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456" w:rsidRDefault="000F5A9C">
      <w:pPr>
        <w:spacing w:before="84" w:line="290" w:lineRule="auto"/>
        <w:ind w:left="511" w:right="3068"/>
      </w:pPr>
      <w:bookmarkStart w:id="0" w:name="_GoBack"/>
      <w:bookmarkEnd w:id="0"/>
      <w:r>
        <w:rPr>
          <w:b/>
          <w:spacing w:val="-1"/>
          <w:w w:val="105"/>
        </w:rPr>
        <w:t>SHARE</w:t>
      </w:r>
      <w:r>
        <w:rPr>
          <w:b/>
          <w:spacing w:val="-14"/>
          <w:w w:val="105"/>
        </w:rPr>
        <w:t xml:space="preserve"> </w:t>
      </w:r>
      <w:r>
        <w:rPr>
          <w:b/>
          <w:spacing w:val="-1"/>
          <w:w w:val="105"/>
        </w:rPr>
        <w:t>YOUR</w:t>
      </w:r>
      <w:r>
        <w:rPr>
          <w:b/>
          <w:spacing w:val="-13"/>
          <w:w w:val="105"/>
        </w:rPr>
        <w:t xml:space="preserve"> </w:t>
      </w:r>
      <w:r>
        <w:rPr>
          <w:b/>
          <w:spacing w:val="-1"/>
          <w:w w:val="105"/>
        </w:rPr>
        <w:t>STORY</w:t>
      </w:r>
      <w:r>
        <w:rPr>
          <w:b/>
          <w:spacing w:val="-13"/>
          <w:w w:val="105"/>
        </w:rPr>
        <w:t xml:space="preserve"> </w:t>
      </w:r>
      <w:r>
        <w:rPr>
          <w:spacing w:val="-1"/>
          <w:w w:val="105"/>
        </w:rPr>
        <w:t>of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how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a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team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member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made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a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difference</w:t>
      </w:r>
      <w:r>
        <w:rPr>
          <w:spacing w:val="-13"/>
          <w:w w:val="105"/>
        </w:rPr>
        <w:t xml:space="preserve"> </w:t>
      </w:r>
      <w:r>
        <w:rPr>
          <w:w w:val="105"/>
        </w:rPr>
        <w:t>you</w:t>
      </w:r>
      <w:r>
        <w:rPr>
          <w:spacing w:val="-13"/>
          <w:w w:val="105"/>
        </w:rPr>
        <w:t xml:space="preserve"> </w:t>
      </w:r>
      <w:r>
        <w:rPr>
          <w:w w:val="105"/>
        </w:rPr>
        <w:t>will</w:t>
      </w:r>
      <w:r>
        <w:rPr>
          <w:spacing w:val="-13"/>
          <w:w w:val="105"/>
        </w:rPr>
        <w:t xml:space="preserve"> </w:t>
      </w:r>
      <w:r>
        <w:rPr>
          <w:w w:val="105"/>
        </w:rPr>
        <w:t>never</w:t>
      </w:r>
      <w:r>
        <w:rPr>
          <w:spacing w:val="-14"/>
          <w:w w:val="105"/>
        </w:rPr>
        <w:t xml:space="preserve"> </w:t>
      </w:r>
      <w:r>
        <w:rPr>
          <w:w w:val="105"/>
        </w:rPr>
        <w:t>forget!</w:t>
      </w:r>
      <w:r>
        <w:rPr>
          <w:spacing w:val="32"/>
          <w:w w:val="105"/>
        </w:rPr>
        <w:t xml:space="preserve"> </w:t>
      </w:r>
      <w:r>
        <w:rPr>
          <w:w w:val="105"/>
        </w:rPr>
        <w:t>Fill</w:t>
      </w:r>
      <w:r>
        <w:rPr>
          <w:spacing w:val="-13"/>
          <w:w w:val="105"/>
        </w:rPr>
        <w:t xml:space="preserve"> </w:t>
      </w:r>
      <w:r>
        <w:rPr>
          <w:w w:val="105"/>
        </w:rPr>
        <w:t>out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form</w:t>
      </w:r>
      <w:r>
        <w:rPr>
          <w:spacing w:val="-13"/>
          <w:w w:val="105"/>
        </w:rPr>
        <w:t xml:space="preserve"> </w:t>
      </w:r>
      <w:r>
        <w:rPr>
          <w:w w:val="105"/>
        </w:rPr>
        <w:t>below</w:t>
      </w:r>
      <w:r>
        <w:rPr>
          <w:spacing w:val="-13"/>
          <w:w w:val="105"/>
        </w:rPr>
        <w:t xml:space="preserve"> </w:t>
      </w:r>
      <w:r>
        <w:rPr>
          <w:w w:val="105"/>
        </w:rPr>
        <w:t>or</w:t>
      </w:r>
      <w:r>
        <w:rPr>
          <w:spacing w:val="-14"/>
          <w:w w:val="105"/>
        </w:rPr>
        <w:t xml:space="preserve"> </w:t>
      </w:r>
      <w:r>
        <w:rPr>
          <w:w w:val="105"/>
        </w:rPr>
        <w:t>visit</w:t>
      </w:r>
      <w:r>
        <w:rPr>
          <w:spacing w:val="1"/>
          <w:w w:val="105"/>
        </w:rPr>
        <w:t xml:space="preserve"> </w:t>
      </w:r>
      <w:r>
        <w:rPr>
          <w:color w:val="5270FF"/>
          <w:w w:val="105"/>
        </w:rPr>
        <w:t>https://</w:t>
      </w:r>
      <w:hyperlink r:id="rId4">
        <w:r>
          <w:rPr>
            <w:color w:val="5270FF"/>
            <w:w w:val="105"/>
          </w:rPr>
          <w:t>www.tghealthsystem.com/patients-visitors/daisy-award-nomination.</w:t>
        </w:r>
      </w:hyperlink>
    </w:p>
    <w:p w:rsidR="000E2456" w:rsidRDefault="000F5A9C">
      <w:pPr>
        <w:spacing w:line="272" w:lineRule="exact"/>
        <w:ind w:left="511"/>
      </w:pPr>
      <w:r>
        <w:rPr>
          <w:w w:val="105"/>
        </w:rPr>
        <w:t>Please</w:t>
      </w:r>
      <w:r>
        <w:rPr>
          <w:spacing w:val="-9"/>
          <w:w w:val="105"/>
        </w:rPr>
        <w:t xml:space="preserve"> </w:t>
      </w:r>
      <w:r>
        <w:rPr>
          <w:w w:val="105"/>
        </w:rPr>
        <w:t>submit</w:t>
      </w:r>
      <w:r>
        <w:rPr>
          <w:spacing w:val="-8"/>
          <w:w w:val="105"/>
        </w:rPr>
        <w:t xml:space="preserve"> </w:t>
      </w:r>
      <w:r>
        <w:rPr>
          <w:b/>
          <w:w w:val="105"/>
        </w:rPr>
        <w:t>one</w:t>
      </w:r>
      <w:r>
        <w:rPr>
          <w:b/>
          <w:spacing w:val="-8"/>
          <w:w w:val="105"/>
        </w:rPr>
        <w:t xml:space="preserve"> </w:t>
      </w:r>
      <w:r>
        <w:rPr>
          <w:b/>
          <w:w w:val="105"/>
        </w:rPr>
        <w:t>nomination</w:t>
      </w:r>
      <w:r>
        <w:rPr>
          <w:b/>
          <w:spacing w:val="-8"/>
          <w:w w:val="105"/>
        </w:rPr>
        <w:t xml:space="preserve"> </w:t>
      </w:r>
      <w:r>
        <w:rPr>
          <w:b/>
          <w:w w:val="105"/>
        </w:rPr>
        <w:t>form</w:t>
      </w:r>
      <w:r>
        <w:rPr>
          <w:b/>
          <w:spacing w:val="-8"/>
          <w:w w:val="105"/>
        </w:rPr>
        <w:t xml:space="preserve"> </w:t>
      </w:r>
      <w:r>
        <w:rPr>
          <w:b/>
          <w:w w:val="105"/>
        </w:rPr>
        <w:t>per</w:t>
      </w:r>
      <w:r>
        <w:rPr>
          <w:b/>
          <w:spacing w:val="-8"/>
          <w:w w:val="105"/>
        </w:rPr>
        <w:t xml:space="preserve"> </w:t>
      </w:r>
      <w:r>
        <w:rPr>
          <w:b/>
          <w:w w:val="105"/>
        </w:rPr>
        <w:t>person</w:t>
      </w:r>
      <w:r>
        <w:rPr>
          <w:b/>
          <w:spacing w:val="-8"/>
          <w:w w:val="105"/>
        </w:rPr>
        <w:t xml:space="preserve"> </w:t>
      </w:r>
      <w:r>
        <w:rPr>
          <w:w w:val="105"/>
        </w:rPr>
        <w:t>you'd</w:t>
      </w:r>
      <w:r>
        <w:rPr>
          <w:spacing w:val="-8"/>
          <w:w w:val="105"/>
        </w:rPr>
        <w:t xml:space="preserve"> </w:t>
      </w:r>
      <w:r>
        <w:rPr>
          <w:w w:val="105"/>
        </w:rPr>
        <w:t>like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recognize.</w:t>
      </w:r>
      <w:r>
        <w:rPr>
          <w:spacing w:val="-8"/>
          <w:w w:val="105"/>
        </w:rPr>
        <w:t xml:space="preserve"> </w:t>
      </w:r>
      <w:r>
        <w:rPr>
          <w:w w:val="105"/>
        </w:rPr>
        <w:t>I</w:t>
      </w:r>
      <w:r>
        <w:rPr>
          <w:spacing w:val="-8"/>
          <w:w w:val="105"/>
        </w:rPr>
        <w:t xml:space="preserve"> </w:t>
      </w:r>
      <w:r>
        <w:rPr>
          <w:w w:val="105"/>
        </w:rPr>
        <w:t>would</w:t>
      </w:r>
      <w:r>
        <w:rPr>
          <w:spacing w:val="-8"/>
          <w:w w:val="105"/>
        </w:rPr>
        <w:t xml:space="preserve"> </w:t>
      </w:r>
      <w:r>
        <w:rPr>
          <w:w w:val="105"/>
        </w:rPr>
        <w:t>like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thank</w:t>
      </w:r>
    </w:p>
    <w:p w:rsidR="000E2456" w:rsidRDefault="000F5A9C">
      <w:pPr>
        <w:tabs>
          <w:tab w:val="left" w:pos="13273"/>
        </w:tabs>
        <w:spacing w:before="57"/>
        <w:ind w:left="53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320" behindDoc="0" locked="0" layoutInCell="1" allowOverlap="1">
                <wp:simplePos x="0" y="0"/>
                <wp:positionH relativeFrom="page">
                  <wp:posOffset>397510</wp:posOffset>
                </wp:positionH>
                <wp:positionV relativeFrom="paragraph">
                  <wp:posOffset>187325</wp:posOffset>
                </wp:positionV>
                <wp:extent cx="3001645" cy="9525"/>
                <wp:effectExtent l="0" t="0" r="0" b="0"/>
                <wp:wrapNone/>
                <wp:docPr id="17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01645" cy="9525"/>
                        </a:xfrm>
                        <a:custGeom>
                          <a:avLst/>
                          <a:gdLst>
                            <a:gd name="T0" fmla="+- 0 689 626"/>
                            <a:gd name="T1" fmla="*/ T0 w 4727"/>
                            <a:gd name="T2" fmla="+- 0 296 295"/>
                            <a:gd name="T3" fmla="*/ 296 h 15"/>
                            <a:gd name="T4" fmla="+- 0 757 626"/>
                            <a:gd name="T5" fmla="*/ T4 w 4727"/>
                            <a:gd name="T6" fmla="+- 0 309 295"/>
                            <a:gd name="T7" fmla="*/ 309 h 15"/>
                            <a:gd name="T8" fmla="+- 0 837 626"/>
                            <a:gd name="T9" fmla="*/ T8 w 4727"/>
                            <a:gd name="T10" fmla="+- 0 299 295"/>
                            <a:gd name="T11" fmla="*/ 299 h 15"/>
                            <a:gd name="T12" fmla="+- 0 910 626"/>
                            <a:gd name="T13" fmla="*/ T12 w 4727"/>
                            <a:gd name="T14" fmla="+- 0 306 295"/>
                            <a:gd name="T15" fmla="*/ 306 h 15"/>
                            <a:gd name="T16" fmla="+- 0 986 626"/>
                            <a:gd name="T17" fmla="*/ T16 w 4727"/>
                            <a:gd name="T18" fmla="+- 0 301 295"/>
                            <a:gd name="T19" fmla="*/ 301 h 15"/>
                            <a:gd name="T20" fmla="+- 0 1061 626"/>
                            <a:gd name="T21" fmla="*/ T20 w 4727"/>
                            <a:gd name="T22" fmla="+- 0 305 295"/>
                            <a:gd name="T23" fmla="*/ 305 h 15"/>
                            <a:gd name="T24" fmla="+- 0 1136 626"/>
                            <a:gd name="T25" fmla="*/ T24 w 4727"/>
                            <a:gd name="T26" fmla="+- 0 305 295"/>
                            <a:gd name="T27" fmla="*/ 305 h 15"/>
                            <a:gd name="T28" fmla="+- 0 1211 626"/>
                            <a:gd name="T29" fmla="*/ T28 w 4727"/>
                            <a:gd name="T30" fmla="+- 0 301 295"/>
                            <a:gd name="T31" fmla="*/ 301 h 15"/>
                            <a:gd name="T32" fmla="+- 0 1287 626"/>
                            <a:gd name="T33" fmla="*/ T32 w 4727"/>
                            <a:gd name="T34" fmla="+- 0 306 295"/>
                            <a:gd name="T35" fmla="*/ 306 h 15"/>
                            <a:gd name="T36" fmla="+- 0 1360 626"/>
                            <a:gd name="T37" fmla="*/ T36 w 4727"/>
                            <a:gd name="T38" fmla="+- 0 299 295"/>
                            <a:gd name="T39" fmla="*/ 299 h 15"/>
                            <a:gd name="T40" fmla="+- 0 1440 626"/>
                            <a:gd name="T41" fmla="*/ T40 w 4727"/>
                            <a:gd name="T42" fmla="+- 0 309 295"/>
                            <a:gd name="T43" fmla="*/ 309 h 15"/>
                            <a:gd name="T44" fmla="+- 0 1507 626"/>
                            <a:gd name="T45" fmla="*/ T44 w 4727"/>
                            <a:gd name="T46" fmla="+- 0 296 295"/>
                            <a:gd name="T47" fmla="*/ 296 h 15"/>
                            <a:gd name="T48" fmla="+- 0 1591 626"/>
                            <a:gd name="T49" fmla="*/ T48 w 4727"/>
                            <a:gd name="T50" fmla="+- 0 310 295"/>
                            <a:gd name="T51" fmla="*/ 310 h 15"/>
                            <a:gd name="T52" fmla="+- 0 1656 626"/>
                            <a:gd name="T53" fmla="*/ T52 w 4727"/>
                            <a:gd name="T54" fmla="+- 0 295 295"/>
                            <a:gd name="T55" fmla="*/ 295 h 15"/>
                            <a:gd name="T56" fmla="+- 0 1746 626"/>
                            <a:gd name="T57" fmla="*/ T56 w 4727"/>
                            <a:gd name="T58" fmla="+- 0 310 295"/>
                            <a:gd name="T59" fmla="*/ 310 h 15"/>
                            <a:gd name="T60" fmla="+- 0 1801 626"/>
                            <a:gd name="T61" fmla="*/ T60 w 4727"/>
                            <a:gd name="T62" fmla="+- 0 295 295"/>
                            <a:gd name="T63" fmla="*/ 295 h 15"/>
                            <a:gd name="T64" fmla="+- 0 1866 626"/>
                            <a:gd name="T65" fmla="*/ T64 w 4727"/>
                            <a:gd name="T66" fmla="+- 0 310 295"/>
                            <a:gd name="T67" fmla="*/ 310 h 15"/>
                            <a:gd name="T68" fmla="+- 0 1950 626"/>
                            <a:gd name="T69" fmla="*/ T68 w 4727"/>
                            <a:gd name="T70" fmla="+- 0 296 295"/>
                            <a:gd name="T71" fmla="*/ 296 h 15"/>
                            <a:gd name="T72" fmla="+- 0 2017 626"/>
                            <a:gd name="T73" fmla="*/ T72 w 4727"/>
                            <a:gd name="T74" fmla="+- 0 309 295"/>
                            <a:gd name="T75" fmla="*/ 309 h 15"/>
                            <a:gd name="T76" fmla="+- 0 2097 626"/>
                            <a:gd name="T77" fmla="*/ T76 w 4727"/>
                            <a:gd name="T78" fmla="+- 0 299 295"/>
                            <a:gd name="T79" fmla="*/ 299 h 15"/>
                            <a:gd name="T80" fmla="+- 0 2170 626"/>
                            <a:gd name="T81" fmla="*/ T80 w 4727"/>
                            <a:gd name="T82" fmla="+- 0 306 295"/>
                            <a:gd name="T83" fmla="*/ 306 h 15"/>
                            <a:gd name="T84" fmla="+- 0 2246 626"/>
                            <a:gd name="T85" fmla="*/ T84 w 4727"/>
                            <a:gd name="T86" fmla="+- 0 301 295"/>
                            <a:gd name="T87" fmla="*/ 301 h 15"/>
                            <a:gd name="T88" fmla="+- 0 2321 626"/>
                            <a:gd name="T89" fmla="*/ T88 w 4727"/>
                            <a:gd name="T90" fmla="+- 0 305 295"/>
                            <a:gd name="T91" fmla="*/ 305 h 15"/>
                            <a:gd name="T92" fmla="+- 0 2396 626"/>
                            <a:gd name="T93" fmla="*/ T92 w 4727"/>
                            <a:gd name="T94" fmla="+- 0 305 295"/>
                            <a:gd name="T95" fmla="*/ 305 h 15"/>
                            <a:gd name="T96" fmla="+- 0 2471 626"/>
                            <a:gd name="T97" fmla="*/ T96 w 4727"/>
                            <a:gd name="T98" fmla="+- 0 301 295"/>
                            <a:gd name="T99" fmla="*/ 301 h 15"/>
                            <a:gd name="T100" fmla="+- 0 2547 626"/>
                            <a:gd name="T101" fmla="*/ T100 w 4727"/>
                            <a:gd name="T102" fmla="+- 0 306 295"/>
                            <a:gd name="T103" fmla="*/ 306 h 15"/>
                            <a:gd name="T104" fmla="+- 0 2620 626"/>
                            <a:gd name="T105" fmla="*/ T104 w 4727"/>
                            <a:gd name="T106" fmla="+- 0 299 295"/>
                            <a:gd name="T107" fmla="*/ 299 h 15"/>
                            <a:gd name="T108" fmla="+- 0 2700 626"/>
                            <a:gd name="T109" fmla="*/ T108 w 4727"/>
                            <a:gd name="T110" fmla="+- 0 309 295"/>
                            <a:gd name="T111" fmla="*/ 309 h 15"/>
                            <a:gd name="T112" fmla="+- 0 2768 626"/>
                            <a:gd name="T113" fmla="*/ T112 w 4727"/>
                            <a:gd name="T114" fmla="+- 0 296 295"/>
                            <a:gd name="T115" fmla="*/ 296 h 15"/>
                            <a:gd name="T116" fmla="+- 0 2852 626"/>
                            <a:gd name="T117" fmla="*/ T116 w 4727"/>
                            <a:gd name="T118" fmla="+- 0 310 295"/>
                            <a:gd name="T119" fmla="*/ 310 h 15"/>
                            <a:gd name="T120" fmla="+- 0 2916 626"/>
                            <a:gd name="T121" fmla="*/ T120 w 4727"/>
                            <a:gd name="T122" fmla="+- 0 295 295"/>
                            <a:gd name="T123" fmla="*/ 295 h 15"/>
                            <a:gd name="T124" fmla="+- 0 3006 626"/>
                            <a:gd name="T125" fmla="*/ T124 w 4727"/>
                            <a:gd name="T126" fmla="+- 0 310 295"/>
                            <a:gd name="T127" fmla="*/ 310 h 15"/>
                            <a:gd name="T128" fmla="+- 0 3062 626"/>
                            <a:gd name="T129" fmla="*/ T128 w 4727"/>
                            <a:gd name="T130" fmla="+- 0 295 295"/>
                            <a:gd name="T131" fmla="*/ 295 h 15"/>
                            <a:gd name="T132" fmla="+- 0 3126 626"/>
                            <a:gd name="T133" fmla="*/ T132 w 4727"/>
                            <a:gd name="T134" fmla="+- 0 310 295"/>
                            <a:gd name="T135" fmla="*/ 310 h 15"/>
                            <a:gd name="T136" fmla="+- 0 3210 626"/>
                            <a:gd name="T137" fmla="*/ T136 w 4727"/>
                            <a:gd name="T138" fmla="+- 0 296 295"/>
                            <a:gd name="T139" fmla="*/ 296 h 15"/>
                            <a:gd name="T140" fmla="+- 0 3278 626"/>
                            <a:gd name="T141" fmla="*/ T140 w 4727"/>
                            <a:gd name="T142" fmla="+- 0 309 295"/>
                            <a:gd name="T143" fmla="*/ 309 h 15"/>
                            <a:gd name="T144" fmla="+- 0 3357 626"/>
                            <a:gd name="T145" fmla="*/ T144 w 4727"/>
                            <a:gd name="T146" fmla="+- 0 299 295"/>
                            <a:gd name="T147" fmla="*/ 299 h 15"/>
                            <a:gd name="T148" fmla="+- 0 3431 626"/>
                            <a:gd name="T149" fmla="*/ T148 w 4727"/>
                            <a:gd name="T150" fmla="+- 0 306 295"/>
                            <a:gd name="T151" fmla="*/ 306 h 15"/>
                            <a:gd name="T152" fmla="+- 0 3506 626"/>
                            <a:gd name="T153" fmla="*/ T152 w 4727"/>
                            <a:gd name="T154" fmla="+- 0 301 295"/>
                            <a:gd name="T155" fmla="*/ 301 h 15"/>
                            <a:gd name="T156" fmla="+- 0 3581 626"/>
                            <a:gd name="T157" fmla="*/ T156 w 4727"/>
                            <a:gd name="T158" fmla="+- 0 305 295"/>
                            <a:gd name="T159" fmla="*/ 305 h 15"/>
                            <a:gd name="T160" fmla="+- 0 3656 626"/>
                            <a:gd name="T161" fmla="*/ T160 w 4727"/>
                            <a:gd name="T162" fmla="+- 0 305 295"/>
                            <a:gd name="T163" fmla="*/ 305 h 15"/>
                            <a:gd name="T164" fmla="+- 0 3732 626"/>
                            <a:gd name="T165" fmla="*/ T164 w 4727"/>
                            <a:gd name="T166" fmla="+- 0 301 295"/>
                            <a:gd name="T167" fmla="*/ 301 h 15"/>
                            <a:gd name="T168" fmla="+- 0 3807 626"/>
                            <a:gd name="T169" fmla="*/ T168 w 4727"/>
                            <a:gd name="T170" fmla="+- 0 306 295"/>
                            <a:gd name="T171" fmla="*/ 306 h 15"/>
                            <a:gd name="T172" fmla="+- 0 3881 626"/>
                            <a:gd name="T173" fmla="*/ T172 w 4727"/>
                            <a:gd name="T174" fmla="+- 0 299 295"/>
                            <a:gd name="T175" fmla="*/ 299 h 15"/>
                            <a:gd name="T176" fmla="+- 0 3960 626"/>
                            <a:gd name="T177" fmla="*/ T176 w 4727"/>
                            <a:gd name="T178" fmla="+- 0 309 295"/>
                            <a:gd name="T179" fmla="*/ 309 h 15"/>
                            <a:gd name="T180" fmla="+- 0 4028 626"/>
                            <a:gd name="T181" fmla="*/ T180 w 4727"/>
                            <a:gd name="T182" fmla="+- 0 296 295"/>
                            <a:gd name="T183" fmla="*/ 296 h 15"/>
                            <a:gd name="T184" fmla="+- 0 4112 626"/>
                            <a:gd name="T185" fmla="*/ T184 w 4727"/>
                            <a:gd name="T186" fmla="+- 0 310 295"/>
                            <a:gd name="T187" fmla="*/ 310 h 15"/>
                            <a:gd name="T188" fmla="+- 0 4176 626"/>
                            <a:gd name="T189" fmla="*/ T188 w 4727"/>
                            <a:gd name="T190" fmla="+- 0 295 295"/>
                            <a:gd name="T191" fmla="*/ 295 h 15"/>
                            <a:gd name="T192" fmla="+- 0 4266 626"/>
                            <a:gd name="T193" fmla="*/ T192 w 4727"/>
                            <a:gd name="T194" fmla="+- 0 310 295"/>
                            <a:gd name="T195" fmla="*/ 310 h 15"/>
                            <a:gd name="T196" fmla="+- 0 4322 626"/>
                            <a:gd name="T197" fmla="*/ T196 w 4727"/>
                            <a:gd name="T198" fmla="+- 0 295 295"/>
                            <a:gd name="T199" fmla="*/ 295 h 15"/>
                            <a:gd name="T200" fmla="+- 0 4386 626"/>
                            <a:gd name="T201" fmla="*/ T200 w 4727"/>
                            <a:gd name="T202" fmla="+- 0 310 295"/>
                            <a:gd name="T203" fmla="*/ 310 h 15"/>
                            <a:gd name="T204" fmla="+- 0 4470 626"/>
                            <a:gd name="T205" fmla="*/ T204 w 4727"/>
                            <a:gd name="T206" fmla="+- 0 296 295"/>
                            <a:gd name="T207" fmla="*/ 296 h 15"/>
                            <a:gd name="T208" fmla="+- 0 4538 626"/>
                            <a:gd name="T209" fmla="*/ T208 w 4727"/>
                            <a:gd name="T210" fmla="+- 0 309 295"/>
                            <a:gd name="T211" fmla="*/ 309 h 15"/>
                            <a:gd name="T212" fmla="+- 0 4617 626"/>
                            <a:gd name="T213" fmla="*/ T212 w 4727"/>
                            <a:gd name="T214" fmla="+- 0 299 295"/>
                            <a:gd name="T215" fmla="*/ 299 h 15"/>
                            <a:gd name="T216" fmla="+- 0 4691 626"/>
                            <a:gd name="T217" fmla="*/ T216 w 4727"/>
                            <a:gd name="T218" fmla="+- 0 306 295"/>
                            <a:gd name="T219" fmla="*/ 306 h 15"/>
                            <a:gd name="T220" fmla="+- 0 4767 626"/>
                            <a:gd name="T221" fmla="*/ T220 w 4727"/>
                            <a:gd name="T222" fmla="+- 0 301 295"/>
                            <a:gd name="T223" fmla="*/ 301 h 15"/>
                            <a:gd name="T224" fmla="+- 0 4842 626"/>
                            <a:gd name="T225" fmla="*/ T224 w 4727"/>
                            <a:gd name="T226" fmla="+- 0 305 295"/>
                            <a:gd name="T227" fmla="*/ 305 h 15"/>
                            <a:gd name="T228" fmla="+- 0 4917 626"/>
                            <a:gd name="T229" fmla="*/ T228 w 4727"/>
                            <a:gd name="T230" fmla="+- 0 305 295"/>
                            <a:gd name="T231" fmla="*/ 305 h 15"/>
                            <a:gd name="T232" fmla="+- 0 4992 626"/>
                            <a:gd name="T233" fmla="*/ T232 w 4727"/>
                            <a:gd name="T234" fmla="+- 0 301 295"/>
                            <a:gd name="T235" fmla="*/ 301 h 15"/>
                            <a:gd name="T236" fmla="+- 0 5068 626"/>
                            <a:gd name="T237" fmla="*/ T236 w 4727"/>
                            <a:gd name="T238" fmla="+- 0 306 295"/>
                            <a:gd name="T239" fmla="*/ 306 h 15"/>
                            <a:gd name="T240" fmla="+- 0 5141 626"/>
                            <a:gd name="T241" fmla="*/ T240 w 4727"/>
                            <a:gd name="T242" fmla="+- 0 299 295"/>
                            <a:gd name="T243" fmla="*/ 299 h 15"/>
                            <a:gd name="T244" fmla="+- 0 5221 626"/>
                            <a:gd name="T245" fmla="*/ T244 w 4727"/>
                            <a:gd name="T246" fmla="+- 0 309 295"/>
                            <a:gd name="T247" fmla="*/ 309 h 15"/>
                            <a:gd name="T248" fmla="+- 0 5288 626"/>
                            <a:gd name="T249" fmla="*/ T248 w 4727"/>
                            <a:gd name="T250" fmla="+- 0 296 295"/>
                            <a:gd name="T251" fmla="*/ 296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4727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4"/>
                              </a:lnTo>
                              <a:lnTo>
                                <a:pt x="0" y="11"/>
                              </a:lnTo>
                              <a:lnTo>
                                <a:pt x="0" y="10"/>
                              </a:lnTo>
                              <a:lnTo>
                                <a:pt x="0" y="6"/>
                              </a:lnTo>
                              <a:lnTo>
                                <a:pt x="0" y="4"/>
                              </a:lnTo>
                              <a:lnTo>
                                <a:pt x="3" y="1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1"/>
                              </a:lnTo>
                              <a:lnTo>
                                <a:pt x="14" y="4"/>
                              </a:lnTo>
                              <a:lnTo>
                                <a:pt x="15" y="6"/>
                              </a:lnTo>
                              <a:lnTo>
                                <a:pt x="15" y="10"/>
                              </a:lnTo>
                              <a:lnTo>
                                <a:pt x="14" y="11"/>
                              </a:lnTo>
                              <a:lnTo>
                                <a:pt x="11" y="14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4"/>
                              </a:lnTo>
                              <a:lnTo>
                                <a:pt x="30" y="11"/>
                              </a:lnTo>
                              <a:lnTo>
                                <a:pt x="30" y="10"/>
                              </a:lnTo>
                              <a:lnTo>
                                <a:pt x="30" y="6"/>
                              </a:lnTo>
                              <a:lnTo>
                                <a:pt x="30" y="4"/>
                              </a:lnTo>
                              <a:lnTo>
                                <a:pt x="33" y="1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1"/>
                              </a:lnTo>
                              <a:lnTo>
                                <a:pt x="44" y="4"/>
                              </a:lnTo>
                              <a:lnTo>
                                <a:pt x="45" y="6"/>
                              </a:lnTo>
                              <a:lnTo>
                                <a:pt x="45" y="10"/>
                              </a:lnTo>
                              <a:lnTo>
                                <a:pt x="44" y="11"/>
                              </a:lnTo>
                              <a:lnTo>
                                <a:pt x="41" y="14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4"/>
                              </a:lnTo>
                              <a:lnTo>
                                <a:pt x="60" y="11"/>
                              </a:lnTo>
                              <a:lnTo>
                                <a:pt x="60" y="10"/>
                              </a:lnTo>
                              <a:lnTo>
                                <a:pt x="60" y="6"/>
                              </a:lnTo>
                              <a:lnTo>
                                <a:pt x="60" y="4"/>
                              </a:lnTo>
                              <a:lnTo>
                                <a:pt x="63" y="1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1"/>
                              </a:lnTo>
                              <a:lnTo>
                                <a:pt x="74" y="4"/>
                              </a:lnTo>
                              <a:lnTo>
                                <a:pt x="75" y="6"/>
                              </a:lnTo>
                              <a:lnTo>
                                <a:pt x="75" y="10"/>
                              </a:lnTo>
                              <a:lnTo>
                                <a:pt x="74" y="11"/>
                              </a:lnTo>
                              <a:lnTo>
                                <a:pt x="71" y="14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4"/>
                              </a:lnTo>
                              <a:lnTo>
                                <a:pt x="90" y="11"/>
                              </a:lnTo>
                              <a:lnTo>
                                <a:pt x="90" y="10"/>
                              </a:lnTo>
                              <a:lnTo>
                                <a:pt x="90" y="6"/>
                              </a:lnTo>
                              <a:lnTo>
                                <a:pt x="90" y="4"/>
                              </a:lnTo>
                              <a:lnTo>
                                <a:pt x="93" y="1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1"/>
                              </a:lnTo>
                              <a:lnTo>
                                <a:pt x="104" y="4"/>
                              </a:lnTo>
                              <a:lnTo>
                                <a:pt x="105" y="6"/>
                              </a:lnTo>
                              <a:lnTo>
                                <a:pt x="105" y="10"/>
                              </a:lnTo>
                              <a:lnTo>
                                <a:pt x="104" y="11"/>
                              </a:lnTo>
                              <a:lnTo>
                                <a:pt x="101" y="14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4"/>
                              </a:lnTo>
                              <a:lnTo>
                                <a:pt x="120" y="11"/>
                              </a:lnTo>
                              <a:lnTo>
                                <a:pt x="120" y="10"/>
                              </a:lnTo>
                              <a:lnTo>
                                <a:pt x="120" y="6"/>
                              </a:lnTo>
                              <a:lnTo>
                                <a:pt x="120" y="4"/>
                              </a:lnTo>
                              <a:lnTo>
                                <a:pt x="123" y="1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1"/>
                              </a:lnTo>
                              <a:lnTo>
                                <a:pt x="134" y="4"/>
                              </a:lnTo>
                              <a:lnTo>
                                <a:pt x="135" y="6"/>
                              </a:lnTo>
                              <a:lnTo>
                                <a:pt x="135" y="10"/>
                              </a:lnTo>
                              <a:lnTo>
                                <a:pt x="134" y="11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4"/>
                              </a:lnTo>
                              <a:lnTo>
                                <a:pt x="151" y="11"/>
                              </a:lnTo>
                              <a:lnTo>
                                <a:pt x="150" y="10"/>
                              </a:lnTo>
                              <a:lnTo>
                                <a:pt x="150" y="6"/>
                              </a:lnTo>
                              <a:lnTo>
                                <a:pt x="151" y="4"/>
                              </a:lnTo>
                              <a:lnTo>
                                <a:pt x="153" y="1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1"/>
                              </a:lnTo>
                              <a:lnTo>
                                <a:pt x="164" y="4"/>
                              </a:lnTo>
                              <a:lnTo>
                                <a:pt x="165" y="6"/>
                              </a:lnTo>
                              <a:lnTo>
                                <a:pt x="165" y="10"/>
                              </a:lnTo>
                              <a:lnTo>
                                <a:pt x="164" y="11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4"/>
                              </a:lnTo>
                              <a:lnTo>
                                <a:pt x="181" y="11"/>
                              </a:lnTo>
                              <a:lnTo>
                                <a:pt x="180" y="10"/>
                              </a:lnTo>
                              <a:lnTo>
                                <a:pt x="180" y="6"/>
                              </a:lnTo>
                              <a:lnTo>
                                <a:pt x="181" y="4"/>
                              </a:lnTo>
                              <a:lnTo>
                                <a:pt x="183" y="1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1"/>
                              </a:lnTo>
                              <a:lnTo>
                                <a:pt x="194" y="4"/>
                              </a:lnTo>
                              <a:lnTo>
                                <a:pt x="195" y="6"/>
                              </a:lnTo>
                              <a:lnTo>
                                <a:pt x="195" y="10"/>
                              </a:lnTo>
                              <a:lnTo>
                                <a:pt x="194" y="11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3" y="14"/>
                              </a:lnTo>
                              <a:lnTo>
                                <a:pt x="211" y="11"/>
                              </a:lnTo>
                              <a:lnTo>
                                <a:pt x="210" y="10"/>
                              </a:lnTo>
                              <a:lnTo>
                                <a:pt x="210" y="6"/>
                              </a:lnTo>
                              <a:lnTo>
                                <a:pt x="211" y="4"/>
                              </a:lnTo>
                              <a:lnTo>
                                <a:pt x="213" y="1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1"/>
                              </a:lnTo>
                              <a:lnTo>
                                <a:pt x="224" y="4"/>
                              </a:lnTo>
                              <a:lnTo>
                                <a:pt x="225" y="6"/>
                              </a:lnTo>
                              <a:lnTo>
                                <a:pt x="225" y="10"/>
                              </a:lnTo>
                              <a:lnTo>
                                <a:pt x="224" y="11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3" y="14"/>
                              </a:lnTo>
                              <a:lnTo>
                                <a:pt x="241" y="11"/>
                              </a:lnTo>
                              <a:lnTo>
                                <a:pt x="240" y="10"/>
                              </a:lnTo>
                              <a:lnTo>
                                <a:pt x="240" y="6"/>
                              </a:lnTo>
                              <a:lnTo>
                                <a:pt x="241" y="4"/>
                              </a:lnTo>
                              <a:lnTo>
                                <a:pt x="243" y="1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1"/>
                              </a:lnTo>
                              <a:lnTo>
                                <a:pt x="254" y="4"/>
                              </a:lnTo>
                              <a:lnTo>
                                <a:pt x="255" y="6"/>
                              </a:lnTo>
                              <a:lnTo>
                                <a:pt x="255" y="10"/>
                              </a:lnTo>
                              <a:lnTo>
                                <a:pt x="254" y="11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3" y="14"/>
                              </a:lnTo>
                              <a:lnTo>
                                <a:pt x="271" y="11"/>
                              </a:lnTo>
                              <a:lnTo>
                                <a:pt x="270" y="10"/>
                              </a:lnTo>
                              <a:lnTo>
                                <a:pt x="270" y="6"/>
                              </a:lnTo>
                              <a:lnTo>
                                <a:pt x="271" y="4"/>
                              </a:lnTo>
                              <a:lnTo>
                                <a:pt x="273" y="1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1"/>
                              </a:lnTo>
                              <a:lnTo>
                                <a:pt x="284" y="4"/>
                              </a:lnTo>
                              <a:lnTo>
                                <a:pt x="285" y="6"/>
                              </a:lnTo>
                              <a:lnTo>
                                <a:pt x="285" y="10"/>
                              </a:lnTo>
                              <a:lnTo>
                                <a:pt x="284" y="11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3" y="14"/>
                              </a:lnTo>
                              <a:lnTo>
                                <a:pt x="301" y="11"/>
                              </a:lnTo>
                              <a:lnTo>
                                <a:pt x="300" y="10"/>
                              </a:lnTo>
                              <a:lnTo>
                                <a:pt x="300" y="6"/>
                              </a:lnTo>
                              <a:lnTo>
                                <a:pt x="301" y="4"/>
                              </a:lnTo>
                              <a:lnTo>
                                <a:pt x="303" y="1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1"/>
                              </a:lnTo>
                              <a:lnTo>
                                <a:pt x="314" y="4"/>
                              </a:lnTo>
                              <a:lnTo>
                                <a:pt x="315" y="6"/>
                              </a:lnTo>
                              <a:lnTo>
                                <a:pt x="315" y="10"/>
                              </a:lnTo>
                              <a:lnTo>
                                <a:pt x="314" y="11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3" y="14"/>
                              </a:lnTo>
                              <a:lnTo>
                                <a:pt x="331" y="11"/>
                              </a:lnTo>
                              <a:lnTo>
                                <a:pt x="330" y="10"/>
                              </a:lnTo>
                              <a:lnTo>
                                <a:pt x="330" y="6"/>
                              </a:lnTo>
                              <a:lnTo>
                                <a:pt x="331" y="4"/>
                              </a:lnTo>
                              <a:lnTo>
                                <a:pt x="333" y="1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1"/>
                              </a:lnTo>
                              <a:lnTo>
                                <a:pt x="344" y="4"/>
                              </a:lnTo>
                              <a:lnTo>
                                <a:pt x="345" y="6"/>
                              </a:lnTo>
                              <a:lnTo>
                                <a:pt x="345" y="10"/>
                              </a:lnTo>
                              <a:lnTo>
                                <a:pt x="344" y="11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3" y="14"/>
                              </a:lnTo>
                              <a:lnTo>
                                <a:pt x="361" y="11"/>
                              </a:lnTo>
                              <a:lnTo>
                                <a:pt x="360" y="10"/>
                              </a:lnTo>
                              <a:lnTo>
                                <a:pt x="360" y="6"/>
                              </a:lnTo>
                              <a:lnTo>
                                <a:pt x="361" y="4"/>
                              </a:lnTo>
                              <a:lnTo>
                                <a:pt x="363" y="1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1"/>
                              </a:lnTo>
                              <a:lnTo>
                                <a:pt x="374" y="4"/>
                              </a:lnTo>
                              <a:lnTo>
                                <a:pt x="375" y="6"/>
                              </a:lnTo>
                              <a:lnTo>
                                <a:pt x="375" y="10"/>
                              </a:lnTo>
                              <a:lnTo>
                                <a:pt x="374" y="11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399" y="15"/>
                              </a:moveTo>
                              <a:lnTo>
                                <a:pt x="395" y="15"/>
                              </a:lnTo>
                              <a:lnTo>
                                <a:pt x="393" y="14"/>
                              </a:lnTo>
                              <a:lnTo>
                                <a:pt x="391" y="11"/>
                              </a:lnTo>
                              <a:lnTo>
                                <a:pt x="390" y="10"/>
                              </a:lnTo>
                              <a:lnTo>
                                <a:pt x="390" y="6"/>
                              </a:lnTo>
                              <a:lnTo>
                                <a:pt x="391" y="4"/>
                              </a:lnTo>
                              <a:lnTo>
                                <a:pt x="393" y="1"/>
                              </a:lnTo>
                              <a:lnTo>
                                <a:pt x="395" y="0"/>
                              </a:lnTo>
                              <a:lnTo>
                                <a:pt x="399" y="0"/>
                              </a:lnTo>
                              <a:lnTo>
                                <a:pt x="401" y="1"/>
                              </a:lnTo>
                              <a:lnTo>
                                <a:pt x="404" y="4"/>
                              </a:lnTo>
                              <a:lnTo>
                                <a:pt x="405" y="6"/>
                              </a:lnTo>
                              <a:lnTo>
                                <a:pt x="405" y="10"/>
                              </a:lnTo>
                              <a:lnTo>
                                <a:pt x="404" y="11"/>
                              </a:lnTo>
                              <a:lnTo>
                                <a:pt x="401" y="14"/>
                              </a:lnTo>
                              <a:lnTo>
                                <a:pt x="399" y="15"/>
                              </a:lnTo>
                              <a:close/>
                              <a:moveTo>
                                <a:pt x="429" y="15"/>
                              </a:moveTo>
                              <a:lnTo>
                                <a:pt x="425" y="15"/>
                              </a:lnTo>
                              <a:lnTo>
                                <a:pt x="424" y="14"/>
                              </a:lnTo>
                              <a:lnTo>
                                <a:pt x="421" y="11"/>
                              </a:lnTo>
                              <a:lnTo>
                                <a:pt x="420" y="10"/>
                              </a:lnTo>
                              <a:lnTo>
                                <a:pt x="420" y="6"/>
                              </a:lnTo>
                              <a:lnTo>
                                <a:pt x="421" y="4"/>
                              </a:lnTo>
                              <a:lnTo>
                                <a:pt x="424" y="1"/>
                              </a:lnTo>
                              <a:lnTo>
                                <a:pt x="425" y="0"/>
                              </a:lnTo>
                              <a:lnTo>
                                <a:pt x="429" y="0"/>
                              </a:lnTo>
                              <a:lnTo>
                                <a:pt x="431" y="1"/>
                              </a:lnTo>
                              <a:lnTo>
                                <a:pt x="434" y="4"/>
                              </a:lnTo>
                              <a:lnTo>
                                <a:pt x="435" y="6"/>
                              </a:lnTo>
                              <a:lnTo>
                                <a:pt x="435" y="10"/>
                              </a:lnTo>
                              <a:lnTo>
                                <a:pt x="434" y="11"/>
                              </a:lnTo>
                              <a:lnTo>
                                <a:pt x="431" y="14"/>
                              </a:lnTo>
                              <a:lnTo>
                                <a:pt x="429" y="15"/>
                              </a:lnTo>
                              <a:close/>
                              <a:moveTo>
                                <a:pt x="459" y="15"/>
                              </a:moveTo>
                              <a:lnTo>
                                <a:pt x="455" y="15"/>
                              </a:lnTo>
                              <a:lnTo>
                                <a:pt x="454" y="14"/>
                              </a:lnTo>
                              <a:lnTo>
                                <a:pt x="451" y="11"/>
                              </a:lnTo>
                              <a:lnTo>
                                <a:pt x="450" y="10"/>
                              </a:lnTo>
                              <a:lnTo>
                                <a:pt x="450" y="6"/>
                              </a:lnTo>
                              <a:lnTo>
                                <a:pt x="451" y="4"/>
                              </a:lnTo>
                              <a:lnTo>
                                <a:pt x="454" y="1"/>
                              </a:lnTo>
                              <a:lnTo>
                                <a:pt x="455" y="0"/>
                              </a:lnTo>
                              <a:lnTo>
                                <a:pt x="459" y="0"/>
                              </a:lnTo>
                              <a:lnTo>
                                <a:pt x="461" y="1"/>
                              </a:lnTo>
                              <a:lnTo>
                                <a:pt x="464" y="4"/>
                              </a:lnTo>
                              <a:lnTo>
                                <a:pt x="465" y="6"/>
                              </a:lnTo>
                              <a:lnTo>
                                <a:pt x="465" y="10"/>
                              </a:lnTo>
                              <a:lnTo>
                                <a:pt x="464" y="11"/>
                              </a:lnTo>
                              <a:lnTo>
                                <a:pt x="461" y="14"/>
                              </a:lnTo>
                              <a:lnTo>
                                <a:pt x="459" y="15"/>
                              </a:lnTo>
                              <a:close/>
                              <a:moveTo>
                                <a:pt x="489" y="15"/>
                              </a:moveTo>
                              <a:lnTo>
                                <a:pt x="485" y="15"/>
                              </a:lnTo>
                              <a:lnTo>
                                <a:pt x="484" y="14"/>
                              </a:lnTo>
                              <a:lnTo>
                                <a:pt x="481" y="11"/>
                              </a:lnTo>
                              <a:lnTo>
                                <a:pt x="480" y="10"/>
                              </a:lnTo>
                              <a:lnTo>
                                <a:pt x="480" y="6"/>
                              </a:lnTo>
                              <a:lnTo>
                                <a:pt x="481" y="4"/>
                              </a:lnTo>
                              <a:lnTo>
                                <a:pt x="484" y="1"/>
                              </a:lnTo>
                              <a:lnTo>
                                <a:pt x="485" y="0"/>
                              </a:lnTo>
                              <a:lnTo>
                                <a:pt x="489" y="0"/>
                              </a:lnTo>
                              <a:lnTo>
                                <a:pt x="491" y="1"/>
                              </a:lnTo>
                              <a:lnTo>
                                <a:pt x="494" y="4"/>
                              </a:lnTo>
                              <a:lnTo>
                                <a:pt x="495" y="6"/>
                              </a:lnTo>
                              <a:lnTo>
                                <a:pt x="495" y="10"/>
                              </a:lnTo>
                              <a:lnTo>
                                <a:pt x="494" y="11"/>
                              </a:lnTo>
                              <a:lnTo>
                                <a:pt x="491" y="14"/>
                              </a:lnTo>
                              <a:lnTo>
                                <a:pt x="489" y="15"/>
                              </a:lnTo>
                              <a:close/>
                              <a:moveTo>
                                <a:pt x="519" y="15"/>
                              </a:moveTo>
                              <a:lnTo>
                                <a:pt x="515" y="15"/>
                              </a:lnTo>
                              <a:lnTo>
                                <a:pt x="514" y="14"/>
                              </a:lnTo>
                              <a:lnTo>
                                <a:pt x="511" y="11"/>
                              </a:lnTo>
                              <a:lnTo>
                                <a:pt x="510" y="10"/>
                              </a:lnTo>
                              <a:lnTo>
                                <a:pt x="510" y="6"/>
                              </a:lnTo>
                              <a:lnTo>
                                <a:pt x="511" y="4"/>
                              </a:lnTo>
                              <a:lnTo>
                                <a:pt x="514" y="1"/>
                              </a:lnTo>
                              <a:lnTo>
                                <a:pt x="515" y="0"/>
                              </a:lnTo>
                              <a:lnTo>
                                <a:pt x="519" y="0"/>
                              </a:lnTo>
                              <a:lnTo>
                                <a:pt x="521" y="1"/>
                              </a:lnTo>
                              <a:lnTo>
                                <a:pt x="524" y="4"/>
                              </a:lnTo>
                              <a:lnTo>
                                <a:pt x="525" y="6"/>
                              </a:lnTo>
                              <a:lnTo>
                                <a:pt x="525" y="10"/>
                              </a:lnTo>
                              <a:lnTo>
                                <a:pt x="524" y="11"/>
                              </a:lnTo>
                              <a:lnTo>
                                <a:pt x="521" y="14"/>
                              </a:lnTo>
                              <a:lnTo>
                                <a:pt x="519" y="15"/>
                              </a:lnTo>
                              <a:close/>
                              <a:moveTo>
                                <a:pt x="549" y="15"/>
                              </a:moveTo>
                              <a:lnTo>
                                <a:pt x="545" y="15"/>
                              </a:lnTo>
                              <a:lnTo>
                                <a:pt x="544" y="14"/>
                              </a:lnTo>
                              <a:lnTo>
                                <a:pt x="541" y="11"/>
                              </a:lnTo>
                              <a:lnTo>
                                <a:pt x="540" y="10"/>
                              </a:lnTo>
                              <a:lnTo>
                                <a:pt x="540" y="6"/>
                              </a:lnTo>
                              <a:lnTo>
                                <a:pt x="541" y="4"/>
                              </a:lnTo>
                              <a:lnTo>
                                <a:pt x="544" y="1"/>
                              </a:lnTo>
                              <a:lnTo>
                                <a:pt x="545" y="0"/>
                              </a:lnTo>
                              <a:lnTo>
                                <a:pt x="549" y="0"/>
                              </a:lnTo>
                              <a:lnTo>
                                <a:pt x="551" y="1"/>
                              </a:lnTo>
                              <a:lnTo>
                                <a:pt x="554" y="4"/>
                              </a:lnTo>
                              <a:lnTo>
                                <a:pt x="555" y="6"/>
                              </a:lnTo>
                              <a:lnTo>
                                <a:pt x="555" y="10"/>
                              </a:lnTo>
                              <a:lnTo>
                                <a:pt x="554" y="11"/>
                              </a:lnTo>
                              <a:lnTo>
                                <a:pt x="551" y="14"/>
                              </a:lnTo>
                              <a:lnTo>
                                <a:pt x="549" y="15"/>
                              </a:lnTo>
                              <a:close/>
                              <a:moveTo>
                                <a:pt x="579" y="15"/>
                              </a:moveTo>
                              <a:lnTo>
                                <a:pt x="575" y="15"/>
                              </a:lnTo>
                              <a:lnTo>
                                <a:pt x="574" y="14"/>
                              </a:lnTo>
                              <a:lnTo>
                                <a:pt x="571" y="11"/>
                              </a:lnTo>
                              <a:lnTo>
                                <a:pt x="570" y="10"/>
                              </a:lnTo>
                              <a:lnTo>
                                <a:pt x="570" y="6"/>
                              </a:lnTo>
                              <a:lnTo>
                                <a:pt x="571" y="4"/>
                              </a:lnTo>
                              <a:lnTo>
                                <a:pt x="574" y="1"/>
                              </a:lnTo>
                              <a:lnTo>
                                <a:pt x="575" y="0"/>
                              </a:lnTo>
                              <a:lnTo>
                                <a:pt x="579" y="0"/>
                              </a:lnTo>
                              <a:lnTo>
                                <a:pt x="581" y="1"/>
                              </a:lnTo>
                              <a:lnTo>
                                <a:pt x="584" y="4"/>
                              </a:lnTo>
                              <a:lnTo>
                                <a:pt x="585" y="6"/>
                              </a:lnTo>
                              <a:lnTo>
                                <a:pt x="585" y="10"/>
                              </a:lnTo>
                              <a:lnTo>
                                <a:pt x="584" y="11"/>
                              </a:lnTo>
                              <a:lnTo>
                                <a:pt x="581" y="14"/>
                              </a:lnTo>
                              <a:lnTo>
                                <a:pt x="579" y="15"/>
                              </a:lnTo>
                              <a:close/>
                              <a:moveTo>
                                <a:pt x="609" y="15"/>
                              </a:moveTo>
                              <a:lnTo>
                                <a:pt x="605" y="15"/>
                              </a:lnTo>
                              <a:lnTo>
                                <a:pt x="604" y="14"/>
                              </a:lnTo>
                              <a:lnTo>
                                <a:pt x="601" y="11"/>
                              </a:lnTo>
                              <a:lnTo>
                                <a:pt x="600" y="10"/>
                              </a:lnTo>
                              <a:lnTo>
                                <a:pt x="600" y="6"/>
                              </a:lnTo>
                              <a:lnTo>
                                <a:pt x="601" y="4"/>
                              </a:lnTo>
                              <a:lnTo>
                                <a:pt x="604" y="1"/>
                              </a:lnTo>
                              <a:lnTo>
                                <a:pt x="605" y="0"/>
                              </a:lnTo>
                              <a:lnTo>
                                <a:pt x="609" y="0"/>
                              </a:lnTo>
                              <a:lnTo>
                                <a:pt x="611" y="1"/>
                              </a:lnTo>
                              <a:lnTo>
                                <a:pt x="614" y="4"/>
                              </a:lnTo>
                              <a:lnTo>
                                <a:pt x="615" y="6"/>
                              </a:lnTo>
                              <a:lnTo>
                                <a:pt x="615" y="10"/>
                              </a:lnTo>
                              <a:lnTo>
                                <a:pt x="614" y="11"/>
                              </a:lnTo>
                              <a:lnTo>
                                <a:pt x="611" y="14"/>
                              </a:lnTo>
                              <a:lnTo>
                                <a:pt x="609" y="15"/>
                              </a:lnTo>
                              <a:close/>
                              <a:moveTo>
                                <a:pt x="639" y="15"/>
                              </a:moveTo>
                              <a:lnTo>
                                <a:pt x="635" y="15"/>
                              </a:lnTo>
                              <a:lnTo>
                                <a:pt x="634" y="14"/>
                              </a:lnTo>
                              <a:lnTo>
                                <a:pt x="631" y="11"/>
                              </a:lnTo>
                              <a:lnTo>
                                <a:pt x="630" y="10"/>
                              </a:lnTo>
                              <a:lnTo>
                                <a:pt x="630" y="6"/>
                              </a:lnTo>
                              <a:lnTo>
                                <a:pt x="631" y="4"/>
                              </a:lnTo>
                              <a:lnTo>
                                <a:pt x="634" y="1"/>
                              </a:lnTo>
                              <a:lnTo>
                                <a:pt x="635" y="0"/>
                              </a:lnTo>
                              <a:lnTo>
                                <a:pt x="639" y="0"/>
                              </a:lnTo>
                              <a:lnTo>
                                <a:pt x="641" y="1"/>
                              </a:lnTo>
                              <a:lnTo>
                                <a:pt x="644" y="4"/>
                              </a:lnTo>
                              <a:lnTo>
                                <a:pt x="645" y="6"/>
                              </a:lnTo>
                              <a:lnTo>
                                <a:pt x="645" y="10"/>
                              </a:lnTo>
                              <a:lnTo>
                                <a:pt x="644" y="11"/>
                              </a:lnTo>
                              <a:lnTo>
                                <a:pt x="641" y="14"/>
                              </a:lnTo>
                              <a:lnTo>
                                <a:pt x="639" y="15"/>
                              </a:lnTo>
                              <a:close/>
                              <a:moveTo>
                                <a:pt x="669" y="15"/>
                              </a:moveTo>
                              <a:lnTo>
                                <a:pt x="665" y="15"/>
                              </a:lnTo>
                              <a:lnTo>
                                <a:pt x="664" y="14"/>
                              </a:lnTo>
                              <a:lnTo>
                                <a:pt x="661" y="11"/>
                              </a:lnTo>
                              <a:lnTo>
                                <a:pt x="660" y="10"/>
                              </a:lnTo>
                              <a:lnTo>
                                <a:pt x="660" y="6"/>
                              </a:lnTo>
                              <a:lnTo>
                                <a:pt x="661" y="4"/>
                              </a:lnTo>
                              <a:lnTo>
                                <a:pt x="664" y="1"/>
                              </a:lnTo>
                              <a:lnTo>
                                <a:pt x="665" y="0"/>
                              </a:lnTo>
                              <a:lnTo>
                                <a:pt x="669" y="0"/>
                              </a:lnTo>
                              <a:lnTo>
                                <a:pt x="671" y="1"/>
                              </a:lnTo>
                              <a:lnTo>
                                <a:pt x="674" y="4"/>
                              </a:lnTo>
                              <a:lnTo>
                                <a:pt x="675" y="6"/>
                              </a:lnTo>
                              <a:lnTo>
                                <a:pt x="675" y="10"/>
                              </a:lnTo>
                              <a:lnTo>
                                <a:pt x="674" y="11"/>
                              </a:lnTo>
                              <a:lnTo>
                                <a:pt x="671" y="14"/>
                              </a:lnTo>
                              <a:lnTo>
                                <a:pt x="669" y="15"/>
                              </a:lnTo>
                              <a:close/>
                              <a:moveTo>
                                <a:pt x="699" y="15"/>
                              </a:moveTo>
                              <a:lnTo>
                                <a:pt x="695" y="15"/>
                              </a:lnTo>
                              <a:lnTo>
                                <a:pt x="694" y="14"/>
                              </a:lnTo>
                              <a:lnTo>
                                <a:pt x="691" y="11"/>
                              </a:lnTo>
                              <a:lnTo>
                                <a:pt x="690" y="10"/>
                              </a:lnTo>
                              <a:lnTo>
                                <a:pt x="690" y="6"/>
                              </a:lnTo>
                              <a:lnTo>
                                <a:pt x="691" y="4"/>
                              </a:lnTo>
                              <a:lnTo>
                                <a:pt x="694" y="1"/>
                              </a:lnTo>
                              <a:lnTo>
                                <a:pt x="695" y="0"/>
                              </a:lnTo>
                              <a:lnTo>
                                <a:pt x="699" y="0"/>
                              </a:lnTo>
                              <a:lnTo>
                                <a:pt x="701" y="1"/>
                              </a:lnTo>
                              <a:lnTo>
                                <a:pt x="704" y="4"/>
                              </a:lnTo>
                              <a:lnTo>
                                <a:pt x="705" y="6"/>
                              </a:lnTo>
                              <a:lnTo>
                                <a:pt x="705" y="10"/>
                              </a:lnTo>
                              <a:lnTo>
                                <a:pt x="704" y="11"/>
                              </a:lnTo>
                              <a:lnTo>
                                <a:pt x="701" y="14"/>
                              </a:lnTo>
                              <a:lnTo>
                                <a:pt x="699" y="15"/>
                              </a:lnTo>
                              <a:close/>
                              <a:moveTo>
                                <a:pt x="729" y="15"/>
                              </a:moveTo>
                              <a:lnTo>
                                <a:pt x="725" y="15"/>
                              </a:lnTo>
                              <a:lnTo>
                                <a:pt x="724" y="14"/>
                              </a:lnTo>
                              <a:lnTo>
                                <a:pt x="721" y="11"/>
                              </a:lnTo>
                              <a:lnTo>
                                <a:pt x="720" y="10"/>
                              </a:lnTo>
                              <a:lnTo>
                                <a:pt x="720" y="6"/>
                              </a:lnTo>
                              <a:lnTo>
                                <a:pt x="721" y="4"/>
                              </a:lnTo>
                              <a:lnTo>
                                <a:pt x="724" y="1"/>
                              </a:lnTo>
                              <a:lnTo>
                                <a:pt x="725" y="0"/>
                              </a:lnTo>
                              <a:lnTo>
                                <a:pt x="729" y="0"/>
                              </a:lnTo>
                              <a:lnTo>
                                <a:pt x="731" y="1"/>
                              </a:lnTo>
                              <a:lnTo>
                                <a:pt x="734" y="4"/>
                              </a:lnTo>
                              <a:lnTo>
                                <a:pt x="735" y="6"/>
                              </a:lnTo>
                              <a:lnTo>
                                <a:pt x="735" y="10"/>
                              </a:lnTo>
                              <a:lnTo>
                                <a:pt x="734" y="11"/>
                              </a:lnTo>
                              <a:lnTo>
                                <a:pt x="731" y="14"/>
                              </a:lnTo>
                              <a:lnTo>
                                <a:pt x="729" y="15"/>
                              </a:lnTo>
                              <a:close/>
                              <a:moveTo>
                                <a:pt x="759" y="15"/>
                              </a:moveTo>
                              <a:lnTo>
                                <a:pt x="755" y="15"/>
                              </a:lnTo>
                              <a:lnTo>
                                <a:pt x="754" y="14"/>
                              </a:lnTo>
                              <a:lnTo>
                                <a:pt x="751" y="11"/>
                              </a:lnTo>
                              <a:lnTo>
                                <a:pt x="750" y="10"/>
                              </a:lnTo>
                              <a:lnTo>
                                <a:pt x="750" y="6"/>
                              </a:lnTo>
                              <a:lnTo>
                                <a:pt x="751" y="4"/>
                              </a:lnTo>
                              <a:lnTo>
                                <a:pt x="754" y="1"/>
                              </a:lnTo>
                              <a:lnTo>
                                <a:pt x="755" y="0"/>
                              </a:lnTo>
                              <a:lnTo>
                                <a:pt x="759" y="0"/>
                              </a:lnTo>
                              <a:lnTo>
                                <a:pt x="761" y="1"/>
                              </a:lnTo>
                              <a:lnTo>
                                <a:pt x="764" y="4"/>
                              </a:lnTo>
                              <a:lnTo>
                                <a:pt x="765" y="6"/>
                              </a:lnTo>
                              <a:lnTo>
                                <a:pt x="765" y="10"/>
                              </a:lnTo>
                              <a:lnTo>
                                <a:pt x="764" y="11"/>
                              </a:lnTo>
                              <a:lnTo>
                                <a:pt x="761" y="14"/>
                              </a:lnTo>
                              <a:lnTo>
                                <a:pt x="759" y="15"/>
                              </a:lnTo>
                              <a:close/>
                              <a:moveTo>
                                <a:pt x="790" y="15"/>
                              </a:moveTo>
                              <a:lnTo>
                                <a:pt x="785" y="15"/>
                              </a:lnTo>
                              <a:lnTo>
                                <a:pt x="784" y="14"/>
                              </a:lnTo>
                              <a:lnTo>
                                <a:pt x="781" y="11"/>
                              </a:lnTo>
                              <a:lnTo>
                                <a:pt x="780" y="10"/>
                              </a:lnTo>
                              <a:lnTo>
                                <a:pt x="780" y="6"/>
                              </a:lnTo>
                              <a:lnTo>
                                <a:pt x="781" y="4"/>
                              </a:lnTo>
                              <a:lnTo>
                                <a:pt x="784" y="1"/>
                              </a:lnTo>
                              <a:lnTo>
                                <a:pt x="785" y="0"/>
                              </a:lnTo>
                              <a:lnTo>
                                <a:pt x="790" y="0"/>
                              </a:lnTo>
                              <a:lnTo>
                                <a:pt x="791" y="1"/>
                              </a:lnTo>
                              <a:lnTo>
                                <a:pt x="794" y="4"/>
                              </a:lnTo>
                              <a:lnTo>
                                <a:pt x="795" y="6"/>
                              </a:lnTo>
                              <a:lnTo>
                                <a:pt x="795" y="10"/>
                              </a:lnTo>
                              <a:lnTo>
                                <a:pt x="794" y="11"/>
                              </a:lnTo>
                              <a:lnTo>
                                <a:pt x="791" y="14"/>
                              </a:lnTo>
                              <a:lnTo>
                                <a:pt x="790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5" y="15"/>
                              </a:lnTo>
                              <a:lnTo>
                                <a:pt x="814" y="14"/>
                              </a:lnTo>
                              <a:lnTo>
                                <a:pt x="811" y="11"/>
                              </a:lnTo>
                              <a:lnTo>
                                <a:pt x="810" y="10"/>
                              </a:lnTo>
                              <a:lnTo>
                                <a:pt x="810" y="6"/>
                              </a:lnTo>
                              <a:lnTo>
                                <a:pt x="811" y="4"/>
                              </a:lnTo>
                              <a:lnTo>
                                <a:pt x="814" y="1"/>
                              </a:lnTo>
                              <a:lnTo>
                                <a:pt x="815" y="0"/>
                              </a:lnTo>
                              <a:lnTo>
                                <a:pt x="820" y="0"/>
                              </a:lnTo>
                              <a:lnTo>
                                <a:pt x="821" y="1"/>
                              </a:lnTo>
                              <a:lnTo>
                                <a:pt x="824" y="4"/>
                              </a:lnTo>
                              <a:lnTo>
                                <a:pt x="825" y="6"/>
                              </a:lnTo>
                              <a:lnTo>
                                <a:pt x="825" y="10"/>
                              </a:lnTo>
                              <a:lnTo>
                                <a:pt x="824" y="11"/>
                              </a:lnTo>
                              <a:lnTo>
                                <a:pt x="821" y="14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5" y="15"/>
                              </a:lnTo>
                              <a:lnTo>
                                <a:pt x="844" y="14"/>
                              </a:lnTo>
                              <a:lnTo>
                                <a:pt x="841" y="11"/>
                              </a:lnTo>
                              <a:lnTo>
                                <a:pt x="840" y="10"/>
                              </a:lnTo>
                              <a:lnTo>
                                <a:pt x="840" y="6"/>
                              </a:lnTo>
                              <a:lnTo>
                                <a:pt x="841" y="4"/>
                              </a:lnTo>
                              <a:lnTo>
                                <a:pt x="844" y="1"/>
                              </a:lnTo>
                              <a:lnTo>
                                <a:pt x="845" y="0"/>
                              </a:lnTo>
                              <a:lnTo>
                                <a:pt x="850" y="0"/>
                              </a:lnTo>
                              <a:lnTo>
                                <a:pt x="851" y="1"/>
                              </a:lnTo>
                              <a:lnTo>
                                <a:pt x="854" y="4"/>
                              </a:lnTo>
                              <a:lnTo>
                                <a:pt x="855" y="6"/>
                              </a:lnTo>
                              <a:lnTo>
                                <a:pt x="855" y="10"/>
                              </a:lnTo>
                              <a:lnTo>
                                <a:pt x="854" y="11"/>
                              </a:lnTo>
                              <a:lnTo>
                                <a:pt x="851" y="14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5" y="15"/>
                              </a:lnTo>
                              <a:lnTo>
                                <a:pt x="874" y="14"/>
                              </a:lnTo>
                              <a:lnTo>
                                <a:pt x="871" y="11"/>
                              </a:lnTo>
                              <a:lnTo>
                                <a:pt x="870" y="10"/>
                              </a:lnTo>
                              <a:lnTo>
                                <a:pt x="870" y="6"/>
                              </a:lnTo>
                              <a:lnTo>
                                <a:pt x="871" y="4"/>
                              </a:lnTo>
                              <a:lnTo>
                                <a:pt x="874" y="1"/>
                              </a:lnTo>
                              <a:lnTo>
                                <a:pt x="875" y="0"/>
                              </a:lnTo>
                              <a:lnTo>
                                <a:pt x="880" y="0"/>
                              </a:lnTo>
                              <a:lnTo>
                                <a:pt x="881" y="1"/>
                              </a:lnTo>
                              <a:lnTo>
                                <a:pt x="884" y="4"/>
                              </a:lnTo>
                              <a:lnTo>
                                <a:pt x="885" y="6"/>
                              </a:lnTo>
                              <a:lnTo>
                                <a:pt x="885" y="10"/>
                              </a:lnTo>
                              <a:lnTo>
                                <a:pt x="884" y="11"/>
                              </a:lnTo>
                              <a:lnTo>
                                <a:pt x="881" y="14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5" y="15"/>
                              </a:lnTo>
                              <a:lnTo>
                                <a:pt x="904" y="14"/>
                              </a:lnTo>
                              <a:lnTo>
                                <a:pt x="901" y="11"/>
                              </a:lnTo>
                              <a:lnTo>
                                <a:pt x="900" y="10"/>
                              </a:lnTo>
                              <a:lnTo>
                                <a:pt x="900" y="6"/>
                              </a:lnTo>
                              <a:lnTo>
                                <a:pt x="901" y="4"/>
                              </a:lnTo>
                              <a:lnTo>
                                <a:pt x="904" y="1"/>
                              </a:lnTo>
                              <a:lnTo>
                                <a:pt x="905" y="0"/>
                              </a:lnTo>
                              <a:lnTo>
                                <a:pt x="910" y="0"/>
                              </a:lnTo>
                              <a:lnTo>
                                <a:pt x="911" y="1"/>
                              </a:lnTo>
                              <a:lnTo>
                                <a:pt x="914" y="4"/>
                              </a:lnTo>
                              <a:lnTo>
                                <a:pt x="915" y="6"/>
                              </a:lnTo>
                              <a:lnTo>
                                <a:pt x="915" y="10"/>
                              </a:lnTo>
                              <a:lnTo>
                                <a:pt x="914" y="11"/>
                              </a:lnTo>
                              <a:lnTo>
                                <a:pt x="911" y="14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5" y="15"/>
                              </a:lnTo>
                              <a:lnTo>
                                <a:pt x="934" y="14"/>
                              </a:lnTo>
                              <a:lnTo>
                                <a:pt x="931" y="11"/>
                              </a:lnTo>
                              <a:lnTo>
                                <a:pt x="930" y="10"/>
                              </a:lnTo>
                              <a:lnTo>
                                <a:pt x="930" y="6"/>
                              </a:lnTo>
                              <a:lnTo>
                                <a:pt x="931" y="4"/>
                              </a:lnTo>
                              <a:lnTo>
                                <a:pt x="934" y="1"/>
                              </a:lnTo>
                              <a:lnTo>
                                <a:pt x="935" y="0"/>
                              </a:lnTo>
                              <a:lnTo>
                                <a:pt x="940" y="0"/>
                              </a:lnTo>
                              <a:lnTo>
                                <a:pt x="941" y="1"/>
                              </a:lnTo>
                              <a:lnTo>
                                <a:pt x="944" y="4"/>
                              </a:lnTo>
                              <a:lnTo>
                                <a:pt x="945" y="6"/>
                              </a:lnTo>
                              <a:lnTo>
                                <a:pt x="945" y="10"/>
                              </a:lnTo>
                              <a:lnTo>
                                <a:pt x="944" y="11"/>
                              </a:lnTo>
                              <a:lnTo>
                                <a:pt x="941" y="14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5" y="15"/>
                              </a:lnTo>
                              <a:lnTo>
                                <a:pt x="964" y="14"/>
                              </a:lnTo>
                              <a:lnTo>
                                <a:pt x="961" y="11"/>
                              </a:lnTo>
                              <a:lnTo>
                                <a:pt x="960" y="10"/>
                              </a:lnTo>
                              <a:lnTo>
                                <a:pt x="960" y="6"/>
                              </a:lnTo>
                              <a:lnTo>
                                <a:pt x="961" y="4"/>
                              </a:lnTo>
                              <a:lnTo>
                                <a:pt x="964" y="1"/>
                              </a:lnTo>
                              <a:lnTo>
                                <a:pt x="965" y="0"/>
                              </a:lnTo>
                              <a:lnTo>
                                <a:pt x="970" y="0"/>
                              </a:lnTo>
                              <a:lnTo>
                                <a:pt x="971" y="1"/>
                              </a:lnTo>
                              <a:lnTo>
                                <a:pt x="974" y="4"/>
                              </a:lnTo>
                              <a:lnTo>
                                <a:pt x="975" y="6"/>
                              </a:lnTo>
                              <a:lnTo>
                                <a:pt x="975" y="10"/>
                              </a:lnTo>
                              <a:lnTo>
                                <a:pt x="974" y="11"/>
                              </a:lnTo>
                              <a:lnTo>
                                <a:pt x="971" y="14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5" y="15"/>
                              </a:lnTo>
                              <a:lnTo>
                                <a:pt x="994" y="14"/>
                              </a:lnTo>
                              <a:lnTo>
                                <a:pt x="991" y="11"/>
                              </a:lnTo>
                              <a:lnTo>
                                <a:pt x="990" y="10"/>
                              </a:lnTo>
                              <a:lnTo>
                                <a:pt x="990" y="6"/>
                              </a:lnTo>
                              <a:lnTo>
                                <a:pt x="991" y="4"/>
                              </a:lnTo>
                              <a:lnTo>
                                <a:pt x="994" y="1"/>
                              </a:lnTo>
                              <a:lnTo>
                                <a:pt x="995" y="0"/>
                              </a:lnTo>
                              <a:lnTo>
                                <a:pt x="1000" y="0"/>
                              </a:lnTo>
                              <a:lnTo>
                                <a:pt x="1001" y="1"/>
                              </a:lnTo>
                              <a:lnTo>
                                <a:pt x="1004" y="4"/>
                              </a:lnTo>
                              <a:lnTo>
                                <a:pt x="1005" y="6"/>
                              </a:lnTo>
                              <a:lnTo>
                                <a:pt x="1005" y="10"/>
                              </a:lnTo>
                              <a:lnTo>
                                <a:pt x="1004" y="11"/>
                              </a:lnTo>
                              <a:lnTo>
                                <a:pt x="1001" y="14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5" y="15"/>
                              </a:lnTo>
                              <a:lnTo>
                                <a:pt x="1024" y="14"/>
                              </a:lnTo>
                              <a:lnTo>
                                <a:pt x="1021" y="11"/>
                              </a:lnTo>
                              <a:lnTo>
                                <a:pt x="1020" y="10"/>
                              </a:lnTo>
                              <a:lnTo>
                                <a:pt x="1020" y="6"/>
                              </a:lnTo>
                              <a:lnTo>
                                <a:pt x="1021" y="4"/>
                              </a:lnTo>
                              <a:lnTo>
                                <a:pt x="1024" y="1"/>
                              </a:lnTo>
                              <a:lnTo>
                                <a:pt x="1025" y="0"/>
                              </a:lnTo>
                              <a:lnTo>
                                <a:pt x="1030" y="0"/>
                              </a:lnTo>
                              <a:lnTo>
                                <a:pt x="1031" y="1"/>
                              </a:lnTo>
                              <a:lnTo>
                                <a:pt x="1034" y="4"/>
                              </a:lnTo>
                              <a:lnTo>
                                <a:pt x="1035" y="6"/>
                              </a:lnTo>
                              <a:lnTo>
                                <a:pt x="1035" y="10"/>
                              </a:lnTo>
                              <a:lnTo>
                                <a:pt x="1034" y="11"/>
                              </a:lnTo>
                              <a:lnTo>
                                <a:pt x="1031" y="14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5" y="15"/>
                              </a:lnTo>
                              <a:lnTo>
                                <a:pt x="1054" y="14"/>
                              </a:lnTo>
                              <a:lnTo>
                                <a:pt x="1051" y="11"/>
                              </a:lnTo>
                              <a:lnTo>
                                <a:pt x="1050" y="10"/>
                              </a:lnTo>
                              <a:lnTo>
                                <a:pt x="1050" y="6"/>
                              </a:lnTo>
                              <a:lnTo>
                                <a:pt x="1051" y="4"/>
                              </a:lnTo>
                              <a:lnTo>
                                <a:pt x="1054" y="1"/>
                              </a:lnTo>
                              <a:lnTo>
                                <a:pt x="1055" y="0"/>
                              </a:lnTo>
                              <a:lnTo>
                                <a:pt x="1060" y="0"/>
                              </a:lnTo>
                              <a:lnTo>
                                <a:pt x="1061" y="1"/>
                              </a:lnTo>
                              <a:lnTo>
                                <a:pt x="1064" y="4"/>
                              </a:lnTo>
                              <a:lnTo>
                                <a:pt x="1065" y="6"/>
                              </a:lnTo>
                              <a:lnTo>
                                <a:pt x="1065" y="10"/>
                              </a:lnTo>
                              <a:lnTo>
                                <a:pt x="1064" y="11"/>
                              </a:lnTo>
                              <a:lnTo>
                                <a:pt x="1061" y="14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5" y="15"/>
                              </a:lnTo>
                              <a:lnTo>
                                <a:pt x="1084" y="14"/>
                              </a:lnTo>
                              <a:lnTo>
                                <a:pt x="1081" y="11"/>
                              </a:lnTo>
                              <a:lnTo>
                                <a:pt x="1080" y="10"/>
                              </a:lnTo>
                              <a:lnTo>
                                <a:pt x="1080" y="6"/>
                              </a:lnTo>
                              <a:lnTo>
                                <a:pt x="1081" y="4"/>
                              </a:lnTo>
                              <a:lnTo>
                                <a:pt x="1084" y="1"/>
                              </a:lnTo>
                              <a:lnTo>
                                <a:pt x="1085" y="0"/>
                              </a:lnTo>
                              <a:lnTo>
                                <a:pt x="1090" y="0"/>
                              </a:lnTo>
                              <a:lnTo>
                                <a:pt x="1091" y="1"/>
                              </a:lnTo>
                              <a:lnTo>
                                <a:pt x="1094" y="4"/>
                              </a:lnTo>
                              <a:lnTo>
                                <a:pt x="1095" y="6"/>
                              </a:lnTo>
                              <a:lnTo>
                                <a:pt x="1095" y="10"/>
                              </a:lnTo>
                              <a:lnTo>
                                <a:pt x="1094" y="11"/>
                              </a:lnTo>
                              <a:lnTo>
                                <a:pt x="1091" y="14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5" y="15"/>
                              </a:lnTo>
                              <a:lnTo>
                                <a:pt x="1114" y="14"/>
                              </a:lnTo>
                              <a:lnTo>
                                <a:pt x="1111" y="11"/>
                              </a:lnTo>
                              <a:lnTo>
                                <a:pt x="1110" y="10"/>
                              </a:lnTo>
                              <a:lnTo>
                                <a:pt x="1110" y="6"/>
                              </a:lnTo>
                              <a:lnTo>
                                <a:pt x="1111" y="4"/>
                              </a:lnTo>
                              <a:lnTo>
                                <a:pt x="1114" y="1"/>
                              </a:lnTo>
                              <a:lnTo>
                                <a:pt x="1115" y="0"/>
                              </a:lnTo>
                              <a:lnTo>
                                <a:pt x="1120" y="0"/>
                              </a:lnTo>
                              <a:lnTo>
                                <a:pt x="1121" y="1"/>
                              </a:lnTo>
                              <a:lnTo>
                                <a:pt x="1124" y="4"/>
                              </a:lnTo>
                              <a:lnTo>
                                <a:pt x="1125" y="6"/>
                              </a:lnTo>
                              <a:lnTo>
                                <a:pt x="1125" y="10"/>
                              </a:lnTo>
                              <a:lnTo>
                                <a:pt x="1124" y="11"/>
                              </a:lnTo>
                              <a:lnTo>
                                <a:pt x="1121" y="14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5" y="15"/>
                              </a:lnTo>
                              <a:lnTo>
                                <a:pt x="1144" y="14"/>
                              </a:lnTo>
                              <a:lnTo>
                                <a:pt x="1141" y="11"/>
                              </a:lnTo>
                              <a:lnTo>
                                <a:pt x="1140" y="10"/>
                              </a:lnTo>
                              <a:lnTo>
                                <a:pt x="1140" y="6"/>
                              </a:lnTo>
                              <a:lnTo>
                                <a:pt x="1141" y="4"/>
                              </a:lnTo>
                              <a:lnTo>
                                <a:pt x="1144" y="1"/>
                              </a:lnTo>
                              <a:lnTo>
                                <a:pt x="1145" y="0"/>
                              </a:lnTo>
                              <a:lnTo>
                                <a:pt x="1150" y="0"/>
                              </a:lnTo>
                              <a:lnTo>
                                <a:pt x="1151" y="1"/>
                              </a:lnTo>
                              <a:lnTo>
                                <a:pt x="1154" y="4"/>
                              </a:lnTo>
                              <a:lnTo>
                                <a:pt x="1155" y="6"/>
                              </a:lnTo>
                              <a:lnTo>
                                <a:pt x="1155" y="10"/>
                              </a:lnTo>
                              <a:lnTo>
                                <a:pt x="1154" y="11"/>
                              </a:lnTo>
                              <a:lnTo>
                                <a:pt x="1151" y="14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5" y="15"/>
                              </a:lnTo>
                              <a:lnTo>
                                <a:pt x="1174" y="14"/>
                              </a:lnTo>
                              <a:lnTo>
                                <a:pt x="1171" y="11"/>
                              </a:lnTo>
                              <a:lnTo>
                                <a:pt x="1170" y="10"/>
                              </a:lnTo>
                              <a:lnTo>
                                <a:pt x="1170" y="6"/>
                              </a:lnTo>
                              <a:lnTo>
                                <a:pt x="1171" y="4"/>
                              </a:lnTo>
                              <a:lnTo>
                                <a:pt x="1174" y="1"/>
                              </a:lnTo>
                              <a:lnTo>
                                <a:pt x="1175" y="0"/>
                              </a:lnTo>
                              <a:lnTo>
                                <a:pt x="1180" y="0"/>
                              </a:lnTo>
                              <a:lnTo>
                                <a:pt x="1181" y="1"/>
                              </a:lnTo>
                              <a:lnTo>
                                <a:pt x="1184" y="4"/>
                              </a:lnTo>
                              <a:lnTo>
                                <a:pt x="1185" y="6"/>
                              </a:lnTo>
                              <a:lnTo>
                                <a:pt x="1185" y="10"/>
                              </a:lnTo>
                              <a:lnTo>
                                <a:pt x="1184" y="11"/>
                              </a:lnTo>
                              <a:lnTo>
                                <a:pt x="1181" y="14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5" y="15"/>
                              </a:lnTo>
                              <a:lnTo>
                                <a:pt x="1204" y="14"/>
                              </a:lnTo>
                              <a:lnTo>
                                <a:pt x="1201" y="11"/>
                              </a:lnTo>
                              <a:lnTo>
                                <a:pt x="1200" y="10"/>
                              </a:lnTo>
                              <a:lnTo>
                                <a:pt x="1200" y="6"/>
                              </a:lnTo>
                              <a:lnTo>
                                <a:pt x="1201" y="4"/>
                              </a:lnTo>
                              <a:lnTo>
                                <a:pt x="1204" y="1"/>
                              </a:lnTo>
                              <a:lnTo>
                                <a:pt x="1205" y="0"/>
                              </a:lnTo>
                              <a:lnTo>
                                <a:pt x="1210" y="0"/>
                              </a:lnTo>
                              <a:lnTo>
                                <a:pt x="1211" y="1"/>
                              </a:lnTo>
                              <a:lnTo>
                                <a:pt x="1214" y="4"/>
                              </a:lnTo>
                              <a:lnTo>
                                <a:pt x="1215" y="6"/>
                              </a:lnTo>
                              <a:lnTo>
                                <a:pt x="1215" y="10"/>
                              </a:lnTo>
                              <a:lnTo>
                                <a:pt x="1214" y="11"/>
                              </a:lnTo>
                              <a:lnTo>
                                <a:pt x="1211" y="14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5" y="15"/>
                              </a:lnTo>
                              <a:lnTo>
                                <a:pt x="1234" y="14"/>
                              </a:lnTo>
                              <a:lnTo>
                                <a:pt x="1231" y="11"/>
                              </a:lnTo>
                              <a:lnTo>
                                <a:pt x="1230" y="10"/>
                              </a:lnTo>
                              <a:lnTo>
                                <a:pt x="1230" y="6"/>
                              </a:lnTo>
                              <a:lnTo>
                                <a:pt x="1231" y="4"/>
                              </a:lnTo>
                              <a:lnTo>
                                <a:pt x="1234" y="1"/>
                              </a:lnTo>
                              <a:lnTo>
                                <a:pt x="1235" y="0"/>
                              </a:lnTo>
                              <a:lnTo>
                                <a:pt x="1240" y="0"/>
                              </a:lnTo>
                              <a:lnTo>
                                <a:pt x="1241" y="1"/>
                              </a:lnTo>
                              <a:lnTo>
                                <a:pt x="1244" y="4"/>
                              </a:lnTo>
                              <a:lnTo>
                                <a:pt x="1245" y="6"/>
                              </a:lnTo>
                              <a:lnTo>
                                <a:pt x="1245" y="10"/>
                              </a:lnTo>
                              <a:lnTo>
                                <a:pt x="1244" y="11"/>
                              </a:lnTo>
                              <a:lnTo>
                                <a:pt x="1241" y="14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5" y="15"/>
                              </a:lnTo>
                              <a:lnTo>
                                <a:pt x="1264" y="14"/>
                              </a:lnTo>
                              <a:lnTo>
                                <a:pt x="1261" y="11"/>
                              </a:lnTo>
                              <a:lnTo>
                                <a:pt x="1260" y="10"/>
                              </a:lnTo>
                              <a:lnTo>
                                <a:pt x="1260" y="6"/>
                              </a:lnTo>
                              <a:lnTo>
                                <a:pt x="1261" y="4"/>
                              </a:lnTo>
                              <a:lnTo>
                                <a:pt x="1264" y="1"/>
                              </a:lnTo>
                              <a:lnTo>
                                <a:pt x="1265" y="0"/>
                              </a:lnTo>
                              <a:lnTo>
                                <a:pt x="1270" y="0"/>
                              </a:lnTo>
                              <a:lnTo>
                                <a:pt x="1271" y="1"/>
                              </a:lnTo>
                              <a:lnTo>
                                <a:pt x="1274" y="4"/>
                              </a:lnTo>
                              <a:lnTo>
                                <a:pt x="1275" y="6"/>
                              </a:lnTo>
                              <a:lnTo>
                                <a:pt x="1275" y="10"/>
                              </a:lnTo>
                              <a:lnTo>
                                <a:pt x="1274" y="11"/>
                              </a:lnTo>
                              <a:lnTo>
                                <a:pt x="1271" y="14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5" y="15"/>
                              </a:lnTo>
                              <a:lnTo>
                                <a:pt x="1294" y="14"/>
                              </a:lnTo>
                              <a:lnTo>
                                <a:pt x="1291" y="11"/>
                              </a:lnTo>
                              <a:lnTo>
                                <a:pt x="1290" y="10"/>
                              </a:lnTo>
                              <a:lnTo>
                                <a:pt x="1290" y="6"/>
                              </a:lnTo>
                              <a:lnTo>
                                <a:pt x="1291" y="4"/>
                              </a:lnTo>
                              <a:lnTo>
                                <a:pt x="1294" y="1"/>
                              </a:lnTo>
                              <a:lnTo>
                                <a:pt x="1295" y="0"/>
                              </a:lnTo>
                              <a:lnTo>
                                <a:pt x="1300" y="0"/>
                              </a:lnTo>
                              <a:lnTo>
                                <a:pt x="1301" y="1"/>
                              </a:lnTo>
                              <a:lnTo>
                                <a:pt x="1304" y="4"/>
                              </a:lnTo>
                              <a:lnTo>
                                <a:pt x="1305" y="6"/>
                              </a:lnTo>
                              <a:lnTo>
                                <a:pt x="1305" y="10"/>
                              </a:lnTo>
                              <a:lnTo>
                                <a:pt x="1304" y="11"/>
                              </a:lnTo>
                              <a:lnTo>
                                <a:pt x="1301" y="14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5" y="15"/>
                              </a:lnTo>
                              <a:lnTo>
                                <a:pt x="1324" y="14"/>
                              </a:lnTo>
                              <a:lnTo>
                                <a:pt x="1321" y="11"/>
                              </a:lnTo>
                              <a:lnTo>
                                <a:pt x="1320" y="10"/>
                              </a:lnTo>
                              <a:lnTo>
                                <a:pt x="1320" y="6"/>
                              </a:lnTo>
                              <a:lnTo>
                                <a:pt x="1321" y="4"/>
                              </a:lnTo>
                              <a:lnTo>
                                <a:pt x="1324" y="1"/>
                              </a:lnTo>
                              <a:lnTo>
                                <a:pt x="1325" y="0"/>
                              </a:lnTo>
                              <a:lnTo>
                                <a:pt x="1330" y="0"/>
                              </a:lnTo>
                              <a:lnTo>
                                <a:pt x="1331" y="1"/>
                              </a:lnTo>
                              <a:lnTo>
                                <a:pt x="1334" y="4"/>
                              </a:lnTo>
                              <a:lnTo>
                                <a:pt x="1335" y="6"/>
                              </a:lnTo>
                              <a:lnTo>
                                <a:pt x="1335" y="10"/>
                              </a:lnTo>
                              <a:lnTo>
                                <a:pt x="1334" y="11"/>
                              </a:lnTo>
                              <a:lnTo>
                                <a:pt x="1331" y="14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5" y="15"/>
                              </a:lnTo>
                              <a:lnTo>
                                <a:pt x="1354" y="14"/>
                              </a:lnTo>
                              <a:lnTo>
                                <a:pt x="1351" y="11"/>
                              </a:lnTo>
                              <a:lnTo>
                                <a:pt x="1350" y="10"/>
                              </a:lnTo>
                              <a:lnTo>
                                <a:pt x="1350" y="6"/>
                              </a:lnTo>
                              <a:lnTo>
                                <a:pt x="1351" y="4"/>
                              </a:lnTo>
                              <a:lnTo>
                                <a:pt x="1354" y="1"/>
                              </a:lnTo>
                              <a:lnTo>
                                <a:pt x="1355" y="0"/>
                              </a:lnTo>
                              <a:lnTo>
                                <a:pt x="1360" y="0"/>
                              </a:lnTo>
                              <a:lnTo>
                                <a:pt x="1361" y="1"/>
                              </a:lnTo>
                              <a:lnTo>
                                <a:pt x="1364" y="4"/>
                              </a:lnTo>
                              <a:lnTo>
                                <a:pt x="1365" y="6"/>
                              </a:lnTo>
                              <a:lnTo>
                                <a:pt x="1365" y="10"/>
                              </a:lnTo>
                              <a:lnTo>
                                <a:pt x="1364" y="11"/>
                              </a:lnTo>
                              <a:lnTo>
                                <a:pt x="1361" y="14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4"/>
                              </a:lnTo>
                              <a:lnTo>
                                <a:pt x="1381" y="11"/>
                              </a:lnTo>
                              <a:lnTo>
                                <a:pt x="1380" y="10"/>
                              </a:lnTo>
                              <a:lnTo>
                                <a:pt x="1380" y="6"/>
                              </a:lnTo>
                              <a:lnTo>
                                <a:pt x="1381" y="4"/>
                              </a:lnTo>
                              <a:lnTo>
                                <a:pt x="1384" y="1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1" y="1"/>
                              </a:lnTo>
                              <a:lnTo>
                                <a:pt x="1394" y="4"/>
                              </a:lnTo>
                              <a:lnTo>
                                <a:pt x="1395" y="6"/>
                              </a:lnTo>
                              <a:lnTo>
                                <a:pt x="1395" y="10"/>
                              </a:lnTo>
                              <a:lnTo>
                                <a:pt x="1394" y="11"/>
                              </a:lnTo>
                              <a:lnTo>
                                <a:pt x="1391" y="14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4"/>
                              </a:lnTo>
                              <a:lnTo>
                                <a:pt x="1411" y="11"/>
                              </a:lnTo>
                              <a:lnTo>
                                <a:pt x="1410" y="10"/>
                              </a:lnTo>
                              <a:lnTo>
                                <a:pt x="1410" y="6"/>
                              </a:lnTo>
                              <a:lnTo>
                                <a:pt x="1411" y="4"/>
                              </a:lnTo>
                              <a:lnTo>
                                <a:pt x="1414" y="1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1" y="1"/>
                              </a:lnTo>
                              <a:lnTo>
                                <a:pt x="1424" y="4"/>
                              </a:lnTo>
                              <a:lnTo>
                                <a:pt x="1425" y="6"/>
                              </a:lnTo>
                              <a:lnTo>
                                <a:pt x="1425" y="10"/>
                              </a:lnTo>
                              <a:lnTo>
                                <a:pt x="1424" y="11"/>
                              </a:lnTo>
                              <a:lnTo>
                                <a:pt x="1421" y="14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4"/>
                              </a:lnTo>
                              <a:lnTo>
                                <a:pt x="1441" y="11"/>
                              </a:lnTo>
                              <a:lnTo>
                                <a:pt x="1440" y="10"/>
                              </a:lnTo>
                              <a:lnTo>
                                <a:pt x="1440" y="6"/>
                              </a:lnTo>
                              <a:lnTo>
                                <a:pt x="1441" y="4"/>
                              </a:lnTo>
                              <a:lnTo>
                                <a:pt x="1444" y="1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1" y="1"/>
                              </a:lnTo>
                              <a:lnTo>
                                <a:pt x="1454" y="4"/>
                              </a:lnTo>
                              <a:lnTo>
                                <a:pt x="1455" y="6"/>
                              </a:lnTo>
                              <a:lnTo>
                                <a:pt x="1455" y="10"/>
                              </a:lnTo>
                              <a:lnTo>
                                <a:pt x="1454" y="11"/>
                              </a:lnTo>
                              <a:lnTo>
                                <a:pt x="1451" y="14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4"/>
                              </a:lnTo>
                              <a:lnTo>
                                <a:pt x="1471" y="11"/>
                              </a:lnTo>
                              <a:lnTo>
                                <a:pt x="1470" y="10"/>
                              </a:lnTo>
                              <a:lnTo>
                                <a:pt x="1470" y="6"/>
                              </a:lnTo>
                              <a:lnTo>
                                <a:pt x="1471" y="4"/>
                              </a:lnTo>
                              <a:lnTo>
                                <a:pt x="1474" y="1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1" y="1"/>
                              </a:lnTo>
                              <a:lnTo>
                                <a:pt x="1484" y="4"/>
                              </a:lnTo>
                              <a:lnTo>
                                <a:pt x="1485" y="6"/>
                              </a:lnTo>
                              <a:lnTo>
                                <a:pt x="1485" y="10"/>
                              </a:lnTo>
                              <a:lnTo>
                                <a:pt x="1484" y="11"/>
                              </a:lnTo>
                              <a:lnTo>
                                <a:pt x="1481" y="14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4"/>
                              </a:lnTo>
                              <a:lnTo>
                                <a:pt x="1501" y="11"/>
                              </a:lnTo>
                              <a:lnTo>
                                <a:pt x="1500" y="10"/>
                              </a:lnTo>
                              <a:lnTo>
                                <a:pt x="1500" y="6"/>
                              </a:lnTo>
                              <a:lnTo>
                                <a:pt x="1501" y="4"/>
                              </a:lnTo>
                              <a:lnTo>
                                <a:pt x="1504" y="1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1" y="1"/>
                              </a:lnTo>
                              <a:lnTo>
                                <a:pt x="1514" y="4"/>
                              </a:lnTo>
                              <a:lnTo>
                                <a:pt x="1515" y="6"/>
                              </a:lnTo>
                              <a:lnTo>
                                <a:pt x="1515" y="10"/>
                              </a:lnTo>
                              <a:lnTo>
                                <a:pt x="1514" y="11"/>
                              </a:lnTo>
                              <a:lnTo>
                                <a:pt x="1511" y="14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4"/>
                              </a:lnTo>
                              <a:lnTo>
                                <a:pt x="1531" y="11"/>
                              </a:lnTo>
                              <a:lnTo>
                                <a:pt x="1530" y="10"/>
                              </a:lnTo>
                              <a:lnTo>
                                <a:pt x="1530" y="6"/>
                              </a:lnTo>
                              <a:lnTo>
                                <a:pt x="1531" y="4"/>
                              </a:lnTo>
                              <a:lnTo>
                                <a:pt x="1534" y="1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1" y="1"/>
                              </a:lnTo>
                              <a:lnTo>
                                <a:pt x="1544" y="4"/>
                              </a:lnTo>
                              <a:lnTo>
                                <a:pt x="1545" y="6"/>
                              </a:lnTo>
                              <a:lnTo>
                                <a:pt x="1545" y="10"/>
                              </a:lnTo>
                              <a:lnTo>
                                <a:pt x="1544" y="11"/>
                              </a:lnTo>
                              <a:lnTo>
                                <a:pt x="1541" y="14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4"/>
                              </a:lnTo>
                              <a:lnTo>
                                <a:pt x="1561" y="11"/>
                              </a:lnTo>
                              <a:lnTo>
                                <a:pt x="1560" y="10"/>
                              </a:lnTo>
                              <a:lnTo>
                                <a:pt x="1560" y="6"/>
                              </a:lnTo>
                              <a:lnTo>
                                <a:pt x="1561" y="4"/>
                              </a:lnTo>
                              <a:lnTo>
                                <a:pt x="1564" y="1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1" y="1"/>
                              </a:lnTo>
                              <a:lnTo>
                                <a:pt x="1574" y="4"/>
                              </a:lnTo>
                              <a:lnTo>
                                <a:pt x="1575" y="6"/>
                              </a:lnTo>
                              <a:lnTo>
                                <a:pt x="1575" y="10"/>
                              </a:lnTo>
                              <a:lnTo>
                                <a:pt x="1574" y="11"/>
                              </a:lnTo>
                              <a:lnTo>
                                <a:pt x="1571" y="14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4"/>
                              </a:lnTo>
                              <a:lnTo>
                                <a:pt x="1591" y="11"/>
                              </a:lnTo>
                              <a:lnTo>
                                <a:pt x="1590" y="10"/>
                              </a:lnTo>
                              <a:lnTo>
                                <a:pt x="1590" y="6"/>
                              </a:lnTo>
                              <a:lnTo>
                                <a:pt x="1591" y="4"/>
                              </a:lnTo>
                              <a:lnTo>
                                <a:pt x="1594" y="1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1" y="1"/>
                              </a:lnTo>
                              <a:lnTo>
                                <a:pt x="1604" y="4"/>
                              </a:lnTo>
                              <a:lnTo>
                                <a:pt x="1605" y="6"/>
                              </a:lnTo>
                              <a:lnTo>
                                <a:pt x="1605" y="10"/>
                              </a:lnTo>
                              <a:lnTo>
                                <a:pt x="1604" y="11"/>
                              </a:lnTo>
                              <a:lnTo>
                                <a:pt x="1601" y="14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4"/>
                              </a:lnTo>
                              <a:lnTo>
                                <a:pt x="1621" y="11"/>
                              </a:lnTo>
                              <a:lnTo>
                                <a:pt x="1620" y="10"/>
                              </a:lnTo>
                              <a:lnTo>
                                <a:pt x="1620" y="6"/>
                              </a:lnTo>
                              <a:lnTo>
                                <a:pt x="1621" y="4"/>
                              </a:lnTo>
                              <a:lnTo>
                                <a:pt x="1624" y="1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1" y="1"/>
                              </a:lnTo>
                              <a:lnTo>
                                <a:pt x="1634" y="4"/>
                              </a:lnTo>
                              <a:lnTo>
                                <a:pt x="1635" y="6"/>
                              </a:lnTo>
                              <a:lnTo>
                                <a:pt x="1635" y="10"/>
                              </a:lnTo>
                              <a:lnTo>
                                <a:pt x="1634" y="11"/>
                              </a:lnTo>
                              <a:lnTo>
                                <a:pt x="1631" y="14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4"/>
                              </a:lnTo>
                              <a:lnTo>
                                <a:pt x="1651" y="11"/>
                              </a:lnTo>
                              <a:lnTo>
                                <a:pt x="1650" y="10"/>
                              </a:lnTo>
                              <a:lnTo>
                                <a:pt x="1650" y="6"/>
                              </a:lnTo>
                              <a:lnTo>
                                <a:pt x="1651" y="4"/>
                              </a:lnTo>
                              <a:lnTo>
                                <a:pt x="1654" y="1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1" y="1"/>
                              </a:lnTo>
                              <a:lnTo>
                                <a:pt x="1664" y="4"/>
                              </a:lnTo>
                              <a:lnTo>
                                <a:pt x="1665" y="6"/>
                              </a:lnTo>
                              <a:lnTo>
                                <a:pt x="1665" y="10"/>
                              </a:lnTo>
                              <a:lnTo>
                                <a:pt x="1664" y="11"/>
                              </a:lnTo>
                              <a:lnTo>
                                <a:pt x="1661" y="14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4"/>
                              </a:lnTo>
                              <a:lnTo>
                                <a:pt x="1681" y="11"/>
                              </a:lnTo>
                              <a:lnTo>
                                <a:pt x="1680" y="10"/>
                              </a:lnTo>
                              <a:lnTo>
                                <a:pt x="1680" y="6"/>
                              </a:lnTo>
                              <a:lnTo>
                                <a:pt x="1681" y="4"/>
                              </a:lnTo>
                              <a:lnTo>
                                <a:pt x="1684" y="1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1" y="1"/>
                              </a:lnTo>
                              <a:lnTo>
                                <a:pt x="1694" y="4"/>
                              </a:lnTo>
                              <a:lnTo>
                                <a:pt x="1695" y="6"/>
                              </a:lnTo>
                              <a:lnTo>
                                <a:pt x="1695" y="10"/>
                              </a:lnTo>
                              <a:lnTo>
                                <a:pt x="1694" y="11"/>
                              </a:lnTo>
                              <a:lnTo>
                                <a:pt x="1691" y="14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4"/>
                              </a:lnTo>
                              <a:lnTo>
                                <a:pt x="1711" y="11"/>
                              </a:lnTo>
                              <a:lnTo>
                                <a:pt x="1710" y="10"/>
                              </a:lnTo>
                              <a:lnTo>
                                <a:pt x="1710" y="6"/>
                              </a:lnTo>
                              <a:lnTo>
                                <a:pt x="1711" y="4"/>
                              </a:lnTo>
                              <a:lnTo>
                                <a:pt x="1714" y="1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1" y="1"/>
                              </a:lnTo>
                              <a:lnTo>
                                <a:pt x="1724" y="4"/>
                              </a:lnTo>
                              <a:lnTo>
                                <a:pt x="1725" y="6"/>
                              </a:lnTo>
                              <a:lnTo>
                                <a:pt x="1725" y="10"/>
                              </a:lnTo>
                              <a:lnTo>
                                <a:pt x="1724" y="11"/>
                              </a:lnTo>
                              <a:lnTo>
                                <a:pt x="1721" y="14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4"/>
                              </a:lnTo>
                              <a:lnTo>
                                <a:pt x="1741" y="11"/>
                              </a:lnTo>
                              <a:lnTo>
                                <a:pt x="1740" y="10"/>
                              </a:lnTo>
                              <a:lnTo>
                                <a:pt x="1740" y="6"/>
                              </a:lnTo>
                              <a:lnTo>
                                <a:pt x="1741" y="4"/>
                              </a:lnTo>
                              <a:lnTo>
                                <a:pt x="1744" y="1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1"/>
                              </a:lnTo>
                              <a:lnTo>
                                <a:pt x="1754" y="4"/>
                              </a:lnTo>
                              <a:lnTo>
                                <a:pt x="1755" y="6"/>
                              </a:lnTo>
                              <a:lnTo>
                                <a:pt x="1755" y="10"/>
                              </a:lnTo>
                              <a:lnTo>
                                <a:pt x="1754" y="11"/>
                              </a:lnTo>
                              <a:lnTo>
                                <a:pt x="1752" y="14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4"/>
                              </a:lnTo>
                              <a:lnTo>
                                <a:pt x="1771" y="11"/>
                              </a:lnTo>
                              <a:lnTo>
                                <a:pt x="1770" y="10"/>
                              </a:lnTo>
                              <a:lnTo>
                                <a:pt x="1770" y="6"/>
                              </a:lnTo>
                              <a:lnTo>
                                <a:pt x="1771" y="4"/>
                              </a:lnTo>
                              <a:lnTo>
                                <a:pt x="1774" y="1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1"/>
                              </a:lnTo>
                              <a:lnTo>
                                <a:pt x="1784" y="4"/>
                              </a:lnTo>
                              <a:lnTo>
                                <a:pt x="1785" y="6"/>
                              </a:lnTo>
                              <a:lnTo>
                                <a:pt x="1785" y="10"/>
                              </a:lnTo>
                              <a:lnTo>
                                <a:pt x="1784" y="11"/>
                              </a:lnTo>
                              <a:lnTo>
                                <a:pt x="1782" y="14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4"/>
                              </a:lnTo>
                              <a:lnTo>
                                <a:pt x="1801" y="11"/>
                              </a:lnTo>
                              <a:lnTo>
                                <a:pt x="1800" y="10"/>
                              </a:lnTo>
                              <a:lnTo>
                                <a:pt x="1800" y="6"/>
                              </a:lnTo>
                              <a:lnTo>
                                <a:pt x="1801" y="4"/>
                              </a:lnTo>
                              <a:lnTo>
                                <a:pt x="1804" y="1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1"/>
                              </a:lnTo>
                              <a:lnTo>
                                <a:pt x="1814" y="4"/>
                              </a:lnTo>
                              <a:lnTo>
                                <a:pt x="1815" y="6"/>
                              </a:lnTo>
                              <a:lnTo>
                                <a:pt x="1815" y="10"/>
                              </a:lnTo>
                              <a:lnTo>
                                <a:pt x="1814" y="11"/>
                              </a:lnTo>
                              <a:lnTo>
                                <a:pt x="1812" y="14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4"/>
                              </a:lnTo>
                              <a:lnTo>
                                <a:pt x="1831" y="11"/>
                              </a:lnTo>
                              <a:lnTo>
                                <a:pt x="1830" y="10"/>
                              </a:lnTo>
                              <a:lnTo>
                                <a:pt x="1830" y="6"/>
                              </a:lnTo>
                              <a:lnTo>
                                <a:pt x="1831" y="4"/>
                              </a:lnTo>
                              <a:lnTo>
                                <a:pt x="1834" y="1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1"/>
                              </a:lnTo>
                              <a:lnTo>
                                <a:pt x="1844" y="4"/>
                              </a:lnTo>
                              <a:lnTo>
                                <a:pt x="1845" y="6"/>
                              </a:lnTo>
                              <a:lnTo>
                                <a:pt x="1845" y="10"/>
                              </a:lnTo>
                              <a:lnTo>
                                <a:pt x="1844" y="11"/>
                              </a:lnTo>
                              <a:lnTo>
                                <a:pt x="1842" y="14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4"/>
                              </a:lnTo>
                              <a:lnTo>
                                <a:pt x="1861" y="11"/>
                              </a:lnTo>
                              <a:lnTo>
                                <a:pt x="1860" y="10"/>
                              </a:lnTo>
                              <a:lnTo>
                                <a:pt x="1860" y="6"/>
                              </a:lnTo>
                              <a:lnTo>
                                <a:pt x="1861" y="4"/>
                              </a:lnTo>
                              <a:lnTo>
                                <a:pt x="1864" y="1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1"/>
                              </a:lnTo>
                              <a:lnTo>
                                <a:pt x="1874" y="4"/>
                              </a:lnTo>
                              <a:lnTo>
                                <a:pt x="1875" y="6"/>
                              </a:lnTo>
                              <a:lnTo>
                                <a:pt x="1875" y="10"/>
                              </a:lnTo>
                              <a:lnTo>
                                <a:pt x="1874" y="11"/>
                              </a:lnTo>
                              <a:lnTo>
                                <a:pt x="1872" y="14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4"/>
                              </a:lnTo>
                              <a:lnTo>
                                <a:pt x="1891" y="11"/>
                              </a:lnTo>
                              <a:lnTo>
                                <a:pt x="1890" y="10"/>
                              </a:lnTo>
                              <a:lnTo>
                                <a:pt x="1890" y="6"/>
                              </a:lnTo>
                              <a:lnTo>
                                <a:pt x="1891" y="4"/>
                              </a:lnTo>
                              <a:lnTo>
                                <a:pt x="1894" y="1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1"/>
                              </a:lnTo>
                              <a:lnTo>
                                <a:pt x="1904" y="4"/>
                              </a:lnTo>
                              <a:lnTo>
                                <a:pt x="1905" y="6"/>
                              </a:lnTo>
                              <a:lnTo>
                                <a:pt x="1905" y="10"/>
                              </a:lnTo>
                              <a:lnTo>
                                <a:pt x="1904" y="11"/>
                              </a:lnTo>
                              <a:lnTo>
                                <a:pt x="1902" y="14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4"/>
                              </a:lnTo>
                              <a:lnTo>
                                <a:pt x="1921" y="11"/>
                              </a:lnTo>
                              <a:lnTo>
                                <a:pt x="1920" y="10"/>
                              </a:lnTo>
                              <a:lnTo>
                                <a:pt x="1920" y="6"/>
                              </a:lnTo>
                              <a:lnTo>
                                <a:pt x="1921" y="4"/>
                              </a:lnTo>
                              <a:lnTo>
                                <a:pt x="1924" y="1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1"/>
                              </a:lnTo>
                              <a:lnTo>
                                <a:pt x="1934" y="4"/>
                              </a:lnTo>
                              <a:lnTo>
                                <a:pt x="1935" y="6"/>
                              </a:lnTo>
                              <a:lnTo>
                                <a:pt x="1935" y="10"/>
                              </a:lnTo>
                              <a:lnTo>
                                <a:pt x="1934" y="11"/>
                              </a:lnTo>
                              <a:lnTo>
                                <a:pt x="1932" y="14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4"/>
                              </a:lnTo>
                              <a:lnTo>
                                <a:pt x="1951" y="11"/>
                              </a:lnTo>
                              <a:lnTo>
                                <a:pt x="1950" y="10"/>
                              </a:lnTo>
                              <a:lnTo>
                                <a:pt x="1950" y="6"/>
                              </a:lnTo>
                              <a:lnTo>
                                <a:pt x="1951" y="4"/>
                              </a:lnTo>
                              <a:lnTo>
                                <a:pt x="1954" y="1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1"/>
                              </a:lnTo>
                              <a:lnTo>
                                <a:pt x="1964" y="4"/>
                              </a:lnTo>
                              <a:lnTo>
                                <a:pt x="1965" y="6"/>
                              </a:lnTo>
                              <a:lnTo>
                                <a:pt x="1965" y="10"/>
                              </a:lnTo>
                              <a:lnTo>
                                <a:pt x="1964" y="11"/>
                              </a:lnTo>
                              <a:lnTo>
                                <a:pt x="1962" y="14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4"/>
                              </a:lnTo>
                              <a:lnTo>
                                <a:pt x="1981" y="11"/>
                              </a:lnTo>
                              <a:lnTo>
                                <a:pt x="1980" y="10"/>
                              </a:lnTo>
                              <a:lnTo>
                                <a:pt x="1980" y="6"/>
                              </a:lnTo>
                              <a:lnTo>
                                <a:pt x="1981" y="4"/>
                              </a:lnTo>
                              <a:lnTo>
                                <a:pt x="1984" y="1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1"/>
                              </a:lnTo>
                              <a:lnTo>
                                <a:pt x="1994" y="4"/>
                              </a:lnTo>
                              <a:lnTo>
                                <a:pt x="1995" y="6"/>
                              </a:lnTo>
                              <a:lnTo>
                                <a:pt x="1995" y="10"/>
                              </a:lnTo>
                              <a:lnTo>
                                <a:pt x="1994" y="11"/>
                              </a:lnTo>
                              <a:lnTo>
                                <a:pt x="1992" y="14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4"/>
                              </a:lnTo>
                              <a:lnTo>
                                <a:pt x="2011" y="11"/>
                              </a:lnTo>
                              <a:lnTo>
                                <a:pt x="2010" y="10"/>
                              </a:lnTo>
                              <a:lnTo>
                                <a:pt x="2010" y="6"/>
                              </a:lnTo>
                              <a:lnTo>
                                <a:pt x="2011" y="4"/>
                              </a:lnTo>
                              <a:lnTo>
                                <a:pt x="2014" y="1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1"/>
                              </a:lnTo>
                              <a:lnTo>
                                <a:pt x="2025" y="4"/>
                              </a:lnTo>
                              <a:lnTo>
                                <a:pt x="2025" y="6"/>
                              </a:lnTo>
                              <a:lnTo>
                                <a:pt x="2025" y="10"/>
                              </a:lnTo>
                              <a:lnTo>
                                <a:pt x="2025" y="11"/>
                              </a:lnTo>
                              <a:lnTo>
                                <a:pt x="2022" y="14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4"/>
                              </a:lnTo>
                              <a:lnTo>
                                <a:pt x="2041" y="11"/>
                              </a:lnTo>
                              <a:lnTo>
                                <a:pt x="2040" y="10"/>
                              </a:lnTo>
                              <a:lnTo>
                                <a:pt x="2040" y="6"/>
                              </a:lnTo>
                              <a:lnTo>
                                <a:pt x="2041" y="4"/>
                              </a:lnTo>
                              <a:lnTo>
                                <a:pt x="2044" y="1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1"/>
                              </a:lnTo>
                              <a:lnTo>
                                <a:pt x="2055" y="4"/>
                              </a:lnTo>
                              <a:lnTo>
                                <a:pt x="2055" y="6"/>
                              </a:lnTo>
                              <a:lnTo>
                                <a:pt x="2055" y="10"/>
                              </a:lnTo>
                              <a:lnTo>
                                <a:pt x="2055" y="11"/>
                              </a:lnTo>
                              <a:lnTo>
                                <a:pt x="2052" y="14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4"/>
                              </a:lnTo>
                              <a:lnTo>
                                <a:pt x="2071" y="11"/>
                              </a:lnTo>
                              <a:lnTo>
                                <a:pt x="2070" y="10"/>
                              </a:lnTo>
                              <a:lnTo>
                                <a:pt x="2070" y="6"/>
                              </a:lnTo>
                              <a:lnTo>
                                <a:pt x="2071" y="4"/>
                              </a:lnTo>
                              <a:lnTo>
                                <a:pt x="2074" y="1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1"/>
                              </a:lnTo>
                              <a:lnTo>
                                <a:pt x="2085" y="4"/>
                              </a:lnTo>
                              <a:lnTo>
                                <a:pt x="2085" y="6"/>
                              </a:lnTo>
                              <a:lnTo>
                                <a:pt x="2085" y="10"/>
                              </a:lnTo>
                              <a:lnTo>
                                <a:pt x="2085" y="11"/>
                              </a:lnTo>
                              <a:lnTo>
                                <a:pt x="2082" y="14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4"/>
                              </a:lnTo>
                              <a:lnTo>
                                <a:pt x="2101" y="11"/>
                              </a:lnTo>
                              <a:lnTo>
                                <a:pt x="2100" y="10"/>
                              </a:lnTo>
                              <a:lnTo>
                                <a:pt x="2100" y="6"/>
                              </a:lnTo>
                              <a:lnTo>
                                <a:pt x="2101" y="4"/>
                              </a:lnTo>
                              <a:lnTo>
                                <a:pt x="2104" y="1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1"/>
                              </a:lnTo>
                              <a:lnTo>
                                <a:pt x="2115" y="4"/>
                              </a:lnTo>
                              <a:lnTo>
                                <a:pt x="2115" y="6"/>
                              </a:lnTo>
                              <a:lnTo>
                                <a:pt x="2115" y="10"/>
                              </a:lnTo>
                              <a:lnTo>
                                <a:pt x="2115" y="11"/>
                              </a:lnTo>
                              <a:lnTo>
                                <a:pt x="2112" y="14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4"/>
                              </a:lnTo>
                              <a:lnTo>
                                <a:pt x="2131" y="11"/>
                              </a:lnTo>
                              <a:lnTo>
                                <a:pt x="2130" y="10"/>
                              </a:lnTo>
                              <a:lnTo>
                                <a:pt x="2130" y="6"/>
                              </a:lnTo>
                              <a:lnTo>
                                <a:pt x="2131" y="4"/>
                              </a:lnTo>
                              <a:lnTo>
                                <a:pt x="2134" y="1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1"/>
                              </a:lnTo>
                              <a:lnTo>
                                <a:pt x="2145" y="4"/>
                              </a:lnTo>
                              <a:lnTo>
                                <a:pt x="2145" y="6"/>
                              </a:lnTo>
                              <a:lnTo>
                                <a:pt x="2145" y="10"/>
                              </a:lnTo>
                              <a:lnTo>
                                <a:pt x="2145" y="11"/>
                              </a:lnTo>
                              <a:lnTo>
                                <a:pt x="2142" y="14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4"/>
                              </a:lnTo>
                              <a:lnTo>
                                <a:pt x="2161" y="11"/>
                              </a:lnTo>
                              <a:lnTo>
                                <a:pt x="2160" y="10"/>
                              </a:lnTo>
                              <a:lnTo>
                                <a:pt x="2160" y="6"/>
                              </a:lnTo>
                              <a:lnTo>
                                <a:pt x="2161" y="4"/>
                              </a:lnTo>
                              <a:lnTo>
                                <a:pt x="2164" y="1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1"/>
                              </a:lnTo>
                              <a:lnTo>
                                <a:pt x="2175" y="4"/>
                              </a:lnTo>
                              <a:lnTo>
                                <a:pt x="2175" y="6"/>
                              </a:lnTo>
                              <a:lnTo>
                                <a:pt x="2175" y="10"/>
                              </a:lnTo>
                              <a:lnTo>
                                <a:pt x="2175" y="11"/>
                              </a:lnTo>
                              <a:lnTo>
                                <a:pt x="2172" y="14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4"/>
                              </a:lnTo>
                              <a:lnTo>
                                <a:pt x="2191" y="11"/>
                              </a:lnTo>
                              <a:lnTo>
                                <a:pt x="2190" y="10"/>
                              </a:lnTo>
                              <a:lnTo>
                                <a:pt x="2190" y="6"/>
                              </a:lnTo>
                              <a:lnTo>
                                <a:pt x="2191" y="4"/>
                              </a:lnTo>
                              <a:lnTo>
                                <a:pt x="2194" y="1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1"/>
                              </a:lnTo>
                              <a:lnTo>
                                <a:pt x="2205" y="4"/>
                              </a:lnTo>
                              <a:lnTo>
                                <a:pt x="2205" y="6"/>
                              </a:lnTo>
                              <a:lnTo>
                                <a:pt x="2205" y="10"/>
                              </a:lnTo>
                              <a:lnTo>
                                <a:pt x="2205" y="11"/>
                              </a:lnTo>
                              <a:lnTo>
                                <a:pt x="2202" y="14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4" y="14"/>
                              </a:lnTo>
                              <a:lnTo>
                                <a:pt x="2221" y="11"/>
                              </a:lnTo>
                              <a:lnTo>
                                <a:pt x="2220" y="10"/>
                              </a:lnTo>
                              <a:lnTo>
                                <a:pt x="2220" y="6"/>
                              </a:lnTo>
                              <a:lnTo>
                                <a:pt x="2221" y="4"/>
                              </a:lnTo>
                              <a:lnTo>
                                <a:pt x="2224" y="1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1"/>
                              </a:lnTo>
                              <a:lnTo>
                                <a:pt x="2235" y="4"/>
                              </a:lnTo>
                              <a:lnTo>
                                <a:pt x="2235" y="6"/>
                              </a:lnTo>
                              <a:lnTo>
                                <a:pt x="2235" y="10"/>
                              </a:lnTo>
                              <a:lnTo>
                                <a:pt x="2235" y="11"/>
                              </a:lnTo>
                              <a:lnTo>
                                <a:pt x="2232" y="14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4" y="14"/>
                              </a:lnTo>
                              <a:lnTo>
                                <a:pt x="2251" y="11"/>
                              </a:lnTo>
                              <a:lnTo>
                                <a:pt x="2250" y="10"/>
                              </a:lnTo>
                              <a:lnTo>
                                <a:pt x="2250" y="6"/>
                              </a:lnTo>
                              <a:lnTo>
                                <a:pt x="2251" y="4"/>
                              </a:lnTo>
                              <a:lnTo>
                                <a:pt x="2254" y="1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1"/>
                              </a:lnTo>
                              <a:lnTo>
                                <a:pt x="2265" y="4"/>
                              </a:lnTo>
                              <a:lnTo>
                                <a:pt x="2265" y="6"/>
                              </a:lnTo>
                              <a:lnTo>
                                <a:pt x="2265" y="10"/>
                              </a:lnTo>
                              <a:lnTo>
                                <a:pt x="2265" y="11"/>
                              </a:lnTo>
                              <a:lnTo>
                                <a:pt x="2262" y="14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4" y="14"/>
                              </a:lnTo>
                              <a:lnTo>
                                <a:pt x="2281" y="11"/>
                              </a:lnTo>
                              <a:lnTo>
                                <a:pt x="2280" y="10"/>
                              </a:lnTo>
                              <a:lnTo>
                                <a:pt x="2280" y="6"/>
                              </a:lnTo>
                              <a:lnTo>
                                <a:pt x="2281" y="4"/>
                              </a:lnTo>
                              <a:lnTo>
                                <a:pt x="2284" y="1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1"/>
                              </a:lnTo>
                              <a:lnTo>
                                <a:pt x="2295" y="4"/>
                              </a:lnTo>
                              <a:lnTo>
                                <a:pt x="2295" y="6"/>
                              </a:lnTo>
                              <a:lnTo>
                                <a:pt x="2295" y="10"/>
                              </a:lnTo>
                              <a:lnTo>
                                <a:pt x="2295" y="11"/>
                              </a:lnTo>
                              <a:lnTo>
                                <a:pt x="2292" y="14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4" y="14"/>
                              </a:lnTo>
                              <a:lnTo>
                                <a:pt x="2311" y="11"/>
                              </a:lnTo>
                              <a:lnTo>
                                <a:pt x="2310" y="10"/>
                              </a:lnTo>
                              <a:lnTo>
                                <a:pt x="2310" y="6"/>
                              </a:lnTo>
                              <a:lnTo>
                                <a:pt x="2311" y="4"/>
                              </a:lnTo>
                              <a:lnTo>
                                <a:pt x="2314" y="1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1"/>
                              </a:lnTo>
                              <a:lnTo>
                                <a:pt x="2325" y="4"/>
                              </a:lnTo>
                              <a:lnTo>
                                <a:pt x="2325" y="6"/>
                              </a:lnTo>
                              <a:lnTo>
                                <a:pt x="2325" y="10"/>
                              </a:lnTo>
                              <a:lnTo>
                                <a:pt x="2325" y="11"/>
                              </a:lnTo>
                              <a:lnTo>
                                <a:pt x="2322" y="14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4" y="14"/>
                              </a:lnTo>
                              <a:lnTo>
                                <a:pt x="2341" y="11"/>
                              </a:lnTo>
                              <a:lnTo>
                                <a:pt x="2340" y="10"/>
                              </a:lnTo>
                              <a:lnTo>
                                <a:pt x="2340" y="6"/>
                              </a:lnTo>
                              <a:lnTo>
                                <a:pt x="2341" y="4"/>
                              </a:lnTo>
                              <a:lnTo>
                                <a:pt x="2344" y="1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1"/>
                              </a:lnTo>
                              <a:lnTo>
                                <a:pt x="2355" y="4"/>
                              </a:lnTo>
                              <a:lnTo>
                                <a:pt x="2355" y="6"/>
                              </a:lnTo>
                              <a:lnTo>
                                <a:pt x="2355" y="10"/>
                              </a:lnTo>
                              <a:lnTo>
                                <a:pt x="2355" y="11"/>
                              </a:lnTo>
                              <a:lnTo>
                                <a:pt x="2352" y="14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4" y="14"/>
                              </a:lnTo>
                              <a:lnTo>
                                <a:pt x="2371" y="11"/>
                              </a:lnTo>
                              <a:lnTo>
                                <a:pt x="2370" y="10"/>
                              </a:lnTo>
                              <a:lnTo>
                                <a:pt x="2370" y="6"/>
                              </a:lnTo>
                              <a:lnTo>
                                <a:pt x="2371" y="4"/>
                              </a:lnTo>
                              <a:lnTo>
                                <a:pt x="2374" y="1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1"/>
                              </a:lnTo>
                              <a:lnTo>
                                <a:pt x="2385" y="4"/>
                              </a:lnTo>
                              <a:lnTo>
                                <a:pt x="2385" y="6"/>
                              </a:lnTo>
                              <a:lnTo>
                                <a:pt x="2385" y="10"/>
                              </a:lnTo>
                              <a:lnTo>
                                <a:pt x="2385" y="11"/>
                              </a:lnTo>
                              <a:lnTo>
                                <a:pt x="2382" y="14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0" y="15"/>
                              </a:moveTo>
                              <a:lnTo>
                                <a:pt x="2406" y="15"/>
                              </a:lnTo>
                              <a:lnTo>
                                <a:pt x="2404" y="14"/>
                              </a:lnTo>
                              <a:lnTo>
                                <a:pt x="2401" y="11"/>
                              </a:lnTo>
                              <a:lnTo>
                                <a:pt x="2400" y="10"/>
                              </a:lnTo>
                              <a:lnTo>
                                <a:pt x="2400" y="6"/>
                              </a:lnTo>
                              <a:lnTo>
                                <a:pt x="2401" y="4"/>
                              </a:lnTo>
                              <a:lnTo>
                                <a:pt x="2404" y="1"/>
                              </a:lnTo>
                              <a:lnTo>
                                <a:pt x="2406" y="0"/>
                              </a:lnTo>
                              <a:lnTo>
                                <a:pt x="2410" y="0"/>
                              </a:lnTo>
                              <a:lnTo>
                                <a:pt x="2412" y="1"/>
                              </a:lnTo>
                              <a:lnTo>
                                <a:pt x="2415" y="4"/>
                              </a:lnTo>
                              <a:lnTo>
                                <a:pt x="2415" y="6"/>
                              </a:lnTo>
                              <a:lnTo>
                                <a:pt x="2415" y="10"/>
                              </a:lnTo>
                              <a:lnTo>
                                <a:pt x="2415" y="11"/>
                              </a:lnTo>
                              <a:lnTo>
                                <a:pt x="2412" y="14"/>
                              </a:lnTo>
                              <a:lnTo>
                                <a:pt x="2410" y="15"/>
                              </a:lnTo>
                              <a:close/>
                              <a:moveTo>
                                <a:pt x="2440" y="15"/>
                              </a:moveTo>
                              <a:lnTo>
                                <a:pt x="2436" y="15"/>
                              </a:lnTo>
                              <a:lnTo>
                                <a:pt x="2434" y="14"/>
                              </a:lnTo>
                              <a:lnTo>
                                <a:pt x="2431" y="11"/>
                              </a:lnTo>
                              <a:lnTo>
                                <a:pt x="2430" y="10"/>
                              </a:lnTo>
                              <a:lnTo>
                                <a:pt x="2430" y="6"/>
                              </a:lnTo>
                              <a:lnTo>
                                <a:pt x="2431" y="4"/>
                              </a:lnTo>
                              <a:lnTo>
                                <a:pt x="2434" y="1"/>
                              </a:lnTo>
                              <a:lnTo>
                                <a:pt x="2436" y="0"/>
                              </a:lnTo>
                              <a:lnTo>
                                <a:pt x="2440" y="0"/>
                              </a:lnTo>
                              <a:lnTo>
                                <a:pt x="2442" y="1"/>
                              </a:lnTo>
                              <a:lnTo>
                                <a:pt x="2445" y="4"/>
                              </a:lnTo>
                              <a:lnTo>
                                <a:pt x="2445" y="6"/>
                              </a:lnTo>
                              <a:lnTo>
                                <a:pt x="2445" y="10"/>
                              </a:lnTo>
                              <a:lnTo>
                                <a:pt x="2445" y="11"/>
                              </a:lnTo>
                              <a:lnTo>
                                <a:pt x="2442" y="14"/>
                              </a:lnTo>
                              <a:lnTo>
                                <a:pt x="2440" y="15"/>
                              </a:lnTo>
                              <a:close/>
                              <a:moveTo>
                                <a:pt x="2470" y="15"/>
                              </a:moveTo>
                              <a:lnTo>
                                <a:pt x="2466" y="15"/>
                              </a:lnTo>
                              <a:lnTo>
                                <a:pt x="2464" y="14"/>
                              </a:lnTo>
                              <a:lnTo>
                                <a:pt x="2461" y="11"/>
                              </a:lnTo>
                              <a:lnTo>
                                <a:pt x="2460" y="10"/>
                              </a:lnTo>
                              <a:lnTo>
                                <a:pt x="2460" y="6"/>
                              </a:lnTo>
                              <a:lnTo>
                                <a:pt x="2461" y="4"/>
                              </a:lnTo>
                              <a:lnTo>
                                <a:pt x="2464" y="1"/>
                              </a:lnTo>
                              <a:lnTo>
                                <a:pt x="2466" y="0"/>
                              </a:lnTo>
                              <a:lnTo>
                                <a:pt x="2470" y="0"/>
                              </a:lnTo>
                              <a:lnTo>
                                <a:pt x="2472" y="1"/>
                              </a:lnTo>
                              <a:lnTo>
                                <a:pt x="2475" y="4"/>
                              </a:lnTo>
                              <a:lnTo>
                                <a:pt x="2475" y="6"/>
                              </a:lnTo>
                              <a:lnTo>
                                <a:pt x="2475" y="10"/>
                              </a:lnTo>
                              <a:lnTo>
                                <a:pt x="2475" y="11"/>
                              </a:lnTo>
                              <a:lnTo>
                                <a:pt x="2472" y="14"/>
                              </a:lnTo>
                              <a:lnTo>
                                <a:pt x="2470" y="15"/>
                              </a:lnTo>
                              <a:close/>
                              <a:moveTo>
                                <a:pt x="2500" y="15"/>
                              </a:moveTo>
                              <a:lnTo>
                                <a:pt x="2496" y="15"/>
                              </a:lnTo>
                              <a:lnTo>
                                <a:pt x="2494" y="14"/>
                              </a:lnTo>
                              <a:lnTo>
                                <a:pt x="2491" y="11"/>
                              </a:lnTo>
                              <a:lnTo>
                                <a:pt x="2490" y="10"/>
                              </a:lnTo>
                              <a:lnTo>
                                <a:pt x="2490" y="6"/>
                              </a:lnTo>
                              <a:lnTo>
                                <a:pt x="2491" y="4"/>
                              </a:lnTo>
                              <a:lnTo>
                                <a:pt x="2494" y="1"/>
                              </a:lnTo>
                              <a:lnTo>
                                <a:pt x="2496" y="0"/>
                              </a:lnTo>
                              <a:lnTo>
                                <a:pt x="2500" y="0"/>
                              </a:lnTo>
                              <a:lnTo>
                                <a:pt x="2502" y="1"/>
                              </a:lnTo>
                              <a:lnTo>
                                <a:pt x="2505" y="4"/>
                              </a:lnTo>
                              <a:lnTo>
                                <a:pt x="2505" y="6"/>
                              </a:lnTo>
                              <a:lnTo>
                                <a:pt x="2505" y="10"/>
                              </a:lnTo>
                              <a:lnTo>
                                <a:pt x="2505" y="11"/>
                              </a:lnTo>
                              <a:lnTo>
                                <a:pt x="2502" y="14"/>
                              </a:lnTo>
                              <a:lnTo>
                                <a:pt x="2500" y="15"/>
                              </a:lnTo>
                              <a:close/>
                              <a:moveTo>
                                <a:pt x="2530" y="15"/>
                              </a:moveTo>
                              <a:lnTo>
                                <a:pt x="2526" y="15"/>
                              </a:lnTo>
                              <a:lnTo>
                                <a:pt x="2524" y="14"/>
                              </a:lnTo>
                              <a:lnTo>
                                <a:pt x="2521" y="11"/>
                              </a:lnTo>
                              <a:lnTo>
                                <a:pt x="2520" y="10"/>
                              </a:lnTo>
                              <a:lnTo>
                                <a:pt x="2520" y="6"/>
                              </a:lnTo>
                              <a:lnTo>
                                <a:pt x="2521" y="4"/>
                              </a:lnTo>
                              <a:lnTo>
                                <a:pt x="2524" y="1"/>
                              </a:lnTo>
                              <a:lnTo>
                                <a:pt x="2526" y="0"/>
                              </a:lnTo>
                              <a:lnTo>
                                <a:pt x="2530" y="0"/>
                              </a:lnTo>
                              <a:lnTo>
                                <a:pt x="2532" y="1"/>
                              </a:lnTo>
                              <a:lnTo>
                                <a:pt x="2535" y="4"/>
                              </a:lnTo>
                              <a:lnTo>
                                <a:pt x="2535" y="6"/>
                              </a:lnTo>
                              <a:lnTo>
                                <a:pt x="2535" y="10"/>
                              </a:lnTo>
                              <a:lnTo>
                                <a:pt x="2535" y="11"/>
                              </a:lnTo>
                              <a:lnTo>
                                <a:pt x="2532" y="14"/>
                              </a:lnTo>
                              <a:lnTo>
                                <a:pt x="2530" y="15"/>
                              </a:lnTo>
                              <a:close/>
                              <a:moveTo>
                                <a:pt x="2560" y="15"/>
                              </a:moveTo>
                              <a:lnTo>
                                <a:pt x="2556" y="15"/>
                              </a:lnTo>
                              <a:lnTo>
                                <a:pt x="2554" y="14"/>
                              </a:lnTo>
                              <a:lnTo>
                                <a:pt x="2551" y="11"/>
                              </a:lnTo>
                              <a:lnTo>
                                <a:pt x="2550" y="10"/>
                              </a:lnTo>
                              <a:lnTo>
                                <a:pt x="2550" y="6"/>
                              </a:lnTo>
                              <a:lnTo>
                                <a:pt x="2551" y="4"/>
                              </a:lnTo>
                              <a:lnTo>
                                <a:pt x="2554" y="1"/>
                              </a:lnTo>
                              <a:lnTo>
                                <a:pt x="2556" y="0"/>
                              </a:lnTo>
                              <a:lnTo>
                                <a:pt x="2560" y="0"/>
                              </a:lnTo>
                              <a:lnTo>
                                <a:pt x="2562" y="1"/>
                              </a:lnTo>
                              <a:lnTo>
                                <a:pt x="2565" y="4"/>
                              </a:lnTo>
                              <a:lnTo>
                                <a:pt x="2565" y="6"/>
                              </a:lnTo>
                              <a:lnTo>
                                <a:pt x="2565" y="10"/>
                              </a:lnTo>
                              <a:lnTo>
                                <a:pt x="2565" y="11"/>
                              </a:lnTo>
                              <a:lnTo>
                                <a:pt x="2562" y="14"/>
                              </a:lnTo>
                              <a:lnTo>
                                <a:pt x="2560" y="15"/>
                              </a:lnTo>
                              <a:close/>
                              <a:moveTo>
                                <a:pt x="2590" y="15"/>
                              </a:moveTo>
                              <a:lnTo>
                                <a:pt x="2586" y="15"/>
                              </a:lnTo>
                              <a:lnTo>
                                <a:pt x="2584" y="14"/>
                              </a:lnTo>
                              <a:lnTo>
                                <a:pt x="2581" y="11"/>
                              </a:lnTo>
                              <a:lnTo>
                                <a:pt x="2580" y="10"/>
                              </a:lnTo>
                              <a:lnTo>
                                <a:pt x="2580" y="6"/>
                              </a:lnTo>
                              <a:lnTo>
                                <a:pt x="2581" y="4"/>
                              </a:lnTo>
                              <a:lnTo>
                                <a:pt x="2584" y="1"/>
                              </a:lnTo>
                              <a:lnTo>
                                <a:pt x="2586" y="0"/>
                              </a:lnTo>
                              <a:lnTo>
                                <a:pt x="2590" y="0"/>
                              </a:lnTo>
                              <a:lnTo>
                                <a:pt x="2592" y="1"/>
                              </a:lnTo>
                              <a:lnTo>
                                <a:pt x="2595" y="4"/>
                              </a:lnTo>
                              <a:lnTo>
                                <a:pt x="2595" y="6"/>
                              </a:lnTo>
                              <a:lnTo>
                                <a:pt x="2595" y="10"/>
                              </a:lnTo>
                              <a:lnTo>
                                <a:pt x="2595" y="11"/>
                              </a:lnTo>
                              <a:lnTo>
                                <a:pt x="2592" y="14"/>
                              </a:lnTo>
                              <a:lnTo>
                                <a:pt x="2590" y="15"/>
                              </a:lnTo>
                              <a:close/>
                              <a:moveTo>
                                <a:pt x="2620" y="15"/>
                              </a:moveTo>
                              <a:lnTo>
                                <a:pt x="2616" y="15"/>
                              </a:lnTo>
                              <a:lnTo>
                                <a:pt x="2614" y="14"/>
                              </a:lnTo>
                              <a:lnTo>
                                <a:pt x="2611" y="11"/>
                              </a:lnTo>
                              <a:lnTo>
                                <a:pt x="2610" y="10"/>
                              </a:lnTo>
                              <a:lnTo>
                                <a:pt x="2610" y="6"/>
                              </a:lnTo>
                              <a:lnTo>
                                <a:pt x="2611" y="4"/>
                              </a:lnTo>
                              <a:lnTo>
                                <a:pt x="2614" y="1"/>
                              </a:lnTo>
                              <a:lnTo>
                                <a:pt x="2616" y="0"/>
                              </a:lnTo>
                              <a:lnTo>
                                <a:pt x="2620" y="0"/>
                              </a:lnTo>
                              <a:lnTo>
                                <a:pt x="2622" y="1"/>
                              </a:lnTo>
                              <a:lnTo>
                                <a:pt x="2625" y="4"/>
                              </a:lnTo>
                              <a:lnTo>
                                <a:pt x="2625" y="6"/>
                              </a:lnTo>
                              <a:lnTo>
                                <a:pt x="2625" y="10"/>
                              </a:lnTo>
                              <a:lnTo>
                                <a:pt x="2625" y="11"/>
                              </a:lnTo>
                              <a:lnTo>
                                <a:pt x="2622" y="14"/>
                              </a:lnTo>
                              <a:lnTo>
                                <a:pt x="2620" y="15"/>
                              </a:lnTo>
                              <a:close/>
                              <a:moveTo>
                                <a:pt x="2650" y="15"/>
                              </a:moveTo>
                              <a:lnTo>
                                <a:pt x="2646" y="15"/>
                              </a:lnTo>
                              <a:lnTo>
                                <a:pt x="2644" y="14"/>
                              </a:lnTo>
                              <a:lnTo>
                                <a:pt x="2641" y="11"/>
                              </a:lnTo>
                              <a:lnTo>
                                <a:pt x="2640" y="10"/>
                              </a:lnTo>
                              <a:lnTo>
                                <a:pt x="2640" y="6"/>
                              </a:lnTo>
                              <a:lnTo>
                                <a:pt x="2641" y="4"/>
                              </a:lnTo>
                              <a:lnTo>
                                <a:pt x="2644" y="1"/>
                              </a:lnTo>
                              <a:lnTo>
                                <a:pt x="2646" y="0"/>
                              </a:lnTo>
                              <a:lnTo>
                                <a:pt x="2650" y="0"/>
                              </a:lnTo>
                              <a:lnTo>
                                <a:pt x="2652" y="1"/>
                              </a:lnTo>
                              <a:lnTo>
                                <a:pt x="2655" y="4"/>
                              </a:lnTo>
                              <a:lnTo>
                                <a:pt x="2655" y="6"/>
                              </a:lnTo>
                              <a:lnTo>
                                <a:pt x="2655" y="10"/>
                              </a:lnTo>
                              <a:lnTo>
                                <a:pt x="2655" y="11"/>
                              </a:lnTo>
                              <a:lnTo>
                                <a:pt x="2652" y="14"/>
                              </a:lnTo>
                              <a:lnTo>
                                <a:pt x="2650" y="15"/>
                              </a:lnTo>
                              <a:close/>
                              <a:moveTo>
                                <a:pt x="2680" y="15"/>
                              </a:moveTo>
                              <a:lnTo>
                                <a:pt x="2676" y="15"/>
                              </a:lnTo>
                              <a:lnTo>
                                <a:pt x="2674" y="14"/>
                              </a:lnTo>
                              <a:lnTo>
                                <a:pt x="2671" y="11"/>
                              </a:lnTo>
                              <a:lnTo>
                                <a:pt x="2670" y="10"/>
                              </a:lnTo>
                              <a:lnTo>
                                <a:pt x="2670" y="6"/>
                              </a:lnTo>
                              <a:lnTo>
                                <a:pt x="2671" y="4"/>
                              </a:lnTo>
                              <a:lnTo>
                                <a:pt x="2674" y="1"/>
                              </a:lnTo>
                              <a:lnTo>
                                <a:pt x="2676" y="0"/>
                              </a:lnTo>
                              <a:lnTo>
                                <a:pt x="2680" y="0"/>
                              </a:lnTo>
                              <a:lnTo>
                                <a:pt x="2682" y="1"/>
                              </a:lnTo>
                              <a:lnTo>
                                <a:pt x="2685" y="4"/>
                              </a:lnTo>
                              <a:lnTo>
                                <a:pt x="2685" y="6"/>
                              </a:lnTo>
                              <a:lnTo>
                                <a:pt x="2685" y="10"/>
                              </a:lnTo>
                              <a:lnTo>
                                <a:pt x="2685" y="11"/>
                              </a:lnTo>
                              <a:lnTo>
                                <a:pt x="2682" y="14"/>
                              </a:lnTo>
                              <a:lnTo>
                                <a:pt x="2680" y="15"/>
                              </a:lnTo>
                              <a:close/>
                              <a:moveTo>
                                <a:pt x="2710" y="15"/>
                              </a:moveTo>
                              <a:lnTo>
                                <a:pt x="2706" y="15"/>
                              </a:lnTo>
                              <a:lnTo>
                                <a:pt x="2704" y="14"/>
                              </a:lnTo>
                              <a:lnTo>
                                <a:pt x="2701" y="11"/>
                              </a:lnTo>
                              <a:lnTo>
                                <a:pt x="2700" y="10"/>
                              </a:lnTo>
                              <a:lnTo>
                                <a:pt x="2700" y="6"/>
                              </a:lnTo>
                              <a:lnTo>
                                <a:pt x="2701" y="4"/>
                              </a:lnTo>
                              <a:lnTo>
                                <a:pt x="2704" y="1"/>
                              </a:lnTo>
                              <a:lnTo>
                                <a:pt x="2706" y="0"/>
                              </a:lnTo>
                              <a:lnTo>
                                <a:pt x="2710" y="0"/>
                              </a:lnTo>
                              <a:lnTo>
                                <a:pt x="2712" y="1"/>
                              </a:lnTo>
                              <a:lnTo>
                                <a:pt x="2715" y="4"/>
                              </a:lnTo>
                              <a:lnTo>
                                <a:pt x="2715" y="6"/>
                              </a:lnTo>
                              <a:lnTo>
                                <a:pt x="2715" y="10"/>
                              </a:lnTo>
                              <a:lnTo>
                                <a:pt x="2715" y="11"/>
                              </a:lnTo>
                              <a:lnTo>
                                <a:pt x="2712" y="14"/>
                              </a:lnTo>
                              <a:lnTo>
                                <a:pt x="2710" y="15"/>
                              </a:lnTo>
                              <a:close/>
                              <a:moveTo>
                                <a:pt x="2740" y="15"/>
                              </a:moveTo>
                              <a:lnTo>
                                <a:pt x="2736" y="15"/>
                              </a:lnTo>
                              <a:lnTo>
                                <a:pt x="2734" y="14"/>
                              </a:lnTo>
                              <a:lnTo>
                                <a:pt x="2731" y="11"/>
                              </a:lnTo>
                              <a:lnTo>
                                <a:pt x="2730" y="10"/>
                              </a:lnTo>
                              <a:lnTo>
                                <a:pt x="2730" y="6"/>
                              </a:lnTo>
                              <a:lnTo>
                                <a:pt x="2731" y="4"/>
                              </a:lnTo>
                              <a:lnTo>
                                <a:pt x="2734" y="1"/>
                              </a:lnTo>
                              <a:lnTo>
                                <a:pt x="2736" y="0"/>
                              </a:lnTo>
                              <a:lnTo>
                                <a:pt x="2740" y="0"/>
                              </a:lnTo>
                              <a:lnTo>
                                <a:pt x="2742" y="1"/>
                              </a:lnTo>
                              <a:lnTo>
                                <a:pt x="2745" y="4"/>
                              </a:lnTo>
                              <a:lnTo>
                                <a:pt x="2745" y="6"/>
                              </a:lnTo>
                              <a:lnTo>
                                <a:pt x="2745" y="10"/>
                              </a:lnTo>
                              <a:lnTo>
                                <a:pt x="2745" y="11"/>
                              </a:lnTo>
                              <a:lnTo>
                                <a:pt x="2742" y="14"/>
                              </a:lnTo>
                              <a:lnTo>
                                <a:pt x="2740" y="15"/>
                              </a:lnTo>
                              <a:close/>
                              <a:moveTo>
                                <a:pt x="2770" y="15"/>
                              </a:moveTo>
                              <a:lnTo>
                                <a:pt x="2766" y="15"/>
                              </a:lnTo>
                              <a:lnTo>
                                <a:pt x="2764" y="14"/>
                              </a:lnTo>
                              <a:lnTo>
                                <a:pt x="2761" y="11"/>
                              </a:lnTo>
                              <a:lnTo>
                                <a:pt x="2760" y="10"/>
                              </a:lnTo>
                              <a:lnTo>
                                <a:pt x="2760" y="6"/>
                              </a:lnTo>
                              <a:lnTo>
                                <a:pt x="2761" y="4"/>
                              </a:lnTo>
                              <a:lnTo>
                                <a:pt x="2764" y="1"/>
                              </a:lnTo>
                              <a:lnTo>
                                <a:pt x="2766" y="0"/>
                              </a:lnTo>
                              <a:lnTo>
                                <a:pt x="2770" y="0"/>
                              </a:lnTo>
                              <a:lnTo>
                                <a:pt x="2772" y="1"/>
                              </a:lnTo>
                              <a:lnTo>
                                <a:pt x="2775" y="4"/>
                              </a:lnTo>
                              <a:lnTo>
                                <a:pt x="2775" y="6"/>
                              </a:lnTo>
                              <a:lnTo>
                                <a:pt x="2775" y="10"/>
                              </a:lnTo>
                              <a:lnTo>
                                <a:pt x="2775" y="11"/>
                              </a:lnTo>
                              <a:lnTo>
                                <a:pt x="2772" y="14"/>
                              </a:lnTo>
                              <a:lnTo>
                                <a:pt x="2770" y="15"/>
                              </a:lnTo>
                              <a:close/>
                              <a:moveTo>
                                <a:pt x="2800" y="15"/>
                              </a:moveTo>
                              <a:lnTo>
                                <a:pt x="2796" y="15"/>
                              </a:lnTo>
                              <a:lnTo>
                                <a:pt x="2794" y="14"/>
                              </a:lnTo>
                              <a:lnTo>
                                <a:pt x="2791" y="11"/>
                              </a:lnTo>
                              <a:lnTo>
                                <a:pt x="2790" y="10"/>
                              </a:lnTo>
                              <a:lnTo>
                                <a:pt x="2790" y="6"/>
                              </a:lnTo>
                              <a:lnTo>
                                <a:pt x="2791" y="4"/>
                              </a:lnTo>
                              <a:lnTo>
                                <a:pt x="2794" y="1"/>
                              </a:lnTo>
                              <a:lnTo>
                                <a:pt x="2796" y="0"/>
                              </a:lnTo>
                              <a:lnTo>
                                <a:pt x="2800" y="0"/>
                              </a:lnTo>
                              <a:lnTo>
                                <a:pt x="2802" y="1"/>
                              </a:lnTo>
                              <a:lnTo>
                                <a:pt x="2805" y="4"/>
                              </a:lnTo>
                              <a:lnTo>
                                <a:pt x="2805" y="6"/>
                              </a:lnTo>
                              <a:lnTo>
                                <a:pt x="2805" y="10"/>
                              </a:lnTo>
                              <a:lnTo>
                                <a:pt x="2805" y="11"/>
                              </a:lnTo>
                              <a:lnTo>
                                <a:pt x="2802" y="14"/>
                              </a:lnTo>
                              <a:lnTo>
                                <a:pt x="2800" y="15"/>
                              </a:lnTo>
                              <a:close/>
                              <a:moveTo>
                                <a:pt x="2830" y="15"/>
                              </a:moveTo>
                              <a:lnTo>
                                <a:pt x="2826" y="15"/>
                              </a:lnTo>
                              <a:lnTo>
                                <a:pt x="2824" y="14"/>
                              </a:lnTo>
                              <a:lnTo>
                                <a:pt x="2821" y="11"/>
                              </a:lnTo>
                              <a:lnTo>
                                <a:pt x="2820" y="10"/>
                              </a:lnTo>
                              <a:lnTo>
                                <a:pt x="2820" y="6"/>
                              </a:lnTo>
                              <a:lnTo>
                                <a:pt x="2821" y="4"/>
                              </a:lnTo>
                              <a:lnTo>
                                <a:pt x="2824" y="1"/>
                              </a:lnTo>
                              <a:lnTo>
                                <a:pt x="2826" y="0"/>
                              </a:lnTo>
                              <a:lnTo>
                                <a:pt x="2830" y="0"/>
                              </a:lnTo>
                              <a:lnTo>
                                <a:pt x="2832" y="1"/>
                              </a:lnTo>
                              <a:lnTo>
                                <a:pt x="2835" y="4"/>
                              </a:lnTo>
                              <a:lnTo>
                                <a:pt x="2835" y="6"/>
                              </a:lnTo>
                              <a:lnTo>
                                <a:pt x="2835" y="10"/>
                              </a:lnTo>
                              <a:lnTo>
                                <a:pt x="2835" y="11"/>
                              </a:lnTo>
                              <a:lnTo>
                                <a:pt x="2832" y="14"/>
                              </a:lnTo>
                              <a:lnTo>
                                <a:pt x="2830" y="15"/>
                              </a:lnTo>
                              <a:close/>
                              <a:moveTo>
                                <a:pt x="2860" y="15"/>
                              </a:moveTo>
                              <a:lnTo>
                                <a:pt x="2856" y="15"/>
                              </a:lnTo>
                              <a:lnTo>
                                <a:pt x="2854" y="14"/>
                              </a:lnTo>
                              <a:lnTo>
                                <a:pt x="2851" y="11"/>
                              </a:lnTo>
                              <a:lnTo>
                                <a:pt x="2850" y="10"/>
                              </a:lnTo>
                              <a:lnTo>
                                <a:pt x="2850" y="6"/>
                              </a:lnTo>
                              <a:lnTo>
                                <a:pt x="2851" y="4"/>
                              </a:lnTo>
                              <a:lnTo>
                                <a:pt x="2854" y="1"/>
                              </a:lnTo>
                              <a:lnTo>
                                <a:pt x="2856" y="0"/>
                              </a:lnTo>
                              <a:lnTo>
                                <a:pt x="2860" y="0"/>
                              </a:lnTo>
                              <a:lnTo>
                                <a:pt x="2862" y="1"/>
                              </a:lnTo>
                              <a:lnTo>
                                <a:pt x="2865" y="4"/>
                              </a:lnTo>
                              <a:lnTo>
                                <a:pt x="2865" y="6"/>
                              </a:lnTo>
                              <a:lnTo>
                                <a:pt x="2865" y="10"/>
                              </a:lnTo>
                              <a:lnTo>
                                <a:pt x="2865" y="11"/>
                              </a:lnTo>
                              <a:lnTo>
                                <a:pt x="2862" y="14"/>
                              </a:lnTo>
                              <a:lnTo>
                                <a:pt x="2860" y="15"/>
                              </a:lnTo>
                              <a:close/>
                              <a:moveTo>
                                <a:pt x="2890" y="15"/>
                              </a:moveTo>
                              <a:lnTo>
                                <a:pt x="2886" y="15"/>
                              </a:lnTo>
                              <a:lnTo>
                                <a:pt x="2884" y="14"/>
                              </a:lnTo>
                              <a:lnTo>
                                <a:pt x="2881" y="11"/>
                              </a:lnTo>
                              <a:lnTo>
                                <a:pt x="2880" y="10"/>
                              </a:lnTo>
                              <a:lnTo>
                                <a:pt x="2880" y="6"/>
                              </a:lnTo>
                              <a:lnTo>
                                <a:pt x="2881" y="4"/>
                              </a:lnTo>
                              <a:lnTo>
                                <a:pt x="2884" y="1"/>
                              </a:lnTo>
                              <a:lnTo>
                                <a:pt x="2886" y="0"/>
                              </a:lnTo>
                              <a:lnTo>
                                <a:pt x="2890" y="0"/>
                              </a:lnTo>
                              <a:lnTo>
                                <a:pt x="2892" y="1"/>
                              </a:lnTo>
                              <a:lnTo>
                                <a:pt x="2895" y="4"/>
                              </a:lnTo>
                              <a:lnTo>
                                <a:pt x="2895" y="6"/>
                              </a:lnTo>
                              <a:lnTo>
                                <a:pt x="2895" y="10"/>
                              </a:lnTo>
                              <a:lnTo>
                                <a:pt x="2895" y="11"/>
                              </a:lnTo>
                              <a:lnTo>
                                <a:pt x="2892" y="14"/>
                              </a:lnTo>
                              <a:lnTo>
                                <a:pt x="2890" y="15"/>
                              </a:lnTo>
                              <a:close/>
                              <a:moveTo>
                                <a:pt x="2920" y="15"/>
                              </a:moveTo>
                              <a:lnTo>
                                <a:pt x="2916" y="15"/>
                              </a:lnTo>
                              <a:lnTo>
                                <a:pt x="2914" y="14"/>
                              </a:lnTo>
                              <a:lnTo>
                                <a:pt x="2911" y="11"/>
                              </a:lnTo>
                              <a:lnTo>
                                <a:pt x="2910" y="10"/>
                              </a:lnTo>
                              <a:lnTo>
                                <a:pt x="2910" y="6"/>
                              </a:lnTo>
                              <a:lnTo>
                                <a:pt x="2911" y="4"/>
                              </a:lnTo>
                              <a:lnTo>
                                <a:pt x="2914" y="1"/>
                              </a:lnTo>
                              <a:lnTo>
                                <a:pt x="2916" y="0"/>
                              </a:lnTo>
                              <a:lnTo>
                                <a:pt x="2920" y="0"/>
                              </a:lnTo>
                              <a:lnTo>
                                <a:pt x="2922" y="1"/>
                              </a:lnTo>
                              <a:lnTo>
                                <a:pt x="2925" y="4"/>
                              </a:lnTo>
                              <a:lnTo>
                                <a:pt x="2925" y="6"/>
                              </a:lnTo>
                              <a:lnTo>
                                <a:pt x="2925" y="10"/>
                              </a:lnTo>
                              <a:lnTo>
                                <a:pt x="2925" y="11"/>
                              </a:lnTo>
                              <a:lnTo>
                                <a:pt x="2922" y="14"/>
                              </a:lnTo>
                              <a:lnTo>
                                <a:pt x="2920" y="15"/>
                              </a:lnTo>
                              <a:close/>
                              <a:moveTo>
                                <a:pt x="2950" y="15"/>
                              </a:moveTo>
                              <a:lnTo>
                                <a:pt x="2946" y="15"/>
                              </a:lnTo>
                              <a:lnTo>
                                <a:pt x="2944" y="14"/>
                              </a:lnTo>
                              <a:lnTo>
                                <a:pt x="2941" y="11"/>
                              </a:lnTo>
                              <a:lnTo>
                                <a:pt x="2940" y="10"/>
                              </a:lnTo>
                              <a:lnTo>
                                <a:pt x="2940" y="6"/>
                              </a:lnTo>
                              <a:lnTo>
                                <a:pt x="2941" y="4"/>
                              </a:lnTo>
                              <a:lnTo>
                                <a:pt x="2944" y="1"/>
                              </a:lnTo>
                              <a:lnTo>
                                <a:pt x="2946" y="0"/>
                              </a:lnTo>
                              <a:lnTo>
                                <a:pt x="2950" y="0"/>
                              </a:lnTo>
                              <a:lnTo>
                                <a:pt x="2952" y="1"/>
                              </a:lnTo>
                              <a:lnTo>
                                <a:pt x="2955" y="4"/>
                              </a:lnTo>
                              <a:lnTo>
                                <a:pt x="2955" y="6"/>
                              </a:lnTo>
                              <a:lnTo>
                                <a:pt x="2955" y="10"/>
                              </a:lnTo>
                              <a:lnTo>
                                <a:pt x="2955" y="11"/>
                              </a:lnTo>
                              <a:lnTo>
                                <a:pt x="2952" y="14"/>
                              </a:lnTo>
                              <a:lnTo>
                                <a:pt x="2950" y="15"/>
                              </a:lnTo>
                              <a:close/>
                              <a:moveTo>
                                <a:pt x="2980" y="15"/>
                              </a:moveTo>
                              <a:lnTo>
                                <a:pt x="2976" y="15"/>
                              </a:lnTo>
                              <a:lnTo>
                                <a:pt x="2974" y="14"/>
                              </a:lnTo>
                              <a:lnTo>
                                <a:pt x="2971" y="11"/>
                              </a:lnTo>
                              <a:lnTo>
                                <a:pt x="2970" y="10"/>
                              </a:lnTo>
                              <a:lnTo>
                                <a:pt x="2970" y="6"/>
                              </a:lnTo>
                              <a:lnTo>
                                <a:pt x="2971" y="4"/>
                              </a:lnTo>
                              <a:lnTo>
                                <a:pt x="2974" y="1"/>
                              </a:lnTo>
                              <a:lnTo>
                                <a:pt x="2976" y="0"/>
                              </a:lnTo>
                              <a:lnTo>
                                <a:pt x="2980" y="0"/>
                              </a:lnTo>
                              <a:lnTo>
                                <a:pt x="2982" y="1"/>
                              </a:lnTo>
                              <a:lnTo>
                                <a:pt x="2985" y="4"/>
                              </a:lnTo>
                              <a:lnTo>
                                <a:pt x="2985" y="6"/>
                              </a:lnTo>
                              <a:lnTo>
                                <a:pt x="2985" y="10"/>
                              </a:lnTo>
                              <a:lnTo>
                                <a:pt x="2985" y="11"/>
                              </a:lnTo>
                              <a:lnTo>
                                <a:pt x="2982" y="14"/>
                              </a:lnTo>
                              <a:lnTo>
                                <a:pt x="2980" y="15"/>
                              </a:lnTo>
                              <a:close/>
                              <a:moveTo>
                                <a:pt x="3010" y="15"/>
                              </a:moveTo>
                              <a:lnTo>
                                <a:pt x="3006" y="15"/>
                              </a:lnTo>
                              <a:lnTo>
                                <a:pt x="3004" y="14"/>
                              </a:lnTo>
                              <a:lnTo>
                                <a:pt x="3001" y="11"/>
                              </a:lnTo>
                              <a:lnTo>
                                <a:pt x="3000" y="10"/>
                              </a:lnTo>
                              <a:lnTo>
                                <a:pt x="3000" y="6"/>
                              </a:lnTo>
                              <a:lnTo>
                                <a:pt x="3001" y="4"/>
                              </a:lnTo>
                              <a:lnTo>
                                <a:pt x="3004" y="1"/>
                              </a:lnTo>
                              <a:lnTo>
                                <a:pt x="3006" y="0"/>
                              </a:lnTo>
                              <a:lnTo>
                                <a:pt x="3010" y="0"/>
                              </a:lnTo>
                              <a:lnTo>
                                <a:pt x="3012" y="1"/>
                              </a:lnTo>
                              <a:lnTo>
                                <a:pt x="3015" y="4"/>
                              </a:lnTo>
                              <a:lnTo>
                                <a:pt x="3015" y="6"/>
                              </a:lnTo>
                              <a:lnTo>
                                <a:pt x="3015" y="10"/>
                              </a:lnTo>
                              <a:lnTo>
                                <a:pt x="3015" y="11"/>
                              </a:lnTo>
                              <a:lnTo>
                                <a:pt x="3012" y="14"/>
                              </a:lnTo>
                              <a:lnTo>
                                <a:pt x="3010" y="15"/>
                              </a:lnTo>
                              <a:close/>
                              <a:moveTo>
                                <a:pt x="3040" y="15"/>
                              </a:moveTo>
                              <a:lnTo>
                                <a:pt x="3036" y="15"/>
                              </a:lnTo>
                              <a:lnTo>
                                <a:pt x="3034" y="14"/>
                              </a:lnTo>
                              <a:lnTo>
                                <a:pt x="3031" y="11"/>
                              </a:lnTo>
                              <a:lnTo>
                                <a:pt x="3030" y="10"/>
                              </a:lnTo>
                              <a:lnTo>
                                <a:pt x="3030" y="6"/>
                              </a:lnTo>
                              <a:lnTo>
                                <a:pt x="3031" y="4"/>
                              </a:lnTo>
                              <a:lnTo>
                                <a:pt x="3034" y="1"/>
                              </a:lnTo>
                              <a:lnTo>
                                <a:pt x="3036" y="0"/>
                              </a:lnTo>
                              <a:lnTo>
                                <a:pt x="3040" y="0"/>
                              </a:lnTo>
                              <a:lnTo>
                                <a:pt x="3042" y="1"/>
                              </a:lnTo>
                              <a:lnTo>
                                <a:pt x="3045" y="4"/>
                              </a:lnTo>
                              <a:lnTo>
                                <a:pt x="3045" y="6"/>
                              </a:lnTo>
                              <a:lnTo>
                                <a:pt x="3045" y="10"/>
                              </a:lnTo>
                              <a:lnTo>
                                <a:pt x="3045" y="11"/>
                              </a:lnTo>
                              <a:lnTo>
                                <a:pt x="3042" y="14"/>
                              </a:lnTo>
                              <a:lnTo>
                                <a:pt x="3040" y="15"/>
                              </a:lnTo>
                              <a:close/>
                              <a:moveTo>
                                <a:pt x="3070" y="15"/>
                              </a:moveTo>
                              <a:lnTo>
                                <a:pt x="3066" y="15"/>
                              </a:lnTo>
                              <a:lnTo>
                                <a:pt x="3064" y="14"/>
                              </a:lnTo>
                              <a:lnTo>
                                <a:pt x="3061" y="11"/>
                              </a:lnTo>
                              <a:lnTo>
                                <a:pt x="3060" y="10"/>
                              </a:lnTo>
                              <a:lnTo>
                                <a:pt x="3060" y="6"/>
                              </a:lnTo>
                              <a:lnTo>
                                <a:pt x="3061" y="4"/>
                              </a:lnTo>
                              <a:lnTo>
                                <a:pt x="3064" y="1"/>
                              </a:lnTo>
                              <a:lnTo>
                                <a:pt x="3066" y="0"/>
                              </a:lnTo>
                              <a:lnTo>
                                <a:pt x="3070" y="0"/>
                              </a:lnTo>
                              <a:lnTo>
                                <a:pt x="3072" y="1"/>
                              </a:lnTo>
                              <a:lnTo>
                                <a:pt x="3075" y="4"/>
                              </a:lnTo>
                              <a:lnTo>
                                <a:pt x="3075" y="6"/>
                              </a:lnTo>
                              <a:lnTo>
                                <a:pt x="3075" y="10"/>
                              </a:lnTo>
                              <a:lnTo>
                                <a:pt x="3075" y="11"/>
                              </a:lnTo>
                              <a:lnTo>
                                <a:pt x="3072" y="14"/>
                              </a:lnTo>
                              <a:lnTo>
                                <a:pt x="3070" y="15"/>
                              </a:lnTo>
                              <a:close/>
                              <a:moveTo>
                                <a:pt x="3100" y="15"/>
                              </a:moveTo>
                              <a:lnTo>
                                <a:pt x="3096" y="15"/>
                              </a:lnTo>
                              <a:lnTo>
                                <a:pt x="3094" y="14"/>
                              </a:lnTo>
                              <a:lnTo>
                                <a:pt x="3091" y="11"/>
                              </a:lnTo>
                              <a:lnTo>
                                <a:pt x="3090" y="10"/>
                              </a:lnTo>
                              <a:lnTo>
                                <a:pt x="3090" y="6"/>
                              </a:lnTo>
                              <a:lnTo>
                                <a:pt x="3091" y="4"/>
                              </a:lnTo>
                              <a:lnTo>
                                <a:pt x="3094" y="1"/>
                              </a:lnTo>
                              <a:lnTo>
                                <a:pt x="3096" y="0"/>
                              </a:lnTo>
                              <a:lnTo>
                                <a:pt x="3100" y="0"/>
                              </a:lnTo>
                              <a:lnTo>
                                <a:pt x="3102" y="1"/>
                              </a:lnTo>
                              <a:lnTo>
                                <a:pt x="3105" y="4"/>
                              </a:lnTo>
                              <a:lnTo>
                                <a:pt x="3106" y="6"/>
                              </a:lnTo>
                              <a:lnTo>
                                <a:pt x="3106" y="10"/>
                              </a:lnTo>
                              <a:lnTo>
                                <a:pt x="3105" y="11"/>
                              </a:lnTo>
                              <a:lnTo>
                                <a:pt x="3102" y="14"/>
                              </a:lnTo>
                              <a:lnTo>
                                <a:pt x="3100" y="15"/>
                              </a:lnTo>
                              <a:close/>
                              <a:moveTo>
                                <a:pt x="3130" y="15"/>
                              </a:moveTo>
                              <a:lnTo>
                                <a:pt x="3126" y="15"/>
                              </a:lnTo>
                              <a:lnTo>
                                <a:pt x="3124" y="14"/>
                              </a:lnTo>
                              <a:lnTo>
                                <a:pt x="3121" y="11"/>
                              </a:lnTo>
                              <a:lnTo>
                                <a:pt x="3121" y="10"/>
                              </a:lnTo>
                              <a:lnTo>
                                <a:pt x="3121" y="6"/>
                              </a:lnTo>
                              <a:lnTo>
                                <a:pt x="3121" y="4"/>
                              </a:lnTo>
                              <a:lnTo>
                                <a:pt x="3124" y="1"/>
                              </a:lnTo>
                              <a:lnTo>
                                <a:pt x="3126" y="0"/>
                              </a:lnTo>
                              <a:lnTo>
                                <a:pt x="3130" y="0"/>
                              </a:lnTo>
                              <a:lnTo>
                                <a:pt x="3132" y="1"/>
                              </a:lnTo>
                              <a:lnTo>
                                <a:pt x="3135" y="4"/>
                              </a:lnTo>
                              <a:lnTo>
                                <a:pt x="3136" y="6"/>
                              </a:lnTo>
                              <a:lnTo>
                                <a:pt x="3136" y="10"/>
                              </a:lnTo>
                              <a:lnTo>
                                <a:pt x="3135" y="11"/>
                              </a:lnTo>
                              <a:lnTo>
                                <a:pt x="3132" y="14"/>
                              </a:lnTo>
                              <a:lnTo>
                                <a:pt x="3130" y="15"/>
                              </a:lnTo>
                              <a:close/>
                              <a:moveTo>
                                <a:pt x="3160" y="15"/>
                              </a:moveTo>
                              <a:lnTo>
                                <a:pt x="3156" y="15"/>
                              </a:lnTo>
                              <a:lnTo>
                                <a:pt x="3154" y="14"/>
                              </a:lnTo>
                              <a:lnTo>
                                <a:pt x="3151" y="11"/>
                              </a:lnTo>
                              <a:lnTo>
                                <a:pt x="3151" y="10"/>
                              </a:lnTo>
                              <a:lnTo>
                                <a:pt x="3151" y="6"/>
                              </a:lnTo>
                              <a:lnTo>
                                <a:pt x="3151" y="4"/>
                              </a:lnTo>
                              <a:lnTo>
                                <a:pt x="3154" y="1"/>
                              </a:lnTo>
                              <a:lnTo>
                                <a:pt x="3156" y="0"/>
                              </a:lnTo>
                              <a:lnTo>
                                <a:pt x="3160" y="0"/>
                              </a:lnTo>
                              <a:lnTo>
                                <a:pt x="3162" y="1"/>
                              </a:lnTo>
                              <a:lnTo>
                                <a:pt x="3165" y="4"/>
                              </a:lnTo>
                              <a:lnTo>
                                <a:pt x="3166" y="6"/>
                              </a:lnTo>
                              <a:lnTo>
                                <a:pt x="3166" y="10"/>
                              </a:lnTo>
                              <a:lnTo>
                                <a:pt x="3165" y="11"/>
                              </a:lnTo>
                              <a:lnTo>
                                <a:pt x="3162" y="14"/>
                              </a:lnTo>
                              <a:lnTo>
                                <a:pt x="3160" y="15"/>
                              </a:lnTo>
                              <a:close/>
                              <a:moveTo>
                                <a:pt x="3190" y="15"/>
                              </a:moveTo>
                              <a:lnTo>
                                <a:pt x="3186" y="15"/>
                              </a:lnTo>
                              <a:lnTo>
                                <a:pt x="3184" y="14"/>
                              </a:lnTo>
                              <a:lnTo>
                                <a:pt x="3181" y="11"/>
                              </a:lnTo>
                              <a:lnTo>
                                <a:pt x="3181" y="10"/>
                              </a:lnTo>
                              <a:lnTo>
                                <a:pt x="3181" y="6"/>
                              </a:lnTo>
                              <a:lnTo>
                                <a:pt x="3181" y="4"/>
                              </a:lnTo>
                              <a:lnTo>
                                <a:pt x="3184" y="1"/>
                              </a:lnTo>
                              <a:lnTo>
                                <a:pt x="3186" y="0"/>
                              </a:lnTo>
                              <a:lnTo>
                                <a:pt x="3190" y="0"/>
                              </a:lnTo>
                              <a:lnTo>
                                <a:pt x="3192" y="1"/>
                              </a:lnTo>
                              <a:lnTo>
                                <a:pt x="3195" y="4"/>
                              </a:lnTo>
                              <a:lnTo>
                                <a:pt x="3196" y="6"/>
                              </a:lnTo>
                              <a:lnTo>
                                <a:pt x="3196" y="10"/>
                              </a:lnTo>
                              <a:lnTo>
                                <a:pt x="3195" y="11"/>
                              </a:lnTo>
                              <a:lnTo>
                                <a:pt x="3192" y="14"/>
                              </a:lnTo>
                              <a:lnTo>
                                <a:pt x="3190" y="15"/>
                              </a:lnTo>
                              <a:close/>
                              <a:moveTo>
                                <a:pt x="3220" y="15"/>
                              </a:moveTo>
                              <a:lnTo>
                                <a:pt x="3216" y="15"/>
                              </a:lnTo>
                              <a:lnTo>
                                <a:pt x="3214" y="14"/>
                              </a:lnTo>
                              <a:lnTo>
                                <a:pt x="3211" y="11"/>
                              </a:lnTo>
                              <a:lnTo>
                                <a:pt x="3211" y="10"/>
                              </a:lnTo>
                              <a:lnTo>
                                <a:pt x="3211" y="6"/>
                              </a:lnTo>
                              <a:lnTo>
                                <a:pt x="3211" y="4"/>
                              </a:lnTo>
                              <a:lnTo>
                                <a:pt x="3214" y="1"/>
                              </a:lnTo>
                              <a:lnTo>
                                <a:pt x="3216" y="0"/>
                              </a:lnTo>
                              <a:lnTo>
                                <a:pt x="3220" y="0"/>
                              </a:lnTo>
                              <a:lnTo>
                                <a:pt x="3222" y="1"/>
                              </a:lnTo>
                              <a:lnTo>
                                <a:pt x="3225" y="4"/>
                              </a:lnTo>
                              <a:lnTo>
                                <a:pt x="3226" y="6"/>
                              </a:lnTo>
                              <a:lnTo>
                                <a:pt x="3226" y="10"/>
                              </a:lnTo>
                              <a:lnTo>
                                <a:pt x="3225" y="11"/>
                              </a:lnTo>
                              <a:lnTo>
                                <a:pt x="3222" y="14"/>
                              </a:lnTo>
                              <a:lnTo>
                                <a:pt x="3220" y="15"/>
                              </a:lnTo>
                              <a:close/>
                              <a:moveTo>
                                <a:pt x="3250" y="15"/>
                              </a:moveTo>
                              <a:lnTo>
                                <a:pt x="3246" y="15"/>
                              </a:lnTo>
                              <a:lnTo>
                                <a:pt x="3244" y="14"/>
                              </a:lnTo>
                              <a:lnTo>
                                <a:pt x="3241" y="11"/>
                              </a:lnTo>
                              <a:lnTo>
                                <a:pt x="3241" y="10"/>
                              </a:lnTo>
                              <a:lnTo>
                                <a:pt x="3241" y="6"/>
                              </a:lnTo>
                              <a:lnTo>
                                <a:pt x="3241" y="4"/>
                              </a:lnTo>
                              <a:lnTo>
                                <a:pt x="3244" y="1"/>
                              </a:lnTo>
                              <a:lnTo>
                                <a:pt x="3246" y="0"/>
                              </a:lnTo>
                              <a:lnTo>
                                <a:pt x="3250" y="0"/>
                              </a:lnTo>
                              <a:lnTo>
                                <a:pt x="3252" y="1"/>
                              </a:lnTo>
                              <a:lnTo>
                                <a:pt x="3255" y="4"/>
                              </a:lnTo>
                              <a:lnTo>
                                <a:pt x="3256" y="6"/>
                              </a:lnTo>
                              <a:lnTo>
                                <a:pt x="3256" y="10"/>
                              </a:lnTo>
                              <a:lnTo>
                                <a:pt x="3255" y="11"/>
                              </a:lnTo>
                              <a:lnTo>
                                <a:pt x="3252" y="14"/>
                              </a:lnTo>
                              <a:lnTo>
                                <a:pt x="3250" y="15"/>
                              </a:lnTo>
                              <a:close/>
                              <a:moveTo>
                                <a:pt x="3280" y="15"/>
                              </a:moveTo>
                              <a:lnTo>
                                <a:pt x="3276" y="15"/>
                              </a:lnTo>
                              <a:lnTo>
                                <a:pt x="3274" y="14"/>
                              </a:lnTo>
                              <a:lnTo>
                                <a:pt x="3271" y="11"/>
                              </a:lnTo>
                              <a:lnTo>
                                <a:pt x="3271" y="10"/>
                              </a:lnTo>
                              <a:lnTo>
                                <a:pt x="3271" y="6"/>
                              </a:lnTo>
                              <a:lnTo>
                                <a:pt x="3271" y="4"/>
                              </a:lnTo>
                              <a:lnTo>
                                <a:pt x="3274" y="1"/>
                              </a:lnTo>
                              <a:lnTo>
                                <a:pt x="3276" y="0"/>
                              </a:lnTo>
                              <a:lnTo>
                                <a:pt x="3280" y="0"/>
                              </a:lnTo>
                              <a:lnTo>
                                <a:pt x="3282" y="1"/>
                              </a:lnTo>
                              <a:lnTo>
                                <a:pt x="3285" y="4"/>
                              </a:lnTo>
                              <a:lnTo>
                                <a:pt x="3286" y="6"/>
                              </a:lnTo>
                              <a:lnTo>
                                <a:pt x="3286" y="10"/>
                              </a:lnTo>
                              <a:lnTo>
                                <a:pt x="3285" y="11"/>
                              </a:lnTo>
                              <a:lnTo>
                                <a:pt x="3282" y="14"/>
                              </a:lnTo>
                              <a:lnTo>
                                <a:pt x="3280" y="15"/>
                              </a:lnTo>
                              <a:close/>
                              <a:moveTo>
                                <a:pt x="3310" y="15"/>
                              </a:moveTo>
                              <a:lnTo>
                                <a:pt x="3306" y="15"/>
                              </a:lnTo>
                              <a:lnTo>
                                <a:pt x="3304" y="14"/>
                              </a:lnTo>
                              <a:lnTo>
                                <a:pt x="3301" y="11"/>
                              </a:lnTo>
                              <a:lnTo>
                                <a:pt x="3301" y="10"/>
                              </a:lnTo>
                              <a:lnTo>
                                <a:pt x="3301" y="6"/>
                              </a:lnTo>
                              <a:lnTo>
                                <a:pt x="3301" y="4"/>
                              </a:lnTo>
                              <a:lnTo>
                                <a:pt x="3304" y="1"/>
                              </a:lnTo>
                              <a:lnTo>
                                <a:pt x="3306" y="0"/>
                              </a:lnTo>
                              <a:lnTo>
                                <a:pt x="3310" y="0"/>
                              </a:lnTo>
                              <a:lnTo>
                                <a:pt x="3312" y="1"/>
                              </a:lnTo>
                              <a:lnTo>
                                <a:pt x="3315" y="4"/>
                              </a:lnTo>
                              <a:lnTo>
                                <a:pt x="3316" y="6"/>
                              </a:lnTo>
                              <a:lnTo>
                                <a:pt x="3316" y="10"/>
                              </a:lnTo>
                              <a:lnTo>
                                <a:pt x="3315" y="11"/>
                              </a:lnTo>
                              <a:lnTo>
                                <a:pt x="3312" y="14"/>
                              </a:lnTo>
                              <a:lnTo>
                                <a:pt x="3310" y="15"/>
                              </a:lnTo>
                              <a:close/>
                              <a:moveTo>
                                <a:pt x="3340" y="15"/>
                              </a:moveTo>
                              <a:lnTo>
                                <a:pt x="3336" y="15"/>
                              </a:lnTo>
                              <a:lnTo>
                                <a:pt x="3334" y="14"/>
                              </a:lnTo>
                              <a:lnTo>
                                <a:pt x="3331" y="11"/>
                              </a:lnTo>
                              <a:lnTo>
                                <a:pt x="3331" y="10"/>
                              </a:lnTo>
                              <a:lnTo>
                                <a:pt x="3331" y="6"/>
                              </a:lnTo>
                              <a:lnTo>
                                <a:pt x="3331" y="4"/>
                              </a:lnTo>
                              <a:lnTo>
                                <a:pt x="3334" y="1"/>
                              </a:lnTo>
                              <a:lnTo>
                                <a:pt x="3336" y="0"/>
                              </a:lnTo>
                              <a:lnTo>
                                <a:pt x="3340" y="0"/>
                              </a:lnTo>
                              <a:lnTo>
                                <a:pt x="3342" y="1"/>
                              </a:lnTo>
                              <a:lnTo>
                                <a:pt x="3345" y="4"/>
                              </a:lnTo>
                              <a:lnTo>
                                <a:pt x="3346" y="6"/>
                              </a:lnTo>
                              <a:lnTo>
                                <a:pt x="3346" y="10"/>
                              </a:lnTo>
                              <a:lnTo>
                                <a:pt x="3345" y="11"/>
                              </a:lnTo>
                              <a:lnTo>
                                <a:pt x="3342" y="14"/>
                              </a:lnTo>
                              <a:lnTo>
                                <a:pt x="3340" y="15"/>
                              </a:lnTo>
                              <a:close/>
                              <a:moveTo>
                                <a:pt x="3370" y="15"/>
                              </a:moveTo>
                              <a:lnTo>
                                <a:pt x="3366" y="15"/>
                              </a:lnTo>
                              <a:lnTo>
                                <a:pt x="3364" y="14"/>
                              </a:lnTo>
                              <a:lnTo>
                                <a:pt x="3361" y="11"/>
                              </a:lnTo>
                              <a:lnTo>
                                <a:pt x="3361" y="10"/>
                              </a:lnTo>
                              <a:lnTo>
                                <a:pt x="3361" y="6"/>
                              </a:lnTo>
                              <a:lnTo>
                                <a:pt x="3361" y="4"/>
                              </a:lnTo>
                              <a:lnTo>
                                <a:pt x="3364" y="1"/>
                              </a:lnTo>
                              <a:lnTo>
                                <a:pt x="3366" y="0"/>
                              </a:lnTo>
                              <a:lnTo>
                                <a:pt x="3370" y="0"/>
                              </a:lnTo>
                              <a:lnTo>
                                <a:pt x="3372" y="1"/>
                              </a:lnTo>
                              <a:lnTo>
                                <a:pt x="3375" y="4"/>
                              </a:lnTo>
                              <a:lnTo>
                                <a:pt x="3376" y="6"/>
                              </a:lnTo>
                              <a:lnTo>
                                <a:pt x="3376" y="10"/>
                              </a:lnTo>
                              <a:lnTo>
                                <a:pt x="3375" y="11"/>
                              </a:lnTo>
                              <a:lnTo>
                                <a:pt x="3372" y="14"/>
                              </a:lnTo>
                              <a:lnTo>
                                <a:pt x="3370" y="15"/>
                              </a:lnTo>
                              <a:close/>
                              <a:moveTo>
                                <a:pt x="3400" y="15"/>
                              </a:moveTo>
                              <a:lnTo>
                                <a:pt x="3396" y="15"/>
                              </a:lnTo>
                              <a:lnTo>
                                <a:pt x="3394" y="14"/>
                              </a:lnTo>
                              <a:lnTo>
                                <a:pt x="3391" y="11"/>
                              </a:lnTo>
                              <a:lnTo>
                                <a:pt x="3391" y="10"/>
                              </a:lnTo>
                              <a:lnTo>
                                <a:pt x="3391" y="6"/>
                              </a:lnTo>
                              <a:lnTo>
                                <a:pt x="3391" y="4"/>
                              </a:lnTo>
                              <a:lnTo>
                                <a:pt x="3394" y="1"/>
                              </a:lnTo>
                              <a:lnTo>
                                <a:pt x="3396" y="0"/>
                              </a:lnTo>
                              <a:lnTo>
                                <a:pt x="3400" y="0"/>
                              </a:lnTo>
                              <a:lnTo>
                                <a:pt x="3402" y="1"/>
                              </a:lnTo>
                              <a:lnTo>
                                <a:pt x="3405" y="4"/>
                              </a:lnTo>
                              <a:lnTo>
                                <a:pt x="3406" y="6"/>
                              </a:lnTo>
                              <a:lnTo>
                                <a:pt x="3406" y="10"/>
                              </a:lnTo>
                              <a:lnTo>
                                <a:pt x="3405" y="11"/>
                              </a:lnTo>
                              <a:lnTo>
                                <a:pt x="3402" y="14"/>
                              </a:lnTo>
                              <a:lnTo>
                                <a:pt x="3400" y="15"/>
                              </a:lnTo>
                              <a:close/>
                              <a:moveTo>
                                <a:pt x="3430" y="15"/>
                              </a:moveTo>
                              <a:lnTo>
                                <a:pt x="3426" y="15"/>
                              </a:lnTo>
                              <a:lnTo>
                                <a:pt x="3424" y="14"/>
                              </a:lnTo>
                              <a:lnTo>
                                <a:pt x="3421" y="11"/>
                              </a:lnTo>
                              <a:lnTo>
                                <a:pt x="3421" y="10"/>
                              </a:lnTo>
                              <a:lnTo>
                                <a:pt x="3421" y="6"/>
                              </a:lnTo>
                              <a:lnTo>
                                <a:pt x="3421" y="4"/>
                              </a:lnTo>
                              <a:lnTo>
                                <a:pt x="3424" y="1"/>
                              </a:lnTo>
                              <a:lnTo>
                                <a:pt x="3426" y="0"/>
                              </a:lnTo>
                              <a:lnTo>
                                <a:pt x="3430" y="0"/>
                              </a:lnTo>
                              <a:lnTo>
                                <a:pt x="3432" y="1"/>
                              </a:lnTo>
                              <a:lnTo>
                                <a:pt x="3435" y="4"/>
                              </a:lnTo>
                              <a:lnTo>
                                <a:pt x="3436" y="6"/>
                              </a:lnTo>
                              <a:lnTo>
                                <a:pt x="3436" y="10"/>
                              </a:lnTo>
                              <a:lnTo>
                                <a:pt x="3435" y="11"/>
                              </a:lnTo>
                              <a:lnTo>
                                <a:pt x="3432" y="14"/>
                              </a:lnTo>
                              <a:lnTo>
                                <a:pt x="3430" y="15"/>
                              </a:lnTo>
                              <a:close/>
                              <a:moveTo>
                                <a:pt x="3460" y="15"/>
                              </a:moveTo>
                              <a:lnTo>
                                <a:pt x="3456" y="15"/>
                              </a:lnTo>
                              <a:lnTo>
                                <a:pt x="3454" y="14"/>
                              </a:lnTo>
                              <a:lnTo>
                                <a:pt x="3451" y="11"/>
                              </a:lnTo>
                              <a:lnTo>
                                <a:pt x="3451" y="10"/>
                              </a:lnTo>
                              <a:lnTo>
                                <a:pt x="3451" y="6"/>
                              </a:lnTo>
                              <a:lnTo>
                                <a:pt x="3451" y="4"/>
                              </a:lnTo>
                              <a:lnTo>
                                <a:pt x="3454" y="1"/>
                              </a:lnTo>
                              <a:lnTo>
                                <a:pt x="3456" y="0"/>
                              </a:lnTo>
                              <a:lnTo>
                                <a:pt x="3460" y="0"/>
                              </a:lnTo>
                              <a:lnTo>
                                <a:pt x="3462" y="1"/>
                              </a:lnTo>
                              <a:lnTo>
                                <a:pt x="3465" y="4"/>
                              </a:lnTo>
                              <a:lnTo>
                                <a:pt x="3466" y="6"/>
                              </a:lnTo>
                              <a:lnTo>
                                <a:pt x="3466" y="10"/>
                              </a:lnTo>
                              <a:lnTo>
                                <a:pt x="3465" y="11"/>
                              </a:lnTo>
                              <a:lnTo>
                                <a:pt x="3462" y="14"/>
                              </a:lnTo>
                              <a:lnTo>
                                <a:pt x="3460" y="15"/>
                              </a:lnTo>
                              <a:close/>
                              <a:moveTo>
                                <a:pt x="3490" y="15"/>
                              </a:moveTo>
                              <a:lnTo>
                                <a:pt x="3486" y="15"/>
                              </a:lnTo>
                              <a:lnTo>
                                <a:pt x="3484" y="14"/>
                              </a:lnTo>
                              <a:lnTo>
                                <a:pt x="3481" y="11"/>
                              </a:lnTo>
                              <a:lnTo>
                                <a:pt x="3481" y="10"/>
                              </a:lnTo>
                              <a:lnTo>
                                <a:pt x="3481" y="6"/>
                              </a:lnTo>
                              <a:lnTo>
                                <a:pt x="3481" y="4"/>
                              </a:lnTo>
                              <a:lnTo>
                                <a:pt x="3484" y="1"/>
                              </a:lnTo>
                              <a:lnTo>
                                <a:pt x="3486" y="0"/>
                              </a:lnTo>
                              <a:lnTo>
                                <a:pt x="3490" y="0"/>
                              </a:lnTo>
                              <a:lnTo>
                                <a:pt x="3492" y="1"/>
                              </a:lnTo>
                              <a:lnTo>
                                <a:pt x="3495" y="4"/>
                              </a:lnTo>
                              <a:lnTo>
                                <a:pt x="3496" y="6"/>
                              </a:lnTo>
                              <a:lnTo>
                                <a:pt x="3496" y="10"/>
                              </a:lnTo>
                              <a:lnTo>
                                <a:pt x="3495" y="11"/>
                              </a:lnTo>
                              <a:lnTo>
                                <a:pt x="3492" y="14"/>
                              </a:lnTo>
                              <a:lnTo>
                                <a:pt x="3490" y="15"/>
                              </a:lnTo>
                              <a:close/>
                              <a:moveTo>
                                <a:pt x="3520" y="15"/>
                              </a:moveTo>
                              <a:lnTo>
                                <a:pt x="3516" y="15"/>
                              </a:lnTo>
                              <a:lnTo>
                                <a:pt x="3514" y="14"/>
                              </a:lnTo>
                              <a:lnTo>
                                <a:pt x="3511" y="11"/>
                              </a:lnTo>
                              <a:lnTo>
                                <a:pt x="3511" y="10"/>
                              </a:lnTo>
                              <a:lnTo>
                                <a:pt x="3511" y="6"/>
                              </a:lnTo>
                              <a:lnTo>
                                <a:pt x="3511" y="4"/>
                              </a:lnTo>
                              <a:lnTo>
                                <a:pt x="3514" y="1"/>
                              </a:lnTo>
                              <a:lnTo>
                                <a:pt x="3516" y="0"/>
                              </a:lnTo>
                              <a:lnTo>
                                <a:pt x="3520" y="0"/>
                              </a:lnTo>
                              <a:lnTo>
                                <a:pt x="3522" y="1"/>
                              </a:lnTo>
                              <a:lnTo>
                                <a:pt x="3525" y="4"/>
                              </a:lnTo>
                              <a:lnTo>
                                <a:pt x="3526" y="6"/>
                              </a:lnTo>
                              <a:lnTo>
                                <a:pt x="3526" y="10"/>
                              </a:lnTo>
                              <a:lnTo>
                                <a:pt x="3525" y="11"/>
                              </a:lnTo>
                              <a:lnTo>
                                <a:pt x="3522" y="14"/>
                              </a:lnTo>
                              <a:lnTo>
                                <a:pt x="3520" y="15"/>
                              </a:lnTo>
                              <a:close/>
                              <a:moveTo>
                                <a:pt x="3550" y="15"/>
                              </a:moveTo>
                              <a:lnTo>
                                <a:pt x="3546" y="15"/>
                              </a:lnTo>
                              <a:lnTo>
                                <a:pt x="3544" y="14"/>
                              </a:lnTo>
                              <a:lnTo>
                                <a:pt x="3541" y="11"/>
                              </a:lnTo>
                              <a:lnTo>
                                <a:pt x="3541" y="10"/>
                              </a:lnTo>
                              <a:lnTo>
                                <a:pt x="3541" y="6"/>
                              </a:lnTo>
                              <a:lnTo>
                                <a:pt x="3541" y="4"/>
                              </a:lnTo>
                              <a:lnTo>
                                <a:pt x="3544" y="1"/>
                              </a:lnTo>
                              <a:lnTo>
                                <a:pt x="3546" y="0"/>
                              </a:lnTo>
                              <a:lnTo>
                                <a:pt x="3550" y="0"/>
                              </a:lnTo>
                              <a:lnTo>
                                <a:pt x="3552" y="1"/>
                              </a:lnTo>
                              <a:lnTo>
                                <a:pt x="3555" y="4"/>
                              </a:lnTo>
                              <a:lnTo>
                                <a:pt x="3556" y="6"/>
                              </a:lnTo>
                              <a:lnTo>
                                <a:pt x="3556" y="10"/>
                              </a:lnTo>
                              <a:lnTo>
                                <a:pt x="3555" y="11"/>
                              </a:lnTo>
                              <a:lnTo>
                                <a:pt x="3552" y="14"/>
                              </a:lnTo>
                              <a:lnTo>
                                <a:pt x="3550" y="15"/>
                              </a:lnTo>
                              <a:close/>
                              <a:moveTo>
                                <a:pt x="3580" y="15"/>
                              </a:moveTo>
                              <a:lnTo>
                                <a:pt x="3576" y="15"/>
                              </a:lnTo>
                              <a:lnTo>
                                <a:pt x="3574" y="14"/>
                              </a:lnTo>
                              <a:lnTo>
                                <a:pt x="3571" y="11"/>
                              </a:lnTo>
                              <a:lnTo>
                                <a:pt x="3571" y="10"/>
                              </a:lnTo>
                              <a:lnTo>
                                <a:pt x="3571" y="6"/>
                              </a:lnTo>
                              <a:lnTo>
                                <a:pt x="3571" y="4"/>
                              </a:lnTo>
                              <a:lnTo>
                                <a:pt x="3574" y="1"/>
                              </a:lnTo>
                              <a:lnTo>
                                <a:pt x="3576" y="0"/>
                              </a:lnTo>
                              <a:lnTo>
                                <a:pt x="3580" y="0"/>
                              </a:lnTo>
                              <a:lnTo>
                                <a:pt x="3582" y="1"/>
                              </a:lnTo>
                              <a:lnTo>
                                <a:pt x="3585" y="4"/>
                              </a:lnTo>
                              <a:lnTo>
                                <a:pt x="3586" y="6"/>
                              </a:lnTo>
                              <a:lnTo>
                                <a:pt x="3586" y="10"/>
                              </a:lnTo>
                              <a:lnTo>
                                <a:pt x="3585" y="11"/>
                              </a:lnTo>
                              <a:lnTo>
                                <a:pt x="3582" y="14"/>
                              </a:lnTo>
                              <a:lnTo>
                                <a:pt x="3580" y="15"/>
                              </a:lnTo>
                              <a:close/>
                              <a:moveTo>
                                <a:pt x="3610" y="15"/>
                              </a:moveTo>
                              <a:lnTo>
                                <a:pt x="3606" y="15"/>
                              </a:lnTo>
                              <a:lnTo>
                                <a:pt x="3604" y="14"/>
                              </a:lnTo>
                              <a:lnTo>
                                <a:pt x="3601" y="11"/>
                              </a:lnTo>
                              <a:lnTo>
                                <a:pt x="3601" y="10"/>
                              </a:lnTo>
                              <a:lnTo>
                                <a:pt x="3601" y="6"/>
                              </a:lnTo>
                              <a:lnTo>
                                <a:pt x="3601" y="4"/>
                              </a:lnTo>
                              <a:lnTo>
                                <a:pt x="3604" y="1"/>
                              </a:lnTo>
                              <a:lnTo>
                                <a:pt x="3606" y="0"/>
                              </a:lnTo>
                              <a:lnTo>
                                <a:pt x="3610" y="0"/>
                              </a:lnTo>
                              <a:lnTo>
                                <a:pt x="3612" y="1"/>
                              </a:lnTo>
                              <a:lnTo>
                                <a:pt x="3615" y="4"/>
                              </a:lnTo>
                              <a:lnTo>
                                <a:pt x="3616" y="6"/>
                              </a:lnTo>
                              <a:lnTo>
                                <a:pt x="3616" y="10"/>
                              </a:lnTo>
                              <a:lnTo>
                                <a:pt x="3615" y="11"/>
                              </a:lnTo>
                              <a:lnTo>
                                <a:pt x="3612" y="14"/>
                              </a:lnTo>
                              <a:lnTo>
                                <a:pt x="3610" y="15"/>
                              </a:lnTo>
                              <a:close/>
                              <a:moveTo>
                                <a:pt x="3640" y="15"/>
                              </a:moveTo>
                              <a:lnTo>
                                <a:pt x="3636" y="15"/>
                              </a:lnTo>
                              <a:lnTo>
                                <a:pt x="3634" y="14"/>
                              </a:lnTo>
                              <a:lnTo>
                                <a:pt x="3631" y="11"/>
                              </a:lnTo>
                              <a:lnTo>
                                <a:pt x="3631" y="10"/>
                              </a:lnTo>
                              <a:lnTo>
                                <a:pt x="3631" y="6"/>
                              </a:lnTo>
                              <a:lnTo>
                                <a:pt x="3631" y="4"/>
                              </a:lnTo>
                              <a:lnTo>
                                <a:pt x="3634" y="1"/>
                              </a:lnTo>
                              <a:lnTo>
                                <a:pt x="3636" y="0"/>
                              </a:lnTo>
                              <a:lnTo>
                                <a:pt x="3640" y="0"/>
                              </a:lnTo>
                              <a:lnTo>
                                <a:pt x="3642" y="1"/>
                              </a:lnTo>
                              <a:lnTo>
                                <a:pt x="3645" y="4"/>
                              </a:lnTo>
                              <a:lnTo>
                                <a:pt x="3646" y="6"/>
                              </a:lnTo>
                              <a:lnTo>
                                <a:pt x="3646" y="10"/>
                              </a:lnTo>
                              <a:lnTo>
                                <a:pt x="3645" y="11"/>
                              </a:lnTo>
                              <a:lnTo>
                                <a:pt x="3642" y="14"/>
                              </a:lnTo>
                              <a:lnTo>
                                <a:pt x="3640" y="15"/>
                              </a:lnTo>
                              <a:close/>
                              <a:moveTo>
                                <a:pt x="3670" y="15"/>
                              </a:moveTo>
                              <a:lnTo>
                                <a:pt x="3666" y="15"/>
                              </a:lnTo>
                              <a:lnTo>
                                <a:pt x="3664" y="14"/>
                              </a:lnTo>
                              <a:lnTo>
                                <a:pt x="3661" y="11"/>
                              </a:lnTo>
                              <a:lnTo>
                                <a:pt x="3661" y="10"/>
                              </a:lnTo>
                              <a:lnTo>
                                <a:pt x="3661" y="6"/>
                              </a:lnTo>
                              <a:lnTo>
                                <a:pt x="3661" y="4"/>
                              </a:lnTo>
                              <a:lnTo>
                                <a:pt x="3664" y="1"/>
                              </a:lnTo>
                              <a:lnTo>
                                <a:pt x="3666" y="0"/>
                              </a:lnTo>
                              <a:lnTo>
                                <a:pt x="3670" y="0"/>
                              </a:lnTo>
                              <a:lnTo>
                                <a:pt x="3672" y="1"/>
                              </a:lnTo>
                              <a:lnTo>
                                <a:pt x="3675" y="4"/>
                              </a:lnTo>
                              <a:lnTo>
                                <a:pt x="3676" y="6"/>
                              </a:lnTo>
                              <a:lnTo>
                                <a:pt x="3676" y="10"/>
                              </a:lnTo>
                              <a:lnTo>
                                <a:pt x="3675" y="11"/>
                              </a:lnTo>
                              <a:lnTo>
                                <a:pt x="3672" y="14"/>
                              </a:lnTo>
                              <a:lnTo>
                                <a:pt x="3670" y="15"/>
                              </a:lnTo>
                              <a:close/>
                              <a:moveTo>
                                <a:pt x="3700" y="15"/>
                              </a:moveTo>
                              <a:lnTo>
                                <a:pt x="3696" y="15"/>
                              </a:lnTo>
                              <a:lnTo>
                                <a:pt x="3694" y="14"/>
                              </a:lnTo>
                              <a:lnTo>
                                <a:pt x="3691" y="11"/>
                              </a:lnTo>
                              <a:lnTo>
                                <a:pt x="3691" y="10"/>
                              </a:lnTo>
                              <a:lnTo>
                                <a:pt x="3691" y="6"/>
                              </a:lnTo>
                              <a:lnTo>
                                <a:pt x="3691" y="4"/>
                              </a:lnTo>
                              <a:lnTo>
                                <a:pt x="3694" y="1"/>
                              </a:lnTo>
                              <a:lnTo>
                                <a:pt x="3696" y="0"/>
                              </a:lnTo>
                              <a:lnTo>
                                <a:pt x="3700" y="0"/>
                              </a:lnTo>
                              <a:lnTo>
                                <a:pt x="3702" y="1"/>
                              </a:lnTo>
                              <a:lnTo>
                                <a:pt x="3705" y="4"/>
                              </a:lnTo>
                              <a:lnTo>
                                <a:pt x="3706" y="6"/>
                              </a:lnTo>
                              <a:lnTo>
                                <a:pt x="3706" y="10"/>
                              </a:lnTo>
                              <a:lnTo>
                                <a:pt x="3705" y="11"/>
                              </a:lnTo>
                              <a:lnTo>
                                <a:pt x="3702" y="14"/>
                              </a:lnTo>
                              <a:lnTo>
                                <a:pt x="3700" y="15"/>
                              </a:lnTo>
                              <a:close/>
                              <a:moveTo>
                                <a:pt x="3730" y="15"/>
                              </a:moveTo>
                              <a:lnTo>
                                <a:pt x="3726" y="15"/>
                              </a:lnTo>
                              <a:lnTo>
                                <a:pt x="3724" y="14"/>
                              </a:lnTo>
                              <a:lnTo>
                                <a:pt x="3721" y="11"/>
                              </a:lnTo>
                              <a:lnTo>
                                <a:pt x="3721" y="10"/>
                              </a:lnTo>
                              <a:lnTo>
                                <a:pt x="3721" y="6"/>
                              </a:lnTo>
                              <a:lnTo>
                                <a:pt x="3721" y="4"/>
                              </a:lnTo>
                              <a:lnTo>
                                <a:pt x="3724" y="1"/>
                              </a:lnTo>
                              <a:lnTo>
                                <a:pt x="3726" y="0"/>
                              </a:lnTo>
                              <a:lnTo>
                                <a:pt x="3730" y="0"/>
                              </a:lnTo>
                              <a:lnTo>
                                <a:pt x="3732" y="1"/>
                              </a:lnTo>
                              <a:lnTo>
                                <a:pt x="3735" y="4"/>
                              </a:lnTo>
                              <a:lnTo>
                                <a:pt x="3736" y="6"/>
                              </a:lnTo>
                              <a:lnTo>
                                <a:pt x="3736" y="10"/>
                              </a:lnTo>
                              <a:lnTo>
                                <a:pt x="3735" y="11"/>
                              </a:lnTo>
                              <a:lnTo>
                                <a:pt x="3732" y="14"/>
                              </a:lnTo>
                              <a:lnTo>
                                <a:pt x="3730" y="15"/>
                              </a:lnTo>
                              <a:close/>
                              <a:moveTo>
                                <a:pt x="3760" y="15"/>
                              </a:moveTo>
                              <a:lnTo>
                                <a:pt x="3756" y="15"/>
                              </a:lnTo>
                              <a:lnTo>
                                <a:pt x="3754" y="14"/>
                              </a:lnTo>
                              <a:lnTo>
                                <a:pt x="3751" y="11"/>
                              </a:lnTo>
                              <a:lnTo>
                                <a:pt x="3751" y="10"/>
                              </a:lnTo>
                              <a:lnTo>
                                <a:pt x="3751" y="6"/>
                              </a:lnTo>
                              <a:lnTo>
                                <a:pt x="3751" y="4"/>
                              </a:lnTo>
                              <a:lnTo>
                                <a:pt x="3754" y="1"/>
                              </a:lnTo>
                              <a:lnTo>
                                <a:pt x="3756" y="0"/>
                              </a:lnTo>
                              <a:lnTo>
                                <a:pt x="3760" y="0"/>
                              </a:lnTo>
                              <a:lnTo>
                                <a:pt x="3762" y="1"/>
                              </a:lnTo>
                              <a:lnTo>
                                <a:pt x="3765" y="4"/>
                              </a:lnTo>
                              <a:lnTo>
                                <a:pt x="3766" y="6"/>
                              </a:lnTo>
                              <a:lnTo>
                                <a:pt x="3766" y="10"/>
                              </a:lnTo>
                              <a:lnTo>
                                <a:pt x="3765" y="11"/>
                              </a:lnTo>
                              <a:lnTo>
                                <a:pt x="3762" y="14"/>
                              </a:lnTo>
                              <a:lnTo>
                                <a:pt x="3760" y="15"/>
                              </a:lnTo>
                              <a:close/>
                              <a:moveTo>
                                <a:pt x="3790" y="15"/>
                              </a:moveTo>
                              <a:lnTo>
                                <a:pt x="3786" y="15"/>
                              </a:lnTo>
                              <a:lnTo>
                                <a:pt x="3784" y="14"/>
                              </a:lnTo>
                              <a:lnTo>
                                <a:pt x="3781" y="11"/>
                              </a:lnTo>
                              <a:lnTo>
                                <a:pt x="3781" y="10"/>
                              </a:lnTo>
                              <a:lnTo>
                                <a:pt x="3781" y="6"/>
                              </a:lnTo>
                              <a:lnTo>
                                <a:pt x="3781" y="4"/>
                              </a:lnTo>
                              <a:lnTo>
                                <a:pt x="3784" y="1"/>
                              </a:lnTo>
                              <a:lnTo>
                                <a:pt x="3786" y="0"/>
                              </a:lnTo>
                              <a:lnTo>
                                <a:pt x="3790" y="0"/>
                              </a:lnTo>
                              <a:lnTo>
                                <a:pt x="3792" y="1"/>
                              </a:lnTo>
                              <a:lnTo>
                                <a:pt x="3795" y="4"/>
                              </a:lnTo>
                              <a:lnTo>
                                <a:pt x="3796" y="6"/>
                              </a:lnTo>
                              <a:lnTo>
                                <a:pt x="3796" y="10"/>
                              </a:lnTo>
                              <a:lnTo>
                                <a:pt x="3795" y="11"/>
                              </a:lnTo>
                              <a:lnTo>
                                <a:pt x="3792" y="14"/>
                              </a:lnTo>
                              <a:lnTo>
                                <a:pt x="3790" y="15"/>
                              </a:lnTo>
                              <a:close/>
                              <a:moveTo>
                                <a:pt x="3820" y="15"/>
                              </a:moveTo>
                              <a:lnTo>
                                <a:pt x="3816" y="15"/>
                              </a:lnTo>
                              <a:lnTo>
                                <a:pt x="3814" y="14"/>
                              </a:lnTo>
                              <a:lnTo>
                                <a:pt x="3811" y="11"/>
                              </a:lnTo>
                              <a:lnTo>
                                <a:pt x="3811" y="10"/>
                              </a:lnTo>
                              <a:lnTo>
                                <a:pt x="3811" y="6"/>
                              </a:lnTo>
                              <a:lnTo>
                                <a:pt x="3811" y="4"/>
                              </a:lnTo>
                              <a:lnTo>
                                <a:pt x="3814" y="1"/>
                              </a:lnTo>
                              <a:lnTo>
                                <a:pt x="3816" y="0"/>
                              </a:lnTo>
                              <a:lnTo>
                                <a:pt x="3820" y="0"/>
                              </a:lnTo>
                              <a:lnTo>
                                <a:pt x="3822" y="1"/>
                              </a:lnTo>
                              <a:lnTo>
                                <a:pt x="3825" y="4"/>
                              </a:lnTo>
                              <a:lnTo>
                                <a:pt x="3826" y="6"/>
                              </a:lnTo>
                              <a:lnTo>
                                <a:pt x="3826" y="10"/>
                              </a:lnTo>
                              <a:lnTo>
                                <a:pt x="3825" y="11"/>
                              </a:lnTo>
                              <a:lnTo>
                                <a:pt x="3822" y="14"/>
                              </a:lnTo>
                              <a:lnTo>
                                <a:pt x="3820" y="15"/>
                              </a:lnTo>
                              <a:close/>
                              <a:moveTo>
                                <a:pt x="3850" y="15"/>
                              </a:moveTo>
                              <a:lnTo>
                                <a:pt x="3846" y="15"/>
                              </a:lnTo>
                              <a:lnTo>
                                <a:pt x="3844" y="14"/>
                              </a:lnTo>
                              <a:lnTo>
                                <a:pt x="3841" y="11"/>
                              </a:lnTo>
                              <a:lnTo>
                                <a:pt x="3841" y="10"/>
                              </a:lnTo>
                              <a:lnTo>
                                <a:pt x="3841" y="6"/>
                              </a:lnTo>
                              <a:lnTo>
                                <a:pt x="3841" y="4"/>
                              </a:lnTo>
                              <a:lnTo>
                                <a:pt x="3844" y="1"/>
                              </a:lnTo>
                              <a:lnTo>
                                <a:pt x="3846" y="0"/>
                              </a:lnTo>
                              <a:lnTo>
                                <a:pt x="3850" y="0"/>
                              </a:lnTo>
                              <a:lnTo>
                                <a:pt x="3852" y="1"/>
                              </a:lnTo>
                              <a:lnTo>
                                <a:pt x="3855" y="4"/>
                              </a:lnTo>
                              <a:lnTo>
                                <a:pt x="3856" y="6"/>
                              </a:lnTo>
                              <a:lnTo>
                                <a:pt x="3856" y="10"/>
                              </a:lnTo>
                              <a:lnTo>
                                <a:pt x="3855" y="11"/>
                              </a:lnTo>
                              <a:lnTo>
                                <a:pt x="3852" y="14"/>
                              </a:lnTo>
                              <a:lnTo>
                                <a:pt x="3850" y="15"/>
                              </a:lnTo>
                              <a:close/>
                              <a:moveTo>
                                <a:pt x="3880" y="15"/>
                              </a:moveTo>
                              <a:lnTo>
                                <a:pt x="3876" y="15"/>
                              </a:lnTo>
                              <a:lnTo>
                                <a:pt x="3874" y="14"/>
                              </a:lnTo>
                              <a:lnTo>
                                <a:pt x="3871" y="11"/>
                              </a:lnTo>
                              <a:lnTo>
                                <a:pt x="3871" y="10"/>
                              </a:lnTo>
                              <a:lnTo>
                                <a:pt x="3871" y="6"/>
                              </a:lnTo>
                              <a:lnTo>
                                <a:pt x="3871" y="4"/>
                              </a:lnTo>
                              <a:lnTo>
                                <a:pt x="3874" y="1"/>
                              </a:lnTo>
                              <a:lnTo>
                                <a:pt x="3876" y="0"/>
                              </a:lnTo>
                              <a:lnTo>
                                <a:pt x="3880" y="0"/>
                              </a:lnTo>
                              <a:lnTo>
                                <a:pt x="3882" y="1"/>
                              </a:lnTo>
                              <a:lnTo>
                                <a:pt x="3885" y="4"/>
                              </a:lnTo>
                              <a:lnTo>
                                <a:pt x="3886" y="6"/>
                              </a:lnTo>
                              <a:lnTo>
                                <a:pt x="3886" y="10"/>
                              </a:lnTo>
                              <a:lnTo>
                                <a:pt x="3885" y="11"/>
                              </a:lnTo>
                              <a:lnTo>
                                <a:pt x="3882" y="14"/>
                              </a:lnTo>
                              <a:lnTo>
                                <a:pt x="3880" y="15"/>
                              </a:lnTo>
                              <a:close/>
                              <a:moveTo>
                                <a:pt x="3910" y="15"/>
                              </a:moveTo>
                              <a:lnTo>
                                <a:pt x="3906" y="15"/>
                              </a:lnTo>
                              <a:lnTo>
                                <a:pt x="3904" y="14"/>
                              </a:lnTo>
                              <a:lnTo>
                                <a:pt x="3901" y="11"/>
                              </a:lnTo>
                              <a:lnTo>
                                <a:pt x="3901" y="10"/>
                              </a:lnTo>
                              <a:lnTo>
                                <a:pt x="3901" y="6"/>
                              </a:lnTo>
                              <a:lnTo>
                                <a:pt x="3901" y="4"/>
                              </a:lnTo>
                              <a:lnTo>
                                <a:pt x="3904" y="1"/>
                              </a:lnTo>
                              <a:lnTo>
                                <a:pt x="3906" y="0"/>
                              </a:lnTo>
                              <a:lnTo>
                                <a:pt x="3910" y="0"/>
                              </a:lnTo>
                              <a:lnTo>
                                <a:pt x="3912" y="1"/>
                              </a:lnTo>
                              <a:lnTo>
                                <a:pt x="3915" y="4"/>
                              </a:lnTo>
                              <a:lnTo>
                                <a:pt x="3916" y="6"/>
                              </a:lnTo>
                              <a:lnTo>
                                <a:pt x="3916" y="10"/>
                              </a:lnTo>
                              <a:lnTo>
                                <a:pt x="3915" y="11"/>
                              </a:lnTo>
                              <a:lnTo>
                                <a:pt x="3912" y="14"/>
                              </a:lnTo>
                              <a:lnTo>
                                <a:pt x="3910" y="15"/>
                              </a:lnTo>
                              <a:close/>
                              <a:moveTo>
                                <a:pt x="3940" y="15"/>
                              </a:moveTo>
                              <a:lnTo>
                                <a:pt x="3936" y="15"/>
                              </a:lnTo>
                              <a:lnTo>
                                <a:pt x="3934" y="14"/>
                              </a:lnTo>
                              <a:lnTo>
                                <a:pt x="3931" y="11"/>
                              </a:lnTo>
                              <a:lnTo>
                                <a:pt x="3931" y="10"/>
                              </a:lnTo>
                              <a:lnTo>
                                <a:pt x="3931" y="6"/>
                              </a:lnTo>
                              <a:lnTo>
                                <a:pt x="3931" y="4"/>
                              </a:lnTo>
                              <a:lnTo>
                                <a:pt x="3934" y="1"/>
                              </a:lnTo>
                              <a:lnTo>
                                <a:pt x="3936" y="0"/>
                              </a:lnTo>
                              <a:lnTo>
                                <a:pt x="3940" y="0"/>
                              </a:lnTo>
                              <a:lnTo>
                                <a:pt x="3942" y="1"/>
                              </a:lnTo>
                              <a:lnTo>
                                <a:pt x="3945" y="4"/>
                              </a:lnTo>
                              <a:lnTo>
                                <a:pt x="3946" y="6"/>
                              </a:lnTo>
                              <a:lnTo>
                                <a:pt x="3946" y="10"/>
                              </a:lnTo>
                              <a:lnTo>
                                <a:pt x="3945" y="11"/>
                              </a:lnTo>
                              <a:lnTo>
                                <a:pt x="3942" y="14"/>
                              </a:lnTo>
                              <a:lnTo>
                                <a:pt x="3940" y="15"/>
                              </a:lnTo>
                              <a:close/>
                              <a:moveTo>
                                <a:pt x="3970" y="15"/>
                              </a:moveTo>
                              <a:lnTo>
                                <a:pt x="3966" y="15"/>
                              </a:lnTo>
                              <a:lnTo>
                                <a:pt x="3964" y="14"/>
                              </a:lnTo>
                              <a:lnTo>
                                <a:pt x="3961" y="11"/>
                              </a:lnTo>
                              <a:lnTo>
                                <a:pt x="3961" y="10"/>
                              </a:lnTo>
                              <a:lnTo>
                                <a:pt x="3961" y="6"/>
                              </a:lnTo>
                              <a:lnTo>
                                <a:pt x="3961" y="4"/>
                              </a:lnTo>
                              <a:lnTo>
                                <a:pt x="3964" y="1"/>
                              </a:lnTo>
                              <a:lnTo>
                                <a:pt x="3966" y="0"/>
                              </a:lnTo>
                              <a:lnTo>
                                <a:pt x="3970" y="0"/>
                              </a:lnTo>
                              <a:lnTo>
                                <a:pt x="3972" y="1"/>
                              </a:lnTo>
                              <a:lnTo>
                                <a:pt x="3975" y="4"/>
                              </a:lnTo>
                              <a:lnTo>
                                <a:pt x="3976" y="6"/>
                              </a:lnTo>
                              <a:lnTo>
                                <a:pt x="3976" y="10"/>
                              </a:lnTo>
                              <a:lnTo>
                                <a:pt x="3975" y="11"/>
                              </a:lnTo>
                              <a:lnTo>
                                <a:pt x="3972" y="14"/>
                              </a:lnTo>
                              <a:lnTo>
                                <a:pt x="3970" y="15"/>
                              </a:lnTo>
                              <a:close/>
                              <a:moveTo>
                                <a:pt x="4000" y="15"/>
                              </a:moveTo>
                              <a:lnTo>
                                <a:pt x="3996" y="15"/>
                              </a:lnTo>
                              <a:lnTo>
                                <a:pt x="3994" y="14"/>
                              </a:lnTo>
                              <a:lnTo>
                                <a:pt x="3991" y="11"/>
                              </a:lnTo>
                              <a:lnTo>
                                <a:pt x="3991" y="10"/>
                              </a:lnTo>
                              <a:lnTo>
                                <a:pt x="3991" y="6"/>
                              </a:lnTo>
                              <a:lnTo>
                                <a:pt x="3991" y="4"/>
                              </a:lnTo>
                              <a:lnTo>
                                <a:pt x="3994" y="1"/>
                              </a:lnTo>
                              <a:lnTo>
                                <a:pt x="3996" y="0"/>
                              </a:lnTo>
                              <a:lnTo>
                                <a:pt x="4000" y="0"/>
                              </a:lnTo>
                              <a:lnTo>
                                <a:pt x="4002" y="1"/>
                              </a:lnTo>
                              <a:lnTo>
                                <a:pt x="4005" y="4"/>
                              </a:lnTo>
                              <a:lnTo>
                                <a:pt x="4006" y="6"/>
                              </a:lnTo>
                              <a:lnTo>
                                <a:pt x="4006" y="10"/>
                              </a:lnTo>
                              <a:lnTo>
                                <a:pt x="4005" y="11"/>
                              </a:lnTo>
                              <a:lnTo>
                                <a:pt x="4002" y="14"/>
                              </a:lnTo>
                              <a:lnTo>
                                <a:pt x="4000" y="15"/>
                              </a:lnTo>
                              <a:close/>
                              <a:moveTo>
                                <a:pt x="4030" y="15"/>
                              </a:moveTo>
                              <a:lnTo>
                                <a:pt x="4026" y="15"/>
                              </a:lnTo>
                              <a:lnTo>
                                <a:pt x="4024" y="14"/>
                              </a:lnTo>
                              <a:lnTo>
                                <a:pt x="4021" y="11"/>
                              </a:lnTo>
                              <a:lnTo>
                                <a:pt x="4021" y="10"/>
                              </a:lnTo>
                              <a:lnTo>
                                <a:pt x="4021" y="6"/>
                              </a:lnTo>
                              <a:lnTo>
                                <a:pt x="4021" y="4"/>
                              </a:lnTo>
                              <a:lnTo>
                                <a:pt x="4024" y="1"/>
                              </a:lnTo>
                              <a:lnTo>
                                <a:pt x="4026" y="0"/>
                              </a:lnTo>
                              <a:lnTo>
                                <a:pt x="4030" y="0"/>
                              </a:lnTo>
                              <a:lnTo>
                                <a:pt x="4032" y="1"/>
                              </a:lnTo>
                              <a:lnTo>
                                <a:pt x="4035" y="4"/>
                              </a:lnTo>
                              <a:lnTo>
                                <a:pt x="4036" y="6"/>
                              </a:lnTo>
                              <a:lnTo>
                                <a:pt x="4036" y="10"/>
                              </a:lnTo>
                              <a:lnTo>
                                <a:pt x="4035" y="11"/>
                              </a:lnTo>
                              <a:lnTo>
                                <a:pt x="4032" y="14"/>
                              </a:lnTo>
                              <a:lnTo>
                                <a:pt x="4030" y="15"/>
                              </a:lnTo>
                              <a:close/>
                              <a:moveTo>
                                <a:pt x="4060" y="15"/>
                              </a:moveTo>
                              <a:lnTo>
                                <a:pt x="4056" y="15"/>
                              </a:lnTo>
                              <a:lnTo>
                                <a:pt x="4054" y="14"/>
                              </a:lnTo>
                              <a:lnTo>
                                <a:pt x="4051" y="11"/>
                              </a:lnTo>
                              <a:lnTo>
                                <a:pt x="4051" y="10"/>
                              </a:lnTo>
                              <a:lnTo>
                                <a:pt x="4051" y="6"/>
                              </a:lnTo>
                              <a:lnTo>
                                <a:pt x="4051" y="4"/>
                              </a:lnTo>
                              <a:lnTo>
                                <a:pt x="4054" y="1"/>
                              </a:lnTo>
                              <a:lnTo>
                                <a:pt x="4056" y="0"/>
                              </a:lnTo>
                              <a:lnTo>
                                <a:pt x="4060" y="0"/>
                              </a:lnTo>
                              <a:lnTo>
                                <a:pt x="4062" y="1"/>
                              </a:lnTo>
                              <a:lnTo>
                                <a:pt x="4065" y="4"/>
                              </a:lnTo>
                              <a:lnTo>
                                <a:pt x="4066" y="6"/>
                              </a:lnTo>
                              <a:lnTo>
                                <a:pt x="4066" y="10"/>
                              </a:lnTo>
                              <a:lnTo>
                                <a:pt x="4065" y="11"/>
                              </a:lnTo>
                              <a:lnTo>
                                <a:pt x="4062" y="14"/>
                              </a:lnTo>
                              <a:lnTo>
                                <a:pt x="4060" y="15"/>
                              </a:lnTo>
                              <a:close/>
                              <a:moveTo>
                                <a:pt x="4090" y="15"/>
                              </a:moveTo>
                              <a:lnTo>
                                <a:pt x="4086" y="15"/>
                              </a:lnTo>
                              <a:lnTo>
                                <a:pt x="4084" y="14"/>
                              </a:lnTo>
                              <a:lnTo>
                                <a:pt x="4081" y="11"/>
                              </a:lnTo>
                              <a:lnTo>
                                <a:pt x="4081" y="10"/>
                              </a:lnTo>
                              <a:lnTo>
                                <a:pt x="4081" y="6"/>
                              </a:lnTo>
                              <a:lnTo>
                                <a:pt x="4081" y="4"/>
                              </a:lnTo>
                              <a:lnTo>
                                <a:pt x="4084" y="1"/>
                              </a:lnTo>
                              <a:lnTo>
                                <a:pt x="4086" y="0"/>
                              </a:lnTo>
                              <a:lnTo>
                                <a:pt x="4090" y="0"/>
                              </a:lnTo>
                              <a:lnTo>
                                <a:pt x="4092" y="1"/>
                              </a:lnTo>
                              <a:lnTo>
                                <a:pt x="4095" y="4"/>
                              </a:lnTo>
                              <a:lnTo>
                                <a:pt x="4096" y="6"/>
                              </a:lnTo>
                              <a:lnTo>
                                <a:pt x="4096" y="10"/>
                              </a:lnTo>
                              <a:lnTo>
                                <a:pt x="4095" y="11"/>
                              </a:lnTo>
                              <a:lnTo>
                                <a:pt x="4092" y="14"/>
                              </a:lnTo>
                              <a:lnTo>
                                <a:pt x="4090" y="15"/>
                              </a:lnTo>
                              <a:close/>
                              <a:moveTo>
                                <a:pt x="4120" y="15"/>
                              </a:moveTo>
                              <a:lnTo>
                                <a:pt x="4116" y="15"/>
                              </a:lnTo>
                              <a:lnTo>
                                <a:pt x="4114" y="14"/>
                              </a:lnTo>
                              <a:lnTo>
                                <a:pt x="4111" y="11"/>
                              </a:lnTo>
                              <a:lnTo>
                                <a:pt x="4111" y="10"/>
                              </a:lnTo>
                              <a:lnTo>
                                <a:pt x="4111" y="6"/>
                              </a:lnTo>
                              <a:lnTo>
                                <a:pt x="4111" y="4"/>
                              </a:lnTo>
                              <a:lnTo>
                                <a:pt x="4114" y="1"/>
                              </a:lnTo>
                              <a:lnTo>
                                <a:pt x="4116" y="0"/>
                              </a:lnTo>
                              <a:lnTo>
                                <a:pt x="4120" y="0"/>
                              </a:lnTo>
                              <a:lnTo>
                                <a:pt x="4122" y="1"/>
                              </a:lnTo>
                              <a:lnTo>
                                <a:pt x="4125" y="4"/>
                              </a:lnTo>
                              <a:lnTo>
                                <a:pt x="4126" y="6"/>
                              </a:lnTo>
                              <a:lnTo>
                                <a:pt x="4126" y="10"/>
                              </a:lnTo>
                              <a:lnTo>
                                <a:pt x="4125" y="11"/>
                              </a:lnTo>
                              <a:lnTo>
                                <a:pt x="4122" y="14"/>
                              </a:lnTo>
                              <a:lnTo>
                                <a:pt x="4120" y="15"/>
                              </a:lnTo>
                              <a:close/>
                              <a:moveTo>
                                <a:pt x="4150" y="15"/>
                              </a:moveTo>
                              <a:lnTo>
                                <a:pt x="4146" y="15"/>
                              </a:lnTo>
                              <a:lnTo>
                                <a:pt x="4144" y="14"/>
                              </a:lnTo>
                              <a:lnTo>
                                <a:pt x="4141" y="11"/>
                              </a:lnTo>
                              <a:lnTo>
                                <a:pt x="4141" y="10"/>
                              </a:lnTo>
                              <a:lnTo>
                                <a:pt x="4141" y="6"/>
                              </a:lnTo>
                              <a:lnTo>
                                <a:pt x="4141" y="4"/>
                              </a:lnTo>
                              <a:lnTo>
                                <a:pt x="4144" y="1"/>
                              </a:lnTo>
                              <a:lnTo>
                                <a:pt x="4146" y="0"/>
                              </a:lnTo>
                              <a:lnTo>
                                <a:pt x="4150" y="0"/>
                              </a:lnTo>
                              <a:lnTo>
                                <a:pt x="4152" y="1"/>
                              </a:lnTo>
                              <a:lnTo>
                                <a:pt x="4155" y="4"/>
                              </a:lnTo>
                              <a:lnTo>
                                <a:pt x="4156" y="6"/>
                              </a:lnTo>
                              <a:lnTo>
                                <a:pt x="4156" y="10"/>
                              </a:lnTo>
                              <a:lnTo>
                                <a:pt x="4155" y="11"/>
                              </a:lnTo>
                              <a:lnTo>
                                <a:pt x="4152" y="14"/>
                              </a:lnTo>
                              <a:lnTo>
                                <a:pt x="4150" y="15"/>
                              </a:lnTo>
                              <a:close/>
                              <a:moveTo>
                                <a:pt x="4180" y="15"/>
                              </a:moveTo>
                              <a:lnTo>
                                <a:pt x="4176" y="15"/>
                              </a:lnTo>
                              <a:lnTo>
                                <a:pt x="4174" y="14"/>
                              </a:lnTo>
                              <a:lnTo>
                                <a:pt x="4171" y="11"/>
                              </a:lnTo>
                              <a:lnTo>
                                <a:pt x="4171" y="10"/>
                              </a:lnTo>
                              <a:lnTo>
                                <a:pt x="4171" y="6"/>
                              </a:lnTo>
                              <a:lnTo>
                                <a:pt x="4171" y="4"/>
                              </a:lnTo>
                              <a:lnTo>
                                <a:pt x="4174" y="1"/>
                              </a:lnTo>
                              <a:lnTo>
                                <a:pt x="4176" y="0"/>
                              </a:lnTo>
                              <a:lnTo>
                                <a:pt x="4180" y="0"/>
                              </a:lnTo>
                              <a:lnTo>
                                <a:pt x="4182" y="1"/>
                              </a:lnTo>
                              <a:lnTo>
                                <a:pt x="4185" y="4"/>
                              </a:lnTo>
                              <a:lnTo>
                                <a:pt x="4186" y="6"/>
                              </a:lnTo>
                              <a:lnTo>
                                <a:pt x="4186" y="10"/>
                              </a:lnTo>
                              <a:lnTo>
                                <a:pt x="4185" y="11"/>
                              </a:lnTo>
                              <a:lnTo>
                                <a:pt x="4182" y="14"/>
                              </a:lnTo>
                              <a:lnTo>
                                <a:pt x="4180" y="15"/>
                              </a:lnTo>
                              <a:close/>
                              <a:moveTo>
                                <a:pt x="4210" y="15"/>
                              </a:moveTo>
                              <a:lnTo>
                                <a:pt x="4206" y="15"/>
                              </a:lnTo>
                              <a:lnTo>
                                <a:pt x="4204" y="14"/>
                              </a:lnTo>
                              <a:lnTo>
                                <a:pt x="4202" y="11"/>
                              </a:lnTo>
                              <a:lnTo>
                                <a:pt x="4201" y="10"/>
                              </a:lnTo>
                              <a:lnTo>
                                <a:pt x="4201" y="6"/>
                              </a:lnTo>
                              <a:lnTo>
                                <a:pt x="4202" y="4"/>
                              </a:lnTo>
                              <a:lnTo>
                                <a:pt x="4204" y="1"/>
                              </a:lnTo>
                              <a:lnTo>
                                <a:pt x="4206" y="0"/>
                              </a:lnTo>
                              <a:lnTo>
                                <a:pt x="4210" y="0"/>
                              </a:lnTo>
                              <a:lnTo>
                                <a:pt x="4212" y="1"/>
                              </a:lnTo>
                              <a:lnTo>
                                <a:pt x="4215" y="4"/>
                              </a:lnTo>
                              <a:lnTo>
                                <a:pt x="4216" y="6"/>
                              </a:lnTo>
                              <a:lnTo>
                                <a:pt x="4216" y="10"/>
                              </a:lnTo>
                              <a:lnTo>
                                <a:pt x="4215" y="11"/>
                              </a:lnTo>
                              <a:lnTo>
                                <a:pt x="4212" y="14"/>
                              </a:lnTo>
                              <a:lnTo>
                                <a:pt x="4210" y="15"/>
                              </a:lnTo>
                              <a:close/>
                              <a:moveTo>
                                <a:pt x="4240" y="15"/>
                              </a:moveTo>
                              <a:lnTo>
                                <a:pt x="4236" y="15"/>
                              </a:lnTo>
                              <a:lnTo>
                                <a:pt x="4234" y="14"/>
                              </a:lnTo>
                              <a:lnTo>
                                <a:pt x="4232" y="11"/>
                              </a:lnTo>
                              <a:lnTo>
                                <a:pt x="4231" y="10"/>
                              </a:lnTo>
                              <a:lnTo>
                                <a:pt x="4231" y="6"/>
                              </a:lnTo>
                              <a:lnTo>
                                <a:pt x="4232" y="4"/>
                              </a:lnTo>
                              <a:lnTo>
                                <a:pt x="4234" y="1"/>
                              </a:lnTo>
                              <a:lnTo>
                                <a:pt x="4236" y="0"/>
                              </a:lnTo>
                              <a:lnTo>
                                <a:pt x="4240" y="0"/>
                              </a:lnTo>
                              <a:lnTo>
                                <a:pt x="4242" y="1"/>
                              </a:lnTo>
                              <a:lnTo>
                                <a:pt x="4245" y="4"/>
                              </a:lnTo>
                              <a:lnTo>
                                <a:pt x="4246" y="6"/>
                              </a:lnTo>
                              <a:lnTo>
                                <a:pt x="4246" y="10"/>
                              </a:lnTo>
                              <a:lnTo>
                                <a:pt x="4245" y="11"/>
                              </a:lnTo>
                              <a:lnTo>
                                <a:pt x="4242" y="14"/>
                              </a:lnTo>
                              <a:lnTo>
                                <a:pt x="4240" y="15"/>
                              </a:lnTo>
                              <a:close/>
                              <a:moveTo>
                                <a:pt x="4270" y="15"/>
                              </a:moveTo>
                              <a:lnTo>
                                <a:pt x="4266" y="15"/>
                              </a:lnTo>
                              <a:lnTo>
                                <a:pt x="4264" y="14"/>
                              </a:lnTo>
                              <a:lnTo>
                                <a:pt x="4262" y="11"/>
                              </a:lnTo>
                              <a:lnTo>
                                <a:pt x="4261" y="10"/>
                              </a:lnTo>
                              <a:lnTo>
                                <a:pt x="4261" y="6"/>
                              </a:lnTo>
                              <a:lnTo>
                                <a:pt x="4262" y="4"/>
                              </a:lnTo>
                              <a:lnTo>
                                <a:pt x="4264" y="1"/>
                              </a:lnTo>
                              <a:lnTo>
                                <a:pt x="4266" y="0"/>
                              </a:lnTo>
                              <a:lnTo>
                                <a:pt x="4270" y="0"/>
                              </a:lnTo>
                              <a:lnTo>
                                <a:pt x="4272" y="1"/>
                              </a:lnTo>
                              <a:lnTo>
                                <a:pt x="4275" y="4"/>
                              </a:lnTo>
                              <a:lnTo>
                                <a:pt x="4276" y="6"/>
                              </a:lnTo>
                              <a:lnTo>
                                <a:pt x="4276" y="10"/>
                              </a:lnTo>
                              <a:lnTo>
                                <a:pt x="4275" y="11"/>
                              </a:lnTo>
                              <a:lnTo>
                                <a:pt x="4272" y="14"/>
                              </a:lnTo>
                              <a:lnTo>
                                <a:pt x="4270" y="15"/>
                              </a:lnTo>
                              <a:close/>
                              <a:moveTo>
                                <a:pt x="4300" y="15"/>
                              </a:moveTo>
                              <a:lnTo>
                                <a:pt x="4296" y="15"/>
                              </a:lnTo>
                              <a:lnTo>
                                <a:pt x="4294" y="14"/>
                              </a:lnTo>
                              <a:lnTo>
                                <a:pt x="4292" y="11"/>
                              </a:lnTo>
                              <a:lnTo>
                                <a:pt x="4291" y="10"/>
                              </a:lnTo>
                              <a:lnTo>
                                <a:pt x="4291" y="6"/>
                              </a:lnTo>
                              <a:lnTo>
                                <a:pt x="4292" y="4"/>
                              </a:lnTo>
                              <a:lnTo>
                                <a:pt x="4294" y="1"/>
                              </a:lnTo>
                              <a:lnTo>
                                <a:pt x="4296" y="0"/>
                              </a:lnTo>
                              <a:lnTo>
                                <a:pt x="4300" y="0"/>
                              </a:lnTo>
                              <a:lnTo>
                                <a:pt x="4302" y="1"/>
                              </a:lnTo>
                              <a:lnTo>
                                <a:pt x="4305" y="4"/>
                              </a:lnTo>
                              <a:lnTo>
                                <a:pt x="4306" y="6"/>
                              </a:lnTo>
                              <a:lnTo>
                                <a:pt x="4306" y="10"/>
                              </a:lnTo>
                              <a:lnTo>
                                <a:pt x="4305" y="11"/>
                              </a:lnTo>
                              <a:lnTo>
                                <a:pt x="4302" y="14"/>
                              </a:lnTo>
                              <a:lnTo>
                                <a:pt x="4300" y="15"/>
                              </a:lnTo>
                              <a:close/>
                              <a:moveTo>
                                <a:pt x="4330" y="15"/>
                              </a:moveTo>
                              <a:lnTo>
                                <a:pt x="4326" y="15"/>
                              </a:lnTo>
                              <a:lnTo>
                                <a:pt x="4324" y="14"/>
                              </a:lnTo>
                              <a:lnTo>
                                <a:pt x="4322" y="11"/>
                              </a:lnTo>
                              <a:lnTo>
                                <a:pt x="4321" y="10"/>
                              </a:lnTo>
                              <a:lnTo>
                                <a:pt x="4321" y="6"/>
                              </a:lnTo>
                              <a:lnTo>
                                <a:pt x="4322" y="4"/>
                              </a:lnTo>
                              <a:lnTo>
                                <a:pt x="4324" y="1"/>
                              </a:lnTo>
                              <a:lnTo>
                                <a:pt x="4326" y="0"/>
                              </a:lnTo>
                              <a:lnTo>
                                <a:pt x="4330" y="0"/>
                              </a:lnTo>
                              <a:lnTo>
                                <a:pt x="4332" y="1"/>
                              </a:lnTo>
                              <a:lnTo>
                                <a:pt x="4335" y="4"/>
                              </a:lnTo>
                              <a:lnTo>
                                <a:pt x="4336" y="6"/>
                              </a:lnTo>
                              <a:lnTo>
                                <a:pt x="4336" y="10"/>
                              </a:lnTo>
                              <a:lnTo>
                                <a:pt x="4335" y="11"/>
                              </a:lnTo>
                              <a:lnTo>
                                <a:pt x="4332" y="14"/>
                              </a:lnTo>
                              <a:lnTo>
                                <a:pt x="4330" y="15"/>
                              </a:lnTo>
                              <a:close/>
                              <a:moveTo>
                                <a:pt x="4360" y="15"/>
                              </a:moveTo>
                              <a:lnTo>
                                <a:pt x="4356" y="15"/>
                              </a:lnTo>
                              <a:lnTo>
                                <a:pt x="4354" y="14"/>
                              </a:lnTo>
                              <a:lnTo>
                                <a:pt x="4352" y="11"/>
                              </a:lnTo>
                              <a:lnTo>
                                <a:pt x="4351" y="10"/>
                              </a:lnTo>
                              <a:lnTo>
                                <a:pt x="4351" y="6"/>
                              </a:lnTo>
                              <a:lnTo>
                                <a:pt x="4352" y="4"/>
                              </a:lnTo>
                              <a:lnTo>
                                <a:pt x="4354" y="1"/>
                              </a:lnTo>
                              <a:lnTo>
                                <a:pt x="4356" y="0"/>
                              </a:lnTo>
                              <a:lnTo>
                                <a:pt x="4360" y="0"/>
                              </a:lnTo>
                              <a:lnTo>
                                <a:pt x="4362" y="1"/>
                              </a:lnTo>
                              <a:lnTo>
                                <a:pt x="4365" y="4"/>
                              </a:lnTo>
                              <a:lnTo>
                                <a:pt x="4366" y="6"/>
                              </a:lnTo>
                              <a:lnTo>
                                <a:pt x="4366" y="10"/>
                              </a:lnTo>
                              <a:lnTo>
                                <a:pt x="4365" y="11"/>
                              </a:lnTo>
                              <a:lnTo>
                                <a:pt x="4362" y="14"/>
                              </a:lnTo>
                              <a:lnTo>
                                <a:pt x="4360" y="15"/>
                              </a:lnTo>
                              <a:close/>
                              <a:moveTo>
                                <a:pt x="4390" y="15"/>
                              </a:moveTo>
                              <a:lnTo>
                                <a:pt x="4386" y="15"/>
                              </a:lnTo>
                              <a:lnTo>
                                <a:pt x="4384" y="14"/>
                              </a:lnTo>
                              <a:lnTo>
                                <a:pt x="4382" y="11"/>
                              </a:lnTo>
                              <a:lnTo>
                                <a:pt x="4381" y="10"/>
                              </a:lnTo>
                              <a:lnTo>
                                <a:pt x="4381" y="6"/>
                              </a:lnTo>
                              <a:lnTo>
                                <a:pt x="4382" y="4"/>
                              </a:lnTo>
                              <a:lnTo>
                                <a:pt x="4384" y="1"/>
                              </a:lnTo>
                              <a:lnTo>
                                <a:pt x="4386" y="0"/>
                              </a:lnTo>
                              <a:lnTo>
                                <a:pt x="4390" y="0"/>
                              </a:lnTo>
                              <a:lnTo>
                                <a:pt x="4392" y="1"/>
                              </a:lnTo>
                              <a:lnTo>
                                <a:pt x="4395" y="4"/>
                              </a:lnTo>
                              <a:lnTo>
                                <a:pt x="4396" y="6"/>
                              </a:lnTo>
                              <a:lnTo>
                                <a:pt x="4396" y="10"/>
                              </a:lnTo>
                              <a:lnTo>
                                <a:pt x="4395" y="11"/>
                              </a:lnTo>
                              <a:lnTo>
                                <a:pt x="4392" y="14"/>
                              </a:lnTo>
                              <a:lnTo>
                                <a:pt x="4390" y="15"/>
                              </a:lnTo>
                              <a:close/>
                              <a:moveTo>
                                <a:pt x="4420" y="15"/>
                              </a:moveTo>
                              <a:lnTo>
                                <a:pt x="4416" y="15"/>
                              </a:lnTo>
                              <a:lnTo>
                                <a:pt x="4414" y="14"/>
                              </a:lnTo>
                              <a:lnTo>
                                <a:pt x="4412" y="11"/>
                              </a:lnTo>
                              <a:lnTo>
                                <a:pt x="4411" y="10"/>
                              </a:lnTo>
                              <a:lnTo>
                                <a:pt x="4411" y="6"/>
                              </a:lnTo>
                              <a:lnTo>
                                <a:pt x="4412" y="4"/>
                              </a:lnTo>
                              <a:lnTo>
                                <a:pt x="4414" y="1"/>
                              </a:lnTo>
                              <a:lnTo>
                                <a:pt x="4416" y="0"/>
                              </a:lnTo>
                              <a:lnTo>
                                <a:pt x="4420" y="0"/>
                              </a:lnTo>
                              <a:lnTo>
                                <a:pt x="4422" y="1"/>
                              </a:lnTo>
                              <a:lnTo>
                                <a:pt x="4425" y="4"/>
                              </a:lnTo>
                              <a:lnTo>
                                <a:pt x="4426" y="6"/>
                              </a:lnTo>
                              <a:lnTo>
                                <a:pt x="4426" y="10"/>
                              </a:lnTo>
                              <a:lnTo>
                                <a:pt x="4425" y="11"/>
                              </a:lnTo>
                              <a:lnTo>
                                <a:pt x="4422" y="14"/>
                              </a:lnTo>
                              <a:lnTo>
                                <a:pt x="4420" y="15"/>
                              </a:lnTo>
                              <a:close/>
                              <a:moveTo>
                                <a:pt x="4450" y="15"/>
                              </a:moveTo>
                              <a:lnTo>
                                <a:pt x="4446" y="15"/>
                              </a:lnTo>
                              <a:lnTo>
                                <a:pt x="4444" y="14"/>
                              </a:lnTo>
                              <a:lnTo>
                                <a:pt x="4442" y="11"/>
                              </a:lnTo>
                              <a:lnTo>
                                <a:pt x="4441" y="10"/>
                              </a:lnTo>
                              <a:lnTo>
                                <a:pt x="4441" y="6"/>
                              </a:lnTo>
                              <a:lnTo>
                                <a:pt x="4442" y="4"/>
                              </a:lnTo>
                              <a:lnTo>
                                <a:pt x="4444" y="1"/>
                              </a:lnTo>
                              <a:lnTo>
                                <a:pt x="4446" y="0"/>
                              </a:lnTo>
                              <a:lnTo>
                                <a:pt x="4450" y="0"/>
                              </a:lnTo>
                              <a:lnTo>
                                <a:pt x="4452" y="1"/>
                              </a:lnTo>
                              <a:lnTo>
                                <a:pt x="4455" y="4"/>
                              </a:lnTo>
                              <a:lnTo>
                                <a:pt x="4456" y="6"/>
                              </a:lnTo>
                              <a:lnTo>
                                <a:pt x="4456" y="10"/>
                              </a:lnTo>
                              <a:lnTo>
                                <a:pt x="4455" y="11"/>
                              </a:lnTo>
                              <a:lnTo>
                                <a:pt x="4452" y="14"/>
                              </a:lnTo>
                              <a:lnTo>
                                <a:pt x="4450" y="15"/>
                              </a:lnTo>
                              <a:close/>
                              <a:moveTo>
                                <a:pt x="4480" y="15"/>
                              </a:moveTo>
                              <a:lnTo>
                                <a:pt x="4476" y="15"/>
                              </a:lnTo>
                              <a:lnTo>
                                <a:pt x="4474" y="14"/>
                              </a:lnTo>
                              <a:lnTo>
                                <a:pt x="4472" y="11"/>
                              </a:lnTo>
                              <a:lnTo>
                                <a:pt x="4471" y="10"/>
                              </a:lnTo>
                              <a:lnTo>
                                <a:pt x="4471" y="6"/>
                              </a:lnTo>
                              <a:lnTo>
                                <a:pt x="4472" y="4"/>
                              </a:lnTo>
                              <a:lnTo>
                                <a:pt x="4474" y="1"/>
                              </a:lnTo>
                              <a:lnTo>
                                <a:pt x="4476" y="0"/>
                              </a:lnTo>
                              <a:lnTo>
                                <a:pt x="4480" y="0"/>
                              </a:lnTo>
                              <a:lnTo>
                                <a:pt x="4482" y="1"/>
                              </a:lnTo>
                              <a:lnTo>
                                <a:pt x="4485" y="4"/>
                              </a:lnTo>
                              <a:lnTo>
                                <a:pt x="4486" y="6"/>
                              </a:lnTo>
                              <a:lnTo>
                                <a:pt x="4486" y="10"/>
                              </a:lnTo>
                              <a:lnTo>
                                <a:pt x="4485" y="11"/>
                              </a:lnTo>
                              <a:lnTo>
                                <a:pt x="4482" y="14"/>
                              </a:lnTo>
                              <a:lnTo>
                                <a:pt x="4480" y="15"/>
                              </a:lnTo>
                              <a:close/>
                              <a:moveTo>
                                <a:pt x="4510" y="15"/>
                              </a:moveTo>
                              <a:lnTo>
                                <a:pt x="4506" y="15"/>
                              </a:lnTo>
                              <a:lnTo>
                                <a:pt x="4505" y="14"/>
                              </a:lnTo>
                              <a:lnTo>
                                <a:pt x="4502" y="11"/>
                              </a:lnTo>
                              <a:lnTo>
                                <a:pt x="4501" y="10"/>
                              </a:lnTo>
                              <a:lnTo>
                                <a:pt x="4501" y="6"/>
                              </a:lnTo>
                              <a:lnTo>
                                <a:pt x="4502" y="4"/>
                              </a:lnTo>
                              <a:lnTo>
                                <a:pt x="4505" y="1"/>
                              </a:lnTo>
                              <a:lnTo>
                                <a:pt x="4506" y="0"/>
                              </a:lnTo>
                              <a:lnTo>
                                <a:pt x="4510" y="0"/>
                              </a:lnTo>
                              <a:lnTo>
                                <a:pt x="4512" y="1"/>
                              </a:lnTo>
                              <a:lnTo>
                                <a:pt x="4515" y="4"/>
                              </a:lnTo>
                              <a:lnTo>
                                <a:pt x="4516" y="6"/>
                              </a:lnTo>
                              <a:lnTo>
                                <a:pt x="4516" y="10"/>
                              </a:lnTo>
                              <a:lnTo>
                                <a:pt x="4515" y="11"/>
                              </a:lnTo>
                              <a:lnTo>
                                <a:pt x="4512" y="14"/>
                              </a:lnTo>
                              <a:lnTo>
                                <a:pt x="4510" y="15"/>
                              </a:lnTo>
                              <a:close/>
                              <a:moveTo>
                                <a:pt x="4540" y="15"/>
                              </a:moveTo>
                              <a:lnTo>
                                <a:pt x="4536" y="15"/>
                              </a:lnTo>
                              <a:lnTo>
                                <a:pt x="4535" y="14"/>
                              </a:lnTo>
                              <a:lnTo>
                                <a:pt x="4532" y="11"/>
                              </a:lnTo>
                              <a:lnTo>
                                <a:pt x="4531" y="10"/>
                              </a:lnTo>
                              <a:lnTo>
                                <a:pt x="4531" y="6"/>
                              </a:lnTo>
                              <a:lnTo>
                                <a:pt x="4532" y="4"/>
                              </a:lnTo>
                              <a:lnTo>
                                <a:pt x="4535" y="1"/>
                              </a:lnTo>
                              <a:lnTo>
                                <a:pt x="4536" y="0"/>
                              </a:lnTo>
                              <a:lnTo>
                                <a:pt x="4540" y="0"/>
                              </a:lnTo>
                              <a:lnTo>
                                <a:pt x="4542" y="1"/>
                              </a:lnTo>
                              <a:lnTo>
                                <a:pt x="4545" y="4"/>
                              </a:lnTo>
                              <a:lnTo>
                                <a:pt x="4546" y="6"/>
                              </a:lnTo>
                              <a:lnTo>
                                <a:pt x="4546" y="10"/>
                              </a:lnTo>
                              <a:lnTo>
                                <a:pt x="4545" y="11"/>
                              </a:lnTo>
                              <a:lnTo>
                                <a:pt x="4542" y="14"/>
                              </a:lnTo>
                              <a:lnTo>
                                <a:pt x="4540" y="15"/>
                              </a:lnTo>
                              <a:close/>
                              <a:moveTo>
                                <a:pt x="4570" y="15"/>
                              </a:moveTo>
                              <a:lnTo>
                                <a:pt x="4566" y="15"/>
                              </a:lnTo>
                              <a:lnTo>
                                <a:pt x="4565" y="14"/>
                              </a:lnTo>
                              <a:lnTo>
                                <a:pt x="4562" y="11"/>
                              </a:lnTo>
                              <a:lnTo>
                                <a:pt x="4561" y="10"/>
                              </a:lnTo>
                              <a:lnTo>
                                <a:pt x="4561" y="6"/>
                              </a:lnTo>
                              <a:lnTo>
                                <a:pt x="4562" y="4"/>
                              </a:lnTo>
                              <a:lnTo>
                                <a:pt x="4565" y="1"/>
                              </a:lnTo>
                              <a:lnTo>
                                <a:pt x="4566" y="0"/>
                              </a:lnTo>
                              <a:lnTo>
                                <a:pt x="4570" y="0"/>
                              </a:lnTo>
                              <a:lnTo>
                                <a:pt x="4572" y="1"/>
                              </a:lnTo>
                              <a:lnTo>
                                <a:pt x="4575" y="4"/>
                              </a:lnTo>
                              <a:lnTo>
                                <a:pt x="4576" y="6"/>
                              </a:lnTo>
                              <a:lnTo>
                                <a:pt x="4576" y="10"/>
                              </a:lnTo>
                              <a:lnTo>
                                <a:pt x="4575" y="11"/>
                              </a:lnTo>
                              <a:lnTo>
                                <a:pt x="4572" y="14"/>
                              </a:lnTo>
                              <a:lnTo>
                                <a:pt x="4570" y="15"/>
                              </a:lnTo>
                              <a:close/>
                              <a:moveTo>
                                <a:pt x="4600" y="15"/>
                              </a:moveTo>
                              <a:lnTo>
                                <a:pt x="4596" y="15"/>
                              </a:lnTo>
                              <a:lnTo>
                                <a:pt x="4595" y="14"/>
                              </a:lnTo>
                              <a:lnTo>
                                <a:pt x="4592" y="11"/>
                              </a:lnTo>
                              <a:lnTo>
                                <a:pt x="4591" y="10"/>
                              </a:lnTo>
                              <a:lnTo>
                                <a:pt x="4591" y="6"/>
                              </a:lnTo>
                              <a:lnTo>
                                <a:pt x="4592" y="4"/>
                              </a:lnTo>
                              <a:lnTo>
                                <a:pt x="4595" y="1"/>
                              </a:lnTo>
                              <a:lnTo>
                                <a:pt x="4596" y="0"/>
                              </a:lnTo>
                              <a:lnTo>
                                <a:pt x="4600" y="0"/>
                              </a:lnTo>
                              <a:lnTo>
                                <a:pt x="4602" y="1"/>
                              </a:lnTo>
                              <a:lnTo>
                                <a:pt x="4605" y="4"/>
                              </a:lnTo>
                              <a:lnTo>
                                <a:pt x="4606" y="6"/>
                              </a:lnTo>
                              <a:lnTo>
                                <a:pt x="4606" y="10"/>
                              </a:lnTo>
                              <a:lnTo>
                                <a:pt x="4605" y="11"/>
                              </a:lnTo>
                              <a:lnTo>
                                <a:pt x="4602" y="14"/>
                              </a:lnTo>
                              <a:lnTo>
                                <a:pt x="4600" y="15"/>
                              </a:lnTo>
                              <a:close/>
                              <a:moveTo>
                                <a:pt x="4630" y="15"/>
                              </a:moveTo>
                              <a:lnTo>
                                <a:pt x="4626" y="15"/>
                              </a:lnTo>
                              <a:lnTo>
                                <a:pt x="4625" y="14"/>
                              </a:lnTo>
                              <a:lnTo>
                                <a:pt x="4622" y="11"/>
                              </a:lnTo>
                              <a:lnTo>
                                <a:pt x="4621" y="10"/>
                              </a:lnTo>
                              <a:lnTo>
                                <a:pt x="4621" y="6"/>
                              </a:lnTo>
                              <a:lnTo>
                                <a:pt x="4622" y="4"/>
                              </a:lnTo>
                              <a:lnTo>
                                <a:pt x="4625" y="1"/>
                              </a:lnTo>
                              <a:lnTo>
                                <a:pt x="4626" y="0"/>
                              </a:lnTo>
                              <a:lnTo>
                                <a:pt x="4630" y="0"/>
                              </a:lnTo>
                              <a:lnTo>
                                <a:pt x="4632" y="1"/>
                              </a:lnTo>
                              <a:lnTo>
                                <a:pt x="4635" y="4"/>
                              </a:lnTo>
                              <a:lnTo>
                                <a:pt x="4636" y="6"/>
                              </a:lnTo>
                              <a:lnTo>
                                <a:pt x="4636" y="10"/>
                              </a:lnTo>
                              <a:lnTo>
                                <a:pt x="4635" y="11"/>
                              </a:lnTo>
                              <a:lnTo>
                                <a:pt x="4632" y="14"/>
                              </a:lnTo>
                              <a:lnTo>
                                <a:pt x="4630" y="15"/>
                              </a:lnTo>
                              <a:close/>
                              <a:moveTo>
                                <a:pt x="4660" y="15"/>
                              </a:moveTo>
                              <a:lnTo>
                                <a:pt x="4656" y="15"/>
                              </a:lnTo>
                              <a:lnTo>
                                <a:pt x="4655" y="14"/>
                              </a:lnTo>
                              <a:lnTo>
                                <a:pt x="4652" y="11"/>
                              </a:lnTo>
                              <a:lnTo>
                                <a:pt x="4651" y="10"/>
                              </a:lnTo>
                              <a:lnTo>
                                <a:pt x="4651" y="6"/>
                              </a:lnTo>
                              <a:lnTo>
                                <a:pt x="4652" y="4"/>
                              </a:lnTo>
                              <a:lnTo>
                                <a:pt x="4655" y="1"/>
                              </a:lnTo>
                              <a:lnTo>
                                <a:pt x="4656" y="0"/>
                              </a:lnTo>
                              <a:lnTo>
                                <a:pt x="4660" y="0"/>
                              </a:lnTo>
                              <a:lnTo>
                                <a:pt x="4662" y="1"/>
                              </a:lnTo>
                              <a:lnTo>
                                <a:pt x="4665" y="4"/>
                              </a:lnTo>
                              <a:lnTo>
                                <a:pt x="4666" y="6"/>
                              </a:lnTo>
                              <a:lnTo>
                                <a:pt x="4666" y="10"/>
                              </a:lnTo>
                              <a:lnTo>
                                <a:pt x="4665" y="11"/>
                              </a:lnTo>
                              <a:lnTo>
                                <a:pt x="4662" y="14"/>
                              </a:lnTo>
                              <a:lnTo>
                                <a:pt x="4660" y="15"/>
                              </a:lnTo>
                              <a:close/>
                              <a:moveTo>
                                <a:pt x="4690" y="15"/>
                              </a:moveTo>
                              <a:lnTo>
                                <a:pt x="4686" y="15"/>
                              </a:lnTo>
                              <a:lnTo>
                                <a:pt x="4685" y="14"/>
                              </a:lnTo>
                              <a:lnTo>
                                <a:pt x="4682" y="11"/>
                              </a:lnTo>
                              <a:lnTo>
                                <a:pt x="4681" y="10"/>
                              </a:lnTo>
                              <a:lnTo>
                                <a:pt x="4681" y="6"/>
                              </a:lnTo>
                              <a:lnTo>
                                <a:pt x="4682" y="4"/>
                              </a:lnTo>
                              <a:lnTo>
                                <a:pt x="4685" y="1"/>
                              </a:lnTo>
                              <a:lnTo>
                                <a:pt x="4686" y="0"/>
                              </a:lnTo>
                              <a:lnTo>
                                <a:pt x="4690" y="0"/>
                              </a:lnTo>
                              <a:lnTo>
                                <a:pt x="4692" y="1"/>
                              </a:lnTo>
                              <a:lnTo>
                                <a:pt x="4695" y="4"/>
                              </a:lnTo>
                              <a:lnTo>
                                <a:pt x="4696" y="6"/>
                              </a:lnTo>
                              <a:lnTo>
                                <a:pt x="4696" y="10"/>
                              </a:lnTo>
                              <a:lnTo>
                                <a:pt x="4695" y="11"/>
                              </a:lnTo>
                              <a:lnTo>
                                <a:pt x="4692" y="14"/>
                              </a:lnTo>
                              <a:lnTo>
                                <a:pt x="4690" y="15"/>
                              </a:lnTo>
                              <a:close/>
                              <a:moveTo>
                                <a:pt x="4720" y="15"/>
                              </a:moveTo>
                              <a:lnTo>
                                <a:pt x="4716" y="15"/>
                              </a:lnTo>
                              <a:lnTo>
                                <a:pt x="4715" y="14"/>
                              </a:lnTo>
                              <a:lnTo>
                                <a:pt x="4712" y="11"/>
                              </a:lnTo>
                              <a:lnTo>
                                <a:pt x="4711" y="10"/>
                              </a:lnTo>
                              <a:lnTo>
                                <a:pt x="4711" y="6"/>
                              </a:lnTo>
                              <a:lnTo>
                                <a:pt x="4712" y="4"/>
                              </a:lnTo>
                              <a:lnTo>
                                <a:pt x="4715" y="1"/>
                              </a:lnTo>
                              <a:lnTo>
                                <a:pt x="4716" y="0"/>
                              </a:lnTo>
                              <a:lnTo>
                                <a:pt x="4720" y="0"/>
                              </a:lnTo>
                              <a:lnTo>
                                <a:pt x="4722" y="1"/>
                              </a:lnTo>
                              <a:lnTo>
                                <a:pt x="4725" y="4"/>
                              </a:lnTo>
                              <a:lnTo>
                                <a:pt x="4726" y="6"/>
                              </a:lnTo>
                              <a:lnTo>
                                <a:pt x="4726" y="10"/>
                              </a:lnTo>
                              <a:lnTo>
                                <a:pt x="4725" y="11"/>
                              </a:lnTo>
                              <a:lnTo>
                                <a:pt x="4722" y="14"/>
                              </a:lnTo>
                              <a:lnTo>
                                <a:pt x="4720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ED8EB9" id="docshape13" o:spid="_x0000_s1026" style="position:absolute;margin-left:31.3pt;margin-top:14.75pt;width:236.35pt;height:.75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" path="m9,15r-4,l3,14,,11,,10,,6,,4,3,1,5,,9,r2,1l14,4r1,2l15,10r-1,1l11,14,9,15xm39,15r-4,l33,14,30,11r,-1l30,6r,-2l33,1,35,r4,l41,1r3,3l45,6r,4l44,11r-3,3l39,15xm69,15r-4,l63,14,60,11r,-1l60,6r,-2l63,1,65,r4,l71,1r3,3l75,6r,4l74,11r-3,3l69,15xm99,15r-4,l93,14,90,11r,-1l90,6r,-2l93,1,95,r4,l101,1r3,3l105,6r,4l104,11r-3,3l99,15xm129,15r-4,l123,14r-3,-3l120,10r,-4l120,4r3,-3l125,r4,l131,1r3,3l135,6r,4l134,11r-3,3l129,15xm159,15r-4,l153,14r-2,-3l150,10r,-4l151,4r2,-3l155,r4,l161,1r3,3l165,6r,4l164,11r-3,3l159,15xm189,15r-4,l183,14r-2,-3l180,10r,-4l181,4r2,-3l185,r4,l191,1r3,3l195,6r,4l194,11r-3,3l189,15xm219,15r-4,l213,14r-2,-3l210,10r,-4l211,4r2,-3l215,r4,l221,1r3,3l225,6r,4l224,11r-3,3l219,15xm249,15r-4,l243,14r-2,-3l240,10r,-4l241,4r2,-3l245,r4,l251,1r3,3l255,6r,4l254,11r-3,3l249,15xm279,15r-4,l273,14r-2,-3l270,10r,-4l271,4r2,-3l275,r4,l281,1r3,3l285,6r,4l284,11r-3,3l279,15xm309,15r-4,l303,14r-2,-3l300,10r,-4l301,4r2,-3l305,r4,l311,1r3,3l315,6r,4l314,11r-3,3l309,15xm339,15r-4,l333,14r-2,-3l330,10r,-4l331,4r2,-3l335,r4,l341,1r3,3l345,6r,4l344,11r-3,3l339,15xm369,15r-4,l363,14r-2,-3l360,10r,-4l361,4r2,-3l365,r4,l371,1r3,3l375,6r,4l374,11r-3,3l369,15xm399,15r-4,l393,14r-2,-3l390,10r,-4l391,4r2,-3l395,r4,l401,1r3,3l405,6r,4l404,11r-3,3l399,15xm429,15r-4,l424,14r-3,-3l420,10r,-4l421,4r3,-3l425,r4,l431,1r3,3l435,6r,4l434,11r-3,3l429,15xm459,15r-4,l454,14r-3,-3l450,10r,-4l451,4r3,-3l455,r4,l461,1r3,3l465,6r,4l464,11r-3,3l459,15xm489,15r-4,l484,14r-3,-3l480,10r,-4l481,4r3,-3l485,r4,l491,1r3,3l495,6r,4l494,11r-3,3l489,15xm519,15r-4,l514,14r-3,-3l510,10r,-4l511,4r3,-3l515,r4,l521,1r3,3l525,6r,4l524,11r-3,3l519,15xm549,15r-4,l544,14r-3,-3l540,10r,-4l541,4r3,-3l545,r4,l551,1r3,3l555,6r,4l554,11r-3,3l549,15xm579,15r-4,l574,14r-3,-3l570,10r,-4l571,4r3,-3l575,r4,l581,1r3,3l585,6r,4l584,11r-3,3l579,15xm609,15r-4,l604,14r-3,-3l600,10r,-4l601,4r3,-3l605,r4,l611,1r3,3l615,6r,4l614,11r-3,3l609,15xm639,15r-4,l634,14r-3,-3l630,10r,-4l631,4r3,-3l635,r4,l641,1r3,3l645,6r,4l644,11r-3,3l639,15xm669,15r-4,l664,14r-3,-3l660,10r,-4l661,4r3,-3l665,r4,l671,1r3,3l675,6r,4l674,11r-3,3l669,15xm699,15r-4,l694,14r-3,-3l690,10r,-4l691,4r3,-3l695,r4,l701,1r3,3l705,6r,4l704,11r-3,3l699,15xm729,15r-4,l724,14r-3,-3l720,10r,-4l721,4r3,-3l725,r4,l731,1r3,3l735,6r,4l734,11r-3,3l729,15xm759,15r-4,l754,14r-3,-3l750,10r,-4l751,4r3,-3l755,r4,l761,1r3,3l765,6r,4l764,11r-3,3l759,15xm790,15r-5,l784,14r-3,-3l780,10r,-4l781,4r3,-3l785,r5,l791,1r3,3l795,6r,4l794,11r-3,3l790,15xm820,15r-5,l814,14r-3,-3l810,10r,-4l811,4r3,-3l815,r5,l821,1r3,3l825,6r,4l824,11r-3,3l820,15xm850,15r-5,l844,14r-3,-3l840,10r,-4l841,4r3,-3l845,r5,l851,1r3,3l855,6r,4l854,11r-3,3l850,15xm880,15r-5,l874,14r-3,-3l870,10r,-4l871,4r3,-3l875,r5,l881,1r3,3l885,6r,4l884,11r-3,3l880,15xm910,15r-5,l904,14r-3,-3l900,10r,-4l901,4r3,-3l905,r5,l911,1r3,3l915,6r,4l914,11r-3,3l910,15xm940,15r-5,l934,14r-3,-3l930,10r,-4l931,4r3,-3l935,r5,l941,1r3,3l945,6r,4l944,11r-3,3l940,15xm970,15r-5,l964,14r-3,-3l960,10r,-4l961,4r3,-3l965,r5,l971,1r3,3l975,6r,4l974,11r-3,3l970,15xm1000,15r-5,l994,14r-3,-3l990,10r,-4l991,4r3,-3l995,r5,l1001,1r3,3l1005,6r,4l1004,11r-3,3l1000,15xm1030,15r-5,l1024,14r-3,-3l1020,10r,-4l1021,4r3,-3l1025,r5,l1031,1r3,3l1035,6r,4l1034,11r-3,3l1030,15xm1060,15r-5,l1054,14r-3,-3l1050,10r,-4l1051,4r3,-3l1055,r5,l1061,1r3,3l1065,6r,4l1064,11r-3,3l1060,15xm1090,15r-5,l1084,14r-3,-3l1080,10r,-4l1081,4r3,-3l1085,r5,l1091,1r3,3l1095,6r,4l1094,11r-3,3l1090,15xm1120,15r-5,l1114,14r-3,-3l1110,10r,-4l1111,4r3,-3l1115,r5,l1121,1r3,3l1125,6r,4l1124,11r-3,3l1120,15xm1150,15r-5,l1144,14r-3,-3l1140,10r,-4l1141,4r3,-3l1145,r5,l1151,1r3,3l1155,6r,4l1154,11r-3,3l1150,15xm1180,15r-5,l1174,14r-3,-3l1170,10r,-4l1171,4r3,-3l1175,r5,l1181,1r3,3l1185,6r,4l1184,11r-3,3l1180,15xm1210,15r-5,l1204,14r-3,-3l1200,10r,-4l1201,4r3,-3l1205,r5,l1211,1r3,3l1215,6r,4l1214,11r-3,3l1210,15xm1240,15r-5,l1234,14r-3,-3l1230,10r,-4l1231,4r3,-3l1235,r5,l1241,1r3,3l1245,6r,4l1244,11r-3,3l1240,15xm1270,15r-5,l1264,14r-3,-3l1260,10r,-4l1261,4r3,-3l1265,r5,l1271,1r3,3l1275,6r,4l1274,11r-3,3l1270,15xm1300,15r-5,l1294,14r-3,-3l1290,10r,-4l1291,4r3,-3l1295,r5,l1301,1r3,3l1305,6r,4l1304,11r-3,3l1300,15xm1330,15r-5,l1324,14r-3,-3l1320,10r,-4l1321,4r3,-3l1325,r5,l1331,1r3,3l1335,6r,4l1334,11r-3,3l1330,15xm1360,15r-5,l1354,14r-3,-3l1350,10r,-4l1351,4r3,-3l1355,r5,l1361,1r3,3l1365,6r,4l1364,11r-3,3l1360,15xm1390,15r-4,l1384,14r-3,-3l1380,10r,-4l1381,4r3,-3l1386,r4,l1391,1r3,3l1395,6r,4l1394,11r-3,3l1390,15xm1420,15r-4,l1414,14r-3,-3l1410,10r,-4l1411,4r3,-3l1416,r4,l1421,1r3,3l1425,6r,4l1424,11r-3,3l1420,15xm1450,15r-4,l1444,14r-3,-3l1440,10r,-4l1441,4r3,-3l1446,r4,l1451,1r3,3l1455,6r,4l1454,11r-3,3l1450,15xm1480,15r-4,l1474,14r-3,-3l1470,10r,-4l1471,4r3,-3l1476,r4,l1481,1r3,3l1485,6r,4l1484,11r-3,3l1480,15xm1510,15r-4,l1504,14r-3,-3l1500,10r,-4l1501,4r3,-3l1506,r4,l1511,1r3,3l1515,6r,4l1514,11r-3,3l1510,15xm1540,15r-4,l1534,14r-3,-3l1530,10r,-4l1531,4r3,-3l1536,r4,l1541,1r3,3l1545,6r,4l1544,11r-3,3l1540,15xm1570,15r-4,l1564,14r-3,-3l1560,10r,-4l1561,4r3,-3l1566,r4,l1571,1r3,3l1575,6r,4l1574,11r-3,3l1570,15xm1600,15r-4,l1594,14r-3,-3l1590,10r,-4l1591,4r3,-3l1596,r4,l1601,1r3,3l1605,6r,4l1604,11r-3,3l1600,15xm1630,15r-4,l1624,14r-3,-3l1620,10r,-4l1621,4r3,-3l1626,r4,l1631,1r3,3l1635,6r,4l1634,11r-3,3l1630,15xm1660,15r-4,l1654,14r-3,-3l1650,10r,-4l1651,4r3,-3l1656,r4,l1661,1r3,3l1665,6r,4l1664,11r-3,3l1660,15xm1690,15r-4,l1684,14r-3,-3l1680,10r,-4l1681,4r3,-3l1686,r4,l1691,1r3,3l1695,6r,4l1694,11r-3,3l1690,15xm1720,15r-4,l1714,14r-3,-3l1710,10r,-4l1711,4r3,-3l1716,r4,l1721,1r3,3l1725,6r,4l1724,11r-3,3l1720,15xm1750,15r-4,l1744,14r-3,-3l1740,10r,-4l1741,4r3,-3l1746,r4,l1752,1r2,3l1755,6r,4l1754,11r-2,3l1750,15xm1780,15r-4,l1774,14r-3,-3l1770,10r,-4l1771,4r3,-3l1776,r4,l1782,1r2,3l1785,6r,4l1784,11r-2,3l1780,15xm1810,15r-4,l1804,14r-3,-3l1800,10r,-4l1801,4r3,-3l1806,r4,l1812,1r2,3l1815,6r,4l1814,11r-2,3l1810,15xm1840,15r-4,l1834,14r-3,-3l1830,10r,-4l1831,4r3,-3l1836,r4,l1842,1r2,3l1845,6r,4l1844,11r-2,3l1840,15xm1870,15r-4,l1864,14r-3,-3l1860,10r,-4l1861,4r3,-3l1866,r4,l1872,1r2,3l1875,6r,4l1874,11r-2,3l1870,15xm1900,15r-4,l1894,14r-3,-3l1890,10r,-4l1891,4r3,-3l1896,r4,l1902,1r2,3l1905,6r,4l1904,11r-2,3l1900,15xm1930,15r-4,l1924,14r-3,-3l1920,10r,-4l1921,4r3,-3l1926,r4,l1932,1r2,3l1935,6r,4l1934,11r-2,3l1930,15xm1960,15r-4,l1954,14r-3,-3l1950,10r,-4l1951,4r3,-3l1956,r4,l1962,1r2,3l1965,6r,4l1964,11r-2,3l1960,15xm1990,15r-4,l1984,14r-3,-3l1980,10r,-4l1981,4r3,-3l1986,r4,l1992,1r2,3l1995,6r,4l1994,11r-2,3l1990,15xm2020,15r-4,l2014,14r-3,-3l2010,10r,-4l2011,4r3,-3l2016,r4,l2022,1r3,3l2025,6r,4l2025,11r-3,3l2020,15xm2050,15r-4,l2044,14r-3,-3l2040,10r,-4l2041,4r3,-3l2046,r4,l2052,1r3,3l2055,6r,4l2055,11r-3,3l2050,15xm2080,15r-4,l2074,14r-3,-3l2070,10r,-4l2071,4r3,-3l2076,r4,l2082,1r3,3l2085,6r,4l2085,11r-3,3l2080,15xm2110,15r-4,l2104,14r-3,-3l2100,10r,-4l2101,4r3,-3l2106,r4,l2112,1r3,3l2115,6r,4l2115,11r-3,3l2110,15xm2140,15r-4,l2134,14r-3,-3l2130,10r,-4l2131,4r3,-3l2136,r4,l2142,1r3,3l2145,6r,4l2145,11r-3,3l2140,15xm2170,15r-4,l2164,14r-3,-3l2160,10r,-4l2161,4r3,-3l2166,r4,l2172,1r3,3l2175,6r,4l2175,11r-3,3l2170,15xm2200,15r-4,l2194,14r-3,-3l2190,10r,-4l2191,4r3,-3l2196,r4,l2202,1r3,3l2205,6r,4l2205,11r-3,3l2200,15xm2230,15r-4,l2224,14r-3,-3l2220,10r,-4l2221,4r3,-3l2226,r4,l2232,1r3,3l2235,6r,4l2235,11r-3,3l2230,15xm2260,15r-4,l2254,14r-3,-3l2250,10r,-4l2251,4r3,-3l2256,r4,l2262,1r3,3l2265,6r,4l2265,11r-3,3l2260,15xm2290,15r-4,l2284,14r-3,-3l2280,10r,-4l2281,4r3,-3l2286,r4,l2292,1r3,3l2295,6r,4l2295,11r-3,3l2290,15xm2320,15r-4,l2314,14r-3,-3l2310,10r,-4l2311,4r3,-3l2316,r4,l2322,1r3,3l2325,6r,4l2325,11r-3,3l2320,15xm2350,15r-4,l2344,14r-3,-3l2340,10r,-4l2341,4r3,-3l2346,r4,l2352,1r3,3l2355,6r,4l2355,11r-3,3l2350,15xm2380,15r-4,l2374,14r-3,-3l2370,10r,-4l2371,4r3,-3l2376,r4,l2382,1r3,3l2385,6r,4l2385,11r-3,3l2380,15xm2410,15r-4,l2404,14r-3,-3l2400,10r,-4l2401,4r3,-3l2406,r4,l2412,1r3,3l2415,6r,4l2415,11r-3,3l2410,15xm2440,15r-4,l2434,14r-3,-3l2430,10r,-4l2431,4r3,-3l2436,r4,l2442,1r3,3l2445,6r,4l2445,11r-3,3l2440,15xm2470,15r-4,l2464,14r-3,-3l2460,10r,-4l2461,4r3,-3l2466,r4,l2472,1r3,3l2475,6r,4l2475,11r-3,3l2470,15xm2500,15r-4,l2494,14r-3,-3l2490,10r,-4l2491,4r3,-3l2496,r4,l2502,1r3,3l2505,6r,4l2505,11r-3,3l2500,15xm2530,15r-4,l2524,14r-3,-3l2520,10r,-4l2521,4r3,-3l2526,r4,l2532,1r3,3l2535,6r,4l2535,11r-3,3l2530,15xm2560,15r-4,l2554,14r-3,-3l2550,10r,-4l2551,4r3,-3l2556,r4,l2562,1r3,3l2565,6r,4l2565,11r-3,3l2560,15xm2590,15r-4,l2584,14r-3,-3l2580,10r,-4l2581,4r3,-3l2586,r4,l2592,1r3,3l2595,6r,4l2595,11r-3,3l2590,15xm2620,15r-4,l2614,14r-3,-3l2610,10r,-4l2611,4r3,-3l2616,r4,l2622,1r3,3l2625,6r,4l2625,11r-3,3l2620,15xm2650,15r-4,l2644,14r-3,-3l2640,10r,-4l2641,4r3,-3l2646,r4,l2652,1r3,3l2655,6r,4l2655,11r-3,3l2650,15xm2680,15r-4,l2674,14r-3,-3l2670,10r,-4l2671,4r3,-3l2676,r4,l2682,1r3,3l2685,6r,4l2685,11r-3,3l2680,15xm2710,15r-4,l2704,14r-3,-3l2700,10r,-4l2701,4r3,-3l2706,r4,l2712,1r3,3l2715,6r,4l2715,11r-3,3l2710,15xm2740,15r-4,l2734,14r-3,-3l2730,10r,-4l2731,4r3,-3l2736,r4,l2742,1r3,3l2745,6r,4l2745,11r-3,3l2740,15xm2770,15r-4,l2764,14r-3,-3l2760,10r,-4l2761,4r3,-3l2766,r4,l2772,1r3,3l2775,6r,4l2775,11r-3,3l2770,15xm2800,15r-4,l2794,14r-3,-3l2790,10r,-4l2791,4r3,-3l2796,r4,l2802,1r3,3l2805,6r,4l2805,11r-3,3l2800,15xm2830,15r-4,l2824,14r-3,-3l2820,10r,-4l2821,4r3,-3l2826,r4,l2832,1r3,3l2835,6r,4l2835,11r-3,3l2830,15xm2860,15r-4,l2854,14r-3,-3l2850,10r,-4l2851,4r3,-3l2856,r4,l2862,1r3,3l2865,6r,4l2865,11r-3,3l2860,15xm2890,15r-4,l2884,14r-3,-3l2880,10r,-4l2881,4r3,-3l2886,r4,l2892,1r3,3l2895,6r,4l2895,11r-3,3l2890,15xm2920,15r-4,l2914,14r-3,-3l2910,10r,-4l2911,4r3,-3l2916,r4,l2922,1r3,3l2925,6r,4l2925,11r-3,3l2920,15xm2950,15r-4,l2944,14r-3,-3l2940,10r,-4l2941,4r3,-3l2946,r4,l2952,1r3,3l2955,6r,4l2955,11r-3,3l2950,15xm2980,15r-4,l2974,14r-3,-3l2970,10r,-4l2971,4r3,-3l2976,r4,l2982,1r3,3l2985,6r,4l2985,11r-3,3l2980,15xm3010,15r-4,l3004,14r-3,-3l3000,10r,-4l3001,4r3,-3l3006,r4,l3012,1r3,3l3015,6r,4l3015,11r-3,3l3010,15xm3040,15r-4,l3034,14r-3,-3l3030,10r,-4l3031,4r3,-3l3036,r4,l3042,1r3,3l3045,6r,4l3045,11r-3,3l3040,15xm3070,15r-4,l3064,14r-3,-3l3060,10r,-4l3061,4r3,-3l3066,r4,l3072,1r3,3l3075,6r,4l3075,11r-3,3l3070,15xm3100,15r-4,l3094,14r-3,-3l3090,10r,-4l3091,4r3,-3l3096,r4,l3102,1r3,3l3106,6r,4l3105,11r-3,3l3100,15xm3130,15r-4,l3124,14r-3,-3l3121,10r,-4l3121,4r3,-3l3126,r4,l3132,1r3,3l3136,6r,4l3135,11r-3,3l3130,15xm3160,15r-4,l3154,14r-3,-3l3151,10r,-4l3151,4r3,-3l3156,r4,l3162,1r3,3l3166,6r,4l3165,11r-3,3l3160,15xm3190,15r-4,l3184,14r-3,-3l3181,10r,-4l3181,4r3,-3l3186,r4,l3192,1r3,3l3196,6r,4l3195,11r-3,3l3190,15xm3220,15r-4,l3214,14r-3,-3l3211,10r,-4l3211,4r3,-3l3216,r4,l3222,1r3,3l3226,6r,4l3225,11r-3,3l3220,15xm3250,15r-4,l3244,14r-3,-3l3241,10r,-4l3241,4r3,-3l3246,r4,l3252,1r3,3l3256,6r,4l3255,11r-3,3l3250,15xm3280,15r-4,l3274,14r-3,-3l3271,10r,-4l3271,4r3,-3l3276,r4,l3282,1r3,3l3286,6r,4l3285,11r-3,3l3280,15xm3310,15r-4,l3304,14r-3,-3l3301,10r,-4l3301,4r3,-3l3306,r4,l3312,1r3,3l3316,6r,4l3315,11r-3,3l3310,15xm3340,15r-4,l3334,14r-3,-3l3331,10r,-4l3331,4r3,-3l3336,r4,l3342,1r3,3l3346,6r,4l3345,11r-3,3l3340,15xm3370,15r-4,l3364,14r-3,-3l3361,10r,-4l3361,4r3,-3l3366,r4,l3372,1r3,3l3376,6r,4l3375,11r-3,3l3370,15xm3400,15r-4,l3394,14r-3,-3l3391,10r,-4l3391,4r3,-3l3396,r4,l3402,1r3,3l3406,6r,4l3405,11r-3,3l3400,15xm3430,15r-4,l3424,14r-3,-3l3421,10r,-4l3421,4r3,-3l3426,r4,l3432,1r3,3l3436,6r,4l3435,11r-3,3l3430,15xm3460,15r-4,l3454,14r-3,-3l3451,10r,-4l3451,4r3,-3l3456,r4,l3462,1r3,3l3466,6r,4l3465,11r-3,3l3460,15xm3490,15r-4,l3484,14r-3,-3l3481,10r,-4l3481,4r3,-3l3486,r4,l3492,1r3,3l3496,6r,4l3495,11r-3,3l3490,15xm3520,15r-4,l3514,14r-3,-3l3511,10r,-4l3511,4r3,-3l3516,r4,l3522,1r3,3l3526,6r,4l3525,11r-3,3l3520,15xm3550,15r-4,l3544,14r-3,-3l3541,10r,-4l3541,4r3,-3l3546,r4,l3552,1r3,3l3556,6r,4l3555,11r-3,3l3550,15xm3580,15r-4,l3574,14r-3,-3l3571,10r,-4l3571,4r3,-3l3576,r4,l3582,1r3,3l3586,6r,4l3585,11r-3,3l3580,15xm3610,15r-4,l3604,14r-3,-3l3601,10r,-4l3601,4r3,-3l3606,r4,l3612,1r3,3l3616,6r,4l3615,11r-3,3l3610,15xm3640,15r-4,l3634,14r-3,-3l3631,10r,-4l3631,4r3,-3l3636,r4,l3642,1r3,3l3646,6r,4l3645,11r-3,3l3640,15xm3670,15r-4,l3664,14r-3,-3l3661,10r,-4l3661,4r3,-3l3666,r4,l3672,1r3,3l3676,6r,4l3675,11r-3,3l3670,15xm3700,15r-4,l3694,14r-3,-3l3691,10r,-4l3691,4r3,-3l3696,r4,l3702,1r3,3l3706,6r,4l3705,11r-3,3l3700,15xm3730,15r-4,l3724,14r-3,-3l3721,10r,-4l3721,4r3,-3l3726,r4,l3732,1r3,3l3736,6r,4l3735,11r-3,3l3730,15xm3760,15r-4,l3754,14r-3,-3l3751,10r,-4l3751,4r3,-3l3756,r4,l3762,1r3,3l3766,6r,4l3765,11r-3,3l3760,15xm3790,15r-4,l3784,14r-3,-3l3781,10r,-4l3781,4r3,-3l3786,r4,l3792,1r3,3l3796,6r,4l3795,11r-3,3l3790,15xm3820,15r-4,l3814,14r-3,-3l3811,10r,-4l3811,4r3,-3l3816,r4,l3822,1r3,3l3826,6r,4l3825,11r-3,3l3820,15xm3850,15r-4,l3844,14r-3,-3l3841,10r,-4l3841,4r3,-3l3846,r4,l3852,1r3,3l3856,6r,4l3855,11r-3,3l3850,15xm3880,15r-4,l3874,14r-3,-3l3871,10r,-4l3871,4r3,-3l3876,r4,l3882,1r3,3l3886,6r,4l3885,11r-3,3l3880,15xm3910,15r-4,l3904,14r-3,-3l3901,10r,-4l3901,4r3,-3l3906,r4,l3912,1r3,3l3916,6r,4l3915,11r-3,3l3910,15xm3940,15r-4,l3934,14r-3,-3l3931,10r,-4l3931,4r3,-3l3936,r4,l3942,1r3,3l3946,6r,4l3945,11r-3,3l3940,15xm3970,15r-4,l3964,14r-3,-3l3961,10r,-4l3961,4r3,-3l3966,r4,l3972,1r3,3l3976,6r,4l3975,11r-3,3l3970,15xm4000,15r-4,l3994,14r-3,-3l3991,10r,-4l3991,4r3,-3l3996,r4,l4002,1r3,3l4006,6r,4l4005,11r-3,3l4000,15xm4030,15r-4,l4024,14r-3,-3l4021,10r,-4l4021,4r3,-3l4026,r4,l4032,1r3,3l4036,6r,4l4035,11r-3,3l4030,15xm4060,15r-4,l4054,14r-3,-3l4051,10r,-4l4051,4r3,-3l4056,r4,l4062,1r3,3l4066,6r,4l4065,11r-3,3l4060,15xm4090,15r-4,l4084,14r-3,-3l4081,10r,-4l4081,4r3,-3l4086,r4,l4092,1r3,3l4096,6r,4l4095,11r-3,3l4090,15xm4120,15r-4,l4114,14r-3,-3l4111,10r,-4l4111,4r3,-3l4116,r4,l4122,1r3,3l4126,6r,4l4125,11r-3,3l4120,15xm4150,15r-4,l4144,14r-3,-3l4141,10r,-4l4141,4r3,-3l4146,r4,l4152,1r3,3l4156,6r,4l4155,11r-3,3l4150,15xm4180,15r-4,l4174,14r-3,-3l4171,10r,-4l4171,4r3,-3l4176,r4,l4182,1r3,3l4186,6r,4l4185,11r-3,3l4180,15xm4210,15r-4,l4204,14r-2,-3l4201,10r,-4l4202,4r2,-3l4206,r4,l4212,1r3,3l4216,6r,4l4215,11r-3,3l4210,15xm4240,15r-4,l4234,14r-2,-3l4231,10r,-4l4232,4r2,-3l4236,r4,l4242,1r3,3l4246,6r,4l4245,11r-3,3l4240,15xm4270,15r-4,l4264,14r-2,-3l4261,10r,-4l4262,4r2,-3l4266,r4,l4272,1r3,3l4276,6r,4l4275,11r-3,3l4270,15xm4300,15r-4,l4294,14r-2,-3l4291,10r,-4l4292,4r2,-3l4296,r4,l4302,1r3,3l4306,6r,4l4305,11r-3,3l4300,15xm4330,15r-4,l4324,14r-2,-3l4321,10r,-4l4322,4r2,-3l4326,r4,l4332,1r3,3l4336,6r,4l4335,11r-3,3l4330,15xm4360,15r-4,l4354,14r-2,-3l4351,10r,-4l4352,4r2,-3l4356,r4,l4362,1r3,3l4366,6r,4l4365,11r-3,3l4360,15xm4390,15r-4,l4384,14r-2,-3l4381,10r,-4l4382,4r2,-3l4386,r4,l4392,1r3,3l4396,6r,4l4395,11r-3,3l4390,15xm4420,15r-4,l4414,14r-2,-3l4411,10r,-4l4412,4r2,-3l4416,r4,l4422,1r3,3l4426,6r,4l4425,11r-3,3l4420,15xm4450,15r-4,l4444,14r-2,-3l4441,10r,-4l4442,4r2,-3l4446,r4,l4452,1r3,3l4456,6r,4l4455,11r-3,3l4450,15xm4480,15r-4,l4474,14r-2,-3l4471,10r,-4l4472,4r2,-3l4476,r4,l4482,1r3,3l4486,6r,4l4485,11r-3,3l4480,15xm4510,15r-4,l4505,14r-3,-3l4501,10r,-4l4502,4r3,-3l4506,r4,l4512,1r3,3l4516,6r,4l4515,11r-3,3l4510,15xm4540,15r-4,l4535,14r-3,-3l4531,10r,-4l4532,4r3,-3l4536,r4,l4542,1r3,3l4546,6r,4l4545,11r-3,3l4540,15xm4570,15r-4,l4565,14r-3,-3l4561,10r,-4l4562,4r3,-3l4566,r4,l4572,1r3,3l4576,6r,4l4575,11r-3,3l4570,15xm4600,15r-4,l4595,14r-3,-3l4591,10r,-4l4592,4r3,-3l4596,r4,l4602,1r3,3l4606,6r,4l4605,11r-3,3l4600,15xm4630,15r-4,l4625,14r-3,-3l4621,10r,-4l4622,4r3,-3l4626,r4,l4632,1r3,3l4636,6r,4l4635,11r-3,3l4630,15xm4660,15r-4,l4655,14r-3,-3l4651,10r,-4l4652,4r3,-3l4656,r4,l4662,1r3,3l4666,6r,4l4665,11r-3,3l4660,15xm4690,15r-4,l4685,14r-3,-3l4681,10r,-4l4682,4r3,-3l4686,r4,l4692,1r3,3l4696,6r,4l4695,11r-3,3l4690,15xm4720,15r-4,l4715,14r-3,-3l4711,10r,-4l4712,4r3,-3l4716,r4,l4722,1r3,3l4726,6r,4l4725,11r-3,3l4720,15xe" fillcolor="black" stroked="f">
                <v:path arrowok="t" o:connecttype="custom" o:connectlocs="40005,187960;83185,196215;133985,189865;180340,194310;228600,191135;276225,193675;323850,193675;371475,191135;419735,194310;466090,189865;516890,196215;559435,187960;612775,196850;654050,187325;711200,196850;746125,187325;787400,196850;840740,187960;883285,196215;934085,189865;980440,194310;1028700,191135;1076325,193675;1123950,193675;1171575,191135;1219835,194310;1266190,189865;1316990,196215;1360170,187960;1413510,196850;1454150,187325;1511300,196850;1546860,187325;1587500,196850;1640840,187960;1684020,196215;1734185,189865;1781175,194310;1828800,191135;1876425,193675;1924050,193675;1972310,191135;2019935,194310;2066925,189865;2117090,196215;2160270,187960;2213610,196850;2254250,187325;2311400,196850;2346960,187325;2387600,196850;2440940,187960;2484120,196215;2534285,189865;2581275,194310;2629535,191135;2677160,193675;2724785,193675;2772410,191135;2820670,194310;2867025,189865;2917825,196215;2960370,187960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18720" behindDoc="1" locked="0" layoutInCell="1" allowOverlap="1">
                <wp:simplePos x="0" y="0"/>
                <wp:positionH relativeFrom="page">
                  <wp:posOffset>5527040</wp:posOffset>
                </wp:positionH>
                <wp:positionV relativeFrom="paragraph">
                  <wp:posOffset>177800</wp:posOffset>
                </wp:positionV>
                <wp:extent cx="2941320" cy="9525"/>
                <wp:effectExtent l="0" t="0" r="0" b="0"/>
                <wp:wrapNone/>
                <wp:docPr id="16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41320" cy="9525"/>
                        </a:xfrm>
                        <a:custGeom>
                          <a:avLst/>
                          <a:gdLst>
                            <a:gd name="T0" fmla="+- 0 8768 8704"/>
                            <a:gd name="T1" fmla="*/ T0 w 4632"/>
                            <a:gd name="T2" fmla="+- 0 281 280"/>
                            <a:gd name="T3" fmla="*/ 281 h 15"/>
                            <a:gd name="T4" fmla="+- 0 8835 8704"/>
                            <a:gd name="T5" fmla="*/ T4 w 4632"/>
                            <a:gd name="T6" fmla="+- 0 294 280"/>
                            <a:gd name="T7" fmla="*/ 294 h 15"/>
                            <a:gd name="T8" fmla="+- 0 8915 8704"/>
                            <a:gd name="T9" fmla="*/ T8 w 4632"/>
                            <a:gd name="T10" fmla="+- 0 284 280"/>
                            <a:gd name="T11" fmla="*/ 284 h 15"/>
                            <a:gd name="T12" fmla="+- 0 8988 8704"/>
                            <a:gd name="T13" fmla="*/ T12 w 4632"/>
                            <a:gd name="T14" fmla="+- 0 291 280"/>
                            <a:gd name="T15" fmla="*/ 291 h 15"/>
                            <a:gd name="T16" fmla="+- 0 9064 8704"/>
                            <a:gd name="T17" fmla="*/ T16 w 4632"/>
                            <a:gd name="T18" fmla="+- 0 286 280"/>
                            <a:gd name="T19" fmla="*/ 286 h 15"/>
                            <a:gd name="T20" fmla="+- 0 9139 8704"/>
                            <a:gd name="T21" fmla="*/ T20 w 4632"/>
                            <a:gd name="T22" fmla="+- 0 290 280"/>
                            <a:gd name="T23" fmla="*/ 290 h 15"/>
                            <a:gd name="T24" fmla="+- 0 9214 8704"/>
                            <a:gd name="T25" fmla="*/ T24 w 4632"/>
                            <a:gd name="T26" fmla="+- 0 290 280"/>
                            <a:gd name="T27" fmla="*/ 290 h 15"/>
                            <a:gd name="T28" fmla="+- 0 9289 8704"/>
                            <a:gd name="T29" fmla="*/ T28 w 4632"/>
                            <a:gd name="T30" fmla="+- 0 286 280"/>
                            <a:gd name="T31" fmla="*/ 286 h 15"/>
                            <a:gd name="T32" fmla="+- 0 9364 8704"/>
                            <a:gd name="T33" fmla="*/ T32 w 4632"/>
                            <a:gd name="T34" fmla="+- 0 291 280"/>
                            <a:gd name="T35" fmla="*/ 291 h 15"/>
                            <a:gd name="T36" fmla="+- 0 9438 8704"/>
                            <a:gd name="T37" fmla="*/ T36 w 4632"/>
                            <a:gd name="T38" fmla="+- 0 284 280"/>
                            <a:gd name="T39" fmla="*/ 284 h 15"/>
                            <a:gd name="T40" fmla="+- 0 9517 8704"/>
                            <a:gd name="T41" fmla="*/ T40 w 4632"/>
                            <a:gd name="T42" fmla="+- 0 294 280"/>
                            <a:gd name="T43" fmla="*/ 294 h 15"/>
                            <a:gd name="T44" fmla="+- 0 9585 8704"/>
                            <a:gd name="T45" fmla="*/ T44 w 4632"/>
                            <a:gd name="T46" fmla="+- 0 281 280"/>
                            <a:gd name="T47" fmla="*/ 281 h 15"/>
                            <a:gd name="T48" fmla="+- 0 9669 8704"/>
                            <a:gd name="T49" fmla="*/ T48 w 4632"/>
                            <a:gd name="T50" fmla="+- 0 295 280"/>
                            <a:gd name="T51" fmla="*/ 295 h 15"/>
                            <a:gd name="T52" fmla="+- 0 9733 8704"/>
                            <a:gd name="T53" fmla="*/ T52 w 4632"/>
                            <a:gd name="T54" fmla="+- 0 280 280"/>
                            <a:gd name="T55" fmla="*/ 280 h 15"/>
                            <a:gd name="T56" fmla="+- 0 9823 8704"/>
                            <a:gd name="T57" fmla="*/ T56 w 4632"/>
                            <a:gd name="T58" fmla="+- 0 295 280"/>
                            <a:gd name="T59" fmla="*/ 295 h 15"/>
                            <a:gd name="T60" fmla="+- 0 9878 8704"/>
                            <a:gd name="T61" fmla="*/ T60 w 4632"/>
                            <a:gd name="T62" fmla="+- 0 280 280"/>
                            <a:gd name="T63" fmla="*/ 280 h 15"/>
                            <a:gd name="T64" fmla="+- 0 9943 8704"/>
                            <a:gd name="T65" fmla="*/ T64 w 4632"/>
                            <a:gd name="T66" fmla="+- 0 295 280"/>
                            <a:gd name="T67" fmla="*/ 295 h 15"/>
                            <a:gd name="T68" fmla="+- 0 10027 8704"/>
                            <a:gd name="T69" fmla="*/ T68 w 4632"/>
                            <a:gd name="T70" fmla="+- 0 281 280"/>
                            <a:gd name="T71" fmla="*/ 281 h 15"/>
                            <a:gd name="T72" fmla="+- 0 10094 8704"/>
                            <a:gd name="T73" fmla="*/ T72 w 4632"/>
                            <a:gd name="T74" fmla="+- 0 294 280"/>
                            <a:gd name="T75" fmla="*/ 294 h 15"/>
                            <a:gd name="T76" fmla="+- 0 10173 8704"/>
                            <a:gd name="T77" fmla="*/ T76 w 4632"/>
                            <a:gd name="T78" fmla="+- 0 284 280"/>
                            <a:gd name="T79" fmla="*/ 284 h 15"/>
                            <a:gd name="T80" fmla="+- 0 10247 8704"/>
                            <a:gd name="T81" fmla="*/ T80 w 4632"/>
                            <a:gd name="T82" fmla="+- 0 291 280"/>
                            <a:gd name="T83" fmla="*/ 291 h 15"/>
                            <a:gd name="T84" fmla="+- 0 10323 8704"/>
                            <a:gd name="T85" fmla="*/ T84 w 4632"/>
                            <a:gd name="T86" fmla="+- 0 286 280"/>
                            <a:gd name="T87" fmla="*/ 286 h 15"/>
                            <a:gd name="T88" fmla="+- 0 10398 8704"/>
                            <a:gd name="T89" fmla="*/ T88 w 4632"/>
                            <a:gd name="T90" fmla="+- 0 290 280"/>
                            <a:gd name="T91" fmla="*/ 290 h 15"/>
                            <a:gd name="T92" fmla="+- 0 10473 8704"/>
                            <a:gd name="T93" fmla="*/ T92 w 4632"/>
                            <a:gd name="T94" fmla="+- 0 290 280"/>
                            <a:gd name="T95" fmla="*/ 290 h 15"/>
                            <a:gd name="T96" fmla="+- 0 10547 8704"/>
                            <a:gd name="T97" fmla="*/ T96 w 4632"/>
                            <a:gd name="T98" fmla="+- 0 286 280"/>
                            <a:gd name="T99" fmla="*/ 286 h 15"/>
                            <a:gd name="T100" fmla="+- 0 10623 8704"/>
                            <a:gd name="T101" fmla="*/ T100 w 4632"/>
                            <a:gd name="T102" fmla="+- 0 291 280"/>
                            <a:gd name="T103" fmla="*/ 291 h 15"/>
                            <a:gd name="T104" fmla="+- 0 10697 8704"/>
                            <a:gd name="T105" fmla="*/ T104 w 4632"/>
                            <a:gd name="T106" fmla="+- 0 284 280"/>
                            <a:gd name="T107" fmla="*/ 284 h 15"/>
                            <a:gd name="T108" fmla="+- 0 10776 8704"/>
                            <a:gd name="T109" fmla="*/ T108 w 4632"/>
                            <a:gd name="T110" fmla="+- 0 294 280"/>
                            <a:gd name="T111" fmla="*/ 294 h 15"/>
                            <a:gd name="T112" fmla="+- 0 10844 8704"/>
                            <a:gd name="T113" fmla="*/ T112 w 4632"/>
                            <a:gd name="T114" fmla="+- 0 281 280"/>
                            <a:gd name="T115" fmla="*/ 281 h 15"/>
                            <a:gd name="T116" fmla="+- 0 10928 8704"/>
                            <a:gd name="T117" fmla="*/ T116 w 4632"/>
                            <a:gd name="T118" fmla="+- 0 295 280"/>
                            <a:gd name="T119" fmla="*/ 295 h 15"/>
                            <a:gd name="T120" fmla="+- 0 10992 8704"/>
                            <a:gd name="T121" fmla="*/ T120 w 4632"/>
                            <a:gd name="T122" fmla="+- 0 280 280"/>
                            <a:gd name="T123" fmla="*/ 280 h 15"/>
                            <a:gd name="T124" fmla="+- 0 11082 8704"/>
                            <a:gd name="T125" fmla="*/ T124 w 4632"/>
                            <a:gd name="T126" fmla="+- 0 295 280"/>
                            <a:gd name="T127" fmla="*/ 295 h 15"/>
                            <a:gd name="T128" fmla="+- 0 11137 8704"/>
                            <a:gd name="T129" fmla="*/ T128 w 4632"/>
                            <a:gd name="T130" fmla="+- 0 280 280"/>
                            <a:gd name="T131" fmla="*/ 280 h 15"/>
                            <a:gd name="T132" fmla="+- 0 11201 8704"/>
                            <a:gd name="T133" fmla="*/ T132 w 4632"/>
                            <a:gd name="T134" fmla="+- 0 295 280"/>
                            <a:gd name="T135" fmla="*/ 295 h 15"/>
                            <a:gd name="T136" fmla="+- 0 11285 8704"/>
                            <a:gd name="T137" fmla="*/ T136 w 4632"/>
                            <a:gd name="T138" fmla="+- 0 281 280"/>
                            <a:gd name="T139" fmla="*/ 281 h 15"/>
                            <a:gd name="T140" fmla="+- 0 11353 8704"/>
                            <a:gd name="T141" fmla="*/ T140 w 4632"/>
                            <a:gd name="T142" fmla="+- 0 294 280"/>
                            <a:gd name="T143" fmla="*/ 294 h 15"/>
                            <a:gd name="T144" fmla="+- 0 11432 8704"/>
                            <a:gd name="T145" fmla="*/ T144 w 4632"/>
                            <a:gd name="T146" fmla="+- 0 284 280"/>
                            <a:gd name="T147" fmla="*/ 284 h 15"/>
                            <a:gd name="T148" fmla="+- 0 11506 8704"/>
                            <a:gd name="T149" fmla="*/ T148 w 4632"/>
                            <a:gd name="T150" fmla="+- 0 291 280"/>
                            <a:gd name="T151" fmla="*/ 291 h 15"/>
                            <a:gd name="T152" fmla="+- 0 11582 8704"/>
                            <a:gd name="T153" fmla="*/ T152 w 4632"/>
                            <a:gd name="T154" fmla="+- 0 286 280"/>
                            <a:gd name="T155" fmla="*/ 286 h 15"/>
                            <a:gd name="T156" fmla="+- 0 11656 8704"/>
                            <a:gd name="T157" fmla="*/ T156 w 4632"/>
                            <a:gd name="T158" fmla="+- 0 290 280"/>
                            <a:gd name="T159" fmla="*/ 290 h 15"/>
                            <a:gd name="T160" fmla="+- 0 11731 8704"/>
                            <a:gd name="T161" fmla="*/ T160 w 4632"/>
                            <a:gd name="T162" fmla="+- 0 290 280"/>
                            <a:gd name="T163" fmla="*/ 290 h 15"/>
                            <a:gd name="T164" fmla="+- 0 11806 8704"/>
                            <a:gd name="T165" fmla="*/ T164 w 4632"/>
                            <a:gd name="T166" fmla="+- 0 286 280"/>
                            <a:gd name="T167" fmla="*/ 286 h 15"/>
                            <a:gd name="T168" fmla="+- 0 11882 8704"/>
                            <a:gd name="T169" fmla="*/ T168 w 4632"/>
                            <a:gd name="T170" fmla="+- 0 291 280"/>
                            <a:gd name="T171" fmla="*/ 291 h 15"/>
                            <a:gd name="T172" fmla="+- 0 11956 8704"/>
                            <a:gd name="T173" fmla="*/ T172 w 4632"/>
                            <a:gd name="T174" fmla="+- 0 284 280"/>
                            <a:gd name="T175" fmla="*/ 284 h 15"/>
                            <a:gd name="T176" fmla="+- 0 12035 8704"/>
                            <a:gd name="T177" fmla="*/ T176 w 4632"/>
                            <a:gd name="T178" fmla="+- 0 294 280"/>
                            <a:gd name="T179" fmla="*/ 294 h 15"/>
                            <a:gd name="T180" fmla="+- 0 12102 8704"/>
                            <a:gd name="T181" fmla="*/ T180 w 4632"/>
                            <a:gd name="T182" fmla="+- 0 281 280"/>
                            <a:gd name="T183" fmla="*/ 281 h 15"/>
                            <a:gd name="T184" fmla="+- 0 12186 8704"/>
                            <a:gd name="T185" fmla="*/ T184 w 4632"/>
                            <a:gd name="T186" fmla="+- 0 295 280"/>
                            <a:gd name="T187" fmla="*/ 295 h 15"/>
                            <a:gd name="T188" fmla="+- 0 12251 8704"/>
                            <a:gd name="T189" fmla="*/ T188 w 4632"/>
                            <a:gd name="T190" fmla="+- 0 280 280"/>
                            <a:gd name="T191" fmla="*/ 280 h 15"/>
                            <a:gd name="T192" fmla="+- 0 12340 8704"/>
                            <a:gd name="T193" fmla="*/ T192 w 4632"/>
                            <a:gd name="T194" fmla="+- 0 295 280"/>
                            <a:gd name="T195" fmla="*/ 295 h 15"/>
                            <a:gd name="T196" fmla="+- 0 12396 8704"/>
                            <a:gd name="T197" fmla="*/ T196 w 4632"/>
                            <a:gd name="T198" fmla="+- 0 280 280"/>
                            <a:gd name="T199" fmla="*/ 280 h 15"/>
                            <a:gd name="T200" fmla="+- 0 12460 8704"/>
                            <a:gd name="T201" fmla="*/ T200 w 4632"/>
                            <a:gd name="T202" fmla="+- 0 295 280"/>
                            <a:gd name="T203" fmla="*/ 295 h 15"/>
                            <a:gd name="T204" fmla="+- 0 12544 8704"/>
                            <a:gd name="T205" fmla="*/ T204 w 4632"/>
                            <a:gd name="T206" fmla="+- 0 281 280"/>
                            <a:gd name="T207" fmla="*/ 281 h 15"/>
                            <a:gd name="T208" fmla="+- 0 12612 8704"/>
                            <a:gd name="T209" fmla="*/ T208 w 4632"/>
                            <a:gd name="T210" fmla="+- 0 294 280"/>
                            <a:gd name="T211" fmla="*/ 294 h 15"/>
                            <a:gd name="T212" fmla="+- 0 12691 8704"/>
                            <a:gd name="T213" fmla="*/ T212 w 4632"/>
                            <a:gd name="T214" fmla="+- 0 284 280"/>
                            <a:gd name="T215" fmla="*/ 284 h 15"/>
                            <a:gd name="T216" fmla="+- 0 12765 8704"/>
                            <a:gd name="T217" fmla="*/ T216 w 4632"/>
                            <a:gd name="T218" fmla="+- 0 291 280"/>
                            <a:gd name="T219" fmla="*/ 291 h 15"/>
                            <a:gd name="T220" fmla="+- 0 12840 8704"/>
                            <a:gd name="T221" fmla="*/ T220 w 4632"/>
                            <a:gd name="T222" fmla="+- 0 286 280"/>
                            <a:gd name="T223" fmla="*/ 286 h 15"/>
                            <a:gd name="T224" fmla="+- 0 12915 8704"/>
                            <a:gd name="T225" fmla="*/ T224 w 4632"/>
                            <a:gd name="T226" fmla="+- 0 290 280"/>
                            <a:gd name="T227" fmla="*/ 290 h 15"/>
                            <a:gd name="T228" fmla="+- 0 12990 8704"/>
                            <a:gd name="T229" fmla="*/ T228 w 4632"/>
                            <a:gd name="T230" fmla="+- 0 290 280"/>
                            <a:gd name="T231" fmla="*/ 290 h 15"/>
                            <a:gd name="T232" fmla="+- 0 13065 8704"/>
                            <a:gd name="T233" fmla="*/ T232 w 4632"/>
                            <a:gd name="T234" fmla="+- 0 286 280"/>
                            <a:gd name="T235" fmla="*/ 286 h 15"/>
                            <a:gd name="T236" fmla="+- 0 13141 8704"/>
                            <a:gd name="T237" fmla="*/ T236 w 4632"/>
                            <a:gd name="T238" fmla="+- 0 291 280"/>
                            <a:gd name="T239" fmla="*/ 291 h 15"/>
                            <a:gd name="T240" fmla="+- 0 13214 8704"/>
                            <a:gd name="T241" fmla="*/ T240 w 4632"/>
                            <a:gd name="T242" fmla="+- 0 284 280"/>
                            <a:gd name="T243" fmla="*/ 284 h 15"/>
                            <a:gd name="T244" fmla="+- 0 13294 8704"/>
                            <a:gd name="T245" fmla="*/ T244 w 4632"/>
                            <a:gd name="T246" fmla="+- 0 294 280"/>
                            <a:gd name="T247" fmla="*/ 29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</a:cxnLst>
                          <a:rect l="0" t="0" r="r" b="b"/>
                          <a:pathLst>
                            <a:path w="4632" h="15">
                              <a:moveTo>
                                <a:pt x="10" y="15"/>
                              </a:moveTo>
                              <a:lnTo>
                                <a:pt x="5" y="15"/>
                              </a:lnTo>
                              <a:lnTo>
                                <a:pt x="4" y="14"/>
                              </a:lnTo>
                              <a:lnTo>
                                <a:pt x="1" y="11"/>
                              </a:lnTo>
                              <a:lnTo>
                                <a:pt x="0" y="10"/>
                              </a:lnTo>
                              <a:lnTo>
                                <a:pt x="0" y="6"/>
                              </a:lnTo>
                              <a:lnTo>
                                <a:pt x="1" y="4"/>
                              </a:lnTo>
                              <a:lnTo>
                                <a:pt x="4" y="1"/>
                              </a:lnTo>
                              <a:lnTo>
                                <a:pt x="5" y="0"/>
                              </a:lnTo>
                              <a:lnTo>
                                <a:pt x="10" y="0"/>
                              </a:lnTo>
                              <a:lnTo>
                                <a:pt x="11" y="1"/>
                              </a:lnTo>
                              <a:lnTo>
                                <a:pt x="14" y="4"/>
                              </a:lnTo>
                              <a:lnTo>
                                <a:pt x="15" y="6"/>
                              </a:lnTo>
                              <a:lnTo>
                                <a:pt x="15" y="10"/>
                              </a:lnTo>
                              <a:lnTo>
                                <a:pt x="14" y="11"/>
                              </a:lnTo>
                              <a:lnTo>
                                <a:pt x="11" y="14"/>
                              </a:lnTo>
                              <a:lnTo>
                                <a:pt x="10" y="15"/>
                              </a:lnTo>
                              <a:close/>
                              <a:moveTo>
                                <a:pt x="40" y="15"/>
                              </a:moveTo>
                              <a:lnTo>
                                <a:pt x="35" y="15"/>
                              </a:lnTo>
                              <a:lnTo>
                                <a:pt x="34" y="14"/>
                              </a:lnTo>
                              <a:lnTo>
                                <a:pt x="31" y="11"/>
                              </a:lnTo>
                              <a:lnTo>
                                <a:pt x="30" y="10"/>
                              </a:lnTo>
                              <a:lnTo>
                                <a:pt x="30" y="6"/>
                              </a:lnTo>
                              <a:lnTo>
                                <a:pt x="31" y="4"/>
                              </a:lnTo>
                              <a:lnTo>
                                <a:pt x="34" y="1"/>
                              </a:lnTo>
                              <a:lnTo>
                                <a:pt x="35" y="0"/>
                              </a:lnTo>
                              <a:lnTo>
                                <a:pt x="40" y="0"/>
                              </a:lnTo>
                              <a:lnTo>
                                <a:pt x="41" y="1"/>
                              </a:lnTo>
                              <a:lnTo>
                                <a:pt x="44" y="4"/>
                              </a:lnTo>
                              <a:lnTo>
                                <a:pt x="45" y="6"/>
                              </a:lnTo>
                              <a:lnTo>
                                <a:pt x="45" y="10"/>
                              </a:lnTo>
                              <a:lnTo>
                                <a:pt x="44" y="11"/>
                              </a:lnTo>
                              <a:lnTo>
                                <a:pt x="41" y="14"/>
                              </a:lnTo>
                              <a:lnTo>
                                <a:pt x="40" y="15"/>
                              </a:lnTo>
                              <a:close/>
                              <a:moveTo>
                                <a:pt x="70" y="15"/>
                              </a:moveTo>
                              <a:lnTo>
                                <a:pt x="65" y="15"/>
                              </a:lnTo>
                              <a:lnTo>
                                <a:pt x="64" y="14"/>
                              </a:lnTo>
                              <a:lnTo>
                                <a:pt x="61" y="11"/>
                              </a:lnTo>
                              <a:lnTo>
                                <a:pt x="60" y="10"/>
                              </a:lnTo>
                              <a:lnTo>
                                <a:pt x="60" y="6"/>
                              </a:lnTo>
                              <a:lnTo>
                                <a:pt x="61" y="4"/>
                              </a:lnTo>
                              <a:lnTo>
                                <a:pt x="64" y="1"/>
                              </a:lnTo>
                              <a:lnTo>
                                <a:pt x="65" y="0"/>
                              </a:lnTo>
                              <a:lnTo>
                                <a:pt x="70" y="0"/>
                              </a:lnTo>
                              <a:lnTo>
                                <a:pt x="71" y="1"/>
                              </a:lnTo>
                              <a:lnTo>
                                <a:pt x="74" y="4"/>
                              </a:lnTo>
                              <a:lnTo>
                                <a:pt x="75" y="6"/>
                              </a:lnTo>
                              <a:lnTo>
                                <a:pt x="75" y="10"/>
                              </a:lnTo>
                              <a:lnTo>
                                <a:pt x="74" y="11"/>
                              </a:lnTo>
                              <a:lnTo>
                                <a:pt x="71" y="14"/>
                              </a:lnTo>
                              <a:lnTo>
                                <a:pt x="70" y="15"/>
                              </a:lnTo>
                              <a:close/>
                              <a:moveTo>
                                <a:pt x="100" y="15"/>
                              </a:moveTo>
                              <a:lnTo>
                                <a:pt x="95" y="15"/>
                              </a:lnTo>
                              <a:lnTo>
                                <a:pt x="94" y="14"/>
                              </a:lnTo>
                              <a:lnTo>
                                <a:pt x="91" y="11"/>
                              </a:lnTo>
                              <a:lnTo>
                                <a:pt x="90" y="10"/>
                              </a:lnTo>
                              <a:lnTo>
                                <a:pt x="90" y="6"/>
                              </a:lnTo>
                              <a:lnTo>
                                <a:pt x="91" y="4"/>
                              </a:lnTo>
                              <a:lnTo>
                                <a:pt x="94" y="1"/>
                              </a:lnTo>
                              <a:lnTo>
                                <a:pt x="95" y="0"/>
                              </a:lnTo>
                              <a:lnTo>
                                <a:pt x="100" y="0"/>
                              </a:lnTo>
                              <a:lnTo>
                                <a:pt x="101" y="1"/>
                              </a:lnTo>
                              <a:lnTo>
                                <a:pt x="104" y="4"/>
                              </a:lnTo>
                              <a:lnTo>
                                <a:pt x="105" y="6"/>
                              </a:lnTo>
                              <a:lnTo>
                                <a:pt x="105" y="10"/>
                              </a:lnTo>
                              <a:lnTo>
                                <a:pt x="104" y="11"/>
                              </a:lnTo>
                              <a:lnTo>
                                <a:pt x="101" y="14"/>
                              </a:lnTo>
                              <a:lnTo>
                                <a:pt x="100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4" y="14"/>
                              </a:lnTo>
                              <a:lnTo>
                                <a:pt x="121" y="11"/>
                              </a:lnTo>
                              <a:lnTo>
                                <a:pt x="120" y="10"/>
                              </a:lnTo>
                              <a:lnTo>
                                <a:pt x="120" y="6"/>
                              </a:lnTo>
                              <a:lnTo>
                                <a:pt x="121" y="4"/>
                              </a:lnTo>
                              <a:lnTo>
                                <a:pt x="124" y="1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1"/>
                              </a:lnTo>
                              <a:lnTo>
                                <a:pt x="134" y="4"/>
                              </a:lnTo>
                              <a:lnTo>
                                <a:pt x="135" y="6"/>
                              </a:lnTo>
                              <a:lnTo>
                                <a:pt x="135" y="10"/>
                              </a:lnTo>
                              <a:lnTo>
                                <a:pt x="134" y="11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4" y="14"/>
                              </a:lnTo>
                              <a:lnTo>
                                <a:pt x="151" y="11"/>
                              </a:lnTo>
                              <a:lnTo>
                                <a:pt x="150" y="10"/>
                              </a:lnTo>
                              <a:lnTo>
                                <a:pt x="150" y="6"/>
                              </a:lnTo>
                              <a:lnTo>
                                <a:pt x="151" y="4"/>
                              </a:lnTo>
                              <a:lnTo>
                                <a:pt x="154" y="1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1"/>
                              </a:lnTo>
                              <a:lnTo>
                                <a:pt x="164" y="4"/>
                              </a:lnTo>
                              <a:lnTo>
                                <a:pt x="165" y="6"/>
                              </a:lnTo>
                              <a:lnTo>
                                <a:pt x="165" y="10"/>
                              </a:lnTo>
                              <a:lnTo>
                                <a:pt x="164" y="11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4" y="14"/>
                              </a:lnTo>
                              <a:lnTo>
                                <a:pt x="181" y="11"/>
                              </a:lnTo>
                              <a:lnTo>
                                <a:pt x="180" y="10"/>
                              </a:lnTo>
                              <a:lnTo>
                                <a:pt x="180" y="6"/>
                              </a:lnTo>
                              <a:lnTo>
                                <a:pt x="181" y="4"/>
                              </a:lnTo>
                              <a:lnTo>
                                <a:pt x="184" y="1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1"/>
                              </a:lnTo>
                              <a:lnTo>
                                <a:pt x="194" y="4"/>
                              </a:lnTo>
                              <a:lnTo>
                                <a:pt x="195" y="6"/>
                              </a:lnTo>
                              <a:lnTo>
                                <a:pt x="195" y="10"/>
                              </a:lnTo>
                              <a:lnTo>
                                <a:pt x="194" y="11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4" y="14"/>
                              </a:lnTo>
                              <a:lnTo>
                                <a:pt x="211" y="11"/>
                              </a:lnTo>
                              <a:lnTo>
                                <a:pt x="210" y="10"/>
                              </a:lnTo>
                              <a:lnTo>
                                <a:pt x="210" y="6"/>
                              </a:lnTo>
                              <a:lnTo>
                                <a:pt x="211" y="4"/>
                              </a:lnTo>
                              <a:lnTo>
                                <a:pt x="214" y="1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1"/>
                              </a:lnTo>
                              <a:lnTo>
                                <a:pt x="224" y="4"/>
                              </a:lnTo>
                              <a:lnTo>
                                <a:pt x="225" y="6"/>
                              </a:lnTo>
                              <a:lnTo>
                                <a:pt x="225" y="10"/>
                              </a:lnTo>
                              <a:lnTo>
                                <a:pt x="224" y="11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3" y="14"/>
                              </a:lnTo>
                              <a:lnTo>
                                <a:pt x="241" y="11"/>
                              </a:lnTo>
                              <a:lnTo>
                                <a:pt x="240" y="10"/>
                              </a:lnTo>
                              <a:lnTo>
                                <a:pt x="240" y="6"/>
                              </a:lnTo>
                              <a:lnTo>
                                <a:pt x="241" y="4"/>
                              </a:lnTo>
                              <a:lnTo>
                                <a:pt x="243" y="1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1"/>
                              </a:lnTo>
                              <a:lnTo>
                                <a:pt x="254" y="4"/>
                              </a:lnTo>
                              <a:lnTo>
                                <a:pt x="255" y="6"/>
                              </a:lnTo>
                              <a:lnTo>
                                <a:pt x="255" y="10"/>
                              </a:lnTo>
                              <a:lnTo>
                                <a:pt x="254" y="11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3" y="14"/>
                              </a:lnTo>
                              <a:lnTo>
                                <a:pt x="271" y="11"/>
                              </a:lnTo>
                              <a:lnTo>
                                <a:pt x="270" y="10"/>
                              </a:lnTo>
                              <a:lnTo>
                                <a:pt x="270" y="6"/>
                              </a:lnTo>
                              <a:lnTo>
                                <a:pt x="271" y="4"/>
                              </a:lnTo>
                              <a:lnTo>
                                <a:pt x="273" y="1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1"/>
                              </a:lnTo>
                              <a:lnTo>
                                <a:pt x="284" y="4"/>
                              </a:lnTo>
                              <a:lnTo>
                                <a:pt x="285" y="6"/>
                              </a:lnTo>
                              <a:lnTo>
                                <a:pt x="285" y="10"/>
                              </a:lnTo>
                              <a:lnTo>
                                <a:pt x="284" y="11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3" y="14"/>
                              </a:lnTo>
                              <a:lnTo>
                                <a:pt x="300" y="11"/>
                              </a:lnTo>
                              <a:lnTo>
                                <a:pt x="300" y="10"/>
                              </a:lnTo>
                              <a:lnTo>
                                <a:pt x="300" y="6"/>
                              </a:lnTo>
                              <a:lnTo>
                                <a:pt x="300" y="4"/>
                              </a:lnTo>
                              <a:lnTo>
                                <a:pt x="303" y="1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1"/>
                              </a:lnTo>
                              <a:lnTo>
                                <a:pt x="314" y="4"/>
                              </a:lnTo>
                              <a:lnTo>
                                <a:pt x="315" y="6"/>
                              </a:lnTo>
                              <a:lnTo>
                                <a:pt x="315" y="10"/>
                              </a:lnTo>
                              <a:lnTo>
                                <a:pt x="314" y="11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3" y="14"/>
                              </a:lnTo>
                              <a:lnTo>
                                <a:pt x="330" y="11"/>
                              </a:lnTo>
                              <a:lnTo>
                                <a:pt x="330" y="10"/>
                              </a:lnTo>
                              <a:lnTo>
                                <a:pt x="330" y="6"/>
                              </a:lnTo>
                              <a:lnTo>
                                <a:pt x="330" y="4"/>
                              </a:lnTo>
                              <a:lnTo>
                                <a:pt x="333" y="1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1"/>
                              </a:lnTo>
                              <a:lnTo>
                                <a:pt x="344" y="4"/>
                              </a:lnTo>
                              <a:lnTo>
                                <a:pt x="345" y="6"/>
                              </a:lnTo>
                              <a:lnTo>
                                <a:pt x="345" y="10"/>
                              </a:lnTo>
                              <a:lnTo>
                                <a:pt x="344" y="11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3" y="14"/>
                              </a:lnTo>
                              <a:lnTo>
                                <a:pt x="360" y="11"/>
                              </a:lnTo>
                              <a:lnTo>
                                <a:pt x="360" y="10"/>
                              </a:lnTo>
                              <a:lnTo>
                                <a:pt x="360" y="6"/>
                              </a:lnTo>
                              <a:lnTo>
                                <a:pt x="360" y="4"/>
                              </a:lnTo>
                              <a:lnTo>
                                <a:pt x="363" y="1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1"/>
                              </a:lnTo>
                              <a:lnTo>
                                <a:pt x="374" y="4"/>
                              </a:lnTo>
                              <a:lnTo>
                                <a:pt x="375" y="6"/>
                              </a:lnTo>
                              <a:lnTo>
                                <a:pt x="375" y="10"/>
                              </a:lnTo>
                              <a:lnTo>
                                <a:pt x="374" y="11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399" y="15"/>
                              </a:moveTo>
                              <a:lnTo>
                                <a:pt x="395" y="15"/>
                              </a:lnTo>
                              <a:lnTo>
                                <a:pt x="393" y="14"/>
                              </a:lnTo>
                              <a:lnTo>
                                <a:pt x="390" y="11"/>
                              </a:lnTo>
                              <a:lnTo>
                                <a:pt x="390" y="10"/>
                              </a:lnTo>
                              <a:lnTo>
                                <a:pt x="390" y="6"/>
                              </a:lnTo>
                              <a:lnTo>
                                <a:pt x="390" y="4"/>
                              </a:lnTo>
                              <a:lnTo>
                                <a:pt x="393" y="1"/>
                              </a:lnTo>
                              <a:lnTo>
                                <a:pt x="395" y="0"/>
                              </a:lnTo>
                              <a:lnTo>
                                <a:pt x="399" y="0"/>
                              </a:lnTo>
                              <a:lnTo>
                                <a:pt x="401" y="1"/>
                              </a:lnTo>
                              <a:lnTo>
                                <a:pt x="404" y="4"/>
                              </a:lnTo>
                              <a:lnTo>
                                <a:pt x="405" y="6"/>
                              </a:lnTo>
                              <a:lnTo>
                                <a:pt x="405" y="10"/>
                              </a:lnTo>
                              <a:lnTo>
                                <a:pt x="404" y="11"/>
                              </a:lnTo>
                              <a:lnTo>
                                <a:pt x="401" y="14"/>
                              </a:lnTo>
                              <a:lnTo>
                                <a:pt x="399" y="15"/>
                              </a:lnTo>
                              <a:close/>
                              <a:moveTo>
                                <a:pt x="429" y="15"/>
                              </a:moveTo>
                              <a:lnTo>
                                <a:pt x="425" y="15"/>
                              </a:lnTo>
                              <a:lnTo>
                                <a:pt x="423" y="14"/>
                              </a:lnTo>
                              <a:lnTo>
                                <a:pt x="420" y="11"/>
                              </a:lnTo>
                              <a:lnTo>
                                <a:pt x="420" y="10"/>
                              </a:lnTo>
                              <a:lnTo>
                                <a:pt x="420" y="6"/>
                              </a:lnTo>
                              <a:lnTo>
                                <a:pt x="420" y="4"/>
                              </a:lnTo>
                              <a:lnTo>
                                <a:pt x="423" y="1"/>
                              </a:lnTo>
                              <a:lnTo>
                                <a:pt x="425" y="0"/>
                              </a:lnTo>
                              <a:lnTo>
                                <a:pt x="429" y="0"/>
                              </a:lnTo>
                              <a:lnTo>
                                <a:pt x="431" y="1"/>
                              </a:lnTo>
                              <a:lnTo>
                                <a:pt x="434" y="4"/>
                              </a:lnTo>
                              <a:lnTo>
                                <a:pt x="435" y="6"/>
                              </a:lnTo>
                              <a:lnTo>
                                <a:pt x="435" y="10"/>
                              </a:lnTo>
                              <a:lnTo>
                                <a:pt x="434" y="11"/>
                              </a:lnTo>
                              <a:lnTo>
                                <a:pt x="431" y="14"/>
                              </a:lnTo>
                              <a:lnTo>
                                <a:pt x="429" y="15"/>
                              </a:lnTo>
                              <a:close/>
                              <a:moveTo>
                                <a:pt x="459" y="15"/>
                              </a:moveTo>
                              <a:lnTo>
                                <a:pt x="455" y="15"/>
                              </a:lnTo>
                              <a:lnTo>
                                <a:pt x="453" y="14"/>
                              </a:lnTo>
                              <a:lnTo>
                                <a:pt x="450" y="11"/>
                              </a:lnTo>
                              <a:lnTo>
                                <a:pt x="450" y="10"/>
                              </a:lnTo>
                              <a:lnTo>
                                <a:pt x="450" y="6"/>
                              </a:lnTo>
                              <a:lnTo>
                                <a:pt x="450" y="4"/>
                              </a:lnTo>
                              <a:lnTo>
                                <a:pt x="453" y="1"/>
                              </a:lnTo>
                              <a:lnTo>
                                <a:pt x="455" y="0"/>
                              </a:lnTo>
                              <a:lnTo>
                                <a:pt x="459" y="0"/>
                              </a:lnTo>
                              <a:lnTo>
                                <a:pt x="461" y="1"/>
                              </a:lnTo>
                              <a:lnTo>
                                <a:pt x="464" y="4"/>
                              </a:lnTo>
                              <a:lnTo>
                                <a:pt x="465" y="6"/>
                              </a:lnTo>
                              <a:lnTo>
                                <a:pt x="465" y="10"/>
                              </a:lnTo>
                              <a:lnTo>
                                <a:pt x="464" y="11"/>
                              </a:lnTo>
                              <a:lnTo>
                                <a:pt x="461" y="14"/>
                              </a:lnTo>
                              <a:lnTo>
                                <a:pt x="459" y="15"/>
                              </a:lnTo>
                              <a:close/>
                              <a:moveTo>
                                <a:pt x="489" y="15"/>
                              </a:moveTo>
                              <a:lnTo>
                                <a:pt x="485" y="15"/>
                              </a:lnTo>
                              <a:lnTo>
                                <a:pt x="483" y="14"/>
                              </a:lnTo>
                              <a:lnTo>
                                <a:pt x="480" y="11"/>
                              </a:lnTo>
                              <a:lnTo>
                                <a:pt x="480" y="10"/>
                              </a:lnTo>
                              <a:lnTo>
                                <a:pt x="480" y="6"/>
                              </a:lnTo>
                              <a:lnTo>
                                <a:pt x="480" y="4"/>
                              </a:lnTo>
                              <a:lnTo>
                                <a:pt x="483" y="1"/>
                              </a:lnTo>
                              <a:lnTo>
                                <a:pt x="485" y="0"/>
                              </a:lnTo>
                              <a:lnTo>
                                <a:pt x="489" y="0"/>
                              </a:lnTo>
                              <a:lnTo>
                                <a:pt x="491" y="1"/>
                              </a:lnTo>
                              <a:lnTo>
                                <a:pt x="494" y="4"/>
                              </a:lnTo>
                              <a:lnTo>
                                <a:pt x="495" y="6"/>
                              </a:lnTo>
                              <a:lnTo>
                                <a:pt x="495" y="10"/>
                              </a:lnTo>
                              <a:lnTo>
                                <a:pt x="494" y="11"/>
                              </a:lnTo>
                              <a:lnTo>
                                <a:pt x="491" y="14"/>
                              </a:lnTo>
                              <a:lnTo>
                                <a:pt x="489" y="15"/>
                              </a:lnTo>
                              <a:close/>
                              <a:moveTo>
                                <a:pt x="519" y="15"/>
                              </a:moveTo>
                              <a:lnTo>
                                <a:pt x="515" y="15"/>
                              </a:lnTo>
                              <a:lnTo>
                                <a:pt x="513" y="14"/>
                              </a:lnTo>
                              <a:lnTo>
                                <a:pt x="510" y="11"/>
                              </a:lnTo>
                              <a:lnTo>
                                <a:pt x="510" y="10"/>
                              </a:lnTo>
                              <a:lnTo>
                                <a:pt x="510" y="6"/>
                              </a:lnTo>
                              <a:lnTo>
                                <a:pt x="510" y="4"/>
                              </a:lnTo>
                              <a:lnTo>
                                <a:pt x="513" y="1"/>
                              </a:lnTo>
                              <a:lnTo>
                                <a:pt x="515" y="0"/>
                              </a:lnTo>
                              <a:lnTo>
                                <a:pt x="519" y="0"/>
                              </a:lnTo>
                              <a:lnTo>
                                <a:pt x="521" y="1"/>
                              </a:lnTo>
                              <a:lnTo>
                                <a:pt x="524" y="4"/>
                              </a:lnTo>
                              <a:lnTo>
                                <a:pt x="525" y="6"/>
                              </a:lnTo>
                              <a:lnTo>
                                <a:pt x="525" y="10"/>
                              </a:lnTo>
                              <a:lnTo>
                                <a:pt x="524" y="11"/>
                              </a:lnTo>
                              <a:lnTo>
                                <a:pt x="521" y="14"/>
                              </a:lnTo>
                              <a:lnTo>
                                <a:pt x="519" y="15"/>
                              </a:lnTo>
                              <a:close/>
                              <a:moveTo>
                                <a:pt x="549" y="15"/>
                              </a:moveTo>
                              <a:lnTo>
                                <a:pt x="545" y="15"/>
                              </a:lnTo>
                              <a:lnTo>
                                <a:pt x="543" y="14"/>
                              </a:lnTo>
                              <a:lnTo>
                                <a:pt x="540" y="11"/>
                              </a:lnTo>
                              <a:lnTo>
                                <a:pt x="540" y="10"/>
                              </a:lnTo>
                              <a:lnTo>
                                <a:pt x="540" y="6"/>
                              </a:lnTo>
                              <a:lnTo>
                                <a:pt x="540" y="4"/>
                              </a:lnTo>
                              <a:lnTo>
                                <a:pt x="543" y="1"/>
                              </a:lnTo>
                              <a:lnTo>
                                <a:pt x="545" y="0"/>
                              </a:lnTo>
                              <a:lnTo>
                                <a:pt x="549" y="0"/>
                              </a:lnTo>
                              <a:lnTo>
                                <a:pt x="551" y="1"/>
                              </a:lnTo>
                              <a:lnTo>
                                <a:pt x="554" y="4"/>
                              </a:lnTo>
                              <a:lnTo>
                                <a:pt x="555" y="6"/>
                              </a:lnTo>
                              <a:lnTo>
                                <a:pt x="555" y="10"/>
                              </a:lnTo>
                              <a:lnTo>
                                <a:pt x="554" y="11"/>
                              </a:lnTo>
                              <a:lnTo>
                                <a:pt x="551" y="14"/>
                              </a:lnTo>
                              <a:lnTo>
                                <a:pt x="549" y="15"/>
                              </a:lnTo>
                              <a:close/>
                              <a:moveTo>
                                <a:pt x="579" y="15"/>
                              </a:moveTo>
                              <a:lnTo>
                                <a:pt x="575" y="15"/>
                              </a:lnTo>
                              <a:lnTo>
                                <a:pt x="573" y="14"/>
                              </a:lnTo>
                              <a:lnTo>
                                <a:pt x="570" y="11"/>
                              </a:lnTo>
                              <a:lnTo>
                                <a:pt x="570" y="10"/>
                              </a:lnTo>
                              <a:lnTo>
                                <a:pt x="570" y="6"/>
                              </a:lnTo>
                              <a:lnTo>
                                <a:pt x="570" y="4"/>
                              </a:lnTo>
                              <a:lnTo>
                                <a:pt x="573" y="1"/>
                              </a:lnTo>
                              <a:lnTo>
                                <a:pt x="575" y="0"/>
                              </a:lnTo>
                              <a:lnTo>
                                <a:pt x="579" y="0"/>
                              </a:lnTo>
                              <a:lnTo>
                                <a:pt x="581" y="1"/>
                              </a:lnTo>
                              <a:lnTo>
                                <a:pt x="584" y="4"/>
                              </a:lnTo>
                              <a:lnTo>
                                <a:pt x="585" y="6"/>
                              </a:lnTo>
                              <a:lnTo>
                                <a:pt x="585" y="10"/>
                              </a:lnTo>
                              <a:lnTo>
                                <a:pt x="584" y="11"/>
                              </a:lnTo>
                              <a:lnTo>
                                <a:pt x="581" y="14"/>
                              </a:lnTo>
                              <a:lnTo>
                                <a:pt x="579" y="15"/>
                              </a:lnTo>
                              <a:close/>
                              <a:moveTo>
                                <a:pt x="609" y="15"/>
                              </a:moveTo>
                              <a:lnTo>
                                <a:pt x="605" y="15"/>
                              </a:lnTo>
                              <a:lnTo>
                                <a:pt x="603" y="14"/>
                              </a:lnTo>
                              <a:lnTo>
                                <a:pt x="600" y="11"/>
                              </a:lnTo>
                              <a:lnTo>
                                <a:pt x="600" y="10"/>
                              </a:lnTo>
                              <a:lnTo>
                                <a:pt x="600" y="6"/>
                              </a:lnTo>
                              <a:lnTo>
                                <a:pt x="600" y="4"/>
                              </a:lnTo>
                              <a:lnTo>
                                <a:pt x="603" y="1"/>
                              </a:lnTo>
                              <a:lnTo>
                                <a:pt x="605" y="0"/>
                              </a:lnTo>
                              <a:lnTo>
                                <a:pt x="609" y="0"/>
                              </a:lnTo>
                              <a:lnTo>
                                <a:pt x="611" y="1"/>
                              </a:lnTo>
                              <a:lnTo>
                                <a:pt x="614" y="4"/>
                              </a:lnTo>
                              <a:lnTo>
                                <a:pt x="614" y="6"/>
                              </a:lnTo>
                              <a:lnTo>
                                <a:pt x="614" y="10"/>
                              </a:lnTo>
                              <a:lnTo>
                                <a:pt x="614" y="11"/>
                              </a:lnTo>
                              <a:lnTo>
                                <a:pt x="611" y="14"/>
                              </a:lnTo>
                              <a:lnTo>
                                <a:pt x="609" y="15"/>
                              </a:lnTo>
                              <a:close/>
                              <a:moveTo>
                                <a:pt x="639" y="15"/>
                              </a:moveTo>
                              <a:lnTo>
                                <a:pt x="635" y="15"/>
                              </a:lnTo>
                              <a:lnTo>
                                <a:pt x="633" y="14"/>
                              </a:lnTo>
                              <a:lnTo>
                                <a:pt x="630" y="11"/>
                              </a:lnTo>
                              <a:lnTo>
                                <a:pt x="629" y="10"/>
                              </a:lnTo>
                              <a:lnTo>
                                <a:pt x="629" y="6"/>
                              </a:lnTo>
                              <a:lnTo>
                                <a:pt x="630" y="4"/>
                              </a:lnTo>
                              <a:lnTo>
                                <a:pt x="633" y="1"/>
                              </a:lnTo>
                              <a:lnTo>
                                <a:pt x="635" y="0"/>
                              </a:lnTo>
                              <a:lnTo>
                                <a:pt x="639" y="0"/>
                              </a:lnTo>
                              <a:lnTo>
                                <a:pt x="641" y="1"/>
                              </a:lnTo>
                              <a:lnTo>
                                <a:pt x="644" y="4"/>
                              </a:lnTo>
                              <a:lnTo>
                                <a:pt x="644" y="6"/>
                              </a:lnTo>
                              <a:lnTo>
                                <a:pt x="644" y="10"/>
                              </a:lnTo>
                              <a:lnTo>
                                <a:pt x="644" y="11"/>
                              </a:lnTo>
                              <a:lnTo>
                                <a:pt x="641" y="14"/>
                              </a:lnTo>
                              <a:lnTo>
                                <a:pt x="639" y="15"/>
                              </a:lnTo>
                              <a:close/>
                              <a:moveTo>
                                <a:pt x="669" y="15"/>
                              </a:moveTo>
                              <a:lnTo>
                                <a:pt x="665" y="15"/>
                              </a:lnTo>
                              <a:lnTo>
                                <a:pt x="663" y="14"/>
                              </a:lnTo>
                              <a:lnTo>
                                <a:pt x="660" y="11"/>
                              </a:lnTo>
                              <a:lnTo>
                                <a:pt x="659" y="10"/>
                              </a:lnTo>
                              <a:lnTo>
                                <a:pt x="659" y="6"/>
                              </a:lnTo>
                              <a:lnTo>
                                <a:pt x="660" y="4"/>
                              </a:lnTo>
                              <a:lnTo>
                                <a:pt x="663" y="1"/>
                              </a:lnTo>
                              <a:lnTo>
                                <a:pt x="665" y="0"/>
                              </a:lnTo>
                              <a:lnTo>
                                <a:pt x="669" y="0"/>
                              </a:lnTo>
                              <a:lnTo>
                                <a:pt x="671" y="1"/>
                              </a:lnTo>
                              <a:lnTo>
                                <a:pt x="674" y="4"/>
                              </a:lnTo>
                              <a:lnTo>
                                <a:pt x="674" y="6"/>
                              </a:lnTo>
                              <a:lnTo>
                                <a:pt x="674" y="10"/>
                              </a:lnTo>
                              <a:lnTo>
                                <a:pt x="674" y="11"/>
                              </a:lnTo>
                              <a:lnTo>
                                <a:pt x="671" y="14"/>
                              </a:lnTo>
                              <a:lnTo>
                                <a:pt x="669" y="15"/>
                              </a:lnTo>
                              <a:close/>
                              <a:moveTo>
                                <a:pt x="699" y="15"/>
                              </a:moveTo>
                              <a:lnTo>
                                <a:pt x="695" y="15"/>
                              </a:lnTo>
                              <a:lnTo>
                                <a:pt x="693" y="14"/>
                              </a:lnTo>
                              <a:lnTo>
                                <a:pt x="690" y="11"/>
                              </a:lnTo>
                              <a:lnTo>
                                <a:pt x="689" y="10"/>
                              </a:lnTo>
                              <a:lnTo>
                                <a:pt x="689" y="6"/>
                              </a:lnTo>
                              <a:lnTo>
                                <a:pt x="690" y="4"/>
                              </a:lnTo>
                              <a:lnTo>
                                <a:pt x="693" y="1"/>
                              </a:lnTo>
                              <a:lnTo>
                                <a:pt x="695" y="0"/>
                              </a:lnTo>
                              <a:lnTo>
                                <a:pt x="699" y="0"/>
                              </a:lnTo>
                              <a:lnTo>
                                <a:pt x="701" y="1"/>
                              </a:lnTo>
                              <a:lnTo>
                                <a:pt x="704" y="4"/>
                              </a:lnTo>
                              <a:lnTo>
                                <a:pt x="704" y="6"/>
                              </a:lnTo>
                              <a:lnTo>
                                <a:pt x="704" y="10"/>
                              </a:lnTo>
                              <a:lnTo>
                                <a:pt x="704" y="11"/>
                              </a:lnTo>
                              <a:lnTo>
                                <a:pt x="701" y="14"/>
                              </a:lnTo>
                              <a:lnTo>
                                <a:pt x="699" y="15"/>
                              </a:lnTo>
                              <a:close/>
                              <a:moveTo>
                                <a:pt x="729" y="15"/>
                              </a:moveTo>
                              <a:lnTo>
                                <a:pt x="725" y="15"/>
                              </a:lnTo>
                              <a:lnTo>
                                <a:pt x="723" y="14"/>
                              </a:lnTo>
                              <a:lnTo>
                                <a:pt x="720" y="11"/>
                              </a:lnTo>
                              <a:lnTo>
                                <a:pt x="719" y="10"/>
                              </a:lnTo>
                              <a:lnTo>
                                <a:pt x="719" y="6"/>
                              </a:lnTo>
                              <a:lnTo>
                                <a:pt x="720" y="4"/>
                              </a:lnTo>
                              <a:lnTo>
                                <a:pt x="723" y="1"/>
                              </a:lnTo>
                              <a:lnTo>
                                <a:pt x="725" y="0"/>
                              </a:lnTo>
                              <a:lnTo>
                                <a:pt x="729" y="0"/>
                              </a:lnTo>
                              <a:lnTo>
                                <a:pt x="731" y="1"/>
                              </a:lnTo>
                              <a:lnTo>
                                <a:pt x="734" y="4"/>
                              </a:lnTo>
                              <a:lnTo>
                                <a:pt x="734" y="6"/>
                              </a:lnTo>
                              <a:lnTo>
                                <a:pt x="734" y="10"/>
                              </a:lnTo>
                              <a:lnTo>
                                <a:pt x="734" y="11"/>
                              </a:lnTo>
                              <a:lnTo>
                                <a:pt x="731" y="14"/>
                              </a:lnTo>
                              <a:lnTo>
                                <a:pt x="729" y="15"/>
                              </a:lnTo>
                              <a:close/>
                              <a:moveTo>
                                <a:pt x="759" y="15"/>
                              </a:moveTo>
                              <a:lnTo>
                                <a:pt x="755" y="15"/>
                              </a:lnTo>
                              <a:lnTo>
                                <a:pt x="753" y="14"/>
                              </a:lnTo>
                              <a:lnTo>
                                <a:pt x="750" y="11"/>
                              </a:lnTo>
                              <a:lnTo>
                                <a:pt x="749" y="10"/>
                              </a:lnTo>
                              <a:lnTo>
                                <a:pt x="749" y="6"/>
                              </a:lnTo>
                              <a:lnTo>
                                <a:pt x="750" y="4"/>
                              </a:lnTo>
                              <a:lnTo>
                                <a:pt x="753" y="1"/>
                              </a:lnTo>
                              <a:lnTo>
                                <a:pt x="755" y="0"/>
                              </a:lnTo>
                              <a:lnTo>
                                <a:pt x="759" y="0"/>
                              </a:lnTo>
                              <a:lnTo>
                                <a:pt x="761" y="1"/>
                              </a:lnTo>
                              <a:lnTo>
                                <a:pt x="764" y="4"/>
                              </a:lnTo>
                              <a:lnTo>
                                <a:pt x="764" y="6"/>
                              </a:lnTo>
                              <a:lnTo>
                                <a:pt x="764" y="10"/>
                              </a:lnTo>
                              <a:lnTo>
                                <a:pt x="764" y="11"/>
                              </a:lnTo>
                              <a:lnTo>
                                <a:pt x="761" y="14"/>
                              </a:lnTo>
                              <a:lnTo>
                                <a:pt x="759" y="15"/>
                              </a:lnTo>
                              <a:close/>
                              <a:moveTo>
                                <a:pt x="789" y="15"/>
                              </a:moveTo>
                              <a:lnTo>
                                <a:pt x="785" y="15"/>
                              </a:lnTo>
                              <a:lnTo>
                                <a:pt x="783" y="14"/>
                              </a:lnTo>
                              <a:lnTo>
                                <a:pt x="780" y="11"/>
                              </a:lnTo>
                              <a:lnTo>
                                <a:pt x="779" y="10"/>
                              </a:lnTo>
                              <a:lnTo>
                                <a:pt x="779" y="6"/>
                              </a:lnTo>
                              <a:lnTo>
                                <a:pt x="780" y="4"/>
                              </a:lnTo>
                              <a:lnTo>
                                <a:pt x="783" y="1"/>
                              </a:lnTo>
                              <a:lnTo>
                                <a:pt x="785" y="0"/>
                              </a:lnTo>
                              <a:lnTo>
                                <a:pt x="789" y="0"/>
                              </a:lnTo>
                              <a:lnTo>
                                <a:pt x="791" y="1"/>
                              </a:lnTo>
                              <a:lnTo>
                                <a:pt x="794" y="4"/>
                              </a:lnTo>
                              <a:lnTo>
                                <a:pt x="794" y="6"/>
                              </a:lnTo>
                              <a:lnTo>
                                <a:pt x="794" y="10"/>
                              </a:lnTo>
                              <a:lnTo>
                                <a:pt x="794" y="11"/>
                              </a:lnTo>
                              <a:lnTo>
                                <a:pt x="791" y="14"/>
                              </a:lnTo>
                              <a:lnTo>
                                <a:pt x="789" y="15"/>
                              </a:lnTo>
                              <a:close/>
                              <a:moveTo>
                                <a:pt x="819" y="15"/>
                              </a:moveTo>
                              <a:lnTo>
                                <a:pt x="815" y="15"/>
                              </a:lnTo>
                              <a:lnTo>
                                <a:pt x="813" y="14"/>
                              </a:lnTo>
                              <a:lnTo>
                                <a:pt x="810" y="11"/>
                              </a:lnTo>
                              <a:lnTo>
                                <a:pt x="809" y="10"/>
                              </a:lnTo>
                              <a:lnTo>
                                <a:pt x="809" y="6"/>
                              </a:lnTo>
                              <a:lnTo>
                                <a:pt x="810" y="4"/>
                              </a:lnTo>
                              <a:lnTo>
                                <a:pt x="813" y="1"/>
                              </a:lnTo>
                              <a:lnTo>
                                <a:pt x="815" y="0"/>
                              </a:lnTo>
                              <a:lnTo>
                                <a:pt x="819" y="0"/>
                              </a:lnTo>
                              <a:lnTo>
                                <a:pt x="821" y="1"/>
                              </a:lnTo>
                              <a:lnTo>
                                <a:pt x="824" y="4"/>
                              </a:lnTo>
                              <a:lnTo>
                                <a:pt x="824" y="6"/>
                              </a:lnTo>
                              <a:lnTo>
                                <a:pt x="824" y="10"/>
                              </a:lnTo>
                              <a:lnTo>
                                <a:pt x="824" y="11"/>
                              </a:lnTo>
                              <a:lnTo>
                                <a:pt x="821" y="14"/>
                              </a:lnTo>
                              <a:lnTo>
                                <a:pt x="819" y="15"/>
                              </a:lnTo>
                              <a:close/>
                              <a:moveTo>
                                <a:pt x="849" y="15"/>
                              </a:moveTo>
                              <a:lnTo>
                                <a:pt x="845" y="15"/>
                              </a:lnTo>
                              <a:lnTo>
                                <a:pt x="843" y="14"/>
                              </a:lnTo>
                              <a:lnTo>
                                <a:pt x="840" y="11"/>
                              </a:lnTo>
                              <a:lnTo>
                                <a:pt x="839" y="10"/>
                              </a:lnTo>
                              <a:lnTo>
                                <a:pt x="839" y="6"/>
                              </a:lnTo>
                              <a:lnTo>
                                <a:pt x="840" y="4"/>
                              </a:lnTo>
                              <a:lnTo>
                                <a:pt x="843" y="1"/>
                              </a:lnTo>
                              <a:lnTo>
                                <a:pt x="845" y="0"/>
                              </a:lnTo>
                              <a:lnTo>
                                <a:pt x="849" y="0"/>
                              </a:lnTo>
                              <a:lnTo>
                                <a:pt x="851" y="1"/>
                              </a:lnTo>
                              <a:lnTo>
                                <a:pt x="854" y="4"/>
                              </a:lnTo>
                              <a:lnTo>
                                <a:pt x="854" y="6"/>
                              </a:lnTo>
                              <a:lnTo>
                                <a:pt x="854" y="10"/>
                              </a:lnTo>
                              <a:lnTo>
                                <a:pt x="854" y="11"/>
                              </a:lnTo>
                              <a:lnTo>
                                <a:pt x="851" y="14"/>
                              </a:lnTo>
                              <a:lnTo>
                                <a:pt x="849" y="15"/>
                              </a:lnTo>
                              <a:close/>
                              <a:moveTo>
                                <a:pt x="879" y="15"/>
                              </a:moveTo>
                              <a:lnTo>
                                <a:pt x="875" y="15"/>
                              </a:lnTo>
                              <a:lnTo>
                                <a:pt x="873" y="14"/>
                              </a:lnTo>
                              <a:lnTo>
                                <a:pt x="870" y="11"/>
                              </a:lnTo>
                              <a:lnTo>
                                <a:pt x="869" y="10"/>
                              </a:lnTo>
                              <a:lnTo>
                                <a:pt x="869" y="6"/>
                              </a:lnTo>
                              <a:lnTo>
                                <a:pt x="870" y="4"/>
                              </a:lnTo>
                              <a:lnTo>
                                <a:pt x="873" y="1"/>
                              </a:lnTo>
                              <a:lnTo>
                                <a:pt x="875" y="0"/>
                              </a:lnTo>
                              <a:lnTo>
                                <a:pt x="879" y="0"/>
                              </a:lnTo>
                              <a:lnTo>
                                <a:pt x="881" y="1"/>
                              </a:lnTo>
                              <a:lnTo>
                                <a:pt x="884" y="4"/>
                              </a:lnTo>
                              <a:lnTo>
                                <a:pt x="884" y="6"/>
                              </a:lnTo>
                              <a:lnTo>
                                <a:pt x="884" y="10"/>
                              </a:lnTo>
                              <a:lnTo>
                                <a:pt x="884" y="11"/>
                              </a:lnTo>
                              <a:lnTo>
                                <a:pt x="881" y="14"/>
                              </a:lnTo>
                              <a:lnTo>
                                <a:pt x="879" y="15"/>
                              </a:lnTo>
                              <a:close/>
                              <a:moveTo>
                                <a:pt x="909" y="15"/>
                              </a:moveTo>
                              <a:lnTo>
                                <a:pt x="905" y="15"/>
                              </a:lnTo>
                              <a:lnTo>
                                <a:pt x="903" y="14"/>
                              </a:lnTo>
                              <a:lnTo>
                                <a:pt x="900" y="11"/>
                              </a:lnTo>
                              <a:lnTo>
                                <a:pt x="899" y="10"/>
                              </a:lnTo>
                              <a:lnTo>
                                <a:pt x="899" y="6"/>
                              </a:lnTo>
                              <a:lnTo>
                                <a:pt x="900" y="4"/>
                              </a:lnTo>
                              <a:lnTo>
                                <a:pt x="903" y="1"/>
                              </a:lnTo>
                              <a:lnTo>
                                <a:pt x="905" y="0"/>
                              </a:lnTo>
                              <a:lnTo>
                                <a:pt x="909" y="0"/>
                              </a:lnTo>
                              <a:lnTo>
                                <a:pt x="911" y="1"/>
                              </a:lnTo>
                              <a:lnTo>
                                <a:pt x="914" y="4"/>
                              </a:lnTo>
                              <a:lnTo>
                                <a:pt x="914" y="6"/>
                              </a:lnTo>
                              <a:lnTo>
                                <a:pt x="914" y="10"/>
                              </a:lnTo>
                              <a:lnTo>
                                <a:pt x="914" y="11"/>
                              </a:lnTo>
                              <a:lnTo>
                                <a:pt x="911" y="14"/>
                              </a:lnTo>
                              <a:lnTo>
                                <a:pt x="909" y="15"/>
                              </a:lnTo>
                              <a:close/>
                              <a:moveTo>
                                <a:pt x="939" y="15"/>
                              </a:moveTo>
                              <a:lnTo>
                                <a:pt x="935" y="15"/>
                              </a:lnTo>
                              <a:lnTo>
                                <a:pt x="933" y="14"/>
                              </a:lnTo>
                              <a:lnTo>
                                <a:pt x="930" y="11"/>
                              </a:lnTo>
                              <a:lnTo>
                                <a:pt x="929" y="10"/>
                              </a:lnTo>
                              <a:lnTo>
                                <a:pt x="929" y="6"/>
                              </a:lnTo>
                              <a:lnTo>
                                <a:pt x="930" y="4"/>
                              </a:lnTo>
                              <a:lnTo>
                                <a:pt x="933" y="1"/>
                              </a:lnTo>
                              <a:lnTo>
                                <a:pt x="935" y="0"/>
                              </a:lnTo>
                              <a:lnTo>
                                <a:pt x="939" y="0"/>
                              </a:lnTo>
                              <a:lnTo>
                                <a:pt x="941" y="1"/>
                              </a:lnTo>
                              <a:lnTo>
                                <a:pt x="943" y="4"/>
                              </a:lnTo>
                              <a:lnTo>
                                <a:pt x="944" y="6"/>
                              </a:lnTo>
                              <a:lnTo>
                                <a:pt x="944" y="10"/>
                              </a:lnTo>
                              <a:lnTo>
                                <a:pt x="943" y="11"/>
                              </a:lnTo>
                              <a:lnTo>
                                <a:pt x="941" y="14"/>
                              </a:lnTo>
                              <a:lnTo>
                                <a:pt x="939" y="15"/>
                              </a:lnTo>
                              <a:close/>
                              <a:moveTo>
                                <a:pt x="969" y="15"/>
                              </a:moveTo>
                              <a:lnTo>
                                <a:pt x="965" y="15"/>
                              </a:lnTo>
                              <a:lnTo>
                                <a:pt x="963" y="14"/>
                              </a:lnTo>
                              <a:lnTo>
                                <a:pt x="960" y="11"/>
                              </a:lnTo>
                              <a:lnTo>
                                <a:pt x="959" y="10"/>
                              </a:lnTo>
                              <a:lnTo>
                                <a:pt x="959" y="6"/>
                              </a:lnTo>
                              <a:lnTo>
                                <a:pt x="960" y="4"/>
                              </a:lnTo>
                              <a:lnTo>
                                <a:pt x="963" y="1"/>
                              </a:lnTo>
                              <a:lnTo>
                                <a:pt x="965" y="0"/>
                              </a:lnTo>
                              <a:lnTo>
                                <a:pt x="969" y="0"/>
                              </a:lnTo>
                              <a:lnTo>
                                <a:pt x="971" y="1"/>
                              </a:lnTo>
                              <a:lnTo>
                                <a:pt x="973" y="4"/>
                              </a:lnTo>
                              <a:lnTo>
                                <a:pt x="974" y="6"/>
                              </a:lnTo>
                              <a:lnTo>
                                <a:pt x="974" y="10"/>
                              </a:lnTo>
                              <a:lnTo>
                                <a:pt x="973" y="11"/>
                              </a:lnTo>
                              <a:lnTo>
                                <a:pt x="971" y="14"/>
                              </a:lnTo>
                              <a:lnTo>
                                <a:pt x="969" y="15"/>
                              </a:lnTo>
                              <a:close/>
                              <a:moveTo>
                                <a:pt x="999" y="15"/>
                              </a:moveTo>
                              <a:lnTo>
                                <a:pt x="995" y="15"/>
                              </a:lnTo>
                              <a:lnTo>
                                <a:pt x="993" y="14"/>
                              </a:lnTo>
                              <a:lnTo>
                                <a:pt x="990" y="11"/>
                              </a:lnTo>
                              <a:lnTo>
                                <a:pt x="989" y="10"/>
                              </a:lnTo>
                              <a:lnTo>
                                <a:pt x="989" y="6"/>
                              </a:lnTo>
                              <a:lnTo>
                                <a:pt x="990" y="4"/>
                              </a:lnTo>
                              <a:lnTo>
                                <a:pt x="993" y="1"/>
                              </a:lnTo>
                              <a:lnTo>
                                <a:pt x="995" y="0"/>
                              </a:lnTo>
                              <a:lnTo>
                                <a:pt x="999" y="0"/>
                              </a:lnTo>
                              <a:lnTo>
                                <a:pt x="1001" y="1"/>
                              </a:lnTo>
                              <a:lnTo>
                                <a:pt x="1003" y="4"/>
                              </a:lnTo>
                              <a:lnTo>
                                <a:pt x="1004" y="6"/>
                              </a:lnTo>
                              <a:lnTo>
                                <a:pt x="1004" y="10"/>
                              </a:lnTo>
                              <a:lnTo>
                                <a:pt x="1003" y="11"/>
                              </a:lnTo>
                              <a:lnTo>
                                <a:pt x="1001" y="14"/>
                              </a:lnTo>
                              <a:lnTo>
                                <a:pt x="999" y="15"/>
                              </a:lnTo>
                              <a:close/>
                              <a:moveTo>
                                <a:pt x="1029" y="15"/>
                              </a:moveTo>
                              <a:lnTo>
                                <a:pt x="1025" y="15"/>
                              </a:lnTo>
                              <a:lnTo>
                                <a:pt x="1023" y="14"/>
                              </a:lnTo>
                              <a:lnTo>
                                <a:pt x="1020" y="11"/>
                              </a:lnTo>
                              <a:lnTo>
                                <a:pt x="1019" y="10"/>
                              </a:lnTo>
                              <a:lnTo>
                                <a:pt x="1019" y="6"/>
                              </a:lnTo>
                              <a:lnTo>
                                <a:pt x="1020" y="4"/>
                              </a:lnTo>
                              <a:lnTo>
                                <a:pt x="1023" y="1"/>
                              </a:lnTo>
                              <a:lnTo>
                                <a:pt x="1025" y="0"/>
                              </a:lnTo>
                              <a:lnTo>
                                <a:pt x="1029" y="0"/>
                              </a:lnTo>
                              <a:lnTo>
                                <a:pt x="1030" y="1"/>
                              </a:lnTo>
                              <a:lnTo>
                                <a:pt x="1033" y="4"/>
                              </a:lnTo>
                              <a:lnTo>
                                <a:pt x="1034" y="6"/>
                              </a:lnTo>
                              <a:lnTo>
                                <a:pt x="1034" y="10"/>
                              </a:lnTo>
                              <a:lnTo>
                                <a:pt x="1033" y="11"/>
                              </a:lnTo>
                              <a:lnTo>
                                <a:pt x="1030" y="14"/>
                              </a:lnTo>
                              <a:lnTo>
                                <a:pt x="1029" y="15"/>
                              </a:lnTo>
                              <a:close/>
                              <a:moveTo>
                                <a:pt x="1059" y="15"/>
                              </a:moveTo>
                              <a:lnTo>
                                <a:pt x="1055" y="15"/>
                              </a:lnTo>
                              <a:lnTo>
                                <a:pt x="1053" y="14"/>
                              </a:lnTo>
                              <a:lnTo>
                                <a:pt x="1050" y="11"/>
                              </a:lnTo>
                              <a:lnTo>
                                <a:pt x="1049" y="10"/>
                              </a:lnTo>
                              <a:lnTo>
                                <a:pt x="1049" y="6"/>
                              </a:lnTo>
                              <a:lnTo>
                                <a:pt x="1050" y="4"/>
                              </a:lnTo>
                              <a:lnTo>
                                <a:pt x="1053" y="1"/>
                              </a:lnTo>
                              <a:lnTo>
                                <a:pt x="1055" y="0"/>
                              </a:lnTo>
                              <a:lnTo>
                                <a:pt x="1059" y="0"/>
                              </a:lnTo>
                              <a:lnTo>
                                <a:pt x="1060" y="1"/>
                              </a:lnTo>
                              <a:lnTo>
                                <a:pt x="1063" y="4"/>
                              </a:lnTo>
                              <a:lnTo>
                                <a:pt x="1064" y="6"/>
                              </a:lnTo>
                              <a:lnTo>
                                <a:pt x="1064" y="10"/>
                              </a:lnTo>
                              <a:lnTo>
                                <a:pt x="1063" y="11"/>
                              </a:lnTo>
                              <a:lnTo>
                                <a:pt x="1060" y="14"/>
                              </a:lnTo>
                              <a:lnTo>
                                <a:pt x="1059" y="15"/>
                              </a:lnTo>
                              <a:close/>
                              <a:moveTo>
                                <a:pt x="1089" y="15"/>
                              </a:moveTo>
                              <a:lnTo>
                                <a:pt x="1085" y="15"/>
                              </a:lnTo>
                              <a:lnTo>
                                <a:pt x="1083" y="14"/>
                              </a:lnTo>
                              <a:lnTo>
                                <a:pt x="1080" y="11"/>
                              </a:lnTo>
                              <a:lnTo>
                                <a:pt x="1079" y="10"/>
                              </a:lnTo>
                              <a:lnTo>
                                <a:pt x="1079" y="6"/>
                              </a:lnTo>
                              <a:lnTo>
                                <a:pt x="1080" y="4"/>
                              </a:lnTo>
                              <a:lnTo>
                                <a:pt x="1083" y="1"/>
                              </a:lnTo>
                              <a:lnTo>
                                <a:pt x="1085" y="0"/>
                              </a:lnTo>
                              <a:lnTo>
                                <a:pt x="1089" y="0"/>
                              </a:lnTo>
                              <a:lnTo>
                                <a:pt x="1090" y="1"/>
                              </a:lnTo>
                              <a:lnTo>
                                <a:pt x="1093" y="4"/>
                              </a:lnTo>
                              <a:lnTo>
                                <a:pt x="1094" y="6"/>
                              </a:lnTo>
                              <a:lnTo>
                                <a:pt x="1094" y="10"/>
                              </a:lnTo>
                              <a:lnTo>
                                <a:pt x="1093" y="11"/>
                              </a:lnTo>
                              <a:lnTo>
                                <a:pt x="1090" y="14"/>
                              </a:lnTo>
                              <a:lnTo>
                                <a:pt x="1089" y="15"/>
                              </a:lnTo>
                              <a:close/>
                              <a:moveTo>
                                <a:pt x="1119" y="15"/>
                              </a:moveTo>
                              <a:lnTo>
                                <a:pt x="1114" y="15"/>
                              </a:lnTo>
                              <a:lnTo>
                                <a:pt x="1113" y="14"/>
                              </a:lnTo>
                              <a:lnTo>
                                <a:pt x="1110" y="11"/>
                              </a:lnTo>
                              <a:lnTo>
                                <a:pt x="1109" y="10"/>
                              </a:lnTo>
                              <a:lnTo>
                                <a:pt x="1109" y="6"/>
                              </a:lnTo>
                              <a:lnTo>
                                <a:pt x="1110" y="4"/>
                              </a:lnTo>
                              <a:lnTo>
                                <a:pt x="1113" y="1"/>
                              </a:lnTo>
                              <a:lnTo>
                                <a:pt x="1114" y="0"/>
                              </a:lnTo>
                              <a:lnTo>
                                <a:pt x="1119" y="0"/>
                              </a:lnTo>
                              <a:lnTo>
                                <a:pt x="1120" y="1"/>
                              </a:lnTo>
                              <a:lnTo>
                                <a:pt x="1123" y="4"/>
                              </a:lnTo>
                              <a:lnTo>
                                <a:pt x="1124" y="6"/>
                              </a:lnTo>
                              <a:lnTo>
                                <a:pt x="1124" y="10"/>
                              </a:lnTo>
                              <a:lnTo>
                                <a:pt x="1123" y="11"/>
                              </a:lnTo>
                              <a:lnTo>
                                <a:pt x="1120" y="14"/>
                              </a:lnTo>
                              <a:lnTo>
                                <a:pt x="1119" y="15"/>
                              </a:lnTo>
                              <a:close/>
                              <a:moveTo>
                                <a:pt x="1149" y="15"/>
                              </a:moveTo>
                              <a:lnTo>
                                <a:pt x="1144" y="15"/>
                              </a:lnTo>
                              <a:lnTo>
                                <a:pt x="1143" y="14"/>
                              </a:lnTo>
                              <a:lnTo>
                                <a:pt x="1140" y="11"/>
                              </a:lnTo>
                              <a:lnTo>
                                <a:pt x="1139" y="10"/>
                              </a:lnTo>
                              <a:lnTo>
                                <a:pt x="1139" y="6"/>
                              </a:lnTo>
                              <a:lnTo>
                                <a:pt x="1140" y="4"/>
                              </a:lnTo>
                              <a:lnTo>
                                <a:pt x="1143" y="1"/>
                              </a:lnTo>
                              <a:lnTo>
                                <a:pt x="1144" y="0"/>
                              </a:lnTo>
                              <a:lnTo>
                                <a:pt x="1149" y="0"/>
                              </a:lnTo>
                              <a:lnTo>
                                <a:pt x="1150" y="1"/>
                              </a:lnTo>
                              <a:lnTo>
                                <a:pt x="1153" y="4"/>
                              </a:lnTo>
                              <a:lnTo>
                                <a:pt x="1154" y="6"/>
                              </a:lnTo>
                              <a:lnTo>
                                <a:pt x="1154" y="10"/>
                              </a:lnTo>
                              <a:lnTo>
                                <a:pt x="1153" y="11"/>
                              </a:lnTo>
                              <a:lnTo>
                                <a:pt x="1150" y="14"/>
                              </a:lnTo>
                              <a:lnTo>
                                <a:pt x="1149" y="15"/>
                              </a:lnTo>
                              <a:close/>
                              <a:moveTo>
                                <a:pt x="1179" y="15"/>
                              </a:moveTo>
                              <a:lnTo>
                                <a:pt x="1174" y="15"/>
                              </a:lnTo>
                              <a:lnTo>
                                <a:pt x="1173" y="14"/>
                              </a:lnTo>
                              <a:lnTo>
                                <a:pt x="1170" y="11"/>
                              </a:lnTo>
                              <a:lnTo>
                                <a:pt x="1169" y="10"/>
                              </a:lnTo>
                              <a:lnTo>
                                <a:pt x="1169" y="6"/>
                              </a:lnTo>
                              <a:lnTo>
                                <a:pt x="1170" y="4"/>
                              </a:lnTo>
                              <a:lnTo>
                                <a:pt x="1173" y="1"/>
                              </a:lnTo>
                              <a:lnTo>
                                <a:pt x="1174" y="0"/>
                              </a:lnTo>
                              <a:lnTo>
                                <a:pt x="1179" y="0"/>
                              </a:lnTo>
                              <a:lnTo>
                                <a:pt x="1180" y="1"/>
                              </a:lnTo>
                              <a:lnTo>
                                <a:pt x="1183" y="4"/>
                              </a:lnTo>
                              <a:lnTo>
                                <a:pt x="1184" y="6"/>
                              </a:lnTo>
                              <a:lnTo>
                                <a:pt x="1184" y="10"/>
                              </a:lnTo>
                              <a:lnTo>
                                <a:pt x="1183" y="11"/>
                              </a:lnTo>
                              <a:lnTo>
                                <a:pt x="1180" y="14"/>
                              </a:lnTo>
                              <a:lnTo>
                                <a:pt x="1179" y="15"/>
                              </a:lnTo>
                              <a:close/>
                              <a:moveTo>
                                <a:pt x="1209" y="15"/>
                              </a:moveTo>
                              <a:lnTo>
                                <a:pt x="1204" y="15"/>
                              </a:lnTo>
                              <a:lnTo>
                                <a:pt x="1203" y="14"/>
                              </a:lnTo>
                              <a:lnTo>
                                <a:pt x="1200" y="11"/>
                              </a:lnTo>
                              <a:lnTo>
                                <a:pt x="1199" y="10"/>
                              </a:lnTo>
                              <a:lnTo>
                                <a:pt x="1199" y="6"/>
                              </a:lnTo>
                              <a:lnTo>
                                <a:pt x="1200" y="4"/>
                              </a:lnTo>
                              <a:lnTo>
                                <a:pt x="1203" y="1"/>
                              </a:lnTo>
                              <a:lnTo>
                                <a:pt x="1204" y="0"/>
                              </a:lnTo>
                              <a:lnTo>
                                <a:pt x="1209" y="0"/>
                              </a:lnTo>
                              <a:lnTo>
                                <a:pt x="1210" y="1"/>
                              </a:lnTo>
                              <a:lnTo>
                                <a:pt x="1213" y="4"/>
                              </a:lnTo>
                              <a:lnTo>
                                <a:pt x="1214" y="6"/>
                              </a:lnTo>
                              <a:lnTo>
                                <a:pt x="1214" y="10"/>
                              </a:lnTo>
                              <a:lnTo>
                                <a:pt x="1213" y="11"/>
                              </a:lnTo>
                              <a:lnTo>
                                <a:pt x="1210" y="14"/>
                              </a:lnTo>
                              <a:lnTo>
                                <a:pt x="1209" y="15"/>
                              </a:lnTo>
                              <a:close/>
                              <a:moveTo>
                                <a:pt x="1239" y="15"/>
                              </a:moveTo>
                              <a:lnTo>
                                <a:pt x="1234" y="15"/>
                              </a:lnTo>
                              <a:lnTo>
                                <a:pt x="1233" y="14"/>
                              </a:lnTo>
                              <a:lnTo>
                                <a:pt x="1230" y="11"/>
                              </a:lnTo>
                              <a:lnTo>
                                <a:pt x="1229" y="10"/>
                              </a:lnTo>
                              <a:lnTo>
                                <a:pt x="1229" y="6"/>
                              </a:lnTo>
                              <a:lnTo>
                                <a:pt x="1230" y="4"/>
                              </a:lnTo>
                              <a:lnTo>
                                <a:pt x="1233" y="1"/>
                              </a:lnTo>
                              <a:lnTo>
                                <a:pt x="1234" y="0"/>
                              </a:lnTo>
                              <a:lnTo>
                                <a:pt x="1239" y="0"/>
                              </a:lnTo>
                              <a:lnTo>
                                <a:pt x="1240" y="1"/>
                              </a:lnTo>
                              <a:lnTo>
                                <a:pt x="1243" y="4"/>
                              </a:lnTo>
                              <a:lnTo>
                                <a:pt x="1244" y="6"/>
                              </a:lnTo>
                              <a:lnTo>
                                <a:pt x="1244" y="10"/>
                              </a:lnTo>
                              <a:lnTo>
                                <a:pt x="1243" y="11"/>
                              </a:lnTo>
                              <a:lnTo>
                                <a:pt x="1240" y="14"/>
                              </a:lnTo>
                              <a:lnTo>
                                <a:pt x="1239" y="15"/>
                              </a:lnTo>
                              <a:close/>
                              <a:moveTo>
                                <a:pt x="1269" y="15"/>
                              </a:moveTo>
                              <a:lnTo>
                                <a:pt x="1264" y="15"/>
                              </a:lnTo>
                              <a:lnTo>
                                <a:pt x="1263" y="14"/>
                              </a:lnTo>
                              <a:lnTo>
                                <a:pt x="1260" y="11"/>
                              </a:lnTo>
                              <a:lnTo>
                                <a:pt x="1259" y="10"/>
                              </a:lnTo>
                              <a:lnTo>
                                <a:pt x="1259" y="6"/>
                              </a:lnTo>
                              <a:lnTo>
                                <a:pt x="1260" y="4"/>
                              </a:lnTo>
                              <a:lnTo>
                                <a:pt x="1263" y="1"/>
                              </a:lnTo>
                              <a:lnTo>
                                <a:pt x="1264" y="0"/>
                              </a:lnTo>
                              <a:lnTo>
                                <a:pt x="1269" y="0"/>
                              </a:lnTo>
                              <a:lnTo>
                                <a:pt x="1270" y="1"/>
                              </a:lnTo>
                              <a:lnTo>
                                <a:pt x="1273" y="4"/>
                              </a:lnTo>
                              <a:lnTo>
                                <a:pt x="1274" y="6"/>
                              </a:lnTo>
                              <a:lnTo>
                                <a:pt x="1274" y="10"/>
                              </a:lnTo>
                              <a:lnTo>
                                <a:pt x="1273" y="11"/>
                              </a:lnTo>
                              <a:lnTo>
                                <a:pt x="1270" y="14"/>
                              </a:lnTo>
                              <a:lnTo>
                                <a:pt x="1269" y="15"/>
                              </a:lnTo>
                              <a:close/>
                              <a:moveTo>
                                <a:pt x="1298" y="15"/>
                              </a:moveTo>
                              <a:lnTo>
                                <a:pt x="1294" y="15"/>
                              </a:lnTo>
                              <a:lnTo>
                                <a:pt x="1293" y="14"/>
                              </a:lnTo>
                              <a:lnTo>
                                <a:pt x="1290" y="11"/>
                              </a:lnTo>
                              <a:lnTo>
                                <a:pt x="1289" y="10"/>
                              </a:lnTo>
                              <a:lnTo>
                                <a:pt x="1289" y="6"/>
                              </a:lnTo>
                              <a:lnTo>
                                <a:pt x="1290" y="4"/>
                              </a:lnTo>
                              <a:lnTo>
                                <a:pt x="1293" y="1"/>
                              </a:lnTo>
                              <a:lnTo>
                                <a:pt x="1294" y="0"/>
                              </a:lnTo>
                              <a:lnTo>
                                <a:pt x="1298" y="0"/>
                              </a:lnTo>
                              <a:lnTo>
                                <a:pt x="1300" y="1"/>
                              </a:lnTo>
                              <a:lnTo>
                                <a:pt x="1303" y="4"/>
                              </a:lnTo>
                              <a:lnTo>
                                <a:pt x="1304" y="6"/>
                              </a:lnTo>
                              <a:lnTo>
                                <a:pt x="1304" y="10"/>
                              </a:lnTo>
                              <a:lnTo>
                                <a:pt x="1303" y="11"/>
                              </a:lnTo>
                              <a:lnTo>
                                <a:pt x="1300" y="14"/>
                              </a:lnTo>
                              <a:lnTo>
                                <a:pt x="1298" y="15"/>
                              </a:lnTo>
                              <a:close/>
                              <a:moveTo>
                                <a:pt x="1328" y="15"/>
                              </a:moveTo>
                              <a:lnTo>
                                <a:pt x="1324" y="15"/>
                              </a:lnTo>
                              <a:lnTo>
                                <a:pt x="1323" y="14"/>
                              </a:lnTo>
                              <a:lnTo>
                                <a:pt x="1320" y="11"/>
                              </a:lnTo>
                              <a:lnTo>
                                <a:pt x="1319" y="10"/>
                              </a:lnTo>
                              <a:lnTo>
                                <a:pt x="1319" y="6"/>
                              </a:lnTo>
                              <a:lnTo>
                                <a:pt x="1320" y="4"/>
                              </a:lnTo>
                              <a:lnTo>
                                <a:pt x="1323" y="1"/>
                              </a:lnTo>
                              <a:lnTo>
                                <a:pt x="1324" y="0"/>
                              </a:lnTo>
                              <a:lnTo>
                                <a:pt x="1328" y="0"/>
                              </a:lnTo>
                              <a:lnTo>
                                <a:pt x="1330" y="1"/>
                              </a:lnTo>
                              <a:lnTo>
                                <a:pt x="1333" y="4"/>
                              </a:lnTo>
                              <a:lnTo>
                                <a:pt x="1334" y="6"/>
                              </a:lnTo>
                              <a:lnTo>
                                <a:pt x="1334" y="10"/>
                              </a:lnTo>
                              <a:lnTo>
                                <a:pt x="1333" y="11"/>
                              </a:lnTo>
                              <a:lnTo>
                                <a:pt x="1330" y="14"/>
                              </a:lnTo>
                              <a:lnTo>
                                <a:pt x="1328" y="15"/>
                              </a:lnTo>
                              <a:close/>
                              <a:moveTo>
                                <a:pt x="1358" y="15"/>
                              </a:moveTo>
                              <a:lnTo>
                                <a:pt x="1354" y="15"/>
                              </a:lnTo>
                              <a:lnTo>
                                <a:pt x="1353" y="14"/>
                              </a:lnTo>
                              <a:lnTo>
                                <a:pt x="1350" y="11"/>
                              </a:lnTo>
                              <a:lnTo>
                                <a:pt x="1349" y="10"/>
                              </a:lnTo>
                              <a:lnTo>
                                <a:pt x="1349" y="6"/>
                              </a:lnTo>
                              <a:lnTo>
                                <a:pt x="1350" y="4"/>
                              </a:lnTo>
                              <a:lnTo>
                                <a:pt x="1353" y="1"/>
                              </a:lnTo>
                              <a:lnTo>
                                <a:pt x="1354" y="0"/>
                              </a:lnTo>
                              <a:lnTo>
                                <a:pt x="1358" y="0"/>
                              </a:lnTo>
                              <a:lnTo>
                                <a:pt x="1360" y="1"/>
                              </a:lnTo>
                              <a:lnTo>
                                <a:pt x="1363" y="4"/>
                              </a:lnTo>
                              <a:lnTo>
                                <a:pt x="1364" y="6"/>
                              </a:lnTo>
                              <a:lnTo>
                                <a:pt x="1364" y="10"/>
                              </a:lnTo>
                              <a:lnTo>
                                <a:pt x="1363" y="11"/>
                              </a:lnTo>
                              <a:lnTo>
                                <a:pt x="1360" y="14"/>
                              </a:lnTo>
                              <a:lnTo>
                                <a:pt x="1358" y="15"/>
                              </a:lnTo>
                              <a:close/>
                              <a:moveTo>
                                <a:pt x="1388" y="15"/>
                              </a:moveTo>
                              <a:lnTo>
                                <a:pt x="1384" y="15"/>
                              </a:lnTo>
                              <a:lnTo>
                                <a:pt x="1382" y="14"/>
                              </a:lnTo>
                              <a:lnTo>
                                <a:pt x="1380" y="11"/>
                              </a:lnTo>
                              <a:lnTo>
                                <a:pt x="1379" y="10"/>
                              </a:lnTo>
                              <a:lnTo>
                                <a:pt x="1379" y="6"/>
                              </a:lnTo>
                              <a:lnTo>
                                <a:pt x="1380" y="4"/>
                              </a:lnTo>
                              <a:lnTo>
                                <a:pt x="1382" y="1"/>
                              </a:lnTo>
                              <a:lnTo>
                                <a:pt x="1384" y="0"/>
                              </a:lnTo>
                              <a:lnTo>
                                <a:pt x="1388" y="0"/>
                              </a:lnTo>
                              <a:lnTo>
                                <a:pt x="1390" y="1"/>
                              </a:lnTo>
                              <a:lnTo>
                                <a:pt x="1393" y="4"/>
                              </a:lnTo>
                              <a:lnTo>
                                <a:pt x="1394" y="6"/>
                              </a:lnTo>
                              <a:lnTo>
                                <a:pt x="1394" y="10"/>
                              </a:lnTo>
                              <a:lnTo>
                                <a:pt x="1393" y="11"/>
                              </a:lnTo>
                              <a:lnTo>
                                <a:pt x="1390" y="14"/>
                              </a:lnTo>
                              <a:lnTo>
                                <a:pt x="1388" y="15"/>
                              </a:lnTo>
                              <a:close/>
                              <a:moveTo>
                                <a:pt x="1418" y="15"/>
                              </a:moveTo>
                              <a:lnTo>
                                <a:pt x="1414" y="15"/>
                              </a:lnTo>
                              <a:lnTo>
                                <a:pt x="1412" y="14"/>
                              </a:lnTo>
                              <a:lnTo>
                                <a:pt x="1410" y="11"/>
                              </a:lnTo>
                              <a:lnTo>
                                <a:pt x="1409" y="10"/>
                              </a:lnTo>
                              <a:lnTo>
                                <a:pt x="1409" y="6"/>
                              </a:lnTo>
                              <a:lnTo>
                                <a:pt x="1410" y="4"/>
                              </a:lnTo>
                              <a:lnTo>
                                <a:pt x="1412" y="1"/>
                              </a:lnTo>
                              <a:lnTo>
                                <a:pt x="1414" y="0"/>
                              </a:lnTo>
                              <a:lnTo>
                                <a:pt x="1418" y="0"/>
                              </a:lnTo>
                              <a:lnTo>
                                <a:pt x="1420" y="1"/>
                              </a:lnTo>
                              <a:lnTo>
                                <a:pt x="1423" y="4"/>
                              </a:lnTo>
                              <a:lnTo>
                                <a:pt x="1424" y="6"/>
                              </a:lnTo>
                              <a:lnTo>
                                <a:pt x="1424" y="10"/>
                              </a:lnTo>
                              <a:lnTo>
                                <a:pt x="1423" y="11"/>
                              </a:lnTo>
                              <a:lnTo>
                                <a:pt x="1420" y="14"/>
                              </a:lnTo>
                              <a:lnTo>
                                <a:pt x="1418" y="15"/>
                              </a:lnTo>
                              <a:close/>
                              <a:moveTo>
                                <a:pt x="1448" y="15"/>
                              </a:moveTo>
                              <a:lnTo>
                                <a:pt x="1444" y="15"/>
                              </a:lnTo>
                              <a:lnTo>
                                <a:pt x="1442" y="14"/>
                              </a:lnTo>
                              <a:lnTo>
                                <a:pt x="1440" y="11"/>
                              </a:lnTo>
                              <a:lnTo>
                                <a:pt x="1439" y="10"/>
                              </a:lnTo>
                              <a:lnTo>
                                <a:pt x="1439" y="6"/>
                              </a:lnTo>
                              <a:lnTo>
                                <a:pt x="1440" y="4"/>
                              </a:lnTo>
                              <a:lnTo>
                                <a:pt x="1442" y="1"/>
                              </a:lnTo>
                              <a:lnTo>
                                <a:pt x="1444" y="0"/>
                              </a:lnTo>
                              <a:lnTo>
                                <a:pt x="1448" y="0"/>
                              </a:lnTo>
                              <a:lnTo>
                                <a:pt x="1450" y="1"/>
                              </a:lnTo>
                              <a:lnTo>
                                <a:pt x="1453" y="4"/>
                              </a:lnTo>
                              <a:lnTo>
                                <a:pt x="1454" y="6"/>
                              </a:lnTo>
                              <a:lnTo>
                                <a:pt x="1454" y="10"/>
                              </a:lnTo>
                              <a:lnTo>
                                <a:pt x="1453" y="11"/>
                              </a:lnTo>
                              <a:lnTo>
                                <a:pt x="1450" y="14"/>
                              </a:lnTo>
                              <a:lnTo>
                                <a:pt x="1448" y="15"/>
                              </a:lnTo>
                              <a:close/>
                              <a:moveTo>
                                <a:pt x="1478" y="15"/>
                              </a:moveTo>
                              <a:lnTo>
                                <a:pt x="1474" y="15"/>
                              </a:lnTo>
                              <a:lnTo>
                                <a:pt x="1472" y="14"/>
                              </a:lnTo>
                              <a:lnTo>
                                <a:pt x="1469" y="11"/>
                              </a:lnTo>
                              <a:lnTo>
                                <a:pt x="1469" y="10"/>
                              </a:lnTo>
                              <a:lnTo>
                                <a:pt x="1469" y="6"/>
                              </a:lnTo>
                              <a:lnTo>
                                <a:pt x="1469" y="4"/>
                              </a:lnTo>
                              <a:lnTo>
                                <a:pt x="1472" y="1"/>
                              </a:lnTo>
                              <a:lnTo>
                                <a:pt x="1474" y="0"/>
                              </a:lnTo>
                              <a:lnTo>
                                <a:pt x="1478" y="0"/>
                              </a:lnTo>
                              <a:lnTo>
                                <a:pt x="1480" y="1"/>
                              </a:lnTo>
                              <a:lnTo>
                                <a:pt x="1483" y="4"/>
                              </a:lnTo>
                              <a:lnTo>
                                <a:pt x="1484" y="6"/>
                              </a:lnTo>
                              <a:lnTo>
                                <a:pt x="1484" y="10"/>
                              </a:lnTo>
                              <a:lnTo>
                                <a:pt x="1483" y="11"/>
                              </a:lnTo>
                              <a:lnTo>
                                <a:pt x="1480" y="14"/>
                              </a:lnTo>
                              <a:lnTo>
                                <a:pt x="1478" y="15"/>
                              </a:lnTo>
                              <a:close/>
                              <a:moveTo>
                                <a:pt x="1508" y="15"/>
                              </a:moveTo>
                              <a:lnTo>
                                <a:pt x="1504" y="15"/>
                              </a:lnTo>
                              <a:lnTo>
                                <a:pt x="1502" y="14"/>
                              </a:lnTo>
                              <a:lnTo>
                                <a:pt x="1499" y="11"/>
                              </a:lnTo>
                              <a:lnTo>
                                <a:pt x="1499" y="10"/>
                              </a:lnTo>
                              <a:lnTo>
                                <a:pt x="1499" y="6"/>
                              </a:lnTo>
                              <a:lnTo>
                                <a:pt x="1499" y="4"/>
                              </a:lnTo>
                              <a:lnTo>
                                <a:pt x="1502" y="1"/>
                              </a:lnTo>
                              <a:lnTo>
                                <a:pt x="1504" y="0"/>
                              </a:lnTo>
                              <a:lnTo>
                                <a:pt x="1508" y="0"/>
                              </a:lnTo>
                              <a:lnTo>
                                <a:pt x="1510" y="1"/>
                              </a:lnTo>
                              <a:lnTo>
                                <a:pt x="1513" y="4"/>
                              </a:lnTo>
                              <a:lnTo>
                                <a:pt x="1514" y="6"/>
                              </a:lnTo>
                              <a:lnTo>
                                <a:pt x="1514" y="10"/>
                              </a:lnTo>
                              <a:lnTo>
                                <a:pt x="1513" y="11"/>
                              </a:lnTo>
                              <a:lnTo>
                                <a:pt x="1510" y="14"/>
                              </a:lnTo>
                              <a:lnTo>
                                <a:pt x="1508" y="15"/>
                              </a:lnTo>
                              <a:close/>
                              <a:moveTo>
                                <a:pt x="1538" y="15"/>
                              </a:moveTo>
                              <a:lnTo>
                                <a:pt x="1534" y="15"/>
                              </a:lnTo>
                              <a:lnTo>
                                <a:pt x="1532" y="14"/>
                              </a:lnTo>
                              <a:lnTo>
                                <a:pt x="1529" y="11"/>
                              </a:lnTo>
                              <a:lnTo>
                                <a:pt x="1529" y="10"/>
                              </a:lnTo>
                              <a:lnTo>
                                <a:pt x="1529" y="6"/>
                              </a:lnTo>
                              <a:lnTo>
                                <a:pt x="1529" y="4"/>
                              </a:lnTo>
                              <a:lnTo>
                                <a:pt x="1532" y="1"/>
                              </a:lnTo>
                              <a:lnTo>
                                <a:pt x="1534" y="0"/>
                              </a:lnTo>
                              <a:lnTo>
                                <a:pt x="1538" y="0"/>
                              </a:lnTo>
                              <a:lnTo>
                                <a:pt x="1540" y="1"/>
                              </a:lnTo>
                              <a:lnTo>
                                <a:pt x="1543" y="4"/>
                              </a:lnTo>
                              <a:lnTo>
                                <a:pt x="1544" y="6"/>
                              </a:lnTo>
                              <a:lnTo>
                                <a:pt x="1544" y="10"/>
                              </a:lnTo>
                              <a:lnTo>
                                <a:pt x="1543" y="11"/>
                              </a:lnTo>
                              <a:lnTo>
                                <a:pt x="1540" y="14"/>
                              </a:lnTo>
                              <a:lnTo>
                                <a:pt x="1538" y="15"/>
                              </a:lnTo>
                              <a:close/>
                              <a:moveTo>
                                <a:pt x="1568" y="15"/>
                              </a:moveTo>
                              <a:lnTo>
                                <a:pt x="1564" y="15"/>
                              </a:lnTo>
                              <a:lnTo>
                                <a:pt x="1562" y="14"/>
                              </a:lnTo>
                              <a:lnTo>
                                <a:pt x="1559" y="11"/>
                              </a:lnTo>
                              <a:lnTo>
                                <a:pt x="1559" y="10"/>
                              </a:lnTo>
                              <a:lnTo>
                                <a:pt x="1559" y="6"/>
                              </a:lnTo>
                              <a:lnTo>
                                <a:pt x="1559" y="4"/>
                              </a:lnTo>
                              <a:lnTo>
                                <a:pt x="1562" y="1"/>
                              </a:lnTo>
                              <a:lnTo>
                                <a:pt x="1564" y="0"/>
                              </a:lnTo>
                              <a:lnTo>
                                <a:pt x="1568" y="0"/>
                              </a:lnTo>
                              <a:lnTo>
                                <a:pt x="1570" y="1"/>
                              </a:lnTo>
                              <a:lnTo>
                                <a:pt x="1573" y="4"/>
                              </a:lnTo>
                              <a:lnTo>
                                <a:pt x="1574" y="6"/>
                              </a:lnTo>
                              <a:lnTo>
                                <a:pt x="1574" y="10"/>
                              </a:lnTo>
                              <a:lnTo>
                                <a:pt x="1573" y="11"/>
                              </a:lnTo>
                              <a:lnTo>
                                <a:pt x="1570" y="14"/>
                              </a:lnTo>
                              <a:lnTo>
                                <a:pt x="1568" y="15"/>
                              </a:lnTo>
                              <a:close/>
                              <a:moveTo>
                                <a:pt x="1598" y="15"/>
                              </a:moveTo>
                              <a:lnTo>
                                <a:pt x="1594" y="15"/>
                              </a:lnTo>
                              <a:lnTo>
                                <a:pt x="1592" y="14"/>
                              </a:lnTo>
                              <a:lnTo>
                                <a:pt x="1589" y="11"/>
                              </a:lnTo>
                              <a:lnTo>
                                <a:pt x="1589" y="10"/>
                              </a:lnTo>
                              <a:lnTo>
                                <a:pt x="1589" y="6"/>
                              </a:lnTo>
                              <a:lnTo>
                                <a:pt x="1589" y="4"/>
                              </a:lnTo>
                              <a:lnTo>
                                <a:pt x="1592" y="1"/>
                              </a:lnTo>
                              <a:lnTo>
                                <a:pt x="1594" y="0"/>
                              </a:lnTo>
                              <a:lnTo>
                                <a:pt x="1598" y="0"/>
                              </a:lnTo>
                              <a:lnTo>
                                <a:pt x="1600" y="1"/>
                              </a:lnTo>
                              <a:lnTo>
                                <a:pt x="1603" y="4"/>
                              </a:lnTo>
                              <a:lnTo>
                                <a:pt x="1604" y="6"/>
                              </a:lnTo>
                              <a:lnTo>
                                <a:pt x="1604" y="10"/>
                              </a:lnTo>
                              <a:lnTo>
                                <a:pt x="1603" y="11"/>
                              </a:lnTo>
                              <a:lnTo>
                                <a:pt x="1600" y="14"/>
                              </a:lnTo>
                              <a:lnTo>
                                <a:pt x="1598" y="15"/>
                              </a:lnTo>
                              <a:close/>
                              <a:moveTo>
                                <a:pt x="1628" y="15"/>
                              </a:moveTo>
                              <a:lnTo>
                                <a:pt x="1624" y="15"/>
                              </a:lnTo>
                              <a:lnTo>
                                <a:pt x="1622" y="14"/>
                              </a:lnTo>
                              <a:lnTo>
                                <a:pt x="1619" y="11"/>
                              </a:lnTo>
                              <a:lnTo>
                                <a:pt x="1619" y="10"/>
                              </a:lnTo>
                              <a:lnTo>
                                <a:pt x="1619" y="6"/>
                              </a:lnTo>
                              <a:lnTo>
                                <a:pt x="1619" y="4"/>
                              </a:lnTo>
                              <a:lnTo>
                                <a:pt x="1622" y="1"/>
                              </a:lnTo>
                              <a:lnTo>
                                <a:pt x="1624" y="0"/>
                              </a:lnTo>
                              <a:lnTo>
                                <a:pt x="1628" y="0"/>
                              </a:lnTo>
                              <a:lnTo>
                                <a:pt x="1630" y="1"/>
                              </a:lnTo>
                              <a:lnTo>
                                <a:pt x="1633" y="4"/>
                              </a:lnTo>
                              <a:lnTo>
                                <a:pt x="1634" y="6"/>
                              </a:lnTo>
                              <a:lnTo>
                                <a:pt x="1634" y="10"/>
                              </a:lnTo>
                              <a:lnTo>
                                <a:pt x="1633" y="11"/>
                              </a:lnTo>
                              <a:lnTo>
                                <a:pt x="1630" y="14"/>
                              </a:lnTo>
                              <a:lnTo>
                                <a:pt x="1628" y="15"/>
                              </a:lnTo>
                              <a:close/>
                              <a:moveTo>
                                <a:pt x="1658" y="15"/>
                              </a:moveTo>
                              <a:lnTo>
                                <a:pt x="1654" y="15"/>
                              </a:lnTo>
                              <a:lnTo>
                                <a:pt x="1652" y="14"/>
                              </a:lnTo>
                              <a:lnTo>
                                <a:pt x="1649" y="11"/>
                              </a:lnTo>
                              <a:lnTo>
                                <a:pt x="1649" y="10"/>
                              </a:lnTo>
                              <a:lnTo>
                                <a:pt x="1649" y="6"/>
                              </a:lnTo>
                              <a:lnTo>
                                <a:pt x="1649" y="4"/>
                              </a:lnTo>
                              <a:lnTo>
                                <a:pt x="1652" y="1"/>
                              </a:lnTo>
                              <a:lnTo>
                                <a:pt x="1654" y="0"/>
                              </a:lnTo>
                              <a:lnTo>
                                <a:pt x="1658" y="0"/>
                              </a:lnTo>
                              <a:lnTo>
                                <a:pt x="1660" y="1"/>
                              </a:lnTo>
                              <a:lnTo>
                                <a:pt x="1663" y="4"/>
                              </a:lnTo>
                              <a:lnTo>
                                <a:pt x="1664" y="6"/>
                              </a:lnTo>
                              <a:lnTo>
                                <a:pt x="1664" y="10"/>
                              </a:lnTo>
                              <a:lnTo>
                                <a:pt x="1663" y="11"/>
                              </a:lnTo>
                              <a:lnTo>
                                <a:pt x="1660" y="14"/>
                              </a:lnTo>
                              <a:lnTo>
                                <a:pt x="1658" y="15"/>
                              </a:lnTo>
                              <a:close/>
                              <a:moveTo>
                                <a:pt x="1688" y="15"/>
                              </a:moveTo>
                              <a:lnTo>
                                <a:pt x="1684" y="15"/>
                              </a:lnTo>
                              <a:lnTo>
                                <a:pt x="1682" y="14"/>
                              </a:lnTo>
                              <a:lnTo>
                                <a:pt x="1679" y="11"/>
                              </a:lnTo>
                              <a:lnTo>
                                <a:pt x="1679" y="10"/>
                              </a:lnTo>
                              <a:lnTo>
                                <a:pt x="1679" y="6"/>
                              </a:lnTo>
                              <a:lnTo>
                                <a:pt x="1679" y="4"/>
                              </a:lnTo>
                              <a:lnTo>
                                <a:pt x="1682" y="1"/>
                              </a:lnTo>
                              <a:lnTo>
                                <a:pt x="1684" y="0"/>
                              </a:lnTo>
                              <a:lnTo>
                                <a:pt x="1688" y="0"/>
                              </a:lnTo>
                              <a:lnTo>
                                <a:pt x="1690" y="1"/>
                              </a:lnTo>
                              <a:lnTo>
                                <a:pt x="1693" y="4"/>
                              </a:lnTo>
                              <a:lnTo>
                                <a:pt x="1694" y="6"/>
                              </a:lnTo>
                              <a:lnTo>
                                <a:pt x="1694" y="10"/>
                              </a:lnTo>
                              <a:lnTo>
                                <a:pt x="1693" y="11"/>
                              </a:lnTo>
                              <a:lnTo>
                                <a:pt x="1690" y="14"/>
                              </a:lnTo>
                              <a:lnTo>
                                <a:pt x="1688" y="15"/>
                              </a:lnTo>
                              <a:close/>
                              <a:moveTo>
                                <a:pt x="1718" y="15"/>
                              </a:moveTo>
                              <a:lnTo>
                                <a:pt x="1714" y="15"/>
                              </a:lnTo>
                              <a:lnTo>
                                <a:pt x="1712" y="14"/>
                              </a:lnTo>
                              <a:lnTo>
                                <a:pt x="1709" y="11"/>
                              </a:lnTo>
                              <a:lnTo>
                                <a:pt x="1709" y="10"/>
                              </a:lnTo>
                              <a:lnTo>
                                <a:pt x="1709" y="6"/>
                              </a:lnTo>
                              <a:lnTo>
                                <a:pt x="1709" y="4"/>
                              </a:lnTo>
                              <a:lnTo>
                                <a:pt x="1712" y="1"/>
                              </a:lnTo>
                              <a:lnTo>
                                <a:pt x="1714" y="0"/>
                              </a:lnTo>
                              <a:lnTo>
                                <a:pt x="1718" y="0"/>
                              </a:lnTo>
                              <a:lnTo>
                                <a:pt x="1720" y="1"/>
                              </a:lnTo>
                              <a:lnTo>
                                <a:pt x="1723" y="4"/>
                              </a:lnTo>
                              <a:lnTo>
                                <a:pt x="1724" y="6"/>
                              </a:lnTo>
                              <a:lnTo>
                                <a:pt x="1724" y="10"/>
                              </a:lnTo>
                              <a:lnTo>
                                <a:pt x="1723" y="11"/>
                              </a:lnTo>
                              <a:lnTo>
                                <a:pt x="1720" y="14"/>
                              </a:lnTo>
                              <a:lnTo>
                                <a:pt x="1718" y="15"/>
                              </a:lnTo>
                              <a:close/>
                              <a:moveTo>
                                <a:pt x="1748" y="15"/>
                              </a:moveTo>
                              <a:lnTo>
                                <a:pt x="1744" y="15"/>
                              </a:lnTo>
                              <a:lnTo>
                                <a:pt x="1742" y="14"/>
                              </a:lnTo>
                              <a:lnTo>
                                <a:pt x="1739" y="11"/>
                              </a:lnTo>
                              <a:lnTo>
                                <a:pt x="1739" y="10"/>
                              </a:lnTo>
                              <a:lnTo>
                                <a:pt x="1739" y="6"/>
                              </a:lnTo>
                              <a:lnTo>
                                <a:pt x="1739" y="4"/>
                              </a:lnTo>
                              <a:lnTo>
                                <a:pt x="1742" y="1"/>
                              </a:lnTo>
                              <a:lnTo>
                                <a:pt x="1744" y="0"/>
                              </a:lnTo>
                              <a:lnTo>
                                <a:pt x="1748" y="0"/>
                              </a:lnTo>
                              <a:lnTo>
                                <a:pt x="1750" y="1"/>
                              </a:lnTo>
                              <a:lnTo>
                                <a:pt x="1753" y="4"/>
                              </a:lnTo>
                              <a:lnTo>
                                <a:pt x="1754" y="6"/>
                              </a:lnTo>
                              <a:lnTo>
                                <a:pt x="1754" y="10"/>
                              </a:lnTo>
                              <a:lnTo>
                                <a:pt x="1753" y="11"/>
                              </a:lnTo>
                              <a:lnTo>
                                <a:pt x="1750" y="14"/>
                              </a:lnTo>
                              <a:lnTo>
                                <a:pt x="1748" y="15"/>
                              </a:lnTo>
                              <a:close/>
                              <a:moveTo>
                                <a:pt x="1778" y="15"/>
                              </a:moveTo>
                              <a:lnTo>
                                <a:pt x="1774" y="15"/>
                              </a:lnTo>
                              <a:lnTo>
                                <a:pt x="1772" y="14"/>
                              </a:lnTo>
                              <a:lnTo>
                                <a:pt x="1769" y="11"/>
                              </a:lnTo>
                              <a:lnTo>
                                <a:pt x="1769" y="10"/>
                              </a:lnTo>
                              <a:lnTo>
                                <a:pt x="1769" y="6"/>
                              </a:lnTo>
                              <a:lnTo>
                                <a:pt x="1769" y="4"/>
                              </a:lnTo>
                              <a:lnTo>
                                <a:pt x="1772" y="1"/>
                              </a:lnTo>
                              <a:lnTo>
                                <a:pt x="1774" y="0"/>
                              </a:lnTo>
                              <a:lnTo>
                                <a:pt x="1778" y="0"/>
                              </a:lnTo>
                              <a:lnTo>
                                <a:pt x="1780" y="1"/>
                              </a:lnTo>
                              <a:lnTo>
                                <a:pt x="1783" y="4"/>
                              </a:lnTo>
                              <a:lnTo>
                                <a:pt x="1783" y="6"/>
                              </a:lnTo>
                              <a:lnTo>
                                <a:pt x="1783" y="10"/>
                              </a:lnTo>
                              <a:lnTo>
                                <a:pt x="1783" y="11"/>
                              </a:lnTo>
                              <a:lnTo>
                                <a:pt x="1780" y="14"/>
                              </a:lnTo>
                              <a:lnTo>
                                <a:pt x="1778" y="15"/>
                              </a:lnTo>
                              <a:close/>
                              <a:moveTo>
                                <a:pt x="1808" y="15"/>
                              </a:moveTo>
                              <a:lnTo>
                                <a:pt x="1804" y="15"/>
                              </a:lnTo>
                              <a:lnTo>
                                <a:pt x="1802" y="14"/>
                              </a:lnTo>
                              <a:lnTo>
                                <a:pt x="1799" y="11"/>
                              </a:lnTo>
                              <a:lnTo>
                                <a:pt x="1798" y="10"/>
                              </a:lnTo>
                              <a:lnTo>
                                <a:pt x="1798" y="6"/>
                              </a:lnTo>
                              <a:lnTo>
                                <a:pt x="1799" y="4"/>
                              </a:lnTo>
                              <a:lnTo>
                                <a:pt x="1802" y="1"/>
                              </a:lnTo>
                              <a:lnTo>
                                <a:pt x="1804" y="0"/>
                              </a:lnTo>
                              <a:lnTo>
                                <a:pt x="1808" y="0"/>
                              </a:lnTo>
                              <a:lnTo>
                                <a:pt x="1810" y="1"/>
                              </a:lnTo>
                              <a:lnTo>
                                <a:pt x="1813" y="4"/>
                              </a:lnTo>
                              <a:lnTo>
                                <a:pt x="1813" y="6"/>
                              </a:lnTo>
                              <a:lnTo>
                                <a:pt x="1813" y="10"/>
                              </a:lnTo>
                              <a:lnTo>
                                <a:pt x="1813" y="11"/>
                              </a:lnTo>
                              <a:lnTo>
                                <a:pt x="1810" y="14"/>
                              </a:lnTo>
                              <a:lnTo>
                                <a:pt x="1808" y="15"/>
                              </a:lnTo>
                              <a:close/>
                              <a:moveTo>
                                <a:pt x="1838" y="15"/>
                              </a:moveTo>
                              <a:lnTo>
                                <a:pt x="1834" y="15"/>
                              </a:lnTo>
                              <a:lnTo>
                                <a:pt x="1832" y="14"/>
                              </a:lnTo>
                              <a:lnTo>
                                <a:pt x="1829" y="11"/>
                              </a:lnTo>
                              <a:lnTo>
                                <a:pt x="1828" y="10"/>
                              </a:lnTo>
                              <a:lnTo>
                                <a:pt x="1828" y="6"/>
                              </a:lnTo>
                              <a:lnTo>
                                <a:pt x="1829" y="4"/>
                              </a:lnTo>
                              <a:lnTo>
                                <a:pt x="1832" y="1"/>
                              </a:lnTo>
                              <a:lnTo>
                                <a:pt x="1834" y="0"/>
                              </a:lnTo>
                              <a:lnTo>
                                <a:pt x="1838" y="0"/>
                              </a:lnTo>
                              <a:lnTo>
                                <a:pt x="1840" y="1"/>
                              </a:lnTo>
                              <a:lnTo>
                                <a:pt x="1843" y="4"/>
                              </a:lnTo>
                              <a:lnTo>
                                <a:pt x="1843" y="6"/>
                              </a:lnTo>
                              <a:lnTo>
                                <a:pt x="1843" y="10"/>
                              </a:lnTo>
                              <a:lnTo>
                                <a:pt x="1843" y="11"/>
                              </a:lnTo>
                              <a:lnTo>
                                <a:pt x="1840" y="14"/>
                              </a:lnTo>
                              <a:lnTo>
                                <a:pt x="1838" y="15"/>
                              </a:lnTo>
                              <a:close/>
                              <a:moveTo>
                                <a:pt x="1868" y="15"/>
                              </a:moveTo>
                              <a:lnTo>
                                <a:pt x="1864" y="15"/>
                              </a:lnTo>
                              <a:lnTo>
                                <a:pt x="1862" y="14"/>
                              </a:lnTo>
                              <a:lnTo>
                                <a:pt x="1859" y="11"/>
                              </a:lnTo>
                              <a:lnTo>
                                <a:pt x="1858" y="10"/>
                              </a:lnTo>
                              <a:lnTo>
                                <a:pt x="1858" y="6"/>
                              </a:lnTo>
                              <a:lnTo>
                                <a:pt x="1859" y="4"/>
                              </a:lnTo>
                              <a:lnTo>
                                <a:pt x="1862" y="1"/>
                              </a:lnTo>
                              <a:lnTo>
                                <a:pt x="1864" y="0"/>
                              </a:lnTo>
                              <a:lnTo>
                                <a:pt x="1868" y="0"/>
                              </a:lnTo>
                              <a:lnTo>
                                <a:pt x="1870" y="1"/>
                              </a:lnTo>
                              <a:lnTo>
                                <a:pt x="1873" y="4"/>
                              </a:lnTo>
                              <a:lnTo>
                                <a:pt x="1873" y="6"/>
                              </a:lnTo>
                              <a:lnTo>
                                <a:pt x="1873" y="10"/>
                              </a:lnTo>
                              <a:lnTo>
                                <a:pt x="1873" y="11"/>
                              </a:lnTo>
                              <a:lnTo>
                                <a:pt x="1870" y="14"/>
                              </a:lnTo>
                              <a:lnTo>
                                <a:pt x="1868" y="15"/>
                              </a:lnTo>
                              <a:close/>
                              <a:moveTo>
                                <a:pt x="1898" y="15"/>
                              </a:moveTo>
                              <a:lnTo>
                                <a:pt x="1894" y="15"/>
                              </a:lnTo>
                              <a:lnTo>
                                <a:pt x="1892" y="14"/>
                              </a:lnTo>
                              <a:lnTo>
                                <a:pt x="1889" y="11"/>
                              </a:lnTo>
                              <a:lnTo>
                                <a:pt x="1888" y="10"/>
                              </a:lnTo>
                              <a:lnTo>
                                <a:pt x="1888" y="6"/>
                              </a:lnTo>
                              <a:lnTo>
                                <a:pt x="1889" y="4"/>
                              </a:lnTo>
                              <a:lnTo>
                                <a:pt x="1892" y="1"/>
                              </a:lnTo>
                              <a:lnTo>
                                <a:pt x="1894" y="0"/>
                              </a:lnTo>
                              <a:lnTo>
                                <a:pt x="1898" y="0"/>
                              </a:lnTo>
                              <a:lnTo>
                                <a:pt x="1900" y="1"/>
                              </a:lnTo>
                              <a:lnTo>
                                <a:pt x="1903" y="4"/>
                              </a:lnTo>
                              <a:lnTo>
                                <a:pt x="1903" y="6"/>
                              </a:lnTo>
                              <a:lnTo>
                                <a:pt x="1903" y="10"/>
                              </a:lnTo>
                              <a:lnTo>
                                <a:pt x="1903" y="11"/>
                              </a:lnTo>
                              <a:lnTo>
                                <a:pt x="1900" y="14"/>
                              </a:lnTo>
                              <a:lnTo>
                                <a:pt x="1898" y="15"/>
                              </a:lnTo>
                              <a:close/>
                              <a:moveTo>
                                <a:pt x="1928" y="15"/>
                              </a:moveTo>
                              <a:lnTo>
                                <a:pt x="1924" y="15"/>
                              </a:lnTo>
                              <a:lnTo>
                                <a:pt x="1922" y="14"/>
                              </a:lnTo>
                              <a:lnTo>
                                <a:pt x="1919" y="11"/>
                              </a:lnTo>
                              <a:lnTo>
                                <a:pt x="1918" y="10"/>
                              </a:lnTo>
                              <a:lnTo>
                                <a:pt x="1918" y="6"/>
                              </a:lnTo>
                              <a:lnTo>
                                <a:pt x="1919" y="4"/>
                              </a:lnTo>
                              <a:lnTo>
                                <a:pt x="1922" y="1"/>
                              </a:lnTo>
                              <a:lnTo>
                                <a:pt x="1924" y="0"/>
                              </a:lnTo>
                              <a:lnTo>
                                <a:pt x="1928" y="0"/>
                              </a:lnTo>
                              <a:lnTo>
                                <a:pt x="1930" y="1"/>
                              </a:lnTo>
                              <a:lnTo>
                                <a:pt x="1933" y="4"/>
                              </a:lnTo>
                              <a:lnTo>
                                <a:pt x="1933" y="6"/>
                              </a:lnTo>
                              <a:lnTo>
                                <a:pt x="1933" y="10"/>
                              </a:lnTo>
                              <a:lnTo>
                                <a:pt x="1933" y="11"/>
                              </a:lnTo>
                              <a:lnTo>
                                <a:pt x="1930" y="14"/>
                              </a:lnTo>
                              <a:lnTo>
                                <a:pt x="1928" y="15"/>
                              </a:lnTo>
                              <a:close/>
                              <a:moveTo>
                                <a:pt x="1958" y="15"/>
                              </a:moveTo>
                              <a:lnTo>
                                <a:pt x="1954" y="15"/>
                              </a:lnTo>
                              <a:lnTo>
                                <a:pt x="1952" y="14"/>
                              </a:lnTo>
                              <a:lnTo>
                                <a:pt x="1949" y="11"/>
                              </a:lnTo>
                              <a:lnTo>
                                <a:pt x="1948" y="10"/>
                              </a:lnTo>
                              <a:lnTo>
                                <a:pt x="1948" y="6"/>
                              </a:lnTo>
                              <a:lnTo>
                                <a:pt x="1949" y="4"/>
                              </a:lnTo>
                              <a:lnTo>
                                <a:pt x="1952" y="1"/>
                              </a:lnTo>
                              <a:lnTo>
                                <a:pt x="1954" y="0"/>
                              </a:lnTo>
                              <a:lnTo>
                                <a:pt x="1958" y="0"/>
                              </a:lnTo>
                              <a:lnTo>
                                <a:pt x="1960" y="1"/>
                              </a:lnTo>
                              <a:lnTo>
                                <a:pt x="1963" y="4"/>
                              </a:lnTo>
                              <a:lnTo>
                                <a:pt x="1963" y="6"/>
                              </a:lnTo>
                              <a:lnTo>
                                <a:pt x="1963" y="10"/>
                              </a:lnTo>
                              <a:lnTo>
                                <a:pt x="1963" y="11"/>
                              </a:lnTo>
                              <a:lnTo>
                                <a:pt x="1960" y="14"/>
                              </a:lnTo>
                              <a:lnTo>
                                <a:pt x="1958" y="15"/>
                              </a:lnTo>
                              <a:close/>
                              <a:moveTo>
                                <a:pt x="1988" y="15"/>
                              </a:moveTo>
                              <a:lnTo>
                                <a:pt x="1984" y="15"/>
                              </a:lnTo>
                              <a:lnTo>
                                <a:pt x="1982" y="14"/>
                              </a:lnTo>
                              <a:lnTo>
                                <a:pt x="1979" y="11"/>
                              </a:lnTo>
                              <a:lnTo>
                                <a:pt x="1978" y="10"/>
                              </a:lnTo>
                              <a:lnTo>
                                <a:pt x="1978" y="6"/>
                              </a:lnTo>
                              <a:lnTo>
                                <a:pt x="1979" y="4"/>
                              </a:lnTo>
                              <a:lnTo>
                                <a:pt x="1982" y="1"/>
                              </a:lnTo>
                              <a:lnTo>
                                <a:pt x="1984" y="0"/>
                              </a:lnTo>
                              <a:lnTo>
                                <a:pt x="1988" y="0"/>
                              </a:lnTo>
                              <a:lnTo>
                                <a:pt x="1990" y="1"/>
                              </a:lnTo>
                              <a:lnTo>
                                <a:pt x="1993" y="4"/>
                              </a:lnTo>
                              <a:lnTo>
                                <a:pt x="1993" y="6"/>
                              </a:lnTo>
                              <a:lnTo>
                                <a:pt x="1993" y="10"/>
                              </a:lnTo>
                              <a:lnTo>
                                <a:pt x="1993" y="11"/>
                              </a:lnTo>
                              <a:lnTo>
                                <a:pt x="1990" y="14"/>
                              </a:lnTo>
                              <a:lnTo>
                                <a:pt x="1988" y="15"/>
                              </a:lnTo>
                              <a:close/>
                              <a:moveTo>
                                <a:pt x="2018" y="15"/>
                              </a:moveTo>
                              <a:lnTo>
                                <a:pt x="2014" y="15"/>
                              </a:lnTo>
                              <a:lnTo>
                                <a:pt x="2012" y="14"/>
                              </a:lnTo>
                              <a:lnTo>
                                <a:pt x="2009" y="11"/>
                              </a:lnTo>
                              <a:lnTo>
                                <a:pt x="2008" y="10"/>
                              </a:lnTo>
                              <a:lnTo>
                                <a:pt x="2008" y="6"/>
                              </a:lnTo>
                              <a:lnTo>
                                <a:pt x="2009" y="4"/>
                              </a:lnTo>
                              <a:lnTo>
                                <a:pt x="2012" y="1"/>
                              </a:lnTo>
                              <a:lnTo>
                                <a:pt x="2014" y="0"/>
                              </a:lnTo>
                              <a:lnTo>
                                <a:pt x="2018" y="0"/>
                              </a:lnTo>
                              <a:lnTo>
                                <a:pt x="2020" y="1"/>
                              </a:lnTo>
                              <a:lnTo>
                                <a:pt x="2023" y="4"/>
                              </a:lnTo>
                              <a:lnTo>
                                <a:pt x="2023" y="6"/>
                              </a:lnTo>
                              <a:lnTo>
                                <a:pt x="2023" y="10"/>
                              </a:lnTo>
                              <a:lnTo>
                                <a:pt x="2023" y="11"/>
                              </a:lnTo>
                              <a:lnTo>
                                <a:pt x="2020" y="14"/>
                              </a:lnTo>
                              <a:lnTo>
                                <a:pt x="2018" y="15"/>
                              </a:lnTo>
                              <a:close/>
                              <a:moveTo>
                                <a:pt x="2048" y="15"/>
                              </a:moveTo>
                              <a:lnTo>
                                <a:pt x="2044" y="15"/>
                              </a:lnTo>
                              <a:lnTo>
                                <a:pt x="2042" y="14"/>
                              </a:lnTo>
                              <a:lnTo>
                                <a:pt x="2039" y="11"/>
                              </a:lnTo>
                              <a:lnTo>
                                <a:pt x="2038" y="10"/>
                              </a:lnTo>
                              <a:lnTo>
                                <a:pt x="2038" y="6"/>
                              </a:lnTo>
                              <a:lnTo>
                                <a:pt x="2039" y="4"/>
                              </a:lnTo>
                              <a:lnTo>
                                <a:pt x="2042" y="1"/>
                              </a:lnTo>
                              <a:lnTo>
                                <a:pt x="2044" y="0"/>
                              </a:lnTo>
                              <a:lnTo>
                                <a:pt x="2048" y="0"/>
                              </a:lnTo>
                              <a:lnTo>
                                <a:pt x="2050" y="1"/>
                              </a:lnTo>
                              <a:lnTo>
                                <a:pt x="2053" y="4"/>
                              </a:lnTo>
                              <a:lnTo>
                                <a:pt x="2053" y="6"/>
                              </a:lnTo>
                              <a:lnTo>
                                <a:pt x="2053" y="10"/>
                              </a:lnTo>
                              <a:lnTo>
                                <a:pt x="2053" y="11"/>
                              </a:lnTo>
                              <a:lnTo>
                                <a:pt x="2050" y="14"/>
                              </a:lnTo>
                              <a:lnTo>
                                <a:pt x="2048" y="15"/>
                              </a:lnTo>
                              <a:close/>
                              <a:moveTo>
                                <a:pt x="2078" y="15"/>
                              </a:moveTo>
                              <a:lnTo>
                                <a:pt x="2074" y="15"/>
                              </a:lnTo>
                              <a:lnTo>
                                <a:pt x="2072" y="14"/>
                              </a:lnTo>
                              <a:lnTo>
                                <a:pt x="2069" y="11"/>
                              </a:lnTo>
                              <a:lnTo>
                                <a:pt x="2068" y="10"/>
                              </a:lnTo>
                              <a:lnTo>
                                <a:pt x="2068" y="6"/>
                              </a:lnTo>
                              <a:lnTo>
                                <a:pt x="2069" y="4"/>
                              </a:lnTo>
                              <a:lnTo>
                                <a:pt x="2072" y="1"/>
                              </a:lnTo>
                              <a:lnTo>
                                <a:pt x="2074" y="0"/>
                              </a:lnTo>
                              <a:lnTo>
                                <a:pt x="2078" y="0"/>
                              </a:lnTo>
                              <a:lnTo>
                                <a:pt x="2080" y="1"/>
                              </a:lnTo>
                              <a:lnTo>
                                <a:pt x="2083" y="4"/>
                              </a:lnTo>
                              <a:lnTo>
                                <a:pt x="2083" y="6"/>
                              </a:lnTo>
                              <a:lnTo>
                                <a:pt x="2083" y="10"/>
                              </a:lnTo>
                              <a:lnTo>
                                <a:pt x="2083" y="11"/>
                              </a:lnTo>
                              <a:lnTo>
                                <a:pt x="2080" y="14"/>
                              </a:lnTo>
                              <a:lnTo>
                                <a:pt x="2078" y="15"/>
                              </a:lnTo>
                              <a:close/>
                              <a:moveTo>
                                <a:pt x="2108" y="15"/>
                              </a:moveTo>
                              <a:lnTo>
                                <a:pt x="2104" y="15"/>
                              </a:lnTo>
                              <a:lnTo>
                                <a:pt x="2102" y="14"/>
                              </a:lnTo>
                              <a:lnTo>
                                <a:pt x="2099" y="11"/>
                              </a:lnTo>
                              <a:lnTo>
                                <a:pt x="2098" y="10"/>
                              </a:lnTo>
                              <a:lnTo>
                                <a:pt x="2098" y="6"/>
                              </a:lnTo>
                              <a:lnTo>
                                <a:pt x="2099" y="4"/>
                              </a:lnTo>
                              <a:lnTo>
                                <a:pt x="2102" y="1"/>
                              </a:lnTo>
                              <a:lnTo>
                                <a:pt x="2104" y="0"/>
                              </a:lnTo>
                              <a:lnTo>
                                <a:pt x="2108" y="0"/>
                              </a:lnTo>
                              <a:lnTo>
                                <a:pt x="2110" y="1"/>
                              </a:lnTo>
                              <a:lnTo>
                                <a:pt x="2112" y="4"/>
                              </a:lnTo>
                              <a:lnTo>
                                <a:pt x="2113" y="6"/>
                              </a:lnTo>
                              <a:lnTo>
                                <a:pt x="2113" y="10"/>
                              </a:lnTo>
                              <a:lnTo>
                                <a:pt x="2112" y="11"/>
                              </a:lnTo>
                              <a:lnTo>
                                <a:pt x="2110" y="14"/>
                              </a:lnTo>
                              <a:lnTo>
                                <a:pt x="2108" y="15"/>
                              </a:lnTo>
                              <a:close/>
                              <a:moveTo>
                                <a:pt x="2138" y="15"/>
                              </a:moveTo>
                              <a:lnTo>
                                <a:pt x="2134" y="15"/>
                              </a:lnTo>
                              <a:lnTo>
                                <a:pt x="2132" y="14"/>
                              </a:lnTo>
                              <a:lnTo>
                                <a:pt x="2129" y="11"/>
                              </a:lnTo>
                              <a:lnTo>
                                <a:pt x="2128" y="10"/>
                              </a:lnTo>
                              <a:lnTo>
                                <a:pt x="2128" y="6"/>
                              </a:lnTo>
                              <a:lnTo>
                                <a:pt x="2129" y="4"/>
                              </a:lnTo>
                              <a:lnTo>
                                <a:pt x="2132" y="1"/>
                              </a:lnTo>
                              <a:lnTo>
                                <a:pt x="2134" y="0"/>
                              </a:lnTo>
                              <a:lnTo>
                                <a:pt x="2138" y="0"/>
                              </a:lnTo>
                              <a:lnTo>
                                <a:pt x="2140" y="1"/>
                              </a:lnTo>
                              <a:lnTo>
                                <a:pt x="2142" y="4"/>
                              </a:lnTo>
                              <a:lnTo>
                                <a:pt x="2143" y="6"/>
                              </a:lnTo>
                              <a:lnTo>
                                <a:pt x="2143" y="10"/>
                              </a:lnTo>
                              <a:lnTo>
                                <a:pt x="2142" y="11"/>
                              </a:lnTo>
                              <a:lnTo>
                                <a:pt x="2140" y="14"/>
                              </a:lnTo>
                              <a:lnTo>
                                <a:pt x="2138" y="15"/>
                              </a:lnTo>
                              <a:close/>
                              <a:moveTo>
                                <a:pt x="2168" y="15"/>
                              </a:moveTo>
                              <a:lnTo>
                                <a:pt x="2164" y="15"/>
                              </a:lnTo>
                              <a:lnTo>
                                <a:pt x="2162" y="14"/>
                              </a:lnTo>
                              <a:lnTo>
                                <a:pt x="2159" y="11"/>
                              </a:lnTo>
                              <a:lnTo>
                                <a:pt x="2158" y="10"/>
                              </a:lnTo>
                              <a:lnTo>
                                <a:pt x="2158" y="6"/>
                              </a:lnTo>
                              <a:lnTo>
                                <a:pt x="2159" y="4"/>
                              </a:lnTo>
                              <a:lnTo>
                                <a:pt x="2162" y="1"/>
                              </a:lnTo>
                              <a:lnTo>
                                <a:pt x="2164" y="0"/>
                              </a:lnTo>
                              <a:lnTo>
                                <a:pt x="2168" y="0"/>
                              </a:lnTo>
                              <a:lnTo>
                                <a:pt x="2170" y="1"/>
                              </a:lnTo>
                              <a:lnTo>
                                <a:pt x="2172" y="4"/>
                              </a:lnTo>
                              <a:lnTo>
                                <a:pt x="2173" y="6"/>
                              </a:lnTo>
                              <a:lnTo>
                                <a:pt x="2173" y="10"/>
                              </a:lnTo>
                              <a:lnTo>
                                <a:pt x="2172" y="11"/>
                              </a:lnTo>
                              <a:lnTo>
                                <a:pt x="2170" y="14"/>
                              </a:lnTo>
                              <a:lnTo>
                                <a:pt x="2168" y="15"/>
                              </a:lnTo>
                              <a:close/>
                              <a:moveTo>
                                <a:pt x="2198" y="15"/>
                              </a:moveTo>
                              <a:lnTo>
                                <a:pt x="2194" y="15"/>
                              </a:lnTo>
                              <a:lnTo>
                                <a:pt x="2192" y="14"/>
                              </a:lnTo>
                              <a:lnTo>
                                <a:pt x="2189" y="11"/>
                              </a:lnTo>
                              <a:lnTo>
                                <a:pt x="2188" y="10"/>
                              </a:lnTo>
                              <a:lnTo>
                                <a:pt x="2188" y="6"/>
                              </a:lnTo>
                              <a:lnTo>
                                <a:pt x="2189" y="4"/>
                              </a:lnTo>
                              <a:lnTo>
                                <a:pt x="2192" y="1"/>
                              </a:lnTo>
                              <a:lnTo>
                                <a:pt x="2194" y="0"/>
                              </a:lnTo>
                              <a:lnTo>
                                <a:pt x="2198" y="0"/>
                              </a:lnTo>
                              <a:lnTo>
                                <a:pt x="2199" y="1"/>
                              </a:lnTo>
                              <a:lnTo>
                                <a:pt x="2202" y="4"/>
                              </a:lnTo>
                              <a:lnTo>
                                <a:pt x="2203" y="6"/>
                              </a:lnTo>
                              <a:lnTo>
                                <a:pt x="2203" y="10"/>
                              </a:lnTo>
                              <a:lnTo>
                                <a:pt x="2202" y="11"/>
                              </a:lnTo>
                              <a:lnTo>
                                <a:pt x="2199" y="14"/>
                              </a:lnTo>
                              <a:lnTo>
                                <a:pt x="2198" y="15"/>
                              </a:lnTo>
                              <a:close/>
                              <a:moveTo>
                                <a:pt x="2228" y="15"/>
                              </a:moveTo>
                              <a:lnTo>
                                <a:pt x="2224" y="15"/>
                              </a:lnTo>
                              <a:lnTo>
                                <a:pt x="2222" y="14"/>
                              </a:lnTo>
                              <a:lnTo>
                                <a:pt x="2219" y="11"/>
                              </a:lnTo>
                              <a:lnTo>
                                <a:pt x="2218" y="10"/>
                              </a:lnTo>
                              <a:lnTo>
                                <a:pt x="2218" y="6"/>
                              </a:lnTo>
                              <a:lnTo>
                                <a:pt x="2219" y="4"/>
                              </a:lnTo>
                              <a:lnTo>
                                <a:pt x="2222" y="1"/>
                              </a:lnTo>
                              <a:lnTo>
                                <a:pt x="2224" y="0"/>
                              </a:lnTo>
                              <a:lnTo>
                                <a:pt x="2228" y="0"/>
                              </a:lnTo>
                              <a:lnTo>
                                <a:pt x="2229" y="1"/>
                              </a:lnTo>
                              <a:lnTo>
                                <a:pt x="2232" y="4"/>
                              </a:lnTo>
                              <a:lnTo>
                                <a:pt x="2233" y="6"/>
                              </a:lnTo>
                              <a:lnTo>
                                <a:pt x="2233" y="10"/>
                              </a:lnTo>
                              <a:lnTo>
                                <a:pt x="2232" y="11"/>
                              </a:lnTo>
                              <a:lnTo>
                                <a:pt x="2229" y="14"/>
                              </a:lnTo>
                              <a:lnTo>
                                <a:pt x="2228" y="15"/>
                              </a:lnTo>
                              <a:close/>
                              <a:moveTo>
                                <a:pt x="2258" y="15"/>
                              </a:moveTo>
                              <a:lnTo>
                                <a:pt x="2254" y="15"/>
                              </a:lnTo>
                              <a:lnTo>
                                <a:pt x="2252" y="14"/>
                              </a:lnTo>
                              <a:lnTo>
                                <a:pt x="2249" y="11"/>
                              </a:lnTo>
                              <a:lnTo>
                                <a:pt x="2248" y="10"/>
                              </a:lnTo>
                              <a:lnTo>
                                <a:pt x="2248" y="6"/>
                              </a:lnTo>
                              <a:lnTo>
                                <a:pt x="2249" y="4"/>
                              </a:lnTo>
                              <a:lnTo>
                                <a:pt x="2252" y="1"/>
                              </a:lnTo>
                              <a:lnTo>
                                <a:pt x="2254" y="0"/>
                              </a:lnTo>
                              <a:lnTo>
                                <a:pt x="2258" y="0"/>
                              </a:lnTo>
                              <a:lnTo>
                                <a:pt x="2259" y="1"/>
                              </a:lnTo>
                              <a:lnTo>
                                <a:pt x="2262" y="4"/>
                              </a:lnTo>
                              <a:lnTo>
                                <a:pt x="2263" y="6"/>
                              </a:lnTo>
                              <a:lnTo>
                                <a:pt x="2263" y="10"/>
                              </a:lnTo>
                              <a:lnTo>
                                <a:pt x="2262" y="11"/>
                              </a:lnTo>
                              <a:lnTo>
                                <a:pt x="2259" y="14"/>
                              </a:lnTo>
                              <a:lnTo>
                                <a:pt x="2258" y="15"/>
                              </a:lnTo>
                              <a:close/>
                              <a:moveTo>
                                <a:pt x="2288" y="15"/>
                              </a:moveTo>
                              <a:lnTo>
                                <a:pt x="2283" y="15"/>
                              </a:lnTo>
                              <a:lnTo>
                                <a:pt x="2282" y="14"/>
                              </a:lnTo>
                              <a:lnTo>
                                <a:pt x="2279" y="11"/>
                              </a:lnTo>
                              <a:lnTo>
                                <a:pt x="2278" y="10"/>
                              </a:lnTo>
                              <a:lnTo>
                                <a:pt x="2278" y="6"/>
                              </a:lnTo>
                              <a:lnTo>
                                <a:pt x="2279" y="4"/>
                              </a:lnTo>
                              <a:lnTo>
                                <a:pt x="2282" y="1"/>
                              </a:lnTo>
                              <a:lnTo>
                                <a:pt x="2283" y="0"/>
                              </a:lnTo>
                              <a:lnTo>
                                <a:pt x="2288" y="0"/>
                              </a:lnTo>
                              <a:lnTo>
                                <a:pt x="2289" y="1"/>
                              </a:lnTo>
                              <a:lnTo>
                                <a:pt x="2292" y="4"/>
                              </a:lnTo>
                              <a:lnTo>
                                <a:pt x="2293" y="6"/>
                              </a:lnTo>
                              <a:lnTo>
                                <a:pt x="2293" y="10"/>
                              </a:lnTo>
                              <a:lnTo>
                                <a:pt x="2292" y="11"/>
                              </a:lnTo>
                              <a:lnTo>
                                <a:pt x="2289" y="14"/>
                              </a:lnTo>
                              <a:lnTo>
                                <a:pt x="2288" y="15"/>
                              </a:lnTo>
                              <a:close/>
                              <a:moveTo>
                                <a:pt x="2318" y="15"/>
                              </a:moveTo>
                              <a:lnTo>
                                <a:pt x="2313" y="15"/>
                              </a:lnTo>
                              <a:lnTo>
                                <a:pt x="2312" y="14"/>
                              </a:lnTo>
                              <a:lnTo>
                                <a:pt x="2309" y="11"/>
                              </a:lnTo>
                              <a:lnTo>
                                <a:pt x="2308" y="10"/>
                              </a:lnTo>
                              <a:lnTo>
                                <a:pt x="2308" y="6"/>
                              </a:lnTo>
                              <a:lnTo>
                                <a:pt x="2309" y="4"/>
                              </a:lnTo>
                              <a:lnTo>
                                <a:pt x="2312" y="1"/>
                              </a:lnTo>
                              <a:lnTo>
                                <a:pt x="2313" y="0"/>
                              </a:lnTo>
                              <a:lnTo>
                                <a:pt x="2318" y="0"/>
                              </a:lnTo>
                              <a:lnTo>
                                <a:pt x="2319" y="1"/>
                              </a:lnTo>
                              <a:lnTo>
                                <a:pt x="2322" y="4"/>
                              </a:lnTo>
                              <a:lnTo>
                                <a:pt x="2323" y="6"/>
                              </a:lnTo>
                              <a:lnTo>
                                <a:pt x="2323" y="10"/>
                              </a:lnTo>
                              <a:lnTo>
                                <a:pt x="2322" y="11"/>
                              </a:lnTo>
                              <a:lnTo>
                                <a:pt x="2319" y="14"/>
                              </a:lnTo>
                              <a:lnTo>
                                <a:pt x="2318" y="15"/>
                              </a:lnTo>
                              <a:close/>
                              <a:moveTo>
                                <a:pt x="2348" y="15"/>
                              </a:moveTo>
                              <a:lnTo>
                                <a:pt x="2343" y="15"/>
                              </a:lnTo>
                              <a:lnTo>
                                <a:pt x="2342" y="14"/>
                              </a:lnTo>
                              <a:lnTo>
                                <a:pt x="2339" y="11"/>
                              </a:lnTo>
                              <a:lnTo>
                                <a:pt x="2338" y="10"/>
                              </a:lnTo>
                              <a:lnTo>
                                <a:pt x="2338" y="6"/>
                              </a:lnTo>
                              <a:lnTo>
                                <a:pt x="2339" y="4"/>
                              </a:lnTo>
                              <a:lnTo>
                                <a:pt x="2342" y="1"/>
                              </a:lnTo>
                              <a:lnTo>
                                <a:pt x="2343" y="0"/>
                              </a:lnTo>
                              <a:lnTo>
                                <a:pt x="2348" y="0"/>
                              </a:lnTo>
                              <a:lnTo>
                                <a:pt x="2349" y="1"/>
                              </a:lnTo>
                              <a:lnTo>
                                <a:pt x="2352" y="4"/>
                              </a:lnTo>
                              <a:lnTo>
                                <a:pt x="2353" y="6"/>
                              </a:lnTo>
                              <a:lnTo>
                                <a:pt x="2353" y="10"/>
                              </a:lnTo>
                              <a:lnTo>
                                <a:pt x="2352" y="11"/>
                              </a:lnTo>
                              <a:lnTo>
                                <a:pt x="2349" y="14"/>
                              </a:lnTo>
                              <a:lnTo>
                                <a:pt x="2348" y="15"/>
                              </a:lnTo>
                              <a:close/>
                              <a:moveTo>
                                <a:pt x="2378" y="15"/>
                              </a:moveTo>
                              <a:lnTo>
                                <a:pt x="2373" y="15"/>
                              </a:lnTo>
                              <a:lnTo>
                                <a:pt x="2372" y="14"/>
                              </a:lnTo>
                              <a:lnTo>
                                <a:pt x="2369" y="11"/>
                              </a:lnTo>
                              <a:lnTo>
                                <a:pt x="2368" y="10"/>
                              </a:lnTo>
                              <a:lnTo>
                                <a:pt x="2368" y="6"/>
                              </a:lnTo>
                              <a:lnTo>
                                <a:pt x="2369" y="4"/>
                              </a:lnTo>
                              <a:lnTo>
                                <a:pt x="2372" y="1"/>
                              </a:lnTo>
                              <a:lnTo>
                                <a:pt x="2373" y="0"/>
                              </a:lnTo>
                              <a:lnTo>
                                <a:pt x="2378" y="0"/>
                              </a:lnTo>
                              <a:lnTo>
                                <a:pt x="2379" y="1"/>
                              </a:lnTo>
                              <a:lnTo>
                                <a:pt x="2382" y="4"/>
                              </a:lnTo>
                              <a:lnTo>
                                <a:pt x="2383" y="6"/>
                              </a:lnTo>
                              <a:lnTo>
                                <a:pt x="2383" y="10"/>
                              </a:lnTo>
                              <a:lnTo>
                                <a:pt x="2382" y="11"/>
                              </a:lnTo>
                              <a:lnTo>
                                <a:pt x="2379" y="14"/>
                              </a:lnTo>
                              <a:lnTo>
                                <a:pt x="2378" y="15"/>
                              </a:lnTo>
                              <a:close/>
                              <a:moveTo>
                                <a:pt x="2408" y="15"/>
                              </a:moveTo>
                              <a:lnTo>
                                <a:pt x="2403" y="15"/>
                              </a:lnTo>
                              <a:lnTo>
                                <a:pt x="2402" y="14"/>
                              </a:lnTo>
                              <a:lnTo>
                                <a:pt x="2399" y="11"/>
                              </a:lnTo>
                              <a:lnTo>
                                <a:pt x="2398" y="10"/>
                              </a:lnTo>
                              <a:lnTo>
                                <a:pt x="2398" y="6"/>
                              </a:lnTo>
                              <a:lnTo>
                                <a:pt x="2399" y="4"/>
                              </a:lnTo>
                              <a:lnTo>
                                <a:pt x="2402" y="1"/>
                              </a:lnTo>
                              <a:lnTo>
                                <a:pt x="2403" y="0"/>
                              </a:lnTo>
                              <a:lnTo>
                                <a:pt x="2408" y="0"/>
                              </a:lnTo>
                              <a:lnTo>
                                <a:pt x="2409" y="1"/>
                              </a:lnTo>
                              <a:lnTo>
                                <a:pt x="2412" y="4"/>
                              </a:lnTo>
                              <a:lnTo>
                                <a:pt x="2413" y="6"/>
                              </a:lnTo>
                              <a:lnTo>
                                <a:pt x="2413" y="10"/>
                              </a:lnTo>
                              <a:lnTo>
                                <a:pt x="2412" y="11"/>
                              </a:lnTo>
                              <a:lnTo>
                                <a:pt x="2409" y="14"/>
                              </a:lnTo>
                              <a:lnTo>
                                <a:pt x="2408" y="15"/>
                              </a:lnTo>
                              <a:close/>
                              <a:moveTo>
                                <a:pt x="2438" y="15"/>
                              </a:moveTo>
                              <a:lnTo>
                                <a:pt x="2433" y="15"/>
                              </a:lnTo>
                              <a:lnTo>
                                <a:pt x="2432" y="14"/>
                              </a:lnTo>
                              <a:lnTo>
                                <a:pt x="2429" y="11"/>
                              </a:lnTo>
                              <a:lnTo>
                                <a:pt x="2428" y="10"/>
                              </a:lnTo>
                              <a:lnTo>
                                <a:pt x="2428" y="6"/>
                              </a:lnTo>
                              <a:lnTo>
                                <a:pt x="2429" y="4"/>
                              </a:lnTo>
                              <a:lnTo>
                                <a:pt x="2432" y="1"/>
                              </a:lnTo>
                              <a:lnTo>
                                <a:pt x="2433" y="0"/>
                              </a:lnTo>
                              <a:lnTo>
                                <a:pt x="2438" y="0"/>
                              </a:lnTo>
                              <a:lnTo>
                                <a:pt x="2439" y="1"/>
                              </a:lnTo>
                              <a:lnTo>
                                <a:pt x="2442" y="4"/>
                              </a:lnTo>
                              <a:lnTo>
                                <a:pt x="2443" y="6"/>
                              </a:lnTo>
                              <a:lnTo>
                                <a:pt x="2443" y="10"/>
                              </a:lnTo>
                              <a:lnTo>
                                <a:pt x="2442" y="11"/>
                              </a:lnTo>
                              <a:lnTo>
                                <a:pt x="2439" y="14"/>
                              </a:lnTo>
                              <a:lnTo>
                                <a:pt x="2438" y="15"/>
                              </a:lnTo>
                              <a:close/>
                              <a:moveTo>
                                <a:pt x="2467" y="15"/>
                              </a:moveTo>
                              <a:lnTo>
                                <a:pt x="2463" y="15"/>
                              </a:lnTo>
                              <a:lnTo>
                                <a:pt x="2462" y="14"/>
                              </a:lnTo>
                              <a:lnTo>
                                <a:pt x="2459" y="11"/>
                              </a:lnTo>
                              <a:lnTo>
                                <a:pt x="2458" y="10"/>
                              </a:lnTo>
                              <a:lnTo>
                                <a:pt x="2458" y="6"/>
                              </a:lnTo>
                              <a:lnTo>
                                <a:pt x="2459" y="4"/>
                              </a:lnTo>
                              <a:lnTo>
                                <a:pt x="2462" y="1"/>
                              </a:lnTo>
                              <a:lnTo>
                                <a:pt x="2463" y="0"/>
                              </a:lnTo>
                              <a:lnTo>
                                <a:pt x="2467" y="0"/>
                              </a:lnTo>
                              <a:lnTo>
                                <a:pt x="2469" y="1"/>
                              </a:lnTo>
                              <a:lnTo>
                                <a:pt x="2472" y="4"/>
                              </a:lnTo>
                              <a:lnTo>
                                <a:pt x="2473" y="6"/>
                              </a:lnTo>
                              <a:lnTo>
                                <a:pt x="2473" y="10"/>
                              </a:lnTo>
                              <a:lnTo>
                                <a:pt x="2472" y="11"/>
                              </a:lnTo>
                              <a:lnTo>
                                <a:pt x="2469" y="14"/>
                              </a:lnTo>
                              <a:lnTo>
                                <a:pt x="2467" y="15"/>
                              </a:lnTo>
                              <a:close/>
                              <a:moveTo>
                                <a:pt x="2497" y="15"/>
                              </a:moveTo>
                              <a:lnTo>
                                <a:pt x="2493" y="15"/>
                              </a:lnTo>
                              <a:lnTo>
                                <a:pt x="2492" y="14"/>
                              </a:lnTo>
                              <a:lnTo>
                                <a:pt x="2489" y="11"/>
                              </a:lnTo>
                              <a:lnTo>
                                <a:pt x="2488" y="10"/>
                              </a:lnTo>
                              <a:lnTo>
                                <a:pt x="2488" y="6"/>
                              </a:lnTo>
                              <a:lnTo>
                                <a:pt x="2489" y="4"/>
                              </a:lnTo>
                              <a:lnTo>
                                <a:pt x="2492" y="1"/>
                              </a:lnTo>
                              <a:lnTo>
                                <a:pt x="2493" y="0"/>
                              </a:lnTo>
                              <a:lnTo>
                                <a:pt x="2497" y="0"/>
                              </a:lnTo>
                              <a:lnTo>
                                <a:pt x="2499" y="1"/>
                              </a:lnTo>
                              <a:lnTo>
                                <a:pt x="2502" y="4"/>
                              </a:lnTo>
                              <a:lnTo>
                                <a:pt x="2503" y="6"/>
                              </a:lnTo>
                              <a:lnTo>
                                <a:pt x="2503" y="10"/>
                              </a:lnTo>
                              <a:lnTo>
                                <a:pt x="2502" y="11"/>
                              </a:lnTo>
                              <a:lnTo>
                                <a:pt x="2499" y="14"/>
                              </a:lnTo>
                              <a:lnTo>
                                <a:pt x="2497" y="15"/>
                              </a:lnTo>
                              <a:close/>
                              <a:moveTo>
                                <a:pt x="2527" y="15"/>
                              </a:moveTo>
                              <a:lnTo>
                                <a:pt x="2523" y="15"/>
                              </a:lnTo>
                              <a:lnTo>
                                <a:pt x="2522" y="14"/>
                              </a:lnTo>
                              <a:lnTo>
                                <a:pt x="2519" y="11"/>
                              </a:lnTo>
                              <a:lnTo>
                                <a:pt x="2518" y="10"/>
                              </a:lnTo>
                              <a:lnTo>
                                <a:pt x="2518" y="6"/>
                              </a:lnTo>
                              <a:lnTo>
                                <a:pt x="2519" y="4"/>
                              </a:lnTo>
                              <a:lnTo>
                                <a:pt x="2522" y="1"/>
                              </a:lnTo>
                              <a:lnTo>
                                <a:pt x="2523" y="0"/>
                              </a:lnTo>
                              <a:lnTo>
                                <a:pt x="2527" y="0"/>
                              </a:lnTo>
                              <a:lnTo>
                                <a:pt x="2529" y="1"/>
                              </a:lnTo>
                              <a:lnTo>
                                <a:pt x="2532" y="4"/>
                              </a:lnTo>
                              <a:lnTo>
                                <a:pt x="2533" y="6"/>
                              </a:lnTo>
                              <a:lnTo>
                                <a:pt x="2533" y="10"/>
                              </a:lnTo>
                              <a:lnTo>
                                <a:pt x="2532" y="11"/>
                              </a:lnTo>
                              <a:lnTo>
                                <a:pt x="2529" y="14"/>
                              </a:lnTo>
                              <a:lnTo>
                                <a:pt x="2527" y="15"/>
                              </a:lnTo>
                              <a:close/>
                              <a:moveTo>
                                <a:pt x="2557" y="15"/>
                              </a:moveTo>
                              <a:lnTo>
                                <a:pt x="2553" y="15"/>
                              </a:lnTo>
                              <a:lnTo>
                                <a:pt x="2551" y="14"/>
                              </a:lnTo>
                              <a:lnTo>
                                <a:pt x="2549" y="11"/>
                              </a:lnTo>
                              <a:lnTo>
                                <a:pt x="2548" y="10"/>
                              </a:lnTo>
                              <a:lnTo>
                                <a:pt x="2548" y="6"/>
                              </a:lnTo>
                              <a:lnTo>
                                <a:pt x="2549" y="4"/>
                              </a:lnTo>
                              <a:lnTo>
                                <a:pt x="2551" y="1"/>
                              </a:lnTo>
                              <a:lnTo>
                                <a:pt x="2553" y="0"/>
                              </a:lnTo>
                              <a:lnTo>
                                <a:pt x="2557" y="0"/>
                              </a:lnTo>
                              <a:lnTo>
                                <a:pt x="2559" y="1"/>
                              </a:lnTo>
                              <a:lnTo>
                                <a:pt x="2562" y="4"/>
                              </a:lnTo>
                              <a:lnTo>
                                <a:pt x="2563" y="6"/>
                              </a:lnTo>
                              <a:lnTo>
                                <a:pt x="2563" y="10"/>
                              </a:lnTo>
                              <a:lnTo>
                                <a:pt x="2562" y="11"/>
                              </a:lnTo>
                              <a:lnTo>
                                <a:pt x="2559" y="14"/>
                              </a:lnTo>
                              <a:lnTo>
                                <a:pt x="2557" y="15"/>
                              </a:lnTo>
                              <a:close/>
                              <a:moveTo>
                                <a:pt x="2587" y="15"/>
                              </a:moveTo>
                              <a:lnTo>
                                <a:pt x="2583" y="15"/>
                              </a:lnTo>
                              <a:lnTo>
                                <a:pt x="2581" y="14"/>
                              </a:lnTo>
                              <a:lnTo>
                                <a:pt x="2579" y="11"/>
                              </a:lnTo>
                              <a:lnTo>
                                <a:pt x="2578" y="10"/>
                              </a:lnTo>
                              <a:lnTo>
                                <a:pt x="2578" y="6"/>
                              </a:lnTo>
                              <a:lnTo>
                                <a:pt x="2579" y="4"/>
                              </a:lnTo>
                              <a:lnTo>
                                <a:pt x="2581" y="1"/>
                              </a:lnTo>
                              <a:lnTo>
                                <a:pt x="2583" y="0"/>
                              </a:lnTo>
                              <a:lnTo>
                                <a:pt x="2587" y="0"/>
                              </a:lnTo>
                              <a:lnTo>
                                <a:pt x="2589" y="1"/>
                              </a:lnTo>
                              <a:lnTo>
                                <a:pt x="2592" y="4"/>
                              </a:lnTo>
                              <a:lnTo>
                                <a:pt x="2593" y="6"/>
                              </a:lnTo>
                              <a:lnTo>
                                <a:pt x="2593" y="10"/>
                              </a:lnTo>
                              <a:lnTo>
                                <a:pt x="2592" y="11"/>
                              </a:lnTo>
                              <a:lnTo>
                                <a:pt x="2589" y="14"/>
                              </a:lnTo>
                              <a:lnTo>
                                <a:pt x="2587" y="15"/>
                              </a:lnTo>
                              <a:close/>
                              <a:moveTo>
                                <a:pt x="2617" y="15"/>
                              </a:moveTo>
                              <a:lnTo>
                                <a:pt x="2613" y="15"/>
                              </a:lnTo>
                              <a:lnTo>
                                <a:pt x="2611" y="14"/>
                              </a:lnTo>
                              <a:lnTo>
                                <a:pt x="2609" y="11"/>
                              </a:lnTo>
                              <a:lnTo>
                                <a:pt x="2608" y="10"/>
                              </a:lnTo>
                              <a:lnTo>
                                <a:pt x="2608" y="6"/>
                              </a:lnTo>
                              <a:lnTo>
                                <a:pt x="2609" y="4"/>
                              </a:lnTo>
                              <a:lnTo>
                                <a:pt x="2611" y="1"/>
                              </a:lnTo>
                              <a:lnTo>
                                <a:pt x="2613" y="0"/>
                              </a:lnTo>
                              <a:lnTo>
                                <a:pt x="2617" y="0"/>
                              </a:lnTo>
                              <a:lnTo>
                                <a:pt x="2619" y="1"/>
                              </a:lnTo>
                              <a:lnTo>
                                <a:pt x="2622" y="4"/>
                              </a:lnTo>
                              <a:lnTo>
                                <a:pt x="2623" y="6"/>
                              </a:lnTo>
                              <a:lnTo>
                                <a:pt x="2623" y="10"/>
                              </a:lnTo>
                              <a:lnTo>
                                <a:pt x="2622" y="11"/>
                              </a:lnTo>
                              <a:lnTo>
                                <a:pt x="2619" y="14"/>
                              </a:lnTo>
                              <a:lnTo>
                                <a:pt x="2617" y="15"/>
                              </a:lnTo>
                              <a:close/>
                              <a:moveTo>
                                <a:pt x="2647" y="15"/>
                              </a:moveTo>
                              <a:lnTo>
                                <a:pt x="2643" y="15"/>
                              </a:lnTo>
                              <a:lnTo>
                                <a:pt x="2641" y="14"/>
                              </a:lnTo>
                              <a:lnTo>
                                <a:pt x="2638" y="11"/>
                              </a:lnTo>
                              <a:lnTo>
                                <a:pt x="2638" y="10"/>
                              </a:lnTo>
                              <a:lnTo>
                                <a:pt x="2638" y="6"/>
                              </a:lnTo>
                              <a:lnTo>
                                <a:pt x="2638" y="4"/>
                              </a:lnTo>
                              <a:lnTo>
                                <a:pt x="2641" y="1"/>
                              </a:lnTo>
                              <a:lnTo>
                                <a:pt x="2643" y="0"/>
                              </a:lnTo>
                              <a:lnTo>
                                <a:pt x="2647" y="0"/>
                              </a:lnTo>
                              <a:lnTo>
                                <a:pt x="2649" y="1"/>
                              </a:lnTo>
                              <a:lnTo>
                                <a:pt x="2652" y="4"/>
                              </a:lnTo>
                              <a:lnTo>
                                <a:pt x="2653" y="6"/>
                              </a:lnTo>
                              <a:lnTo>
                                <a:pt x="2653" y="10"/>
                              </a:lnTo>
                              <a:lnTo>
                                <a:pt x="2652" y="11"/>
                              </a:lnTo>
                              <a:lnTo>
                                <a:pt x="2649" y="14"/>
                              </a:lnTo>
                              <a:lnTo>
                                <a:pt x="2647" y="15"/>
                              </a:lnTo>
                              <a:close/>
                              <a:moveTo>
                                <a:pt x="2677" y="15"/>
                              </a:moveTo>
                              <a:lnTo>
                                <a:pt x="2673" y="15"/>
                              </a:lnTo>
                              <a:lnTo>
                                <a:pt x="2671" y="14"/>
                              </a:lnTo>
                              <a:lnTo>
                                <a:pt x="2668" y="11"/>
                              </a:lnTo>
                              <a:lnTo>
                                <a:pt x="2668" y="10"/>
                              </a:lnTo>
                              <a:lnTo>
                                <a:pt x="2668" y="6"/>
                              </a:lnTo>
                              <a:lnTo>
                                <a:pt x="2668" y="4"/>
                              </a:lnTo>
                              <a:lnTo>
                                <a:pt x="2671" y="1"/>
                              </a:lnTo>
                              <a:lnTo>
                                <a:pt x="2673" y="0"/>
                              </a:lnTo>
                              <a:lnTo>
                                <a:pt x="2677" y="0"/>
                              </a:lnTo>
                              <a:lnTo>
                                <a:pt x="2679" y="1"/>
                              </a:lnTo>
                              <a:lnTo>
                                <a:pt x="2682" y="4"/>
                              </a:lnTo>
                              <a:lnTo>
                                <a:pt x="2683" y="6"/>
                              </a:lnTo>
                              <a:lnTo>
                                <a:pt x="2683" y="10"/>
                              </a:lnTo>
                              <a:lnTo>
                                <a:pt x="2682" y="11"/>
                              </a:lnTo>
                              <a:lnTo>
                                <a:pt x="2679" y="14"/>
                              </a:lnTo>
                              <a:lnTo>
                                <a:pt x="2677" y="15"/>
                              </a:lnTo>
                              <a:close/>
                              <a:moveTo>
                                <a:pt x="2707" y="15"/>
                              </a:moveTo>
                              <a:lnTo>
                                <a:pt x="2703" y="15"/>
                              </a:lnTo>
                              <a:lnTo>
                                <a:pt x="2701" y="14"/>
                              </a:lnTo>
                              <a:lnTo>
                                <a:pt x="2698" y="11"/>
                              </a:lnTo>
                              <a:lnTo>
                                <a:pt x="2698" y="10"/>
                              </a:lnTo>
                              <a:lnTo>
                                <a:pt x="2698" y="6"/>
                              </a:lnTo>
                              <a:lnTo>
                                <a:pt x="2698" y="4"/>
                              </a:lnTo>
                              <a:lnTo>
                                <a:pt x="2701" y="1"/>
                              </a:lnTo>
                              <a:lnTo>
                                <a:pt x="2703" y="0"/>
                              </a:lnTo>
                              <a:lnTo>
                                <a:pt x="2707" y="0"/>
                              </a:lnTo>
                              <a:lnTo>
                                <a:pt x="2709" y="1"/>
                              </a:lnTo>
                              <a:lnTo>
                                <a:pt x="2712" y="4"/>
                              </a:lnTo>
                              <a:lnTo>
                                <a:pt x="2713" y="6"/>
                              </a:lnTo>
                              <a:lnTo>
                                <a:pt x="2713" y="10"/>
                              </a:lnTo>
                              <a:lnTo>
                                <a:pt x="2712" y="11"/>
                              </a:lnTo>
                              <a:lnTo>
                                <a:pt x="2709" y="14"/>
                              </a:lnTo>
                              <a:lnTo>
                                <a:pt x="2707" y="15"/>
                              </a:lnTo>
                              <a:close/>
                              <a:moveTo>
                                <a:pt x="2737" y="15"/>
                              </a:moveTo>
                              <a:lnTo>
                                <a:pt x="2733" y="15"/>
                              </a:lnTo>
                              <a:lnTo>
                                <a:pt x="2731" y="14"/>
                              </a:lnTo>
                              <a:lnTo>
                                <a:pt x="2728" y="11"/>
                              </a:lnTo>
                              <a:lnTo>
                                <a:pt x="2728" y="10"/>
                              </a:lnTo>
                              <a:lnTo>
                                <a:pt x="2728" y="6"/>
                              </a:lnTo>
                              <a:lnTo>
                                <a:pt x="2728" y="4"/>
                              </a:lnTo>
                              <a:lnTo>
                                <a:pt x="2731" y="1"/>
                              </a:lnTo>
                              <a:lnTo>
                                <a:pt x="2733" y="0"/>
                              </a:lnTo>
                              <a:lnTo>
                                <a:pt x="2737" y="0"/>
                              </a:lnTo>
                              <a:lnTo>
                                <a:pt x="2739" y="1"/>
                              </a:lnTo>
                              <a:lnTo>
                                <a:pt x="2742" y="4"/>
                              </a:lnTo>
                              <a:lnTo>
                                <a:pt x="2743" y="6"/>
                              </a:lnTo>
                              <a:lnTo>
                                <a:pt x="2743" y="10"/>
                              </a:lnTo>
                              <a:lnTo>
                                <a:pt x="2742" y="11"/>
                              </a:lnTo>
                              <a:lnTo>
                                <a:pt x="2739" y="14"/>
                              </a:lnTo>
                              <a:lnTo>
                                <a:pt x="2737" y="15"/>
                              </a:lnTo>
                              <a:close/>
                              <a:moveTo>
                                <a:pt x="2767" y="15"/>
                              </a:moveTo>
                              <a:lnTo>
                                <a:pt x="2763" y="15"/>
                              </a:lnTo>
                              <a:lnTo>
                                <a:pt x="2761" y="14"/>
                              </a:lnTo>
                              <a:lnTo>
                                <a:pt x="2758" y="11"/>
                              </a:lnTo>
                              <a:lnTo>
                                <a:pt x="2758" y="10"/>
                              </a:lnTo>
                              <a:lnTo>
                                <a:pt x="2758" y="6"/>
                              </a:lnTo>
                              <a:lnTo>
                                <a:pt x="2758" y="4"/>
                              </a:lnTo>
                              <a:lnTo>
                                <a:pt x="2761" y="1"/>
                              </a:lnTo>
                              <a:lnTo>
                                <a:pt x="2763" y="0"/>
                              </a:lnTo>
                              <a:lnTo>
                                <a:pt x="2767" y="0"/>
                              </a:lnTo>
                              <a:lnTo>
                                <a:pt x="2769" y="1"/>
                              </a:lnTo>
                              <a:lnTo>
                                <a:pt x="2772" y="4"/>
                              </a:lnTo>
                              <a:lnTo>
                                <a:pt x="2773" y="6"/>
                              </a:lnTo>
                              <a:lnTo>
                                <a:pt x="2773" y="10"/>
                              </a:lnTo>
                              <a:lnTo>
                                <a:pt x="2772" y="11"/>
                              </a:lnTo>
                              <a:lnTo>
                                <a:pt x="2769" y="14"/>
                              </a:lnTo>
                              <a:lnTo>
                                <a:pt x="2767" y="15"/>
                              </a:lnTo>
                              <a:close/>
                              <a:moveTo>
                                <a:pt x="2797" y="15"/>
                              </a:moveTo>
                              <a:lnTo>
                                <a:pt x="2793" y="15"/>
                              </a:lnTo>
                              <a:lnTo>
                                <a:pt x="2791" y="14"/>
                              </a:lnTo>
                              <a:lnTo>
                                <a:pt x="2788" y="11"/>
                              </a:lnTo>
                              <a:lnTo>
                                <a:pt x="2788" y="10"/>
                              </a:lnTo>
                              <a:lnTo>
                                <a:pt x="2788" y="6"/>
                              </a:lnTo>
                              <a:lnTo>
                                <a:pt x="2788" y="4"/>
                              </a:lnTo>
                              <a:lnTo>
                                <a:pt x="2791" y="1"/>
                              </a:lnTo>
                              <a:lnTo>
                                <a:pt x="2793" y="0"/>
                              </a:lnTo>
                              <a:lnTo>
                                <a:pt x="2797" y="0"/>
                              </a:lnTo>
                              <a:lnTo>
                                <a:pt x="2799" y="1"/>
                              </a:lnTo>
                              <a:lnTo>
                                <a:pt x="2802" y="4"/>
                              </a:lnTo>
                              <a:lnTo>
                                <a:pt x="2803" y="6"/>
                              </a:lnTo>
                              <a:lnTo>
                                <a:pt x="2803" y="10"/>
                              </a:lnTo>
                              <a:lnTo>
                                <a:pt x="2802" y="11"/>
                              </a:lnTo>
                              <a:lnTo>
                                <a:pt x="2799" y="14"/>
                              </a:lnTo>
                              <a:lnTo>
                                <a:pt x="2797" y="15"/>
                              </a:lnTo>
                              <a:close/>
                              <a:moveTo>
                                <a:pt x="2827" y="15"/>
                              </a:moveTo>
                              <a:lnTo>
                                <a:pt x="2823" y="15"/>
                              </a:lnTo>
                              <a:lnTo>
                                <a:pt x="2821" y="14"/>
                              </a:lnTo>
                              <a:lnTo>
                                <a:pt x="2818" y="11"/>
                              </a:lnTo>
                              <a:lnTo>
                                <a:pt x="2818" y="10"/>
                              </a:lnTo>
                              <a:lnTo>
                                <a:pt x="2818" y="6"/>
                              </a:lnTo>
                              <a:lnTo>
                                <a:pt x="2818" y="4"/>
                              </a:lnTo>
                              <a:lnTo>
                                <a:pt x="2821" y="1"/>
                              </a:lnTo>
                              <a:lnTo>
                                <a:pt x="2823" y="0"/>
                              </a:lnTo>
                              <a:lnTo>
                                <a:pt x="2827" y="0"/>
                              </a:lnTo>
                              <a:lnTo>
                                <a:pt x="2829" y="1"/>
                              </a:lnTo>
                              <a:lnTo>
                                <a:pt x="2832" y="4"/>
                              </a:lnTo>
                              <a:lnTo>
                                <a:pt x="2833" y="6"/>
                              </a:lnTo>
                              <a:lnTo>
                                <a:pt x="2833" y="10"/>
                              </a:lnTo>
                              <a:lnTo>
                                <a:pt x="2832" y="11"/>
                              </a:lnTo>
                              <a:lnTo>
                                <a:pt x="2829" y="14"/>
                              </a:lnTo>
                              <a:lnTo>
                                <a:pt x="2827" y="15"/>
                              </a:lnTo>
                              <a:close/>
                              <a:moveTo>
                                <a:pt x="2857" y="15"/>
                              </a:moveTo>
                              <a:lnTo>
                                <a:pt x="2853" y="15"/>
                              </a:lnTo>
                              <a:lnTo>
                                <a:pt x="2851" y="14"/>
                              </a:lnTo>
                              <a:lnTo>
                                <a:pt x="2848" y="11"/>
                              </a:lnTo>
                              <a:lnTo>
                                <a:pt x="2848" y="10"/>
                              </a:lnTo>
                              <a:lnTo>
                                <a:pt x="2848" y="6"/>
                              </a:lnTo>
                              <a:lnTo>
                                <a:pt x="2848" y="4"/>
                              </a:lnTo>
                              <a:lnTo>
                                <a:pt x="2851" y="1"/>
                              </a:lnTo>
                              <a:lnTo>
                                <a:pt x="2853" y="0"/>
                              </a:lnTo>
                              <a:lnTo>
                                <a:pt x="2857" y="0"/>
                              </a:lnTo>
                              <a:lnTo>
                                <a:pt x="2859" y="1"/>
                              </a:lnTo>
                              <a:lnTo>
                                <a:pt x="2862" y="4"/>
                              </a:lnTo>
                              <a:lnTo>
                                <a:pt x="2863" y="6"/>
                              </a:lnTo>
                              <a:lnTo>
                                <a:pt x="2863" y="10"/>
                              </a:lnTo>
                              <a:lnTo>
                                <a:pt x="2862" y="11"/>
                              </a:lnTo>
                              <a:lnTo>
                                <a:pt x="2859" y="14"/>
                              </a:lnTo>
                              <a:lnTo>
                                <a:pt x="2857" y="15"/>
                              </a:lnTo>
                              <a:close/>
                              <a:moveTo>
                                <a:pt x="2887" y="15"/>
                              </a:moveTo>
                              <a:lnTo>
                                <a:pt x="2883" y="15"/>
                              </a:lnTo>
                              <a:lnTo>
                                <a:pt x="2881" y="14"/>
                              </a:lnTo>
                              <a:lnTo>
                                <a:pt x="2878" y="11"/>
                              </a:lnTo>
                              <a:lnTo>
                                <a:pt x="2878" y="10"/>
                              </a:lnTo>
                              <a:lnTo>
                                <a:pt x="2878" y="6"/>
                              </a:lnTo>
                              <a:lnTo>
                                <a:pt x="2878" y="4"/>
                              </a:lnTo>
                              <a:lnTo>
                                <a:pt x="2881" y="1"/>
                              </a:lnTo>
                              <a:lnTo>
                                <a:pt x="2883" y="0"/>
                              </a:lnTo>
                              <a:lnTo>
                                <a:pt x="2887" y="0"/>
                              </a:lnTo>
                              <a:lnTo>
                                <a:pt x="2889" y="1"/>
                              </a:lnTo>
                              <a:lnTo>
                                <a:pt x="2892" y="4"/>
                              </a:lnTo>
                              <a:lnTo>
                                <a:pt x="2893" y="6"/>
                              </a:lnTo>
                              <a:lnTo>
                                <a:pt x="2893" y="10"/>
                              </a:lnTo>
                              <a:lnTo>
                                <a:pt x="2892" y="11"/>
                              </a:lnTo>
                              <a:lnTo>
                                <a:pt x="2889" y="14"/>
                              </a:lnTo>
                              <a:lnTo>
                                <a:pt x="2887" y="15"/>
                              </a:lnTo>
                              <a:close/>
                              <a:moveTo>
                                <a:pt x="2917" y="15"/>
                              </a:moveTo>
                              <a:lnTo>
                                <a:pt x="2913" y="15"/>
                              </a:lnTo>
                              <a:lnTo>
                                <a:pt x="2911" y="14"/>
                              </a:lnTo>
                              <a:lnTo>
                                <a:pt x="2908" y="11"/>
                              </a:lnTo>
                              <a:lnTo>
                                <a:pt x="2908" y="10"/>
                              </a:lnTo>
                              <a:lnTo>
                                <a:pt x="2908" y="6"/>
                              </a:lnTo>
                              <a:lnTo>
                                <a:pt x="2908" y="4"/>
                              </a:lnTo>
                              <a:lnTo>
                                <a:pt x="2911" y="1"/>
                              </a:lnTo>
                              <a:lnTo>
                                <a:pt x="2913" y="0"/>
                              </a:lnTo>
                              <a:lnTo>
                                <a:pt x="2917" y="0"/>
                              </a:lnTo>
                              <a:lnTo>
                                <a:pt x="2919" y="1"/>
                              </a:lnTo>
                              <a:lnTo>
                                <a:pt x="2922" y="4"/>
                              </a:lnTo>
                              <a:lnTo>
                                <a:pt x="2923" y="6"/>
                              </a:lnTo>
                              <a:lnTo>
                                <a:pt x="2923" y="10"/>
                              </a:lnTo>
                              <a:lnTo>
                                <a:pt x="2922" y="11"/>
                              </a:lnTo>
                              <a:lnTo>
                                <a:pt x="2919" y="14"/>
                              </a:lnTo>
                              <a:lnTo>
                                <a:pt x="2917" y="15"/>
                              </a:lnTo>
                              <a:close/>
                              <a:moveTo>
                                <a:pt x="2947" y="15"/>
                              </a:moveTo>
                              <a:lnTo>
                                <a:pt x="2943" y="15"/>
                              </a:lnTo>
                              <a:lnTo>
                                <a:pt x="2941" y="14"/>
                              </a:lnTo>
                              <a:lnTo>
                                <a:pt x="2938" y="11"/>
                              </a:lnTo>
                              <a:lnTo>
                                <a:pt x="2938" y="10"/>
                              </a:lnTo>
                              <a:lnTo>
                                <a:pt x="2938" y="6"/>
                              </a:lnTo>
                              <a:lnTo>
                                <a:pt x="2938" y="4"/>
                              </a:lnTo>
                              <a:lnTo>
                                <a:pt x="2941" y="1"/>
                              </a:lnTo>
                              <a:lnTo>
                                <a:pt x="2943" y="0"/>
                              </a:lnTo>
                              <a:lnTo>
                                <a:pt x="2947" y="0"/>
                              </a:lnTo>
                              <a:lnTo>
                                <a:pt x="2949" y="1"/>
                              </a:lnTo>
                              <a:lnTo>
                                <a:pt x="2952" y="4"/>
                              </a:lnTo>
                              <a:lnTo>
                                <a:pt x="2952" y="6"/>
                              </a:lnTo>
                              <a:lnTo>
                                <a:pt x="2952" y="10"/>
                              </a:lnTo>
                              <a:lnTo>
                                <a:pt x="2952" y="11"/>
                              </a:lnTo>
                              <a:lnTo>
                                <a:pt x="2949" y="14"/>
                              </a:lnTo>
                              <a:lnTo>
                                <a:pt x="2947" y="15"/>
                              </a:lnTo>
                              <a:close/>
                              <a:moveTo>
                                <a:pt x="2977" y="15"/>
                              </a:moveTo>
                              <a:lnTo>
                                <a:pt x="2973" y="15"/>
                              </a:lnTo>
                              <a:lnTo>
                                <a:pt x="2971" y="14"/>
                              </a:lnTo>
                              <a:lnTo>
                                <a:pt x="2968" y="11"/>
                              </a:lnTo>
                              <a:lnTo>
                                <a:pt x="2967" y="10"/>
                              </a:lnTo>
                              <a:lnTo>
                                <a:pt x="2967" y="6"/>
                              </a:lnTo>
                              <a:lnTo>
                                <a:pt x="2968" y="4"/>
                              </a:lnTo>
                              <a:lnTo>
                                <a:pt x="2971" y="1"/>
                              </a:lnTo>
                              <a:lnTo>
                                <a:pt x="2973" y="0"/>
                              </a:lnTo>
                              <a:lnTo>
                                <a:pt x="2977" y="0"/>
                              </a:lnTo>
                              <a:lnTo>
                                <a:pt x="2979" y="1"/>
                              </a:lnTo>
                              <a:lnTo>
                                <a:pt x="2982" y="4"/>
                              </a:lnTo>
                              <a:lnTo>
                                <a:pt x="2982" y="6"/>
                              </a:lnTo>
                              <a:lnTo>
                                <a:pt x="2982" y="10"/>
                              </a:lnTo>
                              <a:lnTo>
                                <a:pt x="2982" y="11"/>
                              </a:lnTo>
                              <a:lnTo>
                                <a:pt x="2979" y="14"/>
                              </a:lnTo>
                              <a:lnTo>
                                <a:pt x="2977" y="15"/>
                              </a:lnTo>
                              <a:close/>
                              <a:moveTo>
                                <a:pt x="3007" y="15"/>
                              </a:moveTo>
                              <a:lnTo>
                                <a:pt x="3003" y="15"/>
                              </a:lnTo>
                              <a:lnTo>
                                <a:pt x="3001" y="14"/>
                              </a:lnTo>
                              <a:lnTo>
                                <a:pt x="2998" y="11"/>
                              </a:lnTo>
                              <a:lnTo>
                                <a:pt x="2997" y="10"/>
                              </a:lnTo>
                              <a:lnTo>
                                <a:pt x="2997" y="6"/>
                              </a:lnTo>
                              <a:lnTo>
                                <a:pt x="2998" y="4"/>
                              </a:lnTo>
                              <a:lnTo>
                                <a:pt x="3001" y="1"/>
                              </a:lnTo>
                              <a:lnTo>
                                <a:pt x="3003" y="0"/>
                              </a:lnTo>
                              <a:lnTo>
                                <a:pt x="3007" y="0"/>
                              </a:lnTo>
                              <a:lnTo>
                                <a:pt x="3009" y="1"/>
                              </a:lnTo>
                              <a:lnTo>
                                <a:pt x="3012" y="4"/>
                              </a:lnTo>
                              <a:lnTo>
                                <a:pt x="3012" y="6"/>
                              </a:lnTo>
                              <a:lnTo>
                                <a:pt x="3012" y="10"/>
                              </a:lnTo>
                              <a:lnTo>
                                <a:pt x="3012" y="11"/>
                              </a:lnTo>
                              <a:lnTo>
                                <a:pt x="3009" y="14"/>
                              </a:lnTo>
                              <a:lnTo>
                                <a:pt x="3007" y="15"/>
                              </a:lnTo>
                              <a:close/>
                              <a:moveTo>
                                <a:pt x="3037" y="15"/>
                              </a:moveTo>
                              <a:lnTo>
                                <a:pt x="3033" y="15"/>
                              </a:lnTo>
                              <a:lnTo>
                                <a:pt x="3031" y="14"/>
                              </a:lnTo>
                              <a:lnTo>
                                <a:pt x="3028" y="11"/>
                              </a:lnTo>
                              <a:lnTo>
                                <a:pt x="3027" y="10"/>
                              </a:lnTo>
                              <a:lnTo>
                                <a:pt x="3027" y="6"/>
                              </a:lnTo>
                              <a:lnTo>
                                <a:pt x="3028" y="4"/>
                              </a:lnTo>
                              <a:lnTo>
                                <a:pt x="3031" y="1"/>
                              </a:lnTo>
                              <a:lnTo>
                                <a:pt x="3033" y="0"/>
                              </a:lnTo>
                              <a:lnTo>
                                <a:pt x="3037" y="0"/>
                              </a:lnTo>
                              <a:lnTo>
                                <a:pt x="3039" y="1"/>
                              </a:lnTo>
                              <a:lnTo>
                                <a:pt x="3042" y="4"/>
                              </a:lnTo>
                              <a:lnTo>
                                <a:pt x="3042" y="6"/>
                              </a:lnTo>
                              <a:lnTo>
                                <a:pt x="3042" y="10"/>
                              </a:lnTo>
                              <a:lnTo>
                                <a:pt x="3042" y="11"/>
                              </a:lnTo>
                              <a:lnTo>
                                <a:pt x="3039" y="14"/>
                              </a:lnTo>
                              <a:lnTo>
                                <a:pt x="3037" y="15"/>
                              </a:lnTo>
                              <a:close/>
                              <a:moveTo>
                                <a:pt x="3067" y="15"/>
                              </a:moveTo>
                              <a:lnTo>
                                <a:pt x="3063" y="15"/>
                              </a:lnTo>
                              <a:lnTo>
                                <a:pt x="3061" y="14"/>
                              </a:lnTo>
                              <a:lnTo>
                                <a:pt x="3058" y="11"/>
                              </a:lnTo>
                              <a:lnTo>
                                <a:pt x="3057" y="10"/>
                              </a:lnTo>
                              <a:lnTo>
                                <a:pt x="3057" y="6"/>
                              </a:lnTo>
                              <a:lnTo>
                                <a:pt x="3058" y="4"/>
                              </a:lnTo>
                              <a:lnTo>
                                <a:pt x="3061" y="1"/>
                              </a:lnTo>
                              <a:lnTo>
                                <a:pt x="3063" y="0"/>
                              </a:lnTo>
                              <a:lnTo>
                                <a:pt x="3067" y="0"/>
                              </a:lnTo>
                              <a:lnTo>
                                <a:pt x="3069" y="1"/>
                              </a:lnTo>
                              <a:lnTo>
                                <a:pt x="3072" y="4"/>
                              </a:lnTo>
                              <a:lnTo>
                                <a:pt x="3072" y="6"/>
                              </a:lnTo>
                              <a:lnTo>
                                <a:pt x="3072" y="10"/>
                              </a:lnTo>
                              <a:lnTo>
                                <a:pt x="3072" y="11"/>
                              </a:lnTo>
                              <a:lnTo>
                                <a:pt x="3069" y="14"/>
                              </a:lnTo>
                              <a:lnTo>
                                <a:pt x="3067" y="15"/>
                              </a:lnTo>
                              <a:close/>
                              <a:moveTo>
                                <a:pt x="3097" y="15"/>
                              </a:moveTo>
                              <a:lnTo>
                                <a:pt x="3093" y="15"/>
                              </a:lnTo>
                              <a:lnTo>
                                <a:pt x="3091" y="14"/>
                              </a:lnTo>
                              <a:lnTo>
                                <a:pt x="3088" y="11"/>
                              </a:lnTo>
                              <a:lnTo>
                                <a:pt x="3087" y="10"/>
                              </a:lnTo>
                              <a:lnTo>
                                <a:pt x="3087" y="6"/>
                              </a:lnTo>
                              <a:lnTo>
                                <a:pt x="3088" y="4"/>
                              </a:lnTo>
                              <a:lnTo>
                                <a:pt x="3091" y="1"/>
                              </a:lnTo>
                              <a:lnTo>
                                <a:pt x="3093" y="0"/>
                              </a:lnTo>
                              <a:lnTo>
                                <a:pt x="3097" y="0"/>
                              </a:lnTo>
                              <a:lnTo>
                                <a:pt x="3099" y="1"/>
                              </a:lnTo>
                              <a:lnTo>
                                <a:pt x="3102" y="4"/>
                              </a:lnTo>
                              <a:lnTo>
                                <a:pt x="3102" y="6"/>
                              </a:lnTo>
                              <a:lnTo>
                                <a:pt x="3102" y="10"/>
                              </a:lnTo>
                              <a:lnTo>
                                <a:pt x="3102" y="11"/>
                              </a:lnTo>
                              <a:lnTo>
                                <a:pt x="3099" y="14"/>
                              </a:lnTo>
                              <a:lnTo>
                                <a:pt x="3097" y="15"/>
                              </a:lnTo>
                              <a:close/>
                              <a:moveTo>
                                <a:pt x="3127" y="15"/>
                              </a:moveTo>
                              <a:lnTo>
                                <a:pt x="3123" y="15"/>
                              </a:lnTo>
                              <a:lnTo>
                                <a:pt x="3121" y="14"/>
                              </a:lnTo>
                              <a:lnTo>
                                <a:pt x="3118" y="11"/>
                              </a:lnTo>
                              <a:lnTo>
                                <a:pt x="3117" y="10"/>
                              </a:lnTo>
                              <a:lnTo>
                                <a:pt x="3117" y="6"/>
                              </a:lnTo>
                              <a:lnTo>
                                <a:pt x="3118" y="4"/>
                              </a:lnTo>
                              <a:lnTo>
                                <a:pt x="3121" y="1"/>
                              </a:lnTo>
                              <a:lnTo>
                                <a:pt x="3123" y="0"/>
                              </a:lnTo>
                              <a:lnTo>
                                <a:pt x="3127" y="0"/>
                              </a:lnTo>
                              <a:lnTo>
                                <a:pt x="3129" y="1"/>
                              </a:lnTo>
                              <a:lnTo>
                                <a:pt x="3132" y="4"/>
                              </a:lnTo>
                              <a:lnTo>
                                <a:pt x="3132" y="6"/>
                              </a:lnTo>
                              <a:lnTo>
                                <a:pt x="3132" y="10"/>
                              </a:lnTo>
                              <a:lnTo>
                                <a:pt x="3132" y="11"/>
                              </a:lnTo>
                              <a:lnTo>
                                <a:pt x="3129" y="14"/>
                              </a:lnTo>
                              <a:lnTo>
                                <a:pt x="3127" y="15"/>
                              </a:lnTo>
                              <a:close/>
                              <a:moveTo>
                                <a:pt x="3157" y="15"/>
                              </a:moveTo>
                              <a:lnTo>
                                <a:pt x="3153" y="15"/>
                              </a:lnTo>
                              <a:lnTo>
                                <a:pt x="3151" y="14"/>
                              </a:lnTo>
                              <a:lnTo>
                                <a:pt x="3148" y="11"/>
                              </a:lnTo>
                              <a:lnTo>
                                <a:pt x="3147" y="10"/>
                              </a:lnTo>
                              <a:lnTo>
                                <a:pt x="3147" y="6"/>
                              </a:lnTo>
                              <a:lnTo>
                                <a:pt x="3148" y="4"/>
                              </a:lnTo>
                              <a:lnTo>
                                <a:pt x="3151" y="1"/>
                              </a:lnTo>
                              <a:lnTo>
                                <a:pt x="3153" y="0"/>
                              </a:lnTo>
                              <a:lnTo>
                                <a:pt x="3157" y="0"/>
                              </a:lnTo>
                              <a:lnTo>
                                <a:pt x="3159" y="1"/>
                              </a:lnTo>
                              <a:lnTo>
                                <a:pt x="3162" y="4"/>
                              </a:lnTo>
                              <a:lnTo>
                                <a:pt x="3162" y="6"/>
                              </a:lnTo>
                              <a:lnTo>
                                <a:pt x="3162" y="10"/>
                              </a:lnTo>
                              <a:lnTo>
                                <a:pt x="3162" y="11"/>
                              </a:lnTo>
                              <a:lnTo>
                                <a:pt x="3159" y="14"/>
                              </a:lnTo>
                              <a:lnTo>
                                <a:pt x="3157" y="15"/>
                              </a:lnTo>
                              <a:close/>
                              <a:moveTo>
                                <a:pt x="3187" y="15"/>
                              </a:moveTo>
                              <a:lnTo>
                                <a:pt x="3183" y="15"/>
                              </a:lnTo>
                              <a:lnTo>
                                <a:pt x="3181" y="14"/>
                              </a:lnTo>
                              <a:lnTo>
                                <a:pt x="3178" y="11"/>
                              </a:lnTo>
                              <a:lnTo>
                                <a:pt x="3177" y="10"/>
                              </a:lnTo>
                              <a:lnTo>
                                <a:pt x="3177" y="6"/>
                              </a:lnTo>
                              <a:lnTo>
                                <a:pt x="3178" y="4"/>
                              </a:lnTo>
                              <a:lnTo>
                                <a:pt x="3181" y="1"/>
                              </a:lnTo>
                              <a:lnTo>
                                <a:pt x="3183" y="0"/>
                              </a:lnTo>
                              <a:lnTo>
                                <a:pt x="3187" y="0"/>
                              </a:lnTo>
                              <a:lnTo>
                                <a:pt x="3189" y="1"/>
                              </a:lnTo>
                              <a:lnTo>
                                <a:pt x="3192" y="4"/>
                              </a:lnTo>
                              <a:lnTo>
                                <a:pt x="3192" y="6"/>
                              </a:lnTo>
                              <a:lnTo>
                                <a:pt x="3192" y="10"/>
                              </a:lnTo>
                              <a:lnTo>
                                <a:pt x="3192" y="11"/>
                              </a:lnTo>
                              <a:lnTo>
                                <a:pt x="3189" y="14"/>
                              </a:lnTo>
                              <a:lnTo>
                                <a:pt x="3187" y="15"/>
                              </a:lnTo>
                              <a:close/>
                              <a:moveTo>
                                <a:pt x="3217" y="15"/>
                              </a:moveTo>
                              <a:lnTo>
                                <a:pt x="3213" y="15"/>
                              </a:lnTo>
                              <a:lnTo>
                                <a:pt x="3211" y="14"/>
                              </a:lnTo>
                              <a:lnTo>
                                <a:pt x="3208" y="11"/>
                              </a:lnTo>
                              <a:lnTo>
                                <a:pt x="3207" y="10"/>
                              </a:lnTo>
                              <a:lnTo>
                                <a:pt x="3207" y="6"/>
                              </a:lnTo>
                              <a:lnTo>
                                <a:pt x="3208" y="4"/>
                              </a:lnTo>
                              <a:lnTo>
                                <a:pt x="3211" y="1"/>
                              </a:lnTo>
                              <a:lnTo>
                                <a:pt x="3213" y="0"/>
                              </a:lnTo>
                              <a:lnTo>
                                <a:pt x="3217" y="0"/>
                              </a:lnTo>
                              <a:lnTo>
                                <a:pt x="3219" y="1"/>
                              </a:lnTo>
                              <a:lnTo>
                                <a:pt x="3222" y="4"/>
                              </a:lnTo>
                              <a:lnTo>
                                <a:pt x="3222" y="6"/>
                              </a:lnTo>
                              <a:lnTo>
                                <a:pt x="3222" y="10"/>
                              </a:lnTo>
                              <a:lnTo>
                                <a:pt x="3222" y="11"/>
                              </a:lnTo>
                              <a:lnTo>
                                <a:pt x="3219" y="14"/>
                              </a:lnTo>
                              <a:lnTo>
                                <a:pt x="3217" y="15"/>
                              </a:lnTo>
                              <a:close/>
                              <a:moveTo>
                                <a:pt x="3247" y="15"/>
                              </a:moveTo>
                              <a:lnTo>
                                <a:pt x="3243" y="15"/>
                              </a:lnTo>
                              <a:lnTo>
                                <a:pt x="3241" y="14"/>
                              </a:lnTo>
                              <a:lnTo>
                                <a:pt x="3238" y="11"/>
                              </a:lnTo>
                              <a:lnTo>
                                <a:pt x="3237" y="10"/>
                              </a:lnTo>
                              <a:lnTo>
                                <a:pt x="3237" y="6"/>
                              </a:lnTo>
                              <a:lnTo>
                                <a:pt x="3238" y="4"/>
                              </a:lnTo>
                              <a:lnTo>
                                <a:pt x="3241" y="1"/>
                              </a:lnTo>
                              <a:lnTo>
                                <a:pt x="3243" y="0"/>
                              </a:lnTo>
                              <a:lnTo>
                                <a:pt x="3247" y="0"/>
                              </a:lnTo>
                              <a:lnTo>
                                <a:pt x="3249" y="1"/>
                              </a:lnTo>
                              <a:lnTo>
                                <a:pt x="3252" y="4"/>
                              </a:lnTo>
                              <a:lnTo>
                                <a:pt x="3252" y="6"/>
                              </a:lnTo>
                              <a:lnTo>
                                <a:pt x="3252" y="10"/>
                              </a:lnTo>
                              <a:lnTo>
                                <a:pt x="3252" y="11"/>
                              </a:lnTo>
                              <a:lnTo>
                                <a:pt x="3249" y="14"/>
                              </a:lnTo>
                              <a:lnTo>
                                <a:pt x="3247" y="15"/>
                              </a:lnTo>
                              <a:close/>
                              <a:moveTo>
                                <a:pt x="3277" y="15"/>
                              </a:moveTo>
                              <a:lnTo>
                                <a:pt x="3273" y="15"/>
                              </a:lnTo>
                              <a:lnTo>
                                <a:pt x="3271" y="14"/>
                              </a:lnTo>
                              <a:lnTo>
                                <a:pt x="3268" y="11"/>
                              </a:lnTo>
                              <a:lnTo>
                                <a:pt x="3267" y="10"/>
                              </a:lnTo>
                              <a:lnTo>
                                <a:pt x="3267" y="6"/>
                              </a:lnTo>
                              <a:lnTo>
                                <a:pt x="3268" y="4"/>
                              </a:lnTo>
                              <a:lnTo>
                                <a:pt x="3271" y="1"/>
                              </a:lnTo>
                              <a:lnTo>
                                <a:pt x="3273" y="0"/>
                              </a:lnTo>
                              <a:lnTo>
                                <a:pt x="3277" y="0"/>
                              </a:lnTo>
                              <a:lnTo>
                                <a:pt x="3279" y="1"/>
                              </a:lnTo>
                              <a:lnTo>
                                <a:pt x="3281" y="4"/>
                              </a:lnTo>
                              <a:lnTo>
                                <a:pt x="3282" y="6"/>
                              </a:lnTo>
                              <a:lnTo>
                                <a:pt x="3282" y="10"/>
                              </a:lnTo>
                              <a:lnTo>
                                <a:pt x="3281" y="11"/>
                              </a:lnTo>
                              <a:lnTo>
                                <a:pt x="3279" y="14"/>
                              </a:lnTo>
                              <a:lnTo>
                                <a:pt x="3277" y="15"/>
                              </a:lnTo>
                              <a:close/>
                              <a:moveTo>
                                <a:pt x="3307" y="15"/>
                              </a:moveTo>
                              <a:lnTo>
                                <a:pt x="3303" y="15"/>
                              </a:lnTo>
                              <a:lnTo>
                                <a:pt x="3301" y="14"/>
                              </a:lnTo>
                              <a:lnTo>
                                <a:pt x="3298" y="11"/>
                              </a:lnTo>
                              <a:lnTo>
                                <a:pt x="3297" y="10"/>
                              </a:lnTo>
                              <a:lnTo>
                                <a:pt x="3297" y="6"/>
                              </a:lnTo>
                              <a:lnTo>
                                <a:pt x="3298" y="4"/>
                              </a:lnTo>
                              <a:lnTo>
                                <a:pt x="3301" y="1"/>
                              </a:lnTo>
                              <a:lnTo>
                                <a:pt x="3303" y="0"/>
                              </a:lnTo>
                              <a:lnTo>
                                <a:pt x="3307" y="0"/>
                              </a:lnTo>
                              <a:lnTo>
                                <a:pt x="3309" y="1"/>
                              </a:lnTo>
                              <a:lnTo>
                                <a:pt x="3311" y="4"/>
                              </a:lnTo>
                              <a:lnTo>
                                <a:pt x="3312" y="6"/>
                              </a:lnTo>
                              <a:lnTo>
                                <a:pt x="3312" y="10"/>
                              </a:lnTo>
                              <a:lnTo>
                                <a:pt x="3311" y="11"/>
                              </a:lnTo>
                              <a:lnTo>
                                <a:pt x="3309" y="14"/>
                              </a:lnTo>
                              <a:lnTo>
                                <a:pt x="3307" y="15"/>
                              </a:lnTo>
                              <a:close/>
                              <a:moveTo>
                                <a:pt x="3337" y="15"/>
                              </a:moveTo>
                              <a:lnTo>
                                <a:pt x="3333" y="15"/>
                              </a:lnTo>
                              <a:lnTo>
                                <a:pt x="3331" y="14"/>
                              </a:lnTo>
                              <a:lnTo>
                                <a:pt x="3328" y="11"/>
                              </a:lnTo>
                              <a:lnTo>
                                <a:pt x="3327" y="10"/>
                              </a:lnTo>
                              <a:lnTo>
                                <a:pt x="3327" y="6"/>
                              </a:lnTo>
                              <a:lnTo>
                                <a:pt x="3328" y="4"/>
                              </a:lnTo>
                              <a:lnTo>
                                <a:pt x="3331" y="1"/>
                              </a:lnTo>
                              <a:lnTo>
                                <a:pt x="3333" y="0"/>
                              </a:lnTo>
                              <a:lnTo>
                                <a:pt x="3337" y="0"/>
                              </a:lnTo>
                              <a:lnTo>
                                <a:pt x="3339" y="1"/>
                              </a:lnTo>
                              <a:lnTo>
                                <a:pt x="3341" y="4"/>
                              </a:lnTo>
                              <a:lnTo>
                                <a:pt x="3342" y="6"/>
                              </a:lnTo>
                              <a:lnTo>
                                <a:pt x="3342" y="10"/>
                              </a:lnTo>
                              <a:lnTo>
                                <a:pt x="3341" y="11"/>
                              </a:lnTo>
                              <a:lnTo>
                                <a:pt x="3339" y="14"/>
                              </a:lnTo>
                              <a:lnTo>
                                <a:pt x="3337" y="15"/>
                              </a:lnTo>
                              <a:close/>
                              <a:moveTo>
                                <a:pt x="3367" y="15"/>
                              </a:moveTo>
                              <a:lnTo>
                                <a:pt x="3363" y="15"/>
                              </a:lnTo>
                              <a:lnTo>
                                <a:pt x="3361" y="14"/>
                              </a:lnTo>
                              <a:lnTo>
                                <a:pt x="3358" y="11"/>
                              </a:lnTo>
                              <a:lnTo>
                                <a:pt x="3357" y="10"/>
                              </a:lnTo>
                              <a:lnTo>
                                <a:pt x="3357" y="6"/>
                              </a:lnTo>
                              <a:lnTo>
                                <a:pt x="3358" y="4"/>
                              </a:lnTo>
                              <a:lnTo>
                                <a:pt x="3361" y="1"/>
                              </a:lnTo>
                              <a:lnTo>
                                <a:pt x="3363" y="0"/>
                              </a:lnTo>
                              <a:lnTo>
                                <a:pt x="3367" y="0"/>
                              </a:lnTo>
                              <a:lnTo>
                                <a:pt x="3368" y="1"/>
                              </a:lnTo>
                              <a:lnTo>
                                <a:pt x="3371" y="4"/>
                              </a:lnTo>
                              <a:lnTo>
                                <a:pt x="3372" y="6"/>
                              </a:lnTo>
                              <a:lnTo>
                                <a:pt x="3372" y="10"/>
                              </a:lnTo>
                              <a:lnTo>
                                <a:pt x="3371" y="11"/>
                              </a:lnTo>
                              <a:lnTo>
                                <a:pt x="3368" y="14"/>
                              </a:lnTo>
                              <a:lnTo>
                                <a:pt x="3367" y="15"/>
                              </a:lnTo>
                              <a:close/>
                              <a:moveTo>
                                <a:pt x="3397" y="15"/>
                              </a:moveTo>
                              <a:lnTo>
                                <a:pt x="3393" y="15"/>
                              </a:lnTo>
                              <a:lnTo>
                                <a:pt x="3391" y="14"/>
                              </a:lnTo>
                              <a:lnTo>
                                <a:pt x="3388" y="11"/>
                              </a:lnTo>
                              <a:lnTo>
                                <a:pt x="3387" y="10"/>
                              </a:lnTo>
                              <a:lnTo>
                                <a:pt x="3387" y="6"/>
                              </a:lnTo>
                              <a:lnTo>
                                <a:pt x="3388" y="4"/>
                              </a:lnTo>
                              <a:lnTo>
                                <a:pt x="3391" y="1"/>
                              </a:lnTo>
                              <a:lnTo>
                                <a:pt x="3393" y="0"/>
                              </a:lnTo>
                              <a:lnTo>
                                <a:pt x="3397" y="0"/>
                              </a:lnTo>
                              <a:lnTo>
                                <a:pt x="3398" y="1"/>
                              </a:lnTo>
                              <a:lnTo>
                                <a:pt x="3401" y="4"/>
                              </a:lnTo>
                              <a:lnTo>
                                <a:pt x="3402" y="6"/>
                              </a:lnTo>
                              <a:lnTo>
                                <a:pt x="3402" y="10"/>
                              </a:lnTo>
                              <a:lnTo>
                                <a:pt x="3401" y="11"/>
                              </a:lnTo>
                              <a:lnTo>
                                <a:pt x="3398" y="14"/>
                              </a:lnTo>
                              <a:lnTo>
                                <a:pt x="3397" y="15"/>
                              </a:lnTo>
                              <a:close/>
                              <a:moveTo>
                                <a:pt x="3427" y="15"/>
                              </a:moveTo>
                              <a:lnTo>
                                <a:pt x="3423" y="15"/>
                              </a:lnTo>
                              <a:lnTo>
                                <a:pt x="3421" y="14"/>
                              </a:lnTo>
                              <a:lnTo>
                                <a:pt x="3418" y="11"/>
                              </a:lnTo>
                              <a:lnTo>
                                <a:pt x="3417" y="10"/>
                              </a:lnTo>
                              <a:lnTo>
                                <a:pt x="3417" y="6"/>
                              </a:lnTo>
                              <a:lnTo>
                                <a:pt x="3418" y="4"/>
                              </a:lnTo>
                              <a:lnTo>
                                <a:pt x="3421" y="1"/>
                              </a:lnTo>
                              <a:lnTo>
                                <a:pt x="3423" y="0"/>
                              </a:lnTo>
                              <a:lnTo>
                                <a:pt x="3427" y="0"/>
                              </a:lnTo>
                              <a:lnTo>
                                <a:pt x="3428" y="1"/>
                              </a:lnTo>
                              <a:lnTo>
                                <a:pt x="3431" y="4"/>
                              </a:lnTo>
                              <a:lnTo>
                                <a:pt x="3432" y="6"/>
                              </a:lnTo>
                              <a:lnTo>
                                <a:pt x="3432" y="10"/>
                              </a:lnTo>
                              <a:lnTo>
                                <a:pt x="3431" y="11"/>
                              </a:lnTo>
                              <a:lnTo>
                                <a:pt x="3428" y="14"/>
                              </a:lnTo>
                              <a:lnTo>
                                <a:pt x="3427" y="15"/>
                              </a:lnTo>
                              <a:close/>
                              <a:moveTo>
                                <a:pt x="3457" y="15"/>
                              </a:moveTo>
                              <a:lnTo>
                                <a:pt x="3452" y="15"/>
                              </a:lnTo>
                              <a:lnTo>
                                <a:pt x="3451" y="14"/>
                              </a:lnTo>
                              <a:lnTo>
                                <a:pt x="3448" y="11"/>
                              </a:lnTo>
                              <a:lnTo>
                                <a:pt x="3447" y="10"/>
                              </a:lnTo>
                              <a:lnTo>
                                <a:pt x="3447" y="6"/>
                              </a:lnTo>
                              <a:lnTo>
                                <a:pt x="3448" y="4"/>
                              </a:lnTo>
                              <a:lnTo>
                                <a:pt x="3451" y="1"/>
                              </a:lnTo>
                              <a:lnTo>
                                <a:pt x="3452" y="0"/>
                              </a:lnTo>
                              <a:lnTo>
                                <a:pt x="3457" y="0"/>
                              </a:lnTo>
                              <a:lnTo>
                                <a:pt x="3458" y="1"/>
                              </a:lnTo>
                              <a:lnTo>
                                <a:pt x="3461" y="4"/>
                              </a:lnTo>
                              <a:lnTo>
                                <a:pt x="3462" y="6"/>
                              </a:lnTo>
                              <a:lnTo>
                                <a:pt x="3462" y="10"/>
                              </a:lnTo>
                              <a:lnTo>
                                <a:pt x="3461" y="11"/>
                              </a:lnTo>
                              <a:lnTo>
                                <a:pt x="3458" y="14"/>
                              </a:lnTo>
                              <a:lnTo>
                                <a:pt x="3457" y="15"/>
                              </a:lnTo>
                              <a:close/>
                              <a:moveTo>
                                <a:pt x="3487" y="15"/>
                              </a:moveTo>
                              <a:lnTo>
                                <a:pt x="3482" y="15"/>
                              </a:lnTo>
                              <a:lnTo>
                                <a:pt x="3481" y="14"/>
                              </a:lnTo>
                              <a:lnTo>
                                <a:pt x="3478" y="11"/>
                              </a:lnTo>
                              <a:lnTo>
                                <a:pt x="3477" y="10"/>
                              </a:lnTo>
                              <a:lnTo>
                                <a:pt x="3477" y="6"/>
                              </a:lnTo>
                              <a:lnTo>
                                <a:pt x="3478" y="4"/>
                              </a:lnTo>
                              <a:lnTo>
                                <a:pt x="3481" y="1"/>
                              </a:lnTo>
                              <a:lnTo>
                                <a:pt x="3482" y="0"/>
                              </a:lnTo>
                              <a:lnTo>
                                <a:pt x="3487" y="0"/>
                              </a:lnTo>
                              <a:lnTo>
                                <a:pt x="3488" y="1"/>
                              </a:lnTo>
                              <a:lnTo>
                                <a:pt x="3491" y="4"/>
                              </a:lnTo>
                              <a:lnTo>
                                <a:pt x="3492" y="6"/>
                              </a:lnTo>
                              <a:lnTo>
                                <a:pt x="3492" y="10"/>
                              </a:lnTo>
                              <a:lnTo>
                                <a:pt x="3491" y="11"/>
                              </a:lnTo>
                              <a:lnTo>
                                <a:pt x="3488" y="14"/>
                              </a:lnTo>
                              <a:lnTo>
                                <a:pt x="3487" y="15"/>
                              </a:lnTo>
                              <a:close/>
                              <a:moveTo>
                                <a:pt x="3517" y="15"/>
                              </a:moveTo>
                              <a:lnTo>
                                <a:pt x="3512" y="15"/>
                              </a:lnTo>
                              <a:lnTo>
                                <a:pt x="3511" y="14"/>
                              </a:lnTo>
                              <a:lnTo>
                                <a:pt x="3508" y="11"/>
                              </a:lnTo>
                              <a:lnTo>
                                <a:pt x="3507" y="10"/>
                              </a:lnTo>
                              <a:lnTo>
                                <a:pt x="3507" y="6"/>
                              </a:lnTo>
                              <a:lnTo>
                                <a:pt x="3508" y="4"/>
                              </a:lnTo>
                              <a:lnTo>
                                <a:pt x="3511" y="1"/>
                              </a:lnTo>
                              <a:lnTo>
                                <a:pt x="3512" y="0"/>
                              </a:lnTo>
                              <a:lnTo>
                                <a:pt x="3517" y="0"/>
                              </a:lnTo>
                              <a:lnTo>
                                <a:pt x="3518" y="1"/>
                              </a:lnTo>
                              <a:lnTo>
                                <a:pt x="3521" y="4"/>
                              </a:lnTo>
                              <a:lnTo>
                                <a:pt x="3522" y="6"/>
                              </a:lnTo>
                              <a:lnTo>
                                <a:pt x="3522" y="10"/>
                              </a:lnTo>
                              <a:lnTo>
                                <a:pt x="3521" y="11"/>
                              </a:lnTo>
                              <a:lnTo>
                                <a:pt x="3518" y="14"/>
                              </a:lnTo>
                              <a:lnTo>
                                <a:pt x="3517" y="15"/>
                              </a:lnTo>
                              <a:close/>
                              <a:moveTo>
                                <a:pt x="3547" y="15"/>
                              </a:moveTo>
                              <a:lnTo>
                                <a:pt x="3542" y="15"/>
                              </a:lnTo>
                              <a:lnTo>
                                <a:pt x="3541" y="14"/>
                              </a:lnTo>
                              <a:lnTo>
                                <a:pt x="3538" y="11"/>
                              </a:lnTo>
                              <a:lnTo>
                                <a:pt x="3537" y="10"/>
                              </a:lnTo>
                              <a:lnTo>
                                <a:pt x="3537" y="6"/>
                              </a:lnTo>
                              <a:lnTo>
                                <a:pt x="3538" y="4"/>
                              </a:lnTo>
                              <a:lnTo>
                                <a:pt x="3541" y="1"/>
                              </a:lnTo>
                              <a:lnTo>
                                <a:pt x="3542" y="0"/>
                              </a:lnTo>
                              <a:lnTo>
                                <a:pt x="3547" y="0"/>
                              </a:lnTo>
                              <a:lnTo>
                                <a:pt x="3548" y="1"/>
                              </a:lnTo>
                              <a:lnTo>
                                <a:pt x="3551" y="4"/>
                              </a:lnTo>
                              <a:lnTo>
                                <a:pt x="3552" y="6"/>
                              </a:lnTo>
                              <a:lnTo>
                                <a:pt x="3552" y="10"/>
                              </a:lnTo>
                              <a:lnTo>
                                <a:pt x="3551" y="11"/>
                              </a:lnTo>
                              <a:lnTo>
                                <a:pt x="3548" y="14"/>
                              </a:lnTo>
                              <a:lnTo>
                                <a:pt x="3547" y="15"/>
                              </a:lnTo>
                              <a:close/>
                              <a:moveTo>
                                <a:pt x="3577" y="15"/>
                              </a:moveTo>
                              <a:lnTo>
                                <a:pt x="3572" y="15"/>
                              </a:lnTo>
                              <a:lnTo>
                                <a:pt x="3571" y="14"/>
                              </a:lnTo>
                              <a:lnTo>
                                <a:pt x="3568" y="11"/>
                              </a:lnTo>
                              <a:lnTo>
                                <a:pt x="3567" y="10"/>
                              </a:lnTo>
                              <a:lnTo>
                                <a:pt x="3567" y="6"/>
                              </a:lnTo>
                              <a:lnTo>
                                <a:pt x="3568" y="4"/>
                              </a:lnTo>
                              <a:lnTo>
                                <a:pt x="3571" y="1"/>
                              </a:lnTo>
                              <a:lnTo>
                                <a:pt x="3572" y="0"/>
                              </a:lnTo>
                              <a:lnTo>
                                <a:pt x="3577" y="0"/>
                              </a:lnTo>
                              <a:lnTo>
                                <a:pt x="3578" y="1"/>
                              </a:lnTo>
                              <a:lnTo>
                                <a:pt x="3581" y="4"/>
                              </a:lnTo>
                              <a:lnTo>
                                <a:pt x="3582" y="6"/>
                              </a:lnTo>
                              <a:lnTo>
                                <a:pt x="3582" y="10"/>
                              </a:lnTo>
                              <a:lnTo>
                                <a:pt x="3581" y="11"/>
                              </a:lnTo>
                              <a:lnTo>
                                <a:pt x="3578" y="14"/>
                              </a:lnTo>
                              <a:lnTo>
                                <a:pt x="3577" y="15"/>
                              </a:lnTo>
                              <a:close/>
                              <a:moveTo>
                                <a:pt x="3607" y="15"/>
                              </a:moveTo>
                              <a:lnTo>
                                <a:pt x="3602" y="15"/>
                              </a:lnTo>
                              <a:lnTo>
                                <a:pt x="3601" y="14"/>
                              </a:lnTo>
                              <a:lnTo>
                                <a:pt x="3598" y="11"/>
                              </a:lnTo>
                              <a:lnTo>
                                <a:pt x="3597" y="10"/>
                              </a:lnTo>
                              <a:lnTo>
                                <a:pt x="3597" y="6"/>
                              </a:lnTo>
                              <a:lnTo>
                                <a:pt x="3598" y="4"/>
                              </a:lnTo>
                              <a:lnTo>
                                <a:pt x="3601" y="1"/>
                              </a:lnTo>
                              <a:lnTo>
                                <a:pt x="3602" y="0"/>
                              </a:lnTo>
                              <a:lnTo>
                                <a:pt x="3607" y="0"/>
                              </a:lnTo>
                              <a:lnTo>
                                <a:pt x="3608" y="1"/>
                              </a:lnTo>
                              <a:lnTo>
                                <a:pt x="3611" y="4"/>
                              </a:lnTo>
                              <a:lnTo>
                                <a:pt x="3612" y="6"/>
                              </a:lnTo>
                              <a:lnTo>
                                <a:pt x="3612" y="10"/>
                              </a:lnTo>
                              <a:lnTo>
                                <a:pt x="3611" y="11"/>
                              </a:lnTo>
                              <a:lnTo>
                                <a:pt x="3608" y="14"/>
                              </a:lnTo>
                              <a:lnTo>
                                <a:pt x="3607" y="15"/>
                              </a:lnTo>
                              <a:close/>
                              <a:moveTo>
                                <a:pt x="3636" y="15"/>
                              </a:moveTo>
                              <a:lnTo>
                                <a:pt x="3632" y="15"/>
                              </a:lnTo>
                              <a:lnTo>
                                <a:pt x="3631" y="14"/>
                              </a:lnTo>
                              <a:lnTo>
                                <a:pt x="3628" y="11"/>
                              </a:lnTo>
                              <a:lnTo>
                                <a:pt x="3627" y="10"/>
                              </a:lnTo>
                              <a:lnTo>
                                <a:pt x="3627" y="6"/>
                              </a:lnTo>
                              <a:lnTo>
                                <a:pt x="3628" y="4"/>
                              </a:lnTo>
                              <a:lnTo>
                                <a:pt x="3631" y="1"/>
                              </a:lnTo>
                              <a:lnTo>
                                <a:pt x="3632" y="0"/>
                              </a:lnTo>
                              <a:lnTo>
                                <a:pt x="3636" y="0"/>
                              </a:lnTo>
                              <a:lnTo>
                                <a:pt x="3638" y="1"/>
                              </a:lnTo>
                              <a:lnTo>
                                <a:pt x="3641" y="4"/>
                              </a:lnTo>
                              <a:lnTo>
                                <a:pt x="3642" y="6"/>
                              </a:lnTo>
                              <a:lnTo>
                                <a:pt x="3642" y="10"/>
                              </a:lnTo>
                              <a:lnTo>
                                <a:pt x="3641" y="11"/>
                              </a:lnTo>
                              <a:lnTo>
                                <a:pt x="3638" y="14"/>
                              </a:lnTo>
                              <a:lnTo>
                                <a:pt x="3636" y="15"/>
                              </a:lnTo>
                              <a:close/>
                              <a:moveTo>
                                <a:pt x="3666" y="15"/>
                              </a:moveTo>
                              <a:lnTo>
                                <a:pt x="3662" y="15"/>
                              </a:lnTo>
                              <a:lnTo>
                                <a:pt x="3661" y="14"/>
                              </a:lnTo>
                              <a:lnTo>
                                <a:pt x="3658" y="11"/>
                              </a:lnTo>
                              <a:lnTo>
                                <a:pt x="3657" y="10"/>
                              </a:lnTo>
                              <a:lnTo>
                                <a:pt x="3657" y="6"/>
                              </a:lnTo>
                              <a:lnTo>
                                <a:pt x="3658" y="4"/>
                              </a:lnTo>
                              <a:lnTo>
                                <a:pt x="3661" y="1"/>
                              </a:lnTo>
                              <a:lnTo>
                                <a:pt x="3662" y="0"/>
                              </a:lnTo>
                              <a:lnTo>
                                <a:pt x="3666" y="0"/>
                              </a:lnTo>
                              <a:lnTo>
                                <a:pt x="3668" y="1"/>
                              </a:lnTo>
                              <a:lnTo>
                                <a:pt x="3671" y="4"/>
                              </a:lnTo>
                              <a:lnTo>
                                <a:pt x="3672" y="6"/>
                              </a:lnTo>
                              <a:lnTo>
                                <a:pt x="3672" y="10"/>
                              </a:lnTo>
                              <a:lnTo>
                                <a:pt x="3671" y="11"/>
                              </a:lnTo>
                              <a:lnTo>
                                <a:pt x="3668" y="14"/>
                              </a:lnTo>
                              <a:lnTo>
                                <a:pt x="3666" y="15"/>
                              </a:lnTo>
                              <a:close/>
                              <a:moveTo>
                                <a:pt x="3696" y="15"/>
                              </a:moveTo>
                              <a:lnTo>
                                <a:pt x="3692" y="15"/>
                              </a:lnTo>
                              <a:lnTo>
                                <a:pt x="3691" y="14"/>
                              </a:lnTo>
                              <a:lnTo>
                                <a:pt x="3688" y="11"/>
                              </a:lnTo>
                              <a:lnTo>
                                <a:pt x="3687" y="10"/>
                              </a:lnTo>
                              <a:lnTo>
                                <a:pt x="3687" y="6"/>
                              </a:lnTo>
                              <a:lnTo>
                                <a:pt x="3688" y="4"/>
                              </a:lnTo>
                              <a:lnTo>
                                <a:pt x="3691" y="1"/>
                              </a:lnTo>
                              <a:lnTo>
                                <a:pt x="3692" y="0"/>
                              </a:lnTo>
                              <a:lnTo>
                                <a:pt x="3696" y="0"/>
                              </a:lnTo>
                              <a:lnTo>
                                <a:pt x="3698" y="1"/>
                              </a:lnTo>
                              <a:lnTo>
                                <a:pt x="3701" y="4"/>
                              </a:lnTo>
                              <a:lnTo>
                                <a:pt x="3702" y="6"/>
                              </a:lnTo>
                              <a:lnTo>
                                <a:pt x="3702" y="10"/>
                              </a:lnTo>
                              <a:lnTo>
                                <a:pt x="3701" y="11"/>
                              </a:lnTo>
                              <a:lnTo>
                                <a:pt x="3698" y="14"/>
                              </a:lnTo>
                              <a:lnTo>
                                <a:pt x="3696" y="15"/>
                              </a:lnTo>
                              <a:close/>
                              <a:moveTo>
                                <a:pt x="3726" y="15"/>
                              </a:moveTo>
                              <a:lnTo>
                                <a:pt x="3722" y="15"/>
                              </a:lnTo>
                              <a:lnTo>
                                <a:pt x="3720" y="14"/>
                              </a:lnTo>
                              <a:lnTo>
                                <a:pt x="3718" y="11"/>
                              </a:lnTo>
                              <a:lnTo>
                                <a:pt x="3717" y="10"/>
                              </a:lnTo>
                              <a:lnTo>
                                <a:pt x="3717" y="6"/>
                              </a:lnTo>
                              <a:lnTo>
                                <a:pt x="3718" y="4"/>
                              </a:lnTo>
                              <a:lnTo>
                                <a:pt x="3720" y="1"/>
                              </a:lnTo>
                              <a:lnTo>
                                <a:pt x="3722" y="0"/>
                              </a:lnTo>
                              <a:lnTo>
                                <a:pt x="3726" y="0"/>
                              </a:lnTo>
                              <a:lnTo>
                                <a:pt x="3728" y="1"/>
                              </a:lnTo>
                              <a:lnTo>
                                <a:pt x="3731" y="4"/>
                              </a:lnTo>
                              <a:lnTo>
                                <a:pt x="3732" y="6"/>
                              </a:lnTo>
                              <a:lnTo>
                                <a:pt x="3732" y="10"/>
                              </a:lnTo>
                              <a:lnTo>
                                <a:pt x="3731" y="11"/>
                              </a:lnTo>
                              <a:lnTo>
                                <a:pt x="3728" y="14"/>
                              </a:lnTo>
                              <a:lnTo>
                                <a:pt x="3726" y="15"/>
                              </a:lnTo>
                              <a:close/>
                              <a:moveTo>
                                <a:pt x="3756" y="15"/>
                              </a:moveTo>
                              <a:lnTo>
                                <a:pt x="3752" y="15"/>
                              </a:lnTo>
                              <a:lnTo>
                                <a:pt x="3750" y="14"/>
                              </a:lnTo>
                              <a:lnTo>
                                <a:pt x="3748" y="11"/>
                              </a:lnTo>
                              <a:lnTo>
                                <a:pt x="3747" y="10"/>
                              </a:lnTo>
                              <a:lnTo>
                                <a:pt x="3747" y="6"/>
                              </a:lnTo>
                              <a:lnTo>
                                <a:pt x="3748" y="4"/>
                              </a:lnTo>
                              <a:lnTo>
                                <a:pt x="3750" y="1"/>
                              </a:lnTo>
                              <a:lnTo>
                                <a:pt x="3752" y="0"/>
                              </a:lnTo>
                              <a:lnTo>
                                <a:pt x="3756" y="0"/>
                              </a:lnTo>
                              <a:lnTo>
                                <a:pt x="3758" y="1"/>
                              </a:lnTo>
                              <a:lnTo>
                                <a:pt x="3761" y="4"/>
                              </a:lnTo>
                              <a:lnTo>
                                <a:pt x="3762" y="6"/>
                              </a:lnTo>
                              <a:lnTo>
                                <a:pt x="3762" y="10"/>
                              </a:lnTo>
                              <a:lnTo>
                                <a:pt x="3761" y="11"/>
                              </a:lnTo>
                              <a:lnTo>
                                <a:pt x="3758" y="14"/>
                              </a:lnTo>
                              <a:lnTo>
                                <a:pt x="3756" y="15"/>
                              </a:lnTo>
                              <a:close/>
                              <a:moveTo>
                                <a:pt x="3786" y="15"/>
                              </a:moveTo>
                              <a:lnTo>
                                <a:pt x="3782" y="15"/>
                              </a:lnTo>
                              <a:lnTo>
                                <a:pt x="3780" y="14"/>
                              </a:lnTo>
                              <a:lnTo>
                                <a:pt x="3778" y="11"/>
                              </a:lnTo>
                              <a:lnTo>
                                <a:pt x="3777" y="10"/>
                              </a:lnTo>
                              <a:lnTo>
                                <a:pt x="3777" y="6"/>
                              </a:lnTo>
                              <a:lnTo>
                                <a:pt x="3778" y="4"/>
                              </a:lnTo>
                              <a:lnTo>
                                <a:pt x="3780" y="1"/>
                              </a:lnTo>
                              <a:lnTo>
                                <a:pt x="3782" y="0"/>
                              </a:lnTo>
                              <a:lnTo>
                                <a:pt x="3786" y="0"/>
                              </a:lnTo>
                              <a:lnTo>
                                <a:pt x="3788" y="1"/>
                              </a:lnTo>
                              <a:lnTo>
                                <a:pt x="3791" y="4"/>
                              </a:lnTo>
                              <a:lnTo>
                                <a:pt x="3792" y="6"/>
                              </a:lnTo>
                              <a:lnTo>
                                <a:pt x="3792" y="10"/>
                              </a:lnTo>
                              <a:lnTo>
                                <a:pt x="3791" y="11"/>
                              </a:lnTo>
                              <a:lnTo>
                                <a:pt x="3788" y="14"/>
                              </a:lnTo>
                              <a:lnTo>
                                <a:pt x="3786" y="15"/>
                              </a:lnTo>
                              <a:close/>
                              <a:moveTo>
                                <a:pt x="3816" y="15"/>
                              </a:moveTo>
                              <a:lnTo>
                                <a:pt x="3812" y="15"/>
                              </a:lnTo>
                              <a:lnTo>
                                <a:pt x="3810" y="14"/>
                              </a:lnTo>
                              <a:lnTo>
                                <a:pt x="3807" y="11"/>
                              </a:lnTo>
                              <a:lnTo>
                                <a:pt x="3807" y="10"/>
                              </a:lnTo>
                              <a:lnTo>
                                <a:pt x="3807" y="6"/>
                              </a:lnTo>
                              <a:lnTo>
                                <a:pt x="3807" y="4"/>
                              </a:lnTo>
                              <a:lnTo>
                                <a:pt x="3810" y="1"/>
                              </a:lnTo>
                              <a:lnTo>
                                <a:pt x="3812" y="0"/>
                              </a:lnTo>
                              <a:lnTo>
                                <a:pt x="3816" y="0"/>
                              </a:lnTo>
                              <a:lnTo>
                                <a:pt x="3818" y="1"/>
                              </a:lnTo>
                              <a:lnTo>
                                <a:pt x="3821" y="4"/>
                              </a:lnTo>
                              <a:lnTo>
                                <a:pt x="3822" y="6"/>
                              </a:lnTo>
                              <a:lnTo>
                                <a:pt x="3822" y="10"/>
                              </a:lnTo>
                              <a:lnTo>
                                <a:pt x="3821" y="11"/>
                              </a:lnTo>
                              <a:lnTo>
                                <a:pt x="3818" y="14"/>
                              </a:lnTo>
                              <a:lnTo>
                                <a:pt x="3816" y="15"/>
                              </a:lnTo>
                              <a:close/>
                              <a:moveTo>
                                <a:pt x="3846" y="15"/>
                              </a:moveTo>
                              <a:lnTo>
                                <a:pt x="3842" y="15"/>
                              </a:lnTo>
                              <a:lnTo>
                                <a:pt x="3840" y="14"/>
                              </a:lnTo>
                              <a:lnTo>
                                <a:pt x="3837" y="11"/>
                              </a:lnTo>
                              <a:lnTo>
                                <a:pt x="3837" y="10"/>
                              </a:lnTo>
                              <a:lnTo>
                                <a:pt x="3837" y="6"/>
                              </a:lnTo>
                              <a:lnTo>
                                <a:pt x="3837" y="4"/>
                              </a:lnTo>
                              <a:lnTo>
                                <a:pt x="3840" y="1"/>
                              </a:lnTo>
                              <a:lnTo>
                                <a:pt x="3842" y="0"/>
                              </a:lnTo>
                              <a:lnTo>
                                <a:pt x="3846" y="0"/>
                              </a:lnTo>
                              <a:lnTo>
                                <a:pt x="3848" y="1"/>
                              </a:lnTo>
                              <a:lnTo>
                                <a:pt x="3851" y="4"/>
                              </a:lnTo>
                              <a:lnTo>
                                <a:pt x="3852" y="6"/>
                              </a:lnTo>
                              <a:lnTo>
                                <a:pt x="3852" y="10"/>
                              </a:lnTo>
                              <a:lnTo>
                                <a:pt x="3851" y="11"/>
                              </a:lnTo>
                              <a:lnTo>
                                <a:pt x="3848" y="14"/>
                              </a:lnTo>
                              <a:lnTo>
                                <a:pt x="3846" y="15"/>
                              </a:lnTo>
                              <a:close/>
                              <a:moveTo>
                                <a:pt x="3876" y="15"/>
                              </a:moveTo>
                              <a:lnTo>
                                <a:pt x="3872" y="15"/>
                              </a:lnTo>
                              <a:lnTo>
                                <a:pt x="3870" y="14"/>
                              </a:lnTo>
                              <a:lnTo>
                                <a:pt x="3867" y="11"/>
                              </a:lnTo>
                              <a:lnTo>
                                <a:pt x="3867" y="10"/>
                              </a:lnTo>
                              <a:lnTo>
                                <a:pt x="3867" y="6"/>
                              </a:lnTo>
                              <a:lnTo>
                                <a:pt x="3867" y="4"/>
                              </a:lnTo>
                              <a:lnTo>
                                <a:pt x="3870" y="1"/>
                              </a:lnTo>
                              <a:lnTo>
                                <a:pt x="3872" y="0"/>
                              </a:lnTo>
                              <a:lnTo>
                                <a:pt x="3876" y="0"/>
                              </a:lnTo>
                              <a:lnTo>
                                <a:pt x="3878" y="1"/>
                              </a:lnTo>
                              <a:lnTo>
                                <a:pt x="3881" y="4"/>
                              </a:lnTo>
                              <a:lnTo>
                                <a:pt x="3882" y="6"/>
                              </a:lnTo>
                              <a:lnTo>
                                <a:pt x="3882" y="10"/>
                              </a:lnTo>
                              <a:lnTo>
                                <a:pt x="3881" y="11"/>
                              </a:lnTo>
                              <a:lnTo>
                                <a:pt x="3878" y="14"/>
                              </a:lnTo>
                              <a:lnTo>
                                <a:pt x="3876" y="15"/>
                              </a:lnTo>
                              <a:close/>
                              <a:moveTo>
                                <a:pt x="3906" y="15"/>
                              </a:moveTo>
                              <a:lnTo>
                                <a:pt x="3902" y="15"/>
                              </a:lnTo>
                              <a:lnTo>
                                <a:pt x="3900" y="14"/>
                              </a:lnTo>
                              <a:lnTo>
                                <a:pt x="3897" y="11"/>
                              </a:lnTo>
                              <a:lnTo>
                                <a:pt x="3897" y="10"/>
                              </a:lnTo>
                              <a:lnTo>
                                <a:pt x="3897" y="6"/>
                              </a:lnTo>
                              <a:lnTo>
                                <a:pt x="3897" y="4"/>
                              </a:lnTo>
                              <a:lnTo>
                                <a:pt x="3900" y="1"/>
                              </a:lnTo>
                              <a:lnTo>
                                <a:pt x="3902" y="0"/>
                              </a:lnTo>
                              <a:lnTo>
                                <a:pt x="3906" y="0"/>
                              </a:lnTo>
                              <a:lnTo>
                                <a:pt x="3908" y="1"/>
                              </a:lnTo>
                              <a:lnTo>
                                <a:pt x="3911" y="4"/>
                              </a:lnTo>
                              <a:lnTo>
                                <a:pt x="3912" y="6"/>
                              </a:lnTo>
                              <a:lnTo>
                                <a:pt x="3912" y="10"/>
                              </a:lnTo>
                              <a:lnTo>
                                <a:pt x="3911" y="11"/>
                              </a:lnTo>
                              <a:lnTo>
                                <a:pt x="3908" y="14"/>
                              </a:lnTo>
                              <a:lnTo>
                                <a:pt x="3906" y="15"/>
                              </a:lnTo>
                              <a:close/>
                              <a:moveTo>
                                <a:pt x="3936" y="15"/>
                              </a:moveTo>
                              <a:lnTo>
                                <a:pt x="3932" y="15"/>
                              </a:lnTo>
                              <a:lnTo>
                                <a:pt x="3930" y="14"/>
                              </a:lnTo>
                              <a:lnTo>
                                <a:pt x="3927" y="11"/>
                              </a:lnTo>
                              <a:lnTo>
                                <a:pt x="3927" y="10"/>
                              </a:lnTo>
                              <a:lnTo>
                                <a:pt x="3927" y="6"/>
                              </a:lnTo>
                              <a:lnTo>
                                <a:pt x="3927" y="4"/>
                              </a:lnTo>
                              <a:lnTo>
                                <a:pt x="3930" y="1"/>
                              </a:lnTo>
                              <a:lnTo>
                                <a:pt x="3932" y="0"/>
                              </a:lnTo>
                              <a:lnTo>
                                <a:pt x="3936" y="0"/>
                              </a:lnTo>
                              <a:lnTo>
                                <a:pt x="3938" y="1"/>
                              </a:lnTo>
                              <a:lnTo>
                                <a:pt x="3941" y="4"/>
                              </a:lnTo>
                              <a:lnTo>
                                <a:pt x="3942" y="6"/>
                              </a:lnTo>
                              <a:lnTo>
                                <a:pt x="3942" y="10"/>
                              </a:lnTo>
                              <a:lnTo>
                                <a:pt x="3941" y="11"/>
                              </a:lnTo>
                              <a:lnTo>
                                <a:pt x="3938" y="14"/>
                              </a:lnTo>
                              <a:lnTo>
                                <a:pt x="3936" y="15"/>
                              </a:lnTo>
                              <a:close/>
                              <a:moveTo>
                                <a:pt x="3966" y="15"/>
                              </a:moveTo>
                              <a:lnTo>
                                <a:pt x="3962" y="15"/>
                              </a:lnTo>
                              <a:lnTo>
                                <a:pt x="3960" y="14"/>
                              </a:lnTo>
                              <a:lnTo>
                                <a:pt x="3957" y="11"/>
                              </a:lnTo>
                              <a:lnTo>
                                <a:pt x="3957" y="10"/>
                              </a:lnTo>
                              <a:lnTo>
                                <a:pt x="3957" y="6"/>
                              </a:lnTo>
                              <a:lnTo>
                                <a:pt x="3957" y="4"/>
                              </a:lnTo>
                              <a:lnTo>
                                <a:pt x="3960" y="1"/>
                              </a:lnTo>
                              <a:lnTo>
                                <a:pt x="3962" y="0"/>
                              </a:lnTo>
                              <a:lnTo>
                                <a:pt x="3966" y="0"/>
                              </a:lnTo>
                              <a:lnTo>
                                <a:pt x="3968" y="1"/>
                              </a:lnTo>
                              <a:lnTo>
                                <a:pt x="3971" y="4"/>
                              </a:lnTo>
                              <a:lnTo>
                                <a:pt x="3972" y="6"/>
                              </a:lnTo>
                              <a:lnTo>
                                <a:pt x="3972" y="10"/>
                              </a:lnTo>
                              <a:lnTo>
                                <a:pt x="3971" y="11"/>
                              </a:lnTo>
                              <a:lnTo>
                                <a:pt x="3968" y="14"/>
                              </a:lnTo>
                              <a:lnTo>
                                <a:pt x="3966" y="15"/>
                              </a:lnTo>
                              <a:close/>
                              <a:moveTo>
                                <a:pt x="3996" y="15"/>
                              </a:moveTo>
                              <a:lnTo>
                                <a:pt x="3992" y="15"/>
                              </a:lnTo>
                              <a:lnTo>
                                <a:pt x="3990" y="14"/>
                              </a:lnTo>
                              <a:lnTo>
                                <a:pt x="3987" y="11"/>
                              </a:lnTo>
                              <a:lnTo>
                                <a:pt x="3987" y="10"/>
                              </a:lnTo>
                              <a:lnTo>
                                <a:pt x="3987" y="6"/>
                              </a:lnTo>
                              <a:lnTo>
                                <a:pt x="3987" y="4"/>
                              </a:lnTo>
                              <a:lnTo>
                                <a:pt x="3990" y="1"/>
                              </a:lnTo>
                              <a:lnTo>
                                <a:pt x="3992" y="0"/>
                              </a:lnTo>
                              <a:lnTo>
                                <a:pt x="3996" y="0"/>
                              </a:lnTo>
                              <a:lnTo>
                                <a:pt x="3998" y="1"/>
                              </a:lnTo>
                              <a:lnTo>
                                <a:pt x="4001" y="4"/>
                              </a:lnTo>
                              <a:lnTo>
                                <a:pt x="4002" y="6"/>
                              </a:lnTo>
                              <a:lnTo>
                                <a:pt x="4002" y="10"/>
                              </a:lnTo>
                              <a:lnTo>
                                <a:pt x="4001" y="11"/>
                              </a:lnTo>
                              <a:lnTo>
                                <a:pt x="3998" y="14"/>
                              </a:lnTo>
                              <a:lnTo>
                                <a:pt x="3996" y="15"/>
                              </a:lnTo>
                              <a:close/>
                              <a:moveTo>
                                <a:pt x="4026" y="15"/>
                              </a:moveTo>
                              <a:lnTo>
                                <a:pt x="4022" y="15"/>
                              </a:lnTo>
                              <a:lnTo>
                                <a:pt x="4020" y="14"/>
                              </a:lnTo>
                              <a:lnTo>
                                <a:pt x="4017" y="11"/>
                              </a:lnTo>
                              <a:lnTo>
                                <a:pt x="4017" y="10"/>
                              </a:lnTo>
                              <a:lnTo>
                                <a:pt x="4017" y="6"/>
                              </a:lnTo>
                              <a:lnTo>
                                <a:pt x="4017" y="4"/>
                              </a:lnTo>
                              <a:lnTo>
                                <a:pt x="4020" y="1"/>
                              </a:lnTo>
                              <a:lnTo>
                                <a:pt x="4022" y="0"/>
                              </a:lnTo>
                              <a:lnTo>
                                <a:pt x="4026" y="0"/>
                              </a:lnTo>
                              <a:lnTo>
                                <a:pt x="4028" y="1"/>
                              </a:lnTo>
                              <a:lnTo>
                                <a:pt x="4031" y="4"/>
                              </a:lnTo>
                              <a:lnTo>
                                <a:pt x="4032" y="6"/>
                              </a:lnTo>
                              <a:lnTo>
                                <a:pt x="4032" y="10"/>
                              </a:lnTo>
                              <a:lnTo>
                                <a:pt x="4031" y="11"/>
                              </a:lnTo>
                              <a:lnTo>
                                <a:pt x="4028" y="14"/>
                              </a:lnTo>
                              <a:lnTo>
                                <a:pt x="4026" y="15"/>
                              </a:lnTo>
                              <a:close/>
                              <a:moveTo>
                                <a:pt x="4056" y="15"/>
                              </a:moveTo>
                              <a:lnTo>
                                <a:pt x="4052" y="15"/>
                              </a:lnTo>
                              <a:lnTo>
                                <a:pt x="4050" y="14"/>
                              </a:lnTo>
                              <a:lnTo>
                                <a:pt x="4047" y="11"/>
                              </a:lnTo>
                              <a:lnTo>
                                <a:pt x="4047" y="10"/>
                              </a:lnTo>
                              <a:lnTo>
                                <a:pt x="4047" y="6"/>
                              </a:lnTo>
                              <a:lnTo>
                                <a:pt x="4047" y="4"/>
                              </a:lnTo>
                              <a:lnTo>
                                <a:pt x="4050" y="1"/>
                              </a:lnTo>
                              <a:lnTo>
                                <a:pt x="4052" y="0"/>
                              </a:lnTo>
                              <a:lnTo>
                                <a:pt x="4056" y="0"/>
                              </a:lnTo>
                              <a:lnTo>
                                <a:pt x="4058" y="1"/>
                              </a:lnTo>
                              <a:lnTo>
                                <a:pt x="4061" y="4"/>
                              </a:lnTo>
                              <a:lnTo>
                                <a:pt x="4062" y="6"/>
                              </a:lnTo>
                              <a:lnTo>
                                <a:pt x="4062" y="10"/>
                              </a:lnTo>
                              <a:lnTo>
                                <a:pt x="4061" y="11"/>
                              </a:lnTo>
                              <a:lnTo>
                                <a:pt x="4058" y="14"/>
                              </a:lnTo>
                              <a:lnTo>
                                <a:pt x="4056" y="15"/>
                              </a:lnTo>
                              <a:close/>
                              <a:moveTo>
                                <a:pt x="4086" y="15"/>
                              </a:moveTo>
                              <a:lnTo>
                                <a:pt x="4082" y="15"/>
                              </a:lnTo>
                              <a:lnTo>
                                <a:pt x="4080" y="14"/>
                              </a:lnTo>
                              <a:lnTo>
                                <a:pt x="4077" y="11"/>
                              </a:lnTo>
                              <a:lnTo>
                                <a:pt x="4077" y="10"/>
                              </a:lnTo>
                              <a:lnTo>
                                <a:pt x="4077" y="6"/>
                              </a:lnTo>
                              <a:lnTo>
                                <a:pt x="4077" y="4"/>
                              </a:lnTo>
                              <a:lnTo>
                                <a:pt x="4080" y="1"/>
                              </a:lnTo>
                              <a:lnTo>
                                <a:pt x="4082" y="0"/>
                              </a:lnTo>
                              <a:lnTo>
                                <a:pt x="4086" y="0"/>
                              </a:lnTo>
                              <a:lnTo>
                                <a:pt x="4088" y="1"/>
                              </a:lnTo>
                              <a:lnTo>
                                <a:pt x="4091" y="4"/>
                              </a:lnTo>
                              <a:lnTo>
                                <a:pt x="4092" y="6"/>
                              </a:lnTo>
                              <a:lnTo>
                                <a:pt x="4092" y="10"/>
                              </a:lnTo>
                              <a:lnTo>
                                <a:pt x="4091" y="11"/>
                              </a:lnTo>
                              <a:lnTo>
                                <a:pt x="4088" y="14"/>
                              </a:lnTo>
                              <a:lnTo>
                                <a:pt x="4086" y="15"/>
                              </a:lnTo>
                              <a:close/>
                              <a:moveTo>
                                <a:pt x="4116" y="15"/>
                              </a:moveTo>
                              <a:lnTo>
                                <a:pt x="4112" y="15"/>
                              </a:lnTo>
                              <a:lnTo>
                                <a:pt x="4110" y="14"/>
                              </a:lnTo>
                              <a:lnTo>
                                <a:pt x="4107" y="11"/>
                              </a:lnTo>
                              <a:lnTo>
                                <a:pt x="4107" y="10"/>
                              </a:lnTo>
                              <a:lnTo>
                                <a:pt x="4107" y="6"/>
                              </a:lnTo>
                              <a:lnTo>
                                <a:pt x="4107" y="4"/>
                              </a:lnTo>
                              <a:lnTo>
                                <a:pt x="4110" y="1"/>
                              </a:lnTo>
                              <a:lnTo>
                                <a:pt x="4112" y="0"/>
                              </a:lnTo>
                              <a:lnTo>
                                <a:pt x="4116" y="0"/>
                              </a:lnTo>
                              <a:lnTo>
                                <a:pt x="4118" y="1"/>
                              </a:lnTo>
                              <a:lnTo>
                                <a:pt x="4121" y="4"/>
                              </a:lnTo>
                              <a:lnTo>
                                <a:pt x="4121" y="6"/>
                              </a:lnTo>
                              <a:lnTo>
                                <a:pt x="4121" y="10"/>
                              </a:lnTo>
                              <a:lnTo>
                                <a:pt x="4121" y="11"/>
                              </a:lnTo>
                              <a:lnTo>
                                <a:pt x="4118" y="14"/>
                              </a:lnTo>
                              <a:lnTo>
                                <a:pt x="4116" y="15"/>
                              </a:lnTo>
                              <a:close/>
                              <a:moveTo>
                                <a:pt x="4146" y="15"/>
                              </a:moveTo>
                              <a:lnTo>
                                <a:pt x="4142" y="15"/>
                              </a:lnTo>
                              <a:lnTo>
                                <a:pt x="4140" y="14"/>
                              </a:lnTo>
                              <a:lnTo>
                                <a:pt x="4137" y="11"/>
                              </a:lnTo>
                              <a:lnTo>
                                <a:pt x="4136" y="10"/>
                              </a:lnTo>
                              <a:lnTo>
                                <a:pt x="4136" y="6"/>
                              </a:lnTo>
                              <a:lnTo>
                                <a:pt x="4137" y="4"/>
                              </a:lnTo>
                              <a:lnTo>
                                <a:pt x="4140" y="1"/>
                              </a:lnTo>
                              <a:lnTo>
                                <a:pt x="4142" y="0"/>
                              </a:lnTo>
                              <a:lnTo>
                                <a:pt x="4146" y="0"/>
                              </a:lnTo>
                              <a:lnTo>
                                <a:pt x="4148" y="1"/>
                              </a:lnTo>
                              <a:lnTo>
                                <a:pt x="4151" y="4"/>
                              </a:lnTo>
                              <a:lnTo>
                                <a:pt x="4151" y="6"/>
                              </a:lnTo>
                              <a:lnTo>
                                <a:pt x="4151" y="10"/>
                              </a:lnTo>
                              <a:lnTo>
                                <a:pt x="4151" y="11"/>
                              </a:lnTo>
                              <a:lnTo>
                                <a:pt x="4148" y="14"/>
                              </a:lnTo>
                              <a:lnTo>
                                <a:pt x="4146" y="15"/>
                              </a:lnTo>
                              <a:close/>
                              <a:moveTo>
                                <a:pt x="4176" y="15"/>
                              </a:moveTo>
                              <a:lnTo>
                                <a:pt x="4172" y="15"/>
                              </a:lnTo>
                              <a:lnTo>
                                <a:pt x="4170" y="14"/>
                              </a:lnTo>
                              <a:lnTo>
                                <a:pt x="4167" y="11"/>
                              </a:lnTo>
                              <a:lnTo>
                                <a:pt x="4166" y="10"/>
                              </a:lnTo>
                              <a:lnTo>
                                <a:pt x="4166" y="6"/>
                              </a:lnTo>
                              <a:lnTo>
                                <a:pt x="4167" y="4"/>
                              </a:lnTo>
                              <a:lnTo>
                                <a:pt x="4170" y="1"/>
                              </a:lnTo>
                              <a:lnTo>
                                <a:pt x="4172" y="0"/>
                              </a:lnTo>
                              <a:lnTo>
                                <a:pt x="4176" y="0"/>
                              </a:lnTo>
                              <a:lnTo>
                                <a:pt x="4178" y="1"/>
                              </a:lnTo>
                              <a:lnTo>
                                <a:pt x="4181" y="4"/>
                              </a:lnTo>
                              <a:lnTo>
                                <a:pt x="4181" y="6"/>
                              </a:lnTo>
                              <a:lnTo>
                                <a:pt x="4181" y="10"/>
                              </a:lnTo>
                              <a:lnTo>
                                <a:pt x="4181" y="11"/>
                              </a:lnTo>
                              <a:lnTo>
                                <a:pt x="4178" y="14"/>
                              </a:lnTo>
                              <a:lnTo>
                                <a:pt x="4176" y="15"/>
                              </a:lnTo>
                              <a:close/>
                              <a:moveTo>
                                <a:pt x="4206" y="15"/>
                              </a:moveTo>
                              <a:lnTo>
                                <a:pt x="4202" y="15"/>
                              </a:lnTo>
                              <a:lnTo>
                                <a:pt x="4200" y="14"/>
                              </a:lnTo>
                              <a:lnTo>
                                <a:pt x="4197" y="11"/>
                              </a:lnTo>
                              <a:lnTo>
                                <a:pt x="4196" y="10"/>
                              </a:lnTo>
                              <a:lnTo>
                                <a:pt x="4196" y="6"/>
                              </a:lnTo>
                              <a:lnTo>
                                <a:pt x="4197" y="4"/>
                              </a:lnTo>
                              <a:lnTo>
                                <a:pt x="4200" y="1"/>
                              </a:lnTo>
                              <a:lnTo>
                                <a:pt x="4202" y="0"/>
                              </a:lnTo>
                              <a:lnTo>
                                <a:pt x="4206" y="0"/>
                              </a:lnTo>
                              <a:lnTo>
                                <a:pt x="4208" y="1"/>
                              </a:lnTo>
                              <a:lnTo>
                                <a:pt x="4211" y="4"/>
                              </a:lnTo>
                              <a:lnTo>
                                <a:pt x="4211" y="6"/>
                              </a:lnTo>
                              <a:lnTo>
                                <a:pt x="4211" y="10"/>
                              </a:lnTo>
                              <a:lnTo>
                                <a:pt x="4211" y="11"/>
                              </a:lnTo>
                              <a:lnTo>
                                <a:pt x="4208" y="14"/>
                              </a:lnTo>
                              <a:lnTo>
                                <a:pt x="4206" y="15"/>
                              </a:lnTo>
                              <a:close/>
                              <a:moveTo>
                                <a:pt x="4236" y="15"/>
                              </a:moveTo>
                              <a:lnTo>
                                <a:pt x="4232" y="15"/>
                              </a:lnTo>
                              <a:lnTo>
                                <a:pt x="4230" y="14"/>
                              </a:lnTo>
                              <a:lnTo>
                                <a:pt x="4227" y="11"/>
                              </a:lnTo>
                              <a:lnTo>
                                <a:pt x="4226" y="10"/>
                              </a:lnTo>
                              <a:lnTo>
                                <a:pt x="4226" y="6"/>
                              </a:lnTo>
                              <a:lnTo>
                                <a:pt x="4227" y="4"/>
                              </a:lnTo>
                              <a:lnTo>
                                <a:pt x="4230" y="1"/>
                              </a:lnTo>
                              <a:lnTo>
                                <a:pt x="4232" y="0"/>
                              </a:lnTo>
                              <a:lnTo>
                                <a:pt x="4236" y="0"/>
                              </a:lnTo>
                              <a:lnTo>
                                <a:pt x="4238" y="1"/>
                              </a:lnTo>
                              <a:lnTo>
                                <a:pt x="4241" y="4"/>
                              </a:lnTo>
                              <a:lnTo>
                                <a:pt x="4241" y="6"/>
                              </a:lnTo>
                              <a:lnTo>
                                <a:pt x="4241" y="10"/>
                              </a:lnTo>
                              <a:lnTo>
                                <a:pt x="4241" y="11"/>
                              </a:lnTo>
                              <a:lnTo>
                                <a:pt x="4238" y="14"/>
                              </a:lnTo>
                              <a:lnTo>
                                <a:pt x="4236" y="15"/>
                              </a:lnTo>
                              <a:close/>
                              <a:moveTo>
                                <a:pt x="4266" y="15"/>
                              </a:moveTo>
                              <a:lnTo>
                                <a:pt x="4262" y="15"/>
                              </a:lnTo>
                              <a:lnTo>
                                <a:pt x="4260" y="14"/>
                              </a:lnTo>
                              <a:lnTo>
                                <a:pt x="4257" y="11"/>
                              </a:lnTo>
                              <a:lnTo>
                                <a:pt x="4256" y="10"/>
                              </a:lnTo>
                              <a:lnTo>
                                <a:pt x="4256" y="6"/>
                              </a:lnTo>
                              <a:lnTo>
                                <a:pt x="4257" y="4"/>
                              </a:lnTo>
                              <a:lnTo>
                                <a:pt x="4260" y="1"/>
                              </a:lnTo>
                              <a:lnTo>
                                <a:pt x="4262" y="0"/>
                              </a:lnTo>
                              <a:lnTo>
                                <a:pt x="4266" y="0"/>
                              </a:lnTo>
                              <a:lnTo>
                                <a:pt x="4268" y="1"/>
                              </a:lnTo>
                              <a:lnTo>
                                <a:pt x="4271" y="4"/>
                              </a:lnTo>
                              <a:lnTo>
                                <a:pt x="4271" y="6"/>
                              </a:lnTo>
                              <a:lnTo>
                                <a:pt x="4271" y="10"/>
                              </a:lnTo>
                              <a:lnTo>
                                <a:pt x="4271" y="11"/>
                              </a:lnTo>
                              <a:lnTo>
                                <a:pt x="4268" y="14"/>
                              </a:lnTo>
                              <a:lnTo>
                                <a:pt x="4266" y="15"/>
                              </a:lnTo>
                              <a:close/>
                              <a:moveTo>
                                <a:pt x="4296" y="15"/>
                              </a:moveTo>
                              <a:lnTo>
                                <a:pt x="4292" y="15"/>
                              </a:lnTo>
                              <a:lnTo>
                                <a:pt x="4290" y="14"/>
                              </a:lnTo>
                              <a:lnTo>
                                <a:pt x="4287" y="11"/>
                              </a:lnTo>
                              <a:lnTo>
                                <a:pt x="4286" y="10"/>
                              </a:lnTo>
                              <a:lnTo>
                                <a:pt x="4286" y="6"/>
                              </a:lnTo>
                              <a:lnTo>
                                <a:pt x="4287" y="4"/>
                              </a:lnTo>
                              <a:lnTo>
                                <a:pt x="4290" y="1"/>
                              </a:lnTo>
                              <a:lnTo>
                                <a:pt x="4292" y="0"/>
                              </a:lnTo>
                              <a:lnTo>
                                <a:pt x="4296" y="0"/>
                              </a:lnTo>
                              <a:lnTo>
                                <a:pt x="4298" y="1"/>
                              </a:lnTo>
                              <a:lnTo>
                                <a:pt x="4301" y="4"/>
                              </a:lnTo>
                              <a:lnTo>
                                <a:pt x="4301" y="6"/>
                              </a:lnTo>
                              <a:lnTo>
                                <a:pt x="4301" y="10"/>
                              </a:lnTo>
                              <a:lnTo>
                                <a:pt x="4301" y="11"/>
                              </a:lnTo>
                              <a:lnTo>
                                <a:pt x="4298" y="14"/>
                              </a:lnTo>
                              <a:lnTo>
                                <a:pt x="4296" y="15"/>
                              </a:lnTo>
                              <a:close/>
                              <a:moveTo>
                                <a:pt x="4326" y="15"/>
                              </a:moveTo>
                              <a:lnTo>
                                <a:pt x="4322" y="15"/>
                              </a:lnTo>
                              <a:lnTo>
                                <a:pt x="4320" y="14"/>
                              </a:lnTo>
                              <a:lnTo>
                                <a:pt x="4317" y="11"/>
                              </a:lnTo>
                              <a:lnTo>
                                <a:pt x="4316" y="10"/>
                              </a:lnTo>
                              <a:lnTo>
                                <a:pt x="4316" y="6"/>
                              </a:lnTo>
                              <a:lnTo>
                                <a:pt x="4317" y="4"/>
                              </a:lnTo>
                              <a:lnTo>
                                <a:pt x="4320" y="1"/>
                              </a:lnTo>
                              <a:lnTo>
                                <a:pt x="4322" y="0"/>
                              </a:lnTo>
                              <a:lnTo>
                                <a:pt x="4326" y="0"/>
                              </a:lnTo>
                              <a:lnTo>
                                <a:pt x="4328" y="1"/>
                              </a:lnTo>
                              <a:lnTo>
                                <a:pt x="4331" y="4"/>
                              </a:lnTo>
                              <a:lnTo>
                                <a:pt x="4331" y="6"/>
                              </a:lnTo>
                              <a:lnTo>
                                <a:pt x="4331" y="10"/>
                              </a:lnTo>
                              <a:lnTo>
                                <a:pt x="4331" y="11"/>
                              </a:lnTo>
                              <a:lnTo>
                                <a:pt x="4328" y="14"/>
                              </a:lnTo>
                              <a:lnTo>
                                <a:pt x="4326" y="15"/>
                              </a:lnTo>
                              <a:close/>
                              <a:moveTo>
                                <a:pt x="4356" y="15"/>
                              </a:moveTo>
                              <a:lnTo>
                                <a:pt x="4352" y="15"/>
                              </a:lnTo>
                              <a:lnTo>
                                <a:pt x="4350" y="14"/>
                              </a:lnTo>
                              <a:lnTo>
                                <a:pt x="4347" y="11"/>
                              </a:lnTo>
                              <a:lnTo>
                                <a:pt x="4346" y="10"/>
                              </a:lnTo>
                              <a:lnTo>
                                <a:pt x="4346" y="6"/>
                              </a:lnTo>
                              <a:lnTo>
                                <a:pt x="4347" y="4"/>
                              </a:lnTo>
                              <a:lnTo>
                                <a:pt x="4350" y="1"/>
                              </a:lnTo>
                              <a:lnTo>
                                <a:pt x="4352" y="0"/>
                              </a:lnTo>
                              <a:lnTo>
                                <a:pt x="4356" y="0"/>
                              </a:lnTo>
                              <a:lnTo>
                                <a:pt x="4358" y="1"/>
                              </a:lnTo>
                              <a:lnTo>
                                <a:pt x="4361" y="4"/>
                              </a:lnTo>
                              <a:lnTo>
                                <a:pt x="4361" y="6"/>
                              </a:lnTo>
                              <a:lnTo>
                                <a:pt x="4361" y="10"/>
                              </a:lnTo>
                              <a:lnTo>
                                <a:pt x="4361" y="11"/>
                              </a:lnTo>
                              <a:lnTo>
                                <a:pt x="4358" y="14"/>
                              </a:lnTo>
                              <a:lnTo>
                                <a:pt x="4356" y="15"/>
                              </a:lnTo>
                              <a:close/>
                              <a:moveTo>
                                <a:pt x="4386" y="15"/>
                              </a:moveTo>
                              <a:lnTo>
                                <a:pt x="4382" y="15"/>
                              </a:lnTo>
                              <a:lnTo>
                                <a:pt x="4380" y="14"/>
                              </a:lnTo>
                              <a:lnTo>
                                <a:pt x="4377" y="11"/>
                              </a:lnTo>
                              <a:lnTo>
                                <a:pt x="4376" y="10"/>
                              </a:lnTo>
                              <a:lnTo>
                                <a:pt x="4376" y="6"/>
                              </a:lnTo>
                              <a:lnTo>
                                <a:pt x="4377" y="4"/>
                              </a:lnTo>
                              <a:lnTo>
                                <a:pt x="4380" y="1"/>
                              </a:lnTo>
                              <a:lnTo>
                                <a:pt x="4382" y="0"/>
                              </a:lnTo>
                              <a:lnTo>
                                <a:pt x="4386" y="0"/>
                              </a:lnTo>
                              <a:lnTo>
                                <a:pt x="4388" y="1"/>
                              </a:lnTo>
                              <a:lnTo>
                                <a:pt x="4391" y="4"/>
                              </a:lnTo>
                              <a:lnTo>
                                <a:pt x="4391" y="6"/>
                              </a:lnTo>
                              <a:lnTo>
                                <a:pt x="4391" y="10"/>
                              </a:lnTo>
                              <a:lnTo>
                                <a:pt x="4391" y="11"/>
                              </a:lnTo>
                              <a:lnTo>
                                <a:pt x="4388" y="14"/>
                              </a:lnTo>
                              <a:lnTo>
                                <a:pt x="4386" y="15"/>
                              </a:lnTo>
                              <a:close/>
                              <a:moveTo>
                                <a:pt x="4416" y="15"/>
                              </a:moveTo>
                              <a:lnTo>
                                <a:pt x="4412" y="15"/>
                              </a:lnTo>
                              <a:lnTo>
                                <a:pt x="4410" y="14"/>
                              </a:lnTo>
                              <a:lnTo>
                                <a:pt x="4407" y="11"/>
                              </a:lnTo>
                              <a:lnTo>
                                <a:pt x="4406" y="10"/>
                              </a:lnTo>
                              <a:lnTo>
                                <a:pt x="4406" y="6"/>
                              </a:lnTo>
                              <a:lnTo>
                                <a:pt x="4407" y="4"/>
                              </a:lnTo>
                              <a:lnTo>
                                <a:pt x="4410" y="1"/>
                              </a:lnTo>
                              <a:lnTo>
                                <a:pt x="4412" y="0"/>
                              </a:lnTo>
                              <a:lnTo>
                                <a:pt x="4416" y="0"/>
                              </a:lnTo>
                              <a:lnTo>
                                <a:pt x="4418" y="1"/>
                              </a:lnTo>
                              <a:lnTo>
                                <a:pt x="4421" y="4"/>
                              </a:lnTo>
                              <a:lnTo>
                                <a:pt x="4421" y="6"/>
                              </a:lnTo>
                              <a:lnTo>
                                <a:pt x="4421" y="10"/>
                              </a:lnTo>
                              <a:lnTo>
                                <a:pt x="4421" y="11"/>
                              </a:lnTo>
                              <a:lnTo>
                                <a:pt x="4418" y="14"/>
                              </a:lnTo>
                              <a:lnTo>
                                <a:pt x="4416" y="15"/>
                              </a:lnTo>
                              <a:close/>
                              <a:moveTo>
                                <a:pt x="4446" y="15"/>
                              </a:moveTo>
                              <a:lnTo>
                                <a:pt x="4442" y="15"/>
                              </a:lnTo>
                              <a:lnTo>
                                <a:pt x="4440" y="14"/>
                              </a:lnTo>
                              <a:lnTo>
                                <a:pt x="4437" y="11"/>
                              </a:lnTo>
                              <a:lnTo>
                                <a:pt x="4436" y="10"/>
                              </a:lnTo>
                              <a:lnTo>
                                <a:pt x="4436" y="6"/>
                              </a:lnTo>
                              <a:lnTo>
                                <a:pt x="4437" y="4"/>
                              </a:lnTo>
                              <a:lnTo>
                                <a:pt x="4440" y="1"/>
                              </a:lnTo>
                              <a:lnTo>
                                <a:pt x="4442" y="0"/>
                              </a:lnTo>
                              <a:lnTo>
                                <a:pt x="4446" y="0"/>
                              </a:lnTo>
                              <a:lnTo>
                                <a:pt x="4448" y="1"/>
                              </a:lnTo>
                              <a:lnTo>
                                <a:pt x="4450" y="4"/>
                              </a:lnTo>
                              <a:lnTo>
                                <a:pt x="4451" y="6"/>
                              </a:lnTo>
                              <a:lnTo>
                                <a:pt x="4451" y="10"/>
                              </a:lnTo>
                              <a:lnTo>
                                <a:pt x="4450" y="11"/>
                              </a:lnTo>
                              <a:lnTo>
                                <a:pt x="4448" y="14"/>
                              </a:lnTo>
                              <a:lnTo>
                                <a:pt x="4446" y="15"/>
                              </a:lnTo>
                              <a:close/>
                              <a:moveTo>
                                <a:pt x="4476" y="15"/>
                              </a:moveTo>
                              <a:lnTo>
                                <a:pt x="4472" y="15"/>
                              </a:lnTo>
                              <a:lnTo>
                                <a:pt x="4470" y="14"/>
                              </a:lnTo>
                              <a:lnTo>
                                <a:pt x="4467" y="11"/>
                              </a:lnTo>
                              <a:lnTo>
                                <a:pt x="4466" y="10"/>
                              </a:lnTo>
                              <a:lnTo>
                                <a:pt x="4466" y="6"/>
                              </a:lnTo>
                              <a:lnTo>
                                <a:pt x="4467" y="4"/>
                              </a:lnTo>
                              <a:lnTo>
                                <a:pt x="4470" y="1"/>
                              </a:lnTo>
                              <a:lnTo>
                                <a:pt x="4472" y="0"/>
                              </a:lnTo>
                              <a:lnTo>
                                <a:pt x="4476" y="0"/>
                              </a:lnTo>
                              <a:lnTo>
                                <a:pt x="4478" y="1"/>
                              </a:lnTo>
                              <a:lnTo>
                                <a:pt x="4480" y="4"/>
                              </a:lnTo>
                              <a:lnTo>
                                <a:pt x="4481" y="6"/>
                              </a:lnTo>
                              <a:lnTo>
                                <a:pt x="4481" y="10"/>
                              </a:lnTo>
                              <a:lnTo>
                                <a:pt x="4480" y="11"/>
                              </a:lnTo>
                              <a:lnTo>
                                <a:pt x="4478" y="14"/>
                              </a:lnTo>
                              <a:lnTo>
                                <a:pt x="4476" y="15"/>
                              </a:lnTo>
                              <a:close/>
                              <a:moveTo>
                                <a:pt x="4506" y="15"/>
                              </a:moveTo>
                              <a:lnTo>
                                <a:pt x="4502" y="15"/>
                              </a:lnTo>
                              <a:lnTo>
                                <a:pt x="4500" y="14"/>
                              </a:lnTo>
                              <a:lnTo>
                                <a:pt x="4497" y="11"/>
                              </a:lnTo>
                              <a:lnTo>
                                <a:pt x="4496" y="10"/>
                              </a:lnTo>
                              <a:lnTo>
                                <a:pt x="4496" y="6"/>
                              </a:lnTo>
                              <a:lnTo>
                                <a:pt x="4497" y="4"/>
                              </a:lnTo>
                              <a:lnTo>
                                <a:pt x="4500" y="1"/>
                              </a:lnTo>
                              <a:lnTo>
                                <a:pt x="4502" y="0"/>
                              </a:lnTo>
                              <a:lnTo>
                                <a:pt x="4506" y="0"/>
                              </a:lnTo>
                              <a:lnTo>
                                <a:pt x="4507" y="1"/>
                              </a:lnTo>
                              <a:lnTo>
                                <a:pt x="4510" y="4"/>
                              </a:lnTo>
                              <a:lnTo>
                                <a:pt x="4511" y="6"/>
                              </a:lnTo>
                              <a:lnTo>
                                <a:pt x="4511" y="10"/>
                              </a:lnTo>
                              <a:lnTo>
                                <a:pt x="4510" y="11"/>
                              </a:lnTo>
                              <a:lnTo>
                                <a:pt x="4507" y="14"/>
                              </a:lnTo>
                              <a:lnTo>
                                <a:pt x="4506" y="15"/>
                              </a:lnTo>
                              <a:close/>
                              <a:moveTo>
                                <a:pt x="4536" y="15"/>
                              </a:moveTo>
                              <a:lnTo>
                                <a:pt x="4532" y="15"/>
                              </a:lnTo>
                              <a:lnTo>
                                <a:pt x="4530" y="14"/>
                              </a:lnTo>
                              <a:lnTo>
                                <a:pt x="4527" y="11"/>
                              </a:lnTo>
                              <a:lnTo>
                                <a:pt x="4526" y="10"/>
                              </a:lnTo>
                              <a:lnTo>
                                <a:pt x="4526" y="6"/>
                              </a:lnTo>
                              <a:lnTo>
                                <a:pt x="4527" y="4"/>
                              </a:lnTo>
                              <a:lnTo>
                                <a:pt x="4530" y="1"/>
                              </a:lnTo>
                              <a:lnTo>
                                <a:pt x="4532" y="0"/>
                              </a:lnTo>
                              <a:lnTo>
                                <a:pt x="4536" y="0"/>
                              </a:lnTo>
                              <a:lnTo>
                                <a:pt x="4537" y="1"/>
                              </a:lnTo>
                              <a:lnTo>
                                <a:pt x="4540" y="4"/>
                              </a:lnTo>
                              <a:lnTo>
                                <a:pt x="4541" y="6"/>
                              </a:lnTo>
                              <a:lnTo>
                                <a:pt x="4541" y="10"/>
                              </a:lnTo>
                              <a:lnTo>
                                <a:pt x="4540" y="11"/>
                              </a:lnTo>
                              <a:lnTo>
                                <a:pt x="4537" y="14"/>
                              </a:lnTo>
                              <a:lnTo>
                                <a:pt x="4536" y="15"/>
                              </a:lnTo>
                              <a:close/>
                              <a:moveTo>
                                <a:pt x="4566" y="15"/>
                              </a:moveTo>
                              <a:lnTo>
                                <a:pt x="4562" y="15"/>
                              </a:lnTo>
                              <a:lnTo>
                                <a:pt x="4560" y="14"/>
                              </a:lnTo>
                              <a:lnTo>
                                <a:pt x="4557" y="11"/>
                              </a:lnTo>
                              <a:lnTo>
                                <a:pt x="4556" y="10"/>
                              </a:lnTo>
                              <a:lnTo>
                                <a:pt x="4556" y="6"/>
                              </a:lnTo>
                              <a:lnTo>
                                <a:pt x="4557" y="4"/>
                              </a:lnTo>
                              <a:lnTo>
                                <a:pt x="4560" y="1"/>
                              </a:lnTo>
                              <a:lnTo>
                                <a:pt x="4562" y="0"/>
                              </a:lnTo>
                              <a:lnTo>
                                <a:pt x="4566" y="0"/>
                              </a:lnTo>
                              <a:lnTo>
                                <a:pt x="4567" y="1"/>
                              </a:lnTo>
                              <a:lnTo>
                                <a:pt x="4570" y="4"/>
                              </a:lnTo>
                              <a:lnTo>
                                <a:pt x="4571" y="6"/>
                              </a:lnTo>
                              <a:lnTo>
                                <a:pt x="4571" y="10"/>
                              </a:lnTo>
                              <a:lnTo>
                                <a:pt x="4570" y="11"/>
                              </a:lnTo>
                              <a:lnTo>
                                <a:pt x="4567" y="14"/>
                              </a:lnTo>
                              <a:lnTo>
                                <a:pt x="4566" y="15"/>
                              </a:lnTo>
                              <a:close/>
                              <a:moveTo>
                                <a:pt x="4596" y="15"/>
                              </a:moveTo>
                              <a:lnTo>
                                <a:pt x="4592" y="15"/>
                              </a:lnTo>
                              <a:lnTo>
                                <a:pt x="4590" y="14"/>
                              </a:lnTo>
                              <a:lnTo>
                                <a:pt x="4587" y="11"/>
                              </a:lnTo>
                              <a:lnTo>
                                <a:pt x="4586" y="10"/>
                              </a:lnTo>
                              <a:lnTo>
                                <a:pt x="4586" y="6"/>
                              </a:lnTo>
                              <a:lnTo>
                                <a:pt x="4587" y="4"/>
                              </a:lnTo>
                              <a:lnTo>
                                <a:pt x="4590" y="1"/>
                              </a:lnTo>
                              <a:lnTo>
                                <a:pt x="4592" y="0"/>
                              </a:lnTo>
                              <a:lnTo>
                                <a:pt x="4596" y="0"/>
                              </a:lnTo>
                              <a:lnTo>
                                <a:pt x="4597" y="1"/>
                              </a:lnTo>
                              <a:lnTo>
                                <a:pt x="4600" y="4"/>
                              </a:lnTo>
                              <a:lnTo>
                                <a:pt x="4601" y="6"/>
                              </a:lnTo>
                              <a:lnTo>
                                <a:pt x="4601" y="10"/>
                              </a:lnTo>
                              <a:lnTo>
                                <a:pt x="4600" y="11"/>
                              </a:lnTo>
                              <a:lnTo>
                                <a:pt x="4597" y="14"/>
                              </a:lnTo>
                              <a:lnTo>
                                <a:pt x="4596" y="15"/>
                              </a:lnTo>
                              <a:close/>
                              <a:moveTo>
                                <a:pt x="4626" y="15"/>
                              </a:moveTo>
                              <a:lnTo>
                                <a:pt x="4621" y="15"/>
                              </a:lnTo>
                              <a:lnTo>
                                <a:pt x="4620" y="14"/>
                              </a:lnTo>
                              <a:lnTo>
                                <a:pt x="4617" y="11"/>
                              </a:lnTo>
                              <a:lnTo>
                                <a:pt x="4616" y="10"/>
                              </a:lnTo>
                              <a:lnTo>
                                <a:pt x="4616" y="6"/>
                              </a:lnTo>
                              <a:lnTo>
                                <a:pt x="4617" y="4"/>
                              </a:lnTo>
                              <a:lnTo>
                                <a:pt x="4620" y="1"/>
                              </a:lnTo>
                              <a:lnTo>
                                <a:pt x="4621" y="0"/>
                              </a:lnTo>
                              <a:lnTo>
                                <a:pt x="4626" y="0"/>
                              </a:lnTo>
                              <a:lnTo>
                                <a:pt x="4627" y="1"/>
                              </a:lnTo>
                              <a:lnTo>
                                <a:pt x="4630" y="4"/>
                              </a:lnTo>
                              <a:lnTo>
                                <a:pt x="4631" y="6"/>
                              </a:lnTo>
                              <a:lnTo>
                                <a:pt x="4631" y="10"/>
                              </a:lnTo>
                              <a:lnTo>
                                <a:pt x="4630" y="11"/>
                              </a:lnTo>
                              <a:lnTo>
                                <a:pt x="4627" y="14"/>
                              </a:lnTo>
                              <a:lnTo>
                                <a:pt x="4626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CD023D" id="docshape14" o:spid="_x0000_s1026" style="position:absolute;margin-left:435.2pt;margin-top:14pt;width:231.6pt;height:.75pt;z-index:-1579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63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" path="m10,15r-5,l4,14,1,11,,10,,6,1,4,4,1,5,r5,l11,1r3,3l15,6r,4l14,11r-3,3l10,15xm40,15r-5,l34,14,31,11,30,10r,-4l31,4,34,1,35,r5,l41,1r3,3l45,6r,4l44,11r-3,3l40,15xm70,15r-5,l64,14,61,11,60,10r,-4l61,4,64,1,65,r5,l71,1r3,3l75,6r,4l74,11r-3,3l70,15xm100,15r-5,l94,14,91,11,90,10r,-4l91,4,94,1,95,r5,l101,1r3,3l105,6r,4l104,11r-3,3l100,15xm129,15r-4,l124,14r-3,-3l120,10r,-4l121,4r3,-3l125,r4,l131,1r3,3l135,6r,4l134,11r-3,3l129,15xm159,15r-4,l154,14r-3,-3l150,10r,-4l151,4r3,-3l155,r4,l161,1r3,3l165,6r,4l164,11r-3,3l159,15xm189,15r-4,l184,14r-3,-3l180,10r,-4l181,4r3,-3l185,r4,l191,1r3,3l195,6r,4l194,11r-3,3l189,15xm219,15r-4,l214,14r-3,-3l210,10r,-4l211,4r3,-3l215,r4,l221,1r3,3l225,6r,4l224,11r-3,3l219,15xm249,15r-4,l243,14r-2,-3l240,10r,-4l241,4r2,-3l245,r4,l251,1r3,3l255,6r,4l254,11r-3,3l249,15xm279,15r-4,l273,14r-2,-3l270,10r,-4l271,4r2,-3l275,r4,l281,1r3,3l285,6r,4l284,11r-3,3l279,15xm309,15r-4,l303,14r-3,-3l300,10r,-4l300,4r3,-3l305,r4,l311,1r3,3l315,6r,4l314,11r-3,3l309,15xm339,15r-4,l333,14r-3,-3l330,10r,-4l330,4r3,-3l335,r4,l341,1r3,3l345,6r,4l344,11r-3,3l339,15xm369,15r-4,l363,14r-3,-3l360,10r,-4l360,4r3,-3l365,r4,l371,1r3,3l375,6r,4l374,11r-3,3l369,15xm399,15r-4,l393,14r-3,-3l390,10r,-4l390,4r3,-3l395,r4,l401,1r3,3l405,6r,4l404,11r-3,3l399,15xm429,15r-4,l423,14r-3,-3l420,10r,-4l420,4r3,-3l425,r4,l431,1r3,3l435,6r,4l434,11r-3,3l429,15xm459,15r-4,l453,14r-3,-3l450,10r,-4l450,4r3,-3l455,r4,l461,1r3,3l465,6r,4l464,11r-3,3l459,15xm489,15r-4,l483,14r-3,-3l480,10r,-4l480,4r3,-3l485,r4,l491,1r3,3l495,6r,4l494,11r-3,3l489,15xm519,15r-4,l513,14r-3,-3l510,10r,-4l510,4r3,-3l515,r4,l521,1r3,3l525,6r,4l524,11r-3,3l519,15xm549,15r-4,l543,14r-3,-3l540,10r,-4l540,4r3,-3l545,r4,l551,1r3,3l555,6r,4l554,11r-3,3l549,15xm579,15r-4,l573,14r-3,-3l570,10r,-4l570,4r3,-3l575,r4,l581,1r3,3l585,6r,4l584,11r-3,3l579,15xm609,15r-4,l603,14r-3,-3l600,10r,-4l600,4r3,-3l605,r4,l611,1r3,3l614,6r,4l614,11r-3,3l609,15xm639,15r-4,l633,14r-3,-3l629,10r,-4l630,4r3,-3l635,r4,l641,1r3,3l644,6r,4l644,11r-3,3l639,15xm669,15r-4,l663,14r-3,-3l659,10r,-4l660,4r3,-3l665,r4,l671,1r3,3l674,6r,4l674,11r-3,3l669,15xm699,15r-4,l693,14r-3,-3l689,10r,-4l690,4r3,-3l695,r4,l701,1r3,3l704,6r,4l704,11r-3,3l699,15xm729,15r-4,l723,14r-3,-3l719,10r,-4l720,4r3,-3l725,r4,l731,1r3,3l734,6r,4l734,11r-3,3l729,15xm759,15r-4,l753,14r-3,-3l749,10r,-4l750,4r3,-3l755,r4,l761,1r3,3l764,6r,4l764,11r-3,3l759,15xm789,15r-4,l783,14r-3,-3l779,10r,-4l780,4r3,-3l785,r4,l791,1r3,3l794,6r,4l794,11r-3,3l789,15xm819,15r-4,l813,14r-3,-3l809,10r,-4l810,4r3,-3l815,r4,l821,1r3,3l824,6r,4l824,11r-3,3l819,15xm849,15r-4,l843,14r-3,-3l839,10r,-4l840,4r3,-3l845,r4,l851,1r3,3l854,6r,4l854,11r-3,3l849,15xm879,15r-4,l873,14r-3,-3l869,10r,-4l870,4r3,-3l875,r4,l881,1r3,3l884,6r,4l884,11r-3,3l879,15xm909,15r-4,l903,14r-3,-3l899,10r,-4l900,4r3,-3l905,r4,l911,1r3,3l914,6r,4l914,11r-3,3l909,15xm939,15r-4,l933,14r-3,-3l929,10r,-4l930,4r3,-3l935,r4,l941,1r2,3l944,6r,4l943,11r-2,3l939,15xm969,15r-4,l963,14r-3,-3l959,10r,-4l960,4r3,-3l965,r4,l971,1r2,3l974,6r,4l973,11r-2,3l969,15xm999,15r-4,l993,14r-3,-3l989,10r,-4l990,4r3,-3l995,r4,l1001,1r2,3l1004,6r,4l1003,11r-2,3l999,15xm1029,15r-4,l1023,14r-3,-3l1019,10r,-4l1020,4r3,-3l1025,r4,l1030,1r3,3l1034,6r,4l1033,11r-3,3l1029,15xm1059,15r-4,l1053,14r-3,-3l1049,10r,-4l1050,4r3,-3l1055,r4,l1060,1r3,3l1064,6r,4l1063,11r-3,3l1059,15xm1089,15r-4,l1083,14r-3,-3l1079,10r,-4l1080,4r3,-3l1085,r4,l1090,1r3,3l1094,6r,4l1093,11r-3,3l1089,15xm1119,15r-5,l1113,14r-3,-3l1109,10r,-4l1110,4r3,-3l1114,r5,l1120,1r3,3l1124,6r,4l1123,11r-3,3l1119,15xm1149,15r-5,l1143,14r-3,-3l1139,10r,-4l1140,4r3,-3l1144,r5,l1150,1r3,3l1154,6r,4l1153,11r-3,3l1149,15xm1179,15r-5,l1173,14r-3,-3l1169,10r,-4l1170,4r3,-3l1174,r5,l1180,1r3,3l1184,6r,4l1183,11r-3,3l1179,15xm1209,15r-5,l1203,14r-3,-3l1199,10r,-4l1200,4r3,-3l1204,r5,l1210,1r3,3l1214,6r,4l1213,11r-3,3l1209,15xm1239,15r-5,l1233,14r-3,-3l1229,10r,-4l1230,4r3,-3l1234,r5,l1240,1r3,3l1244,6r,4l1243,11r-3,3l1239,15xm1269,15r-5,l1263,14r-3,-3l1259,10r,-4l1260,4r3,-3l1264,r5,l1270,1r3,3l1274,6r,4l1273,11r-3,3l1269,15xm1298,15r-4,l1293,14r-3,-3l1289,10r,-4l1290,4r3,-3l1294,r4,l1300,1r3,3l1304,6r,4l1303,11r-3,3l1298,15xm1328,15r-4,l1323,14r-3,-3l1319,10r,-4l1320,4r3,-3l1324,r4,l1330,1r3,3l1334,6r,4l1333,11r-3,3l1328,15xm1358,15r-4,l1353,14r-3,-3l1349,10r,-4l1350,4r3,-3l1354,r4,l1360,1r3,3l1364,6r,4l1363,11r-3,3l1358,15xm1388,15r-4,l1382,14r-2,-3l1379,10r,-4l1380,4r2,-3l1384,r4,l1390,1r3,3l1394,6r,4l1393,11r-3,3l1388,15xm1418,15r-4,l1412,14r-2,-3l1409,10r,-4l1410,4r2,-3l1414,r4,l1420,1r3,3l1424,6r,4l1423,11r-3,3l1418,15xm1448,15r-4,l1442,14r-2,-3l1439,10r,-4l1440,4r2,-3l1444,r4,l1450,1r3,3l1454,6r,4l1453,11r-3,3l1448,15xm1478,15r-4,l1472,14r-3,-3l1469,10r,-4l1469,4r3,-3l1474,r4,l1480,1r3,3l1484,6r,4l1483,11r-3,3l1478,15xm1508,15r-4,l1502,14r-3,-3l1499,10r,-4l1499,4r3,-3l1504,r4,l1510,1r3,3l1514,6r,4l1513,11r-3,3l1508,15xm1538,15r-4,l1532,14r-3,-3l1529,10r,-4l1529,4r3,-3l1534,r4,l1540,1r3,3l1544,6r,4l1543,11r-3,3l1538,15xm1568,15r-4,l1562,14r-3,-3l1559,10r,-4l1559,4r3,-3l1564,r4,l1570,1r3,3l1574,6r,4l1573,11r-3,3l1568,15xm1598,15r-4,l1592,14r-3,-3l1589,10r,-4l1589,4r3,-3l1594,r4,l1600,1r3,3l1604,6r,4l1603,11r-3,3l1598,15xm1628,15r-4,l1622,14r-3,-3l1619,10r,-4l1619,4r3,-3l1624,r4,l1630,1r3,3l1634,6r,4l1633,11r-3,3l1628,15xm1658,15r-4,l1652,14r-3,-3l1649,10r,-4l1649,4r3,-3l1654,r4,l1660,1r3,3l1664,6r,4l1663,11r-3,3l1658,15xm1688,15r-4,l1682,14r-3,-3l1679,10r,-4l1679,4r3,-3l1684,r4,l1690,1r3,3l1694,6r,4l1693,11r-3,3l1688,15xm1718,15r-4,l1712,14r-3,-3l1709,10r,-4l1709,4r3,-3l1714,r4,l1720,1r3,3l1724,6r,4l1723,11r-3,3l1718,15xm1748,15r-4,l1742,14r-3,-3l1739,10r,-4l1739,4r3,-3l1744,r4,l1750,1r3,3l1754,6r,4l1753,11r-3,3l1748,15xm1778,15r-4,l1772,14r-3,-3l1769,10r,-4l1769,4r3,-3l1774,r4,l1780,1r3,3l1783,6r,4l1783,11r-3,3l1778,15xm1808,15r-4,l1802,14r-3,-3l1798,10r,-4l1799,4r3,-3l1804,r4,l1810,1r3,3l1813,6r,4l1813,11r-3,3l1808,15xm1838,15r-4,l1832,14r-3,-3l1828,10r,-4l1829,4r3,-3l1834,r4,l1840,1r3,3l1843,6r,4l1843,11r-3,3l1838,15xm1868,15r-4,l1862,14r-3,-3l1858,10r,-4l1859,4r3,-3l1864,r4,l1870,1r3,3l1873,6r,4l1873,11r-3,3l1868,15xm1898,15r-4,l1892,14r-3,-3l1888,10r,-4l1889,4r3,-3l1894,r4,l1900,1r3,3l1903,6r,4l1903,11r-3,3l1898,15xm1928,15r-4,l1922,14r-3,-3l1918,10r,-4l1919,4r3,-3l1924,r4,l1930,1r3,3l1933,6r,4l1933,11r-3,3l1928,15xm1958,15r-4,l1952,14r-3,-3l1948,10r,-4l1949,4r3,-3l1954,r4,l1960,1r3,3l1963,6r,4l1963,11r-3,3l1958,15xm1988,15r-4,l1982,14r-3,-3l1978,10r,-4l1979,4r3,-3l1984,r4,l1990,1r3,3l1993,6r,4l1993,11r-3,3l1988,15xm2018,15r-4,l2012,14r-3,-3l2008,10r,-4l2009,4r3,-3l2014,r4,l2020,1r3,3l2023,6r,4l2023,11r-3,3l2018,15xm2048,15r-4,l2042,14r-3,-3l2038,10r,-4l2039,4r3,-3l2044,r4,l2050,1r3,3l2053,6r,4l2053,11r-3,3l2048,15xm2078,15r-4,l2072,14r-3,-3l2068,10r,-4l2069,4r3,-3l2074,r4,l2080,1r3,3l2083,6r,4l2083,11r-3,3l2078,15xm2108,15r-4,l2102,14r-3,-3l2098,10r,-4l2099,4r3,-3l2104,r4,l2110,1r2,3l2113,6r,4l2112,11r-2,3l2108,15xm2138,15r-4,l2132,14r-3,-3l2128,10r,-4l2129,4r3,-3l2134,r4,l2140,1r2,3l2143,6r,4l2142,11r-2,3l2138,15xm2168,15r-4,l2162,14r-3,-3l2158,10r,-4l2159,4r3,-3l2164,r4,l2170,1r2,3l2173,6r,4l2172,11r-2,3l2168,15xm2198,15r-4,l2192,14r-3,-3l2188,10r,-4l2189,4r3,-3l2194,r4,l2199,1r3,3l2203,6r,4l2202,11r-3,3l2198,15xm2228,15r-4,l2222,14r-3,-3l2218,10r,-4l2219,4r3,-3l2224,r4,l2229,1r3,3l2233,6r,4l2232,11r-3,3l2228,15xm2258,15r-4,l2252,14r-3,-3l2248,10r,-4l2249,4r3,-3l2254,r4,l2259,1r3,3l2263,6r,4l2262,11r-3,3l2258,15xm2288,15r-5,l2282,14r-3,-3l2278,10r,-4l2279,4r3,-3l2283,r5,l2289,1r3,3l2293,6r,4l2292,11r-3,3l2288,15xm2318,15r-5,l2312,14r-3,-3l2308,10r,-4l2309,4r3,-3l2313,r5,l2319,1r3,3l2323,6r,4l2322,11r-3,3l2318,15xm2348,15r-5,l2342,14r-3,-3l2338,10r,-4l2339,4r3,-3l2343,r5,l2349,1r3,3l2353,6r,4l2352,11r-3,3l2348,15xm2378,15r-5,l2372,14r-3,-3l2368,10r,-4l2369,4r3,-3l2373,r5,l2379,1r3,3l2383,6r,4l2382,11r-3,3l2378,15xm2408,15r-5,l2402,14r-3,-3l2398,10r,-4l2399,4r3,-3l2403,r5,l2409,1r3,3l2413,6r,4l2412,11r-3,3l2408,15xm2438,15r-5,l2432,14r-3,-3l2428,10r,-4l2429,4r3,-3l2433,r5,l2439,1r3,3l2443,6r,4l2442,11r-3,3l2438,15xm2467,15r-4,l2462,14r-3,-3l2458,10r,-4l2459,4r3,-3l2463,r4,l2469,1r3,3l2473,6r,4l2472,11r-3,3l2467,15xm2497,15r-4,l2492,14r-3,-3l2488,10r,-4l2489,4r3,-3l2493,r4,l2499,1r3,3l2503,6r,4l2502,11r-3,3l2497,15xm2527,15r-4,l2522,14r-3,-3l2518,10r,-4l2519,4r3,-3l2523,r4,l2529,1r3,3l2533,6r,4l2532,11r-3,3l2527,15xm2557,15r-4,l2551,14r-2,-3l2548,10r,-4l2549,4r2,-3l2553,r4,l2559,1r3,3l2563,6r,4l2562,11r-3,3l2557,15xm2587,15r-4,l2581,14r-2,-3l2578,10r,-4l2579,4r2,-3l2583,r4,l2589,1r3,3l2593,6r,4l2592,11r-3,3l2587,15xm2617,15r-4,l2611,14r-2,-3l2608,10r,-4l2609,4r2,-3l2613,r4,l2619,1r3,3l2623,6r,4l2622,11r-3,3l2617,15xm2647,15r-4,l2641,14r-3,-3l2638,10r,-4l2638,4r3,-3l2643,r4,l2649,1r3,3l2653,6r,4l2652,11r-3,3l2647,15xm2677,15r-4,l2671,14r-3,-3l2668,10r,-4l2668,4r3,-3l2673,r4,l2679,1r3,3l2683,6r,4l2682,11r-3,3l2677,15xm2707,15r-4,l2701,14r-3,-3l2698,10r,-4l2698,4r3,-3l2703,r4,l2709,1r3,3l2713,6r,4l2712,11r-3,3l2707,15xm2737,15r-4,l2731,14r-3,-3l2728,10r,-4l2728,4r3,-3l2733,r4,l2739,1r3,3l2743,6r,4l2742,11r-3,3l2737,15xm2767,15r-4,l2761,14r-3,-3l2758,10r,-4l2758,4r3,-3l2763,r4,l2769,1r3,3l2773,6r,4l2772,11r-3,3l2767,15xm2797,15r-4,l2791,14r-3,-3l2788,10r,-4l2788,4r3,-3l2793,r4,l2799,1r3,3l2803,6r,4l2802,11r-3,3l2797,15xm2827,15r-4,l2821,14r-3,-3l2818,10r,-4l2818,4r3,-3l2823,r4,l2829,1r3,3l2833,6r,4l2832,11r-3,3l2827,15xm2857,15r-4,l2851,14r-3,-3l2848,10r,-4l2848,4r3,-3l2853,r4,l2859,1r3,3l2863,6r,4l2862,11r-3,3l2857,15xm2887,15r-4,l2881,14r-3,-3l2878,10r,-4l2878,4r3,-3l2883,r4,l2889,1r3,3l2893,6r,4l2892,11r-3,3l2887,15xm2917,15r-4,l2911,14r-3,-3l2908,10r,-4l2908,4r3,-3l2913,r4,l2919,1r3,3l2923,6r,4l2922,11r-3,3l2917,15xm2947,15r-4,l2941,14r-3,-3l2938,10r,-4l2938,4r3,-3l2943,r4,l2949,1r3,3l2952,6r,4l2952,11r-3,3l2947,15xm2977,15r-4,l2971,14r-3,-3l2967,10r,-4l2968,4r3,-3l2973,r4,l2979,1r3,3l2982,6r,4l2982,11r-3,3l2977,15xm3007,15r-4,l3001,14r-3,-3l2997,10r,-4l2998,4r3,-3l3003,r4,l3009,1r3,3l3012,6r,4l3012,11r-3,3l3007,15xm3037,15r-4,l3031,14r-3,-3l3027,10r,-4l3028,4r3,-3l3033,r4,l3039,1r3,3l3042,6r,4l3042,11r-3,3l3037,15xm3067,15r-4,l3061,14r-3,-3l3057,10r,-4l3058,4r3,-3l3063,r4,l3069,1r3,3l3072,6r,4l3072,11r-3,3l3067,15xm3097,15r-4,l3091,14r-3,-3l3087,10r,-4l3088,4r3,-3l3093,r4,l3099,1r3,3l3102,6r,4l3102,11r-3,3l3097,15xm3127,15r-4,l3121,14r-3,-3l3117,10r,-4l3118,4r3,-3l3123,r4,l3129,1r3,3l3132,6r,4l3132,11r-3,3l3127,15xm3157,15r-4,l3151,14r-3,-3l3147,10r,-4l3148,4r3,-3l3153,r4,l3159,1r3,3l3162,6r,4l3162,11r-3,3l3157,15xm3187,15r-4,l3181,14r-3,-3l3177,10r,-4l3178,4r3,-3l3183,r4,l3189,1r3,3l3192,6r,4l3192,11r-3,3l3187,15xm3217,15r-4,l3211,14r-3,-3l3207,10r,-4l3208,4r3,-3l3213,r4,l3219,1r3,3l3222,6r,4l3222,11r-3,3l3217,15xm3247,15r-4,l3241,14r-3,-3l3237,10r,-4l3238,4r3,-3l3243,r4,l3249,1r3,3l3252,6r,4l3252,11r-3,3l3247,15xm3277,15r-4,l3271,14r-3,-3l3267,10r,-4l3268,4r3,-3l3273,r4,l3279,1r2,3l3282,6r,4l3281,11r-2,3l3277,15xm3307,15r-4,l3301,14r-3,-3l3297,10r,-4l3298,4r3,-3l3303,r4,l3309,1r2,3l3312,6r,4l3311,11r-2,3l3307,15xm3337,15r-4,l3331,14r-3,-3l3327,10r,-4l3328,4r3,-3l3333,r4,l3339,1r2,3l3342,6r,4l3341,11r-2,3l3337,15xm3367,15r-4,l3361,14r-3,-3l3357,10r,-4l3358,4r3,-3l3363,r4,l3368,1r3,3l3372,6r,4l3371,11r-3,3l3367,15xm3397,15r-4,l3391,14r-3,-3l3387,10r,-4l3388,4r3,-3l3393,r4,l3398,1r3,3l3402,6r,4l3401,11r-3,3l3397,15xm3427,15r-4,l3421,14r-3,-3l3417,10r,-4l3418,4r3,-3l3423,r4,l3428,1r3,3l3432,6r,4l3431,11r-3,3l3427,15xm3457,15r-5,l3451,14r-3,-3l3447,10r,-4l3448,4r3,-3l3452,r5,l3458,1r3,3l3462,6r,4l3461,11r-3,3l3457,15xm3487,15r-5,l3481,14r-3,-3l3477,10r,-4l3478,4r3,-3l3482,r5,l3488,1r3,3l3492,6r,4l3491,11r-3,3l3487,15xm3517,15r-5,l3511,14r-3,-3l3507,10r,-4l3508,4r3,-3l3512,r5,l3518,1r3,3l3522,6r,4l3521,11r-3,3l3517,15xm3547,15r-5,l3541,14r-3,-3l3537,10r,-4l3538,4r3,-3l3542,r5,l3548,1r3,3l3552,6r,4l3551,11r-3,3l3547,15xm3577,15r-5,l3571,14r-3,-3l3567,10r,-4l3568,4r3,-3l3572,r5,l3578,1r3,3l3582,6r,4l3581,11r-3,3l3577,15xm3607,15r-5,l3601,14r-3,-3l3597,10r,-4l3598,4r3,-3l3602,r5,l3608,1r3,3l3612,6r,4l3611,11r-3,3l3607,15xm3636,15r-4,l3631,14r-3,-3l3627,10r,-4l3628,4r3,-3l3632,r4,l3638,1r3,3l3642,6r,4l3641,11r-3,3l3636,15xm3666,15r-4,l3661,14r-3,-3l3657,10r,-4l3658,4r3,-3l3662,r4,l3668,1r3,3l3672,6r,4l3671,11r-3,3l3666,15xm3696,15r-4,l3691,14r-3,-3l3687,10r,-4l3688,4r3,-3l3692,r4,l3698,1r3,3l3702,6r,4l3701,11r-3,3l3696,15xm3726,15r-4,l3720,14r-2,-3l3717,10r,-4l3718,4r2,-3l3722,r4,l3728,1r3,3l3732,6r,4l3731,11r-3,3l3726,15xm3756,15r-4,l3750,14r-2,-3l3747,10r,-4l3748,4r2,-3l3752,r4,l3758,1r3,3l3762,6r,4l3761,11r-3,3l3756,15xm3786,15r-4,l3780,14r-2,-3l3777,10r,-4l3778,4r2,-3l3782,r4,l3788,1r3,3l3792,6r,4l3791,11r-3,3l3786,15xm3816,15r-4,l3810,14r-3,-3l3807,10r,-4l3807,4r3,-3l3812,r4,l3818,1r3,3l3822,6r,4l3821,11r-3,3l3816,15xm3846,15r-4,l3840,14r-3,-3l3837,10r,-4l3837,4r3,-3l3842,r4,l3848,1r3,3l3852,6r,4l3851,11r-3,3l3846,15xm3876,15r-4,l3870,14r-3,-3l3867,10r,-4l3867,4r3,-3l3872,r4,l3878,1r3,3l3882,6r,4l3881,11r-3,3l3876,15xm3906,15r-4,l3900,14r-3,-3l3897,10r,-4l3897,4r3,-3l3902,r4,l3908,1r3,3l3912,6r,4l3911,11r-3,3l3906,15xm3936,15r-4,l3930,14r-3,-3l3927,10r,-4l3927,4r3,-3l3932,r4,l3938,1r3,3l3942,6r,4l3941,11r-3,3l3936,15xm3966,15r-4,l3960,14r-3,-3l3957,10r,-4l3957,4r3,-3l3962,r4,l3968,1r3,3l3972,6r,4l3971,11r-3,3l3966,15xm3996,15r-4,l3990,14r-3,-3l3987,10r,-4l3987,4r3,-3l3992,r4,l3998,1r3,3l4002,6r,4l4001,11r-3,3l3996,15xm4026,15r-4,l4020,14r-3,-3l4017,10r,-4l4017,4r3,-3l4022,r4,l4028,1r3,3l4032,6r,4l4031,11r-3,3l4026,15xm4056,15r-4,l4050,14r-3,-3l4047,10r,-4l4047,4r3,-3l4052,r4,l4058,1r3,3l4062,6r,4l4061,11r-3,3l4056,15xm4086,15r-4,l4080,14r-3,-3l4077,10r,-4l4077,4r3,-3l4082,r4,l4088,1r3,3l4092,6r,4l4091,11r-3,3l4086,15xm4116,15r-4,l4110,14r-3,-3l4107,10r,-4l4107,4r3,-3l4112,r4,l4118,1r3,3l4121,6r,4l4121,11r-3,3l4116,15xm4146,15r-4,l4140,14r-3,-3l4136,10r,-4l4137,4r3,-3l4142,r4,l4148,1r3,3l4151,6r,4l4151,11r-3,3l4146,15xm4176,15r-4,l4170,14r-3,-3l4166,10r,-4l4167,4r3,-3l4172,r4,l4178,1r3,3l4181,6r,4l4181,11r-3,3l4176,15xm4206,15r-4,l4200,14r-3,-3l4196,10r,-4l4197,4r3,-3l4202,r4,l4208,1r3,3l4211,6r,4l4211,11r-3,3l4206,15xm4236,15r-4,l4230,14r-3,-3l4226,10r,-4l4227,4r3,-3l4232,r4,l4238,1r3,3l4241,6r,4l4241,11r-3,3l4236,15xm4266,15r-4,l4260,14r-3,-3l4256,10r,-4l4257,4r3,-3l4262,r4,l4268,1r3,3l4271,6r,4l4271,11r-3,3l4266,15xm4296,15r-4,l4290,14r-3,-3l4286,10r,-4l4287,4r3,-3l4292,r4,l4298,1r3,3l4301,6r,4l4301,11r-3,3l4296,15xm4326,15r-4,l4320,14r-3,-3l4316,10r,-4l4317,4r3,-3l4322,r4,l4328,1r3,3l4331,6r,4l4331,11r-3,3l4326,15xm4356,15r-4,l4350,14r-3,-3l4346,10r,-4l4347,4r3,-3l4352,r4,l4358,1r3,3l4361,6r,4l4361,11r-3,3l4356,15xm4386,15r-4,l4380,14r-3,-3l4376,10r,-4l4377,4r3,-3l4382,r4,l4388,1r3,3l4391,6r,4l4391,11r-3,3l4386,15xm4416,15r-4,l4410,14r-3,-3l4406,10r,-4l4407,4r3,-3l4412,r4,l4418,1r3,3l4421,6r,4l4421,11r-3,3l4416,15xm4446,15r-4,l4440,14r-3,-3l4436,10r,-4l4437,4r3,-3l4442,r4,l4448,1r2,3l4451,6r,4l4450,11r-2,3l4446,15xm4476,15r-4,l4470,14r-3,-3l4466,10r,-4l4467,4r3,-3l4472,r4,l4478,1r2,3l4481,6r,4l4480,11r-2,3l4476,15xm4506,15r-4,l4500,14r-3,-3l4496,10r,-4l4497,4r3,-3l4502,r4,l4507,1r3,3l4511,6r,4l4510,11r-3,3l4506,15xm4536,15r-4,l4530,14r-3,-3l4526,10r,-4l4527,4r3,-3l4532,r4,l4537,1r3,3l4541,6r,4l4540,11r-3,3l4536,15xm4566,15r-4,l4560,14r-3,-3l4556,10r,-4l4557,4r3,-3l4562,r4,l4567,1r3,3l4571,6r,4l4570,11r-3,3l4566,15xm4596,15r-4,l4590,14r-3,-3l4586,10r,-4l4587,4r3,-3l4592,r4,l4597,1r3,3l4601,6r,4l4600,11r-3,3l4596,15xm4626,15r-5,l4620,14r-3,-3l4616,10r,-4l4617,4r3,-3l4621,r5,l4627,1r3,3l4631,6r,4l4630,11r-3,3l4626,15xe" fillcolor="black" stroked="f">
                <v:path arrowok="t" o:connecttype="custom" o:connectlocs="40640,178435;83185,186690;133985,180340;180340,184785;228600,181610;276225,184150;323850,184150;371475,181610;419100,184785;466090,180340;516255,186690;559435,178435;612775,187325;653415,177800;710565,187325;745490,177800;786765,187325;840105,178435;882650,186690;932815,180340;979805,184785;1028065,181610;1075690,184150;1123315,184150;1170305,181610;1218565,184785;1265555,180340;1315720,186690;1358900,178435;1412240,187325;1452880,177800;1510030,187325;1544955,177800;1585595,187325;1638935,178435;1682115,186690;1732280,180340;1779270,184785;1827530,181610;1874520,184150;1922145,184150;1969770,181610;2018030,184785;2065020,180340;2115185,186690;2157730,178435;2211070,187325;2252345,177800;2308860,187325;2344420,177800;2385060,187325;2438400,178435;2481580,186690;2531745,180340;2578735,184785;2626360,181610;2673985,184150;2721610,184150;2769235,181610;2817495,184785;2863850,180340;2914650,186690" o:connectangles="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w w:val="105"/>
        </w:rPr>
        <w:t>(Team</w:t>
      </w:r>
      <w:r>
        <w:rPr>
          <w:spacing w:val="-10"/>
          <w:w w:val="105"/>
        </w:rPr>
        <w:t xml:space="preserve"> </w:t>
      </w:r>
      <w:r>
        <w:rPr>
          <w:w w:val="105"/>
        </w:rPr>
        <w:t>Member</w:t>
      </w:r>
      <w:r>
        <w:rPr>
          <w:spacing w:val="-9"/>
          <w:w w:val="105"/>
        </w:rPr>
        <w:t xml:space="preserve"> </w:t>
      </w:r>
      <w:r>
        <w:rPr>
          <w:w w:val="105"/>
        </w:rPr>
        <w:t>Name)</w:t>
      </w:r>
      <w:r>
        <w:rPr>
          <w:spacing w:val="-9"/>
          <w:w w:val="105"/>
        </w:rPr>
        <w:t xml:space="preserve"> </w:t>
      </w:r>
      <w:r>
        <w:rPr>
          <w:w w:val="105"/>
        </w:rPr>
        <w:t>from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w w:val="105"/>
        </w:rPr>
        <w:tab/>
        <w:t>Department.</w:t>
      </w:r>
    </w:p>
    <w:p w:rsidR="000E2456" w:rsidRDefault="000E2456">
      <w:pPr>
        <w:pStyle w:val="BodyText"/>
        <w:spacing w:before="11"/>
        <w:rPr>
          <w:sz w:val="25"/>
        </w:rPr>
      </w:pPr>
    </w:p>
    <w:p w:rsidR="000E2456" w:rsidRDefault="000F5A9C">
      <w:pPr>
        <w:pStyle w:val="Heading1"/>
      </w:pPr>
      <w:r>
        <w:t>Please</w:t>
      </w:r>
      <w:r>
        <w:rPr>
          <w:spacing w:val="14"/>
        </w:rPr>
        <w:t xml:space="preserve"> </w:t>
      </w:r>
      <w:r>
        <w:t>describe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specific</w:t>
      </w:r>
      <w:r>
        <w:rPr>
          <w:spacing w:val="15"/>
        </w:rPr>
        <w:t xml:space="preserve"> </w:t>
      </w:r>
      <w:r>
        <w:t>situation</w:t>
      </w:r>
      <w:r>
        <w:rPr>
          <w:spacing w:val="14"/>
        </w:rPr>
        <w:t xml:space="preserve"> </w:t>
      </w:r>
      <w:r>
        <w:t>or</w:t>
      </w:r>
      <w:r>
        <w:rPr>
          <w:spacing w:val="14"/>
        </w:rPr>
        <w:t xml:space="preserve"> </w:t>
      </w:r>
      <w:r>
        <w:t>story</w:t>
      </w:r>
      <w:r>
        <w:rPr>
          <w:spacing w:val="14"/>
        </w:rPr>
        <w:t xml:space="preserve"> </w:t>
      </w:r>
      <w:r>
        <w:t>that</w:t>
      </w:r>
      <w:r>
        <w:rPr>
          <w:spacing w:val="15"/>
        </w:rPr>
        <w:t xml:space="preserve"> </w:t>
      </w:r>
      <w:r>
        <w:t>demonstrates</w:t>
      </w:r>
      <w:r>
        <w:rPr>
          <w:spacing w:val="14"/>
        </w:rPr>
        <w:t xml:space="preserve"> </w:t>
      </w:r>
      <w:r>
        <w:t>how</w:t>
      </w:r>
      <w:r>
        <w:rPr>
          <w:spacing w:val="14"/>
        </w:rPr>
        <w:t xml:space="preserve"> </w:t>
      </w:r>
      <w:r>
        <w:t>this</w:t>
      </w:r>
      <w:r>
        <w:rPr>
          <w:spacing w:val="14"/>
        </w:rPr>
        <w:t xml:space="preserve"> </w:t>
      </w:r>
      <w:r>
        <w:t>employee</w:t>
      </w:r>
      <w:r>
        <w:rPr>
          <w:spacing w:val="15"/>
        </w:rPr>
        <w:t xml:space="preserve"> </w:t>
      </w:r>
      <w:r>
        <w:t>made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meaningful</w:t>
      </w:r>
      <w:r>
        <w:rPr>
          <w:spacing w:val="15"/>
        </w:rPr>
        <w:t xml:space="preserve"> </w:t>
      </w:r>
      <w:r>
        <w:t>difference:</w:t>
      </w: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F5A9C">
      <w:pPr>
        <w:pStyle w:val="BodyText"/>
        <w:spacing w:before="11"/>
        <w:rPr>
          <w:rFonts w:ascii="Palatino Linotype"/>
          <w:b/>
          <w:i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>
                <wp:simplePos x="0" y="0"/>
                <wp:positionH relativeFrom="page">
                  <wp:posOffset>397510</wp:posOffset>
                </wp:positionH>
                <wp:positionV relativeFrom="paragraph">
                  <wp:posOffset>125730</wp:posOffset>
                </wp:positionV>
                <wp:extent cx="9272905" cy="9525"/>
                <wp:effectExtent l="0" t="0" r="0" b="0"/>
                <wp:wrapTopAndBottom/>
                <wp:docPr id="15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72905" cy="9525"/>
                        </a:xfrm>
                        <a:custGeom>
                          <a:avLst/>
                          <a:gdLst>
                            <a:gd name="T0" fmla="+- 0 847 626"/>
                            <a:gd name="T1" fmla="*/ T0 w 14603"/>
                            <a:gd name="T2" fmla="+- 0 199 198"/>
                            <a:gd name="T3" fmla="*/ 199 h 15"/>
                            <a:gd name="T4" fmla="+- 0 1076 626"/>
                            <a:gd name="T5" fmla="*/ T4 w 14603"/>
                            <a:gd name="T6" fmla="+- 0 207 198"/>
                            <a:gd name="T7" fmla="*/ 207 h 15"/>
                            <a:gd name="T8" fmla="+- 0 1297 626"/>
                            <a:gd name="T9" fmla="*/ T8 w 14603"/>
                            <a:gd name="T10" fmla="+- 0 212 198"/>
                            <a:gd name="T11" fmla="*/ 212 h 15"/>
                            <a:gd name="T12" fmla="+- 0 1536 626"/>
                            <a:gd name="T13" fmla="*/ T12 w 14603"/>
                            <a:gd name="T14" fmla="+- 0 198 198"/>
                            <a:gd name="T15" fmla="*/ 198 h 15"/>
                            <a:gd name="T16" fmla="+- 0 1767 626"/>
                            <a:gd name="T17" fmla="*/ T16 w 14603"/>
                            <a:gd name="T18" fmla="+- 0 209 198"/>
                            <a:gd name="T19" fmla="*/ 209 h 15"/>
                            <a:gd name="T20" fmla="+- 0 1991 626"/>
                            <a:gd name="T21" fmla="*/ T20 w 14603"/>
                            <a:gd name="T22" fmla="+- 0 209 198"/>
                            <a:gd name="T23" fmla="*/ 209 h 15"/>
                            <a:gd name="T24" fmla="+- 0 2222 626"/>
                            <a:gd name="T25" fmla="*/ T24 w 14603"/>
                            <a:gd name="T26" fmla="+- 0 198 198"/>
                            <a:gd name="T27" fmla="*/ 198 h 15"/>
                            <a:gd name="T28" fmla="+- 0 2460 626"/>
                            <a:gd name="T29" fmla="*/ T28 w 14603"/>
                            <a:gd name="T30" fmla="+- 0 212 198"/>
                            <a:gd name="T31" fmla="*/ 212 h 15"/>
                            <a:gd name="T32" fmla="+- 0 2682 626"/>
                            <a:gd name="T33" fmla="*/ T32 w 14603"/>
                            <a:gd name="T34" fmla="+- 0 207 198"/>
                            <a:gd name="T35" fmla="*/ 207 h 15"/>
                            <a:gd name="T36" fmla="+- 0 2911 626"/>
                            <a:gd name="T37" fmla="*/ T36 w 14603"/>
                            <a:gd name="T38" fmla="+- 0 199 198"/>
                            <a:gd name="T39" fmla="*/ 199 h 15"/>
                            <a:gd name="T40" fmla="+- 0 3152 626"/>
                            <a:gd name="T41" fmla="*/ T40 w 14603"/>
                            <a:gd name="T42" fmla="+- 0 213 198"/>
                            <a:gd name="T43" fmla="*/ 213 h 15"/>
                            <a:gd name="T44" fmla="+- 0 3372 626"/>
                            <a:gd name="T45" fmla="*/ T44 w 14603"/>
                            <a:gd name="T46" fmla="+- 0 203 198"/>
                            <a:gd name="T47" fmla="*/ 203 h 15"/>
                            <a:gd name="T48" fmla="+- 0 3598 626"/>
                            <a:gd name="T49" fmla="*/ T48 w 14603"/>
                            <a:gd name="T50" fmla="+- 0 201 198"/>
                            <a:gd name="T51" fmla="*/ 201 h 15"/>
                            <a:gd name="T52" fmla="+- 0 3847 626"/>
                            <a:gd name="T53" fmla="*/ T52 w 14603"/>
                            <a:gd name="T54" fmla="+- 0 213 198"/>
                            <a:gd name="T55" fmla="*/ 213 h 15"/>
                            <a:gd name="T56" fmla="+- 0 4062 626"/>
                            <a:gd name="T57" fmla="*/ T56 w 14603"/>
                            <a:gd name="T58" fmla="+- 0 201 198"/>
                            <a:gd name="T59" fmla="*/ 201 h 15"/>
                            <a:gd name="T60" fmla="+- 0 4288 626"/>
                            <a:gd name="T61" fmla="*/ T60 w 14603"/>
                            <a:gd name="T62" fmla="+- 0 203 198"/>
                            <a:gd name="T63" fmla="*/ 203 h 15"/>
                            <a:gd name="T64" fmla="+- 0 4507 626"/>
                            <a:gd name="T65" fmla="*/ T64 w 14603"/>
                            <a:gd name="T66" fmla="+- 0 213 198"/>
                            <a:gd name="T67" fmla="*/ 213 h 15"/>
                            <a:gd name="T68" fmla="+- 0 4749 626"/>
                            <a:gd name="T69" fmla="*/ T68 w 14603"/>
                            <a:gd name="T70" fmla="+- 0 199 198"/>
                            <a:gd name="T71" fmla="*/ 199 h 15"/>
                            <a:gd name="T72" fmla="+- 0 4978 626"/>
                            <a:gd name="T73" fmla="*/ T72 w 14603"/>
                            <a:gd name="T74" fmla="+- 0 207 198"/>
                            <a:gd name="T75" fmla="*/ 207 h 15"/>
                            <a:gd name="T76" fmla="+- 0 5199 626"/>
                            <a:gd name="T77" fmla="*/ T76 w 14603"/>
                            <a:gd name="T78" fmla="+- 0 212 198"/>
                            <a:gd name="T79" fmla="*/ 212 h 15"/>
                            <a:gd name="T80" fmla="+- 0 5438 626"/>
                            <a:gd name="T81" fmla="*/ T80 w 14603"/>
                            <a:gd name="T82" fmla="+- 0 198 198"/>
                            <a:gd name="T83" fmla="*/ 198 h 15"/>
                            <a:gd name="T84" fmla="+- 0 5669 626"/>
                            <a:gd name="T85" fmla="*/ T84 w 14603"/>
                            <a:gd name="T86" fmla="+- 0 209 198"/>
                            <a:gd name="T87" fmla="*/ 209 h 15"/>
                            <a:gd name="T88" fmla="+- 0 5893 626"/>
                            <a:gd name="T89" fmla="*/ T88 w 14603"/>
                            <a:gd name="T90" fmla="+- 0 209 198"/>
                            <a:gd name="T91" fmla="*/ 209 h 15"/>
                            <a:gd name="T92" fmla="+- 0 6124 626"/>
                            <a:gd name="T93" fmla="*/ T92 w 14603"/>
                            <a:gd name="T94" fmla="+- 0 198 198"/>
                            <a:gd name="T95" fmla="*/ 198 h 15"/>
                            <a:gd name="T96" fmla="+- 0 6362 626"/>
                            <a:gd name="T97" fmla="*/ T96 w 14603"/>
                            <a:gd name="T98" fmla="+- 0 212 198"/>
                            <a:gd name="T99" fmla="*/ 212 h 15"/>
                            <a:gd name="T100" fmla="+- 0 6584 626"/>
                            <a:gd name="T101" fmla="*/ T100 w 14603"/>
                            <a:gd name="T102" fmla="+- 0 207 198"/>
                            <a:gd name="T103" fmla="*/ 207 h 15"/>
                            <a:gd name="T104" fmla="+- 0 6812 626"/>
                            <a:gd name="T105" fmla="*/ T104 w 14603"/>
                            <a:gd name="T106" fmla="+- 0 199 198"/>
                            <a:gd name="T107" fmla="*/ 199 h 15"/>
                            <a:gd name="T108" fmla="+- 0 7054 626"/>
                            <a:gd name="T109" fmla="*/ T108 w 14603"/>
                            <a:gd name="T110" fmla="+- 0 213 198"/>
                            <a:gd name="T111" fmla="*/ 213 h 15"/>
                            <a:gd name="T112" fmla="+- 0 7274 626"/>
                            <a:gd name="T113" fmla="*/ T112 w 14603"/>
                            <a:gd name="T114" fmla="+- 0 203 198"/>
                            <a:gd name="T115" fmla="*/ 203 h 15"/>
                            <a:gd name="T116" fmla="+- 0 7500 626"/>
                            <a:gd name="T117" fmla="*/ T116 w 14603"/>
                            <a:gd name="T118" fmla="+- 0 201 198"/>
                            <a:gd name="T119" fmla="*/ 201 h 15"/>
                            <a:gd name="T120" fmla="+- 0 7749 626"/>
                            <a:gd name="T121" fmla="*/ T120 w 14603"/>
                            <a:gd name="T122" fmla="+- 0 213 198"/>
                            <a:gd name="T123" fmla="*/ 213 h 15"/>
                            <a:gd name="T124" fmla="+- 0 7964 626"/>
                            <a:gd name="T125" fmla="*/ T124 w 14603"/>
                            <a:gd name="T126" fmla="+- 0 201 198"/>
                            <a:gd name="T127" fmla="*/ 201 h 15"/>
                            <a:gd name="T128" fmla="+- 0 8189 626"/>
                            <a:gd name="T129" fmla="*/ T128 w 14603"/>
                            <a:gd name="T130" fmla="+- 0 203 198"/>
                            <a:gd name="T131" fmla="*/ 203 h 15"/>
                            <a:gd name="T132" fmla="+- 0 8409 626"/>
                            <a:gd name="T133" fmla="*/ T132 w 14603"/>
                            <a:gd name="T134" fmla="+- 0 213 198"/>
                            <a:gd name="T135" fmla="*/ 213 h 15"/>
                            <a:gd name="T136" fmla="+- 0 8651 626"/>
                            <a:gd name="T137" fmla="*/ T136 w 14603"/>
                            <a:gd name="T138" fmla="+- 0 199 198"/>
                            <a:gd name="T139" fmla="*/ 199 h 15"/>
                            <a:gd name="T140" fmla="+- 0 8880 626"/>
                            <a:gd name="T141" fmla="*/ T140 w 14603"/>
                            <a:gd name="T142" fmla="+- 0 207 198"/>
                            <a:gd name="T143" fmla="*/ 207 h 15"/>
                            <a:gd name="T144" fmla="+- 0 9101 626"/>
                            <a:gd name="T145" fmla="*/ T144 w 14603"/>
                            <a:gd name="T146" fmla="+- 0 212 198"/>
                            <a:gd name="T147" fmla="*/ 212 h 15"/>
                            <a:gd name="T148" fmla="+- 0 9340 626"/>
                            <a:gd name="T149" fmla="*/ T148 w 14603"/>
                            <a:gd name="T150" fmla="+- 0 198 198"/>
                            <a:gd name="T151" fmla="*/ 198 h 15"/>
                            <a:gd name="T152" fmla="+- 0 9571 626"/>
                            <a:gd name="T153" fmla="*/ T152 w 14603"/>
                            <a:gd name="T154" fmla="+- 0 209 198"/>
                            <a:gd name="T155" fmla="*/ 209 h 15"/>
                            <a:gd name="T156" fmla="+- 0 9795 626"/>
                            <a:gd name="T157" fmla="*/ T156 w 14603"/>
                            <a:gd name="T158" fmla="+- 0 209 198"/>
                            <a:gd name="T159" fmla="*/ 209 h 15"/>
                            <a:gd name="T160" fmla="+- 0 10026 626"/>
                            <a:gd name="T161" fmla="*/ T160 w 14603"/>
                            <a:gd name="T162" fmla="+- 0 198 198"/>
                            <a:gd name="T163" fmla="*/ 198 h 15"/>
                            <a:gd name="T164" fmla="+- 0 10264 626"/>
                            <a:gd name="T165" fmla="*/ T164 w 14603"/>
                            <a:gd name="T166" fmla="+- 0 212 198"/>
                            <a:gd name="T167" fmla="*/ 212 h 15"/>
                            <a:gd name="T168" fmla="+- 0 10486 626"/>
                            <a:gd name="T169" fmla="*/ T168 w 14603"/>
                            <a:gd name="T170" fmla="+- 0 207 198"/>
                            <a:gd name="T171" fmla="*/ 207 h 15"/>
                            <a:gd name="T172" fmla="+- 0 10714 626"/>
                            <a:gd name="T173" fmla="*/ T172 w 14603"/>
                            <a:gd name="T174" fmla="+- 0 199 198"/>
                            <a:gd name="T175" fmla="*/ 199 h 15"/>
                            <a:gd name="T176" fmla="+- 0 10956 626"/>
                            <a:gd name="T177" fmla="*/ T176 w 14603"/>
                            <a:gd name="T178" fmla="+- 0 213 198"/>
                            <a:gd name="T179" fmla="*/ 213 h 15"/>
                            <a:gd name="T180" fmla="+- 0 11176 626"/>
                            <a:gd name="T181" fmla="*/ T180 w 14603"/>
                            <a:gd name="T182" fmla="+- 0 203 198"/>
                            <a:gd name="T183" fmla="*/ 203 h 15"/>
                            <a:gd name="T184" fmla="+- 0 11402 626"/>
                            <a:gd name="T185" fmla="*/ T184 w 14603"/>
                            <a:gd name="T186" fmla="+- 0 201 198"/>
                            <a:gd name="T187" fmla="*/ 201 h 15"/>
                            <a:gd name="T188" fmla="+- 0 11651 626"/>
                            <a:gd name="T189" fmla="*/ T188 w 14603"/>
                            <a:gd name="T190" fmla="+- 0 213 198"/>
                            <a:gd name="T191" fmla="*/ 213 h 15"/>
                            <a:gd name="T192" fmla="+- 0 11866 626"/>
                            <a:gd name="T193" fmla="*/ T192 w 14603"/>
                            <a:gd name="T194" fmla="+- 0 201 198"/>
                            <a:gd name="T195" fmla="*/ 201 h 15"/>
                            <a:gd name="T196" fmla="+- 0 12091 626"/>
                            <a:gd name="T197" fmla="*/ T196 w 14603"/>
                            <a:gd name="T198" fmla="+- 0 203 198"/>
                            <a:gd name="T199" fmla="*/ 203 h 15"/>
                            <a:gd name="T200" fmla="+- 0 12311 626"/>
                            <a:gd name="T201" fmla="*/ T200 w 14603"/>
                            <a:gd name="T202" fmla="+- 0 213 198"/>
                            <a:gd name="T203" fmla="*/ 213 h 15"/>
                            <a:gd name="T204" fmla="+- 0 12553 626"/>
                            <a:gd name="T205" fmla="*/ T204 w 14603"/>
                            <a:gd name="T206" fmla="+- 0 199 198"/>
                            <a:gd name="T207" fmla="*/ 199 h 15"/>
                            <a:gd name="T208" fmla="+- 0 12782 626"/>
                            <a:gd name="T209" fmla="*/ T208 w 14603"/>
                            <a:gd name="T210" fmla="+- 0 207 198"/>
                            <a:gd name="T211" fmla="*/ 207 h 15"/>
                            <a:gd name="T212" fmla="+- 0 13003 626"/>
                            <a:gd name="T213" fmla="*/ T212 w 14603"/>
                            <a:gd name="T214" fmla="+- 0 212 198"/>
                            <a:gd name="T215" fmla="*/ 212 h 15"/>
                            <a:gd name="T216" fmla="+- 0 13242 626"/>
                            <a:gd name="T217" fmla="*/ T216 w 14603"/>
                            <a:gd name="T218" fmla="+- 0 198 198"/>
                            <a:gd name="T219" fmla="*/ 198 h 15"/>
                            <a:gd name="T220" fmla="+- 0 13473 626"/>
                            <a:gd name="T221" fmla="*/ T220 w 14603"/>
                            <a:gd name="T222" fmla="+- 0 209 198"/>
                            <a:gd name="T223" fmla="*/ 209 h 15"/>
                            <a:gd name="T224" fmla="+- 0 13697 626"/>
                            <a:gd name="T225" fmla="*/ T224 w 14603"/>
                            <a:gd name="T226" fmla="+- 0 209 198"/>
                            <a:gd name="T227" fmla="*/ 209 h 15"/>
                            <a:gd name="T228" fmla="+- 0 13928 626"/>
                            <a:gd name="T229" fmla="*/ T228 w 14603"/>
                            <a:gd name="T230" fmla="+- 0 198 198"/>
                            <a:gd name="T231" fmla="*/ 198 h 15"/>
                            <a:gd name="T232" fmla="+- 0 14166 626"/>
                            <a:gd name="T233" fmla="*/ T232 w 14603"/>
                            <a:gd name="T234" fmla="+- 0 212 198"/>
                            <a:gd name="T235" fmla="*/ 212 h 15"/>
                            <a:gd name="T236" fmla="+- 0 14388 626"/>
                            <a:gd name="T237" fmla="*/ T236 w 14603"/>
                            <a:gd name="T238" fmla="+- 0 207 198"/>
                            <a:gd name="T239" fmla="*/ 207 h 15"/>
                            <a:gd name="T240" fmla="+- 0 14616 626"/>
                            <a:gd name="T241" fmla="*/ T240 w 14603"/>
                            <a:gd name="T242" fmla="+- 0 199 198"/>
                            <a:gd name="T243" fmla="*/ 199 h 15"/>
                            <a:gd name="T244" fmla="+- 0 14858 626"/>
                            <a:gd name="T245" fmla="*/ T244 w 14603"/>
                            <a:gd name="T246" fmla="+- 0 213 198"/>
                            <a:gd name="T247" fmla="*/ 213 h 15"/>
                            <a:gd name="T248" fmla="+- 0 15078 626"/>
                            <a:gd name="T249" fmla="*/ T248 w 14603"/>
                            <a:gd name="T250" fmla="+- 0 203 198"/>
                            <a:gd name="T251" fmla="*/ 20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4603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4"/>
                              </a:lnTo>
                              <a:lnTo>
                                <a:pt x="0" y="11"/>
                              </a:lnTo>
                              <a:lnTo>
                                <a:pt x="0" y="9"/>
                              </a:lnTo>
                              <a:lnTo>
                                <a:pt x="0" y="5"/>
                              </a:lnTo>
                              <a:lnTo>
                                <a:pt x="0" y="3"/>
                              </a:lnTo>
                              <a:lnTo>
                                <a:pt x="3" y="1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1"/>
                              </a:lnTo>
                              <a:lnTo>
                                <a:pt x="14" y="3"/>
                              </a:lnTo>
                              <a:lnTo>
                                <a:pt x="15" y="5"/>
                              </a:lnTo>
                              <a:lnTo>
                                <a:pt x="15" y="9"/>
                              </a:lnTo>
                              <a:lnTo>
                                <a:pt x="14" y="11"/>
                              </a:lnTo>
                              <a:lnTo>
                                <a:pt x="11" y="14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4"/>
                              </a:lnTo>
                              <a:lnTo>
                                <a:pt x="30" y="11"/>
                              </a:lnTo>
                              <a:lnTo>
                                <a:pt x="30" y="9"/>
                              </a:lnTo>
                              <a:lnTo>
                                <a:pt x="30" y="5"/>
                              </a:lnTo>
                              <a:lnTo>
                                <a:pt x="30" y="3"/>
                              </a:lnTo>
                              <a:lnTo>
                                <a:pt x="33" y="1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1"/>
                              </a:lnTo>
                              <a:lnTo>
                                <a:pt x="44" y="3"/>
                              </a:lnTo>
                              <a:lnTo>
                                <a:pt x="45" y="5"/>
                              </a:lnTo>
                              <a:lnTo>
                                <a:pt x="45" y="9"/>
                              </a:lnTo>
                              <a:lnTo>
                                <a:pt x="44" y="11"/>
                              </a:lnTo>
                              <a:lnTo>
                                <a:pt x="41" y="14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4"/>
                              </a:lnTo>
                              <a:lnTo>
                                <a:pt x="60" y="11"/>
                              </a:lnTo>
                              <a:lnTo>
                                <a:pt x="60" y="9"/>
                              </a:lnTo>
                              <a:lnTo>
                                <a:pt x="60" y="5"/>
                              </a:lnTo>
                              <a:lnTo>
                                <a:pt x="60" y="3"/>
                              </a:lnTo>
                              <a:lnTo>
                                <a:pt x="63" y="1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1"/>
                              </a:lnTo>
                              <a:lnTo>
                                <a:pt x="74" y="3"/>
                              </a:lnTo>
                              <a:lnTo>
                                <a:pt x="75" y="5"/>
                              </a:lnTo>
                              <a:lnTo>
                                <a:pt x="75" y="9"/>
                              </a:lnTo>
                              <a:lnTo>
                                <a:pt x="74" y="11"/>
                              </a:lnTo>
                              <a:lnTo>
                                <a:pt x="71" y="14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4"/>
                              </a:lnTo>
                              <a:lnTo>
                                <a:pt x="91" y="11"/>
                              </a:lnTo>
                              <a:lnTo>
                                <a:pt x="90" y="9"/>
                              </a:lnTo>
                              <a:lnTo>
                                <a:pt x="90" y="5"/>
                              </a:lnTo>
                              <a:lnTo>
                                <a:pt x="91" y="3"/>
                              </a:lnTo>
                              <a:lnTo>
                                <a:pt x="93" y="1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1"/>
                              </a:lnTo>
                              <a:lnTo>
                                <a:pt x="104" y="3"/>
                              </a:lnTo>
                              <a:lnTo>
                                <a:pt x="105" y="5"/>
                              </a:lnTo>
                              <a:lnTo>
                                <a:pt x="105" y="9"/>
                              </a:lnTo>
                              <a:lnTo>
                                <a:pt x="104" y="11"/>
                              </a:lnTo>
                              <a:lnTo>
                                <a:pt x="101" y="14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4"/>
                              </a:lnTo>
                              <a:lnTo>
                                <a:pt x="121" y="11"/>
                              </a:lnTo>
                              <a:lnTo>
                                <a:pt x="120" y="9"/>
                              </a:lnTo>
                              <a:lnTo>
                                <a:pt x="120" y="5"/>
                              </a:lnTo>
                              <a:lnTo>
                                <a:pt x="121" y="3"/>
                              </a:lnTo>
                              <a:lnTo>
                                <a:pt x="123" y="1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1"/>
                              </a:lnTo>
                              <a:lnTo>
                                <a:pt x="134" y="3"/>
                              </a:lnTo>
                              <a:lnTo>
                                <a:pt x="135" y="5"/>
                              </a:lnTo>
                              <a:lnTo>
                                <a:pt x="135" y="9"/>
                              </a:lnTo>
                              <a:lnTo>
                                <a:pt x="134" y="11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4"/>
                              </a:lnTo>
                              <a:lnTo>
                                <a:pt x="151" y="11"/>
                              </a:lnTo>
                              <a:lnTo>
                                <a:pt x="150" y="9"/>
                              </a:lnTo>
                              <a:lnTo>
                                <a:pt x="150" y="5"/>
                              </a:lnTo>
                              <a:lnTo>
                                <a:pt x="151" y="3"/>
                              </a:lnTo>
                              <a:lnTo>
                                <a:pt x="153" y="1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1"/>
                              </a:lnTo>
                              <a:lnTo>
                                <a:pt x="164" y="3"/>
                              </a:lnTo>
                              <a:lnTo>
                                <a:pt x="165" y="5"/>
                              </a:lnTo>
                              <a:lnTo>
                                <a:pt x="165" y="9"/>
                              </a:lnTo>
                              <a:lnTo>
                                <a:pt x="164" y="11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4"/>
                              </a:lnTo>
                              <a:lnTo>
                                <a:pt x="181" y="11"/>
                              </a:lnTo>
                              <a:lnTo>
                                <a:pt x="180" y="9"/>
                              </a:lnTo>
                              <a:lnTo>
                                <a:pt x="180" y="5"/>
                              </a:lnTo>
                              <a:lnTo>
                                <a:pt x="181" y="3"/>
                              </a:lnTo>
                              <a:lnTo>
                                <a:pt x="183" y="1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1"/>
                              </a:lnTo>
                              <a:lnTo>
                                <a:pt x="194" y="3"/>
                              </a:lnTo>
                              <a:lnTo>
                                <a:pt x="195" y="5"/>
                              </a:lnTo>
                              <a:lnTo>
                                <a:pt x="195" y="9"/>
                              </a:lnTo>
                              <a:lnTo>
                                <a:pt x="194" y="11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4" y="14"/>
                              </a:lnTo>
                              <a:lnTo>
                                <a:pt x="211" y="11"/>
                              </a:lnTo>
                              <a:lnTo>
                                <a:pt x="210" y="9"/>
                              </a:lnTo>
                              <a:lnTo>
                                <a:pt x="210" y="5"/>
                              </a:lnTo>
                              <a:lnTo>
                                <a:pt x="211" y="3"/>
                              </a:lnTo>
                              <a:lnTo>
                                <a:pt x="214" y="1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1"/>
                              </a:lnTo>
                              <a:lnTo>
                                <a:pt x="224" y="3"/>
                              </a:lnTo>
                              <a:lnTo>
                                <a:pt x="225" y="5"/>
                              </a:lnTo>
                              <a:lnTo>
                                <a:pt x="225" y="9"/>
                              </a:lnTo>
                              <a:lnTo>
                                <a:pt x="224" y="11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4" y="14"/>
                              </a:lnTo>
                              <a:lnTo>
                                <a:pt x="241" y="11"/>
                              </a:lnTo>
                              <a:lnTo>
                                <a:pt x="240" y="9"/>
                              </a:lnTo>
                              <a:lnTo>
                                <a:pt x="240" y="5"/>
                              </a:lnTo>
                              <a:lnTo>
                                <a:pt x="241" y="3"/>
                              </a:lnTo>
                              <a:lnTo>
                                <a:pt x="244" y="1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1"/>
                              </a:lnTo>
                              <a:lnTo>
                                <a:pt x="254" y="3"/>
                              </a:lnTo>
                              <a:lnTo>
                                <a:pt x="255" y="5"/>
                              </a:lnTo>
                              <a:lnTo>
                                <a:pt x="255" y="9"/>
                              </a:lnTo>
                              <a:lnTo>
                                <a:pt x="254" y="11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4" y="14"/>
                              </a:lnTo>
                              <a:lnTo>
                                <a:pt x="271" y="11"/>
                              </a:lnTo>
                              <a:lnTo>
                                <a:pt x="270" y="9"/>
                              </a:lnTo>
                              <a:lnTo>
                                <a:pt x="270" y="5"/>
                              </a:lnTo>
                              <a:lnTo>
                                <a:pt x="271" y="3"/>
                              </a:lnTo>
                              <a:lnTo>
                                <a:pt x="274" y="1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1"/>
                              </a:lnTo>
                              <a:lnTo>
                                <a:pt x="284" y="3"/>
                              </a:lnTo>
                              <a:lnTo>
                                <a:pt x="285" y="5"/>
                              </a:lnTo>
                              <a:lnTo>
                                <a:pt x="285" y="9"/>
                              </a:lnTo>
                              <a:lnTo>
                                <a:pt x="284" y="11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4" y="14"/>
                              </a:lnTo>
                              <a:lnTo>
                                <a:pt x="301" y="11"/>
                              </a:lnTo>
                              <a:lnTo>
                                <a:pt x="300" y="9"/>
                              </a:lnTo>
                              <a:lnTo>
                                <a:pt x="300" y="5"/>
                              </a:lnTo>
                              <a:lnTo>
                                <a:pt x="301" y="3"/>
                              </a:lnTo>
                              <a:lnTo>
                                <a:pt x="304" y="1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1"/>
                              </a:lnTo>
                              <a:lnTo>
                                <a:pt x="314" y="3"/>
                              </a:lnTo>
                              <a:lnTo>
                                <a:pt x="315" y="5"/>
                              </a:lnTo>
                              <a:lnTo>
                                <a:pt x="315" y="9"/>
                              </a:lnTo>
                              <a:lnTo>
                                <a:pt x="314" y="11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4" y="14"/>
                              </a:lnTo>
                              <a:lnTo>
                                <a:pt x="331" y="11"/>
                              </a:lnTo>
                              <a:lnTo>
                                <a:pt x="330" y="9"/>
                              </a:lnTo>
                              <a:lnTo>
                                <a:pt x="330" y="5"/>
                              </a:lnTo>
                              <a:lnTo>
                                <a:pt x="331" y="3"/>
                              </a:lnTo>
                              <a:lnTo>
                                <a:pt x="334" y="1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1"/>
                              </a:lnTo>
                              <a:lnTo>
                                <a:pt x="344" y="3"/>
                              </a:lnTo>
                              <a:lnTo>
                                <a:pt x="345" y="5"/>
                              </a:lnTo>
                              <a:lnTo>
                                <a:pt x="345" y="9"/>
                              </a:lnTo>
                              <a:lnTo>
                                <a:pt x="344" y="11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4" y="14"/>
                              </a:lnTo>
                              <a:lnTo>
                                <a:pt x="361" y="11"/>
                              </a:lnTo>
                              <a:lnTo>
                                <a:pt x="360" y="9"/>
                              </a:lnTo>
                              <a:lnTo>
                                <a:pt x="360" y="5"/>
                              </a:lnTo>
                              <a:lnTo>
                                <a:pt x="361" y="3"/>
                              </a:lnTo>
                              <a:lnTo>
                                <a:pt x="364" y="1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1"/>
                              </a:lnTo>
                              <a:lnTo>
                                <a:pt x="374" y="3"/>
                              </a:lnTo>
                              <a:lnTo>
                                <a:pt x="375" y="5"/>
                              </a:lnTo>
                              <a:lnTo>
                                <a:pt x="375" y="9"/>
                              </a:lnTo>
                              <a:lnTo>
                                <a:pt x="374" y="11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400" y="15"/>
                              </a:moveTo>
                              <a:lnTo>
                                <a:pt x="395" y="15"/>
                              </a:lnTo>
                              <a:lnTo>
                                <a:pt x="394" y="14"/>
                              </a:lnTo>
                              <a:lnTo>
                                <a:pt x="391" y="11"/>
                              </a:lnTo>
                              <a:lnTo>
                                <a:pt x="390" y="9"/>
                              </a:lnTo>
                              <a:lnTo>
                                <a:pt x="390" y="5"/>
                              </a:lnTo>
                              <a:lnTo>
                                <a:pt x="391" y="3"/>
                              </a:lnTo>
                              <a:lnTo>
                                <a:pt x="394" y="1"/>
                              </a:lnTo>
                              <a:lnTo>
                                <a:pt x="395" y="0"/>
                              </a:lnTo>
                              <a:lnTo>
                                <a:pt x="400" y="0"/>
                              </a:lnTo>
                              <a:lnTo>
                                <a:pt x="401" y="1"/>
                              </a:lnTo>
                              <a:lnTo>
                                <a:pt x="404" y="3"/>
                              </a:lnTo>
                              <a:lnTo>
                                <a:pt x="405" y="5"/>
                              </a:lnTo>
                              <a:lnTo>
                                <a:pt x="405" y="9"/>
                              </a:lnTo>
                              <a:lnTo>
                                <a:pt x="404" y="11"/>
                              </a:lnTo>
                              <a:lnTo>
                                <a:pt x="401" y="14"/>
                              </a:lnTo>
                              <a:lnTo>
                                <a:pt x="400" y="15"/>
                              </a:lnTo>
                              <a:close/>
                              <a:moveTo>
                                <a:pt x="430" y="15"/>
                              </a:moveTo>
                              <a:lnTo>
                                <a:pt x="425" y="15"/>
                              </a:lnTo>
                              <a:lnTo>
                                <a:pt x="424" y="14"/>
                              </a:lnTo>
                              <a:lnTo>
                                <a:pt x="421" y="11"/>
                              </a:lnTo>
                              <a:lnTo>
                                <a:pt x="420" y="9"/>
                              </a:lnTo>
                              <a:lnTo>
                                <a:pt x="420" y="5"/>
                              </a:lnTo>
                              <a:lnTo>
                                <a:pt x="421" y="3"/>
                              </a:lnTo>
                              <a:lnTo>
                                <a:pt x="424" y="1"/>
                              </a:lnTo>
                              <a:lnTo>
                                <a:pt x="425" y="0"/>
                              </a:lnTo>
                              <a:lnTo>
                                <a:pt x="430" y="0"/>
                              </a:lnTo>
                              <a:lnTo>
                                <a:pt x="431" y="1"/>
                              </a:lnTo>
                              <a:lnTo>
                                <a:pt x="434" y="3"/>
                              </a:lnTo>
                              <a:lnTo>
                                <a:pt x="435" y="5"/>
                              </a:lnTo>
                              <a:lnTo>
                                <a:pt x="435" y="9"/>
                              </a:lnTo>
                              <a:lnTo>
                                <a:pt x="434" y="11"/>
                              </a:lnTo>
                              <a:lnTo>
                                <a:pt x="431" y="14"/>
                              </a:lnTo>
                              <a:lnTo>
                                <a:pt x="430" y="15"/>
                              </a:lnTo>
                              <a:close/>
                              <a:moveTo>
                                <a:pt x="460" y="15"/>
                              </a:moveTo>
                              <a:lnTo>
                                <a:pt x="455" y="15"/>
                              </a:lnTo>
                              <a:lnTo>
                                <a:pt x="454" y="14"/>
                              </a:lnTo>
                              <a:lnTo>
                                <a:pt x="451" y="11"/>
                              </a:lnTo>
                              <a:lnTo>
                                <a:pt x="450" y="9"/>
                              </a:lnTo>
                              <a:lnTo>
                                <a:pt x="450" y="5"/>
                              </a:lnTo>
                              <a:lnTo>
                                <a:pt x="451" y="3"/>
                              </a:lnTo>
                              <a:lnTo>
                                <a:pt x="454" y="1"/>
                              </a:lnTo>
                              <a:lnTo>
                                <a:pt x="455" y="0"/>
                              </a:lnTo>
                              <a:lnTo>
                                <a:pt x="460" y="0"/>
                              </a:lnTo>
                              <a:lnTo>
                                <a:pt x="461" y="1"/>
                              </a:lnTo>
                              <a:lnTo>
                                <a:pt x="464" y="3"/>
                              </a:lnTo>
                              <a:lnTo>
                                <a:pt x="465" y="5"/>
                              </a:lnTo>
                              <a:lnTo>
                                <a:pt x="465" y="9"/>
                              </a:lnTo>
                              <a:lnTo>
                                <a:pt x="464" y="11"/>
                              </a:lnTo>
                              <a:lnTo>
                                <a:pt x="461" y="14"/>
                              </a:lnTo>
                              <a:lnTo>
                                <a:pt x="460" y="15"/>
                              </a:lnTo>
                              <a:close/>
                              <a:moveTo>
                                <a:pt x="490" y="15"/>
                              </a:moveTo>
                              <a:lnTo>
                                <a:pt x="485" y="15"/>
                              </a:lnTo>
                              <a:lnTo>
                                <a:pt x="484" y="14"/>
                              </a:lnTo>
                              <a:lnTo>
                                <a:pt x="481" y="11"/>
                              </a:lnTo>
                              <a:lnTo>
                                <a:pt x="480" y="9"/>
                              </a:lnTo>
                              <a:lnTo>
                                <a:pt x="480" y="5"/>
                              </a:lnTo>
                              <a:lnTo>
                                <a:pt x="481" y="3"/>
                              </a:lnTo>
                              <a:lnTo>
                                <a:pt x="484" y="1"/>
                              </a:lnTo>
                              <a:lnTo>
                                <a:pt x="485" y="0"/>
                              </a:lnTo>
                              <a:lnTo>
                                <a:pt x="490" y="0"/>
                              </a:lnTo>
                              <a:lnTo>
                                <a:pt x="491" y="1"/>
                              </a:lnTo>
                              <a:lnTo>
                                <a:pt x="494" y="3"/>
                              </a:lnTo>
                              <a:lnTo>
                                <a:pt x="495" y="5"/>
                              </a:lnTo>
                              <a:lnTo>
                                <a:pt x="495" y="9"/>
                              </a:lnTo>
                              <a:lnTo>
                                <a:pt x="494" y="11"/>
                              </a:lnTo>
                              <a:lnTo>
                                <a:pt x="491" y="14"/>
                              </a:lnTo>
                              <a:lnTo>
                                <a:pt x="490" y="15"/>
                              </a:lnTo>
                              <a:close/>
                              <a:moveTo>
                                <a:pt x="520" y="15"/>
                              </a:moveTo>
                              <a:lnTo>
                                <a:pt x="515" y="15"/>
                              </a:lnTo>
                              <a:lnTo>
                                <a:pt x="514" y="14"/>
                              </a:lnTo>
                              <a:lnTo>
                                <a:pt x="511" y="11"/>
                              </a:lnTo>
                              <a:lnTo>
                                <a:pt x="510" y="9"/>
                              </a:lnTo>
                              <a:lnTo>
                                <a:pt x="510" y="5"/>
                              </a:lnTo>
                              <a:lnTo>
                                <a:pt x="511" y="3"/>
                              </a:lnTo>
                              <a:lnTo>
                                <a:pt x="514" y="1"/>
                              </a:lnTo>
                              <a:lnTo>
                                <a:pt x="515" y="0"/>
                              </a:lnTo>
                              <a:lnTo>
                                <a:pt x="520" y="0"/>
                              </a:lnTo>
                              <a:lnTo>
                                <a:pt x="521" y="1"/>
                              </a:lnTo>
                              <a:lnTo>
                                <a:pt x="524" y="3"/>
                              </a:lnTo>
                              <a:lnTo>
                                <a:pt x="525" y="5"/>
                              </a:lnTo>
                              <a:lnTo>
                                <a:pt x="525" y="9"/>
                              </a:lnTo>
                              <a:lnTo>
                                <a:pt x="524" y="11"/>
                              </a:lnTo>
                              <a:lnTo>
                                <a:pt x="521" y="14"/>
                              </a:lnTo>
                              <a:lnTo>
                                <a:pt x="520" y="15"/>
                              </a:lnTo>
                              <a:close/>
                              <a:moveTo>
                                <a:pt x="550" y="15"/>
                              </a:moveTo>
                              <a:lnTo>
                                <a:pt x="545" y="15"/>
                              </a:lnTo>
                              <a:lnTo>
                                <a:pt x="544" y="14"/>
                              </a:lnTo>
                              <a:lnTo>
                                <a:pt x="541" y="11"/>
                              </a:lnTo>
                              <a:lnTo>
                                <a:pt x="540" y="9"/>
                              </a:lnTo>
                              <a:lnTo>
                                <a:pt x="540" y="5"/>
                              </a:lnTo>
                              <a:lnTo>
                                <a:pt x="541" y="3"/>
                              </a:lnTo>
                              <a:lnTo>
                                <a:pt x="544" y="1"/>
                              </a:lnTo>
                              <a:lnTo>
                                <a:pt x="545" y="0"/>
                              </a:lnTo>
                              <a:lnTo>
                                <a:pt x="550" y="0"/>
                              </a:lnTo>
                              <a:lnTo>
                                <a:pt x="551" y="1"/>
                              </a:lnTo>
                              <a:lnTo>
                                <a:pt x="554" y="3"/>
                              </a:lnTo>
                              <a:lnTo>
                                <a:pt x="555" y="5"/>
                              </a:lnTo>
                              <a:lnTo>
                                <a:pt x="555" y="9"/>
                              </a:lnTo>
                              <a:lnTo>
                                <a:pt x="554" y="11"/>
                              </a:lnTo>
                              <a:lnTo>
                                <a:pt x="551" y="14"/>
                              </a:lnTo>
                              <a:lnTo>
                                <a:pt x="550" y="15"/>
                              </a:lnTo>
                              <a:close/>
                              <a:moveTo>
                                <a:pt x="580" y="15"/>
                              </a:moveTo>
                              <a:lnTo>
                                <a:pt x="575" y="15"/>
                              </a:lnTo>
                              <a:lnTo>
                                <a:pt x="574" y="14"/>
                              </a:lnTo>
                              <a:lnTo>
                                <a:pt x="571" y="11"/>
                              </a:lnTo>
                              <a:lnTo>
                                <a:pt x="570" y="9"/>
                              </a:lnTo>
                              <a:lnTo>
                                <a:pt x="570" y="5"/>
                              </a:lnTo>
                              <a:lnTo>
                                <a:pt x="571" y="3"/>
                              </a:lnTo>
                              <a:lnTo>
                                <a:pt x="574" y="1"/>
                              </a:lnTo>
                              <a:lnTo>
                                <a:pt x="575" y="0"/>
                              </a:lnTo>
                              <a:lnTo>
                                <a:pt x="580" y="0"/>
                              </a:lnTo>
                              <a:lnTo>
                                <a:pt x="581" y="1"/>
                              </a:lnTo>
                              <a:lnTo>
                                <a:pt x="584" y="3"/>
                              </a:lnTo>
                              <a:lnTo>
                                <a:pt x="585" y="5"/>
                              </a:lnTo>
                              <a:lnTo>
                                <a:pt x="585" y="9"/>
                              </a:lnTo>
                              <a:lnTo>
                                <a:pt x="584" y="11"/>
                              </a:lnTo>
                              <a:lnTo>
                                <a:pt x="581" y="14"/>
                              </a:lnTo>
                              <a:lnTo>
                                <a:pt x="580" y="15"/>
                              </a:lnTo>
                              <a:close/>
                              <a:moveTo>
                                <a:pt x="610" y="15"/>
                              </a:moveTo>
                              <a:lnTo>
                                <a:pt x="605" y="15"/>
                              </a:lnTo>
                              <a:lnTo>
                                <a:pt x="604" y="14"/>
                              </a:lnTo>
                              <a:lnTo>
                                <a:pt x="601" y="11"/>
                              </a:lnTo>
                              <a:lnTo>
                                <a:pt x="600" y="9"/>
                              </a:lnTo>
                              <a:lnTo>
                                <a:pt x="600" y="5"/>
                              </a:lnTo>
                              <a:lnTo>
                                <a:pt x="601" y="3"/>
                              </a:lnTo>
                              <a:lnTo>
                                <a:pt x="604" y="1"/>
                              </a:lnTo>
                              <a:lnTo>
                                <a:pt x="605" y="0"/>
                              </a:lnTo>
                              <a:lnTo>
                                <a:pt x="610" y="0"/>
                              </a:lnTo>
                              <a:lnTo>
                                <a:pt x="611" y="1"/>
                              </a:lnTo>
                              <a:lnTo>
                                <a:pt x="614" y="3"/>
                              </a:lnTo>
                              <a:lnTo>
                                <a:pt x="615" y="5"/>
                              </a:lnTo>
                              <a:lnTo>
                                <a:pt x="615" y="9"/>
                              </a:lnTo>
                              <a:lnTo>
                                <a:pt x="614" y="11"/>
                              </a:lnTo>
                              <a:lnTo>
                                <a:pt x="611" y="14"/>
                              </a:lnTo>
                              <a:lnTo>
                                <a:pt x="610" y="15"/>
                              </a:lnTo>
                              <a:close/>
                              <a:moveTo>
                                <a:pt x="640" y="15"/>
                              </a:moveTo>
                              <a:lnTo>
                                <a:pt x="635" y="15"/>
                              </a:lnTo>
                              <a:lnTo>
                                <a:pt x="634" y="14"/>
                              </a:lnTo>
                              <a:lnTo>
                                <a:pt x="631" y="11"/>
                              </a:lnTo>
                              <a:lnTo>
                                <a:pt x="630" y="9"/>
                              </a:lnTo>
                              <a:lnTo>
                                <a:pt x="630" y="5"/>
                              </a:lnTo>
                              <a:lnTo>
                                <a:pt x="631" y="3"/>
                              </a:lnTo>
                              <a:lnTo>
                                <a:pt x="634" y="1"/>
                              </a:lnTo>
                              <a:lnTo>
                                <a:pt x="635" y="0"/>
                              </a:lnTo>
                              <a:lnTo>
                                <a:pt x="640" y="0"/>
                              </a:lnTo>
                              <a:lnTo>
                                <a:pt x="641" y="1"/>
                              </a:lnTo>
                              <a:lnTo>
                                <a:pt x="644" y="3"/>
                              </a:lnTo>
                              <a:lnTo>
                                <a:pt x="645" y="5"/>
                              </a:lnTo>
                              <a:lnTo>
                                <a:pt x="645" y="9"/>
                              </a:lnTo>
                              <a:lnTo>
                                <a:pt x="644" y="11"/>
                              </a:lnTo>
                              <a:lnTo>
                                <a:pt x="641" y="14"/>
                              </a:lnTo>
                              <a:lnTo>
                                <a:pt x="640" y="15"/>
                              </a:lnTo>
                              <a:close/>
                              <a:moveTo>
                                <a:pt x="670" y="15"/>
                              </a:moveTo>
                              <a:lnTo>
                                <a:pt x="665" y="15"/>
                              </a:lnTo>
                              <a:lnTo>
                                <a:pt x="664" y="14"/>
                              </a:lnTo>
                              <a:lnTo>
                                <a:pt x="661" y="11"/>
                              </a:lnTo>
                              <a:lnTo>
                                <a:pt x="660" y="9"/>
                              </a:lnTo>
                              <a:lnTo>
                                <a:pt x="660" y="5"/>
                              </a:lnTo>
                              <a:lnTo>
                                <a:pt x="661" y="3"/>
                              </a:lnTo>
                              <a:lnTo>
                                <a:pt x="664" y="1"/>
                              </a:lnTo>
                              <a:lnTo>
                                <a:pt x="665" y="0"/>
                              </a:lnTo>
                              <a:lnTo>
                                <a:pt x="670" y="0"/>
                              </a:lnTo>
                              <a:lnTo>
                                <a:pt x="671" y="1"/>
                              </a:lnTo>
                              <a:lnTo>
                                <a:pt x="674" y="3"/>
                              </a:lnTo>
                              <a:lnTo>
                                <a:pt x="675" y="5"/>
                              </a:lnTo>
                              <a:lnTo>
                                <a:pt x="675" y="9"/>
                              </a:lnTo>
                              <a:lnTo>
                                <a:pt x="674" y="11"/>
                              </a:lnTo>
                              <a:lnTo>
                                <a:pt x="671" y="14"/>
                              </a:lnTo>
                              <a:lnTo>
                                <a:pt x="670" y="15"/>
                              </a:lnTo>
                              <a:close/>
                              <a:moveTo>
                                <a:pt x="700" y="15"/>
                              </a:moveTo>
                              <a:lnTo>
                                <a:pt x="696" y="15"/>
                              </a:lnTo>
                              <a:lnTo>
                                <a:pt x="694" y="14"/>
                              </a:lnTo>
                              <a:lnTo>
                                <a:pt x="691" y="11"/>
                              </a:lnTo>
                              <a:lnTo>
                                <a:pt x="690" y="9"/>
                              </a:lnTo>
                              <a:lnTo>
                                <a:pt x="690" y="5"/>
                              </a:lnTo>
                              <a:lnTo>
                                <a:pt x="691" y="3"/>
                              </a:lnTo>
                              <a:lnTo>
                                <a:pt x="694" y="1"/>
                              </a:lnTo>
                              <a:lnTo>
                                <a:pt x="696" y="0"/>
                              </a:lnTo>
                              <a:lnTo>
                                <a:pt x="700" y="0"/>
                              </a:lnTo>
                              <a:lnTo>
                                <a:pt x="701" y="1"/>
                              </a:lnTo>
                              <a:lnTo>
                                <a:pt x="704" y="3"/>
                              </a:lnTo>
                              <a:lnTo>
                                <a:pt x="705" y="5"/>
                              </a:lnTo>
                              <a:lnTo>
                                <a:pt x="705" y="9"/>
                              </a:lnTo>
                              <a:lnTo>
                                <a:pt x="704" y="11"/>
                              </a:lnTo>
                              <a:lnTo>
                                <a:pt x="701" y="14"/>
                              </a:lnTo>
                              <a:lnTo>
                                <a:pt x="700" y="15"/>
                              </a:lnTo>
                              <a:close/>
                              <a:moveTo>
                                <a:pt x="730" y="15"/>
                              </a:moveTo>
                              <a:lnTo>
                                <a:pt x="726" y="15"/>
                              </a:lnTo>
                              <a:lnTo>
                                <a:pt x="724" y="14"/>
                              </a:lnTo>
                              <a:lnTo>
                                <a:pt x="721" y="11"/>
                              </a:lnTo>
                              <a:lnTo>
                                <a:pt x="720" y="9"/>
                              </a:lnTo>
                              <a:lnTo>
                                <a:pt x="720" y="5"/>
                              </a:lnTo>
                              <a:lnTo>
                                <a:pt x="721" y="3"/>
                              </a:lnTo>
                              <a:lnTo>
                                <a:pt x="724" y="1"/>
                              </a:lnTo>
                              <a:lnTo>
                                <a:pt x="726" y="0"/>
                              </a:lnTo>
                              <a:lnTo>
                                <a:pt x="730" y="0"/>
                              </a:lnTo>
                              <a:lnTo>
                                <a:pt x="731" y="1"/>
                              </a:lnTo>
                              <a:lnTo>
                                <a:pt x="734" y="3"/>
                              </a:lnTo>
                              <a:lnTo>
                                <a:pt x="735" y="5"/>
                              </a:lnTo>
                              <a:lnTo>
                                <a:pt x="735" y="9"/>
                              </a:lnTo>
                              <a:lnTo>
                                <a:pt x="734" y="11"/>
                              </a:lnTo>
                              <a:lnTo>
                                <a:pt x="731" y="14"/>
                              </a:lnTo>
                              <a:lnTo>
                                <a:pt x="730" y="15"/>
                              </a:lnTo>
                              <a:close/>
                              <a:moveTo>
                                <a:pt x="760" y="15"/>
                              </a:moveTo>
                              <a:lnTo>
                                <a:pt x="756" y="15"/>
                              </a:lnTo>
                              <a:lnTo>
                                <a:pt x="754" y="14"/>
                              </a:lnTo>
                              <a:lnTo>
                                <a:pt x="751" y="11"/>
                              </a:lnTo>
                              <a:lnTo>
                                <a:pt x="750" y="9"/>
                              </a:lnTo>
                              <a:lnTo>
                                <a:pt x="750" y="5"/>
                              </a:lnTo>
                              <a:lnTo>
                                <a:pt x="751" y="3"/>
                              </a:lnTo>
                              <a:lnTo>
                                <a:pt x="754" y="1"/>
                              </a:lnTo>
                              <a:lnTo>
                                <a:pt x="756" y="0"/>
                              </a:lnTo>
                              <a:lnTo>
                                <a:pt x="760" y="0"/>
                              </a:lnTo>
                              <a:lnTo>
                                <a:pt x="761" y="1"/>
                              </a:lnTo>
                              <a:lnTo>
                                <a:pt x="764" y="3"/>
                              </a:lnTo>
                              <a:lnTo>
                                <a:pt x="765" y="5"/>
                              </a:lnTo>
                              <a:lnTo>
                                <a:pt x="765" y="9"/>
                              </a:lnTo>
                              <a:lnTo>
                                <a:pt x="764" y="11"/>
                              </a:lnTo>
                              <a:lnTo>
                                <a:pt x="761" y="14"/>
                              </a:lnTo>
                              <a:lnTo>
                                <a:pt x="760" y="15"/>
                              </a:lnTo>
                              <a:close/>
                              <a:moveTo>
                                <a:pt x="790" y="15"/>
                              </a:moveTo>
                              <a:lnTo>
                                <a:pt x="786" y="15"/>
                              </a:lnTo>
                              <a:lnTo>
                                <a:pt x="784" y="14"/>
                              </a:lnTo>
                              <a:lnTo>
                                <a:pt x="781" y="11"/>
                              </a:lnTo>
                              <a:lnTo>
                                <a:pt x="780" y="9"/>
                              </a:lnTo>
                              <a:lnTo>
                                <a:pt x="780" y="5"/>
                              </a:lnTo>
                              <a:lnTo>
                                <a:pt x="781" y="3"/>
                              </a:lnTo>
                              <a:lnTo>
                                <a:pt x="784" y="1"/>
                              </a:lnTo>
                              <a:lnTo>
                                <a:pt x="786" y="0"/>
                              </a:lnTo>
                              <a:lnTo>
                                <a:pt x="790" y="0"/>
                              </a:lnTo>
                              <a:lnTo>
                                <a:pt x="791" y="1"/>
                              </a:lnTo>
                              <a:lnTo>
                                <a:pt x="794" y="3"/>
                              </a:lnTo>
                              <a:lnTo>
                                <a:pt x="795" y="5"/>
                              </a:lnTo>
                              <a:lnTo>
                                <a:pt x="795" y="9"/>
                              </a:lnTo>
                              <a:lnTo>
                                <a:pt x="794" y="11"/>
                              </a:lnTo>
                              <a:lnTo>
                                <a:pt x="791" y="14"/>
                              </a:lnTo>
                              <a:lnTo>
                                <a:pt x="790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6" y="15"/>
                              </a:lnTo>
                              <a:lnTo>
                                <a:pt x="814" y="14"/>
                              </a:lnTo>
                              <a:lnTo>
                                <a:pt x="811" y="11"/>
                              </a:lnTo>
                              <a:lnTo>
                                <a:pt x="810" y="9"/>
                              </a:lnTo>
                              <a:lnTo>
                                <a:pt x="810" y="5"/>
                              </a:lnTo>
                              <a:lnTo>
                                <a:pt x="811" y="3"/>
                              </a:lnTo>
                              <a:lnTo>
                                <a:pt x="814" y="1"/>
                              </a:lnTo>
                              <a:lnTo>
                                <a:pt x="816" y="0"/>
                              </a:lnTo>
                              <a:lnTo>
                                <a:pt x="820" y="0"/>
                              </a:lnTo>
                              <a:lnTo>
                                <a:pt x="821" y="1"/>
                              </a:lnTo>
                              <a:lnTo>
                                <a:pt x="824" y="3"/>
                              </a:lnTo>
                              <a:lnTo>
                                <a:pt x="825" y="5"/>
                              </a:lnTo>
                              <a:lnTo>
                                <a:pt x="825" y="9"/>
                              </a:lnTo>
                              <a:lnTo>
                                <a:pt x="824" y="11"/>
                              </a:lnTo>
                              <a:lnTo>
                                <a:pt x="821" y="14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6" y="15"/>
                              </a:lnTo>
                              <a:lnTo>
                                <a:pt x="844" y="14"/>
                              </a:lnTo>
                              <a:lnTo>
                                <a:pt x="841" y="11"/>
                              </a:lnTo>
                              <a:lnTo>
                                <a:pt x="840" y="9"/>
                              </a:lnTo>
                              <a:lnTo>
                                <a:pt x="840" y="5"/>
                              </a:lnTo>
                              <a:lnTo>
                                <a:pt x="841" y="3"/>
                              </a:lnTo>
                              <a:lnTo>
                                <a:pt x="844" y="1"/>
                              </a:lnTo>
                              <a:lnTo>
                                <a:pt x="846" y="0"/>
                              </a:lnTo>
                              <a:lnTo>
                                <a:pt x="850" y="0"/>
                              </a:lnTo>
                              <a:lnTo>
                                <a:pt x="851" y="1"/>
                              </a:lnTo>
                              <a:lnTo>
                                <a:pt x="854" y="3"/>
                              </a:lnTo>
                              <a:lnTo>
                                <a:pt x="855" y="5"/>
                              </a:lnTo>
                              <a:lnTo>
                                <a:pt x="855" y="9"/>
                              </a:lnTo>
                              <a:lnTo>
                                <a:pt x="854" y="11"/>
                              </a:lnTo>
                              <a:lnTo>
                                <a:pt x="851" y="14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6" y="15"/>
                              </a:lnTo>
                              <a:lnTo>
                                <a:pt x="874" y="14"/>
                              </a:lnTo>
                              <a:lnTo>
                                <a:pt x="871" y="11"/>
                              </a:lnTo>
                              <a:lnTo>
                                <a:pt x="870" y="9"/>
                              </a:lnTo>
                              <a:lnTo>
                                <a:pt x="870" y="5"/>
                              </a:lnTo>
                              <a:lnTo>
                                <a:pt x="871" y="3"/>
                              </a:lnTo>
                              <a:lnTo>
                                <a:pt x="874" y="1"/>
                              </a:lnTo>
                              <a:lnTo>
                                <a:pt x="876" y="0"/>
                              </a:lnTo>
                              <a:lnTo>
                                <a:pt x="880" y="0"/>
                              </a:lnTo>
                              <a:lnTo>
                                <a:pt x="882" y="1"/>
                              </a:lnTo>
                              <a:lnTo>
                                <a:pt x="884" y="3"/>
                              </a:lnTo>
                              <a:lnTo>
                                <a:pt x="885" y="5"/>
                              </a:lnTo>
                              <a:lnTo>
                                <a:pt x="885" y="9"/>
                              </a:lnTo>
                              <a:lnTo>
                                <a:pt x="884" y="11"/>
                              </a:lnTo>
                              <a:lnTo>
                                <a:pt x="882" y="14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6" y="15"/>
                              </a:lnTo>
                              <a:lnTo>
                                <a:pt x="904" y="14"/>
                              </a:lnTo>
                              <a:lnTo>
                                <a:pt x="901" y="11"/>
                              </a:lnTo>
                              <a:lnTo>
                                <a:pt x="900" y="9"/>
                              </a:lnTo>
                              <a:lnTo>
                                <a:pt x="900" y="5"/>
                              </a:lnTo>
                              <a:lnTo>
                                <a:pt x="901" y="3"/>
                              </a:lnTo>
                              <a:lnTo>
                                <a:pt x="904" y="1"/>
                              </a:lnTo>
                              <a:lnTo>
                                <a:pt x="906" y="0"/>
                              </a:lnTo>
                              <a:lnTo>
                                <a:pt x="910" y="0"/>
                              </a:lnTo>
                              <a:lnTo>
                                <a:pt x="912" y="1"/>
                              </a:lnTo>
                              <a:lnTo>
                                <a:pt x="914" y="3"/>
                              </a:lnTo>
                              <a:lnTo>
                                <a:pt x="915" y="5"/>
                              </a:lnTo>
                              <a:lnTo>
                                <a:pt x="915" y="9"/>
                              </a:lnTo>
                              <a:lnTo>
                                <a:pt x="914" y="11"/>
                              </a:lnTo>
                              <a:lnTo>
                                <a:pt x="912" y="14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6" y="15"/>
                              </a:lnTo>
                              <a:lnTo>
                                <a:pt x="934" y="14"/>
                              </a:lnTo>
                              <a:lnTo>
                                <a:pt x="931" y="11"/>
                              </a:lnTo>
                              <a:lnTo>
                                <a:pt x="930" y="9"/>
                              </a:lnTo>
                              <a:lnTo>
                                <a:pt x="930" y="5"/>
                              </a:lnTo>
                              <a:lnTo>
                                <a:pt x="931" y="3"/>
                              </a:lnTo>
                              <a:lnTo>
                                <a:pt x="934" y="1"/>
                              </a:lnTo>
                              <a:lnTo>
                                <a:pt x="936" y="0"/>
                              </a:lnTo>
                              <a:lnTo>
                                <a:pt x="940" y="0"/>
                              </a:lnTo>
                              <a:lnTo>
                                <a:pt x="942" y="1"/>
                              </a:lnTo>
                              <a:lnTo>
                                <a:pt x="944" y="3"/>
                              </a:lnTo>
                              <a:lnTo>
                                <a:pt x="945" y="5"/>
                              </a:lnTo>
                              <a:lnTo>
                                <a:pt x="945" y="9"/>
                              </a:lnTo>
                              <a:lnTo>
                                <a:pt x="944" y="11"/>
                              </a:lnTo>
                              <a:lnTo>
                                <a:pt x="942" y="14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6" y="15"/>
                              </a:lnTo>
                              <a:lnTo>
                                <a:pt x="964" y="14"/>
                              </a:lnTo>
                              <a:lnTo>
                                <a:pt x="961" y="11"/>
                              </a:lnTo>
                              <a:lnTo>
                                <a:pt x="960" y="9"/>
                              </a:lnTo>
                              <a:lnTo>
                                <a:pt x="960" y="5"/>
                              </a:lnTo>
                              <a:lnTo>
                                <a:pt x="961" y="3"/>
                              </a:lnTo>
                              <a:lnTo>
                                <a:pt x="964" y="1"/>
                              </a:lnTo>
                              <a:lnTo>
                                <a:pt x="966" y="0"/>
                              </a:lnTo>
                              <a:lnTo>
                                <a:pt x="970" y="0"/>
                              </a:lnTo>
                              <a:lnTo>
                                <a:pt x="972" y="1"/>
                              </a:lnTo>
                              <a:lnTo>
                                <a:pt x="974" y="3"/>
                              </a:lnTo>
                              <a:lnTo>
                                <a:pt x="975" y="5"/>
                              </a:lnTo>
                              <a:lnTo>
                                <a:pt x="975" y="9"/>
                              </a:lnTo>
                              <a:lnTo>
                                <a:pt x="974" y="11"/>
                              </a:lnTo>
                              <a:lnTo>
                                <a:pt x="972" y="14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6" y="15"/>
                              </a:lnTo>
                              <a:lnTo>
                                <a:pt x="994" y="14"/>
                              </a:lnTo>
                              <a:lnTo>
                                <a:pt x="991" y="11"/>
                              </a:lnTo>
                              <a:lnTo>
                                <a:pt x="990" y="9"/>
                              </a:lnTo>
                              <a:lnTo>
                                <a:pt x="990" y="5"/>
                              </a:lnTo>
                              <a:lnTo>
                                <a:pt x="991" y="3"/>
                              </a:lnTo>
                              <a:lnTo>
                                <a:pt x="994" y="1"/>
                              </a:lnTo>
                              <a:lnTo>
                                <a:pt x="996" y="0"/>
                              </a:lnTo>
                              <a:lnTo>
                                <a:pt x="1000" y="0"/>
                              </a:lnTo>
                              <a:lnTo>
                                <a:pt x="1002" y="1"/>
                              </a:lnTo>
                              <a:lnTo>
                                <a:pt x="1005" y="3"/>
                              </a:lnTo>
                              <a:lnTo>
                                <a:pt x="1005" y="5"/>
                              </a:lnTo>
                              <a:lnTo>
                                <a:pt x="1005" y="9"/>
                              </a:lnTo>
                              <a:lnTo>
                                <a:pt x="1005" y="11"/>
                              </a:lnTo>
                              <a:lnTo>
                                <a:pt x="1002" y="14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6" y="15"/>
                              </a:lnTo>
                              <a:lnTo>
                                <a:pt x="1024" y="14"/>
                              </a:lnTo>
                              <a:lnTo>
                                <a:pt x="1021" y="11"/>
                              </a:lnTo>
                              <a:lnTo>
                                <a:pt x="1020" y="9"/>
                              </a:lnTo>
                              <a:lnTo>
                                <a:pt x="1020" y="5"/>
                              </a:lnTo>
                              <a:lnTo>
                                <a:pt x="1021" y="3"/>
                              </a:lnTo>
                              <a:lnTo>
                                <a:pt x="1024" y="1"/>
                              </a:lnTo>
                              <a:lnTo>
                                <a:pt x="1026" y="0"/>
                              </a:lnTo>
                              <a:lnTo>
                                <a:pt x="1030" y="0"/>
                              </a:lnTo>
                              <a:lnTo>
                                <a:pt x="1032" y="1"/>
                              </a:lnTo>
                              <a:lnTo>
                                <a:pt x="1035" y="3"/>
                              </a:lnTo>
                              <a:lnTo>
                                <a:pt x="1035" y="5"/>
                              </a:lnTo>
                              <a:lnTo>
                                <a:pt x="1035" y="9"/>
                              </a:lnTo>
                              <a:lnTo>
                                <a:pt x="1035" y="11"/>
                              </a:lnTo>
                              <a:lnTo>
                                <a:pt x="1032" y="14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6" y="15"/>
                              </a:lnTo>
                              <a:lnTo>
                                <a:pt x="1054" y="14"/>
                              </a:lnTo>
                              <a:lnTo>
                                <a:pt x="1051" y="11"/>
                              </a:lnTo>
                              <a:lnTo>
                                <a:pt x="1050" y="9"/>
                              </a:lnTo>
                              <a:lnTo>
                                <a:pt x="1050" y="5"/>
                              </a:lnTo>
                              <a:lnTo>
                                <a:pt x="1051" y="3"/>
                              </a:lnTo>
                              <a:lnTo>
                                <a:pt x="1054" y="1"/>
                              </a:lnTo>
                              <a:lnTo>
                                <a:pt x="1056" y="0"/>
                              </a:lnTo>
                              <a:lnTo>
                                <a:pt x="1060" y="0"/>
                              </a:lnTo>
                              <a:lnTo>
                                <a:pt x="1062" y="1"/>
                              </a:lnTo>
                              <a:lnTo>
                                <a:pt x="1065" y="3"/>
                              </a:lnTo>
                              <a:lnTo>
                                <a:pt x="1065" y="5"/>
                              </a:lnTo>
                              <a:lnTo>
                                <a:pt x="1065" y="9"/>
                              </a:lnTo>
                              <a:lnTo>
                                <a:pt x="1065" y="11"/>
                              </a:lnTo>
                              <a:lnTo>
                                <a:pt x="1062" y="14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6" y="15"/>
                              </a:lnTo>
                              <a:lnTo>
                                <a:pt x="1084" y="14"/>
                              </a:lnTo>
                              <a:lnTo>
                                <a:pt x="1081" y="11"/>
                              </a:lnTo>
                              <a:lnTo>
                                <a:pt x="1080" y="9"/>
                              </a:lnTo>
                              <a:lnTo>
                                <a:pt x="1080" y="5"/>
                              </a:lnTo>
                              <a:lnTo>
                                <a:pt x="1081" y="3"/>
                              </a:lnTo>
                              <a:lnTo>
                                <a:pt x="1084" y="1"/>
                              </a:lnTo>
                              <a:lnTo>
                                <a:pt x="1086" y="0"/>
                              </a:lnTo>
                              <a:lnTo>
                                <a:pt x="1090" y="0"/>
                              </a:lnTo>
                              <a:lnTo>
                                <a:pt x="1092" y="1"/>
                              </a:lnTo>
                              <a:lnTo>
                                <a:pt x="1095" y="3"/>
                              </a:lnTo>
                              <a:lnTo>
                                <a:pt x="1095" y="5"/>
                              </a:lnTo>
                              <a:lnTo>
                                <a:pt x="1095" y="9"/>
                              </a:lnTo>
                              <a:lnTo>
                                <a:pt x="1095" y="11"/>
                              </a:lnTo>
                              <a:lnTo>
                                <a:pt x="1092" y="14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6" y="15"/>
                              </a:lnTo>
                              <a:lnTo>
                                <a:pt x="1114" y="14"/>
                              </a:lnTo>
                              <a:lnTo>
                                <a:pt x="1111" y="11"/>
                              </a:lnTo>
                              <a:lnTo>
                                <a:pt x="1110" y="9"/>
                              </a:lnTo>
                              <a:lnTo>
                                <a:pt x="1110" y="5"/>
                              </a:lnTo>
                              <a:lnTo>
                                <a:pt x="1111" y="3"/>
                              </a:lnTo>
                              <a:lnTo>
                                <a:pt x="1114" y="1"/>
                              </a:lnTo>
                              <a:lnTo>
                                <a:pt x="1116" y="0"/>
                              </a:lnTo>
                              <a:lnTo>
                                <a:pt x="1120" y="0"/>
                              </a:lnTo>
                              <a:lnTo>
                                <a:pt x="1122" y="1"/>
                              </a:lnTo>
                              <a:lnTo>
                                <a:pt x="1125" y="3"/>
                              </a:lnTo>
                              <a:lnTo>
                                <a:pt x="1125" y="5"/>
                              </a:lnTo>
                              <a:lnTo>
                                <a:pt x="1125" y="9"/>
                              </a:lnTo>
                              <a:lnTo>
                                <a:pt x="1125" y="11"/>
                              </a:lnTo>
                              <a:lnTo>
                                <a:pt x="1122" y="14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6" y="15"/>
                              </a:lnTo>
                              <a:lnTo>
                                <a:pt x="1144" y="14"/>
                              </a:lnTo>
                              <a:lnTo>
                                <a:pt x="1141" y="11"/>
                              </a:lnTo>
                              <a:lnTo>
                                <a:pt x="1140" y="9"/>
                              </a:lnTo>
                              <a:lnTo>
                                <a:pt x="1140" y="5"/>
                              </a:lnTo>
                              <a:lnTo>
                                <a:pt x="1141" y="3"/>
                              </a:lnTo>
                              <a:lnTo>
                                <a:pt x="1144" y="1"/>
                              </a:lnTo>
                              <a:lnTo>
                                <a:pt x="1146" y="0"/>
                              </a:lnTo>
                              <a:lnTo>
                                <a:pt x="1150" y="0"/>
                              </a:lnTo>
                              <a:lnTo>
                                <a:pt x="1152" y="1"/>
                              </a:lnTo>
                              <a:lnTo>
                                <a:pt x="1155" y="3"/>
                              </a:lnTo>
                              <a:lnTo>
                                <a:pt x="1155" y="5"/>
                              </a:lnTo>
                              <a:lnTo>
                                <a:pt x="1155" y="9"/>
                              </a:lnTo>
                              <a:lnTo>
                                <a:pt x="1155" y="11"/>
                              </a:lnTo>
                              <a:lnTo>
                                <a:pt x="1152" y="14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6" y="15"/>
                              </a:lnTo>
                              <a:lnTo>
                                <a:pt x="1174" y="14"/>
                              </a:lnTo>
                              <a:lnTo>
                                <a:pt x="1171" y="11"/>
                              </a:lnTo>
                              <a:lnTo>
                                <a:pt x="1170" y="9"/>
                              </a:lnTo>
                              <a:lnTo>
                                <a:pt x="1170" y="5"/>
                              </a:lnTo>
                              <a:lnTo>
                                <a:pt x="1171" y="3"/>
                              </a:lnTo>
                              <a:lnTo>
                                <a:pt x="1174" y="1"/>
                              </a:lnTo>
                              <a:lnTo>
                                <a:pt x="1176" y="0"/>
                              </a:lnTo>
                              <a:lnTo>
                                <a:pt x="1180" y="0"/>
                              </a:lnTo>
                              <a:lnTo>
                                <a:pt x="1182" y="1"/>
                              </a:lnTo>
                              <a:lnTo>
                                <a:pt x="1185" y="3"/>
                              </a:lnTo>
                              <a:lnTo>
                                <a:pt x="1185" y="5"/>
                              </a:lnTo>
                              <a:lnTo>
                                <a:pt x="1185" y="9"/>
                              </a:lnTo>
                              <a:lnTo>
                                <a:pt x="1185" y="11"/>
                              </a:lnTo>
                              <a:lnTo>
                                <a:pt x="1182" y="14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6" y="15"/>
                              </a:lnTo>
                              <a:lnTo>
                                <a:pt x="1204" y="14"/>
                              </a:lnTo>
                              <a:lnTo>
                                <a:pt x="1201" y="11"/>
                              </a:lnTo>
                              <a:lnTo>
                                <a:pt x="1200" y="9"/>
                              </a:lnTo>
                              <a:lnTo>
                                <a:pt x="1200" y="5"/>
                              </a:lnTo>
                              <a:lnTo>
                                <a:pt x="1201" y="3"/>
                              </a:lnTo>
                              <a:lnTo>
                                <a:pt x="1204" y="1"/>
                              </a:lnTo>
                              <a:lnTo>
                                <a:pt x="1206" y="0"/>
                              </a:lnTo>
                              <a:lnTo>
                                <a:pt x="1210" y="0"/>
                              </a:lnTo>
                              <a:lnTo>
                                <a:pt x="1212" y="1"/>
                              </a:lnTo>
                              <a:lnTo>
                                <a:pt x="1215" y="3"/>
                              </a:lnTo>
                              <a:lnTo>
                                <a:pt x="1215" y="5"/>
                              </a:lnTo>
                              <a:lnTo>
                                <a:pt x="1215" y="9"/>
                              </a:lnTo>
                              <a:lnTo>
                                <a:pt x="1215" y="11"/>
                              </a:lnTo>
                              <a:lnTo>
                                <a:pt x="1212" y="14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6" y="15"/>
                              </a:lnTo>
                              <a:lnTo>
                                <a:pt x="1234" y="14"/>
                              </a:lnTo>
                              <a:lnTo>
                                <a:pt x="1231" y="11"/>
                              </a:lnTo>
                              <a:lnTo>
                                <a:pt x="1230" y="9"/>
                              </a:lnTo>
                              <a:lnTo>
                                <a:pt x="1230" y="5"/>
                              </a:lnTo>
                              <a:lnTo>
                                <a:pt x="1231" y="3"/>
                              </a:lnTo>
                              <a:lnTo>
                                <a:pt x="1234" y="1"/>
                              </a:lnTo>
                              <a:lnTo>
                                <a:pt x="1236" y="0"/>
                              </a:lnTo>
                              <a:lnTo>
                                <a:pt x="1240" y="0"/>
                              </a:lnTo>
                              <a:lnTo>
                                <a:pt x="1242" y="1"/>
                              </a:lnTo>
                              <a:lnTo>
                                <a:pt x="1245" y="3"/>
                              </a:lnTo>
                              <a:lnTo>
                                <a:pt x="1245" y="5"/>
                              </a:lnTo>
                              <a:lnTo>
                                <a:pt x="1245" y="9"/>
                              </a:lnTo>
                              <a:lnTo>
                                <a:pt x="1245" y="11"/>
                              </a:lnTo>
                              <a:lnTo>
                                <a:pt x="1242" y="14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6" y="15"/>
                              </a:lnTo>
                              <a:lnTo>
                                <a:pt x="1264" y="14"/>
                              </a:lnTo>
                              <a:lnTo>
                                <a:pt x="1261" y="11"/>
                              </a:lnTo>
                              <a:lnTo>
                                <a:pt x="1260" y="9"/>
                              </a:lnTo>
                              <a:lnTo>
                                <a:pt x="1260" y="5"/>
                              </a:lnTo>
                              <a:lnTo>
                                <a:pt x="1261" y="3"/>
                              </a:lnTo>
                              <a:lnTo>
                                <a:pt x="1264" y="1"/>
                              </a:lnTo>
                              <a:lnTo>
                                <a:pt x="1266" y="0"/>
                              </a:lnTo>
                              <a:lnTo>
                                <a:pt x="1270" y="0"/>
                              </a:lnTo>
                              <a:lnTo>
                                <a:pt x="1272" y="1"/>
                              </a:lnTo>
                              <a:lnTo>
                                <a:pt x="1275" y="3"/>
                              </a:lnTo>
                              <a:lnTo>
                                <a:pt x="1275" y="5"/>
                              </a:lnTo>
                              <a:lnTo>
                                <a:pt x="1275" y="9"/>
                              </a:lnTo>
                              <a:lnTo>
                                <a:pt x="1275" y="11"/>
                              </a:lnTo>
                              <a:lnTo>
                                <a:pt x="1272" y="14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6" y="15"/>
                              </a:lnTo>
                              <a:lnTo>
                                <a:pt x="1294" y="14"/>
                              </a:lnTo>
                              <a:lnTo>
                                <a:pt x="1291" y="11"/>
                              </a:lnTo>
                              <a:lnTo>
                                <a:pt x="1290" y="9"/>
                              </a:lnTo>
                              <a:lnTo>
                                <a:pt x="1290" y="5"/>
                              </a:lnTo>
                              <a:lnTo>
                                <a:pt x="1291" y="3"/>
                              </a:lnTo>
                              <a:lnTo>
                                <a:pt x="1294" y="1"/>
                              </a:lnTo>
                              <a:lnTo>
                                <a:pt x="1296" y="0"/>
                              </a:lnTo>
                              <a:lnTo>
                                <a:pt x="1300" y="0"/>
                              </a:lnTo>
                              <a:lnTo>
                                <a:pt x="1302" y="1"/>
                              </a:lnTo>
                              <a:lnTo>
                                <a:pt x="1305" y="3"/>
                              </a:lnTo>
                              <a:lnTo>
                                <a:pt x="1305" y="5"/>
                              </a:lnTo>
                              <a:lnTo>
                                <a:pt x="1305" y="9"/>
                              </a:lnTo>
                              <a:lnTo>
                                <a:pt x="1305" y="11"/>
                              </a:lnTo>
                              <a:lnTo>
                                <a:pt x="1302" y="14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6" y="15"/>
                              </a:lnTo>
                              <a:lnTo>
                                <a:pt x="1324" y="14"/>
                              </a:lnTo>
                              <a:lnTo>
                                <a:pt x="1321" y="11"/>
                              </a:lnTo>
                              <a:lnTo>
                                <a:pt x="1320" y="9"/>
                              </a:lnTo>
                              <a:lnTo>
                                <a:pt x="1320" y="5"/>
                              </a:lnTo>
                              <a:lnTo>
                                <a:pt x="1321" y="3"/>
                              </a:lnTo>
                              <a:lnTo>
                                <a:pt x="1324" y="1"/>
                              </a:lnTo>
                              <a:lnTo>
                                <a:pt x="1326" y="0"/>
                              </a:lnTo>
                              <a:lnTo>
                                <a:pt x="1330" y="0"/>
                              </a:lnTo>
                              <a:lnTo>
                                <a:pt x="1332" y="1"/>
                              </a:lnTo>
                              <a:lnTo>
                                <a:pt x="1335" y="3"/>
                              </a:lnTo>
                              <a:lnTo>
                                <a:pt x="1335" y="5"/>
                              </a:lnTo>
                              <a:lnTo>
                                <a:pt x="1335" y="9"/>
                              </a:lnTo>
                              <a:lnTo>
                                <a:pt x="1335" y="11"/>
                              </a:lnTo>
                              <a:lnTo>
                                <a:pt x="1332" y="14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6" y="15"/>
                              </a:lnTo>
                              <a:lnTo>
                                <a:pt x="1354" y="14"/>
                              </a:lnTo>
                              <a:lnTo>
                                <a:pt x="1351" y="11"/>
                              </a:lnTo>
                              <a:lnTo>
                                <a:pt x="1350" y="9"/>
                              </a:lnTo>
                              <a:lnTo>
                                <a:pt x="1350" y="5"/>
                              </a:lnTo>
                              <a:lnTo>
                                <a:pt x="1351" y="3"/>
                              </a:lnTo>
                              <a:lnTo>
                                <a:pt x="1354" y="1"/>
                              </a:lnTo>
                              <a:lnTo>
                                <a:pt x="1356" y="0"/>
                              </a:lnTo>
                              <a:lnTo>
                                <a:pt x="1360" y="0"/>
                              </a:lnTo>
                              <a:lnTo>
                                <a:pt x="1362" y="1"/>
                              </a:lnTo>
                              <a:lnTo>
                                <a:pt x="1365" y="3"/>
                              </a:lnTo>
                              <a:lnTo>
                                <a:pt x="1365" y="5"/>
                              </a:lnTo>
                              <a:lnTo>
                                <a:pt x="1365" y="9"/>
                              </a:lnTo>
                              <a:lnTo>
                                <a:pt x="1365" y="11"/>
                              </a:lnTo>
                              <a:lnTo>
                                <a:pt x="1362" y="14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4"/>
                              </a:lnTo>
                              <a:lnTo>
                                <a:pt x="1381" y="11"/>
                              </a:lnTo>
                              <a:lnTo>
                                <a:pt x="1380" y="9"/>
                              </a:lnTo>
                              <a:lnTo>
                                <a:pt x="1380" y="5"/>
                              </a:lnTo>
                              <a:lnTo>
                                <a:pt x="1381" y="3"/>
                              </a:lnTo>
                              <a:lnTo>
                                <a:pt x="1384" y="1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2" y="1"/>
                              </a:lnTo>
                              <a:lnTo>
                                <a:pt x="1395" y="3"/>
                              </a:lnTo>
                              <a:lnTo>
                                <a:pt x="1395" y="5"/>
                              </a:lnTo>
                              <a:lnTo>
                                <a:pt x="1395" y="9"/>
                              </a:lnTo>
                              <a:lnTo>
                                <a:pt x="1395" y="11"/>
                              </a:lnTo>
                              <a:lnTo>
                                <a:pt x="1392" y="14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4"/>
                              </a:lnTo>
                              <a:lnTo>
                                <a:pt x="1411" y="11"/>
                              </a:lnTo>
                              <a:lnTo>
                                <a:pt x="1410" y="9"/>
                              </a:lnTo>
                              <a:lnTo>
                                <a:pt x="1410" y="5"/>
                              </a:lnTo>
                              <a:lnTo>
                                <a:pt x="1411" y="3"/>
                              </a:lnTo>
                              <a:lnTo>
                                <a:pt x="1414" y="1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2" y="1"/>
                              </a:lnTo>
                              <a:lnTo>
                                <a:pt x="1425" y="3"/>
                              </a:lnTo>
                              <a:lnTo>
                                <a:pt x="1425" y="5"/>
                              </a:lnTo>
                              <a:lnTo>
                                <a:pt x="1425" y="9"/>
                              </a:lnTo>
                              <a:lnTo>
                                <a:pt x="1425" y="11"/>
                              </a:lnTo>
                              <a:lnTo>
                                <a:pt x="1422" y="14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4"/>
                              </a:lnTo>
                              <a:lnTo>
                                <a:pt x="1441" y="11"/>
                              </a:lnTo>
                              <a:lnTo>
                                <a:pt x="1440" y="9"/>
                              </a:lnTo>
                              <a:lnTo>
                                <a:pt x="1440" y="5"/>
                              </a:lnTo>
                              <a:lnTo>
                                <a:pt x="1441" y="3"/>
                              </a:lnTo>
                              <a:lnTo>
                                <a:pt x="1444" y="1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2" y="1"/>
                              </a:lnTo>
                              <a:lnTo>
                                <a:pt x="1455" y="3"/>
                              </a:lnTo>
                              <a:lnTo>
                                <a:pt x="1455" y="5"/>
                              </a:lnTo>
                              <a:lnTo>
                                <a:pt x="1455" y="9"/>
                              </a:lnTo>
                              <a:lnTo>
                                <a:pt x="1455" y="11"/>
                              </a:lnTo>
                              <a:lnTo>
                                <a:pt x="1452" y="14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4"/>
                              </a:lnTo>
                              <a:lnTo>
                                <a:pt x="1471" y="11"/>
                              </a:lnTo>
                              <a:lnTo>
                                <a:pt x="1470" y="9"/>
                              </a:lnTo>
                              <a:lnTo>
                                <a:pt x="1470" y="5"/>
                              </a:lnTo>
                              <a:lnTo>
                                <a:pt x="1471" y="3"/>
                              </a:lnTo>
                              <a:lnTo>
                                <a:pt x="1474" y="1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2" y="1"/>
                              </a:lnTo>
                              <a:lnTo>
                                <a:pt x="1485" y="3"/>
                              </a:lnTo>
                              <a:lnTo>
                                <a:pt x="1485" y="5"/>
                              </a:lnTo>
                              <a:lnTo>
                                <a:pt x="1485" y="9"/>
                              </a:lnTo>
                              <a:lnTo>
                                <a:pt x="1485" y="11"/>
                              </a:lnTo>
                              <a:lnTo>
                                <a:pt x="1482" y="14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4"/>
                              </a:lnTo>
                              <a:lnTo>
                                <a:pt x="1501" y="11"/>
                              </a:lnTo>
                              <a:lnTo>
                                <a:pt x="1500" y="9"/>
                              </a:lnTo>
                              <a:lnTo>
                                <a:pt x="1500" y="5"/>
                              </a:lnTo>
                              <a:lnTo>
                                <a:pt x="1501" y="3"/>
                              </a:lnTo>
                              <a:lnTo>
                                <a:pt x="1504" y="1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2" y="1"/>
                              </a:lnTo>
                              <a:lnTo>
                                <a:pt x="1515" y="3"/>
                              </a:lnTo>
                              <a:lnTo>
                                <a:pt x="1515" y="5"/>
                              </a:lnTo>
                              <a:lnTo>
                                <a:pt x="1515" y="9"/>
                              </a:lnTo>
                              <a:lnTo>
                                <a:pt x="1515" y="11"/>
                              </a:lnTo>
                              <a:lnTo>
                                <a:pt x="1512" y="14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4"/>
                              </a:lnTo>
                              <a:lnTo>
                                <a:pt x="1531" y="11"/>
                              </a:lnTo>
                              <a:lnTo>
                                <a:pt x="1530" y="9"/>
                              </a:lnTo>
                              <a:lnTo>
                                <a:pt x="1530" y="5"/>
                              </a:lnTo>
                              <a:lnTo>
                                <a:pt x="1531" y="3"/>
                              </a:lnTo>
                              <a:lnTo>
                                <a:pt x="1534" y="1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2" y="1"/>
                              </a:lnTo>
                              <a:lnTo>
                                <a:pt x="1545" y="3"/>
                              </a:lnTo>
                              <a:lnTo>
                                <a:pt x="1546" y="5"/>
                              </a:lnTo>
                              <a:lnTo>
                                <a:pt x="1546" y="9"/>
                              </a:lnTo>
                              <a:lnTo>
                                <a:pt x="1545" y="11"/>
                              </a:lnTo>
                              <a:lnTo>
                                <a:pt x="1542" y="14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4"/>
                              </a:lnTo>
                              <a:lnTo>
                                <a:pt x="1561" y="11"/>
                              </a:lnTo>
                              <a:lnTo>
                                <a:pt x="1561" y="9"/>
                              </a:lnTo>
                              <a:lnTo>
                                <a:pt x="1561" y="5"/>
                              </a:lnTo>
                              <a:lnTo>
                                <a:pt x="1561" y="3"/>
                              </a:lnTo>
                              <a:lnTo>
                                <a:pt x="1564" y="1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2" y="1"/>
                              </a:lnTo>
                              <a:lnTo>
                                <a:pt x="1575" y="3"/>
                              </a:lnTo>
                              <a:lnTo>
                                <a:pt x="1576" y="5"/>
                              </a:lnTo>
                              <a:lnTo>
                                <a:pt x="1576" y="9"/>
                              </a:lnTo>
                              <a:lnTo>
                                <a:pt x="1575" y="11"/>
                              </a:lnTo>
                              <a:lnTo>
                                <a:pt x="1572" y="14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4"/>
                              </a:lnTo>
                              <a:lnTo>
                                <a:pt x="1591" y="11"/>
                              </a:lnTo>
                              <a:lnTo>
                                <a:pt x="1591" y="9"/>
                              </a:lnTo>
                              <a:lnTo>
                                <a:pt x="1591" y="5"/>
                              </a:lnTo>
                              <a:lnTo>
                                <a:pt x="1591" y="3"/>
                              </a:lnTo>
                              <a:lnTo>
                                <a:pt x="1594" y="1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2" y="1"/>
                              </a:lnTo>
                              <a:lnTo>
                                <a:pt x="1605" y="3"/>
                              </a:lnTo>
                              <a:lnTo>
                                <a:pt x="1606" y="5"/>
                              </a:lnTo>
                              <a:lnTo>
                                <a:pt x="1606" y="9"/>
                              </a:lnTo>
                              <a:lnTo>
                                <a:pt x="1605" y="11"/>
                              </a:lnTo>
                              <a:lnTo>
                                <a:pt x="1602" y="14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4"/>
                              </a:lnTo>
                              <a:lnTo>
                                <a:pt x="1621" y="11"/>
                              </a:lnTo>
                              <a:lnTo>
                                <a:pt x="1621" y="9"/>
                              </a:lnTo>
                              <a:lnTo>
                                <a:pt x="1621" y="5"/>
                              </a:lnTo>
                              <a:lnTo>
                                <a:pt x="1621" y="3"/>
                              </a:lnTo>
                              <a:lnTo>
                                <a:pt x="1624" y="1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2" y="1"/>
                              </a:lnTo>
                              <a:lnTo>
                                <a:pt x="1635" y="3"/>
                              </a:lnTo>
                              <a:lnTo>
                                <a:pt x="1636" y="5"/>
                              </a:lnTo>
                              <a:lnTo>
                                <a:pt x="1636" y="9"/>
                              </a:lnTo>
                              <a:lnTo>
                                <a:pt x="1635" y="11"/>
                              </a:lnTo>
                              <a:lnTo>
                                <a:pt x="1632" y="14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4"/>
                              </a:lnTo>
                              <a:lnTo>
                                <a:pt x="1651" y="11"/>
                              </a:lnTo>
                              <a:lnTo>
                                <a:pt x="1651" y="9"/>
                              </a:lnTo>
                              <a:lnTo>
                                <a:pt x="1651" y="5"/>
                              </a:lnTo>
                              <a:lnTo>
                                <a:pt x="1651" y="3"/>
                              </a:lnTo>
                              <a:lnTo>
                                <a:pt x="1654" y="1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2" y="1"/>
                              </a:lnTo>
                              <a:lnTo>
                                <a:pt x="1665" y="3"/>
                              </a:lnTo>
                              <a:lnTo>
                                <a:pt x="1666" y="5"/>
                              </a:lnTo>
                              <a:lnTo>
                                <a:pt x="1666" y="9"/>
                              </a:lnTo>
                              <a:lnTo>
                                <a:pt x="1665" y="11"/>
                              </a:lnTo>
                              <a:lnTo>
                                <a:pt x="1662" y="14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4"/>
                              </a:lnTo>
                              <a:lnTo>
                                <a:pt x="1681" y="11"/>
                              </a:lnTo>
                              <a:lnTo>
                                <a:pt x="1681" y="9"/>
                              </a:lnTo>
                              <a:lnTo>
                                <a:pt x="1681" y="5"/>
                              </a:lnTo>
                              <a:lnTo>
                                <a:pt x="1681" y="3"/>
                              </a:lnTo>
                              <a:lnTo>
                                <a:pt x="1684" y="1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2" y="1"/>
                              </a:lnTo>
                              <a:lnTo>
                                <a:pt x="1695" y="3"/>
                              </a:lnTo>
                              <a:lnTo>
                                <a:pt x="1696" y="5"/>
                              </a:lnTo>
                              <a:lnTo>
                                <a:pt x="1696" y="9"/>
                              </a:lnTo>
                              <a:lnTo>
                                <a:pt x="1695" y="11"/>
                              </a:lnTo>
                              <a:lnTo>
                                <a:pt x="1692" y="14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4"/>
                              </a:lnTo>
                              <a:lnTo>
                                <a:pt x="1711" y="11"/>
                              </a:lnTo>
                              <a:lnTo>
                                <a:pt x="1711" y="9"/>
                              </a:lnTo>
                              <a:lnTo>
                                <a:pt x="1711" y="5"/>
                              </a:lnTo>
                              <a:lnTo>
                                <a:pt x="1711" y="3"/>
                              </a:lnTo>
                              <a:lnTo>
                                <a:pt x="1714" y="1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2" y="1"/>
                              </a:lnTo>
                              <a:lnTo>
                                <a:pt x="1725" y="3"/>
                              </a:lnTo>
                              <a:lnTo>
                                <a:pt x="1726" y="5"/>
                              </a:lnTo>
                              <a:lnTo>
                                <a:pt x="1726" y="9"/>
                              </a:lnTo>
                              <a:lnTo>
                                <a:pt x="1725" y="11"/>
                              </a:lnTo>
                              <a:lnTo>
                                <a:pt x="1722" y="14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4"/>
                              </a:lnTo>
                              <a:lnTo>
                                <a:pt x="1741" y="11"/>
                              </a:lnTo>
                              <a:lnTo>
                                <a:pt x="1741" y="9"/>
                              </a:lnTo>
                              <a:lnTo>
                                <a:pt x="1741" y="5"/>
                              </a:lnTo>
                              <a:lnTo>
                                <a:pt x="1741" y="3"/>
                              </a:lnTo>
                              <a:lnTo>
                                <a:pt x="1744" y="1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1"/>
                              </a:lnTo>
                              <a:lnTo>
                                <a:pt x="1755" y="3"/>
                              </a:lnTo>
                              <a:lnTo>
                                <a:pt x="1756" y="5"/>
                              </a:lnTo>
                              <a:lnTo>
                                <a:pt x="1756" y="9"/>
                              </a:lnTo>
                              <a:lnTo>
                                <a:pt x="1755" y="11"/>
                              </a:lnTo>
                              <a:lnTo>
                                <a:pt x="1752" y="14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4"/>
                              </a:lnTo>
                              <a:lnTo>
                                <a:pt x="1771" y="11"/>
                              </a:lnTo>
                              <a:lnTo>
                                <a:pt x="1771" y="9"/>
                              </a:lnTo>
                              <a:lnTo>
                                <a:pt x="1771" y="5"/>
                              </a:lnTo>
                              <a:lnTo>
                                <a:pt x="1771" y="3"/>
                              </a:lnTo>
                              <a:lnTo>
                                <a:pt x="1774" y="1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1"/>
                              </a:lnTo>
                              <a:lnTo>
                                <a:pt x="1785" y="3"/>
                              </a:lnTo>
                              <a:lnTo>
                                <a:pt x="1786" y="5"/>
                              </a:lnTo>
                              <a:lnTo>
                                <a:pt x="1786" y="9"/>
                              </a:lnTo>
                              <a:lnTo>
                                <a:pt x="1785" y="11"/>
                              </a:lnTo>
                              <a:lnTo>
                                <a:pt x="1782" y="14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4"/>
                              </a:lnTo>
                              <a:lnTo>
                                <a:pt x="1801" y="11"/>
                              </a:lnTo>
                              <a:lnTo>
                                <a:pt x="1801" y="9"/>
                              </a:lnTo>
                              <a:lnTo>
                                <a:pt x="1801" y="5"/>
                              </a:lnTo>
                              <a:lnTo>
                                <a:pt x="1801" y="3"/>
                              </a:lnTo>
                              <a:lnTo>
                                <a:pt x="1804" y="1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1"/>
                              </a:lnTo>
                              <a:lnTo>
                                <a:pt x="1815" y="3"/>
                              </a:lnTo>
                              <a:lnTo>
                                <a:pt x="1816" y="5"/>
                              </a:lnTo>
                              <a:lnTo>
                                <a:pt x="1816" y="9"/>
                              </a:lnTo>
                              <a:lnTo>
                                <a:pt x="1815" y="11"/>
                              </a:lnTo>
                              <a:lnTo>
                                <a:pt x="1812" y="14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4"/>
                              </a:lnTo>
                              <a:lnTo>
                                <a:pt x="1831" y="11"/>
                              </a:lnTo>
                              <a:lnTo>
                                <a:pt x="1831" y="9"/>
                              </a:lnTo>
                              <a:lnTo>
                                <a:pt x="1831" y="5"/>
                              </a:lnTo>
                              <a:lnTo>
                                <a:pt x="1831" y="3"/>
                              </a:lnTo>
                              <a:lnTo>
                                <a:pt x="1834" y="1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1"/>
                              </a:lnTo>
                              <a:lnTo>
                                <a:pt x="1845" y="3"/>
                              </a:lnTo>
                              <a:lnTo>
                                <a:pt x="1846" y="5"/>
                              </a:lnTo>
                              <a:lnTo>
                                <a:pt x="1846" y="9"/>
                              </a:lnTo>
                              <a:lnTo>
                                <a:pt x="1845" y="11"/>
                              </a:lnTo>
                              <a:lnTo>
                                <a:pt x="1842" y="14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4"/>
                              </a:lnTo>
                              <a:lnTo>
                                <a:pt x="1861" y="11"/>
                              </a:lnTo>
                              <a:lnTo>
                                <a:pt x="1861" y="9"/>
                              </a:lnTo>
                              <a:lnTo>
                                <a:pt x="1861" y="5"/>
                              </a:lnTo>
                              <a:lnTo>
                                <a:pt x="1861" y="3"/>
                              </a:lnTo>
                              <a:lnTo>
                                <a:pt x="1864" y="1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1"/>
                              </a:lnTo>
                              <a:lnTo>
                                <a:pt x="1875" y="3"/>
                              </a:lnTo>
                              <a:lnTo>
                                <a:pt x="1876" y="5"/>
                              </a:lnTo>
                              <a:lnTo>
                                <a:pt x="1876" y="9"/>
                              </a:lnTo>
                              <a:lnTo>
                                <a:pt x="1875" y="11"/>
                              </a:lnTo>
                              <a:lnTo>
                                <a:pt x="1872" y="14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4"/>
                              </a:lnTo>
                              <a:lnTo>
                                <a:pt x="1891" y="11"/>
                              </a:lnTo>
                              <a:lnTo>
                                <a:pt x="1891" y="9"/>
                              </a:lnTo>
                              <a:lnTo>
                                <a:pt x="1891" y="5"/>
                              </a:lnTo>
                              <a:lnTo>
                                <a:pt x="1891" y="3"/>
                              </a:lnTo>
                              <a:lnTo>
                                <a:pt x="1894" y="1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1"/>
                              </a:lnTo>
                              <a:lnTo>
                                <a:pt x="1905" y="3"/>
                              </a:lnTo>
                              <a:lnTo>
                                <a:pt x="1906" y="5"/>
                              </a:lnTo>
                              <a:lnTo>
                                <a:pt x="1906" y="9"/>
                              </a:lnTo>
                              <a:lnTo>
                                <a:pt x="1905" y="11"/>
                              </a:lnTo>
                              <a:lnTo>
                                <a:pt x="1902" y="14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4"/>
                              </a:lnTo>
                              <a:lnTo>
                                <a:pt x="1921" y="11"/>
                              </a:lnTo>
                              <a:lnTo>
                                <a:pt x="1921" y="9"/>
                              </a:lnTo>
                              <a:lnTo>
                                <a:pt x="1921" y="5"/>
                              </a:lnTo>
                              <a:lnTo>
                                <a:pt x="1921" y="3"/>
                              </a:lnTo>
                              <a:lnTo>
                                <a:pt x="1924" y="1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1"/>
                              </a:lnTo>
                              <a:lnTo>
                                <a:pt x="1935" y="3"/>
                              </a:lnTo>
                              <a:lnTo>
                                <a:pt x="1936" y="5"/>
                              </a:lnTo>
                              <a:lnTo>
                                <a:pt x="1936" y="9"/>
                              </a:lnTo>
                              <a:lnTo>
                                <a:pt x="1935" y="11"/>
                              </a:lnTo>
                              <a:lnTo>
                                <a:pt x="1932" y="14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4"/>
                              </a:lnTo>
                              <a:lnTo>
                                <a:pt x="1951" y="11"/>
                              </a:lnTo>
                              <a:lnTo>
                                <a:pt x="1951" y="9"/>
                              </a:lnTo>
                              <a:lnTo>
                                <a:pt x="1951" y="5"/>
                              </a:lnTo>
                              <a:lnTo>
                                <a:pt x="1951" y="3"/>
                              </a:lnTo>
                              <a:lnTo>
                                <a:pt x="1954" y="1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1"/>
                              </a:lnTo>
                              <a:lnTo>
                                <a:pt x="1965" y="3"/>
                              </a:lnTo>
                              <a:lnTo>
                                <a:pt x="1966" y="5"/>
                              </a:lnTo>
                              <a:lnTo>
                                <a:pt x="1966" y="9"/>
                              </a:lnTo>
                              <a:lnTo>
                                <a:pt x="1965" y="11"/>
                              </a:lnTo>
                              <a:lnTo>
                                <a:pt x="1962" y="14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4"/>
                              </a:lnTo>
                              <a:lnTo>
                                <a:pt x="1981" y="11"/>
                              </a:lnTo>
                              <a:lnTo>
                                <a:pt x="1981" y="9"/>
                              </a:lnTo>
                              <a:lnTo>
                                <a:pt x="1981" y="5"/>
                              </a:lnTo>
                              <a:lnTo>
                                <a:pt x="1981" y="3"/>
                              </a:lnTo>
                              <a:lnTo>
                                <a:pt x="1984" y="1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1"/>
                              </a:lnTo>
                              <a:lnTo>
                                <a:pt x="1995" y="3"/>
                              </a:lnTo>
                              <a:lnTo>
                                <a:pt x="1996" y="5"/>
                              </a:lnTo>
                              <a:lnTo>
                                <a:pt x="1996" y="9"/>
                              </a:lnTo>
                              <a:lnTo>
                                <a:pt x="1995" y="11"/>
                              </a:lnTo>
                              <a:lnTo>
                                <a:pt x="1992" y="14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4"/>
                              </a:lnTo>
                              <a:lnTo>
                                <a:pt x="2011" y="11"/>
                              </a:lnTo>
                              <a:lnTo>
                                <a:pt x="2011" y="9"/>
                              </a:lnTo>
                              <a:lnTo>
                                <a:pt x="2011" y="5"/>
                              </a:lnTo>
                              <a:lnTo>
                                <a:pt x="2011" y="3"/>
                              </a:lnTo>
                              <a:lnTo>
                                <a:pt x="2014" y="1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1"/>
                              </a:lnTo>
                              <a:lnTo>
                                <a:pt x="2025" y="3"/>
                              </a:lnTo>
                              <a:lnTo>
                                <a:pt x="2026" y="5"/>
                              </a:lnTo>
                              <a:lnTo>
                                <a:pt x="2026" y="9"/>
                              </a:lnTo>
                              <a:lnTo>
                                <a:pt x="2025" y="11"/>
                              </a:lnTo>
                              <a:lnTo>
                                <a:pt x="2022" y="14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4"/>
                              </a:lnTo>
                              <a:lnTo>
                                <a:pt x="2041" y="11"/>
                              </a:lnTo>
                              <a:lnTo>
                                <a:pt x="2041" y="9"/>
                              </a:lnTo>
                              <a:lnTo>
                                <a:pt x="2041" y="5"/>
                              </a:lnTo>
                              <a:lnTo>
                                <a:pt x="2041" y="3"/>
                              </a:lnTo>
                              <a:lnTo>
                                <a:pt x="2044" y="1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1"/>
                              </a:lnTo>
                              <a:lnTo>
                                <a:pt x="2055" y="3"/>
                              </a:lnTo>
                              <a:lnTo>
                                <a:pt x="2056" y="5"/>
                              </a:lnTo>
                              <a:lnTo>
                                <a:pt x="2056" y="9"/>
                              </a:lnTo>
                              <a:lnTo>
                                <a:pt x="2055" y="11"/>
                              </a:lnTo>
                              <a:lnTo>
                                <a:pt x="2052" y="14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4"/>
                              </a:lnTo>
                              <a:lnTo>
                                <a:pt x="2071" y="11"/>
                              </a:lnTo>
                              <a:lnTo>
                                <a:pt x="2071" y="9"/>
                              </a:lnTo>
                              <a:lnTo>
                                <a:pt x="2071" y="5"/>
                              </a:lnTo>
                              <a:lnTo>
                                <a:pt x="2071" y="3"/>
                              </a:lnTo>
                              <a:lnTo>
                                <a:pt x="2074" y="1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1"/>
                              </a:lnTo>
                              <a:lnTo>
                                <a:pt x="2085" y="3"/>
                              </a:lnTo>
                              <a:lnTo>
                                <a:pt x="2086" y="5"/>
                              </a:lnTo>
                              <a:lnTo>
                                <a:pt x="2086" y="9"/>
                              </a:lnTo>
                              <a:lnTo>
                                <a:pt x="2085" y="11"/>
                              </a:lnTo>
                              <a:lnTo>
                                <a:pt x="2082" y="14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4"/>
                              </a:lnTo>
                              <a:lnTo>
                                <a:pt x="2102" y="11"/>
                              </a:lnTo>
                              <a:lnTo>
                                <a:pt x="2101" y="9"/>
                              </a:lnTo>
                              <a:lnTo>
                                <a:pt x="2101" y="5"/>
                              </a:lnTo>
                              <a:lnTo>
                                <a:pt x="2102" y="3"/>
                              </a:lnTo>
                              <a:lnTo>
                                <a:pt x="2104" y="1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1"/>
                              </a:lnTo>
                              <a:lnTo>
                                <a:pt x="2115" y="3"/>
                              </a:lnTo>
                              <a:lnTo>
                                <a:pt x="2116" y="5"/>
                              </a:lnTo>
                              <a:lnTo>
                                <a:pt x="2116" y="9"/>
                              </a:lnTo>
                              <a:lnTo>
                                <a:pt x="2115" y="11"/>
                              </a:lnTo>
                              <a:lnTo>
                                <a:pt x="2112" y="14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4"/>
                              </a:lnTo>
                              <a:lnTo>
                                <a:pt x="2132" y="11"/>
                              </a:lnTo>
                              <a:lnTo>
                                <a:pt x="2131" y="9"/>
                              </a:lnTo>
                              <a:lnTo>
                                <a:pt x="2131" y="5"/>
                              </a:lnTo>
                              <a:lnTo>
                                <a:pt x="2132" y="3"/>
                              </a:lnTo>
                              <a:lnTo>
                                <a:pt x="2134" y="1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1"/>
                              </a:lnTo>
                              <a:lnTo>
                                <a:pt x="2145" y="3"/>
                              </a:lnTo>
                              <a:lnTo>
                                <a:pt x="2146" y="5"/>
                              </a:lnTo>
                              <a:lnTo>
                                <a:pt x="2146" y="9"/>
                              </a:lnTo>
                              <a:lnTo>
                                <a:pt x="2145" y="11"/>
                              </a:lnTo>
                              <a:lnTo>
                                <a:pt x="2142" y="14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4"/>
                              </a:lnTo>
                              <a:lnTo>
                                <a:pt x="2162" y="11"/>
                              </a:lnTo>
                              <a:lnTo>
                                <a:pt x="2161" y="9"/>
                              </a:lnTo>
                              <a:lnTo>
                                <a:pt x="2161" y="5"/>
                              </a:lnTo>
                              <a:lnTo>
                                <a:pt x="2162" y="3"/>
                              </a:lnTo>
                              <a:lnTo>
                                <a:pt x="2164" y="1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1"/>
                              </a:lnTo>
                              <a:lnTo>
                                <a:pt x="2175" y="3"/>
                              </a:lnTo>
                              <a:lnTo>
                                <a:pt x="2176" y="5"/>
                              </a:lnTo>
                              <a:lnTo>
                                <a:pt x="2176" y="9"/>
                              </a:lnTo>
                              <a:lnTo>
                                <a:pt x="2175" y="11"/>
                              </a:lnTo>
                              <a:lnTo>
                                <a:pt x="2172" y="14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4"/>
                              </a:lnTo>
                              <a:lnTo>
                                <a:pt x="2192" y="11"/>
                              </a:lnTo>
                              <a:lnTo>
                                <a:pt x="2191" y="9"/>
                              </a:lnTo>
                              <a:lnTo>
                                <a:pt x="2191" y="5"/>
                              </a:lnTo>
                              <a:lnTo>
                                <a:pt x="2192" y="3"/>
                              </a:lnTo>
                              <a:lnTo>
                                <a:pt x="2194" y="1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1"/>
                              </a:lnTo>
                              <a:lnTo>
                                <a:pt x="2205" y="3"/>
                              </a:lnTo>
                              <a:lnTo>
                                <a:pt x="2206" y="5"/>
                              </a:lnTo>
                              <a:lnTo>
                                <a:pt x="2206" y="9"/>
                              </a:lnTo>
                              <a:lnTo>
                                <a:pt x="2205" y="11"/>
                              </a:lnTo>
                              <a:lnTo>
                                <a:pt x="2202" y="14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5" y="14"/>
                              </a:lnTo>
                              <a:lnTo>
                                <a:pt x="2222" y="11"/>
                              </a:lnTo>
                              <a:lnTo>
                                <a:pt x="2221" y="9"/>
                              </a:lnTo>
                              <a:lnTo>
                                <a:pt x="2221" y="5"/>
                              </a:lnTo>
                              <a:lnTo>
                                <a:pt x="2222" y="3"/>
                              </a:lnTo>
                              <a:lnTo>
                                <a:pt x="2225" y="1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1"/>
                              </a:lnTo>
                              <a:lnTo>
                                <a:pt x="2235" y="3"/>
                              </a:lnTo>
                              <a:lnTo>
                                <a:pt x="2236" y="5"/>
                              </a:lnTo>
                              <a:lnTo>
                                <a:pt x="2236" y="9"/>
                              </a:lnTo>
                              <a:lnTo>
                                <a:pt x="2235" y="11"/>
                              </a:lnTo>
                              <a:lnTo>
                                <a:pt x="2232" y="14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5" y="14"/>
                              </a:lnTo>
                              <a:lnTo>
                                <a:pt x="2252" y="11"/>
                              </a:lnTo>
                              <a:lnTo>
                                <a:pt x="2251" y="9"/>
                              </a:lnTo>
                              <a:lnTo>
                                <a:pt x="2251" y="5"/>
                              </a:lnTo>
                              <a:lnTo>
                                <a:pt x="2252" y="3"/>
                              </a:lnTo>
                              <a:lnTo>
                                <a:pt x="2255" y="1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1"/>
                              </a:lnTo>
                              <a:lnTo>
                                <a:pt x="2265" y="3"/>
                              </a:lnTo>
                              <a:lnTo>
                                <a:pt x="2266" y="5"/>
                              </a:lnTo>
                              <a:lnTo>
                                <a:pt x="2266" y="9"/>
                              </a:lnTo>
                              <a:lnTo>
                                <a:pt x="2265" y="11"/>
                              </a:lnTo>
                              <a:lnTo>
                                <a:pt x="2262" y="14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5" y="14"/>
                              </a:lnTo>
                              <a:lnTo>
                                <a:pt x="2282" y="11"/>
                              </a:lnTo>
                              <a:lnTo>
                                <a:pt x="2281" y="9"/>
                              </a:lnTo>
                              <a:lnTo>
                                <a:pt x="2281" y="5"/>
                              </a:lnTo>
                              <a:lnTo>
                                <a:pt x="2282" y="3"/>
                              </a:lnTo>
                              <a:lnTo>
                                <a:pt x="2285" y="1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1"/>
                              </a:lnTo>
                              <a:lnTo>
                                <a:pt x="2295" y="3"/>
                              </a:lnTo>
                              <a:lnTo>
                                <a:pt x="2296" y="5"/>
                              </a:lnTo>
                              <a:lnTo>
                                <a:pt x="2296" y="9"/>
                              </a:lnTo>
                              <a:lnTo>
                                <a:pt x="2295" y="11"/>
                              </a:lnTo>
                              <a:lnTo>
                                <a:pt x="2292" y="14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5" y="14"/>
                              </a:lnTo>
                              <a:lnTo>
                                <a:pt x="2312" y="11"/>
                              </a:lnTo>
                              <a:lnTo>
                                <a:pt x="2311" y="9"/>
                              </a:lnTo>
                              <a:lnTo>
                                <a:pt x="2311" y="5"/>
                              </a:lnTo>
                              <a:lnTo>
                                <a:pt x="2312" y="3"/>
                              </a:lnTo>
                              <a:lnTo>
                                <a:pt x="2315" y="1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1"/>
                              </a:lnTo>
                              <a:lnTo>
                                <a:pt x="2325" y="3"/>
                              </a:lnTo>
                              <a:lnTo>
                                <a:pt x="2326" y="5"/>
                              </a:lnTo>
                              <a:lnTo>
                                <a:pt x="2326" y="9"/>
                              </a:lnTo>
                              <a:lnTo>
                                <a:pt x="2325" y="11"/>
                              </a:lnTo>
                              <a:lnTo>
                                <a:pt x="2322" y="14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5" y="14"/>
                              </a:lnTo>
                              <a:lnTo>
                                <a:pt x="2342" y="11"/>
                              </a:lnTo>
                              <a:lnTo>
                                <a:pt x="2341" y="9"/>
                              </a:lnTo>
                              <a:lnTo>
                                <a:pt x="2341" y="5"/>
                              </a:lnTo>
                              <a:lnTo>
                                <a:pt x="2342" y="3"/>
                              </a:lnTo>
                              <a:lnTo>
                                <a:pt x="2345" y="1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1"/>
                              </a:lnTo>
                              <a:lnTo>
                                <a:pt x="2355" y="3"/>
                              </a:lnTo>
                              <a:lnTo>
                                <a:pt x="2356" y="5"/>
                              </a:lnTo>
                              <a:lnTo>
                                <a:pt x="2356" y="9"/>
                              </a:lnTo>
                              <a:lnTo>
                                <a:pt x="2355" y="11"/>
                              </a:lnTo>
                              <a:lnTo>
                                <a:pt x="2352" y="14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5" y="14"/>
                              </a:lnTo>
                              <a:lnTo>
                                <a:pt x="2372" y="11"/>
                              </a:lnTo>
                              <a:lnTo>
                                <a:pt x="2371" y="9"/>
                              </a:lnTo>
                              <a:lnTo>
                                <a:pt x="2371" y="5"/>
                              </a:lnTo>
                              <a:lnTo>
                                <a:pt x="2372" y="3"/>
                              </a:lnTo>
                              <a:lnTo>
                                <a:pt x="2375" y="1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1"/>
                              </a:lnTo>
                              <a:lnTo>
                                <a:pt x="2385" y="3"/>
                              </a:lnTo>
                              <a:lnTo>
                                <a:pt x="2386" y="5"/>
                              </a:lnTo>
                              <a:lnTo>
                                <a:pt x="2386" y="9"/>
                              </a:lnTo>
                              <a:lnTo>
                                <a:pt x="2385" y="11"/>
                              </a:lnTo>
                              <a:lnTo>
                                <a:pt x="2382" y="14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1" y="15"/>
                              </a:moveTo>
                              <a:lnTo>
                                <a:pt x="2406" y="15"/>
                              </a:lnTo>
                              <a:lnTo>
                                <a:pt x="2405" y="14"/>
                              </a:lnTo>
                              <a:lnTo>
                                <a:pt x="2402" y="11"/>
                              </a:lnTo>
                              <a:lnTo>
                                <a:pt x="2401" y="9"/>
                              </a:lnTo>
                              <a:lnTo>
                                <a:pt x="2401" y="5"/>
                              </a:lnTo>
                              <a:lnTo>
                                <a:pt x="2402" y="3"/>
                              </a:lnTo>
                              <a:lnTo>
                                <a:pt x="2405" y="1"/>
                              </a:lnTo>
                              <a:lnTo>
                                <a:pt x="2406" y="0"/>
                              </a:lnTo>
                              <a:lnTo>
                                <a:pt x="2411" y="0"/>
                              </a:lnTo>
                              <a:lnTo>
                                <a:pt x="2412" y="1"/>
                              </a:lnTo>
                              <a:lnTo>
                                <a:pt x="2415" y="3"/>
                              </a:lnTo>
                              <a:lnTo>
                                <a:pt x="2416" y="5"/>
                              </a:lnTo>
                              <a:lnTo>
                                <a:pt x="2416" y="9"/>
                              </a:lnTo>
                              <a:lnTo>
                                <a:pt x="2415" y="11"/>
                              </a:lnTo>
                              <a:lnTo>
                                <a:pt x="2412" y="14"/>
                              </a:lnTo>
                              <a:lnTo>
                                <a:pt x="2411" y="15"/>
                              </a:lnTo>
                              <a:close/>
                              <a:moveTo>
                                <a:pt x="2441" y="15"/>
                              </a:moveTo>
                              <a:lnTo>
                                <a:pt x="2436" y="15"/>
                              </a:lnTo>
                              <a:lnTo>
                                <a:pt x="2435" y="14"/>
                              </a:lnTo>
                              <a:lnTo>
                                <a:pt x="2432" y="11"/>
                              </a:lnTo>
                              <a:lnTo>
                                <a:pt x="2431" y="9"/>
                              </a:lnTo>
                              <a:lnTo>
                                <a:pt x="2431" y="5"/>
                              </a:lnTo>
                              <a:lnTo>
                                <a:pt x="2432" y="3"/>
                              </a:lnTo>
                              <a:lnTo>
                                <a:pt x="2435" y="1"/>
                              </a:lnTo>
                              <a:lnTo>
                                <a:pt x="2436" y="0"/>
                              </a:lnTo>
                              <a:lnTo>
                                <a:pt x="2441" y="0"/>
                              </a:lnTo>
                              <a:lnTo>
                                <a:pt x="2442" y="1"/>
                              </a:lnTo>
                              <a:lnTo>
                                <a:pt x="2445" y="3"/>
                              </a:lnTo>
                              <a:lnTo>
                                <a:pt x="2446" y="5"/>
                              </a:lnTo>
                              <a:lnTo>
                                <a:pt x="2446" y="9"/>
                              </a:lnTo>
                              <a:lnTo>
                                <a:pt x="2445" y="11"/>
                              </a:lnTo>
                              <a:lnTo>
                                <a:pt x="2442" y="14"/>
                              </a:lnTo>
                              <a:lnTo>
                                <a:pt x="2441" y="15"/>
                              </a:lnTo>
                              <a:close/>
                              <a:moveTo>
                                <a:pt x="2471" y="15"/>
                              </a:moveTo>
                              <a:lnTo>
                                <a:pt x="2466" y="15"/>
                              </a:lnTo>
                              <a:lnTo>
                                <a:pt x="2465" y="14"/>
                              </a:lnTo>
                              <a:lnTo>
                                <a:pt x="2462" y="11"/>
                              </a:lnTo>
                              <a:lnTo>
                                <a:pt x="2461" y="9"/>
                              </a:lnTo>
                              <a:lnTo>
                                <a:pt x="2461" y="5"/>
                              </a:lnTo>
                              <a:lnTo>
                                <a:pt x="2462" y="3"/>
                              </a:lnTo>
                              <a:lnTo>
                                <a:pt x="2465" y="1"/>
                              </a:lnTo>
                              <a:lnTo>
                                <a:pt x="2466" y="0"/>
                              </a:lnTo>
                              <a:lnTo>
                                <a:pt x="2471" y="0"/>
                              </a:lnTo>
                              <a:lnTo>
                                <a:pt x="2472" y="1"/>
                              </a:lnTo>
                              <a:lnTo>
                                <a:pt x="2475" y="3"/>
                              </a:lnTo>
                              <a:lnTo>
                                <a:pt x="2476" y="5"/>
                              </a:lnTo>
                              <a:lnTo>
                                <a:pt x="2476" y="9"/>
                              </a:lnTo>
                              <a:lnTo>
                                <a:pt x="2475" y="11"/>
                              </a:lnTo>
                              <a:lnTo>
                                <a:pt x="2472" y="14"/>
                              </a:lnTo>
                              <a:lnTo>
                                <a:pt x="2471" y="15"/>
                              </a:lnTo>
                              <a:close/>
                              <a:moveTo>
                                <a:pt x="2501" y="15"/>
                              </a:moveTo>
                              <a:lnTo>
                                <a:pt x="2496" y="15"/>
                              </a:lnTo>
                              <a:lnTo>
                                <a:pt x="2495" y="14"/>
                              </a:lnTo>
                              <a:lnTo>
                                <a:pt x="2492" y="11"/>
                              </a:lnTo>
                              <a:lnTo>
                                <a:pt x="2491" y="9"/>
                              </a:lnTo>
                              <a:lnTo>
                                <a:pt x="2491" y="5"/>
                              </a:lnTo>
                              <a:lnTo>
                                <a:pt x="2492" y="3"/>
                              </a:lnTo>
                              <a:lnTo>
                                <a:pt x="2495" y="1"/>
                              </a:lnTo>
                              <a:lnTo>
                                <a:pt x="2496" y="0"/>
                              </a:lnTo>
                              <a:lnTo>
                                <a:pt x="2501" y="0"/>
                              </a:lnTo>
                              <a:lnTo>
                                <a:pt x="2502" y="1"/>
                              </a:lnTo>
                              <a:lnTo>
                                <a:pt x="2505" y="3"/>
                              </a:lnTo>
                              <a:lnTo>
                                <a:pt x="2506" y="5"/>
                              </a:lnTo>
                              <a:lnTo>
                                <a:pt x="2506" y="9"/>
                              </a:lnTo>
                              <a:lnTo>
                                <a:pt x="2505" y="11"/>
                              </a:lnTo>
                              <a:lnTo>
                                <a:pt x="2502" y="14"/>
                              </a:lnTo>
                              <a:lnTo>
                                <a:pt x="2501" y="15"/>
                              </a:lnTo>
                              <a:close/>
                              <a:moveTo>
                                <a:pt x="2531" y="15"/>
                              </a:moveTo>
                              <a:lnTo>
                                <a:pt x="2526" y="15"/>
                              </a:lnTo>
                              <a:lnTo>
                                <a:pt x="2525" y="14"/>
                              </a:lnTo>
                              <a:lnTo>
                                <a:pt x="2522" y="11"/>
                              </a:lnTo>
                              <a:lnTo>
                                <a:pt x="2521" y="9"/>
                              </a:lnTo>
                              <a:lnTo>
                                <a:pt x="2521" y="5"/>
                              </a:lnTo>
                              <a:lnTo>
                                <a:pt x="2522" y="3"/>
                              </a:lnTo>
                              <a:lnTo>
                                <a:pt x="2525" y="1"/>
                              </a:lnTo>
                              <a:lnTo>
                                <a:pt x="2526" y="0"/>
                              </a:lnTo>
                              <a:lnTo>
                                <a:pt x="2531" y="0"/>
                              </a:lnTo>
                              <a:lnTo>
                                <a:pt x="2532" y="1"/>
                              </a:lnTo>
                              <a:lnTo>
                                <a:pt x="2535" y="3"/>
                              </a:lnTo>
                              <a:lnTo>
                                <a:pt x="2536" y="5"/>
                              </a:lnTo>
                              <a:lnTo>
                                <a:pt x="2536" y="9"/>
                              </a:lnTo>
                              <a:lnTo>
                                <a:pt x="2535" y="11"/>
                              </a:lnTo>
                              <a:lnTo>
                                <a:pt x="2532" y="14"/>
                              </a:lnTo>
                              <a:lnTo>
                                <a:pt x="2531" y="15"/>
                              </a:lnTo>
                              <a:close/>
                              <a:moveTo>
                                <a:pt x="2561" y="15"/>
                              </a:moveTo>
                              <a:lnTo>
                                <a:pt x="2556" y="15"/>
                              </a:lnTo>
                              <a:lnTo>
                                <a:pt x="2555" y="14"/>
                              </a:lnTo>
                              <a:lnTo>
                                <a:pt x="2552" y="11"/>
                              </a:lnTo>
                              <a:lnTo>
                                <a:pt x="2551" y="9"/>
                              </a:lnTo>
                              <a:lnTo>
                                <a:pt x="2551" y="5"/>
                              </a:lnTo>
                              <a:lnTo>
                                <a:pt x="2552" y="3"/>
                              </a:lnTo>
                              <a:lnTo>
                                <a:pt x="2555" y="1"/>
                              </a:lnTo>
                              <a:lnTo>
                                <a:pt x="2556" y="0"/>
                              </a:lnTo>
                              <a:lnTo>
                                <a:pt x="2561" y="0"/>
                              </a:lnTo>
                              <a:lnTo>
                                <a:pt x="2562" y="1"/>
                              </a:lnTo>
                              <a:lnTo>
                                <a:pt x="2565" y="3"/>
                              </a:lnTo>
                              <a:lnTo>
                                <a:pt x="2566" y="5"/>
                              </a:lnTo>
                              <a:lnTo>
                                <a:pt x="2566" y="9"/>
                              </a:lnTo>
                              <a:lnTo>
                                <a:pt x="2565" y="11"/>
                              </a:lnTo>
                              <a:lnTo>
                                <a:pt x="2562" y="14"/>
                              </a:lnTo>
                              <a:lnTo>
                                <a:pt x="2561" y="15"/>
                              </a:lnTo>
                              <a:close/>
                              <a:moveTo>
                                <a:pt x="2591" y="15"/>
                              </a:moveTo>
                              <a:lnTo>
                                <a:pt x="2586" y="15"/>
                              </a:lnTo>
                              <a:lnTo>
                                <a:pt x="2585" y="14"/>
                              </a:lnTo>
                              <a:lnTo>
                                <a:pt x="2582" y="11"/>
                              </a:lnTo>
                              <a:lnTo>
                                <a:pt x="2581" y="9"/>
                              </a:lnTo>
                              <a:lnTo>
                                <a:pt x="2581" y="5"/>
                              </a:lnTo>
                              <a:lnTo>
                                <a:pt x="2582" y="3"/>
                              </a:lnTo>
                              <a:lnTo>
                                <a:pt x="2585" y="1"/>
                              </a:lnTo>
                              <a:lnTo>
                                <a:pt x="2586" y="0"/>
                              </a:lnTo>
                              <a:lnTo>
                                <a:pt x="2591" y="0"/>
                              </a:lnTo>
                              <a:lnTo>
                                <a:pt x="2592" y="1"/>
                              </a:lnTo>
                              <a:lnTo>
                                <a:pt x="2595" y="3"/>
                              </a:lnTo>
                              <a:lnTo>
                                <a:pt x="2596" y="5"/>
                              </a:lnTo>
                              <a:lnTo>
                                <a:pt x="2596" y="9"/>
                              </a:lnTo>
                              <a:lnTo>
                                <a:pt x="2595" y="11"/>
                              </a:lnTo>
                              <a:lnTo>
                                <a:pt x="2592" y="14"/>
                              </a:lnTo>
                              <a:lnTo>
                                <a:pt x="2591" y="15"/>
                              </a:lnTo>
                              <a:close/>
                              <a:moveTo>
                                <a:pt x="2621" y="15"/>
                              </a:moveTo>
                              <a:lnTo>
                                <a:pt x="2616" y="15"/>
                              </a:lnTo>
                              <a:lnTo>
                                <a:pt x="2615" y="14"/>
                              </a:lnTo>
                              <a:lnTo>
                                <a:pt x="2612" y="11"/>
                              </a:lnTo>
                              <a:lnTo>
                                <a:pt x="2611" y="9"/>
                              </a:lnTo>
                              <a:lnTo>
                                <a:pt x="2611" y="5"/>
                              </a:lnTo>
                              <a:lnTo>
                                <a:pt x="2612" y="3"/>
                              </a:lnTo>
                              <a:lnTo>
                                <a:pt x="2615" y="1"/>
                              </a:lnTo>
                              <a:lnTo>
                                <a:pt x="2616" y="0"/>
                              </a:lnTo>
                              <a:lnTo>
                                <a:pt x="2621" y="0"/>
                              </a:lnTo>
                              <a:lnTo>
                                <a:pt x="2622" y="1"/>
                              </a:lnTo>
                              <a:lnTo>
                                <a:pt x="2625" y="3"/>
                              </a:lnTo>
                              <a:lnTo>
                                <a:pt x="2626" y="5"/>
                              </a:lnTo>
                              <a:lnTo>
                                <a:pt x="2626" y="9"/>
                              </a:lnTo>
                              <a:lnTo>
                                <a:pt x="2625" y="11"/>
                              </a:lnTo>
                              <a:lnTo>
                                <a:pt x="2622" y="14"/>
                              </a:lnTo>
                              <a:lnTo>
                                <a:pt x="2621" y="15"/>
                              </a:lnTo>
                              <a:close/>
                              <a:moveTo>
                                <a:pt x="2651" y="15"/>
                              </a:moveTo>
                              <a:lnTo>
                                <a:pt x="2646" y="15"/>
                              </a:lnTo>
                              <a:lnTo>
                                <a:pt x="2645" y="14"/>
                              </a:lnTo>
                              <a:lnTo>
                                <a:pt x="2642" y="11"/>
                              </a:lnTo>
                              <a:lnTo>
                                <a:pt x="2641" y="9"/>
                              </a:lnTo>
                              <a:lnTo>
                                <a:pt x="2641" y="5"/>
                              </a:lnTo>
                              <a:lnTo>
                                <a:pt x="2642" y="3"/>
                              </a:lnTo>
                              <a:lnTo>
                                <a:pt x="2645" y="1"/>
                              </a:lnTo>
                              <a:lnTo>
                                <a:pt x="2646" y="0"/>
                              </a:lnTo>
                              <a:lnTo>
                                <a:pt x="2651" y="0"/>
                              </a:lnTo>
                              <a:lnTo>
                                <a:pt x="2652" y="1"/>
                              </a:lnTo>
                              <a:lnTo>
                                <a:pt x="2655" y="3"/>
                              </a:lnTo>
                              <a:lnTo>
                                <a:pt x="2656" y="5"/>
                              </a:lnTo>
                              <a:lnTo>
                                <a:pt x="2656" y="9"/>
                              </a:lnTo>
                              <a:lnTo>
                                <a:pt x="2655" y="11"/>
                              </a:lnTo>
                              <a:lnTo>
                                <a:pt x="2652" y="14"/>
                              </a:lnTo>
                              <a:lnTo>
                                <a:pt x="2651" y="15"/>
                              </a:lnTo>
                              <a:close/>
                              <a:moveTo>
                                <a:pt x="2681" y="15"/>
                              </a:moveTo>
                              <a:lnTo>
                                <a:pt x="2676" y="15"/>
                              </a:lnTo>
                              <a:lnTo>
                                <a:pt x="2675" y="14"/>
                              </a:lnTo>
                              <a:lnTo>
                                <a:pt x="2672" y="11"/>
                              </a:lnTo>
                              <a:lnTo>
                                <a:pt x="2671" y="9"/>
                              </a:lnTo>
                              <a:lnTo>
                                <a:pt x="2671" y="5"/>
                              </a:lnTo>
                              <a:lnTo>
                                <a:pt x="2672" y="3"/>
                              </a:lnTo>
                              <a:lnTo>
                                <a:pt x="2675" y="1"/>
                              </a:lnTo>
                              <a:lnTo>
                                <a:pt x="2676" y="0"/>
                              </a:lnTo>
                              <a:lnTo>
                                <a:pt x="2681" y="0"/>
                              </a:lnTo>
                              <a:lnTo>
                                <a:pt x="2682" y="1"/>
                              </a:lnTo>
                              <a:lnTo>
                                <a:pt x="2685" y="3"/>
                              </a:lnTo>
                              <a:lnTo>
                                <a:pt x="2686" y="5"/>
                              </a:lnTo>
                              <a:lnTo>
                                <a:pt x="2686" y="9"/>
                              </a:lnTo>
                              <a:lnTo>
                                <a:pt x="2685" y="11"/>
                              </a:lnTo>
                              <a:lnTo>
                                <a:pt x="2682" y="14"/>
                              </a:lnTo>
                              <a:lnTo>
                                <a:pt x="2681" y="15"/>
                              </a:lnTo>
                              <a:close/>
                              <a:moveTo>
                                <a:pt x="2711" y="15"/>
                              </a:moveTo>
                              <a:lnTo>
                                <a:pt x="2707" y="15"/>
                              </a:lnTo>
                              <a:lnTo>
                                <a:pt x="2705" y="14"/>
                              </a:lnTo>
                              <a:lnTo>
                                <a:pt x="2702" y="11"/>
                              </a:lnTo>
                              <a:lnTo>
                                <a:pt x="2701" y="9"/>
                              </a:lnTo>
                              <a:lnTo>
                                <a:pt x="2701" y="5"/>
                              </a:lnTo>
                              <a:lnTo>
                                <a:pt x="2702" y="3"/>
                              </a:lnTo>
                              <a:lnTo>
                                <a:pt x="2705" y="1"/>
                              </a:lnTo>
                              <a:lnTo>
                                <a:pt x="2707" y="0"/>
                              </a:lnTo>
                              <a:lnTo>
                                <a:pt x="2711" y="0"/>
                              </a:lnTo>
                              <a:lnTo>
                                <a:pt x="2712" y="1"/>
                              </a:lnTo>
                              <a:lnTo>
                                <a:pt x="2715" y="3"/>
                              </a:lnTo>
                              <a:lnTo>
                                <a:pt x="2716" y="5"/>
                              </a:lnTo>
                              <a:lnTo>
                                <a:pt x="2716" y="9"/>
                              </a:lnTo>
                              <a:lnTo>
                                <a:pt x="2715" y="11"/>
                              </a:lnTo>
                              <a:lnTo>
                                <a:pt x="2712" y="14"/>
                              </a:lnTo>
                              <a:lnTo>
                                <a:pt x="2711" y="15"/>
                              </a:lnTo>
                              <a:close/>
                              <a:moveTo>
                                <a:pt x="2741" y="15"/>
                              </a:moveTo>
                              <a:lnTo>
                                <a:pt x="2737" y="15"/>
                              </a:lnTo>
                              <a:lnTo>
                                <a:pt x="2735" y="14"/>
                              </a:lnTo>
                              <a:lnTo>
                                <a:pt x="2732" y="11"/>
                              </a:lnTo>
                              <a:lnTo>
                                <a:pt x="2731" y="9"/>
                              </a:lnTo>
                              <a:lnTo>
                                <a:pt x="2731" y="5"/>
                              </a:lnTo>
                              <a:lnTo>
                                <a:pt x="2732" y="3"/>
                              </a:lnTo>
                              <a:lnTo>
                                <a:pt x="2735" y="1"/>
                              </a:lnTo>
                              <a:lnTo>
                                <a:pt x="2737" y="0"/>
                              </a:lnTo>
                              <a:lnTo>
                                <a:pt x="2741" y="0"/>
                              </a:lnTo>
                              <a:lnTo>
                                <a:pt x="2742" y="1"/>
                              </a:lnTo>
                              <a:lnTo>
                                <a:pt x="2745" y="3"/>
                              </a:lnTo>
                              <a:lnTo>
                                <a:pt x="2746" y="5"/>
                              </a:lnTo>
                              <a:lnTo>
                                <a:pt x="2746" y="9"/>
                              </a:lnTo>
                              <a:lnTo>
                                <a:pt x="2745" y="11"/>
                              </a:lnTo>
                              <a:lnTo>
                                <a:pt x="2742" y="14"/>
                              </a:lnTo>
                              <a:lnTo>
                                <a:pt x="2741" y="15"/>
                              </a:lnTo>
                              <a:close/>
                              <a:moveTo>
                                <a:pt x="2771" y="15"/>
                              </a:moveTo>
                              <a:lnTo>
                                <a:pt x="2767" y="15"/>
                              </a:lnTo>
                              <a:lnTo>
                                <a:pt x="2765" y="14"/>
                              </a:lnTo>
                              <a:lnTo>
                                <a:pt x="2762" y="11"/>
                              </a:lnTo>
                              <a:lnTo>
                                <a:pt x="2761" y="9"/>
                              </a:lnTo>
                              <a:lnTo>
                                <a:pt x="2761" y="5"/>
                              </a:lnTo>
                              <a:lnTo>
                                <a:pt x="2762" y="3"/>
                              </a:lnTo>
                              <a:lnTo>
                                <a:pt x="2765" y="1"/>
                              </a:lnTo>
                              <a:lnTo>
                                <a:pt x="2767" y="0"/>
                              </a:lnTo>
                              <a:lnTo>
                                <a:pt x="2771" y="0"/>
                              </a:lnTo>
                              <a:lnTo>
                                <a:pt x="2772" y="1"/>
                              </a:lnTo>
                              <a:lnTo>
                                <a:pt x="2775" y="3"/>
                              </a:lnTo>
                              <a:lnTo>
                                <a:pt x="2776" y="5"/>
                              </a:lnTo>
                              <a:lnTo>
                                <a:pt x="2776" y="9"/>
                              </a:lnTo>
                              <a:lnTo>
                                <a:pt x="2775" y="11"/>
                              </a:lnTo>
                              <a:lnTo>
                                <a:pt x="2772" y="14"/>
                              </a:lnTo>
                              <a:lnTo>
                                <a:pt x="2771" y="15"/>
                              </a:lnTo>
                              <a:close/>
                              <a:moveTo>
                                <a:pt x="2801" y="15"/>
                              </a:moveTo>
                              <a:lnTo>
                                <a:pt x="2797" y="15"/>
                              </a:lnTo>
                              <a:lnTo>
                                <a:pt x="2795" y="14"/>
                              </a:lnTo>
                              <a:lnTo>
                                <a:pt x="2792" y="11"/>
                              </a:lnTo>
                              <a:lnTo>
                                <a:pt x="2791" y="9"/>
                              </a:lnTo>
                              <a:lnTo>
                                <a:pt x="2791" y="5"/>
                              </a:lnTo>
                              <a:lnTo>
                                <a:pt x="2792" y="3"/>
                              </a:lnTo>
                              <a:lnTo>
                                <a:pt x="2795" y="1"/>
                              </a:lnTo>
                              <a:lnTo>
                                <a:pt x="2797" y="0"/>
                              </a:lnTo>
                              <a:lnTo>
                                <a:pt x="2801" y="0"/>
                              </a:lnTo>
                              <a:lnTo>
                                <a:pt x="2802" y="1"/>
                              </a:lnTo>
                              <a:lnTo>
                                <a:pt x="2805" y="3"/>
                              </a:lnTo>
                              <a:lnTo>
                                <a:pt x="2806" y="5"/>
                              </a:lnTo>
                              <a:lnTo>
                                <a:pt x="2806" y="9"/>
                              </a:lnTo>
                              <a:lnTo>
                                <a:pt x="2805" y="11"/>
                              </a:lnTo>
                              <a:lnTo>
                                <a:pt x="2802" y="14"/>
                              </a:lnTo>
                              <a:lnTo>
                                <a:pt x="2801" y="15"/>
                              </a:lnTo>
                              <a:close/>
                              <a:moveTo>
                                <a:pt x="2831" y="15"/>
                              </a:moveTo>
                              <a:lnTo>
                                <a:pt x="2827" y="15"/>
                              </a:lnTo>
                              <a:lnTo>
                                <a:pt x="2825" y="14"/>
                              </a:lnTo>
                              <a:lnTo>
                                <a:pt x="2822" y="11"/>
                              </a:lnTo>
                              <a:lnTo>
                                <a:pt x="2821" y="9"/>
                              </a:lnTo>
                              <a:lnTo>
                                <a:pt x="2821" y="5"/>
                              </a:lnTo>
                              <a:lnTo>
                                <a:pt x="2822" y="3"/>
                              </a:lnTo>
                              <a:lnTo>
                                <a:pt x="2825" y="1"/>
                              </a:lnTo>
                              <a:lnTo>
                                <a:pt x="2827" y="0"/>
                              </a:lnTo>
                              <a:lnTo>
                                <a:pt x="2831" y="0"/>
                              </a:lnTo>
                              <a:lnTo>
                                <a:pt x="2832" y="1"/>
                              </a:lnTo>
                              <a:lnTo>
                                <a:pt x="2835" y="3"/>
                              </a:lnTo>
                              <a:lnTo>
                                <a:pt x="2836" y="5"/>
                              </a:lnTo>
                              <a:lnTo>
                                <a:pt x="2836" y="9"/>
                              </a:lnTo>
                              <a:lnTo>
                                <a:pt x="2835" y="11"/>
                              </a:lnTo>
                              <a:lnTo>
                                <a:pt x="2832" y="14"/>
                              </a:lnTo>
                              <a:lnTo>
                                <a:pt x="2831" y="15"/>
                              </a:lnTo>
                              <a:close/>
                              <a:moveTo>
                                <a:pt x="2861" y="15"/>
                              </a:moveTo>
                              <a:lnTo>
                                <a:pt x="2857" y="15"/>
                              </a:lnTo>
                              <a:lnTo>
                                <a:pt x="2855" y="14"/>
                              </a:lnTo>
                              <a:lnTo>
                                <a:pt x="2852" y="11"/>
                              </a:lnTo>
                              <a:lnTo>
                                <a:pt x="2851" y="9"/>
                              </a:lnTo>
                              <a:lnTo>
                                <a:pt x="2851" y="5"/>
                              </a:lnTo>
                              <a:lnTo>
                                <a:pt x="2852" y="3"/>
                              </a:lnTo>
                              <a:lnTo>
                                <a:pt x="2855" y="1"/>
                              </a:lnTo>
                              <a:lnTo>
                                <a:pt x="2857" y="0"/>
                              </a:lnTo>
                              <a:lnTo>
                                <a:pt x="2861" y="0"/>
                              </a:lnTo>
                              <a:lnTo>
                                <a:pt x="2862" y="1"/>
                              </a:lnTo>
                              <a:lnTo>
                                <a:pt x="2865" y="3"/>
                              </a:lnTo>
                              <a:lnTo>
                                <a:pt x="2866" y="5"/>
                              </a:lnTo>
                              <a:lnTo>
                                <a:pt x="2866" y="9"/>
                              </a:lnTo>
                              <a:lnTo>
                                <a:pt x="2865" y="11"/>
                              </a:lnTo>
                              <a:lnTo>
                                <a:pt x="2862" y="14"/>
                              </a:lnTo>
                              <a:lnTo>
                                <a:pt x="2861" y="15"/>
                              </a:lnTo>
                              <a:close/>
                              <a:moveTo>
                                <a:pt x="2891" y="15"/>
                              </a:moveTo>
                              <a:lnTo>
                                <a:pt x="2887" y="15"/>
                              </a:lnTo>
                              <a:lnTo>
                                <a:pt x="2885" y="14"/>
                              </a:lnTo>
                              <a:lnTo>
                                <a:pt x="2882" y="11"/>
                              </a:lnTo>
                              <a:lnTo>
                                <a:pt x="2881" y="9"/>
                              </a:lnTo>
                              <a:lnTo>
                                <a:pt x="2881" y="5"/>
                              </a:lnTo>
                              <a:lnTo>
                                <a:pt x="2882" y="3"/>
                              </a:lnTo>
                              <a:lnTo>
                                <a:pt x="2885" y="1"/>
                              </a:lnTo>
                              <a:lnTo>
                                <a:pt x="2887" y="0"/>
                              </a:lnTo>
                              <a:lnTo>
                                <a:pt x="2891" y="0"/>
                              </a:lnTo>
                              <a:lnTo>
                                <a:pt x="2893" y="1"/>
                              </a:lnTo>
                              <a:lnTo>
                                <a:pt x="2895" y="3"/>
                              </a:lnTo>
                              <a:lnTo>
                                <a:pt x="2896" y="5"/>
                              </a:lnTo>
                              <a:lnTo>
                                <a:pt x="2896" y="9"/>
                              </a:lnTo>
                              <a:lnTo>
                                <a:pt x="2895" y="11"/>
                              </a:lnTo>
                              <a:lnTo>
                                <a:pt x="2893" y="14"/>
                              </a:lnTo>
                              <a:lnTo>
                                <a:pt x="2891" y="15"/>
                              </a:lnTo>
                              <a:close/>
                              <a:moveTo>
                                <a:pt x="2921" y="15"/>
                              </a:moveTo>
                              <a:lnTo>
                                <a:pt x="2917" y="15"/>
                              </a:lnTo>
                              <a:lnTo>
                                <a:pt x="2915" y="14"/>
                              </a:lnTo>
                              <a:lnTo>
                                <a:pt x="2912" y="11"/>
                              </a:lnTo>
                              <a:lnTo>
                                <a:pt x="2911" y="9"/>
                              </a:lnTo>
                              <a:lnTo>
                                <a:pt x="2911" y="5"/>
                              </a:lnTo>
                              <a:lnTo>
                                <a:pt x="2912" y="3"/>
                              </a:lnTo>
                              <a:lnTo>
                                <a:pt x="2915" y="1"/>
                              </a:lnTo>
                              <a:lnTo>
                                <a:pt x="2917" y="0"/>
                              </a:lnTo>
                              <a:lnTo>
                                <a:pt x="2921" y="0"/>
                              </a:lnTo>
                              <a:lnTo>
                                <a:pt x="2923" y="1"/>
                              </a:lnTo>
                              <a:lnTo>
                                <a:pt x="2925" y="3"/>
                              </a:lnTo>
                              <a:lnTo>
                                <a:pt x="2926" y="5"/>
                              </a:lnTo>
                              <a:lnTo>
                                <a:pt x="2926" y="9"/>
                              </a:lnTo>
                              <a:lnTo>
                                <a:pt x="2925" y="11"/>
                              </a:lnTo>
                              <a:lnTo>
                                <a:pt x="2923" y="14"/>
                              </a:lnTo>
                              <a:lnTo>
                                <a:pt x="2921" y="15"/>
                              </a:lnTo>
                              <a:close/>
                              <a:moveTo>
                                <a:pt x="2951" y="15"/>
                              </a:moveTo>
                              <a:lnTo>
                                <a:pt x="2947" y="15"/>
                              </a:lnTo>
                              <a:lnTo>
                                <a:pt x="2945" y="14"/>
                              </a:lnTo>
                              <a:lnTo>
                                <a:pt x="2942" y="11"/>
                              </a:lnTo>
                              <a:lnTo>
                                <a:pt x="2941" y="9"/>
                              </a:lnTo>
                              <a:lnTo>
                                <a:pt x="2941" y="5"/>
                              </a:lnTo>
                              <a:lnTo>
                                <a:pt x="2942" y="3"/>
                              </a:lnTo>
                              <a:lnTo>
                                <a:pt x="2945" y="1"/>
                              </a:lnTo>
                              <a:lnTo>
                                <a:pt x="2947" y="0"/>
                              </a:lnTo>
                              <a:lnTo>
                                <a:pt x="2951" y="0"/>
                              </a:lnTo>
                              <a:lnTo>
                                <a:pt x="2953" y="1"/>
                              </a:lnTo>
                              <a:lnTo>
                                <a:pt x="2955" y="3"/>
                              </a:lnTo>
                              <a:lnTo>
                                <a:pt x="2956" y="5"/>
                              </a:lnTo>
                              <a:lnTo>
                                <a:pt x="2956" y="9"/>
                              </a:lnTo>
                              <a:lnTo>
                                <a:pt x="2955" y="11"/>
                              </a:lnTo>
                              <a:lnTo>
                                <a:pt x="2953" y="14"/>
                              </a:lnTo>
                              <a:lnTo>
                                <a:pt x="2951" y="15"/>
                              </a:lnTo>
                              <a:close/>
                              <a:moveTo>
                                <a:pt x="2981" y="15"/>
                              </a:moveTo>
                              <a:lnTo>
                                <a:pt x="2977" y="15"/>
                              </a:lnTo>
                              <a:lnTo>
                                <a:pt x="2975" y="14"/>
                              </a:lnTo>
                              <a:lnTo>
                                <a:pt x="2972" y="11"/>
                              </a:lnTo>
                              <a:lnTo>
                                <a:pt x="2971" y="9"/>
                              </a:lnTo>
                              <a:lnTo>
                                <a:pt x="2971" y="5"/>
                              </a:lnTo>
                              <a:lnTo>
                                <a:pt x="2972" y="3"/>
                              </a:lnTo>
                              <a:lnTo>
                                <a:pt x="2975" y="1"/>
                              </a:lnTo>
                              <a:lnTo>
                                <a:pt x="2977" y="0"/>
                              </a:lnTo>
                              <a:lnTo>
                                <a:pt x="2981" y="0"/>
                              </a:lnTo>
                              <a:lnTo>
                                <a:pt x="2983" y="1"/>
                              </a:lnTo>
                              <a:lnTo>
                                <a:pt x="2985" y="3"/>
                              </a:lnTo>
                              <a:lnTo>
                                <a:pt x="2986" y="5"/>
                              </a:lnTo>
                              <a:lnTo>
                                <a:pt x="2986" y="9"/>
                              </a:lnTo>
                              <a:lnTo>
                                <a:pt x="2985" y="11"/>
                              </a:lnTo>
                              <a:lnTo>
                                <a:pt x="2983" y="14"/>
                              </a:lnTo>
                              <a:lnTo>
                                <a:pt x="2981" y="15"/>
                              </a:lnTo>
                              <a:close/>
                              <a:moveTo>
                                <a:pt x="3011" y="15"/>
                              </a:moveTo>
                              <a:lnTo>
                                <a:pt x="3007" y="15"/>
                              </a:lnTo>
                              <a:lnTo>
                                <a:pt x="3005" y="14"/>
                              </a:lnTo>
                              <a:lnTo>
                                <a:pt x="3002" y="11"/>
                              </a:lnTo>
                              <a:lnTo>
                                <a:pt x="3001" y="9"/>
                              </a:lnTo>
                              <a:lnTo>
                                <a:pt x="3001" y="5"/>
                              </a:lnTo>
                              <a:lnTo>
                                <a:pt x="3002" y="3"/>
                              </a:lnTo>
                              <a:lnTo>
                                <a:pt x="3005" y="1"/>
                              </a:lnTo>
                              <a:lnTo>
                                <a:pt x="3007" y="0"/>
                              </a:lnTo>
                              <a:lnTo>
                                <a:pt x="3011" y="0"/>
                              </a:lnTo>
                              <a:lnTo>
                                <a:pt x="3013" y="1"/>
                              </a:lnTo>
                              <a:lnTo>
                                <a:pt x="3016" y="3"/>
                              </a:lnTo>
                              <a:lnTo>
                                <a:pt x="3016" y="5"/>
                              </a:lnTo>
                              <a:lnTo>
                                <a:pt x="3016" y="9"/>
                              </a:lnTo>
                              <a:lnTo>
                                <a:pt x="3016" y="11"/>
                              </a:lnTo>
                              <a:lnTo>
                                <a:pt x="3013" y="14"/>
                              </a:lnTo>
                              <a:lnTo>
                                <a:pt x="3011" y="15"/>
                              </a:lnTo>
                              <a:close/>
                              <a:moveTo>
                                <a:pt x="3041" y="15"/>
                              </a:moveTo>
                              <a:lnTo>
                                <a:pt x="3037" y="15"/>
                              </a:lnTo>
                              <a:lnTo>
                                <a:pt x="3035" y="14"/>
                              </a:lnTo>
                              <a:lnTo>
                                <a:pt x="3032" y="11"/>
                              </a:lnTo>
                              <a:lnTo>
                                <a:pt x="3031" y="9"/>
                              </a:lnTo>
                              <a:lnTo>
                                <a:pt x="3031" y="5"/>
                              </a:lnTo>
                              <a:lnTo>
                                <a:pt x="3032" y="3"/>
                              </a:lnTo>
                              <a:lnTo>
                                <a:pt x="3035" y="1"/>
                              </a:lnTo>
                              <a:lnTo>
                                <a:pt x="3037" y="0"/>
                              </a:lnTo>
                              <a:lnTo>
                                <a:pt x="3041" y="0"/>
                              </a:lnTo>
                              <a:lnTo>
                                <a:pt x="3043" y="1"/>
                              </a:lnTo>
                              <a:lnTo>
                                <a:pt x="3046" y="3"/>
                              </a:lnTo>
                              <a:lnTo>
                                <a:pt x="3046" y="5"/>
                              </a:lnTo>
                              <a:lnTo>
                                <a:pt x="3046" y="9"/>
                              </a:lnTo>
                              <a:lnTo>
                                <a:pt x="3046" y="11"/>
                              </a:lnTo>
                              <a:lnTo>
                                <a:pt x="3043" y="14"/>
                              </a:lnTo>
                              <a:lnTo>
                                <a:pt x="3041" y="15"/>
                              </a:lnTo>
                              <a:close/>
                              <a:moveTo>
                                <a:pt x="3071" y="15"/>
                              </a:moveTo>
                              <a:lnTo>
                                <a:pt x="3067" y="15"/>
                              </a:lnTo>
                              <a:lnTo>
                                <a:pt x="3065" y="14"/>
                              </a:lnTo>
                              <a:lnTo>
                                <a:pt x="3062" y="11"/>
                              </a:lnTo>
                              <a:lnTo>
                                <a:pt x="3061" y="9"/>
                              </a:lnTo>
                              <a:lnTo>
                                <a:pt x="3061" y="5"/>
                              </a:lnTo>
                              <a:lnTo>
                                <a:pt x="3062" y="3"/>
                              </a:lnTo>
                              <a:lnTo>
                                <a:pt x="3065" y="1"/>
                              </a:lnTo>
                              <a:lnTo>
                                <a:pt x="3067" y="0"/>
                              </a:lnTo>
                              <a:lnTo>
                                <a:pt x="3071" y="0"/>
                              </a:lnTo>
                              <a:lnTo>
                                <a:pt x="3073" y="1"/>
                              </a:lnTo>
                              <a:lnTo>
                                <a:pt x="3076" y="3"/>
                              </a:lnTo>
                              <a:lnTo>
                                <a:pt x="3076" y="5"/>
                              </a:lnTo>
                              <a:lnTo>
                                <a:pt x="3076" y="9"/>
                              </a:lnTo>
                              <a:lnTo>
                                <a:pt x="3076" y="11"/>
                              </a:lnTo>
                              <a:lnTo>
                                <a:pt x="3073" y="14"/>
                              </a:lnTo>
                              <a:lnTo>
                                <a:pt x="3071" y="15"/>
                              </a:lnTo>
                              <a:close/>
                              <a:moveTo>
                                <a:pt x="3101" y="15"/>
                              </a:moveTo>
                              <a:lnTo>
                                <a:pt x="3097" y="15"/>
                              </a:lnTo>
                              <a:lnTo>
                                <a:pt x="3095" y="14"/>
                              </a:lnTo>
                              <a:lnTo>
                                <a:pt x="3092" y="11"/>
                              </a:lnTo>
                              <a:lnTo>
                                <a:pt x="3091" y="9"/>
                              </a:lnTo>
                              <a:lnTo>
                                <a:pt x="3091" y="5"/>
                              </a:lnTo>
                              <a:lnTo>
                                <a:pt x="3092" y="3"/>
                              </a:lnTo>
                              <a:lnTo>
                                <a:pt x="3095" y="1"/>
                              </a:lnTo>
                              <a:lnTo>
                                <a:pt x="3097" y="0"/>
                              </a:lnTo>
                              <a:lnTo>
                                <a:pt x="3101" y="0"/>
                              </a:lnTo>
                              <a:lnTo>
                                <a:pt x="3103" y="1"/>
                              </a:lnTo>
                              <a:lnTo>
                                <a:pt x="3106" y="3"/>
                              </a:lnTo>
                              <a:lnTo>
                                <a:pt x="3106" y="5"/>
                              </a:lnTo>
                              <a:lnTo>
                                <a:pt x="3106" y="9"/>
                              </a:lnTo>
                              <a:lnTo>
                                <a:pt x="3106" y="11"/>
                              </a:lnTo>
                              <a:lnTo>
                                <a:pt x="3103" y="14"/>
                              </a:lnTo>
                              <a:lnTo>
                                <a:pt x="3101" y="15"/>
                              </a:lnTo>
                              <a:close/>
                              <a:moveTo>
                                <a:pt x="3131" y="15"/>
                              </a:moveTo>
                              <a:lnTo>
                                <a:pt x="3127" y="15"/>
                              </a:lnTo>
                              <a:lnTo>
                                <a:pt x="3125" y="14"/>
                              </a:lnTo>
                              <a:lnTo>
                                <a:pt x="3122" y="11"/>
                              </a:lnTo>
                              <a:lnTo>
                                <a:pt x="3121" y="9"/>
                              </a:lnTo>
                              <a:lnTo>
                                <a:pt x="3121" y="5"/>
                              </a:lnTo>
                              <a:lnTo>
                                <a:pt x="3122" y="3"/>
                              </a:lnTo>
                              <a:lnTo>
                                <a:pt x="3125" y="1"/>
                              </a:lnTo>
                              <a:lnTo>
                                <a:pt x="3127" y="0"/>
                              </a:lnTo>
                              <a:lnTo>
                                <a:pt x="3131" y="0"/>
                              </a:lnTo>
                              <a:lnTo>
                                <a:pt x="3133" y="1"/>
                              </a:lnTo>
                              <a:lnTo>
                                <a:pt x="3136" y="3"/>
                              </a:lnTo>
                              <a:lnTo>
                                <a:pt x="3136" y="5"/>
                              </a:lnTo>
                              <a:lnTo>
                                <a:pt x="3136" y="9"/>
                              </a:lnTo>
                              <a:lnTo>
                                <a:pt x="3136" y="11"/>
                              </a:lnTo>
                              <a:lnTo>
                                <a:pt x="3133" y="14"/>
                              </a:lnTo>
                              <a:lnTo>
                                <a:pt x="3131" y="15"/>
                              </a:lnTo>
                              <a:close/>
                              <a:moveTo>
                                <a:pt x="3161" y="15"/>
                              </a:moveTo>
                              <a:lnTo>
                                <a:pt x="3157" y="15"/>
                              </a:lnTo>
                              <a:lnTo>
                                <a:pt x="3155" y="14"/>
                              </a:lnTo>
                              <a:lnTo>
                                <a:pt x="3152" y="11"/>
                              </a:lnTo>
                              <a:lnTo>
                                <a:pt x="3151" y="9"/>
                              </a:lnTo>
                              <a:lnTo>
                                <a:pt x="3151" y="5"/>
                              </a:lnTo>
                              <a:lnTo>
                                <a:pt x="3152" y="3"/>
                              </a:lnTo>
                              <a:lnTo>
                                <a:pt x="3155" y="1"/>
                              </a:lnTo>
                              <a:lnTo>
                                <a:pt x="3157" y="0"/>
                              </a:lnTo>
                              <a:lnTo>
                                <a:pt x="3161" y="0"/>
                              </a:lnTo>
                              <a:lnTo>
                                <a:pt x="3163" y="1"/>
                              </a:lnTo>
                              <a:lnTo>
                                <a:pt x="3166" y="3"/>
                              </a:lnTo>
                              <a:lnTo>
                                <a:pt x="3166" y="5"/>
                              </a:lnTo>
                              <a:lnTo>
                                <a:pt x="3166" y="9"/>
                              </a:lnTo>
                              <a:lnTo>
                                <a:pt x="3166" y="11"/>
                              </a:lnTo>
                              <a:lnTo>
                                <a:pt x="3163" y="14"/>
                              </a:lnTo>
                              <a:lnTo>
                                <a:pt x="3161" y="15"/>
                              </a:lnTo>
                              <a:close/>
                              <a:moveTo>
                                <a:pt x="3191" y="15"/>
                              </a:moveTo>
                              <a:lnTo>
                                <a:pt x="3187" y="15"/>
                              </a:lnTo>
                              <a:lnTo>
                                <a:pt x="3185" y="14"/>
                              </a:lnTo>
                              <a:lnTo>
                                <a:pt x="3182" y="11"/>
                              </a:lnTo>
                              <a:lnTo>
                                <a:pt x="3181" y="9"/>
                              </a:lnTo>
                              <a:lnTo>
                                <a:pt x="3181" y="5"/>
                              </a:lnTo>
                              <a:lnTo>
                                <a:pt x="3182" y="3"/>
                              </a:lnTo>
                              <a:lnTo>
                                <a:pt x="3185" y="1"/>
                              </a:lnTo>
                              <a:lnTo>
                                <a:pt x="3187" y="0"/>
                              </a:lnTo>
                              <a:lnTo>
                                <a:pt x="3191" y="0"/>
                              </a:lnTo>
                              <a:lnTo>
                                <a:pt x="3193" y="1"/>
                              </a:lnTo>
                              <a:lnTo>
                                <a:pt x="3196" y="3"/>
                              </a:lnTo>
                              <a:lnTo>
                                <a:pt x="3196" y="5"/>
                              </a:lnTo>
                              <a:lnTo>
                                <a:pt x="3196" y="9"/>
                              </a:lnTo>
                              <a:lnTo>
                                <a:pt x="3196" y="11"/>
                              </a:lnTo>
                              <a:lnTo>
                                <a:pt x="3193" y="14"/>
                              </a:lnTo>
                              <a:lnTo>
                                <a:pt x="3191" y="15"/>
                              </a:lnTo>
                              <a:close/>
                              <a:moveTo>
                                <a:pt x="3221" y="15"/>
                              </a:moveTo>
                              <a:lnTo>
                                <a:pt x="3217" y="15"/>
                              </a:lnTo>
                              <a:lnTo>
                                <a:pt x="3215" y="14"/>
                              </a:lnTo>
                              <a:lnTo>
                                <a:pt x="3212" y="11"/>
                              </a:lnTo>
                              <a:lnTo>
                                <a:pt x="3211" y="9"/>
                              </a:lnTo>
                              <a:lnTo>
                                <a:pt x="3211" y="5"/>
                              </a:lnTo>
                              <a:lnTo>
                                <a:pt x="3212" y="3"/>
                              </a:lnTo>
                              <a:lnTo>
                                <a:pt x="3215" y="1"/>
                              </a:lnTo>
                              <a:lnTo>
                                <a:pt x="3217" y="0"/>
                              </a:lnTo>
                              <a:lnTo>
                                <a:pt x="3221" y="0"/>
                              </a:lnTo>
                              <a:lnTo>
                                <a:pt x="3223" y="1"/>
                              </a:lnTo>
                              <a:lnTo>
                                <a:pt x="3226" y="3"/>
                              </a:lnTo>
                              <a:lnTo>
                                <a:pt x="3226" y="5"/>
                              </a:lnTo>
                              <a:lnTo>
                                <a:pt x="3226" y="9"/>
                              </a:lnTo>
                              <a:lnTo>
                                <a:pt x="3226" y="11"/>
                              </a:lnTo>
                              <a:lnTo>
                                <a:pt x="3223" y="14"/>
                              </a:lnTo>
                              <a:lnTo>
                                <a:pt x="3221" y="15"/>
                              </a:lnTo>
                              <a:close/>
                              <a:moveTo>
                                <a:pt x="3251" y="15"/>
                              </a:moveTo>
                              <a:lnTo>
                                <a:pt x="3247" y="15"/>
                              </a:lnTo>
                              <a:lnTo>
                                <a:pt x="3245" y="14"/>
                              </a:lnTo>
                              <a:lnTo>
                                <a:pt x="3242" y="11"/>
                              </a:lnTo>
                              <a:lnTo>
                                <a:pt x="3241" y="9"/>
                              </a:lnTo>
                              <a:lnTo>
                                <a:pt x="3241" y="5"/>
                              </a:lnTo>
                              <a:lnTo>
                                <a:pt x="3242" y="3"/>
                              </a:lnTo>
                              <a:lnTo>
                                <a:pt x="3245" y="1"/>
                              </a:lnTo>
                              <a:lnTo>
                                <a:pt x="3247" y="0"/>
                              </a:lnTo>
                              <a:lnTo>
                                <a:pt x="3251" y="0"/>
                              </a:lnTo>
                              <a:lnTo>
                                <a:pt x="3253" y="1"/>
                              </a:lnTo>
                              <a:lnTo>
                                <a:pt x="3256" y="3"/>
                              </a:lnTo>
                              <a:lnTo>
                                <a:pt x="3256" y="5"/>
                              </a:lnTo>
                              <a:lnTo>
                                <a:pt x="3256" y="9"/>
                              </a:lnTo>
                              <a:lnTo>
                                <a:pt x="3256" y="11"/>
                              </a:lnTo>
                              <a:lnTo>
                                <a:pt x="3253" y="14"/>
                              </a:lnTo>
                              <a:lnTo>
                                <a:pt x="3251" y="15"/>
                              </a:lnTo>
                              <a:close/>
                              <a:moveTo>
                                <a:pt x="3281" y="15"/>
                              </a:moveTo>
                              <a:lnTo>
                                <a:pt x="3277" y="15"/>
                              </a:lnTo>
                              <a:lnTo>
                                <a:pt x="3275" y="14"/>
                              </a:lnTo>
                              <a:lnTo>
                                <a:pt x="3272" y="11"/>
                              </a:lnTo>
                              <a:lnTo>
                                <a:pt x="3271" y="9"/>
                              </a:lnTo>
                              <a:lnTo>
                                <a:pt x="3271" y="5"/>
                              </a:lnTo>
                              <a:lnTo>
                                <a:pt x="3272" y="3"/>
                              </a:lnTo>
                              <a:lnTo>
                                <a:pt x="3275" y="1"/>
                              </a:lnTo>
                              <a:lnTo>
                                <a:pt x="3277" y="0"/>
                              </a:lnTo>
                              <a:lnTo>
                                <a:pt x="3281" y="0"/>
                              </a:lnTo>
                              <a:lnTo>
                                <a:pt x="3283" y="1"/>
                              </a:lnTo>
                              <a:lnTo>
                                <a:pt x="3286" y="3"/>
                              </a:lnTo>
                              <a:lnTo>
                                <a:pt x="3286" y="5"/>
                              </a:lnTo>
                              <a:lnTo>
                                <a:pt x="3286" y="9"/>
                              </a:lnTo>
                              <a:lnTo>
                                <a:pt x="3286" y="11"/>
                              </a:lnTo>
                              <a:lnTo>
                                <a:pt x="3283" y="14"/>
                              </a:lnTo>
                              <a:lnTo>
                                <a:pt x="3281" y="15"/>
                              </a:lnTo>
                              <a:close/>
                              <a:moveTo>
                                <a:pt x="3311" y="15"/>
                              </a:moveTo>
                              <a:lnTo>
                                <a:pt x="3307" y="15"/>
                              </a:lnTo>
                              <a:lnTo>
                                <a:pt x="3305" y="14"/>
                              </a:lnTo>
                              <a:lnTo>
                                <a:pt x="3302" y="11"/>
                              </a:lnTo>
                              <a:lnTo>
                                <a:pt x="3301" y="9"/>
                              </a:lnTo>
                              <a:lnTo>
                                <a:pt x="3301" y="5"/>
                              </a:lnTo>
                              <a:lnTo>
                                <a:pt x="3302" y="3"/>
                              </a:lnTo>
                              <a:lnTo>
                                <a:pt x="3305" y="1"/>
                              </a:lnTo>
                              <a:lnTo>
                                <a:pt x="3307" y="0"/>
                              </a:lnTo>
                              <a:lnTo>
                                <a:pt x="3311" y="0"/>
                              </a:lnTo>
                              <a:lnTo>
                                <a:pt x="3313" y="1"/>
                              </a:lnTo>
                              <a:lnTo>
                                <a:pt x="3316" y="3"/>
                              </a:lnTo>
                              <a:lnTo>
                                <a:pt x="3316" y="5"/>
                              </a:lnTo>
                              <a:lnTo>
                                <a:pt x="3316" y="9"/>
                              </a:lnTo>
                              <a:lnTo>
                                <a:pt x="3316" y="11"/>
                              </a:lnTo>
                              <a:lnTo>
                                <a:pt x="3313" y="14"/>
                              </a:lnTo>
                              <a:lnTo>
                                <a:pt x="3311" y="15"/>
                              </a:lnTo>
                              <a:close/>
                              <a:moveTo>
                                <a:pt x="3341" y="15"/>
                              </a:moveTo>
                              <a:lnTo>
                                <a:pt x="3337" y="15"/>
                              </a:lnTo>
                              <a:lnTo>
                                <a:pt x="3335" y="14"/>
                              </a:lnTo>
                              <a:lnTo>
                                <a:pt x="3332" y="11"/>
                              </a:lnTo>
                              <a:lnTo>
                                <a:pt x="3331" y="9"/>
                              </a:lnTo>
                              <a:lnTo>
                                <a:pt x="3331" y="5"/>
                              </a:lnTo>
                              <a:lnTo>
                                <a:pt x="3332" y="3"/>
                              </a:lnTo>
                              <a:lnTo>
                                <a:pt x="3335" y="1"/>
                              </a:lnTo>
                              <a:lnTo>
                                <a:pt x="3337" y="0"/>
                              </a:lnTo>
                              <a:lnTo>
                                <a:pt x="3341" y="0"/>
                              </a:lnTo>
                              <a:lnTo>
                                <a:pt x="3343" y="1"/>
                              </a:lnTo>
                              <a:lnTo>
                                <a:pt x="3346" y="3"/>
                              </a:lnTo>
                              <a:lnTo>
                                <a:pt x="3346" y="5"/>
                              </a:lnTo>
                              <a:lnTo>
                                <a:pt x="3346" y="9"/>
                              </a:lnTo>
                              <a:lnTo>
                                <a:pt x="3346" y="11"/>
                              </a:lnTo>
                              <a:lnTo>
                                <a:pt x="3343" y="14"/>
                              </a:lnTo>
                              <a:lnTo>
                                <a:pt x="3341" y="15"/>
                              </a:lnTo>
                              <a:close/>
                              <a:moveTo>
                                <a:pt x="3371" y="15"/>
                              </a:moveTo>
                              <a:lnTo>
                                <a:pt x="3367" y="15"/>
                              </a:lnTo>
                              <a:lnTo>
                                <a:pt x="3365" y="14"/>
                              </a:lnTo>
                              <a:lnTo>
                                <a:pt x="3362" y="11"/>
                              </a:lnTo>
                              <a:lnTo>
                                <a:pt x="3361" y="9"/>
                              </a:lnTo>
                              <a:lnTo>
                                <a:pt x="3361" y="5"/>
                              </a:lnTo>
                              <a:lnTo>
                                <a:pt x="3362" y="3"/>
                              </a:lnTo>
                              <a:lnTo>
                                <a:pt x="3365" y="1"/>
                              </a:lnTo>
                              <a:lnTo>
                                <a:pt x="3367" y="0"/>
                              </a:lnTo>
                              <a:lnTo>
                                <a:pt x="3371" y="0"/>
                              </a:lnTo>
                              <a:lnTo>
                                <a:pt x="3373" y="1"/>
                              </a:lnTo>
                              <a:lnTo>
                                <a:pt x="3376" y="3"/>
                              </a:lnTo>
                              <a:lnTo>
                                <a:pt x="3376" y="5"/>
                              </a:lnTo>
                              <a:lnTo>
                                <a:pt x="3376" y="9"/>
                              </a:lnTo>
                              <a:lnTo>
                                <a:pt x="3376" y="11"/>
                              </a:lnTo>
                              <a:lnTo>
                                <a:pt x="3373" y="14"/>
                              </a:lnTo>
                              <a:lnTo>
                                <a:pt x="3371" y="15"/>
                              </a:lnTo>
                              <a:close/>
                              <a:moveTo>
                                <a:pt x="3401" y="15"/>
                              </a:moveTo>
                              <a:lnTo>
                                <a:pt x="3397" y="15"/>
                              </a:lnTo>
                              <a:lnTo>
                                <a:pt x="3395" y="14"/>
                              </a:lnTo>
                              <a:lnTo>
                                <a:pt x="3392" y="11"/>
                              </a:lnTo>
                              <a:lnTo>
                                <a:pt x="3391" y="9"/>
                              </a:lnTo>
                              <a:lnTo>
                                <a:pt x="3391" y="5"/>
                              </a:lnTo>
                              <a:lnTo>
                                <a:pt x="3392" y="3"/>
                              </a:lnTo>
                              <a:lnTo>
                                <a:pt x="3395" y="1"/>
                              </a:lnTo>
                              <a:lnTo>
                                <a:pt x="3397" y="0"/>
                              </a:lnTo>
                              <a:lnTo>
                                <a:pt x="3401" y="0"/>
                              </a:lnTo>
                              <a:lnTo>
                                <a:pt x="3403" y="1"/>
                              </a:lnTo>
                              <a:lnTo>
                                <a:pt x="3406" y="3"/>
                              </a:lnTo>
                              <a:lnTo>
                                <a:pt x="3406" y="5"/>
                              </a:lnTo>
                              <a:lnTo>
                                <a:pt x="3406" y="9"/>
                              </a:lnTo>
                              <a:lnTo>
                                <a:pt x="3406" y="11"/>
                              </a:lnTo>
                              <a:lnTo>
                                <a:pt x="3403" y="14"/>
                              </a:lnTo>
                              <a:lnTo>
                                <a:pt x="3401" y="15"/>
                              </a:lnTo>
                              <a:close/>
                              <a:moveTo>
                                <a:pt x="3431" y="15"/>
                              </a:moveTo>
                              <a:lnTo>
                                <a:pt x="3427" y="15"/>
                              </a:lnTo>
                              <a:lnTo>
                                <a:pt x="3425" y="14"/>
                              </a:lnTo>
                              <a:lnTo>
                                <a:pt x="3422" y="11"/>
                              </a:lnTo>
                              <a:lnTo>
                                <a:pt x="3421" y="9"/>
                              </a:lnTo>
                              <a:lnTo>
                                <a:pt x="3421" y="5"/>
                              </a:lnTo>
                              <a:lnTo>
                                <a:pt x="3422" y="3"/>
                              </a:lnTo>
                              <a:lnTo>
                                <a:pt x="3425" y="1"/>
                              </a:lnTo>
                              <a:lnTo>
                                <a:pt x="3427" y="0"/>
                              </a:lnTo>
                              <a:lnTo>
                                <a:pt x="3431" y="0"/>
                              </a:lnTo>
                              <a:lnTo>
                                <a:pt x="3433" y="1"/>
                              </a:lnTo>
                              <a:lnTo>
                                <a:pt x="3436" y="3"/>
                              </a:lnTo>
                              <a:lnTo>
                                <a:pt x="3436" y="5"/>
                              </a:lnTo>
                              <a:lnTo>
                                <a:pt x="3436" y="9"/>
                              </a:lnTo>
                              <a:lnTo>
                                <a:pt x="3436" y="11"/>
                              </a:lnTo>
                              <a:lnTo>
                                <a:pt x="3433" y="14"/>
                              </a:lnTo>
                              <a:lnTo>
                                <a:pt x="3431" y="15"/>
                              </a:lnTo>
                              <a:close/>
                              <a:moveTo>
                                <a:pt x="3461" y="15"/>
                              </a:moveTo>
                              <a:lnTo>
                                <a:pt x="3457" y="15"/>
                              </a:lnTo>
                              <a:lnTo>
                                <a:pt x="3455" y="14"/>
                              </a:lnTo>
                              <a:lnTo>
                                <a:pt x="3452" y="11"/>
                              </a:lnTo>
                              <a:lnTo>
                                <a:pt x="3451" y="9"/>
                              </a:lnTo>
                              <a:lnTo>
                                <a:pt x="3451" y="5"/>
                              </a:lnTo>
                              <a:lnTo>
                                <a:pt x="3452" y="3"/>
                              </a:lnTo>
                              <a:lnTo>
                                <a:pt x="3455" y="1"/>
                              </a:lnTo>
                              <a:lnTo>
                                <a:pt x="3457" y="0"/>
                              </a:lnTo>
                              <a:lnTo>
                                <a:pt x="3461" y="0"/>
                              </a:lnTo>
                              <a:lnTo>
                                <a:pt x="3463" y="1"/>
                              </a:lnTo>
                              <a:lnTo>
                                <a:pt x="3466" y="3"/>
                              </a:lnTo>
                              <a:lnTo>
                                <a:pt x="3466" y="5"/>
                              </a:lnTo>
                              <a:lnTo>
                                <a:pt x="3466" y="9"/>
                              </a:lnTo>
                              <a:lnTo>
                                <a:pt x="3466" y="11"/>
                              </a:lnTo>
                              <a:lnTo>
                                <a:pt x="3463" y="14"/>
                              </a:lnTo>
                              <a:lnTo>
                                <a:pt x="3461" y="15"/>
                              </a:lnTo>
                              <a:close/>
                              <a:moveTo>
                                <a:pt x="3491" y="15"/>
                              </a:moveTo>
                              <a:lnTo>
                                <a:pt x="3487" y="15"/>
                              </a:lnTo>
                              <a:lnTo>
                                <a:pt x="3485" y="14"/>
                              </a:lnTo>
                              <a:lnTo>
                                <a:pt x="3482" y="11"/>
                              </a:lnTo>
                              <a:lnTo>
                                <a:pt x="3481" y="9"/>
                              </a:lnTo>
                              <a:lnTo>
                                <a:pt x="3481" y="5"/>
                              </a:lnTo>
                              <a:lnTo>
                                <a:pt x="3482" y="3"/>
                              </a:lnTo>
                              <a:lnTo>
                                <a:pt x="3485" y="1"/>
                              </a:lnTo>
                              <a:lnTo>
                                <a:pt x="3487" y="0"/>
                              </a:lnTo>
                              <a:lnTo>
                                <a:pt x="3491" y="0"/>
                              </a:lnTo>
                              <a:lnTo>
                                <a:pt x="3493" y="1"/>
                              </a:lnTo>
                              <a:lnTo>
                                <a:pt x="3496" y="3"/>
                              </a:lnTo>
                              <a:lnTo>
                                <a:pt x="3496" y="5"/>
                              </a:lnTo>
                              <a:lnTo>
                                <a:pt x="3496" y="9"/>
                              </a:lnTo>
                              <a:lnTo>
                                <a:pt x="3496" y="11"/>
                              </a:lnTo>
                              <a:lnTo>
                                <a:pt x="3493" y="14"/>
                              </a:lnTo>
                              <a:lnTo>
                                <a:pt x="3491" y="15"/>
                              </a:lnTo>
                              <a:close/>
                              <a:moveTo>
                                <a:pt x="3521" y="15"/>
                              </a:moveTo>
                              <a:lnTo>
                                <a:pt x="3517" y="15"/>
                              </a:lnTo>
                              <a:lnTo>
                                <a:pt x="3515" y="14"/>
                              </a:lnTo>
                              <a:lnTo>
                                <a:pt x="3512" y="11"/>
                              </a:lnTo>
                              <a:lnTo>
                                <a:pt x="3511" y="9"/>
                              </a:lnTo>
                              <a:lnTo>
                                <a:pt x="3511" y="5"/>
                              </a:lnTo>
                              <a:lnTo>
                                <a:pt x="3512" y="3"/>
                              </a:lnTo>
                              <a:lnTo>
                                <a:pt x="3515" y="1"/>
                              </a:lnTo>
                              <a:lnTo>
                                <a:pt x="3517" y="0"/>
                              </a:lnTo>
                              <a:lnTo>
                                <a:pt x="3521" y="0"/>
                              </a:lnTo>
                              <a:lnTo>
                                <a:pt x="3523" y="1"/>
                              </a:lnTo>
                              <a:lnTo>
                                <a:pt x="3526" y="3"/>
                              </a:lnTo>
                              <a:lnTo>
                                <a:pt x="3526" y="5"/>
                              </a:lnTo>
                              <a:lnTo>
                                <a:pt x="3526" y="9"/>
                              </a:lnTo>
                              <a:lnTo>
                                <a:pt x="3526" y="11"/>
                              </a:lnTo>
                              <a:lnTo>
                                <a:pt x="3523" y="14"/>
                              </a:lnTo>
                              <a:lnTo>
                                <a:pt x="3521" y="15"/>
                              </a:lnTo>
                              <a:close/>
                              <a:moveTo>
                                <a:pt x="3551" y="15"/>
                              </a:moveTo>
                              <a:lnTo>
                                <a:pt x="3547" y="15"/>
                              </a:lnTo>
                              <a:lnTo>
                                <a:pt x="3545" y="14"/>
                              </a:lnTo>
                              <a:lnTo>
                                <a:pt x="3542" y="11"/>
                              </a:lnTo>
                              <a:lnTo>
                                <a:pt x="3541" y="9"/>
                              </a:lnTo>
                              <a:lnTo>
                                <a:pt x="3541" y="5"/>
                              </a:lnTo>
                              <a:lnTo>
                                <a:pt x="3542" y="3"/>
                              </a:lnTo>
                              <a:lnTo>
                                <a:pt x="3545" y="1"/>
                              </a:lnTo>
                              <a:lnTo>
                                <a:pt x="3547" y="0"/>
                              </a:lnTo>
                              <a:lnTo>
                                <a:pt x="3551" y="0"/>
                              </a:lnTo>
                              <a:lnTo>
                                <a:pt x="3553" y="1"/>
                              </a:lnTo>
                              <a:lnTo>
                                <a:pt x="3556" y="3"/>
                              </a:lnTo>
                              <a:lnTo>
                                <a:pt x="3557" y="5"/>
                              </a:lnTo>
                              <a:lnTo>
                                <a:pt x="3557" y="9"/>
                              </a:lnTo>
                              <a:lnTo>
                                <a:pt x="3556" y="11"/>
                              </a:lnTo>
                              <a:lnTo>
                                <a:pt x="3553" y="14"/>
                              </a:lnTo>
                              <a:lnTo>
                                <a:pt x="3551" y="15"/>
                              </a:lnTo>
                              <a:close/>
                              <a:moveTo>
                                <a:pt x="3581" y="15"/>
                              </a:moveTo>
                              <a:lnTo>
                                <a:pt x="3577" y="15"/>
                              </a:lnTo>
                              <a:lnTo>
                                <a:pt x="3575" y="14"/>
                              </a:lnTo>
                              <a:lnTo>
                                <a:pt x="3572" y="11"/>
                              </a:lnTo>
                              <a:lnTo>
                                <a:pt x="3572" y="9"/>
                              </a:lnTo>
                              <a:lnTo>
                                <a:pt x="3572" y="5"/>
                              </a:lnTo>
                              <a:lnTo>
                                <a:pt x="3572" y="3"/>
                              </a:lnTo>
                              <a:lnTo>
                                <a:pt x="3575" y="1"/>
                              </a:lnTo>
                              <a:lnTo>
                                <a:pt x="3577" y="0"/>
                              </a:lnTo>
                              <a:lnTo>
                                <a:pt x="3581" y="0"/>
                              </a:lnTo>
                              <a:lnTo>
                                <a:pt x="3583" y="1"/>
                              </a:lnTo>
                              <a:lnTo>
                                <a:pt x="3586" y="3"/>
                              </a:lnTo>
                              <a:lnTo>
                                <a:pt x="3587" y="5"/>
                              </a:lnTo>
                              <a:lnTo>
                                <a:pt x="3587" y="9"/>
                              </a:lnTo>
                              <a:lnTo>
                                <a:pt x="3586" y="11"/>
                              </a:lnTo>
                              <a:lnTo>
                                <a:pt x="3583" y="14"/>
                              </a:lnTo>
                              <a:lnTo>
                                <a:pt x="3581" y="15"/>
                              </a:lnTo>
                              <a:close/>
                              <a:moveTo>
                                <a:pt x="3611" y="15"/>
                              </a:moveTo>
                              <a:lnTo>
                                <a:pt x="3607" y="15"/>
                              </a:lnTo>
                              <a:lnTo>
                                <a:pt x="3605" y="14"/>
                              </a:lnTo>
                              <a:lnTo>
                                <a:pt x="3602" y="11"/>
                              </a:lnTo>
                              <a:lnTo>
                                <a:pt x="3602" y="9"/>
                              </a:lnTo>
                              <a:lnTo>
                                <a:pt x="3602" y="5"/>
                              </a:lnTo>
                              <a:lnTo>
                                <a:pt x="3602" y="3"/>
                              </a:lnTo>
                              <a:lnTo>
                                <a:pt x="3605" y="1"/>
                              </a:lnTo>
                              <a:lnTo>
                                <a:pt x="3607" y="0"/>
                              </a:lnTo>
                              <a:lnTo>
                                <a:pt x="3611" y="0"/>
                              </a:lnTo>
                              <a:lnTo>
                                <a:pt x="3613" y="1"/>
                              </a:lnTo>
                              <a:lnTo>
                                <a:pt x="3616" y="3"/>
                              </a:lnTo>
                              <a:lnTo>
                                <a:pt x="3617" y="5"/>
                              </a:lnTo>
                              <a:lnTo>
                                <a:pt x="3617" y="9"/>
                              </a:lnTo>
                              <a:lnTo>
                                <a:pt x="3616" y="11"/>
                              </a:lnTo>
                              <a:lnTo>
                                <a:pt x="3613" y="14"/>
                              </a:lnTo>
                              <a:lnTo>
                                <a:pt x="3611" y="15"/>
                              </a:lnTo>
                              <a:close/>
                              <a:moveTo>
                                <a:pt x="3641" y="15"/>
                              </a:moveTo>
                              <a:lnTo>
                                <a:pt x="3637" y="15"/>
                              </a:lnTo>
                              <a:lnTo>
                                <a:pt x="3635" y="14"/>
                              </a:lnTo>
                              <a:lnTo>
                                <a:pt x="3632" y="11"/>
                              </a:lnTo>
                              <a:lnTo>
                                <a:pt x="3632" y="9"/>
                              </a:lnTo>
                              <a:lnTo>
                                <a:pt x="3632" y="5"/>
                              </a:lnTo>
                              <a:lnTo>
                                <a:pt x="3632" y="3"/>
                              </a:lnTo>
                              <a:lnTo>
                                <a:pt x="3635" y="1"/>
                              </a:lnTo>
                              <a:lnTo>
                                <a:pt x="3637" y="0"/>
                              </a:lnTo>
                              <a:lnTo>
                                <a:pt x="3641" y="0"/>
                              </a:lnTo>
                              <a:lnTo>
                                <a:pt x="3643" y="1"/>
                              </a:lnTo>
                              <a:lnTo>
                                <a:pt x="3646" y="3"/>
                              </a:lnTo>
                              <a:lnTo>
                                <a:pt x="3647" y="5"/>
                              </a:lnTo>
                              <a:lnTo>
                                <a:pt x="3647" y="9"/>
                              </a:lnTo>
                              <a:lnTo>
                                <a:pt x="3646" y="11"/>
                              </a:lnTo>
                              <a:lnTo>
                                <a:pt x="3643" y="14"/>
                              </a:lnTo>
                              <a:lnTo>
                                <a:pt x="3641" y="15"/>
                              </a:lnTo>
                              <a:close/>
                              <a:moveTo>
                                <a:pt x="3671" y="15"/>
                              </a:moveTo>
                              <a:lnTo>
                                <a:pt x="3667" y="15"/>
                              </a:lnTo>
                              <a:lnTo>
                                <a:pt x="3665" y="14"/>
                              </a:lnTo>
                              <a:lnTo>
                                <a:pt x="3662" y="11"/>
                              </a:lnTo>
                              <a:lnTo>
                                <a:pt x="3662" y="9"/>
                              </a:lnTo>
                              <a:lnTo>
                                <a:pt x="3662" y="5"/>
                              </a:lnTo>
                              <a:lnTo>
                                <a:pt x="3662" y="3"/>
                              </a:lnTo>
                              <a:lnTo>
                                <a:pt x="3665" y="1"/>
                              </a:lnTo>
                              <a:lnTo>
                                <a:pt x="3667" y="0"/>
                              </a:lnTo>
                              <a:lnTo>
                                <a:pt x="3671" y="0"/>
                              </a:lnTo>
                              <a:lnTo>
                                <a:pt x="3673" y="1"/>
                              </a:lnTo>
                              <a:lnTo>
                                <a:pt x="3676" y="3"/>
                              </a:lnTo>
                              <a:lnTo>
                                <a:pt x="3677" y="5"/>
                              </a:lnTo>
                              <a:lnTo>
                                <a:pt x="3677" y="9"/>
                              </a:lnTo>
                              <a:lnTo>
                                <a:pt x="3676" y="11"/>
                              </a:lnTo>
                              <a:lnTo>
                                <a:pt x="3673" y="14"/>
                              </a:lnTo>
                              <a:lnTo>
                                <a:pt x="3671" y="15"/>
                              </a:lnTo>
                              <a:close/>
                              <a:moveTo>
                                <a:pt x="3701" y="15"/>
                              </a:moveTo>
                              <a:lnTo>
                                <a:pt x="3697" y="15"/>
                              </a:lnTo>
                              <a:lnTo>
                                <a:pt x="3695" y="14"/>
                              </a:lnTo>
                              <a:lnTo>
                                <a:pt x="3692" y="11"/>
                              </a:lnTo>
                              <a:lnTo>
                                <a:pt x="3692" y="9"/>
                              </a:lnTo>
                              <a:lnTo>
                                <a:pt x="3692" y="5"/>
                              </a:lnTo>
                              <a:lnTo>
                                <a:pt x="3692" y="3"/>
                              </a:lnTo>
                              <a:lnTo>
                                <a:pt x="3695" y="1"/>
                              </a:lnTo>
                              <a:lnTo>
                                <a:pt x="3697" y="0"/>
                              </a:lnTo>
                              <a:lnTo>
                                <a:pt x="3701" y="0"/>
                              </a:lnTo>
                              <a:lnTo>
                                <a:pt x="3703" y="1"/>
                              </a:lnTo>
                              <a:lnTo>
                                <a:pt x="3706" y="3"/>
                              </a:lnTo>
                              <a:lnTo>
                                <a:pt x="3707" y="5"/>
                              </a:lnTo>
                              <a:lnTo>
                                <a:pt x="3707" y="9"/>
                              </a:lnTo>
                              <a:lnTo>
                                <a:pt x="3706" y="11"/>
                              </a:lnTo>
                              <a:lnTo>
                                <a:pt x="3703" y="14"/>
                              </a:lnTo>
                              <a:lnTo>
                                <a:pt x="3701" y="15"/>
                              </a:lnTo>
                              <a:close/>
                              <a:moveTo>
                                <a:pt x="3731" y="15"/>
                              </a:moveTo>
                              <a:lnTo>
                                <a:pt x="3727" y="15"/>
                              </a:lnTo>
                              <a:lnTo>
                                <a:pt x="3725" y="14"/>
                              </a:lnTo>
                              <a:lnTo>
                                <a:pt x="3722" y="11"/>
                              </a:lnTo>
                              <a:lnTo>
                                <a:pt x="3722" y="9"/>
                              </a:lnTo>
                              <a:lnTo>
                                <a:pt x="3722" y="5"/>
                              </a:lnTo>
                              <a:lnTo>
                                <a:pt x="3722" y="3"/>
                              </a:lnTo>
                              <a:lnTo>
                                <a:pt x="3725" y="1"/>
                              </a:lnTo>
                              <a:lnTo>
                                <a:pt x="3727" y="0"/>
                              </a:lnTo>
                              <a:lnTo>
                                <a:pt x="3731" y="0"/>
                              </a:lnTo>
                              <a:lnTo>
                                <a:pt x="3733" y="1"/>
                              </a:lnTo>
                              <a:lnTo>
                                <a:pt x="3736" y="3"/>
                              </a:lnTo>
                              <a:lnTo>
                                <a:pt x="3737" y="5"/>
                              </a:lnTo>
                              <a:lnTo>
                                <a:pt x="3737" y="9"/>
                              </a:lnTo>
                              <a:lnTo>
                                <a:pt x="3736" y="11"/>
                              </a:lnTo>
                              <a:lnTo>
                                <a:pt x="3733" y="14"/>
                              </a:lnTo>
                              <a:lnTo>
                                <a:pt x="3731" y="15"/>
                              </a:lnTo>
                              <a:close/>
                              <a:moveTo>
                                <a:pt x="3761" y="15"/>
                              </a:moveTo>
                              <a:lnTo>
                                <a:pt x="3757" y="15"/>
                              </a:lnTo>
                              <a:lnTo>
                                <a:pt x="3755" y="14"/>
                              </a:lnTo>
                              <a:lnTo>
                                <a:pt x="3752" y="11"/>
                              </a:lnTo>
                              <a:lnTo>
                                <a:pt x="3752" y="9"/>
                              </a:lnTo>
                              <a:lnTo>
                                <a:pt x="3752" y="5"/>
                              </a:lnTo>
                              <a:lnTo>
                                <a:pt x="3752" y="3"/>
                              </a:lnTo>
                              <a:lnTo>
                                <a:pt x="3755" y="1"/>
                              </a:lnTo>
                              <a:lnTo>
                                <a:pt x="3757" y="0"/>
                              </a:lnTo>
                              <a:lnTo>
                                <a:pt x="3761" y="0"/>
                              </a:lnTo>
                              <a:lnTo>
                                <a:pt x="3763" y="1"/>
                              </a:lnTo>
                              <a:lnTo>
                                <a:pt x="3766" y="3"/>
                              </a:lnTo>
                              <a:lnTo>
                                <a:pt x="3767" y="5"/>
                              </a:lnTo>
                              <a:lnTo>
                                <a:pt x="3767" y="9"/>
                              </a:lnTo>
                              <a:lnTo>
                                <a:pt x="3766" y="11"/>
                              </a:lnTo>
                              <a:lnTo>
                                <a:pt x="3763" y="14"/>
                              </a:lnTo>
                              <a:lnTo>
                                <a:pt x="3761" y="15"/>
                              </a:lnTo>
                              <a:close/>
                              <a:moveTo>
                                <a:pt x="3791" y="15"/>
                              </a:moveTo>
                              <a:lnTo>
                                <a:pt x="3787" y="15"/>
                              </a:lnTo>
                              <a:lnTo>
                                <a:pt x="3785" y="14"/>
                              </a:lnTo>
                              <a:lnTo>
                                <a:pt x="3782" y="11"/>
                              </a:lnTo>
                              <a:lnTo>
                                <a:pt x="3782" y="9"/>
                              </a:lnTo>
                              <a:lnTo>
                                <a:pt x="3782" y="5"/>
                              </a:lnTo>
                              <a:lnTo>
                                <a:pt x="3782" y="3"/>
                              </a:lnTo>
                              <a:lnTo>
                                <a:pt x="3785" y="1"/>
                              </a:lnTo>
                              <a:lnTo>
                                <a:pt x="3787" y="0"/>
                              </a:lnTo>
                              <a:lnTo>
                                <a:pt x="3791" y="0"/>
                              </a:lnTo>
                              <a:lnTo>
                                <a:pt x="3793" y="1"/>
                              </a:lnTo>
                              <a:lnTo>
                                <a:pt x="3796" y="3"/>
                              </a:lnTo>
                              <a:lnTo>
                                <a:pt x="3797" y="5"/>
                              </a:lnTo>
                              <a:lnTo>
                                <a:pt x="3797" y="9"/>
                              </a:lnTo>
                              <a:lnTo>
                                <a:pt x="3796" y="11"/>
                              </a:lnTo>
                              <a:lnTo>
                                <a:pt x="3793" y="14"/>
                              </a:lnTo>
                              <a:lnTo>
                                <a:pt x="3791" y="15"/>
                              </a:lnTo>
                              <a:close/>
                              <a:moveTo>
                                <a:pt x="3821" y="15"/>
                              </a:moveTo>
                              <a:lnTo>
                                <a:pt x="3817" y="15"/>
                              </a:lnTo>
                              <a:lnTo>
                                <a:pt x="3815" y="14"/>
                              </a:lnTo>
                              <a:lnTo>
                                <a:pt x="3812" y="11"/>
                              </a:lnTo>
                              <a:lnTo>
                                <a:pt x="3812" y="9"/>
                              </a:lnTo>
                              <a:lnTo>
                                <a:pt x="3812" y="5"/>
                              </a:lnTo>
                              <a:lnTo>
                                <a:pt x="3812" y="3"/>
                              </a:lnTo>
                              <a:lnTo>
                                <a:pt x="3815" y="1"/>
                              </a:lnTo>
                              <a:lnTo>
                                <a:pt x="3817" y="0"/>
                              </a:lnTo>
                              <a:lnTo>
                                <a:pt x="3821" y="0"/>
                              </a:lnTo>
                              <a:lnTo>
                                <a:pt x="3823" y="1"/>
                              </a:lnTo>
                              <a:lnTo>
                                <a:pt x="3826" y="3"/>
                              </a:lnTo>
                              <a:lnTo>
                                <a:pt x="3827" y="5"/>
                              </a:lnTo>
                              <a:lnTo>
                                <a:pt x="3827" y="9"/>
                              </a:lnTo>
                              <a:lnTo>
                                <a:pt x="3826" y="11"/>
                              </a:lnTo>
                              <a:lnTo>
                                <a:pt x="3823" y="14"/>
                              </a:lnTo>
                              <a:lnTo>
                                <a:pt x="3821" y="15"/>
                              </a:lnTo>
                              <a:close/>
                              <a:moveTo>
                                <a:pt x="3851" y="15"/>
                              </a:moveTo>
                              <a:lnTo>
                                <a:pt x="3847" y="15"/>
                              </a:lnTo>
                              <a:lnTo>
                                <a:pt x="3845" y="14"/>
                              </a:lnTo>
                              <a:lnTo>
                                <a:pt x="3842" y="11"/>
                              </a:lnTo>
                              <a:lnTo>
                                <a:pt x="3842" y="9"/>
                              </a:lnTo>
                              <a:lnTo>
                                <a:pt x="3842" y="5"/>
                              </a:lnTo>
                              <a:lnTo>
                                <a:pt x="3842" y="3"/>
                              </a:lnTo>
                              <a:lnTo>
                                <a:pt x="3845" y="1"/>
                              </a:lnTo>
                              <a:lnTo>
                                <a:pt x="3847" y="0"/>
                              </a:lnTo>
                              <a:lnTo>
                                <a:pt x="3851" y="0"/>
                              </a:lnTo>
                              <a:lnTo>
                                <a:pt x="3853" y="1"/>
                              </a:lnTo>
                              <a:lnTo>
                                <a:pt x="3856" y="3"/>
                              </a:lnTo>
                              <a:lnTo>
                                <a:pt x="3857" y="5"/>
                              </a:lnTo>
                              <a:lnTo>
                                <a:pt x="3857" y="9"/>
                              </a:lnTo>
                              <a:lnTo>
                                <a:pt x="3856" y="11"/>
                              </a:lnTo>
                              <a:lnTo>
                                <a:pt x="3853" y="14"/>
                              </a:lnTo>
                              <a:lnTo>
                                <a:pt x="3851" y="15"/>
                              </a:lnTo>
                              <a:close/>
                              <a:moveTo>
                                <a:pt x="3881" y="15"/>
                              </a:moveTo>
                              <a:lnTo>
                                <a:pt x="3877" y="15"/>
                              </a:lnTo>
                              <a:lnTo>
                                <a:pt x="3875" y="14"/>
                              </a:lnTo>
                              <a:lnTo>
                                <a:pt x="3872" y="11"/>
                              </a:lnTo>
                              <a:lnTo>
                                <a:pt x="3872" y="9"/>
                              </a:lnTo>
                              <a:lnTo>
                                <a:pt x="3872" y="5"/>
                              </a:lnTo>
                              <a:lnTo>
                                <a:pt x="3872" y="3"/>
                              </a:lnTo>
                              <a:lnTo>
                                <a:pt x="3875" y="1"/>
                              </a:lnTo>
                              <a:lnTo>
                                <a:pt x="3877" y="0"/>
                              </a:lnTo>
                              <a:lnTo>
                                <a:pt x="3881" y="0"/>
                              </a:lnTo>
                              <a:lnTo>
                                <a:pt x="3883" y="1"/>
                              </a:lnTo>
                              <a:lnTo>
                                <a:pt x="3886" y="3"/>
                              </a:lnTo>
                              <a:lnTo>
                                <a:pt x="3887" y="5"/>
                              </a:lnTo>
                              <a:lnTo>
                                <a:pt x="3887" y="9"/>
                              </a:lnTo>
                              <a:lnTo>
                                <a:pt x="3886" y="11"/>
                              </a:lnTo>
                              <a:lnTo>
                                <a:pt x="3883" y="14"/>
                              </a:lnTo>
                              <a:lnTo>
                                <a:pt x="3881" y="15"/>
                              </a:lnTo>
                              <a:close/>
                              <a:moveTo>
                                <a:pt x="3911" y="15"/>
                              </a:moveTo>
                              <a:lnTo>
                                <a:pt x="3907" y="15"/>
                              </a:lnTo>
                              <a:lnTo>
                                <a:pt x="3905" y="14"/>
                              </a:lnTo>
                              <a:lnTo>
                                <a:pt x="3902" y="11"/>
                              </a:lnTo>
                              <a:lnTo>
                                <a:pt x="3902" y="9"/>
                              </a:lnTo>
                              <a:lnTo>
                                <a:pt x="3902" y="5"/>
                              </a:lnTo>
                              <a:lnTo>
                                <a:pt x="3902" y="3"/>
                              </a:lnTo>
                              <a:lnTo>
                                <a:pt x="3905" y="1"/>
                              </a:lnTo>
                              <a:lnTo>
                                <a:pt x="3907" y="0"/>
                              </a:lnTo>
                              <a:lnTo>
                                <a:pt x="3911" y="0"/>
                              </a:lnTo>
                              <a:lnTo>
                                <a:pt x="3913" y="1"/>
                              </a:lnTo>
                              <a:lnTo>
                                <a:pt x="3916" y="3"/>
                              </a:lnTo>
                              <a:lnTo>
                                <a:pt x="3917" y="5"/>
                              </a:lnTo>
                              <a:lnTo>
                                <a:pt x="3917" y="9"/>
                              </a:lnTo>
                              <a:lnTo>
                                <a:pt x="3916" y="11"/>
                              </a:lnTo>
                              <a:lnTo>
                                <a:pt x="3913" y="14"/>
                              </a:lnTo>
                              <a:lnTo>
                                <a:pt x="3911" y="15"/>
                              </a:lnTo>
                              <a:close/>
                              <a:moveTo>
                                <a:pt x="3941" y="15"/>
                              </a:moveTo>
                              <a:lnTo>
                                <a:pt x="3937" y="15"/>
                              </a:lnTo>
                              <a:lnTo>
                                <a:pt x="3935" y="14"/>
                              </a:lnTo>
                              <a:lnTo>
                                <a:pt x="3932" y="11"/>
                              </a:lnTo>
                              <a:lnTo>
                                <a:pt x="3932" y="9"/>
                              </a:lnTo>
                              <a:lnTo>
                                <a:pt x="3932" y="5"/>
                              </a:lnTo>
                              <a:lnTo>
                                <a:pt x="3932" y="3"/>
                              </a:lnTo>
                              <a:lnTo>
                                <a:pt x="3935" y="1"/>
                              </a:lnTo>
                              <a:lnTo>
                                <a:pt x="3937" y="0"/>
                              </a:lnTo>
                              <a:lnTo>
                                <a:pt x="3941" y="0"/>
                              </a:lnTo>
                              <a:lnTo>
                                <a:pt x="3943" y="1"/>
                              </a:lnTo>
                              <a:lnTo>
                                <a:pt x="3946" y="3"/>
                              </a:lnTo>
                              <a:lnTo>
                                <a:pt x="3947" y="5"/>
                              </a:lnTo>
                              <a:lnTo>
                                <a:pt x="3947" y="9"/>
                              </a:lnTo>
                              <a:lnTo>
                                <a:pt x="3946" y="11"/>
                              </a:lnTo>
                              <a:lnTo>
                                <a:pt x="3943" y="14"/>
                              </a:lnTo>
                              <a:lnTo>
                                <a:pt x="3941" y="15"/>
                              </a:lnTo>
                              <a:close/>
                              <a:moveTo>
                                <a:pt x="3971" y="15"/>
                              </a:moveTo>
                              <a:lnTo>
                                <a:pt x="3967" y="15"/>
                              </a:lnTo>
                              <a:lnTo>
                                <a:pt x="3965" y="14"/>
                              </a:lnTo>
                              <a:lnTo>
                                <a:pt x="3962" y="11"/>
                              </a:lnTo>
                              <a:lnTo>
                                <a:pt x="3962" y="9"/>
                              </a:lnTo>
                              <a:lnTo>
                                <a:pt x="3962" y="5"/>
                              </a:lnTo>
                              <a:lnTo>
                                <a:pt x="3962" y="3"/>
                              </a:lnTo>
                              <a:lnTo>
                                <a:pt x="3965" y="1"/>
                              </a:lnTo>
                              <a:lnTo>
                                <a:pt x="3967" y="0"/>
                              </a:lnTo>
                              <a:lnTo>
                                <a:pt x="3971" y="0"/>
                              </a:lnTo>
                              <a:lnTo>
                                <a:pt x="3973" y="1"/>
                              </a:lnTo>
                              <a:lnTo>
                                <a:pt x="3976" y="3"/>
                              </a:lnTo>
                              <a:lnTo>
                                <a:pt x="3977" y="5"/>
                              </a:lnTo>
                              <a:lnTo>
                                <a:pt x="3977" y="9"/>
                              </a:lnTo>
                              <a:lnTo>
                                <a:pt x="3976" y="11"/>
                              </a:lnTo>
                              <a:lnTo>
                                <a:pt x="3973" y="14"/>
                              </a:lnTo>
                              <a:lnTo>
                                <a:pt x="3971" y="15"/>
                              </a:lnTo>
                              <a:close/>
                              <a:moveTo>
                                <a:pt x="4001" y="15"/>
                              </a:moveTo>
                              <a:lnTo>
                                <a:pt x="3997" y="15"/>
                              </a:lnTo>
                              <a:lnTo>
                                <a:pt x="3995" y="14"/>
                              </a:lnTo>
                              <a:lnTo>
                                <a:pt x="3992" y="11"/>
                              </a:lnTo>
                              <a:lnTo>
                                <a:pt x="3992" y="9"/>
                              </a:lnTo>
                              <a:lnTo>
                                <a:pt x="3992" y="5"/>
                              </a:lnTo>
                              <a:lnTo>
                                <a:pt x="3992" y="3"/>
                              </a:lnTo>
                              <a:lnTo>
                                <a:pt x="3995" y="1"/>
                              </a:lnTo>
                              <a:lnTo>
                                <a:pt x="3997" y="0"/>
                              </a:lnTo>
                              <a:lnTo>
                                <a:pt x="4001" y="0"/>
                              </a:lnTo>
                              <a:lnTo>
                                <a:pt x="4003" y="1"/>
                              </a:lnTo>
                              <a:lnTo>
                                <a:pt x="4006" y="3"/>
                              </a:lnTo>
                              <a:lnTo>
                                <a:pt x="4007" y="5"/>
                              </a:lnTo>
                              <a:lnTo>
                                <a:pt x="4007" y="9"/>
                              </a:lnTo>
                              <a:lnTo>
                                <a:pt x="4006" y="11"/>
                              </a:lnTo>
                              <a:lnTo>
                                <a:pt x="4003" y="14"/>
                              </a:lnTo>
                              <a:lnTo>
                                <a:pt x="4001" y="15"/>
                              </a:lnTo>
                              <a:close/>
                              <a:moveTo>
                                <a:pt x="4031" y="15"/>
                              </a:moveTo>
                              <a:lnTo>
                                <a:pt x="4027" y="15"/>
                              </a:lnTo>
                              <a:lnTo>
                                <a:pt x="4025" y="14"/>
                              </a:lnTo>
                              <a:lnTo>
                                <a:pt x="4022" y="11"/>
                              </a:lnTo>
                              <a:lnTo>
                                <a:pt x="4022" y="9"/>
                              </a:lnTo>
                              <a:lnTo>
                                <a:pt x="4022" y="5"/>
                              </a:lnTo>
                              <a:lnTo>
                                <a:pt x="4022" y="3"/>
                              </a:lnTo>
                              <a:lnTo>
                                <a:pt x="4025" y="1"/>
                              </a:lnTo>
                              <a:lnTo>
                                <a:pt x="4027" y="0"/>
                              </a:lnTo>
                              <a:lnTo>
                                <a:pt x="4031" y="0"/>
                              </a:lnTo>
                              <a:lnTo>
                                <a:pt x="4033" y="1"/>
                              </a:lnTo>
                              <a:lnTo>
                                <a:pt x="4036" y="3"/>
                              </a:lnTo>
                              <a:lnTo>
                                <a:pt x="4037" y="5"/>
                              </a:lnTo>
                              <a:lnTo>
                                <a:pt x="4037" y="9"/>
                              </a:lnTo>
                              <a:lnTo>
                                <a:pt x="4036" y="11"/>
                              </a:lnTo>
                              <a:lnTo>
                                <a:pt x="4033" y="14"/>
                              </a:lnTo>
                              <a:lnTo>
                                <a:pt x="4031" y="15"/>
                              </a:lnTo>
                              <a:close/>
                              <a:moveTo>
                                <a:pt x="4061" y="15"/>
                              </a:moveTo>
                              <a:lnTo>
                                <a:pt x="4057" y="15"/>
                              </a:lnTo>
                              <a:lnTo>
                                <a:pt x="4055" y="14"/>
                              </a:lnTo>
                              <a:lnTo>
                                <a:pt x="4052" y="11"/>
                              </a:lnTo>
                              <a:lnTo>
                                <a:pt x="4052" y="9"/>
                              </a:lnTo>
                              <a:lnTo>
                                <a:pt x="4052" y="5"/>
                              </a:lnTo>
                              <a:lnTo>
                                <a:pt x="4052" y="3"/>
                              </a:lnTo>
                              <a:lnTo>
                                <a:pt x="4055" y="1"/>
                              </a:lnTo>
                              <a:lnTo>
                                <a:pt x="4057" y="0"/>
                              </a:lnTo>
                              <a:lnTo>
                                <a:pt x="4061" y="0"/>
                              </a:lnTo>
                              <a:lnTo>
                                <a:pt x="4063" y="1"/>
                              </a:lnTo>
                              <a:lnTo>
                                <a:pt x="4066" y="3"/>
                              </a:lnTo>
                              <a:lnTo>
                                <a:pt x="4067" y="5"/>
                              </a:lnTo>
                              <a:lnTo>
                                <a:pt x="4067" y="9"/>
                              </a:lnTo>
                              <a:lnTo>
                                <a:pt x="4066" y="11"/>
                              </a:lnTo>
                              <a:lnTo>
                                <a:pt x="4063" y="14"/>
                              </a:lnTo>
                              <a:lnTo>
                                <a:pt x="4061" y="15"/>
                              </a:lnTo>
                              <a:close/>
                              <a:moveTo>
                                <a:pt x="4091" y="15"/>
                              </a:moveTo>
                              <a:lnTo>
                                <a:pt x="4087" y="15"/>
                              </a:lnTo>
                              <a:lnTo>
                                <a:pt x="4085" y="14"/>
                              </a:lnTo>
                              <a:lnTo>
                                <a:pt x="4082" y="11"/>
                              </a:lnTo>
                              <a:lnTo>
                                <a:pt x="4082" y="9"/>
                              </a:lnTo>
                              <a:lnTo>
                                <a:pt x="4082" y="5"/>
                              </a:lnTo>
                              <a:lnTo>
                                <a:pt x="4082" y="3"/>
                              </a:lnTo>
                              <a:lnTo>
                                <a:pt x="4085" y="1"/>
                              </a:lnTo>
                              <a:lnTo>
                                <a:pt x="4087" y="0"/>
                              </a:lnTo>
                              <a:lnTo>
                                <a:pt x="4091" y="0"/>
                              </a:lnTo>
                              <a:lnTo>
                                <a:pt x="4093" y="1"/>
                              </a:lnTo>
                              <a:lnTo>
                                <a:pt x="4096" y="3"/>
                              </a:lnTo>
                              <a:lnTo>
                                <a:pt x="4097" y="5"/>
                              </a:lnTo>
                              <a:lnTo>
                                <a:pt x="4097" y="9"/>
                              </a:lnTo>
                              <a:lnTo>
                                <a:pt x="4096" y="11"/>
                              </a:lnTo>
                              <a:lnTo>
                                <a:pt x="4093" y="14"/>
                              </a:lnTo>
                              <a:lnTo>
                                <a:pt x="4091" y="15"/>
                              </a:lnTo>
                              <a:close/>
                              <a:moveTo>
                                <a:pt x="4121" y="15"/>
                              </a:moveTo>
                              <a:lnTo>
                                <a:pt x="4117" y="15"/>
                              </a:lnTo>
                              <a:lnTo>
                                <a:pt x="4115" y="14"/>
                              </a:lnTo>
                              <a:lnTo>
                                <a:pt x="4113" y="11"/>
                              </a:lnTo>
                              <a:lnTo>
                                <a:pt x="4112" y="9"/>
                              </a:lnTo>
                              <a:lnTo>
                                <a:pt x="4112" y="5"/>
                              </a:lnTo>
                              <a:lnTo>
                                <a:pt x="4113" y="3"/>
                              </a:lnTo>
                              <a:lnTo>
                                <a:pt x="4115" y="1"/>
                              </a:lnTo>
                              <a:lnTo>
                                <a:pt x="4117" y="0"/>
                              </a:lnTo>
                              <a:lnTo>
                                <a:pt x="4121" y="0"/>
                              </a:lnTo>
                              <a:lnTo>
                                <a:pt x="4123" y="1"/>
                              </a:lnTo>
                              <a:lnTo>
                                <a:pt x="4126" y="3"/>
                              </a:lnTo>
                              <a:lnTo>
                                <a:pt x="4127" y="5"/>
                              </a:lnTo>
                              <a:lnTo>
                                <a:pt x="4127" y="9"/>
                              </a:lnTo>
                              <a:lnTo>
                                <a:pt x="4126" y="11"/>
                              </a:lnTo>
                              <a:lnTo>
                                <a:pt x="4123" y="14"/>
                              </a:lnTo>
                              <a:lnTo>
                                <a:pt x="4121" y="15"/>
                              </a:lnTo>
                              <a:close/>
                              <a:moveTo>
                                <a:pt x="4151" y="15"/>
                              </a:moveTo>
                              <a:lnTo>
                                <a:pt x="4147" y="15"/>
                              </a:lnTo>
                              <a:lnTo>
                                <a:pt x="4145" y="14"/>
                              </a:lnTo>
                              <a:lnTo>
                                <a:pt x="4143" y="11"/>
                              </a:lnTo>
                              <a:lnTo>
                                <a:pt x="4142" y="9"/>
                              </a:lnTo>
                              <a:lnTo>
                                <a:pt x="4142" y="5"/>
                              </a:lnTo>
                              <a:lnTo>
                                <a:pt x="4143" y="3"/>
                              </a:lnTo>
                              <a:lnTo>
                                <a:pt x="4145" y="1"/>
                              </a:lnTo>
                              <a:lnTo>
                                <a:pt x="4147" y="0"/>
                              </a:lnTo>
                              <a:lnTo>
                                <a:pt x="4151" y="0"/>
                              </a:lnTo>
                              <a:lnTo>
                                <a:pt x="4153" y="1"/>
                              </a:lnTo>
                              <a:lnTo>
                                <a:pt x="4156" y="3"/>
                              </a:lnTo>
                              <a:lnTo>
                                <a:pt x="4157" y="5"/>
                              </a:lnTo>
                              <a:lnTo>
                                <a:pt x="4157" y="9"/>
                              </a:lnTo>
                              <a:lnTo>
                                <a:pt x="4156" y="11"/>
                              </a:lnTo>
                              <a:lnTo>
                                <a:pt x="4153" y="14"/>
                              </a:lnTo>
                              <a:lnTo>
                                <a:pt x="4151" y="15"/>
                              </a:lnTo>
                              <a:close/>
                              <a:moveTo>
                                <a:pt x="4181" y="15"/>
                              </a:moveTo>
                              <a:lnTo>
                                <a:pt x="4177" y="15"/>
                              </a:lnTo>
                              <a:lnTo>
                                <a:pt x="4175" y="14"/>
                              </a:lnTo>
                              <a:lnTo>
                                <a:pt x="4173" y="11"/>
                              </a:lnTo>
                              <a:lnTo>
                                <a:pt x="4172" y="9"/>
                              </a:lnTo>
                              <a:lnTo>
                                <a:pt x="4172" y="5"/>
                              </a:lnTo>
                              <a:lnTo>
                                <a:pt x="4173" y="3"/>
                              </a:lnTo>
                              <a:lnTo>
                                <a:pt x="4175" y="1"/>
                              </a:lnTo>
                              <a:lnTo>
                                <a:pt x="4177" y="0"/>
                              </a:lnTo>
                              <a:lnTo>
                                <a:pt x="4181" y="0"/>
                              </a:lnTo>
                              <a:lnTo>
                                <a:pt x="4183" y="1"/>
                              </a:lnTo>
                              <a:lnTo>
                                <a:pt x="4186" y="3"/>
                              </a:lnTo>
                              <a:lnTo>
                                <a:pt x="4187" y="5"/>
                              </a:lnTo>
                              <a:lnTo>
                                <a:pt x="4187" y="9"/>
                              </a:lnTo>
                              <a:lnTo>
                                <a:pt x="4186" y="11"/>
                              </a:lnTo>
                              <a:lnTo>
                                <a:pt x="4183" y="14"/>
                              </a:lnTo>
                              <a:lnTo>
                                <a:pt x="4181" y="15"/>
                              </a:lnTo>
                              <a:close/>
                              <a:moveTo>
                                <a:pt x="4211" y="15"/>
                              </a:moveTo>
                              <a:lnTo>
                                <a:pt x="4207" y="15"/>
                              </a:lnTo>
                              <a:lnTo>
                                <a:pt x="4205" y="14"/>
                              </a:lnTo>
                              <a:lnTo>
                                <a:pt x="4203" y="11"/>
                              </a:lnTo>
                              <a:lnTo>
                                <a:pt x="4202" y="9"/>
                              </a:lnTo>
                              <a:lnTo>
                                <a:pt x="4202" y="5"/>
                              </a:lnTo>
                              <a:lnTo>
                                <a:pt x="4203" y="3"/>
                              </a:lnTo>
                              <a:lnTo>
                                <a:pt x="4205" y="1"/>
                              </a:lnTo>
                              <a:lnTo>
                                <a:pt x="4207" y="0"/>
                              </a:lnTo>
                              <a:lnTo>
                                <a:pt x="4211" y="0"/>
                              </a:lnTo>
                              <a:lnTo>
                                <a:pt x="4213" y="1"/>
                              </a:lnTo>
                              <a:lnTo>
                                <a:pt x="4216" y="3"/>
                              </a:lnTo>
                              <a:lnTo>
                                <a:pt x="4217" y="5"/>
                              </a:lnTo>
                              <a:lnTo>
                                <a:pt x="4217" y="9"/>
                              </a:lnTo>
                              <a:lnTo>
                                <a:pt x="4216" y="11"/>
                              </a:lnTo>
                              <a:lnTo>
                                <a:pt x="4213" y="14"/>
                              </a:lnTo>
                              <a:lnTo>
                                <a:pt x="4211" y="15"/>
                              </a:lnTo>
                              <a:close/>
                              <a:moveTo>
                                <a:pt x="4241" y="15"/>
                              </a:moveTo>
                              <a:lnTo>
                                <a:pt x="4237" y="15"/>
                              </a:lnTo>
                              <a:lnTo>
                                <a:pt x="4236" y="14"/>
                              </a:lnTo>
                              <a:lnTo>
                                <a:pt x="4233" y="11"/>
                              </a:lnTo>
                              <a:lnTo>
                                <a:pt x="4232" y="9"/>
                              </a:lnTo>
                              <a:lnTo>
                                <a:pt x="4232" y="5"/>
                              </a:lnTo>
                              <a:lnTo>
                                <a:pt x="4233" y="3"/>
                              </a:lnTo>
                              <a:lnTo>
                                <a:pt x="4236" y="1"/>
                              </a:lnTo>
                              <a:lnTo>
                                <a:pt x="4237" y="0"/>
                              </a:lnTo>
                              <a:lnTo>
                                <a:pt x="4241" y="0"/>
                              </a:lnTo>
                              <a:lnTo>
                                <a:pt x="4243" y="1"/>
                              </a:lnTo>
                              <a:lnTo>
                                <a:pt x="4246" y="3"/>
                              </a:lnTo>
                              <a:lnTo>
                                <a:pt x="4247" y="5"/>
                              </a:lnTo>
                              <a:lnTo>
                                <a:pt x="4247" y="9"/>
                              </a:lnTo>
                              <a:lnTo>
                                <a:pt x="4246" y="11"/>
                              </a:lnTo>
                              <a:lnTo>
                                <a:pt x="4243" y="14"/>
                              </a:lnTo>
                              <a:lnTo>
                                <a:pt x="4241" y="15"/>
                              </a:lnTo>
                              <a:close/>
                              <a:moveTo>
                                <a:pt x="4271" y="15"/>
                              </a:moveTo>
                              <a:lnTo>
                                <a:pt x="4267" y="15"/>
                              </a:lnTo>
                              <a:lnTo>
                                <a:pt x="4266" y="14"/>
                              </a:lnTo>
                              <a:lnTo>
                                <a:pt x="4263" y="11"/>
                              </a:lnTo>
                              <a:lnTo>
                                <a:pt x="4262" y="9"/>
                              </a:lnTo>
                              <a:lnTo>
                                <a:pt x="4262" y="5"/>
                              </a:lnTo>
                              <a:lnTo>
                                <a:pt x="4263" y="3"/>
                              </a:lnTo>
                              <a:lnTo>
                                <a:pt x="4266" y="1"/>
                              </a:lnTo>
                              <a:lnTo>
                                <a:pt x="4267" y="0"/>
                              </a:lnTo>
                              <a:lnTo>
                                <a:pt x="4271" y="0"/>
                              </a:lnTo>
                              <a:lnTo>
                                <a:pt x="4273" y="1"/>
                              </a:lnTo>
                              <a:lnTo>
                                <a:pt x="4276" y="3"/>
                              </a:lnTo>
                              <a:lnTo>
                                <a:pt x="4277" y="5"/>
                              </a:lnTo>
                              <a:lnTo>
                                <a:pt x="4277" y="9"/>
                              </a:lnTo>
                              <a:lnTo>
                                <a:pt x="4276" y="11"/>
                              </a:lnTo>
                              <a:lnTo>
                                <a:pt x="4273" y="14"/>
                              </a:lnTo>
                              <a:lnTo>
                                <a:pt x="4271" y="15"/>
                              </a:lnTo>
                              <a:close/>
                              <a:moveTo>
                                <a:pt x="4301" y="15"/>
                              </a:moveTo>
                              <a:lnTo>
                                <a:pt x="4297" y="15"/>
                              </a:lnTo>
                              <a:lnTo>
                                <a:pt x="4296" y="14"/>
                              </a:lnTo>
                              <a:lnTo>
                                <a:pt x="4293" y="11"/>
                              </a:lnTo>
                              <a:lnTo>
                                <a:pt x="4292" y="9"/>
                              </a:lnTo>
                              <a:lnTo>
                                <a:pt x="4292" y="5"/>
                              </a:lnTo>
                              <a:lnTo>
                                <a:pt x="4293" y="3"/>
                              </a:lnTo>
                              <a:lnTo>
                                <a:pt x="4296" y="1"/>
                              </a:lnTo>
                              <a:lnTo>
                                <a:pt x="4297" y="0"/>
                              </a:lnTo>
                              <a:lnTo>
                                <a:pt x="4301" y="0"/>
                              </a:lnTo>
                              <a:lnTo>
                                <a:pt x="4303" y="1"/>
                              </a:lnTo>
                              <a:lnTo>
                                <a:pt x="4306" y="3"/>
                              </a:lnTo>
                              <a:lnTo>
                                <a:pt x="4307" y="5"/>
                              </a:lnTo>
                              <a:lnTo>
                                <a:pt x="4307" y="9"/>
                              </a:lnTo>
                              <a:lnTo>
                                <a:pt x="4306" y="11"/>
                              </a:lnTo>
                              <a:lnTo>
                                <a:pt x="4303" y="14"/>
                              </a:lnTo>
                              <a:lnTo>
                                <a:pt x="4301" y="15"/>
                              </a:lnTo>
                              <a:close/>
                              <a:moveTo>
                                <a:pt x="4331" y="15"/>
                              </a:moveTo>
                              <a:lnTo>
                                <a:pt x="4327" y="15"/>
                              </a:lnTo>
                              <a:lnTo>
                                <a:pt x="4326" y="14"/>
                              </a:lnTo>
                              <a:lnTo>
                                <a:pt x="4323" y="11"/>
                              </a:lnTo>
                              <a:lnTo>
                                <a:pt x="4322" y="9"/>
                              </a:lnTo>
                              <a:lnTo>
                                <a:pt x="4322" y="5"/>
                              </a:lnTo>
                              <a:lnTo>
                                <a:pt x="4323" y="3"/>
                              </a:lnTo>
                              <a:lnTo>
                                <a:pt x="4326" y="1"/>
                              </a:lnTo>
                              <a:lnTo>
                                <a:pt x="4327" y="0"/>
                              </a:lnTo>
                              <a:lnTo>
                                <a:pt x="4331" y="0"/>
                              </a:lnTo>
                              <a:lnTo>
                                <a:pt x="4333" y="1"/>
                              </a:lnTo>
                              <a:lnTo>
                                <a:pt x="4336" y="3"/>
                              </a:lnTo>
                              <a:lnTo>
                                <a:pt x="4337" y="5"/>
                              </a:lnTo>
                              <a:lnTo>
                                <a:pt x="4337" y="9"/>
                              </a:lnTo>
                              <a:lnTo>
                                <a:pt x="4336" y="11"/>
                              </a:lnTo>
                              <a:lnTo>
                                <a:pt x="4333" y="14"/>
                              </a:lnTo>
                              <a:lnTo>
                                <a:pt x="4331" y="15"/>
                              </a:lnTo>
                              <a:close/>
                              <a:moveTo>
                                <a:pt x="4361" y="15"/>
                              </a:moveTo>
                              <a:lnTo>
                                <a:pt x="4357" y="15"/>
                              </a:lnTo>
                              <a:lnTo>
                                <a:pt x="4356" y="14"/>
                              </a:lnTo>
                              <a:lnTo>
                                <a:pt x="4353" y="11"/>
                              </a:lnTo>
                              <a:lnTo>
                                <a:pt x="4352" y="9"/>
                              </a:lnTo>
                              <a:lnTo>
                                <a:pt x="4352" y="5"/>
                              </a:lnTo>
                              <a:lnTo>
                                <a:pt x="4353" y="3"/>
                              </a:lnTo>
                              <a:lnTo>
                                <a:pt x="4356" y="1"/>
                              </a:lnTo>
                              <a:lnTo>
                                <a:pt x="4357" y="0"/>
                              </a:lnTo>
                              <a:lnTo>
                                <a:pt x="4361" y="0"/>
                              </a:lnTo>
                              <a:lnTo>
                                <a:pt x="4363" y="1"/>
                              </a:lnTo>
                              <a:lnTo>
                                <a:pt x="4366" y="3"/>
                              </a:lnTo>
                              <a:lnTo>
                                <a:pt x="4367" y="5"/>
                              </a:lnTo>
                              <a:lnTo>
                                <a:pt x="4367" y="9"/>
                              </a:lnTo>
                              <a:lnTo>
                                <a:pt x="4366" y="11"/>
                              </a:lnTo>
                              <a:lnTo>
                                <a:pt x="4363" y="14"/>
                              </a:lnTo>
                              <a:lnTo>
                                <a:pt x="4361" y="15"/>
                              </a:lnTo>
                              <a:close/>
                              <a:moveTo>
                                <a:pt x="4391" y="15"/>
                              </a:moveTo>
                              <a:lnTo>
                                <a:pt x="4387" y="15"/>
                              </a:lnTo>
                              <a:lnTo>
                                <a:pt x="4386" y="14"/>
                              </a:lnTo>
                              <a:lnTo>
                                <a:pt x="4383" y="11"/>
                              </a:lnTo>
                              <a:lnTo>
                                <a:pt x="4382" y="9"/>
                              </a:lnTo>
                              <a:lnTo>
                                <a:pt x="4382" y="5"/>
                              </a:lnTo>
                              <a:lnTo>
                                <a:pt x="4383" y="3"/>
                              </a:lnTo>
                              <a:lnTo>
                                <a:pt x="4386" y="1"/>
                              </a:lnTo>
                              <a:lnTo>
                                <a:pt x="4387" y="0"/>
                              </a:lnTo>
                              <a:lnTo>
                                <a:pt x="4391" y="0"/>
                              </a:lnTo>
                              <a:lnTo>
                                <a:pt x="4393" y="1"/>
                              </a:lnTo>
                              <a:lnTo>
                                <a:pt x="4396" y="3"/>
                              </a:lnTo>
                              <a:lnTo>
                                <a:pt x="4397" y="5"/>
                              </a:lnTo>
                              <a:lnTo>
                                <a:pt x="4397" y="9"/>
                              </a:lnTo>
                              <a:lnTo>
                                <a:pt x="4396" y="11"/>
                              </a:lnTo>
                              <a:lnTo>
                                <a:pt x="4393" y="14"/>
                              </a:lnTo>
                              <a:lnTo>
                                <a:pt x="4391" y="15"/>
                              </a:lnTo>
                              <a:close/>
                              <a:moveTo>
                                <a:pt x="4422" y="15"/>
                              </a:moveTo>
                              <a:lnTo>
                                <a:pt x="4417" y="15"/>
                              </a:lnTo>
                              <a:lnTo>
                                <a:pt x="4416" y="14"/>
                              </a:lnTo>
                              <a:lnTo>
                                <a:pt x="4413" y="11"/>
                              </a:lnTo>
                              <a:lnTo>
                                <a:pt x="4412" y="9"/>
                              </a:lnTo>
                              <a:lnTo>
                                <a:pt x="4412" y="5"/>
                              </a:lnTo>
                              <a:lnTo>
                                <a:pt x="4413" y="3"/>
                              </a:lnTo>
                              <a:lnTo>
                                <a:pt x="4416" y="1"/>
                              </a:lnTo>
                              <a:lnTo>
                                <a:pt x="4417" y="0"/>
                              </a:lnTo>
                              <a:lnTo>
                                <a:pt x="4422" y="0"/>
                              </a:lnTo>
                              <a:lnTo>
                                <a:pt x="4423" y="1"/>
                              </a:lnTo>
                              <a:lnTo>
                                <a:pt x="4426" y="3"/>
                              </a:lnTo>
                              <a:lnTo>
                                <a:pt x="4427" y="5"/>
                              </a:lnTo>
                              <a:lnTo>
                                <a:pt x="4427" y="9"/>
                              </a:lnTo>
                              <a:lnTo>
                                <a:pt x="4426" y="11"/>
                              </a:lnTo>
                              <a:lnTo>
                                <a:pt x="4423" y="14"/>
                              </a:lnTo>
                              <a:lnTo>
                                <a:pt x="4422" y="15"/>
                              </a:lnTo>
                              <a:close/>
                              <a:moveTo>
                                <a:pt x="4452" y="15"/>
                              </a:moveTo>
                              <a:lnTo>
                                <a:pt x="4447" y="15"/>
                              </a:lnTo>
                              <a:lnTo>
                                <a:pt x="4446" y="14"/>
                              </a:lnTo>
                              <a:lnTo>
                                <a:pt x="4443" y="11"/>
                              </a:lnTo>
                              <a:lnTo>
                                <a:pt x="4442" y="9"/>
                              </a:lnTo>
                              <a:lnTo>
                                <a:pt x="4442" y="5"/>
                              </a:lnTo>
                              <a:lnTo>
                                <a:pt x="4443" y="3"/>
                              </a:lnTo>
                              <a:lnTo>
                                <a:pt x="4446" y="1"/>
                              </a:lnTo>
                              <a:lnTo>
                                <a:pt x="4447" y="0"/>
                              </a:lnTo>
                              <a:lnTo>
                                <a:pt x="4452" y="0"/>
                              </a:lnTo>
                              <a:lnTo>
                                <a:pt x="4453" y="1"/>
                              </a:lnTo>
                              <a:lnTo>
                                <a:pt x="4456" y="3"/>
                              </a:lnTo>
                              <a:lnTo>
                                <a:pt x="4457" y="5"/>
                              </a:lnTo>
                              <a:lnTo>
                                <a:pt x="4457" y="9"/>
                              </a:lnTo>
                              <a:lnTo>
                                <a:pt x="4456" y="11"/>
                              </a:lnTo>
                              <a:lnTo>
                                <a:pt x="4453" y="14"/>
                              </a:lnTo>
                              <a:lnTo>
                                <a:pt x="4452" y="15"/>
                              </a:lnTo>
                              <a:close/>
                              <a:moveTo>
                                <a:pt x="4482" y="15"/>
                              </a:moveTo>
                              <a:lnTo>
                                <a:pt x="4477" y="15"/>
                              </a:lnTo>
                              <a:lnTo>
                                <a:pt x="4476" y="14"/>
                              </a:lnTo>
                              <a:lnTo>
                                <a:pt x="4473" y="11"/>
                              </a:lnTo>
                              <a:lnTo>
                                <a:pt x="4472" y="9"/>
                              </a:lnTo>
                              <a:lnTo>
                                <a:pt x="4472" y="5"/>
                              </a:lnTo>
                              <a:lnTo>
                                <a:pt x="4473" y="3"/>
                              </a:lnTo>
                              <a:lnTo>
                                <a:pt x="4476" y="1"/>
                              </a:lnTo>
                              <a:lnTo>
                                <a:pt x="4477" y="0"/>
                              </a:lnTo>
                              <a:lnTo>
                                <a:pt x="4482" y="0"/>
                              </a:lnTo>
                              <a:lnTo>
                                <a:pt x="4483" y="1"/>
                              </a:lnTo>
                              <a:lnTo>
                                <a:pt x="4486" y="3"/>
                              </a:lnTo>
                              <a:lnTo>
                                <a:pt x="4487" y="5"/>
                              </a:lnTo>
                              <a:lnTo>
                                <a:pt x="4487" y="9"/>
                              </a:lnTo>
                              <a:lnTo>
                                <a:pt x="4486" y="11"/>
                              </a:lnTo>
                              <a:lnTo>
                                <a:pt x="4483" y="14"/>
                              </a:lnTo>
                              <a:lnTo>
                                <a:pt x="4482" y="15"/>
                              </a:lnTo>
                              <a:close/>
                              <a:moveTo>
                                <a:pt x="4512" y="15"/>
                              </a:moveTo>
                              <a:lnTo>
                                <a:pt x="4507" y="15"/>
                              </a:lnTo>
                              <a:lnTo>
                                <a:pt x="4506" y="14"/>
                              </a:lnTo>
                              <a:lnTo>
                                <a:pt x="4503" y="11"/>
                              </a:lnTo>
                              <a:lnTo>
                                <a:pt x="4502" y="9"/>
                              </a:lnTo>
                              <a:lnTo>
                                <a:pt x="4502" y="5"/>
                              </a:lnTo>
                              <a:lnTo>
                                <a:pt x="4503" y="3"/>
                              </a:lnTo>
                              <a:lnTo>
                                <a:pt x="4506" y="1"/>
                              </a:lnTo>
                              <a:lnTo>
                                <a:pt x="4507" y="0"/>
                              </a:lnTo>
                              <a:lnTo>
                                <a:pt x="4512" y="0"/>
                              </a:lnTo>
                              <a:lnTo>
                                <a:pt x="4513" y="1"/>
                              </a:lnTo>
                              <a:lnTo>
                                <a:pt x="4516" y="3"/>
                              </a:lnTo>
                              <a:lnTo>
                                <a:pt x="4517" y="5"/>
                              </a:lnTo>
                              <a:lnTo>
                                <a:pt x="4517" y="9"/>
                              </a:lnTo>
                              <a:lnTo>
                                <a:pt x="4516" y="11"/>
                              </a:lnTo>
                              <a:lnTo>
                                <a:pt x="4513" y="14"/>
                              </a:lnTo>
                              <a:lnTo>
                                <a:pt x="4512" y="15"/>
                              </a:lnTo>
                              <a:close/>
                              <a:moveTo>
                                <a:pt x="4542" y="15"/>
                              </a:moveTo>
                              <a:lnTo>
                                <a:pt x="4537" y="15"/>
                              </a:lnTo>
                              <a:lnTo>
                                <a:pt x="4536" y="14"/>
                              </a:lnTo>
                              <a:lnTo>
                                <a:pt x="4533" y="11"/>
                              </a:lnTo>
                              <a:lnTo>
                                <a:pt x="4532" y="9"/>
                              </a:lnTo>
                              <a:lnTo>
                                <a:pt x="4532" y="5"/>
                              </a:lnTo>
                              <a:lnTo>
                                <a:pt x="4533" y="3"/>
                              </a:lnTo>
                              <a:lnTo>
                                <a:pt x="4536" y="1"/>
                              </a:lnTo>
                              <a:lnTo>
                                <a:pt x="4537" y="0"/>
                              </a:lnTo>
                              <a:lnTo>
                                <a:pt x="4542" y="0"/>
                              </a:lnTo>
                              <a:lnTo>
                                <a:pt x="4543" y="1"/>
                              </a:lnTo>
                              <a:lnTo>
                                <a:pt x="4546" y="3"/>
                              </a:lnTo>
                              <a:lnTo>
                                <a:pt x="4547" y="5"/>
                              </a:lnTo>
                              <a:lnTo>
                                <a:pt x="4547" y="9"/>
                              </a:lnTo>
                              <a:lnTo>
                                <a:pt x="4546" y="11"/>
                              </a:lnTo>
                              <a:lnTo>
                                <a:pt x="4543" y="14"/>
                              </a:lnTo>
                              <a:lnTo>
                                <a:pt x="4542" y="15"/>
                              </a:lnTo>
                              <a:close/>
                              <a:moveTo>
                                <a:pt x="4572" y="15"/>
                              </a:moveTo>
                              <a:lnTo>
                                <a:pt x="4567" y="15"/>
                              </a:lnTo>
                              <a:lnTo>
                                <a:pt x="4566" y="14"/>
                              </a:lnTo>
                              <a:lnTo>
                                <a:pt x="4563" y="11"/>
                              </a:lnTo>
                              <a:lnTo>
                                <a:pt x="4562" y="9"/>
                              </a:lnTo>
                              <a:lnTo>
                                <a:pt x="4562" y="5"/>
                              </a:lnTo>
                              <a:lnTo>
                                <a:pt x="4563" y="3"/>
                              </a:lnTo>
                              <a:lnTo>
                                <a:pt x="4566" y="1"/>
                              </a:lnTo>
                              <a:lnTo>
                                <a:pt x="4567" y="0"/>
                              </a:lnTo>
                              <a:lnTo>
                                <a:pt x="4572" y="0"/>
                              </a:lnTo>
                              <a:lnTo>
                                <a:pt x="4573" y="1"/>
                              </a:lnTo>
                              <a:lnTo>
                                <a:pt x="4576" y="3"/>
                              </a:lnTo>
                              <a:lnTo>
                                <a:pt x="4577" y="5"/>
                              </a:lnTo>
                              <a:lnTo>
                                <a:pt x="4577" y="9"/>
                              </a:lnTo>
                              <a:lnTo>
                                <a:pt x="4576" y="11"/>
                              </a:lnTo>
                              <a:lnTo>
                                <a:pt x="4573" y="14"/>
                              </a:lnTo>
                              <a:lnTo>
                                <a:pt x="4572" y="15"/>
                              </a:lnTo>
                              <a:close/>
                              <a:moveTo>
                                <a:pt x="4602" y="15"/>
                              </a:moveTo>
                              <a:lnTo>
                                <a:pt x="4597" y="15"/>
                              </a:lnTo>
                              <a:lnTo>
                                <a:pt x="4596" y="14"/>
                              </a:lnTo>
                              <a:lnTo>
                                <a:pt x="4593" y="11"/>
                              </a:lnTo>
                              <a:lnTo>
                                <a:pt x="4592" y="9"/>
                              </a:lnTo>
                              <a:lnTo>
                                <a:pt x="4592" y="5"/>
                              </a:lnTo>
                              <a:lnTo>
                                <a:pt x="4593" y="3"/>
                              </a:lnTo>
                              <a:lnTo>
                                <a:pt x="4596" y="1"/>
                              </a:lnTo>
                              <a:lnTo>
                                <a:pt x="4597" y="0"/>
                              </a:lnTo>
                              <a:lnTo>
                                <a:pt x="4602" y="0"/>
                              </a:lnTo>
                              <a:lnTo>
                                <a:pt x="4603" y="1"/>
                              </a:lnTo>
                              <a:lnTo>
                                <a:pt x="4606" y="3"/>
                              </a:lnTo>
                              <a:lnTo>
                                <a:pt x="4607" y="5"/>
                              </a:lnTo>
                              <a:lnTo>
                                <a:pt x="4607" y="9"/>
                              </a:lnTo>
                              <a:lnTo>
                                <a:pt x="4606" y="11"/>
                              </a:lnTo>
                              <a:lnTo>
                                <a:pt x="4603" y="14"/>
                              </a:lnTo>
                              <a:lnTo>
                                <a:pt x="4602" y="15"/>
                              </a:lnTo>
                              <a:close/>
                              <a:moveTo>
                                <a:pt x="4632" y="15"/>
                              </a:moveTo>
                              <a:lnTo>
                                <a:pt x="4627" y="15"/>
                              </a:lnTo>
                              <a:lnTo>
                                <a:pt x="4626" y="14"/>
                              </a:lnTo>
                              <a:lnTo>
                                <a:pt x="4623" y="11"/>
                              </a:lnTo>
                              <a:lnTo>
                                <a:pt x="4622" y="9"/>
                              </a:lnTo>
                              <a:lnTo>
                                <a:pt x="4622" y="5"/>
                              </a:lnTo>
                              <a:lnTo>
                                <a:pt x="4623" y="3"/>
                              </a:lnTo>
                              <a:lnTo>
                                <a:pt x="4626" y="1"/>
                              </a:lnTo>
                              <a:lnTo>
                                <a:pt x="4627" y="0"/>
                              </a:lnTo>
                              <a:lnTo>
                                <a:pt x="4632" y="0"/>
                              </a:lnTo>
                              <a:lnTo>
                                <a:pt x="4633" y="1"/>
                              </a:lnTo>
                              <a:lnTo>
                                <a:pt x="4636" y="3"/>
                              </a:lnTo>
                              <a:lnTo>
                                <a:pt x="4637" y="5"/>
                              </a:lnTo>
                              <a:lnTo>
                                <a:pt x="4637" y="9"/>
                              </a:lnTo>
                              <a:lnTo>
                                <a:pt x="4636" y="11"/>
                              </a:lnTo>
                              <a:lnTo>
                                <a:pt x="4633" y="14"/>
                              </a:lnTo>
                              <a:lnTo>
                                <a:pt x="4632" y="15"/>
                              </a:lnTo>
                              <a:close/>
                              <a:moveTo>
                                <a:pt x="4662" y="15"/>
                              </a:moveTo>
                              <a:lnTo>
                                <a:pt x="4657" y="15"/>
                              </a:lnTo>
                              <a:lnTo>
                                <a:pt x="4656" y="14"/>
                              </a:lnTo>
                              <a:lnTo>
                                <a:pt x="4653" y="11"/>
                              </a:lnTo>
                              <a:lnTo>
                                <a:pt x="4652" y="9"/>
                              </a:lnTo>
                              <a:lnTo>
                                <a:pt x="4652" y="5"/>
                              </a:lnTo>
                              <a:lnTo>
                                <a:pt x="4653" y="3"/>
                              </a:lnTo>
                              <a:lnTo>
                                <a:pt x="4656" y="1"/>
                              </a:lnTo>
                              <a:lnTo>
                                <a:pt x="4657" y="0"/>
                              </a:lnTo>
                              <a:lnTo>
                                <a:pt x="4662" y="0"/>
                              </a:lnTo>
                              <a:lnTo>
                                <a:pt x="4663" y="1"/>
                              </a:lnTo>
                              <a:lnTo>
                                <a:pt x="4666" y="3"/>
                              </a:lnTo>
                              <a:lnTo>
                                <a:pt x="4667" y="5"/>
                              </a:lnTo>
                              <a:lnTo>
                                <a:pt x="4667" y="9"/>
                              </a:lnTo>
                              <a:lnTo>
                                <a:pt x="4666" y="11"/>
                              </a:lnTo>
                              <a:lnTo>
                                <a:pt x="4663" y="14"/>
                              </a:lnTo>
                              <a:lnTo>
                                <a:pt x="4662" y="15"/>
                              </a:lnTo>
                              <a:close/>
                              <a:moveTo>
                                <a:pt x="4692" y="15"/>
                              </a:moveTo>
                              <a:lnTo>
                                <a:pt x="4687" y="15"/>
                              </a:lnTo>
                              <a:lnTo>
                                <a:pt x="4686" y="14"/>
                              </a:lnTo>
                              <a:lnTo>
                                <a:pt x="4683" y="11"/>
                              </a:lnTo>
                              <a:lnTo>
                                <a:pt x="4682" y="9"/>
                              </a:lnTo>
                              <a:lnTo>
                                <a:pt x="4682" y="5"/>
                              </a:lnTo>
                              <a:lnTo>
                                <a:pt x="4683" y="3"/>
                              </a:lnTo>
                              <a:lnTo>
                                <a:pt x="4686" y="1"/>
                              </a:lnTo>
                              <a:lnTo>
                                <a:pt x="4687" y="0"/>
                              </a:lnTo>
                              <a:lnTo>
                                <a:pt x="4692" y="0"/>
                              </a:lnTo>
                              <a:lnTo>
                                <a:pt x="4693" y="1"/>
                              </a:lnTo>
                              <a:lnTo>
                                <a:pt x="4696" y="3"/>
                              </a:lnTo>
                              <a:lnTo>
                                <a:pt x="4697" y="5"/>
                              </a:lnTo>
                              <a:lnTo>
                                <a:pt x="4697" y="9"/>
                              </a:lnTo>
                              <a:lnTo>
                                <a:pt x="4696" y="11"/>
                              </a:lnTo>
                              <a:lnTo>
                                <a:pt x="4693" y="14"/>
                              </a:lnTo>
                              <a:lnTo>
                                <a:pt x="4692" y="15"/>
                              </a:lnTo>
                              <a:close/>
                              <a:moveTo>
                                <a:pt x="4722" y="15"/>
                              </a:moveTo>
                              <a:lnTo>
                                <a:pt x="4718" y="15"/>
                              </a:lnTo>
                              <a:lnTo>
                                <a:pt x="4716" y="14"/>
                              </a:lnTo>
                              <a:lnTo>
                                <a:pt x="4713" y="11"/>
                              </a:lnTo>
                              <a:lnTo>
                                <a:pt x="4712" y="9"/>
                              </a:lnTo>
                              <a:lnTo>
                                <a:pt x="4712" y="5"/>
                              </a:lnTo>
                              <a:lnTo>
                                <a:pt x="4713" y="3"/>
                              </a:lnTo>
                              <a:lnTo>
                                <a:pt x="4716" y="1"/>
                              </a:lnTo>
                              <a:lnTo>
                                <a:pt x="4718" y="0"/>
                              </a:lnTo>
                              <a:lnTo>
                                <a:pt x="4722" y="0"/>
                              </a:lnTo>
                              <a:lnTo>
                                <a:pt x="4723" y="1"/>
                              </a:lnTo>
                              <a:lnTo>
                                <a:pt x="4726" y="3"/>
                              </a:lnTo>
                              <a:lnTo>
                                <a:pt x="4727" y="5"/>
                              </a:lnTo>
                              <a:lnTo>
                                <a:pt x="4727" y="9"/>
                              </a:lnTo>
                              <a:lnTo>
                                <a:pt x="4726" y="11"/>
                              </a:lnTo>
                              <a:lnTo>
                                <a:pt x="4723" y="14"/>
                              </a:lnTo>
                              <a:lnTo>
                                <a:pt x="4722" y="15"/>
                              </a:lnTo>
                              <a:close/>
                              <a:moveTo>
                                <a:pt x="4752" y="15"/>
                              </a:moveTo>
                              <a:lnTo>
                                <a:pt x="4748" y="15"/>
                              </a:lnTo>
                              <a:lnTo>
                                <a:pt x="4746" y="14"/>
                              </a:lnTo>
                              <a:lnTo>
                                <a:pt x="4743" y="11"/>
                              </a:lnTo>
                              <a:lnTo>
                                <a:pt x="4742" y="9"/>
                              </a:lnTo>
                              <a:lnTo>
                                <a:pt x="4742" y="5"/>
                              </a:lnTo>
                              <a:lnTo>
                                <a:pt x="4743" y="3"/>
                              </a:lnTo>
                              <a:lnTo>
                                <a:pt x="4746" y="1"/>
                              </a:lnTo>
                              <a:lnTo>
                                <a:pt x="4748" y="0"/>
                              </a:lnTo>
                              <a:lnTo>
                                <a:pt x="4752" y="0"/>
                              </a:lnTo>
                              <a:lnTo>
                                <a:pt x="4753" y="1"/>
                              </a:lnTo>
                              <a:lnTo>
                                <a:pt x="4756" y="3"/>
                              </a:lnTo>
                              <a:lnTo>
                                <a:pt x="4757" y="5"/>
                              </a:lnTo>
                              <a:lnTo>
                                <a:pt x="4757" y="9"/>
                              </a:lnTo>
                              <a:lnTo>
                                <a:pt x="4756" y="11"/>
                              </a:lnTo>
                              <a:lnTo>
                                <a:pt x="4753" y="14"/>
                              </a:lnTo>
                              <a:lnTo>
                                <a:pt x="4752" y="15"/>
                              </a:lnTo>
                              <a:close/>
                              <a:moveTo>
                                <a:pt x="4782" y="15"/>
                              </a:moveTo>
                              <a:lnTo>
                                <a:pt x="4778" y="15"/>
                              </a:lnTo>
                              <a:lnTo>
                                <a:pt x="4776" y="14"/>
                              </a:lnTo>
                              <a:lnTo>
                                <a:pt x="4773" y="11"/>
                              </a:lnTo>
                              <a:lnTo>
                                <a:pt x="4772" y="9"/>
                              </a:lnTo>
                              <a:lnTo>
                                <a:pt x="4772" y="5"/>
                              </a:lnTo>
                              <a:lnTo>
                                <a:pt x="4773" y="3"/>
                              </a:lnTo>
                              <a:lnTo>
                                <a:pt x="4776" y="1"/>
                              </a:lnTo>
                              <a:lnTo>
                                <a:pt x="4778" y="0"/>
                              </a:lnTo>
                              <a:lnTo>
                                <a:pt x="4782" y="0"/>
                              </a:lnTo>
                              <a:lnTo>
                                <a:pt x="4783" y="1"/>
                              </a:lnTo>
                              <a:lnTo>
                                <a:pt x="4786" y="3"/>
                              </a:lnTo>
                              <a:lnTo>
                                <a:pt x="4787" y="5"/>
                              </a:lnTo>
                              <a:lnTo>
                                <a:pt x="4787" y="9"/>
                              </a:lnTo>
                              <a:lnTo>
                                <a:pt x="4786" y="11"/>
                              </a:lnTo>
                              <a:lnTo>
                                <a:pt x="4783" y="14"/>
                              </a:lnTo>
                              <a:lnTo>
                                <a:pt x="4782" y="15"/>
                              </a:lnTo>
                              <a:close/>
                              <a:moveTo>
                                <a:pt x="4812" y="15"/>
                              </a:moveTo>
                              <a:lnTo>
                                <a:pt x="4808" y="15"/>
                              </a:lnTo>
                              <a:lnTo>
                                <a:pt x="4806" y="14"/>
                              </a:lnTo>
                              <a:lnTo>
                                <a:pt x="4803" y="11"/>
                              </a:lnTo>
                              <a:lnTo>
                                <a:pt x="4802" y="9"/>
                              </a:lnTo>
                              <a:lnTo>
                                <a:pt x="4802" y="5"/>
                              </a:lnTo>
                              <a:lnTo>
                                <a:pt x="4803" y="3"/>
                              </a:lnTo>
                              <a:lnTo>
                                <a:pt x="4806" y="1"/>
                              </a:lnTo>
                              <a:lnTo>
                                <a:pt x="4808" y="0"/>
                              </a:lnTo>
                              <a:lnTo>
                                <a:pt x="4812" y="0"/>
                              </a:lnTo>
                              <a:lnTo>
                                <a:pt x="4813" y="1"/>
                              </a:lnTo>
                              <a:lnTo>
                                <a:pt x="4816" y="3"/>
                              </a:lnTo>
                              <a:lnTo>
                                <a:pt x="4817" y="5"/>
                              </a:lnTo>
                              <a:lnTo>
                                <a:pt x="4817" y="9"/>
                              </a:lnTo>
                              <a:lnTo>
                                <a:pt x="4816" y="11"/>
                              </a:lnTo>
                              <a:lnTo>
                                <a:pt x="4813" y="14"/>
                              </a:lnTo>
                              <a:lnTo>
                                <a:pt x="4812" y="15"/>
                              </a:lnTo>
                              <a:close/>
                              <a:moveTo>
                                <a:pt x="4842" y="15"/>
                              </a:moveTo>
                              <a:lnTo>
                                <a:pt x="4838" y="15"/>
                              </a:lnTo>
                              <a:lnTo>
                                <a:pt x="4836" y="14"/>
                              </a:lnTo>
                              <a:lnTo>
                                <a:pt x="4833" y="11"/>
                              </a:lnTo>
                              <a:lnTo>
                                <a:pt x="4832" y="9"/>
                              </a:lnTo>
                              <a:lnTo>
                                <a:pt x="4832" y="5"/>
                              </a:lnTo>
                              <a:lnTo>
                                <a:pt x="4833" y="3"/>
                              </a:lnTo>
                              <a:lnTo>
                                <a:pt x="4836" y="1"/>
                              </a:lnTo>
                              <a:lnTo>
                                <a:pt x="4838" y="0"/>
                              </a:lnTo>
                              <a:lnTo>
                                <a:pt x="4842" y="0"/>
                              </a:lnTo>
                              <a:lnTo>
                                <a:pt x="4843" y="1"/>
                              </a:lnTo>
                              <a:lnTo>
                                <a:pt x="4846" y="3"/>
                              </a:lnTo>
                              <a:lnTo>
                                <a:pt x="4847" y="5"/>
                              </a:lnTo>
                              <a:lnTo>
                                <a:pt x="4847" y="9"/>
                              </a:lnTo>
                              <a:lnTo>
                                <a:pt x="4846" y="11"/>
                              </a:lnTo>
                              <a:lnTo>
                                <a:pt x="4843" y="14"/>
                              </a:lnTo>
                              <a:lnTo>
                                <a:pt x="4842" y="15"/>
                              </a:lnTo>
                              <a:close/>
                              <a:moveTo>
                                <a:pt x="4872" y="15"/>
                              </a:moveTo>
                              <a:lnTo>
                                <a:pt x="4868" y="15"/>
                              </a:lnTo>
                              <a:lnTo>
                                <a:pt x="4866" y="14"/>
                              </a:lnTo>
                              <a:lnTo>
                                <a:pt x="4863" y="11"/>
                              </a:lnTo>
                              <a:lnTo>
                                <a:pt x="4862" y="9"/>
                              </a:lnTo>
                              <a:lnTo>
                                <a:pt x="4862" y="5"/>
                              </a:lnTo>
                              <a:lnTo>
                                <a:pt x="4863" y="3"/>
                              </a:lnTo>
                              <a:lnTo>
                                <a:pt x="4866" y="1"/>
                              </a:lnTo>
                              <a:lnTo>
                                <a:pt x="4868" y="0"/>
                              </a:lnTo>
                              <a:lnTo>
                                <a:pt x="4872" y="0"/>
                              </a:lnTo>
                              <a:lnTo>
                                <a:pt x="4873" y="1"/>
                              </a:lnTo>
                              <a:lnTo>
                                <a:pt x="4876" y="3"/>
                              </a:lnTo>
                              <a:lnTo>
                                <a:pt x="4877" y="5"/>
                              </a:lnTo>
                              <a:lnTo>
                                <a:pt x="4877" y="9"/>
                              </a:lnTo>
                              <a:lnTo>
                                <a:pt x="4876" y="11"/>
                              </a:lnTo>
                              <a:lnTo>
                                <a:pt x="4873" y="14"/>
                              </a:lnTo>
                              <a:lnTo>
                                <a:pt x="4872" y="15"/>
                              </a:lnTo>
                              <a:close/>
                              <a:moveTo>
                                <a:pt x="4902" y="15"/>
                              </a:moveTo>
                              <a:lnTo>
                                <a:pt x="4898" y="15"/>
                              </a:lnTo>
                              <a:lnTo>
                                <a:pt x="4896" y="14"/>
                              </a:lnTo>
                              <a:lnTo>
                                <a:pt x="4893" y="11"/>
                              </a:lnTo>
                              <a:lnTo>
                                <a:pt x="4892" y="9"/>
                              </a:lnTo>
                              <a:lnTo>
                                <a:pt x="4892" y="5"/>
                              </a:lnTo>
                              <a:lnTo>
                                <a:pt x="4893" y="3"/>
                              </a:lnTo>
                              <a:lnTo>
                                <a:pt x="4896" y="1"/>
                              </a:lnTo>
                              <a:lnTo>
                                <a:pt x="4898" y="0"/>
                              </a:lnTo>
                              <a:lnTo>
                                <a:pt x="4902" y="0"/>
                              </a:lnTo>
                              <a:lnTo>
                                <a:pt x="4904" y="1"/>
                              </a:lnTo>
                              <a:lnTo>
                                <a:pt x="4906" y="3"/>
                              </a:lnTo>
                              <a:lnTo>
                                <a:pt x="4907" y="5"/>
                              </a:lnTo>
                              <a:lnTo>
                                <a:pt x="4907" y="9"/>
                              </a:lnTo>
                              <a:lnTo>
                                <a:pt x="4906" y="11"/>
                              </a:lnTo>
                              <a:lnTo>
                                <a:pt x="4904" y="14"/>
                              </a:lnTo>
                              <a:lnTo>
                                <a:pt x="4902" y="15"/>
                              </a:lnTo>
                              <a:close/>
                              <a:moveTo>
                                <a:pt x="4932" y="15"/>
                              </a:moveTo>
                              <a:lnTo>
                                <a:pt x="4928" y="15"/>
                              </a:lnTo>
                              <a:lnTo>
                                <a:pt x="4926" y="14"/>
                              </a:lnTo>
                              <a:lnTo>
                                <a:pt x="4923" y="11"/>
                              </a:lnTo>
                              <a:lnTo>
                                <a:pt x="4922" y="9"/>
                              </a:lnTo>
                              <a:lnTo>
                                <a:pt x="4922" y="5"/>
                              </a:lnTo>
                              <a:lnTo>
                                <a:pt x="4923" y="3"/>
                              </a:lnTo>
                              <a:lnTo>
                                <a:pt x="4926" y="1"/>
                              </a:lnTo>
                              <a:lnTo>
                                <a:pt x="4928" y="0"/>
                              </a:lnTo>
                              <a:lnTo>
                                <a:pt x="4932" y="0"/>
                              </a:lnTo>
                              <a:lnTo>
                                <a:pt x="4934" y="1"/>
                              </a:lnTo>
                              <a:lnTo>
                                <a:pt x="4936" y="3"/>
                              </a:lnTo>
                              <a:lnTo>
                                <a:pt x="4937" y="5"/>
                              </a:lnTo>
                              <a:lnTo>
                                <a:pt x="4937" y="9"/>
                              </a:lnTo>
                              <a:lnTo>
                                <a:pt x="4936" y="11"/>
                              </a:lnTo>
                              <a:lnTo>
                                <a:pt x="4934" y="14"/>
                              </a:lnTo>
                              <a:lnTo>
                                <a:pt x="4932" y="15"/>
                              </a:lnTo>
                              <a:close/>
                              <a:moveTo>
                                <a:pt x="4962" y="15"/>
                              </a:moveTo>
                              <a:lnTo>
                                <a:pt x="4958" y="15"/>
                              </a:lnTo>
                              <a:lnTo>
                                <a:pt x="4956" y="14"/>
                              </a:lnTo>
                              <a:lnTo>
                                <a:pt x="4953" y="11"/>
                              </a:lnTo>
                              <a:lnTo>
                                <a:pt x="4952" y="9"/>
                              </a:lnTo>
                              <a:lnTo>
                                <a:pt x="4952" y="5"/>
                              </a:lnTo>
                              <a:lnTo>
                                <a:pt x="4953" y="3"/>
                              </a:lnTo>
                              <a:lnTo>
                                <a:pt x="4956" y="1"/>
                              </a:lnTo>
                              <a:lnTo>
                                <a:pt x="4958" y="0"/>
                              </a:lnTo>
                              <a:lnTo>
                                <a:pt x="4962" y="0"/>
                              </a:lnTo>
                              <a:lnTo>
                                <a:pt x="4964" y="1"/>
                              </a:lnTo>
                              <a:lnTo>
                                <a:pt x="4966" y="3"/>
                              </a:lnTo>
                              <a:lnTo>
                                <a:pt x="4967" y="5"/>
                              </a:lnTo>
                              <a:lnTo>
                                <a:pt x="4967" y="9"/>
                              </a:lnTo>
                              <a:lnTo>
                                <a:pt x="4966" y="11"/>
                              </a:lnTo>
                              <a:lnTo>
                                <a:pt x="4964" y="14"/>
                              </a:lnTo>
                              <a:lnTo>
                                <a:pt x="4962" y="15"/>
                              </a:lnTo>
                              <a:close/>
                              <a:moveTo>
                                <a:pt x="4992" y="15"/>
                              </a:moveTo>
                              <a:lnTo>
                                <a:pt x="4988" y="15"/>
                              </a:lnTo>
                              <a:lnTo>
                                <a:pt x="4986" y="14"/>
                              </a:lnTo>
                              <a:lnTo>
                                <a:pt x="4983" y="11"/>
                              </a:lnTo>
                              <a:lnTo>
                                <a:pt x="4982" y="9"/>
                              </a:lnTo>
                              <a:lnTo>
                                <a:pt x="4982" y="5"/>
                              </a:lnTo>
                              <a:lnTo>
                                <a:pt x="4983" y="3"/>
                              </a:lnTo>
                              <a:lnTo>
                                <a:pt x="4986" y="1"/>
                              </a:lnTo>
                              <a:lnTo>
                                <a:pt x="4988" y="0"/>
                              </a:lnTo>
                              <a:lnTo>
                                <a:pt x="4992" y="0"/>
                              </a:lnTo>
                              <a:lnTo>
                                <a:pt x="4994" y="1"/>
                              </a:lnTo>
                              <a:lnTo>
                                <a:pt x="4996" y="3"/>
                              </a:lnTo>
                              <a:lnTo>
                                <a:pt x="4997" y="5"/>
                              </a:lnTo>
                              <a:lnTo>
                                <a:pt x="4997" y="9"/>
                              </a:lnTo>
                              <a:lnTo>
                                <a:pt x="4996" y="11"/>
                              </a:lnTo>
                              <a:lnTo>
                                <a:pt x="4994" y="14"/>
                              </a:lnTo>
                              <a:lnTo>
                                <a:pt x="4992" y="15"/>
                              </a:lnTo>
                              <a:close/>
                              <a:moveTo>
                                <a:pt x="5022" y="15"/>
                              </a:moveTo>
                              <a:lnTo>
                                <a:pt x="5018" y="15"/>
                              </a:lnTo>
                              <a:lnTo>
                                <a:pt x="5016" y="14"/>
                              </a:lnTo>
                              <a:lnTo>
                                <a:pt x="5013" y="11"/>
                              </a:lnTo>
                              <a:lnTo>
                                <a:pt x="5012" y="9"/>
                              </a:lnTo>
                              <a:lnTo>
                                <a:pt x="5012" y="5"/>
                              </a:lnTo>
                              <a:lnTo>
                                <a:pt x="5013" y="3"/>
                              </a:lnTo>
                              <a:lnTo>
                                <a:pt x="5016" y="1"/>
                              </a:lnTo>
                              <a:lnTo>
                                <a:pt x="5018" y="0"/>
                              </a:lnTo>
                              <a:lnTo>
                                <a:pt x="5022" y="0"/>
                              </a:lnTo>
                              <a:lnTo>
                                <a:pt x="5024" y="1"/>
                              </a:lnTo>
                              <a:lnTo>
                                <a:pt x="5027" y="3"/>
                              </a:lnTo>
                              <a:lnTo>
                                <a:pt x="5027" y="5"/>
                              </a:lnTo>
                              <a:lnTo>
                                <a:pt x="5027" y="9"/>
                              </a:lnTo>
                              <a:lnTo>
                                <a:pt x="5027" y="11"/>
                              </a:lnTo>
                              <a:lnTo>
                                <a:pt x="5024" y="14"/>
                              </a:lnTo>
                              <a:lnTo>
                                <a:pt x="5022" y="15"/>
                              </a:lnTo>
                              <a:close/>
                              <a:moveTo>
                                <a:pt x="5052" y="15"/>
                              </a:moveTo>
                              <a:lnTo>
                                <a:pt x="5048" y="15"/>
                              </a:lnTo>
                              <a:lnTo>
                                <a:pt x="5046" y="14"/>
                              </a:lnTo>
                              <a:lnTo>
                                <a:pt x="5043" y="11"/>
                              </a:lnTo>
                              <a:lnTo>
                                <a:pt x="5042" y="9"/>
                              </a:lnTo>
                              <a:lnTo>
                                <a:pt x="5042" y="5"/>
                              </a:lnTo>
                              <a:lnTo>
                                <a:pt x="5043" y="3"/>
                              </a:lnTo>
                              <a:lnTo>
                                <a:pt x="5046" y="1"/>
                              </a:lnTo>
                              <a:lnTo>
                                <a:pt x="5048" y="0"/>
                              </a:lnTo>
                              <a:lnTo>
                                <a:pt x="5052" y="0"/>
                              </a:lnTo>
                              <a:lnTo>
                                <a:pt x="5054" y="1"/>
                              </a:lnTo>
                              <a:lnTo>
                                <a:pt x="5057" y="3"/>
                              </a:lnTo>
                              <a:lnTo>
                                <a:pt x="5057" y="5"/>
                              </a:lnTo>
                              <a:lnTo>
                                <a:pt x="5057" y="9"/>
                              </a:lnTo>
                              <a:lnTo>
                                <a:pt x="5057" y="11"/>
                              </a:lnTo>
                              <a:lnTo>
                                <a:pt x="5054" y="14"/>
                              </a:lnTo>
                              <a:lnTo>
                                <a:pt x="5052" y="15"/>
                              </a:lnTo>
                              <a:close/>
                              <a:moveTo>
                                <a:pt x="5082" y="15"/>
                              </a:moveTo>
                              <a:lnTo>
                                <a:pt x="5078" y="15"/>
                              </a:lnTo>
                              <a:lnTo>
                                <a:pt x="5076" y="14"/>
                              </a:lnTo>
                              <a:lnTo>
                                <a:pt x="5073" y="11"/>
                              </a:lnTo>
                              <a:lnTo>
                                <a:pt x="5072" y="9"/>
                              </a:lnTo>
                              <a:lnTo>
                                <a:pt x="5072" y="5"/>
                              </a:lnTo>
                              <a:lnTo>
                                <a:pt x="5073" y="3"/>
                              </a:lnTo>
                              <a:lnTo>
                                <a:pt x="5076" y="1"/>
                              </a:lnTo>
                              <a:lnTo>
                                <a:pt x="5078" y="0"/>
                              </a:lnTo>
                              <a:lnTo>
                                <a:pt x="5082" y="0"/>
                              </a:lnTo>
                              <a:lnTo>
                                <a:pt x="5084" y="1"/>
                              </a:lnTo>
                              <a:lnTo>
                                <a:pt x="5087" y="3"/>
                              </a:lnTo>
                              <a:lnTo>
                                <a:pt x="5087" y="5"/>
                              </a:lnTo>
                              <a:lnTo>
                                <a:pt x="5087" y="9"/>
                              </a:lnTo>
                              <a:lnTo>
                                <a:pt x="5087" y="11"/>
                              </a:lnTo>
                              <a:lnTo>
                                <a:pt x="5084" y="14"/>
                              </a:lnTo>
                              <a:lnTo>
                                <a:pt x="5082" y="15"/>
                              </a:lnTo>
                              <a:close/>
                              <a:moveTo>
                                <a:pt x="5112" y="15"/>
                              </a:moveTo>
                              <a:lnTo>
                                <a:pt x="5108" y="15"/>
                              </a:lnTo>
                              <a:lnTo>
                                <a:pt x="5106" y="14"/>
                              </a:lnTo>
                              <a:lnTo>
                                <a:pt x="5103" y="11"/>
                              </a:lnTo>
                              <a:lnTo>
                                <a:pt x="5102" y="9"/>
                              </a:lnTo>
                              <a:lnTo>
                                <a:pt x="5102" y="5"/>
                              </a:lnTo>
                              <a:lnTo>
                                <a:pt x="5103" y="3"/>
                              </a:lnTo>
                              <a:lnTo>
                                <a:pt x="5106" y="1"/>
                              </a:lnTo>
                              <a:lnTo>
                                <a:pt x="5108" y="0"/>
                              </a:lnTo>
                              <a:lnTo>
                                <a:pt x="5112" y="0"/>
                              </a:lnTo>
                              <a:lnTo>
                                <a:pt x="5114" y="1"/>
                              </a:lnTo>
                              <a:lnTo>
                                <a:pt x="5117" y="3"/>
                              </a:lnTo>
                              <a:lnTo>
                                <a:pt x="5117" y="5"/>
                              </a:lnTo>
                              <a:lnTo>
                                <a:pt x="5117" y="9"/>
                              </a:lnTo>
                              <a:lnTo>
                                <a:pt x="5117" y="11"/>
                              </a:lnTo>
                              <a:lnTo>
                                <a:pt x="5114" y="14"/>
                              </a:lnTo>
                              <a:lnTo>
                                <a:pt x="5112" y="15"/>
                              </a:lnTo>
                              <a:close/>
                              <a:moveTo>
                                <a:pt x="5142" y="15"/>
                              </a:moveTo>
                              <a:lnTo>
                                <a:pt x="5138" y="15"/>
                              </a:lnTo>
                              <a:lnTo>
                                <a:pt x="5136" y="14"/>
                              </a:lnTo>
                              <a:lnTo>
                                <a:pt x="5133" y="11"/>
                              </a:lnTo>
                              <a:lnTo>
                                <a:pt x="5132" y="9"/>
                              </a:lnTo>
                              <a:lnTo>
                                <a:pt x="5132" y="5"/>
                              </a:lnTo>
                              <a:lnTo>
                                <a:pt x="5133" y="3"/>
                              </a:lnTo>
                              <a:lnTo>
                                <a:pt x="5136" y="1"/>
                              </a:lnTo>
                              <a:lnTo>
                                <a:pt x="5138" y="0"/>
                              </a:lnTo>
                              <a:lnTo>
                                <a:pt x="5142" y="0"/>
                              </a:lnTo>
                              <a:lnTo>
                                <a:pt x="5144" y="1"/>
                              </a:lnTo>
                              <a:lnTo>
                                <a:pt x="5147" y="3"/>
                              </a:lnTo>
                              <a:lnTo>
                                <a:pt x="5147" y="5"/>
                              </a:lnTo>
                              <a:lnTo>
                                <a:pt x="5147" y="9"/>
                              </a:lnTo>
                              <a:lnTo>
                                <a:pt x="5147" y="11"/>
                              </a:lnTo>
                              <a:lnTo>
                                <a:pt x="5144" y="14"/>
                              </a:lnTo>
                              <a:lnTo>
                                <a:pt x="5142" y="15"/>
                              </a:lnTo>
                              <a:close/>
                              <a:moveTo>
                                <a:pt x="5172" y="15"/>
                              </a:moveTo>
                              <a:lnTo>
                                <a:pt x="5168" y="15"/>
                              </a:lnTo>
                              <a:lnTo>
                                <a:pt x="5166" y="14"/>
                              </a:lnTo>
                              <a:lnTo>
                                <a:pt x="5163" y="11"/>
                              </a:lnTo>
                              <a:lnTo>
                                <a:pt x="5162" y="9"/>
                              </a:lnTo>
                              <a:lnTo>
                                <a:pt x="5162" y="5"/>
                              </a:lnTo>
                              <a:lnTo>
                                <a:pt x="5163" y="3"/>
                              </a:lnTo>
                              <a:lnTo>
                                <a:pt x="5166" y="1"/>
                              </a:lnTo>
                              <a:lnTo>
                                <a:pt x="5168" y="0"/>
                              </a:lnTo>
                              <a:lnTo>
                                <a:pt x="5172" y="0"/>
                              </a:lnTo>
                              <a:lnTo>
                                <a:pt x="5174" y="1"/>
                              </a:lnTo>
                              <a:lnTo>
                                <a:pt x="5177" y="3"/>
                              </a:lnTo>
                              <a:lnTo>
                                <a:pt x="5177" y="5"/>
                              </a:lnTo>
                              <a:lnTo>
                                <a:pt x="5177" y="9"/>
                              </a:lnTo>
                              <a:lnTo>
                                <a:pt x="5177" y="11"/>
                              </a:lnTo>
                              <a:lnTo>
                                <a:pt x="5174" y="14"/>
                              </a:lnTo>
                              <a:lnTo>
                                <a:pt x="5172" y="15"/>
                              </a:lnTo>
                              <a:close/>
                              <a:moveTo>
                                <a:pt x="5202" y="15"/>
                              </a:moveTo>
                              <a:lnTo>
                                <a:pt x="5198" y="15"/>
                              </a:lnTo>
                              <a:lnTo>
                                <a:pt x="5196" y="14"/>
                              </a:lnTo>
                              <a:lnTo>
                                <a:pt x="5193" y="11"/>
                              </a:lnTo>
                              <a:lnTo>
                                <a:pt x="5192" y="9"/>
                              </a:lnTo>
                              <a:lnTo>
                                <a:pt x="5192" y="5"/>
                              </a:lnTo>
                              <a:lnTo>
                                <a:pt x="5193" y="3"/>
                              </a:lnTo>
                              <a:lnTo>
                                <a:pt x="5196" y="1"/>
                              </a:lnTo>
                              <a:lnTo>
                                <a:pt x="5198" y="0"/>
                              </a:lnTo>
                              <a:lnTo>
                                <a:pt x="5202" y="0"/>
                              </a:lnTo>
                              <a:lnTo>
                                <a:pt x="5204" y="1"/>
                              </a:lnTo>
                              <a:lnTo>
                                <a:pt x="5207" y="3"/>
                              </a:lnTo>
                              <a:lnTo>
                                <a:pt x="5207" y="5"/>
                              </a:lnTo>
                              <a:lnTo>
                                <a:pt x="5207" y="9"/>
                              </a:lnTo>
                              <a:lnTo>
                                <a:pt x="5207" y="11"/>
                              </a:lnTo>
                              <a:lnTo>
                                <a:pt x="5204" y="14"/>
                              </a:lnTo>
                              <a:lnTo>
                                <a:pt x="5202" y="15"/>
                              </a:lnTo>
                              <a:close/>
                              <a:moveTo>
                                <a:pt x="5232" y="15"/>
                              </a:moveTo>
                              <a:lnTo>
                                <a:pt x="5228" y="15"/>
                              </a:lnTo>
                              <a:lnTo>
                                <a:pt x="5226" y="14"/>
                              </a:lnTo>
                              <a:lnTo>
                                <a:pt x="5223" y="11"/>
                              </a:lnTo>
                              <a:lnTo>
                                <a:pt x="5222" y="9"/>
                              </a:lnTo>
                              <a:lnTo>
                                <a:pt x="5222" y="5"/>
                              </a:lnTo>
                              <a:lnTo>
                                <a:pt x="5223" y="3"/>
                              </a:lnTo>
                              <a:lnTo>
                                <a:pt x="5226" y="1"/>
                              </a:lnTo>
                              <a:lnTo>
                                <a:pt x="5228" y="0"/>
                              </a:lnTo>
                              <a:lnTo>
                                <a:pt x="5232" y="0"/>
                              </a:lnTo>
                              <a:lnTo>
                                <a:pt x="5234" y="1"/>
                              </a:lnTo>
                              <a:lnTo>
                                <a:pt x="5237" y="3"/>
                              </a:lnTo>
                              <a:lnTo>
                                <a:pt x="5237" y="5"/>
                              </a:lnTo>
                              <a:lnTo>
                                <a:pt x="5237" y="9"/>
                              </a:lnTo>
                              <a:lnTo>
                                <a:pt x="5237" y="11"/>
                              </a:lnTo>
                              <a:lnTo>
                                <a:pt x="5234" y="14"/>
                              </a:lnTo>
                              <a:lnTo>
                                <a:pt x="5232" y="15"/>
                              </a:lnTo>
                              <a:close/>
                              <a:moveTo>
                                <a:pt x="5262" y="15"/>
                              </a:moveTo>
                              <a:lnTo>
                                <a:pt x="5258" y="15"/>
                              </a:lnTo>
                              <a:lnTo>
                                <a:pt x="5256" y="14"/>
                              </a:lnTo>
                              <a:lnTo>
                                <a:pt x="5253" y="11"/>
                              </a:lnTo>
                              <a:lnTo>
                                <a:pt x="5252" y="9"/>
                              </a:lnTo>
                              <a:lnTo>
                                <a:pt x="5252" y="5"/>
                              </a:lnTo>
                              <a:lnTo>
                                <a:pt x="5253" y="3"/>
                              </a:lnTo>
                              <a:lnTo>
                                <a:pt x="5256" y="1"/>
                              </a:lnTo>
                              <a:lnTo>
                                <a:pt x="5258" y="0"/>
                              </a:lnTo>
                              <a:lnTo>
                                <a:pt x="5262" y="0"/>
                              </a:lnTo>
                              <a:lnTo>
                                <a:pt x="5264" y="1"/>
                              </a:lnTo>
                              <a:lnTo>
                                <a:pt x="5267" y="3"/>
                              </a:lnTo>
                              <a:lnTo>
                                <a:pt x="5267" y="5"/>
                              </a:lnTo>
                              <a:lnTo>
                                <a:pt x="5267" y="9"/>
                              </a:lnTo>
                              <a:lnTo>
                                <a:pt x="5267" y="11"/>
                              </a:lnTo>
                              <a:lnTo>
                                <a:pt x="5264" y="14"/>
                              </a:lnTo>
                              <a:lnTo>
                                <a:pt x="5262" y="15"/>
                              </a:lnTo>
                              <a:close/>
                              <a:moveTo>
                                <a:pt x="5292" y="15"/>
                              </a:moveTo>
                              <a:lnTo>
                                <a:pt x="5288" y="15"/>
                              </a:lnTo>
                              <a:lnTo>
                                <a:pt x="5286" y="14"/>
                              </a:lnTo>
                              <a:lnTo>
                                <a:pt x="5283" y="11"/>
                              </a:lnTo>
                              <a:lnTo>
                                <a:pt x="5282" y="9"/>
                              </a:lnTo>
                              <a:lnTo>
                                <a:pt x="5282" y="5"/>
                              </a:lnTo>
                              <a:lnTo>
                                <a:pt x="5283" y="3"/>
                              </a:lnTo>
                              <a:lnTo>
                                <a:pt x="5286" y="1"/>
                              </a:lnTo>
                              <a:lnTo>
                                <a:pt x="5288" y="0"/>
                              </a:lnTo>
                              <a:lnTo>
                                <a:pt x="5292" y="0"/>
                              </a:lnTo>
                              <a:lnTo>
                                <a:pt x="5294" y="1"/>
                              </a:lnTo>
                              <a:lnTo>
                                <a:pt x="5297" y="3"/>
                              </a:lnTo>
                              <a:lnTo>
                                <a:pt x="5297" y="5"/>
                              </a:lnTo>
                              <a:lnTo>
                                <a:pt x="5297" y="9"/>
                              </a:lnTo>
                              <a:lnTo>
                                <a:pt x="5297" y="11"/>
                              </a:lnTo>
                              <a:lnTo>
                                <a:pt x="5294" y="14"/>
                              </a:lnTo>
                              <a:lnTo>
                                <a:pt x="5292" y="15"/>
                              </a:lnTo>
                              <a:close/>
                              <a:moveTo>
                                <a:pt x="5322" y="15"/>
                              </a:moveTo>
                              <a:lnTo>
                                <a:pt x="5318" y="15"/>
                              </a:lnTo>
                              <a:lnTo>
                                <a:pt x="5316" y="14"/>
                              </a:lnTo>
                              <a:lnTo>
                                <a:pt x="5313" y="11"/>
                              </a:lnTo>
                              <a:lnTo>
                                <a:pt x="5312" y="9"/>
                              </a:lnTo>
                              <a:lnTo>
                                <a:pt x="5312" y="5"/>
                              </a:lnTo>
                              <a:lnTo>
                                <a:pt x="5313" y="3"/>
                              </a:lnTo>
                              <a:lnTo>
                                <a:pt x="5316" y="1"/>
                              </a:lnTo>
                              <a:lnTo>
                                <a:pt x="5318" y="0"/>
                              </a:lnTo>
                              <a:lnTo>
                                <a:pt x="5322" y="0"/>
                              </a:lnTo>
                              <a:lnTo>
                                <a:pt x="5324" y="1"/>
                              </a:lnTo>
                              <a:lnTo>
                                <a:pt x="5327" y="3"/>
                              </a:lnTo>
                              <a:lnTo>
                                <a:pt x="5327" y="5"/>
                              </a:lnTo>
                              <a:lnTo>
                                <a:pt x="5327" y="9"/>
                              </a:lnTo>
                              <a:lnTo>
                                <a:pt x="5327" y="11"/>
                              </a:lnTo>
                              <a:lnTo>
                                <a:pt x="5324" y="14"/>
                              </a:lnTo>
                              <a:lnTo>
                                <a:pt x="5322" y="15"/>
                              </a:lnTo>
                              <a:close/>
                              <a:moveTo>
                                <a:pt x="5352" y="15"/>
                              </a:moveTo>
                              <a:lnTo>
                                <a:pt x="5348" y="15"/>
                              </a:lnTo>
                              <a:lnTo>
                                <a:pt x="5346" y="14"/>
                              </a:lnTo>
                              <a:lnTo>
                                <a:pt x="5343" y="11"/>
                              </a:lnTo>
                              <a:lnTo>
                                <a:pt x="5342" y="9"/>
                              </a:lnTo>
                              <a:lnTo>
                                <a:pt x="5342" y="5"/>
                              </a:lnTo>
                              <a:lnTo>
                                <a:pt x="5343" y="3"/>
                              </a:lnTo>
                              <a:lnTo>
                                <a:pt x="5346" y="1"/>
                              </a:lnTo>
                              <a:lnTo>
                                <a:pt x="5348" y="0"/>
                              </a:lnTo>
                              <a:lnTo>
                                <a:pt x="5352" y="0"/>
                              </a:lnTo>
                              <a:lnTo>
                                <a:pt x="5354" y="1"/>
                              </a:lnTo>
                              <a:lnTo>
                                <a:pt x="5357" y="3"/>
                              </a:lnTo>
                              <a:lnTo>
                                <a:pt x="5357" y="5"/>
                              </a:lnTo>
                              <a:lnTo>
                                <a:pt x="5357" y="9"/>
                              </a:lnTo>
                              <a:lnTo>
                                <a:pt x="5357" y="11"/>
                              </a:lnTo>
                              <a:lnTo>
                                <a:pt x="5354" y="14"/>
                              </a:lnTo>
                              <a:lnTo>
                                <a:pt x="5352" y="15"/>
                              </a:lnTo>
                              <a:close/>
                              <a:moveTo>
                                <a:pt x="5382" y="15"/>
                              </a:moveTo>
                              <a:lnTo>
                                <a:pt x="5378" y="15"/>
                              </a:lnTo>
                              <a:lnTo>
                                <a:pt x="5376" y="14"/>
                              </a:lnTo>
                              <a:lnTo>
                                <a:pt x="5373" y="11"/>
                              </a:lnTo>
                              <a:lnTo>
                                <a:pt x="5372" y="9"/>
                              </a:lnTo>
                              <a:lnTo>
                                <a:pt x="5372" y="5"/>
                              </a:lnTo>
                              <a:lnTo>
                                <a:pt x="5373" y="3"/>
                              </a:lnTo>
                              <a:lnTo>
                                <a:pt x="5376" y="1"/>
                              </a:lnTo>
                              <a:lnTo>
                                <a:pt x="5378" y="0"/>
                              </a:lnTo>
                              <a:lnTo>
                                <a:pt x="5382" y="0"/>
                              </a:lnTo>
                              <a:lnTo>
                                <a:pt x="5384" y="1"/>
                              </a:lnTo>
                              <a:lnTo>
                                <a:pt x="5387" y="3"/>
                              </a:lnTo>
                              <a:lnTo>
                                <a:pt x="5387" y="5"/>
                              </a:lnTo>
                              <a:lnTo>
                                <a:pt x="5387" y="9"/>
                              </a:lnTo>
                              <a:lnTo>
                                <a:pt x="5387" y="11"/>
                              </a:lnTo>
                              <a:lnTo>
                                <a:pt x="5384" y="14"/>
                              </a:lnTo>
                              <a:lnTo>
                                <a:pt x="5382" y="15"/>
                              </a:lnTo>
                              <a:close/>
                              <a:moveTo>
                                <a:pt x="5412" y="15"/>
                              </a:moveTo>
                              <a:lnTo>
                                <a:pt x="5408" y="15"/>
                              </a:lnTo>
                              <a:lnTo>
                                <a:pt x="5406" y="14"/>
                              </a:lnTo>
                              <a:lnTo>
                                <a:pt x="5403" y="11"/>
                              </a:lnTo>
                              <a:lnTo>
                                <a:pt x="5402" y="9"/>
                              </a:lnTo>
                              <a:lnTo>
                                <a:pt x="5402" y="5"/>
                              </a:lnTo>
                              <a:lnTo>
                                <a:pt x="5403" y="3"/>
                              </a:lnTo>
                              <a:lnTo>
                                <a:pt x="5406" y="1"/>
                              </a:lnTo>
                              <a:lnTo>
                                <a:pt x="5408" y="0"/>
                              </a:lnTo>
                              <a:lnTo>
                                <a:pt x="5412" y="0"/>
                              </a:lnTo>
                              <a:lnTo>
                                <a:pt x="5414" y="1"/>
                              </a:lnTo>
                              <a:lnTo>
                                <a:pt x="5417" y="3"/>
                              </a:lnTo>
                              <a:lnTo>
                                <a:pt x="5417" y="5"/>
                              </a:lnTo>
                              <a:lnTo>
                                <a:pt x="5417" y="9"/>
                              </a:lnTo>
                              <a:lnTo>
                                <a:pt x="5417" y="11"/>
                              </a:lnTo>
                              <a:lnTo>
                                <a:pt x="5414" y="14"/>
                              </a:lnTo>
                              <a:lnTo>
                                <a:pt x="5412" y="15"/>
                              </a:lnTo>
                              <a:close/>
                              <a:moveTo>
                                <a:pt x="5442" y="15"/>
                              </a:moveTo>
                              <a:lnTo>
                                <a:pt x="5438" y="15"/>
                              </a:lnTo>
                              <a:lnTo>
                                <a:pt x="5436" y="14"/>
                              </a:lnTo>
                              <a:lnTo>
                                <a:pt x="5433" y="11"/>
                              </a:lnTo>
                              <a:lnTo>
                                <a:pt x="5432" y="9"/>
                              </a:lnTo>
                              <a:lnTo>
                                <a:pt x="5432" y="5"/>
                              </a:lnTo>
                              <a:lnTo>
                                <a:pt x="5433" y="3"/>
                              </a:lnTo>
                              <a:lnTo>
                                <a:pt x="5436" y="1"/>
                              </a:lnTo>
                              <a:lnTo>
                                <a:pt x="5438" y="0"/>
                              </a:lnTo>
                              <a:lnTo>
                                <a:pt x="5442" y="0"/>
                              </a:lnTo>
                              <a:lnTo>
                                <a:pt x="5444" y="1"/>
                              </a:lnTo>
                              <a:lnTo>
                                <a:pt x="5447" y="3"/>
                              </a:lnTo>
                              <a:lnTo>
                                <a:pt x="5447" y="5"/>
                              </a:lnTo>
                              <a:lnTo>
                                <a:pt x="5447" y="9"/>
                              </a:lnTo>
                              <a:lnTo>
                                <a:pt x="5447" y="11"/>
                              </a:lnTo>
                              <a:lnTo>
                                <a:pt x="5444" y="14"/>
                              </a:lnTo>
                              <a:lnTo>
                                <a:pt x="5442" y="15"/>
                              </a:lnTo>
                              <a:close/>
                              <a:moveTo>
                                <a:pt x="5472" y="15"/>
                              </a:moveTo>
                              <a:lnTo>
                                <a:pt x="5468" y="15"/>
                              </a:lnTo>
                              <a:lnTo>
                                <a:pt x="5466" y="14"/>
                              </a:lnTo>
                              <a:lnTo>
                                <a:pt x="5463" y="11"/>
                              </a:lnTo>
                              <a:lnTo>
                                <a:pt x="5462" y="9"/>
                              </a:lnTo>
                              <a:lnTo>
                                <a:pt x="5462" y="5"/>
                              </a:lnTo>
                              <a:lnTo>
                                <a:pt x="5463" y="3"/>
                              </a:lnTo>
                              <a:lnTo>
                                <a:pt x="5466" y="1"/>
                              </a:lnTo>
                              <a:lnTo>
                                <a:pt x="5468" y="0"/>
                              </a:lnTo>
                              <a:lnTo>
                                <a:pt x="5472" y="0"/>
                              </a:lnTo>
                              <a:lnTo>
                                <a:pt x="5474" y="1"/>
                              </a:lnTo>
                              <a:lnTo>
                                <a:pt x="5477" y="3"/>
                              </a:lnTo>
                              <a:lnTo>
                                <a:pt x="5477" y="5"/>
                              </a:lnTo>
                              <a:lnTo>
                                <a:pt x="5477" y="9"/>
                              </a:lnTo>
                              <a:lnTo>
                                <a:pt x="5477" y="11"/>
                              </a:lnTo>
                              <a:lnTo>
                                <a:pt x="5474" y="14"/>
                              </a:lnTo>
                              <a:lnTo>
                                <a:pt x="5472" y="15"/>
                              </a:lnTo>
                              <a:close/>
                              <a:moveTo>
                                <a:pt x="5502" y="15"/>
                              </a:moveTo>
                              <a:lnTo>
                                <a:pt x="5498" y="15"/>
                              </a:lnTo>
                              <a:lnTo>
                                <a:pt x="5496" y="14"/>
                              </a:lnTo>
                              <a:lnTo>
                                <a:pt x="5493" y="11"/>
                              </a:lnTo>
                              <a:lnTo>
                                <a:pt x="5492" y="9"/>
                              </a:lnTo>
                              <a:lnTo>
                                <a:pt x="5492" y="5"/>
                              </a:lnTo>
                              <a:lnTo>
                                <a:pt x="5493" y="3"/>
                              </a:lnTo>
                              <a:lnTo>
                                <a:pt x="5496" y="1"/>
                              </a:lnTo>
                              <a:lnTo>
                                <a:pt x="5498" y="0"/>
                              </a:lnTo>
                              <a:lnTo>
                                <a:pt x="5502" y="0"/>
                              </a:lnTo>
                              <a:lnTo>
                                <a:pt x="5504" y="1"/>
                              </a:lnTo>
                              <a:lnTo>
                                <a:pt x="5507" y="3"/>
                              </a:lnTo>
                              <a:lnTo>
                                <a:pt x="5507" y="5"/>
                              </a:lnTo>
                              <a:lnTo>
                                <a:pt x="5507" y="9"/>
                              </a:lnTo>
                              <a:lnTo>
                                <a:pt x="5507" y="11"/>
                              </a:lnTo>
                              <a:lnTo>
                                <a:pt x="5504" y="14"/>
                              </a:lnTo>
                              <a:lnTo>
                                <a:pt x="5502" y="15"/>
                              </a:lnTo>
                              <a:close/>
                              <a:moveTo>
                                <a:pt x="5532" y="15"/>
                              </a:moveTo>
                              <a:lnTo>
                                <a:pt x="5528" y="15"/>
                              </a:lnTo>
                              <a:lnTo>
                                <a:pt x="5526" y="14"/>
                              </a:lnTo>
                              <a:lnTo>
                                <a:pt x="5523" y="11"/>
                              </a:lnTo>
                              <a:lnTo>
                                <a:pt x="5522" y="9"/>
                              </a:lnTo>
                              <a:lnTo>
                                <a:pt x="5522" y="5"/>
                              </a:lnTo>
                              <a:lnTo>
                                <a:pt x="5523" y="3"/>
                              </a:lnTo>
                              <a:lnTo>
                                <a:pt x="5526" y="1"/>
                              </a:lnTo>
                              <a:lnTo>
                                <a:pt x="5528" y="0"/>
                              </a:lnTo>
                              <a:lnTo>
                                <a:pt x="5532" y="0"/>
                              </a:lnTo>
                              <a:lnTo>
                                <a:pt x="5534" y="1"/>
                              </a:lnTo>
                              <a:lnTo>
                                <a:pt x="5537" y="3"/>
                              </a:lnTo>
                              <a:lnTo>
                                <a:pt x="5537" y="5"/>
                              </a:lnTo>
                              <a:lnTo>
                                <a:pt x="5537" y="9"/>
                              </a:lnTo>
                              <a:lnTo>
                                <a:pt x="5537" y="11"/>
                              </a:lnTo>
                              <a:lnTo>
                                <a:pt x="5534" y="14"/>
                              </a:lnTo>
                              <a:lnTo>
                                <a:pt x="5532" y="15"/>
                              </a:lnTo>
                              <a:close/>
                              <a:moveTo>
                                <a:pt x="5562" y="15"/>
                              </a:moveTo>
                              <a:lnTo>
                                <a:pt x="5558" y="15"/>
                              </a:lnTo>
                              <a:lnTo>
                                <a:pt x="5556" y="14"/>
                              </a:lnTo>
                              <a:lnTo>
                                <a:pt x="5553" y="11"/>
                              </a:lnTo>
                              <a:lnTo>
                                <a:pt x="5552" y="9"/>
                              </a:lnTo>
                              <a:lnTo>
                                <a:pt x="5552" y="5"/>
                              </a:lnTo>
                              <a:lnTo>
                                <a:pt x="5553" y="3"/>
                              </a:lnTo>
                              <a:lnTo>
                                <a:pt x="5556" y="1"/>
                              </a:lnTo>
                              <a:lnTo>
                                <a:pt x="5558" y="0"/>
                              </a:lnTo>
                              <a:lnTo>
                                <a:pt x="5562" y="0"/>
                              </a:lnTo>
                              <a:lnTo>
                                <a:pt x="5564" y="1"/>
                              </a:lnTo>
                              <a:lnTo>
                                <a:pt x="5567" y="3"/>
                              </a:lnTo>
                              <a:lnTo>
                                <a:pt x="5568" y="5"/>
                              </a:lnTo>
                              <a:lnTo>
                                <a:pt x="5568" y="9"/>
                              </a:lnTo>
                              <a:lnTo>
                                <a:pt x="5567" y="11"/>
                              </a:lnTo>
                              <a:lnTo>
                                <a:pt x="5564" y="14"/>
                              </a:lnTo>
                              <a:lnTo>
                                <a:pt x="5562" y="15"/>
                              </a:lnTo>
                              <a:close/>
                              <a:moveTo>
                                <a:pt x="5592" y="15"/>
                              </a:moveTo>
                              <a:lnTo>
                                <a:pt x="5588" y="15"/>
                              </a:lnTo>
                              <a:lnTo>
                                <a:pt x="5586" y="14"/>
                              </a:lnTo>
                              <a:lnTo>
                                <a:pt x="5583" y="11"/>
                              </a:lnTo>
                              <a:lnTo>
                                <a:pt x="5583" y="9"/>
                              </a:lnTo>
                              <a:lnTo>
                                <a:pt x="5583" y="5"/>
                              </a:lnTo>
                              <a:lnTo>
                                <a:pt x="5583" y="3"/>
                              </a:lnTo>
                              <a:lnTo>
                                <a:pt x="5586" y="1"/>
                              </a:lnTo>
                              <a:lnTo>
                                <a:pt x="5588" y="0"/>
                              </a:lnTo>
                              <a:lnTo>
                                <a:pt x="5592" y="0"/>
                              </a:lnTo>
                              <a:lnTo>
                                <a:pt x="5594" y="1"/>
                              </a:lnTo>
                              <a:lnTo>
                                <a:pt x="5597" y="3"/>
                              </a:lnTo>
                              <a:lnTo>
                                <a:pt x="5598" y="5"/>
                              </a:lnTo>
                              <a:lnTo>
                                <a:pt x="5598" y="9"/>
                              </a:lnTo>
                              <a:lnTo>
                                <a:pt x="5597" y="11"/>
                              </a:lnTo>
                              <a:lnTo>
                                <a:pt x="5594" y="14"/>
                              </a:lnTo>
                              <a:lnTo>
                                <a:pt x="5592" y="15"/>
                              </a:lnTo>
                              <a:close/>
                              <a:moveTo>
                                <a:pt x="5622" y="15"/>
                              </a:moveTo>
                              <a:lnTo>
                                <a:pt x="5618" y="15"/>
                              </a:lnTo>
                              <a:lnTo>
                                <a:pt x="5616" y="14"/>
                              </a:lnTo>
                              <a:lnTo>
                                <a:pt x="5613" y="11"/>
                              </a:lnTo>
                              <a:lnTo>
                                <a:pt x="5613" y="9"/>
                              </a:lnTo>
                              <a:lnTo>
                                <a:pt x="5613" y="5"/>
                              </a:lnTo>
                              <a:lnTo>
                                <a:pt x="5613" y="3"/>
                              </a:lnTo>
                              <a:lnTo>
                                <a:pt x="5616" y="1"/>
                              </a:lnTo>
                              <a:lnTo>
                                <a:pt x="5618" y="0"/>
                              </a:lnTo>
                              <a:lnTo>
                                <a:pt x="5622" y="0"/>
                              </a:lnTo>
                              <a:lnTo>
                                <a:pt x="5624" y="1"/>
                              </a:lnTo>
                              <a:lnTo>
                                <a:pt x="5627" y="3"/>
                              </a:lnTo>
                              <a:lnTo>
                                <a:pt x="5628" y="5"/>
                              </a:lnTo>
                              <a:lnTo>
                                <a:pt x="5628" y="9"/>
                              </a:lnTo>
                              <a:lnTo>
                                <a:pt x="5627" y="11"/>
                              </a:lnTo>
                              <a:lnTo>
                                <a:pt x="5624" y="14"/>
                              </a:lnTo>
                              <a:lnTo>
                                <a:pt x="5622" y="15"/>
                              </a:lnTo>
                              <a:close/>
                              <a:moveTo>
                                <a:pt x="5652" y="15"/>
                              </a:moveTo>
                              <a:lnTo>
                                <a:pt x="5648" y="15"/>
                              </a:lnTo>
                              <a:lnTo>
                                <a:pt x="5646" y="14"/>
                              </a:lnTo>
                              <a:lnTo>
                                <a:pt x="5643" y="11"/>
                              </a:lnTo>
                              <a:lnTo>
                                <a:pt x="5643" y="9"/>
                              </a:lnTo>
                              <a:lnTo>
                                <a:pt x="5643" y="5"/>
                              </a:lnTo>
                              <a:lnTo>
                                <a:pt x="5643" y="3"/>
                              </a:lnTo>
                              <a:lnTo>
                                <a:pt x="5646" y="1"/>
                              </a:lnTo>
                              <a:lnTo>
                                <a:pt x="5648" y="0"/>
                              </a:lnTo>
                              <a:lnTo>
                                <a:pt x="5652" y="0"/>
                              </a:lnTo>
                              <a:lnTo>
                                <a:pt x="5654" y="1"/>
                              </a:lnTo>
                              <a:lnTo>
                                <a:pt x="5657" y="3"/>
                              </a:lnTo>
                              <a:lnTo>
                                <a:pt x="5658" y="5"/>
                              </a:lnTo>
                              <a:lnTo>
                                <a:pt x="5658" y="9"/>
                              </a:lnTo>
                              <a:lnTo>
                                <a:pt x="5657" y="11"/>
                              </a:lnTo>
                              <a:lnTo>
                                <a:pt x="5654" y="14"/>
                              </a:lnTo>
                              <a:lnTo>
                                <a:pt x="5652" y="15"/>
                              </a:lnTo>
                              <a:close/>
                              <a:moveTo>
                                <a:pt x="5682" y="15"/>
                              </a:moveTo>
                              <a:lnTo>
                                <a:pt x="5678" y="15"/>
                              </a:lnTo>
                              <a:lnTo>
                                <a:pt x="5676" y="14"/>
                              </a:lnTo>
                              <a:lnTo>
                                <a:pt x="5673" y="11"/>
                              </a:lnTo>
                              <a:lnTo>
                                <a:pt x="5673" y="9"/>
                              </a:lnTo>
                              <a:lnTo>
                                <a:pt x="5673" y="5"/>
                              </a:lnTo>
                              <a:lnTo>
                                <a:pt x="5673" y="3"/>
                              </a:lnTo>
                              <a:lnTo>
                                <a:pt x="5676" y="1"/>
                              </a:lnTo>
                              <a:lnTo>
                                <a:pt x="5678" y="0"/>
                              </a:lnTo>
                              <a:lnTo>
                                <a:pt x="5682" y="0"/>
                              </a:lnTo>
                              <a:lnTo>
                                <a:pt x="5684" y="1"/>
                              </a:lnTo>
                              <a:lnTo>
                                <a:pt x="5687" y="3"/>
                              </a:lnTo>
                              <a:lnTo>
                                <a:pt x="5688" y="5"/>
                              </a:lnTo>
                              <a:lnTo>
                                <a:pt x="5688" y="9"/>
                              </a:lnTo>
                              <a:lnTo>
                                <a:pt x="5687" y="11"/>
                              </a:lnTo>
                              <a:lnTo>
                                <a:pt x="5684" y="14"/>
                              </a:lnTo>
                              <a:lnTo>
                                <a:pt x="5682" y="15"/>
                              </a:lnTo>
                              <a:close/>
                              <a:moveTo>
                                <a:pt x="5712" y="15"/>
                              </a:moveTo>
                              <a:lnTo>
                                <a:pt x="5708" y="15"/>
                              </a:lnTo>
                              <a:lnTo>
                                <a:pt x="5706" y="14"/>
                              </a:lnTo>
                              <a:lnTo>
                                <a:pt x="5703" y="11"/>
                              </a:lnTo>
                              <a:lnTo>
                                <a:pt x="5703" y="9"/>
                              </a:lnTo>
                              <a:lnTo>
                                <a:pt x="5703" y="5"/>
                              </a:lnTo>
                              <a:lnTo>
                                <a:pt x="5703" y="3"/>
                              </a:lnTo>
                              <a:lnTo>
                                <a:pt x="5706" y="1"/>
                              </a:lnTo>
                              <a:lnTo>
                                <a:pt x="5708" y="0"/>
                              </a:lnTo>
                              <a:lnTo>
                                <a:pt x="5712" y="0"/>
                              </a:lnTo>
                              <a:lnTo>
                                <a:pt x="5714" y="1"/>
                              </a:lnTo>
                              <a:lnTo>
                                <a:pt x="5717" y="3"/>
                              </a:lnTo>
                              <a:lnTo>
                                <a:pt x="5718" y="5"/>
                              </a:lnTo>
                              <a:lnTo>
                                <a:pt x="5718" y="9"/>
                              </a:lnTo>
                              <a:lnTo>
                                <a:pt x="5717" y="11"/>
                              </a:lnTo>
                              <a:lnTo>
                                <a:pt x="5714" y="14"/>
                              </a:lnTo>
                              <a:lnTo>
                                <a:pt x="5712" y="15"/>
                              </a:lnTo>
                              <a:close/>
                              <a:moveTo>
                                <a:pt x="5742" y="15"/>
                              </a:moveTo>
                              <a:lnTo>
                                <a:pt x="5738" y="15"/>
                              </a:lnTo>
                              <a:lnTo>
                                <a:pt x="5736" y="14"/>
                              </a:lnTo>
                              <a:lnTo>
                                <a:pt x="5733" y="11"/>
                              </a:lnTo>
                              <a:lnTo>
                                <a:pt x="5733" y="9"/>
                              </a:lnTo>
                              <a:lnTo>
                                <a:pt x="5733" y="5"/>
                              </a:lnTo>
                              <a:lnTo>
                                <a:pt x="5733" y="3"/>
                              </a:lnTo>
                              <a:lnTo>
                                <a:pt x="5736" y="1"/>
                              </a:lnTo>
                              <a:lnTo>
                                <a:pt x="5738" y="0"/>
                              </a:lnTo>
                              <a:lnTo>
                                <a:pt x="5742" y="0"/>
                              </a:lnTo>
                              <a:lnTo>
                                <a:pt x="5744" y="1"/>
                              </a:lnTo>
                              <a:lnTo>
                                <a:pt x="5747" y="3"/>
                              </a:lnTo>
                              <a:lnTo>
                                <a:pt x="5748" y="5"/>
                              </a:lnTo>
                              <a:lnTo>
                                <a:pt x="5748" y="9"/>
                              </a:lnTo>
                              <a:lnTo>
                                <a:pt x="5747" y="11"/>
                              </a:lnTo>
                              <a:lnTo>
                                <a:pt x="5744" y="14"/>
                              </a:lnTo>
                              <a:lnTo>
                                <a:pt x="5742" y="15"/>
                              </a:lnTo>
                              <a:close/>
                              <a:moveTo>
                                <a:pt x="5772" y="15"/>
                              </a:moveTo>
                              <a:lnTo>
                                <a:pt x="5768" y="15"/>
                              </a:lnTo>
                              <a:lnTo>
                                <a:pt x="5766" y="14"/>
                              </a:lnTo>
                              <a:lnTo>
                                <a:pt x="5763" y="11"/>
                              </a:lnTo>
                              <a:lnTo>
                                <a:pt x="5763" y="9"/>
                              </a:lnTo>
                              <a:lnTo>
                                <a:pt x="5763" y="5"/>
                              </a:lnTo>
                              <a:lnTo>
                                <a:pt x="5763" y="3"/>
                              </a:lnTo>
                              <a:lnTo>
                                <a:pt x="5766" y="1"/>
                              </a:lnTo>
                              <a:lnTo>
                                <a:pt x="5768" y="0"/>
                              </a:lnTo>
                              <a:lnTo>
                                <a:pt x="5772" y="0"/>
                              </a:lnTo>
                              <a:lnTo>
                                <a:pt x="5774" y="1"/>
                              </a:lnTo>
                              <a:lnTo>
                                <a:pt x="5777" y="3"/>
                              </a:lnTo>
                              <a:lnTo>
                                <a:pt x="5778" y="5"/>
                              </a:lnTo>
                              <a:lnTo>
                                <a:pt x="5778" y="9"/>
                              </a:lnTo>
                              <a:lnTo>
                                <a:pt x="5777" y="11"/>
                              </a:lnTo>
                              <a:lnTo>
                                <a:pt x="5774" y="14"/>
                              </a:lnTo>
                              <a:lnTo>
                                <a:pt x="5772" y="15"/>
                              </a:lnTo>
                              <a:close/>
                              <a:moveTo>
                                <a:pt x="5802" y="15"/>
                              </a:moveTo>
                              <a:lnTo>
                                <a:pt x="5798" y="15"/>
                              </a:lnTo>
                              <a:lnTo>
                                <a:pt x="5796" y="14"/>
                              </a:lnTo>
                              <a:lnTo>
                                <a:pt x="5793" y="11"/>
                              </a:lnTo>
                              <a:lnTo>
                                <a:pt x="5793" y="9"/>
                              </a:lnTo>
                              <a:lnTo>
                                <a:pt x="5793" y="5"/>
                              </a:lnTo>
                              <a:lnTo>
                                <a:pt x="5793" y="3"/>
                              </a:lnTo>
                              <a:lnTo>
                                <a:pt x="5796" y="1"/>
                              </a:lnTo>
                              <a:lnTo>
                                <a:pt x="5798" y="0"/>
                              </a:lnTo>
                              <a:lnTo>
                                <a:pt x="5802" y="0"/>
                              </a:lnTo>
                              <a:lnTo>
                                <a:pt x="5804" y="1"/>
                              </a:lnTo>
                              <a:lnTo>
                                <a:pt x="5807" y="3"/>
                              </a:lnTo>
                              <a:lnTo>
                                <a:pt x="5808" y="5"/>
                              </a:lnTo>
                              <a:lnTo>
                                <a:pt x="5808" y="9"/>
                              </a:lnTo>
                              <a:lnTo>
                                <a:pt x="5807" y="11"/>
                              </a:lnTo>
                              <a:lnTo>
                                <a:pt x="5804" y="14"/>
                              </a:lnTo>
                              <a:lnTo>
                                <a:pt x="5802" y="15"/>
                              </a:lnTo>
                              <a:close/>
                              <a:moveTo>
                                <a:pt x="5832" y="15"/>
                              </a:moveTo>
                              <a:lnTo>
                                <a:pt x="5828" y="15"/>
                              </a:lnTo>
                              <a:lnTo>
                                <a:pt x="5826" y="14"/>
                              </a:lnTo>
                              <a:lnTo>
                                <a:pt x="5823" y="11"/>
                              </a:lnTo>
                              <a:lnTo>
                                <a:pt x="5823" y="9"/>
                              </a:lnTo>
                              <a:lnTo>
                                <a:pt x="5823" y="5"/>
                              </a:lnTo>
                              <a:lnTo>
                                <a:pt x="5823" y="3"/>
                              </a:lnTo>
                              <a:lnTo>
                                <a:pt x="5826" y="1"/>
                              </a:lnTo>
                              <a:lnTo>
                                <a:pt x="5828" y="0"/>
                              </a:lnTo>
                              <a:lnTo>
                                <a:pt x="5832" y="0"/>
                              </a:lnTo>
                              <a:lnTo>
                                <a:pt x="5834" y="1"/>
                              </a:lnTo>
                              <a:lnTo>
                                <a:pt x="5837" y="3"/>
                              </a:lnTo>
                              <a:lnTo>
                                <a:pt x="5838" y="5"/>
                              </a:lnTo>
                              <a:lnTo>
                                <a:pt x="5838" y="9"/>
                              </a:lnTo>
                              <a:lnTo>
                                <a:pt x="5837" y="11"/>
                              </a:lnTo>
                              <a:lnTo>
                                <a:pt x="5834" y="14"/>
                              </a:lnTo>
                              <a:lnTo>
                                <a:pt x="5832" y="15"/>
                              </a:lnTo>
                              <a:close/>
                              <a:moveTo>
                                <a:pt x="5862" y="15"/>
                              </a:moveTo>
                              <a:lnTo>
                                <a:pt x="5858" y="15"/>
                              </a:lnTo>
                              <a:lnTo>
                                <a:pt x="5856" y="14"/>
                              </a:lnTo>
                              <a:lnTo>
                                <a:pt x="5853" y="11"/>
                              </a:lnTo>
                              <a:lnTo>
                                <a:pt x="5853" y="9"/>
                              </a:lnTo>
                              <a:lnTo>
                                <a:pt x="5853" y="5"/>
                              </a:lnTo>
                              <a:lnTo>
                                <a:pt x="5853" y="3"/>
                              </a:lnTo>
                              <a:lnTo>
                                <a:pt x="5856" y="1"/>
                              </a:lnTo>
                              <a:lnTo>
                                <a:pt x="5858" y="0"/>
                              </a:lnTo>
                              <a:lnTo>
                                <a:pt x="5862" y="0"/>
                              </a:lnTo>
                              <a:lnTo>
                                <a:pt x="5864" y="1"/>
                              </a:lnTo>
                              <a:lnTo>
                                <a:pt x="5867" y="3"/>
                              </a:lnTo>
                              <a:lnTo>
                                <a:pt x="5868" y="5"/>
                              </a:lnTo>
                              <a:lnTo>
                                <a:pt x="5868" y="9"/>
                              </a:lnTo>
                              <a:lnTo>
                                <a:pt x="5867" y="11"/>
                              </a:lnTo>
                              <a:lnTo>
                                <a:pt x="5864" y="14"/>
                              </a:lnTo>
                              <a:lnTo>
                                <a:pt x="5862" y="15"/>
                              </a:lnTo>
                              <a:close/>
                              <a:moveTo>
                                <a:pt x="5892" y="15"/>
                              </a:moveTo>
                              <a:lnTo>
                                <a:pt x="5888" y="15"/>
                              </a:lnTo>
                              <a:lnTo>
                                <a:pt x="5886" y="14"/>
                              </a:lnTo>
                              <a:lnTo>
                                <a:pt x="5883" y="11"/>
                              </a:lnTo>
                              <a:lnTo>
                                <a:pt x="5883" y="9"/>
                              </a:lnTo>
                              <a:lnTo>
                                <a:pt x="5883" y="5"/>
                              </a:lnTo>
                              <a:lnTo>
                                <a:pt x="5883" y="3"/>
                              </a:lnTo>
                              <a:lnTo>
                                <a:pt x="5886" y="1"/>
                              </a:lnTo>
                              <a:lnTo>
                                <a:pt x="5888" y="0"/>
                              </a:lnTo>
                              <a:lnTo>
                                <a:pt x="5892" y="0"/>
                              </a:lnTo>
                              <a:lnTo>
                                <a:pt x="5894" y="1"/>
                              </a:lnTo>
                              <a:lnTo>
                                <a:pt x="5897" y="3"/>
                              </a:lnTo>
                              <a:lnTo>
                                <a:pt x="5898" y="5"/>
                              </a:lnTo>
                              <a:lnTo>
                                <a:pt x="5898" y="9"/>
                              </a:lnTo>
                              <a:lnTo>
                                <a:pt x="5897" y="11"/>
                              </a:lnTo>
                              <a:lnTo>
                                <a:pt x="5894" y="14"/>
                              </a:lnTo>
                              <a:lnTo>
                                <a:pt x="5892" y="15"/>
                              </a:lnTo>
                              <a:close/>
                              <a:moveTo>
                                <a:pt x="5922" y="15"/>
                              </a:moveTo>
                              <a:lnTo>
                                <a:pt x="5918" y="15"/>
                              </a:lnTo>
                              <a:lnTo>
                                <a:pt x="5916" y="14"/>
                              </a:lnTo>
                              <a:lnTo>
                                <a:pt x="5913" y="11"/>
                              </a:lnTo>
                              <a:lnTo>
                                <a:pt x="5913" y="9"/>
                              </a:lnTo>
                              <a:lnTo>
                                <a:pt x="5913" y="5"/>
                              </a:lnTo>
                              <a:lnTo>
                                <a:pt x="5913" y="3"/>
                              </a:lnTo>
                              <a:lnTo>
                                <a:pt x="5916" y="1"/>
                              </a:lnTo>
                              <a:lnTo>
                                <a:pt x="5918" y="0"/>
                              </a:lnTo>
                              <a:lnTo>
                                <a:pt x="5922" y="0"/>
                              </a:lnTo>
                              <a:lnTo>
                                <a:pt x="5924" y="1"/>
                              </a:lnTo>
                              <a:lnTo>
                                <a:pt x="5927" y="3"/>
                              </a:lnTo>
                              <a:lnTo>
                                <a:pt x="5928" y="5"/>
                              </a:lnTo>
                              <a:lnTo>
                                <a:pt x="5928" y="9"/>
                              </a:lnTo>
                              <a:lnTo>
                                <a:pt x="5927" y="11"/>
                              </a:lnTo>
                              <a:lnTo>
                                <a:pt x="5924" y="14"/>
                              </a:lnTo>
                              <a:lnTo>
                                <a:pt x="5922" y="15"/>
                              </a:lnTo>
                              <a:close/>
                              <a:moveTo>
                                <a:pt x="5952" y="15"/>
                              </a:moveTo>
                              <a:lnTo>
                                <a:pt x="5948" y="15"/>
                              </a:lnTo>
                              <a:lnTo>
                                <a:pt x="5946" y="14"/>
                              </a:lnTo>
                              <a:lnTo>
                                <a:pt x="5943" y="11"/>
                              </a:lnTo>
                              <a:lnTo>
                                <a:pt x="5943" y="9"/>
                              </a:lnTo>
                              <a:lnTo>
                                <a:pt x="5943" y="5"/>
                              </a:lnTo>
                              <a:lnTo>
                                <a:pt x="5943" y="3"/>
                              </a:lnTo>
                              <a:lnTo>
                                <a:pt x="5946" y="1"/>
                              </a:lnTo>
                              <a:lnTo>
                                <a:pt x="5948" y="0"/>
                              </a:lnTo>
                              <a:lnTo>
                                <a:pt x="5952" y="0"/>
                              </a:lnTo>
                              <a:lnTo>
                                <a:pt x="5954" y="1"/>
                              </a:lnTo>
                              <a:lnTo>
                                <a:pt x="5957" y="3"/>
                              </a:lnTo>
                              <a:lnTo>
                                <a:pt x="5958" y="5"/>
                              </a:lnTo>
                              <a:lnTo>
                                <a:pt x="5958" y="9"/>
                              </a:lnTo>
                              <a:lnTo>
                                <a:pt x="5957" y="11"/>
                              </a:lnTo>
                              <a:lnTo>
                                <a:pt x="5954" y="14"/>
                              </a:lnTo>
                              <a:lnTo>
                                <a:pt x="5952" y="15"/>
                              </a:lnTo>
                              <a:close/>
                              <a:moveTo>
                                <a:pt x="5982" y="15"/>
                              </a:moveTo>
                              <a:lnTo>
                                <a:pt x="5978" y="15"/>
                              </a:lnTo>
                              <a:lnTo>
                                <a:pt x="5976" y="14"/>
                              </a:lnTo>
                              <a:lnTo>
                                <a:pt x="5973" y="11"/>
                              </a:lnTo>
                              <a:lnTo>
                                <a:pt x="5973" y="9"/>
                              </a:lnTo>
                              <a:lnTo>
                                <a:pt x="5973" y="5"/>
                              </a:lnTo>
                              <a:lnTo>
                                <a:pt x="5973" y="3"/>
                              </a:lnTo>
                              <a:lnTo>
                                <a:pt x="5976" y="1"/>
                              </a:lnTo>
                              <a:lnTo>
                                <a:pt x="5978" y="0"/>
                              </a:lnTo>
                              <a:lnTo>
                                <a:pt x="5982" y="0"/>
                              </a:lnTo>
                              <a:lnTo>
                                <a:pt x="5984" y="1"/>
                              </a:lnTo>
                              <a:lnTo>
                                <a:pt x="5987" y="3"/>
                              </a:lnTo>
                              <a:lnTo>
                                <a:pt x="5988" y="5"/>
                              </a:lnTo>
                              <a:lnTo>
                                <a:pt x="5988" y="9"/>
                              </a:lnTo>
                              <a:lnTo>
                                <a:pt x="5987" y="11"/>
                              </a:lnTo>
                              <a:lnTo>
                                <a:pt x="5984" y="14"/>
                              </a:lnTo>
                              <a:lnTo>
                                <a:pt x="5982" y="15"/>
                              </a:lnTo>
                              <a:close/>
                              <a:moveTo>
                                <a:pt x="6012" y="15"/>
                              </a:moveTo>
                              <a:lnTo>
                                <a:pt x="6008" y="15"/>
                              </a:lnTo>
                              <a:lnTo>
                                <a:pt x="6006" y="14"/>
                              </a:lnTo>
                              <a:lnTo>
                                <a:pt x="6003" y="11"/>
                              </a:lnTo>
                              <a:lnTo>
                                <a:pt x="6003" y="9"/>
                              </a:lnTo>
                              <a:lnTo>
                                <a:pt x="6003" y="5"/>
                              </a:lnTo>
                              <a:lnTo>
                                <a:pt x="6003" y="3"/>
                              </a:lnTo>
                              <a:lnTo>
                                <a:pt x="6006" y="1"/>
                              </a:lnTo>
                              <a:lnTo>
                                <a:pt x="6008" y="0"/>
                              </a:lnTo>
                              <a:lnTo>
                                <a:pt x="6012" y="0"/>
                              </a:lnTo>
                              <a:lnTo>
                                <a:pt x="6014" y="1"/>
                              </a:lnTo>
                              <a:lnTo>
                                <a:pt x="6017" y="3"/>
                              </a:lnTo>
                              <a:lnTo>
                                <a:pt x="6018" y="5"/>
                              </a:lnTo>
                              <a:lnTo>
                                <a:pt x="6018" y="9"/>
                              </a:lnTo>
                              <a:lnTo>
                                <a:pt x="6017" y="11"/>
                              </a:lnTo>
                              <a:lnTo>
                                <a:pt x="6014" y="14"/>
                              </a:lnTo>
                              <a:lnTo>
                                <a:pt x="6012" y="15"/>
                              </a:lnTo>
                              <a:close/>
                              <a:moveTo>
                                <a:pt x="6042" y="15"/>
                              </a:moveTo>
                              <a:lnTo>
                                <a:pt x="6038" y="15"/>
                              </a:lnTo>
                              <a:lnTo>
                                <a:pt x="6036" y="14"/>
                              </a:lnTo>
                              <a:lnTo>
                                <a:pt x="6033" y="11"/>
                              </a:lnTo>
                              <a:lnTo>
                                <a:pt x="6033" y="9"/>
                              </a:lnTo>
                              <a:lnTo>
                                <a:pt x="6033" y="5"/>
                              </a:lnTo>
                              <a:lnTo>
                                <a:pt x="6033" y="3"/>
                              </a:lnTo>
                              <a:lnTo>
                                <a:pt x="6036" y="1"/>
                              </a:lnTo>
                              <a:lnTo>
                                <a:pt x="6038" y="0"/>
                              </a:lnTo>
                              <a:lnTo>
                                <a:pt x="6042" y="0"/>
                              </a:lnTo>
                              <a:lnTo>
                                <a:pt x="6044" y="1"/>
                              </a:lnTo>
                              <a:lnTo>
                                <a:pt x="6047" y="3"/>
                              </a:lnTo>
                              <a:lnTo>
                                <a:pt x="6048" y="5"/>
                              </a:lnTo>
                              <a:lnTo>
                                <a:pt x="6048" y="9"/>
                              </a:lnTo>
                              <a:lnTo>
                                <a:pt x="6047" y="11"/>
                              </a:lnTo>
                              <a:lnTo>
                                <a:pt x="6044" y="14"/>
                              </a:lnTo>
                              <a:lnTo>
                                <a:pt x="6042" y="15"/>
                              </a:lnTo>
                              <a:close/>
                              <a:moveTo>
                                <a:pt x="6072" y="15"/>
                              </a:moveTo>
                              <a:lnTo>
                                <a:pt x="6068" y="15"/>
                              </a:lnTo>
                              <a:lnTo>
                                <a:pt x="6066" y="14"/>
                              </a:lnTo>
                              <a:lnTo>
                                <a:pt x="6063" y="11"/>
                              </a:lnTo>
                              <a:lnTo>
                                <a:pt x="6063" y="9"/>
                              </a:lnTo>
                              <a:lnTo>
                                <a:pt x="6063" y="5"/>
                              </a:lnTo>
                              <a:lnTo>
                                <a:pt x="6063" y="3"/>
                              </a:lnTo>
                              <a:lnTo>
                                <a:pt x="6066" y="1"/>
                              </a:lnTo>
                              <a:lnTo>
                                <a:pt x="6068" y="0"/>
                              </a:lnTo>
                              <a:lnTo>
                                <a:pt x="6072" y="0"/>
                              </a:lnTo>
                              <a:lnTo>
                                <a:pt x="6074" y="1"/>
                              </a:lnTo>
                              <a:lnTo>
                                <a:pt x="6077" y="3"/>
                              </a:lnTo>
                              <a:lnTo>
                                <a:pt x="6078" y="5"/>
                              </a:lnTo>
                              <a:lnTo>
                                <a:pt x="6078" y="9"/>
                              </a:lnTo>
                              <a:lnTo>
                                <a:pt x="6077" y="11"/>
                              </a:lnTo>
                              <a:lnTo>
                                <a:pt x="6074" y="14"/>
                              </a:lnTo>
                              <a:lnTo>
                                <a:pt x="6072" y="15"/>
                              </a:lnTo>
                              <a:close/>
                              <a:moveTo>
                                <a:pt x="6102" y="15"/>
                              </a:moveTo>
                              <a:lnTo>
                                <a:pt x="6098" y="15"/>
                              </a:lnTo>
                              <a:lnTo>
                                <a:pt x="6096" y="14"/>
                              </a:lnTo>
                              <a:lnTo>
                                <a:pt x="6093" y="11"/>
                              </a:lnTo>
                              <a:lnTo>
                                <a:pt x="6093" y="9"/>
                              </a:lnTo>
                              <a:lnTo>
                                <a:pt x="6093" y="5"/>
                              </a:lnTo>
                              <a:lnTo>
                                <a:pt x="6093" y="3"/>
                              </a:lnTo>
                              <a:lnTo>
                                <a:pt x="6096" y="1"/>
                              </a:lnTo>
                              <a:lnTo>
                                <a:pt x="6098" y="0"/>
                              </a:lnTo>
                              <a:lnTo>
                                <a:pt x="6102" y="0"/>
                              </a:lnTo>
                              <a:lnTo>
                                <a:pt x="6104" y="1"/>
                              </a:lnTo>
                              <a:lnTo>
                                <a:pt x="6107" y="3"/>
                              </a:lnTo>
                              <a:lnTo>
                                <a:pt x="6108" y="5"/>
                              </a:lnTo>
                              <a:lnTo>
                                <a:pt x="6108" y="9"/>
                              </a:lnTo>
                              <a:lnTo>
                                <a:pt x="6107" y="11"/>
                              </a:lnTo>
                              <a:lnTo>
                                <a:pt x="6104" y="14"/>
                              </a:lnTo>
                              <a:lnTo>
                                <a:pt x="6102" y="15"/>
                              </a:lnTo>
                              <a:close/>
                              <a:moveTo>
                                <a:pt x="6132" y="15"/>
                              </a:moveTo>
                              <a:lnTo>
                                <a:pt x="6128" y="15"/>
                              </a:lnTo>
                              <a:lnTo>
                                <a:pt x="6126" y="14"/>
                              </a:lnTo>
                              <a:lnTo>
                                <a:pt x="6124" y="11"/>
                              </a:lnTo>
                              <a:lnTo>
                                <a:pt x="6123" y="9"/>
                              </a:lnTo>
                              <a:lnTo>
                                <a:pt x="6123" y="5"/>
                              </a:lnTo>
                              <a:lnTo>
                                <a:pt x="6124" y="3"/>
                              </a:lnTo>
                              <a:lnTo>
                                <a:pt x="6126" y="1"/>
                              </a:lnTo>
                              <a:lnTo>
                                <a:pt x="6128" y="0"/>
                              </a:lnTo>
                              <a:lnTo>
                                <a:pt x="6132" y="0"/>
                              </a:lnTo>
                              <a:lnTo>
                                <a:pt x="6134" y="1"/>
                              </a:lnTo>
                              <a:lnTo>
                                <a:pt x="6137" y="3"/>
                              </a:lnTo>
                              <a:lnTo>
                                <a:pt x="6138" y="5"/>
                              </a:lnTo>
                              <a:lnTo>
                                <a:pt x="6138" y="9"/>
                              </a:lnTo>
                              <a:lnTo>
                                <a:pt x="6137" y="11"/>
                              </a:lnTo>
                              <a:lnTo>
                                <a:pt x="6134" y="14"/>
                              </a:lnTo>
                              <a:lnTo>
                                <a:pt x="6132" y="15"/>
                              </a:lnTo>
                              <a:close/>
                              <a:moveTo>
                                <a:pt x="6162" y="15"/>
                              </a:moveTo>
                              <a:lnTo>
                                <a:pt x="6158" y="15"/>
                              </a:lnTo>
                              <a:lnTo>
                                <a:pt x="6156" y="14"/>
                              </a:lnTo>
                              <a:lnTo>
                                <a:pt x="6154" y="11"/>
                              </a:lnTo>
                              <a:lnTo>
                                <a:pt x="6153" y="9"/>
                              </a:lnTo>
                              <a:lnTo>
                                <a:pt x="6153" y="5"/>
                              </a:lnTo>
                              <a:lnTo>
                                <a:pt x="6154" y="3"/>
                              </a:lnTo>
                              <a:lnTo>
                                <a:pt x="6156" y="1"/>
                              </a:lnTo>
                              <a:lnTo>
                                <a:pt x="6158" y="0"/>
                              </a:lnTo>
                              <a:lnTo>
                                <a:pt x="6162" y="0"/>
                              </a:lnTo>
                              <a:lnTo>
                                <a:pt x="6164" y="1"/>
                              </a:lnTo>
                              <a:lnTo>
                                <a:pt x="6167" y="3"/>
                              </a:lnTo>
                              <a:lnTo>
                                <a:pt x="6168" y="5"/>
                              </a:lnTo>
                              <a:lnTo>
                                <a:pt x="6168" y="9"/>
                              </a:lnTo>
                              <a:lnTo>
                                <a:pt x="6167" y="11"/>
                              </a:lnTo>
                              <a:lnTo>
                                <a:pt x="6164" y="14"/>
                              </a:lnTo>
                              <a:lnTo>
                                <a:pt x="6162" y="15"/>
                              </a:lnTo>
                              <a:close/>
                              <a:moveTo>
                                <a:pt x="6192" y="15"/>
                              </a:moveTo>
                              <a:lnTo>
                                <a:pt x="6188" y="15"/>
                              </a:lnTo>
                              <a:lnTo>
                                <a:pt x="6186" y="14"/>
                              </a:lnTo>
                              <a:lnTo>
                                <a:pt x="6184" y="11"/>
                              </a:lnTo>
                              <a:lnTo>
                                <a:pt x="6183" y="9"/>
                              </a:lnTo>
                              <a:lnTo>
                                <a:pt x="6183" y="5"/>
                              </a:lnTo>
                              <a:lnTo>
                                <a:pt x="6184" y="3"/>
                              </a:lnTo>
                              <a:lnTo>
                                <a:pt x="6186" y="1"/>
                              </a:lnTo>
                              <a:lnTo>
                                <a:pt x="6188" y="0"/>
                              </a:lnTo>
                              <a:lnTo>
                                <a:pt x="6192" y="0"/>
                              </a:lnTo>
                              <a:lnTo>
                                <a:pt x="6194" y="1"/>
                              </a:lnTo>
                              <a:lnTo>
                                <a:pt x="6197" y="3"/>
                              </a:lnTo>
                              <a:lnTo>
                                <a:pt x="6198" y="5"/>
                              </a:lnTo>
                              <a:lnTo>
                                <a:pt x="6198" y="9"/>
                              </a:lnTo>
                              <a:lnTo>
                                <a:pt x="6197" y="11"/>
                              </a:lnTo>
                              <a:lnTo>
                                <a:pt x="6194" y="14"/>
                              </a:lnTo>
                              <a:lnTo>
                                <a:pt x="6192" y="15"/>
                              </a:lnTo>
                              <a:close/>
                              <a:moveTo>
                                <a:pt x="6222" y="15"/>
                              </a:moveTo>
                              <a:lnTo>
                                <a:pt x="6218" y="15"/>
                              </a:lnTo>
                              <a:lnTo>
                                <a:pt x="6216" y="14"/>
                              </a:lnTo>
                              <a:lnTo>
                                <a:pt x="6214" y="11"/>
                              </a:lnTo>
                              <a:lnTo>
                                <a:pt x="6213" y="9"/>
                              </a:lnTo>
                              <a:lnTo>
                                <a:pt x="6213" y="5"/>
                              </a:lnTo>
                              <a:lnTo>
                                <a:pt x="6214" y="3"/>
                              </a:lnTo>
                              <a:lnTo>
                                <a:pt x="6216" y="1"/>
                              </a:lnTo>
                              <a:lnTo>
                                <a:pt x="6218" y="0"/>
                              </a:lnTo>
                              <a:lnTo>
                                <a:pt x="6222" y="0"/>
                              </a:lnTo>
                              <a:lnTo>
                                <a:pt x="6224" y="1"/>
                              </a:lnTo>
                              <a:lnTo>
                                <a:pt x="6227" y="3"/>
                              </a:lnTo>
                              <a:lnTo>
                                <a:pt x="6228" y="5"/>
                              </a:lnTo>
                              <a:lnTo>
                                <a:pt x="6228" y="9"/>
                              </a:lnTo>
                              <a:lnTo>
                                <a:pt x="6227" y="11"/>
                              </a:lnTo>
                              <a:lnTo>
                                <a:pt x="6224" y="14"/>
                              </a:lnTo>
                              <a:lnTo>
                                <a:pt x="6222" y="15"/>
                              </a:lnTo>
                              <a:close/>
                              <a:moveTo>
                                <a:pt x="6252" y="15"/>
                              </a:moveTo>
                              <a:lnTo>
                                <a:pt x="6248" y="15"/>
                              </a:lnTo>
                              <a:lnTo>
                                <a:pt x="6247" y="14"/>
                              </a:lnTo>
                              <a:lnTo>
                                <a:pt x="6244" y="11"/>
                              </a:lnTo>
                              <a:lnTo>
                                <a:pt x="6243" y="9"/>
                              </a:lnTo>
                              <a:lnTo>
                                <a:pt x="6243" y="5"/>
                              </a:lnTo>
                              <a:lnTo>
                                <a:pt x="6244" y="3"/>
                              </a:lnTo>
                              <a:lnTo>
                                <a:pt x="6247" y="1"/>
                              </a:lnTo>
                              <a:lnTo>
                                <a:pt x="6248" y="0"/>
                              </a:lnTo>
                              <a:lnTo>
                                <a:pt x="6252" y="0"/>
                              </a:lnTo>
                              <a:lnTo>
                                <a:pt x="6254" y="1"/>
                              </a:lnTo>
                              <a:lnTo>
                                <a:pt x="6257" y="3"/>
                              </a:lnTo>
                              <a:lnTo>
                                <a:pt x="6258" y="5"/>
                              </a:lnTo>
                              <a:lnTo>
                                <a:pt x="6258" y="9"/>
                              </a:lnTo>
                              <a:lnTo>
                                <a:pt x="6257" y="11"/>
                              </a:lnTo>
                              <a:lnTo>
                                <a:pt x="6254" y="14"/>
                              </a:lnTo>
                              <a:lnTo>
                                <a:pt x="6252" y="15"/>
                              </a:lnTo>
                              <a:close/>
                              <a:moveTo>
                                <a:pt x="6282" y="15"/>
                              </a:moveTo>
                              <a:lnTo>
                                <a:pt x="6278" y="15"/>
                              </a:lnTo>
                              <a:lnTo>
                                <a:pt x="6277" y="14"/>
                              </a:lnTo>
                              <a:lnTo>
                                <a:pt x="6274" y="11"/>
                              </a:lnTo>
                              <a:lnTo>
                                <a:pt x="6273" y="9"/>
                              </a:lnTo>
                              <a:lnTo>
                                <a:pt x="6273" y="5"/>
                              </a:lnTo>
                              <a:lnTo>
                                <a:pt x="6274" y="3"/>
                              </a:lnTo>
                              <a:lnTo>
                                <a:pt x="6277" y="1"/>
                              </a:lnTo>
                              <a:lnTo>
                                <a:pt x="6278" y="0"/>
                              </a:lnTo>
                              <a:lnTo>
                                <a:pt x="6282" y="0"/>
                              </a:lnTo>
                              <a:lnTo>
                                <a:pt x="6284" y="1"/>
                              </a:lnTo>
                              <a:lnTo>
                                <a:pt x="6287" y="3"/>
                              </a:lnTo>
                              <a:lnTo>
                                <a:pt x="6288" y="5"/>
                              </a:lnTo>
                              <a:lnTo>
                                <a:pt x="6288" y="9"/>
                              </a:lnTo>
                              <a:lnTo>
                                <a:pt x="6287" y="11"/>
                              </a:lnTo>
                              <a:lnTo>
                                <a:pt x="6284" y="14"/>
                              </a:lnTo>
                              <a:lnTo>
                                <a:pt x="6282" y="15"/>
                              </a:lnTo>
                              <a:close/>
                              <a:moveTo>
                                <a:pt x="6312" y="15"/>
                              </a:moveTo>
                              <a:lnTo>
                                <a:pt x="6308" y="15"/>
                              </a:lnTo>
                              <a:lnTo>
                                <a:pt x="6307" y="14"/>
                              </a:lnTo>
                              <a:lnTo>
                                <a:pt x="6304" y="11"/>
                              </a:lnTo>
                              <a:lnTo>
                                <a:pt x="6303" y="9"/>
                              </a:lnTo>
                              <a:lnTo>
                                <a:pt x="6303" y="5"/>
                              </a:lnTo>
                              <a:lnTo>
                                <a:pt x="6304" y="3"/>
                              </a:lnTo>
                              <a:lnTo>
                                <a:pt x="6307" y="1"/>
                              </a:lnTo>
                              <a:lnTo>
                                <a:pt x="6308" y="0"/>
                              </a:lnTo>
                              <a:lnTo>
                                <a:pt x="6312" y="0"/>
                              </a:lnTo>
                              <a:lnTo>
                                <a:pt x="6314" y="1"/>
                              </a:lnTo>
                              <a:lnTo>
                                <a:pt x="6317" y="3"/>
                              </a:lnTo>
                              <a:lnTo>
                                <a:pt x="6318" y="5"/>
                              </a:lnTo>
                              <a:lnTo>
                                <a:pt x="6318" y="9"/>
                              </a:lnTo>
                              <a:lnTo>
                                <a:pt x="6317" y="11"/>
                              </a:lnTo>
                              <a:lnTo>
                                <a:pt x="6314" y="14"/>
                              </a:lnTo>
                              <a:lnTo>
                                <a:pt x="6312" y="15"/>
                              </a:lnTo>
                              <a:close/>
                              <a:moveTo>
                                <a:pt x="6342" y="15"/>
                              </a:moveTo>
                              <a:lnTo>
                                <a:pt x="6338" y="15"/>
                              </a:lnTo>
                              <a:lnTo>
                                <a:pt x="6337" y="14"/>
                              </a:lnTo>
                              <a:lnTo>
                                <a:pt x="6334" y="11"/>
                              </a:lnTo>
                              <a:lnTo>
                                <a:pt x="6333" y="9"/>
                              </a:lnTo>
                              <a:lnTo>
                                <a:pt x="6333" y="5"/>
                              </a:lnTo>
                              <a:lnTo>
                                <a:pt x="6334" y="3"/>
                              </a:lnTo>
                              <a:lnTo>
                                <a:pt x="6337" y="1"/>
                              </a:lnTo>
                              <a:lnTo>
                                <a:pt x="6338" y="0"/>
                              </a:lnTo>
                              <a:lnTo>
                                <a:pt x="6342" y="0"/>
                              </a:lnTo>
                              <a:lnTo>
                                <a:pt x="6344" y="1"/>
                              </a:lnTo>
                              <a:lnTo>
                                <a:pt x="6347" y="3"/>
                              </a:lnTo>
                              <a:lnTo>
                                <a:pt x="6348" y="5"/>
                              </a:lnTo>
                              <a:lnTo>
                                <a:pt x="6348" y="9"/>
                              </a:lnTo>
                              <a:lnTo>
                                <a:pt x="6347" y="11"/>
                              </a:lnTo>
                              <a:lnTo>
                                <a:pt x="6344" y="14"/>
                              </a:lnTo>
                              <a:lnTo>
                                <a:pt x="6342" y="15"/>
                              </a:lnTo>
                              <a:close/>
                              <a:moveTo>
                                <a:pt x="6372" y="15"/>
                              </a:moveTo>
                              <a:lnTo>
                                <a:pt x="6368" y="15"/>
                              </a:lnTo>
                              <a:lnTo>
                                <a:pt x="6367" y="14"/>
                              </a:lnTo>
                              <a:lnTo>
                                <a:pt x="6364" y="11"/>
                              </a:lnTo>
                              <a:lnTo>
                                <a:pt x="6363" y="9"/>
                              </a:lnTo>
                              <a:lnTo>
                                <a:pt x="6363" y="5"/>
                              </a:lnTo>
                              <a:lnTo>
                                <a:pt x="6364" y="3"/>
                              </a:lnTo>
                              <a:lnTo>
                                <a:pt x="6367" y="1"/>
                              </a:lnTo>
                              <a:lnTo>
                                <a:pt x="6368" y="0"/>
                              </a:lnTo>
                              <a:lnTo>
                                <a:pt x="6372" y="0"/>
                              </a:lnTo>
                              <a:lnTo>
                                <a:pt x="6374" y="1"/>
                              </a:lnTo>
                              <a:lnTo>
                                <a:pt x="6377" y="3"/>
                              </a:lnTo>
                              <a:lnTo>
                                <a:pt x="6378" y="5"/>
                              </a:lnTo>
                              <a:lnTo>
                                <a:pt x="6378" y="9"/>
                              </a:lnTo>
                              <a:lnTo>
                                <a:pt x="6377" y="11"/>
                              </a:lnTo>
                              <a:lnTo>
                                <a:pt x="6374" y="14"/>
                              </a:lnTo>
                              <a:lnTo>
                                <a:pt x="6372" y="15"/>
                              </a:lnTo>
                              <a:close/>
                              <a:moveTo>
                                <a:pt x="6402" y="15"/>
                              </a:moveTo>
                              <a:lnTo>
                                <a:pt x="6398" y="15"/>
                              </a:lnTo>
                              <a:lnTo>
                                <a:pt x="6397" y="14"/>
                              </a:lnTo>
                              <a:lnTo>
                                <a:pt x="6394" y="11"/>
                              </a:lnTo>
                              <a:lnTo>
                                <a:pt x="6393" y="9"/>
                              </a:lnTo>
                              <a:lnTo>
                                <a:pt x="6393" y="5"/>
                              </a:lnTo>
                              <a:lnTo>
                                <a:pt x="6394" y="3"/>
                              </a:lnTo>
                              <a:lnTo>
                                <a:pt x="6397" y="1"/>
                              </a:lnTo>
                              <a:lnTo>
                                <a:pt x="6398" y="0"/>
                              </a:lnTo>
                              <a:lnTo>
                                <a:pt x="6402" y="0"/>
                              </a:lnTo>
                              <a:lnTo>
                                <a:pt x="6404" y="1"/>
                              </a:lnTo>
                              <a:lnTo>
                                <a:pt x="6407" y="3"/>
                              </a:lnTo>
                              <a:lnTo>
                                <a:pt x="6408" y="5"/>
                              </a:lnTo>
                              <a:lnTo>
                                <a:pt x="6408" y="9"/>
                              </a:lnTo>
                              <a:lnTo>
                                <a:pt x="6407" y="11"/>
                              </a:lnTo>
                              <a:lnTo>
                                <a:pt x="6404" y="14"/>
                              </a:lnTo>
                              <a:lnTo>
                                <a:pt x="6402" y="15"/>
                              </a:lnTo>
                              <a:close/>
                              <a:moveTo>
                                <a:pt x="6433" y="15"/>
                              </a:moveTo>
                              <a:lnTo>
                                <a:pt x="6428" y="15"/>
                              </a:lnTo>
                              <a:lnTo>
                                <a:pt x="6427" y="14"/>
                              </a:lnTo>
                              <a:lnTo>
                                <a:pt x="6424" y="11"/>
                              </a:lnTo>
                              <a:lnTo>
                                <a:pt x="6423" y="9"/>
                              </a:lnTo>
                              <a:lnTo>
                                <a:pt x="6423" y="5"/>
                              </a:lnTo>
                              <a:lnTo>
                                <a:pt x="6424" y="3"/>
                              </a:lnTo>
                              <a:lnTo>
                                <a:pt x="6427" y="1"/>
                              </a:lnTo>
                              <a:lnTo>
                                <a:pt x="6428" y="0"/>
                              </a:lnTo>
                              <a:lnTo>
                                <a:pt x="6433" y="0"/>
                              </a:lnTo>
                              <a:lnTo>
                                <a:pt x="6434" y="1"/>
                              </a:lnTo>
                              <a:lnTo>
                                <a:pt x="6437" y="3"/>
                              </a:lnTo>
                              <a:lnTo>
                                <a:pt x="6438" y="5"/>
                              </a:lnTo>
                              <a:lnTo>
                                <a:pt x="6438" y="9"/>
                              </a:lnTo>
                              <a:lnTo>
                                <a:pt x="6437" y="11"/>
                              </a:lnTo>
                              <a:lnTo>
                                <a:pt x="6434" y="14"/>
                              </a:lnTo>
                              <a:lnTo>
                                <a:pt x="6433" y="15"/>
                              </a:lnTo>
                              <a:close/>
                              <a:moveTo>
                                <a:pt x="6463" y="15"/>
                              </a:moveTo>
                              <a:lnTo>
                                <a:pt x="6458" y="15"/>
                              </a:lnTo>
                              <a:lnTo>
                                <a:pt x="6457" y="14"/>
                              </a:lnTo>
                              <a:lnTo>
                                <a:pt x="6454" y="11"/>
                              </a:lnTo>
                              <a:lnTo>
                                <a:pt x="6453" y="9"/>
                              </a:lnTo>
                              <a:lnTo>
                                <a:pt x="6453" y="5"/>
                              </a:lnTo>
                              <a:lnTo>
                                <a:pt x="6454" y="3"/>
                              </a:lnTo>
                              <a:lnTo>
                                <a:pt x="6457" y="1"/>
                              </a:lnTo>
                              <a:lnTo>
                                <a:pt x="6458" y="0"/>
                              </a:lnTo>
                              <a:lnTo>
                                <a:pt x="6463" y="0"/>
                              </a:lnTo>
                              <a:lnTo>
                                <a:pt x="6464" y="1"/>
                              </a:lnTo>
                              <a:lnTo>
                                <a:pt x="6467" y="3"/>
                              </a:lnTo>
                              <a:lnTo>
                                <a:pt x="6468" y="5"/>
                              </a:lnTo>
                              <a:lnTo>
                                <a:pt x="6468" y="9"/>
                              </a:lnTo>
                              <a:lnTo>
                                <a:pt x="6467" y="11"/>
                              </a:lnTo>
                              <a:lnTo>
                                <a:pt x="6464" y="14"/>
                              </a:lnTo>
                              <a:lnTo>
                                <a:pt x="6463" y="15"/>
                              </a:lnTo>
                              <a:close/>
                              <a:moveTo>
                                <a:pt x="6493" y="15"/>
                              </a:moveTo>
                              <a:lnTo>
                                <a:pt x="6488" y="15"/>
                              </a:lnTo>
                              <a:lnTo>
                                <a:pt x="6487" y="14"/>
                              </a:lnTo>
                              <a:lnTo>
                                <a:pt x="6484" y="11"/>
                              </a:lnTo>
                              <a:lnTo>
                                <a:pt x="6483" y="9"/>
                              </a:lnTo>
                              <a:lnTo>
                                <a:pt x="6483" y="5"/>
                              </a:lnTo>
                              <a:lnTo>
                                <a:pt x="6484" y="3"/>
                              </a:lnTo>
                              <a:lnTo>
                                <a:pt x="6487" y="1"/>
                              </a:lnTo>
                              <a:lnTo>
                                <a:pt x="6488" y="0"/>
                              </a:lnTo>
                              <a:lnTo>
                                <a:pt x="6493" y="0"/>
                              </a:lnTo>
                              <a:lnTo>
                                <a:pt x="6494" y="1"/>
                              </a:lnTo>
                              <a:lnTo>
                                <a:pt x="6497" y="3"/>
                              </a:lnTo>
                              <a:lnTo>
                                <a:pt x="6498" y="5"/>
                              </a:lnTo>
                              <a:lnTo>
                                <a:pt x="6498" y="9"/>
                              </a:lnTo>
                              <a:lnTo>
                                <a:pt x="6497" y="11"/>
                              </a:lnTo>
                              <a:lnTo>
                                <a:pt x="6494" y="14"/>
                              </a:lnTo>
                              <a:lnTo>
                                <a:pt x="6493" y="15"/>
                              </a:lnTo>
                              <a:close/>
                              <a:moveTo>
                                <a:pt x="6523" y="15"/>
                              </a:moveTo>
                              <a:lnTo>
                                <a:pt x="6518" y="15"/>
                              </a:lnTo>
                              <a:lnTo>
                                <a:pt x="6517" y="14"/>
                              </a:lnTo>
                              <a:lnTo>
                                <a:pt x="6514" y="11"/>
                              </a:lnTo>
                              <a:lnTo>
                                <a:pt x="6513" y="9"/>
                              </a:lnTo>
                              <a:lnTo>
                                <a:pt x="6513" y="5"/>
                              </a:lnTo>
                              <a:lnTo>
                                <a:pt x="6514" y="3"/>
                              </a:lnTo>
                              <a:lnTo>
                                <a:pt x="6517" y="1"/>
                              </a:lnTo>
                              <a:lnTo>
                                <a:pt x="6518" y="0"/>
                              </a:lnTo>
                              <a:lnTo>
                                <a:pt x="6523" y="0"/>
                              </a:lnTo>
                              <a:lnTo>
                                <a:pt x="6524" y="1"/>
                              </a:lnTo>
                              <a:lnTo>
                                <a:pt x="6527" y="3"/>
                              </a:lnTo>
                              <a:lnTo>
                                <a:pt x="6528" y="5"/>
                              </a:lnTo>
                              <a:lnTo>
                                <a:pt x="6528" y="9"/>
                              </a:lnTo>
                              <a:lnTo>
                                <a:pt x="6527" y="11"/>
                              </a:lnTo>
                              <a:lnTo>
                                <a:pt x="6524" y="14"/>
                              </a:lnTo>
                              <a:lnTo>
                                <a:pt x="6523" y="15"/>
                              </a:lnTo>
                              <a:close/>
                              <a:moveTo>
                                <a:pt x="6553" y="15"/>
                              </a:moveTo>
                              <a:lnTo>
                                <a:pt x="6548" y="15"/>
                              </a:lnTo>
                              <a:lnTo>
                                <a:pt x="6547" y="14"/>
                              </a:lnTo>
                              <a:lnTo>
                                <a:pt x="6544" y="11"/>
                              </a:lnTo>
                              <a:lnTo>
                                <a:pt x="6543" y="9"/>
                              </a:lnTo>
                              <a:lnTo>
                                <a:pt x="6543" y="5"/>
                              </a:lnTo>
                              <a:lnTo>
                                <a:pt x="6544" y="3"/>
                              </a:lnTo>
                              <a:lnTo>
                                <a:pt x="6547" y="1"/>
                              </a:lnTo>
                              <a:lnTo>
                                <a:pt x="6548" y="0"/>
                              </a:lnTo>
                              <a:lnTo>
                                <a:pt x="6553" y="0"/>
                              </a:lnTo>
                              <a:lnTo>
                                <a:pt x="6554" y="1"/>
                              </a:lnTo>
                              <a:lnTo>
                                <a:pt x="6557" y="3"/>
                              </a:lnTo>
                              <a:lnTo>
                                <a:pt x="6558" y="5"/>
                              </a:lnTo>
                              <a:lnTo>
                                <a:pt x="6558" y="9"/>
                              </a:lnTo>
                              <a:lnTo>
                                <a:pt x="6557" y="11"/>
                              </a:lnTo>
                              <a:lnTo>
                                <a:pt x="6554" y="14"/>
                              </a:lnTo>
                              <a:lnTo>
                                <a:pt x="6553" y="15"/>
                              </a:lnTo>
                              <a:close/>
                              <a:moveTo>
                                <a:pt x="6583" y="15"/>
                              </a:moveTo>
                              <a:lnTo>
                                <a:pt x="6578" y="15"/>
                              </a:lnTo>
                              <a:lnTo>
                                <a:pt x="6577" y="14"/>
                              </a:lnTo>
                              <a:lnTo>
                                <a:pt x="6574" y="11"/>
                              </a:lnTo>
                              <a:lnTo>
                                <a:pt x="6573" y="9"/>
                              </a:lnTo>
                              <a:lnTo>
                                <a:pt x="6573" y="5"/>
                              </a:lnTo>
                              <a:lnTo>
                                <a:pt x="6574" y="3"/>
                              </a:lnTo>
                              <a:lnTo>
                                <a:pt x="6577" y="1"/>
                              </a:lnTo>
                              <a:lnTo>
                                <a:pt x="6578" y="0"/>
                              </a:lnTo>
                              <a:lnTo>
                                <a:pt x="6583" y="0"/>
                              </a:lnTo>
                              <a:lnTo>
                                <a:pt x="6584" y="1"/>
                              </a:lnTo>
                              <a:lnTo>
                                <a:pt x="6587" y="3"/>
                              </a:lnTo>
                              <a:lnTo>
                                <a:pt x="6588" y="5"/>
                              </a:lnTo>
                              <a:lnTo>
                                <a:pt x="6588" y="9"/>
                              </a:lnTo>
                              <a:lnTo>
                                <a:pt x="6587" y="11"/>
                              </a:lnTo>
                              <a:lnTo>
                                <a:pt x="6584" y="14"/>
                              </a:lnTo>
                              <a:lnTo>
                                <a:pt x="6583" y="15"/>
                              </a:lnTo>
                              <a:close/>
                              <a:moveTo>
                                <a:pt x="6613" y="15"/>
                              </a:moveTo>
                              <a:lnTo>
                                <a:pt x="6608" y="15"/>
                              </a:lnTo>
                              <a:lnTo>
                                <a:pt x="6607" y="14"/>
                              </a:lnTo>
                              <a:lnTo>
                                <a:pt x="6604" y="11"/>
                              </a:lnTo>
                              <a:lnTo>
                                <a:pt x="6603" y="9"/>
                              </a:lnTo>
                              <a:lnTo>
                                <a:pt x="6603" y="5"/>
                              </a:lnTo>
                              <a:lnTo>
                                <a:pt x="6604" y="3"/>
                              </a:lnTo>
                              <a:lnTo>
                                <a:pt x="6607" y="1"/>
                              </a:lnTo>
                              <a:lnTo>
                                <a:pt x="6608" y="0"/>
                              </a:lnTo>
                              <a:lnTo>
                                <a:pt x="6613" y="0"/>
                              </a:lnTo>
                              <a:lnTo>
                                <a:pt x="6614" y="1"/>
                              </a:lnTo>
                              <a:lnTo>
                                <a:pt x="6617" y="3"/>
                              </a:lnTo>
                              <a:lnTo>
                                <a:pt x="6618" y="5"/>
                              </a:lnTo>
                              <a:lnTo>
                                <a:pt x="6618" y="9"/>
                              </a:lnTo>
                              <a:lnTo>
                                <a:pt x="6617" y="11"/>
                              </a:lnTo>
                              <a:lnTo>
                                <a:pt x="6614" y="14"/>
                              </a:lnTo>
                              <a:lnTo>
                                <a:pt x="6613" y="15"/>
                              </a:lnTo>
                              <a:close/>
                              <a:moveTo>
                                <a:pt x="6643" y="15"/>
                              </a:moveTo>
                              <a:lnTo>
                                <a:pt x="6638" y="15"/>
                              </a:lnTo>
                              <a:lnTo>
                                <a:pt x="6637" y="14"/>
                              </a:lnTo>
                              <a:lnTo>
                                <a:pt x="6634" y="11"/>
                              </a:lnTo>
                              <a:lnTo>
                                <a:pt x="6633" y="9"/>
                              </a:lnTo>
                              <a:lnTo>
                                <a:pt x="6633" y="5"/>
                              </a:lnTo>
                              <a:lnTo>
                                <a:pt x="6634" y="3"/>
                              </a:lnTo>
                              <a:lnTo>
                                <a:pt x="6637" y="1"/>
                              </a:lnTo>
                              <a:lnTo>
                                <a:pt x="6638" y="0"/>
                              </a:lnTo>
                              <a:lnTo>
                                <a:pt x="6643" y="0"/>
                              </a:lnTo>
                              <a:lnTo>
                                <a:pt x="6644" y="1"/>
                              </a:lnTo>
                              <a:lnTo>
                                <a:pt x="6647" y="3"/>
                              </a:lnTo>
                              <a:lnTo>
                                <a:pt x="6648" y="5"/>
                              </a:lnTo>
                              <a:lnTo>
                                <a:pt x="6648" y="9"/>
                              </a:lnTo>
                              <a:lnTo>
                                <a:pt x="6647" y="11"/>
                              </a:lnTo>
                              <a:lnTo>
                                <a:pt x="6644" y="14"/>
                              </a:lnTo>
                              <a:lnTo>
                                <a:pt x="6643" y="15"/>
                              </a:lnTo>
                              <a:close/>
                              <a:moveTo>
                                <a:pt x="6673" y="15"/>
                              </a:moveTo>
                              <a:lnTo>
                                <a:pt x="6668" y="15"/>
                              </a:lnTo>
                              <a:lnTo>
                                <a:pt x="6667" y="14"/>
                              </a:lnTo>
                              <a:lnTo>
                                <a:pt x="6664" y="11"/>
                              </a:lnTo>
                              <a:lnTo>
                                <a:pt x="6663" y="9"/>
                              </a:lnTo>
                              <a:lnTo>
                                <a:pt x="6663" y="5"/>
                              </a:lnTo>
                              <a:lnTo>
                                <a:pt x="6664" y="3"/>
                              </a:lnTo>
                              <a:lnTo>
                                <a:pt x="6667" y="1"/>
                              </a:lnTo>
                              <a:lnTo>
                                <a:pt x="6668" y="0"/>
                              </a:lnTo>
                              <a:lnTo>
                                <a:pt x="6673" y="0"/>
                              </a:lnTo>
                              <a:lnTo>
                                <a:pt x="6674" y="1"/>
                              </a:lnTo>
                              <a:lnTo>
                                <a:pt x="6677" y="3"/>
                              </a:lnTo>
                              <a:lnTo>
                                <a:pt x="6678" y="5"/>
                              </a:lnTo>
                              <a:lnTo>
                                <a:pt x="6678" y="9"/>
                              </a:lnTo>
                              <a:lnTo>
                                <a:pt x="6677" y="11"/>
                              </a:lnTo>
                              <a:lnTo>
                                <a:pt x="6674" y="14"/>
                              </a:lnTo>
                              <a:lnTo>
                                <a:pt x="6673" y="15"/>
                              </a:lnTo>
                              <a:close/>
                              <a:moveTo>
                                <a:pt x="6703" y="15"/>
                              </a:moveTo>
                              <a:lnTo>
                                <a:pt x="6698" y="15"/>
                              </a:lnTo>
                              <a:lnTo>
                                <a:pt x="6697" y="14"/>
                              </a:lnTo>
                              <a:lnTo>
                                <a:pt x="6694" y="11"/>
                              </a:lnTo>
                              <a:lnTo>
                                <a:pt x="6693" y="9"/>
                              </a:lnTo>
                              <a:lnTo>
                                <a:pt x="6693" y="5"/>
                              </a:lnTo>
                              <a:lnTo>
                                <a:pt x="6694" y="3"/>
                              </a:lnTo>
                              <a:lnTo>
                                <a:pt x="6697" y="1"/>
                              </a:lnTo>
                              <a:lnTo>
                                <a:pt x="6698" y="0"/>
                              </a:lnTo>
                              <a:lnTo>
                                <a:pt x="6703" y="0"/>
                              </a:lnTo>
                              <a:lnTo>
                                <a:pt x="6704" y="1"/>
                              </a:lnTo>
                              <a:lnTo>
                                <a:pt x="6707" y="3"/>
                              </a:lnTo>
                              <a:lnTo>
                                <a:pt x="6708" y="5"/>
                              </a:lnTo>
                              <a:lnTo>
                                <a:pt x="6708" y="9"/>
                              </a:lnTo>
                              <a:lnTo>
                                <a:pt x="6707" y="11"/>
                              </a:lnTo>
                              <a:lnTo>
                                <a:pt x="6704" y="14"/>
                              </a:lnTo>
                              <a:lnTo>
                                <a:pt x="6703" y="15"/>
                              </a:lnTo>
                              <a:close/>
                              <a:moveTo>
                                <a:pt x="6733" y="15"/>
                              </a:moveTo>
                              <a:lnTo>
                                <a:pt x="6729" y="15"/>
                              </a:lnTo>
                              <a:lnTo>
                                <a:pt x="6727" y="14"/>
                              </a:lnTo>
                              <a:lnTo>
                                <a:pt x="6724" y="11"/>
                              </a:lnTo>
                              <a:lnTo>
                                <a:pt x="6723" y="9"/>
                              </a:lnTo>
                              <a:lnTo>
                                <a:pt x="6723" y="5"/>
                              </a:lnTo>
                              <a:lnTo>
                                <a:pt x="6724" y="3"/>
                              </a:lnTo>
                              <a:lnTo>
                                <a:pt x="6727" y="1"/>
                              </a:lnTo>
                              <a:lnTo>
                                <a:pt x="6729" y="0"/>
                              </a:lnTo>
                              <a:lnTo>
                                <a:pt x="6733" y="0"/>
                              </a:lnTo>
                              <a:lnTo>
                                <a:pt x="6734" y="1"/>
                              </a:lnTo>
                              <a:lnTo>
                                <a:pt x="6737" y="3"/>
                              </a:lnTo>
                              <a:lnTo>
                                <a:pt x="6738" y="5"/>
                              </a:lnTo>
                              <a:lnTo>
                                <a:pt x="6738" y="9"/>
                              </a:lnTo>
                              <a:lnTo>
                                <a:pt x="6737" y="11"/>
                              </a:lnTo>
                              <a:lnTo>
                                <a:pt x="6734" y="14"/>
                              </a:lnTo>
                              <a:lnTo>
                                <a:pt x="6733" y="15"/>
                              </a:lnTo>
                              <a:close/>
                              <a:moveTo>
                                <a:pt x="6763" y="15"/>
                              </a:moveTo>
                              <a:lnTo>
                                <a:pt x="6759" y="15"/>
                              </a:lnTo>
                              <a:lnTo>
                                <a:pt x="6757" y="14"/>
                              </a:lnTo>
                              <a:lnTo>
                                <a:pt x="6754" y="11"/>
                              </a:lnTo>
                              <a:lnTo>
                                <a:pt x="6753" y="9"/>
                              </a:lnTo>
                              <a:lnTo>
                                <a:pt x="6753" y="5"/>
                              </a:lnTo>
                              <a:lnTo>
                                <a:pt x="6754" y="3"/>
                              </a:lnTo>
                              <a:lnTo>
                                <a:pt x="6757" y="1"/>
                              </a:lnTo>
                              <a:lnTo>
                                <a:pt x="6759" y="0"/>
                              </a:lnTo>
                              <a:lnTo>
                                <a:pt x="6763" y="0"/>
                              </a:lnTo>
                              <a:lnTo>
                                <a:pt x="6764" y="1"/>
                              </a:lnTo>
                              <a:lnTo>
                                <a:pt x="6767" y="3"/>
                              </a:lnTo>
                              <a:lnTo>
                                <a:pt x="6768" y="5"/>
                              </a:lnTo>
                              <a:lnTo>
                                <a:pt x="6768" y="9"/>
                              </a:lnTo>
                              <a:lnTo>
                                <a:pt x="6767" y="11"/>
                              </a:lnTo>
                              <a:lnTo>
                                <a:pt x="6764" y="14"/>
                              </a:lnTo>
                              <a:lnTo>
                                <a:pt x="6763" y="15"/>
                              </a:lnTo>
                              <a:close/>
                              <a:moveTo>
                                <a:pt x="6793" y="15"/>
                              </a:moveTo>
                              <a:lnTo>
                                <a:pt x="6789" y="15"/>
                              </a:lnTo>
                              <a:lnTo>
                                <a:pt x="6787" y="14"/>
                              </a:lnTo>
                              <a:lnTo>
                                <a:pt x="6784" y="11"/>
                              </a:lnTo>
                              <a:lnTo>
                                <a:pt x="6783" y="9"/>
                              </a:lnTo>
                              <a:lnTo>
                                <a:pt x="6783" y="5"/>
                              </a:lnTo>
                              <a:lnTo>
                                <a:pt x="6784" y="3"/>
                              </a:lnTo>
                              <a:lnTo>
                                <a:pt x="6787" y="1"/>
                              </a:lnTo>
                              <a:lnTo>
                                <a:pt x="6789" y="0"/>
                              </a:lnTo>
                              <a:lnTo>
                                <a:pt x="6793" y="0"/>
                              </a:lnTo>
                              <a:lnTo>
                                <a:pt x="6794" y="1"/>
                              </a:lnTo>
                              <a:lnTo>
                                <a:pt x="6797" y="3"/>
                              </a:lnTo>
                              <a:lnTo>
                                <a:pt x="6798" y="5"/>
                              </a:lnTo>
                              <a:lnTo>
                                <a:pt x="6798" y="9"/>
                              </a:lnTo>
                              <a:lnTo>
                                <a:pt x="6797" y="11"/>
                              </a:lnTo>
                              <a:lnTo>
                                <a:pt x="6794" y="14"/>
                              </a:lnTo>
                              <a:lnTo>
                                <a:pt x="6793" y="15"/>
                              </a:lnTo>
                              <a:close/>
                              <a:moveTo>
                                <a:pt x="6823" y="15"/>
                              </a:moveTo>
                              <a:lnTo>
                                <a:pt x="6819" y="15"/>
                              </a:lnTo>
                              <a:lnTo>
                                <a:pt x="6817" y="14"/>
                              </a:lnTo>
                              <a:lnTo>
                                <a:pt x="6814" y="11"/>
                              </a:lnTo>
                              <a:lnTo>
                                <a:pt x="6813" y="9"/>
                              </a:lnTo>
                              <a:lnTo>
                                <a:pt x="6813" y="5"/>
                              </a:lnTo>
                              <a:lnTo>
                                <a:pt x="6814" y="3"/>
                              </a:lnTo>
                              <a:lnTo>
                                <a:pt x="6817" y="1"/>
                              </a:lnTo>
                              <a:lnTo>
                                <a:pt x="6819" y="0"/>
                              </a:lnTo>
                              <a:lnTo>
                                <a:pt x="6823" y="0"/>
                              </a:lnTo>
                              <a:lnTo>
                                <a:pt x="6824" y="1"/>
                              </a:lnTo>
                              <a:lnTo>
                                <a:pt x="6827" y="3"/>
                              </a:lnTo>
                              <a:lnTo>
                                <a:pt x="6828" y="5"/>
                              </a:lnTo>
                              <a:lnTo>
                                <a:pt x="6828" y="9"/>
                              </a:lnTo>
                              <a:lnTo>
                                <a:pt x="6827" y="11"/>
                              </a:lnTo>
                              <a:lnTo>
                                <a:pt x="6824" y="14"/>
                              </a:lnTo>
                              <a:lnTo>
                                <a:pt x="6823" y="15"/>
                              </a:lnTo>
                              <a:close/>
                              <a:moveTo>
                                <a:pt x="6853" y="15"/>
                              </a:moveTo>
                              <a:lnTo>
                                <a:pt x="6849" y="15"/>
                              </a:lnTo>
                              <a:lnTo>
                                <a:pt x="6847" y="14"/>
                              </a:lnTo>
                              <a:lnTo>
                                <a:pt x="6844" y="11"/>
                              </a:lnTo>
                              <a:lnTo>
                                <a:pt x="6843" y="9"/>
                              </a:lnTo>
                              <a:lnTo>
                                <a:pt x="6843" y="5"/>
                              </a:lnTo>
                              <a:lnTo>
                                <a:pt x="6844" y="3"/>
                              </a:lnTo>
                              <a:lnTo>
                                <a:pt x="6847" y="1"/>
                              </a:lnTo>
                              <a:lnTo>
                                <a:pt x="6849" y="0"/>
                              </a:lnTo>
                              <a:lnTo>
                                <a:pt x="6853" y="0"/>
                              </a:lnTo>
                              <a:lnTo>
                                <a:pt x="6854" y="1"/>
                              </a:lnTo>
                              <a:lnTo>
                                <a:pt x="6857" y="3"/>
                              </a:lnTo>
                              <a:lnTo>
                                <a:pt x="6858" y="5"/>
                              </a:lnTo>
                              <a:lnTo>
                                <a:pt x="6858" y="9"/>
                              </a:lnTo>
                              <a:lnTo>
                                <a:pt x="6857" y="11"/>
                              </a:lnTo>
                              <a:lnTo>
                                <a:pt x="6854" y="14"/>
                              </a:lnTo>
                              <a:lnTo>
                                <a:pt x="6853" y="15"/>
                              </a:lnTo>
                              <a:close/>
                              <a:moveTo>
                                <a:pt x="6883" y="15"/>
                              </a:moveTo>
                              <a:lnTo>
                                <a:pt x="6879" y="15"/>
                              </a:lnTo>
                              <a:lnTo>
                                <a:pt x="6877" y="14"/>
                              </a:lnTo>
                              <a:lnTo>
                                <a:pt x="6874" y="11"/>
                              </a:lnTo>
                              <a:lnTo>
                                <a:pt x="6873" y="9"/>
                              </a:lnTo>
                              <a:lnTo>
                                <a:pt x="6873" y="5"/>
                              </a:lnTo>
                              <a:lnTo>
                                <a:pt x="6874" y="3"/>
                              </a:lnTo>
                              <a:lnTo>
                                <a:pt x="6877" y="1"/>
                              </a:lnTo>
                              <a:lnTo>
                                <a:pt x="6879" y="0"/>
                              </a:lnTo>
                              <a:lnTo>
                                <a:pt x="6883" y="0"/>
                              </a:lnTo>
                              <a:lnTo>
                                <a:pt x="6884" y="1"/>
                              </a:lnTo>
                              <a:lnTo>
                                <a:pt x="6887" y="3"/>
                              </a:lnTo>
                              <a:lnTo>
                                <a:pt x="6888" y="5"/>
                              </a:lnTo>
                              <a:lnTo>
                                <a:pt x="6888" y="9"/>
                              </a:lnTo>
                              <a:lnTo>
                                <a:pt x="6887" y="11"/>
                              </a:lnTo>
                              <a:lnTo>
                                <a:pt x="6884" y="14"/>
                              </a:lnTo>
                              <a:lnTo>
                                <a:pt x="6883" y="15"/>
                              </a:lnTo>
                              <a:close/>
                              <a:moveTo>
                                <a:pt x="6913" y="15"/>
                              </a:moveTo>
                              <a:lnTo>
                                <a:pt x="6909" y="15"/>
                              </a:lnTo>
                              <a:lnTo>
                                <a:pt x="6907" y="14"/>
                              </a:lnTo>
                              <a:lnTo>
                                <a:pt x="6904" y="11"/>
                              </a:lnTo>
                              <a:lnTo>
                                <a:pt x="6903" y="9"/>
                              </a:lnTo>
                              <a:lnTo>
                                <a:pt x="6903" y="5"/>
                              </a:lnTo>
                              <a:lnTo>
                                <a:pt x="6904" y="3"/>
                              </a:lnTo>
                              <a:lnTo>
                                <a:pt x="6907" y="1"/>
                              </a:lnTo>
                              <a:lnTo>
                                <a:pt x="6909" y="0"/>
                              </a:lnTo>
                              <a:lnTo>
                                <a:pt x="6913" y="0"/>
                              </a:lnTo>
                              <a:lnTo>
                                <a:pt x="6915" y="1"/>
                              </a:lnTo>
                              <a:lnTo>
                                <a:pt x="6917" y="3"/>
                              </a:lnTo>
                              <a:lnTo>
                                <a:pt x="6918" y="5"/>
                              </a:lnTo>
                              <a:lnTo>
                                <a:pt x="6918" y="9"/>
                              </a:lnTo>
                              <a:lnTo>
                                <a:pt x="6917" y="11"/>
                              </a:lnTo>
                              <a:lnTo>
                                <a:pt x="6915" y="14"/>
                              </a:lnTo>
                              <a:lnTo>
                                <a:pt x="6913" y="15"/>
                              </a:lnTo>
                              <a:close/>
                              <a:moveTo>
                                <a:pt x="6943" y="15"/>
                              </a:moveTo>
                              <a:lnTo>
                                <a:pt x="6939" y="15"/>
                              </a:lnTo>
                              <a:lnTo>
                                <a:pt x="6937" y="14"/>
                              </a:lnTo>
                              <a:lnTo>
                                <a:pt x="6934" y="11"/>
                              </a:lnTo>
                              <a:lnTo>
                                <a:pt x="6933" y="9"/>
                              </a:lnTo>
                              <a:lnTo>
                                <a:pt x="6933" y="5"/>
                              </a:lnTo>
                              <a:lnTo>
                                <a:pt x="6934" y="3"/>
                              </a:lnTo>
                              <a:lnTo>
                                <a:pt x="6937" y="1"/>
                              </a:lnTo>
                              <a:lnTo>
                                <a:pt x="6939" y="0"/>
                              </a:lnTo>
                              <a:lnTo>
                                <a:pt x="6943" y="0"/>
                              </a:lnTo>
                              <a:lnTo>
                                <a:pt x="6945" y="1"/>
                              </a:lnTo>
                              <a:lnTo>
                                <a:pt x="6947" y="3"/>
                              </a:lnTo>
                              <a:lnTo>
                                <a:pt x="6948" y="5"/>
                              </a:lnTo>
                              <a:lnTo>
                                <a:pt x="6948" y="9"/>
                              </a:lnTo>
                              <a:lnTo>
                                <a:pt x="6947" y="11"/>
                              </a:lnTo>
                              <a:lnTo>
                                <a:pt x="6945" y="14"/>
                              </a:lnTo>
                              <a:lnTo>
                                <a:pt x="6943" y="15"/>
                              </a:lnTo>
                              <a:close/>
                              <a:moveTo>
                                <a:pt x="6973" y="15"/>
                              </a:moveTo>
                              <a:lnTo>
                                <a:pt x="6969" y="15"/>
                              </a:lnTo>
                              <a:lnTo>
                                <a:pt x="6967" y="14"/>
                              </a:lnTo>
                              <a:lnTo>
                                <a:pt x="6964" y="11"/>
                              </a:lnTo>
                              <a:lnTo>
                                <a:pt x="6963" y="9"/>
                              </a:lnTo>
                              <a:lnTo>
                                <a:pt x="6963" y="5"/>
                              </a:lnTo>
                              <a:lnTo>
                                <a:pt x="6964" y="3"/>
                              </a:lnTo>
                              <a:lnTo>
                                <a:pt x="6967" y="1"/>
                              </a:lnTo>
                              <a:lnTo>
                                <a:pt x="6969" y="0"/>
                              </a:lnTo>
                              <a:lnTo>
                                <a:pt x="6973" y="0"/>
                              </a:lnTo>
                              <a:lnTo>
                                <a:pt x="6975" y="1"/>
                              </a:lnTo>
                              <a:lnTo>
                                <a:pt x="6977" y="3"/>
                              </a:lnTo>
                              <a:lnTo>
                                <a:pt x="6978" y="5"/>
                              </a:lnTo>
                              <a:lnTo>
                                <a:pt x="6978" y="9"/>
                              </a:lnTo>
                              <a:lnTo>
                                <a:pt x="6977" y="11"/>
                              </a:lnTo>
                              <a:lnTo>
                                <a:pt x="6975" y="14"/>
                              </a:lnTo>
                              <a:lnTo>
                                <a:pt x="6973" y="15"/>
                              </a:lnTo>
                              <a:close/>
                              <a:moveTo>
                                <a:pt x="7003" y="15"/>
                              </a:moveTo>
                              <a:lnTo>
                                <a:pt x="6999" y="15"/>
                              </a:lnTo>
                              <a:lnTo>
                                <a:pt x="6997" y="14"/>
                              </a:lnTo>
                              <a:lnTo>
                                <a:pt x="6994" y="11"/>
                              </a:lnTo>
                              <a:lnTo>
                                <a:pt x="6993" y="9"/>
                              </a:lnTo>
                              <a:lnTo>
                                <a:pt x="6993" y="5"/>
                              </a:lnTo>
                              <a:lnTo>
                                <a:pt x="6994" y="3"/>
                              </a:lnTo>
                              <a:lnTo>
                                <a:pt x="6997" y="1"/>
                              </a:lnTo>
                              <a:lnTo>
                                <a:pt x="6999" y="0"/>
                              </a:lnTo>
                              <a:lnTo>
                                <a:pt x="7003" y="0"/>
                              </a:lnTo>
                              <a:lnTo>
                                <a:pt x="7005" y="1"/>
                              </a:lnTo>
                              <a:lnTo>
                                <a:pt x="7007" y="3"/>
                              </a:lnTo>
                              <a:lnTo>
                                <a:pt x="7008" y="5"/>
                              </a:lnTo>
                              <a:lnTo>
                                <a:pt x="7008" y="9"/>
                              </a:lnTo>
                              <a:lnTo>
                                <a:pt x="7007" y="11"/>
                              </a:lnTo>
                              <a:lnTo>
                                <a:pt x="7005" y="14"/>
                              </a:lnTo>
                              <a:lnTo>
                                <a:pt x="7003" y="15"/>
                              </a:lnTo>
                              <a:close/>
                              <a:moveTo>
                                <a:pt x="7033" y="15"/>
                              </a:moveTo>
                              <a:lnTo>
                                <a:pt x="7029" y="15"/>
                              </a:lnTo>
                              <a:lnTo>
                                <a:pt x="7027" y="14"/>
                              </a:lnTo>
                              <a:lnTo>
                                <a:pt x="7024" y="11"/>
                              </a:lnTo>
                              <a:lnTo>
                                <a:pt x="7023" y="9"/>
                              </a:lnTo>
                              <a:lnTo>
                                <a:pt x="7023" y="5"/>
                              </a:lnTo>
                              <a:lnTo>
                                <a:pt x="7024" y="3"/>
                              </a:lnTo>
                              <a:lnTo>
                                <a:pt x="7027" y="1"/>
                              </a:lnTo>
                              <a:lnTo>
                                <a:pt x="7029" y="0"/>
                              </a:lnTo>
                              <a:lnTo>
                                <a:pt x="7033" y="0"/>
                              </a:lnTo>
                              <a:lnTo>
                                <a:pt x="7035" y="1"/>
                              </a:lnTo>
                              <a:lnTo>
                                <a:pt x="7038" y="3"/>
                              </a:lnTo>
                              <a:lnTo>
                                <a:pt x="7038" y="5"/>
                              </a:lnTo>
                              <a:lnTo>
                                <a:pt x="7038" y="9"/>
                              </a:lnTo>
                              <a:lnTo>
                                <a:pt x="7038" y="11"/>
                              </a:lnTo>
                              <a:lnTo>
                                <a:pt x="7035" y="14"/>
                              </a:lnTo>
                              <a:lnTo>
                                <a:pt x="7033" y="15"/>
                              </a:lnTo>
                              <a:close/>
                              <a:moveTo>
                                <a:pt x="7063" y="15"/>
                              </a:moveTo>
                              <a:lnTo>
                                <a:pt x="7059" y="15"/>
                              </a:lnTo>
                              <a:lnTo>
                                <a:pt x="7057" y="14"/>
                              </a:lnTo>
                              <a:lnTo>
                                <a:pt x="7054" y="11"/>
                              </a:lnTo>
                              <a:lnTo>
                                <a:pt x="7053" y="9"/>
                              </a:lnTo>
                              <a:lnTo>
                                <a:pt x="7053" y="5"/>
                              </a:lnTo>
                              <a:lnTo>
                                <a:pt x="7054" y="3"/>
                              </a:lnTo>
                              <a:lnTo>
                                <a:pt x="7057" y="1"/>
                              </a:lnTo>
                              <a:lnTo>
                                <a:pt x="7059" y="0"/>
                              </a:lnTo>
                              <a:lnTo>
                                <a:pt x="7063" y="0"/>
                              </a:lnTo>
                              <a:lnTo>
                                <a:pt x="7065" y="1"/>
                              </a:lnTo>
                              <a:lnTo>
                                <a:pt x="7068" y="3"/>
                              </a:lnTo>
                              <a:lnTo>
                                <a:pt x="7068" y="5"/>
                              </a:lnTo>
                              <a:lnTo>
                                <a:pt x="7068" y="9"/>
                              </a:lnTo>
                              <a:lnTo>
                                <a:pt x="7068" y="11"/>
                              </a:lnTo>
                              <a:lnTo>
                                <a:pt x="7065" y="14"/>
                              </a:lnTo>
                              <a:lnTo>
                                <a:pt x="7063" y="15"/>
                              </a:lnTo>
                              <a:close/>
                              <a:moveTo>
                                <a:pt x="7093" y="15"/>
                              </a:moveTo>
                              <a:lnTo>
                                <a:pt x="7089" y="15"/>
                              </a:lnTo>
                              <a:lnTo>
                                <a:pt x="7087" y="14"/>
                              </a:lnTo>
                              <a:lnTo>
                                <a:pt x="7084" y="11"/>
                              </a:lnTo>
                              <a:lnTo>
                                <a:pt x="7083" y="9"/>
                              </a:lnTo>
                              <a:lnTo>
                                <a:pt x="7083" y="5"/>
                              </a:lnTo>
                              <a:lnTo>
                                <a:pt x="7084" y="3"/>
                              </a:lnTo>
                              <a:lnTo>
                                <a:pt x="7087" y="1"/>
                              </a:lnTo>
                              <a:lnTo>
                                <a:pt x="7089" y="0"/>
                              </a:lnTo>
                              <a:lnTo>
                                <a:pt x="7093" y="0"/>
                              </a:lnTo>
                              <a:lnTo>
                                <a:pt x="7095" y="1"/>
                              </a:lnTo>
                              <a:lnTo>
                                <a:pt x="7098" y="3"/>
                              </a:lnTo>
                              <a:lnTo>
                                <a:pt x="7098" y="5"/>
                              </a:lnTo>
                              <a:lnTo>
                                <a:pt x="7098" y="9"/>
                              </a:lnTo>
                              <a:lnTo>
                                <a:pt x="7098" y="11"/>
                              </a:lnTo>
                              <a:lnTo>
                                <a:pt x="7095" y="14"/>
                              </a:lnTo>
                              <a:lnTo>
                                <a:pt x="7093" y="15"/>
                              </a:lnTo>
                              <a:close/>
                              <a:moveTo>
                                <a:pt x="7123" y="15"/>
                              </a:moveTo>
                              <a:lnTo>
                                <a:pt x="7119" y="15"/>
                              </a:lnTo>
                              <a:lnTo>
                                <a:pt x="7117" y="14"/>
                              </a:lnTo>
                              <a:lnTo>
                                <a:pt x="7114" y="11"/>
                              </a:lnTo>
                              <a:lnTo>
                                <a:pt x="7113" y="9"/>
                              </a:lnTo>
                              <a:lnTo>
                                <a:pt x="7113" y="5"/>
                              </a:lnTo>
                              <a:lnTo>
                                <a:pt x="7114" y="3"/>
                              </a:lnTo>
                              <a:lnTo>
                                <a:pt x="7117" y="1"/>
                              </a:lnTo>
                              <a:lnTo>
                                <a:pt x="7119" y="0"/>
                              </a:lnTo>
                              <a:lnTo>
                                <a:pt x="7123" y="0"/>
                              </a:lnTo>
                              <a:lnTo>
                                <a:pt x="7125" y="1"/>
                              </a:lnTo>
                              <a:lnTo>
                                <a:pt x="7128" y="3"/>
                              </a:lnTo>
                              <a:lnTo>
                                <a:pt x="7128" y="5"/>
                              </a:lnTo>
                              <a:lnTo>
                                <a:pt x="7128" y="9"/>
                              </a:lnTo>
                              <a:lnTo>
                                <a:pt x="7128" y="11"/>
                              </a:lnTo>
                              <a:lnTo>
                                <a:pt x="7125" y="14"/>
                              </a:lnTo>
                              <a:lnTo>
                                <a:pt x="7123" y="15"/>
                              </a:lnTo>
                              <a:close/>
                              <a:moveTo>
                                <a:pt x="7153" y="15"/>
                              </a:moveTo>
                              <a:lnTo>
                                <a:pt x="7149" y="15"/>
                              </a:lnTo>
                              <a:lnTo>
                                <a:pt x="7147" y="14"/>
                              </a:lnTo>
                              <a:lnTo>
                                <a:pt x="7144" y="11"/>
                              </a:lnTo>
                              <a:lnTo>
                                <a:pt x="7143" y="9"/>
                              </a:lnTo>
                              <a:lnTo>
                                <a:pt x="7143" y="5"/>
                              </a:lnTo>
                              <a:lnTo>
                                <a:pt x="7144" y="3"/>
                              </a:lnTo>
                              <a:lnTo>
                                <a:pt x="7147" y="1"/>
                              </a:lnTo>
                              <a:lnTo>
                                <a:pt x="7149" y="0"/>
                              </a:lnTo>
                              <a:lnTo>
                                <a:pt x="7153" y="0"/>
                              </a:lnTo>
                              <a:lnTo>
                                <a:pt x="7155" y="1"/>
                              </a:lnTo>
                              <a:lnTo>
                                <a:pt x="7158" y="3"/>
                              </a:lnTo>
                              <a:lnTo>
                                <a:pt x="7158" y="5"/>
                              </a:lnTo>
                              <a:lnTo>
                                <a:pt x="7158" y="9"/>
                              </a:lnTo>
                              <a:lnTo>
                                <a:pt x="7158" y="11"/>
                              </a:lnTo>
                              <a:lnTo>
                                <a:pt x="7155" y="14"/>
                              </a:lnTo>
                              <a:lnTo>
                                <a:pt x="7153" y="15"/>
                              </a:lnTo>
                              <a:close/>
                              <a:moveTo>
                                <a:pt x="7183" y="15"/>
                              </a:moveTo>
                              <a:lnTo>
                                <a:pt x="7179" y="15"/>
                              </a:lnTo>
                              <a:lnTo>
                                <a:pt x="7177" y="14"/>
                              </a:lnTo>
                              <a:lnTo>
                                <a:pt x="7174" y="11"/>
                              </a:lnTo>
                              <a:lnTo>
                                <a:pt x="7173" y="9"/>
                              </a:lnTo>
                              <a:lnTo>
                                <a:pt x="7173" y="5"/>
                              </a:lnTo>
                              <a:lnTo>
                                <a:pt x="7174" y="3"/>
                              </a:lnTo>
                              <a:lnTo>
                                <a:pt x="7177" y="1"/>
                              </a:lnTo>
                              <a:lnTo>
                                <a:pt x="7179" y="0"/>
                              </a:lnTo>
                              <a:lnTo>
                                <a:pt x="7183" y="0"/>
                              </a:lnTo>
                              <a:lnTo>
                                <a:pt x="7185" y="1"/>
                              </a:lnTo>
                              <a:lnTo>
                                <a:pt x="7188" y="3"/>
                              </a:lnTo>
                              <a:lnTo>
                                <a:pt x="7188" y="5"/>
                              </a:lnTo>
                              <a:lnTo>
                                <a:pt x="7188" y="9"/>
                              </a:lnTo>
                              <a:lnTo>
                                <a:pt x="7188" y="11"/>
                              </a:lnTo>
                              <a:lnTo>
                                <a:pt x="7185" y="14"/>
                              </a:lnTo>
                              <a:lnTo>
                                <a:pt x="7183" y="15"/>
                              </a:lnTo>
                              <a:close/>
                              <a:moveTo>
                                <a:pt x="7213" y="15"/>
                              </a:moveTo>
                              <a:lnTo>
                                <a:pt x="7209" y="15"/>
                              </a:lnTo>
                              <a:lnTo>
                                <a:pt x="7207" y="14"/>
                              </a:lnTo>
                              <a:lnTo>
                                <a:pt x="7204" y="11"/>
                              </a:lnTo>
                              <a:lnTo>
                                <a:pt x="7203" y="9"/>
                              </a:lnTo>
                              <a:lnTo>
                                <a:pt x="7203" y="5"/>
                              </a:lnTo>
                              <a:lnTo>
                                <a:pt x="7204" y="3"/>
                              </a:lnTo>
                              <a:lnTo>
                                <a:pt x="7207" y="1"/>
                              </a:lnTo>
                              <a:lnTo>
                                <a:pt x="7209" y="0"/>
                              </a:lnTo>
                              <a:lnTo>
                                <a:pt x="7213" y="0"/>
                              </a:lnTo>
                              <a:lnTo>
                                <a:pt x="7215" y="1"/>
                              </a:lnTo>
                              <a:lnTo>
                                <a:pt x="7218" y="3"/>
                              </a:lnTo>
                              <a:lnTo>
                                <a:pt x="7218" y="5"/>
                              </a:lnTo>
                              <a:lnTo>
                                <a:pt x="7218" y="9"/>
                              </a:lnTo>
                              <a:lnTo>
                                <a:pt x="7218" y="11"/>
                              </a:lnTo>
                              <a:lnTo>
                                <a:pt x="7215" y="14"/>
                              </a:lnTo>
                              <a:lnTo>
                                <a:pt x="7213" y="15"/>
                              </a:lnTo>
                              <a:close/>
                              <a:moveTo>
                                <a:pt x="7243" y="15"/>
                              </a:moveTo>
                              <a:lnTo>
                                <a:pt x="7239" y="15"/>
                              </a:lnTo>
                              <a:lnTo>
                                <a:pt x="7237" y="14"/>
                              </a:lnTo>
                              <a:lnTo>
                                <a:pt x="7234" y="11"/>
                              </a:lnTo>
                              <a:lnTo>
                                <a:pt x="7233" y="9"/>
                              </a:lnTo>
                              <a:lnTo>
                                <a:pt x="7233" y="5"/>
                              </a:lnTo>
                              <a:lnTo>
                                <a:pt x="7234" y="3"/>
                              </a:lnTo>
                              <a:lnTo>
                                <a:pt x="7237" y="1"/>
                              </a:lnTo>
                              <a:lnTo>
                                <a:pt x="7239" y="0"/>
                              </a:lnTo>
                              <a:lnTo>
                                <a:pt x="7243" y="0"/>
                              </a:lnTo>
                              <a:lnTo>
                                <a:pt x="7245" y="1"/>
                              </a:lnTo>
                              <a:lnTo>
                                <a:pt x="7248" y="3"/>
                              </a:lnTo>
                              <a:lnTo>
                                <a:pt x="7248" y="5"/>
                              </a:lnTo>
                              <a:lnTo>
                                <a:pt x="7248" y="9"/>
                              </a:lnTo>
                              <a:lnTo>
                                <a:pt x="7248" y="11"/>
                              </a:lnTo>
                              <a:lnTo>
                                <a:pt x="7245" y="14"/>
                              </a:lnTo>
                              <a:lnTo>
                                <a:pt x="7243" y="15"/>
                              </a:lnTo>
                              <a:close/>
                              <a:moveTo>
                                <a:pt x="7273" y="15"/>
                              </a:moveTo>
                              <a:lnTo>
                                <a:pt x="7269" y="15"/>
                              </a:lnTo>
                              <a:lnTo>
                                <a:pt x="7267" y="14"/>
                              </a:lnTo>
                              <a:lnTo>
                                <a:pt x="7264" y="11"/>
                              </a:lnTo>
                              <a:lnTo>
                                <a:pt x="7263" y="9"/>
                              </a:lnTo>
                              <a:lnTo>
                                <a:pt x="7263" y="5"/>
                              </a:lnTo>
                              <a:lnTo>
                                <a:pt x="7264" y="3"/>
                              </a:lnTo>
                              <a:lnTo>
                                <a:pt x="7267" y="1"/>
                              </a:lnTo>
                              <a:lnTo>
                                <a:pt x="7269" y="0"/>
                              </a:lnTo>
                              <a:lnTo>
                                <a:pt x="7273" y="0"/>
                              </a:lnTo>
                              <a:lnTo>
                                <a:pt x="7275" y="1"/>
                              </a:lnTo>
                              <a:lnTo>
                                <a:pt x="7278" y="3"/>
                              </a:lnTo>
                              <a:lnTo>
                                <a:pt x="7278" y="5"/>
                              </a:lnTo>
                              <a:lnTo>
                                <a:pt x="7278" y="9"/>
                              </a:lnTo>
                              <a:lnTo>
                                <a:pt x="7278" y="11"/>
                              </a:lnTo>
                              <a:lnTo>
                                <a:pt x="7275" y="14"/>
                              </a:lnTo>
                              <a:lnTo>
                                <a:pt x="7273" y="15"/>
                              </a:lnTo>
                              <a:close/>
                              <a:moveTo>
                                <a:pt x="7303" y="15"/>
                              </a:moveTo>
                              <a:lnTo>
                                <a:pt x="7299" y="15"/>
                              </a:lnTo>
                              <a:lnTo>
                                <a:pt x="7297" y="14"/>
                              </a:lnTo>
                              <a:lnTo>
                                <a:pt x="7294" y="11"/>
                              </a:lnTo>
                              <a:lnTo>
                                <a:pt x="7293" y="9"/>
                              </a:lnTo>
                              <a:lnTo>
                                <a:pt x="7293" y="5"/>
                              </a:lnTo>
                              <a:lnTo>
                                <a:pt x="7294" y="3"/>
                              </a:lnTo>
                              <a:lnTo>
                                <a:pt x="7297" y="1"/>
                              </a:lnTo>
                              <a:lnTo>
                                <a:pt x="7299" y="0"/>
                              </a:lnTo>
                              <a:lnTo>
                                <a:pt x="7303" y="0"/>
                              </a:lnTo>
                              <a:lnTo>
                                <a:pt x="7305" y="1"/>
                              </a:lnTo>
                              <a:lnTo>
                                <a:pt x="7308" y="3"/>
                              </a:lnTo>
                              <a:lnTo>
                                <a:pt x="7308" y="5"/>
                              </a:lnTo>
                              <a:lnTo>
                                <a:pt x="7308" y="9"/>
                              </a:lnTo>
                              <a:lnTo>
                                <a:pt x="7308" y="11"/>
                              </a:lnTo>
                              <a:lnTo>
                                <a:pt x="7305" y="14"/>
                              </a:lnTo>
                              <a:lnTo>
                                <a:pt x="7303" y="15"/>
                              </a:lnTo>
                              <a:close/>
                              <a:moveTo>
                                <a:pt x="7333" y="15"/>
                              </a:moveTo>
                              <a:lnTo>
                                <a:pt x="7329" y="15"/>
                              </a:lnTo>
                              <a:lnTo>
                                <a:pt x="7327" y="14"/>
                              </a:lnTo>
                              <a:lnTo>
                                <a:pt x="7324" y="11"/>
                              </a:lnTo>
                              <a:lnTo>
                                <a:pt x="7323" y="9"/>
                              </a:lnTo>
                              <a:lnTo>
                                <a:pt x="7323" y="5"/>
                              </a:lnTo>
                              <a:lnTo>
                                <a:pt x="7324" y="3"/>
                              </a:lnTo>
                              <a:lnTo>
                                <a:pt x="7327" y="1"/>
                              </a:lnTo>
                              <a:lnTo>
                                <a:pt x="7329" y="0"/>
                              </a:lnTo>
                              <a:lnTo>
                                <a:pt x="7333" y="0"/>
                              </a:lnTo>
                              <a:lnTo>
                                <a:pt x="7335" y="1"/>
                              </a:lnTo>
                              <a:lnTo>
                                <a:pt x="7338" y="3"/>
                              </a:lnTo>
                              <a:lnTo>
                                <a:pt x="7338" y="5"/>
                              </a:lnTo>
                              <a:lnTo>
                                <a:pt x="7338" y="9"/>
                              </a:lnTo>
                              <a:lnTo>
                                <a:pt x="7338" y="11"/>
                              </a:lnTo>
                              <a:lnTo>
                                <a:pt x="7335" y="14"/>
                              </a:lnTo>
                              <a:lnTo>
                                <a:pt x="7333" y="15"/>
                              </a:lnTo>
                              <a:close/>
                              <a:moveTo>
                                <a:pt x="7363" y="15"/>
                              </a:moveTo>
                              <a:lnTo>
                                <a:pt x="7359" y="15"/>
                              </a:lnTo>
                              <a:lnTo>
                                <a:pt x="7357" y="14"/>
                              </a:lnTo>
                              <a:lnTo>
                                <a:pt x="7354" y="11"/>
                              </a:lnTo>
                              <a:lnTo>
                                <a:pt x="7353" y="9"/>
                              </a:lnTo>
                              <a:lnTo>
                                <a:pt x="7353" y="5"/>
                              </a:lnTo>
                              <a:lnTo>
                                <a:pt x="7354" y="3"/>
                              </a:lnTo>
                              <a:lnTo>
                                <a:pt x="7357" y="1"/>
                              </a:lnTo>
                              <a:lnTo>
                                <a:pt x="7359" y="0"/>
                              </a:lnTo>
                              <a:lnTo>
                                <a:pt x="7363" y="0"/>
                              </a:lnTo>
                              <a:lnTo>
                                <a:pt x="7365" y="1"/>
                              </a:lnTo>
                              <a:lnTo>
                                <a:pt x="7368" y="3"/>
                              </a:lnTo>
                              <a:lnTo>
                                <a:pt x="7368" y="5"/>
                              </a:lnTo>
                              <a:lnTo>
                                <a:pt x="7368" y="9"/>
                              </a:lnTo>
                              <a:lnTo>
                                <a:pt x="7368" y="11"/>
                              </a:lnTo>
                              <a:lnTo>
                                <a:pt x="7365" y="14"/>
                              </a:lnTo>
                              <a:lnTo>
                                <a:pt x="7363" y="15"/>
                              </a:lnTo>
                              <a:close/>
                              <a:moveTo>
                                <a:pt x="7393" y="15"/>
                              </a:moveTo>
                              <a:lnTo>
                                <a:pt x="7389" y="15"/>
                              </a:lnTo>
                              <a:lnTo>
                                <a:pt x="7387" y="14"/>
                              </a:lnTo>
                              <a:lnTo>
                                <a:pt x="7384" y="11"/>
                              </a:lnTo>
                              <a:lnTo>
                                <a:pt x="7383" y="9"/>
                              </a:lnTo>
                              <a:lnTo>
                                <a:pt x="7383" y="5"/>
                              </a:lnTo>
                              <a:lnTo>
                                <a:pt x="7384" y="3"/>
                              </a:lnTo>
                              <a:lnTo>
                                <a:pt x="7387" y="1"/>
                              </a:lnTo>
                              <a:lnTo>
                                <a:pt x="7389" y="0"/>
                              </a:lnTo>
                              <a:lnTo>
                                <a:pt x="7393" y="0"/>
                              </a:lnTo>
                              <a:lnTo>
                                <a:pt x="7395" y="1"/>
                              </a:lnTo>
                              <a:lnTo>
                                <a:pt x="7398" y="3"/>
                              </a:lnTo>
                              <a:lnTo>
                                <a:pt x="7398" y="5"/>
                              </a:lnTo>
                              <a:lnTo>
                                <a:pt x="7398" y="9"/>
                              </a:lnTo>
                              <a:lnTo>
                                <a:pt x="7398" y="11"/>
                              </a:lnTo>
                              <a:lnTo>
                                <a:pt x="7395" y="14"/>
                              </a:lnTo>
                              <a:lnTo>
                                <a:pt x="7393" y="15"/>
                              </a:lnTo>
                              <a:close/>
                              <a:moveTo>
                                <a:pt x="7423" y="15"/>
                              </a:moveTo>
                              <a:lnTo>
                                <a:pt x="7419" y="15"/>
                              </a:lnTo>
                              <a:lnTo>
                                <a:pt x="7417" y="14"/>
                              </a:lnTo>
                              <a:lnTo>
                                <a:pt x="7414" y="11"/>
                              </a:lnTo>
                              <a:lnTo>
                                <a:pt x="7413" y="9"/>
                              </a:lnTo>
                              <a:lnTo>
                                <a:pt x="7413" y="5"/>
                              </a:lnTo>
                              <a:lnTo>
                                <a:pt x="7414" y="3"/>
                              </a:lnTo>
                              <a:lnTo>
                                <a:pt x="7417" y="1"/>
                              </a:lnTo>
                              <a:lnTo>
                                <a:pt x="7419" y="0"/>
                              </a:lnTo>
                              <a:lnTo>
                                <a:pt x="7423" y="0"/>
                              </a:lnTo>
                              <a:lnTo>
                                <a:pt x="7425" y="1"/>
                              </a:lnTo>
                              <a:lnTo>
                                <a:pt x="7428" y="3"/>
                              </a:lnTo>
                              <a:lnTo>
                                <a:pt x="7428" y="5"/>
                              </a:lnTo>
                              <a:lnTo>
                                <a:pt x="7428" y="9"/>
                              </a:lnTo>
                              <a:lnTo>
                                <a:pt x="7428" y="11"/>
                              </a:lnTo>
                              <a:lnTo>
                                <a:pt x="7425" y="14"/>
                              </a:lnTo>
                              <a:lnTo>
                                <a:pt x="7423" y="15"/>
                              </a:lnTo>
                              <a:close/>
                              <a:moveTo>
                                <a:pt x="7453" y="15"/>
                              </a:moveTo>
                              <a:lnTo>
                                <a:pt x="7449" y="15"/>
                              </a:lnTo>
                              <a:lnTo>
                                <a:pt x="7447" y="14"/>
                              </a:lnTo>
                              <a:lnTo>
                                <a:pt x="7444" y="11"/>
                              </a:lnTo>
                              <a:lnTo>
                                <a:pt x="7443" y="9"/>
                              </a:lnTo>
                              <a:lnTo>
                                <a:pt x="7443" y="5"/>
                              </a:lnTo>
                              <a:lnTo>
                                <a:pt x="7444" y="3"/>
                              </a:lnTo>
                              <a:lnTo>
                                <a:pt x="7447" y="1"/>
                              </a:lnTo>
                              <a:lnTo>
                                <a:pt x="7449" y="0"/>
                              </a:lnTo>
                              <a:lnTo>
                                <a:pt x="7453" y="0"/>
                              </a:lnTo>
                              <a:lnTo>
                                <a:pt x="7455" y="1"/>
                              </a:lnTo>
                              <a:lnTo>
                                <a:pt x="7458" y="3"/>
                              </a:lnTo>
                              <a:lnTo>
                                <a:pt x="7458" y="5"/>
                              </a:lnTo>
                              <a:lnTo>
                                <a:pt x="7458" y="9"/>
                              </a:lnTo>
                              <a:lnTo>
                                <a:pt x="7458" y="11"/>
                              </a:lnTo>
                              <a:lnTo>
                                <a:pt x="7455" y="14"/>
                              </a:lnTo>
                              <a:lnTo>
                                <a:pt x="7453" y="15"/>
                              </a:lnTo>
                              <a:close/>
                              <a:moveTo>
                                <a:pt x="7483" y="15"/>
                              </a:moveTo>
                              <a:lnTo>
                                <a:pt x="7479" y="15"/>
                              </a:lnTo>
                              <a:lnTo>
                                <a:pt x="7477" y="14"/>
                              </a:lnTo>
                              <a:lnTo>
                                <a:pt x="7474" y="11"/>
                              </a:lnTo>
                              <a:lnTo>
                                <a:pt x="7473" y="9"/>
                              </a:lnTo>
                              <a:lnTo>
                                <a:pt x="7473" y="5"/>
                              </a:lnTo>
                              <a:lnTo>
                                <a:pt x="7474" y="3"/>
                              </a:lnTo>
                              <a:lnTo>
                                <a:pt x="7477" y="1"/>
                              </a:lnTo>
                              <a:lnTo>
                                <a:pt x="7479" y="0"/>
                              </a:lnTo>
                              <a:lnTo>
                                <a:pt x="7483" y="0"/>
                              </a:lnTo>
                              <a:lnTo>
                                <a:pt x="7485" y="1"/>
                              </a:lnTo>
                              <a:lnTo>
                                <a:pt x="7488" y="3"/>
                              </a:lnTo>
                              <a:lnTo>
                                <a:pt x="7488" y="5"/>
                              </a:lnTo>
                              <a:lnTo>
                                <a:pt x="7488" y="9"/>
                              </a:lnTo>
                              <a:lnTo>
                                <a:pt x="7488" y="11"/>
                              </a:lnTo>
                              <a:lnTo>
                                <a:pt x="7485" y="14"/>
                              </a:lnTo>
                              <a:lnTo>
                                <a:pt x="7483" y="15"/>
                              </a:lnTo>
                              <a:close/>
                              <a:moveTo>
                                <a:pt x="7513" y="15"/>
                              </a:moveTo>
                              <a:lnTo>
                                <a:pt x="7509" y="15"/>
                              </a:lnTo>
                              <a:lnTo>
                                <a:pt x="7507" y="14"/>
                              </a:lnTo>
                              <a:lnTo>
                                <a:pt x="7504" y="11"/>
                              </a:lnTo>
                              <a:lnTo>
                                <a:pt x="7503" y="9"/>
                              </a:lnTo>
                              <a:lnTo>
                                <a:pt x="7503" y="5"/>
                              </a:lnTo>
                              <a:lnTo>
                                <a:pt x="7504" y="3"/>
                              </a:lnTo>
                              <a:lnTo>
                                <a:pt x="7507" y="1"/>
                              </a:lnTo>
                              <a:lnTo>
                                <a:pt x="7509" y="0"/>
                              </a:lnTo>
                              <a:lnTo>
                                <a:pt x="7513" y="0"/>
                              </a:lnTo>
                              <a:lnTo>
                                <a:pt x="7515" y="1"/>
                              </a:lnTo>
                              <a:lnTo>
                                <a:pt x="7518" y="3"/>
                              </a:lnTo>
                              <a:lnTo>
                                <a:pt x="7518" y="5"/>
                              </a:lnTo>
                              <a:lnTo>
                                <a:pt x="7518" y="9"/>
                              </a:lnTo>
                              <a:lnTo>
                                <a:pt x="7518" y="11"/>
                              </a:lnTo>
                              <a:lnTo>
                                <a:pt x="7515" y="14"/>
                              </a:lnTo>
                              <a:lnTo>
                                <a:pt x="7513" y="15"/>
                              </a:lnTo>
                              <a:close/>
                              <a:moveTo>
                                <a:pt x="7543" y="15"/>
                              </a:moveTo>
                              <a:lnTo>
                                <a:pt x="7539" y="15"/>
                              </a:lnTo>
                              <a:lnTo>
                                <a:pt x="7537" y="14"/>
                              </a:lnTo>
                              <a:lnTo>
                                <a:pt x="7534" y="11"/>
                              </a:lnTo>
                              <a:lnTo>
                                <a:pt x="7533" y="9"/>
                              </a:lnTo>
                              <a:lnTo>
                                <a:pt x="7533" y="5"/>
                              </a:lnTo>
                              <a:lnTo>
                                <a:pt x="7534" y="3"/>
                              </a:lnTo>
                              <a:lnTo>
                                <a:pt x="7537" y="1"/>
                              </a:lnTo>
                              <a:lnTo>
                                <a:pt x="7539" y="0"/>
                              </a:lnTo>
                              <a:lnTo>
                                <a:pt x="7543" y="0"/>
                              </a:lnTo>
                              <a:lnTo>
                                <a:pt x="7545" y="1"/>
                              </a:lnTo>
                              <a:lnTo>
                                <a:pt x="7548" y="3"/>
                              </a:lnTo>
                              <a:lnTo>
                                <a:pt x="7548" y="5"/>
                              </a:lnTo>
                              <a:lnTo>
                                <a:pt x="7548" y="9"/>
                              </a:lnTo>
                              <a:lnTo>
                                <a:pt x="7548" y="11"/>
                              </a:lnTo>
                              <a:lnTo>
                                <a:pt x="7545" y="14"/>
                              </a:lnTo>
                              <a:lnTo>
                                <a:pt x="7543" y="15"/>
                              </a:lnTo>
                              <a:close/>
                              <a:moveTo>
                                <a:pt x="7573" y="15"/>
                              </a:moveTo>
                              <a:lnTo>
                                <a:pt x="7569" y="15"/>
                              </a:lnTo>
                              <a:lnTo>
                                <a:pt x="7567" y="14"/>
                              </a:lnTo>
                              <a:lnTo>
                                <a:pt x="7564" y="11"/>
                              </a:lnTo>
                              <a:lnTo>
                                <a:pt x="7563" y="9"/>
                              </a:lnTo>
                              <a:lnTo>
                                <a:pt x="7563" y="5"/>
                              </a:lnTo>
                              <a:lnTo>
                                <a:pt x="7564" y="3"/>
                              </a:lnTo>
                              <a:lnTo>
                                <a:pt x="7567" y="1"/>
                              </a:lnTo>
                              <a:lnTo>
                                <a:pt x="7569" y="0"/>
                              </a:lnTo>
                              <a:lnTo>
                                <a:pt x="7573" y="0"/>
                              </a:lnTo>
                              <a:lnTo>
                                <a:pt x="7575" y="1"/>
                              </a:lnTo>
                              <a:lnTo>
                                <a:pt x="7578" y="3"/>
                              </a:lnTo>
                              <a:lnTo>
                                <a:pt x="7579" y="5"/>
                              </a:lnTo>
                              <a:lnTo>
                                <a:pt x="7579" y="9"/>
                              </a:lnTo>
                              <a:lnTo>
                                <a:pt x="7578" y="11"/>
                              </a:lnTo>
                              <a:lnTo>
                                <a:pt x="7575" y="14"/>
                              </a:lnTo>
                              <a:lnTo>
                                <a:pt x="7573" y="15"/>
                              </a:lnTo>
                              <a:close/>
                              <a:moveTo>
                                <a:pt x="7603" y="15"/>
                              </a:moveTo>
                              <a:lnTo>
                                <a:pt x="7599" y="15"/>
                              </a:lnTo>
                              <a:lnTo>
                                <a:pt x="7597" y="14"/>
                              </a:lnTo>
                              <a:lnTo>
                                <a:pt x="7594" y="11"/>
                              </a:lnTo>
                              <a:lnTo>
                                <a:pt x="7594" y="9"/>
                              </a:lnTo>
                              <a:lnTo>
                                <a:pt x="7594" y="5"/>
                              </a:lnTo>
                              <a:lnTo>
                                <a:pt x="7594" y="3"/>
                              </a:lnTo>
                              <a:lnTo>
                                <a:pt x="7597" y="1"/>
                              </a:lnTo>
                              <a:lnTo>
                                <a:pt x="7599" y="0"/>
                              </a:lnTo>
                              <a:lnTo>
                                <a:pt x="7603" y="0"/>
                              </a:lnTo>
                              <a:lnTo>
                                <a:pt x="7605" y="1"/>
                              </a:lnTo>
                              <a:lnTo>
                                <a:pt x="7608" y="3"/>
                              </a:lnTo>
                              <a:lnTo>
                                <a:pt x="7609" y="5"/>
                              </a:lnTo>
                              <a:lnTo>
                                <a:pt x="7609" y="9"/>
                              </a:lnTo>
                              <a:lnTo>
                                <a:pt x="7608" y="11"/>
                              </a:lnTo>
                              <a:lnTo>
                                <a:pt x="7605" y="14"/>
                              </a:lnTo>
                              <a:lnTo>
                                <a:pt x="7603" y="15"/>
                              </a:lnTo>
                              <a:close/>
                              <a:moveTo>
                                <a:pt x="7633" y="15"/>
                              </a:moveTo>
                              <a:lnTo>
                                <a:pt x="7629" y="15"/>
                              </a:lnTo>
                              <a:lnTo>
                                <a:pt x="7627" y="14"/>
                              </a:lnTo>
                              <a:lnTo>
                                <a:pt x="7624" y="11"/>
                              </a:lnTo>
                              <a:lnTo>
                                <a:pt x="7624" y="9"/>
                              </a:lnTo>
                              <a:lnTo>
                                <a:pt x="7624" y="5"/>
                              </a:lnTo>
                              <a:lnTo>
                                <a:pt x="7624" y="3"/>
                              </a:lnTo>
                              <a:lnTo>
                                <a:pt x="7627" y="1"/>
                              </a:lnTo>
                              <a:lnTo>
                                <a:pt x="7629" y="0"/>
                              </a:lnTo>
                              <a:lnTo>
                                <a:pt x="7633" y="0"/>
                              </a:lnTo>
                              <a:lnTo>
                                <a:pt x="7635" y="1"/>
                              </a:lnTo>
                              <a:lnTo>
                                <a:pt x="7638" y="3"/>
                              </a:lnTo>
                              <a:lnTo>
                                <a:pt x="7639" y="5"/>
                              </a:lnTo>
                              <a:lnTo>
                                <a:pt x="7639" y="9"/>
                              </a:lnTo>
                              <a:lnTo>
                                <a:pt x="7638" y="11"/>
                              </a:lnTo>
                              <a:lnTo>
                                <a:pt x="7635" y="14"/>
                              </a:lnTo>
                              <a:lnTo>
                                <a:pt x="7633" y="15"/>
                              </a:lnTo>
                              <a:close/>
                              <a:moveTo>
                                <a:pt x="7663" y="15"/>
                              </a:moveTo>
                              <a:lnTo>
                                <a:pt x="7659" y="15"/>
                              </a:lnTo>
                              <a:lnTo>
                                <a:pt x="7657" y="14"/>
                              </a:lnTo>
                              <a:lnTo>
                                <a:pt x="7654" y="11"/>
                              </a:lnTo>
                              <a:lnTo>
                                <a:pt x="7654" y="9"/>
                              </a:lnTo>
                              <a:lnTo>
                                <a:pt x="7654" y="5"/>
                              </a:lnTo>
                              <a:lnTo>
                                <a:pt x="7654" y="3"/>
                              </a:lnTo>
                              <a:lnTo>
                                <a:pt x="7657" y="1"/>
                              </a:lnTo>
                              <a:lnTo>
                                <a:pt x="7659" y="0"/>
                              </a:lnTo>
                              <a:lnTo>
                                <a:pt x="7663" y="0"/>
                              </a:lnTo>
                              <a:lnTo>
                                <a:pt x="7665" y="1"/>
                              </a:lnTo>
                              <a:lnTo>
                                <a:pt x="7668" y="3"/>
                              </a:lnTo>
                              <a:lnTo>
                                <a:pt x="7669" y="5"/>
                              </a:lnTo>
                              <a:lnTo>
                                <a:pt x="7669" y="9"/>
                              </a:lnTo>
                              <a:lnTo>
                                <a:pt x="7668" y="11"/>
                              </a:lnTo>
                              <a:lnTo>
                                <a:pt x="7665" y="14"/>
                              </a:lnTo>
                              <a:lnTo>
                                <a:pt x="7663" y="15"/>
                              </a:lnTo>
                              <a:close/>
                              <a:moveTo>
                                <a:pt x="7693" y="15"/>
                              </a:moveTo>
                              <a:lnTo>
                                <a:pt x="7689" y="15"/>
                              </a:lnTo>
                              <a:lnTo>
                                <a:pt x="7687" y="14"/>
                              </a:lnTo>
                              <a:lnTo>
                                <a:pt x="7684" y="11"/>
                              </a:lnTo>
                              <a:lnTo>
                                <a:pt x="7684" y="9"/>
                              </a:lnTo>
                              <a:lnTo>
                                <a:pt x="7684" y="5"/>
                              </a:lnTo>
                              <a:lnTo>
                                <a:pt x="7684" y="3"/>
                              </a:lnTo>
                              <a:lnTo>
                                <a:pt x="7687" y="1"/>
                              </a:lnTo>
                              <a:lnTo>
                                <a:pt x="7689" y="0"/>
                              </a:lnTo>
                              <a:lnTo>
                                <a:pt x="7693" y="0"/>
                              </a:lnTo>
                              <a:lnTo>
                                <a:pt x="7695" y="1"/>
                              </a:lnTo>
                              <a:lnTo>
                                <a:pt x="7698" y="3"/>
                              </a:lnTo>
                              <a:lnTo>
                                <a:pt x="7699" y="5"/>
                              </a:lnTo>
                              <a:lnTo>
                                <a:pt x="7699" y="9"/>
                              </a:lnTo>
                              <a:lnTo>
                                <a:pt x="7698" y="11"/>
                              </a:lnTo>
                              <a:lnTo>
                                <a:pt x="7695" y="14"/>
                              </a:lnTo>
                              <a:lnTo>
                                <a:pt x="7693" y="15"/>
                              </a:lnTo>
                              <a:close/>
                              <a:moveTo>
                                <a:pt x="7723" y="15"/>
                              </a:moveTo>
                              <a:lnTo>
                                <a:pt x="7719" y="15"/>
                              </a:lnTo>
                              <a:lnTo>
                                <a:pt x="7717" y="14"/>
                              </a:lnTo>
                              <a:lnTo>
                                <a:pt x="7714" y="11"/>
                              </a:lnTo>
                              <a:lnTo>
                                <a:pt x="7714" y="9"/>
                              </a:lnTo>
                              <a:lnTo>
                                <a:pt x="7714" y="5"/>
                              </a:lnTo>
                              <a:lnTo>
                                <a:pt x="7714" y="3"/>
                              </a:lnTo>
                              <a:lnTo>
                                <a:pt x="7717" y="1"/>
                              </a:lnTo>
                              <a:lnTo>
                                <a:pt x="7719" y="0"/>
                              </a:lnTo>
                              <a:lnTo>
                                <a:pt x="7723" y="0"/>
                              </a:lnTo>
                              <a:lnTo>
                                <a:pt x="7725" y="1"/>
                              </a:lnTo>
                              <a:lnTo>
                                <a:pt x="7728" y="3"/>
                              </a:lnTo>
                              <a:lnTo>
                                <a:pt x="7729" y="5"/>
                              </a:lnTo>
                              <a:lnTo>
                                <a:pt x="7729" y="9"/>
                              </a:lnTo>
                              <a:lnTo>
                                <a:pt x="7728" y="11"/>
                              </a:lnTo>
                              <a:lnTo>
                                <a:pt x="7725" y="14"/>
                              </a:lnTo>
                              <a:lnTo>
                                <a:pt x="7723" y="15"/>
                              </a:lnTo>
                              <a:close/>
                              <a:moveTo>
                                <a:pt x="7753" y="15"/>
                              </a:moveTo>
                              <a:lnTo>
                                <a:pt x="7749" y="15"/>
                              </a:lnTo>
                              <a:lnTo>
                                <a:pt x="7747" y="14"/>
                              </a:lnTo>
                              <a:lnTo>
                                <a:pt x="7744" y="11"/>
                              </a:lnTo>
                              <a:lnTo>
                                <a:pt x="7744" y="9"/>
                              </a:lnTo>
                              <a:lnTo>
                                <a:pt x="7744" y="5"/>
                              </a:lnTo>
                              <a:lnTo>
                                <a:pt x="7744" y="3"/>
                              </a:lnTo>
                              <a:lnTo>
                                <a:pt x="7747" y="1"/>
                              </a:lnTo>
                              <a:lnTo>
                                <a:pt x="7749" y="0"/>
                              </a:lnTo>
                              <a:lnTo>
                                <a:pt x="7753" y="0"/>
                              </a:lnTo>
                              <a:lnTo>
                                <a:pt x="7755" y="1"/>
                              </a:lnTo>
                              <a:lnTo>
                                <a:pt x="7758" y="3"/>
                              </a:lnTo>
                              <a:lnTo>
                                <a:pt x="7759" y="5"/>
                              </a:lnTo>
                              <a:lnTo>
                                <a:pt x="7759" y="9"/>
                              </a:lnTo>
                              <a:lnTo>
                                <a:pt x="7758" y="11"/>
                              </a:lnTo>
                              <a:lnTo>
                                <a:pt x="7755" y="14"/>
                              </a:lnTo>
                              <a:lnTo>
                                <a:pt x="7753" y="15"/>
                              </a:lnTo>
                              <a:close/>
                              <a:moveTo>
                                <a:pt x="7783" y="15"/>
                              </a:moveTo>
                              <a:lnTo>
                                <a:pt x="7779" y="15"/>
                              </a:lnTo>
                              <a:lnTo>
                                <a:pt x="7777" y="14"/>
                              </a:lnTo>
                              <a:lnTo>
                                <a:pt x="7774" y="11"/>
                              </a:lnTo>
                              <a:lnTo>
                                <a:pt x="7774" y="9"/>
                              </a:lnTo>
                              <a:lnTo>
                                <a:pt x="7774" y="5"/>
                              </a:lnTo>
                              <a:lnTo>
                                <a:pt x="7774" y="3"/>
                              </a:lnTo>
                              <a:lnTo>
                                <a:pt x="7777" y="1"/>
                              </a:lnTo>
                              <a:lnTo>
                                <a:pt x="7779" y="0"/>
                              </a:lnTo>
                              <a:lnTo>
                                <a:pt x="7783" y="0"/>
                              </a:lnTo>
                              <a:lnTo>
                                <a:pt x="7785" y="1"/>
                              </a:lnTo>
                              <a:lnTo>
                                <a:pt x="7788" y="3"/>
                              </a:lnTo>
                              <a:lnTo>
                                <a:pt x="7789" y="5"/>
                              </a:lnTo>
                              <a:lnTo>
                                <a:pt x="7789" y="9"/>
                              </a:lnTo>
                              <a:lnTo>
                                <a:pt x="7788" y="11"/>
                              </a:lnTo>
                              <a:lnTo>
                                <a:pt x="7785" y="14"/>
                              </a:lnTo>
                              <a:lnTo>
                                <a:pt x="7783" y="15"/>
                              </a:lnTo>
                              <a:close/>
                              <a:moveTo>
                                <a:pt x="7813" y="15"/>
                              </a:moveTo>
                              <a:lnTo>
                                <a:pt x="7809" y="15"/>
                              </a:lnTo>
                              <a:lnTo>
                                <a:pt x="7807" y="14"/>
                              </a:lnTo>
                              <a:lnTo>
                                <a:pt x="7804" y="11"/>
                              </a:lnTo>
                              <a:lnTo>
                                <a:pt x="7804" y="9"/>
                              </a:lnTo>
                              <a:lnTo>
                                <a:pt x="7804" y="5"/>
                              </a:lnTo>
                              <a:lnTo>
                                <a:pt x="7804" y="3"/>
                              </a:lnTo>
                              <a:lnTo>
                                <a:pt x="7807" y="1"/>
                              </a:lnTo>
                              <a:lnTo>
                                <a:pt x="7809" y="0"/>
                              </a:lnTo>
                              <a:lnTo>
                                <a:pt x="7813" y="0"/>
                              </a:lnTo>
                              <a:lnTo>
                                <a:pt x="7815" y="1"/>
                              </a:lnTo>
                              <a:lnTo>
                                <a:pt x="7818" y="3"/>
                              </a:lnTo>
                              <a:lnTo>
                                <a:pt x="7819" y="5"/>
                              </a:lnTo>
                              <a:lnTo>
                                <a:pt x="7819" y="9"/>
                              </a:lnTo>
                              <a:lnTo>
                                <a:pt x="7818" y="11"/>
                              </a:lnTo>
                              <a:lnTo>
                                <a:pt x="7815" y="14"/>
                              </a:lnTo>
                              <a:lnTo>
                                <a:pt x="7813" y="15"/>
                              </a:lnTo>
                              <a:close/>
                              <a:moveTo>
                                <a:pt x="7843" y="15"/>
                              </a:moveTo>
                              <a:lnTo>
                                <a:pt x="7839" y="15"/>
                              </a:lnTo>
                              <a:lnTo>
                                <a:pt x="7837" y="14"/>
                              </a:lnTo>
                              <a:lnTo>
                                <a:pt x="7834" y="11"/>
                              </a:lnTo>
                              <a:lnTo>
                                <a:pt x="7834" y="9"/>
                              </a:lnTo>
                              <a:lnTo>
                                <a:pt x="7834" y="5"/>
                              </a:lnTo>
                              <a:lnTo>
                                <a:pt x="7834" y="3"/>
                              </a:lnTo>
                              <a:lnTo>
                                <a:pt x="7837" y="1"/>
                              </a:lnTo>
                              <a:lnTo>
                                <a:pt x="7839" y="0"/>
                              </a:lnTo>
                              <a:lnTo>
                                <a:pt x="7843" y="0"/>
                              </a:lnTo>
                              <a:lnTo>
                                <a:pt x="7845" y="1"/>
                              </a:lnTo>
                              <a:lnTo>
                                <a:pt x="7848" y="3"/>
                              </a:lnTo>
                              <a:lnTo>
                                <a:pt x="7849" y="5"/>
                              </a:lnTo>
                              <a:lnTo>
                                <a:pt x="7849" y="9"/>
                              </a:lnTo>
                              <a:lnTo>
                                <a:pt x="7848" y="11"/>
                              </a:lnTo>
                              <a:lnTo>
                                <a:pt x="7845" y="14"/>
                              </a:lnTo>
                              <a:lnTo>
                                <a:pt x="7843" y="15"/>
                              </a:lnTo>
                              <a:close/>
                              <a:moveTo>
                                <a:pt x="7873" y="15"/>
                              </a:moveTo>
                              <a:lnTo>
                                <a:pt x="7869" y="15"/>
                              </a:lnTo>
                              <a:lnTo>
                                <a:pt x="7867" y="14"/>
                              </a:lnTo>
                              <a:lnTo>
                                <a:pt x="7864" y="11"/>
                              </a:lnTo>
                              <a:lnTo>
                                <a:pt x="7864" y="9"/>
                              </a:lnTo>
                              <a:lnTo>
                                <a:pt x="7864" y="5"/>
                              </a:lnTo>
                              <a:lnTo>
                                <a:pt x="7864" y="3"/>
                              </a:lnTo>
                              <a:lnTo>
                                <a:pt x="7867" y="1"/>
                              </a:lnTo>
                              <a:lnTo>
                                <a:pt x="7869" y="0"/>
                              </a:lnTo>
                              <a:lnTo>
                                <a:pt x="7873" y="0"/>
                              </a:lnTo>
                              <a:lnTo>
                                <a:pt x="7875" y="1"/>
                              </a:lnTo>
                              <a:lnTo>
                                <a:pt x="7878" y="3"/>
                              </a:lnTo>
                              <a:lnTo>
                                <a:pt x="7879" y="5"/>
                              </a:lnTo>
                              <a:lnTo>
                                <a:pt x="7879" y="9"/>
                              </a:lnTo>
                              <a:lnTo>
                                <a:pt x="7878" y="11"/>
                              </a:lnTo>
                              <a:lnTo>
                                <a:pt x="7875" y="14"/>
                              </a:lnTo>
                              <a:lnTo>
                                <a:pt x="7873" y="15"/>
                              </a:lnTo>
                              <a:close/>
                              <a:moveTo>
                                <a:pt x="7903" y="15"/>
                              </a:moveTo>
                              <a:lnTo>
                                <a:pt x="7899" y="15"/>
                              </a:lnTo>
                              <a:lnTo>
                                <a:pt x="7897" y="14"/>
                              </a:lnTo>
                              <a:lnTo>
                                <a:pt x="7894" y="11"/>
                              </a:lnTo>
                              <a:lnTo>
                                <a:pt x="7894" y="9"/>
                              </a:lnTo>
                              <a:lnTo>
                                <a:pt x="7894" y="5"/>
                              </a:lnTo>
                              <a:lnTo>
                                <a:pt x="7894" y="3"/>
                              </a:lnTo>
                              <a:lnTo>
                                <a:pt x="7897" y="1"/>
                              </a:lnTo>
                              <a:lnTo>
                                <a:pt x="7899" y="0"/>
                              </a:lnTo>
                              <a:lnTo>
                                <a:pt x="7903" y="0"/>
                              </a:lnTo>
                              <a:lnTo>
                                <a:pt x="7905" y="1"/>
                              </a:lnTo>
                              <a:lnTo>
                                <a:pt x="7908" y="3"/>
                              </a:lnTo>
                              <a:lnTo>
                                <a:pt x="7909" y="5"/>
                              </a:lnTo>
                              <a:lnTo>
                                <a:pt x="7909" y="9"/>
                              </a:lnTo>
                              <a:lnTo>
                                <a:pt x="7908" y="11"/>
                              </a:lnTo>
                              <a:lnTo>
                                <a:pt x="7905" y="14"/>
                              </a:lnTo>
                              <a:lnTo>
                                <a:pt x="7903" y="15"/>
                              </a:lnTo>
                              <a:close/>
                              <a:moveTo>
                                <a:pt x="7933" y="15"/>
                              </a:moveTo>
                              <a:lnTo>
                                <a:pt x="7929" y="15"/>
                              </a:lnTo>
                              <a:lnTo>
                                <a:pt x="7927" y="14"/>
                              </a:lnTo>
                              <a:lnTo>
                                <a:pt x="7924" y="11"/>
                              </a:lnTo>
                              <a:lnTo>
                                <a:pt x="7924" y="9"/>
                              </a:lnTo>
                              <a:lnTo>
                                <a:pt x="7924" y="5"/>
                              </a:lnTo>
                              <a:lnTo>
                                <a:pt x="7924" y="3"/>
                              </a:lnTo>
                              <a:lnTo>
                                <a:pt x="7927" y="1"/>
                              </a:lnTo>
                              <a:lnTo>
                                <a:pt x="7929" y="0"/>
                              </a:lnTo>
                              <a:lnTo>
                                <a:pt x="7933" y="0"/>
                              </a:lnTo>
                              <a:lnTo>
                                <a:pt x="7935" y="1"/>
                              </a:lnTo>
                              <a:lnTo>
                                <a:pt x="7938" y="3"/>
                              </a:lnTo>
                              <a:lnTo>
                                <a:pt x="7939" y="5"/>
                              </a:lnTo>
                              <a:lnTo>
                                <a:pt x="7939" y="9"/>
                              </a:lnTo>
                              <a:lnTo>
                                <a:pt x="7938" y="11"/>
                              </a:lnTo>
                              <a:lnTo>
                                <a:pt x="7935" y="14"/>
                              </a:lnTo>
                              <a:lnTo>
                                <a:pt x="7933" y="15"/>
                              </a:lnTo>
                              <a:close/>
                              <a:moveTo>
                                <a:pt x="7963" y="15"/>
                              </a:moveTo>
                              <a:lnTo>
                                <a:pt x="7959" y="15"/>
                              </a:lnTo>
                              <a:lnTo>
                                <a:pt x="7957" y="14"/>
                              </a:lnTo>
                              <a:lnTo>
                                <a:pt x="7954" y="11"/>
                              </a:lnTo>
                              <a:lnTo>
                                <a:pt x="7954" y="9"/>
                              </a:lnTo>
                              <a:lnTo>
                                <a:pt x="7954" y="5"/>
                              </a:lnTo>
                              <a:lnTo>
                                <a:pt x="7954" y="3"/>
                              </a:lnTo>
                              <a:lnTo>
                                <a:pt x="7957" y="1"/>
                              </a:lnTo>
                              <a:lnTo>
                                <a:pt x="7959" y="0"/>
                              </a:lnTo>
                              <a:lnTo>
                                <a:pt x="7963" y="0"/>
                              </a:lnTo>
                              <a:lnTo>
                                <a:pt x="7965" y="1"/>
                              </a:lnTo>
                              <a:lnTo>
                                <a:pt x="7968" y="3"/>
                              </a:lnTo>
                              <a:lnTo>
                                <a:pt x="7969" y="5"/>
                              </a:lnTo>
                              <a:lnTo>
                                <a:pt x="7969" y="9"/>
                              </a:lnTo>
                              <a:lnTo>
                                <a:pt x="7968" y="11"/>
                              </a:lnTo>
                              <a:lnTo>
                                <a:pt x="7965" y="14"/>
                              </a:lnTo>
                              <a:lnTo>
                                <a:pt x="7963" y="15"/>
                              </a:lnTo>
                              <a:close/>
                              <a:moveTo>
                                <a:pt x="7993" y="15"/>
                              </a:moveTo>
                              <a:lnTo>
                                <a:pt x="7989" y="15"/>
                              </a:lnTo>
                              <a:lnTo>
                                <a:pt x="7987" y="14"/>
                              </a:lnTo>
                              <a:lnTo>
                                <a:pt x="7984" y="11"/>
                              </a:lnTo>
                              <a:lnTo>
                                <a:pt x="7984" y="9"/>
                              </a:lnTo>
                              <a:lnTo>
                                <a:pt x="7984" y="5"/>
                              </a:lnTo>
                              <a:lnTo>
                                <a:pt x="7984" y="3"/>
                              </a:lnTo>
                              <a:lnTo>
                                <a:pt x="7987" y="1"/>
                              </a:lnTo>
                              <a:lnTo>
                                <a:pt x="7989" y="0"/>
                              </a:lnTo>
                              <a:lnTo>
                                <a:pt x="7993" y="0"/>
                              </a:lnTo>
                              <a:lnTo>
                                <a:pt x="7995" y="1"/>
                              </a:lnTo>
                              <a:lnTo>
                                <a:pt x="7998" y="3"/>
                              </a:lnTo>
                              <a:lnTo>
                                <a:pt x="7999" y="5"/>
                              </a:lnTo>
                              <a:lnTo>
                                <a:pt x="7999" y="9"/>
                              </a:lnTo>
                              <a:lnTo>
                                <a:pt x="7998" y="11"/>
                              </a:lnTo>
                              <a:lnTo>
                                <a:pt x="7995" y="14"/>
                              </a:lnTo>
                              <a:lnTo>
                                <a:pt x="7993" y="15"/>
                              </a:lnTo>
                              <a:close/>
                              <a:moveTo>
                                <a:pt x="8023" y="15"/>
                              </a:moveTo>
                              <a:lnTo>
                                <a:pt x="8019" y="15"/>
                              </a:lnTo>
                              <a:lnTo>
                                <a:pt x="8017" y="14"/>
                              </a:lnTo>
                              <a:lnTo>
                                <a:pt x="8014" y="11"/>
                              </a:lnTo>
                              <a:lnTo>
                                <a:pt x="8014" y="9"/>
                              </a:lnTo>
                              <a:lnTo>
                                <a:pt x="8014" y="5"/>
                              </a:lnTo>
                              <a:lnTo>
                                <a:pt x="8014" y="3"/>
                              </a:lnTo>
                              <a:lnTo>
                                <a:pt x="8017" y="1"/>
                              </a:lnTo>
                              <a:lnTo>
                                <a:pt x="8019" y="0"/>
                              </a:lnTo>
                              <a:lnTo>
                                <a:pt x="8023" y="0"/>
                              </a:lnTo>
                              <a:lnTo>
                                <a:pt x="8025" y="1"/>
                              </a:lnTo>
                              <a:lnTo>
                                <a:pt x="8028" y="3"/>
                              </a:lnTo>
                              <a:lnTo>
                                <a:pt x="8029" y="5"/>
                              </a:lnTo>
                              <a:lnTo>
                                <a:pt x="8029" y="9"/>
                              </a:lnTo>
                              <a:lnTo>
                                <a:pt x="8028" y="11"/>
                              </a:lnTo>
                              <a:lnTo>
                                <a:pt x="8025" y="14"/>
                              </a:lnTo>
                              <a:lnTo>
                                <a:pt x="8023" y="15"/>
                              </a:lnTo>
                              <a:close/>
                              <a:moveTo>
                                <a:pt x="8053" y="15"/>
                              </a:moveTo>
                              <a:lnTo>
                                <a:pt x="8049" y="15"/>
                              </a:lnTo>
                              <a:lnTo>
                                <a:pt x="8047" y="14"/>
                              </a:lnTo>
                              <a:lnTo>
                                <a:pt x="8044" y="11"/>
                              </a:lnTo>
                              <a:lnTo>
                                <a:pt x="8044" y="9"/>
                              </a:lnTo>
                              <a:lnTo>
                                <a:pt x="8044" y="5"/>
                              </a:lnTo>
                              <a:lnTo>
                                <a:pt x="8044" y="3"/>
                              </a:lnTo>
                              <a:lnTo>
                                <a:pt x="8047" y="1"/>
                              </a:lnTo>
                              <a:lnTo>
                                <a:pt x="8049" y="0"/>
                              </a:lnTo>
                              <a:lnTo>
                                <a:pt x="8053" y="0"/>
                              </a:lnTo>
                              <a:lnTo>
                                <a:pt x="8055" y="1"/>
                              </a:lnTo>
                              <a:lnTo>
                                <a:pt x="8058" y="3"/>
                              </a:lnTo>
                              <a:lnTo>
                                <a:pt x="8059" y="5"/>
                              </a:lnTo>
                              <a:lnTo>
                                <a:pt x="8059" y="9"/>
                              </a:lnTo>
                              <a:lnTo>
                                <a:pt x="8058" y="11"/>
                              </a:lnTo>
                              <a:lnTo>
                                <a:pt x="8055" y="14"/>
                              </a:lnTo>
                              <a:lnTo>
                                <a:pt x="8053" y="15"/>
                              </a:lnTo>
                              <a:close/>
                              <a:moveTo>
                                <a:pt x="8083" y="15"/>
                              </a:moveTo>
                              <a:lnTo>
                                <a:pt x="8079" y="15"/>
                              </a:lnTo>
                              <a:lnTo>
                                <a:pt x="8077" y="14"/>
                              </a:lnTo>
                              <a:lnTo>
                                <a:pt x="8074" y="11"/>
                              </a:lnTo>
                              <a:lnTo>
                                <a:pt x="8074" y="9"/>
                              </a:lnTo>
                              <a:lnTo>
                                <a:pt x="8074" y="5"/>
                              </a:lnTo>
                              <a:lnTo>
                                <a:pt x="8074" y="3"/>
                              </a:lnTo>
                              <a:lnTo>
                                <a:pt x="8077" y="1"/>
                              </a:lnTo>
                              <a:lnTo>
                                <a:pt x="8079" y="0"/>
                              </a:lnTo>
                              <a:lnTo>
                                <a:pt x="8083" y="0"/>
                              </a:lnTo>
                              <a:lnTo>
                                <a:pt x="8085" y="1"/>
                              </a:lnTo>
                              <a:lnTo>
                                <a:pt x="8088" y="3"/>
                              </a:lnTo>
                              <a:lnTo>
                                <a:pt x="8089" y="5"/>
                              </a:lnTo>
                              <a:lnTo>
                                <a:pt x="8089" y="9"/>
                              </a:lnTo>
                              <a:lnTo>
                                <a:pt x="8088" y="11"/>
                              </a:lnTo>
                              <a:lnTo>
                                <a:pt x="8085" y="14"/>
                              </a:lnTo>
                              <a:lnTo>
                                <a:pt x="8083" y="15"/>
                              </a:lnTo>
                              <a:close/>
                              <a:moveTo>
                                <a:pt x="8113" y="15"/>
                              </a:moveTo>
                              <a:lnTo>
                                <a:pt x="8109" y="15"/>
                              </a:lnTo>
                              <a:lnTo>
                                <a:pt x="8107" y="14"/>
                              </a:lnTo>
                              <a:lnTo>
                                <a:pt x="8104" y="11"/>
                              </a:lnTo>
                              <a:lnTo>
                                <a:pt x="8104" y="9"/>
                              </a:lnTo>
                              <a:lnTo>
                                <a:pt x="8104" y="5"/>
                              </a:lnTo>
                              <a:lnTo>
                                <a:pt x="8104" y="3"/>
                              </a:lnTo>
                              <a:lnTo>
                                <a:pt x="8107" y="1"/>
                              </a:lnTo>
                              <a:lnTo>
                                <a:pt x="8109" y="0"/>
                              </a:lnTo>
                              <a:lnTo>
                                <a:pt x="8113" y="0"/>
                              </a:lnTo>
                              <a:lnTo>
                                <a:pt x="8115" y="1"/>
                              </a:lnTo>
                              <a:lnTo>
                                <a:pt x="8118" y="3"/>
                              </a:lnTo>
                              <a:lnTo>
                                <a:pt x="8119" y="5"/>
                              </a:lnTo>
                              <a:lnTo>
                                <a:pt x="8119" y="9"/>
                              </a:lnTo>
                              <a:lnTo>
                                <a:pt x="8118" y="11"/>
                              </a:lnTo>
                              <a:lnTo>
                                <a:pt x="8115" y="14"/>
                              </a:lnTo>
                              <a:lnTo>
                                <a:pt x="8113" y="15"/>
                              </a:lnTo>
                              <a:close/>
                              <a:moveTo>
                                <a:pt x="8143" y="15"/>
                              </a:moveTo>
                              <a:lnTo>
                                <a:pt x="8139" y="15"/>
                              </a:lnTo>
                              <a:lnTo>
                                <a:pt x="8137" y="14"/>
                              </a:lnTo>
                              <a:lnTo>
                                <a:pt x="8135" y="11"/>
                              </a:lnTo>
                              <a:lnTo>
                                <a:pt x="8134" y="9"/>
                              </a:lnTo>
                              <a:lnTo>
                                <a:pt x="8134" y="5"/>
                              </a:lnTo>
                              <a:lnTo>
                                <a:pt x="8135" y="3"/>
                              </a:lnTo>
                              <a:lnTo>
                                <a:pt x="8137" y="1"/>
                              </a:lnTo>
                              <a:lnTo>
                                <a:pt x="8139" y="0"/>
                              </a:lnTo>
                              <a:lnTo>
                                <a:pt x="8143" y="0"/>
                              </a:lnTo>
                              <a:lnTo>
                                <a:pt x="8145" y="1"/>
                              </a:lnTo>
                              <a:lnTo>
                                <a:pt x="8148" y="3"/>
                              </a:lnTo>
                              <a:lnTo>
                                <a:pt x="8149" y="5"/>
                              </a:lnTo>
                              <a:lnTo>
                                <a:pt x="8149" y="9"/>
                              </a:lnTo>
                              <a:lnTo>
                                <a:pt x="8148" y="11"/>
                              </a:lnTo>
                              <a:lnTo>
                                <a:pt x="8145" y="14"/>
                              </a:lnTo>
                              <a:lnTo>
                                <a:pt x="8143" y="15"/>
                              </a:lnTo>
                              <a:close/>
                              <a:moveTo>
                                <a:pt x="8173" y="15"/>
                              </a:moveTo>
                              <a:lnTo>
                                <a:pt x="8169" y="15"/>
                              </a:lnTo>
                              <a:lnTo>
                                <a:pt x="8167" y="14"/>
                              </a:lnTo>
                              <a:lnTo>
                                <a:pt x="8165" y="11"/>
                              </a:lnTo>
                              <a:lnTo>
                                <a:pt x="8164" y="9"/>
                              </a:lnTo>
                              <a:lnTo>
                                <a:pt x="8164" y="5"/>
                              </a:lnTo>
                              <a:lnTo>
                                <a:pt x="8165" y="3"/>
                              </a:lnTo>
                              <a:lnTo>
                                <a:pt x="8167" y="1"/>
                              </a:lnTo>
                              <a:lnTo>
                                <a:pt x="8169" y="0"/>
                              </a:lnTo>
                              <a:lnTo>
                                <a:pt x="8173" y="0"/>
                              </a:lnTo>
                              <a:lnTo>
                                <a:pt x="8175" y="1"/>
                              </a:lnTo>
                              <a:lnTo>
                                <a:pt x="8178" y="3"/>
                              </a:lnTo>
                              <a:lnTo>
                                <a:pt x="8179" y="5"/>
                              </a:lnTo>
                              <a:lnTo>
                                <a:pt x="8179" y="9"/>
                              </a:lnTo>
                              <a:lnTo>
                                <a:pt x="8178" y="11"/>
                              </a:lnTo>
                              <a:lnTo>
                                <a:pt x="8175" y="14"/>
                              </a:lnTo>
                              <a:lnTo>
                                <a:pt x="8173" y="15"/>
                              </a:lnTo>
                              <a:close/>
                              <a:moveTo>
                                <a:pt x="8203" y="15"/>
                              </a:moveTo>
                              <a:lnTo>
                                <a:pt x="8199" y="15"/>
                              </a:lnTo>
                              <a:lnTo>
                                <a:pt x="8197" y="14"/>
                              </a:lnTo>
                              <a:lnTo>
                                <a:pt x="8195" y="11"/>
                              </a:lnTo>
                              <a:lnTo>
                                <a:pt x="8194" y="9"/>
                              </a:lnTo>
                              <a:lnTo>
                                <a:pt x="8194" y="5"/>
                              </a:lnTo>
                              <a:lnTo>
                                <a:pt x="8195" y="3"/>
                              </a:lnTo>
                              <a:lnTo>
                                <a:pt x="8197" y="1"/>
                              </a:lnTo>
                              <a:lnTo>
                                <a:pt x="8199" y="0"/>
                              </a:lnTo>
                              <a:lnTo>
                                <a:pt x="8203" y="0"/>
                              </a:lnTo>
                              <a:lnTo>
                                <a:pt x="8205" y="1"/>
                              </a:lnTo>
                              <a:lnTo>
                                <a:pt x="8208" y="3"/>
                              </a:lnTo>
                              <a:lnTo>
                                <a:pt x="8209" y="5"/>
                              </a:lnTo>
                              <a:lnTo>
                                <a:pt x="8209" y="9"/>
                              </a:lnTo>
                              <a:lnTo>
                                <a:pt x="8208" y="11"/>
                              </a:lnTo>
                              <a:lnTo>
                                <a:pt x="8205" y="14"/>
                              </a:lnTo>
                              <a:lnTo>
                                <a:pt x="8203" y="15"/>
                              </a:lnTo>
                              <a:close/>
                              <a:moveTo>
                                <a:pt x="8233" y="15"/>
                              </a:moveTo>
                              <a:lnTo>
                                <a:pt x="8229" y="15"/>
                              </a:lnTo>
                              <a:lnTo>
                                <a:pt x="8227" y="14"/>
                              </a:lnTo>
                              <a:lnTo>
                                <a:pt x="8225" y="11"/>
                              </a:lnTo>
                              <a:lnTo>
                                <a:pt x="8224" y="9"/>
                              </a:lnTo>
                              <a:lnTo>
                                <a:pt x="8224" y="5"/>
                              </a:lnTo>
                              <a:lnTo>
                                <a:pt x="8225" y="3"/>
                              </a:lnTo>
                              <a:lnTo>
                                <a:pt x="8227" y="1"/>
                              </a:lnTo>
                              <a:lnTo>
                                <a:pt x="8229" y="0"/>
                              </a:lnTo>
                              <a:lnTo>
                                <a:pt x="8233" y="0"/>
                              </a:lnTo>
                              <a:lnTo>
                                <a:pt x="8235" y="1"/>
                              </a:lnTo>
                              <a:lnTo>
                                <a:pt x="8238" y="3"/>
                              </a:lnTo>
                              <a:lnTo>
                                <a:pt x="8239" y="5"/>
                              </a:lnTo>
                              <a:lnTo>
                                <a:pt x="8239" y="9"/>
                              </a:lnTo>
                              <a:lnTo>
                                <a:pt x="8238" y="11"/>
                              </a:lnTo>
                              <a:lnTo>
                                <a:pt x="8235" y="14"/>
                              </a:lnTo>
                              <a:lnTo>
                                <a:pt x="8233" y="15"/>
                              </a:lnTo>
                              <a:close/>
                              <a:moveTo>
                                <a:pt x="8263" y="15"/>
                              </a:moveTo>
                              <a:lnTo>
                                <a:pt x="8259" y="15"/>
                              </a:lnTo>
                              <a:lnTo>
                                <a:pt x="8258" y="14"/>
                              </a:lnTo>
                              <a:lnTo>
                                <a:pt x="8255" y="11"/>
                              </a:lnTo>
                              <a:lnTo>
                                <a:pt x="8254" y="9"/>
                              </a:lnTo>
                              <a:lnTo>
                                <a:pt x="8254" y="5"/>
                              </a:lnTo>
                              <a:lnTo>
                                <a:pt x="8255" y="3"/>
                              </a:lnTo>
                              <a:lnTo>
                                <a:pt x="8258" y="1"/>
                              </a:lnTo>
                              <a:lnTo>
                                <a:pt x="8259" y="0"/>
                              </a:lnTo>
                              <a:lnTo>
                                <a:pt x="8263" y="0"/>
                              </a:lnTo>
                              <a:lnTo>
                                <a:pt x="8265" y="1"/>
                              </a:lnTo>
                              <a:lnTo>
                                <a:pt x="8268" y="3"/>
                              </a:lnTo>
                              <a:lnTo>
                                <a:pt x="8269" y="5"/>
                              </a:lnTo>
                              <a:lnTo>
                                <a:pt x="8269" y="9"/>
                              </a:lnTo>
                              <a:lnTo>
                                <a:pt x="8268" y="11"/>
                              </a:lnTo>
                              <a:lnTo>
                                <a:pt x="8265" y="14"/>
                              </a:lnTo>
                              <a:lnTo>
                                <a:pt x="8263" y="15"/>
                              </a:lnTo>
                              <a:close/>
                              <a:moveTo>
                                <a:pt x="8293" y="15"/>
                              </a:moveTo>
                              <a:lnTo>
                                <a:pt x="8289" y="15"/>
                              </a:lnTo>
                              <a:lnTo>
                                <a:pt x="8288" y="14"/>
                              </a:lnTo>
                              <a:lnTo>
                                <a:pt x="8285" y="11"/>
                              </a:lnTo>
                              <a:lnTo>
                                <a:pt x="8284" y="9"/>
                              </a:lnTo>
                              <a:lnTo>
                                <a:pt x="8284" y="5"/>
                              </a:lnTo>
                              <a:lnTo>
                                <a:pt x="8285" y="3"/>
                              </a:lnTo>
                              <a:lnTo>
                                <a:pt x="8288" y="1"/>
                              </a:lnTo>
                              <a:lnTo>
                                <a:pt x="8289" y="0"/>
                              </a:lnTo>
                              <a:lnTo>
                                <a:pt x="8293" y="0"/>
                              </a:lnTo>
                              <a:lnTo>
                                <a:pt x="8295" y="1"/>
                              </a:lnTo>
                              <a:lnTo>
                                <a:pt x="8298" y="3"/>
                              </a:lnTo>
                              <a:lnTo>
                                <a:pt x="8299" y="5"/>
                              </a:lnTo>
                              <a:lnTo>
                                <a:pt x="8299" y="9"/>
                              </a:lnTo>
                              <a:lnTo>
                                <a:pt x="8298" y="11"/>
                              </a:lnTo>
                              <a:lnTo>
                                <a:pt x="8295" y="14"/>
                              </a:lnTo>
                              <a:lnTo>
                                <a:pt x="8293" y="15"/>
                              </a:lnTo>
                              <a:close/>
                              <a:moveTo>
                                <a:pt x="8323" y="15"/>
                              </a:moveTo>
                              <a:lnTo>
                                <a:pt x="8319" y="15"/>
                              </a:lnTo>
                              <a:lnTo>
                                <a:pt x="8318" y="14"/>
                              </a:lnTo>
                              <a:lnTo>
                                <a:pt x="8315" y="11"/>
                              </a:lnTo>
                              <a:lnTo>
                                <a:pt x="8314" y="9"/>
                              </a:lnTo>
                              <a:lnTo>
                                <a:pt x="8314" y="5"/>
                              </a:lnTo>
                              <a:lnTo>
                                <a:pt x="8315" y="3"/>
                              </a:lnTo>
                              <a:lnTo>
                                <a:pt x="8318" y="1"/>
                              </a:lnTo>
                              <a:lnTo>
                                <a:pt x="8319" y="0"/>
                              </a:lnTo>
                              <a:lnTo>
                                <a:pt x="8323" y="0"/>
                              </a:lnTo>
                              <a:lnTo>
                                <a:pt x="8325" y="1"/>
                              </a:lnTo>
                              <a:lnTo>
                                <a:pt x="8328" y="3"/>
                              </a:lnTo>
                              <a:lnTo>
                                <a:pt x="8329" y="5"/>
                              </a:lnTo>
                              <a:lnTo>
                                <a:pt x="8329" y="9"/>
                              </a:lnTo>
                              <a:lnTo>
                                <a:pt x="8328" y="11"/>
                              </a:lnTo>
                              <a:lnTo>
                                <a:pt x="8325" y="14"/>
                              </a:lnTo>
                              <a:lnTo>
                                <a:pt x="8323" y="15"/>
                              </a:lnTo>
                              <a:close/>
                              <a:moveTo>
                                <a:pt x="8353" y="15"/>
                              </a:moveTo>
                              <a:lnTo>
                                <a:pt x="8349" y="15"/>
                              </a:lnTo>
                              <a:lnTo>
                                <a:pt x="8348" y="14"/>
                              </a:lnTo>
                              <a:lnTo>
                                <a:pt x="8345" y="11"/>
                              </a:lnTo>
                              <a:lnTo>
                                <a:pt x="8344" y="9"/>
                              </a:lnTo>
                              <a:lnTo>
                                <a:pt x="8344" y="5"/>
                              </a:lnTo>
                              <a:lnTo>
                                <a:pt x="8345" y="3"/>
                              </a:lnTo>
                              <a:lnTo>
                                <a:pt x="8348" y="1"/>
                              </a:lnTo>
                              <a:lnTo>
                                <a:pt x="8349" y="0"/>
                              </a:lnTo>
                              <a:lnTo>
                                <a:pt x="8353" y="0"/>
                              </a:lnTo>
                              <a:lnTo>
                                <a:pt x="8355" y="1"/>
                              </a:lnTo>
                              <a:lnTo>
                                <a:pt x="8358" y="3"/>
                              </a:lnTo>
                              <a:lnTo>
                                <a:pt x="8359" y="5"/>
                              </a:lnTo>
                              <a:lnTo>
                                <a:pt x="8359" y="9"/>
                              </a:lnTo>
                              <a:lnTo>
                                <a:pt x="8358" y="11"/>
                              </a:lnTo>
                              <a:lnTo>
                                <a:pt x="8355" y="14"/>
                              </a:lnTo>
                              <a:lnTo>
                                <a:pt x="8353" y="15"/>
                              </a:lnTo>
                              <a:close/>
                              <a:moveTo>
                                <a:pt x="8383" y="15"/>
                              </a:moveTo>
                              <a:lnTo>
                                <a:pt x="8379" y="15"/>
                              </a:lnTo>
                              <a:lnTo>
                                <a:pt x="8378" y="14"/>
                              </a:lnTo>
                              <a:lnTo>
                                <a:pt x="8375" y="11"/>
                              </a:lnTo>
                              <a:lnTo>
                                <a:pt x="8374" y="9"/>
                              </a:lnTo>
                              <a:lnTo>
                                <a:pt x="8374" y="5"/>
                              </a:lnTo>
                              <a:lnTo>
                                <a:pt x="8375" y="3"/>
                              </a:lnTo>
                              <a:lnTo>
                                <a:pt x="8378" y="1"/>
                              </a:lnTo>
                              <a:lnTo>
                                <a:pt x="8379" y="0"/>
                              </a:lnTo>
                              <a:lnTo>
                                <a:pt x="8383" y="0"/>
                              </a:lnTo>
                              <a:lnTo>
                                <a:pt x="8385" y="1"/>
                              </a:lnTo>
                              <a:lnTo>
                                <a:pt x="8388" y="3"/>
                              </a:lnTo>
                              <a:lnTo>
                                <a:pt x="8389" y="5"/>
                              </a:lnTo>
                              <a:lnTo>
                                <a:pt x="8389" y="9"/>
                              </a:lnTo>
                              <a:lnTo>
                                <a:pt x="8388" y="11"/>
                              </a:lnTo>
                              <a:lnTo>
                                <a:pt x="8385" y="14"/>
                              </a:lnTo>
                              <a:lnTo>
                                <a:pt x="8383" y="15"/>
                              </a:lnTo>
                              <a:close/>
                              <a:moveTo>
                                <a:pt x="8413" y="15"/>
                              </a:moveTo>
                              <a:lnTo>
                                <a:pt x="8409" y="15"/>
                              </a:lnTo>
                              <a:lnTo>
                                <a:pt x="8408" y="14"/>
                              </a:lnTo>
                              <a:lnTo>
                                <a:pt x="8405" y="11"/>
                              </a:lnTo>
                              <a:lnTo>
                                <a:pt x="8404" y="9"/>
                              </a:lnTo>
                              <a:lnTo>
                                <a:pt x="8404" y="5"/>
                              </a:lnTo>
                              <a:lnTo>
                                <a:pt x="8405" y="3"/>
                              </a:lnTo>
                              <a:lnTo>
                                <a:pt x="8408" y="1"/>
                              </a:lnTo>
                              <a:lnTo>
                                <a:pt x="8409" y="0"/>
                              </a:lnTo>
                              <a:lnTo>
                                <a:pt x="8413" y="0"/>
                              </a:lnTo>
                              <a:lnTo>
                                <a:pt x="8415" y="1"/>
                              </a:lnTo>
                              <a:lnTo>
                                <a:pt x="8418" y="3"/>
                              </a:lnTo>
                              <a:lnTo>
                                <a:pt x="8419" y="5"/>
                              </a:lnTo>
                              <a:lnTo>
                                <a:pt x="8419" y="9"/>
                              </a:lnTo>
                              <a:lnTo>
                                <a:pt x="8418" y="11"/>
                              </a:lnTo>
                              <a:lnTo>
                                <a:pt x="8415" y="14"/>
                              </a:lnTo>
                              <a:lnTo>
                                <a:pt x="8413" y="15"/>
                              </a:lnTo>
                              <a:close/>
                              <a:moveTo>
                                <a:pt x="8444" y="15"/>
                              </a:moveTo>
                              <a:lnTo>
                                <a:pt x="8439" y="15"/>
                              </a:lnTo>
                              <a:lnTo>
                                <a:pt x="8438" y="14"/>
                              </a:lnTo>
                              <a:lnTo>
                                <a:pt x="8435" y="11"/>
                              </a:lnTo>
                              <a:lnTo>
                                <a:pt x="8434" y="9"/>
                              </a:lnTo>
                              <a:lnTo>
                                <a:pt x="8434" y="5"/>
                              </a:lnTo>
                              <a:lnTo>
                                <a:pt x="8435" y="3"/>
                              </a:lnTo>
                              <a:lnTo>
                                <a:pt x="8438" y="1"/>
                              </a:lnTo>
                              <a:lnTo>
                                <a:pt x="8439" y="0"/>
                              </a:lnTo>
                              <a:lnTo>
                                <a:pt x="8444" y="0"/>
                              </a:lnTo>
                              <a:lnTo>
                                <a:pt x="8445" y="1"/>
                              </a:lnTo>
                              <a:lnTo>
                                <a:pt x="8448" y="3"/>
                              </a:lnTo>
                              <a:lnTo>
                                <a:pt x="8449" y="5"/>
                              </a:lnTo>
                              <a:lnTo>
                                <a:pt x="8449" y="9"/>
                              </a:lnTo>
                              <a:lnTo>
                                <a:pt x="8448" y="11"/>
                              </a:lnTo>
                              <a:lnTo>
                                <a:pt x="8445" y="14"/>
                              </a:lnTo>
                              <a:lnTo>
                                <a:pt x="8444" y="15"/>
                              </a:lnTo>
                              <a:close/>
                              <a:moveTo>
                                <a:pt x="8474" y="15"/>
                              </a:moveTo>
                              <a:lnTo>
                                <a:pt x="8469" y="15"/>
                              </a:lnTo>
                              <a:lnTo>
                                <a:pt x="8468" y="14"/>
                              </a:lnTo>
                              <a:lnTo>
                                <a:pt x="8465" y="11"/>
                              </a:lnTo>
                              <a:lnTo>
                                <a:pt x="8464" y="9"/>
                              </a:lnTo>
                              <a:lnTo>
                                <a:pt x="8464" y="5"/>
                              </a:lnTo>
                              <a:lnTo>
                                <a:pt x="8465" y="3"/>
                              </a:lnTo>
                              <a:lnTo>
                                <a:pt x="8468" y="1"/>
                              </a:lnTo>
                              <a:lnTo>
                                <a:pt x="8469" y="0"/>
                              </a:lnTo>
                              <a:lnTo>
                                <a:pt x="8474" y="0"/>
                              </a:lnTo>
                              <a:lnTo>
                                <a:pt x="8475" y="1"/>
                              </a:lnTo>
                              <a:lnTo>
                                <a:pt x="8478" y="3"/>
                              </a:lnTo>
                              <a:lnTo>
                                <a:pt x="8479" y="5"/>
                              </a:lnTo>
                              <a:lnTo>
                                <a:pt x="8479" y="9"/>
                              </a:lnTo>
                              <a:lnTo>
                                <a:pt x="8478" y="11"/>
                              </a:lnTo>
                              <a:lnTo>
                                <a:pt x="8475" y="14"/>
                              </a:lnTo>
                              <a:lnTo>
                                <a:pt x="8474" y="15"/>
                              </a:lnTo>
                              <a:close/>
                              <a:moveTo>
                                <a:pt x="8504" y="15"/>
                              </a:moveTo>
                              <a:lnTo>
                                <a:pt x="8499" y="15"/>
                              </a:lnTo>
                              <a:lnTo>
                                <a:pt x="8498" y="14"/>
                              </a:lnTo>
                              <a:lnTo>
                                <a:pt x="8495" y="11"/>
                              </a:lnTo>
                              <a:lnTo>
                                <a:pt x="8494" y="9"/>
                              </a:lnTo>
                              <a:lnTo>
                                <a:pt x="8494" y="5"/>
                              </a:lnTo>
                              <a:lnTo>
                                <a:pt x="8495" y="3"/>
                              </a:lnTo>
                              <a:lnTo>
                                <a:pt x="8498" y="1"/>
                              </a:lnTo>
                              <a:lnTo>
                                <a:pt x="8499" y="0"/>
                              </a:lnTo>
                              <a:lnTo>
                                <a:pt x="8504" y="0"/>
                              </a:lnTo>
                              <a:lnTo>
                                <a:pt x="8505" y="1"/>
                              </a:lnTo>
                              <a:lnTo>
                                <a:pt x="8508" y="3"/>
                              </a:lnTo>
                              <a:lnTo>
                                <a:pt x="8509" y="5"/>
                              </a:lnTo>
                              <a:lnTo>
                                <a:pt x="8509" y="9"/>
                              </a:lnTo>
                              <a:lnTo>
                                <a:pt x="8508" y="11"/>
                              </a:lnTo>
                              <a:lnTo>
                                <a:pt x="8505" y="14"/>
                              </a:lnTo>
                              <a:lnTo>
                                <a:pt x="8504" y="15"/>
                              </a:lnTo>
                              <a:close/>
                              <a:moveTo>
                                <a:pt x="8534" y="15"/>
                              </a:moveTo>
                              <a:lnTo>
                                <a:pt x="8529" y="15"/>
                              </a:lnTo>
                              <a:lnTo>
                                <a:pt x="8528" y="14"/>
                              </a:lnTo>
                              <a:lnTo>
                                <a:pt x="8525" y="11"/>
                              </a:lnTo>
                              <a:lnTo>
                                <a:pt x="8524" y="9"/>
                              </a:lnTo>
                              <a:lnTo>
                                <a:pt x="8524" y="5"/>
                              </a:lnTo>
                              <a:lnTo>
                                <a:pt x="8525" y="3"/>
                              </a:lnTo>
                              <a:lnTo>
                                <a:pt x="8528" y="1"/>
                              </a:lnTo>
                              <a:lnTo>
                                <a:pt x="8529" y="0"/>
                              </a:lnTo>
                              <a:lnTo>
                                <a:pt x="8534" y="0"/>
                              </a:lnTo>
                              <a:lnTo>
                                <a:pt x="8535" y="1"/>
                              </a:lnTo>
                              <a:lnTo>
                                <a:pt x="8538" y="3"/>
                              </a:lnTo>
                              <a:lnTo>
                                <a:pt x="8539" y="5"/>
                              </a:lnTo>
                              <a:lnTo>
                                <a:pt x="8539" y="9"/>
                              </a:lnTo>
                              <a:lnTo>
                                <a:pt x="8538" y="11"/>
                              </a:lnTo>
                              <a:lnTo>
                                <a:pt x="8535" y="14"/>
                              </a:lnTo>
                              <a:lnTo>
                                <a:pt x="8534" y="15"/>
                              </a:lnTo>
                              <a:close/>
                              <a:moveTo>
                                <a:pt x="8564" y="15"/>
                              </a:moveTo>
                              <a:lnTo>
                                <a:pt x="8559" y="15"/>
                              </a:lnTo>
                              <a:lnTo>
                                <a:pt x="8558" y="14"/>
                              </a:lnTo>
                              <a:lnTo>
                                <a:pt x="8555" y="11"/>
                              </a:lnTo>
                              <a:lnTo>
                                <a:pt x="8554" y="9"/>
                              </a:lnTo>
                              <a:lnTo>
                                <a:pt x="8554" y="5"/>
                              </a:lnTo>
                              <a:lnTo>
                                <a:pt x="8555" y="3"/>
                              </a:lnTo>
                              <a:lnTo>
                                <a:pt x="8558" y="1"/>
                              </a:lnTo>
                              <a:lnTo>
                                <a:pt x="8559" y="0"/>
                              </a:lnTo>
                              <a:lnTo>
                                <a:pt x="8564" y="0"/>
                              </a:lnTo>
                              <a:lnTo>
                                <a:pt x="8565" y="1"/>
                              </a:lnTo>
                              <a:lnTo>
                                <a:pt x="8568" y="3"/>
                              </a:lnTo>
                              <a:lnTo>
                                <a:pt x="8569" y="5"/>
                              </a:lnTo>
                              <a:lnTo>
                                <a:pt x="8569" y="9"/>
                              </a:lnTo>
                              <a:lnTo>
                                <a:pt x="8568" y="11"/>
                              </a:lnTo>
                              <a:lnTo>
                                <a:pt x="8565" y="14"/>
                              </a:lnTo>
                              <a:lnTo>
                                <a:pt x="8564" y="15"/>
                              </a:lnTo>
                              <a:close/>
                              <a:moveTo>
                                <a:pt x="8594" y="15"/>
                              </a:moveTo>
                              <a:lnTo>
                                <a:pt x="8589" y="15"/>
                              </a:lnTo>
                              <a:lnTo>
                                <a:pt x="8588" y="14"/>
                              </a:lnTo>
                              <a:lnTo>
                                <a:pt x="8585" y="11"/>
                              </a:lnTo>
                              <a:lnTo>
                                <a:pt x="8584" y="9"/>
                              </a:lnTo>
                              <a:lnTo>
                                <a:pt x="8584" y="5"/>
                              </a:lnTo>
                              <a:lnTo>
                                <a:pt x="8585" y="3"/>
                              </a:lnTo>
                              <a:lnTo>
                                <a:pt x="8588" y="1"/>
                              </a:lnTo>
                              <a:lnTo>
                                <a:pt x="8589" y="0"/>
                              </a:lnTo>
                              <a:lnTo>
                                <a:pt x="8594" y="0"/>
                              </a:lnTo>
                              <a:lnTo>
                                <a:pt x="8595" y="1"/>
                              </a:lnTo>
                              <a:lnTo>
                                <a:pt x="8598" y="3"/>
                              </a:lnTo>
                              <a:lnTo>
                                <a:pt x="8599" y="5"/>
                              </a:lnTo>
                              <a:lnTo>
                                <a:pt x="8599" y="9"/>
                              </a:lnTo>
                              <a:lnTo>
                                <a:pt x="8598" y="11"/>
                              </a:lnTo>
                              <a:lnTo>
                                <a:pt x="8595" y="14"/>
                              </a:lnTo>
                              <a:lnTo>
                                <a:pt x="8594" y="15"/>
                              </a:lnTo>
                              <a:close/>
                              <a:moveTo>
                                <a:pt x="8624" y="15"/>
                              </a:moveTo>
                              <a:lnTo>
                                <a:pt x="8619" y="15"/>
                              </a:lnTo>
                              <a:lnTo>
                                <a:pt x="8618" y="14"/>
                              </a:lnTo>
                              <a:lnTo>
                                <a:pt x="8615" y="11"/>
                              </a:lnTo>
                              <a:lnTo>
                                <a:pt x="8614" y="9"/>
                              </a:lnTo>
                              <a:lnTo>
                                <a:pt x="8614" y="5"/>
                              </a:lnTo>
                              <a:lnTo>
                                <a:pt x="8615" y="3"/>
                              </a:lnTo>
                              <a:lnTo>
                                <a:pt x="8618" y="1"/>
                              </a:lnTo>
                              <a:lnTo>
                                <a:pt x="8619" y="0"/>
                              </a:lnTo>
                              <a:lnTo>
                                <a:pt x="8624" y="0"/>
                              </a:lnTo>
                              <a:lnTo>
                                <a:pt x="8625" y="1"/>
                              </a:lnTo>
                              <a:lnTo>
                                <a:pt x="8628" y="3"/>
                              </a:lnTo>
                              <a:lnTo>
                                <a:pt x="8629" y="5"/>
                              </a:lnTo>
                              <a:lnTo>
                                <a:pt x="8629" y="9"/>
                              </a:lnTo>
                              <a:lnTo>
                                <a:pt x="8628" y="11"/>
                              </a:lnTo>
                              <a:lnTo>
                                <a:pt x="8625" y="14"/>
                              </a:lnTo>
                              <a:lnTo>
                                <a:pt x="8624" y="15"/>
                              </a:lnTo>
                              <a:close/>
                              <a:moveTo>
                                <a:pt x="8654" y="15"/>
                              </a:moveTo>
                              <a:lnTo>
                                <a:pt x="8649" y="15"/>
                              </a:lnTo>
                              <a:lnTo>
                                <a:pt x="8648" y="14"/>
                              </a:lnTo>
                              <a:lnTo>
                                <a:pt x="8645" y="11"/>
                              </a:lnTo>
                              <a:lnTo>
                                <a:pt x="8644" y="9"/>
                              </a:lnTo>
                              <a:lnTo>
                                <a:pt x="8644" y="5"/>
                              </a:lnTo>
                              <a:lnTo>
                                <a:pt x="8645" y="3"/>
                              </a:lnTo>
                              <a:lnTo>
                                <a:pt x="8648" y="1"/>
                              </a:lnTo>
                              <a:lnTo>
                                <a:pt x="8649" y="0"/>
                              </a:lnTo>
                              <a:lnTo>
                                <a:pt x="8654" y="0"/>
                              </a:lnTo>
                              <a:lnTo>
                                <a:pt x="8655" y="1"/>
                              </a:lnTo>
                              <a:lnTo>
                                <a:pt x="8658" y="3"/>
                              </a:lnTo>
                              <a:lnTo>
                                <a:pt x="8659" y="5"/>
                              </a:lnTo>
                              <a:lnTo>
                                <a:pt x="8659" y="9"/>
                              </a:lnTo>
                              <a:lnTo>
                                <a:pt x="8658" y="11"/>
                              </a:lnTo>
                              <a:lnTo>
                                <a:pt x="8655" y="14"/>
                              </a:lnTo>
                              <a:lnTo>
                                <a:pt x="8654" y="15"/>
                              </a:lnTo>
                              <a:close/>
                              <a:moveTo>
                                <a:pt x="8684" y="15"/>
                              </a:moveTo>
                              <a:lnTo>
                                <a:pt x="8679" y="15"/>
                              </a:lnTo>
                              <a:lnTo>
                                <a:pt x="8678" y="14"/>
                              </a:lnTo>
                              <a:lnTo>
                                <a:pt x="8675" y="11"/>
                              </a:lnTo>
                              <a:lnTo>
                                <a:pt x="8674" y="9"/>
                              </a:lnTo>
                              <a:lnTo>
                                <a:pt x="8674" y="5"/>
                              </a:lnTo>
                              <a:lnTo>
                                <a:pt x="8675" y="3"/>
                              </a:lnTo>
                              <a:lnTo>
                                <a:pt x="8678" y="1"/>
                              </a:lnTo>
                              <a:lnTo>
                                <a:pt x="8679" y="0"/>
                              </a:lnTo>
                              <a:lnTo>
                                <a:pt x="8684" y="0"/>
                              </a:lnTo>
                              <a:lnTo>
                                <a:pt x="8685" y="1"/>
                              </a:lnTo>
                              <a:lnTo>
                                <a:pt x="8688" y="3"/>
                              </a:lnTo>
                              <a:lnTo>
                                <a:pt x="8689" y="5"/>
                              </a:lnTo>
                              <a:lnTo>
                                <a:pt x="8689" y="9"/>
                              </a:lnTo>
                              <a:lnTo>
                                <a:pt x="8688" y="11"/>
                              </a:lnTo>
                              <a:lnTo>
                                <a:pt x="8685" y="14"/>
                              </a:lnTo>
                              <a:lnTo>
                                <a:pt x="8684" y="15"/>
                              </a:lnTo>
                              <a:close/>
                              <a:moveTo>
                                <a:pt x="8714" y="15"/>
                              </a:moveTo>
                              <a:lnTo>
                                <a:pt x="8709" y="15"/>
                              </a:lnTo>
                              <a:lnTo>
                                <a:pt x="8708" y="14"/>
                              </a:lnTo>
                              <a:lnTo>
                                <a:pt x="8705" y="11"/>
                              </a:lnTo>
                              <a:lnTo>
                                <a:pt x="8704" y="9"/>
                              </a:lnTo>
                              <a:lnTo>
                                <a:pt x="8704" y="5"/>
                              </a:lnTo>
                              <a:lnTo>
                                <a:pt x="8705" y="3"/>
                              </a:lnTo>
                              <a:lnTo>
                                <a:pt x="8708" y="1"/>
                              </a:lnTo>
                              <a:lnTo>
                                <a:pt x="8709" y="0"/>
                              </a:lnTo>
                              <a:lnTo>
                                <a:pt x="8714" y="0"/>
                              </a:lnTo>
                              <a:lnTo>
                                <a:pt x="8715" y="1"/>
                              </a:lnTo>
                              <a:lnTo>
                                <a:pt x="8718" y="3"/>
                              </a:lnTo>
                              <a:lnTo>
                                <a:pt x="8719" y="5"/>
                              </a:lnTo>
                              <a:lnTo>
                                <a:pt x="8719" y="9"/>
                              </a:lnTo>
                              <a:lnTo>
                                <a:pt x="8718" y="11"/>
                              </a:lnTo>
                              <a:lnTo>
                                <a:pt x="8715" y="14"/>
                              </a:lnTo>
                              <a:lnTo>
                                <a:pt x="8714" y="15"/>
                              </a:lnTo>
                              <a:close/>
                              <a:moveTo>
                                <a:pt x="8744" y="15"/>
                              </a:moveTo>
                              <a:lnTo>
                                <a:pt x="8740" y="15"/>
                              </a:lnTo>
                              <a:lnTo>
                                <a:pt x="8738" y="14"/>
                              </a:lnTo>
                              <a:lnTo>
                                <a:pt x="8735" y="11"/>
                              </a:lnTo>
                              <a:lnTo>
                                <a:pt x="8734" y="9"/>
                              </a:lnTo>
                              <a:lnTo>
                                <a:pt x="8734" y="5"/>
                              </a:lnTo>
                              <a:lnTo>
                                <a:pt x="8735" y="3"/>
                              </a:lnTo>
                              <a:lnTo>
                                <a:pt x="8738" y="1"/>
                              </a:lnTo>
                              <a:lnTo>
                                <a:pt x="8740" y="0"/>
                              </a:lnTo>
                              <a:lnTo>
                                <a:pt x="8744" y="0"/>
                              </a:lnTo>
                              <a:lnTo>
                                <a:pt x="8745" y="1"/>
                              </a:lnTo>
                              <a:lnTo>
                                <a:pt x="8748" y="3"/>
                              </a:lnTo>
                              <a:lnTo>
                                <a:pt x="8749" y="5"/>
                              </a:lnTo>
                              <a:lnTo>
                                <a:pt x="8749" y="9"/>
                              </a:lnTo>
                              <a:lnTo>
                                <a:pt x="8748" y="11"/>
                              </a:lnTo>
                              <a:lnTo>
                                <a:pt x="8745" y="14"/>
                              </a:lnTo>
                              <a:lnTo>
                                <a:pt x="8744" y="15"/>
                              </a:lnTo>
                              <a:close/>
                              <a:moveTo>
                                <a:pt x="8774" y="15"/>
                              </a:moveTo>
                              <a:lnTo>
                                <a:pt x="8770" y="15"/>
                              </a:lnTo>
                              <a:lnTo>
                                <a:pt x="8768" y="14"/>
                              </a:lnTo>
                              <a:lnTo>
                                <a:pt x="8765" y="11"/>
                              </a:lnTo>
                              <a:lnTo>
                                <a:pt x="8764" y="9"/>
                              </a:lnTo>
                              <a:lnTo>
                                <a:pt x="8764" y="5"/>
                              </a:lnTo>
                              <a:lnTo>
                                <a:pt x="8765" y="3"/>
                              </a:lnTo>
                              <a:lnTo>
                                <a:pt x="8768" y="1"/>
                              </a:lnTo>
                              <a:lnTo>
                                <a:pt x="8770" y="0"/>
                              </a:lnTo>
                              <a:lnTo>
                                <a:pt x="8774" y="0"/>
                              </a:lnTo>
                              <a:lnTo>
                                <a:pt x="8775" y="1"/>
                              </a:lnTo>
                              <a:lnTo>
                                <a:pt x="8778" y="3"/>
                              </a:lnTo>
                              <a:lnTo>
                                <a:pt x="8779" y="5"/>
                              </a:lnTo>
                              <a:lnTo>
                                <a:pt x="8779" y="9"/>
                              </a:lnTo>
                              <a:lnTo>
                                <a:pt x="8778" y="11"/>
                              </a:lnTo>
                              <a:lnTo>
                                <a:pt x="8775" y="14"/>
                              </a:lnTo>
                              <a:lnTo>
                                <a:pt x="8774" y="15"/>
                              </a:lnTo>
                              <a:close/>
                              <a:moveTo>
                                <a:pt x="8804" y="15"/>
                              </a:moveTo>
                              <a:lnTo>
                                <a:pt x="8800" y="15"/>
                              </a:lnTo>
                              <a:lnTo>
                                <a:pt x="8798" y="14"/>
                              </a:lnTo>
                              <a:lnTo>
                                <a:pt x="8795" y="11"/>
                              </a:lnTo>
                              <a:lnTo>
                                <a:pt x="8794" y="9"/>
                              </a:lnTo>
                              <a:lnTo>
                                <a:pt x="8794" y="5"/>
                              </a:lnTo>
                              <a:lnTo>
                                <a:pt x="8795" y="3"/>
                              </a:lnTo>
                              <a:lnTo>
                                <a:pt x="8798" y="1"/>
                              </a:lnTo>
                              <a:lnTo>
                                <a:pt x="8800" y="0"/>
                              </a:lnTo>
                              <a:lnTo>
                                <a:pt x="8804" y="0"/>
                              </a:lnTo>
                              <a:lnTo>
                                <a:pt x="8805" y="1"/>
                              </a:lnTo>
                              <a:lnTo>
                                <a:pt x="8808" y="3"/>
                              </a:lnTo>
                              <a:lnTo>
                                <a:pt x="8809" y="5"/>
                              </a:lnTo>
                              <a:lnTo>
                                <a:pt x="8809" y="9"/>
                              </a:lnTo>
                              <a:lnTo>
                                <a:pt x="8808" y="11"/>
                              </a:lnTo>
                              <a:lnTo>
                                <a:pt x="8805" y="14"/>
                              </a:lnTo>
                              <a:lnTo>
                                <a:pt x="8804" y="15"/>
                              </a:lnTo>
                              <a:close/>
                              <a:moveTo>
                                <a:pt x="8834" y="15"/>
                              </a:moveTo>
                              <a:lnTo>
                                <a:pt x="8830" y="15"/>
                              </a:lnTo>
                              <a:lnTo>
                                <a:pt x="8828" y="14"/>
                              </a:lnTo>
                              <a:lnTo>
                                <a:pt x="8825" y="11"/>
                              </a:lnTo>
                              <a:lnTo>
                                <a:pt x="8824" y="9"/>
                              </a:lnTo>
                              <a:lnTo>
                                <a:pt x="8824" y="5"/>
                              </a:lnTo>
                              <a:lnTo>
                                <a:pt x="8825" y="3"/>
                              </a:lnTo>
                              <a:lnTo>
                                <a:pt x="8828" y="1"/>
                              </a:lnTo>
                              <a:lnTo>
                                <a:pt x="8830" y="0"/>
                              </a:lnTo>
                              <a:lnTo>
                                <a:pt x="8834" y="0"/>
                              </a:lnTo>
                              <a:lnTo>
                                <a:pt x="8835" y="1"/>
                              </a:lnTo>
                              <a:lnTo>
                                <a:pt x="8838" y="3"/>
                              </a:lnTo>
                              <a:lnTo>
                                <a:pt x="8839" y="5"/>
                              </a:lnTo>
                              <a:lnTo>
                                <a:pt x="8839" y="9"/>
                              </a:lnTo>
                              <a:lnTo>
                                <a:pt x="8838" y="11"/>
                              </a:lnTo>
                              <a:lnTo>
                                <a:pt x="8835" y="14"/>
                              </a:lnTo>
                              <a:lnTo>
                                <a:pt x="8834" y="15"/>
                              </a:lnTo>
                              <a:close/>
                              <a:moveTo>
                                <a:pt x="8864" y="15"/>
                              </a:moveTo>
                              <a:lnTo>
                                <a:pt x="8860" y="15"/>
                              </a:lnTo>
                              <a:lnTo>
                                <a:pt x="8858" y="14"/>
                              </a:lnTo>
                              <a:lnTo>
                                <a:pt x="8855" y="11"/>
                              </a:lnTo>
                              <a:lnTo>
                                <a:pt x="8854" y="9"/>
                              </a:lnTo>
                              <a:lnTo>
                                <a:pt x="8854" y="5"/>
                              </a:lnTo>
                              <a:lnTo>
                                <a:pt x="8855" y="3"/>
                              </a:lnTo>
                              <a:lnTo>
                                <a:pt x="8858" y="1"/>
                              </a:lnTo>
                              <a:lnTo>
                                <a:pt x="8860" y="0"/>
                              </a:lnTo>
                              <a:lnTo>
                                <a:pt x="8864" y="0"/>
                              </a:lnTo>
                              <a:lnTo>
                                <a:pt x="8865" y="1"/>
                              </a:lnTo>
                              <a:lnTo>
                                <a:pt x="8868" y="3"/>
                              </a:lnTo>
                              <a:lnTo>
                                <a:pt x="8869" y="5"/>
                              </a:lnTo>
                              <a:lnTo>
                                <a:pt x="8869" y="9"/>
                              </a:lnTo>
                              <a:lnTo>
                                <a:pt x="8868" y="11"/>
                              </a:lnTo>
                              <a:lnTo>
                                <a:pt x="8865" y="14"/>
                              </a:lnTo>
                              <a:lnTo>
                                <a:pt x="8864" y="15"/>
                              </a:lnTo>
                              <a:close/>
                              <a:moveTo>
                                <a:pt x="8894" y="15"/>
                              </a:moveTo>
                              <a:lnTo>
                                <a:pt x="8890" y="15"/>
                              </a:lnTo>
                              <a:lnTo>
                                <a:pt x="8888" y="14"/>
                              </a:lnTo>
                              <a:lnTo>
                                <a:pt x="8885" y="11"/>
                              </a:lnTo>
                              <a:lnTo>
                                <a:pt x="8884" y="9"/>
                              </a:lnTo>
                              <a:lnTo>
                                <a:pt x="8884" y="5"/>
                              </a:lnTo>
                              <a:lnTo>
                                <a:pt x="8885" y="3"/>
                              </a:lnTo>
                              <a:lnTo>
                                <a:pt x="8888" y="1"/>
                              </a:lnTo>
                              <a:lnTo>
                                <a:pt x="8890" y="0"/>
                              </a:lnTo>
                              <a:lnTo>
                                <a:pt x="8894" y="0"/>
                              </a:lnTo>
                              <a:lnTo>
                                <a:pt x="8895" y="1"/>
                              </a:lnTo>
                              <a:lnTo>
                                <a:pt x="8898" y="3"/>
                              </a:lnTo>
                              <a:lnTo>
                                <a:pt x="8899" y="5"/>
                              </a:lnTo>
                              <a:lnTo>
                                <a:pt x="8899" y="9"/>
                              </a:lnTo>
                              <a:lnTo>
                                <a:pt x="8898" y="11"/>
                              </a:lnTo>
                              <a:lnTo>
                                <a:pt x="8895" y="14"/>
                              </a:lnTo>
                              <a:lnTo>
                                <a:pt x="8894" y="15"/>
                              </a:lnTo>
                              <a:close/>
                              <a:moveTo>
                                <a:pt x="8924" y="15"/>
                              </a:moveTo>
                              <a:lnTo>
                                <a:pt x="8920" y="15"/>
                              </a:lnTo>
                              <a:lnTo>
                                <a:pt x="8918" y="14"/>
                              </a:lnTo>
                              <a:lnTo>
                                <a:pt x="8915" y="11"/>
                              </a:lnTo>
                              <a:lnTo>
                                <a:pt x="8914" y="9"/>
                              </a:lnTo>
                              <a:lnTo>
                                <a:pt x="8914" y="5"/>
                              </a:lnTo>
                              <a:lnTo>
                                <a:pt x="8915" y="3"/>
                              </a:lnTo>
                              <a:lnTo>
                                <a:pt x="8918" y="1"/>
                              </a:lnTo>
                              <a:lnTo>
                                <a:pt x="8920" y="0"/>
                              </a:lnTo>
                              <a:lnTo>
                                <a:pt x="8924" y="0"/>
                              </a:lnTo>
                              <a:lnTo>
                                <a:pt x="8926" y="1"/>
                              </a:lnTo>
                              <a:lnTo>
                                <a:pt x="8928" y="3"/>
                              </a:lnTo>
                              <a:lnTo>
                                <a:pt x="8929" y="5"/>
                              </a:lnTo>
                              <a:lnTo>
                                <a:pt x="8929" y="9"/>
                              </a:lnTo>
                              <a:lnTo>
                                <a:pt x="8928" y="11"/>
                              </a:lnTo>
                              <a:lnTo>
                                <a:pt x="8926" y="14"/>
                              </a:lnTo>
                              <a:lnTo>
                                <a:pt x="8924" y="15"/>
                              </a:lnTo>
                              <a:close/>
                              <a:moveTo>
                                <a:pt x="8954" y="15"/>
                              </a:moveTo>
                              <a:lnTo>
                                <a:pt x="8950" y="15"/>
                              </a:lnTo>
                              <a:lnTo>
                                <a:pt x="8948" y="14"/>
                              </a:lnTo>
                              <a:lnTo>
                                <a:pt x="8945" y="11"/>
                              </a:lnTo>
                              <a:lnTo>
                                <a:pt x="8944" y="9"/>
                              </a:lnTo>
                              <a:lnTo>
                                <a:pt x="8944" y="5"/>
                              </a:lnTo>
                              <a:lnTo>
                                <a:pt x="8945" y="3"/>
                              </a:lnTo>
                              <a:lnTo>
                                <a:pt x="8948" y="1"/>
                              </a:lnTo>
                              <a:lnTo>
                                <a:pt x="8950" y="0"/>
                              </a:lnTo>
                              <a:lnTo>
                                <a:pt x="8954" y="0"/>
                              </a:lnTo>
                              <a:lnTo>
                                <a:pt x="8956" y="1"/>
                              </a:lnTo>
                              <a:lnTo>
                                <a:pt x="8958" y="3"/>
                              </a:lnTo>
                              <a:lnTo>
                                <a:pt x="8959" y="5"/>
                              </a:lnTo>
                              <a:lnTo>
                                <a:pt x="8959" y="9"/>
                              </a:lnTo>
                              <a:lnTo>
                                <a:pt x="8958" y="11"/>
                              </a:lnTo>
                              <a:lnTo>
                                <a:pt x="8956" y="14"/>
                              </a:lnTo>
                              <a:lnTo>
                                <a:pt x="8954" y="15"/>
                              </a:lnTo>
                              <a:close/>
                              <a:moveTo>
                                <a:pt x="8984" y="15"/>
                              </a:moveTo>
                              <a:lnTo>
                                <a:pt x="8980" y="15"/>
                              </a:lnTo>
                              <a:lnTo>
                                <a:pt x="8978" y="14"/>
                              </a:lnTo>
                              <a:lnTo>
                                <a:pt x="8975" y="11"/>
                              </a:lnTo>
                              <a:lnTo>
                                <a:pt x="8974" y="9"/>
                              </a:lnTo>
                              <a:lnTo>
                                <a:pt x="8974" y="5"/>
                              </a:lnTo>
                              <a:lnTo>
                                <a:pt x="8975" y="3"/>
                              </a:lnTo>
                              <a:lnTo>
                                <a:pt x="8978" y="1"/>
                              </a:lnTo>
                              <a:lnTo>
                                <a:pt x="8980" y="0"/>
                              </a:lnTo>
                              <a:lnTo>
                                <a:pt x="8984" y="0"/>
                              </a:lnTo>
                              <a:lnTo>
                                <a:pt x="8986" y="1"/>
                              </a:lnTo>
                              <a:lnTo>
                                <a:pt x="8988" y="3"/>
                              </a:lnTo>
                              <a:lnTo>
                                <a:pt x="8989" y="5"/>
                              </a:lnTo>
                              <a:lnTo>
                                <a:pt x="8989" y="9"/>
                              </a:lnTo>
                              <a:lnTo>
                                <a:pt x="8988" y="11"/>
                              </a:lnTo>
                              <a:lnTo>
                                <a:pt x="8986" y="14"/>
                              </a:lnTo>
                              <a:lnTo>
                                <a:pt x="8984" y="15"/>
                              </a:lnTo>
                              <a:close/>
                              <a:moveTo>
                                <a:pt x="9014" y="15"/>
                              </a:moveTo>
                              <a:lnTo>
                                <a:pt x="9010" y="15"/>
                              </a:lnTo>
                              <a:lnTo>
                                <a:pt x="9008" y="14"/>
                              </a:lnTo>
                              <a:lnTo>
                                <a:pt x="9005" y="11"/>
                              </a:lnTo>
                              <a:lnTo>
                                <a:pt x="9004" y="9"/>
                              </a:lnTo>
                              <a:lnTo>
                                <a:pt x="9004" y="5"/>
                              </a:lnTo>
                              <a:lnTo>
                                <a:pt x="9005" y="3"/>
                              </a:lnTo>
                              <a:lnTo>
                                <a:pt x="9008" y="1"/>
                              </a:lnTo>
                              <a:lnTo>
                                <a:pt x="9010" y="0"/>
                              </a:lnTo>
                              <a:lnTo>
                                <a:pt x="9014" y="0"/>
                              </a:lnTo>
                              <a:lnTo>
                                <a:pt x="9016" y="1"/>
                              </a:lnTo>
                              <a:lnTo>
                                <a:pt x="9018" y="3"/>
                              </a:lnTo>
                              <a:lnTo>
                                <a:pt x="9019" y="5"/>
                              </a:lnTo>
                              <a:lnTo>
                                <a:pt x="9019" y="9"/>
                              </a:lnTo>
                              <a:lnTo>
                                <a:pt x="9018" y="11"/>
                              </a:lnTo>
                              <a:lnTo>
                                <a:pt x="9016" y="14"/>
                              </a:lnTo>
                              <a:lnTo>
                                <a:pt x="9014" y="15"/>
                              </a:lnTo>
                              <a:close/>
                              <a:moveTo>
                                <a:pt x="9044" y="15"/>
                              </a:moveTo>
                              <a:lnTo>
                                <a:pt x="9040" y="15"/>
                              </a:lnTo>
                              <a:lnTo>
                                <a:pt x="9038" y="14"/>
                              </a:lnTo>
                              <a:lnTo>
                                <a:pt x="9035" y="11"/>
                              </a:lnTo>
                              <a:lnTo>
                                <a:pt x="9034" y="9"/>
                              </a:lnTo>
                              <a:lnTo>
                                <a:pt x="9034" y="5"/>
                              </a:lnTo>
                              <a:lnTo>
                                <a:pt x="9035" y="3"/>
                              </a:lnTo>
                              <a:lnTo>
                                <a:pt x="9038" y="1"/>
                              </a:lnTo>
                              <a:lnTo>
                                <a:pt x="9040" y="0"/>
                              </a:lnTo>
                              <a:lnTo>
                                <a:pt x="9044" y="0"/>
                              </a:lnTo>
                              <a:lnTo>
                                <a:pt x="9046" y="1"/>
                              </a:lnTo>
                              <a:lnTo>
                                <a:pt x="9049" y="3"/>
                              </a:lnTo>
                              <a:lnTo>
                                <a:pt x="9049" y="5"/>
                              </a:lnTo>
                              <a:lnTo>
                                <a:pt x="9049" y="9"/>
                              </a:lnTo>
                              <a:lnTo>
                                <a:pt x="9049" y="11"/>
                              </a:lnTo>
                              <a:lnTo>
                                <a:pt x="9046" y="14"/>
                              </a:lnTo>
                              <a:lnTo>
                                <a:pt x="9044" y="15"/>
                              </a:lnTo>
                              <a:close/>
                              <a:moveTo>
                                <a:pt x="9074" y="15"/>
                              </a:moveTo>
                              <a:lnTo>
                                <a:pt x="9070" y="15"/>
                              </a:lnTo>
                              <a:lnTo>
                                <a:pt x="9068" y="14"/>
                              </a:lnTo>
                              <a:lnTo>
                                <a:pt x="9065" y="11"/>
                              </a:lnTo>
                              <a:lnTo>
                                <a:pt x="9064" y="9"/>
                              </a:lnTo>
                              <a:lnTo>
                                <a:pt x="9064" y="5"/>
                              </a:lnTo>
                              <a:lnTo>
                                <a:pt x="9065" y="3"/>
                              </a:lnTo>
                              <a:lnTo>
                                <a:pt x="9068" y="1"/>
                              </a:lnTo>
                              <a:lnTo>
                                <a:pt x="9070" y="0"/>
                              </a:lnTo>
                              <a:lnTo>
                                <a:pt x="9074" y="0"/>
                              </a:lnTo>
                              <a:lnTo>
                                <a:pt x="9076" y="1"/>
                              </a:lnTo>
                              <a:lnTo>
                                <a:pt x="9079" y="3"/>
                              </a:lnTo>
                              <a:lnTo>
                                <a:pt x="9079" y="5"/>
                              </a:lnTo>
                              <a:lnTo>
                                <a:pt x="9079" y="9"/>
                              </a:lnTo>
                              <a:lnTo>
                                <a:pt x="9079" y="11"/>
                              </a:lnTo>
                              <a:lnTo>
                                <a:pt x="9076" y="14"/>
                              </a:lnTo>
                              <a:lnTo>
                                <a:pt x="9074" y="15"/>
                              </a:lnTo>
                              <a:close/>
                              <a:moveTo>
                                <a:pt x="9104" y="15"/>
                              </a:moveTo>
                              <a:lnTo>
                                <a:pt x="9100" y="15"/>
                              </a:lnTo>
                              <a:lnTo>
                                <a:pt x="9098" y="14"/>
                              </a:lnTo>
                              <a:lnTo>
                                <a:pt x="9095" y="11"/>
                              </a:lnTo>
                              <a:lnTo>
                                <a:pt x="9094" y="9"/>
                              </a:lnTo>
                              <a:lnTo>
                                <a:pt x="9094" y="5"/>
                              </a:lnTo>
                              <a:lnTo>
                                <a:pt x="9095" y="3"/>
                              </a:lnTo>
                              <a:lnTo>
                                <a:pt x="9098" y="1"/>
                              </a:lnTo>
                              <a:lnTo>
                                <a:pt x="9100" y="0"/>
                              </a:lnTo>
                              <a:lnTo>
                                <a:pt x="9104" y="0"/>
                              </a:lnTo>
                              <a:lnTo>
                                <a:pt x="9106" y="1"/>
                              </a:lnTo>
                              <a:lnTo>
                                <a:pt x="9109" y="3"/>
                              </a:lnTo>
                              <a:lnTo>
                                <a:pt x="9109" y="5"/>
                              </a:lnTo>
                              <a:lnTo>
                                <a:pt x="9109" y="9"/>
                              </a:lnTo>
                              <a:lnTo>
                                <a:pt x="9109" y="11"/>
                              </a:lnTo>
                              <a:lnTo>
                                <a:pt x="9106" y="14"/>
                              </a:lnTo>
                              <a:lnTo>
                                <a:pt x="9104" y="15"/>
                              </a:lnTo>
                              <a:close/>
                              <a:moveTo>
                                <a:pt x="9134" y="15"/>
                              </a:moveTo>
                              <a:lnTo>
                                <a:pt x="9130" y="15"/>
                              </a:lnTo>
                              <a:lnTo>
                                <a:pt x="9128" y="14"/>
                              </a:lnTo>
                              <a:lnTo>
                                <a:pt x="9125" y="11"/>
                              </a:lnTo>
                              <a:lnTo>
                                <a:pt x="9124" y="9"/>
                              </a:lnTo>
                              <a:lnTo>
                                <a:pt x="9124" y="5"/>
                              </a:lnTo>
                              <a:lnTo>
                                <a:pt x="9125" y="3"/>
                              </a:lnTo>
                              <a:lnTo>
                                <a:pt x="9128" y="1"/>
                              </a:lnTo>
                              <a:lnTo>
                                <a:pt x="9130" y="0"/>
                              </a:lnTo>
                              <a:lnTo>
                                <a:pt x="9134" y="0"/>
                              </a:lnTo>
                              <a:lnTo>
                                <a:pt x="9136" y="1"/>
                              </a:lnTo>
                              <a:lnTo>
                                <a:pt x="9139" y="3"/>
                              </a:lnTo>
                              <a:lnTo>
                                <a:pt x="9139" y="5"/>
                              </a:lnTo>
                              <a:lnTo>
                                <a:pt x="9139" y="9"/>
                              </a:lnTo>
                              <a:lnTo>
                                <a:pt x="9139" y="11"/>
                              </a:lnTo>
                              <a:lnTo>
                                <a:pt x="9136" y="14"/>
                              </a:lnTo>
                              <a:lnTo>
                                <a:pt x="9134" y="15"/>
                              </a:lnTo>
                              <a:close/>
                              <a:moveTo>
                                <a:pt x="9164" y="15"/>
                              </a:moveTo>
                              <a:lnTo>
                                <a:pt x="9160" y="15"/>
                              </a:lnTo>
                              <a:lnTo>
                                <a:pt x="9158" y="14"/>
                              </a:lnTo>
                              <a:lnTo>
                                <a:pt x="9155" y="11"/>
                              </a:lnTo>
                              <a:lnTo>
                                <a:pt x="9154" y="9"/>
                              </a:lnTo>
                              <a:lnTo>
                                <a:pt x="9154" y="5"/>
                              </a:lnTo>
                              <a:lnTo>
                                <a:pt x="9155" y="3"/>
                              </a:lnTo>
                              <a:lnTo>
                                <a:pt x="9158" y="1"/>
                              </a:lnTo>
                              <a:lnTo>
                                <a:pt x="9160" y="0"/>
                              </a:lnTo>
                              <a:lnTo>
                                <a:pt x="9164" y="0"/>
                              </a:lnTo>
                              <a:lnTo>
                                <a:pt x="9166" y="1"/>
                              </a:lnTo>
                              <a:lnTo>
                                <a:pt x="9169" y="3"/>
                              </a:lnTo>
                              <a:lnTo>
                                <a:pt x="9169" y="5"/>
                              </a:lnTo>
                              <a:lnTo>
                                <a:pt x="9169" y="9"/>
                              </a:lnTo>
                              <a:lnTo>
                                <a:pt x="9169" y="11"/>
                              </a:lnTo>
                              <a:lnTo>
                                <a:pt x="9166" y="14"/>
                              </a:lnTo>
                              <a:lnTo>
                                <a:pt x="9164" y="15"/>
                              </a:lnTo>
                              <a:close/>
                              <a:moveTo>
                                <a:pt x="9194" y="15"/>
                              </a:moveTo>
                              <a:lnTo>
                                <a:pt x="9190" y="15"/>
                              </a:lnTo>
                              <a:lnTo>
                                <a:pt x="9188" y="14"/>
                              </a:lnTo>
                              <a:lnTo>
                                <a:pt x="9185" y="11"/>
                              </a:lnTo>
                              <a:lnTo>
                                <a:pt x="9184" y="9"/>
                              </a:lnTo>
                              <a:lnTo>
                                <a:pt x="9184" y="5"/>
                              </a:lnTo>
                              <a:lnTo>
                                <a:pt x="9185" y="3"/>
                              </a:lnTo>
                              <a:lnTo>
                                <a:pt x="9188" y="1"/>
                              </a:lnTo>
                              <a:lnTo>
                                <a:pt x="9190" y="0"/>
                              </a:lnTo>
                              <a:lnTo>
                                <a:pt x="9194" y="0"/>
                              </a:lnTo>
                              <a:lnTo>
                                <a:pt x="9196" y="1"/>
                              </a:lnTo>
                              <a:lnTo>
                                <a:pt x="9199" y="3"/>
                              </a:lnTo>
                              <a:lnTo>
                                <a:pt x="9199" y="5"/>
                              </a:lnTo>
                              <a:lnTo>
                                <a:pt x="9199" y="9"/>
                              </a:lnTo>
                              <a:lnTo>
                                <a:pt x="9199" y="11"/>
                              </a:lnTo>
                              <a:lnTo>
                                <a:pt x="9196" y="14"/>
                              </a:lnTo>
                              <a:lnTo>
                                <a:pt x="9194" y="15"/>
                              </a:lnTo>
                              <a:close/>
                              <a:moveTo>
                                <a:pt x="9224" y="15"/>
                              </a:moveTo>
                              <a:lnTo>
                                <a:pt x="9220" y="15"/>
                              </a:lnTo>
                              <a:lnTo>
                                <a:pt x="9218" y="14"/>
                              </a:lnTo>
                              <a:lnTo>
                                <a:pt x="9215" y="11"/>
                              </a:lnTo>
                              <a:lnTo>
                                <a:pt x="9214" y="9"/>
                              </a:lnTo>
                              <a:lnTo>
                                <a:pt x="9214" y="5"/>
                              </a:lnTo>
                              <a:lnTo>
                                <a:pt x="9215" y="3"/>
                              </a:lnTo>
                              <a:lnTo>
                                <a:pt x="9218" y="1"/>
                              </a:lnTo>
                              <a:lnTo>
                                <a:pt x="9220" y="0"/>
                              </a:lnTo>
                              <a:lnTo>
                                <a:pt x="9224" y="0"/>
                              </a:lnTo>
                              <a:lnTo>
                                <a:pt x="9226" y="1"/>
                              </a:lnTo>
                              <a:lnTo>
                                <a:pt x="9229" y="3"/>
                              </a:lnTo>
                              <a:lnTo>
                                <a:pt x="9229" y="5"/>
                              </a:lnTo>
                              <a:lnTo>
                                <a:pt x="9229" y="9"/>
                              </a:lnTo>
                              <a:lnTo>
                                <a:pt x="9229" y="11"/>
                              </a:lnTo>
                              <a:lnTo>
                                <a:pt x="9226" y="14"/>
                              </a:lnTo>
                              <a:lnTo>
                                <a:pt x="9224" y="15"/>
                              </a:lnTo>
                              <a:close/>
                              <a:moveTo>
                                <a:pt x="9254" y="15"/>
                              </a:moveTo>
                              <a:lnTo>
                                <a:pt x="9250" y="15"/>
                              </a:lnTo>
                              <a:lnTo>
                                <a:pt x="9248" y="14"/>
                              </a:lnTo>
                              <a:lnTo>
                                <a:pt x="9245" y="11"/>
                              </a:lnTo>
                              <a:lnTo>
                                <a:pt x="9244" y="9"/>
                              </a:lnTo>
                              <a:lnTo>
                                <a:pt x="9244" y="5"/>
                              </a:lnTo>
                              <a:lnTo>
                                <a:pt x="9245" y="3"/>
                              </a:lnTo>
                              <a:lnTo>
                                <a:pt x="9248" y="1"/>
                              </a:lnTo>
                              <a:lnTo>
                                <a:pt x="9250" y="0"/>
                              </a:lnTo>
                              <a:lnTo>
                                <a:pt x="9254" y="0"/>
                              </a:lnTo>
                              <a:lnTo>
                                <a:pt x="9256" y="1"/>
                              </a:lnTo>
                              <a:lnTo>
                                <a:pt x="9259" y="3"/>
                              </a:lnTo>
                              <a:lnTo>
                                <a:pt x="9259" y="5"/>
                              </a:lnTo>
                              <a:lnTo>
                                <a:pt x="9259" y="9"/>
                              </a:lnTo>
                              <a:lnTo>
                                <a:pt x="9259" y="11"/>
                              </a:lnTo>
                              <a:lnTo>
                                <a:pt x="9256" y="14"/>
                              </a:lnTo>
                              <a:lnTo>
                                <a:pt x="9254" y="15"/>
                              </a:lnTo>
                              <a:close/>
                              <a:moveTo>
                                <a:pt x="9284" y="15"/>
                              </a:moveTo>
                              <a:lnTo>
                                <a:pt x="9280" y="15"/>
                              </a:lnTo>
                              <a:lnTo>
                                <a:pt x="9278" y="14"/>
                              </a:lnTo>
                              <a:lnTo>
                                <a:pt x="9275" y="11"/>
                              </a:lnTo>
                              <a:lnTo>
                                <a:pt x="9274" y="9"/>
                              </a:lnTo>
                              <a:lnTo>
                                <a:pt x="9274" y="5"/>
                              </a:lnTo>
                              <a:lnTo>
                                <a:pt x="9275" y="3"/>
                              </a:lnTo>
                              <a:lnTo>
                                <a:pt x="9278" y="1"/>
                              </a:lnTo>
                              <a:lnTo>
                                <a:pt x="9280" y="0"/>
                              </a:lnTo>
                              <a:lnTo>
                                <a:pt x="9284" y="0"/>
                              </a:lnTo>
                              <a:lnTo>
                                <a:pt x="9286" y="1"/>
                              </a:lnTo>
                              <a:lnTo>
                                <a:pt x="9289" y="3"/>
                              </a:lnTo>
                              <a:lnTo>
                                <a:pt x="9289" y="5"/>
                              </a:lnTo>
                              <a:lnTo>
                                <a:pt x="9289" y="9"/>
                              </a:lnTo>
                              <a:lnTo>
                                <a:pt x="9289" y="11"/>
                              </a:lnTo>
                              <a:lnTo>
                                <a:pt x="9286" y="14"/>
                              </a:lnTo>
                              <a:lnTo>
                                <a:pt x="9284" y="15"/>
                              </a:lnTo>
                              <a:close/>
                              <a:moveTo>
                                <a:pt x="9314" y="15"/>
                              </a:moveTo>
                              <a:lnTo>
                                <a:pt x="9310" y="15"/>
                              </a:lnTo>
                              <a:lnTo>
                                <a:pt x="9308" y="14"/>
                              </a:lnTo>
                              <a:lnTo>
                                <a:pt x="9305" y="11"/>
                              </a:lnTo>
                              <a:lnTo>
                                <a:pt x="9304" y="9"/>
                              </a:lnTo>
                              <a:lnTo>
                                <a:pt x="9304" y="5"/>
                              </a:lnTo>
                              <a:lnTo>
                                <a:pt x="9305" y="3"/>
                              </a:lnTo>
                              <a:lnTo>
                                <a:pt x="9308" y="1"/>
                              </a:lnTo>
                              <a:lnTo>
                                <a:pt x="9310" y="0"/>
                              </a:lnTo>
                              <a:lnTo>
                                <a:pt x="9314" y="0"/>
                              </a:lnTo>
                              <a:lnTo>
                                <a:pt x="9316" y="1"/>
                              </a:lnTo>
                              <a:lnTo>
                                <a:pt x="9319" y="3"/>
                              </a:lnTo>
                              <a:lnTo>
                                <a:pt x="9319" y="5"/>
                              </a:lnTo>
                              <a:lnTo>
                                <a:pt x="9319" y="9"/>
                              </a:lnTo>
                              <a:lnTo>
                                <a:pt x="9319" y="11"/>
                              </a:lnTo>
                              <a:lnTo>
                                <a:pt x="9316" y="14"/>
                              </a:lnTo>
                              <a:lnTo>
                                <a:pt x="9314" y="15"/>
                              </a:lnTo>
                              <a:close/>
                              <a:moveTo>
                                <a:pt x="9344" y="15"/>
                              </a:moveTo>
                              <a:lnTo>
                                <a:pt x="9340" y="15"/>
                              </a:lnTo>
                              <a:lnTo>
                                <a:pt x="9338" y="14"/>
                              </a:lnTo>
                              <a:lnTo>
                                <a:pt x="9335" y="11"/>
                              </a:lnTo>
                              <a:lnTo>
                                <a:pt x="9334" y="9"/>
                              </a:lnTo>
                              <a:lnTo>
                                <a:pt x="9334" y="5"/>
                              </a:lnTo>
                              <a:lnTo>
                                <a:pt x="9335" y="3"/>
                              </a:lnTo>
                              <a:lnTo>
                                <a:pt x="9338" y="1"/>
                              </a:lnTo>
                              <a:lnTo>
                                <a:pt x="9340" y="0"/>
                              </a:lnTo>
                              <a:lnTo>
                                <a:pt x="9344" y="0"/>
                              </a:lnTo>
                              <a:lnTo>
                                <a:pt x="9346" y="1"/>
                              </a:lnTo>
                              <a:lnTo>
                                <a:pt x="9349" y="3"/>
                              </a:lnTo>
                              <a:lnTo>
                                <a:pt x="9349" y="5"/>
                              </a:lnTo>
                              <a:lnTo>
                                <a:pt x="9349" y="9"/>
                              </a:lnTo>
                              <a:lnTo>
                                <a:pt x="9349" y="11"/>
                              </a:lnTo>
                              <a:lnTo>
                                <a:pt x="9346" y="14"/>
                              </a:lnTo>
                              <a:lnTo>
                                <a:pt x="9344" y="15"/>
                              </a:lnTo>
                              <a:close/>
                              <a:moveTo>
                                <a:pt x="9374" y="15"/>
                              </a:moveTo>
                              <a:lnTo>
                                <a:pt x="9370" y="15"/>
                              </a:lnTo>
                              <a:lnTo>
                                <a:pt x="9368" y="14"/>
                              </a:lnTo>
                              <a:lnTo>
                                <a:pt x="9365" y="11"/>
                              </a:lnTo>
                              <a:lnTo>
                                <a:pt x="9364" y="9"/>
                              </a:lnTo>
                              <a:lnTo>
                                <a:pt x="9364" y="5"/>
                              </a:lnTo>
                              <a:lnTo>
                                <a:pt x="9365" y="3"/>
                              </a:lnTo>
                              <a:lnTo>
                                <a:pt x="9368" y="1"/>
                              </a:lnTo>
                              <a:lnTo>
                                <a:pt x="9370" y="0"/>
                              </a:lnTo>
                              <a:lnTo>
                                <a:pt x="9374" y="0"/>
                              </a:lnTo>
                              <a:lnTo>
                                <a:pt x="9376" y="1"/>
                              </a:lnTo>
                              <a:lnTo>
                                <a:pt x="9379" y="3"/>
                              </a:lnTo>
                              <a:lnTo>
                                <a:pt x="9379" y="5"/>
                              </a:lnTo>
                              <a:lnTo>
                                <a:pt x="9379" y="9"/>
                              </a:lnTo>
                              <a:lnTo>
                                <a:pt x="9379" y="11"/>
                              </a:lnTo>
                              <a:lnTo>
                                <a:pt x="9376" y="14"/>
                              </a:lnTo>
                              <a:lnTo>
                                <a:pt x="9374" y="15"/>
                              </a:lnTo>
                              <a:close/>
                              <a:moveTo>
                                <a:pt x="9404" y="15"/>
                              </a:moveTo>
                              <a:lnTo>
                                <a:pt x="9400" y="15"/>
                              </a:lnTo>
                              <a:lnTo>
                                <a:pt x="9398" y="14"/>
                              </a:lnTo>
                              <a:lnTo>
                                <a:pt x="9395" y="11"/>
                              </a:lnTo>
                              <a:lnTo>
                                <a:pt x="9394" y="9"/>
                              </a:lnTo>
                              <a:lnTo>
                                <a:pt x="9394" y="5"/>
                              </a:lnTo>
                              <a:lnTo>
                                <a:pt x="9395" y="3"/>
                              </a:lnTo>
                              <a:lnTo>
                                <a:pt x="9398" y="1"/>
                              </a:lnTo>
                              <a:lnTo>
                                <a:pt x="9400" y="0"/>
                              </a:lnTo>
                              <a:lnTo>
                                <a:pt x="9404" y="0"/>
                              </a:lnTo>
                              <a:lnTo>
                                <a:pt x="9406" y="1"/>
                              </a:lnTo>
                              <a:lnTo>
                                <a:pt x="9409" y="3"/>
                              </a:lnTo>
                              <a:lnTo>
                                <a:pt x="9409" y="5"/>
                              </a:lnTo>
                              <a:lnTo>
                                <a:pt x="9409" y="9"/>
                              </a:lnTo>
                              <a:lnTo>
                                <a:pt x="9409" y="11"/>
                              </a:lnTo>
                              <a:lnTo>
                                <a:pt x="9406" y="14"/>
                              </a:lnTo>
                              <a:lnTo>
                                <a:pt x="9404" y="15"/>
                              </a:lnTo>
                              <a:close/>
                              <a:moveTo>
                                <a:pt x="9434" y="15"/>
                              </a:moveTo>
                              <a:lnTo>
                                <a:pt x="9430" y="15"/>
                              </a:lnTo>
                              <a:lnTo>
                                <a:pt x="9428" y="14"/>
                              </a:lnTo>
                              <a:lnTo>
                                <a:pt x="9425" y="11"/>
                              </a:lnTo>
                              <a:lnTo>
                                <a:pt x="9424" y="9"/>
                              </a:lnTo>
                              <a:lnTo>
                                <a:pt x="9424" y="5"/>
                              </a:lnTo>
                              <a:lnTo>
                                <a:pt x="9425" y="3"/>
                              </a:lnTo>
                              <a:lnTo>
                                <a:pt x="9428" y="1"/>
                              </a:lnTo>
                              <a:lnTo>
                                <a:pt x="9430" y="0"/>
                              </a:lnTo>
                              <a:lnTo>
                                <a:pt x="9434" y="0"/>
                              </a:lnTo>
                              <a:lnTo>
                                <a:pt x="9436" y="1"/>
                              </a:lnTo>
                              <a:lnTo>
                                <a:pt x="9439" y="3"/>
                              </a:lnTo>
                              <a:lnTo>
                                <a:pt x="9439" y="5"/>
                              </a:lnTo>
                              <a:lnTo>
                                <a:pt x="9439" y="9"/>
                              </a:lnTo>
                              <a:lnTo>
                                <a:pt x="9439" y="11"/>
                              </a:lnTo>
                              <a:lnTo>
                                <a:pt x="9436" y="14"/>
                              </a:lnTo>
                              <a:lnTo>
                                <a:pt x="9434" y="15"/>
                              </a:lnTo>
                              <a:close/>
                              <a:moveTo>
                                <a:pt x="9464" y="15"/>
                              </a:moveTo>
                              <a:lnTo>
                                <a:pt x="9460" y="15"/>
                              </a:lnTo>
                              <a:lnTo>
                                <a:pt x="9458" y="14"/>
                              </a:lnTo>
                              <a:lnTo>
                                <a:pt x="9455" y="11"/>
                              </a:lnTo>
                              <a:lnTo>
                                <a:pt x="9454" y="9"/>
                              </a:lnTo>
                              <a:lnTo>
                                <a:pt x="9454" y="5"/>
                              </a:lnTo>
                              <a:lnTo>
                                <a:pt x="9455" y="3"/>
                              </a:lnTo>
                              <a:lnTo>
                                <a:pt x="9458" y="1"/>
                              </a:lnTo>
                              <a:lnTo>
                                <a:pt x="9460" y="0"/>
                              </a:lnTo>
                              <a:lnTo>
                                <a:pt x="9464" y="0"/>
                              </a:lnTo>
                              <a:lnTo>
                                <a:pt x="9466" y="1"/>
                              </a:lnTo>
                              <a:lnTo>
                                <a:pt x="9469" y="3"/>
                              </a:lnTo>
                              <a:lnTo>
                                <a:pt x="9469" y="5"/>
                              </a:lnTo>
                              <a:lnTo>
                                <a:pt x="9469" y="9"/>
                              </a:lnTo>
                              <a:lnTo>
                                <a:pt x="9469" y="11"/>
                              </a:lnTo>
                              <a:lnTo>
                                <a:pt x="9466" y="14"/>
                              </a:lnTo>
                              <a:lnTo>
                                <a:pt x="9464" y="15"/>
                              </a:lnTo>
                              <a:close/>
                              <a:moveTo>
                                <a:pt x="9494" y="15"/>
                              </a:moveTo>
                              <a:lnTo>
                                <a:pt x="9490" y="15"/>
                              </a:lnTo>
                              <a:lnTo>
                                <a:pt x="9488" y="14"/>
                              </a:lnTo>
                              <a:lnTo>
                                <a:pt x="9485" y="11"/>
                              </a:lnTo>
                              <a:lnTo>
                                <a:pt x="9484" y="9"/>
                              </a:lnTo>
                              <a:lnTo>
                                <a:pt x="9484" y="5"/>
                              </a:lnTo>
                              <a:lnTo>
                                <a:pt x="9485" y="3"/>
                              </a:lnTo>
                              <a:lnTo>
                                <a:pt x="9488" y="1"/>
                              </a:lnTo>
                              <a:lnTo>
                                <a:pt x="9490" y="0"/>
                              </a:lnTo>
                              <a:lnTo>
                                <a:pt x="9494" y="0"/>
                              </a:lnTo>
                              <a:lnTo>
                                <a:pt x="9496" y="1"/>
                              </a:lnTo>
                              <a:lnTo>
                                <a:pt x="9499" y="3"/>
                              </a:lnTo>
                              <a:lnTo>
                                <a:pt x="9499" y="5"/>
                              </a:lnTo>
                              <a:lnTo>
                                <a:pt x="9499" y="9"/>
                              </a:lnTo>
                              <a:lnTo>
                                <a:pt x="9499" y="11"/>
                              </a:lnTo>
                              <a:lnTo>
                                <a:pt x="9496" y="14"/>
                              </a:lnTo>
                              <a:lnTo>
                                <a:pt x="9494" y="15"/>
                              </a:lnTo>
                              <a:close/>
                              <a:moveTo>
                                <a:pt x="9524" y="15"/>
                              </a:moveTo>
                              <a:lnTo>
                                <a:pt x="9520" y="15"/>
                              </a:lnTo>
                              <a:lnTo>
                                <a:pt x="9518" y="14"/>
                              </a:lnTo>
                              <a:lnTo>
                                <a:pt x="9515" y="11"/>
                              </a:lnTo>
                              <a:lnTo>
                                <a:pt x="9514" y="9"/>
                              </a:lnTo>
                              <a:lnTo>
                                <a:pt x="9514" y="5"/>
                              </a:lnTo>
                              <a:lnTo>
                                <a:pt x="9515" y="3"/>
                              </a:lnTo>
                              <a:lnTo>
                                <a:pt x="9518" y="1"/>
                              </a:lnTo>
                              <a:lnTo>
                                <a:pt x="9520" y="0"/>
                              </a:lnTo>
                              <a:lnTo>
                                <a:pt x="9524" y="0"/>
                              </a:lnTo>
                              <a:lnTo>
                                <a:pt x="9526" y="1"/>
                              </a:lnTo>
                              <a:lnTo>
                                <a:pt x="9529" y="3"/>
                              </a:lnTo>
                              <a:lnTo>
                                <a:pt x="9529" y="5"/>
                              </a:lnTo>
                              <a:lnTo>
                                <a:pt x="9529" y="9"/>
                              </a:lnTo>
                              <a:lnTo>
                                <a:pt x="9529" y="11"/>
                              </a:lnTo>
                              <a:lnTo>
                                <a:pt x="9526" y="14"/>
                              </a:lnTo>
                              <a:lnTo>
                                <a:pt x="9524" y="15"/>
                              </a:lnTo>
                              <a:close/>
                              <a:moveTo>
                                <a:pt x="9554" y="15"/>
                              </a:moveTo>
                              <a:lnTo>
                                <a:pt x="9550" y="15"/>
                              </a:lnTo>
                              <a:lnTo>
                                <a:pt x="9548" y="14"/>
                              </a:lnTo>
                              <a:lnTo>
                                <a:pt x="9545" y="11"/>
                              </a:lnTo>
                              <a:lnTo>
                                <a:pt x="9544" y="9"/>
                              </a:lnTo>
                              <a:lnTo>
                                <a:pt x="9544" y="5"/>
                              </a:lnTo>
                              <a:lnTo>
                                <a:pt x="9545" y="3"/>
                              </a:lnTo>
                              <a:lnTo>
                                <a:pt x="9548" y="1"/>
                              </a:lnTo>
                              <a:lnTo>
                                <a:pt x="9550" y="0"/>
                              </a:lnTo>
                              <a:lnTo>
                                <a:pt x="9554" y="0"/>
                              </a:lnTo>
                              <a:lnTo>
                                <a:pt x="9556" y="1"/>
                              </a:lnTo>
                              <a:lnTo>
                                <a:pt x="9559" y="3"/>
                              </a:lnTo>
                              <a:lnTo>
                                <a:pt x="9559" y="5"/>
                              </a:lnTo>
                              <a:lnTo>
                                <a:pt x="9559" y="9"/>
                              </a:lnTo>
                              <a:lnTo>
                                <a:pt x="9559" y="11"/>
                              </a:lnTo>
                              <a:lnTo>
                                <a:pt x="9556" y="14"/>
                              </a:lnTo>
                              <a:lnTo>
                                <a:pt x="9554" y="15"/>
                              </a:lnTo>
                              <a:close/>
                              <a:moveTo>
                                <a:pt x="9584" y="15"/>
                              </a:moveTo>
                              <a:lnTo>
                                <a:pt x="9580" y="15"/>
                              </a:lnTo>
                              <a:lnTo>
                                <a:pt x="9578" y="14"/>
                              </a:lnTo>
                              <a:lnTo>
                                <a:pt x="9575" y="11"/>
                              </a:lnTo>
                              <a:lnTo>
                                <a:pt x="9574" y="9"/>
                              </a:lnTo>
                              <a:lnTo>
                                <a:pt x="9574" y="5"/>
                              </a:lnTo>
                              <a:lnTo>
                                <a:pt x="9575" y="3"/>
                              </a:lnTo>
                              <a:lnTo>
                                <a:pt x="9578" y="1"/>
                              </a:lnTo>
                              <a:lnTo>
                                <a:pt x="9580" y="0"/>
                              </a:lnTo>
                              <a:lnTo>
                                <a:pt x="9584" y="0"/>
                              </a:lnTo>
                              <a:lnTo>
                                <a:pt x="9586" y="1"/>
                              </a:lnTo>
                              <a:lnTo>
                                <a:pt x="9589" y="3"/>
                              </a:lnTo>
                              <a:lnTo>
                                <a:pt x="9590" y="5"/>
                              </a:lnTo>
                              <a:lnTo>
                                <a:pt x="9590" y="9"/>
                              </a:lnTo>
                              <a:lnTo>
                                <a:pt x="9589" y="11"/>
                              </a:lnTo>
                              <a:lnTo>
                                <a:pt x="9586" y="14"/>
                              </a:lnTo>
                              <a:lnTo>
                                <a:pt x="9584" y="15"/>
                              </a:lnTo>
                              <a:close/>
                              <a:moveTo>
                                <a:pt x="9614" y="15"/>
                              </a:moveTo>
                              <a:lnTo>
                                <a:pt x="9610" y="15"/>
                              </a:lnTo>
                              <a:lnTo>
                                <a:pt x="9608" y="14"/>
                              </a:lnTo>
                              <a:lnTo>
                                <a:pt x="9605" y="11"/>
                              </a:lnTo>
                              <a:lnTo>
                                <a:pt x="9605" y="9"/>
                              </a:lnTo>
                              <a:lnTo>
                                <a:pt x="9605" y="5"/>
                              </a:lnTo>
                              <a:lnTo>
                                <a:pt x="9605" y="3"/>
                              </a:lnTo>
                              <a:lnTo>
                                <a:pt x="9608" y="1"/>
                              </a:lnTo>
                              <a:lnTo>
                                <a:pt x="9610" y="0"/>
                              </a:lnTo>
                              <a:lnTo>
                                <a:pt x="9614" y="0"/>
                              </a:lnTo>
                              <a:lnTo>
                                <a:pt x="9616" y="1"/>
                              </a:lnTo>
                              <a:lnTo>
                                <a:pt x="9619" y="3"/>
                              </a:lnTo>
                              <a:lnTo>
                                <a:pt x="9620" y="5"/>
                              </a:lnTo>
                              <a:lnTo>
                                <a:pt x="9620" y="9"/>
                              </a:lnTo>
                              <a:lnTo>
                                <a:pt x="9619" y="11"/>
                              </a:lnTo>
                              <a:lnTo>
                                <a:pt x="9616" y="14"/>
                              </a:lnTo>
                              <a:lnTo>
                                <a:pt x="9614" y="15"/>
                              </a:lnTo>
                              <a:close/>
                              <a:moveTo>
                                <a:pt x="9644" y="15"/>
                              </a:moveTo>
                              <a:lnTo>
                                <a:pt x="9640" y="15"/>
                              </a:lnTo>
                              <a:lnTo>
                                <a:pt x="9638" y="14"/>
                              </a:lnTo>
                              <a:lnTo>
                                <a:pt x="9635" y="11"/>
                              </a:lnTo>
                              <a:lnTo>
                                <a:pt x="9635" y="9"/>
                              </a:lnTo>
                              <a:lnTo>
                                <a:pt x="9635" y="5"/>
                              </a:lnTo>
                              <a:lnTo>
                                <a:pt x="9635" y="3"/>
                              </a:lnTo>
                              <a:lnTo>
                                <a:pt x="9638" y="1"/>
                              </a:lnTo>
                              <a:lnTo>
                                <a:pt x="9640" y="0"/>
                              </a:lnTo>
                              <a:lnTo>
                                <a:pt x="9644" y="0"/>
                              </a:lnTo>
                              <a:lnTo>
                                <a:pt x="9646" y="1"/>
                              </a:lnTo>
                              <a:lnTo>
                                <a:pt x="9649" y="3"/>
                              </a:lnTo>
                              <a:lnTo>
                                <a:pt x="9650" y="5"/>
                              </a:lnTo>
                              <a:lnTo>
                                <a:pt x="9650" y="9"/>
                              </a:lnTo>
                              <a:lnTo>
                                <a:pt x="9649" y="11"/>
                              </a:lnTo>
                              <a:lnTo>
                                <a:pt x="9646" y="14"/>
                              </a:lnTo>
                              <a:lnTo>
                                <a:pt x="9644" y="15"/>
                              </a:lnTo>
                              <a:close/>
                              <a:moveTo>
                                <a:pt x="9674" y="15"/>
                              </a:moveTo>
                              <a:lnTo>
                                <a:pt x="9670" y="15"/>
                              </a:lnTo>
                              <a:lnTo>
                                <a:pt x="9668" y="14"/>
                              </a:lnTo>
                              <a:lnTo>
                                <a:pt x="9665" y="11"/>
                              </a:lnTo>
                              <a:lnTo>
                                <a:pt x="9665" y="9"/>
                              </a:lnTo>
                              <a:lnTo>
                                <a:pt x="9665" y="5"/>
                              </a:lnTo>
                              <a:lnTo>
                                <a:pt x="9665" y="3"/>
                              </a:lnTo>
                              <a:lnTo>
                                <a:pt x="9668" y="1"/>
                              </a:lnTo>
                              <a:lnTo>
                                <a:pt x="9670" y="0"/>
                              </a:lnTo>
                              <a:lnTo>
                                <a:pt x="9674" y="0"/>
                              </a:lnTo>
                              <a:lnTo>
                                <a:pt x="9676" y="1"/>
                              </a:lnTo>
                              <a:lnTo>
                                <a:pt x="9679" y="3"/>
                              </a:lnTo>
                              <a:lnTo>
                                <a:pt x="9680" y="5"/>
                              </a:lnTo>
                              <a:lnTo>
                                <a:pt x="9680" y="9"/>
                              </a:lnTo>
                              <a:lnTo>
                                <a:pt x="9679" y="11"/>
                              </a:lnTo>
                              <a:lnTo>
                                <a:pt x="9676" y="14"/>
                              </a:lnTo>
                              <a:lnTo>
                                <a:pt x="9674" y="15"/>
                              </a:lnTo>
                              <a:close/>
                              <a:moveTo>
                                <a:pt x="9704" y="15"/>
                              </a:moveTo>
                              <a:lnTo>
                                <a:pt x="9700" y="15"/>
                              </a:lnTo>
                              <a:lnTo>
                                <a:pt x="9698" y="14"/>
                              </a:lnTo>
                              <a:lnTo>
                                <a:pt x="9695" y="11"/>
                              </a:lnTo>
                              <a:lnTo>
                                <a:pt x="9695" y="9"/>
                              </a:lnTo>
                              <a:lnTo>
                                <a:pt x="9695" y="5"/>
                              </a:lnTo>
                              <a:lnTo>
                                <a:pt x="9695" y="3"/>
                              </a:lnTo>
                              <a:lnTo>
                                <a:pt x="9698" y="1"/>
                              </a:lnTo>
                              <a:lnTo>
                                <a:pt x="9700" y="0"/>
                              </a:lnTo>
                              <a:lnTo>
                                <a:pt x="9704" y="0"/>
                              </a:lnTo>
                              <a:lnTo>
                                <a:pt x="9706" y="1"/>
                              </a:lnTo>
                              <a:lnTo>
                                <a:pt x="9709" y="3"/>
                              </a:lnTo>
                              <a:lnTo>
                                <a:pt x="9710" y="5"/>
                              </a:lnTo>
                              <a:lnTo>
                                <a:pt x="9710" y="9"/>
                              </a:lnTo>
                              <a:lnTo>
                                <a:pt x="9709" y="11"/>
                              </a:lnTo>
                              <a:lnTo>
                                <a:pt x="9706" y="14"/>
                              </a:lnTo>
                              <a:lnTo>
                                <a:pt x="9704" y="15"/>
                              </a:lnTo>
                              <a:close/>
                              <a:moveTo>
                                <a:pt x="9734" y="15"/>
                              </a:moveTo>
                              <a:lnTo>
                                <a:pt x="9730" y="15"/>
                              </a:lnTo>
                              <a:lnTo>
                                <a:pt x="9728" y="14"/>
                              </a:lnTo>
                              <a:lnTo>
                                <a:pt x="9725" y="11"/>
                              </a:lnTo>
                              <a:lnTo>
                                <a:pt x="9725" y="9"/>
                              </a:lnTo>
                              <a:lnTo>
                                <a:pt x="9725" y="5"/>
                              </a:lnTo>
                              <a:lnTo>
                                <a:pt x="9725" y="3"/>
                              </a:lnTo>
                              <a:lnTo>
                                <a:pt x="9728" y="1"/>
                              </a:lnTo>
                              <a:lnTo>
                                <a:pt x="9730" y="0"/>
                              </a:lnTo>
                              <a:lnTo>
                                <a:pt x="9734" y="0"/>
                              </a:lnTo>
                              <a:lnTo>
                                <a:pt x="9736" y="1"/>
                              </a:lnTo>
                              <a:lnTo>
                                <a:pt x="9739" y="3"/>
                              </a:lnTo>
                              <a:lnTo>
                                <a:pt x="9740" y="5"/>
                              </a:lnTo>
                              <a:lnTo>
                                <a:pt x="9740" y="9"/>
                              </a:lnTo>
                              <a:lnTo>
                                <a:pt x="9739" y="11"/>
                              </a:lnTo>
                              <a:lnTo>
                                <a:pt x="9736" y="14"/>
                              </a:lnTo>
                              <a:lnTo>
                                <a:pt x="9734" y="15"/>
                              </a:lnTo>
                              <a:close/>
                              <a:moveTo>
                                <a:pt x="9764" y="15"/>
                              </a:moveTo>
                              <a:lnTo>
                                <a:pt x="9760" y="15"/>
                              </a:lnTo>
                              <a:lnTo>
                                <a:pt x="9758" y="14"/>
                              </a:lnTo>
                              <a:lnTo>
                                <a:pt x="9755" y="11"/>
                              </a:lnTo>
                              <a:lnTo>
                                <a:pt x="9755" y="9"/>
                              </a:lnTo>
                              <a:lnTo>
                                <a:pt x="9755" y="5"/>
                              </a:lnTo>
                              <a:lnTo>
                                <a:pt x="9755" y="3"/>
                              </a:lnTo>
                              <a:lnTo>
                                <a:pt x="9758" y="1"/>
                              </a:lnTo>
                              <a:lnTo>
                                <a:pt x="9760" y="0"/>
                              </a:lnTo>
                              <a:lnTo>
                                <a:pt x="9764" y="0"/>
                              </a:lnTo>
                              <a:lnTo>
                                <a:pt x="9766" y="1"/>
                              </a:lnTo>
                              <a:lnTo>
                                <a:pt x="9769" y="3"/>
                              </a:lnTo>
                              <a:lnTo>
                                <a:pt x="9770" y="5"/>
                              </a:lnTo>
                              <a:lnTo>
                                <a:pt x="9770" y="9"/>
                              </a:lnTo>
                              <a:lnTo>
                                <a:pt x="9769" y="11"/>
                              </a:lnTo>
                              <a:lnTo>
                                <a:pt x="9766" y="14"/>
                              </a:lnTo>
                              <a:lnTo>
                                <a:pt x="9764" y="15"/>
                              </a:lnTo>
                              <a:close/>
                              <a:moveTo>
                                <a:pt x="9794" y="15"/>
                              </a:moveTo>
                              <a:lnTo>
                                <a:pt x="9790" y="15"/>
                              </a:lnTo>
                              <a:lnTo>
                                <a:pt x="9788" y="14"/>
                              </a:lnTo>
                              <a:lnTo>
                                <a:pt x="9785" y="11"/>
                              </a:lnTo>
                              <a:lnTo>
                                <a:pt x="9785" y="9"/>
                              </a:lnTo>
                              <a:lnTo>
                                <a:pt x="9785" y="5"/>
                              </a:lnTo>
                              <a:lnTo>
                                <a:pt x="9785" y="3"/>
                              </a:lnTo>
                              <a:lnTo>
                                <a:pt x="9788" y="1"/>
                              </a:lnTo>
                              <a:lnTo>
                                <a:pt x="9790" y="0"/>
                              </a:lnTo>
                              <a:lnTo>
                                <a:pt x="9794" y="0"/>
                              </a:lnTo>
                              <a:lnTo>
                                <a:pt x="9796" y="1"/>
                              </a:lnTo>
                              <a:lnTo>
                                <a:pt x="9799" y="3"/>
                              </a:lnTo>
                              <a:lnTo>
                                <a:pt x="9800" y="5"/>
                              </a:lnTo>
                              <a:lnTo>
                                <a:pt x="9800" y="9"/>
                              </a:lnTo>
                              <a:lnTo>
                                <a:pt x="9799" y="11"/>
                              </a:lnTo>
                              <a:lnTo>
                                <a:pt x="9796" y="14"/>
                              </a:lnTo>
                              <a:lnTo>
                                <a:pt x="9794" y="15"/>
                              </a:lnTo>
                              <a:close/>
                              <a:moveTo>
                                <a:pt x="9824" y="15"/>
                              </a:moveTo>
                              <a:lnTo>
                                <a:pt x="9820" y="15"/>
                              </a:lnTo>
                              <a:lnTo>
                                <a:pt x="9818" y="14"/>
                              </a:lnTo>
                              <a:lnTo>
                                <a:pt x="9815" y="11"/>
                              </a:lnTo>
                              <a:lnTo>
                                <a:pt x="9815" y="9"/>
                              </a:lnTo>
                              <a:lnTo>
                                <a:pt x="9815" y="5"/>
                              </a:lnTo>
                              <a:lnTo>
                                <a:pt x="9815" y="3"/>
                              </a:lnTo>
                              <a:lnTo>
                                <a:pt x="9818" y="1"/>
                              </a:lnTo>
                              <a:lnTo>
                                <a:pt x="9820" y="0"/>
                              </a:lnTo>
                              <a:lnTo>
                                <a:pt x="9824" y="0"/>
                              </a:lnTo>
                              <a:lnTo>
                                <a:pt x="9826" y="1"/>
                              </a:lnTo>
                              <a:lnTo>
                                <a:pt x="9829" y="3"/>
                              </a:lnTo>
                              <a:lnTo>
                                <a:pt x="9830" y="5"/>
                              </a:lnTo>
                              <a:lnTo>
                                <a:pt x="9830" y="9"/>
                              </a:lnTo>
                              <a:lnTo>
                                <a:pt x="9829" y="11"/>
                              </a:lnTo>
                              <a:lnTo>
                                <a:pt x="9826" y="14"/>
                              </a:lnTo>
                              <a:lnTo>
                                <a:pt x="9824" y="15"/>
                              </a:lnTo>
                              <a:close/>
                              <a:moveTo>
                                <a:pt x="9854" y="15"/>
                              </a:moveTo>
                              <a:lnTo>
                                <a:pt x="9850" y="15"/>
                              </a:lnTo>
                              <a:lnTo>
                                <a:pt x="9848" y="14"/>
                              </a:lnTo>
                              <a:lnTo>
                                <a:pt x="9845" y="11"/>
                              </a:lnTo>
                              <a:lnTo>
                                <a:pt x="9845" y="9"/>
                              </a:lnTo>
                              <a:lnTo>
                                <a:pt x="9845" y="5"/>
                              </a:lnTo>
                              <a:lnTo>
                                <a:pt x="9845" y="3"/>
                              </a:lnTo>
                              <a:lnTo>
                                <a:pt x="9848" y="1"/>
                              </a:lnTo>
                              <a:lnTo>
                                <a:pt x="9850" y="0"/>
                              </a:lnTo>
                              <a:lnTo>
                                <a:pt x="9854" y="0"/>
                              </a:lnTo>
                              <a:lnTo>
                                <a:pt x="9856" y="1"/>
                              </a:lnTo>
                              <a:lnTo>
                                <a:pt x="9859" y="3"/>
                              </a:lnTo>
                              <a:lnTo>
                                <a:pt x="9860" y="5"/>
                              </a:lnTo>
                              <a:lnTo>
                                <a:pt x="9860" y="9"/>
                              </a:lnTo>
                              <a:lnTo>
                                <a:pt x="9859" y="11"/>
                              </a:lnTo>
                              <a:lnTo>
                                <a:pt x="9856" y="14"/>
                              </a:lnTo>
                              <a:lnTo>
                                <a:pt x="9854" y="15"/>
                              </a:lnTo>
                              <a:close/>
                              <a:moveTo>
                                <a:pt x="9884" y="15"/>
                              </a:moveTo>
                              <a:lnTo>
                                <a:pt x="9880" y="15"/>
                              </a:lnTo>
                              <a:lnTo>
                                <a:pt x="9878" y="14"/>
                              </a:lnTo>
                              <a:lnTo>
                                <a:pt x="9875" y="11"/>
                              </a:lnTo>
                              <a:lnTo>
                                <a:pt x="9875" y="9"/>
                              </a:lnTo>
                              <a:lnTo>
                                <a:pt x="9875" y="5"/>
                              </a:lnTo>
                              <a:lnTo>
                                <a:pt x="9875" y="3"/>
                              </a:lnTo>
                              <a:lnTo>
                                <a:pt x="9878" y="1"/>
                              </a:lnTo>
                              <a:lnTo>
                                <a:pt x="9880" y="0"/>
                              </a:lnTo>
                              <a:lnTo>
                                <a:pt x="9884" y="0"/>
                              </a:lnTo>
                              <a:lnTo>
                                <a:pt x="9886" y="1"/>
                              </a:lnTo>
                              <a:lnTo>
                                <a:pt x="9889" y="3"/>
                              </a:lnTo>
                              <a:lnTo>
                                <a:pt x="9890" y="5"/>
                              </a:lnTo>
                              <a:lnTo>
                                <a:pt x="9890" y="9"/>
                              </a:lnTo>
                              <a:lnTo>
                                <a:pt x="9889" y="11"/>
                              </a:lnTo>
                              <a:lnTo>
                                <a:pt x="9886" y="14"/>
                              </a:lnTo>
                              <a:lnTo>
                                <a:pt x="9884" y="15"/>
                              </a:lnTo>
                              <a:close/>
                              <a:moveTo>
                                <a:pt x="9914" y="15"/>
                              </a:moveTo>
                              <a:lnTo>
                                <a:pt x="9910" y="15"/>
                              </a:lnTo>
                              <a:lnTo>
                                <a:pt x="9908" y="14"/>
                              </a:lnTo>
                              <a:lnTo>
                                <a:pt x="9905" y="11"/>
                              </a:lnTo>
                              <a:lnTo>
                                <a:pt x="9905" y="9"/>
                              </a:lnTo>
                              <a:lnTo>
                                <a:pt x="9905" y="5"/>
                              </a:lnTo>
                              <a:lnTo>
                                <a:pt x="9905" y="3"/>
                              </a:lnTo>
                              <a:lnTo>
                                <a:pt x="9908" y="1"/>
                              </a:lnTo>
                              <a:lnTo>
                                <a:pt x="9910" y="0"/>
                              </a:lnTo>
                              <a:lnTo>
                                <a:pt x="9914" y="0"/>
                              </a:lnTo>
                              <a:lnTo>
                                <a:pt x="9916" y="1"/>
                              </a:lnTo>
                              <a:lnTo>
                                <a:pt x="9919" y="3"/>
                              </a:lnTo>
                              <a:lnTo>
                                <a:pt x="9920" y="5"/>
                              </a:lnTo>
                              <a:lnTo>
                                <a:pt x="9920" y="9"/>
                              </a:lnTo>
                              <a:lnTo>
                                <a:pt x="9919" y="11"/>
                              </a:lnTo>
                              <a:lnTo>
                                <a:pt x="9916" y="14"/>
                              </a:lnTo>
                              <a:lnTo>
                                <a:pt x="9914" y="15"/>
                              </a:lnTo>
                              <a:close/>
                              <a:moveTo>
                                <a:pt x="9944" y="15"/>
                              </a:moveTo>
                              <a:lnTo>
                                <a:pt x="9940" y="15"/>
                              </a:lnTo>
                              <a:lnTo>
                                <a:pt x="9938" y="14"/>
                              </a:lnTo>
                              <a:lnTo>
                                <a:pt x="9935" y="11"/>
                              </a:lnTo>
                              <a:lnTo>
                                <a:pt x="9935" y="9"/>
                              </a:lnTo>
                              <a:lnTo>
                                <a:pt x="9935" y="5"/>
                              </a:lnTo>
                              <a:lnTo>
                                <a:pt x="9935" y="3"/>
                              </a:lnTo>
                              <a:lnTo>
                                <a:pt x="9938" y="1"/>
                              </a:lnTo>
                              <a:lnTo>
                                <a:pt x="9940" y="0"/>
                              </a:lnTo>
                              <a:lnTo>
                                <a:pt x="9944" y="0"/>
                              </a:lnTo>
                              <a:lnTo>
                                <a:pt x="9946" y="1"/>
                              </a:lnTo>
                              <a:lnTo>
                                <a:pt x="9949" y="3"/>
                              </a:lnTo>
                              <a:lnTo>
                                <a:pt x="9950" y="5"/>
                              </a:lnTo>
                              <a:lnTo>
                                <a:pt x="9950" y="9"/>
                              </a:lnTo>
                              <a:lnTo>
                                <a:pt x="9949" y="11"/>
                              </a:lnTo>
                              <a:lnTo>
                                <a:pt x="9946" y="14"/>
                              </a:lnTo>
                              <a:lnTo>
                                <a:pt x="9944" y="15"/>
                              </a:lnTo>
                              <a:close/>
                              <a:moveTo>
                                <a:pt x="9974" y="15"/>
                              </a:moveTo>
                              <a:lnTo>
                                <a:pt x="9970" y="15"/>
                              </a:lnTo>
                              <a:lnTo>
                                <a:pt x="9968" y="14"/>
                              </a:lnTo>
                              <a:lnTo>
                                <a:pt x="9965" y="11"/>
                              </a:lnTo>
                              <a:lnTo>
                                <a:pt x="9965" y="9"/>
                              </a:lnTo>
                              <a:lnTo>
                                <a:pt x="9965" y="5"/>
                              </a:lnTo>
                              <a:lnTo>
                                <a:pt x="9965" y="3"/>
                              </a:lnTo>
                              <a:lnTo>
                                <a:pt x="9968" y="1"/>
                              </a:lnTo>
                              <a:lnTo>
                                <a:pt x="9970" y="0"/>
                              </a:lnTo>
                              <a:lnTo>
                                <a:pt x="9974" y="0"/>
                              </a:lnTo>
                              <a:lnTo>
                                <a:pt x="9976" y="1"/>
                              </a:lnTo>
                              <a:lnTo>
                                <a:pt x="9979" y="3"/>
                              </a:lnTo>
                              <a:lnTo>
                                <a:pt x="9980" y="5"/>
                              </a:lnTo>
                              <a:lnTo>
                                <a:pt x="9980" y="9"/>
                              </a:lnTo>
                              <a:lnTo>
                                <a:pt x="9979" y="11"/>
                              </a:lnTo>
                              <a:lnTo>
                                <a:pt x="9976" y="14"/>
                              </a:lnTo>
                              <a:lnTo>
                                <a:pt x="9974" y="15"/>
                              </a:lnTo>
                              <a:close/>
                              <a:moveTo>
                                <a:pt x="10004" y="15"/>
                              </a:moveTo>
                              <a:lnTo>
                                <a:pt x="10000" y="15"/>
                              </a:lnTo>
                              <a:lnTo>
                                <a:pt x="9998" y="14"/>
                              </a:lnTo>
                              <a:lnTo>
                                <a:pt x="9995" y="11"/>
                              </a:lnTo>
                              <a:lnTo>
                                <a:pt x="9995" y="9"/>
                              </a:lnTo>
                              <a:lnTo>
                                <a:pt x="9995" y="5"/>
                              </a:lnTo>
                              <a:lnTo>
                                <a:pt x="9995" y="3"/>
                              </a:lnTo>
                              <a:lnTo>
                                <a:pt x="9998" y="1"/>
                              </a:lnTo>
                              <a:lnTo>
                                <a:pt x="10000" y="0"/>
                              </a:lnTo>
                              <a:lnTo>
                                <a:pt x="10004" y="0"/>
                              </a:lnTo>
                              <a:lnTo>
                                <a:pt x="10006" y="1"/>
                              </a:lnTo>
                              <a:lnTo>
                                <a:pt x="10009" y="3"/>
                              </a:lnTo>
                              <a:lnTo>
                                <a:pt x="10010" y="5"/>
                              </a:lnTo>
                              <a:lnTo>
                                <a:pt x="10010" y="9"/>
                              </a:lnTo>
                              <a:lnTo>
                                <a:pt x="10009" y="11"/>
                              </a:lnTo>
                              <a:lnTo>
                                <a:pt x="10006" y="14"/>
                              </a:lnTo>
                              <a:lnTo>
                                <a:pt x="10004" y="15"/>
                              </a:lnTo>
                              <a:close/>
                              <a:moveTo>
                                <a:pt x="10034" y="15"/>
                              </a:moveTo>
                              <a:lnTo>
                                <a:pt x="10030" y="15"/>
                              </a:lnTo>
                              <a:lnTo>
                                <a:pt x="10028" y="14"/>
                              </a:lnTo>
                              <a:lnTo>
                                <a:pt x="10025" y="11"/>
                              </a:lnTo>
                              <a:lnTo>
                                <a:pt x="10025" y="9"/>
                              </a:lnTo>
                              <a:lnTo>
                                <a:pt x="10025" y="5"/>
                              </a:lnTo>
                              <a:lnTo>
                                <a:pt x="10025" y="3"/>
                              </a:lnTo>
                              <a:lnTo>
                                <a:pt x="10028" y="1"/>
                              </a:lnTo>
                              <a:lnTo>
                                <a:pt x="10030" y="0"/>
                              </a:lnTo>
                              <a:lnTo>
                                <a:pt x="10034" y="0"/>
                              </a:lnTo>
                              <a:lnTo>
                                <a:pt x="10036" y="1"/>
                              </a:lnTo>
                              <a:lnTo>
                                <a:pt x="10039" y="3"/>
                              </a:lnTo>
                              <a:lnTo>
                                <a:pt x="10040" y="5"/>
                              </a:lnTo>
                              <a:lnTo>
                                <a:pt x="10040" y="9"/>
                              </a:lnTo>
                              <a:lnTo>
                                <a:pt x="10039" y="11"/>
                              </a:lnTo>
                              <a:lnTo>
                                <a:pt x="10036" y="14"/>
                              </a:lnTo>
                              <a:lnTo>
                                <a:pt x="10034" y="15"/>
                              </a:lnTo>
                              <a:close/>
                              <a:moveTo>
                                <a:pt x="10064" y="15"/>
                              </a:moveTo>
                              <a:lnTo>
                                <a:pt x="10060" y="15"/>
                              </a:lnTo>
                              <a:lnTo>
                                <a:pt x="10058" y="14"/>
                              </a:lnTo>
                              <a:lnTo>
                                <a:pt x="10055" y="11"/>
                              </a:lnTo>
                              <a:lnTo>
                                <a:pt x="10055" y="9"/>
                              </a:lnTo>
                              <a:lnTo>
                                <a:pt x="10055" y="5"/>
                              </a:lnTo>
                              <a:lnTo>
                                <a:pt x="10055" y="3"/>
                              </a:lnTo>
                              <a:lnTo>
                                <a:pt x="10058" y="1"/>
                              </a:lnTo>
                              <a:lnTo>
                                <a:pt x="10060" y="0"/>
                              </a:lnTo>
                              <a:lnTo>
                                <a:pt x="10064" y="0"/>
                              </a:lnTo>
                              <a:lnTo>
                                <a:pt x="10066" y="1"/>
                              </a:lnTo>
                              <a:lnTo>
                                <a:pt x="10069" y="3"/>
                              </a:lnTo>
                              <a:lnTo>
                                <a:pt x="10070" y="5"/>
                              </a:lnTo>
                              <a:lnTo>
                                <a:pt x="10070" y="9"/>
                              </a:lnTo>
                              <a:lnTo>
                                <a:pt x="10069" y="11"/>
                              </a:lnTo>
                              <a:lnTo>
                                <a:pt x="10066" y="14"/>
                              </a:lnTo>
                              <a:lnTo>
                                <a:pt x="10064" y="15"/>
                              </a:lnTo>
                              <a:close/>
                              <a:moveTo>
                                <a:pt x="10094" y="15"/>
                              </a:moveTo>
                              <a:lnTo>
                                <a:pt x="10090" y="15"/>
                              </a:lnTo>
                              <a:lnTo>
                                <a:pt x="10088" y="14"/>
                              </a:lnTo>
                              <a:lnTo>
                                <a:pt x="10085" y="11"/>
                              </a:lnTo>
                              <a:lnTo>
                                <a:pt x="10085" y="9"/>
                              </a:lnTo>
                              <a:lnTo>
                                <a:pt x="10085" y="5"/>
                              </a:lnTo>
                              <a:lnTo>
                                <a:pt x="10085" y="3"/>
                              </a:lnTo>
                              <a:lnTo>
                                <a:pt x="10088" y="1"/>
                              </a:lnTo>
                              <a:lnTo>
                                <a:pt x="10090" y="0"/>
                              </a:lnTo>
                              <a:lnTo>
                                <a:pt x="10094" y="0"/>
                              </a:lnTo>
                              <a:lnTo>
                                <a:pt x="10096" y="1"/>
                              </a:lnTo>
                              <a:lnTo>
                                <a:pt x="10099" y="3"/>
                              </a:lnTo>
                              <a:lnTo>
                                <a:pt x="10100" y="5"/>
                              </a:lnTo>
                              <a:lnTo>
                                <a:pt x="10100" y="9"/>
                              </a:lnTo>
                              <a:lnTo>
                                <a:pt x="10099" y="11"/>
                              </a:lnTo>
                              <a:lnTo>
                                <a:pt x="10096" y="14"/>
                              </a:lnTo>
                              <a:lnTo>
                                <a:pt x="10094" y="15"/>
                              </a:lnTo>
                              <a:close/>
                              <a:moveTo>
                                <a:pt x="10124" y="15"/>
                              </a:moveTo>
                              <a:lnTo>
                                <a:pt x="10120" y="15"/>
                              </a:lnTo>
                              <a:lnTo>
                                <a:pt x="10118" y="14"/>
                              </a:lnTo>
                              <a:lnTo>
                                <a:pt x="10115" y="11"/>
                              </a:lnTo>
                              <a:lnTo>
                                <a:pt x="10115" y="9"/>
                              </a:lnTo>
                              <a:lnTo>
                                <a:pt x="10115" y="5"/>
                              </a:lnTo>
                              <a:lnTo>
                                <a:pt x="10115" y="3"/>
                              </a:lnTo>
                              <a:lnTo>
                                <a:pt x="10118" y="1"/>
                              </a:lnTo>
                              <a:lnTo>
                                <a:pt x="10120" y="0"/>
                              </a:lnTo>
                              <a:lnTo>
                                <a:pt x="10124" y="0"/>
                              </a:lnTo>
                              <a:lnTo>
                                <a:pt x="10126" y="1"/>
                              </a:lnTo>
                              <a:lnTo>
                                <a:pt x="10129" y="3"/>
                              </a:lnTo>
                              <a:lnTo>
                                <a:pt x="10130" y="5"/>
                              </a:lnTo>
                              <a:lnTo>
                                <a:pt x="10130" y="9"/>
                              </a:lnTo>
                              <a:lnTo>
                                <a:pt x="10129" y="11"/>
                              </a:lnTo>
                              <a:lnTo>
                                <a:pt x="10126" y="14"/>
                              </a:lnTo>
                              <a:lnTo>
                                <a:pt x="10124" y="15"/>
                              </a:lnTo>
                              <a:close/>
                              <a:moveTo>
                                <a:pt x="10154" y="15"/>
                              </a:moveTo>
                              <a:lnTo>
                                <a:pt x="10150" y="15"/>
                              </a:lnTo>
                              <a:lnTo>
                                <a:pt x="10148" y="14"/>
                              </a:lnTo>
                              <a:lnTo>
                                <a:pt x="10146" y="11"/>
                              </a:lnTo>
                              <a:lnTo>
                                <a:pt x="10145" y="9"/>
                              </a:lnTo>
                              <a:lnTo>
                                <a:pt x="10145" y="5"/>
                              </a:lnTo>
                              <a:lnTo>
                                <a:pt x="10146" y="3"/>
                              </a:lnTo>
                              <a:lnTo>
                                <a:pt x="10148" y="1"/>
                              </a:lnTo>
                              <a:lnTo>
                                <a:pt x="10150" y="0"/>
                              </a:lnTo>
                              <a:lnTo>
                                <a:pt x="10154" y="0"/>
                              </a:lnTo>
                              <a:lnTo>
                                <a:pt x="10156" y="1"/>
                              </a:lnTo>
                              <a:lnTo>
                                <a:pt x="10159" y="3"/>
                              </a:lnTo>
                              <a:lnTo>
                                <a:pt x="10160" y="5"/>
                              </a:lnTo>
                              <a:lnTo>
                                <a:pt x="10160" y="9"/>
                              </a:lnTo>
                              <a:lnTo>
                                <a:pt x="10159" y="11"/>
                              </a:lnTo>
                              <a:lnTo>
                                <a:pt x="10156" y="14"/>
                              </a:lnTo>
                              <a:lnTo>
                                <a:pt x="10154" y="15"/>
                              </a:lnTo>
                              <a:close/>
                              <a:moveTo>
                                <a:pt x="10184" y="15"/>
                              </a:moveTo>
                              <a:lnTo>
                                <a:pt x="10180" y="15"/>
                              </a:lnTo>
                              <a:lnTo>
                                <a:pt x="10178" y="14"/>
                              </a:lnTo>
                              <a:lnTo>
                                <a:pt x="10176" y="11"/>
                              </a:lnTo>
                              <a:lnTo>
                                <a:pt x="10175" y="9"/>
                              </a:lnTo>
                              <a:lnTo>
                                <a:pt x="10175" y="5"/>
                              </a:lnTo>
                              <a:lnTo>
                                <a:pt x="10176" y="3"/>
                              </a:lnTo>
                              <a:lnTo>
                                <a:pt x="10178" y="1"/>
                              </a:lnTo>
                              <a:lnTo>
                                <a:pt x="10180" y="0"/>
                              </a:lnTo>
                              <a:lnTo>
                                <a:pt x="10184" y="0"/>
                              </a:lnTo>
                              <a:lnTo>
                                <a:pt x="10186" y="1"/>
                              </a:lnTo>
                              <a:lnTo>
                                <a:pt x="10189" y="3"/>
                              </a:lnTo>
                              <a:lnTo>
                                <a:pt x="10190" y="5"/>
                              </a:lnTo>
                              <a:lnTo>
                                <a:pt x="10190" y="9"/>
                              </a:lnTo>
                              <a:lnTo>
                                <a:pt x="10189" y="11"/>
                              </a:lnTo>
                              <a:lnTo>
                                <a:pt x="10186" y="14"/>
                              </a:lnTo>
                              <a:lnTo>
                                <a:pt x="10184" y="15"/>
                              </a:lnTo>
                              <a:close/>
                              <a:moveTo>
                                <a:pt x="10214" y="15"/>
                              </a:moveTo>
                              <a:lnTo>
                                <a:pt x="10210" y="15"/>
                              </a:lnTo>
                              <a:lnTo>
                                <a:pt x="10208" y="14"/>
                              </a:lnTo>
                              <a:lnTo>
                                <a:pt x="10206" y="11"/>
                              </a:lnTo>
                              <a:lnTo>
                                <a:pt x="10205" y="9"/>
                              </a:lnTo>
                              <a:lnTo>
                                <a:pt x="10205" y="5"/>
                              </a:lnTo>
                              <a:lnTo>
                                <a:pt x="10206" y="3"/>
                              </a:lnTo>
                              <a:lnTo>
                                <a:pt x="10208" y="1"/>
                              </a:lnTo>
                              <a:lnTo>
                                <a:pt x="10210" y="0"/>
                              </a:lnTo>
                              <a:lnTo>
                                <a:pt x="10214" y="0"/>
                              </a:lnTo>
                              <a:lnTo>
                                <a:pt x="10216" y="1"/>
                              </a:lnTo>
                              <a:lnTo>
                                <a:pt x="10219" y="3"/>
                              </a:lnTo>
                              <a:lnTo>
                                <a:pt x="10220" y="5"/>
                              </a:lnTo>
                              <a:lnTo>
                                <a:pt x="10220" y="9"/>
                              </a:lnTo>
                              <a:lnTo>
                                <a:pt x="10219" y="11"/>
                              </a:lnTo>
                              <a:lnTo>
                                <a:pt x="10216" y="14"/>
                              </a:lnTo>
                              <a:lnTo>
                                <a:pt x="10214" y="15"/>
                              </a:lnTo>
                              <a:close/>
                              <a:moveTo>
                                <a:pt x="10244" y="15"/>
                              </a:moveTo>
                              <a:lnTo>
                                <a:pt x="10240" y="15"/>
                              </a:lnTo>
                              <a:lnTo>
                                <a:pt x="10238" y="14"/>
                              </a:lnTo>
                              <a:lnTo>
                                <a:pt x="10236" y="11"/>
                              </a:lnTo>
                              <a:lnTo>
                                <a:pt x="10235" y="9"/>
                              </a:lnTo>
                              <a:lnTo>
                                <a:pt x="10235" y="5"/>
                              </a:lnTo>
                              <a:lnTo>
                                <a:pt x="10236" y="3"/>
                              </a:lnTo>
                              <a:lnTo>
                                <a:pt x="10238" y="1"/>
                              </a:lnTo>
                              <a:lnTo>
                                <a:pt x="10240" y="0"/>
                              </a:lnTo>
                              <a:lnTo>
                                <a:pt x="10244" y="0"/>
                              </a:lnTo>
                              <a:lnTo>
                                <a:pt x="10246" y="1"/>
                              </a:lnTo>
                              <a:lnTo>
                                <a:pt x="10249" y="3"/>
                              </a:lnTo>
                              <a:lnTo>
                                <a:pt x="10250" y="5"/>
                              </a:lnTo>
                              <a:lnTo>
                                <a:pt x="10250" y="9"/>
                              </a:lnTo>
                              <a:lnTo>
                                <a:pt x="10249" y="11"/>
                              </a:lnTo>
                              <a:lnTo>
                                <a:pt x="10246" y="14"/>
                              </a:lnTo>
                              <a:lnTo>
                                <a:pt x="10244" y="15"/>
                              </a:lnTo>
                              <a:close/>
                              <a:moveTo>
                                <a:pt x="10274" y="15"/>
                              </a:moveTo>
                              <a:lnTo>
                                <a:pt x="10270" y="15"/>
                              </a:lnTo>
                              <a:lnTo>
                                <a:pt x="10269" y="14"/>
                              </a:lnTo>
                              <a:lnTo>
                                <a:pt x="10266" y="11"/>
                              </a:lnTo>
                              <a:lnTo>
                                <a:pt x="10265" y="9"/>
                              </a:lnTo>
                              <a:lnTo>
                                <a:pt x="10265" y="5"/>
                              </a:lnTo>
                              <a:lnTo>
                                <a:pt x="10266" y="3"/>
                              </a:lnTo>
                              <a:lnTo>
                                <a:pt x="10269" y="1"/>
                              </a:lnTo>
                              <a:lnTo>
                                <a:pt x="10270" y="0"/>
                              </a:lnTo>
                              <a:lnTo>
                                <a:pt x="10274" y="0"/>
                              </a:lnTo>
                              <a:lnTo>
                                <a:pt x="10276" y="1"/>
                              </a:lnTo>
                              <a:lnTo>
                                <a:pt x="10279" y="3"/>
                              </a:lnTo>
                              <a:lnTo>
                                <a:pt x="10280" y="5"/>
                              </a:lnTo>
                              <a:lnTo>
                                <a:pt x="10280" y="9"/>
                              </a:lnTo>
                              <a:lnTo>
                                <a:pt x="10279" y="11"/>
                              </a:lnTo>
                              <a:lnTo>
                                <a:pt x="10276" y="14"/>
                              </a:lnTo>
                              <a:lnTo>
                                <a:pt x="10274" y="15"/>
                              </a:lnTo>
                              <a:close/>
                              <a:moveTo>
                                <a:pt x="10304" y="15"/>
                              </a:moveTo>
                              <a:lnTo>
                                <a:pt x="10300" y="15"/>
                              </a:lnTo>
                              <a:lnTo>
                                <a:pt x="10299" y="14"/>
                              </a:lnTo>
                              <a:lnTo>
                                <a:pt x="10296" y="11"/>
                              </a:lnTo>
                              <a:lnTo>
                                <a:pt x="10295" y="9"/>
                              </a:lnTo>
                              <a:lnTo>
                                <a:pt x="10295" y="5"/>
                              </a:lnTo>
                              <a:lnTo>
                                <a:pt x="10296" y="3"/>
                              </a:lnTo>
                              <a:lnTo>
                                <a:pt x="10299" y="1"/>
                              </a:lnTo>
                              <a:lnTo>
                                <a:pt x="10300" y="0"/>
                              </a:lnTo>
                              <a:lnTo>
                                <a:pt x="10304" y="0"/>
                              </a:lnTo>
                              <a:lnTo>
                                <a:pt x="10306" y="1"/>
                              </a:lnTo>
                              <a:lnTo>
                                <a:pt x="10309" y="3"/>
                              </a:lnTo>
                              <a:lnTo>
                                <a:pt x="10310" y="5"/>
                              </a:lnTo>
                              <a:lnTo>
                                <a:pt x="10310" y="9"/>
                              </a:lnTo>
                              <a:lnTo>
                                <a:pt x="10309" y="11"/>
                              </a:lnTo>
                              <a:lnTo>
                                <a:pt x="10306" y="14"/>
                              </a:lnTo>
                              <a:lnTo>
                                <a:pt x="10304" y="15"/>
                              </a:lnTo>
                              <a:close/>
                              <a:moveTo>
                                <a:pt x="10334" y="15"/>
                              </a:moveTo>
                              <a:lnTo>
                                <a:pt x="10330" y="15"/>
                              </a:lnTo>
                              <a:lnTo>
                                <a:pt x="10329" y="14"/>
                              </a:lnTo>
                              <a:lnTo>
                                <a:pt x="10326" y="11"/>
                              </a:lnTo>
                              <a:lnTo>
                                <a:pt x="10325" y="9"/>
                              </a:lnTo>
                              <a:lnTo>
                                <a:pt x="10325" y="5"/>
                              </a:lnTo>
                              <a:lnTo>
                                <a:pt x="10326" y="3"/>
                              </a:lnTo>
                              <a:lnTo>
                                <a:pt x="10329" y="1"/>
                              </a:lnTo>
                              <a:lnTo>
                                <a:pt x="10330" y="0"/>
                              </a:lnTo>
                              <a:lnTo>
                                <a:pt x="10334" y="0"/>
                              </a:lnTo>
                              <a:lnTo>
                                <a:pt x="10336" y="1"/>
                              </a:lnTo>
                              <a:lnTo>
                                <a:pt x="10339" y="3"/>
                              </a:lnTo>
                              <a:lnTo>
                                <a:pt x="10340" y="5"/>
                              </a:lnTo>
                              <a:lnTo>
                                <a:pt x="10340" y="9"/>
                              </a:lnTo>
                              <a:lnTo>
                                <a:pt x="10339" y="11"/>
                              </a:lnTo>
                              <a:lnTo>
                                <a:pt x="10336" y="14"/>
                              </a:lnTo>
                              <a:lnTo>
                                <a:pt x="10334" y="15"/>
                              </a:lnTo>
                              <a:close/>
                              <a:moveTo>
                                <a:pt x="10364" y="15"/>
                              </a:moveTo>
                              <a:lnTo>
                                <a:pt x="10360" y="15"/>
                              </a:lnTo>
                              <a:lnTo>
                                <a:pt x="10359" y="14"/>
                              </a:lnTo>
                              <a:lnTo>
                                <a:pt x="10356" y="11"/>
                              </a:lnTo>
                              <a:lnTo>
                                <a:pt x="10355" y="9"/>
                              </a:lnTo>
                              <a:lnTo>
                                <a:pt x="10355" y="5"/>
                              </a:lnTo>
                              <a:lnTo>
                                <a:pt x="10356" y="3"/>
                              </a:lnTo>
                              <a:lnTo>
                                <a:pt x="10359" y="1"/>
                              </a:lnTo>
                              <a:lnTo>
                                <a:pt x="10360" y="0"/>
                              </a:lnTo>
                              <a:lnTo>
                                <a:pt x="10364" y="0"/>
                              </a:lnTo>
                              <a:lnTo>
                                <a:pt x="10366" y="1"/>
                              </a:lnTo>
                              <a:lnTo>
                                <a:pt x="10369" y="3"/>
                              </a:lnTo>
                              <a:lnTo>
                                <a:pt x="10370" y="5"/>
                              </a:lnTo>
                              <a:lnTo>
                                <a:pt x="10370" y="9"/>
                              </a:lnTo>
                              <a:lnTo>
                                <a:pt x="10369" y="11"/>
                              </a:lnTo>
                              <a:lnTo>
                                <a:pt x="10366" y="14"/>
                              </a:lnTo>
                              <a:lnTo>
                                <a:pt x="10364" y="15"/>
                              </a:lnTo>
                              <a:close/>
                              <a:moveTo>
                                <a:pt x="10394" y="15"/>
                              </a:moveTo>
                              <a:lnTo>
                                <a:pt x="10390" y="15"/>
                              </a:lnTo>
                              <a:lnTo>
                                <a:pt x="10389" y="14"/>
                              </a:lnTo>
                              <a:lnTo>
                                <a:pt x="10386" y="11"/>
                              </a:lnTo>
                              <a:lnTo>
                                <a:pt x="10385" y="9"/>
                              </a:lnTo>
                              <a:lnTo>
                                <a:pt x="10385" y="5"/>
                              </a:lnTo>
                              <a:lnTo>
                                <a:pt x="10386" y="3"/>
                              </a:lnTo>
                              <a:lnTo>
                                <a:pt x="10389" y="1"/>
                              </a:lnTo>
                              <a:lnTo>
                                <a:pt x="10390" y="0"/>
                              </a:lnTo>
                              <a:lnTo>
                                <a:pt x="10394" y="0"/>
                              </a:lnTo>
                              <a:lnTo>
                                <a:pt x="10396" y="1"/>
                              </a:lnTo>
                              <a:lnTo>
                                <a:pt x="10399" y="3"/>
                              </a:lnTo>
                              <a:lnTo>
                                <a:pt x="10400" y="5"/>
                              </a:lnTo>
                              <a:lnTo>
                                <a:pt x="10400" y="9"/>
                              </a:lnTo>
                              <a:lnTo>
                                <a:pt x="10399" y="11"/>
                              </a:lnTo>
                              <a:lnTo>
                                <a:pt x="10396" y="14"/>
                              </a:lnTo>
                              <a:lnTo>
                                <a:pt x="10394" y="15"/>
                              </a:lnTo>
                              <a:close/>
                              <a:moveTo>
                                <a:pt x="10424" y="15"/>
                              </a:moveTo>
                              <a:lnTo>
                                <a:pt x="10420" y="15"/>
                              </a:lnTo>
                              <a:lnTo>
                                <a:pt x="10419" y="14"/>
                              </a:lnTo>
                              <a:lnTo>
                                <a:pt x="10416" y="11"/>
                              </a:lnTo>
                              <a:lnTo>
                                <a:pt x="10415" y="9"/>
                              </a:lnTo>
                              <a:lnTo>
                                <a:pt x="10415" y="5"/>
                              </a:lnTo>
                              <a:lnTo>
                                <a:pt x="10416" y="3"/>
                              </a:lnTo>
                              <a:lnTo>
                                <a:pt x="10419" y="1"/>
                              </a:lnTo>
                              <a:lnTo>
                                <a:pt x="10420" y="0"/>
                              </a:lnTo>
                              <a:lnTo>
                                <a:pt x="10424" y="0"/>
                              </a:lnTo>
                              <a:lnTo>
                                <a:pt x="10426" y="1"/>
                              </a:lnTo>
                              <a:lnTo>
                                <a:pt x="10429" y="3"/>
                              </a:lnTo>
                              <a:lnTo>
                                <a:pt x="10430" y="5"/>
                              </a:lnTo>
                              <a:lnTo>
                                <a:pt x="10430" y="9"/>
                              </a:lnTo>
                              <a:lnTo>
                                <a:pt x="10429" y="11"/>
                              </a:lnTo>
                              <a:lnTo>
                                <a:pt x="10426" y="14"/>
                              </a:lnTo>
                              <a:lnTo>
                                <a:pt x="10424" y="15"/>
                              </a:lnTo>
                              <a:close/>
                              <a:moveTo>
                                <a:pt x="10455" y="15"/>
                              </a:moveTo>
                              <a:lnTo>
                                <a:pt x="10450" y="15"/>
                              </a:lnTo>
                              <a:lnTo>
                                <a:pt x="10449" y="14"/>
                              </a:lnTo>
                              <a:lnTo>
                                <a:pt x="10446" y="11"/>
                              </a:lnTo>
                              <a:lnTo>
                                <a:pt x="10445" y="9"/>
                              </a:lnTo>
                              <a:lnTo>
                                <a:pt x="10445" y="5"/>
                              </a:lnTo>
                              <a:lnTo>
                                <a:pt x="10446" y="3"/>
                              </a:lnTo>
                              <a:lnTo>
                                <a:pt x="10449" y="1"/>
                              </a:lnTo>
                              <a:lnTo>
                                <a:pt x="10450" y="0"/>
                              </a:lnTo>
                              <a:lnTo>
                                <a:pt x="10455" y="0"/>
                              </a:lnTo>
                              <a:lnTo>
                                <a:pt x="10456" y="1"/>
                              </a:lnTo>
                              <a:lnTo>
                                <a:pt x="10459" y="3"/>
                              </a:lnTo>
                              <a:lnTo>
                                <a:pt x="10460" y="5"/>
                              </a:lnTo>
                              <a:lnTo>
                                <a:pt x="10460" y="9"/>
                              </a:lnTo>
                              <a:lnTo>
                                <a:pt x="10459" y="11"/>
                              </a:lnTo>
                              <a:lnTo>
                                <a:pt x="10456" y="14"/>
                              </a:lnTo>
                              <a:lnTo>
                                <a:pt x="10455" y="15"/>
                              </a:lnTo>
                              <a:close/>
                              <a:moveTo>
                                <a:pt x="10485" y="15"/>
                              </a:moveTo>
                              <a:lnTo>
                                <a:pt x="10480" y="15"/>
                              </a:lnTo>
                              <a:lnTo>
                                <a:pt x="10479" y="14"/>
                              </a:lnTo>
                              <a:lnTo>
                                <a:pt x="10476" y="11"/>
                              </a:lnTo>
                              <a:lnTo>
                                <a:pt x="10475" y="9"/>
                              </a:lnTo>
                              <a:lnTo>
                                <a:pt x="10475" y="5"/>
                              </a:lnTo>
                              <a:lnTo>
                                <a:pt x="10476" y="3"/>
                              </a:lnTo>
                              <a:lnTo>
                                <a:pt x="10479" y="1"/>
                              </a:lnTo>
                              <a:lnTo>
                                <a:pt x="10480" y="0"/>
                              </a:lnTo>
                              <a:lnTo>
                                <a:pt x="10485" y="0"/>
                              </a:lnTo>
                              <a:lnTo>
                                <a:pt x="10486" y="1"/>
                              </a:lnTo>
                              <a:lnTo>
                                <a:pt x="10489" y="3"/>
                              </a:lnTo>
                              <a:lnTo>
                                <a:pt x="10490" y="5"/>
                              </a:lnTo>
                              <a:lnTo>
                                <a:pt x="10490" y="9"/>
                              </a:lnTo>
                              <a:lnTo>
                                <a:pt x="10489" y="11"/>
                              </a:lnTo>
                              <a:lnTo>
                                <a:pt x="10486" y="14"/>
                              </a:lnTo>
                              <a:lnTo>
                                <a:pt x="10485" y="15"/>
                              </a:lnTo>
                              <a:close/>
                              <a:moveTo>
                                <a:pt x="10515" y="15"/>
                              </a:moveTo>
                              <a:lnTo>
                                <a:pt x="10510" y="15"/>
                              </a:lnTo>
                              <a:lnTo>
                                <a:pt x="10509" y="14"/>
                              </a:lnTo>
                              <a:lnTo>
                                <a:pt x="10506" y="11"/>
                              </a:lnTo>
                              <a:lnTo>
                                <a:pt x="10505" y="9"/>
                              </a:lnTo>
                              <a:lnTo>
                                <a:pt x="10505" y="5"/>
                              </a:lnTo>
                              <a:lnTo>
                                <a:pt x="10506" y="3"/>
                              </a:lnTo>
                              <a:lnTo>
                                <a:pt x="10509" y="1"/>
                              </a:lnTo>
                              <a:lnTo>
                                <a:pt x="10510" y="0"/>
                              </a:lnTo>
                              <a:lnTo>
                                <a:pt x="10515" y="0"/>
                              </a:lnTo>
                              <a:lnTo>
                                <a:pt x="10516" y="1"/>
                              </a:lnTo>
                              <a:lnTo>
                                <a:pt x="10519" y="3"/>
                              </a:lnTo>
                              <a:lnTo>
                                <a:pt x="10520" y="5"/>
                              </a:lnTo>
                              <a:lnTo>
                                <a:pt x="10520" y="9"/>
                              </a:lnTo>
                              <a:lnTo>
                                <a:pt x="10519" y="11"/>
                              </a:lnTo>
                              <a:lnTo>
                                <a:pt x="10516" y="14"/>
                              </a:lnTo>
                              <a:lnTo>
                                <a:pt x="10515" y="15"/>
                              </a:lnTo>
                              <a:close/>
                              <a:moveTo>
                                <a:pt x="10545" y="15"/>
                              </a:moveTo>
                              <a:lnTo>
                                <a:pt x="10540" y="15"/>
                              </a:lnTo>
                              <a:lnTo>
                                <a:pt x="10539" y="14"/>
                              </a:lnTo>
                              <a:lnTo>
                                <a:pt x="10536" y="11"/>
                              </a:lnTo>
                              <a:lnTo>
                                <a:pt x="10535" y="9"/>
                              </a:lnTo>
                              <a:lnTo>
                                <a:pt x="10535" y="5"/>
                              </a:lnTo>
                              <a:lnTo>
                                <a:pt x="10536" y="3"/>
                              </a:lnTo>
                              <a:lnTo>
                                <a:pt x="10539" y="1"/>
                              </a:lnTo>
                              <a:lnTo>
                                <a:pt x="10540" y="0"/>
                              </a:lnTo>
                              <a:lnTo>
                                <a:pt x="10545" y="0"/>
                              </a:lnTo>
                              <a:lnTo>
                                <a:pt x="10546" y="1"/>
                              </a:lnTo>
                              <a:lnTo>
                                <a:pt x="10549" y="3"/>
                              </a:lnTo>
                              <a:lnTo>
                                <a:pt x="10550" y="5"/>
                              </a:lnTo>
                              <a:lnTo>
                                <a:pt x="10550" y="9"/>
                              </a:lnTo>
                              <a:lnTo>
                                <a:pt x="10549" y="11"/>
                              </a:lnTo>
                              <a:lnTo>
                                <a:pt x="10546" y="14"/>
                              </a:lnTo>
                              <a:lnTo>
                                <a:pt x="10545" y="15"/>
                              </a:lnTo>
                              <a:close/>
                              <a:moveTo>
                                <a:pt x="10575" y="15"/>
                              </a:moveTo>
                              <a:lnTo>
                                <a:pt x="10570" y="15"/>
                              </a:lnTo>
                              <a:lnTo>
                                <a:pt x="10569" y="14"/>
                              </a:lnTo>
                              <a:lnTo>
                                <a:pt x="10566" y="11"/>
                              </a:lnTo>
                              <a:lnTo>
                                <a:pt x="10565" y="9"/>
                              </a:lnTo>
                              <a:lnTo>
                                <a:pt x="10565" y="5"/>
                              </a:lnTo>
                              <a:lnTo>
                                <a:pt x="10566" y="3"/>
                              </a:lnTo>
                              <a:lnTo>
                                <a:pt x="10569" y="1"/>
                              </a:lnTo>
                              <a:lnTo>
                                <a:pt x="10570" y="0"/>
                              </a:lnTo>
                              <a:lnTo>
                                <a:pt x="10575" y="0"/>
                              </a:lnTo>
                              <a:lnTo>
                                <a:pt x="10576" y="1"/>
                              </a:lnTo>
                              <a:lnTo>
                                <a:pt x="10579" y="3"/>
                              </a:lnTo>
                              <a:lnTo>
                                <a:pt x="10580" y="5"/>
                              </a:lnTo>
                              <a:lnTo>
                                <a:pt x="10580" y="9"/>
                              </a:lnTo>
                              <a:lnTo>
                                <a:pt x="10579" y="11"/>
                              </a:lnTo>
                              <a:lnTo>
                                <a:pt x="10576" y="14"/>
                              </a:lnTo>
                              <a:lnTo>
                                <a:pt x="10575" y="15"/>
                              </a:lnTo>
                              <a:close/>
                              <a:moveTo>
                                <a:pt x="10605" y="15"/>
                              </a:moveTo>
                              <a:lnTo>
                                <a:pt x="10600" y="15"/>
                              </a:lnTo>
                              <a:lnTo>
                                <a:pt x="10599" y="14"/>
                              </a:lnTo>
                              <a:lnTo>
                                <a:pt x="10596" y="11"/>
                              </a:lnTo>
                              <a:lnTo>
                                <a:pt x="10595" y="9"/>
                              </a:lnTo>
                              <a:lnTo>
                                <a:pt x="10595" y="5"/>
                              </a:lnTo>
                              <a:lnTo>
                                <a:pt x="10596" y="3"/>
                              </a:lnTo>
                              <a:lnTo>
                                <a:pt x="10599" y="1"/>
                              </a:lnTo>
                              <a:lnTo>
                                <a:pt x="10600" y="0"/>
                              </a:lnTo>
                              <a:lnTo>
                                <a:pt x="10605" y="0"/>
                              </a:lnTo>
                              <a:lnTo>
                                <a:pt x="10606" y="1"/>
                              </a:lnTo>
                              <a:lnTo>
                                <a:pt x="10609" y="3"/>
                              </a:lnTo>
                              <a:lnTo>
                                <a:pt x="10610" y="5"/>
                              </a:lnTo>
                              <a:lnTo>
                                <a:pt x="10610" y="9"/>
                              </a:lnTo>
                              <a:lnTo>
                                <a:pt x="10609" y="11"/>
                              </a:lnTo>
                              <a:lnTo>
                                <a:pt x="10606" y="14"/>
                              </a:lnTo>
                              <a:lnTo>
                                <a:pt x="10605" y="15"/>
                              </a:lnTo>
                              <a:close/>
                              <a:moveTo>
                                <a:pt x="10635" y="15"/>
                              </a:moveTo>
                              <a:lnTo>
                                <a:pt x="10630" y="15"/>
                              </a:lnTo>
                              <a:lnTo>
                                <a:pt x="10629" y="14"/>
                              </a:lnTo>
                              <a:lnTo>
                                <a:pt x="10626" y="11"/>
                              </a:lnTo>
                              <a:lnTo>
                                <a:pt x="10625" y="9"/>
                              </a:lnTo>
                              <a:lnTo>
                                <a:pt x="10625" y="5"/>
                              </a:lnTo>
                              <a:lnTo>
                                <a:pt x="10626" y="3"/>
                              </a:lnTo>
                              <a:lnTo>
                                <a:pt x="10629" y="1"/>
                              </a:lnTo>
                              <a:lnTo>
                                <a:pt x="10630" y="0"/>
                              </a:lnTo>
                              <a:lnTo>
                                <a:pt x="10635" y="0"/>
                              </a:lnTo>
                              <a:lnTo>
                                <a:pt x="10636" y="1"/>
                              </a:lnTo>
                              <a:lnTo>
                                <a:pt x="10639" y="3"/>
                              </a:lnTo>
                              <a:lnTo>
                                <a:pt x="10640" y="5"/>
                              </a:lnTo>
                              <a:lnTo>
                                <a:pt x="10640" y="9"/>
                              </a:lnTo>
                              <a:lnTo>
                                <a:pt x="10639" y="11"/>
                              </a:lnTo>
                              <a:lnTo>
                                <a:pt x="10636" y="14"/>
                              </a:lnTo>
                              <a:lnTo>
                                <a:pt x="10635" y="15"/>
                              </a:lnTo>
                              <a:close/>
                              <a:moveTo>
                                <a:pt x="10665" y="15"/>
                              </a:moveTo>
                              <a:lnTo>
                                <a:pt x="10660" y="15"/>
                              </a:lnTo>
                              <a:lnTo>
                                <a:pt x="10659" y="14"/>
                              </a:lnTo>
                              <a:lnTo>
                                <a:pt x="10656" y="11"/>
                              </a:lnTo>
                              <a:lnTo>
                                <a:pt x="10655" y="9"/>
                              </a:lnTo>
                              <a:lnTo>
                                <a:pt x="10655" y="5"/>
                              </a:lnTo>
                              <a:lnTo>
                                <a:pt x="10656" y="3"/>
                              </a:lnTo>
                              <a:lnTo>
                                <a:pt x="10659" y="1"/>
                              </a:lnTo>
                              <a:lnTo>
                                <a:pt x="10660" y="0"/>
                              </a:lnTo>
                              <a:lnTo>
                                <a:pt x="10665" y="0"/>
                              </a:lnTo>
                              <a:lnTo>
                                <a:pt x="10666" y="1"/>
                              </a:lnTo>
                              <a:lnTo>
                                <a:pt x="10669" y="3"/>
                              </a:lnTo>
                              <a:lnTo>
                                <a:pt x="10670" y="5"/>
                              </a:lnTo>
                              <a:lnTo>
                                <a:pt x="10670" y="9"/>
                              </a:lnTo>
                              <a:lnTo>
                                <a:pt x="10669" y="11"/>
                              </a:lnTo>
                              <a:lnTo>
                                <a:pt x="10666" y="14"/>
                              </a:lnTo>
                              <a:lnTo>
                                <a:pt x="10665" y="15"/>
                              </a:lnTo>
                              <a:close/>
                              <a:moveTo>
                                <a:pt x="10695" y="15"/>
                              </a:moveTo>
                              <a:lnTo>
                                <a:pt x="10690" y="15"/>
                              </a:lnTo>
                              <a:lnTo>
                                <a:pt x="10689" y="14"/>
                              </a:lnTo>
                              <a:lnTo>
                                <a:pt x="10686" y="11"/>
                              </a:lnTo>
                              <a:lnTo>
                                <a:pt x="10685" y="9"/>
                              </a:lnTo>
                              <a:lnTo>
                                <a:pt x="10685" y="5"/>
                              </a:lnTo>
                              <a:lnTo>
                                <a:pt x="10686" y="3"/>
                              </a:lnTo>
                              <a:lnTo>
                                <a:pt x="10689" y="1"/>
                              </a:lnTo>
                              <a:lnTo>
                                <a:pt x="10690" y="0"/>
                              </a:lnTo>
                              <a:lnTo>
                                <a:pt x="10695" y="0"/>
                              </a:lnTo>
                              <a:lnTo>
                                <a:pt x="10696" y="1"/>
                              </a:lnTo>
                              <a:lnTo>
                                <a:pt x="10699" y="3"/>
                              </a:lnTo>
                              <a:lnTo>
                                <a:pt x="10700" y="5"/>
                              </a:lnTo>
                              <a:lnTo>
                                <a:pt x="10700" y="9"/>
                              </a:lnTo>
                              <a:lnTo>
                                <a:pt x="10699" y="11"/>
                              </a:lnTo>
                              <a:lnTo>
                                <a:pt x="10696" y="14"/>
                              </a:lnTo>
                              <a:lnTo>
                                <a:pt x="10695" y="15"/>
                              </a:lnTo>
                              <a:close/>
                              <a:moveTo>
                                <a:pt x="10725" y="15"/>
                              </a:moveTo>
                              <a:lnTo>
                                <a:pt x="10720" y="15"/>
                              </a:lnTo>
                              <a:lnTo>
                                <a:pt x="10719" y="14"/>
                              </a:lnTo>
                              <a:lnTo>
                                <a:pt x="10716" y="11"/>
                              </a:lnTo>
                              <a:lnTo>
                                <a:pt x="10715" y="9"/>
                              </a:lnTo>
                              <a:lnTo>
                                <a:pt x="10715" y="5"/>
                              </a:lnTo>
                              <a:lnTo>
                                <a:pt x="10716" y="3"/>
                              </a:lnTo>
                              <a:lnTo>
                                <a:pt x="10719" y="1"/>
                              </a:lnTo>
                              <a:lnTo>
                                <a:pt x="10720" y="0"/>
                              </a:lnTo>
                              <a:lnTo>
                                <a:pt x="10725" y="0"/>
                              </a:lnTo>
                              <a:lnTo>
                                <a:pt x="10726" y="1"/>
                              </a:lnTo>
                              <a:lnTo>
                                <a:pt x="10729" y="3"/>
                              </a:lnTo>
                              <a:lnTo>
                                <a:pt x="10730" y="5"/>
                              </a:lnTo>
                              <a:lnTo>
                                <a:pt x="10730" y="9"/>
                              </a:lnTo>
                              <a:lnTo>
                                <a:pt x="10729" y="11"/>
                              </a:lnTo>
                              <a:lnTo>
                                <a:pt x="10726" y="14"/>
                              </a:lnTo>
                              <a:lnTo>
                                <a:pt x="10725" y="15"/>
                              </a:lnTo>
                              <a:close/>
                              <a:moveTo>
                                <a:pt x="10755" y="15"/>
                              </a:moveTo>
                              <a:lnTo>
                                <a:pt x="10751" y="15"/>
                              </a:lnTo>
                              <a:lnTo>
                                <a:pt x="10749" y="14"/>
                              </a:lnTo>
                              <a:lnTo>
                                <a:pt x="10746" y="11"/>
                              </a:lnTo>
                              <a:lnTo>
                                <a:pt x="10745" y="9"/>
                              </a:lnTo>
                              <a:lnTo>
                                <a:pt x="10745" y="5"/>
                              </a:lnTo>
                              <a:lnTo>
                                <a:pt x="10746" y="3"/>
                              </a:lnTo>
                              <a:lnTo>
                                <a:pt x="10749" y="1"/>
                              </a:lnTo>
                              <a:lnTo>
                                <a:pt x="10751" y="0"/>
                              </a:lnTo>
                              <a:lnTo>
                                <a:pt x="10755" y="0"/>
                              </a:lnTo>
                              <a:lnTo>
                                <a:pt x="10756" y="1"/>
                              </a:lnTo>
                              <a:lnTo>
                                <a:pt x="10759" y="3"/>
                              </a:lnTo>
                              <a:lnTo>
                                <a:pt x="10760" y="5"/>
                              </a:lnTo>
                              <a:lnTo>
                                <a:pt x="10760" y="9"/>
                              </a:lnTo>
                              <a:lnTo>
                                <a:pt x="10759" y="11"/>
                              </a:lnTo>
                              <a:lnTo>
                                <a:pt x="10756" y="14"/>
                              </a:lnTo>
                              <a:lnTo>
                                <a:pt x="10755" y="15"/>
                              </a:lnTo>
                              <a:close/>
                              <a:moveTo>
                                <a:pt x="10785" y="15"/>
                              </a:moveTo>
                              <a:lnTo>
                                <a:pt x="10781" y="15"/>
                              </a:lnTo>
                              <a:lnTo>
                                <a:pt x="10779" y="14"/>
                              </a:lnTo>
                              <a:lnTo>
                                <a:pt x="10776" y="11"/>
                              </a:lnTo>
                              <a:lnTo>
                                <a:pt x="10775" y="9"/>
                              </a:lnTo>
                              <a:lnTo>
                                <a:pt x="10775" y="5"/>
                              </a:lnTo>
                              <a:lnTo>
                                <a:pt x="10776" y="3"/>
                              </a:lnTo>
                              <a:lnTo>
                                <a:pt x="10779" y="1"/>
                              </a:lnTo>
                              <a:lnTo>
                                <a:pt x="10781" y="0"/>
                              </a:lnTo>
                              <a:lnTo>
                                <a:pt x="10785" y="0"/>
                              </a:lnTo>
                              <a:lnTo>
                                <a:pt x="10786" y="1"/>
                              </a:lnTo>
                              <a:lnTo>
                                <a:pt x="10789" y="3"/>
                              </a:lnTo>
                              <a:lnTo>
                                <a:pt x="10790" y="5"/>
                              </a:lnTo>
                              <a:lnTo>
                                <a:pt x="10790" y="9"/>
                              </a:lnTo>
                              <a:lnTo>
                                <a:pt x="10789" y="11"/>
                              </a:lnTo>
                              <a:lnTo>
                                <a:pt x="10786" y="14"/>
                              </a:lnTo>
                              <a:lnTo>
                                <a:pt x="10785" y="15"/>
                              </a:lnTo>
                              <a:close/>
                              <a:moveTo>
                                <a:pt x="10815" y="15"/>
                              </a:moveTo>
                              <a:lnTo>
                                <a:pt x="10811" y="15"/>
                              </a:lnTo>
                              <a:lnTo>
                                <a:pt x="10809" y="14"/>
                              </a:lnTo>
                              <a:lnTo>
                                <a:pt x="10806" y="11"/>
                              </a:lnTo>
                              <a:lnTo>
                                <a:pt x="10805" y="9"/>
                              </a:lnTo>
                              <a:lnTo>
                                <a:pt x="10805" y="5"/>
                              </a:lnTo>
                              <a:lnTo>
                                <a:pt x="10806" y="3"/>
                              </a:lnTo>
                              <a:lnTo>
                                <a:pt x="10809" y="1"/>
                              </a:lnTo>
                              <a:lnTo>
                                <a:pt x="10811" y="0"/>
                              </a:lnTo>
                              <a:lnTo>
                                <a:pt x="10815" y="0"/>
                              </a:lnTo>
                              <a:lnTo>
                                <a:pt x="10816" y="1"/>
                              </a:lnTo>
                              <a:lnTo>
                                <a:pt x="10819" y="3"/>
                              </a:lnTo>
                              <a:lnTo>
                                <a:pt x="10820" y="5"/>
                              </a:lnTo>
                              <a:lnTo>
                                <a:pt x="10820" y="9"/>
                              </a:lnTo>
                              <a:lnTo>
                                <a:pt x="10819" y="11"/>
                              </a:lnTo>
                              <a:lnTo>
                                <a:pt x="10816" y="14"/>
                              </a:lnTo>
                              <a:lnTo>
                                <a:pt x="10815" y="15"/>
                              </a:lnTo>
                              <a:close/>
                              <a:moveTo>
                                <a:pt x="10845" y="15"/>
                              </a:moveTo>
                              <a:lnTo>
                                <a:pt x="10841" y="15"/>
                              </a:lnTo>
                              <a:lnTo>
                                <a:pt x="10839" y="14"/>
                              </a:lnTo>
                              <a:lnTo>
                                <a:pt x="10836" y="11"/>
                              </a:lnTo>
                              <a:lnTo>
                                <a:pt x="10835" y="9"/>
                              </a:lnTo>
                              <a:lnTo>
                                <a:pt x="10835" y="5"/>
                              </a:lnTo>
                              <a:lnTo>
                                <a:pt x="10836" y="3"/>
                              </a:lnTo>
                              <a:lnTo>
                                <a:pt x="10839" y="1"/>
                              </a:lnTo>
                              <a:lnTo>
                                <a:pt x="10841" y="0"/>
                              </a:lnTo>
                              <a:lnTo>
                                <a:pt x="10845" y="0"/>
                              </a:lnTo>
                              <a:lnTo>
                                <a:pt x="10846" y="1"/>
                              </a:lnTo>
                              <a:lnTo>
                                <a:pt x="10849" y="3"/>
                              </a:lnTo>
                              <a:lnTo>
                                <a:pt x="10850" y="5"/>
                              </a:lnTo>
                              <a:lnTo>
                                <a:pt x="10850" y="9"/>
                              </a:lnTo>
                              <a:lnTo>
                                <a:pt x="10849" y="11"/>
                              </a:lnTo>
                              <a:lnTo>
                                <a:pt x="10846" y="14"/>
                              </a:lnTo>
                              <a:lnTo>
                                <a:pt x="10845" y="15"/>
                              </a:lnTo>
                              <a:close/>
                              <a:moveTo>
                                <a:pt x="10875" y="15"/>
                              </a:moveTo>
                              <a:lnTo>
                                <a:pt x="10871" y="15"/>
                              </a:lnTo>
                              <a:lnTo>
                                <a:pt x="10869" y="14"/>
                              </a:lnTo>
                              <a:lnTo>
                                <a:pt x="10866" y="11"/>
                              </a:lnTo>
                              <a:lnTo>
                                <a:pt x="10865" y="9"/>
                              </a:lnTo>
                              <a:lnTo>
                                <a:pt x="10865" y="5"/>
                              </a:lnTo>
                              <a:lnTo>
                                <a:pt x="10866" y="3"/>
                              </a:lnTo>
                              <a:lnTo>
                                <a:pt x="10869" y="1"/>
                              </a:lnTo>
                              <a:lnTo>
                                <a:pt x="10871" y="0"/>
                              </a:lnTo>
                              <a:lnTo>
                                <a:pt x="10875" y="0"/>
                              </a:lnTo>
                              <a:lnTo>
                                <a:pt x="10876" y="1"/>
                              </a:lnTo>
                              <a:lnTo>
                                <a:pt x="10879" y="3"/>
                              </a:lnTo>
                              <a:lnTo>
                                <a:pt x="10880" y="5"/>
                              </a:lnTo>
                              <a:lnTo>
                                <a:pt x="10880" y="9"/>
                              </a:lnTo>
                              <a:lnTo>
                                <a:pt x="10879" y="11"/>
                              </a:lnTo>
                              <a:lnTo>
                                <a:pt x="10876" y="14"/>
                              </a:lnTo>
                              <a:lnTo>
                                <a:pt x="10875" y="15"/>
                              </a:lnTo>
                              <a:close/>
                              <a:moveTo>
                                <a:pt x="10905" y="15"/>
                              </a:moveTo>
                              <a:lnTo>
                                <a:pt x="10901" y="15"/>
                              </a:lnTo>
                              <a:lnTo>
                                <a:pt x="10899" y="14"/>
                              </a:lnTo>
                              <a:lnTo>
                                <a:pt x="10896" y="11"/>
                              </a:lnTo>
                              <a:lnTo>
                                <a:pt x="10895" y="9"/>
                              </a:lnTo>
                              <a:lnTo>
                                <a:pt x="10895" y="5"/>
                              </a:lnTo>
                              <a:lnTo>
                                <a:pt x="10896" y="3"/>
                              </a:lnTo>
                              <a:lnTo>
                                <a:pt x="10899" y="1"/>
                              </a:lnTo>
                              <a:lnTo>
                                <a:pt x="10901" y="0"/>
                              </a:lnTo>
                              <a:lnTo>
                                <a:pt x="10905" y="0"/>
                              </a:lnTo>
                              <a:lnTo>
                                <a:pt x="10906" y="1"/>
                              </a:lnTo>
                              <a:lnTo>
                                <a:pt x="10909" y="3"/>
                              </a:lnTo>
                              <a:lnTo>
                                <a:pt x="10910" y="5"/>
                              </a:lnTo>
                              <a:lnTo>
                                <a:pt x="10910" y="9"/>
                              </a:lnTo>
                              <a:lnTo>
                                <a:pt x="10909" y="11"/>
                              </a:lnTo>
                              <a:lnTo>
                                <a:pt x="10906" y="14"/>
                              </a:lnTo>
                              <a:lnTo>
                                <a:pt x="10905" y="15"/>
                              </a:lnTo>
                              <a:close/>
                              <a:moveTo>
                                <a:pt x="10935" y="15"/>
                              </a:moveTo>
                              <a:lnTo>
                                <a:pt x="10931" y="15"/>
                              </a:lnTo>
                              <a:lnTo>
                                <a:pt x="10929" y="14"/>
                              </a:lnTo>
                              <a:lnTo>
                                <a:pt x="10926" y="11"/>
                              </a:lnTo>
                              <a:lnTo>
                                <a:pt x="10925" y="9"/>
                              </a:lnTo>
                              <a:lnTo>
                                <a:pt x="10925" y="5"/>
                              </a:lnTo>
                              <a:lnTo>
                                <a:pt x="10926" y="3"/>
                              </a:lnTo>
                              <a:lnTo>
                                <a:pt x="10929" y="1"/>
                              </a:lnTo>
                              <a:lnTo>
                                <a:pt x="10931" y="0"/>
                              </a:lnTo>
                              <a:lnTo>
                                <a:pt x="10935" y="0"/>
                              </a:lnTo>
                              <a:lnTo>
                                <a:pt x="10937" y="1"/>
                              </a:lnTo>
                              <a:lnTo>
                                <a:pt x="10939" y="3"/>
                              </a:lnTo>
                              <a:lnTo>
                                <a:pt x="10940" y="5"/>
                              </a:lnTo>
                              <a:lnTo>
                                <a:pt x="10940" y="9"/>
                              </a:lnTo>
                              <a:lnTo>
                                <a:pt x="10939" y="11"/>
                              </a:lnTo>
                              <a:lnTo>
                                <a:pt x="10937" y="14"/>
                              </a:lnTo>
                              <a:lnTo>
                                <a:pt x="10935" y="15"/>
                              </a:lnTo>
                              <a:close/>
                              <a:moveTo>
                                <a:pt x="10965" y="15"/>
                              </a:moveTo>
                              <a:lnTo>
                                <a:pt x="10961" y="15"/>
                              </a:lnTo>
                              <a:lnTo>
                                <a:pt x="10959" y="14"/>
                              </a:lnTo>
                              <a:lnTo>
                                <a:pt x="10956" y="11"/>
                              </a:lnTo>
                              <a:lnTo>
                                <a:pt x="10955" y="9"/>
                              </a:lnTo>
                              <a:lnTo>
                                <a:pt x="10955" y="5"/>
                              </a:lnTo>
                              <a:lnTo>
                                <a:pt x="10956" y="3"/>
                              </a:lnTo>
                              <a:lnTo>
                                <a:pt x="10959" y="1"/>
                              </a:lnTo>
                              <a:lnTo>
                                <a:pt x="10961" y="0"/>
                              </a:lnTo>
                              <a:lnTo>
                                <a:pt x="10965" y="0"/>
                              </a:lnTo>
                              <a:lnTo>
                                <a:pt x="10967" y="1"/>
                              </a:lnTo>
                              <a:lnTo>
                                <a:pt x="10969" y="3"/>
                              </a:lnTo>
                              <a:lnTo>
                                <a:pt x="10970" y="5"/>
                              </a:lnTo>
                              <a:lnTo>
                                <a:pt x="10970" y="9"/>
                              </a:lnTo>
                              <a:lnTo>
                                <a:pt x="10969" y="11"/>
                              </a:lnTo>
                              <a:lnTo>
                                <a:pt x="10967" y="14"/>
                              </a:lnTo>
                              <a:lnTo>
                                <a:pt x="10965" y="15"/>
                              </a:lnTo>
                              <a:close/>
                              <a:moveTo>
                                <a:pt x="10995" y="15"/>
                              </a:moveTo>
                              <a:lnTo>
                                <a:pt x="10991" y="15"/>
                              </a:lnTo>
                              <a:lnTo>
                                <a:pt x="10989" y="14"/>
                              </a:lnTo>
                              <a:lnTo>
                                <a:pt x="10986" y="11"/>
                              </a:lnTo>
                              <a:lnTo>
                                <a:pt x="10985" y="9"/>
                              </a:lnTo>
                              <a:lnTo>
                                <a:pt x="10985" y="5"/>
                              </a:lnTo>
                              <a:lnTo>
                                <a:pt x="10986" y="3"/>
                              </a:lnTo>
                              <a:lnTo>
                                <a:pt x="10989" y="1"/>
                              </a:lnTo>
                              <a:lnTo>
                                <a:pt x="10991" y="0"/>
                              </a:lnTo>
                              <a:lnTo>
                                <a:pt x="10995" y="0"/>
                              </a:lnTo>
                              <a:lnTo>
                                <a:pt x="10997" y="1"/>
                              </a:lnTo>
                              <a:lnTo>
                                <a:pt x="10999" y="3"/>
                              </a:lnTo>
                              <a:lnTo>
                                <a:pt x="11000" y="5"/>
                              </a:lnTo>
                              <a:lnTo>
                                <a:pt x="11000" y="9"/>
                              </a:lnTo>
                              <a:lnTo>
                                <a:pt x="10999" y="11"/>
                              </a:lnTo>
                              <a:lnTo>
                                <a:pt x="10997" y="14"/>
                              </a:lnTo>
                              <a:lnTo>
                                <a:pt x="10995" y="15"/>
                              </a:lnTo>
                              <a:close/>
                              <a:moveTo>
                                <a:pt x="11025" y="15"/>
                              </a:moveTo>
                              <a:lnTo>
                                <a:pt x="11021" y="15"/>
                              </a:lnTo>
                              <a:lnTo>
                                <a:pt x="11019" y="14"/>
                              </a:lnTo>
                              <a:lnTo>
                                <a:pt x="11016" y="11"/>
                              </a:lnTo>
                              <a:lnTo>
                                <a:pt x="11015" y="9"/>
                              </a:lnTo>
                              <a:lnTo>
                                <a:pt x="11015" y="5"/>
                              </a:lnTo>
                              <a:lnTo>
                                <a:pt x="11016" y="3"/>
                              </a:lnTo>
                              <a:lnTo>
                                <a:pt x="11019" y="1"/>
                              </a:lnTo>
                              <a:lnTo>
                                <a:pt x="11021" y="0"/>
                              </a:lnTo>
                              <a:lnTo>
                                <a:pt x="11025" y="0"/>
                              </a:lnTo>
                              <a:lnTo>
                                <a:pt x="11027" y="1"/>
                              </a:lnTo>
                              <a:lnTo>
                                <a:pt x="11029" y="3"/>
                              </a:lnTo>
                              <a:lnTo>
                                <a:pt x="11030" y="5"/>
                              </a:lnTo>
                              <a:lnTo>
                                <a:pt x="11030" y="9"/>
                              </a:lnTo>
                              <a:lnTo>
                                <a:pt x="11029" y="11"/>
                              </a:lnTo>
                              <a:lnTo>
                                <a:pt x="11027" y="14"/>
                              </a:lnTo>
                              <a:lnTo>
                                <a:pt x="11025" y="15"/>
                              </a:lnTo>
                              <a:close/>
                              <a:moveTo>
                                <a:pt x="11055" y="15"/>
                              </a:moveTo>
                              <a:lnTo>
                                <a:pt x="11051" y="15"/>
                              </a:lnTo>
                              <a:lnTo>
                                <a:pt x="11049" y="14"/>
                              </a:lnTo>
                              <a:lnTo>
                                <a:pt x="11046" y="11"/>
                              </a:lnTo>
                              <a:lnTo>
                                <a:pt x="11045" y="9"/>
                              </a:lnTo>
                              <a:lnTo>
                                <a:pt x="11045" y="5"/>
                              </a:lnTo>
                              <a:lnTo>
                                <a:pt x="11046" y="3"/>
                              </a:lnTo>
                              <a:lnTo>
                                <a:pt x="11049" y="1"/>
                              </a:lnTo>
                              <a:lnTo>
                                <a:pt x="11051" y="0"/>
                              </a:lnTo>
                              <a:lnTo>
                                <a:pt x="11055" y="0"/>
                              </a:lnTo>
                              <a:lnTo>
                                <a:pt x="11057" y="1"/>
                              </a:lnTo>
                              <a:lnTo>
                                <a:pt x="11060" y="3"/>
                              </a:lnTo>
                              <a:lnTo>
                                <a:pt x="11060" y="5"/>
                              </a:lnTo>
                              <a:lnTo>
                                <a:pt x="11060" y="9"/>
                              </a:lnTo>
                              <a:lnTo>
                                <a:pt x="11060" y="11"/>
                              </a:lnTo>
                              <a:lnTo>
                                <a:pt x="11057" y="14"/>
                              </a:lnTo>
                              <a:lnTo>
                                <a:pt x="11055" y="15"/>
                              </a:lnTo>
                              <a:close/>
                              <a:moveTo>
                                <a:pt x="11085" y="15"/>
                              </a:moveTo>
                              <a:lnTo>
                                <a:pt x="11081" y="15"/>
                              </a:lnTo>
                              <a:lnTo>
                                <a:pt x="11079" y="14"/>
                              </a:lnTo>
                              <a:lnTo>
                                <a:pt x="11076" y="11"/>
                              </a:lnTo>
                              <a:lnTo>
                                <a:pt x="11075" y="9"/>
                              </a:lnTo>
                              <a:lnTo>
                                <a:pt x="11075" y="5"/>
                              </a:lnTo>
                              <a:lnTo>
                                <a:pt x="11076" y="3"/>
                              </a:lnTo>
                              <a:lnTo>
                                <a:pt x="11079" y="1"/>
                              </a:lnTo>
                              <a:lnTo>
                                <a:pt x="11081" y="0"/>
                              </a:lnTo>
                              <a:lnTo>
                                <a:pt x="11085" y="0"/>
                              </a:lnTo>
                              <a:lnTo>
                                <a:pt x="11087" y="1"/>
                              </a:lnTo>
                              <a:lnTo>
                                <a:pt x="11090" y="3"/>
                              </a:lnTo>
                              <a:lnTo>
                                <a:pt x="11090" y="5"/>
                              </a:lnTo>
                              <a:lnTo>
                                <a:pt x="11090" y="9"/>
                              </a:lnTo>
                              <a:lnTo>
                                <a:pt x="11090" y="11"/>
                              </a:lnTo>
                              <a:lnTo>
                                <a:pt x="11087" y="14"/>
                              </a:lnTo>
                              <a:lnTo>
                                <a:pt x="11085" y="15"/>
                              </a:lnTo>
                              <a:close/>
                              <a:moveTo>
                                <a:pt x="11115" y="15"/>
                              </a:moveTo>
                              <a:lnTo>
                                <a:pt x="11111" y="15"/>
                              </a:lnTo>
                              <a:lnTo>
                                <a:pt x="11109" y="14"/>
                              </a:lnTo>
                              <a:lnTo>
                                <a:pt x="11106" y="11"/>
                              </a:lnTo>
                              <a:lnTo>
                                <a:pt x="11105" y="9"/>
                              </a:lnTo>
                              <a:lnTo>
                                <a:pt x="11105" y="5"/>
                              </a:lnTo>
                              <a:lnTo>
                                <a:pt x="11106" y="3"/>
                              </a:lnTo>
                              <a:lnTo>
                                <a:pt x="11109" y="1"/>
                              </a:lnTo>
                              <a:lnTo>
                                <a:pt x="11111" y="0"/>
                              </a:lnTo>
                              <a:lnTo>
                                <a:pt x="11115" y="0"/>
                              </a:lnTo>
                              <a:lnTo>
                                <a:pt x="11117" y="1"/>
                              </a:lnTo>
                              <a:lnTo>
                                <a:pt x="11120" y="3"/>
                              </a:lnTo>
                              <a:lnTo>
                                <a:pt x="11120" y="5"/>
                              </a:lnTo>
                              <a:lnTo>
                                <a:pt x="11120" y="9"/>
                              </a:lnTo>
                              <a:lnTo>
                                <a:pt x="11120" y="11"/>
                              </a:lnTo>
                              <a:lnTo>
                                <a:pt x="11117" y="14"/>
                              </a:lnTo>
                              <a:lnTo>
                                <a:pt x="11115" y="15"/>
                              </a:lnTo>
                              <a:close/>
                              <a:moveTo>
                                <a:pt x="11145" y="15"/>
                              </a:moveTo>
                              <a:lnTo>
                                <a:pt x="11141" y="15"/>
                              </a:lnTo>
                              <a:lnTo>
                                <a:pt x="11139" y="14"/>
                              </a:lnTo>
                              <a:lnTo>
                                <a:pt x="11136" y="11"/>
                              </a:lnTo>
                              <a:lnTo>
                                <a:pt x="11135" y="9"/>
                              </a:lnTo>
                              <a:lnTo>
                                <a:pt x="11135" y="5"/>
                              </a:lnTo>
                              <a:lnTo>
                                <a:pt x="11136" y="3"/>
                              </a:lnTo>
                              <a:lnTo>
                                <a:pt x="11139" y="1"/>
                              </a:lnTo>
                              <a:lnTo>
                                <a:pt x="11141" y="0"/>
                              </a:lnTo>
                              <a:lnTo>
                                <a:pt x="11145" y="0"/>
                              </a:lnTo>
                              <a:lnTo>
                                <a:pt x="11147" y="1"/>
                              </a:lnTo>
                              <a:lnTo>
                                <a:pt x="11150" y="3"/>
                              </a:lnTo>
                              <a:lnTo>
                                <a:pt x="11150" y="5"/>
                              </a:lnTo>
                              <a:lnTo>
                                <a:pt x="11150" y="9"/>
                              </a:lnTo>
                              <a:lnTo>
                                <a:pt x="11150" y="11"/>
                              </a:lnTo>
                              <a:lnTo>
                                <a:pt x="11147" y="14"/>
                              </a:lnTo>
                              <a:lnTo>
                                <a:pt x="11145" y="15"/>
                              </a:lnTo>
                              <a:close/>
                              <a:moveTo>
                                <a:pt x="11175" y="15"/>
                              </a:moveTo>
                              <a:lnTo>
                                <a:pt x="11171" y="15"/>
                              </a:lnTo>
                              <a:lnTo>
                                <a:pt x="11169" y="14"/>
                              </a:lnTo>
                              <a:lnTo>
                                <a:pt x="11166" y="11"/>
                              </a:lnTo>
                              <a:lnTo>
                                <a:pt x="11165" y="9"/>
                              </a:lnTo>
                              <a:lnTo>
                                <a:pt x="11165" y="5"/>
                              </a:lnTo>
                              <a:lnTo>
                                <a:pt x="11166" y="3"/>
                              </a:lnTo>
                              <a:lnTo>
                                <a:pt x="11169" y="1"/>
                              </a:lnTo>
                              <a:lnTo>
                                <a:pt x="11171" y="0"/>
                              </a:lnTo>
                              <a:lnTo>
                                <a:pt x="11175" y="0"/>
                              </a:lnTo>
                              <a:lnTo>
                                <a:pt x="11177" y="1"/>
                              </a:lnTo>
                              <a:lnTo>
                                <a:pt x="11180" y="3"/>
                              </a:lnTo>
                              <a:lnTo>
                                <a:pt x="11180" y="5"/>
                              </a:lnTo>
                              <a:lnTo>
                                <a:pt x="11180" y="9"/>
                              </a:lnTo>
                              <a:lnTo>
                                <a:pt x="11180" y="11"/>
                              </a:lnTo>
                              <a:lnTo>
                                <a:pt x="11177" y="14"/>
                              </a:lnTo>
                              <a:lnTo>
                                <a:pt x="11175" y="15"/>
                              </a:lnTo>
                              <a:close/>
                              <a:moveTo>
                                <a:pt x="11205" y="15"/>
                              </a:moveTo>
                              <a:lnTo>
                                <a:pt x="11201" y="15"/>
                              </a:lnTo>
                              <a:lnTo>
                                <a:pt x="11199" y="14"/>
                              </a:lnTo>
                              <a:lnTo>
                                <a:pt x="11196" y="11"/>
                              </a:lnTo>
                              <a:lnTo>
                                <a:pt x="11195" y="9"/>
                              </a:lnTo>
                              <a:lnTo>
                                <a:pt x="11195" y="5"/>
                              </a:lnTo>
                              <a:lnTo>
                                <a:pt x="11196" y="3"/>
                              </a:lnTo>
                              <a:lnTo>
                                <a:pt x="11199" y="1"/>
                              </a:lnTo>
                              <a:lnTo>
                                <a:pt x="11201" y="0"/>
                              </a:lnTo>
                              <a:lnTo>
                                <a:pt x="11205" y="0"/>
                              </a:lnTo>
                              <a:lnTo>
                                <a:pt x="11207" y="1"/>
                              </a:lnTo>
                              <a:lnTo>
                                <a:pt x="11210" y="3"/>
                              </a:lnTo>
                              <a:lnTo>
                                <a:pt x="11210" y="5"/>
                              </a:lnTo>
                              <a:lnTo>
                                <a:pt x="11210" y="9"/>
                              </a:lnTo>
                              <a:lnTo>
                                <a:pt x="11210" y="11"/>
                              </a:lnTo>
                              <a:lnTo>
                                <a:pt x="11207" y="14"/>
                              </a:lnTo>
                              <a:lnTo>
                                <a:pt x="11205" y="15"/>
                              </a:lnTo>
                              <a:close/>
                              <a:moveTo>
                                <a:pt x="11235" y="15"/>
                              </a:moveTo>
                              <a:lnTo>
                                <a:pt x="11231" y="15"/>
                              </a:lnTo>
                              <a:lnTo>
                                <a:pt x="11229" y="14"/>
                              </a:lnTo>
                              <a:lnTo>
                                <a:pt x="11226" y="11"/>
                              </a:lnTo>
                              <a:lnTo>
                                <a:pt x="11225" y="9"/>
                              </a:lnTo>
                              <a:lnTo>
                                <a:pt x="11225" y="5"/>
                              </a:lnTo>
                              <a:lnTo>
                                <a:pt x="11226" y="3"/>
                              </a:lnTo>
                              <a:lnTo>
                                <a:pt x="11229" y="1"/>
                              </a:lnTo>
                              <a:lnTo>
                                <a:pt x="11231" y="0"/>
                              </a:lnTo>
                              <a:lnTo>
                                <a:pt x="11235" y="0"/>
                              </a:lnTo>
                              <a:lnTo>
                                <a:pt x="11237" y="1"/>
                              </a:lnTo>
                              <a:lnTo>
                                <a:pt x="11240" y="3"/>
                              </a:lnTo>
                              <a:lnTo>
                                <a:pt x="11240" y="5"/>
                              </a:lnTo>
                              <a:lnTo>
                                <a:pt x="11240" y="9"/>
                              </a:lnTo>
                              <a:lnTo>
                                <a:pt x="11240" y="11"/>
                              </a:lnTo>
                              <a:lnTo>
                                <a:pt x="11237" y="14"/>
                              </a:lnTo>
                              <a:lnTo>
                                <a:pt x="11235" y="15"/>
                              </a:lnTo>
                              <a:close/>
                              <a:moveTo>
                                <a:pt x="11265" y="15"/>
                              </a:moveTo>
                              <a:lnTo>
                                <a:pt x="11261" y="15"/>
                              </a:lnTo>
                              <a:lnTo>
                                <a:pt x="11259" y="14"/>
                              </a:lnTo>
                              <a:lnTo>
                                <a:pt x="11256" y="11"/>
                              </a:lnTo>
                              <a:lnTo>
                                <a:pt x="11255" y="9"/>
                              </a:lnTo>
                              <a:lnTo>
                                <a:pt x="11255" y="5"/>
                              </a:lnTo>
                              <a:lnTo>
                                <a:pt x="11256" y="3"/>
                              </a:lnTo>
                              <a:lnTo>
                                <a:pt x="11259" y="1"/>
                              </a:lnTo>
                              <a:lnTo>
                                <a:pt x="11261" y="0"/>
                              </a:lnTo>
                              <a:lnTo>
                                <a:pt x="11265" y="0"/>
                              </a:lnTo>
                              <a:lnTo>
                                <a:pt x="11267" y="1"/>
                              </a:lnTo>
                              <a:lnTo>
                                <a:pt x="11270" y="3"/>
                              </a:lnTo>
                              <a:lnTo>
                                <a:pt x="11270" y="5"/>
                              </a:lnTo>
                              <a:lnTo>
                                <a:pt x="11270" y="9"/>
                              </a:lnTo>
                              <a:lnTo>
                                <a:pt x="11270" y="11"/>
                              </a:lnTo>
                              <a:lnTo>
                                <a:pt x="11267" y="14"/>
                              </a:lnTo>
                              <a:lnTo>
                                <a:pt x="11265" y="15"/>
                              </a:lnTo>
                              <a:close/>
                              <a:moveTo>
                                <a:pt x="11295" y="15"/>
                              </a:moveTo>
                              <a:lnTo>
                                <a:pt x="11291" y="15"/>
                              </a:lnTo>
                              <a:lnTo>
                                <a:pt x="11289" y="14"/>
                              </a:lnTo>
                              <a:lnTo>
                                <a:pt x="11286" y="11"/>
                              </a:lnTo>
                              <a:lnTo>
                                <a:pt x="11285" y="9"/>
                              </a:lnTo>
                              <a:lnTo>
                                <a:pt x="11285" y="5"/>
                              </a:lnTo>
                              <a:lnTo>
                                <a:pt x="11286" y="3"/>
                              </a:lnTo>
                              <a:lnTo>
                                <a:pt x="11289" y="1"/>
                              </a:lnTo>
                              <a:lnTo>
                                <a:pt x="11291" y="0"/>
                              </a:lnTo>
                              <a:lnTo>
                                <a:pt x="11295" y="0"/>
                              </a:lnTo>
                              <a:lnTo>
                                <a:pt x="11297" y="1"/>
                              </a:lnTo>
                              <a:lnTo>
                                <a:pt x="11300" y="3"/>
                              </a:lnTo>
                              <a:lnTo>
                                <a:pt x="11300" y="5"/>
                              </a:lnTo>
                              <a:lnTo>
                                <a:pt x="11300" y="9"/>
                              </a:lnTo>
                              <a:lnTo>
                                <a:pt x="11300" y="11"/>
                              </a:lnTo>
                              <a:lnTo>
                                <a:pt x="11297" y="14"/>
                              </a:lnTo>
                              <a:lnTo>
                                <a:pt x="11295" y="15"/>
                              </a:lnTo>
                              <a:close/>
                              <a:moveTo>
                                <a:pt x="11325" y="15"/>
                              </a:moveTo>
                              <a:lnTo>
                                <a:pt x="11321" y="15"/>
                              </a:lnTo>
                              <a:lnTo>
                                <a:pt x="11319" y="14"/>
                              </a:lnTo>
                              <a:lnTo>
                                <a:pt x="11316" y="11"/>
                              </a:lnTo>
                              <a:lnTo>
                                <a:pt x="11315" y="9"/>
                              </a:lnTo>
                              <a:lnTo>
                                <a:pt x="11315" y="5"/>
                              </a:lnTo>
                              <a:lnTo>
                                <a:pt x="11316" y="3"/>
                              </a:lnTo>
                              <a:lnTo>
                                <a:pt x="11319" y="1"/>
                              </a:lnTo>
                              <a:lnTo>
                                <a:pt x="11321" y="0"/>
                              </a:lnTo>
                              <a:lnTo>
                                <a:pt x="11325" y="0"/>
                              </a:lnTo>
                              <a:lnTo>
                                <a:pt x="11327" y="1"/>
                              </a:lnTo>
                              <a:lnTo>
                                <a:pt x="11330" y="3"/>
                              </a:lnTo>
                              <a:lnTo>
                                <a:pt x="11330" y="5"/>
                              </a:lnTo>
                              <a:lnTo>
                                <a:pt x="11330" y="9"/>
                              </a:lnTo>
                              <a:lnTo>
                                <a:pt x="11330" y="11"/>
                              </a:lnTo>
                              <a:lnTo>
                                <a:pt x="11327" y="14"/>
                              </a:lnTo>
                              <a:lnTo>
                                <a:pt x="11325" y="15"/>
                              </a:lnTo>
                              <a:close/>
                              <a:moveTo>
                                <a:pt x="11355" y="15"/>
                              </a:moveTo>
                              <a:lnTo>
                                <a:pt x="11351" y="15"/>
                              </a:lnTo>
                              <a:lnTo>
                                <a:pt x="11349" y="14"/>
                              </a:lnTo>
                              <a:lnTo>
                                <a:pt x="11346" y="11"/>
                              </a:lnTo>
                              <a:lnTo>
                                <a:pt x="11345" y="9"/>
                              </a:lnTo>
                              <a:lnTo>
                                <a:pt x="11345" y="5"/>
                              </a:lnTo>
                              <a:lnTo>
                                <a:pt x="11346" y="3"/>
                              </a:lnTo>
                              <a:lnTo>
                                <a:pt x="11349" y="1"/>
                              </a:lnTo>
                              <a:lnTo>
                                <a:pt x="11351" y="0"/>
                              </a:lnTo>
                              <a:lnTo>
                                <a:pt x="11355" y="0"/>
                              </a:lnTo>
                              <a:lnTo>
                                <a:pt x="11357" y="1"/>
                              </a:lnTo>
                              <a:lnTo>
                                <a:pt x="11360" y="3"/>
                              </a:lnTo>
                              <a:lnTo>
                                <a:pt x="11360" y="5"/>
                              </a:lnTo>
                              <a:lnTo>
                                <a:pt x="11360" y="9"/>
                              </a:lnTo>
                              <a:lnTo>
                                <a:pt x="11360" y="11"/>
                              </a:lnTo>
                              <a:lnTo>
                                <a:pt x="11357" y="14"/>
                              </a:lnTo>
                              <a:lnTo>
                                <a:pt x="11355" y="15"/>
                              </a:lnTo>
                              <a:close/>
                              <a:moveTo>
                                <a:pt x="11385" y="15"/>
                              </a:moveTo>
                              <a:lnTo>
                                <a:pt x="11381" y="15"/>
                              </a:lnTo>
                              <a:lnTo>
                                <a:pt x="11379" y="14"/>
                              </a:lnTo>
                              <a:lnTo>
                                <a:pt x="11376" y="11"/>
                              </a:lnTo>
                              <a:lnTo>
                                <a:pt x="11375" y="9"/>
                              </a:lnTo>
                              <a:lnTo>
                                <a:pt x="11375" y="5"/>
                              </a:lnTo>
                              <a:lnTo>
                                <a:pt x="11376" y="3"/>
                              </a:lnTo>
                              <a:lnTo>
                                <a:pt x="11379" y="1"/>
                              </a:lnTo>
                              <a:lnTo>
                                <a:pt x="11381" y="0"/>
                              </a:lnTo>
                              <a:lnTo>
                                <a:pt x="11385" y="0"/>
                              </a:lnTo>
                              <a:lnTo>
                                <a:pt x="11387" y="1"/>
                              </a:lnTo>
                              <a:lnTo>
                                <a:pt x="11390" y="3"/>
                              </a:lnTo>
                              <a:lnTo>
                                <a:pt x="11390" y="5"/>
                              </a:lnTo>
                              <a:lnTo>
                                <a:pt x="11390" y="9"/>
                              </a:lnTo>
                              <a:lnTo>
                                <a:pt x="11390" y="11"/>
                              </a:lnTo>
                              <a:lnTo>
                                <a:pt x="11387" y="14"/>
                              </a:lnTo>
                              <a:lnTo>
                                <a:pt x="11385" y="15"/>
                              </a:lnTo>
                              <a:close/>
                              <a:moveTo>
                                <a:pt x="11415" y="15"/>
                              </a:moveTo>
                              <a:lnTo>
                                <a:pt x="11411" y="15"/>
                              </a:lnTo>
                              <a:lnTo>
                                <a:pt x="11409" y="14"/>
                              </a:lnTo>
                              <a:lnTo>
                                <a:pt x="11406" y="11"/>
                              </a:lnTo>
                              <a:lnTo>
                                <a:pt x="11405" y="9"/>
                              </a:lnTo>
                              <a:lnTo>
                                <a:pt x="11405" y="5"/>
                              </a:lnTo>
                              <a:lnTo>
                                <a:pt x="11406" y="3"/>
                              </a:lnTo>
                              <a:lnTo>
                                <a:pt x="11409" y="1"/>
                              </a:lnTo>
                              <a:lnTo>
                                <a:pt x="11411" y="0"/>
                              </a:lnTo>
                              <a:lnTo>
                                <a:pt x="11415" y="0"/>
                              </a:lnTo>
                              <a:lnTo>
                                <a:pt x="11417" y="1"/>
                              </a:lnTo>
                              <a:lnTo>
                                <a:pt x="11420" y="3"/>
                              </a:lnTo>
                              <a:lnTo>
                                <a:pt x="11420" y="5"/>
                              </a:lnTo>
                              <a:lnTo>
                                <a:pt x="11420" y="9"/>
                              </a:lnTo>
                              <a:lnTo>
                                <a:pt x="11420" y="11"/>
                              </a:lnTo>
                              <a:lnTo>
                                <a:pt x="11417" y="14"/>
                              </a:lnTo>
                              <a:lnTo>
                                <a:pt x="11415" y="15"/>
                              </a:lnTo>
                              <a:close/>
                              <a:moveTo>
                                <a:pt x="11445" y="15"/>
                              </a:moveTo>
                              <a:lnTo>
                                <a:pt x="11441" y="15"/>
                              </a:lnTo>
                              <a:lnTo>
                                <a:pt x="11439" y="14"/>
                              </a:lnTo>
                              <a:lnTo>
                                <a:pt x="11436" y="11"/>
                              </a:lnTo>
                              <a:lnTo>
                                <a:pt x="11435" y="9"/>
                              </a:lnTo>
                              <a:lnTo>
                                <a:pt x="11435" y="5"/>
                              </a:lnTo>
                              <a:lnTo>
                                <a:pt x="11436" y="3"/>
                              </a:lnTo>
                              <a:lnTo>
                                <a:pt x="11439" y="1"/>
                              </a:lnTo>
                              <a:lnTo>
                                <a:pt x="11441" y="0"/>
                              </a:lnTo>
                              <a:lnTo>
                                <a:pt x="11445" y="0"/>
                              </a:lnTo>
                              <a:lnTo>
                                <a:pt x="11447" y="1"/>
                              </a:lnTo>
                              <a:lnTo>
                                <a:pt x="11450" y="3"/>
                              </a:lnTo>
                              <a:lnTo>
                                <a:pt x="11450" y="5"/>
                              </a:lnTo>
                              <a:lnTo>
                                <a:pt x="11450" y="9"/>
                              </a:lnTo>
                              <a:lnTo>
                                <a:pt x="11450" y="11"/>
                              </a:lnTo>
                              <a:lnTo>
                                <a:pt x="11447" y="14"/>
                              </a:lnTo>
                              <a:lnTo>
                                <a:pt x="11445" y="15"/>
                              </a:lnTo>
                              <a:close/>
                              <a:moveTo>
                                <a:pt x="11475" y="15"/>
                              </a:moveTo>
                              <a:lnTo>
                                <a:pt x="11471" y="15"/>
                              </a:lnTo>
                              <a:lnTo>
                                <a:pt x="11469" y="14"/>
                              </a:lnTo>
                              <a:lnTo>
                                <a:pt x="11466" y="11"/>
                              </a:lnTo>
                              <a:lnTo>
                                <a:pt x="11465" y="9"/>
                              </a:lnTo>
                              <a:lnTo>
                                <a:pt x="11465" y="5"/>
                              </a:lnTo>
                              <a:lnTo>
                                <a:pt x="11466" y="3"/>
                              </a:lnTo>
                              <a:lnTo>
                                <a:pt x="11469" y="1"/>
                              </a:lnTo>
                              <a:lnTo>
                                <a:pt x="11471" y="0"/>
                              </a:lnTo>
                              <a:lnTo>
                                <a:pt x="11475" y="0"/>
                              </a:lnTo>
                              <a:lnTo>
                                <a:pt x="11477" y="1"/>
                              </a:lnTo>
                              <a:lnTo>
                                <a:pt x="11480" y="3"/>
                              </a:lnTo>
                              <a:lnTo>
                                <a:pt x="11480" y="5"/>
                              </a:lnTo>
                              <a:lnTo>
                                <a:pt x="11480" y="9"/>
                              </a:lnTo>
                              <a:lnTo>
                                <a:pt x="11480" y="11"/>
                              </a:lnTo>
                              <a:lnTo>
                                <a:pt x="11477" y="14"/>
                              </a:lnTo>
                              <a:lnTo>
                                <a:pt x="11475" y="15"/>
                              </a:lnTo>
                              <a:close/>
                              <a:moveTo>
                                <a:pt x="11505" y="15"/>
                              </a:moveTo>
                              <a:lnTo>
                                <a:pt x="11501" y="15"/>
                              </a:lnTo>
                              <a:lnTo>
                                <a:pt x="11499" y="14"/>
                              </a:lnTo>
                              <a:lnTo>
                                <a:pt x="11496" y="11"/>
                              </a:lnTo>
                              <a:lnTo>
                                <a:pt x="11495" y="9"/>
                              </a:lnTo>
                              <a:lnTo>
                                <a:pt x="11495" y="5"/>
                              </a:lnTo>
                              <a:lnTo>
                                <a:pt x="11496" y="3"/>
                              </a:lnTo>
                              <a:lnTo>
                                <a:pt x="11499" y="1"/>
                              </a:lnTo>
                              <a:lnTo>
                                <a:pt x="11501" y="0"/>
                              </a:lnTo>
                              <a:lnTo>
                                <a:pt x="11505" y="0"/>
                              </a:lnTo>
                              <a:lnTo>
                                <a:pt x="11507" y="1"/>
                              </a:lnTo>
                              <a:lnTo>
                                <a:pt x="11510" y="3"/>
                              </a:lnTo>
                              <a:lnTo>
                                <a:pt x="11510" y="5"/>
                              </a:lnTo>
                              <a:lnTo>
                                <a:pt x="11510" y="9"/>
                              </a:lnTo>
                              <a:lnTo>
                                <a:pt x="11510" y="11"/>
                              </a:lnTo>
                              <a:lnTo>
                                <a:pt x="11507" y="14"/>
                              </a:lnTo>
                              <a:lnTo>
                                <a:pt x="11505" y="15"/>
                              </a:lnTo>
                              <a:close/>
                              <a:moveTo>
                                <a:pt x="11535" y="15"/>
                              </a:moveTo>
                              <a:lnTo>
                                <a:pt x="11531" y="15"/>
                              </a:lnTo>
                              <a:lnTo>
                                <a:pt x="11529" y="14"/>
                              </a:lnTo>
                              <a:lnTo>
                                <a:pt x="11526" y="11"/>
                              </a:lnTo>
                              <a:lnTo>
                                <a:pt x="11525" y="9"/>
                              </a:lnTo>
                              <a:lnTo>
                                <a:pt x="11525" y="5"/>
                              </a:lnTo>
                              <a:lnTo>
                                <a:pt x="11526" y="3"/>
                              </a:lnTo>
                              <a:lnTo>
                                <a:pt x="11529" y="1"/>
                              </a:lnTo>
                              <a:lnTo>
                                <a:pt x="11531" y="0"/>
                              </a:lnTo>
                              <a:lnTo>
                                <a:pt x="11535" y="0"/>
                              </a:lnTo>
                              <a:lnTo>
                                <a:pt x="11537" y="1"/>
                              </a:lnTo>
                              <a:lnTo>
                                <a:pt x="11540" y="3"/>
                              </a:lnTo>
                              <a:lnTo>
                                <a:pt x="11540" y="5"/>
                              </a:lnTo>
                              <a:lnTo>
                                <a:pt x="11540" y="9"/>
                              </a:lnTo>
                              <a:lnTo>
                                <a:pt x="11540" y="11"/>
                              </a:lnTo>
                              <a:lnTo>
                                <a:pt x="11537" y="14"/>
                              </a:lnTo>
                              <a:lnTo>
                                <a:pt x="11535" y="15"/>
                              </a:lnTo>
                              <a:close/>
                              <a:moveTo>
                                <a:pt x="11565" y="15"/>
                              </a:moveTo>
                              <a:lnTo>
                                <a:pt x="11561" y="15"/>
                              </a:lnTo>
                              <a:lnTo>
                                <a:pt x="11559" y="14"/>
                              </a:lnTo>
                              <a:lnTo>
                                <a:pt x="11556" y="11"/>
                              </a:lnTo>
                              <a:lnTo>
                                <a:pt x="11555" y="9"/>
                              </a:lnTo>
                              <a:lnTo>
                                <a:pt x="11555" y="5"/>
                              </a:lnTo>
                              <a:lnTo>
                                <a:pt x="11556" y="3"/>
                              </a:lnTo>
                              <a:lnTo>
                                <a:pt x="11559" y="1"/>
                              </a:lnTo>
                              <a:lnTo>
                                <a:pt x="11561" y="0"/>
                              </a:lnTo>
                              <a:lnTo>
                                <a:pt x="11565" y="0"/>
                              </a:lnTo>
                              <a:lnTo>
                                <a:pt x="11567" y="1"/>
                              </a:lnTo>
                              <a:lnTo>
                                <a:pt x="11570" y="3"/>
                              </a:lnTo>
                              <a:lnTo>
                                <a:pt x="11570" y="5"/>
                              </a:lnTo>
                              <a:lnTo>
                                <a:pt x="11570" y="9"/>
                              </a:lnTo>
                              <a:lnTo>
                                <a:pt x="11570" y="11"/>
                              </a:lnTo>
                              <a:lnTo>
                                <a:pt x="11567" y="14"/>
                              </a:lnTo>
                              <a:lnTo>
                                <a:pt x="11565" y="15"/>
                              </a:lnTo>
                              <a:close/>
                              <a:moveTo>
                                <a:pt x="11595" y="15"/>
                              </a:moveTo>
                              <a:lnTo>
                                <a:pt x="11591" y="15"/>
                              </a:lnTo>
                              <a:lnTo>
                                <a:pt x="11589" y="14"/>
                              </a:lnTo>
                              <a:lnTo>
                                <a:pt x="11586" y="11"/>
                              </a:lnTo>
                              <a:lnTo>
                                <a:pt x="11585" y="9"/>
                              </a:lnTo>
                              <a:lnTo>
                                <a:pt x="11585" y="5"/>
                              </a:lnTo>
                              <a:lnTo>
                                <a:pt x="11586" y="3"/>
                              </a:lnTo>
                              <a:lnTo>
                                <a:pt x="11589" y="1"/>
                              </a:lnTo>
                              <a:lnTo>
                                <a:pt x="11591" y="0"/>
                              </a:lnTo>
                              <a:lnTo>
                                <a:pt x="11595" y="0"/>
                              </a:lnTo>
                              <a:lnTo>
                                <a:pt x="11597" y="1"/>
                              </a:lnTo>
                              <a:lnTo>
                                <a:pt x="11600" y="3"/>
                              </a:lnTo>
                              <a:lnTo>
                                <a:pt x="11601" y="5"/>
                              </a:lnTo>
                              <a:lnTo>
                                <a:pt x="11601" y="9"/>
                              </a:lnTo>
                              <a:lnTo>
                                <a:pt x="11600" y="11"/>
                              </a:lnTo>
                              <a:lnTo>
                                <a:pt x="11597" y="14"/>
                              </a:lnTo>
                              <a:lnTo>
                                <a:pt x="11595" y="15"/>
                              </a:lnTo>
                              <a:close/>
                              <a:moveTo>
                                <a:pt x="11625" y="15"/>
                              </a:moveTo>
                              <a:lnTo>
                                <a:pt x="11621" y="15"/>
                              </a:lnTo>
                              <a:lnTo>
                                <a:pt x="11619" y="14"/>
                              </a:lnTo>
                              <a:lnTo>
                                <a:pt x="11616" y="11"/>
                              </a:lnTo>
                              <a:lnTo>
                                <a:pt x="11616" y="9"/>
                              </a:lnTo>
                              <a:lnTo>
                                <a:pt x="11616" y="5"/>
                              </a:lnTo>
                              <a:lnTo>
                                <a:pt x="11616" y="3"/>
                              </a:lnTo>
                              <a:lnTo>
                                <a:pt x="11619" y="1"/>
                              </a:lnTo>
                              <a:lnTo>
                                <a:pt x="11621" y="0"/>
                              </a:lnTo>
                              <a:lnTo>
                                <a:pt x="11625" y="0"/>
                              </a:lnTo>
                              <a:lnTo>
                                <a:pt x="11627" y="1"/>
                              </a:lnTo>
                              <a:lnTo>
                                <a:pt x="11630" y="3"/>
                              </a:lnTo>
                              <a:lnTo>
                                <a:pt x="11631" y="5"/>
                              </a:lnTo>
                              <a:lnTo>
                                <a:pt x="11631" y="9"/>
                              </a:lnTo>
                              <a:lnTo>
                                <a:pt x="11630" y="11"/>
                              </a:lnTo>
                              <a:lnTo>
                                <a:pt x="11627" y="14"/>
                              </a:lnTo>
                              <a:lnTo>
                                <a:pt x="11625" y="15"/>
                              </a:lnTo>
                              <a:close/>
                              <a:moveTo>
                                <a:pt x="11655" y="15"/>
                              </a:moveTo>
                              <a:lnTo>
                                <a:pt x="11651" y="15"/>
                              </a:lnTo>
                              <a:lnTo>
                                <a:pt x="11649" y="14"/>
                              </a:lnTo>
                              <a:lnTo>
                                <a:pt x="11646" y="11"/>
                              </a:lnTo>
                              <a:lnTo>
                                <a:pt x="11646" y="9"/>
                              </a:lnTo>
                              <a:lnTo>
                                <a:pt x="11646" y="5"/>
                              </a:lnTo>
                              <a:lnTo>
                                <a:pt x="11646" y="3"/>
                              </a:lnTo>
                              <a:lnTo>
                                <a:pt x="11649" y="1"/>
                              </a:lnTo>
                              <a:lnTo>
                                <a:pt x="11651" y="0"/>
                              </a:lnTo>
                              <a:lnTo>
                                <a:pt x="11655" y="0"/>
                              </a:lnTo>
                              <a:lnTo>
                                <a:pt x="11657" y="1"/>
                              </a:lnTo>
                              <a:lnTo>
                                <a:pt x="11660" y="3"/>
                              </a:lnTo>
                              <a:lnTo>
                                <a:pt x="11661" y="5"/>
                              </a:lnTo>
                              <a:lnTo>
                                <a:pt x="11661" y="9"/>
                              </a:lnTo>
                              <a:lnTo>
                                <a:pt x="11660" y="11"/>
                              </a:lnTo>
                              <a:lnTo>
                                <a:pt x="11657" y="14"/>
                              </a:lnTo>
                              <a:lnTo>
                                <a:pt x="11655" y="15"/>
                              </a:lnTo>
                              <a:close/>
                              <a:moveTo>
                                <a:pt x="11685" y="15"/>
                              </a:moveTo>
                              <a:lnTo>
                                <a:pt x="11681" y="15"/>
                              </a:lnTo>
                              <a:lnTo>
                                <a:pt x="11679" y="14"/>
                              </a:lnTo>
                              <a:lnTo>
                                <a:pt x="11676" y="11"/>
                              </a:lnTo>
                              <a:lnTo>
                                <a:pt x="11676" y="9"/>
                              </a:lnTo>
                              <a:lnTo>
                                <a:pt x="11676" y="5"/>
                              </a:lnTo>
                              <a:lnTo>
                                <a:pt x="11676" y="3"/>
                              </a:lnTo>
                              <a:lnTo>
                                <a:pt x="11679" y="1"/>
                              </a:lnTo>
                              <a:lnTo>
                                <a:pt x="11681" y="0"/>
                              </a:lnTo>
                              <a:lnTo>
                                <a:pt x="11685" y="0"/>
                              </a:lnTo>
                              <a:lnTo>
                                <a:pt x="11687" y="1"/>
                              </a:lnTo>
                              <a:lnTo>
                                <a:pt x="11690" y="3"/>
                              </a:lnTo>
                              <a:lnTo>
                                <a:pt x="11691" y="5"/>
                              </a:lnTo>
                              <a:lnTo>
                                <a:pt x="11691" y="9"/>
                              </a:lnTo>
                              <a:lnTo>
                                <a:pt x="11690" y="11"/>
                              </a:lnTo>
                              <a:lnTo>
                                <a:pt x="11687" y="14"/>
                              </a:lnTo>
                              <a:lnTo>
                                <a:pt x="11685" y="15"/>
                              </a:lnTo>
                              <a:close/>
                              <a:moveTo>
                                <a:pt x="11715" y="15"/>
                              </a:moveTo>
                              <a:lnTo>
                                <a:pt x="11711" y="15"/>
                              </a:lnTo>
                              <a:lnTo>
                                <a:pt x="11709" y="14"/>
                              </a:lnTo>
                              <a:lnTo>
                                <a:pt x="11706" y="11"/>
                              </a:lnTo>
                              <a:lnTo>
                                <a:pt x="11706" y="9"/>
                              </a:lnTo>
                              <a:lnTo>
                                <a:pt x="11706" y="5"/>
                              </a:lnTo>
                              <a:lnTo>
                                <a:pt x="11706" y="3"/>
                              </a:lnTo>
                              <a:lnTo>
                                <a:pt x="11709" y="1"/>
                              </a:lnTo>
                              <a:lnTo>
                                <a:pt x="11711" y="0"/>
                              </a:lnTo>
                              <a:lnTo>
                                <a:pt x="11715" y="0"/>
                              </a:lnTo>
                              <a:lnTo>
                                <a:pt x="11717" y="1"/>
                              </a:lnTo>
                              <a:lnTo>
                                <a:pt x="11720" y="3"/>
                              </a:lnTo>
                              <a:lnTo>
                                <a:pt x="11721" y="5"/>
                              </a:lnTo>
                              <a:lnTo>
                                <a:pt x="11721" y="9"/>
                              </a:lnTo>
                              <a:lnTo>
                                <a:pt x="11720" y="11"/>
                              </a:lnTo>
                              <a:lnTo>
                                <a:pt x="11717" y="14"/>
                              </a:lnTo>
                              <a:lnTo>
                                <a:pt x="11715" y="15"/>
                              </a:lnTo>
                              <a:close/>
                              <a:moveTo>
                                <a:pt x="11745" y="15"/>
                              </a:moveTo>
                              <a:lnTo>
                                <a:pt x="11741" y="15"/>
                              </a:lnTo>
                              <a:lnTo>
                                <a:pt x="11739" y="14"/>
                              </a:lnTo>
                              <a:lnTo>
                                <a:pt x="11736" y="11"/>
                              </a:lnTo>
                              <a:lnTo>
                                <a:pt x="11736" y="9"/>
                              </a:lnTo>
                              <a:lnTo>
                                <a:pt x="11736" y="5"/>
                              </a:lnTo>
                              <a:lnTo>
                                <a:pt x="11736" y="3"/>
                              </a:lnTo>
                              <a:lnTo>
                                <a:pt x="11739" y="1"/>
                              </a:lnTo>
                              <a:lnTo>
                                <a:pt x="11741" y="0"/>
                              </a:lnTo>
                              <a:lnTo>
                                <a:pt x="11745" y="0"/>
                              </a:lnTo>
                              <a:lnTo>
                                <a:pt x="11747" y="1"/>
                              </a:lnTo>
                              <a:lnTo>
                                <a:pt x="11750" y="3"/>
                              </a:lnTo>
                              <a:lnTo>
                                <a:pt x="11751" y="5"/>
                              </a:lnTo>
                              <a:lnTo>
                                <a:pt x="11751" y="9"/>
                              </a:lnTo>
                              <a:lnTo>
                                <a:pt x="11750" y="11"/>
                              </a:lnTo>
                              <a:lnTo>
                                <a:pt x="11747" y="14"/>
                              </a:lnTo>
                              <a:lnTo>
                                <a:pt x="11745" y="15"/>
                              </a:lnTo>
                              <a:close/>
                              <a:moveTo>
                                <a:pt x="11775" y="15"/>
                              </a:moveTo>
                              <a:lnTo>
                                <a:pt x="11771" y="15"/>
                              </a:lnTo>
                              <a:lnTo>
                                <a:pt x="11769" y="14"/>
                              </a:lnTo>
                              <a:lnTo>
                                <a:pt x="11766" y="11"/>
                              </a:lnTo>
                              <a:lnTo>
                                <a:pt x="11766" y="9"/>
                              </a:lnTo>
                              <a:lnTo>
                                <a:pt x="11766" y="5"/>
                              </a:lnTo>
                              <a:lnTo>
                                <a:pt x="11766" y="3"/>
                              </a:lnTo>
                              <a:lnTo>
                                <a:pt x="11769" y="1"/>
                              </a:lnTo>
                              <a:lnTo>
                                <a:pt x="11771" y="0"/>
                              </a:lnTo>
                              <a:lnTo>
                                <a:pt x="11775" y="0"/>
                              </a:lnTo>
                              <a:lnTo>
                                <a:pt x="11777" y="1"/>
                              </a:lnTo>
                              <a:lnTo>
                                <a:pt x="11780" y="3"/>
                              </a:lnTo>
                              <a:lnTo>
                                <a:pt x="11781" y="5"/>
                              </a:lnTo>
                              <a:lnTo>
                                <a:pt x="11781" y="9"/>
                              </a:lnTo>
                              <a:lnTo>
                                <a:pt x="11780" y="11"/>
                              </a:lnTo>
                              <a:lnTo>
                                <a:pt x="11777" y="14"/>
                              </a:lnTo>
                              <a:lnTo>
                                <a:pt x="11775" y="15"/>
                              </a:lnTo>
                              <a:close/>
                              <a:moveTo>
                                <a:pt x="11805" y="15"/>
                              </a:moveTo>
                              <a:lnTo>
                                <a:pt x="11801" y="15"/>
                              </a:lnTo>
                              <a:lnTo>
                                <a:pt x="11799" y="14"/>
                              </a:lnTo>
                              <a:lnTo>
                                <a:pt x="11796" y="11"/>
                              </a:lnTo>
                              <a:lnTo>
                                <a:pt x="11796" y="9"/>
                              </a:lnTo>
                              <a:lnTo>
                                <a:pt x="11796" y="5"/>
                              </a:lnTo>
                              <a:lnTo>
                                <a:pt x="11796" y="3"/>
                              </a:lnTo>
                              <a:lnTo>
                                <a:pt x="11799" y="1"/>
                              </a:lnTo>
                              <a:lnTo>
                                <a:pt x="11801" y="0"/>
                              </a:lnTo>
                              <a:lnTo>
                                <a:pt x="11805" y="0"/>
                              </a:lnTo>
                              <a:lnTo>
                                <a:pt x="11807" y="1"/>
                              </a:lnTo>
                              <a:lnTo>
                                <a:pt x="11810" y="3"/>
                              </a:lnTo>
                              <a:lnTo>
                                <a:pt x="11811" y="5"/>
                              </a:lnTo>
                              <a:lnTo>
                                <a:pt x="11811" y="9"/>
                              </a:lnTo>
                              <a:lnTo>
                                <a:pt x="11810" y="11"/>
                              </a:lnTo>
                              <a:lnTo>
                                <a:pt x="11807" y="14"/>
                              </a:lnTo>
                              <a:lnTo>
                                <a:pt x="11805" y="15"/>
                              </a:lnTo>
                              <a:close/>
                              <a:moveTo>
                                <a:pt x="11835" y="15"/>
                              </a:moveTo>
                              <a:lnTo>
                                <a:pt x="11831" y="15"/>
                              </a:lnTo>
                              <a:lnTo>
                                <a:pt x="11829" y="14"/>
                              </a:lnTo>
                              <a:lnTo>
                                <a:pt x="11826" y="11"/>
                              </a:lnTo>
                              <a:lnTo>
                                <a:pt x="11826" y="9"/>
                              </a:lnTo>
                              <a:lnTo>
                                <a:pt x="11826" y="5"/>
                              </a:lnTo>
                              <a:lnTo>
                                <a:pt x="11826" y="3"/>
                              </a:lnTo>
                              <a:lnTo>
                                <a:pt x="11829" y="1"/>
                              </a:lnTo>
                              <a:lnTo>
                                <a:pt x="11831" y="0"/>
                              </a:lnTo>
                              <a:lnTo>
                                <a:pt x="11835" y="0"/>
                              </a:lnTo>
                              <a:lnTo>
                                <a:pt x="11837" y="1"/>
                              </a:lnTo>
                              <a:lnTo>
                                <a:pt x="11840" y="3"/>
                              </a:lnTo>
                              <a:lnTo>
                                <a:pt x="11841" y="5"/>
                              </a:lnTo>
                              <a:lnTo>
                                <a:pt x="11841" y="9"/>
                              </a:lnTo>
                              <a:lnTo>
                                <a:pt x="11840" y="11"/>
                              </a:lnTo>
                              <a:lnTo>
                                <a:pt x="11837" y="14"/>
                              </a:lnTo>
                              <a:lnTo>
                                <a:pt x="11835" y="15"/>
                              </a:lnTo>
                              <a:close/>
                              <a:moveTo>
                                <a:pt x="11865" y="15"/>
                              </a:moveTo>
                              <a:lnTo>
                                <a:pt x="11861" y="15"/>
                              </a:lnTo>
                              <a:lnTo>
                                <a:pt x="11859" y="14"/>
                              </a:lnTo>
                              <a:lnTo>
                                <a:pt x="11856" y="11"/>
                              </a:lnTo>
                              <a:lnTo>
                                <a:pt x="11856" y="9"/>
                              </a:lnTo>
                              <a:lnTo>
                                <a:pt x="11856" y="5"/>
                              </a:lnTo>
                              <a:lnTo>
                                <a:pt x="11856" y="3"/>
                              </a:lnTo>
                              <a:lnTo>
                                <a:pt x="11859" y="1"/>
                              </a:lnTo>
                              <a:lnTo>
                                <a:pt x="11861" y="0"/>
                              </a:lnTo>
                              <a:lnTo>
                                <a:pt x="11865" y="0"/>
                              </a:lnTo>
                              <a:lnTo>
                                <a:pt x="11867" y="1"/>
                              </a:lnTo>
                              <a:lnTo>
                                <a:pt x="11870" y="3"/>
                              </a:lnTo>
                              <a:lnTo>
                                <a:pt x="11871" y="5"/>
                              </a:lnTo>
                              <a:lnTo>
                                <a:pt x="11871" y="9"/>
                              </a:lnTo>
                              <a:lnTo>
                                <a:pt x="11870" y="11"/>
                              </a:lnTo>
                              <a:lnTo>
                                <a:pt x="11867" y="14"/>
                              </a:lnTo>
                              <a:lnTo>
                                <a:pt x="11865" y="15"/>
                              </a:lnTo>
                              <a:close/>
                              <a:moveTo>
                                <a:pt x="11895" y="15"/>
                              </a:moveTo>
                              <a:lnTo>
                                <a:pt x="11891" y="15"/>
                              </a:lnTo>
                              <a:lnTo>
                                <a:pt x="11889" y="14"/>
                              </a:lnTo>
                              <a:lnTo>
                                <a:pt x="11886" y="11"/>
                              </a:lnTo>
                              <a:lnTo>
                                <a:pt x="11886" y="9"/>
                              </a:lnTo>
                              <a:lnTo>
                                <a:pt x="11886" y="5"/>
                              </a:lnTo>
                              <a:lnTo>
                                <a:pt x="11886" y="3"/>
                              </a:lnTo>
                              <a:lnTo>
                                <a:pt x="11889" y="1"/>
                              </a:lnTo>
                              <a:lnTo>
                                <a:pt x="11891" y="0"/>
                              </a:lnTo>
                              <a:lnTo>
                                <a:pt x="11895" y="0"/>
                              </a:lnTo>
                              <a:lnTo>
                                <a:pt x="11897" y="1"/>
                              </a:lnTo>
                              <a:lnTo>
                                <a:pt x="11900" y="3"/>
                              </a:lnTo>
                              <a:lnTo>
                                <a:pt x="11901" y="5"/>
                              </a:lnTo>
                              <a:lnTo>
                                <a:pt x="11901" y="9"/>
                              </a:lnTo>
                              <a:lnTo>
                                <a:pt x="11900" y="11"/>
                              </a:lnTo>
                              <a:lnTo>
                                <a:pt x="11897" y="14"/>
                              </a:lnTo>
                              <a:lnTo>
                                <a:pt x="11895" y="15"/>
                              </a:lnTo>
                              <a:close/>
                              <a:moveTo>
                                <a:pt x="11925" y="15"/>
                              </a:moveTo>
                              <a:lnTo>
                                <a:pt x="11921" y="15"/>
                              </a:lnTo>
                              <a:lnTo>
                                <a:pt x="11919" y="14"/>
                              </a:lnTo>
                              <a:lnTo>
                                <a:pt x="11916" y="11"/>
                              </a:lnTo>
                              <a:lnTo>
                                <a:pt x="11916" y="9"/>
                              </a:lnTo>
                              <a:lnTo>
                                <a:pt x="11916" y="5"/>
                              </a:lnTo>
                              <a:lnTo>
                                <a:pt x="11916" y="3"/>
                              </a:lnTo>
                              <a:lnTo>
                                <a:pt x="11919" y="1"/>
                              </a:lnTo>
                              <a:lnTo>
                                <a:pt x="11921" y="0"/>
                              </a:lnTo>
                              <a:lnTo>
                                <a:pt x="11925" y="0"/>
                              </a:lnTo>
                              <a:lnTo>
                                <a:pt x="11927" y="1"/>
                              </a:lnTo>
                              <a:lnTo>
                                <a:pt x="11930" y="3"/>
                              </a:lnTo>
                              <a:lnTo>
                                <a:pt x="11931" y="5"/>
                              </a:lnTo>
                              <a:lnTo>
                                <a:pt x="11931" y="9"/>
                              </a:lnTo>
                              <a:lnTo>
                                <a:pt x="11930" y="11"/>
                              </a:lnTo>
                              <a:lnTo>
                                <a:pt x="11927" y="14"/>
                              </a:lnTo>
                              <a:lnTo>
                                <a:pt x="11925" y="15"/>
                              </a:lnTo>
                              <a:close/>
                              <a:moveTo>
                                <a:pt x="11955" y="15"/>
                              </a:moveTo>
                              <a:lnTo>
                                <a:pt x="11951" y="15"/>
                              </a:lnTo>
                              <a:lnTo>
                                <a:pt x="11949" y="14"/>
                              </a:lnTo>
                              <a:lnTo>
                                <a:pt x="11946" y="11"/>
                              </a:lnTo>
                              <a:lnTo>
                                <a:pt x="11946" y="9"/>
                              </a:lnTo>
                              <a:lnTo>
                                <a:pt x="11946" y="5"/>
                              </a:lnTo>
                              <a:lnTo>
                                <a:pt x="11946" y="3"/>
                              </a:lnTo>
                              <a:lnTo>
                                <a:pt x="11949" y="1"/>
                              </a:lnTo>
                              <a:lnTo>
                                <a:pt x="11951" y="0"/>
                              </a:lnTo>
                              <a:lnTo>
                                <a:pt x="11955" y="0"/>
                              </a:lnTo>
                              <a:lnTo>
                                <a:pt x="11957" y="1"/>
                              </a:lnTo>
                              <a:lnTo>
                                <a:pt x="11960" y="3"/>
                              </a:lnTo>
                              <a:lnTo>
                                <a:pt x="11961" y="5"/>
                              </a:lnTo>
                              <a:lnTo>
                                <a:pt x="11961" y="9"/>
                              </a:lnTo>
                              <a:lnTo>
                                <a:pt x="11960" y="11"/>
                              </a:lnTo>
                              <a:lnTo>
                                <a:pt x="11957" y="14"/>
                              </a:lnTo>
                              <a:lnTo>
                                <a:pt x="11955" y="15"/>
                              </a:lnTo>
                              <a:close/>
                              <a:moveTo>
                                <a:pt x="11985" y="15"/>
                              </a:moveTo>
                              <a:lnTo>
                                <a:pt x="11981" y="15"/>
                              </a:lnTo>
                              <a:lnTo>
                                <a:pt x="11979" y="14"/>
                              </a:lnTo>
                              <a:lnTo>
                                <a:pt x="11976" y="11"/>
                              </a:lnTo>
                              <a:lnTo>
                                <a:pt x="11976" y="9"/>
                              </a:lnTo>
                              <a:lnTo>
                                <a:pt x="11976" y="5"/>
                              </a:lnTo>
                              <a:lnTo>
                                <a:pt x="11976" y="3"/>
                              </a:lnTo>
                              <a:lnTo>
                                <a:pt x="11979" y="1"/>
                              </a:lnTo>
                              <a:lnTo>
                                <a:pt x="11981" y="0"/>
                              </a:lnTo>
                              <a:lnTo>
                                <a:pt x="11985" y="0"/>
                              </a:lnTo>
                              <a:lnTo>
                                <a:pt x="11987" y="1"/>
                              </a:lnTo>
                              <a:lnTo>
                                <a:pt x="11990" y="3"/>
                              </a:lnTo>
                              <a:lnTo>
                                <a:pt x="11991" y="5"/>
                              </a:lnTo>
                              <a:lnTo>
                                <a:pt x="11991" y="9"/>
                              </a:lnTo>
                              <a:lnTo>
                                <a:pt x="11990" y="11"/>
                              </a:lnTo>
                              <a:lnTo>
                                <a:pt x="11987" y="14"/>
                              </a:lnTo>
                              <a:lnTo>
                                <a:pt x="11985" y="15"/>
                              </a:lnTo>
                              <a:close/>
                              <a:moveTo>
                                <a:pt x="12015" y="15"/>
                              </a:moveTo>
                              <a:lnTo>
                                <a:pt x="12011" y="15"/>
                              </a:lnTo>
                              <a:lnTo>
                                <a:pt x="12009" y="14"/>
                              </a:lnTo>
                              <a:lnTo>
                                <a:pt x="12006" y="11"/>
                              </a:lnTo>
                              <a:lnTo>
                                <a:pt x="12006" y="9"/>
                              </a:lnTo>
                              <a:lnTo>
                                <a:pt x="12006" y="5"/>
                              </a:lnTo>
                              <a:lnTo>
                                <a:pt x="12006" y="3"/>
                              </a:lnTo>
                              <a:lnTo>
                                <a:pt x="12009" y="1"/>
                              </a:lnTo>
                              <a:lnTo>
                                <a:pt x="12011" y="0"/>
                              </a:lnTo>
                              <a:lnTo>
                                <a:pt x="12015" y="0"/>
                              </a:lnTo>
                              <a:lnTo>
                                <a:pt x="12017" y="1"/>
                              </a:lnTo>
                              <a:lnTo>
                                <a:pt x="12020" y="3"/>
                              </a:lnTo>
                              <a:lnTo>
                                <a:pt x="12021" y="5"/>
                              </a:lnTo>
                              <a:lnTo>
                                <a:pt x="12021" y="9"/>
                              </a:lnTo>
                              <a:lnTo>
                                <a:pt x="12020" y="11"/>
                              </a:lnTo>
                              <a:lnTo>
                                <a:pt x="12017" y="14"/>
                              </a:lnTo>
                              <a:lnTo>
                                <a:pt x="12015" y="15"/>
                              </a:lnTo>
                              <a:close/>
                              <a:moveTo>
                                <a:pt x="12045" y="15"/>
                              </a:moveTo>
                              <a:lnTo>
                                <a:pt x="12041" y="15"/>
                              </a:lnTo>
                              <a:lnTo>
                                <a:pt x="12039" y="14"/>
                              </a:lnTo>
                              <a:lnTo>
                                <a:pt x="12036" y="11"/>
                              </a:lnTo>
                              <a:lnTo>
                                <a:pt x="12036" y="9"/>
                              </a:lnTo>
                              <a:lnTo>
                                <a:pt x="12036" y="5"/>
                              </a:lnTo>
                              <a:lnTo>
                                <a:pt x="12036" y="3"/>
                              </a:lnTo>
                              <a:lnTo>
                                <a:pt x="12039" y="1"/>
                              </a:lnTo>
                              <a:lnTo>
                                <a:pt x="12041" y="0"/>
                              </a:lnTo>
                              <a:lnTo>
                                <a:pt x="12045" y="0"/>
                              </a:lnTo>
                              <a:lnTo>
                                <a:pt x="12047" y="1"/>
                              </a:lnTo>
                              <a:lnTo>
                                <a:pt x="12050" y="3"/>
                              </a:lnTo>
                              <a:lnTo>
                                <a:pt x="12051" y="5"/>
                              </a:lnTo>
                              <a:lnTo>
                                <a:pt x="12051" y="9"/>
                              </a:lnTo>
                              <a:lnTo>
                                <a:pt x="12050" y="11"/>
                              </a:lnTo>
                              <a:lnTo>
                                <a:pt x="12047" y="14"/>
                              </a:lnTo>
                              <a:lnTo>
                                <a:pt x="12045" y="15"/>
                              </a:lnTo>
                              <a:close/>
                              <a:moveTo>
                                <a:pt x="12075" y="15"/>
                              </a:moveTo>
                              <a:lnTo>
                                <a:pt x="12071" y="15"/>
                              </a:lnTo>
                              <a:lnTo>
                                <a:pt x="12069" y="14"/>
                              </a:lnTo>
                              <a:lnTo>
                                <a:pt x="12066" y="11"/>
                              </a:lnTo>
                              <a:lnTo>
                                <a:pt x="12066" y="9"/>
                              </a:lnTo>
                              <a:lnTo>
                                <a:pt x="12066" y="5"/>
                              </a:lnTo>
                              <a:lnTo>
                                <a:pt x="12066" y="3"/>
                              </a:lnTo>
                              <a:lnTo>
                                <a:pt x="12069" y="1"/>
                              </a:lnTo>
                              <a:lnTo>
                                <a:pt x="12071" y="0"/>
                              </a:lnTo>
                              <a:lnTo>
                                <a:pt x="12075" y="0"/>
                              </a:lnTo>
                              <a:lnTo>
                                <a:pt x="12077" y="1"/>
                              </a:lnTo>
                              <a:lnTo>
                                <a:pt x="12080" y="3"/>
                              </a:lnTo>
                              <a:lnTo>
                                <a:pt x="12081" y="5"/>
                              </a:lnTo>
                              <a:lnTo>
                                <a:pt x="12081" y="9"/>
                              </a:lnTo>
                              <a:lnTo>
                                <a:pt x="12080" y="11"/>
                              </a:lnTo>
                              <a:lnTo>
                                <a:pt x="12077" y="14"/>
                              </a:lnTo>
                              <a:lnTo>
                                <a:pt x="12075" y="15"/>
                              </a:lnTo>
                              <a:close/>
                              <a:moveTo>
                                <a:pt x="12105" y="15"/>
                              </a:moveTo>
                              <a:lnTo>
                                <a:pt x="12101" y="15"/>
                              </a:lnTo>
                              <a:lnTo>
                                <a:pt x="12099" y="14"/>
                              </a:lnTo>
                              <a:lnTo>
                                <a:pt x="12096" y="11"/>
                              </a:lnTo>
                              <a:lnTo>
                                <a:pt x="12096" y="9"/>
                              </a:lnTo>
                              <a:lnTo>
                                <a:pt x="12096" y="5"/>
                              </a:lnTo>
                              <a:lnTo>
                                <a:pt x="12096" y="3"/>
                              </a:lnTo>
                              <a:lnTo>
                                <a:pt x="12099" y="1"/>
                              </a:lnTo>
                              <a:lnTo>
                                <a:pt x="12101" y="0"/>
                              </a:lnTo>
                              <a:lnTo>
                                <a:pt x="12105" y="0"/>
                              </a:lnTo>
                              <a:lnTo>
                                <a:pt x="12107" y="1"/>
                              </a:lnTo>
                              <a:lnTo>
                                <a:pt x="12110" y="3"/>
                              </a:lnTo>
                              <a:lnTo>
                                <a:pt x="12111" y="5"/>
                              </a:lnTo>
                              <a:lnTo>
                                <a:pt x="12111" y="9"/>
                              </a:lnTo>
                              <a:lnTo>
                                <a:pt x="12110" y="11"/>
                              </a:lnTo>
                              <a:lnTo>
                                <a:pt x="12107" y="14"/>
                              </a:lnTo>
                              <a:lnTo>
                                <a:pt x="12105" y="15"/>
                              </a:lnTo>
                              <a:close/>
                              <a:moveTo>
                                <a:pt x="12135" y="15"/>
                              </a:moveTo>
                              <a:lnTo>
                                <a:pt x="12131" y="15"/>
                              </a:lnTo>
                              <a:lnTo>
                                <a:pt x="12129" y="14"/>
                              </a:lnTo>
                              <a:lnTo>
                                <a:pt x="12126" y="11"/>
                              </a:lnTo>
                              <a:lnTo>
                                <a:pt x="12126" y="9"/>
                              </a:lnTo>
                              <a:lnTo>
                                <a:pt x="12126" y="5"/>
                              </a:lnTo>
                              <a:lnTo>
                                <a:pt x="12126" y="3"/>
                              </a:lnTo>
                              <a:lnTo>
                                <a:pt x="12129" y="1"/>
                              </a:lnTo>
                              <a:lnTo>
                                <a:pt x="12131" y="0"/>
                              </a:lnTo>
                              <a:lnTo>
                                <a:pt x="12135" y="0"/>
                              </a:lnTo>
                              <a:lnTo>
                                <a:pt x="12137" y="1"/>
                              </a:lnTo>
                              <a:lnTo>
                                <a:pt x="12140" y="3"/>
                              </a:lnTo>
                              <a:lnTo>
                                <a:pt x="12141" y="5"/>
                              </a:lnTo>
                              <a:lnTo>
                                <a:pt x="12141" y="9"/>
                              </a:lnTo>
                              <a:lnTo>
                                <a:pt x="12140" y="11"/>
                              </a:lnTo>
                              <a:lnTo>
                                <a:pt x="12137" y="14"/>
                              </a:lnTo>
                              <a:lnTo>
                                <a:pt x="12135" y="15"/>
                              </a:lnTo>
                              <a:close/>
                              <a:moveTo>
                                <a:pt x="12165" y="15"/>
                              </a:moveTo>
                              <a:lnTo>
                                <a:pt x="12161" y="15"/>
                              </a:lnTo>
                              <a:lnTo>
                                <a:pt x="12159" y="14"/>
                              </a:lnTo>
                              <a:lnTo>
                                <a:pt x="12157" y="11"/>
                              </a:lnTo>
                              <a:lnTo>
                                <a:pt x="12156" y="9"/>
                              </a:lnTo>
                              <a:lnTo>
                                <a:pt x="12156" y="5"/>
                              </a:lnTo>
                              <a:lnTo>
                                <a:pt x="12157" y="3"/>
                              </a:lnTo>
                              <a:lnTo>
                                <a:pt x="12159" y="1"/>
                              </a:lnTo>
                              <a:lnTo>
                                <a:pt x="12161" y="0"/>
                              </a:lnTo>
                              <a:lnTo>
                                <a:pt x="12165" y="0"/>
                              </a:lnTo>
                              <a:lnTo>
                                <a:pt x="12167" y="1"/>
                              </a:lnTo>
                              <a:lnTo>
                                <a:pt x="12170" y="3"/>
                              </a:lnTo>
                              <a:lnTo>
                                <a:pt x="12171" y="5"/>
                              </a:lnTo>
                              <a:lnTo>
                                <a:pt x="12171" y="9"/>
                              </a:lnTo>
                              <a:lnTo>
                                <a:pt x="12170" y="11"/>
                              </a:lnTo>
                              <a:lnTo>
                                <a:pt x="12167" y="14"/>
                              </a:lnTo>
                              <a:lnTo>
                                <a:pt x="12165" y="15"/>
                              </a:lnTo>
                              <a:close/>
                              <a:moveTo>
                                <a:pt x="12195" y="15"/>
                              </a:moveTo>
                              <a:lnTo>
                                <a:pt x="12191" y="15"/>
                              </a:lnTo>
                              <a:lnTo>
                                <a:pt x="12189" y="14"/>
                              </a:lnTo>
                              <a:lnTo>
                                <a:pt x="12187" y="11"/>
                              </a:lnTo>
                              <a:lnTo>
                                <a:pt x="12186" y="9"/>
                              </a:lnTo>
                              <a:lnTo>
                                <a:pt x="12186" y="5"/>
                              </a:lnTo>
                              <a:lnTo>
                                <a:pt x="12187" y="3"/>
                              </a:lnTo>
                              <a:lnTo>
                                <a:pt x="12189" y="1"/>
                              </a:lnTo>
                              <a:lnTo>
                                <a:pt x="12191" y="0"/>
                              </a:lnTo>
                              <a:lnTo>
                                <a:pt x="12195" y="0"/>
                              </a:lnTo>
                              <a:lnTo>
                                <a:pt x="12197" y="1"/>
                              </a:lnTo>
                              <a:lnTo>
                                <a:pt x="12200" y="3"/>
                              </a:lnTo>
                              <a:lnTo>
                                <a:pt x="12201" y="5"/>
                              </a:lnTo>
                              <a:lnTo>
                                <a:pt x="12201" y="9"/>
                              </a:lnTo>
                              <a:lnTo>
                                <a:pt x="12200" y="11"/>
                              </a:lnTo>
                              <a:lnTo>
                                <a:pt x="12197" y="14"/>
                              </a:lnTo>
                              <a:lnTo>
                                <a:pt x="12195" y="15"/>
                              </a:lnTo>
                              <a:close/>
                              <a:moveTo>
                                <a:pt x="12225" y="15"/>
                              </a:moveTo>
                              <a:lnTo>
                                <a:pt x="12221" y="15"/>
                              </a:lnTo>
                              <a:lnTo>
                                <a:pt x="12219" y="14"/>
                              </a:lnTo>
                              <a:lnTo>
                                <a:pt x="12217" y="11"/>
                              </a:lnTo>
                              <a:lnTo>
                                <a:pt x="12216" y="9"/>
                              </a:lnTo>
                              <a:lnTo>
                                <a:pt x="12216" y="5"/>
                              </a:lnTo>
                              <a:lnTo>
                                <a:pt x="12217" y="3"/>
                              </a:lnTo>
                              <a:lnTo>
                                <a:pt x="12219" y="1"/>
                              </a:lnTo>
                              <a:lnTo>
                                <a:pt x="12221" y="0"/>
                              </a:lnTo>
                              <a:lnTo>
                                <a:pt x="12225" y="0"/>
                              </a:lnTo>
                              <a:lnTo>
                                <a:pt x="12227" y="1"/>
                              </a:lnTo>
                              <a:lnTo>
                                <a:pt x="12230" y="3"/>
                              </a:lnTo>
                              <a:lnTo>
                                <a:pt x="12231" y="5"/>
                              </a:lnTo>
                              <a:lnTo>
                                <a:pt x="12231" y="9"/>
                              </a:lnTo>
                              <a:lnTo>
                                <a:pt x="12230" y="11"/>
                              </a:lnTo>
                              <a:lnTo>
                                <a:pt x="12227" y="14"/>
                              </a:lnTo>
                              <a:lnTo>
                                <a:pt x="12225" y="15"/>
                              </a:lnTo>
                              <a:close/>
                              <a:moveTo>
                                <a:pt x="12255" y="15"/>
                              </a:moveTo>
                              <a:lnTo>
                                <a:pt x="12251" y="15"/>
                              </a:lnTo>
                              <a:lnTo>
                                <a:pt x="12249" y="14"/>
                              </a:lnTo>
                              <a:lnTo>
                                <a:pt x="12247" y="11"/>
                              </a:lnTo>
                              <a:lnTo>
                                <a:pt x="12246" y="9"/>
                              </a:lnTo>
                              <a:lnTo>
                                <a:pt x="12246" y="5"/>
                              </a:lnTo>
                              <a:lnTo>
                                <a:pt x="12247" y="3"/>
                              </a:lnTo>
                              <a:lnTo>
                                <a:pt x="12249" y="1"/>
                              </a:lnTo>
                              <a:lnTo>
                                <a:pt x="12251" y="0"/>
                              </a:lnTo>
                              <a:lnTo>
                                <a:pt x="12255" y="0"/>
                              </a:lnTo>
                              <a:lnTo>
                                <a:pt x="12257" y="1"/>
                              </a:lnTo>
                              <a:lnTo>
                                <a:pt x="12260" y="3"/>
                              </a:lnTo>
                              <a:lnTo>
                                <a:pt x="12261" y="5"/>
                              </a:lnTo>
                              <a:lnTo>
                                <a:pt x="12261" y="9"/>
                              </a:lnTo>
                              <a:lnTo>
                                <a:pt x="12260" y="11"/>
                              </a:lnTo>
                              <a:lnTo>
                                <a:pt x="12257" y="14"/>
                              </a:lnTo>
                              <a:lnTo>
                                <a:pt x="12255" y="15"/>
                              </a:lnTo>
                              <a:close/>
                              <a:moveTo>
                                <a:pt x="12285" y="15"/>
                              </a:moveTo>
                              <a:lnTo>
                                <a:pt x="12281" y="15"/>
                              </a:lnTo>
                              <a:lnTo>
                                <a:pt x="12280" y="14"/>
                              </a:lnTo>
                              <a:lnTo>
                                <a:pt x="12277" y="11"/>
                              </a:lnTo>
                              <a:lnTo>
                                <a:pt x="12276" y="9"/>
                              </a:lnTo>
                              <a:lnTo>
                                <a:pt x="12276" y="5"/>
                              </a:lnTo>
                              <a:lnTo>
                                <a:pt x="12277" y="3"/>
                              </a:lnTo>
                              <a:lnTo>
                                <a:pt x="12280" y="1"/>
                              </a:lnTo>
                              <a:lnTo>
                                <a:pt x="12281" y="0"/>
                              </a:lnTo>
                              <a:lnTo>
                                <a:pt x="12285" y="0"/>
                              </a:lnTo>
                              <a:lnTo>
                                <a:pt x="12287" y="1"/>
                              </a:lnTo>
                              <a:lnTo>
                                <a:pt x="12290" y="3"/>
                              </a:lnTo>
                              <a:lnTo>
                                <a:pt x="12291" y="5"/>
                              </a:lnTo>
                              <a:lnTo>
                                <a:pt x="12291" y="9"/>
                              </a:lnTo>
                              <a:lnTo>
                                <a:pt x="12290" y="11"/>
                              </a:lnTo>
                              <a:lnTo>
                                <a:pt x="12287" y="14"/>
                              </a:lnTo>
                              <a:lnTo>
                                <a:pt x="12285" y="15"/>
                              </a:lnTo>
                              <a:close/>
                              <a:moveTo>
                                <a:pt x="12315" y="15"/>
                              </a:moveTo>
                              <a:lnTo>
                                <a:pt x="12311" y="15"/>
                              </a:lnTo>
                              <a:lnTo>
                                <a:pt x="12310" y="14"/>
                              </a:lnTo>
                              <a:lnTo>
                                <a:pt x="12307" y="11"/>
                              </a:lnTo>
                              <a:lnTo>
                                <a:pt x="12306" y="9"/>
                              </a:lnTo>
                              <a:lnTo>
                                <a:pt x="12306" y="5"/>
                              </a:lnTo>
                              <a:lnTo>
                                <a:pt x="12307" y="3"/>
                              </a:lnTo>
                              <a:lnTo>
                                <a:pt x="12310" y="1"/>
                              </a:lnTo>
                              <a:lnTo>
                                <a:pt x="12311" y="0"/>
                              </a:lnTo>
                              <a:lnTo>
                                <a:pt x="12315" y="0"/>
                              </a:lnTo>
                              <a:lnTo>
                                <a:pt x="12317" y="1"/>
                              </a:lnTo>
                              <a:lnTo>
                                <a:pt x="12320" y="3"/>
                              </a:lnTo>
                              <a:lnTo>
                                <a:pt x="12321" y="5"/>
                              </a:lnTo>
                              <a:lnTo>
                                <a:pt x="12321" y="9"/>
                              </a:lnTo>
                              <a:lnTo>
                                <a:pt x="12320" y="11"/>
                              </a:lnTo>
                              <a:lnTo>
                                <a:pt x="12317" y="14"/>
                              </a:lnTo>
                              <a:lnTo>
                                <a:pt x="12315" y="15"/>
                              </a:lnTo>
                              <a:close/>
                              <a:moveTo>
                                <a:pt x="12345" y="15"/>
                              </a:moveTo>
                              <a:lnTo>
                                <a:pt x="12341" y="15"/>
                              </a:lnTo>
                              <a:lnTo>
                                <a:pt x="12340" y="14"/>
                              </a:lnTo>
                              <a:lnTo>
                                <a:pt x="12337" y="11"/>
                              </a:lnTo>
                              <a:lnTo>
                                <a:pt x="12336" y="9"/>
                              </a:lnTo>
                              <a:lnTo>
                                <a:pt x="12336" y="5"/>
                              </a:lnTo>
                              <a:lnTo>
                                <a:pt x="12337" y="3"/>
                              </a:lnTo>
                              <a:lnTo>
                                <a:pt x="12340" y="1"/>
                              </a:lnTo>
                              <a:lnTo>
                                <a:pt x="12341" y="0"/>
                              </a:lnTo>
                              <a:lnTo>
                                <a:pt x="12345" y="0"/>
                              </a:lnTo>
                              <a:lnTo>
                                <a:pt x="12347" y="1"/>
                              </a:lnTo>
                              <a:lnTo>
                                <a:pt x="12350" y="3"/>
                              </a:lnTo>
                              <a:lnTo>
                                <a:pt x="12351" y="5"/>
                              </a:lnTo>
                              <a:lnTo>
                                <a:pt x="12351" y="9"/>
                              </a:lnTo>
                              <a:lnTo>
                                <a:pt x="12350" y="11"/>
                              </a:lnTo>
                              <a:lnTo>
                                <a:pt x="12347" y="14"/>
                              </a:lnTo>
                              <a:lnTo>
                                <a:pt x="12345" y="15"/>
                              </a:lnTo>
                              <a:close/>
                              <a:moveTo>
                                <a:pt x="12375" y="15"/>
                              </a:moveTo>
                              <a:lnTo>
                                <a:pt x="12371" y="15"/>
                              </a:lnTo>
                              <a:lnTo>
                                <a:pt x="12370" y="14"/>
                              </a:lnTo>
                              <a:lnTo>
                                <a:pt x="12367" y="11"/>
                              </a:lnTo>
                              <a:lnTo>
                                <a:pt x="12366" y="9"/>
                              </a:lnTo>
                              <a:lnTo>
                                <a:pt x="12366" y="5"/>
                              </a:lnTo>
                              <a:lnTo>
                                <a:pt x="12367" y="3"/>
                              </a:lnTo>
                              <a:lnTo>
                                <a:pt x="12370" y="1"/>
                              </a:lnTo>
                              <a:lnTo>
                                <a:pt x="12371" y="0"/>
                              </a:lnTo>
                              <a:lnTo>
                                <a:pt x="12375" y="0"/>
                              </a:lnTo>
                              <a:lnTo>
                                <a:pt x="12377" y="1"/>
                              </a:lnTo>
                              <a:lnTo>
                                <a:pt x="12380" y="3"/>
                              </a:lnTo>
                              <a:lnTo>
                                <a:pt x="12381" y="5"/>
                              </a:lnTo>
                              <a:lnTo>
                                <a:pt x="12381" y="9"/>
                              </a:lnTo>
                              <a:lnTo>
                                <a:pt x="12380" y="11"/>
                              </a:lnTo>
                              <a:lnTo>
                                <a:pt x="12377" y="14"/>
                              </a:lnTo>
                              <a:lnTo>
                                <a:pt x="12375" y="15"/>
                              </a:lnTo>
                              <a:close/>
                              <a:moveTo>
                                <a:pt x="12405" y="15"/>
                              </a:moveTo>
                              <a:lnTo>
                                <a:pt x="12401" y="15"/>
                              </a:lnTo>
                              <a:lnTo>
                                <a:pt x="12400" y="14"/>
                              </a:lnTo>
                              <a:lnTo>
                                <a:pt x="12397" y="11"/>
                              </a:lnTo>
                              <a:lnTo>
                                <a:pt x="12396" y="9"/>
                              </a:lnTo>
                              <a:lnTo>
                                <a:pt x="12396" y="5"/>
                              </a:lnTo>
                              <a:lnTo>
                                <a:pt x="12397" y="3"/>
                              </a:lnTo>
                              <a:lnTo>
                                <a:pt x="12400" y="1"/>
                              </a:lnTo>
                              <a:lnTo>
                                <a:pt x="12401" y="0"/>
                              </a:lnTo>
                              <a:lnTo>
                                <a:pt x="12405" y="0"/>
                              </a:lnTo>
                              <a:lnTo>
                                <a:pt x="12407" y="1"/>
                              </a:lnTo>
                              <a:lnTo>
                                <a:pt x="12410" y="3"/>
                              </a:lnTo>
                              <a:lnTo>
                                <a:pt x="12411" y="5"/>
                              </a:lnTo>
                              <a:lnTo>
                                <a:pt x="12411" y="9"/>
                              </a:lnTo>
                              <a:lnTo>
                                <a:pt x="12410" y="11"/>
                              </a:lnTo>
                              <a:lnTo>
                                <a:pt x="12407" y="14"/>
                              </a:lnTo>
                              <a:lnTo>
                                <a:pt x="12405" y="15"/>
                              </a:lnTo>
                              <a:close/>
                              <a:moveTo>
                                <a:pt x="12435" y="15"/>
                              </a:moveTo>
                              <a:lnTo>
                                <a:pt x="12431" y="15"/>
                              </a:lnTo>
                              <a:lnTo>
                                <a:pt x="12430" y="14"/>
                              </a:lnTo>
                              <a:lnTo>
                                <a:pt x="12427" y="11"/>
                              </a:lnTo>
                              <a:lnTo>
                                <a:pt x="12426" y="9"/>
                              </a:lnTo>
                              <a:lnTo>
                                <a:pt x="12426" y="5"/>
                              </a:lnTo>
                              <a:lnTo>
                                <a:pt x="12427" y="3"/>
                              </a:lnTo>
                              <a:lnTo>
                                <a:pt x="12430" y="1"/>
                              </a:lnTo>
                              <a:lnTo>
                                <a:pt x="12431" y="0"/>
                              </a:lnTo>
                              <a:lnTo>
                                <a:pt x="12435" y="0"/>
                              </a:lnTo>
                              <a:lnTo>
                                <a:pt x="12437" y="1"/>
                              </a:lnTo>
                              <a:lnTo>
                                <a:pt x="12440" y="3"/>
                              </a:lnTo>
                              <a:lnTo>
                                <a:pt x="12441" y="5"/>
                              </a:lnTo>
                              <a:lnTo>
                                <a:pt x="12441" y="9"/>
                              </a:lnTo>
                              <a:lnTo>
                                <a:pt x="12440" y="11"/>
                              </a:lnTo>
                              <a:lnTo>
                                <a:pt x="12437" y="14"/>
                              </a:lnTo>
                              <a:lnTo>
                                <a:pt x="12435" y="15"/>
                              </a:lnTo>
                              <a:close/>
                              <a:moveTo>
                                <a:pt x="12466" y="15"/>
                              </a:moveTo>
                              <a:lnTo>
                                <a:pt x="12461" y="15"/>
                              </a:lnTo>
                              <a:lnTo>
                                <a:pt x="12460" y="14"/>
                              </a:lnTo>
                              <a:lnTo>
                                <a:pt x="12457" y="11"/>
                              </a:lnTo>
                              <a:lnTo>
                                <a:pt x="12456" y="9"/>
                              </a:lnTo>
                              <a:lnTo>
                                <a:pt x="12456" y="5"/>
                              </a:lnTo>
                              <a:lnTo>
                                <a:pt x="12457" y="3"/>
                              </a:lnTo>
                              <a:lnTo>
                                <a:pt x="12460" y="1"/>
                              </a:lnTo>
                              <a:lnTo>
                                <a:pt x="12461" y="0"/>
                              </a:lnTo>
                              <a:lnTo>
                                <a:pt x="12466" y="0"/>
                              </a:lnTo>
                              <a:lnTo>
                                <a:pt x="12467" y="1"/>
                              </a:lnTo>
                              <a:lnTo>
                                <a:pt x="12470" y="3"/>
                              </a:lnTo>
                              <a:lnTo>
                                <a:pt x="12471" y="5"/>
                              </a:lnTo>
                              <a:lnTo>
                                <a:pt x="12471" y="9"/>
                              </a:lnTo>
                              <a:lnTo>
                                <a:pt x="12470" y="11"/>
                              </a:lnTo>
                              <a:lnTo>
                                <a:pt x="12467" y="14"/>
                              </a:lnTo>
                              <a:lnTo>
                                <a:pt x="12466" y="15"/>
                              </a:lnTo>
                              <a:close/>
                              <a:moveTo>
                                <a:pt x="12496" y="15"/>
                              </a:moveTo>
                              <a:lnTo>
                                <a:pt x="12491" y="15"/>
                              </a:lnTo>
                              <a:lnTo>
                                <a:pt x="12490" y="14"/>
                              </a:lnTo>
                              <a:lnTo>
                                <a:pt x="12487" y="11"/>
                              </a:lnTo>
                              <a:lnTo>
                                <a:pt x="12486" y="9"/>
                              </a:lnTo>
                              <a:lnTo>
                                <a:pt x="12486" y="5"/>
                              </a:lnTo>
                              <a:lnTo>
                                <a:pt x="12487" y="3"/>
                              </a:lnTo>
                              <a:lnTo>
                                <a:pt x="12490" y="1"/>
                              </a:lnTo>
                              <a:lnTo>
                                <a:pt x="12491" y="0"/>
                              </a:lnTo>
                              <a:lnTo>
                                <a:pt x="12496" y="0"/>
                              </a:lnTo>
                              <a:lnTo>
                                <a:pt x="12497" y="1"/>
                              </a:lnTo>
                              <a:lnTo>
                                <a:pt x="12500" y="3"/>
                              </a:lnTo>
                              <a:lnTo>
                                <a:pt x="12501" y="5"/>
                              </a:lnTo>
                              <a:lnTo>
                                <a:pt x="12501" y="9"/>
                              </a:lnTo>
                              <a:lnTo>
                                <a:pt x="12500" y="11"/>
                              </a:lnTo>
                              <a:lnTo>
                                <a:pt x="12497" y="14"/>
                              </a:lnTo>
                              <a:lnTo>
                                <a:pt x="12496" y="15"/>
                              </a:lnTo>
                              <a:close/>
                              <a:moveTo>
                                <a:pt x="12526" y="15"/>
                              </a:moveTo>
                              <a:lnTo>
                                <a:pt x="12521" y="15"/>
                              </a:lnTo>
                              <a:lnTo>
                                <a:pt x="12520" y="14"/>
                              </a:lnTo>
                              <a:lnTo>
                                <a:pt x="12517" y="11"/>
                              </a:lnTo>
                              <a:lnTo>
                                <a:pt x="12516" y="9"/>
                              </a:lnTo>
                              <a:lnTo>
                                <a:pt x="12516" y="5"/>
                              </a:lnTo>
                              <a:lnTo>
                                <a:pt x="12517" y="3"/>
                              </a:lnTo>
                              <a:lnTo>
                                <a:pt x="12520" y="1"/>
                              </a:lnTo>
                              <a:lnTo>
                                <a:pt x="12521" y="0"/>
                              </a:lnTo>
                              <a:lnTo>
                                <a:pt x="12526" y="0"/>
                              </a:lnTo>
                              <a:lnTo>
                                <a:pt x="12527" y="1"/>
                              </a:lnTo>
                              <a:lnTo>
                                <a:pt x="12530" y="3"/>
                              </a:lnTo>
                              <a:lnTo>
                                <a:pt x="12531" y="5"/>
                              </a:lnTo>
                              <a:lnTo>
                                <a:pt x="12531" y="9"/>
                              </a:lnTo>
                              <a:lnTo>
                                <a:pt x="12530" y="11"/>
                              </a:lnTo>
                              <a:lnTo>
                                <a:pt x="12527" y="14"/>
                              </a:lnTo>
                              <a:lnTo>
                                <a:pt x="12526" y="15"/>
                              </a:lnTo>
                              <a:close/>
                              <a:moveTo>
                                <a:pt x="12556" y="15"/>
                              </a:moveTo>
                              <a:lnTo>
                                <a:pt x="12551" y="15"/>
                              </a:lnTo>
                              <a:lnTo>
                                <a:pt x="12550" y="14"/>
                              </a:lnTo>
                              <a:lnTo>
                                <a:pt x="12547" y="11"/>
                              </a:lnTo>
                              <a:lnTo>
                                <a:pt x="12546" y="9"/>
                              </a:lnTo>
                              <a:lnTo>
                                <a:pt x="12546" y="5"/>
                              </a:lnTo>
                              <a:lnTo>
                                <a:pt x="12547" y="3"/>
                              </a:lnTo>
                              <a:lnTo>
                                <a:pt x="12550" y="1"/>
                              </a:lnTo>
                              <a:lnTo>
                                <a:pt x="12551" y="0"/>
                              </a:lnTo>
                              <a:lnTo>
                                <a:pt x="12556" y="0"/>
                              </a:lnTo>
                              <a:lnTo>
                                <a:pt x="12557" y="1"/>
                              </a:lnTo>
                              <a:lnTo>
                                <a:pt x="12560" y="3"/>
                              </a:lnTo>
                              <a:lnTo>
                                <a:pt x="12561" y="5"/>
                              </a:lnTo>
                              <a:lnTo>
                                <a:pt x="12561" y="9"/>
                              </a:lnTo>
                              <a:lnTo>
                                <a:pt x="12560" y="11"/>
                              </a:lnTo>
                              <a:lnTo>
                                <a:pt x="12557" y="14"/>
                              </a:lnTo>
                              <a:lnTo>
                                <a:pt x="12556" y="15"/>
                              </a:lnTo>
                              <a:close/>
                              <a:moveTo>
                                <a:pt x="12586" y="15"/>
                              </a:moveTo>
                              <a:lnTo>
                                <a:pt x="12581" y="15"/>
                              </a:lnTo>
                              <a:lnTo>
                                <a:pt x="12580" y="14"/>
                              </a:lnTo>
                              <a:lnTo>
                                <a:pt x="12577" y="11"/>
                              </a:lnTo>
                              <a:lnTo>
                                <a:pt x="12576" y="9"/>
                              </a:lnTo>
                              <a:lnTo>
                                <a:pt x="12576" y="5"/>
                              </a:lnTo>
                              <a:lnTo>
                                <a:pt x="12577" y="3"/>
                              </a:lnTo>
                              <a:lnTo>
                                <a:pt x="12580" y="1"/>
                              </a:lnTo>
                              <a:lnTo>
                                <a:pt x="12581" y="0"/>
                              </a:lnTo>
                              <a:lnTo>
                                <a:pt x="12586" y="0"/>
                              </a:lnTo>
                              <a:lnTo>
                                <a:pt x="12587" y="1"/>
                              </a:lnTo>
                              <a:lnTo>
                                <a:pt x="12590" y="3"/>
                              </a:lnTo>
                              <a:lnTo>
                                <a:pt x="12591" y="5"/>
                              </a:lnTo>
                              <a:lnTo>
                                <a:pt x="12591" y="9"/>
                              </a:lnTo>
                              <a:lnTo>
                                <a:pt x="12590" y="11"/>
                              </a:lnTo>
                              <a:lnTo>
                                <a:pt x="12587" y="14"/>
                              </a:lnTo>
                              <a:lnTo>
                                <a:pt x="12586" y="15"/>
                              </a:lnTo>
                              <a:close/>
                              <a:moveTo>
                                <a:pt x="12616" y="15"/>
                              </a:moveTo>
                              <a:lnTo>
                                <a:pt x="12611" y="15"/>
                              </a:lnTo>
                              <a:lnTo>
                                <a:pt x="12610" y="14"/>
                              </a:lnTo>
                              <a:lnTo>
                                <a:pt x="12607" y="11"/>
                              </a:lnTo>
                              <a:lnTo>
                                <a:pt x="12606" y="9"/>
                              </a:lnTo>
                              <a:lnTo>
                                <a:pt x="12606" y="5"/>
                              </a:lnTo>
                              <a:lnTo>
                                <a:pt x="12607" y="3"/>
                              </a:lnTo>
                              <a:lnTo>
                                <a:pt x="12610" y="1"/>
                              </a:lnTo>
                              <a:lnTo>
                                <a:pt x="12611" y="0"/>
                              </a:lnTo>
                              <a:lnTo>
                                <a:pt x="12616" y="0"/>
                              </a:lnTo>
                              <a:lnTo>
                                <a:pt x="12617" y="1"/>
                              </a:lnTo>
                              <a:lnTo>
                                <a:pt x="12620" y="3"/>
                              </a:lnTo>
                              <a:lnTo>
                                <a:pt x="12621" y="5"/>
                              </a:lnTo>
                              <a:lnTo>
                                <a:pt x="12621" y="9"/>
                              </a:lnTo>
                              <a:lnTo>
                                <a:pt x="12620" y="11"/>
                              </a:lnTo>
                              <a:lnTo>
                                <a:pt x="12617" y="14"/>
                              </a:lnTo>
                              <a:lnTo>
                                <a:pt x="12616" y="15"/>
                              </a:lnTo>
                              <a:close/>
                              <a:moveTo>
                                <a:pt x="12646" y="15"/>
                              </a:moveTo>
                              <a:lnTo>
                                <a:pt x="12641" y="15"/>
                              </a:lnTo>
                              <a:lnTo>
                                <a:pt x="12640" y="14"/>
                              </a:lnTo>
                              <a:lnTo>
                                <a:pt x="12637" y="11"/>
                              </a:lnTo>
                              <a:lnTo>
                                <a:pt x="12636" y="9"/>
                              </a:lnTo>
                              <a:lnTo>
                                <a:pt x="12636" y="5"/>
                              </a:lnTo>
                              <a:lnTo>
                                <a:pt x="12637" y="3"/>
                              </a:lnTo>
                              <a:lnTo>
                                <a:pt x="12640" y="1"/>
                              </a:lnTo>
                              <a:lnTo>
                                <a:pt x="12641" y="0"/>
                              </a:lnTo>
                              <a:lnTo>
                                <a:pt x="12646" y="0"/>
                              </a:lnTo>
                              <a:lnTo>
                                <a:pt x="12647" y="1"/>
                              </a:lnTo>
                              <a:lnTo>
                                <a:pt x="12650" y="3"/>
                              </a:lnTo>
                              <a:lnTo>
                                <a:pt x="12651" y="5"/>
                              </a:lnTo>
                              <a:lnTo>
                                <a:pt x="12651" y="9"/>
                              </a:lnTo>
                              <a:lnTo>
                                <a:pt x="12650" y="11"/>
                              </a:lnTo>
                              <a:lnTo>
                                <a:pt x="12647" y="14"/>
                              </a:lnTo>
                              <a:lnTo>
                                <a:pt x="12646" y="15"/>
                              </a:lnTo>
                              <a:close/>
                              <a:moveTo>
                                <a:pt x="12676" y="15"/>
                              </a:moveTo>
                              <a:lnTo>
                                <a:pt x="12671" y="15"/>
                              </a:lnTo>
                              <a:lnTo>
                                <a:pt x="12670" y="14"/>
                              </a:lnTo>
                              <a:lnTo>
                                <a:pt x="12667" y="11"/>
                              </a:lnTo>
                              <a:lnTo>
                                <a:pt x="12666" y="9"/>
                              </a:lnTo>
                              <a:lnTo>
                                <a:pt x="12666" y="5"/>
                              </a:lnTo>
                              <a:lnTo>
                                <a:pt x="12667" y="3"/>
                              </a:lnTo>
                              <a:lnTo>
                                <a:pt x="12670" y="1"/>
                              </a:lnTo>
                              <a:lnTo>
                                <a:pt x="12671" y="0"/>
                              </a:lnTo>
                              <a:lnTo>
                                <a:pt x="12676" y="0"/>
                              </a:lnTo>
                              <a:lnTo>
                                <a:pt x="12677" y="1"/>
                              </a:lnTo>
                              <a:lnTo>
                                <a:pt x="12680" y="3"/>
                              </a:lnTo>
                              <a:lnTo>
                                <a:pt x="12681" y="5"/>
                              </a:lnTo>
                              <a:lnTo>
                                <a:pt x="12681" y="9"/>
                              </a:lnTo>
                              <a:lnTo>
                                <a:pt x="12680" y="11"/>
                              </a:lnTo>
                              <a:lnTo>
                                <a:pt x="12677" y="14"/>
                              </a:lnTo>
                              <a:lnTo>
                                <a:pt x="12676" y="15"/>
                              </a:lnTo>
                              <a:close/>
                              <a:moveTo>
                                <a:pt x="12706" y="15"/>
                              </a:moveTo>
                              <a:lnTo>
                                <a:pt x="12701" y="15"/>
                              </a:lnTo>
                              <a:lnTo>
                                <a:pt x="12700" y="14"/>
                              </a:lnTo>
                              <a:lnTo>
                                <a:pt x="12697" y="11"/>
                              </a:lnTo>
                              <a:lnTo>
                                <a:pt x="12696" y="9"/>
                              </a:lnTo>
                              <a:lnTo>
                                <a:pt x="12696" y="5"/>
                              </a:lnTo>
                              <a:lnTo>
                                <a:pt x="12697" y="3"/>
                              </a:lnTo>
                              <a:lnTo>
                                <a:pt x="12700" y="1"/>
                              </a:lnTo>
                              <a:lnTo>
                                <a:pt x="12701" y="0"/>
                              </a:lnTo>
                              <a:lnTo>
                                <a:pt x="12706" y="0"/>
                              </a:lnTo>
                              <a:lnTo>
                                <a:pt x="12707" y="1"/>
                              </a:lnTo>
                              <a:lnTo>
                                <a:pt x="12710" y="3"/>
                              </a:lnTo>
                              <a:lnTo>
                                <a:pt x="12711" y="5"/>
                              </a:lnTo>
                              <a:lnTo>
                                <a:pt x="12711" y="9"/>
                              </a:lnTo>
                              <a:lnTo>
                                <a:pt x="12710" y="11"/>
                              </a:lnTo>
                              <a:lnTo>
                                <a:pt x="12707" y="14"/>
                              </a:lnTo>
                              <a:lnTo>
                                <a:pt x="12706" y="15"/>
                              </a:lnTo>
                              <a:close/>
                              <a:moveTo>
                                <a:pt x="12736" y="15"/>
                              </a:moveTo>
                              <a:lnTo>
                                <a:pt x="12731" y="15"/>
                              </a:lnTo>
                              <a:lnTo>
                                <a:pt x="12730" y="14"/>
                              </a:lnTo>
                              <a:lnTo>
                                <a:pt x="12727" y="11"/>
                              </a:lnTo>
                              <a:lnTo>
                                <a:pt x="12726" y="9"/>
                              </a:lnTo>
                              <a:lnTo>
                                <a:pt x="12726" y="5"/>
                              </a:lnTo>
                              <a:lnTo>
                                <a:pt x="12727" y="3"/>
                              </a:lnTo>
                              <a:lnTo>
                                <a:pt x="12730" y="1"/>
                              </a:lnTo>
                              <a:lnTo>
                                <a:pt x="12731" y="0"/>
                              </a:lnTo>
                              <a:lnTo>
                                <a:pt x="12736" y="0"/>
                              </a:lnTo>
                              <a:lnTo>
                                <a:pt x="12737" y="1"/>
                              </a:lnTo>
                              <a:lnTo>
                                <a:pt x="12740" y="3"/>
                              </a:lnTo>
                              <a:lnTo>
                                <a:pt x="12741" y="5"/>
                              </a:lnTo>
                              <a:lnTo>
                                <a:pt x="12741" y="9"/>
                              </a:lnTo>
                              <a:lnTo>
                                <a:pt x="12740" y="11"/>
                              </a:lnTo>
                              <a:lnTo>
                                <a:pt x="12737" y="14"/>
                              </a:lnTo>
                              <a:lnTo>
                                <a:pt x="12736" y="15"/>
                              </a:lnTo>
                              <a:close/>
                              <a:moveTo>
                                <a:pt x="12766" y="15"/>
                              </a:moveTo>
                              <a:lnTo>
                                <a:pt x="12762" y="15"/>
                              </a:lnTo>
                              <a:lnTo>
                                <a:pt x="12760" y="14"/>
                              </a:lnTo>
                              <a:lnTo>
                                <a:pt x="12757" y="11"/>
                              </a:lnTo>
                              <a:lnTo>
                                <a:pt x="12756" y="9"/>
                              </a:lnTo>
                              <a:lnTo>
                                <a:pt x="12756" y="5"/>
                              </a:lnTo>
                              <a:lnTo>
                                <a:pt x="12757" y="3"/>
                              </a:lnTo>
                              <a:lnTo>
                                <a:pt x="12760" y="1"/>
                              </a:lnTo>
                              <a:lnTo>
                                <a:pt x="12762" y="0"/>
                              </a:lnTo>
                              <a:lnTo>
                                <a:pt x="12766" y="0"/>
                              </a:lnTo>
                              <a:lnTo>
                                <a:pt x="12767" y="1"/>
                              </a:lnTo>
                              <a:lnTo>
                                <a:pt x="12770" y="3"/>
                              </a:lnTo>
                              <a:lnTo>
                                <a:pt x="12771" y="5"/>
                              </a:lnTo>
                              <a:lnTo>
                                <a:pt x="12771" y="9"/>
                              </a:lnTo>
                              <a:lnTo>
                                <a:pt x="12770" y="11"/>
                              </a:lnTo>
                              <a:lnTo>
                                <a:pt x="12767" y="14"/>
                              </a:lnTo>
                              <a:lnTo>
                                <a:pt x="12766" y="15"/>
                              </a:lnTo>
                              <a:close/>
                              <a:moveTo>
                                <a:pt x="12796" y="15"/>
                              </a:moveTo>
                              <a:lnTo>
                                <a:pt x="12792" y="15"/>
                              </a:lnTo>
                              <a:lnTo>
                                <a:pt x="12790" y="14"/>
                              </a:lnTo>
                              <a:lnTo>
                                <a:pt x="12787" y="11"/>
                              </a:lnTo>
                              <a:lnTo>
                                <a:pt x="12786" y="9"/>
                              </a:lnTo>
                              <a:lnTo>
                                <a:pt x="12786" y="5"/>
                              </a:lnTo>
                              <a:lnTo>
                                <a:pt x="12787" y="3"/>
                              </a:lnTo>
                              <a:lnTo>
                                <a:pt x="12790" y="1"/>
                              </a:lnTo>
                              <a:lnTo>
                                <a:pt x="12792" y="0"/>
                              </a:lnTo>
                              <a:lnTo>
                                <a:pt x="12796" y="0"/>
                              </a:lnTo>
                              <a:lnTo>
                                <a:pt x="12797" y="1"/>
                              </a:lnTo>
                              <a:lnTo>
                                <a:pt x="12800" y="3"/>
                              </a:lnTo>
                              <a:lnTo>
                                <a:pt x="12801" y="5"/>
                              </a:lnTo>
                              <a:lnTo>
                                <a:pt x="12801" y="9"/>
                              </a:lnTo>
                              <a:lnTo>
                                <a:pt x="12800" y="11"/>
                              </a:lnTo>
                              <a:lnTo>
                                <a:pt x="12797" y="14"/>
                              </a:lnTo>
                              <a:lnTo>
                                <a:pt x="12796" y="15"/>
                              </a:lnTo>
                              <a:close/>
                              <a:moveTo>
                                <a:pt x="12826" y="15"/>
                              </a:moveTo>
                              <a:lnTo>
                                <a:pt x="12822" y="15"/>
                              </a:lnTo>
                              <a:lnTo>
                                <a:pt x="12820" y="14"/>
                              </a:lnTo>
                              <a:lnTo>
                                <a:pt x="12817" y="11"/>
                              </a:lnTo>
                              <a:lnTo>
                                <a:pt x="12816" y="9"/>
                              </a:lnTo>
                              <a:lnTo>
                                <a:pt x="12816" y="5"/>
                              </a:lnTo>
                              <a:lnTo>
                                <a:pt x="12817" y="3"/>
                              </a:lnTo>
                              <a:lnTo>
                                <a:pt x="12820" y="1"/>
                              </a:lnTo>
                              <a:lnTo>
                                <a:pt x="12822" y="0"/>
                              </a:lnTo>
                              <a:lnTo>
                                <a:pt x="12826" y="0"/>
                              </a:lnTo>
                              <a:lnTo>
                                <a:pt x="12827" y="1"/>
                              </a:lnTo>
                              <a:lnTo>
                                <a:pt x="12830" y="3"/>
                              </a:lnTo>
                              <a:lnTo>
                                <a:pt x="12831" y="5"/>
                              </a:lnTo>
                              <a:lnTo>
                                <a:pt x="12831" y="9"/>
                              </a:lnTo>
                              <a:lnTo>
                                <a:pt x="12830" y="11"/>
                              </a:lnTo>
                              <a:lnTo>
                                <a:pt x="12827" y="14"/>
                              </a:lnTo>
                              <a:lnTo>
                                <a:pt x="12826" y="15"/>
                              </a:lnTo>
                              <a:close/>
                              <a:moveTo>
                                <a:pt x="12856" y="15"/>
                              </a:moveTo>
                              <a:lnTo>
                                <a:pt x="12852" y="15"/>
                              </a:lnTo>
                              <a:lnTo>
                                <a:pt x="12850" y="14"/>
                              </a:lnTo>
                              <a:lnTo>
                                <a:pt x="12847" y="11"/>
                              </a:lnTo>
                              <a:lnTo>
                                <a:pt x="12846" y="9"/>
                              </a:lnTo>
                              <a:lnTo>
                                <a:pt x="12846" y="5"/>
                              </a:lnTo>
                              <a:lnTo>
                                <a:pt x="12847" y="3"/>
                              </a:lnTo>
                              <a:lnTo>
                                <a:pt x="12850" y="1"/>
                              </a:lnTo>
                              <a:lnTo>
                                <a:pt x="12852" y="0"/>
                              </a:lnTo>
                              <a:lnTo>
                                <a:pt x="12856" y="0"/>
                              </a:lnTo>
                              <a:lnTo>
                                <a:pt x="12857" y="1"/>
                              </a:lnTo>
                              <a:lnTo>
                                <a:pt x="12860" y="3"/>
                              </a:lnTo>
                              <a:lnTo>
                                <a:pt x="12861" y="5"/>
                              </a:lnTo>
                              <a:lnTo>
                                <a:pt x="12861" y="9"/>
                              </a:lnTo>
                              <a:lnTo>
                                <a:pt x="12860" y="11"/>
                              </a:lnTo>
                              <a:lnTo>
                                <a:pt x="12857" y="14"/>
                              </a:lnTo>
                              <a:lnTo>
                                <a:pt x="12856" y="15"/>
                              </a:lnTo>
                              <a:close/>
                              <a:moveTo>
                                <a:pt x="12886" y="15"/>
                              </a:moveTo>
                              <a:lnTo>
                                <a:pt x="12882" y="15"/>
                              </a:lnTo>
                              <a:lnTo>
                                <a:pt x="12880" y="14"/>
                              </a:lnTo>
                              <a:lnTo>
                                <a:pt x="12877" y="11"/>
                              </a:lnTo>
                              <a:lnTo>
                                <a:pt x="12876" y="9"/>
                              </a:lnTo>
                              <a:lnTo>
                                <a:pt x="12876" y="5"/>
                              </a:lnTo>
                              <a:lnTo>
                                <a:pt x="12877" y="3"/>
                              </a:lnTo>
                              <a:lnTo>
                                <a:pt x="12880" y="1"/>
                              </a:lnTo>
                              <a:lnTo>
                                <a:pt x="12882" y="0"/>
                              </a:lnTo>
                              <a:lnTo>
                                <a:pt x="12886" y="0"/>
                              </a:lnTo>
                              <a:lnTo>
                                <a:pt x="12887" y="1"/>
                              </a:lnTo>
                              <a:lnTo>
                                <a:pt x="12890" y="3"/>
                              </a:lnTo>
                              <a:lnTo>
                                <a:pt x="12891" y="5"/>
                              </a:lnTo>
                              <a:lnTo>
                                <a:pt x="12891" y="9"/>
                              </a:lnTo>
                              <a:lnTo>
                                <a:pt x="12890" y="11"/>
                              </a:lnTo>
                              <a:lnTo>
                                <a:pt x="12887" y="14"/>
                              </a:lnTo>
                              <a:lnTo>
                                <a:pt x="12886" y="15"/>
                              </a:lnTo>
                              <a:close/>
                              <a:moveTo>
                                <a:pt x="12916" y="15"/>
                              </a:moveTo>
                              <a:lnTo>
                                <a:pt x="12912" y="15"/>
                              </a:lnTo>
                              <a:lnTo>
                                <a:pt x="12910" y="14"/>
                              </a:lnTo>
                              <a:lnTo>
                                <a:pt x="12907" y="11"/>
                              </a:lnTo>
                              <a:lnTo>
                                <a:pt x="12906" y="9"/>
                              </a:lnTo>
                              <a:lnTo>
                                <a:pt x="12906" y="5"/>
                              </a:lnTo>
                              <a:lnTo>
                                <a:pt x="12907" y="3"/>
                              </a:lnTo>
                              <a:lnTo>
                                <a:pt x="12910" y="1"/>
                              </a:lnTo>
                              <a:lnTo>
                                <a:pt x="12912" y="0"/>
                              </a:lnTo>
                              <a:lnTo>
                                <a:pt x="12916" y="0"/>
                              </a:lnTo>
                              <a:lnTo>
                                <a:pt x="12917" y="1"/>
                              </a:lnTo>
                              <a:lnTo>
                                <a:pt x="12920" y="3"/>
                              </a:lnTo>
                              <a:lnTo>
                                <a:pt x="12921" y="5"/>
                              </a:lnTo>
                              <a:lnTo>
                                <a:pt x="12921" y="9"/>
                              </a:lnTo>
                              <a:lnTo>
                                <a:pt x="12920" y="11"/>
                              </a:lnTo>
                              <a:lnTo>
                                <a:pt x="12917" y="14"/>
                              </a:lnTo>
                              <a:lnTo>
                                <a:pt x="12916" y="15"/>
                              </a:lnTo>
                              <a:close/>
                              <a:moveTo>
                                <a:pt x="12946" y="15"/>
                              </a:moveTo>
                              <a:lnTo>
                                <a:pt x="12942" y="15"/>
                              </a:lnTo>
                              <a:lnTo>
                                <a:pt x="12940" y="14"/>
                              </a:lnTo>
                              <a:lnTo>
                                <a:pt x="12937" y="11"/>
                              </a:lnTo>
                              <a:lnTo>
                                <a:pt x="12936" y="9"/>
                              </a:lnTo>
                              <a:lnTo>
                                <a:pt x="12936" y="5"/>
                              </a:lnTo>
                              <a:lnTo>
                                <a:pt x="12937" y="3"/>
                              </a:lnTo>
                              <a:lnTo>
                                <a:pt x="12940" y="1"/>
                              </a:lnTo>
                              <a:lnTo>
                                <a:pt x="12942" y="0"/>
                              </a:lnTo>
                              <a:lnTo>
                                <a:pt x="12946" y="0"/>
                              </a:lnTo>
                              <a:lnTo>
                                <a:pt x="12948" y="1"/>
                              </a:lnTo>
                              <a:lnTo>
                                <a:pt x="12950" y="3"/>
                              </a:lnTo>
                              <a:lnTo>
                                <a:pt x="12951" y="5"/>
                              </a:lnTo>
                              <a:lnTo>
                                <a:pt x="12951" y="9"/>
                              </a:lnTo>
                              <a:lnTo>
                                <a:pt x="12950" y="11"/>
                              </a:lnTo>
                              <a:lnTo>
                                <a:pt x="12948" y="14"/>
                              </a:lnTo>
                              <a:lnTo>
                                <a:pt x="12946" y="15"/>
                              </a:lnTo>
                              <a:close/>
                              <a:moveTo>
                                <a:pt x="12976" y="15"/>
                              </a:moveTo>
                              <a:lnTo>
                                <a:pt x="12972" y="15"/>
                              </a:lnTo>
                              <a:lnTo>
                                <a:pt x="12970" y="14"/>
                              </a:lnTo>
                              <a:lnTo>
                                <a:pt x="12967" y="11"/>
                              </a:lnTo>
                              <a:lnTo>
                                <a:pt x="12966" y="9"/>
                              </a:lnTo>
                              <a:lnTo>
                                <a:pt x="12966" y="5"/>
                              </a:lnTo>
                              <a:lnTo>
                                <a:pt x="12967" y="3"/>
                              </a:lnTo>
                              <a:lnTo>
                                <a:pt x="12970" y="1"/>
                              </a:lnTo>
                              <a:lnTo>
                                <a:pt x="12972" y="0"/>
                              </a:lnTo>
                              <a:lnTo>
                                <a:pt x="12976" y="0"/>
                              </a:lnTo>
                              <a:lnTo>
                                <a:pt x="12978" y="1"/>
                              </a:lnTo>
                              <a:lnTo>
                                <a:pt x="12980" y="3"/>
                              </a:lnTo>
                              <a:lnTo>
                                <a:pt x="12981" y="5"/>
                              </a:lnTo>
                              <a:lnTo>
                                <a:pt x="12981" y="9"/>
                              </a:lnTo>
                              <a:lnTo>
                                <a:pt x="12980" y="11"/>
                              </a:lnTo>
                              <a:lnTo>
                                <a:pt x="12978" y="14"/>
                              </a:lnTo>
                              <a:lnTo>
                                <a:pt x="12976" y="15"/>
                              </a:lnTo>
                              <a:close/>
                              <a:moveTo>
                                <a:pt x="13006" y="15"/>
                              </a:moveTo>
                              <a:lnTo>
                                <a:pt x="13002" y="15"/>
                              </a:lnTo>
                              <a:lnTo>
                                <a:pt x="13000" y="14"/>
                              </a:lnTo>
                              <a:lnTo>
                                <a:pt x="12997" y="11"/>
                              </a:lnTo>
                              <a:lnTo>
                                <a:pt x="12996" y="9"/>
                              </a:lnTo>
                              <a:lnTo>
                                <a:pt x="12996" y="5"/>
                              </a:lnTo>
                              <a:lnTo>
                                <a:pt x="12997" y="3"/>
                              </a:lnTo>
                              <a:lnTo>
                                <a:pt x="13000" y="1"/>
                              </a:lnTo>
                              <a:lnTo>
                                <a:pt x="13002" y="0"/>
                              </a:lnTo>
                              <a:lnTo>
                                <a:pt x="13006" y="0"/>
                              </a:lnTo>
                              <a:lnTo>
                                <a:pt x="13008" y="1"/>
                              </a:lnTo>
                              <a:lnTo>
                                <a:pt x="13010" y="3"/>
                              </a:lnTo>
                              <a:lnTo>
                                <a:pt x="13011" y="5"/>
                              </a:lnTo>
                              <a:lnTo>
                                <a:pt x="13011" y="9"/>
                              </a:lnTo>
                              <a:lnTo>
                                <a:pt x="13010" y="11"/>
                              </a:lnTo>
                              <a:lnTo>
                                <a:pt x="13008" y="14"/>
                              </a:lnTo>
                              <a:lnTo>
                                <a:pt x="13006" y="15"/>
                              </a:lnTo>
                              <a:close/>
                              <a:moveTo>
                                <a:pt x="13036" y="15"/>
                              </a:moveTo>
                              <a:lnTo>
                                <a:pt x="13032" y="15"/>
                              </a:lnTo>
                              <a:lnTo>
                                <a:pt x="13030" y="14"/>
                              </a:lnTo>
                              <a:lnTo>
                                <a:pt x="13027" y="11"/>
                              </a:lnTo>
                              <a:lnTo>
                                <a:pt x="13026" y="9"/>
                              </a:lnTo>
                              <a:lnTo>
                                <a:pt x="13026" y="5"/>
                              </a:lnTo>
                              <a:lnTo>
                                <a:pt x="13027" y="3"/>
                              </a:lnTo>
                              <a:lnTo>
                                <a:pt x="13030" y="1"/>
                              </a:lnTo>
                              <a:lnTo>
                                <a:pt x="13032" y="0"/>
                              </a:lnTo>
                              <a:lnTo>
                                <a:pt x="13036" y="0"/>
                              </a:lnTo>
                              <a:lnTo>
                                <a:pt x="13038" y="1"/>
                              </a:lnTo>
                              <a:lnTo>
                                <a:pt x="13040" y="3"/>
                              </a:lnTo>
                              <a:lnTo>
                                <a:pt x="13041" y="5"/>
                              </a:lnTo>
                              <a:lnTo>
                                <a:pt x="13041" y="9"/>
                              </a:lnTo>
                              <a:lnTo>
                                <a:pt x="13040" y="11"/>
                              </a:lnTo>
                              <a:lnTo>
                                <a:pt x="13038" y="14"/>
                              </a:lnTo>
                              <a:lnTo>
                                <a:pt x="13036" y="15"/>
                              </a:lnTo>
                              <a:close/>
                              <a:moveTo>
                                <a:pt x="13066" y="15"/>
                              </a:moveTo>
                              <a:lnTo>
                                <a:pt x="13062" y="15"/>
                              </a:lnTo>
                              <a:lnTo>
                                <a:pt x="13060" y="14"/>
                              </a:lnTo>
                              <a:lnTo>
                                <a:pt x="13057" y="11"/>
                              </a:lnTo>
                              <a:lnTo>
                                <a:pt x="13056" y="9"/>
                              </a:lnTo>
                              <a:lnTo>
                                <a:pt x="13056" y="5"/>
                              </a:lnTo>
                              <a:lnTo>
                                <a:pt x="13057" y="3"/>
                              </a:lnTo>
                              <a:lnTo>
                                <a:pt x="13060" y="1"/>
                              </a:lnTo>
                              <a:lnTo>
                                <a:pt x="13062" y="0"/>
                              </a:lnTo>
                              <a:lnTo>
                                <a:pt x="13066" y="0"/>
                              </a:lnTo>
                              <a:lnTo>
                                <a:pt x="13068" y="1"/>
                              </a:lnTo>
                              <a:lnTo>
                                <a:pt x="13071" y="3"/>
                              </a:lnTo>
                              <a:lnTo>
                                <a:pt x="13071" y="5"/>
                              </a:lnTo>
                              <a:lnTo>
                                <a:pt x="13071" y="9"/>
                              </a:lnTo>
                              <a:lnTo>
                                <a:pt x="13071" y="11"/>
                              </a:lnTo>
                              <a:lnTo>
                                <a:pt x="13068" y="14"/>
                              </a:lnTo>
                              <a:lnTo>
                                <a:pt x="13066" y="15"/>
                              </a:lnTo>
                              <a:close/>
                              <a:moveTo>
                                <a:pt x="13096" y="15"/>
                              </a:moveTo>
                              <a:lnTo>
                                <a:pt x="13092" y="15"/>
                              </a:lnTo>
                              <a:lnTo>
                                <a:pt x="13090" y="14"/>
                              </a:lnTo>
                              <a:lnTo>
                                <a:pt x="13087" y="11"/>
                              </a:lnTo>
                              <a:lnTo>
                                <a:pt x="13086" y="9"/>
                              </a:lnTo>
                              <a:lnTo>
                                <a:pt x="13086" y="5"/>
                              </a:lnTo>
                              <a:lnTo>
                                <a:pt x="13087" y="3"/>
                              </a:lnTo>
                              <a:lnTo>
                                <a:pt x="13090" y="1"/>
                              </a:lnTo>
                              <a:lnTo>
                                <a:pt x="13092" y="0"/>
                              </a:lnTo>
                              <a:lnTo>
                                <a:pt x="13096" y="0"/>
                              </a:lnTo>
                              <a:lnTo>
                                <a:pt x="13098" y="1"/>
                              </a:lnTo>
                              <a:lnTo>
                                <a:pt x="13101" y="3"/>
                              </a:lnTo>
                              <a:lnTo>
                                <a:pt x="13101" y="5"/>
                              </a:lnTo>
                              <a:lnTo>
                                <a:pt x="13101" y="9"/>
                              </a:lnTo>
                              <a:lnTo>
                                <a:pt x="13101" y="11"/>
                              </a:lnTo>
                              <a:lnTo>
                                <a:pt x="13098" y="14"/>
                              </a:lnTo>
                              <a:lnTo>
                                <a:pt x="13096" y="15"/>
                              </a:lnTo>
                              <a:close/>
                              <a:moveTo>
                                <a:pt x="13126" y="15"/>
                              </a:moveTo>
                              <a:lnTo>
                                <a:pt x="13122" y="15"/>
                              </a:lnTo>
                              <a:lnTo>
                                <a:pt x="13120" y="14"/>
                              </a:lnTo>
                              <a:lnTo>
                                <a:pt x="13117" y="11"/>
                              </a:lnTo>
                              <a:lnTo>
                                <a:pt x="13116" y="9"/>
                              </a:lnTo>
                              <a:lnTo>
                                <a:pt x="13116" y="5"/>
                              </a:lnTo>
                              <a:lnTo>
                                <a:pt x="13117" y="3"/>
                              </a:lnTo>
                              <a:lnTo>
                                <a:pt x="13120" y="1"/>
                              </a:lnTo>
                              <a:lnTo>
                                <a:pt x="13122" y="0"/>
                              </a:lnTo>
                              <a:lnTo>
                                <a:pt x="13126" y="0"/>
                              </a:lnTo>
                              <a:lnTo>
                                <a:pt x="13128" y="1"/>
                              </a:lnTo>
                              <a:lnTo>
                                <a:pt x="13131" y="3"/>
                              </a:lnTo>
                              <a:lnTo>
                                <a:pt x="13131" y="5"/>
                              </a:lnTo>
                              <a:lnTo>
                                <a:pt x="13131" y="9"/>
                              </a:lnTo>
                              <a:lnTo>
                                <a:pt x="13131" y="11"/>
                              </a:lnTo>
                              <a:lnTo>
                                <a:pt x="13128" y="14"/>
                              </a:lnTo>
                              <a:lnTo>
                                <a:pt x="13126" y="15"/>
                              </a:lnTo>
                              <a:close/>
                              <a:moveTo>
                                <a:pt x="13156" y="15"/>
                              </a:moveTo>
                              <a:lnTo>
                                <a:pt x="13152" y="15"/>
                              </a:lnTo>
                              <a:lnTo>
                                <a:pt x="13150" y="14"/>
                              </a:lnTo>
                              <a:lnTo>
                                <a:pt x="13147" y="11"/>
                              </a:lnTo>
                              <a:lnTo>
                                <a:pt x="13146" y="9"/>
                              </a:lnTo>
                              <a:lnTo>
                                <a:pt x="13146" y="5"/>
                              </a:lnTo>
                              <a:lnTo>
                                <a:pt x="13147" y="3"/>
                              </a:lnTo>
                              <a:lnTo>
                                <a:pt x="13150" y="1"/>
                              </a:lnTo>
                              <a:lnTo>
                                <a:pt x="13152" y="0"/>
                              </a:lnTo>
                              <a:lnTo>
                                <a:pt x="13156" y="0"/>
                              </a:lnTo>
                              <a:lnTo>
                                <a:pt x="13158" y="1"/>
                              </a:lnTo>
                              <a:lnTo>
                                <a:pt x="13161" y="3"/>
                              </a:lnTo>
                              <a:lnTo>
                                <a:pt x="13161" y="5"/>
                              </a:lnTo>
                              <a:lnTo>
                                <a:pt x="13161" y="9"/>
                              </a:lnTo>
                              <a:lnTo>
                                <a:pt x="13161" y="11"/>
                              </a:lnTo>
                              <a:lnTo>
                                <a:pt x="13158" y="14"/>
                              </a:lnTo>
                              <a:lnTo>
                                <a:pt x="13156" y="15"/>
                              </a:lnTo>
                              <a:close/>
                              <a:moveTo>
                                <a:pt x="13186" y="15"/>
                              </a:moveTo>
                              <a:lnTo>
                                <a:pt x="13182" y="15"/>
                              </a:lnTo>
                              <a:lnTo>
                                <a:pt x="13180" y="14"/>
                              </a:lnTo>
                              <a:lnTo>
                                <a:pt x="13177" y="11"/>
                              </a:lnTo>
                              <a:lnTo>
                                <a:pt x="13176" y="9"/>
                              </a:lnTo>
                              <a:lnTo>
                                <a:pt x="13176" y="5"/>
                              </a:lnTo>
                              <a:lnTo>
                                <a:pt x="13177" y="3"/>
                              </a:lnTo>
                              <a:lnTo>
                                <a:pt x="13180" y="1"/>
                              </a:lnTo>
                              <a:lnTo>
                                <a:pt x="13182" y="0"/>
                              </a:lnTo>
                              <a:lnTo>
                                <a:pt x="13186" y="0"/>
                              </a:lnTo>
                              <a:lnTo>
                                <a:pt x="13188" y="1"/>
                              </a:lnTo>
                              <a:lnTo>
                                <a:pt x="13191" y="3"/>
                              </a:lnTo>
                              <a:lnTo>
                                <a:pt x="13191" y="5"/>
                              </a:lnTo>
                              <a:lnTo>
                                <a:pt x="13191" y="9"/>
                              </a:lnTo>
                              <a:lnTo>
                                <a:pt x="13191" y="11"/>
                              </a:lnTo>
                              <a:lnTo>
                                <a:pt x="13188" y="14"/>
                              </a:lnTo>
                              <a:lnTo>
                                <a:pt x="13186" y="15"/>
                              </a:lnTo>
                              <a:close/>
                              <a:moveTo>
                                <a:pt x="13216" y="15"/>
                              </a:moveTo>
                              <a:lnTo>
                                <a:pt x="13212" y="15"/>
                              </a:lnTo>
                              <a:lnTo>
                                <a:pt x="13210" y="14"/>
                              </a:lnTo>
                              <a:lnTo>
                                <a:pt x="13207" y="11"/>
                              </a:lnTo>
                              <a:lnTo>
                                <a:pt x="13206" y="9"/>
                              </a:lnTo>
                              <a:lnTo>
                                <a:pt x="13206" y="5"/>
                              </a:lnTo>
                              <a:lnTo>
                                <a:pt x="13207" y="3"/>
                              </a:lnTo>
                              <a:lnTo>
                                <a:pt x="13210" y="1"/>
                              </a:lnTo>
                              <a:lnTo>
                                <a:pt x="13212" y="0"/>
                              </a:lnTo>
                              <a:lnTo>
                                <a:pt x="13216" y="0"/>
                              </a:lnTo>
                              <a:lnTo>
                                <a:pt x="13218" y="1"/>
                              </a:lnTo>
                              <a:lnTo>
                                <a:pt x="13221" y="3"/>
                              </a:lnTo>
                              <a:lnTo>
                                <a:pt x="13221" y="5"/>
                              </a:lnTo>
                              <a:lnTo>
                                <a:pt x="13221" y="9"/>
                              </a:lnTo>
                              <a:lnTo>
                                <a:pt x="13221" y="11"/>
                              </a:lnTo>
                              <a:lnTo>
                                <a:pt x="13218" y="14"/>
                              </a:lnTo>
                              <a:lnTo>
                                <a:pt x="13216" y="15"/>
                              </a:lnTo>
                              <a:close/>
                              <a:moveTo>
                                <a:pt x="13246" y="15"/>
                              </a:moveTo>
                              <a:lnTo>
                                <a:pt x="13242" y="15"/>
                              </a:lnTo>
                              <a:lnTo>
                                <a:pt x="13240" y="14"/>
                              </a:lnTo>
                              <a:lnTo>
                                <a:pt x="13237" y="11"/>
                              </a:lnTo>
                              <a:lnTo>
                                <a:pt x="13236" y="9"/>
                              </a:lnTo>
                              <a:lnTo>
                                <a:pt x="13236" y="5"/>
                              </a:lnTo>
                              <a:lnTo>
                                <a:pt x="13237" y="3"/>
                              </a:lnTo>
                              <a:lnTo>
                                <a:pt x="13240" y="1"/>
                              </a:lnTo>
                              <a:lnTo>
                                <a:pt x="13242" y="0"/>
                              </a:lnTo>
                              <a:lnTo>
                                <a:pt x="13246" y="0"/>
                              </a:lnTo>
                              <a:lnTo>
                                <a:pt x="13248" y="1"/>
                              </a:lnTo>
                              <a:lnTo>
                                <a:pt x="13251" y="3"/>
                              </a:lnTo>
                              <a:lnTo>
                                <a:pt x="13251" y="5"/>
                              </a:lnTo>
                              <a:lnTo>
                                <a:pt x="13251" y="9"/>
                              </a:lnTo>
                              <a:lnTo>
                                <a:pt x="13251" y="11"/>
                              </a:lnTo>
                              <a:lnTo>
                                <a:pt x="13248" y="14"/>
                              </a:lnTo>
                              <a:lnTo>
                                <a:pt x="13246" y="15"/>
                              </a:lnTo>
                              <a:close/>
                              <a:moveTo>
                                <a:pt x="13276" y="15"/>
                              </a:moveTo>
                              <a:lnTo>
                                <a:pt x="13272" y="15"/>
                              </a:lnTo>
                              <a:lnTo>
                                <a:pt x="13270" y="14"/>
                              </a:lnTo>
                              <a:lnTo>
                                <a:pt x="13267" y="11"/>
                              </a:lnTo>
                              <a:lnTo>
                                <a:pt x="13266" y="9"/>
                              </a:lnTo>
                              <a:lnTo>
                                <a:pt x="13266" y="5"/>
                              </a:lnTo>
                              <a:lnTo>
                                <a:pt x="13267" y="3"/>
                              </a:lnTo>
                              <a:lnTo>
                                <a:pt x="13270" y="1"/>
                              </a:lnTo>
                              <a:lnTo>
                                <a:pt x="13272" y="0"/>
                              </a:lnTo>
                              <a:lnTo>
                                <a:pt x="13276" y="0"/>
                              </a:lnTo>
                              <a:lnTo>
                                <a:pt x="13278" y="1"/>
                              </a:lnTo>
                              <a:lnTo>
                                <a:pt x="13281" y="3"/>
                              </a:lnTo>
                              <a:lnTo>
                                <a:pt x="13281" y="5"/>
                              </a:lnTo>
                              <a:lnTo>
                                <a:pt x="13281" y="9"/>
                              </a:lnTo>
                              <a:lnTo>
                                <a:pt x="13281" y="11"/>
                              </a:lnTo>
                              <a:lnTo>
                                <a:pt x="13278" y="14"/>
                              </a:lnTo>
                              <a:lnTo>
                                <a:pt x="13276" y="15"/>
                              </a:lnTo>
                              <a:close/>
                              <a:moveTo>
                                <a:pt x="13306" y="15"/>
                              </a:moveTo>
                              <a:lnTo>
                                <a:pt x="13302" y="15"/>
                              </a:lnTo>
                              <a:lnTo>
                                <a:pt x="13300" y="14"/>
                              </a:lnTo>
                              <a:lnTo>
                                <a:pt x="13297" y="11"/>
                              </a:lnTo>
                              <a:lnTo>
                                <a:pt x="13296" y="9"/>
                              </a:lnTo>
                              <a:lnTo>
                                <a:pt x="13296" y="5"/>
                              </a:lnTo>
                              <a:lnTo>
                                <a:pt x="13297" y="3"/>
                              </a:lnTo>
                              <a:lnTo>
                                <a:pt x="13300" y="1"/>
                              </a:lnTo>
                              <a:lnTo>
                                <a:pt x="13302" y="0"/>
                              </a:lnTo>
                              <a:lnTo>
                                <a:pt x="13306" y="0"/>
                              </a:lnTo>
                              <a:lnTo>
                                <a:pt x="13308" y="1"/>
                              </a:lnTo>
                              <a:lnTo>
                                <a:pt x="13311" y="3"/>
                              </a:lnTo>
                              <a:lnTo>
                                <a:pt x="13311" y="5"/>
                              </a:lnTo>
                              <a:lnTo>
                                <a:pt x="13311" y="9"/>
                              </a:lnTo>
                              <a:lnTo>
                                <a:pt x="13311" y="11"/>
                              </a:lnTo>
                              <a:lnTo>
                                <a:pt x="13308" y="14"/>
                              </a:lnTo>
                              <a:lnTo>
                                <a:pt x="13306" y="15"/>
                              </a:lnTo>
                              <a:close/>
                              <a:moveTo>
                                <a:pt x="13336" y="15"/>
                              </a:moveTo>
                              <a:lnTo>
                                <a:pt x="13332" y="15"/>
                              </a:lnTo>
                              <a:lnTo>
                                <a:pt x="13330" y="14"/>
                              </a:lnTo>
                              <a:lnTo>
                                <a:pt x="13327" y="11"/>
                              </a:lnTo>
                              <a:lnTo>
                                <a:pt x="13326" y="9"/>
                              </a:lnTo>
                              <a:lnTo>
                                <a:pt x="13326" y="5"/>
                              </a:lnTo>
                              <a:lnTo>
                                <a:pt x="13327" y="3"/>
                              </a:lnTo>
                              <a:lnTo>
                                <a:pt x="13330" y="1"/>
                              </a:lnTo>
                              <a:lnTo>
                                <a:pt x="13332" y="0"/>
                              </a:lnTo>
                              <a:lnTo>
                                <a:pt x="13336" y="0"/>
                              </a:lnTo>
                              <a:lnTo>
                                <a:pt x="13338" y="1"/>
                              </a:lnTo>
                              <a:lnTo>
                                <a:pt x="13341" y="3"/>
                              </a:lnTo>
                              <a:lnTo>
                                <a:pt x="13341" y="5"/>
                              </a:lnTo>
                              <a:lnTo>
                                <a:pt x="13341" y="9"/>
                              </a:lnTo>
                              <a:lnTo>
                                <a:pt x="13341" y="11"/>
                              </a:lnTo>
                              <a:lnTo>
                                <a:pt x="13338" y="14"/>
                              </a:lnTo>
                              <a:lnTo>
                                <a:pt x="13336" y="15"/>
                              </a:lnTo>
                              <a:close/>
                              <a:moveTo>
                                <a:pt x="13366" y="15"/>
                              </a:moveTo>
                              <a:lnTo>
                                <a:pt x="13362" y="15"/>
                              </a:lnTo>
                              <a:lnTo>
                                <a:pt x="13360" y="14"/>
                              </a:lnTo>
                              <a:lnTo>
                                <a:pt x="13357" y="11"/>
                              </a:lnTo>
                              <a:lnTo>
                                <a:pt x="13356" y="9"/>
                              </a:lnTo>
                              <a:lnTo>
                                <a:pt x="13356" y="5"/>
                              </a:lnTo>
                              <a:lnTo>
                                <a:pt x="13357" y="3"/>
                              </a:lnTo>
                              <a:lnTo>
                                <a:pt x="13360" y="1"/>
                              </a:lnTo>
                              <a:lnTo>
                                <a:pt x="13362" y="0"/>
                              </a:lnTo>
                              <a:lnTo>
                                <a:pt x="13366" y="0"/>
                              </a:lnTo>
                              <a:lnTo>
                                <a:pt x="13368" y="1"/>
                              </a:lnTo>
                              <a:lnTo>
                                <a:pt x="13371" y="3"/>
                              </a:lnTo>
                              <a:lnTo>
                                <a:pt x="13371" y="5"/>
                              </a:lnTo>
                              <a:lnTo>
                                <a:pt x="13371" y="9"/>
                              </a:lnTo>
                              <a:lnTo>
                                <a:pt x="13371" y="11"/>
                              </a:lnTo>
                              <a:lnTo>
                                <a:pt x="13368" y="14"/>
                              </a:lnTo>
                              <a:lnTo>
                                <a:pt x="13366" y="15"/>
                              </a:lnTo>
                              <a:close/>
                              <a:moveTo>
                                <a:pt x="13396" y="15"/>
                              </a:moveTo>
                              <a:lnTo>
                                <a:pt x="13392" y="15"/>
                              </a:lnTo>
                              <a:lnTo>
                                <a:pt x="13390" y="14"/>
                              </a:lnTo>
                              <a:lnTo>
                                <a:pt x="13387" y="11"/>
                              </a:lnTo>
                              <a:lnTo>
                                <a:pt x="13386" y="9"/>
                              </a:lnTo>
                              <a:lnTo>
                                <a:pt x="13386" y="5"/>
                              </a:lnTo>
                              <a:lnTo>
                                <a:pt x="13387" y="3"/>
                              </a:lnTo>
                              <a:lnTo>
                                <a:pt x="13390" y="1"/>
                              </a:lnTo>
                              <a:lnTo>
                                <a:pt x="13392" y="0"/>
                              </a:lnTo>
                              <a:lnTo>
                                <a:pt x="13396" y="0"/>
                              </a:lnTo>
                              <a:lnTo>
                                <a:pt x="13398" y="1"/>
                              </a:lnTo>
                              <a:lnTo>
                                <a:pt x="13401" y="3"/>
                              </a:lnTo>
                              <a:lnTo>
                                <a:pt x="13401" y="5"/>
                              </a:lnTo>
                              <a:lnTo>
                                <a:pt x="13401" y="9"/>
                              </a:lnTo>
                              <a:lnTo>
                                <a:pt x="13401" y="11"/>
                              </a:lnTo>
                              <a:lnTo>
                                <a:pt x="13398" y="14"/>
                              </a:lnTo>
                              <a:lnTo>
                                <a:pt x="13396" y="15"/>
                              </a:lnTo>
                              <a:close/>
                              <a:moveTo>
                                <a:pt x="13426" y="15"/>
                              </a:moveTo>
                              <a:lnTo>
                                <a:pt x="13422" y="15"/>
                              </a:lnTo>
                              <a:lnTo>
                                <a:pt x="13420" y="14"/>
                              </a:lnTo>
                              <a:lnTo>
                                <a:pt x="13417" y="11"/>
                              </a:lnTo>
                              <a:lnTo>
                                <a:pt x="13416" y="9"/>
                              </a:lnTo>
                              <a:lnTo>
                                <a:pt x="13416" y="5"/>
                              </a:lnTo>
                              <a:lnTo>
                                <a:pt x="13417" y="3"/>
                              </a:lnTo>
                              <a:lnTo>
                                <a:pt x="13420" y="1"/>
                              </a:lnTo>
                              <a:lnTo>
                                <a:pt x="13422" y="0"/>
                              </a:lnTo>
                              <a:lnTo>
                                <a:pt x="13426" y="0"/>
                              </a:lnTo>
                              <a:lnTo>
                                <a:pt x="13428" y="1"/>
                              </a:lnTo>
                              <a:lnTo>
                                <a:pt x="13431" y="3"/>
                              </a:lnTo>
                              <a:lnTo>
                                <a:pt x="13431" y="5"/>
                              </a:lnTo>
                              <a:lnTo>
                                <a:pt x="13431" y="9"/>
                              </a:lnTo>
                              <a:lnTo>
                                <a:pt x="13431" y="11"/>
                              </a:lnTo>
                              <a:lnTo>
                                <a:pt x="13428" y="14"/>
                              </a:lnTo>
                              <a:lnTo>
                                <a:pt x="13426" y="15"/>
                              </a:lnTo>
                              <a:close/>
                              <a:moveTo>
                                <a:pt x="13456" y="15"/>
                              </a:moveTo>
                              <a:lnTo>
                                <a:pt x="13452" y="15"/>
                              </a:lnTo>
                              <a:lnTo>
                                <a:pt x="13450" y="14"/>
                              </a:lnTo>
                              <a:lnTo>
                                <a:pt x="13447" y="11"/>
                              </a:lnTo>
                              <a:lnTo>
                                <a:pt x="13446" y="9"/>
                              </a:lnTo>
                              <a:lnTo>
                                <a:pt x="13446" y="5"/>
                              </a:lnTo>
                              <a:lnTo>
                                <a:pt x="13447" y="3"/>
                              </a:lnTo>
                              <a:lnTo>
                                <a:pt x="13450" y="1"/>
                              </a:lnTo>
                              <a:lnTo>
                                <a:pt x="13452" y="0"/>
                              </a:lnTo>
                              <a:lnTo>
                                <a:pt x="13456" y="0"/>
                              </a:lnTo>
                              <a:lnTo>
                                <a:pt x="13458" y="1"/>
                              </a:lnTo>
                              <a:lnTo>
                                <a:pt x="13461" y="3"/>
                              </a:lnTo>
                              <a:lnTo>
                                <a:pt x="13461" y="5"/>
                              </a:lnTo>
                              <a:lnTo>
                                <a:pt x="13461" y="9"/>
                              </a:lnTo>
                              <a:lnTo>
                                <a:pt x="13461" y="11"/>
                              </a:lnTo>
                              <a:lnTo>
                                <a:pt x="13458" y="14"/>
                              </a:lnTo>
                              <a:lnTo>
                                <a:pt x="13456" y="15"/>
                              </a:lnTo>
                              <a:close/>
                              <a:moveTo>
                                <a:pt x="13486" y="15"/>
                              </a:moveTo>
                              <a:lnTo>
                                <a:pt x="13482" y="15"/>
                              </a:lnTo>
                              <a:lnTo>
                                <a:pt x="13480" y="14"/>
                              </a:lnTo>
                              <a:lnTo>
                                <a:pt x="13477" y="11"/>
                              </a:lnTo>
                              <a:lnTo>
                                <a:pt x="13476" y="9"/>
                              </a:lnTo>
                              <a:lnTo>
                                <a:pt x="13476" y="5"/>
                              </a:lnTo>
                              <a:lnTo>
                                <a:pt x="13477" y="3"/>
                              </a:lnTo>
                              <a:lnTo>
                                <a:pt x="13480" y="1"/>
                              </a:lnTo>
                              <a:lnTo>
                                <a:pt x="13482" y="0"/>
                              </a:lnTo>
                              <a:lnTo>
                                <a:pt x="13486" y="0"/>
                              </a:lnTo>
                              <a:lnTo>
                                <a:pt x="13488" y="1"/>
                              </a:lnTo>
                              <a:lnTo>
                                <a:pt x="13491" y="3"/>
                              </a:lnTo>
                              <a:lnTo>
                                <a:pt x="13491" y="5"/>
                              </a:lnTo>
                              <a:lnTo>
                                <a:pt x="13491" y="9"/>
                              </a:lnTo>
                              <a:lnTo>
                                <a:pt x="13491" y="11"/>
                              </a:lnTo>
                              <a:lnTo>
                                <a:pt x="13488" y="14"/>
                              </a:lnTo>
                              <a:lnTo>
                                <a:pt x="13486" y="15"/>
                              </a:lnTo>
                              <a:close/>
                              <a:moveTo>
                                <a:pt x="13516" y="15"/>
                              </a:moveTo>
                              <a:lnTo>
                                <a:pt x="13512" y="15"/>
                              </a:lnTo>
                              <a:lnTo>
                                <a:pt x="13510" y="14"/>
                              </a:lnTo>
                              <a:lnTo>
                                <a:pt x="13507" y="11"/>
                              </a:lnTo>
                              <a:lnTo>
                                <a:pt x="13506" y="9"/>
                              </a:lnTo>
                              <a:lnTo>
                                <a:pt x="13506" y="5"/>
                              </a:lnTo>
                              <a:lnTo>
                                <a:pt x="13507" y="3"/>
                              </a:lnTo>
                              <a:lnTo>
                                <a:pt x="13510" y="1"/>
                              </a:lnTo>
                              <a:lnTo>
                                <a:pt x="13512" y="0"/>
                              </a:lnTo>
                              <a:lnTo>
                                <a:pt x="13516" y="0"/>
                              </a:lnTo>
                              <a:lnTo>
                                <a:pt x="13518" y="1"/>
                              </a:lnTo>
                              <a:lnTo>
                                <a:pt x="13521" y="3"/>
                              </a:lnTo>
                              <a:lnTo>
                                <a:pt x="13521" y="5"/>
                              </a:lnTo>
                              <a:lnTo>
                                <a:pt x="13521" y="9"/>
                              </a:lnTo>
                              <a:lnTo>
                                <a:pt x="13521" y="11"/>
                              </a:lnTo>
                              <a:lnTo>
                                <a:pt x="13518" y="14"/>
                              </a:lnTo>
                              <a:lnTo>
                                <a:pt x="13516" y="15"/>
                              </a:lnTo>
                              <a:close/>
                              <a:moveTo>
                                <a:pt x="13546" y="15"/>
                              </a:moveTo>
                              <a:lnTo>
                                <a:pt x="13542" y="15"/>
                              </a:lnTo>
                              <a:lnTo>
                                <a:pt x="13540" y="14"/>
                              </a:lnTo>
                              <a:lnTo>
                                <a:pt x="13537" y="11"/>
                              </a:lnTo>
                              <a:lnTo>
                                <a:pt x="13536" y="9"/>
                              </a:lnTo>
                              <a:lnTo>
                                <a:pt x="13536" y="5"/>
                              </a:lnTo>
                              <a:lnTo>
                                <a:pt x="13537" y="3"/>
                              </a:lnTo>
                              <a:lnTo>
                                <a:pt x="13540" y="1"/>
                              </a:lnTo>
                              <a:lnTo>
                                <a:pt x="13542" y="0"/>
                              </a:lnTo>
                              <a:lnTo>
                                <a:pt x="13546" y="0"/>
                              </a:lnTo>
                              <a:lnTo>
                                <a:pt x="13548" y="1"/>
                              </a:lnTo>
                              <a:lnTo>
                                <a:pt x="13551" y="3"/>
                              </a:lnTo>
                              <a:lnTo>
                                <a:pt x="13551" y="5"/>
                              </a:lnTo>
                              <a:lnTo>
                                <a:pt x="13551" y="9"/>
                              </a:lnTo>
                              <a:lnTo>
                                <a:pt x="13551" y="11"/>
                              </a:lnTo>
                              <a:lnTo>
                                <a:pt x="13548" y="14"/>
                              </a:lnTo>
                              <a:lnTo>
                                <a:pt x="13546" y="15"/>
                              </a:lnTo>
                              <a:close/>
                              <a:moveTo>
                                <a:pt x="13576" y="15"/>
                              </a:moveTo>
                              <a:lnTo>
                                <a:pt x="13572" y="15"/>
                              </a:lnTo>
                              <a:lnTo>
                                <a:pt x="13570" y="14"/>
                              </a:lnTo>
                              <a:lnTo>
                                <a:pt x="13567" y="11"/>
                              </a:lnTo>
                              <a:lnTo>
                                <a:pt x="13566" y="9"/>
                              </a:lnTo>
                              <a:lnTo>
                                <a:pt x="13566" y="5"/>
                              </a:lnTo>
                              <a:lnTo>
                                <a:pt x="13567" y="3"/>
                              </a:lnTo>
                              <a:lnTo>
                                <a:pt x="13570" y="1"/>
                              </a:lnTo>
                              <a:lnTo>
                                <a:pt x="13572" y="0"/>
                              </a:lnTo>
                              <a:lnTo>
                                <a:pt x="13576" y="0"/>
                              </a:lnTo>
                              <a:lnTo>
                                <a:pt x="13578" y="1"/>
                              </a:lnTo>
                              <a:lnTo>
                                <a:pt x="13581" y="3"/>
                              </a:lnTo>
                              <a:lnTo>
                                <a:pt x="13581" y="5"/>
                              </a:lnTo>
                              <a:lnTo>
                                <a:pt x="13581" y="9"/>
                              </a:lnTo>
                              <a:lnTo>
                                <a:pt x="13581" y="11"/>
                              </a:lnTo>
                              <a:lnTo>
                                <a:pt x="13578" y="14"/>
                              </a:lnTo>
                              <a:lnTo>
                                <a:pt x="13576" y="15"/>
                              </a:lnTo>
                              <a:close/>
                              <a:moveTo>
                                <a:pt x="13606" y="15"/>
                              </a:moveTo>
                              <a:lnTo>
                                <a:pt x="13602" y="15"/>
                              </a:lnTo>
                              <a:lnTo>
                                <a:pt x="13600" y="14"/>
                              </a:lnTo>
                              <a:lnTo>
                                <a:pt x="13597" y="11"/>
                              </a:lnTo>
                              <a:lnTo>
                                <a:pt x="13596" y="9"/>
                              </a:lnTo>
                              <a:lnTo>
                                <a:pt x="13596" y="5"/>
                              </a:lnTo>
                              <a:lnTo>
                                <a:pt x="13597" y="3"/>
                              </a:lnTo>
                              <a:lnTo>
                                <a:pt x="13600" y="1"/>
                              </a:lnTo>
                              <a:lnTo>
                                <a:pt x="13602" y="0"/>
                              </a:lnTo>
                              <a:lnTo>
                                <a:pt x="13606" y="0"/>
                              </a:lnTo>
                              <a:lnTo>
                                <a:pt x="13608" y="1"/>
                              </a:lnTo>
                              <a:lnTo>
                                <a:pt x="13611" y="3"/>
                              </a:lnTo>
                              <a:lnTo>
                                <a:pt x="13612" y="5"/>
                              </a:lnTo>
                              <a:lnTo>
                                <a:pt x="13612" y="9"/>
                              </a:lnTo>
                              <a:lnTo>
                                <a:pt x="13611" y="11"/>
                              </a:lnTo>
                              <a:lnTo>
                                <a:pt x="13608" y="14"/>
                              </a:lnTo>
                              <a:lnTo>
                                <a:pt x="13606" y="15"/>
                              </a:lnTo>
                              <a:close/>
                              <a:moveTo>
                                <a:pt x="13636" y="15"/>
                              </a:moveTo>
                              <a:lnTo>
                                <a:pt x="13632" y="15"/>
                              </a:lnTo>
                              <a:lnTo>
                                <a:pt x="13630" y="14"/>
                              </a:lnTo>
                              <a:lnTo>
                                <a:pt x="13627" y="11"/>
                              </a:lnTo>
                              <a:lnTo>
                                <a:pt x="13627" y="9"/>
                              </a:lnTo>
                              <a:lnTo>
                                <a:pt x="13627" y="5"/>
                              </a:lnTo>
                              <a:lnTo>
                                <a:pt x="13627" y="3"/>
                              </a:lnTo>
                              <a:lnTo>
                                <a:pt x="13630" y="1"/>
                              </a:lnTo>
                              <a:lnTo>
                                <a:pt x="13632" y="0"/>
                              </a:lnTo>
                              <a:lnTo>
                                <a:pt x="13636" y="0"/>
                              </a:lnTo>
                              <a:lnTo>
                                <a:pt x="13638" y="1"/>
                              </a:lnTo>
                              <a:lnTo>
                                <a:pt x="13641" y="3"/>
                              </a:lnTo>
                              <a:lnTo>
                                <a:pt x="13642" y="5"/>
                              </a:lnTo>
                              <a:lnTo>
                                <a:pt x="13642" y="9"/>
                              </a:lnTo>
                              <a:lnTo>
                                <a:pt x="13641" y="11"/>
                              </a:lnTo>
                              <a:lnTo>
                                <a:pt x="13638" y="14"/>
                              </a:lnTo>
                              <a:lnTo>
                                <a:pt x="13636" y="15"/>
                              </a:lnTo>
                              <a:close/>
                              <a:moveTo>
                                <a:pt x="13666" y="15"/>
                              </a:moveTo>
                              <a:lnTo>
                                <a:pt x="13662" y="15"/>
                              </a:lnTo>
                              <a:lnTo>
                                <a:pt x="13660" y="14"/>
                              </a:lnTo>
                              <a:lnTo>
                                <a:pt x="13657" y="11"/>
                              </a:lnTo>
                              <a:lnTo>
                                <a:pt x="13657" y="9"/>
                              </a:lnTo>
                              <a:lnTo>
                                <a:pt x="13657" y="5"/>
                              </a:lnTo>
                              <a:lnTo>
                                <a:pt x="13657" y="3"/>
                              </a:lnTo>
                              <a:lnTo>
                                <a:pt x="13660" y="1"/>
                              </a:lnTo>
                              <a:lnTo>
                                <a:pt x="13662" y="0"/>
                              </a:lnTo>
                              <a:lnTo>
                                <a:pt x="13666" y="0"/>
                              </a:lnTo>
                              <a:lnTo>
                                <a:pt x="13668" y="1"/>
                              </a:lnTo>
                              <a:lnTo>
                                <a:pt x="13671" y="3"/>
                              </a:lnTo>
                              <a:lnTo>
                                <a:pt x="13672" y="5"/>
                              </a:lnTo>
                              <a:lnTo>
                                <a:pt x="13672" y="9"/>
                              </a:lnTo>
                              <a:lnTo>
                                <a:pt x="13671" y="11"/>
                              </a:lnTo>
                              <a:lnTo>
                                <a:pt x="13668" y="14"/>
                              </a:lnTo>
                              <a:lnTo>
                                <a:pt x="13666" y="15"/>
                              </a:lnTo>
                              <a:close/>
                              <a:moveTo>
                                <a:pt x="13696" y="15"/>
                              </a:moveTo>
                              <a:lnTo>
                                <a:pt x="13692" y="15"/>
                              </a:lnTo>
                              <a:lnTo>
                                <a:pt x="13690" y="14"/>
                              </a:lnTo>
                              <a:lnTo>
                                <a:pt x="13687" y="11"/>
                              </a:lnTo>
                              <a:lnTo>
                                <a:pt x="13687" y="9"/>
                              </a:lnTo>
                              <a:lnTo>
                                <a:pt x="13687" y="5"/>
                              </a:lnTo>
                              <a:lnTo>
                                <a:pt x="13687" y="3"/>
                              </a:lnTo>
                              <a:lnTo>
                                <a:pt x="13690" y="1"/>
                              </a:lnTo>
                              <a:lnTo>
                                <a:pt x="13692" y="0"/>
                              </a:lnTo>
                              <a:lnTo>
                                <a:pt x="13696" y="0"/>
                              </a:lnTo>
                              <a:lnTo>
                                <a:pt x="13698" y="1"/>
                              </a:lnTo>
                              <a:lnTo>
                                <a:pt x="13701" y="3"/>
                              </a:lnTo>
                              <a:lnTo>
                                <a:pt x="13702" y="5"/>
                              </a:lnTo>
                              <a:lnTo>
                                <a:pt x="13702" y="9"/>
                              </a:lnTo>
                              <a:lnTo>
                                <a:pt x="13701" y="11"/>
                              </a:lnTo>
                              <a:lnTo>
                                <a:pt x="13698" y="14"/>
                              </a:lnTo>
                              <a:lnTo>
                                <a:pt x="13696" y="15"/>
                              </a:lnTo>
                              <a:close/>
                              <a:moveTo>
                                <a:pt x="13726" y="15"/>
                              </a:moveTo>
                              <a:lnTo>
                                <a:pt x="13722" y="15"/>
                              </a:lnTo>
                              <a:lnTo>
                                <a:pt x="13720" y="14"/>
                              </a:lnTo>
                              <a:lnTo>
                                <a:pt x="13717" y="11"/>
                              </a:lnTo>
                              <a:lnTo>
                                <a:pt x="13717" y="9"/>
                              </a:lnTo>
                              <a:lnTo>
                                <a:pt x="13717" y="5"/>
                              </a:lnTo>
                              <a:lnTo>
                                <a:pt x="13717" y="3"/>
                              </a:lnTo>
                              <a:lnTo>
                                <a:pt x="13720" y="1"/>
                              </a:lnTo>
                              <a:lnTo>
                                <a:pt x="13722" y="0"/>
                              </a:lnTo>
                              <a:lnTo>
                                <a:pt x="13726" y="0"/>
                              </a:lnTo>
                              <a:lnTo>
                                <a:pt x="13728" y="1"/>
                              </a:lnTo>
                              <a:lnTo>
                                <a:pt x="13731" y="3"/>
                              </a:lnTo>
                              <a:lnTo>
                                <a:pt x="13732" y="5"/>
                              </a:lnTo>
                              <a:lnTo>
                                <a:pt x="13732" y="9"/>
                              </a:lnTo>
                              <a:lnTo>
                                <a:pt x="13731" y="11"/>
                              </a:lnTo>
                              <a:lnTo>
                                <a:pt x="13728" y="14"/>
                              </a:lnTo>
                              <a:lnTo>
                                <a:pt x="13726" y="15"/>
                              </a:lnTo>
                              <a:close/>
                              <a:moveTo>
                                <a:pt x="13756" y="15"/>
                              </a:moveTo>
                              <a:lnTo>
                                <a:pt x="13752" y="15"/>
                              </a:lnTo>
                              <a:lnTo>
                                <a:pt x="13750" y="14"/>
                              </a:lnTo>
                              <a:lnTo>
                                <a:pt x="13747" y="11"/>
                              </a:lnTo>
                              <a:lnTo>
                                <a:pt x="13747" y="9"/>
                              </a:lnTo>
                              <a:lnTo>
                                <a:pt x="13747" y="5"/>
                              </a:lnTo>
                              <a:lnTo>
                                <a:pt x="13747" y="3"/>
                              </a:lnTo>
                              <a:lnTo>
                                <a:pt x="13750" y="1"/>
                              </a:lnTo>
                              <a:lnTo>
                                <a:pt x="13752" y="0"/>
                              </a:lnTo>
                              <a:lnTo>
                                <a:pt x="13756" y="0"/>
                              </a:lnTo>
                              <a:lnTo>
                                <a:pt x="13758" y="1"/>
                              </a:lnTo>
                              <a:lnTo>
                                <a:pt x="13761" y="3"/>
                              </a:lnTo>
                              <a:lnTo>
                                <a:pt x="13762" y="5"/>
                              </a:lnTo>
                              <a:lnTo>
                                <a:pt x="13762" y="9"/>
                              </a:lnTo>
                              <a:lnTo>
                                <a:pt x="13761" y="11"/>
                              </a:lnTo>
                              <a:lnTo>
                                <a:pt x="13758" y="14"/>
                              </a:lnTo>
                              <a:lnTo>
                                <a:pt x="13756" y="15"/>
                              </a:lnTo>
                              <a:close/>
                              <a:moveTo>
                                <a:pt x="13786" y="15"/>
                              </a:moveTo>
                              <a:lnTo>
                                <a:pt x="13782" y="15"/>
                              </a:lnTo>
                              <a:lnTo>
                                <a:pt x="13780" y="14"/>
                              </a:lnTo>
                              <a:lnTo>
                                <a:pt x="13777" y="11"/>
                              </a:lnTo>
                              <a:lnTo>
                                <a:pt x="13777" y="9"/>
                              </a:lnTo>
                              <a:lnTo>
                                <a:pt x="13777" y="5"/>
                              </a:lnTo>
                              <a:lnTo>
                                <a:pt x="13777" y="3"/>
                              </a:lnTo>
                              <a:lnTo>
                                <a:pt x="13780" y="1"/>
                              </a:lnTo>
                              <a:lnTo>
                                <a:pt x="13782" y="0"/>
                              </a:lnTo>
                              <a:lnTo>
                                <a:pt x="13786" y="0"/>
                              </a:lnTo>
                              <a:lnTo>
                                <a:pt x="13788" y="1"/>
                              </a:lnTo>
                              <a:lnTo>
                                <a:pt x="13791" y="3"/>
                              </a:lnTo>
                              <a:lnTo>
                                <a:pt x="13792" y="5"/>
                              </a:lnTo>
                              <a:lnTo>
                                <a:pt x="13792" y="9"/>
                              </a:lnTo>
                              <a:lnTo>
                                <a:pt x="13791" y="11"/>
                              </a:lnTo>
                              <a:lnTo>
                                <a:pt x="13788" y="14"/>
                              </a:lnTo>
                              <a:lnTo>
                                <a:pt x="13786" y="15"/>
                              </a:lnTo>
                              <a:close/>
                              <a:moveTo>
                                <a:pt x="13816" y="15"/>
                              </a:moveTo>
                              <a:lnTo>
                                <a:pt x="13812" y="15"/>
                              </a:lnTo>
                              <a:lnTo>
                                <a:pt x="13810" y="14"/>
                              </a:lnTo>
                              <a:lnTo>
                                <a:pt x="13807" y="11"/>
                              </a:lnTo>
                              <a:lnTo>
                                <a:pt x="13807" y="9"/>
                              </a:lnTo>
                              <a:lnTo>
                                <a:pt x="13807" y="5"/>
                              </a:lnTo>
                              <a:lnTo>
                                <a:pt x="13807" y="3"/>
                              </a:lnTo>
                              <a:lnTo>
                                <a:pt x="13810" y="1"/>
                              </a:lnTo>
                              <a:lnTo>
                                <a:pt x="13812" y="0"/>
                              </a:lnTo>
                              <a:lnTo>
                                <a:pt x="13816" y="0"/>
                              </a:lnTo>
                              <a:lnTo>
                                <a:pt x="13818" y="1"/>
                              </a:lnTo>
                              <a:lnTo>
                                <a:pt x="13821" y="3"/>
                              </a:lnTo>
                              <a:lnTo>
                                <a:pt x="13822" y="5"/>
                              </a:lnTo>
                              <a:lnTo>
                                <a:pt x="13822" y="9"/>
                              </a:lnTo>
                              <a:lnTo>
                                <a:pt x="13821" y="11"/>
                              </a:lnTo>
                              <a:lnTo>
                                <a:pt x="13818" y="14"/>
                              </a:lnTo>
                              <a:lnTo>
                                <a:pt x="13816" y="15"/>
                              </a:lnTo>
                              <a:close/>
                              <a:moveTo>
                                <a:pt x="13846" y="15"/>
                              </a:moveTo>
                              <a:lnTo>
                                <a:pt x="13842" y="15"/>
                              </a:lnTo>
                              <a:lnTo>
                                <a:pt x="13840" y="14"/>
                              </a:lnTo>
                              <a:lnTo>
                                <a:pt x="13837" y="11"/>
                              </a:lnTo>
                              <a:lnTo>
                                <a:pt x="13837" y="9"/>
                              </a:lnTo>
                              <a:lnTo>
                                <a:pt x="13837" y="5"/>
                              </a:lnTo>
                              <a:lnTo>
                                <a:pt x="13837" y="3"/>
                              </a:lnTo>
                              <a:lnTo>
                                <a:pt x="13840" y="1"/>
                              </a:lnTo>
                              <a:lnTo>
                                <a:pt x="13842" y="0"/>
                              </a:lnTo>
                              <a:lnTo>
                                <a:pt x="13846" y="0"/>
                              </a:lnTo>
                              <a:lnTo>
                                <a:pt x="13848" y="1"/>
                              </a:lnTo>
                              <a:lnTo>
                                <a:pt x="13851" y="3"/>
                              </a:lnTo>
                              <a:lnTo>
                                <a:pt x="13852" y="5"/>
                              </a:lnTo>
                              <a:lnTo>
                                <a:pt x="13852" y="9"/>
                              </a:lnTo>
                              <a:lnTo>
                                <a:pt x="13851" y="11"/>
                              </a:lnTo>
                              <a:lnTo>
                                <a:pt x="13848" y="14"/>
                              </a:lnTo>
                              <a:lnTo>
                                <a:pt x="13846" y="15"/>
                              </a:lnTo>
                              <a:close/>
                              <a:moveTo>
                                <a:pt x="13876" y="15"/>
                              </a:moveTo>
                              <a:lnTo>
                                <a:pt x="13872" y="15"/>
                              </a:lnTo>
                              <a:lnTo>
                                <a:pt x="13870" y="14"/>
                              </a:lnTo>
                              <a:lnTo>
                                <a:pt x="13867" y="11"/>
                              </a:lnTo>
                              <a:lnTo>
                                <a:pt x="13867" y="9"/>
                              </a:lnTo>
                              <a:lnTo>
                                <a:pt x="13867" y="5"/>
                              </a:lnTo>
                              <a:lnTo>
                                <a:pt x="13867" y="3"/>
                              </a:lnTo>
                              <a:lnTo>
                                <a:pt x="13870" y="1"/>
                              </a:lnTo>
                              <a:lnTo>
                                <a:pt x="13872" y="0"/>
                              </a:lnTo>
                              <a:lnTo>
                                <a:pt x="13876" y="0"/>
                              </a:lnTo>
                              <a:lnTo>
                                <a:pt x="13878" y="1"/>
                              </a:lnTo>
                              <a:lnTo>
                                <a:pt x="13881" y="3"/>
                              </a:lnTo>
                              <a:lnTo>
                                <a:pt x="13882" y="5"/>
                              </a:lnTo>
                              <a:lnTo>
                                <a:pt x="13882" y="9"/>
                              </a:lnTo>
                              <a:lnTo>
                                <a:pt x="13881" y="11"/>
                              </a:lnTo>
                              <a:lnTo>
                                <a:pt x="13878" y="14"/>
                              </a:lnTo>
                              <a:lnTo>
                                <a:pt x="13876" y="15"/>
                              </a:lnTo>
                              <a:close/>
                              <a:moveTo>
                                <a:pt x="13906" y="15"/>
                              </a:moveTo>
                              <a:lnTo>
                                <a:pt x="13902" y="15"/>
                              </a:lnTo>
                              <a:lnTo>
                                <a:pt x="13900" y="14"/>
                              </a:lnTo>
                              <a:lnTo>
                                <a:pt x="13897" y="11"/>
                              </a:lnTo>
                              <a:lnTo>
                                <a:pt x="13897" y="9"/>
                              </a:lnTo>
                              <a:lnTo>
                                <a:pt x="13897" y="5"/>
                              </a:lnTo>
                              <a:lnTo>
                                <a:pt x="13897" y="3"/>
                              </a:lnTo>
                              <a:lnTo>
                                <a:pt x="13900" y="1"/>
                              </a:lnTo>
                              <a:lnTo>
                                <a:pt x="13902" y="0"/>
                              </a:lnTo>
                              <a:lnTo>
                                <a:pt x="13906" y="0"/>
                              </a:lnTo>
                              <a:lnTo>
                                <a:pt x="13908" y="1"/>
                              </a:lnTo>
                              <a:lnTo>
                                <a:pt x="13911" y="3"/>
                              </a:lnTo>
                              <a:lnTo>
                                <a:pt x="13912" y="5"/>
                              </a:lnTo>
                              <a:lnTo>
                                <a:pt x="13912" y="9"/>
                              </a:lnTo>
                              <a:lnTo>
                                <a:pt x="13911" y="11"/>
                              </a:lnTo>
                              <a:lnTo>
                                <a:pt x="13908" y="14"/>
                              </a:lnTo>
                              <a:lnTo>
                                <a:pt x="13906" y="15"/>
                              </a:lnTo>
                              <a:close/>
                              <a:moveTo>
                                <a:pt x="13936" y="15"/>
                              </a:moveTo>
                              <a:lnTo>
                                <a:pt x="13932" y="15"/>
                              </a:lnTo>
                              <a:lnTo>
                                <a:pt x="13930" y="14"/>
                              </a:lnTo>
                              <a:lnTo>
                                <a:pt x="13927" y="11"/>
                              </a:lnTo>
                              <a:lnTo>
                                <a:pt x="13927" y="9"/>
                              </a:lnTo>
                              <a:lnTo>
                                <a:pt x="13927" y="5"/>
                              </a:lnTo>
                              <a:lnTo>
                                <a:pt x="13927" y="3"/>
                              </a:lnTo>
                              <a:lnTo>
                                <a:pt x="13930" y="1"/>
                              </a:lnTo>
                              <a:lnTo>
                                <a:pt x="13932" y="0"/>
                              </a:lnTo>
                              <a:lnTo>
                                <a:pt x="13936" y="0"/>
                              </a:lnTo>
                              <a:lnTo>
                                <a:pt x="13938" y="1"/>
                              </a:lnTo>
                              <a:lnTo>
                                <a:pt x="13941" y="3"/>
                              </a:lnTo>
                              <a:lnTo>
                                <a:pt x="13942" y="5"/>
                              </a:lnTo>
                              <a:lnTo>
                                <a:pt x="13942" y="9"/>
                              </a:lnTo>
                              <a:lnTo>
                                <a:pt x="13941" y="11"/>
                              </a:lnTo>
                              <a:lnTo>
                                <a:pt x="13938" y="14"/>
                              </a:lnTo>
                              <a:lnTo>
                                <a:pt x="13936" y="15"/>
                              </a:lnTo>
                              <a:close/>
                              <a:moveTo>
                                <a:pt x="13966" y="15"/>
                              </a:moveTo>
                              <a:lnTo>
                                <a:pt x="13962" y="15"/>
                              </a:lnTo>
                              <a:lnTo>
                                <a:pt x="13960" y="14"/>
                              </a:lnTo>
                              <a:lnTo>
                                <a:pt x="13957" y="11"/>
                              </a:lnTo>
                              <a:lnTo>
                                <a:pt x="13957" y="9"/>
                              </a:lnTo>
                              <a:lnTo>
                                <a:pt x="13957" y="5"/>
                              </a:lnTo>
                              <a:lnTo>
                                <a:pt x="13957" y="3"/>
                              </a:lnTo>
                              <a:lnTo>
                                <a:pt x="13960" y="1"/>
                              </a:lnTo>
                              <a:lnTo>
                                <a:pt x="13962" y="0"/>
                              </a:lnTo>
                              <a:lnTo>
                                <a:pt x="13966" y="0"/>
                              </a:lnTo>
                              <a:lnTo>
                                <a:pt x="13968" y="1"/>
                              </a:lnTo>
                              <a:lnTo>
                                <a:pt x="13971" y="3"/>
                              </a:lnTo>
                              <a:lnTo>
                                <a:pt x="13972" y="5"/>
                              </a:lnTo>
                              <a:lnTo>
                                <a:pt x="13972" y="9"/>
                              </a:lnTo>
                              <a:lnTo>
                                <a:pt x="13971" y="11"/>
                              </a:lnTo>
                              <a:lnTo>
                                <a:pt x="13968" y="14"/>
                              </a:lnTo>
                              <a:lnTo>
                                <a:pt x="13966" y="15"/>
                              </a:lnTo>
                              <a:close/>
                              <a:moveTo>
                                <a:pt x="13996" y="15"/>
                              </a:moveTo>
                              <a:lnTo>
                                <a:pt x="13992" y="15"/>
                              </a:lnTo>
                              <a:lnTo>
                                <a:pt x="13990" y="14"/>
                              </a:lnTo>
                              <a:lnTo>
                                <a:pt x="13987" y="11"/>
                              </a:lnTo>
                              <a:lnTo>
                                <a:pt x="13987" y="9"/>
                              </a:lnTo>
                              <a:lnTo>
                                <a:pt x="13987" y="5"/>
                              </a:lnTo>
                              <a:lnTo>
                                <a:pt x="13987" y="3"/>
                              </a:lnTo>
                              <a:lnTo>
                                <a:pt x="13990" y="1"/>
                              </a:lnTo>
                              <a:lnTo>
                                <a:pt x="13992" y="0"/>
                              </a:lnTo>
                              <a:lnTo>
                                <a:pt x="13996" y="0"/>
                              </a:lnTo>
                              <a:lnTo>
                                <a:pt x="13998" y="1"/>
                              </a:lnTo>
                              <a:lnTo>
                                <a:pt x="14001" y="3"/>
                              </a:lnTo>
                              <a:lnTo>
                                <a:pt x="14002" y="5"/>
                              </a:lnTo>
                              <a:lnTo>
                                <a:pt x="14002" y="9"/>
                              </a:lnTo>
                              <a:lnTo>
                                <a:pt x="14001" y="11"/>
                              </a:lnTo>
                              <a:lnTo>
                                <a:pt x="13998" y="14"/>
                              </a:lnTo>
                              <a:lnTo>
                                <a:pt x="13996" y="15"/>
                              </a:lnTo>
                              <a:close/>
                              <a:moveTo>
                                <a:pt x="14026" y="15"/>
                              </a:moveTo>
                              <a:lnTo>
                                <a:pt x="14022" y="15"/>
                              </a:lnTo>
                              <a:lnTo>
                                <a:pt x="14020" y="14"/>
                              </a:lnTo>
                              <a:lnTo>
                                <a:pt x="14017" y="11"/>
                              </a:lnTo>
                              <a:lnTo>
                                <a:pt x="14017" y="9"/>
                              </a:lnTo>
                              <a:lnTo>
                                <a:pt x="14017" y="5"/>
                              </a:lnTo>
                              <a:lnTo>
                                <a:pt x="14017" y="3"/>
                              </a:lnTo>
                              <a:lnTo>
                                <a:pt x="14020" y="1"/>
                              </a:lnTo>
                              <a:lnTo>
                                <a:pt x="14022" y="0"/>
                              </a:lnTo>
                              <a:lnTo>
                                <a:pt x="14026" y="0"/>
                              </a:lnTo>
                              <a:lnTo>
                                <a:pt x="14028" y="1"/>
                              </a:lnTo>
                              <a:lnTo>
                                <a:pt x="14031" y="3"/>
                              </a:lnTo>
                              <a:lnTo>
                                <a:pt x="14032" y="5"/>
                              </a:lnTo>
                              <a:lnTo>
                                <a:pt x="14032" y="9"/>
                              </a:lnTo>
                              <a:lnTo>
                                <a:pt x="14031" y="11"/>
                              </a:lnTo>
                              <a:lnTo>
                                <a:pt x="14028" y="14"/>
                              </a:lnTo>
                              <a:lnTo>
                                <a:pt x="14026" y="15"/>
                              </a:lnTo>
                              <a:close/>
                              <a:moveTo>
                                <a:pt x="14056" y="15"/>
                              </a:moveTo>
                              <a:lnTo>
                                <a:pt x="14052" y="15"/>
                              </a:lnTo>
                              <a:lnTo>
                                <a:pt x="14050" y="14"/>
                              </a:lnTo>
                              <a:lnTo>
                                <a:pt x="14047" y="11"/>
                              </a:lnTo>
                              <a:lnTo>
                                <a:pt x="14047" y="9"/>
                              </a:lnTo>
                              <a:lnTo>
                                <a:pt x="14047" y="5"/>
                              </a:lnTo>
                              <a:lnTo>
                                <a:pt x="14047" y="3"/>
                              </a:lnTo>
                              <a:lnTo>
                                <a:pt x="14050" y="1"/>
                              </a:lnTo>
                              <a:lnTo>
                                <a:pt x="14052" y="0"/>
                              </a:lnTo>
                              <a:lnTo>
                                <a:pt x="14056" y="0"/>
                              </a:lnTo>
                              <a:lnTo>
                                <a:pt x="14058" y="1"/>
                              </a:lnTo>
                              <a:lnTo>
                                <a:pt x="14061" y="3"/>
                              </a:lnTo>
                              <a:lnTo>
                                <a:pt x="14062" y="5"/>
                              </a:lnTo>
                              <a:lnTo>
                                <a:pt x="14062" y="9"/>
                              </a:lnTo>
                              <a:lnTo>
                                <a:pt x="14061" y="11"/>
                              </a:lnTo>
                              <a:lnTo>
                                <a:pt x="14058" y="14"/>
                              </a:lnTo>
                              <a:lnTo>
                                <a:pt x="14056" y="15"/>
                              </a:lnTo>
                              <a:close/>
                              <a:moveTo>
                                <a:pt x="14086" y="15"/>
                              </a:moveTo>
                              <a:lnTo>
                                <a:pt x="14082" y="15"/>
                              </a:lnTo>
                              <a:lnTo>
                                <a:pt x="14080" y="14"/>
                              </a:lnTo>
                              <a:lnTo>
                                <a:pt x="14077" y="11"/>
                              </a:lnTo>
                              <a:lnTo>
                                <a:pt x="14077" y="9"/>
                              </a:lnTo>
                              <a:lnTo>
                                <a:pt x="14077" y="5"/>
                              </a:lnTo>
                              <a:lnTo>
                                <a:pt x="14077" y="3"/>
                              </a:lnTo>
                              <a:lnTo>
                                <a:pt x="14080" y="1"/>
                              </a:lnTo>
                              <a:lnTo>
                                <a:pt x="14082" y="0"/>
                              </a:lnTo>
                              <a:lnTo>
                                <a:pt x="14086" y="0"/>
                              </a:lnTo>
                              <a:lnTo>
                                <a:pt x="14088" y="1"/>
                              </a:lnTo>
                              <a:lnTo>
                                <a:pt x="14091" y="3"/>
                              </a:lnTo>
                              <a:lnTo>
                                <a:pt x="14092" y="5"/>
                              </a:lnTo>
                              <a:lnTo>
                                <a:pt x="14092" y="9"/>
                              </a:lnTo>
                              <a:lnTo>
                                <a:pt x="14091" y="11"/>
                              </a:lnTo>
                              <a:lnTo>
                                <a:pt x="14088" y="14"/>
                              </a:lnTo>
                              <a:lnTo>
                                <a:pt x="14086" y="15"/>
                              </a:lnTo>
                              <a:close/>
                              <a:moveTo>
                                <a:pt x="14116" y="15"/>
                              </a:moveTo>
                              <a:lnTo>
                                <a:pt x="14112" y="15"/>
                              </a:lnTo>
                              <a:lnTo>
                                <a:pt x="14110" y="14"/>
                              </a:lnTo>
                              <a:lnTo>
                                <a:pt x="14107" y="11"/>
                              </a:lnTo>
                              <a:lnTo>
                                <a:pt x="14107" y="9"/>
                              </a:lnTo>
                              <a:lnTo>
                                <a:pt x="14107" y="5"/>
                              </a:lnTo>
                              <a:lnTo>
                                <a:pt x="14107" y="3"/>
                              </a:lnTo>
                              <a:lnTo>
                                <a:pt x="14110" y="1"/>
                              </a:lnTo>
                              <a:lnTo>
                                <a:pt x="14112" y="0"/>
                              </a:lnTo>
                              <a:lnTo>
                                <a:pt x="14116" y="0"/>
                              </a:lnTo>
                              <a:lnTo>
                                <a:pt x="14118" y="1"/>
                              </a:lnTo>
                              <a:lnTo>
                                <a:pt x="14121" y="3"/>
                              </a:lnTo>
                              <a:lnTo>
                                <a:pt x="14122" y="5"/>
                              </a:lnTo>
                              <a:lnTo>
                                <a:pt x="14122" y="9"/>
                              </a:lnTo>
                              <a:lnTo>
                                <a:pt x="14121" y="11"/>
                              </a:lnTo>
                              <a:lnTo>
                                <a:pt x="14118" y="14"/>
                              </a:lnTo>
                              <a:lnTo>
                                <a:pt x="14116" y="15"/>
                              </a:lnTo>
                              <a:close/>
                              <a:moveTo>
                                <a:pt x="14146" y="15"/>
                              </a:moveTo>
                              <a:lnTo>
                                <a:pt x="14142" y="15"/>
                              </a:lnTo>
                              <a:lnTo>
                                <a:pt x="14140" y="14"/>
                              </a:lnTo>
                              <a:lnTo>
                                <a:pt x="14137" y="11"/>
                              </a:lnTo>
                              <a:lnTo>
                                <a:pt x="14137" y="9"/>
                              </a:lnTo>
                              <a:lnTo>
                                <a:pt x="14137" y="5"/>
                              </a:lnTo>
                              <a:lnTo>
                                <a:pt x="14137" y="3"/>
                              </a:lnTo>
                              <a:lnTo>
                                <a:pt x="14140" y="1"/>
                              </a:lnTo>
                              <a:lnTo>
                                <a:pt x="14142" y="0"/>
                              </a:lnTo>
                              <a:lnTo>
                                <a:pt x="14146" y="0"/>
                              </a:lnTo>
                              <a:lnTo>
                                <a:pt x="14148" y="1"/>
                              </a:lnTo>
                              <a:lnTo>
                                <a:pt x="14151" y="3"/>
                              </a:lnTo>
                              <a:lnTo>
                                <a:pt x="14152" y="5"/>
                              </a:lnTo>
                              <a:lnTo>
                                <a:pt x="14152" y="9"/>
                              </a:lnTo>
                              <a:lnTo>
                                <a:pt x="14151" y="11"/>
                              </a:lnTo>
                              <a:lnTo>
                                <a:pt x="14148" y="14"/>
                              </a:lnTo>
                              <a:lnTo>
                                <a:pt x="14146" y="15"/>
                              </a:lnTo>
                              <a:close/>
                              <a:moveTo>
                                <a:pt x="14176" y="15"/>
                              </a:moveTo>
                              <a:lnTo>
                                <a:pt x="14172" y="15"/>
                              </a:lnTo>
                              <a:lnTo>
                                <a:pt x="14170" y="14"/>
                              </a:lnTo>
                              <a:lnTo>
                                <a:pt x="14168" y="11"/>
                              </a:lnTo>
                              <a:lnTo>
                                <a:pt x="14167" y="9"/>
                              </a:lnTo>
                              <a:lnTo>
                                <a:pt x="14167" y="5"/>
                              </a:lnTo>
                              <a:lnTo>
                                <a:pt x="14168" y="3"/>
                              </a:lnTo>
                              <a:lnTo>
                                <a:pt x="14170" y="1"/>
                              </a:lnTo>
                              <a:lnTo>
                                <a:pt x="14172" y="0"/>
                              </a:lnTo>
                              <a:lnTo>
                                <a:pt x="14176" y="0"/>
                              </a:lnTo>
                              <a:lnTo>
                                <a:pt x="14178" y="1"/>
                              </a:lnTo>
                              <a:lnTo>
                                <a:pt x="14181" y="3"/>
                              </a:lnTo>
                              <a:lnTo>
                                <a:pt x="14182" y="5"/>
                              </a:lnTo>
                              <a:lnTo>
                                <a:pt x="14182" y="9"/>
                              </a:lnTo>
                              <a:lnTo>
                                <a:pt x="14181" y="11"/>
                              </a:lnTo>
                              <a:lnTo>
                                <a:pt x="14178" y="14"/>
                              </a:lnTo>
                              <a:lnTo>
                                <a:pt x="14176" y="15"/>
                              </a:lnTo>
                              <a:close/>
                              <a:moveTo>
                                <a:pt x="14206" y="15"/>
                              </a:moveTo>
                              <a:lnTo>
                                <a:pt x="14202" y="15"/>
                              </a:lnTo>
                              <a:lnTo>
                                <a:pt x="14200" y="14"/>
                              </a:lnTo>
                              <a:lnTo>
                                <a:pt x="14198" y="11"/>
                              </a:lnTo>
                              <a:lnTo>
                                <a:pt x="14197" y="9"/>
                              </a:lnTo>
                              <a:lnTo>
                                <a:pt x="14197" y="5"/>
                              </a:lnTo>
                              <a:lnTo>
                                <a:pt x="14198" y="3"/>
                              </a:lnTo>
                              <a:lnTo>
                                <a:pt x="14200" y="1"/>
                              </a:lnTo>
                              <a:lnTo>
                                <a:pt x="14202" y="0"/>
                              </a:lnTo>
                              <a:lnTo>
                                <a:pt x="14206" y="0"/>
                              </a:lnTo>
                              <a:lnTo>
                                <a:pt x="14208" y="1"/>
                              </a:lnTo>
                              <a:lnTo>
                                <a:pt x="14211" y="3"/>
                              </a:lnTo>
                              <a:lnTo>
                                <a:pt x="14212" y="5"/>
                              </a:lnTo>
                              <a:lnTo>
                                <a:pt x="14212" y="9"/>
                              </a:lnTo>
                              <a:lnTo>
                                <a:pt x="14211" y="11"/>
                              </a:lnTo>
                              <a:lnTo>
                                <a:pt x="14208" y="14"/>
                              </a:lnTo>
                              <a:lnTo>
                                <a:pt x="14206" y="15"/>
                              </a:lnTo>
                              <a:close/>
                              <a:moveTo>
                                <a:pt x="14236" y="15"/>
                              </a:moveTo>
                              <a:lnTo>
                                <a:pt x="14232" y="15"/>
                              </a:lnTo>
                              <a:lnTo>
                                <a:pt x="14230" y="14"/>
                              </a:lnTo>
                              <a:lnTo>
                                <a:pt x="14228" y="11"/>
                              </a:lnTo>
                              <a:lnTo>
                                <a:pt x="14227" y="9"/>
                              </a:lnTo>
                              <a:lnTo>
                                <a:pt x="14227" y="5"/>
                              </a:lnTo>
                              <a:lnTo>
                                <a:pt x="14228" y="3"/>
                              </a:lnTo>
                              <a:lnTo>
                                <a:pt x="14230" y="1"/>
                              </a:lnTo>
                              <a:lnTo>
                                <a:pt x="14232" y="0"/>
                              </a:lnTo>
                              <a:lnTo>
                                <a:pt x="14236" y="0"/>
                              </a:lnTo>
                              <a:lnTo>
                                <a:pt x="14238" y="1"/>
                              </a:lnTo>
                              <a:lnTo>
                                <a:pt x="14241" y="3"/>
                              </a:lnTo>
                              <a:lnTo>
                                <a:pt x="14242" y="5"/>
                              </a:lnTo>
                              <a:lnTo>
                                <a:pt x="14242" y="9"/>
                              </a:lnTo>
                              <a:lnTo>
                                <a:pt x="14241" y="11"/>
                              </a:lnTo>
                              <a:lnTo>
                                <a:pt x="14238" y="14"/>
                              </a:lnTo>
                              <a:lnTo>
                                <a:pt x="14236" y="15"/>
                              </a:lnTo>
                              <a:close/>
                              <a:moveTo>
                                <a:pt x="14266" y="15"/>
                              </a:moveTo>
                              <a:lnTo>
                                <a:pt x="14262" y="15"/>
                              </a:lnTo>
                              <a:lnTo>
                                <a:pt x="14260" y="14"/>
                              </a:lnTo>
                              <a:lnTo>
                                <a:pt x="14258" y="11"/>
                              </a:lnTo>
                              <a:lnTo>
                                <a:pt x="14257" y="9"/>
                              </a:lnTo>
                              <a:lnTo>
                                <a:pt x="14257" y="5"/>
                              </a:lnTo>
                              <a:lnTo>
                                <a:pt x="14258" y="3"/>
                              </a:lnTo>
                              <a:lnTo>
                                <a:pt x="14260" y="1"/>
                              </a:lnTo>
                              <a:lnTo>
                                <a:pt x="14262" y="0"/>
                              </a:lnTo>
                              <a:lnTo>
                                <a:pt x="14266" y="0"/>
                              </a:lnTo>
                              <a:lnTo>
                                <a:pt x="14268" y="1"/>
                              </a:lnTo>
                              <a:lnTo>
                                <a:pt x="14271" y="3"/>
                              </a:lnTo>
                              <a:lnTo>
                                <a:pt x="14272" y="5"/>
                              </a:lnTo>
                              <a:lnTo>
                                <a:pt x="14272" y="9"/>
                              </a:lnTo>
                              <a:lnTo>
                                <a:pt x="14271" y="11"/>
                              </a:lnTo>
                              <a:lnTo>
                                <a:pt x="14268" y="14"/>
                              </a:lnTo>
                              <a:lnTo>
                                <a:pt x="14266" y="15"/>
                              </a:lnTo>
                              <a:close/>
                              <a:moveTo>
                                <a:pt x="14296" y="15"/>
                              </a:moveTo>
                              <a:lnTo>
                                <a:pt x="14292" y="15"/>
                              </a:lnTo>
                              <a:lnTo>
                                <a:pt x="14291" y="14"/>
                              </a:lnTo>
                              <a:lnTo>
                                <a:pt x="14288" y="11"/>
                              </a:lnTo>
                              <a:lnTo>
                                <a:pt x="14287" y="9"/>
                              </a:lnTo>
                              <a:lnTo>
                                <a:pt x="14287" y="5"/>
                              </a:lnTo>
                              <a:lnTo>
                                <a:pt x="14288" y="3"/>
                              </a:lnTo>
                              <a:lnTo>
                                <a:pt x="14291" y="1"/>
                              </a:lnTo>
                              <a:lnTo>
                                <a:pt x="14292" y="0"/>
                              </a:lnTo>
                              <a:lnTo>
                                <a:pt x="14296" y="0"/>
                              </a:lnTo>
                              <a:lnTo>
                                <a:pt x="14298" y="1"/>
                              </a:lnTo>
                              <a:lnTo>
                                <a:pt x="14301" y="3"/>
                              </a:lnTo>
                              <a:lnTo>
                                <a:pt x="14302" y="5"/>
                              </a:lnTo>
                              <a:lnTo>
                                <a:pt x="14302" y="9"/>
                              </a:lnTo>
                              <a:lnTo>
                                <a:pt x="14301" y="11"/>
                              </a:lnTo>
                              <a:lnTo>
                                <a:pt x="14298" y="14"/>
                              </a:lnTo>
                              <a:lnTo>
                                <a:pt x="14296" y="15"/>
                              </a:lnTo>
                              <a:close/>
                              <a:moveTo>
                                <a:pt x="14326" y="15"/>
                              </a:moveTo>
                              <a:lnTo>
                                <a:pt x="14322" y="15"/>
                              </a:lnTo>
                              <a:lnTo>
                                <a:pt x="14321" y="14"/>
                              </a:lnTo>
                              <a:lnTo>
                                <a:pt x="14318" y="11"/>
                              </a:lnTo>
                              <a:lnTo>
                                <a:pt x="14317" y="9"/>
                              </a:lnTo>
                              <a:lnTo>
                                <a:pt x="14317" y="5"/>
                              </a:lnTo>
                              <a:lnTo>
                                <a:pt x="14318" y="3"/>
                              </a:lnTo>
                              <a:lnTo>
                                <a:pt x="14321" y="1"/>
                              </a:lnTo>
                              <a:lnTo>
                                <a:pt x="14322" y="0"/>
                              </a:lnTo>
                              <a:lnTo>
                                <a:pt x="14326" y="0"/>
                              </a:lnTo>
                              <a:lnTo>
                                <a:pt x="14328" y="1"/>
                              </a:lnTo>
                              <a:lnTo>
                                <a:pt x="14331" y="3"/>
                              </a:lnTo>
                              <a:lnTo>
                                <a:pt x="14332" y="5"/>
                              </a:lnTo>
                              <a:lnTo>
                                <a:pt x="14332" y="9"/>
                              </a:lnTo>
                              <a:lnTo>
                                <a:pt x="14331" y="11"/>
                              </a:lnTo>
                              <a:lnTo>
                                <a:pt x="14328" y="14"/>
                              </a:lnTo>
                              <a:lnTo>
                                <a:pt x="14326" y="15"/>
                              </a:lnTo>
                              <a:close/>
                              <a:moveTo>
                                <a:pt x="14356" y="15"/>
                              </a:moveTo>
                              <a:lnTo>
                                <a:pt x="14352" y="15"/>
                              </a:lnTo>
                              <a:lnTo>
                                <a:pt x="14351" y="14"/>
                              </a:lnTo>
                              <a:lnTo>
                                <a:pt x="14348" y="11"/>
                              </a:lnTo>
                              <a:lnTo>
                                <a:pt x="14347" y="9"/>
                              </a:lnTo>
                              <a:lnTo>
                                <a:pt x="14347" y="5"/>
                              </a:lnTo>
                              <a:lnTo>
                                <a:pt x="14348" y="3"/>
                              </a:lnTo>
                              <a:lnTo>
                                <a:pt x="14351" y="1"/>
                              </a:lnTo>
                              <a:lnTo>
                                <a:pt x="14352" y="0"/>
                              </a:lnTo>
                              <a:lnTo>
                                <a:pt x="14356" y="0"/>
                              </a:lnTo>
                              <a:lnTo>
                                <a:pt x="14358" y="1"/>
                              </a:lnTo>
                              <a:lnTo>
                                <a:pt x="14361" y="3"/>
                              </a:lnTo>
                              <a:lnTo>
                                <a:pt x="14362" y="5"/>
                              </a:lnTo>
                              <a:lnTo>
                                <a:pt x="14362" y="9"/>
                              </a:lnTo>
                              <a:lnTo>
                                <a:pt x="14361" y="11"/>
                              </a:lnTo>
                              <a:lnTo>
                                <a:pt x="14358" y="14"/>
                              </a:lnTo>
                              <a:lnTo>
                                <a:pt x="14356" y="15"/>
                              </a:lnTo>
                              <a:close/>
                              <a:moveTo>
                                <a:pt x="14386" y="15"/>
                              </a:moveTo>
                              <a:lnTo>
                                <a:pt x="14382" y="15"/>
                              </a:lnTo>
                              <a:lnTo>
                                <a:pt x="14381" y="14"/>
                              </a:lnTo>
                              <a:lnTo>
                                <a:pt x="14378" y="11"/>
                              </a:lnTo>
                              <a:lnTo>
                                <a:pt x="14377" y="9"/>
                              </a:lnTo>
                              <a:lnTo>
                                <a:pt x="14377" y="5"/>
                              </a:lnTo>
                              <a:lnTo>
                                <a:pt x="14378" y="3"/>
                              </a:lnTo>
                              <a:lnTo>
                                <a:pt x="14381" y="1"/>
                              </a:lnTo>
                              <a:lnTo>
                                <a:pt x="14382" y="0"/>
                              </a:lnTo>
                              <a:lnTo>
                                <a:pt x="14386" y="0"/>
                              </a:lnTo>
                              <a:lnTo>
                                <a:pt x="14388" y="1"/>
                              </a:lnTo>
                              <a:lnTo>
                                <a:pt x="14391" y="3"/>
                              </a:lnTo>
                              <a:lnTo>
                                <a:pt x="14392" y="5"/>
                              </a:lnTo>
                              <a:lnTo>
                                <a:pt x="14392" y="9"/>
                              </a:lnTo>
                              <a:lnTo>
                                <a:pt x="14391" y="11"/>
                              </a:lnTo>
                              <a:lnTo>
                                <a:pt x="14388" y="14"/>
                              </a:lnTo>
                              <a:lnTo>
                                <a:pt x="14386" y="15"/>
                              </a:lnTo>
                              <a:close/>
                              <a:moveTo>
                                <a:pt x="14416" y="15"/>
                              </a:moveTo>
                              <a:lnTo>
                                <a:pt x="14412" y="15"/>
                              </a:lnTo>
                              <a:lnTo>
                                <a:pt x="14411" y="14"/>
                              </a:lnTo>
                              <a:lnTo>
                                <a:pt x="14408" y="11"/>
                              </a:lnTo>
                              <a:lnTo>
                                <a:pt x="14407" y="9"/>
                              </a:lnTo>
                              <a:lnTo>
                                <a:pt x="14407" y="5"/>
                              </a:lnTo>
                              <a:lnTo>
                                <a:pt x="14408" y="3"/>
                              </a:lnTo>
                              <a:lnTo>
                                <a:pt x="14411" y="1"/>
                              </a:lnTo>
                              <a:lnTo>
                                <a:pt x="14412" y="0"/>
                              </a:lnTo>
                              <a:lnTo>
                                <a:pt x="14416" y="0"/>
                              </a:lnTo>
                              <a:lnTo>
                                <a:pt x="14418" y="1"/>
                              </a:lnTo>
                              <a:lnTo>
                                <a:pt x="14421" y="3"/>
                              </a:lnTo>
                              <a:lnTo>
                                <a:pt x="14422" y="5"/>
                              </a:lnTo>
                              <a:lnTo>
                                <a:pt x="14422" y="9"/>
                              </a:lnTo>
                              <a:lnTo>
                                <a:pt x="14421" y="11"/>
                              </a:lnTo>
                              <a:lnTo>
                                <a:pt x="14418" y="14"/>
                              </a:lnTo>
                              <a:lnTo>
                                <a:pt x="14416" y="15"/>
                              </a:lnTo>
                              <a:close/>
                              <a:moveTo>
                                <a:pt x="14446" y="15"/>
                              </a:moveTo>
                              <a:lnTo>
                                <a:pt x="14442" y="15"/>
                              </a:lnTo>
                              <a:lnTo>
                                <a:pt x="14441" y="14"/>
                              </a:lnTo>
                              <a:lnTo>
                                <a:pt x="14438" y="11"/>
                              </a:lnTo>
                              <a:lnTo>
                                <a:pt x="14437" y="9"/>
                              </a:lnTo>
                              <a:lnTo>
                                <a:pt x="14437" y="5"/>
                              </a:lnTo>
                              <a:lnTo>
                                <a:pt x="14438" y="3"/>
                              </a:lnTo>
                              <a:lnTo>
                                <a:pt x="14441" y="1"/>
                              </a:lnTo>
                              <a:lnTo>
                                <a:pt x="14442" y="0"/>
                              </a:lnTo>
                              <a:lnTo>
                                <a:pt x="14446" y="0"/>
                              </a:lnTo>
                              <a:lnTo>
                                <a:pt x="14448" y="1"/>
                              </a:lnTo>
                              <a:lnTo>
                                <a:pt x="14451" y="3"/>
                              </a:lnTo>
                              <a:lnTo>
                                <a:pt x="14452" y="5"/>
                              </a:lnTo>
                              <a:lnTo>
                                <a:pt x="14452" y="9"/>
                              </a:lnTo>
                              <a:lnTo>
                                <a:pt x="14451" y="11"/>
                              </a:lnTo>
                              <a:lnTo>
                                <a:pt x="14448" y="14"/>
                              </a:lnTo>
                              <a:lnTo>
                                <a:pt x="14446" y="15"/>
                              </a:lnTo>
                              <a:close/>
                              <a:moveTo>
                                <a:pt x="14477" y="15"/>
                              </a:moveTo>
                              <a:lnTo>
                                <a:pt x="14472" y="15"/>
                              </a:lnTo>
                              <a:lnTo>
                                <a:pt x="14471" y="14"/>
                              </a:lnTo>
                              <a:lnTo>
                                <a:pt x="14468" y="11"/>
                              </a:lnTo>
                              <a:lnTo>
                                <a:pt x="14467" y="9"/>
                              </a:lnTo>
                              <a:lnTo>
                                <a:pt x="14467" y="5"/>
                              </a:lnTo>
                              <a:lnTo>
                                <a:pt x="14468" y="3"/>
                              </a:lnTo>
                              <a:lnTo>
                                <a:pt x="14471" y="1"/>
                              </a:lnTo>
                              <a:lnTo>
                                <a:pt x="14472" y="0"/>
                              </a:lnTo>
                              <a:lnTo>
                                <a:pt x="14477" y="0"/>
                              </a:lnTo>
                              <a:lnTo>
                                <a:pt x="14478" y="1"/>
                              </a:lnTo>
                              <a:lnTo>
                                <a:pt x="14481" y="3"/>
                              </a:lnTo>
                              <a:lnTo>
                                <a:pt x="14482" y="5"/>
                              </a:lnTo>
                              <a:lnTo>
                                <a:pt x="14482" y="9"/>
                              </a:lnTo>
                              <a:lnTo>
                                <a:pt x="14481" y="11"/>
                              </a:lnTo>
                              <a:lnTo>
                                <a:pt x="14478" y="14"/>
                              </a:lnTo>
                              <a:lnTo>
                                <a:pt x="14477" y="15"/>
                              </a:lnTo>
                              <a:close/>
                              <a:moveTo>
                                <a:pt x="14507" y="15"/>
                              </a:moveTo>
                              <a:lnTo>
                                <a:pt x="14502" y="15"/>
                              </a:lnTo>
                              <a:lnTo>
                                <a:pt x="14501" y="14"/>
                              </a:lnTo>
                              <a:lnTo>
                                <a:pt x="14498" y="11"/>
                              </a:lnTo>
                              <a:lnTo>
                                <a:pt x="14497" y="9"/>
                              </a:lnTo>
                              <a:lnTo>
                                <a:pt x="14497" y="5"/>
                              </a:lnTo>
                              <a:lnTo>
                                <a:pt x="14498" y="3"/>
                              </a:lnTo>
                              <a:lnTo>
                                <a:pt x="14501" y="1"/>
                              </a:lnTo>
                              <a:lnTo>
                                <a:pt x="14502" y="0"/>
                              </a:lnTo>
                              <a:lnTo>
                                <a:pt x="14507" y="0"/>
                              </a:lnTo>
                              <a:lnTo>
                                <a:pt x="14508" y="1"/>
                              </a:lnTo>
                              <a:lnTo>
                                <a:pt x="14511" y="3"/>
                              </a:lnTo>
                              <a:lnTo>
                                <a:pt x="14512" y="5"/>
                              </a:lnTo>
                              <a:lnTo>
                                <a:pt x="14512" y="9"/>
                              </a:lnTo>
                              <a:lnTo>
                                <a:pt x="14511" y="11"/>
                              </a:lnTo>
                              <a:lnTo>
                                <a:pt x="14508" y="14"/>
                              </a:lnTo>
                              <a:lnTo>
                                <a:pt x="14507" y="15"/>
                              </a:lnTo>
                              <a:close/>
                              <a:moveTo>
                                <a:pt x="14537" y="15"/>
                              </a:moveTo>
                              <a:lnTo>
                                <a:pt x="14532" y="15"/>
                              </a:lnTo>
                              <a:lnTo>
                                <a:pt x="14531" y="14"/>
                              </a:lnTo>
                              <a:lnTo>
                                <a:pt x="14528" y="11"/>
                              </a:lnTo>
                              <a:lnTo>
                                <a:pt x="14527" y="9"/>
                              </a:lnTo>
                              <a:lnTo>
                                <a:pt x="14527" y="5"/>
                              </a:lnTo>
                              <a:lnTo>
                                <a:pt x="14528" y="3"/>
                              </a:lnTo>
                              <a:lnTo>
                                <a:pt x="14531" y="1"/>
                              </a:lnTo>
                              <a:lnTo>
                                <a:pt x="14532" y="0"/>
                              </a:lnTo>
                              <a:lnTo>
                                <a:pt x="14537" y="0"/>
                              </a:lnTo>
                              <a:lnTo>
                                <a:pt x="14538" y="1"/>
                              </a:lnTo>
                              <a:lnTo>
                                <a:pt x="14541" y="3"/>
                              </a:lnTo>
                              <a:lnTo>
                                <a:pt x="14542" y="5"/>
                              </a:lnTo>
                              <a:lnTo>
                                <a:pt x="14542" y="9"/>
                              </a:lnTo>
                              <a:lnTo>
                                <a:pt x="14541" y="11"/>
                              </a:lnTo>
                              <a:lnTo>
                                <a:pt x="14538" y="14"/>
                              </a:lnTo>
                              <a:lnTo>
                                <a:pt x="14537" y="15"/>
                              </a:lnTo>
                              <a:close/>
                              <a:moveTo>
                                <a:pt x="14567" y="15"/>
                              </a:moveTo>
                              <a:lnTo>
                                <a:pt x="14562" y="15"/>
                              </a:lnTo>
                              <a:lnTo>
                                <a:pt x="14561" y="14"/>
                              </a:lnTo>
                              <a:lnTo>
                                <a:pt x="14558" y="11"/>
                              </a:lnTo>
                              <a:lnTo>
                                <a:pt x="14557" y="9"/>
                              </a:lnTo>
                              <a:lnTo>
                                <a:pt x="14557" y="5"/>
                              </a:lnTo>
                              <a:lnTo>
                                <a:pt x="14558" y="3"/>
                              </a:lnTo>
                              <a:lnTo>
                                <a:pt x="14561" y="1"/>
                              </a:lnTo>
                              <a:lnTo>
                                <a:pt x="14562" y="0"/>
                              </a:lnTo>
                              <a:lnTo>
                                <a:pt x="14567" y="0"/>
                              </a:lnTo>
                              <a:lnTo>
                                <a:pt x="14568" y="1"/>
                              </a:lnTo>
                              <a:lnTo>
                                <a:pt x="14571" y="3"/>
                              </a:lnTo>
                              <a:lnTo>
                                <a:pt x="14572" y="5"/>
                              </a:lnTo>
                              <a:lnTo>
                                <a:pt x="14572" y="9"/>
                              </a:lnTo>
                              <a:lnTo>
                                <a:pt x="14571" y="11"/>
                              </a:lnTo>
                              <a:lnTo>
                                <a:pt x="14568" y="14"/>
                              </a:lnTo>
                              <a:lnTo>
                                <a:pt x="14567" y="15"/>
                              </a:lnTo>
                              <a:close/>
                              <a:moveTo>
                                <a:pt x="14597" y="15"/>
                              </a:moveTo>
                              <a:lnTo>
                                <a:pt x="14592" y="15"/>
                              </a:lnTo>
                              <a:lnTo>
                                <a:pt x="14591" y="14"/>
                              </a:lnTo>
                              <a:lnTo>
                                <a:pt x="14588" y="11"/>
                              </a:lnTo>
                              <a:lnTo>
                                <a:pt x="14587" y="9"/>
                              </a:lnTo>
                              <a:lnTo>
                                <a:pt x="14587" y="5"/>
                              </a:lnTo>
                              <a:lnTo>
                                <a:pt x="14588" y="3"/>
                              </a:lnTo>
                              <a:lnTo>
                                <a:pt x="14591" y="1"/>
                              </a:lnTo>
                              <a:lnTo>
                                <a:pt x="14592" y="0"/>
                              </a:lnTo>
                              <a:lnTo>
                                <a:pt x="14597" y="0"/>
                              </a:lnTo>
                              <a:lnTo>
                                <a:pt x="14598" y="1"/>
                              </a:lnTo>
                              <a:lnTo>
                                <a:pt x="14601" y="3"/>
                              </a:lnTo>
                              <a:lnTo>
                                <a:pt x="14602" y="5"/>
                              </a:lnTo>
                              <a:lnTo>
                                <a:pt x="14602" y="9"/>
                              </a:lnTo>
                              <a:lnTo>
                                <a:pt x="14601" y="11"/>
                              </a:lnTo>
                              <a:lnTo>
                                <a:pt x="14598" y="14"/>
                              </a:lnTo>
                              <a:lnTo>
                                <a:pt x="14597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A9364A" id="docshape15" o:spid="_x0000_s1026" style="position:absolute;margin-left:31.3pt;margin-top:9.9pt;width:730.15pt;height:.7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0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" path="m9,15r-4,l3,14,,11,,9,,5,,3,3,1,5,,9,r2,1l14,3r1,2l15,9r-1,2l11,14,9,15xm39,15r-4,l33,14,30,11r,-2l30,5r,-2l33,1,35,r4,l41,1r3,2l45,5r,4l44,11r-3,3l39,15xm69,15r-4,l63,14,60,11r,-2l60,5r,-2l63,1,65,r4,l71,1r3,2l75,5r,4l74,11r-3,3l69,15xm99,15r-4,l93,14,91,11,90,9r,-4l91,3,93,1,95,r4,l101,1r3,2l105,5r,4l104,11r-3,3l99,15xm129,15r-4,l123,14r-2,-3l120,9r,-4l121,3r2,-2l125,r4,l131,1r3,2l135,5r,4l134,11r-3,3l129,15xm159,15r-4,l153,14r-2,-3l150,9r,-4l151,3r2,-2l155,r4,l161,1r3,2l165,5r,4l164,11r-3,3l159,15xm189,15r-4,l183,14r-2,-3l180,9r,-4l181,3r2,-2l185,r4,l191,1r3,2l195,5r,4l194,11r-3,3l189,15xm219,15r-4,l214,14r-3,-3l210,9r,-4l211,3r3,-2l215,r4,l221,1r3,2l225,5r,4l224,11r-3,3l219,15xm249,15r-4,l244,14r-3,-3l240,9r,-4l241,3r3,-2l245,r4,l251,1r3,2l255,5r,4l254,11r-3,3l249,15xm279,15r-4,l274,14r-3,-3l270,9r,-4l271,3r3,-2l275,r4,l281,1r3,2l285,5r,4l284,11r-3,3l279,15xm309,15r-4,l304,14r-3,-3l300,9r,-4l301,3r3,-2l305,r4,l311,1r3,2l315,5r,4l314,11r-3,3l309,15xm339,15r-4,l334,14r-3,-3l330,9r,-4l331,3r3,-2l335,r4,l341,1r3,2l345,5r,4l344,11r-3,3l339,15xm369,15r-4,l364,14r-3,-3l360,9r,-4l361,3r3,-2l365,r4,l371,1r3,2l375,5r,4l374,11r-3,3l369,15xm400,15r-5,l394,14r-3,-3l390,9r,-4l391,3r3,-2l395,r5,l401,1r3,2l405,5r,4l404,11r-3,3l400,15xm430,15r-5,l424,14r-3,-3l420,9r,-4l421,3r3,-2l425,r5,l431,1r3,2l435,5r,4l434,11r-3,3l430,15xm460,15r-5,l454,14r-3,-3l450,9r,-4l451,3r3,-2l455,r5,l461,1r3,2l465,5r,4l464,11r-3,3l460,15xm490,15r-5,l484,14r-3,-3l480,9r,-4l481,3r3,-2l485,r5,l491,1r3,2l495,5r,4l494,11r-3,3l490,15xm520,15r-5,l514,14r-3,-3l510,9r,-4l511,3r3,-2l515,r5,l521,1r3,2l525,5r,4l524,11r-3,3l520,15xm550,15r-5,l544,14r-3,-3l540,9r,-4l541,3r3,-2l545,r5,l551,1r3,2l555,5r,4l554,11r-3,3l550,15xm580,15r-5,l574,14r-3,-3l570,9r,-4l571,3r3,-2l575,r5,l581,1r3,2l585,5r,4l584,11r-3,3l580,15xm610,15r-5,l604,14r-3,-3l600,9r,-4l601,3r3,-2l605,r5,l611,1r3,2l615,5r,4l614,11r-3,3l610,15xm640,15r-5,l634,14r-3,-3l630,9r,-4l631,3r3,-2l635,r5,l641,1r3,2l645,5r,4l644,11r-3,3l640,15xm670,15r-5,l664,14r-3,-3l660,9r,-4l661,3r3,-2l665,r5,l671,1r3,2l675,5r,4l674,11r-3,3l670,15xm700,15r-4,l694,14r-3,-3l690,9r,-4l691,3r3,-2l696,r4,l701,1r3,2l705,5r,4l704,11r-3,3l700,15xm730,15r-4,l724,14r-3,-3l720,9r,-4l721,3r3,-2l726,r4,l731,1r3,2l735,5r,4l734,11r-3,3l730,15xm760,15r-4,l754,14r-3,-3l750,9r,-4l751,3r3,-2l756,r4,l761,1r3,2l765,5r,4l764,11r-3,3l760,15xm790,15r-4,l784,14r-3,-3l780,9r,-4l781,3r3,-2l786,r4,l791,1r3,2l795,5r,4l794,11r-3,3l790,15xm820,15r-4,l814,14r-3,-3l810,9r,-4l811,3r3,-2l816,r4,l821,1r3,2l825,5r,4l824,11r-3,3l820,15xm850,15r-4,l844,14r-3,-3l840,9r,-4l841,3r3,-2l846,r4,l851,1r3,2l855,5r,4l854,11r-3,3l850,15xm880,15r-4,l874,14r-3,-3l870,9r,-4l871,3r3,-2l876,r4,l882,1r2,2l885,5r,4l884,11r-2,3l880,15xm910,15r-4,l904,14r-3,-3l900,9r,-4l901,3r3,-2l906,r4,l912,1r2,2l915,5r,4l914,11r-2,3l910,15xm940,15r-4,l934,14r-3,-3l930,9r,-4l931,3r3,-2l936,r4,l942,1r2,2l945,5r,4l944,11r-2,3l940,15xm970,15r-4,l964,14r-3,-3l960,9r,-4l961,3r3,-2l966,r4,l972,1r2,2l975,5r,4l974,11r-2,3l970,15xm1000,15r-4,l994,14r-3,-3l990,9r,-4l991,3r3,-2l996,r4,l1002,1r3,2l1005,5r,4l1005,11r-3,3l1000,15xm1030,15r-4,l1024,14r-3,-3l1020,9r,-4l1021,3r3,-2l1026,r4,l1032,1r3,2l1035,5r,4l1035,11r-3,3l1030,15xm1060,15r-4,l1054,14r-3,-3l1050,9r,-4l1051,3r3,-2l1056,r4,l1062,1r3,2l1065,5r,4l1065,11r-3,3l1060,15xm1090,15r-4,l1084,14r-3,-3l1080,9r,-4l1081,3r3,-2l1086,r4,l1092,1r3,2l1095,5r,4l1095,11r-3,3l1090,15xm1120,15r-4,l1114,14r-3,-3l1110,9r,-4l1111,3r3,-2l1116,r4,l1122,1r3,2l1125,5r,4l1125,11r-3,3l1120,15xm1150,15r-4,l1144,14r-3,-3l1140,9r,-4l1141,3r3,-2l1146,r4,l1152,1r3,2l1155,5r,4l1155,11r-3,3l1150,15xm1180,15r-4,l1174,14r-3,-3l1170,9r,-4l1171,3r3,-2l1176,r4,l1182,1r3,2l1185,5r,4l1185,11r-3,3l1180,15xm1210,15r-4,l1204,14r-3,-3l1200,9r,-4l1201,3r3,-2l1206,r4,l1212,1r3,2l1215,5r,4l1215,11r-3,3l1210,15xm1240,15r-4,l1234,14r-3,-3l1230,9r,-4l1231,3r3,-2l1236,r4,l1242,1r3,2l1245,5r,4l1245,11r-3,3l1240,15xm1270,15r-4,l1264,14r-3,-3l1260,9r,-4l1261,3r3,-2l1266,r4,l1272,1r3,2l1275,5r,4l1275,11r-3,3l1270,15xm1300,15r-4,l1294,14r-3,-3l1290,9r,-4l1291,3r3,-2l1296,r4,l1302,1r3,2l1305,5r,4l1305,11r-3,3l1300,15xm1330,15r-4,l1324,14r-3,-3l1320,9r,-4l1321,3r3,-2l1326,r4,l1332,1r3,2l1335,5r,4l1335,11r-3,3l1330,15xm1360,15r-4,l1354,14r-3,-3l1350,9r,-4l1351,3r3,-2l1356,r4,l1362,1r3,2l1365,5r,4l1365,11r-3,3l1360,15xm1390,15r-4,l1384,14r-3,-3l1380,9r,-4l1381,3r3,-2l1386,r4,l1392,1r3,2l1395,5r,4l1395,11r-3,3l1390,15xm1420,15r-4,l1414,14r-3,-3l1410,9r,-4l1411,3r3,-2l1416,r4,l1422,1r3,2l1425,5r,4l1425,11r-3,3l1420,15xm1450,15r-4,l1444,14r-3,-3l1440,9r,-4l1441,3r3,-2l1446,r4,l1452,1r3,2l1455,5r,4l1455,11r-3,3l1450,15xm1480,15r-4,l1474,14r-3,-3l1470,9r,-4l1471,3r3,-2l1476,r4,l1482,1r3,2l1485,5r,4l1485,11r-3,3l1480,15xm1510,15r-4,l1504,14r-3,-3l1500,9r,-4l1501,3r3,-2l1506,r4,l1512,1r3,2l1515,5r,4l1515,11r-3,3l1510,15xm1540,15r-4,l1534,14r-3,-3l1530,9r,-4l1531,3r3,-2l1536,r4,l1542,1r3,2l1546,5r,4l1545,11r-3,3l1540,15xm1570,15r-4,l1564,14r-3,-3l1561,9r,-4l1561,3r3,-2l1566,r4,l1572,1r3,2l1576,5r,4l1575,11r-3,3l1570,15xm1600,15r-4,l1594,14r-3,-3l1591,9r,-4l1591,3r3,-2l1596,r4,l1602,1r3,2l1606,5r,4l1605,11r-3,3l1600,15xm1630,15r-4,l1624,14r-3,-3l1621,9r,-4l1621,3r3,-2l1626,r4,l1632,1r3,2l1636,5r,4l1635,11r-3,3l1630,15xm1660,15r-4,l1654,14r-3,-3l1651,9r,-4l1651,3r3,-2l1656,r4,l1662,1r3,2l1666,5r,4l1665,11r-3,3l1660,15xm1690,15r-4,l1684,14r-3,-3l1681,9r,-4l1681,3r3,-2l1686,r4,l1692,1r3,2l1696,5r,4l1695,11r-3,3l1690,15xm1720,15r-4,l1714,14r-3,-3l1711,9r,-4l1711,3r3,-2l1716,r4,l1722,1r3,2l1726,5r,4l1725,11r-3,3l1720,15xm1750,15r-4,l1744,14r-3,-3l1741,9r,-4l1741,3r3,-2l1746,r4,l1752,1r3,2l1756,5r,4l1755,11r-3,3l1750,15xm1780,15r-4,l1774,14r-3,-3l1771,9r,-4l1771,3r3,-2l1776,r4,l1782,1r3,2l1786,5r,4l1785,11r-3,3l1780,15xm1810,15r-4,l1804,14r-3,-3l1801,9r,-4l1801,3r3,-2l1806,r4,l1812,1r3,2l1816,5r,4l1815,11r-3,3l1810,15xm1840,15r-4,l1834,14r-3,-3l1831,9r,-4l1831,3r3,-2l1836,r4,l1842,1r3,2l1846,5r,4l1845,11r-3,3l1840,15xm1870,15r-4,l1864,14r-3,-3l1861,9r,-4l1861,3r3,-2l1866,r4,l1872,1r3,2l1876,5r,4l1875,11r-3,3l1870,15xm1900,15r-4,l1894,14r-3,-3l1891,9r,-4l1891,3r3,-2l1896,r4,l1902,1r3,2l1906,5r,4l1905,11r-3,3l1900,15xm1930,15r-4,l1924,14r-3,-3l1921,9r,-4l1921,3r3,-2l1926,r4,l1932,1r3,2l1936,5r,4l1935,11r-3,3l1930,15xm1960,15r-4,l1954,14r-3,-3l1951,9r,-4l1951,3r3,-2l1956,r4,l1962,1r3,2l1966,5r,4l1965,11r-3,3l1960,15xm1990,15r-4,l1984,14r-3,-3l1981,9r,-4l1981,3r3,-2l1986,r4,l1992,1r3,2l1996,5r,4l1995,11r-3,3l1990,15xm2020,15r-4,l2014,14r-3,-3l2011,9r,-4l2011,3r3,-2l2016,r4,l2022,1r3,2l2026,5r,4l2025,11r-3,3l2020,15xm2050,15r-4,l2044,14r-3,-3l2041,9r,-4l2041,3r3,-2l2046,r4,l2052,1r3,2l2056,5r,4l2055,11r-3,3l2050,15xm2080,15r-4,l2074,14r-3,-3l2071,9r,-4l2071,3r3,-2l2076,r4,l2082,1r3,2l2086,5r,4l2085,11r-3,3l2080,15xm2110,15r-4,l2104,14r-2,-3l2101,9r,-4l2102,3r2,-2l2106,r4,l2112,1r3,2l2116,5r,4l2115,11r-3,3l2110,15xm2140,15r-4,l2134,14r-2,-3l2131,9r,-4l2132,3r2,-2l2136,r4,l2142,1r3,2l2146,5r,4l2145,11r-3,3l2140,15xm2170,15r-4,l2164,14r-2,-3l2161,9r,-4l2162,3r2,-2l2166,r4,l2172,1r3,2l2176,5r,4l2175,11r-3,3l2170,15xm2200,15r-4,l2194,14r-2,-3l2191,9r,-4l2192,3r2,-2l2196,r4,l2202,1r3,2l2206,5r,4l2205,11r-3,3l2200,15xm2230,15r-4,l2225,14r-3,-3l2221,9r,-4l2222,3r3,-2l2226,r4,l2232,1r3,2l2236,5r,4l2235,11r-3,3l2230,15xm2260,15r-4,l2255,14r-3,-3l2251,9r,-4l2252,3r3,-2l2256,r4,l2262,1r3,2l2266,5r,4l2265,11r-3,3l2260,15xm2290,15r-4,l2285,14r-3,-3l2281,9r,-4l2282,3r3,-2l2286,r4,l2292,1r3,2l2296,5r,4l2295,11r-3,3l2290,15xm2320,15r-4,l2315,14r-3,-3l2311,9r,-4l2312,3r3,-2l2316,r4,l2322,1r3,2l2326,5r,4l2325,11r-3,3l2320,15xm2350,15r-4,l2345,14r-3,-3l2341,9r,-4l2342,3r3,-2l2346,r4,l2352,1r3,2l2356,5r,4l2355,11r-3,3l2350,15xm2380,15r-4,l2375,14r-3,-3l2371,9r,-4l2372,3r3,-2l2376,r4,l2382,1r3,2l2386,5r,4l2385,11r-3,3l2380,15xm2411,15r-5,l2405,14r-3,-3l2401,9r,-4l2402,3r3,-2l2406,r5,l2412,1r3,2l2416,5r,4l2415,11r-3,3l2411,15xm2441,15r-5,l2435,14r-3,-3l2431,9r,-4l2432,3r3,-2l2436,r5,l2442,1r3,2l2446,5r,4l2445,11r-3,3l2441,15xm2471,15r-5,l2465,14r-3,-3l2461,9r,-4l2462,3r3,-2l2466,r5,l2472,1r3,2l2476,5r,4l2475,11r-3,3l2471,15xm2501,15r-5,l2495,14r-3,-3l2491,9r,-4l2492,3r3,-2l2496,r5,l2502,1r3,2l2506,5r,4l2505,11r-3,3l2501,15xm2531,15r-5,l2525,14r-3,-3l2521,9r,-4l2522,3r3,-2l2526,r5,l2532,1r3,2l2536,5r,4l2535,11r-3,3l2531,15xm2561,15r-5,l2555,14r-3,-3l2551,9r,-4l2552,3r3,-2l2556,r5,l2562,1r3,2l2566,5r,4l2565,11r-3,3l2561,15xm2591,15r-5,l2585,14r-3,-3l2581,9r,-4l2582,3r3,-2l2586,r5,l2592,1r3,2l2596,5r,4l2595,11r-3,3l2591,15xm2621,15r-5,l2615,14r-3,-3l2611,9r,-4l2612,3r3,-2l2616,r5,l2622,1r3,2l2626,5r,4l2625,11r-3,3l2621,15xm2651,15r-5,l2645,14r-3,-3l2641,9r,-4l2642,3r3,-2l2646,r5,l2652,1r3,2l2656,5r,4l2655,11r-3,3l2651,15xm2681,15r-5,l2675,14r-3,-3l2671,9r,-4l2672,3r3,-2l2676,r5,l2682,1r3,2l2686,5r,4l2685,11r-3,3l2681,15xm2711,15r-4,l2705,14r-3,-3l2701,9r,-4l2702,3r3,-2l2707,r4,l2712,1r3,2l2716,5r,4l2715,11r-3,3l2711,15xm2741,15r-4,l2735,14r-3,-3l2731,9r,-4l2732,3r3,-2l2737,r4,l2742,1r3,2l2746,5r,4l2745,11r-3,3l2741,15xm2771,15r-4,l2765,14r-3,-3l2761,9r,-4l2762,3r3,-2l2767,r4,l2772,1r3,2l2776,5r,4l2775,11r-3,3l2771,15xm2801,15r-4,l2795,14r-3,-3l2791,9r,-4l2792,3r3,-2l2797,r4,l2802,1r3,2l2806,5r,4l2805,11r-3,3l2801,15xm2831,15r-4,l2825,14r-3,-3l2821,9r,-4l2822,3r3,-2l2827,r4,l2832,1r3,2l2836,5r,4l2835,11r-3,3l2831,15xm2861,15r-4,l2855,14r-3,-3l2851,9r,-4l2852,3r3,-2l2857,r4,l2862,1r3,2l2866,5r,4l2865,11r-3,3l2861,15xm2891,15r-4,l2885,14r-3,-3l2881,9r,-4l2882,3r3,-2l2887,r4,l2893,1r2,2l2896,5r,4l2895,11r-2,3l2891,15xm2921,15r-4,l2915,14r-3,-3l2911,9r,-4l2912,3r3,-2l2917,r4,l2923,1r2,2l2926,5r,4l2925,11r-2,3l2921,15xm2951,15r-4,l2945,14r-3,-3l2941,9r,-4l2942,3r3,-2l2947,r4,l2953,1r2,2l2956,5r,4l2955,11r-2,3l2951,15xm2981,15r-4,l2975,14r-3,-3l2971,9r,-4l2972,3r3,-2l2977,r4,l2983,1r2,2l2986,5r,4l2985,11r-2,3l2981,15xm3011,15r-4,l3005,14r-3,-3l3001,9r,-4l3002,3r3,-2l3007,r4,l3013,1r3,2l3016,5r,4l3016,11r-3,3l3011,15xm3041,15r-4,l3035,14r-3,-3l3031,9r,-4l3032,3r3,-2l3037,r4,l3043,1r3,2l3046,5r,4l3046,11r-3,3l3041,15xm3071,15r-4,l3065,14r-3,-3l3061,9r,-4l3062,3r3,-2l3067,r4,l3073,1r3,2l3076,5r,4l3076,11r-3,3l3071,15xm3101,15r-4,l3095,14r-3,-3l3091,9r,-4l3092,3r3,-2l3097,r4,l3103,1r3,2l3106,5r,4l3106,11r-3,3l3101,15xm3131,15r-4,l3125,14r-3,-3l3121,9r,-4l3122,3r3,-2l3127,r4,l3133,1r3,2l3136,5r,4l3136,11r-3,3l3131,15xm3161,15r-4,l3155,14r-3,-3l3151,9r,-4l3152,3r3,-2l3157,r4,l3163,1r3,2l3166,5r,4l3166,11r-3,3l3161,15xm3191,15r-4,l3185,14r-3,-3l3181,9r,-4l3182,3r3,-2l3187,r4,l3193,1r3,2l3196,5r,4l3196,11r-3,3l3191,15xm3221,15r-4,l3215,14r-3,-3l3211,9r,-4l3212,3r3,-2l3217,r4,l3223,1r3,2l3226,5r,4l3226,11r-3,3l3221,15xm3251,15r-4,l3245,14r-3,-3l3241,9r,-4l3242,3r3,-2l3247,r4,l3253,1r3,2l3256,5r,4l3256,11r-3,3l3251,15xm3281,15r-4,l3275,14r-3,-3l3271,9r,-4l3272,3r3,-2l3277,r4,l3283,1r3,2l3286,5r,4l3286,11r-3,3l3281,15xm3311,15r-4,l3305,14r-3,-3l3301,9r,-4l3302,3r3,-2l3307,r4,l3313,1r3,2l3316,5r,4l3316,11r-3,3l3311,15xm3341,15r-4,l3335,14r-3,-3l3331,9r,-4l3332,3r3,-2l3337,r4,l3343,1r3,2l3346,5r,4l3346,11r-3,3l3341,15xm3371,15r-4,l3365,14r-3,-3l3361,9r,-4l3362,3r3,-2l3367,r4,l3373,1r3,2l3376,5r,4l3376,11r-3,3l3371,15xm3401,15r-4,l3395,14r-3,-3l3391,9r,-4l3392,3r3,-2l3397,r4,l3403,1r3,2l3406,5r,4l3406,11r-3,3l3401,15xm3431,15r-4,l3425,14r-3,-3l3421,9r,-4l3422,3r3,-2l3427,r4,l3433,1r3,2l3436,5r,4l3436,11r-3,3l3431,15xm3461,15r-4,l3455,14r-3,-3l3451,9r,-4l3452,3r3,-2l3457,r4,l3463,1r3,2l3466,5r,4l3466,11r-3,3l3461,15xm3491,15r-4,l3485,14r-3,-3l3481,9r,-4l3482,3r3,-2l3487,r4,l3493,1r3,2l3496,5r,4l3496,11r-3,3l3491,15xm3521,15r-4,l3515,14r-3,-3l3511,9r,-4l3512,3r3,-2l3517,r4,l3523,1r3,2l3526,5r,4l3526,11r-3,3l3521,15xm3551,15r-4,l3545,14r-3,-3l3541,9r,-4l3542,3r3,-2l3547,r4,l3553,1r3,2l3557,5r,4l3556,11r-3,3l3551,15xm3581,15r-4,l3575,14r-3,-3l3572,9r,-4l3572,3r3,-2l3577,r4,l3583,1r3,2l3587,5r,4l3586,11r-3,3l3581,15xm3611,15r-4,l3605,14r-3,-3l3602,9r,-4l3602,3r3,-2l3607,r4,l3613,1r3,2l3617,5r,4l3616,11r-3,3l3611,15xm3641,15r-4,l3635,14r-3,-3l3632,9r,-4l3632,3r3,-2l3637,r4,l3643,1r3,2l3647,5r,4l3646,11r-3,3l3641,15xm3671,15r-4,l3665,14r-3,-3l3662,9r,-4l3662,3r3,-2l3667,r4,l3673,1r3,2l3677,5r,4l3676,11r-3,3l3671,15xm3701,15r-4,l3695,14r-3,-3l3692,9r,-4l3692,3r3,-2l3697,r4,l3703,1r3,2l3707,5r,4l3706,11r-3,3l3701,15xm3731,15r-4,l3725,14r-3,-3l3722,9r,-4l3722,3r3,-2l3727,r4,l3733,1r3,2l3737,5r,4l3736,11r-3,3l3731,15xm3761,15r-4,l3755,14r-3,-3l3752,9r,-4l3752,3r3,-2l3757,r4,l3763,1r3,2l3767,5r,4l3766,11r-3,3l3761,15xm3791,15r-4,l3785,14r-3,-3l3782,9r,-4l3782,3r3,-2l3787,r4,l3793,1r3,2l3797,5r,4l3796,11r-3,3l3791,15xm3821,15r-4,l3815,14r-3,-3l3812,9r,-4l3812,3r3,-2l3817,r4,l3823,1r3,2l3827,5r,4l3826,11r-3,3l3821,15xm3851,15r-4,l3845,14r-3,-3l3842,9r,-4l3842,3r3,-2l3847,r4,l3853,1r3,2l3857,5r,4l3856,11r-3,3l3851,15xm3881,15r-4,l3875,14r-3,-3l3872,9r,-4l3872,3r3,-2l3877,r4,l3883,1r3,2l3887,5r,4l3886,11r-3,3l3881,15xm3911,15r-4,l3905,14r-3,-3l3902,9r,-4l3902,3r3,-2l3907,r4,l3913,1r3,2l3917,5r,4l3916,11r-3,3l3911,15xm3941,15r-4,l3935,14r-3,-3l3932,9r,-4l3932,3r3,-2l3937,r4,l3943,1r3,2l3947,5r,4l3946,11r-3,3l3941,15xm3971,15r-4,l3965,14r-3,-3l3962,9r,-4l3962,3r3,-2l3967,r4,l3973,1r3,2l3977,5r,4l3976,11r-3,3l3971,15xm4001,15r-4,l3995,14r-3,-3l3992,9r,-4l3992,3r3,-2l3997,r4,l4003,1r3,2l4007,5r,4l4006,11r-3,3l4001,15xm4031,15r-4,l4025,14r-3,-3l4022,9r,-4l4022,3r3,-2l4027,r4,l4033,1r3,2l4037,5r,4l4036,11r-3,3l4031,15xm4061,15r-4,l4055,14r-3,-3l4052,9r,-4l4052,3r3,-2l4057,r4,l4063,1r3,2l4067,5r,4l4066,11r-3,3l4061,15xm4091,15r-4,l4085,14r-3,-3l4082,9r,-4l4082,3r3,-2l4087,r4,l4093,1r3,2l4097,5r,4l4096,11r-3,3l4091,15xm4121,15r-4,l4115,14r-2,-3l4112,9r,-4l4113,3r2,-2l4117,r4,l4123,1r3,2l4127,5r,4l4126,11r-3,3l4121,15xm4151,15r-4,l4145,14r-2,-3l4142,9r,-4l4143,3r2,-2l4147,r4,l4153,1r3,2l4157,5r,4l4156,11r-3,3l4151,15xm4181,15r-4,l4175,14r-2,-3l4172,9r,-4l4173,3r2,-2l4177,r4,l4183,1r3,2l4187,5r,4l4186,11r-3,3l4181,15xm4211,15r-4,l4205,14r-2,-3l4202,9r,-4l4203,3r2,-2l4207,r4,l4213,1r3,2l4217,5r,4l4216,11r-3,3l4211,15xm4241,15r-4,l4236,14r-3,-3l4232,9r,-4l4233,3r3,-2l4237,r4,l4243,1r3,2l4247,5r,4l4246,11r-3,3l4241,15xm4271,15r-4,l4266,14r-3,-3l4262,9r,-4l4263,3r3,-2l4267,r4,l4273,1r3,2l4277,5r,4l4276,11r-3,3l4271,15xm4301,15r-4,l4296,14r-3,-3l4292,9r,-4l4293,3r3,-2l4297,r4,l4303,1r3,2l4307,5r,4l4306,11r-3,3l4301,15xm4331,15r-4,l4326,14r-3,-3l4322,9r,-4l4323,3r3,-2l4327,r4,l4333,1r3,2l4337,5r,4l4336,11r-3,3l4331,15xm4361,15r-4,l4356,14r-3,-3l4352,9r,-4l4353,3r3,-2l4357,r4,l4363,1r3,2l4367,5r,4l4366,11r-3,3l4361,15xm4391,15r-4,l4386,14r-3,-3l4382,9r,-4l4383,3r3,-2l4387,r4,l4393,1r3,2l4397,5r,4l4396,11r-3,3l4391,15xm4422,15r-5,l4416,14r-3,-3l4412,9r,-4l4413,3r3,-2l4417,r5,l4423,1r3,2l4427,5r,4l4426,11r-3,3l4422,15xm4452,15r-5,l4446,14r-3,-3l4442,9r,-4l4443,3r3,-2l4447,r5,l4453,1r3,2l4457,5r,4l4456,11r-3,3l4452,15xm4482,15r-5,l4476,14r-3,-3l4472,9r,-4l4473,3r3,-2l4477,r5,l4483,1r3,2l4487,5r,4l4486,11r-3,3l4482,15xm4512,15r-5,l4506,14r-3,-3l4502,9r,-4l4503,3r3,-2l4507,r5,l4513,1r3,2l4517,5r,4l4516,11r-3,3l4512,15xm4542,15r-5,l4536,14r-3,-3l4532,9r,-4l4533,3r3,-2l4537,r5,l4543,1r3,2l4547,5r,4l4546,11r-3,3l4542,15xm4572,15r-5,l4566,14r-3,-3l4562,9r,-4l4563,3r3,-2l4567,r5,l4573,1r3,2l4577,5r,4l4576,11r-3,3l4572,15xm4602,15r-5,l4596,14r-3,-3l4592,9r,-4l4593,3r3,-2l4597,r5,l4603,1r3,2l4607,5r,4l4606,11r-3,3l4602,15xm4632,15r-5,l4626,14r-3,-3l4622,9r,-4l4623,3r3,-2l4627,r5,l4633,1r3,2l4637,5r,4l4636,11r-3,3l4632,15xm4662,15r-5,l4656,14r-3,-3l4652,9r,-4l4653,3r3,-2l4657,r5,l4663,1r3,2l4667,5r,4l4666,11r-3,3l4662,15xm4692,15r-5,l4686,14r-3,-3l4682,9r,-4l4683,3r3,-2l4687,r5,l4693,1r3,2l4697,5r,4l4696,11r-3,3l4692,15xm4722,15r-4,l4716,14r-3,-3l4712,9r,-4l4713,3r3,-2l4718,r4,l4723,1r3,2l4727,5r,4l4726,11r-3,3l4722,15xm4752,15r-4,l4746,14r-3,-3l4742,9r,-4l4743,3r3,-2l4748,r4,l4753,1r3,2l4757,5r,4l4756,11r-3,3l4752,15xm4782,15r-4,l4776,14r-3,-3l4772,9r,-4l4773,3r3,-2l4778,r4,l4783,1r3,2l4787,5r,4l4786,11r-3,3l4782,15xm4812,15r-4,l4806,14r-3,-3l4802,9r,-4l4803,3r3,-2l4808,r4,l4813,1r3,2l4817,5r,4l4816,11r-3,3l4812,15xm4842,15r-4,l4836,14r-3,-3l4832,9r,-4l4833,3r3,-2l4838,r4,l4843,1r3,2l4847,5r,4l4846,11r-3,3l4842,15xm4872,15r-4,l4866,14r-3,-3l4862,9r,-4l4863,3r3,-2l4868,r4,l4873,1r3,2l4877,5r,4l4876,11r-3,3l4872,15xm4902,15r-4,l4896,14r-3,-3l4892,9r,-4l4893,3r3,-2l4898,r4,l4904,1r2,2l4907,5r,4l4906,11r-2,3l4902,15xm4932,15r-4,l4926,14r-3,-3l4922,9r,-4l4923,3r3,-2l4928,r4,l4934,1r2,2l4937,5r,4l4936,11r-2,3l4932,15xm4962,15r-4,l4956,14r-3,-3l4952,9r,-4l4953,3r3,-2l4958,r4,l4964,1r2,2l4967,5r,4l4966,11r-2,3l4962,15xm4992,15r-4,l4986,14r-3,-3l4982,9r,-4l4983,3r3,-2l4988,r4,l4994,1r2,2l4997,5r,4l4996,11r-2,3l4992,15xm5022,15r-4,l5016,14r-3,-3l5012,9r,-4l5013,3r3,-2l5018,r4,l5024,1r3,2l5027,5r,4l5027,11r-3,3l5022,15xm5052,15r-4,l5046,14r-3,-3l5042,9r,-4l5043,3r3,-2l5048,r4,l5054,1r3,2l5057,5r,4l5057,11r-3,3l5052,15xm5082,15r-4,l5076,14r-3,-3l5072,9r,-4l5073,3r3,-2l5078,r4,l5084,1r3,2l5087,5r,4l5087,11r-3,3l5082,15xm5112,15r-4,l5106,14r-3,-3l5102,9r,-4l5103,3r3,-2l5108,r4,l5114,1r3,2l5117,5r,4l5117,11r-3,3l5112,15xm5142,15r-4,l5136,14r-3,-3l5132,9r,-4l5133,3r3,-2l5138,r4,l5144,1r3,2l5147,5r,4l5147,11r-3,3l5142,15xm5172,15r-4,l5166,14r-3,-3l5162,9r,-4l5163,3r3,-2l5168,r4,l5174,1r3,2l5177,5r,4l5177,11r-3,3l5172,15xm5202,15r-4,l5196,14r-3,-3l5192,9r,-4l5193,3r3,-2l5198,r4,l5204,1r3,2l5207,5r,4l5207,11r-3,3l5202,15xm5232,15r-4,l5226,14r-3,-3l5222,9r,-4l5223,3r3,-2l5228,r4,l5234,1r3,2l5237,5r,4l5237,11r-3,3l5232,15xm5262,15r-4,l5256,14r-3,-3l5252,9r,-4l5253,3r3,-2l5258,r4,l5264,1r3,2l5267,5r,4l5267,11r-3,3l5262,15xm5292,15r-4,l5286,14r-3,-3l5282,9r,-4l5283,3r3,-2l5288,r4,l5294,1r3,2l5297,5r,4l5297,11r-3,3l5292,15xm5322,15r-4,l5316,14r-3,-3l5312,9r,-4l5313,3r3,-2l5318,r4,l5324,1r3,2l5327,5r,4l5327,11r-3,3l5322,15xm5352,15r-4,l5346,14r-3,-3l5342,9r,-4l5343,3r3,-2l5348,r4,l5354,1r3,2l5357,5r,4l5357,11r-3,3l5352,15xm5382,15r-4,l5376,14r-3,-3l5372,9r,-4l5373,3r3,-2l5378,r4,l5384,1r3,2l5387,5r,4l5387,11r-3,3l5382,15xm5412,15r-4,l5406,14r-3,-3l5402,9r,-4l5403,3r3,-2l5408,r4,l5414,1r3,2l5417,5r,4l5417,11r-3,3l5412,15xm5442,15r-4,l5436,14r-3,-3l5432,9r,-4l5433,3r3,-2l5438,r4,l5444,1r3,2l5447,5r,4l5447,11r-3,3l5442,15xm5472,15r-4,l5466,14r-3,-3l5462,9r,-4l5463,3r3,-2l5468,r4,l5474,1r3,2l5477,5r,4l5477,11r-3,3l5472,15xm5502,15r-4,l5496,14r-3,-3l5492,9r,-4l5493,3r3,-2l5498,r4,l5504,1r3,2l5507,5r,4l5507,11r-3,3l5502,15xm5532,15r-4,l5526,14r-3,-3l5522,9r,-4l5523,3r3,-2l5528,r4,l5534,1r3,2l5537,5r,4l5537,11r-3,3l5532,15xm5562,15r-4,l5556,14r-3,-3l5552,9r,-4l5553,3r3,-2l5558,r4,l5564,1r3,2l5568,5r,4l5567,11r-3,3l5562,15xm5592,15r-4,l5586,14r-3,-3l5583,9r,-4l5583,3r3,-2l5588,r4,l5594,1r3,2l5598,5r,4l5597,11r-3,3l5592,15xm5622,15r-4,l5616,14r-3,-3l5613,9r,-4l5613,3r3,-2l5618,r4,l5624,1r3,2l5628,5r,4l5627,11r-3,3l5622,15xm5652,15r-4,l5646,14r-3,-3l5643,9r,-4l5643,3r3,-2l5648,r4,l5654,1r3,2l5658,5r,4l5657,11r-3,3l5652,15xm5682,15r-4,l5676,14r-3,-3l5673,9r,-4l5673,3r3,-2l5678,r4,l5684,1r3,2l5688,5r,4l5687,11r-3,3l5682,15xm5712,15r-4,l5706,14r-3,-3l5703,9r,-4l5703,3r3,-2l5708,r4,l5714,1r3,2l5718,5r,4l5717,11r-3,3l5712,15xm5742,15r-4,l5736,14r-3,-3l5733,9r,-4l5733,3r3,-2l5738,r4,l5744,1r3,2l5748,5r,4l5747,11r-3,3l5742,15xm5772,15r-4,l5766,14r-3,-3l5763,9r,-4l5763,3r3,-2l5768,r4,l5774,1r3,2l5778,5r,4l5777,11r-3,3l5772,15xm5802,15r-4,l5796,14r-3,-3l5793,9r,-4l5793,3r3,-2l5798,r4,l5804,1r3,2l5808,5r,4l5807,11r-3,3l5802,15xm5832,15r-4,l5826,14r-3,-3l5823,9r,-4l5823,3r3,-2l5828,r4,l5834,1r3,2l5838,5r,4l5837,11r-3,3l5832,15xm5862,15r-4,l5856,14r-3,-3l5853,9r,-4l5853,3r3,-2l5858,r4,l5864,1r3,2l5868,5r,4l5867,11r-3,3l5862,15xm5892,15r-4,l5886,14r-3,-3l5883,9r,-4l5883,3r3,-2l5888,r4,l5894,1r3,2l5898,5r,4l5897,11r-3,3l5892,15xm5922,15r-4,l5916,14r-3,-3l5913,9r,-4l5913,3r3,-2l5918,r4,l5924,1r3,2l5928,5r,4l5927,11r-3,3l5922,15xm5952,15r-4,l5946,14r-3,-3l5943,9r,-4l5943,3r3,-2l5948,r4,l5954,1r3,2l5958,5r,4l5957,11r-3,3l5952,15xm5982,15r-4,l5976,14r-3,-3l5973,9r,-4l5973,3r3,-2l5978,r4,l5984,1r3,2l5988,5r,4l5987,11r-3,3l5982,15xm6012,15r-4,l6006,14r-3,-3l6003,9r,-4l6003,3r3,-2l6008,r4,l6014,1r3,2l6018,5r,4l6017,11r-3,3l6012,15xm6042,15r-4,l6036,14r-3,-3l6033,9r,-4l6033,3r3,-2l6038,r4,l6044,1r3,2l6048,5r,4l6047,11r-3,3l6042,15xm6072,15r-4,l6066,14r-3,-3l6063,9r,-4l6063,3r3,-2l6068,r4,l6074,1r3,2l6078,5r,4l6077,11r-3,3l6072,15xm6102,15r-4,l6096,14r-3,-3l6093,9r,-4l6093,3r3,-2l6098,r4,l6104,1r3,2l6108,5r,4l6107,11r-3,3l6102,15xm6132,15r-4,l6126,14r-2,-3l6123,9r,-4l6124,3r2,-2l6128,r4,l6134,1r3,2l6138,5r,4l6137,11r-3,3l6132,15xm6162,15r-4,l6156,14r-2,-3l6153,9r,-4l6154,3r2,-2l6158,r4,l6164,1r3,2l6168,5r,4l6167,11r-3,3l6162,15xm6192,15r-4,l6186,14r-2,-3l6183,9r,-4l6184,3r2,-2l6188,r4,l6194,1r3,2l6198,5r,4l6197,11r-3,3l6192,15xm6222,15r-4,l6216,14r-2,-3l6213,9r,-4l6214,3r2,-2l6218,r4,l6224,1r3,2l6228,5r,4l6227,11r-3,3l6222,15xm6252,15r-4,l6247,14r-3,-3l6243,9r,-4l6244,3r3,-2l6248,r4,l6254,1r3,2l6258,5r,4l6257,11r-3,3l6252,15xm6282,15r-4,l6277,14r-3,-3l6273,9r,-4l6274,3r3,-2l6278,r4,l6284,1r3,2l6288,5r,4l6287,11r-3,3l6282,15xm6312,15r-4,l6307,14r-3,-3l6303,9r,-4l6304,3r3,-2l6308,r4,l6314,1r3,2l6318,5r,4l6317,11r-3,3l6312,15xm6342,15r-4,l6337,14r-3,-3l6333,9r,-4l6334,3r3,-2l6338,r4,l6344,1r3,2l6348,5r,4l6347,11r-3,3l6342,15xm6372,15r-4,l6367,14r-3,-3l6363,9r,-4l6364,3r3,-2l6368,r4,l6374,1r3,2l6378,5r,4l6377,11r-3,3l6372,15xm6402,15r-4,l6397,14r-3,-3l6393,9r,-4l6394,3r3,-2l6398,r4,l6404,1r3,2l6408,5r,4l6407,11r-3,3l6402,15xm6433,15r-5,l6427,14r-3,-3l6423,9r,-4l6424,3r3,-2l6428,r5,l6434,1r3,2l6438,5r,4l6437,11r-3,3l6433,15xm6463,15r-5,l6457,14r-3,-3l6453,9r,-4l6454,3r3,-2l6458,r5,l6464,1r3,2l6468,5r,4l6467,11r-3,3l6463,15xm6493,15r-5,l6487,14r-3,-3l6483,9r,-4l6484,3r3,-2l6488,r5,l6494,1r3,2l6498,5r,4l6497,11r-3,3l6493,15xm6523,15r-5,l6517,14r-3,-3l6513,9r,-4l6514,3r3,-2l6518,r5,l6524,1r3,2l6528,5r,4l6527,11r-3,3l6523,15xm6553,15r-5,l6547,14r-3,-3l6543,9r,-4l6544,3r3,-2l6548,r5,l6554,1r3,2l6558,5r,4l6557,11r-3,3l6553,15xm6583,15r-5,l6577,14r-3,-3l6573,9r,-4l6574,3r3,-2l6578,r5,l6584,1r3,2l6588,5r,4l6587,11r-3,3l6583,15xm6613,15r-5,l6607,14r-3,-3l6603,9r,-4l6604,3r3,-2l6608,r5,l6614,1r3,2l6618,5r,4l6617,11r-3,3l6613,15xm6643,15r-5,l6637,14r-3,-3l6633,9r,-4l6634,3r3,-2l6638,r5,l6644,1r3,2l6648,5r,4l6647,11r-3,3l6643,15xm6673,15r-5,l6667,14r-3,-3l6663,9r,-4l6664,3r3,-2l6668,r5,l6674,1r3,2l6678,5r,4l6677,11r-3,3l6673,15xm6703,15r-5,l6697,14r-3,-3l6693,9r,-4l6694,3r3,-2l6698,r5,l6704,1r3,2l6708,5r,4l6707,11r-3,3l6703,15xm6733,15r-4,l6727,14r-3,-3l6723,9r,-4l6724,3r3,-2l6729,r4,l6734,1r3,2l6738,5r,4l6737,11r-3,3l6733,15xm6763,15r-4,l6757,14r-3,-3l6753,9r,-4l6754,3r3,-2l6759,r4,l6764,1r3,2l6768,5r,4l6767,11r-3,3l6763,15xm6793,15r-4,l6787,14r-3,-3l6783,9r,-4l6784,3r3,-2l6789,r4,l6794,1r3,2l6798,5r,4l6797,11r-3,3l6793,15xm6823,15r-4,l6817,14r-3,-3l6813,9r,-4l6814,3r3,-2l6819,r4,l6824,1r3,2l6828,5r,4l6827,11r-3,3l6823,15xm6853,15r-4,l6847,14r-3,-3l6843,9r,-4l6844,3r3,-2l6849,r4,l6854,1r3,2l6858,5r,4l6857,11r-3,3l6853,15xm6883,15r-4,l6877,14r-3,-3l6873,9r,-4l6874,3r3,-2l6879,r4,l6884,1r3,2l6888,5r,4l6887,11r-3,3l6883,15xm6913,15r-4,l6907,14r-3,-3l6903,9r,-4l6904,3r3,-2l6909,r4,l6915,1r2,2l6918,5r,4l6917,11r-2,3l6913,15xm6943,15r-4,l6937,14r-3,-3l6933,9r,-4l6934,3r3,-2l6939,r4,l6945,1r2,2l6948,5r,4l6947,11r-2,3l6943,15xm6973,15r-4,l6967,14r-3,-3l6963,9r,-4l6964,3r3,-2l6969,r4,l6975,1r2,2l6978,5r,4l6977,11r-2,3l6973,15xm7003,15r-4,l6997,14r-3,-3l6993,9r,-4l6994,3r3,-2l6999,r4,l7005,1r2,2l7008,5r,4l7007,11r-2,3l7003,15xm7033,15r-4,l7027,14r-3,-3l7023,9r,-4l7024,3r3,-2l7029,r4,l7035,1r3,2l7038,5r,4l7038,11r-3,3l7033,15xm7063,15r-4,l7057,14r-3,-3l7053,9r,-4l7054,3r3,-2l7059,r4,l7065,1r3,2l7068,5r,4l7068,11r-3,3l7063,15xm7093,15r-4,l7087,14r-3,-3l7083,9r,-4l7084,3r3,-2l7089,r4,l7095,1r3,2l7098,5r,4l7098,11r-3,3l7093,15xm7123,15r-4,l7117,14r-3,-3l7113,9r,-4l7114,3r3,-2l7119,r4,l7125,1r3,2l7128,5r,4l7128,11r-3,3l7123,15xm7153,15r-4,l7147,14r-3,-3l7143,9r,-4l7144,3r3,-2l7149,r4,l7155,1r3,2l7158,5r,4l7158,11r-3,3l7153,15xm7183,15r-4,l7177,14r-3,-3l7173,9r,-4l7174,3r3,-2l7179,r4,l7185,1r3,2l7188,5r,4l7188,11r-3,3l7183,15xm7213,15r-4,l7207,14r-3,-3l7203,9r,-4l7204,3r3,-2l7209,r4,l7215,1r3,2l7218,5r,4l7218,11r-3,3l7213,15xm7243,15r-4,l7237,14r-3,-3l7233,9r,-4l7234,3r3,-2l7239,r4,l7245,1r3,2l7248,5r,4l7248,11r-3,3l7243,15xm7273,15r-4,l7267,14r-3,-3l7263,9r,-4l7264,3r3,-2l7269,r4,l7275,1r3,2l7278,5r,4l7278,11r-3,3l7273,15xm7303,15r-4,l7297,14r-3,-3l7293,9r,-4l7294,3r3,-2l7299,r4,l7305,1r3,2l7308,5r,4l7308,11r-3,3l7303,15xm7333,15r-4,l7327,14r-3,-3l7323,9r,-4l7324,3r3,-2l7329,r4,l7335,1r3,2l7338,5r,4l7338,11r-3,3l7333,15xm7363,15r-4,l7357,14r-3,-3l7353,9r,-4l7354,3r3,-2l7359,r4,l7365,1r3,2l7368,5r,4l7368,11r-3,3l7363,15xm7393,15r-4,l7387,14r-3,-3l7383,9r,-4l7384,3r3,-2l7389,r4,l7395,1r3,2l7398,5r,4l7398,11r-3,3l7393,15xm7423,15r-4,l7417,14r-3,-3l7413,9r,-4l7414,3r3,-2l7419,r4,l7425,1r3,2l7428,5r,4l7428,11r-3,3l7423,15xm7453,15r-4,l7447,14r-3,-3l7443,9r,-4l7444,3r3,-2l7449,r4,l7455,1r3,2l7458,5r,4l7458,11r-3,3l7453,15xm7483,15r-4,l7477,14r-3,-3l7473,9r,-4l7474,3r3,-2l7479,r4,l7485,1r3,2l7488,5r,4l7488,11r-3,3l7483,15xm7513,15r-4,l7507,14r-3,-3l7503,9r,-4l7504,3r3,-2l7509,r4,l7515,1r3,2l7518,5r,4l7518,11r-3,3l7513,15xm7543,15r-4,l7537,14r-3,-3l7533,9r,-4l7534,3r3,-2l7539,r4,l7545,1r3,2l7548,5r,4l7548,11r-3,3l7543,15xm7573,15r-4,l7567,14r-3,-3l7563,9r,-4l7564,3r3,-2l7569,r4,l7575,1r3,2l7579,5r,4l7578,11r-3,3l7573,15xm7603,15r-4,l7597,14r-3,-3l7594,9r,-4l7594,3r3,-2l7599,r4,l7605,1r3,2l7609,5r,4l7608,11r-3,3l7603,15xm7633,15r-4,l7627,14r-3,-3l7624,9r,-4l7624,3r3,-2l7629,r4,l7635,1r3,2l7639,5r,4l7638,11r-3,3l7633,15xm7663,15r-4,l7657,14r-3,-3l7654,9r,-4l7654,3r3,-2l7659,r4,l7665,1r3,2l7669,5r,4l7668,11r-3,3l7663,15xm7693,15r-4,l7687,14r-3,-3l7684,9r,-4l7684,3r3,-2l7689,r4,l7695,1r3,2l7699,5r,4l7698,11r-3,3l7693,15xm7723,15r-4,l7717,14r-3,-3l7714,9r,-4l7714,3r3,-2l7719,r4,l7725,1r3,2l7729,5r,4l7728,11r-3,3l7723,15xm7753,15r-4,l7747,14r-3,-3l7744,9r,-4l7744,3r3,-2l7749,r4,l7755,1r3,2l7759,5r,4l7758,11r-3,3l7753,15xm7783,15r-4,l7777,14r-3,-3l7774,9r,-4l7774,3r3,-2l7779,r4,l7785,1r3,2l7789,5r,4l7788,11r-3,3l7783,15xm7813,15r-4,l7807,14r-3,-3l7804,9r,-4l7804,3r3,-2l7809,r4,l7815,1r3,2l7819,5r,4l7818,11r-3,3l7813,15xm7843,15r-4,l7837,14r-3,-3l7834,9r,-4l7834,3r3,-2l7839,r4,l7845,1r3,2l7849,5r,4l7848,11r-3,3l7843,15xm7873,15r-4,l7867,14r-3,-3l7864,9r,-4l7864,3r3,-2l7869,r4,l7875,1r3,2l7879,5r,4l7878,11r-3,3l7873,15xm7903,15r-4,l7897,14r-3,-3l7894,9r,-4l7894,3r3,-2l7899,r4,l7905,1r3,2l7909,5r,4l7908,11r-3,3l7903,15xm7933,15r-4,l7927,14r-3,-3l7924,9r,-4l7924,3r3,-2l7929,r4,l7935,1r3,2l7939,5r,4l7938,11r-3,3l7933,15xm7963,15r-4,l7957,14r-3,-3l7954,9r,-4l7954,3r3,-2l7959,r4,l7965,1r3,2l7969,5r,4l7968,11r-3,3l7963,15xm7993,15r-4,l7987,14r-3,-3l7984,9r,-4l7984,3r3,-2l7989,r4,l7995,1r3,2l7999,5r,4l7998,11r-3,3l7993,15xm8023,15r-4,l8017,14r-3,-3l8014,9r,-4l8014,3r3,-2l8019,r4,l8025,1r3,2l8029,5r,4l8028,11r-3,3l8023,15xm8053,15r-4,l8047,14r-3,-3l8044,9r,-4l8044,3r3,-2l8049,r4,l8055,1r3,2l8059,5r,4l8058,11r-3,3l8053,15xm8083,15r-4,l8077,14r-3,-3l8074,9r,-4l8074,3r3,-2l8079,r4,l8085,1r3,2l8089,5r,4l8088,11r-3,3l8083,15xm8113,15r-4,l8107,14r-3,-3l8104,9r,-4l8104,3r3,-2l8109,r4,l8115,1r3,2l8119,5r,4l8118,11r-3,3l8113,15xm8143,15r-4,l8137,14r-2,-3l8134,9r,-4l8135,3r2,-2l8139,r4,l8145,1r3,2l8149,5r,4l8148,11r-3,3l8143,15xm8173,15r-4,l8167,14r-2,-3l8164,9r,-4l8165,3r2,-2l8169,r4,l8175,1r3,2l8179,5r,4l8178,11r-3,3l8173,15xm8203,15r-4,l8197,14r-2,-3l8194,9r,-4l8195,3r2,-2l8199,r4,l8205,1r3,2l8209,5r,4l8208,11r-3,3l8203,15xm8233,15r-4,l8227,14r-2,-3l8224,9r,-4l8225,3r2,-2l8229,r4,l8235,1r3,2l8239,5r,4l8238,11r-3,3l8233,15xm8263,15r-4,l8258,14r-3,-3l8254,9r,-4l8255,3r3,-2l8259,r4,l8265,1r3,2l8269,5r,4l8268,11r-3,3l8263,15xm8293,15r-4,l8288,14r-3,-3l8284,9r,-4l8285,3r3,-2l8289,r4,l8295,1r3,2l8299,5r,4l8298,11r-3,3l8293,15xm8323,15r-4,l8318,14r-3,-3l8314,9r,-4l8315,3r3,-2l8319,r4,l8325,1r3,2l8329,5r,4l8328,11r-3,3l8323,15xm8353,15r-4,l8348,14r-3,-3l8344,9r,-4l8345,3r3,-2l8349,r4,l8355,1r3,2l8359,5r,4l8358,11r-3,3l8353,15xm8383,15r-4,l8378,14r-3,-3l8374,9r,-4l8375,3r3,-2l8379,r4,l8385,1r3,2l8389,5r,4l8388,11r-3,3l8383,15xm8413,15r-4,l8408,14r-3,-3l8404,9r,-4l8405,3r3,-2l8409,r4,l8415,1r3,2l8419,5r,4l8418,11r-3,3l8413,15xm8444,15r-5,l8438,14r-3,-3l8434,9r,-4l8435,3r3,-2l8439,r5,l8445,1r3,2l8449,5r,4l8448,11r-3,3l8444,15xm8474,15r-5,l8468,14r-3,-3l8464,9r,-4l8465,3r3,-2l8469,r5,l8475,1r3,2l8479,5r,4l8478,11r-3,3l8474,15xm8504,15r-5,l8498,14r-3,-3l8494,9r,-4l8495,3r3,-2l8499,r5,l8505,1r3,2l8509,5r,4l8508,11r-3,3l8504,15xm8534,15r-5,l8528,14r-3,-3l8524,9r,-4l8525,3r3,-2l8529,r5,l8535,1r3,2l8539,5r,4l8538,11r-3,3l8534,15xm8564,15r-5,l8558,14r-3,-3l8554,9r,-4l8555,3r3,-2l8559,r5,l8565,1r3,2l8569,5r,4l8568,11r-3,3l8564,15xm8594,15r-5,l8588,14r-3,-3l8584,9r,-4l8585,3r3,-2l8589,r5,l8595,1r3,2l8599,5r,4l8598,11r-3,3l8594,15xm8624,15r-5,l8618,14r-3,-3l8614,9r,-4l8615,3r3,-2l8619,r5,l8625,1r3,2l8629,5r,4l8628,11r-3,3l8624,15xm8654,15r-5,l8648,14r-3,-3l8644,9r,-4l8645,3r3,-2l8649,r5,l8655,1r3,2l8659,5r,4l8658,11r-3,3l8654,15xm8684,15r-5,l8678,14r-3,-3l8674,9r,-4l8675,3r3,-2l8679,r5,l8685,1r3,2l8689,5r,4l8688,11r-3,3l8684,15xm8714,15r-5,l8708,14r-3,-3l8704,9r,-4l8705,3r3,-2l8709,r5,l8715,1r3,2l8719,5r,4l8718,11r-3,3l8714,15xm8744,15r-4,l8738,14r-3,-3l8734,9r,-4l8735,3r3,-2l8740,r4,l8745,1r3,2l8749,5r,4l8748,11r-3,3l8744,15xm8774,15r-4,l8768,14r-3,-3l8764,9r,-4l8765,3r3,-2l8770,r4,l8775,1r3,2l8779,5r,4l8778,11r-3,3l8774,15xm8804,15r-4,l8798,14r-3,-3l8794,9r,-4l8795,3r3,-2l8800,r4,l8805,1r3,2l8809,5r,4l8808,11r-3,3l8804,15xm8834,15r-4,l8828,14r-3,-3l8824,9r,-4l8825,3r3,-2l8830,r4,l8835,1r3,2l8839,5r,4l8838,11r-3,3l8834,15xm8864,15r-4,l8858,14r-3,-3l8854,9r,-4l8855,3r3,-2l8860,r4,l8865,1r3,2l8869,5r,4l8868,11r-3,3l8864,15xm8894,15r-4,l8888,14r-3,-3l8884,9r,-4l8885,3r3,-2l8890,r4,l8895,1r3,2l8899,5r,4l8898,11r-3,3l8894,15xm8924,15r-4,l8918,14r-3,-3l8914,9r,-4l8915,3r3,-2l8920,r4,l8926,1r2,2l8929,5r,4l8928,11r-2,3l8924,15xm8954,15r-4,l8948,14r-3,-3l8944,9r,-4l8945,3r3,-2l8950,r4,l8956,1r2,2l8959,5r,4l8958,11r-2,3l8954,15xm8984,15r-4,l8978,14r-3,-3l8974,9r,-4l8975,3r3,-2l8980,r4,l8986,1r2,2l8989,5r,4l8988,11r-2,3l8984,15xm9014,15r-4,l9008,14r-3,-3l9004,9r,-4l9005,3r3,-2l9010,r4,l9016,1r2,2l9019,5r,4l9018,11r-2,3l9014,15xm9044,15r-4,l9038,14r-3,-3l9034,9r,-4l9035,3r3,-2l9040,r4,l9046,1r3,2l9049,5r,4l9049,11r-3,3l9044,15xm9074,15r-4,l9068,14r-3,-3l9064,9r,-4l9065,3r3,-2l9070,r4,l9076,1r3,2l9079,5r,4l9079,11r-3,3l9074,15xm9104,15r-4,l9098,14r-3,-3l9094,9r,-4l9095,3r3,-2l9100,r4,l9106,1r3,2l9109,5r,4l9109,11r-3,3l9104,15xm9134,15r-4,l9128,14r-3,-3l9124,9r,-4l9125,3r3,-2l9130,r4,l9136,1r3,2l9139,5r,4l9139,11r-3,3l9134,15xm9164,15r-4,l9158,14r-3,-3l9154,9r,-4l9155,3r3,-2l9160,r4,l9166,1r3,2l9169,5r,4l9169,11r-3,3l9164,15xm9194,15r-4,l9188,14r-3,-3l9184,9r,-4l9185,3r3,-2l9190,r4,l9196,1r3,2l9199,5r,4l9199,11r-3,3l9194,15xm9224,15r-4,l9218,14r-3,-3l9214,9r,-4l9215,3r3,-2l9220,r4,l9226,1r3,2l9229,5r,4l9229,11r-3,3l9224,15xm9254,15r-4,l9248,14r-3,-3l9244,9r,-4l9245,3r3,-2l9250,r4,l9256,1r3,2l9259,5r,4l9259,11r-3,3l9254,15xm9284,15r-4,l9278,14r-3,-3l9274,9r,-4l9275,3r3,-2l9280,r4,l9286,1r3,2l9289,5r,4l9289,11r-3,3l9284,15xm9314,15r-4,l9308,14r-3,-3l9304,9r,-4l9305,3r3,-2l9310,r4,l9316,1r3,2l9319,5r,4l9319,11r-3,3l9314,15xm9344,15r-4,l9338,14r-3,-3l9334,9r,-4l9335,3r3,-2l9340,r4,l9346,1r3,2l9349,5r,4l9349,11r-3,3l9344,15xm9374,15r-4,l9368,14r-3,-3l9364,9r,-4l9365,3r3,-2l9370,r4,l9376,1r3,2l9379,5r,4l9379,11r-3,3l9374,15xm9404,15r-4,l9398,14r-3,-3l9394,9r,-4l9395,3r3,-2l9400,r4,l9406,1r3,2l9409,5r,4l9409,11r-3,3l9404,15xm9434,15r-4,l9428,14r-3,-3l9424,9r,-4l9425,3r3,-2l9430,r4,l9436,1r3,2l9439,5r,4l9439,11r-3,3l9434,15xm9464,15r-4,l9458,14r-3,-3l9454,9r,-4l9455,3r3,-2l9460,r4,l9466,1r3,2l9469,5r,4l9469,11r-3,3l9464,15xm9494,15r-4,l9488,14r-3,-3l9484,9r,-4l9485,3r3,-2l9490,r4,l9496,1r3,2l9499,5r,4l9499,11r-3,3l9494,15xm9524,15r-4,l9518,14r-3,-3l9514,9r,-4l9515,3r3,-2l9520,r4,l9526,1r3,2l9529,5r,4l9529,11r-3,3l9524,15xm9554,15r-4,l9548,14r-3,-3l9544,9r,-4l9545,3r3,-2l9550,r4,l9556,1r3,2l9559,5r,4l9559,11r-3,3l9554,15xm9584,15r-4,l9578,14r-3,-3l9574,9r,-4l9575,3r3,-2l9580,r4,l9586,1r3,2l9590,5r,4l9589,11r-3,3l9584,15xm9614,15r-4,l9608,14r-3,-3l9605,9r,-4l9605,3r3,-2l9610,r4,l9616,1r3,2l9620,5r,4l9619,11r-3,3l9614,15xm9644,15r-4,l9638,14r-3,-3l9635,9r,-4l9635,3r3,-2l9640,r4,l9646,1r3,2l9650,5r,4l9649,11r-3,3l9644,15xm9674,15r-4,l9668,14r-3,-3l9665,9r,-4l9665,3r3,-2l9670,r4,l9676,1r3,2l9680,5r,4l9679,11r-3,3l9674,15xm9704,15r-4,l9698,14r-3,-3l9695,9r,-4l9695,3r3,-2l9700,r4,l9706,1r3,2l9710,5r,4l9709,11r-3,3l9704,15xm9734,15r-4,l9728,14r-3,-3l9725,9r,-4l9725,3r3,-2l9730,r4,l9736,1r3,2l9740,5r,4l9739,11r-3,3l9734,15xm9764,15r-4,l9758,14r-3,-3l9755,9r,-4l9755,3r3,-2l9760,r4,l9766,1r3,2l9770,5r,4l9769,11r-3,3l9764,15xm9794,15r-4,l9788,14r-3,-3l9785,9r,-4l9785,3r3,-2l9790,r4,l9796,1r3,2l9800,5r,4l9799,11r-3,3l9794,15xm9824,15r-4,l9818,14r-3,-3l9815,9r,-4l9815,3r3,-2l9820,r4,l9826,1r3,2l9830,5r,4l9829,11r-3,3l9824,15xm9854,15r-4,l9848,14r-3,-3l9845,9r,-4l9845,3r3,-2l9850,r4,l9856,1r3,2l9860,5r,4l9859,11r-3,3l9854,15xm9884,15r-4,l9878,14r-3,-3l9875,9r,-4l9875,3r3,-2l9880,r4,l9886,1r3,2l9890,5r,4l9889,11r-3,3l9884,15xm9914,15r-4,l9908,14r-3,-3l9905,9r,-4l9905,3r3,-2l9910,r4,l9916,1r3,2l9920,5r,4l9919,11r-3,3l9914,15xm9944,15r-4,l9938,14r-3,-3l9935,9r,-4l9935,3r3,-2l9940,r4,l9946,1r3,2l9950,5r,4l9949,11r-3,3l9944,15xm9974,15r-4,l9968,14r-3,-3l9965,9r,-4l9965,3r3,-2l9970,r4,l9976,1r3,2l9980,5r,4l9979,11r-3,3l9974,15xm10004,15r-4,l9998,14r-3,-3l9995,9r,-4l9995,3r3,-2l10000,r4,l10006,1r3,2l10010,5r,4l10009,11r-3,3l10004,15xm10034,15r-4,l10028,14r-3,-3l10025,9r,-4l10025,3r3,-2l10030,r4,l10036,1r3,2l10040,5r,4l10039,11r-3,3l10034,15xm10064,15r-4,l10058,14r-3,-3l10055,9r,-4l10055,3r3,-2l10060,r4,l10066,1r3,2l10070,5r,4l10069,11r-3,3l10064,15xm10094,15r-4,l10088,14r-3,-3l10085,9r,-4l10085,3r3,-2l10090,r4,l10096,1r3,2l10100,5r,4l10099,11r-3,3l10094,15xm10124,15r-4,l10118,14r-3,-3l10115,9r,-4l10115,3r3,-2l10120,r4,l10126,1r3,2l10130,5r,4l10129,11r-3,3l10124,15xm10154,15r-4,l10148,14r-2,-3l10145,9r,-4l10146,3r2,-2l10150,r4,l10156,1r3,2l10160,5r,4l10159,11r-3,3l10154,15xm10184,15r-4,l10178,14r-2,-3l10175,9r,-4l10176,3r2,-2l10180,r4,l10186,1r3,2l10190,5r,4l10189,11r-3,3l10184,15xm10214,15r-4,l10208,14r-2,-3l10205,9r,-4l10206,3r2,-2l10210,r4,l10216,1r3,2l10220,5r,4l10219,11r-3,3l10214,15xm10244,15r-4,l10238,14r-2,-3l10235,9r,-4l10236,3r2,-2l10240,r4,l10246,1r3,2l10250,5r,4l10249,11r-3,3l10244,15xm10274,15r-4,l10269,14r-3,-3l10265,9r,-4l10266,3r3,-2l10270,r4,l10276,1r3,2l10280,5r,4l10279,11r-3,3l10274,15xm10304,15r-4,l10299,14r-3,-3l10295,9r,-4l10296,3r3,-2l10300,r4,l10306,1r3,2l10310,5r,4l10309,11r-3,3l10304,15xm10334,15r-4,l10329,14r-3,-3l10325,9r,-4l10326,3r3,-2l10330,r4,l10336,1r3,2l10340,5r,4l10339,11r-3,3l10334,15xm10364,15r-4,l10359,14r-3,-3l10355,9r,-4l10356,3r3,-2l10360,r4,l10366,1r3,2l10370,5r,4l10369,11r-3,3l10364,15xm10394,15r-4,l10389,14r-3,-3l10385,9r,-4l10386,3r3,-2l10390,r4,l10396,1r3,2l10400,5r,4l10399,11r-3,3l10394,15xm10424,15r-4,l10419,14r-3,-3l10415,9r,-4l10416,3r3,-2l10420,r4,l10426,1r3,2l10430,5r,4l10429,11r-3,3l10424,15xm10455,15r-5,l10449,14r-3,-3l10445,9r,-4l10446,3r3,-2l10450,r5,l10456,1r3,2l10460,5r,4l10459,11r-3,3l10455,15xm10485,15r-5,l10479,14r-3,-3l10475,9r,-4l10476,3r3,-2l10480,r5,l10486,1r3,2l10490,5r,4l10489,11r-3,3l10485,15xm10515,15r-5,l10509,14r-3,-3l10505,9r,-4l10506,3r3,-2l10510,r5,l10516,1r3,2l10520,5r,4l10519,11r-3,3l10515,15xm10545,15r-5,l10539,14r-3,-3l10535,9r,-4l10536,3r3,-2l10540,r5,l10546,1r3,2l10550,5r,4l10549,11r-3,3l10545,15xm10575,15r-5,l10569,14r-3,-3l10565,9r,-4l10566,3r3,-2l10570,r5,l10576,1r3,2l10580,5r,4l10579,11r-3,3l10575,15xm10605,15r-5,l10599,14r-3,-3l10595,9r,-4l10596,3r3,-2l10600,r5,l10606,1r3,2l10610,5r,4l10609,11r-3,3l10605,15xm10635,15r-5,l10629,14r-3,-3l10625,9r,-4l10626,3r3,-2l10630,r5,l10636,1r3,2l10640,5r,4l10639,11r-3,3l10635,15xm10665,15r-5,l10659,14r-3,-3l10655,9r,-4l10656,3r3,-2l10660,r5,l10666,1r3,2l10670,5r,4l10669,11r-3,3l10665,15xm10695,15r-5,l10689,14r-3,-3l10685,9r,-4l10686,3r3,-2l10690,r5,l10696,1r3,2l10700,5r,4l10699,11r-3,3l10695,15xm10725,15r-5,l10719,14r-3,-3l10715,9r,-4l10716,3r3,-2l10720,r5,l10726,1r3,2l10730,5r,4l10729,11r-3,3l10725,15xm10755,15r-4,l10749,14r-3,-3l10745,9r,-4l10746,3r3,-2l10751,r4,l10756,1r3,2l10760,5r,4l10759,11r-3,3l10755,15xm10785,15r-4,l10779,14r-3,-3l10775,9r,-4l10776,3r3,-2l10781,r4,l10786,1r3,2l10790,5r,4l10789,11r-3,3l10785,15xm10815,15r-4,l10809,14r-3,-3l10805,9r,-4l10806,3r3,-2l10811,r4,l10816,1r3,2l10820,5r,4l10819,11r-3,3l10815,15xm10845,15r-4,l10839,14r-3,-3l10835,9r,-4l10836,3r3,-2l10841,r4,l10846,1r3,2l10850,5r,4l10849,11r-3,3l10845,15xm10875,15r-4,l10869,14r-3,-3l10865,9r,-4l10866,3r3,-2l10871,r4,l10876,1r3,2l10880,5r,4l10879,11r-3,3l10875,15xm10905,15r-4,l10899,14r-3,-3l10895,9r,-4l10896,3r3,-2l10901,r4,l10906,1r3,2l10910,5r,4l10909,11r-3,3l10905,15xm10935,15r-4,l10929,14r-3,-3l10925,9r,-4l10926,3r3,-2l10931,r4,l10937,1r2,2l10940,5r,4l10939,11r-2,3l10935,15xm10965,15r-4,l10959,14r-3,-3l10955,9r,-4l10956,3r3,-2l10961,r4,l10967,1r2,2l10970,5r,4l10969,11r-2,3l10965,15xm10995,15r-4,l10989,14r-3,-3l10985,9r,-4l10986,3r3,-2l10991,r4,l10997,1r2,2l11000,5r,4l10999,11r-2,3l10995,15xm11025,15r-4,l11019,14r-3,-3l11015,9r,-4l11016,3r3,-2l11021,r4,l11027,1r2,2l11030,5r,4l11029,11r-2,3l11025,15xm11055,15r-4,l11049,14r-3,-3l11045,9r,-4l11046,3r3,-2l11051,r4,l11057,1r3,2l11060,5r,4l11060,11r-3,3l11055,15xm11085,15r-4,l11079,14r-3,-3l11075,9r,-4l11076,3r3,-2l11081,r4,l11087,1r3,2l11090,5r,4l11090,11r-3,3l11085,15xm11115,15r-4,l11109,14r-3,-3l11105,9r,-4l11106,3r3,-2l11111,r4,l11117,1r3,2l11120,5r,4l11120,11r-3,3l11115,15xm11145,15r-4,l11139,14r-3,-3l11135,9r,-4l11136,3r3,-2l11141,r4,l11147,1r3,2l11150,5r,4l11150,11r-3,3l11145,15xm11175,15r-4,l11169,14r-3,-3l11165,9r,-4l11166,3r3,-2l11171,r4,l11177,1r3,2l11180,5r,4l11180,11r-3,3l11175,15xm11205,15r-4,l11199,14r-3,-3l11195,9r,-4l11196,3r3,-2l11201,r4,l11207,1r3,2l11210,5r,4l11210,11r-3,3l11205,15xm11235,15r-4,l11229,14r-3,-3l11225,9r,-4l11226,3r3,-2l11231,r4,l11237,1r3,2l11240,5r,4l11240,11r-3,3l11235,15xm11265,15r-4,l11259,14r-3,-3l11255,9r,-4l11256,3r3,-2l11261,r4,l11267,1r3,2l11270,5r,4l11270,11r-3,3l11265,15xm11295,15r-4,l11289,14r-3,-3l11285,9r,-4l11286,3r3,-2l11291,r4,l11297,1r3,2l11300,5r,4l11300,11r-3,3l11295,15xm11325,15r-4,l11319,14r-3,-3l11315,9r,-4l11316,3r3,-2l11321,r4,l11327,1r3,2l11330,5r,4l11330,11r-3,3l11325,15xm11355,15r-4,l11349,14r-3,-3l11345,9r,-4l11346,3r3,-2l11351,r4,l11357,1r3,2l11360,5r,4l11360,11r-3,3l11355,15xm11385,15r-4,l11379,14r-3,-3l11375,9r,-4l11376,3r3,-2l11381,r4,l11387,1r3,2l11390,5r,4l11390,11r-3,3l11385,15xm11415,15r-4,l11409,14r-3,-3l11405,9r,-4l11406,3r3,-2l11411,r4,l11417,1r3,2l11420,5r,4l11420,11r-3,3l11415,15xm11445,15r-4,l11439,14r-3,-3l11435,9r,-4l11436,3r3,-2l11441,r4,l11447,1r3,2l11450,5r,4l11450,11r-3,3l11445,15xm11475,15r-4,l11469,14r-3,-3l11465,9r,-4l11466,3r3,-2l11471,r4,l11477,1r3,2l11480,5r,4l11480,11r-3,3l11475,15xm11505,15r-4,l11499,14r-3,-3l11495,9r,-4l11496,3r3,-2l11501,r4,l11507,1r3,2l11510,5r,4l11510,11r-3,3l11505,15xm11535,15r-4,l11529,14r-3,-3l11525,9r,-4l11526,3r3,-2l11531,r4,l11537,1r3,2l11540,5r,4l11540,11r-3,3l11535,15xm11565,15r-4,l11559,14r-3,-3l11555,9r,-4l11556,3r3,-2l11561,r4,l11567,1r3,2l11570,5r,4l11570,11r-3,3l11565,15xm11595,15r-4,l11589,14r-3,-3l11585,9r,-4l11586,3r3,-2l11591,r4,l11597,1r3,2l11601,5r,4l11600,11r-3,3l11595,15xm11625,15r-4,l11619,14r-3,-3l11616,9r,-4l11616,3r3,-2l11621,r4,l11627,1r3,2l11631,5r,4l11630,11r-3,3l11625,15xm11655,15r-4,l11649,14r-3,-3l11646,9r,-4l11646,3r3,-2l11651,r4,l11657,1r3,2l11661,5r,4l11660,11r-3,3l11655,15xm11685,15r-4,l11679,14r-3,-3l11676,9r,-4l11676,3r3,-2l11681,r4,l11687,1r3,2l11691,5r,4l11690,11r-3,3l11685,15xm11715,15r-4,l11709,14r-3,-3l11706,9r,-4l11706,3r3,-2l11711,r4,l11717,1r3,2l11721,5r,4l11720,11r-3,3l11715,15xm11745,15r-4,l11739,14r-3,-3l11736,9r,-4l11736,3r3,-2l11741,r4,l11747,1r3,2l11751,5r,4l11750,11r-3,3l11745,15xm11775,15r-4,l11769,14r-3,-3l11766,9r,-4l11766,3r3,-2l11771,r4,l11777,1r3,2l11781,5r,4l11780,11r-3,3l11775,15xm11805,15r-4,l11799,14r-3,-3l11796,9r,-4l11796,3r3,-2l11801,r4,l11807,1r3,2l11811,5r,4l11810,11r-3,3l11805,15xm11835,15r-4,l11829,14r-3,-3l11826,9r,-4l11826,3r3,-2l11831,r4,l11837,1r3,2l11841,5r,4l11840,11r-3,3l11835,15xm11865,15r-4,l11859,14r-3,-3l11856,9r,-4l11856,3r3,-2l11861,r4,l11867,1r3,2l11871,5r,4l11870,11r-3,3l11865,15xm11895,15r-4,l11889,14r-3,-3l11886,9r,-4l11886,3r3,-2l11891,r4,l11897,1r3,2l11901,5r,4l11900,11r-3,3l11895,15xm11925,15r-4,l11919,14r-3,-3l11916,9r,-4l11916,3r3,-2l11921,r4,l11927,1r3,2l11931,5r,4l11930,11r-3,3l11925,15xm11955,15r-4,l11949,14r-3,-3l11946,9r,-4l11946,3r3,-2l11951,r4,l11957,1r3,2l11961,5r,4l11960,11r-3,3l11955,15xm11985,15r-4,l11979,14r-3,-3l11976,9r,-4l11976,3r3,-2l11981,r4,l11987,1r3,2l11991,5r,4l11990,11r-3,3l11985,15xm12015,15r-4,l12009,14r-3,-3l12006,9r,-4l12006,3r3,-2l12011,r4,l12017,1r3,2l12021,5r,4l12020,11r-3,3l12015,15xm12045,15r-4,l12039,14r-3,-3l12036,9r,-4l12036,3r3,-2l12041,r4,l12047,1r3,2l12051,5r,4l12050,11r-3,3l12045,15xm12075,15r-4,l12069,14r-3,-3l12066,9r,-4l12066,3r3,-2l12071,r4,l12077,1r3,2l12081,5r,4l12080,11r-3,3l12075,15xm12105,15r-4,l12099,14r-3,-3l12096,9r,-4l12096,3r3,-2l12101,r4,l12107,1r3,2l12111,5r,4l12110,11r-3,3l12105,15xm12135,15r-4,l12129,14r-3,-3l12126,9r,-4l12126,3r3,-2l12131,r4,l12137,1r3,2l12141,5r,4l12140,11r-3,3l12135,15xm12165,15r-4,l12159,14r-2,-3l12156,9r,-4l12157,3r2,-2l12161,r4,l12167,1r3,2l12171,5r,4l12170,11r-3,3l12165,15xm12195,15r-4,l12189,14r-2,-3l12186,9r,-4l12187,3r2,-2l12191,r4,l12197,1r3,2l12201,5r,4l12200,11r-3,3l12195,15xm12225,15r-4,l12219,14r-2,-3l12216,9r,-4l12217,3r2,-2l12221,r4,l12227,1r3,2l12231,5r,4l12230,11r-3,3l12225,15xm12255,15r-4,l12249,14r-2,-3l12246,9r,-4l12247,3r2,-2l12251,r4,l12257,1r3,2l12261,5r,4l12260,11r-3,3l12255,15xm12285,15r-4,l12280,14r-3,-3l12276,9r,-4l12277,3r3,-2l12281,r4,l12287,1r3,2l12291,5r,4l12290,11r-3,3l12285,15xm12315,15r-4,l12310,14r-3,-3l12306,9r,-4l12307,3r3,-2l12311,r4,l12317,1r3,2l12321,5r,4l12320,11r-3,3l12315,15xm12345,15r-4,l12340,14r-3,-3l12336,9r,-4l12337,3r3,-2l12341,r4,l12347,1r3,2l12351,5r,4l12350,11r-3,3l12345,15xm12375,15r-4,l12370,14r-3,-3l12366,9r,-4l12367,3r3,-2l12371,r4,l12377,1r3,2l12381,5r,4l12380,11r-3,3l12375,15xm12405,15r-4,l12400,14r-3,-3l12396,9r,-4l12397,3r3,-2l12401,r4,l12407,1r3,2l12411,5r,4l12410,11r-3,3l12405,15xm12435,15r-4,l12430,14r-3,-3l12426,9r,-4l12427,3r3,-2l12431,r4,l12437,1r3,2l12441,5r,4l12440,11r-3,3l12435,15xm12466,15r-5,l12460,14r-3,-3l12456,9r,-4l12457,3r3,-2l12461,r5,l12467,1r3,2l12471,5r,4l12470,11r-3,3l12466,15xm12496,15r-5,l12490,14r-3,-3l12486,9r,-4l12487,3r3,-2l12491,r5,l12497,1r3,2l12501,5r,4l12500,11r-3,3l12496,15xm12526,15r-5,l12520,14r-3,-3l12516,9r,-4l12517,3r3,-2l12521,r5,l12527,1r3,2l12531,5r,4l12530,11r-3,3l12526,15xm12556,15r-5,l12550,14r-3,-3l12546,9r,-4l12547,3r3,-2l12551,r5,l12557,1r3,2l12561,5r,4l12560,11r-3,3l12556,15xm12586,15r-5,l12580,14r-3,-3l12576,9r,-4l12577,3r3,-2l12581,r5,l12587,1r3,2l12591,5r,4l12590,11r-3,3l12586,15xm12616,15r-5,l12610,14r-3,-3l12606,9r,-4l12607,3r3,-2l12611,r5,l12617,1r3,2l12621,5r,4l12620,11r-3,3l12616,15xm12646,15r-5,l12640,14r-3,-3l12636,9r,-4l12637,3r3,-2l12641,r5,l12647,1r3,2l12651,5r,4l12650,11r-3,3l12646,15xm12676,15r-5,l12670,14r-3,-3l12666,9r,-4l12667,3r3,-2l12671,r5,l12677,1r3,2l12681,5r,4l12680,11r-3,3l12676,15xm12706,15r-5,l12700,14r-3,-3l12696,9r,-4l12697,3r3,-2l12701,r5,l12707,1r3,2l12711,5r,4l12710,11r-3,3l12706,15xm12736,15r-5,l12730,14r-3,-3l12726,9r,-4l12727,3r3,-2l12731,r5,l12737,1r3,2l12741,5r,4l12740,11r-3,3l12736,15xm12766,15r-4,l12760,14r-3,-3l12756,9r,-4l12757,3r3,-2l12762,r4,l12767,1r3,2l12771,5r,4l12770,11r-3,3l12766,15xm12796,15r-4,l12790,14r-3,-3l12786,9r,-4l12787,3r3,-2l12792,r4,l12797,1r3,2l12801,5r,4l12800,11r-3,3l12796,15xm12826,15r-4,l12820,14r-3,-3l12816,9r,-4l12817,3r3,-2l12822,r4,l12827,1r3,2l12831,5r,4l12830,11r-3,3l12826,15xm12856,15r-4,l12850,14r-3,-3l12846,9r,-4l12847,3r3,-2l12852,r4,l12857,1r3,2l12861,5r,4l12860,11r-3,3l12856,15xm12886,15r-4,l12880,14r-3,-3l12876,9r,-4l12877,3r3,-2l12882,r4,l12887,1r3,2l12891,5r,4l12890,11r-3,3l12886,15xm12916,15r-4,l12910,14r-3,-3l12906,9r,-4l12907,3r3,-2l12912,r4,l12917,1r3,2l12921,5r,4l12920,11r-3,3l12916,15xm12946,15r-4,l12940,14r-3,-3l12936,9r,-4l12937,3r3,-2l12942,r4,l12948,1r2,2l12951,5r,4l12950,11r-2,3l12946,15xm12976,15r-4,l12970,14r-3,-3l12966,9r,-4l12967,3r3,-2l12972,r4,l12978,1r2,2l12981,5r,4l12980,11r-2,3l12976,15xm13006,15r-4,l13000,14r-3,-3l12996,9r,-4l12997,3r3,-2l13002,r4,l13008,1r2,2l13011,5r,4l13010,11r-2,3l13006,15xm13036,15r-4,l13030,14r-3,-3l13026,9r,-4l13027,3r3,-2l13032,r4,l13038,1r2,2l13041,5r,4l13040,11r-2,3l13036,15xm13066,15r-4,l13060,14r-3,-3l13056,9r,-4l13057,3r3,-2l13062,r4,l13068,1r3,2l13071,5r,4l13071,11r-3,3l13066,15xm13096,15r-4,l13090,14r-3,-3l13086,9r,-4l13087,3r3,-2l13092,r4,l13098,1r3,2l13101,5r,4l13101,11r-3,3l13096,15xm13126,15r-4,l13120,14r-3,-3l13116,9r,-4l13117,3r3,-2l13122,r4,l13128,1r3,2l13131,5r,4l13131,11r-3,3l13126,15xm13156,15r-4,l13150,14r-3,-3l13146,9r,-4l13147,3r3,-2l13152,r4,l13158,1r3,2l13161,5r,4l13161,11r-3,3l13156,15xm13186,15r-4,l13180,14r-3,-3l13176,9r,-4l13177,3r3,-2l13182,r4,l13188,1r3,2l13191,5r,4l13191,11r-3,3l13186,15xm13216,15r-4,l13210,14r-3,-3l13206,9r,-4l13207,3r3,-2l13212,r4,l13218,1r3,2l13221,5r,4l13221,11r-3,3l13216,15xm13246,15r-4,l13240,14r-3,-3l13236,9r,-4l13237,3r3,-2l13242,r4,l13248,1r3,2l13251,5r,4l13251,11r-3,3l13246,15xm13276,15r-4,l13270,14r-3,-3l13266,9r,-4l13267,3r3,-2l13272,r4,l13278,1r3,2l13281,5r,4l13281,11r-3,3l13276,15xm13306,15r-4,l13300,14r-3,-3l13296,9r,-4l13297,3r3,-2l13302,r4,l13308,1r3,2l13311,5r,4l13311,11r-3,3l13306,15xm13336,15r-4,l13330,14r-3,-3l13326,9r,-4l13327,3r3,-2l13332,r4,l13338,1r3,2l13341,5r,4l13341,11r-3,3l13336,15xm13366,15r-4,l13360,14r-3,-3l13356,9r,-4l13357,3r3,-2l13362,r4,l13368,1r3,2l13371,5r,4l13371,11r-3,3l13366,15xm13396,15r-4,l13390,14r-3,-3l13386,9r,-4l13387,3r3,-2l13392,r4,l13398,1r3,2l13401,5r,4l13401,11r-3,3l13396,15xm13426,15r-4,l13420,14r-3,-3l13416,9r,-4l13417,3r3,-2l13422,r4,l13428,1r3,2l13431,5r,4l13431,11r-3,3l13426,15xm13456,15r-4,l13450,14r-3,-3l13446,9r,-4l13447,3r3,-2l13452,r4,l13458,1r3,2l13461,5r,4l13461,11r-3,3l13456,15xm13486,15r-4,l13480,14r-3,-3l13476,9r,-4l13477,3r3,-2l13482,r4,l13488,1r3,2l13491,5r,4l13491,11r-3,3l13486,15xm13516,15r-4,l13510,14r-3,-3l13506,9r,-4l13507,3r3,-2l13512,r4,l13518,1r3,2l13521,5r,4l13521,11r-3,3l13516,15xm13546,15r-4,l13540,14r-3,-3l13536,9r,-4l13537,3r3,-2l13542,r4,l13548,1r3,2l13551,5r,4l13551,11r-3,3l13546,15xm13576,15r-4,l13570,14r-3,-3l13566,9r,-4l13567,3r3,-2l13572,r4,l13578,1r3,2l13581,5r,4l13581,11r-3,3l13576,15xm13606,15r-4,l13600,14r-3,-3l13596,9r,-4l13597,3r3,-2l13602,r4,l13608,1r3,2l13612,5r,4l13611,11r-3,3l13606,15xm13636,15r-4,l13630,14r-3,-3l13627,9r,-4l13627,3r3,-2l13632,r4,l13638,1r3,2l13642,5r,4l13641,11r-3,3l13636,15xm13666,15r-4,l13660,14r-3,-3l13657,9r,-4l13657,3r3,-2l13662,r4,l13668,1r3,2l13672,5r,4l13671,11r-3,3l13666,15xm13696,15r-4,l13690,14r-3,-3l13687,9r,-4l13687,3r3,-2l13692,r4,l13698,1r3,2l13702,5r,4l13701,11r-3,3l13696,15xm13726,15r-4,l13720,14r-3,-3l13717,9r,-4l13717,3r3,-2l13722,r4,l13728,1r3,2l13732,5r,4l13731,11r-3,3l13726,15xm13756,15r-4,l13750,14r-3,-3l13747,9r,-4l13747,3r3,-2l13752,r4,l13758,1r3,2l13762,5r,4l13761,11r-3,3l13756,15xm13786,15r-4,l13780,14r-3,-3l13777,9r,-4l13777,3r3,-2l13782,r4,l13788,1r3,2l13792,5r,4l13791,11r-3,3l13786,15xm13816,15r-4,l13810,14r-3,-3l13807,9r,-4l13807,3r3,-2l13812,r4,l13818,1r3,2l13822,5r,4l13821,11r-3,3l13816,15xm13846,15r-4,l13840,14r-3,-3l13837,9r,-4l13837,3r3,-2l13842,r4,l13848,1r3,2l13852,5r,4l13851,11r-3,3l13846,15xm13876,15r-4,l13870,14r-3,-3l13867,9r,-4l13867,3r3,-2l13872,r4,l13878,1r3,2l13882,5r,4l13881,11r-3,3l13876,15xm13906,15r-4,l13900,14r-3,-3l13897,9r,-4l13897,3r3,-2l13902,r4,l13908,1r3,2l13912,5r,4l13911,11r-3,3l13906,15xm13936,15r-4,l13930,14r-3,-3l13927,9r,-4l13927,3r3,-2l13932,r4,l13938,1r3,2l13942,5r,4l13941,11r-3,3l13936,15xm13966,15r-4,l13960,14r-3,-3l13957,9r,-4l13957,3r3,-2l13962,r4,l13968,1r3,2l13972,5r,4l13971,11r-3,3l13966,15xm13996,15r-4,l13990,14r-3,-3l13987,9r,-4l13987,3r3,-2l13992,r4,l13998,1r3,2l14002,5r,4l14001,11r-3,3l13996,15xm14026,15r-4,l14020,14r-3,-3l14017,9r,-4l14017,3r3,-2l14022,r4,l14028,1r3,2l14032,5r,4l14031,11r-3,3l14026,15xm14056,15r-4,l14050,14r-3,-3l14047,9r,-4l14047,3r3,-2l14052,r4,l14058,1r3,2l14062,5r,4l14061,11r-3,3l14056,15xm14086,15r-4,l14080,14r-3,-3l14077,9r,-4l14077,3r3,-2l14082,r4,l14088,1r3,2l14092,5r,4l14091,11r-3,3l14086,15xm14116,15r-4,l14110,14r-3,-3l14107,9r,-4l14107,3r3,-2l14112,r4,l14118,1r3,2l14122,5r,4l14121,11r-3,3l14116,15xm14146,15r-4,l14140,14r-3,-3l14137,9r,-4l14137,3r3,-2l14142,r4,l14148,1r3,2l14152,5r,4l14151,11r-3,3l14146,15xm14176,15r-4,l14170,14r-2,-3l14167,9r,-4l14168,3r2,-2l14172,r4,l14178,1r3,2l14182,5r,4l14181,11r-3,3l14176,15xm14206,15r-4,l14200,14r-2,-3l14197,9r,-4l14198,3r2,-2l14202,r4,l14208,1r3,2l14212,5r,4l14211,11r-3,3l14206,15xm14236,15r-4,l14230,14r-2,-3l14227,9r,-4l14228,3r2,-2l14232,r4,l14238,1r3,2l14242,5r,4l14241,11r-3,3l14236,15xm14266,15r-4,l14260,14r-2,-3l14257,9r,-4l14258,3r2,-2l14262,r4,l14268,1r3,2l14272,5r,4l14271,11r-3,3l14266,15xm14296,15r-4,l14291,14r-3,-3l14287,9r,-4l14288,3r3,-2l14292,r4,l14298,1r3,2l14302,5r,4l14301,11r-3,3l14296,15xm14326,15r-4,l14321,14r-3,-3l14317,9r,-4l14318,3r3,-2l14322,r4,l14328,1r3,2l14332,5r,4l14331,11r-3,3l14326,15xm14356,15r-4,l14351,14r-3,-3l14347,9r,-4l14348,3r3,-2l14352,r4,l14358,1r3,2l14362,5r,4l14361,11r-3,3l14356,15xm14386,15r-4,l14381,14r-3,-3l14377,9r,-4l14378,3r3,-2l14382,r4,l14388,1r3,2l14392,5r,4l14391,11r-3,3l14386,15xm14416,15r-4,l14411,14r-3,-3l14407,9r,-4l14408,3r3,-2l14412,r4,l14418,1r3,2l14422,5r,4l14421,11r-3,3l14416,15xm14446,15r-4,l14441,14r-3,-3l14437,9r,-4l14438,3r3,-2l14442,r4,l14448,1r3,2l14452,5r,4l14451,11r-3,3l14446,15xm14477,15r-5,l14471,14r-3,-3l14467,9r,-4l14468,3r3,-2l14472,r5,l14478,1r3,2l14482,5r,4l14481,11r-3,3l14477,15xm14507,15r-5,l14501,14r-3,-3l14497,9r,-4l14498,3r3,-2l14502,r5,l14508,1r3,2l14512,5r,4l14511,11r-3,3l14507,15xm14537,15r-5,l14531,14r-3,-3l14527,9r,-4l14528,3r3,-2l14532,r5,l14538,1r3,2l14542,5r,4l14541,11r-3,3l14537,15xm14567,15r-5,l14561,14r-3,-3l14557,9r,-4l14558,3r3,-2l14562,r5,l14568,1r3,2l14572,5r,4l14571,11r-3,3l14567,15xm14597,15r-5,l14591,14r-3,-3l14587,9r,-4l14588,3r3,-2l14592,r5,l14598,1r3,2l14602,5r,4l14601,11r-3,3l14597,15xe" fillcolor="black" stroked="f">
                <v:path arrowok="t" o:connecttype="custom" o:connectlocs="140335,126365;285750,131445;426085,134620;577850,125730;724535,132715;866775,132715;1013460,125730;1164590,134620;1305560,131445;1450975,126365;1604010,135255;1743710,128905;1887220,127635;2045335,135255;2181860,127635;2325370,128905;2464435,135255;2618105,126365;2763520,131445;2903855,134620;3055620,125730;3202305,132715;3344545,132715;3491230,125730;3642360,134620;3783330,131445;3928110,126365;4081780,135255;4221480,128905;4364990,127635;4523105,135255;4659630,127635;4802505,128905;4942205,135255;5095875,126365;5241290,131445;5381625,134620;5533390,125730;5680075,132715;5822315,132715;5969000,125730;6120130,134620;6261100,131445;6405880,126365;6559550,135255;6699250,128905;6842760,127635;7000875,135255;7137400,127635;7280275,128905;7419975,135255;7573645,126365;7719060,131445;7859395,134620;8011160,125730;8157845,132715;8300085,132715;8446770,125730;8597900,134620;8738870,131445;8883650,126365;9037320,135255;9177020,128905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F5A9C">
      <w:pPr>
        <w:pStyle w:val="BodyText"/>
        <w:spacing w:before="1"/>
        <w:rPr>
          <w:rFonts w:ascii="Palatino Linotype"/>
          <w:b/>
          <w:i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>
                <wp:simplePos x="0" y="0"/>
                <wp:positionH relativeFrom="page">
                  <wp:posOffset>454660</wp:posOffset>
                </wp:positionH>
                <wp:positionV relativeFrom="paragraph">
                  <wp:posOffset>144780</wp:posOffset>
                </wp:positionV>
                <wp:extent cx="9272905" cy="9525"/>
                <wp:effectExtent l="0" t="0" r="0" b="0"/>
                <wp:wrapTopAndBottom/>
                <wp:docPr id="14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72905" cy="9525"/>
                        </a:xfrm>
                        <a:custGeom>
                          <a:avLst/>
                          <a:gdLst>
                            <a:gd name="T0" fmla="+- 0 937 716"/>
                            <a:gd name="T1" fmla="*/ T0 w 14603"/>
                            <a:gd name="T2" fmla="+- 0 229 228"/>
                            <a:gd name="T3" fmla="*/ 229 h 15"/>
                            <a:gd name="T4" fmla="+- 0 1166 716"/>
                            <a:gd name="T5" fmla="*/ T4 w 14603"/>
                            <a:gd name="T6" fmla="+- 0 238 228"/>
                            <a:gd name="T7" fmla="*/ 238 h 15"/>
                            <a:gd name="T8" fmla="+- 0 1387 716"/>
                            <a:gd name="T9" fmla="*/ T8 w 14603"/>
                            <a:gd name="T10" fmla="+- 0 242 228"/>
                            <a:gd name="T11" fmla="*/ 242 h 15"/>
                            <a:gd name="T12" fmla="+- 0 1626 716"/>
                            <a:gd name="T13" fmla="*/ T12 w 14603"/>
                            <a:gd name="T14" fmla="+- 0 228 228"/>
                            <a:gd name="T15" fmla="*/ 228 h 15"/>
                            <a:gd name="T16" fmla="+- 0 1857 716"/>
                            <a:gd name="T17" fmla="*/ T16 w 14603"/>
                            <a:gd name="T18" fmla="+- 0 240 228"/>
                            <a:gd name="T19" fmla="*/ 240 h 15"/>
                            <a:gd name="T20" fmla="+- 0 2081 716"/>
                            <a:gd name="T21" fmla="*/ T20 w 14603"/>
                            <a:gd name="T22" fmla="+- 0 240 228"/>
                            <a:gd name="T23" fmla="*/ 240 h 15"/>
                            <a:gd name="T24" fmla="+- 0 2312 716"/>
                            <a:gd name="T25" fmla="*/ T24 w 14603"/>
                            <a:gd name="T26" fmla="+- 0 228 228"/>
                            <a:gd name="T27" fmla="*/ 228 h 15"/>
                            <a:gd name="T28" fmla="+- 0 2550 716"/>
                            <a:gd name="T29" fmla="*/ T28 w 14603"/>
                            <a:gd name="T30" fmla="+- 0 242 228"/>
                            <a:gd name="T31" fmla="*/ 242 h 15"/>
                            <a:gd name="T32" fmla="+- 0 2772 716"/>
                            <a:gd name="T33" fmla="*/ T32 w 14603"/>
                            <a:gd name="T34" fmla="+- 0 238 228"/>
                            <a:gd name="T35" fmla="*/ 238 h 15"/>
                            <a:gd name="T36" fmla="+- 0 3001 716"/>
                            <a:gd name="T37" fmla="*/ T36 w 14603"/>
                            <a:gd name="T38" fmla="+- 0 229 228"/>
                            <a:gd name="T39" fmla="*/ 229 h 15"/>
                            <a:gd name="T40" fmla="+- 0 3242 716"/>
                            <a:gd name="T41" fmla="*/ T40 w 14603"/>
                            <a:gd name="T42" fmla="+- 0 243 228"/>
                            <a:gd name="T43" fmla="*/ 243 h 15"/>
                            <a:gd name="T44" fmla="+- 0 3462 716"/>
                            <a:gd name="T45" fmla="*/ T44 w 14603"/>
                            <a:gd name="T46" fmla="+- 0 234 228"/>
                            <a:gd name="T47" fmla="*/ 234 h 15"/>
                            <a:gd name="T48" fmla="+- 0 3688 716"/>
                            <a:gd name="T49" fmla="*/ T48 w 14603"/>
                            <a:gd name="T50" fmla="+- 0 232 228"/>
                            <a:gd name="T51" fmla="*/ 232 h 15"/>
                            <a:gd name="T52" fmla="+- 0 3937 716"/>
                            <a:gd name="T53" fmla="*/ T52 w 14603"/>
                            <a:gd name="T54" fmla="+- 0 243 228"/>
                            <a:gd name="T55" fmla="*/ 243 h 15"/>
                            <a:gd name="T56" fmla="+- 0 4152 716"/>
                            <a:gd name="T57" fmla="*/ T56 w 14603"/>
                            <a:gd name="T58" fmla="+- 0 232 228"/>
                            <a:gd name="T59" fmla="*/ 232 h 15"/>
                            <a:gd name="T60" fmla="+- 0 4378 716"/>
                            <a:gd name="T61" fmla="*/ T60 w 14603"/>
                            <a:gd name="T62" fmla="+- 0 234 228"/>
                            <a:gd name="T63" fmla="*/ 234 h 15"/>
                            <a:gd name="T64" fmla="+- 0 4597 716"/>
                            <a:gd name="T65" fmla="*/ T64 w 14603"/>
                            <a:gd name="T66" fmla="+- 0 243 228"/>
                            <a:gd name="T67" fmla="*/ 243 h 15"/>
                            <a:gd name="T68" fmla="+- 0 4839 716"/>
                            <a:gd name="T69" fmla="*/ T68 w 14603"/>
                            <a:gd name="T70" fmla="+- 0 229 228"/>
                            <a:gd name="T71" fmla="*/ 229 h 15"/>
                            <a:gd name="T72" fmla="+- 0 5068 716"/>
                            <a:gd name="T73" fmla="*/ T72 w 14603"/>
                            <a:gd name="T74" fmla="+- 0 238 228"/>
                            <a:gd name="T75" fmla="*/ 238 h 15"/>
                            <a:gd name="T76" fmla="+- 0 5289 716"/>
                            <a:gd name="T77" fmla="*/ T76 w 14603"/>
                            <a:gd name="T78" fmla="+- 0 242 228"/>
                            <a:gd name="T79" fmla="*/ 242 h 15"/>
                            <a:gd name="T80" fmla="+- 0 5528 716"/>
                            <a:gd name="T81" fmla="*/ T80 w 14603"/>
                            <a:gd name="T82" fmla="+- 0 228 228"/>
                            <a:gd name="T83" fmla="*/ 228 h 15"/>
                            <a:gd name="T84" fmla="+- 0 5759 716"/>
                            <a:gd name="T85" fmla="*/ T84 w 14603"/>
                            <a:gd name="T86" fmla="+- 0 240 228"/>
                            <a:gd name="T87" fmla="*/ 240 h 15"/>
                            <a:gd name="T88" fmla="+- 0 5983 716"/>
                            <a:gd name="T89" fmla="*/ T88 w 14603"/>
                            <a:gd name="T90" fmla="+- 0 240 228"/>
                            <a:gd name="T91" fmla="*/ 240 h 15"/>
                            <a:gd name="T92" fmla="+- 0 6214 716"/>
                            <a:gd name="T93" fmla="*/ T92 w 14603"/>
                            <a:gd name="T94" fmla="+- 0 228 228"/>
                            <a:gd name="T95" fmla="*/ 228 h 15"/>
                            <a:gd name="T96" fmla="+- 0 6452 716"/>
                            <a:gd name="T97" fmla="*/ T96 w 14603"/>
                            <a:gd name="T98" fmla="+- 0 242 228"/>
                            <a:gd name="T99" fmla="*/ 242 h 15"/>
                            <a:gd name="T100" fmla="+- 0 6674 716"/>
                            <a:gd name="T101" fmla="*/ T100 w 14603"/>
                            <a:gd name="T102" fmla="+- 0 238 228"/>
                            <a:gd name="T103" fmla="*/ 238 h 15"/>
                            <a:gd name="T104" fmla="+- 0 6902 716"/>
                            <a:gd name="T105" fmla="*/ T104 w 14603"/>
                            <a:gd name="T106" fmla="+- 0 229 228"/>
                            <a:gd name="T107" fmla="*/ 229 h 15"/>
                            <a:gd name="T108" fmla="+- 0 7144 716"/>
                            <a:gd name="T109" fmla="*/ T108 w 14603"/>
                            <a:gd name="T110" fmla="+- 0 243 228"/>
                            <a:gd name="T111" fmla="*/ 243 h 15"/>
                            <a:gd name="T112" fmla="+- 0 7364 716"/>
                            <a:gd name="T113" fmla="*/ T112 w 14603"/>
                            <a:gd name="T114" fmla="+- 0 234 228"/>
                            <a:gd name="T115" fmla="*/ 234 h 15"/>
                            <a:gd name="T116" fmla="+- 0 7590 716"/>
                            <a:gd name="T117" fmla="*/ T116 w 14603"/>
                            <a:gd name="T118" fmla="+- 0 232 228"/>
                            <a:gd name="T119" fmla="*/ 232 h 15"/>
                            <a:gd name="T120" fmla="+- 0 7839 716"/>
                            <a:gd name="T121" fmla="*/ T120 w 14603"/>
                            <a:gd name="T122" fmla="+- 0 243 228"/>
                            <a:gd name="T123" fmla="*/ 243 h 15"/>
                            <a:gd name="T124" fmla="+- 0 8054 716"/>
                            <a:gd name="T125" fmla="*/ T124 w 14603"/>
                            <a:gd name="T126" fmla="+- 0 232 228"/>
                            <a:gd name="T127" fmla="*/ 232 h 15"/>
                            <a:gd name="T128" fmla="+- 0 8279 716"/>
                            <a:gd name="T129" fmla="*/ T128 w 14603"/>
                            <a:gd name="T130" fmla="+- 0 234 228"/>
                            <a:gd name="T131" fmla="*/ 234 h 15"/>
                            <a:gd name="T132" fmla="+- 0 8499 716"/>
                            <a:gd name="T133" fmla="*/ T132 w 14603"/>
                            <a:gd name="T134" fmla="+- 0 243 228"/>
                            <a:gd name="T135" fmla="*/ 243 h 15"/>
                            <a:gd name="T136" fmla="+- 0 8741 716"/>
                            <a:gd name="T137" fmla="*/ T136 w 14603"/>
                            <a:gd name="T138" fmla="+- 0 229 228"/>
                            <a:gd name="T139" fmla="*/ 229 h 15"/>
                            <a:gd name="T140" fmla="+- 0 8970 716"/>
                            <a:gd name="T141" fmla="*/ T140 w 14603"/>
                            <a:gd name="T142" fmla="+- 0 238 228"/>
                            <a:gd name="T143" fmla="*/ 238 h 15"/>
                            <a:gd name="T144" fmla="+- 0 9191 716"/>
                            <a:gd name="T145" fmla="*/ T144 w 14603"/>
                            <a:gd name="T146" fmla="+- 0 242 228"/>
                            <a:gd name="T147" fmla="*/ 242 h 15"/>
                            <a:gd name="T148" fmla="+- 0 9430 716"/>
                            <a:gd name="T149" fmla="*/ T148 w 14603"/>
                            <a:gd name="T150" fmla="+- 0 228 228"/>
                            <a:gd name="T151" fmla="*/ 228 h 15"/>
                            <a:gd name="T152" fmla="+- 0 9661 716"/>
                            <a:gd name="T153" fmla="*/ T152 w 14603"/>
                            <a:gd name="T154" fmla="+- 0 240 228"/>
                            <a:gd name="T155" fmla="*/ 240 h 15"/>
                            <a:gd name="T156" fmla="+- 0 9885 716"/>
                            <a:gd name="T157" fmla="*/ T156 w 14603"/>
                            <a:gd name="T158" fmla="+- 0 240 228"/>
                            <a:gd name="T159" fmla="*/ 240 h 15"/>
                            <a:gd name="T160" fmla="+- 0 10116 716"/>
                            <a:gd name="T161" fmla="*/ T160 w 14603"/>
                            <a:gd name="T162" fmla="+- 0 228 228"/>
                            <a:gd name="T163" fmla="*/ 228 h 15"/>
                            <a:gd name="T164" fmla="+- 0 10354 716"/>
                            <a:gd name="T165" fmla="*/ T164 w 14603"/>
                            <a:gd name="T166" fmla="+- 0 242 228"/>
                            <a:gd name="T167" fmla="*/ 242 h 15"/>
                            <a:gd name="T168" fmla="+- 0 10576 716"/>
                            <a:gd name="T169" fmla="*/ T168 w 14603"/>
                            <a:gd name="T170" fmla="+- 0 238 228"/>
                            <a:gd name="T171" fmla="*/ 238 h 15"/>
                            <a:gd name="T172" fmla="+- 0 10804 716"/>
                            <a:gd name="T173" fmla="*/ T172 w 14603"/>
                            <a:gd name="T174" fmla="+- 0 229 228"/>
                            <a:gd name="T175" fmla="*/ 229 h 15"/>
                            <a:gd name="T176" fmla="+- 0 11046 716"/>
                            <a:gd name="T177" fmla="*/ T176 w 14603"/>
                            <a:gd name="T178" fmla="+- 0 243 228"/>
                            <a:gd name="T179" fmla="*/ 243 h 15"/>
                            <a:gd name="T180" fmla="+- 0 11266 716"/>
                            <a:gd name="T181" fmla="*/ T180 w 14603"/>
                            <a:gd name="T182" fmla="+- 0 234 228"/>
                            <a:gd name="T183" fmla="*/ 234 h 15"/>
                            <a:gd name="T184" fmla="+- 0 11492 716"/>
                            <a:gd name="T185" fmla="*/ T184 w 14603"/>
                            <a:gd name="T186" fmla="+- 0 232 228"/>
                            <a:gd name="T187" fmla="*/ 232 h 15"/>
                            <a:gd name="T188" fmla="+- 0 11741 716"/>
                            <a:gd name="T189" fmla="*/ T188 w 14603"/>
                            <a:gd name="T190" fmla="+- 0 243 228"/>
                            <a:gd name="T191" fmla="*/ 243 h 15"/>
                            <a:gd name="T192" fmla="+- 0 11956 716"/>
                            <a:gd name="T193" fmla="*/ T192 w 14603"/>
                            <a:gd name="T194" fmla="+- 0 232 228"/>
                            <a:gd name="T195" fmla="*/ 232 h 15"/>
                            <a:gd name="T196" fmla="+- 0 12181 716"/>
                            <a:gd name="T197" fmla="*/ T196 w 14603"/>
                            <a:gd name="T198" fmla="+- 0 234 228"/>
                            <a:gd name="T199" fmla="*/ 234 h 15"/>
                            <a:gd name="T200" fmla="+- 0 12401 716"/>
                            <a:gd name="T201" fmla="*/ T200 w 14603"/>
                            <a:gd name="T202" fmla="+- 0 243 228"/>
                            <a:gd name="T203" fmla="*/ 243 h 15"/>
                            <a:gd name="T204" fmla="+- 0 12643 716"/>
                            <a:gd name="T205" fmla="*/ T204 w 14603"/>
                            <a:gd name="T206" fmla="+- 0 229 228"/>
                            <a:gd name="T207" fmla="*/ 229 h 15"/>
                            <a:gd name="T208" fmla="+- 0 12872 716"/>
                            <a:gd name="T209" fmla="*/ T208 w 14603"/>
                            <a:gd name="T210" fmla="+- 0 238 228"/>
                            <a:gd name="T211" fmla="*/ 238 h 15"/>
                            <a:gd name="T212" fmla="+- 0 13093 716"/>
                            <a:gd name="T213" fmla="*/ T212 w 14603"/>
                            <a:gd name="T214" fmla="+- 0 242 228"/>
                            <a:gd name="T215" fmla="*/ 242 h 15"/>
                            <a:gd name="T216" fmla="+- 0 13332 716"/>
                            <a:gd name="T217" fmla="*/ T216 w 14603"/>
                            <a:gd name="T218" fmla="+- 0 228 228"/>
                            <a:gd name="T219" fmla="*/ 228 h 15"/>
                            <a:gd name="T220" fmla="+- 0 13563 716"/>
                            <a:gd name="T221" fmla="*/ T220 w 14603"/>
                            <a:gd name="T222" fmla="+- 0 240 228"/>
                            <a:gd name="T223" fmla="*/ 240 h 15"/>
                            <a:gd name="T224" fmla="+- 0 13787 716"/>
                            <a:gd name="T225" fmla="*/ T224 w 14603"/>
                            <a:gd name="T226" fmla="+- 0 240 228"/>
                            <a:gd name="T227" fmla="*/ 240 h 15"/>
                            <a:gd name="T228" fmla="+- 0 14018 716"/>
                            <a:gd name="T229" fmla="*/ T228 w 14603"/>
                            <a:gd name="T230" fmla="+- 0 228 228"/>
                            <a:gd name="T231" fmla="*/ 228 h 15"/>
                            <a:gd name="T232" fmla="+- 0 14256 716"/>
                            <a:gd name="T233" fmla="*/ T232 w 14603"/>
                            <a:gd name="T234" fmla="+- 0 242 228"/>
                            <a:gd name="T235" fmla="*/ 242 h 15"/>
                            <a:gd name="T236" fmla="+- 0 14478 716"/>
                            <a:gd name="T237" fmla="*/ T236 w 14603"/>
                            <a:gd name="T238" fmla="+- 0 238 228"/>
                            <a:gd name="T239" fmla="*/ 238 h 15"/>
                            <a:gd name="T240" fmla="+- 0 14706 716"/>
                            <a:gd name="T241" fmla="*/ T240 w 14603"/>
                            <a:gd name="T242" fmla="+- 0 229 228"/>
                            <a:gd name="T243" fmla="*/ 229 h 15"/>
                            <a:gd name="T244" fmla="+- 0 14948 716"/>
                            <a:gd name="T245" fmla="*/ T244 w 14603"/>
                            <a:gd name="T246" fmla="+- 0 243 228"/>
                            <a:gd name="T247" fmla="*/ 243 h 15"/>
                            <a:gd name="T248" fmla="+- 0 15168 716"/>
                            <a:gd name="T249" fmla="*/ T248 w 14603"/>
                            <a:gd name="T250" fmla="+- 0 234 228"/>
                            <a:gd name="T251" fmla="*/ 23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4603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4"/>
                              </a:lnTo>
                              <a:lnTo>
                                <a:pt x="0" y="12"/>
                              </a:lnTo>
                              <a:lnTo>
                                <a:pt x="0" y="10"/>
                              </a:lnTo>
                              <a:lnTo>
                                <a:pt x="0" y="6"/>
                              </a:lnTo>
                              <a:lnTo>
                                <a:pt x="0" y="4"/>
                              </a:lnTo>
                              <a:lnTo>
                                <a:pt x="3" y="1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1"/>
                              </a:lnTo>
                              <a:lnTo>
                                <a:pt x="14" y="4"/>
                              </a:lnTo>
                              <a:lnTo>
                                <a:pt x="15" y="6"/>
                              </a:lnTo>
                              <a:lnTo>
                                <a:pt x="15" y="10"/>
                              </a:lnTo>
                              <a:lnTo>
                                <a:pt x="14" y="12"/>
                              </a:lnTo>
                              <a:lnTo>
                                <a:pt x="11" y="14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4"/>
                              </a:lnTo>
                              <a:lnTo>
                                <a:pt x="30" y="12"/>
                              </a:lnTo>
                              <a:lnTo>
                                <a:pt x="30" y="10"/>
                              </a:lnTo>
                              <a:lnTo>
                                <a:pt x="30" y="6"/>
                              </a:lnTo>
                              <a:lnTo>
                                <a:pt x="30" y="4"/>
                              </a:lnTo>
                              <a:lnTo>
                                <a:pt x="33" y="1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1"/>
                              </a:lnTo>
                              <a:lnTo>
                                <a:pt x="44" y="4"/>
                              </a:lnTo>
                              <a:lnTo>
                                <a:pt x="45" y="6"/>
                              </a:lnTo>
                              <a:lnTo>
                                <a:pt x="45" y="10"/>
                              </a:lnTo>
                              <a:lnTo>
                                <a:pt x="44" y="12"/>
                              </a:lnTo>
                              <a:lnTo>
                                <a:pt x="41" y="14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4"/>
                              </a:lnTo>
                              <a:lnTo>
                                <a:pt x="60" y="12"/>
                              </a:lnTo>
                              <a:lnTo>
                                <a:pt x="60" y="10"/>
                              </a:lnTo>
                              <a:lnTo>
                                <a:pt x="60" y="6"/>
                              </a:lnTo>
                              <a:lnTo>
                                <a:pt x="60" y="4"/>
                              </a:lnTo>
                              <a:lnTo>
                                <a:pt x="63" y="1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1"/>
                              </a:lnTo>
                              <a:lnTo>
                                <a:pt x="74" y="4"/>
                              </a:lnTo>
                              <a:lnTo>
                                <a:pt x="75" y="6"/>
                              </a:lnTo>
                              <a:lnTo>
                                <a:pt x="75" y="10"/>
                              </a:lnTo>
                              <a:lnTo>
                                <a:pt x="74" y="12"/>
                              </a:lnTo>
                              <a:lnTo>
                                <a:pt x="71" y="14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4"/>
                              </a:lnTo>
                              <a:lnTo>
                                <a:pt x="91" y="12"/>
                              </a:lnTo>
                              <a:lnTo>
                                <a:pt x="90" y="10"/>
                              </a:lnTo>
                              <a:lnTo>
                                <a:pt x="90" y="6"/>
                              </a:lnTo>
                              <a:lnTo>
                                <a:pt x="91" y="4"/>
                              </a:lnTo>
                              <a:lnTo>
                                <a:pt x="93" y="1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1"/>
                              </a:lnTo>
                              <a:lnTo>
                                <a:pt x="104" y="4"/>
                              </a:lnTo>
                              <a:lnTo>
                                <a:pt x="105" y="6"/>
                              </a:lnTo>
                              <a:lnTo>
                                <a:pt x="105" y="10"/>
                              </a:lnTo>
                              <a:lnTo>
                                <a:pt x="104" y="12"/>
                              </a:lnTo>
                              <a:lnTo>
                                <a:pt x="101" y="14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4"/>
                              </a:lnTo>
                              <a:lnTo>
                                <a:pt x="121" y="12"/>
                              </a:lnTo>
                              <a:lnTo>
                                <a:pt x="120" y="10"/>
                              </a:lnTo>
                              <a:lnTo>
                                <a:pt x="120" y="6"/>
                              </a:lnTo>
                              <a:lnTo>
                                <a:pt x="121" y="4"/>
                              </a:lnTo>
                              <a:lnTo>
                                <a:pt x="123" y="1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1"/>
                              </a:lnTo>
                              <a:lnTo>
                                <a:pt x="134" y="4"/>
                              </a:lnTo>
                              <a:lnTo>
                                <a:pt x="135" y="6"/>
                              </a:lnTo>
                              <a:lnTo>
                                <a:pt x="135" y="10"/>
                              </a:lnTo>
                              <a:lnTo>
                                <a:pt x="134" y="12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4"/>
                              </a:lnTo>
                              <a:lnTo>
                                <a:pt x="151" y="12"/>
                              </a:lnTo>
                              <a:lnTo>
                                <a:pt x="150" y="10"/>
                              </a:lnTo>
                              <a:lnTo>
                                <a:pt x="150" y="6"/>
                              </a:lnTo>
                              <a:lnTo>
                                <a:pt x="151" y="4"/>
                              </a:lnTo>
                              <a:lnTo>
                                <a:pt x="153" y="1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1"/>
                              </a:lnTo>
                              <a:lnTo>
                                <a:pt x="164" y="4"/>
                              </a:lnTo>
                              <a:lnTo>
                                <a:pt x="165" y="6"/>
                              </a:lnTo>
                              <a:lnTo>
                                <a:pt x="165" y="10"/>
                              </a:lnTo>
                              <a:lnTo>
                                <a:pt x="164" y="12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4"/>
                              </a:lnTo>
                              <a:lnTo>
                                <a:pt x="181" y="12"/>
                              </a:lnTo>
                              <a:lnTo>
                                <a:pt x="180" y="10"/>
                              </a:lnTo>
                              <a:lnTo>
                                <a:pt x="180" y="6"/>
                              </a:lnTo>
                              <a:lnTo>
                                <a:pt x="181" y="4"/>
                              </a:lnTo>
                              <a:lnTo>
                                <a:pt x="183" y="1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1"/>
                              </a:lnTo>
                              <a:lnTo>
                                <a:pt x="194" y="4"/>
                              </a:lnTo>
                              <a:lnTo>
                                <a:pt x="195" y="6"/>
                              </a:lnTo>
                              <a:lnTo>
                                <a:pt x="195" y="10"/>
                              </a:lnTo>
                              <a:lnTo>
                                <a:pt x="194" y="12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4" y="14"/>
                              </a:lnTo>
                              <a:lnTo>
                                <a:pt x="211" y="12"/>
                              </a:lnTo>
                              <a:lnTo>
                                <a:pt x="210" y="10"/>
                              </a:lnTo>
                              <a:lnTo>
                                <a:pt x="210" y="6"/>
                              </a:lnTo>
                              <a:lnTo>
                                <a:pt x="211" y="4"/>
                              </a:lnTo>
                              <a:lnTo>
                                <a:pt x="214" y="1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1"/>
                              </a:lnTo>
                              <a:lnTo>
                                <a:pt x="224" y="4"/>
                              </a:lnTo>
                              <a:lnTo>
                                <a:pt x="225" y="6"/>
                              </a:lnTo>
                              <a:lnTo>
                                <a:pt x="225" y="10"/>
                              </a:lnTo>
                              <a:lnTo>
                                <a:pt x="224" y="12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4" y="14"/>
                              </a:lnTo>
                              <a:lnTo>
                                <a:pt x="241" y="12"/>
                              </a:lnTo>
                              <a:lnTo>
                                <a:pt x="240" y="10"/>
                              </a:lnTo>
                              <a:lnTo>
                                <a:pt x="240" y="6"/>
                              </a:lnTo>
                              <a:lnTo>
                                <a:pt x="241" y="4"/>
                              </a:lnTo>
                              <a:lnTo>
                                <a:pt x="244" y="1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1"/>
                              </a:lnTo>
                              <a:lnTo>
                                <a:pt x="254" y="4"/>
                              </a:lnTo>
                              <a:lnTo>
                                <a:pt x="255" y="6"/>
                              </a:lnTo>
                              <a:lnTo>
                                <a:pt x="255" y="10"/>
                              </a:lnTo>
                              <a:lnTo>
                                <a:pt x="254" y="12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4" y="14"/>
                              </a:lnTo>
                              <a:lnTo>
                                <a:pt x="271" y="12"/>
                              </a:lnTo>
                              <a:lnTo>
                                <a:pt x="270" y="10"/>
                              </a:lnTo>
                              <a:lnTo>
                                <a:pt x="270" y="6"/>
                              </a:lnTo>
                              <a:lnTo>
                                <a:pt x="271" y="4"/>
                              </a:lnTo>
                              <a:lnTo>
                                <a:pt x="274" y="1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1"/>
                              </a:lnTo>
                              <a:lnTo>
                                <a:pt x="284" y="4"/>
                              </a:lnTo>
                              <a:lnTo>
                                <a:pt x="285" y="6"/>
                              </a:lnTo>
                              <a:lnTo>
                                <a:pt x="285" y="10"/>
                              </a:lnTo>
                              <a:lnTo>
                                <a:pt x="284" y="12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4" y="14"/>
                              </a:lnTo>
                              <a:lnTo>
                                <a:pt x="301" y="12"/>
                              </a:lnTo>
                              <a:lnTo>
                                <a:pt x="300" y="10"/>
                              </a:lnTo>
                              <a:lnTo>
                                <a:pt x="300" y="6"/>
                              </a:lnTo>
                              <a:lnTo>
                                <a:pt x="301" y="4"/>
                              </a:lnTo>
                              <a:lnTo>
                                <a:pt x="304" y="1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1"/>
                              </a:lnTo>
                              <a:lnTo>
                                <a:pt x="314" y="4"/>
                              </a:lnTo>
                              <a:lnTo>
                                <a:pt x="315" y="6"/>
                              </a:lnTo>
                              <a:lnTo>
                                <a:pt x="315" y="10"/>
                              </a:lnTo>
                              <a:lnTo>
                                <a:pt x="314" y="12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4" y="14"/>
                              </a:lnTo>
                              <a:lnTo>
                                <a:pt x="331" y="12"/>
                              </a:lnTo>
                              <a:lnTo>
                                <a:pt x="330" y="10"/>
                              </a:lnTo>
                              <a:lnTo>
                                <a:pt x="330" y="6"/>
                              </a:lnTo>
                              <a:lnTo>
                                <a:pt x="331" y="4"/>
                              </a:lnTo>
                              <a:lnTo>
                                <a:pt x="334" y="1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1"/>
                              </a:lnTo>
                              <a:lnTo>
                                <a:pt x="344" y="4"/>
                              </a:lnTo>
                              <a:lnTo>
                                <a:pt x="345" y="6"/>
                              </a:lnTo>
                              <a:lnTo>
                                <a:pt x="345" y="10"/>
                              </a:lnTo>
                              <a:lnTo>
                                <a:pt x="344" y="12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4" y="14"/>
                              </a:lnTo>
                              <a:lnTo>
                                <a:pt x="361" y="12"/>
                              </a:lnTo>
                              <a:lnTo>
                                <a:pt x="360" y="10"/>
                              </a:lnTo>
                              <a:lnTo>
                                <a:pt x="360" y="6"/>
                              </a:lnTo>
                              <a:lnTo>
                                <a:pt x="361" y="4"/>
                              </a:lnTo>
                              <a:lnTo>
                                <a:pt x="364" y="1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1"/>
                              </a:lnTo>
                              <a:lnTo>
                                <a:pt x="374" y="4"/>
                              </a:lnTo>
                              <a:lnTo>
                                <a:pt x="375" y="6"/>
                              </a:lnTo>
                              <a:lnTo>
                                <a:pt x="375" y="10"/>
                              </a:lnTo>
                              <a:lnTo>
                                <a:pt x="374" y="12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400" y="15"/>
                              </a:moveTo>
                              <a:lnTo>
                                <a:pt x="395" y="15"/>
                              </a:lnTo>
                              <a:lnTo>
                                <a:pt x="394" y="14"/>
                              </a:lnTo>
                              <a:lnTo>
                                <a:pt x="391" y="12"/>
                              </a:lnTo>
                              <a:lnTo>
                                <a:pt x="390" y="10"/>
                              </a:lnTo>
                              <a:lnTo>
                                <a:pt x="390" y="6"/>
                              </a:lnTo>
                              <a:lnTo>
                                <a:pt x="391" y="4"/>
                              </a:lnTo>
                              <a:lnTo>
                                <a:pt x="394" y="1"/>
                              </a:lnTo>
                              <a:lnTo>
                                <a:pt x="395" y="0"/>
                              </a:lnTo>
                              <a:lnTo>
                                <a:pt x="400" y="0"/>
                              </a:lnTo>
                              <a:lnTo>
                                <a:pt x="401" y="1"/>
                              </a:lnTo>
                              <a:lnTo>
                                <a:pt x="404" y="4"/>
                              </a:lnTo>
                              <a:lnTo>
                                <a:pt x="405" y="6"/>
                              </a:lnTo>
                              <a:lnTo>
                                <a:pt x="405" y="10"/>
                              </a:lnTo>
                              <a:lnTo>
                                <a:pt x="404" y="12"/>
                              </a:lnTo>
                              <a:lnTo>
                                <a:pt x="401" y="14"/>
                              </a:lnTo>
                              <a:lnTo>
                                <a:pt x="400" y="15"/>
                              </a:lnTo>
                              <a:close/>
                              <a:moveTo>
                                <a:pt x="430" y="15"/>
                              </a:moveTo>
                              <a:lnTo>
                                <a:pt x="425" y="15"/>
                              </a:lnTo>
                              <a:lnTo>
                                <a:pt x="424" y="14"/>
                              </a:lnTo>
                              <a:lnTo>
                                <a:pt x="421" y="12"/>
                              </a:lnTo>
                              <a:lnTo>
                                <a:pt x="420" y="10"/>
                              </a:lnTo>
                              <a:lnTo>
                                <a:pt x="420" y="6"/>
                              </a:lnTo>
                              <a:lnTo>
                                <a:pt x="421" y="4"/>
                              </a:lnTo>
                              <a:lnTo>
                                <a:pt x="424" y="1"/>
                              </a:lnTo>
                              <a:lnTo>
                                <a:pt x="425" y="0"/>
                              </a:lnTo>
                              <a:lnTo>
                                <a:pt x="430" y="0"/>
                              </a:lnTo>
                              <a:lnTo>
                                <a:pt x="431" y="1"/>
                              </a:lnTo>
                              <a:lnTo>
                                <a:pt x="434" y="4"/>
                              </a:lnTo>
                              <a:lnTo>
                                <a:pt x="435" y="6"/>
                              </a:lnTo>
                              <a:lnTo>
                                <a:pt x="435" y="10"/>
                              </a:lnTo>
                              <a:lnTo>
                                <a:pt x="434" y="12"/>
                              </a:lnTo>
                              <a:lnTo>
                                <a:pt x="431" y="14"/>
                              </a:lnTo>
                              <a:lnTo>
                                <a:pt x="430" y="15"/>
                              </a:lnTo>
                              <a:close/>
                              <a:moveTo>
                                <a:pt x="460" y="15"/>
                              </a:moveTo>
                              <a:lnTo>
                                <a:pt x="455" y="15"/>
                              </a:lnTo>
                              <a:lnTo>
                                <a:pt x="454" y="14"/>
                              </a:lnTo>
                              <a:lnTo>
                                <a:pt x="451" y="12"/>
                              </a:lnTo>
                              <a:lnTo>
                                <a:pt x="450" y="10"/>
                              </a:lnTo>
                              <a:lnTo>
                                <a:pt x="450" y="6"/>
                              </a:lnTo>
                              <a:lnTo>
                                <a:pt x="451" y="4"/>
                              </a:lnTo>
                              <a:lnTo>
                                <a:pt x="454" y="1"/>
                              </a:lnTo>
                              <a:lnTo>
                                <a:pt x="455" y="0"/>
                              </a:lnTo>
                              <a:lnTo>
                                <a:pt x="460" y="0"/>
                              </a:lnTo>
                              <a:lnTo>
                                <a:pt x="461" y="1"/>
                              </a:lnTo>
                              <a:lnTo>
                                <a:pt x="464" y="4"/>
                              </a:lnTo>
                              <a:lnTo>
                                <a:pt x="465" y="6"/>
                              </a:lnTo>
                              <a:lnTo>
                                <a:pt x="465" y="10"/>
                              </a:lnTo>
                              <a:lnTo>
                                <a:pt x="464" y="12"/>
                              </a:lnTo>
                              <a:lnTo>
                                <a:pt x="461" y="14"/>
                              </a:lnTo>
                              <a:lnTo>
                                <a:pt x="460" y="15"/>
                              </a:lnTo>
                              <a:close/>
                              <a:moveTo>
                                <a:pt x="490" y="15"/>
                              </a:moveTo>
                              <a:lnTo>
                                <a:pt x="485" y="15"/>
                              </a:lnTo>
                              <a:lnTo>
                                <a:pt x="484" y="14"/>
                              </a:lnTo>
                              <a:lnTo>
                                <a:pt x="481" y="12"/>
                              </a:lnTo>
                              <a:lnTo>
                                <a:pt x="480" y="10"/>
                              </a:lnTo>
                              <a:lnTo>
                                <a:pt x="480" y="6"/>
                              </a:lnTo>
                              <a:lnTo>
                                <a:pt x="481" y="4"/>
                              </a:lnTo>
                              <a:lnTo>
                                <a:pt x="484" y="1"/>
                              </a:lnTo>
                              <a:lnTo>
                                <a:pt x="485" y="0"/>
                              </a:lnTo>
                              <a:lnTo>
                                <a:pt x="490" y="0"/>
                              </a:lnTo>
                              <a:lnTo>
                                <a:pt x="491" y="1"/>
                              </a:lnTo>
                              <a:lnTo>
                                <a:pt x="494" y="4"/>
                              </a:lnTo>
                              <a:lnTo>
                                <a:pt x="495" y="6"/>
                              </a:lnTo>
                              <a:lnTo>
                                <a:pt x="495" y="10"/>
                              </a:lnTo>
                              <a:lnTo>
                                <a:pt x="494" y="12"/>
                              </a:lnTo>
                              <a:lnTo>
                                <a:pt x="491" y="14"/>
                              </a:lnTo>
                              <a:lnTo>
                                <a:pt x="490" y="15"/>
                              </a:lnTo>
                              <a:close/>
                              <a:moveTo>
                                <a:pt x="520" y="15"/>
                              </a:moveTo>
                              <a:lnTo>
                                <a:pt x="515" y="15"/>
                              </a:lnTo>
                              <a:lnTo>
                                <a:pt x="514" y="14"/>
                              </a:lnTo>
                              <a:lnTo>
                                <a:pt x="511" y="12"/>
                              </a:lnTo>
                              <a:lnTo>
                                <a:pt x="510" y="10"/>
                              </a:lnTo>
                              <a:lnTo>
                                <a:pt x="510" y="6"/>
                              </a:lnTo>
                              <a:lnTo>
                                <a:pt x="511" y="4"/>
                              </a:lnTo>
                              <a:lnTo>
                                <a:pt x="514" y="1"/>
                              </a:lnTo>
                              <a:lnTo>
                                <a:pt x="515" y="0"/>
                              </a:lnTo>
                              <a:lnTo>
                                <a:pt x="520" y="0"/>
                              </a:lnTo>
                              <a:lnTo>
                                <a:pt x="521" y="1"/>
                              </a:lnTo>
                              <a:lnTo>
                                <a:pt x="524" y="4"/>
                              </a:lnTo>
                              <a:lnTo>
                                <a:pt x="525" y="6"/>
                              </a:lnTo>
                              <a:lnTo>
                                <a:pt x="525" y="10"/>
                              </a:lnTo>
                              <a:lnTo>
                                <a:pt x="524" y="12"/>
                              </a:lnTo>
                              <a:lnTo>
                                <a:pt x="521" y="14"/>
                              </a:lnTo>
                              <a:lnTo>
                                <a:pt x="520" y="15"/>
                              </a:lnTo>
                              <a:close/>
                              <a:moveTo>
                                <a:pt x="550" y="15"/>
                              </a:moveTo>
                              <a:lnTo>
                                <a:pt x="545" y="15"/>
                              </a:lnTo>
                              <a:lnTo>
                                <a:pt x="544" y="14"/>
                              </a:lnTo>
                              <a:lnTo>
                                <a:pt x="541" y="12"/>
                              </a:lnTo>
                              <a:lnTo>
                                <a:pt x="540" y="10"/>
                              </a:lnTo>
                              <a:lnTo>
                                <a:pt x="540" y="6"/>
                              </a:lnTo>
                              <a:lnTo>
                                <a:pt x="541" y="4"/>
                              </a:lnTo>
                              <a:lnTo>
                                <a:pt x="544" y="1"/>
                              </a:lnTo>
                              <a:lnTo>
                                <a:pt x="545" y="0"/>
                              </a:lnTo>
                              <a:lnTo>
                                <a:pt x="550" y="0"/>
                              </a:lnTo>
                              <a:lnTo>
                                <a:pt x="551" y="1"/>
                              </a:lnTo>
                              <a:lnTo>
                                <a:pt x="554" y="4"/>
                              </a:lnTo>
                              <a:lnTo>
                                <a:pt x="555" y="6"/>
                              </a:lnTo>
                              <a:lnTo>
                                <a:pt x="555" y="10"/>
                              </a:lnTo>
                              <a:lnTo>
                                <a:pt x="554" y="12"/>
                              </a:lnTo>
                              <a:lnTo>
                                <a:pt x="551" y="14"/>
                              </a:lnTo>
                              <a:lnTo>
                                <a:pt x="550" y="15"/>
                              </a:lnTo>
                              <a:close/>
                              <a:moveTo>
                                <a:pt x="580" y="15"/>
                              </a:moveTo>
                              <a:lnTo>
                                <a:pt x="575" y="15"/>
                              </a:lnTo>
                              <a:lnTo>
                                <a:pt x="574" y="14"/>
                              </a:lnTo>
                              <a:lnTo>
                                <a:pt x="571" y="12"/>
                              </a:lnTo>
                              <a:lnTo>
                                <a:pt x="570" y="10"/>
                              </a:lnTo>
                              <a:lnTo>
                                <a:pt x="570" y="6"/>
                              </a:lnTo>
                              <a:lnTo>
                                <a:pt x="571" y="4"/>
                              </a:lnTo>
                              <a:lnTo>
                                <a:pt x="574" y="1"/>
                              </a:lnTo>
                              <a:lnTo>
                                <a:pt x="575" y="0"/>
                              </a:lnTo>
                              <a:lnTo>
                                <a:pt x="580" y="0"/>
                              </a:lnTo>
                              <a:lnTo>
                                <a:pt x="581" y="1"/>
                              </a:lnTo>
                              <a:lnTo>
                                <a:pt x="584" y="4"/>
                              </a:lnTo>
                              <a:lnTo>
                                <a:pt x="585" y="6"/>
                              </a:lnTo>
                              <a:lnTo>
                                <a:pt x="585" y="10"/>
                              </a:lnTo>
                              <a:lnTo>
                                <a:pt x="584" y="12"/>
                              </a:lnTo>
                              <a:lnTo>
                                <a:pt x="581" y="14"/>
                              </a:lnTo>
                              <a:lnTo>
                                <a:pt x="580" y="15"/>
                              </a:lnTo>
                              <a:close/>
                              <a:moveTo>
                                <a:pt x="610" y="15"/>
                              </a:moveTo>
                              <a:lnTo>
                                <a:pt x="605" y="15"/>
                              </a:lnTo>
                              <a:lnTo>
                                <a:pt x="604" y="14"/>
                              </a:lnTo>
                              <a:lnTo>
                                <a:pt x="601" y="12"/>
                              </a:lnTo>
                              <a:lnTo>
                                <a:pt x="600" y="10"/>
                              </a:lnTo>
                              <a:lnTo>
                                <a:pt x="600" y="6"/>
                              </a:lnTo>
                              <a:lnTo>
                                <a:pt x="601" y="4"/>
                              </a:lnTo>
                              <a:lnTo>
                                <a:pt x="604" y="1"/>
                              </a:lnTo>
                              <a:lnTo>
                                <a:pt x="605" y="0"/>
                              </a:lnTo>
                              <a:lnTo>
                                <a:pt x="610" y="0"/>
                              </a:lnTo>
                              <a:lnTo>
                                <a:pt x="611" y="1"/>
                              </a:lnTo>
                              <a:lnTo>
                                <a:pt x="614" y="4"/>
                              </a:lnTo>
                              <a:lnTo>
                                <a:pt x="615" y="6"/>
                              </a:lnTo>
                              <a:lnTo>
                                <a:pt x="615" y="10"/>
                              </a:lnTo>
                              <a:lnTo>
                                <a:pt x="614" y="12"/>
                              </a:lnTo>
                              <a:lnTo>
                                <a:pt x="611" y="14"/>
                              </a:lnTo>
                              <a:lnTo>
                                <a:pt x="610" y="15"/>
                              </a:lnTo>
                              <a:close/>
                              <a:moveTo>
                                <a:pt x="640" y="15"/>
                              </a:moveTo>
                              <a:lnTo>
                                <a:pt x="635" y="15"/>
                              </a:lnTo>
                              <a:lnTo>
                                <a:pt x="634" y="14"/>
                              </a:lnTo>
                              <a:lnTo>
                                <a:pt x="631" y="12"/>
                              </a:lnTo>
                              <a:lnTo>
                                <a:pt x="630" y="10"/>
                              </a:lnTo>
                              <a:lnTo>
                                <a:pt x="630" y="6"/>
                              </a:lnTo>
                              <a:lnTo>
                                <a:pt x="631" y="4"/>
                              </a:lnTo>
                              <a:lnTo>
                                <a:pt x="634" y="1"/>
                              </a:lnTo>
                              <a:lnTo>
                                <a:pt x="635" y="0"/>
                              </a:lnTo>
                              <a:lnTo>
                                <a:pt x="640" y="0"/>
                              </a:lnTo>
                              <a:lnTo>
                                <a:pt x="641" y="1"/>
                              </a:lnTo>
                              <a:lnTo>
                                <a:pt x="644" y="4"/>
                              </a:lnTo>
                              <a:lnTo>
                                <a:pt x="645" y="6"/>
                              </a:lnTo>
                              <a:lnTo>
                                <a:pt x="645" y="10"/>
                              </a:lnTo>
                              <a:lnTo>
                                <a:pt x="644" y="12"/>
                              </a:lnTo>
                              <a:lnTo>
                                <a:pt x="641" y="14"/>
                              </a:lnTo>
                              <a:lnTo>
                                <a:pt x="640" y="15"/>
                              </a:lnTo>
                              <a:close/>
                              <a:moveTo>
                                <a:pt x="670" y="15"/>
                              </a:moveTo>
                              <a:lnTo>
                                <a:pt x="665" y="15"/>
                              </a:lnTo>
                              <a:lnTo>
                                <a:pt x="664" y="14"/>
                              </a:lnTo>
                              <a:lnTo>
                                <a:pt x="661" y="12"/>
                              </a:lnTo>
                              <a:lnTo>
                                <a:pt x="660" y="10"/>
                              </a:lnTo>
                              <a:lnTo>
                                <a:pt x="660" y="6"/>
                              </a:lnTo>
                              <a:lnTo>
                                <a:pt x="661" y="4"/>
                              </a:lnTo>
                              <a:lnTo>
                                <a:pt x="664" y="1"/>
                              </a:lnTo>
                              <a:lnTo>
                                <a:pt x="665" y="0"/>
                              </a:lnTo>
                              <a:lnTo>
                                <a:pt x="670" y="0"/>
                              </a:lnTo>
                              <a:lnTo>
                                <a:pt x="671" y="1"/>
                              </a:lnTo>
                              <a:lnTo>
                                <a:pt x="674" y="4"/>
                              </a:lnTo>
                              <a:lnTo>
                                <a:pt x="675" y="6"/>
                              </a:lnTo>
                              <a:lnTo>
                                <a:pt x="675" y="10"/>
                              </a:lnTo>
                              <a:lnTo>
                                <a:pt x="674" y="12"/>
                              </a:lnTo>
                              <a:lnTo>
                                <a:pt x="671" y="14"/>
                              </a:lnTo>
                              <a:lnTo>
                                <a:pt x="670" y="15"/>
                              </a:lnTo>
                              <a:close/>
                              <a:moveTo>
                                <a:pt x="700" y="15"/>
                              </a:moveTo>
                              <a:lnTo>
                                <a:pt x="696" y="15"/>
                              </a:lnTo>
                              <a:lnTo>
                                <a:pt x="694" y="14"/>
                              </a:lnTo>
                              <a:lnTo>
                                <a:pt x="691" y="12"/>
                              </a:lnTo>
                              <a:lnTo>
                                <a:pt x="690" y="10"/>
                              </a:lnTo>
                              <a:lnTo>
                                <a:pt x="690" y="6"/>
                              </a:lnTo>
                              <a:lnTo>
                                <a:pt x="691" y="4"/>
                              </a:lnTo>
                              <a:lnTo>
                                <a:pt x="694" y="1"/>
                              </a:lnTo>
                              <a:lnTo>
                                <a:pt x="696" y="0"/>
                              </a:lnTo>
                              <a:lnTo>
                                <a:pt x="700" y="0"/>
                              </a:lnTo>
                              <a:lnTo>
                                <a:pt x="701" y="1"/>
                              </a:lnTo>
                              <a:lnTo>
                                <a:pt x="704" y="4"/>
                              </a:lnTo>
                              <a:lnTo>
                                <a:pt x="705" y="6"/>
                              </a:lnTo>
                              <a:lnTo>
                                <a:pt x="705" y="10"/>
                              </a:lnTo>
                              <a:lnTo>
                                <a:pt x="704" y="12"/>
                              </a:lnTo>
                              <a:lnTo>
                                <a:pt x="701" y="14"/>
                              </a:lnTo>
                              <a:lnTo>
                                <a:pt x="700" y="15"/>
                              </a:lnTo>
                              <a:close/>
                              <a:moveTo>
                                <a:pt x="730" y="15"/>
                              </a:moveTo>
                              <a:lnTo>
                                <a:pt x="726" y="15"/>
                              </a:lnTo>
                              <a:lnTo>
                                <a:pt x="724" y="14"/>
                              </a:lnTo>
                              <a:lnTo>
                                <a:pt x="721" y="12"/>
                              </a:lnTo>
                              <a:lnTo>
                                <a:pt x="720" y="10"/>
                              </a:lnTo>
                              <a:lnTo>
                                <a:pt x="720" y="6"/>
                              </a:lnTo>
                              <a:lnTo>
                                <a:pt x="721" y="4"/>
                              </a:lnTo>
                              <a:lnTo>
                                <a:pt x="724" y="1"/>
                              </a:lnTo>
                              <a:lnTo>
                                <a:pt x="726" y="0"/>
                              </a:lnTo>
                              <a:lnTo>
                                <a:pt x="730" y="0"/>
                              </a:lnTo>
                              <a:lnTo>
                                <a:pt x="731" y="1"/>
                              </a:lnTo>
                              <a:lnTo>
                                <a:pt x="734" y="4"/>
                              </a:lnTo>
                              <a:lnTo>
                                <a:pt x="735" y="6"/>
                              </a:lnTo>
                              <a:lnTo>
                                <a:pt x="735" y="10"/>
                              </a:lnTo>
                              <a:lnTo>
                                <a:pt x="734" y="12"/>
                              </a:lnTo>
                              <a:lnTo>
                                <a:pt x="731" y="14"/>
                              </a:lnTo>
                              <a:lnTo>
                                <a:pt x="730" y="15"/>
                              </a:lnTo>
                              <a:close/>
                              <a:moveTo>
                                <a:pt x="760" y="15"/>
                              </a:moveTo>
                              <a:lnTo>
                                <a:pt x="756" y="15"/>
                              </a:lnTo>
                              <a:lnTo>
                                <a:pt x="754" y="14"/>
                              </a:lnTo>
                              <a:lnTo>
                                <a:pt x="751" y="12"/>
                              </a:lnTo>
                              <a:lnTo>
                                <a:pt x="750" y="10"/>
                              </a:lnTo>
                              <a:lnTo>
                                <a:pt x="750" y="6"/>
                              </a:lnTo>
                              <a:lnTo>
                                <a:pt x="751" y="4"/>
                              </a:lnTo>
                              <a:lnTo>
                                <a:pt x="754" y="1"/>
                              </a:lnTo>
                              <a:lnTo>
                                <a:pt x="756" y="0"/>
                              </a:lnTo>
                              <a:lnTo>
                                <a:pt x="760" y="0"/>
                              </a:lnTo>
                              <a:lnTo>
                                <a:pt x="761" y="1"/>
                              </a:lnTo>
                              <a:lnTo>
                                <a:pt x="764" y="4"/>
                              </a:lnTo>
                              <a:lnTo>
                                <a:pt x="765" y="6"/>
                              </a:lnTo>
                              <a:lnTo>
                                <a:pt x="765" y="10"/>
                              </a:lnTo>
                              <a:lnTo>
                                <a:pt x="764" y="12"/>
                              </a:lnTo>
                              <a:lnTo>
                                <a:pt x="761" y="14"/>
                              </a:lnTo>
                              <a:lnTo>
                                <a:pt x="760" y="15"/>
                              </a:lnTo>
                              <a:close/>
                              <a:moveTo>
                                <a:pt x="790" y="15"/>
                              </a:moveTo>
                              <a:lnTo>
                                <a:pt x="786" y="15"/>
                              </a:lnTo>
                              <a:lnTo>
                                <a:pt x="784" y="14"/>
                              </a:lnTo>
                              <a:lnTo>
                                <a:pt x="781" y="12"/>
                              </a:lnTo>
                              <a:lnTo>
                                <a:pt x="780" y="10"/>
                              </a:lnTo>
                              <a:lnTo>
                                <a:pt x="780" y="6"/>
                              </a:lnTo>
                              <a:lnTo>
                                <a:pt x="781" y="4"/>
                              </a:lnTo>
                              <a:lnTo>
                                <a:pt x="784" y="1"/>
                              </a:lnTo>
                              <a:lnTo>
                                <a:pt x="786" y="0"/>
                              </a:lnTo>
                              <a:lnTo>
                                <a:pt x="790" y="0"/>
                              </a:lnTo>
                              <a:lnTo>
                                <a:pt x="791" y="1"/>
                              </a:lnTo>
                              <a:lnTo>
                                <a:pt x="794" y="4"/>
                              </a:lnTo>
                              <a:lnTo>
                                <a:pt x="795" y="6"/>
                              </a:lnTo>
                              <a:lnTo>
                                <a:pt x="795" y="10"/>
                              </a:lnTo>
                              <a:lnTo>
                                <a:pt x="794" y="12"/>
                              </a:lnTo>
                              <a:lnTo>
                                <a:pt x="791" y="14"/>
                              </a:lnTo>
                              <a:lnTo>
                                <a:pt x="790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6" y="15"/>
                              </a:lnTo>
                              <a:lnTo>
                                <a:pt x="814" y="14"/>
                              </a:lnTo>
                              <a:lnTo>
                                <a:pt x="811" y="12"/>
                              </a:lnTo>
                              <a:lnTo>
                                <a:pt x="810" y="10"/>
                              </a:lnTo>
                              <a:lnTo>
                                <a:pt x="810" y="6"/>
                              </a:lnTo>
                              <a:lnTo>
                                <a:pt x="811" y="4"/>
                              </a:lnTo>
                              <a:lnTo>
                                <a:pt x="814" y="1"/>
                              </a:lnTo>
                              <a:lnTo>
                                <a:pt x="816" y="0"/>
                              </a:lnTo>
                              <a:lnTo>
                                <a:pt x="820" y="0"/>
                              </a:lnTo>
                              <a:lnTo>
                                <a:pt x="821" y="1"/>
                              </a:lnTo>
                              <a:lnTo>
                                <a:pt x="824" y="4"/>
                              </a:lnTo>
                              <a:lnTo>
                                <a:pt x="825" y="6"/>
                              </a:lnTo>
                              <a:lnTo>
                                <a:pt x="825" y="10"/>
                              </a:lnTo>
                              <a:lnTo>
                                <a:pt x="824" y="12"/>
                              </a:lnTo>
                              <a:lnTo>
                                <a:pt x="821" y="14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6" y="15"/>
                              </a:lnTo>
                              <a:lnTo>
                                <a:pt x="844" y="14"/>
                              </a:lnTo>
                              <a:lnTo>
                                <a:pt x="841" y="12"/>
                              </a:lnTo>
                              <a:lnTo>
                                <a:pt x="840" y="10"/>
                              </a:lnTo>
                              <a:lnTo>
                                <a:pt x="840" y="6"/>
                              </a:lnTo>
                              <a:lnTo>
                                <a:pt x="841" y="4"/>
                              </a:lnTo>
                              <a:lnTo>
                                <a:pt x="844" y="1"/>
                              </a:lnTo>
                              <a:lnTo>
                                <a:pt x="846" y="0"/>
                              </a:lnTo>
                              <a:lnTo>
                                <a:pt x="850" y="0"/>
                              </a:lnTo>
                              <a:lnTo>
                                <a:pt x="851" y="1"/>
                              </a:lnTo>
                              <a:lnTo>
                                <a:pt x="854" y="4"/>
                              </a:lnTo>
                              <a:lnTo>
                                <a:pt x="855" y="6"/>
                              </a:lnTo>
                              <a:lnTo>
                                <a:pt x="855" y="10"/>
                              </a:lnTo>
                              <a:lnTo>
                                <a:pt x="854" y="12"/>
                              </a:lnTo>
                              <a:lnTo>
                                <a:pt x="851" y="14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6" y="15"/>
                              </a:lnTo>
                              <a:lnTo>
                                <a:pt x="874" y="14"/>
                              </a:lnTo>
                              <a:lnTo>
                                <a:pt x="871" y="12"/>
                              </a:lnTo>
                              <a:lnTo>
                                <a:pt x="870" y="10"/>
                              </a:lnTo>
                              <a:lnTo>
                                <a:pt x="870" y="6"/>
                              </a:lnTo>
                              <a:lnTo>
                                <a:pt x="871" y="4"/>
                              </a:lnTo>
                              <a:lnTo>
                                <a:pt x="874" y="1"/>
                              </a:lnTo>
                              <a:lnTo>
                                <a:pt x="876" y="0"/>
                              </a:lnTo>
                              <a:lnTo>
                                <a:pt x="880" y="0"/>
                              </a:lnTo>
                              <a:lnTo>
                                <a:pt x="882" y="1"/>
                              </a:lnTo>
                              <a:lnTo>
                                <a:pt x="884" y="4"/>
                              </a:lnTo>
                              <a:lnTo>
                                <a:pt x="885" y="6"/>
                              </a:lnTo>
                              <a:lnTo>
                                <a:pt x="885" y="10"/>
                              </a:lnTo>
                              <a:lnTo>
                                <a:pt x="884" y="12"/>
                              </a:lnTo>
                              <a:lnTo>
                                <a:pt x="882" y="14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6" y="15"/>
                              </a:lnTo>
                              <a:lnTo>
                                <a:pt x="904" y="14"/>
                              </a:lnTo>
                              <a:lnTo>
                                <a:pt x="901" y="12"/>
                              </a:lnTo>
                              <a:lnTo>
                                <a:pt x="900" y="10"/>
                              </a:lnTo>
                              <a:lnTo>
                                <a:pt x="900" y="6"/>
                              </a:lnTo>
                              <a:lnTo>
                                <a:pt x="901" y="4"/>
                              </a:lnTo>
                              <a:lnTo>
                                <a:pt x="904" y="1"/>
                              </a:lnTo>
                              <a:lnTo>
                                <a:pt x="906" y="0"/>
                              </a:lnTo>
                              <a:lnTo>
                                <a:pt x="910" y="0"/>
                              </a:lnTo>
                              <a:lnTo>
                                <a:pt x="912" y="1"/>
                              </a:lnTo>
                              <a:lnTo>
                                <a:pt x="914" y="4"/>
                              </a:lnTo>
                              <a:lnTo>
                                <a:pt x="915" y="6"/>
                              </a:lnTo>
                              <a:lnTo>
                                <a:pt x="915" y="10"/>
                              </a:lnTo>
                              <a:lnTo>
                                <a:pt x="914" y="12"/>
                              </a:lnTo>
                              <a:lnTo>
                                <a:pt x="912" y="14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6" y="15"/>
                              </a:lnTo>
                              <a:lnTo>
                                <a:pt x="934" y="14"/>
                              </a:lnTo>
                              <a:lnTo>
                                <a:pt x="931" y="12"/>
                              </a:lnTo>
                              <a:lnTo>
                                <a:pt x="930" y="10"/>
                              </a:lnTo>
                              <a:lnTo>
                                <a:pt x="930" y="6"/>
                              </a:lnTo>
                              <a:lnTo>
                                <a:pt x="931" y="4"/>
                              </a:lnTo>
                              <a:lnTo>
                                <a:pt x="934" y="1"/>
                              </a:lnTo>
                              <a:lnTo>
                                <a:pt x="936" y="0"/>
                              </a:lnTo>
                              <a:lnTo>
                                <a:pt x="940" y="0"/>
                              </a:lnTo>
                              <a:lnTo>
                                <a:pt x="942" y="1"/>
                              </a:lnTo>
                              <a:lnTo>
                                <a:pt x="944" y="4"/>
                              </a:lnTo>
                              <a:lnTo>
                                <a:pt x="945" y="6"/>
                              </a:lnTo>
                              <a:lnTo>
                                <a:pt x="945" y="10"/>
                              </a:lnTo>
                              <a:lnTo>
                                <a:pt x="944" y="12"/>
                              </a:lnTo>
                              <a:lnTo>
                                <a:pt x="942" y="14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6" y="15"/>
                              </a:lnTo>
                              <a:lnTo>
                                <a:pt x="964" y="14"/>
                              </a:lnTo>
                              <a:lnTo>
                                <a:pt x="961" y="12"/>
                              </a:lnTo>
                              <a:lnTo>
                                <a:pt x="960" y="10"/>
                              </a:lnTo>
                              <a:lnTo>
                                <a:pt x="960" y="6"/>
                              </a:lnTo>
                              <a:lnTo>
                                <a:pt x="961" y="4"/>
                              </a:lnTo>
                              <a:lnTo>
                                <a:pt x="964" y="1"/>
                              </a:lnTo>
                              <a:lnTo>
                                <a:pt x="966" y="0"/>
                              </a:lnTo>
                              <a:lnTo>
                                <a:pt x="970" y="0"/>
                              </a:lnTo>
                              <a:lnTo>
                                <a:pt x="972" y="1"/>
                              </a:lnTo>
                              <a:lnTo>
                                <a:pt x="974" y="4"/>
                              </a:lnTo>
                              <a:lnTo>
                                <a:pt x="975" y="6"/>
                              </a:lnTo>
                              <a:lnTo>
                                <a:pt x="975" y="10"/>
                              </a:lnTo>
                              <a:lnTo>
                                <a:pt x="974" y="12"/>
                              </a:lnTo>
                              <a:lnTo>
                                <a:pt x="972" y="14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6" y="15"/>
                              </a:lnTo>
                              <a:lnTo>
                                <a:pt x="994" y="14"/>
                              </a:lnTo>
                              <a:lnTo>
                                <a:pt x="991" y="12"/>
                              </a:lnTo>
                              <a:lnTo>
                                <a:pt x="990" y="10"/>
                              </a:lnTo>
                              <a:lnTo>
                                <a:pt x="990" y="6"/>
                              </a:lnTo>
                              <a:lnTo>
                                <a:pt x="991" y="4"/>
                              </a:lnTo>
                              <a:lnTo>
                                <a:pt x="994" y="1"/>
                              </a:lnTo>
                              <a:lnTo>
                                <a:pt x="996" y="0"/>
                              </a:lnTo>
                              <a:lnTo>
                                <a:pt x="1000" y="0"/>
                              </a:lnTo>
                              <a:lnTo>
                                <a:pt x="1002" y="1"/>
                              </a:lnTo>
                              <a:lnTo>
                                <a:pt x="1005" y="4"/>
                              </a:lnTo>
                              <a:lnTo>
                                <a:pt x="1005" y="6"/>
                              </a:lnTo>
                              <a:lnTo>
                                <a:pt x="1005" y="10"/>
                              </a:lnTo>
                              <a:lnTo>
                                <a:pt x="1005" y="12"/>
                              </a:lnTo>
                              <a:lnTo>
                                <a:pt x="1002" y="14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6" y="15"/>
                              </a:lnTo>
                              <a:lnTo>
                                <a:pt x="1024" y="14"/>
                              </a:lnTo>
                              <a:lnTo>
                                <a:pt x="1021" y="12"/>
                              </a:lnTo>
                              <a:lnTo>
                                <a:pt x="1020" y="10"/>
                              </a:lnTo>
                              <a:lnTo>
                                <a:pt x="1020" y="6"/>
                              </a:lnTo>
                              <a:lnTo>
                                <a:pt x="1021" y="4"/>
                              </a:lnTo>
                              <a:lnTo>
                                <a:pt x="1024" y="1"/>
                              </a:lnTo>
                              <a:lnTo>
                                <a:pt x="1026" y="0"/>
                              </a:lnTo>
                              <a:lnTo>
                                <a:pt x="1030" y="0"/>
                              </a:lnTo>
                              <a:lnTo>
                                <a:pt x="1032" y="1"/>
                              </a:lnTo>
                              <a:lnTo>
                                <a:pt x="1035" y="4"/>
                              </a:lnTo>
                              <a:lnTo>
                                <a:pt x="1035" y="6"/>
                              </a:lnTo>
                              <a:lnTo>
                                <a:pt x="1035" y="10"/>
                              </a:lnTo>
                              <a:lnTo>
                                <a:pt x="1035" y="12"/>
                              </a:lnTo>
                              <a:lnTo>
                                <a:pt x="1032" y="14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6" y="15"/>
                              </a:lnTo>
                              <a:lnTo>
                                <a:pt x="1054" y="14"/>
                              </a:lnTo>
                              <a:lnTo>
                                <a:pt x="1051" y="12"/>
                              </a:lnTo>
                              <a:lnTo>
                                <a:pt x="1050" y="10"/>
                              </a:lnTo>
                              <a:lnTo>
                                <a:pt x="1050" y="6"/>
                              </a:lnTo>
                              <a:lnTo>
                                <a:pt x="1051" y="4"/>
                              </a:lnTo>
                              <a:lnTo>
                                <a:pt x="1054" y="1"/>
                              </a:lnTo>
                              <a:lnTo>
                                <a:pt x="1056" y="0"/>
                              </a:lnTo>
                              <a:lnTo>
                                <a:pt x="1060" y="0"/>
                              </a:lnTo>
                              <a:lnTo>
                                <a:pt x="1062" y="1"/>
                              </a:lnTo>
                              <a:lnTo>
                                <a:pt x="1065" y="4"/>
                              </a:lnTo>
                              <a:lnTo>
                                <a:pt x="1065" y="6"/>
                              </a:lnTo>
                              <a:lnTo>
                                <a:pt x="1065" y="10"/>
                              </a:lnTo>
                              <a:lnTo>
                                <a:pt x="1065" y="12"/>
                              </a:lnTo>
                              <a:lnTo>
                                <a:pt x="1062" y="14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6" y="15"/>
                              </a:lnTo>
                              <a:lnTo>
                                <a:pt x="1084" y="14"/>
                              </a:lnTo>
                              <a:lnTo>
                                <a:pt x="1081" y="12"/>
                              </a:lnTo>
                              <a:lnTo>
                                <a:pt x="1080" y="10"/>
                              </a:lnTo>
                              <a:lnTo>
                                <a:pt x="1080" y="6"/>
                              </a:lnTo>
                              <a:lnTo>
                                <a:pt x="1081" y="4"/>
                              </a:lnTo>
                              <a:lnTo>
                                <a:pt x="1084" y="1"/>
                              </a:lnTo>
                              <a:lnTo>
                                <a:pt x="1086" y="0"/>
                              </a:lnTo>
                              <a:lnTo>
                                <a:pt x="1090" y="0"/>
                              </a:lnTo>
                              <a:lnTo>
                                <a:pt x="1092" y="1"/>
                              </a:lnTo>
                              <a:lnTo>
                                <a:pt x="1095" y="4"/>
                              </a:lnTo>
                              <a:lnTo>
                                <a:pt x="1095" y="6"/>
                              </a:lnTo>
                              <a:lnTo>
                                <a:pt x="1095" y="10"/>
                              </a:lnTo>
                              <a:lnTo>
                                <a:pt x="1095" y="12"/>
                              </a:lnTo>
                              <a:lnTo>
                                <a:pt x="1092" y="14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6" y="15"/>
                              </a:lnTo>
                              <a:lnTo>
                                <a:pt x="1114" y="14"/>
                              </a:lnTo>
                              <a:lnTo>
                                <a:pt x="1111" y="12"/>
                              </a:lnTo>
                              <a:lnTo>
                                <a:pt x="1110" y="10"/>
                              </a:lnTo>
                              <a:lnTo>
                                <a:pt x="1110" y="6"/>
                              </a:lnTo>
                              <a:lnTo>
                                <a:pt x="1111" y="4"/>
                              </a:lnTo>
                              <a:lnTo>
                                <a:pt x="1114" y="1"/>
                              </a:lnTo>
                              <a:lnTo>
                                <a:pt x="1116" y="0"/>
                              </a:lnTo>
                              <a:lnTo>
                                <a:pt x="1120" y="0"/>
                              </a:lnTo>
                              <a:lnTo>
                                <a:pt x="1122" y="1"/>
                              </a:lnTo>
                              <a:lnTo>
                                <a:pt x="1125" y="4"/>
                              </a:lnTo>
                              <a:lnTo>
                                <a:pt x="1125" y="6"/>
                              </a:lnTo>
                              <a:lnTo>
                                <a:pt x="1125" y="10"/>
                              </a:lnTo>
                              <a:lnTo>
                                <a:pt x="1125" y="12"/>
                              </a:lnTo>
                              <a:lnTo>
                                <a:pt x="1122" y="14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6" y="15"/>
                              </a:lnTo>
                              <a:lnTo>
                                <a:pt x="1144" y="14"/>
                              </a:lnTo>
                              <a:lnTo>
                                <a:pt x="1141" y="12"/>
                              </a:lnTo>
                              <a:lnTo>
                                <a:pt x="1140" y="10"/>
                              </a:lnTo>
                              <a:lnTo>
                                <a:pt x="1140" y="6"/>
                              </a:lnTo>
                              <a:lnTo>
                                <a:pt x="1141" y="4"/>
                              </a:lnTo>
                              <a:lnTo>
                                <a:pt x="1144" y="1"/>
                              </a:lnTo>
                              <a:lnTo>
                                <a:pt x="1146" y="0"/>
                              </a:lnTo>
                              <a:lnTo>
                                <a:pt x="1150" y="0"/>
                              </a:lnTo>
                              <a:lnTo>
                                <a:pt x="1152" y="1"/>
                              </a:lnTo>
                              <a:lnTo>
                                <a:pt x="1155" y="4"/>
                              </a:lnTo>
                              <a:lnTo>
                                <a:pt x="1155" y="6"/>
                              </a:lnTo>
                              <a:lnTo>
                                <a:pt x="1155" y="10"/>
                              </a:lnTo>
                              <a:lnTo>
                                <a:pt x="1155" y="12"/>
                              </a:lnTo>
                              <a:lnTo>
                                <a:pt x="1152" y="14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6" y="15"/>
                              </a:lnTo>
                              <a:lnTo>
                                <a:pt x="1174" y="14"/>
                              </a:lnTo>
                              <a:lnTo>
                                <a:pt x="1171" y="12"/>
                              </a:lnTo>
                              <a:lnTo>
                                <a:pt x="1170" y="10"/>
                              </a:lnTo>
                              <a:lnTo>
                                <a:pt x="1170" y="6"/>
                              </a:lnTo>
                              <a:lnTo>
                                <a:pt x="1171" y="4"/>
                              </a:lnTo>
                              <a:lnTo>
                                <a:pt x="1174" y="1"/>
                              </a:lnTo>
                              <a:lnTo>
                                <a:pt x="1176" y="0"/>
                              </a:lnTo>
                              <a:lnTo>
                                <a:pt x="1180" y="0"/>
                              </a:lnTo>
                              <a:lnTo>
                                <a:pt x="1182" y="1"/>
                              </a:lnTo>
                              <a:lnTo>
                                <a:pt x="1185" y="4"/>
                              </a:lnTo>
                              <a:lnTo>
                                <a:pt x="1185" y="6"/>
                              </a:lnTo>
                              <a:lnTo>
                                <a:pt x="1185" y="10"/>
                              </a:lnTo>
                              <a:lnTo>
                                <a:pt x="1185" y="12"/>
                              </a:lnTo>
                              <a:lnTo>
                                <a:pt x="1182" y="14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6" y="15"/>
                              </a:lnTo>
                              <a:lnTo>
                                <a:pt x="1204" y="14"/>
                              </a:lnTo>
                              <a:lnTo>
                                <a:pt x="1201" y="12"/>
                              </a:lnTo>
                              <a:lnTo>
                                <a:pt x="1200" y="10"/>
                              </a:lnTo>
                              <a:lnTo>
                                <a:pt x="1200" y="6"/>
                              </a:lnTo>
                              <a:lnTo>
                                <a:pt x="1201" y="4"/>
                              </a:lnTo>
                              <a:lnTo>
                                <a:pt x="1204" y="1"/>
                              </a:lnTo>
                              <a:lnTo>
                                <a:pt x="1206" y="0"/>
                              </a:lnTo>
                              <a:lnTo>
                                <a:pt x="1210" y="0"/>
                              </a:lnTo>
                              <a:lnTo>
                                <a:pt x="1212" y="1"/>
                              </a:lnTo>
                              <a:lnTo>
                                <a:pt x="1215" y="4"/>
                              </a:lnTo>
                              <a:lnTo>
                                <a:pt x="1215" y="6"/>
                              </a:lnTo>
                              <a:lnTo>
                                <a:pt x="1215" y="10"/>
                              </a:lnTo>
                              <a:lnTo>
                                <a:pt x="1215" y="12"/>
                              </a:lnTo>
                              <a:lnTo>
                                <a:pt x="1212" y="14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6" y="15"/>
                              </a:lnTo>
                              <a:lnTo>
                                <a:pt x="1234" y="14"/>
                              </a:lnTo>
                              <a:lnTo>
                                <a:pt x="1231" y="12"/>
                              </a:lnTo>
                              <a:lnTo>
                                <a:pt x="1230" y="10"/>
                              </a:lnTo>
                              <a:lnTo>
                                <a:pt x="1230" y="6"/>
                              </a:lnTo>
                              <a:lnTo>
                                <a:pt x="1231" y="4"/>
                              </a:lnTo>
                              <a:lnTo>
                                <a:pt x="1234" y="1"/>
                              </a:lnTo>
                              <a:lnTo>
                                <a:pt x="1236" y="0"/>
                              </a:lnTo>
                              <a:lnTo>
                                <a:pt x="1240" y="0"/>
                              </a:lnTo>
                              <a:lnTo>
                                <a:pt x="1242" y="1"/>
                              </a:lnTo>
                              <a:lnTo>
                                <a:pt x="1245" y="4"/>
                              </a:lnTo>
                              <a:lnTo>
                                <a:pt x="1245" y="6"/>
                              </a:lnTo>
                              <a:lnTo>
                                <a:pt x="1245" y="10"/>
                              </a:lnTo>
                              <a:lnTo>
                                <a:pt x="1245" y="12"/>
                              </a:lnTo>
                              <a:lnTo>
                                <a:pt x="1242" y="14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6" y="15"/>
                              </a:lnTo>
                              <a:lnTo>
                                <a:pt x="1264" y="14"/>
                              </a:lnTo>
                              <a:lnTo>
                                <a:pt x="1261" y="12"/>
                              </a:lnTo>
                              <a:lnTo>
                                <a:pt x="1260" y="10"/>
                              </a:lnTo>
                              <a:lnTo>
                                <a:pt x="1260" y="6"/>
                              </a:lnTo>
                              <a:lnTo>
                                <a:pt x="1261" y="4"/>
                              </a:lnTo>
                              <a:lnTo>
                                <a:pt x="1264" y="1"/>
                              </a:lnTo>
                              <a:lnTo>
                                <a:pt x="1266" y="0"/>
                              </a:lnTo>
                              <a:lnTo>
                                <a:pt x="1270" y="0"/>
                              </a:lnTo>
                              <a:lnTo>
                                <a:pt x="1272" y="1"/>
                              </a:lnTo>
                              <a:lnTo>
                                <a:pt x="1275" y="4"/>
                              </a:lnTo>
                              <a:lnTo>
                                <a:pt x="1275" y="6"/>
                              </a:lnTo>
                              <a:lnTo>
                                <a:pt x="1275" y="10"/>
                              </a:lnTo>
                              <a:lnTo>
                                <a:pt x="1275" y="12"/>
                              </a:lnTo>
                              <a:lnTo>
                                <a:pt x="1272" y="14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6" y="15"/>
                              </a:lnTo>
                              <a:lnTo>
                                <a:pt x="1294" y="14"/>
                              </a:lnTo>
                              <a:lnTo>
                                <a:pt x="1291" y="12"/>
                              </a:lnTo>
                              <a:lnTo>
                                <a:pt x="1290" y="10"/>
                              </a:lnTo>
                              <a:lnTo>
                                <a:pt x="1290" y="6"/>
                              </a:lnTo>
                              <a:lnTo>
                                <a:pt x="1291" y="4"/>
                              </a:lnTo>
                              <a:lnTo>
                                <a:pt x="1294" y="1"/>
                              </a:lnTo>
                              <a:lnTo>
                                <a:pt x="1296" y="0"/>
                              </a:lnTo>
                              <a:lnTo>
                                <a:pt x="1300" y="0"/>
                              </a:lnTo>
                              <a:lnTo>
                                <a:pt x="1302" y="1"/>
                              </a:lnTo>
                              <a:lnTo>
                                <a:pt x="1305" y="4"/>
                              </a:lnTo>
                              <a:lnTo>
                                <a:pt x="1305" y="6"/>
                              </a:lnTo>
                              <a:lnTo>
                                <a:pt x="1305" y="10"/>
                              </a:lnTo>
                              <a:lnTo>
                                <a:pt x="1305" y="12"/>
                              </a:lnTo>
                              <a:lnTo>
                                <a:pt x="1302" y="14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6" y="15"/>
                              </a:lnTo>
                              <a:lnTo>
                                <a:pt x="1324" y="14"/>
                              </a:lnTo>
                              <a:lnTo>
                                <a:pt x="1321" y="12"/>
                              </a:lnTo>
                              <a:lnTo>
                                <a:pt x="1320" y="10"/>
                              </a:lnTo>
                              <a:lnTo>
                                <a:pt x="1320" y="6"/>
                              </a:lnTo>
                              <a:lnTo>
                                <a:pt x="1321" y="4"/>
                              </a:lnTo>
                              <a:lnTo>
                                <a:pt x="1324" y="1"/>
                              </a:lnTo>
                              <a:lnTo>
                                <a:pt x="1326" y="0"/>
                              </a:lnTo>
                              <a:lnTo>
                                <a:pt x="1330" y="0"/>
                              </a:lnTo>
                              <a:lnTo>
                                <a:pt x="1332" y="1"/>
                              </a:lnTo>
                              <a:lnTo>
                                <a:pt x="1335" y="4"/>
                              </a:lnTo>
                              <a:lnTo>
                                <a:pt x="1335" y="6"/>
                              </a:lnTo>
                              <a:lnTo>
                                <a:pt x="1335" y="10"/>
                              </a:lnTo>
                              <a:lnTo>
                                <a:pt x="1335" y="12"/>
                              </a:lnTo>
                              <a:lnTo>
                                <a:pt x="1332" y="14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6" y="15"/>
                              </a:lnTo>
                              <a:lnTo>
                                <a:pt x="1354" y="14"/>
                              </a:lnTo>
                              <a:lnTo>
                                <a:pt x="1351" y="12"/>
                              </a:lnTo>
                              <a:lnTo>
                                <a:pt x="1350" y="10"/>
                              </a:lnTo>
                              <a:lnTo>
                                <a:pt x="1350" y="6"/>
                              </a:lnTo>
                              <a:lnTo>
                                <a:pt x="1351" y="4"/>
                              </a:lnTo>
                              <a:lnTo>
                                <a:pt x="1354" y="1"/>
                              </a:lnTo>
                              <a:lnTo>
                                <a:pt x="1356" y="0"/>
                              </a:lnTo>
                              <a:lnTo>
                                <a:pt x="1360" y="0"/>
                              </a:lnTo>
                              <a:lnTo>
                                <a:pt x="1362" y="1"/>
                              </a:lnTo>
                              <a:lnTo>
                                <a:pt x="1365" y="4"/>
                              </a:lnTo>
                              <a:lnTo>
                                <a:pt x="1365" y="6"/>
                              </a:lnTo>
                              <a:lnTo>
                                <a:pt x="1365" y="10"/>
                              </a:lnTo>
                              <a:lnTo>
                                <a:pt x="1365" y="12"/>
                              </a:lnTo>
                              <a:lnTo>
                                <a:pt x="1362" y="14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4"/>
                              </a:lnTo>
                              <a:lnTo>
                                <a:pt x="1381" y="12"/>
                              </a:lnTo>
                              <a:lnTo>
                                <a:pt x="1380" y="10"/>
                              </a:lnTo>
                              <a:lnTo>
                                <a:pt x="1380" y="6"/>
                              </a:lnTo>
                              <a:lnTo>
                                <a:pt x="1381" y="4"/>
                              </a:lnTo>
                              <a:lnTo>
                                <a:pt x="1384" y="1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2" y="1"/>
                              </a:lnTo>
                              <a:lnTo>
                                <a:pt x="1395" y="4"/>
                              </a:lnTo>
                              <a:lnTo>
                                <a:pt x="1395" y="6"/>
                              </a:lnTo>
                              <a:lnTo>
                                <a:pt x="1395" y="10"/>
                              </a:lnTo>
                              <a:lnTo>
                                <a:pt x="1395" y="12"/>
                              </a:lnTo>
                              <a:lnTo>
                                <a:pt x="1392" y="14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4"/>
                              </a:lnTo>
                              <a:lnTo>
                                <a:pt x="1411" y="12"/>
                              </a:lnTo>
                              <a:lnTo>
                                <a:pt x="1410" y="10"/>
                              </a:lnTo>
                              <a:lnTo>
                                <a:pt x="1410" y="6"/>
                              </a:lnTo>
                              <a:lnTo>
                                <a:pt x="1411" y="4"/>
                              </a:lnTo>
                              <a:lnTo>
                                <a:pt x="1414" y="1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2" y="1"/>
                              </a:lnTo>
                              <a:lnTo>
                                <a:pt x="1425" y="4"/>
                              </a:lnTo>
                              <a:lnTo>
                                <a:pt x="1425" y="6"/>
                              </a:lnTo>
                              <a:lnTo>
                                <a:pt x="1425" y="10"/>
                              </a:lnTo>
                              <a:lnTo>
                                <a:pt x="1425" y="12"/>
                              </a:lnTo>
                              <a:lnTo>
                                <a:pt x="1422" y="14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4"/>
                              </a:lnTo>
                              <a:lnTo>
                                <a:pt x="1441" y="12"/>
                              </a:lnTo>
                              <a:lnTo>
                                <a:pt x="1440" y="10"/>
                              </a:lnTo>
                              <a:lnTo>
                                <a:pt x="1440" y="6"/>
                              </a:lnTo>
                              <a:lnTo>
                                <a:pt x="1441" y="4"/>
                              </a:lnTo>
                              <a:lnTo>
                                <a:pt x="1444" y="1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2" y="1"/>
                              </a:lnTo>
                              <a:lnTo>
                                <a:pt x="1455" y="4"/>
                              </a:lnTo>
                              <a:lnTo>
                                <a:pt x="1455" y="6"/>
                              </a:lnTo>
                              <a:lnTo>
                                <a:pt x="1455" y="10"/>
                              </a:lnTo>
                              <a:lnTo>
                                <a:pt x="1455" y="12"/>
                              </a:lnTo>
                              <a:lnTo>
                                <a:pt x="1452" y="14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4"/>
                              </a:lnTo>
                              <a:lnTo>
                                <a:pt x="1471" y="12"/>
                              </a:lnTo>
                              <a:lnTo>
                                <a:pt x="1470" y="10"/>
                              </a:lnTo>
                              <a:lnTo>
                                <a:pt x="1470" y="6"/>
                              </a:lnTo>
                              <a:lnTo>
                                <a:pt x="1471" y="4"/>
                              </a:lnTo>
                              <a:lnTo>
                                <a:pt x="1474" y="1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2" y="1"/>
                              </a:lnTo>
                              <a:lnTo>
                                <a:pt x="1485" y="4"/>
                              </a:lnTo>
                              <a:lnTo>
                                <a:pt x="1485" y="6"/>
                              </a:lnTo>
                              <a:lnTo>
                                <a:pt x="1485" y="10"/>
                              </a:lnTo>
                              <a:lnTo>
                                <a:pt x="1485" y="12"/>
                              </a:lnTo>
                              <a:lnTo>
                                <a:pt x="1482" y="14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4"/>
                              </a:lnTo>
                              <a:lnTo>
                                <a:pt x="1501" y="12"/>
                              </a:lnTo>
                              <a:lnTo>
                                <a:pt x="1500" y="10"/>
                              </a:lnTo>
                              <a:lnTo>
                                <a:pt x="1500" y="6"/>
                              </a:lnTo>
                              <a:lnTo>
                                <a:pt x="1501" y="4"/>
                              </a:lnTo>
                              <a:lnTo>
                                <a:pt x="1504" y="1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2" y="1"/>
                              </a:lnTo>
                              <a:lnTo>
                                <a:pt x="1515" y="4"/>
                              </a:lnTo>
                              <a:lnTo>
                                <a:pt x="1515" y="6"/>
                              </a:lnTo>
                              <a:lnTo>
                                <a:pt x="1515" y="10"/>
                              </a:lnTo>
                              <a:lnTo>
                                <a:pt x="1515" y="12"/>
                              </a:lnTo>
                              <a:lnTo>
                                <a:pt x="1512" y="14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4"/>
                              </a:lnTo>
                              <a:lnTo>
                                <a:pt x="1531" y="12"/>
                              </a:lnTo>
                              <a:lnTo>
                                <a:pt x="1530" y="10"/>
                              </a:lnTo>
                              <a:lnTo>
                                <a:pt x="1530" y="6"/>
                              </a:lnTo>
                              <a:lnTo>
                                <a:pt x="1531" y="4"/>
                              </a:lnTo>
                              <a:lnTo>
                                <a:pt x="1534" y="1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2" y="1"/>
                              </a:lnTo>
                              <a:lnTo>
                                <a:pt x="1545" y="4"/>
                              </a:lnTo>
                              <a:lnTo>
                                <a:pt x="1546" y="6"/>
                              </a:lnTo>
                              <a:lnTo>
                                <a:pt x="1546" y="10"/>
                              </a:lnTo>
                              <a:lnTo>
                                <a:pt x="1545" y="12"/>
                              </a:lnTo>
                              <a:lnTo>
                                <a:pt x="1542" y="14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4"/>
                              </a:lnTo>
                              <a:lnTo>
                                <a:pt x="1561" y="12"/>
                              </a:lnTo>
                              <a:lnTo>
                                <a:pt x="1561" y="10"/>
                              </a:lnTo>
                              <a:lnTo>
                                <a:pt x="1561" y="6"/>
                              </a:lnTo>
                              <a:lnTo>
                                <a:pt x="1561" y="4"/>
                              </a:lnTo>
                              <a:lnTo>
                                <a:pt x="1564" y="1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2" y="1"/>
                              </a:lnTo>
                              <a:lnTo>
                                <a:pt x="1575" y="4"/>
                              </a:lnTo>
                              <a:lnTo>
                                <a:pt x="1576" y="6"/>
                              </a:lnTo>
                              <a:lnTo>
                                <a:pt x="1576" y="10"/>
                              </a:lnTo>
                              <a:lnTo>
                                <a:pt x="1575" y="12"/>
                              </a:lnTo>
                              <a:lnTo>
                                <a:pt x="1572" y="14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4"/>
                              </a:lnTo>
                              <a:lnTo>
                                <a:pt x="1591" y="12"/>
                              </a:lnTo>
                              <a:lnTo>
                                <a:pt x="1591" y="10"/>
                              </a:lnTo>
                              <a:lnTo>
                                <a:pt x="1591" y="6"/>
                              </a:lnTo>
                              <a:lnTo>
                                <a:pt x="1591" y="4"/>
                              </a:lnTo>
                              <a:lnTo>
                                <a:pt x="1594" y="1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2" y="1"/>
                              </a:lnTo>
                              <a:lnTo>
                                <a:pt x="1605" y="4"/>
                              </a:lnTo>
                              <a:lnTo>
                                <a:pt x="1606" y="6"/>
                              </a:lnTo>
                              <a:lnTo>
                                <a:pt x="1606" y="10"/>
                              </a:lnTo>
                              <a:lnTo>
                                <a:pt x="1605" y="12"/>
                              </a:lnTo>
                              <a:lnTo>
                                <a:pt x="1602" y="14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4"/>
                              </a:lnTo>
                              <a:lnTo>
                                <a:pt x="1621" y="12"/>
                              </a:lnTo>
                              <a:lnTo>
                                <a:pt x="1621" y="10"/>
                              </a:lnTo>
                              <a:lnTo>
                                <a:pt x="1621" y="6"/>
                              </a:lnTo>
                              <a:lnTo>
                                <a:pt x="1621" y="4"/>
                              </a:lnTo>
                              <a:lnTo>
                                <a:pt x="1624" y="1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2" y="1"/>
                              </a:lnTo>
                              <a:lnTo>
                                <a:pt x="1635" y="4"/>
                              </a:lnTo>
                              <a:lnTo>
                                <a:pt x="1636" y="6"/>
                              </a:lnTo>
                              <a:lnTo>
                                <a:pt x="1636" y="10"/>
                              </a:lnTo>
                              <a:lnTo>
                                <a:pt x="1635" y="12"/>
                              </a:lnTo>
                              <a:lnTo>
                                <a:pt x="1632" y="14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4"/>
                              </a:lnTo>
                              <a:lnTo>
                                <a:pt x="1651" y="12"/>
                              </a:lnTo>
                              <a:lnTo>
                                <a:pt x="1651" y="10"/>
                              </a:lnTo>
                              <a:lnTo>
                                <a:pt x="1651" y="6"/>
                              </a:lnTo>
                              <a:lnTo>
                                <a:pt x="1651" y="4"/>
                              </a:lnTo>
                              <a:lnTo>
                                <a:pt x="1654" y="1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2" y="1"/>
                              </a:lnTo>
                              <a:lnTo>
                                <a:pt x="1665" y="4"/>
                              </a:lnTo>
                              <a:lnTo>
                                <a:pt x="1666" y="6"/>
                              </a:lnTo>
                              <a:lnTo>
                                <a:pt x="1666" y="10"/>
                              </a:lnTo>
                              <a:lnTo>
                                <a:pt x="1665" y="12"/>
                              </a:lnTo>
                              <a:lnTo>
                                <a:pt x="1662" y="14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4"/>
                              </a:lnTo>
                              <a:lnTo>
                                <a:pt x="1681" y="12"/>
                              </a:lnTo>
                              <a:lnTo>
                                <a:pt x="1681" y="10"/>
                              </a:lnTo>
                              <a:lnTo>
                                <a:pt x="1681" y="6"/>
                              </a:lnTo>
                              <a:lnTo>
                                <a:pt x="1681" y="4"/>
                              </a:lnTo>
                              <a:lnTo>
                                <a:pt x="1684" y="1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2" y="1"/>
                              </a:lnTo>
                              <a:lnTo>
                                <a:pt x="1695" y="4"/>
                              </a:lnTo>
                              <a:lnTo>
                                <a:pt x="1696" y="6"/>
                              </a:lnTo>
                              <a:lnTo>
                                <a:pt x="1696" y="10"/>
                              </a:lnTo>
                              <a:lnTo>
                                <a:pt x="1695" y="12"/>
                              </a:lnTo>
                              <a:lnTo>
                                <a:pt x="1692" y="14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4"/>
                              </a:lnTo>
                              <a:lnTo>
                                <a:pt x="1711" y="12"/>
                              </a:lnTo>
                              <a:lnTo>
                                <a:pt x="1711" y="10"/>
                              </a:lnTo>
                              <a:lnTo>
                                <a:pt x="1711" y="6"/>
                              </a:lnTo>
                              <a:lnTo>
                                <a:pt x="1711" y="4"/>
                              </a:lnTo>
                              <a:lnTo>
                                <a:pt x="1714" y="1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2" y="1"/>
                              </a:lnTo>
                              <a:lnTo>
                                <a:pt x="1725" y="4"/>
                              </a:lnTo>
                              <a:lnTo>
                                <a:pt x="1726" y="6"/>
                              </a:lnTo>
                              <a:lnTo>
                                <a:pt x="1726" y="10"/>
                              </a:lnTo>
                              <a:lnTo>
                                <a:pt x="1725" y="12"/>
                              </a:lnTo>
                              <a:lnTo>
                                <a:pt x="1722" y="14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4"/>
                              </a:lnTo>
                              <a:lnTo>
                                <a:pt x="1741" y="12"/>
                              </a:lnTo>
                              <a:lnTo>
                                <a:pt x="1741" y="10"/>
                              </a:lnTo>
                              <a:lnTo>
                                <a:pt x="1741" y="6"/>
                              </a:lnTo>
                              <a:lnTo>
                                <a:pt x="1741" y="4"/>
                              </a:lnTo>
                              <a:lnTo>
                                <a:pt x="1744" y="1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1"/>
                              </a:lnTo>
                              <a:lnTo>
                                <a:pt x="1755" y="4"/>
                              </a:lnTo>
                              <a:lnTo>
                                <a:pt x="1756" y="6"/>
                              </a:lnTo>
                              <a:lnTo>
                                <a:pt x="1756" y="10"/>
                              </a:lnTo>
                              <a:lnTo>
                                <a:pt x="1755" y="12"/>
                              </a:lnTo>
                              <a:lnTo>
                                <a:pt x="1752" y="14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4"/>
                              </a:lnTo>
                              <a:lnTo>
                                <a:pt x="1771" y="12"/>
                              </a:lnTo>
                              <a:lnTo>
                                <a:pt x="1771" y="10"/>
                              </a:lnTo>
                              <a:lnTo>
                                <a:pt x="1771" y="6"/>
                              </a:lnTo>
                              <a:lnTo>
                                <a:pt x="1771" y="4"/>
                              </a:lnTo>
                              <a:lnTo>
                                <a:pt x="1774" y="1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1"/>
                              </a:lnTo>
                              <a:lnTo>
                                <a:pt x="1785" y="4"/>
                              </a:lnTo>
                              <a:lnTo>
                                <a:pt x="1786" y="6"/>
                              </a:lnTo>
                              <a:lnTo>
                                <a:pt x="1786" y="10"/>
                              </a:lnTo>
                              <a:lnTo>
                                <a:pt x="1785" y="12"/>
                              </a:lnTo>
                              <a:lnTo>
                                <a:pt x="1782" y="14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4"/>
                              </a:lnTo>
                              <a:lnTo>
                                <a:pt x="1801" y="12"/>
                              </a:lnTo>
                              <a:lnTo>
                                <a:pt x="1801" y="10"/>
                              </a:lnTo>
                              <a:lnTo>
                                <a:pt x="1801" y="6"/>
                              </a:lnTo>
                              <a:lnTo>
                                <a:pt x="1801" y="4"/>
                              </a:lnTo>
                              <a:lnTo>
                                <a:pt x="1804" y="1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1"/>
                              </a:lnTo>
                              <a:lnTo>
                                <a:pt x="1815" y="4"/>
                              </a:lnTo>
                              <a:lnTo>
                                <a:pt x="1816" y="6"/>
                              </a:lnTo>
                              <a:lnTo>
                                <a:pt x="1816" y="10"/>
                              </a:lnTo>
                              <a:lnTo>
                                <a:pt x="1815" y="12"/>
                              </a:lnTo>
                              <a:lnTo>
                                <a:pt x="1812" y="14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4"/>
                              </a:lnTo>
                              <a:lnTo>
                                <a:pt x="1831" y="12"/>
                              </a:lnTo>
                              <a:lnTo>
                                <a:pt x="1831" y="10"/>
                              </a:lnTo>
                              <a:lnTo>
                                <a:pt x="1831" y="6"/>
                              </a:lnTo>
                              <a:lnTo>
                                <a:pt x="1831" y="4"/>
                              </a:lnTo>
                              <a:lnTo>
                                <a:pt x="1834" y="1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1"/>
                              </a:lnTo>
                              <a:lnTo>
                                <a:pt x="1845" y="4"/>
                              </a:lnTo>
                              <a:lnTo>
                                <a:pt x="1846" y="6"/>
                              </a:lnTo>
                              <a:lnTo>
                                <a:pt x="1846" y="10"/>
                              </a:lnTo>
                              <a:lnTo>
                                <a:pt x="1845" y="12"/>
                              </a:lnTo>
                              <a:lnTo>
                                <a:pt x="1842" y="14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4"/>
                              </a:lnTo>
                              <a:lnTo>
                                <a:pt x="1861" y="12"/>
                              </a:lnTo>
                              <a:lnTo>
                                <a:pt x="1861" y="10"/>
                              </a:lnTo>
                              <a:lnTo>
                                <a:pt x="1861" y="6"/>
                              </a:lnTo>
                              <a:lnTo>
                                <a:pt x="1861" y="4"/>
                              </a:lnTo>
                              <a:lnTo>
                                <a:pt x="1864" y="1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1"/>
                              </a:lnTo>
                              <a:lnTo>
                                <a:pt x="1875" y="4"/>
                              </a:lnTo>
                              <a:lnTo>
                                <a:pt x="1876" y="6"/>
                              </a:lnTo>
                              <a:lnTo>
                                <a:pt x="1876" y="10"/>
                              </a:lnTo>
                              <a:lnTo>
                                <a:pt x="1875" y="12"/>
                              </a:lnTo>
                              <a:lnTo>
                                <a:pt x="1872" y="14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4"/>
                              </a:lnTo>
                              <a:lnTo>
                                <a:pt x="1891" y="12"/>
                              </a:lnTo>
                              <a:lnTo>
                                <a:pt x="1891" y="10"/>
                              </a:lnTo>
                              <a:lnTo>
                                <a:pt x="1891" y="6"/>
                              </a:lnTo>
                              <a:lnTo>
                                <a:pt x="1891" y="4"/>
                              </a:lnTo>
                              <a:lnTo>
                                <a:pt x="1894" y="1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1"/>
                              </a:lnTo>
                              <a:lnTo>
                                <a:pt x="1905" y="4"/>
                              </a:lnTo>
                              <a:lnTo>
                                <a:pt x="1906" y="6"/>
                              </a:lnTo>
                              <a:lnTo>
                                <a:pt x="1906" y="10"/>
                              </a:lnTo>
                              <a:lnTo>
                                <a:pt x="1905" y="12"/>
                              </a:lnTo>
                              <a:lnTo>
                                <a:pt x="1902" y="14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4"/>
                              </a:lnTo>
                              <a:lnTo>
                                <a:pt x="1921" y="12"/>
                              </a:lnTo>
                              <a:lnTo>
                                <a:pt x="1921" y="10"/>
                              </a:lnTo>
                              <a:lnTo>
                                <a:pt x="1921" y="6"/>
                              </a:lnTo>
                              <a:lnTo>
                                <a:pt x="1921" y="4"/>
                              </a:lnTo>
                              <a:lnTo>
                                <a:pt x="1924" y="1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1"/>
                              </a:lnTo>
                              <a:lnTo>
                                <a:pt x="1935" y="4"/>
                              </a:lnTo>
                              <a:lnTo>
                                <a:pt x="1936" y="6"/>
                              </a:lnTo>
                              <a:lnTo>
                                <a:pt x="1936" y="10"/>
                              </a:lnTo>
                              <a:lnTo>
                                <a:pt x="1935" y="12"/>
                              </a:lnTo>
                              <a:lnTo>
                                <a:pt x="1932" y="14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4"/>
                              </a:lnTo>
                              <a:lnTo>
                                <a:pt x="1951" y="12"/>
                              </a:lnTo>
                              <a:lnTo>
                                <a:pt x="1951" y="10"/>
                              </a:lnTo>
                              <a:lnTo>
                                <a:pt x="1951" y="6"/>
                              </a:lnTo>
                              <a:lnTo>
                                <a:pt x="1951" y="4"/>
                              </a:lnTo>
                              <a:lnTo>
                                <a:pt x="1954" y="1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1"/>
                              </a:lnTo>
                              <a:lnTo>
                                <a:pt x="1965" y="4"/>
                              </a:lnTo>
                              <a:lnTo>
                                <a:pt x="1966" y="6"/>
                              </a:lnTo>
                              <a:lnTo>
                                <a:pt x="1966" y="10"/>
                              </a:lnTo>
                              <a:lnTo>
                                <a:pt x="1965" y="12"/>
                              </a:lnTo>
                              <a:lnTo>
                                <a:pt x="1962" y="14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4"/>
                              </a:lnTo>
                              <a:lnTo>
                                <a:pt x="1981" y="12"/>
                              </a:lnTo>
                              <a:lnTo>
                                <a:pt x="1981" y="10"/>
                              </a:lnTo>
                              <a:lnTo>
                                <a:pt x="1981" y="6"/>
                              </a:lnTo>
                              <a:lnTo>
                                <a:pt x="1981" y="4"/>
                              </a:lnTo>
                              <a:lnTo>
                                <a:pt x="1984" y="1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1"/>
                              </a:lnTo>
                              <a:lnTo>
                                <a:pt x="1995" y="4"/>
                              </a:lnTo>
                              <a:lnTo>
                                <a:pt x="1996" y="6"/>
                              </a:lnTo>
                              <a:lnTo>
                                <a:pt x="1996" y="10"/>
                              </a:lnTo>
                              <a:lnTo>
                                <a:pt x="1995" y="12"/>
                              </a:lnTo>
                              <a:lnTo>
                                <a:pt x="1992" y="14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4"/>
                              </a:lnTo>
                              <a:lnTo>
                                <a:pt x="2011" y="12"/>
                              </a:lnTo>
                              <a:lnTo>
                                <a:pt x="2011" y="10"/>
                              </a:lnTo>
                              <a:lnTo>
                                <a:pt x="2011" y="6"/>
                              </a:lnTo>
                              <a:lnTo>
                                <a:pt x="2011" y="4"/>
                              </a:lnTo>
                              <a:lnTo>
                                <a:pt x="2014" y="1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1"/>
                              </a:lnTo>
                              <a:lnTo>
                                <a:pt x="2025" y="4"/>
                              </a:lnTo>
                              <a:lnTo>
                                <a:pt x="2026" y="6"/>
                              </a:lnTo>
                              <a:lnTo>
                                <a:pt x="2026" y="10"/>
                              </a:lnTo>
                              <a:lnTo>
                                <a:pt x="2025" y="12"/>
                              </a:lnTo>
                              <a:lnTo>
                                <a:pt x="2022" y="14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4"/>
                              </a:lnTo>
                              <a:lnTo>
                                <a:pt x="2041" y="12"/>
                              </a:lnTo>
                              <a:lnTo>
                                <a:pt x="2041" y="10"/>
                              </a:lnTo>
                              <a:lnTo>
                                <a:pt x="2041" y="6"/>
                              </a:lnTo>
                              <a:lnTo>
                                <a:pt x="2041" y="4"/>
                              </a:lnTo>
                              <a:lnTo>
                                <a:pt x="2044" y="1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1"/>
                              </a:lnTo>
                              <a:lnTo>
                                <a:pt x="2055" y="4"/>
                              </a:lnTo>
                              <a:lnTo>
                                <a:pt x="2056" y="6"/>
                              </a:lnTo>
                              <a:lnTo>
                                <a:pt x="2056" y="10"/>
                              </a:lnTo>
                              <a:lnTo>
                                <a:pt x="2055" y="12"/>
                              </a:lnTo>
                              <a:lnTo>
                                <a:pt x="2052" y="14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4"/>
                              </a:lnTo>
                              <a:lnTo>
                                <a:pt x="2071" y="12"/>
                              </a:lnTo>
                              <a:lnTo>
                                <a:pt x="2071" y="10"/>
                              </a:lnTo>
                              <a:lnTo>
                                <a:pt x="2071" y="6"/>
                              </a:lnTo>
                              <a:lnTo>
                                <a:pt x="2071" y="4"/>
                              </a:lnTo>
                              <a:lnTo>
                                <a:pt x="2074" y="1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1"/>
                              </a:lnTo>
                              <a:lnTo>
                                <a:pt x="2085" y="4"/>
                              </a:lnTo>
                              <a:lnTo>
                                <a:pt x="2086" y="6"/>
                              </a:lnTo>
                              <a:lnTo>
                                <a:pt x="2086" y="10"/>
                              </a:lnTo>
                              <a:lnTo>
                                <a:pt x="2085" y="12"/>
                              </a:lnTo>
                              <a:lnTo>
                                <a:pt x="2082" y="14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4"/>
                              </a:lnTo>
                              <a:lnTo>
                                <a:pt x="2102" y="12"/>
                              </a:lnTo>
                              <a:lnTo>
                                <a:pt x="2101" y="10"/>
                              </a:lnTo>
                              <a:lnTo>
                                <a:pt x="2101" y="6"/>
                              </a:lnTo>
                              <a:lnTo>
                                <a:pt x="2102" y="4"/>
                              </a:lnTo>
                              <a:lnTo>
                                <a:pt x="2104" y="1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1"/>
                              </a:lnTo>
                              <a:lnTo>
                                <a:pt x="2115" y="4"/>
                              </a:lnTo>
                              <a:lnTo>
                                <a:pt x="2116" y="6"/>
                              </a:lnTo>
                              <a:lnTo>
                                <a:pt x="2116" y="10"/>
                              </a:lnTo>
                              <a:lnTo>
                                <a:pt x="2115" y="12"/>
                              </a:lnTo>
                              <a:lnTo>
                                <a:pt x="2112" y="14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4"/>
                              </a:lnTo>
                              <a:lnTo>
                                <a:pt x="2132" y="12"/>
                              </a:lnTo>
                              <a:lnTo>
                                <a:pt x="2131" y="10"/>
                              </a:lnTo>
                              <a:lnTo>
                                <a:pt x="2131" y="6"/>
                              </a:lnTo>
                              <a:lnTo>
                                <a:pt x="2132" y="4"/>
                              </a:lnTo>
                              <a:lnTo>
                                <a:pt x="2134" y="1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1"/>
                              </a:lnTo>
                              <a:lnTo>
                                <a:pt x="2145" y="4"/>
                              </a:lnTo>
                              <a:lnTo>
                                <a:pt x="2146" y="6"/>
                              </a:lnTo>
                              <a:lnTo>
                                <a:pt x="2146" y="10"/>
                              </a:lnTo>
                              <a:lnTo>
                                <a:pt x="2145" y="12"/>
                              </a:lnTo>
                              <a:lnTo>
                                <a:pt x="2142" y="14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4"/>
                              </a:lnTo>
                              <a:lnTo>
                                <a:pt x="2162" y="12"/>
                              </a:lnTo>
                              <a:lnTo>
                                <a:pt x="2161" y="10"/>
                              </a:lnTo>
                              <a:lnTo>
                                <a:pt x="2161" y="6"/>
                              </a:lnTo>
                              <a:lnTo>
                                <a:pt x="2162" y="4"/>
                              </a:lnTo>
                              <a:lnTo>
                                <a:pt x="2164" y="1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1"/>
                              </a:lnTo>
                              <a:lnTo>
                                <a:pt x="2175" y="4"/>
                              </a:lnTo>
                              <a:lnTo>
                                <a:pt x="2176" y="6"/>
                              </a:lnTo>
                              <a:lnTo>
                                <a:pt x="2176" y="10"/>
                              </a:lnTo>
                              <a:lnTo>
                                <a:pt x="2175" y="12"/>
                              </a:lnTo>
                              <a:lnTo>
                                <a:pt x="2172" y="14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4"/>
                              </a:lnTo>
                              <a:lnTo>
                                <a:pt x="2192" y="12"/>
                              </a:lnTo>
                              <a:lnTo>
                                <a:pt x="2191" y="10"/>
                              </a:lnTo>
                              <a:lnTo>
                                <a:pt x="2191" y="6"/>
                              </a:lnTo>
                              <a:lnTo>
                                <a:pt x="2192" y="4"/>
                              </a:lnTo>
                              <a:lnTo>
                                <a:pt x="2194" y="1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1"/>
                              </a:lnTo>
                              <a:lnTo>
                                <a:pt x="2205" y="4"/>
                              </a:lnTo>
                              <a:lnTo>
                                <a:pt x="2206" y="6"/>
                              </a:lnTo>
                              <a:lnTo>
                                <a:pt x="2206" y="10"/>
                              </a:lnTo>
                              <a:lnTo>
                                <a:pt x="2205" y="12"/>
                              </a:lnTo>
                              <a:lnTo>
                                <a:pt x="2202" y="14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5" y="14"/>
                              </a:lnTo>
                              <a:lnTo>
                                <a:pt x="2222" y="12"/>
                              </a:lnTo>
                              <a:lnTo>
                                <a:pt x="2221" y="10"/>
                              </a:lnTo>
                              <a:lnTo>
                                <a:pt x="2221" y="6"/>
                              </a:lnTo>
                              <a:lnTo>
                                <a:pt x="2222" y="4"/>
                              </a:lnTo>
                              <a:lnTo>
                                <a:pt x="2225" y="1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1"/>
                              </a:lnTo>
                              <a:lnTo>
                                <a:pt x="2235" y="4"/>
                              </a:lnTo>
                              <a:lnTo>
                                <a:pt x="2236" y="6"/>
                              </a:lnTo>
                              <a:lnTo>
                                <a:pt x="2236" y="10"/>
                              </a:lnTo>
                              <a:lnTo>
                                <a:pt x="2235" y="12"/>
                              </a:lnTo>
                              <a:lnTo>
                                <a:pt x="2232" y="14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5" y="14"/>
                              </a:lnTo>
                              <a:lnTo>
                                <a:pt x="2252" y="12"/>
                              </a:lnTo>
                              <a:lnTo>
                                <a:pt x="2251" y="10"/>
                              </a:lnTo>
                              <a:lnTo>
                                <a:pt x="2251" y="6"/>
                              </a:lnTo>
                              <a:lnTo>
                                <a:pt x="2252" y="4"/>
                              </a:lnTo>
                              <a:lnTo>
                                <a:pt x="2255" y="1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1"/>
                              </a:lnTo>
                              <a:lnTo>
                                <a:pt x="2265" y="4"/>
                              </a:lnTo>
                              <a:lnTo>
                                <a:pt x="2266" y="6"/>
                              </a:lnTo>
                              <a:lnTo>
                                <a:pt x="2266" y="10"/>
                              </a:lnTo>
                              <a:lnTo>
                                <a:pt x="2265" y="12"/>
                              </a:lnTo>
                              <a:lnTo>
                                <a:pt x="2262" y="14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5" y="14"/>
                              </a:lnTo>
                              <a:lnTo>
                                <a:pt x="2282" y="12"/>
                              </a:lnTo>
                              <a:lnTo>
                                <a:pt x="2281" y="10"/>
                              </a:lnTo>
                              <a:lnTo>
                                <a:pt x="2281" y="6"/>
                              </a:lnTo>
                              <a:lnTo>
                                <a:pt x="2282" y="4"/>
                              </a:lnTo>
                              <a:lnTo>
                                <a:pt x="2285" y="1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1"/>
                              </a:lnTo>
                              <a:lnTo>
                                <a:pt x="2295" y="4"/>
                              </a:lnTo>
                              <a:lnTo>
                                <a:pt x="2296" y="6"/>
                              </a:lnTo>
                              <a:lnTo>
                                <a:pt x="2296" y="10"/>
                              </a:lnTo>
                              <a:lnTo>
                                <a:pt x="2295" y="12"/>
                              </a:lnTo>
                              <a:lnTo>
                                <a:pt x="2292" y="14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5" y="14"/>
                              </a:lnTo>
                              <a:lnTo>
                                <a:pt x="2312" y="12"/>
                              </a:lnTo>
                              <a:lnTo>
                                <a:pt x="2311" y="10"/>
                              </a:lnTo>
                              <a:lnTo>
                                <a:pt x="2311" y="6"/>
                              </a:lnTo>
                              <a:lnTo>
                                <a:pt x="2312" y="4"/>
                              </a:lnTo>
                              <a:lnTo>
                                <a:pt x="2315" y="1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1"/>
                              </a:lnTo>
                              <a:lnTo>
                                <a:pt x="2325" y="4"/>
                              </a:lnTo>
                              <a:lnTo>
                                <a:pt x="2326" y="6"/>
                              </a:lnTo>
                              <a:lnTo>
                                <a:pt x="2326" y="10"/>
                              </a:lnTo>
                              <a:lnTo>
                                <a:pt x="2325" y="12"/>
                              </a:lnTo>
                              <a:lnTo>
                                <a:pt x="2322" y="14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5" y="14"/>
                              </a:lnTo>
                              <a:lnTo>
                                <a:pt x="2342" y="12"/>
                              </a:lnTo>
                              <a:lnTo>
                                <a:pt x="2341" y="10"/>
                              </a:lnTo>
                              <a:lnTo>
                                <a:pt x="2341" y="6"/>
                              </a:lnTo>
                              <a:lnTo>
                                <a:pt x="2342" y="4"/>
                              </a:lnTo>
                              <a:lnTo>
                                <a:pt x="2345" y="1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1"/>
                              </a:lnTo>
                              <a:lnTo>
                                <a:pt x="2355" y="4"/>
                              </a:lnTo>
                              <a:lnTo>
                                <a:pt x="2356" y="6"/>
                              </a:lnTo>
                              <a:lnTo>
                                <a:pt x="2356" y="10"/>
                              </a:lnTo>
                              <a:lnTo>
                                <a:pt x="2355" y="12"/>
                              </a:lnTo>
                              <a:lnTo>
                                <a:pt x="2352" y="14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5" y="14"/>
                              </a:lnTo>
                              <a:lnTo>
                                <a:pt x="2372" y="12"/>
                              </a:lnTo>
                              <a:lnTo>
                                <a:pt x="2371" y="10"/>
                              </a:lnTo>
                              <a:lnTo>
                                <a:pt x="2371" y="6"/>
                              </a:lnTo>
                              <a:lnTo>
                                <a:pt x="2372" y="4"/>
                              </a:lnTo>
                              <a:lnTo>
                                <a:pt x="2375" y="1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1"/>
                              </a:lnTo>
                              <a:lnTo>
                                <a:pt x="2385" y="4"/>
                              </a:lnTo>
                              <a:lnTo>
                                <a:pt x="2386" y="6"/>
                              </a:lnTo>
                              <a:lnTo>
                                <a:pt x="2386" y="10"/>
                              </a:lnTo>
                              <a:lnTo>
                                <a:pt x="2385" y="12"/>
                              </a:lnTo>
                              <a:lnTo>
                                <a:pt x="2382" y="14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1" y="15"/>
                              </a:moveTo>
                              <a:lnTo>
                                <a:pt x="2406" y="15"/>
                              </a:lnTo>
                              <a:lnTo>
                                <a:pt x="2405" y="14"/>
                              </a:lnTo>
                              <a:lnTo>
                                <a:pt x="2402" y="12"/>
                              </a:lnTo>
                              <a:lnTo>
                                <a:pt x="2401" y="10"/>
                              </a:lnTo>
                              <a:lnTo>
                                <a:pt x="2401" y="6"/>
                              </a:lnTo>
                              <a:lnTo>
                                <a:pt x="2402" y="4"/>
                              </a:lnTo>
                              <a:lnTo>
                                <a:pt x="2405" y="1"/>
                              </a:lnTo>
                              <a:lnTo>
                                <a:pt x="2406" y="0"/>
                              </a:lnTo>
                              <a:lnTo>
                                <a:pt x="2411" y="0"/>
                              </a:lnTo>
                              <a:lnTo>
                                <a:pt x="2412" y="1"/>
                              </a:lnTo>
                              <a:lnTo>
                                <a:pt x="2415" y="4"/>
                              </a:lnTo>
                              <a:lnTo>
                                <a:pt x="2416" y="6"/>
                              </a:lnTo>
                              <a:lnTo>
                                <a:pt x="2416" y="10"/>
                              </a:lnTo>
                              <a:lnTo>
                                <a:pt x="2415" y="12"/>
                              </a:lnTo>
                              <a:lnTo>
                                <a:pt x="2412" y="14"/>
                              </a:lnTo>
                              <a:lnTo>
                                <a:pt x="2411" y="15"/>
                              </a:lnTo>
                              <a:close/>
                              <a:moveTo>
                                <a:pt x="2441" y="15"/>
                              </a:moveTo>
                              <a:lnTo>
                                <a:pt x="2436" y="15"/>
                              </a:lnTo>
                              <a:lnTo>
                                <a:pt x="2435" y="14"/>
                              </a:lnTo>
                              <a:lnTo>
                                <a:pt x="2432" y="12"/>
                              </a:lnTo>
                              <a:lnTo>
                                <a:pt x="2431" y="10"/>
                              </a:lnTo>
                              <a:lnTo>
                                <a:pt x="2431" y="6"/>
                              </a:lnTo>
                              <a:lnTo>
                                <a:pt x="2432" y="4"/>
                              </a:lnTo>
                              <a:lnTo>
                                <a:pt x="2435" y="1"/>
                              </a:lnTo>
                              <a:lnTo>
                                <a:pt x="2436" y="0"/>
                              </a:lnTo>
                              <a:lnTo>
                                <a:pt x="2441" y="0"/>
                              </a:lnTo>
                              <a:lnTo>
                                <a:pt x="2442" y="1"/>
                              </a:lnTo>
                              <a:lnTo>
                                <a:pt x="2445" y="4"/>
                              </a:lnTo>
                              <a:lnTo>
                                <a:pt x="2446" y="6"/>
                              </a:lnTo>
                              <a:lnTo>
                                <a:pt x="2446" y="10"/>
                              </a:lnTo>
                              <a:lnTo>
                                <a:pt x="2445" y="12"/>
                              </a:lnTo>
                              <a:lnTo>
                                <a:pt x="2442" y="14"/>
                              </a:lnTo>
                              <a:lnTo>
                                <a:pt x="2441" y="15"/>
                              </a:lnTo>
                              <a:close/>
                              <a:moveTo>
                                <a:pt x="2471" y="15"/>
                              </a:moveTo>
                              <a:lnTo>
                                <a:pt x="2466" y="15"/>
                              </a:lnTo>
                              <a:lnTo>
                                <a:pt x="2465" y="14"/>
                              </a:lnTo>
                              <a:lnTo>
                                <a:pt x="2462" y="12"/>
                              </a:lnTo>
                              <a:lnTo>
                                <a:pt x="2461" y="10"/>
                              </a:lnTo>
                              <a:lnTo>
                                <a:pt x="2461" y="6"/>
                              </a:lnTo>
                              <a:lnTo>
                                <a:pt x="2462" y="4"/>
                              </a:lnTo>
                              <a:lnTo>
                                <a:pt x="2465" y="1"/>
                              </a:lnTo>
                              <a:lnTo>
                                <a:pt x="2466" y="0"/>
                              </a:lnTo>
                              <a:lnTo>
                                <a:pt x="2471" y="0"/>
                              </a:lnTo>
                              <a:lnTo>
                                <a:pt x="2472" y="1"/>
                              </a:lnTo>
                              <a:lnTo>
                                <a:pt x="2475" y="4"/>
                              </a:lnTo>
                              <a:lnTo>
                                <a:pt x="2476" y="6"/>
                              </a:lnTo>
                              <a:lnTo>
                                <a:pt x="2476" y="10"/>
                              </a:lnTo>
                              <a:lnTo>
                                <a:pt x="2475" y="12"/>
                              </a:lnTo>
                              <a:lnTo>
                                <a:pt x="2472" y="14"/>
                              </a:lnTo>
                              <a:lnTo>
                                <a:pt x="2471" y="15"/>
                              </a:lnTo>
                              <a:close/>
                              <a:moveTo>
                                <a:pt x="2501" y="15"/>
                              </a:moveTo>
                              <a:lnTo>
                                <a:pt x="2496" y="15"/>
                              </a:lnTo>
                              <a:lnTo>
                                <a:pt x="2495" y="14"/>
                              </a:lnTo>
                              <a:lnTo>
                                <a:pt x="2492" y="12"/>
                              </a:lnTo>
                              <a:lnTo>
                                <a:pt x="2491" y="10"/>
                              </a:lnTo>
                              <a:lnTo>
                                <a:pt x="2491" y="6"/>
                              </a:lnTo>
                              <a:lnTo>
                                <a:pt x="2492" y="4"/>
                              </a:lnTo>
                              <a:lnTo>
                                <a:pt x="2495" y="1"/>
                              </a:lnTo>
                              <a:lnTo>
                                <a:pt x="2496" y="0"/>
                              </a:lnTo>
                              <a:lnTo>
                                <a:pt x="2501" y="0"/>
                              </a:lnTo>
                              <a:lnTo>
                                <a:pt x="2502" y="1"/>
                              </a:lnTo>
                              <a:lnTo>
                                <a:pt x="2505" y="4"/>
                              </a:lnTo>
                              <a:lnTo>
                                <a:pt x="2506" y="6"/>
                              </a:lnTo>
                              <a:lnTo>
                                <a:pt x="2506" y="10"/>
                              </a:lnTo>
                              <a:lnTo>
                                <a:pt x="2505" y="12"/>
                              </a:lnTo>
                              <a:lnTo>
                                <a:pt x="2502" y="14"/>
                              </a:lnTo>
                              <a:lnTo>
                                <a:pt x="2501" y="15"/>
                              </a:lnTo>
                              <a:close/>
                              <a:moveTo>
                                <a:pt x="2531" y="15"/>
                              </a:moveTo>
                              <a:lnTo>
                                <a:pt x="2526" y="15"/>
                              </a:lnTo>
                              <a:lnTo>
                                <a:pt x="2525" y="14"/>
                              </a:lnTo>
                              <a:lnTo>
                                <a:pt x="2522" y="12"/>
                              </a:lnTo>
                              <a:lnTo>
                                <a:pt x="2521" y="10"/>
                              </a:lnTo>
                              <a:lnTo>
                                <a:pt x="2521" y="6"/>
                              </a:lnTo>
                              <a:lnTo>
                                <a:pt x="2522" y="4"/>
                              </a:lnTo>
                              <a:lnTo>
                                <a:pt x="2525" y="1"/>
                              </a:lnTo>
                              <a:lnTo>
                                <a:pt x="2526" y="0"/>
                              </a:lnTo>
                              <a:lnTo>
                                <a:pt x="2531" y="0"/>
                              </a:lnTo>
                              <a:lnTo>
                                <a:pt x="2532" y="1"/>
                              </a:lnTo>
                              <a:lnTo>
                                <a:pt x="2535" y="4"/>
                              </a:lnTo>
                              <a:lnTo>
                                <a:pt x="2536" y="6"/>
                              </a:lnTo>
                              <a:lnTo>
                                <a:pt x="2536" y="10"/>
                              </a:lnTo>
                              <a:lnTo>
                                <a:pt x="2535" y="12"/>
                              </a:lnTo>
                              <a:lnTo>
                                <a:pt x="2532" y="14"/>
                              </a:lnTo>
                              <a:lnTo>
                                <a:pt x="2531" y="15"/>
                              </a:lnTo>
                              <a:close/>
                              <a:moveTo>
                                <a:pt x="2561" y="15"/>
                              </a:moveTo>
                              <a:lnTo>
                                <a:pt x="2556" y="15"/>
                              </a:lnTo>
                              <a:lnTo>
                                <a:pt x="2555" y="14"/>
                              </a:lnTo>
                              <a:lnTo>
                                <a:pt x="2552" y="12"/>
                              </a:lnTo>
                              <a:lnTo>
                                <a:pt x="2551" y="10"/>
                              </a:lnTo>
                              <a:lnTo>
                                <a:pt x="2551" y="6"/>
                              </a:lnTo>
                              <a:lnTo>
                                <a:pt x="2552" y="4"/>
                              </a:lnTo>
                              <a:lnTo>
                                <a:pt x="2555" y="1"/>
                              </a:lnTo>
                              <a:lnTo>
                                <a:pt x="2556" y="0"/>
                              </a:lnTo>
                              <a:lnTo>
                                <a:pt x="2561" y="0"/>
                              </a:lnTo>
                              <a:lnTo>
                                <a:pt x="2562" y="1"/>
                              </a:lnTo>
                              <a:lnTo>
                                <a:pt x="2565" y="4"/>
                              </a:lnTo>
                              <a:lnTo>
                                <a:pt x="2566" y="6"/>
                              </a:lnTo>
                              <a:lnTo>
                                <a:pt x="2566" y="10"/>
                              </a:lnTo>
                              <a:lnTo>
                                <a:pt x="2565" y="12"/>
                              </a:lnTo>
                              <a:lnTo>
                                <a:pt x="2562" y="14"/>
                              </a:lnTo>
                              <a:lnTo>
                                <a:pt x="2561" y="15"/>
                              </a:lnTo>
                              <a:close/>
                              <a:moveTo>
                                <a:pt x="2591" y="15"/>
                              </a:moveTo>
                              <a:lnTo>
                                <a:pt x="2586" y="15"/>
                              </a:lnTo>
                              <a:lnTo>
                                <a:pt x="2585" y="14"/>
                              </a:lnTo>
                              <a:lnTo>
                                <a:pt x="2582" y="12"/>
                              </a:lnTo>
                              <a:lnTo>
                                <a:pt x="2581" y="10"/>
                              </a:lnTo>
                              <a:lnTo>
                                <a:pt x="2581" y="6"/>
                              </a:lnTo>
                              <a:lnTo>
                                <a:pt x="2582" y="4"/>
                              </a:lnTo>
                              <a:lnTo>
                                <a:pt x="2585" y="1"/>
                              </a:lnTo>
                              <a:lnTo>
                                <a:pt x="2586" y="0"/>
                              </a:lnTo>
                              <a:lnTo>
                                <a:pt x="2591" y="0"/>
                              </a:lnTo>
                              <a:lnTo>
                                <a:pt x="2592" y="1"/>
                              </a:lnTo>
                              <a:lnTo>
                                <a:pt x="2595" y="4"/>
                              </a:lnTo>
                              <a:lnTo>
                                <a:pt x="2596" y="6"/>
                              </a:lnTo>
                              <a:lnTo>
                                <a:pt x="2596" y="10"/>
                              </a:lnTo>
                              <a:lnTo>
                                <a:pt x="2595" y="12"/>
                              </a:lnTo>
                              <a:lnTo>
                                <a:pt x="2592" y="14"/>
                              </a:lnTo>
                              <a:lnTo>
                                <a:pt x="2591" y="15"/>
                              </a:lnTo>
                              <a:close/>
                              <a:moveTo>
                                <a:pt x="2621" y="15"/>
                              </a:moveTo>
                              <a:lnTo>
                                <a:pt x="2616" y="15"/>
                              </a:lnTo>
                              <a:lnTo>
                                <a:pt x="2615" y="14"/>
                              </a:lnTo>
                              <a:lnTo>
                                <a:pt x="2612" y="12"/>
                              </a:lnTo>
                              <a:lnTo>
                                <a:pt x="2611" y="10"/>
                              </a:lnTo>
                              <a:lnTo>
                                <a:pt x="2611" y="6"/>
                              </a:lnTo>
                              <a:lnTo>
                                <a:pt x="2612" y="4"/>
                              </a:lnTo>
                              <a:lnTo>
                                <a:pt x="2615" y="1"/>
                              </a:lnTo>
                              <a:lnTo>
                                <a:pt x="2616" y="0"/>
                              </a:lnTo>
                              <a:lnTo>
                                <a:pt x="2621" y="0"/>
                              </a:lnTo>
                              <a:lnTo>
                                <a:pt x="2622" y="1"/>
                              </a:lnTo>
                              <a:lnTo>
                                <a:pt x="2625" y="4"/>
                              </a:lnTo>
                              <a:lnTo>
                                <a:pt x="2626" y="6"/>
                              </a:lnTo>
                              <a:lnTo>
                                <a:pt x="2626" y="10"/>
                              </a:lnTo>
                              <a:lnTo>
                                <a:pt x="2625" y="12"/>
                              </a:lnTo>
                              <a:lnTo>
                                <a:pt x="2622" y="14"/>
                              </a:lnTo>
                              <a:lnTo>
                                <a:pt x="2621" y="15"/>
                              </a:lnTo>
                              <a:close/>
                              <a:moveTo>
                                <a:pt x="2651" y="15"/>
                              </a:moveTo>
                              <a:lnTo>
                                <a:pt x="2646" y="15"/>
                              </a:lnTo>
                              <a:lnTo>
                                <a:pt x="2645" y="14"/>
                              </a:lnTo>
                              <a:lnTo>
                                <a:pt x="2642" y="12"/>
                              </a:lnTo>
                              <a:lnTo>
                                <a:pt x="2641" y="10"/>
                              </a:lnTo>
                              <a:lnTo>
                                <a:pt x="2641" y="6"/>
                              </a:lnTo>
                              <a:lnTo>
                                <a:pt x="2642" y="4"/>
                              </a:lnTo>
                              <a:lnTo>
                                <a:pt x="2645" y="1"/>
                              </a:lnTo>
                              <a:lnTo>
                                <a:pt x="2646" y="0"/>
                              </a:lnTo>
                              <a:lnTo>
                                <a:pt x="2651" y="0"/>
                              </a:lnTo>
                              <a:lnTo>
                                <a:pt x="2652" y="1"/>
                              </a:lnTo>
                              <a:lnTo>
                                <a:pt x="2655" y="4"/>
                              </a:lnTo>
                              <a:lnTo>
                                <a:pt x="2656" y="6"/>
                              </a:lnTo>
                              <a:lnTo>
                                <a:pt x="2656" y="10"/>
                              </a:lnTo>
                              <a:lnTo>
                                <a:pt x="2655" y="12"/>
                              </a:lnTo>
                              <a:lnTo>
                                <a:pt x="2652" y="14"/>
                              </a:lnTo>
                              <a:lnTo>
                                <a:pt x="2651" y="15"/>
                              </a:lnTo>
                              <a:close/>
                              <a:moveTo>
                                <a:pt x="2681" y="15"/>
                              </a:moveTo>
                              <a:lnTo>
                                <a:pt x="2676" y="15"/>
                              </a:lnTo>
                              <a:lnTo>
                                <a:pt x="2675" y="14"/>
                              </a:lnTo>
                              <a:lnTo>
                                <a:pt x="2672" y="12"/>
                              </a:lnTo>
                              <a:lnTo>
                                <a:pt x="2671" y="10"/>
                              </a:lnTo>
                              <a:lnTo>
                                <a:pt x="2671" y="6"/>
                              </a:lnTo>
                              <a:lnTo>
                                <a:pt x="2672" y="4"/>
                              </a:lnTo>
                              <a:lnTo>
                                <a:pt x="2675" y="1"/>
                              </a:lnTo>
                              <a:lnTo>
                                <a:pt x="2676" y="0"/>
                              </a:lnTo>
                              <a:lnTo>
                                <a:pt x="2681" y="0"/>
                              </a:lnTo>
                              <a:lnTo>
                                <a:pt x="2682" y="1"/>
                              </a:lnTo>
                              <a:lnTo>
                                <a:pt x="2685" y="4"/>
                              </a:lnTo>
                              <a:lnTo>
                                <a:pt x="2686" y="6"/>
                              </a:lnTo>
                              <a:lnTo>
                                <a:pt x="2686" y="10"/>
                              </a:lnTo>
                              <a:lnTo>
                                <a:pt x="2685" y="12"/>
                              </a:lnTo>
                              <a:lnTo>
                                <a:pt x="2682" y="14"/>
                              </a:lnTo>
                              <a:lnTo>
                                <a:pt x="2681" y="15"/>
                              </a:lnTo>
                              <a:close/>
                              <a:moveTo>
                                <a:pt x="2711" y="15"/>
                              </a:moveTo>
                              <a:lnTo>
                                <a:pt x="2707" y="15"/>
                              </a:lnTo>
                              <a:lnTo>
                                <a:pt x="2705" y="14"/>
                              </a:lnTo>
                              <a:lnTo>
                                <a:pt x="2702" y="12"/>
                              </a:lnTo>
                              <a:lnTo>
                                <a:pt x="2701" y="10"/>
                              </a:lnTo>
                              <a:lnTo>
                                <a:pt x="2701" y="6"/>
                              </a:lnTo>
                              <a:lnTo>
                                <a:pt x="2702" y="4"/>
                              </a:lnTo>
                              <a:lnTo>
                                <a:pt x="2705" y="1"/>
                              </a:lnTo>
                              <a:lnTo>
                                <a:pt x="2707" y="0"/>
                              </a:lnTo>
                              <a:lnTo>
                                <a:pt x="2711" y="0"/>
                              </a:lnTo>
                              <a:lnTo>
                                <a:pt x="2712" y="1"/>
                              </a:lnTo>
                              <a:lnTo>
                                <a:pt x="2715" y="4"/>
                              </a:lnTo>
                              <a:lnTo>
                                <a:pt x="2716" y="6"/>
                              </a:lnTo>
                              <a:lnTo>
                                <a:pt x="2716" y="10"/>
                              </a:lnTo>
                              <a:lnTo>
                                <a:pt x="2715" y="12"/>
                              </a:lnTo>
                              <a:lnTo>
                                <a:pt x="2712" y="14"/>
                              </a:lnTo>
                              <a:lnTo>
                                <a:pt x="2711" y="15"/>
                              </a:lnTo>
                              <a:close/>
                              <a:moveTo>
                                <a:pt x="2741" y="15"/>
                              </a:moveTo>
                              <a:lnTo>
                                <a:pt x="2737" y="15"/>
                              </a:lnTo>
                              <a:lnTo>
                                <a:pt x="2735" y="14"/>
                              </a:lnTo>
                              <a:lnTo>
                                <a:pt x="2732" y="12"/>
                              </a:lnTo>
                              <a:lnTo>
                                <a:pt x="2731" y="10"/>
                              </a:lnTo>
                              <a:lnTo>
                                <a:pt x="2731" y="6"/>
                              </a:lnTo>
                              <a:lnTo>
                                <a:pt x="2732" y="4"/>
                              </a:lnTo>
                              <a:lnTo>
                                <a:pt x="2735" y="1"/>
                              </a:lnTo>
                              <a:lnTo>
                                <a:pt x="2737" y="0"/>
                              </a:lnTo>
                              <a:lnTo>
                                <a:pt x="2741" y="0"/>
                              </a:lnTo>
                              <a:lnTo>
                                <a:pt x="2742" y="1"/>
                              </a:lnTo>
                              <a:lnTo>
                                <a:pt x="2745" y="4"/>
                              </a:lnTo>
                              <a:lnTo>
                                <a:pt x="2746" y="6"/>
                              </a:lnTo>
                              <a:lnTo>
                                <a:pt x="2746" y="10"/>
                              </a:lnTo>
                              <a:lnTo>
                                <a:pt x="2745" y="12"/>
                              </a:lnTo>
                              <a:lnTo>
                                <a:pt x="2742" y="14"/>
                              </a:lnTo>
                              <a:lnTo>
                                <a:pt x="2741" y="15"/>
                              </a:lnTo>
                              <a:close/>
                              <a:moveTo>
                                <a:pt x="2771" y="15"/>
                              </a:moveTo>
                              <a:lnTo>
                                <a:pt x="2767" y="15"/>
                              </a:lnTo>
                              <a:lnTo>
                                <a:pt x="2765" y="14"/>
                              </a:lnTo>
                              <a:lnTo>
                                <a:pt x="2762" y="12"/>
                              </a:lnTo>
                              <a:lnTo>
                                <a:pt x="2761" y="10"/>
                              </a:lnTo>
                              <a:lnTo>
                                <a:pt x="2761" y="6"/>
                              </a:lnTo>
                              <a:lnTo>
                                <a:pt x="2762" y="4"/>
                              </a:lnTo>
                              <a:lnTo>
                                <a:pt x="2765" y="1"/>
                              </a:lnTo>
                              <a:lnTo>
                                <a:pt x="2767" y="0"/>
                              </a:lnTo>
                              <a:lnTo>
                                <a:pt x="2771" y="0"/>
                              </a:lnTo>
                              <a:lnTo>
                                <a:pt x="2772" y="1"/>
                              </a:lnTo>
                              <a:lnTo>
                                <a:pt x="2775" y="4"/>
                              </a:lnTo>
                              <a:lnTo>
                                <a:pt x="2776" y="6"/>
                              </a:lnTo>
                              <a:lnTo>
                                <a:pt x="2776" y="10"/>
                              </a:lnTo>
                              <a:lnTo>
                                <a:pt x="2775" y="12"/>
                              </a:lnTo>
                              <a:lnTo>
                                <a:pt x="2772" y="14"/>
                              </a:lnTo>
                              <a:lnTo>
                                <a:pt x="2771" y="15"/>
                              </a:lnTo>
                              <a:close/>
                              <a:moveTo>
                                <a:pt x="2801" y="15"/>
                              </a:moveTo>
                              <a:lnTo>
                                <a:pt x="2797" y="15"/>
                              </a:lnTo>
                              <a:lnTo>
                                <a:pt x="2795" y="14"/>
                              </a:lnTo>
                              <a:lnTo>
                                <a:pt x="2792" y="12"/>
                              </a:lnTo>
                              <a:lnTo>
                                <a:pt x="2791" y="10"/>
                              </a:lnTo>
                              <a:lnTo>
                                <a:pt x="2791" y="6"/>
                              </a:lnTo>
                              <a:lnTo>
                                <a:pt x="2792" y="4"/>
                              </a:lnTo>
                              <a:lnTo>
                                <a:pt x="2795" y="1"/>
                              </a:lnTo>
                              <a:lnTo>
                                <a:pt x="2797" y="0"/>
                              </a:lnTo>
                              <a:lnTo>
                                <a:pt x="2801" y="0"/>
                              </a:lnTo>
                              <a:lnTo>
                                <a:pt x="2802" y="1"/>
                              </a:lnTo>
                              <a:lnTo>
                                <a:pt x="2805" y="4"/>
                              </a:lnTo>
                              <a:lnTo>
                                <a:pt x="2806" y="6"/>
                              </a:lnTo>
                              <a:lnTo>
                                <a:pt x="2806" y="10"/>
                              </a:lnTo>
                              <a:lnTo>
                                <a:pt x="2805" y="12"/>
                              </a:lnTo>
                              <a:lnTo>
                                <a:pt x="2802" y="14"/>
                              </a:lnTo>
                              <a:lnTo>
                                <a:pt x="2801" y="15"/>
                              </a:lnTo>
                              <a:close/>
                              <a:moveTo>
                                <a:pt x="2831" y="15"/>
                              </a:moveTo>
                              <a:lnTo>
                                <a:pt x="2827" y="15"/>
                              </a:lnTo>
                              <a:lnTo>
                                <a:pt x="2825" y="14"/>
                              </a:lnTo>
                              <a:lnTo>
                                <a:pt x="2822" y="12"/>
                              </a:lnTo>
                              <a:lnTo>
                                <a:pt x="2821" y="10"/>
                              </a:lnTo>
                              <a:lnTo>
                                <a:pt x="2821" y="6"/>
                              </a:lnTo>
                              <a:lnTo>
                                <a:pt x="2822" y="4"/>
                              </a:lnTo>
                              <a:lnTo>
                                <a:pt x="2825" y="1"/>
                              </a:lnTo>
                              <a:lnTo>
                                <a:pt x="2827" y="0"/>
                              </a:lnTo>
                              <a:lnTo>
                                <a:pt x="2831" y="0"/>
                              </a:lnTo>
                              <a:lnTo>
                                <a:pt x="2832" y="1"/>
                              </a:lnTo>
                              <a:lnTo>
                                <a:pt x="2835" y="4"/>
                              </a:lnTo>
                              <a:lnTo>
                                <a:pt x="2836" y="6"/>
                              </a:lnTo>
                              <a:lnTo>
                                <a:pt x="2836" y="10"/>
                              </a:lnTo>
                              <a:lnTo>
                                <a:pt x="2835" y="12"/>
                              </a:lnTo>
                              <a:lnTo>
                                <a:pt x="2832" y="14"/>
                              </a:lnTo>
                              <a:lnTo>
                                <a:pt x="2831" y="15"/>
                              </a:lnTo>
                              <a:close/>
                              <a:moveTo>
                                <a:pt x="2861" y="15"/>
                              </a:moveTo>
                              <a:lnTo>
                                <a:pt x="2857" y="15"/>
                              </a:lnTo>
                              <a:lnTo>
                                <a:pt x="2855" y="14"/>
                              </a:lnTo>
                              <a:lnTo>
                                <a:pt x="2852" y="12"/>
                              </a:lnTo>
                              <a:lnTo>
                                <a:pt x="2851" y="10"/>
                              </a:lnTo>
                              <a:lnTo>
                                <a:pt x="2851" y="6"/>
                              </a:lnTo>
                              <a:lnTo>
                                <a:pt x="2852" y="4"/>
                              </a:lnTo>
                              <a:lnTo>
                                <a:pt x="2855" y="1"/>
                              </a:lnTo>
                              <a:lnTo>
                                <a:pt x="2857" y="0"/>
                              </a:lnTo>
                              <a:lnTo>
                                <a:pt x="2861" y="0"/>
                              </a:lnTo>
                              <a:lnTo>
                                <a:pt x="2862" y="1"/>
                              </a:lnTo>
                              <a:lnTo>
                                <a:pt x="2865" y="4"/>
                              </a:lnTo>
                              <a:lnTo>
                                <a:pt x="2866" y="6"/>
                              </a:lnTo>
                              <a:lnTo>
                                <a:pt x="2866" y="10"/>
                              </a:lnTo>
                              <a:lnTo>
                                <a:pt x="2865" y="12"/>
                              </a:lnTo>
                              <a:lnTo>
                                <a:pt x="2862" y="14"/>
                              </a:lnTo>
                              <a:lnTo>
                                <a:pt x="2861" y="15"/>
                              </a:lnTo>
                              <a:close/>
                              <a:moveTo>
                                <a:pt x="2891" y="15"/>
                              </a:moveTo>
                              <a:lnTo>
                                <a:pt x="2887" y="15"/>
                              </a:lnTo>
                              <a:lnTo>
                                <a:pt x="2885" y="14"/>
                              </a:lnTo>
                              <a:lnTo>
                                <a:pt x="2882" y="12"/>
                              </a:lnTo>
                              <a:lnTo>
                                <a:pt x="2881" y="10"/>
                              </a:lnTo>
                              <a:lnTo>
                                <a:pt x="2881" y="6"/>
                              </a:lnTo>
                              <a:lnTo>
                                <a:pt x="2882" y="4"/>
                              </a:lnTo>
                              <a:lnTo>
                                <a:pt x="2885" y="1"/>
                              </a:lnTo>
                              <a:lnTo>
                                <a:pt x="2887" y="0"/>
                              </a:lnTo>
                              <a:lnTo>
                                <a:pt x="2891" y="0"/>
                              </a:lnTo>
                              <a:lnTo>
                                <a:pt x="2893" y="1"/>
                              </a:lnTo>
                              <a:lnTo>
                                <a:pt x="2895" y="4"/>
                              </a:lnTo>
                              <a:lnTo>
                                <a:pt x="2896" y="6"/>
                              </a:lnTo>
                              <a:lnTo>
                                <a:pt x="2896" y="10"/>
                              </a:lnTo>
                              <a:lnTo>
                                <a:pt x="2895" y="12"/>
                              </a:lnTo>
                              <a:lnTo>
                                <a:pt x="2893" y="14"/>
                              </a:lnTo>
                              <a:lnTo>
                                <a:pt x="2891" y="15"/>
                              </a:lnTo>
                              <a:close/>
                              <a:moveTo>
                                <a:pt x="2921" y="15"/>
                              </a:moveTo>
                              <a:lnTo>
                                <a:pt x="2917" y="15"/>
                              </a:lnTo>
                              <a:lnTo>
                                <a:pt x="2915" y="14"/>
                              </a:lnTo>
                              <a:lnTo>
                                <a:pt x="2912" y="12"/>
                              </a:lnTo>
                              <a:lnTo>
                                <a:pt x="2911" y="10"/>
                              </a:lnTo>
                              <a:lnTo>
                                <a:pt x="2911" y="6"/>
                              </a:lnTo>
                              <a:lnTo>
                                <a:pt x="2912" y="4"/>
                              </a:lnTo>
                              <a:lnTo>
                                <a:pt x="2915" y="1"/>
                              </a:lnTo>
                              <a:lnTo>
                                <a:pt x="2917" y="0"/>
                              </a:lnTo>
                              <a:lnTo>
                                <a:pt x="2921" y="0"/>
                              </a:lnTo>
                              <a:lnTo>
                                <a:pt x="2923" y="1"/>
                              </a:lnTo>
                              <a:lnTo>
                                <a:pt x="2925" y="4"/>
                              </a:lnTo>
                              <a:lnTo>
                                <a:pt x="2926" y="6"/>
                              </a:lnTo>
                              <a:lnTo>
                                <a:pt x="2926" y="10"/>
                              </a:lnTo>
                              <a:lnTo>
                                <a:pt x="2925" y="12"/>
                              </a:lnTo>
                              <a:lnTo>
                                <a:pt x="2923" y="14"/>
                              </a:lnTo>
                              <a:lnTo>
                                <a:pt x="2921" y="15"/>
                              </a:lnTo>
                              <a:close/>
                              <a:moveTo>
                                <a:pt x="2951" y="15"/>
                              </a:moveTo>
                              <a:lnTo>
                                <a:pt x="2947" y="15"/>
                              </a:lnTo>
                              <a:lnTo>
                                <a:pt x="2945" y="14"/>
                              </a:lnTo>
                              <a:lnTo>
                                <a:pt x="2942" y="12"/>
                              </a:lnTo>
                              <a:lnTo>
                                <a:pt x="2941" y="10"/>
                              </a:lnTo>
                              <a:lnTo>
                                <a:pt x="2941" y="6"/>
                              </a:lnTo>
                              <a:lnTo>
                                <a:pt x="2942" y="4"/>
                              </a:lnTo>
                              <a:lnTo>
                                <a:pt x="2945" y="1"/>
                              </a:lnTo>
                              <a:lnTo>
                                <a:pt x="2947" y="0"/>
                              </a:lnTo>
                              <a:lnTo>
                                <a:pt x="2951" y="0"/>
                              </a:lnTo>
                              <a:lnTo>
                                <a:pt x="2953" y="1"/>
                              </a:lnTo>
                              <a:lnTo>
                                <a:pt x="2955" y="4"/>
                              </a:lnTo>
                              <a:lnTo>
                                <a:pt x="2956" y="6"/>
                              </a:lnTo>
                              <a:lnTo>
                                <a:pt x="2956" y="10"/>
                              </a:lnTo>
                              <a:lnTo>
                                <a:pt x="2955" y="12"/>
                              </a:lnTo>
                              <a:lnTo>
                                <a:pt x="2953" y="14"/>
                              </a:lnTo>
                              <a:lnTo>
                                <a:pt x="2951" y="15"/>
                              </a:lnTo>
                              <a:close/>
                              <a:moveTo>
                                <a:pt x="2981" y="15"/>
                              </a:moveTo>
                              <a:lnTo>
                                <a:pt x="2977" y="15"/>
                              </a:lnTo>
                              <a:lnTo>
                                <a:pt x="2975" y="14"/>
                              </a:lnTo>
                              <a:lnTo>
                                <a:pt x="2972" y="12"/>
                              </a:lnTo>
                              <a:lnTo>
                                <a:pt x="2971" y="10"/>
                              </a:lnTo>
                              <a:lnTo>
                                <a:pt x="2971" y="6"/>
                              </a:lnTo>
                              <a:lnTo>
                                <a:pt x="2972" y="4"/>
                              </a:lnTo>
                              <a:lnTo>
                                <a:pt x="2975" y="1"/>
                              </a:lnTo>
                              <a:lnTo>
                                <a:pt x="2977" y="0"/>
                              </a:lnTo>
                              <a:lnTo>
                                <a:pt x="2981" y="0"/>
                              </a:lnTo>
                              <a:lnTo>
                                <a:pt x="2983" y="1"/>
                              </a:lnTo>
                              <a:lnTo>
                                <a:pt x="2985" y="4"/>
                              </a:lnTo>
                              <a:lnTo>
                                <a:pt x="2986" y="6"/>
                              </a:lnTo>
                              <a:lnTo>
                                <a:pt x="2986" y="10"/>
                              </a:lnTo>
                              <a:lnTo>
                                <a:pt x="2985" y="12"/>
                              </a:lnTo>
                              <a:lnTo>
                                <a:pt x="2983" y="14"/>
                              </a:lnTo>
                              <a:lnTo>
                                <a:pt x="2981" y="15"/>
                              </a:lnTo>
                              <a:close/>
                              <a:moveTo>
                                <a:pt x="3011" y="15"/>
                              </a:moveTo>
                              <a:lnTo>
                                <a:pt x="3007" y="15"/>
                              </a:lnTo>
                              <a:lnTo>
                                <a:pt x="3005" y="14"/>
                              </a:lnTo>
                              <a:lnTo>
                                <a:pt x="3002" y="12"/>
                              </a:lnTo>
                              <a:lnTo>
                                <a:pt x="3001" y="10"/>
                              </a:lnTo>
                              <a:lnTo>
                                <a:pt x="3001" y="6"/>
                              </a:lnTo>
                              <a:lnTo>
                                <a:pt x="3002" y="4"/>
                              </a:lnTo>
                              <a:lnTo>
                                <a:pt x="3005" y="1"/>
                              </a:lnTo>
                              <a:lnTo>
                                <a:pt x="3007" y="0"/>
                              </a:lnTo>
                              <a:lnTo>
                                <a:pt x="3011" y="0"/>
                              </a:lnTo>
                              <a:lnTo>
                                <a:pt x="3013" y="1"/>
                              </a:lnTo>
                              <a:lnTo>
                                <a:pt x="3016" y="4"/>
                              </a:lnTo>
                              <a:lnTo>
                                <a:pt x="3016" y="6"/>
                              </a:lnTo>
                              <a:lnTo>
                                <a:pt x="3016" y="10"/>
                              </a:lnTo>
                              <a:lnTo>
                                <a:pt x="3016" y="12"/>
                              </a:lnTo>
                              <a:lnTo>
                                <a:pt x="3013" y="14"/>
                              </a:lnTo>
                              <a:lnTo>
                                <a:pt x="3011" y="15"/>
                              </a:lnTo>
                              <a:close/>
                              <a:moveTo>
                                <a:pt x="3041" y="15"/>
                              </a:moveTo>
                              <a:lnTo>
                                <a:pt x="3037" y="15"/>
                              </a:lnTo>
                              <a:lnTo>
                                <a:pt x="3035" y="14"/>
                              </a:lnTo>
                              <a:lnTo>
                                <a:pt x="3032" y="12"/>
                              </a:lnTo>
                              <a:lnTo>
                                <a:pt x="3031" y="10"/>
                              </a:lnTo>
                              <a:lnTo>
                                <a:pt x="3031" y="6"/>
                              </a:lnTo>
                              <a:lnTo>
                                <a:pt x="3032" y="4"/>
                              </a:lnTo>
                              <a:lnTo>
                                <a:pt x="3035" y="1"/>
                              </a:lnTo>
                              <a:lnTo>
                                <a:pt x="3037" y="0"/>
                              </a:lnTo>
                              <a:lnTo>
                                <a:pt x="3041" y="0"/>
                              </a:lnTo>
                              <a:lnTo>
                                <a:pt x="3043" y="1"/>
                              </a:lnTo>
                              <a:lnTo>
                                <a:pt x="3046" y="4"/>
                              </a:lnTo>
                              <a:lnTo>
                                <a:pt x="3046" y="6"/>
                              </a:lnTo>
                              <a:lnTo>
                                <a:pt x="3046" y="10"/>
                              </a:lnTo>
                              <a:lnTo>
                                <a:pt x="3046" y="12"/>
                              </a:lnTo>
                              <a:lnTo>
                                <a:pt x="3043" y="14"/>
                              </a:lnTo>
                              <a:lnTo>
                                <a:pt x="3041" y="15"/>
                              </a:lnTo>
                              <a:close/>
                              <a:moveTo>
                                <a:pt x="3071" y="15"/>
                              </a:moveTo>
                              <a:lnTo>
                                <a:pt x="3067" y="15"/>
                              </a:lnTo>
                              <a:lnTo>
                                <a:pt x="3065" y="14"/>
                              </a:lnTo>
                              <a:lnTo>
                                <a:pt x="3062" y="12"/>
                              </a:lnTo>
                              <a:lnTo>
                                <a:pt x="3061" y="10"/>
                              </a:lnTo>
                              <a:lnTo>
                                <a:pt x="3061" y="6"/>
                              </a:lnTo>
                              <a:lnTo>
                                <a:pt x="3062" y="4"/>
                              </a:lnTo>
                              <a:lnTo>
                                <a:pt x="3065" y="1"/>
                              </a:lnTo>
                              <a:lnTo>
                                <a:pt x="3067" y="0"/>
                              </a:lnTo>
                              <a:lnTo>
                                <a:pt x="3071" y="0"/>
                              </a:lnTo>
                              <a:lnTo>
                                <a:pt x="3073" y="1"/>
                              </a:lnTo>
                              <a:lnTo>
                                <a:pt x="3076" y="4"/>
                              </a:lnTo>
                              <a:lnTo>
                                <a:pt x="3076" y="6"/>
                              </a:lnTo>
                              <a:lnTo>
                                <a:pt x="3076" y="10"/>
                              </a:lnTo>
                              <a:lnTo>
                                <a:pt x="3076" y="12"/>
                              </a:lnTo>
                              <a:lnTo>
                                <a:pt x="3073" y="14"/>
                              </a:lnTo>
                              <a:lnTo>
                                <a:pt x="3071" y="15"/>
                              </a:lnTo>
                              <a:close/>
                              <a:moveTo>
                                <a:pt x="3101" y="15"/>
                              </a:moveTo>
                              <a:lnTo>
                                <a:pt x="3097" y="15"/>
                              </a:lnTo>
                              <a:lnTo>
                                <a:pt x="3095" y="14"/>
                              </a:lnTo>
                              <a:lnTo>
                                <a:pt x="3092" y="12"/>
                              </a:lnTo>
                              <a:lnTo>
                                <a:pt x="3091" y="10"/>
                              </a:lnTo>
                              <a:lnTo>
                                <a:pt x="3091" y="6"/>
                              </a:lnTo>
                              <a:lnTo>
                                <a:pt x="3092" y="4"/>
                              </a:lnTo>
                              <a:lnTo>
                                <a:pt x="3095" y="1"/>
                              </a:lnTo>
                              <a:lnTo>
                                <a:pt x="3097" y="0"/>
                              </a:lnTo>
                              <a:lnTo>
                                <a:pt x="3101" y="0"/>
                              </a:lnTo>
                              <a:lnTo>
                                <a:pt x="3103" y="1"/>
                              </a:lnTo>
                              <a:lnTo>
                                <a:pt x="3106" y="4"/>
                              </a:lnTo>
                              <a:lnTo>
                                <a:pt x="3106" y="6"/>
                              </a:lnTo>
                              <a:lnTo>
                                <a:pt x="3106" y="10"/>
                              </a:lnTo>
                              <a:lnTo>
                                <a:pt x="3106" y="12"/>
                              </a:lnTo>
                              <a:lnTo>
                                <a:pt x="3103" y="14"/>
                              </a:lnTo>
                              <a:lnTo>
                                <a:pt x="3101" y="15"/>
                              </a:lnTo>
                              <a:close/>
                              <a:moveTo>
                                <a:pt x="3131" y="15"/>
                              </a:moveTo>
                              <a:lnTo>
                                <a:pt x="3127" y="15"/>
                              </a:lnTo>
                              <a:lnTo>
                                <a:pt x="3125" y="14"/>
                              </a:lnTo>
                              <a:lnTo>
                                <a:pt x="3122" y="12"/>
                              </a:lnTo>
                              <a:lnTo>
                                <a:pt x="3121" y="10"/>
                              </a:lnTo>
                              <a:lnTo>
                                <a:pt x="3121" y="6"/>
                              </a:lnTo>
                              <a:lnTo>
                                <a:pt x="3122" y="4"/>
                              </a:lnTo>
                              <a:lnTo>
                                <a:pt x="3125" y="1"/>
                              </a:lnTo>
                              <a:lnTo>
                                <a:pt x="3127" y="0"/>
                              </a:lnTo>
                              <a:lnTo>
                                <a:pt x="3131" y="0"/>
                              </a:lnTo>
                              <a:lnTo>
                                <a:pt x="3133" y="1"/>
                              </a:lnTo>
                              <a:lnTo>
                                <a:pt x="3136" y="4"/>
                              </a:lnTo>
                              <a:lnTo>
                                <a:pt x="3136" y="6"/>
                              </a:lnTo>
                              <a:lnTo>
                                <a:pt x="3136" y="10"/>
                              </a:lnTo>
                              <a:lnTo>
                                <a:pt x="3136" y="12"/>
                              </a:lnTo>
                              <a:lnTo>
                                <a:pt x="3133" y="14"/>
                              </a:lnTo>
                              <a:lnTo>
                                <a:pt x="3131" y="15"/>
                              </a:lnTo>
                              <a:close/>
                              <a:moveTo>
                                <a:pt x="3161" y="15"/>
                              </a:moveTo>
                              <a:lnTo>
                                <a:pt x="3157" y="15"/>
                              </a:lnTo>
                              <a:lnTo>
                                <a:pt x="3155" y="14"/>
                              </a:lnTo>
                              <a:lnTo>
                                <a:pt x="3152" y="12"/>
                              </a:lnTo>
                              <a:lnTo>
                                <a:pt x="3151" y="10"/>
                              </a:lnTo>
                              <a:lnTo>
                                <a:pt x="3151" y="6"/>
                              </a:lnTo>
                              <a:lnTo>
                                <a:pt x="3152" y="4"/>
                              </a:lnTo>
                              <a:lnTo>
                                <a:pt x="3155" y="1"/>
                              </a:lnTo>
                              <a:lnTo>
                                <a:pt x="3157" y="0"/>
                              </a:lnTo>
                              <a:lnTo>
                                <a:pt x="3161" y="0"/>
                              </a:lnTo>
                              <a:lnTo>
                                <a:pt x="3163" y="1"/>
                              </a:lnTo>
                              <a:lnTo>
                                <a:pt x="3166" y="4"/>
                              </a:lnTo>
                              <a:lnTo>
                                <a:pt x="3166" y="6"/>
                              </a:lnTo>
                              <a:lnTo>
                                <a:pt x="3166" y="10"/>
                              </a:lnTo>
                              <a:lnTo>
                                <a:pt x="3166" y="12"/>
                              </a:lnTo>
                              <a:lnTo>
                                <a:pt x="3163" y="14"/>
                              </a:lnTo>
                              <a:lnTo>
                                <a:pt x="3161" y="15"/>
                              </a:lnTo>
                              <a:close/>
                              <a:moveTo>
                                <a:pt x="3191" y="15"/>
                              </a:moveTo>
                              <a:lnTo>
                                <a:pt x="3187" y="15"/>
                              </a:lnTo>
                              <a:lnTo>
                                <a:pt x="3185" y="14"/>
                              </a:lnTo>
                              <a:lnTo>
                                <a:pt x="3182" y="12"/>
                              </a:lnTo>
                              <a:lnTo>
                                <a:pt x="3181" y="10"/>
                              </a:lnTo>
                              <a:lnTo>
                                <a:pt x="3181" y="6"/>
                              </a:lnTo>
                              <a:lnTo>
                                <a:pt x="3182" y="4"/>
                              </a:lnTo>
                              <a:lnTo>
                                <a:pt x="3185" y="1"/>
                              </a:lnTo>
                              <a:lnTo>
                                <a:pt x="3187" y="0"/>
                              </a:lnTo>
                              <a:lnTo>
                                <a:pt x="3191" y="0"/>
                              </a:lnTo>
                              <a:lnTo>
                                <a:pt x="3193" y="1"/>
                              </a:lnTo>
                              <a:lnTo>
                                <a:pt x="3196" y="4"/>
                              </a:lnTo>
                              <a:lnTo>
                                <a:pt x="3196" y="6"/>
                              </a:lnTo>
                              <a:lnTo>
                                <a:pt x="3196" y="10"/>
                              </a:lnTo>
                              <a:lnTo>
                                <a:pt x="3196" y="12"/>
                              </a:lnTo>
                              <a:lnTo>
                                <a:pt x="3193" y="14"/>
                              </a:lnTo>
                              <a:lnTo>
                                <a:pt x="3191" y="15"/>
                              </a:lnTo>
                              <a:close/>
                              <a:moveTo>
                                <a:pt x="3221" y="15"/>
                              </a:moveTo>
                              <a:lnTo>
                                <a:pt x="3217" y="15"/>
                              </a:lnTo>
                              <a:lnTo>
                                <a:pt x="3215" y="14"/>
                              </a:lnTo>
                              <a:lnTo>
                                <a:pt x="3212" y="12"/>
                              </a:lnTo>
                              <a:lnTo>
                                <a:pt x="3211" y="10"/>
                              </a:lnTo>
                              <a:lnTo>
                                <a:pt x="3211" y="6"/>
                              </a:lnTo>
                              <a:lnTo>
                                <a:pt x="3212" y="4"/>
                              </a:lnTo>
                              <a:lnTo>
                                <a:pt x="3215" y="1"/>
                              </a:lnTo>
                              <a:lnTo>
                                <a:pt x="3217" y="0"/>
                              </a:lnTo>
                              <a:lnTo>
                                <a:pt x="3221" y="0"/>
                              </a:lnTo>
                              <a:lnTo>
                                <a:pt x="3223" y="1"/>
                              </a:lnTo>
                              <a:lnTo>
                                <a:pt x="3226" y="4"/>
                              </a:lnTo>
                              <a:lnTo>
                                <a:pt x="3226" y="6"/>
                              </a:lnTo>
                              <a:lnTo>
                                <a:pt x="3226" y="10"/>
                              </a:lnTo>
                              <a:lnTo>
                                <a:pt x="3226" y="12"/>
                              </a:lnTo>
                              <a:lnTo>
                                <a:pt x="3223" y="14"/>
                              </a:lnTo>
                              <a:lnTo>
                                <a:pt x="3221" y="15"/>
                              </a:lnTo>
                              <a:close/>
                              <a:moveTo>
                                <a:pt x="3251" y="15"/>
                              </a:moveTo>
                              <a:lnTo>
                                <a:pt x="3247" y="15"/>
                              </a:lnTo>
                              <a:lnTo>
                                <a:pt x="3245" y="14"/>
                              </a:lnTo>
                              <a:lnTo>
                                <a:pt x="3242" y="12"/>
                              </a:lnTo>
                              <a:lnTo>
                                <a:pt x="3241" y="10"/>
                              </a:lnTo>
                              <a:lnTo>
                                <a:pt x="3241" y="6"/>
                              </a:lnTo>
                              <a:lnTo>
                                <a:pt x="3242" y="4"/>
                              </a:lnTo>
                              <a:lnTo>
                                <a:pt x="3245" y="1"/>
                              </a:lnTo>
                              <a:lnTo>
                                <a:pt x="3247" y="0"/>
                              </a:lnTo>
                              <a:lnTo>
                                <a:pt x="3251" y="0"/>
                              </a:lnTo>
                              <a:lnTo>
                                <a:pt x="3253" y="1"/>
                              </a:lnTo>
                              <a:lnTo>
                                <a:pt x="3256" y="4"/>
                              </a:lnTo>
                              <a:lnTo>
                                <a:pt x="3256" y="6"/>
                              </a:lnTo>
                              <a:lnTo>
                                <a:pt x="3256" y="10"/>
                              </a:lnTo>
                              <a:lnTo>
                                <a:pt x="3256" y="12"/>
                              </a:lnTo>
                              <a:lnTo>
                                <a:pt x="3253" y="14"/>
                              </a:lnTo>
                              <a:lnTo>
                                <a:pt x="3251" y="15"/>
                              </a:lnTo>
                              <a:close/>
                              <a:moveTo>
                                <a:pt x="3281" y="15"/>
                              </a:moveTo>
                              <a:lnTo>
                                <a:pt x="3277" y="15"/>
                              </a:lnTo>
                              <a:lnTo>
                                <a:pt x="3275" y="14"/>
                              </a:lnTo>
                              <a:lnTo>
                                <a:pt x="3272" y="12"/>
                              </a:lnTo>
                              <a:lnTo>
                                <a:pt x="3271" y="10"/>
                              </a:lnTo>
                              <a:lnTo>
                                <a:pt x="3271" y="6"/>
                              </a:lnTo>
                              <a:lnTo>
                                <a:pt x="3272" y="4"/>
                              </a:lnTo>
                              <a:lnTo>
                                <a:pt x="3275" y="1"/>
                              </a:lnTo>
                              <a:lnTo>
                                <a:pt x="3277" y="0"/>
                              </a:lnTo>
                              <a:lnTo>
                                <a:pt x="3281" y="0"/>
                              </a:lnTo>
                              <a:lnTo>
                                <a:pt x="3283" y="1"/>
                              </a:lnTo>
                              <a:lnTo>
                                <a:pt x="3286" y="4"/>
                              </a:lnTo>
                              <a:lnTo>
                                <a:pt x="3286" y="6"/>
                              </a:lnTo>
                              <a:lnTo>
                                <a:pt x="3286" y="10"/>
                              </a:lnTo>
                              <a:lnTo>
                                <a:pt x="3286" y="12"/>
                              </a:lnTo>
                              <a:lnTo>
                                <a:pt x="3283" y="14"/>
                              </a:lnTo>
                              <a:lnTo>
                                <a:pt x="3281" y="15"/>
                              </a:lnTo>
                              <a:close/>
                              <a:moveTo>
                                <a:pt x="3311" y="15"/>
                              </a:moveTo>
                              <a:lnTo>
                                <a:pt x="3307" y="15"/>
                              </a:lnTo>
                              <a:lnTo>
                                <a:pt x="3305" y="14"/>
                              </a:lnTo>
                              <a:lnTo>
                                <a:pt x="3302" y="12"/>
                              </a:lnTo>
                              <a:lnTo>
                                <a:pt x="3301" y="10"/>
                              </a:lnTo>
                              <a:lnTo>
                                <a:pt x="3301" y="6"/>
                              </a:lnTo>
                              <a:lnTo>
                                <a:pt x="3302" y="4"/>
                              </a:lnTo>
                              <a:lnTo>
                                <a:pt x="3305" y="1"/>
                              </a:lnTo>
                              <a:lnTo>
                                <a:pt x="3307" y="0"/>
                              </a:lnTo>
                              <a:lnTo>
                                <a:pt x="3311" y="0"/>
                              </a:lnTo>
                              <a:lnTo>
                                <a:pt x="3313" y="1"/>
                              </a:lnTo>
                              <a:lnTo>
                                <a:pt x="3316" y="4"/>
                              </a:lnTo>
                              <a:lnTo>
                                <a:pt x="3316" y="6"/>
                              </a:lnTo>
                              <a:lnTo>
                                <a:pt x="3316" y="10"/>
                              </a:lnTo>
                              <a:lnTo>
                                <a:pt x="3316" y="12"/>
                              </a:lnTo>
                              <a:lnTo>
                                <a:pt x="3313" y="14"/>
                              </a:lnTo>
                              <a:lnTo>
                                <a:pt x="3311" y="15"/>
                              </a:lnTo>
                              <a:close/>
                              <a:moveTo>
                                <a:pt x="3341" y="15"/>
                              </a:moveTo>
                              <a:lnTo>
                                <a:pt x="3337" y="15"/>
                              </a:lnTo>
                              <a:lnTo>
                                <a:pt x="3335" y="14"/>
                              </a:lnTo>
                              <a:lnTo>
                                <a:pt x="3332" y="12"/>
                              </a:lnTo>
                              <a:lnTo>
                                <a:pt x="3331" y="10"/>
                              </a:lnTo>
                              <a:lnTo>
                                <a:pt x="3331" y="6"/>
                              </a:lnTo>
                              <a:lnTo>
                                <a:pt x="3332" y="4"/>
                              </a:lnTo>
                              <a:lnTo>
                                <a:pt x="3335" y="1"/>
                              </a:lnTo>
                              <a:lnTo>
                                <a:pt x="3337" y="0"/>
                              </a:lnTo>
                              <a:lnTo>
                                <a:pt x="3341" y="0"/>
                              </a:lnTo>
                              <a:lnTo>
                                <a:pt x="3343" y="1"/>
                              </a:lnTo>
                              <a:lnTo>
                                <a:pt x="3346" y="4"/>
                              </a:lnTo>
                              <a:lnTo>
                                <a:pt x="3346" y="6"/>
                              </a:lnTo>
                              <a:lnTo>
                                <a:pt x="3346" y="10"/>
                              </a:lnTo>
                              <a:lnTo>
                                <a:pt x="3346" y="12"/>
                              </a:lnTo>
                              <a:lnTo>
                                <a:pt x="3343" y="14"/>
                              </a:lnTo>
                              <a:lnTo>
                                <a:pt x="3341" y="15"/>
                              </a:lnTo>
                              <a:close/>
                              <a:moveTo>
                                <a:pt x="3371" y="15"/>
                              </a:moveTo>
                              <a:lnTo>
                                <a:pt x="3367" y="15"/>
                              </a:lnTo>
                              <a:lnTo>
                                <a:pt x="3365" y="14"/>
                              </a:lnTo>
                              <a:lnTo>
                                <a:pt x="3362" y="12"/>
                              </a:lnTo>
                              <a:lnTo>
                                <a:pt x="3361" y="10"/>
                              </a:lnTo>
                              <a:lnTo>
                                <a:pt x="3361" y="6"/>
                              </a:lnTo>
                              <a:lnTo>
                                <a:pt x="3362" y="4"/>
                              </a:lnTo>
                              <a:lnTo>
                                <a:pt x="3365" y="1"/>
                              </a:lnTo>
                              <a:lnTo>
                                <a:pt x="3367" y="0"/>
                              </a:lnTo>
                              <a:lnTo>
                                <a:pt x="3371" y="0"/>
                              </a:lnTo>
                              <a:lnTo>
                                <a:pt x="3373" y="1"/>
                              </a:lnTo>
                              <a:lnTo>
                                <a:pt x="3376" y="4"/>
                              </a:lnTo>
                              <a:lnTo>
                                <a:pt x="3376" y="6"/>
                              </a:lnTo>
                              <a:lnTo>
                                <a:pt x="3376" y="10"/>
                              </a:lnTo>
                              <a:lnTo>
                                <a:pt x="3376" y="12"/>
                              </a:lnTo>
                              <a:lnTo>
                                <a:pt x="3373" y="14"/>
                              </a:lnTo>
                              <a:lnTo>
                                <a:pt x="3371" y="15"/>
                              </a:lnTo>
                              <a:close/>
                              <a:moveTo>
                                <a:pt x="3401" y="15"/>
                              </a:moveTo>
                              <a:lnTo>
                                <a:pt x="3397" y="15"/>
                              </a:lnTo>
                              <a:lnTo>
                                <a:pt x="3395" y="14"/>
                              </a:lnTo>
                              <a:lnTo>
                                <a:pt x="3392" y="12"/>
                              </a:lnTo>
                              <a:lnTo>
                                <a:pt x="3391" y="10"/>
                              </a:lnTo>
                              <a:lnTo>
                                <a:pt x="3391" y="6"/>
                              </a:lnTo>
                              <a:lnTo>
                                <a:pt x="3392" y="4"/>
                              </a:lnTo>
                              <a:lnTo>
                                <a:pt x="3395" y="1"/>
                              </a:lnTo>
                              <a:lnTo>
                                <a:pt x="3397" y="0"/>
                              </a:lnTo>
                              <a:lnTo>
                                <a:pt x="3401" y="0"/>
                              </a:lnTo>
                              <a:lnTo>
                                <a:pt x="3403" y="1"/>
                              </a:lnTo>
                              <a:lnTo>
                                <a:pt x="3406" y="4"/>
                              </a:lnTo>
                              <a:lnTo>
                                <a:pt x="3406" y="6"/>
                              </a:lnTo>
                              <a:lnTo>
                                <a:pt x="3406" y="10"/>
                              </a:lnTo>
                              <a:lnTo>
                                <a:pt x="3406" y="12"/>
                              </a:lnTo>
                              <a:lnTo>
                                <a:pt x="3403" y="14"/>
                              </a:lnTo>
                              <a:lnTo>
                                <a:pt x="3401" y="15"/>
                              </a:lnTo>
                              <a:close/>
                              <a:moveTo>
                                <a:pt x="3431" y="15"/>
                              </a:moveTo>
                              <a:lnTo>
                                <a:pt x="3427" y="15"/>
                              </a:lnTo>
                              <a:lnTo>
                                <a:pt x="3425" y="14"/>
                              </a:lnTo>
                              <a:lnTo>
                                <a:pt x="3422" y="12"/>
                              </a:lnTo>
                              <a:lnTo>
                                <a:pt x="3421" y="10"/>
                              </a:lnTo>
                              <a:lnTo>
                                <a:pt x="3421" y="6"/>
                              </a:lnTo>
                              <a:lnTo>
                                <a:pt x="3422" y="4"/>
                              </a:lnTo>
                              <a:lnTo>
                                <a:pt x="3425" y="1"/>
                              </a:lnTo>
                              <a:lnTo>
                                <a:pt x="3427" y="0"/>
                              </a:lnTo>
                              <a:lnTo>
                                <a:pt x="3431" y="0"/>
                              </a:lnTo>
                              <a:lnTo>
                                <a:pt x="3433" y="1"/>
                              </a:lnTo>
                              <a:lnTo>
                                <a:pt x="3436" y="4"/>
                              </a:lnTo>
                              <a:lnTo>
                                <a:pt x="3436" y="6"/>
                              </a:lnTo>
                              <a:lnTo>
                                <a:pt x="3436" y="10"/>
                              </a:lnTo>
                              <a:lnTo>
                                <a:pt x="3436" y="12"/>
                              </a:lnTo>
                              <a:lnTo>
                                <a:pt x="3433" y="14"/>
                              </a:lnTo>
                              <a:lnTo>
                                <a:pt x="3431" y="15"/>
                              </a:lnTo>
                              <a:close/>
                              <a:moveTo>
                                <a:pt x="3461" y="15"/>
                              </a:moveTo>
                              <a:lnTo>
                                <a:pt x="3457" y="15"/>
                              </a:lnTo>
                              <a:lnTo>
                                <a:pt x="3455" y="14"/>
                              </a:lnTo>
                              <a:lnTo>
                                <a:pt x="3452" y="12"/>
                              </a:lnTo>
                              <a:lnTo>
                                <a:pt x="3451" y="10"/>
                              </a:lnTo>
                              <a:lnTo>
                                <a:pt x="3451" y="6"/>
                              </a:lnTo>
                              <a:lnTo>
                                <a:pt x="3452" y="4"/>
                              </a:lnTo>
                              <a:lnTo>
                                <a:pt x="3455" y="1"/>
                              </a:lnTo>
                              <a:lnTo>
                                <a:pt x="3457" y="0"/>
                              </a:lnTo>
                              <a:lnTo>
                                <a:pt x="3461" y="0"/>
                              </a:lnTo>
                              <a:lnTo>
                                <a:pt x="3463" y="1"/>
                              </a:lnTo>
                              <a:lnTo>
                                <a:pt x="3466" y="4"/>
                              </a:lnTo>
                              <a:lnTo>
                                <a:pt x="3466" y="6"/>
                              </a:lnTo>
                              <a:lnTo>
                                <a:pt x="3466" y="10"/>
                              </a:lnTo>
                              <a:lnTo>
                                <a:pt x="3466" y="12"/>
                              </a:lnTo>
                              <a:lnTo>
                                <a:pt x="3463" y="14"/>
                              </a:lnTo>
                              <a:lnTo>
                                <a:pt x="3461" y="15"/>
                              </a:lnTo>
                              <a:close/>
                              <a:moveTo>
                                <a:pt x="3491" y="15"/>
                              </a:moveTo>
                              <a:lnTo>
                                <a:pt x="3487" y="15"/>
                              </a:lnTo>
                              <a:lnTo>
                                <a:pt x="3485" y="14"/>
                              </a:lnTo>
                              <a:lnTo>
                                <a:pt x="3482" y="12"/>
                              </a:lnTo>
                              <a:lnTo>
                                <a:pt x="3481" y="10"/>
                              </a:lnTo>
                              <a:lnTo>
                                <a:pt x="3481" y="6"/>
                              </a:lnTo>
                              <a:lnTo>
                                <a:pt x="3482" y="4"/>
                              </a:lnTo>
                              <a:lnTo>
                                <a:pt x="3485" y="1"/>
                              </a:lnTo>
                              <a:lnTo>
                                <a:pt x="3487" y="0"/>
                              </a:lnTo>
                              <a:lnTo>
                                <a:pt x="3491" y="0"/>
                              </a:lnTo>
                              <a:lnTo>
                                <a:pt x="3493" y="1"/>
                              </a:lnTo>
                              <a:lnTo>
                                <a:pt x="3496" y="4"/>
                              </a:lnTo>
                              <a:lnTo>
                                <a:pt x="3496" y="6"/>
                              </a:lnTo>
                              <a:lnTo>
                                <a:pt x="3496" y="10"/>
                              </a:lnTo>
                              <a:lnTo>
                                <a:pt x="3496" y="12"/>
                              </a:lnTo>
                              <a:lnTo>
                                <a:pt x="3493" y="14"/>
                              </a:lnTo>
                              <a:lnTo>
                                <a:pt x="3491" y="15"/>
                              </a:lnTo>
                              <a:close/>
                              <a:moveTo>
                                <a:pt x="3521" y="15"/>
                              </a:moveTo>
                              <a:lnTo>
                                <a:pt x="3517" y="15"/>
                              </a:lnTo>
                              <a:lnTo>
                                <a:pt x="3515" y="14"/>
                              </a:lnTo>
                              <a:lnTo>
                                <a:pt x="3512" y="12"/>
                              </a:lnTo>
                              <a:lnTo>
                                <a:pt x="3511" y="10"/>
                              </a:lnTo>
                              <a:lnTo>
                                <a:pt x="3511" y="6"/>
                              </a:lnTo>
                              <a:lnTo>
                                <a:pt x="3512" y="4"/>
                              </a:lnTo>
                              <a:lnTo>
                                <a:pt x="3515" y="1"/>
                              </a:lnTo>
                              <a:lnTo>
                                <a:pt x="3517" y="0"/>
                              </a:lnTo>
                              <a:lnTo>
                                <a:pt x="3521" y="0"/>
                              </a:lnTo>
                              <a:lnTo>
                                <a:pt x="3523" y="1"/>
                              </a:lnTo>
                              <a:lnTo>
                                <a:pt x="3526" y="4"/>
                              </a:lnTo>
                              <a:lnTo>
                                <a:pt x="3526" y="6"/>
                              </a:lnTo>
                              <a:lnTo>
                                <a:pt x="3526" y="10"/>
                              </a:lnTo>
                              <a:lnTo>
                                <a:pt x="3526" y="12"/>
                              </a:lnTo>
                              <a:lnTo>
                                <a:pt x="3523" y="14"/>
                              </a:lnTo>
                              <a:lnTo>
                                <a:pt x="3521" y="15"/>
                              </a:lnTo>
                              <a:close/>
                              <a:moveTo>
                                <a:pt x="3551" y="15"/>
                              </a:moveTo>
                              <a:lnTo>
                                <a:pt x="3547" y="15"/>
                              </a:lnTo>
                              <a:lnTo>
                                <a:pt x="3545" y="14"/>
                              </a:lnTo>
                              <a:lnTo>
                                <a:pt x="3542" y="12"/>
                              </a:lnTo>
                              <a:lnTo>
                                <a:pt x="3541" y="10"/>
                              </a:lnTo>
                              <a:lnTo>
                                <a:pt x="3541" y="6"/>
                              </a:lnTo>
                              <a:lnTo>
                                <a:pt x="3542" y="4"/>
                              </a:lnTo>
                              <a:lnTo>
                                <a:pt x="3545" y="1"/>
                              </a:lnTo>
                              <a:lnTo>
                                <a:pt x="3547" y="0"/>
                              </a:lnTo>
                              <a:lnTo>
                                <a:pt x="3551" y="0"/>
                              </a:lnTo>
                              <a:lnTo>
                                <a:pt x="3553" y="1"/>
                              </a:lnTo>
                              <a:lnTo>
                                <a:pt x="3556" y="4"/>
                              </a:lnTo>
                              <a:lnTo>
                                <a:pt x="3557" y="6"/>
                              </a:lnTo>
                              <a:lnTo>
                                <a:pt x="3557" y="10"/>
                              </a:lnTo>
                              <a:lnTo>
                                <a:pt x="3556" y="12"/>
                              </a:lnTo>
                              <a:lnTo>
                                <a:pt x="3553" y="14"/>
                              </a:lnTo>
                              <a:lnTo>
                                <a:pt x="3551" y="15"/>
                              </a:lnTo>
                              <a:close/>
                              <a:moveTo>
                                <a:pt x="3581" y="15"/>
                              </a:moveTo>
                              <a:lnTo>
                                <a:pt x="3577" y="15"/>
                              </a:lnTo>
                              <a:lnTo>
                                <a:pt x="3575" y="14"/>
                              </a:lnTo>
                              <a:lnTo>
                                <a:pt x="3572" y="12"/>
                              </a:lnTo>
                              <a:lnTo>
                                <a:pt x="3572" y="10"/>
                              </a:lnTo>
                              <a:lnTo>
                                <a:pt x="3572" y="6"/>
                              </a:lnTo>
                              <a:lnTo>
                                <a:pt x="3572" y="4"/>
                              </a:lnTo>
                              <a:lnTo>
                                <a:pt x="3575" y="1"/>
                              </a:lnTo>
                              <a:lnTo>
                                <a:pt x="3577" y="0"/>
                              </a:lnTo>
                              <a:lnTo>
                                <a:pt x="3581" y="0"/>
                              </a:lnTo>
                              <a:lnTo>
                                <a:pt x="3583" y="1"/>
                              </a:lnTo>
                              <a:lnTo>
                                <a:pt x="3586" y="4"/>
                              </a:lnTo>
                              <a:lnTo>
                                <a:pt x="3587" y="6"/>
                              </a:lnTo>
                              <a:lnTo>
                                <a:pt x="3587" y="10"/>
                              </a:lnTo>
                              <a:lnTo>
                                <a:pt x="3586" y="12"/>
                              </a:lnTo>
                              <a:lnTo>
                                <a:pt x="3583" y="14"/>
                              </a:lnTo>
                              <a:lnTo>
                                <a:pt x="3581" y="15"/>
                              </a:lnTo>
                              <a:close/>
                              <a:moveTo>
                                <a:pt x="3611" y="15"/>
                              </a:moveTo>
                              <a:lnTo>
                                <a:pt x="3607" y="15"/>
                              </a:lnTo>
                              <a:lnTo>
                                <a:pt x="3605" y="14"/>
                              </a:lnTo>
                              <a:lnTo>
                                <a:pt x="3602" y="12"/>
                              </a:lnTo>
                              <a:lnTo>
                                <a:pt x="3602" y="10"/>
                              </a:lnTo>
                              <a:lnTo>
                                <a:pt x="3602" y="6"/>
                              </a:lnTo>
                              <a:lnTo>
                                <a:pt x="3602" y="4"/>
                              </a:lnTo>
                              <a:lnTo>
                                <a:pt x="3605" y="1"/>
                              </a:lnTo>
                              <a:lnTo>
                                <a:pt x="3607" y="0"/>
                              </a:lnTo>
                              <a:lnTo>
                                <a:pt x="3611" y="0"/>
                              </a:lnTo>
                              <a:lnTo>
                                <a:pt x="3613" y="1"/>
                              </a:lnTo>
                              <a:lnTo>
                                <a:pt x="3616" y="4"/>
                              </a:lnTo>
                              <a:lnTo>
                                <a:pt x="3617" y="6"/>
                              </a:lnTo>
                              <a:lnTo>
                                <a:pt x="3617" y="10"/>
                              </a:lnTo>
                              <a:lnTo>
                                <a:pt x="3616" y="12"/>
                              </a:lnTo>
                              <a:lnTo>
                                <a:pt x="3613" y="14"/>
                              </a:lnTo>
                              <a:lnTo>
                                <a:pt x="3611" y="15"/>
                              </a:lnTo>
                              <a:close/>
                              <a:moveTo>
                                <a:pt x="3641" y="15"/>
                              </a:moveTo>
                              <a:lnTo>
                                <a:pt x="3637" y="15"/>
                              </a:lnTo>
                              <a:lnTo>
                                <a:pt x="3635" y="14"/>
                              </a:lnTo>
                              <a:lnTo>
                                <a:pt x="3632" y="12"/>
                              </a:lnTo>
                              <a:lnTo>
                                <a:pt x="3632" y="10"/>
                              </a:lnTo>
                              <a:lnTo>
                                <a:pt x="3632" y="6"/>
                              </a:lnTo>
                              <a:lnTo>
                                <a:pt x="3632" y="4"/>
                              </a:lnTo>
                              <a:lnTo>
                                <a:pt x="3635" y="1"/>
                              </a:lnTo>
                              <a:lnTo>
                                <a:pt x="3637" y="0"/>
                              </a:lnTo>
                              <a:lnTo>
                                <a:pt x="3641" y="0"/>
                              </a:lnTo>
                              <a:lnTo>
                                <a:pt x="3643" y="1"/>
                              </a:lnTo>
                              <a:lnTo>
                                <a:pt x="3646" y="4"/>
                              </a:lnTo>
                              <a:lnTo>
                                <a:pt x="3647" y="6"/>
                              </a:lnTo>
                              <a:lnTo>
                                <a:pt x="3647" y="10"/>
                              </a:lnTo>
                              <a:lnTo>
                                <a:pt x="3646" y="12"/>
                              </a:lnTo>
                              <a:lnTo>
                                <a:pt x="3643" y="14"/>
                              </a:lnTo>
                              <a:lnTo>
                                <a:pt x="3641" y="15"/>
                              </a:lnTo>
                              <a:close/>
                              <a:moveTo>
                                <a:pt x="3671" y="15"/>
                              </a:moveTo>
                              <a:lnTo>
                                <a:pt x="3667" y="15"/>
                              </a:lnTo>
                              <a:lnTo>
                                <a:pt x="3665" y="14"/>
                              </a:lnTo>
                              <a:lnTo>
                                <a:pt x="3662" y="12"/>
                              </a:lnTo>
                              <a:lnTo>
                                <a:pt x="3662" y="10"/>
                              </a:lnTo>
                              <a:lnTo>
                                <a:pt x="3662" y="6"/>
                              </a:lnTo>
                              <a:lnTo>
                                <a:pt x="3662" y="4"/>
                              </a:lnTo>
                              <a:lnTo>
                                <a:pt x="3665" y="1"/>
                              </a:lnTo>
                              <a:lnTo>
                                <a:pt x="3667" y="0"/>
                              </a:lnTo>
                              <a:lnTo>
                                <a:pt x="3671" y="0"/>
                              </a:lnTo>
                              <a:lnTo>
                                <a:pt x="3673" y="1"/>
                              </a:lnTo>
                              <a:lnTo>
                                <a:pt x="3676" y="4"/>
                              </a:lnTo>
                              <a:lnTo>
                                <a:pt x="3677" y="6"/>
                              </a:lnTo>
                              <a:lnTo>
                                <a:pt x="3677" y="10"/>
                              </a:lnTo>
                              <a:lnTo>
                                <a:pt x="3676" y="12"/>
                              </a:lnTo>
                              <a:lnTo>
                                <a:pt x="3673" y="14"/>
                              </a:lnTo>
                              <a:lnTo>
                                <a:pt x="3671" y="15"/>
                              </a:lnTo>
                              <a:close/>
                              <a:moveTo>
                                <a:pt x="3701" y="15"/>
                              </a:moveTo>
                              <a:lnTo>
                                <a:pt x="3697" y="15"/>
                              </a:lnTo>
                              <a:lnTo>
                                <a:pt x="3695" y="14"/>
                              </a:lnTo>
                              <a:lnTo>
                                <a:pt x="3692" y="12"/>
                              </a:lnTo>
                              <a:lnTo>
                                <a:pt x="3692" y="10"/>
                              </a:lnTo>
                              <a:lnTo>
                                <a:pt x="3692" y="6"/>
                              </a:lnTo>
                              <a:lnTo>
                                <a:pt x="3692" y="4"/>
                              </a:lnTo>
                              <a:lnTo>
                                <a:pt x="3695" y="1"/>
                              </a:lnTo>
                              <a:lnTo>
                                <a:pt x="3697" y="0"/>
                              </a:lnTo>
                              <a:lnTo>
                                <a:pt x="3701" y="0"/>
                              </a:lnTo>
                              <a:lnTo>
                                <a:pt x="3703" y="1"/>
                              </a:lnTo>
                              <a:lnTo>
                                <a:pt x="3706" y="4"/>
                              </a:lnTo>
                              <a:lnTo>
                                <a:pt x="3707" y="6"/>
                              </a:lnTo>
                              <a:lnTo>
                                <a:pt x="3707" y="10"/>
                              </a:lnTo>
                              <a:lnTo>
                                <a:pt x="3706" y="12"/>
                              </a:lnTo>
                              <a:lnTo>
                                <a:pt x="3703" y="14"/>
                              </a:lnTo>
                              <a:lnTo>
                                <a:pt x="3701" y="15"/>
                              </a:lnTo>
                              <a:close/>
                              <a:moveTo>
                                <a:pt x="3731" y="15"/>
                              </a:moveTo>
                              <a:lnTo>
                                <a:pt x="3727" y="15"/>
                              </a:lnTo>
                              <a:lnTo>
                                <a:pt x="3725" y="14"/>
                              </a:lnTo>
                              <a:lnTo>
                                <a:pt x="3722" y="12"/>
                              </a:lnTo>
                              <a:lnTo>
                                <a:pt x="3722" y="10"/>
                              </a:lnTo>
                              <a:lnTo>
                                <a:pt x="3722" y="6"/>
                              </a:lnTo>
                              <a:lnTo>
                                <a:pt x="3722" y="4"/>
                              </a:lnTo>
                              <a:lnTo>
                                <a:pt x="3725" y="1"/>
                              </a:lnTo>
                              <a:lnTo>
                                <a:pt x="3727" y="0"/>
                              </a:lnTo>
                              <a:lnTo>
                                <a:pt x="3731" y="0"/>
                              </a:lnTo>
                              <a:lnTo>
                                <a:pt x="3733" y="1"/>
                              </a:lnTo>
                              <a:lnTo>
                                <a:pt x="3736" y="4"/>
                              </a:lnTo>
                              <a:lnTo>
                                <a:pt x="3737" y="6"/>
                              </a:lnTo>
                              <a:lnTo>
                                <a:pt x="3737" y="10"/>
                              </a:lnTo>
                              <a:lnTo>
                                <a:pt x="3736" y="12"/>
                              </a:lnTo>
                              <a:lnTo>
                                <a:pt x="3733" y="14"/>
                              </a:lnTo>
                              <a:lnTo>
                                <a:pt x="3731" y="15"/>
                              </a:lnTo>
                              <a:close/>
                              <a:moveTo>
                                <a:pt x="3761" y="15"/>
                              </a:moveTo>
                              <a:lnTo>
                                <a:pt x="3757" y="15"/>
                              </a:lnTo>
                              <a:lnTo>
                                <a:pt x="3755" y="14"/>
                              </a:lnTo>
                              <a:lnTo>
                                <a:pt x="3752" y="12"/>
                              </a:lnTo>
                              <a:lnTo>
                                <a:pt x="3752" y="10"/>
                              </a:lnTo>
                              <a:lnTo>
                                <a:pt x="3752" y="6"/>
                              </a:lnTo>
                              <a:lnTo>
                                <a:pt x="3752" y="4"/>
                              </a:lnTo>
                              <a:lnTo>
                                <a:pt x="3755" y="1"/>
                              </a:lnTo>
                              <a:lnTo>
                                <a:pt x="3757" y="0"/>
                              </a:lnTo>
                              <a:lnTo>
                                <a:pt x="3761" y="0"/>
                              </a:lnTo>
                              <a:lnTo>
                                <a:pt x="3763" y="1"/>
                              </a:lnTo>
                              <a:lnTo>
                                <a:pt x="3766" y="4"/>
                              </a:lnTo>
                              <a:lnTo>
                                <a:pt x="3767" y="6"/>
                              </a:lnTo>
                              <a:lnTo>
                                <a:pt x="3767" y="10"/>
                              </a:lnTo>
                              <a:lnTo>
                                <a:pt x="3766" y="12"/>
                              </a:lnTo>
                              <a:lnTo>
                                <a:pt x="3763" y="14"/>
                              </a:lnTo>
                              <a:lnTo>
                                <a:pt x="3761" y="15"/>
                              </a:lnTo>
                              <a:close/>
                              <a:moveTo>
                                <a:pt x="3791" y="15"/>
                              </a:moveTo>
                              <a:lnTo>
                                <a:pt x="3787" y="15"/>
                              </a:lnTo>
                              <a:lnTo>
                                <a:pt x="3785" y="14"/>
                              </a:lnTo>
                              <a:lnTo>
                                <a:pt x="3782" y="12"/>
                              </a:lnTo>
                              <a:lnTo>
                                <a:pt x="3782" y="10"/>
                              </a:lnTo>
                              <a:lnTo>
                                <a:pt x="3782" y="6"/>
                              </a:lnTo>
                              <a:lnTo>
                                <a:pt x="3782" y="4"/>
                              </a:lnTo>
                              <a:lnTo>
                                <a:pt x="3785" y="1"/>
                              </a:lnTo>
                              <a:lnTo>
                                <a:pt x="3787" y="0"/>
                              </a:lnTo>
                              <a:lnTo>
                                <a:pt x="3791" y="0"/>
                              </a:lnTo>
                              <a:lnTo>
                                <a:pt x="3793" y="1"/>
                              </a:lnTo>
                              <a:lnTo>
                                <a:pt x="3796" y="4"/>
                              </a:lnTo>
                              <a:lnTo>
                                <a:pt x="3797" y="6"/>
                              </a:lnTo>
                              <a:lnTo>
                                <a:pt x="3797" y="10"/>
                              </a:lnTo>
                              <a:lnTo>
                                <a:pt x="3796" y="12"/>
                              </a:lnTo>
                              <a:lnTo>
                                <a:pt x="3793" y="14"/>
                              </a:lnTo>
                              <a:lnTo>
                                <a:pt x="3791" y="15"/>
                              </a:lnTo>
                              <a:close/>
                              <a:moveTo>
                                <a:pt x="3821" y="15"/>
                              </a:moveTo>
                              <a:lnTo>
                                <a:pt x="3817" y="15"/>
                              </a:lnTo>
                              <a:lnTo>
                                <a:pt x="3815" y="14"/>
                              </a:lnTo>
                              <a:lnTo>
                                <a:pt x="3812" y="12"/>
                              </a:lnTo>
                              <a:lnTo>
                                <a:pt x="3812" y="10"/>
                              </a:lnTo>
                              <a:lnTo>
                                <a:pt x="3812" y="6"/>
                              </a:lnTo>
                              <a:lnTo>
                                <a:pt x="3812" y="4"/>
                              </a:lnTo>
                              <a:lnTo>
                                <a:pt x="3815" y="1"/>
                              </a:lnTo>
                              <a:lnTo>
                                <a:pt x="3817" y="0"/>
                              </a:lnTo>
                              <a:lnTo>
                                <a:pt x="3821" y="0"/>
                              </a:lnTo>
                              <a:lnTo>
                                <a:pt x="3823" y="1"/>
                              </a:lnTo>
                              <a:lnTo>
                                <a:pt x="3826" y="4"/>
                              </a:lnTo>
                              <a:lnTo>
                                <a:pt x="3827" y="6"/>
                              </a:lnTo>
                              <a:lnTo>
                                <a:pt x="3827" y="10"/>
                              </a:lnTo>
                              <a:lnTo>
                                <a:pt x="3826" y="12"/>
                              </a:lnTo>
                              <a:lnTo>
                                <a:pt x="3823" y="14"/>
                              </a:lnTo>
                              <a:lnTo>
                                <a:pt x="3821" y="15"/>
                              </a:lnTo>
                              <a:close/>
                              <a:moveTo>
                                <a:pt x="3851" y="15"/>
                              </a:moveTo>
                              <a:lnTo>
                                <a:pt x="3847" y="15"/>
                              </a:lnTo>
                              <a:lnTo>
                                <a:pt x="3845" y="14"/>
                              </a:lnTo>
                              <a:lnTo>
                                <a:pt x="3842" y="12"/>
                              </a:lnTo>
                              <a:lnTo>
                                <a:pt x="3842" y="10"/>
                              </a:lnTo>
                              <a:lnTo>
                                <a:pt x="3842" y="6"/>
                              </a:lnTo>
                              <a:lnTo>
                                <a:pt x="3842" y="4"/>
                              </a:lnTo>
                              <a:lnTo>
                                <a:pt x="3845" y="1"/>
                              </a:lnTo>
                              <a:lnTo>
                                <a:pt x="3847" y="0"/>
                              </a:lnTo>
                              <a:lnTo>
                                <a:pt x="3851" y="0"/>
                              </a:lnTo>
                              <a:lnTo>
                                <a:pt x="3853" y="1"/>
                              </a:lnTo>
                              <a:lnTo>
                                <a:pt x="3856" y="4"/>
                              </a:lnTo>
                              <a:lnTo>
                                <a:pt x="3857" y="6"/>
                              </a:lnTo>
                              <a:lnTo>
                                <a:pt x="3857" y="10"/>
                              </a:lnTo>
                              <a:lnTo>
                                <a:pt x="3856" y="12"/>
                              </a:lnTo>
                              <a:lnTo>
                                <a:pt x="3853" y="14"/>
                              </a:lnTo>
                              <a:lnTo>
                                <a:pt x="3851" y="15"/>
                              </a:lnTo>
                              <a:close/>
                              <a:moveTo>
                                <a:pt x="3881" y="15"/>
                              </a:moveTo>
                              <a:lnTo>
                                <a:pt x="3877" y="15"/>
                              </a:lnTo>
                              <a:lnTo>
                                <a:pt x="3875" y="14"/>
                              </a:lnTo>
                              <a:lnTo>
                                <a:pt x="3872" y="12"/>
                              </a:lnTo>
                              <a:lnTo>
                                <a:pt x="3872" y="10"/>
                              </a:lnTo>
                              <a:lnTo>
                                <a:pt x="3872" y="6"/>
                              </a:lnTo>
                              <a:lnTo>
                                <a:pt x="3872" y="4"/>
                              </a:lnTo>
                              <a:lnTo>
                                <a:pt x="3875" y="1"/>
                              </a:lnTo>
                              <a:lnTo>
                                <a:pt x="3877" y="0"/>
                              </a:lnTo>
                              <a:lnTo>
                                <a:pt x="3881" y="0"/>
                              </a:lnTo>
                              <a:lnTo>
                                <a:pt x="3883" y="1"/>
                              </a:lnTo>
                              <a:lnTo>
                                <a:pt x="3886" y="4"/>
                              </a:lnTo>
                              <a:lnTo>
                                <a:pt x="3887" y="6"/>
                              </a:lnTo>
                              <a:lnTo>
                                <a:pt x="3887" y="10"/>
                              </a:lnTo>
                              <a:lnTo>
                                <a:pt x="3886" y="12"/>
                              </a:lnTo>
                              <a:lnTo>
                                <a:pt x="3883" y="14"/>
                              </a:lnTo>
                              <a:lnTo>
                                <a:pt x="3881" y="15"/>
                              </a:lnTo>
                              <a:close/>
                              <a:moveTo>
                                <a:pt x="3911" y="15"/>
                              </a:moveTo>
                              <a:lnTo>
                                <a:pt x="3907" y="15"/>
                              </a:lnTo>
                              <a:lnTo>
                                <a:pt x="3905" y="14"/>
                              </a:lnTo>
                              <a:lnTo>
                                <a:pt x="3902" y="12"/>
                              </a:lnTo>
                              <a:lnTo>
                                <a:pt x="3902" y="10"/>
                              </a:lnTo>
                              <a:lnTo>
                                <a:pt x="3902" y="6"/>
                              </a:lnTo>
                              <a:lnTo>
                                <a:pt x="3902" y="4"/>
                              </a:lnTo>
                              <a:lnTo>
                                <a:pt x="3905" y="1"/>
                              </a:lnTo>
                              <a:lnTo>
                                <a:pt x="3907" y="0"/>
                              </a:lnTo>
                              <a:lnTo>
                                <a:pt x="3911" y="0"/>
                              </a:lnTo>
                              <a:lnTo>
                                <a:pt x="3913" y="1"/>
                              </a:lnTo>
                              <a:lnTo>
                                <a:pt x="3916" y="4"/>
                              </a:lnTo>
                              <a:lnTo>
                                <a:pt x="3917" y="6"/>
                              </a:lnTo>
                              <a:lnTo>
                                <a:pt x="3917" y="10"/>
                              </a:lnTo>
                              <a:lnTo>
                                <a:pt x="3916" y="12"/>
                              </a:lnTo>
                              <a:lnTo>
                                <a:pt x="3913" y="14"/>
                              </a:lnTo>
                              <a:lnTo>
                                <a:pt x="3911" y="15"/>
                              </a:lnTo>
                              <a:close/>
                              <a:moveTo>
                                <a:pt x="3941" y="15"/>
                              </a:moveTo>
                              <a:lnTo>
                                <a:pt x="3937" y="15"/>
                              </a:lnTo>
                              <a:lnTo>
                                <a:pt x="3935" y="14"/>
                              </a:lnTo>
                              <a:lnTo>
                                <a:pt x="3932" y="12"/>
                              </a:lnTo>
                              <a:lnTo>
                                <a:pt x="3932" y="10"/>
                              </a:lnTo>
                              <a:lnTo>
                                <a:pt x="3932" y="6"/>
                              </a:lnTo>
                              <a:lnTo>
                                <a:pt x="3932" y="4"/>
                              </a:lnTo>
                              <a:lnTo>
                                <a:pt x="3935" y="1"/>
                              </a:lnTo>
                              <a:lnTo>
                                <a:pt x="3937" y="0"/>
                              </a:lnTo>
                              <a:lnTo>
                                <a:pt x="3941" y="0"/>
                              </a:lnTo>
                              <a:lnTo>
                                <a:pt x="3943" y="1"/>
                              </a:lnTo>
                              <a:lnTo>
                                <a:pt x="3946" y="4"/>
                              </a:lnTo>
                              <a:lnTo>
                                <a:pt x="3947" y="6"/>
                              </a:lnTo>
                              <a:lnTo>
                                <a:pt x="3947" y="10"/>
                              </a:lnTo>
                              <a:lnTo>
                                <a:pt x="3946" y="12"/>
                              </a:lnTo>
                              <a:lnTo>
                                <a:pt x="3943" y="14"/>
                              </a:lnTo>
                              <a:lnTo>
                                <a:pt x="3941" y="15"/>
                              </a:lnTo>
                              <a:close/>
                              <a:moveTo>
                                <a:pt x="3971" y="15"/>
                              </a:moveTo>
                              <a:lnTo>
                                <a:pt x="3967" y="15"/>
                              </a:lnTo>
                              <a:lnTo>
                                <a:pt x="3965" y="14"/>
                              </a:lnTo>
                              <a:lnTo>
                                <a:pt x="3962" y="12"/>
                              </a:lnTo>
                              <a:lnTo>
                                <a:pt x="3962" y="10"/>
                              </a:lnTo>
                              <a:lnTo>
                                <a:pt x="3962" y="6"/>
                              </a:lnTo>
                              <a:lnTo>
                                <a:pt x="3962" y="4"/>
                              </a:lnTo>
                              <a:lnTo>
                                <a:pt x="3965" y="1"/>
                              </a:lnTo>
                              <a:lnTo>
                                <a:pt x="3967" y="0"/>
                              </a:lnTo>
                              <a:lnTo>
                                <a:pt x="3971" y="0"/>
                              </a:lnTo>
                              <a:lnTo>
                                <a:pt x="3973" y="1"/>
                              </a:lnTo>
                              <a:lnTo>
                                <a:pt x="3976" y="4"/>
                              </a:lnTo>
                              <a:lnTo>
                                <a:pt x="3977" y="6"/>
                              </a:lnTo>
                              <a:lnTo>
                                <a:pt x="3977" y="10"/>
                              </a:lnTo>
                              <a:lnTo>
                                <a:pt x="3976" y="12"/>
                              </a:lnTo>
                              <a:lnTo>
                                <a:pt x="3973" y="14"/>
                              </a:lnTo>
                              <a:lnTo>
                                <a:pt x="3971" y="15"/>
                              </a:lnTo>
                              <a:close/>
                              <a:moveTo>
                                <a:pt x="4001" y="15"/>
                              </a:moveTo>
                              <a:lnTo>
                                <a:pt x="3997" y="15"/>
                              </a:lnTo>
                              <a:lnTo>
                                <a:pt x="3995" y="14"/>
                              </a:lnTo>
                              <a:lnTo>
                                <a:pt x="3992" y="12"/>
                              </a:lnTo>
                              <a:lnTo>
                                <a:pt x="3992" y="10"/>
                              </a:lnTo>
                              <a:lnTo>
                                <a:pt x="3992" y="6"/>
                              </a:lnTo>
                              <a:lnTo>
                                <a:pt x="3992" y="4"/>
                              </a:lnTo>
                              <a:lnTo>
                                <a:pt x="3995" y="1"/>
                              </a:lnTo>
                              <a:lnTo>
                                <a:pt x="3997" y="0"/>
                              </a:lnTo>
                              <a:lnTo>
                                <a:pt x="4001" y="0"/>
                              </a:lnTo>
                              <a:lnTo>
                                <a:pt x="4003" y="1"/>
                              </a:lnTo>
                              <a:lnTo>
                                <a:pt x="4006" y="4"/>
                              </a:lnTo>
                              <a:lnTo>
                                <a:pt x="4007" y="6"/>
                              </a:lnTo>
                              <a:lnTo>
                                <a:pt x="4007" y="10"/>
                              </a:lnTo>
                              <a:lnTo>
                                <a:pt x="4006" y="12"/>
                              </a:lnTo>
                              <a:lnTo>
                                <a:pt x="4003" y="14"/>
                              </a:lnTo>
                              <a:lnTo>
                                <a:pt x="4001" y="15"/>
                              </a:lnTo>
                              <a:close/>
                              <a:moveTo>
                                <a:pt x="4031" y="15"/>
                              </a:moveTo>
                              <a:lnTo>
                                <a:pt x="4027" y="15"/>
                              </a:lnTo>
                              <a:lnTo>
                                <a:pt x="4025" y="14"/>
                              </a:lnTo>
                              <a:lnTo>
                                <a:pt x="4022" y="12"/>
                              </a:lnTo>
                              <a:lnTo>
                                <a:pt x="4022" y="10"/>
                              </a:lnTo>
                              <a:lnTo>
                                <a:pt x="4022" y="6"/>
                              </a:lnTo>
                              <a:lnTo>
                                <a:pt x="4022" y="4"/>
                              </a:lnTo>
                              <a:lnTo>
                                <a:pt x="4025" y="1"/>
                              </a:lnTo>
                              <a:lnTo>
                                <a:pt x="4027" y="0"/>
                              </a:lnTo>
                              <a:lnTo>
                                <a:pt x="4031" y="0"/>
                              </a:lnTo>
                              <a:lnTo>
                                <a:pt x="4033" y="1"/>
                              </a:lnTo>
                              <a:lnTo>
                                <a:pt x="4036" y="4"/>
                              </a:lnTo>
                              <a:lnTo>
                                <a:pt x="4037" y="6"/>
                              </a:lnTo>
                              <a:lnTo>
                                <a:pt x="4037" y="10"/>
                              </a:lnTo>
                              <a:lnTo>
                                <a:pt x="4036" y="12"/>
                              </a:lnTo>
                              <a:lnTo>
                                <a:pt x="4033" y="14"/>
                              </a:lnTo>
                              <a:lnTo>
                                <a:pt x="4031" y="15"/>
                              </a:lnTo>
                              <a:close/>
                              <a:moveTo>
                                <a:pt x="4061" y="15"/>
                              </a:moveTo>
                              <a:lnTo>
                                <a:pt x="4057" y="15"/>
                              </a:lnTo>
                              <a:lnTo>
                                <a:pt x="4055" y="14"/>
                              </a:lnTo>
                              <a:lnTo>
                                <a:pt x="4052" y="12"/>
                              </a:lnTo>
                              <a:lnTo>
                                <a:pt x="4052" y="10"/>
                              </a:lnTo>
                              <a:lnTo>
                                <a:pt x="4052" y="6"/>
                              </a:lnTo>
                              <a:lnTo>
                                <a:pt x="4052" y="4"/>
                              </a:lnTo>
                              <a:lnTo>
                                <a:pt x="4055" y="1"/>
                              </a:lnTo>
                              <a:lnTo>
                                <a:pt x="4057" y="0"/>
                              </a:lnTo>
                              <a:lnTo>
                                <a:pt x="4061" y="0"/>
                              </a:lnTo>
                              <a:lnTo>
                                <a:pt x="4063" y="1"/>
                              </a:lnTo>
                              <a:lnTo>
                                <a:pt x="4066" y="4"/>
                              </a:lnTo>
                              <a:lnTo>
                                <a:pt x="4067" y="6"/>
                              </a:lnTo>
                              <a:lnTo>
                                <a:pt x="4067" y="10"/>
                              </a:lnTo>
                              <a:lnTo>
                                <a:pt x="4066" y="12"/>
                              </a:lnTo>
                              <a:lnTo>
                                <a:pt x="4063" y="14"/>
                              </a:lnTo>
                              <a:lnTo>
                                <a:pt x="4061" y="15"/>
                              </a:lnTo>
                              <a:close/>
                              <a:moveTo>
                                <a:pt x="4091" y="15"/>
                              </a:moveTo>
                              <a:lnTo>
                                <a:pt x="4087" y="15"/>
                              </a:lnTo>
                              <a:lnTo>
                                <a:pt x="4085" y="14"/>
                              </a:lnTo>
                              <a:lnTo>
                                <a:pt x="4082" y="12"/>
                              </a:lnTo>
                              <a:lnTo>
                                <a:pt x="4082" y="10"/>
                              </a:lnTo>
                              <a:lnTo>
                                <a:pt x="4082" y="6"/>
                              </a:lnTo>
                              <a:lnTo>
                                <a:pt x="4082" y="4"/>
                              </a:lnTo>
                              <a:lnTo>
                                <a:pt x="4085" y="1"/>
                              </a:lnTo>
                              <a:lnTo>
                                <a:pt x="4087" y="0"/>
                              </a:lnTo>
                              <a:lnTo>
                                <a:pt x="4091" y="0"/>
                              </a:lnTo>
                              <a:lnTo>
                                <a:pt x="4093" y="1"/>
                              </a:lnTo>
                              <a:lnTo>
                                <a:pt x="4096" y="4"/>
                              </a:lnTo>
                              <a:lnTo>
                                <a:pt x="4097" y="6"/>
                              </a:lnTo>
                              <a:lnTo>
                                <a:pt x="4097" y="10"/>
                              </a:lnTo>
                              <a:lnTo>
                                <a:pt x="4096" y="12"/>
                              </a:lnTo>
                              <a:lnTo>
                                <a:pt x="4093" y="14"/>
                              </a:lnTo>
                              <a:lnTo>
                                <a:pt x="4091" y="15"/>
                              </a:lnTo>
                              <a:close/>
                              <a:moveTo>
                                <a:pt x="4121" y="15"/>
                              </a:moveTo>
                              <a:lnTo>
                                <a:pt x="4117" y="15"/>
                              </a:lnTo>
                              <a:lnTo>
                                <a:pt x="4115" y="14"/>
                              </a:lnTo>
                              <a:lnTo>
                                <a:pt x="4113" y="12"/>
                              </a:lnTo>
                              <a:lnTo>
                                <a:pt x="4112" y="10"/>
                              </a:lnTo>
                              <a:lnTo>
                                <a:pt x="4112" y="6"/>
                              </a:lnTo>
                              <a:lnTo>
                                <a:pt x="4113" y="4"/>
                              </a:lnTo>
                              <a:lnTo>
                                <a:pt x="4115" y="1"/>
                              </a:lnTo>
                              <a:lnTo>
                                <a:pt x="4117" y="0"/>
                              </a:lnTo>
                              <a:lnTo>
                                <a:pt x="4121" y="0"/>
                              </a:lnTo>
                              <a:lnTo>
                                <a:pt x="4123" y="1"/>
                              </a:lnTo>
                              <a:lnTo>
                                <a:pt x="4126" y="4"/>
                              </a:lnTo>
                              <a:lnTo>
                                <a:pt x="4127" y="6"/>
                              </a:lnTo>
                              <a:lnTo>
                                <a:pt x="4127" y="10"/>
                              </a:lnTo>
                              <a:lnTo>
                                <a:pt x="4126" y="12"/>
                              </a:lnTo>
                              <a:lnTo>
                                <a:pt x="4123" y="14"/>
                              </a:lnTo>
                              <a:lnTo>
                                <a:pt x="4121" y="15"/>
                              </a:lnTo>
                              <a:close/>
                              <a:moveTo>
                                <a:pt x="4151" y="15"/>
                              </a:moveTo>
                              <a:lnTo>
                                <a:pt x="4147" y="15"/>
                              </a:lnTo>
                              <a:lnTo>
                                <a:pt x="4145" y="14"/>
                              </a:lnTo>
                              <a:lnTo>
                                <a:pt x="4143" y="12"/>
                              </a:lnTo>
                              <a:lnTo>
                                <a:pt x="4142" y="10"/>
                              </a:lnTo>
                              <a:lnTo>
                                <a:pt x="4142" y="6"/>
                              </a:lnTo>
                              <a:lnTo>
                                <a:pt x="4143" y="4"/>
                              </a:lnTo>
                              <a:lnTo>
                                <a:pt x="4145" y="1"/>
                              </a:lnTo>
                              <a:lnTo>
                                <a:pt x="4147" y="0"/>
                              </a:lnTo>
                              <a:lnTo>
                                <a:pt x="4151" y="0"/>
                              </a:lnTo>
                              <a:lnTo>
                                <a:pt x="4153" y="1"/>
                              </a:lnTo>
                              <a:lnTo>
                                <a:pt x="4156" y="4"/>
                              </a:lnTo>
                              <a:lnTo>
                                <a:pt x="4157" y="6"/>
                              </a:lnTo>
                              <a:lnTo>
                                <a:pt x="4157" y="10"/>
                              </a:lnTo>
                              <a:lnTo>
                                <a:pt x="4156" y="12"/>
                              </a:lnTo>
                              <a:lnTo>
                                <a:pt x="4153" y="14"/>
                              </a:lnTo>
                              <a:lnTo>
                                <a:pt x="4151" y="15"/>
                              </a:lnTo>
                              <a:close/>
                              <a:moveTo>
                                <a:pt x="4181" y="15"/>
                              </a:moveTo>
                              <a:lnTo>
                                <a:pt x="4177" y="15"/>
                              </a:lnTo>
                              <a:lnTo>
                                <a:pt x="4175" y="14"/>
                              </a:lnTo>
                              <a:lnTo>
                                <a:pt x="4173" y="12"/>
                              </a:lnTo>
                              <a:lnTo>
                                <a:pt x="4172" y="10"/>
                              </a:lnTo>
                              <a:lnTo>
                                <a:pt x="4172" y="6"/>
                              </a:lnTo>
                              <a:lnTo>
                                <a:pt x="4173" y="4"/>
                              </a:lnTo>
                              <a:lnTo>
                                <a:pt x="4175" y="1"/>
                              </a:lnTo>
                              <a:lnTo>
                                <a:pt x="4177" y="0"/>
                              </a:lnTo>
                              <a:lnTo>
                                <a:pt x="4181" y="0"/>
                              </a:lnTo>
                              <a:lnTo>
                                <a:pt x="4183" y="1"/>
                              </a:lnTo>
                              <a:lnTo>
                                <a:pt x="4186" y="4"/>
                              </a:lnTo>
                              <a:lnTo>
                                <a:pt x="4187" y="6"/>
                              </a:lnTo>
                              <a:lnTo>
                                <a:pt x="4187" y="10"/>
                              </a:lnTo>
                              <a:lnTo>
                                <a:pt x="4186" y="12"/>
                              </a:lnTo>
                              <a:lnTo>
                                <a:pt x="4183" y="14"/>
                              </a:lnTo>
                              <a:lnTo>
                                <a:pt x="4181" y="15"/>
                              </a:lnTo>
                              <a:close/>
                              <a:moveTo>
                                <a:pt x="4211" y="15"/>
                              </a:moveTo>
                              <a:lnTo>
                                <a:pt x="4207" y="15"/>
                              </a:lnTo>
                              <a:lnTo>
                                <a:pt x="4205" y="14"/>
                              </a:lnTo>
                              <a:lnTo>
                                <a:pt x="4203" y="12"/>
                              </a:lnTo>
                              <a:lnTo>
                                <a:pt x="4202" y="10"/>
                              </a:lnTo>
                              <a:lnTo>
                                <a:pt x="4202" y="6"/>
                              </a:lnTo>
                              <a:lnTo>
                                <a:pt x="4203" y="4"/>
                              </a:lnTo>
                              <a:lnTo>
                                <a:pt x="4205" y="1"/>
                              </a:lnTo>
                              <a:lnTo>
                                <a:pt x="4207" y="0"/>
                              </a:lnTo>
                              <a:lnTo>
                                <a:pt x="4211" y="0"/>
                              </a:lnTo>
                              <a:lnTo>
                                <a:pt x="4213" y="1"/>
                              </a:lnTo>
                              <a:lnTo>
                                <a:pt x="4216" y="4"/>
                              </a:lnTo>
                              <a:lnTo>
                                <a:pt x="4217" y="6"/>
                              </a:lnTo>
                              <a:lnTo>
                                <a:pt x="4217" y="10"/>
                              </a:lnTo>
                              <a:lnTo>
                                <a:pt x="4216" y="12"/>
                              </a:lnTo>
                              <a:lnTo>
                                <a:pt x="4213" y="14"/>
                              </a:lnTo>
                              <a:lnTo>
                                <a:pt x="4211" y="15"/>
                              </a:lnTo>
                              <a:close/>
                              <a:moveTo>
                                <a:pt x="4241" y="15"/>
                              </a:moveTo>
                              <a:lnTo>
                                <a:pt x="4237" y="15"/>
                              </a:lnTo>
                              <a:lnTo>
                                <a:pt x="4236" y="14"/>
                              </a:lnTo>
                              <a:lnTo>
                                <a:pt x="4233" y="12"/>
                              </a:lnTo>
                              <a:lnTo>
                                <a:pt x="4232" y="10"/>
                              </a:lnTo>
                              <a:lnTo>
                                <a:pt x="4232" y="6"/>
                              </a:lnTo>
                              <a:lnTo>
                                <a:pt x="4233" y="4"/>
                              </a:lnTo>
                              <a:lnTo>
                                <a:pt x="4236" y="1"/>
                              </a:lnTo>
                              <a:lnTo>
                                <a:pt x="4237" y="0"/>
                              </a:lnTo>
                              <a:lnTo>
                                <a:pt x="4241" y="0"/>
                              </a:lnTo>
                              <a:lnTo>
                                <a:pt x="4243" y="1"/>
                              </a:lnTo>
                              <a:lnTo>
                                <a:pt x="4246" y="4"/>
                              </a:lnTo>
                              <a:lnTo>
                                <a:pt x="4247" y="6"/>
                              </a:lnTo>
                              <a:lnTo>
                                <a:pt x="4247" y="10"/>
                              </a:lnTo>
                              <a:lnTo>
                                <a:pt x="4246" y="12"/>
                              </a:lnTo>
                              <a:lnTo>
                                <a:pt x="4243" y="14"/>
                              </a:lnTo>
                              <a:lnTo>
                                <a:pt x="4241" y="15"/>
                              </a:lnTo>
                              <a:close/>
                              <a:moveTo>
                                <a:pt x="4271" y="15"/>
                              </a:moveTo>
                              <a:lnTo>
                                <a:pt x="4267" y="15"/>
                              </a:lnTo>
                              <a:lnTo>
                                <a:pt x="4266" y="14"/>
                              </a:lnTo>
                              <a:lnTo>
                                <a:pt x="4263" y="12"/>
                              </a:lnTo>
                              <a:lnTo>
                                <a:pt x="4262" y="10"/>
                              </a:lnTo>
                              <a:lnTo>
                                <a:pt x="4262" y="6"/>
                              </a:lnTo>
                              <a:lnTo>
                                <a:pt x="4263" y="4"/>
                              </a:lnTo>
                              <a:lnTo>
                                <a:pt x="4266" y="1"/>
                              </a:lnTo>
                              <a:lnTo>
                                <a:pt x="4267" y="0"/>
                              </a:lnTo>
                              <a:lnTo>
                                <a:pt x="4271" y="0"/>
                              </a:lnTo>
                              <a:lnTo>
                                <a:pt x="4273" y="1"/>
                              </a:lnTo>
                              <a:lnTo>
                                <a:pt x="4276" y="4"/>
                              </a:lnTo>
                              <a:lnTo>
                                <a:pt x="4277" y="6"/>
                              </a:lnTo>
                              <a:lnTo>
                                <a:pt x="4277" y="10"/>
                              </a:lnTo>
                              <a:lnTo>
                                <a:pt x="4276" y="12"/>
                              </a:lnTo>
                              <a:lnTo>
                                <a:pt x="4273" y="14"/>
                              </a:lnTo>
                              <a:lnTo>
                                <a:pt x="4271" y="15"/>
                              </a:lnTo>
                              <a:close/>
                              <a:moveTo>
                                <a:pt x="4301" y="15"/>
                              </a:moveTo>
                              <a:lnTo>
                                <a:pt x="4297" y="15"/>
                              </a:lnTo>
                              <a:lnTo>
                                <a:pt x="4296" y="14"/>
                              </a:lnTo>
                              <a:lnTo>
                                <a:pt x="4293" y="12"/>
                              </a:lnTo>
                              <a:lnTo>
                                <a:pt x="4292" y="10"/>
                              </a:lnTo>
                              <a:lnTo>
                                <a:pt x="4292" y="6"/>
                              </a:lnTo>
                              <a:lnTo>
                                <a:pt x="4293" y="4"/>
                              </a:lnTo>
                              <a:lnTo>
                                <a:pt x="4296" y="1"/>
                              </a:lnTo>
                              <a:lnTo>
                                <a:pt x="4297" y="0"/>
                              </a:lnTo>
                              <a:lnTo>
                                <a:pt x="4301" y="0"/>
                              </a:lnTo>
                              <a:lnTo>
                                <a:pt x="4303" y="1"/>
                              </a:lnTo>
                              <a:lnTo>
                                <a:pt x="4306" y="4"/>
                              </a:lnTo>
                              <a:lnTo>
                                <a:pt x="4307" y="6"/>
                              </a:lnTo>
                              <a:lnTo>
                                <a:pt x="4307" y="10"/>
                              </a:lnTo>
                              <a:lnTo>
                                <a:pt x="4306" y="12"/>
                              </a:lnTo>
                              <a:lnTo>
                                <a:pt x="4303" y="14"/>
                              </a:lnTo>
                              <a:lnTo>
                                <a:pt x="4301" y="15"/>
                              </a:lnTo>
                              <a:close/>
                              <a:moveTo>
                                <a:pt x="4331" y="15"/>
                              </a:moveTo>
                              <a:lnTo>
                                <a:pt x="4327" y="15"/>
                              </a:lnTo>
                              <a:lnTo>
                                <a:pt x="4326" y="14"/>
                              </a:lnTo>
                              <a:lnTo>
                                <a:pt x="4323" y="12"/>
                              </a:lnTo>
                              <a:lnTo>
                                <a:pt x="4322" y="10"/>
                              </a:lnTo>
                              <a:lnTo>
                                <a:pt x="4322" y="6"/>
                              </a:lnTo>
                              <a:lnTo>
                                <a:pt x="4323" y="4"/>
                              </a:lnTo>
                              <a:lnTo>
                                <a:pt x="4326" y="1"/>
                              </a:lnTo>
                              <a:lnTo>
                                <a:pt x="4327" y="0"/>
                              </a:lnTo>
                              <a:lnTo>
                                <a:pt x="4331" y="0"/>
                              </a:lnTo>
                              <a:lnTo>
                                <a:pt x="4333" y="1"/>
                              </a:lnTo>
                              <a:lnTo>
                                <a:pt x="4336" y="4"/>
                              </a:lnTo>
                              <a:lnTo>
                                <a:pt x="4337" y="6"/>
                              </a:lnTo>
                              <a:lnTo>
                                <a:pt x="4337" y="10"/>
                              </a:lnTo>
                              <a:lnTo>
                                <a:pt x="4336" y="12"/>
                              </a:lnTo>
                              <a:lnTo>
                                <a:pt x="4333" y="14"/>
                              </a:lnTo>
                              <a:lnTo>
                                <a:pt x="4331" y="15"/>
                              </a:lnTo>
                              <a:close/>
                              <a:moveTo>
                                <a:pt x="4361" y="15"/>
                              </a:moveTo>
                              <a:lnTo>
                                <a:pt x="4357" y="15"/>
                              </a:lnTo>
                              <a:lnTo>
                                <a:pt x="4356" y="14"/>
                              </a:lnTo>
                              <a:lnTo>
                                <a:pt x="4353" y="12"/>
                              </a:lnTo>
                              <a:lnTo>
                                <a:pt x="4352" y="10"/>
                              </a:lnTo>
                              <a:lnTo>
                                <a:pt x="4352" y="6"/>
                              </a:lnTo>
                              <a:lnTo>
                                <a:pt x="4353" y="4"/>
                              </a:lnTo>
                              <a:lnTo>
                                <a:pt x="4356" y="1"/>
                              </a:lnTo>
                              <a:lnTo>
                                <a:pt x="4357" y="0"/>
                              </a:lnTo>
                              <a:lnTo>
                                <a:pt x="4361" y="0"/>
                              </a:lnTo>
                              <a:lnTo>
                                <a:pt x="4363" y="1"/>
                              </a:lnTo>
                              <a:lnTo>
                                <a:pt x="4366" y="4"/>
                              </a:lnTo>
                              <a:lnTo>
                                <a:pt x="4367" y="6"/>
                              </a:lnTo>
                              <a:lnTo>
                                <a:pt x="4367" y="10"/>
                              </a:lnTo>
                              <a:lnTo>
                                <a:pt x="4366" y="12"/>
                              </a:lnTo>
                              <a:lnTo>
                                <a:pt x="4363" y="14"/>
                              </a:lnTo>
                              <a:lnTo>
                                <a:pt x="4361" y="15"/>
                              </a:lnTo>
                              <a:close/>
                              <a:moveTo>
                                <a:pt x="4391" y="15"/>
                              </a:moveTo>
                              <a:lnTo>
                                <a:pt x="4387" y="15"/>
                              </a:lnTo>
                              <a:lnTo>
                                <a:pt x="4386" y="14"/>
                              </a:lnTo>
                              <a:lnTo>
                                <a:pt x="4383" y="12"/>
                              </a:lnTo>
                              <a:lnTo>
                                <a:pt x="4382" y="10"/>
                              </a:lnTo>
                              <a:lnTo>
                                <a:pt x="4382" y="6"/>
                              </a:lnTo>
                              <a:lnTo>
                                <a:pt x="4383" y="4"/>
                              </a:lnTo>
                              <a:lnTo>
                                <a:pt x="4386" y="1"/>
                              </a:lnTo>
                              <a:lnTo>
                                <a:pt x="4387" y="0"/>
                              </a:lnTo>
                              <a:lnTo>
                                <a:pt x="4391" y="0"/>
                              </a:lnTo>
                              <a:lnTo>
                                <a:pt x="4393" y="1"/>
                              </a:lnTo>
                              <a:lnTo>
                                <a:pt x="4396" y="4"/>
                              </a:lnTo>
                              <a:lnTo>
                                <a:pt x="4397" y="6"/>
                              </a:lnTo>
                              <a:lnTo>
                                <a:pt x="4397" y="10"/>
                              </a:lnTo>
                              <a:lnTo>
                                <a:pt x="4396" y="12"/>
                              </a:lnTo>
                              <a:lnTo>
                                <a:pt x="4393" y="14"/>
                              </a:lnTo>
                              <a:lnTo>
                                <a:pt x="4391" y="15"/>
                              </a:lnTo>
                              <a:close/>
                              <a:moveTo>
                                <a:pt x="4422" y="15"/>
                              </a:moveTo>
                              <a:lnTo>
                                <a:pt x="4417" y="15"/>
                              </a:lnTo>
                              <a:lnTo>
                                <a:pt x="4416" y="14"/>
                              </a:lnTo>
                              <a:lnTo>
                                <a:pt x="4413" y="12"/>
                              </a:lnTo>
                              <a:lnTo>
                                <a:pt x="4412" y="10"/>
                              </a:lnTo>
                              <a:lnTo>
                                <a:pt x="4412" y="6"/>
                              </a:lnTo>
                              <a:lnTo>
                                <a:pt x="4413" y="4"/>
                              </a:lnTo>
                              <a:lnTo>
                                <a:pt x="4416" y="1"/>
                              </a:lnTo>
                              <a:lnTo>
                                <a:pt x="4417" y="0"/>
                              </a:lnTo>
                              <a:lnTo>
                                <a:pt x="4422" y="0"/>
                              </a:lnTo>
                              <a:lnTo>
                                <a:pt x="4423" y="1"/>
                              </a:lnTo>
                              <a:lnTo>
                                <a:pt x="4426" y="4"/>
                              </a:lnTo>
                              <a:lnTo>
                                <a:pt x="4427" y="6"/>
                              </a:lnTo>
                              <a:lnTo>
                                <a:pt x="4427" y="10"/>
                              </a:lnTo>
                              <a:lnTo>
                                <a:pt x="4426" y="12"/>
                              </a:lnTo>
                              <a:lnTo>
                                <a:pt x="4423" y="14"/>
                              </a:lnTo>
                              <a:lnTo>
                                <a:pt x="4422" y="15"/>
                              </a:lnTo>
                              <a:close/>
                              <a:moveTo>
                                <a:pt x="4452" y="15"/>
                              </a:moveTo>
                              <a:lnTo>
                                <a:pt x="4447" y="15"/>
                              </a:lnTo>
                              <a:lnTo>
                                <a:pt x="4446" y="14"/>
                              </a:lnTo>
                              <a:lnTo>
                                <a:pt x="4443" y="12"/>
                              </a:lnTo>
                              <a:lnTo>
                                <a:pt x="4442" y="10"/>
                              </a:lnTo>
                              <a:lnTo>
                                <a:pt x="4442" y="6"/>
                              </a:lnTo>
                              <a:lnTo>
                                <a:pt x="4443" y="4"/>
                              </a:lnTo>
                              <a:lnTo>
                                <a:pt x="4446" y="1"/>
                              </a:lnTo>
                              <a:lnTo>
                                <a:pt x="4447" y="0"/>
                              </a:lnTo>
                              <a:lnTo>
                                <a:pt x="4452" y="0"/>
                              </a:lnTo>
                              <a:lnTo>
                                <a:pt x="4453" y="1"/>
                              </a:lnTo>
                              <a:lnTo>
                                <a:pt x="4456" y="4"/>
                              </a:lnTo>
                              <a:lnTo>
                                <a:pt x="4457" y="6"/>
                              </a:lnTo>
                              <a:lnTo>
                                <a:pt x="4457" y="10"/>
                              </a:lnTo>
                              <a:lnTo>
                                <a:pt x="4456" y="12"/>
                              </a:lnTo>
                              <a:lnTo>
                                <a:pt x="4453" y="14"/>
                              </a:lnTo>
                              <a:lnTo>
                                <a:pt x="4452" y="15"/>
                              </a:lnTo>
                              <a:close/>
                              <a:moveTo>
                                <a:pt x="4482" y="15"/>
                              </a:moveTo>
                              <a:lnTo>
                                <a:pt x="4477" y="15"/>
                              </a:lnTo>
                              <a:lnTo>
                                <a:pt x="4476" y="14"/>
                              </a:lnTo>
                              <a:lnTo>
                                <a:pt x="4473" y="12"/>
                              </a:lnTo>
                              <a:lnTo>
                                <a:pt x="4472" y="10"/>
                              </a:lnTo>
                              <a:lnTo>
                                <a:pt x="4472" y="6"/>
                              </a:lnTo>
                              <a:lnTo>
                                <a:pt x="4473" y="4"/>
                              </a:lnTo>
                              <a:lnTo>
                                <a:pt x="4476" y="1"/>
                              </a:lnTo>
                              <a:lnTo>
                                <a:pt x="4477" y="0"/>
                              </a:lnTo>
                              <a:lnTo>
                                <a:pt x="4482" y="0"/>
                              </a:lnTo>
                              <a:lnTo>
                                <a:pt x="4483" y="1"/>
                              </a:lnTo>
                              <a:lnTo>
                                <a:pt x="4486" y="4"/>
                              </a:lnTo>
                              <a:lnTo>
                                <a:pt x="4487" y="6"/>
                              </a:lnTo>
                              <a:lnTo>
                                <a:pt x="4487" y="10"/>
                              </a:lnTo>
                              <a:lnTo>
                                <a:pt x="4486" y="12"/>
                              </a:lnTo>
                              <a:lnTo>
                                <a:pt x="4483" y="14"/>
                              </a:lnTo>
                              <a:lnTo>
                                <a:pt x="4482" y="15"/>
                              </a:lnTo>
                              <a:close/>
                              <a:moveTo>
                                <a:pt x="4512" y="15"/>
                              </a:moveTo>
                              <a:lnTo>
                                <a:pt x="4507" y="15"/>
                              </a:lnTo>
                              <a:lnTo>
                                <a:pt x="4506" y="14"/>
                              </a:lnTo>
                              <a:lnTo>
                                <a:pt x="4503" y="12"/>
                              </a:lnTo>
                              <a:lnTo>
                                <a:pt x="4502" y="10"/>
                              </a:lnTo>
                              <a:lnTo>
                                <a:pt x="4502" y="6"/>
                              </a:lnTo>
                              <a:lnTo>
                                <a:pt x="4503" y="4"/>
                              </a:lnTo>
                              <a:lnTo>
                                <a:pt x="4506" y="1"/>
                              </a:lnTo>
                              <a:lnTo>
                                <a:pt x="4507" y="0"/>
                              </a:lnTo>
                              <a:lnTo>
                                <a:pt x="4512" y="0"/>
                              </a:lnTo>
                              <a:lnTo>
                                <a:pt x="4513" y="1"/>
                              </a:lnTo>
                              <a:lnTo>
                                <a:pt x="4516" y="4"/>
                              </a:lnTo>
                              <a:lnTo>
                                <a:pt x="4517" y="6"/>
                              </a:lnTo>
                              <a:lnTo>
                                <a:pt x="4517" y="10"/>
                              </a:lnTo>
                              <a:lnTo>
                                <a:pt x="4516" y="12"/>
                              </a:lnTo>
                              <a:lnTo>
                                <a:pt x="4513" y="14"/>
                              </a:lnTo>
                              <a:lnTo>
                                <a:pt x="4512" y="15"/>
                              </a:lnTo>
                              <a:close/>
                              <a:moveTo>
                                <a:pt x="4542" y="15"/>
                              </a:moveTo>
                              <a:lnTo>
                                <a:pt x="4537" y="15"/>
                              </a:lnTo>
                              <a:lnTo>
                                <a:pt x="4536" y="14"/>
                              </a:lnTo>
                              <a:lnTo>
                                <a:pt x="4533" y="12"/>
                              </a:lnTo>
                              <a:lnTo>
                                <a:pt x="4532" y="10"/>
                              </a:lnTo>
                              <a:lnTo>
                                <a:pt x="4532" y="6"/>
                              </a:lnTo>
                              <a:lnTo>
                                <a:pt x="4533" y="4"/>
                              </a:lnTo>
                              <a:lnTo>
                                <a:pt x="4536" y="1"/>
                              </a:lnTo>
                              <a:lnTo>
                                <a:pt x="4537" y="0"/>
                              </a:lnTo>
                              <a:lnTo>
                                <a:pt x="4542" y="0"/>
                              </a:lnTo>
                              <a:lnTo>
                                <a:pt x="4543" y="1"/>
                              </a:lnTo>
                              <a:lnTo>
                                <a:pt x="4546" y="4"/>
                              </a:lnTo>
                              <a:lnTo>
                                <a:pt x="4547" y="6"/>
                              </a:lnTo>
                              <a:lnTo>
                                <a:pt x="4547" y="10"/>
                              </a:lnTo>
                              <a:lnTo>
                                <a:pt x="4546" y="12"/>
                              </a:lnTo>
                              <a:lnTo>
                                <a:pt x="4543" y="14"/>
                              </a:lnTo>
                              <a:lnTo>
                                <a:pt x="4542" y="15"/>
                              </a:lnTo>
                              <a:close/>
                              <a:moveTo>
                                <a:pt x="4572" y="15"/>
                              </a:moveTo>
                              <a:lnTo>
                                <a:pt x="4567" y="15"/>
                              </a:lnTo>
                              <a:lnTo>
                                <a:pt x="4566" y="14"/>
                              </a:lnTo>
                              <a:lnTo>
                                <a:pt x="4563" y="12"/>
                              </a:lnTo>
                              <a:lnTo>
                                <a:pt x="4562" y="10"/>
                              </a:lnTo>
                              <a:lnTo>
                                <a:pt x="4562" y="6"/>
                              </a:lnTo>
                              <a:lnTo>
                                <a:pt x="4563" y="4"/>
                              </a:lnTo>
                              <a:lnTo>
                                <a:pt x="4566" y="1"/>
                              </a:lnTo>
                              <a:lnTo>
                                <a:pt x="4567" y="0"/>
                              </a:lnTo>
                              <a:lnTo>
                                <a:pt x="4572" y="0"/>
                              </a:lnTo>
                              <a:lnTo>
                                <a:pt x="4573" y="1"/>
                              </a:lnTo>
                              <a:lnTo>
                                <a:pt x="4576" y="4"/>
                              </a:lnTo>
                              <a:lnTo>
                                <a:pt x="4577" y="6"/>
                              </a:lnTo>
                              <a:lnTo>
                                <a:pt x="4577" y="10"/>
                              </a:lnTo>
                              <a:lnTo>
                                <a:pt x="4576" y="12"/>
                              </a:lnTo>
                              <a:lnTo>
                                <a:pt x="4573" y="14"/>
                              </a:lnTo>
                              <a:lnTo>
                                <a:pt x="4572" y="15"/>
                              </a:lnTo>
                              <a:close/>
                              <a:moveTo>
                                <a:pt x="4602" y="15"/>
                              </a:moveTo>
                              <a:lnTo>
                                <a:pt x="4597" y="15"/>
                              </a:lnTo>
                              <a:lnTo>
                                <a:pt x="4596" y="14"/>
                              </a:lnTo>
                              <a:lnTo>
                                <a:pt x="4593" y="12"/>
                              </a:lnTo>
                              <a:lnTo>
                                <a:pt x="4592" y="10"/>
                              </a:lnTo>
                              <a:lnTo>
                                <a:pt x="4592" y="6"/>
                              </a:lnTo>
                              <a:lnTo>
                                <a:pt x="4593" y="4"/>
                              </a:lnTo>
                              <a:lnTo>
                                <a:pt x="4596" y="1"/>
                              </a:lnTo>
                              <a:lnTo>
                                <a:pt x="4597" y="0"/>
                              </a:lnTo>
                              <a:lnTo>
                                <a:pt x="4602" y="0"/>
                              </a:lnTo>
                              <a:lnTo>
                                <a:pt x="4603" y="1"/>
                              </a:lnTo>
                              <a:lnTo>
                                <a:pt x="4606" y="4"/>
                              </a:lnTo>
                              <a:lnTo>
                                <a:pt x="4607" y="6"/>
                              </a:lnTo>
                              <a:lnTo>
                                <a:pt x="4607" y="10"/>
                              </a:lnTo>
                              <a:lnTo>
                                <a:pt x="4606" y="12"/>
                              </a:lnTo>
                              <a:lnTo>
                                <a:pt x="4603" y="14"/>
                              </a:lnTo>
                              <a:lnTo>
                                <a:pt x="4602" y="15"/>
                              </a:lnTo>
                              <a:close/>
                              <a:moveTo>
                                <a:pt x="4632" y="15"/>
                              </a:moveTo>
                              <a:lnTo>
                                <a:pt x="4627" y="15"/>
                              </a:lnTo>
                              <a:lnTo>
                                <a:pt x="4626" y="14"/>
                              </a:lnTo>
                              <a:lnTo>
                                <a:pt x="4623" y="12"/>
                              </a:lnTo>
                              <a:lnTo>
                                <a:pt x="4622" y="10"/>
                              </a:lnTo>
                              <a:lnTo>
                                <a:pt x="4622" y="6"/>
                              </a:lnTo>
                              <a:lnTo>
                                <a:pt x="4623" y="4"/>
                              </a:lnTo>
                              <a:lnTo>
                                <a:pt x="4626" y="1"/>
                              </a:lnTo>
                              <a:lnTo>
                                <a:pt x="4627" y="0"/>
                              </a:lnTo>
                              <a:lnTo>
                                <a:pt x="4632" y="0"/>
                              </a:lnTo>
                              <a:lnTo>
                                <a:pt x="4633" y="1"/>
                              </a:lnTo>
                              <a:lnTo>
                                <a:pt x="4636" y="4"/>
                              </a:lnTo>
                              <a:lnTo>
                                <a:pt x="4637" y="6"/>
                              </a:lnTo>
                              <a:lnTo>
                                <a:pt x="4637" y="10"/>
                              </a:lnTo>
                              <a:lnTo>
                                <a:pt x="4636" y="12"/>
                              </a:lnTo>
                              <a:lnTo>
                                <a:pt x="4633" y="14"/>
                              </a:lnTo>
                              <a:lnTo>
                                <a:pt x="4632" y="15"/>
                              </a:lnTo>
                              <a:close/>
                              <a:moveTo>
                                <a:pt x="4662" y="15"/>
                              </a:moveTo>
                              <a:lnTo>
                                <a:pt x="4657" y="15"/>
                              </a:lnTo>
                              <a:lnTo>
                                <a:pt x="4656" y="14"/>
                              </a:lnTo>
                              <a:lnTo>
                                <a:pt x="4653" y="12"/>
                              </a:lnTo>
                              <a:lnTo>
                                <a:pt x="4652" y="10"/>
                              </a:lnTo>
                              <a:lnTo>
                                <a:pt x="4652" y="6"/>
                              </a:lnTo>
                              <a:lnTo>
                                <a:pt x="4653" y="4"/>
                              </a:lnTo>
                              <a:lnTo>
                                <a:pt x="4656" y="1"/>
                              </a:lnTo>
                              <a:lnTo>
                                <a:pt x="4657" y="0"/>
                              </a:lnTo>
                              <a:lnTo>
                                <a:pt x="4662" y="0"/>
                              </a:lnTo>
                              <a:lnTo>
                                <a:pt x="4663" y="1"/>
                              </a:lnTo>
                              <a:lnTo>
                                <a:pt x="4666" y="4"/>
                              </a:lnTo>
                              <a:lnTo>
                                <a:pt x="4667" y="6"/>
                              </a:lnTo>
                              <a:lnTo>
                                <a:pt x="4667" y="10"/>
                              </a:lnTo>
                              <a:lnTo>
                                <a:pt x="4666" y="12"/>
                              </a:lnTo>
                              <a:lnTo>
                                <a:pt x="4663" y="14"/>
                              </a:lnTo>
                              <a:lnTo>
                                <a:pt x="4662" y="15"/>
                              </a:lnTo>
                              <a:close/>
                              <a:moveTo>
                                <a:pt x="4692" y="15"/>
                              </a:moveTo>
                              <a:lnTo>
                                <a:pt x="4687" y="15"/>
                              </a:lnTo>
                              <a:lnTo>
                                <a:pt x="4686" y="14"/>
                              </a:lnTo>
                              <a:lnTo>
                                <a:pt x="4683" y="12"/>
                              </a:lnTo>
                              <a:lnTo>
                                <a:pt x="4682" y="10"/>
                              </a:lnTo>
                              <a:lnTo>
                                <a:pt x="4682" y="6"/>
                              </a:lnTo>
                              <a:lnTo>
                                <a:pt x="4683" y="4"/>
                              </a:lnTo>
                              <a:lnTo>
                                <a:pt x="4686" y="1"/>
                              </a:lnTo>
                              <a:lnTo>
                                <a:pt x="4687" y="0"/>
                              </a:lnTo>
                              <a:lnTo>
                                <a:pt x="4692" y="0"/>
                              </a:lnTo>
                              <a:lnTo>
                                <a:pt x="4693" y="1"/>
                              </a:lnTo>
                              <a:lnTo>
                                <a:pt x="4696" y="4"/>
                              </a:lnTo>
                              <a:lnTo>
                                <a:pt x="4697" y="6"/>
                              </a:lnTo>
                              <a:lnTo>
                                <a:pt x="4697" y="10"/>
                              </a:lnTo>
                              <a:lnTo>
                                <a:pt x="4696" y="12"/>
                              </a:lnTo>
                              <a:lnTo>
                                <a:pt x="4693" y="14"/>
                              </a:lnTo>
                              <a:lnTo>
                                <a:pt x="4692" y="15"/>
                              </a:lnTo>
                              <a:close/>
                              <a:moveTo>
                                <a:pt x="4722" y="15"/>
                              </a:moveTo>
                              <a:lnTo>
                                <a:pt x="4718" y="15"/>
                              </a:lnTo>
                              <a:lnTo>
                                <a:pt x="4716" y="14"/>
                              </a:lnTo>
                              <a:lnTo>
                                <a:pt x="4713" y="12"/>
                              </a:lnTo>
                              <a:lnTo>
                                <a:pt x="4712" y="10"/>
                              </a:lnTo>
                              <a:lnTo>
                                <a:pt x="4712" y="6"/>
                              </a:lnTo>
                              <a:lnTo>
                                <a:pt x="4713" y="4"/>
                              </a:lnTo>
                              <a:lnTo>
                                <a:pt x="4716" y="1"/>
                              </a:lnTo>
                              <a:lnTo>
                                <a:pt x="4718" y="0"/>
                              </a:lnTo>
                              <a:lnTo>
                                <a:pt x="4722" y="0"/>
                              </a:lnTo>
                              <a:lnTo>
                                <a:pt x="4723" y="1"/>
                              </a:lnTo>
                              <a:lnTo>
                                <a:pt x="4726" y="4"/>
                              </a:lnTo>
                              <a:lnTo>
                                <a:pt x="4727" y="6"/>
                              </a:lnTo>
                              <a:lnTo>
                                <a:pt x="4727" y="10"/>
                              </a:lnTo>
                              <a:lnTo>
                                <a:pt x="4726" y="12"/>
                              </a:lnTo>
                              <a:lnTo>
                                <a:pt x="4723" y="14"/>
                              </a:lnTo>
                              <a:lnTo>
                                <a:pt x="4722" y="15"/>
                              </a:lnTo>
                              <a:close/>
                              <a:moveTo>
                                <a:pt x="4752" y="15"/>
                              </a:moveTo>
                              <a:lnTo>
                                <a:pt x="4748" y="15"/>
                              </a:lnTo>
                              <a:lnTo>
                                <a:pt x="4746" y="14"/>
                              </a:lnTo>
                              <a:lnTo>
                                <a:pt x="4743" y="12"/>
                              </a:lnTo>
                              <a:lnTo>
                                <a:pt x="4742" y="10"/>
                              </a:lnTo>
                              <a:lnTo>
                                <a:pt x="4742" y="6"/>
                              </a:lnTo>
                              <a:lnTo>
                                <a:pt x="4743" y="4"/>
                              </a:lnTo>
                              <a:lnTo>
                                <a:pt x="4746" y="1"/>
                              </a:lnTo>
                              <a:lnTo>
                                <a:pt x="4748" y="0"/>
                              </a:lnTo>
                              <a:lnTo>
                                <a:pt x="4752" y="0"/>
                              </a:lnTo>
                              <a:lnTo>
                                <a:pt x="4753" y="1"/>
                              </a:lnTo>
                              <a:lnTo>
                                <a:pt x="4756" y="4"/>
                              </a:lnTo>
                              <a:lnTo>
                                <a:pt x="4757" y="6"/>
                              </a:lnTo>
                              <a:lnTo>
                                <a:pt x="4757" y="10"/>
                              </a:lnTo>
                              <a:lnTo>
                                <a:pt x="4756" y="12"/>
                              </a:lnTo>
                              <a:lnTo>
                                <a:pt x="4753" y="14"/>
                              </a:lnTo>
                              <a:lnTo>
                                <a:pt x="4752" y="15"/>
                              </a:lnTo>
                              <a:close/>
                              <a:moveTo>
                                <a:pt x="4782" y="15"/>
                              </a:moveTo>
                              <a:lnTo>
                                <a:pt x="4778" y="15"/>
                              </a:lnTo>
                              <a:lnTo>
                                <a:pt x="4776" y="14"/>
                              </a:lnTo>
                              <a:lnTo>
                                <a:pt x="4773" y="12"/>
                              </a:lnTo>
                              <a:lnTo>
                                <a:pt x="4772" y="10"/>
                              </a:lnTo>
                              <a:lnTo>
                                <a:pt x="4772" y="6"/>
                              </a:lnTo>
                              <a:lnTo>
                                <a:pt x="4773" y="4"/>
                              </a:lnTo>
                              <a:lnTo>
                                <a:pt x="4776" y="1"/>
                              </a:lnTo>
                              <a:lnTo>
                                <a:pt x="4778" y="0"/>
                              </a:lnTo>
                              <a:lnTo>
                                <a:pt x="4782" y="0"/>
                              </a:lnTo>
                              <a:lnTo>
                                <a:pt x="4783" y="1"/>
                              </a:lnTo>
                              <a:lnTo>
                                <a:pt x="4786" y="4"/>
                              </a:lnTo>
                              <a:lnTo>
                                <a:pt x="4787" y="6"/>
                              </a:lnTo>
                              <a:lnTo>
                                <a:pt x="4787" y="10"/>
                              </a:lnTo>
                              <a:lnTo>
                                <a:pt x="4786" y="12"/>
                              </a:lnTo>
                              <a:lnTo>
                                <a:pt x="4783" y="14"/>
                              </a:lnTo>
                              <a:lnTo>
                                <a:pt x="4782" y="15"/>
                              </a:lnTo>
                              <a:close/>
                              <a:moveTo>
                                <a:pt x="4812" y="15"/>
                              </a:moveTo>
                              <a:lnTo>
                                <a:pt x="4808" y="15"/>
                              </a:lnTo>
                              <a:lnTo>
                                <a:pt x="4806" y="14"/>
                              </a:lnTo>
                              <a:lnTo>
                                <a:pt x="4803" y="12"/>
                              </a:lnTo>
                              <a:lnTo>
                                <a:pt x="4802" y="10"/>
                              </a:lnTo>
                              <a:lnTo>
                                <a:pt x="4802" y="6"/>
                              </a:lnTo>
                              <a:lnTo>
                                <a:pt x="4803" y="4"/>
                              </a:lnTo>
                              <a:lnTo>
                                <a:pt x="4806" y="1"/>
                              </a:lnTo>
                              <a:lnTo>
                                <a:pt x="4808" y="0"/>
                              </a:lnTo>
                              <a:lnTo>
                                <a:pt x="4812" y="0"/>
                              </a:lnTo>
                              <a:lnTo>
                                <a:pt x="4813" y="1"/>
                              </a:lnTo>
                              <a:lnTo>
                                <a:pt x="4816" y="4"/>
                              </a:lnTo>
                              <a:lnTo>
                                <a:pt x="4817" y="6"/>
                              </a:lnTo>
                              <a:lnTo>
                                <a:pt x="4817" y="10"/>
                              </a:lnTo>
                              <a:lnTo>
                                <a:pt x="4816" y="12"/>
                              </a:lnTo>
                              <a:lnTo>
                                <a:pt x="4813" y="14"/>
                              </a:lnTo>
                              <a:lnTo>
                                <a:pt x="4812" y="15"/>
                              </a:lnTo>
                              <a:close/>
                              <a:moveTo>
                                <a:pt x="4842" y="15"/>
                              </a:moveTo>
                              <a:lnTo>
                                <a:pt x="4838" y="15"/>
                              </a:lnTo>
                              <a:lnTo>
                                <a:pt x="4836" y="14"/>
                              </a:lnTo>
                              <a:lnTo>
                                <a:pt x="4833" y="12"/>
                              </a:lnTo>
                              <a:lnTo>
                                <a:pt x="4832" y="10"/>
                              </a:lnTo>
                              <a:lnTo>
                                <a:pt x="4832" y="6"/>
                              </a:lnTo>
                              <a:lnTo>
                                <a:pt x="4833" y="4"/>
                              </a:lnTo>
                              <a:lnTo>
                                <a:pt x="4836" y="1"/>
                              </a:lnTo>
                              <a:lnTo>
                                <a:pt x="4838" y="0"/>
                              </a:lnTo>
                              <a:lnTo>
                                <a:pt x="4842" y="0"/>
                              </a:lnTo>
                              <a:lnTo>
                                <a:pt x="4843" y="1"/>
                              </a:lnTo>
                              <a:lnTo>
                                <a:pt x="4846" y="4"/>
                              </a:lnTo>
                              <a:lnTo>
                                <a:pt x="4847" y="6"/>
                              </a:lnTo>
                              <a:lnTo>
                                <a:pt x="4847" y="10"/>
                              </a:lnTo>
                              <a:lnTo>
                                <a:pt x="4846" y="12"/>
                              </a:lnTo>
                              <a:lnTo>
                                <a:pt x="4843" y="14"/>
                              </a:lnTo>
                              <a:lnTo>
                                <a:pt x="4842" y="15"/>
                              </a:lnTo>
                              <a:close/>
                              <a:moveTo>
                                <a:pt x="4872" y="15"/>
                              </a:moveTo>
                              <a:lnTo>
                                <a:pt x="4868" y="15"/>
                              </a:lnTo>
                              <a:lnTo>
                                <a:pt x="4866" y="14"/>
                              </a:lnTo>
                              <a:lnTo>
                                <a:pt x="4863" y="12"/>
                              </a:lnTo>
                              <a:lnTo>
                                <a:pt x="4862" y="10"/>
                              </a:lnTo>
                              <a:lnTo>
                                <a:pt x="4862" y="6"/>
                              </a:lnTo>
                              <a:lnTo>
                                <a:pt x="4863" y="4"/>
                              </a:lnTo>
                              <a:lnTo>
                                <a:pt x="4866" y="1"/>
                              </a:lnTo>
                              <a:lnTo>
                                <a:pt x="4868" y="0"/>
                              </a:lnTo>
                              <a:lnTo>
                                <a:pt x="4872" y="0"/>
                              </a:lnTo>
                              <a:lnTo>
                                <a:pt x="4873" y="1"/>
                              </a:lnTo>
                              <a:lnTo>
                                <a:pt x="4876" y="4"/>
                              </a:lnTo>
                              <a:lnTo>
                                <a:pt x="4877" y="6"/>
                              </a:lnTo>
                              <a:lnTo>
                                <a:pt x="4877" y="10"/>
                              </a:lnTo>
                              <a:lnTo>
                                <a:pt x="4876" y="12"/>
                              </a:lnTo>
                              <a:lnTo>
                                <a:pt x="4873" y="14"/>
                              </a:lnTo>
                              <a:lnTo>
                                <a:pt x="4872" y="15"/>
                              </a:lnTo>
                              <a:close/>
                              <a:moveTo>
                                <a:pt x="4902" y="15"/>
                              </a:moveTo>
                              <a:lnTo>
                                <a:pt x="4898" y="15"/>
                              </a:lnTo>
                              <a:lnTo>
                                <a:pt x="4896" y="14"/>
                              </a:lnTo>
                              <a:lnTo>
                                <a:pt x="4893" y="12"/>
                              </a:lnTo>
                              <a:lnTo>
                                <a:pt x="4892" y="10"/>
                              </a:lnTo>
                              <a:lnTo>
                                <a:pt x="4892" y="6"/>
                              </a:lnTo>
                              <a:lnTo>
                                <a:pt x="4893" y="4"/>
                              </a:lnTo>
                              <a:lnTo>
                                <a:pt x="4896" y="1"/>
                              </a:lnTo>
                              <a:lnTo>
                                <a:pt x="4898" y="0"/>
                              </a:lnTo>
                              <a:lnTo>
                                <a:pt x="4902" y="0"/>
                              </a:lnTo>
                              <a:lnTo>
                                <a:pt x="4904" y="1"/>
                              </a:lnTo>
                              <a:lnTo>
                                <a:pt x="4906" y="4"/>
                              </a:lnTo>
                              <a:lnTo>
                                <a:pt x="4907" y="6"/>
                              </a:lnTo>
                              <a:lnTo>
                                <a:pt x="4907" y="10"/>
                              </a:lnTo>
                              <a:lnTo>
                                <a:pt x="4906" y="12"/>
                              </a:lnTo>
                              <a:lnTo>
                                <a:pt x="4904" y="14"/>
                              </a:lnTo>
                              <a:lnTo>
                                <a:pt x="4902" y="15"/>
                              </a:lnTo>
                              <a:close/>
                              <a:moveTo>
                                <a:pt x="4932" y="15"/>
                              </a:moveTo>
                              <a:lnTo>
                                <a:pt x="4928" y="15"/>
                              </a:lnTo>
                              <a:lnTo>
                                <a:pt x="4926" y="14"/>
                              </a:lnTo>
                              <a:lnTo>
                                <a:pt x="4923" y="12"/>
                              </a:lnTo>
                              <a:lnTo>
                                <a:pt x="4922" y="10"/>
                              </a:lnTo>
                              <a:lnTo>
                                <a:pt x="4922" y="6"/>
                              </a:lnTo>
                              <a:lnTo>
                                <a:pt x="4923" y="4"/>
                              </a:lnTo>
                              <a:lnTo>
                                <a:pt x="4926" y="1"/>
                              </a:lnTo>
                              <a:lnTo>
                                <a:pt x="4928" y="0"/>
                              </a:lnTo>
                              <a:lnTo>
                                <a:pt x="4932" y="0"/>
                              </a:lnTo>
                              <a:lnTo>
                                <a:pt x="4934" y="1"/>
                              </a:lnTo>
                              <a:lnTo>
                                <a:pt x="4936" y="4"/>
                              </a:lnTo>
                              <a:lnTo>
                                <a:pt x="4937" y="6"/>
                              </a:lnTo>
                              <a:lnTo>
                                <a:pt x="4937" y="10"/>
                              </a:lnTo>
                              <a:lnTo>
                                <a:pt x="4936" y="12"/>
                              </a:lnTo>
                              <a:lnTo>
                                <a:pt x="4934" y="14"/>
                              </a:lnTo>
                              <a:lnTo>
                                <a:pt x="4932" y="15"/>
                              </a:lnTo>
                              <a:close/>
                              <a:moveTo>
                                <a:pt x="4962" y="15"/>
                              </a:moveTo>
                              <a:lnTo>
                                <a:pt x="4958" y="15"/>
                              </a:lnTo>
                              <a:lnTo>
                                <a:pt x="4956" y="14"/>
                              </a:lnTo>
                              <a:lnTo>
                                <a:pt x="4953" y="12"/>
                              </a:lnTo>
                              <a:lnTo>
                                <a:pt x="4952" y="10"/>
                              </a:lnTo>
                              <a:lnTo>
                                <a:pt x="4952" y="6"/>
                              </a:lnTo>
                              <a:lnTo>
                                <a:pt x="4953" y="4"/>
                              </a:lnTo>
                              <a:lnTo>
                                <a:pt x="4956" y="1"/>
                              </a:lnTo>
                              <a:lnTo>
                                <a:pt x="4958" y="0"/>
                              </a:lnTo>
                              <a:lnTo>
                                <a:pt x="4962" y="0"/>
                              </a:lnTo>
                              <a:lnTo>
                                <a:pt x="4964" y="1"/>
                              </a:lnTo>
                              <a:lnTo>
                                <a:pt x="4966" y="4"/>
                              </a:lnTo>
                              <a:lnTo>
                                <a:pt x="4967" y="6"/>
                              </a:lnTo>
                              <a:lnTo>
                                <a:pt x="4967" y="10"/>
                              </a:lnTo>
                              <a:lnTo>
                                <a:pt x="4966" y="12"/>
                              </a:lnTo>
                              <a:lnTo>
                                <a:pt x="4964" y="14"/>
                              </a:lnTo>
                              <a:lnTo>
                                <a:pt x="4962" y="15"/>
                              </a:lnTo>
                              <a:close/>
                              <a:moveTo>
                                <a:pt x="4992" y="15"/>
                              </a:moveTo>
                              <a:lnTo>
                                <a:pt x="4988" y="15"/>
                              </a:lnTo>
                              <a:lnTo>
                                <a:pt x="4986" y="14"/>
                              </a:lnTo>
                              <a:lnTo>
                                <a:pt x="4983" y="12"/>
                              </a:lnTo>
                              <a:lnTo>
                                <a:pt x="4982" y="10"/>
                              </a:lnTo>
                              <a:lnTo>
                                <a:pt x="4982" y="6"/>
                              </a:lnTo>
                              <a:lnTo>
                                <a:pt x="4983" y="4"/>
                              </a:lnTo>
                              <a:lnTo>
                                <a:pt x="4986" y="1"/>
                              </a:lnTo>
                              <a:lnTo>
                                <a:pt x="4988" y="0"/>
                              </a:lnTo>
                              <a:lnTo>
                                <a:pt x="4992" y="0"/>
                              </a:lnTo>
                              <a:lnTo>
                                <a:pt x="4994" y="1"/>
                              </a:lnTo>
                              <a:lnTo>
                                <a:pt x="4996" y="4"/>
                              </a:lnTo>
                              <a:lnTo>
                                <a:pt x="4997" y="6"/>
                              </a:lnTo>
                              <a:lnTo>
                                <a:pt x="4997" y="10"/>
                              </a:lnTo>
                              <a:lnTo>
                                <a:pt x="4996" y="12"/>
                              </a:lnTo>
                              <a:lnTo>
                                <a:pt x="4994" y="14"/>
                              </a:lnTo>
                              <a:lnTo>
                                <a:pt x="4992" y="15"/>
                              </a:lnTo>
                              <a:close/>
                              <a:moveTo>
                                <a:pt x="5022" y="15"/>
                              </a:moveTo>
                              <a:lnTo>
                                <a:pt x="5018" y="15"/>
                              </a:lnTo>
                              <a:lnTo>
                                <a:pt x="5016" y="14"/>
                              </a:lnTo>
                              <a:lnTo>
                                <a:pt x="5013" y="12"/>
                              </a:lnTo>
                              <a:lnTo>
                                <a:pt x="5012" y="10"/>
                              </a:lnTo>
                              <a:lnTo>
                                <a:pt x="5012" y="6"/>
                              </a:lnTo>
                              <a:lnTo>
                                <a:pt x="5013" y="4"/>
                              </a:lnTo>
                              <a:lnTo>
                                <a:pt x="5016" y="1"/>
                              </a:lnTo>
                              <a:lnTo>
                                <a:pt x="5018" y="0"/>
                              </a:lnTo>
                              <a:lnTo>
                                <a:pt x="5022" y="0"/>
                              </a:lnTo>
                              <a:lnTo>
                                <a:pt x="5024" y="1"/>
                              </a:lnTo>
                              <a:lnTo>
                                <a:pt x="5027" y="4"/>
                              </a:lnTo>
                              <a:lnTo>
                                <a:pt x="5027" y="6"/>
                              </a:lnTo>
                              <a:lnTo>
                                <a:pt x="5027" y="10"/>
                              </a:lnTo>
                              <a:lnTo>
                                <a:pt x="5027" y="12"/>
                              </a:lnTo>
                              <a:lnTo>
                                <a:pt x="5024" y="14"/>
                              </a:lnTo>
                              <a:lnTo>
                                <a:pt x="5022" y="15"/>
                              </a:lnTo>
                              <a:close/>
                              <a:moveTo>
                                <a:pt x="5052" y="15"/>
                              </a:moveTo>
                              <a:lnTo>
                                <a:pt x="5048" y="15"/>
                              </a:lnTo>
                              <a:lnTo>
                                <a:pt x="5046" y="14"/>
                              </a:lnTo>
                              <a:lnTo>
                                <a:pt x="5043" y="12"/>
                              </a:lnTo>
                              <a:lnTo>
                                <a:pt x="5042" y="10"/>
                              </a:lnTo>
                              <a:lnTo>
                                <a:pt x="5042" y="6"/>
                              </a:lnTo>
                              <a:lnTo>
                                <a:pt x="5043" y="4"/>
                              </a:lnTo>
                              <a:lnTo>
                                <a:pt x="5046" y="1"/>
                              </a:lnTo>
                              <a:lnTo>
                                <a:pt x="5048" y="0"/>
                              </a:lnTo>
                              <a:lnTo>
                                <a:pt x="5052" y="0"/>
                              </a:lnTo>
                              <a:lnTo>
                                <a:pt x="5054" y="1"/>
                              </a:lnTo>
                              <a:lnTo>
                                <a:pt x="5057" y="4"/>
                              </a:lnTo>
                              <a:lnTo>
                                <a:pt x="5057" y="6"/>
                              </a:lnTo>
                              <a:lnTo>
                                <a:pt x="5057" y="10"/>
                              </a:lnTo>
                              <a:lnTo>
                                <a:pt x="5057" y="12"/>
                              </a:lnTo>
                              <a:lnTo>
                                <a:pt x="5054" y="14"/>
                              </a:lnTo>
                              <a:lnTo>
                                <a:pt x="5052" y="15"/>
                              </a:lnTo>
                              <a:close/>
                              <a:moveTo>
                                <a:pt x="5082" y="15"/>
                              </a:moveTo>
                              <a:lnTo>
                                <a:pt x="5078" y="15"/>
                              </a:lnTo>
                              <a:lnTo>
                                <a:pt x="5076" y="14"/>
                              </a:lnTo>
                              <a:lnTo>
                                <a:pt x="5073" y="12"/>
                              </a:lnTo>
                              <a:lnTo>
                                <a:pt x="5072" y="10"/>
                              </a:lnTo>
                              <a:lnTo>
                                <a:pt x="5072" y="6"/>
                              </a:lnTo>
                              <a:lnTo>
                                <a:pt x="5073" y="4"/>
                              </a:lnTo>
                              <a:lnTo>
                                <a:pt x="5076" y="1"/>
                              </a:lnTo>
                              <a:lnTo>
                                <a:pt x="5078" y="0"/>
                              </a:lnTo>
                              <a:lnTo>
                                <a:pt x="5082" y="0"/>
                              </a:lnTo>
                              <a:lnTo>
                                <a:pt x="5084" y="1"/>
                              </a:lnTo>
                              <a:lnTo>
                                <a:pt x="5087" y="4"/>
                              </a:lnTo>
                              <a:lnTo>
                                <a:pt x="5087" y="6"/>
                              </a:lnTo>
                              <a:lnTo>
                                <a:pt x="5087" y="10"/>
                              </a:lnTo>
                              <a:lnTo>
                                <a:pt x="5087" y="12"/>
                              </a:lnTo>
                              <a:lnTo>
                                <a:pt x="5084" y="14"/>
                              </a:lnTo>
                              <a:lnTo>
                                <a:pt x="5082" y="15"/>
                              </a:lnTo>
                              <a:close/>
                              <a:moveTo>
                                <a:pt x="5112" y="15"/>
                              </a:moveTo>
                              <a:lnTo>
                                <a:pt x="5108" y="15"/>
                              </a:lnTo>
                              <a:lnTo>
                                <a:pt x="5106" y="14"/>
                              </a:lnTo>
                              <a:lnTo>
                                <a:pt x="5103" y="12"/>
                              </a:lnTo>
                              <a:lnTo>
                                <a:pt x="5102" y="10"/>
                              </a:lnTo>
                              <a:lnTo>
                                <a:pt x="5102" y="6"/>
                              </a:lnTo>
                              <a:lnTo>
                                <a:pt x="5103" y="4"/>
                              </a:lnTo>
                              <a:lnTo>
                                <a:pt x="5106" y="1"/>
                              </a:lnTo>
                              <a:lnTo>
                                <a:pt x="5108" y="0"/>
                              </a:lnTo>
                              <a:lnTo>
                                <a:pt x="5112" y="0"/>
                              </a:lnTo>
                              <a:lnTo>
                                <a:pt x="5114" y="1"/>
                              </a:lnTo>
                              <a:lnTo>
                                <a:pt x="5117" y="4"/>
                              </a:lnTo>
                              <a:lnTo>
                                <a:pt x="5117" y="6"/>
                              </a:lnTo>
                              <a:lnTo>
                                <a:pt x="5117" y="10"/>
                              </a:lnTo>
                              <a:lnTo>
                                <a:pt x="5117" y="12"/>
                              </a:lnTo>
                              <a:lnTo>
                                <a:pt x="5114" y="14"/>
                              </a:lnTo>
                              <a:lnTo>
                                <a:pt x="5112" y="15"/>
                              </a:lnTo>
                              <a:close/>
                              <a:moveTo>
                                <a:pt x="5142" y="15"/>
                              </a:moveTo>
                              <a:lnTo>
                                <a:pt x="5138" y="15"/>
                              </a:lnTo>
                              <a:lnTo>
                                <a:pt x="5136" y="14"/>
                              </a:lnTo>
                              <a:lnTo>
                                <a:pt x="5133" y="12"/>
                              </a:lnTo>
                              <a:lnTo>
                                <a:pt x="5132" y="10"/>
                              </a:lnTo>
                              <a:lnTo>
                                <a:pt x="5132" y="6"/>
                              </a:lnTo>
                              <a:lnTo>
                                <a:pt x="5133" y="4"/>
                              </a:lnTo>
                              <a:lnTo>
                                <a:pt x="5136" y="1"/>
                              </a:lnTo>
                              <a:lnTo>
                                <a:pt x="5138" y="0"/>
                              </a:lnTo>
                              <a:lnTo>
                                <a:pt x="5142" y="0"/>
                              </a:lnTo>
                              <a:lnTo>
                                <a:pt x="5144" y="1"/>
                              </a:lnTo>
                              <a:lnTo>
                                <a:pt x="5147" y="4"/>
                              </a:lnTo>
                              <a:lnTo>
                                <a:pt x="5147" y="6"/>
                              </a:lnTo>
                              <a:lnTo>
                                <a:pt x="5147" y="10"/>
                              </a:lnTo>
                              <a:lnTo>
                                <a:pt x="5147" y="12"/>
                              </a:lnTo>
                              <a:lnTo>
                                <a:pt x="5144" y="14"/>
                              </a:lnTo>
                              <a:lnTo>
                                <a:pt x="5142" y="15"/>
                              </a:lnTo>
                              <a:close/>
                              <a:moveTo>
                                <a:pt x="5172" y="15"/>
                              </a:moveTo>
                              <a:lnTo>
                                <a:pt x="5168" y="15"/>
                              </a:lnTo>
                              <a:lnTo>
                                <a:pt x="5166" y="14"/>
                              </a:lnTo>
                              <a:lnTo>
                                <a:pt x="5163" y="12"/>
                              </a:lnTo>
                              <a:lnTo>
                                <a:pt x="5162" y="10"/>
                              </a:lnTo>
                              <a:lnTo>
                                <a:pt x="5162" y="6"/>
                              </a:lnTo>
                              <a:lnTo>
                                <a:pt x="5163" y="4"/>
                              </a:lnTo>
                              <a:lnTo>
                                <a:pt x="5166" y="1"/>
                              </a:lnTo>
                              <a:lnTo>
                                <a:pt x="5168" y="0"/>
                              </a:lnTo>
                              <a:lnTo>
                                <a:pt x="5172" y="0"/>
                              </a:lnTo>
                              <a:lnTo>
                                <a:pt x="5174" y="1"/>
                              </a:lnTo>
                              <a:lnTo>
                                <a:pt x="5177" y="4"/>
                              </a:lnTo>
                              <a:lnTo>
                                <a:pt x="5177" y="6"/>
                              </a:lnTo>
                              <a:lnTo>
                                <a:pt x="5177" y="10"/>
                              </a:lnTo>
                              <a:lnTo>
                                <a:pt x="5177" y="12"/>
                              </a:lnTo>
                              <a:lnTo>
                                <a:pt x="5174" y="14"/>
                              </a:lnTo>
                              <a:lnTo>
                                <a:pt x="5172" y="15"/>
                              </a:lnTo>
                              <a:close/>
                              <a:moveTo>
                                <a:pt x="5202" y="15"/>
                              </a:moveTo>
                              <a:lnTo>
                                <a:pt x="5198" y="15"/>
                              </a:lnTo>
                              <a:lnTo>
                                <a:pt x="5196" y="14"/>
                              </a:lnTo>
                              <a:lnTo>
                                <a:pt x="5193" y="12"/>
                              </a:lnTo>
                              <a:lnTo>
                                <a:pt x="5192" y="10"/>
                              </a:lnTo>
                              <a:lnTo>
                                <a:pt x="5192" y="6"/>
                              </a:lnTo>
                              <a:lnTo>
                                <a:pt x="5193" y="4"/>
                              </a:lnTo>
                              <a:lnTo>
                                <a:pt x="5196" y="1"/>
                              </a:lnTo>
                              <a:lnTo>
                                <a:pt x="5198" y="0"/>
                              </a:lnTo>
                              <a:lnTo>
                                <a:pt x="5202" y="0"/>
                              </a:lnTo>
                              <a:lnTo>
                                <a:pt x="5204" y="1"/>
                              </a:lnTo>
                              <a:lnTo>
                                <a:pt x="5207" y="4"/>
                              </a:lnTo>
                              <a:lnTo>
                                <a:pt x="5207" y="6"/>
                              </a:lnTo>
                              <a:lnTo>
                                <a:pt x="5207" y="10"/>
                              </a:lnTo>
                              <a:lnTo>
                                <a:pt x="5207" y="12"/>
                              </a:lnTo>
                              <a:lnTo>
                                <a:pt x="5204" y="14"/>
                              </a:lnTo>
                              <a:lnTo>
                                <a:pt x="5202" y="15"/>
                              </a:lnTo>
                              <a:close/>
                              <a:moveTo>
                                <a:pt x="5232" y="15"/>
                              </a:moveTo>
                              <a:lnTo>
                                <a:pt x="5228" y="15"/>
                              </a:lnTo>
                              <a:lnTo>
                                <a:pt x="5226" y="14"/>
                              </a:lnTo>
                              <a:lnTo>
                                <a:pt x="5223" y="12"/>
                              </a:lnTo>
                              <a:lnTo>
                                <a:pt x="5222" y="10"/>
                              </a:lnTo>
                              <a:lnTo>
                                <a:pt x="5222" y="6"/>
                              </a:lnTo>
                              <a:lnTo>
                                <a:pt x="5223" y="4"/>
                              </a:lnTo>
                              <a:lnTo>
                                <a:pt x="5226" y="1"/>
                              </a:lnTo>
                              <a:lnTo>
                                <a:pt x="5228" y="0"/>
                              </a:lnTo>
                              <a:lnTo>
                                <a:pt x="5232" y="0"/>
                              </a:lnTo>
                              <a:lnTo>
                                <a:pt x="5234" y="1"/>
                              </a:lnTo>
                              <a:lnTo>
                                <a:pt x="5237" y="4"/>
                              </a:lnTo>
                              <a:lnTo>
                                <a:pt x="5237" y="6"/>
                              </a:lnTo>
                              <a:lnTo>
                                <a:pt x="5237" y="10"/>
                              </a:lnTo>
                              <a:lnTo>
                                <a:pt x="5237" y="12"/>
                              </a:lnTo>
                              <a:lnTo>
                                <a:pt x="5234" y="14"/>
                              </a:lnTo>
                              <a:lnTo>
                                <a:pt x="5232" y="15"/>
                              </a:lnTo>
                              <a:close/>
                              <a:moveTo>
                                <a:pt x="5262" y="15"/>
                              </a:moveTo>
                              <a:lnTo>
                                <a:pt x="5258" y="15"/>
                              </a:lnTo>
                              <a:lnTo>
                                <a:pt x="5256" y="14"/>
                              </a:lnTo>
                              <a:lnTo>
                                <a:pt x="5253" y="12"/>
                              </a:lnTo>
                              <a:lnTo>
                                <a:pt x="5252" y="10"/>
                              </a:lnTo>
                              <a:lnTo>
                                <a:pt x="5252" y="6"/>
                              </a:lnTo>
                              <a:lnTo>
                                <a:pt x="5253" y="4"/>
                              </a:lnTo>
                              <a:lnTo>
                                <a:pt x="5256" y="1"/>
                              </a:lnTo>
                              <a:lnTo>
                                <a:pt x="5258" y="0"/>
                              </a:lnTo>
                              <a:lnTo>
                                <a:pt x="5262" y="0"/>
                              </a:lnTo>
                              <a:lnTo>
                                <a:pt x="5264" y="1"/>
                              </a:lnTo>
                              <a:lnTo>
                                <a:pt x="5267" y="4"/>
                              </a:lnTo>
                              <a:lnTo>
                                <a:pt x="5267" y="6"/>
                              </a:lnTo>
                              <a:lnTo>
                                <a:pt x="5267" y="10"/>
                              </a:lnTo>
                              <a:lnTo>
                                <a:pt x="5267" y="12"/>
                              </a:lnTo>
                              <a:lnTo>
                                <a:pt x="5264" y="14"/>
                              </a:lnTo>
                              <a:lnTo>
                                <a:pt x="5262" y="15"/>
                              </a:lnTo>
                              <a:close/>
                              <a:moveTo>
                                <a:pt x="5292" y="15"/>
                              </a:moveTo>
                              <a:lnTo>
                                <a:pt x="5288" y="15"/>
                              </a:lnTo>
                              <a:lnTo>
                                <a:pt x="5286" y="14"/>
                              </a:lnTo>
                              <a:lnTo>
                                <a:pt x="5283" y="12"/>
                              </a:lnTo>
                              <a:lnTo>
                                <a:pt x="5282" y="10"/>
                              </a:lnTo>
                              <a:lnTo>
                                <a:pt x="5282" y="6"/>
                              </a:lnTo>
                              <a:lnTo>
                                <a:pt x="5283" y="4"/>
                              </a:lnTo>
                              <a:lnTo>
                                <a:pt x="5286" y="1"/>
                              </a:lnTo>
                              <a:lnTo>
                                <a:pt x="5288" y="0"/>
                              </a:lnTo>
                              <a:lnTo>
                                <a:pt x="5292" y="0"/>
                              </a:lnTo>
                              <a:lnTo>
                                <a:pt x="5294" y="1"/>
                              </a:lnTo>
                              <a:lnTo>
                                <a:pt x="5297" y="4"/>
                              </a:lnTo>
                              <a:lnTo>
                                <a:pt x="5297" y="6"/>
                              </a:lnTo>
                              <a:lnTo>
                                <a:pt x="5297" y="10"/>
                              </a:lnTo>
                              <a:lnTo>
                                <a:pt x="5297" y="12"/>
                              </a:lnTo>
                              <a:lnTo>
                                <a:pt x="5294" y="14"/>
                              </a:lnTo>
                              <a:lnTo>
                                <a:pt x="5292" y="15"/>
                              </a:lnTo>
                              <a:close/>
                              <a:moveTo>
                                <a:pt x="5322" y="15"/>
                              </a:moveTo>
                              <a:lnTo>
                                <a:pt x="5318" y="15"/>
                              </a:lnTo>
                              <a:lnTo>
                                <a:pt x="5316" y="14"/>
                              </a:lnTo>
                              <a:lnTo>
                                <a:pt x="5313" y="12"/>
                              </a:lnTo>
                              <a:lnTo>
                                <a:pt x="5312" y="10"/>
                              </a:lnTo>
                              <a:lnTo>
                                <a:pt x="5312" y="6"/>
                              </a:lnTo>
                              <a:lnTo>
                                <a:pt x="5313" y="4"/>
                              </a:lnTo>
                              <a:lnTo>
                                <a:pt x="5316" y="1"/>
                              </a:lnTo>
                              <a:lnTo>
                                <a:pt x="5318" y="0"/>
                              </a:lnTo>
                              <a:lnTo>
                                <a:pt x="5322" y="0"/>
                              </a:lnTo>
                              <a:lnTo>
                                <a:pt x="5324" y="1"/>
                              </a:lnTo>
                              <a:lnTo>
                                <a:pt x="5327" y="4"/>
                              </a:lnTo>
                              <a:lnTo>
                                <a:pt x="5327" y="6"/>
                              </a:lnTo>
                              <a:lnTo>
                                <a:pt x="5327" y="10"/>
                              </a:lnTo>
                              <a:lnTo>
                                <a:pt x="5327" y="12"/>
                              </a:lnTo>
                              <a:lnTo>
                                <a:pt x="5324" y="14"/>
                              </a:lnTo>
                              <a:lnTo>
                                <a:pt x="5322" y="15"/>
                              </a:lnTo>
                              <a:close/>
                              <a:moveTo>
                                <a:pt x="5352" y="15"/>
                              </a:moveTo>
                              <a:lnTo>
                                <a:pt x="5348" y="15"/>
                              </a:lnTo>
                              <a:lnTo>
                                <a:pt x="5346" y="14"/>
                              </a:lnTo>
                              <a:lnTo>
                                <a:pt x="5343" y="12"/>
                              </a:lnTo>
                              <a:lnTo>
                                <a:pt x="5342" y="10"/>
                              </a:lnTo>
                              <a:lnTo>
                                <a:pt x="5342" y="6"/>
                              </a:lnTo>
                              <a:lnTo>
                                <a:pt x="5343" y="4"/>
                              </a:lnTo>
                              <a:lnTo>
                                <a:pt x="5346" y="1"/>
                              </a:lnTo>
                              <a:lnTo>
                                <a:pt x="5348" y="0"/>
                              </a:lnTo>
                              <a:lnTo>
                                <a:pt x="5352" y="0"/>
                              </a:lnTo>
                              <a:lnTo>
                                <a:pt x="5354" y="1"/>
                              </a:lnTo>
                              <a:lnTo>
                                <a:pt x="5357" y="4"/>
                              </a:lnTo>
                              <a:lnTo>
                                <a:pt x="5357" y="6"/>
                              </a:lnTo>
                              <a:lnTo>
                                <a:pt x="5357" y="10"/>
                              </a:lnTo>
                              <a:lnTo>
                                <a:pt x="5357" y="12"/>
                              </a:lnTo>
                              <a:lnTo>
                                <a:pt x="5354" y="14"/>
                              </a:lnTo>
                              <a:lnTo>
                                <a:pt x="5352" y="15"/>
                              </a:lnTo>
                              <a:close/>
                              <a:moveTo>
                                <a:pt x="5382" y="15"/>
                              </a:moveTo>
                              <a:lnTo>
                                <a:pt x="5378" y="15"/>
                              </a:lnTo>
                              <a:lnTo>
                                <a:pt x="5376" y="14"/>
                              </a:lnTo>
                              <a:lnTo>
                                <a:pt x="5373" y="12"/>
                              </a:lnTo>
                              <a:lnTo>
                                <a:pt x="5372" y="10"/>
                              </a:lnTo>
                              <a:lnTo>
                                <a:pt x="5372" y="6"/>
                              </a:lnTo>
                              <a:lnTo>
                                <a:pt x="5373" y="4"/>
                              </a:lnTo>
                              <a:lnTo>
                                <a:pt x="5376" y="1"/>
                              </a:lnTo>
                              <a:lnTo>
                                <a:pt x="5378" y="0"/>
                              </a:lnTo>
                              <a:lnTo>
                                <a:pt x="5382" y="0"/>
                              </a:lnTo>
                              <a:lnTo>
                                <a:pt x="5384" y="1"/>
                              </a:lnTo>
                              <a:lnTo>
                                <a:pt x="5387" y="4"/>
                              </a:lnTo>
                              <a:lnTo>
                                <a:pt x="5387" y="6"/>
                              </a:lnTo>
                              <a:lnTo>
                                <a:pt x="5387" y="10"/>
                              </a:lnTo>
                              <a:lnTo>
                                <a:pt x="5387" y="12"/>
                              </a:lnTo>
                              <a:lnTo>
                                <a:pt x="5384" y="14"/>
                              </a:lnTo>
                              <a:lnTo>
                                <a:pt x="5382" y="15"/>
                              </a:lnTo>
                              <a:close/>
                              <a:moveTo>
                                <a:pt x="5412" y="15"/>
                              </a:moveTo>
                              <a:lnTo>
                                <a:pt x="5408" y="15"/>
                              </a:lnTo>
                              <a:lnTo>
                                <a:pt x="5406" y="14"/>
                              </a:lnTo>
                              <a:lnTo>
                                <a:pt x="5403" y="12"/>
                              </a:lnTo>
                              <a:lnTo>
                                <a:pt x="5402" y="10"/>
                              </a:lnTo>
                              <a:lnTo>
                                <a:pt x="5402" y="6"/>
                              </a:lnTo>
                              <a:lnTo>
                                <a:pt x="5403" y="4"/>
                              </a:lnTo>
                              <a:lnTo>
                                <a:pt x="5406" y="1"/>
                              </a:lnTo>
                              <a:lnTo>
                                <a:pt x="5408" y="0"/>
                              </a:lnTo>
                              <a:lnTo>
                                <a:pt x="5412" y="0"/>
                              </a:lnTo>
                              <a:lnTo>
                                <a:pt x="5414" y="1"/>
                              </a:lnTo>
                              <a:lnTo>
                                <a:pt x="5417" y="4"/>
                              </a:lnTo>
                              <a:lnTo>
                                <a:pt x="5417" y="6"/>
                              </a:lnTo>
                              <a:lnTo>
                                <a:pt x="5417" y="10"/>
                              </a:lnTo>
                              <a:lnTo>
                                <a:pt x="5417" y="12"/>
                              </a:lnTo>
                              <a:lnTo>
                                <a:pt x="5414" y="14"/>
                              </a:lnTo>
                              <a:lnTo>
                                <a:pt x="5412" y="15"/>
                              </a:lnTo>
                              <a:close/>
                              <a:moveTo>
                                <a:pt x="5442" y="15"/>
                              </a:moveTo>
                              <a:lnTo>
                                <a:pt x="5438" y="15"/>
                              </a:lnTo>
                              <a:lnTo>
                                <a:pt x="5436" y="14"/>
                              </a:lnTo>
                              <a:lnTo>
                                <a:pt x="5433" y="12"/>
                              </a:lnTo>
                              <a:lnTo>
                                <a:pt x="5432" y="10"/>
                              </a:lnTo>
                              <a:lnTo>
                                <a:pt x="5432" y="6"/>
                              </a:lnTo>
                              <a:lnTo>
                                <a:pt x="5433" y="4"/>
                              </a:lnTo>
                              <a:lnTo>
                                <a:pt x="5436" y="1"/>
                              </a:lnTo>
                              <a:lnTo>
                                <a:pt x="5438" y="0"/>
                              </a:lnTo>
                              <a:lnTo>
                                <a:pt x="5442" y="0"/>
                              </a:lnTo>
                              <a:lnTo>
                                <a:pt x="5444" y="1"/>
                              </a:lnTo>
                              <a:lnTo>
                                <a:pt x="5447" y="4"/>
                              </a:lnTo>
                              <a:lnTo>
                                <a:pt x="5447" y="6"/>
                              </a:lnTo>
                              <a:lnTo>
                                <a:pt x="5447" y="10"/>
                              </a:lnTo>
                              <a:lnTo>
                                <a:pt x="5447" y="12"/>
                              </a:lnTo>
                              <a:lnTo>
                                <a:pt x="5444" y="14"/>
                              </a:lnTo>
                              <a:lnTo>
                                <a:pt x="5442" y="15"/>
                              </a:lnTo>
                              <a:close/>
                              <a:moveTo>
                                <a:pt x="5472" y="15"/>
                              </a:moveTo>
                              <a:lnTo>
                                <a:pt x="5468" y="15"/>
                              </a:lnTo>
                              <a:lnTo>
                                <a:pt x="5466" y="14"/>
                              </a:lnTo>
                              <a:lnTo>
                                <a:pt x="5463" y="12"/>
                              </a:lnTo>
                              <a:lnTo>
                                <a:pt x="5462" y="10"/>
                              </a:lnTo>
                              <a:lnTo>
                                <a:pt x="5462" y="6"/>
                              </a:lnTo>
                              <a:lnTo>
                                <a:pt x="5463" y="4"/>
                              </a:lnTo>
                              <a:lnTo>
                                <a:pt x="5466" y="1"/>
                              </a:lnTo>
                              <a:lnTo>
                                <a:pt x="5468" y="0"/>
                              </a:lnTo>
                              <a:lnTo>
                                <a:pt x="5472" y="0"/>
                              </a:lnTo>
                              <a:lnTo>
                                <a:pt x="5474" y="1"/>
                              </a:lnTo>
                              <a:lnTo>
                                <a:pt x="5477" y="4"/>
                              </a:lnTo>
                              <a:lnTo>
                                <a:pt x="5477" y="6"/>
                              </a:lnTo>
                              <a:lnTo>
                                <a:pt x="5477" y="10"/>
                              </a:lnTo>
                              <a:lnTo>
                                <a:pt x="5477" y="12"/>
                              </a:lnTo>
                              <a:lnTo>
                                <a:pt x="5474" y="14"/>
                              </a:lnTo>
                              <a:lnTo>
                                <a:pt x="5472" y="15"/>
                              </a:lnTo>
                              <a:close/>
                              <a:moveTo>
                                <a:pt x="5502" y="15"/>
                              </a:moveTo>
                              <a:lnTo>
                                <a:pt x="5498" y="15"/>
                              </a:lnTo>
                              <a:lnTo>
                                <a:pt x="5496" y="14"/>
                              </a:lnTo>
                              <a:lnTo>
                                <a:pt x="5493" y="12"/>
                              </a:lnTo>
                              <a:lnTo>
                                <a:pt x="5492" y="10"/>
                              </a:lnTo>
                              <a:lnTo>
                                <a:pt x="5492" y="6"/>
                              </a:lnTo>
                              <a:lnTo>
                                <a:pt x="5493" y="4"/>
                              </a:lnTo>
                              <a:lnTo>
                                <a:pt x="5496" y="1"/>
                              </a:lnTo>
                              <a:lnTo>
                                <a:pt x="5498" y="0"/>
                              </a:lnTo>
                              <a:lnTo>
                                <a:pt x="5502" y="0"/>
                              </a:lnTo>
                              <a:lnTo>
                                <a:pt x="5504" y="1"/>
                              </a:lnTo>
                              <a:lnTo>
                                <a:pt x="5507" y="4"/>
                              </a:lnTo>
                              <a:lnTo>
                                <a:pt x="5507" y="6"/>
                              </a:lnTo>
                              <a:lnTo>
                                <a:pt x="5507" y="10"/>
                              </a:lnTo>
                              <a:lnTo>
                                <a:pt x="5507" y="12"/>
                              </a:lnTo>
                              <a:lnTo>
                                <a:pt x="5504" y="14"/>
                              </a:lnTo>
                              <a:lnTo>
                                <a:pt x="5502" y="15"/>
                              </a:lnTo>
                              <a:close/>
                              <a:moveTo>
                                <a:pt x="5532" y="15"/>
                              </a:moveTo>
                              <a:lnTo>
                                <a:pt x="5528" y="15"/>
                              </a:lnTo>
                              <a:lnTo>
                                <a:pt x="5526" y="14"/>
                              </a:lnTo>
                              <a:lnTo>
                                <a:pt x="5523" y="12"/>
                              </a:lnTo>
                              <a:lnTo>
                                <a:pt x="5522" y="10"/>
                              </a:lnTo>
                              <a:lnTo>
                                <a:pt x="5522" y="6"/>
                              </a:lnTo>
                              <a:lnTo>
                                <a:pt x="5523" y="4"/>
                              </a:lnTo>
                              <a:lnTo>
                                <a:pt x="5526" y="1"/>
                              </a:lnTo>
                              <a:lnTo>
                                <a:pt x="5528" y="0"/>
                              </a:lnTo>
                              <a:lnTo>
                                <a:pt x="5532" y="0"/>
                              </a:lnTo>
                              <a:lnTo>
                                <a:pt x="5534" y="1"/>
                              </a:lnTo>
                              <a:lnTo>
                                <a:pt x="5537" y="4"/>
                              </a:lnTo>
                              <a:lnTo>
                                <a:pt x="5537" y="6"/>
                              </a:lnTo>
                              <a:lnTo>
                                <a:pt x="5537" y="10"/>
                              </a:lnTo>
                              <a:lnTo>
                                <a:pt x="5537" y="12"/>
                              </a:lnTo>
                              <a:lnTo>
                                <a:pt x="5534" y="14"/>
                              </a:lnTo>
                              <a:lnTo>
                                <a:pt x="5532" y="15"/>
                              </a:lnTo>
                              <a:close/>
                              <a:moveTo>
                                <a:pt x="5562" y="15"/>
                              </a:moveTo>
                              <a:lnTo>
                                <a:pt x="5558" y="15"/>
                              </a:lnTo>
                              <a:lnTo>
                                <a:pt x="5556" y="14"/>
                              </a:lnTo>
                              <a:lnTo>
                                <a:pt x="5553" y="12"/>
                              </a:lnTo>
                              <a:lnTo>
                                <a:pt x="5552" y="10"/>
                              </a:lnTo>
                              <a:lnTo>
                                <a:pt x="5552" y="6"/>
                              </a:lnTo>
                              <a:lnTo>
                                <a:pt x="5553" y="4"/>
                              </a:lnTo>
                              <a:lnTo>
                                <a:pt x="5556" y="1"/>
                              </a:lnTo>
                              <a:lnTo>
                                <a:pt x="5558" y="0"/>
                              </a:lnTo>
                              <a:lnTo>
                                <a:pt x="5562" y="0"/>
                              </a:lnTo>
                              <a:lnTo>
                                <a:pt x="5564" y="1"/>
                              </a:lnTo>
                              <a:lnTo>
                                <a:pt x="5567" y="4"/>
                              </a:lnTo>
                              <a:lnTo>
                                <a:pt x="5568" y="6"/>
                              </a:lnTo>
                              <a:lnTo>
                                <a:pt x="5568" y="10"/>
                              </a:lnTo>
                              <a:lnTo>
                                <a:pt x="5567" y="12"/>
                              </a:lnTo>
                              <a:lnTo>
                                <a:pt x="5564" y="14"/>
                              </a:lnTo>
                              <a:lnTo>
                                <a:pt x="5562" y="15"/>
                              </a:lnTo>
                              <a:close/>
                              <a:moveTo>
                                <a:pt x="5592" y="15"/>
                              </a:moveTo>
                              <a:lnTo>
                                <a:pt x="5588" y="15"/>
                              </a:lnTo>
                              <a:lnTo>
                                <a:pt x="5586" y="14"/>
                              </a:lnTo>
                              <a:lnTo>
                                <a:pt x="5583" y="12"/>
                              </a:lnTo>
                              <a:lnTo>
                                <a:pt x="5583" y="10"/>
                              </a:lnTo>
                              <a:lnTo>
                                <a:pt x="5583" y="6"/>
                              </a:lnTo>
                              <a:lnTo>
                                <a:pt x="5583" y="4"/>
                              </a:lnTo>
                              <a:lnTo>
                                <a:pt x="5586" y="1"/>
                              </a:lnTo>
                              <a:lnTo>
                                <a:pt x="5588" y="0"/>
                              </a:lnTo>
                              <a:lnTo>
                                <a:pt x="5592" y="0"/>
                              </a:lnTo>
                              <a:lnTo>
                                <a:pt x="5594" y="1"/>
                              </a:lnTo>
                              <a:lnTo>
                                <a:pt x="5597" y="4"/>
                              </a:lnTo>
                              <a:lnTo>
                                <a:pt x="5598" y="6"/>
                              </a:lnTo>
                              <a:lnTo>
                                <a:pt x="5598" y="10"/>
                              </a:lnTo>
                              <a:lnTo>
                                <a:pt x="5597" y="12"/>
                              </a:lnTo>
                              <a:lnTo>
                                <a:pt x="5594" y="14"/>
                              </a:lnTo>
                              <a:lnTo>
                                <a:pt x="5592" y="15"/>
                              </a:lnTo>
                              <a:close/>
                              <a:moveTo>
                                <a:pt x="5622" y="15"/>
                              </a:moveTo>
                              <a:lnTo>
                                <a:pt x="5618" y="15"/>
                              </a:lnTo>
                              <a:lnTo>
                                <a:pt x="5616" y="14"/>
                              </a:lnTo>
                              <a:lnTo>
                                <a:pt x="5613" y="12"/>
                              </a:lnTo>
                              <a:lnTo>
                                <a:pt x="5613" y="10"/>
                              </a:lnTo>
                              <a:lnTo>
                                <a:pt x="5613" y="6"/>
                              </a:lnTo>
                              <a:lnTo>
                                <a:pt x="5613" y="4"/>
                              </a:lnTo>
                              <a:lnTo>
                                <a:pt x="5616" y="1"/>
                              </a:lnTo>
                              <a:lnTo>
                                <a:pt x="5618" y="0"/>
                              </a:lnTo>
                              <a:lnTo>
                                <a:pt x="5622" y="0"/>
                              </a:lnTo>
                              <a:lnTo>
                                <a:pt x="5624" y="1"/>
                              </a:lnTo>
                              <a:lnTo>
                                <a:pt x="5627" y="4"/>
                              </a:lnTo>
                              <a:lnTo>
                                <a:pt x="5628" y="6"/>
                              </a:lnTo>
                              <a:lnTo>
                                <a:pt x="5628" y="10"/>
                              </a:lnTo>
                              <a:lnTo>
                                <a:pt x="5627" y="12"/>
                              </a:lnTo>
                              <a:lnTo>
                                <a:pt x="5624" y="14"/>
                              </a:lnTo>
                              <a:lnTo>
                                <a:pt x="5622" y="15"/>
                              </a:lnTo>
                              <a:close/>
                              <a:moveTo>
                                <a:pt x="5652" y="15"/>
                              </a:moveTo>
                              <a:lnTo>
                                <a:pt x="5648" y="15"/>
                              </a:lnTo>
                              <a:lnTo>
                                <a:pt x="5646" y="14"/>
                              </a:lnTo>
                              <a:lnTo>
                                <a:pt x="5643" y="12"/>
                              </a:lnTo>
                              <a:lnTo>
                                <a:pt x="5643" y="10"/>
                              </a:lnTo>
                              <a:lnTo>
                                <a:pt x="5643" y="6"/>
                              </a:lnTo>
                              <a:lnTo>
                                <a:pt x="5643" y="4"/>
                              </a:lnTo>
                              <a:lnTo>
                                <a:pt x="5646" y="1"/>
                              </a:lnTo>
                              <a:lnTo>
                                <a:pt x="5648" y="0"/>
                              </a:lnTo>
                              <a:lnTo>
                                <a:pt x="5652" y="0"/>
                              </a:lnTo>
                              <a:lnTo>
                                <a:pt x="5654" y="1"/>
                              </a:lnTo>
                              <a:lnTo>
                                <a:pt x="5657" y="4"/>
                              </a:lnTo>
                              <a:lnTo>
                                <a:pt x="5658" y="6"/>
                              </a:lnTo>
                              <a:lnTo>
                                <a:pt x="5658" y="10"/>
                              </a:lnTo>
                              <a:lnTo>
                                <a:pt x="5657" y="12"/>
                              </a:lnTo>
                              <a:lnTo>
                                <a:pt x="5654" y="14"/>
                              </a:lnTo>
                              <a:lnTo>
                                <a:pt x="5652" y="15"/>
                              </a:lnTo>
                              <a:close/>
                              <a:moveTo>
                                <a:pt x="5682" y="15"/>
                              </a:moveTo>
                              <a:lnTo>
                                <a:pt x="5678" y="15"/>
                              </a:lnTo>
                              <a:lnTo>
                                <a:pt x="5676" y="14"/>
                              </a:lnTo>
                              <a:lnTo>
                                <a:pt x="5673" y="12"/>
                              </a:lnTo>
                              <a:lnTo>
                                <a:pt x="5673" y="10"/>
                              </a:lnTo>
                              <a:lnTo>
                                <a:pt x="5673" y="6"/>
                              </a:lnTo>
                              <a:lnTo>
                                <a:pt x="5673" y="4"/>
                              </a:lnTo>
                              <a:lnTo>
                                <a:pt x="5676" y="1"/>
                              </a:lnTo>
                              <a:lnTo>
                                <a:pt x="5678" y="0"/>
                              </a:lnTo>
                              <a:lnTo>
                                <a:pt x="5682" y="0"/>
                              </a:lnTo>
                              <a:lnTo>
                                <a:pt x="5684" y="1"/>
                              </a:lnTo>
                              <a:lnTo>
                                <a:pt x="5687" y="4"/>
                              </a:lnTo>
                              <a:lnTo>
                                <a:pt x="5688" y="6"/>
                              </a:lnTo>
                              <a:lnTo>
                                <a:pt x="5688" y="10"/>
                              </a:lnTo>
                              <a:lnTo>
                                <a:pt x="5687" y="12"/>
                              </a:lnTo>
                              <a:lnTo>
                                <a:pt x="5684" y="14"/>
                              </a:lnTo>
                              <a:lnTo>
                                <a:pt x="5682" y="15"/>
                              </a:lnTo>
                              <a:close/>
                              <a:moveTo>
                                <a:pt x="5712" y="15"/>
                              </a:moveTo>
                              <a:lnTo>
                                <a:pt x="5708" y="15"/>
                              </a:lnTo>
                              <a:lnTo>
                                <a:pt x="5706" y="14"/>
                              </a:lnTo>
                              <a:lnTo>
                                <a:pt x="5703" y="12"/>
                              </a:lnTo>
                              <a:lnTo>
                                <a:pt x="5703" y="10"/>
                              </a:lnTo>
                              <a:lnTo>
                                <a:pt x="5703" y="6"/>
                              </a:lnTo>
                              <a:lnTo>
                                <a:pt x="5703" y="4"/>
                              </a:lnTo>
                              <a:lnTo>
                                <a:pt x="5706" y="1"/>
                              </a:lnTo>
                              <a:lnTo>
                                <a:pt x="5708" y="0"/>
                              </a:lnTo>
                              <a:lnTo>
                                <a:pt x="5712" y="0"/>
                              </a:lnTo>
                              <a:lnTo>
                                <a:pt x="5714" y="1"/>
                              </a:lnTo>
                              <a:lnTo>
                                <a:pt x="5717" y="4"/>
                              </a:lnTo>
                              <a:lnTo>
                                <a:pt x="5718" y="6"/>
                              </a:lnTo>
                              <a:lnTo>
                                <a:pt x="5718" y="10"/>
                              </a:lnTo>
                              <a:lnTo>
                                <a:pt x="5717" y="12"/>
                              </a:lnTo>
                              <a:lnTo>
                                <a:pt x="5714" y="14"/>
                              </a:lnTo>
                              <a:lnTo>
                                <a:pt x="5712" y="15"/>
                              </a:lnTo>
                              <a:close/>
                              <a:moveTo>
                                <a:pt x="5742" y="15"/>
                              </a:moveTo>
                              <a:lnTo>
                                <a:pt x="5738" y="15"/>
                              </a:lnTo>
                              <a:lnTo>
                                <a:pt x="5736" y="14"/>
                              </a:lnTo>
                              <a:lnTo>
                                <a:pt x="5733" y="12"/>
                              </a:lnTo>
                              <a:lnTo>
                                <a:pt x="5733" y="10"/>
                              </a:lnTo>
                              <a:lnTo>
                                <a:pt x="5733" y="6"/>
                              </a:lnTo>
                              <a:lnTo>
                                <a:pt x="5733" y="4"/>
                              </a:lnTo>
                              <a:lnTo>
                                <a:pt x="5736" y="1"/>
                              </a:lnTo>
                              <a:lnTo>
                                <a:pt x="5738" y="0"/>
                              </a:lnTo>
                              <a:lnTo>
                                <a:pt x="5742" y="0"/>
                              </a:lnTo>
                              <a:lnTo>
                                <a:pt x="5744" y="1"/>
                              </a:lnTo>
                              <a:lnTo>
                                <a:pt x="5747" y="4"/>
                              </a:lnTo>
                              <a:lnTo>
                                <a:pt x="5748" y="6"/>
                              </a:lnTo>
                              <a:lnTo>
                                <a:pt x="5748" y="10"/>
                              </a:lnTo>
                              <a:lnTo>
                                <a:pt x="5747" y="12"/>
                              </a:lnTo>
                              <a:lnTo>
                                <a:pt x="5744" y="14"/>
                              </a:lnTo>
                              <a:lnTo>
                                <a:pt x="5742" y="15"/>
                              </a:lnTo>
                              <a:close/>
                              <a:moveTo>
                                <a:pt x="5772" y="15"/>
                              </a:moveTo>
                              <a:lnTo>
                                <a:pt x="5768" y="15"/>
                              </a:lnTo>
                              <a:lnTo>
                                <a:pt x="5766" y="14"/>
                              </a:lnTo>
                              <a:lnTo>
                                <a:pt x="5763" y="12"/>
                              </a:lnTo>
                              <a:lnTo>
                                <a:pt x="5763" y="10"/>
                              </a:lnTo>
                              <a:lnTo>
                                <a:pt x="5763" y="6"/>
                              </a:lnTo>
                              <a:lnTo>
                                <a:pt x="5763" y="4"/>
                              </a:lnTo>
                              <a:lnTo>
                                <a:pt x="5766" y="1"/>
                              </a:lnTo>
                              <a:lnTo>
                                <a:pt x="5768" y="0"/>
                              </a:lnTo>
                              <a:lnTo>
                                <a:pt x="5772" y="0"/>
                              </a:lnTo>
                              <a:lnTo>
                                <a:pt x="5774" y="1"/>
                              </a:lnTo>
                              <a:lnTo>
                                <a:pt x="5777" y="4"/>
                              </a:lnTo>
                              <a:lnTo>
                                <a:pt x="5778" y="6"/>
                              </a:lnTo>
                              <a:lnTo>
                                <a:pt x="5778" y="10"/>
                              </a:lnTo>
                              <a:lnTo>
                                <a:pt x="5777" y="12"/>
                              </a:lnTo>
                              <a:lnTo>
                                <a:pt x="5774" y="14"/>
                              </a:lnTo>
                              <a:lnTo>
                                <a:pt x="5772" y="15"/>
                              </a:lnTo>
                              <a:close/>
                              <a:moveTo>
                                <a:pt x="5802" y="15"/>
                              </a:moveTo>
                              <a:lnTo>
                                <a:pt x="5798" y="15"/>
                              </a:lnTo>
                              <a:lnTo>
                                <a:pt x="5796" y="14"/>
                              </a:lnTo>
                              <a:lnTo>
                                <a:pt x="5793" y="12"/>
                              </a:lnTo>
                              <a:lnTo>
                                <a:pt x="5793" y="10"/>
                              </a:lnTo>
                              <a:lnTo>
                                <a:pt x="5793" y="6"/>
                              </a:lnTo>
                              <a:lnTo>
                                <a:pt x="5793" y="4"/>
                              </a:lnTo>
                              <a:lnTo>
                                <a:pt x="5796" y="1"/>
                              </a:lnTo>
                              <a:lnTo>
                                <a:pt x="5798" y="0"/>
                              </a:lnTo>
                              <a:lnTo>
                                <a:pt x="5802" y="0"/>
                              </a:lnTo>
                              <a:lnTo>
                                <a:pt x="5804" y="1"/>
                              </a:lnTo>
                              <a:lnTo>
                                <a:pt x="5807" y="4"/>
                              </a:lnTo>
                              <a:lnTo>
                                <a:pt x="5808" y="6"/>
                              </a:lnTo>
                              <a:lnTo>
                                <a:pt x="5808" y="10"/>
                              </a:lnTo>
                              <a:lnTo>
                                <a:pt x="5807" y="12"/>
                              </a:lnTo>
                              <a:lnTo>
                                <a:pt x="5804" y="14"/>
                              </a:lnTo>
                              <a:lnTo>
                                <a:pt x="5802" y="15"/>
                              </a:lnTo>
                              <a:close/>
                              <a:moveTo>
                                <a:pt x="5832" y="15"/>
                              </a:moveTo>
                              <a:lnTo>
                                <a:pt x="5828" y="15"/>
                              </a:lnTo>
                              <a:lnTo>
                                <a:pt x="5826" y="14"/>
                              </a:lnTo>
                              <a:lnTo>
                                <a:pt x="5823" y="12"/>
                              </a:lnTo>
                              <a:lnTo>
                                <a:pt x="5823" y="10"/>
                              </a:lnTo>
                              <a:lnTo>
                                <a:pt x="5823" y="6"/>
                              </a:lnTo>
                              <a:lnTo>
                                <a:pt x="5823" y="4"/>
                              </a:lnTo>
                              <a:lnTo>
                                <a:pt x="5826" y="1"/>
                              </a:lnTo>
                              <a:lnTo>
                                <a:pt x="5828" y="0"/>
                              </a:lnTo>
                              <a:lnTo>
                                <a:pt x="5832" y="0"/>
                              </a:lnTo>
                              <a:lnTo>
                                <a:pt x="5834" y="1"/>
                              </a:lnTo>
                              <a:lnTo>
                                <a:pt x="5837" y="4"/>
                              </a:lnTo>
                              <a:lnTo>
                                <a:pt x="5838" y="6"/>
                              </a:lnTo>
                              <a:lnTo>
                                <a:pt x="5838" y="10"/>
                              </a:lnTo>
                              <a:lnTo>
                                <a:pt x="5837" y="12"/>
                              </a:lnTo>
                              <a:lnTo>
                                <a:pt x="5834" y="14"/>
                              </a:lnTo>
                              <a:lnTo>
                                <a:pt x="5832" y="15"/>
                              </a:lnTo>
                              <a:close/>
                              <a:moveTo>
                                <a:pt x="5862" y="15"/>
                              </a:moveTo>
                              <a:lnTo>
                                <a:pt x="5858" y="15"/>
                              </a:lnTo>
                              <a:lnTo>
                                <a:pt x="5856" y="14"/>
                              </a:lnTo>
                              <a:lnTo>
                                <a:pt x="5853" y="12"/>
                              </a:lnTo>
                              <a:lnTo>
                                <a:pt x="5853" y="10"/>
                              </a:lnTo>
                              <a:lnTo>
                                <a:pt x="5853" y="6"/>
                              </a:lnTo>
                              <a:lnTo>
                                <a:pt x="5853" y="4"/>
                              </a:lnTo>
                              <a:lnTo>
                                <a:pt x="5856" y="1"/>
                              </a:lnTo>
                              <a:lnTo>
                                <a:pt x="5858" y="0"/>
                              </a:lnTo>
                              <a:lnTo>
                                <a:pt x="5862" y="0"/>
                              </a:lnTo>
                              <a:lnTo>
                                <a:pt x="5864" y="1"/>
                              </a:lnTo>
                              <a:lnTo>
                                <a:pt x="5867" y="4"/>
                              </a:lnTo>
                              <a:lnTo>
                                <a:pt x="5868" y="6"/>
                              </a:lnTo>
                              <a:lnTo>
                                <a:pt x="5868" y="10"/>
                              </a:lnTo>
                              <a:lnTo>
                                <a:pt x="5867" y="12"/>
                              </a:lnTo>
                              <a:lnTo>
                                <a:pt x="5864" y="14"/>
                              </a:lnTo>
                              <a:lnTo>
                                <a:pt x="5862" y="15"/>
                              </a:lnTo>
                              <a:close/>
                              <a:moveTo>
                                <a:pt x="5892" y="15"/>
                              </a:moveTo>
                              <a:lnTo>
                                <a:pt x="5888" y="15"/>
                              </a:lnTo>
                              <a:lnTo>
                                <a:pt x="5886" y="14"/>
                              </a:lnTo>
                              <a:lnTo>
                                <a:pt x="5883" y="12"/>
                              </a:lnTo>
                              <a:lnTo>
                                <a:pt x="5883" y="10"/>
                              </a:lnTo>
                              <a:lnTo>
                                <a:pt x="5883" y="6"/>
                              </a:lnTo>
                              <a:lnTo>
                                <a:pt x="5883" y="4"/>
                              </a:lnTo>
                              <a:lnTo>
                                <a:pt x="5886" y="1"/>
                              </a:lnTo>
                              <a:lnTo>
                                <a:pt x="5888" y="0"/>
                              </a:lnTo>
                              <a:lnTo>
                                <a:pt x="5892" y="0"/>
                              </a:lnTo>
                              <a:lnTo>
                                <a:pt x="5894" y="1"/>
                              </a:lnTo>
                              <a:lnTo>
                                <a:pt x="5897" y="4"/>
                              </a:lnTo>
                              <a:lnTo>
                                <a:pt x="5898" y="6"/>
                              </a:lnTo>
                              <a:lnTo>
                                <a:pt x="5898" y="10"/>
                              </a:lnTo>
                              <a:lnTo>
                                <a:pt x="5897" y="12"/>
                              </a:lnTo>
                              <a:lnTo>
                                <a:pt x="5894" y="14"/>
                              </a:lnTo>
                              <a:lnTo>
                                <a:pt x="5892" y="15"/>
                              </a:lnTo>
                              <a:close/>
                              <a:moveTo>
                                <a:pt x="5922" y="15"/>
                              </a:moveTo>
                              <a:lnTo>
                                <a:pt x="5918" y="15"/>
                              </a:lnTo>
                              <a:lnTo>
                                <a:pt x="5916" y="14"/>
                              </a:lnTo>
                              <a:lnTo>
                                <a:pt x="5913" y="12"/>
                              </a:lnTo>
                              <a:lnTo>
                                <a:pt x="5913" y="10"/>
                              </a:lnTo>
                              <a:lnTo>
                                <a:pt x="5913" y="6"/>
                              </a:lnTo>
                              <a:lnTo>
                                <a:pt x="5913" y="4"/>
                              </a:lnTo>
                              <a:lnTo>
                                <a:pt x="5916" y="1"/>
                              </a:lnTo>
                              <a:lnTo>
                                <a:pt x="5918" y="0"/>
                              </a:lnTo>
                              <a:lnTo>
                                <a:pt x="5922" y="0"/>
                              </a:lnTo>
                              <a:lnTo>
                                <a:pt x="5924" y="1"/>
                              </a:lnTo>
                              <a:lnTo>
                                <a:pt x="5927" y="4"/>
                              </a:lnTo>
                              <a:lnTo>
                                <a:pt x="5928" y="6"/>
                              </a:lnTo>
                              <a:lnTo>
                                <a:pt x="5928" y="10"/>
                              </a:lnTo>
                              <a:lnTo>
                                <a:pt x="5927" y="12"/>
                              </a:lnTo>
                              <a:lnTo>
                                <a:pt x="5924" y="14"/>
                              </a:lnTo>
                              <a:lnTo>
                                <a:pt x="5922" y="15"/>
                              </a:lnTo>
                              <a:close/>
                              <a:moveTo>
                                <a:pt x="5952" y="15"/>
                              </a:moveTo>
                              <a:lnTo>
                                <a:pt x="5948" y="15"/>
                              </a:lnTo>
                              <a:lnTo>
                                <a:pt x="5946" y="14"/>
                              </a:lnTo>
                              <a:lnTo>
                                <a:pt x="5943" y="12"/>
                              </a:lnTo>
                              <a:lnTo>
                                <a:pt x="5943" y="10"/>
                              </a:lnTo>
                              <a:lnTo>
                                <a:pt x="5943" y="6"/>
                              </a:lnTo>
                              <a:lnTo>
                                <a:pt x="5943" y="4"/>
                              </a:lnTo>
                              <a:lnTo>
                                <a:pt x="5946" y="1"/>
                              </a:lnTo>
                              <a:lnTo>
                                <a:pt x="5948" y="0"/>
                              </a:lnTo>
                              <a:lnTo>
                                <a:pt x="5952" y="0"/>
                              </a:lnTo>
                              <a:lnTo>
                                <a:pt x="5954" y="1"/>
                              </a:lnTo>
                              <a:lnTo>
                                <a:pt x="5957" y="4"/>
                              </a:lnTo>
                              <a:lnTo>
                                <a:pt x="5958" y="6"/>
                              </a:lnTo>
                              <a:lnTo>
                                <a:pt x="5958" y="10"/>
                              </a:lnTo>
                              <a:lnTo>
                                <a:pt x="5957" y="12"/>
                              </a:lnTo>
                              <a:lnTo>
                                <a:pt x="5954" y="14"/>
                              </a:lnTo>
                              <a:lnTo>
                                <a:pt x="5952" y="15"/>
                              </a:lnTo>
                              <a:close/>
                              <a:moveTo>
                                <a:pt x="5982" y="15"/>
                              </a:moveTo>
                              <a:lnTo>
                                <a:pt x="5978" y="15"/>
                              </a:lnTo>
                              <a:lnTo>
                                <a:pt x="5976" y="14"/>
                              </a:lnTo>
                              <a:lnTo>
                                <a:pt x="5973" y="12"/>
                              </a:lnTo>
                              <a:lnTo>
                                <a:pt x="5973" y="10"/>
                              </a:lnTo>
                              <a:lnTo>
                                <a:pt x="5973" y="6"/>
                              </a:lnTo>
                              <a:lnTo>
                                <a:pt x="5973" y="4"/>
                              </a:lnTo>
                              <a:lnTo>
                                <a:pt x="5976" y="1"/>
                              </a:lnTo>
                              <a:lnTo>
                                <a:pt x="5978" y="0"/>
                              </a:lnTo>
                              <a:lnTo>
                                <a:pt x="5982" y="0"/>
                              </a:lnTo>
                              <a:lnTo>
                                <a:pt x="5984" y="1"/>
                              </a:lnTo>
                              <a:lnTo>
                                <a:pt x="5987" y="4"/>
                              </a:lnTo>
                              <a:lnTo>
                                <a:pt x="5988" y="6"/>
                              </a:lnTo>
                              <a:lnTo>
                                <a:pt x="5988" y="10"/>
                              </a:lnTo>
                              <a:lnTo>
                                <a:pt x="5987" y="12"/>
                              </a:lnTo>
                              <a:lnTo>
                                <a:pt x="5984" y="14"/>
                              </a:lnTo>
                              <a:lnTo>
                                <a:pt x="5982" y="15"/>
                              </a:lnTo>
                              <a:close/>
                              <a:moveTo>
                                <a:pt x="6012" y="15"/>
                              </a:moveTo>
                              <a:lnTo>
                                <a:pt x="6008" y="15"/>
                              </a:lnTo>
                              <a:lnTo>
                                <a:pt x="6006" y="14"/>
                              </a:lnTo>
                              <a:lnTo>
                                <a:pt x="6003" y="12"/>
                              </a:lnTo>
                              <a:lnTo>
                                <a:pt x="6003" y="10"/>
                              </a:lnTo>
                              <a:lnTo>
                                <a:pt x="6003" y="6"/>
                              </a:lnTo>
                              <a:lnTo>
                                <a:pt x="6003" y="4"/>
                              </a:lnTo>
                              <a:lnTo>
                                <a:pt x="6006" y="1"/>
                              </a:lnTo>
                              <a:lnTo>
                                <a:pt x="6008" y="0"/>
                              </a:lnTo>
                              <a:lnTo>
                                <a:pt x="6012" y="0"/>
                              </a:lnTo>
                              <a:lnTo>
                                <a:pt x="6014" y="1"/>
                              </a:lnTo>
                              <a:lnTo>
                                <a:pt x="6017" y="4"/>
                              </a:lnTo>
                              <a:lnTo>
                                <a:pt x="6018" y="6"/>
                              </a:lnTo>
                              <a:lnTo>
                                <a:pt x="6018" y="10"/>
                              </a:lnTo>
                              <a:lnTo>
                                <a:pt x="6017" y="12"/>
                              </a:lnTo>
                              <a:lnTo>
                                <a:pt x="6014" y="14"/>
                              </a:lnTo>
                              <a:lnTo>
                                <a:pt x="6012" y="15"/>
                              </a:lnTo>
                              <a:close/>
                              <a:moveTo>
                                <a:pt x="6042" y="15"/>
                              </a:moveTo>
                              <a:lnTo>
                                <a:pt x="6038" y="15"/>
                              </a:lnTo>
                              <a:lnTo>
                                <a:pt x="6036" y="14"/>
                              </a:lnTo>
                              <a:lnTo>
                                <a:pt x="6033" y="12"/>
                              </a:lnTo>
                              <a:lnTo>
                                <a:pt x="6033" y="10"/>
                              </a:lnTo>
                              <a:lnTo>
                                <a:pt x="6033" y="6"/>
                              </a:lnTo>
                              <a:lnTo>
                                <a:pt x="6033" y="4"/>
                              </a:lnTo>
                              <a:lnTo>
                                <a:pt x="6036" y="1"/>
                              </a:lnTo>
                              <a:lnTo>
                                <a:pt x="6038" y="0"/>
                              </a:lnTo>
                              <a:lnTo>
                                <a:pt x="6042" y="0"/>
                              </a:lnTo>
                              <a:lnTo>
                                <a:pt x="6044" y="1"/>
                              </a:lnTo>
                              <a:lnTo>
                                <a:pt x="6047" y="4"/>
                              </a:lnTo>
                              <a:lnTo>
                                <a:pt x="6048" y="6"/>
                              </a:lnTo>
                              <a:lnTo>
                                <a:pt x="6048" y="10"/>
                              </a:lnTo>
                              <a:lnTo>
                                <a:pt x="6047" y="12"/>
                              </a:lnTo>
                              <a:lnTo>
                                <a:pt x="6044" y="14"/>
                              </a:lnTo>
                              <a:lnTo>
                                <a:pt x="6042" y="15"/>
                              </a:lnTo>
                              <a:close/>
                              <a:moveTo>
                                <a:pt x="6072" y="15"/>
                              </a:moveTo>
                              <a:lnTo>
                                <a:pt x="6068" y="15"/>
                              </a:lnTo>
                              <a:lnTo>
                                <a:pt x="6066" y="14"/>
                              </a:lnTo>
                              <a:lnTo>
                                <a:pt x="6063" y="12"/>
                              </a:lnTo>
                              <a:lnTo>
                                <a:pt x="6063" y="10"/>
                              </a:lnTo>
                              <a:lnTo>
                                <a:pt x="6063" y="6"/>
                              </a:lnTo>
                              <a:lnTo>
                                <a:pt x="6063" y="4"/>
                              </a:lnTo>
                              <a:lnTo>
                                <a:pt x="6066" y="1"/>
                              </a:lnTo>
                              <a:lnTo>
                                <a:pt x="6068" y="0"/>
                              </a:lnTo>
                              <a:lnTo>
                                <a:pt x="6072" y="0"/>
                              </a:lnTo>
                              <a:lnTo>
                                <a:pt x="6074" y="1"/>
                              </a:lnTo>
                              <a:lnTo>
                                <a:pt x="6077" y="4"/>
                              </a:lnTo>
                              <a:lnTo>
                                <a:pt x="6078" y="6"/>
                              </a:lnTo>
                              <a:lnTo>
                                <a:pt x="6078" y="10"/>
                              </a:lnTo>
                              <a:lnTo>
                                <a:pt x="6077" y="12"/>
                              </a:lnTo>
                              <a:lnTo>
                                <a:pt x="6074" y="14"/>
                              </a:lnTo>
                              <a:lnTo>
                                <a:pt x="6072" y="15"/>
                              </a:lnTo>
                              <a:close/>
                              <a:moveTo>
                                <a:pt x="6102" y="15"/>
                              </a:moveTo>
                              <a:lnTo>
                                <a:pt x="6098" y="15"/>
                              </a:lnTo>
                              <a:lnTo>
                                <a:pt x="6096" y="14"/>
                              </a:lnTo>
                              <a:lnTo>
                                <a:pt x="6093" y="12"/>
                              </a:lnTo>
                              <a:lnTo>
                                <a:pt x="6093" y="10"/>
                              </a:lnTo>
                              <a:lnTo>
                                <a:pt x="6093" y="6"/>
                              </a:lnTo>
                              <a:lnTo>
                                <a:pt x="6093" y="4"/>
                              </a:lnTo>
                              <a:lnTo>
                                <a:pt x="6096" y="1"/>
                              </a:lnTo>
                              <a:lnTo>
                                <a:pt x="6098" y="0"/>
                              </a:lnTo>
                              <a:lnTo>
                                <a:pt x="6102" y="0"/>
                              </a:lnTo>
                              <a:lnTo>
                                <a:pt x="6104" y="1"/>
                              </a:lnTo>
                              <a:lnTo>
                                <a:pt x="6107" y="4"/>
                              </a:lnTo>
                              <a:lnTo>
                                <a:pt x="6108" y="6"/>
                              </a:lnTo>
                              <a:lnTo>
                                <a:pt x="6108" y="10"/>
                              </a:lnTo>
                              <a:lnTo>
                                <a:pt x="6107" y="12"/>
                              </a:lnTo>
                              <a:lnTo>
                                <a:pt x="6104" y="14"/>
                              </a:lnTo>
                              <a:lnTo>
                                <a:pt x="6102" y="15"/>
                              </a:lnTo>
                              <a:close/>
                              <a:moveTo>
                                <a:pt x="6132" y="15"/>
                              </a:moveTo>
                              <a:lnTo>
                                <a:pt x="6128" y="15"/>
                              </a:lnTo>
                              <a:lnTo>
                                <a:pt x="6126" y="14"/>
                              </a:lnTo>
                              <a:lnTo>
                                <a:pt x="6124" y="12"/>
                              </a:lnTo>
                              <a:lnTo>
                                <a:pt x="6123" y="10"/>
                              </a:lnTo>
                              <a:lnTo>
                                <a:pt x="6123" y="6"/>
                              </a:lnTo>
                              <a:lnTo>
                                <a:pt x="6124" y="4"/>
                              </a:lnTo>
                              <a:lnTo>
                                <a:pt x="6126" y="1"/>
                              </a:lnTo>
                              <a:lnTo>
                                <a:pt x="6128" y="0"/>
                              </a:lnTo>
                              <a:lnTo>
                                <a:pt x="6132" y="0"/>
                              </a:lnTo>
                              <a:lnTo>
                                <a:pt x="6134" y="1"/>
                              </a:lnTo>
                              <a:lnTo>
                                <a:pt x="6137" y="4"/>
                              </a:lnTo>
                              <a:lnTo>
                                <a:pt x="6138" y="6"/>
                              </a:lnTo>
                              <a:lnTo>
                                <a:pt x="6138" y="10"/>
                              </a:lnTo>
                              <a:lnTo>
                                <a:pt x="6137" y="12"/>
                              </a:lnTo>
                              <a:lnTo>
                                <a:pt x="6134" y="14"/>
                              </a:lnTo>
                              <a:lnTo>
                                <a:pt x="6132" y="15"/>
                              </a:lnTo>
                              <a:close/>
                              <a:moveTo>
                                <a:pt x="6162" y="15"/>
                              </a:moveTo>
                              <a:lnTo>
                                <a:pt x="6158" y="15"/>
                              </a:lnTo>
                              <a:lnTo>
                                <a:pt x="6156" y="14"/>
                              </a:lnTo>
                              <a:lnTo>
                                <a:pt x="6154" y="12"/>
                              </a:lnTo>
                              <a:lnTo>
                                <a:pt x="6153" y="10"/>
                              </a:lnTo>
                              <a:lnTo>
                                <a:pt x="6153" y="6"/>
                              </a:lnTo>
                              <a:lnTo>
                                <a:pt x="6154" y="4"/>
                              </a:lnTo>
                              <a:lnTo>
                                <a:pt x="6156" y="1"/>
                              </a:lnTo>
                              <a:lnTo>
                                <a:pt x="6158" y="0"/>
                              </a:lnTo>
                              <a:lnTo>
                                <a:pt x="6162" y="0"/>
                              </a:lnTo>
                              <a:lnTo>
                                <a:pt x="6164" y="1"/>
                              </a:lnTo>
                              <a:lnTo>
                                <a:pt x="6167" y="4"/>
                              </a:lnTo>
                              <a:lnTo>
                                <a:pt x="6168" y="6"/>
                              </a:lnTo>
                              <a:lnTo>
                                <a:pt x="6168" y="10"/>
                              </a:lnTo>
                              <a:lnTo>
                                <a:pt x="6167" y="12"/>
                              </a:lnTo>
                              <a:lnTo>
                                <a:pt x="6164" y="14"/>
                              </a:lnTo>
                              <a:lnTo>
                                <a:pt x="6162" y="15"/>
                              </a:lnTo>
                              <a:close/>
                              <a:moveTo>
                                <a:pt x="6192" y="15"/>
                              </a:moveTo>
                              <a:lnTo>
                                <a:pt x="6188" y="15"/>
                              </a:lnTo>
                              <a:lnTo>
                                <a:pt x="6186" y="14"/>
                              </a:lnTo>
                              <a:lnTo>
                                <a:pt x="6184" y="12"/>
                              </a:lnTo>
                              <a:lnTo>
                                <a:pt x="6183" y="10"/>
                              </a:lnTo>
                              <a:lnTo>
                                <a:pt x="6183" y="6"/>
                              </a:lnTo>
                              <a:lnTo>
                                <a:pt x="6184" y="4"/>
                              </a:lnTo>
                              <a:lnTo>
                                <a:pt x="6186" y="1"/>
                              </a:lnTo>
                              <a:lnTo>
                                <a:pt x="6188" y="0"/>
                              </a:lnTo>
                              <a:lnTo>
                                <a:pt x="6192" y="0"/>
                              </a:lnTo>
                              <a:lnTo>
                                <a:pt x="6194" y="1"/>
                              </a:lnTo>
                              <a:lnTo>
                                <a:pt x="6197" y="4"/>
                              </a:lnTo>
                              <a:lnTo>
                                <a:pt x="6198" y="6"/>
                              </a:lnTo>
                              <a:lnTo>
                                <a:pt x="6198" y="10"/>
                              </a:lnTo>
                              <a:lnTo>
                                <a:pt x="6197" y="12"/>
                              </a:lnTo>
                              <a:lnTo>
                                <a:pt x="6194" y="14"/>
                              </a:lnTo>
                              <a:lnTo>
                                <a:pt x="6192" y="15"/>
                              </a:lnTo>
                              <a:close/>
                              <a:moveTo>
                                <a:pt x="6222" y="15"/>
                              </a:moveTo>
                              <a:lnTo>
                                <a:pt x="6218" y="15"/>
                              </a:lnTo>
                              <a:lnTo>
                                <a:pt x="6216" y="14"/>
                              </a:lnTo>
                              <a:lnTo>
                                <a:pt x="6214" y="12"/>
                              </a:lnTo>
                              <a:lnTo>
                                <a:pt x="6213" y="10"/>
                              </a:lnTo>
                              <a:lnTo>
                                <a:pt x="6213" y="6"/>
                              </a:lnTo>
                              <a:lnTo>
                                <a:pt x="6214" y="4"/>
                              </a:lnTo>
                              <a:lnTo>
                                <a:pt x="6216" y="1"/>
                              </a:lnTo>
                              <a:lnTo>
                                <a:pt x="6218" y="0"/>
                              </a:lnTo>
                              <a:lnTo>
                                <a:pt x="6222" y="0"/>
                              </a:lnTo>
                              <a:lnTo>
                                <a:pt x="6224" y="1"/>
                              </a:lnTo>
                              <a:lnTo>
                                <a:pt x="6227" y="4"/>
                              </a:lnTo>
                              <a:lnTo>
                                <a:pt x="6228" y="6"/>
                              </a:lnTo>
                              <a:lnTo>
                                <a:pt x="6228" y="10"/>
                              </a:lnTo>
                              <a:lnTo>
                                <a:pt x="6227" y="12"/>
                              </a:lnTo>
                              <a:lnTo>
                                <a:pt x="6224" y="14"/>
                              </a:lnTo>
                              <a:lnTo>
                                <a:pt x="6222" y="15"/>
                              </a:lnTo>
                              <a:close/>
                              <a:moveTo>
                                <a:pt x="6252" y="15"/>
                              </a:moveTo>
                              <a:lnTo>
                                <a:pt x="6248" y="15"/>
                              </a:lnTo>
                              <a:lnTo>
                                <a:pt x="6247" y="14"/>
                              </a:lnTo>
                              <a:lnTo>
                                <a:pt x="6244" y="12"/>
                              </a:lnTo>
                              <a:lnTo>
                                <a:pt x="6243" y="10"/>
                              </a:lnTo>
                              <a:lnTo>
                                <a:pt x="6243" y="6"/>
                              </a:lnTo>
                              <a:lnTo>
                                <a:pt x="6244" y="4"/>
                              </a:lnTo>
                              <a:lnTo>
                                <a:pt x="6247" y="1"/>
                              </a:lnTo>
                              <a:lnTo>
                                <a:pt x="6248" y="0"/>
                              </a:lnTo>
                              <a:lnTo>
                                <a:pt x="6252" y="0"/>
                              </a:lnTo>
                              <a:lnTo>
                                <a:pt x="6254" y="1"/>
                              </a:lnTo>
                              <a:lnTo>
                                <a:pt x="6257" y="4"/>
                              </a:lnTo>
                              <a:lnTo>
                                <a:pt x="6258" y="6"/>
                              </a:lnTo>
                              <a:lnTo>
                                <a:pt x="6258" y="10"/>
                              </a:lnTo>
                              <a:lnTo>
                                <a:pt x="6257" y="12"/>
                              </a:lnTo>
                              <a:lnTo>
                                <a:pt x="6254" y="14"/>
                              </a:lnTo>
                              <a:lnTo>
                                <a:pt x="6252" y="15"/>
                              </a:lnTo>
                              <a:close/>
                              <a:moveTo>
                                <a:pt x="6282" y="15"/>
                              </a:moveTo>
                              <a:lnTo>
                                <a:pt x="6278" y="15"/>
                              </a:lnTo>
                              <a:lnTo>
                                <a:pt x="6277" y="14"/>
                              </a:lnTo>
                              <a:lnTo>
                                <a:pt x="6274" y="12"/>
                              </a:lnTo>
                              <a:lnTo>
                                <a:pt x="6273" y="10"/>
                              </a:lnTo>
                              <a:lnTo>
                                <a:pt x="6273" y="6"/>
                              </a:lnTo>
                              <a:lnTo>
                                <a:pt x="6274" y="4"/>
                              </a:lnTo>
                              <a:lnTo>
                                <a:pt x="6277" y="1"/>
                              </a:lnTo>
                              <a:lnTo>
                                <a:pt x="6278" y="0"/>
                              </a:lnTo>
                              <a:lnTo>
                                <a:pt x="6282" y="0"/>
                              </a:lnTo>
                              <a:lnTo>
                                <a:pt x="6284" y="1"/>
                              </a:lnTo>
                              <a:lnTo>
                                <a:pt x="6287" y="4"/>
                              </a:lnTo>
                              <a:lnTo>
                                <a:pt x="6288" y="6"/>
                              </a:lnTo>
                              <a:lnTo>
                                <a:pt x="6288" y="10"/>
                              </a:lnTo>
                              <a:lnTo>
                                <a:pt x="6287" y="12"/>
                              </a:lnTo>
                              <a:lnTo>
                                <a:pt x="6284" y="14"/>
                              </a:lnTo>
                              <a:lnTo>
                                <a:pt x="6282" y="15"/>
                              </a:lnTo>
                              <a:close/>
                              <a:moveTo>
                                <a:pt x="6312" y="15"/>
                              </a:moveTo>
                              <a:lnTo>
                                <a:pt x="6308" y="15"/>
                              </a:lnTo>
                              <a:lnTo>
                                <a:pt x="6307" y="14"/>
                              </a:lnTo>
                              <a:lnTo>
                                <a:pt x="6304" y="12"/>
                              </a:lnTo>
                              <a:lnTo>
                                <a:pt x="6303" y="10"/>
                              </a:lnTo>
                              <a:lnTo>
                                <a:pt x="6303" y="6"/>
                              </a:lnTo>
                              <a:lnTo>
                                <a:pt x="6304" y="4"/>
                              </a:lnTo>
                              <a:lnTo>
                                <a:pt x="6307" y="1"/>
                              </a:lnTo>
                              <a:lnTo>
                                <a:pt x="6308" y="0"/>
                              </a:lnTo>
                              <a:lnTo>
                                <a:pt x="6312" y="0"/>
                              </a:lnTo>
                              <a:lnTo>
                                <a:pt x="6314" y="1"/>
                              </a:lnTo>
                              <a:lnTo>
                                <a:pt x="6317" y="4"/>
                              </a:lnTo>
                              <a:lnTo>
                                <a:pt x="6318" y="6"/>
                              </a:lnTo>
                              <a:lnTo>
                                <a:pt x="6318" y="10"/>
                              </a:lnTo>
                              <a:lnTo>
                                <a:pt x="6317" y="12"/>
                              </a:lnTo>
                              <a:lnTo>
                                <a:pt x="6314" y="14"/>
                              </a:lnTo>
                              <a:lnTo>
                                <a:pt x="6312" y="15"/>
                              </a:lnTo>
                              <a:close/>
                              <a:moveTo>
                                <a:pt x="6342" y="15"/>
                              </a:moveTo>
                              <a:lnTo>
                                <a:pt x="6338" y="15"/>
                              </a:lnTo>
                              <a:lnTo>
                                <a:pt x="6337" y="14"/>
                              </a:lnTo>
                              <a:lnTo>
                                <a:pt x="6334" y="12"/>
                              </a:lnTo>
                              <a:lnTo>
                                <a:pt x="6333" y="10"/>
                              </a:lnTo>
                              <a:lnTo>
                                <a:pt x="6333" y="6"/>
                              </a:lnTo>
                              <a:lnTo>
                                <a:pt x="6334" y="4"/>
                              </a:lnTo>
                              <a:lnTo>
                                <a:pt x="6337" y="1"/>
                              </a:lnTo>
                              <a:lnTo>
                                <a:pt x="6338" y="0"/>
                              </a:lnTo>
                              <a:lnTo>
                                <a:pt x="6342" y="0"/>
                              </a:lnTo>
                              <a:lnTo>
                                <a:pt x="6344" y="1"/>
                              </a:lnTo>
                              <a:lnTo>
                                <a:pt x="6347" y="4"/>
                              </a:lnTo>
                              <a:lnTo>
                                <a:pt x="6348" y="6"/>
                              </a:lnTo>
                              <a:lnTo>
                                <a:pt x="6348" y="10"/>
                              </a:lnTo>
                              <a:lnTo>
                                <a:pt x="6347" y="12"/>
                              </a:lnTo>
                              <a:lnTo>
                                <a:pt x="6344" y="14"/>
                              </a:lnTo>
                              <a:lnTo>
                                <a:pt x="6342" y="15"/>
                              </a:lnTo>
                              <a:close/>
                              <a:moveTo>
                                <a:pt x="6372" y="15"/>
                              </a:moveTo>
                              <a:lnTo>
                                <a:pt x="6368" y="15"/>
                              </a:lnTo>
                              <a:lnTo>
                                <a:pt x="6367" y="14"/>
                              </a:lnTo>
                              <a:lnTo>
                                <a:pt x="6364" y="12"/>
                              </a:lnTo>
                              <a:lnTo>
                                <a:pt x="6363" y="10"/>
                              </a:lnTo>
                              <a:lnTo>
                                <a:pt x="6363" y="6"/>
                              </a:lnTo>
                              <a:lnTo>
                                <a:pt x="6364" y="4"/>
                              </a:lnTo>
                              <a:lnTo>
                                <a:pt x="6367" y="1"/>
                              </a:lnTo>
                              <a:lnTo>
                                <a:pt x="6368" y="0"/>
                              </a:lnTo>
                              <a:lnTo>
                                <a:pt x="6372" y="0"/>
                              </a:lnTo>
                              <a:lnTo>
                                <a:pt x="6374" y="1"/>
                              </a:lnTo>
                              <a:lnTo>
                                <a:pt x="6377" y="4"/>
                              </a:lnTo>
                              <a:lnTo>
                                <a:pt x="6378" y="6"/>
                              </a:lnTo>
                              <a:lnTo>
                                <a:pt x="6378" y="10"/>
                              </a:lnTo>
                              <a:lnTo>
                                <a:pt x="6377" y="12"/>
                              </a:lnTo>
                              <a:lnTo>
                                <a:pt x="6374" y="14"/>
                              </a:lnTo>
                              <a:lnTo>
                                <a:pt x="6372" y="15"/>
                              </a:lnTo>
                              <a:close/>
                              <a:moveTo>
                                <a:pt x="6402" y="15"/>
                              </a:moveTo>
                              <a:lnTo>
                                <a:pt x="6398" y="15"/>
                              </a:lnTo>
                              <a:lnTo>
                                <a:pt x="6397" y="14"/>
                              </a:lnTo>
                              <a:lnTo>
                                <a:pt x="6394" y="12"/>
                              </a:lnTo>
                              <a:lnTo>
                                <a:pt x="6393" y="10"/>
                              </a:lnTo>
                              <a:lnTo>
                                <a:pt x="6393" y="6"/>
                              </a:lnTo>
                              <a:lnTo>
                                <a:pt x="6394" y="4"/>
                              </a:lnTo>
                              <a:lnTo>
                                <a:pt x="6397" y="1"/>
                              </a:lnTo>
                              <a:lnTo>
                                <a:pt x="6398" y="0"/>
                              </a:lnTo>
                              <a:lnTo>
                                <a:pt x="6402" y="0"/>
                              </a:lnTo>
                              <a:lnTo>
                                <a:pt x="6404" y="1"/>
                              </a:lnTo>
                              <a:lnTo>
                                <a:pt x="6407" y="4"/>
                              </a:lnTo>
                              <a:lnTo>
                                <a:pt x="6408" y="6"/>
                              </a:lnTo>
                              <a:lnTo>
                                <a:pt x="6408" y="10"/>
                              </a:lnTo>
                              <a:lnTo>
                                <a:pt x="6407" y="12"/>
                              </a:lnTo>
                              <a:lnTo>
                                <a:pt x="6404" y="14"/>
                              </a:lnTo>
                              <a:lnTo>
                                <a:pt x="6402" y="15"/>
                              </a:lnTo>
                              <a:close/>
                              <a:moveTo>
                                <a:pt x="6433" y="15"/>
                              </a:moveTo>
                              <a:lnTo>
                                <a:pt x="6428" y="15"/>
                              </a:lnTo>
                              <a:lnTo>
                                <a:pt x="6427" y="14"/>
                              </a:lnTo>
                              <a:lnTo>
                                <a:pt x="6424" y="12"/>
                              </a:lnTo>
                              <a:lnTo>
                                <a:pt x="6423" y="10"/>
                              </a:lnTo>
                              <a:lnTo>
                                <a:pt x="6423" y="6"/>
                              </a:lnTo>
                              <a:lnTo>
                                <a:pt x="6424" y="4"/>
                              </a:lnTo>
                              <a:lnTo>
                                <a:pt x="6427" y="1"/>
                              </a:lnTo>
                              <a:lnTo>
                                <a:pt x="6428" y="0"/>
                              </a:lnTo>
                              <a:lnTo>
                                <a:pt x="6433" y="0"/>
                              </a:lnTo>
                              <a:lnTo>
                                <a:pt x="6434" y="1"/>
                              </a:lnTo>
                              <a:lnTo>
                                <a:pt x="6437" y="4"/>
                              </a:lnTo>
                              <a:lnTo>
                                <a:pt x="6438" y="6"/>
                              </a:lnTo>
                              <a:lnTo>
                                <a:pt x="6438" y="10"/>
                              </a:lnTo>
                              <a:lnTo>
                                <a:pt x="6437" y="12"/>
                              </a:lnTo>
                              <a:lnTo>
                                <a:pt x="6434" y="14"/>
                              </a:lnTo>
                              <a:lnTo>
                                <a:pt x="6433" y="15"/>
                              </a:lnTo>
                              <a:close/>
                              <a:moveTo>
                                <a:pt x="6463" y="15"/>
                              </a:moveTo>
                              <a:lnTo>
                                <a:pt x="6458" y="15"/>
                              </a:lnTo>
                              <a:lnTo>
                                <a:pt x="6457" y="14"/>
                              </a:lnTo>
                              <a:lnTo>
                                <a:pt x="6454" y="12"/>
                              </a:lnTo>
                              <a:lnTo>
                                <a:pt x="6453" y="10"/>
                              </a:lnTo>
                              <a:lnTo>
                                <a:pt x="6453" y="6"/>
                              </a:lnTo>
                              <a:lnTo>
                                <a:pt x="6454" y="4"/>
                              </a:lnTo>
                              <a:lnTo>
                                <a:pt x="6457" y="1"/>
                              </a:lnTo>
                              <a:lnTo>
                                <a:pt x="6458" y="0"/>
                              </a:lnTo>
                              <a:lnTo>
                                <a:pt x="6463" y="0"/>
                              </a:lnTo>
                              <a:lnTo>
                                <a:pt x="6464" y="1"/>
                              </a:lnTo>
                              <a:lnTo>
                                <a:pt x="6467" y="4"/>
                              </a:lnTo>
                              <a:lnTo>
                                <a:pt x="6468" y="6"/>
                              </a:lnTo>
                              <a:lnTo>
                                <a:pt x="6468" y="10"/>
                              </a:lnTo>
                              <a:lnTo>
                                <a:pt x="6467" y="12"/>
                              </a:lnTo>
                              <a:lnTo>
                                <a:pt x="6464" y="14"/>
                              </a:lnTo>
                              <a:lnTo>
                                <a:pt x="6463" y="15"/>
                              </a:lnTo>
                              <a:close/>
                              <a:moveTo>
                                <a:pt x="6493" y="15"/>
                              </a:moveTo>
                              <a:lnTo>
                                <a:pt x="6488" y="15"/>
                              </a:lnTo>
                              <a:lnTo>
                                <a:pt x="6487" y="14"/>
                              </a:lnTo>
                              <a:lnTo>
                                <a:pt x="6484" y="12"/>
                              </a:lnTo>
                              <a:lnTo>
                                <a:pt x="6483" y="10"/>
                              </a:lnTo>
                              <a:lnTo>
                                <a:pt x="6483" y="6"/>
                              </a:lnTo>
                              <a:lnTo>
                                <a:pt x="6484" y="4"/>
                              </a:lnTo>
                              <a:lnTo>
                                <a:pt x="6487" y="1"/>
                              </a:lnTo>
                              <a:lnTo>
                                <a:pt x="6488" y="0"/>
                              </a:lnTo>
                              <a:lnTo>
                                <a:pt x="6493" y="0"/>
                              </a:lnTo>
                              <a:lnTo>
                                <a:pt x="6494" y="1"/>
                              </a:lnTo>
                              <a:lnTo>
                                <a:pt x="6497" y="4"/>
                              </a:lnTo>
                              <a:lnTo>
                                <a:pt x="6498" y="6"/>
                              </a:lnTo>
                              <a:lnTo>
                                <a:pt x="6498" y="10"/>
                              </a:lnTo>
                              <a:lnTo>
                                <a:pt x="6497" y="12"/>
                              </a:lnTo>
                              <a:lnTo>
                                <a:pt x="6494" y="14"/>
                              </a:lnTo>
                              <a:lnTo>
                                <a:pt x="6493" y="15"/>
                              </a:lnTo>
                              <a:close/>
                              <a:moveTo>
                                <a:pt x="6523" y="15"/>
                              </a:moveTo>
                              <a:lnTo>
                                <a:pt x="6518" y="15"/>
                              </a:lnTo>
                              <a:lnTo>
                                <a:pt x="6517" y="14"/>
                              </a:lnTo>
                              <a:lnTo>
                                <a:pt x="6514" y="12"/>
                              </a:lnTo>
                              <a:lnTo>
                                <a:pt x="6513" y="10"/>
                              </a:lnTo>
                              <a:lnTo>
                                <a:pt x="6513" y="6"/>
                              </a:lnTo>
                              <a:lnTo>
                                <a:pt x="6514" y="4"/>
                              </a:lnTo>
                              <a:lnTo>
                                <a:pt x="6517" y="1"/>
                              </a:lnTo>
                              <a:lnTo>
                                <a:pt x="6518" y="0"/>
                              </a:lnTo>
                              <a:lnTo>
                                <a:pt x="6523" y="0"/>
                              </a:lnTo>
                              <a:lnTo>
                                <a:pt x="6524" y="1"/>
                              </a:lnTo>
                              <a:lnTo>
                                <a:pt x="6527" y="4"/>
                              </a:lnTo>
                              <a:lnTo>
                                <a:pt x="6528" y="6"/>
                              </a:lnTo>
                              <a:lnTo>
                                <a:pt x="6528" y="10"/>
                              </a:lnTo>
                              <a:lnTo>
                                <a:pt x="6527" y="12"/>
                              </a:lnTo>
                              <a:lnTo>
                                <a:pt x="6524" y="14"/>
                              </a:lnTo>
                              <a:lnTo>
                                <a:pt x="6523" y="15"/>
                              </a:lnTo>
                              <a:close/>
                              <a:moveTo>
                                <a:pt x="6553" y="15"/>
                              </a:moveTo>
                              <a:lnTo>
                                <a:pt x="6548" y="15"/>
                              </a:lnTo>
                              <a:lnTo>
                                <a:pt x="6547" y="14"/>
                              </a:lnTo>
                              <a:lnTo>
                                <a:pt x="6544" y="12"/>
                              </a:lnTo>
                              <a:lnTo>
                                <a:pt x="6543" y="10"/>
                              </a:lnTo>
                              <a:lnTo>
                                <a:pt x="6543" y="6"/>
                              </a:lnTo>
                              <a:lnTo>
                                <a:pt x="6544" y="4"/>
                              </a:lnTo>
                              <a:lnTo>
                                <a:pt x="6547" y="1"/>
                              </a:lnTo>
                              <a:lnTo>
                                <a:pt x="6548" y="0"/>
                              </a:lnTo>
                              <a:lnTo>
                                <a:pt x="6553" y="0"/>
                              </a:lnTo>
                              <a:lnTo>
                                <a:pt x="6554" y="1"/>
                              </a:lnTo>
                              <a:lnTo>
                                <a:pt x="6557" y="4"/>
                              </a:lnTo>
                              <a:lnTo>
                                <a:pt x="6558" y="6"/>
                              </a:lnTo>
                              <a:lnTo>
                                <a:pt x="6558" y="10"/>
                              </a:lnTo>
                              <a:lnTo>
                                <a:pt x="6557" y="12"/>
                              </a:lnTo>
                              <a:lnTo>
                                <a:pt x="6554" y="14"/>
                              </a:lnTo>
                              <a:lnTo>
                                <a:pt x="6553" y="15"/>
                              </a:lnTo>
                              <a:close/>
                              <a:moveTo>
                                <a:pt x="6583" y="15"/>
                              </a:moveTo>
                              <a:lnTo>
                                <a:pt x="6578" y="15"/>
                              </a:lnTo>
                              <a:lnTo>
                                <a:pt x="6577" y="14"/>
                              </a:lnTo>
                              <a:lnTo>
                                <a:pt x="6574" y="12"/>
                              </a:lnTo>
                              <a:lnTo>
                                <a:pt x="6573" y="10"/>
                              </a:lnTo>
                              <a:lnTo>
                                <a:pt x="6573" y="6"/>
                              </a:lnTo>
                              <a:lnTo>
                                <a:pt x="6574" y="4"/>
                              </a:lnTo>
                              <a:lnTo>
                                <a:pt x="6577" y="1"/>
                              </a:lnTo>
                              <a:lnTo>
                                <a:pt x="6578" y="0"/>
                              </a:lnTo>
                              <a:lnTo>
                                <a:pt x="6583" y="0"/>
                              </a:lnTo>
                              <a:lnTo>
                                <a:pt x="6584" y="1"/>
                              </a:lnTo>
                              <a:lnTo>
                                <a:pt x="6587" y="4"/>
                              </a:lnTo>
                              <a:lnTo>
                                <a:pt x="6588" y="6"/>
                              </a:lnTo>
                              <a:lnTo>
                                <a:pt x="6588" y="10"/>
                              </a:lnTo>
                              <a:lnTo>
                                <a:pt x="6587" y="12"/>
                              </a:lnTo>
                              <a:lnTo>
                                <a:pt x="6584" y="14"/>
                              </a:lnTo>
                              <a:lnTo>
                                <a:pt x="6583" y="15"/>
                              </a:lnTo>
                              <a:close/>
                              <a:moveTo>
                                <a:pt x="6613" y="15"/>
                              </a:moveTo>
                              <a:lnTo>
                                <a:pt x="6608" y="15"/>
                              </a:lnTo>
                              <a:lnTo>
                                <a:pt x="6607" y="14"/>
                              </a:lnTo>
                              <a:lnTo>
                                <a:pt x="6604" y="12"/>
                              </a:lnTo>
                              <a:lnTo>
                                <a:pt x="6603" y="10"/>
                              </a:lnTo>
                              <a:lnTo>
                                <a:pt x="6603" y="6"/>
                              </a:lnTo>
                              <a:lnTo>
                                <a:pt x="6604" y="4"/>
                              </a:lnTo>
                              <a:lnTo>
                                <a:pt x="6607" y="1"/>
                              </a:lnTo>
                              <a:lnTo>
                                <a:pt x="6608" y="0"/>
                              </a:lnTo>
                              <a:lnTo>
                                <a:pt x="6613" y="0"/>
                              </a:lnTo>
                              <a:lnTo>
                                <a:pt x="6614" y="1"/>
                              </a:lnTo>
                              <a:lnTo>
                                <a:pt x="6617" y="4"/>
                              </a:lnTo>
                              <a:lnTo>
                                <a:pt x="6618" y="6"/>
                              </a:lnTo>
                              <a:lnTo>
                                <a:pt x="6618" y="10"/>
                              </a:lnTo>
                              <a:lnTo>
                                <a:pt x="6617" y="12"/>
                              </a:lnTo>
                              <a:lnTo>
                                <a:pt x="6614" y="14"/>
                              </a:lnTo>
                              <a:lnTo>
                                <a:pt x="6613" y="15"/>
                              </a:lnTo>
                              <a:close/>
                              <a:moveTo>
                                <a:pt x="6643" y="15"/>
                              </a:moveTo>
                              <a:lnTo>
                                <a:pt x="6638" y="15"/>
                              </a:lnTo>
                              <a:lnTo>
                                <a:pt x="6637" y="14"/>
                              </a:lnTo>
                              <a:lnTo>
                                <a:pt x="6634" y="12"/>
                              </a:lnTo>
                              <a:lnTo>
                                <a:pt x="6633" y="10"/>
                              </a:lnTo>
                              <a:lnTo>
                                <a:pt x="6633" y="6"/>
                              </a:lnTo>
                              <a:lnTo>
                                <a:pt x="6634" y="4"/>
                              </a:lnTo>
                              <a:lnTo>
                                <a:pt x="6637" y="1"/>
                              </a:lnTo>
                              <a:lnTo>
                                <a:pt x="6638" y="0"/>
                              </a:lnTo>
                              <a:lnTo>
                                <a:pt x="6643" y="0"/>
                              </a:lnTo>
                              <a:lnTo>
                                <a:pt x="6644" y="1"/>
                              </a:lnTo>
                              <a:lnTo>
                                <a:pt x="6647" y="4"/>
                              </a:lnTo>
                              <a:lnTo>
                                <a:pt x="6648" y="6"/>
                              </a:lnTo>
                              <a:lnTo>
                                <a:pt x="6648" y="10"/>
                              </a:lnTo>
                              <a:lnTo>
                                <a:pt x="6647" y="12"/>
                              </a:lnTo>
                              <a:lnTo>
                                <a:pt x="6644" y="14"/>
                              </a:lnTo>
                              <a:lnTo>
                                <a:pt x="6643" y="15"/>
                              </a:lnTo>
                              <a:close/>
                              <a:moveTo>
                                <a:pt x="6673" y="15"/>
                              </a:moveTo>
                              <a:lnTo>
                                <a:pt x="6668" y="15"/>
                              </a:lnTo>
                              <a:lnTo>
                                <a:pt x="6667" y="14"/>
                              </a:lnTo>
                              <a:lnTo>
                                <a:pt x="6664" y="12"/>
                              </a:lnTo>
                              <a:lnTo>
                                <a:pt x="6663" y="10"/>
                              </a:lnTo>
                              <a:lnTo>
                                <a:pt x="6663" y="6"/>
                              </a:lnTo>
                              <a:lnTo>
                                <a:pt x="6664" y="4"/>
                              </a:lnTo>
                              <a:lnTo>
                                <a:pt x="6667" y="1"/>
                              </a:lnTo>
                              <a:lnTo>
                                <a:pt x="6668" y="0"/>
                              </a:lnTo>
                              <a:lnTo>
                                <a:pt x="6673" y="0"/>
                              </a:lnTo>
                              <a:lnTo>
                                <a:pt x="6674" y="1"/>
                              </a:lnTo>
                              <a:lnTo>
                                <a:pt x="6677" y="4"/>
                              </a:lnTo>
                              <a:lnTo>
                                <a:pt x="6678" y="6"/>
                              </a:lnTo>
                              <a:lnTo>
                                <a:pt x="6678" y="10"/>
                              </a:lnTo>
                              <a:lnTo>
                                <a:pt x="6677" y="12"/>
                              </a:lnTo>
                              <a:lnTo>
                                <a:pt x="6674" y="14"/>
                              </a:lnTo>
                              <a:lnTo>
                                <a:pt x="6673" y="15"/>
                              </a:lnTo>
                              <a:close/>
                              <a:moveTo>
                                <a:pt x="6703" y="15"/>
                              </a:moveTo>
                              <a:lnTo>
                                <a:pt x="6698" y="15"/>
                              </a:lnTo>
                              <a:lnTo>
                                <a:pt x="6697" y="14"/>
                              </a:lnTo>
                              <a:lnTo>
                                <a:pt x="6694" y="12"/>
                              </a:lnTo>
                              <a:lnTo>
                                <a:pt x="6693" y="10"/>
                              </a:lnTo>
                              <a:lnTo>
                                <a:pt x="6693" y="6"/>
                              </a:lnTo>
                              <a:lnTo>
                                <a:pt x="6694" y="4"/>
                              </a:lnTo>
                              <a:lnTo>
                                <a:pt x="6697" y="1"/>
                              </a:lnTo>
                              <a:lnTo>
                                <a:pt x="6698" y="0"/>
                              </a:lnTo>
                              <a:lnTo>
                                <a:pt x="6703" y="0"/>
                              </a:lnTo>
                              <a:lnTo>
                                <a:pt x="6704" y="1"/>
                              </a:lnTo>
                              <a:lnTo>
                                <a:pt x="6707" y="4"/>
                              </a:lnTo>
                              <a:lnTo>
                                <a:pt x="6708" y="6"/>
                              </a:lnTo>
                              <a:lnTo>
                                <a:pt x="6708" y="10"/>
                              </a:lnTo>
                              <a:lnTo>
                                <a:pt x="6707" y="12"/>
                              </a:lnTo>
                              <a:lnTo>
                                <a:pt x="6704" y="14"/>
                              </a:lnTo>
                              <a:lnTo>
                                <a:pt x="6703" y="15"/>
                              </a:lnTo>
                              <a:close/>
                              <a:moveTo>
                                <a:pt x="6733" y="15"/>
                              </a:moveTo>
                              <a:lnTo>
                                <a:pt x="6729" y="15"/>
                              </a:lnTo>
                              <a:lnTo>
                                <a:pt x="6727" y="14"/>
                              </a:lnTo>
                              <a:lnTo>
                                <a:pt x="6724" y="12"/>
                              </a:lnTo>
                              <a:lnTo>
                                <a:pt x="6723" y="10"/>
                              </a:lnTo>
                              <a:lnTo>
                                <a:pt x="6723" y="6"/>
                              </a:lnTo>
                              <a:lnTo>
                                <a:pt x="6724" y="4"/>
                              </a:lnTo>
                              <a:lnTo>
                                <a:pt x="6727" y="1"/>
                              </a:lnTo>
                              <a:lnTo>
                                <a:pt x="6729" y="0"/>
                              </a:lnTo>
                              <a:lnTo>
                                <a:pt x="6733" y="0"/>
                              </a:lnTo>
                              <a:lnTo>
                                <a:pt x="6734" y="1"/>
                              </a:lnTo>
                              <a:lnTo>
                                <a:pt x="6737" y="4"/>
                              </a:lnTo>
                              <a:lnTo>
                                <a:pt x="6738" y="6"/>
                              </a:lnTo>
                              <a:lnTo>
                                <a:pt x="6738" y="10"/>
                              </a:lnTo>
                              <a:lnTo>
                                <a:pt x="6737" y="12"/>
                              </a:lnTo>
                              <a:lnTo>
                                <a:pt x="6734" y="14"/>
                              </a:lnTo>
                              <a:lnTo>
                                <a:pt x="6733" y="15"/>
                              </a:lnTo>
                              <a:close/>
                              <a:moveTo>
                                <a:pt x="6763" y="15"/>
                              </a:moveTo>
                              <a:lnTo>
                                <a:pt x="6759" y="15"/>
                              </a:lnTo>
                              <a:lnTo>
                                <a:pt x="6757" y="14"/>
                              </a:lnTo>
                              <a:lnTo>
                                <a:pt x="6754" y="12"/>
                              </a:lnTo>
                              <a:lnTo>
                                <a:pt x="6753" y="10"/>
                              </a:lnTo>
                              <a:lnTo>
                                <a:pt x="6753" y="6"/>
                              </a:lnTo>
                              <a:lnTo>
                                <a:pt x="6754" y="4"/>
                              </a:lnTo>
                              <a:lnTo>
                                <a:pt x="6757" y="1"/>
                              </a:lnTo>
                              <a:lnTo>
                                <a:pt x="6759" y="0"/>
                              </a:lnTo>
                              <a:lnTo>
                                <a:pt x="6763" y="0"/>
                              </a:lnTo>
                              <a:lnTo>
                                <a:pt x="6764" y="1"/>
                              </a:lnTo>
                              <a:lnTo>
                                <a:pt x="6767" y="4"/>
                              </a:lnTo>
                              <a:lnTo>
                                <a:pt x="6768" y="6"/>
                              </a:lnTo>
                              <a:lnTo>
                                <a:pt x="6768" y="10"/>
                              </a:lnTo>
                              <a:lnTo>
                                <a:pt x="6767" y="12"/>
                              </a:lnTo>
                              <a:lnTo>
                                <a:pt x="6764" y="14"/>
                              </a:lnTo>
                              <a:lnTo>
                                <a:pt x="6763" y="15"/>
                              </a:lnTo>
                              <a:close/>
                              <a:moveTo>
                                <a:pt x="6793" y="15"/>
                              </a:moveTo>
                              <a:lnTo>
                                <a:pt x="6789" y="15"/>
                              </a:lnTo>
                              <a:lnTo>
                                <a:pt x="6787" y="14"/>
                              </a:lnTo>
                              <a:lnTo>
                                <a:pt x="6784" y="12"/>
                              </a:lnTo>
                              <a:lnTo>
                                <a:pt x="6783" y="10"/>
                              </a:lnTo>
                              <a:lnTo>
                                <a:pt x="6783" y="6"/>
                              </a:lnTo>
                              <a:lnTo>
                                <a:pt x="6784" y="4"/>
                              </a:lnTo>
                              <a:lnTo>
                                <a:pt x="6787" y="1"/>
                              </a:lnTo>
                              <a:lnTo>
                                <a:pt x="6789" y="0"/>
                              </a:lnTo>
                              <a:lnTo>
                                <a:pt x="6793" y="0"/>
                              </a:lnTo>
                              <a:lnTo>
                                <a:pt x="6794" y="1"/>
                              </a:lnTo>
                              <a:lnTo>
                                <a:pt x="6797" y="4"/>
                              </a:lnTo>
                              <a:lnTo>
                                <a:pt x="6798" y="6"/>
                              </a:lnTo>
                              <a:lnTo>
                                <a:pt x="6798" y="10"/>
                              </a:lnTo>
                              <a:lnTo>
                                <a:pt x="6797" y="12"/>
                              </a:lnTo>
                              <a:lnTo>
                                <a:pt x="6794" y="14"/>
                              </a:lnTo>
                              <a:lnTo>
                                <a:pt x="6793" y="15"/>
                              </a:lnTo>
                              <a:close/>
                              <a:moveTo>
                                <a:pt x="6823" y="15"/>
                              </a:moveTo>
                              <a:lnTo>
                                <a:pt x="6819" y="15"/>
                              </a:lnTo>
                              <a:lnTo>
                                <a:pt x="6817" y="14"/>
                              </a:lnTo>
                              <a:lnTo>
                                <a:pt x="6814" y="12"/>
                              </a:lnTo>
                              <a:lnTo>
                                <a:pt x="6813" y="10"/>
                              </a:lnTo>
                              <a:lnTo>
                                <a:pt x="6813" y="6"/>
                              </a:lnTo>
                              <a:lnTo>
                                <a:pt x="6814" y="4"/>
                              </a:lnTo>
                              <a:lnTo>
                                <a:pt x="6817" y="1"/>
                              </a:lnTo>
                              <a:lnTo>
                                <a:pt x="6819" y="0"/>
                              </a:lnTo>
                              <a:lnTo>
                                <a:pt x="6823" y="0"/>
                              </a:lnTo>
                              <a:lnTo>
                                <a:pt x="6824" y="1"/>
                              </a:lnTo>
                              <a:lnTo>
                                <a:pt x="6827" y="4"/>
                              </a:lnTo>
                              <a:lnTo>
                                <a:pt x="6828" y="6"/>
                              </a:lnTo>
                              <a:lnTo>
                                <a:pt x="6828" y="10"/>
                              </a:lnTo>
                              <a:lnTo>
                                <a:pt x="6827" y="12"/>
                              </a:lnTo>
                              <a:lnTo>
                                <a:pt x="6824" y="14"/>
                              </a:lnTo>
                              <a:lnTo>
                                <a:pt x="6823" y="15"/>
                              </a:lnTo>
                              <a:close/>
                              <a:moveTo>
                                <a:pt x="6853" y="15"/>
                              </a:moveTo>
                              <a:lnTo>
                                <a:pt x="6849" y="15"/>
                              </a:lnTo>
                              <a:lnTo>
                                <a:pt x="6847" y="14"/>
                              </a:lnTo>
                              <a:lnTo>
                                <a:pt x="6844" y="12"/>
                              </a:lnTo>
                              <a:lnTo>
                                <a:pt x="6843" y="10"/>
                              </a:lnTo>
                              <a:lnTo>
                                <a:pt x="6843" y="6"/>
                              </a:lnTo>
                              <a:lnTo>
                                <a:pt x="6844" y="4"/>
                              </a:lnTo>
                              <a:lnTo>
                                <a:pt x="6847" y="1"/>
                              </a:lnTo>
                              <a:lnTo>
                                <a:pt x="6849" y="0"/>
                              </a:lnTo>
                              <a:lnTo>
                                <a:pt x="6853" y="0"/>
                              </a:lnTo>
                              <a:lnTo>
                                <a:pt x="6854" y="1"/>
                              </a:lnTo>
                              <a:lnTo>
                                <a:pt x="6857" y="4"/>
                              </a:lnTo>
                              <a:lnTo>
                                <a:pt x="6858" y="6"/>
                              </a:lnTo>
                              <a:lnTo>
                                <a:pt x="6858" y="10"/>
                              </a:lnTo>
                              <a:lnTo>
                                <a:pt x="6857" y="12"/>
                              </a:lnTo>
                              <a:lnTo>
                                <a:pt x="6854" y="14"/>
                              </a:lnTo>
                              <a:lnTo>
                                <a:pt x="6853" y="15"/>
                              </a:lnTo>
                              <a:close/>
                              <a:moveTo>
                                <a:pt x="6883" y="15"/>
                              </a:moveTo>
                              <a:lnTo>
                                <a:pt x="6879" y="15"/>
                              </a:lnTo>
                              <a:lnTo>
                                <a:pt x="6877" y="14"/>
                              </a:lnTo>
                              <a:lnTo>
                                <a:pt x="6874" y="12"/>
                              </a:lnTo>
                              <a:lnTo>
                                <a:pt x="6873" y="10"/>
                              </a:lnTo>
                              <a:lnTo>
                                <a:pt x="6873" y="6"/>
                              </a:lnTo>
                              <a:lnTo>
                                <a:pt x="6874" y="4"/>
                              </a:lnTo>
                              <a:lnTo>
                                <a:pt x="6877" y="1"/>
                              </a:lnTo>
                              <a:lnTo>
                                <a:pt x="6879" y="0"/>
                              </a:lnTo>
                              <a:lnTo>
                                <a:pt x="6883" y="0"/>
                              </a:lnTo>
                              <a:lnTo>
                                <a:pt x="6884" y="1"/>
                              </a:lnTo>
                              <a:lnTo>
                                <a:pt x="6887" y="4"/>
                              </a:lnTo>
                              <a:lnTo>
                                <a:pt x="6888" y="6"/>
                              </a:lnTo>
                              <a:lnTo>
                                <a:pt x="6888" y="10"/>
                              </a:lnTo>
                              <a:lnTo>
                                <a:pt x="6887" y="12"/>
                              </a:lnTo>
                              <a:lnTo>
                                <a:pt x="6884" y="14"/>
                              </a:lnTo>
                              <a:lnTo>
                                <a:pt x="6883" y="15"/>
                              </a:lnTo>
                              <a:close/>
                              <a:moveTo>
                                <a:pt x="6913" y="15"/>
                              </a:moveTo>
                              <a:lnTo>
                                <a:pt x="6909" y="15"/>
                              </a:lnTo>
                              <a:lnTo>
                                <a:pt x="6907" y="14"/>
                              </a:lnTo>
                              <a:lnTo>
                                <a:pt x="6904" y="12"/>
                              </a:lnTo>
                              <a:lnTo>
                                <a:pt x="6903" y="10"/>
                              </a:lnTo>
                              <a:lnTo>
                                <a:pt x="6903" y="6"/>
                              </a:lnTo>
                              <a:lnTo>
                                <a:pt x="6904" y="4"/>
                              </a:lnTo>
                              <a:lnTo>
                                <a:pt x="6907" y="1"/>
                              </a:lnTo>
                              <a:lnTo>
                                <a:pt x="6909" y="0"/>
                              </a:lnTo>
                              <a:lnTo>
                                <a:pt x="6913" y="0"/>
                              </a:lnTo>
                              <a:lnTo>
                                <a:pt x="6915" y="1"/>
                              </a:lnTo>
                              <a:lnTo>
                                <a:pt x="6917" y="4"/>
                              </a:lnTo>
                              <a:lnTo>
                                <a:pt x="6918" y="6"/>
                              </a:lnTo>
                              <a:lnTo>
                                <a:pt x="6918" y="10"/>
                              </a:lnTo>
                              <a:lnTo>
                                <a:pt x="6917" y="12"/>
                              </a:lnTo>
                              <a:lnTo>
                                <a:pt x="6915" y="14"/>
                              </a:lnTo>
                              <a:lnTo>
                                <a:pt x="6913" y="15"/>
                              </a:lnTo>
                              <a:close/>
                              <a:moveTo>
                                <a:pt x="6943" y="15"/>
                              </a:moveTo>
                              <a:lnTo>
                                <a:pt x="6939" y="15"/>
                              </a:lnTo>
                              <a:lnTo>
                                <a:pt x="6937" y="14"/>
                              </a:lnTo>
                              <a:lnTo>
                                <a:pt x="6934" y="12"/>
                              </a:lnTo>
                              <a:lnTo>
                                <a:pt x="6933" y="10"/>
                              </a:lnTo>
                              <a:lnTo>
                                <a:pt x="6933" y="6"/>
                              </a:lnTo>
                              <a:lnTo>
                                <a:pt x="6934" y="4"/>
                              </a:lnTo>
                              <a:lnTo>
                                <a:pt x="6937" y="1"/>
                              </a:lnTo>
                              <a:lnTo>
                                <a:pt x="6939" y="0"/>
                              </a:lnTo>
                              <a:lnTo>
                                <a:pt x="6943" y="0"/>
                              </a:lnTo>
                              <a:lnTo>
                                <a:pt x="6945" y="1"/>
                              </a:lnTo>
                              <a:lnTo>
                                <a:pt x="6947" y="4"/>
                              </a:lnTo>
                              <a:lnTo>
                                <a:pt x="6948" y="6"/>
                              </a:lnTo>
                              <a:lnTo>
                                <a:pt x="6948" y="10"/>
                              </a:lnTo>
                              <a:lnTo>
                                <a:pt x="6947" y="12"/>
                              </a:lnTo>
                              <a:lnTo>
                                <a:pt x="6945" y="14"/>
                              </a:lnTo>
                              <a:lnTo>
                                <a:pt x="6943" y="15"/>
                              </a:lnTo>
                              <a:close/>
                              <a:moveTo>
                                <a:pt x="6973" y="15"/>
                              </a:moveTo>
                              <a:lnTo>
                                <a:pt x="6969" y="15"/>
                              </a:lnTo>
                              <a:lnTo>
                                <a:pt x="6967" y="14"/>
                              </a:lnTo>
                              <a:lnTo>
                                <a:pt x="6964" y="12"/>
                              </a:lnTo>
                              <a:lnTo>
                                <a:pt x="6963" y="10"/>
                              </a:lnTo>
                              <a:lnTo>
                                <a:pt x="6963" y="6"/>
                              </a:lnTo>
                              <a:lnTo>
                                <a:pt x="6964" y="4"/>
                              </a:lnTo>
                              <a:lnTo>
                                <a:pt x="6967" y="1"/>
                              </a:lnTo>
                              <a:lnTo>
                                <a:pt x="6969" y="0"/>
                              </a:lnTo>
                              <a:lnTo>
                                <a:pt x="6973" y="0"/>
                              </a:lnTo>
                              <a:lnTo>
                                <a:pt x="6975" y="1"/>
                              </a:lnTo>
                              <a:lnTo>
                                <a:pt x="6977" y="4"/>
                              </a:lnTo>
                              <a:lnTo>
                                <a:pt x="6978" y="6"/>
                              </a:lnTo>
                              <a:lnTo>
                                <a:pt x="6978" y="10"/>
                              </a:lnTo>
                              <a:lnTo>
                                <a:pt x="6977" y="12"/>
                              </a:lnTo>
                              <a:lnTo>
                                <a:pt x="6975" y="14"/>
                              </a:lnTo>
                              <a:lnTo>
                                <a:pt x="6973" y="15"/>
                              </a:lnTo>
                              <a:close/>
                              <a:moveTo>
                                <a:pt x="7003" y="15"/>
                              </a:moveTo>
                              <a:lnTo>
                                <a:pt x="6999" y="15"/>
                              </a:lnTo>
                              <a:lnTo>
                                <a:pt x="6997" y="14"/>
                              </a:lnTo>
                              <a:lnTo>
                                <a:pt x="6994" y="12"/>
                              </a:lnTo>
                              <a:lnTo>
                                <a:pt x="6993" y="10"/>
                              </a:lnTo>
                              <a:lnTo>
                                <a:pt x="6993" y="6"/>
                              </a:lnTo>
                              <a:lnTo>
                                <a:pt x="6994" y="4"/>
                              </a:lnTo>
                              <a:lnTo>
                                <a:pt x="6997" y="1"/>
                              </a:lnTo>
                              <a:lnTo>
                                <a:pt x="6999" y="0"/>
                              </a:lnTo>
                              <a:lnTo>
                                <a:pt x="7003" y="0"/>
                              </a:lnTo>
                              <a:lnTo>
                                <a:pt x="7005" y="1"/>
                              </a:lnTo>
                              <a:lnTo>
                                <a:pt x="7007" y="4"/>
                              </a:lnTo>
                              <a:lnTo>
                                <a:pt x="7008" y="6"/>
                              </a:lnTo>
                              <a:lnTo>
                                <a:pt x="7008" y="10"/>
                              </a:lnTo>
                              <a:lnTo>
                                <a:pt x="7007" y="12"/>
                              </a:lnTo>
                              <a:lnTo>
                                <a:pt x="7005" y="14"/>
                              </a:lnTo>
                              <a:lnTo>
                                <a:pt x="7003" y="15"/>
                              </a:lnTo>
                              <a:close/>
                              <a:moveTo>
                                <a:pt x="7033" y="15"/>
                              </a:moveTo>
                              <a:lnTo>
                                <a:pt x="7029" y="15"/>
                              </a:lnTo>
                              <a:lnTo>
                                <a:pt x="7027" y="14"/>
                              </a:lnTo>
                              <a:lnTo>
                                <a:pt x="7024" y="12"/>
                              </a:lnTo>
                              <a:lnTo>
                                <a:pt x="7023" y="10"/>
                              </a:lnTo>
                              <a:lnTo>
                                <a:pt x="7023" y="6"/>
                              </a:lnTo>
                              <a:lnTo>
                                <a:pt x="7024" y="4"/>
                              </a:lnTo>
                              <a:lnTo>
                                <a:pt x="7027" y="1"/>
                              </a:lnTo>
                              <a:lnTo>
                                <a:pt x="7029" y="0"/>
                              </a:lnTo>
                              <a:lnTo>
                                <a:pt x="7033" y="0"/>
                              </a:lnTo>
                              <a:lnTo>
                                <a:pt x="7035" y="1"/>
                              </a:lnTo>
                              <a:lnTo>
                                <a:pt x="7038" y="4"/>
                              </a:lnTo>
                              <a:lnTo>
                                <a:pt x="7038" y="6"/>
                              </a:lnTo>
                              <a:lnTo>
                                <a:pt x="7038" y="10"/>
                              </a:lnTo>
                              <a:lnTo>
                                <a:pt x="7038" y="12"/>
                              </a:lnTo>
                              <a:lnTo>
                                <a:pt x="7035" y="14"/>
                              </a:lnTo>
                              <a:lnTo>
                                <a:pt x="7033" y="15"/>
                              </a:lnTo>
                              <a:close/>
                              <a:moveTo>
                                <a:pt x="7063" y="15"/>
                              </a:moveTo>
                              <a:lnTo>
                                <a:pt x="7059" y="15"/>
                              </a:lnTo>
                              <a:lnTo>
                                <a:pt x="7057" y="14"/>
                              </a:lnTo>
                              <a:lnTo>
                                <a:pt x="7054" y="12"/>
                              </a:lnTo>
                              <a:lnTo>
                                <a:pt x="7053" y="10"/>
                              </a:lnTo>
                              <a:lnTo>
                                <a:pt x="7053" y="6"/>
                              </a:lnTo>
                              <a:lnTo>
                                <a:pt x="7054" y="4"/>
                              </a:lnTo>
                              <a:lnTo>
                                <a:pt x="7057" y="1"/>
                              </a:lnTo>
                              <a:lnTo>
                                <a:pt x="7059" y="0"/>
                              </a:lnTo>
                              <a:lnTo>
                                <a:pt x="7063" y="0"/>
                              </a:lnTo>
                              <a:lnTo>
                                <a:pt x="7065" y="1"/>
                              </a:lnTo>
                              <a:lnTo>
                                <a:pt x="7068" y="4"/>
                              </a:lnTo>
                              <a:lnTo>
                                <a:pt x="7068" y="6"/>
                              </a:lnTo>
                              <a:lnTo>
                                <a:pt x="7068" y="10"/>
                              </a:lnTo>
                              <a:lnTo>
                                <a:pt x="7068" y="12"/>
                              </a:lnTo>
                              <a:lnTo>
                                <a:pt x="7065" y="14"/>
                              </a:lnTo>
                              <a:lnTo>
                                <a:pt x="7063" y="15"/>
                              </a:lnTo>
                              <a:close/>
                              <a:moveTo>
                                <a:pt x="7093" y="15"/>
                              </a:moveTo>
                              <a:lnTo>
                                <a:pt x="7089" y="15"/>
                              </a:lnTo>
                              <a:lnTo>
                                <a:pt x="7087" y="14"/>
                              </a:lnTo>
                              <a:lnTo>
                                <a:pt x="7084" y="12"/>
                              </a:lnTo>
                              <a:lnTo>
                                <a:pt x="7083" y="10"/>
                              </a:lnTo>
                              <a:lnTo>
                                <a:pt x="7083" y="6"/>
                              </a:lnTo>
                              <a:lnTo>
                                <a:pt x="7084" y="4"/>
                              </a:lnTo>
                              <a:lnTo>
                                <a:pt x="7087" y="1"/>
                              </a:lnTo>
                              <a:lnTo>
                                <a:pt x="7089" y="0"/>
                              </a:lnTo>
                              <a:lnTo>
                                <a:pt x="7093" y="0"/>
                              </a:lnTo>
                              <a:lnTo>
                                <a:pt x="7095" y="1"/>
                              </a:lnTo>
                              <a:lnTo>
                                <a:pt x="7098" y="4"/>
                              </a:lnTo>
                              <a:lnTo>
                                <a:pt x="7098" y="6"/>
                              </a:lnTo>
                              <a:lnTo>
                                <a:pt x="7098" y="10"/>
                              </a:lnTo>
                              <a:lnTo>
                                <a:pt x="7098" y="12"/>
                              </a:lnTo>
                              <a:lnTo>
                                <a:pt x="7095" y="14"/>
                              </a:lnTo>
                              <a:lnTo>
                                <a:pt x="7093" y="15"/>
                              </a:lnTo>
                              <a:close/>
                              <a:moveTo>
                                <a:pt x="7123" y="15"/>
                              </a:moveTo>
                              <a:lnTo>
                                <a:pt x="7119" y="15"/>
                              </a:lnTo>
                              <a:lnTo>
                                <a:pt x="7117" y="14"/>
                              </a:lnTo>
                              <a:lnTo>
                                <a:pt x="7114" y="12"/>
                              </a:lnTo>
                              <a:lnTo>
                                <a:pt x="7113" y="10"/>
                              </a:lnTo>
                              <a:lnTo>
                                <a:pt x="7113" y="6"/>
                              </a:lnTo>
                              <a:lnTo>
                                <a:pt x="7114" y="4"/>
                              </a:lnTo>
                              <a:lnTo>
                                <a:pt x="7117" y="1"/>
                              </a:lnTo>
                              <a:lnTo>
                                <a:pt x="7119" y="0"/>
                              </a:lnTo>
                              <a:lnTo>
                                <a:pt x="7123" y="0"/>
                              </a:lnTo>
                              <a:lnTo>
                                <a:pt x="7125" y="1"/>
                              </a:lnTo>
                              <a:lnTo>
                                <a:pt x="7128" y="4"/>
                              </a:lnTo>
                              <a:lnTo>
                                <a:pt x="7128" y="6"/>
                              </a:lnTo>
                              <a:lnTo>
                                <a:pt x="7128" y="10"/>
                              </a:lnTo>
                              <a:lnTo>
                                <a:pt x="7128" y="12"/>
                              </a:lnTo>
                              <a:lnTo>
                                <a:pt x="7125" y="14"/>
                              </a:lnTo>
                              <a:lnTo>
                                <a:pt x="7123" y="15"/>
                              </a:lnTo>
                              <a:close/>
                              <a:moveTo>
                                <a:pt x="7153" y="15"/>
                              </a:moveTo>
                              <a:lnTo>
                                <a:pt x="7149" y="15"/>
                              </a:lnTo>
                              <a:lnTo>
                                <a:pt x="7147" y="14"/>
                              </a:lnTo>
                              <a:lnTo>
                                <a:pt x="7144" y="12"/>
                              </a:lnTo>
                              <a:lnTo>
                                <a:pt x="7143" y="10"/>
                              </a:lnTo>
                              <a:lnTo>
                                <a:pt x="7143" y="6"/>
                              </a:lnTo>
                              <a:lnTo>
                                <a:pt x="7144" y="4"/>
                              </a:lnTo>
                              <a:lnTo>
                                <a:pt x="7147" y="1"/>
                              </a:lnTo>
                              <a:lnTo>
                                <a:pt x="7149" y="0"/>
                              </a:lnTo>
                              <a:lnTo>
                                <a:pt x="7153" y="0"/>
                              </a:lnTo>
                              <a:lnTo>
                                <a:pt x="7155" y="1"/>
                              </a:lnTo>
                              <a:lnTo>
                                <a:pt x="7158" y="4"/>
                              </a:lnTo>
                              <a:lnTo>
                                <a:pt x="7158" y="6"/>
                              </a:lnTo>
                              <a:lnTo>
                                <a:pt x="7158" y="10"/>
                              </a:lnTo>
                              <a:lnTo>
                                <a:pt x="7158" y="12"/>
                              </a:lnTo>
                              <a:lnTo>
                                <a:pt x="7155" y="14"/>
                              </a:lnTo>
                              <a:lnTo>
                                <a:pt x="7153" y="15"/>
                              </a:lnTo>
                              <a:close/>
                              <a:moveTo>
                                <a:pt x="7183" y="15"/>
                              </a:moveTo>
                              <a:lnTo>
                                <a:pt x="7179" y="15"/>
                              </a:lnTo>
                              <a:lnTo>
                                <a:pt x="7177" y="14"/>
                              </a:lnTo>
                              <a:lnTo>
                                <a:pt x="7174" y="12"/>
                              </a:lnTo>
                              <a:lnTo>
                                <a:pt x="7173" y="10"/>
                              </a:lnTo>
                              <a:lnTo>
                                <a:pt x="7173" y="6"/>
                              </a:lnTo>
                              <a:lnTo>
                                <a:pt x="7174" y="4"/>
                              </a:lnTo>
                              <a:lnTo>
                                <a:pt x="7177" y="1"/>
                              </a:lnTo>
                              <a:lnTo>
                                <a:pt x="7179" y="0"/>
                              </a:lnTo>
                              <a:lnTo>
                                <a:pt x="7183" y="0"/>
                              </a:lnTo>
                              <a:lnTo>
                                <a:pt x="7185" y="1"/>
                              </a:lnTo>
                              <a:lnTo>
                                <a:pt x="7188" y="4"/>
                              </a:lnTo>
                              <a:lnTo>
                                <a:pt x="7188" y="6"/>
                              </a:lnTo>
                              <a:lnTo>
                                <a:pt x="7188" y="10"/>
                              </a:lnTo>
                              <a:lnTo>
                                <a:pt x="7188" y="12"/>
                              </a:lnTo>
                              <a:lnTo>
                                <a:pt x="7185" y="14"/>
                              </a:lnTo>
                              <a:lnTo>
                                <a:pt x="7183" y="15"/>
                              </a:lnTo>
                              <a:close/>
                              <a:moveTo>
                                <a:pt x="7213" y="15"/>
                              </a:moveTo>
                              <a:lnTo>
                                <a:pt x="7209" y="15"/>
                              </a:lnTo>
                              <a:lnTo>
                                <a:pt x="7207" y="14"/>
                              </a:lnTo>
                              <a:lnTo>
                                <a:pt x="7204" y="12"/>
                              </a:lnTo>
                              <a:lnTo>
                                <a:pt x="7203" y="10"/>
                              </a:lnTo>
                              <a:lnTo>
                                <a:pt x="7203" y="6"/>
                              </a:lnTo>
                              <a:lnTo>
                                <a:pt x="7204" y="4"/>
                              </a:lnTo>
                              <a:lnTo>
                                <a:pt x="7207" y="1"/>
                              </a:lnTo>
                              <a:lnTo>
                                <a:pt x="7209" y="0"/>
                              </a:lnTo>
                              <a:lnTo>
                                <a:pt x="7213" y="0"/>
                              </a:lnTo>
                              <a:lnTo>
                                <a:pt x="7215" y="1"/>
                              </a:lnTo>
                              <a:lnTo>
                                <a:pt x="7218" y="4"/>
                              </a:lnTo>
                              <a:lnTo>
                                <a:pt x="7218" y="6"/>
                              </a:lnTo>
                              <a:lnTo>
                                <a:pt x="7218" y="10"/>
                              </a:lnTo>
                              <a:lnTo>
                                <a:pt x="7218" y="12"/>
                              </a:lnTo>
                              <a:lnTo>
                                <a:pt x="7215" y="14"/>
                              </a:lnTo>
                              <a:lnTo>
                                <a:pt x="7213" y="15"/>
                              </a:lnTo>
                              <a:close/>
                              <a:moveTo>
                                <a:pt x="7243" y="15"/>
                              </a:moveTo>
                              <a:lnTo>
                                <a:pt x="7239" y="15"/>
                              </a:lnTo>
                              <a:lnTo>
                                <a:pt x="7237" y="14"/>
                              </a:lnTo>
                              <a:lnTo>
                                <a:pt x="7234" y="12"/>
                              </a:lnTo>
                              <a:lnTo>
                                <a:pt x="7233" y="10"/>
                              </a:lnTo>
                              <a:lnTo>
                                <a:pt x="7233" y="6"/>
                              </a:lnTo>
                              <a:lnTo>
                                <a:pt x="7234" y="4"/>
                              </a:lnTo>
                              <a:lnTo>
                                <a:pt x="7237" y="1"/>
                              </a:lnTo>
                              <a:lnTo>
                                <a:pt x="7239" y="0"/>
                              </a:lnTo>
                              <a:lnTo>
                                <a:pt x="7243" y="0"/>
                              </a:lnTo>
                              <a:lnTo>
                                <a:pt x="7245" y="1"/>
                              </a:lnTo>
                              <a:lnTo>
                                <a:pt x="7248" y="4"/>
                              </a:lnTo>
                              <a:lnTo>
                                <a:pt x="7248" y="6"/>
                              </a:lnTo>
                              <a:lnTo>
                                <a:pt x="7248" y="10"/>
                              </a:lnTo>
                              <a:lnTo>
                                <a:pt x="7248" y="12"/>
                              </a:lnTo>
                              <a:lnTo>
                                <a:pt x="7245" y="14"/>
                              </a:lnTo>
                              <a:lnTo>
                                <a:pt x="7243" y="15"/>
                              </a:lnTo>
                              <a:close/>
                              <a:moveTo>
                                <a:pt x="7273" y="15"/>
                              </a:moveTo>
                              <a:lnTo>
                                <a:pt x="7269" y="15"/>
                              </a:lnTo>
                              <a:lnTo>
                                <a:pt x="7267" y="14"/>
                              </a:lnTo>
                              <a:lnTo>
                                <a:pt x="7264" y="12"/>
                              </a:lnTo>
                              <a:lnTo>
                                <a:pt x="7263" y="10"/>
                              </a:lnTo>
                              <a:lnTo>
                                <a:pt x="7263" y="6"/>
                              </a:lnTo>
                              <a:lnTo>
                                <a:pt x="7264" y="4"/>
                              </a:lnTo>
                              <a:lnTo>
                                <a:pt x="7267" y="1"/>
                              </a:lnTo>
                              <a:lnTo>
                                <a:pt x="7269" y="0"/>
                              </a:lnTo>
                              <a:lnTo>
                                <a:pt x="7273" y="0"/>
                              </a:lnTo>
                              <a:lnTo>
                                <a:pt x="7275" y="1"/>
                              </a:lnTo>
                              <a:lnTo>
                                <a:pt x="7278" y="4"/>
                              </a:lnTo>
                              <a:lnTo>
                                <a:pt x="7278" y="6"/>
                              </a:lnTo>
                              <a:lnTo>
                                <a:pt x="7278" y="10"/>
                              </a:lnTo>
                              <a:lnTo>
                                <a:pt x="7278" y="12"/>
                              </a:lnTo>
                              <a:lnTo>
                                <a:pt x="7275" y="14"/>
                              </a:lnTo>
                              <a:lnTo>
                                <a:pt x="7273" y="15"/>
                              </a:lnTo>
                              <a:close/>
                              <a:moveTo>
                                <a:pt x="7303" y="15"/>
                              </a:moveTo>
                              <a:lnTo>
                                <a:pt x="7299" y="15"/>
                              </a:lnTo>
                              <a:lnTo>
                                <a:pt x="7297" y="14"/>
                              </a:lnTo>
                              <a:lnTo>
                                <a:pt x="7294" y="12"/>
                              </a:lnTo>
                              <a:lnTo>
                                <a:pt x="7293" y="10"/>
                              </a:lnTo>
                              <a:lnTo>
                                <a:pt x="7293" y="6"/>
                              </a:lnTo>
                              <a:lnTo>
                                <a:pt x="7294" y="4"/>
                              </a:lnTo>
                              <a:lnTo>
                                <a:pt x="7297" y="1"/>
                              </a:lnTo>
                              <a:lnTo>
                                <a:pt x="7299" y="0"/>
                              </a:lnTo>
                              <a:lnTo>
                                <a:pt x="7303" y="0"/>
                              </a:lnTo>
                              <a:lnTo>
                                <a:pt x="7305" y="1"/>
                              </a:lnTo>
                              <a:lnTo>
                                <a:pt x="7308" y="4"/>
                              </a:lnTo>
                              <a:lnTo>
                                <a:pt x="7308" y="6"/>
                              </a:lnTo>
                              <a:lnTo>
                                <a:pt x="7308" y="10"/>
                              </a:lnTo>
                              <a:lnTo>
                                <a:pt x="7308" y="12"/>
                              </a:lnTo>
                              <a:lnTo>
                                <a:pt x="7305" y="14"/>
                              </a:lnTo>
                              <a:lnTo>
                                <a:pt x="7303" y="15"/>
                              </a:lnTo>
                              <a:close/>
                              <a:moveTo>
                                <a:pt x="7333" y="15"/>
                              </a:moveTo>
                              <a:lnTo>
                                <a:pt x="7329" y="15"/>
                              </a:lnTo>
                              <a:lnTo>
                                <a:pt x="7327" y="14"/>
                              </a:lnTo>
                              <a:lnTo>
                                <a:pt x="7324" y="12"/>
                              </a:lnTo>
                              <a:lnTo>
                                <a:pt x="7323" y="10"/>
                              </a:lnTo>
                              <a:lnTo>
                                <a:pt x="7323" y="6"/>
                              </a:lnTo>
                              <a:lnTo>
                                <a:pt x="7324" y="4"/>
                              </a:lnTo>
                              <a:lnTo>
                                <a:pt x="7327" y="1"/>
                              </a:lnTo>
                              <a:lnTo>
                                <a:pt x="7329" y="0"/>
                              </a:lnTo>
                              <a:lnTo>
                                <a:pt x="7333" y="0"/>
                              </a:lnTo>
                              <a:lnTo>
                                <a:pt x="7335" y="1"/>
                              </a:lnTo>
                              <a:lnTo>
                                <a:pt x="7338" y="4"/>
                              </a:lnTo>
                              <a:lnTo>
                                <a:pt x="7338" y="6"/>
                              </a:lnTo>
                              <a:lnTo>
                                <a:pt x="7338" y="10"/>
                              </a:lnTo>
                              <a:lnTo>
                                <a:pt x="7338" y="12"/>
                              </a:lnTo>
                              <a:lnTo>
                                <a:pt x="7335" y="14"/>
                              </a:lnTo>
                              <a:lnTo>
                                <a:pt x="7333" y="15"/>
                              </a:lnTo>
                              <a:close/>
                              <a:moveTo>
                                <a:pt x="7363" y="15"/>
                              </a:moveTo>
                              <a:lnTo>
                                <a:pt x="7359" y="15"/>
                              </a:lnTo>
                              <a:lnTo>
                                <a:pt x="7357" y="14"/>
                              </a:lnTo>
                              <a:lnTo>
                                <a:pt x="7354" y="12"/>
                              </a:lnTo>
                              <a:lnTo>
                                <a:pt x="7353" y="10"/>
                              </a:lnTo>
                              <a:lnTo>
                                <a:pt x="7353" y="6"/>
                              </a:lnTo>
                              <a:lnTo>
                                <a:pt x="7354" y="4"/>
                              </a:lnTo>
                              <a:lnTo>
                                <a:pt x="7357" y="1"/>
                              </a:lnTo>
                              <a:lnTo>
                                <a:pt x="7359" y="0"/>
                              </a:lnTo>
                              <a:lnTo>
                                <a:pt x="7363" y="0"/>
                              </a:lnTo>
                              <a:lnTo>
                                <a:pt x="7365" y="1"/>
                              </a:lnTo>
                              <a:lnTo>
                                <a:pt x="7368" y="4"/>
                              </a:lnTo>
                              <a:lnTo>
                                <a:pt x="7368" y="6"/>
                              </a:lnTo>
                              <a:lnTo>
                                <a:pt x="7368" y="10"/>
                              </a:lnTo>
                              <a:lnTo>
                                <a:pt x="7368" y="12"/>
                              </a:lnTo>
                              <a:lnTo>
                                <a:pt x="7365" y="14"/>
                              </a:lnTo>
                              <a:lnTo>
                                <a:pt x="7363" y="15"/>
                              </a:lnTo>
                              <a:close/>
                              <a:moveTo>
                                <a:pt x="7393" y="15"/>
                              </a:moveTo>
                              <a:lnTo>
                                <a:pt x="7389" y="15"/>
                              </a:lnTo>
                              <a:lnTo>
                                <a:pt x="7387" y="14"/>
                              </a:lnTo>
                              <a:lnTo>
                                <a:pt x="7384" y="12"/>
                              </a:lnTo>
                              <a:lnTo>
                                <a:pt x="7383" y="10"/>
                              </a:lnTo>
                              <a:lnTo>
                                <a:pt x="7383" y="6"/>
                              </a:lnTo>
                              <a:lnTo>
                                <a:pt x="7384" y="4"/>
                              </a:lnTo>
                              <a:lnTo>
                                <a:pt x="7387" y="1"/>
                              </a:lnTo>
                              <a:lnTo>
                                <a:pt x="7389" y="0"/>
                              </a:lnTo>
                              <a:lnTo>
                                <a:pt x="7393" y="0"/>
                              </a:lnTo>
                              <a:lnTo>
                                <a:pt x="7395" y="1"/>
                              </a:lnTo>
                              <a:lnTo>
                                <a:pt x="7398" y="4"/>
                              </a:lnTo>
                              <a:lnTo>
                                <a:pt x="7398" y="6"/>
                              </a:lnTo>
                              <a:lnTo>
                                <a:pt x="7398" y="10"/>
                              </a:lnTo>
                              <a:lnTo>
                                <a:pt x="7398" y="12"/>
                              </a:lnTo>
                              <a:lnTo>
                                <a:pt x="7395" y="14"/>
                              </a:lnTo>
                              <a:lnTo>
                                <a:pt x="7393" y="15"/>
                              </a:lnTo>
                              <a:close/>
                              <a:moveTo>
                                <a:pt x="7423" y="15"/>
                              </a:moveTo>
                              <a:lnTo>
                                <a:pt x="7419" y="15"/>
                              </a:lnTo>
                              <a:lnTo>
                                <a:pt x="7417" y="14"/>
                              </a:lnTo>
                              <a:lnTo>
                                <a:pt x="7414" y="12"/>
                              </a:lnTo>
                              <a:lnTo>
                                <a:pt x="7413" y="10"/>
                              </a:lnTo>
                              <a:lnTo>
                                <a:pt x="7413" y="6"/>
                              </a:lnTo>
                              <a:lnTo>
                                <a:pt x="7414" y="4"/>
                              </a:lnTo>
                              <a:lnTo>
                                <a:pt x="7417" y="1"/>
                              </a:lnTo>
                              <a:lnTo>
                                <a:pt x="7419" y="0"/>
                              </a:lnTo>
                              <a:lnTo>
                                <a:pt x="7423" y="0"/>
                              </a:lnTo>
                              <a:lnTo>
                                <a:pt x="7425" y="1"/>
                              </a:lnTo>
                              <a:lnTo>
                                <a:pt x="7428" y="4"/>
                              </a:lnTo>
                              <a:lnTo>
                                <a:pt x="7428" y="6"/>
                              </a:lnTo>
                              <a:lnTo>
                                <a:pt x="7428" y="10"/>
                              </a:lnTo>
                              <a:lnTo>
                                <a:pt x="7428" y="12"/>
                              </a:lnTo>
                              <a:lnTo>
                                <a:pt x="7425" y="14"/>
                              </a:lnTo>
                              <a:lnTo>
                                <a:pt x="7423" y="15"/>
                              </a:lnTo>
                              <a:close/>
                              <a:moveTo>
                                <a:pt x="7453" y="15"/>
                              </a:moveTo>
                              <a:lnTo>
                                <a:pt x="7449" y="15"/>
                              </a:lnTo>
                              <a:lnTo>
                                <a:pt x="7447" y="14"/>
                              </a:lnTo>
                              <a:lnTo>
                                <a:pt x="7444" y="12"/>
                              </a:lnTo>
                              <a:lnTo>
                                <a:pt x="7443" y="10"/>
                              </a:lnTo>
                              <a:lnTo>
                                <a:pt x="7443" y="6"/>
                              </a:lnTo>
                              <a:lnTo>
                                <a:pt x="7444" y="4"/>
                              </a:lnTo>
                              <a:lnTo>
                                <a:pt x="7447" y="1"/>
                              </a:lnTo>
                              <a:lnTo>
                                <a:pt x="7449" y="0"/>
                              </a:lnTo>
                              <a:lnTo>
                                <a:pt x="7453" y="0"/>
                              </a:lnTo>
                              <a:lnTo>
                                <a:pt x="7455" y="1"/>
                              </a:lnTo>
                              <a:lnTo>
                                <a:pt x="7458" y="4"/>
                              </a:lnTo>
                              <a:lnTo>
                                <a:pt x="7458" y="6"/>
                              </a:lnTo>
                              <a:lnTo>
                                <a:pt x="7458" y="10"/>
                              </a:lnTo>
                              <a:lnTo>
                                <a:pt x="7458" y="12"/>
                              </a:lnTo>
                              <a:lnTo>
                                <a:pt x="7455" y="14"/>
                              </a:lnTo>
                              <a:lnTo>
                                <a:pt x="7453" y="15"/>
                              </a:lnTo>
                              <a:close/>
                              <a:moveTo>
                                <a:pt x="7483" y="15"/>
                              </a:moveTo>
                              <a:lnTo>
                                <a:pt x="7479" y="15"/>
                              </a:lnTo>
                              <a:lnTo>
                                <a:pt x="7477" y="14"/>
                              </a:lnTo>
                              <a:lnTo>
                                <a:pt x="7474" y="12"/>
                              </a:lnTo>
                              <a:lnTo>
                                <a:pt x="7473" y="10"/>
                              </a:lnTo>
                              <a:lnTo>
                                <a:pt x="7473" y="6"/>
                              </a:lnTo>
                              <a:lnTo>
                                <a:pt x="7474" y="4"/>
                              </a:lnTo>
                              <a:lnTo>
                                <a:pt x="7477" y="1"/>
                              </a:lnTo>
                              <a:lnTo>
                                <a:pt x="7479" y="0"/>
                              </a:lnTo>
                              <a:lnTo>
                                <a:pt x="7483" y="0"/>
                              </a:lnTo>
                              <a:lnTo>
                                <a:pt x="7485" y="1"/>
                              </a:lnTo>
                              <a:lnTo>
                                <a:pt x="7488" y="4"/>
                              </a:lnTo>
                              <a:lnTo>
                                <a:pt x="7488" y="6"/>
                              </a:lnTo>
                              <a:lnTo>
                                <a:pt x="7488" y="10"/>
                              </a:lnTo>
                              <a:lnTo>
                                <a:pt x="7488" y="12"/>
                              </a:lnTo>
                              <a:lnTo>
                                <a:pt x="7485" y="14"/>
                              </a:lnTo>
                              <a:lnTo>
                                <a:pt x="7483" y="15"/>
                              </a:lnTo>
                              <a:close/>
                              <a:moveTo>
                                <a:pt x="7513" y="15"/>
                              </a:moveTo>
                              <a:lnTo>
                                <a:pt x="7509" y="15"/>
                              </a:lnTo>
                              <a:lnTo>
                                <a:pt x="7507" y="14"/>
                              </a:lnTo>
                              <a:lnTo>
                                <a:pt x="7504" y="12"/>
                              </a:lnTo>
                              <a:lnTo>
                                <a:pt x="7503" y="10"/>
                              </a:lnTo>
                              <a:lnTo>
                                <a:pt x="7503" y="6"/>
                              </a:lnTo>
                              <a:lnTo>
                                <a:pt x="7504" y="4"/>
                              </a:lnTo>
                              <a:lnTo>
                                <a:pt x="7507" y="1"/>
                              </a:lnTo>
                              <a:lnTo>
                                <a:pt x="7509" y="0"/>
                              </a:lnTo>
                              <a:lnTo>
                                <a:pt x="7513" y="0"/>
                              </a:lnTo>
                              <a:lnTo>
                                <a:pt x="7515" y="1"/>
                              </a:lnTo>
                              <a:lnTo>
                                <a:pt x="7518" y="4"/>
                              </a:lnTo>
                              <a:lnTo>
                                <a:pt x="7518" y="6"/>
                              </a:lnTo>
                              <a:lnTo>
                                <a:pt x="7518" y="10"/>
                              </a:lnTo>
                              <a:lnTo>
                                <a:pt x="7518" y="12"/>
                              </a:lnTo>
                              <a:lnTo>
                                <a:pt x="7515" y="14"/>
                              </a:lnTo>
                              <a:lnTo>
                                <a:pt x="7513" y="15"/>
                              </a:lnTo>
                              <a:close/>
                              <a:moveTo>
                                <a:pt x="7543" y="15"/>
                              </a:moveTo>
                              <a:lnTo>
                                <a:pt x="7539" y="15"/>
                              </a:lnTo>
                              <a:lnTo>
                                <a:pt x="7537" y="14"/>
                              </a:lnTo>
                              <a:lnTo>
                                <a:pt x="7534" y="12"/>
                              </a:lnTo>
                              <a:lnTo>
                                <a:pt x="7533" y="10"/>
                              </a:lnTo>
                              <a:lnTo>
                                <a:pt x="7533" y="6"/>
                              </a:lnTo>
                              <a:lnTo>
                                <a:pt x="7534" y="4"/>
                              </a:lnTo>
                              <a:lnTo>
                                <a:pt x="7537" y="1"/>
                              </a:lnTo>
                              <a:lnTo>
                                <a:pt x="7539" y="0"/>
                              </a:lnTo>
                              <a:lnTo>
                                <a:pt x="7543" y="0"/>
                              </a:lnTo>
                              <a:lnTo>
                                <a:pt x="7545" y="1"/>
                              </a:lnTo>
                              <a:lnTo>
                                <a:pt x="7548" y="4"/>
                              </a:lnTo>
                              <a:lnTo>
                                <a:pt x="7548" y="6"/>
                              </a:lnTo>
                              <a:lnTo>
                                <a:pt x="7548" y="10"/>
                              </a:lnTo>
                              <a:lnTo>
                                <a:pt x="7548" y="12"/>
                              </a:lnTo>
                              <a:lnTo>
                                <a:pt x="7545" y="14"/>
                              </a:lnTo>
                              <a:lnTo>
                                <a:pt x="7543" y="15"/>
                              </a:lnTo>
                              <a:close/>
                              <a:moveTo>
                                <a:pt x="7573" y="15"/>
                              </a:moveTo>
                              <a:lnTo>
                                <a:pt x="7569" y="15"/>
                              </a:lnTo>
                              <a:lnTo>
                                <a:pt x="7567" y="14"/>
                              </a:lnTo>
                              <a:lnTo>
                                <a:pt x="7564" y="12"/>
                              </a:lnTo>
                              <a:lnTo>
                                <a:pt x="7563" y="10"/>
                              </a:lnTo>
                              <a:lnTo>
                                <a:pt x="7563" y="6"/>
                              </a:lnTo>
                              <a:lnTo>
                                <a:pt x="7564" y="4"/>
                              </a:lnTo>
                              <a:lnTo>
                                <a:pt x="7567" y="1"/>
                              </a:lnTo>
                              <a:lnTo>
                                <a:pt x="7569" y="0"/>
                              </a:lnTo>
                              <a:lnTo>
                                <a:pt x="7573" y="0"/>
                              </a:lnTo>
                              <a:lnTo>
                                <a:pt x="7575" y="1"/>
                              </a:lnTo>
                              <a:lnTo>
                                <a:pt x="7578" y="4"/>
                              </a:lnTo>
                              <a:lnTo>
                                <a:pt x="7579" y="6"/>
                              </a:lnTo>
                              <a:lnTo>
                                <a:pt x="7579" y="10"/>
                              </a:lnTo>
                              <a:lnTo>
                                <a:pt x="7578" y="12"/>
                              </a:lnTo>
                              <a:lnTo>
                                <a:pt x="7575" y="14"/>
                              </a:lnTo>
                              <a:lnTo>
                                <a:pt x="7573" y="15"/>
                              </a:lnTo>
                              <a:close/>
                              <a:moveTo>
                                <a:pt x="7603" y="15"/>
                              </a:moveTo>
                              <a:lnTo>
                                <a:pt x="7599" y="15"/>
                              </a:lnTo>
                              <a:lnTo>
                                <a:pt x="7597" y="14"/>
                              </a:lnTo>
                              <a:lnTo>
                                <a:pt x="7594" y="12"/>
                              </a:lnTo>
                              <a:lnTo>
                                <a:pt x="7594" y="10"/>
                              </a:lnTo>
                              <a:lnTo>
                                <a:pt x="7594" y="6"/>
                              </a:lnTo>
                              <a:lnTo>
                                <a:pt x="7594" y="4"/>
                              </a:lnTo>
                              <a:lnTo>
                                <a:pt x="7597" y="1"/>
                              </a:lnTo>
                              <a:lnTo>
                                <a:pt x="7599" y="0"/>
                              </a:lnTo>
                              <a:lnTo>
                                <a:pt x="7603" y="0"/>
                              </a:lnTo>
                              <a:lnTo>
                                <a:pt x="7605" y="1"/>
                              </a:lnTo>
                              <a:lnTo>
                                <a:pt x="7608" y="4"/>
                              </a:lnTo>
                              <a:lnTo>
                                <a:pt x="7609" y="6"/>
                              </a:lnTo>
                              <a:lnTo>
                                <a:pt x="7609" y="10"/>
                              </a:lnTo>
                              <a:lnTo>
                                <a:pt x="7608" y="12"/>
                              </a:lnTo>
                              <a:lnTo>
                                <a:pt x="7605" y="14"/>
                              </a:lnTo>
                              <a:lnTo>
                                <a:pt x="7603" y="15"/>
                              </a:lnTo>
                              <a:close/>
                              <a:moveTo>
                                <a:pt x="7633" y="15"/>
                              </a:moveTo>
                              <a:lnTo>
                                <a:pt x="7629" y="15"/>
                              </a:lnTo>
                              <a:lnTo>
                                <a:pt x="7627" y="14"/>
                              </a:lnTo>
                              <a:lnTo>
                                <a:pt x="7624" y="12"/>
                              </a:lnTo>
                              <a:lnTo>
                                <a:pt x="7624" y="10"/>
                              </a:lnTo>
                              <a:lnTo>
                                <a:pt x="7624" y="6"/>
                              </a:lnTo>
                              <a:lnTo>
                                <a:pt x="7624" y="4"/>
                              </a:lnTo>
                              <a:lnTo>
                                <a:pt x="7627" y="1"/>
                              </a:lnTo>
                              <a:lnTo>
                                <a:pt x="7629" y="0"/>
                              </a:lnTo>
                              <a:lnTo>
                                <a:pt x="7633" y="0"/>
                              </a:lnTo>
                              <a:lnTo>
                                <a:pt x="7635" y="1"/>
                              </a:lnTo>
                              <a:lnTo>
                                <a:pt x="7638" y="4"/>
                              </a:lnTo>
                              <a:lnTo>
                                <a:pt x="7639" y="6"/>
                              </a:lnTo>
                              <a:lnTo>
                                <a:pt x="7639" y="10"/>
                              </a:lnTo>
                              <a:lnTo>
                                <a:pt x="7638" y="12"/>
                              </a:lnTo>
                              <a:lnTo>
                                <a:pt x="7635" y="14"/>
                              </a:lnTo>
                              <a:lnTo>
                                <a:pt x="7633" y="15"/>
                              </a:lnTo>
                              <a:close/>
                              <a:moveTo>
                                <a:pt x="7663" y="15"/>
                              </a:moveTo>
                              <a:lnTo>
                                <a:pt x="7659" y="15"/>
                              </a:lnTo>
                              <a:lnTo>
                                <a:pt x="7657" y="14"/>
                              </a:lnTo>
                              <a:lnTo>
                                <a:pt x="7654" y="12"/>
                              </a:lnTo>
                              <a:lnTo>
                                <a:pt x="7654" y="10"/>
                              </a:lnTo>
                              <a:lnTo>
                                <a:pt x="7654" y="6"/>
                              </a:lnTo>
                              <a:lnTo>
                                <a:pt x="7654" y="4"/>
                              </a:lnTo>
                              <a:lnTo>
                                <a:pt x="7657" y="1"/>
                              </a:lnTo>
                              <a:lnTo>
                                <a:pt x="7659" y="0"/>
                              </a:lnTo>
                              <a:lnTo>
                                <a:pt x="7663" y="0"/>
                              </a:lnTo>
                              <a:lnTo>
                                <a:pt x="7665" y="1"/>
                              </a:lnTo>
                              <a:lnTo>
                                <a:pt x="7668" y="4"/>
                              </a:lnTo>
                              <a:lnTo>
                                <a:pt x="7669" y="6"/>
                              </a:lnTo>
                              <a:lnTo>
                                <a:pt x="7669" y="10"/>
                              </a:lnTo>
                              <a:lnTo>
                                <a:pt x="7668" y="12"/>
                              </a:lnTo>
                              <a:lnTo>
                                <a:pt x="7665" y="14"/>
                              </a:lnTo>
                              <a:lnTo>
                                <a:pt x="7663" y="15"/>
                              </a:lnTo>
                              <a:close/>
                              <a:moveTo>
                                <a:pt x="7693" y="15"/>
                              </a:moveTo>
                              <a:lnTo>
                                <a:pt x="7689" y="15"/>
                              </a:lnTo>
                              <a:lnTo>
                                <a:pt x="7687" y="14"/>
                              </a:lnTo>
                              <a:lnTo>
                                <a:pt x="7684" y="12"/>
                              </a:lnTo>
                              <a:lnTo>
                                <a:pt x="7684" y="10"/>
                              </a:lnTo>
                              <a:lnTo>
                                <a:pt x="7684" y="6"/>
                              </a:lnTo>
                              <a:lnTo>
                                <a:pt x="7684" y="4"/>
                              </a:lnTo>
                              <a:lnTo>
                                <a:pt x="7687" y="1"/>
                              </a:lnTo>
                              <a:lnTo>
                                <a:pt x="7689" y="0"/>
                              </a:lnTo>
                              <a:lnTo>
                                <a:pt x="7693" y="0"/>
                              </a:lnTo>
                              <a:lnTo>
                                <a:pt x="7695" y="1"/>
                              </a:lnTo>
                              <a:lnTo>
                                <a:pt x="7698" y="4"/>
                              </a:lnTo>
                              <a:lnTo>
                                <a:pt x="7699" y="6"/>
                              </a:lnTo>
                              <a:lnTo>
                                <a:pt x="7699" y="10"/>
                              </a:lnTo>
                              <a:lnTo>
                                <a:pt x="7698" y="12"/>
                              </a:lnTo>
                              <a:lnTo>
                                <a:pt x="7695" y="14"/>
                              </a:lnTo>
                              <a:lnTo>
                                <a:pt x="7693" y="15"/>
                              </a:lnTo>
                              <a:close/>
                              <a:moveTo>
                                <a:pt x="7723" y="15"/>
                              </a:moveTo>
                              <a:lnTo>
                                <a:pt x="7719" y="15"/>
                              </a:lnTo>
                              <a:lnTo>
                                <a:pt x="7717" y="14"/>
                              </a:lnTo>
                              <a:lnTo>
                                <a:pt x="7714" y="12"/>
                              </a:lnTo>
                              <a:lnTo>
                                <a:pt x="7714" y="10"/>
                              </a:lnTo>
                              <a:lnTo>
                                <a:pt x="7714" y="6"/>
                              </a:lnTo>
                              <a:lnTo>
                                <a:pt x="7714" y="4"/>
                              </a:lnTo>
                              <a:lnTo>
                                <a:pt x="7717" y="1"/>
                              </a:lnTo>
                              <a:lnTo>
                                <a:pt x="7719" y="0"/>
                              </a:lnTo>
                              <a:lnTo>
                                <a:pt x="7723" y="0"/>
                              </a:lnTo>
                              <a:lnTo>
                                <a:pt x="7725" y="1"/>
                              </a:lnTo>
                              <a:lnTo>
                                <a:pt x="7728" y="4"/>
                              </a:lnTo>
                              <a:lnTo>
                                <a:pt x="7729" y="6"/>
                              </a:lnTo>
                              <a:lnTo>
                                <a:pt x="7729" y="10"/>
                              </a:lnTo>
                              <a:lnTo>
                                <a:pt x="7728" y="12"/>
                              </a:lnTo>
                              <a:lnTo>
                                <a:pt x="7725" y="14"/>
                              </a:lnTo>
                              <a:lnTo>
                                <a:pt x="7723" y="15"/>
                              </a:lnTo>
                              <a:close/>
                              <a:moveTo>
                                <a:pt x="7753" y="15"/>
                              </a:moveTo>
                              <a:lnTo>
                                <a:pt x="7749" y="15"/>
                              </a:lnTo>
                              <a:lnTo>
                                <a:pt x="7747" y="14"/>
                              </a:lnTo>
                              <a:lnTo>
                                <a:pt x="7744" y="12"/>
                              </a:lnTo>
                              <a:lnTo>
                                <a:pt x="7744" y="10"/>
                              </a:lnTo>
                              <a:lnTo>
                                <a:pt x="7744" y="6"/>
                              </a:lnTo>
                              <a:lnTo>
                                <a:pt x="7744" y="4"/>
                              </a:lnTo>
                              <a:lnTo>
                                <a:pt x="7747" y="1"/>
                              </a:lnTo>
                              <a:lnTo>
                                <a:pt x="7749" y="0"/>
                              </a:lnTo>
                              <a:lnTo>
                                <a:pt x="7753" y="0"/>
                              </a:lnTo>
                              <a:lnTo>
                                <a:pt x="7755" y="1"/>
                              </a:lnTo>
                              <a:lnTo>
                                <a:pt x="7758" y="4"/>
                              </a:lnTo>
                              <a:lnTo>
                                <a:pt x="7759" y="6"/>
                              </a:lnTo>
                              <a:lnTo>
                                <a:pt x="7759" y="10"/>
                              </a:lnTo>
                              <a:lnTo>
                                <a:pt x="7758" y="12"/>
                              </a:lnTo>
                              <a:lnTo>
                                <a:pt x="7755" y="14"/>
                              </a:lnTo>
                              <a:lnTo>
                                <a:pt x="7753" y="15"/>
                              </a:lnTo>
                              <a:close/>
                              <a:moveTo>
                                <a:pt x="7783" y="15"/>
                              </a:moveTo>
                              <a:lnTo>
                                <a:pt x="7779" y="15"/>
                              </a:lnTo>
                              <a:lnTo>
                                <a:pt x="7777" y="14"/>
                              </a:lnTo>
                              <a:lnTo>
                                <a:pt x="7774" y="12"/>
                              </a:lnTo>
                              <a:lnTo>
                                <a:pt x="7774" y="10"/>
                              </a:lnTo>
                              <a:lnTo>
                                <a:pt x="7774" y="6"/>
                              </a:lnTo>
                              <a:lnTo>
                                <a:pt x="7774" y="4"/>
                              </a:lnTo>
                              <a:lnTo>
                                <a:pt x="7777" y="1"/>
                              </a:lnTo>
                              <a:lnTo>
                                <a:pt x="7779" y="0"/>
                              </a:lnTo>
                              <a:lnTo>
                                <a:pt x="7783" y="0"/>
                              </a:lnTo>
                              <a:lnTo>
                                <a:pt x="7785" y="1"/>
                              </a:lnTo>
                              <a:lnTo>
                                <a:pt x="7788" y="4"/>
                              </a:lnTo>
                              <a:lnTo>
                                <a:pt x="7789" y="6"/>
                              </a:lnTo>
                              <a:lnTo>
                                <a:pt x="7789" y="10"/>
                              </a:lnTo>
                              <a:lnTo>
                                <a:pt x="7788" y="12"/>
                              </a:lnTo>
                              <a:lnTo>
                                <a:pt x="7785" y="14"/>
                              </a:lnTo>
                              <a:lnTo>
                                <a:pt x="7783" y="15"/>
                              </a:lnTo>
                              <a:close/>
                              <a:moveTo>
                                <a:pt x="7813" y="15"/>
                              </a:moveTo>
                              <a:lnTo>
                                <a:pt x="7809" y="15"/>
                              </a:lnTo>
                              <a:lnTo>
                                <a:pt x="7807" y="14"/>
                              </a:lnTo>
                              <a:lnTo>
                                <a:pt x="7804" y="12"/>
                              </a:lnTo>
                              <a:lnTo>
                                <a:pt x="7804" y="10"/>
                              </a:lnTo>
                              <a:lnTo>
                                <a:pt x="7804" y="6"/>
                              </a:lnTo>
                              <a:lnTo>
                                <a:pt x="7804" y="4"/>
                              </a:lnTo>
                              <a:lnTo>
                                <a:pt x="7807" y="1"/>
                              </a:lnTo>
                              <a:lnTo>
                                <a:pt x="7809" y="0"/>
                              </a:lnTo>
                              <a:lnTo>
                                <a:pt x="7813" y="0"/>
                              </a:lnTo>
                              <a:lnTo>
                                <a:pt x="7815" y="1"/>
                              </a:lnTo>
                              <a:lnTo>
                                <a:pt x="7818" y="4"/>
                              </a:lnTo>
                              <a:lnTo>
                                <a:pt x="7819" y="6"/>
                              </a:lnTo>
                              <a:lnTo>
                                <a:pt x="7819" y="10"/>
                              </a:lnTo>
                              <a:lnTo>
                                <a:pt x="7818" y="12"/>
                              </a:lnTo>
                              <a:lnTo>
                                <a:pt x="7815" y="14"/>
                              </a:lnTo>
                              <a:lnTo>
                                <a:pt x="7813" y="15"/>
                              </a:lnTo>
                              <a:close/>
                              <a:moveTo>
                                <a:pt x="7843" y="15"/>
                              </a:moveTo>
                              <a:lnTo>
                                <a:pt x="7839" y="15"/>
                              </a:lnTo>
                              <a:lnTo>
                                <a:pt x="7837" y="14"/>
                              </a:lnTo>
                              <a:lnTo>
                                <a:pt x="7834" y="12"/>
                              </a:lnTo>
                              <a:lnTo>
                                <a:pt x="7834" y="10"/>
                              </a:lnTo>
                              <a:lnTo>
                                <a:pt x="7834" y="6"/>
                              </a:lnTo>
                              <a:lnTo>
                                <a:pt x="7834" y="4"/>
                              </a:lnTo>
                              <a:lnTo>
                                <a:pt x="7837" y="1"/>
                              </a:lnTo>
                              <a:lnTo>
                                <a:pt x="7839" y="0"/>
                              </a:lnTo>
                              <a:lnTo>
                                <a:pt x="7843" y="0"/>
                              </a:lnTo>
                              <a:lnTo>
                                <a:pt x="7845" y="1"/>
                              </a:lnTo>
                              <a:lnTo>
                                <a:pt x="7848" y="4"/>
                              </a:lnTo>
                              <a:lnTo>
                                <a:pt x="7849" y="6"/>
                              </a:lnTo>
                              <a:lnTo>
                                <a:pt x="7849" y="10"/>
                              </a:lnTo>
                              <a:lnTo>
                                <a:pt x="7848" y="12"/>
                              </a:lnTo>
                              <a:lnTo>
                                <a:pt x="7845" y="14"/>
                              </a:lnTo>
                              <a:lnTo>
                                <a:pt x="7843" y="15"/>
                              </a:lnTo>
                              <a:close/>
                              <a:moveTo>
                                <a:pt x="7873" y="15"/>
                              </a:moveTo>
                              <a:lnTo>
                                <a:pt x="7869" y="15"/>
                              </a:lnTo>
                              <a:lnTo>
                                <a:pt x="7867" y="14"/>
                              </a:lnTo>
                              <a:lnTo>
                                <a:pt x="7864" y="12"/>
                              </a:lnTo>
                              <a:lnTo>
                                <a:pt x="7864" y="10"/>
                              </a:lnTo>
                              <a:lnTo>
                                <a:pt x="7864" y="6"/>
                              </a:lnTo>
                              <a:lnTo>
                                <a:pt x="7864" y="4"/>
                              </a:lnTo>
                              <a:lnTo>
                                <a:pt x="7867" y="1"/>
                              </a:lnTo>
                              <a:lnTo>
                                <a:pt x="7869" y="0"/>
                              </a:lnTo>
                              <a:lnTo>
                                <a:pt x="7873" y="0"/>
                              </a:lnTo>
                              <a:lnTo>
                                <a:pt x="7875" y="1"/>
                              </a:lnTo>
                              <a:lnTo>
                                <a:pt x="7878" y="4"/>
                              </a:lnTo>
                              <a:lnTo>
                                <a:pt x="7879" y="6"/>
                              </a:lnTo>
                              <a:lnTo>
                                <a:pt x="7879" y="10"/>
                              </a:lnTo>
                              <a:lnTo>
                                <a:pt x="7878" y="12"/>
                              </a:lnTo>
                              <a:lnTo>
                                <a:pt x="7875" y="14"/>
                              </a:lnTo>
                              <a:lnTo>
                                <a:pt x="7873" y="15"/>
                              </a:lnTo>
                              <a:close/>
                              <a:moveTo>
                                <a:pt x="7903" y="15"/>
                              </a:moveTo>
                              <a:lnTo>
                                <a:pt x="7899" y="15"/>
                              </a:lnTo>
                              <a:lnTo>
                                <a:pt x="7897" y="14"/>
                              </a:lnTo>
                              <a:lnTo>
                                <a:pt x="7894" y="12"/>
                              </a:lnTo>
                              <a:lnTo>
                                <a:pt x="7894" y="10"/>
                              </a:lnTo>
                              <a:lnTo>
                                <a:pt x="7894" y="6"/>
                              </a:lnTo>
                              <a:lnTo>
                                <a:pt x="7894" y="4"/>
                              </a:lnTo>
                              <a:lnTo>
                                <a:pt x="7897" y="1"/>
                              </a:lnTo>
                              <a:lnTo>
                                <a:pt x="7899" y="0"/>
                              </a:lnTo>
                              <a:lnTo>
                                <a:pt x="7903" y="0"/>
                              </a:lnTo>
                              <a:lnTo>
                                <a:pt x="7905" y="1"/>
                              </a:lnTo>
                              <a:lnTo>
                                <a:pt x="7908" y="4"/>
                              </a:lnTo>
                              <a:lnTo>
                                <a:pt x="7909" y="6"/>
                              </a:lnTo>
                              <a:lnTo>
                                <a:pt x="7909" y="10"/>
                              </a:lnTo>
                              <a:lnTo>
                                <a:pt x="7908" y="12"/>
                              </a:lnTo>
                              <a:lnTo>
                                <a:pt x="7905" y="14"/>
                              </a:lnTo>
                              <a:lnTo>
                                <a:pt x="7903" y="15"/>
                              </a:lnTo>
                              <a:close/>
                              <a:moveTo>
                                <a:pt x="7933" y="15"/>
                              </a:moveTo>
                              <a:lnTo>
                                <a:pt x="7929" y="15"/>
                              </a:lnTo>
                              <a:lnTo>
                                <a:pt x="7927" y="14"/>
                              </a:lnTo>
                              <a:lnTo>
                                <a:pt x="7924" y="12"/>
                              </a:lnTo>
                              <a:lnTo>
                                <a:pt x="7924" y="10"/>
                              </a:lnTo>
                              <a:lnTo>
                                <a:pt x="7924" y="6"/>
                              </a:lnTo>
                              <a:lnTo>
                                <a:pt x="7924" y="4"/>
                              </a:lnTo>
                              <a:lnTo>
                                <a:pt x="7927" y="1"/>
                              </a:lnTo>
                              <a:lnTo>
                                <a:pt x="7929" y="0"/>
                              </a:lnTo>
                              <a:lnTo>
                                <a:pt x="7933" y="0"/>
                              </a:lnTo>
                              <a:lnTo>
                                <a:pt x="7935" y="1"/>
                              </a:lnTo>
                              <a:lnTo>
                                <a:pt x="7938" y="4"/>
                              </a:lnTo>
                              <a:lnTo>
                                <a:pt x="7939" y="6"/>
                              </a:lnTo>
                              <a:lnTo>
                                <a:pt x="7939" y="10"/>
                              </a:lnTo>
                              <a:lnTo>
                                <a:pt x="7938" y="12"/>
                              </a:lnTo>
                              <a:lnTo>
                                <a:pt x="7935" y="14"/>
                              </a:lnTo>
                              <a:lnTo>
                                <a:pt x="7933" y="15"/>
                              </a:lnTo>
                              <a:close/>
                              <a:moveTo>
                                <a:pt x="7963" y="15"/>
                              </a:moveTo>
                              <a:lnTo>
                                <a:pt x="7959" y="15"/>
                              </a:lnTo>
                              <a:lnTo>
                                <a:pt x="7957" y="14"/>
                              </a:lnTo>
                              <a:lnTo>
                                <a:pt x="7954" y="12"/>
                              </a:lnTo>
                              <a:lnTo>
                                <a:pt x="7954" y="10"/>
                              </a:lnTo>
                              <a:lnTo>
                                <a:pt x="7954" y="6"/>
                              </a:lnTo>
                              <a:lnTo>
                                <a:pt x="7954" y="4"/>
                              </a:lnTo>
                              <a:lnTo>
                                <a:pt x="7957" y="1"/>
                              </a:lnTo>
                              <a:lnTo>
                                <a:pt x="7959" y="0"/>
                              </a:lnTo>
                              <a:lnTo>
                                <a:pt x="7963" y="0"/>
                              </a:lnTo>
                              <a:lnTo>
                                <a:pt x="7965" y="1"/>
                              </a:lnTo>
                              <a:lnTo>
                                <a:pt x="7968" y="4"/>
                              </a:lnTo>
                              <a:lnTo>
                                <a:pt x="7969" y="6"/>
                              </a:lnTo>
                              <a:lnTo>
                                <a:pt x="7969" y="10"/>
                              </a:lnTo>
                              <a:lnTo>
                                <a:pt x="7968" y="12"/>
                              </a:lnTo>
                              <a:lnTo>
                                <a:pt x="7965" y="14"/>
                              </a:lnTo>
                              <a:lnTo>
                                <a:pt x="7963" y="15"/>
                              </a:lnTo>
                              <a:close/>
                              <a:moveTo>
                                <a:pt x="7993" y="15"/>
                              </a:moveTo>
                              <a:lnTo>
                                <a:pt x="7989" y="15"/>
                              </a:lnTo>
                              <a:lnTo>
                                <a:pt x="7987" y="14"/>
                              </a:lnTo>
                              <a:lnTo>
                                <a:pt x="7984" y="12"/>
                              </a:lnTo>
                              <a:lnTo>
                                <a:pt x="7984" y="10"/>
                              </a:lnTo>
                              <a:lnTo>
                                <a:pt x="7984" y="6"/>
                              </a:lnTo>
                              <a:lnTo>
                                <a:pt x="7984" y="4"/>
                              </a:lnTo>
                              <a:lnTo>
                                <a:pt x="7987" y="1"/>
                              </a:lnTo>
                              <a:lnTo>
                                <a:pt x="7989" y="0"/>
                              </a:lnTo>
                              <a:lnTo>
                                <a:pt x="7993" y="0"/>
                              </a:lnTo>
                              <a:lnTo>
                                <a:pt x="7995" y="1"/>
                              </a:lnTo>
                              <a:lnTo>
                                <a:pt x="7998" y="4"/>
                              </a:lnTo>
                              <a:lnTo>
                                <a:pt x="7999" y="6"/>
                              </a:lnTo>
                              <a:lnTo>
                                <a:pt x="7999" y="10"/>
                              </a:lnTo>
                              <a:lnTo>
                                <a:pt x="7998" y="12"/>
                              </a:lnTo>
                              <a:lnTo>
                                <a:pt x="7995" y="14"/>
                              </a:lnTo>
                              <a:lnTo>
                                <a:pt x="7993" y="15"/>
                              </a:lnTo>
                              <a:close/>
                              <a:moveTo>
                                <a:pt x="8023" y="15"/>
                              </a:moveTo>
                              <a:lnTo>
                                <a:pt x="8019" y="15"/>
                              </a:lnTo>
                              <a:lnTo>
                                <a:pt x="8017" y="14"/>
                              </a:lnTo>
                              <a:lnTo>
                                <a:pt x="8014" y="12"/>
                              </a:lnTo>
                              <a:lnTo>
                                <a:pt x="8014" y="10"/>
                              </a:lnTo>
                              <a:lnTo>
                                <a:pt x="8014" y="6"/>
                              </a:lnTo>
                              <a:lnTo>
                                <a:pt x="8014" y="4"/>
                              </a:lnTo>
                              <a:lnTo>
                                <a:pt x="8017" y="1"/>
                              </a:lnTo>
                              <a:lnTo>
                                <a:pt x="8019" y="0"/>
                              </a:lnTo>
                              <a:lnTo>
                                <a:pt x="8023" y="0"/>
                              </a:lnTo>
                              <a:lnTo>
                                <a:pt x="8025" y="1"/>
                              </a:lnTo>
                              <a:lnTo>
                                <a:pt x="8028" y="4"/>
                              </a:lnTo>
                              <a:lnTo>
                                <a:pt x="8029" y="6"/>
                              </a:lnTo>
                              <a:lnTo>
                                <a:pt x="8029" y="10"/>
                              </a:lnTo>
                              <a:lnTo>
                                <a:pt x="8028" y="12"/>
                              </a:lnTo>
                              <a:lnTo>
                                <a:pt x="8025" y="14"/>
                              </a:lnTo>
                              <a:lnTo>
                                <a:pt x="8023" y="15"/>
                              </a:lnTo>
                              <a:close/>
                              <a:moveTo>
                                <a:pt x="8053" y="15"/>
                              </a:moveTo>
                              <a:lnTo>
                                <a:pt x="8049" y="15"/>
                              </a:lnTo>
                              <a:lnTo>
                                <a:pt x="8047" y="14"/>
                              </a:lnTo>
                              <a:lnTo>
                                <a:pt x="8044" y="12"/>
                              </a:lnTo>
                              <a:lnTo>
                                <a:pt x="8044" y="10"/>
                              </a:lnTo>
                              <a:lnTo>
                                <a:pt x="8044" y="6"/>
                              </a:lnTo>
                              <a:lnTo>
                                <a:pt x="8044" y="4"/>
                              </a:lnTo>
                              <a:lnTo>
                                <a:pt x="8047" y="1"/>
                              </a:lnTo>
                              <a:lnTo>
                                <a:pt x="8049" y="0"/>
                              </a:lnTo>
                              <a:lnTo>
                                <a:pt x="8053" y="0"/>
                              </a:lnTo>
                              <a:lnTo>
                                <a:pt x="8055" y="1"/>
                              </a:lnTo>
                              <a:lnTo>
                                <a:pt x="8058" y="4"/>
                              </a:lnTo>
                              <a:lnTo>
                                <a:pt x="8059" y="6"/>
                              </a:lnTo>
                              <a:lnTo>
                                <a:pt x="8059" y="10"/>
                              </a:lnTo>
                              <a:lnTo>
                                <a:pt x="8058" y="12"/>
                              </a:lnTo>
                              <a:lnTo>
                                <a:pt x="8055" y="14"/>
                              </a:lnTo>
                              <a:lnTo>
                                <a:pt x="8053" y="15"/>
                              </a:lnTo>
                              <a:close/>
                              <a:moveTo>
                                <a:pt x="8083" y="15"/>
                              </a:moveTo>
                              <a:lnTo>
                                <a:pt x="8079" y="15"/>
                              </a:lnTo>
                              <a:lnTo>
                                <a:pt x="8077" y="14"/>
                              </a:lnTo>
                              <a:lnTo>
                                <a:pt x="8074" y="12"/>
                              </a:lnTo>
                              <a:lnTo>
                                <a:pt x="8074" y="10"/>
                              </a:lnTo>
                              <a:lnTo>
                                <a:pt x="8074" y="6"/>
                              </a:lnTo>
                              <a:lnTo>
                                <a:pt x="8074" y="4"/>
                              </a:lnTo>
                              <a:lnTo>
                                <a:pt x="8077" y="1"/>
                              </a:lnTo>
                              <a:lnTo>
                                <a:pt x="8079" y="0"/>
                              </a:lnTo>
                              <a:lnTo>
                                <a:pt x="8083" y="0"/>
                              </a:lnTo>
                              <a:lnTo>
                                <a:pt x="8085" y="1"/>
                              </a:lnTo>
                              <a:lnTo>
                                <a:pt x="8088" y="4"/>
                              </a:lnTo>
                              <a:lnTo>
                                <a:pt x="8089" y="6"/>
                              </a:lnTo>
                              <a:lnTo>
                                <a:pt x="8089" y="10"/>
                              </a:lnTo>
                              <a:lnTo>
                                <a:pt x="8088" y="12"/>
                              </a:lnTo>
                              <a:lnTo>
                                <a:pt x="8085" y="14"/>
                              </a:lnTo>
                              <a:lnTo>
                                <a:pt x="8083" y="15"/>
                              </a:lnTo>
                              <a:close/>
                              <a:moveTo>
                                <a:pt x="8113" y="15"/>
                              </a:moveTo>
                              <a:lnTo>
                                <a:pt x="8109" y="15"/>
                              </a:lnTo>
                              <a:lnTo>
                                <a:pt x="8107" y="14"/>
                              </a:lnTo>
                              <a:lnTo>
                                <a:pt x="8104" y="12"/>
                              </a:lnTo>
                              <a:lnTo>
                                <a:pt x="8104" y="10"/>
                              </a:lnTo>
                              <a:lnTo>
                                <a:pt x="8104" y="6"/>
                              </a:lnTo>
                              <a:lnTo>
                                <a:pt x="8104" y="4"/>
                              </a:lnTo>
                              <a:lnTo>
                                <a:pt x="8107" y="1"/>
                              </a:lnTo>
                              <a:lnTo>
                                <a:pt x="8109" y="0"/>
                              </a:lnTo>
                              <a:lnTo>
                                <a:pt x="8113" y="0"/>
                              </a:lnTo>
                              <a:lnTo>
                                <a:pt x="8115" y="1"/>
                              </a:lnTo>
                              <a:lnTo>
                                <a:pt x="8118" y="4"/>
                              </a:lnTo>
                              <a:lnTo>
                                <a:pt x="8119" y="6"/>
                              </a:lnTo>
                              <a:lnTo>
                                <a:pt x="8119" y="10"/>
                              </a:lnTo>
                              <a:lnTo>
                                <a:pt x="8118" y="12"/>
                              </a:lnTo>
                              <a:lnTo>
                                <a:pt x="8115" y="14"/>
                              </a:lnTo>
                              <a:lnTo>
                                <a:pt x="8113" y="15"/>
                              </a:lnTo>
                              <a:close/>
                              <a:moveTo>
                                <a:pt x="8143" y="15"/>
                              </a:moveTo>
                              <a:lnTo>
                                <a:pt x="8139" y="15"/>
                              </a:lnTo>
                              <a:lnTo>
                                <a:pt x="8137" y="14"/>
                              </a:lnTo>
                              <a:lnTo>
                                <a:pt x="8135" y="12"/>
                              </a:lnTo>
                              <a:lnTo>
                                <a:pt x="8134" y="10"/>
                              </a:lnTo>
                              <a:lnTo>
                                <a:pt x="8134" y="6"/>
                              </a:lnTo>
                              <a:lnTo>
                                <a:pt x="8135" y="4"/>
                              </a:lnTo>
                              <a:lnTo>
                                <a:pt x="8137" y="1"/>
                              </a:lnTo>
                              <a:lnTo>
                                <a:pt x="8139" y="0"/>
                              </a:lnTo>
                              <a:lnTo>
                                <a:pt x="8143" y="0"/>
                              </a:lnTo>
                              <a:lnTo>
                                <a:pt x="8145" y="1"/>
                              </a:lnTo>
                              <a:lnTo>
                                <a:pt x="8148" y="4"/>
                              </a:lnTo>
                              <a:lnTo>
                                <a:pt x="8149" y="6"/>
                              </a:lnTo>
                              <a:lnTo>
                                <a:pt x="8149" y="10"/>
                              </a:lnTo>
                              <a:lnTo>
                                <a:pt x="8148" y="12"/>
                              </a:lnTo>
                              <a:lnTo>
                                <a:pt x="8145" y="14"/>
                              </a:lnTo>
                              <a:lnTo>
                                <a:pt x="8143" y="15"/>
                              </a:lnTo>
                              <a:close/>
                              <a:moveTo>
                                <a:pt x="8173" y="15"/>
                              </a:moveTo>
                              <a:lnTo>
                                <a:pt x="8169" y="15"/>
                              </a:lnTo>
                              <a:lnTo>
                                <a:pt x="8167" y="14"/>
                              </a:lnTo>
                              <a:lnTo>
                                <a:pt x="8165" y="12"/>
                              </a:lnTo>
                              <a:lnTo>
                                <a:pt x="8164" y="10"/>
                              </a:lnTo>
                              <a:lnTo>
                                <a:pt x="8164" y="6"/>
                              </a:lnTo>
                              <a:lnTo>
                                <a:pt x="8165" y="4"/>
                              </a:lnTo>
                              <a:lnTo>
                                <a:pt x="8167" y="1"/>
                              </a:lnTo>
                              <a:lnTo>
                                <a:pt x="8169" y="0"/>
                              </a:lnTo>
                              <a:lnTo>
                                <a:pt x="8173" y="0"/>
                              </a:lnTo>
                              <a:lnTo>
                                <a:pt x="8175" y="1"/>
                              </a:lnTo>
                              <a:lnTo>
                                <a:pt x="8178" y="4"/>
                              </a:lnTo>
                              <a:lnTo>
                                <a:pt x="8179" y="6"/>
                              </a:lnTo>
                              <a:lnTo>
                                <a:pt x="8179" y="10"/>
                              </a:lnTo>
                              <a:lnTo>
                                <a:pt x="8178" y="12"/>
                              </a:lnTo>
                              <a:lnTo>
                                <a:pt x="8175" y="14"/>
                              </a:lnTo>
                              <a:lnTo>
                                <a:pt x="8173" y="15"/>
                              </a:lnTo>
                              <a:close/>
                              <a:moveTo>
                                <a:pt x="8203" y="15"/>
                              </a:moveTo>
                              <a:lnTo>
                                <a:pt x="8199" y="15"/>
                              </a:lnTo>
                              <a:lnTo>
                                <a:pt x="8197" y="14"/>
                              </a:lnTo>
                              <a:lnTo>
                                <a:pt x="8195" y="12"/>
                              </a:lnTo>
                              <a:lnTo>
                                <a:pt x="8194" y="10"/>
                              </a:lnTo>
                              <a:lnTo>
                                <a:pt x="8194" y="6"/>
                              </a:lnTo>
                              <a:lnTo>
                                <a:pt x="8195" y="4"/>
                              </a:lnTo>
                              <a:lnTo>
                                <a:pt x="8197" y="1"/>
                              </a:lnTo>
                              <a:lnTo>
                                <a:pt x="8199" y="0"/>
                              </a:lnTo>
                              <a:lnTo>
                                <a:pt x="8203" y="0"/>
                              </a:lnTo>
                              <a:lnTo>
                                <a:pt x="8205" y="1"/>
                              </a:lnTo>
                              <a:lnTo>
                                <a:pt x="8208" y="4"/>
                              </a:lnTo>
                              <a:lnTo>
                                <a:pt x="8209" y="6"/>
                              </a:lnTo>
                              <a:lnTo>
                                <a:pt x="8209" y="10"/>
                              </a:lnTo>
                              <a:lnTo>
                                <a:pt x="8208" y="12"/>
                              </a:lnTo>
                              <a:lnTo>
                                <a:pt x="8205" y="14"/>
                              </a:lnTo>
                              <a:lnTo>
                                <a:pt x="8203" y="15"/>
                              </a:lnTo>
                              <a:close/>
                              <a:moveTo>
                                <a:pt x="8233" y="15"/>
                              </a:moveTo>
                              <a:lnTo>
                                <a:pt x="8229" y="15"/>
                              </a:lnTo>
                              <a:lnTo>
                                <a:pt x="8227" y="14"/>
                              </a:lnTo>
                              <a:lnTo>
                                <a:pt x="8225" y="12"/>
                              </a:lnTo>
                              <a:lnTo>
                                <a:pt x="8224" y="10"/>
                              </a:lnTo>
                              <a:lnTo>
                                <a:pt x="8224" y="6"/>
                              </a:lnTo>
                              <a:lnTo>
                                <a:pt x="8225" y="4"/>
                              </a:lnTo>
                              <a:lnTo>
                                <a:pt x="8227" y="1"/>
                              </a:lnTo>
                              <a:lnTo>
                                <a:pt x="8229" y="0"/>
                              </a:lnTo>
                              <a:lnTo>
                                <a:pt x="8233" y="0"/>
                              </a:lnTo>
                              <a:lnTo>
                                <a:pt x="8235" y="1"/>
                              </a:lnTo>
                              <a:lnTo>
                                <a:pt x="8238" y="4"/>
                              </a:lnTo>
                              <a:lnTo>
                                <a:pt x="8239" y="6"/>
                              </a:lnTo>
                              <a:lnTo>
                                <a:pt x="8239" y="10"/>
                              </a:lnTo>
                              <a:lnTo>
                                <a:pt x="8238" y="12"/>
                              </a:lnTo>
                              <a:lnTo>
                                <a:pt x="8235" y="14"/>
                              </a:lnTo>
                              <a:lnTo>
                                <a:pt x="8233" y="15"/>
                              </a:lnTo>
                              <a:close/>
                              <a:moveTo>
                                <a:pt x="8263" y="15"/>
                              </a:moveTo>
                              <a:lnTo>
                                <a:pt x="8259" y="15"/>
                              </a:lnTo>
                              <a:lnTo>
                                <a:pt x="8258" y="14"/>
                              </a:lnTo>
                              <a:lnTo>
                                <a:pt x="8255" y="12"/>
                              </a:lnTo>
                              <a:lnTo>
                                <a:pt x="8254" y="10"/>
                              </a:lnTo>
                              <a:lnTo>
                                <a:pt x="8254" y="6"/>
                              </a:lnTo>
                              <a:lnTo>
                                <a:pt x="8255" y="4"/>
                              </a:lnTo>
                              <a:lnTo>
                                <a:pt x="8258" y="1"/>
                              </a:lnTo>
                              <a:lnTo>
                                <a:pt x="8259" y="0"/>
                              </a:lnTo>
                              <a:lnTo>
                                <a:pt x="8263" y="0"/>
                              </a:lnTo>
                              <a:lnTo>
                                <a:pt x="8265" y="1"/>
                              </a:lnTo>
                              <a:lnTo>
                                <a:pt x="8268" y="4"/>
                              </a:lnTo>
                              <a:lnTo>
                                <a:pt x="8269" y="6"/>
                              </a:lnTo>
                              <a:lnTo>
                                <a:pt x="8269" y="10"/>
                              </a:lnTo>
                              <a:lnTo>
                                <a:pt x="8268" y="12"/>
                              </a:lnTo>
                              <a:lnTo>
                                <a:pt x="8265" y="14"/>
                              </a:lnTo>
                              <a:lnTo>
                                <a:pt x="8263" y="15"/>
                              </a:lnTo>
                              <a:close/>
                              <a:moveTo>
                                <a:pt x="8293" y="15"/>
                              </a:moveTo>
                              <a:lnTo>
                                <a:pt x="8289" y="15"/>
                              </a:lnTo>
                              <a:lnTo>
                                <a:pt x="8288" y="14"/>
                              </a:lnTo>
                              <a:lnTo>
                                <a:pt x="8285" y="12"/>
                              </a:lnTo>
                              <a:lnTo>
                                <a:pt x="8284" y="10"/>
                              </a:lnTo>
                              <a:lnTo>
                                <a:pt x="8284" y="6"/>
                              </a:lnTo>
                              <a:lnTo>
                                <a:pt x="8285" y="4"/>
                              </a:lnTo>
                              <a:lnTo>
                                <a:pt x="8288" y="1"/>
                              </a:lnTo>
                              <a:lnTo>
                                <a:pt x="8289" y="0"/>
                              </a:lnTo>
                              <a:lnTo>
                                <a:pt x="8293" y="0"/>
                              </a:lnTo>
                              <a:lnTo>
                                <a:pt x="8295" y="1"/>
                              </a:lnTo>
                              <a:lnTo>
                                <a:pt x="8298" y="4"/>
                              </a:lnTo>
                              <a:lnTo>
                                <a:pt x="8299" y="6"/>
                              </a:lnTo>
                              <a:lnTo>
                                <a:pt x="8299" y="10"/>
                              </a:lnTo>
                              <a:lnTo>
                                <a:pt x="8298" y="12"/>
                              </a:lnTo>
                              <a:lnTo>
                                <a:pt x="8295" y="14"/>
                              </a:lnTo>
                              <a:lnTo>
                                <a:pt x="8293" y="15"/>
                              </a:lnTo>
                              <a:close/>
                              <a:moveTo>
                                <a:pt x="8323" y="15"/>
                              </a:moveTo>
                              <a:lnTo>
                                <a:pt x="8319" y="15"/>
                              </a:lnTo>
                              <a:lnTo>
                                <a:pt x="8318" y="14"/>
                              </a:lnTo>
                              <a:lnTo>
                                <a:pt x="8315" y="12"/>
                              </a:lnTo>
                              <a:lnTo>
                                <a:pt x="8314" y="10"/>
                              </a:lnTo>
                              <a:lnTo>
                                <a:pt x="8314" y="6"/>
                              </a:lnTo>
                              <a:lnTo>
                                <a:pt x="8315" y="4"/>
                              </a:lnTo>
                              <a:lnTo>
                                <a:pt x="8318" y="1"/>
                              </a:lnTo>
                              <a:lnTo>
                                <a:pt x="8319" y="0"/>
                              </a:lnTo>
                              <a:lnTo>
                                <a:pt x="8323" y="0"/>
                              </a:lnTo>
                              <a:lnTo>
                                <a:pt x="8325" y="1"/>
                              </a:lnTo>
                              <a:lnTo>
                                <a:pt x="8328" y="4"/>
                              </a:lnTo>
                              <a:lnTo>
                                <a:pt x="8329" y="6"/>
                              </a:lnTo>
                              <a:lnTo>
                                <a:pt x="8329" y="10"/>
                              </a:lnTo>
                              <a:lnTo>
                                <a:pt x="8328" y="12"/>
                              </a:lnTo>
                              <a:lnTo>
                                <a:pt x="8325" y="14"/>
                              </a:lnTo>
                              <a:lnTo>
                                <a:pt x="8323" y="15"/>
                              </a:lnTo>
                              <a:close/>
                              <a:moveTo>
                                <a:pt x="8353" y="15"/>
                              </a:moveTo>
                              <a:lnTo>
                                <a:pt x="8349" y="15"/>
                              </a:lnTo>
                              <a:lnTo>
                                <a:pt x="8348" y="14"/>
                              </a:lnTo>
                              <a:lnTo>
                                <a:pt x="8345" y="12"/>
                              </a:lnTo>
                              <a:lnTo>
                                <a:pt x="8344" y="10"/>
                              </a:lnTo>
                              <a:lnTo>
                                <a:pt x="8344" y="6"/>
                              </a:lnTo>
                              <a:lnTo>
                                <a:pt x="8345" y="4"/>
                              </a:lnTo>
                              <a:lnTo>
                                <a:pt x="8348" y="1"/>
                              </a:lnTo>
                              <a:lnTo>
                                <a:pt x="8349" y="0"/>
                              </a:lnTo>
                              <a:lnTo>
                                <a:pt x="8353" y="0"/>
                              </a:lnTo>
                              <a:lnTo>
                                <a:pt x="8355" y="1"/>
                              </a:lnTo>
                              <a:lnTo>
                                <a:pt x="8358" y="4"/>
                              </a:lnTo>
                              <a:lnTo>
                                <a:pt x="8359" y="6"/>
                              </a:lnTo>
                              <a:lnTo>
                                <a:pt x="8359" y="10"/>
                              </a:lnTo>
                              <a:lnTo>
                                <a:pt x="8358" y="12"/>
                              </a:lnTo>
                              <a:lnTo>
                                <a:pt x="8355" y="14"/>
                              </a:lnTo>
                              <a:lnTo>
                                <a:pt x="8353" y="15"/>
                              </a:lnTo>
                              <a:close/>
                              <a:moveTo>
                                <a:pt x="8383" y="15"/>
                              </a:moveTo>
                              <a:lnTo>
                                <a:pt x="8379" y="15"/>
                              </a:lnTo>
                              <a:lnTo>
                                <a:pt x="8378" y="14"/>
                              </a:lnTo>
                              <a:lnTo>
                                <a:pt x="8375" y="12"/>
                              </a:lnTo>
                              <a:lnTo>
                                <a:pt x="8374" y="10"/>
                              </a:lnTo>
                              <a:lnTo>
                                <a:pt x="8374" y="6"/>
                              </a:lnTo>
                              <a:lnTo>
                                <a:pt x="8375" y="4"/>
                              </a:lnTo>
                              <a:lnTo>
                                <a:pt x="8378" y="1"/>
                              </a:lnTo>
                              <a:lnTo>
                                <a:pt x="8379" y="0"/>
                              </a:lnTo>
                              <a:lnTo>
                                <a:pt x="8383" y="0"/>
                              </a:lnTo>
                              <a:lnTo>
                                <a:pt x="8385" y="1"/>
                              </a:lnTo>
                              <a:lnTo>
                                <a:pt x="8388" y="4"/>
                              </a:lnTo>
                              <a:lnTo>
                                <a:pt x="8389" y="6"/>
                              </a:lnTo>
                              <a:lnTo>
                                <a:pt x="8389" y="10"/>
                              </a:lnTo>
                              <a:lnTo>
                                <a:pt x="8388" y="12"/>
                              </a:lnTo>
                              <a:lnTo>
                                <a:pt x="8385" y="14"/>
                              </a:lnTo>
                              <a:lnTo>
                                <a:pt x="8383" y="15"/>
                              </a:lnTo>
                              <a:close/>
                              <a:moveTo>
                                <a:pt x="8413" y="15"/>
                              </a:moveTo>
                              <a:lnTo>
                                <a:pt x="8409" y="15"/>
                              </a:lnTo>
                              <a:lnTo>
                                <a:pt x="8408" y="14"/>
                              </a:lnTo>
                              <a:lnTo>
                                <a:pt x="8405" y="12"/>
                              </a:lnTo>
                              <a:lnTo>
                                <a:pt x="8404" y="10"/>
                              </a:lnTo>
                              <a:lnTo>
                                <a:pt x="8404" y="6"/>
                              </a:lnTo>
                              <a:lnTo>
                                <a:pt x="8405" y="4"/>
                              </a:lnTo>
                              <a:lnTo>
                                <a:pt x="8408" y="1"/>
                              </a:lnTo>
                              <a:lnTo>
                                <a:pt x="8409" y="0"/>
                              </a:lnTo>
                              <a:lnTo>
                                <a:pt x="8413" y="0"/>
                              </a:lnTo>
                              <a:lnTo>
                                <a:pt x="8415" y="1"/>
                              </a:lnTo>
                              <a:lnTo>
                                <a:pt x="8418" y="4"/>
                              </a:lnTo>
                              <a:lnTo>
                                <a:pt x="8419" y="6"/>
                              </a:lnTo>
                              <a:lnTo>
                                <a:pt x="8419" y="10"/>
                              </a:lnTo>
                              <a:lnTo>
                                <a:pt x="8418" y="12"/>
                              </a:lnTo>
                              <a:lnTo>
                                <a:pt x="8415" y="14"/>
                              </a:lnTo>
                              <a:lnTo>
                                <a:pt x="8413" y="15"/>
                              </a:lnTo>
                              <a:close/>
                              <a:moveTo>
                                <a:pt x="8444" y="15"/>
                              </a:moveTo>
                              <a:lnTo>
                                <a:pt x="8439" y="15"/>
                              </a:lnTo>
                              <a:lnTo>
                                <a:pt x="8438" y="14"/>
                              </a:lnTo>
                              <a:lnTo>
                                <a:pt x="8435" y="12"/>
                              </a:lnTo>
                              <a:lnTo>
                                <a:pt x="8434" y="10"/>
                              </a:lnTo>
                              <a:lnTo>
                                <a:pt x="8434" y="6"/>
                              </a:lnTo>
                              <a:lnTo>
                                <a:pt x="8435" y="4"/>
                              </a:lnTo>
                              <a:lnTo>
                                <a:pt x="8438" y="1"/>
                              </a:lnTo>
                              <a:lnTo>
                                <a:pt x="8439" y="0"/>
                              </a:lnTo>
                              <a:lnTo>
                                <a:pt x="8444" y="0"/>
                              </a:lnTo>
                              <a:lnTo>
                                <a:pt x="8445" y="1"/>
                              </a:lnTo>
                              <a:lnTo>
                                <a:pt x="8448" y="4"/>
                              </a:lnTo>
                              <a:lnTo>
                                <a:pt x="8449" y="6"/>
                              </a:lnTo>
                              <a:lnTo>
                                <a:pt x="8449" y="10"/>
                              </a:lnTo>
                              <a:lnTo>
                                <a:pt x="8448" y="12"/>
                              </a:lnTo>
                              <a:lnTo>
                                <a:pt x="8445" y="14"/>
                              </a:lnTo>
                              <a:lnTo>
                                <a:pt x="8444" y="15"/>
                              </a:lnTo>
                              <a:close/>
                              <a:moveTo>
                                <a:pt x="8474" y="15"/>
                              </a:moveTo>
                              <a:lnTo>
                                <a:pt x="8469" y="15"/>
                              </a:lnTo>
                              <a:lnTo>
                                <a:pt x="8468" y="14"/>
                              </a:lnTo>
                              <a:lnTo>
                                <a:pt x="8465" y="12"/>
                              </a:lnTo>
                              <a:lnTo>
                                <a:pt x="8464" y="10"/>
                              </a:lnTo>
                              <a:lnTo>
                                <a:pt x="8464" y="6"/>
                              </a:lnTo>
                              <a:lnTo>
                                <a:pt x="8465" y="4"/>
                              </a:lnTo>
                              <a:lnTo>
                                <a:pt x="8468" y="1"/>
                              </a:lnTo>
                              <a:lnTo>
                                <a:pt x="8469" y="0"/>
                              </a:lnTo>
                              <a:lnTo>
                                <a:pt x="8474" y="0"/>
                              </a:lnTo>
                              <a:lnTo>
                                <a:pt x="8475" y="1"/>
                              </a:lnTo>
                              <a:lnTo>
                                <a:pt x="8478" y="4"/>
                              </a:lnTo>
                              <a:lnTo>
                                <a:pt x="8479" y="6"/>
                              </a:lnTo>
                              <a:lnTo>
                                <a:pt x="8479" y="10"/>
                              </a:lnTo>
                              <a:lnTo>
                                <a:pt x="8478" y="12"/>
                              </a:lnTo>
                              <a:lnTo>
                                <a:pt x="8475" y="14"/>
                              </a:lnTo>
                              <a:lnTo>
                                <a:pt x="8474" y="15"/>
                              </a:lnTo>
                              <a:close/>
                              <a:moveTo>
                                <a:pt x="8504" y="15"/>
                              </a:moveTo>
                              <a:lnTo>
                                <a:pt x="8499" y="15"/>
                              </a:lnTo>
                              <a:lnTo>
                                <a:pt x="8498" y="14"/>
                              </a:lnTo>
                              <a:lnTo>
                                <a:pt x="8495" y="12"/>
                              </a:lnTo>
                              <a:lnTo>
                                <a:pt x="8494" y="10"/>
                              </a:lnTo>
                              <a:lnTo>
                                <a:pt x="8494" y="6"/>
                              </a:lnTo>
                              <a:lnTo>
                                <a:pt x="8495" y="4"/>
                              </a:lnTo>
                              <a:lnTo>
                                <a:pt x="8498" y="1"/>
                              </a:lnTo>
                              <a:lnTo>
                                <a:pt x="8499" y="0"/>
                              </a:lnTo>
                              <a:lnTo>
                                <a:pt x="8504" y="0"/>
                              </a:lnTo>
                              <a:lnTo>
                                <a:pt x="8505" y="1"/>
                              </a:lnTo>
                              <a:lnTo>
                                <a:pt x="8508" y="4"/>
                              </a:lnTo>
                              <a:lnTo>
                                <a:pt x="8509" y="6"/>
                              </a:lnTo>
                              <a:lnTo>
                                <a:pt x="8509" y="10"/>
                              </a:lnTo>
                              <a:lnTo>
                                <a:pt x="8508" y="12"/>
                              </a:lnTo>
                              <a:lnTo>
                                <a:pt x="8505" y="14"/>
                              </a:lnTo>
                              <a:lnTo>
                                <a:pt x="8504" y="15"/>
                              </a:lnTo>
                              <a:close/>
                              <a:moveTo>
                                <a:pt x="8534" y="15"/>
                              </a:moveTo>
                              <a:lnTo>
                                <a:pt x="8529" y="15"/>
                              </a:lnTo>
                              <a:lnTo>
                                <a:pt x="8528" y="14"/>
                              </a:lnTo>
                              <a:lnTo>
                                <a:pt x="8525" y="12"/>
                              </a:lnTo>
                              <a:lnTo>
                                <a:pt x="8524" y="10"/>
                              </a:lnTo>
                              <a:lnTo>
                                <a:pt x="8524" y="6"/>
                              </a:lnTo>
                              <a:lnTo>
                                <a:pt x="8525" y="4"/>
                              </a:lnTo>
                              <a:lnTo>
                                <a:pt x="8528" y="1"/>
                              </a:lnTo>
                              <a:lnTo>
                                <a:pt x="8529" y="0"/>
                              </a:lnTo>
                              <a:lnTo>
                                <a:pt x="8534" y="0"/>
                              </a:lnTo>
                              <a:lnTo>
                                <a:pt x="8535" y="1"/>
                              </a:lnTo>
                              <a:lnTo>
                                <a:pt x="8538" y="4"/>
                              </a:lnTo>
                              <a:lnTo>
                                <a:pt x="8539" y="6"/>
                              </a:lnTo>
                              <a:lnTo>
                                <a:pt x="8539" y="10"/>
                              </a:lnTo>
                              <a:lnTo>
                                <a:pt x="8538" y="12"/>
                              </a:lnTo>
                              <a:lnTo>
                                <a:pt x="8535" y="14"/>
                              </a:lnTo>
                              <a:lnTo>
                                <a:pt x="8534" y="15"/>
                              </a:lnTo>
                              <a:close/>
                              <a:moveTo>
                                <a:pt x="8564" y="15"/>
                              </a:moveTo>
                              <a:lnTo>
                                <a:pt x="8559" y="15"/>
                              </a:lnTo>
                              <a:lnTo>
                                <a:pt x="8558" y="14"/>
                              </a:lnTo>
                              <a:lnTo>
                                <a:pt x="8555" y="12"/>
                              </a:lnTo>
                              <a:lnTo>
                                <a:pt x="8554" y="10"/>
                              </a:lnTo>
                              <a:lnTo>
                                <a:pt x="8554" y="6"/>
                              </a:lnTo>
                              <a:lnTo>
                                <a:pt x="8555" y="4"/>
                              </a:lnTo>
                              <a:lnTo>
                                <a:pt x="8558" y="1"/>
                              </a:lnTo>
                              <a:lnTo>
                                <a:pt x="8559" y="0"/>
                              </a:lnTo>
                              <a:lnTo>
                                <a:pt x="8564" y="0"/>
                              </a:lnTo>
                              <a:lnTo>
                                <a:pt x="8565" y="1"/>
                              </a:lnTo>
                              <a:lnTo>
                                <a:pt x="8568" y="4"/>
                              </a:lnTo>
                              <a:lnTo>
                                <a:pt x="8569" y="6"/>
                              </a:lnTo>
                              <a:lnTo>
                                <a:pt x="8569" y="10"/>
                              </a:lnTo>
                              <a:lnTo>
                                <a:pt x="8568" y="12"/>
                              </a:lnTo>
                              <a:lnTo>
                                <a:pt x="8565" y="14"/>
                              </a:lnTo>
                              <a:lnTo>
                                <a:pt x="8564" y="15"/>
                              </a:lnTo>
                              <a:close/>
                              <a:moveTo>
                                <a:pt x="8594" y="15"/>
                              </a:moveTo>
                              <a:lnTo>
                                <a:pt x="8589" y="15"/>
                              </a:lnTo>
                              <a:lnTo>
                                <a:pt x="8588" y="14"/>
                              </a:lnTo>
                              <a:lnTo>
                                <a:pt x="8585" y="12"/>
                              </a:lnTo>
                              <a:lnTo>
                                <a:pt x="8584" y="10"/>
                              </a:lnTo>
                              <a:lnTo>
                                <a:pt x="8584" y="6"/>
                              </a:lnTo>
                              <a:lnTo>
                                <a:pt x="8585" y="4"/>
                              </a:lnTo>
                              <a:lnTo>
                                <a:pt x="8588" y="1"/>
                              </a:lnTo>
                              <a:lnTo>
                                <a:pt x="8589" y="0"/>
                              </a:lnTo>
                              <a:lnTo>
                                <a:pt x="8594" y="0"/>
                              </a:lnTo>
                              <a:lnTo>
                                <a:pt x="8595" y="1"/>
                              </a:lnTo>
                              <a:lnTo>
                                <a:pt x="8598" y="4"/>
                              </a:lnTo>
                              <a:lnTo>
                                <a:pt x="8599" y="6"/>
                              </a:lnTo>
                              <a:lnTo>
                                <a:pt x="8599" y="10"/>
                              </a:lnTo>
                              <a:lnTo>
                                <a:pt x="8598" y="12"/>
                              </a:lnTo>
                              <a:lnTo>
                                <a:pt x="8595" y="14"/>
                              </a:lnTo>
                              <a:lnTo>
                                <a:pt x="8594" y="15"/>
                              </a:lnTo>
                              <a:close/>
                              <a:moveTo>
                                <a:pt x="8624" y="15"/>
                              </a:moveTo>
                              <a:lnTo>
                                <a:pt x="8619" y="15"/>
                              </a:lnTo>
                              <a:lnTo>
                                <a:pt x="8618" y="14"/>
                              </a:lnTo>
                              <a:lnTo>
                                <a:pt x="8615" y="12"/>
                              </a:lnTo>
                              <a:lnTo>
                                <a:pt x="8614" y="10"/>
                              </a:lnTo>
                              <a:lnTo>
                                <a:pt x="8614" y="6"/>
                              </a:lnTo>
                              <a:lnTo>
                                <a:pt x="8615" y="4"/>
                              </a:lnTo>
                              <a:lnTo>
                                <a:pt x="8618" y="1"/>
                              </a:lnTo>
                              <a:lnTo>
                                <a:pt x="8619" y="0"/>
                              </a:lnTo>
                              <a:lnTo>
                                <a:pt x="8624" y="0"/>
                              </a:lnTo>
                              <a:lnTo>
                                <a:pt x="8625" y="1"/>
                              </a:lnTo>
                              <a:lnTo>
                                <a:pt x="8628" y="4"/>
                              </a:lnTo>
                              <a:lnTo>
                                <a:pt x="8629" y="6"/>
                              </a:lnTo>
                              <a:lnTo>
                                <a:pt x="8629" y="10"/>
                              </a:lnTo>
                              <a:lnTo>
                                <a:pt x="8628" y="12"/>
                              </a:lnTo>
                              <a:lnTo>
                                <a:pt x="8625" y="14"/>
                              </a:lnTo>
                              <a:lnTo>
                                <a:pt x="8624" y="15"/>
                              </a:lnTo>
                              <a:close/>
                              <a:moveTo>
                                <a:pt x="8654" y="15"/>
                              </a:moveTo>
                              <a:lnTo>
                                <a:pt x="8649" y="15"/>
                              </a:lnTo>
                              <a:lnTo>
                                <a:pt x="8648" y="14"/>
                              </a:lnTo>
                              <a:lnTo>
                                <a:pt x="8645" y="12"/>
                              </a:lnTo>
                              <a:lnTo>
                                <a:pt x="8644" y="10"/>
                              </a:lnTo>
                              <a:lnTo>
                                <a:pt x="8644" y="6"/>
                              </a:lnTo>
                              <a:lnTo>
                                <a:pt x="8645" y="4"/>
                              </a:lnTo>
                              <a:lnTo>
                                <a:pt x="8648" y="1"/>
                              </a:lnTo>
                              <a:lnTo>
                                <a:pt x="8649" y="0"/>
                              </a:lnTo>
                              <a:lnTo>
                                <a:pt x="8654" y="0"/>
                              </a:lnTo>
                              <a:lnTo>
                                <a:pt x="8655" y="1"/>
                              </a:lnTo>
                              <a:lnTo>
                                <a:pt x="8658" y="4"/>
                              </a:lnTo>
                              <a:lnTo>
                                <a:pt x="8659" y="6"/>
                              </a:lnTo>
                              <a:lnTo>
                                <a:pt x="8659" y="10"/>
                              </a:lnTo>
                              <a:lnTo>
                                <a:pt x="8658" y="12"/>
                              </a:lnTo>
                              <a:lnTo>
                                <a:pt x="8655" y="14"/>
                              </a:lnTo>
                              <a:lnTo>
                                <a:pt x="8654" y="15"/>
                              </a:lnTo>
                              <a:close/>
                              <a:moveTo>
                                <a:pt x="8684" y="15"/>
                              </a:moveTo>
                              <a:lnTo>
                                <a:pt x="8679" y="15"/>
                              </a:lnTo>
                              <a:lnTo>
                                <a:pt x="8678" y="14"/>
                              </a:lnTo>
                              <a:lnTo>
                                <a:pt x="8675" y="12"/>
                              </a:lnTo>
                              <a:lnTo>
                                <a:pt x="8674" y="10"/>
                              </a:lnTo>
                              <a:lnTo>
                                <a:pt x="8674" y="6"/>
                              </a:lnTo>
                              <a:lnTo>
                                <a:pt x="8675" y="4"/>
                              </a:lnTo>
                              <a:lnTo>
                                <a:pt x="8678" y="1"/>
                              </a:lnTo>
                              <a:lnTo>
                                <a:pt x="8679" y="0"/>
                              </a:lnTo>
                              <a:lnTo>
                                <a:pt x="8684" y="0"/>
                              </a:lnTo>
                              <a:lnTo>
                                <a:pt x="8685" y="1"/>
                              </a:lnTo>
                              <a:lnTo>
                                <a:pt x="8688" y="4"/>
                              </a:lnTo>
                              <a:lnTo>
                                <a:pt x="8689" y="6"/>
                              </a:lnTo>
                              <a:lnTo>
                                <a:pt x="8689" y="10"/>
                              </a:lnTo>
                              <a:lnTo>
                                <a:pt x="8688" y="12"/>
                              </a:lnTo>
                              <a:lnTo>
                                <a:pt x="8685" y="14"/>
                              </a:lnTo>
                              <a:lnTo>
                                <a:pt x="8684" y="15"/>
                              </a:lnTo>
                              <a:close/>
                              <a:moveTo>
                                <a:pt x="8714" y="15"/>
                              </a:moveTo>
                              <a:lnTo>
                                <a:pt x="8709" y="15"/>
                              </a:lnTo>
                              <a:lnTo>
                                <a:pt x="8708" y="14"/>
                              </a:lnTo>
                              <a:lnTo>
                                <a:pt x="8705" y="12"/>
                              </a:lnTo>
                              <a:lnTo>
                                <a:pt x="8704" y="10"/>
                              </a:lnTo>
                              <a:lnTo>
                                <a:pt x="8704" y="6"/>
                              </a:lnTo>
                              <a:lnTo>
                                <a:pt x="8705" y="4"/>
                              </a:lnTo>
                              <a:lnTo>
                                <a:pt x="8708" y="1"/>
                              </a:lnTo>
                              <a:lnTo>
                                <a:pt x="8709" y="0"/>
                              </a:lnTo>
                              <a:lnTo>
                                <a:pt x="8714" y="0"/>
                              </a:lnTo>
                              <a:lnTo>
                                <a:pt x="8715" y="1"/>
                              </a:lnTo>
                              <a:lnTo>
                                <a:pt x="8718" y="4"/>
                              </a:lnTo>
                              <a:lnTo>
                                <a:pt x="8719" y="6"/>
                              </a:lnTo>
                              <a:lnTo>
                                <a:pt x="8719" y="10"/>
                              </a:lnTo>
                              <a:lnTo>
                                <a:pt x="8718" y="12"/>
                              </a:lnTo>
                              <a:lnTo>
                                <a:pt x="8715" y="14"/>
                              </a:lnTo>
                              <a:lnTo>
                                <a:pt x="8714" y="15"/>
                              </a:lnTo>
                              <a:close/>
                              <a:moveTo>
                                <a:pt x="8744" y="15"/>
                              </a:moveTo>
                              <a:lnTo>
                                <a:pt x="8740" y="15"/>
                              </a:lnTo>
                              <a:lnTo>
                                <a:pt x="8738" y="14"/>
                              </a:lnTo>
                              <a:lnTo>
                                <a:pt x="8735" y="12"/>
                              </a:lnTo>
                              <a:lnTo>
                                <a:pt x="8734" y="10"/>
                              </a:lnTo>
                              <a:lnTo>
                                <a:pt x="8734" y="6"/>
                              </a:lnTo>
                              <a:lnTo>
                                <a:pt x="8735" y="4"/>
                              </a:lnTo>
                              <a:lnTo>
                                <a:pt x="8738" y="1"/>
                              </a:lnTo>
                              <a:lnTo>
                                <a:pt x="8740" y="0"/>
                              </a:lnTo>
                              <a:lnTo>
                                <a:pt x="8744" y="0"/>
                              </a:lnTo>
                              <a:lnTo>
                                <a:pt x="8745" y="1"/>
                              </a:lnTo>
                              <a:lnTo>
                                <a:pt x="8748" y="4"/>
                              </a:lnTo>
                              <a:lnTo>
                                <a:pt x="8749" y="6"/>
                              </a:lnTo>
                              <a:lnTo>
                                <a:pt x="8749" y="10"/>
                              </a:lnTo>
                              <a:lnTo>
                                <a:pt x="8748" y="12"/>
                              </a:lnTo>
                              <a:lnTo>
                                <a:pt x="8745" y="14"/>
                              </a:lnTo>
                              <a:lnTo>
                                <a:pt x="8744" y="15"/>
                              </a:lnTo>
                              <a:close/>
                              <a:moveTo>
                                <a:pt x="8774" y="15"/>
                              </a:moveTo>
                              <a:lnTo>
                                <a:pt x="8770" y="15"/>
                              </a:lnTo>
                              <a:lnTo>
                                <a:pt x="8768" y="14"/>
                              </a:lnTo>
                              <a:lnTo>
                                <a:pt x="8765" y="12"/>
                              </a:lnTo>
                              <a:lnTo>
                                <a:pt x="8764" y="10"/>
                              </a:lnTo>
                              <a:lnTo>
                                <a:pt x="8764" y="6"/>
                              </a:lnTo>
                              <a:lnTo>
                                <a:pt x="8765" y="4"/>
                              </a:lnTo>
                              <a:lnTo>
                                <a:pt x="8768" y="1"/>
                              </a:lnTo>
                              <a:lnTo>
                                <a:pt x="8770" y="0"/>
                              </a:lnTo>
                              <a:lnTo>
                                <a:pt x="8774" y="0"/>
                              </a:lnTo>
                              <a:lnTo>
                                <a:pt x="8775" y="1"/>
                              </a:lnTo>
                              <a:lnTo>
                                <a:pt x="8778" y="4"/>
                              </a:lnTo>
                              <a:lnTo>
                                <a:pt x="8779" y="6"/>
                              </a:lnTo>
                              <a:lnTo>
                                <a:pt x="8779" y="10"/>
                              </a:lnTo>
                              <a:lnTo>
                                <a:pt x="8778" y="12"/>
                              </a:lnTo>
                              <a:lnTo>
                                <a:pt x="8775" y="14"/>
                              </a:lnTo>
                              <a:lnTo>
                                <a:pt x="8774" y="15"/>
                              </a:lnTo>
                              <a:close/>
                              <a:moveTo>
                                <a:pt x="8804" y="15"/>
                              </a:moveTo>
                              <a:lnTo>
                                <a:pt x="8800" y="15"/>
                              </a:lnTo>
                              <a:lnTo>
                                <a:pt x="8798" y="14"/>
                              </a:lnTo>
                              <a:lnTo>
                                <a:pt x="8795" y="12"/>
                              </a:lnTo>
                              <a:lnTo>
                                <a:pt x="8794" y="10"/>
                              </a:lnTo>
                              <a:lnTo>
                                <a:pt x="8794" y="6"/>
                              </a:lnTo>
                              <a:lnTo>
                                <a:pt x="8795" y="4"/>
                              </a:lnTo>
                              <a:lnTo>
                                <a:pt x="8798" y="1"/>
                              </a:lnTo>
                              <a:lnTo>
                                <a:pt x="8800" y="0"/>
                              </a:lnTo>
                              <a:lnTo>
                                <a:pt x="8804" y="0"/>
                              </a:lnTo>
                              <a:lnTo>
                                <a:pt x="8805" y="1"/>
                              </a:lnTo>
                              <a:lnTo>
                                <a:pt x="8808" y="4"/>
                              </a:lnTo>
                              <a:lnTo>
                                <a:pt x="8809" y="6"/>
                              </a:lnTo>
                              <a:lnTo>
                                <a:pt x="8809" y="10"/>
                              </a:lnTo>
                              <a:lnTo>
                                <a:pt x="8808" y="12"/>
                              </a:lnTo>
                              <a:lnTo>
                                <a:pt x="8805" y="14"/>
                              </a:lnTo>
                              <a:lnTo>
                                <a:pt x="8804" y="15"/>
                              </a:lnTo>
                              <a:close/>
                              <a:moveTo>
                                <a:pt x="8834" y="15"/>
                              </a:moveTo>
                              <a:lnTo>
                                <a:pt x="8830" y="15"/>
                              </a:lnTo>
                              <a:lnTo>
                                <a:pt x="8828" y="14"/>
                              </a:lnTo>
                              <a:lnTo>
                                <a:pt x="8825" y="12"/>
                              </a:lnTo>
                              <a:lnTo>
                                <a:pt x="8824" y="10"/>
                              </a:lnTo>
                              <a:lnTo>
                                <a:pt x="8824" y="6"/>
                              </a:lnTo>
                              <a:lnTo>
                                <a:pt x="8825" y="4"/>
                              </a:lnTo>
                              <a:lnTo>
                                <a:pt x="8828" y="1"/>
                              </a:lnTo>
                              <a:lnTo>
                                <a:pt x="8830" y="0"/>
                              </a:lnTo>
                              <a:lnTo>
                                <a:pt x="8834" y="0"/>
                              </a:lnTo>
                              <a:lnTo>
                                <a:pt x="8835" y="1"/>
                              </a:lnTo>
                              <a:lnTo>
                                <a:pt x="8838" y="4"/>
                              </a:lnTo>
                              <a:lnTo>
                                <a:pt x="8839" y="6"/>
                              </a:lnTo>
                              <a:lnTo>
                                <a:pt x="8839" y="10"/>
                              </a:lnTo>
                              <a:lnTo>
                                <a:pt x="8838" y="12"/>
                              </a:lnTo>
                              <a:lnTo>
                                <a:pt x="8835" y="14"/>
                              </a:lnTo>
                              <a:lnTo>
                                <a:pt x="8834" y="15"/>
                              </a:lnTo>
                              <a:close/>
                              <a:moveTo>
                                <a:pt x="8864" y="15"/>
                              </a:moveTo>
                              <a:lnTo>
                                <a:pt x="8860" y="15"/>
                              </a:lnTo>
                              <a:lnTo>
                                <a:pt x="8858" y="14"/>
                              </a:lnTo>
                              <a:lnTo>
                                <a:pt x="8855" y="12"/>
                              </a:lnTo>
                              <a:lnTo>
                                <a:pt x="8854" y="10"/>
                              </a:lnTo>
                              <a:lnTo>
                                <a:pt x="8854" y="6"/>
                              </a:lnTo>
                              <a:lnTo>
                                <a:pt x="8855" y="4"/>
                              </a:lnTo>
                              <a:lnTo>
                                <a:pt x="8858" y="1"/>
                              </a:lnTo>
                              <a:lnTo>
                                <a:pt x="8860" y="0"/>
                              </a:lnTo>
                              <a:lnTo>
                                <a:pt x="8864" y="0"/>
                              </a:lnTo>
                              <a:lnTo>
                                <a:pt x="8865" y="1"/>
                              </a:lnTo>
                              <a:lnTo>
                                <a:pt x="8868" y="4"/>
                              </a:lnTo>
                              <a:lnTo>
                                <a:pt x="8869" y="6"/>
                              </a:lnTo>
                              <a:lnTo>
                                <a:pt x="8869" y="10"/>
                              </a:lnTo>
                              <a:lnTo>
                                <a:pt x="8868" y="12"/>
                              </a:lnTo>
                              <a:lnTo>
                                <a:pt x="8865" y="14"/>
                              </a:lnTo>
                              <a:lnTo>
                                <a:pt x="8864" y="15"/>
                              </a:lnTo>
                              <a:close/>
                              <a:moveTo>
                                <a:pt x="8894" y="15"/>
                              </a:moveTo>
                              <a:lnTo>
                                <a:pt x="8890" y="15"/>
                              </a:lnTo>
                              <a:lnTo>
                                <a:pt x="8888" y="14"/>
                              </a:lnTo>
                              <a:lnTo>
                                <a:pt x="8885" y="12"/>
                              </a:lnTo>
                              <a:lnTo>
                                <a:pt x="8884" y="10"/>
                              </a:lnTo>
                              <a:lnTo>
                                <a:pt x="8884" y="6"/>
                              </a:lnTo>
                              <a:lnTo>
                                <a:pt x="8885" y="4"/>
                              </a:lnTo>
                              <a:lnTo>
                                <a:pt x="8888" y="1"/>
                              </a:lnTo>
                              <a:lnTo>
                                <a:pt x="8890" y="0"/>
                              </a:lnTo>
                              <a:lnTo>
                                <a:pt x="8894" y="0"/>
                              </a:lnTo>
                              <a:lnTo>
                                <a:pt x="8895" y="1"/>
                              </a:lnTo>
                              <a:lnTo>
                                <a:pt x="8898" y="4"/>
                              </a:lnTo>
                              <a:lnTo>
                                <a:pt x="8899" y="6"/>
                              </a:lnTo>
                              <a:lnTo>
                                <a:pt x="8899" y="10"/>
                              </a:lnTo>
                              <a:lnTo>
                                <a:pt x="8898" y="12"/>
                              </a:lnTo>
                              <a:lnTo>
                                <a:pt x="8895" y="14"/>
                              </a:lnTo>
                              <a:lnTo>
                                <a:pt x="8894" y="15"/>
                              </a:lnTo>
                              <a:close/>
                              <a:moveTo>
                                <a:pt x="8924" y="15"/>
                              </a:moveTo>
                              <a:lnTo>
                                <a:pt x="8920" y="15"/>
                              </a:lnTo>
                              <a:lnTo>
                                <a:pt x="8918" y="14"/>
                              </a:lnTo>
                              <a:lnTo>
                                <a:pt x="8915" y="12"/>
                              </a:lnTo>
                              <a:lnTo>
                                <a:pt x="8914" y="10"/>
                              </a:lnTo>
                              <a:lnTo>
                                <a:pt x="8914" y="6"/>
                              </a:lnTo>
                              <a:lnTo>
                                <a:pt x="8915" y="4"/>
                              </a:lnTo>
                              <a:lnTo>
                                <a:pt x="8918" y="1"/>
                              </a:lnTo>
                              <a:lnTo>
                                <a:pt x="8920" y="0"/>
                              </a:lnTo>
                              <a:lnTo>
                                <a:pt x="8924" y="0"/>
                              </a:lnTo>
                              <a:lnTo>
                                <a:pt x="8926" y="1"/>
                              </a:lnTo>
                              <a:lnTo>
                                <a:pt x="8928" y="4"/>
                              </a:lnTo>
                              <a:lnTo>
                                <a:pt x="8929" y="6"/>
                              </a:lnTo>
                              <a:lnTo>
                                <a:pt x="8929" y="10"/>
                              </a:lnTo>
                              <a:lnTo>
                                <a:pt x="8928" y="12"/>
                              </a:lnTo>
                              <a:lnTo>
                                <a:pt x="8926" y="14"/>
                              </a:lnTo>
                              <a:lnTo>
                                <a:pt x="8924" y="15"/>
                              </a:lnTo>
                              <a:close/>
                              <a:moveTo>
                                <a:pt x="8954" y="15"/>
                              </a:moveTo>
                              <a:lnTo>
                                <a:pt x="8950" y="15"/>
                              </a:lnTo>
                              <a:lnTo>
                                <a:pt x="8948" y="14"/>
                              </a:lnTo>
                              <a:lnTo>
                                <a:pt x="8945" y="12"/>
                              </a:lnTo>
                              <a:lnTo>
                                <a:pt x="8944" y="10"/>
                              </a:lnTo>
                              <a:lnTo>
                                <a:pt x="8944" y="6"/>
                              </a:lnTo>
                              <a:lnTo>
                                <a:pt x="8945" y="4"/>
                              </a:lnTo>
                              <a:lnTo>
                                <a:pt x="8948" y="1"/>
                              </a:lnTo>
                              <a:lnTo>
                                <a:pt x="8950" y="0"/>
                              </a:lnTo>
                              <a:lnTo>
                                <a:pt x="8954" y="0"/>
                              </a:lnTo>
                              <a:lnTo>
                                <a:pt x="8956" y="1"/>
                              </a:lnTo>
                              <a:lnTo>
                                <a:pt x="8958" y="4"/>
                              </a:lnTo>
                              <a:lnTo>
                                <a:pt x="8959" y="6"/>
                              </a:lnTo>
                              <a:lnTo>
                                <a:pt x="8959" y="10"/>
                              </a:lnTo>
                              <a:lnTo>
                                <a:pt x="8958" y="12"/>
                              </a:lnTo>
                              <a:lnTo>
                                <a:pt x="8956" y="14"/>
                              </a:lnTo>
                              <a:lnTo>
                                <a:pt x="8954" y="15"/>
                              </a:lnTo>
                              <a:close/>
                              <a:moveTo>
                                <a:pt x="8984" y="15"/>
                              </a:moveTo>
                              <a:lnTo>
                                <a:pt x="8980" y="15"/>
                              </a:lnTo>
                              <a:lnTo>
                                <a:pt x="8978" y="14"/>
                              </a:lnTo>
                              <a:lnTo>
                                <a:pt x="8975" y="12"/>
                              </a:lnTo>
                              <a:lnTo>
                                <a:pt x="8974" y="10"/>
                              </a:lnTo>
                              <a:lnTo>
                                <a:pt x="8974" y="6"/>
                              </a:lnTo>
                              <a:lnTo>
                                <a:pt x="8975" y="4"/>
                              </a:lnTo>
                              <a:lnTo>
                                <a:pt x="8978" y="1"/>
                              </a:lnTo>
                              <a:lnTo>
                                <a:pt x="8980" y="0"/>
                              </a:lnTo>
                              <a:lnTo>
                                <a:pt x="8984" y="0"/>
                              </a:lnTo>
                              <a:lnTo>
                                <a:pt x="8986" y="1"/>
                              </a:lnTo>
                              <a:lnTo>
                                <a:pt x="8988" y="4"/>
                              </a:lnTo>
                              <a:lnTo>
                                <a:pt x="8989" y="6"/>
                              </a:lnTo>
                              <a:lnTo>
                                <a:pt x="8989" y="10"/>
                              </a:lnTo>
                              <a:lnTo>
                                <a:pt x="8988" y="12"/>
                              </a:lnTo>
                              <a:lnTo>
                                <a:pt x="8986" y="14"/>
                              </a:lnTo>
                              <a:lnTo>
                                <a:pt x="8984" y="15"/>
                              </a:lnTo>
                              <a:close/>
                              <a:moveTo>
                                <a:pt x="9014" y="15"/>
                              </a:moveTo>
                              <a:lnTo>
                                <a:pt x="9010" y="15"/>
                              </a:lnTo>
                              <a:lnTo>
                                <a:pt x="9008" y="14"/>
                              </a:lnTo>
                              <a:lnTo>
                                <a:pt x="9005" y="12"/>
                              </a:lnTo>
                              <a:lnTo>
                                <a:pt x="9004" y="10"/>
                              </a:lnTo>
                              <a:lnTo>
                                <a:pt x="9004" y="6"/>
                              </a:lnTo>
                              <a:lnTo>
                                <a:pt x="9005" y="4"/>
                              </a:lnTo>
                              <a:lnTo>
                                <a:pt x="9008" y="1"/>
                              </a:lnTo>
                              <a:lnTo>
                                <a:pt x="9010" y="0"/>
                              </a:lnTo>
                              <a:lnTo>
                                <a:pt x="9014" y="0"/>
                              </a:lnTo>
                              <a:lnTo>
                                <a:pt x="9016" y="1"/>
                              </a:lnTo>
                              <a:lnTo>
                                <a:pt x="9018" y="4"/>
                              </a:lnTo>
                              <a:lnTo>
                                <a:pt x="9019" y="6"/>
                              </a:lnTo>
                              <a:lnTo>
                                <a:pt x="9019" y="10"/>
                              </a:lnTo>
                              <a:lnTo>
                                <a:pt x="9018" y="12"/>
                              </a:lnTo>
                              <a:lnTo>
                                <a:pt x="9016" y="14"/>
                              </a:lnTo>
                              <a:lnTo>
                                <a:pt x="9014" y="15"/>
                              </a:lnTo>
                              <a:close/>
                              <a:moveTo>
                                <a:pt x="9044" y="15"/>
                              </a:moveTo>
                              <a:lnTo>
                                <a:pt x="9040" y="15"/>
                              </a:lnTo>
                              <a:lnTo>
                                <a:pt x="9038" y="14"/>
                              </a:lnTo>
                              <a:lnTo>
                                <a:pt x="9035" y="12"/>
                              </a:lnTo>
                              <a:lnTo>
                                <a:pt x="9034" y="10"/>
                              </a:lnTo>
                              <a:lnTo>
                                <a:pt x="9034" y="6"/>
                              </a:lnTo>
                              <a:lnTo>
                                <a:pt x="9035" y="4"/>
                              </a:lnTo>
                              <a:lnTo>
                                <a:pt x="9038" y="1"/>
                              </a:lnTo>
                              <a:lnTo>
                                <a:pt x="9040" y="0"/>
                              </a:lnTo>
                              <a:lnTo>
                                <a:pt x="9044" y="0"/>
                              </a:lnTo>
                              <a:lnTo>
                                <a:pt x="9046" y="1"/>
                              </a:lnTo>
                              <a:lnTo>
                                <a:pt x="9049" y="4"/>
                              </a:lnTo>
                              <a:lnTo>
                                <a:pt x="9049" y="6"/>
                              </a:lnTo>
                              <a:lnTo>
                                <a:pt x="9049" y="10"/>
                              </a:lnTo>
                              <a:lnTo>
                                <a:pt x="9049" y="12"/>
                              </a:lnTo>
                              <a:lnTo>
                                <a:pt x="9046" y="14"/>
                              </a:lnTo>
                              <a:lnTo>
                                <a:pt x="9044" y="15"/>
                              </a:lnTo>
                              <a:close/>
                              <a:moveTo>
                                <a:pt x="9074" y="15"/>
                              </a:moveTo>
                              <a:lnTo>
                                <a:pt x="9070" y="15"/>
                              </a:lnTo>
                              <a:lnTo>
                                <a:pt x="9068" y="14"/>
                              </a:lnTo>
                              <a:lnTo>
                                <a:pt x="9065" y="12"/>
                              </a:lnTo>
                              <a:lnTo>
                                <a:pt x="9064" y="10"/>
                              </a:lnTo>
                              <a:lnTo>
                                <a:pt x="9064" y="6"/>
                              </a:lnTo>
                              <a:lnTo>
                                <a:pt x="9065" y="4"/>
                              </a:lnTo>
                              <a:lnTo>
                                <a:pt x="9068" y="1"/>
                              </a:lnTo>
                              <a:lnTo>
                                <a:pt x="9070" y="0"/>
                              </a:lnTo>
                              <a:lnTo>
                                <a:pt x="9074" y="0"/>
                              </a:lnTo>
                              <a:lnTo>
                                <a:pt x="9076" y="1"/>
                              </a:lnTo>
                              <a:lnTo>
                                <a:pt x="9079" y="4"/>
                              </a:lnTo>
                              <a:lnTo>
                                <a:pt x="9079" y="6"/>
                              </a:lnTo>
                              <a:lnTo>
                                <a:pt x="9079" y="10"/>
                              </a:lnTo>
                              <a:lnTo>
                                <a:pt x="9079" y="12"/>
                              </a:lnTo>
                              <a:lnTo>
                                <a:pt x="9076" y="14"/>
                              </a:lnTo>
                              <a:lnTo>
                                <a:pt x="9074" y="15"/>
                              </a:lnTo>
                              <a:close/>
                              <a:moveTo>
                                <a:pt x="9104" y="15"/>
                              </a:moveTo>
                              <a:lnTo>
                                <a:pt x="9100" y="15"/>
                              </a:lnTo>
                              <a:lnTo>
                                <a:pt x="9098" y="14"/>
                              </a:lnTo>
                              <a:lnTo>
                                <a:pt x="9095" y="12"/>
                              </a:lnTo>
                              <a:lnTo>
                                <a:pt x="9094" y="10"/>
                              </a:lnTo>
                              <a:lnTo>
                                <a:pt x="9094" y="6"/>
                              </a:lnTo>
                              <a:lnTo>
                                <a:pt x="9095" y="4"/>
                              </a:lnTo>
                              <a:lnTo>
                                <a:pt x="9098" y="1"/>
                              </a:lnTo>
                              <a:lnTo>
                                <a:pt x="9100" y="0"/>
                              </a:lnTo>
                              <a:lnTo>
                                <a:pt x="9104" y="0"/>
                              </a:lnTo>
                              <a:lnTo>
                                <a:pt x="9106" y="1"/>
                              </a:lnTo>
                              <a:lnTo>
                                <a:pt x="9109" y="4"/>
                              </a:lnTo>
                              <a:lnTo>
                                <a:pt x="9109" y="6"/>
                              </a:lnTo>
                              <a:lnTo>
                                <a:pt x="9109" y="10"/>
                              </a:lnTo>
                              <a:lnTo>
                                <a:pt x="9109" y="12"/>
                              </a:lnTo>
                              <a:lnTo>
                                <a:pt x="9106" y="14"/>
                              </a:lnTo>
                              <a:lnTo>
                                <a:pt x="9104" y="15"/>
                              </a:lnTo>
                              <a:close/>
                              <a:moveTo>
                                <a:pt x="9134" y="15"/>
                              </a:moveTo>
                              <a:lnTo>
                                <a:pt x="9130" y="15"/>
                              </a:lnTo>
                              <a:lnTo>
                                <a:pt x="9128" y="14"/>
                              </a:lnTo>
                              <a:lnTo>
                                <a:pt x="9125" y="12"/>
                              </a:lnTo>
                              <a:lnTo>
                                <a:pt x="9124" y="10"/>
                              </a:lnTo>
                              <a:lnTo>
                                <a:pt x="9124" y="6"/>
                              </a:lnTo>
                              <a:lnTo>
                                <a:pt x="9125" y="4"/>
                              </a:lnTo>
                              <a:lnTo>
                                <a:pt x="9128" y="1"/>
                              </a:lnTo>
                              <a:lnTo>
                                <a:pt x="9130" y="0"/>
                              </a:lnTo>
                              <a:lnTo>
                                <a:pt x="9134" y="0"/>
                              </a:lnTo>
                              <a:lnTo>
                                <a:pt x="9136" y="1"/>
                              </a:lnTo>
                              <a:lnTo>
                                <a:pt x="9139" y="4"/>
                              </a:lnTo>
                              <a:lnTo>
                                <a:pt x="9139" y="6"/>
                              </a:lnTo>
                              <a:lnTo>
                                <a:pt x="9139" y="10"/>
                              </a:lnTo>
                              <a:lnTo>
                                <a:pt x="9139" y="12"/>
                              </a:lnTo>
                              <a:lnTo>
                                <a:pt x="9136" y="14"/>
                              </a:lnTo>
                              <a:lnTo>
                                <a:pt x="9134" y="15"/>
                              </a:lnTo>
                              <a:close/>
                              <a:moveTo>
                                <a:pt x="9164" y="15"/>
                              </a:moveTo>
                              <a:lnTo>
                                <a:pt x="9160" y="15"/>
                              </a:lnTo>
                              <a:lnTo>
                                <a:pt x="9158" y="14"/>
                              </a:lnTo>
                              <a:lnTo>
                                <a:pt x="9155" y="12"/>
                              </a:lnTo>
                              <a:lnTo>
                                <a:pt x="9154" y="10"/>
                              </a:lnTo>
                              <a:lnTo>
                                <a:pt x="9154" y="6"/>
                              </a:lnTo>
                              <a:lnTo>
                                <a:pt x="9155" y="4"/>
                              </a:lnTo>
                              <a:lnTo>
                                <a:pt x="9158" y="1"/>
                              </a:lnTo>
                              <a:lnTo>
                                <a:pt x="9160" y="0"/>
                              </a:lnTo>
                              <a:lnTo>
                                <a:pt x="9164" y="0"/>
                              </a:lnTo>
                              <a:lnTo>
                                <a:pt x="9166" y="1"/>
                              </a:lnTo>
                              <a:lnTo>
                                <a:pt x="9169" y="4"/>
                              </a:lnTo>
                              <a:lnTo>
                                <a:pt x="9169" y="6"/>
                              </a:lnTo>
                              <a:lnTo>
                                <a:pt x="9169" y="10"/>
                              </a:lnTo>
                              <a:lnTo>
                                <a:pt x="9169" y="12"/>
                              </a:lnTo>
                              <a:lnTo>
                                <a:pt x="9166" y="14"/>
                              </a:lnTo>
                              <a:lnTo>
                                <a:pt x="9164" y="15"/>
                              </a:lnTo>
                              <a:close/>
                              <a:moveTo>
                                <a:pt x="9194" y="15"/>
                              </a:moveTo>
                              <a:lnTo>
                                <a:pt x="9190" y="15"/>
                              </a:lnTo>
                              <a:lnTo>
                                <a:pt x="9188" y="14"/>
                              </a:lnTo>
                              <a:lnTo>
                                <a:pt x="9185" y="12"/>
                              </a:lnTo>
                              <a:lnTo>
                                <a:pt x="9184" y="10"/>
                              </a:lnTo>
                              <a:lnTo>
                                <a:pt x="9184" y="6"/>
                              </a:lnTo>
                              <a:lnTo>
                                <a:pt x="9185" y="4"/>
                              </a:lnTo>
                              <a:lnTo>
                                <a:pt x="9188" y="1"/>
                              </a:lnTo>
                              <a:lnTo>
                                <a:pt x="9190" y="0"/>
                              </a:lnTo>
                              <a:lnTo>
                                <a:pt x="9194" y="0"/>
                              </a:lnTo>
                              <a:lnTo>
                                <a:pt x="9196" y="1"/>
                              </a:lnTo>
                              <a:lnTo>
                                <a:pt x="9199" y="4"/>
                              </a:lnTo>
                              <a:lnTo>
                                <a:pt x="9199" y="6"/>
                              </a:lnTo>
                              <a:lnTo>
                                <a:pt x="9199" y="10"/>
                              </a:lnTo>
                              <a:lnTo>
                                <a:pt x="9199" y="12"/>
                              </a:lnTo>
                              <a:lnTo>
                                <a:pt x="9196" y="14"/>
                              </a:lnTo>
                              <a:lnTo>
                                <a:pt x="9194" y="15"/>
                              </a:lnTo>
                              <a:close/>
                              <a:moveTo>
                                <a:pt x="9224" y="15"/>
                              </a:moveTo>
                              <a:lnTo>
                                <a:pt x="9220" y="15"/>
                              </a:lnTo>
                              <a:lnTo>
                                <a:pt x="9218" y="14"/>
                              </a:lnTo>
                              <a:lnTo>
                                <a:pt x="9215" y="12"/>
                              </a:lnTo>
                              <a:lnTo>
                                <a:pt x="9214" y="10"/>
                              </a:lnTo>
                              <a:lnTo>
                                <a:pt x="9214" y="6"/>
                              </a:lnTo>
                              <a:lnTo>
                                <a:pt x="9215" y="4"/>
                              </a:lnTo>
                              <a:lnTo>
                                <a:pt x="9218" y="1"/>
                              </a:lnTo>
                              <a:lnTo>
                                <a:pt x="9220" y="0"/>
                              </a:lnTo>
                              <a:lnTo>
                                <a:pt x="9224" y="0"/>
                              </a:lnTo>
                              <a:lnTo>
                                <a:pt x="9226" y="1"/>
                              </a:lnTo>
                              <a:lnTo>
                                <a:pt x="9229" y="4"/>
                              </a:lnTo>
                              <a:lnTo>
                                <a:pt x="9229" y="6"/>
                              </a:lnTo>
                              <a:lnTo>
                                <a:pt x="9229" y="10"/>
                              </a:lnTo>
                              <a:lnTo>
                                <a:pt x="9229" y="12"/>
                              </a:lnTo>
                              <a:lnTo>
                                <a:pt x="9226" y="14"/>
                              </a:lnTo>
                              <a:lnTo>
                                <a:pt x="9224" y="15"/>
                              </a:lnTo>
                              <a:close/>
                              <a:moveTo>
                                <a:pt x="9254" y="15"/>
                              </a:moveTo>
                              <a:lnTo>
                                <a:pt x="9250" y="15"/>
                              </a:lnTo>
                              <a:lnTo>
                                <a:pt x="9248" y="14"/>
                              </a:lnTo>
                              <a:lnTo>
                                <a:pt x="9245" y="12"/>
                              </a:lnTo>
                              <a:lnTo>
                                <a:pt x="9244" y="10"/>
                              </a:lnTo>
                              <a:lnTo>
                                <a:pt x="9244" y="6"/>
                              </a:lnTo>
                              <a:lnTo>
                                <a:pt x="9245" y="4"/>
                              </a:lnTo>
                              <a:lnTo>
                                <a:pt x="9248" y="1"/>
                              </a:lnTo>
                              <a:lnTo>
                                <a:pt x="9250" y="0"/>
                              </a:lnTo>
                              <a:lnTo>
                                <a:pt x="9254" y="0"/>
                              </a:lnTo>
                              <a:lnTo>
                                <a:pt x="9256" y="1"/>
                              </a:lnTo>
                              <a:lnTo>
                                <a:pt x="9259" y="4"/>
                              </a:lnTo>
                              <a:lnTo>
                                <a:pt x="9259" y="6"/>
                              </a:lnTo>
                              <a:lnTo>
                                <a:pt x="9259" y="10"/>
                              </a:lnTo>
                              <a:lnTo>
                                <a:pt x="9259" y="12"/>
                              </a:lnTo>
                              <a:lnTo>
                                <a:pt x="9256" y="14"/>
                              </a:lnTo>
                              <a:lnTo>
                                <a:pt x="9254" y="15"/>
                              </a:lnTo>
                              <a:close/>
                              <a:moveTo>
                                <a:pt x="9284" y="15"/>
                              </a:moveTo>
                              <a:lnTo>
                                <a:pt x="9280" y="15"/>
                              </a:lnTo>
                              <a:lnTo>
                                <a:pt x="9278" y="14"/>
                              </a:lnTo>
                              <a:lnTo>
                                <a:pt x="9275" y="12"/>
                              </a:lnTo>
                              <a:lnTo>
                                <a:pt x="9274" y="10"/>
                              </a:lnTo>
                              <a:lnTo>
                                <a:pt x="9274" y="6"/>
                              </a:lnTo>
                              <a:lnTo>
                                <a:pt x="9275" y="4"/>
                              </a:lnTo>
                              <a:lnTo>
                                <a:pt x="9278" y="1"/>
                              </a:lnTo>
                              <a:lnTo>
                                <a:pt x="9280" y="0"/>
                              </a:lnTo>
                              <a:lnTo>
                                <a:pt x="9284" y="0"/>
                              </a:lnTo>
                              <a:lnTo>
                                <a:pt x="9286" y="1"/>
                              </a:lnTo>
                              <a:lnTo>
                                <a:pt x="9289" y="4"/>
                              </a:lnTo>
                              <a:lnTo>
                                <a:pt x="9289" y="6"/>
                              </a:lnTo>
                              <a:lnTo>
                                <a:pt x="9289" y="10"/>
                              </a:lnTo>
                              <a:lnTo>
                                <a:pt x="9289" y="12"/>
                              </a:lnTo>
                              <a:lnTo>
                                <a:pt x="9286" y="14"/>
                              </a:lnTo>
                              <a:lnTo>
                                <a:pt x="9284" y="15"/>
                              </a:lnTo>
                              <a:close/>
                              <a:moveTo>
                                <a:pt x="9314" y="15"/>
                              </a:moveTo>
                              <a:lnTo>
                                <a:pt x="9310" y="15"/>
                              </a:lnTo>
                              <a:lnTo>
                                <a:pt x="9308" y="14"/>
                              </a:lnTo>
                              <a:lnTo>
                                <a:pt x="9305" y="12"/>
                              </a:lnTo>
                              <a:lnTo>
                                <a:pt x="9304" y="10"/>
                              </a:lnTo>
                              <a:lnTo>
                                <a:pt x="9304" y="6"/>
                              </a:lnTo>
                              <a:lnTo>
                                <a:pt x="9305" y="4"/>
                              </a:lnTo>
                              <a:lnTo>
                                <a:pt x="9308" y="1"/>
                              </a:lnTo>
                              <a:lnTo>
                                <a:pt x="9310" y="0"/>
                              </a:lnTo>
                              <a:lnTo>
                                <a:pt x="9314" y="0"/>
                              </a:lnTo>
                              <a:lnTo>
                                <a:pt x="9316" y="1"/>
                              </a:lnTo>
                              <a:lnTo>
                                <a:pt x="9319" y="4"/>
                              </a:lnTo>
                              <a:lnTo>
                                <a:pt x="9319" y="6"/>
                              </a:lnTo>
                              <a:lnTo>
                                <a:pt x="9319" y="10"/>
                              </a:lnTo>
                              <a:lnTo>
                                <a:pt x="9319" y="12"/>
                              </a:lnTo>
                              <a:lnTo>
                                <a:pt x="9316" y="14"/>
                              </a:lnTo>
                              <a:lnTo>
                                <a:pt x="9314" y="15"/>
                              </a:lnTo>
                              <a:close/>
                              <a:moveTo>
                                <a:pt x="9344" y="15"/>
                              </a:moveTo>
                              <a:lnTo>
                                <a:pt x="9340" y="15"/>
                              </a:lnTo>
                              <a:lnTo>
                                <a:pt x="9338" y="14"/>
                              </a:lnTo>
                              <a:lnTo>
                                <a:pt x="9335" y="12"/>
                              </a:lnTo>
                              <a:lnTo>
                                <a:pt x="9334" y="10"/>
                              </a:lnTo>
                              <a:lnTo>
                                <a:pt x="9334" y="6"/>
                              </a:lnTo>
                              <a:lnTo>
                                <a:pt x="9335" y="4"/>
                              </a:lnTo>
                              <a:lnTo>
                                <a:pt x="9338" y="1"/>
                              </a:lnTo>
                              <a:lnTo>
                                <a:pt x="9340" y="0"/>
                              </a:lnTo>
                              <a:lnTo>
                                <a:pt x="9344" y="0"/>
                              </a:lnTo>
                              <a:lnTo>
                                <a:pt x="9346" y="1"/>
                              </a:lnTo>
                              <a:lnTo>
                                <a:pt x="9349" y="4"/>
                              </a:lnTo>
                              <a:lnTo>
                                <a:pt x="9349" y="6"/>
                              </a:lnTo>
                              <a:lnTo>
                                <a:pt x="9349" y="10"/>
                              </a:lnTo>
                              <a:lnTo>
                                <a:pt x="9349" y="12"/>
                              </a:lnTo>
                              <a:lnTo>
                                <a:pt x="9346" y="14"/>
                              </a:lnTo>
                              <a:lnTo>
                                <a:pt x="9344" y="15"/>
                              </a:lnTo>
                              <a:close/>
                              <a:moveTo>
                                <a:pt x="9374" y="15"/>
                              </a:moveTo>
                              <a:lnTo>
                                <a:pt x="9370" y="15"/>
                              </a:lnTo>
                              <a:lnTo>
                                <a:pt x="9368" y="14"/>
                              </a:lnTo>
                              <a:lnTo>
                                <a:pt x="9365" y="12"/>
                              </a:lnTo>
                              <a:lnTo>
                                <a:pt x="9364" y="10"/>
                              </a:lnTo>
                              <a:lnTo>
                                <a:pt x="9364" y="6"/>
                              </a:lnTo>
                              <a:lnTo>
                                <a:pt x="9365" y="4"/>
                              </a:lnTo>
                              <a:lnTo>
                                <a:pt x="9368" y="1"/>
                              </a:lnTo>
                              <a:lnTo>
                                <a:pt x="9370" y="0"/>
                              </a:lnTo>
                              <a:lnTo>
                                <a:pt x="9374" y="0"/>
                              </a:lnTo>
                              <a:lnTo>
                                <a:pt x="9376" y="1"/>
                              </a:lnTo>
                              <a:lnTo>
                                <a:pt x="9379" y="4"/>
                              </a:lnTo>
                              <a:lnTo>
                                <a:pt x="9379" y="6"/>
                              </a:lnTo>
                              <a:lnTo>
                                <a:pt x="9379" y="10"/>
                              </a:lnTo>
                              <a:lnTo>
                                <a:pt x="9379" y="12"/>
                              </a:lnTo>
                              <a:lnTo>
                                <a:pt x="9376" y="14"/>
                              </a:lnTo>
                              <a:lnTo>
                                <a:pt x="9374" y="15"/>
                              </a:lnTo>
                              <a:close/>
                              <a:moveTo>
                                <a:pt x="9404" y="15"/>
                              </a:moveTo>
                              <a:lnTo>
                                <a:pt x="9400" y="15"/>
                              </a:lnTo>
                              <a:lnTo>
                                <a:pt x="9398" y="14"/>
                              </a:lnTo>
                              <a:lnTo>
                                <a:pt x="9395" y="12"/>
                              </a:lnTo>
                              <a:lnTo>
                                <a:pt x="9394" y="10"/>
                              </a:lnTo>
                              <a:lnTo>
                                <a:pt x="9394" y="6"/>
                              </a:lnTo>
                              <a:lnTo>
                                <a:pt x="9395" y="4"/>
                              </a:lnTo>
                              <a:lnTo>
                                <a:pt x="9398" y="1"/>
                              </a:lnTo>
                              <a:lnTo>
                                <a:pt x="9400" y="0"/>
                              </a:lnTo>
                              <a:lnTo>
                                <a:pt x="9404" y="0"/>
                              </a:lnTo>
                              <a:lnTo>
                                <a:pt x="9406" y="1"/>
                              </a:lnTo>
                              <a:lnTo>
                                <a:pt x="9409" y="4"/>
                              </a:lnTo>
                              <a:lnTo>
                                <a:pt x="9409" y="6"/>
                              </a:lnTo>
                              <a:lnTo>
                                <a:pt x="9409" y="10"/>
                              </a:lnTo>
                              <a:lnTo>
                                <a:pt x="9409" y="12"/>
                              </a:lnTo>
                              <a:lnTo>
                                <a:pt x="9406" y="14"/>
                              </a:lnTo>
                              <a:lnTo>
                                <a:pt x="9404" y="15"/>
                              </a:lnTo>
                              <a:close/>
                              <a:moveTo>
                                <a:pt x="9434" y="15"/>
                              </a:moveTo>
                              <a:lnTo>
                                <a:pt x="9430" y="15"/>
                              </a:lnTo>
                              <a:lnTo>
                                <a:pt x="9428" y="14"/>
                              </a:lnTo>
                              <a:lnTo>
                                <a:pt x="9425" y="12"/>
                              </a:lnTo>
                              <a:lnTo>
                                <a:pt x="9424" y="10"/>
                              </a:lnTo>
                              <a:lnTo>
                                <a:pt x="9424" y="6"/>
                              </a:lnTo>
                              <a:lnTo>
                                <a:pt x="9425" y="4"/>
                              </a:lnTo>
                              <a:lnTo>
                                <a:pt x="9428" y="1"/>
                              </a:lnTo>
                              <a:lnTo>
                                <a:pt x="9430" y="0"/>
                              </a:lnTo>
                              <a:lnTo>
                                <a:pt x="9434" y="0"/>
                              </a:lnTo>
                              <a:lnTo>
                                <a:pt x="9436" y="1"/>
                              </a:lnTo>
                              <a:lnTo>
                                <a:pt x="9439" y="4"/>
                              </a:lnTo>
                              <a:lnTo>
                                <a:pt x="9439" y="6"/>
                              </a:lnTo>
                              <a:lnTo>
                                <a:pt x="9439" y="10"/>
                              </a:lnTo>
                              <a:lnTo>
                                <a:pt x="9439" y="12"/>
                              </a:lnTo>
                              <a:lnTo>
                                <a:pt x="9436" y="14"/>
                              </a:lnTo>
                              <a:lnTo>
                                <a:pt x="9434" y="15"/>
                              </a:lnTo>
                              <a:close/>
                              <a:moveTo>
                                <a:pt x="9464" y="15"/>
                              </a:moveTo>
                              <a:lnTo>
                                <a:pt x="9460" y="15"/>
                              </a:lnTo>
                              <a:lnTo>
                                <a:pt x="9458" y="14"/>
                              </a:lnTo>
                              <a:lnTo>
                                <a:pt x="9455" y="12"/>
                              </a:lnTo>
                              <a:lnTo>
                                <a:pt x="9454" y="10"/>
                              </a:lnTo>
                              <a:lnTo>
                                <a:pt x="9454" y="6"/>
                              </a:lnTo>
                              <a:lnTo>
                                <a:pt x="9455" y="4"/>
                              </a:lnTo>
                              <a:lnTo>
                                <a:pt x="9458" y="1"/>
                              </a:lnTo>
                              <a:lnTo>
                                <a:pt x="9460" y="0"/>
                              </a:lnTo>
                              <a:lnTo>
                                <a:pt x="9464" y="0"/>
                              </a:lnTo>
                              <a:lnTo>
                                <a:pt x="9466" y="1"/>
                              </a:lnTo>
                              <a:lnTo>
                                <a:pt x="9469" y="4"/>
                              </a:lnTo>
                              <a:lnTo>
                                <a:pt x="9469" y="6"/>
                              </a:lnTo>
                              <a:lnTo>
                                <a:pt x="9469" y="10"/>
                              </a:lnTo>
                              <a:lnTo>
                                <a:pt x="9469" y="12"/>
                              </a:lnTo>
                              <a:lnTo>
                                <a:pt x="9466" y="14"/>
                              </a:lnTo>
                              <a:lnTo>
                                <a:pt x="9464" y="15"/>
                              </a:lnTo>
                              <a:close/>
                              <a:moveTo>
                                <a:pt x="9494" y="15"/>
                              </a:moveTo>
                              <a:lnTo>
                                <a:pt x="9490" y="15"/>
                              </a:lnTo>
                              <a:lnTo>
                                <a:pt x="9488" y="14"/>
                              </a:lnTo>
                              <a:lnTo>
                                <a:pt x="9485" y="12"/>
                              </a:lnTo>
                              <a:lnTo>
                                <a:pt x="9484" y="10"/>
                              </a:lnTo>
                              <a:lnTo>
                                <a:pt x="9484" y="6"/>
                              </a:lnTo>
                              <a:lnTo>
                                <a:pt x="9485" y="4"/>
                              </a:lnTo>
                              <a:lnTo>
                                <a:pt x="9488" y="1"/>
                              </a:lnTo>
                              <a:lnTo>
                                <a:pt x="9490" y="0"/>
                              </a:lnTo>
                              <a:lnTo>
                                <a:pt x="9494" y="0"/>
                              </a:lnTo>
                              <a:lnTo>
                                <a:pt x="9496" y="1"/>
                              </a:lnTo>
                              <a:lnTo>
                                <a:pt x="9499" y="4"/>
                              </a:lnTo>
                              <a:lnTo>
                                <a:pt x="9499" y="6"/>
                              </a:lnTo>
                              <a:lnTo>
                                <a:pt x="9499" y="10"/>
                              </a:lnTo>
                              <a:lnTo>
                                <a:pt x="9499" y="12"/>
                              </a:lnTo>
                              <a:lnTo>
                                <a:pt x="9496" y="14"/>
                              </a:lnTo>
                              <a:lnTo>
                                <a:pt x="9494" y="15"/>
                              </a:lnTo>
                              <a:close/>
                              <a:moveTo>
                                <a:pt x="9524" y="15"/>
                              </a:moveTo>
                              <a:lnTo>
                                <a:pt x="9520" y="15"/>
                              </a:lnTo>
                              <a:lnTo>
                                <a:pt x="9518" y="14"/>
                              </a:lnTo>
                              <a:lnTo>
                                <a:pt x="9515" y="12"/>
                              </a:lnTo>
                              <a:lnTo>
                                <a:pt x="9514" y="10"/>
                              </a:lnTo>
                              <a:lnTo>
                                <a:pt x="9514" y="6"/>
                              </a:lnTo>
                              <a:lnTo>
                                <a:pt x="9515" y="4"/>
                              </a:lnTo>
                              <a:lnTo>
                                <a:pt x="9518" y="1"/>
                              </a:lnTo>
                              <a:lnTo>
                                <a:pt x="9520" y="0"/>
                              </a:lnTo>
                              <a:lnTo>
                                <a:pt x="9524" y="0"/>
                              </a:lnTo>
                              <a:lnTo>
                                <a:pt x="9526" y="1"/>
                              </a:lnTo>
                              <a:lnTo>
                                <a:pt x="9529" y="4"/>
                              </a:lnTo>
                              <a:lnTo>
                                <a:pt x="9529" y="6"/>
                              </a:lnTo>
                              <a:lnTo>
                                <a:pt x="9529" y="10"/>
                              </a:lnTo>
                              <a:lnTo>
                                <a:pt x="9529" y="12"/>
                              </a:lnTo>
                              <a:lnTo>
                                <a:pt x="9526" y="14"/>
                              </a:lnTo>
                              <a:lnTo>
                                <a:pt x="9524" y="15"/>
                              </a:lnTo>
                              <a:close/>
                              <a:moveTo>
                                <a:pt x="9554" y="15"/>
                              </a:moveTo>
                              <a:lnTo>
                                <a:pt x="9550" y="15"/>
                              </a:lnTo>
                              <a:lnTo>
                                <a:pt x="9548" y="14"/>
                              </a:lnTo>
                              <a:lnTo>
                                <a:pt x="9545" y="12"/>
                              </a:lnTo>
                              <a:lnTo>
                                <a:pt x="9544" y="10"/>
                              </a:lnTo>
                              <a:lnTo>
                                <a:pt x="9544" y="6"/>
                              </a:lnTo>
                              <a:lnTo>
                                <a:pt x="9545" y="4"/>
                              </a:lnTo>
                              <a:lnTo>
                                <a:pt x="9548" y="1"/>
                              </a:lnTo>
                              <a:lnTo>
                                <a:pt x="9550" y="0"/>
                              </a:lnTo>
                              <a:lnTo>
                                <a:pt x="9554" y="0"/>
                              </a:lnTo>
                              <a:lnTo>
                                <a:pt x="9556" y="1"/>
                              </a:lnTo>
                              <a:lnTo>
                                <a:pt x="9559" y="4"/>
                              </a:lnTo>
                              <a:lnTo>
                                <a:pt x="9559" y="6"/>
                              </a:lnTo>
                              <a:lnTo>
                                <a:pt x="9559" y="10"/>
                              </a:lnTo>
                              <a:lnTo>
                                <a:pt x="9559" y="12"/>
                              </a:lnTo>
                              <a:lnTo>
                                <a:pt x="9556" y="14"/>
                              </a:lnTo>
                              <a:lnTo>
                                <a:pt x="9554" y="15"/>
                              </a:lnTo>
                              <a:close/>
                              <a:moveTo>
                                <a:pt x="9584" y="15"/>
                              </a:moveTo>
                              <a:lnTo>
                                <a:pt x="9580" y="15"/>
                              </a:lnTo>
                              <a:lnTo>
                                <a:pt x="9578" y="14"/>
                              </a:lnTo>
                              <a:lnTo>
                                <a:pt x="9575" y="12"/>
                              </a:lnTo>
                              <a:lnTo>
                                <a:pt x="9574" y="10"/>
                              </a:lnTo>
                              <a:lnTo>
                                <a:pt x="9574" y="6"/>
                              </a:lnTo>
                              <a:lnTo>
                                <a:pt x="9575" y="4"/>
                              </a:lnTo>
                              <a:lnTo>
                                <a:pt x="9578" y="1"/>
                              </a:lnTo>
                              <a:lnTo>
                                <a:pt x="9580" y="0"/>
                              </a:lnTo>
                              <a:lnTo>
                                <a:pt x="9584" y="0"/>
                              </a:lnTo>
                              <a:lnTo>
                                <a:pt x="9586" y="1"/>
                              </a:lnTo>
                              <a:lnTo>
                                <a:pt x="9589" y="4"/>
                              </a:lnTo>
                              <a:lnTo>
                                <a:pt x="9590" y="6"/>
                              </a:lnTo>
                              <a:lnTo>
                                <a:pt x="9590" y="10"/>
                              </a:lnTo>
                              <a:lnTo>
                                <a:pt x="9589" y="12"/>
                              </a:lnTo>
                              <a:lnTo>
                                <a:pt x="9586" y="14"/>
                              </a:lnTo>
                              <a:lnTo>
                                <a:pt x="9584" y="15"/>
                              </a:lnTo>
                              <a:close/>
                              <a:moveTo>
                                <a:pt x="9614" y="15"/>
                              </a:moveTo>
                              <a:lnTo>
                                <a:pt x="9610" y="15"/>
                              </a:lnTo>
                              <a:lnTo>
                                <a:pt x="9608" y="14"/>
                              </a:lnTo>
                              <a:lnTo>
                                <a:pt x="9605" y="12"/>
                              </a:lnTo>
                              <a:lnTo>
                                <a:pt x="9605" y="10"/>
                              </a:lnTo>
                              <a:lnTo>
                                <a:pt x="9605" y="6"/>
                              </a:lnTo>
                              <a:lnTo>
                                <a:pt x="9605" y="4"/>
                              </a:lnTo>
                              <a:lnTo>
                                <a:pt x="9608" y="1"/>
                              </a:lnTo>
                              <a:lnTo>
                                <a:pt x="9610" y="0"/>
                              </a:lnTo>
                              <a:lnTo>
                                <a:pt x="9614" y="0"/>
                              </a:lnTo>
                              <a:lnTo>
                                <a:pt x="9616" y="1"/>
                              </a:lnTo>
                              <a:lnTo>
                                <a:pt x="9619" y="4"/>
                              </a:lnTo>
                              <a:lnTo>
                                <a:pt x="9620" y="6"/>
                              </a:lnTo>
                              <a:lnTo>
                                <a:pt x="9620" y="10"/>
                              </a:lnTo>
                              <a:lnTo>
                                <a:pt x="9619" y="12"/>
                              </a:lnTo>
                              <a:lnTo>
                                <a:pt x="9616" y="14"/>
                              </a:lnTo>
                              <a:lnTo>
                                <a:pt x="9614" y="15"/>
                              </a:lnTo>
                              <a:close/>
                              <a:moveTo>
                                <a:pt x="9644" y="15"/>
                              </a:moveTo>
                              <a:lnTo>
                                <a:pt x="9640" y="15"/>
                              </a:lnTo>
                              <a:lnTo>
                                <a:pt x="9638" y="14"/>
                              </a:lnTo>
                              <a:lnTo>
                                <a:pt x="9635" y="12"/>
                              </a:lnTo>
                              <a:lnTo>
                                <a:pt x="9635" y="10"/>
                              </a:lnTo>
                              <a:lnTo>
                                <a:pt x="9635" y="6"/>
                              </a:lnTo>
                              <a:lnTo>
                                <a:pt x="9635" y="4"/>
                              </a:lnTo>
                              <a:lnTo>
                                <a:pt x="9638" y="1"/>
                              </a:lnTo>
                              <a:lnTo>
                                <a:pt x="9640" y="0"/>
                              </a:lnTo>
                              <a:lnTo>
                                <a:pt x="9644" y="0"/>
                              </a:lnTo>
                              <a:lnTo>
                                <a:pt x="9646" y="1"/>
                              </a:lnTo>
                              <a:lnTo>
                                <a:pt x="9649" y="4"/>
                              </a:lnTo>
                              <a:lnTo>
                                <a:pt x="9650" y="6"/>
                              </a:lnTo>
                              <a:lnTo>
                                <a:pt x="9650" y="10"/>
                              </a:lnTo>
                              <a:lnTo>
                                <a:pt x="9649" y="12"/>
                              </a:lnTo>
                              <a:lnTo>
                                <a:pt x="9646" y="14"/>
                              </a:lnTo>
                              <a:lnTo>
                                <a:pt x="9644" y="15"/>
                              </a:lnTo>
                              <a:close/>
                              <a:moveTo>
                                <a:pt x="9674" y="15"/>
                              </a:moveTo>
                              <a:lnTo>
                                <a:pt x="9670" y="15"/>
                              </a:lnTo>
                              <a:lnTo>
                                <a:pt x="9668" y="14"/>
                              </a:lnTo>
                              <a:lnTo>
                                <a:pt x="9665" y="12"/>
                              </a:lnTo>
                              <a:lnTo>
                                <a:pt x="9665" y="10"/>
                              </a:lnTo>
                              <a:lnTo>
                                <a:pt x="9665" y="6"/>
                              </a:lnTo>
                              <a:lnTo>
                                <a:pt x="9665" y="4"/>
                              </a:lnTo>
                              <a:lnTo>
                                <a:pt x="9668" y="1"/>
                              </a:lnTo>
                              <a:lnTo>
                                <a:pt x="9670" y="0"/>
                              </a:lnTo>
                              <a:lnTo>
                                <a:pt x="9674" y="0"/>
                              </a:lnTo>
                              <a:lnTo>
                                <a:pt x="9676" y="1"/>
                              </a:lnTo>
                              <a:lnTo>
                                <a:pt x="9679" y="4"/>
                              </a:lnTo>
                              <a:lnTo>
                                <a:pt x="9680" y="6"/>
                              </a:lnTo>
                              <a:lnTo>
                                <a:pt x="9680" y="10"/>
                              </a:lnTo>
                              <a:lnTo>
                                <a:pt x="9679" y="12"/>
                              </a:lnTo>
                              <a:lnTo>
                                <a:pt x="9676" y="14"/>
                              </a:lnTo>
                              <a:lnTo>
                                <a:pt x="9674" y="15"/>
                              </a:lnTo>
                              <a:close/>
                              <a:moveTo>
                                <a:pt x="9704" y="15"/>
                              </a:moveTo>
                              <a:lnTo>
                                <a:pt x="9700" y="15"/>
                              </a:lnTo>
                              <a:lnTo>
                                <a:pt x="9698" y="14"/>
                              </a:lnTo>
                              <a:lnTo>
                                <a:pt x="9695" y="12"/>
                              </a:lnTo>
                              <a:lnTo>
                                <a:pt x="9695" y="10"/>
                              </a:lnTo>
                              <a:lnTo>
                                <a:pt x="9695" y="6"/>
                              </a:lnTo>
                              <a:lnTo>
                                <a:pt x="9695" y="4"/>
                              </a:lnTo>
                              <a:lnTo>
                                <a:pt x="9698" y="1"/>
                              </a:lnTo>
                              <a:lnTo>
                                <a:pt x="9700" y="0"/>
                              </a:lnTo>
                              <a:lnTo>
                                <a:pt x="9704" y="0"/>
                              </a:lnTo>
                              <a:lnTo>
                                <a:pt x="9706" y="1"/>
                              </a:lnTo>
                              <a:lnTo>
                                <a:pt x="9709" y="4"/>
                              </a:lnTo>
                              <a:lnTo>
                                <a:pt x="9710" y="6"/>
                              </a:lnTo>
                              <a:lnTo>
                                <a:pt x="9710" y="10"/>
                              </a:lnTo>
                              <a:lnTo>
                                <a:pt x="9709" y="12"/>
                              </a:lnTo>
                              <a:lnTo>
                                <a:pt x="9706" y="14"/>
                              </a:lnTo>
                              <a:lnTo>
                                <a:pt x="9704" y="15"/>
                              </a:lnTo>
                              <a:close/>
                              <a:moveTo>
                                <a:pt x="9734" y="15"/>
                              </a:moveTo>
                              <a:lnTo>
                                <a:pt x="9730" y="15"/>
                              </a:lnTo>
                              <a:lnTo>
                                <a:pt x="9728" y="14"/>
                              </a:lnTo>
                              <a:lnTo>
                                <a:pt x="9725" y="12"/>
                              </a:lnTo>
                              <a:lnTo>
                                <a:pt x="9725" y="10"/>
                              </a:lnTo>
                              <a:lnTo>
                                <a:pt x="9725" y="6"/>
                              </a:lnTo>
                              <a:lnTo>
                                <a:pt x="9725" y="4"/>
                              </a:lnTo>
                              <a:lnTo>
                                <a:pt x="9728" y="1"/>
                              </a:lnTo>
                              <a:lnTo>
                                <a:pt x="9730" y="0"/>
                              </a:lnTo>
                              <a:lnTo>
                                <a:pt x="9734" y="0"/>
                              </a:lnTo>
                              <a:lnTo>
                                <a:pt x="9736" y="1"/>
                              </a:lnTo>
                              <a:lnTo>
                                <a:pt x="9739" y="4"/>
                              </a:lnTo>
                              <a:lnTo>
                                <a:pt x="9740" y="6"/>
                              </a:lnTo>
                              <a:lnTo>
                                <a:pt x="9740" y="10"/>
                              </a:lnTo>
                              <a:lnTo>
                                <a:pt x="9739" y="12"/>
                              </a:lnTo>
                              <a:lnTo>
                                <a:pt x="9736" y="14"/>
                              </a:lnTo>
                              <a:lnTo>
                                <a:pt x="9734" y="15"/>
                              </a:lnTo>
                              <a:close/>
                              <a:moveTo>
                                <a:pt x="9764" y="15"/>
                              </a:moveTo>
                              <a:lnTo>
                                <a:pt x="9760" y="15"/>
                              </a:lnTo>
                              <a:lnTo>
                                <a:pt x="9758" y="14"/>
                              </a:lnTo>
                              <a:lnTo>
                                <a:pt x="9755" y="12"/>
                              </a:lnTo>
                              <a:lnTo>
                                <a:pt x="9755" y="10"/>
                              </a:lnTo>
                              <a:lnTo>
                                <a:pt x="9755" y="6"/>
                              </a:lnTo>
                              <a:lnTo>
                                <a:pt x="9755" y="4"/>
                              </a:lnTo>
                              <a:lnTo>
                                <a:pt x="9758" y="1"/>
                              </a:lnTo>
                              <a:lnTo>
                                <a:pt x="9760" y="0"/>
                              </a:lnTo>
                              <a:lnTo>
                                <a:pt x="9764" y="0"/>
                              </a:lnTo>
                              <a:lnTo>
                                <a:pt x="9766" y="1"/>
                              </a:lnTo>
                              <a:lnTo>
                                <a:pt x="9769" y="4"/>
                              </a:lnTo>
                              <a:lnTo>
                                <a:pt x="9770" y="6"/>
                              </a:lnTo>
                              <a:lnTo>
                                <a:pt x="9770" y="10"/>
                              </a:lnTo>
                              <a:lnTo>
                                <a:pt x="9769" y="12"/>
                              </a:lnTo>
                              <a:lnTo>
                                <a:pt x="9766" y="14"/>
                              </a:lnTo>
                              <a:lnTo>
                                <a:pt x="9764" y="15"/>
                              </a:lnTo>
                              <a:close/>
                              <a:moveTo>
                                <a:pt x="9794" y="15"/>
                              </a:moveTo>
                              <a:lnTo>
                                <a:pt x="9790" y="15"/>
                              </a:lnTo>
                              <a:lnTo>
                                <a:pt x="9788" y="14"/>
                              </a:lnTo>
                              <a:lnTo>
                                <a:pt x="9785" y="12"/>
                              </a:lnTo>
                              <a:lnTo>
                                <a:pt x="9785" y="10"/>
                              </a:lnTo>
                              <a:lnTo>
                                <a:pt x="9785" y="6"/>
                              </a:lnTo>
                              <a:lnTo>
                                <a:pt x="9785" y="4"/>
                              </a:lnTo>
                              <a:lnTo>
                                <a:pt x="9788" y="1"/>
                              </a:lnTo>
                              <a:lnTo>
                                <a:pt x="9790" y="0"/>
                              </a:lnTo>
                              <a:lnTo>
                                <a:pt x="9794" y="0"/>
                              </a:lnTo>
                              <a:lnTo>
                                <a:pt x="9796" y="1"/>
                              </a:lnTo>
                              <a:lnTo>
                                <a:pt x="9799" y="4"/>
                              </a:lnTo>
                              <a:lnTo>
                                <a:pt x="9800" y="6"/>
                              </a:lnTo>
                              <a:lnTo>
                                <a:pt x="9800" y="10"/>
                              </a:lnTo>
                              <a:lnTo>
                                <a:pt x="9799" y="12"/>
                              </a:lnTo>
                              <a:lnTo>
                                <a:pt x="9796" y="14"/>
                              </a:lnTo>
                              <a:lnTo>
                                <a:pt x="9794" y="15"/>
                              </a:lnTo>
                              <a:close/>
                              <a:moveTo>
                                <a:pt x="9824" y="15"/>
                              </a:moveTo>
                              <a:lnTo>
                                <a:pt x="9820" y="15"/>
                              </a:lnTo>
                              <a:lnTo>
                                <a:pt x="9818" y="14"/>
                              </a:lnTo>
                              <a:lnTo>
                                <a:pt x="9815" y="12"/>
                              </a:lnTo>
                              <a:lnTo>
                                <a:pt x="9815" y="10"/>
                              </a:lnTo>
                              <a:lnTo>
                                <a:pt x="9815" y="6"/>
                              </a:lnTo>
                              <a:lnTo>
                                <a:pt x="9815" y="4"/>
                              </a:lnTo>
                              <a:lnTo>
                                <a:pt x="9818" y="1"/>
                              </a:lnTo>
                              <a:lnTo>
                                <a:pt x="9820" y="0"/>
                              </a:lnTo>
                              <a:lnTo>
                                <a:pt x="9824" y="0"/>
                              </a:lnTo>
                              <a:lnTo>
                                <a:pt x="9826" y="1"/>
                              </a:lnTo>
                              <a:lnTo>
                                <a:pt x="9829" y="4"/>
                              </a:lnTo>
                              <a:lnTo>
                                <a:pt x="9830" y="6"/>
                              </a:lnTo>
                              <a:lnTo>
                                <a:pt x="9830" y="10"/>
                              </a:lnTo>
                              <a:lnTo>
                                <a:pt x="9829" y="12"/>
                              </a:lnTo>
                              <a:lnTo>
                                <a:pt x="9826" y="14"/>
                              </a:lnTo>
                              <a:lnTo>
                                <a:pt x="9824" y="15"/>
                              </a:lnTo>
                              <a:close/>
                              <a:moveTo>
                                <a:pt x="9854" y="15"/>
                              </a:moveTo>
                              <a:lnTo>
                                <a:pt x="9850" y="15"/>
                              </a:lnTo>
                              <a:lnTo>
                                <a:pt x="9848" y="14"/>
                              </a:lnTo>
                              <a:lnTo>
                                <a:pt x="9845" y="12"/>
                              </a:lnTo>
                              <a:lnTo>
                                <a:pt x="9845" y="10"/>
                              </a:lnTo>
                              <a:lnTo>
                                <a:pt x="9845" y="6"/>
                              </a:lnTo>
                              <a:lnTo>
                                <a:pt x="9845" y="4"/>
                              </a:lnTo>
                              <a:lnTo>
                                <a:pt x="9848" y="1"/>
                              </a:lnTo>
                              <a:lnTo>
                                <a:pt x="9850" y="0"/>
                              </a:lnTo>
                              <a:lnTo>
                                <a:pt x="9854" y="0"/>
                              </a:lnTo>
                              <a:lnTo>
                                <a:pt x="9856" y="1"/>
                              </a:lnTo>
                              <a:lnTo>
                                <a:pt x="9859" y="4"/>
                              </a:lnTo>
                              <a:lnTo>
                                <a:pt x="9860" y="6"/>
                              </a:lnTo>
                              <a:lnTo>
                                <a:pt x="9860" y="10"/>
                              </a:lnTo>
                              <a:lnTo>
                                <a:pt x="9859" y="12"/>
                              </a:lnTo>
                              <a:lnTo>
                                <a:pt x="9856" y="14"/>
                              </a:lnTo>
                              <a:lnTo>
                                <a:pt x="9854" y="15"/>
                              </a:lnTo>
                              <a:close/>
                              <a:moveTo>
                                <a:pt x="9884" y="15"/>
                              </a:moveTo>
                              <a:lnTo>
                                <a:pt x="9880" y="15"/>
                              </a:lnTo>
                              <a:lnTo>
                                <a:pt x="9878" y="14"/>
                              </a:lnTo>
                              <a:lnTo>
                                <a:pt x="9875" y="12"/>
                              </a:lnTo>
                              <a:lnTo>
                                <a:pt x="9875" y="10"/>
                              </a:lnTo>
                              <a:lnTo>
                                <a:pt x="9875" y="6"/>
                              </a:lnTo>
                              <a:lnTo>
                                <a:pt x="9875" y="4"/>
                              </a:lnTo>
                              <a:lnTo>
                                <a:pt x="9878" y="1"/>
                              </a:lnTo>
                              <a:lnTo>
                                <a:pt x="9880" y="0"/>
                              </a:lnTo>
                              <a:lnTo>
                                <a:pt x="9884" y="0"/>
                              </a:lnTo>
                              <a:lnTo>
                                <a:pt x="9886" y="1"/>
                              </a:lnTo>
                              <a:lnTo>
                                <a:pt x="9889" y="4"/>
                              </a:lnTo>
                              <a:lnTo>
                                <a:pt x="9890" y="6"/>
                              </a:lnTo>
                              <a:lnTo>
                                <a:pt x="9890" y="10"/>
                              </a:lnTo>
                              <a:lnTo>
                                <a:pt x="9889" y="12"/>
                              </a:lnTo>
                              <a:lnTo>
                                <a:pt x="9886" y="14"/>
                              </a:lnTo>
                              <a:lnTo>
                                <a:pt x="9884" y="15"/>
                              </a:lnTo>
                              <a:close/>
                              <a:moveTo>
                                <a:pt x="9914" y="15"/>
                              </a:moveTo>
                              <a:lnTo>
                                <a:pt x="9910" y="15"/>
                              </a:lnTo>
                              <a:lnTo>
                                <a:pt x="9908" y="14"/>
                              </a:lnTo>
                              <a:lnTo>
                                <a:pt x="9905" y="12"/>
                              </a:lnTo>
                              <a:lnTo>
                                <a:pt x="9905" y="10"/>
                              </a:lnTo>
                              <a:lnTo>
                                <a:pt x="9905" y="6"/>
                              </a:lnTo>
                              <a:lnTo>
                                <a:pt x="9905" y="4"/>
                              </a:lnTo>
                              <a:lnTo>
                                <a:pt x="9908" y="1"/>
                              </a:lnTo>
                              <a:lnTo>
                                <a:pt x="9910" y="0"/>
                              </a:lnTo>
                              <a:lnTo>
                                <a:pt x="9914" y="0"/>
                              </a:lnTo>
                              <a:lnTo>
                                <a:pt x="9916" y="1"/>
                              </a:lnTo>
                              <a:lnTo>
                                <a:pt x="9919" y="4"/>
                              </a:lnTo>
                              <a:lnTo>
                                <a:pt x="9920" y="6"/>
                              </a:lnTo>
                              <a:lnTo>
                                <a:pt x="9920" y="10"/>
                              </a:lnTo>
                              <a:lnTo>
                                <a:pt x="9919" y="12"/>
                              </a:lnTo>
                              <a:lnTo>
                                <a:pt x="9916" y="14"/>
                              </a:lnTo>
                              <a:lnTo>
                                <a:pt x="9914" y="15"/>
                              </a:lnTo>
                              <a:close/>
                              <a:moveTo>
                                <a:pt x="9944" y="15"/>
                              </a:moveTo>
                              <a:lnTo>
                                <a:pt x="9940" y="15"/>
                              </a:lnTo>
                              <a:lnTo>
                                <a:pt x="9938" y="14"/>
                              </a:lnTo>
                              <a:lnTo>
                                <a:pt x="9935" y="12"/>
                              </a:lnTo>
                              <a:lnTo>
                                <a:pt x="9935" y="10"/>
                              </a:lnTo>
                              <a:lnTo>
                                <a:pt x="9935" y="6"/>
                              </a:lnTo>
                              <a:lnTo>
                                <a:pt x="9935" y="4"/>
                              </a:lnTo>
                              <a:lnTo>
                                <a:pt x="9938" y="1"/>
                              </a:lnTo>
                              <a:lnTo>
                                <a:pt x="9940" y="0"/>
                              </a:lnTo>
                              <a:lnTo>
                                <a:pt x="9944" y="0"/>
                              </a:lnTo>
                              <a:lnTo>
                                <a:pt x="9946" y="1"/>
                              </a:lnTo>
                              <a:lnTo>
                                <a:pt x="9949" y="4"/>
                              </a:lnTo>
                              <a:lnTo>
                                <a:pt x="9950" y="6"/>
                              </a:lnTo>
                              <a:lnTo>
                                <a:pt x="9950" y="10"/>
                              </a:lnTo>
                              <a:lnTo>
                                <a:pt x="9949" y="12"/>
                              </a:lnTo>
                              <a:lnTo>
                                <a:pt x="9946" y="14"/>
                              </a:lnTo>
                              <a:lnTo>
                                <a:pt x="9944" y="15"/>
                              </a:lnTo>
                              <a:close/>
                              <a:moveTo>
                                <a:pt x="9974" y="15"/>
                              </a:moveTo>
                              <a:lnTo>
                                <a:pt x="9970" y="15"/>
                              </a:lnTo>
                              <a:lnTo>
                                <a:pt x="9968" y="14"/>
                              </a:lnTo>
                              <a:lnTo>
                                <a:pt x="9965" y="12"/>
                              </a:lnTo>
                              <a:lnTo>
                                <a:pt x="9965" y="10"/>
                              </a:lnTo>
                              <a:lnTo>
                                <a:pt x="9965" y="6"/>
                              </a:lnTo>
                              <a:lnTo>
                                <a:pt x="9965" y="4"/>
                              </a:lnTo>
                              <a:lnTo>
                                <a:pt x="9968" y="1"/>
                              </a:lnTo>
                              <a:lnTo>
                                <a:pt x="9970" y="0"/>
                              </a:lnTo>
                              <a:lnTo>
                                <a:pt x="9974" y="0"/>
                              </a:lnTo>
                              <a:lnTo>
                                <a:pt x="9976" y="1"/>
                              </a:lnTo>
                              <a:lnTo>
                                <a:pt x="9979" y="4"/>
                              </a:lnTo>
                              <a:lnTo>
                                <a:pt x="9980" y="6"/>
                              </a:lnTo>
                              <a:lnTo>
                                <a:pt x="9980" y="10"/>
                              </a:lnTo>
                              <a:lnTo>
                                <a:pt x="9979" y="12"/>
                              </a:lnTo>
                              <a:lnTo>
                                <a:pt x="9976" y="14"/>
                              </a:lnTo>
                              <a:lnTo>
                                <a:pt x="9974" y="15"/>
                              </a:lnTo>
                              <a:close/>
                              <a:moveTo>
                                <a:pt x="10004" y="15"/>
                              </a:moveTo>
                              <a:lnTo>
                                <a:pt x="10000" y="15"/>
                              </a:lnTo>
                              <a:lnTo>
                                <a:pt x="9998" y="14"/>
                              </a:lnTo>
                              <a:lnTo>
                                <a:pt x="9995" y="12"/>
                              </a:lnTo>
                              <a:lnTo>
                                <a:pt x="9995" y="10"/>
                              </a:lnTo>
                              <a:lnTo>
                                <a:pt x="9995" y="6"/>
                              </a:lnTo>
                              <a:lnTo>
                                <a:pt x="9995" y="4"/>
                              </a:lnTo>
                              <a:lnTo>
                                <a:pt x="9998" y="1"/>
                              </a:lnTo>
                              <a:lnTo>
                                <a:pt x="10000" y="0"/>
                              </a:lnTo>
                              <a:lnTo>
                                <a:pt x="10004" y="0"/>
                              </a:lnTo>
                              <a:lnTo>
                                <a:pt x="10006" y="1"/>
                              </a:lnTo>
                              <a:lnTo>
                                <a:pt x="10009" y="4"/>
                              </a:lnTo>
                              <a:lnTo>
                                <a:pt x="10010" y="6"/>
                              </a:lnTo>
                              <a:lnTo>
                                <a:pt x="10010" y="10"/>
                              </a:lnTo>
                              <a:lnTo>
                                <a:pt x="10009" y="12"/>
                              </a:lnTo>
                              <a:lnTo>
                                <a:pt x="10006" y="14"/>
                              </a:lnTo>
                              <a:lnTo>
                                <a:pt x="10004" y="15"/>
                              </a:lnTo>
                              <a:close/>
                              <a:moveTo>
                                <a:pt x="10034" y="15"/>
                              </a:moveTo>
                              <a:lnTo>
                                <a:pt x="10030" y="15"/>
                              </a:lnTo>
                              <a:lnTo>
                                <a:pt x="10028" y="14"/>
                              </a:lnTo>
                              <a:lnTo>
                                <a:pt x="10025" y="12"/>
                              </a:lnTo>
                              <a:lnTo>
                                <a:pt x="10025" y="10"/>
                              </a:lnTo>
                              <a:lnTo>
                                <a:pt x="10025" y="6"/>
                              </a:lnTo>
                              <a:lnTo>
                                <a:pt x="10025" y="4"/>
                              </a:lnTo>
                              <a:lnTo>
                                <a:pt x="10028" y="1"/>
                              </a:lnTo>
                              <a:lnTo>
                                <a:pt x="10030" y="0"/>
                              </a:lnTo>
                              <a:lnTo>
                                <a:pt x="10034" y="0"/>
                              </a:lnTo>
                              <a:lnTo>
                                <a:pt x="10036" y="1"/>
                              </a:lnTo>
                              <a:lnTo>
                                <a:pt x="10039" y="4"/>
                              </a:lnTo>
                              <a:lnTo>
                                <a:pt x="10040" y="6"/>
                              </a:lnTo>
                              <a:lnTo>
                                <a:pt x="10040" y="10"/>
                              </a:lnTo>
                              <a:lnTo>
                                <a:pt x="10039" y="12"/>
                              </a:lnTo>
                              <a:lnTo>
                                <a:pt x="10036" y="14"/>
                              </a:lnTo>
                              <a:lnTo>
                                <a:pt x="10034" y="15"/>
                              </a:lnTo>
                              <a:close/>
                              <a:moveTo>
                                <a:pt x="10064" y="15"/>
                              </a:moveTo>
                              <a:lnTo>
                                <a:pt x="10060" y="15"/>
                              </a:lnTo>
                              <a:lnTo>
                                <a:pt x="10058" y="14"/>
                              </a:lnTo>
                              <a:lnTo>
                                <a:pt x="10055" y="12"/>
                              </a:lnTo>
                              <a:lnTo>
                                <a:pt x="10055" y="10"/>
                              </a:lnTo>
                              <a:lnTo>
                                <a:pt x="10055" y="6"/>
                              </a:lnTo>
                              <a:lnTo>
                                <a:pt x="10055" y="4"/>
                              </a:lnTo>
                              <a:lnTo>
                                <a:pt x="10058" y="1"/>
                              </a:lnTo>
                              <a:lnTo>
                                <a:pt x="10060" y="0"/>
                              </a:lnTo>
                              <a:lnTo>
                                <a:pt x="10064" y="0"/>
                              </a:lnTo>
                              <a:lnTo>
                                <a:pt x="10066" y="1"/>
                              </a:lnTo>
                              <a:lnTo>
                                <a:pt x="10069" y="4"/>
                              </a:lnTo>
                              <a:lnTo>
                                <a:pt x="10070" y="6"/>
                              </a:lnTo>
                              <a:lnTo>
                                <a:pt x="10070" y="10"/>
                              </a:lnTo>
                              <a:lnTo>
                                <a:pt x="10069" y="12"/>
                              </a:lnTo>
                              <a:lnTo>
                                <a:pt x="10066" y="14"/>
                              </a:lnTo>
                              <a:lnTo>
                                <a:pt x="10064" y="15"/>
                              </a:lnTo>
                              <a:close/>
                              <a:moveTo>
                                <a:pt x="10094" y="15"/>
                              </a:moveTo>
                              <a:lnTo>
                                <a:pt x="10090" y="15"/>
                              </a:lnTo>
                              <a:lnTo>
                                <a:pt x="10088" y="14"/>
                              </a:lnTo>
                              <a:lnTo>
                                <a:pt x="10085" y="12"/>
                              </a:lnTo>
                              <a:lnTo>
                                <a:pt x="10085" y="10"/>
                              </a:lnTo>
                              <a:lnTo>
                                <a:pt x="10085" y="6"/>
                              </a:lnTo>
                              <a:lnTo>
                                <a:pt x="10085" y="4"/>
                              </a:lnTo>
                              <a:lnTo>
                                <a:pt x="10088" y="1"/>
                              </a:lnTo>
                              <a:lnTo>
                                <a:pt x="10090" y="0"/>
                              </a:lnTo>
                              <a:lnTo>
                                <a:pt x="10094" y="0"/>
                              </a:lnTo>
                              <a:lnTo>
                                <a:pt x="10096" y="1"/>
                              </a:lnTo>
                              <a:lnTo>
                                <a:pt x="10099" y="4"/>
                              </a:lnTo>
                              <a:lnTo>
                                <a:pt x="10100" y="6"/>
                              </a:lnTo>
                              <a:lnTo>
                                <a:pt x="10100" y="10"/>
                              </a:lnTo>
                              <a:lnTo>
                                <a:pt x="10099" y="12"/>
                              </a:lnTo>
                              <a:lnTo>
                                <a:pt x="10096" y="14"/>
                              </a:lnTo>
                              <a:lnTo>
                                <a:pt x="10094" y="15"/>
                              </a:lnTo>
                              <a:close/>
                              <a:moveTo>
                                <a:pt x="10124" y="15"/>
                              </a:moveTo>
                              <a:lnTo>
                                <a:pt x="10120" y="15"/>
                              </a:lnTo>
                              <a:lnTo>
                                <a:pt x="10118" y="14"/>
                              </a:lnTo>
                              <a:lnTo>
                                <a:pt x="10115" y="12"/>
                              </a:lnTo>
                              <a:lnTo>
                                <a:pt x="10115" y="10"/>
                              </a:lnTo>
                              <a:lnTo>
                                <a:pt x="10115" y="6"/>
                              </a:lnTo>
                              <a:lnTo>
                                <a:pt x="10115" y="4"/>
                              </a:lnTo>
                              <a:lnTo>
                                <a:pt x="10118" y="1"/>
                              </a:lnTo>
                              <a:lnTo>
                                <a:pt x="10120" y="0"/>
                              </a:lnTo>
                              <a:lnTo>
                                <a:pt x="10124" y="0"/>
                              </a:lnTo>
                              <a:lnTo>
                                <a:pt x="10126" y="1"/>
                              </a:lnTo>
                              <a:lnTo>
                                <a:pt x="10129" y="4"/>
                              </a:lnTo>
                              <a:lnTo>
                                <a:pt x="10130" y="6"/>
                              </a:lnTo>
                              <a:lnTo>
                                <a:pt x="10130" y="10"/>
                              </a:lnTo>
                              <a:lnTo>
                                <a:pt x="10129" y="12"/>
                              </a:lnTo>
                              <a:lnTo>
                                <a:pt x="10126" y="14"/>
                              </a:lnTo>
                              <a:lnTo>
                                <a:pt x="10124" y="15"/>
                              </a:lnTo>
                              <a:close/>
                              <a:moveTo>
                                <a:pt x="10154" y="15"/>
                              </a:moveTo>
                              <a:lnTo>
                                <a:pt x="10150" y="15"/>
                              </a:lnTo>
                              <a:lnTo>
                                <a:pt x="10148" y="14"/>
                              </a:lnTo>
                              <a:lnTo>
                                <a:pt x="10146" y="12"/>
                              </a:lnTo>
                              <a:lnTo>
                                <a:pt x="10145" y="10"/>
                              </a:lnTo>
                              <a:lnTo>
                                <a:pt x="10145" y="6"/>
                              </a:lnTo>
                              <a:lnTo>
                                <a:pt x="10146" y="4"/>
                              </a:lnTo>
                              <a:lnTo>
                                <a:pt x="10148" y="1"/>
                              </a:lnTo>
                              <a:lnTo>
                                <a:pt x="10150" y="0"/>
                              </a:lnTo>
                              <a:lnTo>
                                <a:pt x="10154" y="0"/>
                              </a:lnTo>
                              <a:lnTo>
                                <a:pt x="10156" y="1"/>
                              </a:lnTo>
                              <a:lnTo>
                                <a:pt x="10159" y="4"/>
                              </a:lnTo>
                              <a:lnTo>
                                <a:pt x="10160" y="6"/>
                              </a:lnTo>
                              <a:lnTo>
                                <a:pt x="10160" y="10"/>
                              </a:lnTo>
                              <a:lnTo>
                                <a:pt x="10159" y="12"/>
                              </a:lnTo>
                              <a:lnTo>
                                <a:pt x="10156" y="14"/>
                              </a:lnTo>
                              <a:lnTo>
                                <a:pt x="10154" y="15"/>
                              </a:lnTo>
                              <a:close/>
                              <a:moveTo>
                                <a:pt x="10184" y="15"/>
                              </a:moveTo>
                              <a:lnTo>
                                <a:pt x="10180" y="15"/>
                              </a:lnTo>
                              <a:lnTo>
                                <a:pt x="10178" y="14"/>
                              </a:lnTo>
                              <a:lnTo>
                                <a:pt x="10176" y="12"/>
                              </a:lnTo>
                              <a:lnTo>
                                <a:pt x="10175" y="10"/>
                              </a:lnTo>
                              <a:lnTo>
                                <a:pt x="10175" y="6"/>
                              </a:lnTo>
                              <a:lnTo>
                                <a:pt x="10176" y="4"/>
                              </a:lnTo>
                              <a:lnTo>
                                <a:pt x="10178" y="1"/>
                              </a:lnTo>
                              <a:lnTo>
                                <a:pt x="10180" y="0"/>
                              </a:lnTo>
                              <a:lnTo>
                                <a:pt x="10184" y="0"/>
                              </a:lnTo>
                              <a:lnTo>
                                <a:pt x="10186" y="1"/>
                              </a:lnTo>
                              <a:lnTo>
                                <a:pt x="10189" y="4"/>
                              </a:lnTo>
                              <a:lnTo>
                                <a:pt x="10190" y="6"/>
                              </a:lnTo>
                              <a:lnTo>
                                <a:pt x="10190" y="10"/>
                              </a:lnTo>
                              <a:lnTo>
                                <a:pt x="10189" y="12"/>
                              </a:lnTo>
                              <a:lnTo>
                                <a:pt x="10186" y="14"/>
                              </a:lnTo>
                              <a:lnTo>
                                <a:pt x="10184" y="15"/>
                              </a:lnTo>
                              <a:close/>
                              <a:moveTo>
                                <a:pt x="10214" y="15"/>
                              </a:moveTo>
                              <a:lnTo>
                                <a:pt x="10210" y="15"/>
                              </a:lnTo>
                              <a:lnTo>
                                <a:pt x="10208" y="14"/>
                              </a:lnTo>
                              <a:lnTo>
                                <a:pt x="10206" y="12"/>
                              </a:lnTo>
                              <a:lnTo>
                                <a:pt x="10205" y="10"/>
                              </a:lnTo>
                              <a:lnTo>
                                <a:pt x="10205" y="6"/>
                              </a:lnTo>
                              <a:lnTo>
                                <a:pt x="10206" y="4"/>
                              </a:lnTo>
                              <a:lnTo>
                                <a:pt x="10208" y="1"/>
                              </a:lnTo>
                              <a:lnTo>
                                <a:pt x="10210" y="0"/>
                              </a:lnTo>
                              <a:lnTo>
                                <a:pt x="10214" y="0"/>
                              </a:lnTo>
                              <a:lnTo>
                                <a:pt x="10216" y="1"/>
                              </a:lnTo>
                              <a:lnTo>
                                <a:pt x="10219" y="4"/>
                              </a:lnTo>
                              <a:lnTo>
                                <a:pt x="10220" y="6"/>
                              </a:lnTo>
                              <a:lnTo>
                                <a:pt x="10220" y="10"/>
                              </a:lnTo>
                              <a:lnTo>
                                <a:pt x="10219" y="12"/>
                              </a:lnTo>
                              <a:lnTo>
                                <a:pt x="10216" y="14"/>
                              </a:lnTo>
                              <a:lnTo>
                                <a:pt x="10214" y="15"/>
                              </a:lnTo>
                              <a:close/>
                              <a:moveTo>
                                <a:pt x="10244" y="15"/>
                              </a:moveTo>
                              <a:lnTo>
                                <a:pt x="10240" y="15"/>
                              </a:lnTo>
                              <a:lnTo>
                                <a:pt x="10238" y="14"/>
                              </a:lnTo>
                              <a:lnTo>
                                <a:pt x="10236" y="12"/>
                              </a:lnTo>
                              <a:lnTo>
                                <a:pt x="10235" y="10"/>
                              </a:lnTo>
                              <a:lnTo>
                                <a:pt x="10235" y="6"/>
                              </a:lnTo>
                              <a:lnTo>
                                <a:pt x="10236" y="4"/>
                              </a:lnTo>
                              <a:lnTo>
                                <a:pt x="10238" y="1"/>
                              </a:lnTo>
                              <a:lnTo>
                                <a:pt x="10240" y="0"/>
                              </a:lnTo>
                              <a:lnTo>
                                <a:pt x="10244" y="0"/>
                              </a:lnTo>
                              <a:lnTo>
                                <a:pt x="10246" y="1"/>
                              </a:lnTo>
                              <a:lnTo>
                                <a:pt x="10249" y="4"/>
                              </a:lnTo>
                              <a:lnTo>
                                <a:pt x="10250" y="6"/>
                              </a:lnTo>
                              <a:lnTo>
                                <a:pt x="10250" y="10"/>
                              </a:lnTo>
                              <a:lnTo>
                                <a:pt x="10249" y="12"/>
                              </a:lnTo>
                              <a:lnTo>
                                <a:pt x="10246" y="14"/>
                              </a:lnTo>
                              <a:lnTo>
                                <a:pt x="10244" y="15"/>
                              </a:lnTo>
                              <a:close/>
                              <a:moveTo>
                                <a:pt x="10274" y="15"/>
                              </a:moveTo>
                              <a:lnTo>
                                <a:pt x="10270" y="15"/>
                              </a:lnTo>
                              <a:lnTo>
                                <a:pt x="10269" y="14"/>
                              </a:lnTo>
                              <a:lnTo>
                                <a:pt x="10266" y="12"/>
                              </a:lnTo>
                              <a:lnTo>
                                <a:pt x="10265" y="10"/>
                              </a:lnTo>
                              <a:lnTo>
                                <a:pt x="10265" y="6"/>
                              </a:lnTo>
                              <a:lnTo>
                                <a:pt x="10266" y="4"/>
                              </a:lnTo>
                              <a:lnTo>
                                <a:pt x="10269" y="1"/>
                              </a:lnTo>
                              <a:lnTo>
                                <a:pt x="10270" y="0"/>
                              </a:lnTo>
                              <a:lnTo>
                                <a:pt x="10274" y="0"/>
                              </a:lnTo>
                              <a:lnTo>
                                <a:pt x="10276" y="1"/>
                              </a:lnTo>
                              <a:lnTo>
                                <a:pt x="10279" y="4"/>
                              </a:lnTo>
                              <a:lnTo>
                                <a:pt x="10280" y="6"/>
                              </a:lnTo>
                              <a:lnTo>
                                <a:pt x="10280" y="10"/>
                              </a:lnTo>
                              <a:lnTo>
                                <a:pt x="10279" y="12"/>
                              </a:lnTo>
                              <a:lnTo>
                                <a:pt x="10276" y="14"/>
                              </a:lnTo>
                              <a:lnTo>
                                <a:pt x="10274" y="15"/>
                              </a:lnTo>
                              <a:close/>
                              <a:moveTo>
                                <a:pt x="10304" y="15"/>
                              </a:moveTo>
                              <a:lnTo>
                                <a:pt x="10300" y="15"/>
                              </a:lnTo>
                              <a:lnTo>
                                <a:pt x="10299" y="14"/>
                              </a:lnTo>
                              <a:lnTo>
                                <a:pt x="10296" y="12"/>
                              </a:lnTo>
                              <a:lnTo>
                                <a:pt x="10295" y="10"/>
                              </a:lnTo>
                              <a:lnTo>
                                <a:pt x="10295" y="6"/>
                              </a:lnTo>
                              <a:lnTo>
                                <a:pt x="10296" y="4"/>
                              </a:lnTo>
                              <a:lnTo>
                                <a:pt x="10299" y="1"/>
                              </a:lnTo>
                              <a:lnTo>
                                <a:pt x="10300" y="0"/>
                              </a:lnTo>
                              <a:lnTo>
                                <a:pt x="10304" y="0"/>
                              </a:lnTo>
                              <a:lnTo>
                                <a:pt x="10306" y="1"/>
                              </a:lnTo>
                              <a:lnTo>
                                <a:pt x="10309" y="4"/>
                              </a:lnTo>
                              <a:lnTo>
                                <a:pt x="10310" y="6"/>
                              </a:lnTo>
                              <a:lnTo>
                                <a:pt x="10310" y="10"/>
                              </a:lnTo>
                              <a:lnTo>
                                <a:pt x="10309" y="12"/>
                              </a:lnTo>
                              <a:lnTo>
                                <a:pt x="10306" y="14"/>
                              </a:lnTo>
                              <a:lnTo>
                                <a:pt x="10304" y="15"/>
                              </a:lnTo>
                              <a:close/>
                              <a:moveTo>
                                <a:pt x="10334" y="15"/>
                              </a:moveTo>
                              <a:lnTo>
                                <a:pt x="10330" y="15"/>
                              </a:lnTo>
                              <a:lnTo>
                                <a:pt x="10329" y="14"/>
                              </a:lnTo>
                              <a:lnTo>
                                <a:pt x="10326" y="12"/>
                              </a:lnTo>
                              <a:lnTo>
                                <a:pt x="10325" y="10"/>
                              </a:lnTo>
                              <a:lnTo>
                                <a:pt x="10325" y="6"/>
                              </a:lnTo>
                              <a:lnTo>
                                <a:pt x="10326" y="4"/>
                              </a:lnTo>
                              <a:lnTo>
                                <a:pt x="10329" y="1"/>
                              </a:lnTo>
                              <a:lnTo>
                                <a:pt x="10330" y="0"/>
                              </a:lnTo>
                              <a:lnTo>
                                <a:pt x="10334" y="0"/>
                              </a:lnTo>
                              <a:lnTo>
                                <a:pt x="10336" y="1"/>
                              </a:lnTo>
                              <a:lnTo>
                                <a:pt x="10339" y="4"/>
                              </a:lnTo>
                              <a:lnTo>
                                <a:pt x="10340" y="6"/>
                              </a:lnTo>
                              <a:lnTo>
                                <a:pt x="10340" y="10"/>
                              </a:lnTo>
                              <a:lnTo>
                                <a:pt x="10339" y="12"/>
                              </a:lnTo>
                              <a:lnTo>
                                <a:pt x="10336" y="14"/>
                              </a:lnTo>
                              <a:lnTo>
                                <a:pt x="10334" y="15"/>
                              </a:lnTo>
                              <a:close/>
                              <a:moveTo>
                                <a:pt x="10364" y="15"/>
                              </a:moveTo>
                              <a:lnTo>
                                <a:pt x="10360" y="15"/>
                              </a:lnTo>
                              <a:lnTo>
                                <a:pt x="10359" y="14"/>
                              </a:lnTo>
                              <a:lnTo>
                                <a:pt x="10356" y="12"/>
                              </a:lnTo>
                              <a:lnTo>
                                <a:pt x="10355" y="10"/>
                              </a:lnTo>
                              <a:lnTo>
                                <a:pt x="10355" y="6"/>
                              </a:lnTo>
                              <a:lnTo>
                                <a:pt x="10356" y="4"/>
                              </a:lnTo>
                              <a:lnTo>
                                <a:pt x="10359" y="1"/>
                              </a:lnTo>
                              <a:lnTo>
                                <a:pt x="10360" y="0"/>
                              </a:lnTo>
                              <a:lnTo>
                                <a:pt x="10364" y="0"/>
                              </a:lnTo>
                              <a:lnTo>
                                <a:pt x="10366" y="1"/>
                              </a:lnTo>
                              <a:lnTo>
                                <a:pt x="10369" y="4"/>
                              </a:lnTo>
                              <a:lnTo>
                                <a:pt x="10370" y="6"/>
                              </a:lnTo>
                              <a:lnTo>
                                <a:pt x="10370" y="10"/>
                              </a:lnTo>
                              <a:lnTo>
                                <a:pt x="10369" y="12"/>
                              </a:lnTo>
                              <a:lnTo>
                                <a:pt x="10366" y="14"/>
                              </a:lnTo>
                              <a:lnTo>
                                <a:pt x="10364" y="15"/>
                              </a:lnTo>
                              <a:close/>
                              <a:moveTo>
                                <a:pt x="10394" y="15"/>
                              </a:moveTo>
                              <a:lnTo>
                                <a:pt x="10390" y="15"/>
                              </a:lnTo>
                              <a:lnTo>
                                <a:pt x="10389" y="14"/>
                              </a:lnTo>
                              <a:lnTo>
                                <a:pt x="10386" y="12"/>
                              </a:lnTo>
                              <a:lnTo>
                                <a:pt x="10385" y="10"/>
                              </a:lnTo>
                              <a:lnTo>
                                <a:pt x="10385" y="6"/>
                              </a:lnTo>
                              <a:lnTo>
                                <a:pt x="10386" y="4"/>
                              </a:lnTo>
                              <a:lnTo>
                                <a:pt x="10389" y="1"/>
                              </a:lnTo>
                              <a:lnTo>
                                <a:pt x="10390" y="0"/>
                              </a:lnTo>
                              <a:lnTo>
                                <a:pt x="10394" y="0"/>
                              </a:lnTo>
                              <a:lnTo>
                                <a:pt x="10396" y="1"/>
                              </a:lnTo>
                              <a:lnTo>
                                <a:pt x="10399" y="4"/>
                              </a:lnTo>
                              <a:lnTo>
                                <a:pt x="10400" y="6"/>
                              </a:lnTo>
                              <a:lnTo>
                                <a:pt x="10400" y="10"/>
                              </a:lnTo>
                              <a:lnTo>
                                <a:pt x="10399" y="12"/>
                              </a:lnTo>
                              <a:lnTo>
                                <a:pt x="10396" y="14"/>
                              </a:lnTo>
                              <a:lnTo>
                                <a:pt x="10394" y="15"/>
                              </a:lnTo>
                              <a:close/>
                              <a:moveTo>
                                <a:pt x="10424" y="15"/>
                              </a:moveTo>
                              <a:lnTo>
                                <a:pt x="10420" y="15"/>
                              </a:lnTo>
                              <a:lnTo>
                                <a:pt x="10419" y="14"/>
                              </a:lnTo>
                              <a:lnTo>
                                <a:pt x="10416" y="12"/>
                              </a:lnTo>
                              <a:lnTo>
                                <a:pt x="10415" y="10"/>
                              </a:lnTo>
                              <a:lnTo>
                                <a:pt x="10415" y="6"/>
                              </a:lnTo>
                              <a:lnTo>
                                <a:pt x="10416" y="4"/>
                              </a:lnTo>
                              <a:lnTo>
                                <a:pt x="10419" y="1"/>
                              </a:lnTo>
                              <a:lnTo>
                                <a:pt x="10420" y="0"/>
                              </a:lnTo>
                              <a:lnTo>
                                <a:pt x="10424" y="0"/>
                              </a:lnTo>
                              <a:lnTo>
                                <a:pt x="10426" y="1"/>
                              </a:lnTo>
                              <a:lnTo>
                                <a:pt x="10429" y="4"/>
                              </a:lnTo>
                              <a:lnTo>
                                <a:pt x="10430" y="6"/>
                              </a:lnTo>
                              <a:lnTo>
                                <a:pt x="10430" y="10"/>
                              </a:lnTo>
                              <a:lnTo>
                                <a:pt x="10429" y="12"/>
                              </a:lnTo>
                              <a:lnTo>
                                <a:pt x="10426" y="14"/>
                              </a:lnTo>
                              <a:lnTo>
                                <a:pt x="10424" y="15"/>
                              </a:lnTo>
                              <a:close/>
                              <a:moveTo>
                                <a:pt x="10455" y="15"/>
                              </a:moveTo>
                              <a:lnTo>
                                <a:pt x="10450" y="15"/>
                              </a:lnTo>
                              <a:lnTo>
                                <a:pt x="10449" y="14"/>
                              </a:lnTo>
                              <a:lnTo>
                                <a:pt x="10446" y="12"/>
                              </a:lnTo>
                              <a:lnTo>
                                <a:pt x="10445" y="10"/>
                              </a:lnTo>
                              <a:lnTo>
                                <a:pt x="10445" y="6"/>
                              </a:lnTo>
                              <a:lnTo>
                                <a:pt x="10446" y="4"/>
                              </a:lnTo>
                              <a:lnTo>
                                <a:pt x="10449" y="1"/>
                              </a:lnTo>
                              <a:lnTo>
                                <a:pt x="10450" y="0"/>
                              </a:lnTo>
                              <a:lnTo>
                                <a:pt x="10455" y="0"/>
                              </a:lnTo>
                              <a:lnTo>
                                <a:pt x="10456" y="1"/>
                              </a:lnTo>
                              <a:lnTo>
                                <a:pt x="10459" y="4"/>
                              </a:lnTo>
                              <a:lnTo>
                                <a:pt x="10460" y="6"/>
                              </a:lnTo>
                              <a:lnTo>
                                <a:pt x="10460" y="10"/>
                              </a:lnTo>
                              <a:lnTo>
                                <a:pt x="10459" y="12"/>
                              </a:lnTo>
                              <a:lnTo>
                                <a:pt x="10456" y="14"/>
                              </a:lnTo>
                              <a:lnTo>
                                <a:pt x="10455" y="15"/>
                              </a:lnTo>
                              <a:close/>
                              <a:moveTo>
                                <a:pt x="10485" y="15"/>
                              </a:moveTo>
                              <a:lnTo>
                                <a:pt x="10480" y="15"/>
                              </a:lnTo>
                              <a:lnTo>
                                <a:pt x="10479" y="14"/>
                              </a:lnTo>
                              <a:lnTo>
                                <a:pt x="10476" y="12"/>
                              </a:lnTo>
                              <a:lnTo>
                                <a:pt x="10475" y="10"/>
                              </a:lnTo>
                              <a:lnTo>
                                <a:pt x="10475" y="6"/>
                              </a:lnTo>
                              <a:lnTo>
                                <a:pt x="10476" y="4"/>
                              </a:lnTo>
                              <a:lnTo>
                                <a:pt x="10479" y="1"/>
                              </a:lnTo>
                              <a:lnTo>
                                <a:pt x="10480" y="0"/>
                              </a:lnTo>
                              <a:lnTo>
                                <a:pt x="10485" y="0"/>
                              </a:lnTo>
                              <a:lnTo>
                                <a:pt x="10486" y="1"/>
                              </a:lnTo>
                              <a:lnTo>
                                <a:pt x="10489" y="4"/>
                              </a:lnTo>
                              <a:lnTo>
                                <a:pt x="10490" y="6"/>
                              </a:lnTo>
                              <a:lnTo>
                                <a:pt x="10490" y="10"/>
                              </a:lnTo>
                              <a:lnTo>
                                <a:pt x="10489" y="12"/>
                              </a:lnTo>
                              <a:lnTo>
                                <a:pt x="10486" y="14"/>
                              </a:lnTo>
                              <a:lnTo>
                                <a:pt x="10485" y="15"/>
                              </a:lnTo>
                              <a:close/>
                              <a:moveTo>
                                <a:pt x="10515" y="15"/>
                              </a:moveTo>
                              <a:lnTo>
                                <a:pt x="10510" y="15"/>
                              </a:lnTo>
                              <a:lnTo>
                                <a:pt x="10509" y="14"/>
                              </a:lnTo>
                              <a:lnTo>
                                <a:pt x="10506" y="12"/>
                              </a:lnTo>
                              <a:lnTo>
                                <a:pt x="10505" y="10"/>
                              </a:lnTo>
                              <a:lnTo>
                                <a:pt x="10505" y="6"/>
                              </a:lnTo>
                              <a:lnTo>
                                <a:pt x="10506" y="4"/>
                              </a:lnTo>
                              <a:lnTo>
                                <a:pt x="10509" y="1"/>
                              </a:lnTo>
                              <a:lnTo>
                                <a:pt x="10510" y="0"/>
                              </a:lnTo>
                              <a:lnTo>
                                <a:pt x="10515" y="0"/>
                              </a:lnTo>
                              <a:lnTo>
                                <a:pt x="10516" y="1"/>
                              </a:lnTo>
                              <a:lnTo>
                                <a:pt x="10519" y="4"/>
                              </a:lnTo>
                              <a:lnTo>
                                <a:pt x="10520" y="6"/>
                              </a:lnTo>
                              <a:lnTo>
                                <a:pt x="10520" y="10"/>
                              </a:lnTo>
                              <a:lnTo>
                                <a:pt x="10519" y="12"/>
                              </a:lnTo>
                              <a:lnTo>
                                <a:pt x="10516" y="14"/>
                              </a:lnTo>
                              <a:lnTo>
                                <a:pt x="10515" y="15"/>
                              </a:lnTo>
                              <a:close/>
                              <a:moveTo>
                                <a:pt x="10545" y="15"/>
                              </a:moveTo>
                              <a:lnTo>
                                <a:pt x="10540" y="15"/>
                              </a:lnTo>
                              <a:lnTo>
                                <a:pt x="10539" y="14"/>
                              </a:lnTo>
                              <a:lnTo>
                                <a:pt x="10536" y="12"/>
                              </a:lnTo>
                              <a:lnTo>
                                <a:pt x="10535" y="10"/>
                              </a:lnTo>
                              <a:lnTo>
                                <a:pt x="10535" y="6"/>
                              </a:lnTo>
                              <a:lnTo>
                                <a:pt x="10536" y="4"/>
                              </a:lnTo>
                              <a:lnTo>
                                <a:pt x="10539" y="1"/>
                              </a:lnTo>
                              <a:lnTo>
                                <a:pt x="10540" y="0"/>
                              </a:lnTo>
                              <a:lnTo>
                                <a:pt x="10545" y="0"/>
                              </a:lnTo>
                              <a:lnTo>
                                <a:pt x="10546" y="1"/>
                              </a:lnTo>
                              <a:lnTo>
                                <a:pt x="10549" y="4"/>
                              </a:lnTo>
                              <a:lnTo>
                                <a:pt x="10550" y="6"/>
                              </a:lnTo>
                              <a:lnTo>
                                <a:pt x="10550" y="10"/>
                              </a:lnTo>
                              <a:lnTo>
                                <a:pt x="10549" y="12"/>
                              </a:lnTo>
                              <a:lnTo>
                                <a:pt x="10546" y="14"/>
                              </a:lnTo>
                              <a:lnTo>
                                <a:pt x="10545" y="15"/>
                              </a:lnTo>
                              <a:close/>
                              <a:moveTo>
                                <a:pt x="10575" y="15"/>
                              </a:moveTo>
                              <a:lnTo>
                                <a:pt x="10570" y="15"/>
                              </a:lnTo>
                              <a:lnTo>
                                <a:pt x="10569" y="14"/>
                              </a:lnTo>
                              <a:lnTo>
                                <a:pt x="10566" y="12"/>
                              </a:lnTo>
                              <a:lnTo>
                                <a:pt x="10565" y="10"/>
                              </a:lnTo>
                              <a:lnTo>
                                <a:pt x="10565" y="6"/>
                              </a:lnTo>
                              <a:lnTo>
                                <a:pt x="10566" y="4"/>
                              </a:lnTo>
                              <a:lnTo>
                                <a:pt x="10569" y="1"/>
                              </a:lnTo>
                              <a:lnTo>
                                <a:pt x="10570" y="0"/>
                              </a:lnTo>
                              <a:lnTo>
                                <a:pt x="10575" y="0"/>
                              </a:lnTo>
                              <a:lnTo>
                                <a:pt x="10576" y="1"/>
                              </a:lnTo>
                              <a:lnTo>
                                <a:pt x="10579" y="4"/>
                              </a:lnTo>
                              <a:lnTo>
                                <a:pt x="10580" y="6"/>
                              </a:lnTo>
                              <a:lnTo>
                                <a:pt x="10580" y="10"/>
                              </a:lnTo>
                              <a:lnTo>
                                <a:pt x="10579" y="12"/>
                              </a:lnTo>
                              <a:lnTo>
                                <a:pt x="10576" y="14"/>
                              </a:lnTo>
                              <a:lnTo>
                                <a:pt x="10575" y="15"/>
                              </a:lnTo>
                              <a:close/>
                              <a:moveTo>
                                <a:pt x="10605" y="15"/>
                              </a:moveTo>
                              <a:lnTo>
                                <a:pt x="10600" y="15"/>
                              </a:lnTo>
                              <a:lnTo>
                                <a:pt x="10599" y="14"/>
                              </a:lnTo>
                              <a:lnTo>
                                <a:pt x="10596" y="12"/>
                              </a:lnTo>
                              <a:lnTo>
                                <a:pt x="10595" y="10"/>
                              </a:lnTo>
                              <a:lnTo>
                                <a:pt x="10595" y="6"/>
                              </a:lnTo>
                              <a:lnTo>
                                <a:pt x="10596" y="4"/>
                              </a:lnTo>
                              <a:lnTo>
                                <a:pt x="10599" y="1"/>
                              </a:lnTo>
                              <a:lnTo>
                                <a:pt x="10600" y="0"/>
                              </a:lnTo>
                              <a:lnTo>
                                <a:pt x="10605" y="0"/>
                              </a:lnTo>
                              <a:lnTo>
                                <a:pt x="10606" y="1"/>
                              </a:lnTo>
                              <a:lnTo>
                                <a:pt x="10609" y="4"/>
                              </a:lnTo>
                              <a:lnTo>
                                <a:pt x="10610" y="6"/>
                              </a:lnTo>
                              <a:lnTo>
                                <a:pt x="10610" y="10"/>
                              </a:lnTo>
                              <a:lnTo>
                                <a:pt x="10609" y="12"/>
                              </a:lnTo>
                              <a:lnTo>
                                <a:pt x="10606" y="14"/>
                              </a:lnTo>
                              <a:lnTo>
                                <a:pt x="10605" y="15"/>
                              </a:lnTo>
                              <a:close/>
                              <a:moveTo>
                                <a:pt x="10635" y="15"/>
                              </a:moveTo>
                              <a:lnTo>
                                <a:pt x="10630" y="15"/>
                              </a:lnTo>
                              <a:lnTo>
                                <a:pt x="10629" y="14"/>
                              </a:lnTo>
                              <a:lnTo>
                                <a:pt x="10626" y="12"/>
                              </a:lnTo>
                              <a:lnTo>
                                <a:pt x="10625" y="10"/>
                              </a:lnTo>
                              <a:lnTo>
                                <a:pt x="10625" y="6"/>
                              </a:lnTo>
                              <a:lnTo>
                                <a:pt x="10626" y="4"/>
                              </a:lnTo>
                              <a:lnTo>
                                <a:pt x="10629" y="1"/>
                              </a:lnTo>
                              <a:lnTo>
                                <a:pt x="10630" y="0"/>
                              </a:lnTo>
                              <a:lnTo>
                                <a:pt x="10635" y="0"/>
                              </a:lnTo>
                              <a:lnTo>
                                <a:pt x="10636" y="1"/>
                              </a:lnTo>
                              <a:lnTo>
                                <a:pt x="10639" y="4"/>
                              </a:lnTo>
                              <a:lnTo>
                                <a:pt x="10640" y="6"/>
                              </a:lnTo>
                              <a:lnTo>
                                <a:pt x="10640" y="10"/>
                              </a:lnTo>
                              <a:lnTo>
                                <a:pt x="10639" y="12"/>
                              </a:lnTo>
                              <a:lnTo>
                                <a:pt x="10636" y="14"/>
                              </a:lnTo>
                              <a:lnTo>
                                <a:pt x="10635" y="15"/>
                              </a:lnTo>
                              <a:close/>
                              <a:moveTo>
                                <a:pt x="10665" y="15"/>
                              </a:moveTo>
                              <a:lnTo>
                                <a:pt x="10660" y="15"/>
                              </a:lnTo>
                              <a:lnTo>
                                <a:pt x="10659" y="14"/>
                              </a:lnTo>
                              <a:lnTo>
                                <a:pt x="10656" y="12"/>
                              </a:lnTo>
                              <a:lnTo>
                                <a:pt x="10655" y="10"/>
                              </a:lnTo>
                              <a:lnTo>
                                <a:pt x="10655" y="6"/>
                              </a:lnTo>
                              <a:lnTo>
                                <a:pt x="10656" y="4"/>
                              </a:lnTo>
                              <a:lnTo>
                                <a:pt x="10659" y="1"/>
                              </a:lnTo>
                              <a:lnTo>
                                <a:pt x="10660" y="0"/>
                              </a:lnTo>
                              <a:lnTo>
                                <a:pt x="10665" y="0"/>
                              </a:lnTo>
                              <a:lnTo>
                                <a:pt x="10666" y="1"/>
                              </a:lnTo>
                              <a:lnTo>
                                <a:pt x="10669" y="4"/>
                              </a:lnTo>
                              <a:lnTo>
                                <a:pt x="10670" y="6"/>
                              </a:lnTo>
                              <a:lnTo>
                                <a:pt x="10670" y="10"/>
                              </a:lnTo>
                              <a:lnTo>
                                <a:pt x="10669" y="12"/>
                              </a:lnTo>
                              <a:lnTo>
                                <a:pt x="10666" y="14"/>
                              </a:lnTo>
                              <a:lnTo>
                                <a:pt x="10665" y="15"/>
                              </a:lnTo>
                              <a:close/>
                              <a:moveTo>
                                <a:pt x="10695" y="15"/>
                              </a:moveTo>
                              <a:lnTo>
                                <a:pt x="10690" y="15"/>
                              </a:lnTo>
                              <a:lnTo>
                                <a:pt x="10689" y="14"/>
                              </a:lnTo>
                              <a:lnTo>
                                <a:pt x="10686" y="12"/>
                              </a:lnTo>
                              <a:lnTo>
                                <a:pt x="10685" y="10"/>
                              </a:lnTo>
                              <a:lnTo>
                                <a:pt x="10685" y="6"/>
                              </a:lnTo>
                              <a:lnTo>
                                <a:pt x="10686" y="4"/>
                              </a:lnTo>
                              <a:lnTo>
                                <a:pt x="10689" y="1"/>
                              </a:lnTo>
                              <a:lnTo>
                                <a:pt x="10690" y="0"/>
                              </a:lnTo>
                              <a:lnTo>
                                <a:pt x="10695" y="0"/>
                              </a:lnTo>
                              <a:lnTo>
                                <a:pt x="10696" y="1"/>
                              </a:lnTo>
                              <a:lnTo>
                                <a:pt x="10699" y="4"/>
                              </a:lnTo>
                              <a:lnTo>
                                <a:pt x="10700" y="6"/>
                              </a:lnTo>
                              <a:lnTo>
                                <a:pt x="10700" y="10"/>
                              </a:lnTo>
                              <a:lnTo>
                                <a:pt x="10699" y="12"/>
                              </a:lnTo>
                              <a:lnTo>
                                <a:pt x="10696" y="14"/>
                              </a:lnTo>
                              <a:lnTo>
                                <a:pt x="10695" y="15"/>
                              </a:lnTo>
                              <a:close/>
                              <a:moveTo>
                                <a:pt x="10725" y="15"/>
                              </a:moveTo>
                              <a:lnTo>
                                <a:pt x="10720" y="15"/>
                              </a:lnTo>
                              <a:lnTo>
                                <a:pt x="10719" y="14"/>
                              </a:lnTo>
                              <a:lnTo>
                                <a:pt x="10716" y="12"/>
                              </a:lnTo>
                              <a:lnTo>
                                <a:pt x="10715" y="10"/>
                              </a:lnTo>
                              <a:lnTo>
                                <a:pt x="10715" y="6"/>
                              </a:lnTo>
                              <a:lnTo>
                                <a:pt x="10716" y="4"/>
                              </a:lnTo>
                              <a:lnTo>
                                <a:pt x="10719" y="1"/>
                              </a:lnTo>
                              <a:lnTo>
                                <a:pt x="10720" y="0"/>
                              </a:lnTo>
                              <a:lnTo>
                                <a:pt x="10725" y="0"/>
                              </a:lnTo>
                              <a:lnTo>
                                <a:pt x="10726" y="1"/>
                              </a:lnTo>
                              <a:lnTo>
                                <a:pt x="10729" y="4"/>
                              </a:lnTo>
                              <a:lnTo>
                                <a:pt x="10730" y="6"/>
                              </a:lnTo>
                              <a:lnTo>
                                <a:pt x="10730" y="10"/>
                              </a:lnTo>
                              <a:lnTo>
                                <a:pt x="10729" y="12"/>
                              </a:lnTo>
                              <a:lnTo>
                                <a:pt x="10726" y="14"/>
                              </a:lnTo>
                              <a:lnTo>
                                <a:pt x="10725" y="15"/>
                              </a:lnTo>
                              <a:close/>
                              <a:moveTo>
                                <a:pt x="10755" y="15"/>
                              </a:moveTo>
                              <a:lnTo>
                                <a:pt x="10751" y="15"/>
                              </a:lnTo>
                              <a:lnTo>
                                <a:pt x="10749" y="14"/>
                              </a:lnTo>
                              <a:lnTo>
                                <a:pt x="10746" y="12"/>
                              </a:lnTo>
                              <a:lnTo>
                                <a:pt x="10745" y="10"/>
                              </a:lnTo>
                              <a:lnTo>
                                <a:pt x="10745" y="6"/>
                              </a:lnTo>
                              <a:lnTo>
                                <a:pt x="10746" y="4"/>
                              </a:lnTo>
                              <a:lnTo>
                                <a:pt x="10749" y="1"/>
                              </a:lnTo>
                              <a:lnTo>
                                <a:pt x="10751" y="0"/>
                              </a:lnTo>
                              <a:lnTo>
                                <a:pt x="10755" y="0"/>
                              </a:lnTo>
                              <a:lnTo>
                                <a:pt x="10756" y="1"/>
                              </a:lnTo>
                              <a:lnTo>
                                <a:pt x="10759" y="4"/>
                              </a:lnTo>
                              <a:lnTo>
                                <a:pt x="10760" y="6"/>
                              </a:lnTo>
                              <a:lnTo>
                                <a:pt x="10760" y="10"/>
                              </a:lnTo>
                              <a:lnTo>
                                <a:pt x="10759" y="12"/>
                              </a:lnTo>
                              <a:lnTo>
                                <a:pt x="10756" y="14"/>
                              </a:lnTo>
                              <a:lnTo>
                                <a:pt x="10755" y="15"/>
                              </a:lnTo>
                              <a:close/>
                              <a:moveTo>
                                <a:pt x="10785" y="15"/>
                              </a:moveTo>
                              <a:lnTo>
                                <a:pt x="10781" y="15"/>
                              </a:lnTo>
                              <a:lnTo>
                                <a:pt x="10779" y="14"/>
                              </a:lnTo>
                              <a:lnTo>
                                <a:pt x="10776" y="12"/>
                              </a:lnTo>
                              <a:lnTo>
                                <a:pt x="10775" y="10"/>
                              </a:lnTo>
                              <a:lnTo>
                                <a:pt x="10775" y="6"/>
                              </a:lnTo>
                              <a:lnTo>
                                <a:pt x="10776" y="4"/>
                              </a:lnTo>
                              <a:lnTo>
                                <a:pt x="10779" y="1"/>
                              </a:lnTo>
                              <a:lnTo>
                                <a:pt x="10781" y="0"/>
                              </a:lnTo>
                              <a:lnTo>
                                <a:pt x="10785" y="0"/>
                              </a:lnTo>
                              <a:lnTo>
                                <a:pt x="10786" y="1"/>
                              </a:lnTo>
                              <a:lnTo>
                                <a:pt x="10789" y="4"/>
                              </a:lnTo>
                              <a:lnTo>
                                <a:pt x="10790" y="6"/>
                              </a:lnTo>
                              <a:lnTo>
                                <a:pt x="10790" y="10"/>
                              </a:lnTo>
                              <a:lnTo>
                                <a:pt x="10789" y="12"/>
                              </a:lnTo>
                              <a:lnTo>
                                <a:pt x="10786" y="14"/>
                              </a:lnTo>
                              <a:lnTo>
                                <a:pt x="10785" y="15"/>
                              </a:lnTo>
                              <a:close/>
                              <a:moveTo>
                                <a:pt x="10815" y="15"/>
                              </a:moveTo>
                              <a:lnTo>
                                <a:pt x="10811" y="15"/>
                              </a:lnTo>
                              <a:lnTo>
                                <a:pt x="10809" y="14"/>
                              </a:lnTo>
                              <a:lnTo>
                                <a:pt x="10806" y="12"/>
                              </a:lnTo>
                              <a:lnTo>
                                <a:pt x="10805" y="10"/>
                              </a:lnTo>
                              <a:lnTo>
                                <a:pt x="10805" y="6"/>
                              </a:lnTo>
                              <a:lnTo>
                                <a:pt x="10806" y="4"/>
                              </a:lnTo>
                              <a:lnTo>
                                <a:pt x="10809" y="1"/>
                              </a:lnTo>
                              <a:lnTo>
                                <a:pt x="10811" y="0"/>
                              </a:lnTo>
                              <a:lnTo>
                                <a:pt x="10815" y="0"/>
                              </a:lnTo>
                              <a:lnTo>
                                <a:pt x="10816" y="1"/>
                              </a:lnTo>
                              <a:lnTo>
                                <a:pt x="10819" y="4"/>
                              </a:lnTo>
                              <a:lnTo>
                                <a:pt x="10820" y="6"/>
                              </a:lnTo>
                              <a:lnTo>
                                <a:pt x="10820" y="10"/>
                              </a:lnTo>
                              <a:lnTo>
                                <a:pt x="10819" y="12"/>
                              </a:lnTo>
                              <a:lnTo>
                                <a:pt x="10816" y="14"/>
                              </a:lnTo>
                              <a:lnTo>
                                <a:pt x="10815" y="15"/>
                              </a:lnTo>
                              <a:close/>
                              <a:moveTo>
                                <a:pt x="10845" y="15"/>
                              </a:moveTo>
                              <a:lnTo>
                                <a:pt x="10841" y="15"/>
                              </a:lnTo>
                              <a:lnTo>
                                <a:pt x="10839" y="14"/>
                              </a:lnTo>
                              <a:lnTo>
                                <a:pt x="10836" y="12"/>
                              </a:lnTo>
                              <a:lnTo>
                                <a:pt x="10835" y="10"/>
                              </a:lnTo>
                              <a:lnTo>
                                <a:pt x="10835" y="6"/>
                              </a:lnTo>
                              <a:lnTo>
                                <a:pt x="10836" y="4"/>
                              </a:lnTo>
                              <a:lnTo>
                                <a:pt x="10839" y="1"/>
                              </a:lnTo>
                              <a:lnTo>
                                <a:pt x="10841" y="0"/>
                              </a:lnTo>
                              <a:lnTo>
                                <a:pt x="10845" y="0"/>
                              </a:lnTo>
                              <a:lnTo>
                                <a:pt x="10846" y="1"/>
                              </a:lnTo>
                              <a:lnTo>
                                <a:pt x="10849" y="4"/>
                              </a:lnTo>
                              <a:lnTo>
                                <a:pt x="10850" y="6"/>
                              </a:lnTo>
                              <a:lnTo>
                                <a:pt x="10850" y="10"/>
                              </a:lnTo>
                              <a:lnTo>
                                <a:pt x="10849" y="12"/>
                              </a:lnTo>
                              <a:lnTo>
                                <a:pt x="10846" y="14"/>
                              </a:lnTo>
                              <a:lnTo>
                                <a:pt x="10845" y="15"/>
                              </a:lnTo>
                              <a:close/>
                              <a:moveTo>
                                <a:pt x="10875" y="15"/>
                              </a:moveTo>
                              <a:lnTo>
                                <a:pt x="10871" y="15"/>
                              </a:lnTo>
                              <a:lnTo>
                                <a:pt x="10869" y="14"/>
                              </a:lnTo>
                              <a:lnTo>
                                <a:pt x="10866" y="12"/>
                              </a:lnTo>
                              <a:lnTo>
                                <a:pt x="10865" y="10"/>
                              </a:lnTo>
                              <a:lnTo>
                                <a:pt x="10865" y="6"/>
                              </a:lnTo>
                              <a:lnTo>
                                <a:pt x="10866" y="4"/>
                              </a:lnTo>
                              <a:lnTo>
                                <a:pt x="10869" y="1"/>
                              </a:lnTo>
                              <a:lnTo>
                                <a:pt x="10871" y="0"/>
                              </a:lnTo>
                              <a:lnTo>
                                <a:pt x="10875" y="0"/>
                              </a:lnTo>
                              <a:lnTo>
                                <a:pt x="10876" y="1"/>
                              </a:lnTo>
                              <a:lnTo>
                                <a:pt x="10879" y="4"/>
                              </a:lnTo>
                              <a:lnTo>
                                <a:pt x="10880" y="6"/>
                              </a:lnTo>
                              <a:lnTo>
                                <a:pt x="10880" y="10"/>
                              </a:lnTo>
                              <a:lnTo>
                                <a:pt x="10879" y="12"/>
                              </a:lnTo>
                              <a:lnTo>
                                <a:pt x="10876" y="14"/>
                              </a:lnTo>
                              <a:lnTo>
                                <a:pt x="10875" y="15"/>
                              </a:lnTo>
                              <a:close/>
                              <a:moveTo>
                                <a:pt x="10905" y="15"/>
                              </a:moveTo>
                              <a:lnTo>
                                <a:pt x="10901" y="15"/>
                              </a:lnTo>
                              <a:lnTo>
                                <a:pt x="10899" y="14"/>
                              </a:lnTo>
                              <a:lnTo>
                                <a:pt x="10896" y="12"/>
                              </a:lnTo>
                              <a:lnTo>
                                <a:pt x="10895" y="10"/>
                              </a:lnTo>
                              <a:lnTo>
                                <a:pt x="10895" y="6"/>
                              </a:lnTo>
                              <a:lnTo>
                                <a:pt x="10896" y="4"/>
                              </a:lnTo>
                              <a:lnTo>
                                <a:pt x="10899" y="1"/>
                              </a:lnTo>
                              <a:lnTo>
                                <a:pt x="10901" y="0"/>
                              </a:lnTo>
                              <a:lnTo>
                                <a:pt x="10905" y="0"/>
                              </a:lnTo>
                              <a:lnTo>
                                <a:pt x="10906" y="1"/>
                              </a:lnTo>
                              <a:lnTo>
                                <a:pt x="10909" y="4"/>
                              </a:lnTo>
                              <a:lnTo>
                                <a:pt x="10910" y="6"/>
                              </a:lnTo>
                              <a:lnTo>
                                <a:pt x="10910" y="10"/>
                              </a:lnTo>
                              <a:lnTo>
                                <a:pt x="10909" y="12"/>
                              </a:lnTo>
                              <a:lnTo>
                                <a:pt x="10906" y="14"/>
                              </a:lnTo>
                              <a:lnTo>
                                <a:pt x="10905" y="15"/>
                              </a:lnTo>
                              <a:close/>
                              <a:moveTo>
                                <a:pt x="10935" y="15"/>
                              </a:moveTo>
                              <a:lnTo>
                                <a:pt x="10931" y="15"/>
                              </a:lnTo>
                              <a:lnTo>
                                <a:pt x="10929" y="14"/>
                              </a:lnTo>
                              <a:lnTo>
                                <a:pt x="10926" y="12"/>
                              </a:lnTo>
                              <a:lnTo>
                                <a:pt x="10925" y="10"/>
                              </a:lnTo>
                              <a:lnTo>
                                <a:pt x="10925" y="6"/>
                              </a:lnTo>
                              <a:lnTo>
                                <a:pt x="10926" y="4"/>
                              </a:lnTo>
                              <a:lnTo>
                                <a:pt x="10929" y="1"/>
                              </a:lnTo>
                              <a:lnTo>
                                <a:pt x="10931" y="0"/>
                              </a:lnTo>
                              <a:lnTo>
                                <a:pt x="10935" y="0"/>
                              </a:lnTo>
                              <a:lnTo>
                                <a:pt x="10937" y="1"/>
                              </a:lnTo>
                              <a:lnTo>
                                <a:pt x="10939" y="4"/>
                              </a:lnTo>
                              <a:lnTo>
                                <a:pt x="10940" y="6"/>
                              </a:lnTo>
                              <a:lnTo>
                                <a:pt x="10940" y="10"/>
                              </a:lnTo>
                              <a:lnTo>
                                <a:pt x="10939" y="12"/>
                              </a:lnTo>
                              <a:lnTo>
                                <a:pt x="10937" y="14"/>
                              </a:lnTo>
                              <a:lnTo>
                                <a:pt x="10935" y="15"/>
                              </a:lnTo>
                              <a:close/>
                              <a:moveTo>
                                <a:pt x="10965" y="15"/>
                              </a:moveTo>
                              <a:lnTo>
                                <a:pt x="10961" y="15"/>
                              </a:lnTo>
                              <a:lnTo>
                                <a:pt x="10959" y="14"/>
                              </a:lnTo>
                              <a:lnTo>
                                <a:pt x="10956" y="12"/>
                              </a:lnTo>
                              <a:lnTo>
                                <a:pt x="10955" y="10"/>
                              </a:lnTo>
                              <a:lnTo>
                                <a:pt x="10955" y="6"/>
                              </a:lnTo>
                              <a:lnTo>
                                <a:pt x="10956" y="4"/>
                              </a:lnTo>
                              <a:lnTo>
                                <a:pt x="10959" y="1"/>
                              </a:lnTo>
                              <a:lnTo>
                                <a:pt x="10961" y="0"/>
                              </a:lnTo>
                              <a:lnTo>
                                <a:pt x="10965" y="0"/>
                              </a:lnTo>
                              <a:lnTo>
                                <a:pt x="10967" y="1"/>
                              </a:lnTo>
                              <a:lnTo>
                                <a:pt x="10969" y="4"/>
                              </a:lnTo>
                              <a:lnTo>
                                <a:pt x="10970" y="6"/>
                              </a:lnTo>
                              <a:lnTo>
                                <a:pt x="10970" y="10"/>
                              </a:lnTo>
                              <a:lnTo>
                                <a:pt x="10969" y="12"/>
                              </a:lnTo>
                              <a:lnTo>
                                <a:pt x="10967" y="14"/>
                              </a:lnTo>
                              <a:lnTo>
                                <a:pt x="10965" y="15"/>
                              </a:lnTo>
                              <a:close/>
                              <a:moveTo>
                                <a:pt x="10995" y="15"/>
                              </a:moveTo>
                              <a:lnTo>
                                <a:pt x="10991" y="15"/>
                              </a:lnTo>
                              <a:lnTo>
                                <a:pt x="10989" y="14"/>
                              </a:lnTo>
                              <a:lnTo>
                                <a:pt x="10986" y="12"/>
                              </a:lnTo>
                              <a:lnTo>
                                <a:pt x="10985" y="10"/>
                              </a:lnTo>
                              <a:lnTo>
                                <a:pt x="10985" y="6"/>
                              </a:lnTo>
                              <a:lnTo>
                                <a:pt x="10986" y="4"/>
                              </a:lnTo>
                              <a:lnTo>
                                <a:pt x="10989" y="1"/>
                              </a:lnTo>
                              <a:lnTo>
                                <a:pt x="10991" y="0"/>
                              </a:lnTo>
                              <a:lnTo>
                                <a:pt x="10995" y="0"/>
                              </a:lnTo>
                              <a:lnTo>
                                <a:pt x="10997" y="1"/>
                              </a:lnTo>
                              <a:lnTo>
                                <a:pt x="10999" y="4"/>
                              </a:lnTo>
                              <a:lnTo>
                                <a:pt x="11000" y="6"/>
                              </a:lnTo>
                              <a:lnTo>
                                <a:pt x="11000" y="10"/>
                              </a:lnTo>
                              <a:lnTo>
                                <a:pt x="10999" y="12"/>
                              </a:lnTo>
                              <a:lnTo>
                                <a:pt x="10997" y="14"/>
                              </a:lnTo>
                              <a:lnTo>
                                <a:pt x="10995" y="15"/>
                              </a:lnTo>
                              <a:close/>
                              <a:moveTo>
                                <a:pt x="11025" y="15"/>
                              </a:moveTo>
                              <a:lnTo>
                                <a:pt x="11021" y="15"/>
                              </a:lnTo>
                              <a:lnTo>
                                <a:pt x="11019" y="14"/>
                              </a:lnTo>
                              <a:lnTo>
                                <a:pt x="11016" y="12"/>
                              </a:lnTo>
                              <a:lnTo>
                                <a:pt x="11015" y="10"/>
                              </a:lnTo>
                              <a:lnTo>
                                <a:pt x="11015" y="6"/>
                              </a:lnTo>
                              <a:lnTo>
                                <a:pt x="11016" y="4"/>
                              </a:lnTo>
                              <a:lnTo>
                                <a:pt x="11019" y="1"/>
                              </a:lnTo>
                              <a:lnTo>
                                <a:pt x="11021" y="0"/>
                              </a:lnTo>
                              <a:lnTo>
                                <a:pt x="11025" y="0"/>
                              </a:lnTo>
                              <a:lnTo>
                                <a:pt x="11027" y="1"/>
                              </a:lnTo>
                              <a:lnTo>
                                <a:pt x="11029" y="4"/>
                              </a:lnTo>
                              <a:lnTo>
                                <a:pt x="11030" y="6"/>
                              </a:lnTo>
                              <a:lnTo>
                                <a:pt x="11030" y="10"/>
                              </a:lnTo>
                              <a:lnTo>
                                <a:pt x="11029" y="12"/>
                              </a:lnTo>
                              <a:lnTo>
                                <a:pt x="11027" y="14"/>
                              </a:lnTo>
                              <a:lnTo>
                                <a:pt x="11025" y="15"/>
                              </a:lnTo>
                              <a:close/>
                              <a:moveTo>
                                <a:pt x="11055" y="15"/>
                              </a:moveTo>
                              <a:lnTo>
                                <a:pt x="11051" y="15"/>
                              </a:lnTo>
                              <a:lnTo>
                                <a:pt x="11049" y="14"/>
                              </a:lnTo>
                              <a:lnTo>
                                <a:pt x="11046" y="12"/>
                              </a:lnTo>
                              <a:lnTo>
                                <a:pt x="11045" y="10"/>
                              </a:lnTo>
                              <a:lnTo>
                                <a:pt x="11045" y="6"/>
                              </a:lnTo>
                              <a:lnTo>
                                <a:pt x="11046" y="4"/>
                              </a:lnTo>
                              <a:lnTo>
                                <a:pt x="11049" y="1"/>
                              </a:lnTo>
                              <a:lnTo>
                                <a:pt x="11051" y="0"/>
                              </a:lnTo>
                              <a:lnTo>
                                <a:pt x="11055" y="0"/>
                              </a:lnTo>
                              <a:lnTo>
                                <a:pt x="11057" y="1"/>
                              </a:lnTo>
                              <a:lnTo>
                                <a:pt x="11060" y="4"/>
                              </a:lnTo>
                              <a:lnTo>
                                <a:pt x="11060" y="6"/>
                              </a:lnTo>
                              <a:lnTo>
                                <a:pt x="11060" y="10"/>
                              </a:lnTo>
                              <a:lnTo>
                                <a:pt x="11060" y="12"/>
                              </a:lnTo>
                              <a:lnTo>
                                <a:pt x="11057" y="14"/>
                              </a:lnTo>
                              <a:lnTo>
                                <a:pt x="11055" y="15"/>
                              </a:lnTo>
                              <a:close/>
                              <a:moveTo>
                                <a:pt x="11085" y="15"/>
                              </a:moveTo>
                              <a:lnTo>
                                <a:pt x="11081" y="15"/>
                              </a:lnTo>
                              <a:lnTo>
                                <a:pt x="11079" y="14"/>
                              </a:lnTo>
                              <a:lnTo>
                                <a:pt x="11076" y="12"/>
                              </a:lnTo>
                              <a:lnTo>
                                <a:pt x="11075" y="10"/>
                              </a:lnTo>
                              <a:lnTo>
                                <a:pt x="11075" y="6"/>
                              </a:lnTo>
                              <a:lnTo>
                                <a:pt x="11076" y="4"/>
                              </a:lnTo>
                              <a:lnTo>
                                <a:pt x="11079" y="1"/>
                              </a:lnTo>
                              <a:lnTo>
                                <a:pt x="11081" y="0"/>
                              </a:lnTo>
                              <a:lnTo>
                                <a:pt x="11085" y="0"/>
                              </a:lnTo>
                              <a:lnTo>
                                <a:pt x="11087" y="1"/>
                              </a:lnTo>
                              <a:lnTo>
                                <a:pt x="11090" y="4"/>
                              </a:lnTo>
                              <a:lnTo>
                                <a:pt x="11090" y="6"/>
                              </a:lnTo>
                              <a:lnTo>
                                <a:pt x="11090" y="10"/>
                              </a:lnTo>
                              <a:lnTo>
                                <a:pt x="11090" y="12"/>
                              </a:lnTo>
                              <a:lnTo>
                                <a:pt x="11087" y="14"/>
                              </a:lnTo>
                              <a:lnTo>
                                <a:pt x="11085" y="15"/>
                              </a:lnTo>
                              <a:close/>
                              <a:moveTo>
                                <a:pt x="11115" y="15"/>
                              </a:moveTo>
                              <a:lnTo>
                                <a:pt x="11111" y="15"/>
                              </a:lnTo>
                              <a:lnTo>
                                <a:pt x="11109" y="14"/>
                              </a:lnTo>
                              <a:lnTo>
                                <a:pt x="11106" y="12"/>
                              </a:lnTo>
                              <a:lnTo>
                                <a:pt x="11105" y="10"/>
                              </a:lnTo>
                              <a:lnTo>
                                <a:pt x="11105" y="6"/>
                              </a:lnTo>
                              <a:lnTo>
                                <a:pt x="11106" y="4"/>
                              </a:lnTo>
                              <a:lnTo>
                                <a:pt x="11109" y="1"/>
                              </a:lnTo>
                              <a:lnTo>
                                <a:pt x="11111" y="0"/>
                              </a:lnTo>
                              <a:lnTo>
                                <a:pt x="11115" y="0"/>
                              </a:lnTo>
                              <a:lnTo>
                                <a:pt x="11117" y="1"/>
                              </a:lnTo>
                              <a:lnTo>
                                <a:pt x="11120" y="4"/>
                              </a:lnTo>
                              <a:lnTo>
                                <a:pt x="11120" y="6"/>
                              </a:lnTo>
                              <a:lnTo>
                                <a:pt x="11120" y="10"/>
                              </a:lnTo>
                              <a:lnTo>
                                <a:pt x="11120" y="12"/>
                              </a:lnTo>
                              <a:lnTo>
                                <a:pt x="11117" y="14"/>
                              </a:lnTo>
                              <a:lnTo>
                                <a:pt x="11115" y="15"/>
                              </a:lnTo>
                              <a:close/>
                              <a:moveTo>
                                <a:pt x="11145" y="15"/>
                              </a:moveTo>
                              <a:lnTo>
                                <a:pt x="11141" y="15"/>
                              </a:lnTo>
                              <a:lnTo>
                                <a:pt x="11139" y="14"/>
                              </a:lnTo>
                              <a:lnTo>
                                <a:pt x="11136" y="12"/>
                              </a:lnTo>
                              <a:lnTo>
                                <a:pt x="11135" y="10"/>
                              </a:lnTo>
                              <a:lnTo>
                                <a:pt x="11135" y="6"/>
                              </a:lnTo>
                              <a:lnTo>
                                <a:pt x="11136" y="4"/>
                              </a:lnTo>
                              <a:lnTo>
                                <a:pt x="11139" y="1"/>
                              </a:lnTo>
                              <a:lnTo>
                                <a:pt x="11141" y="0"/>
                              </a:lnTo>
                              <a:lnTo>
                                <a:pt x="11145" y="0"/>
                              </a:lnTo>
                              <a:lnTo>
                                <a:pt x="11147" y="1"/>
                              </a:lnTo>
                              <a:lnTo>
                                <a:pt x="11150" y="4"/>
                              </a:lnTo>
                              <a:lnTo>
                                <a:pt x="11150" y="6"/>
                              </a:lnTo>
                              <a:lnTo>
                                <a:pt x="11150" y="10"/>
                              </a:lnTo>
                              <a:lnTo>
                                <a:pt x="11150" y="12"/>
                              </a:lnTo>
                              <a:lnTo>
                                <a:pt x="11147" y="14"/>
                              </a:lnTo>
                              <a:lnTo>
                                <a:pt x="11145" y="15"/>
                              </a:lnTo>
                              <a:close/>
                              <a:moveTo>
                                <a:pt x="11175" y="15"/>
                              </a:moveTo>
                              <a:lnTo>
                                <a:pt x="11171" y="15"/>
                              </a:lnTo>
                              <a:lnTo>
                                <a:pt x="11169" y="14"/>
                              </a:lnTo>
                              <a:lnTo>
                                <a:pt x="11166" y="12"/>
                              </a:lnTo>
                              <a:lnTo>
                                <a:pt x="11165" y="10"/>
                              </a:lnTo>
                              <a:lnTo>
                                <a:pt x="11165" y="6"/>
                              </a:lnTo>
                              <a:lnTo>
                                <a:pt x="11166" y="4"/>
                              </a:lnTo>
                              <a:lnTo>
                                <a:pt x="11169" y="1"/>
                              </a:lnTo>
                              <a:lnTo>
                                <a:pt x="11171" y="0"/>
                              </a:lnTo>
                              <a:lnTo>
                                <a:pt x="11175" y="0"/>
                              </a:lnTo>
                              <a:lnTo>
                                <a:pt x="11177" y="1"/>
                              </a:lnTo>
                              <a:lnTo>
                                <a:pt x="11180" y="4"/>
                              </a:lnTo>
                              <a:lnTo>
                                <a:pt x="11180" y="6"/>
                              </a:lnTo>
                              <a:lnTo>
                                <a:pt x="11180" y="10"/>
                              </a:lnTo>
                              <a:lnTo>
                                <a:pt x="11180" y="12"/>
                              </a:lnTo>
                              <a:lnTo>
                                <a:pt x="11177" y="14"/>
                              </a:lnTo>
                              <a:lnTo>
                                <a:pt x="11175" y="15"/>
                              </a:lnTo>
                              <a:close/>
                              <a:moveTo>
                                <a:pt x="11205" y="15"/>
                              </a:moveTo>
                              <a:lnTo>
                                <a:pt x="11201" y="15"/>
                              </a:lnTo>
                              <a:lnTo>
                                <a:pt x="11199" y="14"/>
                              </a:lnTo>
                              <a:lnTo>
                                <a:pt x="11196" y="12"/>
                              </a:lnTo>
                              <a:lnTo>
                                <a:pt x="11195" y="10"/>
                              </a:lnTo>
                              <a:lnTo>
                                <a:pt x="11195" y="6"/>
                              </a:lnTo>
                              <a:lnTo>
                                <a:pt x="11196" y="4"/>
                              </a:lnTo>
                              <a:lnTo>
                                <a:pt x="11199" y="1"/>
                              </a:lnTo>
                              <a:lnTo>
                                <a:pt x="11201" y="0"/>
                              </a:lnTo>
                              <a:lnTo>
                                <a:pt x="11205" y="0"/>
                              </a:lnTo>
                              <a:lnTo>
                                <a:pt x="11207" y="1"/>
                              </a:lnTo>
                              <a:lnTo>
                                <a:pt x="11210" y="4"/>
                              </a:lnTo>
                              <a:lnTo>
                                <a:pt x="11210" y="6"/>
                              </a:lnTo>
                              <a:lnTo>
                                <a:pt x="11210" y="10"/>
                              </a:lnTo>
                              <a:lnTo>
                                <a:pt x="11210" y="12"/>
                              </a:lnTo>
                              <a:lnTo>
                                <a:pt x="11207" y="14"/>
                              </a:lnTo>
                              <a:lnTo>
                                <a:pt x="11205" y="15"/>
                              </a:lnTo>
                              <a:close/>
                              <a:moveTo>
                                <a:pt x="11235" y="15"/>
                              </a:moveTo>
                              <a:lnTo>
                                <a:pt x="11231" y="15"/>
                              </a:lnTo>
                              <a:lnTo>
                                <a:pt x="11229" y="14"/>
                              </a:lnTo>
                              <a:lnTo>
                                <a:pt x="11226" y="12"/>
                              </a:lnTo>
                              <a:lnTo>
                                <a:pt x="11225" y="10"/>
                              </a:lnTo>
                              <a:lnTo>
                                <a:pt x="11225" y="6"/>
                              </a:lnTo>
                              <a:lnTo>
                                <a:pt x="11226" y="4"/>
                              </a:lnTo>
                              <a:lnTo>
                                <a:pt x="11229" y="1"/>
                              </a:lnTo>
                              <a:lnTo>
                                <a:pt x="11231" y="0"/>
                              </a:lnTo>
                              <a:lnTo>
                                <a:pt x="11235" y="0"/>
                              </a:lnTo>
                              <a:lnTo>
                                <a:pt x="11237" y="1"/>
                              </a:lnTo>
                              <a:lnTo>
                                <a:pt x="11240" y="4"/>
                              </a:lnTo>
                              <a:lnTo>
                                <a:pt x="11240" y="6"/>
                              </a:lnTo>
                              <a:lnTo>
                                <a:pt x="11240" y="10"/>
                              </a:lnTo>
                              <a:lnTo>
                                <a:pt x="11240" y="12"/>
                              </a:lnTo>
                              <a:lnTo>
                                <a:pt x="11237" y="14"/>
                              </a:lnTo>
                              <a:lnTo>
                                <a:pt x="11235" y="15"/>
                              </a:lnTo>
                              <a:close/>
                              <a:moveTo>
                                <a:pt x="11265" y="15"/>
                              </a:moveTo>
                              <a:lnTo>
                                <a:pt x="11261" y="15"/>
                              </a:lnTo>
                              <a:lnTo>
                                <a:pt x="11259" y="14"/>
                              </a:lnTo>
                              <a:lnTo>
                                <a:pt x="11256" y="12"/>
                              </a:lnTo>
                              <a:lnTo>
                                <a:pt x="11255" y="10"/>
                              </a:lnTo>
                              <a:lnTo>
                                <a:pt x="11255" y="6"/>
                              </a:lnTo>
                              <a:lnTo>
                                <a:pt x="11256" y="4"/>
                              </a:lnTo>
                              <a:lnTo>
                                <a:pt x="11259" y="1"/>
                              </a:lnTo>
                              <a:lnTo>
                                <a:pt x="11261" y="0"/>
                              </a:lnTo>
                              <a:lnTo>
                                <a:pt x="11265" y="0"/>
                              </a:lnTo>
                              <a:lnTo>
                                <a:pt x="11267" y="1"/>
                              </a:lnTo>
                              <a:lnTo>
                                <a:pt x="11270" y="4"/>
                              </a:lnTo>
                              <a:lnTo>
                                <a:pt x="11270" y="6"/>
                              </a:lnTo>
                              <a:lnTo>
                                <a:pt x="11270" y="10"/>
                              </a:lnTo>
                              <a:lnTo>
                                <a:pt x="11270" y="12"/>
                              </a:lnTo>
                              <a:lnTo>
                                <a:pt x="11267" y="14"/>
                              </a:lnTo>
                              <a:lnTo>
                                <a:pt x="11265" y="15"/>
                              </a:lnTo>
                              <a:close/>
                              <a:moveTo>
                                <a:pt x="11295" y="15"/>
                              </a:moveTo>
                              <a:lnTo>
                                <a:pt x="11291" y="15"/>
                              </a:lnTo>
                              <a:lnTo>
                                <a:pt x="11289" y="14"/>
                              </a:lnTo>
                              <a:lnTo>
                                <a:pt x="11286" y="12"/>
                              </a:lnTo>
                              <a:lnTo>
                                <a:pt x="11285" y="10"/>
                              </a:lnTo>
                              <a:lnTo>
                                <a:pt x="11285" y="6"/>
                              </a:lnTo>
                              <a:lnTo>
                                <a:pt x="11286" y="4"/>
                              </a:lnTo>
                              <a:lnTo>
                                <a:pt x="11289" y="1"/>
                              </a:lnTo>
                              <a:lnTo>
                                <a:pt x="11291" y="0"/>
                              </a:lnTo>
                              <a:lnTo>
                                <a:pt x="11295" y="0"/>
                              </a:lnTo>
                              <a:lnTo>
                                <a:pt x="11297" y="1"/>
                              </a:lnTo>
                              <a:lnTo>
                                <a:pt x="11300" y="4"/>
                              </a:lnTo>
                              <a:lnTo>
                                <a:pt x="11300" y="6"/>
                              </a:lnTo>
                              <a:lnTo>
                                <a:pt x="11300" y="10"/>
                              </a:lnTo>
                              <a:lnTo>
                                <a:pt x="11300" y="12"/>
                              </a:lnTo>
                              <a:lnTo>
                                <a:pt x="11297" y="14"/>
                              </a:lnTo>
                              <a:lnTo>
                                <a:pt x="11295" y="15"/>
                              </a:lnTo>
                              <a:close/>
                              <a:moveTo>
                                <a:pt x="11325" y="15"/>
                              </a:moveTo>
                              <a:lnTo>
                                <a:pt x="11321" y="15"/>
                              </a:lnTo>
                              <a:lnTo>
                                <a:pt x="11319" y="14"/>
                              </a:lnTo>
                              <a:lnTo>
                                <a:pt x="11316" y="12"/>
                              </a:lnTo>
                              <a:lnTo>
                                <a:pt x="11315" y="10"/>
                              </a:lnTo>
                              <a:lnTo>
                                <a:pt x="11315" y="6"/>
                              </a:lnTo>
                              <a:lnTo>
                                <a:pt x="11316" y="4"/>
                              </a:lnTo>
                              <a:lnTo>
                                <a:pt x="11319" y="1"/>
                              </a:lnTo>
                              <a:lnTo>
                                <a:pt x="11321" y="0"/>
                              </a:lnTo>
                              <a:lnTo>
                                <a:pt x="11325" y="0"/>
                              </a:lnTo>
                              <a:lnTo>
                                <a:pt x="11327" y="1"/>
                              </a:lnTo>
                              <a:lnTo>
                                <a:pt x="11330" y="4"/>
                              </a:lnTo>
                              <a:lnTo>
                                <a:pt x="11330" y="6"/>
                              </a:lnTo>
                              <a:lnTo>
                                <a:pt x="11330" y="10"/>
                              </a:lnTo>
                              <a:lnTo>
                                <a:pt x="11330" y="12"/>
                              </a:lnTo>
                              <a:lnTo>
                                <a:pt x="11327" y="14"/>
                              </a:lnTo>
                              <a:lnTo>
                                <a:pt x="11325" y="15"/>
                              </a:lnTo>
                              <a:close/>
                              <a:moveTo>
                                <a:pt x="11355" y="15"/>
                              </a:moveTo>
                              <a:lnTo>
                                <a:pt x="11351" y="15"/>
                              </a:lnTo>
                              <a:lnTo>
                                <a:pt x="11349" y="14"/>
                              </a:lnTo>
                              <a:lnTo>
                                <a:pt x="11346" y="12"/>
                              </a:lnTo>
                              <a:lnTo>
                                <a:pt x="11345" y="10"/>
                              </a:lnTo>
                              <a:lnTo>
                                <a:pt x="11345" y="6"/>
                              </a:lnTo>
                              <a:lnTo>
                                <a:pt x="11346" y="4"/>
                              </a:lnTo>
                              <a:lnTo>
                                <a:pt x="11349" y="1"/>
                              </a:lnTo>
                              <a:lnTo>
                                <a:pt x="11351" y="0"/>
                              </a:lnTo>
                              <a:lnTo>
                                <a:pt x="11355" y="0"/>
                              </a:lnTo>
                              <a:lnTo>
                                <a:pt x="11357" y="1"/>
                              </a:lnTo>
                              <a:lnTo>
                                <a:pt x="11360" y="4"/>
                              </a:lnTo>
                              <a:lnTo>
                                <a:pt x="11360" y="6"/>
                              </a:lnTo>
                              <a:lnTo>
                                <a:pt x="11360" y="10"/>
                              </a:lnTo>
                              <a:lnTo>
                                <a:pt x="11360" y="12"/>
                              </a:lnTo>
                              <a:lnTo>
                                <a:pt x="11357" y="14"/>
                              </a:lnTo>
                              <a:lnTo>
                                <a:pt x="11355" y="15"/>
                              </a:lnTo>
                              <a:close/>
                              <a:moveTo>
                                <a:pt x="11385" y="15"/>
                              </a:moveTo>
                              <a:lnTo>
                                <a:pt x="11381" y="15"/>
                              </a:lnTo>
                              <a:lnTo>
                                <a:pt x="11379" y="14"/>
                              </a:lnTo>
                              <a:lnTo>
                                <a:pt x="11376" y="12"/>
                              </a:lnTo>
                              <a:lnTo>
                                <a:pt x="11375" y="10"/>
                              </a:lnTo>
                              <a:lnTo>
                                <a:pt x="11375" y="6"/>
                              </a:lnTo>
                              <a:lnTo>
                                <a:pt x="11376" y="4"/>
                              </a:lnTo>
                              <a:lnTo>
                                <a:pt x="11379" y="1"/>
                              </a:lnTo>
                              <a:lnTo>
                                <a:pt x="11381" y="0"/>
                              </a:lnTo>
                              <a:lnTo>
                                <a:pt x="11385" y="0"/>
                              </a:lnTo>
                              <a:lnTo>
                                <a:pt x="11387" y="1"/>
                              </a:lnTo>
                              <a:lnTo>
                                <a:pt x="11390" y="4"/>
                              </a:lnTo>
                              <a:lnTo>
                                <a:pt x="11390" y="6"/>
                              </a:lnTo>
                              <a:lnTo>
                                <a:pt x="11390" y="10"/>
                              </a:lnTo>
                              <a:lnTo>
                                <a:pt x="11390" y="12"/>
                              </a:lnTo>
                              <a:lnTo>
                                <a:pt x="11387" y="14"/>
                              </a:lnTo>
                              <a:lnTo>
                                <a:pt x="11385" y="15"/>
                              </a:lnTo>
                              <a:close/>
                              <a:moveTo>
                                <a:pt x="11415" y="15"/>
                              </a:moveTo>
                              <a:lnTo>
                                <a:pt x="11411" y="15"/>
                              </a:lnTo>
                              <a:lnTo>
                                <a:pt x="11409" y="14"/>
                              </a:lnTo>
                              <a:lnTo>
                                <a:pt x="11406" y="12"/>
                              </a:lnTo>
                              <a:lnTo>
                                <a:pt x="11405" y="10"/>
                              </a:lnTo>
                              <a:lnTo>
                                <a:pt x="11405" y="6"/>
                              </a:lnTo>
                              <a:lnTo>
                                <a:pt x="11406" y="4"/>
                              </a:lnTo>
                              <a:lnTo>
                                <a:pt x="11409" y="1"/>
                              </a:lnTo>
                              <a:lnTo>
                                <a:pt x="11411" y="0"/>
                              </a:lnTo>
                              <a:lnTo>
                                <a:pt x="11415" y="0"/>
                              </a:lnTo>
                              <a:lnTo>
                                <a:pt x="11417" y="1"/>
                              </a:lnTo>
                              <a:lnTo>
                                <a:pt x="11420" y="4"/>
                              </a:lnTo>
                              <a:lnTo>
                                <a:pt x="11420" y="6"/>
                              </a:lnTo>
                              <a:lnTo>
                                <a:pt x="11420" y="10"/>
                              </a:lnTo>
                              <a:lnTo>
                                <a:pt x="11420" y="12"/>
                              </a:lnTo>
                              <a:lnTo>
                                <a:pt x="11417" y="14"/>
                              </a:lnTo>
                              <a:lnTo>
                                <a:pt x="11415" y="15"/>
                              </a:lnTo>
                              <a:close/>
                              <a:moveTo>
                                <a:pt x="11445" y="15"/>
                              </a:moveTo>
                              <a:lnTo>
                                <a:pt x="11441" y="15"/>
                              </a:lnTo>
                              <a:lnTo>
                                <a:pt x="11439" y="14"/>
                              </a:lnTo>
                              <a:lnTo>
                                <a:pt x="11436" y="12"/>
                              </a:lnTo>
                              <a:lnTo>
                                <a:pt x="11435" y="10"/>
                              </a:lnTo>
                              <a:lnTo>
                                <a:pt x="11435" y="6"/>
                              </a:lnTo>
                              <a:lnTo>
                                <a:pt x="11436" y="4"/>
                              </a:lnTo>
                              <a:lnTo>
                                <a:pt x="11439" y="1"/>
                              </a:lnTo>
                              <a:lnTo>
                                <a:pt x="11441" y="0"/>
                              </a:lnTo>
                              <a:lnTo>
                                <a:pt x="11445" y="0"/>
                              </a:lnTo>
                              <a:lnTo>
                                <a:pt x="11447" y="1"/>
                              </a:lnTo>
                              <a:lnTo>
                                <a:pt x="11450" y="4"/>
                              </a:lnTo>
                              <a:lnTo>
                                <a:pt x="11450" y="6"/>
                              </a:lnTo>
                              <a:lnTo>
                                <a:pt x="11450" y="10"/>
                              </a:lnTo>
                              <a:lnTo>
                                <a:pt x="11450" y="12"/>
                              </a:lnTo>
                              <a:lnTo>
                                <a:pt x="11447" y="14"/>
                              </a:lnTo>
                              <a:lnTo>
                                <a:pt x="11445" y="15"/>
                              </a:lnTo>
                              <a:close/>
                              <a:moveTo>
                                <a:pt x="11475" y="15"/>
                              </a:moveTo>
                              <a:lnTo>
                                <a:pt x="11471" y="15"/>
                              </a:lnTo>
                              <a:lnTo>
                                <a:pt x="11469" y="14"/>
                              </a:lnTo>
                              <a:lnTo>
                                <a:pt x="11466" y="12"/>
                              </a:lnTo>
                              <a:lnTo>
                                <a:pt x="11465" y="10"/>
                              </a:lnTo>
                              <a:lnTo>
                                <a:pt x="11465" y="6"/>
                              </a:lnTo>
                              <a:lnTo>
                                <a:pt x="11466" y="4"/>
                              </a:lnTo>
                              <a:lnTo>
                                <a:pt x="11469" y="1"/>
                              </a:lnTo>
                              <a:lnTo>
                                <a:pt x="11471" y="0"/>
                              </a:lnTo>
                              <a:lnTo>
                                <a:pt x="11475" y="0"/>
                              </a:lnTo>
                              <a:lnTo>
                                <a:pt x="11477" y="1"/>
                              </a:lnTo>
                              <a:lnTo>
                                <a:pt x="11480" y="4"/>
                              </a:lnTo>
                              <a:lnTo>
                                <a:pt x="11480" y="6"/>
                              </a:lnTo>
                              <a:lnTo>
                                <a:pt x="11480" y="10"/>
                              </a:lnTo>
                              <a:lnTo>
                                <a:pt x="11480" y="12"/>
                              </a:lnTo>
                              <a:lnTo>
                                <a:pt x="11477" y="14"/>
                              </a:lnTo>
                              <a:lnTo>
                                <a:pt x="11475" y="15"/>
                              </a:lnTo>
                              <a:close/>
                              <a:moveTo>
                                <a:pt x="11505" y="15"/>
                              </a:moveTo>
                              <a:lnTo>
                                <a:pt x="11501" y="15"/>
                              </a:lnTo>
                              <a:lnTo>
                                <a:pt x="11499" y="14"/>
                              </a:lnTo>
                              <a:lnTo>
                                <a:pt x="11496" y="12"/>
                              </a:lnTo>
                              <a:lnTo>
                                <a:pt x="11495" y="10"/>
                              </a:lnTo>
                              <a:lnTo>
                                <a:pt x="11495" y="6"/>
                              </a:lnTo>
                              <a:lnTo>
                                <a:pt x="11496" y="4"/>
                              </a:lnTo>
                              <a:lnTo>
                                <a:pt x="11499" y="1"/>
                              </a:lnTo>
                              <a:lnTo>
                                <a:pt x="11501" y="0"/>
                              </a:lnTo>
                              <a:lnTo>
                                <a:pt x="11505" y="0"/>
                              </a:lnTo>
                              <a:lnTo>
                                <a:pt x="11507" y="1"/>
                              </a:lnTo>
                              <a:lnTo>
                                <a:pt x="11510" y="4"/>
                              </a:lnTo>
                              <a:lnTo>
                                <a:pt x="11510" y="6"/>
                              </a:lnTo>
                              <a:lnTo>
                                <a:pt x="11510" y="10"/>
                              </a:lnTo>
                              <a:lnTo>
                                <a:pt x="11510" y="12"/>
                              </a:lnTo>
                              <a:lnTo>
                                <a:pt x="11507" y="14"/>
                              </a:lnTo>
                              <a:lnTo>
                                <a:pt x="11505" y="15"/>
                              </a:lnTo>
                              <a:close/>
                              <a:moveTo>
                                <a:pt x="11535" y="15"/>
                              </a:moveTo>
                              <a:lnTo>
                                <a:pt x="11531" y="15"/>
                              </a:lnTo>
                              <a:lnTo>
                                <a:pt x="11529" y="14"/>
                              </a:lnTo>
                              <a:lnTo>
                                <a:pt x="11526" y="12"/>
                              </a:lnTo>
                              <a:lnTo>
                                <a:pt x="11525" y="10"/>
                              </a:lnTo>
                              <a:lnTo>
                                <a:pt x="11525" y="6"/>
                              </a:lnTo>
                              <a:lnTo>
                                <a:pt x="11526" y="4"/>
                              </a:lnTo>
                              <a:lnTo>
                                <a:pt x="11529" y="1"/>
                              </a:lnTo>
                              <a:lnTo>
                                <a:pt x="11531" y="0"/>
                              </a:lnTo>
                              <a:lnTo>
                                <a:pt x="11535" y="0"/>
                              </a:lnTo>
                              <a:lnTo>
                                <a:pt x="11537" y="1"/>
                              </a:lnTo>
                              <a:lnTo>
                                <a:pt x="11540" y="4"/>
                              </a:lnTo>
                              <a:lnTo>
                                <a:pt x="11540" y="6"/>
                              </a:lnTo>
                              <a:lnTo>
                                <a:pt x="11540" y="10"/>
                              </a:lnTo>
                              <a:lnTo>
                                <a:pt x="11540" y="12"/>
                              </a:lnTo>
                              <a:lnTo>
                                <a:pt x="11537" y="14"/>
                              </a:lnTo>
                              <a:lnTo>
                                <a:pt x="11535" y="15"/>
                              </a:lnTo>
                              <a:close/>
                              <a:moveTo>
                                <a:pt x="11565" y="15"/>
                              </a:moveTo>
                              <a:lnTo>
                                <a:pt x="11561" y="15"/>
                              </a:lnTo>
                              <a:lnTo>
                                <a:pt x="11559" y="14"/>
                              </a:lnTo>
                              <a:lnTo>
                                <a:pt x="11556" y="12"/>
                              </a:lnTo>
                              <a:lnTo>
                                <a:pt x="11555" y="10"/>
                              </a:lnTo>
                              <a:lnTo>
                                <a:pt x="11555" y="6"/>
                              </a:lnTo>
                              <a:lnTo>
                                <a:pt x="11556" y="4"/>
                              </a:lnTo>
                              <a:lnTo>
                                <a:pt x="11559" y="1"/>
                              </a:lnTo>
                              <a:lnTo>
                                <a:pt x="11561" y="0"/>
                              </a:lnTo>
                              <a:lnTo>
                                <a:pt x="11565" y="0"/>
                              </a:lnTo>
                              <a:lnTo>
                                <a:pt x="11567" y="1"/>
                              </a:lnTo>
                              <a:lnTo>
                                <a:pt x="11570" y="4"/>
                              </a:lnTo>
                              <a:lnTo>
                                <a:pt x="11570" y="6"/>
                              </a:lnTo>
                              <a:lnTo>
                                <a:pt x="11570" y="10"/>
                              </a:lnTo>
                              <a:lnTo>
                                <a:pt x="11570" y="12"/>
                              </a:lnTo>
                              <a:lnTo>
                                <a:pt x="11567" y="14"/>
                              </a:lnTo>
                              <a:lnTo>
                                <a:pt x="11565" y="15"/>
                              </a:lnTo>
                              <a:close/>
                              <a:moveTo>
                                <a:pt x="11595" y="15"/>
                              </a:moveTo>
                              <a:lnTo>
                                <a:pt x="11591" y="15"/>
                              </a:lnTo>
                              <a:lnTo>
                                <a:pt x="11589" y="14"/>
                              </a:lnTo>
                              <a:lnTo>
                                <a:pt x="11586" y="12"/>
                              </a:lnTo>
                              <a:lnTo>
                                <a:pt x="11585" y="10"/>
                              </a:lnTo>
                              <a:lnTo>
                                <a:pt x="11585" y="6"/>
                              </a:lnTo>
                              <a:lnTo>
                                <a:pt x="11586" y="4"/>
                              </a:lnTo>
                              <a:lnTo>
                                <a:pt x="11589" y="1"/>
                              </a:lnTo>
                              <a:lnTo>
                                <a:pt x="11591" y="0"/>
                              </a:lnTo>
                              <a:lnTo>
                                <a:pt x="11595" y="0"/>
                              </a:lnTo>
                              <a:lnTo>
                                <a:pt x="11597" y="1"/>
                              </a:lnTo>
                              <a:lnTo>
                                <a:pt x="11600" y="4"/>
                              </a:lnTo>
                              <a:lnTo>
                                <a:pt x="11601" y="6"/>
                              </a:lnTo>
                              <a:lnTo>
                                <a:pt x="11601" y="10"/>
                              </a:lnTo>
                              <a:lnTo>
                                <a:pt x="11600" y="12"/>
                              </a:lnTo>
                              <a:lnTo>
                                <a:pt x="11597" y="14"/>
                              </a:lnTo>
                              <a:lnTo>
                                <a:pt x="11595" y="15"/>
                              </a:lnTo>
                              <a:close/>
                              <a:moveTo>
                                <a:pt x="11625" y="15"/>
                              </a:moveTo>
                              <a:lnTo>
                                <a:pt x="11621" y="15"/>
                              </a:lnTo>
                              <a:lnTo>
                                <a:pt x="11619" y="14"/>
                              </a:lnTo>
                              <a:lnTo>
                                <a:pt x="11616" y="12"/>
                              </a:lnTo>
                              <a:lnTo>
                                <a:pt x="11616" y="10"/>
                              </a:lnTo>
                              <a:lnTo>
                                <a:pt x="11616" y="6"/>
                              </a:lnTo>
                              <a:lnTo>
                                <a:pt x="11616" y="4"/>
                              </a:lnTo>
                              <a:lnTo>
                                <a:pt x="11619" y="1"/>
                              </a:lnTo>
                              <a:lnTo>
                                <a:pt x="11621" y="0"/>
                              </a:lnTo>
                              <a:lnTo>
                                <a:pt x="11625" y="0"/>
                              </a:lnTo>
                              <a:lnTo>
                                <a:pt x="11627" y="1"/>
                              </a:lnTo>
                              <a:lnTo>
                                <a:pt x="11630" y="4"/>
                              </a:lnTo>
                              <a:lnTo>
                                <a:pt x="11631" y="6"/>
                              </a:lnTo>
                              <a:lnTo>
                                <a:pt x="11631" y="10"/>
                              </a:lnTo>
                              <a:lnTo>
                                <a:pt x="11630" y="12"/>
                              </a:lnTo>
                              <a:lnTo>
                                <a:pt x="11627" y="14"/>
                              </a:lnTo>
                              <a:lnTo>
                                <a:pt x="11625" y="15"/>
                              </a:lnTo>
                              <a:close/>
                              <a:moveTo>
                                <a:pt x="11655" y="15"/>
                              </a:moveTo>
                              <a:lnTo>
                                <a:pt x="11651" y="15"/>
                              </a:lnTo>
                              <a:lnTo>
                                <a:pt x="11649" y="14"/>
                              </a:lnTo>
                              <a:lnTo>
                                <a:pt x="11646" y="12"/>
                              </a:lnTo>
                              <a:lnTo>
                                <a:pt x="11646" y="10"/>
                              </a:lnTo>
                              <a:lnTo>
                                <a:pt x="11646" y="6"/>
                              </a:lnTo>
                              <a:lnTo>
                                <a:pt x="11646" y="4"/>
                              </a:lnTo>
                              <a:lnTo>
                                <a:pt x="11649" y="1"/>
                              </a:lnTo>
                              <a:lnTo>
                                <a:pt x="11651" y="0"/>
                              </a:lnTo>
                              <a:lnTo>
                                <a:pt x="11655" y="0"/>
                              </a:lnTo>
                              <a:lnTo>
                                <a:pt x="11657" y="1"/>
                              </a:lnTo>
                              <a:lnTo>
                                <a:pt x="11660" y="4"/>
                              </a:lnTo>
                              <a:lnTo>
                                <a:pt x="11661" y="6"/>
                              </a:lnTo>
                              <a:lnTo>
                                <a:pt x="11661" y="10"/>
                              </a:lnTo>
                              <a:lnTo>
                                <a:pt x="11660" y="12"/>
                              </a:lnTo>
                              <a:lnTo>
                                <a:pt x="11657" y="14"/>
                              </a:lnTo>
                              <a:lnTo>
                                <a:pt x="11655" y="15"/>
                              </a:lnTo>
                              <a:close/>
                              <a:moveTo>
                                <a:pt x="11685" y="15"/>
                              </a:moveTo>
                              <a:lnTo>
                                <a:pt x="11681" y="15"/>
                              </a:lnTo>
                              <a:lnTo>
                                <a:pt x="11679" y="14"/>
                              </a:lnTo>
                              <a:lnTo>
                                <a:pt x="11676" y="12"/>
                              </a:lnTo>
                              <a:lnTo>
                                <a:pt x="11676" y="10"/>
                              </a:lnTo>
                              <a:lnTo>
                                <a:pt x="11676" y="6"/>
                              </a:lnTo>
                              <a:lnTo>
                                <a:pt x="11676" y="4"/>
                              </a:lnTo>
                              <a:lnTo>
                                <a:pt x="11679" y="1"/>
                              </a:lnTo>
                              <a:lnTo>
                                <a:pt x="11681" y="0"/>
                              </a:lnTo>
                              <a:lnTo>
                                <a:pt x="11685" y="0"/>
                              </a:lnTo>
                              <a:lnTo>
                                <a:pt x="11687" y="1"/>
                              </a:lnTo>
                              <a:lnTo>
                                <a:pt x="11690" y="4"/>
                              </a:lnTo>
                              <a:lnTo>
                                <a:pt x="11691" y="6"/>
                              </a:lnTo>
                              <a:lnTo>
                                <a:pt x="11691" y="10"/>
                              </a:lnTo>
                              <a:lnTo>
                                <a:pt x="11690" y="12"/>
                              </a:lnTo>
                              <a:lnTo>
                                <a:pt x="11687" y="14"/>
                              </a:lnTo>
                              <a:lnTo>
                                <a:pt x="11685" y="15"/>
                              </a:lnTo>
                              <a:close/>
                              <a:moveTo>
                                <a:pt x="11715" y="15"/>
                              </a:moveTo>
                              <a:lnTo>
                                <a:pt x="11711" y="15"/>
                              </a:lnTo>
                              <a:lnTo>
                                <a:pt x="11709" y="14"/>
                              </a:lnTo>
                              <a:lnTo>
                                <a:pt x="11706" y="12"/>
                              </a:lnTo>
                              <a:lnTo>
                                <a:pt x="11706" y="10"/>
                              </a:lnTo>
                              <a:lnTo>
                                <a:pt x="11706" y="6"/>
                              </a:lnTo>
                              <a:lnTo>
                                <a:pt x="11706" y="4"/>
                              </a:lnTo>
                              <a:lnTo>
                                <a:pt x="11709" y="1"/>
                              </a:lnTo>
                              <a:lnTo>
                                <a:pt x="11711" y="0"/>
                              </a:lnTo>
                              <a:lnTo>
                                <a:pt x="11715" y="0"/>
                              </a:lnTo>
                              <a:lnTo>
                                <a:pt x="11717" y="1"/>
                              </a:lnTo>
                              <a:lnTo>
                                <a:pt x="11720" y="4"/>
                              </a:lnTo>
                              <a:lnTo>
                                <a:pt x="11721" y="6"/>
                              </a:lnTo>
                              <a:lnTo>
                                <a:pt x="11721" y="10"/>
                              </a:lnTo>
                              <a:lnTo>
                                <a:pt x="11720" y="12"/>
                              </a:lnTo>
                              <a:lnTo>
                                <a:pt x="11717" y="14"/>
                              </a:lnTo>
                              <a:lnTo>
                                <a:pt x="11715" y="15"/>
                              </a:lnTo>
                              <a:close/>
                              <a:moveTo>
                                <a:pt x="11745" y="15"/>
                              </a:moveTo>
                              <a:lnTo>
                                <a:pt x="11741" y="15"/>
                              </a:lnTo>
                              <a:lnTo>
                                <a:pt x="11739" y="14"/>
                              </a:lnTo>
                              <a:lnTo>
                                <a:pt x="11736" y="12"/>
                              </a:lnTo>
                              <a:lnTo>
                                <a:pt x="11736" y="10"/>
                              </a:lnTo>
                              <a:lnTo>
                                <a:pt x="11736" y="6"/>
                              </a:lnTo>
                              <a:lnTo>
                                <a:pt x="11736" y="4"/>
                              </a:lnTo>
                              <a:lnTo>
                                <a:pt x="11739" y="1"/>
                              </a:lnTo>
                              <a:lnTo>
                                <a:pt x="11741" y="0"/>
                              </a:lnTo>
                              <a:lnTo>
                                <a:pt x="11745" y="0"/>
                              </a:lnTo>
                              <a:lnTo>
                                <a:pt x="11747" y="1"/>
                              </a:lnTo>
                              <a:lnTo>
                                <a:pt x="11750" y="4"/>
                              </a:lnTo>
                              <a:lnTo>
                                <a:pt x="11751" y="6"/>
                              </a:lnTo>
                              <a:lnTo>
                                <a:pt x="11751" y="10"/>
                              </a:lnTo>
                              <a:lnTo>
                                <a:pt x="11750" y="12"/>
                              </a:lnTo>
                              <a:lnTo>
                                <a:pt x="11747" y="14"/>
                              </a:lnTo>
                              <a:lnTo>
                                <a:pt x="11745" y="15"/>
                              </a:lnTo>
                              <a:close/>
                              <a:moveTo>
                                <a:pt x="11775" y="15"/>
                              </a:moveTo>
                              <a:lnTo>
                                <a:pt x="11771" y="15"/>
                              </a:lnTo>
                              <a:lnTo>
                                <a:pt x="11769" y="14"/>
                              </a:lnTo>
                              <a:lnTo>
                                <a:pt x="11766" y="12"/>
                              </a:lnTo>
                              <a:lnTo>
                                <a:pt x="11766" y="10"/>
                              </a:lnTo>
                              <a:lnTo>
                                <a:pt x="11766" y="6"/>
                              </a:lnTo>
                              <a:lnTo>
                                <a:pt x="11766" y="4"/>
                              </a:lnTo>
                              <a:lnTo>
                                <a:pt x="11769" y="1"/>
                              </a:lnTo>
                              <a:lnTo>
                                <a:pt x="11771" y="0"/>
                              </a:lnTo>
                              <a:lnTo>
                                <a:pt x="11775" y="0"/>
                              </a:lnTo>
                              <a:lnTo>
                                <a:pt x="11777" y="1"/>
                              </a:lnTo>
                              <a:lnTo>
                                <a:pt x="11780" y="4"/>
                              </a:lnTo>
                              <a:lnTo>
                                <a:pt x="11781" y="6"/>
                              </a:lnTo>
                              <a:lnTo>
                                <a:pt x="11781" y="10"/>
                              </a:lnTo>
                              <a:lnTo>
                                <a:pt x="11780" y="12"/>
                              </a:lnTo>
                              <a:lnTo>
                                <a:pt x="11777" y="14"/>
                              </a:lnTo>
                              <a:lnTo>
                                <a:pt x="11775" y="15"/>
                              </a:lnTo>
                              <a:close/>
                              <a:moveTo>
                                <a:pt x="11805" y="15"/>
                              </a:moveTo>
                              <a:lnTo>
                                <a:pt x="11801" y="15"/>
                              </a:lnTo>
                              <a:lnTo>
                                <a:pt x="11799" y="14"/>
                              </a:lnTo>
                              <a:lnTo>
                                <a:pt x="11796" y="12"/>
                              </a:lnTo>
                              <a:lnTo>
                                <a:pt x="11796" y="10"/>
                              </a:lnTo>
                              <a:lnTo>
                                <a:pt x="11796" y="6"/>
                              </a:lnTo>
                              <a:lnTo>
                                <a:pt x="11796" y="4"/>
                              </a:lnTo>
                              <a:lnTo>
                                <a:pt x="11799" y="1"/>
                              </a:lnTo>
                              <a:lnTo>
                                <a:pt x="11801" y="0"/>
                              </a:lnTo>
                              <a:lnTo>
                                <a:pt x="11805" y="0"/>
                              </a:lnTo>
                              <a:lnTo>
                                <a:pt x="11807" y="1"/>
                              </a:lnTo>
                              <a:lnTo>
                                <a:pt x="11810" y="4"/>
                              </a:lnTo>
                              <a:lnTo>
                                <a:pt x="11811" y="6"/>
                              </a:lnTo>
                              <a:lnTo>
                                <a:pt x="11811" y="10"/>
                              </a:lnTo>
                              <a:lnTo>
                                <a:pt x="11810" y="12"/>
                              </a:lnTo>
                              <a:lnTo>
                                <a:pt x="11807" y="14"/>
                              </a:lnTo>
                              <a:lnTo>
                                <a:pt x="11805" y="15"/>
                              </a:lnTo>
                              <a:close/>
                              <a:moveTo>
                                <a:pt x="11835" y="15"/>
                              </a:moveTo>
                              <a:lnTo>
                                <a:pt x="11831" y="15"/>
                              </a:lnTo>
                              <a:lnTo>
                                <a:pt x="11829" y="14"/>
                              </a:lnTo>
                              <a:lnTo>
                                <a:pt x="11826" y="12"/>
                              </a:lnTo>
                              <a:lnTo>
                                <a:pt x="11826" y="10"/>
                              </a:lnTo>
                              <a:lnTo>
                                <a:pt x="11826" y="6"/>
                              </a:lnTo>
                              <a:lnTo>
                                <a:pt x="11826" y="4"/>
                              </a:lnTo>
                              <a:lnTo>
                                <a:pt x="11829" y="1"/>
                              </a:lnTo>
                              <a:lnTo>
                                <a:pt x="11831" y="0"/>
                              </a:lnTo>
                              <a:lnTo>
                                <a:pt x="11835" y="0"/>
                              </a:lnTo>
                              <a:lnTo>
                                <a:pt x="11837" y="1"/>
                              </a:lnTo>
                              <a:lnTo>
                                <a:pt x="11840" y="4"/>
                              </a:lnTo>
                              <a:lnTo>
                                <a:pt x="11841" y="6"/>
                              </a:lnTo>
                              <a:lnTo>
                                <a:pt x="11841" y="10"/>
                              </a:lnTo>
                              <a:lnTo>
                                <a:pt x="11840" y="12"/>
                              </a:lnTo>
                              <a:lnTo>
                                <a:pt x="11837" y="14"/>
                              </a:lnTo>
                              <a:lnTo>
                                <a:pt x="11835" y="15"/>
                              </a:lnTo>
                              <a:close/>
                              <a:moveTo>
                                <a:pt x="11865" y="15"/>
                              </a:moveTo>
                              <a:lnTo>
                                <a:pt x="11861" y="15"/>
                              </a:lnTo>
                              <a:lnTo>
                                <a:pt x="11859" y="14"/>
                              </a:lnTo>
                              <a:lnTo>
                                <a:pt x="11856" y="12"/>
                              </a:lnTo>
                              <a:lnTo>
                                <a:pt x="11856" y="10"/>
                              </a:lnTo>
                              <a:lnTo>
                                <a:pt x="11856" y="6"/>
                              </a:lnTo>
                              <a:lnTo>
                                <a:pt x="11856" y="4"/>
                              </a:lnTo>
                              <a:lnTo>
                                <a:pt x="11859" y="1"/>
                              </a:lnTo>
                              <a:lnTo>
                                <a:pt x="11861" y="0"/>
                              </a:lnTo>
                              <a:lnTo>
                                <a:pt x="11865" y="0"/>
                              </a:lnTo>
                              <a:lnTo>
                                <a:pt x="11867" y="1"/>
                              </a:lnTo>
                              <a:lnTo>
                                <a:pt x="11870" y="4"/>
                              </a:lnTo>
                              <a:lnTo>
                                <a:pt x="11871" y="6"/>
                              </a:lnTo>
                              <a:lnTo>
                                <a:pt x="11871" y="10"/>
                              </a:lnTo>
                              <a:lnTo>
                                <a:pt x="11870" y="12"/>
                              </a:lnTo>
                              <a:lnTo>
                                <a:pt x="11867" y="14"/>
                              </a:lnTo>
                              <a:lnTo>
                                <a:pt x="11865" y="15"/>
                              </a:lnTo>
                              <a:close/>
                              <a:moveTo>
                                <a:pt x="11895" y="15"/>
                              </a:moveTo>
                              <a:lnTo>
                                <a:pt x="11891" y="15"/>
                              </a:lnTo>
                              <a:lnTo>
                                <a:pt x="11889" y="14"/>
                              </a:lnTo>
                              <a:lnTo>
                                <a:pt x="11886" y="12"/>
                              </a:lnTo>
                              <a:lnTo>
                                <a:pt x="11886" y="10"/>
                              </a:lnTo>
                              <a:lnTo>
                                <a:pt x="11886" y="6"/>
                              </a:lnTo>
                              <a:lnTo>
                                <a:pt x="11886" y="4"/>
                              </a:lnTo>
                              <a:lnTo>
                                <a:pt x="11889" y="1"/>
                              </a:lnTo>
                              <a:lnTo>
                                <a:pt x="11891" y="0"/>
                              </a:lnTo>
                              <a:lnTo>
                                <a:pt x="11895" y="0"/>
                              </a:lnTo>
                              <a:lnTo>
                                <a:pt x="11897" y="1"/>
                              </a:lnTo>
                              <a:lnTo>
                                <a:pt x="11900" y="4"/>
                              </a:lnTo>
                              <a:lnTo>
                                <a:pt x="11901" y="6"/>
                              </a:lnTo>
                              <a:lnTo>
                                <a:pt x="11901" y="10"/>
                              </a:lnTo>
                              <a:lnTo>
                                <a:pt x="11900" y="12"/>
                              </a:lnTo>
                              <a:lnTo>
                                <a:pt x="11897" y="14"/>
                              </a:lnTo>
                              <a:lnTo>
                                <a:pt x="11895" y="15"/>
                              </a:lnTo>
                              <a:close/>
                              <a:moveTo>
                                <a:pt x="11925" y="15"/>
                              </a:moveTo>
                              <a:lnTo>
                                <a:pt x="11921" y="15"/>
                              </a:lnTo>
                              <a:lnTo>
                                <a:pt x="11919" y="14"/>
                              </a:lnTo>
                              <a:lnTo>
                                <a:pt x="11916" y="12"/>
                              </a:lnTo>
                              <a:lnTo>
                                <a:pt x="11916" y="10"/>
                              </a:lnTo>
                              <a:lnTo>
                                <a:pt x="11916" y="6"/>
                              </a:lnTo>
                              <a:lnTo>
                                <a:pt x="11916" y="4"/>
                              </a:lnTo>
                              <a:lnTo>
                                <a:pt x="11919" y="1"/>
                              </a:lnTo>
                              <a:lnTo>
                                <a:pt x="11921" y="0"/>
                              </a:lnTo>
                              <a:lnTo>
                                <a:pt x="11925" y="0"/>
                              </a:lnTo>
                              <a:lnTo>
                                <a:pt x="11927" y="1"/>
                              </a:lnTo>
                              <a:lnTo>
                                <a:pt x="11930" y="4"/>
                              </a:lnTo>
                              <a:lnTo>
                                <a:pt x="11931" y="6"/>
                              </a:lnTo>
                              <a:lnTo>
                                <a:pt x="11931" y="10"/>
                              </a:lnTo>
                              <a:lnTo>
                                <a:pt x="11930" y="12"/>
                              </a:lnTo>
                              <a:lnTo>
                                <a:pt x="11927" y="14"/>
                              </a:lnTo>
                              <a:lnTo>
                                <a:pt x="11925" y="15"/>
                              </a:lnTo>
                              <a:close/>
                              <a:moveTo>
                                <a:pt x="11955" y="15"/>
                              </a:moveTo>
                              <a:lnTo>
                                <a:pt x="11951" y="15"/>
                              </a:lnTo>
                              <a:lnTo>
                                <a:pt x="11949" y="14"/>
                              </a:lnTo>
                              <a:lnTo>
                                <a:pt x="11946" y="12"/>
                              </a:lnTo>
                              <a:lnTo>
                                <a:pt x="11946" y="10"/>
                              </a:lnTo>
                              <a:lnTo>
                                <a:pt x="11946" y="6"/>
                              </a:lnTo>
                              <a:lnTo>
                                <a:pt x="11946" y="4"/>
                              </a:lnTo>
                              <a:lnTo>
                                <a:pt x="11949" y="1"/>
                              </a:lnTo>
                              <a:lnTo>
                                <a:pt x="11951" y="0"/>
                              </a:lnTo>
                              <a:lnTo>
                                <a:pt x="11955" y="0"/>
                              </a:lnTo>
                              <a:lnTo>
                                <a:pt x="11957" y="1"/>
                              </a:lnTo>
                              <a:lnTo>
                                <a:pt x="11960" y="4"/>
                              </a:lnTo>
                              <a:lnTo>
                                <a:pt x="11961" y="6"/>
                              </a:lnTo>
                              <a:lnTo>
                                <a:pt x="11961" y="10"/>
                              </a:lnTo>
                              <a:lnTo>
                                <a:pt x="11960" y="12"/>
                              </a:lnTo>
                              <a:lnTo>
                                <a:pt x="11957" y="14"/>
                              </a:lnTo>
                              <a:lnTo>
                                <a:pt x="11955" y="15"/>
                              </a:lnTo>
                              <a:close/>
                              <a:moveTo>
                                <a:pt x="11985" y="15"/>
                              </a:moveTo>
                              <a:lnTo>
                                <a:pt x="11981" y="15"/>
                              </a:lnTo>
                              <a:lnTo>
                                <a:pt x="11979" y="14"/>
                              </a:lnTo>
                              <a:lnTo>
                                <a:pt x="11976" y="12"/>
                              </a:lnTo>
                              <a:lnTo>
                                <a:pt x="11976" y="10"/>
                              </a:lnTo>
                              <a:lnTo>
                                <a:pt x="11976" y="6"/>
                              </a:lnTo>
                              <a:lnTo>
                                <a:pt x="11976" y="4"/>
                              </a:lnTo>
                              <a:lnTo>
                                <a:pt x="11979" y="1"/>
                              </a:lnTo>
                              <a:lnTo>
                                <a:pt x="11981" y="0"/>
                              </a:lnTo>
                              <a:lnTo>
                                <a:pt x="11985" y="0"/>
                              </a:lnTo>
                              <a:lnTo>
                                <a:pt x="11987" y="1"/>
                              </a:lnTo>
                              <a:lnTo>
                                <a:pt x="11990" y="4"/>
                              </a:lnTo>
                              <a:lnTo>
                                <a:pt x="11991" y="6"/>
                              </a:lnTo>
                              <a:lnTo>
                                <a:pt x="11991" y="10"/>
                              </a:lnTo>
                              <a:lnTo>
                                <a:pt x="11990" y="12"/>
                              </a:lnTo>
                              <a:lnTo>
                                <a:pt x="11987" y="14"/>
                              </a:lnTo>
                              <a:lnTo>
                                <a:pt x="11985" y="15"/>
                              </a:lnTo>
                              <a:close/>
                              <a:moveTo>
                                <a:pt x="12015" y="15"/>
                              </a:moveTo>
                              <a:lnTo>
                                <a:pt x="12011" y="15"/>
                              </a:lnTo>
                              <a:lnTo>
                                <a:pt x="12009" y="14"/>
                              </a:lnTo>
                              <a:lnTo>
                                <a:pt x="12006" y="12"/>
                              </a:lnTo>
                              <a:lnTo>
                                <a:pt x="12006" y="10"/>
                              </a:lnTo>
                              <a:lnTo>
                                <a:pt x="12006" y="6"/>
                              </a:lnTo>
                              <a:lnTo>
                                <a:pt x="12006" y="4"/>
                              </a:lnTo>
                              <a:lnTo>
                                <a:pt x="12009" y="1"/>
                              </a:lnTo>
                              <a:lnTo>
                                <a:pt x="12011" y="0"/>
                              </a:lnTo>
                              <a:lnTo>
                                <a:pt x="12015" y="0"/>
                              </a:lnTo>
                              <a:lnTo>
                                <a:pt x="12017" y="1"/>
                              </a:lnTo>
                              <a:lnTo>
                                <a:pt x="12020" y="4"/>
                              </a:lnTo>
                              <a:lnTo>
                                <a:pt x="12021" y="6"/>
                              </a:lnTo>
                              <a:lnTo>
                                <a:pt x="12021" y="10"/>
                              </a:lnTo>
                              <a:lnTo>
                                <a:pt x="12020" y="12"/>
                              </a:lnTo>
                              <a:lnTo>
                                <a:pt x="12017" y="14"/>
                              </a:lnTo>
                              <a:lnTo>
                                <a:pt x="12015" y="15"/>
                              </a:lnTo>
                              <a:close/>
                              <a:moveTo>
                                <a:pt x="12045" y="15"/>
                              </a:moveTo>
                              <a:lnTo>
                                <a:pt x="12041" y="15"/>
                              </a:lnTo>
                              <a:lnTo>
                                <a:pt x="12039" y="14"/>
                              </a:lnTo>
                              <a:lnTo>
                                <a:pt x="12036" y="12"/>
                              </a:lnTo>
                              <a:lnTo>
                                <a:pt x="12036" y="10"/>
                              </a:lnTo>
                              <a:lnTo>
                                <a:pt x="12036" y="6"/>
                              </a:lnTo>
                              <a:lnTo>
                                <a:pt x="12036" y="4"/>
                              </a:lnTo>
                              <a:lnTo>
                                <a:pt x="12039" y="1"/>
                              </a:lnTo>
                              <a:lnTo>
                                <a:pt x="12041" y="0"/>
                              </a:lnTo>
                              <a:lnTo>
                                <a:pt x="12045" y="0"/>
                              </a:lnTo>
                              <a:lnTo>
                                <a:pt x="12047" y="1"/>
                              </a:lnTo>
                              <a:lnTo>
                                <a:pt x="12050" y="4"/>
                              </a:lnTo>
                              <a:lnTo>
                                <a:pt x="12051" y="6"/>
                              </a:lnTo>
                              <a:lnTo>
                                <a:pt x="12051" y="10"/>
                              </a:lnTo>
                              <a:lnTo>
                                <a:pt x="12050" y="12"/>
                              </a:lnTo>
                              <a:lnTo>
                                <a:pt x="12047" y="14"/>
                              </a:lnTo>
                              <a:lnTo>
                                <a:pt x="12045" y="15"/>
                              </a:lnTo>
                              <a:close/>
                              <a:moveTo>
                                <a:pt x="12075" y="15"/>
                              </a:moveTo>
                              <a:lnTo>
                                <a:pt x="12071" y="15"/>
                              </a:lnTo>
                              <a:lnTo>
                                <a:pt x="12069" y="14"/>
                              </a:lnTo>
                              <a:lnTo>
                                <a:pt x="12066" y="12"/>
                              </a:lnTo>
                              <a:lnTo>
                                <a:pt x="12066" y="10"/>
                              </a:lnTo>
                              <a:lnTo>
                                <a:pt x="12066" y="6"/>
                              </a:lnTo>
                              <a:lnTo>
                                <a:pt x="12066" y="4"/>
                              </a:lnTo>
                              <a:lnTo>
                                <a:pt x="12069" y="1"/>
                              </a:lnTo>
                              <a:lnTo>
                                <a:pt x="12071" y="0"/>
                              </a:lnTo>
                              <a:lnTo>
                                <a:pt x="12075" y="0"/>
                              </a:lnTo>
                              <a:lnTo>
                                <a:pt x="12077" y="1"/>
                              </a:lnTo>
                              <a:lnTo>
                                <a:pt x="12080" y="4"/>
                              </a:lnTo>
                              <a:lnTo>
                                <a:pt x="12081" y="6"/>
                              </a:lnTo>
                              <a:lnTo>
                                <a:pt x="12081" y="10"/>
                              </a:lnTo>
                              <a:lnTo>
                                <a:pt x="12080" y="12"/>
                              </a:lnTo>
                              <a:lnTo>
                                <a:pt x="12077" y="14"/>
                              </a:lnTo>
                              <a:lnTo>
                                <a:pt x="12075" y="15"/>
                              </a:lnTo>
                              <a:close/>
                              <a:moveTo>
                                <a:pt x="12105" y="15"/>
                              </a:moveTo>
                              <a:lnTo>
                                <a:pt x="12101" y="15"/>
                              </a:lnTo>
                              <a:lnTo>
                                <a:pt x="12099" y="14"/>
                              </a:lnTo>
                              <a:lnTo>
                                <a:pt x="12096" y="12"/>
                              </a:lnTo>
                              <a:lnTo>
                                <a:pt x="12096" y="10"/>
                              </a:lnTo>
                              <a:lnTo>
                                <a:pt x="12096" y="6"/>
                              </a:lnTo>
                              <a:lnTo>
                                <a:pt x="12096" y="4"/>
                              </a:lnTo>
                              <a:lnTo>
                                <a:pt x="12099" y="1"/>
                              </a:lnTo>
                              <a:lnTo>
                                <a:pt x="12101" y="0"/>
                              </a:lnTo>
                              <a:lnTo>
                                <a:pt x="12105" y="0"/>
                              </a:lnTo>
                              <a:lnTo>
                                <a:pt x="12107" y="1"/>
                              </a:lnTo>
                              <a:lnTo>
                                <a:pt x="12110" y="4"/>
                              </a:lnTo>
                              <a:lnTo>
                                <a:pt x="12111" y="6"/>
                              </a:lnTo>
                              <a:lnTo>
                                <a:pt x="12111" y="10"/>
                              </a:lnTo>
                              <a:lnTo>
                                <a:pt x="12110" y="12"/>
                              </a:lnTo>
                              <a:lnTo>
                                <a:pt x="12107" y="14"/>
                              </a:lnTo>
                              <a:lnTo>
                                <a:pt x="12105" y="15"/>
                              </a:lnTo>
                              <a:close/>
                              <a:moveTo>
                                <a:pt x="12135" y="15"/>
                              </a:moveTo>
                              <a:lnTo>
                                <a:pt x="12131" y="15"/>
                              </a:lnTo>
                              <a:lnTo>
                                <a:pt x="12129" y="14"/>
                              </a:lnTo>
                              <a:lnTo>
                                <a:pt x="12126" y="12"/>
                              </a:lnTo>
                              <a:lnTo>
                                <a:pt x="12126" y="10"/>
                              </a:lnTo>
                              <a:lnTo>
                                <a:pt x="12126" y="6"/>
                              </a:lnTo>
                              <a:lnTo>
                                <a:pt x="12126" y="4"/>
                              </a:lnTo>
                              <a:lnTo>
                                <a:pt x="12129" y="1"/>
                              </a:lnTo>
                              <a:lnTo>
                                <a:pt x="12131" y="0"/>
                              </a:lnTo>
                              <a:lnTo>
                                <a:pt x="12135" y="0"/>
                              </a:lnTo>
                              <a:lnTo>
                                <a:pt x="12137" y="1"/>
                              </a:lnTo>
                              <a:lnTo>
                                <a:pt x="12140" y="4"/>
                              </a:lnTo>
                              <a:lnTo>
                                <a:pt x="12141" y="6"/>
                              </a:lnTo>
                              <a:lnTo>
                                <a:pt x="12141" y="10"/>
                              </a:lnTo>
                              <a:lnTo>
                                <a:pt x="12140" y="12"/>
                              </a:lnTo>
                              <a:lnTo>
                                <a:pt x="12137" y="14"/>
                              </a:lnTo>
                              <a:lnTo>
                                <a:pt x="12135" y="15"/>
                              </a:lnTo>
                              <a:close/>
                              <a:moveTo>
                                <a:pt x="12165" y="15"/>
                              </a:moveTo>
                              <a:lnTo>
                                <a:pt x="12161" y="15"/>
                              </a:lnTo>
                              <a:lnTo>
                                <a:pt x="12159" y="14"/>
                              </a:lnTo>
                              <a:lnTo>
                                <a:pt x="12157" y="12"/>
                              </a:lnTo>
                              <a:lnTo>
                                <a:pt x="12156" y="10"/>
                              </a:lnTo>
                              <a:lnTo>
                                <a:pt x="12156" y="6"/>
                              </a:lnTo>
                              <a:lnTo>
                                <a:pt x="12157" y="4"/>
                              </a:lnTo>
                              <a:lnTo>
                                <a:pt x="12159" y="1"/>
                              </a:lnTo>
                              <a:lnTo>
                                <a:pt x="12161" y="0"/>
                              </a:lnTo>
                              <a:lnTo>
                                <a:pt x="12165" y="0"/>
                              </a:lnTo>
                              <a:lnTo>
                                <a:pt x="12167" y="1"/>
                              </a:lnTo>
                              <a:lnTo>
                                <a:pt x="12170" y="4"/>
                              </a:lnTo>
                              <a:lnTo>
                                <a:pt x="12171" y="6"/>
                              </a:lnTo>
                              <a:lnTo>
                                <a:pt x="12171" y="10"/>
                              </a:lnTo>
                              <a:lnTo>
                                <a:pt x="12170" y="12"/>
                              </a:lnTo>
                              <a:lnTo>
                                <a:pt x="12167" y="14"/>
                              </a:lnTo>
                              <a:lnTo>
                                <a:pt x="12165" y="15"/>
                              </a:lnTo>
                              <a:close/>
                              <a:moveTo>
                                <a:pt x="12195" y="15"/>
                              </a:moveTo>
                              <a:lnTo>
                                <a:pt x="12191" y="15"/>
                              </a:lnTo>
                              <a:lnTo>
                                <a:pt x="12189" y="14"/>
                              </a:lnTo>
                              <a:lnTo>
                                <a:pt x="12187" y="12"/>
                              </a:lnTo>
                              <a:lnTo>
                                <a:pt x="12186" y="10"/>
                              </a:lnTo>
                              <a:lnTo>
                                <a:pt x="12186" y="6"/>
                              </a:lnTo>
                              <a:lnTo>
                                <a:pt x="12187" y="4"/>
                              </a:lnTo>
                              <a:lnTo>
                                <a:pt x="12189" y="1"/>
                              </a:lnTo>
                              <a:lnTo>
                                <a:pt x="12191" y="0"/>
                              </a:lnTo>
                              <a:lnTo>
                                <a:pt x="12195" y="0"/>
                              </a:lnTo>
                              <a:lnTo>
                                <a:pt x="12197" y="1"/>
                              </a:lnTo>
                              <a:lnTo>
                                <a:pt x="12200" y="4"/>
                              </a:lnTo>
                              <a:lnTo>
                                <a:pt x="12201" y="6"/>
                              </a:lnTo>
                              <a:lnTo>
                                <a:pt x="12201" y="10"/>
                              </a:lnTo>
                              <a:lnTo>
                                <a:pt x="12200" y="12"/>
                              </a:lnTo>
                              <a:lnTo>
                                <a:pt x="12197" y="14"/>
                              </a:lnTo>
                              <a:lnTo>
                                <a:pt x="12195" y="15"/>
                              </a:lnTo>
                              <a:close/>
                              <a:moveTo>
                                <a:pt x="12225" y="15"/>
                              </a:moveTo>
                              <a:lnTo>
                                <a:pt x="12221" y="15"/>
                              </a:lnTo>
                              <a:lnTo>
                                <a:pt x="12219" y="14"/>
                              </a:lnTo>
                              <a:lnTo>
                                <a:pt x="12217" y="12"/>
                              </a:lnTo>
                              <a:lnTo>
                                <a:pt x="12216" y="10"/>
                              </a:lnTo>
                              <a:lnTo>
                                <a:pt x="12216" y="6"/>
                              </a:lnTo>
                              <a:lnTo>
                                <a:pt x="12217" y="4"/>
                              </a:lnTo>
                              <a:lnTo>
                                <a:pt x="12219" y="1"/>
                              </a:lnTo>
                              <a:lnTo>
                                <a:pt x="12221" y="0"/>
                              </a:lnTo>
                              <a:lnTo>
                                <a:pt x="12225" y="0"/>
                              </a:lnTo>
                              <a:lnTo>
                                <a:pt x="12227" y="1"/>
                              </a:lnTo>
                              <a:lnTo>
                                <a:pt x="12230" y="4"/>
                              </a:lnTo>
                              <a:lnTo>
                                <a:pt x="12231" y="6"/>
                              </a:lnTo>
                              <a:lnTo>
                                <a:pt x="12231" y="10"/>
                              </a:lnTo>
                              <a:lnTo>
                                <a:pt x="12230" y="12"/>
                              </a:lnTo>
                              <a:lnTo>
                                <a:pt x="12227" y="14"/>
                              </a:lnTo>
                              <a:lnTo>
                                <a:pt x="12225" y="15"/>
                              </a:lnTo>
                              <a:close/>
                              <a:moveTo>
                                <a:pt x="12255" y="15"/>
                              </a:moveTo>
                              <a:lnTo>
                                <a:pt x="12251" y="15"/>
                              </a:lnTo>
                              <a:lnTo>
                                <a:pt x="12249" y="14"/>
                              </a:lnTo>
                              <a:lnTo>
                                <a:pt x="12247" y="12"/>
                              </a:lnTo>
                              <a:lnTo>
                                <a:pt x="12246" y="10"/>
                              </a:lnTo>
                              <a:lnTo>
                                <a:pt x="12246" y="6"/>
                              </a:lnTo>
                              <a:lnTo>
                                <a:pt x="12247" y="4"/>
                              </a:lnTo>
                              <a:lnTo>
                                <a:pt x="12249" y="1"/>
                              </a:lnTo>
                              <a:lnTo>
                                <a:pt x="12251" y="0"/>
                              </a:lnTo>
                              <a:lnTo>
                                <a:pt x="12255" y="0"/>
                              </a:lnTo>
                              <a:lnTo>
                                <a:pt x="12257" y="1"/>
                              </a:lnTo>
                              <a:lnTo>
                                <a:pt x="12260" y="4"/>
                              </a:lnTo>
                              <a:lnTo>
                                <a:pt x="12261" y="6"/>
                              </a:lnTo>
                              <a:lnTo>
                                <a:pt x="12261" y="10"/>
                              </a:lnTo>
                              <a:lnTo>
                                <a:pt x="12260" y="12"/>
                              </a:lnTo>
                              <a:lnTo>
                                <a:pt x="12257" y="14"/>
                              </a:lnTo>
                              <a:lnTo>
                                <a:pt x="12255" y="15"/>
                              </a:lnTo>
                              <a:close/>
                              <a:moveTo>
                                <a:pt x="12285" y="15"/>
                              </a:moveTo>
                              <a:lnTo>
                                <a:pt x="12281" y="15"/>
                              </a:lnTo>
                              <a:lnTo>
                                <a:pt x="12280" y="14"/>
                              </a:lnTo>
                              <a:lnTo>
                                <a:pt x="12277" y="12"/>
                              </a:lnTo>
                              <a:lnTo>
                                <a:pt x="12276" y="10"/>
                              </a:lnTo>
                              <a:lnTo>
                                <a:pt x="12276" y="6"/>
                              </a:lnTo>
                              <a:lnTo>
                                <a:pt x="12277" y="4"/>
                              </a:lnTo>
                              <a:lnTo>
                                <a:pt x="12280" y="1"/>
                              </a:lnTo>
                              <a:lnTo>
                                <a:pt x="12281" y="0"/>
                              </a:lnTo>
                              <a:lnTo>
                                <a:pt x="12285" y="0"/>
                              </a:lnTo>
                              <a:lnTo>
                                <a:pt x="12287" y="1"/>
                              </a:lnTo>
                              <a:lnTo>
                                <a:pt x="12290" y="4"/>
                              </a:lnTo>
                              <a:lnTo>
                                <a:pt x="12291" y="6"/>
                              </a:lnTo>
                              <a:lnTo>
                                <a:pt x="12291" y="10"/>
                              </a:lnTo>
                              <a:lnTo>
                                <a:pt x="12290" y="12"/>
                              </a:lnTo>
                              <a:lnTo>
                                <a:pt x="12287" y="14"/>
                              </a:lnTo>
                              <a:lnTo>
                                <a:pt x="12285" y="15"/>
                              </a:lnTo>
                              <a:close/>
                              <a:moveTo>
                                <a:pt x="12315" y="15"/>
                              </a:moveTo>
                              <a:lnTo>
                                <a:pt x="12311" y="15"/>
                              </a:lnTo>
                              <a:lnTo>
                                <a:pt x="12310" y="14"/>
                              </a:lnTo>
                              <a:lnTo>
                                <a:pt x="12307" y="12"/>
                              </a:lnTo>
                              <a:lnTo>
                                <a:pt x="12306" y="10"/>
                              </a:lnTo>
                              <a:lnTo>
                                <a:pt x="12306" y="6"/>
                              </a:lnTo>
                              <a:lnTo>
                                <a:pt x="12307" y="4"/>
                              </a:lnTo>
                              <a:lnTo>
                                <a:pt x="12310" y="1"/>
                              </a:lnTo>
                              <a:lnTo>
                                <a:pt x="12311" y="0"/>
                              </a:lnTo>
                              <a:lnTo>
                                <a:pt x="12315" y="0"/>
                              </a:lnTo>
                              <a:lnTo>
                                <a:pt x="12317" y="1"/>
                              </a:lnTo>
                              <a:lnTo>
                                <a:pt x="12320" y="4"/>
                              </a:lnTo>
                              <a:lnTo>
                                <a:pt x="12321" y="6"/>
                              </a:lnTo>
                              <a:lnTo>
                                <a:pt x="12321" y="10"/>
                              </a:lnTo>
                              <a:lnTo>
                                <a:pt x="12320" y="12"/>
                              </a:lnTo>
                              <a:lnTo>
                                <a:pt x="12317" y="14"/>
                              </a:lnTo>
                              <a:lnTo>
                                <a:pt x="12315" y="15"/>
                              </a:lnTo>
                              <a:close/>
                              <a:moveTo>
                                <a:pt x="12345" y="15"/>
                              </a:moveTo>
                              <a:lnTo>
                                <a:pt x="12341" y="15"/>
                              </a:lnTo>
                              <a:lnTo>
                                <a:pt x="12340" y="14"/>
                              </a:lnTo>
                              <a:lnTo>
                                <a:pt x="12337" y="12"/>
                              </a:lnTo>
                              <a:lnTo>
                                <a:pt x="12336" y="10"/>
                              </a:lnTo>
                              <a:lnTo>
                                <a:pt x="12336" y="6"/>
                              </a:lnTo>
                              <a:lnTo>
                                <a:pt x="12337" y="4"/>
                              </a:lnTo>
                              <a:lnTo>
                                <a:pt x="12340" y="1"/>
                              </a:lnTo>
                              <a:lnTo>
                                <a:pt x="12341" y="0"/>
                              </a:lnTo>
                              <a:lnTo>
                                <a:pt x="12345" y="0"/>
                              </a:lnTo>
                              <a:lnTo>
                                <a:pt x="12347" y="1"/>
                              </a:lnTo>
                              <a:lnTo>
                                <a:pt x="12350" y="4"/>
                              </a:lnTo>
                              <a:lnTo>
                                <a:pt x="12351" y="6"/>
                              </a:lnTo>
                              <a:lnTo>
                                <a:pt x="12351" y="10"/>
                              </a:lnTo>
                              <a:lnTo>
                                <a:pt x="12350" y="12"/>
                              </a:lnTo>
                              <a:lnTo>
                                <a:pt x="12347" y="14"/>
                              </a:lnTo>
                              <a:lnTo>
                                <a:pt x="12345" y="15"/>
                              </a:lnTo>
                              <a:close/>
                              <a:moveTo>
                                <a:pt x="12375" y="15"/>
                              </a:moveTo>
                              <a:lnTo>
                                <a:pt x="12371" y="15"/>
                              </a:lnTo>
                              <a:lnTo>
                                <a:pt x="12370" y="14"/>
                              </a:lnTo>
                              <a:lnTo>
                                <a:pt x="12367" y="12"/>
                              </a:lnTo>
                              <a:lnTo>
                                <a:pt x="12366" y="10"/>
                              </a:lnTo>
                              <a:lnTo>
                                <a:pt x="12366" y="6"/>
                              </a:lnTo>
                              <a:lnTo>
                                <a:pt x="12367" y="4"/>
                              </a:lnTo>
                              <a:lnTo>
                                <a:pt x="12370" y="1"/>
                              </a:lnTo>
                              <a:lnTo>
                                <a:pt x="12371" y="0"/>
                              </a:lnTo>
                              <a:lnTo>
                                <a:pt x="12375" y="0"/>
                              </a:lnTo>
                              <a:lnTo>
                                <a:pt x="12377" y="1"/>
                              </a:lnTo>
                              <a:lnTo>
                                <a:pt x="12380" y="4"/>
                              </a:lnTo>
                              <a:lnTo>
                                <a:pt x="12381" y="6"/>
                              </a:lnTo>
                              <a:lnTo>
                                <a:pt x="12381" y="10"/>
                              </a:lnTo>
                              <a:lnTo>
                                <a:pt x="12380" y="12"/>
                              </a:lnTo>
                              <a:lnTo>
                                <a:pt x="12377" y="14"/>
                              </a:lnTo>
                              <a:lnTo>
                                <a:pt x="12375" y="15"/>
                              </a:lnTo>
                              <a:close/>
                              <a:moveTo>
                                <a:pt x="12405" y="15"/>
                              </a:moveTo>
                              <a:lnTo>
                                <a:pt x="12401" y="15"/>
                              </a:lnTo>
                              <a:lnTo>
                                <a:pt x="12400" y="14"/>
                              </a:lnTo>
                              <a:lnTo>
                                <a:pt x="12397" y="12"/>
                              </a:lnTo>
                              <a:lnTo>
                                <a:pt x="12396" y="10"/>
                              </a:lnTo>
                              <a:lnTo>
                                <a:pt x="12396" y="6"/>
                              </a:lnTo>
                              <a:lnTo>
                                <a:pt x="12397" y="4"/>
                              </a:lnTo>
                              <a:lnTo>
                                <a:pt x="12400" y="1"/>
                              </a:lnTo>
                              <a:lnTo>
                                <a:pt x="12401" y="0"/>
                              </a:lnTo>
                              <a:lnTo>
                                <a:pt x="12405" y="0"/>
                              </a:lnTo>
                              <a:lnTo>
                                <a:pt x="12407" y="1"/>
                              </a:lnTo>
                              <a:lnTo>
                                <a:pt x="12410" y="4"/>
                              </a:lnTo>
                              <a:lnTo>
                                <a:pt x="12411" y="6"/>
                              </a:lnTo>
                              <a:lnTo>
                                <a:pt x="12411" y="10"/>
                              </a:lnTo>
                              <a:lnTo>
                                <a:pt x="12410" y="12"/>
                              </a:lnTo>
                              <a:lnTo>
                                <a:pt x="12407" y="14"/>
                              </a:lnTo>
                              <a:lnTo>
                                <a:pt x="12405" y="15"/>
                              </a:lnTo>
                              <a:close/>
                              <a:moveTo>
                                <a:pt x="12435" y="15"/>
                              </a:moveTo>
                              <a:lnTo>
                                <a:pt x="12431" y="15"/>
                              </a:lnTo>
                              <a:lnTo>
                                <a:pt x="12430" y="14"/>
                              </a:lnTo>
                              <a:lnTo>
                                <a:pt x="12427" y="12"/>
                              </a:lnTo>
                              <a:lnTo>
                                <a:pt x="12426" y="10"/>
                              </a:lnTo>
                              <a:lnTo>
                                <a:pt x="12426" y="6"/>
                              </a:lnTo>
                              <a:lnTo>
                                <a:pt x="12427" y="4"/>
                              </a:lnTo>
                              <a:lnTo>
                                <a:pt x="12430" y="1"/>
                              </a:lnTo>
                              <a:lnTo>
                                <a:pt x="12431" y="0"/>
                              </a:lnTo>
                              <a:lnTo>
                                <a:pt x="12435" y="0"/>
                              </a:lnTo>
                              <a:lnTo>
                                <a:pt x="12437" y="1"/>
                              </a:lnTo>
                              <a:lnTo>
                                <a:pt x="12440" y="4"/>
                              </a:lnTo>
                              <a:lnTo>
                                <a:pt x="12441" y="6"/>
                              </a:lnTo>
                              <a:lnTo>
                                <a:pt x="12441" y="10"/>
                              </a:lnTo>
                              <a:lnTo>
                                <a:pt x="12440" y="12"/>
                              </a:lnTo>
                              <a:lnTo>
                                <a:pt x="12437" y="14"/>
                              </a:lnTo>
                              <a:lnTo>
                                <a:pt x="12435" y="15"/>
                              </a:lnTo>
                              <a:close/>
                              <a:moveTo>
                                <a:pt x="12466" y="15"/>
                              </a:moveTo>
                              <a:lnTo>
                                <a:pt x="12461" y="15"/>
                              </a:lnTo>
                              <a:lnTo>
                                <a:pt x="12460" y="14"/>
                              </a:lnTo>
                              <a:lnTo>
                                <a:pt x="12457" y="12"/>
                              </a:lnTo>
                              <a:lnTo>
                                <a:pt x="12456" y="10"/>
                              </a:lnTo>
                              <a:lnTo>
                                <a:pt x="12456" y="6"/>
                              </a:lnTo>
                              <a:lnTo>
                                <a:pt x="12457" y="4"/>
                              </a:lnTo>
                              <a:lnTo>
                                <a:pt x="12460" y="1"/>
                              </a:lnTo>
                              <a:lnTo>
                                <a:pt x="12461" y="0"/>
                              </a:lnTo>
                              <a:lnTo>
                                <a:pt x="12466" y="0"/>
                              </a:lnTo>
                              <a:lnTo>
                                <a:pt x="12467" y="1"/>
                              </a:lnTo>
                              <a:lnTo>
                                <a:pt x="12470" y="4"/>
                              </a:lnTo>
                              <a:lnTo>
                                <a:pt x="12471" y="6"/>
                              </a:lnTo>
                              <a:lnTo>
                                <a:pt x="12471" y="10"/>
                              </a:lnTo>
                              <a:lnTo>
                                <a:pt x="12470" y="12"/>
                              </a:lnTo>
                              <a:lnTo>
                                <a:pt x="12467" y="14"/>
                              </a:lnTo>
                              <a:lnTo>
                                <a:pt x="12466" y="15"/>
                              </a:lnTo>
                              <a:close/>
                              <a:moveTo>
                                <a:pt x="12496" y="15"/>
                              </a:moveTo>
                              <a:lnTo>
                                <a:pt x="12491" y="15"/>
                              </a:lnTo>
                              <a:lnTo>
                                <a:pt x="12490" y="14"/>
                              </a:lnTo>
                              <a:lnTo>
                                <a:pt x="12487" y="12"/>
                              </a:lnTo>
                              <a:lnTo>
                                <a:pt x="12486" y="10"/>
                              </a:lnTo>
                              <a:lnTo>
                                <a:pt x="12486" y="6"/>
                              </a:lnTo>
                              <a:lnTo>
                                <a:pt x="12487" y="4"/>
                              </a:lnTo>
                              <a:lnTo>
                                <a:pt x="12490" y="1"/>
                              </a:lnTo>
                              <a:lnTo>
                                <a:pt x="12491" y="0"/>
                              </a:lnTo>
                              <a:lnTo>
                                <a:pt x="12496" y="0"/>
                              </a:lnTo>
                              <a:lnTo>
                                <a:pt x="12497" y="1"/>
                              </a:lnTo>
                              <a:lnTo>
                                <a:pt x="12500" y="4"/>
                              </a:lnTo>
                              <a:lnTo>
                                <a:pt x="12501" y="6"/>
                              </a:lnTo>
                              <a:lnTo>
                                <a:pt x="12501" y="10"/>
                              </a:lnTo>
                              <a:lnTo>
                                <a:pt x="12500" y="12"/>
                              </a:lnTo>
                              <a:lnTo>
                                <a:pt x="12497" y="14"/>
                              </a:lnTo>
                              <a:lnTo>
                                <a:pt x="12496" y="15"/>
                              </a:lnTo>
                              <a:close/>
                              <a:moveTo>
                                <a:pt x="12526" y="15"/>
                              </a:moveTo>
                              <a:lnTo>
                                <a:pt x="12521" y="15"/>
                              </a:lnTo>
                              <a:lnTo>
                                <a:pt x="12520" y="14"/>
                              </a:lnTo>
                              <a:lnTo>
                                <a:pt x="12517" y="12"/>
                              </a:lnTo>
                              <a:lnTo>
                                <a:pt x="12516" y="10"/>
                              </a:lnTo>
                              <a:lnTo>
                                <a:pt x="12516" y="6"/>
                              </a:lnTo>
                              <a:lnTo>
                                <a:pt x="12517" y="4"/>
                              </a:lnTo>
                              <a:lnTo>
                                <a:pt x="12520" y="1"/>
                              </a:lnTo>
                              <a:lnTo>
                                <a:pt x="12521" y="0"/>
                              </a:lnTo>
                              <a:lnTo>
                                <a:pt x="12526" y="0"/>
                              </a:lnTo>
                              <a:lnTo>
                                <a:pt x="12527" y="1"/>
                              </a:lnTo>
                              <a:lnTo>
                                <a:pt x="12530" y="4"/>
                              </a:lnTo>
                              <a:lnTo>
                                <a:pt x="12531" y="6"/>
                              </a:lnTo>
                              <a:lnTo>
                                <a:pt x="12531" y="10"/>
                              </a:lnTo>
                              <a:lnTo>
                                <a:pt x="12530" y="12"/>
                              </a:lnTo>
                              <a:lnTo>
                                <a:pt x="12527" y="14"/>
                              </a:lnTo>
                              <a:lnTo>
                                <a:pt x="12526" y="15"/>
                              </a:lnTo>
                              <a:close/>
                              <a:moveTo>
                                <a:pt x="12556" y="15"/>
                              </a:moveTo>
                              <a:lnTo>
                                <a:pt x="12551" y="15"/>
                              </a:lnTo>
                              <a:lnTo>
                                <a:pt x="12550" y="14"/>
                              </a:lnTo>
                              <a:lnTo>
                                <a:pt x="12547" y="12"/>
                              </a:lnTo>
                              <a:lnTo>
                                <a:pt x="12546" y="10"/>
                              </a:lnTo>
                              <a:lnTo>
                                <a:pt x="12546" y="6"/>
                              </a:lnTo>
                              <a:lnTo>
                                <a:pt x="12547" y="4"/>
                              </a:lnTo>
                              <a:lnTo>
                                <a:pt x="12550" y="1"/>
                              </a:lnTo>
                              <a:lnTo>
                                <a:pt x="12551" y="0"/>
                              </a:lnTo>
                              <a:lnTo>
                                <a:pt x="12556" y="0"/>
                              </a:lnTo>
                              <a:lnTo>
                                <a:pt x="12557" y="1"/>
                              </a:lnTo>
                              <a:lnTo>
                                <a:pt x="12560" y="4"/>
                              </a:lnTo>
                              <a:lnTo>
                                <a:pt x="12561" y="6"/>
                              </a:lnTo>
                              <a:lnTo>
                                <a:pt x="12561" y="10"/>
                              </a:lnTo>
                              <a:lnTo>
                                <a:pt x="12560" y="12"/>
                              </a:lnTo>
                              <a:lnTo>
                                <a:pt x="12557" y="14"/>
                              </a:lnTo>
                              <a:lnTo>
                                <a:pt x="12556" y="15"/>
                              </a:lnTo>
                              <a:close/>
                              <a:moveTo>
                                <a:pt x="12586" y="15"/>
                              </a:moveTo>
                              <a:lnTo>
                                <a:pt x="12581" y="15"/>
                              </a:lnTo>
                              <a:lnTo>
                                <a:pt x="12580" y="14"/>
                              </a:lnTo>
                              <a:lnTo>
                                <a:pt x="12577" y="12"/>
                              </a:lnTo>
                              <a:lnTo>
                                <a:pt x="12576" y="10"/>
                              </a:lnTo>
                              <a:lnTo>
                                <a:pt x="12576" y="6"/>
                              </a:lnTo>
                              <a:lnTo>
                                <a:pt x="12577" y="4"/>
                              </a:lnTo>
                              <a:lnTo>
                                <a:pt x="12580" y="1"/>
                              </a:lnTo>
                              <a:lnTo>
                                <a:pt x="12581" y="0"/>
                              </a:lnTo>
                              <a:lnTo>
                                <a:pt x="12586" y="0"/>
                              </a:lnTo>
                              <a:lnTo>
                                <a:pt x="12587" y="1"/>
                              </a:lnTo>
                              <a:lnTo>
                                <a:pt x="12590" y="4"/>
                              </a:lnTo>
                              <a:lnTo>
                                <a:pt x="12591" y="6"/>
                              </a:lnTo>
                              <a:lnTo>
                                <a:pt x="12591" y="10"/>
                              </a:lnTo>
                              <a:lnTo>
                                <a:pt x="12590" y="12"/>
                              </a:lnTo>
                              <a:lnTo>
                                <a:pt x="12587" y="14"/>
                              </a:lnTo>
                              <a:lnTo>
                                <a:pt x="12586" y="15"/>
                              </a:lnTo>
                              <a:close/>
                              <a:moveTo>
                                <a:pt x="12616" y="15"/>
                              </a:moveTo>
                              <a:lnTo>
                                <a:pt x="12611" y="15"/>
                              </a:lnTo>
                              <a:lnTo>
                                <a:pt x="12610" y="14"/>
                              </a:lnTo>
                              <a:lnTo>
                                <a:pt x="12607" y="12"/>
                              </a:lnTo>
                              <a:lnTo>
                                <a:pt x="12606" y="10"/>
                              </a:lnTo>
                              <a:lnTo>
                                <a:pt x="12606" y="6"/>
                              </a:lnTo>
                              <a:lnTo>
                                <a:pt x="12607" y="4"/>
                              </a:lnTo>
                              <a:lnTo>
                                <a:pt x="12610" y="1"/>
                              </a:lnTo>
                              <a:lnTo>
                                <a:pt x="12611" y="0"/>
                              </a:lnTo>
                              <a:lnTo>
                                <a:pt x="12616" y="0"/>
                              </a:lnTo>
                              <a:lnTo>
                                <a:pt x="12617" y="1"/>
                              </a:lnTo>
                              <a:lnTo>
                                <a:pt x="12620" y="4"/>
                              </a:lnTo>
                              <a:lnTo>
                                <a:pt x="12621" y="6"/>
                              </a:lnTo>
                              <a:lnTo>
                                <a:pt x="12621" y="10"/>
                              </a:lnTo>
                              <a:lnTo>
                                <a:pt x="12620" y="12"/>
                              </a:lnTo>
                              <a:lnTo>
                                <a:pt x="12617" y="14"/>
                              </a:lnTo>
                              <a:lnTo>
                                <a:pt x="12616" y="15"/>
                              </a:lnTo>
                              <a:close/>
                              <a:moveTo>
                                <a:pt x="12646" y="15"/>
                              </a:moveTo>
                              <a:lnTo>
                                <a:pt x="12641" y="15"/>
                              </a:lnTo>
                              <a:lnTo>
                                <a:pt x="12640" y="14"/>
                              </a:lnTo>
                              <a:lnTo>
                                <a:pt x="12637" y="12"/>
                              </a:lnTo>
                              <a:lnTo>
                                <a:pt x="12636" y="10"/>
                              </a:lnTo>
                              <a:lnTo>
                                <a:pt x="12636" y="6"/>
                              </a:lnTo>
                              <a:lnTo>
                                <a:pt x="12637" y="4"/>
                              </a:lnTo>
                              <a:lnTo>
                                <a:pt x="12640" y="1"/>
                              </a:lnTo>
                              <a:lnTo>
                                <a:pt x="12641" y="0"/>
                              </a:lnTo>
                              <a:lnTo>
                                <a:pt x="12646" y="0"/>
                              </a:lnTo>
                              <a:lnTo>
                                <a:pt x="12647" y="1"/>
                              </a:lnTo>
                              <a:lnTo>
                                <a:pt x="12650" y="4"/>
                              </a:lnTo>
                              <a:lnTo>
                                <a:pt x="12651" y="6"/>
                              </a:lnTo>
                              <a:lnTo>
                                <a:pt x="12651" y="10"/>
                              </a:lnTo>
                              <a:lnTo>
                                <a:pt x="12650" y="12"/>
                              </a:lnTo>
                              <a:lnTo>
                                <a:pt x="12647" y="14"/>
                              </a:lnTo>
                              <a:lnTo>
                                <a:pt x="12646" y="15"/>
                              </a:lnTo>
                              <a:close/>
                              <a:moveTo>
                                <a:pt x="12676" y="15"/>
                              </a:moveTo>
                              <a:lnTo>
                                <a:pt x="12671" y="15"/>
                              </a:lnTo>
                              <a:lnTo>
                                <a:pt x="12670" y="14"/>
                              </a:lnTo>
                              <a:lnTo>
                                <a:pt x="12667" y="12"/>
                              </a:lnTo>
                              <a:lnTo>
                                <a:pt x="12666" y="10"/>
                              </a:lnTo>
                              <a:lnTo>
                                <a:pt x="12666" y="6"/>
                              </a:lnTo>
                              <a:lnTo>
                                <a:pt x="12667" y="4"/>
                              </a:lnTo>
                              <a:lnTo>
                                <a:pt x="12670" y="1"/>
                              </a:lnTo>
                              <a:lnTo>
                                <a:pt x="12671" y="0"/>
                              </a:lnTo>
                              <a:lnTo>
                                <a:pt x="12676" y="0"/>
                              </a:lnTo>
                              <a:lnTo>
                                <a:pt x="12677" y="1"/>
                              </a:lnTo>
                              <a:lnTo>
                                <a:pt x="12680" y="4"/>
                              </a:lnTo>
                              <a:lnTo>
                                <a:pt x="12681" y="6"/>
                              </a:lnTo>
                              <a:lnTo>
                                <a:pt x="12681" y="10"/>
                              </a:lnTo>
                              <a:lnTo>
                                <a:pt x="12680" y="12"/>
                              </a:lnTo>
                              <a:lnTo>
                                <a:pt x="12677" y="14"/>
                              </a:lnTo>
                              <a:lnTo>
                                <a:pt x="12676" y="15"/>
                              </a:lnTo>
                              <a:close/>
                              <a:moveTo>
                                <a:pt x="12706" y="15"/>
                              </a:moveTo>
                              <a:lnTo>
                                <a:pt x="12701" y="15"/>
                              </a:lnTo>
                              <a:lnTo>
                                <a:pt x="12700" y="14"/>
                              </a:lnTo>
                              <a:lnTo>
                                <a:pt x="12697" y="12"/>
                              </a:lnTo>
                              <a:lnTo>
                                <a:pt x="12696" y="10"/>
                              </a:lnTo>
                              <a:lnTo>
                                <a:pt x="12696" y="6"/>
                              </a:lnTo>
                              <a:lnTo>
                                <a:pt x="12697" y="4"/>
                              </a:lnTo>
                              <a:lnTo>
                                <a:pt x="12700" y="1"/>
                              </a:lnTo>
                              <a:lnTo>
                                <a:pt x="12701" y="0"/>
                              </a:lnTo>
                              <a:lnTo>
                                <a:pt x="12706" y="0"/>
                              </a:lnTo>
                              <a:lnTo>
                                <a:pt x="12707" y="1"/>
                              </a:lnTo>
                              <a:lnTo>
                                <a:pt x="12710" y="4"/>
                              </a:lnTo>
                              <a:lnTo>
                                <a:pt x="12711" y="6"/>
                              </a:lnTo>
                              <a:lnTo>
                                <a:pt x="12711" y="10"/>
                              </a:lnTo>
                              <a:lnTo>
                                <a:pt x="12710" y="12"/>
                              </a:lnTo>
                              <a:lnTo>
                                <a:pt x="12707" y="14"/>
                              </a:lnTo>
                              <a:lnTo>
                                <a:pt x="12706" y="15"/>
                              </a:lnTo>
                              <a:close/>
                              <a:moveTo>
                                <a:pt x="12736" y="15"/>
                              </a:moveTo>
                              <a:lnTo>
                                <a:pt x="12731" y="15"/>
                              </a:lnTo>
                              <a:lnTo>
                                <a:pt x="12730" y="14"/>
                              </a:lnTo>
                              <a:lnTo>
                                <a:pt x="12727" y="12"/>
                              </a:lnTo>
                              <a:lnTo>
                                <a:pt x="12726" y="10"/>
                              </a:lnTo>
                              <a:lnTo>
                                <a:pt x="12726" y="6"/>
                              </a:lnTo>
                              <a:lnTo>
                                <a:pt x="12727" y="4"/>
                              </a:lnTo>
                              <a:lnTo>
                                <a:pt x="12730" y="1"/>
                              </a:lnTo>
                              <a:lnTo>
                                <a:pt x="12731" y="0"/>
                              </a:lnTo>
                              <a:lnTo>
                                <a:pt x="12736" y="0"/>
                              </a:lnTo>
                              <a:lnTo>
                                <a:pt x="12737" y="1"/>
                              </a:lnTo>
                              <a:lnTo>
                                <a:pt x="12740" y="4"/>
                              </a:lnTo>
                              <a:lnTo>
                                <a:pt x="12741" y="6"/>
                              </a:lnTo>
                              <a:lnTo>
                                <a:pt x="12741" y="10"/>
                              </a:lnTo>
                              <a:lnTo>
                                <a:pt x="12740" y="12"/>
                              </a:lnTo>
                              <a:lnTo>
                                <a:pt x="12737" y="14"/>
                              </a:lnTo>
                              <a:lnTo>
                                <a:pt x="12736" y="15"/>
                              </a:lnTo>
                              <a:close/>
                              <a:moveTo>
                                <a:pt x="12766" y="15"/>
                              </a:moveTo>
                              <a:lnTo>
                                <a:pt x="12762" y="15"/>
                              </a:lnTo>
                              <a:lnTo>
                                <a:pt x="12760" y="14"/>
                              </a:lnTo>
                              <a:lnTo>
                                <a:pt x="12757" y="12"/>
                              </a:lnTo>
                              <a:lnTo>
                                <a:pt x="12756" y="10"/>
                              </a:lnTo>
                              <a:lnTo>
                                <a:pt x="12756" y="6"/>
                              </a:lnTo>
                              <a:lnTo>
                                <a:pt x="12757" y="4"/>
                              </a:lnTo>
                              <a:lnTo>
                                <a:pt x="12760" y="1"/>
                              </a:lnTo>
                              <a:lnTo>
                                <a:pt x="12762" y="0"/>
                              </a:lnTo>
                              <a:lnTo>
                                <a:pt x="12766" y="0"/>
                              </a:lnTo>
                              <a:lnTo>
                                <a:pt x="12767" y="1"/>
                              </a:lnTo>
                              <a:lnTo>
                                <a:pt x="12770" y="4"/>
                              </a:lnTo>
                              <a:lnTo>
                                <a:pt x="12771" y="6"/>
                              </a:lnTo>
                              <a:lnTo>
                                <a:pt x="12771" y="10"/>
                              </a:lnTo>
                              <a:lnTo>
                                <a:pt x="12770" y="12"/>
                              </a:lnTo>
                              <a:lnTo>
                                <a:pt x="12767" y="14"/>
                              </a:lnTo>
                              <a:lnTo>
                                <a:pt x="12766" y="15"/>
                              </a:lnTo>
                              <a:close/>
                              <a:moveTo>
                                <a:pt x="12796" y="15"/>
                              </a:moveTo>
                              <a:lnTo>
                                <a:pt x="12792" y="15"/>
                              </a:lnTo>
                              <a:lnTo>
                                <a:pt x="12790" y="14"/>
                              </a:lnTo>
                              <a:lnTo>
                                <a:pt x="12787" y="12"/>
                              </a:lnTo>
                              <a:lnTo>
                                <a:pt x="12786" y="10"/>
                              </a:lnTo>
                              <a:lnTo>
                                <a:pt x="12786" y="6"/>
                              </a:lnTo>
                              <a:lnTo>
                                <a:pt x="12787" y="4"/>
                              </a:lnTo>
                              <a:lnTo>
                                <a:pt x="12790" y="1"/>
                              </a:lnTo>
                              <a:lnTo>
                                <a:pt x="12792" y="0"/>
                              </a:lnTo>
                              <a:lnTo>
                                <a:pt x="12796" y="0"/>
                              </a:lnTo>
                              <a:lnTo>
                                <a:pt x="12797" y="1"/>
                              </a:lnTo>
                              <a:lnTo>
                                <a:pt x="12800" y="4"/>
                              </a:lnTo>
                              <a:lnTo>
                                <a:pt x="12801" y="6"/>
                              </a:lnTo>
                              <a:lnTo>
                                <a:pt x="12801" y="10"/>
                              </a:lnTo>
                              <a:lnTo>
                                <a:pt x="12800" y="12"/>
                              </a:lnTo>
                              <a:lnTo>
                                <a:pt x="12797" y="14"/>
                              </a:lnTo>
                              <a:lnTo>
                                <a:pt x="12796" y="15"/>
                              </a:lnTo>
                              <a:close/>
                              <a:moveTo>
                                <a:pt x="12826" y="15"/>
                              </a:moveTo>
                              <a:lnTo>
                                <a:pt x="12822" y="15"/>
                              </a:lnTo>
                              <a:lnTo>
                                <a:pt x="12820" y="14"/>
                              </a:lnTo>
                              <a:lnTo>
                                <a:pt x="12817" y="12"/>
                              </a:lnTo>
                              <a:lnTo>
                                <a:pt x="12816" y="10"/>
                              </a:lnTo>
                              <a:lnTo>
                                <a:pt x="12816" y="6"/>
                              </a:lnTo>
                              <a:lnTo>
                                <a:pt x="12817" y="4"/>
                              </a:lnTo>
                              <a:lnTo>
                                <a:pt x="12820" y="1"/>
                              </a:lnTo>
                              <a:lnTo>
                                <a:pt x="12822" y="0"/>
                              </a:lnTo>
                              <a:lnTo>
                                <a:pt x="12826" y="0"/>
                              </a:lnTo>
                              <a:lnTo>
                                <a:pt x="12827" y="1"/>
                              </a:lnTo>
                              <a:lnTo>
                                <a:pt x="12830" y="4"/>
                              </a:lnTo>
                              <a:lnTo>
                                <a:pt x="12831" y="6"/>
                              </a:lnTo>
                              <a:lnTo>
                                <a:pt x="12831" y="10"/>
                              </a:lnTo>
                              <a:lnTo>
                                <a:pt x="12830" y="12"/>
                              </a:lnTo>
                              <a:lnTo>
                                <a:pt x="12827" y="14"/>
                              </a:lnTo>
                              <a:lnTo>
                                <a:pt x="12826" y="15"/>
                              </a:lnTo>
                              <a:close/>
                              <a:moveTo>
                                <a:pt x="12856" y="15"/>
                              </a:moveTo>
                              <a:lnTo>
                                <a:pt x="12852" y="15"/>
                              </a:lnTo>
                              <a:lnTo>
                                <a:pt x="12850" y="14"/>
                              </a:lnTo>
                              <a:lnTo>
                                <a:pt x="12847" y="12"/>
                              </a:lnTo>
                              <a:lnTo>
                                <a:pt x="12846" y="10"/>
                              </a:lnTo>
                              <a:lnTo>
                                <a:pt x="12846" y="6"/>
                              </a:lnTo>
                              <a:lnTo>
                                <a:pt x="12847" y="4"/>
                              </a:lnTo>
                              <a:lnTo>
                                <a:pt x="12850" y="1"/>
                              </a:lnTo>
                              <a:lnTo>
                                <a:pt x="12852" y="0"/>
                              </a:lnTo>
                              <a:lnTo>
                                <a:pt x="12856" y="0"/>
                              </a:lnTo>
                              <a:lnTo>
                                <a:pt x="12857" y="1"/>
                              </a:lnTo>
                              <a:lnTo>
                                <a:pt x="12860" y="4"/>
                              </a:lnTo>
                              <a:lnTo>
                                <a:pt x="12861" y="6"/>
                              </a:lnTo>
                              <a:lnTo>
                                <a:pt x="12861" y="10"/>
                              </a:lnTo>
                              <a:lnTo>
                                <a:pt x="12860" y="12"/>
                              </a:lnTo>
                              <a:lnTo>
                                <a:pt x="12857" y="14"/>
                              </a:lnTo>
                              <a:lnTo>
                                <a:pt x="12856" y="15"/>
                              </a:lnTo>
                              <a:close/>
                              <a:moveTo>
                                <a:pt x="12886" y="15"/>
                              </a:moveTo>
                              <a:lnTo>
                                <a:pt x="12882" y="15"/>
                              </a:lnTo>
                              <a:lnTo>
                                <a:pt x="12880" y="14"/>
                              </a:lnTo>
                              <a:lnTo>
                                <a:pt x="12877" y="12"/>
                              </a:lnTo>
                              <a:lnTo>
                                <a:pt x="12876" y="10"/>
                              </a:lnTo>
                              <a:lnTo>
                                <a:pt x="12876" y="6"/>
                              </a:lnTo>
                              <a:lnTo>
                                <a:pt x="12877" y="4"/>
                              </a:lnTo>
                              <a:lnTo>
                                <a:pt x="12880" y="1"/>
                              </a:lnTo>
                              <a:lnTo>
                                <a:pt x="12882" y="0"/>
                              </a:lnTo>
                              <a:lnTo>
                                <a:pt x="12886" y="0"/>
                              </a:lnTo>
                              <a:lnTo>
                                <a:pt x="12887" y="1"/>
                              </a:lnTo>
                              <a:lnTo>
                                <a:pt x="12890" y="4"/>
                              </a:lnTo>
                              <a:lnTo>
                                <a:pt x="12891" y="6"/>
                              </a:lnTo>
                              <a:lnTo>
                                <a:pt x="12891" y="10"/>
                              </a:lnTo>
                              <a:lnTo>
                                <a:pt x="12890" y="12"/>
                              </a:lnTo>
                              <a:lnTo>
                                <a:pt x="12887" y="14"/>
                              </a:lnTo>
                              <a:lnTo>
                                <a:pt x="12886" y="15"/>
                              </a:lnTo>
                              <a:close/>
                              <a:moveTo>
                                <a:pt x="12916" y="15"/>
                              </a:moveTo>
                              <a:lnTo>
                                <a:pt x="12912" y="15"/>
                              </a:lnTo>
                              <a:lnTo>
                                <a:pt x="12910" y="14"/>
                              </a:lnTo>
                              <a:lnTo>
                                <a:pt x="12907" y="12"/>
                              </a:lnTo>
                              <a:lnTo>
                                <a:pt x="12906" y="10"/>
                              </a:lnTo>
                              <a:lnTo>
                                <a:pt x="12906" y="6"/>
                              </a:lnTo>
                              <a:lnTo>
                                <a:pt x="12907" y="4"/>
                              </a:lnTo>
                              <a:lnTo>
                                <a:pt x="12910" y="1"/>
                              </a:lnTo>
                              <a:lnTo>
                                <a:pt x="12912" y="0"/>
                              </a:lnTo>
                              <a:lnTo>
                                <a:pt x="12916" y="0"/>
                              </a:lnTo>
                              <a:lnTo>
                                <a:pt x="12917" y="1"/>
                              </a:lnTo>
                              <a:lnTo>
                                <a:pt x="12920" y="4"/>
                              </a:lnTo>
                              <a:lnTo>
                                <a:pt x="12921" y="6"/>
                              </a:lnTo>
                              <a:lnTo>
                                <a:pt x="12921" y="10"/>
                              </a:lnTo>
                              <a:lnTo>
                                <a:pt x="12920" y="12"/>
                              </a:lnTo>
                              <a:lnTo>
                                <a:pt x="12917" y="14"/>
                              </a:lnTo>
                              <a:lnTo>
                                <a:pt x="12916" y="15"/>
                              </a:lnTo>
                              <a:close/>
                              <a:moveTo>
                                <a:pt x="12946" y="15"/>
                              </a:moveTo>
                              <a:lnTo>
                                <a:pt x="12942" y="15"/>
                              </a:lnTo>
                              <a:lnTo>
                                <a:pt x="12940" y="14"/>
                              </a:lnTo>
                              <a:lnTo>
                                <a:pt x="12937" y="12"/>
                              </a:lnTo>
                              <a:lnTo>
                                <a:pt x="12936" y="10"/>
                              </a:lnTo>
                              <a:lnTo>
                                <a:pt x="12936" y="6"/>
                              </a:lnTo>
                              <a:lnTo>
                                <a:pt x="12937" y="4"/>
                              </a:lnTo>
                              <a:lnTo>
                                <a:pt x="12940" y="1"/>
                              </a:lnTo>
                              <a:lnTo>
                                <a:pt x="12942" y="0"/>
                              </a:lnTo>
                              <a:lnTo>
                                <a:pt x="12946" y="0"/>
                              </a:lnTo>
                              <a:lnTo>
                                <a:pt x="12948" y="1"/>
                              </a:lnTo>
                              <a:lnTo>
                                <a:pt x="12950" y="4"/>
                              </a:lnTo>
                              <a:lnTo>
                                <a:pt x="12951" y="6"/>
                              </a:lnTo>
                              <a:lnTo>
                                <a:pt x="12951" y="10"/>
                              </a:lnTo>
                              <a:lnTo>
                                <a:pt x="12950" y="12"/>
                              </a:lnTo>
                              <a:lnTo>
                                <a:pt x="12948" y="14"/>
                              </a:lnTo>
                              <a:lnTo>
                                <a:pt x="12946" y="15"/>
                              </a:lnTo>
                              <a:close/>
                              <a:moveTo>
                                <a:pt x="12976" y="15"/>
                              </a:moveTo>
                              <a:lnTo>
                                <a:pt x="12972" y="15"/>
                              </a:lnTo>
                              <a:lnTo>
                                <a:pt x="12970" y="14"/>
                              </a:lnTo>
                              <a:lnTo>
                                <a:pt x="12967" y="12"/>
                              </a:lnTo>
                              <a:lnTo>
                                <a:pt x="12966" y="10"/>
                              </a:lnTo>
                              <a:lnTo>
                                <a:pt x="12966" y="6"/>
                              </a:lnTo>
                              <a:lnTo>
                                <a:pt x="12967" y="4"/>
                              </a:lnTo>
                              <a:lnTo>
                                <a:pt x="12970" y="1"/>
                              </a:lnTo>
                              <a:lnTo>
                                <a:pt x="12972" y="0"/>
                              </a:lnTo>
                              <a:lnTo>
                                <a:pt x="12976" y="0"/>
                              </a:lnTo>
                              <a:lnTo>
                                <a:pt x="12978" y="1"/>
                              </a:lnTo>
                              <a:lnTo>
                                <a:pt x="12980" y="4"/>
                              </a:lnTo>
                              <a:lnTo>
                                <a:pt x="12981" y="6"/>
                              </a:lnTo>
                              <a:lnTo>
                                <a:pt x="12981" y="10"/>
                              </a:lnTo>
                              <a:lnTo>
                                <a:pt x="12980" y="12"/>
                              </a:lnTo>
                              <a:lnTo>
                                <a:pt x="12978" y="14"/>
                              </a:lnTo>
                              <a:lnTo>
                                <a:pt x="12976" y="15"/>
                              </a:lnTo>
                              <a:close/>
                              <a:moveTo>
                                <a:pt x="13006" y="15"/>
                              </a:moveTo>
                              <a:lnTo>
                                <a:pt x="13002" y="15"/>
                              </a:lnTo>
                              <a:lnTo>
                                <a:pt x="13000" y="14"/>
                              </a:lnTo>
                              <a:lnTo>
                                <a:pt x="12997" y="12"/>
                              </a:lnTo>
                              <a:lnTo>
                                <a:pt x="12996" y="10"/>
                              </a:lnTo>
                              <a:lnTo>
                                <a:pt x="12996" y="6"/>
                              </a:lnTo>
                              <a:lnTo>
                                <a:pt x="12997" y="4"/>
                              </a:lnTo>
                              <a:lnTo>
                                <a:pt x="13000" y="1"/>
                              </a:lnTo>
                              <a:lnTo>
                                <a:pt x="13002" y="0"/>
                              </a:lnTo>
                              <a:lnTo>
                                <a:pt x="13006" y="0"/>
                              </a:lnTo>
                              <a:lnTo>
                                <a:pt x="13008" y="1"/>
                              </a:lnTo>
                              <a:lnTo>
                                <a:pt x="13010" y="4"/>
                              </a:lnTo>
                              <a:lnTo>
                                <a:pt x="13011" y="6"/>
                              </a:lnTo>
                              <a:lnTo>
                                <a:pt x="13011" y="10"/>
                              </a:lnTo>
                              <a:lnTo>
                                <a:pt x="13010" y="12"/>
                              </a:lnTo>
                              <a:lnTo>
                                <a:pt x="13008" y="14"/>
                              </a:lnTo>
                              <a:lnTo>
                                <a:pt x="13006" y="15"/>
                              </a:lnTo>
                              <a:close/>
                              <a:moveTo>
                                <a:pt x="13036" y="15"/>
                              </a:moveTo>
                              <a:lnTo>
                                <a:pt x="13032" y="15"/>
                              </a:lnTo>
                              <a:lnTo>
                                <a:pt x="13030" y="14"/>
                              </a:lnTo>
                              <a:lnTo>
                                <a:pt x="13027" y="12"/>
                              </a:lnTo>
                              <a:lnTo>
                                <a:pt x="13026" y="10"/>
                              </a:lnTo>
                              <a:lnTo>
                                <a:pt x="13026" y="6"/>
                              </a:lnTo>
                              <a:lnTo>
                                <a:pt x="13027" y="4"/>
                              </a:lnTo>
                              <a:lnTo>
                                <a:pt x="13030" y="1"/>
                              </a:lnTo>
                              <a:lnTo>
                                <a:pt x="13032" y="0"/>
                              </a:lnTo>
                              <a:lnTo>
                                <a:pt x="13036" y="0"/>
                              </a:lnTo>
                              <a:lnTo>
                                <a:pt x="13038" y="1"/>
                              </a:lnTo>
                              <a:lnTo>
                                <a:pt x="13040" y="4"/>
                              </a:lnTo>
                              <a:lnTo>
                                <a:pt x="13041" y="6"/>
                              </a:lnTo>
                              <a:lnTo>
                                <a:pt x="13041" y="10"/>
                              </a:lnTo>
                              <a:lnTo>
                                <a:pt x="13040" y="12"/>
                              </a:lnTo>
                              <a:lnTo>
                                <a:pt x="13038" y="14"/>
                              </a:lnTo>
                              <a:lnTo>
                                <a:pt x="13036" y="15"/>
                              </a:lnTo>
                              <a:close/>
                              <a:moveTo>
                                <a:pt x="13066" y="15"/>
                              </a:moveTo>
                              <a:lnTo>
                                <a:pt x="13062" y="15"/>
                              </a:lnTo>
                              <a:lnTo>
                                <a:pt x="13060" y="14"/>
                              </a:lnTo>
                              <a:lnTo>
                                <a:pt x="13057" y="12"/>
                              </a:lnTo>
                              <a:lnTo>
                                <a:pt x="13056" y="10"/>
                              </a:lnTo>
                              <a:lnTo>
                                <a:pt x="13056" y="6"/>
                              </a:lnTo>
                              <a:lnTo>
                                <a:pt x="13057" y="4"/>
                              </a:lnTo>
                              <a:lnTo>
                                <a:pt x="13060" y="1"/>
                              </a:lnTo>
                              <a:lnTo>
                                <a:pt x="13062" y="0"/>
                              </a:lnTo>
                              <a:lnTo>
                                <a:pt x="13066" y="0"/>
                              </a:lnTo>
                              <a:lnTo>
                                <a:pt x="13068" y="1"/>
                              </a:lnTo>
                              <a:lnTo>
                                <a:pt x="13071" y="4"/>
                              </a:lnTo>
                              <a:lnTo>
                                <a:pt x="13071" y="6"/>
                              </a:lnTo>
                              <a:lnTo>
                                <a:pt x="13071" y="10"/>
                              </a:lnTo>
                              <a:lnTo>
                                <a:pt x="13071" y="12"/>
                              </a:lnTo>
                              <a:lnTo>
                                <a:pt x="13068" y="14"/>
                              </a:lnTo>
                              <a:lnTo>
                                <a:pt x="13066" y="15"/>
                              </a:lnTo>
                              <a:close/>
                              <a:moveTo>
                                <a:pt x="13096" y="15"/>
                              </a:moveTo>
                              <a:lnTo>
                                <a:pt x="13092" y="15"/>
                              </a:lnTo>
                              <a:lnTo>
                                <a:pt x="13090" y="14"/>
                              </a:lnTo>
                              <a:lnTo>
                                <a:pt x="13087" y="12"/>
                              </a:lnTo>
                              <a:lnTo>
                                <a:pt x="13086" y="10"/>
                              </a:lnTo>
                              <a:lnTo>
                                <a:pt x="13086" y="6"/>
                              </a:lnTo>
                              <a:lnTo>
                                <a:pt x="13087" y="4"/>
                              </a:lnTo>
                              <a:lnTo>
                                <a:pt x="13090" y="1"/>
                              </a:lnTo>
                              <a:lnTo>
                                <a:pt x="13092" y="0"/>
                              </a:lnTo>
                              <a:lnTo>
                                <a:pt x="13096" y="0"/>
                              </a:lnTo>
                              <a:lnTo>
                                <a:pt x="13098" y="1"/>
                              </a:lnTo>
                              <a:lnTo>
                                <a:pt x="13101" y="4"/>
                              </a:lnTo>
                              <a:lnTo>
                                <a:pt x="13101" y="6"/>
                              </a:lnTo>
                              <a:lnTo>
                                <a:pt x="13101" y="10"/>
                              </a:lnTo>
                              <a:lnTo>
                                <a:pt x="13101" y="12"/>
                              </a:lnTo>
                              <a:lnTo>
                                <a:pt x="13098" y="14"/>
                              </a:lnTo>
                              <a:lnTo>
                                <a:pt x="13096" y="15"/>
                              </a:lnTo>
                              <a:close/>
                              <a:moveTo>
                                <a:pt x="13126" y="15"/>
                              </a:moveTo>
                              <a:lnTo>
                                <a:pt x="13122" y="15"/>
                              </a:lnTo>
                              <a:lnTo>
                                <a:pt x="13120" y="14"/>
                              </a:lnTo>
                              <a:lnTo>
                                <a:pt x="13117" y="12"/>
                              </a:lnTo>
                              <a:lnTo>
                                <a:pt x="13116" y="10"/>
                              </a:lnTo>
                              <a:lnTo>
                                <a:pt x="13116" y="6"/>
                              </a:lnTo>
                              <a:lnTo>
                                <a:pt x="13117" y="4"/>
                              </a:lnTo>
                              <a:lnTo>
                                <a:pt x="13120" y="1"/>
                              </a:lnTo>
                              <a:lnTo>
                                <a:pt x="13122" y="0"/>
                              </a:lnTo>
                              <a:lnTo>
                                <a:pt x="13126" y="0"/>
                              </a:lnTo>
                              <a:lnTo>
                                <a:pt x="13128" y="1"/>
                              </a:lnTo>
                              <a:lnTo>
                                <a:pt x="13131" y="4"/>
                              </a:lnTo>
                              <a:lnTo>
                                <a:pt x="13131" y="6"/>
                              </a:lnTo>
                              <a:lnTo>
                                <a:pt x="13131" y="10"/>
                              </a:lnTo>
                              <a:lnTo>
                                <a:pt x="13131" y="12"/>
                              </a:lnTo>
                              <a:lnTo>
                                <a:pt x="13128" y="14"/>
                              </a:lnTo>
                              <a:lnTo>
                                <a:pt x="13126" y="15"/>
                              </a:lnTo>
                              <a:close/>
                              <a:moveTo>
                                <a:pt x="13156" y="15"/>
                              </a:moveTo>
                              <a:lnTo>
                                <a:pt x="13152" y="15"/>
                              </a:lnTo>
                              <a:lnTo>
                                <a:pt x="13150" y="14"/>
                              </a:lnTo>
                              <a:lnTo>
                                <a:pt x="13147" y="12"/>
                              </a:lnTo>
                              <a:lnTo>
                                <a:pt x="13146" y="10"/>
                              </a:lnTo>
                              <a:lnTo>
                                <a:pt x="13146" y="6"/>
                              </a:lnTo>
                              <a:lnTo>
                                <a:pt x="13147" y="4"/>
                              </a:lnTo>
                              <a:lnTo>
                                <a:pt x="13150" y="1"/>
                              </a:lnTo>
                              <a:lnTo>
                                <a:pt x="13152" y="0"/>
                              </a:lnTo>
                              <a:lnTo>
                                <a:pt x="13156" y="0"/>
                              </a:lnTo>
                              <a:lnTo>
                                <a:pt x="13158" y="1"/>
                              </a:lnTo>
                              <a:lnTo>
                                <a:pt x="13161" y="4"/>
                              </a:lnTo>
                              <a:lnTo>
                                <a:pt x="13161" y="6"/>
                              </a:lnTo>
                              <a:lnTo>
                                <a:pt x="13161" y="10"/>
                              </a:lnTo>
                              <a:lnTo>
                                <a:pt x="13161" y="12"/>
                              </a:lnTo>
                              <a:lnTo>
                                <a:pt x="13158" y="14"/>
                              </a:lnTo>
                              <a:lnTo>
                                <a:pt x="13156" y="15"/>
                              </a:lnTo>
                              <a:close/>
                              <a:moveTo>
                                <a:pt x="13186" y="15"/>
                              </a:moveTo>
                              <a:lnTo>
                                <a:pt x="13182" y="15"/>
                              </a:lnTo>
                              <a:lnTo>
                                <a:pt x="13180" y="14"/>
                              </a:lnTo>
                              <a:lnTo>
                                <a:pt x="13177" y="12"/>
                              </a:lnTo>
                              <a:lnTo>
                                <a:pt x="13176" y="10"/>
                              </a:lnTo>
                              <a:lnTo>
                                <a:pt x="13176" y="6"/>
                              </a:lnTo>
                              <a:lnTo>
                                <a:pt x="13177" y="4"/>
                              </a:lnTo>
                              <a:lnTo>
                                <a:pt x="13180" y="1"/>
                              </a:lnTo>
                              <a:lnTo>
                                <a:pt x="13182" y="0"/>
                              </a:lnTo>
                              <a:lnTo>
                                <a:pt x="13186" y="0"/>
                              </a:lnTo>
                              <a:lnTo>
                                <a:pt x="13188" y="1"/>
                              </a:lnTo>
                              <a:lnTo>
                                <a:pt x="13191" y="4"/>
                              </a:lnTo>
                              <a:lnTo>
                                <a:pt x="13191" y="6"/>
                              </a:lnTo>
                              <a:lnTo>
                                <a:pt x="13191" y="10"/>
                              </a:lnTo>
                              <a:lnTo>
                                <a:pt x="13191" y="12"/>
                              </a:lnTo>
                              <a:lnTo>
                                <a:pt x="13188" y="14"/>
                              </a:lnTo>
                              <a:lnTo>
                                <a:pt x="13186" y="15"/>
                              </a:lnTo>
                              <a:close/>
                              <a:moveTo>
                                <a:pt x="13216" y="15"/>
                              </a:moveTo>
                              <a:lnTo>
                                <a:pt x="13212" y="15"/>
                              </a:lnTo>
                              <a:lnTo>
                                <a:pt x="13210" y="14"/>
                              </a:lnTo>
                              <a:lnTo>
                                <a:pt x="13207" y="12"/>
                              </a:lnTo>
                              <a:lnTo>
                                <a:pt x="13206" y="10"/>
                              </a:lnTo>
                              <a:lnTo>
                                <a:pt x="13206" y="6"/>
                              </a:lnTo>
                              <a:lnTo>
                                <a:pt x="13207" y="4"/>
                              </a:lnTo>
                              <a:lnTo>
                                <a:pt x="13210" y="1"/>
                              </a:lnTo>
                              <a:lnTo>
                                <a:pt x="13212" y="0"/>
                              </a:lnTo>
                              <a:lnTo>
                                <a:pt x="13216" y="0"/>
                              </a:lnTo>
                              <a:lnTo>
                                <a:pt x="13218" y="1"/>
                              </a:lnTo>
                              <a:lnTo>
                                <a:pt x="13221" y="4"/>
                              </a:lnTo>
                              <a:lnTo>
                                <a:pt x="13221" y="6"/>
                              </a:lnTo>
                              <a:lnTo>
                                <a:pt x="13221" y="10"/>
                              </a:lnTo>
                              <a:lnTo>
                                <a:pt x="13221" y="12"/>
                              </a:lnTo>
                              <a:lnTo>
                                <a:pt x="13218" y="14"/>
                              </a:lnTo>
                              <a:lnTo>
                                <a:pt x="13216" y="15"/>
                              </a:lnTo>
                              <a:close/>
                              <a:moveTo>
                                <a:pt x="13246" y="15"/>
                              </a:moveTo>
                              <a:lnTo>
                                <a:pt x="13242" y="15"/>
                              </a:lnTo>
                              <a:lnTo>
                                <a:pt x="13240" y="14"/>
                              </a:lnTo>
                              <a:lnTo>
                                <a:pt x="13237" y="12"/>
                              </a:lnTo>
                              <a:lnTo>
                                <a:pt x="13236" y="10"/>
                              </a:lnTo>
                              <a:lnTo>
                                <a:pt x="13236" y="6"/>
                              </a:lnTo>
                              <a:lnTo>
                                <a:pt x="13237" y="4"/>
                              </a:lnTo>
                              <a:lnTo>
                                <a:pt x="13240" y="1"/>
                              </a:lnTo>
                              <a:lnTo>
                                <a:pt x="13242" y="0"/>
                              </a:lnTo>
                              <a:lnTo>
                                <a:pt x="13246" y="0"/>
                              </a:lnTo>
                              <a:lnTo>
                                <a:pt x="13248" y="1"/>
                              </a:lnTo>
                              <a:lnTo>
                                <a:pt x="13251" y="4"/>
                              </a:lnTo>
                              <a:lnTo>
                                <a:pt x="13251" y="6"/>
                              </a:lnTo>
                              <a:lnTo>
                                <a:pt x="13251" y="10"/>
                              </a:lnTo>
                              <a:lnTo>
                                <a:pt x="13251" y="12"/>
                              </a:lnTo>
                              <a:lnTo>
                                <a:pt x="13248" y="14"/>
                              </a:lnTo>
                              <a:lnTo>
                                <a:pt x="13246" y="15"/>
                              </a:lnTo>
                              <a:close/>
                              <a:moveTo>
                                <a:pt x="13276" y="15"/>
                              </a:moveTo>
                              <a:lnTo>
                                <a:pt x="13272" y="15"/>
                              </a:lnTo>
                              <a:lnTo>
                                <a:pt x="13270" y="14"/>
                              </a:lnTo>
                              <a:lnTo>
                                <a:pt x="13267" y="12"/>
                              </a:lnTo>
                              <a:lnTo>
                                <a:pt x="13266" y="10"/>
                              </a:lnTo>
                              <a:lnTo>
                                <a:pt x="13266" y="6"/>
                              </a:lnTo>
                              <a:lnTo>
                                <a:pt x="13267" y="4"/>
                              </a:lnTo>
                              <a:lnTo>
                                <a:pt x="13270" y="1"/>
                              </a:lnTo>
                              <a:lnTo>
                                <a:pt x="13272" y="0"/>
                              </a:lnTo>
                              <a:lnTo>
                                <a:pt x="13276" y="0"/>
                              </a:lnTo>
                              <a:lnTo>
                                <a:pt x="13278" y="1"/>
                              </a:lnTo>
                              <a:lnTo>
                                <a:pt x="13281" y="4"/>
                              </a:lnTo>
                              <a:lnTo>
                                <a:pt x="13281" y="6"/>
                              </a:lnTo>
                              <a:lnTo>
                                <a:pt x="13281" y="10"/>
                              </a:lnTo>
                              <a:lnTo>
                                <a:pt x="13281" y="12"/>
                              </a:lnTo>
                              <a:lnTo>
                                <a:pt x="13278" y="14"/>
                              </a:lnTo>
                              <a:lnTo>
                                <a:pt x="13276" y="15"/>
                              </a:lnTo>
                              <a:close/>
                              <a:moveTo>
                                <a:pt x="13306" y="15"/>
                              </a:moveTo>
                              <a:lnTo>
                                <a:pt x="13302" y="15"/>
                              </a:lnTo>
                              <a:lnTo>
                                <a:pt x="13300" y="14"/>
                              </a:lnTo>
                              <a:lnTo>
                                <a:pt x="13297" y="12"/>
                              </a:lnTo>
                              <a:lnTo>
                                <a:pt x="13296" y="10"/>
                              </a:lnTo>
                              <a:lnTo>
                                <a:pt x="13296" y="6"/>
                              </a:lnTo>
                              <a:lnTo>
                                <a:pt x="13297" y="4"/>
                              </a:lnTo>
                              <a:lnTo>
                                <a:pt x="13300" y="1"/>
                              </a:lnTo>
                              <a:lnTo>
                                <a:pt x="13302" y="0"/>
                              </a:lnTo>
                              <a:lnTo>
                                <a:pt x="13306" y="0"/>
                              </a:lnTo>
                              <a:lnTo>
                                <a:pt x="13308" y="1"/>
                              </a:lnTo>
                              <a:lnTo>
                                <a:pt x="13311" y="4"/>
                              </a:lnTo>
                              <a:lnTo>
                                <a:pt x="13311" y="6"/>
                              </a:lnTo>
                              <a:lnTo>
                                <a:pt x="13311" y="10"/>
                              </a:lnTo>
                              <a:lnTo>
                                <a:pt x="13311" y="12"/>
                              </a:lnTo>
                              <a:lnTo>
                                <a:pt x="13308" y="14"/>
                              </a:lnTo>
                              <a:lnTo>
                                <a:pt x="13306" y="15"/>
                              </a:lnTo>
                              <a:close/>
                              <a:moveTo>
                                <a:pt x="13336" y="15"/>
                              </a:moveTo>
                              <a:lnTo>
                                <a:pt x="13332" y="15"/>
                              </a:lnTo>
                              <a:lnTo>
                                <a:pt x="13330" y="14"/>
                              </a:lnTo>
                              <a:lnTo>
                                <a:pt x="13327" y="12"/>
                              </a:lnTo>
                              <a:lnTo>
                                <a:pt x="13326" y="10"/>
                              </a:lnTo>
                              <a:lnTo>
                                <a:pt x="13326" y="6"/>
                              </a:lnTo>
                              <a:lnTo>
                                <a:pt x="13327" y="4"/>
                              </a:lnTo>
                              <a:lnTo>
                                <a:pt x="13330" y="1"/>
                              </a:lnTo>
                              <a:lnTo>
                                <a:pt x="13332" y="0"/>
                              </a:lnTo>
                              <a:lnTo>
                                <a:pt x="13336" y="0"/>
                              </a:lnTo>
                              <a:lnTo>
                                <a:pt x="13338" y="1"/>
                              </a:lnTo>
                              <a:lnTo>
                                <a:pt x="13341" y="4"/>
                              </a:lnTo>
                              <a:lnTo>
                                <a:pt x="13341" y="6"/>
                              </a:lnTo>
                              <a:lnTo>
                                <a:pt x="13341" y="10"/>
                              </a:lnTo>
                              <a:lnTo>
                                <a:pt x="13341" y="12"/>
                              </a:lnTo>
                              <a:lnTo>
                                <a:pt x="13338" y="14"/>
                              </a:lnTo>
                              <a:lnTo>
                                <a:pt x="13336" y="15"/>
                              </a:lnTo>
                              <a:close/>
                              <a:moveTo>
                                <a:pt x="13366" y="15"/>
                              </a:moveTo>
                              <a:lnTo>
                                <a:pt x="13362" y="15"/>
                              </a:lnTo>
                              <a:lnTo>
                                <a:pt x="13360" y="14"/>
                              </a:lnTo>
                              <a:lnTo>
                                <a:pt x="13357" y="12"/>
                              </a:lnTo>
                              <a:lnTo>
                                <a:pt x="13356" y="10"/>
                              </a:lnTo>
                              <a:lnTo>
                                <a:pt x="13356" y="6"/>
                              </a:lnTo>
                              <a:lnTo>
                                <a:pt x="13357" y="4"/>
                              </a:lnTo>
                              <a:lnTo>
                                <a:pt x="13360" y="1"/>
                              </a:lnTo>
                              <a:lnTo>
                                <a:pt x="13362" y="0"/>
                              </a:lnTo>
                              <a:lnTo>
                                <a:pt x="13366" y="0"/>
                              </a:lnTo>
                              <a:lnTo>
                                <a:pt x="13368" y="1"/>
                              </a:lnTo>
                              <a:lnTo>
                                <a:pt x="13371" y="4"/>
                              </a:lnTo>
                              <a:lnTo>
                                <a:pt x="13371" y="6"/>
                              </a:lnTo>
                              <a:lnTo>
                                <a:pt x="13371" y="10"/>
                              </a:lnTo>
                              <a:lnTo>
                                <a:pt x="13371" y="12"/>
                              </a:lnTo>
                              <a:lnTo>
                                <a:pt x="13368" y="14"/>
                              </a:lnTo>
                              <a:lnTo>
                                <a:pt x="13366" y="15"/>
                              </a:lnTo>
                              <a:close/>
                              <a:moveTo>
                                <a:pt x="13396" y="15"/>
                              </a:moveTo>
                              <a:lnTo>
                                <a:pt x="13392" y="15"/>
                              </a:lnTo>
                              <a:lnTo>
                                <a:pt x="13390" y="14"/>
                              </a:lnTo>
                              <a:lnTo>
                                <a:pt x="13387" y="12"/>
                              </a:lnTo>
                              <a:lnTo>
                                <a:pt x="13386" y="10"/>
                              </a:lnTo>
                              <a:lnTo>
                                <a:pt x="13386" y="6"/>
                              </a:lnTo>
                              <a:lnTo>
                                <a:pt x="13387" y="4"/>
                              </a:lnTo>
                              <a:lnTo>
                                <a:pt x="13390" y="1"/>
                              </a:lnTo>
                              <a:lnTo>
                                <a:pt x="13392" y="0"/>
                              </a:lnTo>
                              <a:lnTo>
                                <a:pt x="13396" y="0"/>
                              </a:lnTo>
                              <a:lnTo>
                                <a:pt x="13398" y="1"/>
                              </a:lnTo>
                              <a:lnTo>
                                <a:pt x="13401" y="4"/>
                              </a:lnTo>
                              <a:lnTo>
                                <a:pt x="13401" y="6"/>
                              </a:lnTo>
                              <a:lnTo>
                                <a:pt x="13401" y="10"/>
                              </a:lnTo>
                              <a:lnTo>
                                <a:pt x="13401" y="12"/>
                              </a:lnTo>
                              <a:lnTo>
                                <a:pt x="13398" y="14"/>
                              </a:lnTo>
                              <a:lnTo>
                                <a:pt x="13396" y="15"/>
                              </a:lnTo>
                              <a:close/>
                              <a:moveTo>
                                <a:pt x="13426" y="15"/>
                              </a:moveTo>
                              <a:lnTo>
                                <a:pt x="13422" y="15"/>
                              </a:lnTo>
                              <a:lnTo>
                                <a:pt x="13420" y="14"/>
                              </a:lnTo>
                              <a:lnTo>
                                <a:pt x="13417" y="12"/>
                              </a:lnTo>
                              <a:lnTo>
                                <a:pt x="13416" y="10"/>
                              </a:lnTo>
                              <a:lnTo>
                                <a:pt x="13416" y="6"/>
                              </a:lnTo>
                              <a:lnTo>
                                <a:pt x="13417" y="4"/>
                              </a:lnTo>
                              <a:lnTo>
                                <a:pt x="13420" y="1"/>
                              </a:lnTo>
                              <a:lnTo>
                                <a:pt x="13422" y="0"/>
                              </a:lnTo>
                              <a:lnTo>
                                <a:pt x="13426" y="0"/>
                              </a:lnTo>
                              <a:lnTo>
                                <a:pt x="13428" y="1"/>
                              </a:lnTo>
                              <a:lnTo>
                                <a:pt x="13431" y="4"/>
                              </a:lnTo>
                              <a:lnTo>
                                <a:pt x="13431" y="6"/>
                              </a:lnTo>
                              <a:lnTo>
                                <a:pt x="13431" y="10"/>
                              </a:lnTo>
                              <a:lnTo>
                                <a:pt x="13431" y="12"/>
                              </a:lnTo>
                              <a:lnTo>
                                <a:pt x="13428" y="14"/>
                              </a:lnTo>
                              <a:lnTo>
                                <a:pt x="13426" y="15"/>
                              </a:lnTo>
                              <a:close/>
                              <a:moveTo>
                                <a:pt x="13456" y="15"/>
                              </a:moveTo>
                              <a:lnTo>
                                <a:pt x="13452" y="15"/>
                              </a:lnTo>
                              <a:lnTo>
                                <a:pt x="13450" y="14"/>
                              </a:lnTo>
                              <a:lnTo>
                                <a:pt x="13447" y="12"/>
                              </a:lnTo>
                              <a:lnTo>
                                <a:pt x="13446" y="10"/>
                              </a:lnTo>
                              <a:lnTo>
                                <a:pt x="13446" y="6"/>
                              </a:lnTo>
                              <a:lnTo>
                                <a:pt x="13447" y="4"/>
                              </a:lnTo>
                              <a:lnTo>
                                <a:pt x="13450" y="1"/>
                              </a:lnTo>
                              <a:lnTo>
                                <a:pt x="13452" y="0"/>
                              </a:lnTo>
                              <a:lnTo>
                                <a:pt x="13456" y="0"/>
                              </a:lnTo>
                              <a:lnTo>
                                <a:pt x="13458" y="1"/>
                              </a:lnTo>
                              <a:lnTo>
                                <a:pt x="13461" y="4"/>
                              </a:lnTo>
                              <a:lnTo>
                                <a:pt x="13461" y="6"/>
                              </a:lnTo>
                              <a:lnTo>
                                <a:pt x="13461" y="10"/>
                              </a:lnTo>
                              <a:lnTo>
                                <a:pt x="13461" y="12"/>
                              </a:lnTo>
                              <a:lnTo>
                                <a:pt x="13458" y="14"/>
                              </a:lnTo>
                              <a:lnTo>
                                <a:pt x="13456" y="15"/>
                              </a:lnTo>
                              <a:close/>
                              <a:moveTo>
                                <a:pt x="13486" y="15"/>
                              </a:moveTo>
                              <a:lnTo>
                                <a:pt x="13482" y="15"/>
                              </a:lnTo>
                              <a:lnTo>
                                <a:pt x="13480" y="14"/>
                              </a:lnTo>
                              <a:lnTo>
                                <a:pt x="13477" y="12"/>
                              </a:lnTo>
                              <a:lnTo>
                                <a:pt x="13476" y="10"/>
                              </a:lnTo>
                              <a:lnTo>
                                <a:pt x="13476" y="6"/>
                              </a:lnTo>
                              <a:lnTo>
                                <a:pt x="13477" y="4"/>
                              </a:lnTo>
                              <a:lnTo>
                                <a:pt x="13480" y="1"/>
                              </a:lnTo>
                              <a:lnTo>
                                <a:pt x="13482" y="0"/>
                              </a:lnTo>
                              <a:lnTo>
                                <a:pt x="13486" y="0"/>
                              </a:lnTo>
                              <a:lnTo>
                                <a:pt x="13488" y="1"/>
                              </a:lnTo>
                              <a:lnTo>
                                <a:pt x="13491" y="4"/>
                              </a:lnTo>
                              <a:lnTo>
                                <a:pt x="13491" y="6"/>
                              </a:lnTo>
                              <a:lnTo>
                                <a:pt x="13491" y="10"/>
                              </a:lnTo>
                              <a:lnTo>
                                <a:pt x="13491" y="12"/>
                              </a:lnTo>
                              <a:lnTo>
                                <a:pt x="13488" y="14"/>
                              </a:lnTo>
                              <a:lnTo>
                                <a:pt x="13486" y="15"/>
                              </a:lnTo>
                              <a:close/>
                              <a:moveTo>
                                <a:pt x="13516" y="15"/>
                              </a:moveTo>
                              <a:lnTo>
                                <a:pt x="13512" y="15"/>
                              </a:lnTo>
                              <a:lnTo>
                                <a:pt x="13510" y="14"/>
                              </a:lnTo>
                              <a:lnTo>
                                <a:pt x="13507" y="12"/>
                              </a:lnTo>
                              <a:lnTo>
                                <a:pt x="13506" y="10"/>
                              </a:lnTo>
                              <a:lnTo>
                                <a:pt x="13506" y="6"/>
                              </a:lnTo>
                              <a:lnTo>
                                <a:pt x="13507" y="4"/>
                              </a:lnTo>
                              <a:lnTo>
                                <a:pt x="13510" y="1"/>
                              </a:lnTo>
                              <a:lnTo>
                                <a:pt x="13512" y="0"/>
                              </a:lnTo>
                              <a:lnTo>
                                <a:pt x="13516" y="0"/>
                              </a:lnTo>
                              <a:lnTo>
                                <a:pt x="13518" y="1"/>
                              </a:lnTo>
                              <a:lnTo>
                                <a:pt x="13521" y="4"/>
                              </a:lnTo>
                              <a:lnTo>
                                <a:pt x="13521" y="6"/>
                              </a:lnTo>
                              <a:lnTo>
                                <a:pt x="13521" y="10"/>
                              </a:lnTo>
                              <a:lnTo>
                                <a:pt x="13521" y="12"/>
                              </a:lnTo>
                              <a:lnTo>
                                <a:pt x="13518" y="14"/>
                              </a:lnTo>
                              <a:lnTo>
                                <a:pt x="13516" y="15"/>
                              </a:lnTo>
                              <a:close/>
                              <a:moveTo>
                                <a:pt x="13546" y="15"/>
                              </a:moveTo>
                              <a:lnTo>
                                <a:pt x="13542" y="15"/>
                              </a:lnTo>
                              <a:lnTo>
                                <a:pt x="13540" y="14"/>
                              </a:lnTo>
                              <a:lnTo>
                                <a:pt x="13537" y="12"/>
                              </a:lnTo>
                              <a:lnTo>
                                <a:pt x="13536" y="10"/>
                              </a:lnTo>
                              <a:lnTo>
                                <a:pt x="13536" y="6"/>
                              </a:lnTo>
                              <a:lnTo>
                                <a:pt x="13537" y="4"/>
                              </a:lnTo>
                              <a:lnTo>
                                <a:pt x="13540" y="1"/>
                              </a:lnTo>
                              <a:lnTo>
                                <a:pt x="13542" y="0"/>
                              </a:lnTo>
                              <a:lnTo>
                                <a:pt x="13546" y="0"/>
                              </a:lnTo>
                              <a:lnTo>
                                <a:pt x="13548" y="1"/>
                              </a:lnTo>
                              <a:lnTo>
                                <a:pt x="13551" y="4"/>
                              </a:lnTo>
                              <a:lnTo>
                                <a:pt x="13551" y="6"/>
                              </a:lnTo>
                              <a:lnTo>
                                <a:pt x="13551" y="10"/>
                              </a:lnTo>
                              <a:lnTo>
                                <a:pt x="13551" y="12"/>
                              </a:lnTo>
                              <a:lnTo>
                                <a:pt x="13548" y="14"/>
                              </a:lnTo>
                              <a:lnTo>
                                <a:pt x="13546" y="15"/>
                              </a:lnTo>
                              <a:close/>
                              <a:moveTo>
                                <a:pt x="13576" y="15"/>
                              </a:moveTo>
                              <a:lnTo>
                                <a:pt x="13572" y="15"/>
                              </a:lnTo>
                              <a:lnTo>
                                <a:pt x="13570" y="14"/>
                              </a:lnTo>
                              <a:lnTo>
                                <a:pt x="13567" y="12"/>
                              </a:lnTo>
                              <a:lnTo>
                                <a:pt x="13566" y="10"/>
                              </a:lnTo>
                              <a:lnTo>
                                <a:pt x="13566" y="6"/>
                              </a:lnTo>
                              <a:lnTo>
                                <a:pt x="13567" y="4"/>
                              </a:lnTo>
                              <a:lnTo>
                                <a:pt x="13570" y="1"/>
                              </a:lnTo>
                              <a:lnTo>
                                <a:pt x="13572" y="0"/>
                              </a:lnTo>
                              <a:lnTo>
                                <a:pt x="13576" y="0"/>
                              </a:lnTo>
                              <a:lnTo>
                                <a:pt x="13578" y="1"/>
                              </a:lnTo>
                              <a:lnTo>
                                <a:pt x="13581" y="4"/>
                              </a:lnTo>
                              <a:lnTo>
                                <a:pt x="13581" y="6"/>
                              </a:lnTo>
                              <a:lnTo>
                                <a:pt x="13581" y="10"/>
                              </a:lnTo>
                              <a:lnTo>
                                <a:pt x="13581" y="12"/>
                              </a:lnTo>
                              <a:lnTo>
                                <a:pt x="13578" y="14"/>
                              </a:lnTo>
                              <a:lnTo>
                                <a:pt x="13576" y="15"/>
                              </a:lnTo>
                              <a:close/>
                              <a:moveTo>
                                <a:pt x="13606" y="15"/>
                              </a:moveTo>
                              <a:lnTo>
                                <a:pt x="13602" y="15"/>
                              </a:lnTo>
                              <a:lnTo>
                                <a:pt x="13600" y="14"/>
                              </a:lnTo>
                              <a:lnTo>
                                <a:pt x="13597" y="12"/>
                              </a:lnTo>
                              <a:lnTo>
                                <a:pt x="13596" y="10"/>
                              </a:lnTo>
                              <a:lnTo>
                                <a:pt x="13596" y="6"/>
                              </a:lnTo>
                              <a:lnTo>
                                <a:pt x="13597" y="4"/>
                              </a:lnTo>
                              <a:lnTo>
                                <a:pt x="13600" y="1"/>
                              </a:lnTo>
                              <a:lnTo>
                                <a:pt x="13602" y="0"/>
                              </a:lnTo>
                              <a:lnTo>
                                <a:pt x="13606" y="0"/>
                              </a:lnTo>
                              <a:lnTo>
                                <a:pt x="13608" y="1"/>
                              </a:lnTo>
                              <a:lnTo>
                                <a:pt x="13611" y="4"/>
                              </a:lnTo>
                              <a:lnTo>
                                <a:pt x="13612" y="6"/>
                              </a:lnTo>
                              <a:lnTo>
                                <a:pt x="13612" y="10"/>
                              </a:lnTo>
                              <a:lnTo>
                                <a:pt x="13611" y="12"/>
                              </a:lnTo>
                              <a:lnTo>
                                <a:pt x="13608" y="14"/>
                              </a:lnTo>
                              <a:lnTo>
                                <a:pt x="13606" y="15"/>
                              </a:lnTo>
                              <a:close/>
                              <a:moveTo>
                                <a:pt x="13636" y="15"/>
                              </a:moveTo>
                              <a:lnTo>
                                <a:pt x="13632" y="15"/>
                              </a:lnTo>
                              <a:lnTo>
                                <a:pt x="13630" y="14"/>
                              </a:lnTo>
                              <a:lnTo>
                                <a:pt x="13627" y="12"/>
                              </a:lnTo>
                              <a:lnTo>
                                <a:pt x="13627" y="10"/>
                              </a:lnTo>
                              <a:lnTo>
                                <a:pt x="13627" y="6"/>
                              </a:lnTo>
                              <a:lnTo>
                                <a:pt x="13627" y="4"/>
                              </a:lnTo>
                              <a:lnTo>
                                <a:pt x="13630" y="1"/>
                              </a:lnTo>
                              <a:lnTo>
                                <a:pt x="13632" y="0"/>
                              </a:lnTo>
                              <a:lnTo>
                                <a:pt x="13636" y="0"/>
                              </a:lnTo>
                              <a:lnTo>
                                <a:pt x="13638" y="1"/>
                              </a:lnTo>
                              <a:lnTo>
                                <a:pt x="13641" y="4"/>
                              </a:lnTo>
                              <a:lnTo>
                                <a:pt x="13642" y="6"/>
                              </a:lnTo>
                              <a:lnTo>
                                <a:pt x="13642" y="10"/>
                              </a:lnTo>
                              <a:lnTo>
                                <a:pt x="13641" y="12"/>
                              </a:lnTo>
                              <a:lnTo>
                                <a:pt x="13638" y="14"/>
                              </a:lnTo>
                              <a:lnTo>
                                <a:pt x="13636" y="15"/>
                              </a:lnTo>
                              <a:close/>
                              <a:moveTo>
                                <a:pt x="13666" y="15"/>
                              </a:moveTo>
                              <a:lnTo>
                                <a:pt x="13662" y="15"/>
                              </a:lnTo>
                              <a:lnTo>
                                <a:pt x="13660" y="14"/>
                              </a:lnTo>
                              <a:lnTo>
                                <a:pt x="13657" y="12"/>
                              </a:lnTo>
                              <a:lnTo>
                                <a:pt x="13657" y="10"/>
                              </a:lnTo>
                              <a:lnTo>
                                <a:pt x="13657" y="6"/>
                              </a:lnTo>
                              <a:lnTo>
                                <a:pt x="13657" y="4"/>
                              </a:lnTo>
                              <a:lnTo>
                                <a:pt x="13660" y="1"/>
                              </a:lnTo>
                              <a:lnTo>
                                <a:pt x="13662" y="0"/>
                              </a:lnTo>
                              <a:lnTo>
                                <a:pt x="13666" y="0"/>
                              </a:lnTo>
                              <a:lnTo>
                                <a:pt x="13668" y="1"/>
                              </a:lnTo>
                              <a:lnTo>
                                <a:pt x="13671" y="4"/>
                              </a:lnTo>
                              <a:lnTo>
                                <a:pt x="13672" y="6"/>
                              </a:lnTo>
                              <a:lnTo>
                                <a:pt x="13672" y="10"/>
                              </a:lnTo>
                              <a:lnTo>
                                <a:pt x="13671" y="12"/>
                              </a:lnTo>
                              <a:lnTo>
                                <a:pt x="13668" y="14"/>
                              </a:lnTo>
                              <a:lnTo>
                                <a:pt x="13666" y="15"/>
                              </a:lnTo>
                              <a:close/>
                              <a:moveTo>
                                <a:pt x="13696" y="15"/>
                              </a:moveTo>
                              <a:lnTo>
                                <a:pt x="13692" y="15"/>
                              </a:lnTo>
                              <a:lnTo>
                                <a:pt x="13690" y="14"/>
                              </a:lnTo>
                              <a:lnTo>
                                <a:pt x="13687" y="12"/>
                              </a:lnTo>
                              <a:lnTo>
                                <a:pt x="13687" y="10"/>
                              </a:lnTo>
                              <a:lnTo>
                                <a:pt x="13687" y="6"/>
                              </a:lnTo>
                              <a:lnTo>
                                <a:pt x="13687" y="4"/>
                              </a:lnTo>
                              <a:lnTo>
                                <a:pt x="13690" y="1"/>
                              </a:lnTo>
                              <a:lnTo>
                                <a:pt x="13692" y="0"/>
                              </a:lnTo>
                              <a:lnTo>
                                <a:pt x="13696" y="0"/>
                              </a:lnTo>
                              <a:lnTo>
                                <a:pt x="13698" y="1"/>
                              </a:lnTo>
                              <a:lnTo>
                                <a:pt x="13701" y="4"/>
                              </a:lnTo>
                              <a:lnTo>
                                <a:pt x="13702" y="6"/>
                              </a:lnTo>
                              <a:lnTo>
                                <a:pt x="13702" y="10"/>
                              </a:lnTo>
                              <a:lnTo>
                                <a:pt x="13701" y="12"/>
                              </a:lnTo>
                              <a:lnTo>
                                <a:pt x="13698" y="14"/>
                              </a:lnTo>
                              <a:lnTo>
                                <a:pt x="13696" y="15"/>
                              </a:lnTo>
                              <a:close/>
                              <a:moveTo>
                                <a:pt x="13726" y="15"/>
                              </a:moveTo>
                              <a:lnTo>
                                <a:pt x="13722" y="15"/>
                              </a:lnTo>
                              <a:lnTo>
                                <a:pt x="13720" y="14"/>
                              </a:lnTo>
                              <a:lnTo>
                                <a:pt x="13717" y="12"/>
                              </a:lnTo>
                              <a:lnTo>
                                <a:pt x="13717" y="10"/>
                              </a:lnTo>
                              <a:lnTo>
                                <a:pt x="13717" y="6"/>
                              </a:lnTo>
                              <a:lnTo>
                                <a:pt x="13717" y="4"/>
                              </a:lnTo>
                              <a:lnTo>
                                <a:pt x="13720" y="1"/>
                              </a:lnTo>
                              <a:lnTo>
                                <a:pt x="13722" y="0"/>
                              </a:lnTo>
                              <a:lnTo>
                                <a:pt x="13726" y="0"/>
                              </a:lnTo>
                              <a:lnTo>
                                <a:pt x="13728" y="1"/>
                              </a:lnTo>
                              <a:lnTo>
                                <a:pt x="13731" y="4"/>
                              </a:lnTo>
                              <a:lnTo>
                                <a:pt x="13732" y="6"/>
                              </a:lnTo>
                              <a:lnTo>
                                <a:pt x="13732" y="10"/>
                              </a:lnTo>
                              <a:lnTo>
                                <a:pt x="13731" y="12"/>
                              </a:lnTo>
                              <a:lnTo>
                                <a:pt x="13728" y="14"/>
                              </a:lnTo>
                              <a:lnTo>
                                <a:pt x="13726" y="15"/>
                              </a:lnTo>
                              <a:close/>
                              <a:moveTo>
                                <a:pt x="13756" y="15"/>
                              </a:moveTo>
                              <a:lnTo>
                                <a:pt x="13752" y="15"/>
                              </a:lnTo>
                              <a:lnTo>
                                <a:pt x="13750" y="14"/>
                              </a:lnTo>
                              <a:lnTo>
                                <a:pt x="13747" y="12"/>
                              </a:lnTo>
                              <a:lnTo>
                                <a:pt x="13747" y="10"/>
                              </a:lnTo>
                              <a:lnTo>
                                <a:pt x="13747" y="6"/>
                              </a:lnTo>
                              <a:lnTo>
                                <a:pt x="13747" y="4"/>
                              </a:lnTo>
                              <a:lnTo>
                                <a:pt x="13750" y="1"/>
                              </a:lnTo>
                              <a:lnTo>
                                <a:pt x="13752" y="0"/>
                              </a:lnTo>
                              <a:lnTo>
                                <a:pt x="13756" y="0"/>
                              </a:lnTo>
                              <a:lnTo>
                                <a:pt x="13758" y="1"/>
                              </a:lnTo>
                              <a:lnTo>
                                <a:pt x="13761" y="4"/>
                              </a:lnTo>
                              <a:lnTo>
                                <a:pt x="13762" y="6"/>
                              </a:lnTo>
                              <a:lnTo>
                                <a:pt x="13762" y="10"/>
                              </a:lnTo>
                              <a:lnTo>
                                <a:pt x="13761" y="12"/>
                              </a:lnTo>
                              <a:lnTo>
                                <a:pt x="13758" y="14"/>
                              </a:lnTo>
                              <a:lnTo>
                                <a:pt x="13756" y="15"/>
                              </a:lnTo>
                              <a:close/>
                              <a:moveTo>
                                <a:pt x="13786" y="15"/>
                              </a:moveTo>
                              <a:lnTo>
                                <a:pt x="13782" y="15"/>
                              </a:lnTo>
                              <a:lnTo>
                                <a:pt x="13780" y="14"/>
                              </a:lnTo>
                              <a:lnTo>
                                <a:pt x="13777" y="12"/>
                              </a:lnTo>
                              <a:lnTo>
                                <a:pt x="13777" y="10"/>
                              </a:lnTo>
                              <a:lnTo>
                                <a:pt x="13777" y="6"/>
                              </a:lnTo>
                              <a:lnTo>
                                <a:pt x="13777" y="4"/>
                              </a:lnTo>
                              <a:lnTo>
                                <a:pt x="13780" y="1"/>
                              </a:lnTo>
                              <a:lnTo>
                                <a:pt x="13782" y="0"/>
                              </a:lnTo>
                              <a:lnTo>
                                <a:pt x="13786" y="0"/>
                              </a:lnTo>
                              <a:lnTo>
                                <a:pt x="13788" y="1"/>
                              </a:lnTo>
                              <a:lnTo>
                                <a:pt x="13791" y="4"/>
                              </a:lnTo>
                              <a:lnTo>
                                <a:pt x="13792" y="6"/>
                              </a:lnTo>
                              <a:lnTo>
                                <a:pt x="13792" y="10"/>
                              </a:lnTo>
                              <a:lnTo>
                                <a:pt x="13791" y="12"/>
                              </a:lnTo>
                              <a:lnTo>
                                <a:pt x="13788" y="14"/>
                              </a:lnTo>
                              <a:lnTo>
                                <a:pt x="13786" y="15"/>
                              </a:lnTo>
                              <a:close/>
                              <a:moveTo>
                                <a:pt x="13816" y="15"/>
                              </a:moveTo>
                              <a:lnTo>
                                <a:pt x="13812" y="15"/>
                              </a:lnTo>
                              <a:lnTo>
                                <a:pt x="13810" y="14"/>
                              </a:lnTo>
                              <a:lnTo>
                                <a:pt x="13807" y="12"/>
                              </a:lnTo>
                              <a:lnTo>
                                <a:pt x="13807" y="10"/>
                              </a:lnTo>
                              <a:lnTo>
                                <a:pt x="13807" y="6"/>
                              </a:lnTo>
                              <a:lnTo>
                                <a:pt x="13807" y="4"/>
                              </a:lnTo>
                              <a:lnTo>
                                <a:pt x="13810" y="1"/>
                              </a:lnTo>
                              <a:lnTo>
                                <a:pt x="13812" y="0"/>
                              </a:lnTo>
                              <a:lnTo>
                                <a:pt x="13816" y="0"/>
                              </a:lnTo>
                              <a:lnTo>
                                <a:pt x="13818" y="1"/>
                              </a:lnTo>
                              <a:lnTo>
                                <a:pt x="13821" y="4"/>
                              </a:lnTo>
                              <a:lnTo>
                                <a:pt x="13822" y="6"/>
                              </a:lnTo>
                              <a:lnTo>
                                <a:pt x="13822" y="10"/>
                              </a:lnTo>
                              <a:lnTo>
                                <a:pt x="13821" y="12"/>
                              </a:lnTo>
                              <a:lnTo>
                                <a:pt x="13818" y="14"/>
                              </a:lnTo>
                              <a:lnTo>
                                <a:pt x="13816" y="15"/>
                              </a:lnTo>
                              <a:close/>
                              <a:moveTo>
                                <a:pt x="13846" y="15"/>
                              </a:moveTo>
                              <a:lnTo>
                                <a:pt x="13842" y="15"/>
                              </a:lnTo>
                              <a:lnTo>
                                <a:pt x="13840" y="14"/>
                              </a:lnTo>
                              <a:lnTo>
                                <a:pt x="13837" y="12"/>
                              </a:lnTo>
                              <a:lnTo>
                                <a:pt x="13837" y="10"/>
                              </a:lnTo>
                              <a:lnTo>
                                <a:pt x="13837" y="6"/>
                              </a:lnTo>
                              <a:lnTo>
                                <a:pt x="13837" y="4"/>
                              </a:lnTo>
                              <a:lnTo>
                                <a:pt x="13840" y="1"/>
                              </a:lnTo>
                              <a:lnTo>
                                <a:pt x="13842" y="0"/>
                              </a:lnTo>
                              <a:lnTo>
                                <a:pt x="13846" y="0"/>
                              </a:lnTo>
                              <a:lnTo>
                                <a:pt x="13848" y="1"/>
                              </a:lnTo>
                              <a:lnTo>
                                <a:pt x="13851" y="4"/>
                              </a:lnTo>
                              <a:lnTo>
                                <a:pt x="13852" y="6"/>
                              </a:lnTo>
                              <a:lnTo>
                                <a:pt x="13852" y="10"/>
                              </a:lnTo>
                              <a:lnTo>
                                <a:pt x="13851" y="12"/>
                              </a:lnTo>
                              <a:lnTo>
                                <a:pt x="13848" y="14"/>
                              </a:lnTo>
                              <a:lnTo>
                                <a:pt x="13846" y="15"/>
                              </a:lnTo>
                              <a:close/>
                              <a:moveTo>
                                <a:pt x="13876" y="15"/>
                              </a:moveTo>
                              <a:lnTo>
                                <a:pt x="13872" y="15"/>
                              </a:lnTo>
                              <a:lnTo>
                                <a:pt x="13870" y="14"/>
                              </a:lnTo>
                              <a:lnTo>
                                <a:pt x="13867" y="12"/>
                              </a:lnTo>
                              <a:lnTo>
                                <a:pt x="13867" y="10"/>
                              </a:lnTo>
                              <a:lnTo>
                                <a:pt x="13867" y="6"/>
                              </a:lnTo>
                              <a:lnTo>
                                <a:pt x="13867" y="4"/>
                              </a:lnTo>
                              <a:lnTo>
                                <a:pt x="13870" y="1"/>
                              </a:lnTo>
                              <a:lnTo>
                                <a:pt x="13872" y="0"/>
                              </a:lnTo>
                              <a:lnTo>
                                <a:pt x="13876" y="0"/>
                              </a:lnTo>
                              <a:lnTo>
                                <a:pt x="13878" y="1"/>
                              </a:lnTo>
                              <a:lnTo>
                                <a:pt x="13881" y="4"/>
                              </a:lnTo>
                              <a:lnTo>
                                <a:pt x="13882" y="6"/>
                              </a:lnTo>
                              <a:lnTo>
                                <a:pt x="13882" y="10"/>
                              </a:lnTo>
                              <a:lnTo>
                                <a:pt x="13881" y="12"/>
                              </a:lnTo>
                              <a:lnTo>
                                <a:pt x="13878" y="14"/>
                              </a:lnTo>
                              <a:lnTo>
                                <a:pt x="13876" y="15"/>
                              </a:lnTo>
                              <a:close/>
                              <a:moveTo>
                                <a:pt x="13906" y="15"/>
                              </a:moveTo>
                              <a:lnTo>
                                <a:pt x="13902" y="15"/>
                              </a:lnTo>
                              <a:lnTo>
                                <a:pt x="13900" y="14"/>
                              </a:lnTo>
                              <a:lnTo>
                                <a:pt x="13897" y="12"/>
                              </a:lnTo>
                              <a:lnTo>
                                <a:pt x="13897" y="10"/>
                              </a:lnTo>
                              <a:lnTo>
                                <a:pt x="13897" y="6"/>
                              </a:lnTo>
                              <a:lnTo>
                                <a:pt x="13897" y="4"/>
                              </a:lnTo>
                              <a:lnTo>
                                <a:pt x="13900" y="1"/>
                              </a:lnTo>
                              <a:lnTo>
                                <a:pt x="13902" y="0"/>
                              </a:lnTo>
                              <a:lnTo>
                                <a:pt x="13906" y="0"/>
                              </a:lnTo>
                              <a:lnTo>
                                <a:pt x="13908" y="1"/>
                              </a:lnTo>
                              <a:lnTo>
                                <a:pt x="13911" y="4"/>
                              </a:lnTo>
                              <a:lnTo>
                                <a:pt x="13912" y="6"/>
                              </a:lnTo>
                              <a:lnTo>
                                <a:pt x="13912" y="10"/>
                              </a:lnTo>
                              <a:lnTo>
                                <a:pt x="13911" y="12"/>
                              </a:lnTo>
                              <a:lnTo>
                                <a:pt x="13908" y="14"/>
                              </a:lnTo>
                              <a:lnTo>
                                <a:pt x="13906" y="15"/>
                              </a:lnTo>
                              <a:close/>
                              <a:moveTo>
                                <a:pt x="13936" y="15"/>
                              </a:moveTo>
                              <a:lnTo>
                                <a:pt x="13932" y="15"/>
                              </a:lnTo>
                              <a:lnTo>
                                <a:pt x="13930" y="14"/>
                              </a:lnTo>
                              <a:lnTo>
                                <a:pt x="13927" y="12"/>
                              </a:lnTo>
                              <a:lnTo>
                                <a:pt x="13927" y="10"/>
                              </a:lnTo>
                              <a:lnTo>
                                <a:pt x="13927" y="6"/>
                              </a:lnTo>
                              <a:lnTo>
                                <a:pt x="13927" y="4"/>
                              </a:lnTo>
                              <a:lnTo>
                                <a:pt x="13930" y="1"/>
                              </a:lnTo>
                              <a:lnTo>
                                <a:pt x="13932" y="0"/>
                              </a:lnTo>
                              <a:lnTo>
                                <a:pt x="13936" y="0"/>
                              </a:lnTo>
                              <a:lnTo>
                                <a:pt x="13938" y="1"/>
                              </a:lnTo>
                              <a:lnTo>
                                <a:pt x="13941" y="4"/>
                              </a:lnTo>
                              <a:lnTo>
                                <a:pt x="13942" y="6"/>
                              </a:lnTo>
                              <a:lnTo>
                                <a:pt x="13942" y="10"/>
                              </a:lnTo>
                              <a:lnTo>
                                <a:pt x="13941" y="12"/>
                              </a:lnTo>
                              <a:lnTo>
                                <a:pt x="13938" y="14"/>
                              </a:lnTo>
                              <a:lnTo>
                                <a:pt x="13936" y="15"/>
                              </a:lnTo>
                              <a:close/>
                              <a:moveTo>
                                <a:pt x="13966" y="15"/>
                              </a:moveTo>
                              <a:lnTo>
                                <a:pt x="13962" y="15"/>
                              </a:lnTo>
                              <a:lnTo>
                                <a:pt x="13960" y="14"/>
                              </a:lnTo>
                              <a:lnTo>
                                <a:pt x="13957" y="12"/>
                              </a:lnTo>
                              <a:lnTo>
                                <a:pt x="13957" y="10"/>
                              </a:lnTo>
                              <a:lnTo>
                                <a:pt x="13957" y="6"/>
                              </a:lnTo>
                              <a:lnTo>
                                <a:pt x="13957" y="4"/>
                              </a:lnTo>
                              <a:lnTo>
                                <a:pt x="13960" y="1"/>
                              </a:lnTo>
                              <a:lnTo>
                                <a:pt x="13962" y="0"/>
                              </a:lnTo>
                              <a:lnTo>
                                <a:pt x="13966" y="0"/>
                              </a:lnTo>
                              <a:lnTo>
                                <a:pt x="13968" y="1"/>
                              </a:lnTo>
                              <a:lnTo>
                                <a:pt x="13971" y="4"/>
                              </a:lnTo>
                              <a:lnTo>
                                <a:pt x="13972" y="6"/>
                              </a:lnTo>
                              <a:lnTo>
                                <a:pt x="13972" y="10"/>
                              </a:lnTo>
                              <a:lnTo>
                                <a:pt x="13971" y="12"/>
                              </a:lnTo>
                              <a:lnTo>
                                <a:pt x="13968" y="14"/>
                              </a:lnTo>
                              <a:lnTo>
                                <a:pt x="13966" y="15"/>
                              </a:lnTo>
                              <a:close/>
                              <a:moveTo>
                                <a:pt x="13996" y="15"/>
                              </a:moveTo>
                              <a:lnTo>
                                <a:pt x="13992" y="15"/>
                              </a:lnTo>
                              <a:lnTo>
                                <a:pt x="13990" y="14"/>
                              </a:lnTo>
                              <a:lnTo>
                                <a:pt x="13987" y="12"/>
                              </a:lnTo>
                              <a:lnTo>
                                <a:pt x="13987" y="10"/>
                              </a:lnTo>
                              <a:lnTo>
                                <a:pt x="13987" y="6"/>
                              </a:lnTo>
                              <a:lnTo>
                                <a:pt x="13987" y="4"/>
                              </a:lnTo>
                              <a:lnTo>
                                <a:pt x="13990" y="1"/>
                              </a:lnTo>
                              <a:lnTo>
                                <a:pt x="13992" y="0"/>
                              </a:lnTo>
                              <a:lnTo>
                                <a:pt x="13996" y="0"/>
                              </a:lnTo>
                              <a:lnTo>
                                <a:pt x="13998" y="1"/>
                              </a:lnTo>
                              <a:lnTo>
                                <a:pt x="14001" y="4"/>
                              </a:lnTo>
                              <a:lnTo>
                                <a:pt x="14002" y="6"/>
                              </a:lnTo>
                              <a:lnTo>
                                <a:pt x="14002" y="10"/>
                              </a:lnTo>
                              <a:lnTo>
                                <a:pt x="14001" y="12"/>
                              </a:lnTo>
                              <a:lnTo>
                                <a:pt x="13998" y="14"/>
                              </a:lnTo>
                              <a:lnTo>
                                <a:pt x="13996" y="15"/>
                              </a:lnTo>
                              <a:close/>
                              <a:moveTo>
                                <a:pt x="14026" y="15"/>
                              </a:moveTo>
                              <a:lnTo>
                                <a:pt x="14022" y="15"/>
                              </a:lnTo>
                              <a:lnTo>
                                <a:pt x="14020" y="14"/>
                              </a:lnTo>
                              <a:lnTo>
                                <a:pt x="14017" y="12"/>
                              </a:lnTo>
                              <a:lnTo>
                                <a:pt x="14017" y="10"/>
                              </a:lnTo>
                              <a:lnTo>
                                <a:pt x="14017" y="6"/>
                              </a:lnTo>
                              <a:lnTo>
                                <a:pt x="14017" y="4"/>
                              </a:lnTo>
                              <a:lnTo>
                                <a:pt x="14020" y="1"/>
                              </a:lnTo>
                              <a:lnTo>
                                <a:pt x="14022" y="0"/>
                              </a:lnTo>
                              <a:lnTo>
                                <a:pt x="14026" y="0"/>
                              </a:lnTo>
                              <a:lnTo>
                                <a:pt x="14028" y="1"/>
                              </a:lnTo>
                              <a:lnTo>
                                <a:pt x="14031" y="4"/>
                              </a:lnTo>
                              <a:lnTo>
                                <a:pt x="14032" y="6"/>
                              </a:lnTo>
                              <a:lnTo>
                                <a:pt x="14032" y="10"/>
                              </a:lnTo>
                              <a:lnTo>
                                <a:pt x="14031" y="12"/>
                              </a:lnTo>
                              <a:lnTo>
                                <a:pt x="14028" y="14"/>
                              </a:lnTo>
                              <a:lnTo>
                                <a:pt x="14026" y="15"/>
                              </a:lnTo>
                              <a:close/>
                              <a:moveTo>
                                <a:pt x="14056" y="15"/>
                              </a:moveTo>
                              <a:lnTo>
                                <a:pt x="14052" y="15"/>
                              </a:lnTo>
                              <a:lnTo>
                                <a:pt x="14050" y="14"/>
                              </a:lnTo>
                              <a:lnTo>
                                <a:pt x="14047" y="12"/>
                              </a:lnTo>
                              <a:lnTo>
                                <a:pt x="14047" y="10"/>
                              </a:lnTo>
                              <a:lnTo>
                                <a:pt x="14047" y="6"/>
                              </a:lnTo>
                              <a:lnTo>
                                <a:pt x="14047" y="4"/>
                              </a:lnTo>
                              <a:lnTo>
                                <a:pt x="14050" y="1"/>
                              </a:lnTo>
                              <a:lnTo>
                                <a:pt x="14052" y="0"/>
                              </a:lnTo>
                              <a:lnTo>
                                <a:pt x="14056" y="0"/>
                              </a:lnTo>
                              <a:lnTo>
                                <a:pt x="14058" y="1"/>
                              </a:lnTo>
                              <a:lnTo>
                                <a:pt x="14061" y="4"/>
                              </a:lnTo>
                              <a:lnTo>
                                <a:pt x="14062" y="6"/>
                              </a:lnTo>
                              <a:lnTo>
                                <a:pt x="14062" y="10"/>
                              </a:lnTo>
                              <a:lnTo>
                                <a:pt x="14061" y="12"/>
                              </a:lnTo>
                              <a:lnTo>
                                <a:pt x="14058" y="14"/>
                              </a:lnTo>
                              <a:lnTo>
                                <a:pt x="14056" y="15"/>
                              </a:lnTo>
                              <a:close/>
                              <a:moveTo>
                                <a:pt x="14086" y="15"/>
                              </a:moveTo>
                              <a:lnTo>
                                <a:pt x="14082" y="15"/>
                              </a:lnTo>
                              <a:lnTo>
                                <a:pt x="14080" y="14"/>
                              </a:lnTo>
                              <a:lnTo>
                                <a:pt x="14077" y="12"/>
                              </a:lnTo>
                              <a:lnTo>
                                <a:pt x="14077" y="10"/>
                              </a:lnTo>
                              <a:lnTo>
                                <a:pt x="14077" y="6"/>
                              </a:lnTo>
                              <a:lnTo>
                                <a:pt x="14077" y="4"/>
                              </a:lnTo>
                              <a:lnTo>
                                <a:pt x="14080" y="1"/>
                              </a:lnTo>
                              <a:lnTo>
                                <a:pt x="14082" y="0"/>
                              </a:lnTo>
                              <a:lnTo>
                                <a:pt x="14086" y="0"/>
                              </a:lnTo>
                              <a:lnTo>
                                <a:pt x="14088" y="1"/>
                              </a:lnTo>
                              <a:lnTo>
                                <a:pt x="14091" y="4"/>
                              </a:lnTo>
                              <a:lnTo>
                                <a:pt x="14092" y="6"/>
                              </a:lnTo>
                              <a:lnTo>
                                <a:pt x="14092" y="10"/>
                              </a:lnTo>
                              <a:lnTo>
                                <a:pt x="14091" y="12"/>
                              </a:lnTo>
                              <a:lnTo>
                                <a:pt x="14088" y="14"/>
                              </a:lnTo>
                              <a:lnTo>
                                <a:pt x="14086" y="15"/>
                              </a:lnTo>
                              <a:close/>
                              <a:moveTo>
                                <a:pt x="14116" y="15"/>
                              </a:moveTo>
                              <a:lnTo>
                                <a:pt x="14112" y="15"/>
                              </a:lnTo>
                              <a:lnTo>
                                <a:pt x="14110" y="14"/>
                              </a:lnTo>
                              <a:lnTo>
                                <a:pt x="14107" y="12"/>
                              </a:lnTo>
                              <a:lnTo>
                                <a:pt x="14107" y="10"/>
                              </a:lnTo>
                              <a:lnTo>
                                <a:pt x="14107" y="6"/>
                              </a:lnTo>
                              <a:lnTo>
                                <a:pt x="14107" y="4"/>
                              </a:lnTo>
                              <a:lnTo>
                                <a:pt x="14110" y="1"/>
                              </a:lnTo>
                              <a:lnTo>
                                <a:pt x="14112" y="0"/>
                              </a:lnTo>
                              <a:lnTo>
                                <a:pt x="14116" y="0"/>
                              </a:lnTo>
                              <a:lnTo>
                                <a:pt x="14118" y="1"/>
                              </a:lnTo>
                              <a:lnTo>
                                <a:pt x="14121" y="4"/>
                              </a:lnTo>
                              <a:lnTo>
                                <a:pt x="14122" y="6"/>
                              </a:lnTo>
                              <a:lnTo>
                                <a:pt x="14122" y="10"/>
                              </a:lnTo>
                              <a:lnTo>
                                <a:pt x="14121" y="12"/>
                              </a:lnTo>
                              <a:lnTo>
                                <a:pt x="14118" y="14"/>
                              </a:lnTo>
                              <a:lnTo>
                                <a:pt x="14116" y="15"/>
                              </a:lnTo>
                              <a:close/>
                              <a:moveTo>
                                <a:pt x="14146" y="15"/>
                              </a:moveTo>
                              <a:lnTo>
                                <a:pt x="14142" y="15"/>
                              </a:lnTo>
                              <a:lnTo>
                                <a:pt x="14140" y="14"/>
                              </a:lnTo>
                              <a:lnTo>
                                <a:pt x="14137" y="12"/>
                              </a:lnTo>
                              <a:lnTo>
                                <a:pt x="14137" y="10"/>
                              </a:lnTo>
                              <a:lnTo>
                                <a:pt x="14137" y="6"/>
                              </a:lnTo>
                              <a:lnTo>
                                <a:pt x="14137" y="4"/>
                              </a:lnTo>
                              <a:lnTo>
                                <a:pt x="14140" y="1"/>
                              </a:lnTo>
                              <a:lnTo>
                                <a:pt x="14142" y="0"/>
                              </a:lnTo>
                              <a:lnTo>
                                <a:pt x="14146" y="0"/>
                              </a:lnTo>
                              <a:lnTo>
                                <a:pt x="14148" y="1"/>
                              </a:lnTo>
                              <a:lnTo>
                                <a:pt x="14151" y="4"/>
                              </a:lnTo>
                              <a:lnTo>
                                <a:pt x="14152" y="6"/>
                              </a:lnTo>
                              <a:lnTo>
                                <a:pt x="14152" y="10"/>
                              </a:lnTo>
                              <a:lnTo>
                                <a:pt x="14151" y="12"/>
                              </a:lnTo>
                              <a:lnTo>
                                <a:pt x="14148" y="14"/>
                              </a:lnTo>
                              <a:lnTo>
                                <a:pt x="14146" y="15"/>
                              </a:lnTo>
                              <a:close/>
                              <a:moveTo>
                                <a:pt x="14176" y="15"/>
                              </a:moveTo>
                              <a:lnTo>
                                <a:pt x="14172" y="15"/>
                              </a:lnTo>
                              <a:lnTo>
                                <a:pt x="14170" y="14"/>
                              </a:lnTo>
                              <a:lnTo>
                                <a:pt x="14168" y="12"/>
                              </a:lnTo>
                              <a:lnTo>
                                <a:pt x="14167" y="10"/>
                              </a:lnTo>
                              <a:lnTo>
                                <a:pt x="14167" y="6"/>
                              </a:lnTo>
                              <a:lnTo>
                                <a:pt x="14168" y="4"/>
                              </a:lnTo>
                              <a:lnTo>
                                <a:pt x="14170" y="1"/>
                              </a:lnTo>
                              <a:lnTo>
                                <a:pt x="14172" y="0"/>
                              </a:lnTo>
                              <a:lnTo>
                                <a:pt x="14176" y="0"/>
                              </a:lnTo>
                              <a:lnTo>
                                <a:pt x="14178" y="1"/>
                              </a:lnTo>
                              <a:lnTo>
                                <a:pt x="14181" y="4"/>
                              </a:lnTo>
                              <a:lnTo>
                                <a:pt x="14182" y="6"/>
                              </a:lnTo>
                              <a:lnTo>
                                <a:pt x="14182" y="10"/>
                              </a:lnTo>
                              <a:lnTo>
                                <a:pt x="14181" y="12"/>
                              </a:lnTo>
                              <a:lnTo>
                                <a:pt x="14178" y="14"/>
                              </a:lnTo>
                              <a:lnTo>
                                <a:pt x="14176" y="15"/>
                              </a:lnTo>
                              <a:close/>
                              <a:moveTo>
                                <a:pt x="14206" y="15"/>
                              </a:moveTo>
                              <a:lnTo>
                                <a:pt x="14202" y="15"/>
                              </a:lnTo>
                              <a:lnTo>
                                <a:pt x="14200" y="14"/>
                              </a:lnTo>
                              <a:lnTo>
                                <a:pt x="14198" y="12"/>
                              </a:lnTo>
                              <a:lnTo>
                                <a:pt x="14197" y="10"/>
                              </a:lnTo>
                              <a:lnTo>
                                <a:pt x="14197" y="6"/>
                              </a:lnTo>
                              <a:lnTo>
                                <a:pt x="14198" y="4"/>
                              </a:lnTo>
                              <a:lnTo>
                                <a:pt x="14200" y="1"/>
                              </a:lnTo>
                              <a:lnTo>
                                <a:pt x="14202" y="0"/>
                              </a:lnTo>
                              <a:lnTo>
                                <a:pt x="14206" y="0"/>
                              </a:lnTo>
                              <a:lnTo>
                                <a:pt x="14208" y="1"/>
                              </a:lnTo>
                              <a:lnTo>
                                <a:pt x="14211" y="4"/>
                              </a:lnTo>
                              <a:lnTo>
                                <a:pt x="14212" y="6"/>
                              </a:lnTo>
                              <a:lnTo>
                                <a:pt x="14212" y="10"/>
                              </a:lnTo>
                              <a:lnTo>
                                <a:pt x="14211" y="12"/>
                              </a:lnTo>
                              <a:lnTo>
                                <a:pt x="14208" y="14"/>
                              </a:lnTo>
                              <a:lnTo>
                                <a:pt x="14206" y="15"/>
                              </a:lnTo>
                              <a:close/>
                              <a:moveTo>
                                <a:pt x="14236" y="15"/>
                              </a:moveTo>
                              <a:lnTo>
                                <a:pt x="14232" y="15"/>
                              </a:lnTo>
                              <a:lnTo>
                                <a:pt x="14230" y="14"/>
                              </a:lnTo>
                              <a:lnTo>
                                <a:pt x="14228" y="12"/>
                              </a:lnTo>
                              <a:lnTo>
                                <a:pt x="14227" y="10"/>
                              </a:lnTo>
                              <a:lnTo>
                                <a:pt x="14227" y="6"/>
                              </a:lnTo>
                              <a:lnTo>
                                <a:pt x="14228" y="4"/>
                              </a:lnTo>
                              <a:lnTo>
                                <a:pt x="14230" y="1"/>
                              </a:lnTo>
                              <a:lnTo>
                                <a:pt x="14232" y="0"/>
                              </a:lnTo>
                              <a:lnTo>
                                <a:pt x="14236" y="0"/>
                              </a:lnTo>
                              <a:lnTo>
                                <a:pt x="14238" y="1"/>
                              </a:lnTo>
                              <a:lnTo>
                                <a:pt x="14241" y="4"/>
                              </a:lnTo>
                              <a:lnTo>
                                <a:pt x="14242" y="6"/>
                              </a:lnTo>
                              <a:lnTo>
                                <a:pt x="14242" y="10"/>
                              </a:lnTo>
                              <a:lnTo>
                                <a:pt x="14241" y="12"/>
                              </a:lnTo>
                              <a:lnTo>
                                <a:pt x="14238" y="14"/>
                              </a:lnTo>
                              <a:lnTo>
                                <a:pt x="14236" y="15"/>
                              </a:lnTo>
                              <a:close/>
                              <a:moveTo>
                                <a:pt x="14266" y="15"/>
                              </a:moveTo>
                              <a:lnTo>
                                <a:pt x="14262" y="15"/>
                              </a:lnTo>
                              <a:lnTo>
                                <a:pt x="14260" y="14"/>
                              </a:lnTo>
                              <a:lnTo>
                                <a:pt x="14258" y="12"/>
                              </a:lnTo>
                              <a:lnTo>
                                <a:pt x="14257" y="10"/>
                              </a:lnTo>
                              <a:lnTo>
                                <a:pt x="14257" y="6"/>
                              </a:lnTo>
                              <a:lnTo>
                                <a:pt x="14258" y="4"/>
                              </a:lnTo>
                              <a:lnTo>
                                <a:pt x="14260" y="1"/>
                              </a:lnTo>
                              <a:lnTo>
                                <a:pt x="14262" y="0"/>
                              </a:lnTo>
                              <a:lnTo>
                                <a:pt x="14266" y="0"/>
                              </a:lnTo>
                              <a:lnTo>
                                <a:pt x="14268" y="1"/>
                              </a:lnTo>
                              <a:lnTo>
                                <a:pt x="14271" y="4"/>
                              </a:lnTo>
                              <a:lnTo>
                                <a:pt x="14272" y="6"/>
                              </a:lnTo>
                              <a:lnTo>
                                <a:pt x="14272" y="10"/>
                              </a:lnTo>
                              <a:lnTo>
                                <a:pt x="14271" y="12"/>
                              </a:lnTo>
                              <a:lnTo>
                                <a:pt x="14268" y="14"/>
                              </a:lnTo>
                              <a:lnTo>
                                <a:pt x="14266" y="15"/>
                              </a:lnTo>
                              <a:close/>
                              <a:moveTo>
                                <a:pt x="14296" y="15"/>
                              </a:moveTo>
                              <a:lnTo>
                                <a:pt x="14292" y="15"/>
                              </a:lnTo>
                              <a:lnTo>
                                <a:pt x="14291" y="14"/>
                              </a:lnTo>
                              <a:lnTo>
                                <a:pt x="14288" y="12"/>
                              </a:lnTo>
                              <a:lnTo>
                                <a:pt x="14287" y="10"/>
                              </a:lnTo>
                              <a:lnTo>
                                <a:pt x="14287" y="6"/>
                              </a:lnTo>
                              <a:lnTo>
                                <a:pt x="14288" y="4"/>
                              </a:lnTo>
                              <a:lnTo>
                                <a:pt x="14291" y="1"/>
                              </a:lnTo>
                              <a:lnTo>
                                <a:pt x="14292" y="0"/>
                              </a:lnTo>
                              <a:lnTo>
                                <a:pt x="14296" y="0"/>
                              </a:lnTo>
                              <a:lnTo>
                                <a:pt x="14298" y="1"/>
                              </a:lnTo>
                              <a:lnTo>
                                <a:pt x="14301" y="4"/>
                              </a:lnTo>
                              <a:lnTo>
                                <a:pt x="14302" y="6"/>
                              </a:lnTo>
                              <a:lnTo>
                                <a:pt x="14302" y="10"/>
                              </a:lnTo>
                              <a:lnTo>
                                <a:pt x="14301" y="12"/>
                              </a:lnTo>
                              <a:lnTo>
                                <a:pt x="14298" y="14"/>
                              </a:lnTo>
                              <a:lnTo>
                                <a:pt x="14296" y="15"/>
                              </a:lnTo>
                              <a:close/>
                              <a:moveTo>
                                <a:pt x="14326" y="15"/>
                              </a:moveTo>
                              <a:lnTo>
                                <a:pt x="14322" y="15"/>
                              </a:lnTo>
                              <a:lnTo>
                                <a:pt x="14321" y="14"/>
                              </a:lnTo>
                              <a:lnTo>
                                <a:pt x="14318" y="12"/>
                              </a:lnTo>
                              <a:lnTo>
                                <a:pt x="14317" y="10"/>
                              </a:lnTo>
                              <a:lnTo>
                                <a:pt x="14317" y="6"/>
                              </a:lnTo>
                              <a:lnTo>
                                <a:pt x="14318" y="4"/>
                              </a:lnTo>
                              <a:lnTo>
                                <a:pt x="14321" y="1"/>
                              </a:lnTo>
                              <a:lnTo>
                                <a:pt x="14322" y="0"/>
                              </a:lnTo>
                              <a:lnTo>
                                <a:pt x="14326" y="0"/>
                              </a:lnTo>
                              <a:lnTo>
                                <a:pt x="14328" y="1"/>
                              </a:lnTo>
                              <a:lnTo>
                                <a:pt x="14331" y="4"/>
                              </a:lnTo>
                              <a:lnTo>
                                <a:pt x="14332" y="6"/>
                              </a:lnTo>
                              <a:lnTo>
                                <a:pt x="14332" y="10"/>
                              </a:lnTo>
                              <a:lnTo>
                                <a:pt x="14331" y="12"/>
                              </a:lnTo>
                              <a:lnTo>
                                <a:pt x="14328" y="14"/>
                              </a:lnTo>
                              <a:lnTo>
                                <a:pt x="14326" y="15"/>
                              </a:lnTo>
                              <a:close/>
                              <a:moveTo>
                                <a:pt x="14356" y="15"/>
                              </a:moveTo>
                              <a:lnTo>
                                <a:pt x="14352" y="15"/>
                              </a:lnTo>
                              <a:lnTo>
                                <a:pt x="14351" y="14"/>
                              </a:lnTo>
                              <a:lnTo>
                                <a:pt x="14348" y="12"/>
                              </a:lnTo>
                              <a:lnTo>
                                <a:pt x="14347" y="10"/>
                              </a:lnTo>
                              <a:lnTo>
                                <a:pt x="14347" y="6"/>
                              </a:lnTo>
                              <a:lnTo>
                                <a:pt x="14348" y="4"/>
                              </a:lnTo>
                              <a:lnTo>
                                <a:pt x="14351" y="1"/>
                              </a:lnTo>
                              <a:lnTo>
                                <a:pt x="14352" y="0"/>
                              </a:lnTo>
                              <a:lnTo>
                                <a:pt x="14356" y="0"/>
                              </a:lnTo>
                              <a:lnTo>
                                <a:pt x="14358" y="1"/>
                              </a:lnTo>
                              <a:lnTo>
                                <a:pt x="14361" y="4"/>
                              </a:lnTo>
                              <a:lnTo>
                                <a:pt x="14362" y="6"/>
                              </a:lnTo>
                              <a:lnTo>
                                <a:pt x="14362" y="10"/>
                              </a:lnTo>
                              <a:lnTo>
                                <a:pt x="14361" y="12"/>
                              </a:lnTo>
                              <a:lnTo>
                                <a:pt x="14358" y="14"/>
                              </a:lnTo>
                              <a:lnTo>
                                <a:pt x="14356" y="15"/>
                              </a:lnTo>
                              <a:close/>
                              <a:moveTo>
                                <a:pt x="14386" y="15"/>
                              </a:moveTo>
                              <a:lnTo>
                                <a:pt x="14382" y="15"/>
                              </a:lnTo>
                              <a:lnTo>
                                <a:pt x="14381" y="14"/>
                              </a:lnTo>
                              <a:lnTo>
                                <a:pt x="14378" y="12"/>
                              </a:lnTo>
                              <a:lnTo>
                                <a:pt x="14377" y="10"/>
                              </a:lnTo>
                              <a:lnTo>
                                <a:pt x="14377" y="6"/>
                              </a:lnTo>
                              <a:lnTo>
                                <a:pt x="14378" y="4"/>
                              </a:lnTo>
                              <a:lnTo>
                                <a:pt x="14381" y="1"/>
                              </a:lnTo>
                              <a:lnTo>
                                <a:pt x="14382" y="0"/>
                              </a:lnTo>
                              <a:lnTo>
                                <a:pt x="14386" y="0"/>
                              </a:lnTo>
                              <a:lnTo>
                                <a:pt x="14388" y="1"/>
                              </a:lnTo>
                              <a:lnTo>
                                <a:pt x="14391" y="4"/>
                              </a:lnTo>
                              <a:lnTo>
                                <a:pt x="14392" y="6"/>
                              </a:lnTo>
                              <a:lnTo>
                                <a:pt x="14392" y="10"/>
                              </a:lnTo>
                              <a:lnTo>
                                <a:pt x="14391" y="12"/>
                              </a:lnTo>
                              <a:lnTo>
                                <a:pt x="14388" y="14"/>
                              </a:lnTo>
                              <a:lnTo>
                                <a:pt x="14386" y="15"/>
                              </a:lnTo>
                              <a:close/>
                              <a:moveTo>
                                <a:pt x="14416" y="15"/>
                              </a:moveTo>
                              <a:lnTo>
                                <a:pt x="14412" y="15"/>
                              </a:lnTo>
                              <a:lnTo>
                                <a:pt x="14411" y="14"/>
                              </a:lnTo>
                              <a:lnTo>
                                <a:pt x="14408" y="12"/>
                              </a:lnTo>
                              <a:lnTo>
                                <a:pt x="14407" y="10"/>
                              </a:lnTo>
                              <a:lnTo>
                                <a:pt x="14407" y="6"/>
                              </a:lnTo>
                              <a:lnTo>
                                <a:pt x="14408" y="4"/>
                              </a:lnTo>
                              <a:lnTo>
                                <a:pt x="14411" y="1"/>
                              </a:lnTo>
                              <a:lnTo>
                                <a:pt x="14412" y="0"/>
                              </a:lnTo>
                              <a:lnTo>
                                <a:pt x="14416" y="0"/>
                              </a:lnTo>
                              <a:lnTo>
                                <a:pt x="14418" y="1"/>
                              </a:lnTo>
                              <a:lnTo>
                                <a:pt x="14421" y="4"/>
                              </a:lnTo>
                              <a:lnTo>
                                <a:pt x="14422" y="6"/>
                              </a:lnTo>
                              <a:lnTo>
                                <a:pt x="14422" y="10"/>
                              </a:lnTo>
                              <a:lnTo>
                                <a:pt x="14421" y="12"/>
                              </a:lnTo>
                              <a:lnTo>
                                <a:pt x="14418" y="14"/>
                              </a:lnTo>
                              <a:lnTo>
                                <a:pt x="14416" y="15"/>
                              </a:lnTo>
                              <a:close/>
                              <a:moveTo>
                                <a:pt x="14446" y="15"/>
                              </a:moveTo>
                              <a:lnTo>
                                <a:pt x="14442" y="15"/>
                              </a:lnTo>
                              <a:lnTo>
                                <a:pt x="14441" y="14"/>
                              </a:lnTo>
                              <a:lnTo>
                                <a:pt x="14438" y="12"/>
                              </a:lnTo>
                              <a:lnTo>
                                <a:pt x="14437" y="10"/>
                              </a:lnTo>
                              <a:lnTo>
                                <a:pt x="14437" y="6"/>
                              </a:lnTo>
                              <a:lnTo>
                                <a:pt x="14438" y="4"/>
                              </a:lnTo>
                              <a:lnTo>
                                <a:pt x="14441" y="1"/>
                              </a:lnTo>
                              <a:lnTo>
                                <a:pt x="14442" y="0"/>
                              </a:lnTo>
                              <a:lnTo>
                                <a:pt x="14446" y="0"/>
                              </a:lnTo>
                              <a:lnTo>
                                <a:pt x="14448" y="1"/>
                              </a:lnTo>
                              <a:lnTo>
                                <a:pt x="14451" y="4"/>
                              </a:lnTo>
                              <a:lnTo>
                                <a:pt x="14452" y="6"/>
                              </a:lnTo>
                              <a:lnTo>
                                <a:pt x="14452" y="10"/>
                              </a:lnTo>
                              <a:lnTo>
                                <a:pt x="14451" y="12"/>
                              </a:lnTo>
                              <a:lnTo>
                                <a:pt x="14448" y="14"/>
                              </a:lnTo>
                              <a:lnTo>
                                <a:pt x="14446" y="15"/>
                              </a:lnTo>
                              <a:close/>
                              <a:moveTo>
                                <a:pt x="14477" y="15"/>
                              </a:moveTo>
                              <a:lnTo>
                                <a:pt x="14472" y="15"/>
                              </a:lnTo>
                              <a:lnTo>
                                <a:pt x="14471" y="14"/>
                              </a:lnTo>
                              <a:lnTo>
                                <a:pt x="14468" y="12"/>
                              </a:lnTo>
                              <a:lnTo>
                                <a:pt x="14467" y="10"/>
                              </a:lnTo>
                              <a:lnTo>
                                <a:pt x="14467" y="6"/>
                              </a:lnTo>
                              <a:lnTo>
                                <a:pt x="14468" y="4"/>
                              </a:lnTo>
                              <a:lnTo>
                                <a:pt x="14471" y="1"/>
                              </a:lnTo>
                              <a:lnTo>
                                <a:pt x="14472" y="0"/>
                              </a:lnTo>
                              <a:lnTo>
                                <a:pt x="14477" y="0"/>
                              </a:lnTo>
                              <a:lnTo>
                                <a:pt x="14478" y="1"/>
                              </a:lnTo>
                              <a:lnTo>
                                <a:pt x="14481" y="4"/>
                              </a:lnTo>
                              <a:lnTo>
                                <a:pt x="14482" y="6"/>
                              </a:lnTo>
                              <a:lnTo>
                                <a:pt x="14482" y="10"/>
                              </a:lnTo>
                              <a:lnTo>
                                <a:pt x="14481" y="12"/>
                              </a:lnTo>
                              <a:lnTo>
                                <a:pt x="14478" y="14"/>
                              </a:lnTo>
                              <a:lnTo>
                                <a:pt x="14477" y="15"/>
                              </a:lnTo>
                              <a:close/>
                              <a:moveTo>
                                <a:pt x="14507" y="15"/>
                              </a:moveTo>
                              <a:lnTo>
                                <a:pt x="14502" y="15"/>
                              </a:lnTo>
                              <a:lnTo>
                                <a:pt x="14501" y="14"/>
                              </a:lnTo>
                              <a:lnTo>
                                <a:pt x="14498" y="12"/>
                              </a:lnTo>
                              <a:lnTo>
                                <a:pt x="14497" y="10"/>
                              </a:lnTo>
                              <a:lnTo>
                                <a:pt x="14497" y="6"/>
                              </a:lnTo>
                              <a:lnTo>
                                <a:pt x="14498" y="4"/>
                              </a:lnTo>
                              <a:lnTo>
                                <a:pt x="14501" y="1"/>
                              </a:lnTo>
                              <a:lnTo>
                                <a:pt x="14502" y="0"/>
                              </a:lnTo>
                              <a:lnTo>
                                <a:pt x="14507" y="0"/>
                              </a:lnTo>
                              <a:lnTo>
                                <a:pt x="14508" y="1"/>
                              </a:lnTo>
                              <a:lnTo>
                                <a:pt x="14511" y="4"/>
                              </a:lnTo>
                              <a:lnTo>
                                <a:pt x="14512" y="6"/>
                              </a:lnTo>
                              <a:lnTo>
                                <a:pt x="14512" y="10"/>
                              </a:lnTo>
                              <a:lnTo>
                                <a:pt x="14511" y="12"/>
                              </a:lnTo>
                              <a:lnTo>
                                <a:pt x="14508" y="14"/>
                              </a:lnTo>
                              <a:lnTo>
                                <a:pt x="14507" y="15"/>
                              </a:lnTo>
                              <a:close/>
                              <a:moveTo>
                                <a:pt x="14537" y="15"/>
                              </a:moveTo>
                              <a:lnTo>
                                <a:pt x="14532" y="15"/>
                              </a:lnTo>
                              <a:lnTo>
                                <a:pt x="14531" y="14"/>
                              </a:lnTo>
                              <a:lnTo>
                                <a:pt x="14528" y="12"/>
                              </a:lnTo>
                              <a:lnTo>
                                <a:pt x="14527" y="10"/>
                              </a:lnTo>
                              <a:lnTo>
                                <a:pt x="14527" y="6"/>
                              </a:lnTo>
                              <a:lnTo>
                                <a:pt x="14528" y="4"/>
                              </a:lnTo>
                              <a:lnTo>
                                <a:pt x="14531" y="1"/>
                              </a:lnTo>
                              <a:lnTo>
                                <a:pt x="14532" y="0"/>
                              </a:lnTo>
                              <a:lnTo>
                                <a:pt x="14537" y="0"/>
                              </a:lnTo>
                              <a:lnTo>
                                <a:pt x="14538" y="1"/>
                              </a:lnTo>
                              <a:lnTo>
                                <a:pt x="14541" y="4"/>
                              </a:lnTo>
                              <a:lnTo>
                                <a:pt x="14542" y="6"/>
                              </a:lnTo>
                              <a:lnTo>
                                <a:pt x="14542" y="10"/>
                              </a:lnTo>
                              <a:lnTo>
                                <a:pt x="14541" y="12"/>
                              </a:lnTo>
                              <a:lnTo>
                                <a:pt x="14538" y="14"/>
                              </a:lnTo>
                              <a:lnTo>
                                <a:pt x="14537" y="15"/>
                              </a:lnTo>
                              <a:close/>
                              <a:moveTo>
                                <a:pt x="14567" y="15"/>
                              </a:moveTo>
                              <a:lnTo>
                                <a:pt x="14562" y="15"/>
                              </a:lnTo>
                              <a:lnTo>
                                <a:pt x="14561" y="14"/>
                              </a:lnTo>
                              <a:lnTo>
                                <a:pt x="14558" y="12"/>
                              </a:lnTo>
                              <a:lnTo>
                                <a:pt x="14557" y="10"/>
                              </a:lnTo>
                              <a:lnTo>
                                <a:pt x="14557" y="6"/>
                              </a:lnTo>
                              <a:lnTo>
                                <a:pt x="14558" y="4"/>
                              </a:lnTo>
                              <a:lnTo>
                                <a:pt x="14561" y="1"/>
                              </a:lnTo>
                              <a:lnTo>
                                <a:pt x="14562" y="0"/>
                              </a:lnTo>
                              <a:lnTo>
                                <a:pt x="14567" y="0"/>
                              </a:lnTo>
                              <a:lnTo>
                                <a:pt x="14568" y="1"/>
                              </a:lnTo>
                              <a:lnTo>
                                <a:pt x="14571" y="4"/>
                              </a:lnTo>
                              <a:lnTo>
                                <a:pt x="14572" y="6"/>
                              </a:lnTo>
                              <a:lnTo>
                                <a:pt x="14572" y="10"/>
                              </a:lnTo>
                              <a:lnTo>
                                <a:pt x="14571" y="12"/>
                              </a:lnTo>
                              <a:lnTo>
                                <a:pt x="14568" y="14"/>
                              </a:lnTo>
                              <a:lnTo>
                                <a:pt x="14567" y="15"/>
                              </a:lnTo>
                              <a:close/>
                              <a:moveTo>
                                <a:pt x="14597" y="15"/>
                              </a:moveTo>
                              <a:lnTo>
                                <a:pt x="14592" y="15"/>
                              </a:lnTo>
                              <a:lnTo>
                                <a:pt x="14591" y="14"/>
                              </a:lnTo>
                              <a:lnTo>
                                <a:pt x="14588" y="12"/>
                              </a:lnTo>
                              <a:lnTo>
                                <a:pt x="14587" y="10"/>
                              </a:lnTo>
                              <a:lnTo>
                                <a:pt x="14587" y="6"/>
                              </a:lnTo>
                              <a:lnTo>
                                <a:pt x="14588" y="4"/>
                              </a:lnTo>
                              <a:lnTo>
                                <a:pt x="14591" y="1"/>
                              </a:lnTo>
                              <a:lnTo>
                                <a:pt x="14592" y="0"/>
                              </a:lnTo>
                              <a:lnTo>
                                <a:pt x="14597" y="0"/>
                              </a:lnTo>
                              <a:lnTo>
                                <a:pt x="14598" y="1"/>
                              </a:lnTo>
                              <a:lnTo>
                                <a:pt x="14601" y="4"/>
                              </a:lnTo>
                              <a:lnTo>
                                <a:pt x="14602" y="6"/>
                              </a:lnTo>
                              <a:lnTo>
                                <a:pt x="14602" y="10"/>
                              </a:lnTo>
                              <a:lnTo>
                                <a:pt x="14601" y="12"/>
                              </a:lnTo>
                              <a:lnTo>
                                <a:pt x="14598" y="14"/>
                              </a:lnTo>
                              <a:lnTo>
                                <a:pt x="14597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F41991" id="docshape16" o:spid="_x0000_s1026" style="position:absolute;margin-left:35.8pt;margin-top:11.4pt;width:730.15pt;height:.75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0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" path="m9,15r-4,l3,14,,12,,10,,6,,4,3,1,5,,9,r2,1l14,4r1,2l15,10r-1,2l11,14,9,15xm39,15r-4,l33,14,30,12r,-2l30,6r,-2l33,1,35,r4,l41,1r3,3l45,6r,4l44,12r-3,2l39,15xm69,15r-4,l63,14,60,12r,-2l60,6r,-2l63,1,65,r4,l71,1r3,3l75,6r,4l74,12r-3,2l69,15xm99,15r-4,l93,14,91,12,90,10r,-4l91,4,93,1,95,r4,l101,1r3,3l105,6r,4l104,12r-3,2l99,15xm129,15r-4,l123,14r-2,-2l120,10r,-4l121,4r2,-3l125,r4,l131,1r3,3l135,6r,4l134,12r-3,2l129,15xm159,15r-4,l153,14r-2,-2l150,10r,-4l151,4r2,-3l155,r4,l161,1r3,3l165,6r,4l164,12r-3,2l159,15xm189,15r-4,l183,14r-2,-2l180,10r,-4l181,4r2,-3l185,r4,l191,1r3,3l195,6r,4l194,12r-3,2l189,15xm219,15r-4,l214,14r-3,-2l210,10r,-4l211,4r3,-3l215,r4,l221,1r3,3l225,6r,4l224,12r-3,2l219,15xm249,15r-4,l244,14r-3,-2l240,10r,-4l241,4r3,-3l245,r4,l251,1r3,3l255,6r,4l254,12r-3,2l249,15xm279,15r-4,l274,14r-3,-2l270,10r,-4l271,4r3,-3l275,r4,l281,1r3,3l285,6r,4l284,12r-3,2l279,15xm309,15r-4,l304,14r-3,-2l300,10r,-4l301,4r3,-3l305,r4,l311,1r3,3l315,6r,4l314,12r-3,2l309,15xm339,15r-4,l334,14r-3,-2l330,10r,-4l331,4r3,-3l335,r4,l341,1r3,3l345,6r,4l344,12r-3,2l339,15xm369,15r-4,l364,14r-3,-2l360,10r,-4l361,4r3,-3l365,r4,l371,1r3,3l375,6r,4l374,12r-3,2l369,15xm400,15r-5,l394,14r-3,-2l390,10r,-4l391,4r3,-3l395,r5,l401,1r3,3l405,6r,4l404,12r-3,2l400,15xm430,15r-5,l424,14r-3,-2l420,10r,-4l421,4r3,-3l425,r5,l431,1r3,3l435,6r,4l434,12r-3,2l430,15xm460,15r-5,l454,14r-3,-2l450,10r,-4l451,4r3,-3l455,r5,l461,1r3,3l465,6r,4l464,12r-3,2l460,15xm490,15r-5,l484,14r-3,-2l480,10r,-4l481,4r3,-3l485,r5,l491,1r3,3l495,6r,4l494,12r-3,2l490,15xm520,15r-5,l514,14r-3,-2l510,10r,-4l511,4r3,-3l515,r5,l521,1r3,3l525,6r,4l524,12r-3,2l520,15xm550,15r-5,l544,14r-3,-2l540,10r,-4l541,4r3,-3l545,r5,l551,1r3,3l555,6r,4l554,12r-3,2l550,15xm580,15r-5,l574,14r-3,-2l570,10r,-4l571,4r3,-3l575,r5,l581,1r3,3l585,6r,4l584,12r-3,2l580,15xm610,15r-5,l604,14r-3,-2l600,10r,-4l601,4r3,-3l605,r5,l611,1r3,3l615,6r,4l614,12r-3,2l610,15xm640,15r-5,l634,14r-3,-2l630,10r,-4l631,4r3,-3l635,r5,l641,1r3,3l645,6r,4l644,12r-3,2l640,15xm670,15r-5,l664,14r-3,-2l660,10r,-4l661,4r3,-3l665,r5,l671,1r3,3l675,6r,4l674,12r-3,2l670,15xm700,15r-4,l694,14r-3,-2l690,10r,-4l691,4r3,-3l696,r4,l701,1r3,3l705,6r,4l704,12r-3,2l700,15xm730,15r-4,l724,14r-3,-2l720,10r,-4l721,4r3,-3l726,r4,l731,1r3,3l735,6r,4l734,12r-3,2l730,15xm760,15r-4,l754,14r-3,-2l750,10r,-4l751,4r3,-3l756,r4,l761,1r3,3l765,6r,4l764,12r-3,2l760,15xm790,15r-4,l784,14r-3,-2l780,10r,-4l781,4r3,-3l786,r4,l791,1r3,3l795,6r,4l794,12r-3,2l790,15xm820,15r-4,l814,14r-3,-2l810,10r,-4l811,4r3,-3l816,r4,l821,1r3,3l825,6r,4l824,12r-3,2l820,15xm850,15r-4,l844,14r-3,-2l840,10r,-4l841,4r3,-3l846,r4,l851,1r3,3l855,6r,4l854,12r-3,2l850,15xm880,15r-4,l874,14r-3,-2l870,10r,-4l871,4r3,-3l876,r4,l882,1r2,3l885,6r,4l884,12r-2,2l880,15xm910,15r-4,l904,14r-3,-2l900,10r,-4l901,4r3,-3l906,r4,l912,1r2,3l915,6r,4l914,12r-2,2l910,15xm940,15r-4,l934,14r-3,-2l930,10r,-4l931,4r3,-3l936,r4,l942,1r2,3l945,6r,4l944,12r-2,2l940,15xm970,15r-4,l964,14r-3,-2l960,10r,-4l961,4r3,-3l966,r4,l972,1r2,3l975,6r,4l974,12r-2,2l970,15xm1000,15r-4,l994,14r-3,-2l990,10r,-4l991,4r3,-3l996,r4,l1002,1r3,3l1005,6r,4l1005,12r-3,2l1000,15xm1030,15r-4,l1024,14r-3,-2l1020,10r,-4l1021,4r3,-3l1026,r4,l1032,1r3,3l1035,6r,4l1035,12r-3,2l1030,15xm1060,15r-4,l1054,14r-3,-2l1050,10r,-4l1051,4r3,-3l1056,r4,l1062,1r3,3l1065,6r,4l1065,12r-3,2l1060,15xm1090,15r-4,l1084,14r-3,-2l1080,10r,-4l1081,4r3,-3l1086,r4,l1092,1r3,3l1095,6r,4l1095,12r-3,2l1090,15xm1120,15r-4,l1114,14r-3,-2l1110,10r,-4l1111,4r3,-3l1116,r4,l1122,1r3,3l1125,6r,4l1125,12r-3,2l1120,15xm1150,15r-4,l1144,14r-3,-2l1140,10r,-4l1141,4r3,-3l1146,r4,l1152,1r3,3l1155,6r,4l1155,12r-3,2l1150,15xm1180,15r-4,l1174,14r-3,-2l1170,10r,-4l1171,4r3,-3l1176,r4,l1182,1r3,3l1185,6r,4l1185,12r-3,2l1180,15xm1210,15r-4,l1204,14r-3,-2l1200,10r,-4l1201,4r3,-3l1206,r4,l1212,1r3,3l1215,6r,4l1215,12r-3,2l1210,15xm1240,15r-4,l1234,14r-3,-2l1230,10r,-4l1231,4r3,-3l1236,r4,l1242,1r3,3l1245,6r,4l1245,12r-3,2l1240,15xm1270,15r-4,l1264,14r-3,-2l1260,10r,-4l1261,4r3,-3l1266,r4,l1272,1r3,3l1275,6r,4l1275,12r-3,2l1270,15xm1300,15r-4,l1294,14r-3,-2l1290,10r,-4l1291,4r3,-3l1296,r4,l1302,1r3,3l1305,6r,4l1305,12r-3,2l1300,15xm1330,15r-4,l1324,14r-3,-2l1320,10r,-4l1321,4r3,-3l1326,r4,l1332,1r3,3l1335,6r,4l1335,12r-3,2l1330,15xm1360,15r-4,l1354,14r-3,-2l1350,10r,-4l1351,4r3,-3l1356,r4,l1362,1r3,3l1365,6r,4l1365,12r-3,2l1360,15xm1390,15r-4,l1384,14r-3,-2l1380,10r,-4l1381,4r3,-3l1386,r4,l1392,1r3,3l1395,6r,4l1395,12r-3,2l1390,15xm1420,15r-4,l1414,14r-3,-2l1410,10r,-4l1411,4r3,-3l1416,r4,l1422,1r3,3l1425,6r,4l1425,12r-3,2l1420,15xm1450,15r-4,l1444,14r-3,-2l1440,10r,-4l1441,4r3,-3l1446,r4,l1452,1r3,3l1455,6r,4l1455,12r-3,2l1450,15xm1480,15r-4,l1474,14r-3,-2l1470,10r,-4l1471,4r3,-3l1476,r4,l1482,1r3,3l1485,6r,4l1485,12r-3,2l1480,15xm1510,15r-4,l1504,14r-3,-2l1500,10r,-4l1501,4r3,-3l1506,r4,l1512,1r3,3l1515,6r,4l1515,12r-3,2l1510,15xm1540,15r-4,l1534,14r-3,-2l1530,10r,-4l1531,4r3,-3l1536,r4,l1542,1r3,3l1546,6r,4l1545,12r-3,2l1540,15xm1570,15r-4,l1564,14r-3,-2l1561,10r,-4l1561,4r3,-3l1566,r4,l1572,1r3,3l1576,6r,4l1575,12r-3,2l1570,15xm1600,15r-4,l1594,14r-3,-2l1591,10r,-4l1591,4r3,-3l1596,r4,l1602,1r3,3l1606,6r,4l1605,12r-3,2l1600,15xm1630,15r-4,l1624,14r-3,-2l1621,10r,-4l1621,4r3,-3l1626,r4,l1632,1r3,3l1636,6r,4l1635,12r-3,2l1630,15xm1660,15r-4,l1654,14r-3,-2l1651,10r,-4l1651,4r3,-3l1656,r4,l1662,1r3,3l1666,6r,4l1665,12r-3,2l1660,15xm1690,15r-4,l1684,14r-3,-2l1681,10r,-4l1681,4r3,-3l1686,r4,l1692,1r3,3l1696,6r,4l1695,12r-3,2l1690,15xm1720,15r-4,l1714,14r-3,-2l1711,10r,-4l1711,4r3,-3l1716,r4,l1722,1r3,3l1726,6r,4l1725,12r-3,2l1720,15xm1750,15r-4,l1744,14r-3,-2l1741,10r,-4l1741,4r3,-3l1746,r4,l1752,1r3,3l1756,6r,4l1755,12r-3,2l1750,15xm1780,15r-4,l1774,14r-3,-2l1771,10r,-4l1771,4r3,-3l1776,r4,l1782,1r3,3l1786,6r,4l1785,12r-3,2l1780,15xm1810,15r-4,l1804,14r-3,-2l1801,10r,-4l1801,4r3,-3l1806,r4,l1812,1r3,3l1816,6r,4l1815,12r-3,2l1810,15xm1840,15r-4,l1834,14r-3,-2l1831,10r,-4l1831,4r3,-3l1836,r4,l1842,1r3,3l1846,6r,4l1845,12r-3,2l1840,15xm1870,15r-4,l1864,14r-3,-2l1861,10r,-4l1861,4r3,-3l1866,r4,l1872,1r3,3l1876,6r,4l1875,12r-3,2l1870,15xm1900,15r-4,l1894,14r-3,-2l1891,10r,-4l1891,4r3,-3l1896,r4,l1902,1r3,3l1906,6r,4l1905,12r-3,2l1900,15xm1930,15r-4,l1924,14r-3,-2l1921,10r,-4l1921,4r3,-3l1926,r4,l1932,1r3,3l1936,6r,4l1935,12r-3,2l1930,15xm1960,15r-4,l1954,14r-3,-2l1951,10r,-4l1951,4r3,-3l1956,r4,l1962,1r3,3l1966,6r,4l1965,12r-3,2l1960,15xm1990,15r-4,l1984,14r-3,-2l1981,10r,-4l1981,4r3,-3l1986,r4,l1992,1r3,3l1996,6r,4l1995,12r-3,2l1990,15xm2020,15r-4,l2014,14r-3,-2l2011,10r,-4l2011,4r3,-3l2016,r4,l2022,1r3,3l2026,6r,4l2025,12r-3,2l2020,15xm2050,15r-4,l2044,14r-3,-2l2041,10r,-4l2041,4r3,-3l2046,r4,l2052,1r3,3l2056,6r,4l2055,12r-3,2l2050,15xm2080,15r-4,l2074,14r-3,-2l2071,10r,-4l2071,4r3,-3l2076,r4,l2082,1r3,3l2086,6r,4l2085,12r-3,2l2080,15xm2110,15r-4,l2104,14r-2,-2l2101,10r,-4l2102,4r2,-3l2106,r4,l2112,1r3,3l2116,6r,4l2115,12r-3,2l2110,15xm2140,15r-4,l2134,14r-2,-2l2131,10r,-4l2132,4r2,-3l2136,r4,l2142,1r3,3l2146,6r,4l2145,12r-3,2l2140,15xm2170,15r-4,l2164,14r-2,-2l2161,10r,-4l2162,4r2,-3l2166,r4,l2172,1r3,3l2176,6r,4l2175,12r-3,2l2170,15xm2200,15r-4,l2194,14r-2,-2l2191,10r,-4l2192,4r2,-3l2196,r4,l2202,1r3,3l2206,6r,4l2205,12r-3,2l2200,15xm2230,15r-4,l2225,14r-3,-2l2221,10r,-4l2222,4r3,-3l2226,r4,l2232,1r3,3l2236,6r,4l2235,12r-3,2l2230,15xm2260,15r-4,l2255,14r-3,-2l2251,10r,-4l2252,4r3,-3l2256,r4,l2262,1r3,3l2266,6r,4l2265,12r-3,2l2260,15xm2290,15r-4,l2285,14r-3,-2l2281,10r,-4l2282,4r3,-3l2286,r4,l2292,1r3,3l2296,6r,4l2295,12r-3,2l2290,15xm2320,15r-4,l2315,14r-3,-2l2311,10r,-4l2312,4r3,-3l2316,r4,l2322,1r3,3l2326,6r,4l2325,12r-3,2l2320,15xm2350,15r-4,l2345,14r-3,-2l2341,10r,-4l2342,4r3,-3l2346,r4,l2352,1r3,3l2356,6r,4l2355,12r-3,2l2350,15xm2380,15r-4,l2375,14r-3,-2l2371,10r,-4l2372,4r3,-3l2376,r4,l2382,1r3,3l2386,6r,4l2385,12r-3,2l2380,15xm2411,15r-5,l2405,14r-3,-2l2401,10r,-4l2402,4r3,-3l2406,r5,l2412,1r3,3l2416,6r,4l2415,12r-3,2l2411,15xm2441,15r-5,l2435,14r-3,-2l2431,10r,-4l2432,4r3,-3l2436,r5,l2442,1r3,3l2446,6r,4l2445,12r-3,2l2441,15xm2471,15r-5,l2465,14r-3,-2l2461,10r,-4l2462,4r3,-3l2466,r5,l2472,1r3,3l2476,6r,4l2475,12r-3,2l2471,15xm2501,15r-5,l2495,14r-3,-2l2491,10r,-4l2492,4r3,-3l2496,r5,l2502,1r3,3l2506,6r,4l2505,12r-3,2l2501,15xm2531,15r-5,l2525,14r-3,-2l2521,10r,-4l2522,4r3,-3l2526,r5,l2532,1r3,3l2536,6r,4l2535,12r-3,2l2531,15xm2561,15r-5,l2555,14r-3,-2l2551,10r,-4l2552,4r3,-3l2556,r5,l2562,1r3,3l2566,6r,4l2565,12r-3,2l2561,15xm2591,15r-5,l2585,14r-3,-2l2581,10r,-4l2582,4r3,-3l2586,r5,l2592,1r3,3l2596,6r,4l2595,12r-3,2l2591,15xm2621,15r-5,l2615,14r-3,-2l2611,10r,-4l2612,4r3,-3l2616,r5,l2622,1r3,3l2626,6r,4l2625,12r-3,2l2621,15xm2651,15r-5,l2645,14r-3,-2l2641,10r,-4l2642,4r3,-3l2646,r5,l2652,1r3,3l2656,6r,4l2655,12r-3,2l2651,15xm2681,15r-5,l2675,14r-3,-2l2671,10r,-4l2672,4r3,-3l2676,r5,l2682,1r3,3l2686,6r,4l2685,12r-3,2l2681,15xm2711,15r-4,l2705,14r-3,-2l2701,10r,-4l2702,4r3,-3l2707,r4,l2712,1r3,3l2716,6r,4l2715,12r-3,2l2711,15xm2741,15r-4,l2735,14r-3,-2l2731,10r,-4l2732,4r3,-3l2737,r4,l2742,1r3,3l2746,6r,4l2745,12r-3,2l2741,15xm2771,15r-4,l2765,14r-3,-2l2761,10r,-4l2762,4r3,-3l2767,r4,l2772,1r3,3l2776,6r,4l2775,12r-3,2l2771,15xm2801,15r-4,l2795,14r-3,-2l2791,10r,-4l2792,4r3,-3l2797,r4,l2802,1r3,3l2806,6r,4l2805,12r-3,2l2801,15xm2831,15r-4,l2825,14r-3,-2l2821,10r,-4l2822,4r3,-3l2827,r4,l2832,1r3,3l2836,6r,4l2835,12r-3,2l2831,15xm2861,15r-4,l2855,14r-3,-2l2851,10r,-4l2852,4r3,-3l2857,r4,l2862,1r3,3l2866,6r,4l2865,12r-3,2l2861,15xm2891,15r-4,l2885,14r-3,-2l2881,10r,-4l2882,4r3,-3l2887,r4,l2893,1r2,3l2896,6r,4l2895,12r-2,2l2891,15xm2921,15r-4,l2915,14r-3,-2l2911,10r,-4l2912,4r3,-3l2917,r4,l2923,1r2,3l2926,6r,4l2925,12r-2,2l2921,15xm2951,15r-4,l2945,14r-3,-2l2941,10r,-4l2942,4r3,-3l2947,r4,l2953,1r2,3l2956,6r,4l2955,12r-2,2l2951,15xm2981,15r-4,l2975,14r-3,-2l2971,10r,-4l2972,4r3,-3l2977,r4,l2983,1r2,3l2986,6r,4l2985,12r-2,2l2981,15xm3011,15r-4,l3005,14r-3,-2l3001,10r,-4l3002,4r3,-3l3007,r4,l3013,1r3,3l3016,6r,4l3016,12r-3,2l3011,15xm3041,15r-4,l3035,14r-3,-2l3031,10r,-4l3032,4r3,-3l3037,r4,l3043,1r3,3l3046,6r,4l3046,12r-3,2l3041,15xm3071,15r-4,l3065,14r-3,-2l3061,10r,-4l3062,4r3,-3l3067,r4,l3073,1r3,3l3076,6r,4l3076,12r-3,2l3071,15xm3101,15r-4,l3095,14r-3,-2l3091,10r,-4l3092,4r3,-3l3097,r4,l3103,1r3,3l3106,6r,4l3106,12r-3,2l3101,15xm3131,15r-4,l3125,14r-3,-2l3121,10r,-4l3122,4r3,-3l3127,r4,l3133,1r3,3l3136,6r,4l3136,12r-3,2l3131,15xm3161,15r-4,l3155,14r-3,-2l3151,10r,-4l3152,4r3,-3l3157,r4,l3163,1r3,3l3166,6r,4l3166,12r-3,2l3161,15xm3191,15r-4,l3185,14r-3,-2l3181,10r,-4l3182,4r3,-3l3187,r4,l3193,1r3,3l3196,6r,4l3196,12r-3,2l3191,15xm3221,15r-4,l3215,14r-3,-2l3211,10r,-4l3212,4r3,-3l3217,r4,l3223,1r3,3l3226,6r,4l3226,12r-3,2l3221,15xm3251,15r-4,l3245,14r-3,-2l3241,10r,-4l3242,4r3,-3l3247,r4,l3253,1r3,3l3256,6r,4l3256,12r-3,2l3251,15xm3281,15r-4,l3275,14r-3,-2l3271,10r,-4l3272,4r3,-3l3277,r4,l3283,1r3,3l3286,6r,4l3286,12r-3,2l3281,15xm3311,15r-4,l3305,14r-3,-2l3301,10r,-4l3302,4r3,-3l3307,r4,l3313,1r3,3l3316,6r,4l3316,12r-3,2l3311,15xm3341,15r-4,l3335,14r-3,-2l3331,10r,-4l3332,4r3,-3l3337,r4,l3343,1r3,3l3346,6r,4l3346,12r-3,2l3341,15xm3371,15r-4,l3365,14r-3,-2l3361,10r,-4l3362,4r3,-3l3367,r4,l3373,1r3,3l3376,6r,4l3376,12r-3,2l3371,15xm3401,15r-4,l3395,14r-3,-2l3391,10r,-4l3392,4r3,-3l3397,r4,l3403,1r3,3l3406,6r,4l3406,12r-3,2l3401,15xm3431,15r-4,l3425,14r-3,-2l3421,10r,-4l3422,4r3,-3l3427,r4,l3433,1r3,3l3436,6r,4l3436,12r-3,2l3431,15xm3461,15r-4,l3455,14r-3,-2l3451,10r,-4l3452,4r3,-3l3457,r4,l3463,1r3,3l3466,6r,4l3466,12r-3,2l3461,15xm3491,15r-4,l3485,14r-3,-2l3481,10r,-4l3482,4r3,-3l3487,r4,l3493,1r3,3l3496,6r,4l3496,12r-3,2l3491,15xm3521,15r-4,l3515,14r-3,-2l3511,10r,-4l3512,4r3,-3l3517,r4,l3523,1r3,3l3526,6r,4l3526,12r-3,2l3521,15xm3551,15r-4,l3545,14r-3,-2l3541,10r,-4l3542,4r3,-3l3547,r4,l3553,1r3,3l3557,6r,4l3556,12r-3,2l3551,15xm3581,15r-4,l3575,14r-3,-2l3572,10r,-4l3572,4r3,-3l3577,r4,l3583,1r3,3l3587,6r,4l3586,12r-3,2l3581,15xm3611,15r-4,l3605,14r-3,-2l3602,10r,-4l3602,4r3,-3l3607,r4,l3613,1r3,3l3617,6r,4l3616,12r-3,2l3611,15xm3641,15r-4,l3635,14r-3,-2l3632,10r,-4l3632,4r3,-3l3637,r4,l3643,1r3,3l3647,6r,4l3646,12r-3,2l3641,15xm3671,15r-4,l3665,14r-3,-2l3662,10r,-4l3662,4r3,-3l3667,r4,l3673,1r3,3l3677,6r,4l3676,12r-3,2l3671,15xm3701,15r-4,l3695,14r-3,-2l3692,10r,-4l3692,4r3,-3l3697,r4,l3703,1r3,3l3707,6r,4l3706,12r-3,2l3701,15xm3731,15r-4,l3725,14r-3,-2l3722,10r,-4l3722,4r3,-3l3727,r4,l3733,1r3,3l3737,6r,4l3736,12r-3,2l3731,15xm3761,15r-4,l3755,14r-3,-2l3752,10r,-4l3752,4r3,-3l3757,r4,l3763,1r3,3l3767,6r,4l3766,12r-3,2l3761,15xm3791,15r-4,l3785,14r-3,-2l3782,10r,-4l3782,4r3,-3l3787,r4,l3793,1r3,3l3797,6r,4l3796,12r-3,2l3791,15xm3821,15r-4,l3815,14r-3,-2l3812,10r,-4l3812,4r3,-3l3817,r4,l3823,1r3,3l3827,6r,4l3826,12r-3,2l3821,15xm3851,15r-4,l3845,14r-3,-2l3842,10r,-4l3842,4r3,-3l3847,r4,l3853,1r3,3l3857,6r,4l3856,12r-3,2l3851,15xm3881,15r-4,l3875,14r-3,-2l3872,10r,-4l3872,4r3,-3l3877,r4,l3883,1r3,3l3887,6r,4l3886,12r-3,2l3881,15xm3911,15r-4,l3905,14r-3,-2l3902,10r,-4l3902,4r3,-3l3907,r4,l3913,1r3,3l3917,6r,4l3916,12r-3,2l3911,15xm3941,15r-4,l3935,14r-3,-2l3932,10r,-4l3932,4r3,-3l3937,r4,l3943,1r3,3l3947,6r,4l3946,12r-3,2l3941,15xm3971,15r-4,l3965,14r-3,-2l3962,10r,-4l3962,4r3,-3l3967,r4,l3973,1r3,3l3977,6r,4l3976,12r-3,2l3971,15xm4001,15r-4,l3995,14r-3,-2l3992,10r,-4l3992,4r3,-3l3997,r4,l4003,1r3,3l4007,6r,4l4006,12r-3,2l4001,15xm4031,15r-4,l4025,14r-3,-2l4022,10r,-4l4022,4r3,-3l4027,r4,l4033,1r3,3l4037,6r,4l4036,12r-3,2l4031,15xm4061,15r-4,l4055,14r-3,-2l4052,10r,-4l4052,4r3,-3l4057,r4,l4063,1r3,3l4067,6r,4l4066,12r-3,2l4061,15xm4091,15r-4,l4085,14r-3,-2l4082,10r,-4l4082,4r3,-3l4087,r4,l4093,1r3,3l4097,6r,4l4096,12r-3,2l4091,15xm4121,15r-4,l4115,14r-2,-2l4112,10r,-4l4113,4r2,-3l4117,r4,l4123,1r3,3l4127,6r,4l4126,12r-3,2l4121,15xm4151,15r-4,l4145,14r-2,-2l4142,10r,-4l4143,4r2,-3l4147,r4,l4153,1r3,3l4157,6r,4l4156,12r-3,2l4151,15xm4181,15r-4,l4175,14r-2,-2l4172,10r,-4l4173,4r2,-3l4177,r4,l4183,1r3,3l4187,6r,4l4186,12r-3,2l4181,15xm4211,15r-4,l4205,14r-2,-2l4202,10r,-4l4203,4r2,-3l4207,r4,l4213,1r3,3l4217,6r,4l4216,12r-3,2l4211,15xm4241,15r-4,l4236,14r-3,-2l4232,10r,-4l4233,4r3,-3l4237,r4,l4243,1r3,3l4247,6r,4l4246,12r-3,2l4241,15xm4271,15r-4,l4266,14r-3,-2l4262,10r,-4l4263,4r3,-3l4267,r4,l4273,1r3,3l4277,6r,4l4276,12r-3,2l4271,15xm4301,15r-4,l4296,14r-3,-2l4292,10r,-4l4293,4r3,-3l4297,r4,l4303,1r3,3l4307,6r,4l4306,12r-3,2l4301,15xm4331,15r-4,l4326,14r-3,-2l4322,10r,-4l4323,4r3,-3l4327,r4,l4333,1r3,3l4337,6r,4l4336,12r-3,2l4331,15xm4361,15r-4,l4356,14r-3,-2l4352,10r,-4l4353,4r3,-3l4357,r4,l4363,1r3,3l4367,6r,4l4366,12r-3,2l4361,15xm4391,15r-4,l4386,14r-3,-2l4382,10r,-4l4383,4r3,-3l4387,r4,l4393,1r3,3l4397,6r,4l4396,12r-3,2l4391,15xm4422,15r-5,l4416,14r-3,-2l4412,10r,-4l4413,4r3,-3l4417,r5,l4423,1r3,3l4427,6r,4l4426,12r-3,2l4422,15xm4452,15r-5,l4446,14r-3,-2l4442,10r,-4l4443,4r3,-3l4447,r5,l4453,1r3,3l4457,6r,4l4456,12r-3,2l4452,15xm4482,15r-5,l4476,14r-3,-2l4472,10r,-4l4473,4r3,-3l4477,r5,l4483,1r3,3l4487,6r,4l4486,12r-3,2l4482,15xm4512,15r-5,l4506,14r-3,-2l4502,10r,-4l4503,4r3,-3l4507,r5,l4513,1r3,3l4517,6r,4l4516,12r-3,2l4512,15xm4542,15r-5,l4536,14r-3,-2l4532,10r,-4l4533,4r3,-3l4537,r5,l4543,1r3,3l4547,6r,4l4546,12r-3,2l4542,15xm4572,15r-5,l4566,14r-3,-2l4562,10r,-4l4563,4r3,-3l4567,r5,l4573,1r3,3l4577,6r,4l4576,12r-3,2l4572,15xm4602,15r-5,l4596,14r-3,-2l4592,10r,-4l4593,4r3,-3l4597,r5,l4603,1r3,3l4607,6r,4l4606,12r-3,2l4602,15xm4632,15r-5,l4626,14r-3,-2l4622,10r,-4l4623,4r3,-3l4627,r5,l4633,1r3,3l4637,6r,4l4636,12r-3,2l4632,15xm4662,15r-5,l4656,14r-3,-2l4652,10r,-4l4653,4r3,-3l4657,r5,l4663,1r3,3l4667,6r,4l4666,12r-3,2l4662,15xm4692,15r-5,l4686,14r-3,-2l4682,10r,-4l4683,4r3,-3l4687,r5,l4693,1r3,3l4697,6r,4l4696,12r-3,2l4692,15xm4722,15r-4,l4716,14r-3,-2l4712,10r,-4l4713,4r3,-3l4718,r4,l4723,1r3,3l4727,6r,4l4726,12r-3,2l4722,15xm4752,15r-4,l4746,14r-3,-2l4742,10r,-4l4743,4r3,-3l4748,r4,l4753,1r3,3l4757,6r,4l4756,12r-3,2l4752,15xm4782,15r-4,l4776,14r-3,-2l4772,10r,-4l4773,4r3,-3l4778,r4,l4783,1r3,3l4787,6r,4l4786,12r-3,2l4782,15xm4812,15r-4,l4806,14r-3,-2l4802,10r,-4l4803,4r3,-3l4808,r4,l4813,1r3,3l4817,6r,4l4816,12r-3,2l4812,15xm4842,15r-4,l4836,14r-3,-2l4832,10r,-4l4833,4r3,-3l4838,r4,l4843,1r3,3l4847,6r,4l4846,12r-3,2l4842,15xm4872,15r-4,l4866,14r-3,-2l4862,10r,-4l4863,4r3,-3l4868,r4,l4873,1r3,3l4877,6r,4l4876,12r-3,2l4872,15xm4902,15r-4,l4896,14r-3,-2l4892,10r,-4l4893,4r3,-3l4898,r4,l4904,1r2,3l4907,6r,4l4906,12r-2,2l4902,15xm4932,15r-4,l4926,14r-3,-2l4922,10r,-4l4923,4r3,-3l4928,r4,l4934,1r2,3l4937,6r,4l4936,12r-2,2l4932,15xm4962,15r-4,l4956,14r-3,-2l4952,10r,-4l4953,4r3,-3l4958,r4,l4964,1r2,3l4967,6r,4l4966,12r-2,2l4962,15xm4992,15r-4,l4986,14r-3,-2l4982,10r,-4l4983,4r3,-3l4988,r4,l4994,1r2,3l4997,6r,4l4996,12r-2,2l4992,15xm5022,15r-4,l5016,14r-3,-2l5012,10r,-4l5013,4r3,-3l5018,r4,l5024,1r3,3l5027,6r,4l5027,12r-3,2l5022,15xm5052,15r-4,l5046,14r-3,-2l5042,10r,-4l5043,4r3,-3l5048,r4,l5054,1r3,3l5057,6r,4l5057,12r-3,2l5052,15xm5082,15r-4,l5076,14r-3,-2l5072,10r,-4l5073,4r3,-3l5078,r4,l5084,1r3,3l5087,6r,4l5087,12r-3,2l5082,15xm5112,15r-4,l5106,14r-3,-2l5102,10r,-4l5103,4r3,-3l5108,r4,l5114,1r3,3l5117,6r,4l5117,12r-3,2l5112,15xm5142,15r-4,l5136,14r-3,-2l5132,10r,-4l5133,4r3,-3l5138,r4,l5144,1r3,3l5147,6r,4l5147,12r-3,2l5142,15xm5172,15r-4,l5166,14r-3,-2l5162,10r,-4l5163,4r3,-3l5168,r4,l5174,1r3,3l5177,6r,4l5177,12r-3,2l5172,15xm5202,15r-4,l5196,14r-3,-2l5192,10r,-4l5193,4r3,-3l5198,r4,l5204,1r3,3l5207,6r,4l5207,12r-3,2l5202,15xm5232,15r-4,l5226,14r-3,-2l5222,10r,-4l5223,4r3,-3l5228,r4,l5234,1r3,3l5237,6r,4l5237,12r-3,2l5232,15xm5262,15r-4,l5256,14r-3,-2l5252,10r,-4l5253,4r3,-3l5258,r4,l5264,1r3,3l5267,6r,4l5267,12r-3,2l5262,15xm5292,15r-4,l5286,14r-3,-2l5282,10r,-4l5283,4r3,-3l5288,r4,l5294,1r3,3l5297,6r,4l5297,12r-3,2l5292,15xm5322,15r-4,l5316,14r-3,-2l5312,10r,-4l5313,4r3,-3l5318,r4,l5324,1r3,3l5327,6r,4l5327,12r-3,2l5322,15xm5352,15r-4,l5346,14r-3,-2l5342,10r,-4l5343,4r3,-3l5348,r4,l5354,1r3,3l5357,6r,4l5357,12r-3,2l5352,15xm5382,15r-4,l5376,14r-3,-2l5372,10r,-4l5373,4r3,-3l5378,r4,l5384,1r3,3l5387,6r,4l5387,12r-3,2l5382,15xm5412,15r-4,l5406,14r-3,-2l5402,10r,-4l5403,4r3,-3l5408,r4,l5414,1r3,3l5417,6r,4l5417,12r-3,2l5412,15xm5442,15r-4,l5436,14r-3,-2l5432,10r,-4l5433,4r3,-3l5438,r4,l5444,1r3,3l5447,6r,4l5447,12r-3,2l5442,15xm5472,15r-4,l5466,14r-3,-2l5462,10r,-4l5463,4r3,-3l5468,r4,l5474,1r3,3l5477,6r,4l5477,12r-3,2l5472,15xm5502,15r-4,l5496,14r-3,-2l5492,10r,-4l5493,4r3,-3l5498,r4,l5504,1r3,3l5507,6r,4l5507,12r-3,2l5502,15xm5532,15r-4,l5526,14r-3,-2l5522,10r,-4l5523,4r3,-3l5528,r4,l5534,1r3,3l5537,6r,4l5537,12r-3,2l5532,15xm5562,15r-4,l5556,14r-3,-2l5552,10r,-4l5553,4r3,-3l5558,r4,l5564,1r3,3l5568,6r,4l5567,12r-3,2l5562,15xm5592,15r-4,l5586,14r-3,-2l5583,10r,-4l5583,4r3,-3l5588,r4,l5594,1r3,3l5598,6r,4l5597,12r-3,2l5592,15xm5622,15r-4,l5616,14r-3,-2l5613,10r,-4l5613,4r3,-3l5618,r4,l5624,1r3,3l5628,6r,4l5627,12r-3,2l5622,15xm5652,15r-4,l5646,14r-3,-2l5643,10r,-4l5643,4r3,-3l5648,r4,l5654,1r3,3l5658,6r,4l5657,12r-3,2l5652,15xm5682,15r-4,l5676,14r-3,-2l5673,10r,-4l5673,4r3,-3l5678,r4,l5684,1r3,3l5688,6r,4l5687,12r-3,2l5682,15xm5712,15r-4,l5706,14r-3,-2l5703,10r,-4l5703,4r3,-3l5708,r4,l5714,1r3,3l5718,6r,4l5717,12r-3,2l5712,15xm5742,15r-4,l5736,14r-3,-2l5733,10r,-4l5733,4r3,-3l5738,r4,l5744,1r3,3l5748,6r,4l5747,12r-3,2l5742,15xm5772,15r-4,l5766,14r-3,-2l5763,10r,-4l5763,4r3,-3l5768,r4,l5774,1r3,3l5778,6r,4l5777,12r-3,2l5772,15xm5802,15r-4,l5796,14r-3,-2l5793,10r,-4l5793,4r3,-3l5798,r4,l5804,1r3,3l5808,6r,4l5807,12r-3,2l5802,15xm5832,15r-4,l5826,14r-3,-2l5823,10r,-4l5823,4r3,-3l5828,r4,l5834,1r3,3l5838,6r,4l5837,12r-3,2l5832,15xm5862,15r-4,l5856,14r-3,-2l5853,10r,-4l5853,4r3,-3l5858,r4,l5864,1r3,3l5868,6r,4l5867,12r-3,2l5862,15xm5892,15r-4,l5886,14r-3,-2l5883,10r,-4l5883,4r3,-3l5888,r4,l5894,1r3,3l5898,6r,4l5897,12r-3,2l5892,15xm5922,15r-4,l5916,14r-3,-2l5913,10r,-4l5913,4r3,-3l5918,r4,l5924,1r3,3l5928,6r,4l5927,12r-3,2l5922,15xm5952,15r-4,l5946,14r-3,-2l5943,10r,-4l5943,4r3,-3l5948,r4,l5954,1r3,3l5958,6r,4l5957,12r-3,2l5952,15xm5982,15r-4,l5976,14r-3,-2l5973,10r,-4l5973,4r3,-3l5978,r4,l5984,1r3,3l5988,6r,4l5987,12r-3,2l5982,15xm6012,15r-4,l6006,14r-3,-2l6003,10r,-4l6003,4r3,-3l6008,r4,l6014,1r3,3l6018,6r,4l6017,12r-3,2l6012,15xm6042,15r-4,l6036,14r-3,-2l6033,10r,-4l6033,4r3,-3l6038,r4,l6044,1r3,3l6048,6r,4l6047,12r-3,2l6042,15xm6072,15r-4,l6066,14r-3,-2l6063,10r,-4l6063,4r3,-3l6068,r4,l6074,1r3,3l6078,6r,4l6077,12r-3,2l6072,15xm6102,15r-4,l6096,14r-3,-2l6093,10r,-4l6093,4r3,-3l6098,r4,l6104,1r3,3l6108,6r,4l6107,12r-3,2l6102,15xm6132,15r-4,l6126,14r-2,-2l6123,10r,-4l6124,4r2,-3l6128,r4,l6134,1r3,3l6138,6r,4l6137,12r-3,2l6132,15xm6162,15r-4,l6156,14r-2,-2l6153,10r,-4l6154,4r2,-3l6158,r4,l6164,1r3,3l6168,6r,4l6167,12r-3,2l6162,15xm6192,15r-4,l6186,14r-2,-2l6183,10r,-4l6184,4r2,-3l6188,r4,l6194,1r3,3l6198,6r,4l6197,12r-3,2l6192,15xm6222,15r-4,l6216,14r-2,-2l6213,10r,-4l6214,4r2,-3l6218,r4,l6224,1r3,3l6228,6r,4l6227,12r-3,2l6222,15xm6252,15r-4,l6247,14r-3,-2l6243,10r,-4l6244,4r3,-3l6248,r4,l6254,1r3,3l6258,6r,4l6257,12r-3,2l6252,15xm6282,15r-4,l6277,14r-3,-2l6273,10r,-4l6274,4r3,-3l6278,r4,l6284,1r3,3l6288,6r,4l6287,12r-3,2l6282,15xm6312,15r-4,l6307,14r-3,-2l6303,10r,-4l6304,4r3,-3l6308,r4,l6314,1r3,3l6318,6r,4l6317,12r-3,2l6312,15xm6342,15r-4,l6337,14r-3,-2l6333,10r,-4l6334,4r3,-3l6338,r4,l6344,1r3,3l6348,6r,4l6347,12r-3,2l6342,15xm6372,15r-4,l6367,14r-3,-2l6363,10r,-4l6364,4r3,-3l6368,r4,l6374,1r3,3l6378,6r,4l6377,12r-3,2l6372,15xm6402,15r-4,l6397,14r-3,-2l6393,10r,-4l6394,4r3,-3l6398,r4,l6404,1r3,3l6408,6r,4l6407,12r-3,2l6402,15xm6433,15r-5,l6427,14r-3,-2l6423,10r,-4l6424,4r3,-3l6428,r5,l6434,1r3,3l6438,6r,4l6437,12r-3,2l6433,15xm6463,15r-5,l6457,14r-3,-2l6453,10r,-4l6454,4r3,-3l6458,r5,l6464,1r3,3l6468,6r,4l6467,12r-3,2l6463,15xm6493,15r-5,l6487,14r-3,-2l6483,10r,-4l6484,4r3,-3l6488,r5,l6494,1r3,3l6498,6r,4l6497,12r-3,2l6493,15xm6523,15r-5,l6517,14r-3,-2l6513,10r,-4l6514,4r3,-3l6518,r5,l6524,1r3,3l6528,6r,4l6527,12r-3,2l6523,15xm6553,15r-5,l6547,14r-3,-2l6543,10r,-4l6544,4r3,-3l6548,r5,l6554,1r3,3l6558,6r,4l6557,12r-3,2l6553,15xm6583,15r-5,l6577,14r-3,-2l6573,10r,-4l6574,4r3,-3l6578,r5,l6584,1r3,3l6588,6r,4l6587,12r-3,2l6583,15xm6613,15r-5,l6607,14r-3,-2l6603,10r,-4l6604,4r3,-3l6608,r5,l6614,1r3,3l6618,6r,4l6617,12r-3,2l6613,15xm6643,15r-5,l6637,14r-3,-2l6633,10r,-4l6634,4r3,-3l6638,r5,l6644,1r3,3l6648,6r,4l6647,12r-3,2l6643,15xm6673,15r-5,l6667,14r-3,-2l6663,10r,-4l6664,4r3,-3l6668,r5,l6674,1r3,3l6678,6r,4l6677,12r-3,2l6673,15xm6703,15r-5,l6697,14r-3,-2l6693,10r,-4l6694,4r3,-3l6698,r5,l6704,1r3,3l6708,6r,4l6707,12r-3,2l6703,15xm6733,15r-4,l6727,14r-3,-2l6723,10r,-4l6724,4r3,-3l6729,r4,l6734,1r3,3l6738,6r,4l6737,12r-3,2l6733,15xm6763,15r-4,l6757,14r-3,-2l6753,10r,-4l6754,4r3,-3l6759,r4,l6764,1r3,3l6768,6r,4l6767,12r-3,2l6763,15xm6793,15r-4,l6787,14r-3,-2l6783,10r,-4l6784,4r3,-3l6789,r4,l6794,1r3,3l6798,6r,4l6797,12r-3,2l6793,15xm6823,15r-4,l6817,14r-3,-2l6813,10r,-4l6814,4r3,-3l6819,r4,l6824,1r3,3l6828,6r,4l6827,12r-3,2l6823,15xm6853,15r-4,l6847,14r-3,-2l6843,10r,-4l6844,4r3,-3l6849,r4,l6854,1r3,3l6858,6r,4l6857,12r-3,2l6853,15xm6883,15r-4,l6877,14r-3,-2l6873,10r,-4l6874,4r3,-3l6879,r4,l6884,1r3,3l6888,6r,4l6887,12r-3,2l6883,15xm6913,15r-4,l6907,14r-3,-2l6903,10r,-4l6904,4r3,-3l6909,r4,l6915,1r2,3l6918,6r,4l6917,12r-2,2l6913,15xm6943,15r-4,l6937,14r-3,-2l6933,10r,-4l6934,4r3,-3l6939,r4,l6945,1r2,3l6948,6r,4l6947,12r-2,2l6943,15xm6973,15r-4,l6967,14r-3,-2l6963,10r,-4l6964,4r3,-3l6969,r4,l6975,1r2,3l6978,6r,4l6977,12r-2,2l6973,15xm7003,15r-4,l6997,14r-3,-2l6993,10r,-4l6994,4r3,-3l6999,r4,l7005,1r2,3l7008,6r,4l7007,12r-2,2l7003,15xm7033,15r-4,l7027,14r-3,-2l7023,10r,-4l7024,4r3,-3l7029,r4,l7035,1r3,3l7038,6r,4l7038,12r-3,2l7033,15xm7063,15r-4,l7057,14r-3,-2l7053,10r,-4l7054,4r3,-3l7059,r4,l7065,1r3,3l7068,6r,4l7068,12r-3,2l7063,15xm7093,15r-4,l7087,14r-3,-2l7083,10r,-4l7084,4r3,-3l7089,r4,l7095,1r3,3l7098,6r,4l7098,12r-3,2l7093,15xm7123,15r-4,l7117,14r-3,-2l7113,10r,-4l7114,4r3,-3l7119,r4,l7125,1r3,3l7128,6r,4l7128,12r-3,2l7123,15xm7153,15r-4,l7147,14r-3,-2l7143,10r,-4l7144,4r3,-3l7149,r4,l7155,1r3,3l7158,6r,4l7158,12r-3,2l7153,15xm7183,15r-4,l7177,14r-3,-2l7173,10r,-4l7174,4r3,-3l7179,r4,l7185,1r3,3l7188,6r,4l7188,12r-3,2l7183,15xm7213,15r-4,l7207,14r-3,-2l7203,10r,-4l7204,4r3,-3l7209,r4,l7215,1r3,3l7218,6r,4l7218,12r-3,2l7213,15xm7243,15r-4,l7237,14r-3,-2l7233,10r,-4l7234,4r3,-3l7239,r4,l7245,1r3,3l7248,6r,4l7248,12r-3,2l7243,15xm7273,15r-4,l7267,14r-3,-2l7263,10r,-4l7264,4r3,-3l7269,r4,l7275,1r3,3l7278,6r,4l7278,12r-3,2l7273,15xm7303,15r-4,l7297,14r-3,-2l7293,10r,-4l7294,4r3,-3l7299,r4,l7305,1r3,3l7308,6r,4l7308,12r-3,2l7303,15xm7333,15r-4,l7327,14r-3,-2l7323,10r,-4l7324,4r3,-3l7329,r4,l7335,1r3,3l7338,6r,4l7338,12r-3,2l7333,15xm7363,15r-4,l7357,14r-3,-2l7353,10r,-4l7354,4r3,-3l7359,r4,l7365,1r3,3l7368,6r,4l7368,12r-3,2l7363,15xm7393,15r-4,l7387,14r-3,-2l7383,10r,-4l7384,4r3,-3l7389,r4,l7395,1r3,3l7398,6r,4l7398,12r-3,2l7393,15xm7423,15r-4,l7417,14r-3,-2l7413,10r,-4l7414,4r3,-3l7419,r4,l7425,1r3,3l7428,6r,4l7428,12r-3,2l7423,15xm7453,15r-4,l7447,14r-3,-2l7443,10r,-4l7444,4r3,-3l7449,r4,l7455,1r3,3l7458,6r,4l7458,12r-3,2l7453,15xm7483,15r-4,l7477,14r-3,-2l7473,10r,-4l7474,4r3,-3l7479,r4,l7485,1r3,3l7488,6r,4l7488,12r-3,2l7483,15xm7513,15r-4,l7507,14r-3,-2l7503,10r,-4l7504,4r3,-3l7509,r4,l7515,1r3,3l7518,6r,4l7518,12r-3,2l7513,15xm7543,15r-4,l7537,14r-3,-2l7533,10r,-4l7534,4r3,-3l7539,r4,l7545,1r3,3l7548,6r,4l7548,12r-3,2l7543,15xm7573,15r-4,l7567,14r-3,-2l7563,10r,-4l7564,4r3,-3l7569,r4,l7575,1r3,3l7579,6r,4l7578,12r-3,2l7573,15xm7603,15r-4,l7597,14r-3,-2l7594,10r,-4l7594,4r3,-3l7599,r4,l7605,1r3,3l7609,6r,4l7608,12r-3,2l7603,15xm7633,15r-4,l7627,14r-3,-2l7624,10r,-4l7624,4r3,-3l7629,r4,l7635,1r3,3l7639,6r,4l7638,12r-3,2l7633,15xm7663,15r-4,l7657,14r-3,-2l7654,10r,-4l7654,4r3,-3l7659,r4,l7665,1r3,3l7669,6r,4l7668,12r-3,2l7663,15xm7693,15r-4,l7687,14r-3,-2l7684,10r,-4l7684,4r3,-3l7689,r4,l7695,1r3,3l7699,6r,4l7698,12r-3,2l7693,15xm7723,15r-4,l7717,14r-3,-2l7714,10r,-4l7714,4r3,-3l7719,r4,l7725,1r3,3l7729,6r,4l7728,12r-3,2l7723,15xm7753,15r-4,l7747,14r-3,-2l7744,10r,-4l7744,4r3,-3l7749,r4,l7755,1r3,3l7759,6r,4l7758,12r-3,2l7753,15xm7783,15r-4,l7777,14r-3,-2l7774,10r,-4l7774,4r3,-3l7779,r4,l7785,1r3,3l7789,6r,4l7788,12r-3,2l7783,15xm7813,15r-4,l7807,14r-3,-2l7804,10r,-4l7804,4r3,-3l7809,r4,l7815,1r3,3l7819,6r,4l7818,12r-3,2l7813,15xm7843,15r-4,l7837,14r-3,-2l7834,10r,-4l7834,4r3,-3l7839,r4,l7845,1r3,3l7849,6r,4l7848,12r-3,2l7843,15xm7873,15r-4,l7867,14r-3,-2l7864,10r,-4l7864,4r3,-3l7869,r4,l7875,1r3,3l7879,6r,4l7878,12r-3,2l7873,15xm7903,15r-4,l7897,14r-3,-2l7894,10r,-4l7894,4r3,-3l7899,r4,l7905,1r3,3l7909,6r,4l7908,12r-3,2l7903,15xm7933,15r-4,l7927,14r-3,-2l7924,10r,-4l7924,4r3,-3l7929,r4,l7935,1r3,3l7939,6r,4l7938,12r-3,2l7933,15xm7963,15r-4,l7957,14r-3,-2l7954,10r,-4l7954,4r3,-3l7959,r4,l7965,1r3,3l7969,6r,4l7968,12r-3,2l7963,15xm7993,15r-4,l7987,14r-3,-2l7984,10r,-4l7984,4r3,-3l7989,r4,l7995,1r3,3l7999,6r,4l7998,12r-3,2l7993,15xm8023,15r-4,l8017,14r-3,-2l8014,10r,-4l8014,4r3,-3l8019,r4,l8025,1r3,3l8029,6r,4l8028,12r-3,2l8023,15xm8053,15r-4,l8047,14r-3,-2l8044,10r,-4l8044,4r3,-3l8049,r4,l8055,1r3,3l8059,6r,4l8058,12r-3,2l8053,15xm8083,15r-4,l8077,14r-3,-2l8074,10r,-4l8074,4r3,-3l8079,r4,l8085,1r3,3l8089,6r,4l8088,12r-3,2l8083,15xm8113,15r-4,l8107,14r-3,-2l8104,10r,-4l8104,4r3,-3l8109,r4,l8115,1r3,3l8119,6r,4l8118,12r-3,2l8113,15xm8143,15r-4,l8137,14r-2,-2l8134,10r,-4l8135,4r2,-3l8139,r4,l8145,1r3,3l8149,6r,4l8148,12r-3,2l8143,15xm8173,15r-4,l8167,14r-2,-2l8164,10r,-4l8165,4r2,-3l8169,r4,l8175,1r3,3l8179,6r,4l8178,12r-3,2l8173,15xm8203,15r-4,l8197,14r-2,-2l8194,10r,-4l8195,4r2,-3l8199,r4,l8205,1r3,3l8209,6r,4l8208,12r-3,2l8203,15xm8233,15r-4,l8227,14r-2,-2l8224,10r,-4l8225,4r2,-3l8229,r4,l8235,1r3,3l8239,6r,4l8238,12r-3,2l8233,15xm8263,15r-4,l8258,14r-3,-2l8254,10r,-4l8255,4r3,-3l8259,r4,l8265,1r3,3l8269,6r,4l8268,12r-3,2l8263,15xm8293,15r-4,l8288,14r-3,-2l8284,10r,-4l8285,4r3,-3l8289,r4,l8295,1r3,3l8299,6r,4l8298,12r-3,2l8293,15xm8323,15r-4,l8318,14r-3,-2l8314,10r,-4l8315,4r3,-3l8319,r4,l8325,1r3,3l8329,6r,4l8328,12r-3,2l8323,15xm8353,15r-4,l8348,14r-3,-2l8344,10r,-4l8345,4r3,-3l8349,r4,l8355,1r3,3l8359,6r,4l8358,12r-3,2l8353,15xm8383,15r-4,l8378,14r-3,-2l8374,10r,-4l8375,4r3,-3l8379,r4,l8385,1r3,3l8389,6r,4l8388,12r-3,2l8383,15xm8413,15r-4,l8408,14r-3,-2l8404,10r,-4l8405,4r3,-3l8409,r4,l8415,1r3,3l8419,6r,4l8418,12r-3,2l8413,15xm8444,15r-5,l8438,14r-3,-2l8434,10r,-4l8435,4r3,-3l8439,r5,l8445,1r3,3l8449,6r,4l8448,12r-3,2l8444,15xm8474,15r-5,l8468,14r-3,-2l8464,10r,-4l8465,4r3,-3l8469,r5,l8475,1r3,3l8479,6r,4l8478,12r-3,2l8474,15xm8504,15r-5,l8498,14r-3,-2l8494,10r,-4l8495,4r3,-3l8499,r5,l8505,1r3,3l8509,6r,4l8508,12r-3,2l8504,15xm8534,15r-5,l8528,14r-3,-2l8524,10r,-4l8525,4r3,-3l8529,r5,l8535,1r3,3l8539,6r,4l8538,12r-3,2l8534,15xm8564,15r-5,l8558,14r-3,-2l8554,10r,-4l8555,4r3,-3l8559,r5,l8565,1r3,3l8569,6r,4l8568,12r-3,2l8564,15xm8594,15r-5,l8588,14r-3,-2l8584,10r,-4l8585,4r3,-3l8589,r5,l8595,1r3,3l8599,6r,4l8598,12r-3,2l8594,15xm8624,15r-5,l8618,14r-3,-2l8614,10r,-4l8615,4r3,-3l8619,r5,l8625,1r3,3l8629,6r,4l8628,12r-3,2l8624,15xm8654,15r-5,l8648,14r-3,-2l8644,10r,-4l8645,4r3,-3l8649,r5,l8655,1r3,3l8659,6r,4l8658,12r-3,2l8654,15xm8684,15r-5,l8678,14r-3,-2l8674,10r,-4l8675,4r3,-3l8679,r5,l8685,1r3,3l8689,6r,4l8688,12r-3,2l8684,15xm8714,15r-5,l8708,14r-3,-2l8704,10r,-4l8705,4r3,-3l8709,r5,l8715,1r3,3l8719,6r,4l8718,12r-3,2l8714,15xm8744,15r-4,l8738,14r-3,-2l8734,10r,-4l8735,4r3,-3l8740,r4,l8745,1r3,3l8749,6r,4l8748,12r-3,2l8744,15xm8774,15r-4,l8768,14r-3,-2l8764,10r,-4l8765,4r3,-3l8770,r4,l8775,1r3,3l8779,6r,4l8778,12r-3,2l8774,15xm8804,15r-4,l8798,14r-3,-2l8794,10r,-4l8795,4r3,-3l8800,r4,l8805,1r3,3l8809,6r,4l8808,12r-3,2l8804,15xm8834,15r-4,l8828,14r-3,-2l8824,10r,-4l8825,4r3,-3l8830,r4,l8835,1r3,3l8839,6r,4l8838,12r-3,2l8834,15xm8864,15r-4,l8858,14r-3,-2l8854,10r,-4l8855,4r3,-3l8860,r4,l8865,1r3,3l8869,6r,4l8868,12r-3,2l8864,15xm8894,15r-4,l8888,14r-3,-2l8884,10r,-4l8885,4r3,-3l8890,r4,l8895,1r3,3l8899,6r,4l8898,12r-3,2l8894,15xm8924,15r-4,l8918,14r-3,-2l8914,10r,-4l8915,4r3,-3l8920,r4,l8926,1r2,3l8929,6r,4l8928,12r-2,2l8924,15xm8954,15r-4,l8948,14r-3,-2l8944,10r,-4l8945,4r3,-3l8950,r4,l8956,1r2,3l8959,6r,4l8958,12r-2,2l8954,15xm8984,15r-4,l8978,14r-3,-2l8974,10r,-4l8975,4r3,-3l8980,r4,l8986,1r2,3l8989,6r,4l8988,12r-2,2l8984,15xm9014,15r-4,l9008,14r-3,-2l9004,10r,-4l9005,4r3,-3l9010,r4,l9016,1r2,3l9019,6r,4l9018,12r-2,2l9014,15xm9044,15r-4,l9038,14r-3,-2l9034,10r,-4l9035,4r3,-3l9040,r4,l9046,1r3,3l9049,6r,4l9049,12r-3,2l9044,15xm9074,15r-4,l9068,14r-3,-2l9064,10r,-4l9065,4r3,-3l9070,r4,l9076,1r3,3l9079,6r,4l9079,12r-3,2l9074,15xm9104,15r-4,l9098,14r-3,-2l9094,10r,-4l9095,4r3,-3l9100,r4,l9106,1r3,3l9109,6r,4l9109,12r-3,2l9104,15xm9134,15r-4,l9128,14r-3,-2l9124,10r,-4l9125,4r3,-3l9130,r4,l9136,1r3,3l9139,6r,4l9139,12r-3,2l9134,15xm9164,15r-4,l9158,14r-3,-2l9154,10r,-4l9155,4r3,-3l9160,r4,l9166,1r3,3l9169,6r,4l9169,12r-3,2l9164,15xm9194,15r-4,l9188,14r-3,-2l9184,10r,-4l9185,4r3,-3l9190,r4,l9196,1r3,3l9199,6r,4l9199,12r-3,2l9194,15xm9224,15r-4,l9218,14r-3,-2l9214,10r,-4l9215,4r3,-3l9220,r4,l9226,1r3,3l9229,6r,4l9229,12r-3,2l9224,15xm9254,15r-4,l9248,14r-3,-2l9244,10r,-4l9245,4r3,-3l9250,r4,l9256,1r3,3l9259,6r,4l9259,12r-3,2l9254,15xm9284,15r-4,l9278,14r-3,-2l9274,10r,-4l9275,4r3,-3l9280,r4,l9286,1r3,3l9289,6r,4l9289,12r-3,2l9284,15xm9314,15r-4,l9308,14r-3,-2l9304,10r,-4l9305,4r3,-3l9310,r4,l9316,1r3,3l9319,6r,4l9319,12r-3,2l9314,15xm9344,15r-4,l9338,14r-3,-2l9334,10r,-4l9335,4r3,-3l9340,r4,l9346,1r3,3l9349,6r,4l9349,12r-3,2l9344,15xm9374,15r-4,l9368,14r-3,-2l9364,10r,-4l9365,4r3,-3l9370,r4,l9376,1r3,3l9379,6r,4l9379,12r-3,2l9374,15xm9404,15r-4,l9398,14r-3,-2l9394,10r,-4l9395,4r3,-3l9400,r4,l9406,1r3,3l9409,6r,4l9409,12r-3,2l9404,15xm9434,15r-4,l9428,14r-3,-2l9424,10r,-4l9425,4r3,-3l9430,r4,l9436,1r3,3l9439,6r,4l9439,12r-3,2l9434,15xm9464,15r-4,l9458,14r-3,-2l9454,10r,-4l9455,4r3,-3l9460,r4,l9466,1r3,3l9469,6r,4l9469,12r-3,2l9464,15xm9494,15r-4,l9488,14r-3,-2l9484,10r,-4l9485,4r3,-3l9490,r4,l9496,1r3,3l9499,6r,4l9499,12r-3,2l9494,15xm9524,15r-4,l9518,14r-3,-2l9514,10r,-4l9515,4r3,-3l9520,r4,l9526,1r3,3l9529,6r,4l9529,12r-3,2l9524,15xm9554,15r-4,l9548,14r-3,-2l9544,10r,-4l9545,4r3,-3l9550,r4,l9556,1r3,3l9559,6r,4l9559,12r-3,2l9554,15xm9584,15r-4,l9578,14r-3,-2l9574,10r,-4l9575,4r3,-3l9580,r4,l9586,1r3,3l9590,6r,4l9589,12r-3,2l9584,15xm9614,15r-4,l9608,14r-3,-2l9605,10r,-4l9605,4r3,-3l9610,r4,l9616,1r3,3l9620,6r,4l9619,12r-3,2l9614,15xm9644,15r-4,l9638,14r-3,-2l9635,10r,-4l9635,4r3,-3l9640,r4,l9646,1r3,3l9650,6r,4l9649,12r-3,2l9644,15xm9674,15r-4,l9668,14r-3,-2l9665,10r,-4l9665,4r3,-3l9670,r4,l9676,1r3,3l9680,6r,4l9679,12r-3,2l9674,15xm9704,15r-4,l9698,14r-3,-2l9695,10r,-4l9695,4r3,-3l9700,r4,l9706,1r3,3l9710,6r,4l9709,12r-3,2l9704,15xm9734,15r-4,l9728,14r-3,-2l9725,10r,-4l9725,4r3,-3l9730,r4,l9736,1r3,3l9740,6r,4l9739,12r-3,2l9734,15xm9764,15r-4,l9758,14r-3,-2l9755,10r,-4l9755,4r3,-3l9760,r4,l9766,1r3,3l9770,6r,4l9769,12r-3,2l9764,15xm9794,15r-4,l9788,14r-3,-2l9785,10r,-4l9785,4r3,-3l9790,r4,l9796,1r3,3l9800,6r,4l9799,12r-3,2l9794,15xm9824,15r-4,l9818,14r-3,-2l9815,10r,-4l9815,4r3,-3l9820,r4,l9826,1r3,3l9830,6r,4l9829,12r-3,2l9824,15xm9854,15r-4,l9848,14r-3,-2l9845,10r,-4l9845,4r3,-3l9850,r4,l9856,1r3,3l9860,6r,4l9859,12r-3,2l9854,15xm9884,15r-4,l9878,14r-3,-2l9875,10r,-4l9875,4r3,-3l9880,r4,l9886,1r3,3l9890,6r,4l9889,12r-3,2l9884,15xm9914,15r-4,l9908,14r-3,-2l9905,10r,-4l9905,4r3,-3l9910,r4,l9916,1r3,3l9920,6r,4l9919,12r-3,2l9914,15xm9944,15r-4,l9938,14r-3,-2l9935,10r,-4l9935,4r3,-3l9940,r4,l9946,1r3,3l9950,6r,4l9949,12r-3,2l9944,15xm9974,15r-4,l9968,14r-3,-2l9965,10r,-4l9965,4r3,-3l9970,r4,l9976,1r3,3l9980,6r,4l9979,12r-3,2l9974,15xm10004,15r-4,l9998,14r-3,-2l9995,10r,-4l9995,4r3,-3l10000,r4,l10006,1r3,3l10010,6r,4l10009,12r-3,2l10004,15xm10034,15r-4,l10028,14r-3,-2l10025,10r,-4l10025,4r3,-3l10030,r4,l10036,1r3,3l10040,6r,4l10039,12r-3,2l10034,15xm10064,15r-4,l10058,14r-3,-2l10055,10r,-4l10055,4r3,-3l10060,r4,l10066,1r3,3l10070,6r,4l10069,12r-3,2l10064,15xm10094,15r-4,l10088,14r-3,-2l10085,10r,-4l10085,4r3,-3l10090,r4,l10096,1r3,3l10100,6r,4l10099,12r-3,2l10094,15xm10124,15r-4,l10118,14r-3,-2l10115,10r,-4l10115,4r3,-3l10120,r4,l10126,1r3,3l10130,6r,4l10129,12r-3,2l10124,15xm10154,15r-4,l10148,14r-2,-2l10145,10r,-4l10146,4r2,-3l10150,r4,l10156,1r3,3l10160,6r,4l10159,12r-3,2l10154,15xm10184,15r-4,l10178,14r-2,-2l10175,10r,-4l10176,4r2,-3l10180,r4,l10186,1r3,3l10190,6r,4l10189,12r-3,2l10184,15xm10214,15r-4,l10208,14r-2,-2l10205,10r,-4l10206,4r2,-3l10210,r4,l10216,1r3,3l10220,6r,4l10219,12r-3,2l10214,15xm10244,15r-4,l10238,14r-2,-2l10235,10r,-4l10236,4r2,-3l10240,r4,l10246,1r3,3l10250,6r,4l10249,12r-3,2l10244,15xm10274,15r-4,l10269,14r-3,-2l10265,10r,-4l10266,4r3,-3l10270,r4,l10276,1r3,3l10280,6r,4l10279,12r-3,2l10274,15xm10304,15r-4,l10299,14r-3,-2l10295,10r,-4l10296,4r3,-3l10300,r4,l10306,1r3,3l10310,6r,4l10309,12r-3,2l10304,15xm10334,15r-4,l10329,14r-3,-2l10325,10r,-4l10326,4r3,-3l10330,r4,l10336,1r3,3l10340,6r,4l10339,12r-3,2l10334,15xm10364,15r-4,l10359,14r-3,-2l10355,10r,-4l10356,4r3,-3l10360,r4,l10366,1r3,3l10370,6r,4l10369,12r-3,2l10364,15xm10394,15r-4,l10389,14r-3,-2l10385,10r,-4l10386,4r3,-3l10390,r4,l10396,1r3,3l10400,6r,4l10399,12r-3,2l10394,15xm10424,15r-4,l10419,14r-3,-2l10415,10r,-4l10416,4r3,-3l10420,r4,l10426,1r3,3l10430,6r,4l10429,12r-3,2l10424,15xm10455,15r-5,l10449,14r-3,-2l10445,10r,-4l10446,4r3,-3l10450,r5,l10456,1r3,3l10460,6r,4l10459,12r-3,2l10455,15xm10485,15r-5,l10479,14r-3,-2l10475,10r,-4l10476,4r3,-3l10480,r5,l10486,1r3,3l10490,6r,4l10489,12r-3,2l10485,15xm10515,15r-5,l10509,14r-3,-2l10505,10r,-4l10506,4r3,-3l10510,r5,l10516,1r3,3l10520,6r,4l10519,12r-3,2l10515,15xm10545,15r-5,l10539,14r-3,-2l10535,10r,-4l10536,4r3,-3l10540,r5,l10546,1r3,3l10550,6r,4l10549,12r-3,2l10545,15xm10575,15r-5,l10569,14r-3,-2l10565,10r,-4l10566,4r3,-3l10570,r5,l10576,1r3,3l10580,6r,4l10579,12r-3,2l10575,15xm10605,15r-5,l10599,14r-3,-2l10595,10r,-4l10596,4r3,-3l10600,r5,l10606,1r3,3l10610,6r,4l10609,12r-3,2l10605,15xm10635,15r-5,l10629,14r-3,-2l10625,10r,-4l10626,4r3,-3l10630,r5,l10636,1r3,3l10640,6r,4l10639,12r-3,2l10635,15xm10665,15r-5,l10659,14r-3,-2l10655,10r,-4l10656,4r3,-3l10660,r5,l10666,1r3,3l10670,6r,4l10669,12r-3,2l10665,15xm10695,15r-5,l10689,14r-3,-2l10685,10r,-4l10686,4r3,-3l10690,r5,l10696,1r3,3l10700,6r,4l10699,12r-3,2l10695,15xm10725,15r-5,l10719,14r-3,-2l10715,10r,-4l10716,4r3,-3l10720,r5,l10726,1r3,3l10730,6r,4l10729,12r-3,2l10725,15xm10755,15r-4,l10749,14r-3,-2l10745,10r,-4l10746,4r3,-3l10751,r4,l10756,1r3,3l10760,6r,4l10759,12r-3,2l10755,15xm10785,15r-4,l10779,14r-3,-2l10775,10r,-4l10776,4r3,-3l10781,r4,l10786,1r3,3l10790,6r,4l10789,12r-3,2l10785,15xm10815,15r-4,l10809,14r-3,-2l10805,10r,-4l10806,4r3,-3l10811,r4,l10816,1r3,3l10820,6r,4l10819,12r-3,2l10815,15xm10845,15r-4,l10839,14r-3,-2l10835,10r,-4l10836,4r3,-3l10841,r4,l10846,1r3,3l10850,6r,4l10849,12r-3,2l10845,15xm10875,15r-4,l10869,14r-3,-2l10865,10r,-4l10866,4r3,-3l10871,r4,l10876,1r3,3l10880,6r,4l10879,12r-3,2l10875,15xm10905,15r-4,l10899,14r-3,-2l10895,10r,-4l10896,4r3,-3l10901,r4,l10906,1r3,3l10910,6r,4l10909,12r-3,2l10905,15xm10935,15r-4,l10929,14r-3,-2l10925,10r,-4l10926,4r3,-3l10931,r4,l10937,1r2,3l10940,6r,4l10939,12r-2,2l10935,15xm10965,15r-4,l10959,14r-3,-2l10955,10r,-4l10956,4r3,-3l10961,r4,l10967,1r2,3l10970,6r,4l10969,12r-2,2l10965,15xm10995,15r-4,l10989,14r-3,-2l10985,10r,-4l10986,4r3,-3l10991,r4,l10997,1r2,3l11000,6r,4l10999,12r-2,2l10995,15xm11025,15r-4,l11019,14r-3,-2l11015,10r,-4l11016,4r3,-3l11021,r4,l11027,1r2,3l11030,6r,4l11029,12r-2,2l11025,15xm11055,15r-4,l11049,14r-3,-2l11045,10r,-4l11046,4r3,-3l11051,r4,l11057,1r3,3l11060,6r,4l11060,12r-3,2l11055,15xm11085,15r-4,l11079,14r-3,-2l11075,10r,-4l11076,4r3,-3l11081,r4,l11087,1r3,3l11090,6r,4l11090,12r-3,2l11085,15xm11115,15r-4,l11109,14r-3,-2l11105,10r,-4l11106,4r3,-3l11111,r4,l11117,1r3,3l11120,6r,4l11120,12r-3,2l11115,15xm11145,15r-4,l11139,14r-3,-2l11135,10r,-4l11136,4r3,-3l11141,r4,l11147,1r3,3l11150,6r,4l11150,12r-3,2l11145,15xm11175,15r-4,l11169,14r-3,-2l11165,10r,-4l11166,4r3,-3l11171,r4,l11177,1r3,3l11180,6r,4l11180,12r-3,2l11175,15xm11205,15r-4,l11199,14r-3,-2l11195,10r,-4l11196,4r3,-3l11201,r4,l11207,1r3,3l11210,6r,4l11210,12r-3,2l11205,15xm11235,15r-4,l11229,14r-3,-2l11225,10r,-4l11226,4r3,-3l11231,r4,l11237,1r3,3l11240,6r,4l11240,12r-3,2l11235,15xm11265,15r-4,l11259,14r-3,-2l11255,10r,-4l11256,4r3,-3l11261,r4,l11267,1r3,3l11270,6r,4l11270,12r-3,2l11265,15xm11295,15r-4,l11289,14r-3,-2l11285,10r,-4l11286,4r3,-3l11291,r4,l11297,1r3,3l11300,6r,4l11300,12r-3,2l11295,15xm11325,15r-4,l11319,14r-3,-2l11315,10r,-4l11316,4r3,-3l11321,r4,l11327,1r3,3l11330,6r,4l11330,12r-3,2l11325,15xm11355,15r-4,l11349,14r-3,-2l11345,10r,-4l11346,4r3,-3l11351,r4,l11357,1r3,3l11360,6r,4l11360,12r-3,2l11355,15xm11385,15r-4,l11379,14r-3,-2l11375,10r,-4l11376,4r3,-3l11381,r4,l11387,1r3,3l11390,6r,4l11390,12r-3,2l11385,15xm11415,15r-4,l11409,14r-3,-2l11405,10r,-4l11406,4r3,-3l11411,r4,l11417,1r3,3l11420,6r,4l11420,12r-3,2l11415,15xm11445,15r-4,l11439,14r-3,-2l11435,10r,-4l11436,4r3,-3l11441,r4,l11447,1r3,3l11450,6r,4l11450,12r-3,2l11445,15xm11475,15r-4,l11469,14r-3,-2l11465,10r,-4l11466,4r3,-3l11471,r4,l11477,1r3,3l11480,6r,4l11480,12r-3,2l11475,15xm11505,15r-4,l11499,14r-3,-2l11495,10r,-4l11496,4r3,-3l11501,r4,l11507,1r3,3l11510,6r,4l11510,12r-3,2l11505,15xm11535,15r-4,l11529,14r-3,-2l11525,10r,-4l11526,4r3,-3l11531,r4,l11537,1r3,3l11540,6r,4l11540,12r-3,2l11535,15xm11565,15r-4,l11559,14r-3,-2l11555,10r,-4l11556,4r3,-3l11561,r4,l11567,1r3,3l11570,6r,4l11570,12r-3,2l11565,15xm11595,15r-4,l11589,14r-3,-2l11585,10r,-4l11586,4r3,-3l11591,r4,l11597,1r3,3l11601,6r,4l11600,12r-3,2l11595,15xm11625,15r-4,l11619,14r-3,-2l11616,10r,-4l11616,4r3,-3l11621,r4,l11627,1r3,3l11631,6r,4l11630,12r-3,2l11625,15xm11655,15r-4,l11649,14r-3,-2l11646,10r,-4l11646,4r3,-3l11651,r4,l11657,1r3,3l11661,6r,4l11660,12r-3,2l11655,15xm11685,15r-4,l11679,14r-3,-2l11676,10r,-4l11676,4r3,-3l11681,r4,l11687,1r3,3l11691,6r,4l11690,12r-3,2l11685,15xm11715,15r-4,l11709,14r-3,-2l11706,10r,-4l11706,4r3,-3l11711,r4,l11717,1r3,3l11721,6r,4l11720,12r-3,2l11715,15xm11745,15r-4,l11739,14r-3,-2l11736,10r,-4l11736,4r3,-3l11741,r4,l11747,1r3,3l11751,6r,4l11750,12r-3,2l11745,15xm11775,15r-4,l11769,14r-3,-2l11766,10r,-4l11766,4r3,-3l11771,r4,l11777,1r3,3l11781,6r,4l11780,12r-3,2l11775,15xm11805,15r-4,l11799,14r-3,-2l11796,10r,-4l11796,4r3,-3l11801,r4,l11807,1r3,3l11811,6r,4l11810,12r-3,2l11805,15xm11835,15r-4,l11829,14r-3,-2l11826,10r,-4l11826,4r3,-3l11831,r4,l11837,1r3,3l11841,6r,4l11840,12r-3,2l11835,15xm11865,15r-4,l11859,14r-3,-2l11856,10r,-4l11856,4r3,-3l11861,r4,l11867,1r3,3l11871,6r,4l11870,12r-3,2l11865,15xm11895,15r-4,l11889,14r-3,-2l11886,10r,-4l11886,4r3,-3l11891,r4,l11897,1r3,3l11901,6r,4l11900,12r-3,2l11895,15xm11925,15r-4,l11919,14r-3,-2l11916,10r,-4l11916,4r3,-3l11921,r4,l11927,1r3,3l11931,6r,4l11930,12r-3,2l11925,15xm11955,15r-4,l11949,14r-3,-2l11946,10r,-4l11946,4r3,-3l11951,r4,l11957,1r3,3l11961,6r,4l11960,12r-3,2l11955,15xm11985,15r-4,l11979,14r-3,-2l11976,10r,-4l11976,4r3,-3l11981,r4,l11987,1r3,3l11991,6r,4l11990,12r-3,2l11985,15xm12015,15r-4,l12009,14r-3,-2l12006,10r,-4l12006,4r3,-3l12011,r4,l12017,1r3,3l12021,6r,4l12020,12r-3,2l12015,15xm12045,15r-4,l12039,14r-3,-2l12036,10r,-4l12036,4r3,-3l12041,r4,l12047,1r3,3l12051,6r,4l12050,12r-3,2l12045,15xm12075,15r-4,l12069,14r-3,-2l12066,10r,-4l12066,4r3,-3l12071,r4,l12077,1r3,3l12081,6r,4l12080,12r-3,2l12075,15xm12105,15r-4,l12099,14r-3,-2l12096,10r,-4l12096,4r3,-3l12101,r4,l12107,1r3,3l12111,6r,4l12110,12r-3,2l12105,15xm12135,15r-4,l12129,14r-3,-2l12126,10r,-4l12126,4r3,-3l12131,r4,l12137,1r3,3l12141,6r,4l12140,12r-3,2l12135,15xm12165,15r-4,l12159,14r-2,-2l12156,10r,-4l12157,4r2,-3l12161,r4,l12167,1r3,3l12171,6r,4l12170,12r-3,2l12165,15xm12195,15r-4,l12189,14r-2,-2l12186,10r,-4l12187,4r2,-3l12191,r4,l12197,1r3,3l12201,6r,4l12200,12r-3,2l12195,15xm12225,15r-4,l12219,14r-2,-2l12216,10r,-4l12217,4r2,-3l12221,r4,l12227,1r3,3l12231,6r,4l12230,12r-3,2l12225,15xm12255,15r-4,l12249,14r-2,-2l12246,10r,-4l12247,4r2,-3l12251,r4,l12257,1r3,3l12261,6r,4l12260,12r-3,2l12255,15xm12285,15r-4,l12280,14r-3,-2l12276,10r,-4l12277,4r3,-3l12281,r4,l12287,1r3,3l12291,6r,4l12290,12r-3,2l12285,15xm12315,15r-4,l12310,14r-3,-2l12306,10r,-4l12307,4r3,-3l12311,r4,l12317,1r3,3l12321,6r,4l12320,12r-3,2l12315,15xm12345,15r-4,l12340,14r-3,-2l12336,10r,-4l12337,4r3,-3l12341,r4,l12347,1r3,3l12351,6r,4l12350,12r-3,2l12345,15xm12375,15r-4,l12370,14r-3,-2l12366,10r,-4l12367,4r3,-3l12371,r4,l12377,1r3,3l12381,6r,4l12380,12r-3,2l12375,15xm12405,15r-4,l12400,14r-3,-2l12396,10r,-4l12397,4r3,-3l12401,r4,l12407,1r3,3l12411,6r,4l12410,12r-3,2l12405,15xm12435,15r-4,l12430,14r-3,-2l12426,10r,-4l12427,4r3,-3l12431,r4,l12437,1r3,3l12441,6r,4l12440,12r-3,2l12435,15xm12466,15r-5,l12460,14r-3,-2l12456,10r,-4l12457,4r3,-3l12461,r5,l12467,1r3,3l12471,6r,4l12470,12r-3,2l12466,15xm12496,15r-5,l12490,14r-3,-2l12486,10r,-4l12487,4r3,-3l12491,r5,l12497,1r3,3l12501,6r,4l12500,12r-3,2l12496,15xm12526,15r-5,l12520,14r-3,-2l12516,10r,-4l12517,4r3,-3l12521,r5,l12527,1r3,3l12531,6r,4l12530,12r-3,2l12526,15xm12556,15r-5,l12550,14r-3,-2l12546,10r,-4l12547,4r3,-3l12551,r5,l12557,1r3,3l12561,6r,4l12560,12r-3,2l12556,15xm12586,15r-5,l12580,14r-3,-2l12576,10r,-4l12577,4r3,-3l12581,r5,l12587,1r3,3l12591,6r,4l12590,12r-3,2l12586,15xm12616,15r-5,l12610,14r-3,-2l12606,10r,-4l12607,4r3,-3l12611,r5,l12617,1r3,3l12621,6r,4l12620,12r-3,2l12616,15xm12646,15r-5,l12640,14r-3,-2l12636,10r,-4l12637,4r3,-3l12641,r5,l12647,1r3,3l12651,6r,4l12650,12r-3,2l12646,15xm12676,15r-5,l12670,14r-3,-2l12666,10r,-4l12667,4r3,-3l12671,r5,l12677,1r3,3l12681,6r,4l12680,12r-3,2l12676,15xm12706,15r-5,l12700,14r-3,-2l12696,10r,-4l12697,4r3,-3l12701,r5,l12707,1r3,3l12711,6r,4l12710,12r-3,2l12706,15xm12736,15r-5,l12730,14r-3,-2l12726,10r,-4l12727,4r3,-3l12731,r5,l12737,1r3,3l12741,6r,4l12740,12r-3,2l12736,15xm12766,15r-4,l12760,14r-3,-2l12756,10r,-4l12757,4r3,-3l12762,r4,l12767,1r3,3l12771,6r,4l12770,12r-3,2l12766,15xm12796,15r-4,l12790,14r-3,-2l12786,10r,-4l12787,4r3,-3l12792,r4,l12797,1r3,3l12801,6r,4l12800,12r-3,2l12796,15xm12826,15r-4,l12820,14r-3,-2l12816,10r,-4l12817,4r3,-3l12822,r4,l12827,1r3,3l12831,6r,4l12830,12r-3,2l12826,15xm12856,15r-4,l12850,14r-3,-2l12846,10r,-4l12847,4r3,-3l12852,r4,l12857,1r3,3l12861,6r,4l12860,12r-3,2l12856,15xm12886,15r-4,l12880,14r-3,-2l12876,10r,-4l12877,4r3,-3l12882,r4,l12887,1r3,3l12891,6r,4l12890,12r-3,2l12886,15xm12916,15r-4,l12910,14r-3,-2l12906,10r,-4l12907,4r3,-3l12912,r4,l12917,1r3,3l12921,6r,4l12920,12r-3,2l12916,15xm12946,15r-4,l12940,14r-3,-2l12936,10r,-4l12937,4r3,-3l12942,r4,l12948,1r2,3l12951,6r,4l12950,12r-2,2l12946,15xm12976,15r-4,l12970,14r-3,-2l12966,10r,-4l12967,4r3,-3l12972,r4,l12978,1r2,3l12981,6r,4l12980,12r-2,2l12976,15xm13006,15r-4,l13000,14r-3,-2l12996,10r,-4l12997,4r3,-3l13002,r4,l13008,1r2,3l13011,6r,4l13010,12r-2,2l13006,15xm13036,15r-4,l13030,14r-3,-2l13026,10r,-4l13027,4r3,-3l13032,r4,l13038,1r2,3l13041,6r,4l13040,12r-2,2l13036,15xm13066,15r-4,l13060,14r-3,-2l13056,10r,-4l13057,4r3,-3l13062,r4,l13068,1r3,3l13071,6r,4l13071,12r-3,2l13066,15xm13096,15r-4,l13090,14r-3,-2l13086,10r,-4l13087,4r3,-3l13092,r4,l13098,1r3,3l13101,6r,4l13101,12r-3,2l13096,15xm13126,15r-4,l13120,14r-3,-2l13116,10r,-4l13117,4r3,-3l13122,r4,l13128,1r3,3l13131,6r,4l13131,12r-3,2l13126,15xm13156,15r-4,l13150,14r-3,-2l13146,10r,-4l13147,4r3,-3l13152,r4,l13158,1r3,3l13161,6r,4l13161,12r-3,2l13156,15xm13186,15r-4,l13180,14r-3,-2l13176,10r,-4l13177,4r3,-3l13182,r4,l13188,1r3,3l13191,6r,4l13191,12r-3,2l13186,15xm13216,15r-4,l13210,14r-3,-2l13206,10r,-4l13207,4r3,-3l13212,r4,l13218,1r3,3l13221,6r,4l13221,12r-3,2l13216,15xm13246,15r-4,l13240,14r-3,-2l13236,10r,-4l13237,4r3,-3l13242,r4,l13248,1r3,3l13251,6r,4l13251,12r-3,2l13246,15xm13276,15r-4,l13270,14r-3,-2l13266,10r,-4l13267,4r3,-3l13272,r4,l13278,1r3,3l13281,6r,4l13281,12r-3,2l13276,15xm13306,15r-4,l13300,14r-3,-2l13296,10r,-4l13297,4r3,-3l13302,r4,l13308,1r3,3l13311,6r,4l13311,12r-3,2l13306,15xm13336,15r-4,l13330,14r-3,-2l13326,10r,-4l13327,4r3,-3l13332,r4,l13338,1r3,3l13341,6r,4l13341,12r-3,2l13336,15xm13366,15r-4,l13360,14r-3,-2l13356,10r,-4l13357,4r3,-3l13362,r4,l13368,1r3,3l13371,6r,4l13371,12r-3,2l13366,15xm13396,15r-4,l13390,14r-3,-2l13386,10r,-4l13387,4r3,-3l13392,r4,l13398,1r3,3l13401,6r,4l13401,12r-3,2l13396,15xm13426,15r-4,l13420,14r-3,-2l13416,10r,-4l13417,4r3,-3l13422,r4,l13428,1r3,3l13431,6r,4l13431,12r-3,2l13426,15xm13456,15r-4,l13450,14r-3,-2l13446,10r,-4l13447,4r3,-3l13452,r4,l13458,1r3,3l13461,6r,4l13461,12r-3,2l13456,15xm13486,15r-4,l13480,14r-3,-2l13476,10r,-4l13477,4r3,-3l13482,r4,l13488,1r3,3l13491,6r,4l13491,12r-3,2l13486,15xm13516,15r-4,l13510,14r-3,-2l13506,10r,-4l13507,4r3,-3l13512,r4,l13518,1r3,3l13521,6r,4l13521,12r-3,2l13516,15xm13546,15r-4,l13540,14r-3,-2l13536,10r,-4l13537,4r3,-3l13542,r4,l13548,1r3,3l13551,6r,4l13551,12r-3,2l13546,15xm13576,15r-4,l13570,14r-3,-2l13566,10r,-4l13567,4r3,-3l13572,r4,l13578,1r3,3l13581,6r,4l13581,12r-3,2l13576,15xm13606,15r-4,l13600,14r-3,-2l13596,10r,-4l13597,4r3,-3l13602,r4,l13608,1r3,3l13612,6r,4l13611,12r-3,2l13606,15xm13636,15r-4,l13630,14r-3,-2l13627,10r,-4l13627,4r3,-3l13632,r4,l13638,1r3,3l13642,6r,4l13641,12r-3,2l13636,15xm13666,15r-4,l13660,14r-3,-2l13657,10r,-4l13657,4r3,-3l13662,r4,l13668,1r3,3l13672,6r,4l13671,12r-3,2l13666,15xm13696,15r-4,l13690,14r-3,-2l13687,10r,-4l13687,4r3,-3l13692,r4,l13698,1r3,3l13702,6r,4l13701,12r-3,2l13696,15xm13726,15r-4,l13720,14r-3,-2l13717,10r,-4l13717,4r3,-3l13722,r4,l13728,1r3,3l13732,6r,4l13731,12r-3,2l13726,15xm13756,15r-4,l13750,14r-3,-2l13747,10r,-4l13747,4r3,-3l13752,r4,l13758,1r3,3l13762,6r,4l13761,12r-3,2l13756,15xm13786,15r-4,l13780,14r-3,-2l13777,10r,-4l13777,4r3,-3l13782,r4,l13788,1r3,3l13792,6r,4l13791,12r-3,2l13786,15xm13816,15r-4,l13810,14r-3,-2l13807,10r,-4l13807,4r3,-3l13812,r4,l13818,1r3,3l13822,6r,4l13821,12r-3,2l13816,15xm13846,15r-4,l13840,14r-3,-2l13837,10r,-4l13837,4r3,-3l13842,r4,l13848,1r3,3l13852,6r,4l13851,12r-3,2l13846,15xm13876,15r-4,l13870,14r-3,-2l13867,10r,-4l13867,4r3,-3l13872,r4,l13878,1r3,3l13882,6r,4l13881,12r-3,2l13876,15xm13906,15r-4,l13900,14r-3,-2l13897,10r,-4l13897,4r3,-3l13902,r4,l13908,1r3,3l13912,6r,4l13911,12r-3,2l13906,15xm13936,15r-4,l13930,14r-3,-2l13927,10r,-4l13927,4r3,-3l13932,r4,l13938,1r3,3l13942,6r,4l13941,12r-3,2l13936,15xm13966,15r-4,l13960,14r-3,-2l13957,10r,-4l13957,4r3,-3l13962,r4,l13968,1r3,3l13972,6r,4l13971,12r-3,2l13966,15xm13996,15r-4,l13990,14r-3,-2l13987,10r,-4l13987,4r3,-3l13992,r4,l13998,1r3,3l14002,6r,4l14001,12r-3,2l13996,15xm14026,15r-4,l14020,14r-3,-2l14017,10r,-4l14017,4r3,-3l14022,r4,l14028,1r3,3l14032,6r,4l14031,12r-3,2l14026,15xm14056,15r-4,l14050,14r-3,-2l14047,10r,-4l14047,4r3,-3l14052,r4,l14058,1r3,3l14062,6r,4l14061,12r-3,2l14056,15xm14086,15r-4,l14080,14r-3,-2l14077,10r,-4l14077,4r3,-3l14082,r4,l14088,1r3,3l14092,6r,4l14091,12r-3,2l14086,15xm14116,15r-4,l14110,14r-3,-2l14107,10r,-4l14107,4r3,-3l14112,r4,l14118,1r3,3l14122,6r,4l14121,12r-3,2l14116,15xm14146,15r-4,l14140,14r-3,-2l14137,10r,-4l14137,4r3,-3l14142,r4,l14148,1r3,3l14152,6r,4l14151,12r-3,2l14146,15xm14176,15r-4,l14170,14r-2,-2l14167,10r,-4l14168,4r2,-3l14172,r4,l14178,1r3,3l14182,6r,4l14181,12r-3,2l14176,15xm14206,15r-4,l14200,14r-2,-2l14197,10r,-4l14198,4r2,-3l14202,r4,l14208,1r3,3l14212,6r,4l14211,12r-3,2l14206,15xm14236,15r-4,l14230,14r-2,-2l14227,10r,-4l14228,4r2,-3l14232,r4,l14238,1r3,3l14242,6r,4l14241,12r-3,2l14236,15xm14266,15r-4,l14260,14r-2,-2l14257,10r,-4l14258,4r2,-3l14262,r4,l14268,1r3,3l14272,6r,4l14271,12r-3,2l14266,15xm14296,15r-4,l14291,14r-3,-2l14287,10r,-4l14288,4r3,-3l14292,r4,l14298,1r3,3l14302,6r,4l14301,12r-3,2l14296,15xm14326,15r-4,l14321,14r-3,-2l14317,10r,-4l14318,4r3,-3l14322,r4,l14328,1r3,3l14332,6r,4l14331,12r-3,2l14326,15xm14356,15r-4,l14351,14r-3,-2l14347,10r,-4l14348,4r3,-3l14352,r4,l14358,1r3,3l14362,6r,4l14361,12r-3,2l14356,15xm14386,15r-4,l14381,14r-3,-2l14377,10r,-4l14378,4r3,-3l14382,r4,l14388,1r3,3l14392,6r,4l14391,12r-3,2l14386,15xm14416,15r-4,l14411,14r-3,-2l14407,10r,-4l14408,4r3,-3l14412,r4,l14418,1r3,3l14422,6r,4l14421,12r-3,2l14416,15xm14446,15r-4,l14441,14r-3,-2l14437,10r,-4l14438,4r3,-3l14442,r4,l14448,1r3,3l14452,6r,4l14451,12r-3,2l14446,15xm14477,15r-5,l14471,14r-3,-2l14467,10r,-4l14468,4r3,-3l14472,r5,l14478,1r3,3l14482,6r,4l14481,12r-3,2l14477,15xm14507,15r-5,l14501,14r-3,-2l14497,10r,-4l14498,4r3,-3l14502,r5,l14508,1r3,3l14512,6r,4l14511,12r-3,2l14507,15xm14537,15r-5,l14531,14r-3,-2l14527,10r,-4l14528,4r3,-3l14532,r5,l14538,1r3,3l14542,6r,4l14541,12r-3,2l14537,15xm14567,15r-5,l14561,14r-3,-2l14557,10r,-4l14558,4r3,-3l14562,r5,l14568,1r3,3l14572,6r,4l14571,12r-3,2l14567,15xm14597,15r-5,l14591,14r-3,-2l14587,10r,-4l14588,4r3,-3l14592,r5,l14598,1r3,3l14602,6r,4l14601,12r-3,2l14597,15xe" fillcolor="black" stroked="f">
                <v:path arrowok="t" o:connecttype="custom" o:connectlocs="140335,145415;285750,151130;426085,153670;577850,144780;724535,152400;866775,152400;1013460,144780;1164590,153670;1305560,151130;1450975,145415;1604010,154305;1743710,148590;1887220,147320;2045335,154305;2181860,147320;2325370,148590;2464435,154305;2618105,145415;2763520,151130;2903855,153670;3055620,144780;3202305,152400;3344545,152400;3491230,144780;3642360,153670;3783330,151130;3928110,145415;4081780,154305;4221480,148590;4364990,147320;4523105,154305;4659630,147320;4802505,148590;4942205,154305;5095875,145415;5241290,151130;5381625,153670;5533390,144780;5680075,152400;5822315,152400;5969000,144780;6120130,153670;6261100,151130;6405880,145415;6559550,154305;6699250,148590;6842760,147320;7000875,154305;7137400,147320;7280275,148590;7419975,154305;7573645,145415;7719060,151130;7859395,153670;8011160,144780;8157845,152400;8300085,152400;8446770,144780;8597900,153670;8738870,151130;8883650,145415;9037320,154305;9177020,148590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F5A9C">
      <w:pPr>
        <w:pStyle w:val="BodyText"/>
        <w:spacing w:before="10"/>
        <w:rPr>
          <w:rFonts w:ascii="Palatino Linotype"/>
          <w:b/>
          <w:i/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>
                <wp:simplePos x="0" y="0"/>
                <wp:positionH relativeFrom="page">
                  <wp:posOffset>397510</wp:posOffset>
                </wp:positionH>
                <wp:positionV relativeFrom="paragraph">
                  <wp:posOffset>210820</wp:posOffset>
                </wp:positionV>
                <wp:extent cx="9272905" cy="9525"/>
                <wp:effectExtent l="0" t="0" r="0" b="0"/>
                <wp:wrapTopAndBottom/>
                <wp:docPr id="13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72905" cy="9525"/>
                        </a:xfrm>
                        <a:custGeom>
                          <a:avLst/>
                          <a:gdLst>
                            <a:gd name="T0" fmla="+- 0 847 626"/>
                            <a:gd name="T1" fmla="*/ T0 w 14603"/>
                            <a:gd name="T2" fmla="+- 0 332 332"/>
                            <a:gd name="T3" fmla="*/ 332 h 15"/>
                            <a:gd name="T4" fmla="+- 0 1076 626"/>
                            <a:gd name="T5" fmla="*/ T4 w 14603"/>
                            <a:gd name="T6" fmla="+- 0 341 332"/>
                            <a:gd name="T7" fmla="*/ 341 h 15"/>
                            <a:gd name="T8" fmla="+- 0 1297 626"/>
                            <a:gd name="T9" fmla="*/ T8 w 14603"/>
                            <a:gd name="T10" fmla="+- 0 346 332"/>
                            <a:gd name="T11" fmla="*/ 346 h 15"/>
                            <a:gd name="T12" fmla="+- 0 1536 626"/>
                            <a:gd name="T13" fmla="*/ T12 w 14603"/>
                            <a:gd name="T14" fmla="+- 0 332 332"/>
                            <a:gd name="T15" fmla="*/ 332 h 15"/>
                            <a:gd name="T16" fmla="+- 0 1767 626"/>
                            <a:gd name="T17" fmla="*/ T16 w 14603"/>
                            <a:gd name="T18" fmla="+- 0 343 332"/>
                            <a:gd name="T19" fmla="*/ 343 h 15"/>
                            <a:gd name="T20" fmla="+- 0 1991 626"/>
                            <a:gd name="T21" fmla="*/ T20 w 14603"/>
                            <a:gd name="T22" fmla="+- 0 343 332"/>
                            <a:gd name="T23" fmla="*/ 343 h 15"/>
                            <a:gd name="T24" fmla="+- 0 2222 626"/>
                            <a:gd name="T25" fmla="*/ T24 w 14603"/>
                            <a:gd name="T26" fmla="+- 0 332 332"/>
                            <a:gd name="T27" fmla="*/ 332 h 15"/>
                            <a:gd name="T28" fmla="+- 0 2460 626"/>
                            <a:gd name="T29" fmla="*/ T28 w 14603"/>
                            <a:gd name="T30" fmla="+- 0 346 332"/>
                            <a:gd name="T31" fmla="*/ 346 h 15"/>
                            <a:gd name="T32" fmla="+- 0 2682 626"/>
                            <a:gd name="T33" fmla="*/ T32 w 14603"/>
                            <a:gd name="T34" fmla="+- 0 341 332"/>
                            <a:gd name="T35" fmla="*/ 341 h 15"/>
                            <a:gd name="T36" fmla="+- 0 2911 626"/>
                            <a:gd name="T37" fmla="*/ T36 w 14603"/>
                            <a:gd name="T38" fmla="+- 0 332 332"/>
                            <a:gd name="T39" fmla="*/ 332 h 15"/>
                            <a:gd name="T40" fmla="+- 0 3152 626"/>
                            <a:gd name="T41" fmla="*/ T40 w 14603"/>
                            <a:gd name="T42" fmla="+- 0 347 332"/>
                            <a:gd name="T43" fmla="*/ 347 h 15"/>
                            <a:gd name="T44" fmla="+- 0 3372 626"/>
                            <a:gd name="T45" fmla="*/ T44 w 14603"/>
                            <a:gd name="T46" fmla="+- 0 337 332"/>
                            <a:gd name="T47" fmla="*/ 337 h 15"/>
                            <a:gd name="T48" fmla="+- 0 3598 626"/>
                            <a:gd name="T49" fmla="*/ T48 w 14603"/>
                            <a:gd name="T50" fmla="+- 0 335 332"/>
                            <a:gd name="T51" fmla="*/ 335 h 15"/>
                            <a:gd name="T52" fmla="+- 0 3847 626"/>
                            <a:gd name="T53" fmla="*/ T52 w 14603"/>
                            <a:gd name="T54" fmla="+- 0 347 332"/>
                            <a:gd name="T55" fmla="*/ 347 h 15"/>
                            <a:gd name="T56" fmla="+- 0 4062 626"/>
                            <a:gd name="T57" fmla="*/ T56 w 14603"/>
                            <a:gd name="T58" fmla="+- 0 335 332"/>
                            <a:gd name="T59" fmla="*/ 335 h 15"/>
                            <a:gd name="T60" fmla="+- 0 4288 626"/>
                            <a:gd name="T61" fmla="*/ T60 w 14603"/>
                            <a:gd name="T62" fmla="+- 0 337 332"/>
                            <a:gd name="T63" fmla="*/ 337 h 15"/>
                            <a:gd name="T64" fmla="+- 0 4507 626"/>
                            <a:gd name="T65" fmla="*/ T64 w 14603"/>
                            <a:gd name="T66" fmla="+- 0 347 332"/>
                            <a:gd name="T67" fmla="*/ 347 h 15"/>
                            <a:gd name="T68" fmla="+- 0 4749 626"/>
                            <a:gd name="T69" fmla="*/ T68 w 14603"/>
                            <a:gd name="T70" fmla="+- 0 332 332"/>
                            <a:gd name="T71" fmla="*/ 332 h 15"/>
                            <a:gd name="T72" fmla="+- 0 4978 626"/>
                            <a:gd name="T73" fmla="*/ T72 w 14603"/>
                            <a:gd name="T74" fmla="+- 0 341 332"/>
                            <a:gd name="T75" fmla="*/ 341 h 15"/>
                            <a:gd name="T76" fmla="+- 0 5199 626"/>
                            <a:gd name="T77" fmla="*/ T76 w 14603"/>
                            <a:gd name="T78" fmla="+- 0 346 332"/>
                            <a:gd name="T79" fmla="*/ 346 h 15"/>
                            <a:gd name="T80" fmla="+- 0 5438 626"/>
                            <a:gd name="T81" fmla="*/ T80 w 14603"/>
                            <a:gd name="T82" fmla="+- 0 332 332"/>
                            <a:gd name="T83" fmla="*/ 332 h 15"/>
                            <a:gd name="T84" fmla="+- 0 5669 626"/>
                            <a:gd name="T85" fmla="*/ T84 w 14603"/>
                            <a:gd name="T86" fmla="+- 0 343 332"/>
                            <a:gd name="T87" fmla="*/ 343 h 15"/>
                            <a:gd name="T88" fmla="+- 0 5893 626"/>
                            <a:gd name="T89" fmla="*/ T88 w 14603"/>
                            <a:gd name="T90" fmla="+- 0 343 332"/>
                            <a:gd name="T91" fmla="*/ 343 h 15"/>
                            <a:gd name="T92" fmla="+- 0 6124 626"/>
                            <a:gd name="T93" fmla="*/ T92 w 14603"/>
                            <a:gd name="T94" fmla="+- 0 332 332"/>
                            <a:gd name="T95" fmla="*/ 332 h 15"/>
                            <a:gd name="T96" fmla="+- 0 6362 626"/>
                            <a:gd name="T97" fmla="*/ T96 w 14603"/>
                            <a:gd name="T98" fmla="+- 0 346 332"/>
                            <a:gd name="T99" fmla="*/ 346 h 15"/>
                            <a:gd name="T100" fmla="+- 0 6584 626"/>
                            <a:gd name="T101" fmla="*/ T100 w 14603"/>
                            <a:gd name="T102" fmla="+- 0 341 332"/>
                            <a:gd name="T103" fmla="*/ 341 h 15"/>
                            <a:gd name="T104" fmla="+- 0 6812 626"/>
                            <a:gd name="T105" fmla="*/ T104 w 14603"/>
                            <a:gd name="T106" fmla="+- 0 332 332"/>
                            <a:gd name="T107" fmla="*/ 332 h 15"/>
                            <a:gd name="T108" fmla="+- 0 7054 626"/>
                            <a:gd name="T109" fmla="*/ T108 w 14603"/>
                            <a:gd name="T110" fmla="+- 0 347 332"/>
                            <a:gd name="T111" fmla="*/ 347 h 15"/>
                            <a:gd name="T112" fmla="+- 0 7274 626"/>
                            <a:gd name="T113" fmla="*/ T112 w 14603"/>
                            <a:gd name="T114" fmla="+- 0 337 332"/>
                            <a:gd name="T115" fmla="*/ 337 h 15"/>
                            <a:gd name="T116" fmla="+- 0 7500 626"/>
                            <a:gd name="T117" fmla="*/ T116 w 14603"/>
                            <a:gd name="T118" fmla="+- 0 335 332"/>
                            <a:gd name="T119" fmla="*/ 335 h 15"/>
                            <a:gd name="T120" fmla="+- 0 7749 626"/>
                            <a:gd name="T121" fmla="*/ T120 w 14603"/>
                            <a:gd name="T122" fmla="+- 0 347 332"/>
                            <a:gd name="T123" fmla="*/ 347 h 15"/>
                            <a:gd name="T124" fmla="+- 0 7964 626"/>
                            <a:gd name="T125" fmla="*/ T124 w 14603"/>
                            <a:gd name="T126" fmla="+- 0 335 332"/>
                            <a:gd name="T127" fmla="*/ 335 h 15"/>
                            <a:gd name="T128" fmla="+- 0 8189 626"/>
                            <a:gd name="T129" fmla="*/ T128 w 14603"/>
                            <a:gd name="T130" fmla="+- 0 337 332"/>
                            <a:gd name="T131" fmla="*/ 337 h 15"/>
                            <a:gd name="T132" fmla="+- 0 8409 626"/>
                            <a:gd name="T133" fmla="*/ T132 w 14603"/>
                            <a:gd name="T134" fmla="+- 0 347 332"/>
                            <a:gd name="T135" fmla="*/ 347 h 15"/>
                            <a:gd name="T136" fmla="+- 0 8651 626"/>
                            <a:gd name="T137" fmla="*/ T136 w 14603"/>
                            <a:gd name="T138" fmla="+- 0 332 332"/>
                            <a:gd name="T139" fmla="*/ 332 h 15"/>
                            <a:gd name="T140" fmla="+- 0 8880 626"/>
                            <a:gd name="T141" fmla="*/ T140 w 14603"/>
                            <a:gd name="T142" fmla="+- 0 341 332"/>
                            <a:gd name="T143" fmla="*/ 341 h 15"/>
                            <a:gd name="T144" fmla="+- 0 9101 626"/>
                            <a:gd name="T145" fmla="*/ T144 w 14603"/>
                            <a:gd name="T146" fmla="+- 0 346 332"/>
                            <a:gd name="T147" fmla="*/ 346 h 15"/>
                            <a:gd name="T148" fmla="+- 0 9340 626"/>
                            <a:gd name="T149" fmla="*/ T148 w 14603"/>
                            <a:gd name="T150" fmla="+- 0 332 332"/>
                            <a:gd name="T151" fmla="*/ 332 h 15"/>
                            <a:gd name="T152" fmla="+- 0 9571 626"/>
                            <a:gd name="T153" fmla="*/ T152 w 14603"/>
                            <a:gd name="T154" fmla="+- 0 343 332"/>
                            <a:gd name="T155" fmla="*/ 343 h 15"/>
                            <a:gd name="T156" fmla="+- 0 9795 626"/>
                            <a:gd name="T157" fmla="*/ T156 w 14603"/>
                            <a:gd name="T158" fmla="+- 0 343 332"/>
                            <a:gd name="T159" fmla="*/ 343 h 15"/>
                            <a:gd name="T160" fmla="+- 0 10026 626"/>
                            <a:gd name="T161" fmla="*/ T160 w 14603"/>
                            <a:gd name="T162" fmla="+- 0 332 332"/>
                            <a:gd name="T163" fmla="*/ 332 h 15"/>
                            <a:gd name="T164" fmla="+- 0 10264 626"/>
                            <a:gd name="T165" fmla="*/ T164 w 14603"/>
                            <a:gd name="T166" fmla="+- 0 346 332"/>
                            <a:gd name="T167" fmla="*/ 346 h 15"/>
                            <a:gd name="T168" fmla="+- 0 10486 626"/>
                            <a:gd name="T169" fmla="*/ T168 w 14603"/>
                            <a:gd name="T170" fmla="+- 0 341 332"/>
                            <a:gd name="T171" fmla="*/ 341 h 15"/>
                            <a:gd name="T172" fmla="+- 0 10714 626"/>
                            <a:gd name="T173" fmla="*/ T172 w 14603"/>
                            <a:gd name="T174" fmla="+- 0 332 332"/>
                            <a:gd name="T175" fmla="*/ 332 h 15"/>
                            <a:gd name="T176" fmla="+- 0 10956 626"/>
                            <a:gd name="T177" fmla="*/ T176 w 14603"/>
                            <a:gd name="T178" fmla="+- 0 347 332"/>
                            <a:gd name="T179" fmla="*/ 347 h 15"/>
                            <a:gd name="T180" fmla="+- 0 11176 626"/>
                            <a:gd name="T181" fmla="*/ T180 w 14603"/>
                            <a:gd name="T182" fmla="+- 0 337 332"/>
                            <a:gd name="T183" fmla="*/ 337 h 15"/>
                            <a:gd name="T184" fmla="+- 0 11402 626"/>
                            <a:gd name="T185" fmla="*/ T184 w 14603"/>
                            <a:gd name="T186" fmla="+- 0 335 332"/>
                            <a:gd name="T187" fmla="*/ 335 h 15"/>
                            <a:gd name="T188" fmla="+- 0 11651 626"/>
                            <a:gd name="T189" fmla="*/ T188 w 14603"/>
                            <a:gd name="T190" fmla="+- 0 347 332"/>
                            <a:gd name="T191" fmla="*/ 347 h 15"/>
                            <a:gd name="T192" fmla="+- 0 11866 626"/>
                            <a:gd name="T193" fmla="*/ T192 w 14603"/>
                            <a:gd name="T194" fmla="+- 0 335 332"/>
                            <a:gd name="T195" fmla="*/ 335 h 15"/>
                            <a:gd name="T196" fmla="+- 0 12091 626"/>
                            <a:gd name="T197" fmla="*/ T196 w 14603"/>
                            <a:gd name="T198" fmla="+- 0 337 332"/>
                            <a:gd name="T199" fmla="*/ 337 h 15"/>
                            <a:gd name="T200" fmla="+- 0 12311 626"/>
                            <a:gd name="T201" fmla="*/ T200 w 14603"/>
                            <a:gd name="T202" fmla="+- 0 347 332"/>
                            <a:gd name="T203" fmla="*/ 347 h 15"/>
                            <a:gd name="T204" fmla="+- 0 12553 626"/>
                            <a:gd name="T205" fmla="*/ T204 w 14603"/>
                            <a:gd name="T206" fmla="+- 0 332 332"/>
                            <a:gd name="T207" fmla="*/ 332 h 15"/>
                            <a:gd name="T208" fmla="+- 0 12782 626"/>
                            <a:gd name="T209" fmla="*/ T208 w 14603"/>
                            <a:gd name="T210" fmla="+- 0 341 332"/>
                            <a:gd name="T211" fmla="*/ 341 h 15"/>
                            <a:gd name="T212" fmla="+- 0 13003 626"/>
                            <a:gd name="T213" fmla="*/ T212 w 14603"/>
                            <a:gd name="T214" fmla="+- 0 346 332"/>
                            <a:gd name="T215" fmla="*/ 346 h 15"/>
                            <a:gd name="T216" fmla="+- 0 13242 626"/>
                            <a:gd name="T217" fmla="*/ T216 w 14603"/>
                            <a:gd name="T218" fmla="+- 0 332 332"/>
                            <a:gd name="T219" fmla="*/ 332 h 15"/>
                            <a:gd name="T220" fmla="+- 0 13473 626"/>
                            <a:gd name="T221" fmla="*/ T220 w 14603"/>
                            <a:gd name="T222" fmla="+- 0 343 332"/>
                            <a:gd name="T223" fmla="*/ 343 h 15"/>
                            <a:gd name="T224" fmla="+- 0 13697 626"/>
                            <a:gd name="T225" fmla="*/ T224 w 14603"/>
                            <a:gd name="T226" fmla="+- 0 343 332"/>
                            <a:gd name="T227" fmla="*/ 343 h 15"/>
                            <a:gd name="T228" fmla="+- 0 13928 626"/>
                            <a:gd name="T229" fmla="*/ T228 w 14603"/>
                            <a:gd name="T230" fmla="+- 0 332 332"/>
                            <a:gd name="T231" fmla="*/ 332 h 15"/>
                            <a:gd name="T232" fmla="+- 0 14166 626"/>
                            <a:gd name="T233" fmla="*/ T232 w 14603"/>
                            <a:gd name="T234" fmla="+- 0 346 332"/>
                            <a:gd name="T235" fmla="*/ 346 h 15"/>
                            <a:gd name="T236" fmla="+- 0 14388 626"/>
                            <a:gd name="T237" fmla="*/ T236 w 14603"/>
                            <a:gd name="T238" fmla="+- 0 341 332"/>
                            <a:gd name="T239" fmla="*/ 341 h 15"/>
                            <a:gd name="T240" fmla="+- 0 14616 626"/>
                            <a:gd name="T241" fmla="*/ T240 w 14603"/>
                            <a:gd name="T242" fmla="+- 0 332 332"/>
                            <a:gd name="T243" fmla="*/ 332 h 15"/>
                            <a:gd name="T244" fmla="+- 0 14858 626"/>
                            <a:gd name="T245" fmla="*/ T244 w 14603"/>
                            <a:gd name="T246" fmla="+- 0 347 332"/>
                            <a:gd name="T247" fmla="*/ 347 h 15"/>
                            <a:gd name="T248" fmla="+- 0 15078 626"/>
                            <a:gd name="T249" fmla="*/ T248 w 14603"/>
                            <a:gd name="T250" fmla="+- 0 337 332"/>
                            <a:gd name="T251" fmla="*/ 337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4603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4"/>
                              </a:lnTo>
                              <a:lnTo>
                                <a:pt x="0" y="11"/>
                              </a:lnTo>
                              <a:lnTo>
                                <a:pt x="0" y="9"/>
                              </a:lnTo>
                              <a:lnTo>
                                <a:pt x="0" y="5"/>
                              </a:lnTo>
                              <a:lnTo>
                                <a:pt x="0" y="3"/>
                              </a:lnTo>
                              <a:lnTo>
                                <a:pt x="3" y="0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0"/>
                              </a:lnTo>
                              <a:lnTo>
                                <a:pt x="14" y="3"/>
                              </a:lnTo>
                              <a:lnTo>
                                <a:pt x="15" y="5"/>
                              </a:lnTo>
                              <a:lnTo>
                                <a:pt x="15" y="9"/>
                              </a:lnTo>
                              <a:lnTo>
                                <a:pt x="14" y="11"/>
                              </a:lnTo>
                              <a:lnTo>
                                <a:pt x="11" y="14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4"/>
                              </a:lnTo>
                              <a:lnTo>
                                <a:pt x="30" y="11"/>
                              </a:lnTo>
                              <a:lnTo>
                                <a:pt x="30" y="9"/>
                              </a:lnTo>
                              <a:lnTo>
                                <a:pt x="30" y="5"/>
                              </a:lnTo>
                              <a:lnTo>
                                <a:pt x="30" y="3"/>
                              </a:lnTo>
                              <a:lnTo>
                                <a:pt x="33" y="0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0"/>
                              </a:lnTo>
                              <a:lnTo>
                                <a:pt x="44" y="3"/>
                              </a:lnTo>
                              <a:lnTo>
                                <a:pt x="45" y="5"/>
                              </a:lnTo>
                              <a:lnTo>
                                <a:pt x="45" y="9"/>
                              </a:lnTo>
                              <a:lnTo>
                                <a:pt x="44" y="11"/>
                              </a:lnTo>
                              <a:lnTo>
                                <a:pt x="41" y="14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4"/>
                              </a:lnTo>
                              <a:lnTo>
                                <a:pt x="60" y="11"/>
                              </a:lnTo>
                              <a:lnTo>
                                <a:pt x="60" y="9"/>
                              </a:lnTo>
                              <a:lnTo>
                                <a:pt x="60" y="5"/>
                              </a:lnTo>
                              <a:lnTo>
                                <a:pt x="60" y="3"/>
                              </a:lnTo>
                              <a:lnTo>
                                <a:pt x="63" y="0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0"/>
                              </a:lnTo>
                              <a:lnTo>
                                <a:pt x="74" y="3"/>
                              </a:lnTo>
                              <a:lnTo>
                                <a:pt x="75" y="5"/>
                              </a:lnTo>
                              <a:lnTo>
                                <a:pt x="75" y="9"/>
                              </a:lnTo>
                              <a:lnTo>
                                <a:pt x="74" y="11"/>
                              </a:lnTo>
                              <a:lnTo>
                                <a:pt x="71" y="14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4"/>
                              </a:lnTo>
                              <a:lnTo>
                                <a:pt x="91" y="11"/>
                              </a:lnTo>
                              <a:lnTo>
                                <a:pt x="90" y="9"/>
                              </a:lnTo>
                              <a:lnTo>
                                <a:pt x="90" y="5"/>
                              </a:lnTo>
                              <a:lnTo>
                                <a:pt x="91" y="3"/>
                              </a:lnTo>
                              <a:lnTo>
                                <a:pt x="93" y="0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0"/>
                              </a:lnTo>
                              <a:lnTo>
                                <a:pt x="104" y="3"/>
                              </a:lnTo>
                              <a:lnTo>
                                <a:pt x="105" y="5"/>
                              </a:lnTo>
                              <a:lnTo>
                                <a:pt x="105" y="9"/>
                              </a:lnTo>
                              <a:lnTo>
                                <a:pt x="104" y="11"/>
                              </a:lnTo>
                              <a:lnTo>
                                <a:pt x="101" y="14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4"/>
                              </a:lnTo>
                              <a:lnTo>
                                <a:pt x="121" y="11"/>
                              </a:lnTo>
                              <a:lnTo>
                                <a:pt x="120" y="9"/>
                              </a:lnTo>
                              <a:lnTo>
                                <a:pt x="120" y="5"/>
                              </a:lnTo>
                              <a:lnTo>
                                <a:pt x="121" y="3"/>
                              </a:lnTo>
                              <a:lnTo>
                                <a:pt x="123" y="0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0"/>
                              </a:lnTo>
                              <a:lnTo>
                                <a:pt x="134" y="3"/>
                              </a:lnTo>
                              <a:lnTo>
                                <a:pt x="135" y="5"/>
                              </a:lnTo>
                              <a:lnTo>
                                <a:pt x="135" y="9"/>
                              </a:lnTo>
                              <a:lnTo>
                                <a:pt x="134" y="11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4"/>
                              </a:lnTo>
                              <a:lnTo>
                                <a:pt x="151" y="11"/>
                              </a:lnTo>
                              <a:lnTo>
                                <a:pt x="150" y="9"/>
                              </a:lnTo>
                              <a:lnTo>
                                <a:pt x="150" y="5"/>
                              </a:lnTo>
                              <a:lnTo>
                                <a:pt x="151" y="3"/>
                              </a:lnTo>
                              <a:lnTo>
                                <a:pt x="153" y="0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0"/>
                              </a:lnTo>
                              <a:lnTo>
                                <a:pt x="164" y="3"/>
                              </a:lnTo>
                              <a:lnTo>
                                <a:pt x="165" y="5"/>
                              </a:lnTo>
                              <a:lnTo>
                                <a:pt x="165" y="9"/>
                              </a:lnTo>
                              <a:lnTo>
                                <a:pt x="164" y="11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4"/>
                              </a:lnTo>
                              <a:lnTo>
                                <a:pt x="181" y="11"/>
                              </a:lnTo>
                              <a:lnTo>
                                <a:pt x="180" y="9"/>
                              </a:lnTo>
                              <a:lnTo>
                                <a:pt x="180" y="5"/>
                              </a:lnTo>
                              <a:lnTo>
                                <a:pt x="181" y="3"/>
                              </a:lnTo>
                              <a:lnTo>
                                <a:pt x="183" y="0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0"/>
                              </a:lnTo>
                              <a:lnTo>
                                <a:pt x="194" y="3"/>
                              </a:lnTo>
                              <a:lnTo>
                                <a:pt x="195" y="5"/>
                              </a:lnTo>
                              <a:lnTo>
                                <a:pt x="195" y="9"/>
                              </a:lnTo>
                              <a:lnTo>
                                <a:pt x="194" y="11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4" y="14"/>
                              </a:lnTo>
                              <a:lnTo>
                                <a:pt x="211" y="11"/>
                              </a:lnTo>
                              <a:lnTo>
                                <a:pt x="210" y="9"/>
                              </a:lnTo>
                              <a:lnTo>
                                <a:pt x="210" y="5"/>
                              </a:lnTo>
                              <a:lnTo>
                                <a:pt x="211" y="3"/>
                              </a:lnTo>
                              <a:lnTo>
                                <a:pt x="214" y="0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0"/>
                              </a:lnTo>
                              <a:lnTo>
                                <a:pt x="224" y="3"/>
                              </a:lnTo>
                              <a:lnTo>
                                <a:pt x="225" y="5"/>
                              </a:lnTo>
                              <a:lnTo>
                                <a:pt x="225" y="9"/>
                              </a:lnTo>
                              <a:lnTo>
                                <a:pt x="224" y="11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4" y="14"/>
                              </a:lnTo>
                              <a:lnTo>
                                <a:pt x="241" y="11"/>
                              </a:lnTo>
                              <a:lnTo>
                                <a:pt x="240" y="9"/>
                              </a:lnTo>
                              <a:lnTo>
                                <a:pt x="240" y="5"/>
                              </a:lnTo>
                              <a:lnTo>
                                <a:pt x="241" y="3"/>
                              </a:lnTo>
                              <a:lnTo>
                                <a:pt x="244" y="0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0"/>
                              </a:lnTo>
                              <a:lnTo>
                                <a:pt x="254" y="3"/>
                              </a:lnTo>
                              <a:lnTo>
                                <a:pt x="255" y="5"/>
                              </a:lnTo>
                              <a:lnTo>
                                <a:pt x="255" y="9"/>
                              </a:lnTo>
                              <a:lnTo>
                                <a:pt x="254" y="11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4" y="14"/>
                              </a:lnTo>
                              <a:lnTo>
                                <a:pt x="271" y="11"/>
                              </a:lnTo>
                              <a:lnTo>
                                <a:pt x="270" y="9"/>
                              </a:lnTo>
                              <a:lnTo>
                                <a:pt x="270" y="5"/>
                              </a:lnTo>
                              <a:lnTo>
                                <a:pt x="271" y="3"/>
                              </a:lnTo>
                              <a:lnTo>
                                <a:pt x="274" y="0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0"/>
                              </a:lnTo>
                              <a:lnTo>
                                <a:pt x="284" y="3"/>
                              </a:lnTo>
                              <a:lnTo>
                                <a:pt x="285" y="5"/>
                              </a:lnTo>
                              <a:lnTo>
                                <a:pt x="285" y="9"/>
                              </a:lnTo>
                              <a:lnTo>
                                <a:pt x="284" y="11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4" y="14"/>
                              </a:lnTo>
                              <a:lnTo>
                                <a:pt x="301" y="11"/>
                              </a:lnTo>
                              <a:lnTo>
                                <a:pt x="300" y="9"/>
                              </a:lnTo>
                              <a:lnTo>
                                <a:pt x="300" y="5"/>
                              </a:lnTo>
                              <a:lnTo>
                                <a:pt x="301" y="3"/>
                              </a:lnTo>
                              <a:lnTo>
                                <a:pt x="304" y="0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0"/>
                              </a:lnTo>
                              <a:lnTo>
                                <a:pt x="314" y="3"/>
                              </a:lnTo>
                              <a:lnTo>
                                <a:pt x="315" y="5"/>
                              </a:lnTo>
                              <a:lnTo>
                                <a:pt x="315" y="9"/>
                              </a:lnTo>
                              <a:lnTo>
                                <a:pt x="314" y="11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4" y="14"/>
                              </a:lnTo>
                              <a:lnTo>
                                <a:pt x="331" y="11"/>
                              </a:lnTo>
                              <a:lnTo>
                                <a:pt x="330" y="9"/>
                              </a:lnTo>
                              <a:lnTo>
                                <a:pt x="330" y="5"/>
                              </a:lnTo>
                              <a:lnTo>
                                <a:pt x="331" y="3"/>
                              </a:lnTo>
                              <a:lnTo>
                                <a:pt x="334" y="0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0"/>
                              </a:lnTo>
                              <a:lnTo>
                                <a:pt x="344" y="3"/>
                              </a:lnTo>
                              <a:lnTo>
                                <a:pt x="345" y="5"/>
                              </a:lnTo>
                              <a:lnTo>
                                <a:pt x="345" y="9"/>
                              </a:lnTo>
                              <a:lnTo>
                                <a:pt x="344" y="11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4" y="14"/>
                              </a:lnTo>
                              <a:lnTo>
                                <a:pt x="361" y="11"/>
                              </a:lnTo>
                              <a:lnTo>
                                <a:pt x="360" y="9"/>
                              </a:lnTo>
                              <a:lnTo>
                                <a:pt x="360" y="5"/>
                              </a:lnTo>
                              <a:lnTo>
                                <a:pt x="361" y="3"/>
                              </a:lnTo>
                              <a:lnTo>
                                <a:pt x="364" y="0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0"/>
                              </a:lnTo>
                              <a:lnTo>
                                <a:pt x="374" y="3"/>
                              </a:lnTo>
                              <a:lnTo>
                                <a:pt x="375" y="5"/>
                              </a:lnTo>
                              <a:lnTo>
                                <a:pt x="375" y="9"/>
                              </a:lnTo>
                              <a:lnTo>
                                <a:pt x="374" y="11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400" y="15"/>
                              </a:moveTo>
                              <a:lnTo>
                                <a:pt x="395" y="15"/>
                              </a:lnTo>
                              <a:lnTo>
                                <a:pt x="394" y="14"/>
                              </a:lnTo>
                              <a:lnTo>
                                <a:pt x="391" y="11"/>
                              </a:lnTo>
                              <a:lnTo>
                                <a:pt x="390" y="9"/>
                              </a:lnTo>
                              <a:lnTo>
                                <a:pt x="390" y="5"/>
                              </a:lnTo>
                              <a:lnTo>
                                <a:pt x="391" y="3"/>
                              </a:lnTo>
                              <a:lnTo>
                                <a:pt x="394" y="0"/>
                              </a:lnTo>
                              <a:lnTo>
                                <a:pt x="395" y="0"/>
                              </a:lnTo>
                              <a:lnTo>
                                <a:pt x="400" y="0"/>
                              </a:lnTo>
                              <a:lnTo>
                                <a:pt x="401" y="0"/>
                              </a:lnTo>
                              <a:lnTo>
                                <a:pt x="404" y="3"/>
                              </a:lnTo>
                              <a:lnTo>
                                <a:pt x="405" y="5"/>
                              </a:lnTo>
                              <a:lnTo>
                                <a:pt x="405" y="9"/>
                              </a:lnTo>
                              <a:lnTo>
                                <a:pt x="404" y="11"/>
                              </a:lnTo>
                              <a:lnTo>
                                <a:pt x="401" y="14"/>
                              </a:lnTo>
                              <a:lnTo>
                                <a:pt x="400" y="15"/>
                              </a:lnTo>
                              <a:close/>
                              <a:moveTo>
                                <a:pt x="430" y="15"/>
                              </a:moveTo>
                              <a:lnTo>
                                <a:pt x="425" y="15"/>
                              </a:lnTo>
                              <a:lnTo>
                                <a:pt x="424" y="14"/>
                              </a:lnTo>
                              <a:lnTo>
                                <a:pt x="421" y="11"/>
                              </a:lnTo>
                              <a:lnTo>
                                <a:pt x="420" y="9"/>
                              </a:lnTo>
                              <a:lnTo>
                                <a:pt x="420" y="5"/>
                              </a:lnTo>
                              <a:lnTo>
                                <a:pt x="421" y="3"/>
                              </a:lnTo>
                              <a:lnTo>
                                <a:pt x="424" y="0"/>
                              </a:lnTo>
                              <a:lnTo>
                                <a:pt x="425" y="0"/>
                              </a:lnTo>
                              <a:lnTo>
                                <a:pt x="430" y="0"/>
                              </a:lnTo>
                              <a:lnTo>
                                <a:pt x="431" y="0"/>
                              </a:lnTo>
                              <a:lnTo>
                                <a:pt x="434" y="3"/>
                              </a:lnTo>
                              <a:lnTo>
                                <a:pt x="435" y="5"/>
                              </a:lnTo>
                              <a:lnTo>
                                <a:pt x="435" y="9"/>
                              </a:lnTo>
                              <a:lnTo>
                                <a:pt x="434" y="11"/>
                              </a:lnTo>
                              <a:lnTo>
                                <a:pt x="431" y="14"/>
                              </a:lnTo>
                              <a:lnTo>
                                <a:pt x="430" y="15"/>
                              </a:lnTo>
                              <a:close/>
                              <a:moveTo>
                                <a:pt x="460" y="15"/>
                              </a:moveTo>
                              <a:lnTo>
                                <a:pt x="455" y="15"/>
                              </a:lnTo>
                              <a:lnTo>
                                <a:pt x="454" y="14"/>
                              </a:lnTo>
                              <a:lnTo>
                                <a:pt x="451" y="11"/>
                              </a:lnTo>
                              <a:lnTo>
                                <a:pt x="450" y="9"/>
                              </a:lnTo>
                              <a:lnTo>
                                <a:pt x="450" y="5"/>
                              </a:lnTo>
                              <a:lnTo>
                                <a:pt x="451" y="3"/>
                              </a:lnTo>
                              <a:lnTo>
                                <a:pt x="454" y="0"/>
                              </a:lnTo>
                              <a:lnTo>
                                <a:pt x="455" y="0"/>
                              </a:lnTo>
                              <a:lnTo>
                                <a:pt x="460" y="0"/>
                              </a:lnTo>
                              <a:lnTo>
                                <a:pt x="461" y="0"/>
                              </a:lnTo>
                              <a:lnTo>
                                <a:pt x="464" y="3"/>
                              </a:lnTo>
                              <a:lnTo>
                                <a:pt x="465" y="5"/>
                              </a:lnTo>
                              <a:lnTo>
                                <a:pt x="465" y="9"/>
                              </a:lnTo>
                              <a:lnTo>
                                <a:pt x="464" y="11"/>
                              </a:lnTo>
                              <a:lnTo>
                                <a:pt x="461" y="14"/>
                              </a:lnTo>
                              <a:lnTo>
                                <a:pt x="460" y="15"/>
                              </a:lnTo>
                              <a:close/>
                              <a:moveTo>
                                <a:pt x="490" y="15"/>
                              </a:moveTo>
                              <a:lnTo>
                                <a:pt x="485" y="15"/>
                              </a:lnTo>
                              <a:lnTo>
                                <a:pt x="484" y="14"/>
                              </a:lnTo>
                              <a:lnTo>
                                <a:pt x="481" y="11"/>
                              </a:lnTo>
                              <a:lnTo>
                                <a:pt x="480" y="9"/>
                              </a:lnTo>
                              <a:lnTo>
                                <a:pt x="480" y="5"/>
                              </a:lnTo>
                              <a:lnTo>
                                <a:pt x="481" y="3"/>
                              </a:lnTo>
                              <a:lnTo>
                                <a:pt x="484" y="0"/>
                              </a:lnTo>
                              <a:lnTo>
                                <a:pt x="485" y="0"/>
                              </a:lnTo>
                              <a:lnTo>
                                <a:pt x="490" y="0"/>
                              </a:lnTo>
                              <a:lnTo>
                                <a:pt x="491" y="0"/>
                              </a:lnTo>
                              <a:lnTo>
                                <a:pt x="494" y="3"/>
                              </a:lnTo>
                              <a:lnTo>
                                <a:pt x="495" y="5"/>
                              </a:lnTo>
                              <a:lnTo>
                                <a:pt x="495" y="9"/>
                              </a:lnTo>
                              <a:lnTo>
                                <a:pt x="494" y="11"/>
                              </a:lnTo>
                              <a:lnTo>
                                <a:pt x="491" y="14"/>
                              </a:lnTo>
                              <a:lnTo>
                                <a:pt x="490" y="15"/>
                              </a:lnTo>
                              <a:close/>
                              <a:moveTo>
                                <a:pt x="520" y="15"/>
                              </a:moveTo>
                              <a:lnTo>
                                <a:pt x="515" y="15"/>
                              </a:lnTo>
                              <a:lnTo>
                                <a:pt x="514" y="14"/>
                              </a:lnTo>
                              <a:lnTo>
                                <a:pt x="511" y="11"/>
                              </a:lnTo>
                              <a:lnTo>
                                <a:pt x="510" y="9"/>
                              </a:lnTo>
                              <a:lnTo>
                                <a:pt x="510" y="5"/>
                              </a:lnTo>
                              <a:lnTo>
                                <a:pt x="511" y="3"/>
                              </a:lnTo>
                              <a:lnTo>
                                <a:pt x="514" y="0"/>
                              </a:lnTo>
                              <a:lnTo>
                                <a:pt x="515" y="0"/>
                              </a:lnTo>
                              <a:lnTo>
                                <a:pt x="520" y="0"/>
                              </a:lnTo>
                              <a:lnTo>
                                <a:pt x="521" y="0"/>
                              </a:lnTo>
                              <a:lnTo>
                                <a:pt x="524" y="3"/>
                              </a:lnTo>
                              <a:lnTo>
                                <a:pt x="525" y="5"/>
                              </a:lnTo>
                              <a:lnTo>
                                <a:pt x="525" y="9"/>
                              </a:lnTo>
                              <a:lnTo>
                                <a:pt x="524" y="11"/>
                              </a:lnTo>
                              <a:lnTo>
                                <a:pt x="521" y="14"/>
                              </a:lnTo>
                              <a:lnTo>
                                <a:pt x="520" y="15"/>
                              </a:lnTo>
                              <a:close/>
                              <a:moveTo>
                                <a:pt x="550" y="15"/>
                              </a:moveTo>
                              <a:lnTo>
                                <a:pt x="545" y="15"/>
                              </a:lnTo>
                              <a:lnTo>
                                <a:pt x="544" y="14"/>
                              </a:lnTo>
                              <a:lnTo>
                                <a:pt x="541" y="11"/>
                              </a:lnTo>
                              <a:lnTo>
                                <a:pt x="540" y="9"/>
                              </a:lnTo>
                              <a:lnTo>
                                <a:pt x="540" y="5"/>
                              </a:lnTo>
                              <a:lnTo>
                                <a:pt x="541" y="3"/>
                              </a:lnTo>
                              <a:lnTo>
                                <a:pt x="544" y="0"/>
                              </a:lnTo>
                              <a:lnTo>
                                <a:pt x="545" y="0"/>
                              </a:lnTo>
                              <a:lnTo>
                                <a:pt x="550" y="0"/>
                              </a:lnTo>
                              <a:lnTo>
                                <a:pt x="551" y="0"/>
                              </a:lnTo>
                              <a:lnTo>
                                <a:pt x="554" y="3"/>
                              </a:lnTo>
                              <a:lnTo>
                                <a:pt x="555" y="5"/>
                              </a:lnTo>
                              <a:lnTo>
                                <a:pt x="555" y="9"/>
                              </a:lnTo>
                              <a:lnTo>
                                <a:pt x="554" y="11"/>
                              </a:lnTo>
                              <a:lnTo>
                                <a:pt x="551" y="14"/>
                              </a:lnTo>
                              <a:lnTo>
                                <a:pt x="550" y="15"/>
                              </a:lnTo>
                              <a:close/>
                              <a:moveTo>
                                <a:pt x="580" y="15"/>
                              </a:moveTo>
                              <a:lnTo>
                                <a:pt x="575" y="15"/>
                              </a:lnTo>
                              <a:lnTo>
                                <a:pt x="574" y="14"/>
                              </a:lnTo>
                              <a:lnTo>
                                <a:pt x="571" y="11"/>
                              </a:lnTo>
                              <a:lnTo>
                                <a:pt x="570" y="9"/>
                              </a:lnTo>
                              <a:lnTo>
                                <a:pt x="570" y="5"/>
                              </a:lnTo>
                              <a:lnTo>
                                <a:pt x="571" y="3"/>
                              </a:lnTo>
                              <a:lnTo>
                                <a:pt x="574" y="0"/>
                              </a:lnTo>
                              <a:lnTo>
                                <a:pt x="575" y="0"/>
                              </a:lnTo>
                              <a:lnTo>
                                <a:pt x="580" y="0"/>
                              </a:lnTo>
                              <a:lnTo>
                                <a:pt x="581" y="0"/>
                              </a:lnTo>
                              <a:lnTo>
                                <a:pt x="584" y="3"/>
                              </a:lnTo>
                              <a:lnTo>
                                <a:pt x="585" y="5"/>
                              </a:lnTo>
                              <a:lnTo>
                                <a:pt x="585" y="9"/>
                              </a:lnTo>
                              <a:lnTo>
                                <a:pt x="584" y="11"/>
                              </a:lnTo>
                              <a:lnTo>
                                <a:pt x="581" y="14"/>
                              </a:lnTo>
                              <a:lnTo>
                                <a:pt x="580" y="15"/>
                              </a:lnTo>
                              <a:close/>
                              <a:moveTo>
                                <a:pt x="610" y="15"/>
                              </a:moveTo>
                              <a:lnTo>
                                <a:pt x="605" y="15"/>
                              </a:lnTo>
                              <a:lnTo>
                                <a:pt x="604" y="14"/>
                              </a:lnTo>
                              <a:lnTo>
                                <a:pt x="601" y="11"/>
                              </a:lnTo>
                              <a:lnTo>
                                <a:pt x="600" y="9"/>
                              </a:lnTo>
                              <a:lnTo>
                                <a:pt x="600" y="5"/>
                              </a:lnTo>
                              <a:lnTo>
                                <a:pt x="601" y="3"/>
                              </a:lnTo>
                              <a:lnTo>
                                <a:pt x="604" y="0"/>
                              </a:lnTo>
                              <a:lnTo>
                                <a:pt x="605" y="0"/>
                              </a:lnTo>
                              <a:lnTo>
                                <a:pt x="610" y="0"/>
                              </a:lnTo>
                              <a:lnTo>
                                <a:pt x="611" y="0"/>
                              </a:lnTo>
                              <a:lnTo>
                                <a:pt x="614" y="3"/>
                              </a:lnTo>
                              <a:lnTo>
                                <a:pt x="615" y="5"/>
                              </a:lnTo>
                              <a:lnTo>
                                <a:pt x="615" y="9"/>
                              </a:lnTo>
                              <a:lnTo>
                                <a:pt x="614" y="11"/>
                              </a:lnTo>
                              <a:lnTo>
                                <a:pt x="611" y="14"/>
                              </a:lnTo>
                              <a:lnTo>
                                <a:pt x="610" y="15"/>
                              </a:lnTo>
                              <a:close/>
                              <a:moveTo>
                                <a:pt x="640" y="15"/>
                              </a:moveTo>
                              <a:lnTo>
                                <a:pt x="635" y="15"/>
                              </a:lnTo>
                              <a:lnTo>
                                <a:pt x="634" y="14"/>
                              </a:lnTo>
                              <a:lnTo>
                                <a:pt x="631" y="11"/>
                              </a:lnTo>
                              <a:lnTo>
                                <a:pt x="630" y="9"/>
                              </a:lnTo>
                              <a:lnTo>
                                <a:pt x="630" y="5"/>
                              </a:lnTo>
                              <a:lnTo>
                                <a:pt x="631" y="3"/>
                              </a:lnTo>
                              <a:lnTo>
                                <a:pt x="634" y="0"/>
                              </a:lnTo>
                              <a:lnTo>
                                <a:pt x="635" y="0"/>
                              </a:lnTo>
                              <a:lnTo>
                                <a:pt x="640" y="0"/>
                              </a:lnTo>
                              <a:lnTo>
                                <a:pt x="641" y="0"/>
                              </a:lnTo>
                              <a:lnTo>
                                <a:pt x="644" y="3"/>
                              </a:lnTo>
                              <a:lnTo>
                                <a:pt x="645" y="5"/>
                              </a:lnTo>
                              <a:lnTo>
                                <a:pt x="645" y="9"/>
                              </a:lnTo>
                              <a:lnTo>
                                <a:pt x="644" y="11"/>
                              </a:lnTo>
                              <a:lnTo>
                                <a:pt x="641" y="14"/>
                              </a:lnTo>
                              <a:lnTo>
                                <a:pt x="640" y="15"/>
                              </a:lnTo>
                              <a:close/>
                              <a:moveTo>
                                <a:pt x="670" y="15"/>
                              </a:moveTo>
                              <a:lnTo>
                                <a:pt x="665" y="15"/>
                              </a:lnTo>
                              <a:lnTo>
                                <a:pt x="664" y="14"/>
                              </a:lnTo>
                              <a:lnTo>
                                <a:pt x="661" y="11"/>
                              </a:lnTo>
                              <a:lnTo>
                                <a:pt x="660" y="9"/>
                              </a:lnTo>
                              <a:lnTo>
                                <a:pt x="660" y="5"/>
                              </a:lnTo>
                              <a:lnTo>
                                <a:pt x="661" y="3"/>
                              </a:lnTo>
                              <a:lnTo>
                                <a:pt x="664" y="0"/>
                              </a:lnTo>
                              <a:lnTo>
                                <a:pt x="665" y="0"/>
                              </a:lnTo>
                              <a:lnTo>
                                <a:pt x="670" y="0"/>
                              </a:lnTo>
                              <a:lnTo>
                                <a:pt x="671" y="0"/>
                              </a:lnTo>
                              <a:lnTo>
                                <a:pt x="674" y="3"/>
                              </a:lnTo>
                              <a:lnTo>
                                <a:pt x="675" y="5"/>
                              </a:lnTo>
                              <a:lnTo>
                                <a:pt x="675" y="9"/>
                              </a:lnTo>
                              <a:lnTo>
                                <a:pt x="674" y="11"/>
                              </a:lnTo>
                              <a:lnTo>
                                <a:pt x="671" y="14"/>
                              </a:lnTo>
                              <a:lnTo>
                                <a:pt x="670" y="15"/>
                              </a:lnTo>
                              <a:close/>
                              <a:moveTo>
                                <a:pt x="700" y="15"/>
                              </a:moveTo>
                              <a:lnTo>
                                <a:pt x="696" y="15"/>
                              </a:lnTo>
                              <a:lnTo>
                                <a:pt x="694" y="14"/>
                              </a:lnTo>
                              <a:lnTo>
                                <a:pt x="691" y="11"/>
                              </a:lnTo>
                              <a:lnTo>
                                <a:pt x="690" y="9"/>
                              </a:lnTo>
                              <a:lnTo>
                                <a:pt x="690" y="5"/>
                              </a:lnTo>
                              <a:lnTo>
                                <a:pt x="691" y="3"/>
                              </a:lnTo>
                              <a:lnTo>
                                <a:pt x="694" y="0"/>
                              </a:lnTo>
                              <a:lnTo>
                                <a:pt x="696" y="0"/>
                              </a:lnTo>
                              <a:lnTo>
                                <a:pt x="700" y="0"/>
                              </a:lnTo>
                              <a:lnTo>
                                <a:pt x="701" y="0"/>
                              </a:lnTo>
                              <a:lnTo>
                                <a:pt x="704" y="3"/>
                              </a:lnTo>
                              <a:lnTo>
                                <a:pt x="705" y="5"/>
                              </a:lnTo>
                              <a:lnTo>
                                <a:pt x="705" y="9"/>
                              </a:lnTo>
                              <a:lnTo>
                                <a:pt x="704" y="11"/>
                              </a:lnTo>
                              <a:lnTo>
                                <a:pt x="701" y="14"/>
                              </a:lnTo>
                              <a:lnTo>
                                <a:pt x="700" y="15"/>
                              </a:lnTo>
                              <a:close/>
                              <a:moveTo>
                                <a:pt x="730" y="15"/>
                              </a:moveTo>
                              <a:lnTo>
                                <a:pt x="726" y="15"/>
                              </a:lnTo>
                              <a:lnTo>
                                <a:pt x="724" y="14"/>
                              </a:lnTo>
                              <a:lnTo>
                                <a:pt x="721" y="11"/>
                              </a:lnTo>
                              <a:lnTo>
                                <a:pt x="720" y="9"/>
                              </a:lnTo>
                              <a:lnTo>
                                <a:pt x="720" y="5"/>
                              </a:lnTo>
                              <a:lnTo>
                                <a:pt x="721" y="3"/>
                              </a:lnTo>
                              <a:lnTo>
                                <a:pt x="724" y="0"/>
                              </a:lnTo>
                              <a:lnTo>
                                <a:pt x="726" y="0"/>
                              </a:lnTo>
                              <a:lnTo>
                                <a:pt x="730" y="0"/>
                              </a:lnTo>
                              <a:lnTo>
                                <a:pt x="731" y="0"/>
                              </a:lnTo>
                              <a:lnTo>
                                <a:pt x="734" y="3"/>
                              </a:lnTo>
                              <a:lnTo>
                                <a:pt x="735" y="5"/>
                              </a:lnTo>
                              <a:lnTo>
                                <a:pt x="735" y="9"/>
                              </a:lnTo>
                              <a:lnTo>
                                <a:pt x="734" y="11"/>
                              </a:lnTo>
                              <a:lnTo>
                                <a:pt x="731" y="14"/>
                              </a:lnTo>
                              <a:lnTo>
                                <a:pt x="730" y="15"/>
                              </a:lnTo>
                              <a:close/>
                              <a:moveTo>
                                <a:pt x="760" y="15"/>
                              </a:moveTo>
                              <a:lnTo>
                                <a:pt x="756" y="15"/>
                              </a:lnTo>
                              <a:lnTo>
                                <a:pt x="754" y="14"/>
                              </a:lnTo>
                              <a:lnTo>
                                <a:pt x="751" y="11"/>
                              </a:lnTo>
                              <a:lnTo>
                                <a:pt x="750" y="9"/>
                              </a:lnTo>
                              <a:lnTo>
                                <a:pt x="750" y="5"/>
                              </a:lnTo>
                              <a:lnTo>
                                <a:pt x="751" y="3"/>
                              </a:lnTo>
                              <a:lnTo>
                                <a:pt x="754" y="0"/>
                              </a:lnTo>
                              <a:lnTo>
                                <a:pt x="756" y="0"/>
                              </a:lnTo>
                              <a:lnTo>
                                <a:pt x="760" y="0"/>
                              </a:lnTo>
                              <a:lnTo>
                                <a:pt x="761" y="0"/>
                              </a:lnTo>
                              <a:lnTo>
                                <a:pt x="764" y="3"/>
                              </a:lnTo>
                              <a:lnTo>
                                <a:pt x="765" y="5"/>
                              </a:lnTo>
                              <a:lnTo>
                                <a:pt x="765" y="9"/>
                              </a:lnTo>
                              <a:lnTo>
                                <a:pt x="764" y="11"/>
                              </a:lnTo>
                              <a:lnTo>
                                <a:pt x="761" y="14"/>
                              </a:lnTo>
                              <a:lnTo>
                                <a:pt x="760" y="15"/>
                              </a:lnTo>
                              <a:close/>
                              <a:moveTo>
                                <a:pt x="790" y="15"/>
                              </a:moveTo>
                              <a:lnTo>
                                <a:pt x="786" y="15"/>
                              </a:lnTo>
                              <a:lnTo>
                                <a:pt x="784" y="14"/>
                              </a:lnTo>
                              <a:lnTo>
                                <a:pt x="781" y="11"/>
                              </a:lnTo>
                              <a:lnTo>
                                <a:pt x="780" y="9"/>
                              </a:lnTo>
                              <a:lnTo>
                                <a:pt x="780" y="5"/>
                              </a:lnTo>
                              <a:lnTo>
                                <a:pt x="781" y="3"/>
                              </a:lnTo>
                              <a:lnTo>
                                <a:pt x="784" y="0"/>
                              </a:lnTo>
                              <a:lnTo>
                                <a:pt x="786" y="0"/>
                              </a:lnTo>
                              <a:lnTo>
                                <a:pt x="790" y="0"/>
                              </a:lnTo>
                              <a:lnTo>
                                <a:pt x="791" y="0"/>
                              </a:lnTo>
                              <a:lnTo>
                                <a:pt x="794" y="3"/>
                              </a:lnTo>
                              <a:lnTo>
                                <a:pt x="795" y="5"/>
                              </a:lnTo>
                              <a:lnTo>
                                <a:pt x="795" y="9"/>
                              </a:lnTo>
                              <a:lnTo>
                                <a:pt x="794" y="11"/>
                              </a:lnTo>
                              <a:lnTo>
                                <a:pt x="791" y="14"/>
                              </a:lnTo>
                              <a:lnTo>
                                <a:pt x="790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6" y="15"/>
                              </a:lnTo>
                              <a:lnTo>
                                <a:pt x="814" y="14"/>
                              </a:lnTo>
                              <a:lnTo>
                                <a:pt x="811" y="11"/>
                              </a:lnTo>
                              <a:lnTo>
                                <a:pt x="810" y="9"/>
                              </a:lnTo>
                              <a:lnTo>
                                <a:pt x="810" y="5"/>
                              </a:lnTo>
                              <a:lnTo>
                                <a:pt x="811" y="3"/>
                              </a:lnTo>
                              <a:lnTo>
                                <a:pt x="814" y="0"/>
                              </a:lnTo>
                              <a:lnTo>
                                <a:pt x="816" y="0"/>
                              </a:lnTo>
                              <a:lnTo>
                                <a:pt x="820" y="0"/>
                              </a:lnTo>
                              <a:lnTo>
                                <a:pt x="821" y="0"/>
                              </a:lnTo>
                              <a:lnTo>
                                <a:pt x="824" y="3"/>
                              </a:lnTo>
                              <a:lnTo>
                                <a:pt x="825" y="5"/>
                              </a:lnTo>
                              <a:lnTo>
                                <a:pt x="825" y="9"/>
                              </a:lnTo>
                              <a:lnTo>
                                <a:pt x="824" y="11"/>
                              </a:lnTo>
                              <a:lnTo>
                                <a:pt x="821" y="14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6" y="15"/>
                              </a:lnTo>
                              <a:lnTo>
                                <a:pt x="844" y="14"/>
                              </a:lnTo>
                              <a:lnTo>
                                <a:pt x="841" y="11"/>
                              </a:lnTo>
                              <a:lnTo>
                                <a:pt x="840" y="9"/>
                              </a:lnTo>
                              <a:lnTo>
                                <a:pt x="840" y="5"/>
                              </a:lnTo>
                              <a:lnTo>
                                <a:pt x="841" y="3"/>
                              </a:lnTo>
                              <a:lnTo>
                                <a:pt x="844" y="0"/>
                              </a:lnTo>
                              <a:lnTo>
                                <a:pt x="846" y="0"/>
                              </a:lnTo>
                              <a:lnTo>
                                <a:pt x="850" y="0"/>
                              </a:lnTo>
                              <a:lnTo>
                                <a:pt x="851" y="0"/>
                              </a:lnTo>
                              <a:lnTo>
                                <a:pt x="854" y="3"/>
                              </a:lnTo>
                              <a:lnTo>
                                <a:pt x="855" y="5"/>
                              </a:lnTo>
                              <a:lnTo>
                                <a:pt x="855" y="9"/>
                              </a:lnTo>
                              <a:lnTo>
                                <a:pt x="854" y="11"/>
                              </a:lnTo>
                              <a:lnTo>
                                <a:pt x="851" y="14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6" y="15"/>
                              </a:lnTo>
                              <a:lnTo>
                                <a:pt x="874" y="14"/>
                              </a:lnTo>
                              <a:lnTo>
                                <a:pt x="871" y="11"/>
                              </a:lnTo>
                              <a:lnTo>
                                <a:pt x="870" y="9"/>
                              </a:lnTo>
                              <a:lnTo>
                                <a:pt x="870" y="5"/>
                              </a:lnTo>
                              <a:lnTo>
                                <a:pt x="871" y="3"/>
                              </a:lnTo>
                              <a:lnTo>
                                <a:pt x="874" y="0"/>
                              </a:lnTo>
                              <a:lnTo>
                                <a:pt x="876" y="0"/>
                              </a:lnTo>
                              <a:lnTo>
                                <a:pt x="880" y="0"/>
                              </a:lnTo>
                              <a:lnTo>
                                <a:pt x="882" y="0"/>
                              </a:lnTo>
                              <a:lnTo>
                                <a:pt x="884" y="3"/>
                              </a:lnTo>
                              <a:lnTo>
                                <a:pt x="885" y="5"/>
                              </a:lnTo>
                              <a:lnTo>
                                <a:pt x="885" y="9"/>
                              </a:lnTo>
                              <a:lnTo>
                                <a:pt x="884" y="11"/>
                              </a:lnTo>
                              <a:lnTo>
                                <a:pt x="882" y="14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6" y="15"/>
                              </a:lnTo>
                              <a:lnTo>
                                <a:pt x="904" y="14"/>
                              </a:lnTo>
                              <a:lnTo>
                                <a:pt x="901" y="11"/>
                              </a:lnTo>
                              <a:lnTo>
                                <a:pt x="900" y="9"/>
                              </a:lnTo>
                              <a:lnTo>
                                <a:pt x="900" y="5"/>
                              </a:lnTo>
                              <a:lnTo>
                                <a:pt x="901" y="3"/>
                              </a:lnTo>
                              <a:lnTo>
                                <a:pt x="904" y="0"/>
                              </a:lnTo>
                              <a:lnTo>
                                <a:pt x="906" y="0"/>
                              </a:lnTo>
                              <a:lnTo>
                                <a:pt x="910" y="0"/>
                              </a:lnTo>
                              <a:lnTo>
                                <a:pt x="912" y="0"/>
                              </a:lnTo>
                              <a:lnTo>
                                <a:pt x="914" y="3"/>
                              </a:lnTo>
                              <a:lnTo>
                                <a:pt x="915" y="5"/>
                              </a:lnTo>
                              <a:lnTo>
                                <a:pt x="915" y="9"/>
                              </a:lnTo>
                              <a:lnTo>
                                <a:pt x="914" y="11"/>
                              </a:lnTo>
                              <a:lnTo>
                                <a:pt x="912" y="14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6" y="15"/>
                              </a:lnTo>
                              <a:lnTo>
                                <a:pt x="934" y="14"/>
                              </a:lnTo>
                              <a:lnTo>
                                <a:pt x="931" y="11"/>
                              </a:lnTo>
                              <a:lnTo>
                                <a:pt x="930" y="9"/>
                              </a:lnTo>
                              <a:lnTo>
                                <a:pt x="930" y="5"/>
                              </a:lnTo>
                              <a:lnTo>
                                <a:pt x="931" y="3"/>
                              </a:lnTo>
                              <a:lnTo>
                                <a:pt x="934" y="0"/>
                              </a:lnTo>
                              <a:lnTo>
                                <a:pt x="936" y="0"/>
                              </a:lnTo>
                              <a:lnTo>
                                <a:pt x="940" y="0"/>
                              </a:lnTo>
                              <a:lnTo>
                                <a:pt x="942" y="0"/>
                              </a:lnTo>
                              <a:lnTo>
                                <a:pt x="944" y="3"/>
                              </a:lnTo>
                              <a:lnTo>
                                <a:pt x="945" y="5"/>
                              </a:lnTo>
                              <a:lnTo>
                                <a:pt x="945" y="9"/>
                              </a:lnTo>
                              <a:lnTo>
                                <a:pt x="944" y="11"/>
                              </a:lnTo>
                              <a:lnTo>
                                <a:pt x="942" y="14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6" y="15"/>
                              </a:lnTo>
                              <a:lnTo>
                                <a:pt x="964" y="14"/>
                              </a:lnTo>
                              <a:lnTo>
                                <a:pt x="961" y="11"/>
                              </a:lnTo>
                              <a:lnTo>
                                <a:pt x="960" y="9"/>
                              </a:lnTo>
                              <a:lnTo>
                                <a:pt x="960" y="5"/>
                              </a:lnTo>
                              <a:lnTo>
                                <a:pt x="961" y="3"/>
                              </a:lnTo>
                              <a:lnTo>
                                <a:pt x="964" y="0"/>
                              </a:lnTo>
                              <a:lnTo>
                                <a:pt x="966" y="0"/>
                              </a:lnTo>
                              <a:lnTo>
                                <a:pt x="970" y="0"/>
                              </a:lnTo>
                              <a:lnTo>
                                <a:pt x="972" y="0"/>
                              </a:lnTo>
                              <a:lnTo>
                                <a:pt x="974" y="3"/>
                              </a:lnTo>
                              <a:lnTo>
                                <a:pt x="975" y="5"/>
                              </a:lnTo>
                              <a:lnTo>
                                <a:pt x="975" y="9"/>
                              </a:lnTo>
                              <a:lnTo>
                                <a:pt x="974" y="11"/>
                              </a:lnTo>
                              <a:lnTo>
                                <a:pt x="972" y="14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6" y="15"/>
                              </a:lnTo>
                              <a:lnTo>
                                <a:pt x="994" y="14"/>
                              </a:lnTo>
                              <a:lnTo>
                                <a:pt x="991" y="11"/>
                              </a:lnTo>
                              <a:lnTo>
                                <a:pt x="990" y="9"/>
                              </a:lnTo>
                              <a:lnTo>
                                <a:pt x="990" y="5"/>
                              </a:lnTo>
                              <a:lnTo>
                                <a:pt x="991" y="3"/>
                              </a:lnTo>
                              <a:lnTo>
                                <a:pt x="994" y="0"/>
                              </a:lnTo>
                              <a:lnTo>
                                <a:pt x="996" y="0"/>
                              </a:lnTo>
                              <a:lnTo>
                                <a:pt x="1000" y="0"/>
                              </a:lnTo>
                              <a:lnTo>
                                <a:pt x="1002" y="0"/>
                              </a:lnTo>
                              <a:lnTo>
                                <a:pt x="1005" y="3"/>
                              </a:lnTo>
                              <a:lnTo>
                                <a:pt x="1005" y="5"/>
                              </a:lnTo>
                              <a:lnTo>
                                <a:pt x="1005" y="9"/>
                              </a:lnTo>
                              <a:lnTo>
                                <a:pt x="1005" y="11"/>
                              </a:lnTo>
                              <a:lnTo>
                                <a:pt x="1002" y="14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6" y="15"/>
                              </a:lnTo>
                              <a:lnTo>
                                <a:pt x="1024" y="14"/>
                              </a:lnTo>
                              <a:lnTo>
                                <a:pt x="1021" y="11"/>
                              </a:lnTo>
                              <a:lnTo>
                                <a:pt x="1020" y="9"/>
                              </a:lnTo>
                              <a:lnTo>
                                <a:pt x="1020" y="5"/>
                              </a:lnTo>
                              <a:lnTo>
                                <a:pt x="1021" y="3"/>
                              </a:lnTo>
                              <a:lnTo>
                                <a:pt x="1024" y="0"/>
                              </a:lnTo>
                              <a:lnTo>
                                <a:pt x="1026" y="0"/>
                              </a:lnTo>
                              <a:lnTo>
                                <a:pt x="1030" y="0"/>
                              </a:lnTo>
                              <a:lnTo>
                                <a:pt x="1032" y="0"/>
                              </a:lnTo>
                              <a:lnTo>
                                <a:pt x="1035" y="3"/>
                              </a:lnTo>
                              <a:lnTo>
                                <a:pt x="1035" y="5"/>
                              </a:lnTo>
                              <a:lnTo>
                                <a:pt x="1035" y="9"/>
                              </a:lnTo>
                              <a:lnTo>
                                <a:pt x="1035" y="11"/>
                              </a:lnTo>
                              <a:lnTo>
                                <a:pt x="1032" y="14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6" y="15"/>
                              </a:lnTo>
                              <a:lnTo>
                                <a:pt x="1054" y="14"/>
                              </a:lnTo>
                              <a:lnTo>
                                <a:pt x="1051" y="11"/>
                              </a:lnTo>
                              <a:lnTo>
                                <a:pt x="1050" y="9"/>
                              </a:lnTo>
                              <a:lnTo>
                                <a:pt x="1050" y="5"/>
                              </a:lnTo>
                              <a:lnTo>
                                <a:pt x="1051" y="3"/>
                              </a:lnTo>
                              <a:lnTo>
                                <a:pt x="1054" y="0"/>
                              </a:lnTo>
                              <a:lnTo>
                                <a:pt x="1056" y="0"/>
                              </a:lnTo>
                              <a:lnTo>
                                <a:pt x="1060" y="0"/>
                              </a:lnTo>
                              <a:lnTo>
                                <a:pt x="1062" y="0"/>
                              </a:lnTo>
                              <a:lnTo>
                                <a:pt x="1065" y="3"/>
                              </a:lnTo>
                              <a:lnTo>
                                <a:pt x="1065" y="5"/>
                              </a:lnTo>
                              <a:lnTo>
                                <a:pt x="1065" y="9"/>
                              </a:lnTo>
                              <a:lnTo>
                                <a:pt x="1065" y="11"/>
                              </a:lnTo>
                              <a:lnTo>
                                <a:pt x="1062" y="14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6" y="15"/>
                              </a:lnTo>
                              <a:lnTo>
                                <a:pt x="1084" y="14"/>
                              </a:lnTo>
                              <a:lnTo>
                                <a:pt x="1081" y="11"/>
                              </a:lnTo>
                              <a:lnTo>
                                <a:pt x="1080" y="9"/>
                              </a:lnTo>
                              <a:lnTo>
                                <a:pt x="1080" y="5"/>
                              </a:lnTo>
                              <a:lnTo>
                                <a:pt x="1081" y="3"/>
                              </a:lnTo>
                              <a:lnTo>
                                <a:pt x="1084" y="0"/>
                              </a:lnTo>
                              <a:lnTo>
                                <a:pt x="1086" y="0"/>
                              </a:lnTo>
                              <a:lnTo>
                                <a:pt x="1090" y="0"/>
                              </a:lnTo>
                              <a:lnTo>
                                <a:pt x="1092" y="0"/>
                              </a:lnTo>
                              <a:lnTo>
                                <a:pt x="1095" y="3"/>
                              </a:lnTo>
                              <a:lnTo>
                                <a:pt x="1095" y="5"/>
                              </a:lnTo>
                              <a:lnTo>
                                <a:pt x="1095" y="9"/>
                              </a:lnTo>
                              <a:lnTo>
                                <a:pt x="1095" y="11"/>
                              </a:lnTo>
                              <a:lnTo>
                                <a:pt x="1092" y="14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6" y="15"/>
                              </a:lnTo>
                              <a:lnTo>
                                <a:pt x="1114" y="14"/>
                              </a:lnTo>
                              <a:lnTo>
                                <a:pt x="1111" y="11"/>
                              </a:lnTo>
                              <a:lnTo>
                                <a:pt x="1110" y="9"/>
                              </a:lnTo>
                              <a:lnTo>
                                <a:pt x="1110" y="5"/>
                              </a:lnTo>
                              <a:lnTo>
                                <a:pt x="1111" y="3"/>
                              </a:lnTo>
                              <a:lnTo>
                                <a:pt x="1114" y="0"/>
                              </a:lnTo>
                              <a:lnTo>
                                <a:pt x="1116" y="0"/>
                              </a:lnTo>
                              <a:lnTo>
                                <a:pt x="1120" y="0"/>
                              </a:lnTo>
                              <a:lnTo>
                                <a:pt x="1122" y="0"/>
                              </a:lnTo>
                              <a:lnTo>
                                <a:pt x="1125" y="3"/>
                              </a:lnTo>
                              <a:lnTo>
                                <a:pt x="1125" y="5"/>
                              </a:lnTo>
                              <a:lnTo>
                                <a:pt x="1125" y="9"/>
                              </a:lnTo>
                              <a:lnTo>
                                <a:pt x="1125" y="11"/>
                              </a:lnTo>
                              <a:lnTo>
                                <a:pt x="1122" y="14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6" y="15"/>
                              </a:lnTo>
                              <a:lnTo>
                                <a:pt x="1144" y="14"/>
                              </a:lnTo>
                              <a:lnTo>
                                <a:pt x="1141" y="11"/>
                              </a:lnTo>
                              <a:lnTo>
                                <a:pt x="1140" y="9"/>
                              </a:lnTo>
                              <a:lnTo>
                                <a:pt x="1140" y="5"/>
                              </a:lnTo>
                              <a:lnTo>
                                <a:pt x="1141" y="3"/>
                              </a:lnTo>
                              <a:lnTo>
                                <a:pt x="1144" y="0"/>
                              </a:lnTo>
                              <a:lnTo>
                                <a:pt x="1146" y="0"/>
                              </a:lnTo>
                              <a:lnTo>
                                <a:pt x="1150" y="0"/>
                              </a:lnTo>
                              <a:lnTo>
                                <a:pt x="1152" y="0"/>
                              </a:lnTo>
                              <a:lnTo>
                                <a:pt x="1155" y="3"/>
                              </a:lnTo>
                              <a:lnTo>
                                <a:pt x="1155" y="5"/>
                              </a:lnTo>
                              <a:lnTo>
                                <a:pt x="1155" y="9"/>
                              </a:lnTo>
                              <a:lnTo>
                                <a:pt x="1155" y="11"/>
                              </a:lnTo>
                              <a:lnTo>
                                <a:pt x="1152" y="14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6" y="15"/>
                              </a:lnTo>
                              <a:lnTo>
                                <a:pt x="1174" y="14"/>
                              </a:lnTo>
                              <a:lnTo>
                                <a:pt x="1171" y="11"/>
                              </a:lnTo>
                              <a:lnTo>
                                <a:pt x="1170" y="9"/>
                              </a:lnTo>
                              <a:lnTo>
                                <a:pt x="1170" y="5"/>
                              </a:lnTo>
                              <a:lnTo>
                                <a:pt x="1171" y="3"/>
                              </a:lnTo>
                              <a:lnTo>
                                <a:pt x="1174" y="0"/>
                              </a:lnTo>
                              <a:lnTo>
                                <a:pt x="1176" y="0"/>
                              </a:lnTo>
                              <a:lnTo>
                                <a:pt x="1180" y="0"/>
                              </a:lnTo>
                              <a:lnTo>
                                <a:pt x="1182" y="0"/>
                              </a:lnTo>
                              <a:lnTo>
                                <a:pt x="1185" y="3"/>
                              </a:lnTo>
                              <a:lnTo>
                                <a:pt x="1185" y="5"/>
                              </a:lnTo>
                              <a:lnTo>
                                <a:pt x="1185" y="9"/>
                              </a:lnTo>
                              <a:lnTo>
                                <a:pt x="1185" y="11"/>
                              </a:lnTo>
                              <a:lnTo>
                                <a:pt x="1182" y="14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6" y="15"/>
                              </a:lnTo>
                              <a:lnTo>
                                <a:pt x="1204" y="14"/>
                              </a:lnTo>
                              <a:lnTo>
                                <a:pt x="1201" y="11"/>
                              </a:lnTo>
                              <a:lnTo>
                                <a:pt x="1200" y="9"/>
                              </a:lnTo>
                              <a:lnTo>
                                <a:pt x="1200" y="5"/>
                              </a:lnTo>
                              <a:lnTo>
                                <a:pt x="1201" y="3"/>
                              </a:lnTo>
                              <a:lnTo>
                                <a:pt x="1204" y="0"/>
                              </a:lnTo>
                              <a:lnTo>
                                <a:pt x="1206" y="0"/>
                              </a:lnTo>
                              <a:lnTo>
                                <a:pt x="1210" y="0"/>
                              </a:lnTo>
                              <a:lnTo>
                                <a:pt x="1212" y="0"/>
                              </a:lnTo>
                              <a:lnTo>
                                <a:pt x="1215" y="3"/>
                              </a:lnTo>
                              <a:lnTo>
                                <a:pt x="1215" y="5"/>
                              </a:lnTo>
                              <a:lnTo>
                                <a:pt x="1215" y="9"/>
                              </a:lnTo>
                              <a:lnTo>
                                <a:pt x="1215" y="11"/>
                              </a:lnTo>
                              <a:lnTo>
                                <a:pt x="1212" y="14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6" y="15"/>
                              </a:lnTo>
                              <a:lnTo>
                                <a:pt x="1234" y="14"/>
                              </a:lnTo>
                              <a:lnTo>
                                <a:pt x="1231" y="11"/>
                              </a:lnTo>
                              <a:lnTo>
                                <a:pt x="1230" y="9"/>
                              </a:lnTo>
                              <a:lnTo>
                                <a:pt x="1230" y="5"/>
                              </a:lnTo>
                              <a:lnTo>
                                <a:pt x="1231" y="3"/>
                              </a:lnTo>
                              <a:lnTo>
                                <a:pt x="1234" y="0"/>
                              </a:lnTo>
                              <a:lnTo>
                                <a:pt x="1236" y="0"/>
                              </a:lnTo>
                              <a:lnTo>
                                <a:pt x="1240" y="0"/>
                              </a:lnTo>
                              <a:lnTo>
                                <a:pt x="1242" y="0"/>
                              </a:lnTo>
                              <a:lnTo>
                                <a:pt x="1245" y="3"/>
                              </a:lnTo>
                              <a:lnTo>
                                <a:pt x="1245" y="5"/>
                              </a:lnTo>
                              <a:lnTo>
                                <a:pt x="1245" y="9"/>
                              </a:lnTo>
                              <a:lnTo>
                                <a:pt x="1245" y="11"/>
                              </a:lnTo>
                              <a:lnTo>
                                <a:pt x="1242" y="14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6" y="15"/>
                              </a:lnTo>
                              <a:lnTo>
                                <a:pt x="1264" y="14"/>
                              </a:lnTo>
                              <a:lnTo>
                                <a:pt x="1261" y="11"/>
                              </a:lnTo>
                              <a:lnTo>
                                <a:pt x="1260" y="9"/>
                              </a:lnTo>
                              <a:lnTo>
                                <a:pt x="1260" y="5"/>
                              </a:lnTo>
                              <a:lnTo>
                                <a:pt x="1261" y="3"/>
                              </a:lnTo>
                              <a:lnTo>
                                <a:pt x="1264" y="0"/>
                              </a:lnTo>
                              <a:lnTo>
                                <a:pt x="1266" y="0"/>
                              </a:lnTo>
                              <a:lnTo>
                                <a:pt x="1270" y="0"/>
                              </a:lnTo>
                              <a:lnTo>
                                <a:pt x="1272" y="0"/>
                              </a:lnTo>
                              <a:lnTo>
                                <a:pt x="1275" y="3"/>
                              </a:lnTo>
                              <a:lnTo>
                                <a:pt x="1275" y="5"/>
                              </a:lnTo>
                              <a:lnTo>
                                <a:pt x="1275" y="9"/>
                              </a:lnTo>
                              <a:lnTo>
                                <a:pt x="1275" y="11"/>
                              </a:lnTo>
                              <a:lnTo>
                                <a:pt x="1272" y="14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6" y="15"/>
                              </a:lnTo>
                              <a:lnTo>
                                <a:pt x="1294" y="14"/>
                              </a:lnTo>
                              <a:lnTo>
                                <a:pt x="1291" y="11"/>
                              </a:lnTo>
                              <a:lnTo>
                                <a:pt x="1290" y="9"/>
                              </a:lnTo>
                              <a:lnTo>
                                <a:pt x="1290" y="5"/>
                              </a:lnTo>
                              <a:lnTo>
                                <a:pt x="1291" y="3"/>
                              </a:lnTo>
                              <a:lnTo>
                                <a:pt x="1294" y="0"/>
                              </a:lnTo>
                              <a:lnTo>
                                <a:pt x="1296" y="0"/>
                              </a:lnTo>
                              <a:lnTo>
                                <a:pt x="1300" y="0"/>
                              </a:lnTo>
                              <a:lnTo>
                                <a:pt x="1302" y="0"/>
                              </a:lnTo>
                              <a:lnTo>
                                <a:pt x="1305" y="3"/>
                              </a:lnTo>
                              <a:lnTo>
                                <a:pt x="1305" y="5"/>
                              </a:lnTo>
                              <a:lnTo>
                                <a:pt x="1305" y="9"/>
                              </a:lnTo>
                              <a:lnTo>
                                <a:pt x="1305" y="11"/>
                              </a:lnTo>
                              <a:lnTo>
                                <a:pt x="1302" y="14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6" y="15"/>
                              </a:lnTo>
                              <a:lnTo>
                                <a:pt x="1324" y="14"/>
                              </a:lnTo>
                              <a:lnTo>
                                <a:pt x="1321" y="11"/>
                              </a:lnTo>
                              <a:lnTo>
                                <a:pt x="1320" y="9"/>
                              </a:lnTo>
                              <a:lnTo>
                                <a:pt x="1320" y="5"/>
                              </a:lnTo>
                              <a:lnTo>
                                <a:pt x="1321" y="3"/>
                              </a:lnTo>
                              <a:lnTo>
                                <a:pt x="1324" y="0"/>
                              </a:lnTo>
                              <a:lnTo>
                                <a:pt x="1326" y="0"/>
                              </a:lnTo>
                              <a:lnTo>
                                <a:pt x="1330" y="0"/>
                              </a:lnTo>
                              <a:lnTo>
                                <a:pt x="1332" y="0"/>
                              </a:lnTo>
                              <a:lnTo>
                                <a:pt x="1335" y="3"/>
                              </a:lnTo>
                              <a:lnTo>
                                <a:pt x="1335" y="5"/>
                              </a:lnTo>
                              <a:lnTo>
                                <a:pt x="1335" y="9"/>
                              </a:lnTo>
                              <a:lnTo>
                                <a:pt x="1335" y="11"/>
                              </a:lnTo>
                              <a:lnTo>
                                <a:pt x="1332" y="14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6" y="15"/>
                              </a:lnTo>
                              <a:lnTo>
                                <a:pt x="1354" y="14"/>
                              </a:lnTo>
                              <a:lnTo>
                                <a:pt x="1351" y="11"/>
                              </a:lnTo>
                              <a:lnTo>
                                <a:pt x="1350" y="9"/>
                              </a:lnTo>
                              <a:lnTo>
                                <a:pt x="1350" y="5"/>
                              </a:lnTo>
                              <a:lnTo>
                                <a:pt x="1351" y="3"/>
                              </a:lnTo>
                              <a:lnTo>
                                <a:pt x="1354" y="0"/>
                              </a:lnTo>
                              <a:lnTo>
                                <a:pt x="1356" y="0"/>
                              </a:lnTo>
                              <a:lnTo>
                                <a:pt x="1360" y="0"/>
                              </a:lnTo>
                              <a:lnTo>
                                <a:pt x="1362" y="0"/>
                              </a:lnTo>
                              <a:lnTo>
                                <a:pt x="1365" y="3"/>
                              </a:lnTo>
                              <a:lnTo>
                                <a:pt x="1365" y="5"/>
                              </a:lnTo>
                              <a:lnTo>
                                <a:pt x="1365" y="9"/>
                              </a:lnTo>
                              <a:lnTo>
                                <a:pt x="1365" y="11"/>
                              </a:lnTo>
                              <a:lnTo>
                                <a:pt x="1362" y="14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4"/>
                              </a:lnTo>
                              <a:lnTo>
                                <a:pt x="1381" y="11"/>
                              </a:lnTo>
                              <a:lnTo>
                                <a:pt x="1380" y="9"/>
                              </a:lnTo>
                              <a:lnTo>
                                <a:pt x="1380" y="5"/>
                              </a:lnTo>
                              <a:lnTo>
                                <a:pt x="1381" y="3"/>
                              </a:lnTo>
                              <a:lnTo>
                                <a:pt x="1384" y="0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2" y="0"/>
                              </a:lnTo>
                              <a:lnTo>
                                <a:pt x="1395" y="3"/>
                              </a:lnTo>
                              <a:lnTo>
                                <a:pt x="1395" y="5"/>
                              </a:lnTo>
                              <a:lnTo>
                                <a:pt x="1395" y="9"/>
                              </a:lnTo>
                              <a:lnTo>
                                <a:pt x="1395" y="11"/>
                              </a:lnTo>
                              <a:lnTo>
                                <a:pt x="1392" y="14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4"/>
                              </a:lnTo>
                              <a:lnTo>
                                <a:pt x="1411" y="11"/>
                              </a:lnTo>
                              <a:lnTo>
                                <a:pt x="1410" y="9"/>
                              </a:lnTo>
                              <a:lnTo>
                                <a:pt x="1410" y="5"/>
                              </a:lnTo>
                              <a:lnTo>
                                <a:pt x="1411" y="3"/>
                              </a:lnTo>
                              <a:lnTo>
                                <a:pt x="1414" y="0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2" y="0"/>
                              </a:lnTo>
                              <a:lnTo>
                                <a:pt x="1425" y="3"/>
                              </a:lnTo>
                              <a:lnTo>
                                <a:pt x="1425" y="5"/>
                              </a:lnTo>
                              <a:lnTo>
                                <a:pt x="1425" y="9"/>
                              </a:lnTo>
                              <a:lnTo>
                                <a:pt x="1425" y="11"/>
                              </a:lnTo>
                              <a:lnTo>
                                <a:pt x="1422" y="14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4"/>
                              </a:lnTo>
                              <a:lnTo>
                                <a:pt x="1441" y="11"/>
                              </a:lnTo>
                              <a:lnTo>
                                <a:pt x="1440" y="9"/>
                              </a:lnTo>
                              <a:lnTo>
                                <a:pt x="1440" y="5"/>
                              </a:lnTo>
                              <a:lnTo>
                                <a:pt x="1441" y="3"/>
                              </a:lnTo>
                              <a:lnTo>
                                <a:pt x="1444" y="0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2" y="0"/>
                              </a:lnTo>
                              <a:lnTo>
                                <a:pt x="1455" y="3"/>
                              </a:lnTo>
                              <a:lnTo>
                                <a:pt x="1455" y="5"/>
                              </a:lnTo>
                              <a:lnTo>
                                <a:pt x="1455" y="9"/>
                              </a:lnTo>
                              <a:lnTo>
                                <a:pt x="1455" y="11"/>
                              </a:lnTo>
                              <a:lnTo>
                                <a:pt x="1452" y="14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4"/>
                              </a:lnTo>
                              <a:lnTo>
                                <a:pt x="1471" y="11"/>
                              </a:lnTo>
                              <a:lnTo>
                                <a:pt x="1470" y="9"/>
                              </a:lnTo>
                              <a:lnTo>
                                <a:pt x="1470" y="5"/>
                              </a:lnTo>
                              <a:lnTo>
                                <a:pt x="1471" y="3"/>
                              </a:lnTo>
                              <a:lnTo>
                                <a:pt x="1474" y="0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2" y="0"/>
                              </a:lnTo>
                              <a:lnTo>
                                <a:pt x="1485" y="3"/>
                              </a:lnTo>
                              <a:lnTo>
                                <a:pt x="1485" y="5"/>
                              </a:lnTo>
                              <a:lnTo>
                                <a:pt x="1485" y="9"/>
                              </a:lnTo>
                              <a:lnTo>
                                <a:pt x="1485" y="11"/>
                              </a:lnTo>
                              <a:lnTo>
                                <a:pt x="1482" y="14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4"/>
                              </a:lnTo>
                              <a:lnTo>
                                <a:pt x="1501" y="11"/>
                              </a:lnTo>
                              <a:lnTo>
                                <a:pt x="1500" y="9"/>
                              </a:lnTo>
                              <a:lnTo>
                                <a:pt x="1500" y="5"/>
                              </a:lnTo>
                              <a:lnTo>
                                <a:pt x="1501" y="3"/>
                              </a:lnTo>
                              <a:lnTo>
                                <a:pt x="1504" y="0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2" y="0"/>
                              </a:lnTo>
                              <a:lnTo>
                                <a:pt x="1515" y="3"/>
                              </a:lnTo>
                              <a:lnTo>
                                <a:pt x="1515" y="5"/>
                              </a:lnTo>
                              <a:lnTo>
                                <a:pt x="1515" y="9"/>
                              </a:lnTo>
                              <a:lnTo>
                                <a:pt x="1515" y="11"/>
                              </a:lnTo>
                              <a:lnTo>
                                <a:pt x="1512" y="14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4"/>
                              </a:lnTo>
                              <a:lnTo>
                                <a:pt x="1531" y="11"/>
                              </a:lnTo>
                              <a:lnTo>
                                <a:pt x="1530" y="9"/>
                              </a:lnTo>
                              <a:lnTo>
                                <a:pt x="1530" y="5"/>
                              </a:lnTo>
                              <a:lnTo>
                                <a:pt x="1531" y="3"/>
                              </a:lnTo>
                              <a:lnTo>
                                <a:pt x="1534" y="0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2" y="0"/>
                              </a:lnTo>
                              <a:lnTo>
                                <a:pt x="1545" y="3"/>
                              </a:lnTo>
                              <a:lnTo>
                                <a:pt x="1546" y="5"/>
                              </a:lnTo>
                              <a:lnTo>
                                <a:pt x="1546" y="9"/>
                              </a:lnTo>
                              <a:lnTo>
                                <a:pt x="1545" y="11"/>
                              </a:lnTo>
                              <a:lnTo>
                                <a:pt x="1542" y="14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4"/>
                              </a:lnTo>
                              <a:lnTo>
                                <a:pt x="1561" y="11"/>
                              </a:lnTo>
                              <a:lnTo>
                                <a:pt x="1561" y="9"/>
                              </a:lnTo>
                              <a:lnTo>
                                <a:pt x="1561" y="5"/>
                              </a:lnTo>
                              <a:lnTo>
                                <a:pt x="1561" y="3"/>
                              </a:lnTo>
                              <a:lnTo>
                                <a:pt x="1564" y="0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2" y="0"/>
                              </a:lnTo>
                              <a:lnTo>
                                <a:pt x="1575" y="3"/>
                              </a:lnTo>
                              <a:lnTo>
                                <a:pt x="1576" y="5"/>
                              </a:lnTo>
                              <a:lnTo>
                                <a:pt x="1576" y="9"/>
                              </a:lnTo>
                              <a:lnTo>
                                <a:pt x="1575" y="11"/>
                              </a:lnTo>
                              <a:lnTo>
                                <a:pt x="1572" y="14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4"/>
                              </a:lnTo>
                              <a:lnTo>
                                <a:pt x="1591" y="11"/>
                              </a:lnTo>
                              <a:lnTo>
                                <a:pt x="1591" y="9"/>
                              </a:lnTo>
                              <a:lnTo>
                                <a:pt x="1591" y="5"/>
                              </a:lnTo>
                              <a:lnTo>
                                <a:pt x="1591" y="3"/>
                              </a:lnTo>
                              <a:lnTo>
                                <a:pt x="1594" y="0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2" y="0"/>
                              </a:lnTo>
                              <a:lnTo>
                                <a:pt x="1605" y="3"/>
                              </a:lnTo>
                              <a:lnTo>
                                <a:pt x="1606" y="5"/>
                              </a:lnTo>
                              <a:lnTo>
                                <a:pt x="1606" y="9"/>
                              </a:lnTo>
                              <a:lnTo>
                                <a:pt x="1605" y="11"/>
                              </a:lnTo>
                              <a:lnTo>
                                <a:pt x="1602" y="14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4"/>
                              </a:lnTo>
                              <a:lnTo>
                                <a:pt x="1621" y="11"/>
                              </a:lnTo>
                              <a:lnTo>
                                <a:pt x="1621" y="9"/>
                              </a:lnTo>
                              <a:lnTo>
                                <a:pt x="1621" y="5"/>
                              </a:lnTo>
                              <a:lnTo>
                                <a:pt x="1621" y="3"/>
                              </a:lnTo>
                              <a:lnTo>
                                <a:pt x="1624" y="0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2" y="0"/>
                              </a:lnTo>
                              <a:lnTo>
                                <a:pt x="1635" y="3"/>
                              </a:lnTo>
                              <a:lnTo>
                                <a:pt x="1636" y="5"/>
                              </a:lnTo>
                              <a:lnTo>
                                <a:pt x="1636" y="9"/>
                              </a:lnTo>
                              <a:lnTo>
                                <a:pt x="1635" y="11"/>
                              </a:lnTo>
                              <a:lnTo>
                                <a:pt x="1632" y="14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4"/>
                              </a:lnTo>
                              <a:lnTo>
                                <a:pt x="1651" y="11"/>
                              </a:lnTo>
                              <a:lnTo>
                                <a:pt x="1651" y="9"/>
                              </a:lnTo>
                              <a:lnTo>
                                <a:pt x="1651" y="5"/>
                              </a:lnTo>
                              <a:lnTo>
                                <a:pt x="1651" y="3"/>
                              </a:lnTo>
                              <a:lnTo>
                                <a:pt x="1654" y="0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2" y="0"/>
                              </a:lnTo>
                              <a:lnTo>
                                <a:pt x="1665" y="3"/>
                              </a:lnTo>
                              <a:lnTo>
                                <a:pt x="1666" y="5"/>
                              </a:lnTo>
                              <a:lnTo>
                                <a:pt x="1666" y="9"/>
                              </a:lnTo>
                              <a:lnTo>
                                <a:pt x="1665" y="11"/>
                              </a:lnTo>
                              <a:lnTo>
                                <a:pt x="1662" y="14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4"/>
                              </a:lnTo>
                              <a:lnTo>
                                <a:pt x="1681" y="11"/>
                              </a:lnTo>
                              <a:lnTo>
                                <a:pt x="1681" y="9"/>
                              </a:lnTo>
                              <a:lnTo>
                                <a:pt x="1681" y="5"/>
                              </a:lnTo>
                              <a:lnTo>
                                <a:pt x="1681" y="3"/>
                              </a:lnTo>
                              <a:lnTo>
                                <a:pt x="1684" y="0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2" y="0"/>
                              </a:lnTo>
                              <a:lnTo>
                                <a:pt x="1695" y="3"/>
                              </a:lnTo>
                              <a:lnTo>
                                <a:pt x="1696" y="5"/>
                              </a:lnTo>
                              <a:lnTo>
                                <a:pt x="1696" y="9"/>
                              </a:lnTo>
                              <a:lnTo>
                                <a:pt x="1695" y="11"/>
                              </a:lnTo>
                              <a:lnTo>
                                <a:pt x="1692" y="14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4"/>
                              </a:lnTo>
                              <a:lnTo>
                                <a:pt x="1711" y="11"/>
                              </a:lnTo>
                              <a:lnTo>
                                <a:pt x="1711" y="9"/>
                              </a:lnTo>
                              <a:lnTo>
                                <a:pt x="1711" y="5"/>
                              </a:lnTo>
                              <a:lnTo>
                                <a:pt x="1711" y="3"/>
                              </a:lnTo>
                              <a:lnTo>
                                <a:pt x="1714" y="0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2" y="0"/>
                              </a:lnTo>
                              <a:lnTo>
                                <a:pt x="1725" y="3"/>
                              </a:lnTo>
                              <a:lnTo>
                                <a:pt x="1726" y="5"/>
                              </a:lnTo>
                              <a:lnTo>
                                <a:pt x="1726" y="9"/>
                              </a:lnTo>
                              <a:lnTo>
                                <a:pt x="1725" y="11"/>
                              </a:lnTo>
                              <a:lnTo>
                                <a:pt x="1722" y="14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4"/>
                              </a:lnTo>
                              <a:lnTo>
                                <a:pt x="1741" y="11"/>
                              </a:lnTo>
                              <a:lnTo>
                                <a:pt x="1741" y="9"/>
                              </a:lnTo>
                              <a:lnTo>
                                <a:pt x="1741" y="5"/>
                              </a:lnTo>
                              <a:lnTo>
                                <a:pt x="1741" y="3"/>
                              </a:lnTo>
                              <a:lnTo>
                                <a:pt x="1744" y="0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0"/>
                              </a:lnTo>
                              <a:lnTo>
                                <a:pt x="1755" y="3"/>
                              </a:lnTo>
                              <a:lnTo>
                                <a:pt x="1756" y="5"/>
                              </a:lnTo>
                              <a:lnTo>
                                <a:pt x="1756" y="9"/>
                              </a:lnTo>
                              <a:lnTo>
                                <a:pt x="1755" y="11"/>
                              </a:lnTo>
                              <a:lnTo>
                                <a:pt x="1752" y="14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4"/>
                              </a:lnTo>
                              <a:lnTo>
                                <a:pt x="1771" y="11"/>
                              </a:lnTo>
                              <a:lnTo>
                                <a:pt x="1771" y="9"/>
                              </a:lnTo>
                              <a:lnTo>
                                <a:pt x="1771" y="5"/>
                              </a:lnTo>
                              <a:lnTo>
                                <a:pt x="1771" y="3"/>
                              </a:lnTo>
                              <a:lnTo>
                                <a:pt x="1774" y="0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0"/>
                              </a:lnTo>
                              <a:lnTo>
                                <a:pt x="1785" y="3"/>
                              </a:lnTo>
                              <a:lnTo>
                                <a:pt x="1786" y="5"/>
                              </a:lnTo>
                              <a:lnTo>
                                <a:pt x="1786" y="9"/>
                              </a:lnTo>
                              <a:lnTo>
                                <a:pt x="1785" y="11"/>
                              </a:lnTo>
                              <a:lnTo>
                                <a:pt x="1782" y="14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4"/>
                              </a:lnTo>
                              <a:lnTo>
                                <a:pt x="1801" y="11"/>
                              </a:lnTo>
                              <a:lnTo>
                                <a:pt x="1801" y="9"/>
                              </a:lnTo>
                              <a:lnTo>
                                <a:pt x="1801" y="5"/>
                              </a:lnTo>
                              <a:lnTo>
                                <a:pt x="1801" y="3"/>
                              </a:lnTo>
                              <a:lnTo>
                                <a:pt x="1804" y="0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0"/>
                              </a:lnTo>
                              <a:lnTo>
                                <a:pt x="1815" y="3"/>
                              </a:lnTo>
                              <a:lnTo>
                                <a:pt x="1816" y="5"/>
                              </a:lnTo>
                              <a:lnTo>
                                <a:pt x="1816" y="9"/>
                              </a:lnTo>
                              <a:lnTo>
                                <a:pt x="1815" y="11"/>
                              </a:lnTo>
                              <a:lnTo>
                                <a:pt x="1812" y="14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4"/>
                              </a:lnTo>
                              <a:lnTo>
                                <a:pt x="1831" y="11"/>
                              </a:lnTo>
                              <a:lnTo>
                                <a:pt x="1831" y="9"/>
                              </a:lnTo>
                              <a:lnTo>
                                <a:pt x="1831" y="5"/>
                              </a:lnTo>
                              <a:lnTo>
                                <a:pt x="1831" y="3"/>
                              </a:lnTo>
                              <a:lnTo>
                                <a:pt x="1834" y="0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0"/>
                              </a:lnTo>
                              <a:lnTo>
                                <a:pt x="1845" y="3"/>
                              </a:lnTo>
                              <a:lnTo>
                                <a:pt x="1846" y="5"/>
                              </a:lnTo>
                              <a:lnTo>
                                <a:pt x="1846" y="9"/>
                              </a:lnTo>
                              <a:lnTo>
                                <a:pt x="1845" y="11"/>
                              </a:lnTo>
                              <a:lnTo>
                                <a:pt x="1842" y="14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4"/>
                              </a:lnTo>
                              <a:lnTo>
                                <a:pt x="1861" y="11"/>
                              </a:lnTo>
                              <a:lnTo>
                                <a:pt x="1861" y="9"/>
                              </a:lnTo>
                              <a:lnTo>
                                <a:pt x="1861" y="5"/>
                              </a:lnTo>
                              <a:lnTo>
                                <a:pt x="1861" y="3"/>
                              </a:lnTo>
                              <a:lnTo>
                                <a:pt x="1864" y="0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0"/>
                              </a:lnTo>
                              <a:lnTo>
                                <a:pt x="1875" y="3"/>
                              </a:lnTo>
                              <a:lnTo>
                                <a:pt x="1876" y="5"/>
                              </a:lnTo>
                              <a:lnTo>
                                <a:pt x="1876" y="9"/>
                              </a:lnTo>
                              <a:lnTo>
                                <a:pt x="1875" y="11"/>
                              </a:lnTo>
                              <a:lnTo>
                                <a:pt x="1872" y="14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4"/>
                              </a:lnTo>
                              <a:lnTo>
                                <a:pt x="1891" y="11"/>
                              </a:lnTo>
                              <a:lnTo>
                                <a:pt x="1891" y="9"/>
                              </a:lnTo>
                              <a:lnTo>
                                <a:pt x="1891" y="5"/>
                              </a:lnTo>
                              <a:lnTo>
                                <a:pt x="1891" y="3"/>
                              </a:lnTo>
                              <a:lnTo>
                                <a:pt x="1894" y="0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0"/>
                              </a:lnTo>
                              <a:lnTo>
                                <a:pt x="1905" y="3"/>
                              </a:lnTo>
                              <a:lnTo>
                                <a:pt x="1906" y="5"/>
                              </a:lnTo>
                              <a:lnTo>
                                <a:pt x="1906" y="9"/>
                              </a:lnTo>
                              <a:lnTo>
                                <a:pt x="1905" y="11"/>
                              </a:lnTo>
                              <a:lnTo>
                                <a:pt x="1902" y="14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4"/>
                              </a:lnTo>
                              <a:lnTo>
                                <a:pt x="1921" y="11"/>
                              </a:lnTo>
                              <a:lnTo>
                                <a:pt x="1921" y="9"/>
                              </a:lnTo>
                              <a:lnTo>
                                <a:pt x="1921" y="5"/>
                              </a:lnTo>
                              <a:lnTo>
                                <a:pt x="1921" y="3"/>
                              </a:lnTo>
                              <a:lnTo>
                                <a:pt x="1924" y="0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0"/>
                              </a:lnTo>
                              <a:lnTo>
                                <a:pt x="1935" y="3"/>
                              </a:lnTo>
                              <a:lnTo>
                                <a:pt x="1936" y="5"/>
                              </a:lnTo>
                              <a:lnTo>
                                <a:pt x="1936" y="9"/>
                              </a:lnTo>
                              <a:lnTo>
                                <a:pt x="1935" y="11"/>
                              </a:lnTo>
                              <a:lnTo>
                                <a:pt x="1932" y="14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4"/>
                              </a:lnTo>
                              <a:lnTo>
                                <a:pt x="1951" y="11"/>
                              </a:lnTo>
                              <a:lnTo>
                                <a:pt x="1951" y="9"/>
                              </a:lnTo>
                              <a:lnTo>
                                <a:pt x="1951" y="5"/>
                              </a:lnTo>
                              <a:lnTo>
                                <a:pt x="1951" y="3"/>
                              </a:lnTo>
                              <a:lnTo>
                                <a:pt x="1954" y="0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0"/>
                              </a:lnTo>
                              <a:lnTo>
                                <a:pt x="1965" y="3"/>
                              </a:lnTo>
                              <a:lnTo>
                                <a:pt x="1966" y="5"/>
                              </a:lnTo>
                              <a:lnTo>
                                <a:pt x="1966" y="9"/>
                              </a:lnTo>
                              <a:lnTo>
                                <a:pt x="1965" y="11"/>
                              </a:lnTo>
                              <a:lnTo>
                                <a:pt x="1962" y="14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4"/>
                              </a:lnTo>
                              <a:lnTo>
                                <a:pt x="1981" y="11"/>
                              </a:lnTo>
                              <a:lnTo>
                                <a:pt x="1981" y="9"/>
                              </a:lnTo>
                              <a:lnTo>
                                <a:pt x="1981" y="5"/>
                              </a:lnTo>
                              <a:lnTo>
                                <a:pt x="1981" y="3"/>
                              </a:lnTo>
                              <a:lnTo>
                                <a:pt x="1984" y="0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0"/>
                              </a:lnTo>
                              <a:lnTo>
                                <a:pt x="1995" y="3"/>
                              </a:lnTo>
                              <a:lnTo>
                                <a:pt x="1996" y="5"/>
                              </a:lnTo>
                              <a:lnTo>
                                <a:pt x="1996" y="9"/>
                              </a:lnTo>
                              <a:lnTo>
                                <a:pt x="1995" y="11"/>
                              </a:lnTo>
                              <a:lnTo>
                                <a:pt x="1992" y="14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4"/>
                              </a:lnTo>
                              <a:lnTo>
                                <a:pt x="2011" y="11"/>
                              </a:lnTo>
                              <a:lnTo>
                                <a:pt x="2011" y="9"/>
                              </a:lnTo>
                              <a:lnTo>
                                <a:pt x="2011" y="5"/>
                              </a:lnTo>
                              <a:lnTo>
                                <a:pt x="2011" y="3"/>
                              </a:lnTo>
                              <a:lnTo>
                                <a:pt x="2014" y="0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0"/>
                              </a:lnTo>
                              <a:lnTo>
                                <a:pt x="2025" y="3"/>
                              </a:lnTo>
                              <a:lnTo>
                                <a:pt x="2026" y="5"/>
                              </a:lnTo>
                              <a:lnTo>
                                <a:pt x="2026" y="9"/>
                              </a:lnTo>
                              <a:lnTo>
                                <a:pt x="2025" y="11"/>
                              </a:lnTo>
                              <a:lnTo>
                                <a:pt x="2022" y="14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4"/>
                              </a:lnTo>
                              <a:lnTo>
                                <a:pt x="2041" y="11"/>
                              </a:lnTo>
                              <a:lnTo>
                                <a:pt x="2041" y="9"/>
                              </a:lnTo>
                              <a:lnTo>
                                <a:pt x="2041" y="5"/>
                              </a:lnTo>
                              <a:lnTo>
                                <a:pt x="2041" y="3"/>
                              </a:lnTo>
                              <a:lnTo>
                                <a:pt x="2044" y="0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0"/>
                              </a:lnTo>
                              <a:lnTo>
                                <a:pt x="2055" y="3"/>
                              </a:lnTo>
                              <a:lnTo>
                                <a:pt x="2056" y="5"/>
                              </a:lnTo>
                              <a:lnTo>
                                <a:pt x="2056" y="9"/>
                              </a:lnTo>
                              <a:lnTo>
                                <a:pt x="2055" y="11"/>
                              </a:lnTo>
                              <a:lnTo>
                                <a:pt x="2052" y="14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4"/>
                              </a:lnTo>
                              <a:lnTo>
                                <a:pt x="2071" y="11"/>
                              </a:lnTo>
                              <a:lnTo>
                                <a:pt x="2071" y="9"/>
                              </a:lnTo>
                              <a:lnTo>
                                <a:pt x="2071" y="5"/>
                              </a:lnTo>
                              <a:lnTo>
                                <a:pt x="2071" y="3"/>
                              </a:lnTo>
                              <a:lnTo>
                                <a:pt x="2074" y="0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0"/>
                              </a:lnTo>
                              <a:lnTo>
                                <a:pt x="2085" y="3"/>
                              </a:lnTo>
                              <a:lnTo>
                                <a:pt x="2086" y="5"/>
                              </a:lnTo>
                              <a:lnTo>
                                <a:pt x="2086" y="9"/>
                              </a:lnTo>
                              <a:lnTo>
                                <a:pt x="2085" y="11"/>
                              </a:lnTo>
                              <a:lnTo>
                                <a:pt x="2082" y="14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4"/>
                              </a:lnTo>
                              <a:lnTo>
                                <a:pt x="2102" y="11"/>
                              </a:lnTo>
                              <a:lnTo>
                                <a:pt x="2101" y="9"/>
                              </a:lnTo>
                              <a:lnTo>
                                <a:pt x="2101" y="5"/>
                              </a:lnTo>
                              <a:lnTo>
                                <a:pt x="2102" y="3"/>
                              </a:lnTo>
                              <a:lnTo>
                                <a:pt x="2104" y="0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0"/>
                              </a:lnTo>
                              <a:lnTo>
                                <a:pt x="2115" y="3"/>
                              </a:lnTo>
                              <a:lnTo>
                                <a:pt x="2116" y="5"/>
                              </a:lnTo>
                              <a:lnTo>
                                <a:pt x="2116" y="9"/>
                              </a:lnTo>
                              <a:lnTo>
                                <a:pt x="2115" y="11"/>
                              </a:lnTo>
                              <a:lnTo>
                                <a:pt x="2112" y="14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4"/>
                              </a:lnTo>
                              <a:lnTo>
                                <a:pt x="2132" y="11"/>
                              </a:lnTo>
                              <a:lnTo>
                                <a:pt x="2131" y="9"/>
                              </a:lnTo>
                              <a:lnTo>
                                <a:pt x="2131" y="5"/>
                              </a:lnTo>
                              <a:lnTo>
                                <a:pt x="2132" y="3"/>
                              </a:lnTo>
                              <a:lnTo>
                                <a:pt x="2134" y="0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0"/>
                              </a:lnTo>
                              <a:lnTo>
                                <a:pt x="2145" y="3"/>
                              </a:lnTo>
                              <a:lnTo>
                                <a:pt x="2146" y="5"/>
                              </a:lnTo>
                              <a:lnTo>
                                <a:pt x="2146" y="9"/>
                              </a:lnTo>
                              <a:lnTo>
                                <a:pt x="2145" y="11"/>
                              </a:lnTo>
                              <a:lnTo>
                                <a:pt x="2142" y="14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4"/>
                              </a:lnTo>
                              <a:lnTo>
                                <a:pt x="2162" y="11"/>
                              </a:lnTo>
                              <a:lnTo>
                                <a:pt x="2161" y="9"/>
                              </a:lnTo>
                              <a:lnTo>
                                <a:pt x="2161" y="5"/>
                              </a:lnTo>
                              <a:lnTo>
                                <a:pt x="2162" y="3"/>
                              </a:lnTo>
                              <a:lnTo>
                                <a:pt x="2164" y="0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0"/>
                              </a:lnTo>
                              <a:lnTo>
                                <a:pt x="2175" y="3"/>
                              </a:lnTo>
                              <a:lnTo>
                                <a:pt x="2176" y="5"/>
                              </a:lnTo>
                              <a:lnTo>
                                <a:pt x="2176" y="9"/>
                              </a:lnTo>
                              <a:lnTo>
                                <a:pt x="2175" y="11"/>
                              </a:lnTo>
                              <a:lnTo>
                                <a:pt x="2172" y="14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4"/>
                              </a:lnTo>
                              <a:lnTo>
                                <a:pt x="2192" y="11"/>
                              </a:lnTo>
                              <a:lnTo>
                                <a:pt x="2191" y="9"/>
                              </a:lnTo>
                              <a:lnTo>
                                <a:pt x="2191" y="5"/>
                              </a:lnTo>
                              <a:lnTo>
                                <a:pt x="2192" y="3"/>
                              </a:lnTo>
                              <a:lnTo>
                                <a:pt x="2194" y="0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0"/>
                              </a:lnTo>
                              <a:lnTo>
                                <a:pt x="2205" y="3"/>
                              </a:lnTo>
                              <a:lnTo>
                                <a:pt x="2206" y="5"/>
                              </a:lnTo>
                              <a:lnTo>
                                <a:pt x="2206" y="9"/>
                              </a:lnTo>
                              <a:lnTo>
                                <a:pt x="2205" y="11"/>
                              </a:lnTo>
                              <a:lnTo>
                                <a:pt x="2202" y="14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5" y="14"/>
                              </a:lnTo>
                              <a:lnTo>
                                <a:pt x="2222" y="11"/>
                              </a:lnTo>
                              <a:lnTo>
                                <a:pt x="2221" y="9"/>
                              </a:lnTo>
                              <a:lnTo>
                                <a:pt x="2221" y="5"/>
                              </a:lnTo>
                              <a:lnTo>
                                <a:pt x="2222" y="3"/>
                              </a:lnTo>
                              <a:lnTo>
                                <a:pt x="2225" y="0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0"/>
                              </a:lnTo>
                              <a:lnTo>
                                <a:pt x="2235" y="3"/>
                              </a:lnTo>
                              <a:lnTo>
                                <a:pt x="2236" y="5"/>
                              </a:lnTo>
                              <a:lnTo>
                                <a:pt x="2236" y="9"/>
                              </a:lnTo>
                              <a:lnTo>
                                <a:pt x="2235" y="11"/>
                              </a:lnTo>
                              <a:lnTo>
                                <a:pt x="2232" y="14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5" y="14"/>
                              </a:lnTo>
                              <a:lnTo>
                                <a:pt x="2252" y="11"/>
                              </a:lnTo>
                              <a:lnTo>
                                <a:pt x="2251" y="9"/>
                              </a:lnTo>
                              <a:lnTo>
                                <a:pt x="2251" y="5"/>
                              </a:lnTo>
                              <a:lnTo>
                                <a:pt x="2252" y="3"/>
                              </a:lnTo>
                              <a:lnTo>
                                <a:pt x="2255" y="0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0"/>
                              </a:lnTo>
                              <a:lnTo>
                                <a:pt x="2265" y="3"/>
                              </a:lnTo>
                              <a:lnTo>
                                <a:pt x="2266" y="5"/>
                              </a:lnTo>
                              <a:lnTo>
                                <a:pt x="2266" y="9"/>
                              </a:lnTo>
                              <a:lnTo>
                                <a:pt x="2265" y="11"/>
                              </a:lnTo>
                              <a:lnTo>
                                <a:pt x="2262" y="14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5" y="14"/>
                              </a:lnTo>
                              <a:lnTo>
                                <a:pt x="2282" y="11"/>
                              </a:lnTo>
                              <a:lnTo>
                                <a:pt x="2281" y="9"/>
                              </a:lnTo>
                              <a:lnTo>
                                <a:pt x="2281" y="5"/>
                              </a:lnTo>
                              <a:lnTo>
                                <a:pt x="2282" y="3"/>
                              </a:lnTo>
                              <a:lnTo>
                                <a:pt x="2285" y="0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0"/>
                              </a:lnTo>
                              <a:lnTo>
                                <a:pt x="2295" y="3"/>
                              </a:lnTo>
                              <a:lnTo>
                                <a:pt x="2296" y="5"/>
                              </a:lnTo>
                              <a:lnTo>
                                <a:pt x="2296" y="9"/>
                              </a:lnTo>
                              <a:lnTo>
                                <a:pt x="2295" y="11"/>
                              </a:lnTo>
                              <a:lnTo>
                                <a:pt x="2292" y="14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5" y="14"/>
                              </a:lnTo>
                              <a:lnTo>
                                <a:pt x="2312" y="11"/>
                              </a:lnTo>
                              <a:lnTo>
                                <a:pt x="2311" y="9"/>
                              </a:lnTo>
                              <a:lnTo>
                                <a:pt x="2311" y="5"/>
                              </a:lnTo>
                              <a:lnTo>
                                <a:pt x="2312" y="3"/>
                              </a:lnTo>
                              <a:lnTo>
                                <a:pt x="2315" y="0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0"/>
                              </a:lnTo>
                              <a:lnTo>
                                <a:pt x="2325" y="3"/>
                              </a:lnTo>
                              <a:lnTo>
                                <a:pt x="2326" y="5"/>
                              </a:lnTo>
                              <a:lnTo>
                                <a:pt x="2326" y="9"/>
                              </a:lnTo>
                              <a:lnTo>
                                <a:pt x="2325" y="11"/>
                              </a:lnTo>
                              <a:lnTo>
                                <a:pt x="2322" y="14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5" y="14"/>
                              </a:lnTo>
                              <a:lnTo>
                                <a:pt x="2342" y="11"/>
                              </a:lnTo>
                              <a:lnTo>
                                <a:pt x="2341" y="9"/>
                              </a:lnTo>
                              <a:lnTo>
                                <a:pt x="2341" y="5"/>
                              </a:lnTo>
                              <a:lnTo>
                                <a:pt x="2342" y="3"/>
                              </a:lnTo>
                              <a:lnTo>
                                <a:pt x="2345" y="0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0"/>
                              </a:lnTo>
                              <a:lnTo>
                                <a:pt x="2355" y="3"/>
                              </a:lnTo>
                              <a:lnTo>
                                <a:pt x="2356" y="5"/>
                              </a:lnTo>
                              <a:lnTo>
                                <a:pt x="2356" y="9"/>
                              </a:lnTo>
                              <a:lnTo>
                                <a:pt x="2355" y="11"/>
                              </a:lnTo>
                              <a:lnTo>
                                <a:pt x="2352" y="14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5" y="14"/>
                              </a:lnTo>
                              <a:lnTo>
                                <a:pt x="2372" y="11"/>
                              </a:lnTo>
                              <a:lnTo>
                                <a:pt x="2371" y="9"/>
                              </a:lnTo>
                              <a:lnTo>
                                <a:pt x="2371" y="5"/>
                              </a:lnTo>
                              <a:lnTo>
                                <a:pt x="2372" y="3"/>
                              </a:lnTo>
                              <a:lnTo>
                                <a:pt x="2375" y="0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0"/>
                              </a:lnTo>
                              <a:lnTo>
                                <a:pt x="2385" y="3"/>
                              </a:lnTo>
                              <a:lnTo>
                                <a:pt x="2386" y="5"/>
                              </a:lnTo>
                              <a:lnTo>
                                <a:pt x="2386" y="9"/>
                              </a:lnTo>
                              <a:lnTo>
                                <a:pt x="2385" y="11"/>
                              </a:lnTo>
                              <a:lnTo>
                                <a:pt x="2382" y="14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1" y="15"/>
                              </a:moveTo>
                              <a:lnTo>
                                <a:pt x="2406" y="15"/>
                              </a:lnTo>
                              <a:lnTo>
                                <a:pt x="2405" y="14"/>
                              </a:lnTo>
                              <a:lnTo>
                                <a:pt x="2402" y="11"/>
                              </a:lnTo>
                              <a:lnTo>
                                <a:pt x="2401" y="9"/>
                              </a:lnTo>
                              <a:lnTo>
                                <a:pt x="2401" y="5"/>
                              </a:lnTo>
                              <a:lnTo>
                                <a:pt x="2402" y="3"/>
                              </a:lnTo>
                              <a:lnTo>
                                <a:pt x="2405" y="0"/>
                              </a:lnTo>
                              <a:lnTo>
                                <a:pt x="2406" y="0"/>
                              </a:lnTo>
                              <a:lnTo>
                                <a:pt x="2411" y="0"/>
                              </a:lnTo>
                              <a:lnTo>
                                <a:pt x="2412" y="0"/>
                              </a:lnTo>
                              <a:lnTo>
                                <a:pt x="2415" y="3"/>
                              </a:lnTo>
                              <a:lnTo>
                                <a:pt x="2416" y="5"/>
                              </a:lnTo>
                              <a:lnTo>
                                <a:pt x="2416" y="9"/>
                              </a:lnTo>
                              <a:lnTo>
                                <a:pt x="2415" y="11"/>
                              </a:lnTo>
                              <a:lnTo>
                                <a:pt x="2412" y="14"/>
                              </a:lnTo>
                              <a:lnTo>
                                <a:pt x="2411" y="15"/>
                              </a:lnTo>
                              <a:close/>
                              <a:moveTo>
                                <a:pt x="2441" y="15"/>
                              </a:moveTo>
                              <a:lnTo>
                                <a:pt x="2436" y="15"/>
                              </a:lnTo>
                              <a:lnTo>
                                <a:pt x="2435" y="14"/>
                              </a:lnTo>
                              <a:lnTo>
                                <a:pt x="2432" y="11"/>
                              </a:lnTo>
                              <a:lnTo>
                                <a:pt x="2431" y="9"/>
                              </a:lnTo>
                              <a:lnTo>
                                <a:pt x="2431" y="5"/>
                              </a:lnTo>
                              <a:lnTo>
                                <a:pt x="2432" y="3"/>
                              </a:lnTo>
                              <a:lnTo>
                                <a:pt x="2435" y="0"/>
                              </a:lnTo>
                              <a:lnTo>
                                <a:pt x="2436" y="0"/>
                              </a:lnTo>
                              <a:lnTo>
                                <a:pt x="2441" y="0"/>
                              </a:lnTo>
                              <a:lnTo>
                                <a:pt x="2442" y="0"/>
                              </a:lnTo>
                              <a:lnTo>
                                <a:pt x="2445" y="3"/>
                              </a:lnTo>
                              <a:lnTo>
                                <a:pt x="2446" y="5"/>
                              </a:lnTo>
                              <a:lnTo>
                                <a:pt x="2446" y="9"/>
                              </a:lnTo>
                              <a:lnTo>
                                <a:pt x="2445" y="11"/>
                              </a:lnTo>
                              <a:lnTo>
                                <a:pt x="2442" y="14"/>
                              </a:lnTo>
                              <a:lnTo>
                                <a:pt x="2441" y="15"/>
                              </a:lnTo>
                              <a:close/>
                              <a:moveTo>
                                <a:pt x="2471" y="15"/>
                              </a:moveTo>
                              <a:lnTo>
                                <a:pt x="2466" y="15"/>
                              </a:lnTo>
                              <a:lnTo>
                                <a:pt x="2465" y="14"/>
                              </a:lnTo>
                              <a:lnTo>
                                <a:pt x="2462" y="11"/>
                              </a:lnTo>
                              <a:lnTo>
                                <a:pt x="2461" y="9"/>
                              </a:lnTo>
                              <a:lnTo>
                                <a:pt x="2461" y="5"/>
                              </a:lnTo>
                              <a:lnTo>
                                <a:pt x="2462" y="3"/>
                              </a:lnTo>
                              <a:lnTo>
                                <a:pt x="2465" y="0"/>
                              </a:lnTo>
                              <a:lnTo>
                                <a:pt x="2466" y="0"/>
                              </a:lnTo>
                              <a:lnTo>
                                <a:pt x="2471" y="0"/>
                              </a:lnTo>
                              <a:lnTo>
                                <a:pt x="2472" y="0"/>
                              </a:lnTo>
                              <a:lnTo>
                                <a:pt x="2475" y="3"/>
                              </a:lnTo>
                              <a:lnTo>
                                <a:pt x="2476" y="5"/>
                              </a:lnTo>
                              <a:lnTo>
                                <a:pt x="2476" y="9"/>
                              </a:lnTo>
                              <a:lnTo>
                                <a:pt x="2475" y="11"/>
                              </a:lnTo>
                              <a:lnTo>
                                <a:pt x="2472" y="14"/>
                              </a:lnTo>
                              <a:lnTo>
                                <a:pt x="2471" y="15"/>
                              </a:lnTo>
                              <a:close/>
                              <a:moveTo>
                                <a:pt x="2501" y="15"/>
                              </a:moveTo>
                              <a:lnTo>
                                <a:pt x="2496" y="15"/>
                              </a:lnTo>
                              <a:lnTo>
                                <a:pt x="2495" y="14"/>
                              </a:lnTo>
                              <a:lnTo>
                                <a:pt x="2492" y="11"/>
                              </a:lnTo>
                              <a:lnTo>
                                <a:pt x="2491" y="9"/>
                              </a:lnTo>
                              <a:lnTo>
                                <a:pt x="2491" y="5"/>
                              </a:lnTo>
                              <a:lnTo>
                                <a:pt x="2492" y="3"/>
                              </a:lnTo>
                              <a:lnTo>
                                <a:pt x="2495" y="0"/>
                              </a:lnTo>
                              <a:lnTo>
                                <a:pt x="2496" y="0"/>
                              </a:lnTo>
                              <a:lnTo>
                                <a:pt x="2501" y="0"/>
                              </a:lnTo>
                              <a:lnTo>
                                <a:pt x="2502" y="0"/>
                              </a:lnTo>
                              <a:lnTo>
                                <a:pt x="2505" y="3"/>
                              </a:lnTo>
                              <a:lnTo>
                                <a:pt x="2506" y="5"/>
                              </a:lnTo>
                              <a:lnTo>
                                <a:pt x="2506" y="9"/>
                              </a:lnTo>
                              <a:lnTo>
                                <a:pt x="2505" y="11"/>
                              </a:lnTo>
                              <a:lnTo>
                                <a:pt x="2502" y="14"/>
                              </a:lnTo>
                              <a:lnTo>
                                <a:pt x="2501" y="15"/>
                              </a:lnTo>
                              <a:close/>
                              <a:moveTo>
                                <a:pt x="2531" y="15"/>
                              </a:moveTo>
                              <a:lnTo>
                                <a:pt x="2526" y="15"/>
                              </a:lnTo>
                              <a:lnTo>
                                <a:pt x="2525" y="14"/>
                              </a:lnTo>
                              <a:lnTo>
                                <a:pt x="2522" y="11"/>
                              </a:lnTo>
                              <a:lnTo>
                                <a:pt x="2521" y="9"/>
                              </a:lnTo>
                              <a:lnTo>
                                <a:pt x="2521" y="5"/>
                              </a:lnTo>
                              <a:lnTo>
                                <a:pt x="2522" y="3"/>
                              </a:lnTo>
                              <a:lnTo>
                                <a:pt x="2525" y="0"/>
                              </a:lnTo>
                              <a:lnTo>
                                <a:pt x="2526" y="0"/>
                              </a:lnTo>
                              <a:lnTo>
                                <a:pt x="2531" y="0"/>
                              </a:lnTo>
                              <a:lnTo>
                                <a:pt x="2532" y="0"/>
                              </a:lnTo>
                              <a:lnTo>
                                <a:pt x="2535" y="3"/>
                              </a:lnTo>
                              <a:lnTo>
                                <a:pt x="2536" y="5"/>
                              </a:lnTo>
                              <a:lnTo>
                                <a:pt x="2536" y="9"/>
                              </a:lnTo>
                              <a:lnTo>
                                <a:pt x="2535" y="11"/>
                              </a:lnTo>
                              <a:lnTo>
                                <a:pt x="2532" y="14"/>
                              </a:lnTo>
                              <a:lnTo>
                                <a:pt x="2531" y="15"/>
                              </a:lnTo>
                              <a:close/>
                              <a:moveTo>
                                <a:pt x="2561" y="15"/>
                              </a:moveTo>
                              <a:lnTo>
                                <a:pt x="2556" y="15"/>
                              </a:lnTo>
                              <a:lnTo>
                                <a:pt x="2555" y="14"/>
                              </a:lnTo>
                              <a:lnTo>
                                <a:pt x="2552" y="11"/>
                              </a:lnTo>
                              <a:lnTo>
                                <a:pt x="2551" y="9"/>
                              </a:lnTo>
                              <a:lnTo>
                                <a:pt x="2551" y="5"/>
                              </a:lnTo>
                              <a:lnTo>
                                <a:pt x="2552" y="3"/>
                              </a:lnTo>
                              <a:lnTo>
                                <a:pt x="2555" y="0"/>
                              </a:lnTo>
                              <a:lnTo>
                                <a:pt x="2556" y="0"/>
                              </a:lnTo>
                              <a:lnTo>
                                <a:pt x="2561" y="0"/>
                              </a:lnTo>
                              <a:lnTo>
                                <a:pt x="2562" y="0"/>
                              </a:lnTo>
                              <a:lnTo>
                                <a:pt x="2565" y="3"/>
                              </a:lnTo>
                              <a:lnTo>
                                <a:pt x="2566" y="5"/>
                              </a:lnTo>
                              <a:lnTo>
                                <a:pt x="2566" y="9"/>
                              </a:lnTo>
                              <a:lnTo>
                                <a:pt x="2565" y="11"/>
                              </a:lnTo>
                              <a:lnTo>
                                <a:pt x="2562" y="14"/>
                              </a:lnTo>
                              <a:lnTo>
                                <a:pt x="2561" y="15"/>
                              </a:lnTo>
                              <a:close/>
                              <a:moveTo>
                                <a:pt x="2591" y="15"/>
                              </a:moveTo>
                              <a:lnTo>
                                <a:pt x="2586" y="15"/>
                              </a:lnTo>
                              <a:lnTo>
                                <a:pt x="2585" y="14"/>
                              </a:lnTo>
                              <a:lnTo>
                                <a:pt x="2582" y="11"/>
                              </a:lnTo>
                              <a:lnTo>
                                <a:pt x="2581" y="9"/>
                              </a:lnTo>
                              <a:lnTo>
                                <a:pt x="2581" y="5"/>
                              </a:lnTo>
                              <a:lnTo>
                                <a:pt x="2582" y="3"/>
                              </a:lnTo>
                              <a:lnTo>
                                <a:pt x="2585" y="0"/>
                              </a:lnTo>
                              <a:lnTo>
                                <a:pt x="2586" y="0"/>
                              </a:lnTo>
                              <a:lnTo>
                                <a:pt x="2591" y="0"/>
                              </a:lnTo>
                              <a:lnTo>
                                <a:pt x="2592" y="0"/>
                              </a:lnTo>
                              <a:lnTo>
                                <a:pt x="2595" y="3"/>
                              </a:lnTo>
                              <a:lnTo>
                                <a:pt x="2596" y="5"/>
                              </a:lnTo>
                              <a:lnTo>
                                <a:pt x="2596" y="9"/>
                              </a:lnTo>
                              <a:lnTo>
                                <a:pt x="2595" y="11"/>
                              </a:lnTo>
                              <a:lnTo>
                                <a:pt x="2592" y="14"/>
                              </a:lnTo>
                              <a:lnTo>
                                <a:pt x="2591" y="15"/>
                              </a:lnTo>
                              <a:close/>
                              <a:moveTo>
                                <a:pt x="2621" y="15"/>
                              </a:moveTo>
                              <a:lnTo>
                                <a:pt x="2616" y="15"/>
                              </a:lnTo>
                              <a:lnTo>
                                <a:pt x="2615" y="14"/>
                              </a:lnTo>
                              <a:lnTo>
                                <a:pt x="2612" y="11"/>
                              </a:lnTo>
                              <a:lnTo>
                                <a:pt x="2611" y="9"/>
                              </a:lnTo>
                              <a:lnTo>
                                <a:pt x="2611" y="5"/>
                              </a:lnTo>
                              <a:lnTo>
                                <a:pt x="2612" y="3"/>
                              </a:lnTo>
                              <a:lnTo>
                                <a:pt x="2615" y="0"/>
                              </a:lnTo>
                              <a:lnTo>
                                <a:pt x="2616" y="0"/>
                              </a:lnTo>
                              <a:lnTo>
                                <a:pt x="2621" y="0"/>
                              </a:lnTo>
                              <a:lnTo>
                                <a:pt x="2622" y="0"/>
                              </a:lnTo>
                              <a:lnTo>
                                <a:pt x="2625" y="3"/>
                              </a:lnTo>
                              <a:lnTo>
                                <a:pt x="2626" y="5"/>
                              </a:lnTo>
                              <a:lnTo>
                                <a:pt x="2626" y="9"/>
                              </a:lnTo>
                              <a:lnTo>
                                <a:pt x="2625" y="11"/>
                              </a:lnTo>
                              <a:lnTo>
                                <a:pt x="2622" y="14"/>
                              </a:lnTo>
                              <a:lnTo>
                                <a:pt x="2621" y="15"/>
                              </a:lnTo>
                              <a:close/>
                              <a:moveTo>
                                <a:pt x="2651" y="15"/>
                              </a:moveTo>
                              <a:lnTo>
                                <a:pt x="2646" y="15"/>
                              </a:lnTo>
                              <a:lnTo>
                                <a:pt x="2645" y="14"/>
                              </a:lnTo>
                              <a:lnTo>
                                <a:pt x="2642" y="11"/>
                              </a:lnTo>
                              <a:lnTo>
                                <a:pt x="2641" y="9"/>
                              </a:lnTo>
                              <a:lnTo>
                                <a:pt x="2641" y="5"/>
                              </a:lnTo>
                              <a:lnTo>
                                <a:pt x="2642" y="3"/>
                              </a:lnTo>
                              <a:lnTo>
                                <a:pt x="2645" y="0"/>
                              </a:lnTo>
                              <a:lnTo>
                                <a:pt x="2646" y="0"/>
                              </a:lnTo>
                              <a:lnTo>
                                <a:pt x="2651" y="0"/>
                              </a:lnTo>
                              <a:lnTo>
                                <a:pt x="2652" y="0"/>
                              </a:lnTo>
                              <a:lnTo>
                                <a:pt x="2655" y="3"/>
                              </a:lnTo>
                              <a:lnTo>
                                <a:pt x="2656" y="5"/>
                              </a:lnTo>
                              <a:lnTo>
                                <a:pt x="2656" y="9"/>
                              </a:lnTo>
                              <a:lnTo>
                                <a:pt x="2655" y="11"/>
                              </a:lnTo>
                              <a:lnTo>
                                <a:pt x="2652" y="14"/>
                              </a:lnTo>
                              <a:lnTo>
                                <a:pt x="2651" y="15"/>
                              </a:lnTo>
                              <a:close/>
                              <a:moveTo>
                                <a:pt x="2681" y="15"/>
                              </a:moveTo>
                              <a:lnTo>
                                <a:pt x="2676" y="15"/>
                              </a:lnTo>
                              <a:lnTo>
                                <a:pt x="2675" y="14"/>
                              </a:lnTo>
                              <a:lnTo>
                                <a:pt x="2672" y="11"/>
                              </a:lnTo>
                              <a:lnTo>
                                <a:pt x="2671" y="9"/>
                              </a:lnTo>
                              <a:lnTo>
                                <a:pt x="2671" y="5"/>
                              </a:lnTo>
                              <a:lnTo>
                                <a:pt x="2672" y="3"/>
                              </a:lnTo>
                              <a:lnTo>
                                <a:pt x="2675" y="0"/>
                              </a:lnTo>
                              <a:lnTo>
                                <a:pt x="2676" y="0"/>
                              </a:lnTo>
                              <a:lnTo>
                                <a:pt x="2681" y="0"/>
                              </a:lnTo>
                              <a:lnTo>
                                <a:pt x="2682" y="0"/>
                              </a:lnTo>
                              <a:lnTo>
                                <a:pt x="2685" y="3"/>
                              </a:lnTo>
                              <a:lnTo>
                                <a:pt x="2686" y="5"/>
                              </a:lnTo>
                              <a:lnTo>
                                <a:pt x="2686" y="9"/>
                              </a:lnTo>
                              <a:lnTo>
                                <a:pt x="2685" y="11"/>
                              </a:lnTo>
                              <a:lnTo>
                                <a:pt x="2682" y="14"/>
                              </a:lnTo>
                              <a:lnTo>
                                <a:pt x="2681" y="15"/>
                              </a:lnTo>
                              <a:close/>
                              <a:moveTo>
                                <a:pt x="2711" y="15"/>
                              </a:moveTo>
                              <a:lnTo>
                                <a:pt x="2707" y="15"/>
                              </a:lnTo>
                              <a:lnTo>
                                <a:pt x="2705" y="14"/>
                              </a:lnTo>
                              <a:lnTo>
                                <a:pt x="2702" y="11"/>
                              </a:lnTo>
                              <a:lnTo>
                                <a:pt x="2701" y="9"/>
                              </a:lnTo>
                              <a:lnTo>
                                <a:pt x="2701" y="5"/>
                              </a:lnTo>
                              <a:lnTo>
                                <a:pt x="2702" y="3"/>
                              </a:lnTo>
                              <a:lnTo>
                                <a:pt x="2705" y="0"/>
                              </a:lnTo>
                              <a:lnTo>
                                <a:pt x="2707" y="0"/>
                              </a:lnTo>
                              <a:lnTo>
                                <a:pt x="2711" y="0"/>
                              </a:lnTo>
                              <a:lnTo>
                                <a:pt x="2712" y="0"/>
                              </a:lnTo>
                              <a:lnTo>
                                <a:pt x="2715" y="3"/>
                              </a:lnTo>
                              <a:lnTo>
                                <a:pt x="2716" y="5"/>
                              </a:lnTo>
                              <a:lnTo>
                                <a:pt x="2716" y="9"/>
                              </a:lnTo>
                              <a:lnTo>
                                <a:pt x="2715" y="11"/>
                              </a:lnTo>
                              <a:lnTo>
                                <a:pt x="2712" y="14"/>
                              </a:lnTo>
                              <a:lnTo>
                                <a:pt x="2711" y="15"/>
                              </a:lnTo>
                              <a:close/>
                              <a:moveTo>
                                <a:pt x="2741" y="15"/>
                              </a:moveTo>
                              <a:lnTo>
                                <a:pt x="2737" y="15"/>
                              </a:lnTo>
                              <a:lnTo>
                                <a:pt x="2735" y="14"/>
                              </a:lnTo>
                              <a:lnTo>
                                <a:pt x="2732" y="11"/>
                              </a:lnTo>
                              <a:lnTo>
                                <a:pt x="2731" y="9"/>
                              </a:lnTo>
                              <a:lnTo>
                                <a:pt x="2731" y="5"/>
                              </a:lnTo>
                              <a:lnTo>
                                <a:pt x="2732" y="3"/>
                              </a:lnTo>
                              <a:lnTo>
                                <a:pt x="2735" y="0"/>
                              </a:lnTo>
                              <a:lnTo>
                                <a:pt x="2737" y="0"/>
                              </a:lnTo>
                              <a:lnTo>
                                <a:pt x="2741" y="0"/>
                              </a:lnTo>
                              <a:lnTo>
                                <a:pt x="2742" y="0"/>
                              </a:lnTo>
                              <a:lnTo>
                                <a:pt x="2745" y="3"/>
                              </a:lnTo>
                              <a:lnTo>
                                <a:pt x="2746" y="5"/>
                              </a:lnTo>
                              <a:lnTo>
                                <a:pt x="2746" y="9"/>
                              </a:lnTo>
                              <a:lnTo>
                                <a:pt x="2745" y="11"/>
                              </a:lnTo>
                              <a:lnTo>
                                <a:pt x="2742" y="14"/>
                              </a:lnTo>
                              <a:lnTo>
                                <a:pt x="2741" y="15"/>
                              </a:lnTo>
                              <a:close/>
                              <a:moveTo>
                                <a:pt x="2771" y="15"/>
                              </a:moveTo>
                              <a:lnTo>
                                <a:pt x="2767" y="15"/>
                              </a:lnTo>
                              <a:lnTo>
                                <a:pt x="2765" y="14"/>
                              </a:lnTo>
                              <a:lnTo>
                                <a:pt x="2762" y="11"/>
                              </a:lnTo>
                              <a:lnTo>
                                <a:pt x="2761" y="9"/>
                              </a:lnTo>
                              <a:lnTo>
                                <a:pt x="2761" y="5"/>
                              </a:lnTo>
                              <a:lnTo>
                                <a:pt x="2762" y="3"/>
                              </a:lnTo>
                              <a:lnTo>
                                <a:pt x="2765" y="0"/>
                              </a:lnTo>
                              <a:lnTo>
                                <a:pt x="2767" y="0"/>
                              </a:lnTo>
                              <a:lnTo>
                                <a:pt x="2771" y="0"/>
                              </a:lnTo>
                              <a:lnTo>
                                <a:pt x="2772" y="0"/>
                              </a:lnTo>
                              <a:lnTo>
                                <a:pt x="2775" y="3"/>
                              </a:lnTo>
                              <a:lnTo>
                                <a:pt x="2776" y="5"/>
                              </a:lnTo>
                              <a:lnTo>
                                <a:pt x="2776" y="9"/>
                              </a:lnTo>
                              <a:lnTo>
                                <a:pt x="2775" y="11"/>
                              </a:lnTo>
                              <a:lnTo>
                                <a:pt x="2772" y="14"/>
                              </a:lnTo>
                              <a:lnTo>
                                <a:pt x="2771" y="15"/>
                              </a:lnTo>
                              <a:close/>
                              <a:moveTo>
                                <a:pt x="2801" y="15"/>
                              </a:moveTo>
                              <a:lnTo>
                                <a:pt x="2797" y="15"/>
                              </a:lnTo>
                              <a:lnTo>
                                <a:pt x="2795" y="14"/>
                              </a:lnTo>
                              <a:lnTo>
                                <a:pt x="2792" y="11"/>
                              </a:lnTo>
                              <a:lnTo>
                                <a:pt x="2791" y="9"/>
                              </a:lnTo>
                              <a:lnTo>
                                <a:pt x="2791" y="5"/>
                              </a:lnTo>
                              <a:lnTo>
                                <a:pt x="2792" y="3"/>
                              </a:lnTo>
                              <a:lnTo>
                                <a:pt x="2795" y="0"/>
                              </a:lnTo>
                              <a:lnTo>
                                <a:pt x="2797" y="0"/>
                              </a:lnTo>
                              <a:lnTo>
                                <a:pt x="2801" y="0"/>
                              </a:lnTo>
                              <a:lnTo>
                                <a:pt x="2802" y="0"/>
                              </a:lnTo>
                              <a:lnTo>
                                <a:pt x="2805" y="3"/>
                              </a:lnTo>
                              <a:lnTo>
                                <a:pt x="2806" y="5"/>
                              </a:lnTo>
                              <a:lnTo>
                                <a:pt x="2806" y="9"/>
                              </a:lnTo>
                              <a:lnTo>
                                <a:pt x="2805" y="11"/>
                              </a:lnTo>
                              <a:lnTo>
                                <a:pt x="2802" y="14"/>
                              </a:lnTo>
                              <a:lnTo>
                                <a:pt x="2801" y="15"/>
                              </a:lnTo>
                              <a:close/>
                              <a:moveTo>
                                <a:pt x="2831" y="15"/>
                              </a:moveTo>
                              <a:lnTo>
                                <a:pt x="2827" y="15"/>
                              </a:lnTo>
                              <a:lnTo>
                                <a:pt x="2825" y="14"/>
                              </a:lnTo>
                              <a:lnTo>
                                <a:pt x="2822" y="11"/>
                              </a:lnTo>
                              <a:lnTo>
                                <a:pt x="2821" y="9"/>
                              </a:lnTo>
                              <a:lnTo>
                                <a:pt x="2821" y="5"/>
                              </a:lnTo>
                              <a:lnTo>
                                <a:pt x="2822" y="3"/>
                              </a:lnTo>
                              <a:lnTo>
                                <a:pt x="2825" y="0"/>
                              </a:lnTo>
                              <a:lnTo>
                                <a:pt x="2827" y="0"/>
                              </a:lnTo>
                              <a:lnTo>
                                <a:pt x="2831" y="0"/>
                              </a:lnTo>
                              <a:lnTo>
                                <a:pt x="2832" y="0"/>
                              </a:lnTo>
                              <a:lnTo>
                                <a:pt x="2835" y="3"/>
                              </a:lnTo>
                              <a:lnTo>
                                <a:pt x="2836" y="5"/>
                              </a:lnTo>
                              <a:lnTo>
                                <a:pt x="2836" y="9"/>
                              </a:lnTo>
                              <a:lnTo>
                                <a:pt x="2835" y="11"/>
                              </a:lnTo>
                              <a:lnTo>
                                <a:pt x="2832" y="14"/>
                              </a:lnTo>
                              <a:lnTo>
                                <a:pt x="2831" y="15"/>
                              </a:lnTo>
                              <a:close/>
                              <a:moveTo>
                                <a:pt x="2861" y="15"/>
                              </a:moveTo>
                              <a:lnTo>
                                <a:pt x="2857" y="15"/>
                              </a:lnTo>
                              <a:lnTo>
                                <a:pt x="2855" y="14"/>
                              </a:lnTo>
                              <a:lnTo>
                                <a:pt x="2852" y="11"/>
                              </a:lnTo>
                              <a:lnTo>
                                <a:pt x="2851" y="9"/>
                              </a:lnTo>
                              <a:lnTo>
                                <a:pt x="2851" y="5"/>
                              </a:lnTo>
                              <a:lnTo>
                                <a:pt x="2852" y="3"/>
                              </a:lnTo>
                              <a:lnTo>
                                <a:pt x="2855" y="0"/>
                              </a:lnTo>
                              <a:lnTo>
                                <a:pt x="2857" y="0"/>
                              </a:lnTo>
                              <a:lnTo>
                                <a:pt x="2861" y="0"/>
                              </a:lnTo>
                              <a:lnTo>
                                <a:pt x="2862" y="0"/>
                              </a:lnTo>
                              <a:lnTo>
                                <a:pt x="2865" y="3"/>
                              </a:lnTo>
                              <a:lnTo>
                                <a:pt x="2866" y="5"/>
                              </a:lnTo>
                              <a:lnTo>
                                <a:pt x="2866" y="9"/>
                              </a:lnTo>
                              <a:lnTo>
                                <a:pt x="2865" y="11"/>
                              </a:lnTo>
                              <a:lnTo>
                                <a:pt x="2862" y="14"/>
                              </a:lnTo>
                              <a:lnTo>
                                <a:pt x="2861" y="15"/>
                              </a:lnTo>
                              <a:close/>
                              <a:moveTo>
                                <a:pt x="2891" y="15"/>
                              </a:moveTo>
                              <a:lnTo>
                                <a:pt x="2887" y="15"/>
                              </a:lnTo>
                              <a:lnTo>
                                <a:pt x="2885" y="14"/>
                              </a:lnTo>
                              <a:lnTo>
                                <a:pt x="2882" y="11"/>
                              </a:lnTo>
                              <a:lnTo>
                                <a:pt x="2881" y="9"/>
                              </a:lnTo>
                              <a:lnTo>
                                <a:pt x="2881" y="5"/>
                              </a:lnTo>
                              <a:lnTo>
                                <a:pt x="2882" y="3"/>
                              </a:lnTo>
                              <a:lnTo>
                                <a:pt x="2885" y="0"/>
                              </a:lnTo>
                              <a:lnTo>
                                <a:pt x="2887" y="0"/>
                              </a:lnTo>
                              <a:lnTo>
                                <a:pt x="2891" y="0"/>
                              </a:lnTo>
                              <a:lnTo>
                                <a:pt x="2893" y="0"/>
                              </a:lnTo>
                              <a:lnTo>
                                <a:pt x="2895" y="3"/>
                              </a:lnTo>
                              <a:lnTo>
                                <a:pt x="2896" y="5"/>
                              </a:lnTo>
                              <a:lnTo>
                                <a:pt x="2896" y="9"/>
                              </a:lnTo>
                              <a:lnTo>
                                <a:pt x="2895" y="11"/>
                              </a:lnTo>
                              <a:lnTo>
                                <a:pt x="2893" y="14"/>
                              </a:lnTo>
                              <a:lnTo>
                                <a:pt x="2891" y="15"/>
                              </a:lnTo>
                              <a:close/>
                              <a:moveTo>
                                <a:pt x="2921" y="15"/>
                              </a:moveTo>
                              <a:lnTo>
                                <a:pt x="2917" y="15"/>
                              </a:lnTo>
                              <a:lnTo>
                                <a:pt x="2915" y="14"/>
                              </a:lnTo>
                              <a:lnTo>
                                <a:pt x="2912" y="11"/>
                              </a:lnTo>
                              <a:lnTo>
                                <a:pt x="2911" y="9"/>
                              </a:lnTo>
                              <a:lnTo>
                                <a:pt x="2911" y="5"/>
                              </a:lnTo>
                              <a:lnTo>
                                <a:pt x="2912" y="3"/>
                              </a:lnTo>
                              <a:lnTo>
                                <a:pt x="2915" y="0"/>
                              </a:lnTo>
                              <a:lnTo>
                                <a:pt x="2917" y="0"/>
                              </a:lnTo>
                              <a:lnTo>
                                <a:pt x="2921" y="0"/>
                              </a:lnTo>
                              <a:lnTo>
                                <a:pt x="2923" y="0"/>
                              </a:lnTo>
                              <a:lnTo>
                                <a:pt x="2925" y="3"/>
                              </a:lnTo>
                              <a:lnTo>
                                <a:pt x="2926" y="5"/>
                              </a:lnTo>
                              <a:lnTo>
                                <a:pt x="2926" y="9"/>
                              </a:lnTo>
                              <a:lnTo>
                                <a:pt x="2925" y="11"/>
                              </a:lnTo>
                              <a:lnTo>
                                <a:pt x="2923" y="14"/>
                              </a:lnTo>
                              <a:lnTo>
                                <a:pt x="2921" y="15"/>
                              </a:lnTo>
                              <a:close/>
                              <a:moveTo>
                                <a:pt x="2951" y="15"/>
                              </a:moveTo>
                              <a:lnTo>
                                <a:pt x="2947" y="15"/>
                              </a:lnTo>
                              <a:lnTo>
                                <a:pt x="2945" y="14"/>
                              </a:lnTo>
                              <a:lnTo>
                                <a:pt x="2942" y="11"/>
                              </a:lnTo>
                              <a:lnTo>
                                <a:pt x="2941" y="9"/>
                              </a:lnTo>
                              <a:lnTo>
                                <a:pt x="2941" y="5"/>
                              </a:lnTo>
                              <a:lnTo>
                                <a:pt x="2942" y="3"/>
                              </a:lnTo>
                              <a:lnTo>
                                <a:pt x="2945" y="0"/>
                              </a:lnTo>
                              <a:lnTo>
                                <a:pt x="2947" y="0"/>
                              </a:lnTo>
                              <a:lnTo>
                                <a:pt x="2951" y="0"/>
                              </a:lnTo>
                              <a:lnTo>
                                <a:pt x="2953" y="0"/>
                              </a:lnTo>
                              <a:lnTo>
                                <a:pt x="2955" y="3"/>
                              </a:lnTo>
                              <a:lnTo>
                                <a:pt x="2956" y="5"/>
                              </a:lnTo>
                              <a:lnTo>
                                <a:pt x="2956" y="9"/>
                              </a:lnTo>
                              <a:lnTo>
                                <a:pt x="2955" y="11"/>
                              </a:lnTo>
                              <a:lnTo>
                                <a:pt x="2953" y="14"/>
                              </a:lnTo>
                              <a:lnTo>
                                <a:pt x="2951" y="15"/>
                              </a:lnTo>
                              <a:close/>
                              <a:moveTo>
                                <a:pt x="2981" y="15"/>
                              </a:moveTo>
                              <a:lnTo>
                                <a:pt x="2977" y="15"/>
                              </a:lnTo>
                              <a:lnTo>
                                <a:pt x="2975" y="14"/>
                              </a:lnTo>
                              <a:lnTo>
                                <a:pt x="2972" y="11"/>
                              </a:lnTo>
                              <a:lnTo>
                                <a:pt x="2971" y="9"/>
                              </a:lnTo>
                              <a:lnTo>
                                <a:pt x="2971" y="5"/>
                              </a:lnTo>
                              <a:lnTo>
                                <a:pt x="2972" y="3"/>
                              </a:lnTo>
                              <a:lnTo>
                                <a:pt x="2975" y="0"/>
                              </a:lnTo>
                              <a:lnTo>
                                <a:pt x="2977" y="0"/>
                              </a:lnTo>
                              <a:lnTo>
                                <a:pt x="2981" y="0"/>
                              </a:lnTo>
                              <a:lnTo>
                                <a:pt x="2983" y="0"/>
                              </a:lnTo>
                              <a:lnTo>
                                <a:pt x="2985" y="3"/>
                              </a:lnTo>
                              <a:lnTo>
                                <a:pt x="2986" y="5"/>
                              </a:lnTo>
                              <a:lnTo>
                                <a:pt x="2986" y="9"/>
                              </a:lnTo>
                              <a:lnTo>
                                <a:pt x="2985" y="11"/>
                              </a:lnTo>
                              <a:lnTo>
                                <a:pt x="2983" y="14"/>
                              </a:lnTo>
                              <a:lnTo>
                                <a:pt x="2981" y="15"/>
                              </a:lnTo>
                              <a:close/>
                              <a:moveTo>
                                <a:pt x="3011" y="15"/>
                              </a:moveTo>
                              <a:lnTo>
                                <a:pt x="3007" y="15"/>
                              </a:lnTo>
                              <a:lnTo>
                                <a:pt x="3005" y="14"/>
                              </a:lnTo>
                              <a:lnTo>
                                <a:pt x="3002" y="11"/>
                              </a:lnTo>
                              <a:lnTo>
                                <a:pt x="3001" y="9"/>
                              </a:lnTo>
                              <a:lnTo>
                                <a:pt x="3001" y="5"/>
                              </a:lnTo>
                              <a:lnTo>
                                <a:pt x="3002" y="3"/>
                              </a:lnTo>
                              <a:lnTo>
                                <a:pt x="3005" y="0"/>
                              </a:lnTo>
                              <a:lnTo>
                                <a:pt x="3007" y="0"/>
                              </a:lnTo>
                              <a:lnTo>
                                <a:pt x="3011" y="0"/>
                              </a:lnTo>
                              <a:lnTo>
                                <a:pt x="3013" y="0"/>
                              </a:lnTo>
                              <a:lnTo>
                                <a:pt x="3016" y="3"/>
                              </a:lnTo>
                              <a:lnTo>
                                <a:pt x="3016" y="5"/>
                              </a:lnTo>
                              <a:lnTo>
                                <a:pt x="3016" y="9"/>
                              </a:lnTo>
                              <a:lnTo>
                                <a:pt x="3016" y="11"/>
                              </a:lnTo>
                              <a:lnTo>
                                <a:pt x="3013" y="14"/>
                              </a:lnTo>
                              <a:lnTo>
                                <a:pt x="3011" y="15"/>
                              </a:lnTo>
                              <a:close/>
                              <a:moveTo>
                                <a:pt x="3041" y="15"/>
                              </a:moveTo>
                              <a:lnTo>
                                <a:pt x="3037" y="15"/>
                              </a:lnTo>
                              <a:lnTo>
                                <a:pt x="3035" y="14"/>
                              </a:lnTo>
                              <a:lnTo>
                                <a:pt x="3032" y="11"/>
                              </a:lnTo>
                              <a:lnTo>
                                <a:pt x="3031" y="9"/>
                              </a:lnTo>
                              <a:lnTo>
                                <a:pt x="3031" y="5"/>
                              </a:lnTo>
                              <a:lnTo>
                                <a:pt x="3032" y="3"/>
                              </a:lnTo>
                              <a:lnTo>
                                <a:pt x="3035" y="0"/>
                              </a:lnTo>
                              <a:lnTo>
                                <a:pt x="3037" y="0"/>
                              </a:lnTo>
                              <a:lnTo>
                                <a:pt x="3041" y="0"/>
                              </a:lnTo>
                              <a:lnTo>
                                <a:pt x="3043" y="0"/>
                              </a:lnTo>
                              <a:lnTo>
                                <a:pt x="3046" y="3"/>
                              </a:lnTo>
                              <a:lnTo>
                                <a:pt x="3046" y="5"/>
                              </a:lnTo>
                              <a:lnTo>
                                <a:pt x="3046" y="9"/>
                              </a:lnTo>
                              <a:lnTo>
                                <a:pt x="3046" y="11"/>
                              </a:lnTo>
                              <a:lnTo>
                                <a:pt x="3043" y="14"/>
                              </a:lnTo>
                              <a:lnTo>
                                <a:pt x="3041" y="15"/>
                              </a:lnTo>
                              <a:close/>
                              <a:moveTo>
                                <a:pt x="3071" y="15"/>
                              </a:moveTo>
                              <a:lnTo>
                                <a:pt x="3067" y="15"/>
                              </a:lnTo>
                              <a:lnTo>
                                <a:pt x="3065" y="14"/>
                              </a:lnTo>
                              <a:lnTo>
                                <a:pt x="3062" y="11"/>
                              </a:lnTo>
                              <a:lnTo>
                                <a:pt x="3061" y="9"/>
                              </a:lnTo>
                              <a:lnTo>
                                <a:pt x="3061" y="5"/>
                              </a:lnTo>
                              <a:lnTo>
                                <a:pt x="3062" y="3"/>
                              </a:lnTo>
                              <a:lnTo>
                                <a:pt x="3065" y="0"/>
                              </a:lnTo>
                              <a:lnTo>
                                <a:pt x="3067" y="0"/>
                              </a:lnTo>
                              <a:lnTo>
                                <a:pt x="3071" y="0"/>
                              </a:lnTo>
                              <a:lnTo>
                                <a:pt x="3073" y="0"/>
                              </a:lnTo>
                              <a:lnTo>
                                <a:pt x="3076" y="3"/>
                              </a:lnTo>
                              <a:lnTo>
                                <a:pt x="3076" y="5"/>
                              </a:lnTo>
                              <a:lnTo>
                                <a:pt x="3076" y="9"/>
                              </a:lnTo>
                              <a:lnTo>
                                <a:pt x="3076" y="11"/>
                              </a:lnTo>
                              <a:lnTo>
                                <a:pt x="3073" y="14"/>
                              </a:lnTo>
                              <a:lnTo>
                                <a:pt x="3071" y="15"/>
                              </a:lnTo>
                              <a:close/>
                              <a:moveTo>
                                <a:pt x="3101" y="15"/>
                              </a:moveTo>
                              <a:lnTo>
                                <a:pt x="3097" y="15"/>
                              </a:lnTo>
                              <a:lnTo>
                                <a:pt x="3095" y="14"/>
                              </a:lnTo>
                              <a:lnTo>
                                <a:pt x="3092" y="11"/>
                              </a:lnTo>
                              <a:lnTo>
                                <a:pt x="3091" y="9"/>
                              </a:lnTo>
                              <a:lnTo>
                                <a:pt x="3091" y="5"/>
                              </a:lnTo>
                              <a:lnTo>
                                <a:pt x="3092" y="3"/>
                              </a:lnTo>
                              <a:lnTo>
                                <a:pt x="3095" y="0"/>
                              </a:lnTo>
                              <a:lnTo>
                                <a:pt x="3097" y="0"/>
                              </a:lnTo>
                              <a:lnTo>
                                <a:pt x="3101" y="0"/>
                              </a:lnTo>
                              <a:lnTo>
                                <a:pt x="3103" y="0"/>
                              </a:lnTo>
                              <a:lnTo>
                                <a:pt x="3106" y="3"/>
                              </a:lnTo>
                              <a:lnTo>
                                <a:pt x="3106" y="5"/>
                              </a:lnTo>
                              <a:lnTo>
                                <a:pt x="3106" y="9"/>
                              </a:lnTo>
                              <a:lnTo>
                                <a:pt x="3106" y="11"/>
                              </a:lnTo>
                              <a:lnTo>
                                <a:pt x="3103" y="14"/>
                              </a:lnTo>
                              <a:lnTo>
                                <a:pt x="3101" y="15"/>
                              </a:lnTo>
                              <a:close/>
                              <a:moveTo>
                                <a:pt x="3131" y="15"/>
                              </a:moveTo>
                              <a:lnTo>
                                <a:pt x="3127" y="15"/>
                              </a:lnTo>
                              <a:lnTo>
                                <a:pt x="3125" y="14"/>
                              </a:lnTo>
                              <a:lnTo>
                                <a:pt x="3122" y="11"/>
                              </a:lnTo>
                              <a:lnTo>
                                <a:pt x="3121" y="9"/>
                              </a:lnTo>
                              <a:lnTo>
                                <a:pt x="3121" y="5"/>
                              </a:lnTo>
                              <a:lnTo>
                                <a:pt x="3122" y="3"/>
                              </a:lnTo>
                              <a:lnTo>
                                <a:pt x="3125" y="0"/>
                              </a:lnTo>
                              <a:lnTo>
                                <a:pt x="3127" y="0"/>
                              </a:lnTo>
                              <a:lnTo>
                                <a:pt x="3131" y="0"/>
                              </a:lnTo>
                              <a:lnTo>
                                <a:pt x="3133" y="0"/>
                              </a:lnTo>
                              <a:lnTo>
                                <a:pt x="3136" y="3"/>
                              </a:lnTo>
                              <a:lnTo>
                                <a:pt x="3136" y="5"/>
                              </a:lnTo>
                              <a:lnTo>
                                <a:pt x="3136" y="9"/>
                              </a:lnTo>
                              <a:lnTo>
                                <a:pt x="3136" y="11"/>
                              </a:lnTo>
                              <a:lnTo>
                                <a:pt x="3133" y="14"/>
                              </a:lnTo>
                              <a:lnTo>
                                <a:pt x="3131" y="15"/>
                              </a:lnTo>
                              <a:close/>
                              <a:moveTo>
                                <a:pt x="3161" y="15"/>
                              </a:moveTo>
                              <a:lnTo>
                                <a:pt x="3157" y="15"/>
                              </a:lnTo>
                              <a:lnTo>
                                <a:pt x="3155" y="14"/>
                              </a:lnTo>
                              <a:lnTo>
                                <a:pt x="3152" y="11"/>
                              </a:lnTo>
                              <a:lnTo>
                                <a:pt x="3151" y="9"/>
                              </a:lnTo>
                              <a:lnTo>
                                <a:pt x="3151" y="5"/>
                              </a:lnTo>
                              <a:lnTo>
                                <a:pt x="3152" y="3"/>
                              </a:lnTo>
                              <a:lnTo>
                                <a:pt x="3155" y="0"/>
                              </a:lnTo>
                              <a:lnTo>
                                <a:pt x="3157" y="0"/>
                              </a:lnTo>
                              <a:lnTo>
                                <a:pt x="3161" y="0"/>
                              </a:lnTo>
                              <a:lnTo>
                                <a:pt x="3163" y="0"/>
                              </a:lnTo>
                              <a:lnTo>
                                <a:pt x="3166" y="3"/>
                              </a:lnTo>
                              <a:lnTo>
                                <a:pt x="3166" y="5"/>
                              </a:lnTo>
                              <a:lnTo>
                                <a:pt x="3166" y="9"/>
                              </a:lnTo>
                              <a:lnTo>
                                <a:pt x="3166" y="11"/>
                              </a:lnTo>
                              <a:lnTo>
                                <a:pt x="3163" y="14"/>
                              </a:lnTo>
                              <a:lnTo>
                                <a:pt x="3161" y="15"/>
                              </a:lnTo>
                              <a:close/>
                              <a:moveTo>
                                <a:pt x="3191" y="15"/>
                              </a:moveTo>
                              <a:lnTo>
                                <a:pt x="3187" y="15"/>
                              </a:lnTo>
                              <a:lnTo>
                                <a:pt x="3185" y="14"/>
                              </a:lnTo>
                              <a:lnTo>
                                <a:pt x="3182" y="11"/>
                              </a:lnTo>
                              <a:lnTo>
                                <a:pt x="3181" y="9"/>
                              </a:lnTo>
                              <a:lnTo>
                                <a:pt x="3181" y="5"/>
                              </a:lnTo>
                              <a:lnTo>
                                <a:pt x="3182" y="3"/>
                              </a:lnTo>
                              <a:lnTo>
                                <a:pt x="3185" y="0"/>
                              </a:lnTo>
                              <a:lnTo>
                                <a:pt x="3187" y="0"/>
                              </a:lnTo>
                              <a:lnTo>
                                <a:pt x="3191" y="0"/>
                              </a:lnTo>
                              <a:lnTo>
                                <a:pt x="3193" y="0"/>
                              </a:lnTo>
                              <a:lnTo>
                                <a:pt x="3196" y="3"/>
                              </a:lnTo>
                              <a:lnTo>
                                <a:pt x="3196" y="5"/>
                              </a:lnTo>
                              <a:lnTo>
                                <a:pt x="3196" y="9"/>
                              </a:lnTo>
                              <a:lnTo>
                                <a:pt x="3196" y="11"/>
                              </a:lnTo>
                              <a:lnTo>
                                <a:pt x="3193" y="14"/>
                              </a:lnTo>
                              <a:lnTo>
                                <a:pt x="3191" y="15"/>
                              </a:lnTo>
                              <a:close/>
                              <a:moveTo>
                                <a:pt x="3221" y="15"/>
                              </a:moveTo>
                              <a:lnTo>
                                <a:pt x="3217" y="15"/>
                              </a:lnTo>
                              <a:lnTo>
                                <a:pt x="3215" y="14"/>
                              </a:lnTo>
                              <a:lnTo>
                                <a:pt x="3212" y="11"/>
                              </a:lnTo>
                              <a:lnTo>
                                <a:pt x="3211" y="9"/>
                              </a:lnTo>
                              <a:lnTo>
                                <a:pt x="3211" y="5"/>
                              </a:lnTo>
                              <a:lnTo>
                                <a:pt x="3212" y="3"/>
                              </a:lnTo>
                              <a:lnTo>
                                <a:pt x="3215" y="0"/>
                              </a:lnTo>
                              <a:lnTo>
                                <a:pt x="3217" y="0"/>
                              </a:lnTo>
                              <a:lnTo>
                                <a:pt x="3221" y="0"/>
                              </a:lnTo>
                              <a:lnTo>
                                <a:pt x="3223" y="0"/>
                              </a:lnTo>
                              <a:lnTo>
                                <a:pt x="3226" y="3"/>
                              </a:lnTo>
                              <a:lnTo>
                                <a:pt x="3226" y="5"/>
                              </a:lnTo>
                              <a:lnTo>
                                <a:pt x="3226" y="9"/>
                              </a:lnTo>
                              <a:lnTo>
                                <a:pt x="3226" y="11"/>
                              </a:lnTo>
                              <a:lnTo>
                                <a:pt x="3223" y="14"/>
                              </a:lnTo>
                              <a:lnTo>
                                <a:pt x="3221" y="15"/>
                              </a:lnTo>
                              <a:close/>
                              <a:moveTo>
                                <a:pt x="3251" y="15"/>
                              </a:moveTo>
                              <a:lnTo>
                                <a:pt x="3247" y="15"/>
                              </a:lnTo>
                              <a:lnTo>
                                <a:pt x="3245" y="14"/>
                              </a:lnTo>
                              <a:lnTo>
                                <a:pt x="3242" y="11"/>
                              </a:lnTo>
                              <a:lnTo>
                                <a:pt x="3241" y="9"/>
                              </a:lnTo>
                              <a:lnTo>
                                <a:pt x="3241" y="5"/>
                              </a:lnTo>
                              <a:lnTo>
                                <a:pt x="3242" y="3"/>
                              </a:lnTo>
                              <a:lnTo>
                                <a:pt x="3245" y="0"/>
                              </a:lnTo>
                              <a:lnTo>
                                <a:pt x="3247" y="0"/>
                              </a:lnTo>
                              <a:lnTo>
                                <a:pt x="3251" y="0"/>
                              </a:lnTo>
                              <a:lnTo>
                                <a:pt x="3253" y="0"/>
                              </a:lnTo>
                              <a:lnTo>
                                <a:pt x="3256" y="3"/>
                              </a:lnTo>
                              <a:lnTo>
                                <a:pt x="3256" y="5"/>
                              </a:lnTo>
                              <a:lnTo>
                                <a:pt x="3256" y="9"/>
                              </a:lnTo>
                              <a:lnTo>
                                <a:pt x="3256" y="11"/>
                              </a:lnTo>
                              <a:lnTo>
                                <a:pt x="3253" y="14"/>
                              </a:lnTo>
                              <a:lnTo>
                                <a:pt x="3251" y="15"/>
                              </a:lnTo>
                              <a:close/>
                              <a:moveTo>
                                <a:pt x="3281" y="15"/>
                              </a:moveTo>
                              <a:lnTo>
                                <a:pt x="3277" y="15"/>
                              </a:lnTo>
                              <a:lnTo>
                                <a:pt x="3275" y="14"/>
                              </a:lnTo>
                              <a:lnTo>
                                <a:pt x="3272" y="11"/>
                              </a:lnTo>
                              <a:lnTo>
                                <a:pt x="3271" y="9"/>
                              </a:lnTo>
                              <a:lnTo>
                                <a:pt x="3271" y="5"/>
                              </a:lnTo>
                              <a:lnTo>
                                <a:pt x="3272" y="3"/>
                              </a:lnTo>
                              <a:lnTo>
                                <a:pt x="3275" y="0"/>
                              </a:lnTo>
                              <a:lnTo>
                                <a:pt x="3277" y="0"/>
                              </a:lnTo>
                              <a:lnTo>
                                <a:pt x="3281" y="0"/>
                              </a:lnTo>
                              <a:lnTo>
                                <a:pt x="3283" y="0"/>
                              </a:lnTo>
                              <a:lnTo>
                                <a:pt x="3286" y="3"/>
                              </a:lnTo>
                              <a:lnTo>
                                <a:pt x="3286" y="5"/>
                              </a:lnTo>
                              <a:lnTo>
                                <a:pt x="3286" y="9"/>
                              </a:lnTo>
                              <a:lnTo>
                                <a:pt x="3286" y="11"/>
                              </a:lnTo>
                              <a:lnTo>
                                <a:pt x="3283" y="14"/>
                              </a:lnTo>
                              <a:lnTo>
                                <a:pt x="3281" y="15"/>
                              </a:lnTo>
                              <a:close/>
                              <a:moveTo>
                                <a:pt x="3311" y="15"/>
                              </a:moveTo>
                              <a:lnTo>
                                <a:pt x="3307" y="15"/>
                              </a:lnTo>
                              <a:lnTo>
                                <a:pt x="3305" y="14"/>
                              </a:lnTo>
                              <a:lnTo>
                                <a:pt x="3302" y="11"/>
                              </a:lnTo>
                              <a:lnTo>
                                <a:pt x="3301" y="9"/>
                              </a:lnTo>
                              <a:lnTo>
                                <a:pt x="3301" y="5"/>
                              </a:lnTo>
                              <a:lnTo>
                                <a:pt x="3302" y="3"/>
                              </a:lnTo>
                              <a:lnTo>
                                <a:pt x="3305" y="0"/>
                              </a:lnTo>
                              <a:lnTo>
                                <a:pt x="3307" y="0"/>
                              </a:lnTo>
                              <a:lnTo>
                                <a:pt x="3311" y="0"/>
                              </a:lnTo>
                              <a:lnTo>
                                <a:pt x="3313" y="0"/>
                              </a:lnTo>
                              <a:lnTo>
                                <a:pt x="3316" y="3"/>
                              </a:lnTo>
                              <a:lnTo>
                                <a:pt x="3316" y="5"/>
                              </a:lnTo>
                              <a:lnTo>
                                <a:pt x="3316" y="9"/>
                              </a:lnTo>
                              <a:lnTo>
                                <a:pt x="3316" y="11"/>
                              </a:lnTo>
                              <a:lnTo>
                                <a:pt x="3313" y="14"/>
                              </a:lnTo>
                              <a:lnTo>
                                <a:pt x="3311" y="15"/>
                              </a:lnTo>
                              <a:close/>
                              <a:moveTo>
                                <a:pt x="3341" y="15"/>
                              </a:moveTo>
                              <a:lnTo>
                                <a:pt x="3337" y="15"/>
                              </a:lnTo>
                              <a:lnTo>
                                <a:pt x="3335" y="14"/>
                              </a:lnTo>
                              <a:lnTo>
                                <a:pt x="3332" y="11"/>
                              </a:lnTo>
                              <a:lnTo>
                                <a:pt x="3331" y="9"/>
                              </a:lnTo>
                              <a:lnTo>
                                <a:pt x="3331" y="5"/>
                              </a:lnTo>
                              <a:lnTo>
                                <a:pt x="3332" y="3"/>
                              </a:lnTo>
                              <a:lnTo>
                                <a:pt x="3335" y="0"/>
                              </a:lnTo>
                              <a:lnTo>
                                <a:pt x="3337" y="0"/>
                              </a:lnTo>
                              <a:lnTo>
                                <a:pt x="3341" y="0"/>
                              </a:lnTo>
                              <a:lnTo>
                                <a:pt x="3343" y="0"/>
                              </a:lnTo>
                              <a:lnTo>
                                <a:pt x="3346" y="3"/>
                              </a:lnTo>
                              <a:lnTo>
                                <a:pt x="3346" y="5"/>
                              </a:lnTo>
                              <a:lnTo>
                                <a:pt x="3346" y="9"/>
                              </a:lnTo>
                              <a:lnTo>
                                <a:pt x="3346" y="11"/>
                              </a:lnTo>
                              <a:lnTo>
                                <a:pt x="3343" y="14"/>
                              </a:lnTo>
                              <a:lnTo>
                                <a:pt x="3341" y="15"/>
                              </a:lnTo>
                              <a:close/>
                              <a:moveTo>
                                <a:pt x="3371" y="15"/>
                              </a:moveTo>
                              <a:lnTo>
                                <a:pt x="3367" y="15"/>
                              </a:lnTo>
                              <a:lnTo>
                                <a:pt x="3365" y="14"/>
                              </a:lnTo>
                              <a:lnTo>
                                <a:pt x="3362" y="11"/>
                              </a:lnTo>
                              <a:lnTo>
                                <a:pt x="3361" y="9"/>
                              </a:lnTo>
                              <a:lnTo>
                                <a:pt x="3361" y="5"/>
                              </a:lnTo>
                              <a:lnTo>
                                <a:pt x="3362" y="3"/>
                              </a:lnTo>
                              <a:lnTo>
                                <a:pt x="3365" y="0"/>
                              </a:lnTo>
                              <a:lnTo>
                                <a:pt x="3367" y="0"/>
                              </a:lnTo>
                              <a:lnTo>
                                <a:pt x="3371" y="0"/>
                              </a:lnTo>
                              <a:lnTo>
                                <a:pt x="3373" y="0"/>
                              </a:lnTo>
                              <a:lnTo>
                                <a:pt x="3376" y="3"/>
                              </a:lnTo>
                              <a:lnTo>
                                <a:pt x="3376" y="5"/>
                              </a:lnTo>
                              <a:lnTo>
                                <a:pt x="3376" y="9"/>
                              </a:lnTo>
                              <a:lnTo>
                                <a:pt x="3376" y="11"/>
                              </a:lnTo>
                              <a:lnTo>
                                <a:pt x="3373" y="14"/>
                              </a:lnTo>
                              <a:lnTo>
                                <a:pt x="3371" y="15"/>
                              </a:lnTo>
                              <a:close/>
                              <a:moveTo>
                                <a:pt x="3401" y="15"/>
                              </a:moveTo>
                              <a:lnTo>
                                <a:pt x="3397" y="15"/>
                              </a:lnTo>
                              <a:lnTo>
                                <a:pt x="3395" y="14"/>
                              </a:lnTo>
                              <a:lnTo>
                                <a:pt x="3392" y="11"/>
                              </a:lnTo>
                              <a:lnTo>
                                <a:pt x="3391" y="9"/>
                              </a:lnTo>
                              <a:lnTo>
                                <a:pt x="3391" y="5"/>
                              </a:lnTo>
                              <a:lnTo>
                                <a:pt x="3392" y="3"/>
                              </a:lnTo>
                              <a:lnTo>
                                <a:pt x="3395" y="0"/>
                              </a:lnTo>
                              <a:lnTo>
                                <a:pt x="3397" y="0"/>
                              </a:lnTo>
                              <a:lnTo>
                                <a:pt x="3401" y="0"/>
                              </a:lnTo>
                              <a:lnTo>
                                <a:pt x="3403" y="0"/>
                              </a:lnTo>
                              <a:lnTo>
                                <a:pt x="3406" y="3"/>
                              </a:lnTo>
                              <a:lnTo>
                                <a:pt x="3406" y="5"/>
                              </a:lnTo>
                              <a:lnTo>
                                <a:pt x="3406" y="9"/>
                              </a:lnTo>
                              <a:lnTo>
                                <a:pt x="3406" y="11"/>
                              </a:lnTo>
                              <a:lnTo>
                                <a:pt x="3403" y="14"/>
                              </a:lnTo>
                              <a:lnTo>
                                <a:pt x="3401" y="15"/>
                              </a:lnTo>
                              <a:close/>
                              <a:moveTo>
                                <a:pt x="3431" y="15"/>
                              </a:moveTo>
                              <a:lnTo>
                                <a:pt x="3427" y="15"/>
                              </a:lnTo>
                              <a:lnTo>
                                <a:pt x="3425" y="14"/>
                              </a:lnTo>
                              <a:lnTo>
                                <a:pt x="3422" y="11"/>
                              </a:lnTo>
                              <a:lnTo>
                                <a:pt x="3421" y="9"/>
                              </a:lnTo>
                              <a:lnTo>
                                <a:pt x="3421" y="5"/>
                              </a:lnTo>
                              <a:lnTo>
                                <a:pt x="3422" y="3"/>
                              </a:lnTo>
                              <a:lnTo>
                                <a:pt x="3425" y="0"/>
                              </a:lnTo>
                              <a:lnTo>
                                <a:pt x="3427" y="0"/>
                              </a:lnTo>
                              <a:lnTo>
                                <a:pt x="3431" y="0"/>
                              </a:lnTo>
                              <a:lnTo>
                                <a:pt x="3433" y="0"/>
                              </a:lnTo>
                              <a:lnTo>
                                <a:pt x="3436" y="3"/>
                              </a:lnTo>
                              <a:lnTo>
                                <a:pt x="3436" y="5"/>
                              </a:lnTo>
                              <a:lnTo>
                                <a:pt x="3436" y="9"/>
                              </a:lnTo>
                              <a:lnTo>
                                <a:pt x="3436" y="11"/>
                              </a:lnTo>
                              <a:lnTo>
                                <a:pt x="3433" y="14"/>
                              </a:lnTo>
                              <a:lnTo>
                                <a:pt x="3431" y="15"/>
                              </a:lnTo>
                              <a:close/>
                              <a:moveTo>
                                <a:pt x="3461" y="15"/>
                              </a:moveTo>
                              <a:lnTo>
                                <a:pt x="3457" y="15"/>
                              </a:lnTo>
                              <a:lnTo>
                                <a:pt x="3455" y="14"/>
                              </a:lnTo>
                              <a:lnTo>
                                <a:pt x="3452" y="11"/>
                              </a:lnTo>
                              <a:lnTo>
                                <a:pt x="3451" y="9"/>
                              </a:lnTo>
                              <a:lnTo>
                                <a:pt x="3451" y="5"/>
                              </a:lnTo>
                              <a:lnTo>
                                <a:pt x="3452" y="3"/>
                              </a:lnTo>
                              <a:lnTo>
                                <a:pt x="3455" y="0"/>
                              </a:lnTo>
                              <a:lnTo>
                                <a:pt x="3457" y="0"/>
                              </a:lnTo>
                              <a:lnTo>
                                <a:pt x="3461" y="0"/>
                              </a:lnTo>
                              <a:lnTo>
                                <a:pt x="3463" y="0"/>
                              </a:lnTo>
                              <a:lnTo>
                                <a:pt x="3466" y="3"/>
                              </a:lnTo>
                              <a:lnTo>
                                <a:pt x="3466" y="5"/>
                              </a:lnTo>
                              <a:lnTo>
                                <a:pt x="3466" y="9"/>
                              </a:lnTo>
                              <a:lnTo>
                                <a:pt x="3466" y="11"/>
                              </a:lnTo>
                              <a:lnTo>
                                <a:pt x="3463" y="14"/>
                              </a:lnTo>
                              <a:lnTo>
                                <a:pt x="3461" y="15"/>
                              </a:lnTo>
                              <a:close/>
                              <a:moveTo>
                                <a:pt x="3491" y="15"/>
                              </a:moveTo>
                              <a:lnTo>
                                <a:pt x="3487" y="15"/>
                              </a:lnTo>
                              <a:lnTo>
                                <a:pt x="3485" y="14"/>
                              </a:lnTo>
                              <a:lnTo>
                                <a:pt x="3482" y="11"/>
                              </a:lnTo>
                              <a:lnTo>
                                <a:pt x="3481" y="9"/>
                              </a:lnTo>
                              <a:lnTo>
                                <a:pt x="3481" y="5"/>
                              </a:lnTo>
                              <a:lnTo>
                                <a:pt x="3482" y="3"/>
                              </a:lnTo>
                              <a:lnTo>
                                <a:pt x="3485" y="0"/>
                              </a:lnTo>
                              <a:lnTo>
                                <a:pt x="3487" y="0"/>
                              </a:lnTo>
                              <a:lnTo>
                                <a:pt x="3491" y="0"/>
                              </a:lnTo>
                              <a:lnTo>
                                <a:pt x="3493" y="0"/>
                              </a:lnTo>
                              <a:lnTo>
                                <a:pt x="3496" y="3"/>
                              </a:lnTo>
                              <a:lnTo>
                                <a:pt x="3496" y="5"/>
                              </a:lnTo>
                              <a:lnTo>
                                <a:pt x="3496" y="9"/>
                              </a:lnTo>
                              <a:lnTo>
                                <a:pt x="3496" y="11"/>
                              </a:lnTo>
                              <a:lnTo>
                                <a:pt x="3493" y="14"/>
                              </a:lnTo>
                              <a:lnTo>
                                <a:pt x="3491" y="15"/>
                              </a:lnTo>
                              <a:close/>
                              <a:moveTo>
                                <a:pt x="3521" y="15"/>
                              </a:moveTo>
                              <a:lnTo>
                                <a:pt x="3517" y="15"/>
                              </a:lnTo>
                              <a:lnTo>
                                <a:pt x="3515" y="14"/>
                              </a:lnTo>
                              <a:lnTo>
                                <a:pt x="3512" y="11"/>
                              </a:lnTo>
                              <a:lnTo>
                                <a:pt x="3511" y="9"/>
                              </a:lnTo>
                              <a:lnTo>
                                <a:pt x="3511" y="5"/>
                              </a:lnTo>
                              <a:lnTo>
                                <a:pt x="3512" y="3"/>
                              </a:lnTo>
                              <a:lnTo>
                                <a:pt x="3515" y="0"/>
                              </a:lnTo>
                              <a:lnTo>
                                <a:pt x="3517" y="0"/>
                              </a:lnTo>
                              <a:lnTo>
                                <a:pt x="3521" y="0"/>
                              </a:lnTo>
                              <a:lnTo>
                                <a:pt x="3523" y="0"/>
                              </a:lnTo>
                              <a:lnTo>
                                <a:pt x="3526" y="3"/>
                              </a:lnTo>
                              <a:lnTo>
                                <a:pt x="3526" y="5"/>
                              </a:lnTo>
                              <a:lnTo>
                                <a:pt x="3526" y="9"/>
                              </a:lnTo>
                              <a:lnTo>
                                <a:pt x="3526" y="11"/>
                              </a:lnTo>
                              <a:lnTo>
                                <a:pt x="3523" y="14"/>
                              </a:lnTo>
                              <a:lnTo>
                                <a:pt x="3521" y="15"/>
                              </a:lnTo>
                              <a:close/>
                              <a:moveTo>
                                <a:pt x="3551" y="15"/>
                              </a:moveTo>
                              <a:lnTo>
                                <a:pt x="3547" y="15"/>
                              </a:lnTo>
                              <a:lnTo>
                                <a:pt x="3545" y="14"/>
                              </a:lnTo>
                              <a:lnTo>
                                <a:pt x="3542" y="11"/>
                              </a:lnTo>
                              <a:lnTo>
                                <a:pt x="3541" y="9"/>
                              </a:lnTo>
                              <a:lnTo>
                                <a:pt x="3541" y="5"/>
                              </a:lnTo>
                              <a:lnTo>
                                <a:pt x="3542" y="3"/>
                              </a:lnTo>
                              <a:lnTo>
                                <a:pt x="3545" y="0"/>
                              </a:lnTo>
                              <a:lnTo>
                                <a:pt x="3547" y="0"/>
                              </a:lnTo>
                              <a:lnTo>
                                <a:pt x="3551" y="0"/>
                              </a:lnTo>
                              <a:lnTo>
                                <a:pt x="3553" y="0"/>
                              </a:lnTo>
                              <a:lnTo>
                                <a:pt x="3556" y="3"/>
                              </a:lnTo>
                              <a:lnTo>
                                <a:pt x="3557" y="5"/>
                              </a:lnTo>
                              <a:lnTo>
                                <a:pt x="3557" y="9"/>
                              </a:lnTo>
                              <a:lnTo>
                                <a:pt x="3556" y="11"/>
                              </a:lnTo>
                              <a:lnTo>
                                <a:pt x="3553" y="14"/>
                              </a:lnTo>
                              <a:lnTo>
                                <a:pt x="3551" y="15"/>
                              </a:lnTo>
                              <a:close/>
                              <a:moveTo>
                                <a:pt x="3581" y="15"/>
                              </a:moveTo>
                              <a:lnTo>
                                <a:pt x="3577" y="15"/>
                              </a:lnTo>
                              <a:lnTo>
                                <a:pt x="3575" y="14"/>
                              </a:lnTo>
                              <a:lnTo>
                                <a:pt x="3572" y="11"/>
                              </a:lnTo>
                              <a:lnTo>
                                <a:pt x="3572" y="9"/>
                              </a:lnTo>
                              <a:lnTo>
                                <a:pt x="3572" y="5"/>
                              </a:lnTo>
                              <a:lnTo>
                                <a:pt x="3572" y="3"/>
                              </a:lnTo>
                              <a:lnTo>
                                <a:pt x="3575" y="0"/>
                              </a:lnTo>
                              <a:lnTo>
                                <a:pt x="3577" y="0"/>
                              </a:lnTo>
                              <a:lnTo>
                                <a:pt x="3581" y="0"/>
                              </a:lnTo>
                              <a:lnTo>
                                <a:pt x="3583" y="0"/>
                              </a:lnTo>
                              <a:lnTo>
                                <a:pt x="3586" y="3"/>
                              </a:lnTo>
                              <a:lnTo>
                                <a:pt x="3587" y="5"/>
                              </a:lnTo>
                              <a:lnTo>
                                <a:pt x="3587" y="9"/>
                              </a:lnTo>
                              <a:lnTo>
                                <a:pt x="3586" y="11"/>
                              </a:lnTo>
                              <a:lnTo>
                                <a:pt x="3583" y="14"/>
                              </a:lnTo>
                              <a:lnTo>
                                <a:pt x="3581" y="15"/>
                              </a:lnTo>
                              <a:close/>
                              <a:moveTo>
                                <a:pt x="3611" y="15"/>
                              </a:moveTo>
                              <a:lnTo>
                                <a:pt x="3607" y="15"/>
                              </a:lnTo>
                              <a:lnTo>
                                <a:pt x="3605" y="14"/>
                              </a:lnTo>
                              <a:lnTo>
                                <a:pt x="3602" y="11"/>
                              </a:lnTo>
                              <a:lnTo>
                                <a:pt x="3602" y="9"/>
                              </a:lnTo>
                              <a:lnTo>
                                <a:pt x="3602" y="5"/>
                              </a:lnTo>
                              <a:lnTo>
                                <a:pt x="3602" y="3"/>
                              </a:lnTo>
                              <a:lnTo>
                                <a:pt x="3605" y="0"/>
                              </a:lnTo>
                              <a:lnTo>
                                <a:pt x="3607" y="0"/>
                              </a:lnTo>
                              <a:lnTo>
                                <a:pt x="3611" y="0"/>
                              </a:lnTo>
                              <a:lnTo>
                                <a:pt x="3613" y="0"/>
                              </a:lnTo>
                              <a:lnTo>
                                <a:pt x="3616" y="3"/>
                              </a:lnTo>
                              <a:lnTo>
                                <a:pt x="3617" y="5"/>
                              </a:lnTo>
                              <a:lnTo>
                                <a:pt x="3617" y="9"/>
                              </a:lnTo>
                              <a:lnTo>
                                <a:pt x="3616" y="11"/>
                              </a:lnTo>
                              <a:lnTo>
                                <a:pt x="3613" y="14"/>
                              </a:lnTo>
                              <a:lnTo>
                                <a:pt x="3611" y="15"/>
                              </a:lnTo>
                              <a:close/>
                              <a:moveTo>
                                <a:pt x="3641" y="15"/>
                              </a:moveTo>
                              <a:lnTo>
                                <a:pt x="3637" y="15"/>
                              </a:lnTo>
                              <a:lnTo>
                                <a:pt x="3635" y="14"/>
                              </a:lnTo>
                              <a:lnTo>
                                <a:pt x="3632" y="11"/>
                              </a:lnTo>
                              <a:lnTo>
                                <a:pt x="3632" y="9"/>
                              </a:lnTo>
                              <a:lnTo>
                                <a:pt x="3632" y="5"/>
                              </a:lnTo>
                              <a:lnTo>
                                <a:pt x="3632" y="3"/>
                              </a:lnTo>
                              <a:lnTo>
                                <a:pt x="3635" y="0"/>
                              </a:lnTo>
                              <a:lnTo>
                                <a:pt x="3637" y="0"/>
                              </a:lnTo>
                              <a:lnTo>
                                <a:pt x="3641" y="0"/>
                              </a:lnTo>
                              <a:lnTo>
                                <a:pt x="3643" y="0"/>
                              </a:lnTo>
                              <a:lnTo>
                                <a:pt x="3646" y="3"/>
                              </a:lnTo>
                              <a:lnTo>
                                <a:pt x="3647" y="5"/>
                              </a:lnTo>
                              <a:lnTo>
                                <a:pt x="3647" y="9"/>
                              </a:lnTo>
                              <a:lnTo>
                                <a:pt x="3646" y="11"/>
                              </a:lnTo>
                              <a:lnTo>
                                <a:pt x="3643" y="14"/>
                              </a:lnTo>
                              <a:lnTo>
                                <a:pt x="3641" y="15"/>
                              </a:lnTo>
                              <a:close/>
                              <a:moveTo>
                                <a:pt x="3671" y="15"/>
                              </a:moveTo>
                              <a:lnTo>
                                <a:pt x="3667" y="15"/>
                              </a:lnTo>
                              <a:lnTo>
                                <a:pt x="3665" y="14"/>
                              </a:lnTo>
                              <a:lnTo>
                                <a:pt x="3662" y="11"/>
                              </a:lnTo>
                              <a:lnTo>
                                <a:pt x="3662" y="9"/>
                              </a:lnTo>
                              <a:lnTo>
                                <a:pt x="3662" y="5"/>
                              </a:lnTo>
                              <a:lnTo>
                                <a:pt x="3662" y="3"/>
                              </a:lnTo>
                              <a:lnTo>
                                <a:pt x="3665" y="0"/>
                              </a:lnTo>
                              <a:lnTo>
                                <a:pt x="3667" y="0"/>
                              </a:lnTo>
                              <a:lnTo>
                                <a:pt x="3671" y="0"/>
                              </a:lnTo>
                              <a:lnTo>
                                <a:pt x="3673" y="0"/>
                              </a:lnTo>
                              <a:lnTo>
                                <a:pt x="3676" y="3"/>
                              </a:lnTo>
                              <a:lnTo>
                                <a:pt x="3677" y="5"/>
                              </a:lnTo>
                              <a:lnTo>
                                <a:pt x="3677" y="9"/>
                              </a:lnTo>
                              <a:lnTo>
                                <a:pt x="3676" y="11"/>
                              </a:lnTo>
                              <a:lnTo>
                                <a:pt x="3673" y="14"/>
                              </a:lnTo>
                              <a:lnTo>
                                <a:pt x="3671" y="15"/>
                              </a:lnTo>
                              <a:close/>
                              <a:moveTo>
                                <a:pt x="3701" y="15"/>
                              </a:moveTo>
                              <a:lnTo>
                                <a:pt x="3697" y="15"/>
                              </a:lnTo>
                              <a:lnTo>
                                <a:pt x="3695" y="14"/>
                              </a:lnTo>
                              <a:lnTo>
                                <a:pt x="3692" y="11"/>
                              </a:lnTo>
                              <a:lnTo>
                                <a:pt x="3692" y="9"/>
                              </a:lnTo>
                              <a:lnTo>
                                <a:pt x="3692" y="5"/>
                              </a:lnTo>
                              <a:lnTo>
                                <a:pt x="3692" y="3"/>
                              </a:lnTo>
                              <a:lnTo>
                                <a:pt x="3695" y="0"/>
                              </a:lnTo>
                              <a:lnTo>
                                <a:pt x="3697" y="0"/>
                              </a:lnTo>
                              <a:lnTo>
                                <a:pt x="3701" y="0"/>
                              </a:lnTo>
                              <a:lnTo>
                                <a:pt x="3703" y="0"/>
                              </a:lnTo>
                              <a:lnTo>
                                <a:pt x="3706" y="3"/>
                              </a:lnTo>
                              <a:lnTo>
                                <a:pt x="3707" y="5"/>
                              </a:lnTo>
                              <a:lnTo>
                                <a:pt x="3707" y="9"/>
                              </a:lnTo>
                              <a:lnTo>
                                <a:pt x="3706" y="11"/>
                              </a:lnTo>
                              <a:lnTo>
                                <a:pt x="3703" y="14"/>
                              </a:lnTo>
                              <a:lnTo>
                                <a:pt x="3701" y="15"/>
                              </a:lnTo>
                              <a:close/>
                              <a:moveTo>
                                <a:pt x="3731" y="15"/>
                              </a:moveTo>
                              <a:lnTo>
                                <a:pt x="3727" y="15"/>
                              </a:lnTo>
                              <a:lnTo>
                                <a:pt x="3725" y="14"/>
                              </a:lnTo>
                              <a:lnTo>
                                <a:pt x="3722" y="11"/>
                              </a:lnTo>
                              <a:lnTo>
                                <a:pt x="3722" y="9"/>
                              </a:lnTo>
                              <a:lnTo>
                                <a:pt x="3722" y="5"/>
                              </a:lnTo>
                              <a:lnTo>
                                <a:pt x="3722" y="3"/>
                              </a:lnTo>
                              <a:lnTo>
                                <a:pt x="3725" y="0"/>
                              </a:lnTo>
                              <a:lnTo>
                                <a:pt x="3727" y="0"/>
                              </a:lnTo>
                              <a:lnTo>
                                <a:pt x="3731" y="0"/>
                              </a:lnTo>
                              <a:lnTo>
                                <a:pt x="3733" y="0"/>
                              </a:lnTo>
                              <a:lnTo>
                                <a:pt x="3736" y="3"/>
                              </a:lnTo>
                              <a:lnTo>
                                <a:pt x="3737" y="5"/>
                              </a:lnTo>
                              <a:lnTo>
                                <a:pt x="3737" y="9"/>
                              </a:lnTo>
                              <a:lnTo>
                                <a:pt x="3736" y="11"/>
                              </a:lnTo>
                              <a:lnTo>
                                <a:pt x="3733" y="14"/>
                              </a:lnTo>
                              <a:lnTo>
                                <a:pt x="3731" y="15"/>
                              </a:lnTo>
                              <a:close/>
                              <a:moveTo>
                                <a:pt x="3761" y="15"/>
                              </a:moveTo>
                              <a:lnTo>
                                <a:pt x="3757" y="15"/>
                              </a:lnTo>
                              <a:lnTo>
                                <a:pt x="3755" y="14"/>
                              </a:lnTo>
                              <a:lnTo>
                                <a:pt x="3752" y="11"/>
                              </a:lnTo>
                              <a:lnTo>
                                <a:pt x="3752" y="9"/>
                              </a:lnTo>
                              <a:lnTo>
                                <a:pt x="3752" y="5"/>
                              </a:lnTo>
                              <a:lnTo>
                                <a:pt x="3752" y="3"/>
                              </a:lnTo>
                              <a:lnTo>
                                <a:pt x="3755" y="0"/>
                              </a:lnTo>
                              <a:lnTo>
                                <a:pt x="3757" y="0"/>
                              </a:lnTo>
                              <a:lnTo>
                                <a:pt x="3761" y="0"/>
                              </a:lnTo>
                              <a:lnTo>
                                <a:pt x="3763" y="0"/>
                              </a:lnTo>
                              <a:lnTo>
                                <a:pt x="3766" y="3"/>
                              </a:lnTo>
                              <a:lnTo>
                                <a:pt x="3767" y="5"/>
                              </a:lnTo>
                              <a:lnTo>
                                <a:pt x="3767" y="9"/>
                              </a:lnTo>
                              <a:lnTo>
                                <a:pt x="3766" y="11"/>
                              </a:lnTo>
                              <a:lnTo>
                                <a:pt x="3763" y="14"/>
                              </a:lnTo>
                              <a:lnTo>
                                <a:pt x="3761" y="15"/>
                              </a:lnTo>
                              <a:close/>
                              <a:moveTo>
                                <a:pt x="3791" y="15"/>
                              </a:moveTo>
                              <a:lnTo>
                                <a:pt x="3787" y="15"/>
                              </a:lnTo>
                              <a:lnTo>
                                <a:pt x="3785" y="14"/>
                              </a:lnTo>
                              <a:lnTo>
                                <a:pt x="3782" y="11"/>
                              </a:lnTo>
                              <a:lnTo>
                                <a:pt x="3782" y="9"/>
                              </a:lnTo>
                              <a:lnTo>
                                <a:pt x="3782" y="5"/>
                              </a:lnTo>
                              <a:lnTo>
                                <a:pt x="3782" y="3"/>
                              </a:lnTo>
                              <a:lnTo>
                                <a:pt x="3785" y="0"/>
                              </a:lnTo>
                              <a:lnTo>
                                <a:pt x="3787" y="0"/>
                              </a:lnTo>
                              <a:lnTo>
                                <a:pt x="3791" y="0"/>
                              </a:lnTo>
                              <a:lnTo>
                                <a:pt x="3793" y="0"/>
                              </a:lnTo>
                              <a:lnTo>
                                <a:pt x="3796" y="3"/>
                              </a:lnTo>
                              <a:lnTo>
                                <a:pt x="3797" y="5"/>
                              </a:lnTo>
                              <a:lnTo>
                                <a:pt x="3797" y="9"/>
                              </a:lnTo>
                              <a:lnTo>
                                <a:pt x="3796" y="11"/>
                              </a:lnTo>
                              <a:lnTo>
                                <a:pt x="3793" y="14"/>
                              </a:lnTo>
                              <a:lnTo>
                                <a:pt x="3791" y="15"/>
                              </a:lnTo>
                              <a:close/>
                              <a:moveTo>
                                <a:pt x="3821" y="15"/>
                              </a:moveTo>
                              <a:lnTo>
                                <a:pt x="3817" y="15"/>
                              </a:lnTo>
                              <a:lnTo>
                                <a:pt x="3815" y="14"/>
                              </a:lnTo>
                              <a:lnTo>
                                <a:pt x="3812" y="11"/>
                              </a:lnTo>
                              <a:lnTo>
                                <a:pt x="3812" y="9"/>
                              </a:lnTo>
                              <a:lnTo>
                                <a:pt x="3812" y="5"/>
                              </a:lnTo>
                              <a:lnTo>
                                <a:pt x="3812" y="3"/>
                              </a:lnTo>
                              <a:lnTo>
                                <a:pt x="3815" y="0"/>
                              </a:lnTo>
                              <a:lnTo>
                                <a:pt x="3817" y="0"/>
                              </a:lnTo>
                              <a:lnTo>
                                <a:pt x="3821" y="0"/>
                              </a:lnTo>
                              <a:lnTo>
                                <a:pt x="3823" y="0"/>
                              </a:lnTo>
                              <a:lnTo>
                                <a:pt x="3826" y="3"/>
                              </a:lnTo>
                              <a:lnTo>
                                <a:pt x="3827" y="5"/>
                              </a:lnTo>
                              <a:lnTo>
                                <a:pt x="3827" y="9"/>
                              </a:lnTo>
                              <a:lnTo>
                                <a:pt x="3826" y="11"/>
                              </a:lnTo>
                              <a:lnTo>
                                <a:pt x="3823" y="14"/>
                              </a:lnTo>
                              <a:lnTo>
                                <a:pt x="3821" y="15"/>
                              </a:lnTo>
                              <a:close/>
                              <a:moveTo>
                                <a:pt x="3851" y="15"/>
                              </a:moveTo>
                              <a:lnTo>
                                <a:pt x="3847" y="15"/>
                              </a:lnTo>
                              <a:lnTo>
                                <a:pt x="3845" y="14"/>
                              </a:lnTo>
                              <a:lnTo>
                                <a:pt x="3842" y="11"/>
                              </a:lnTo>
                              <a:lnTo>
                                <a:pt x="3842" y="9"/>
                              </a:lnTo>
                              <a:lnTo>
                                <a:pt x="3842" y="5"/>
                              </a:lnTo>
                              <a:lnTo>
                                <a:pt x="3842" y="3"/>
                              </a:lnTo>
                              <a:lnTo>
                                <a:pt x="3845" y="0"/>
                              </a:lnTo>
                              <a:lnTo>
                                <a:pt x="3847" y="0"/>
                              </a:lnTo>
                              <a:lnTo>
                                <a:pt x="3851" y="0"/>
                              </a:lnTo>
                              <a:lnTo>
                                <a:pt x="3853" y="0"/>
                              </a:lnTo>
                              <a:lnTo>
                                <a:pt x="3856" y="3"/>
                              </a:lnTo>
                              <a:lnTo>
                                <a:pt x="3857" y="5"/>
                              </a:lnTo>
                              <a:lnTo>
                                <a:pt x="3857" y="9"/>
                              </a:lnTo>
                              <a:lnTo>
                                <a:pt x="3856" y="11"/>
                              </a:lnTo>
                              <a:lnTo>
                                <a:pt x="3853" y="14"/>
                              </a:lnTo>
                              <a:lnTo>
                                <a:pt x="3851" y="15"/>
                              </a:lnTo>
                              <a:close/>
                              <a:moveTo>
                                <a:pt x="3881" y="15"/>
                              </a:moveTo>
                              <a:lnTo>
                                <a:pt x="3877" y="15"/>
                              </a:lnTo>
                              <a:lnTo>
                                <a:pt x="3875" y="14"/>
                              </a:lnTo>
                              <a:lnTo>
                                <a:pt x="3872" y="11"/>
                              </a:lnTo>
                              <a:lnTo>
                                <a:pt x="3872" y="9"/>
                              </a:lnTo>
                              <a:lnTo>
                                <a:pt x="3872" y="5"/>
                              </a:lnTo>
                              <a:lnTo>
                                <a:pt x="3872" y="3"/>
                              </a:lnTo>
                              <a:lnTo>
                                <a:pt x="3875" y="0"/>
                              </a:lnTo>
                              <a:lnTo>
                                <a:pt x="3877" y="0"/>
                              </a:lnTo>
                              <a:lnTo>
                                <a:pt x="3881" y="0"/>
                              </a:lnTo>
                              <a:lnTo>
                                <a:pt x="3883" y="0"/>
                              </a:lnTo>
                              <a:lnTo>
                                <a:pt x="3886" y="3"/>
                              </a:lnTo>
                              <a:lnTo>
                                <a:pt x="3887" y="5"/>
                              </a:lnTo>
                              <a:lnTo>
                                <a:pt x="3887" y="9"/>
                              </a:lnTo>
                              <a:lnTo>
                                <a:pt x="3886" y="11"/>
                              </a:lnTo>
                              <a:lnTo>
                                <a:pt x="3883" y="14"/>
                              </a:lnTo>
                              <a:lnTo>
                                <a:pt x="3881" y="15"/>
                              </a:lnTo>
                              <a:close/>
                              <a:moveTo>
                                <a:pt x="3911" y="15"/>
                              </a:moveTo>
                              <a:lnTo>
                                <a:pt x="3907" y="15"/>
                              </a:lnTo>
                              <a:lnTo>
                                <a:pt x="3905" y="14"/>
                              </a:lnTo>
                              <a:lnTo>
                                <a:pt x="3902" y="11"/>
                              </a:lnTo>
                              <a:lnTo>
                                <a:pt x="3902" y="9"/>
                              </a:lnTo>
                              <a:lnTo>
                                <a:pt x="3902" y="5"/>
                              </a:lnTo>
                              <a:lnTo>
                                <a:pt x="3902" y="3"/>
                              </a:lnTo>
                              <a:lnTo>
                                <a:pt x="3905" y="0"/>
                              </a:lnTo>
                              <a:lnTo>
                                <a:pt x="3907" y="0"/>
                              </a:lnTo>
                              <a:lnTo>
                                <a:pt x="3911" y="0"/>
                              </a:lnTo>
                              <a:lnTo>
                                <a:pt x="3913" y="0"/>
                              </a:lnTo>
                              <a:lnTo>
                                <a:pt x="3916" y="3"/>
                              </a:lnTo>
                              <a:lnTo>
                                <a:pt x="3917" y="5"/>
                              </a:lnTo>
                              <a:lnTo>
                                <a:pt x="3917" y="9"/>
                              </a:lnTo>
                              <a:lnTo>
                                <a:pt x="3916" y="11"/>
                              </a:lnTo>
                              <a:lnTo>
                                <a:pt x="3913" y="14"/>
                              </a:lnTo>
                              <a:lnTo>
                                <a:pt x="3911" y="15"/>
                              </a:lnTo>
                              <a:close/>
                              <a:moveTo>
                                <a:pt x="3941" y="15"/>
                              </a:moveTo>
                              <a:lnTo>
                                <a:pt x="3937" y="15"/>
                              </a:lnTo>
                              <a:lnTo>
                                <a:pt x="3935" y="14"/>
                              </a:lnTo>
                              <a:lnTo>
                                <a:pt x="3932" y="11"/>
                              </a:lnTo>
                              <a:lnTo>
                                <a:pt x="3932" y="9"/>
                              </a:lnTo>
                              <a:lnTo>
                                <a:pt x="3932" y="5"/>
                              </a:lnTo>
                              <a:lnTo>
                                <a:pt x="3932" y="3"/>
                              </a:lnTo>
                              <a:lnTo>
                                <a:pt x="3935" y="0"/>
                              </a:lnTo>
                              <a:lnTo>
                                <a:pt x="3937" y="0"/>
                              </a:lnTo>
                              <a:lnTo>
                                <a:pt x="3941" y="0"/>
                              </a:lnTo>
                              <a:lnTo>
                                <a:pt x="3943" y="0"/>
                              </a:lnTo>
                              <a:lnTo>
                                <a:pt x="3946" y="3"/>
                              </a:lnTo>
                              <a:lnTo>
                                <a:pt x="3947" y="5"/>
                              </a:lnTo>
                              <a:lnTo>
                                <a:pt x="3947" y="9"/>
                              </a:lnTo>
                              <a:lnTo>
                                <a:pt x="3946" y="11"/>
                              </a:lnTo>
                              <a:lnTo>
                                <a:pt x="3943" y="14"/>
                              </a:lnTo>
                              <a:lnTo>
                                <a:pt x="3941" y="15"/>
                              </a:lnTo>
                              <a:close/>
                              <a:moveTo>
                                <a:pt x="3971" y="15"/>
                              </a:moveTo>
                              <a:lnTo>
                                <a:pt x="3967" y="15"/>
                              </a:lnTo>
                              <a:lnTo>
                                <a:pt x="3965" y="14"/>
                              </a:lnTo>
                              <a:lnTo>
                                <a:pt x="3962" y="11"/>
                              </a:lnTo>
                              <a:lnTo>
                                <a:pt x="3962" y="9"/>
                              </a:lnTo>
                              <a:lnTo>
                                <a:pt x="3962" y="5"/>
                              </a:lnTo>
                              <a:lnTo>
                                <a:pt x="3962" y="3"/>
                              </a:lnTo>
                              <a:lnTo>
                                <a:pt x="3965" y="0"/>
                              </a:lnTo>
                              <a:lnTo>
                                <a:pt x="3967" y="0"/>
                              </a:lnTo>
                              <a:lnTo>
                                <a:pt x="3971" y="0"/>
                              </a:lnTo>
                              <a:lnTo>
                                <a:pt x="3973" y="0"/>
                              </a:lnTo>
                              <a:lnTo>
                                <a:pt x="3976" y="3"/>
                              </a:lnTo>
                              <a:lnTo>
                                <a:pt x="3977" y="5"/>
                              </a:lnTo>
                              <a:lnTo>
                                <a:pt x="3977" y="9"/>
                              </a:lnTo>
                              <a:lnTo>
                                <a:pt x="3976" y="11"/>
                              </a:lnTo>
                              <a:lnTo>
                                <a:pt x="3973" y="14"/>
                              </a:lnTo>
                              <a:lnTo>
                                <a:pt x="3971" y="15"/>
                              </a:lnTo>
                              <a:close/>
                              <a:moveTo>
                                <a:pt x="4001" y="15"/>
                              </a:moveTo>
                              <a:lnTo>
                                <a:pt x="3997" y="15"/>
                              </a:lnTo>
                              <a:lnTo>
                                <a:pt x="3995" y="14"/>
                              </a:lnTo>
                              <a:lnTo>
                                <a:pt x="3992" y="11"/>
                              </a:lnTo>
                              <a:lnTo>
                                <a:pt x="3992" y="9"/>
                              </a:lnTo>
                              <a:lnTo>
                                <a:pt x="3992" y="5"/>
                              </a:lnTo>
                              <a:lnTo>
                                <a:pt x="3992" y="3"/>
                              </a:lnTo>
                              <a:lnTo>
                                <a:pt x="3995" y="0"/>
                              </a:lnTo>
                              <a:lnTo>
                                <a:pt x="3997" y="0"/>
                              </a:lnTo>
                              <a:lnTo>
                                <a:pt x="4001" y="0"/>
                              </a:lnTo>
                              <a:lnTo>
                                <a:pt x="4003" y="0"/>
                              </a:lnTo>
                              <a:lnTo>
                                <a:pt x="4006" y="3"/>
                              </a:lnTo>
                              <a:lnTo>
                                <a:pt x="4007" y="5"/>
                              </a:lnTo>
                              <a:lnTo>
                                <a:pt x="4007" y="9"/>
                              </a:lnTo>
                              <a:lnTo>
                                <a:pt x="4006" y="11"/>
                              </a:lnTo>
                              <a:lnTo>
                                <a:pt x="4003" y="14"/>
                              </a:lnTo>
                              <a:lnTo>
                                <a:pt x="4001" y="15"/>
                              </a:lnTo>
                              <a:close/>
                              <a:moveTo>
                                <a:pt x="4031" y="15"/>
                              </a:moveTo>
                              <a:lnTo>
                                <a:pt x="4027" y="15"/>
                              </a:lnTo>
                              <a:lnTo>
                                <a:pt x="4025" y="14"/>
                              </a:lnTo>
                              <a:lnTo>
                                <a:pt x="4022" y="11"/>
                              </a:lnTo>
                              <a:lnTo>
                                <a:pt x="4022" y="9"/>
                              </a:lnTo>
                              <a:lnTo>
                                <a:pt x="4022" y="5"/>
                              </a:lnTo>
                              <a:lnTo>
                                <a:pt x="4022" y="3"/>
                              </a:lnTo>
                              <a:lnTo>
                                <a:pt x="4025" y="0"/>
                              </a:lnTo>
                              <a:lnTo>
                                <a:pt x="4027" y="0"/>
                              </a:lnTo>
                              <a:lnTo>
                                <a:pt x="4031" y="0"/>
                              </a:lnTo>
                              <a:lnTo>
                                <a:pt x="4033" y="0"/>
                              </a:lnTo>
                              <a:lnTo>
                                <a:pt x="4036" y="3"/>
                              </a:lnTo>
                              <a:lnTo>
                                <a:pt x="4037" y="5"/>
                              </a:lnTo>
                              <a:lnTo>
                                <a:pt x="4037" y="9"/>
                              </a:lnTo>
                              <a:lnTo>
                                <a:pt x="4036" y="11"/>
                              </a:lnTo>
                              <a:lnTo>
                                <a:pt x="4033" y="14"/>
                              </a:lnTo>
                              <a:lnTo>
                                <a:pt x="4031" y="15"/>
                              </a:lnTo>
                              <a:close/>
                              <a:moveTo>
                                <a:pt x="4061" y="15"/>
                              </a:moveTo>
                              <a:lnTo>
                                <a:pt x="4057" y="15"/>
                              </a:lnTo>
                              <a:lnTo>
                                <a:pt x="4055" y="14"/>
                              </a:lnTo>
                              <a:lnTo>
                                <a:pt x="4052" y="11"/>
                              </a:lnTo>
                              <a:lnTo>
                                <a:pt x="4052" y="9"/>
                              </a:lnTo>
                              <a:lnTo>
                                <a:pt x="4052" y="5"/>
                              </a:lnTo>
                              <a:lnTo>
                                <a:pt x="4052" y="3"/>
                              </a:lnTo>
                              <a:lnTo>
                                <a:pt x="4055" y="0"/>
                              </a:lnTo>
                              <a:lnTo>
                                <a:pt x="4057" y="0"/>
                              </a:lnTo>
                              <a:lnTo>
                                <a:pt x="4061" y="0"/>
                              </a:lnTo>
                              <a:lnTo>
                                <a:pt x="4063" y="0"/>
                              </a:lnTo>
                              <a:lnTo>
                                <a:pt x="4066" y="3"/>
                              </a:lnTo>
                              <a:lnTo>
                                <a:pt x="4067" y="5"/>
                              </a:lnTo>
                              <a:lnTo>
                                <a:pt x="4067" y="9"/>
                              </a:lnTo>
                              <a:lnTo>
                                <a:pt x="4066" y="11"/>
                              </a:lnTo>
                              <a:lnTo>
                                <a:pt x="4063" y="14"/>
                              </a:lnTo>
                              <a:lnTo>
                                <a:pt x="4061" y="15"/>
                              </a:lnTo>
                              <a:close/>
                              <a:moveTo>
                                <a:pt x="4091" y="15"/>
                              </a:moveTo>
                              <a:lnTo>
                                <a:pt x="4087" y="15"/>
                              </a:lnTo>
                              <a:lnTo>
                                <a:pt x="4085" y="14"/>
                              </a:lnTo>
                              <a:lnTo>
                                <a:pt x="4082" y="11"/>
                              </a:lnTo>
                              <a:lnTo>
                                <a:pt x="4082" y="9"/>
                              </a:lnTo>
                              <a:lnTo>
                                <a:pt x="4082" y="5"/>
                              </a:lnTo>
                              <a:lnTo>
                                <a:pt x="4082" y="3"/>
                              </a:lnTo>
                              <a:lnTo>
                                <a:pt x="4085" y="0"/>
                              </a:lnTo>
                              <a:lnTo>
                                <a:pt x="4087" y="0"/>
                              </a:lnTo>
                              <a:lnTo>
                                <a:pt x="4091" y="0"/>
                              </a:lnTo>
                              <a:lnTo>
                                <a:pt x="4093" y="0"/>
                              </a:lnTo>
                              <a:lnTo>
                                <a:pt x="4096" y="3"/>
                              </a:lnTo>
                              <a:lnTo>
                                <a:pt x="4097" y="5"/>
                              </a:lnTo>
                              <a:lnTo>
                                <a:pt x="4097" y="9"/>
                              </a:lnTo>
                              <a:lnTo>
                                <a:pt x="4096" y="11"/>
                              </a:lnTo>
                              <a:lnTo>
                                <a:pt x="4093" y="14"/>
                              </a:lnTo>
                              <a:lnTo>
                                <a:pt x="4091" y="15"/>
                              </a:lnTo>
                              <a:close/>
                              <a:moveTo>
                                <a:pt x="4121" y="15"/>
                              </a:moveTo>
                              <a:lnTo>
                                <a:pt x="4117" y="15"/>
                              </a:lnTo>
                              <a:lnTo>
                                <a:pt x="4115" y="14"/>
                              </a:lnTo>
                              <a:lnTo>
                                <a:pt x="4113" y="11"/>
                              </a:lnTo>
                              <a:lnTo>
                                <a:pt x="4112" y="9"/>
                              </a:lnTo>
                              <a:lnTo>
                                <a:pt x="4112" y="5"/>
                              </a:lnTo>
                              <a:lnTo>
                                <a:pt x="4113" y="3"/>
                              </a:lnTo>
                              <a:lnTo>
                                <a:pt x="4115" y="0"/>
                              </a:lnTo>
                              <a:lnTo>
                                <a:pt x="4117" y="0"/>
                              </a:lnTo>
                              <a:lnTo>
                                <a:pt x="4121" y="0"/>
                              </a:lnTo>
                              <a:lnTo>
                                <a:pt x="4123" y="0"/>
                              </a:lnTo>
                              <a:lnTo>
                                <a:pt x="4126" y="3"/>
                              </a:lnTo>
                              <a:lnTo>
                                <a:pt x="4127" y="5"/>
                              </a:lnTo>
                              <a:lnTo>
                                <a:pt x="4127" y="9"/>
                              </a:lnTo>
                              <a:lnTo>
                                <a:pt x="4126" y="11"/>
                              </a:lnTo>
                              <a:lnTo>
                                <a:pt x="4123" y="14"/>
                              </a:lnTo>
                              <a:lnTo>
                                <a:pt x="4121" y="15"/>
                              </a:lnTo>
                              <a:close/>
                              <a:moveTo>
                                <a:pt x="4151" y="15"/>
                              </a:moveTo>
                              <a:lnTo>
                                <a:pt x="4147" y="15"/>
                              </a:lnTo>
                              <a:lnTo>
                                <a:pt x="4145" y="14"/>
                              </a:lnTo>
                              <a:lnTo>
                                <a:pt x="4143" y="11"/>
                              </a:lnTo>
                              <a:lnTo>
                                <a:pt x="4142" y="9"/>
                              </a:lnTo>
                              <a:lnTo>
                                <a:pt x="4142" y="5"/>
                              </a:lnTo>
                              <a:lnTo>
                                <a:pt x="4143" y="3"/>
                              </a:lnTo>
                              <a:lnTo>
                                <a:pt x="4145" y="0"/>
                              </a:lnTo>
                              <a:lnTo>
                                <a:pt x="4147" y="0"/>
                              </a:lnTo>
                              <a:lnTo>
                                <a:pt x="4151" y="0"/>
                              </a:lnTo>
                              <a:lnTo>
                                <a:pt x="4153" y="0"/>
                              </a:lnTo>
                              <a:lnTo>
                                <a:pt x="4156" y="3"/>
                              </a:lnTo>
                              <a:lnTo>
                                <a:pt x="4157" y="5"/>
                              </a:lnTo>
                              <a:lnTo>
                                <a:pt x="4157" y="9"/>
                              </a:lnTo>
                              <a:lnTo>
                                <a:pt x="4156" y="11"/>
                              </a:lnTo>
                              <a:lnTo>
                                <a:pt x="4153" y="14"/>
                              </a:lnTo>
                              <a:lnTo>
                                <a:pt x="4151" y="15"/>
                              </a:lnTo>
                              <a:close/>
                              <a:moveTo>
                                <a:pt x="4181" y="15"/>
                              </a:moveTo>
                              <a:lnTo>
                                <a:pt x="4177" y="15"/>
                              </a:lnTo>
                              <a:lnTo>
                                <a:pt x="4175" y="14"/>
                              </a:lnTo>
                              <a:lnTo>
                                <a:pt x="4173" y="11"/>
                              </a:lnTo>
                              <a:lnTo>
                                <a:pt x="4172" y="9"/>
                              </a:lnTo>
                              <a:lnTo>
                                <a:pt x="4172" y="5"/>
                              </a:lnTo>
                              <a:lnTo>
                                <a:pt x="4173" y="3"/>
                              </a:lnTo>
                              <a:lnTo>
                                <a:pt x="4175" y="0"/>
                              </a:lnTo>
                              <a:lnTo>
                                <a:pt x="4177" y="0"/>
                              </a:lnTo>
                              <a:lnTo>
                                <a:pt x="4181" y="0"/>
                              </a:lnTo>
                              <a:lnTo>
                                <a:pt x="4183" y="0"/>
                              </a:lnTo>
                              <a:lnTo>
                                <a:pt x="4186" y="3"/>
                              </a:lnTo>
                              <a:lnTo>
                                <a:pt x="4187" y="5"/>
                              </a:lnTo>
                              <a:lnTo>
                                <a:pt x="4187" y="9"/>
                              </a:lnTo>
                              <a:lnTo>
                                <a:pt x="4186" y="11"/>
                              </a:lnTo>
                              <a:lnTo>
                                <a:pt x="4183" y="14"/>
                              </a:lnTo>
                              <a:lnTo>
                                <a:pt x="4181" y="15"/>
                              </a:lnTo>
                              <a:close/>
                              <a:moveTo>
                                <a:pt x="4211" y="15"/>
                              </a:moveTo>
                              <a:lnTo>
                                <a:pt x="4207" y="15"/>
                              </a:lnTo>
                              <a:lnTo>
                                <a:pt x="4205" y="14"/>
                              </a:lnTo>
                              <a:lnTo>
                                <a:pt x="4203" y="11"/>
                              </a:lnTo>
                              <a:lnTo>
                                <a:pt x="4202" y="9"/>
                              </a:lnTo>
                              <a:lnTo>
                                <a:pt x="4202" y="5"/>
                              </a:lnTo>
                              <a:lnTo>
                                <a:pt x="4203" y="3"/>
                              </a:lnTo>
                              <a:lnTo>
                                <a:pt x="4205" y="0"/>
                              </a:lnTo>
                              <a:lnTo>
                                <a:pt x="4207" y="0"/>
                              </a:lnTo>
                              <a:lnTo>
                                <a:pt x="4211" y="0"/>
                              </a:lnTo>
                              <a:lnTo>
                                <a:pt x="4213" y="0"/>
                              </a:lnTo>
                              <a:lnTo>
                                <a:pt x="4216" y="3"/>
                              </a:lnTo>
                              <a:lnTo>
                                <a:pt x="4217" y="5"/>
                              </a:lnTo>
                              <a:lnTo>
                                <a:pt x="4217" y="9"/>
                              </a:lnTo>
                              <a:lnTo>
                                <a:pt x="4216" y="11"/>
                              </a:lnTo>
                              <a:lnTo>
                                <a:pt x="4213" y="14"/>
                              </a:lnTo>
                              <a:lnTo>
                                <a:pt x="4211" y="15"/>
                              </a:lnTo>
                              <a:close/>
                              <a:moveTo>
                                <a:pt x="4241" y="15"/>
                              </a:moveTo>
                              <a:lnTo>
                                <a:pt x="4237" y="15"/>
                              </a:lnTo>
                              <a:lnTo>
                                <a:pt x="4236" y="14"/>
                              </a:lnTo>
                              <a:lnTo>
                                <a:pt x="4233" y="11"/>
                              </a:lnTo>
                              <a:lnTo>
                                <a:pt x="4232" y="9"/>
                              </a:lnTo>
                              <a:lnTo>
                                <a:pt x="4232" y="5"/>
                              </a:lnTo>
                              <a:lnTo>
                                <a:pt x="4233" y="3"/>
                              </a:lnTo>
                              <a:lnTo>
                                <a:pt x="4236" y="0"/>
                              </a:lnTo>
                              <a:lnTo>
                                <a:pt x="4237" y="0"/>
                              </a:lnTo>
                              <a:lnTo>
                                <a:pt x="4241" y="0"/>
                              </a:lnTo>
                              <a:lnTo>
                                <a:pt x="4243" y="0"/>
                              </a:lnTo>
                              <a:lnTo>
                                <a:pt x="4246" y="3"/>
                              </a:lnTo>
                              <a:lnTo>
                                <a:pt x="4247" y="5"/>
                              </a:lnTo>
                              <a:lnTo>
                                <a:pt x="4247" y="9"/>
                              </a:lnTo>
                              <a:lnTo>
                                <a:pt x="4246" y="11"/>
                              </a:lnTo>
                              <a:lnTo>
                                <a:pt x="4243" y="14"/>
                              </a:lnTo>
                              <a:lnTo>
                                <a:pt x="4241" y="15"/>
                              </a:lnTo>
                              <a:close/>
                              <a:moveTo>
                                <a:pt x="4271" y="15"/>
                              </a:moveTo>
                              <a:lnTo>
                                <a:pt x="4267" y="15"/>
                              </a:lnTo>
                              <a:lnTo>
                                <a:pt x="4266" y="14"/>
                              </a:lnTo>
                              <a:lnTo>
                                <a:pt x="4263" y="11"/>
                              </a:lnTo>
                              <a:lnTo>
                                <a:pt x="4262" y="9"/>
                              </a:lnTo>
                              <a:lnTo>
                                <a:pt x="4262" y="5"/>
                              </a:lnTo>
                              <a:lnTo>
                                <a:pt x="4263" y="3"/>
                              </a:lnTo>
                              <a:lnTo>
                                <a:pt x="4266" y="0"/>
                              </a:lnTo>
                              <a:lnTo>
                                <a:pt x="4267" y="0"/>
                              </a:lnTo>
                              <a:lnTo>
                                <a:pt x="4271" y="0"/>
                              </a:lnTo>
                              <a:lnTo>
                                <a:pt x="4273" y="0"/>
                              </a:lnTo>
                              <a:lnTo>
                                <a:pt x="4276" y="3"/>
                              </a:lnTo>
                              <a:lnTo>
                                <a:pt x="4277" y="5"/>
                              </a:lnTo>
                              <a:lnTo>
                                <a:pt x="4277" y="9"/>
                              </a:lnTo>
                              <a:lnTo>
                                <a:pt x="4276" y="11"/>
                              </a:lnTo>
                              <a:lnTo>
                                <a:pt x="4273" y="14"/>
                              </a:lnTo>
                              <a:lnTo>
                                <a:pt x="4271" y="15"/>
                              </a:lnTo>
                              <a:close/>
                              <a:moveTo>
                                <a:pt x="4301" y="15"/>
                              </a:moveTo>
                              <a:lnTo>
                                <a:pt x="4297" y="15"/>
                              </a:lnTo>
                              <a:lnTo>
                                <a:pt x="4296" y="14"/>
                              </a:lnTo>
                              <a:lnTo>
                                <a:pt x="4293" y="11"/>
                              </a:lnTo>
                              <a:lnTo>
                                <a:pt x="4292" y="9"/>
                              </a:lnTo>
                              <a:lnTo>
                                <a:pt x="4292" y="5"/>
                              </a:lnTo>
                              <a:lnTo>
                                <a:pt x="4293" y="3"/>
                              </a:lnTo>
                              <a:lnTo>
                                <a:pt x="4296" y="0"/>
                              </a:lnTo>
                              <a:lnTo>
                                <a:pt x="4297" y="0"/>
                              </a:lnTo>
                              <a:lnTo>
                                <a:pt x="4301" y="0"/>
                              </a:lnTo>
                              <a:lnTo>
                                <a:pt x="4303" y="0"/>
                              </a:lnTo>
                              <a:lnTo>
                                <a:pt x="4306" y="3"/>
                              </a:lnTo>
                              <a:lnTo>
                                <a:pt x="4307" y="5"/>
                              </a:lnTo>
                              <a:lnTo>
                                <a:pt x="4307" y="9"/>
                              </a:lnTo>
                              <a:lnTo>
                                <a:pt x="4306" y="11"/>
                              </a:lnTo>
                              <a:lnTo>
                                <a:pt x="4303" y="14"/>
                              </a:lnTo>
                              <a:lnTo>
                                <a:pt x="4301" y="15"/>
                              </a:lnTo>
                              <a:close/>
                              <a:moveTo>
                                <a:pt x="4331" y="15"/>
                              </a:moveTo>
                              <a:lnTo>
                                <a:pt x="4327" y="15"/>
                              </a:lnTo>
                              <a:lnTo>
                                <a:pt x="4326" y="14"/>
                              </a:lnTo>
                              <a:lnTo>
                                <a:pt x="4323" y="11"/>
                              </a:lnTo>
                              <a:lnTo>
                                <a:pt x="4322" y="9"/>
                              </a:lnTo>
                              <a:lnTo>
                                <a:pt x="4322" y="5"/>
                              </a:lnTo>
                              <a:lnTo>
                                <a:pt x="4323" y="3"/>
                              </a:lnTo>
                              <a:lnTo>
                                <a:pt x="4326" y="0"/>
                              </a:lnTo>
                              <a:lnTo>
                                <a:pt x="4327" y="0"/>
                              </a:lnTo>
                              <a:lnTo>
                                <a:pt x="4331" y="0"/>
                              </a:lnTo>
                              <a:lnTo>
                                <a:pt x="4333" y="0"/>
                              </a:lnTo>
                              <a:lnTo>
                                <a:pt x="4336" y="3"/>
                              </a:lnTo>
                              <a:lnTo>
                                <a:pt x="4337" y="5"/>
                              </a:lnTo>
                              <a:lnTo>
                                <a:pt x="4337" y="9"/>
                              </a:lnTo>
                              <a:lnTo>
                                <a:pt x="4336" y="11"/>
                              </a:lnTo>
                              <a:lnTo>
                                <a:pt x="4333" y="14"/>
                              </a:lnTo>
                              <a:lnTo>
                                <a:pt x="4331" y="15"/>
                              </a:lnTo>
                              <a:close/>
                              <a:moveTo>
                                <a:pt x="4361" y="15"/>
                              </a:moveTo>
                              <a:lnTo>
                                <a:pt x="4357" y="15"/>
                              </a:lnTo>
                              <a:lnTo>
                                <a:pt x="4356" y="14"/>
                              </a:lnTo>
                              <a:lnTo>
                                <a:pt x="4353" y="11"/>
                              </a:lnTo>
                              <a:lnTo>
                                <a:pt x="4352" y="9"/>
                              </a:lnTo>
                              <a:lnTo>
                                <a:pt x="4352" y="5"/>
                              </a:lnTo>
                              <a:lnTo>
                                <a:pt x="4353" y="3"/>
                              </a:lnTo>
                              <a:lnTo>
                                <a:pt x="4356" y="0"/>
                              </a:lnTo>
                              <a:lnTo>
                                <a:pt x="4357" y="0"/>
                              </a:lnTo>
                              <a:lnTo>
                                <a:pt x="4361" y="0"/>
                              </a:lnTo>
                              <a:lnTo>
                                <a:pt x="4363" y="0"/>
                              </a:lnTo>
                              <a:lnTo>
                                <a:pt x="4366" y="3"/>
                              </a:lnTo>
                              <a:lnTo>
                                <a:pt x="4367" y="5"/>
                              </a:lnTo>
                              <a:lnTo>
                                <a:pt x="4367" y="9"/>
                              </a:lnTo>
                              <a:lnTo>
                                <a:pt x="4366" y="11"/>
                              </a:lnTo>
                              <a:lnTo>
                                <a:pt x="4363" y="14"/>
                              </a:lnTo>
                              <a:lnTo>
                                <a:pt x="4361" y="15"/>
                              </a:lnTo>
                              <a:close/>
                              <a:moveTo>
                                <a:pt x="4391" y="15"/>
                              </a:moveTo>
                              <a:lnTo>
                                <a:pt x="4387" y="15"/>
                              </a:lnTo>
                              <a:lnTo>
                                <a:pt x="4386" y="14"/>
                              </a:lnTo>
                              <a:lnTo>
                                <a:pt x="4383" y="11"/>
                              </a:lnTo>
                              <a:lnTo>
                                <a:pt x="4382" y="9"/>
                              </a:lnTo>
                              <a:lnTo>
                                <a:pt x="4382" y="5"/>
                              </a:lnTo>
                              <a:lnTo>
                                <a:pt x="4383" y="3"/>
                              </a:lnTo>
                              <a:lnTo>
                                <a:pt x="4386" y="0"/>
                              </a:lnTo>
                              <a:lnTo>
                                <a:pt x="4387" y="0"/>
                              </a:lnTo>
                              <a:lnTo>
                                <a:pt x="4391" y="0"/>
                              </a:lnTo>
                              <a:lnTo>
                                <a:pt x="4393" y="0"/>
                              </a:lnTo>
                              <a:lnTo>
                                <a:pt x="4396" y="3"/>
                              </a:lnTo>
                              <a:lnTo>
                                <a:pt x="4397" y="5"/>
                              </a:lnTo>
                              <a:lnTo>
                                <a:pt x="4397" y="9"/>
                              </a:lnTo>
                              <a:lnTo>
                                <a:pt x="4396" y="11"/>
                              </a:lnTo>
                              <a:lnTo>
                                <a:pt x="4393" y="14"/>
                              </a:lnTo>
                              <a:lnTo>
                                <a:pt x="4391" y="15"/>
                              </a:lnTo>
                              <a:close/>
                              <a:moveTo>
                                <a:pt x="4422" y="15"/>
                              </a:moveTo>
                              <a:lnTo>
                                <a:pt x="4417" y="15"/>
                              </a:lnTo>
                              <a:lnTo>
                                <a:pt x="4416" y="14"/>
                              </a:lnTo>
                              <a:lnTo>
                                <a:pt x="4413" y="11"/>
                              </a:lnTo>
                              <a:lnTo>
                                <a:pt x="4412" y="9"/>
                              </a:lnTo>
                              <a:lnTo>
                                <a:pt x="4412" y="5"/>
                              </a:lnTo>
                              <a:lnTo>
                                <a:pt x="4413" y="3"/>
                              </a:lnTo>
                              <a:lnTo>
                                <a:pt x="4416" y="0"/>
                              </a:lnTo>
                              <a:lnTo>
                                <a:pt x="4417" y="0"/>
                              </a:lnTo>
                              <a:lnTo>
                                <a:pt x="4422" y="0"/>
                              </a:lnTo>
                              <a:lnTo>
                                <a:pt x="4423" y="0"/>
                              </a:lnTo>
                              <a:lnTo>
                                <a:pt x="4426" y="3"/>
                              </a:lnTo>
                              <a:lnTo>
                                <a:pt x="4427" y="5"/>
                              </a:lnTo>
                              <a:lnTo>
                                <a:pt x="4427" y="9"/>
                              </a:lnTo>
                              <a:lnTo>
                                <a:pt x="4426" y="11"/>
                              </a:lnTo>
                              <a:lnTo>
                                <a:pt x="4423" y="14"/>
                              </a:lnTo>
                              <a:lnTo>
                                <a:pt x="4422" y="15"/>
                              </a:lnTo>
                              <a:close/>
                              <a:moveTo>
                                <a:pt x="4452" y="15"/>
                              </a:moveTo>
                              <a:lnTo>
                                <a:pt x="4447" y="15"/>
                              </a:lnTo>
                              <a:lnTo>
                                <a:pt x="4446" y="14"/>
                              </a:lnTo>
                              <a:lnTo>
                                <a:pt x="4443" y="11"/>
                              </a:lnTo>
                              <a:lnTo>
                                <a:pt x="4442" y="9"/>
                              </a:lnTo>
                              <a:lnTo>
                                <a:pt x="4442" y="5"/>
                              </a:lnTo>
                              <a:lnTo>
                                <a:pt x="4443" y="3"/>
                              </a:lnTo>
                              <a:lnTo>
                                <a:pt x="4446" y="0"/>
                              </a:lnTo>
                              <a:lnTo>
                                <a:pt x="4447" y="0"/>
                              </a:lnTo>
                              <a:lnTo>
                                <a:pt x="4452" y="0"/>
                              </a:lnTo>
                              <a:lnTo>
                                <a:pt x="4453" y="0"/>
                              </a:lnTo>
                              <a:lnTo>
                                <a:pt x="4456" y="3"/>
                              </a:lnTo>
                              <a:lnTo>
                                <a:pt x="4457" y="5"/>
                              </a:lnTo>
                              <a:lnTo>
                                <a:pt x="4457" y="9"/>
                              </a:lnTo>
                              <a:lnTo>
                                <a:pt x="4456" y="11"/>
                              </a:lnTo>
                              <a:lnTo>
                                <a:pt x="4453" y="14"/>
                              </a:lnTo>
                              <a:lnTo>
                                <a:pt x="4452" y="15"/>
                              </a:lnTo>
                              <a:close/>
                              <a:moveTo>
                                <a:pt x="4482" y="15"/>
                              </a:moveTo>
                              <a:lnTo>
                                <a:pt x="4477" y="15"/>
                              </a:lnTo>
                              <a:lnTo>
                                <a:pt x="4476" y="14"/>
                              </a:lnTo>
                              <a:lnTo>
                                <a:pt x="4473" y="11"/>
                              </a:lnTo>
                              <a:lnTo>
                                <a:pt x="4472" y="9"/>
                              </a:lnTo>
                              <a:lnTo>
                                <a:pt x="4472" y="5"/>
                              </a:lnTo>
                              <a:lnTo>
                                <a:pt x="4473" y="3"/>
                              </a:lnTo>
                              <a:lnTo>
                                <a:pt x="4476" y="0"/>
                              </a:lnTo>
                              <a:lnTo>
                                <a:pt x="4477" y="0"/>
                              </a:lnTo>
                              <a:lnTo>
                                <a:pt x="4482" y="0"/>
                              </a:lnTo>
                              <a:lnTo>
                                <a:pt x="4483" y="0"/>
                              </a:lnTo>
                              <a:lnTo>
                                <a:pt x="4486" y="3"/>
                              </a:lnTo>
                              <a:lnTo>
                                <a:pt x="4487" y="5"/>
                              </a:lnTo>
                              <a:lnTo>
                                <a:pt x="4487" y="9"/>
                              </a:lnTo>
                              <a:lnTo>
                                <a:pt x="4486" y="11"/>
                              </a:lnTo>
                              <a:lnTo>
                                <a:pt x="4483" y="14"/>
                              </a:lnTo>
                              <a:lnTo>
                                <a:pt x="4482" y="15"/>
                              </a:lnTo>
                              <a:close/>
                              <a:moveTo>
                                <a:pt x="4512" y="15"/>
                              </a:moveTo>
                              <a:lnTo>
                                <a:pt x="4507" y="15"/>
                              </a:lnTo>
                              <a:lnTo>
                                <a:pt x="4506" y="14"/>
                              </a:lnTo>
                              <a:lnTo>
                                <a:pt x="4503" y="11"/>
                              </a:lnTo>
                              <a:lnTo>
                                <a:pt x="4502" y="9"/>
                              </a:lnTo>
                              <a:lnTo>
                                <a:pt x="4502" y="5"/>
                              </a:lnTo>
                              <a:lnTo>
                                <a:pt x="4503" y="3"/>
                              </a:lnTo>
                              <a:lnTo>
                                <a:pt x="4506" y="0"/>
                              </a:lnTo>
                              <a:lnTo>
                                <a:pt x="4507" y="0"/>
                              </a:lnTo>
                              <a:lnTo>
                                <a:pt x="4512" y="0"/>
                              </a:lnTo>
                              <a:lnTo>
                                <a:pt x="4513" y="0"/>
                              </a:lnTo>
                              <a:lnTo>
                                <a:pt x="4516" y="3"/>
                              </a:lnTo>
                              <a:lnTo>
                                <a:pt x="4517" y="5"/>
                              </a:lnTo>
                              <a:lnTo>
                                <a:pt x="4517" y="9"/>
                              </a:lnTo>
                              <a:lnTo>
                                <a:pt x="4516" y="11"/>
                              </a:lnTo>
                              <a:lnTo>
                                <a:pt x="4513" y="14"/>
                              </a:lnTo>
                              <a:lnTo>
                                <a:pt x="4512" y="15"/>
                              </a:lnTo>
                              <a:close/>
                              <a:moveTo>
                                <a:pt x="4542" y="15"/>
                              </a:moveTo>
                              <a:lnTo>
                                <a:pt x="4537" y="15"/>
                              </a:lnTo>
                              <a:lnTo>
                                <a:pt x="4536" y="14"/>
                              </a:lnTo>
                              <a:lnTo>
                                <a:pt x="4533" y="11"/>
                              </a:lnTo>
                              <a:lnTo>
                                <a:pt x="4532" y="9"/>
                              </a:lnTo>
                              <a:lnTo>
                                <a:pt x="4532" y="5"/>
                              </a:lnTo>
                              <a:lnTo>
                                <a:pt x="4533" y="3"/>
                              </a:lnTo>
                              <a:lnTo>
                                <a:pt x="4536" y="0"/>
                              </a:lnTo>
                              <a:lnTo>
                                <a:pt x="4537" y="0"/>
                              </a:lnTo>
                              <a:lnTo>
                                <a:pt x="4542" y="0"/>
                              </a:lnTo>
                              <a:lnTo>
                                <a:pt x="4543" y="0"/>
                              </a:lnTo>
                              <a:lnTo>
                                <a:pt x="4546" y="3"/>
                              </a:lnTo>
                              <a:lnTo>
                                <a:pt x="4547" y="5"/>
                              </a:lnTo>
                              <a:lnTo>
                                <a:pt x="4547" y="9"/>
                              </a:lnTo>
                              <a:lnTo>
                                <a:pt x="4546" y="11"/>
                              </a:lnTo>
                              <a:lnTo>
                                <a:pt x="4543" y="14"/>
                              </a:lnTo>
                              <a:lnTo>
                                <a:pt x="4542" y="15"/>
                              </a:lnTo>
                              <a:close/>
                              <a:moveTo>
                                <a:pt x="4572" y="15"/>
                              </a:moveTo>
                              <a:lnTo>
                                <a:pt x="4567" y="15"/>
                              </a:lnTo>
                              <a:lnTo>
                                <a:pt x="4566" y="14"/>
                              </a:lnTo>
                              <a:lnTo>
                                <a:pt x="4563" y="11"/>
                              </a:lnTo>
                              <a:lnTo>
                                <a:pt x="4562" y="9"/>
                              </a:lnTo>
                              <a:lnTo>
                                <a:pt x="4562" y="5"/>
                              </a:lnTo>
                              <a:lnTo>
                                <a:pt x="4563" y="3"/>
                              </a:lnTo>
                              <a:lnTo>
                                <a:pt x="4566" y="0"/>
                              </a:lnTo>
                              <a:lnTo>
                                <a:pt x="4567" y="0"/>
                              </a:lnTo>
                              <a:lnTo>
                                <a:pt x="4572" y="0"/>
                              </a:lnTo>
                              <a:lnTo>
                                <a:pt x="4573" y="0"/>
                              </a:lnTo>
                              <a:lnTo>
                                <a:pt x="4576" y="3"/>
                              </a:lnTo>
                              <a:lnTo>
                                <a:pt x="4577" y="5"/>
                              </a:lnTo>
                              <a:lnTo>
                                <a:pt x="4577" y="9"/>
                              </a:lnTo>
                              <a:lnTo>
                                <a:pt x="4576" y="11"/>
                              </a:lnTo>
                              <a:lnTo>
                                <a:pt x="4573" y="14"/>
                              </a:lnTo>
                              <a:lnTo>
                                <a:pt x="4572" y="15"/>
                              </a:lnTo>
                              <a:close/>
                              <a:moveTo>
                                <a:pt x="4602" y="15"/>
                              </a:moveTo>
                              <a:lnTo>
                                <a:pt x="4597" y="15"/>
                              </a:lnTo>
                              <a:lnTo>
                                <a:pt x="4596" y="14"/>
                              </a:lnTo>
                              <a:lnTo>
                                <a:pt x="4593" y="11"/>
                              </a:lnTo>
                              <a:lnTo>
                                <a:pt x="4592" y="9"/>
                              </a:lnTo>
                              <a:lnTo>
                                <a:pt x="4592" y="5"/>
                              </a:lnTo>
                              <a:lnTo>
                                <a:pt x="4593" y="3"/>
                              </a:lnTo>
                              <a:lnTo>
                                <a:pt x="4596" y="0"/>
                              </a:lnTo>
                              <a:lnTo>
                                <a:pt x="4597" y="0"/>
                              </a:lnTo>
                              <a:lnTo>
                                <a:pt x="4602" y="0"/>
                              </a:lnTo>
                              <a:lnTo>
                                <a:pt x="4603" y="0"/>
                              </a:lnTo>
                              <a:lnTo>
                                <a:pt x="4606" y="3"/>
                              </a:lnTo>
                              <a:lnTo>
                                <a:pt x="4607" y="5"/>
                              </a:lnTo>
                              <a:lnTo>
                                <a:pt x="4607" y="9"/>
                              </a:lnTo>
                              <a:lnTo>
                                <a:pt x="4606" y="11"/>
                              </a:lnTo>
                              <a:lnTo>
                                <a:pt x="4603" y="14"/>
                              </a:lnTo>
                              <a:lnTo>
                                <a:pt x="4602" y="15"/>
                              </a:lnTo>
                              <a:close/>
                              <a:moveTo>
                                <a:pt x="4632" y="15"/>
                              </a:moveTo>
                              <a:lnTo>
                                <a:pt x="4627" y="15"/>
                              </a:lnTo>
                              <a:lnTo>
                                <a:pt x="4626" y="14"/>
                              </a:lnTo>
                              <a:lnTo>
                                <a:pt x="4623" y="11"/>
                              </a:lnTo>
                              <a:lnTo>
                                <a:pt x="4622" y="9"/>
                              </a:lnTo>
                              <a:lnTo>
                                <a:pt x="4622" y="5"/>
                              </a:lnTo>
                              <a:lnTo>
                                <a:pt x="4623" y="3"/>
                              </a:lnTo>
                              <a:lnTo>
                                <a:pt x="4626" y="0"/>
                              </a:lnTo>
                              <a:lnTo>
                                <a:pt x="4627" y="0"/>
                              </a:lnTo>
                              <a:lnTo>
                                <a:pt x="4632" y="0"/>
                              </a:lnTo>
                              <a:lnTo>
                                <a:pt x="4633" y="0"/>
                              </a:lnTo>
                              <a:lnTo>
                                <a:pt x="4636" y="3"/>
                              </a:lnTo>
                              <a:lnTo>
                                <a:pt x="4637" y="5"/>
                              </a:lnTo>
                              <a:lnTo>
                                <a:pt x="4637" y="9"/>
                              </a:lnTo>
                              <a:lnTo>
                                <a:pt x="4636" y="11"/>
                              </a:lnTo>
                              <a:lnTo>
                                <a:pt x="4633" y="14"/>
                              </a:lnTo>
                              <a:lnTo>
                                <a:pt x="4632" y="15"/>
                              </a:lnTo>
                              <a:close/>
                              <a:moveTo>
                                <a:pt x="4662" y="15"/>
                              </a:moveTo>
                              <a:lnTo>
                                <a:pt x="4657" y="15"/>
                              </a:lnTo>
                              <a:lnTo>
                                <a:pt x="4656" y="14"/>
                              </a:lnTo>
                              <a:lnTo>
                                <a:pt x="4653" y="11"/>
                              </a:lnTo>
                              <a:lnTo>
                                <a:pt x="4652" y="9"/>
                              </a:lnTo>
                              <a:lnTo>
                                <a:pt x="4652" y="5"/>
                              </a:lnTo>
                              <a:lnTo>
                                <a:pt x="4653" y="3"/>
                              </a:lnTo>
                              <a:lnTo>
                                <a:pt x="4656" y="0"/>
                              </a:lnTo>
                              <a:lnTo>
                                <a:pt x="4657" y="0"/>
                              </a:lnTo>
                              <a:lnTo>
                                <a:pt x="4662" y="0"/>
                              </a:lnTo>
                              <a:lnTo>
                                <a:pt x="4663" y="0"/>
                              </a:lnTo>
                              <a:lnTo>
                                <a:pt x="4666" y="3"/>
                              </a:lnTo>
                              <a:lnTo>
                                <a:pt x="4667" y="5"/>
                              </a:lnTo>
                              <a:lnTo>
                                <a:pt x="4667" y="9"/>
                              </a:lnTo>
                              <a:lnTo>
                                <a:pt x="4666" y="11"/>
                              </a:lnTo>
                              <a:lnTo>
                                <a:pt x="4663" y="14"/>
                              </a:lnTo>
                              <a:lnTo>
                                <a:pt x="4662" y="15"/>
                              </a:lnTo>
                              <a:close/>
                              <a:moveTo>
                                <a:pt x="4692" y="15"/>
                              </a:moveTo>
                              <a:lnTo>
                                <a:pt x="4687" y="15"/>
                              </a:lnTo>
                              <a:lnTo>
                                <a:pt x="4686" y="14"/>
                              </a:lnTo>
                              <a:lnTo>
                                <a:pt x="4683" y="11"/>
                              </a:lnTo>
                              <a:lnTo>
                                <a:pt x="4682" y="9"/>
                              </a:lnTo>
                              <a:lnTo>
                                <a:pt x="4682" y="5"/>
                              </a:lnTo>
                              <a:lnTo>
                                <a:pt x="4683" y="3"/>
                              </a:lnTo>
                              <a:lnTo>
                                <a:pt x="4686" y="0"/>
                              </a:lnTo>
                              <a:lnTo>
                                <a:pt x="4687" y="0"/>
                              </a:lnTo>
                              <a:lnTo>
                                <a:pt x="4692" y="0"/>
                              </a:lnTo>
                              <a:lnTo>
                                <a:pt x="4693" y="0"/>
                              </a:lnTo>
                              <a:lnTo>
                                <a:pt x="4696" y="3"/>
                              </a:lnTo>
                              <a:lnTo>
                                <a:pt x="4697" y="5"/>
                              </a:lnTo>
                              <a:lnTo>
                                <a:pt x="4697" y="9"/>
                              </a:lnTo>
                              <a:lnTo>
                                <a:pt x="4696" y="11"/>
                              </a:lnTo>
                              <a:lnTo>
                                <a:pt x="4693" y="14"/>
                              </a:lnTo>
                              <a:lnTo>
                                <a:pt x="4692" y="15"/>
                              </a:lnTo>
                              <a:close/>
                              <a:moveTo>
                                <a:pt x="4722" y="15"/>
                              </a:moveTo>
                              <a:lnTo>
                                <a:pt x="4718" y="15"/>
                              </a:lnTo>
                              <a:lnTo>
                                <a:pt x="4716" y="14"/>
                              </a:lnTo>
                              <a:lnTo>
                                <a:pt x="4713" y="11"/>
                              </a:lnTo>
                              <a:lnTo>
                                <a:pt x="4712" y="9"/>
                              </a:lnTo>
                              <a:lnTo>
                                <a:pt x="4712" y="5"/>
                              </a:lnTo>
                              <a:lnTo>
                                <a:pt x="4713" y="3"/>
                              </a:lnTo>
                              <a:lnTo>
                                <a:pt x="4716" y="0"/>
                              </a:lnTo>
                              <a:lnTo>
                                <a:pt x="4718" y="0"/>
                              </a:lnTo>
                              <a:lnTo>
                                <a:pt x="4722" y="0"/>
                              </a:lnTo>
                              <a:lnTo>
                                <a:pt x="4723" y="0"/>
                              </a:lnTo>
                              <a:lnTo>
                                <a:pt x="4726" y="3"/>
                              </a:lnTo>
                              <a:lnTo>
                                <a:pt x="4727" y="5"/>
                              </a:lnTo>
                              <a:lnTo>
                                <a:pt x="4727" y="9"/>
                              </a:lnTo>
                              <a:lnTo>
                                <a:pt x="4726" y="11"/>
                              </a:lnTo>
                              <a:lnTo>
                                <a:pt x="4723" y="14"/>
                              </a:lnTo>
                              <a:lnTo>
                                <a:pt x="4722" y="15"/>
                              </a:lnTo>
                              <a:close/>
                              <a:moveTo>
                                <a:pt x="4752" y="15"/>
                              </a:moveTo>
                              <a:lnTo>
                                <a:pt x="4748" y="15"/>
                              </a:lnTo>
                              <a:lnTo>
                                <a:pt x="4746" y="14"/>
                              </a:lnTo>
                              <a:lnTo>
                                <a:pt x="4743" y="11"/>
                              </a:lnTo>
                              <a:lnTo>
                                <a:pt x="4742" y="9"/>
                              </a:lnTo>
                              <a:lnTo>
                                <a:pt x="4742" y="5"/>
                              </a:lnTo>
                              <a:lnTo>
                                <a:pt x="4743" y="3"/>
                              </a:lnTo>
                              <a:lnTo>
                                <a:pt x="4746" y="0"/>
                              </a:lnTo>
                              <a:lnTo>
                                <a:pt x="4748" y="0"/>
                              </a:lnTo>
                              <a:lnTo>
                                <a:pt x="4752" y="0"/>
                              </a:lnTo>
                              <a:lnTo>
                                <a:pt x="4753" y="0"/>
                              </a:lnTo>
                              <a:lnTo>
                                <a:pt x="4756" y="3"/>
                              </a:lnTo>
                              <a:lnTo>
                                <a:pt x="4757" y="5"/>
                              </a:lnTo>
                              <a:lnTo>
                                <a:pt x="4757" y="9"/>
                              </a:lnTo>
                              <a:lnTo>
                                <a:pt x="4756" y="11"/>
                              </a:lnTo>
                              <a:lnTo>
                                <a:pt x="4753" y="14"/>
                              </a:lnTo>
                              <a:lnTo>
                                <a:pt x="4752" y="15"/>
                              </a:lnTo>
                              <a:close/>
                              <a:moveTo>
                                <a:pt x="4782" y="15"/>
                              </a:moveTo>
                              <a:lnTo>
                                <a:pt x="4778" y="15"/>
                              </a:lnTo>
                              <a:lnTo>
                                <a:pt x="4776" y="14"/>
                              </a:lnTo>
                              <a:lnTo>
                                <a:pt x="4773" y="11"/>
                              </a:lnTo>
                              <a:lnTo>
                                <a:pt x="4772" y="9"/>
                              </a:lnTo>
                              <a:lnTo>
                                <a:pt x="4772" y="5"/>
                              </a:lnTo>
                              <a:lnTo>
                                <a:pt x="4773" y="3"/>
                              </a:lnTo>
                              <a:lnTo>
                                <a:pt x="4776" y="0"/>
                              </a:lnTo>
                              <a:lnTo>
                                <a:pt x="4778" y="0"/>
                              </a:lnTo>
                              <a:lnTo>
                                <a:pt x="4782" y="0"/>
                              </a:lnTo>
                              <a:lnTo>
                                <a:pt x="4783" y="0"/>
                              </a:lnTo>
                              <a:lnTo>
                                <a:pt x="4786" y="3"/>
                              </a:lnTo>
                              <a:lnTo>
                                <a:pt x="4787" y="5"/>
                              </a:lnTo>
                              <a:lnTo>
                                <a:pt x="4787" y="9"/>
                              </a:lnTo>
                              <a:lnTo>
                                <a:pt x="4786" y="11"/>
                              </a:lnTo>
                              <a:lnTo>
                                <a:pt x="4783" y="14"/>
                              </a:lnTo>
                              <a:lnTo>
                                <a:pt x="4782" y="15"/>
                              </a:lnTo>
                              <a:close/>
                              <a:moveTo>
                                <a:pt x="4812" y="15"/>
                              </a:moveTo>
                              <a:lnTo>
                                <a:pt x="4808" y="15"/>
                              </a:lnTo>
                              <a:lnTo>
                                <a:pt x="4806" y="14"/>
                              </a:lnTo>
                              <a:lnTo>
                                <a:pt x="4803" y="11"/>
                              </a:lnTo>
                              <a:lnTo>
                                <a:pt x="4802" y="9"/>
                              </a:lnTo>
                              <a:lnTo>
                                <a:pt x="4802" y="5"/>
                              </a:lnTo>
                              <a:lnTo>
                                <a:pt x="4803" y="3"/>
                              </a:lnTo>
                              <a:lnTo>
                                <a:pt x="4806" y="0"/>
                              </a:lnTo>
                              <a:lnTo>
                                <a:pt x="4808" y="0"/>
                              </a:lnTo>
                              <a:lnTo>
                                <a:pt x="4812" y="0"/>
                              </a:lnTo>
                              <a:lnTo>
                                <a:pt x="4813" y="0"/>
                              </a:lnTo>
                              <a:lnTo>
                                <a:pt x="4816" y="3"/>
                              </a:lnTo>
                              <a:lnTo>
                                <a:pt x="4817" y="5"/>
                              </a:lnTo>
                              <a:lnTo>
                                <a:pt x="4817" y="9"/>
                              </a:lnTo>
                              <a:lnTo>
                                <a:pt x="4816" y="11"/>
                              </a:lnTo>
                              <a:lnTo>
                                <a:pt x="4813" y="14"/>
                              </a:lnTo>
                              <a:lnTo>
                                <a:pt x="4812" y="15"/>
                              </a:lnTo>
                              <a:close/>
                              <a:moveTo>
                                <a:pt x="4842" y="15"/>
                              </a:moveTo>
                              <a:lnTo>
                                <a:pt x="4838" y="15"/>
                              </a:lnTo>
                              <a:lnTo>
                                <a:pt x="4836" y="14"/>
                              </a:lnTo>
                              <a:lnTo>
                                <a:pt x="4833" y="11"/>
                              </a:lnTo>
                              <a:lnTo>
                                <a:pt x="4832" y="9"/>
                              </a:lnTo>
                              <a:lnTo>
                                <a:pt x="4832" y="5"/>
                              </a:lnTo>
                              <a:lnTo>
                                <a:pt x="4833" y="3"/>
                              </a:lnTo>
                              <a:lnTo>
                                <a:pt x="4836" y="0"/>
                              </a:lnTo>
                              <a:lnTo>
                                <a:pt x="4838" y="0"/>
                              </a:lnTo>
                              <a:lnTo>
                                <a:pt x="4842" y="0"/>
                              </a:lnTo>
                              <a:lnTo>
                                <a:pt x="4843" y="0"/>
                              </a:lnTo>
                              <a:lnTo>
                                <a:pt x="4846" y="3"/>
                              </a:lnTo>
                              <a:lnTo>
                                <a:pt x="4847" y="5"/>
                              </a:lnTo>
                              <a:lnTo>
                                <a:pt x="4847" y="9"/>
                              </a:lnTo>
                              <a:lnTo>
                                <a:pt x="4846" y="11"/>
                              </a:lnTo>
                              <a:lnTo>
                                <a:pt x="4843" y="14"/>
                              </a:lnTo>
                              <a:lnTo>
                                <a:pt x="4842" y="15"/>
                              </a:lnTo>
                              <a:close/>
                              <a:moveTo>
                                <a:pt x="4872" y="15"/>
                              </a:moveTo>
                              <a:lnTo>
                                <a:pt x="4868" y="15"/>
                              </a:lnTo>
                              <a:lnTo>
                                <a:pt x="4866" y="14"/>
                              </a:lnTo>
                              <a:lnTo>
                                <a:pt x="4863" y="11"/>
                              </a:lnTo>
                              <a:lnTo>
                                <a:pt x="4862" y="9"/>
                              </a:lnTo>
                              <a:lnTo>
                                <a:pt x="4862" y="5"/>
                              </a:lnTo>
                              <a:lnTo>
                                <a:pt x="4863" y="3"/>
                              </a:lnTo>
                              <a:lnTo>
                                <a:pt x="4866" y="0"/>
                              </a:lnTo>
                              <a:lnTo>
                                <a:pt x="4868" y="0"/>
                              </a:lnTo>
                              <a:lnTo>
                                <a:pt x="4872" y="0"/>
                              </a:lnTo>
                              <a:lnTo>
                                <a:pt x="4873" y="0"/>
                              </a:lnTo>
                              <a:lnTo>
                                <a:pt x="4876" y="3"/>
                              </a:lnTo>
                              <a:lnTo>
                                <a:pt x="4877" y="5"/>
                              </a:lnTo>
                              <a:lnTo>
                                <a:pt x="4877" y="9"/>
                              </a:lnTo>
                              <a:lnTo>
                                <a:pt x="4876" y="11"/>
                              </a:lnTo>
                              <a:lnTo>
                                <a:pt x="4873" y="14"/>
                              </a:lnTo>
                              <a:lnTo>
                                <a:pt x="4872" y="15"/>
                              </a:lnTo>
                              <a:close/>
                              <a:moveTo>
                                <a:pt x="4902" y="15"/>
                              </a:moveTo>
                              <a:lnTo>
                                <a:pt x="4898" y="15"/>
                              </a:lnTo>
                              <a:lnTo>
                                <a:pt x="4896" y="14"/>
                              </a:lnTo>
                              <a:lnTo>
                                <a:pt x="4893" y="11"/>
                              </a:lnTo>
                              <a:lnTo>
                                <a:pt x="4892" y="9"/>
                              </a:lnTo>
                              <a:lnTo>
                                <a:pt x="4892" y="5"/>
                              </a:lnTo>
                              <a:lnTo>
                                <a:pt x="4893" y="3"/>
                              </a:lnTo>
                              <a:lnTo>
                                <a:pt x="4896" y="0"/>
                              </a:lnTo>
                              <a:lnTo>
                                <a:pt x="4898" y="0"/>
                              </a:lnTo>
                              <a:lnTo>
                                <a:pt x="4902" y="0"/>
                              </a:lnTo>
                              <a:lnTo>
                                <a:pt x="4904" y="0"/>
                              </a:lnTo>
                              <a:lnTo>
                                <a:pt x="4906" y="3"/>
                              </a:lnTo>
                              <a:lnTo>
                                <a:pt x="4907" y="5"/>
                              </a:lnTo>
                              <a:lnTo>
                                <a:pt x="4907" y="9"/>
                              </a:lnTo>
                              <a:lnTo>
                                <a:pt x="4906" y="11"/>
                              </a:lnTo>
                              <a:lnTo>
                                <a:pt x="4904" y="14"/>
                              </a:lnTo>
                              <a:lnTo>
                                <a:pt x="4902" y="15"/>
                              </a:lnTo>
                              <a:close/>
                              <a:moveTo>
                                <a:pt x="4932" y="15"/>
                              </a:moveTo>
                              <a:lnTo>
                                <a:pt x="4928" y="15"/>
                              </a:lnTo>
                              <a:lnTo>
                                <a:pt x="4926" y="14"/>
                              </a:lnTo>
                              <a:lnTo>
                                <a:pt x="4923" y="11"/>
                              </a:lnTo>
                              <a:lnTo>
                                <a:pt x="4922" y="9"/>
                              </a:lnTo>
                              <a:lnTo>
                                <a:pt x="4922" y="5"/>
                              </a:lnTo>
                              <a:lnTo>
                                <a:pt x="4923" y="3"/>
                              </a:lnTo>
                              <a:lnTo>
                                <a:pt x="4926" y="0"/>
                              </a:lnTo>
                              <a:lnTo>
                                <a:pt x="4928" y="0"/>
                              </a:lnTo>
                              <a:lnTo>
                                <a:pt x="4932" y="0"/>
                              </a:lnTo>
                              <a:lnTo>
                                <a:pt x="4934" y="0"/>
                              </a:lnTo>
                              <a:lnTo>
                                <a:pt x="4936" y="3"/>
                              </a:lnTo>
                              <a:lnTo>
                                <a:pt x="4937" y="5"/>
                              </a:lnTo>
                              <a:lnTo>
                                <a:pt x="4937" y="9"/>
                              </a:lnTo>
                              <a:lnTo>
                                <a:pt x="4936" y="11"/>
                              </a:lnTo>
                              <a:lnTo>
                                <a:pt x="4934" y="14"/>
                              </a:lnTo>
                              <a:lnTo>
                                <a:pt x="4932" y="15"/>
                              </a:lnTo>
                              <a:close/>
                              <a:moveTo>
                                <a:pt x="4962" y="15"/>
                              </a:moveTo>
                              <a:lnTo>
                                <a:pt x="4958" y="15"/>
                              </a:lnTo>
                              <a:lnTo>
                                <a:pt x="4956" y="14"/>
                              </a:lnTo>
                              <a:lnTo>
                                <a:pt x="4953" y="11"/>
                              </a:lnTo>
                              <a:lnTo>
                                <a:pt x="4952" y="9"/>
                              </a:lnTo>
                              <a:lnTo>
                                <a:pt x="4952" y="5"/>
                              </a:lnTo>
                              <a:lnTo>
                                <a:pt x="4953" y="3"/>
                              </a:lnTo>
                              <a:lnTo>
                                <a:pt x="4956" y="0"/>
                              </a:lnTo>
                              <a:lnTo>
                                <a:pt x="4958" y="0"/>
                              </a:lnTo>
                              <a:lnTo>
                                <a:pt x="4962" y="0"/>
                              </a:lnTo>
                              <a:lnTo>
                                <a:pt x="4964" y="0"/>
                              </a:lnTo>
                              <a:lnTo>
                                <a:pt x="4966" y="3"/>
                              </a:lnTo>
                              <a:lnTo>
                                <a:pt x="4967" y="5"/>
                              </a:lnTo>
                              <a:lnTo>
                                <a:pt x="4967" y="9"/>
                              </a:lnTo>
                              <a:lnTo>
                                <a:pt x="4966" y="11"/>
                              </a:lnTo>
                              <a:lnTo>
                                <a:pt x="4964" y="14"/>
                              </a:lnTo>
                              <a:lnTo>
                                <a:pt x="4962" y="15"/>
                              </a:lnTo>
                              <a:close/>
                              <a:moveTo>
                                <a:pt x="4992" y="15"/>
                              </a:moveTo>
                              <a:lnTo>
                                <a:pt x="4988" y="15"/>
                              </a:lnTo>
                              <a:lnTo>
                                <a:pt x="4986" y="14"/>
                              </a:lnTo>
                              <a:lnTo>
                                <a:pt x="4983" y="11"/>
                              </a:lnTo>
                              <a:lnTo>
                                <a:pt x="4982" y="9"/>
                              </a:lnTo>
                              <a:lnTo>
                                <a:pt x="4982" y="5"/>
                              </a:lnTo>
                              <a:lnTo>
                                <a:pt x="4983" y="3"/>
                              </a:lnTo>
                              <a:lnTo>
                                <a:pt x="4986" y="0"/>
                              </a:lnTo>
                              <a:lnTo>
                                <a:pt x="4988" y="0"/>
                              </a:lnTo>
                              <a:lnTo>
                                <a:pt x="4992" y="0"/>
                              </a:lnTo>
                              <a:lnTo>
                                <a:pt x="4994" y="0"/>
                              </a:lnTo>
                              <a:lnTo>
                                <a:pt x="4996" y="3"/>
                              </a:lnTo>
                              <a:lnTo>
                                <a:pt x="4997" y="5"/>
                              </a:lnTo>
                              <a:lnTo>
                                <a:pt x="4997" y="9"/>
                              </a:lnTo>
                              <a:lnTo>
                                <a:pt x="4996" y="11"/>
                              </a:lnTo>
                              <a:lnTo>
                                <a:pt x="4994" y="14"/>
                              </a:lnTo>
                              <a:lnTo>
                                <a:pt x="4992" y="15"/>
                              </a:lnTo>
                              <a:close/>
                              <a:moveTo>
                                <a:pt x="5022" y="15"/>
                              </a:moveTo>
                              <a:lnTo>
                                <a:pt x="5018" y="15"/>
                              </a:lnTo>
                              <a:lnTo>
                                <a:pt x="5016" y="14"/>
                              </a:lnTo>
                              <a:lnTo>
                                <a:pt x="5013" y="11"/>
                              </a:lnTo>
                              <a:lnTo>
                                <a:pt x="5012" y="9"/>
                              </a:lnTo>
                              <a:lnTo>
                                <a:pt x="5012" y="5"/>
                              </a:lnTo>
                              <a:lnTo>
                                <a:pt x="5013" y="3"/>
                              </a:lnTo>
                              <a:lnTo>
                                <a:pt x="5016" y="0"/>
                              </a:lnTo>
                              <a:lnTo>
                                <a:pt x="5018" y="0"/>
                              </a:lnTo>
                              <a:lnTo>
                                <a:pt x="5022" y="0"/>
                              </a:lnTo>
                              <a:lnTo>
                                <a:pt x="5024" y="0"/>
                              </a:lnTo>
                              <a:lnTo>
                                <a:pt x="5027" y="3"/>
                              </a:lnTo>
                              <a:lnTo>
                                <a:pt x="5027" y="5"/>
                              </a:lnTo>
                              <a:lnTo>
                                <a:pt x="5027" y="9"/>
                              </a:lnTo>
                              <a:lnTo>
                                <a:pt x="5027" y="11"/>
                              </a:lnTo>
                              <a:lnTo>
                                <a:pt x="5024" y="14"/>
                              </a:lnTo>
                              <a:lnTo>
                                <a:pt x="5022" y="15"/>
                              </a:lnTo>
                              <a:close/>
                              <a:moveTo>
                                <a:pt x="5052" y="15"/>
                              </a:moveTo>
                              <a:lnTo>
                                <a:pt x="5048" y="15"/>
                              </a:lnTo>
                              <a:lnTo>
                                <a:pt x="5046" y="14"/>
                              </a:lnTo>
                              <a:lnTo>
                                <a:pt x="5043" y="11"/>
                              </a:lnTo>
                              <a:lnTo>
                                <a:pt x="5042" y="9"/>
                              </a:lnTo>
                              <a:lnTo>
                                <a:pt x="5042" y="5"/>
                              </a:lnTo>
                              <a:lnTo>
                                <a:pt x="5043" y="3"/>
                              </a:lnTo>
                              <a:lnTo>
                                <a:pt x="5046" y="0"/>
                              </a:lnTo>
                              <a:lnTo>
                                <a:pt x="5048" y="0"/>
                              </a:lnTo>
                              <a:lnTo>
                                <a:pt x="5052" y="0"/>
                              </a:lnTo>
                              <a:lnTo>
                                <a:pt x="5054" y="0"/>
                              </a:lnTo>
                              <a:lnTo>
                                <a:pt x="5057" y="3"/>
                              </a:lnTo>
                              <a:lnTo>
                                <a:pt x="5057" y="5"/>
                              </a:lnTo>
                              <a:lnTo>
                                <a:pt x="5057" y="9"/>
                              </a:lnTo>
                              <a:lnTo>
                                <a:pt x="5057" y="11"/>
                              </a:lnTo>
                              <a:lnTo>
                                <a:pt x="5054" y="14"/>
                              </a:lnTo>
                              <a:lnTo>
                                <a:pt x="5052" y="15"/>
                              </a:lnTo>
                              <a:close/>
                              <a:moveTo>
                                <a:pt x="5082" y="15"/>
                              </a:moveTo>
                              <a:lnTo>
                                <a:pt x="5078" y="15"/>
                              </a:lnTo>
                              <a:lnTo>
                                <a:pt x="5076" y="14"/>
                              </a:lnTo>
                              <a:lnTo>
                                <a:pt x="5073" y="11"/>
                              </a:lnTo>
                              <a:lnTo>
                                <a:pt x="5072" y="9"/>
                              </a:lnTo>
                              <a:lnTo>
                                <a:pt x="5072" y="5"/>
                              </a:lnTo>
                              <a:lnTo>
                                <a:pt x="5073" y="3"/>
                              </a:lnTo>
                              <a:lnTo>
                                <a:pt x="5076" y="0"/>
                              </a:lnTo>
                              <a:lnTo>
                                <a:pt x="5078" y="0"/>
                              </a:lnTo>
                              <a:lnTo>
                                <a:pt x="5082" y="0"/>
                              </a:lnTo>
                              <a:lnTo>
                                <a:pt x="5084" y="0"/>
                              </a:lnTo>
                              <a:lnTo>
                                <a:pt x="5087" y="3"/>
                              </a:lnTo>
                              <a:lnTo>
                                <a:pt x="5087" y="5"/>
                              </a:lnTo>
                              <a:lnTo>
                                <a:pt x="5087" y="9"/>
                              </a:lnTo>
                              <a:lnTo>
                                <a:pt x="5087" y="11"/>
                              </a:lnTo>
                              <a:lnTo>
                                <a:pt x="5084" y="14"/>
                              </a:lnTo>
                              <a:lnTo>
                                <a:pt x="5082" y="15"/>
                              </a:lnTo>
                              <a:close/>
                              <a:moveTo>
                                <a:pt x="5112" y="15"/>
                              </a:moveTo>
                              <a:lnTo>
                                <a:pt x="5108" y="15"/>
                              </a:lnTo>
                              <a:lnTo>
                                <a:pt x="5106" y="14"/>
                              </a:lnTo>
                              <a:lnTo>
                                <a:pt x="5103" y="11"/>
                              </a:lnTo>
                              <a:lnTo>
                                <a:pt x="5102" y="9"/>
                              </a:lnTo>
                              <a:lnTo>
                                <a:pt x="5102" y="5"/>
                              </a:lnTo>
                              <a:lnTo>
                                <a:pt x="5103" y="3"/>
                              </a:lnTo>
                              <a:lnTo>
                                <a:pt x="5106" y="0"/>
                              </a:lnTo>
                              <a:lnTo>
                                <a:pt x="5108" y="0"/>
                              </a:lnTo>
                              <a:lnTo>
                                <a:pt x="5112" y="0"/>
                              </a:lnTo>
                              <a:lnTo>
                                <a:pt x="5114" y="0"/>
                              </a:lnTo>
                              <a:lnTo>
                                <a:pt x="5117" y="3"/>
                              </a:lnTo>
                              <a:lnTo>
                                <a:pt x="5117" y="5"/>
                              </a:lnTo>
                              <a:lnTo>
                                <a:pt x="5117" y="9"/>
                              </a:lnTo>
                              <a:lnTo>
                                <a:pt x="5117" y="11"/>
                              </a:lnTo>
                              <a:lnTo>
                                <a:pt x="5114" y="14"/>
                              </a:lnTo>
                              <a:lnTo>
                                <a:pt x="5112" y="15"/>
                              </a:lnTo>
                              <a:close/>
                              <a:moveTo>
                                <a:pt x="5142" y="15"/>
                              </a:moveTo>
                              <a:lnTo>
                                <a:pt x="5138" y="15"/>
                              </a:lnTo>
                              <a:lnTo>
                                <a:pt x="5136" y="14"/>
                              </a:lnTo>
                              <a:lnTo>
                                <a:pt x="5133" y="11"/>
                              </a:lnTo>
                              <a:lnTo>
                                <a:pt x="5132" y="9"/>
                              </a:lnTo>
                              <a:lnTo>
                                <a:pt x="5132" y="5"/>
                              </a:lnTo>
                              <a:lnTo>
                                <a:pt x="5133" y="3"/>
                              </a:lnTo>
                              <a:lnTo>
                                <a:pt x="5136" y="0"/>
                              </a:lnTo>
                              <a:lnTo>
                                <a:pt x="5138" y="0"/>
                              </a:lnTo>
                              <a:lnTo>
                                <a:pt x="5142" y="0"/>
                              </a:lnTo>
                              <a:lnTo>
                                <a:pt x="5144" y="0"/>
                              </a:lnTo>
                              <a:lnTo>
                                <a:pt x="5147" y="3"/>
                              </a:lnTo>
                              <a:lnTo>
                                <a:pt x="5147" y="5"/>
                              </a:lnTo>
                              <a:lnTo>
                                <a:pt x="5147" y="9"/>
                              </a:lnTo>
                              <a:lnTo>
                                <a:pt x="5147" y="11"/>
                              </a:lnTo>
                              <a:lnTo>
                                <a:pt x="5144" y="14"/>
                              </a:lnTo>
                              <a:lnTo>
                                <a:pt x="5142" y="15"/>
                              </a:lnTo>
                              <a:close/>
                              <a:moveTo>
                                <a:pt x="5172" y="15"/>
                              </a:moveTo>
                              <a:lnTo>
                                <a:pt x="5168" y="15"/>
                              </a:lnTo>
                              <a:lnTo>
                                <a:pt x="5166" y="14"/>
                              </a:lnTo>
                              <a:lnTo>
                                <a:pt x="5163" y="11"/>
                              </a:lnTo>
                              <a:lnTo>
                                <a:pt x="5162" y="9"/>
                              </a:lnTo>
                              <a:lnTo>
                                <a:pt x="5162" y="5"/>
                              </a:lnTo>
                              <a:lnTo>
                                <a:pt x="5163" y="3"/>
                              </a:lnTo>
                              <a:lnTo>
                                <a:pt x="5166" y="0"/>
                              </a:lnTo>
                              <a:lnTo>
                                <a:pt x="5168" y="0"/>
                              </a:lnTo>
                              <a:lnTo>
                                <a:pt x="5172" y="0"/>
                              </a:lnTo>
                              <a:lnTo>
                                <a:pt x="5174" y="0"/>
                              </a:lnTo>
                              <a:lnTo>
                                <a:pt x="5177" y="3"/>
                              </a:lnTo>
                              <a:lnTo>
                                <a:pt x="5177" y="5"/>
                              </a:lnTo>
                              <a:lnTo>
                                <a:pt x="5177" y="9"/>
                              </a:lnTo>
                              <a:lnTo>
                                <a:pt x="5177" y="11"/>
                              </a:lnTo>
                              <a:lnTo>
                                <a:pt x="5174" y="14"/>
                              </a:lnTo>
                              <a:lnTo>
                                <a:pt x="5172" y="15"/>
                              </a:lnTo>
                              <a:close/>
                              <a:moveTo>
                                <a:pt x="5202" y="15"/>
                              </a:moveTo>
                              <a:lnTo>
                                <a:pt x="5198" y="15"/>
                              </a:lnTo>
                              <a:lnTo>
                                <a:pt x="5196" y="14"/>
                              </a:lnTo>
                              <a:lnTo>
                                <a:pt x="5193" y="11"/>
                              </a:lnTo>
                              <a:lnTo>
                                <a:pt x="5192" y="9"/>
                              </a:lnTo>
                              <a:lnTo>
                                <a:pt x="5192" y="5"/>
                              </a:lnTo>
                              <a:lnTo>
                                <a:pt x="5193" y="3"/>
                              </a:lnTo>
                              <a:lnTo>
                                <a:pt x="5196" y="0"/>
                              </a:lnTo>
                              <a:lnTo>
                                <a:pt x="5198" y="0"/>
                              </a:lnTo>
                              <a:lnTo>
                                <a:pt x="5202" y="0"/>
                              </a:lnTo>
                              <a:lnTo>
                                <a:pt x="5204" y="0"/>
                              </a:lnTo>
                              <a:lnTo>
                                <a:pt x="5207" y="3"/>
                              </a:lnTo>
                              <a:lnTo>
                                <a:pt x="5207" y="5"/>
                              </a:lnTo>
                              <a:lnTo>
                                <a:pt x="5207" y="9"/>
                              </a:lnTo>
                              <a:lnTo>
                                <a:pt x="5207" y="11"/>
                              </a:lnTo>
                              <a:lnTo>
                                <a:pt x="5204" y="14"/>
                              </a:lnTo>
                              <a:lnTo>
                                <a:pt x="5202" y="15"/>
                              </a:lnTo>
                              <a:close/>
                              <a:moveTo>
                                <a:pt x="5232" y="15"/>
                              </a:moveTo>
                              <a:lnTo>
                                <a:pt x="5228" y="15"/>
                              </a:lnTo>
                              <a:lnTo>
                                <a:pt x="5226" y="14"/>
                              </a:lnTo>
                              <a:lnTo>
                                <a:pt x="5223" y="11"/>
                              </a:lnTo>
                              <a:lnTo>
                                <a:pt x="5222" y="9"/>
                              </a:lnTo>
                              <a:lnTo>
                                <a:pt x="5222" y="5"/>
                              </a:lnTo>
                              <a:lnTo>
                                <a:pt x="5223" y="3"/>
                              </a:lnTo>
                              <a:lnTo>
                                <a:pt x="5226" y="0"/>
                              </a:lnTo>
                              <a:lnTo>
                                <a:pt x="5228" y="0"/>
                              </a:lnTo>
                              <a:lnTo>
                                <a:pt x="5232" y="0"/>
                              </a:lnTo>
                              <a:lnTo>
                                <a:pt x="5234" y="0"/>
                              </a:lnTo>
                              <a:lnTo>
                                <a:pt x="5237" y="3"/>
                              </a:lnTo>
                              <a:lnTo>
                                <a:pt x="5237" y="5"/>
                              </a:lnTo>
                              <a:lnTo>
                                <a:pt x="5237" y="9"/>
                              </a:lnTo>
                              <a:lnTo>
                                <a:pt x="5237" y="11"/>
                              </a:lnTo>
                              <a:lnTo>
                                <a:pt x="5234" y="14"/>
                              </a:lnTo>
                              <a:lnTo>
                                <a:pt x="5232" y="15"/>
                              </a:lnTo>
                              <a:close/>
                              <a:moveTo>
                                <a:pt x="5262" y="15"/>
                              </a:moveTo>
                              <a:lnTo>
                                <a:pt x="5258" y="15"/>
                              </a:lnTo>
                              <a:lnTo>
                                <a:pt x="5256" y="14"/>
                              </a:lnTo>
                              <a:lnTo>
                                <a:pt x="5253" y="11"/>
                              </a:lnTo>
                              <a:lnTo>
                                <a:pt x="5252" y="9"/>
                              </a:lnTo>
                              <a:lnTo>
                                <a:pt x="5252" y="5"/>
                              </a:lnTo>
                              <a:lnTo>
                                <a:pt x="5253" y="3"/>
                              </a:lnTo>
                              <a:lnTo>
                                <a:pt x="5256" y="0"/>
                              </a:lnTo>
                              <a:lnTo>
                                <a:pt x="5258" y="0"/>
                              </a:lnTo>
                              <a:lnTo>
                                <a:pt x="5262" y="0"/>
                              </a:lnTo>
                              <a:lnTo>
                                <a:pt x="5264" y="0"/>
                              </a:lnTo>
                              <a:lnTo>
                                <a:pt x="5267" y="3"/>
                              </a:lnTo>
                              <a:lnTo>
                                <a:pt x="5267" y="5"/>
                              </a:lnTo>
                              <a:lnTo>
                                <a:pt x="5267" y="9"/>
                              </a:lnTo>
                              <a:lnTo>
                                <a:pt x="5267" y="11"/>
                              </a:lnTo>
                              <a:lnTo>
                                <a:pt x="5264" y="14"/>
                              </a:lnTo>
                              <a:lnTo>
                                <a:pt x="5262" y="15"/>
                              </a:lnTo>
                              <a:close/>
                              <a:moveTo>
                                <a:pt x="5292" y="15"/>
                              </a:moveTo>
                              <a:lnTo>
                                <a:pt x="5288" y="15"/>
                              </a:lnTo>
                              <a:lnTo>
                                <a:pt x="5286" y="14"/>
                              </a:lnTo>
                              <a:lnTo>
                                <a:pt x="5283" y="11"/>
                              </a:lnTo>
                              <a:lnTo>
                                <a:pt x="5282" y="9"/>
                              </a:lnTo>
                              <a:lnTo>
                                <a:pt x="5282" y="5"/>
                              </a:lnTo>
                              <a:lnTo>
                                <a:pt x="5283" y="3"/>
                              </a:lnTo>
                              <a:lnTo>
                                <a:pt x="5286" y="0"/>
                              </a:lnTo>
                              <a:lnTo>
                                <a:pt x="5288" y="0"/>
                              </a:lnTo>
                              <a:lnTo>
                                <a:pt x="5292" y="0"/>
                              </a:lnTo>
                              <a:lnTo>
                                <a:pt x="5294" y="0"/>
                              </a:lnTo>
                              <a:lnTo>
                                <a:pt x="5297" y="3"/>
                              </a:lnTo>
                              <a:lnTo>
                                <a:pt x="5297" y="5"/>
                              </a:lnTo>
                              <a:lnTo>
                                <a:pt x="5297" y="9"/>
                              </a:lnTo>
                              <a:lnTo>
                                <a:pt x="5297" y="11"/>
                              </a:lnTo>
                              <a:lnTo>
                                <a:pt x="5294" y="14"/>
                              </a:lnTo>
                              <a:lnTo>
                                <a:pt x="5292" y="15"/>
                              </a:lnTo>
                              <a:close/>
                              <a:moveTo>
                                <a:pt x="5322" y="15"/>
                              </a:moveTo>
                              <a:lnTo>
                                <a:pt x="5318" y="15"/>
                              </a:lnTo>
                              <a:lnTo>
                                <a:pt x="5316" y="14"/>
                              </a:lnTo>
                              <a:lnTo>
                                <a:pt x="5313" y="11"/>
                              </a:lnTo>
                              <a:lnTo>
                                <a:pt x="5312" y="9"/>
                              </a:lnTo>
                              <a:lnTo>
                                <a:pt x="5312" y="5"/>
                              </a:lnTo>
                              <a:lnTo>
                                <a:pt x="5313" y="3"/>
                              </a:lnTo>
                              <a:lnTo>
                                <a:pt x="5316" y="0"/>
                              </a:lnTo>
                              <a:lnTo>
                                <a:pt x="5318" y="0"/>
                              </a:lnTo>
                              <a:lnTo>
                                <a:pt x="5322" y="0"/>
                              </a:lnTo>
                              <a:lnTo>
                                <a:pt x="5324" y="0"/>
                              </a:lnTo>
                              <a:lnTo>
                                <a:pt x="5327" y="3"/>
                              </a:lnTo>
                              <a:lnTo>
                                <a:pt x="5327" y="5"/>
                              </a:lnTo>
                              <a:lnTo>
                                <a:pt x="5327" y="9"/>
                              </a:lnTo>
                              <a:lnTo>
                                <a:pt x="5327" y="11"/>
                              </a:lnTo>
                              <a:lnTo>
                                <a:pt x="5324" y="14"/>
                              </a:lnTo>
                              <a:lnTo>
                                <a:pt x="5322" y="15"/>
                              </a:lnTo>
                              <a:close/>
                              <a:moveTo>
                                <a:pt x="5352" y="15"/>
                              </a:moveTo>
                              <a:lnTo>
                                <a:pt x="5348" y="15"/>
                              </a:lnTo>
                              <a:lnTo>
                                <a:pt x="5346" y="14"/>
                              </a:lnTo>
                              <a:lnTo>
                                <a:pt x="5343" y="11"/>
                              </a:lnTo>
                              <a:lnTo>
                                <a:pt x="5342" y="9"/>
                              </a:lnTo>
                              <a:lnTo>
                                <a:pt x="5342" y="5"/>
                              </a:lnTo>
                              <a:lnTo>
                                <a:pt x="5343" y="3"/>
                              </a:lnTo>
                              <a:lnTo>
                                <a:pt x="5346" y="0"/>
                              </a:lnTo>
                              <a:lnTo>
                                <a:pt x="5348" y="0"/>
                              </a:lnTo>
                              <a:lnTo>
                                <a:pt x="5352" y="0"/>
                              </a:lnTo>
                              <a:lnTo>
                                <a:pt x="5354" y="0"/>
                              </a:lnTo>
                              <a:lnTo>
                                <a:pt x="5357" y="3"/>
                              </a:lnTo>
                              <a:lnTo>
                                <a:pt x="5357" y="5"/>
                              </a:lnTo>
                              <a:lnTo>
                                <a:pt x="5357" y="9"/>
                              </a:lnTo>
                              <a:lnTo>
                                <a:pt x="5357" y="11"/>
                              </a:lnTo>
                              <a:lnTo>
                                <a:pt x="5354" y="14"/>
                              </a:lnTo>
                              <a:lnTo>
                                <a:pt x="5352" y="15"/>
                              </a:lnTo>
                              <a:close/>
                              <a:moveTo>
                                <a:pt x="5382" y="15"/>
                              </a:moveTo>
                              <a:lnTo>
                                <a:pt x="5378" y="15"/>
                              </a:lnTo>
                              <a:lnTo>
                                <a:pt x="5376" y="14"/>
                              </a:lnTo>
                              <a:lnTo>
                                <a:pt x="5373" y="11"/>
                              </a:lnTo>
                              <a:lnTo>
                                <a:pt x="5372" y="9"/>
                              </a:lnTo>
                              <a:lnTo>
                                <a:pt x="5372" y="5"/>
                              </a:lnTo>
                              <a:lnTo>
                                <a:pt x="5373" y="3"/>
                              </a:lnTo>
                              <a:lnTo>
                                <a:pt x="5376" y="0"/>
                              </a:lnTo>
                              <a:lnTo>
                                <a:pt x="5378" y="0"/>
                              </a:lnTo>
                              <a:lnTo>
                                <a:pt x="5382" y="0"/>
                              </a:lnTo>
                              <a:lnTo>
                                <a:pt x="5384" y="0"/>
                              </a:lnTo>
                              <a:lnTo>
                                <a:pt x="5387" y="3"/>
                              </a:lnTo>
                              <a:lnTo>
                                <a:pt x="5387" y="5"/>
                              </a:lnTo>
                              <a:lnTo>
                                <a:pt x="5387" y="9"/>
                              </a:lnTo>
                              <a:lnTo>
                                <a:pt x="5387" y="11"/>
                              </a:lnTo>
                              <a:lnTo>
                                <a:pt x="5384" y="14"/>
                              </a:lnTo>
                              <a:lnTo>
                                <a:pt x="5382" y="15"/>
                              </a:lnTo>
                              <a:close/>
                              <a:moveTo>
                                <a:pt x="5412" y="15"/>
                              </a:moveTo>
                              <a:lnTo>
                                <a:pt x="5408" y="15"/>
                              </a:lnTo>
                              <a:lnTo>
                                <a:pt x="5406" y="14"/>
                              </a:lnTo>
                              <a:lnTo>
                                <a:pt x="5403" y="11"/>
                              </a:lnTo>
                              <a:lnTo>
                                <a:pt x="5402" y="9"/>
                              </a:lnTo>
                              <a:lnTo>
                                <a:pt x="5402" y="5"/>
                              </a:lnTo>
                              <a:lnTo>
                                <a:pt x="5403" y="3"/>
                              </a:lnTo>
                              <a:lnTo>
                                <a:pt x="5406" y="0"/>
                              </a:lnTo>
                              <a:lnTo>
                                <a:pt x="5408" y="0"/>
                              </a:lnTo>
                              <a:lnTo>
                                <a:pt x="5412" y="0"/>
                              </a:lnTo>
                              <a:lnTo>
                                <a:pt x="5414" y="0"/>
                              </a:lnTo>
                              <a:lnTo>
                                <a:pt x="5417" y="3"/>
                              </a:lnTo>
                              <a:lnTo>
                                <a:pt x="5417" y="5"/>
                              </a:lnTo>
                              <a:lnTo>
                                <a:pt x="5417" y="9"/>
                              </a:lnTo>
                              <a:lnTo>
                                <a:pt x="5417" y="11"/>
                              </a:lnTo>
                              <a:lnTo>
                                <a:pt x="5414" y="14"/>
                              </a:lnTo>
                              <a:lnTo>
                                <a:pt x="5412" y="15"/>
                              </a:lnTo>
                              <a:close/>
                              <a:moveTo>
                                <a:pt x="5442" y="15"/>
                              </a:moveTo>
                              <a:lnTo>
                                <a:pt x="5438" y="15"/>
                              </a:lnTo>
                              <a:lnTo>
                                <a:pt x="5436" y="14"/>
                              </a:lnTo>
                              <a:lnTo>
                                <a:pt x="5433" y="11"/>
                              </a:lnTo>
                              <a:lnTo>
                                <a:pt x="5432" y="9"/>
                              </a:lnTo>
                              <a:lnTo>
                                <a:pt x="5432" y="5"/>
                              </a:lnTo>
                              <a:lnTo>
                                <a:pt x="5433" y="3"/>
                              </a:lnTo>
                              <a:lnTo>
                                <a:pt x="5436" y="0"/>
                              </a:lnTo>
                              <a:lnTo>
                                <a:pt x="5438" y="0"/>
                              </a:lnTo>
                              <a:lnTo>
                                <a:pt x="5442" y="0"/>
                              </a:lnTo>
                              <a:lnTo>
                                <a:pt x="5444" y="0"/>
                              </a:lnTo>
                              <a:lnTo>
                                <a:pt x="5447" y="3"/>
                              </a:lnTo>
                              <a:lnTo>
                                <a:pt x="5447" y="5"/>
                              </a:lnTo>
                              <a:lnTo>
                                <a:pt x="5447" y="9"/>
                              </a:lnTo>
                              <a:lnTo>
                                <a:pt x="5447" y="11"/>
                              </a:lnTo>
                              <a:lnTo>
                                <a:pt x="5444" y="14"/>
                              </a:lnTo>
                              <a:lnTo>
                                <a:pt x="5442" y="15"/>
                              </a:lnTo>
                              <a:close/>
                              <a:moveTo>
                                <a:pt x="5472" y="15"/>
                              </a:moveTo>
                              <a:lnTo>
                                <a:pt x="5468" y="15"/>
                              </a:lnTo>
                              <a:lnTo>
                                <a:pt x="5466" y="14"/>
                              </a:lnTo>
                              <a:lnTo>
                                <a:pt x="5463" y="11"/>
                              </a:lnTo>
                              <a:lnTo>
                                <a:pt x="5462" y="9"/>
                              </a:lnTo>
                              <a:lnTo>
                                <a:pt x="5462" y="5"/>
                              </a:lnTo>
                              <a:lnTo>
                                <a:pt x="5463" y="3"/>
                              </a:lnTo>
                              <a:lnTo>
                                <a:pt x="5466" y="0"/>
                              </a:lnTo>
                              <a:lnTo>
                                <a:pt x="5468" y="0"/>
                              </a:lnTo>
                              <a:lnTo>
                                <a:pt x="5472" y="0"/>
                              </a:lnTo>
                              <a:lnTo>
                                <a:pt x="5474" y="0"/>
                              </a:lnTo>
                              <a:lnTo>
                                <a:pt x="5477" y="3"/>
                              </a:lnTo>
                              <a:lnTo>
                                <a:pt x="5477" y="5"/>
                              </a:lnTo>
                              <a:lnTo>
                                <a:pt x="5477" y="9"/>
                              </a:lnTo>
                              <a:lnTo>
                                <a:pt x="5477" y="11"/>
                              </a:lnTo>
                              <a:lnTo>
                                <a:pt x="5474" y="14"/>
                              </a:lnTo>
                              <a:lnTo>
                                <a:pt x="5472" y="15"/>
                              </a:lnTo>
                              <a:close/>
                              <a:moveTo>
                                <a:pt x="5502" y="15"/>
                              </a:moveTo>
                              <a:lnTo>
                                <a:pt x="5498" y="15"/>
                              </a:lnTo>
                              <a:lnTo>
                                <a:pt x="5496" y="14"/>
                              </a:lnTo>
                              <a:lnTo>
                                <a:pt x="5493" y="11"/>
                              </a:lnTo>
                              <a:lnTo>
                                <a:pt x="5492" y="9"/>
                              </a:lnTo>
                              <a:lnTo>
                                <a:pt x="5492" y="5"/>
                              </a:lnTo>
                              <a:lnTo>
                                <a:pt x="5493" y="3"/>
                              </a:lnTo>
                              <a:lnTo>
                                <a:pt x="5496" y="0"/>
                              </a:lnTo>
                              <a:lnTo>
                                <a:pt x="5498" y="0"/>
                              </a:lnTo>
                              <a:lnTo>
                                <a:pt x="5502" y="0"/>
                              </a:lnTo>
                              <a:lnTo>
                                <a:pt x="5504" y="0"/>
                              </a:lnTo>
                              <a:lnTo>
                                <a:pt x="5507" y="3"/>
                              </a:lnTo>
                              <a:lnTo>
                                <a:pt x="5507" y="5"/>
                              </a:lnTo>
                              <a:lnTo>
                                <a:pt x="5507" y="9"/>
                              </a:lnTo>
                              <a:lnTo>
                                <a:pt x="5507" y="11"/>
                              </a:lnTo>
                              <a:lnTo>
                                <a:pt x="5504" y="14"/>
                              </a:lnTo>
                              <a:lnTo>
                                <a:pt x="5502" y="15"/>
                              </a:lnTo>
                              <a:close/>
                              <a:moveTo>
                                <a:pt x="5532" y="15"/>
                              </a:moveTo>
                              <a:lnTo>
                                <a:pt x="5528" y="15"/>
                              </a:lnTo>
                              <a:lnTo>
                                <a:pt x="5526" y="14"/>
                              </a:lnTo>
                              <a:lnTo>
                                <a:pt x="5523" y="11"/>
                              </a:lnTo>
                              <a:lnTo>
                                <a:pt x="5522" y="9"/>
                              </a:lnTo>
                              <a:lnTo>
                                <a:pt x="5522" y="5"/>
                              </a:lnTo>
                              <a:lnTo>
                                <a:pt x="5523" y="3"/>
                              </a:lnTo>
                              <a:lnTo>
                                <a:pt x="5526" y="0"/>
                              </a:lnTo>
                              <a:lnTo>
                                <a:pt x="5528" y="0"/>
                              </a:lnTo>
                              <a:lnTo>
                                <a:pt x="5532" y="0"/>
                              </a:lnTo>
                              <a:lnTo>
                                <a:pt x="5534" y="0"/>
                              </a:lnTo>
                              <a:lnTo>
                                <a:pt x="5537" y="3"/>
                              </a:lnTo>
                              <a:lnTo>
                                <a:pt x="5537" y="5"/>
                              </a:lnTo>
                              <a:lnTo>
                                <a:pt x="5537" y="9"/>
                              </a:lnTo>
                              <a:lnTo>
                                <a:pt x="5537" y="11"/>
                              </a:lnTo>
                              <a:lnTo>
                                <a:pt x="5534" y="14"/>
                              </a:lnTo>
                              <a:lnTo>
                                <a:pt x="5532" y="15"/>
                              </a:lnTo>
                              <a:close/>
                              <a:moveTo>
                                <a:pt x="5562" y="15"/>
                              </a:moveTo>
                              <a:lnTo>
                                <a:pt x="5558" y="15"/>
                              </a:lnTo>
                              <a:lnTo>
                                <a:pt x="5556" y="14"/>
                              </a:lnTo>
                              <a:lnTo>
                                <a:pt x="5553" y="11"/>
                              </a:lnTo>
                              <a:lnTo>
                                <a:pt x="5552" y="9"/>
                              </a:lnTo>
                              <a:lnTo>
                                <a:pt x="5552" y="5"/>
                              </a:lnTo>
                              <a:lnTo>
                                <a:pt x="5553" y="3"/>
                              </a:lnTo>
                              <a:lnTo>
                                <a:pt x="5556" y="0"/>
                              </a:lnTo>
                              <a:lnTo>
                                <a:pt x="5558" y="0"/>
                              </a:lnTo>
                              <a:lnTo>
                                <a:pt x="5562" y="0"/>
                              </a:lnTo>
                              <a:lnTo>
                                <a:pt x="5564" y="0"/>
                              </a:lnTo>
                              <a:lnTo>
                                <a:pt x="5567" y="3"/>
                              </a:lnTo>
                              <a:lnTo>
                                <a:pt x="5568" y="5"/>
                              </a:lnTo>
                              <a:lnTo>
                                <a:pt x="5568" y="9"/>
                              </a:lnTo>
                              <a:lnTo>
                                <a:pt x="5567" y="11"/>
                              </a:lnTo>
                              <a:lnTo>
                                <a:pt x="5564" y="14"/>
                              </a:lnTo>
                              <a:lnTo>
                                <a:pt x="5562" y="15"/>
                              </a:lnTo>
                              <a:close/>
                              <a:moveTo>
                                <a:pt x="5592" y="15"/>
                              </a:moveTo>
                              <a:lnTo>
                                <a:pt x="5588" y="15"/>
                              </a:lnTo>
                              <a:lnTo>
                                <a:pt x="5586" y="14"/>
                              </a:lnTo>
                              <a:lnTo>
                                <a:pt x="5583" y="11"/>
                              </a:lnTo>
                              <a:lnTo>
                                <a:pt x="5583" y="9"/>
                              </a:lnTo>
                              <a:lnTo>
                                <a:pt x="5583" y="5"/>
                              </a:lnTo>
                              <a:lnTo>
                                <a:pt x="5583" y="3"/>
                              </a:lnTo>
                              <a:lnTo>
                                <a:pt x="5586" y="0"/>
                              </a:lnTo>
                              <a:lnTo>
                                <a:pt x="5588" y="0"/>
                              </a:lnTo>
                              <a:lnTo>
                                <a:pt x="5592" y="0"/>
                              </a:lnTo>
                              <a:lnTo>
                                <a:pt x="5594" y="0"/>
                              </a:lnTo>
                              <a:lnTo>
                                <a:pt x="5597" y="3"/>
                              </a:lnTo>
                              <a:lnTo>
                                <a:pt x="5598" y="5"/>
                              </a:lnTo>
                              <a:lnTo>
                                <a:pt x="5598" y="9"/>
                              </a:lnTo>
                              <a:lnTo>
                                <a:pt x="5597" y="11"/>
                              </a:lnTo>
                              <a:lnTo>
                                <a:pt x="5594" y="14"/>
                              </a:lnTo>
                              <a:lnTo>
                                <a:pt x="5592" y="15"/>
                              </a:lnTo>
                              <a:close/>
                              <a:moveTo>
                                <a:pt x="5622" y="15"/>
                              </a:moveTo>
                              <a:lnTo>
                                <a:pt x="5618" y="15"/>
                              </a:lnTo>
                              <a:lnTo>
                                <a:pt x="5616" y="14"/>
                              </a:lnTo>
                              <a:lnTo>
                                <a:pt x="5613" y="11"/>
                              </a:lnTo>
                              <a:lnTo>
                                <a:pt x="5613" y="9"/>
                              </a:lnTo>
                              <a:lnTo>
                                <a:pt x="5613" y="5"/>
                              </a:lnTo>
                              <a:lnTo>
                                <a:pt x="5613" y="3"/>
                              </a:lnTo>
                              <a:lnTo>
                                <a:pt x="5616" y="0"/>
                              </a:lnTo>
                              <a:lnTo>
                                <a:pt x="5618" y="0"/>
                              </a:lnTo>
                              <a:lnTo>
                                <a:pt x="5622" y="0"/>
                              </a:lnTo>
                              <a:lnTo>
                                <a:pt x="5624" y="0"/>
                              </a:lnTo>
                              <a:lnTo>
                                <a:pt x="5627" y="3"/>
                              </a:lnTo>
                              <a:lnTo>
                                <a:pt x="5628" y="5"/>
                              </a:lnTo>
                              <a:lnTo>
                                <a:pt x="5628" y="9"/>
                              </a:lnTo>
                              <a:lnTo>
                                <a:pt x="5627" y="11"/>
                              </a:lnTo>
                              <a:lnTo>
                                <a:pt x="5624" y="14"/>
                              </a:lnTo>
                              <a:lnTo>
                                <a:pt x="5622" y="15"/>
                              </a:lnTo>
                              <a:close/>
                              <a:moveTo>
                                <a:pt x="5652" y="15"/>
                              </a:moveTo>
                              <a:lnTo>
                                <a:pt x="5648" y="15"/>
                              </a:lnTo>
                              <a:lnTo>
                                <a:pt x="5646" y="14"/>
                              </a:lnTo>
                              <a:lnTo>
                                <a:pt x="5643" y="11"/>
                              </a:lnTo>
                              <a:lnTo>
                                <a:pt x="5643" y="9"/>
                              </a:lnTo>
                              <a:lnTo>
                                <a:pt x="5643" y="5"/>
                              </a:lnTo>
                              <a:lnTo>
                                <a:pt x="5643" y="3"/>
                              </a:lnTo>
                              <a:lnTo>
                                <a:pt x="5646" y="0"/>
                              </a:lnTo>
                              <a:lnTo>
                                <a:pt x="5648" y="0"/>
                              </a:lnTo>
                              <a:lnTo>
                                <a:pt x="5652" y="0"/>
                              </a:lnTo>
                              <a:lnTo>
                                <a:pt x="5654" y="0"/>
                              </a:lnTo>
                              <a:lnTo>
                                <a:pt x="5657" y="3"/>
                              </a:lnTo>
                              <a:lnTo>
                                <a:pt x="5658" y="5"/>
                              </a:lnTo>
                              <a:lnTo>
                                <a:pt x="5658" y="9"/>
                              </a:lnTo>
                              <a:lnTo>
                                <a:pt x="5657" y="11"/>
                              </a:lnTo>
                              <a:lnTo>
                                <a:pt x="5654" y="14"/>
                              </a:lnTo>
                              <a:lnTo>
                                <a:pt x="5652" y="15"/>
                              </a:lnTo>
                              <a:close/>
                              <a:moveTo>
                                <a:pt x="5682" y="15"/>
                              </a:moveTo>
                              <a:lnTo>
                                <a:pt x="5678" y="15"/>
                              </a:lnTo>
                              <a:lnTo>
                                <a:pt x="5676" y="14"/>
                              </a:lnTo>
                              <a:lnTo>
                                <a:pt x="5673" y="11"/>
                              </a:lnTo>
                              <a:lnTo>
                                <a:pt x="5673" y="9"/>
                              </a:lnTo>
                              <a:lnTo>
                                <a:pt x="5673" y="5"/>
                              </a:lnTo>
                              <a:lnTo>
                                <a:pt x="5673" y="3"/>
                              </a:lnTo>
                              <a:lnTo>
                                <a:pt x="5676" y="0"/>
                              </a:lnTo>
                              <a:lnTo>
                                <a:pt x="5678" y="0"/>
                              </a:lnTo>
                              <a:lnTo>
                                <a:pt x="5682" y="0"/>
                              </a:lnTo>
                              <a:lnTo>
                                <a:pt x="5684" y="0"/>
                              </a:lnTo>
                              <a:lnTo>
                                <a:pt x="5687" y="3"/>
                              </a:lnTo>
                              <a:lnTo>
                                <a:pt x="5688" y="5"/>
                              </a:lnTo>
                              <a:lnTo>
                                <a:pt x="5688" y="9"/>
                              </a:lnTo>
                              <a:lnTo>
                                <a:pt x="5687" y="11"/>
                              </a:lnTo>
                              <a:lnTo>
                                <a:pt x="5684" y="14"/>
                              </a:lnTo>
                              <a:lnTo>
                                <a:pt x="5682" y="15"/>
                              </a:lnTo>
                              <a:close/>
                              <a:moveTo>
                                <a:pt x="5712" y="15"/>
                              </a:moveTo>
                              <a:lnTo>
                                <a:pt x="5708" y="15"/>
                              </a:lnTo>
                              <a:lnTo>
                                <a:pt x="5706" y="14"/>
                              </a:lnTo>
                              <a:lnTo>
                                <a:pt x="5703" y="11"/>
                              </a:lnTo>
                              <a:lnTo>
                                <a:pt x="5703" y="9"/>
                              </a:lnTo>
                              <a:lnTo>
                                <a:pt x="5703" y="5"/>
                              </a:lnTo>
                              <a:lnTo>
                                <a:pt x="5703" y="3"/>
                              </a:lnTo>
                              <a:lnTo>
                                <a:pt x="5706" y="0"/>
                              </a:lnTo>
                              <a:lnTo>
                                <a:pt x="5708" y="0"/>
                              </a:lnTo>
                              <a:lnTo>
                                <a:pt x="5712" y="0"/>
                              </a:lnTo>
                              <a:lnTo>
                                <a:pt x="5714" y="0"/>
                              </a:lnTo>
                              <a:lnTo>
                                <a:pt x="5717" y="3"/>
                              </a:lnTo>
                              <a:lnTo>
                                <a:pt x="5718" y="5"/>
                              </a:lnTo>
                              <a:lnTo>
                                <a:pt x="5718" y="9"/>
                              </a:lnTo>
                              <a:lnTo>
                                <a:pt x="5717" y="11"/>
                              </a:lnTo>
                              <a:lnTo>
                                <a:pt x="5714" y="14"/>
                              </a:lnTo>
                              <a:lnTo>
                                <a:pt x="5712" y="15"/>
                              </a:lnTo>
                              <a:close/>
                              <a:moveTo>
                                <a:pt x="5742" y="15"/>
                              </a:moveTo>
                              <a:lnTo>
                                <a:pt x="5738" y="15"/>
                              </a:lnTo>
                              <a:lnTo>
                                <a:pt x="5736" y="14"/>
                              </a:lnTo>
                              <a:lnTo>
                                <a:pt x="5733" y="11"/>
                              </a:lnTo>
                              <a:lnTo>
                                <a:pt x="5733" y="9"/>
                              </a:lnTo>
                              <a:lnTo>
                                <a:pt x="5733" y="5"/>
                              </a:lnTo>
                              <a:lnTo>
                                <a:pt x="5733" y="3"/>
                              </a:lnTo>
                              <a:lnTo>
                                <a:pt x="5736" y="0"/>
                              </a:lnTo>
                              <a:lnTo>
                                <a:pt x="5738" y="0"/>
                              </a:lnTo>
                              <a:lnTo>
                                <a:pt x="5742" y="0"/>
                              </a:lnTo>
                              <a:lnTo>
                                <a:pt x="5744" y="0"/>
                              </a:lnTo>
                              <a:lnTo>
                                <a:pt x="5747" y="3"/>
                              </a:lnTo>
                              <a:lnTo>
                                <a:pt x="5748" y="5"/>
                              </a:lnTo>
                              <a:lnTo>
                                <a:pt x="5748" y="9"/>
                              </a:lnTo>
                              <a:lnTo>
                                <a:pt x="5747" y="11"/>
                              </a:lnTo>
                              <a:lnTo>
                                <a:pt x="5744" y="14"/>
                              </a:lnTo>
                              <a:lnTo>
                                <a:pt x="5742" y="15"/>
                              </a:lnTo>
                              <a:close/>
                              <a:moveTo>
                                <a:pt x="5772" y="15"/>
                              </a:moveTo>
                              <a:lnTo>
                                <a:pt x="5768" y="15"/>
                              </a:lnTo>
                              <a:lnTo>
                                <a:pt x="5766" y="14"/>
                              </a:lnTo>
                              <a:lnTo>
                                <a:pt x="5763" y="11"/>
                              </a:lnTo>
                              <a:lnTo>
                                <a:pt x="5763" y="9"/>
                              </a:lnTo>
                              <a:lnTo>
                                <a:pt x="5763" y="5"/>
                              </a:lnTo>
                              <a:lnTo>
                                <a:pt x="5763" y="3"/>
                              </a:lnTo>
                              <a:lnTo>
                                <a:pt x="5766" y="0"/>
                              </a:lnTo>
                              <a:lnTo>
                                <a:pt x="5768" y="0"/>
                              </a:lnTo>
                              <a:lnTo>
                                <a:pt x="5772" y="0"/>
                              </a:lnTo>
                              <a:lnTo>
                                <a:pt x="5774" y="0"/>
                              </a:lnTo>
                              <a:lnTo>
                                <a:pt x="5777" y="3"/>
                              </a:lnTo>
                              <a:lnTo>
                                <a:pt x="5778" y="5"/>
                              </a:lnTo>
                              <a:lnTo>
                                <a:pt x="5778" y="9"/>
                              </a:lnTo>
                              <a:lnTo>
                                <a:pt x="5777" y="11"/>
                              </a:lnTo>
                              <a:lnTo>
                                <a:pt x="5774" y="14"/>
                              </a:lnTo>
                              <a:lnTo>
                                <a:pt x="5772" y="15"/>
                              </a:lnTo>
                              <a:close/>
                              <a:moveTo>
                                <a:pt x="5802" y="15"/>
                              </a:moveTo>
                              <a:lnTo>
                                <a:pt x="5798" y="15"/>
                              </a:lnTo>
                              <a:lnTo>
                                <a:pt x="5796" y="14"/>
                              </a:lnTo>
                              <a:lnTo>
                                <a:pt x="5793" y="11"/>
                              </a:lnTo>
                              <a:lnTo>
                                <a:pt x="5793" y="9"/>
                              </a:lnTo>
                              <a:lnTo>
                                <a:pt x="5793" y="5"/>
                              </a:lnTo>
                              <a:lnTo>
                                <a:pt x="5793" y="3"/>
                              </a:lnTo>
                              <a:lnTo>
                                <a:pt x="5796" y="0"/>
                              </a:lnTo>
                              <a:lnTo>
                                <a:pt x="5798" y="0"/>
                              </a:lnTo>
                              <a:lnTo>
                                <a:pt x="5802" y="0"/>
                              </a:lnTo>
                              <a:lnTo>
                                <a:pt x="5804" y="0"/>
                              </a:lnTo>
                              <a:lnTo>
                                <a:pt x="5807" y="3"/>
                              </a:lnTo>
                              <a:lnTo>
                                <a:pt x="5808" y="5"/>
                              </a:lnTo>
                              <a:lnTo>
                                <a:pt x="5808" y="9"/>
                              </a:lnTo>
                              <a:lnTo>
                                <a:pt x="5807" y="11"/>
                              </a:lnTo>
                              <a:lnTo>
                                <a:pt x="5804" y="14"/>
                              </a:lnTo>
                              <a:lnTo>
                                <a:pt x="5802" y="15"/>
                              </a:lnTo>
                              <a:close/>
                              <a:moveTo>
                                <a:pt x="5832" y="15"/>
                              </a:moveTo>
                              <a:lnTo>
                                <a:pt x="5828" y="15"/>
                              </a:lnTo>
                              <a:lnTo>
                                <a:pt x="5826" y="14"/>
                              </a:lnTo>
                              <a:lnTo>
                                <a:pt x="5823" y="11"/>
                              </a:lnTo>
                              <a:lnTo>
                                <a:pt x="5823" y="9"/>
                              </a:lnTo>
                              <a:lnTo>
                                <a:pt x="5823" y="5"/>
                              </a:lnTo>
                              <a:lnTo>
                                <a:pt x="5823" y="3"/>
                              </a:lnTo>
                              <a:lnTo>
                                <a:pt x="5826" y="0"/>
                              </a:lnTo>
                              <a:lnTo>
                                <a:pt x="5828" y="0"/>
                              </a:lnTo>
                              <a:lnTo>
                                <a:pt x="5832" y="0"/>
                              </a:lnTo>
                              <a:lnTo>
                                <a:pt x="5834" y="0"/>
                              </a:lnTo>
                              <a:lnTo>
                                <a:pt x="5837" y="3"/>
                              </a:lnTo>
                              <a:lnTo>
                                <a:pt x="5838" y="5"/>
                              </a:lnTo>
                              <a:lnTo>
                                <a:pt x="5838" y="9"/>
                              </a:lnTo>
                              <a:lnTo>
                                <a:pt x="5837" y="11"/>
                              </a:lnTo>
                              <a:lnTo>
                                <a:pt x="5834" y="14"/>
                              </a:lnTo>
                              <a:lnTo>
                                <a:pt x="5832" y="15"/>
                              </a:lnTo>
                              <a:close/>
                              <a:moveTo>
                                <a:pt x="5862" y="15"/>
                              </a:moveTo>
                              <a:lnTo>
                                <a:pt x="5858" y="15"/>
                              </a:lnTo>
                              <a:lnTo>
                                <a:pt x="5856" y="14"/>
                              </a:lnTo>
                              <a:lnTo>
                                <a:pt x="5853" y="11"/>
                              </a:lnTo>
                              <a:lnTo>
                                <a:pt x="5853" y="9"/>
                              </a:lnTo>
                              <a:lnTo>
                                <a:pt x="5853" y="5"/>
                              </a:lnTo>
                              <a:lnTo>
                                <a:pt x="5853" y="3"/>
                              </a:lnTo>
                              <a:lnTo>
                                <a:pt x="5856" y="0"/>
                              </a:lnTo>
                              <a:lnTo>
                                <a:pt x="5858" y="0"/>
                              </a:lnTo>
                              <a:lnTo>
                                <a:pt x="5862" y="0"/>
                              </a:lnTo>
                              <a:lnTo>
                                <a:pt x="5864" y="0"/>
                              </a:lnTo>
                              <a:lnTo>
                                <a:pt x="5867" y="3"/>
                              </a:lnTo>
                              <a:lnTo>
                                <a:pt x="5868" y="5"/>
                              </a:lnTo>
                              <a:lnTo>
                                <a:pt x="5868" y="9"/>
                              </a:lnTo>
                              <a:lnTo>
                                <a:pt x="5867" y="11"/>
                              </a:lnTo>
                              <a:lnTo>
                                <a:pt x="5864" y="14"/>
                              </a:lnTo>
                              <a:lnTo>
                                <a:pt x="5862" y="15"/>
                              </a:lnTo>
                              <a:close/>
                              <a:moveTo>
                                <a:pt x="5892" y="15"/>
                              </a:moveTo>
                              <a:lnTo>
                                <a:pt x="5888" y="15"/>
                              </a:lnTo>
                              <a:lnTo>
                                <a:pt x="5886" y="14"/>
                              </a:lnTo>
                              <a:lnTo>
                                <a:pt x="5883" y="11"/>
                              </a:lnTo>
                              <a:lnTo>
                                <a:pt x="5883" y="9"/>
                              </a:lnTo>
                              <a:lnTo>
                                <a:pt x="5883" y="5"/>
                              </a:lnTo>
                              <a:lnTo>
                                <a:pt x="5883" y="3"/>
                              </a:lnTo>
                              <a:lnTo>
                                <a:pt x="5886" y="0"/>
                              </a:lnTo>
                              <a:lnTo>
                                <a:pt x="5888" y="0"/>
                              </a:lnTo>
                              <a:lnTo>
                                <a:pt x="5892" y="0"/>
                              </a:lnTo>
                              <a:lnTo>
                                <a:pt x="5894" y="0"/>
                              </a:lnTo>
                              <a:lnTo>
                                <a:pt x="5897" y="3"/>
                              </a:lnTo>
                              <a:lnTo>
                                <a:pt x="5898" y="5"/>
                              </a:lnTo>
                              <a:lnTo>
                                <a:pt x="5898" y="9"/>
                              </a:lnTo>
                              <a:lnTo>
                                <a:pt x="5897" y="11"/>
                              </a:lnTo>
                              <a:lnTo>
                                <a:pt x="5894" y="14"/>
                              </a:lnTo>
                              <a:lnTo>
                                <a:pt x="5892" y="15"/>
                              </a:lnTo>
                              <a:close/>
                              <a:moveTo>
                                <a:pt x="5922" y="15"/>
                              </a:moveTo>
                              <a:lnTo>
                                <a:pt x="5918" y="15"/>
                              </a:lnTo>
                              <a:lnTo>
                                <a:pt x="5916" y="14"/>
                              </a:lnTo>
                              <a:lnTo>
                                <a:pt x="5913" y="11"/>
                              </a:lnTo>
                              <a:lnTo>
                                <a:pt x="5913" y="9"/>
                              </a:lnTo>
                              <a:lnTo>
                                <a:pt x="5913" y="5"/>
                              </a:lnTo>
                              <a:lnTo>
                                <a:pt x="5913" y="3"/>
                              </a:lnTo>
                              <a:lnTo>
                                <a:pt x="5916" y="0"/>
                              </a:lnTo>
                              <a:lnTo>
                                <a:pt x="5918" y="0"/>
                              </a:lnTo>
                              <a:lnTo>
                                <a:pt x="5922" y="0"/>
                              </a:lnTo>
                              <a:lnTo>
                                <a:pt x="5924" y="0"/>
                              </a:lnTo>
                              <a:lnTo>
                                <a:pt x="5927" y="3"/>
                              </a:lnTo>
                              <a:lnTo>
                                <a:pt x="5928" y="5"/>
                              </a:lnTo>
                              <a:lnTo>
                                <a:pt x="5928" y="9"/>
                              </a:lnTo>
                              <a:lnTo>
                                <a:pt x="5927" y="11"/>
                              </a:lnTo>
                              <a:lnTo>
                                <a:pt x="5924" y="14"/>
                              </a:lnTo>
                              <a:lnTo>
                                <a:pt x="5922" y="15"/>
                              </a:lnTo>
                              <a:close/>
                              <a:moveTo>
                                <a:pt x="5952" y="15"/>
                              </a:moveTo>
                              <a:lnTo>
                                <a:pt x="5948" y="15"/>
                              </a:lnTo>
                              <a:lnTo>
                                <a:pt x="5946" y="14"/>
                              </a:lnTo>
                              <a:lnTo>
                                <a:pt x="5943" y="11"/>
                              </a:lnTo>
                              <a:lnTo>
                                <a:pt x="5943" y="9"/>
                              </a:lnTo>
                              <a:lnTo>
                                <a:pt x="5943" y="5"/>
                              </a:lnTo>
                              <a:lnTo>
                                <a:pt x="5943" y="3"/>
                              </a:lnTo>
                              <a:lnTo>
                                <a:pt x="5946" y="0"/>
                              </a:lnTo>
                              <a:lnTo>
                                <a:pt x="5948" y="0"/>
                              </a:lnTo>
                              <a:lnTo>
                                <a:pt x="5952" y="0"/>
                              </a:lnTo>
                              <a:lnTo>
                                <a:pt x="5954" y="0"/>
                              </a:lnTo>
                              <a:lnTo>
                                <a:pt x="5957" y="3"/>
                              </a:lnTo>
                              <a:lnTo>
                                <a:pt x="5958" y="5"/>
                              </a:lnTo>
                              <a:lnTo>
                                <a:pt x="5958" y="9"/>
                              </a:lnTo>
                              <a:lnTo>
                                <a:pt x="5957" y="11"/>
                              </a:lnTo>
                              <a:lnTo>
                                <a:pt x="5954" y="14"/>
                              </a:lnTo>
                              <a:lnTo>
                                <a:pt x="5952" y="15"/>
                              </a:lnTo>
                              <a:close/>
                              <a:moveTo>
                                <a:pt x="5982" y="15"/>
                              </a:moveTo>
                              <a:lnTo>
                                <a:pt x="5978" y="15"/>
                              </a:lnTo>
                              <a:lnTo>
                                <a:pt x="5976" y="14"/>
                              </a:lnTo>
                              <a:lnTo>
                                <a:pt x="5973" y="11"/>
                              </a:lnTo>
                              <a:lnTo>
                                <a:pt x="5973" y="9"/>
                              </a:lnTo>
                              <a:lnTo>
                                <a:pt x="5973" y="5"/>
                              </a:lnTo>
                              <a:lnTo>
                                <a:pt x="5973" y="3"/>
                              </a:lnTo>
                              <a:lnTo>
                                <a:pt x="5976" y="0"/>
                              </a:lnTo>
                              <a:lnTo>
                                <a:pt x="5978" y="0"/>
                              </a:lnTo>
                              <a:lnTo>
                                <a:pt x="5982" y="0"/>
                              </a:lnTo>
                              <a:lnTo>
                                <a:pt x="5984" y="0"/>
                              </a:lnTo>
                              <a:lnTo>
                                <a:pt x="5987" y="3"/>
                              </a:lnTo>
                              <a:lnTo>
                                <a:pt x="5988" y="5"/>
                              </a:lnTo>
                              <a:lnTo>
                                <a:pt x="5988" y="9"/>
                              </a:lnTo>
                              <a:lnTo>
                                <a:pt x="5987" y="11"/>
                              </a:lnTo>
                              <a:lnTo>
                                <a:pt x="5984" y="14"/>
                              </a:lnTo>
                              <a:lnTo>
                                <a:pt x="5982" y="15"/>
                              </a:lnTo>
                              <a:close/>
                              <a:moveTo>
                                <a:pt x="6012" y="15"/>
                              </a:moveTo>
                              <a:lnTo>
                                <a:pt x="6008" y="15"/>
                              </a:lnTo>
                              <a:lnTo>
                                <a:pt x="6006" y="14"/>
                              </a:lnTo>
                              <a:lnTo>
                                <a:pt x="6003" y="11"/>
                              </a:lnTo>
                              <a:lnTo>
                                <a:pt x="6003" y="9"/>
                              </a:lnTo>
                              <a:lnTo>
                                <a:pt x="6003" y="5"/>
                              </a:lnTo>
                              <a:lnTo>
                                <a:pt x="6003" y="3"/>
                              </a:lnTo>
                              <a:lnTo>
                                <a:pt x="6006" y="0"/>
                              </a:lnTo>
                              <a:lnTo>
                                <a:pt x="6008" y="0"/>
                              </a:lnTo>
                              <a:lnTo>
                                <a:pt x="6012" y="0"/>
                              </a:lnTo>
                              <a:lnTo>
                                <a:pt x="6014" y="0"/>
                              </a:lnTo>
                              <a:lnTo>
                                <a:pt x="6017" y="3"/>
                              </a:lnTo>
                              <a:lnTo>
                                <a:pt x="6018" y="5"/>
                              </a:lnTo>
                              <a:lnTo>
                                <a:pt x="6018" y="9"/>
                              </a:lnTo>
                              <a:lnTo>
                                <a:pt x="6017" y="11"/>
                              </a:lnTo>
                              <a:lnTo>
                                <a:pt x="6014" y="14"/>
                              </a:lnTo>
                              <a:lnTo>
                                <a:pt x="6012" y="15"/>
                              </a:lnTo>
                              <a:close/>
                              <a:moveTo>
                                <a:pt x="6042" y="15"/>
                              </a:moveTo>
                              <a:lnTo>
                                <a:pt x="6038" y="15"/>
                              </a:lnTo>
                              <a:lnTo>
                                <a:pt x="6036" y="14"/>
                              </a:lnTo>
                              <a:lnTo>
                                <a:pt x="6033" y="11"/>
                              </a:lnTo>
                              <a:lnTo>
                                <a:pt x="6033" y="9"/>
                              </a:lnTo>
                              <a:lnTo>
                                <a:pt x="6033" y="5"/>
                              </a:lnTo>
                              <a:lnTo>
                                <a:pt x="6033" y="3"/>
                              </a:lnTo>
                              <a:lnTo>
                                <a:pt x="6036" y="0"/>
                              </a:lnTo>
                              <a:lnTo>
                                <a:pt x="6038" y="0"/>
                              </a:lnTo>
                              <a:lnTo>
                                <a:pt x="6042" y="0"/>
                              </a:lnTo>
                              <a:lnTo>
                                <a:pt x="6044" y="0"/>
                              </a:lnTo>
                              <a:lnTo>
                                <a:pt x="6047" y="3"/>
                              </a:lnTo>
                              <a:lnTo>
                                <a:pt x="6048" y="5"/>
                              </a:lnTo>
                              <a:lnTo>
                                <a:pt x="6048" y="9"/>
                              </a:lnTo>
                              <a:lnTo>
                                <a:pt x="6047" y="11"/>
                              </a:lnTo>
                              <a:lnTo>
                                <a:pt x="6044" y="14"/>
                              </a:lnTo>
                              <a:lnTo>
                                <a:pt x="6042" y="15"/>
                              </a:lnTo>
                              <a:close/>
                              <a:moveTo>
                                <a:pt x="6072" y="15"/>
                              </a:moveTo>
                              <a:lnTo>
                                <a:pt x="6068" y="15"/>
                              </a:lnTo>
                              <a:lnTo>
                                <a:pt x="6066" y="14"/>
                              </a:lnTo>
                              <a:lnTo>
                                <a:pt x="6063" y="11"/>
                              </a:lnTo>
                              <a:lnTo>
                                <a:pt x="6063" y="9"/>
                              </a:lnTo>
                              <a:lnTo>
                                <a:pt x="6063" y="5"/>
                              </a:lnTo>
                              <a:lnTo>
                                <a:pt x="6063" y="3"/>
                              </a:lnTo>
                              <a:lnTo>
                                <a:pt x="6066" y="0"/>
                              </a:lnTo>
                              <a:lnTo>
                                <a:pt x="6068" y="0"/>
                              </a:lnTo>
                              <a:lnTo>
                                <a:pt x="6072" y="0"/>
                              </a:lnTo>
                              <a:lnTo>
                                <a:pt x="6074" y="0"/>
                              </a:lnTo>
                              <a:lnTo>
                                <a:pt x="6077" y="3"/>
                              </a:lnTo>
                              <a:lnTo>
                                <a:pt x="6078" y="5"/>
                              </a:lnTo>
                              <a:lnTo>
                                <a:pt x="6078" y="9"/>
                              </a:lnTo>
                              <a:lnTo>
                                <a:pt x="6077" y="11"/>
                              </a:lnTo>
                              <a:lnTo>
                                <a:pt x="6074" y="14"/>
                              </a:lnTo>
                              <a:lnTo>
                                <a:pt x="6072" y="15"/>
                              </a:lnTo>
                              <a:close/>
                              <a:moveTo>
                                <a:pt x="6102" y="15"/>
                              </a:moveTo>
                              <a:lnTo>
                                <a:pt x="6098" y="15"/>
                              </a:lnTo>
                              <a:lnTo>
                                <a:pt x="6096" y="14"/>
                              </a:lnTo>
                              <a:lnTo>
                                <a:pt x="6093" y="11"/>
                              </a:lnTo>
                              <a:lnTo>
                                <a:pt x="6093" y="9"/>
                              </a:lnTo>
                              <a:lnTo>
                                <a:pt x="6093" y="5"/>
                              </a:lnTo>
                              <a:lnTo>
                                <a:pt x="6093" y="3"/>
                              </a:lnTo>
                              <a:lnTo>
                                <a:pt x="6096" y="0"/>
                              </a:lnTo>
                              <a:lnTo>
                                <a:pt x="6098" y="0"/>
                              </a:lnTo>
                              <a:lnTo>
                                <a:pt x="6102" y="0"/>
                              </a:lnTo>
                              <a:lnTo>
                                <a:pt x="6104" y="0"/>
                              </a:lnTo>
                              <a:lnTo>
                                <a:pt x="6107" y="3"/>
                              </a:lnTo>
                              <a:lnTo>
                                <a:pt x="6108" y="5"/>
                              </a:lnTo>
                              <a:lnTo>
                                <a:pt x="6108" y="9"/>
                              </a:lnTo>
                              <a:lnTo>
                                <a:pt x="6107" y="11"/>
                              </a:lnTo>
                              <a:lnTo>
                                <a:pt x="6104" y="14"/>
                              </a:lnTo>
                              <a:lnTo>
                                <a:pt x="6102" y="15"/>
                              </a:lnTo>
                              <a:close/>
                              <a:moveTo>
                                <a:pt x="6132" y="15"/>
                              </a:moveTo>
                              <a:lnTo>
                                <a:pt x="6128" y="15"/>
                              </a:lnTo>
                              <a:lnTo>
                                <a:pt x="6126" y="14"/>
                              </a:lnTo>
                              <a:lnTo>
                                <a:pt x="6124" y="11"/>
                              </a:lnTo>
                              <a:lnTo>
                                <a:pt x="6123" y="9"/>
                              </a:lnTo>
                              <a:lnTo>
                                <a:pt x="6123" y="5"/>
                              </a:lnTo>
                              <a:lnTo>
                                <a:pt x="6124" y="3"/>
                              </a:lnTo>
                              <a:lnTo>
                                <a:pt x="6126" y="0"/>
                              </a:lnTo>
                              <a:lnTo>
                                <a:pt x="6128" y="0"/>
                              </a:lnTo>
                              <a:lnTo>
                                <a:pt x="6132" y="0"/>
                              </a:lnTo>
                              <a:lnTo>
                                <a:pt x="6134" y="0"/>
                              </a:lnTo>
                              <a:lnTo>
                                <a:pt x="6137" y="3"/>
                              </a:lnTo>
                              <a:lnTo>
                                <a:pt x="6138" y="5"/>
                              </a:lnTo>
                              <a:lnTo>
                                <a:pt x="6138" y="9"/>
                              </a:lnTo>
                              <a:lnTo>
                                <a:pt x="6137" y="11"/>
                              </a:lnTo>
                              <a:lnTo>
                                <a:pt x="6134" y="14"/>
                              </a:lnTo>
                              <a:lnTo>
                                <a:pt x="6132" y="15"/>
                              </a:lnTo>
                              <a:close/>
                              <a:moveTo>
                                <a:pt x="6162" y="15"/>
                              </a:moveTo>
                              <a:lnTo>
                                <a:pt x="6158" y="15"/>
                              </a:lnTo>
                              <a:lnTo>
                                <a:pt x="6156" y="14"/>
                              </a:lnTo>
                              <a:lnTo>
                                <a:pt x="6154" y="11"/>
                              </a:lnTo>
                              <a:lnTo>
                                <a:pt x="6153" y="9"/>
                              </a:lnTo>
                              <a:lnTo>
                                <a:pt x="6153" y="5"/>
                              </a:lnTo>
                              <a:lnTo>
                                <a:pt x="6154" y="3"/>
                              </a:lnTo>
                              <a:lnTo>
                                <a:pt x="6156" y="0"/>
                              </a:lnTo>
                              <a:lnTo>
                                <a:pt x="6158" y="0"/>
                              </a:lnTo>
                              <a:lnTo>
                                <a:pt x="6162" y="0"/>
                              </a:lnTo>
                              <a:lnTo>
                                <a:pt x="6164" y="0"/>
                              </a:lnTo>
                              <a:lnTo>
                                <a:pt x="6167" y="3"/>
                              </a:lnTo>
                              <a:lnTo>
                                <a:pt x="6168" y="5"/>
                              </a:lnTo>
                              <a:lnTo>
                                <a:pt x="6168" y="9"/>
                              </a:lnTo>
                              <a:lnTo>
                                <a:pt x="6167" y="11"/>
                              </a:lnTo>
                              <a:lnTo>
                                <a:pt x="6164" y="14"/>
                              </a:lnTo>
                              <a:lnTo>
                                <a:pt x="6162" y="15"/>
                              </a:lnTo>
                              <a:close/>
                              <a:moveTo>
                                <a:pt x="6192" y="15"/>
                              </a:moveTo>
                              <a:lnTo>
                                <a:pt x="6188" y="15"/>
                              </a:lnTo>
                              <a:lnTo>
                                <a:pt x="6186" y="14"/>
                              </a:lnTo>
                              <a:lnTo>
                                <a:pt x="6184" y="11"/>
                              </a:lnTo>
                              <a:lnTo>
                                <a:pt x="6183" y="9"/>
                              </a:lnTo>
                              <a:lnTo>
                                <a:pt x="6183" y="5"/>
                              </a:lnTo>
                              <a:lnTo>
                                <a:pt x="6184" y="3"/>
                              </a:lnTo>
                              <a:lnTo>
                                <a:pt x="6186" y="0"/>
                              </a:lnTo>
                              <a:lnTo>
                                <a:pt x="6188" y="0"/>
                              </a:lnTo>
                              <a:lnTo>
                                <a:pt x="6192" y="0"/>
                              </a:lnTo>
                              <a:lnTo>
                                <a:pt x="6194" y="0"/>
                              </a:lnTo>
                              <a:lnTo>
                                <a:pt x="6197" y="3"/>
                              </a:lnTo>
                              <a:lnTo>
                                <a:pt x="6198" y="5"/>
                              </a:lnTo>
                              <a:lnTo>
                                <a:pt x="6198" y="9"/>
                              </a:lnTo>
                              <a:lnTo>
                                <a:pt x="6197" y="11"/>
                              </a:lnTo>
                              <a:lnTo>
                                <a:pt x="6194" y="14"/>
                              </a:lnTo>
                              <a:lnTo>
                                <a:pt x="6192" y="15"/>
                              </a:lnTo>
                              <a:close/>
                              <a:moveTo>
                                <a:pt x="6222" y="15"/>
                              </a:moveTo>
                              <a:lnTo>
                                <a:pt x="6218" y="15"/>
                              </a:lnTo>
                              <a:lnTo>
                                <a:pt x="6216" y="14"/>
                              </a:lnTo>
                              <a:lnTo>
                                <a:pt x="6214" y="11"/>
                              </a:lnTo>
                              <a:lnTo>
                                <a:pt x="6213" y="9"/>
                              </a:lnTo>
                              <a:lnTo>
                                <a:pt x="6213" y="5"/>
                              </a:lnTo>
                              <a:lnTo>
                                <a:pt x="6214" y="3"/>
                              </a:lnTo>
                              <a:lnTo>
                                <a:pt x="6216" y="0"/>
                              </a:lnTo>
                              <a:lnTo>
                                <a:pt x="6218" y="0"/>
                              </a:lnTo>
                              <a:lnTo>
                                <a:pt x="6222" y="0"/>
                              </a:lnTo>
                              <a:lnTo>
                                <a:pt x="6224" y="0"/>
                              </a:lnTo>
                              <a:lnTo>
                                <a:pt x="6227" y="3"/>
                              </a:lnTo>
                              <a:lnTo>
                                <a:pt x="6228" y="5"/>
                              </a:lnTo>
                              <a:lnTo>
                                <a:pt x="6228" y="9"/>
                              </a:lnTo>
                              <a:lnTo>
                                <a:pt x="6227" y="11"/>
                              </a:lnTo>
                              <a:lnTo>
                                <a:pt x="6224" y="14"/>
                              </a:lnTo>
                              <a:lnTo>
                                <a:pt x="6222" y="15"/>
                              </a:lnTo>
                              <a:close/>
                              <a:moveTo>
                                <a:pt x="6252" y="15"/>
                              </a:moveTo>
                              <a:lnTo>
                                <a:pt x="6248" y="15"/>
                              </a:lnTo>
                              <a:lnTo>
                                <a:pt x="6247" y="14"/>
                              </a:lnTo>
                              <a:lnTo>
                                <a:pt x="6244" y="11"/>
                              </a:lnTo>
                              <a:lnTo>
                                <a:pt x="6243" y="9"/>
                              </a:lnTo>
                              <a:lnTo>
                                <a:pt x="6243" y="5"/>
                              </a:lnTo>
                              <a:lnTo>
                                <a:pt x="6244" y="3"/>
                              </a:lnTo>
                              <a:lnTo>
                                <a:pt x="6247" y="0"/>
                              </a:lnTo>
                              <a:lnTo>
                                <a:pt x="6248" y="0"/>
                              </a:lnTo>
                              <a:lnTo>
                                <a:pt x="6252" y="0"/>
                              </a:lnTo>
                              <a:lnTo>
                                <a:pt x="6254" y="0"/>
                              </a:lnTo>
                              <a:lnTo>
                                <a:pt x="6257" y="3"/>
                              </a:lnTo>
                              <a:lnTo>
                                <a:pt x="6258" y="5"/>
                              </a:lnTo>
                              <a:lnTo>
                                <a:pt x="6258" y="9"/>
                              </a:lnTo>
                              <a:lnTo>
                                <a:pt x="6257" y="11"/>
                              </a:lnTo>
                              <a:lnTo>
                                <a:pt x="6254" y="14"/>
                              </a:lnTo>
                              <a:lnTo>
                                <a:pt x="6252" y="15"/>
                              </a:lnTo>
                              <a:close/>
                              <a:moveTo>
                                <a:pt x="6282" y="15"/>
                              </a:moveTo>
                              <a:lnTo>
                                <a:pt x="6278" y="15"/>
                              </a:lnTo>
                              <a:lnTo>
                                <a:pt x="6277" y="14"/>
                              </a:lnTo>
                              <a:lnTo>
                                <a:pt x="6274" y="11"/>
                              </a:lnTo>
                              <a:lnTo>
                                <a:pt x="6273" y="9"/>
                              </a:lnTo>
                              <a:lnTo>
                                <a:pt x="6273" y="5"/>
                              </a:lnTo>
                              <a:lnTo>
                                <a:pt x="6274" y="3"/>
                              </a:lnTo>
                              <a:lnTo>
                                <a:pt x="6277" y="0"/>
                              </a:lnTo>
                              <a:lnTo>
                                <a:pt x="6278" y="0"/>
                              </a:lnTo>
                              <a:lnTo>
                                <a:pt x="6282" y="0"/>
                              </a:lnTo>
                              <a:lnTo>
                                <a:pt x="6284" y="0"/>
                              </a:lnTo>
                              <a:lnTo>
                                <a:pt x="6287" y="3"/>
                              </a:lnTo>
                              <a:lnTo>
                                <a:pt x="6288" y="5"/>
                              </a:lnTo>
                              <a:lnTo>
                                <a:pt x="6288" y="9"/>
                              </a:lnTo>
                              <a:lnTo>
                                <a:pt x="6287" y="11"/>
                              </a:lnTo>
                              <a:lnTo>
                                <a:pt x="6284" y="14"/>
                              </a:lnTo>
                              <a:lnTo>
                                <a:pt x="6282" y="15"/>
                              </a:lnTo>
                              <a:close/>
                              <a:moveTo>
                                <a:pt x="6312" y="15"/>
                              </a:moveTo>
                              <a:lnTo>
                                <a:pt x="6308" y="15"/>
                              </a:lnTo>
                              <a:lnTo>
                                <a:pt x="6307" y="14"/>
                              </a:lnTo>
                              <a:lnTo>
                                <a:pt x="6304" y="11"/>
                              </a:lnTo>
                              <a:lnTo>
                                <a:pt x="6303" y="9"/>
                              </a:lnTo>
                              <a:lnTo>
                                <a:pt x="6303" y="5"/>
                              </a:lnTo>
                              <a:lnTo>
                                <a:pt x="6304" y="3"/>
                              </a:lnTo>
                              <a:lnTo>
                                <a:pt x="6307" y="0"/>
                              </a:lnTo>
                              <a:lnTo>
                                <a:pt x="6308" y="0"/>
                              </a:lnTo>
                              <a:lnTo>
                                <a:pt x="6312" y="0"/>
                              </a:lnTo>
                              <a:lnTo>
                                <a:pt x="6314" y="0"/>
                              </a:lnTo>
                              <a:lnTo>
                                <a:pt x="6317" y="3"/>
                              </a:lnTo>
                              <a:lnTo>
                                <a:pt x="6318" y="5"/>
                              </a:lnTo>
                              <a:lnTo>
                                <a:pt x="6318" y="9"/>
                              </a:lnTo>
                              <a:lnTo>
                                <a:pt x="6317" y="11"/>
                              </a:lnTo>
                              <a:lnTo>
                                <a:pt x="6314" y="14"/>
                              </a:lnTo>
                              <a:lnTo>
                                <a:pt x="6312" y="15"/>
                              </a:lnTo>
                              <a:close/>
                              <a:moveTo>
                                <a:pt x="6342" y="15"/>
                              </a:moveTo>
                              <a:lnTo>
                                <a:pt x="6338" y="15"/>
                              </a:lnTo>
                              <a:lnTo>
                                <a:pt x="6337" y="14"/>
                              </a:lnTo>
                              <a:lnTo>
                                <a:pt x="6334" y="11"/>
                              </a:lnTo>
                              <a:lnTo>
                                <a:pt x="6333" y="9"/>
                              </a:lnTo>
                              <a:lnTo>
                                <a:pt x="6333" y="5"/>
                              </a:lnTo>
                              <a:lnTo>
                                <a:pt x="6334" y="3"/>
                              </a:lnTo>
                              <a:lnTo>
                                <a:pt x="6337" y="0"/>
                              </a:lnTo>
                              <a:lnTo>
                                <a:pt x="6338" y="0"/>
                              </a:lnTo>
                              <a:lnTo>
                                <a:pt x="6342" y="0"/>
                              </a:lnTo>
                              <a:lnTo>
                                <a:pt x="6344" y="0"/>
                              </a:lnTo>
                              <a:lnTo>
                                <a:pt x="6347" y="3"/>
                              </a:lnTo>
                              <a:lnTo>
                                <a:pt x="6348" y="5"/>
                              </a:lnTo>
                              <a:lnTo>
                                <a:pt x="6348" y="9"/>
                              </a:lnTo>
                              <a:lnTo>
                                <a:pt x="6347" y="11"/>
                              </a:lnTo>
                              <a:lnTo>
                                <a:pt x="6344" y="14"/>
                              </a:lnTo>
                              <a:lnTo>
                                <a:pt x="6342" y="15"/>
                              </a:lnTo>
                              <a:close/>
                              <a:moveTo>
                                <a:pt x="6372" y="15"/>
                              </a:moveTo>
                              <a:lnTo>
                                <a:pt x="6368" y="15"/>
                              </a:lnTo>
                              <a:lnTo>
                                <a:pt x="6367" y="14"/>
                              </a:lnTo>
                              <a:lnTo>
                                <a:pt x="6364" y="11"/>
                              </a:lnTo>
                              <a:lnTo>
                                <a:pt x="6363" y="9"/>
                              </a:lnTo>
                              <a:lnTo>
                                <a:pt x="6363" y="5"/>
                              </a:lnTo>
                              <a:lnTo>
                                <a:pt x="6364" y="3"/>
                              </a:lnTo>
                              <a:lnTo>
                                <a:pt x="6367" y="0"/>
                              </a:lnTo>
                              <a:lnTo>
                                <a:pt x="6368" y="0"/>
                              </a:lnTo>
                              <a:lnTo>
                                <a:pt x="6372" y="0"/>
                              </a:lnTo>
                              <a:lnTo>
                                <a:pt x="6374" y="0"/>
                              </a:lnTo>
                              <a:lnTo>
                                <a:pt x="6377" y="3"/>
                              </a:lnTo>
                              <a:lnTo>
                                <a:pt x="6378" y="5"/>
                              </a:lnTo>
                              <a:lnTo>
                                <a:pt x="6378" y="9"/>
                              </a:lnTo>
                              <a:lnTo>
                                <a:pt x="6377" y="11"/>
                              </a:lnTo>
                              <a:lnTo>
                                <a:pt x="6374" y="14"/>
                              </a:lnTo>
                              <a:lnTo>
                                <a:pt x="6372" y="15"/>
                              </a:lnTo>
                              <a:close/>
                              <a:moveTo>
                                <a:pt x="6402" y="15"/>
                              </a:moveTo>
                              <a:lnTo>
                                <a:pt x="6398" y="15"/>
                              </a:lnTo>
                              <a:lnTo>
                                <a:pt x="6397" y="14"/>
                              </a:lnTo>
                              <a:lnTo>
                                <a:pt x="6394" y="11"/>
                              </a:lnTo>
                              <a:lnTo>
                                <a:pt x="6393" y="9"/>
                              </a:lnTo>
                              <a:lnTo>
                                <a:pt x="6393" y="5"/>
                              </a:lnTo>
                              <a:lnTo>
                                <a:pt x="6394" y="3"/>
                              </a:lnTo>
                              <a:lnTo>
                                <a:pt x="6397" y="0"/>
                              </a:lnTo>
                              <a:lnTo>
                                <a:pt x="6398" y="0"/>
                              </a:lnTo>
                              <a:lnTo>
                                <a:pt x="6402" y="0"/>
                              </a:lnTo>
                              <a:lnTo>
                                <a:pt x="6404" y="0"/>
                              </a:lnTo>
                              <a:lnTo>
                                <a:pt x="6407" y="3"/>
                              </a:lnTo>
                              <a:lnTo>
                                <a:pt x="6408" y="5"/>
                              </a:lnTo>
                              <a:lnTo>
                                <a:pt x="6408" y="9"/>
                              </a:lnTo>
                              <a:lnTo>
                                <a:pt x="6407" y="11"/>
                              </a:lnTo>
                              <a:lnTo>
                                <a:pt x="6404" y="14"/>
                              </a:lnTo>
                              <a:lnTo>
                                <a:pt x="6402" y="15"/>
                              </a:lnTo>
                              <a:close/>
                              <a:moveTo>
                                <a:pt x="6433" y="15"/>
                              </a:moveTo>
                              <a:lnTo>
                                <a:pt x="6428" y="15"/>
                              </a:lnTo>
                              <a:lnTo>
                                <a:pt x="6427" y="14"/>
                              </a:lnTo>
                              <a:lnTo>
                                <a:pt x="6424" y="11"/>
                              </a:lnTo>
                              <a:lnTo>
                                <a:pt x="6423" y="9"/>
                              </a:lnTo>
                              <a:lnTo>
                                <a:pt x="6423" y="5"/>
                              </a:lnTo>
                              <a:lnTo>
                                <a:pt x="6424" y="3"/>
                              </a:lnTo>
                              <a:lnTo>
                                <a:pt x="6427" y="0"/>
                              </a:lnTo>
                              <a:lnTo>
                                <a:pt x="6428" y="0"/>
                              </a:lnTo>
                              <a:lnTo>
                                <a:pt x="6433" y="0"/>
                              </a:lnTo>
                              <a:lnTo>
                                <a:pt x="6434" y="0"/>
                              </a:lnTo>
                              <a:lnTo>
                                <a:pt x="6437" y="3"/>
                              </a:lnTo>
                              <a:lnTo>
                                <a:pt x="6438" y="5"/>
                              </a:lnTo>
                              <a:lnTo>
                                <a:pt x="6438" y="9"/>
                              </a:lnTo>
                              <a:lnTo>
                                <a:pt x="6437" y="11"/>
                              </a:lnTo>
                              <a:lnTo>
                                <a:pt x="6434" y="14"/>
                              </a:lnTo>
                              <a:lnTo>
                                <a:pt x="6433" y="15"/>
                              </a:lnTo>
                              <a:close/>
                              <a:moveTo>
                                <a:pt x="6463" y="15"/>
                              </a:moveTo>
                              <a:lnTo>
                                <a:pt x="6458" y="15"/>
                              </a:lnTo>
                              <a:lnTo>
                                <a:pt x="6457" y="14"/>
                              </a:lnTo>
                              <a:lnTo>
                                <a:pt x="6454" y="11"/>
                              </a:lnTo>
                              <a:lnTo>
                                <a:pt x="6453" y="9"/>
                              </a:lnTo>
                              <a:lnTo>
                                <a:pt x="6453" y="5"/>
                              </a:lnTo>
                              <a:lnTo>
                                <a:pt x="6454" y="3"/>
                              </a:lnTo>
                              <a:lnTo>
                                <a:pt x="6457" y="0"/>
                              </a:lnTo>
                              <a:lnTo>
                                <a:pt x="6458" y="0"/>
                              </a:lnTo>
                              <a:lnTo>
                                <a:pt x="6463" y="0"/>
                              </a:lnTo>
                              <a:lnTo>
                                <a:pt x="6464" y="0"/>
                              </a:lnTo>
                              <a:lnTo>
                                <a:pt x="6467" y="3"/>
                              </a:lnTo>
                              <a:lnTo>
                                <a:pt x="6468" y="5"/>
                              </a:lnTo>
                              <a:lnTo>
                                <a:pt x="6468" y="9"/>
                              </a:lnTo>
                              <a:lnTo>
                                <a:pt x="6467" y="11"/>
                              </a:lnTo>
                              <a:lnTo>
                                <a:pt x="6464" y="14"/>
                              </a:lnTo>
                              <a:lnTo>
                                <a:pt x="6463" y="15"/>
                              </a:lnTo>
                              <a:close/>
                              <a:moveTo>
                                <a:pt x="6493" y="15"/>
                              </a:moveTo>
                              <a:lnTo>
                                <a:pt x="6488" y="15"/>
                              </a:lnTo>
                              <a:lnTo>
                                <a:pt x="6487" y="14"/>
                              </a:lnTo>
                              <a:lnTo>
                                <a:pt x="6484" y="11"/>
                              </a:lnTo>
                              <a:lnTo>
                                <a:pt x="6483" y="9"/>
                              </a:lnTo>
                              <a:lnTo>
                                <a:pt x="6483" y="5"/>
                              </a:lnTo>
                              <a:lnTo>
                                <a:pt x="6484" y="3"/>
                              </a:lnTo>
                              <a:lnTo>
                                <a:pt x="6487" y="0"/>
                              </a:lnTo>
                              <a:lnTo>
                                <a:pt x="6488" y="0"/>
                              </a:lnTo>
                              <a:lnTo>
                                <a:pt x="6493" y="0"/>
                              </a:lnTo>
                              <a:lnTo>
                                <a:pt x="6494" y="0"/>
                              </a:lnTo>
                              <a:lnTo>
                                <a:pt x="6497" y="3"/>
                              </a:lnTo>
                              <a:lnTo>
                                <a:pt x="6498" y="5"/>
                              </a:lnTo>
                              <a:lnTo>
                                <a:pt x="6498" y="9"/>
                              </a:lnTo>
                              <a:lnTo>
                                <a:pt x="6497" y="11"/>
                              </a:lnTo>
                              <a:lnTo>
                                <a:pt x="6494" y="14"/>
                              </a:lnTo>
                              <a:lnTo>
                                <a:pt x="6493" y="15"/>
                              </a:lnTo>
                              <a:close/>
                              <a:moveTo>
                                <a:pt x="6523" y="15"/>
                              </a:moveTo>
                              <a:lnTo>
                                <a:pt x="6518" y="15"/>
                              </a:lnTo>
                              <a:lnTo>
                                <a:pt x="6517" y="14"/>
                              </a:lnTo>
                              <a:lnTo>
                                <a:pt x="6514" y="11"/>
                              </a:lnTo>
                              <a:lnTo>
                                <a:pt x="6513" y="9"/>
                              </a:lnTo>
                              <a:lnTo>
                                <a:pt x="6513" y="5"/>
                              </a:lnTo>
                              <a:lnTo>
                                <a:pt x="6514" y="3"/>
                              </a:lnTo>
                              <a:lnTo>
                                <a:pt x="6517" y="0"/>
                              </a:lnTo>
                              <a:lnTo>
                                <a:pt x="6518" y="0"/>
                              </a:lnTo>
                              <a:lnTo>
                                <a:pt x="6523" y="0"/>
                              </a:lnTo>
                              <a:lnTo>
                                <a:pt x="6524" y="0"/>
                              </a:lnTo>
                              <a:lnTo>
                                <a:pt x="6527" y="3"/>
                              </a:lnTo>
                              <a:lnTo>
                                <a:pt x="6528" y="5"/>
                              </a:lnTo>
                              <a:lnTo>
                                <a:pt x="6528" y="9"/>
                              </a:lnTo>
                              <a:lnTo>
                                <a:pt x="6527" y="11"/>
                              </a:lnTo>
                              <a:lnTo>
                                <a:pt x="6524" y="14"/>
                              </a:lnTo>
                              <a:lnTo>
                                <a:pt x="6523" y="15"/>
                              </a:lnTo>
                              <a:close/>
                              <a:moveTo>
                                <a:pt x="6553" y="15"/>
                              </a:moveTo>
                              <a:lnTo>
                                <a:pt x="6548" y="15"/>
                              </a:lnTo>
                              <a:lnTo>
                                <a:pt x="6547" y="14"/>
                              </a:lnTo>
                              <a:lnTo>
                                <a:pt x="6544" y="11"/>
                              </a:lnTo>
                              <a:lnTo>
                                <a:pt x="6543" y="9"/>
                              </a:lnTo>
                              <a:lnTo>
                                <a:pt x="6543" y="5"/>
                              </a:lnTo>
                              <a:lnTo>
                                <a:pt x="6544" y="3"/>
                              </a:lnTo>
                              <a:lnTo>
                                <a:pt x="6547" y="0"/>
                              </a:lnTo>
                              <a:lnTo>
                                <a:pt x="6548" y="0"/>
                              </a:lnTo>
                              <a:lnTo>
                                <a:pt x="6553" y="0"/>
                              </a:lnTo>
                              <a:lnTo>
                                <a:pt x="6554" y="0"/>
                              </a:lnTo>
                              <a:lnTo>
                                <a:pt x="6557" y="3"/>
                              </a:lnTo>
                              <a:lnTo>
                                <a:pt x="6558" y="5"/>
                              </a:lnTo>
                              <a:lnTo>
                                <a:pt x="6558" y="9"/>
                              </a:lnTo>
                              <a:lnTo>
                                <a:pt x="6557" y="11"/>
                              </a:lnTo>
                              <a:lnTo>
                                <a:pt x="6554" y="14"/>
                              </a:lnTo>
                              <a:lnTo>
                                <a:pt x="6553" y="15"/>
                              </a:lnTo>
                              <a:close/>
                              <a:moveTo>
                                <a:pt x="6583" y="15"/>
                              </a:moveTo>
                              <a:lnTo>
                                <a:pt x="6578" y="15"/>
                              </a:lnTo>
                              <a:lnTo>
                                <a:pt x="6577" y="14"/>
                              </a:lnTo>
                              <a:lnTo>
                                <a:pt x="6574" y="11"/>
                              </a:lnTo>
                              <a:lnTo>
                                <a:pt x="6573" y="9"/>
                              </a:lnTo>
                              <a:lnTo>
                                <a:pt x="6573" y="5"/>
                              </a:lnTo>
                              <a:lnTo>
                                <a:pt x="6574" y="3"/>
                              </a:lnTo>
                              <a:lnTo>
                                <a:pt x="6577" y="0"/>
                              </a:lnTo>
                              <a:lnTo>
                                <a:pt x="6578" y="0"/>
                              </a:lnTo>
                              <a:lnTo>
                                <a:pt x="6583" y="0"/>
                              </a:lnTo>
                              <a:lnTo>
                                <a:pt x="6584" y="0"/>
                              </a:lnTo>
                              <a:lnTo>
                                <a:pt x="6587" y="3"/>
                              </a:lnTo>
                              <a:lnTo>
                                <a:pt x="6588" y="5"/>
                              </a:lnTo>
                              <a:lnTo>
                                <a:pt x="6588" y="9"/>
                              </a:lnTo>
                              <a:lnTo>
                                <a:pt x="6587" y="11"/>
                              </a:lnTo>
                              <a:lnTo>
                                <a:pt x="6584" y="14"/>
                              </a:lnTo>
                              <a:lnTo>
                                <a:pt x="6583" y="15"/>
                              </a:lnTo>
                              <a:close/>
                              <a:moveTo>
                                <a:pt x="6613" y="15"/>
                              </a:moveTo>
                              <a:lnTo>
                                <a:pt x="6608" y="15"/>
                              </a:lnTo>
                              <a:lnTo>
                                <a:pt x="6607" y="14"/>
                              </a:lnTo>
                              <a:lnTo>
                                <a:pt x="6604" y="11"/>
                              </a:lnTo>
                              <a:lnTo>
                                <a:pt x="6603" y="9"/>
                              </a:lnTo>
                              <a:lnTo>
                                <a:pt x="6603" y="5"/>
                              </a:lnTo>
                              <a:lnTo>
                                <a:pt x="6604" y="3"/>
                              </a:lnTo>
                              <a:lnTo>
                                <a:pt x="6607" y="0"/>
                              </a:lnTo>
                              <a:lnTo>
                                <a:pt x="6608" y="0"/>
                              </a:lnTo>
                              <a:lnTo>
                                <a:pt x="6613" y="0"/>
                              </a:lnTo>
                              <a:lnTo>
                                <a:pt x="6614" y="0"/>
                              </a:lnTo>
                              <a:lnTo>
                                <a:pt x="6617" y="3"/>
                              </a:lnTo>
                              <a:lnTo>
                                <a:pt x="6618" y="5"/>
                              </a:lnTo>
                              <a:lnTo>
                                <a:pt x="6618" y="9"/>
                              </a:lnTo>
                              <a:lnTo>
                                <a:pt x="6617" y="11"/>
                              </a:lnTo>
                              <a:lnTo>
                                <a:pt x="6614" y="14"/>
                              </a:lnTo>
                              <a:lnTo>
                                <a:pt x="6613" y="15"/>
                              </a:lnTo>
                              <a:close/>
                              <a:moveTo>
                                <a:pt x="6643" y="15"/>
                              </a:moveTo>
                              <a:lnTo>
                                <a:pt x="6638" y="15"/>
                              </a:lnTo>
                              <a:lnTo>
                                <a:pt x="6637" y="14"/>
                              </a:lnTo>
                              <a:lnTo>
                                <a:pt x="6634" y="11"/>
                              </a:lnTo>
                              <a:lnTo>
                                <a:pt x="6633" y="9"/>
                              </a:lnTo>
                              <a:lnTo>
                                <a:pt x="6633" y="5"/>
                              </a:lnTo>
                              <a:lnTo>
                                <a:pt x="6634" y="3"/>
                              </a:lnTo>
                              <a:lnTo>
                                <a:pt x="6637" y="0"/>
                              </a:lnTo>
                              <a:lnTo>
                                <a:pt x="6638" y="0"/>
                              </a:lnTo>
                              <a:lnTo>
                                <a:pt x="6643" y="0"/>
                              </a:lnTo>
                              <a:lnTo>
                                <a:pt x="6644" y="0"/>
                              </a:lnTo>
                              <a:lnTo>
                                <a:pt x="6647" y="3"/>
                              </a:lnTo>
                              <a:lnTo>
                                <a:pt x="6648" y="5"/>
                              </a:lnTo>
                              <a:lnTo>
                                <a:pt x="6648" y="9"/>
                              </a:lnTo>
                              <a:lnTo>
                                <a:pt x="6647" y="11"/>
                              </a:lnTo>
                              <a:lnTo>
                                <a:pt x="6644" y="14"/>
                              </a:lnTo>
                              <a:lnTo>
                                <a:pt x="6643" y="15"/>
                              </a:lnTo>
                              <a:close/>
                              <a:moveTo>
                                <a:pt x="6673" y="15"/>
                              </a:moveTo>
                              <a:lnTo>
                                <a:pt x="6668" y="15"/>
                              </a:lnTo>
                              <a:lnTo>
                                <a:pt x="6667" y="14"/>
                              </a:lnTo>
                              <a:lnTo>
                                <a:pt x="6664" y="11"/>
                              </a:lnTo>
                              <a:lnTo>
                                <a:pt x="6663" y="9"/>
                              </a:lnTo>
                              <a:lnTo>
                                <a:pt x="6663" y="5"/>
                              </a:lnTo>
                              <a:lnTo>
                                <a:pt x="6664" y="3"/>
                              </a:lnTo>
                              <a:lnTo>
                                <a:pt x="6667" y="0"/>
                              </a:lnTo>
                              <a:lnTo>
                                <a:pt x="6668" y="0"/>
                              </a:lnTo>
                              <a:lnTo>
                                <a:pt x="6673" y="0"/>
                              </a:lnTo>
                              <a:lnTo>
                                <a:pt x="6674" y="0"/>
                              </a:lnTo>
                              <a:lnTo>
                                <a:pt x="6677" y="3"/>
                              </a:lnTo>
                              <a:lnTo>
                                <a:pt x="6678" y="5"/>
                              </a:lnTo>
                              <a:lnTo>
                                <a:pt x="6678" y="9"/>
                              </a:lnTo>
                              <a:lnTo>
                                <a:pt x="6677" y="11"/>
                              </a:lnTo>
                              <a:lnTo>
                                <a:pt x="6674" y="14"/>
                              </a:lnTo>
                              <a:lnTo>
                                <a:pt x="6673" y="15"/>
                              </a:lnTo>
                              <a:close/>
                              <a:moveTo>
                                <a:pt x="6703" y="15"/>
                              </a:moveTo>
                              <a:lnTo>
                                <a:pt x="6698" y="15"/>
                              </a:lnTo>
                              <a:lnTo>
                                <a:pt x="6697" y="14"/>
                              </a:lnTo>
                              <a:lnTo>
                                <a:pt x="6694" y="11"/>
                              </a:lnTo>
                              <a:lnTo>
                                <a:pt x="6693" y="9"/>
                              </a:lnTo>
                              <a:lnTo>
                                <a:pt x="6693" y="5"/>
                              </a:lnTo>
                              <a:lnTo>
                                <a:pt x="6694" y="3"/>
                              </a:lnTo>
                              <a:lnTo>
                                <a:pt x="6697" y="0"/>
                              </a:lnTo>
                              <a:lnTo>
                                <a:pt x="6698" y="0"/>
                              </a:lnTo>
                              <a:lnTo>
                                <a:pt x="6703" y="0"/>
                              </a:lnTo>
                              <a:lnTo>
                                <a:pt x="6704" y="0"/>
                              </a:lnTo>
                              <a:lnTo>
                                <a:pt x="6707" y="3"/>
                              </a:lnTo>
                              <a:lnTo>
                                <a:pt x="6708" y="5"/>
                              </a:lnTo>
                              <a:lnTo>
                                <a:pt x="6708" y="9"/>
                              </a:lnTo>
                              <a:lnTo>
                                <a:pt x="6707" y="11"/>
                              </a:lnTo>
                              <a:lnTo>
                                <a:pt x="6704" y="14"/>
                              </a:lnTo>
                              <a:lnTo>
                                <a:pt x="6703" y="15"/>
                              </a:lnTo>
                              <a:close/>
                              <a:moveTo>
                                <a:pt x="6733" y="15"/>
                              </a:moveTo>
                              <a:lnTo>
                                <a:pt x="6729" y="15"/>
                              </a:lnTo>
                              <a:lnTo>
                                <a:pt x="6727" y="14"/>
                              </a:lnTo>
                              <a:lnTo>
                                <a:pt x="6724" y="11"/>
                              </a:lnTo>
                              <a:lnTo>
                                <a:pt x="6723" y="9"/>
                              </a:lnTo>
                              <a:lnTo>
                                <a:pt x="6723" y="5"/>
                              </a:lnTo>
                              <a:lnTo>
                                <a:pt x="6724" y="3"/>
                              </a:lnTo>
                              <a:lnTo>
                                <a:pt x="6727" y="0"/>
                              </a:lnTo>
                              <a:lnTo>
                                <a:pt x="6729" y="0"/>
                              </a:lnTo>
                              <a:lnTo>
                                <a:pt x="6733" y="0"/>
                              </a:lnTo>
                              <a:lnTo>
                                <a:pt x="6734" y="0"/>
                              </a:lnTo>
                              <a:lnTo>
                                <a:pt x="6737" y="3"/>
                              </a:lnTo>
                              <a:lnTo>
                                <a:pt x="6738" y="5"/>
                              </a:lnTo>
                              <a:lnTo>
                                <a:pt x="6738" y="9"/>
                              </a:lnTo>
                              <a:lnTo>
                                <a:pt x="6737" y="11"/>
                              </a:lnTo>
                              <a:lnTo>
                                <a:pt x="6734" y="14"/>
                              </a:lnTo>
                              <a:lnTo>
                                <a:pt x="6733" y="15"/>
                              </a:lnTo>
                              <a:close/>
                              <a:moveTo>
                                <a:pt x="6763" y="15"/>
                              </a:moveTo>
                              <a:lnTo>
                                <a:pt x="6759" y="15"/>
                              </a:lnTo>
                              <a:lnTo>
                                <a:pt x="6757" y="14"/>
                              </a:lnTo>
                              <a:lnTo>
                                <a:pt x="6754" y="11"/>
                              </a:lnTo>
                              <a:lnTo>
                                <a:pt x="6753" y="9"/>
                              </a:lnTo>
                              <a:lnTo>
                                <a:pt x="6753" y="5"/>
                              </a:lnTo>
                              <a:lnTo>
                                <a:pt x="6754" y="3"/>
                              </a:lnTo>
                              <a:lnTo>
                                <a:pt x="6757" y="0"/>
                              </a:lnTo>
                              <a:lnTo>
                                <a:pt x="6759" y="0"/>
                              </a:lnTo>
                              <a:lnTo>
                                <a:pt x="6763" y="0"/>
                              </a:lnTo>
                              <a:lnTo>
                                <a:pt x="6764" y="0"/>
                              </a:lnTo>
                              <a:lnTo>
                                <a:pt x="6767" y="3"/>
                              </a:lnTo>
                              <a:lnTo>
                                <a:pt x="6768" y="5"/>
                              </a:lnTo>
                              <a:lnTo>
                                <a:pt x="6768" y="9"/>
                              </a:lnTo>
                              <a:lnTo>
                                <a:pt x="6767" y="11"/>
                              </a:lnTo>
                              <a:lnTo>
                                <a:pt x="6764" y="14"/>
                              </a:lnTo>
                              <a:lnTo>
                                <a:pt x="6763" y="15"/>
                              </a:lnTo>
                              <a:close/>
                              <a:moveTo>
                                <a:pt x="6793" y="15"/>
                              </a:moveTo>
                              <a:lnTo>
                                <a:pt x="6789" y="15"/>
                              </a:lnTo>
                              <a:lnTo>
                                <a:pt x="6787" y="14"/>
                              </a:lnTo>
                              <a:lnTo>
                                <a:pt x="6784" y="11"/>
                              </a:lnTo>
                              <a:lnTo>
                                <a:pt x="6783" y="9"/>
                              </a:lnTo>
                              <a:lnTo>
                                <a:pt x="6783" y="5"/>
                              </a:lnTo>
                              <a:lnTo>
                                <a:pt x="6784" y="3"/>
                              </a:lnTo>
                              <a:lnTo>
                                <a:pt x="6787" y="0"/>
                              </a:lnTo>
                              <a:lnTo>
                                <a:pt x="6789" y="0"/>
                              </a:lnTo>
                              <a:lnTo>
                                <a:pt x="6793" y="0"/>
                              </a:lnTo>
                              <a:lnTo>
                                <a:pt x="6794" y="0"/>
                              </a:lnTo>
                              <a:lnTo>
                                <a:pt x="6797" y="3"/>
                              </a:lnTo>
                              <a:lnTo>
                                <a:pt x="6798" y="5"/>
                              </a:lnTo>
                              <a:lnTo>
                                <a:pt x="6798" y="9"/>
                              </a:lnTo>
                              <a:lnTo>
                                <a:pt x="6797" y="11"/>
                              </a:lnTo>
                              <a:lnTo>
                                <a:pt x="6794" y="14"/>
                              </a:lnTo>
                              <a:lnTo>
                                <a:pt x="6793" y="15"/>
                              </a:lnTo>
                              <a:close/>
                              <a:moveTo>
                                <a:pt x="6823" y="15"/>
                              </a:moveTo>
                              <a:lnTo>
                                <a:pt x="6819" y="15"/>
                              </a:lnTo>
                              <a:lnTo>
                                <a:pt x="6817" y="14"/>
                              </a:lnTo>
                              <a:lnTo>
                                <a:pt x="6814" y="11"/>
                              </a:lnTo>
                              <a:lnTo>
                                <a:pt x="6813" y="9"/>
                              </a:lnTo>
                              <a:lnTo>
                                <a:pt x="6813" y="5"/>
                              </a:lnTo>
                              <a:lnTo>
                                <a:pt x="6814" y="3"/>
                              </a:lnTo>
                              <a:lnTo>
                                <a:pt x="6817" y="0"/>
                              </a:lnTo>
                              <a:lnTo>
                                <a:pt x="6819" y="0"/>
                              </a:lnTo>
                              <a:lnTo>
                                <a:pt x="6823" y="0"/>
                              </a:lnTo>
                              <a:lnTo>
                                <a:pt x="6824" y="0"/>
                              </a:lnTo>
                              <a:lnTo>
                                <a:pt x="6827" y="3"/>
                              </a:lnTo>
                              <a:lnTo>
                                <a:pt x="6828" y="5"/>
                              </a:lnTo>
                              <a:lnTo>
                                <a:pt x="6828" y="9"/>
                              </a:lnTo>
                              <a:lnTo>
                                <a:pt x="6827" y="11"/>
                              </a:lnTo>
                              <a:lnTo>
                                <a:pt x="6824" y="14"/>
                              </a:lnTo>
                              <a:lnTo>
                                <a:pt x="6823" y="15"/>
                              </a:lnTo>
                              <a:close/>
                              <a:moveTo>
                                <a:pt x="6853" y="15"/>
                              </a:moveTo>
                              <a:lnTo>
                                <a:pt x="6849" y="15"/>
                              </a:lnTo>
                              <a:lnTo>
                                <a:pt x="6847" y="14"/>
                              </a:lnTo>
                              <a:lnTo>
                                <a:pt x="6844" y="11"/>
                              </a:lnTo>
                              <a:lnTo>
                                <a:pt x="6843" y="9"/>
                              </a:lnTo>
                              <a:lnTo>
                                <a:pt x="6843" y="5"/>
                              </a:lnTo>
                              <a:lnTo>
                                <a:pt x="6844" y="3"/>
                              </a:lnTo>
                              <a:lnTo>
                                <a:pt x="6847" y="0"/>
                              </a:lnTo>
                              <a:lnTo>
                                <a:pt x="6849" y="0"/>
                              </a:lnTo>
                              <a:lnTo>
                                <a:pt x="6853" y="0"/>
                              </a:lnTo>
                              <a:lnTo>
                                <a:pt x="6854" y="0"/>
                              </a:lnTo>
                              <a:lnTo>
                                <a:pt x="6857" y="3"/>
                              </a:lnTo>
                              <a:lnTo>
                                <a:pt x="6858" y="5"/>
                              </a:lnTo>
                              <a:lnTo>
                                <a:pt x="6858" y="9"/>
                              </a:lnTo>
                              <a:lnTo>
                                <a:pt x="6857" y="11"/>
                              </a:lnTo>
                              <a:lnTo>
                                <a:pt x="6854" y="14"/>
                              </a:lnTo>
                              <a:lnTo>
                                <a:pt x="6853" y="15"/>
                              </a:lnTo>
                              <a:close/>
                              <a:moveTo>
                                <a:pt x="6883" y="15"/>
                              </a:moveTo>
                              <a:lnTo>
                                <a:pt x="6879" y="15"/>
                              </a:lnTo>
                              <a:lnTo>
                                <a:pt x="6877" y="14"/>
                              </a:lnTo>
                              <a:lnTo>
                                <a:pt x="6874" y="11"/>
                              </a:lnTo>
                              <a:lnTo>
                                <a:pt x="6873" y="9"/>
                              </a:lnTo>
                              <a:lnTo>
                                <a:pt x="6873" y="5"/>
                              </a:lnTo>
                              <a:lnTo>
                                <a:pt x="6874" y="3"/>
                              </a:lnTo>
                              <a:lnTo>
                                <a:pt x="6877" y="0"/>
                              </a:lnTo>
                              <a:lnTo>
                                <a:pt x="6879" y="0"/>
                              </a:lnTo>
                              <a:lnTo>
                                <a:pt x="6883" y="0"/>
                              </a:lnTo>
                              <a:lnTo>
                                <a:pt x="6884" y="0"/>
                              </a:lnTo>
                              <a:lnTo>
                                <a:pt x="6887" y="3"/>
                              </a:lnTo>
                              <a:lnTo>
                                <a:pt x="6888" y="5"/>
                              </a:lnTo>
                              <a:lnTo>
                                <a:pt x="6888" y="9"/>
                              </a:lnTo>
                              <a:lnTo>
                                <a:pt x="6887" y="11"/>
                              </a:lnTo>
                              <a:lnTo>
                                <a:pt x="6884" y="14"/>
                              </a:lnTo>
                              <a:lnTo>
                                <a:pt x="6883" y="15"/>
                              </a:lnTo>
                              <a:close/>
                              <a:moveTo>
                                <a:pt x="6913" y="15"/>
                              </a:moveTo>
                              <a:lnTo>
                                <a:pt x="6909" y="15"/>
                              </a:lnTo>
                              <a:lnTo>
                                <a:pt x="6907" y="14"/>
                              </a:lnTo>
                              <a:lnTo>
                                <a:pt x="6904" y="11"/>
                              </a:lnTo>
                              <a:lnTo>
                                <a:pt x="6903" y="9"/>
                              </a:lnTo>
                              <a:lnTo>
                                <a:pt x="6903" y="5"/>
                              </a:lnTo>
                              <a:lnTo>
                                <a:pt x="6904" y="3"/>
                              </a:lnTo>
                              <a:lnTo>
                                <a:pt x="6907" y="0"/>
                              </a:lnTo>
                              <a:lnTo>
                                <a:pt x="6909" y="0"/>
                              </a:lnTo>
                              <a:lnTo>
                                <a:pt x="6913" y="0"/>
                              </a:lnTo>
                              <a:lnTo>
                                <a:pt x="6915" y="0"/>
                              </a:lnTo>
                              <a:lnTo>
                                <a:pt x="6917" y="3"/>
                              </a:lnTo>
                              <a:lnTo>
                                <a:pt x="6918" y="5"/>
                              </a:lnTo>
                              <a:lnTo>
                                <a:pt x="6918" y="9"/>
                              </a:lnTo>
                              <a:lnTo>
                                <a:pt x="6917" y="11"/>
                              </a:lnTo>
                              <a:lnTo>
                                <a:pt x="6915" y="14"/>
                              </a:lnTo>
                              <a:lnTo>
                                <a:pt x="6913" y="15"/>
                              </a:lnTo>
                              <a:close/>
                              <a:moveTo>
                                <a:pt x="6943" y="15"/>
                              </a:moveTo>
                              <a:lnTo>
                                <a:pt x="6939" y="15"/>
                              </a:lnTo>
                              <a:lnTo>
                                <a:pt x="6937" y="14"/>
                              </a:lnTo>
                              <a:lnTo>
                                <a:pt x="6934" y="11"/>
                              </a:lnTo>
                              <a:lnTo>
                                <a:pt x="6933" y="9"/>
                              </a:lnTo>
                              <a:lnTo>
                                <a:pt x="6933" y="5"/>
                              </a:lnTo>
                              <a:lnTo>
                                <a:pt x="6934" y="3"/>
                              </a:lnTo>
                              <a:lnTo>
                                <a:pt x="6937" y="0"/>
                              </a:lnTo>
                              <a:lnTo>
                                <a:pt x="6939" y="0"/>
                              </a:lnTo>
                              <a:lnTo>
                                <a:pt x="6943" y="0"/>
                              </a:lnTo>
                              <a:lnTo>
                                <a:pt x="6945" y="0"/>
                              </a:lnTo>
                              <a:lnTo>
                                <a:pt x="6947" y="3"/>
                              </a:lnTo>
                              <a:lnTo>
                                <a:pt x="6948" y="5"/>
                              </a:lnTo>
                              <a:lnTo>
                                <a:pt x="6948" y="9"/>
                              </a:lnTo>
                              <a:lnTo>
                                <a:pt x="6947" y="11"/>
                              </a:lnTo>
                              <a:lnTo>
                                <a:pt x="6945" y="14"/>
                              </a:lnTo>
                              <a:lnTo>
                                <a:pt x="6943" y="15"/>
                              </a:lnTo>
                              <a:close/>
                              <a:moveTo>
                                <a:pt x="6973" y="15"/>
                              </a:moveTo>
                              <a:lnTo>
                                <a:pt x="6969" y="15"/>
                              </a:lnTo>
                              <a:lnTo>
                                <a:pt x="6967" y="14"/>
                              </a:lnTo>
                              <a:lnTo>
                                <a:pt x="6964" y="11"/>
                              </a:lnTo>
                              <a:lnTo>
                                <a:pt x="6963" y="9"/>
                              </a:lnTo>
                              <a:lnTo>
                                <a:pt x="6963" y="5"/>
                              </a:lnTo>
                              <a:lnTo>
                                <a:pt x="6964" y="3"/>
                              </a:lnTo>
                              <a:lnTo>
                                <a:pt x="6967" y="0"/>
                              </a:lnTo>
                              <a:lnTo>
                                <a:pt x="6969" y="0"/>
                              </a:lnTo>
                              <a:lnTo>
                                <a:pt x="6973" y="0"/>
                              </a:lnTo>
                              <a:lnTo>
                                <a:pt x="6975" y="0"/>
                              </a:lnTo>
                              <a:lnTo>
                                <a:pt x="6977" y="3"/>
                              </a:lnTo>
                              <a:lnTo>
                                <a:pt x="6978" y="5"/>
                              </a:lnTo>
                              <a:lnTo>
                                <a:pt x="6978" y="9"/>
                              </a:lnTo>
                              <a:lnTo>
                                <a:pt x="6977" y="11"/>
                              </a:lnTo>
                              <a:lnTo>
                                <a:pt x="6975" y="14"/>
                              </a:lnTo>
                              <a:lnTo>
                                <a:pt x="6973" y="15"/>
                              </a:lnTo>
                              <a:close/>
                              <a:moveTo>
                                <a:pt x="7003" y="15"/>
                              </a:moveTo>
                              <a:lnTo>
                                <a:pt x="6999" y="15"/>
                              </a:lnTo>
                              <a:lnTo>
                                <a:pt x="6997" y="14"/>
                              </a:lnTo>
                              <a:lnTo>
                                <a:pt x="6994" y="11"/>
                              </a:lnTo>
                              <a:lnTo>
                                <a:pt x="6993" y="9"/>
                              </a:lnTo>
                              <a:lnTo>
                                <a:pt x="6993" y="5"/>
                              </a:lnTo>
                              <a:lnTo>
                                <a:pt x="6994" y="3"/>
                              </a:lnTo>
                              <a:lnTo>
                                <a:pt x="6997" y="0"/>
                              </a:lnTo>
                              <a:lnTo>
                                <a:pt x="6999" y="0"/>
                              </a:lnTo>
                              <a:lnTo>
                                <a:pt x="7003" y="0"/>
                              </a:lnTo>
                              <a:lnTo>
                                <a:pt x="7005" y="0"/>
                              </a:lnTo>
                              <a:lnTo>
                                <a:pt x="7007" y="3"/>
                              </a:lnTo>
                              <a:lnTo>
                                <a:pt x="7008" y="5"/>
                              </a:lnTo>
                              <a:lnTo>
                                <a:pt x="7008" y="9"/>
                              </a:lnTo>
                              <a:lnTo>
                                <a:pt x="7007" y="11"/>
                              </a:lnTo>
                              <a:lnTo>
                                <a:pt x="7005" y="14"/>
                              </a:lnTo>
                              <a:lnTo>
                                <a:pt x="7003" y="15"/>
                              </a:lnTo>
                              <a:close/>
                              <a:moveTo>
                                <a:pt x="7033" y="15"/>
                              </a:moveTo>
                              <a:lnTo>
                                <a:pt x="7029" y="15"/>
                              </a:lnTo>
                              <a:lnTo>
                                <a:pt x="7027" y="14"/>
                              </a:lnTo>
                              <a:lnTo>
                                <a:pt x="7024" y="11"/>
                              </a:lnTo>
                              <a:lnTo>
                                <a:pt x="7023" y="9"/>
                              </a:lnTo>
                              <a:lnTo>
                                <a:pt x="7023" y="5"/>
                              </a:lnTo>
                              <a:lnTo>
                                <a:pt x="7024" y="3"/>
                              </a:lnTo>
                              <a:lnTo>
                                <a:pt x="7027" y="0"/>
                              </a:lnTo>
                              <a:lnTo>
                                <a:pt x="7029" y="0"/>
                              </a:lnTo>
                              <a:lnTo>
                                <a:pt x="7033" y="0"/>
                              </a:lnTo>
                              <a:lnTo>
                                <a:pt x="7035" y="0"/>
                              </a:lnTo>
                              <a:lnTo>
                                <a:pt x="7038" y="3"/>
                              </a:lnTo>
                              <a:lnTo>
                                <a:pt x="7038" y="5"/>
                              </a:lnTo>
                              <a:lnTo>
                                <a:pt x="7038" y="9"/>
                              </a:lnTo>
                              <a:lnTo>
                                <a:pt x="7038" y="11"/>
                              </a:lnTo>
                              <a:lnTo>
                                <a:pt x="7035" y="14"/>
                              </a:lnTo>
                              <a:lnTo>
                                <a:pt x="7033" y="15"/>
                              </a:lnTo>
                              <a:close/>
                              <a:moveTo>
                                <a:pt x="7063" y="15"/>
                              </a:moveTo>
                              <a:lnTo>
                                <a:pt x="7059" y="15"/>
                              </a:lnTo>
                              <a:lnTo>
                                <a:pt x="7057" y="14"/>
                              </a:lnTo>
                              <a:lnTo>
                                <a:pt x="7054" y="11"/>
                              </a:lnTo>
                              <a:lnTo>
                                <a:pt x="7053" y="9"/>
                              </a:lnTo>
                              <a:lnTo>
                                <a:pt x="7053" y="5"/>
                              </a:lnTo>
                              <a:lnTo>
                                <a:pt x="7054" y="3"/>
                              </a:lnTo>
                              <a:lnTo>
                                <a:pt x="7057" y="0"/>
                              </a:lnTo>
                              <a:lnTo>
                                <a:pt x="7059" y="0"/>
                              </a:lnTo>
                              <a:lnTo>
                                <a:pt x="7063" y="0"/>
                              </a:lnTo>
                              <a:lnTo>
                                <a:pt x="7065" y="0"/>
                              </a:lnTo>
                              <a:lnTo>
                                <a:pt x="7068" y="3"/>
                              </a:lnTo>
                              <a:lnTo>
                                <a:pt x="7068" y="5"/>
                              </a:lnTo>
                              <a:lnTo>
                                <a:pt x="7068" y="9"/>
                              </a:lnTo>
                              <a:lnTo>
                                <a:pt x="7068" y="11"/>
                              </a:lnTo>
                              <a:lnTo>
                                <a:pt x="7065" y="14"/>
                              </a:lnTo>
                              <a:lnTo>
                                <a:pt x="7063" y="15"/>
                              </a:lnTo>
                              <a:close/>
                              <a:moveTo>
                                <a:pt x="7093" y="15"/>
                              </a:moveTo>
                              <a:lnTo>
                                <a:pt x="7089" y="15"/>
                              </a:lnTo>
                              <a:lnTo>
                                <a:pt x="7087" y="14"/>
                              </a:lnTo>
                              <a:lnTo>
                                <a:pt x="7084" y="11"/>
                              </a:lnTo>
                              <a:lnTo>
                                <a:pt x="7083" y="9"/>
                              </a:lnTo>
                              <a:lnTo>
                                <a:pt x="7083" y="5"/>
                              </a:lnTo>
                              <a:lnTo>
                                <a:pt x="7084" y="3"/>
                              </a:lnTo>
                              <a:lnTo>
                                <a:pt x="7087" y="0"/>
                              </a:lnTo>
                              <a:lnTo>
                                <a:pt x="7089" y="0"/>
                              </a:lnTo>
                              <a:lnTo>
                                <a:pt x="7093" y="0"/>
                              </a:lnTo>
                              <a:lnTo>
                                <a:pt x="7095" y="0"/>
                              </a:lnTo>
                              <a:lnTo>
                                <a:pt x="7098" y="3"/>
                              </a:lnTo>
                              <a:lnTo>
                                <a:pt x="7098" y="5"/>
                              </a:lnTo>
                              <a:lnTo>
                                <a:pt x="7098" y="9"/>
                              </a:lnTo>
                              <a:lnTo>
                                <a:pt x="7098" y="11"/>
                              </a:lnTo>
                              <a:lnTo>
                                <a:pt x="7095" y="14"/>
                              </a:lnTo>
                              <a:lnTo>
                                <a:pt x="7093" y="15"/>
                              </a:lnTo>
                              <a:close/>
                              <a:moveTo>
                                <a:pt x="7123" y="15"/>
                              </a:moveTo>
                              <a:lnTo>
                                <a:pt x="7119" y="15"/>
                              </a:lnTo>
                              <a:lnTo>
                                <a:pt x="7117" y="14"/>
                              </a:lnTo>
                              <a:lnTo>
                                <a:pt x="7114" y="11"/>
                              </a:lnTo>
                              <a:lnTo>
                                <a:pt x="7113" y="9"/>
                              </a:lnTo>
                              <a:lnTo>
                                <a:pt x="7113" y="5"/>
                              </a:lnTo>
                              <a:lnTo>
                                <a:pt x="7114" y="3"/>
                              </a:lnTo>
                              <a:lnTo>
                                <a:pt x="7117" y="0"/>
                              </a:lnTo>
                              <a:lnTo>
                                <a:pt x="7119" y="0"/>
                              </a:lnTo>
                              <a:lnTo>
                                <a:pt x="7123" y="0"/>
                              </a:lnTo>
                              <a:lnTo>
                                <a:pt x="7125" y="0"/>
                              </a:lnTo>
                              <a:lnTo>
                                <a:pt x="7128" y="3"/>
                              </a:lnTo>
                              <a:lnTo>
                                <a:pt x="7128" y="5"/>
                              </a:lnTo>
                              <a:lnTo>
                                <a:pt x="7128" y="9"/>
                              </a:lnTo>
                              <a:lnTo>
                                <a:pt x="7128" y="11"/>
                              </a:lnTo>
                              <a:lnTo>
                                <a:pt x="7125" y="14"/>
                              </a:lnTo>
                              <a:lnTo>
                                <a:pt x="7123" y="15"/>
                              </a:lnTo>
                              <a:close/>
                              <a:moveTo>
                                <a:pt x="7153" y="15"/>
                              </a:moveTo>
                              <a:lnTo>
                                <a:pt x="7149" y="15"/>
                              </a:lnTo>
                              <a:lnTo>
                                <a:pt x="7147" y="14"/>
                              </a:lnTo>
                              <a:lnTo>
                                <a:pt x="7144" y="11"/>
                              </a:lnTo>
                              <a:lnTo>
                                <a:pt x="7143" y="9"/>
                              </a:lnTo>
                              <a:lnTo>
                                <a:pt x="7143" y="5"/>
                              </a:lnTo>
                              <a:lnTo>
                                <a:pt x="7144" y="3"/>
                              </a:lnTo>
                              <a:lnTo>
                                <a:pt x="7147" y="0"/>
                              </a:lnTo>
                              <a:lnTo>
                                <a:pt x="7149" y="0"/>
                              </a:lnTo>
                              <a:lnTo>
                                <a:pt x="7153" y="0"/>
                              </a:lnTo>
                              <a:lnTo>
                                <a:pt x="7155" y="0"/>
                              </a:lnTo>
                              <a:lnTo>
                                <a:pt x="7158" y="3"/>
                              </a:lnTo>
                              <a:lnTo>
                                <a:pt x="7158" y="5"/>
                              </a:lnTo>
                              <a:lnTo>
                                <a:pt x="7158" y="9"/>
                              </a:lnTo>
                              <a:lnTo>
                                <a:pt x="7158" y="11"/>
                              </a:lnTo>
                              <a:lnTo>
                                <a:pt x="7155" y="14"/>
                              </a:lnTo>
                              <a:lnTo>
                                <a:pt x="7153" y="15"/>
                              </a:lnTo>
                              <a:close/>
                              <a:moveTo>
                                <a:pt x="7183" y="15"/>
                              </a:moveTo>
                              <a:lnTo>
                                <a:pt x="7179" y="15"/>
                              </a:lnTo>
                              <a:lnTo>
                                <a:pt x="7177" y="14"/>
                              </a:lnTo>
                              <a:lnTo>
                                <a:pt x="7174" y="11"/>
                              </a:lnTo>
                              <a:lnTo>
                                <a:pt x="7173" y="9"/>
                              </a:lnTo>
                              <a:lnTo>
                                <a:pt x="7173" y="5"/>
                              </a:lnTo>
                              <a:lnTo>
                                <a:pt x="7174" y="3"/>
                              </a:lnTo>
                              <a:lnTo>
                                <a:pt x="7177" y="0"/>
                              </a:lnTo>
                              <a:lnTo>
                                <a:pt x="7179" y="0"/>
                              </a:lnTo>
                              <a:lnTo>
                                <a:pt x="7183" y="0"/>
                              </a:lnTo>
                              <a:lnTo>
                                <a:pt x="7185" y="0"/>
                              </a:lnTo>
                              <a:lnTo>
                                <a:pt x="7188" y="3"/>
                              </a:lnTo>
                              <a:lnTo>
                                <a:pt x="7188" y="5"/>
                              </a:lnTo>
                              <a:lnTo>
                                <a:pt x="7188" y="9"/>
                              </a:lnTo>
                              <a:lnTo>
                                <a:pt x="7188" y="11"/>
                              </a:lnTo>
                              <a:lnTo>
                                <a:pt x="7185" y="14"/>
                              </a:lnTo>
                              <a:lnTo>
                                <a:pt x="7183" y="15"/>
                              </a:lnTo>
                              <a:close/>
                              <a:moveTo>
                                <a:pt x="7213" y="15"/>
                              </a:moveTo>
                              <a:lnTo>
                                <a:pt x="7209" y="15"/>
                              </a:lnTo>
                              <a:lnTo>
                                <a:pt x="7207" y="14"/>
                              </a:lnTo>
                              <a:lnTo>
                                <a:pt x="7204" y="11"/>
                              </a:lnTo>
                              <a:lnTo>
                                <a:pt x="7203" y="9"/>
                              </a:lnTo>
                              <a:lnTo>
                                <a:pt x="7203" y="5"/>
                              </a:lnTo>
                              <a:lnTo>
                                <a:pt x="7204" y="3"/>
                              </a:lnTo>
                              <a:lnTo>
                                <a:pt x="7207" y="0"/>
                              </a:lnTo>
                              <a:lnTo>
                                <a:pt x="7209" y="0"/>
                              </a:lnTo>
                              <a:lnTo>
                                <a:pt x="7213" y="0"/>
                              </a:lnTo>
                              <a:lnTo>
                                <a:pt x="7215" y="0"/>
                              </a:lnTo>
                              <a:lnTo>
                                <a:pt x="7218" y="3"/>
                              </a:lnTo>
                              <a:lnTo>
                                <a:pt x="7218" y="5"/>
                              </a:lnTo>
                              <a:lnTo>
                                <a:pt x="7218" y="9"/>
                              </a:lnTo>
                              <a:lnTo>
                                <a:pt x="7218" y="11"/>
                              </a:lnTo>
                              <a:lnTo>
                                <a:pt x="7215" y="14"/>
                              </a:lnTo>
                              <a:lnTo>
                                <a:pt x="7213" y="15"/>
                              </a:lnTo>
                              <a:close/>
                              <a:moveTo>
                                <a:pt x="7243" y="15"/>
                              </a:moveTo>
                              <a:lnTo>
                                <a:pt x="7239" y="15"/>
                              </a:lnTo>
                              <a:lnTo>
                                <a:pt x="7237" y="14"/>
                              </a:lnTo>
                              <a:lnTo>
                                <a:pt x="7234" y="11"/>
                              </a:lnTo>
                              <a:lnTo>
                                <a:pt x="7233" y="9"/>
                              </a:lnTo>
                              <a:lnTo>
                                <a:pt x="7233" y="5"/>
                              </a:lnTo>
                              <a:lnTo>
                                <a:pt x="7234" y="3"/>
                              </a:lnTo>
                              <a:lnTo>
                                <a:pt x="7237" y="0"/>
                              </a:lnTo>
                              <a:lnTo>
                                <a:pt x="7239" y="0"/>
                              </a:lnTo>
                              <a:lnTo>
                                <a:pt x="7243" y="0"/>
                              </a:lnTo>
                              <a:lnTo>
                                <a:pt x="7245" y="0"/>
                              </a:lnTo>
                              <a:lnTo>
                                <a:pt x="7248" y="3"/>
                              </a:lnTo>
                              <a:lnTo>
                                <a:pt x="7248" y="5"/>
                              </a:lnTo>
                              <a:lnTo>
                                <a:pt x="7248" y="9"/>
                              </a:lnTo>
                              <a:lnTo>
                                <a:pt x="7248" y="11"/>
                              </a:lnTo>
                              <a:lnTo>
                                <a:pt x="7245" y="14"/>
                              </a:lnTo>
                              <a:lnTo>
                                <a:pt x="7243" y="15"/>
                              </a:lnTo>
                              <a:close/>
                              <a:moveTo>
                                <a:pt x="7273" y="15"/>
                              </a:moveTo>
                              <a:lnTo>
                                <a:pt x="7269" y="15"/>
                              </a:lnTo>
                              <a:lnTo>
                                <a:pt x="7267" y="14"/>
                              </a:lnTo>
                              <a:lnTo>
                                <a:pt x="7264" y="11"/>
                              </a:lnTo>
                              <a:lnTo>
                                <a:pt x="7263" y="9"/>
                              </a:lnTo>
                              <a:lnTo>
                                <a:pt x="7263" y="5"/>
                              </a:lnTo>
                              <a:lnTo>
                                <a:pt x="7264" y="3"/>
                              </a:lnTo>
                              <a:lnTo>
                                <a:pt x="7267" y="0"/>
                              </a:lnTo>
                              <a:lnTo>
                                <a:pt x="7269" y="0"/>
                              </a:lnTo>
                              <a:lnTo>
                                <a:pt x="7273" y="0"/>
                              </a:lnTo>
                              <a:lnTo>
                                <a:pt x="7275" y="0"/>
                              </a:lnTo>
                              <a:lnTo>
                                <a:pt x="7278" y="3"/>
                              </a:lnTo>
                              <a:lnTo>
                                <a:pt x="7278" y="5"/>
                              </a:lnTo>
                              <a:lnTo>
                                <a:pt x="7278" y="9"/>
                              </a:lnTo>
                              <a:lnTo>
                                <a:pt x="7278" y="11"/>
                              </a:lnTo>
                              <a:lnTo>
                                <a:pt x="7275" y="14"/>
                              </a:lnTo>
                              <a:lnTo>
                                <a:pt x="7273" y="15"/>
                              </a:lnTo>
                              <a:close/>
                              <a:moveTo>
                                <a:pt x="7303" y="15"/>
                              </a:moveTo>
                              <a:lnTo>
                                <a:pt x="7299" y="15"/>
                              </a:lnTo>
                              <a:lnTo>
                                <a:pt x="7297" y="14"/>
                              </a:lnTo>
                              <a:lnTo>
                                <a:pt x="7294" y="11"/>
                              </a:lnTo>
                              <a:lnTo>
                                <a:pt x="7293" y="9"/>
                              </a:lnTo>
                              <a:lnTo>
                                <a:pt x="7293" y="5"/>
                              </a:lnTo>
                              <a:lnTo>
                                <a:pt x="7294" y="3"/>
                              </a:lnTo>
                              <a:lnTo>
                                <a:pt x="7297" y="0"/>
                              </a:lnTo>
                              <a:lnTo>
                                <a:pt x="7299" y="0"/>
                              </a:lnTo>
                              <a:lnTo>
                                <a:pt x="7303" y="0"/>
                              </a:lnTo>
                              <a:lnTo>
                                <a:pt x="7305" y="0"/>
                              </a:lnTo>
                              <a:lnTo>
                                <a:pt x="7308" y="3"/>
                              </a:lnTo>
                              <a:lnTo>
                                <a:pt x="7308" y="5"/>
                              </a:lnTo>
                              <a:lnTo>
                                <a:pt x="7308" y="9"/>
                              </a:lnTo>
                              <a:lnTo>
                                <a:pt x="7308" y="11"/>
                              </a:lnTo>
                              <a:lnTo>
                                <a:pt x="7305" y="14"/>
                              </a:lnTo>
                              <a:lnTo>
                                <a:pt x="7303" y="15"/>
                              </a:lnTo>
                              <a:close/>
                              <a:moveTo>
                                <a:pt x="7333" y="15"/>
                              </a:moveTo>
                              <a:lnTo>
                                <a:pt x="7329" y="15"/>
                              </a:lnTo>
                              <a:lnTo>
                                <a:pt x="7327" y="14"/>
                              </a:lnTo>
                              <a:lnTo>
                                <a:pt x="7324" y="11"/>
                              </a:lnTo>
                              <a:lnTo>
                                <a:pt x="7323" y="9"/>
                              </a:lnTo>
                              <a:lnTo>
                                <a:pt x="7323" y="5"/>
                              </a:lnTo>
                              <a:lnTo>
                                <a:pt x="7324" y="3"/>
                              </a:lnTo>
                              <a:lnTo>
                                <a:pt x="7327" y="0"/>
                              </a:lnTo>
                              <a:lnTo>
                                <a:pt x="7329" y="0"/>
                              </a:lnTo>
                              <a:lnTo>
                                <a:pt x="7333" y="0"/>
                              </a:lnTo>
                              <a:lnTo>
                                <a:pt x="7335" y="0"/>
                              </a:lnTo>
                              <a:lnTo>
                                <a:pt x="7338" y="3"/>
                              </a:lnTo>
                              <a:lnTo>
                                <a:pt x="7338" y="5"/>
                              </a:lnTo>
                              <a:lnTo>
                                <a:pt x="7338" y="9"/>
                              </a:lnTo>
                              <a:lnTo>
                                <a:pt x="7338" y="11"/>
                              </a:lnTo>
                              <a:lnTo>
                                <a:pt x="7335" y="14"/>
                              </a:lnTo>
                              <a:lnTo>
                                <a:pt x="7333" y="15"/>
                              </a:lnTo>
                              <a:close/>
                              <a:moveTo>
                                <a:pt x="7363" y="15"/>
                              </a:moveTo>
                              <a:lnTo>
                                <a:pt x="7359" y="15"/>
                              </a:lnTo>
                              <a:lnTo>
                                <a:pt x="7357" y="14"/>
                              </a:lnTo>
                              <a:lnTo>
                                <a:pt x="7354" y="11"/>
                              </a:lnTo>
                              <a:lnTo>
                                <a:pt x="7353" y="9"/>
                              </a:lnTo>
                              <a:lnTo>
                                <a:pt x="7353" y="5"/>
                              </a:lnTo>
                              <a:lnTo>
                                <a:pt x="7354" y="3"/>
                              </a:lnTo>
                              <a:lnTo>
                                <a:pt x="7357" y="0"/>
                              </a:lnTo>
                              <a:lnTo>
                                <a:pt x="7359" y="0"/>
                              </a:lnTo>
                              <a:lnTo>
                                <a:pt x="7363" y="0"/>
                              </a:lnTo>
                              <a:lnTo>
                                <a:pt x="7365" y="0"/>
                              </a:lnTo>
                              <a:lnTo>
                                <a:pt x="7368" y="3"/>
                              </a:lnTo>
                              <a:lnTo>
                                <a:pt x="7368" y="5"/>
                              </a:lnTo>
                              <a:lnTo>
                                <a:pt x="7368" y="9"/>
                              </a:lnTo>
                              <a:lnTo>
                                <a:pt x="7368" y="11"/>
                              </a:lnTo>
                              <a:lnTo>
                                <a:pt x="7365" y="14"/>
                              </a:lnTo>
                              <a:lnTo>
                                <a:pt x="7363" y="15"/>
                              </a:lnTo>
                              <a:close/>
                              <a:moveTo>
                                <a:pt x="7393" y="15"/>
                              </a:moveTo>
                              <a:lnTo>
                                <a:pt x="7389" y="15"/>
                              </a:lnTo>
                              <a:lnTo>
                                <a:pt x="7387" y="14"/>
                              </a:lnTo>
                              <a:lnTo>
                                <a:pt x="7384" y="11"/>
                              </a:lnTo>
                              <a:lnTo>
                                <a:pt x="7383" y="9"/>
                              </a:lnTo>
                              <a:lnTo>
                                <a:pt x="7383" y="5"/>
                              </a:lnTo>
                              <a:lnTo>
                                <a:pt x="7384" y="3"/>
                              </a:lnTo>
                              <a:lnTo>
                                <a:pt x="7387" y="0"/>
                              </a:lnTo>
                              <a:lnTo>
                                <a:pt x="7389" y="0"/>
                              </a:lnTo>
                              <a:lnTo>
                                <a:pt x="7393" y="0"/>
                              </a:lnTo>
                              <a:lnTo>
                                <a:pt x="7395" y="0"/>
                              </a:lnTo>
                              <a:lnTo>
                                <a:pt x="7398" y="3"/>
                              </a:lnTo>
                              <a:lnTo>
                                <a:pt x="7398" y="5"/>
                              </a:lnTo>
                              <a:lnTo>
                                <a:pt x="7398" y="9"/>
                              </a:lnTo>
                              <a:lnTo>
                                <a:pt x="7398" y="11"/>
                              </a:lnTo>
                              <a:lnTo>
                                <a:pt x="7395" y="14"/>
                              </a:lnTo>
                              <a:lnTo>
                                <a:pt x="7393" y="15"/>
                              </a:lnTo>
                              <a:close/>
                              <a:moveTo>
                                <a:pt x="7423" y="15"/>
                              </a:moveTo>
                              <a:lnTo>
                                <a:pt x="7419" y="15"/>
                              </a:lnTo>
                              <a:lnTo>
                                <a:pt x="7417" y="14"/>
                              </a:lnTo>
                              <a:lnTo>
                                <a:pt x="7414" y="11"/>
                              </a:lnTo>
                              <a:lnTo>
                                <a:pt x="7413" y="9"/>
                              </a:lnTo>
                              <a:lnTo>
                                <a:pt x="7413" y="5"/>
                              </a:lnTo>
                              <a:lnTo>
                                <a:pt x="7414" y="3"/>
                              </a:lnTo>
                              <a:lnTo>
                                <a:pt x="7417" y="0"/>
                              </a:lnTo>
                              <a:lnTo>
                                <a:pt x="7419" y="0"/>
                              </a:lnTo>
                              <a:lnTo>
                                <a:pt x="7423" y="0"/>
                              </a:lnTo>
                              <a:lnTo>
                                <a:pt x="7425" y="0"/>
                              </a:lnTo>
                              <a:lnTo>
                                <a:pt x="7428" y="3"/>
                              </a:lnTo>
                              <a:lnTo>
                                <a:pt x="7428" y="5"/>
                              </a:lnTo>
                              <a:lnTo>
                                <a:pt x="7428" y="9"/>
                              </a:lnTo>
                              <a:lnTo>
                                <a:pt x="7428" y="11"/>
                              </a:lnTo>
                              <a:lnTo>
                                <a:pt x="7425" y="14"/>
                              </a:lnTo>
                              <a:lnTo>
                                <a:pt x="7423" y="15"/>
                              </a:lnTo>
                              <a:close/>
                              <a:moveTo>
                                <a:pt x="7453" y="15"/>
                              </a:moveTo>
                              <a:lnTo>
                                <a:pt x="7449" y="15"/>
                              </a:lnTo>
                              <a:lnTo>
                                <a:pt x="7447" y="14"/>
                              </a:lnTo>
                              <a:lnTo>
                                <a:pt x="7444" y="11"/>
                              </a:lnTo>
                              <a:lnTo>
                                <a:pt x="7443" y="9"/>
                              </a:lnTo>
                              <a:lnTo>
                                <a:pt x="7443" y="5"/>
                              </a:lnTo>
                              <a:lnTo>
                                <a:pt x="7444" y="3"/>
                              </a:lnTo>
                              <a:lnTo>
                                <a:pt x="7447" y="0"/>
                              </a:lnTo>
                              <a:lnTo>
                                <a:pt x="7449" y="0"/>
                              </a:lnTo>
                              <a:lnTo>
                                <a:pt x="7453" y="0"/>
                              </a:lnTo>
                              <a:lnTo>
                                <a:pt x="7455" y="0"/>
                              </a:lnTo>
                              <a:lnTo>
                                <a:pt x="7458" y="3"/>
                              </a:lnTo>
                              <a:lnTo>
                                <a:pt x="7458" y="5"/>
                              </a:lnTo>
                              <a:lnTo>
                                <a:pt x="7458" y="9"/>
                              </a:lnTo>
                              <a:lnTo>
                                <a:pt x="7458" y="11"/>
                              </a:lnTo>
                              <a:lnTo>
                                <a:pt x="7455" y="14"/>
                              </a:lnTo>
                              <a:lnTo>
                                <a:pt x="7453" y="15"/>
                              </a:lnTo>
                              <a:close/>
                              <a:moveTo>
                                <a:pt x="7483" y="15"/>
                              </a:moveTo>
                              <a:lnTo>
                                <a:pt x="7479" y="15"/>
                              </a:lnTo>
                              <a:lnTo>
                                <a:pt x="7477" y="14"/>
                              </a:lnTo>
                              <a:lnTo>
                                <a:pt x="7474" y="11"/>
                              </a:lnTo>
                              <a:lnTo>
                                <a:pt x="7473" y="9"/>
                              </a:lnTo>
                              <a:lnTo>
                                <a:pt x="7473" y="5"/>
                              </a:lnTo>
                              <a:lnTo>
                                <a:pt x="7474" y="3"/>
                              </a:lnTo>
                              <a:lnTo>
                                <a:pt x="7477" y="0"/>
                              </a:lnTo>
                              <a:lnTo>
                                <a:pt x="7479" y="0"/>
                              </a:lnTo>
                              <a:lnTo>
                                <a:pt x="7483" y="0"/>
                              </a:lnTo>
                              <a:lnTo>
                                <a:pt x="7485" y="0"/>
                              </a:lnTo>
                              <a:lnTo>
                                <a:pt x="7488" y="3"/>
                              </a:lnTo>
                              <a:lnTo>
                                <a:pt x="7488" y="5"/>
                              </a:lnTo>
                              <a:lnTo>
                                <a:pt x="7488" y="9"/>
                              </a:lnTo>
                              <a:lnTo>
                                <a:pt x="7488" y="11"/>
                              </a:lnTo>
                              <a:lnTo>
                                <a:pt x="7485" y="14"/>
                              </a:lnTo>
                              <a:lnTo>
                                <a:pt x="7483" y="15"/>
                              </a:lnTo>
                              <a:close/>
                              <a:moveTo>
                                <a:pt x="7513" y="15"/>
                              </a:moveTo>
                              <a:lnTo>
                                <a:pt x="7509" y="15"/>
                              </a:lnTo>
                              <a:lnTo>
                                <a:pt x="7507" y="14"/>
                              </a:lnTo>
                              <a:lnTo>
                                <a:pt x="7504" y="11"/>
                              </a:lnTo>
                              <a:lnTo>
                                <a:pt x="7503" y="9"/>
                              </a:lnTo>
                              <a:lnTo>
                                <a:pt x="7503" y="5"/>
                              </a:lnTo>
                              <a:lnTo>
                                <a:pt x="7504" y="3"/>
                              </a:lnTo>
                              <a:lnTo>
                                <a:pt x="7507" y="0"/>
                              </a:lnTo>
                              <a:lnTo>
                                <a:pt x="7509" y="0"/>
                              </a:lnTo>
                              <a:lnTo>
                                <a:pt x="7513" y="0"/>
                              </a:lnTo>
                              <a:lnTo>
                                <a:pt x="7515" y="0"/>
                              </a:lnTo>
                              <a:lnTo>
                                <a:pt x="7518" y="3"/>
                              </a:lnTo>
                              <a:lnTo>
                                <a:pt x="7518" y="5"/>
                              </a:lnTo>
                              <a:lnTo>
                                <a:pt x="7518" y="9"/>
                              </a:lnTo>
                              <a:lnTo>
                                <a:pt x="7518" y="11"/>
                              </a:lnTo>
                              <a:lnTo>
                                <a:pt x="7515" y="14"/>
                              </a:lnTo>
                              <a:lnTo>
                                <a:pt x="7513" y="15"/>
                              </a:lnTo>
                              <a:close/>
                              <a:moveTo>
                                <a:pt x="7543" y="15"/>
                              </a:moveTo>
                              <a:lnTo>
                                <a:pt x="7539" y="15"/>
                              </a:lnTo>
                              <a:lnTo>
                                <a:pt x="7537" y="14"/>
                              </a:lnTo>
                              <a:lnTo>
                                <a:pt x="7534" y="11"/>
                              </a:lnTo>
                              <a:lnTo>
                                <a:pt x="7533" y="9"/>
                              </a:lnTo>
                              <a:lnTo>
                                <a:pt x="7533" y="5"/>
                              </a:lnTo>
                              <a:lnTo>
                                <a:pt x="7534" y="3"/>
                              </a:lnTo>
                              <a:lnTo>
                                <a:pt x="7537" y="0"/>
                              </a:lnTo>
                              <a:lnTo>
                                <a:pt x="7539" y="0"/>
                              </a:lnTo>
                              <a:lnTo>
                                <a:pt x="7543" y="0"/>
                              </a:lnTo>
                              <a:lnTo>
                                <a:pt x="7545" y="0"/>
                              </a:lnTo>
                              <a:lnTo>
                                <a:pt x="7548" y="3"/>
                              </a:lnTo>
                              <a:lnTo>
                                <a:pt x="7548" y="5"/>
                              </a:lnTo>
                              <a:lnTo>
                                <a:pt x="7548" y="9"/>
                              </a:lnTo>
                              <a:lnTo>
                                <a:pt x="7548" y="11"/>
                              </a:lnTo>
                              <a:lnTo>
                                <a:pt x="7545" y="14"/>
                              </a:lnTo>
                              <a:lnTo>
                                <a:pt x="7543" y="15"/>
                              </a:lnTo>
                              <a:close/>
                              <a:moveTo>
                                <a:pt x="7573" y="15"/>
                              </a:moveTo>
                              <a:lnTo>
                                <a:pt x="7569" y="15"/>
                              </a:lnTo>
                              <a:lnTo>
                                <a:pt x="7567" y="14"/>
                              </a:lnTo>
                              <a:lnTo>
                                <a:pt x="7564" y="11"/>
                              </a:lnTo>
                              <a:lnTo>
                                <a:pt x="7563" y="9"/>
                              </a:lnTo>
                              <a:lnTo>
                                <a:pt x="7563" y="5"/>
                              </a:lnTo>
                              <a:lnTo>
                                <a:pt x="7564" y="3"/>
                              </a:lnTo>
                              <a:lnTo>
                                <a:pt x="7567" y="0"/>
                              </a:lnTo>
                              <a:lnTo>
                                <a:pt x="7569" y="0"/>
                              </a:lnTo>
                              <a:lnTo>
                                <a:pt x="7573" y="0"/>
                              </a:lnTo>
                              <a:lnTo>
                                <a:pt x="7575" y="0"/>
                              </a:lnTo>
                              <a:lnTo>
                                <a:pt x="7578" y="3"/>
                              </a:lnTo>
                              <a:lnTo>
                                <a:pt x="7579" y="5"/>
                              </a:lnTo>
                              <a:lnTo>
                                <a:pt x="7579" y="9"/>
                              </a:lnTo>
                              <a:lnTo>
                                <a:pt x="7578" y="11"/>
                              </a:lnTo>
                              <a:lnTo>
                                <a:pt x="7575" y="14"/>
                              </a:lnTo>
                              <a:lnTo>
                                <a:pt x="7573" y="15"/>
                              </a:lnTo>
                              <a:close/>
                              <a:moveTo>
                                <a:pt x="7603" y="15"/>
                              </a:moveTo>
                              <a:lnTo>
                                <a:pt x="7599" y="15"/>
                              </a:lnTo>
                              <a:lnTo>
                                <a:pt x="7597" y="14"/>
                              </a:lnTo>
                              <a:lnTo>
                                <a:pt x="7594" y="11"/>
                              </a:lnTo>
                              <a:lnTo>
                                <a:pt x="7594" y="9"/>
                              </a:lnTo>
                              <a:lnTo>
                                <a:pt x="7594" y="5"/>
                              </a:lnTo>
                              <a:lnTo>
                                <a:pt x="7594" y="3"/>
                              </a:lnTo>
                              <a:lnTo>
                                <a:pt x="7597" y="0"/>
                              </a:lnTo>
                              <a:lnTo>
                                <a:pt x="7599" y="0"/>
                              </a:lnTo>
                              <a:lnTo>
                                <a:pt x="7603" y="0"/>
                              </a:lnTo>
                              <a:lnTo>
                                <a:pt x="7605" y="0"/>
                              </a:lnTo>
                              <a:lnTo>
                                <a:pt x="7608" y="3"/>
                              </a:lnTo>
                              <a:lnTo>
                                <a:pt x="7609" y="5"/>
                              </a:lnTo>
                              <a:lnTo>
                                <a:pt x="7609" y="9"/>
                              </a:lnTo>
                              <a:lnTo>
                                <a:pt x="7608" y="11"/>
                              </a:lnTo>
                              <a:lnTo>
                                <a:pt x="7605" y="14"/>
                              </a:lnTo>
                              <a:lnTo>
                                <a:pt x="7603" y="15"/>
                              </a:lnTo>
                              <a:close/>
                              <a:moveTo>
                                <a:pt x="7633" y="15"/>
                              </a:moveTo>
                              <a:lnTo>
                                <a:pt x="7629" y="15"/>
                              </a:lnTo>
                              <a:lnTo>
                                <a:pt x="7627" y="14"/>
                              </a:lnTo>
                              <a:lnTo>
                                <a:pt x="7624" y="11"/>
                              </a:lnTo>
                              <a:lnTo>
                                <a:pt x="7624" y="9"/>
                              </a:lnTo>
                              <a:lnTo>
                                <a:pt x="7624" y="5"/>
                              </a:lnTo>
                              <a:lnTo>
                                <a:pt x="7624" y="3"/>
                              </a:lnTo>
                              <a:lnTo>
                                <a:pt x="7627" y="0"/>
                              </a:lnTo>
                              <a:lnTo>
                                <a:pt x="7629" y="0"/>
                              </a:lnTo>
                              <a:lnTo>
                                <a:pt x="7633" y="0"/>
                              </a:lnTo>
                              <a:lnTo>
                                <a:pt x="7635" y="0"/>
                              </a:lnTo>
                              <a:lnTo>
                                <a:pt x="7638" y="3"/>
                              </a:lnTo>
                              <a:lnTo>
                                <a:pt x="7639" y="5"/>
                              </a:lnTo>
                              <a:lnTo>
                                <a:pt x="7639" y="9"/>
                              </a:lnTo>
                              <a:lnTo>
                                <a:pt x="7638" y="11"/>
                              </a:lnTo>
                              <a:lnTo>
                                <a:pt x="7635" y="14"/>
                              </a:lnTo>
                              <a:lnTo>
                                <a:pt x="7633" y="15"/>
                              </a:lnTo>
                              <a:close/>
                              <a:moveTo>
                                <a:pt x="7663" y="15"/>
                              </a:moveTo>
                              <a:lnTo>
                                <a:pt x="7659" y="15"/>
                              </a:lnTo>
                              <a:lnTo>
                                <a:pt x="7657" y="14"/>
                              </a:lnTo>
                              <a:lnTo>
                                <a:pt x="7654" y="11"/>
                              </a:lnTo>
                              <a:lnTo>
                                <a:pt x="7654" y="9"/>
                              </a:lnTo>
                              <a:lnTo>
                                <a:pt x="7654" y="5"/>
                              </a:lnTo>
                              <a:lnTo>
                                <a:pt x="7654" y="3"/>
                              </a:lnTo>
                              <a:lnTo>
                                <a:pt x="7657" y="0"/>
                              </a:lnTo>
                              <a:lnTo>
                                <a:pt x="7659" y="0"/>
                              </a:lnTo>
                              <a:lnTo>
                                <a:pt x="7663" y="0"/>
                              </a:lnTo>
                              <a:lnTo>
                                <a:pt x="7665" y="0"/>
                              </a:lnTo>
                              <a:lnTo>
                                <a:pt x="7668" y="3"/>
                              </a:lnTo>
                              <a:lnTo>
                                <a:pt x="7669" y="5"/>
                              </a:lnTo>
                              <a:lnTo>
                                <a:pt x="7669" y="9"/>
                              </a:lnTo>
                              <a:lnTo>
                                <a:pt x="7668" y="11"/>
                              </a:lnTo>
                              <a:lnTo>
                                <a:pt x="7665" y="14"/>
                              </a:lnTo>
                              <a:lnTo>
                                <a:pt x="7663" y="15"/>
                              </a:lnTo>
                              <a:close/>
                              <a:moveTo>
                                <a:pt x="7693" y="15"/>
                              </a:moveTo>
                              <a:lnTo>
                                <a:pt x="7689" y="15"/>
                              </a:lnTo>
                              <a:lnTo>
                                <a:pt x="7687" y="14"/>
                              </a:lnTo>
                              <a:lnTo>
                                <a:pt x="7684" y="11"/>
                              </a:lnTo>
                              <a:lnTo>
                                <a:pt x="7684" y="9"/>
                              </a:lnTo>
                              <a:lnTo>
                                <a:pt x="7684" y="5"/>
                              </a:lnTo>
                              <a:lnTo>
                                <a:pt x="7684" y="3"/>
                              </a:lnTo>
                              <a:lnTo>
                                <a:pt x="7687" y="0"/>
                              </a:lnTo>
                              <a:lnTo>
                                <a:pt x="7689" y="0"/>
                              </a:lnTo>
                              <a:lnTo>
                                <a:pt x="7693" y="0"/>
                              </a:lnTo>
                              <a:lnTo>
                                <a:pt x="7695" y="0"/>
                              </a:lnTo>
                              <a:lnTo>
                                <a:pt x="7698" y="3"/>
                              </a:lnTo>
                              <a:lnTo>
                                <a:pt x="7699" y="5"/>
                              </a:lnTo>
                              <a:lnTo>
                                <a:pt x="7699" y="9"/>
                              </a:lnTo>
                              <a:lnTo>
                                <a:pt x="7698" y="11"/>
                              </a:lnTo>
                              <a:lnTo>
                                <a:pt x="7695" y="14"/>
                              </a:lnTo>
                              <a:lnTo>
                                <a:pt x="7693" y="15"/>
                              </a:lnTo>
                              <a:close/>
                              <a:moveTo>
                                <a:pt x="7723" y="15"/>
                              </a:moveTo>
                              <a:lnTo>
                                <a:pt x="7719" y="15"/>
                              </a:lnTo>
                              <a:lnTo>
                                <a:pt x="7717" y="14"/>
                              </a:lnTo>
                              <a:lnTo>
                                <a:pt x="7714" y="11"/>
                              </a:lnTo>
                              <a:lnTo>
                                <a:pt x="7714" y="9"/>
                              </a:lnTo>
                              <a:lnTo>
                                <a:pt x="7714" y="5"/>
                              </a:lnTo>
                              <a:lnTo>
                                <a:pt x="7714" y="3"/>
                              </a:lnTo>
                              <a:lnTo>
                                <a:pt x="7717" y="0"/>
                              </a:lnTo>
                              <a:lnTo>
                                <a:pt x="7719" y="0"/>
                              </a:lnTo>
                              <a:lnTo>
                                <a:pt x="7723" y="0"/>
                              </a:lnTo>
                              <a:lnTo>
                                <a:pt x="7725" y="0"/>
                              </a:lnTo>
                              <a:lnTo>
                                <a:pt x="7728" y="3"/>
                              </a:lnTo>
                              <a:lnTo>
                                <a:pt x="7729" y="5"/>
                              </a:lnTo>
                              <a:lnTo>
                                <a:pt x="7729" y="9"/>
                              </a:lnTo>
                              <a:lnTo>
                                <a:pt x="7728" y="11"/>
                              </a:lnTo>
                              <a:lnTo>
                                <a:pt x="7725" y="14"/>
                              </a:lnTo>
                              <a:lnTo>
                                <a:pt x="7723" y="15"/>
                              </a:lnTo>
                              <a:close/>
                              <a:moveTo>
                                <a:pt x="7753" y="15"/>
                              </a:moveTo>
                              <a:lnTo>
                                <a:pt x="7749" y="15"/>
                              </a:lnTo>
                              <a:lnTo>
                                <a:pt x="7747" y="14"/>
                              </a:lnTo>
                              <a:lnTo>
                                <a:pt x="7744" y="11"/>
                              </a:lnTo>
                              <a:lnTo>
                                <a:pt x="7744" y="9"/>
                              </a:lnTo>
                              <a:lnTo>
                                <a:pt x="7744" y="5"/>
                              </a:lnTo>
                              <a:lnTo>
                                <a:pt x="7744" y="3"/>
                              </a:lnTo>
                              <a:lnTo>
                                <a:pt x="7747" y="0"/>
                              </a:lnTo>
                              <a:lnTo>
                                <a:pt x="7749" y="0"/>
                              </a:lnTo>
                              <a:lnTo>
                                <a:pt x="7753" y="0"/>
                              </a:lnTo>
                              <a:lnTo>
                                <a:pt x="7755" y="0"/>
                              </a:lnTo>
                              <a:lnTo>
                                <a:pt x="7758" y="3"/>
                              </a:lnTo>
                              <a:lnTo>
                                <a:pt x="7759" y="5"/>
                              </a:lnTo>
                              <a:lnTo>
                                <a:pt x="7759" y="9"/>
                              </a:lnTo>
                              <a:lnTo>
                                <a:pt x="7758" y="11"/>
                              </a:lnTo>
                              <a:lnTo>
                                <a:pt x="7755" y="14"/>
                              </a:lnTo>
                              <a:lnTo>
                                <a:pt x="7753" y="15"/>
                              </a:lnTo>
                              <a:close/>
                              <a:moveTo>
                                <a:pt x="7783" y="15"/>
                              </a:moveTo>
                              <a:lnTo>
                                <a:pt x="7779" y="15"/>
                              </a:lnTo>
                              <a:lnTo>
                                <a:pt x="7777" y="14"/>
                              </a:lnTo>
                              <a:lnTo>
                                <a:pt x="7774" y="11"/>
                              </a:lnTo>
                              <a:lnTo>
                                <a:pt x="7774" y="9"/>
                              </a:lnTo>
                              <a:lnTo>
                                <a:pt x="7774" y="5"/>
                              </a:lnTo>
                              <a:lnTo>
                                <a:pt x="7774" y="3"/>
                              </a:lnTo>
                              <a:lnTo>
                                <a:pt x="7777" y="0"/>
                              </a:lnTo>
                              <a:lnTo>
                                <a:pt x="7779" y="0"/>
                              </a:lnTo>
                              <a:lnTo>
                                <a:pt x="7783" y="0"/>
                              </a:lnTo>
                              <a:lnTo>
                                <a:pt x="7785" y="0"/>
                              </a:lnTo>
                              <a:lnTo>
                                <a:pt x="7788" y="3"/>
                              </a:lnTo>
                              <a:lnTo>
                                <a:pt x="7789" y="5"/>
                              </a:lnTo>
                              <a:lnTo>
                                <a:pt x="7789" y="9"/>
                              </a:lnTo>
                              <a:lnTo>
                                <a:pt x="7788" y="11"/>
                              </a:lnTo>
                              <a:lnTo>
                                <a:pt x="7785" y="14"/>
                              </a:lnTo>
                              <a:lnTo>
                                <a:pt x="7783" y="15"/>
                              </a:lnTo>
                              <a:close/>
                              <a:moveTo>
                                <a:pt x="7813" y="15"/>
                              </a:moveTo>
                              <a:lnTo>
                                <a:pt x="7809" y="15"/>
                              </a:lnTo>
                              <a:lnTo>
                                <a:pt x="7807" y="14"/>
                              </a:lnTo>
                              <a:lnTo>
                                <a:pt x="7804" y="11"/>
                              </a:lnTo>
                              <a:lnTo>
                                <a:pt x="7804" y="9"/>
                              </a:lnTo>
                              <a:lnTo>
                                <a:pt x="7804" y="5"/>
                              </a:lnTo>
                              <a:lnTo>
                                <a:pt x="7804" y="3"/>
                              </a:lnTo>
                              <a:lnTo>
                                <a:pt x="7807" y="0"/>
                              </a:lnTo>
                              <a:lnTo>
                                <a:pt x="7809" y="0"/>
                              </a:lnTo>
                              <a:lnTo>
                                <a:pt x="7813" y="0"/>
                              </a:lnTo>
                              <a:lnTo>
                                <a:pt x="7815" y="0"/>
                              </a:lnTo>
                              <a:lnTo>
                                <a:pt x="7818" y="3"/>
                              </a:lnTo>
                              <a:lnTo>
                                <a:pt x="7819" y="5"/>
                              </a:lnTo>
                              <a:lnTo>
                                <a:pt x="7819" y="9"/>
                              </a:lnTo>
                              <a:lnTo>
                                <a:pt x="7818" y="11"/>
                              </a:lnTo>
                              <a:lnTo>
                                <a:pt x="7815" y="14"/>
                              </a:lnTo>
                              <a:lnTo>
                                <a:pt x="7813" y="15"/>
                              </a:lnTo>
                              <a:close/>
                              <a:moveTo>
                                <a:pt x="7843" y="15"/>
                              </a:moveTo>
                              <a:lnTo>
                                <a:pt x="7839" y="15"/>
                              </a:lnTo>
                              <a:lnTo>
                                <a:pt x="7837" y="14"/>
                              </a:lnTo>
                              <a:lnTo>
                                <a:pt x="7834" y="11"/>
                              </a:lnTo>
                              <a:lnTo>
                                <a:pt x="7834" y="9"/>
                              </a:lnTo>
                              <a:lnTo>
                                <a:pt x="7834" y="5"/>
                              </a:lnTo>
                              <a:lnTo>
                                <a:pt x="7834" y="3"/>
                              </a:lnTo>
                              <a:lnTo>
                                <a:pt x="7837" y="0"/>
                              </a:lnTo>
                              <a:lnTo>
                                <a:pt x="7839" y="0"/>
                              </a:lnTo>
                              <a:lnTo>
                                <a:pt x="7843" y="0"/>
                              </a:lnTo>
                              <a:lnTo>
                                <a:pt x="7845" y="0"/>
                              </a:lnTo>
                              <a:lnTo>
                                <a:pt x="7848" y="3"/>
                              </a:lnTo>
                              <a:lnTo>
                                <a:pt x="7849" y="5"/>
                              </a:lnTo>
                              <a:lnTo>
                                <a:pt x="7849" y="9"/>
                              </a:lnTo>
                              <a:lnTo>
                                <a:pt x="7848" y="11"/>
                              </a:lnTo>
                              <a:lnTo>
                                <a:pt x="7845" y="14"/>
                              </a:lnTo>
                              <a:lnTo>
                                <a:pt x="7843" y="15"/>
                              </a:lnTo>
                              <a:close/>
                              <a:moveTo>
                                <a:pt x="7873" y="15"/>
                              </a:moveTo>
                              <a:lnTo>
                                <a:pt x="7869" y="15"/>
                              </a:lnTo>
                              <a:lnTo>
                                <a:pt x="7867" y="14"/>
                              </a:lnTo>
                              <a:lnTo>
                                <a:pt x="7864" y="11"/>
                              </a:lnTo>
                              <a:lnTo>
                                <a:pt x="7864" y="9"/>
                              </a:lnTo>
                              <a:lnTo>
                                <a:pt x="7864" y="5"/>
                              </a:lnTo>
                              <a:lnTo>
                                <a:pt x="7864" y="3"/>
                              </a:lnTo>
                              <a:lnTo>
                                <a:pt x="7867" y="0"/>
                              </a:lnTo>
                              <a:lnTo>
                                <a:pt x="7869" y="0"/>
                              </a:lnTo>
                              <a:lnTo>
                                <a:pt x="7873" y="0"/>
                              </a:lnTo>
                              <a:lnTo>
                                <a:pt x="7875" y="0"/>
                              </a:lnTo>
                              <a:lnTo>
                                <a:pt x="7878" y="3"/>
                              </a:lnTo>
                              <a:lnTo>
                                <a:pt x="7879" y="5"/>
                              </a:lnTo>
                              <a:lnTo>
                                <a:pt x="7879" y="9"/>
                              </a:lnTo>
                              <a:lnTo>
                                <a:pt x="7878" y="11"/>
                              </a:lnTo>
                              <a:lnTo>
                                <a:pt x="7875" y="14"/>
                              </a:lnTo>
                              <a:lnTo>
                                <a:pt x="7873" y="15"/>
                              </a:lnTo>
                              <a:close/>
                              <a:moveTo>
                                <a:pt x="7903" y="15"/>
                              </a:moveTo>
                              <a:lnTo>
                                <a:pt x="7899" y="15"/>
                              </a:lnTo>
                              <a:lnTo>
                                <a:pt x="7897" y="14"/>
                              </a:lnTo>
                              <a:lnTo>
                                <a:pt x="7894" y="11"/>
                              </a:lnTo>
                              <a:lnTo>
                                <a:pt x="7894" y="9"/>
                              </a:lnTo>
                              <a:lnTo>
                                <a:pt x="7894" y="5"/>
                              </a:lnTo>
                              <a:lnTo>
                                <a:pt x="7894" y="3"/>
                              </a:lnTo>
                              <a:lnTo>
                                <a:pt x="7897" y="0"/>
                              </a:lnTo>
                              <a:lnTo>
                                <a:pt x="7899" y="0"/>
                              </a:lnTo>
                              <a:lnTo>
                                <a:pt x="7903" y="0"/>
                              </a:lnTo>
                              <a:lnTo>
                                <a:pt x="7905" y="0"/>
                              </a:lnTo>
                              <a:lnTo>
                                <a:pt x="7908" y="3"/>
                              </a:lnTo>
                              <a:lnTo>
                                <a:pt x="7909" y="5"/>
                              </a:lnTo>
                              <a:lnTo>
                                <a:pt x="7909" y="9"/>
                              </a:lnTo>
                              <a:lnTo>
                                <a:pt x="7908" y="11"/>
                              </a:lnTo>
                              <a:lnTo>
                                <a:pt x="7905" y="14"/>
                              </a:lnTo>
                              <a:lnTo>
                                <a:pt x="7903" y="15"/>
                              </a:lnTo>
                              <a:close/>
                              <a:moveTo>
                                <a:pt x="7933" y="15"/>
                              </a:moveTo>
                              <a:lnTo>
                                <a:pt x="7929" y="15"/>
                              </a:lnTo>
                              <a:lnTo>
                                <a:pt x="7927" y="14"/>
                              </a:lnTo>
                              <a:lnTo>
                                <a:pt x="7924" y="11"/>
                              </a:lnTo>
                              <a:lnTo>
                                <a:pt x="7924" y="9"/>
                              </a:lnTo>
                              <a:lnTo>
                                <a:pt x="7924" y="5"/>
                              </a:lnTo>
                              <a:lnTo>
                                <a:pt x="7924" y="3"/>
                              </a:lnTo>
                              <a:lnTo>
                                <a:pt x="7927" y="0"/>
                              </a:lnTo>
                              <a:lnTo>
                                <a:pt x="7929" y="0"/>
                              </a:lnTo>
                              <a:lnTo>
                                <a:pt x="7933" y="0"/>
                              </a:lnTo>
                              <a:lnTo>
                                <a:pt x="7935" y="0"/>
                              </a:lnTo>
                              <a:lnTo>
                                <a:pt x="7938" y="3"/>
                              </a:lnTo>
                              <a:lnTo>
                                <a:pt x="7939" y="5"/>
                              </a:lnTo>
                              <a:lnTo>
                                <a:pt x="7939" y="9"/>
                              </a:lnTo>
                              <a:lnTo>
                                <a:pt x="7938" y="11"/>
                              </a:lnTo>
                              <a:lnTo>
                                <a:pt x="7935" y="14"/>
                              </a:lnTo>
                              <a:lnTo>
                                <a:pt x="7933" y="15"/>
                              </a:lnTo>
                              <a:close/>
                              <a:moveTo>
                                <a:pt x="7963" y="15"/>
                              </a:moveTo>
                              <a:lnTo>
                                <a:pt x="7959" y="15"/>
                              </a:lnTo>
                              <a:lnTo>
                                <a:pt x="7957" y="14"/>
                              </a:lnTo>
                              <a:lnTo>
                                <a:pt x="7954" y="11"/>
                              </a:lnTo>
                              <a:lnTo>
                                <a:pt x="7954" y="9"/>
                              </a:lnTo>
                              <a:lnTo>
                                <a:pt x="7954" y="5"/>
                              </a:lnTo>
                              <a:lnTo>
                                <a:pt x="7954" y="3"/>
                              </a:lnTo>
                              <a:lnTo>
                                <a:pt x="7957" y="0"/>
                              </a:lnTo>
                              <a:lnTo>
                                <a:pt x="7959" y="0"/>
                              </a:lnTo>
                              <a:lnTo>
                                <a:pt x="7963" y="0"/>
                              </a:lnTo>
                              <a:lnTo>
                                <a:pt x="7965" y="0"/>
                              </a:lnTo>
                              <a:lnTo>
                                <a:pt x="7968" y="3"/>
                              </a:lnTo>
                              <a:lnTo>
                                <a:pt x="7969" y="5"/>
                              </a:lnTo>
                              <a:lnTo>
                                <a:pt x="7969" y="9"/>
                              </a:lnTo>
                              <a:lnTo>
                                <a:pt x="7968" y="11"/>
                              </a:lnTo>
                              <a:lnTo>
                                <a:pt x="7965" y="14"/>
                              </a:lnTo>
                              <a:lnTo>
                                <a:pt x="7963" y="15"/>
                              </a:lnTo>
                              <a:close/>
                              <a:moveTo>
                                <a:pt x="7993" y="15"/>
                              </a:moveTo>
                              <a:lnTo>
                                <a:pt x="7989" y="15"/>
                              </a:lnTo>
                              <a:lnTo>
                                <a:pt x="7987" y="14"/>
                              </a:lnTo>
                              <a:lnTo>
                                <a:pt x="7984" y="11"/>
                              </a:lnTo>
                              <a:lnTo>
                                <a:pt x="7984" y="9"/>
                              </a:lnTo>
                              <a:lnTo>
                                <a:pt x="7984" y="5"/>
                              </a:lnTo>
                              <a:lnTo>
                                <a:pt x="7984" y="3"/>
                              </a:lnTo>
                              <a:lnTo>
                                <a:pt x="7987" y="0"/>
                              </a:lnTo>
                              <a:lnTo>
                                <a:pt x="7989" y="0"/>
                              </a:lnTo>
                              <a:lnTo>
                                <a:pt x="7993" y="0"/>
                              </a:lnTo>
                              <a:lnTo>
                                <a:pt x="7995" y="0"/>
                              </a:lnTo>
                              <a:lnTo>
                                <a:pt x="7998" y="3"/>
                              </a:lnTo>
                              <a:lnTo>
                                <a:pt x="7999" y="5"/>
                              </a:lnTo>
                              <a:lnTo>
                                <a:pt x="7999" y="9"/>
                              </a:lnTo>
                              <a:lnTo>
                                <a:pt x="7998" y="11"/>
                              </a:lnTo>
                              <a:lnTo>
                                <a:pt x="7995" y="14"/>
                              </a:lnTo>
                              <a:lnTo>
                                <a:pt x="7993" y="15"/>
                              </a:lnTo>
                              <a:close/>
                              <a:moveTo>
                                <a:pt x="8023" y="15"/>
                              </a:moveTo>
                              <a:lnTo>
                                <a:pt x="8019" y="15"/>
                              </a:lnTo>
                              <a:lnTo>
                                <a:pt x="8017" y="14"/>
                              </a:lnTo>
                              <a:lnTo>
                                <a:pt x="8014" y="11"/>
                              </a:lnTo>
                              <a:lnTo>
                                <a:pt x="8014" y="9"/>
                              </a:lnTo>
                              <a:lnTo>
                                <a:pt x="8014" y="5"/>
                              </a:lnTo>
                              <a:lnTo>
                                <a:pt x="8014" y="3"/>
                              </a:lnTo>
                              <a:lnTo>
                                <a:pt x="8017" y="0"/>
                              </a:lnTo>
                              <a:lnTo>
                                <a:pt x="8019" y="0"/>
                              </a:lnTo>
                              <a:lnTo>
                                <a:pt x="8023" y="0"/>
                              </a:lnTo>
                              <a:lnTo>
                                <a:pt x="8025" y="0"/>
                              </a:lnTo>
                              <a:lnTo>
                                <a:pt x="8028" y="3"/>
                              </a:lnTo>
                              <a:lnTo>
                                <a:pt x="8029" y="5"/>
                              </a:lnTo>
                              <a:lnTo>
                                <a:pt x="8029" y="9"/>
                              </a:lnTo>
                              <a:lnTo>
                                <a:pt x="8028" y="11"/>
                              </a:lnTo>
                              <a:lnTo>
                                <a:pt x="8025" y="14"/>
                              </a:lnTo>
                              <a:lnTo>
                                <a:pt x="8023" y="15"/>
                              </a:lnTo>
                              <a:close/>
                              <a:moveTo>
                                <a:pt x="8053" y="15"/>
                              </a:moveTo>
                              <a:lnTo>
                                <a:pt x="8049" y="15"/>
                              </a:lnTo>
                              <a:lnTo>
                                <a:pt x="8047" y="14"/>
                              </a:lnTo>
                              <a:lnTo>
                                <a:pt x="8044" y="11"/>
                              </a:lnTo>
                              <a:lnTo>
                                <a:pt x="8044" y="9"/>
                              </a:lnTo>
                              <a:lnTo>
                                <a:pt x="8044" y="5"/>
                              </a:lnTo>
                              <a:lnTo>
                                <a:pt x="8044" y="3"/>
                              </a:lnTo>
                              <a:lnTo>
                                <a:pt x="8047" y="0"/>
                              </a:lnTo>
                              <a:lnTo>
                                <a:pt x="8049" y="0"/>
                              </a:lnTo>
                              <a:lnTo>
                                <a:pt x="8053" y="0"/>
                              </a:lnTo>
                              <a:lnTo>
                                <a:pt x="8055" y="0"/>
                              </a:lnTo>
                              <a:lnTo>
                                <a:pt x="8058" y="3"/>
                              </a:lnTo>
                              <a:lnTo>
                                <a:pt x="8059" y="5"/>
                              </a:lnTo>
                              <a:lnTo>
                                <a:pt x="8059" y="9"/>
                              </a:lnTo>
                              <a:lnTo>
                                <a:pt x="8058" y="11"/>
                              </a:lnTo>
                              <a:lnTo>
                                <a:pt x="8055" y="14"/>
                              </a:lnTo>
                              <a:lnTo>
                                <a:pt x="8053" y="15"/>
                              </a:lnTo>
                              <a:close/>
                              <a:moveTo>
                                <a:pt x="8083" y="15"/>
                              </a:moveTo>
                              <a:lnTo>
                                <a:pt x="8079" y="15"/>
                              </a:lnTo>
                              <a:lnTo>
                                <a:pt x="8077" y="14"/>
                              </a:lnTo>
                              <a:lnTo>
                                <a:pt x="8074" y="11"/>
                              </a:lnTo>
                              <a:lnTo>
                                <a:pt x="8074" y="9"/>
                              </a:lnTo>
                              <a:lnTo>
                                <a:pt x="8074" y="5"/>
                              </a:lnTo>
                              <a:lnTo>
                                <a:pt x="8074" y="3"/>
                              </a:lnTo>
                              <a:lnTo>
                                <a:pt x="8077" y="0"/>
                              </a:lnTo>
                              <a:lnTo>
                                <a:pt x="8079" y="0"/>
                              </a:lnTo>
                              <a:lnTo>
                                <a:pt x="8083" y="0"/>
                              </a:lnTo>
                              <a:lnTo>
                                <a:pt x="8085" y="0"/>
                              </a:lnTo>
                              <a:lnTo>
                                <a:pt x="8088" y="3"/>
                              </a:lnTo>
                              <a:lnTo>
                                <a:pt x="8089" y="5"/>
                              </a:lnTo>
                              <a:lnTo>
                                <a:pt x="8089" y="9"/>
                              </a:lnTo>
                              <a:lnTo>
                                <a:pt x="8088" y="11"/>
                              </a:lnTo>
                              <a:lnTo>
                                <a:pt x="8085" y="14"/>
                              </a:lnTo>
                              <a:lnTo>
                                <a:pt x="8083" y="15"/>
                              </a:lnTo>
                              <a:close/>
                              <a:moveTo>
                                <a:pt x="8113" y="15"/>
                              </a:moveTo>
                              <a:lnTo>
                                <a:pt x="8109" y="15"/>
                              </a:lnTo>
                              <a:lnTo>
                                <a:pt x="8107" y="14"/>
                              </a:lnTo>
                              <a:lnTo>
                                <a:pt x="8104" y="11"/>
                              </a:lnTo>
                              <a:lnTo>
                                <a:pt x="8104" y="9"/>
                              </a:lnTo>
                              <a:lnTo>
                                <a:pt x="8104" y="5"/>
                              </a:lnTo>
                              <a:lnTo>
                                <a:pt x="8104" y="3"/>
                              </a:lnTo>
                              <a:lnTo>
                                <a:pt x="8107" y="0"/>
                              </a:lnTo>
                              <a:lnTo>
                                <a:pt x="8109" y="0"/>
                              </a:lnTo>
                              <a:lnTo>
                                <a:pt x="8113" y="0"/>
                              </a:lnTo>
                              <a:lnTo>
                                <a:pt x="8115" y="0"/>
                              </a:lnTo>
                              <a:lnTo>
                                <a:pt x="8118" y="3"/>
                              </a:lnTo>
                              <a:lnTo>
                                <a:pt x="8119" y="5"/>
                              </a:lnTo>
                              <a:lnTo>
                                <a:pt x="8119" y="9"/>
                              </a:lnTo>
                              <a:lnTo>
                                <a:pt x="8118" y="11"/>
                              </a:lnTo>
                              <a:lnTo>
                                <a:pt x="8115" y="14"/>
                              </a:lnTo>
                              <a:lnTo>
                                <a:pt x="8113" y="15"/>
                              </a:lnTo>
                              <a:close/>
                              <a:moveTo>
                                <a:pt x="8143" y="15"/>
                              </a:moveTo>
                              <a:lnTo>
                                <a:pt x="8139" y="15"/>
                              </a:lnTo>
                              <a:lnTo>
                                <a:pt x="8137" y="14"/>
                              </a:lnTo>
                              <a:lnTo>
                                <a:pt x="8135" y="11"/>
                              </a:lnTo>
                              <a:lnTo>
                                <a:pt x="8134" y="9"/>
                              </a:lnTo>
                              <a:lnTo>
                                <a:pt x="8134" y="5"/>
                              </a:lnTo>
                              <a:lnTo>
                                <a:pt x="8135" y="3"/>
                              </a:lnTo>
                              <a:lnTo>
                                <a:pt x="8137" y="0"/>
                              </a:lnTo>
                              <a:lnTo>
                                <a:pt x="8139" y="0"/>
                              </a:lnTo>
                              <a:lnTo>
                                <a:pt x="8143" y="0"/>
                              </a:lnTo>
                              <a:lnTo>
                                <a:pt x="8145" y="0"/>
                              </a:lnTo>
                              <a:lnTo>
                                <a:pt x="8148" y="3"/>
                              </a:lnTo>
                              <a:lnTo>
                                <a:pt x="8149" y="5"/>
                              </a:lnTo>
                              <a:lnTo>
                                <a:pt x="8149" y="9"/>
                              </a:lnTo>
                              <a:lnTo>
                                <a:pt x="8148" y="11"/>
                              </a:lnTo>
                              <a:lnTo>
                                <a:pt x="8145" y="14"/>
                              </a:lnTo>
                              <a:lnTo>
                                <a:pt x="8143" y="15"/>
                              </a:lnTo>
                              <a:close/>
                              <a:moveTo>
                                <a:pt x="8173" y="15"/>
                              </a:moveTo>
                              <a:lnTo>
                                <a:pt x="8169" y="15"/>
                              </a:lnTo>
                              <a:lnTo>
                                <a:pt x="8167" y="14"/>
                              </a:lnTo>
                              <a:lnTo>
                                <a:pt x="8165" y="11"/>
                              </a:lnTo>
                              <a:lnTo>
                                <a:pt x="8164" y="9"/>
                              </a:lnTo>
                              <a:lnTo>
                                <a:pt x="8164" y="5"/>
                              </a:lnTo>
                              <a:lnTo>
                                <a:pt x="8165" y="3"/>
                              </a:lnTo>
                              <a:lnTo>
                                <a:pt x="8167" y="0"/>
                              </a:lnTo>
                              <a:lnTo>
                                <a:pt x="8169" y="0"/>
                              </a:lnTo>
                              <a:lnTo>
                                <a:pt x="8173" y="0"/>
                              </a:lnTo>
                              <a:lnTo>
                                <a:pt x="8175" y="0"/>
                              </a:lnTo>
                              <a:lnTo>
                                <a:pt x="8178" y="3"/>
                              </a:lnTo>
                              <a:lnTo>
                                <a:pt x="8179" y="5"/>
                              </a:lnTo>
                              <a:lnTo>
                                <a:pt x="8179" y="9"/>
                              </a:lnTo>
                              <a:lnTo>
                                <a:pt x="8178" y="11"/>
                              </a:lnTo>
                              <a:lnTo>
                                <a:pt x="8175" y="14"/>
                              </a:lnTo>
                              <a:lnTo>
                                <a:pt x="8173" y="15"/>
                              </a:lnTo>
                              <a:close/>
                              <a:moveTo>
                                <a:pt x="8203" y="15"/>
                              </a:moveTo>
                              <a:lnTo>
                                <a:pt x="8199" y="15"/>
                              </a:lnTo>
                              <a:lnTo>
                                <a:pt x="8197" y="14"/>
                              </a:lnTo>
                              <a:lnTo>
                                <a:pt x="8195" y="11"/>
                              </a:lnTo>
                              <a:lnTo>
                                <a:pt x="8194" y="9"/>
                              </a:lnTo>
                              <a:lnTo>
                                <a:pt x="8194" y="5"/>
                              </a:lnTo>
                              <a:lnTo>
                                <a:pt x="8195" y="3"/>
                              </a:lnTo>
                              <a:lnTo>
                                <a:pt x="8197" y="0"/>
                              </a:lnTo>
                              <a:lnTo>
                                <a:pt x="8199" y="0"/>
                              </a:lnTo>
                              <a:lnTo>
                                <a:pt x="8203" y="0"/>
                              </a:lnTo>
                              <a:lnTo>
                                <a:pt x="8205" y="0"/>
                              </a:lnTo>
                              <a:lnTo>
                                <a:pt x="8208" y="3"/>
                              </a:lnTo>
                              <a:lnTo>
                                <a:pt x="8209" y="5"/>
                              </a:lnTo>
                              <a:lnTo>
                                <a:pt x="8209" y="9"/>
                              </a:lnTo>
                              <a:lnTo>
                                <a:pt x="8208" y="11"/>
                              </a:lnTo>
                              <a:lnTo>
                                <a:pt x="8205" y="14"/>
                              </a:lnTo>
                              <a:lnTo>
                                <a:pt x="8203" y="15"/>
                              </a:lnTo>
                              <a:close/>
                              <a:moveTo>
                                <a:pt x="8233" y="15"/>
                              </a:moveTo>
                              <a:lnTo>
                                <a:pt x="8229" y="15"/>
                              </a:lnTo>
                              <a:lnTo>
                                <a:pt x="8227" y="14"/>
                              </a:lnTo>
                              <a:lnTo>
                                <a:pt x="8225" y="11"/>
                              </a:lnTo>
                              <a:lnTo>
                                <a:pt x="8224" y="9"/>
                              </a:lnTo>
                              <a:lnTo>
                                <a:pt x="8224" y="5"/>
                              </a:lnTo>
                              <a:lnTo>
                                <a:pt x="8225" y="3"/>
                              </a:lnTo>
                              <a:lnTo>
                                <a:pt x="8227" y="0"/>
                              </a:lnTo>
                              <a:lnTo>
                                <a:pt x="8229" y="0"/>
                              </a:lnTo>
                              <a:lnTo>
                                <a:pt x="8233" y="0"/>
                              </a:lnTo>
                              <a:lnTo>
                                <a:pt x="8235" y="0"/>
                              </a:lnTo>
                              <a:lnTo>
                                <a:pt x="8238" y="3"/>
                              </a:lnTo>
                              <a:lnTo>
                                <a:pt x="8239" y="5"/>
                              </a:lnTo>
                              <a:lnTo>
                                <a:pt x="8239" y="9"/>
                              </a:lnTo>
                              <a:lnTo>
                                <a:pt x="8238" y="11"/>
                              </a:lnTo>
                              <a:lnTo>
                                <a:pt x="8235" y="14"/>
                              </a:lnTo>
                              <a:lnTo>
                                <a:pt x="8233" y="15"/>
                              </a:lnTo>
                              <a:close/>
                              <a:moveTo>
                                <a:pt x="8263" y="15"/>
                              </a:moveTo>
                              <a:lnTo>
                                <a:pt x="8259" y="15"/>
                              </a:lnTo>
                              <a:lnTo>
                                <a:pt x="8258" y="14"/>
                              </a:lnTo>
                              <a:lnTo>
                                <a:pt x="8255" y="11"/>
                              </a:lnTo>
                              <a:lnTo>
                                <a:pt x="8254" y="9"/>
                              </a:lnTo>
                              <a:lnTo>
                                <a:pt x="8254" y="5"/>
                              </a:lnTo>
                              <a:lnTo>
                                <a:pt x="8255" y="3"/>
                              </a:lnTo>
                              <a:lnTo>
                                <a:pt x="8258" y="0"/>
                              </a:lnTo>
                              <a:lnTo>
                                <a:pt x="8259" y="0"/>
                              </a:lnTo>
                              <a:lnTo>
                                <a:pt x="8263" y="0"/>
                              </a:lnTo>
                              <a:lnTo>
                                <a:pt x="8265" y="0"/>
                              </a:lnTo>
                              <a:lnTo>
                                <a:pt x="8268" y="3"/>
                              </a:lnTo>
                              <a:lnTo>
                                <a:pt x="8269" y="5"/>
                              </a:lnTo>
                              <a:lnTo>
                                <a:pt x="8269" y="9"/>
                              </a:lnTo>
                              <a:lnTo>
                                <a:pt x="8268" y="11"/>
                              </a:lnTo>
                              <a:lnTo>
                                <a:pt x="8265" y="14"/>
                              </a:lnTo>
                              <a:lnTo>
                                <a:pt x="8263" y="15"/>
                              </a:lnTo>
                              <a:close/>
                              <a:moveTo>
                                <a:pt x="8293" y="15"/>
                              </a:moveTo>
                              <a:lnTo>
                                <a:pt x="8289" y="15"/>
                              </a:lnTo>
                              <a:lnTo>
                                <a:pt x="8288" y="14"/>
                              </a:lnTo>
                              <a:lnTo>
                                <a:pt x="8285" y="11"/>
                              </a:lnTo>
                              <a:lnTo>
                                <a:pt x="8284" y="9"/>
                              </a:lnTo>
                              <a:lnTo>
                                <a:pt x="8284" y="5"/>
                              </a:lnTo>
                              <a:lnTo>
                                <a:pt x="8285" y="3"/>
                              </a:lnTo>
                              <a:lnTo>
                                <a:pt x="8288" y="0"/>
                              </a:lnTo>
                              <a:lnTo>
                                <a:pt x="8289" y="0"/>
                              </a:lnTo>
                              <a:lnTo>
                                <a:pt x="8293" y="0"/>
                              </a:lnTo>
                              <a:lnTo>
                                <a:pt x="8295" y="0"/>
                              </a:lnTo>
                              <a:lnTo>
                                <a:pt x="8298" y="3"/>
                              </a:lnTo>
                              <a:lnTo>
                                <a:pt x="8299" y="5"/>
                              </a:lnTo>
                              <a:lnTo>
                                <a:pt x="8299" y="9"/>
                              </a:lnTo>
                              <a:lnTo>
                                <a:pt x="8298" y="11"/>
                              </a:lnTo>
                              <a:lnTo>
                                <a:pt x="8295" y="14"/>
                              </a:lnTo>
                              <a:lnTo>
                                <a:pt x="8293" y="15"/>
                              </a:lnTo>
                              <a:close/>
                              <a:moveTo>
                                <a:pt x="8323" y="15"/>
                              </a:moveTo>
                              <a:lnTo>
                                <a:pt x="8319" y="15"/>
                              </a:lnTo>
                              <a:lnTo>
                                <a:pt x="8318" y="14"/>
                              </a:lnTo>
                              <a:lnTo>
                                <a:pt x="8315" y="11"/>
                              </a:lnTo>
                              <a:lnTo>
                                <a:pt x="8314" y="9"/>
                              </a:lnTo>
                              <a:lnTo>
                                <a:pt x="8314" y="5"/>
                              </a:lnTo>
                              <a:lnTo>
                                <a:pt x="8315" y="3"/>
                              </a:lnTo>
                              <a:lnTo>
                                <a:pt x="8318" y="0"/>
                              </a:lnTo>
                              <a:lnTo>
                                <a:pt x="8319" y="0"/>
                              </a:lnTo>
                              <a:lnTo>
                                <a:pt x="8323" y="0"/>
                              </a:lnTo>
                              <a:lnTo>
                                <a:pt x="8325" y="0"/>
                              </a:lnTo>
                              <a:lnTo>
                                <a:pt x="8328" y="3"/>
                              </a:lnTo>
                              <a:lnTo>
                                <a:pt x="8329" y="5"/>
                              </a:lnTo>
                              <a:lnTo>
                                <a:pt x="8329" y="9"/>
                              </a:lnTo>
                              <a:lnTo>
                                <a:pt x="8328" y="11"/>
                              </a:lnTo>
                              <a:lnTo>
                                <a:pt x="8325" y="14"/>
                              </a:lnTo>
                              <a:lnTo>
                                <a:pt x="8323" y="15"/>
                              </a:lnTo>
                              <a:close/>
                              <a:moveTo>
                                <a:pt x="8353" y="15"/>
                              </a:moveTo>
                              <a:lnTo>
                                <a:pt x="8349" y="15"/>
                              </a:lnTo>
                              <a:lnTo>
                                <a:pt x="8348" y="14"/>
                              </a:lnTo>
                              <a:lnTo>
                                <a:pt x="8345" y="11"/>
                              </a:lnTo>
                              <a:lnTo>
                                <a:pt x="8344" y="9"/>
                              </a:lnTo>
                              <a:lnTo>
                                <a:pt x="8344" y="5"/>
                              </a:lnTo>
                              <a:lnTo>
                                <a:pt x="8345" y="3"/>
                              </a:lnTo>
                              <a:lnTo>
                                <a:pt x="8348" y="0"/>
                              </a:lnTo>
                              <a:lnTo>
                                <a:pt x="8349" y="0"/>
                              </a:lnTo>
                              <a:lnTo>
                                <a:pt x="8353" y="0"/>
                              </a:lnTo>
                              <a:lnTo>
                                <a:pt x="8355" y="0"/>
                              </a:lnTo>
                              <a:lnTo>
                                <a:pt x="8358" y="3"/>
                              </a:lnTo>
                              <a:lnTo>
                                <a:pt x="8359" y="5"/>
                              </a:lnTo>
                              <a:lnTo>
                                <a:pt x="8359" y="9"/>
                              </a:lnTo>
                              <a:lnTo>
                                <a:pt x="8358" y="11"/>
                              </a:lnTo>
                              <a:lnTo>
                                <a:pt x="8355" y="14"/>
                              </a:lnTo>
                              <a:lnTo>
                                <a:pt x="8353" y="15"/>
                              </a:lnTo>
                              <a:close/>
                              <a:moveTo>
                                <a:pt x="8383" y="15"/>
                              </a:moveTo>
                              <a:lnTo>
                                <a:pt x="8379" y="15"/>
                              </a:lnTo>
                              <a:lnTo>
                                <a:pt x="8378" y="14"/>
                              </a:lnTo>
                              <a:lnTo>
                                <a:pt x="8375" y="11"/>
                              </a:lnTo>
                              <a:lnTo>
                                <a:pt x="8374" y="9"/>
                              </a:lnTo>
                              <a:lnTo>
                                <a:pt x="8374" y="5"/>
                              </a:lnTo>
                              <a:lnTo>
                                <a:pt x="8375" y="3"/>
                              </a:lnTo>
                              <a:lnTo>
                                <a:pt x="8378" y="0"/>
                              </a:lnTo>
                              <a:lnTo>
                                <a:pt x="8379" y="0"/>
                              </a:lnTo>
                              <a:lnTo>
                                <a:pt x="8383" y="0"/>
                              </a:lnTo>
                              <a:lnTo>
                                <a:pt x="8385" y="0"/>
                              </a:lnTo>
                              <a:lnTo>
                                <a:pt x="8388" y="3"/>
                              </a:lnTo>
                              <a:lnTo>
                                <a:pt x="8389" y="5"/>
                              </a:lnTo>
                              <a:lnTo>
                                <a:pt x="8389" y="9"/>
                              </a:lnTo>
                              <a:lnTo>
                                <a:pt x="8388" y="11"/>
                              </a:lnTo>
                              <a:lnTo>
                                <a:pt x="8385" y="14"/>
                              </a:lnTo>
                              <a:lnTo>
                                <a:pt x="8383" y="15"/>
                              </a:lnTo>
                              <a:close/>
                              <a:moveTo>
                                <a:pt x="8413" y="15"/>
                              </a:moveTo>
                              <a:lnTo>
                                <a:pt x="8409" y="15"/>
                              </a:lnTo>
                              <a:lnTo>
                                <a:pt x="8408" y="14"/>
                              </a:lnTo>
                              <a:lnTo>
                                <a:pt x="8405" y="11"/>
                              </a:lnTo>
                              <a:lnTo>
                                <a:pt x="8404" y="9"/>
                              </a:lnTo>
                              <a:lnTo>
                                <a:pt x="8404" y="5"/>
                              </a:lnTo>
                              <a:lnTo>
                                <a:pt x="8405" y="3"/>
                              </a:lnTo>
                              <a:lnTo>
                                <a:pt x="8408" y="0"/>
                              </a:lnTo>
                              <a:lnTo>
                                <a:pt x="8409" y="0"/>
                              </a:lnTo>
                              <a:lnTo>
                                <a:pt x="8413" y="0"/>
                              </a:lnTo>
                              <a:lnTo>
                                <a:pt x="8415" y="0"/>
                              </a:lnTo>
                              <a:lnTo>
                                <a:pt x="8418" y="3"/>
                              </a:lnTo>
                              <a:lnTo>
                                <a:pt x="8419" y="5"/>
                              </a:lnTo>
                              <a:lnTo>
                                <a:pt x="8419" y="9"/>
                              </a:lnTo>
                              <a:lnTo>
                                <a:pt x="8418" y="11"/>
                              </a:lnTo>
                              <a:lnTo>
                                <a:pt x="8415" y="14"/>
                              </a:lnTo>
                              <a:lnTo>
                                <a:pt x="8413" y="15"/>
                              </a:lnTo>
                              <a:close/>
                              <a:moveTo>
                                <a:pt x="8444" y="15"/>
                              </a:moveTo>
                              <a:lnTo>
                                <a:pt x="8439" y="15"/>
                              </a:lnTo>
                              <a:lnTo>
                                <a:pt x="8438" y="14"/>
                              </a:lnTo>
                              <a:lnTo>
                                <a:pt x="8435" y="11"/>
                              </a:lnTo>
                              <a:lnTo>
                                <a:pt x="8434" y="9"/>
                              </a:lnTo>
                              <a:lnTo>
                                <a:pt x="8434" y="5"/>
                              </a:lnTo>
                              <a:lnTo>
                                <a:pt x="8435" y="3"/>
                              </a:lnTo>
                              <a:lnTo>
                                <a:pt x="8438" y="0"/>
                              </a:lnTo>
                              <a:lnTo>
                                <a:pt x="8439" y="0"/>
                              </a:lnTo>
                              <a:lnTo>
                                <a:pt x="8444" y="0"/>
                              </a:lnTo>
                              <a:lnTo>
                                <a:pt x="8445" y="0"/>
                              </a:lnTo>
                              <a:lnTo>
                                <a:pt x="8448" y="3"/>
                              </a:lnTo>
                              <a:lnTo>
                                <a:pt x="8449" y="5"/>
                              </a:lnTo>
                              <a:lnTo>
                                <a:pt x="8449" y="9"/>
                              </a:lnTo>
                              <a:lnTo>
                                <a:pt x="8448" y="11"/>
                              </a:lnTo>
                              <a:lnTo>
                                <a:pt x="8445" y="14"/>
                              </a:lnTo>
                              <a:lnTo>
                                <a:pt x="8444" y="15"/>
                              </a:lnTo>
                              <a:close/>
                              <a:moveTo>
                                <a:pt x="8474" y="15"/>
                              </a:moveTo>
                              <a:lnTo>
                                <a:pt x="8469" y="15"/>
                              </a:lnTo>
                              <a:lnTo>
                                <a:pt x="8468" y="14"/>
                              </a:lnTo>
                              <a:lnTo>
                                <a:pt x="8465" y="11"/>
                              </a:lnTo>
                              <a:lnTo>
                                <a:pt x="8464" y="9"/>
                              </a:lnTo>
                              <a:lnTo>
                                <a:pt x="8464" y="5"/>
                              </a:lnTo>
                              <a:lnTo>
                                <a:pt x="8465" y="3"/>
                              </a:lnTo>
                              <a:lnTo>
                                <a:pt x="8468" y="0"/>
                              </a:lnTo>
                              <a:lnTo>
                                <a:pt x="8469" y="0"/>
                              </a:lnTo>
                              <a:lnTo>
                                <a:pt x="8474" y="0"/>
                              </a:lnTo>
                              <a:lnTo>
                                <a:pt x="8475" y="0"/>
                              </a:lnTo>
                              <a:lnTo>
                                <a:pt x="8478" y="3"/>
                              </a:lnTo>
                              <a:lnTo>
                                <a:pt x="8479" y="5"/>
                              </a:lnTo>
                              <a:lnTo>
                                <a:pt x="8479" y="9"/>
                              </a:lnTo>
                              <a:lnTo>
                                <a:pt x="8478" y="11"/>
                              </a:lnTo>
                              <a:lnTo>
                                <a:pt x="8475" y="14"/>
                              </a:lnTo>
                              <a:lnTo>
                                <a:pt x="8474" y="15"/>
                              </a:lnTo>
                              <a:close/>
                              <a:moveTo>
                                <a:pt x="8504" y="15"/>
                              </a:moveTo>
                              <a:lnTo>
                                <a:pt x="8499" y="15"/>
                              </a:lnTo>
                              <a:lnTo>
                                <a:pt x="8498" y="14"/>
                              </a:lnTo>
                              <a:lnTo>
                                <a:pt x="8495" y="11"/>
                              </a:lnTo>
                              <a:lnTo>
                                <a:pt x="8494" y="9"/>
                              </a:lnTo>
                              <a:lnTo>
                                <a:pt x="8494" y="5"/>
                              </a:lnTo>
                              <a:lnTo>
                                <a:pt x="8495" y="3"/>
                              </a:lnTo>
                              <a:lnTo>
                                <a:pt x="8498" y="0"/>
                              </a:lnTo>
                              <a:lnTo>
                                <a:pt x="8499" y="0"/>
                              </a:lnTo>
                              <a:lnTo>
                                <a:pt x="8504" y="0"/>
                              </a:lnTo>
                              <a:lnTo>
                                <a:pt x="8505" y="0"/>
                              </a:lnTo>
                              <a:lnTo>
                                <a:pt x="8508" y="3"/>
                              </a:lnTo>
                              <a:lnTo>
                                <a:pt x="8509" y="5"/>
                              </a:lnTo>
                              <a:lnTo>
                                <a:pt x="8509" y="9"/>
                              </a:lnTo>
                              <a:lnTo>
                                <a:pt x="8508" y="11"/>
                              </a:lnTo>
                              <a:lnTo>
                                <a:pt x="8505" y="14"/>
                              </a:lnTo>
                              <a:lnTo>
                                <a:pt x="8504" y="15"/>
                              </a:lnTo>
                              <a:close/>
                              <a:moveTo>
                                <a:pt x="8534" y="15"/>
                              </a:moveTo>
                              <a:lnTo>
                                <a:pt x="8529" y="15"/>
                              </a:lnTo>
                              <a:lnTo>
                                <a:pt x="8528" y="14"/>
                              </a:lnTo>
                              <a:lnTo>
                                <a:pt x="8525" y="11"/>
                              </a:lnTo>
                              <a:lnTo>
                                <a:pt x="8524" y="9"/>
                              </a:lnTo>
                              <a:lnTo>
                                <a:pt x="8524" y="5"/>
                              </a:lnTo>
                              <a:lnTo>
                                <a:pt x="8525" y="3"/>
                              </a:lnTo>
                              <a:lnTo>
                                <a:pt x="8528" y="0"/>
                              </a:lnTo>
                              <a:lnTo>
                                <a:pt x="8529" y="0"/>
                              </a:lnTo>
                              <a:lnTo>
                                <a:pt x="8534" y="0"/>
                              </a:lnTo>
                              <a:lnTo>
                                <a:pt x="8535" y="0"/>
                              </a:lnTo>
                              <a:lnTo>
                                <a:pt x="8538" y="3"/>
                              </a:lnTo>
                              <a:lnTo>
                                <a:pt x="8539" y="5"/>
                              </a:lnTo>
                              <a:lnTo>
                                <a:pt x="8539" y="9"/>
                              </a:lnTo>
                              <a:lnTo>
                                <a:pt x="8538" y="11"/>
                              </a:lnTo>
                              <a:lnTo>
                                <a:pt x="8535" y="14"/>
                              </a:lnTo>
                              <a:lnTo>
                                <a:pt x="8534" y="15"/>
                              </a:lnTo>
                              <a:close/>
                              <a:moveTo>
                                <a:pt x="8564" y="15"/>
                              </a:moveTo>
                              <a:lnTo>
                                <a:pt x="8559" y="15"/>
                              </a:lnTo>
                              <a:lnTo>
                                <a:pt x="8558" y="14"/>
                              </a:lnTo>
                              <a:lnTo>
                                <a:pt x="8555" y="11"/>
                              </a:lnTo>
                              <a:lnTo>
                                <a:pt x="8554" y="9"/>
                              </a:lnTo>
                              <a:lnTo>
                                <a:pt x="8554" y="5"/>
                              </a:lnTo>
                              <a:lnTo>
                                <a:pt x="8555" y="3"/>
                              </a:lnTo>
                              <a:lnTo>
                                <a:pt x="8558" y="0"/>
                              </a:lnTo>
                              <a:lnTo>
                                <a:pt x="8559" y="0"/>
                              </a:lnTo>
                              <a:lnTo>
                                <a:pt x="8564" y="0"/>
                              </a:lnTo>
                              <a:lnTo>
                                <a:pt x="8565" y="0"/>
                              </a:lnTo>
                              <a:lnTo>
                                <a:pt x="8568" y="3"/>
                              </a:lnTo>
                              <a:lnTo>
                                <a:pt x="8569" y="5"/>
                              </a:lnTo>
                              <a:lnTo>
                                <a:pt x="8569" y="9"/>
                              </a:lnTo>
                              <a:lnTo>
                                <a:pt x="8568" y="11"/>
                              </a:lnTo>
                              <a:lnTo>
                                <a:pt x="8565" y="14"/>
                              </a:lnTo>
                              <a:lnTo>
                                <a:pt x="8564" y="15"/>
                              </a:lnTo>
                              <a:close/>
                              <a:moveTo>
                                <a:pt x="8594" y="15"/>
                              </a:moveTo>
                              <a:lnTo>
                                <a:pt x="8589" y="15"/>
                              </a:lnTo>
                              <a:lnTo>
                                <a:pt x="8588" y="14"/>
                              </a:lnTo>
                              <a:lnTo>
                                <a:pt x="8585" y="11"/>
                              </a:lnTo>
                              <a:lnTo>
                                <a:pt x="8584" y="9"/>
                              </a:lnTo>
                              <a:lnTo>
                                <a:pt x="8584" y="5"/>
                              </a:lnTo>
                              <a:lnTo>
                                <a:pt x="8585" y="3"/>
                              </a:lnTo>
                              <a:lnTo>
                                <a:pt x="8588" y="0"/>
                              </a:lnTo>
                              <a:lnTo>
                                <a:pt x="8589" y="0"/>
                              </a:lnTo>
                              <a:lnTo>
                                <a:pt x="8594" y="0"/>
                              </a:lnTo>
                              <a:lnTo>
                                <a:pt x="8595" y="0"/>
                              </a:lnTo>
                              <a:lnTo>
                                <a:pt x="8598" y="3"/>
                              </a:lnTo>
                              <a:lnTo>
                                <a:pt x="8599" y="5"/>
                              </a:lnTo>
                              <a:lnTo>
                                <a:pt x="8599" y="9"/>
                              </a:lnTo>
                              <a:lnTo>
                                <a:pt x="8598" y="11"/>
                              </a:lnTo>
                              <a:lnTo>
                                <a:pt x="8595" y="14"/>
                              </a:lnTo>
                              <a:lnTo>
                                <a:pt x="8594" y="15"/>
                              </a:lnTo>
                              <a:close/>
                              <a:moveTo>
                                <a:pt x="8624" y="15"/>
                              </a:moveTo>
                              <a:lnTo>
                                <a:pt x="8619" y="15"/>
                              </a:lnTo>
                              <a:lnTo>
                                <a:pt x="8618" y="14"/>
                              </a:lnTo>
                              <a:lnTo>
                                <a:pt x="8615" y="11"/>
                              </a:lnTo>
                              <a:lnTo>
                                <a:pt x="8614" y="9"/>
                              </a:lnTo>
                              <a:lnTo>
                                <a:pt x="8614" y="5"/>
                              </a:lnTo>
                              <a:lnTo>
                                <a:pt x="8615" y="3"/>
                              </a:lnTo>
                              <a:lnTo>
                                <a:pt x="8618" y="0"/>
                              </a:lnTo>
                              <a:lnTo>
                                <a:pt x="8619" y="0"/>
                              </a:lnTo>
                              <a:lnTo>
                                <a:pt x="8624" y="0"/>
                              </a:lnTo>
                              <a:lnTo>
                                <a:pt x="8625" y="0"/>
                              </a:lnTo>
                              <a:lnTo>
                                <a:pt x="8628" y="3"/>
                              </a:lnTo>
                              <a:lnTo>
                                <a:pt x="8629" y="5"/>
                              </a:lnTo>
                              <a:lnTo>
                                <a:pt x="8629" y="9"/>
                              </a:lnTo>
                              <a:lnTo>
                                <a:pt x="8628" y="11"/>
                              </a:lnTo>
                              <a:lnTo>
                                <a:pt x="8625" y="14"/>
                              </a:lnTo>
                              <a:lnTo>
                                <a:pt x="8624" y="15"/>
                              </a:lnTo>
                              <a:close/>
                              <a:moveTo>
                                <a:pt x="8654" y="15"/>
                              </a:moveTo>
                              <a:lnTo>
                                <a:pt x="8649" y="15"/>
                              </a:lnTo>
                              <a:lnTo>
                                <a:pt x="8648" y="14"/>
                              </a:lnTo>
                              <a:lnTo>
                                <a:pt x="8645" y="11"/>
                              </a:lnTo>
                              <a:lnTo>
                                <a:pt x="8644" y="9"/>
                              </a:lnTo>
                              <a:lnTo>
                                <a:pt x="8644" y="5"/>
                              </a:lnTo>
                              <a:lnTo>
                                <a:pt x="8645" y="3"/>
                              </a:lnTo>
                              <a:lnTo>
                                <a:pt x="8648" y="0"/>
                              </a:lnTo>
                              <a:lnTo>
                                <a:pt x="8649" y="0"/>
                              </a:lnTo>
                              <a:lnTo>
                                <a:pt x="8654" y="0"/>
                              </a:lnTo>
                              <a:lnTo>
                                <a:pt x="8655" y="0"/>
                              </a:lnTo>
                              <a:lnTo>
                                <a:pt x="8658" y="3"/>
                              </a:lnTo>
                              <a:lnTo>
                                <a:pt x="8659" y="5"/>
                              </a:lnTo>
                              <a:lnTo>
                                <a:pt x="8659" y="9"/>
                              </a:lnTo>
                              <a:lnTo>
                                <a:pt x="8658" y="11"/>
                              </a:lnTo>
                              <a:lnTo>
                                <a:pt x="8655" y="14"/>
                              </a:lnTo>
                              <a:lnTo>
                                <a:pt x="8654" y="15"/>
                              </a:lnTo>
                              <a:close/>
                              <a:moveTo>
                                <a:pt x="8684" y="15"/>
                              </a:moveTo>
                              <a:lnTo>
                                <a:pt x="8679" y="15"/>
                              </a:lnTo>
                              <a:lnTo>
                                <a:pt x="8678" y="14"/>
                              </a:lnTo>
                              <a:lnTo>
                                <a:pt x="8675" y="11"/>
                              </a:lnTo>
                              <a:lnTo>
                                <a:pt x="8674" y="9"/>
                              </a:lnTo>
                              <a:lnTo>
                                <a:pt x="8674" y="5"/>
                              </a:lnTo>
                              <a:lnTo>
                                <a:pt x="8675" y="3"/>
                              </a:lnTo>
                              <a:lnTo>
                                <a:pt x="8678" y="0"/>
                              </a:lnTo>
                              <a:lnTo>
                                <a:pt x="8679" y="0"/>
                              </a:lnTo>
                              <a:lnTo>
                                <a:pt x="8684" y="0"/>
                              </a:lnTo>
                              <a:lnTo>
                                <a:pt x="8685" y="0"/>
                              </a:lnTo>
                              <a:lnTo>
                                <a:pt x="8688" y="3"/>
                              </a:lnTo>
                              <a:lnTo>
                                <a:pt x="8689" y="5"/>
                              </a:lnTo>
                              <a:lnTo>
                                <a:pt x="8689" y="9"/>
                              </a:lnTo>
                              <a:lnTo>
                                <a:pt x="8688" y="11"/>
                              </a:lnTo>
                              <a:lnTo>
                                <a:pt x="8685" y="14"/>
                              </a:lnTo>
                              <a:lnTo>
                                <a:pt x="8684" y="15"/>
                              </a:lnTo>
                              <a:close/>
                              <a:moveTo>
                                <a:pt x="8714" y="15"/>
                              </a:moveTo>
                              <a:lnTo>
                                <a:pt x="8709" y="15"/>
                              </a:lnTo>
                              <a:lnTo>
                                <a:pt x="8708" y="14"/>
                              </a:lnTo>
                              <a:lnTo>
                                <a:pt x="8705" y="11"/>
                              </a:lnTo>
                              <a:lnTo>
                                <a:pt x="8704" y="9"/>
                              </a:lnTo>
                              <a:lnTo>
                                <a:pt x="8704" y="5"/>
                              </a:lnTo>
                              <a:lnTo>
                                <a:pt x="8705" y="3"/>
                              </a:lnTo>
                              <a:lnTo>
                                <a:pt x="8708" y="0"/>
                              </a:lnTo>
                              <a:lnTo>
                                <a:pt x="8709" y="0"/>
                              </a:lnTo>
                              <a:lnTo>
                                <a:pt x="8714" y="0"/>
                              </a:lnTo>
                              <a:lnTo>
                                <a:pt x="8715" y="0"/>
                              </a:lnTo>
                              <a:lnTo>
                                <a:pt x="8718" y="3"/>
                              </a:lnTo>
                              <a:lnTo>
                                <a:pt x="8719" y="5"/>
                              </a:lnTo>
                              <a:lnTo>
                                <a:pt x="8719" y="9"/>
                              </a:lnTo>
                              <a:lnTo>
                                <a:pt x="8718" y="11"/>
                              </a:lnTo>
                              <a:lnTo>
                                <a:pt x="8715" y="14"/>
                              </a:lnTo>
                              <a:lnTo>
                                <a:pt x="8714" y="15"/>
                              </a:lnTo>
                              <a:close/>
                              <a:moveTo>
                                <a:pt x="8744" y="15"/>
                              </a:moveTo>
                              <a:lnTo>
                                <a:pt x="8740" y="15"/>
                              </a:lnTo>
                              <a:lnTo>
                                <a:pt x="8738" y="14"/>
                              </a:lnTo>
                              <a:lnTo>
                                <a:pt x="8735" y="11"/>
                              </a:lnTo>
                              <a:lnTo>
                                <a:pt x="8734" y="9"/>
                              </a:lnTo>
                              <a:lnTo>
                                <a:pt x="8734" y="5"/>
                              </a:lnTo>
                              <a:lnTo>
                                <a:pt x="8735" y="3"/>
                              </a:lnTo>
                              <a:lnTo>
                                <a:pt x="8738" y="0"/>
                              </a:lnTo>
                              <a:lnTo>
                                <a:pt x="8740" y="0"/>
                              </a:lnTo>
                              <a:lnTo>
                                <a:pt x="8744" y="0"/>
                              </a:lnTo>
                              <a:lnTo>
                                <a:pt x="8745" y="0"/>
                              </a:lnTo>
                              <a:lnTo>
                                <a:pt x="8748" y="3"/>
                              </a:lnTo>
                              <a:lnTo>
                                <a:pt x="8749" y="5"/>
                              </a:lnTo>
                              <a:lnTo>
                                <a:pt x="8749" y="9"/>
                              </a:lnTo>
                              <a:lnTo>
                                <a:pt x="8748" y="11"/>
                              </a:lnTo>
                              <a:lnTo>
                                <a:pt x="8745" y="14"/>
                              </a:lnTo>
                              <a:lnTo>
                                <a:pt x="8744" y="15"/>
                              </a:lnTo>
                              <a:close/>
                              <a:moveTo>
                                <a:pt x="8774" y="15"/>
                              </a:moveTo>
                              <a:lnTo>
                                <a:pt x="8770" y="15"/>
                              </a:lnTo>
                              <a:lnTo>
                                <a:pt x="8768" y="14"/>
                              </a:lnTo>
                              <a:lnTo>
                                <a:pt x="8765" y="11"/>
                              </a:lnTo>
                              <a:lnTo>
                                <a:pt x="8764" y="9"/>
                              </a:lnTo>
                              <a:lnTo>
                                <a:pt x="8764" y="5"/>
                              </a:lnTo>
                              <a:lnTo>
                                <a:pt x="8765" y="3"/>
                              </a:lnTo>
                              <a:lnTo>
                                <a:pt x="8768" y="0"/>
                              </a:lnTo>
                              <a:lnTo>
                                <a:pt x="8770" y="0"/>
                              </a:lnTo>
                              <a:lnTo>
                                <a:pt x="8774" y="0"/>
                              </a:lnTo>
                              <a:lnTo>
                                <a:pt x="8775" y="0"/>
                              </a:lnTo>
                              <a:lnTo>
                                <a:pt x="8778" y="3"/>
                              </a:lnTo>
                              <a:lnTo>
                                <a:pt x="8779" y="5"/>
                              </a:lnTo>
                              <a:lnTo>
                                <a:pt x="8779" y="9"/>
                              </a:lnTo>
                              <a:lnTo>
                                <a:pt x="8778" y="11"/>
                              </a:lnTo>
                              <a:lnTo>
                                <a:pt x="8775" y="14"/>
                              </a:lnTo>
                              <a:lnTo>
                                <a:pt x="8774" y="15"/>
                              </a:lnTo>
                              <a:close/>
                              <a:moveTo>
                                <a:pt x="8804" y="15"/>
                              </a:moveTo>
                              <a:lnTo>
                                <a:pt x="8800" y="15"/>
                              </a:lnTo>
                              <a:lnTo>
                                <a:pt x="8798" y="14"/>
                              </a:lnTo>
                              <a:lnTo>
                                <a:pt x="8795" y="11"/>
                              </a:lnTo>
                              <a:lnTo>
                                <a:pt x="8794" y="9"/>
                              </a:lnTo>
                              <a:lnTo>
                                <a:pt x="8794" y="5"/>
                              </a:lnTo>
                              <a:lnTo>
                                <a:pt x="8795" y="3"/>
                              </a:lnTo>
                              <a:lnTo>
                                <a:pt x="8798" y="0"/>
                              </a:lnTo>
                              <a:lnTo>
                                <a:pt x="8800" y="0"/>
                              </a:lnTo>
                              <a:lnTo>
                                <a:pt x="8804" y="0"/>
                              </a:lnTo>
                              <a:lnTo>
                                <a:pt x="8805" y="0"/>
                              </a:lnTo>
                              <a:lnTo>
                                <a:pt x="8808" y="3"/>
                              </a:lnTo>
                              <a:lnTo>
                                <a:pt x="8809" y="5"/>
                              </a:lnTo>
                              <a:lnTo>
                                <a:pt x="8809" y="9"/>
                              </a:lnTo>
                              <a:lnTo>
                                <a:pt x="8808" y="11"/>
                              </a:lnTo>
                              <a:lnTo>
                                <a:pt x="8805" y="14"/>
                              </a:lnTo>
                              <a:lnTo>
                                <a:pt x="8804" y="15"/>
                              </a:lnTo>
                              <a:close/>
                              <a:moveTo>
                                <a:pt x="8834" y="15"/>
                              </a:moveTo>
                              <a:lnTo>
                                <a:pt x="8830" y="15"/>
                              </a:lnTo>
                              <a:lnTo>
                                <a:pt x="8828" y="14"/>
                              </a:lnTo>
                              <a:lnTo>
                                <a:pt x="8825" y="11"/>
                              </a:lnTo>
                              <a:lnTo>
                                <a:pt x="8824" y="9"/>
                              </a:lnTo>
                              <a:lnTo>
                                <a:pt x="8824" y="5"/>
                              </a:lnTo>
                              <a:lnTo>
                                <a:pt x="8825" y="3"/>
                              </a:lnTo>
                              <a:lnTo>
                                <a:pt x="8828" y="0"/>
                              </a:lnTo>
                              <a:lnTo>
                                <a:pt x="8830" y="0"/>
                              </a:lnTo>
                              <a:lnTo>
                                <a:pt x="8834" y="0"/>
                              </a:lnTo>
                              <a:lnTo>
                                <a:pt x="8835" y="0"/>
                              </a:lnTo>
                              <a:lnTo>
                                <a:pt x="8838" y="3"/>
                              </a:lnTo>
                              <a:lnTo>
                                <a:pt x="8839" y="5"/>
                              </a:lnTo>
                              <a:lnTo>
                                <a:pt x="8839" y="9"/>
                              </a:lnTo>
                              <a:lnTo>
                                <a:pt x="8838" y="11"/>
                              </a:lnTo>
                              <a:lnTo>
                                <a:pt x="8835" y="14"/>
                              </a:lnTo>
                              <a:lnTo>
                                <a:pt x="8834" y="15"/>
                              </a:lnTo>
                              <a:close/>
                              <a:moveTo>
                                <a:pt x="8864" y="15"/>
                              </a:moveTo>
                              <a:lnTo>
                                <a:pt x="8860" y="15"/>
                              </a:lnTo>
                              <a:lnTo>
                                <a:pt x="8858" y="14"/>
                              </a:lnTo>
                              <a:lnTo>
                                <a:pt x="8855" y="11"/>
                              </a:lnTo>
                              <a:lnTo>
                                <a:pt x="8854" y="9"/>
                              </a:lnTo>
                              <a:lnTo>
                                <a:pt x="8854" y="5"/>
                              </a:lnTo>
                              <a:lnTo>
                                <a:pt x="8855" y="3"/>
                              </a:lnTo>
                              <a:lnTo>
                                <a:pt x="8858" y="0"/>
                              </a:lnTo>
                              <a:lnTo>
                                <a:pt x="8860" y="0"/>
                              </a:lnTo>
                              <a:lnTo>
                                <a:pt x="8864" y="0"/>
                              </a:lnTo>
                              <a:lnTo>
                                <a:pt x="8865" y="0"/>
                              </a:lnTo>
                              <a:lnTo>
                                <a:pt x="8868" y="3"/>
                              </a:lnTo>
                              <a:lnTo>
                                <a:pt x="8869" y="5"/>
                              </a:lnTo>
                              <a:lnTo>
                                <a:pt x="8869" y="9"/>
                              </a:lnTo>
                              <a:lnTo>
                                <a:pt x="8868" y="11"/>
                              </a:lnTo>
                              <a:lnTo>
                                <a:pt x="8865" y="14"/>
                              </a:lnTo>
                              <a:lnTo>
                                <a:pt x="8864" y="15"/>
                              </a:lnTo>
                              <a:close/>
                              <a:moveTo>
                                <a:pt x="8894" y="15"/>
                              </a:moveTo>
                              <a:lnTo>
                                <a:pt x="8890" y="15"/>
                              </a:lnTo>
                              <a:lnTo>
                                <a:pt x="8888" y="14"/>
                              </a:lnTo>
                              <a:lnTo>
                                <a:pt x="8885" y="11"/>
                              </a:lnTo>
                              <a:lnTo>
                                <a:pt x="8884" y="9"/>
                              </a:lnTo>
                              <a:lnTo>
                                <a:pt x="8884" y="5"/>
                              </a:lnTo>
                              <a:lnTo>
                                <a:pt x="8885" y="3"/>
                              </a:lnTo>
                              <a:lnTo>
                                <a:pt x="8888" y="0"/>
                              </a:lnTo>
                              <a:lnTo>
                                <a:pt x="8890" y="0"/>
                              </a:lnTo>
                              <a:lnTo>
                                <a:pt x="8894" y="0"/>
                              </a:lnTo>
                              <a:lnTo>
                                <a:pt x="8895" y="0"/>
                              </a:lnTo>
                              <a:lnTo>
                                <a:pt x="8898" y="3"/>
                              </a:lnTo>
                              <a:lnTo>
                                <a:pt x="8899" y="5"/>
                              </a:lnTo>
                              <a:lnTo>
                                <a:pt x="8899" y="9"/>
                              </a:lnTo>
                              <a:lnTo>
                                <a:pt x="8898" y="11"/>
                              </a:lnTo>
                              <a:lnTo>
                                <a:pt x="8895" y="14"/>
                              </a:lnTo>
                              <a:lnTo>
                                <a:pt x="8894" y="15"/>
                              </a:lnTo>
                              <a:close/>
                              <a:moveTo>
                                <a:pt x="8924" y="15"/>
                              </a:moveTo>
                              <a:lnTo>
                                <a:pt x="8920" y="15"/>
                              </a:lnTo>
                              <a:lnTo>
                                <a:pt x="8918" y="14"/>
                              </a:lnTo>
                              <a:lnTo>
                                <a:pt x="8915" y="11"/>
                              </a:lnTo>
                              <a:lnTo>
                                <a:pt x="8914" y="9"/>
                              </a:lnTo>
                              <a:lnTo>
                                <a:pt x="8914" y="5"/>
                              </a:lnTo>
                              <a:lnTo>
                                <a:pt x="8915" y="3"/>
                              </a:lnTo>
                              <a:lnTo>
                                <a:pt x="8918" y="0"/>
                              </a:lnTo>
                              <a:lnTo>
                                <a:pt x="8920" y="0"/>
                              </a:lnTo>
                              <a:lnTo>
                                <a:pt x="8924" y="0"/>
                              </a:lnTo>
                              <a:lnTo>
                                <a:pt x="8926" y="0"/>
                              </a:lnTo>
                              <a:lnTo>
                                <a:pt x="8928" y="3"/>
                              </a:lnTo>
                              <a:lnTo>
                                <a:pt x="8929" y="5"/>
                              </a:lnTo>
                              <a:lnTo>
                                <a:pt x="8929" y="9"/>
                              </a:lnTo>
                              <a:lnTo>
                                <a:pt x="8928" y="11"/>
                              </a:lnTo>
                              <a:lnTo>
                                <a:pt x="8926" y="14"/>
                              </a:lnTo>
                              <a:lnTo>
                                <a:pt x="8924" y="15"/>
                              </a:lnTo>
                              <a:close/>
                              <a:moveTo>
                                <a:pt x="8954" y="15"/>
                              </a:moveTo>
                              <a:lnTo>
                                <a:pt x="8950" y="15"/>
                              </a:lnTo>
                              <a:lnTo>
                                <a:pt x="8948" y="14"/>
                              </a:lnTo>
                              <a:lnTo>
                                <a:pt x="8945" y="11"/>
                              </a:lnTo>
                              <a:lnTo>
                                <a:pt x="8944" y="9"/>
                              </a:lnTo>
                              <a:lnTo>
                                <a:pt x="8944" y="5"/>
                              </a:lnTo>
                              <a:lnTo>
                                <a:pt x="8945" y="3"/>
                              </a:lnTo>
                              <a:lnTo>
                                <a:pt x="8948" y="0"/>
                              </a:lnTo>
                              <a:lnTo>
                                <a:pt x="8950" y="0"/>
                              </a:lnTo>
                              <a:lnTo>
                                <a:pt x="8954" y="0"/>
                              </a:lnTo>
                              <a:lnTo>
                                <a:pt x="8956" y="0"/>
                              </a:lnTo>
                              <a:lnTo>
                                <a:pt x="8958" y="3"/>
                              </a:lnTo>
                              <a:lnTo>
                                <a:pt x="8959" y="5"/>
                              </a:lnTo>
                              <a:lnTo>
                                <a:pt x="8959" y="9"/>
                              </a:lnTo>
                              <a:lnTo>
                                <a:pt x="8958" y="11"/>
                              </a:lnTo>
                              <a:lnTo>
                                <a:pt x="8956" y="14"/>
                              </a:lnTo>
                              <a:lnTo>
                                <a:pt x="8954" y="15"/>
                              </a:lnTo>
                              <a:close/>
                              <a:moveTo>
                                <a:pt x="8984" y="15"/>
                              </a:moveTo>
                              <a:lnTo>
                                <a:pt x="8980" y="15"/>
                              </a:lnTo>
                              <a:lnTo>
                                <a:pt x="8978" y="14"/>
                              </a:lnTo>
                              <a:lnTo>
                                <a:pt x="8975" y="11"/>
                              </a:lnTo>
                              <a:lnTo>
                                <a:pt x="8974" y="9"/>
                              </a:lnTo>
                              <a:lnTo>
                                <a:pt x="8974" y="5"/>
                              </a:lnTo>
                              <a:lnTo>
                                <a:pt x="8975" y="3"/>
                              </a:lnTo>
                              <a:lnTo>
                                <a:pt x="8978" y="0"/>
                              </a:lnTo>
                              <a:lnTo>
                                <a:pt x="8980" y="0"/>
                              </a:lnTo>
                              <a:lnTo>
                                <a:pt x="8984" y="0"/>
                              </a:lnTo>
                              <a:lnTo>
                                <a:pt x="8986" y="0"/>
                              </a:lnTo>
                              <a:lnTo>
                                <a:pt x="8988" y="3"/>
                              </a:lnTo>
                              <a:lnTo>
                                <a:pt x="8989" y="5"/>
                              </a:lnTo>
                              <a:lnTo>
                                <a:pt x="8989" y="9"/>
                              </a:lnTo>
                              <a:lnTo>
                                <a:pt x="8988" y="11"/>
                              </a:lnTo>
                              <a:lnTo>
                                <a:pt x="8986" y="14"/>
                              </a:lnTo>
                              <a:lnTo>
                                <a:pt x="8984" y="15"/>
                              </a:lnTo>
                              <a:close/>
                              <a:moveTo>
                                <a:pt x="9014" y="15"/>
                              </a:moveTo>
                              <a:lnTo>
                                <a:pt x="9010" y="15"/>
                              </a:lnTo>
                              <a:lnTo>
                                <a:pt x="9008" y="14"/>
                              </a:lnTo>
                              <a:lnTo>
                                <a:pt x="9005" y="11"/>
                              </a:lnTo>
                              <a:lnTo>
                                <a:pt x="9004" y="9"/>
                              </a:lnTo>
                              <a:lnTo>
                                <a:pt x="9004" y="5"/>
                              </a:lnTo>
                              <a:lnTo>
                                <a:pt x="9005" y="3"/>
                              </a:lnTo>
                              <a:lnTo>
                                <a:pt x="9008" y="0"/>
                              </a:lnTo>
                              <a:lnTo>
                                <a:pt x="9010" y="0"/>
                              </a:lnTo>
                              <a:lnTo>
                                <a:pt x="9014" y="0"/>
                              </a:lnTo>
                              <a:lnTo>
                                <a:pt x="9016" y="0"/>
                              </a:lnTo>
                              <a:lnTo>
                                <a:pt x="9018" y="3"/>
                              </a:lnTo>
                              <a:lnTo>
                                <a:pt x="9019" y="5"/>
                              </a:lnTo>
                              <a:lnTo>
                                <a:pt x="9019" y="9"/>
                              </a:lnTo>
                              <a:lnTo>
                                <a:pt x="9018" y="11"/>
                              </a:lnTo>
                              <a:lnTo>
                                <a:pt x="9016" y="14"/>
                              </a:lnTo>
                              <a:lnTo>
                                <a:pt x="9014" y="15"/>
                              </a:lnTo>
                              <a:close/>
                              <a:moveTo>
                                <a:pt x="9044" y="15"/>
                              </a:moveTo>
                              <a:lnTo>
                                <a:pt x="9040" y="15"/>
                              </a:lnTo>
                              <a:lnTo>
                                <a:pt x="9038" y="14"/>
                              </a:lnTo>
                              <a:lnTo>
                                <a:pt x="9035" y="11"/>
                              </a:lnTo>
                              <a:lnTo>
                                <a:pt x="9034" y="9"/>
                              </a:lnTo>
                              <a:lnTo>
                                <a:pt x="9034" y="5"/>
                              </a:lnTo>
                              <a:lnTo>
                                <a:pt x="9035" y="3"/>
                              </a:lnTo>
                              <a:lnTo>
                                <a:pt x="9038" y="0"/>
                              </a:lnTo>
                              <a:lnTo>
                                <a:pt x="9040" y="0"/>
                              </a:lnTo>
                              <a:lnTo>
                                <a:pt x="9044" y="0"/>
                              </a:lnTo>
                              <a:lnTo>
                                <a:pt x="9046" y="0"/>
                              </a:lnTo>
                              <a:lnTo>
                                <a:pt x="9049" y="3"/>
                              </a:lnTo>
                              <a:lnTo>
                                <a:pt x="9049" y="5"/>
                              </a:lnTo>
                              <a:lnTo>
                                <a:pt x="9049" y="9"/>
                              </a:lnTo>
                              <a:lnTo>
                                <a:pt x="9049" y="11"/>
                              </a:lnTo>
                              <a:lnTo>
                                <a:pt x="9046" y="14"/>
                              </a:lnTo>
                              <a:lnTo>
                                <a:pt x="9044" y="15"/>
                              </a:lnTo>
                              <a:close/>
                              <a:moveTo>
                                <a:pt x="9074" y="15"/>
                              </a:moveTo>
                              <a:lnTo>
                                <a:pt x="9070" y="15"/>
                              </a:lnTo>
                              <a:lnTo>
                                <a:pt x="9068" y="14"/>
                              </a:lnTo>
                              <a:lnTo>
                                <a:pt x="9065" y="11"/>
                              </a:lnTo>
                              <a:lnTo>
                                <a:pt x="9064" y="9"/>
                              </a:lnTo>
                              <a:lnTo>
                                <a:pt x="9064" y="5"/>
                              </a:lnTo>
                              <a:lnTo>
                                <a:pt x="9065" y="3"/>
                              </a:lnTo>
                              <a:lnTo>
                                <a:pt x="9068" y="0"/>
                              </a:lnTo>
                              <a:lnTo>
                                <a:pt x="9070" y="0"/>
                              </a:lnTo>
                              <a:lnTo>
                                <a:pt x="9074" y="0"/>
                              </a:lnTo>
                              <a:lnTo>
                                <a:pt x="9076" y="0"/>
                              </a:lnTo>
                              <a:lnTo>
                                <a:pt x="9079" y="3"/>
                              </a:lnTo>
                              <a:lnTo>
                                <a:pt x="9079" y="5"/>
                              </a:lnTo>
                              <a:lnTo>
                                <a:pt x="9079" y="9"/>
                              </a:lnTo>
                              <a:lnTo>
                                <a:pt x="9079" y="11"/>
                              </a:lnTo>
                              <a:lnTo>
                                <a:pt x="9076" y="14"/>
                              </a:lnTo>
                              <a:lnTo>
                                <a:pt x="9074" y="15"/>
                              </a:lnTo>
                              <a:close/>
                              <a:moveTo>
                                <a:pt x="9104" y="15"/>
                              </a:moveTo>
                              <a:lnTo>
                                <a:pt x="9100" y="15"/>
                              </a:lnTo>
                              <a:lnTo>
                                <a:pt x="9098" y="14"/>
                              </a:lnTo>
                              <a:lnTo>
                                <a:pt x="9095" y="11"/>
                              </a:lnTo>
                              <a:lnTo>
                                <a:pt x="9094" y="9"/>
                              </a:lnTo>
                              <a:lnTo>
                                <a:pt x="9094" y="5"/>
                              </a:lnTo>
                              <a:lnTo>
                                <a:pt x="9095" y="3"/>
                              </a:lnTo>
                              <a:lnTo>
                                <a:pt x="9098" y="0"/>
                              </a:lnTo>
                              <a:lnTo>
                                <a:pt x="9100" y="0"/>
                              </a:lnTo>
                              <a:lnTo>
                                <a:pt x="9104" y="0"/>
                              </a:lnTo>
                              <a:lnTo>
                                <a:pt x="9106" y="0"/>
                              </a:lnTo>
                              <a:lnTo>
                                <a:pt x="9109" y="3"/>
                              </a:lnTo>
                              <a:lnTo>
                                <a:pt x="9109" y="5"/>
                              </a:lnTo>
                              <a:lnTo>
                                <a:pt x="9109" y="9"/>
                              </a:lnTo>
                              <a:lnTo>
                                <a:pt x="9109" y="11"/>
                              </a:lnTo>
                              <a:lnTo>
                                <a:pt x="9106" y="14"/>
                              </a:lnTo>
                              <a:lnTo>
                                <a:pt x="9104" y="15"/>
                              </a:lnTo>
                              <a:close/>
                              <a:moveTo>
                                <a:pt x="9134" y="15"/>
                              </a:moveTo>
                              <a:lnTo>
                                <a:pt x="9130" y="15"/>
                              </a:lnTo>
                              <a:lnTo>
                                <a:pt x="9128" y="14"/>
                              </a:lnTo>
                              <a:lnTo>
                                <a:pt x="9125" y="11"/>
                              </a:lnTo>
                              <a:lnTo>
                                <a:pt x="9124" y="9"/>
                              </a:lnTo>
                              <a:lnTo>
                                <a:pt x="9124" y="5"/>
                              </a:lnTo>
                              <a:lnTo>
                                <a:pt x="9125" y="3"/>
                              </a:lnTo>
                              <a:lnTo>
                                <a:pt x="9128" y="0"/>
                              </a:lnTo>
                              <a:lnTo>
                                <a:pt x="9130" y="0"/>
                              </a:lnTo>
                              <a:lnTo>
                                <a:pt x="9134" y="0"/>
                              </a:lnTo>
                              <a:lnTo>
                                <a:pt x="9136" y="0"/>
                              </a:lnTo>
                              <a:lnTo>
                                <a:pt x="9139" y="3"/>
                              </a:lnTo>
                              <a:lnTo>
                                <a:pt x="9139" y="5"/>
                              </a:lnTo>
                              <a:lnTo>
                                <a:pt x="9139" y="9"/>
                              </a:lnTo>
                              <a:lnTo>
                                <a:pt x="9139" y="11"/>
                              </a:lnTo>
                              <a:lnTo>
                                <a:pt x="9136" y="14"/>
                              </a:lnTo>
                              <a:lnTo>
                                <a:pt x="9134" y="15"/>
                              </a:lnTo>
                              <a:close/>
                              <a:moveTo>
                                <a:pt x="9164" y="15"/>
                              </a:moveTo>
                              <a:lnTo>
                                <a:pt x="9160" y="15"/>
                              </a:lnTo>
                              <a:lnTo>
                                <a:pt x="9158" y="14"/>
                              </a:lnTo>
                              <a:lnTo>
                                <a:pt x="9155" y="11"/>
                              </a:lnTo>
                              <a:lnTo>
                                <a:pt x="9154" y="9"/>
                              </a:lnTo>
                              <a:lnTo>
                                <a:pt x="9154" y="5"/>
                              </a:lnTo>
                              <a:lnTo>
                                <a:pt x="9155" y="3"/>
                              </a:lnTo>
                              <a:lnTo>
                                <a:pt x="9158" y="0"/>
                              </a:lnTo>
                              <a:lnTo>
                                <a:pt x="9160" y="0"/>
                              </a:lnTo>
                              <a:lnTo>
                                <a:pt x="9164" y="0"/>
                              </a:lnTo>
                              <a:lnTo>
                                <a:pt x="9166" y="0"/>
                              </a:lnTo>
                              <a:lnTo>
                                <a:pt x="9169" y="3"/>
                              </a:lnTo>
                              <a:lnTo>
                                <a:pt x="9169" y="5"/>
                              </a:lnTo>
                              <a:lnTo>
                                <a:pt x="9169" y="9"/>
                              </a:lnTo>
                              <a:lnTo>
                                <a:pt x="9169" y="11"/>
                              </a:lnTo>
                              <a:lnTo>
                                <a:pt x="9166" y="14"/>
                              </a:lnTo>
                              <a:lnTo>
                                <a:pt x="9164" y="15"/>
                              </a:lnTo>
                              <a:close/>
                              <a:moveTo>
                                <a:pt x="9194" y="15"/>
                              </a:moveTo>
                              <a:lnTo>
                                <a:pt x="9190" y="15"/>
                              </a:lnTo>
                              <a:lnTo>
                                <a:pt x="9188" y="14"/>
                              </a:lnTo>
                              <a:lnTo>
                                <a:pt x="9185" y="11"/>
                              </a:lnTo>
                              <a:lnTo>
                                <a:pt x="9184" y="9"/>
                              </a:lnTo>
                              <a:lnTo>
                                <a:pt x="9184" y="5"/>
                              </a:lnTo>
                              <a:lnTo>
                                <a:pt x="9185" y="3"/>
                              </a:lnTo>
                              <a:lnTo>
                                <a:pt x="9188" y="0"/>
                              </a:lnTo>
                              <a:lnTo>
                                <a:pt x="9190" y="0"/>
                              </a:lnTo>
                              <a:lnTo>
                                <a:pt x="9194" y="0"/>
                              </a:lnTo>
                              <a:lnTo>
                                <a:pt x="9196" y="0"/>
                              </a:lnTo>
                              <a:lnTo>
                                <a:pt x="9199" y="3"/>
                              </a:lnTo>
                              <a:lnTo>
                                <a:pt x="9199" y="5"/>
                              </a:lnTo>
                              <a:lnTo>
                                <a:pt x="9199" y="9"/>
                              </a:lnTo>
                              <a:lnTo>
                                <a:pt x="9199" y="11"/>
                              </a:lnTo>
                              <a:lnTo>
                                <a:pt x="9196" y="14"/>
                              </a:lnTo>
                              <a:lnTo>
                                <a:pt x="9194" y="15"/>
                              </a:lnTo>
                              <a:close/>
                              <a:moveTo>
                                <a:pt x="9224" y="15"/>
                              </a:moveTo>
                              <a:lnTo>
                                <a:pt x="9220" y="15"/>
                              </a:lnTo>
                              <a:lnTo>
                                <a:pt x="9218" y="14"/>
                              </a:lnTo>
                              <a:lnTo>
                                <a:pt x="9215" y="11"/>
                              </a:lnTo>
                              <a:lnTo>
                                <a:pt x="9214" y="9"/>
                              </a:lnTo>
                              <a:lnTo>
                                <a:pt x="9214" y="5"/>
                              </a:lnTo>
                              <a:lnTo>
                                <a:pt x="9215" y="3"/>
                              </a:lnTo>
                              <a:lnTo>
                                <a:pt x="9218" y="0"/>
                              </a:lnTo>
                              <a:lnTo>
                                <a:pt x="9220" y="0"/>
                              </a:lnTo>
                              <a:lnTo>
                                <a:pt x="9224" y="0"/>
                              </a:lnTo>
                              <a:lnTo>
                                <a:pt x="9226" y="0"/>
                              </a:lnTo>
                              <a:lnTo>
                                <a:pt x="9229" y="3"/>
                              </a:lnTo>
                              <a:lnTo>
                                <a:pt x="9229" y="5"/>
                              </a:lnTo>
                              <a:lnTo>
                                <a:pt x="9229" y="9"/>
                              </a:lnTo>
                              <a:lnTo>
                                <a:pt x="9229" y="11"/>
                              </a:lnTo>
                              <a:lnTo>
                                <a:pt x="9226" y="14"/>
                              </a:lnTo>
                              <a:lnTo>
                                <a:pt x="9224" y="15"/>
                              </a:lnTo>
                              <a:close/>
                              <a:moveTo>
                                <a:pt x="9254" y="15"/>
                              </a:moveTo>
                              <a:lnTo>
                                <a:pt x="9250" y="15"/>
                              </a:lnTo>
                              <a:lnTo>
                                <a:pt x="9248" y="14"/>
                              </a:lnTo>
                              <a:lnTo>
                                <a:pt x="9245" y="11"/>
                              </a:lnTo>
                              <a:lnTo>
                                <a:pt x="9244" y="9"/>
                              </a:lnTo>
                              <a:lnTo>
                                <a:pt x="9244" y="5"/>
                              </a:lnTo>
                              <a:lnTo>
                                <a:pt x="9245" y="3"/>
                              </a:lnTo>
                              <a:lnTo>
                                <a:pt x="9248" y="0"/>
                              </a:lnTo>
                              <a:lnTo>
                                <a:pt x="9250" y="0"/>
                              </a:lnTo>
                              <a:lnTo>
                                <a:pt x="9254" y="0"/>
                              </a:lnTo>
                              <a:lnTo>
                                <a:pt x="9256" y="0"/>
                              </a:lnTo>
                              <a:lnTo>
                                <a:pt x="9259" y="3"/>
                              </a:lnTo>
                              <a:lnTo>
                                <a:pt x="9259" y="5"/>
                              </a:lnTo>
                              <a:lnTo>
                                <a:pt x="9259" y="9"/>
                              </a:lnTo>
                              <a:lnTo>
                                <a:pt x="9259" y="11"/>
                              </a:lnTo>
                              <a:lnTo>
                                <a:pt x="9256" y="14"/>
                              </a:lnTo>
                              <a:lnTo>
                                <a:pt x="9254" y="15"/>
                              </a:lnTo>
                              <a:close/>
                              <a:moveTo>
                                <a:pt x="9284" y="15"/>
                              </a:moveTo>
                              <a:lnTo>
                                <a:pt x="9280" y="15"/>
                              </a:lnTo>
                              <a:lnTo>
                                <a:pt x="9278" y="14"/>
                              </a:lnTo>
                              <a:lnTo>
                                <a:pt x="9275" y="11"/>
                              </a:lnTo>
                              <a:lnTo>
                                <a:pt x="9274" y="9"/>
                              </a:lnTo>
                              <a:lnTo>
                                <a:pt x="9274" y="5"/>
                              </a:lnTo>
                              <a:lnTo>
                                <a:pt x="9275" y="3"/>
                              </a:lnTo>
                              <a:lnTo>
                                <a:pt x="9278" y="0"/>
                              </a:lnTo>
                              <a:lnTo>
                                <a:pt x="9280" y="0"/>
                              </a:lnTo>
                              <a:lnTo>
                                <a:pt x="9284" y="0"/>
                              </a:lnTo>
                              <a:lnTo>
                                <a:pt x="9286" y="0"/>
                              </a:lnTo>
                              <a:lnTo>
                                <a:pt x="9289" y="3"/>
                              </a:lnTo>
                              <a:lnTo>
                                <a:pt x="9289" y="5"/>
                              </a:lnTo>
                              <a:lnTo>
                                <a:pt x="9289" y="9"/>
                              </a:lnTo>
                              <a:lnTo>
                                <a:pt x="9289" y="11"/>
                              </a:lnTo>
                              <a:lnTo>
                                <a:pt x="9286" y="14"/>
                              </a:lnTo>
                              <a:lnTo>
                                <a:pt x="9284" y="15"/>
                              </a:lnTo>
                              <a:close/>
                              <a:moveTo>
                                <a:pt x="9314" y="15"/>
                              </a:moveTo>
                              <a:lnTo>
                                <a:pt x="9310" y="15"/>
                              </a:lnTo>
                              <a:lnTo>
                                <a:pt x="9308" y="14"/>
                              </a:lnTo>
                              <a:lnTo>
                                <a:pt x="9305" y="11"/>
                              </a:lnTo>
                              <a:lnTo>
                                <a:pt x="9304" y="9"/>
                              </a:lnTo>
                              <a:lnTo>
                                <a:pt x="9304" y="5"/>
                              </a:lnTo>
                              <a:lnTo>
                                <a:pt x="9305" y="3"/>
                              </a:lnTo>
                              <a:lnTo>
                                <a:pt x="9308" y="0"/>
                              </a:lnTo>
                              <a:lnTo>
                                <a:pt x="9310" y="0"/>
                              </a:lnTo>
                              <a:lnTo>
                                <a:pt x="9314" y="0"/>
                              </a:lnTo>
                              <a:lnTo>
                                <a:pt x="9316" y="0"/>
                              </a:lnTo>
                              <a:lnTo>
                                <a:pt x="9319" y="3"/>
                              </a:lnTo>
                              <a:lnTo>
                                <a:pt x="9319" y="5"/>
                              </a:lnTo>
                              <a:lnTo>
                                <a:pt x="9319" y="9"/>
                              </a:lnTo>
                              <a:lnTo>
                                <a:pt x="9319" y="11"/>
                              </a:lnTo>
                              <a:lnTo>
                                <a:pt x="9316" y="14"/>
                              </a:lnTo>
                              <a:lnTo>
                                <a:pt x="9314" y="15"/>
                              </a:lnTo>
                              <a:close/>
                              <a:moveTo>
                                <a:pt x="9344" y="15"/>
                              </a:moveTo>
                              <a:lnTo>
                                <a:pt x="9340" y="15"/>
                              </a:lnTo>
                              <a:lnTo>
                                <a:pt x="9338" y="14"/>
                              </a:lnTo>
                              <a:lnTo>
                                <a:pt x="9335" y="11"/>
                              </a:lnTo>
                              <a:lnTo>
                                <a:pt x="9334" y="9"/>
                              </a:lnTo>
                              <a:lnTo>
                                <a:pt x="9334" y="5"/>
                              </a:lnTo>
                              <a:lnTo>
                                <a:pt x="9335" y="3"/>
                              </a:lnTo>
                              <a:lnTo>
                                <a:pt x="9338" y="0"/>
                              </a:lnTo>
                              <a:lnTo>
                                <a:pt x="9340" y="0"/>
                              </a:lnTo>
                              <a:lnTo>
                                <a:pt x="9344" y="0"/>
                              </a:lnTo>
                              <a:lnTo>
                                <a:pt x="9346" y="0"/>
                              </a:lnTo>
                              <a:lnTo>
                                <a:pt x="9349" y="3"/>
                              </a:lnTo>
                              <a:lnTo>
                                <a:pt x="9349" y="5"/>
                              </a:lnTo>
                              <a:lnTo>
                                <a:pt x="9349" y="9"/>
                              </a:lnTo>
                              <a:lnTo>
                                <a:pt x="9349" y="11"/>
                              </a:lnTo>
                              <a:lnTo>
                                <a:pt x="9346" y="14"/>
                              </a:lnTo>
                              <a:lnTo>
                                <a:pt x="9344" y="15"/>
                              </a:lnTo>
                              <a:close/>
                              <a:moveTo>
                                <a:pt x="9374" y="15"/>
                              </a:moveTo>
                              <a:lnTo>
                                <a:pt x="9370" y="15"/>
                              </a:lnTo>
                              <a:lnTo>
                                <a:pt x="9368" y="14"/>
                              </a:lnTo>
                              <a:lnTo>
                                <a:pt x="9365" y="11"/>
                              </a:lnTo>
                              <a:lnTo>
                                <a:pt x="9364" y="9"/>
                              </a:lnTo>
                              <a:lnTo>
                                <a:pt x="9364" y="5"/>
                              </a:lnTo>
                              <a:lnTo>
                                <a:pt x="9365" y="3"/>
                              </a:lnTo>
                              <a:lnTo>
                                <a:pt x="9368" y="0"/>
                              </a:lnTo>
                              <a:lnTo>
                                <a:pt x="9370" y="0"/>
                              </a:lnTo>
                              <a:lnTo>
                                <a:pt x="9374" y="0"/>
                              </a:lnTo>
                              <a:lnTo>
                                <a:pt x="9376" y="0"/>
                              </a:lnTo>
                              <a:lnTo>
                                <a:pt x="9379" y="3"/>
                              </a:lnTo>
                              <a:lnTo>
                                <a:pt x="9379" y="5"/>
                              </a:lnTo>
                              <a:lnTo>
                                <a:pt x="9379" y="9"/>
                              </a:lnTo>
                              <a:lnTo>
                                <a:pt x="9379" y="11"/>
                              </a:lnTo>
                              <a:lnTo>
                                <a:pt x="9376" y="14"/>
                              </a:lnTo>
                              <a:lnTo>
                                <a:pt x="9374" y="15"/>
                              </a:lnTo>
                              <a:close/>
                              <a:moveTo>
                                <a:pt x="9404" y="15"/>
                              </a:moveTo>
                              <a:lnTo>
                                <a:pt x="9400" y="15"/>
                              </a:lnTo>
                              <a:lnTo>
                                <a:pt x="9398" y="14"/>
                              </a:lnTo>
                              <a:lnTo>
                                <a:pt x="9395" y="11"/>
                              </a:lnTo>
                              <a:lnTo>
                                <a:pt x="9394" y="9"/>
                              </a:lnTo>
                              <a:lnTo>
                                <a:pt x="9394" y="5"/>
                              </a:lnTo>
                              <a:lnTo>
                                <a:pt x="9395" y="3"/>
                              </a:lnTo>
                              <a:lnTo>
                                <a:pt x="9398" y="0"/>
                              </a:lnTo>
                              <a:lnTo>
                                <a:pt x="9400" y="0"/>
                              </a:lnTo>
                              <a:lnTo>
                                <a:pt x="9404" y="0"/>
                              </a:lnTo>
                              <a:lnTo>
                                <a:pt x="9406" y="0"/>
                              </a:lnTo>
                              <a:lnTo>
                                <a:pt x="9409" y="3"/>
                              </a:lnTo>
                              <a:lnTo>
                                <a:pt x="9409" y="5"/>
                              </a:lnTo>
                              <a:lnTo>
                                <a:pt x="9409" y="9"/>
                              </a:lnTo>
                              <a:lnTo>
                                <a:pt x="9409" y="11"/>
                              </a:lnTo>
                              <a:lnTo>
                                <a:pt x="9406" y="14"/>
                              </a:lnTo>
                              <a:lnTo>
                                <a:pt x="9404" y="15"/>
                              </a:lnTo>
                              <a:close/>
                              <a:moveTo>
                                <a:pt x="9434" y="15"/>
                              </a:moveTo>
                              <a:lnTo>
                                <a:pt x="9430" y="15"/>
                              </a:lnTo>
                              <a:lnTo>
                                <a:pt x="9428" y="14"/>
                              </a:lnTo>
                              <a:lnTo>
                                <a:pt x="9425" y="11"/>
                              </a:lnTo>
                              <a:lnTo>
                                <a:pt x="9424" y="9"/>
                              </a:lnTo>
                              <a:lnTo>
                                <a:pt x="9424" y="5"/>
                              </a:lnTo>
                              <a:lnTo>
                                <a:pt x="9425" y="3"/>
                              </a:lnTo>
                              <a:lnTo>
                                <a:pt x="9428" y="0"/>
                              </a:lnTo>
                              <a:lnTo>
                                <a:pt x="9430" y="0"/>
                              </a:lnTo>
                              <a:lnTo>
                                <a:pt x="9434" y="0"/>
                              </a:lnTo>
                              <a:lnTo>
                                <a:pt x="9436" y="0"/>
                              </a:lnTo>
                              <a:lnTo>
                                <a:pt x="9439" y="3"/>
                              </a:lnTo>
                              <a:lnTo>
                                <a:pt x="9439" y="5"/>
                              </a:lnTo>
                              <a:lnTo>
                                <a:pt x="9439" y="9"/>
                              </a:lnTo>
                              <a:lnTo>
                                <a:pt x="9439" y="11"/>
                              </a:lnTo>
                              <a:lnTo>
                                <a:pt x="9436" y="14"/>
                              </a:lnTo>
                              <a:lnTo>
                                <a:pt x="9434" y="15"/>
                              </a:lnTo>
                              <a:close/>
                              <a:moveTo>
                                <a:pt x="9464" y="15"/>
                              </a:moveTo>
                              <a:lnTo>
                                <a:pt x="9460" y="15"/>
                              </a:lnTo>
                              <a:lnTo>
                                <a:pt x="9458" y="14"/>
                              </a:lnTo>
                              <a:lnTo>
                                <a:pt x="9455" y="11"/>
                              </a:lnTo>
                              <a:lnTo>
                                <a:pt x="9454" y="9"/>
                              </a:lnTo>
                              <a:lnTo>
                                <a:pt x="9454" y="5"/>
                              </a:lnTo>
                              <a:lnTo>
                                <a:pt x="9455" y="3"/>
                              </a:lnTo>
                              <a:lnTo>
                                <a:pt x="9458" y="0"/>
                              </a:lnTo>
                              <a:lnTo>
                                <a:pt x="9460" y="0"/>
                              </a:lnTo>
                              <a:lnTo>
                                <a:pt x="9464" y="0"/>
                              </a:lnTo>
                              <a:lnTo>
                                <a:pt x="9466" y="0"/>
                              </a:lnTo>
                              <a:lnTo>
                                <a:pt x="9469" y="3"/>
                              </a:lnTo>
                              <a:lnTo>
                                <a:pt x="9469" y="5"/>
                              </a:lnTo>
                              <a:lnTo>
                                <a:pt x="9469" y="9"/>
                              </a:lnTo>
                              <a:lnTo>
                                <a:pt x="9469" y="11"/>
                              </a:lnTo>
                              <a:lnTo>
                                <a:pt x="9466" y="14"/>
                              </a:lnTo>
                              <a:lnTo>
                                <a:pt x="9464" y="15"/>
                              </a:lnTo>
                              <a:close/>
                              <a:moveTo>
                                <a:pt x="9494" y="15"/>
                              </a:moveTo>
                              <a:lnTo>
                                <a:pt x="9490" y="15"/>
                              </a:lnTo>
                              <a:lnTo>
                                <a:pt x="9488" y="14"/>
                              </a:lnTo>
                              <a:lnTo>
                                <a:pt x="9485" y="11"/>
                              </a:lnTo>
                              <a:lnTo>
                                <a:pt x="9484" y="9"/>
                              </a:lnTo>
                              <a:lnTo>
                                <a:pt x="9484" y="5"/>
                              </a:lnTo>
                              <a:lnTo>
                                <a:pt x="9485" y="3"/>
                              </a:lnTo>
                              <a:lnTo>
                                <a:pt x="9488" y="0"/>
                              </a:lnTo>
                              <a:lnTo>
                                <a:pt x="9490" y="0"/>
                              </a:lnTo>
                              <a:lnTo>
                                <a:pt x="9494" y="0"/>
                              </a:lnTo>
                              <a:lnTo>
                                <a:pt x="9496" y="0"/>
                              </a:lnTo>
                              <a:lnTo>
                                <a:pt x="9499" y="3"/>
                              </a:lnTo>
                              <a:lnTo>
                                <a:pt x="9499" y="5"/>
                              </a:lnTo>
                              <a:lnTo>
                                <a:pt x="9499" y="9"/>
                              </a:lnTo>
                              <a:lnTo>
                                <a:pt x="9499" y="11"/>
                              </a:lnTo>
                              <a:lnTo>
                                <a:pt x="9496" y="14"/>
                              </a:lnTo>
                              <a:lnTo>
                                <a:pt x="9494" y="15"/>
                              </a:lnTo>
                              <a:close/>
                              <a:moveTo>
                                <a:pt x="9524" y="15"/>
                              </a:moveTo>
                              <a:lnTo>
                                <a:pt x="9520" y="15"/>
                              </a:lnTo>
                              <a:lnTo>
                                <a:pt x="9518" y="14"/>
                              </a:lnTo>
                              <a:lnTo>
                                <a:pt x="9515" y="11"/>
                              </a:lnTo>
                              <a:lnTo>
                                <a:pt x="9514" y="9"/>
                              </a:lnTo>
                              <a:lnTo>
                                <a:pt x="9514" y="5"/>
                              </a:lnTo>
                              <a:lnTo>
                                <a:pt x="9515" y="3"/>
                              </a:lnTo>
                              <a:lnTo>
                                <a:pt x="9518" y="0"/>
                              </a:lnTo>
                              <a:lnTo>
                                <a:pt x="9520" y="0"/>
                              </a:lnTo>
                              <a:lnTo>
                                <a:pt x="9524" y="0"/>
                              </a:lnTo>
                              <a:lnTo>
                                <a:pt x="9526" y="0"/>
                              </a:lnTo>
                              <a:lnTo>
                                <a:pt x="9529" y="3"/>
                              </a:lnTo>
                              <a:lnTo>
                                <a:pt x="9529" y="5"/>
                              </a:lnTo>
                              <a:lnTo>
                                <a:pt x="9529" y="9"/>
                              </a:lnTo>
                              <a:lnTo>
                                <a:pt x="9529" y="11"/>
                              </a:lnTo>
                              <a:lnTo>
                                <a:pt x="9526" y="14"/>
                              </a:lnTo>
                              <a:lnTo>
                                <a:pt x="9524" y="15"/>
                              </a:lnTo>
                              <a:close/>
                              <a:moveTo>
                                <a:pt x="9554" y="15"/>
                              </a:moveTo>
                              <a:lnTo>
                                <a:pt x="9550" y="15"/>
                              </a:lnTo>
                              <a:lnTo>
                                <a:pt x="9548" y="14"/>
                              </a:lnTo>
                              <a:lnTo>
                                <a:pt x="9545" y="11"/>
                              </a:lnTo>
                              <a:lnTo>
                                <a:pt x="9544" y="9"/>
                              </a:lnTo>
                              <a:lnTo>
                                <a:pt x="9544" y="5"/>
                              </a:lnTo>
                              <a:lnTo>
                                <a:pt x="9545" y="3"/>
                              </a:lnTo>
                              <a:lnTo>
                                <a:pt x="9548" y="0"/>
                              </a:lnTo>
                              <a:lnTo>
                                <a:pt x="9550" y="0"/>
                              </a:lnTo>
                              <a:lnTo>
                                <a:pt x="9554" y="0"/>
                              </a:lnTo>
                              <a:lnTo>
                                <a:pt x="9556" y="0"/>
                              </a:lnTo>
                              <a:lnTo>
                                <a:pt x="9559" y="3"/>
                              </a:lnTo>
                              <a:lnTo>
                                <a:pt x="9559" y="5"/>
                              </a:lnTo>
                              <a:lnTo>
                                <a:pt x="9559" y="9"/>
                              </a:lnTo>
                              <a:lnTo>
                                <a:pt x="9559" y="11"/>
                              </a:lnTo>
                              <a:lnTo>
                                <a:pt x="9556" y="14"/>
                              </a:lnTo>
                              <a:lnTo>
                                <a:pt x="9554" y="15"/>
                              </a:lnTo>
                              <a:close/>
                              <a:moveTo>
                                <a:pt x="9584" y="15"/>
                              </a:moveTo>
                              <a:lnTo>
                                <a:pt x="9580" y="15"/>
                              </a:lnTo>
                              <a:lnTo>
                                <a:pt x="9578" y="14"/>
                              </a:lnTo>
                              <a:lnTo>
                                <a:pt x="9575" y="11"/>
                              </a:lnTo>
                              <a:lnTo>
                                <a:pt x="9574" y="9"/>
                              </a:lnTo>
                              <a:lnTo>
                                <a:pt x="9574" y="5"/>
                              </a:lnTo>
                              <a:lnTo>
                                <a:pt x="9575" y="3"/>
                              </a:lnTo>
                              <a:lnTo>
                                <a:pt x="9578" y="0"/>
                              </a:lnTo>
                              <a:lnTo>
                                <a:pt x="9580" y="0"/>
                              </a:lnTo>
                              <a:lnTo>
                                <a:pt x="9584" y="0"/>
                              </a:lnTo>
                              <a:lnTo>
                                <a:pt x="9586" y="0"/>
                              </a:lnTo>
                              <a:lnTo>
                                <a:pt x="9589" y="3"/>
                              </a:lnTo>
                              <a:lnTo>
                                <a:pt x="9590" y="5"/>
                              </a:lnTo>
                              <a:lnTo>
                                <a:pt x="9590" y="9"/>
                              </a:lnTo>
                              <a:lnTo>
                                <a:pt x="9589" y="11"/>
                              </a:lnTo>
                              <a:lnTo>
                                <a:pt x="9586" y="14"/>
                              </a:lnTo>
                              <a:lnTo>
                                <a:pt x="9584" y="15"/>
                              </a:lnTo>
                              <a:close/>
                              <a:moveTo>
                                <a:pt x="9614" y="15"/>
                              </a:moveTo>
                              <a:lnTo>
                                <a:pt x="9610" y="15"/>
                              </a:lnTo>
                              <a:lnTo>
                                <a:pt x="9608" y="14"/>
                              </a:lnTo>
                              <a:lnTo>
                                <a:pt x="9605" y="11"/>
                              </a:lnTo>
                              <a:lnTo>
                                <a:pt x="9605" y="9"/>
                              </a:lnTo>
                              <a:lnTo>
                                <a:pt x="9605" y="5"/>
                              </a:lnTo>
                              <a:lnTo>
                                <a:pt x="9605" y="3"/>
                              </a:lnTo>
                              <a:lnTo>
                                <a:pt x="9608" y="0"/>
                              </a:lnTo>
                              <a:lnTo>
                                <a:pt x="9610" y="0"/>
                              </a:lnTo>
                              <a:lnTo>
                                <a:pt x="9614" y="0"/>
                              </a:lnTo>
                              <a:lnTo>
                                <a:pt x="9616" y="0"/>
                              </a:lnTo>
                              <a:lnTo>
                                <a:pt x="9619" y="3"/>
                              </a:lnTo>
                              <a:lnTo>
                                <a:pt x="9620" y="5"/>
                              </a:lnTo>
                              <a:lnTo>
                                <a:pt x="9620" y="9"/>
                              </a:lnTo>
                              <a:lnTo>
                                <a:pt x="9619" y="11"/>
                              </a:lnTo>
                              <a:lnTo>
                                <a:pt x="9616" y="14"/>
                              </a:lnTo>
                              <a:lnTo>
                                <a:pt x="9614" y="15"/>
                              </a:lnTo>
                              <a:close/>
                              <a:moveTo>
                                <a:pt x="9644" y="15"/>
                              </a:moveTo>
                              <a:lnTo>
                                <a:pt x="9640" y="15"/>
                              </a:lnTo>
                              <a:lnTo>
                                <a:pt x="9638" y="14"/>
                              </a:lnTo>
                              <a:lnTo>
                                <a:pt x="9635" y="11"/>
                              </a:lnTo>
                              <a:lnTo>
                                <a:pt x="9635" y="9"/>
                              </a:lnTo>
                              <a:lnTo>
                                <a:pt x="9635" y="5"/>
                              </a:lnTo>
                              <a:lnTo>
                                <a:pt x="9635" y="3"/>
                              </a:lnTo>
                              <a:lnTo>
                                <a:pt x="9638" y="0"/>
                              </a:lnTo>
                              <a:lnTo>
                                <a:pt x="9640" y="0"/>
                              </a:lnTo>
                              <a:lnTo>
                                <a:pt x="9644" y="0"/>
                              </a:lnTo>
                              <a:lnTo>
                                <a:pt x="9646" y="0"/>
                              </a:lnTo>
                              <a:lnTo>
                                <a:pt x="9649" y="3"/>
                              </a:lnTo>
                              <a:lnTo>
                                <a:pt x="9650" y="5"/>
                              </a:lnTo>
                              <a:lnTo>
                                <a:pt x="9650" y="9"/>
                              </a:lnTo>
                              <a:lnTo>
                                <a:pt x="9649" y="11"/>
                              </a:lnTo>
                              <a:lnTo>
                                <a:pt x="9646" y="14"/>
                              </a:lnTo>
                              <a:lnTo>
                                <a:pt x="9644" y="15"/>
                              </a:lnTo>
                              <a:close/>
                              <a:moveTo>
                                <a:pt x="9674" y="15"/>
                              </a:moveTo>
                              <a:lnTo>
                                <a:pt x="9670" y="15"/>
                              </a:lnTo>
                              <a:lnTo>
                                <a:pt x="9668" y="14"/>
                              </a:lnTo>
                              <a:lnTo>
                                <a:pt x="9665" y="11"/>
                              </a:lnTo>
                              <a:lnTo>
                                <a:pt x="9665" y="9"/>
                              </a:lnTo>
                              <a:lnTo>
                                <a:pt x="9665" y="5"/>
                              </a:lnTo>
                              <a:lnTo>
                                <a:pt x="9665" y="3"/>
                              </a:lnTo>
                              <a:lnTo>
                                <a:pt x="9668" y="0"/>
                              </a:lnTo>
                              <a:lnTo>
                                <a:pt x="9670" y="0"/>
                              </a:lnTo>
                              <a:lnTo>
                                <a:pt x="9674" y="0"/>
                              </a:lnTo>
                              <a:lnTo>
                                <a:pt x="9676" y="0"/>
                              </a:lnTo>
                              <a:lnTo>
                                <a:pt x="9679" y="3"/>
                              </a:lnTo>
                              <a:lnTo>
                                <a:pt x="9680" y="5"/>
                              </a:lnTo>
                              <a:lnTo>
                                <a:pt x="9680" y="9"/>
                              </a:lnTo>
                              <a:lnTo>
                                <a:pt x="9679" y="11"/>
                              </a:lnTo>
                              <a:lnTo>
                                <a:pt x="9676" y="14"/>
                              </a:lnTo>
                              <a:lnTo>
                                <a:pt x="9674" y="15"/>
                              </a:lnTo>
                              <a:close/>
                              <a:moveTo>
                                <a:pt x="9704" y="15"/>
                              </a:moveTo>
                              <a:lnTo>
                                <a:pt x="9700" y="15"/>
                              </a:lnTo>
                              <a:lnTo>
                                <a:pt x="9698" y="14"/>
                              </a:lnTo>
                              <a:lnTo>
                                <a:pt x="9695" y="11"/>
                              </a:lnTo>
                              <a:lnTo>
                                <a:pt x="9695" y="9"/>
                              </a:lnTo>
                              <a:lnTo>
                                <a:pt x="9695" y="5"/>
                              </a:lnTo>
                              <a:lnTo>
                                <a:pt x="9695" y="3"/>
                              </a:lnTo>
                              <a:lnTo>
                                <a:pt x="9698" y="0"/>
                              </a:lnTo>
                              <a:lnTo>
                                <a:pt x="9700" y="0"/>
                              </a:lnTo>
                              <a:lnTo>
                                <a:pt x="9704" y="0"/>
                              </a:lnTo>
                              <a:lnTo>
                                <a:pt x="9706" y="0"/>
                              </a:lnTo>
                              <a:lnTo>
                                <a:pt x="9709" y="3"/>
                              </a:lnTo>
                              <a:lnTo>
                                <a:pt x="9710" y="5"/>
                              </a:lnTo>
                              <a:lnTo>
                                <a:pt x="9710" y="9"/>
                              </a:lnTo>
                              <a:lnTo>
                                <a:pt x="9709" y="11"/>
                              </a:lnTo>
                              <a:lnTo>
                                <a:pt x="9706" y="14"/>
                              </a:lnTo>
                              <a:lnTo>
                                <a:pt x="9704" y="15"/>
                              </a:lnTo>
                              <a:close/>
                              <a:moveTo>
                                <a:pt x="9734" y="15"/>
                              </a:moveTo>
                              <a:lnTo>
                                <a:pt x="9730" y="15"/>
                              </a:lnTo>
                              <a:lnTo>
                                <a:pt x="9728" y="14"/>
                              </a:lnTo>
                              <a:lnTo>
                                <a:pt x="9725" y="11"/>
                              </a:lnTo>
                              <a:lnTo>
                                <a:pt x="9725" y="9"/>
                              </a:lnTo>
                              <a:lnTo>
                                <a:pt x="9725" y="5"/>
                              </a:lnTo>
                              <a:lnTo>
                                <a:pt x="9725" y="3"/>
                              </a:lnTo>
                              <a:lnTo>
                                <a:pt x="9728" y="0"/>
                              </a:lnTo>
                              <a:lnTo>
                                <a:pt x="9730" y="0"/>
                              </a:lnTo>
                              <a:lnTo>
                                <a:pt x="9734" y="0"/>
                              </a:lnTo>
                              <a:lnTo>
                                <a:pt x="9736" y="0"/>
                              </a:lnTo>
                              <a:lnTo>
                                <a:pt x="9739" y="3"/>
                              </a:lnTo>
                              <a:lnTo>
                                <a:pt x="9740" y="5"/>
                              </a:lnTo>
                              <a:lnTo>
                                <a:pt x="9740" y="9"/>
                              </a:lnTo>
                              <a:lnTo>
                                <a:pt x="9739" y="11"/>
                              </a:lnTo>
                              <a:lnTo>
                                <a:pt x="9736" y="14"/>
                              </a:lnTo>
                              <a:lnTo>
                                <a:pt x="9734" y="15"/>
                              </a:lnTo>
                              <a:close/>
                              <a:moveTo>
                                <a:pt x="9764" y="15"/>
                              </a:moveTo>
                              <a:lnTo>
                                <a:pt x="9760" y="15"/>
                              </a:lnTo>
                              <a:lnTo>
                                <a:pt x="9758" y="14"/>
                              </a:lnTo>
                              <a:lnTo>
                                <a:pt x="9755" y="11"/>
                              </a:lnTo>
                              <a:lnTo>
                                <a:pt x="9755" y="9"/>
                              </a:lnTo>
                              <a:lnTo>
                                <a:pt x="9755" y="5"/>
                              </a:lnTo>
                              <a:lnTo>
                                <a:pt x="9755" y="3"/>
                              </a:lnTo>
                              <a:lnTo>
                                <a:pt x="9758" y="0"/>
                              </a:lnTo>
                              <a:lnTo>
                                <a:pt x="9760" y="0"/>
                              </a:lnTo>
                              <a:lnTo>
                                <a:pt x="9764" y="0"/>
                              </a:lnTo>
                              <a:lnTo>
                                <a:pt x="9766" y="0"/>
                              </a:lnTo>
                              <a:lnTo>
                                <a:pt x="9769" y="3"/>
                              </a:lnTo>
                              <a:lnTo>
                                <a:pt x="9770" y="5"/>
                              </a:lnTo>
                              <a:lnTo>
                                <a:pt x="9770" y="9"/>
                              </a:lnTo>
                              <a:lnTo>
                                <a:pt x="9769" y="11"/>
                              </a:lnTo>
                              <a:lnTo>
                                <a:pt x="9766" y="14"/>
                              </a:lnTo>
                              <a:lnTo>
                                <a:pt x="9764" y="15"/>
                              </a:lnTo>
                              <a:close/>
                              <a:moveTo>
                                <a:pt x="9794" y="15"/>
                              </a:moveTo>
                              <a:lnTo>
                                <a:pt x="9790" y="15"/>
                              </a:lnTo>
                              <a:lnTo>
                                <a:pt x="9788" y="14"/>
                              </a:lnTo>
                              <a:lnTo>
                                <a:pt x="9785" y="11"/>
                              </a:lnTo>
                              <a:lnTo>
                                <a:pt x="9785" y="9"/>
                              </a:lnTo>
                              <a:lnTo>
                                <a:pt x="9785" y="5"/>
                              </a:lnTo>
                              <a:lnTo>
                                <a:pt x="9785" y="3"/>
                              </a:lnTo>
                              <a:lnTo>
                                <a:pt x="9788" y="0"/>
                              </a:lnTo>
                              <a:lnTo>
                                <a:pt x="9790" y="0"/>
                              </a:lnTo>
                              <a:lnTo>
                                <a:pt x="9794" y="0"/>
                              </a:lnTo>
                              <a:lnTo>
                                <a:pt x="9796" y="0"/>
                              </a:lnTo>
                              <a:lnTo>
                                <a:pt x="9799" y="3"/>
                              </a:lnTo>
                              <a:lnTo>
                                <a:pt x="9800" y="5"/>
                              </a:lnTo>
                              <a:lnTo>
                                <a:pt x="9800" y="9"/>
                              </a:lnTo>
                              <a:lnTo>
                                <a:pt x="9799" y="11"/>
                              </a:lnTo>
                              <a:lnTo>
                                <a:pt x="9796" y="14"/>
                              </a:lnTo>
                              <a:lnTo>
                                <a:pt x="9794" y="15"/>
                              </a:lnTo>
                              <a:close/>
                              <a:moveTo>
                                <a:pt x="9824" y="15"/>
                              </a:moveTo>
                              <a:lnTo>
                                <a:pt x="9820" y="15"/>
                              </a:lnTo>
                              <a:lnTo>
                                <a:pt x="9818" y="14"/>
                              </a:lnTo>
                              <a:lnTo>
                                <a:pt x="9815" y="11"/>
                              </a:lnTo>
                              <a:lnTo>
                                <a:pt x="9815" y="9"/>
                              </a:lnTo>
                              <a:lnTo>
                                <a:pt x="9815" y="5"/>
                              </a:lnTo>
                              <a:lnTo>
                                <a:pt x="9815" y="3"/>
                              </a:lnTo>
                              <a:lnTo>
                                <a:pt x="9818" y="0"/>
                              </a:lnTo>
                              <a:lnTo>
                                <a:pt x="9820" y="0"/>
                              </a:lnTo>
                              <a:lnTo>
                                <a:pt x="9824" y="0"/>
                              </a:lnTo>
                              <a:lnTo>
                                <a:pt x="9826" y="0"/>
                              </a:lnTo>
                              <a:lnTo>
                                <a:pt x="9829" y="3"/>
                              </a:lnTo>
                              <a:lnTo>
                                <a:pt x="9830" y="5"/>
                              </a:lnTo>
                              <a:lnTo>
                                <a:pt x="9830" y="9"/>
                              </a:lnTo>
                              <a:lnTo>
                                <a:pt x="9829" y="11"/>
                              </a:lnTo>
                              <a:lnTo>
                                <a:pt x="9826" y="14"/>
                              </a:lnTo>
                              <a:lnTo>
                                <a:pt x="9824" y="15"/>
                              </a:lnTo>
                              <a:close/>
                              <a:moveTo>
                                <a:pt x="9854" y="15"/>
                              </a:moveTo>
                              <a:lnTo>
                                <a:pt x="9850" y="15"/>
                              </a:lnTo>
                              <a:lnTo>
                                <a:pt x="9848" y="14"/>
                              </a:lnTo>
                              <a:lnTo>
                                <a:pt x="9845" y="11"/>
                              </a:lnTo>
                              <a:lnTo>
                                <a:pt x="9845" y="9"/>
                              </a:lnTo>
                              <a:lnTo>
                                <a:pt x="9845" y="5"/>
                              </a:lnTo>
                              <a:lnTo>
                                <a:pt x="9845" y="3"/>
                              </a:lnTo>
                              <a:lnTo>
                                <a:pt x="9848" y="0"/>
                              </a:lnTo>
                              <a:lnTo>
                                <a:pt x="9850" y="0"/>
                              </a:lnTo>
                              <a:lnTo>
                                <a:pt x="9854" y="0"/>
                              </a:lnTo>
                              <a:lnTo>
                                <a:pt x="9856" y="0"/>
                              </a:lnTo>
                              <a:lnTo>
                                <a:pt x="9859" y="3"/>
                              </a:lnTo>
                              <a:lnTo>
                                <a:pt x="9860" y="5"/>
                              </a:lnTo>
                              <a:lnTo>
                                <a:pt x="9860" y="9"/>
                              </a:lnTo>
                              <a:lnTo>
                                <a:pt x="9859" y="11"/>
                              </a:lnTo>
                              <a:lnTo>
                                <a:pt x="9856" y="14"/>
                              </a:lnTo>
                              <a:lnTo>
                                <a:pt x="9854" y="15"/>
                              </a:lnTo>
                              <a:close/>
                              <a:moveTo>
                                <a:pt x="9884" y="15"/>
                              </a:moveTo>
                              <a:lnTo>
                                <a:pt x="9880" y="15"/>
                              </a:lnTo>
                              <a:lnTo>
                                <a:pt x="9878" y="14"/>
                              </a:lnTo>
                              <a:lnTo>
                                <a:pt x="9875" y="11"/>
                              </a:lnTo>
                              <a:lnTo>
                                <a:pt x="9875" y="9"/>
                              </a:lnTo>
                              <a:lnTo>
                                <a:pt x="9875" y="5"/>
                              </a:lnTo>
                              <a:lnTo>
                                <a:pt x="9875" y="3"/>
                              </a:lnTo>
                              <a:lnTo>
                                <a:pt x="9878" y="0"/>
                              </a:lnTo>
                              <a:lnTo>
                                <a:pt x="9880" y="0"/>
                              </a:lnTo>
                              <a:lnTo>
                                <a:pt x="9884" y="0"/>
                              </a:lnTo>
                              <a:lnTo>
                                <a:pt x="9886" y="0"/>
                              </a:lnTo>
                              <a:lnTo>
                                <a:pt x="9889" y="3"/>
                              </a:lnTo>
                              <a:lnTo>
                                <a:pt x="9890" y="5"/>
                              </a:lnTo>
                              <a:lnTo>
                                <a:pt x="9890" y="9"/>
                              </a:lnTo>
                              <a:lnTo>
                                <a:pt x="9889" y="11"/>
                              </a:lnTo>
                              <a:lnTo>
                                <a:pt x="9886" y="14"/>
                              </a:lnTo>
                              <a:lnTo>
                                <a:pt x="9884" y="15"/>
                              </a:lnTo>
                              <a:close/>
                              <a:moveTo>
                                <a:pt x="9914" y="15"/>
                              </a:moveTo>
                              <a:lnTo>
                                <a:pt x="9910" y="15"/>
                              </a:lnTo>
                              <a:lnTo>
                                <a:pt x="9908" y="14"/>
                              </a:lnTo>
                              <a:lnTo>
                                <a:pt x="9905" y="11"/>
                              </a:lnTo>
                              <a:lnTo>
                                <a:pt x="9905" y="9"/>
                              </a:lnTo>
                              <a:lnTo>
                                <a:pt x="9905" y="5"/>
                              </a:lnTo>
                              <a:lnTo>
                                <a:pt x="9905" y="3"/>
                              </a:lnTo>
                              <a:lnTo>
                                <a:pt x="9908" y="0"/>
                              </a:lnTo>
                              <a:lnTo>
                                <a:pt x="9910" y="0"/>
                              </a:lnTo>
                              <a:lnTo>
                                <a:pt x="9914" y="0"/>
                              </a:lnTo>
                              <a:lnTo>
                                <a:pt x="9916" y="0"/>
                              </a:lnTo>
                              <a:lnTo>
                                <a:pt x="9919" y="3"/>
                              </a:lnTo>
                              <a:lnTo>
                                <a:pt x="9920" y="5"/>
                              </a:lnTo>
                              <a:lnTo>
                                <a:pt x="9920" y="9"/>
                              </a:lnTo>
                              <a:lnTo>
                                <a:pt x="9919" y="11"/>
                              </a:lnTo>
                              <a:lnTo>
                                <a:pt x="9916" y="14"/>
                              </a:lnTo>
                              <a:lnTo>
                                <a:pt x="9914" y="15"/>
                              </a:lnTo>
                              <a:close/>
                              <a:moveTo>
                                <a:pt x="9944" y="15"/>
                              </a:moveTo>
                              <a:lnTo>
                                <a:pt x="9940" y="15"/>
                              </a:lnTo>
                              <a:lnTo>
                                <a:pt x="9938" y="14"/>
                              </a:lnTo>
                              <a:lnTo>
                                <a:pt x="9935" y="11"/>
                              </a:lnTo>
                              <a:lnTo>
                                <a:pt x="9935" y="9"/>
                              </a:lnTo>
                              <a:lnTo>
                                <a:pt x="9935" y="5"/>
                              </a:lnTo>
                              <a:lnTo>
                                <a:pt x="9935" y="3"/>
                              </a:lnTo>
                              <a:lnTo>
                                <a:pt x="9938" y="0"/>
                              </a:lnTo>
                              <a:lnTo>
                                <a:pt x="9940" y="0"/>
                              </a:lnTo>
                              <a:lnTo>
                                <a:pt x="9944" y="0"/>
                              </a:lnTo>
                              <a:lnTo>
                                <a:pt x="9946" y="0"/>
                              </a:lnTo>
                              <a:lnTo>
                                <a:pt x="9949" y="3"/>
                              </a:lnTo>
                              <a:lnTo>
                                <a:pt x="9950" y="5"/>
                              </a:lnTo>
                              <a:lnTo>
                                <a:pt x="9950" y="9"/>
                              </a:lnTo>
                              <a:lnTo>
                                <a:pt x="9949" y="11"/>
                              </a:lnTo>
                              <a:lnTo>
                                <a:pt x="9946" y="14"/>
                              </a:lnTo>
                              <a:lnTo>
                                <a:pt x="9944" y="15"/>
                              </a:lnTo>
                              <a:close/>
                              <a:moveTo>
                                <a:pt x="9974" y="15"/>
                              </a:moveTo>
                              <a:lnTo>
                                <a:pt x="9970" y="15"/>
                              </a:lnTo>
                              <a:lnTo>
                                <a:pt x="9968" y="14"/>
                              </a:lnTo>
                              <a:lnTo>
                                <a:pt x="9965" y="11"/>
                              </a:lnTo>
                              <a:lnTo>
                                <a:pt x="9965" y="9"/>
                              </a:lnTo>
                              <a:lnTo>
                                <a:pt x="9965" y="5"/>
                              </a:lnTo>
                              <a:lnTo>
                                <a:pt x="9965" y="3"/>
                              </a:lnTo>
                              <a:lnTo>
                                <a:pt x="9968" y="0"/>
                              </a:lnTo>
                              <a:lnTo>
                                <a:pt x="9970" y="0"/>
                              </a:lnTo>
                              <a:lnTo>
                                <a:pt x="9974" y="0"/>
                              </a:lnTo>
                              <a:lnTo>
                                <a:pt x="9976" y="0"/>
                              </a:lnTo>
                              <a:lnTo>
                                <a:pt x="9979" y="3"/>
                              </a:lnTo>
                              <a:lnTo>
                                <a:pt x="9980" y="5"/>
                              </a:lnTo>
                              <a:lnTo>
                                <a:pt x="9980" y="9"/>
                              </a:lnTo>
                              <a:lnTo>
                                <a:pt x="9979" y="11"/>
                              </a:lnTo>
                              <a:lnTo>
                                <a:pt x="9976" y="14"/>
                              </a:lnTo>
                              <a:lnTo>
                                <a:pt x="9974" y="15"/>
                              </a:lnTo>
                              <a:close/>
                              <a:moveTo>
                                <a:pt x="10004" y="15"/>
                              </a:moveTo>
                              <a:lnTo>
                                <a:pt x="10000" y="15"/>
                              </a:lnTo>
                              <a:lnTo>
                                <a:pt x="9998" y="14"/>
                              </a:lnTo>
                              <a:lnTo>
                                <a:pt x="9995" y="11"/>
                              </a:lnTo>
                              <a:lnTo>
                                <a:pt x="9995" y="9"/>
                              </a:lnTo>
                              <a:lnTo>
                                <a:pt x="9995" y="5"/>
                              </a:lnTo>
                              <a:lnTo>
                                <a:pt x="9995" y="3"/>
                              </a:lnTo>
                              <a:lnTo>
                                <a:pt x="9998" y="0"/>
                              </a:lnTo>
                              <a:lnTo>
                                <a:pt x="10000" y="0"/>
                              </a:lnTo>
                              <a:lnTo>
                                <a:pt x="10004" y="0"/>
                              </a:lnTo>
                              <a:lnTo>
                                <a:pt x="10006" y="0"/>
                              </a:lnTo>
                              <a:lnTo>
                                <a:pt x="10009" y="3"/>
                              </a:lnTo>
                              <a:lnTo>
                                <a:pt x="10010" y="5"/>
                              </a:lnTo>
                              <a:lnTo>
                                <a:pt x="10010" y="9"/>
                              </a:lnTo>
                              <a:lnTo>
                                <a:pt x="10009" y="11"/>
                              </a:lnTo>
                              <a:lnTo>
                                <a:pt x="10006" y="14"/>
                              </a:lnTo>
                              <a:lnTo>
                                <a:pt x="10004" y="15"/>
                              </a:lnTo>
                              <a:close/>
                              <a:moveTo>
                                <a:pt x="10034" y="15"/>
                              </a:moveTo>
                              <a:lnTo>
                                <a:pt x="10030" y="15"/>
                              </a:lnTo>
                              <a:lnTo>
                                <a:pt x="10028" y="14"/>
                              </a:lnTo>
                              <a:lnTo>
                                <a:pt x="10025" y="11"/>
                              </a:lnTo>
                              <a:lnTo>
                                <a:pt x="10025" y="9"/>
                              </a:lnTo>
                              <a:lnTo>
                                <a:pt x="10025" y="5"/>
                              </a:lnTo>
                              <a:lnTo>
                                <a:pt x="10025" y="3"/>
                              </a:lnTo>
                              <a:lnTo>
                                <a:pt x="10028" y="0"/>
                              </a:lnTo>
                              <a:lnTo>
                                <a:pt x="10030" y="0"/>
                              </a:lnTo>
                              <a:lnTo>
                                <a:pt x="10034" y="0"/>
                              </a:lnTo>
                              <a:lnTo>
                                <a:pt x="10036" y="0"/>
                              </a:lnTo>
                              <a:lnTo>
                                <a:pt x="10039" y="3"/>
                              </a:lnTo>
                              <a:lnTo>
                                <a:pt x="10040" y="5"/>
                              </a:lnTo>
                              <a:lnTo>
                                <a:pt x="10040" y="9"/>
                              </a:lnTo>
                              <a:lnTo>
                                <a:pt x="10039" y="11"/>
                              </a:lnTo>
                              <a:lnTo>
                                <a:pt x="10036" y="14"/>
                              </a:lnTo>
                              <a:lnTo>
                                <a:pt x="10034" y="15"/>
                              </a:lnTo>
                              <a:close/>
                              <a:moveTo>
                                <a:pt x="10064" y="15"/>
                              </a:moveTo>
                              <a:lnTo>
                                <a:pt x="10060" y="15"/>
                              </a:lnTo>
                              <a:lnTo>
                                <a:pt x="10058" y="14"/>
                              </a:lnTo>
                              <a:lnTo>
                                <a:pt x="10055" y="11"/>
                              </a:lnTo>
                              <a:lnTo>
                                <a:pt x="10055" y="9"/>
                              </a:lnTo>
                              <a:lnTo>
                                <a:pt x="10055" y="5"/>
                              </a:lnTo>
                              <a:lnTo>
                                <a:pt x="10055" y="3"/>
                              </a:lnTo>
                              <a:lnTo>
                                <a:pt x="10058" y="0"/>
                              </a:lnTo>
                              <a:lnTo>
                                <a:pt x="10060" y="0"/>
                              </a:lnTo>
                              <a:lnTo>
                                <a:pt x="10064" y="0"/>
                              </a:lnTo>
                              <a:lnTo>
                                <a:pt x="10066" y="0"/>
                              </a:lnTo>
                              <a:lnTo>
                                <a:pt x="10069" y="3"/>
                              </a:lnTo>
                              <a:lnTo>
                                <a:pt x="10070" y="5"/>
                              </a:lnTo>
                              <a:lnTo>
                                <a:pt x="10070" y="9"/>
                              </a:lnTo>
                              <a:lnTo>
                                <a:pt x="10069" y="11"/>
                              </a:lnTo>
                              <a:lnTo>
                                <a:pt x="10066" y="14"/>
                              </a:lnTo>
                              <a:lnTo>
                                <a:pt x="10064" y="15"/>
                              </a:lnTo>
                              <a:close/>
                              <a:moveTo>
                                <a:pt x="10094" y="15"/>
                              </a:moveTo>
                              <a:lnTo>
                                <a:pt x="10090" y="15"/>
                              </a:lnTo>
                              <a:lnTo>
                                <a:pt x="10088" y="14"/>
                              </a:lnTo>
                              <a:lnTo>
                                <a:pt x="10085" y="11"/>
                              </a:lnTo>
                              <a:lnTo>
                                <a:pt x="10085" y="9"/>
                              </a:lnTo>
                              <a:lnTo>
                                <a:pt x="10085" y="5"/>
                              </a:lnTo>
                              <a:lnTo>
                                <a:pt x="10085" y="3"/>
                              </a:lnTo>
                              <a:lnTo>
                                <a:pt x="10088" y="0"/>
                              </a:lnTo>
                              <a:lnTo>
                                <a:pt x="10090" y="0"/>
                              </a:lnTo>
                              <a:lnTo>
                                <a:pt x="10094" y="0"/>
                              </a:lnTo>
                              <a:lnTo>
                                <a:pt x="10096" y="0"/>
                              </a:lnTo>
                              <a:lnTo>
                                <a:pt x="10099" y="3"/>
                              </a:lnTo>
                              <a:lnTo>
                                <a:pt x="10100" y="5"/>
                              </a:lnTo>
                              <a:lnTo>
                                <a:pt x="10100" y="9"/>
                              </a:lnTo>
                              <a:lnTo>
                                <a:pt x="10099" y="11"/>
                              </a:lnTo>
                              <a:lnTo>
                                <a:pt x="10096" y="14"/>
                              </a:lnTo>
                              <a:lnTo>
                                <a:pt x="10094" y="15"/>
                              </a:lnTo>
                              <a:close/>
                              <a:moveTo>
                                <a:pt x="10124" y="15"/>
                              </a:moveTo>
                              <a:lnTo>
                                <a:pt x="10120" y="15"/>
                              </a:lnTo>
                              <a:lnTo>
                                <a:pt x="10118" y="14"/>
                              </a:lnTo>
                              <a:lnTo>
                                <a:pt x="10115" y="11"/>
                              </a:lnTo>
                              <a:lnTo>
                                <a:pt x="10115" y="9"/>
                              </a:lnTo>
                              <a:lnTo>
                                <a:pt x="10115" y="5"/>
                              </a:lnTo>
                              <a:lnTo>
                                <a:pt x="10115" y="3"/>
                              </a:lnTo>
                              <a:lnTo>
                                <a:pt x="10118" y="0"/>
                              </a:lnTo>
                              <a:lnTo>
                                <a:pt x="10120" y="0"/>
                              </a:lnTo>
                              <a:lnTo>
                                <a:pt x="10124" y="0"/>
                              </a:lnTo>
                              <a:lnTo>
                                <a:pt x="10126" y="0"/>
                              </a:lnTo>
                              <a:lnTo>
                                <a:pt x="10129" y="3"/>
                              </a:lnTo>
                              <a:lnTo>
                                <a:pt x="10130" y="5"/>
                              </a:lnTo>
                              <a:lnTo>
                                <a:pt x="10130" y="9"/>
                              </a:lnTo>
                              <a:lnTo>
                                <a:pt x="10129" y="11"/>
                              </a:lnTo>
                              <a:lnTo>
                                <a:pt x="10126" y="14"/>
                              </a:lnTo>
                              <a:lnTo>
                                <a:pt x="10124" y="15"/>
                              </a:lnTo>
                              <a:close/>
                              <a:moveTo>
                                <a:pt x="10154" y="15"/>
                              </a:moveTo>
                              <a:lnTo>
                                <a:pt x="10150" y="15"/>
                              </a:lnTo>
                              <a:lnTo>
                                <a:pt x="10148" y="14"/>
                              </a:lnTo>
                              <a:lnTo>
                                <a:pt x="10146" y="11"/>
                              </a:lnTo>
                              <a:lnTo>
                                <a:pt x="10145" y="9"/>
                              </a:lnTo>
                              <a:lnTo>
                                <a:pt x="10145" y="5"/>
                              </a:lnTo>
                              <a:lnTo>
                                <a:pt x="10146" y="3"/>
                              </a:lnTo>
                              <a:lnTo>
                                <a:pt x="10148" y="0"/>
                              </a:lnTo>
                              <a:lnTo>
                                <a:pt x="10150" y="0"/>
                              </a:lnTo>
                              <a:lnTo>
                                <a:pt x="10154" y="0"/>
                              </a:lnTo>
                              <a:lnTo>
                                <a:pt x="10156" y="0"/>
                              </a:lnTo>
                              <a:lnTo>
                                <a:pt x="10159" y="3"/>
                              </a:lnTo>
                              <a:lnTo>
                                <a:pt x="10160" y="5"/>
                              </a:lnTo>
                              <a:lnTo>
                                <a:pt x="10160" y="9"/>
                              </a:lnTo>
                              <a:lnTo>
                                <a:pt x="10159" y="11"/>
                              </a:lnTo>
                              <a:lnTo>
                                <a:pt x="10156" y="14"/>
                              </a:lnTo>
                              <a:lnTo>
                                <a:pt x="10154" y="15"/>
                              </a:lnTo>
                              <a:close/>
                              <a:moveTo>
                                <a:pt x="10184" y="15"/>
                              </a:moveTo>
                              <a:lnTo>
                                <a:pt x="10180" y="15"/>
                              </a:lnTo>
                              <a:lnTo>
                                <a:pt x="10178" y="14"/>
                              </a:lnTo>
                              <a:lnTo>
                                <a:pt x="10176" y="11"/>
                              </a:lnTo>
                              <a:lnTo>
                                <a:pt x="10175" y="9"/>
                              </a:lnTo>
                              <a:lnTo>
                                <a:pt x="10175" y="5"/>
                              </a:lnTo>
                              <a:lnTo>
                                <a:pt x="10176" y="3"/>
                              </a:lnTo>
                              <a:lnTo>
                                <a:pt x="10178" y="0"/>
                              </a:lnTo>
                              <a:lnTo>
                                <a:pt x="10180" y="0"/>
                              </a:lnTo>
                              <a:lnTo>
                                <a:pt x="10184" y="0"/>
                              </a:lnTo>
                              <a:lnTo>
                                <a:pt x="10186" y="0"/>
                              </a:lnTo>
                              <a:lnTo>
                                <a:pt x="10189" y="3"/>
                              </a:lnTo>
                              <a:lnTo>
                                <a:pt x="10190" y="5"/>
                              </a:lnTo>
                              <a:lnTo>
                                <a:pt x="10190" y="9"/>
                              </a:lnTo>
                              <a:lnTo>
                                <a:pt x="10189" y="11"/>
                              </a:lnTo>
                              <a:lnTo>
                                <a:pt x="10186" y="14"/>
                              </a:lnTo>
                              <a:lnTo>
                                <a:pt x="10184" y="15"/>
                              </a:lnTo>
                              <a:close/>
                              <a:moveTo>
                                <a:pt x="10214" y="15"/>
                              </a:moveTo>
                              <a:lnTo>
                                <a:pt x="10210" y="15"/>
                              </a:lnTo>
                              <a:lnTo>
                                <a:pt x="10208" y="14"/>
                              </a:lnTo>
                              <a:lnTo>
                                <a:pt x="10206" y="11"/>
                              </a:lnTo>
                              <a:lnTo>
                                <a:pt x="10205" y="9"/>
                              </a:lnTo>
                              <a:lnTo>
                                <a:pt x="10205" y="5"/>
                              </a:lnTo>
                              <a:lnTo>
                                <a:pt x="10206" y="3"/>
                              </a:lnTo>
                              <a:lnTo>
                                <a:pt x="10208" y="0"/>
                              </a:lnTo>
                              <a:lnTo>
                                <a:pt x="10210" y="0"/>
                              </a:lnTo>
                              <a:lnTo>
                                <a:pt x="10214" y="0"/>
                              </a:lnTo>
                              <a:lnTo>
                                <a:pt x="10216" y="0"/>
                              </a:lnTo>
                              <a:lnTo>
                                <a:pt x="10219" y="3"/>
                              </a:lnTo>
                              <a:lnTo>
                                <a:pt x="10220" y="5"/>
                              </a:lnTo>
                              <a:lnTo>
                                <a:pt x="10220" y="9"/>
                              </a:lnTo>
                              <a:lnTo>
                                <a:pt x="10219" y="11"/>
                              </a:lnTo>
                              <a:lnTo>
                                <a:pt x="10216" y="14"/>
                              </a:lnTo>
                              <a:lnTo>
                                <a:pt x="10214" y="15"/>
                              </a:lnTo>
                              <a:close/>
                              <a:moveTo>
                                <a:pt x="10244" y="15"/>
                              </a:moveTo>
                              <a:lnTo>
                                <a:pt x="10240" y="15"/>
                              </a:lnTo>
                              <a:lnTo>
                                <a:pt x="10238" y="14"/>
                              </a:lnTo>
                              <a:lnTo>
                                <a:pt x="10236" y="11"/>
                              </a:lnTo>
                              <a:lnTo>
                                <a:pt x="10235" y="9"/>
                              </a:lnTo>
                              <a:lnTo>
                                <a:pt x="10235" y="5"/>
                              </a:lnTo>
                              <a:lnTo>
                                <a:pt x="10236" y="3"/>
                              </a:lnTo>
                              <a:lnTo>
                                <a:pt x="10238" y="0"/>
                              </a:lnTo>
                              <a:lnTo>
                                <a:pt x="10240" y="0"/>
                              </a:lnTo>
                              <a:lnTo>
                                <a:pt x="10244" y="0"/>
                              </a:lnTo>
                              <a:lnTo>
                                <a:pt x="10246" y="0"/>
                              </a:lnTo>
                              <a:lnTo>
                                <a:pt x="10249" y="3"/>
                              </a:lnTo>
                              <a:lnTo>
                                <a:pt x="10250" y="5"/>
                              </a:lnTo>
                              <a:lnTo>
                                <a:pt x="10250" y="9"/>
                              </a:lnTo>
                              <a:lnTo>
                                <a:pt x="10249" y="11"/>
                              </a:lnTo>
                              <a:lnTo>
                                <a:pt x="10246" y="14"/>
                              </a:lnTo>
                              <a:lnTo>
                                <a:pt x="10244" y="15"/>
                              </a:lnTo>
                              <a:close/>
                              <a:moveTo>
                                <a:pt x="10274" y="15"/>
                              </a:moveTo>
                              <a:lnTo>
                                <a:pt x="10270" y="15"/>
                              </a:lnTo>
                              <a:lnTo>
                                <a:pt x="10269" y="14"/>
                              </a:lnTo>
                              <a:lnTo>
                                <a:pt x="10266" y="11"/>
                              </a:lnTo>
                              <a:lnTo>
                                <a:pt x="10265" y="9"/>
                              </a:lnTo>
                              <a:lnTo>
                                <a:pt x="10265" y="5"/>
                              </a:lnTo>
                              <a:lnTo>
                                <a:pt x="10266" y="3"/>
                              </a:lnTo>
                              <a:lnTo>
                                <a:pt x="10269" y="0"/>
                              </a:lnTo>
                              <a:lnTo>
                                <a:pt x="10270" y="0"/>
                              </a:lnTo>
                              <a:lnTo>
                                <a:pt x="10274" y="0"/>
                              </a:lnTo>
                              <a:lnTo>
                                <a:pt x="10276" y="0"/>
                              </a:lnTo>
                              <a:lnTo>
                                <a:pt x="10279" y="3"/>
                              </a:lnTo>
                              <a:lnTo>
                                <a:pt x="10280" y="5"/>
                              </a:lnTo>
                              <a:lnTo>
                                <a:pt x="10280" y="9"/>
                              </a:lnTo>
                              <a:lnTo>
                                <a:pt x="10279" y="11"/>
                              </a:lnTo>
                              <a:lnTo>
                                <a:pt x="10276" y="14"/>
                              </a:lnTo>
                              <a:lnTo>
                                <a:pt x="10274" y="15"/>
                              </a:lnTo>
                              <a:close/>
                              <a:moveTo>
                                <a:pt x="10304" y="15"/>
                              </a:moveTo>
                              <a:lnTo>
                                <a:pt x="10300" y="15"/>
                              </a:lnTo>
                              <a:lnTo>
                                <a:pt x="10299" y="14"/>
                              </a:lnTo>
                              <a:lnTo>
                                <a:pt x="10296" y="11"/>
                              </a:lnTo>
                              <a:lnTo>
                                <a:pt x="10295" y="9"/>
                              </a:lnTo>
                              <a:lnTo>
                                <a:pt x="10295" y="5"/>
                              </a:lnTo>
                              <a:lnTo>
                                <a:pt x="10296" y="3"/>
                              </a:lnTo>
                              <a:lnTo>
                                <a:pt x="10299" y="0"/>
                              </a:lnTo>
                              <a:lnTo>
                                <a:pt x="10300" y="0"/>
                              </a:lnTo>
                              <a:lnTo>
                                <a:pt x="10304" y="0"/>
                              </a:lnTo>
                              <a:lnTo>
                                <a:pt x="10306" y="0"/>
                              </a:lnTo>
                              <a:lnTo>
                                <a:pt x="10309" y="3"/>
                              </a:lnTo>
                              <a:lnTo>
                                <a:pt x="10310" y="5"/>
                              </a:lnTo>
                              <a:lnTo>
                                <a:pt x="10310" y="9"/>
                              </a:lnTo>
                              <a:lnTo>
                                <a:pt x="10309" y="11"/>
                              </a:lnTo>
                              <a:lnTo>
                                <a:pt x="10306" y="14"/>
                              </a:lnTo>
                              <a:lnTo>
                                <a:pt x="10304" y="15"/>
                              </a:lnTo>
                              <a:close/>
                              <a:moveTo>
                                <a:pt x="10334" y="15"/>
                              </a:moveTo>
                              <a:lnTo>
                                <a:pt x="10330" y="15"/>
                              </a:lnTo>
                              <a:lnTo>
                                <a:pt x="10329" y="14"/>
                              </a:lnTo>
                              <a:lnTo>
                                <a:pt x="10326" y="11"/>
                              </a:lnTo>
                              <a:lnTo>
                                <a:pt x="10325" y="9"/>
                              </a:lnTo>
                              <a:lnTo>
                                <a:pt x="10325" y="5"/>
                              </a:lnTo>
                              <a:lnTo>
                                <a:pt x="10326" y="3"/>
                              </a:lnTo>
                              <a:lnTo>
                                <a:pt x="10329" y="0"/>
                              </a:lnTo>
                              <a:lnTo>
                                <a:pt x="10330" y="0"/>
                              </a:lnTo>
                              <a:lnTo>
                                <a:pt x="10334" y="0"/>
                              </a:lnTo>
                              <a:lnTo>
                                <a:pt x="10336" y="0"/>
                              </a:lnTo>
                              <a:lnTo>
                                <a:pt x="10339" y="3"/>
                              </a:lnTo>
                              <a:lnTo>
                                <a:pt x="10340" y="5"/>
                              </a:lnTo>
                              <a:lnTo>
                                <a:pt x="10340" y="9"/>
                              </a:lnTo>
                              <a:lnTo>
                                <a:pt x="10339" y="11"/>
                              </a:lnTo>
                              <a:lnTo>
                                <a:pt x="10336" y="14"/>
                              </a:lnTo>
                              <a:lnTo>
                                <a:pt x="10334" y="15"/>
                              </a:lnTo>
                              <a:close/>
                              <a:moveTo>
                                <a:pt x="10364" y="15"/>
                              </a:moveTo>
                              <a:lnTo>
                                <a:pt x="10360" y="15"/>
                              </a:lnTo>
                              <a:lnTo>
                                <a:pt x="10359" y="14"/>
                              </a:lnTo>
                              <a:lnTo>
                                <a:pt x="10356" y="11"/>
                              </a:lnTo>
                              <a:lnTo>
                                <a:pt x="10355" y="9"/>
                              </a:lnTo>
                              <a:lnTo>
                                <a:pt x="10355" y="5"/>
                              </a:lnTo>
                              <a:lnTo>
                                <a:pt x="10356" y="3"/>
                              </a:lnTo>
                              <a:lnTo>
                                <a:pt x="10359" y="0"/>
                              </a:lnTo>
                              <a:lnTo>
                                <a:pt x="10360" y="0"/>
                              </a:lnTo>
                              <a:lnTo>
                                <a:pt x="10364" y="0"/>
                              </a:lnTo>
                              <a:lnTo>
                                <a:pt x="10366" y="0"/>
                              </a:lnTo>
                              <a:lnTo>
                                <a:pt x="10369" y="3"/>
                              </a:lnTo>
                              <a:lnTo>
                                <a:pt x="10370" y="5"/>
                              </a:lnTo>
                              <a:lnTo>
                                <a:pt x="10370" y="9"/>
                              </a:lnTo>
                              <a:lnTo>
                                <a:pt x="10369" y="11"/>
                              </a:lnTo>
                              <a:lnTo>
                                <a:pt x="10366" y="14"/>
                              </a:lnTo>
                              <a:lnTo>
                                <a:pt x="10364" y="15"/>
                              </a:lnTo>
                              <a:close/>
                              <a:moveTo>
                                <a:pt x="10394" y="15"/>
                              </a:moveTo>
                              <a:lnTo>
                                <a:pt x="10390" y="15"/>
                              </a:lnTo>
                              <a:lnTo>
                                <a:pt x="10389" y="14"/>
                              </a:lnTo>
                              <a:lnTo>
                                <a:pt x="10386" y="11"/>
                              </a:lnTo>
                              <a:lnTo>
                                <a:pt x="10385" y="9"/>
                              </a:lnTo>
                              <a:lnTo>
                                <a:pt x="10385" y="5"/>
                              </a:lnTo>
                              <a:lnTo>
                                <a:pt x="10386" y="3"/>
                              </a:lnTo>
                              <a:lnTo>
                                <a:pt x="10389" y="0"/>
                              </a:lnTo>
                              <a:lnTo>
                                <a:pt x="10390" y="0"/>
                              </a:lnTo>
                              <a:lnTo>
                                <a:pt x="10394" y="0"/>
                              </a:lnTo>
                              <a:lnTo>
                                <a:pt x="10396" y="0"/>
                              </a:lnTo>
                              <a:lnTo>
                                <a:pt x="10399" y="3"/>
                              </a:lnTo>
                              <a:lnTo>
                                <a:pt x="10400" y="5"/>
                              </a:lnTo>
                              <a:lnTo>
                                <a:pt x="10400" y="9"/>
                              </a:lnTo>
                              <a:lnTo>
                                <a:pt x="10399" y="11"/>
                              </a:lnTo>
                              <a:lnTo>
                                <a:pt x="10396" y="14"/>
                              </a:lnTo>
                              <a:lnTo>
                                <a:pt x="10394" y="15"/>
                              </a:lnTo>
                              <a:close/>
                              <a:moveTo>
                                <a:pt x="10424" y="15"/>
                              </a:moveTo>
                              <a:lnTo>
                                <a:pt x="10420" y="15"/>
                              </a:lnTo>
                              <a:lnTo>
                                <a:pt x="10419" y="14"/>
                              </a:lnTo>
                              <a:lnTo>
                                <a:pt x="10416" y="11"/>
                              </a:lnTo>
                              <a:lnTo>
                                <a:pt x="10415" y="9"/>
                              </a:lnTo>
                              <a:lnTo>
                                <a:pt x="10415" y="5"/>
                              </a:lnTo>
                              <a:lnTo>
                                <a:pt x="10416" y="3"/>
                              </a:lnTo>
                              <a:lnTo>
                                <a:pt x="10419" y="0"/>
                              </a:lnTo>
                              <a:lnTo>
                                <a:pt x="10420" y="0"/>
                              </a:lnTo>
                              <a:lnTo>
                                <a:pt x="10424" y="0"/>
                              </a:lnTo>
                              <a:lnTo>
                                <a:pt x="10426" y="0"/>
                              </a:lnTo>
                              <a:lnTo>
                                <a:pt x="10429" y="3"/>
                              </a:lnTo>
                              <a:lnTo>
                                <a:pt x="10430" y="5"/>
                              </a:lnTo>
                              <a:lnTo>
                                <a:pt x="10430" y="9"/>
                              </a:lnTo>
                              <a:lnTo>
                                <a:pt x="10429" y="11"/>
                              </a:lnTo>
                              <a:lnTo>
                                <a:pt x="10426" y="14"/>
                              </a:lnTo>
                              <a:lnTo>
                                <a:pt x="10424" y="15"/>
                              </a:lnTo>
                              <a:close/>
                              <a:moveTo>
                                <a:pt x="10455" y="15"/>
                              </a:moveTo>
                              <a:lnTo>
                                <a:pt x="10450" y="15"/>
                              </a:lnTo>
                              <a:lnTo>
                                <a:pt x="10449" y="14"/>
                              </a:lnTo>
                              <a:lnTo>
                                <a:pt x="10446" y="11"/>
                              </a:lnTo>
                              <a:lnTo>
                                <a:pt x="10445" y="9"/>
                              </a:lnTo>
                              <a:lnTo>
                                <a:pt x="10445" y="5"/>
                              </a:lnTo>
                              <a:lnTo>
                                <a:pt x="10446" y="3"/>
                              </a:lnTo>
                              <a:lnTo>
                                <a:pt x="10449" y="0"/>
                              </a:lnTo>
                              <a:lnTo>
                                <a:pt x="10450" y="0"/>
                              </a:lnTo>
                              <a:lnTo>
                                <a:pt x="10455" y="0"/>
                              </a:lnTo>
                              <a:lnTo>
                                <a:pt x="10456" y="0"/>
                              </a:lnTo>
                              <a:lnTo>
                                <a:pt x="10459" y="3"/>
                              </a:lnTo>
                              <a:lnTo>
                                <a:pt x="10460" y="5"/>
                              </a:lnTo>
                              <a:lnTo>
                                <a:pt x="10460" y="9"/>
                              </a:lnTo>
                              <a:lnTo>
                                <a:pt x="10459" y="11"/>
                              </a:lnTo>
                              <a:lnTo>
                                <a:pt x="10456" y="14"/>
                              </a:lnTo>
                              <a:lnTo>
                                <a:pt x="10455" y="15"/>
                              </a:lnTo>
                              <a:close/>
                              <a:moveTo>
                                <a:pt x="10485" y="15"/>
                              </a:moveTo>
                              <a:lnTo>
                                <a:pt x="10480" y="15"/>
                              </a:lnTo>
                              <a:lnTo>
                                <a:pt x="10479" y="14"/>
                              </a:lnTo>
                              <a:lnTo>
                                <a:pt x="10476" y="11"/>
                              </a:lnTo>
                              <a:lnTo>
                                <a:pt x="10475" y="9"/>
                              </a:lnTo>
                              <a:lnTo>
                                <a:pt x="10475" y="5"/>
                              </a:lnTo>
                              <a:lnTo>
                                <a:pt x="10476" y="3"/>
                              </a:lnTo>
                              <a:lnTo>
                                <a:pt x="10479" y="0"/>
                              </a:lnTo>
                              <a:lnTo>
                                <a:pt x="10480" y="0"/>
                              </a:lnTo>
                              <a:lnTo>
                                <a:pt x="10485" y="0"/>
                              </a:lnTo>
                              <a:lnTo>
                                <a:pt x="10486" y="0"/>
                              </a:lnTo>
                              <a:lnTo>
                                <a:pt x="10489" y="3"/>
                              </a:lnTo>
                              <a:lnTo>
                                <a:pt x="10490" y="5"/>
                              </a:lnTo>
                              <a:lnTo>
                                <a:pt x="10490" y="9"/>
                              </a:lnTo>
                              <a:lnTo>
                                <a:pt x="10489" y="11"/>
                              </a:lnTo>
                              <a:lnTo>
                                <a:pt x="10486" y="14"/>
                              </a:lnTo>
                              <a:lnTo>
                                <a:pt x="10485" y="15"/>
                              </a:lnTo>
                              <a:close/>
                              <a:moveTo>
                                <a:pt x="10515" y="15"/>
                              </a:moveTo>
                              <a:lnTo>
                                <a:pt x="10510" y="15"/>
                              </a:lnTo>
                              <a:lnTo>
                                <a:pt x="10509" y="14"/>
                              </a:lnTo>
                              <a:lnTo>
                                <a:pt x="10506" y="11"/>
                              </a:lnTo>
                              <a:lnTo>
                                <a:pt x="10505" y="9"/>
                              </a:lnTo>
                              <a:lnTo>
                                <a:pt x="10505" y="5"/>
                              </a:lnTo>
                              <a:lnTo>
                                <a:pt x="10506" y="3"/>
                              </a:lnTo>
                              <a:lnTo>
                                <a:pt x="10509" y="0"/>
                              </a:lnTo>
                              <a:lnTo>
                                <a:pt x="10510" y="0"/>
                              </a:lnTo>
                              <a:lnTo>
                                <a:pt x="10515" y="0"/>
                              </a:lnTo>
                              <a:lnTo>
                                <a:pt x="10516" y="0"/>
                              </a:lnTo>
                              <a:lnTo>
                                <a:pt x="10519" y="3"/>
                              </a:lnTo>
                              <a:lnTo>
                                <a:pt x="10520" y="5"/>
                              </a:lnTo>
                              <a:lnTo>
                                <a:pt x="10520" y="9"/>
                              </a:lnTo>
                              <a:lnTo>
                                <a:pt x="10519" y="11"/>
                              </a:lnTo>
                              <a:lnTo>
                                <a:pt x="10516" y="14"/>
                              </a:lnTo>
                              <a:lnTo>
                                <a:pt x="10515" y="15"/>
                              </a:lnTo>
                              <a:close/>
                              <a:moveTo>
                                <a:pt x="10545" y="15"/>
                              </a:moveTo>
                              <a:lnTo>
                                <a:pt x="10540" y="15"/>
                              </a:lnTo>
                              <a:lnTo>
                                <a:pt x="10539" y="14"/>
                              </a:lnTo>
                              <a:lnTo>
                                <a:pt x="10536" y="11"/>
                              </a:lnTo>
                              <a:lnTo>
                                <a:pt x="10535" y="9"/>
                              </a:lnTo>
                              <a:lnTo>
                                <a:pt x="10535" y="5"/>
                              </a:lnTo>
                              <a:lnTo>
                                <a:pt x="10536" y="3"/>
                              </a:lnTo>
                              <a:lnTo>
                                <a:pt x="10539" y="0"/>
                              </a:lnTo>
                              <a:lnTo>
                                <a:pt x="10540" y="0"/>
                              </a:lnTo>
                              <a:lnTo>
                                <a:pt x="10545" y="0"/>
                              </a:lnTo>
                              <a:lnTo>
                                <a:pt x="10546" y="0"/>
                              </a:lnTo>
                              <a:lnTo>
                                <a:pt x="10549" y="3"/>
                              </a:lnTo>
                              <a:lnTo>
                                <a:pt x="10550" y="5"/>
                              </a:lnTo>
                              <a:lnTo>
                                <a:pt x="10550" y="9"/>
                              </a:lnTo>
                              <a:lnTo>
                                <a:pt x="10549" y="11"/>
                              </a:lnTo>
                              <a:lnTo>
                                <a:pt x="10546" y="14"/>
                              </a:lnTo>
                              <a:lnTo>
                                <a:pt x="10545" y="15"/>
                              </a:lnTo>
                              <a:close/>
                              <a:moveTo>
                                <a:pt x="10575" y="15"/>
                              </a:moveTo>
                              <a:lnTo>
                                <a:pt x="10570" y="15"/>
                              </a:lnTo>
                              <a:lnTo>
                                <a:pt x="10569" y="14"/>
                              </a:lnTo>
                              <a:lnTo>
                                <a:pt x="10566" y="11"/>
                              </a:lnTo>
                              <a:lnTo>
                                <a:pt x="10565" y="9"/>
                              </a:lnTo>
                              <a:lnTo>
                                <a:pt x="10565" y="5"/>
                              </a:lnTo>
                              <a:lnTo>
                                <a:pt x="10566" y="3"/>
                              </a:lnTo>
                              <a:lnTo>
                                <a:pt x="10569" y="0"/>
                              </a:lnTo>
                              <a:lnTo>
                                <a:pt x="10570" y="0"/>
                              </a:lnTo>
                              <a:lnTo>
                                <a:pt x="10575" y="0"/>
                              </a:lnTo>
                              <a:lnTo>
                                <a:pt x="10576" y="0"/>
                              </a:lnTo>
                              <a:lnTo>
                                <a:pt x="10579" y="3"/>
                              </a:lnTo>
                              <a:lnTo>
                                <a:pt x="10580" y="5"/>
                              </a:lnTo>
                              <a:lnTo>
                                <a:pt x="10580" y="9"/>
                              </a:lnTo>
                              <a:lnTo>
                                <a:pt x="10579" y="11"/>
                              </a:lnTo>
                              <a:lnTo>
                                <a:pt x="10576" y="14"/>
                              </a:lnTo>
                              <a:lnTo>
                                <a:pt x="10575" y="15"/>
                              </a:lnTo>
                              <a:close/>
                              <a:moveTo>
                                <a:pt x="10605" y="15"/>
                              </a:moveTo>
                              <a:lnTo>
                                <a:pt x="10600" y="15"/>
                              </a:lnTo>
                              <a:lnTo>
                                <a:pt x="10599" y="14"/>
                              </a:lnTo>
                              <a:lnTo>
                                <a:pt x="10596" y="11"/>
                              </a:lnTo>
                              <a:lnTo>
                                <a:pt x="10595" y="9"/>
                              </a:lnTo>
                              <a:lnTo>
                                <a:pt x="10595" y="5"/>
                              </a:lnTo>
                              <a:lnTo>
                                <a:pt x="10596" y="3"/>
                              </a:lnTo>
                              <a:lnTo>
                                <a:pt x="10599" y="0"/>
                              </a:lnTo>
                              <a:lnTo>
                                <a:pt x="10600" y="0"/>
                              </a:lnTo>
                              <a:lnTo>
                                <a:pt x="10605" y="0"/>
                              </a:lnTo>
                              <a:lnTo>
                                <a:pt x="10606" y="0"/>
                              </a:lnTo>
                              <a:lnTo>
                                <a:pt x="10609" y="3"/>
                              </a:lnTo>
                              <a:lnTo>
                                <a:pt x="10610" y="5"/>
                              </a:lnTo>
                              <a:lnTo>
                                <a:pt x="10610" y="9"/>
                              </a:lnTo>
                              <a:lnTo>
                                <a:pt x="10609" y="11"/>
                              </a:lnTo>
                              <a:lnTo>
                                <a:pt x="10606" y="14"/>
                              </a:lnTo>
                              <a:lnTo>
                                <a:pt x="10605" y="15"/>
                              </a:lnTo>
                              <a:close/>
                              <a:moveTo>
                                <a:pt x="10635" y="15"/>
                              </a:moveTo>
                              <a:lnTo>
                                <a:pt x="10630" y="15"/>
                              </a:lnTo>
                              <a:lnTo>
                                <a:pt x="10629" y="14"/>
                              </a:lnTo>
                              <a:lnTo>
                                <a:pt x="10626" y="11"/>
                              </a:lnTo>
                              <a:lnTo>
                                <a:pt x="10625" y="9"/>
                              </a:lnTo>
                              <a:lnTo>
                                <a:pt x="10625" y="5"/>
                              </a:lnTo>
                              <a:lnTo>
                                <a:pt x="10626" y="3"/>
                              </a:lnTo>
                              <a:lnTo>
                                <a:pt x="10629" y="0"/>
                              </a:lnTo>
                              <a:lnTo>
                                <a:pt x="10630" y="0"/>
                              </a:lnTo>
                              <a:lnTo>
                                <a:pt x="10635" y="0"/>
                              </a:lnTo>
                              <a:lnTo>
                                <a:pt x="10636" y="0"/>
                              </a:lnTo>
                              <a:lnTo>
                                <a:pt x="10639" y="3"/>
                              </a:lnTo>
                              <a:lnTo>
                                <a:pt x="10640" y="5"/>
                              </a:lnTo>
                              <a:lnTo>
                                <a:pt x="10640" y="9"/>
                              </a:lnTo>
                              <a:lnTo>
                                <a:pt x="10639" y="11"/>
                              </a:lnTo>
                              <a:lnTo>
                                <a:pt x="10636" y="14"/>
                              </a:lnTo>
                              <a:lnTo>
                                <a:pt x="10635" y="15"/>
                              </a:lnTo>
                              <a:close/>
                              <a:moveTo>
                                <a:pt x="10665" y="15"/>
                              </a:moveTo>
                              <a:lnTo>
                                <a:pt x="10660" y="15"/>
                              </a:lnTo>
                              <a:lnTo>
                                <a:pt x="10659" y="14"/>
                              </a:lnTo>
                              <a:lnTo>
                                <a:pt x="10656" y="11"/>
                              </a:lnTo>
                              <a:lnTo>
                                <a:pt x="10655" y="9"/>
                              </a:lnTo>
                              <a:lnTo>
                                <a:pt x="10655" y="5"/>
                              </a:lnTo>
                              <a:lnTo>
                                <a:pt x="10656" y="3"/>
                              </a:lnTo>
                              <a:lnTo>
                                <a:pt x="10659" y="0"/>
                              </a:lnTo>
                              <a:lnTo>
                                <a:pt x="10660" y="0"/>
                              </a:lnTo>
                              <a:lnTo>
                                <a:pt x="10665" y="0"/>
                              </a:lnTo>
                              <a:lnTo>
                                <a:pt x="10666" y="0"/>
                              </a:lnTo>
                              <a:lnTo>
                                <a:pt x="10669" y="3"/>
                              </a:lnTo>
                              <a:lnTo>
                                <a:pt x="10670" y="5"/>
                              </a:lnTo>
                              <a:lnTo>
                                <a:pt x="10670" y="9"/>
                              </a:lnTo>
                              <a:lnTo>
                                <a:pt x="10669" y="11"/>
                              </a:lnTo>
                              <a:lnTo>
                                <a:pt x="10666" y="14"/>
                              </a:lnTo>
                              <a:lnTo>
                                <a:pt x="10665" y="15"/>
                              </a:lnTo>
                              <a:close/>
                              <a:moveTo>
                                <a:pt x="10695" y="15"/>
                              </a:moveTo>
                              <a:lnTo>
                                <a:pt x="10690" y="15"/>
                              </a:lnTo>
                              <a:lnTo>
                                <a:pt x="10689" y="14"/>
                              </a:lnTo>
                              <a:lnTo>
                                <a:pt x="10686" y="11"/>
                              </a:lnTo>
                              <a:lnTo>
                                <a:pt x="10685" y="9"/>
                              </a:lnTo>
                              <a:lnTo>
                                <a:pt x="10685" y="5"/>
                              </a:lnTo>
                              <a:lnTo>
                                <a:pt x="10686" y="3"/>
                              </a:lnTo>
                              <a:lnTo>
                                <a:pt x="10689" y="0"/>
                              </a:lnTo>
                              <a:lnTo>
                                <a:pt x="10690" y="0"/>
                              </a:lnTo>
                              <a:lnTo>
                                <a:pt x="10695" y="0"/>
                              </a:lnTo>
                              <a:lnTo>
                                <a:pt x="10696" y="0"/>
                              </a:lnTo>
                              <a:lnTo>
                                <a:pt x="10699" y="3"/>
                              </a:lnTo>
                              <a:lnTo>
                                <a:pt x="10700" y="5"/>
                              </a:lnTo>
                              <a:lnTo>
                                <a:pt x="10700" y="9"/>
                              </a:lnTo>
                              <a:lnTo>
                                <a:pt x="10699" y="11"/>
                              </a:lnTo>
                              <a:lnTo>
                                <a:pt x="10696" y="14"/>
                              </a:lnTo>
                              <a:lnTo>
                                <a:pt x="10695" y="15"/>
                              </a:lnTo>
                              <a:close/>
                              <a:moveTo>
                                <a:pt x="10725" y="15"/>
                              </a:moveTo>
                              <a:lnTo>
                                <a:pt x="10720" y="15"/>
                              </a:lnTo>
                              <a:lnTo>
                                <a:pt x="10719" y="14"/>
                              </a:lnTo>
                              <a:lnTo>
                                <a:pt x="10716" y="11"/>
                              </a:lnTo>
                              <a:lnTo>
                                <a:pt x="10715" y="9"/>
                              </a:lnTo>
                              <a:lnTo>
                                <a:pt x="10715" y="5"/>
                              </a:lnTo>
                              <a:lnTo>
                                <a:pt x="10716" y="3"/>
                              </a:lnTo>
                              <a:lnTo>
                                <a:pt x="10719" y="0"/>
                              </a:lnTo>
                              <a:lnTo>
                                <a:pt x="10720" y="0"/>
                              </a:lnTo>
                              <a:lnTo>
                                <a:pt x="10725" y="0"/>
                              </a:lnTo>
                              <a:lnTo>
                                <a:pt x="10726" y="0"/>
                              </a:lnTo>
                              <a:lnTo>
                                <a:pt x="10729" y="3"/>
                              </a:lnTo>
                              <a:lnTo>
                                <a:pt x="10730" y="5"/>
                              </a:lnTo>
                              <a:lnTo>
                                <a:pt x="10730" y="9"/>
                              </a:lnTo>
                              <a:lnTo>
                                <a:pt x="10729" y="11"/>
                              </a:lnTo>
                              <a:lnTo>
                                <a:pt x="10726" y="14"/>
                              </a:lnTo>
                              <a:lnTo>
                                <a:pt x="10725" y="15"/>
                              </a:lnTo>
                              <a:close/>
                              <a:moveTo>
                                <a:pt x="10755" y="15"/>
                              </a:moveTo>
                              <a:lnTo>
                                <a:pt x="10751" y="15"/>
                              </a:lnTo>
                              <a:lnTo>
                                <a:pt x="10749" y="14"/>
                              </a:lnTo>
                              <a:lnTo>
                                <a:pt x="10746" y="11"/>
                              </a:lnTo>
                              <a:lnTo>
                                <a:pt x="10745" y="9"/>
                              </a:lnTo>
                              <a:lnTo>
                                <a:pt x="10745" y="5"/>
                              </a:lnTo>
                              <a:lnTo>
                                <a:pt x="10746" y="3"/>
                              </a:lnTo>
                              <a:lnTo>
                                <a:pt x="10749" y="0"/>
                              </a:lnTo>
                              <a:lnTo>
                                <a:pt x="10751" y="0"/>
                              </a:lnTo>
                              <a:lnTo>
                                <a:pt x="10755" y="0"/>
                              </a:lnTo>
                              <a:lnTo>
                                <a:pt x="10756" y="0"/>
                              </a:lnTo>
                              <a:lnTo>
                                <a:pt x="10759" y="3"/>
                              </a:lnTo>
                              <a:lnTo>
                                <a:pt x="10760" y="5"/>
                              </a:lnTo>
                              <a:lnTo>
                                <a:pt x="10760" y="9"/>
                              </a:lnTo>
                              <a:lnTo>
                                <a:pt x="10759" y="11"/>
                              </a:lnTo>
                              <a:lnTo>
                                <a:pt x="10756" y="14"/>
                              </a:lnTo>
                              <a:lnTo>
                                <a:pt x="10755" y="15"/>
                              </a:lnTo>
                              <a:close/>
                              <a:moveTo>
                                <a:pt x="10785" y="15"/>
                              </a:moveTo>
                              <a:lnTo>
                                <a:pt x="10781" y="15"/>
                              </a:lnTo>
                              <a:lnTo>
                                <a:pt x="10779" y="14"/>
                              </a:lnTo>
                              <a:lnTo>
                                <a:pt x="10776" y="11"/>
                              </a:lnTo>
                              <a:lnTo>
                                <a:pt x="10775" y="9"/>
                              </a:lnTo>
                              <a:lnTo>
                                <a:pt x="10775" y="5"/>
                              </a:lnTo>
                              <a:lnTo>
                                <a:pt x="10776" y="3"/>
                              </a:lnTo>
                              <a:lnTo>
                                <a:pt x="10779" y="0"/>
                              </a:lnTo>
                              <a:lnTo>
                                <a:pt x="10781" y="0"/>
                              </a:lnTo>
                              <a:lnTo>
                                <a:pt x="10785" y="0"/>
                              </a:lnTo>
                              <a:lnTo>
                                <a:pt x="10786" y="0"/>
                              </a:lnTo>
                              <a:lnTo>
                                <a:pt x="10789" y="3"/>
                              </a:lnTo>
                              <a:lnTo>
                                <a:pt x="10790" y="5"/>
                              </a:lnTo>
                              <a:lnTo>
                                <a:pt x="10790" y="9"/>
                              </a:lnTo>
                              <a:lnTo>
                                <a:pt x="10789" y="11"/>
                              </a:lnTo>
                              <a:lnTo>
                                <a:pt x="10786" y="14"/>
                              </a:lnTo>
                              <a:lnTo>
                                <a:pt x="10785" y="15"/>
                              </a:lnTo>
                              <a:close/>
                              <a:moveTo>
                                <a:pt x="10815" y="15"/>
                              </a:moveTo>
                              <a:lnTo>
                                <a:pt x="10811" y="15"/>
                              </a:lnTo>
                              <a:lnTo>
                                <a:pt x="10809" y="14"/>
                              </a:lnTo>
                              <a:lnTo>
                                <a:pt x="10806" y="11"/>
                              </a:lnTo>
                              <a:lnTo>
                                <a:pt x="10805" y="9"/>
                              </a:lnTo>
                              <a:lnTo>
                                <a:pt x="10805" y="5"/>
                              </a:lnTo>
                              <a:lnTo>
                                <a:pt x="10806" y="3"/>
                              </a:lnTo>
                              <a:lnTo>
                                <a:pt x="10809" y="0"/>
                              </a:lnTo>
                              <a:lnTo>
                                <a:pt x="10811" y="0"/>
                              </a:lnTo>
                              <a:lnTo>
                                <a:pt x="10815" y="0"/>
                              </a:lnTo>
                              <a:lnTo>
                                <a:pt x="10816" y="0"/>
                              </a:lnTo>
                              <a:lnTo>
                                <a:pt x="10819" y="3"/>
                              </a:lnTo>
                              <a:lnTo>
                                <a:pt x="10820" y="5"/>
                              </a:lnTo>
                              <a:lnTo>
                                <a:pt x="10820" y="9"/>
                              </a:lnTo>
                              <a:lnTo>
                                <a:pt x="10819" y="11"/>
                              </a:lnTo>
                              <a:lnTo>
                                <a:pt x="10816" y="14"/>
                              </a:lnTo>
                              <a:lnTo>
                                <a:pt x="10815" y="15"/>
                              </a:lnTo>
                              <a:close/>
                              <a:moveTo>
                                <a:pt x="10845" y="15"/>
                              </a:moveTo>
                              <a:lnTo>
                                <a:pt x="10841" y="15"/>
                              </a:lnTo>
                              <a:lnTo>
                                <a:pt x="10839" y="14"/>
                              </a:lnTo>
                              <a:lnTo>
                                <a:pt x="10836" y="11"/>
                              </a:lnTo>
                              <a:lnTo>
                                <a:pt x="10835" y="9"/>
                              </a:lnTo>
                              <a:lnTo>
                                <a:pt x="10835" y="5"/>
                              </a:lnTo>
                              <a:lnTo>
                                <a:pt x="10836" y="3"/>
                              </a:lnTo>
                              <a:lnTo>
                                <a:pt x="10839" y="0"/>
                              </a:lnTo>
                              <a:lnTo>
                                <a:pt x="10841" y="0"/>
                              </a:lnTo>
                              <a:lnTo>
                                <a:pt x="10845" y="0"/>
                              </a:lnTo>
                              <a:lnTo>
                                <a:pt x="10846" y="0"/>
                              </a:lnTo>
                              <a:lnTo>
                                <a:pt x="10849" y="3"/>
                              </a:lnTo>
                              <a:lnTo>
                                <a:pt x="10850" y="5"/>
                              </a:lnTo>
                              <a:lnTo>
                                <a:pt x="10850" y="9"/>
                              </a:lnTo>
                              <a:lnTo>
                                <a:pt x="10849" y="11"/>
                              </a:lnTo>
                              <a:lnTo>
                                <a:pt x="10846" y="14"/>
                              </a:lnTo>
                              <a:lnTo>
                                <a:pt x="10845" y="15"/>
                              </a:lnTo>
                              <a:close/>
                              <a:moveTo>
                                <a:pt x="10875" y="15"/>
                              </a:moveTo>
                              <a:lnTo>
                                <a:pt x="10871" y="15"/>
                              </a:lnTo>
                              <a:lnTo>
                                <a:pt x="10869" y="14"/>
                              </a:lnTo>
                              <a:lnTo>
                                <a:pt x="10866" y="11"/>
                              </a:lnTo>
                              <a:lnTo>
                                <a:pt x="10865" y="9"/>
                              </a:lnTo>
                              <a:lnTo>
                                <a:pt x="10865" y="5"/>
                              </a:lnTo>
                              <a:lnTo>
                                <a:pt x="10866" y="3"/>
                              </a:lnTo>
                              <a:lnTo>
                                <a:pt x="10869" y="0"/>
                              </a:lnTo>
                              <a:lnTo>
                                <a:pt x="10871" y="0"/>
                              </a:lnTo>
                              <a:lnTo>
                                <a:pt x="10875" y="0"/>
                              </a:lnTo>
                              <a:lnTo>
                                <a:pt x="10876" y="0"/>
                              </a:lnTo>
                              <a:lnTo>
                                <a:pt x="10879" y="3"/>
                              </a:lnTo>
                              <a:lnTo>
                                <a:pt x="10880" y="5"/>
                              </a:lnTo>
                              <a:lnTo>
                                <a:pt x="10880" y="9"/>
                              </a:lnTo>
                              <a:lnTo>
                                <a:pt x="10879" y="11"/>
                              </a:lnTo>
                              <a:lnTo>
                                <a:pt x="10876" y="14"/>
                              </a:lnTo>
                              <a:lnTo>
                                <a:pt x="10875" y="15"/>
                              </a:lnTo>
                              <a:close/>
                              <a:moveTo>
                                <a:pt x="10905" y="15"/>
                              </a:moveTo>
                              <a:lnTo>
                                <a:pt x="10901" y="15"/>
                              </a:lnTo>
                              <a:lnTo>
                                <a:pt x="10899" y="14"/>
                              </a:lnTo>
                              <a:lnTo>
                                <a:pt x="10896" y="11"/>
                              </a:lnTo>
                              <a:lnTo>
                                <a:pt x="10895" y="9"/>
                              </a:lnTo>
                              <a:lnTo>
                                <a:pt x="10895" y="5"/>
                              </a:lnTo>
                              <a:lnTo>
                                <a:pt x="10896" y="3"/>
                              </a:lnTo>
                              <a:lnTo>
                                <a:pt x="10899" y="0"/>
                              </a:lnTo>
                              <a:lnTo>
                                <a:pt x="10901" y="0"/>
                              </a:lnTo>
                              <a:lnTo>
                                <a:pt x="10905" y="0"/>
                              </a:lnTo>
                              <a:lnTo>
                                <a:pt x="10906" y="0"/>
                              </a:lnTo>
                              <a:lnTo>
                                <a:pt x="10909" y="3"/>
                              </a:lnTo>
                              <a:lnTo>
                                <a:pt x="10910" y="5"/>
                              </a:lnTo>
                              <a:lnTo>
                                <a:pt x="10910" y="9"/>
                              </a:lnTo>
                              <a:lnTo>
                                <a:pt x="10909" y="11"/>
                              </a:lnTo>
                              <a:lnTo>
                                <a:pt x="10906" y="14"/>
                              </a:lnTo>
                              <a:lnTo>
                                <a:pt x="10905" y="15"/>
                              </a:lnTo>
                              <a:close/>
                              <a:moveTo>
                                <a:pt x="10935" y="15"/>
                              </a:moveTo>
                              <a:lnTo>
                                <a:pt x="10931" y="15"/>
                              </a:lnTo>
                              <a:lnTo>
                                <a:pt x="10929" y="14"/>
                              </a:lnTo>
                              <a:lnTo>
                                <a:pt x="10926" y="11"/>
                              </a:lnTo>
                              <a:lnTo>
                                <a:pt x="10925" y="9"/>
                              </a:lnTo>
                              <a:lnTo>
                                <a:pt x="10925" y="5"/>
                              </a:lnTo>
                              <a:lnTo>
                                <a:pt x="10926" y="3"/>
                              </a:lnTo>
                              <a:lnTo>
                                <a:pt x="10929" y="0"/>
                              </a:lnTo>
                              <a:lnTo>
                                <a:pt x="10931" y="0"/>
                              </a:lnTo>
                              <a:lnTo>
                                <a:pt x="10935" y="0"/>
                              </a:lnTo>
                              <a:lnTo>
                                <a:pt x="10937" y="0"/>
                              </a:lnTo>
                              <a:lnTo>
                                <a:pt x="10939" y="3"/>
                              </a:lnTo>
                              <a:lnTo>
                                <a:pt x="10940" y="5"/>
                              </a:lnTo>
                              <a:lnTo>
                                <a:pt x="10940" y="9"/>
                              </a:lnTo>
                              <a:lnTo>
                                <a:pt x="10939" y="11"/>
                              </a:lnTo>
                              <a:lnTo>
                                <a:pt x="10937" y="14"/>
                              </a:lnTo>
                              <a:lnTo>
                                <a:pt x="10935" y="15"/>
                              </a:lnTo>
                              <a:close/>
                              <a:moveTo>
                                <a:pt x="10965" y="15"/>
                              </a:moveTo>
                              <a:lnTo>
                                <a:pt x="10961" y="15"/>
                              </a:lnTo>
                              <a:lnTo>
                                <a:pt x="10959" y="14"/>
                              </a:lnTo>
                              <a:lnTo>
                                <a:pt x="10956" y="11"/>
                              </a:lnTo>
                              <a:lnTo>
                                <a:pt x="10955" y="9"/>
                              </a:lnTo>
                              <a:lnTo>
                                <a:pt x="10955" y="5"/>
                              </a:lnTo>
                              <a:lnTo>
                                <a:pt x="10956" y="3"/>
                              </a:lnTo>
                              <a:lnTo>
                                <a:pt x="10959" y="0"/>
                              </a:lnTo>
                              <a:lnTo>
                                <a:pt x="10961" y="0"/>
                              </a:lnTo>
                              <a:lnTo>
                                <a:pt x="10965" y="0"/>
                              </a:lnTo>
                              <a:lnTo>
                                <a:pt x="10967" y="0"/>
                              </a:lnTo>
                              <a:lnTo>
                                <a:pt x="10969" y="3"/>
                              </a:lnTo>
                              <a:lnTo>
                                <a:pt x="10970" y="5"/>
                              </a:lnTo>
                              <a:lnTo>
                                <a:pt x="10970" y="9"/>
                              </a:lnTo>
                              <a:lnTo>
                                <a:pt x="10969" y="11"/>
                              </a:lnTo>
                              <a:lnTo>
                                <a:pt x="10967" y="14"/>
                              </a:lnTo>
                              <a:lnTo>
                                <a:pt x="10965" y="15"/>
                              </a:lnTo>
                              <a:close/>
                              <a:moveTo>
                                <a:pt x="10995" y="15"/>
                              </a:moveTo>
                              <a:lnTo>
                                <a:pt x="10991" y="15"/>
                              </a:lnTo>
                              <a:lnTo>
                                <a:pt x="10989" y="14"/>
                              </a:lnTo>
                              <a:lnTo>
                                <a:pt x="10986" y="11"/>
                              </a:lnTo>
                              <a:lnTo>
                                <a:pt x="10985" y="9"/>
                              </a:lnTo>
                              <a:lnTo>
                                <a:pt x="10985" y="5"/>
                              </a:lnTo>
                              <a:lnTo>
                                <a:pt x="10986" y="3"/>
                              </a:lnTo>
                              <a:lnTo>
                                <a:pt x="10989" y="0"/>
                              </a:lnTo>
                              <a:lnTo>
                                <a:pt x="10991" y="0"/>
                              </a:lnTo>
                              <a:lnTo>
                                <a:pt x="10995" y="0"/>
                              </a:lnTo>
                              <a:lnTo>
                                <a:pt x="10997" y="0"/>
                              </a:lnTo>
                              <a:lnTo>
                                <a:pt x="10999" y="3"/>
                              </a:lnTo>
                              <a:lnTo>
                                <a:pt x="11000" y="5"/>
                              </a:lnTo>
                              <a:lnTo>
                                <a:pt x="11000" y="9"/>
                              </a:lnTo>
                              <a:lnTo>
                                <a:pt x="10999" y="11"/>
                              </a:lnTo>
                              <a:lnTo>
                                <a:pt x="10997" y="14"/>
                              </a:lnTo>
                              <a:lnTo>
                                <a:pt x="10995" y="15"/>
                              </a:lnTo>
                              <a:close/>
                              <a:moveTo>
                                <a:pt x="11025" y="15"/>
                              </a:moveTo>
                              <a:lnTo>
                                <a:pt x="11021" y="15"/>
                              </a:lnTo>
                              <a:lnTo>
                                <a:pt x="11019" y="14"/>
                              </a:lnTo>
                              <a:lnTo>
                                <a:pt x="11016" y="11"/>
                              </a:lnTo>
                              <a:lnTo>
                                <a:pt x="11015" y="9"/>
                              </a:lnTo>
                              <a:lnTo>
                                <a:pt x="11015" y="5"/>
                              </a:lnTo>
                              <a:lnTo>
                                <a:pt x="11016" y="3"/>
                              </a:lnTo>
                              <a:lnTo>
                                <a:pt x="11019" y="0"/>
                              </a:lnTo>
                              <a:lnTo>
                                <a:pt x="11021" y="0"/>
                              </a:lnTo>
                              <a:lnTo>
                                <a:pt x="11025" y="0"/>
                              </a:lnTo>
                              <a:lnTo>
                                <a:pt x="11027" y="0"/>
                              </a:lnTo>
                              <a:lnTo>
                                <a:pt x="11029" y="3"/>
                              </a:lnTo>
                              <a:lnTo>
                                <a:pt x="11030" y="5"/>
                              </a:lnTo>
                              <a:lnTo>
                                <a:pt x="11030" y="9"/>
                              </a:lnTo>
                              <a:lnTo>
                                <a:pt x="11029" y="11"/>
                              </a:lnTo>
                              <a:lnTo>
                                <a:pt x="11027" y="14"/>
                              </a:lnTo>
                              <a:lnTo>
                                <a:pt x="11025" y="15"/>
                              </a:lnTo>
                              <a:close/>
                              <a:moveTo>
                                <a:pt x="11055" y="15"/>
                              </a:moveTo>
                              <a:lnTo>
                                <a:pt x="11051" y="15"/>
                              </a:lnTo>
                              <a:lnTo>
                                <a:pt x="11049" y="14"/>
                              </a:lnTo>
                              <a:lnTo>
                                <a:pt x="11046" y="11"/>
                              </a:lnTo>
                              <a:lnTo>
                                <a:pt x="11045" y="9"/>
                              </a:lnTo>
                              <a:lnTo>
                                <a:pt x="11045" y="5"/>
                              </a:lnTo>
                              <a:lnTo>
                                <a:pt x="11046" y="3"/>
                              </a:lnTo>
                              <a:lnTo>
                                <a:pt x="11049" y="0"/>
                              </a:lnTo>
                              <a:lnTo>
                                <a:pt x="11051" y="0"/>
                              </a:lnTo>
                              <a:lnTo>
                                <a:pt x="11055" y="0"/>
                              </a:lnTo>
                              <a:lnTo>
                                <a:pt x="11057" y="0"/>
                              </a:lnTo>
                              <a:lnTo>
                                <a:pt x="11060" y="3"/>
                              </a:lnTo>
                              <a:lnTo>
                                <a:pt x="11060" y="5"/>
                              </a:lnTo>
                              <a:lnTo>
                                <a:pt x="11060" y="9"/>
                              </a:lnTo>
                              <a:lnTo>
                                <a:pt x="11060" y="11"/>
                              </a:lnTo>
                              <a:lnTo>
                                <a:pt x="11057" y="14"/>
                              </a:lnTo>
                              <a:lnTo>
                                <a:pt x="11055" y="15"/>
                              </a:lnTo>
                              <a:close/>
                              <a:moveTo>
                                <a:pt x="11085" y="15"/>
                              </a:moveTo>
                              <a:lnTo>
                                <a:pt x="11081" y="15"/>
                              </a:lnTo>
                              <a:lnTo>
                                <a:pt x="11079" y="14"/>
                              </a:lnTo>
                              <a:lnTo>
                                <a:pt x="11076" y="11"/>
                              </a:lnTo>
                              <a:lnTo>
                                <a:pt x="11075" y="9"/>
                              </a:lnTo>
                              <a:lnTo>
                                <a:pt x="11075" y="5"/>
                              </a:lnTo>
                              <a:lnTo>
                                <a:pt x="11076" y="3"/>
                              </a:lnTo>
                              <a:lnTo>
                                <a:pt x="11079" y="0"/>
                              </a:lnTo>
                              <a:lnTo>
                                <a:pt x="11081" y="0"/>
                              </a:lnTo>
                              <a:lnTo>
                                <a:pt x="11085" y="0"/>
                              </a:lnTo>
                              <a:lnTo>
                                <a:pt x="11087" y="0"/>
                              </a:lnTo>
                              <a:lnTo>
                                <a:pt x="11090" y="3"/>
                              </a:lnTo>
                              <a:lnTo>
                                <a:pt x="11090" y="5"/>
                              </a:lnTo>
                              <a:lnTo>
                                <a:pt x="11090" y="9"/>
                              </a:lnTo>
                              <a:lnTo>
                                <a:pt x="11090" y="11"/>
                              </a:lnTo>
                              <a:lnTo>
                                <a:pt x="11087" y="14"/>
                              </a:lnTo>
                              <a:lnTo>
                                <a:pt x="11085" y="15"/>
                              </a:lnTo>
                              <a:close/>
                              <a:moveTo>
                                <a:pt x="11115" y="15"/>
                              </a:moveTo>
                              <a:lnTo>
                                <a:pt x="11111" y="15"/>
                              </a:lnTo>
                              <a:lnTo>
                                <a:pt x="11109" y="14"/>
                              </a:lnTo>
                              <a:lnTo>
                                <a:pt x="11106" y="11"/>
                              </a:lnTo>
                              <a:lnTo>
                                <a:pt x="11105" y="9"/>
                              </a:lnTo>
                              <a:lnTo>
                                <a:pt x="11105" y="5"/>
                              </a:lnTo>
                              <a:lnTo>
                                <a:pt x="11106" y="3"/>
                              </a:lnTo>
                              <a:lnTo>
                                <a:pt x="11109" y="0"/>
                              </a:lnTo>
                              <a:lnTo>
                                <a:pt x="11111" y="0"/>
                              </a:lnTo>
                              <a:lnTo>
                                <a:pt x="11115" y="0"/>
                              </a:lnTo>
                              <a:lnTo>
                                <a:pt x="11117" y="0"/>
                              </a:lnTo>
                              <a:lnTo>
                                <a:pt x="11120" y="3"/>
                              </a:lnTo>
                              <a:lnTo>
                                <a:pt x="11120" y="5"/>
                              </a:lnTo>
                              <a:lnTo>
                                <a:pt x="11120" y="9"/>
                              </a:lnTo>
                              <a:lnTo>
                                <a:pt x="11120" y="11"/>
                              </a:lnTo>
                              <a:lnTo>
                                <a:pt x="11117" y="14"/>
                              </a:lnTo>
                              <a:lnTo>
                                <a:pt x="11115" y="15"/>
                              </a:lnTo>
                              <a:close/>
                              <a:moveTo>
                                <a:pt x="11145" y="15"/>
                              </a:moveTo>
                              <a:lnTo>
                                <a:pt x="11141" y="15"/>
                              </a:lnTo>
                              <a:lnTo>
                                <a:pt x="11139" y="14"/>
                              </a:lnTo>
                              <a:lnTo>
                                <a:pt x="11136" y="11"/>
                              </a:lnTo>
                              <a:lnTo>
                                <a:pt x="11135" y="9"/>
                              </a:lnTo>
                              <a:lnTo>
                                <a:pt x="11135" y="5"/>
                              </a:lnTo>
                              <a:lnTo>
                                <a:pt x="11136" y="3"/>
                              </a:lnTo>
                              <a:lnTo>
                                <a:pt x="11139" y="0"/>
                              </a:lnTo>
                              <a:lnTo>
                                <a:pt x="11141" y="0"/>
                              </a:lnTo>
                              <a:lnTo>
                                <a:pt x="11145" y="0"/>
                              </a:lnTo>
                              <a:lnTo>
                                <a:pt x="11147" y="0"/>
                              </a:lnTo>
                              <a:lnTo>
                                <a:pt x="11150" y="3"/>
                              </a:lnTo>
                              <a:lnTo>
                                <a:pt x="11150" y="5"/>
                              </a:lnTo>
                              <a:lnTo>
                                <a:pt x="11150" y="9"/>
                              </a:lnTo>
                              <a:lnTo>
                                <a:pt x="11150" y="11"/>
                              </a:lnTo>
                              <a:lnTo>
                                <a:pt x="11147" y="14"/>
                              </a:lnTo>
                              <a:lnTo>
                                <a:pt x="11145" y="15"/>
                              </a:lnTo>
                              <a:close/>
                              <a:moveTo>
                                <a:pt x="11175" y="15"/>
                              </a:moveTo>
                              <a:lnTo>
                                <a:pt x="11171" y="15"/>
                              </a:lnTo>
                              <a:lnTo>
                                <a:pt x="11169" y="14"/>
                              </a:lnTo>
                              <a:lnTo>
                                <a:pt x="11166" y="11"/>
                              </a:lnTo>
                              <a:lnTo>
                                <a:pt x="11165" y="9"/>
                              </a:lnTo>
                              <a:lnTo>
                                <a:pt x="11165" y="5"/>
                              </a:lnTo>
                              <a:lnTo>
                                <a:pt x="11166" y="3"/>
                              </a:lnTo>
                              <a:lnTo>
                                <a:pt x="11169" y="0"/>
                              </a:lnTo>
                              <a:lnTo>
                                <a:pt x="11171" y="0"/>
                              </a:lnTo>
                              <a:lnTo>
                                <a:pt x="11175" y="0"/>
                              </a:lnTo>
                              <a:lnTo>
                                <a:pt x="11177" y="0"/>
                              </a:lnTo>
                              <a:lnTo>
                                <a:pt x="11180" y="3"/>
                              </a:lnTo>
                              <a:lnTo>
                                <a:pt x="11180" y="5"/>
                              </a:lnTo>
                              <a:lnTo>
                                <a:pt x="11180" y="9"/>
                              </a:lnTo>
                              <a:lnTo>
                                <a:pt x="11180" y="11"/>
                              </a:lnTo>
                              <a:lnTo>
                                <a:pt x="11177" y="14"/>
                              </a:lnTo>
                              <a:lnTo>
                                <a:pt x="11175" y="15"/>
                              </a:lnTo>
                              <a:close/>
                              <a:moveTo>
                                <a:pt x="11205" y="15"/>
                              </a:moveTo>
                              <a:lnTo>
                                <a:pt x="11201" y="15"/>
                              </a:lnTo>
                              <a:lnTo>
                                <a:pt x="11199" y="14"/>
                              </a:lnTo>
                              <a:lnTo>
                                <a:pt x="11196" y="11"/>
                              </a:lnTo>
                              <a:lnTo>
                                <a:pt x="11195" y="9"/>
                              </a:lnTo>
                              <a:lnTo>
                                <a:pt x="11195" y="5"/>
                              </a:lnTo>
                              <a:lnTo>
                                <a:pt x="11196" y="3"/>
                              </a:lnTo>
                              <a:lnTo>
                                <a:pt x="11199" y="0"/>
                              </a:lnTo>
                              <a:lnTo>
                                <a:pt x="11201" y="0"/>
                              </a:lnTo>
                              <a:lnTo>
                                <a:pt x="11205" y="0"/>
                              </a:lnTo>
                              <a:lnTo>
                                <a:pt x="11207" y="0"/>
                              </a:lnTo>
                              <a:lnTo>
                                <a:pt x="11210" y="3"/>
                              </a:lnTo>
                              <a:lnTo>
                                <a:pt x="11210" y="5"/>
                              </a:lnTo>
                              <a:lnTo>
                                <a:pt x="11210" y="9"/>
                              </a:lnTo>
                              <a:lnTo>
                                <a:pt x="11210" y="11"/>
                              </a:lnTo>
                              <a:lnTo>
                                <a:pt x="11207" y="14"/>
                              </a:lnTo>
                              <a:lnTo>
                                <a:pt x="11205" y="15"/>
                              </a:lnTo>
                              <a:close/>
                              <a:moveTo>
                                <a:pt x="11235" y="15"/>
                              </a:moveTo>
                              <a:lnTo>
                                <a:pt x="11231" y="15"/>
                              </a:lnTo>
                              <a:lnTo>
                                <a:pt x="11229" y="14"/>
                              </a:lnTo>
                              <a:lnTo>
                                <a:pt x="11226" y="11"/>
                              </a:lnTo>
                              <a:lnTo>
                                <a:pt x="11225" y="9"/>
                              </a:lnTo>
                              <a:lnTo>
                                <a:pt x="11225" y="5"/>
                              </a:lnTo>
                              <a:lnTo>
                                <a:pt x="11226" y="3"/>
                              </a:lnTo>
                              <a:lnTo>
                                <a:pt x="11229" y="0"/>
                              </a:lnTo>
                              <a:lnTo>
                                <a:pt x="11231" y="0"/>
                              </a:lnTo>
                              <a:lnTo>
                                <a:pt x="11235" y="0"/>
                              </a:lnTo>
                              <a:lnTo>
                                <a:pt x="11237" y="0"/>
                              </a:lnTo>
                              <a:lnTo>
                                <a:pt x="11240" y="3"/>
                              </a:lnTo>
                              <a:lnTo>
                                <a:pt x="11240" y="5"/>
                              </a:lnTo>
                              <a:lnTo>
                                <a:pt x="11240" y="9"/>
                              </a:lnTo>
                              <a:lnTo>
                                <a:pt x="11240" y="11"/>
                              </a:lnTo>
                              <a:lnTo>
                                <a:pt x="11237" y="14"/>
                              </a:lnTo>
                              <a:lnTo>
                                <a:pt x="11235" y="15"/>
                              </a:lnTo>
                              <a:close/>
                              <a:moveTo>
                                <a:pt x="11265" y="15"/>
                              </a:moveTo>
                              <a:lnTo>
                                <a:pt x="11261" y="15"/>
                              </a:lnTo>
                              <a:lnTo>
                                <a:pt x="11259" y="14"/>
                              </a:lnTo>
                              <a:lnTo>
                                <a:pt x="11256" y="11"/>
                              </a:lnTo>
                              <a:lnTo>
                                <a:pt x="11255" y="9"/>
                              </a:lnTo>
                              <a:lnTo>
                                <a:pt x="11255" y="5"/>
                              </a:lnTo>
                              <a:lnTo>
                                <a:pt x="11256" y="3"/>
                              </a:lnTo>
                              <a:lnTo>
                                <a:pt x="11259" y="0"/>
                              </a:lnTo>
                              <a:lnTo>
                                <a:pt x="11261" y="0"/>
                              </a:lnTo>
                              <a:lnTo>
                                <a:pt x="11265" y="0"/>
                              </a:lnTo>
                              <a:lnTo>
                                <a:pt x="11267" y="0"/>
                              </a:lnTo>
                              <a:lnTo>
                                <a:pt x="11270" y="3"/>
                              </a:lnTo>
                              <a:lnTo>
                                <a:pt x="11270" y="5"/>
                              </a:lnTo>
                              <a:lnTo>
                                <a:pt x="11270" y="9"/>
                              </a:lnTo>
                              <a:lnTo>
                                <a:pt x="11270" y="11"/>
                              </a:lnTo>
                              <a:lnTo>
                                <a:pt x="11267" y="14"/>
                              </a:lnTo>
                              <a:lnTo>
                                <a:pt x="11265" y="15"/>
                              </a:lnTo>
                              <a:close/>
                              <a:moveTo>
                                <a:pt x="11295" y="15"/>
                              </a:moveTo>
                              <a:lnTo>
                                <a:pt x="11291" y="15"/>
                              </a:lnTo>
                              <a:lnTo>
                                <a:pt x="11289" y="14"/>
                              </a:lnTo>
                              <a:lnTo>
                                <a:pt x="11286" y="11"/>
                              </a:lnTo>
                              <a:lnTo>
                                <a:pt x="11285" y="9"/>
                              </a:lnTo>
                              <a:lnTo>
                                <a:pt x="11285" y="5"/>
                              </a:lnTo>
                              <a:lnTo>
                                <a:pt x="11286" y="3"/>
                              </a:lnTo>
                              <a:lnTo>
                                <a:pt x="11289" y="0"/>
                              </a:lnTo>
                              <a:lnTo>
                                <a:pt x="11291" y="0"/>
                              </a:lnTo>
                              <a:lnTo>
                                <a:pt x="11295" y="0"/>
                              </a:lnTo>
                              <a:lnTo>
                                <a:pt x="11297" y="0"/>
                              </a:lnTo>
                              <a:lnTo>
                                <a:pt x="11300" y="3"/>
                              </a:lnTo>
                              <a:lnTo>
                                <a:pt x="11300" y="5"/>
                              </a:lnTo>
                              <a:lnTo>
                                <a:pt x="11300" y="9"/>
                              </a:lnTo>
                              <a:lnTo>
                                <a:pt x="11300" y="11"/>
                              </a:lnTo>
                              <a:lnTo>
                                <a:pt x="11297" y="14"/>
                              </a:lnTo>
                              <a:lnTo>
                                <a:pt x="11295" y="15"/>
                              </a:lnTo>
                              <a:close/>
                              <a:moveTo>
                                <a:pt x="11325" y="15"/>
                              </a:moveTo>
                              <a:lnTo>
                                <a:pt x="11321" y="15"/>
                              </a:lnTo>
                              <a:lnTo>
                                <a:pt x="11319" y="14"/>
                              </a:lnTo>
                              <a:lnTo>
                                <a:pt x="11316" y="11"/>
                              </a:lnTo>
                              <a:lnTo>
                                <a:pt x="11315" y="9"/>
                              </a:lnTo>
                              <a:lnTo>
                                <a:pt x="11315" y="5"/>
                              </a:lnTo>
                              <a:lnTo>
                                <a:pt x="11316" y="3"/>
                              </a:lnTo>
                              <a:lnTo>
                                <a:pt x="11319" y="0"/>
                              </a:lnTo>
                              <a:lnTo>
                                <a:pt x="11321" y="0"/>
                              </a:lnTo>
                              <a:lnTo>
                                <a:pt x="11325" y="0"/>
                              </a:lnTo>
                              <a:lnTo>
                                <a:pt x="11327" y="0"/>
                              </a:lnTo>
                              <a:lnTo>
                                <a:pt x="11330" y="3"/>
                              </a:lnTo>
                              <a:lnTo>
                                <a:pt x="11330" y="5"/>
                              </a:lnTo>
                              <a:lnTo>
                                <a:pt x="11330" y="9"/>
                              </a:lnTo>
                              <a:lnTo>
                                <a:pt x="11330" y="11"/>
                              </a:lnTo>
                              <a:lnTo>
                                <a:pt x="11327" y="14"/>
                              </a:lnTo>
                              <a:lnTo>
                                <a:pt x="11325" y="15"/>
                              </a:lnTo>
                              <a:close/>
                              <a:moveTo>
                                <a:pt x="11355" y="15"/>
                              </a:moveTo>
                              <a:lnTo>
                                <a:pt x="11351" y="15"/>
                              </a:lnTo>
                              <a:lnTo>
                                <a:pt x="11349" y="14"/>
                              </a:lnTo>
                              <a:lnTo>
                                <a:pt x="11346" y="11"/>
                              </a:lnTo>
                              <a:lnTo>
                                <a:pt x="11345" y="9"/>
                              </a:lnTo>
                              <a:lnTo>
                                <a:pt x="11345" y="5"/>
                              </a:lnTo>
                              <a:lnTo>
                                <a:pt x="11346" y="3"/>
                              </a:lnTo>
                              <a:lnTo>
                                <a:pt x="11349" y="0"/>
                              </a:lnTo>
                              <a:lnTo>
                                <a:pt x="11351" y="0"/>
                              </a:lnTo>
                              <a:lnTo>
                                <a:pt x="11355" y="0"/>
                              </a:lnTo>
                              <a:lnTo>
                                <a:pt x="11357" y="0"/>
                              </a:lnTo>
                              <a:lnTo>
                                <a:pt x="11360" y="3"/>
                              </a:lnTo>
                              <a:lnTo>
                                <a:pt x="11360" y="5"/>
                              </a:lnTo>
                              <a:lnTo>
                                <a:pt x="11360" y="9"/>
                              </a:lnTo>
                              <a:lnTo>
                                <a:pt x="11360" y="11"/>
                              </a:lnTo>
                              <a:lnTo>
                                <a:pt x="11357" y="14"/>
                              </a:lnTo>
                              <a:lnTo>
                                <a:pt x="11355" y="15"/>
                              </a:lnTo>
                              <a:close/>
                              <a:moveTo>
                                <a:pt x="11385" y="15"/>
                              </a:moveTo>
                              <a:lnTo>
                                <a:pt x="11381" y="15"/>
                              </a:lnTo>
                              <a:lnTo>
                                <a:pt x="11379" y="14"/>
                              </a:lnTo>
                              <a:lnTo>
                                <a:pt x="11376" y="11"/>
                              </a:lnTo>
                              <a:lnTo>
                                <a:pt x="11375" y="9"/>
                              </a:lnTo>
                              <a:lnTo>
                                <a:pt x="11375" y="5"/>
                              </a:lnTo>
                              <a:lnTo>
                                <a:pt x="11376" y="3"/>
                              </a:lnTo>
                              <a:lnTo>
                                <a:pt x="11379" y="0"/>
                              </a:lnTo>
                              <a:lnTo>
                                <a:pt x="11381" y="0"/>
                              </a:lnTo>
                              <a:lnTo>
                                <a:pt x="11385" y="0"/>
                              </a:lnTo>
                              <a:lnTo>
                                <a:pt x="11387" y="0"/>
                              </a:lnTo>
                              <a:lnTo>
                                <a:pt x="11390" y="3"/>
                              </a:lnTo>
                              <a:lnTo>
                                <a:pt x="11390" y="5"/>
                              </a:lnTo>
                              <a:lnTo>
                                <a:pt x="11390" y="9"/>
                              </a:lnTo>
                              <a:lnTo>
                                <a:pt x="11390" y="11"/>
                              </a:lnTo>
                              <a:lnTo>
                                <a:pt x="11387" y="14"/>
                              </a:lnTo>
                              <a:lnTo>
                                <a:pt x="11385" y="15"/>
                              </a:lnTo>
                              <a:close/>
                              <a:moveTo>
                                <a:pt x="11415" y="15"/>
                              </a:moveTo>
                              <a:lnTo>
                                <a:pt x="11411" y="15"/>
                              </a:lnTo>
                              <a:lnTo>
                                <a:pt x="11409" y="14"/>
                              </a:lnTo>
                              <a:lnTo>
                                <a:pt x="11406" y="11"/>
                              </a:lnTo>
                              <a:lnTo>
                                <a:pt x="11405" y="9"/>
                              </a:lnTo>
                              <a:lnTo>
                                <a:pt x="11405" y="5"/>
                              </a:lnTo>
                              <a:lnTo>
                                <a:pt x="11406" y="3"/>
                              </a:lnTo>
                              <a:lnTo>
                                <a:pt x="11409" y="0"/>
                              </a:lnTo>
                              <a:lnTo>
                                <a:pt x="11411" y="0"/>
                              </a:lnTo>
                              <a:lnTo>
                                <a:pt x="11415" y="0"/>
                              </a:lnTo>
                              <a:lnTo>
                                <a:pt x="11417" y="0"/>
                              </a:lnTo>
                              <a:lnTo>
                                <a:pt x="11420" y="3"/>
                              </a:lnTo>
                              <a:lnTo>
                                <a:pt x="11420" y="5"/>
                              </a:lnTo>
                              <a:lnTo>
                                <a:pt x="11420" y="9"/>
                              </a:lnTo>
                              <a:lnTo>
                                <a:pt x="11420" y="11"/>
                              </a:lnTo>
                              <a:lnTo>
                                <a:pt x="11417" y="14"/>
                              </a:lnTo>
                              <a:lnTo>
                                <a:pt x="11415" y="15"/>
                              </a:lnTo>
                              <a:close/>
                              <a:moveTo>
                                <a:pt x="11445" y="15"/>
                              </a:moveTo>
                              <a:lnTo>
                                <a:pt x="11441" y="15"/>
                              </a:lnTo>
                              <a:lnTo>
                                <a:pt x="11439" y="14"/>
                              </a:lnTo>
                              <a:lnTo>
                                <a:pt x="11436" y="11"/>
                              </a:lnTo>
                              <a:lnTo>
                                <a:pt x="11435" y="9"/>
                              </a:lnTo>
                              <a:lnTo>
                                <a:pt x="11435" y="5"/>
                              </a:lnTo>
                              <a:lnTo>
                                <a:pt x="11436" y="3"/>
                              </a:lnTo>
                              <a:lnTo>
                                <a:pt x="11439" y="0"/>
                              </a:lnTo>
                              <a:lnTo>
                                <a:pt x="11441" y="0"/>
                              </a:lnTo>
                              <a:lnTo>
                                <a:pt x="11445" y="0"/>
                              </a:lnTo>
                              <a:lnTo>
                                <a:pt x="11447" y="0"/>
                              </a:lnTo>
                              <a:lnTo>
                                <a:pt x="11450" y="3"/>
                              </a:lnTo>
                              <a:lnTo>
                                <a:pt x="11450" y="5"/>
                              </a:lnTo>
                              <a:lnTo>
                                <a:pt x="11450" y="9"/>
                              </a:lnTo>
                              <a:lnTo>
                                <a:pt x="11450" y="11"/>
                              </a:lnTo>
                              <a:lnTo>
                                <a:pt x="11447" y="14"/>
                              </a:lnTo>
                              <a:lnTo>
                                <a:pt x="11445" y="15"/>
                              </a:lnTo>
                              <a:close/>
                              <a:moveTo>
                                <a:pt x="11475" y="15"/>
                              </a:moveTo>
                              <a:lnTo>
                                <a:pt x="11471" y="15"/>
                              </a:lnTo>
                              <a:lnTo>
                                <a:pt x="11469" y="14"/>
                              </a:lnTo>
                              <a:lnTo>
                                <a:pt x="11466" y="11"/>
                              </a:lnTo>
                              <a:lnTo>
                                <a:pt x="11465" y="9"/>
                              </a:lnTo>
                              <a:lnTo>
                                <a:pt x="11465" y="5"/>
                              </a:lnTo>
                              <a:lnTo>
                                <a:pt x="11466" y="3"/>
                              </a:lnTo>
                              <a:lnTo>
                                <a:pt x="11469" y="0"/>
                              </a:lnTo>
                              <a:lnTo>
                                <a:pt x="11471" y="0"/>
                              </a:lnTo>
                              <a:lnTo>
                                <a:pt x="11475" y="0"/>
                              </a:lnTo>
                              <a:lnTo>
                                <a:pt x="11477" y="0"/>
                              </a:lnTo>
                              <a:lnTo>
                                <a:pt x="11480" y="3"/>
                              </a:lnTo>
                              <a:lnTo>
                                <a:pt x="11480" y="5"/>
                              </a:lnTo>
                              <a:lnTo>
                                <a:pt x="11480" y="9"/>
                              </a:lnTo>
                              <a:lnTo>
                                <a:pt x="11480" y="11"/>
                              </a:lnTo>
                              <a:lnTo>
                                <a:pt x="11477" y="14"/>
                              </a:lnTo>
                              <a:lnTo>
                                <a:pt x="11475" y="15"/>
                              </a:lnTo>
                              <a:close/>
                              <a:moveTo>
                                <a:pt x="11505" y="15"/>
                              </a:moveTo>
                              <a:lnTo>
                                <a:pt x="11501" y="15"/>
                              </a:lnTo>
                              <a:lnTo>
                                <a:pt x="11499" y="14"/>
                              </a:lnTo>
                              <a:lnTo>
                                <a:pt x="11496" y="11"/>
                              </a:lnTo>
                              <a:lnTo>
                                <a:pt x="11495" y="9"/>
                              </a:lnTo>
                              <a:lnTo>
                                <a:pt x="11495" y="5"/>
                              </a:lnTo>
                              <a:lnTo>
                                <a:pt x="11496" y="3"/>
                              </a:lnTo>
                              <a:lnTo>
                                <a:pt x="11499" y="0"/>
                              </a:lnTo>
                              <a:lnTo>
                                <a:pt x="11501" y="0"/>
                              </a:lnTo>
                              <a:lnTo>
                                <a:pt x="11505" y="0"/>
                              </a:lnTo>
                              <a:lnTo>
                                <a:pt x="11507" y="0"/>
                              </a:lnTo>
                              <a:lnTo>
                                <a:pt x="11510" y="3"/>
                              </a:lnTo>
                              <a:lnTo>
                                <a:pt x="11510" y="5"/>
                              </a:lnTo>
                              <a:lnTo>
                                <a:pt x="11510" y="9"/>
                              </a:lnTo>
                              <a:lnTo>
                                <a:pt x="11510" y="11"/>
                              </a:lnTo>
                              <a:lnTo>
                                <a:pt x="11507" y="14"/>
                              </a:lnTo>
                              <a:lnTo>
                                <a:pt x="11505" y="15"/>
                              </a:lnTo>
                              <a:close/>
                              <a:moveTo>
                                <a:pt x="11535" y="15"/>
                              </a:moveTo>
                              <a:lnTo>
                                <a:pt x="11531" y="15"/>
                              </a:lnTo>
                              <a:lnTo>
                                <a:pt x="11529" y="14"/>
                              </a:lnTo>
                              <a:lnTo>
                                <a:pt x="11526" y="11"/>
                              </a:lnTo>
                              <a:lnTo>
                                <a:pt x="11525" y="9"/>
                              </a:lnTo>
                              <a:lnTo>
                                <a:pt x="11525" y="5"/>
                              </a:lnTo>
                              <a:lnTo>
                                <a:pt x="11526" y="3"/>
                              </a:lnTo>
                              <a:lnTo>
                                <a:pt x="11529" y="0"/>
                              </a:lnTo>
                              <a:lnTo>
                                <a:pt x="11531" y="0"/>
                              </a:lnTo>
                              <a:lnTo>
                                <a:pt x="11535" y="0"/>
                              </a:lnTo>
                              <a:lnTo>
                                <a:pt x="11537" y="0"/>
                              </a:lnTo>
                              <a:lnTo>
                                <a:pt x="11540" y="3"/>
                              </a:lnTo>
                              <a:lnTo>
                                <a:pt x="11540" y="5"/>
                              </a:lnTo>
                              <a:lnTo>
                                <a:pt x="11540" y="9"/>
                              </a:lnTo>
                              <a:lnTo>
                                <a:pt x="11540" y="11"/>
                              </a:lnTo>
                              <a:lnTo>
                                <a:pt x="11537" y="14"/>
                              </a:lnTo>
                              <a:lnTo>
                                <a:pt x="11535" y="15"/>
                              </a:lnTo>
                              <a:close/>
                              <a:moveTo>
                                <a:pt x="11565" y="15"/>
                              </a:moveTo>
                              <a:lnTo>
                                <a:pt x="11561" y="15"/>
                              </a:lnTo>
                              <a:lnTo>
                                <a:pt x="11559" y="14"/>
                              </a:lnTo>
                              <a:lnTo>
                                <a:pt x="11556" y="11"/>
                              </a:lnTo>
                              <a:lnTo>
                                <a:pt x="11555" y="9"/>
                              </a:lnTo>
                              <a:lnTo>
                                <a:pt x="11555" y="5"/>
                              </a:lnTo>
                              <a:lnTo>
                                <a:pt x="11556" y="3"/>
                              </a:lnTo>
                              <a:lnTo>
                                <a:pt x="11559" y="0"/>
                              </a:lnTo>
                              <a:lnTo>
                                <a:pt x="11561" y="0"/>
                              </a:lnTo>
                              <a:lnTo>
                                <a:pt x="11565" y="0"/>
                              </a:lnTo>
                              <a:lnTo>
                                <a:pt x="11567" y="0"/>
                              </a:lnTo>
                              <a:lnTo>
                                <a:pt x="11570" y="3"/>
                              </a:lnTo>
                              <a:lnTo>
                                <a:pt x="11570" y="5"/>
                              </a:lnTo>
                              <a:lnTo>
                                <a:pt x="11570" y="9"/>
                              </a:lnTo>
                              <a:lnTo>
                                <a:pt x="11570" y="11"/>
                              </a:lnTo>
                              <a:lnTo>
                                <a:pt x="11567" y="14"/>
                              </a:lnTo>
                              <a:lnTo>
                                <a:pt x="11565" y="15"/>
                              </a:lnTo>
                              <a:close/>
                              <a:moveTo>
                                <a:pt x="11595" y="15"/>
                              </a:moveTo>
                              <a:lnTo>
                                <a:pt x="11591" y="15"/>
                              </a:lnTo>
                              <a:lnTo>
                                <a:pt x="11589" y="14"/>
                              </a:lnTo>
                              <a:lnTo>
                                <a:pt x="11586" y="11"/>
                              </a:lnTo>
                              <a:lnTo>
                                <a:pt x="11585" y="9"/>
                              </a:lnTo>
                              <a:lnTo>
                                <a:pt x="11585" y="5"/>
                              </a:lnTo>
                              <a:lnTo>
                                <a:pt x="11586" y="3"/>
                              </a:lnTo>
                              <a:lnTo>
                                <a:pt x="11589" y="0"/>
                              </a:lnTo>
                              <a:lnTo>
                                <a:pt x="11591" y="0"/>
                              </a:lnTo>
                              <a:lnTo>
                                <a:pt x="11595" y="0"/>
                              </a:lnTo>
                              <a:lnTo>
                                <a:pt x="11597" y="0"/>
                              </a:lnTo>
                              <a:lnTo>
                                <a:pt x="11600" y="3"/>
                              </a:lnTo>
                              <a:lnTo>
                                <a:pt x="11601" y="5"/>
                              </a:lnTo>
                              <a:lnTo>
                                <a:pt x="11601" y="9"/>
                              </a:lnTo>
                              <a:lnTo>
                                <a:pt x="11600" y="11"/>
                              </a:lnTo>
                              <a:lnTo>
                                <a:pt x="11597" y="14"/>
                              </a:lnTo>
                              <a:lnTo>
                                <a:pt x="11595" y="15"/>
                              </a:lnTo>
                              <a:close/>
                              <a:moveTo>
                                <a:pt x="11625" y="15"/>
                              </a:moveTo>
                              <a:lnTo>
                                <a:pt x="11621" y="15"/>
                              </a:lnTo>
                              <a:lnTo>
                                <a:pt x="11619" y="14"/>
                              </a:lnTo>
                              <a:lnTo>
                                <a:pt x="11616" y="11"/>
                              </a:lnTo>
                              <a:lnTo>
                                <a:pt x="11616" y="9"/>
                              </a:lnTo>
                              <a:lnTo>
                                <a:pt x="11616" y="5"/>
                              </a:lnTo>
                              <a:lnTo>
                                <a:pt x="11616" y="3"/>
                              </a:lnTo>
                              <a:lnTo>
                                <a:pt x="11619" y="0"/>
                              </a:lnTo>
                              <a:lnTo>
                                <a:pt x="11621" y="0"/>
                              </a:lnTo>
                              <a:lnTo>
                                <a:pt x="11625" y="0"/>
                              </a:lnTo>
                              <a:lnTo>
                                <a:pt x="11627" y="0"/>
                              </a:lnTo>
                              <a:lnTo>
                                <a:pt x="11630" y="3"/>
                              </a:lnTo>
                              <a:lnTo>
                                <a:pt x="11631" y="5"/>
                              </a:lnTo>
                              <a:lnTo>
                                <a:pt x="11631" y="9"/>
                              </a:lnTo>
                              <a:lnTo>
                                <a:pt x="11630" y="11"/>
                              </a:lnTo>
                              <a:lnTo>
                                <a:pt x="11627" y="14"/>
                              </a:lnTo>
                              <a:lnTo>
                                <a:pt x="11625" y="15"/>
                              </a:lnTo>
                              <a:close/>
                              <a:moveTo>
                                <a:pt x="11655" y="15"/>
                              </a:moveTo>
                              <a:lnTo>
                                <a:pt x="11651" y="15"/>
                              </a:lnTo>
                              <a:lnTo>
                                <a:pt x="11649" y="14"/>
                              </a:lnTo>
                              <a:lnTo>
                                <a:pt x="11646" y="11"/>
                              </a:lnTo>
                              <a:lnTo>
                                <a:pt x="11646" y="9"/>
                              </a:lnTo>
                              <a:lnTo>
                                <a:pt x="11646" y="5"/>
                              </a:lnTo>
                              <a:lnTo>
                                <a:pt x="11646" y="3"/>
                              </a:lnTo>
                              <a:lnTo>
                                <a:pt x="11649" y="0"/>
                              </a:lnTo>
                              <a:lnTo>
                                <a:pt x="11651" y="0"/>
                              </a:lnTo>
                              <a:lnTo>
                                <a:pt x="11655" y="0"/>
                              </a:lnTo>
                              <a:lnTo>
                                <a:pt x="11657" y="0"/>
                              </a:lnTo>
                              <a:lnTo>
                                <a:pt x="11660" y="3"/>
                              </a:lnTo>
                              <a:lnTo>
                                <a:pt x="11661" y="5"/>
                              </a:lnTo>
                              <a:lnTo>
                                <a:pt x="11661" y="9"/>
                              </a:lnTo>
                              <a:lnTo>
                                <a:pt x="11660" y="11"/>
                              </a:lnTo>
                              <a:lnTo>
                                <a:pt x="11657" y="14"/>
                              </a:lnTo>
                              <a:lnTo>
                                <a:pt x="11655" y="15"/>
                              </a:lnTo>
                              <a:close/>
                              <a:moveTo>
                                <a:pt x="11685" y="15"/>
                              </a:moveTo>
                              <a:lnTo>
                                <a:pt x="11681" y="15"/>
                              </a:lnTo>
                              <a:lnTo>
                                <a:pt x="11679" y="14"/>
                              </a:lnTo>
                              <a:lnTo>
                                <a:pt x="11676" y="11"/>
                              </a:lnTo>
                              <a:lnTo>
                                <a:pt x="11676" y="9"/>
                              </a:lnTo>
                              <a:lnTo>
                                <a:pt x="11676" y="5"/>
                              </a:lnTo>
                              <a:lnTo>
                                <a:pt x="11676" y="3"/>
                              </a:lnTo>
                              <a:lnTo>
                                <a:pt x="11679" y="0"/>
                              </a:lnTo>
                              <a:lnTo>
                                <a:pt x="11681" y="0"/>
                              </a:lnTo>
                              <a:lnTo>
                                <a:pt x="11685" y="0"/>
                              </a:lnTo>
                              <a:lnTo>
                                <a:pt x="11687" y="0"/>
                              </a:lnTo>
                              <a:lnTo>
                                <a:pt x="11690" y="3"/>
                              </a:lnTo>
                              <a:lnTo>
                                <a:pt x="11691" y="5"/>
                              </a:lnTo>
                              <a:lnTo>
                                <a:pt x="11691" y="9"/>
                              </a:lnTo>
                              <a:lnTo>
                                <a:pt x="11690" y="11"/>
                              </a:lnTo>
                              <a:lnTo>
                                <a:pt x="11687" y="14"/>
                              </a:lnTo>
                              <a:lnTo>
                                <a:pt x="11685" y="15"/>
                              </a:lnTo>
                              <a:close/>
                              <a:moveTo>
                                <a:pt x="11715" y="15"/>
                              </a:moveTo>
                              <a:lnTo>
                                <a:pt x="11711" y="15"/>
                              </a:lnTo>
                              <a:lnTo>
                                <a:pt x="11709" y="14"/>
                              </a:lnTo>
                              <a:lnTo>
                                <a:pt x="11706" y="11"/>
                              </a:lnTo>
                              <a:lnTo>
                                <a:pt x="11706" y="9"/>
                              </a:lnTo>
                              <a:lnTo>
                                <a:pt x="11706" y="5"/>
                              </a:lnTo>
                              <a:lnTo>
                                <a:pt x="11706" y="3"/>
                              </a:lnTo>
                              <a:lnTo>
                                <a:pt x="11709" y="0"/>
                              </a:lnTo>
                              <a:lnTo>
                                <a:pt x="11711" y="0"/>
                              </a:lnTo>
                              <a:lnTo>
                                <a:pt x="11715" y="0"/>
                              </a:lnTo>
                              <a:lnTo>
                                <a:pt x="11717" y="0"/>
                              </a:lnTo>
                              <a:lnTo>
                                <a:pt x="11720" y="3"/>
                              </a:lnTo>
                              <a:lnTo>
                                <a:pt x="11721" y="5"/>
                              </a:lnTo>
                              <a:lnTo>
                                <a:pt x="11721" y="9"/>
                              </a:lnTo>
                              <a:lnTo>
                                <a:pt x="11720" y="11"/>
                              </a:lnTo>
                              <a:lnTo>
                                <a:pt x="11717" y="14"/>
                              </a:lnTo>
                              <a:lnTo>
                                <a:pt x="11715" y="15"/>
                              </a:lnTo>
                              <a:close/>
                              <a:moveTo>
                                <a:pt x="11745" y="15"/>
                              </a:moveTo>
                              <a:lnTo>
                                <a:pt x="11741" y="15"/>
                              </a:lnTo>
                              <a:lnTo>
                                <a:pt x="11739" y="14"/>
                              </a:lnTo>
                              <a:lnTo>
                                <a:pt x="11736" y="11"/>
                              </a:lnTo>
                              <a:lnTo>
                                <a:pt x="11736" y="9"/>
                              </a:lnTo>
                              <a:lnTo>
                                <a:pt x="11736" y="5"/>
                              </a:lnTo>
                              <a:lnTo>
                                <a:pt x="11736" y="3"/>
                              </a:lnTo>
                              <a:lnTo>
                                <a:pt x="11739" y="0"/>
                              </a:lnTo>
                              <a:lnTo>
                                <a:pt x="11741" y="0"/>
                              </a:lnTo>
                              <a:lnTo>
                                <a:pt x="11745" y="0"/>
                              </a:lnTo>
                              <a:lnTo>
                                <a:pt x="11747" y="0"/>
                              </a:lnTo>
                              <a:lnTo>
                                <a:pt x="11750" y="3"/>
                              </a:lnTo>
                              <a:lnTo>
                                <a:pt x="11751" y="5"/>
                              </a:lnTo>
                              <a:lnTo>
                                <a:pt x="11751" y="9"/>
                              </a:lnTo>
                              <a:lnTo>
                                <a:pt x="11750" y="11"/>
                              </a:lnTo>
                              <a:lnTo>
                                <a:pt x="11747" y="14"/>
                              </a:lnTo>
                              <a:lnTo>
                                <a:pt x="11745" y="15"/>
                              </a:lnTo>
                              <a:close/>
                              <a:moveTo>
                                <a:pt x="11775" y="15"/>
                              </a:moveTo>
                              <a:lnTo>
                                <a:pt x="11771" y="15"/>
                              </a:lnTo>
                              <a:lnTo>
                                <a:pt x="11769" y="14"/>
                              </a:lnTo>
                              <a:lnTo>
                                <a:pt x="11766" y="11"/>
                              </a:lnTo>
                              <a:lnTo>
                                <a:pt x="11766" y="9"/>
                              </a:lnTo>
                              <a:lnTo>
                                <a:pt x="11766" y="5"/>
                              </a:lnTo>
                              <a:lnTo>
                                <a:pt x="11766" y="3"/>
                              </a:lnTo>
                              <a:lnTo>
                                <a:pt x="11769" y="0"/>
                              </a:lnTo>
                              <a:lnTo>
                                <a:pt x="11771" y="0"/>
                              </a:lnTo>
                              <a:lnTo>
                                <a:pt x="11775" y="0"/>
                              </a:lnTo>
                              <a:lnTo>
                                <a:pt x="11777" y="0"/>
                              </a:lnTo>
                              <a:lnTo>
                                <a:pt x="11780" y="3"/>
                              </a:lnTo>
                              <a:lnTo>
                                <a:pt x="11781" y="5"/>
                              </a:lnTo>
                              <a:lnTo>
                                <a:pt x="11781" y="9"/>
                              </a:lnTo>
                              <a:lnTo>
                                <a:pt x="11780" y="11"/>
                              </a:lnTo>
                              <a:lnTo>
                                <a:pt x="11777" y="14"/>
                              </a:lnTo>
                              <a:lnTo>
                                <a:pt x="11775" y="15"/>
                              </a:lnTo>
                              <a:close/>
                              <a:moveTo>
                                <a:pt x="11805" y="15"/>
                              </a:moveTo>
                              <a:lnTo>
                                <a:pt x="11801" y="15"/>
                              </a:lnTo>
                              <a:lnTo>
                                <a:pt x="11799" y="14"/>
                              </a:lnTo>
                              <a:lnTo>
                                <a:pt x="11796" y="11"/>
                              </a:lnTo>
                              <a:lnTo>
                                <a:pt x="11796" y="9"/>
                              </a:lnTo>
                              <a:lnTo>
                                <a:pt x="11796" y="5"/>
                              </a:lnTo>
                              <a:lnTo>
                                <a:pt x="11796" y="3"/>
                              </a:lnTo>
                              <a:lnTo>
                                <a:pt x="11799" y="0"/>
                              </a:lnTo>
                              <a:lnTo>
                                <a:pt x="11801" y="0"/>
                              </a:lnTo>
                              <a:lnTo>
                                <a:pt x="11805" y="0"/>
                              </a:lnTo>
                              <a:lnTo>
                                <a:pt x="11807" y="0"/>
                              </a:lnTo>
                              <a:lnTo>
                                <a:pt x="11810" y="3"/>
                              </a:lnTo>
                              <a:lnTo>
                                <a:pt x="11811" y="5"/>
                              </a:lnTo>
                              <a:lnTo>
                                <a:pt x="11811" y="9"/>
                              </a:lnTo>
                              <a:lnTo>
                                <a:pt x="11810" y="11"/>
                              </a:lnTo>
                              <a:lnTo>
                                <a:pt x="11807" y="14"/>
                              </a:lnTo>
                              <a:lnTo>
                                <a:pt x="11805" y="15"/>
                              </a:lnTo>
                              <a:close/>
                              <a:moveTo>
                                <a:pt x="11835" y="15"/>
                              </a:moveTo>
                              <a:lnTo>
                                <a:pt x="11831" y="15"/>
                              </a:lnTo>
                              <a:lnTo>
                                <a:pt x="11829" y="14"/>
                              </a:lnTo>
                              <a:lnTo>
                                <a:pt x="11826" y="11"/>
                              </a:lnTo>
                              <a:lnTo>
                                <a:pt x="11826" y="9"/>
                              </a:lnTo>
                              <a:lnTo>
                                <a:pt x="11826" y="5"/>
                              </a:lnTo>
                              <a:lnTo>
                                <a:pt x="11826" y="3"/>
                              </a:lnTo>
                              <a:lnTo>
                                <a:pt x="11829" y="0"/>
                              </a:lnTo>
                              <a:lnTo>
                                <a:pt x="11831" y="0"/>
                              </a:lnTo>
                              <a:lnTo>
                                <a:pt x="11835" y="0"/>
                              </a:lnTo>
                              <a:lnTo>
                                <a:pt x="11837" y="0"/>
                              </a:lnTo>
                              <a:lnTo>
                                <a:pt x="11840" y="3"/>
                              </a:lnTo>
                              <a:lnTo>
                                <a:pt x="11841" y="5"/>
                              </a:lnTo>
                              <a:lnTo>
                                <a:pt x="11841" y="9"/>
                              </a:lnTo>
                              <a:lnTo>
                                <a:pt x="11840" y="11"/>
                              </a:lnTo>
                              <a:lnTo>
                                <a:pt x="11837" y="14"/>
                              </a:lnTo>
                              <a:lnTo>
                                <a:pt x="11835" y="15"/>
                              </a:lnTo>
                              <a:close/>
                              <a:moveTo>
                                <a:pt x="11865" y="15"/>
                              </a:moveTo>
                              <a:lnTo>
                                <a:pt x="11861" y="15"/>
                              </a:lnTo>
                              <a:lnTo>
                                <a:pt x="11859" y="14"/>
                              </a:lnTo>
                              <a:lnTo>
                                <a:pt x="11856" y="11"/>
                              </a:lnTo>
                              <a:lnTo>
                                <a:pt x="11856" y="9"/>
                              </a:lnTo>
                              <a:lnTo>
                                <a:pt x="11856" y="5"/>
                              </a:lnTo>
                              <a:lnTo>
                                <a:pt x="11856" y="3"/>
                              </a:lnTo>
                              <a:lnTo>
                                <a:pt x="11859" y="0"/>
                              </a:lnTo>
                              <a:lnTo>
                                <a:pt x="11861" y="0"/>
                              </a:lnTo>
                              <a:lnTo>
                                <a:pt x="11865" y="0"/>
                              </a:lnTo>
                              <a:lnTo>
                                <a:pt x="11867" y="0"/>
                              </a:lnTo>
                              <a:lnTo>
                                <a:pt x="11870" y="3"/>
                              </a:lnTo>
                              <a:lnTo>
                                <a:pt x="11871" y="5"/>
                              </a:lnTo>
                              <a:lnTo>
                                <a:pt x="11871" y="9"/>
                              </a:lnTo>
                              <a:lnTo>
                                <a:pt x="11870" y="11"/>
                              </a:lnTo>
                              <a:lnTo>
                                <a:pt x="11867" y="14"/>
                              </a:lnTo>
                              <a:lnTo>
                                <a:pt x="11865" y="15"/>
                              </a:lnTo>
                              <a:close/>
                              <a:moveTo>
                                <a:pt x="11895" y="15"/>
                              </a:moveTo>
                              <a:lnTo>
                                <a:pt x="11891" y="15"/>
                              </a:lnTo>
                              <a:lnTo>
                                <a:pt x="11889" y="14"/>
                              </a:lnTo>
                              <a:lnTo>
                                <a:pt x="11886" y="11"/>
                              </a:lnTo>
                              <a:lnTo>
                                <a:pt x="11886" y="9"/>
                              </a:lnTo>
                              <a:lnTo>
                                <a:pt x="11886" y="5"/>
                              </a:lnTo>
                              <a:lnTo>
                                <a:pt x="11886" y="3"/>
                              </a:lnTo>
                              <a:lnTo>
                                <a:pt x="11889" y="0"/>
                              </a:lnTo>
                              <a:lnTo>
                                <a:pt x="11891" y="0"/>
                              </a:lnTo>
                              <a:lnTo>
                                <a:pt x="11895" y="0"/>
                              </a:lnTo>
                              <a:lnTo>
                                <a:pt x="11897" y="0"/>
                              </a:lnTo>
                              <a:lnTo>
                                <a:pt x="11900" y="3"/>
                              </a:lnTo>
                              <a:lnTo>
                                <a:pt x="11901" y="5"/>
                              </a:lnTo>
                              <a:lnTo>
                                <a:pt x="11901" y="9"/>
                              </a:lnTo>
                              <a:lnTo>
                                <a:pt x="11900" y="11"/>
                              </a:lnTo>
                              <a:lnTo>
                                <a:pt x="11897" y="14"/>
                              </a:lnTo>
                              <a:lnTo>
                                <a:pt x="11895" y="15"/>
                              </a:lnTo>
                              <a:close/>
                              <a:moveTo>
                                <a:pt x="11925" y="15"/>
                              </a:moveTo>
                              <a:lnTo>
                                <a:pt x="11921" y="15"/>
                              </a:lnTo>
                              <a:lnTo>
                                <a:pt x="11919" y="14"/>
                              </a:lnTo>
                              <a:lnTo>
                                <a:pt x="11916" y="11"/>
                              </a:lnTo>
                              <a:lnTo>
                                <a:pt x="11916" y="9"/>
                              </a:lnTo>
                              <a:lnTo>
                                <a:pt x="11916" y="5"/>
                              </a:lnTo>
                              <a:lnTo>
                                <a:pt x="11916" y="3"/>
                              </a:lnTo>
                              <a:lnTo>
                                <a:pt x="11919" y="0"/>
                              </a:lnTo>
                              <a:lnTo>
                                <a:pt x="11921" y="0"/>
                              </a:lnTo>
                              <a:lnTo>
                                <a:pt x="11925" y="0"/>
                              </a:lnTo>
                              <a:lnTo>
                                <a:pt x="11927" y="0"/>
                              </a:lnTo>
                              <a:lnTo>
                                <a:pt x="11930" y="3"/>
                              </a:lnTo>
                              <a:lnTo>
                                <a:pt x="11931" y="5"/>
                              </a:lnTo>
                              <a:lnTo>
                                <a:pt x="11931" y="9"/>
                              </a:lnTo>
                              <a:lnTo>
                                <a:pt x="11930" y="11"/>
                              </a:lnTo>
                              <a:lnTo>
                                <a:pt x="11927" y="14"/>
                              </a:lnTo>
                              <a:lnTo>
                                <a:pt x="11925" y="15"/>
                              </a:lnTo>
                              <a:close/>
                              <a:moveTo>
                                <a:pt x="11955" y="15"/>
                              </a:moveTo>
                              <a:lnTo>
                                <a:pt x="11951" y="15"/>
                              </a:lnTo>
                              <a:lnTo>
                                <a:pt x="11949" y="14"/>
                              </a:lnTo>
                              <a:lnTo>
                                <a:pt x="11946" y="11"/>
                              </a:lnTo>
                              <a:lnTo>
                                <a:pt x="11946" y="9"/>
                              </a:lnTo>
                              <a:lnTo>
                                <a:pt x="11946" y="5"/>
                              </a:lnTo>
                              <a:lnTo>
                                <a:pt x="11946" y="3"/>
                              </a:lnTo>
                              <a:lnTo>
                                <a:pt x="11949" y="0"/>
                              </a:lnTo>
                              <a:lnTo>
                                <a:pt x="11951" y="0"/>
                              </a:lnTo>
                              <a:lnTo>
                                <a:pt x="11955" y="0"/>
                              </a:lnTo>
                              <a:lnTo>
                                <a:pt x="11957" y="0"/>
                              </a:lnTo>
                              <a:lnTo>
                                <a:pt x="11960" y="3"/>
                              </a:lnTo>
                              <a:lnTo>
                                <a:pt x="11961" y="5"/>
                              </a:lnTo>
                              <a:lnTo>
                                <a:pt x="11961" y="9"/>
                              </a:lnTo>
                              <a:lnTo>
                                <a:pt x="11960" y="11"/>
                              </a:lnTo>
                              <a:lnTo>
                                <a:pt x="11957" y="14"/>
                              </a:lnTo>
                              <a:lnTo>
                                <a:pt x="11955" y="15"/>
                              </a:lnTo>
                              <a:close/>
                              <a:moveTo>
                                <a:pt x="11985" y="15"/>
                              </a:moveTo>
                              <a:lnTo>
                                <a:pt x="11981" y="15"/>
                              </a:lnTo>
                              <a:lnTo>
                                <a:pt x="11979" y="14"/>
                              </a:lnTo>
                              <a:lnTo>
                                <a:pt x="11976" y="11"/>
                              </a:lnTo>
                              <a:lnTo>
                                <a:pt x="11976" y="9"/>
                              </a:lnTo>
                              <a:lnTo>
                                <a:pt x="11976" y="5"/>
                              </a:lnTo>
                              <a:lnTo>
                                <a:pt x="11976" y="3"/>
                              </a:lnTo>
                              <a:lnTo>
                                <a:pt x="11979" y="0"/>
                              </a:lnTo>
                              <a:lnTo>
                                <a:pt x="11981" y="0"/>
                              </a:lnTo>
                              <a:lnTo>
                                <a:pt x="11985" y="0"/>
                              </a:lnTo>
                              <a:lnTo>
                                <a:pt x="11987" y="0"/>
                              </a:lnTo>
                              <a:lnTo>
                                <a:pt x="11990" y="3"/>
                              </a:lnTo>
                              <a:lnTo>
                                <a:pt x="11991" y="5"/>
                              </a:lnTo>
                              <a:lnTo>
                                <a:pt x="11991" y="9"/>
                              </a:lnTo>
                              <a:lnTo>
                                <a:pt x="11990" y="11"/>
                              </a:lnTo>
                              <a:lnTo>
                                <a:pt x="11987" y="14"/>
                              </a:lnTo>
                              <a:lnTo>
                                <a:pt x="11985" y="15"/>
                              </a:lnTo>
                              <a:close/>
                              <a:moveTo>
                                <a:pt x="12015" y="15"/>
                              </a:moveTo>
                              <a:lnTo>
                                <a:pt x="12011" y="15"/>
                              </a:lnTo>
                              <a:lnTo>
                                <a:pt x="12009" y="14"/>
                              </a:lnTo>
                              <a:lnTo>
                                <a:pt x="12006" y="11"/>
                              </a:lnTo>
                              <a:lnTo>
                                <a:pt x="12006" y="9"/>
                              </a:lnTo>
                              <a:lnTo>
                                <a:pt x="12006" y="5"/>
                              </a:lnTo>
                              <a:lnTo>
                                <a:pt x="12006" y="3"/>
                              </a:lnTo>
                              <a:lnTo>
                                <a:pt x="12009" y="0"/>
                              </a:lnTo>
                              <a:lnTo>
                                <a:pt x="12011" y="0"/>
                              </a:lnTo>
                              <a:lnTo>
                                <a:pt x="12015" y="0"/>
                              </a:lnTo>
                              <a:lnTo>
                                <a:pt x="12017" y="0"/>
                              </a:lnTo>
                              <a:lnTo>
                                <a:pt x="12020" y="3"/>
                              </a:lnTo>
                              <a:lnTo>
                                <a:pt x="12021" y="5"/>
                              </a:lnTo>
                              <a:lnTo>
                                <a:pt x="12021" y="9"/>
                              </a:lnTo>
                              <a:lnTo>
                                <a:pt x="12020" y="11"/>
                              </a:lnTo>
                              <a:lnTo>
                                <a:pt x="12017" y="14"/>
                              </a:lnTo>
                              <a:lnTo>
                                <a:pt x="12015" y="15"/>
                              </a:lnTo>
                              <a:close/>
                              <a:moveTo>
                                <a:pt x="12045" y="15"/>
                              </a:moveTo>
                              <a:lnTo>
                                <a:pt x="12041" y="15"/>
                              </a:lnTo>
                              <a:lnTo>
                                <a:pt x="12039" y="14"/>
                              </a:lnTo>
                              <a:lnTo>
                                <a:pt x="12036" y="11"/>
                              </a:lnTo>
                              <a:lnTo>
                                <a:pt x="12036" y="9"/>
                              </a:lnTo>
                              <a:lnTo>
                                <a:pt x="12036" y="5"/>
                              </a:lnTo>
                              <a:lnTo>
                                <a:pt x="12036" y="3"/>
                              </a:lnTo>
                              <a:lnTo>
                                <a:pt x="12039" y="0"/>
                              </a:lnTo>
                              <a:lnTo>
                                <a:pt x="12041" y="0"/>
                              </a:lnTo>
                              <a:lnTo>
                                <a:pt x="12045" y="0"/>
                              </a:lnTo>
                              <a:lnTo>
                                <a:pt x="12047" y="0"/>
                              </a:lnTo>
                              <a:lnTo>
                                <a:pt x="12050" y="3"/>
                              </a:lnTo>
                              <a:lnTo>
                                <a:pt x="12051" y="5"/>
                              </a:lnTo>
                              <a:lnTo>
                                <a:pt x="12051" y="9"/>
                              </a:lnTo>
                              <a:lnTo>
                                <a:pt x="12050" y="11"/>
                              </a:lnTo>
                              <a:lnTo>
                                <a:pt x="12047" y="14"/>
                              </a:lnTo>
                              <a:lnTo>
                                <a:pt x="12045" y="15"/>
                              </a:lnTo>
                              <a:close/>
                              <a:moveTo>
                                <a:pt x="12075" y="15"/>
                              </a:moveTo>
                              <a:lnTo>
                                <a:pt x="12071" y="15"/>
                              </a:lnTo>
                              <a:lnTo>
                                <a:pt x="12069" y="14"/>
                              </a:lnTo>
                              <a:lnTo>
                                <a:pt x="12066" y="11"/>
                              </a:lnTo>
                              <a:lnTo>
                                <a:pt x="12066" y="9"/>
                              </a:lnTo>
                              <a:lnTo>
                                <a:pt x="12066" y="5"/>
                              </a:lnTo>
                              <a:lnTo>
                                <a:pt x="12066" y="3"/>
                              </a:lnTo>
                              <a:lnTo>
                                <a:pt x="12069" y="0"/>
                              </a:lnTo>
                              <a:lnTo>
                                <a:pt x="12071" y="0"/>
                              </a:lnTo>
                              <a:lnTo>
                                <a:pt x="12075" y="0"/>
                              </a:lnTo>
                              <a:lnTo>
                                <a:pt x="12077" y="0"/>
                              </a:lnTo>
                              <a:lnTo>
                                <a:pt x="12080" y="3"/>
                              </a:lnTo>
                              <a:lnTo>
                                <a:pt x="12081" y="5"/>
                              </a:lnTo>
                              <a:lnTo>
                                <a:pt x="12081" y="9"/>
                              </a:lnTo>
                              <a:lnTo>
                                <a:pt x="12080" y="11"/>
                              </a:lnTo>
                              <a:lnTo>
                                <a:pt x="12077" y="14"/>
                              </a:lnTo>
                              <a:lnTo>
                                <a:pt x="12075" y="15"/>
                              </a:lnTo>
                              <a:close/>
                              <a:moveTo>
                                <a:pt x="12105" y="15"/>
                              </a:moveTo>
                              <a:lnTo>
                                <a:pt x="12101" y="15"/>
                              </a:lnTo>
                              <a:lnTo>
                                <a:pt x="12099" y="14"/>
                              </a:lnTo>
                              <a:lnTo>
                                <a:pt x="12096" y="11"/>
                              </a:lnTo>
                              <a:lnTo>
                                <a:pt x="12096" y="9"/>
                              </a:lnTo>
                              <a:lnTo>
                                <a:pt x="12096" y="5"/>
                              </a:lnTo>
                              <a:lnTo>
                                <a:pt x="12096" y="3"/>
                              </a:lnTo>
                              <a:lnTo>
                                <a:pt x="12099" y="0"/>
                              </a:lnTo>
                              <a:lnTo>
                                <a:pt x="12101" y="0"/>
                              </a:lnTo>
                              <a:lnTo>
                                <a:pt x="12105" y="0"/>
                              </a:lnTo>
                              <a:lnTo>
                                <a:pt x="12107" y="0"/>
                              </a:lnTo>
                              <a:lnTo>
                                <a:pt x="12110" y="3"/>
                              </a:lnTo>
                              <a:lnTo>
                                <a:pt x="12111" y="5"/>
                              </a:lnTo>
                              <a:lnTo>
                                <a:pt x="12111" y="9"/>
                              </a:lnTo>
                              <a:lnTo>
                                <a:pt x="12110" y="11"/>
                              </a:lnTo>
                              <a:lnTo>
                                <a:pt x="12107" y="14"/>
                              </a:lnTo>
                              <a:lnTo>
                                <a:pt x="12105" y="15"/>
                              </a:lnTo>
                              <a:close/>
                              <a:moveTo>
                                <a:pt x="12135" y="15"/>
                              </a:moveTo>
                              <a:lnTo>
                                <a:pt x="12131" y="15"/>
                              </a:lnTo>
                              <a:lnTo>
                                <a:pt x="12129" y="14"/>
                              </a:lnTo>
                              <a:lnTo>
                                <a:pt x="12126" y="11"/>
                              </a:lnTo>
                              <a:lnTo>
                                <a:pt x="12126" y="9"/>
                              </a:lnTo>
                              <a:lnTo>
                                <a:pt x="12126" y="5"/>
                              </a:lnTo>
                              <a:lnTo>
                                <a:pt x="12126" y="3"/>
                              </a:lnTo>
                              <a:lnTo>
                                <a:pt x="12129" y="0"/>
                              </a:lnTo>
                              <a:lnTo>
                                <a:pt x="12131" y="0"/>
                              </a:lnTo>
                              <a:lnTo>
                                <a:pt x="12135" y="0"/>
                              </a:lnTo>
                              <a:lnTo>
                                <a:pt x="12137" y="0"/>
                              </a:lnTo>
                              <a:lnTo>
                                <a:pt x="12140" y="3"/>
                              </a:lnTo>
                              <a:lnTo>
                                <a:pt x="12141" y="5"/>
                              </a:lnTo>
                              <a:lnTo>
                                <a:pt x="12141" y="9"/>
                              </a:lnTo>
                              <a:lnTo>
                                <a:pt x="12140" y="11"/>
                              </a:lnTo>
                              <a:lnTo>
                                <a:pt x="12137" y="14"/>
                              </a:lnTo>
                              <a:lnTo>
                                <a:pt x="12135" y="15"/>
                              </a:lnTo>
                              <a:close/>
                              <a:moveTo>
                                <a:pt x="12165" y="15"/>
                              </a:moveTo>
                              <a:lnTo>
                                <a:pt x="12161" y="15"/>
                              </a:lnTo>
                              <a:lnTo>
                                <a:pt x="12159" y="14"/>
                              </a:lnTo>
                              <a:lnTo>
                                <a:pt x="12157" y="11"/>
                              </a:lnTo>
                              <a:lnTo>
                                <a:pt x="12156" y="9"/>
                              </a:lnTo>
                              <a:lnTo>
                                <a:pt x="12156" y="5"/>
                              </a:lnTo>
                              <a:lnTo>
                                <a:pt x="12157" y="3"/>
                              </a:lnTo>
                              <a:lnTo>
                                <a:pt x="12159" y="0"/>
                              </a:lnTo>
                              <a:lnTo>
                                <a:pt x="12161" y="0"/>
                              </a:lnTo>
                              <a:lnTo>
                                <a:pt x="12165" y="0"/>
                              </a:lnTo>
                              <a:lnTo>
                                <a:pt x="12167" y="0"/>
                              </a:lnTo>
                              <a:lnTo>
                                <a:pt x="12170" y="3"/>
                              </a:lnTo>
                              <a:lnTo>
                                <a:pt x="12171" y="5"/>
                              </a:lnTo>
                              <a:lnTo>
                                <a:pt x="12171" y="9"/>
                              </a:lnTo>
                              <a:lnTo>
                                <a:pt x="12170" y="11"/>
                              </a:lnTo>
                              <a:lnTo>
                                <a:pt x="12167" y="14"/>
                              </a:lnTo>
                              <a:lnTo>
                                <a:pt x="12165" y="15"/>
                              </a:lnTo>
                              <a:close/>
                              <a:moveTo>
                                <a:pt x="12195" y="15"/>
                              </a:moveTo>
                              <a:lnTo>
                                <a:pt x="12191" y="15"/>
                              </a:lnTo>
                              <a:lnTo>
                                <a:pt x="12189" y="14"/>
                              </a:lnTo>
                              <a:lnTo>
                                <a:pt x="12187" y="11"/>
                              </a:lnTo>
                              <a:lnTo>
                                <a:pt x="12186" y="9"/>
                              </a:lnTo>
                              <a:lnTo>
                                <a:pt x="12186" y="5"/>
                              </a:lnTo>
                              <a:lnTo>
                                <a:pt x="12187" y="3"/>
                              </a:lnTo>
                              <a:lnTo>
                                <a:pt x="12189" y="0"/>
                              </a:lnTo>
                              <a:lnTo>
                                <a:pt x="12191" y="0"/>
                              </a:lnTo>
                              <a:lnTo>
                                <a:pt x="12195" y="0"/>
                              </a:lnTo>
                              <a:lnTo>
                                <a:pt x="12197" y="0"/>
                              </a:lnTo>
                              <a:lnTo>
                                <a:pt x="12200" y="3"/>
                              </a:lnTo>
                              <a:lnTo>
                                <a:pt x="12201" y="5"/>
                              </a:lnTo>
                              <a:lnTo>
                                <a:pt x="12201" y="9"/>
                              </a:lnTo>
                              <a:lnTo>
                                <a:pt x="12200" y="11"/>
                              </a:lnTo>
                              <a:lnTo>
                                <a:pt x="12197" y="14"/>
                              </a:lnTo>
                              <a:lnTo>
                                <a:pt x="12195" y="15"/>
                              </a:lnTo>
                              <a:close/>
                              <a:moveTo>
                                <a:pt x="12225" y="15"/>
                              </a:moveTo>
                              <a:lnTo>
                                <a:pt x="12221" y="15"/>
                              </a:lnTo>
                              <a:lnTo>
                                <a:pt x="12219" y="14"/>
                              </a:lnTo>
                              <a:lnTo>
                                <a:pt x="12217" y="11"/>
                              </a:lnTo>
                              <a:lnTo>
                                <a:pt x="12216" y="9"/>
                              </a:lnTo>
                              <a:lnTo>
                                <a:pt x="12216" y="5"/>
                              </a:lnTo>
                              <a:lnTo>
                                <a:pt x="12217" y="3"/>
                              </a:lnTo>
                              <a:lnTo>
                                <a:pt x="12219" y="0"/>
                              </a:lnTo>
                              <a:lnTo>
                                <a:pt x="12221" y="0"/>
                              </a:lnTo>
                              <a:lnTo>
                                <a:pt x="12225" y="0"/>
                              </a:lnTo>
                              <a:lnTo>
                                <a:pt x="12227" y="0"/>
                              </a:lnTo>
                              <a:lnTo>
                                <a:pt x="12230" y="3"/>
                              </a:lnTo>
                              <a:lnTo>
                                <a:pt x="12231" y="5"/>
                              </a:lnTo>
                              <a:lnTo>
                                <a:pt x="12231" y="9"/>
                              </a:lnTo>
                              <a:lnTo>
                                <a:pt x="12230" y="11"/>
                              </a:lnTo>
                              <a:lnTo>
                                <a:pt x="12227" y="14"/>
                              </a:lnTo>
                              <a:lnTo>
                                <a:pt x="12225" y="15"/>
                              </a:lnTo>
                              <a:close/>
                              <a:moveTo>
                                <a:pt x="12255" y="15"/>
                              </a:moveTo>
                              <a:lnTo>
                                <a:pt x="12251" y="15"/>
                              </a:lnTo>
                              <a:lnTo>
                                <a:pt x="12249" y="14"/>
                              </a:lnTo>
                              <a:lnTo>
                                <a:pt x="12247" y="11"/>
                              </a:lnTo>
                              <a:lnTo>
                                <a:pt x="12246" y="9"/>
                              </a:lnTo>
                              <a:lnTo>
                                <a:pt x="12246" y="5"/>
                              </a:lnTo>
                              <a:lnTo>
                                <a:pt x="12247" y="3"/>
                              </a:lnTo>
                              <a:lnTo>
                                <a:pt x="12249" y="0"/>
                              </a:lnTo>
                              <a:lnTo>
                                <a:pt x="12251" y="0"/>
                              </a:lnTo>
                              <a:lnTo>
                                <a:pt x="12255" y="0"/>
                              </a:lnTo>
                              <a:lnTo>
                                <a:pt x="12257" y="0"/>
                              </a:lnTo>
                              <a:lnTo>
                                <a:pt x="12260" y="3"/>
                              </a:lnTo>
                              <a:lnTo>
                                <a:pt x="12261" y="5"/>
                              </a:lnTo>
                              <a:lnTo>
                                <a:pt x="12261" y="9"/>
                              </a:lnTo>
                              <a:lnTo>
                                <a:pt x="12260" y="11"/>
                              </a:lnTo>
                              <a:lnTo>
                                <a:pt x="12257" y="14"/>
                              </a:lnTo>
                              <a:lnTo>
                                <a:pt x="12255" y="15"/>
                              </a:lnTo>
                              <a:close/>
                              <a:moveTo>
                                <a:pt x="12285" y="15"/>
                              </a:moveTo>
                              <a:lnTo>
                                <a:pt x="12281" y="15"/>
                              </a:lnTo>
                              <a:lnTo>
                                <a:pt x="12280" y="14"/>
                              </a:lnTo>
                              <a:lnTo>
                                <a:pt x="12277" y="11"/>
                              </a:lnTo>
                              <a:lnTo>
                                <a:pt x="12276" y="9"/>
                              </a:lnTo>
                              <a:lnTo>
                                <a:pt x="12276" y="5"/>
                              </a:lnTo>
                              <a:lnTo>
                                <a:pt x="12277" y="3"/>
                              </a:lnTo>
                              <a:lnTo>
                                <a:pt x="12280" y="0"/>
                              </a:lnTo>
                              <a:lnTo>
                                <a:pt x="12281" y="0"/>
                              </a:lnTo>
                              <a:lnTo>
                                <a:pt x="12285" y="0"/>
                              </a:lnTo>
                              <a:lnTo>
                                <a:pt x="12287" y="0"/>
                              </a:lnTo>
                              <a:lnTo>
                                <a:pt x="12290" y="3"/>
                              </a:lnTo>
                              <a:lnTo>
                                <a:pt x="12291" y="5"/>
                              </a:lnTo>
                              <a:lnTo>
                                <a:pt x="12291" y="9"/>
                              </a:lnTo>
                              <a:lnTo>
                                <a:pt x="12290" y="11"/>
                              </a:lnTo>
                              <a:lnTo>
                                <a:pt x="12287" y="14"/>
                              </a:lnTo>
                              <a:lnTo>
                                <a:pt x="12285" y="15"/>
                              </a:lnTo>
                              <a:close/>
                              <a:moveTo>
                                <a:pt x="12315" y="15"/>
                              </a:moveTo>
                              <a:lnTo>
                                <a:pt x="12311" y="15"/>
                              </a:lnTo>
                              <a:lnTo>
                                <a:pt x="12310" y="14"/>
                              </a:lnTo>
                              <a:lnTo>
                                <a:pt x="12307" y="11"/>
                              </a:lnTo>
                              <a:lnTo>
                                <a:pt x="12306" y="9"/>
                              </a:lnTo>
                              <a:lnTo>
                                <a:pt x="12306" y="5"/>
                              </a:lnTo>
                              <a:lnTo>
                                <a:pt x="12307" y="3"/>
                              </a:lnTo>
                              <a:lnTo>
                                <a:pt x="12310" y="0"/>
                              </a:lnTo>
                              <a:lnTo>
                                <a:pt x="12311" y="0"/>
                              </a:lnTo>
                              <a:lnTo>
                                <a:pt x="12315" y="0"/>
                              </a:lnTo>
                              <a:lnTo>
                                <a:pt x="12317" y="0"/>
                              </a:lnTo>
                              <a:lnTo>
                                <a:pt x="12320" y="3"/>
                              </a:lnTo>
                              <a:lnTo>
                                <a:pt x="12321" y="5"/>
                              </a:lnTo>
                              <a:lnTo>
                                <a:pt x="12321" y="9"/>
                              </a:lnTo>
                              <a:lnTo>
                                <a:pt x="12320" y="11"/>
                              </a:lnTo>
                              <a:lnTo>
                                <a:pt x="12317" y="14"/>
                              </a:lnTo>
                              <a:lnTo>
                                <a:pt x="12315" y="15"/>
                              </a:lnTo>
                              <a:close/>
                              <a:moveTo>
                                <a:pt x="12345" y="15"/>
                              </a:moveTo>
                              <a:lnTo>
                                <a:pt x="12341" y="15"/>
                              </a:lnTo>
                              <a:lnTo>
                                <a:pt x="12340" y="14"/>
                              </a:lnTo>
                              <a:lnTo>
                                <a:pt x="12337" y="11"/>
                              </a:lnTo>
                              <a:lnTo>
                                <a:pt x="12336" y="9"/>
                              </a:lnTo>
                              <a:lnTo>
                                <a:pt x="12336" y="5"/>
                              </a:lnTo>
                              <a:lnTo>
                                <a:pt x="12337" y="3"/>
                              </a:lnTo>
                              <a:lnTo>
                                <a:pt x="12340" y="0"/>
                              </a:lnTo>
                              <a:lnTo>
                                <a:pt x="12341" y="0"/>
                              </a:lnTo>
                              <a:lnTo>
                                <a:pt x="12345" y="0"/>
                              </a:lnTo>
                              <a:lnTo>
                                <a:pt x="12347" y="0"/>
                              </a:lnTo>
                              <a:lnTo>
                                <a:pt x="12350" y="3"/>
                              </a:lnTo>
                              <a:lnTo>
                                <a:pt x="12351" y="5"/>
                              </a:lnTo>
                              <a:lnTo>
                                <a:pt x="12351" y="9"/>
                              </a:lnTo>
                              <a:lnTo>
                                <a:pt x="12350" y="11"/>
                              </a:lnTo>
                              <a:lnTo>
                                <a:pt x="12347" y="14"/>
                              </a:lnTo>
                              <a:lnTo>
                                <a:pt x="12345" y="15"/>
                              </a:lnTo>
                              <a:close/>
                              <a:moveTo>
                                <a:pt x="12375" y="15"/>
                              </a:moveTo>
                              <a:lnTo>
                                <a:pt x="12371" y="15"/>
                              </a:lnTo>
                              <a:lnTo>
                                <a:pt x="12370" y="14"/>
                              </a:lnTo>
                              <a:lnTo>
                                <a:pt x="12367" y="11"/>
                              </a:lnTo>
                              <a:lnTo>
                                <a:pt x="12366" y="9"/>
                              </a:lnTo>
                              <a:lnTo>
                                <a:pt x="12366" y="5"/>
                              </a:lnTo>
                              <a:lnTo>
                                <a:pt x="12367" y="3"/>
                              </a:lnTo>
                              <a:lnTo>
                                <a:pt x="12370" y="0"/>
                              </a:lnTo>
                              <a:lnTo>
                                <a:pt x="12371" y="0"/>
                              </a:lnTo>
                              <a:lnTo>
                                <a:pt x="12375" y="0"/>
                              </a:lnTo>
                              <a:lnTo>
                                <a:pt x="12377" y="0"/>
                              </a:lnTo>
                              <a:lnTo>
                                <a:pt x="12380" y="3"/>
                              </a:lnTo>
                              <a:lnTo>
                                <a:pt x="12381" y="5"/>
                              </a:lnTo>
                              <a:lnTo>
                                <a:pt x="12381" y="9"/>
                              </a:lnTo>
                              <a:lnTo>
                                <a:pt x="12380" y="11"/>
                              </a:lnTo>
                              <a:lnTo>
                                <a:pt x="12377" y="14"/>
                              </a:lnTo>
                              <a:lnTo>
                                <a:pt x="12375" y="15"/>
                              </a:lnTo>
                              <a:close/>
                              <a:moveTo>
                                <a:pt x="12405" y="15"/>
                              </a:moveTo>
                              <a:lnTo>
                                <a:pt x="12401" y="15"/>
                              </a:lnTo>
                              <a:lnTo>
                                <a:pt x="12400" y="14"/>
                              </a:lnTo>
                              <a:lnTo>
                                <a:pt x="12397" y="11"/>
                              </a:lnTo>
                              <a:lnTo>
                                <a:pt x="12396" y="9"/>
                              </a:lnTo>
                              <a:lnTo>
                                <a:pt x="12396" y="5"/>
                              </a:lnTo>
                              <a:lnTo>
                                <a:pt x="12397" y="3"/>
                              </a:lnTo>
                              <a:lnTo>
                                <a:pt x="12400" y="0"/>
                              </a:lnTo>
                              <a:lnTo>
                                <a:pt x="12401" y="0"/>
                              </a:lnTo>
                              <a:lnTo>
                                <a:pt x="12405" y="0"/>
                              </a:lnTo>
                              <a:lnTo>
                                <a:pt x="12407" y="0"/>
                              </a:lnTo>
                              <a:lnTo>
                                <a:pt x="12410" y="3"/>
                              </a:lnTo>
                              <a:lnTo>
                                <a:pt x="12411" y="5"/>
                              </a:lnTo>
                              <a:lnTo>
                                <a:pt x="12411" y="9"/>
                              </a:lnTo>
                              <a:lnTo>
                                <a:pt x="12410" y="11"/>
                              </a:lnTo>
                              <a:lnTo>
                                <a:pt x="12407" y="14"/>
                              </a:lnTo>
                              <a:lnTo>
                                <a:pt x="12405" y="15"/>
                              </a:lnTo>
                              <a:close/>
                              <a:moveTo>
                                <a:pt x="12435" y="15"/>
                              </a:moveTo>
                              <a:lnTo>
                                <a:pt x="12431" y="15"/>
                              </a:lnTo>
                              <a:lnTo>
                                <a:pt x="12430" y="14"/>
                              </a:lnTo>
                              <a:lnTo>
                                <a:pt x="12427" y="11"/>
                              </a:lnTo>
                              <a:lnTo>
                                <a:pt x="12426" y="9"/>
                              </a:lnTo>
                              <a:lnTo>
                                <a:pt x="12426" y="5"/>
                              </a:lnTo>
                              <a:lnTo>
                                <a:pt x="12427" y="3"/>
                              </a:lnTo>
                              <a:lnTo>
                                <a:pt x="12430" y="0"/>
                              </a:lnTo>
                              <a:lnTo>
                                <a:pt x="12431" y="0"/>
                              </a:lnTo>
                              <a:lnTo>
                                <a:pt x="12435" y="0"/>
                              </a:lnTo>
                              <a:lnTo>
                                <a:pt x="12437" y="0"/>
                              </a:lnTo>
                              <a:lnTo>
                                <a:pt x="12440" y="3"/>
                              </a:lnTo>
                              <a:lnTo>
                                <a:pt x="12441" y="5"/>
                              </a:lnTo>
                              <a:lnTo>
                                <a:pt x="12441" y="9"/>
                              </a:lnTo>
                              <a:lnTo>
                                <a:pt x="12440" y="11"/>
                              </a:lnTo>
                              <a:lnTo>
                                <a:pt x="12437" y="14"/>
                              </a:lnTo>
                              <a:lnTo>
                                <a:pt x="12435" y="15"/>
                              </a:lnTo>
                              <a:close/>
                              <a:moveTo>
                                <a:pt x="12466" y="15"/>
                              </a:moveTo>
                              <a:lnTo>
                                <a:pt x="12461" y="15"/>
                              </a:lnTo>
                              <a:lnTo>
                                <a:pt x="12460" y="14"/>
                              </a:lnTo>
                              <a:lnTo>
                                <a:pt x="12457" y="11"/>
                              </a:lnTo>
                              <a:lnTo>
                                <a:pt x="12456" y="9"/>
                              </a:lnTo>
                              <a:lnTo>
                                <a:pt x="12456" y="5"/>
                              </a:lnTo>
                              <a:lnTo>
                                <a:pt x="12457" y="3"/>
                              </a:lnTo>
                              <a:lnTo>
                                <a:pt x="12460" y="0"/>
                              </a:lnTo>
                              <a:lnTo>
                                <a:pt x="12461" y="0"/>
                              </a:lnTo>
                              <a:lnTo>
                                <a:pt x="12466" y="0"/>
                              </a:lnTo>
                              <a:lnTo>
                                <a:pt x="12467" y="0"/>
                              </a:lnTo>
                              <a:lnTo>
                                <a:pt x="12470" y="3"/>
                              </a:lnTo>
                              <a:lnTo>
                                <a:pt x="12471" y="5"/>
                              </a:lnTo>
                              <a:lnTo>
                                <a:pt x="12471" y="9"/>
                              </a:lnTo>
                              <a:lnTo>
                                <a:pt x="12470" y="11"/>
                              </a:lnTo>
                              <a:lnTo>
                                <a:pt x="12467" y="14"/>
                              </a:lnTo>
                              <a:lnTo>
                                <a:pt x="12466" y="15"/>
                              </a:lnTo>
                              <a:close/>
                              <a:moveTo>
                                <a:pt x="12496" y="15"/>
                              </a:moveTo>
                              <a:lnTo>
                                <a:pt x="12491" y="15"/>
                              </a:lnTo>
                              <a:lnTo>
                                <a:pt x="12490" y="14"/>
                              </a:lnTo>
                              <a:lnTo>
                                <a:pt x="12487" y="11"/>
                              </a:lnTo>
                              <a:lnTo>
                                <a:pt x="12486" y="9"/>
                              </a:lnTo>
                              <a:lnTo>
                                <a:pt x="12486" y="5"/>
                              </a:lnTo>
                              <a:lnTo>
                                <a:pt x="12487" y="3"/>
                              </a:lnTo>
                              <a:lnTo>
                                <a:pt x="12490" y="0"/>
                              </a:lnTo>
                              <a:lnTo>
                                <a:pt x="12491" y="0"/>
                              </a:lnTo>
                              <a:lnTo>
                                <a:pt x="12496" y="0"/>
                              </a:lnTo>
                              <a:lnTo>
                                <a:pt x="12497" y="0"/>
                              </a:lnTo>
                              <a:lnTo>
                                <a:pt x="12500" y="3"/>
                              </a:lnTo>
                              <a:lnTo>
                                <a:pt x="12501" y="5"/>
                              </a:lnTo>
                              <a:lnTo>
                                <a:pt x="12501" y="9"/>
                              </a:lnTo>
                              <a:lnTo>
                                <a:pt x="12500" y="11"/>
                              </a:lnTo>
                              <a:lnTo>
                                <a:pt x="12497" y="14"/>
                              </a:lnTo>
                              <a:lnTo>
                                <a:pt x="12496" y="15"/>
                              </a:lnTo>
                              <a:close/>
                              <a:moveTo>
                                <a:pt x="12526" y="15"/>
                              </a:moveTo>
                              <a:lnTo>
                                <a:pt x="12521" y="15"/>
                              </a:lnTo>
                              <a:lnTo>
                                <a:pt x="12520" y="14"/>
                              </a:lnTo>
                              <a:lnTo>
                                <a:pt x="12517" y="11"/>
                              </a:lnTo>
                              <a:lnTo>
                                <a:pt x="12516" y="9"/>
                              </a:lnTo>
                              <a:lnTo>
                                <a:pt x="12516" y="5"/>
                              </a:lnTo>
                              <a:lnTo>
                                <a:pt x="12517" y="3"/>
                              </a:lnTo>
                              <a:lnTo>
                                <a:pt x="12520" y="0"/>
                              </a:lnTo>
                              <a:lnTo>
                                <a:pt x="12521" y="0"/>
                              </a:lnTo>
                              <a:lnTo>
                                <a:pt x="12526" y="0"/>
                              </a:lnTo>
                              <a:lnTo>
                                <a:pt x="12527" y="0"/>
                              </a:lnTo>
                              <a:lnTo>
                                <a:pt x="12530" y="3"/>
                              </a:lnTo>
                              <a:lnTo>
                                <a:pt x="12531" y="5"/>
                              </a:lnTo>
                              <a:lnTo>
                                <a:pt x="12531" y="9"/>
                              </a:lnTo>
                              <a:lnTo>
                                <a:pt x="12530" y="11"/>
                              </a:lnTo>
                              <a:lnTo>
                                <a:pt x="12527" y="14"/>
                              </a:lnTo>
                              <a:lnTo>
                                <a:pt x="12526" y="15"/>
                              </a:lnTo>
                              <a:close/>
                              <a:moveTo>
                                <a:pt x="12556" y="15"/>
                              </a:moveTo>
                              <a:lnTo>
                                <a:pt x="12551" y="15"/>
                              </a:lnTo>
                              <a:lnTo>
                                <a:pt x="12550" y="14"/>
                              </a:lnTo>
                              <a:lnTo>
                                <a:pt x="12547" y="11"/>
                              </a:lnTo>
                              <a:lnTo>
                                <a:pt x="12546" y="9"/>
                              </a:lnTo>
                              <a:lnTo>
                                <a:pt x="12546" y="5"/>
                              </a:lnTo>
                              <a:lnTo>
                                <a:pt x="12547" y="3"/>
                              </a:lnTo>
                              <a:lnTo>
                                <a:pt x="12550" y="0"/>
                              </a:lnTo>
                              <a:lnTo>
                                <a:pt x="12551" y="0"/>
                              </a:lnTo>
                              <a:lnTo>
                                <a:pt x="12556" y="0"/>
                              </a:lnTo>
                              <a:lnTo>
                                <a:pt x="12557" y="0"/>
                              </a:lnTo>
                              <a:lnTo>
                                <a:pt x="12560" y="3"/>
                              </a:lnTo>
                              <a:lnTo>
                                <a:pt x="12561" y="5"/>
                              </a:lnTo>
                              <a:lnTo>
                                <a:pt x="12561" y="9"/>
                              </a:lnTo>
                              <a:lnTo>
                                <a:pt x="12560" y="11"/>
                              </a:lnTo>
                              <a:lnTo>
                                <a:pt x="12557" y="14"/>
                              </a:lnTo>
                              <a:lnTo>
                                <a:pt x="12556" y="15"/>
                              </a:lnTo>
                              <a:close/>
                              <a:moveTo>
                                <a:pt x="12586" y="15"/>
                              </a:moveTo>
                              <a:lnTo>
                                <a:pt x="12581" y="15"/>
                              </a:lnTo>
                              <a:lnTo>
                                <a:pt x="12580" y="14"/>
                              </a:lnTo>
                              <a:lnTo>
                                <a:pt x="12577" y="11"/>
                              </a:lnTo>
                              <a:lnTo>
                                <a:pt x="12576" y="9"/>
                              </a:lnTo>
                              <a:lnTo>
                                <a:pt x="12576" y="5"/>
                              </a:lnTo>
                              <a:lnTo>
                                <a:pt x="12577" y="3"/>
                              </a:lnTo>
                              <a:lnTo>
                                <a:pt x="12580" y="0"/>
                              </a:lnTo>
                              <a:lnTo>
                                <a:pt x="12581" y="0"/>
                              </a:lnTo>
                              <a:lnTo>
                                <a:pt x="12586" y="0"/>
                              </a:lnTo>
                              <a:lnTo>
                                <a:pt x="12587" y="0"/>
                              </a:lnTo>
                              <a:lnTo>
                                <a:pt x="12590" y="3"/>
                              </a:lnTo>
                              <a:lnTo>
                                <a:pt x="12591" y="5"/>
                              </a:lnTo>
                              <a:lnTo>
                                <a:pt x="12591" y="9"/>
                              </a:lnTo>
                              <a:lnTo>
                                <a:pt x="12590" y="11"/>
                              </a:lnTo>
                              <a:lnTo>
                                <a:pt x="12587" y="14"/>
                              </a:lnTo>
                              <a:lnTo>
                                <a:pt x="12586" y="15"/>
                              </a:lnTo>
                              <a:close/>
                              <a:moveTo>
                                <a:pt x="12616" y="15"/>
                              </a:moveTo>
                              <a:lnTo>
                                <a:pt x="12611" y="15"/>
                              </a:lnTo>
                              <a:lnTo>
                                <a:pt x="12610" y="14"/>
                              </a:lnTo>
                              <a:lnTo>
                                <a:pt x="12607" y="11"/>
                              </a:lnTo>
                              <a:lnTo>
                                <a:pt x="12606" y="9"/>
                              </a:lnTo>
                              <a:lnTo>
                                <a:pt x="12606" y="5"/>
                              </a:lnTo>
                              <a:lnTo>
                                <a:pt x="12607" y="3"/>
                              </a:lnTo>
                              <a:lnTo>
                                <a:pt x="12610" y="0"/>
                              </a:lnTo>
                              <a:lnTo>
                                <a:pt x="12611" y="0"/>
                              </a:lnTo>
                              <a:lnTo>
                                <a:pt x="12616" y="0"/>
                              </a:lnTo>
                              <a:lnTo>
                                <a:pt x="12617" y="0"/>
                              </a:lnTo>
                              <a:lnTo>
                                <a:pt x="12620" y="3"/>
                              </a:lnTo>
                              <a:lnTo>
                                <a:pt x="12621" y="5"/>
                              </a:lnTo>
                              <a:lnTo>
                                <a:pt x="12621" y="9"/>
                              </a:lnTo>
                              <a:lnTo>
                                <a:pt x="12620" y="11"/>
                              </a:lnTo>
                              <a:lnTo>
                                <a:pt x="12617" y="14"/>
                              </a:lnTo>
                              <a:lnTo>
                                <a:pt x="12616" y="15"/>
                              </a:lnTo>
                              <a:close/>
                              <a:moveTo>
                                <a:pt x="12646" y="15"/>
                              </a:moveTo>
                              <a:lnTo>
                                <a:pt x="12641" y="15"/>
                              </a:lnTo>
                              <a:lnTo>
                                <a:pt x="12640" y="14"/>
                              </a:lnTo>
                              <a:lnTo>
                                <a:pt x="12637" y="11"/>
                              </a:lnTo>
                              <a:lnTo>
                                <a:pt x="12636" y="9"/>
                              </a:lnTo>
                              <a:lnTo>
                                <a:pt x="12636" y="5"/>
                              </a:lnTo>
                              <a:lnTo>
                                <a:pt x="12637" y="3"/>
                              </a:lnTo>
                              <a:lnTo>
                                <a:pt x="12640" y="0"/>
                              </a:lnTo>
                              <a:lnTo>
                                <a:pt x="12641" y="0"/>
                              </a:lnTo>
                              <a:lnTo>
                                <a:pt x="12646" y="0"/>
                              </a:lnTo>
                              <a:lnTo>
                                <a:pt x="12647" y="0"/>
                              </a:lnTo>
                              <a:lnTo>
                                <a:pt x="12650" y="3"/>
                              </a:lnTo>
                              <a:lnTo>
                                <a:pt x="12651" y="5"/>
                              </a:lnTo>
                              <a:lnTo>
                                <a:pt x="12651" y="9"/>
                              </a:lnTo>
                              <a:lnTo>
                                <a:pt x="12650" y="11"/>
                              </a:lnTo>
                              <a:lnTo>
                                <a:pt x="12647" y="14"/>
                              </a:lnTo>
                              <a:lnTo>
                                <a:pt x="12646" y="15"/>
                              </a:lnTo>
                              <a:close/>
                              <a:moveTo>
                                <a:pt x="12676" y="15"/>
                              </a:moveTo>
                              <a:lnTo>
                                <a:pt x="12671" y="15"/>
                              </a:lnTo>
                              <a:lnTo>
                                <a:pt x="12670" y="14"/>
                              </a:lnTo>
                              <a:lnTo>
                                <a:pt x="12667" y="11"/>
                              </a:lnTo>
                              <a:lnTo>
                                <a:pt x="12666" y="9"/>
                              </a:lnTo>
                              <a:lnTo>
                                <a:pt x="12666" y="5"/>
                              </a:lnTo>
                              <a:lnTo>
                                <a:pt x="12667" y="3"/>
                              </a:lnTo>
                              <a:lnTo>
                                <a:pt x="12670" y="0"/>
                              </a:lnTo>
                              <a:lnTo>
                                <a:pt x="12671" y="0"/>
                              </a:lnTo>
                              <a:lnTo>
                                <a:pt x="12676" y="0"/>
                              </a:lnTo>
                              <a:lnTo>
                                <a:pt x="12677" y="0"/>
                              </a:lnTo>
                              <a:lnTo>
                                <a:pt x="12680" y="3"/>
                              </a:lnTo>
                              <a:lnTo>
                                <a:pt x="12681" y="5"/>
                              </a:lnTo>
                              <a:lnTo>
                                <a:pt x="12681" y="9"/>
                              </a:lnTo>
                              <a:lnTo>
                                <a:pt x="12680" y="11"/>
                              </a:lnTo>
                              <a:lnTo>
                                <a:pt x="12677" y="14"/>
                              </a:lnTo>
                              <a:lnTo>
                                <a:pt x="12676" y="15"/>
                              </a:lnTo>
                              <a:close/>
                              <a:moveTo>
                                <a:pt x="12706" y="15"/>
                              </a:moveTo>
                              <a:lnTo>
                                <a:pt x="12701" y="15"/>
                              </a:lnTo>
                              <a:lnTo>
                                <a:pt x="12700" y="14"/>
                              </a:lnTo>
                              <a:lnTo>
                                <a:pt x="12697" y="11"/>
                              </a:lnTo>
                              <a:lnTo>
                                <a:pt x="12696" y="9"/>
                              </a:lnTo>
                              <a:lnTo>
                                <a:pt x="12696" y="5"/>
                              </a:lnTo>
                              <a:lnTo>
                                <a:pt x="12697" y="3"/>
                              </a:lnTo>
                              <a:lnTo>
                                <a:pt x="12700" y="0"/>
                              </a:lnTo>
                              <a:lnTo>
                                <a:pt x="12701" y="0"/>
                              </a:lnTo>
                              <a:lnTo>
                                <a:pt x="12706" y="0"/>
                              </a:lnTo>
                              <a:lnTo>
                                <a:pt x="12707" y="0"/>
                              </a:lnTo>
                              <a:lnTo>
                                <a:pt x="12710" y="3"/>
                              </a:lnTo>
                              <a:lnTo>
                                <a:pt x="12711" y="5"/>
                              </a:lnTo>
                              <a:lnTo>
                                <a:pt x="12711" y="9"/>
                              </a:lnTo>
                              <a:lnTo>
                                <a:pt x="12710" y="11"/>
                              </a:lnTo>
                              <a:lnTo>
                                <a:pt x="12707" y="14"/>
                              </a:lnTo>
                              <a:lnTo>
                                <a:pt x="12706" y="15"/>
                              </a:lnTo>
                              <a:close/>
                              <a:moveTo>
                                <a:pt x="12736" y="15"/>
                              </a:moveTo>
                              <a:lnTo>
                                <a:pt x="12731" y="15"/>
                              </a:lnTo>
                              <a:lnTo>
                                <a:pt x="12730" y="14"/>
                              </a:lnTo>
                              <a:lnTo>
                                <a:pt x="12727" y="11"/>
                              </a:lnTo>
                              <a:lnTo>
                                <a:pt x="12726" y="9"/>
                              </a:lnTo>
                              <a:lnTo>
                                <a:pt x="12726" y="5"/>
                              </a:lnTo>
                              <a:lnTo>
                                <a:pt x="12727" y="3"/>
                              </a:lnTo>
                              <a:lnTo>
                                <a:pt x="12730" y="0"/>
                              </a:lnTo>
                              <a:lnTo>
                                <a:pt x="12731" y="0"/>
                              </a:lnTo>
                              <a:lnTo>
                                <a:pt x="12736" y="0"/>
                              </a:lnTo>
                              <a:lnTo>
                                <a:pt x="12737" y="0"/>
                              </a:lnTo>
                              <a:lnTo>
                                <a:pt x="12740" y="3"/>
                              </a:lnTo>
                              <a:lnTo>
                                <a:pt x="12741" y="5"/>
                              </a:lnTo>
                              <a:lnTo>
                                <a:pt x="12741" y="9"/>
                              </a:lnTo>
                              <a:lnTo>
                                <a:pt x="12740" y="11"/>
                              </a:lnTo>
                              <a:lnTo>
                                <a:pt x="12737" y="14"/>
                              </a:lnTo>
                              <a:lnTo>
                                <a:pt x="12736" y="15"/>
                              </a:lnTo>
                              <a:close/>
                              <a:moveTo>
                                <a:pt x="12766" y="15"/>
                              </a:moveTo>
                              <a:lnTo>
                                <a:pt x="12762" y="15"/>
                              </a:lnTo>
                              <a:lnTo>
                                <a:pt x="12760" y="14"/>
                              </a:lnTo>
                              <a:lnTo>
                                <a:pt x="12757" y="11"/>
                              </a:lnTo>
                              <a:lnTo>
                                <a:pt x="12756" y="9"/>
                              </a:lnTo>
                              <a:lnTo>
                                <a:pt x="12756" y="5"/>
                              </a:lnTo>
                              <a:lnTo>
                                <a:pt x="12757" y="3"/>
                              </a:lnTo>
                              <a:lnTo>
                                <a:pt x="12760" y="0"/>
                              </a:lnTo>
                              <a:lnTo>
                                <a:pt x="12762" y="0"/>
                              </a:lnTo>
                              <a:lnTo>
                                <a:pt x="12766" y="0"/>
                              </a:lnTo>
                              <a:lnTo>
                                <a:pt x="12767" y="0"/>
                              </a:lnTo>
                              <a:lnTo>
                                <a:pt x="12770" y="3"/>
                              </a:lnTo>
                              <a:lnTo>
                                <a:pt x="12771" y="5"/>
                              </a:lnTo>
                              <a:lnTo>
                                <a:pt x="12771" y="9"/>
                              </a:lnTo>
                              <a:lnTo>
                                <a:pt x="12770" y="11"/>
                              </a:lnTo>
                              <a:lnTo>
                                <a:pt x="12767" y="14"/>
                              </a:lnTo>
                              <a:lnTo>
                                <a:pt x="12766" y="15"/>
                              </a:lnTo>
                              <a:close/>
                              <a:moveTo>
                                <a:pt x="12796" y="15"/>
                              </a:moveTo>
                              <a:lnTo>
                                <a:pt x="12792" y="15"/>
                              </a:lnTo>
                              <a:lnTo>
                                <a:pt x="12790" y="14"/>
                              </a:lnTo>
                              <a:lnTo>
                                <a:pt x="12787" y="11"/>
                              </a:lnTo>
                              <a:lnTo>
                                <a:pt x="12786" y="9"/>
                              </a:lnTo>
                              <a:lnTo>
                                <a:pt x="12786" y="5"/>
                              </a:lnTo>
                              <a:lnTo>
                                <a:pt x="12787" y="3"/>
                              </a:lnTo>
                              <a:lnTo>
                                <a:pt x="12790" y="0"/>
                              </a:lnTo>
                              <a:lnTo>
                                <a:pt x="12792" y="0"/>
                              </a:lnTo>
                              <a:lnTo>
                                <a:pt x="12796" y="0"/>
                              </a:lnTo>
                              <a:lnTo>
                                <a:pt x="12797" y="0"/>
                              </a:lnTo>
                              <a:lnTo>
                                <a:pt x="12800" y="3"/>
                              </a:lnTo>
                              <a:lnTo>
                                <a:pt x="12801" y="5"/>
                              </a:lnTo>
                              <a:lnTo>
                                <a:pt x="12801" y="9"/>
                              </a:lnTo>
                              <a:lnTo>
                                <a:pt x="12800" y="11"/>
                              </a:lnTo>
                              <a:lnTo>
                                <a:pt x="12797" y="14"/>
                              </a:lnTo>
                              <a:lnTo>
                                <a:pt x="12796" y="15"/>
                              </a:lnTo>
                              <a:close/>
                              <a:moveTo>
                                <a:pt x="12826" y="15"/>
                              </a:moveTo>
                              <a:lnTo>
                                <a:pt x="12822" y="15"/>
                              </a:lnTo>
                              <a:lnTo>
                                <a:pt x="12820" y="14"/>
                              </a:lnTo>
                              <a:lnTo>
                                <a:pt x="12817" y="11"/>
                              </a:lnTo>
                              <a:lnTo>
                                <a:pt x="12816" y="9"/>
                              </a:lnTo>
                              <a:lnTo>
                                <a:pt x="12816" y="5"/>
                              </a:lnTo>
                              <a:lnTo>
                                <a:pt x="12817" y="3"/>
                              </a:lnTo>
                              <a:lnTo>
                                <a:pt x="12820" y="0"/>
                              </a:lnTo>
                              <a:lnTo>
                                <a:pt x="12822" y="0"/>
                              </a:lnTo>
                              <a:lnTo>
                                <a:pt x="12826" y="0"/>
                              </a:lnTo>
                              <a:lnTo>
                                <a:pt x="12827" y="0"/>
                              </a:lnTo>
                              <a:lnTo>
                                <a:pt x="12830" y="3"/>
                              </a:lnTo>
                              <a:lnTo>
                                <a:pt x="12831" y="5"/>
                              </a:lnTo>
                              <a:lnTo>
                                <a:pt x="12831" y="9"/>
                              </a:lnTo>
                              <a:lnTo>
                                <a:pt x="12830" y="11"/>
                              </a:lnTo>
                              <a:lnTo>
                                <a:pt x="12827" y="14"/>
                              </a:lnTo>
                              <a:lnTo>
                                <a:pt x="12826" y="15"/>
                              </a:lnTo>
                              <a:close/>
                              <a:moveTo>
                                <a:pt x="12856" y="15"/>
                              </a:moveTo>
                              <a:lnTo>
                                <a:pt x="12852" y="15"/>
                              </a:lnTo>
                              <a:lnTo>
                                <a:pt x="12850" y="14"/>
                              </a:lnTo>
                              <a:lnTo>
                                <a:pt x="12847" y="11"/>
                              </a:lnTo>
                              <a:lnTo>
                                <a:pt x="12846" y="9"/>
                              </a:lnTo>
                              <a:lnTo>
                                <a:pt x="12846" y="5"/>
                              </a:lnTo>
                              <a:lnTo>
                                <a:pt x="12847" y="3"/>
                              </a:lnTo>
                              <a:lnTo>
                                <a:pt x="12850" y="0"/>
                              </a:lnTo>
                              <a:lnTo>
                                <a:pt x="12852" y="0"/>
                              </a:lnTo>
                              <a:lnTo>
                                <a:pt x="12856" y="0"/>
                              </a:lnTo>
                              <a:lnTo>
                                <a:pt x="12857" y="0"/>
                              </a:lnTo>
                              <a:lnTo>
                                <a:pt x="12860" y="3"/>
                              </a:lnTo>
                              <a:lnTo>
                                <a:pt x="12861" y="5"/>
                              </a:lnTo>
                              <a:lnTo>
                                <a:pt x="12861" y="9"/>
                              </a:lnTo>
                              <a:lnTo>
                                <a:pt x="12860" y="11"/>
                              </a:lnTo>
                              <a:lnTo>
                                <a:pt x="12857" y="14"/>
                              </a:lnTo>
                              <a:lnTo>
                                <a:pt x="12856" y="15"/>
                              </a:lnTo>
                              <a:close/>
                              <a:moveTo>
                                <a:pt x="12886" y="15"/>
                              </a:moveTo>
                              <a:lnTo>
                                <a:pt x="12882" y="15"/>
                              </a:lnTo>
                              <a:lnTo>
                                <a:pt x="12880" y="14"/>
                              </a:lnTo>
                              <a:lnTo>
                                <a:pt x="12877" y="11"/>
                              </a:lnTo>
                              <a:lnTo>
                                <a:pt x="12876" y="9"/>
                              </a:lnTo>
                              <a:lnTo>
                                <a:pt x="12876" y="5"/>
                              </a:lnTo>
                              <a:lnTo>
                                <a:pt x="12877" y="3"/>
                              </a:lnTo>
                              <a:lnTo>
                                <a:pt x="12880" y="0"/>
                              </a:lnTo>
                              <a:lnTo>
                                <a:pt x="12882" y="0"/>
                              </a:lnTo>
                              <a:lnTo>
                                <a:pt x="12886" y="0"/>
                              </a:lnTo>
                              <a:lnTo>
                                <a:pt x="12887" y="0"/>
                              </a:lnTo>
                              <a:lnTo>
                                <a:pt x="12890" y="3"/>
                              </a:lnTo>
                              <a:lnTo>
                                <a:pt x="12891" y="5"/>
                              </a:lnTo>
                              <a:lnTo>
                                <a:pt x="12891" y="9"/>
                              </a:lnTo>
                              <a:lnTo>
                                <a:pt x="12890" y="11"/>
                              </a:lnTo>
                              <a:lnTo>
                                <a:pt x="12887" y="14"/>
                              </a:lnTo>
                              <a:lnTo>
                                <a:pt x="12886" y="15"/>
                              </a:lnTo>
                              <a:close/>
                              <a:moveTo>
                                <a:pt x="12916" y="15"/>
                              </a:moveTo>
                              <a:lnTo>
                                <a:pt x="12912" y="15"/>
                              </a:lnTo>
                              <a:lnTo>
                                <a:pt x="12910" y="14"/>
                              </a:lnTo>
                              <a:lnTo>
                                <a:pt x="12907" y="11"/>
                              </a:lnTo>
                              <a:lnTo>
                                <a:pt x="12906" y="9"/>
                              </a:lnTo>
                              <a:lnTo>
                                <a:pt x="12906" y="5"/>
                              </a:lnTo>
                              <a:lnTo>
                                <a:pt x="12907" y="3"/>
                              </a:lnTo>
                              <a:lnTo>
                                <a:pt x="12910" y="0"/>
                              </a:lnTo>
                              <a:lnTo>
                                <a:pt x="12912" y="0"/>
                              </a:lnTo>
                              <a:lnTo>
                                <a:pt x="12916" y="0"/>
                              </a:lnTo>
                              <a:lnTo>
                                <a:pt x="12917" y="0"/>
                              </a:lnTo>
                              <a:lnTo>
                                <a:pt x="12920" y="3"/>
                              </a:lnTo>
                              <a:lnTo>
                                <a:pt x="12921" y="5"/>
                              </a:lnTo>
                              <a:lnTo>
                                <a:pt x="12921" y="9"/>
                              </a:lnTo>
                              <a:lnTo>
                                <a:pt x="12920" y="11"/>
                              </a:lnTo>
                              <a:lnTo>
                                <a:pt x="12917" y="14"/>
                              </a:lnTo>
                              <a:lnTo>
                                <a:pt x="12916" y="15"/>
                              </a:lnTo>
                              <a:close/>
                              <a:moveTo>
                                <a:pt x="12946" y="15"/>
                              </a:moveTo>
                              <a:lnTo>
                                <a:pt x="12942" y="15"/>
                              </a:lnTo>
                              <a:lnTo>
                                <a:pt x="12940" y="14"/>
                              </a:lnTo>
                              <a:lnTo>
                                <a:pt x="12937" y="11"/>
                              </a:lnTo>
                              <a:lnTo>
                                <a:pt x="12936" y="9"/>
                              </a:lnTo>
                              <a:lnTo>
                                <a:pt x="12936" y="5"/>
                              </a:lnTo>
                              <a:lnTo>
                                <a:pt x="12937" y="3"/>
                              </a:lnTo>
                              <a:lnTo>
                                <a:pt x="12940" y="0"/>
                              </a:lnTo>
                              <a:lnTo>
                                <a:pt x="12942" y="0"/>
                              </a:lnTo>
                              <a:lnTo>
                                <a:pt x="12946" y="0"/>
                              </a:lnTo>
                              <a:lnTo>
                                <a:pt x="12948" y="0"/>
                              </a:lnTo>
                              <a:lnTo>
                                <a:pt x="12950" y="3"/>
                              </a:lnTo>
                              <a:lnTo>
                                <a:pt x="12951" y="5"/>
                              </a:lnTo>
                              <a:lnTo>
                                <a:pt x="12951" y="9"/>
                              </a:lnTo>
                              <a:lnTo>
                                <a:pt x="12950" y="11"/>
                              </a:lnTo>
                              <a:lnTo>
                                <a:pt x="12948" y="14"/>
                              </a:lnTo>
                              <a:lnTo>
                                <a:pt x="12946" y="15"/>
                              </a:lnTo>
                              <a:close/>
                              <a:moveTo>
                                <a:pt x="12976" y="15"/>
                              </a:moveTo>
                              <a:lnTo>
                                <a:pt x="12972" y="15"/>
                              </a:lnTo>
                              <a:lnTo>
                                <a:pt x="12970" y="14"/>
                              </a:lnTo>
                              <a:lnTo>
                                <a:pt x="12967" y="11"/>
                              </a:lnTo>
                              <a:lnTo>
                                <a:pt x="12966" y="9"/>
                              </a:lnTo>
                              <a:lnTo>
                                <a:pt x="12966" y="5"/>
                              </a:lnTo>
                              <a:lnTo>
                                <a:pt x="12967" y="3"/>
                              </a:lnTo>
                              <a:lnTo>
                                <a:pt x="12970" y="0"/>
                              </a:lnTo>
                              <a:lnTo>
                                <a:pt x="12972" y="0"/>
                              </a:lnTo>
                              <a:lnTo>
                                <a:pt x="12976" y="0"/>
                              </a:lnTo>
                              <a:lnTo>
                                <a:pt x="12978" y="0"/>
                              </a:lnTo>
                              <a:lnTo>
                                <a:pt x="12980" y="3"/>
                              </a:lnTo>
                              <a:lnTo>
                                <a:pt x="12981" y="5"/>
                              </a:lnTo>
                              <a:lnTo>
                                <a:pt x="12981" y="9"/>
                              </a:lnTo>
                              <a:lnTo>
                                <a:pt x="12980" y="11"/>
                              </a:lnTo>
                              <a:lnTo>
                                <a:pt x="12978" y="14"/>
                              </a:lnTo>
                              <a:lnTo>
                                <a:pt x="12976" y="15"/>
                              </a:lnTo>
                              <a:close/>
                              <a:moveTo>
                                <a:pt x="13006" y="15"/>
                              </a:moveTo>
                              <a:lnTo>
                                <a:pt x="13002" y="15"/>
                              </a:lnTo>
                              <a:lnTo>
                                <a:pt x="13000" y="14"/>
                              </a:lnTo>
                              <a:lnTo>
                                <a:pt x="12997" y="11"/>
                              </a:lnTo>
                              <a:lnTo>
                                <a:pt x="12996" y="9"/>
                              </a:lnTo>
                              <a:lnTo>
                                <a:pt x="12996" y="5"/>
                              </a:lnTo>
                              <a:lnTo>
                                <a:pt x="12997" y="3"/>
                              </a:lnTo>
                              <a:lnTo>
                                <a:pt x="13000" y="0"/>
                              </a:lnTo>
                              <a:lnTo>
                                <a:pt x="13002" y="0"/>
                              </a:lnTo>
                              <a:lnTo>
                                <a:pt x="13006" y="0"/>
                              </a:lnTo>
                              <a:lnTo>
                                <a:pt x="13008" y="0"/>
                              </a:lnTo>
                              <a:lnTo>
                                <a:pt x="13010" y="3"/>
                              </a:lnTo>
                              <a:lnTo>
                                <a:pt x="13011" y="5"/>
                              </a:lnTo>
                              <a:lnTo>
                                <a:pt x="13011" y="9"/>
                              </a:lnTo>
                              <a:lnTo>
                                <a:pt x="13010" y="11"/>
                              </a:lnTo>
                              <a:lnTo>
                                <a:pt x="13008" y="14"/>
                              </a:lnTo>
                              <a:lnTo>
                                <a:pt x="13006" y="15"/>
                              </a:lnTo>
                              <a:close/>
                              <a:moveTo>
                                <a:pt x="13036" y="15"/>
                              </a:moveTo>
                              <a:lnTo>
                                <a:pt x="13032" y="15"/>
                              </a:lnTo>
                              <a:lnTo>
                                <a:pt x="13030" y="14"/>
                              </a:lnTo>
                              <a:lnTo>
                                <a:pt x="13027" y="11"/>
                              </a:lnTo>
                              <a:lnTo>
                                <a:pt x="13026" y="9"/>
                              </a:lnTo>
                              <a:lnTo>
                                <a:pt x="13026" y="5"/>
                              </a:lnTo>
                              <a:lnTo>
                                <a:pt x="13027" y="3"/>
                              </a:lnTo>
                              <a:lnTo>
                                <a:pt x="13030" y="0"/>
                              </a:lnTo>
                              <a:lnTo>
                                <a:pt x="13032" y="0"/>
                              </a:lnTo>
                              <a:lnTo>
                                <a:pt x="13036" y="0"/>
                              </a:lnTo>
                              <a:lnTo>
                                <a:pt x="13038" y="0"/>
                              </a:lnTo>
                              <a:lnTo>
                                <a:pt x="13040" y="3"/>
                              </a:lnTo>
                              <a:lnTo>
                                <a:pt x="13041" y="5"/>
                              </a:lnTo>
                              <a:lnTo>
                                <a:pt x="13041" y="9"/>
                              </a:lnTo>
                              <a:lnTo>
                                <a:pt x="13040" y="11"/>
                              </a:lnTo>
                              <a:lnTo>
                                <a:pt x="13038" y="14"/>
                              </a:lnTo>
                              <a:lnTo>
                                <a:pt x="13036" y="15"/>
                              </a:lnTo>
                              <a:close/>
                              <a:moveTo>
                                <a:pt x="13066" y="15"/>
                              </a:moveTo>
                              <a:lnTo>
                                <a:pt x="13062" y="15"/>
                              </a:lnTo>
                              <a:lnTo>
                                <a:pt x="13060" y="14"/>
                              </a:lnTo>
                              <a:lnTo>
                                <a:pt x="13057" y="11"/>
                              </a:lnTo>
                              <a:lnTo>
                                <a:pt x="13056" y="9"/>
                              </a:lnTo>
                              <a:lnTo>
                                <a:pt x="13056" y="5"/>
                              </a:lnTo>
                              <a:lnTo>
                                <a:pt x="13057" y="3"/>
                              </a:lnTo>
                              <a:lnTo>
                                <a:pt x="13060" y="0"/>
                              </a:lnTo>
                              <a:lnTo>
                                <a:pt x="13062" y="0"/>
                              </a:lnTo>
                              <a:lnTo>
                                <a:pt x="13066" y="0"/>
                              </a:lnTo>
                              <a:lnTo>
                                <a:pt x="13068" y="0"/>
                              </a:lnTo>
                              <a:lnTo>
                                <a:pt x="13071" y="3"/>
                              </a:lnTo>
                              <a:lnTo>
                                <a:pt x="13071" y="5"/>
                              </a:lnTo>
                              <a:lnTo>
                                <a:pt x="13071" y="9"/>
                              </a:lnTo>
                              <a:lnTo>
                                <a:pt x="13071" y="11"/>
                              </a:lnTo>
                              <a:lnTo>
                                <a:pt x="13068" y="14"/>
                              </a:lnTo>
                              <a:lnTo>
                                <a:pt x="13066" y="15"/>
                              </a:lnTo>
                              <a:close/>
                              <a:moveTo>
                                <a:pt x="13096" y="15"/>
                              </a:moveTo>
                              <a:lnTo>
                                <a:pt x="13092" y="15"/>
                              </a:lnTo>
                              <a:lnTo>
                                <a:pt x="13090" y="14"/>
                              </a:lnTo>
                              <a:lnTo>
                                <a:pt x="13087" y="11"/>
                              </a:lnTo>
                              <a:lnTo>
                                <a:pt x="13086" y="9"/>
                              </a:lnTo>
                              <a:lnTo>
                                <a:pt x="13086" y="5"/>
                              </a:lnTo>
                              <a:lnTo>
                                <a:pt x="13087" y="3"/>
                              </a:lnTo>
                              <a:lnTo>
                                <a:pt x="13090" y="0"/>
                              </a:lnTo>
                              <a:lnTo>
                                <a:pt x="13092" y="0"/>
                              </a:lnTo>
                              <a:lnTo>
                                <a:pt x="13096" y="0"/>
                              </a:lnTo>
                              <a:lnTo>
                                <a:pt x="13098" y="0"/>
                              </a:lnTo>
                              <a:lnTo>
                                <a:pt x="13101" y="3"/>
                              </a:lnTo>
                              <a:lnTo>
                                <a:pt x="13101" y="5"/>
                              </a:lnTo>
                              <a:lnTo>
                                <a:pt x="13101" y="9"/>
                              </a:lnTo>
                              <a:lnTo>
                                <a:pt x="13101" y="11"/>
                              </a:lnTo>
                              <a:lnTo>
                                <a:pt x="13098" y="14"/>
                              </a:lnTo>
                              <a:lnTo>
                                <a:pt x="13096" y="15"/>
                              </a:lnTo>
                              <a:close/>
                              <a:moveTo>
                                <a:pt x="13126" y="15"/>
                              </a:moveTo>
                              <a:lnTo>
                                <a:pt x="13122" y="15"/>
                              </a:lnTo>
                              <a:lnTo>
                                <a:pt x="13120" y="14"/>
                              </a:lnTo>
                              <a:lnTo>
                                <a:pt x="13117" y="11"/>
                              </a:lnTo>
                              <a:lnTo>
                                <a:pt x="13116" y="9"/>
                              </a:lnTo>
                              <a:lnTo>
                                <a:pt x="13116" y="5"/>
                              </a:lnTo>
                              <a:lnTo>
                                <a:pt x="13117" y="3"/>
                              </a:lnTo>
                              <a:lnTo>
                                <a:pt x="13120" y="0"/>
                              </a:lnTo>
                              <a:lnTo>
                                <a:pt x="13122" y="0"/>
                              </a:lnTo>
                              <a:lnTo>
                                <a:pt x="13126" y="0"/>
                              </a:lnTo>
                              <a:lnTo>
                                <a:pt x="13128" y="0"/>
                              </a:lnTo>
                              <a:lnTo>
                                <a:pt x="13131" y="3"/>
                              </a:lnTo>
                              <a:lnTo>
                                <a:pt x="13131" y="5"/>
                              </a:lnTo>
                              <a:lnTo>
                                <a:pt x="13131" y="9"/>
                              </a:lnTo>
                              <a:lnTo>
                                <a:pt x="13131" y="11"/>
                              </a:lnTo>
                              <a:lnTo>
                                <a:pt x="13128" y="14"/>
                              </a:lnTo>
                              <a:lnTo>
                                <a:pt x="13126" y="15"/>
                              </a:lnTo>
                              <a:close/>
                              <a:moveTo>
                                <a:pt x="13156" y="15"/>
                              </a:moveTo>
                              <a:lnTo>
                                <a:pt x="13152" y="15"/>
                              </a:lnTo>
                              <a:lnTo>
                                <a:pt x="13150" y="14"/>
                              </a:lnTo>
                              <a:lnTo>
                                <a:pt x="13147" y="11"/>
                              </a:lnTo>
                              <a:lnTo>
                                <a:pt x="13146" y="9"/>
                              </a:lnTo>
                              <a:lnTo>
                                <a:pt x="13146" y="5"/>
                              </a:lnTo>
                              <a:lnTo>
                                <a:pt x="13147" y="3"/>
                              </a:lnTo>
                              <a:lnTo>
                                <a:pt x="13150" y="0"/>
                              </a:lnTo>
                              <a:lnTo>
                                <a:pt x="13152" y="0"/>
                              </a:lnTo>
                              <a:lnTo>
                                <a:pt x="13156" y="0"/>
                              </a:lnTo>
                              <a:lnTo>
                                <a:pt x="13158" y="0"/>
                              </a:lnTo>
                              <a:lnTo>
                                <a:pt x="13161" y="3"/>
                              </a:lnTo>
                              <a:lnTo>
                                <a:pt x="13161" y="5"/>
                              </a:lnTo>
                              <a:lnTo>
                                <a:pt x="13161" y="9"/>
                              </a:lnTo>
                              <a:lnTo>
                                <a:pt x="13161" y="11"/>
                              </a:lnTo>
                              <a:lnTo>
                                <a:pt x="13158" y="14"/>
                              </a:lnTo>
                              <a:lnTo>
                                <a:pt x="13156" y="15"/>
                              </a:lnTo>
                              <a:close/>
                              <a:moveTo>
                                <a:pt x="13186" y="15"/>
                              </a:moveTo>
                              <a:lnTo>
                                <a:pt x="13182" y="15"/>
                              </a:lnTo>
                              <a:lnTo>
                                <a:pt x="13180" y="14"/>
                              </a:lnTo>
                              <a:lnTo>
                                <a:pt x="13177" y="11"/>
                              </a:lnTo>
                              <a:lnTo>
                                <a:pt x="13176" y="9"/>
                              </a:lnTo>
                              <a:lnTo>
                                <a:pt x="13176" y="5"/>
                              </a:lnTo>
                              <a:lnTo>
                                <a:pt x="13177" y="3"/>
                              </a:lnTo>
                              <a:lnTo>
                                <a:pt x="13180" y="0"/>
                              </a:lnTo>
                              <a:lnTo>
                                <a:pt x="13182" y="0"/>
                              </a:lnTo>
                              <a:lnTo>
                                <a:pt x="13186" y="0"/>
                              </a:lnTo>
                              <a:lnTo>
                                <a:pt x="13188" y="0"/>
                              </a:lnTo>
                              <a:lnTo>
                                <a:pt x="13191" y="3"/>
                              </a:lnTo>
                              <a:lnTo>
                                <a:pt x="13191" y="5"/>
                              </a:lnTo>
                              <a:lnTo>
                                <a:pt x="13191" y="9"/>
                              </a:lnTo>
                              <a:lnTo>
                                <a:pt x="13191" y="11"/>
                              </a:lnTo>
                              <a:lnTo>
                                <a:pt x="13188" y="14"/>
                              </a:lnTo>
                              <a:lnTo>
                                <a:pt x="13186" y="15"/>
                              </a:lnTo>
                              <a:close/>
                              <a:moveTo>
                                <a:pt x="13216" y="15"/>
                              </a:moveTo>
                              <a:lnTo>
                                <a:pt x="13212" y="15"/>
                              </a:lnTo>
                              <a:lnTo>
                                <a:pt x="13210" y="14"/>
                              </a:lnTo>
                              <a:lnTo>
                                <a:pt x="13207" y="11"/>
                              </a:lnTo>
                              <a:lnTo>
                                <a:pt x="13206" y="9"/>
                              </a:lnTo>
                              <a:lnTo>
                                <a:pt x="13206" y="5"/>
                              </a:lnTo>
                              <a:lnTo>
                                <a:pt x="13207" y="3"/>
                              </a:lnTo>
                              <a:lnTo>
                                <a:pt x="13210" y="0"/>
                              </a:lnTo>
                              <a:lnTo>
                                <a:pt x="13212" y="0"/>
                              </a:lnTo>
                              <a:lnTo>
                                <a:pt x="13216" y="0"/>
                              </a:lnTo>
                              <a:lnTo>
                                <a:pt x="13218" y="0"/>
                              </a:lnTo>
                              <a:lnTo>
                                <a:pt x="13221" y="3"/>
                              </a:lnTo>
                              <a:lnTo>
                                <a:pt x="13221" y="5"/>
                              </a:lnTo>
                              <a:lnTo>
                                <a:pt x="13221" y="9"/>
                              </a:lnTo>
                              <a:lnTo>
                                <a:pt x="13221" y="11"/>
                              </a:lnTo>
                              <a:lnTo>
                                <a:pt x="13218" y="14"/>
                              </a:lnTo>
                              <a:lnTo>
                                <a:pt x="13216" y="15"/>
                              </a:lnTo>
                              <a:close/>
                              <a:moveTo>
                                <a:pt x="13246" y="15"/>
                              </a:moveTo>
                              <a:lnTo>
                                <a:pt x="13242" y="15"/>
                              </a:lnTo>
                              <a:lnTo>
                                <a:pt x="13240" y="14"/>
                              </a:lnTo>
                              <a:lnTo>
                                <a:pt x="13237" y="11"/>
                              </a:lnTo>
                              <a:lnTo>
                                <a:pt x="13236" y="9"/>
                              </a:lnTo>
                              <a:lnTo>
                                <a:pt x="13236" y="5"/>
                              </a:lnTo>
                              <a:lnTo>
                                <a:pt x="13237" y="3"/>
                              </a:lnTo>
                              <a:lnTo>
                                <a:pt x="13240" y="0"/>
                              </a:lnTo>
                              <a:lnTo>
                                <a:pt x="13242" y="0"/>
                              </a:lnTo>
                              <a:lnTo>
                                <a:pt x="13246" y="0"/>
                              </a:lnTo>
                              <a:lnTo>
                                <a:pt x="13248" y="0"/>
                              </a:lnTo>
                              <a:lnTo>
                                <a:pt x="13251" y="3"/>
                              </a:lnTo>
                              <a:lnTo>
                                <a:pt x="13251" y="5"/>
                              </a:lnTo>
                              <a:lnTo>
                                <a:pt x="13251" y="9"/>
                              </a:lnTo>
                              <a:lnTo>
                                <a:pt x="13251" y="11"/>
                              </a:lnTo>
                              <a:lnTo>
                                <a:pt x="13248" y="14"/>
                              </a:lnTo>
                              <a:lnTo>
                                <a:pt x="13246" y="15"/>
                              </a:lnTo>
                              <a:close/>
                              <a:moveTo>
                                <a:pt x="13276" y="15"/>
                              </a:moveTo>
                              <a:lnTo>
                                <a:pt x="13272" y="15"/>
                              </a:lnTo>
                              <a:lnTo>
                                <a:pt x="13270" y="14"/>
                              </a:lnTo>
                              <a:lnTo>
                                <a:pt x="13267" y="11"/>
                              </a:lnTo>
                              <a:lnTo>
                                <a:pt x="13266" y="9"/>
                              </a:lnTo>
                              <a:lnTo>
                                <a:pt x="13266" y="5"/>
                              </a:lnTo>
                              <a:lnTo>
                                <a:pt x="13267" y="3"/>
                              </a:lnTo>
                              <a:lnTo>
                                <a:pt x="13270" y="0"/>
                              </a:lnTo>
                              <a:lnTo>
                                <a:pt x="13272" y="0"/>
                              </a:lnTo>
                              <a:lnTo>
                                <a:pt x="13276" y="0"/>
                              </a:lnTo>
                              <a:lnTo>
                                <a:pt x="13278" y="0"/>
                              </a:lnTo>
                              <a:lnTo>
                                <a:pt x="13281" y="3"/>
                              </a:lnTo>
                              <a:lnTo>
                                <a:pt x="13281" y="5"/>
                              </a:lnTo>
                              <a:lnTo>
                                <a:pt x="13281" y="9"/>
                              </a:lnTo>
                              <a:lnTo>
                                <a:pt x="13281" y="11"/>
                              </a:lnTo>
                              <a:lnTo>
                                <a:pt x="13278" y="14"/>
                              </a:lnTo>
                              <a:lnTo>
                                <a:pt x="13276" y="15"/>
                              </a:lnTo>
                              <a:close/>
                              <a:moveTo>
                                <a:pt x="13306" y="15"/>
                              </a:moveTo>
                              <a:lnTo>
                                <a:pt x="13302" y="15"/>
                              </a:lnTo>
                              <a:lnTo>
                                <a:pt x="13300" y="14"/>
                              </a:lnTo>
                              <a:lnTo>
                                <a:pt x="13297" y="11"/>
                              </a:lnTo>
                              <a:lnTo>
                                <a:pt x="13296" y="9"/>
                              </a:lnTo>
                              <a:lnTo>
                                <a:pt x="13296" y="5"/>
                              </a:lnTo>
                              <a:lnTo>
                                <a:pt x="13297" y="3"/>
                              </a:lnTo>
                              <a:lnTo>
                                <a:pt x="13300" y="0"/>
                              </a:lnTo>
                              <a:lnTo>
                                <a:pt x="13302" y="0"/>
                              </a:lnTo>
                              <a:lnTo>
                                <a:pt x="13306" y="0"/>
                              </a:lnTo>
                              <a:lnTo>
                                <a:pt x="13308" y="0"/>
                              </a:lnTo>
                              <a:lnTo>
                                <a:pt x="13311" y="3"/>
                              </a:lnTo>
                              <a:lnTo>
                                <a:pt x="13311" y="5"/>
                              </a:lnTo>
                              <a:lnTo>
                                <a:pt x="13311" y="9"/>
                              </a:lnTo>
                              <a:lnTo>
                                <a:pt x="13311" y="11"/>
                              </a:lnTo>
                              <a:lnTo>
                                <a:pt x="13308" y="14"/>
                              </a:lnTo>
                              <a:lnTo>
                                <a:pt x="13306" y="15"/>
                              </a:lnTo>
                              <a:close/>
                              <a:moveTo>
                                <a:pt x="13336" y="15"/>
                              </a:moveTo>
                              <a:lnTo>
                                <a:pt x="13332" y="15"/>
                              </a:lnTo>
                              <a:lnTo>
                                <a:pt x="13330" y="14"/>
                              </a:lnTo>
                              <a:lnTo>
                                <a:pt x="13327" y="11"/>
                              </a:lnTo>
                              <a:lnTo>
                                <a:pt x="13326" y="9"/>
                              </a:lnTo>
                              <a:lnTo>
                                <a:pt x="13326" y="5"/>
                              </a:lnTo>
                              <a:lnTo>
                                <a:pt x="13327" y="3"/>
                              </a:lnTo>
                              <a:lnTo>
                                <a:pt x="13330" y="0"/>
                              </a:lnTo>
                              <a:lnTo>
                                <a:pt x="13332" y="0"/>
                              </a:lnTo>
                              <a:lnTo>
                                <a:pt x="13336" y="0"/>
                              </a:lnTo>
                              <a:lnTo>
                                <a:pt x="13338" y="0"/>
                              </a:lnTo>
                              <a:lnTo>
                                <a:pt x="13341" y="3"/>
                              </a:lnTo>
                              <a:lnTo>
                                <a:pt x="13341" y="5"/>
                              </a:lnTo>
                              <a:lnTo>
                                <a:pt x="13341" y="9"/>
                              </a:lnTo>
                              <a:lnTo>
                                <a:pt x="13341" y="11"/>
                              </a:lnTo>
                              <a:lnTo>
                                <a:pt x="13338" y="14"/>
                              </a:lnTo>
                              <a:lnTo>
                                <a:pt x="13336" y="15"/>
                              </a:lnTo>
                              <a:close/>
                              <a:moveTo>
                                <a:pt x="13366" y="15"/>
                              </a:moveTo>
                              <a:lnTo>
                                <a:pt x="13362" y="15"/>
                              </a:lnTo>
                              <a:lnTo>
                                <a:pt x="13360" y="14"/>
                              </a:lnTo>
                              <a:lnTo>
                                <a:pt x="13357" y="11"/>
                              </a:lnTo>
                              <a:lnTo>
                                <a:pt x="13356" y="9"/>
                              </a:lnTo>
                              <a:lnTo>
                                <a:pt x="13356" y="5"/>
                              </a:lnTo>
                              <a:lnTo>
                                <a:pt x="13357" y="3"/>
                              </a:lnTo>
                              <a:lnTo>
                                <a:pt x="13360" y="0"/>
                              </a:lnTo>
                              <a:lnTo>
                                <a:pt x="13362" y="0"/>
                              </a:lnTo>
                              <a:lnTo>
                                <a:pt x="13366" y="0"/>
                              </a:lnTo>
                              <a:lnTo>
                                <a:pt x="13368" y="0"/>
                              </a:lnTo>
                              <a:lnTo>
                                <a:pt x="13371" y="3"/>
                              </a:lnTo>
                              <a:lnTo>
                                <a:pt x="13371" y="5"/>
                              </a:lnTo>
                              <a:lnTo>
                                <a:pt x="13371" y="9"/>
                              </a:lnTo>
                              <a:lnTo>
                                <a:pt x="13371" y="11"/>
                              </a:lnTo>
                              <a:lnTo>
                                <a:pt x="13368" y="14"/>
                              </a:lnTo>
                              <a:lnTo>
                                <a:pt x="13366" y="15"/>
                              </a:lnTo>
                              <a:close/>
                              <a:moveTo>
                                <a:pt x="13396" y="15"/>
                              </a:moveTo>
                              <a:lnTo>
                                <a:pt x="13392" y="15"/>
                              </a:lnTo>
                              <a:lnTo>
                                <a:pt x="13390" y="14"/>
                              </a:lnTo>
                              <a:lnTo>
                                <a:pt x="13387" y="11"/>
                              </a:lnTo>
                              <a:lnTo>
                                <a:pt x="13386" y="9"/>
                              </a:lnTo>
                              <a:lnTo>
                                <a:pt x="13386" y="5"/>
                              </a:lnTo>
                              <a:lnTo>
                                <a:pt x="13387" y="3"/>
                              </a:lnTo>
                              <a:lnTo>
                                <a:pt x="13390" y="0"/>
                              </a:lnTo>
                              <a:lnTo>
                                <a:pt x="13392" y="0"/>
                              </a:lnTo>
                              <a:lnTo>
                                <a:pt x="13396" y="0"/>
                              </a:lnTo>
                              <a:lnTo>
                                <a:pt x="13398" y="0"/>
                              </a:lnTo>
                              <a:lnTo>
                                <a:pt x="13401" y="3"/>
                              </a:lnTo>
                              <a:lnTo>
                                <a:pt x="13401" y="5"/>
                              </a:lnTo>
                              <a:lnTo>
                                <a:pt x="13401" y="9"/>
                              </a:lnTo>
                              <a:lnTo>
                                <a:pt x="13401" y="11"/>
                              </a:lnTo>
                              <a:lnTo>
                                <a:pt x="13398" y="14"/>
                              </a:lnTo>
                              <a:lnTo>
                                <a:pt x="13396" y="15"/>
                              </a:lnTo>
                              <a:close/>
                              <a:moveTo>
                                <a:pt x="13426" y="15"/>
                              </a:moveTo>
                              <a:lnTo>
                                <a:pt x="13422" y="15"/>
                              </a:lnTo>
                              <a:lnTo>
                                <a:pt x="13420" y="14"/>
                              </a:lnTo>
                              <a:lnTo>
                                <a:pt x="13417" y="11"/>
                              </a:lnTo>
                              <a:lnTo>
                                <a:pt x="13416" y="9"/>
                              </a:lnTo>
                              <a:lnTo>
                                <a:pt x="13416" y="5"/>
                              </a:lnTo>
                              <a:lnTo>
                                <a:pt x="13417" y="3"/>
                              </a:lnTo>
                              <a:lnTo>
                                <a:pt x="13420" y="0"/>
                              </a:lnTo>
                              <a:lnTo>
                                <a:pt x="13422" y="0"/>
                              </a:lnTo>
                              <a:lnTo>
                                <a:pt x="13426" y="0"/>
                              </a:lnTo>
                              <a:lnTo>
                                <a:pt x="13428" y="0"/>
                              </a:lnTo>
                              <a:lnTo>
                                <a:pt x="13431" y="3"/>
                              </a:lnTo>
                              <a:lnTo>
                                <a:pt x="13431" y="5"/>
                              </a:lnTo>
                              <a:lnTo>
                                <a:pt x="13431" y="9"/>
                              </a:lnTo>
                              <a:lnTo>
                                <a:pt x="13431" y="11"/>
                              </a:lnTo>
                              <a:lnTo>
                                <a:pt x="13428" y="14"/>
                              </a:lnTo>
                              <a:lnTo>
                                <a:pt x="13426" y="15"/>
                              </a:lnTo>
                              <a:close/>
                              <a:moveTo>
                                <a:pt x="13456" y="15"/>
                              </a:moveTo>
                              <a:lnTo>
                                <a:pt x="13452" y="15"/>
                              </a:lnTo>
                              <a:lnTo>
                                <a:pt x="13450" y="14"/>
                              </a:lnTo>
                              <a:lnTo>
                                <a:pt x="13447" y="11"/>
                              </a:lnTo>
                              <a:lnTo>
                                <a:pt x="13446" y="9"/>
                              </a:lnTo>
                              <a:lnTo>
                                <a:pt x="13446" y="5"/>
                              </a:lnTo>
                              <a:lnTo>
                                <a:pt x="13447" y="3"/>
                              </a:lnTo>
                              <a:lnTo>
                                <a:pt x="13450" y="0"/>
                              </a:lnTo>
                              <a:lnTo>
                                <a:pt x="13452" y="0"/>
                              </a:lnTo>
                              <a:lnTo>
                                <a:pt x="13456" y="0"/>
                              </a:lnTo>
                              <a:lnTo>
                                <a:pt x="13458" y="0"/>
                              </a:lnTo>
                              <a:lnTo>
                                <a:pt x="13461" y="3"/>
                              </a:lnTo>
                              <a:lnTo>
                                <a:pt x="13461" y="5"/>
                              </a:lnTo>
                              <a:lnTo>
                                <a:pt x="13461" y="9"/>
                              </a:lnTo>
                              <a:lnTo>
                                <a:pt x="13461" y="11"/>
                              </a:lnTo>
                              <a:lnTo>
                                <a:pt x="13458" y="14"/>
                              </a:lnTo>
                              <a:lnTo>
                                <a:pt x="13456" y="15"/>
                              </a:lnTo>
                              <a:close/>
                              <a:moveTo>
                                <a:pt x="13486" y="15"/>
                              </a:moveTo>
                              <a:lnTo>
                                <a:pt x="13482" y="15"/>
                              </a:lnTo>
                              <a:lnTo>
                                <a:pt x="13480" y="14"/>
                              </a:lnTo>
                              <a:lnTo>
                                <a:pt x="13477" y="11"/>
                              </a:lnTo>
                              <a:lnTo>
                                <a:pt x="13476" y="9"/>
                              </a:lnTo>
                              <a:lnTo>
                                <a:pt x="13476" y="5"/>
                              </a:lnTo>
                              <a:lnTo>
                                <a:pt x="13477" y="3"/>
                              </a:lnTo>
                              <a:lnTo>
                                <a:pt x="13480" y="0"/>
                              </a:lnTo>
                              <a:lnTo>
                                <a:pt x="13482" y="0"/>
                              </a:lnTo>
                              <a:lnTo>
                                <a:pt x="13486" y="0"/>
                              </a:lnTo>
                              <a:lnTo>
                                <a:pt x="13488" y="0"/>
                              </a:lnTo>
                              <a:lnTo>
                                <a:pt x="13491" y="3"/>
                              </a:lnTo>
                              <a:lnTo>
                                <a:pt x="13491" y="5"/>
                              </a:lnTo>
                              <a:lnTo>
                                <a:pt x="13491" y="9"/>
                              </a:lnTo>
                              <a:lnTo>
                                <a:pt x="13491" y="11"/>
                              </a:lnTo>
                              <a:lnTo>
                                <a:pt x="13488" y="14"/>
                              </a:lnTo>
                              <a:lnTo>
                                <a:pt x="13486" y="15"/>
                              </a:lnTo>
                              <a:close/>
                              <a:moveTo>
                                <a:pt x="13516" y="15"/>
                              </a:moveTo>
                              <a:lnTo>
                                <a:pt x="13512" y="15"/>
                              </a:lnTo>
                              <a:lnTo>
                                <a:pt x="13510" y="14"/>
                              </a:lnTo>
                              <a:lnTo>
                                <a:pt x="13507" y="11"/>
                              </a:lnTo>
                              <a:lnTo>
                                <a:pt x="13506" y="9"/>
                              </a:lnTo>
                              <a:lnTo>
                                <a:pt x="13506" y="5"/>
                              </a:lnTo>
                              <a:lnTo>
                                <a:pt x="13507" y="3"/>
                              </a:lnTo>
                              <a:lnTo>
                                <a:pt x="13510" y="0"/>
                              </a:lnTo>
                              <a:lnTo>
                                <a:pt x="13512" y="0"/>
                              </a:lnTo>
                              <a:lnTo>
                                <a:pt x="13516" y="0"/>
                              </a:lnTo>
                              <a:lnTo>
                                <a:pt x="13518" y="0"/>
                              </a:lnTo>
                              <a:lnTo>
                                <a:pt x="13521" y="3"/>
                              </a:lnTo>
                              <a:lnTo>
                                <a:pt x="13521" y="5"/>
                              </a:lnTo>
                              <a:lnTo>
                                <a:pt x="13521" y="9"/>
                              </a:lnTo>
                              <a:lnTo>
                                <a:pt x="13521" y="11"/>
                              </a:lnTo>
                              <a:lnTo>
                                <a:pt x="13518" y="14"/>
                              </a:lnTo>
                              <a:lnTo>
                                <a:pt x="13516" y="15"/>
                              </a:lnTo>
                              <a:close/>
                              <a:moveTo>
                                <a:pt x="13546" y="15"/>
                              </a:moveTo>
                              <a:lnTo>
                                <a:pt x="13542" y="15"/>
                              </a:lnTo>
                              <a:lnTo>
                                <a:pt x="13540" y="14"/>
                              </a:lnTo>
                              <a:lnTo>
                                <a:pt x="13537" y="11"/>
                              </a:lnTo>
                              <a:lnTo>
                                <a:pt x="13536" y="9"/>
                              </a:lnTo>
                              <a:lnTo>
                                <a:pt x="13536" y="5"/>
                              </a:lnTo>
                              <a:lnTo>
                                <a:pt x="13537" y="3"/>
                              </a:lnTo>
                              <a:lnTo>
                                <a:pt x="13540" y="0"/>
                              </a:lnTo>
                              <a:lnTo>
                                <a:pt x="13542" y="0"/>
                              </a:lnTo>
                              <a:lnTo>
                                <a:pt x="13546" y="0"/>
                              </a:lnTo>
                              <a:lnTo>
                                <a:pt x="13548" y="0"/>
                              </a:lnTo>
                              <a:lnTo>
                                <a:pt x="13551" y="3"/>
                              </a:lnTo>
                              <a:lnTo>
                                <a:pt x="13551" y="5"/>
                              </a:lnTo>
                              <a:lnTo>
                                <a:pt x="13551" y="9"/>
                              </a:lnTo>
                              <a:lnTo>
                                <a:pt x="13551" y="11"/>
                              </a:lnTo>
                              <a:lnTo>
                                <a:pt x="13548" y="14"/>
                              </a:lnTo>
                              <a:lnTo>
                                <a:pt x="13546" y="15"/>
                              </a:lnTo>
                              <a:close/>
                              <a:moveTo>
                                <a:pt x="13576" y="15"/>
                              </a:moveTo>
                              <a:lnTo>
                                <a:pt x="13572" y="15"/>
                              </a:lnTo>
                              <a:lnTo>
                                <a:pt x="13570" y="14"/>
                              </a:lnTo>
                              <a:lnTo>
                                <a:pt x="13567" y="11"/>
                              </a:lnTo>
                              <a:lnTo>
                                <a:pt x="13566" y="9"/>
                              </a:lnTo>
                              <a:lnTo>
                                <a:pt x="13566" y="5"/>
                              </a:lnTo>
                              <a:lnTo>
                                <a:pt x="13567" y="3"/>
                              </a:lnTo>
                              <a:lnTo>
                                <a:pt x="13570" y="0"/>
                              </a:lnTo>
                              <a:lnTo>
                                <a:pt x="13572" y="0"/>
                              </a:lnTo>
                              <a:lnTo>
                                <a:pt x="13576" y="0"/>
                              </a:lnTo>
                              <a:lnTo>
                                <a:pt x="13578" y="0"/>
                              </a:lnTo>
                              <a:lnTo>
                                <a:pt x="13581" y="3"/>
                              </a:lnTo>
                              <a:lnTo>
                                <a:pt x="13581" y="5"/>
                              </a:lnTo>
                              <a:lnTo>
                                <a:pt x="13581" y="9"/>
                              </a:lnTo>
                              <a:lnTo>
                                <a:pt x="13581" y="11"/>
                              </a:lnTo>
                              <a:lnTo>
                                <a:pt x="13578" y="14"/>
                              </a:lnTo>
                              <a:lnTo>
                                <a:pt x="13576" y="15"/>
                              </a:lnTo>
                              <a:close/>
                              <a:moveTo>
                                <a:pt x="13606" y="15"/>
                              </a:moveTo>
                              <a:lnTo>
                                <a:pt x="13602" y="15"/>
                              </a:lnTo>
                              <a:lnTo>
                                <a:pt x="13600" y="14"/>
                              </a:lnTo>
                              <a:lnTo>
                                <a:pt x="13597" y="11"/>
                              </a:lnTo>
                              <a:lnTo>
                                <a:pt x="13596" y="9"/>
                              </a:lnTo>
                              <a:lnTo>
                                <a:pt x="13596" y="5"/>
                              </a:lnTo>
                              <a:lnTo>
                                <a:pt x="13597" y="3"/>
                              </a:lnTo>
                              <a:lnTo>
                                <a:pt x="13600" y="0"/>
                              </a:lnTo>
                              <a:lnTo>
                                <a:pt x="13602" y="0"/>
                              </a:lnTo>
                              <a:lnTo>
                                <a:pt x="13606" y="0"/>
                              </a:lnTo>
                              <a:lnTo>
                                <a:pt x="13608" y="0"/>
                              </a:lnTo>
                              <a:lnTo>
                                <a:pt x="13611" y="3"/>
                              </a:lnTo>
                              <a:lnTo>
                                <a:pt x="13612" y="5"/>
                              </a:lnTo>
                              <a:lnTo>
                                <a:pt x="13612" y="9"/>
                              </a:lnTo>
                              <a:lnTo>
                                <a:pt x="13611" y="11"/>
                              </a:lnTo>
                              <a:lnTo>
                                <a:pt x="13608" y="14"/>
                              </a:lnTo>
                              <a:lnTo>
                                <a:pt x="13606" y="15"/>
                              </a:lnTo>
                              <a:close/>
                              <a:moveTo>
                                <a:pt x="13636" y="15"/>
                              </a:moveTo>
                              <a:lnTo>
                                <a:pt x="13632" y="15"/>
                              </a:lnTo>
                              <a:lnTo>
                                <a:pt x="13630" y="14"/>
                              </a:lnTo>
                              <a:lnTo>
                                <a:pt x="13627" y="11"/>
                              </a:lnTo>
                              <a:lnTo>
                                <a:pt x="13627" y="9"/>
                              </a:lnTo>
                              <a:lnTo>
                                <a:pt x="13627" y="5"/>
                              </a:lnTo>
                              <a:lnTo>
                                <a:pt x="13627" y="3"/>
                              </a:lnTo>
                              <a:lnTo>
                                <a:pt x="13630" y="0"/>
                              </a:lnTo>
                              <a:lnTo>
                                <a:pt x="13632" y="0"/>
                              </a:lnTo>
                              <a:lnTo>
                                <a:pt x="13636" y="0"/>
                              </a:lnTo>
                              <a:lnTo>
                                <a:pt x="13638" y="0"/>
                              </a:lnTo>
                              <a:lnTo>
                                <a:pt x="13641" y="3"/>
                              </a:lnTo>
                              <a:lnTo>
                                <a:pt x="13642" y="5"/>
                              </a:lnTo>
                              <a:lnTo>
                                <a:pt x="13642" y="9"/>
                              </a:lnTo>
                              <a:lnTo>
                                <a:pt x="13641" y="11"/>
                              </a:lnTo>
                              <a:lnTo>
                                <a:pt x="13638" y="14"/>
                              </a:lnTo>
                              <a:lnTo>
                                <a:pt x="13636" y="15"/>
                              </a:lnTo>
                              <a:close/>
                              <a:moveTo>
                                <a:pt x="13666" y="15"/>
                              </a:moveTo>
                              <a:lnTo>
                                <a:pt x="13662" y="15"/>
                              </a:lnTo>
                              <a:lnTo>
                                <a:pt x="13660" y="14"/>
                              </a:lnTo>
                              <a:lnTo>
                                <a:pt x="13657" y="11"/>
                              </a:lnTo>
                              <a:lnTo>
                                <a:pt x="13657" y="9"/>
                              </a:lnTo>
                              <a:lnTo>
                                <a:pt x="13657" y="5"/>
                              </a:lnTo>
                              <a:lnTo>
                                <a:pt x="13657" y="3"/>
                              </a:lnTo>
                              <a:lnTo>
                                <a:pt x="13660" y="0"/>
                              </a:lnTo>
                              <a:lnTo>
                                <a:pt x="13662" y="0"/>
                              </a:lnTo>
                              <a:lnTo>
                                <a:pt x="13666" y="0"/>
                              </a:lnTo>
                              <a:lnTo>
                                <a:pt x="13668" y="0"/>
                              </a:lnTo>
                              <a:lnTo>
                                <a:pt x="13671" y="3"/>
                              </a:lnTo>
                              <a:lnTo>
                                <a:pt x="13672" y="5"/>
                              </a:lnTo>
                              <a:lnTo>
                                <a:pt x="13672" y="9"/>
                              </a:lnTo>
                              <a:lnTo>
                                <a:pt x="13671" y="11"/>
                              </a:lnTo>
                              <a:lnTo>
                                <a:pt x="13668" y="14"/>
                              </a:lnTo>
                              <a:lnTo>
                                <a:pt x="13666" y="15"/>
                              </a:lnTo>
                              <a:close/>
                              <a:moveTo>
                                <a:pt x="13696" y="15"/>
                              </a:moveTo>
                              <a:lnTo>
                                <a:pt x="13692" y="15"/>
                              </a:lnTo>
                              <a:lnTo>
                                <a:pt x="13690" y="14"/>
                              </a:lnTo>
                              <a:lnTo>
                                <a:pt x="13687" y="11"/>
                              </a:lnTo>
                              <a:lnTo>
                                <a:pt x="13687" y="9"/>
                              </a:lnTo>
                              <a:lnTo>
                                <a:pt x="13687" y="5"/>
                              </a:lnTo>
                              <a:lnTo>
                                <a:pt x="13687" y="3"/>
                              </a:lnTo>
                              <a:lnTo>
                                <a:pt x="13690" y="0"/>
                              </a:lnTo>
                              <a:lnTo>
                                <a:pt x="13692" y="0"/>
                              </a:lnTo>
                              <a:lnTo>
                                <a:pt x="13696" y="0"/>
                              </a:lnTo>
                              <a:lnTo>
                                <a:pt x="13698" y="0"/>
                              </a:lnTo>
                              <a:lnTo>
                                <a:pt x="13701" y="3"/>
                              </a:lnTo>
                              <a:lnTo>
                                <a:pt x="13702" y="5"/>
                              </a:lnTo>
                              <a:lnTo>
                                <a:pt x="13702" y="9"/>
                              </a:lnTo>
                              <a:lnTo>
                                <a:pt x="13701" y="11"/>
                              </a:lnTo>
                              <a:lnTo>
                                <a:pt x="13698" y="14"/>
                              </a:lnTo>
                              <a:lnTo>
                                <a:pt x="13696" y="15"/>
                              </a:lnTo>
                              <a:close/>
                              <a:moveTo>
                                <a:pt x="13726" y="15"/>
                              </a:moveTo>
                              <a:lnTo>
                                <a:pt x="13722" y="15"/>
                              </a:lnTo>
                              <a:lnTo>
                                <a:pt x="13720" y="14"/>
                              </a:lnTo>
                              <a:lnTo>
                                <a:pt x="13717" y="11"/>
                              </a:lnTo>
                              <a:lnTo>
                                <a:pt x="13717" y="9"/>
                              </a:lnTo>
                              <a:lnTo>
                                <a:pt x="13717" y="5"/>
                              </a:lnTo>
                              <a:lnTo>
                                <a:pt x="13717" y="3"/>
                              </a:lnTo>
                              <a:lnTo>
                                <a:pt x="13720" y="0"/>
                              </a:lnTo>
                              <a:lnTo>
                                <a:pt x="13722" y="0"/>
                              </a:lnTo>
                              <a:lnTo>
                                <a:pt x="13726" y="0"/>
                              </a:lnTo>
                              <a:lnTo>
                                <a:pt x="13728" y="0"/>
                              </a:lnTo>
                              <a:lnTo>
                                <a:pt x="13731" y="3"/>
                              </a:lnTo>
                              <a:lnTo>
                                <a:pt x="13732" y="5"/>
                              </a:lnTo>
                              <a:lnTo>
                                <a:pt x="13732" y="9"/>
                              </a:lnTo>
                              <a:lnTo>
                                <a:pt x="13731" y="11"/>
                              </a:lnTo>
                              <a:lnTo>
                                <a:pt x="13728" y="14"/>
                              </a:lnTo>
                              <a:lnTo>
                                <a:pt x="13726" y="15"/>
                              </a:lnTo>
                              <a:close/>
                              <a:moveTo>
                                <a:pt x="13756" y="15"/>
                              </a:moveTo>
                              <a:lnTo>
                                <a:pt x="13752" y="15"/>
                              </a:lnTo>
                              <a:lnTo>
                                <a:pt x="13750" y="14"/>
                              </a:lnTo>
                              <a:lnTo>
                                <a:pt x="13747" y="11"/>
                              </a:lnTo>
                              <a:lnTo>
                                <a:pt x="13747" y="9"/>
                              </a:lnTo>
                              <a:lnTo>
                                <a:pt x="13747" y="5"/>
                              </a:lnTo>
                              <a:lnTo>
                                <a:pt x="13747" y="3"/>
                              </a:lnTo>
                              <a:lnTo>
                                <a:pt x="13750" y="0"/>
                              </a:lnTo>
                              <a:lnTo>
                                <a:pt x="13752" y="0"/>
                              </a:lnTo>
                              <a:lnTo>
                                <a:pt x="13756" y="0"/>
                              </a:lnTo>
                              <a:lnTo>
                                <a:pt x="13758" y="0"/>
                              </a:lnTo>
                              <a:lnTo>
                                <a:pt x="13761" y="3"/>
                              </a:lnTo>
                              <a:lnTo>
                                <a:pt x="13762" y="5"/>
                              </a:lnTo>
                              <a:lnTo>
                                <a:pt x="13762" y="9"/>
                              </a:lnTo>
                              <a:lnTo>
                                <a:pt x="13761" y="11"/>
                              </a:lnTo>
                              <a:lnTo>
                                <a:pt x="13758" y="14"/>
                              </a:lnTo>
                              <a:lnTo>
                                <a:pt x="13756" y="15"/>
                              </a:lnTo>
                              <a:close/>
                              <a:moveTo>
                                <a:pt x="13786" y="15"/>
                              </a:moveTo>
                              <a:lnTo>
                                <a:pt x="13782" y="15"/>
                              </a:lnTo>
                              <a:lnTo>
                                <a:pt x="13780" y="14"/>
                              </a:lnTo>
                              <a:lnTo>
                                <a:pt x="13777" y="11"/>
                              </a:lnTo>
                              <a:lnTo>
                                <a:pt x="13777" y="9"/>
                              </a:lnTo>
                              <a:lnTo>
                                <a:pt x="13777" y="5"/>
                              </a:lnTo>
                              <a:lnTo>
                                <a:pt x="13777" y="3"/>
                              </a:lnTo>
                              <a:lnTo>
                                <a:pt x="13780" y="0"/>
                              </a:lnTo>
                              <a:lnTo>
                                <a:pt x="13782" y="0"/>
                              </a:lnTo>
                              <a:lnTo>
                                <a:pt x="13786" y="0"/>
                              </a:lnTo>
                              <a:lnTo>
                                <a:pt x="13788" y="0"/>
                              </a:lnTo>
                              <a:lnTo>
                                <a:pt x="13791" y="3"/>
                              </a:lnTo>
                              <a:lnTo>
                                <a:pt x="13792" y="5"/>
                              </a:lnTo>
                              <a:lnTo>
                                <a:pt x="13792" y="9"/>
                              </a:lnTo>
                              <a:lnTo>
                                <a:pt x="13791" y="11"/>
                              </a:lnTo>
                              <a:lnTo>
                                <a:pt x="13788" y="14"/>
                              </a:lnTo>
                              <a:lnTo>
                                <a:pt x="13786" y="15"/>
                              </a:lnTo>
                              <a:close/>
                              <a:moveTo>
                                <a:pt x="13816" y="15"/>
                              </a:moveTo>
                              <a:lnTo>
                                <a:pt x="13812" y="15"/>
                              </a:lnTo>
                              <a:lnTo>
                                <a:pt x="13810" y="14"/>
                              </a:lnTo>
                              <a:lnTo>
                                <a:pt x="13807" y="11"/>
                              </a:lnTo>
                              <a:lnTo>
                                <a:pt x="13807" y="9"/>
                              </a:lnTo>
                              <a:lnTo>
                                <a:pt x="13807" y="5"/>
                              </a:lnTo>
                              <a:lnTo>
                                <a:pt x="13807" y="3"/>
                              </a:lnTo>
                              <a:lnTo>
                                <a:pt x="13810" y="0"/>
                              </a:lnTo>
                              <a:lnTo>
                                <a:pt x="13812" y="0"/>
                              </a:lnTo>
                              <a:lnTo>
                                <a:pt x="13816" y="0"/>
                              </a:lnTo>
                              <a:lnTo>
                                <a:pt x="13818" y="0"/>
                              </a:lnTo>
                              <a:lnTo>
                                <a:pt x="13821" y="3"/>
                              </a:lnTo>
                              <a:lnTo>
                                <a:pt x="13822" y="5"/>
                              </a:lnTo>
                              <a:lnTo>
                                <a:pt x="13822" y="9"/>
                              </a:lnTo>
                              <a:lnTo>
                                <a:pt x="13821" y="11"/>
                              </a:lnTo>
                              <a:lnTo>
                                <a:pt x="13818" y="14"/>
                              </a:lnTo>
                              <a:lnTo>
                                <a:pt x="13816" y="15"/>
                              </a:lnTo>
                              <a:close/>
                              <a:moveTo>
                                <a:pt x="13846" y="15"/>
                              </a:moveTo>
                              <a:lnTo>
                                <a:pt x="13842" y="15"/>
                              </a:lnTo>
                              <a:lnTo>
                                <a:pt x="13840" y="14"/>
                              </a:lnTo>
                              <a:lnTo>
                                <a:pt x="13837" y="11"/>
                              </a:lnTo>
                              <a:lnTo>
                                <a:pt x="13837" y="9"/>
                              </a:lnTo>
                              <a:lnTo>
                                <a:pt x="13837" y="5"/>
                              </a:lnTo>
                              <a:lnTo>
                                <a:pt x="13837" y="3"/>
                              </a:lnTo>
                              <a:lnTo>
                                <a:pt x="13840" y="0"/>
                              </a:lnTo>
                              <a:lnTo>
                                <a:pt x="13842" y="0"/>
                              </a:lnTo>
                              <a:lnTo>
                                <a:pt x="13846" y="0"/>
                              </a:lnTo>
                              <a:lnTo>
                                <a:pt x="13848" y="0"/>
                              </a:lnTo>
                              <a:lnTo>
                                <a:pt x="13851" y="3"/>
                              </a:lnTo>
                              <a:lnTo>
                                <a:pt x="13852" y="5"/>
                              </a:lnTo>
                              <a:lnTo>
                                <a:pt x="13852" y="9"/>
                              </a:lnTo>
                              <a:lnTo>
                                <a:pt x="13851" y="11"/>
                              </a:lnTo>
                              <a:lnTo>
                                <a:pt x="13848" y="14"/>
                              </a:lnTo>
                              <a:lnTo>
                                <a:pt x="13846" y="15"/>
                              </a:lnTo>
                              <a:close/>
                              <a:moveTo>
                                <a:pt x="13876" y="15"/>
                              </a:moveTo>
                              <a:lnTo>
                                <a:pt x="13872" y="15"/>
                              </a:lnTo>
                              <a:lnTo>
                                <a:pt x="13870" y="14"/>
                              </a:lnTo>
                              <a:lnTo>
                                <a:pt x="13867" y="11"/>
                              </a:lnTo>
                              <a:lnTo>
                                <a:pt x="13867" y="9"/>
                              </a:lnTo>
                              <a:lnTo>
                                <a:pt x="13867" y="5"/>
                              </a:lnTo>
                              <a:lnTo>
                                <a:pt x="13867" y="3"/>
                              </a:lnTo>
                              <a:lnTo>
                                <a:pt x="13870" y="0"/>
                              </a:lnTo>
                              <a:lnTo>
                                <a:pt x="13872" y="0"/>
                              </a:lnTo>
                              <a:lnTo>
                                <a:pt x="13876" y="0"/>
                              </a:lnTo>
                              <a:lnTo>
                                <a:pt x="13878" y="0"/>
                              </a:lnTo>
                              <a:lnTo>
                                <a:pt x="13881" y="3"/>
                              </a:lnTo>
                              <a:lnTo>
                                <a:pt x="13882" y="5"/>
                              </a:lnTo>
                              <a:lnTo>
                                <a:pt x="13882" y="9"/>
                              </a:lnTo>
                              <a:lnTo>
                                <a:pt x="13881" y="11"/>
                              </a:lnTo>
                              <a:lnTo>
                                <a:pt x="13878" y="14"/>
                              </a:lnTo>
                              <a:lnTo>
                                <a:pt x="13876" y="15"/>
                              </a:lnTo>
                              <a:close/>
                              <a:moveTo>
                                <a:pt x="13906" y="15"/>
                              </a:moveTo>
                              <a:lnTo>
                                <a:pt x="13902" y="15"/>
                              </a:lnTo>
                              <a:lnTo>
                                <a:pt x="13900" y="14"/>
                              </a:lnTo>
                              <a:lnTo>
                                <a:pt x="13897" y="11"/>
                              </a:lnTo>
                              <a:lnTo>
                                <a:pt x="13897" y="9"/>
                              </a:lnTo>
                              <a:lnTo>
                                <a:pt x="13897" y="5"/>
                              </a:lnTo>
                              <a:lnTo>
                                <a:pt x="13897" y="3"/>
                              </a:lnTo>
                              <a:lnTo>
                                <a:pt x="13900" y="0"/>
                              </a:lnTo>
                              <a:lnTo>
                                <a:pt x="13902" y="0"/>
                              </a:lnTo>
                              <a:lnTo>
                                <a:pt x="13906" y="0"/>
                              </a:lnTo>
                              <a:lnTo>
                                <a:pt x="13908" y="0"/>
                              </a:lnTo>
                              <a:lnTo>
                                <a:pt x="13911" y="3"/>
                              </a:lnTo>
                              <a:lnTo>
                                <a:pt x="13912" y="5"/>
                              </a:lnTo>
                              <a:lnTo>
                                <a:pt x="13912" y="9"/>
                              </a:lnTo>
                              <a:lnTo>
                                <a:pt x="13911" y="11"/>
                              </a:lnTo>
                              <a:lnTo>
                                <a:pt x="13908" y="14"/>
                              </a:lnTo>
                              <a:lnTo>
                                <a:pt x="13906" y="15"/>
                              </a:lnTo>
                              <a:close/>
                              <a:moveTo>
                                <a:pt x="13936" y="15"/>
                              </a:moveTo>
                              <a:lnTo>
                                <a:pt x="13932" y="15"/>
                              </a:lnTo>
                              <a:lnTo>
                                <a:pt x="13930" y="14"/>
                              </a:lnTo>
                              <a:lnTo>
                                <a:pt x="13927" y="11"/>
                              </a:lnTo>
                              <a:lnTo>
                                <a:pt x="13927" y="9"/>
                              </a:lnTo>
                              <a:lnTo>
                                <a:pt x="13927" y="5"/>
                              </a:lnTo>
                              <a:lnTo>
                                <a:pt x="13927" y="3"/>
                              </a:lnTo>
                              <a:lnTo>
                                <a:pt x="13930" y="0"/>
                              </a:lnTo>
                              <a:lnTo>
                                <a:pt x="13932" y="0"/>
                              </a:lnTo>
                              <a:lnTo>
                                <a:pt x="13936" y="0"/>
                              </a:lnTo>
                              <a:lnTo>
                                <a:pt x="13938" y="0"/>
                              </a:lnTo>
                              <a:lnTo>
                                <a:pt x="13941" y="3"/>
                              </a:lnTo>
                              <a:lnTo>
                                <a:pt x="13942" y="5"/>
                              </a:lnTo>
                              <a:lnTo>
                                <a:pt x="13942" y="9"/>
                              </a:lnTo>
                              <a:lnTo>
                                <a:pt x="13941" y="11"/>
                              </a:lnTo>
                              <a:lnTo>
                                <a:pt x="13938" y="14"/>
                              </a:lnTo>
                              <a:lnTo>
                                <a:pt x="13936" y="15"/>
                              </a:lnTo>
                              <a:close/>
                              <a:moveTo>
                                <a:pt x="13966" y="15"/>
                              </a:moveTo>
                              <a:lnTo>
                                <a:pt x="13962" y="15"/>
                              </a:lnTo>
                              <a:lnTo>
                                <a:pt x="13960" y="14"/>
                              </a:lnTo>
                              <a:lnTo>
                                <a:pt x="13957" y="11"/>
                              </a:lnTo>
                              <a:lnTo>
                                <a:pt x="13957" y="9"/>
                              </a:lnTo>
                              <a:lnTo>
                                <a:pt x="13957" y="5"/>
                              </a:lnTo>
                              <a:lnTo>
                                <a:pt x="13957" y="3"/>
                              </a:lnTo>
                              <a:lnTo>
                                <a:pt x="13960" y="0"/>
                              </a:lnTo>
                              <a:lnTo>
                                <a:pt x="13962" y="0"/>
                              </a:lnTo>
                              <a:lnTo>
                                <a:pt x="13966" y="0"/>
                              </a:lnTo>
                              <a:lnTo>
                                <a:pt x="13968" y="0"/>
                              </a:lnTo>
                              <a:lnTo>
                                <a:pt x="13971" y="3"/>
                              </a:lnTo>
                              <a:lnTo>
                                <a:pt x="13972" y="5"/>
                              </a:lnTo>
                              <a:lnTo>
                                <a:pt x="13972" y="9"/>
                              </a:lnTo>
                              <a:lnTo>
                                <a:pt x="13971" y="11"/>
                              </a:lnTo>
                              <a:lnTo>
                                <a:pt x="13968" y="14"/>
                              </a:lnTo>
                              <a:lnTo>
                                <a:pt x="13966" y="15"/>
                              </a:lnTo>
                              <a:close/>
                              <a:moveTo>
                                <a:pt x="13996" y="15"/>
                              </a:moveTo>
                              <a:lnTo>
                                <a:pt x="13992" y="15"/>
                              </a:lnTo>
                              <a:lnTo>
                                <a:pt x="13990" y="14"/>
                              </a:lnTo>
                              <a:lnTo>
                                <a:pt x="13987" y="11"/>
                              </a:lnTo>
                              <a:lnTo>
                                <a:pt x="13987" y="9"/>
                              </a:lnTo>
                              <a:lnTo>
                                <a:pt x="13987" y="5"/>
                              </a:lnTo>
                              <a:lnTo>
                                <a:pt x="13987" y="3"/>
                              </a:lnTo>
                              <a:lnTo>
                                <a:pt x="13990" y="0"/>
                              </a:lnTo>
                              <a:lnTo>
                                <a:pt x="13992" y="0"/>
                              </a:lnTo>
                              <a:lnTo>
                                <a:pt x="13996" y="0"/>
                              </a:lnTo>
                              <a:lnTo>
                                <a:pt x="13998" y="0"/>
                              </a:lnTo>
                              <a:lnTo>
                                <a:pt x="14001" y="3"/>
                              </a:lnTo>
                              <a:lnTo>
                                <a:pt x="14002" y="5"/>
                              </a:lnTo>
                              <a:lnTo>
                                <a:pt x="14002" y="9"/>
                              </a:lnTo>
                              <a:lnTo>
                                <a:pt x="14001" y="11"/>
                              </a:lnTo>
                              <a:lnTo>
                                <a:pt x="13998" y="14"/>
                              </a:lnTo>
                              <a:lnTo>
                                <a:pt x="13996" y="15"/>
                              </a:lnTo>
                              <a:close/>
                              <a:moveTo>
                                <a:pt x="14026" y="15"/>
                              </a:moveTo>
                              <a:lnTo>
                                <a:pt x="14022" y="15"/>
                              </a:lnTo>
                              <a:lnTo>
                                <a:pt x="14020" y="14"/>
                              </a:lnTo>
                              <a:lnTo>
                                <a:pt x="14017" y="11"/>
                              </a:lnTo>
                              <a:lnTo>
                                <a:pt x="14017" y="9"/>
                              </a:lnTo>
                              <a:lnTo>
                                <a:pt x="14017" y="5"/>
                              </a:lnTo>
                              <a:lnTo>
                                <a:pt x="14017" y="3"/>
                              </a:lnTo>
                              <a:lnTo>
                                <a:pt x="14020" y="0"/>
                              </a:lnTo>
                              <a:lnTo>
                                <a:pt x="14022" y="0"/>
                              </a:lnTo>
                              <a:lnTo>
                                <a:pt x="14026" y="0"/>
                              </a:lnTo>
                              <a:lnTo>
                                <a:pt x="14028" y="0"/>
                              </a:lnTo>
                              <a:lnTo>
                                <a:pt x="14031" y="3"/>
                              </a:lnTo>
                              <a:lnTo>
                                <a:pt x="14032" y="5"/>
                              </a:lnTo>
                              <a:lnTo>
                                <a:pt x="14032" y="9"/>
                              </a:lnTo>
                              <a:lnTo>
                                <a:pt x="14031" y="11"/>
                              </a:lnTo>
                              <a:lnTo>
                                <a:pt x="14028" y="14"/>
                              </a:lnTo>
                              <a:lnTo>
                                <a:pt x="14026" y="15"/>
                              </a:lnTo>
                              <a:close/>
                              <a:moveTo>
                                <a:pt x="14056" y="15"/>
                              </a:moveTo>
                              <a:lnTo>
                                <a:pt x="14052" y="15"/>
                              </a:lnTo>
                              <a:lnTo>
                                <a:pt x="14050" y="14"/>
                              </a:lnTo>
                              <a:lnTo>
                                <a:pt x="14047" y="11"/>
                              </a:lnTo>
                              <a:lnTo>
                                <a:pt x="14047" y="9"/>
                              </a:lnTo>
                              <a:lnTo>
                                <a:pt x="14047" y="5"/>
                              </a:lnTo>
                              <a:lnTo>
                                <a:pt x="14047" y="3"/>
                              </a:lnTo>
                              <a:lnTo>
                                <a:pt x="14050" y="0"/>
                              </a:lnTo>
                              <a:lnTo>
                                <a:pt x="14052" y="0"/>
                              </a:lnTo>
                              <a:lnTo>
                                <a:pt x="14056" y="0"/>
                              </a:lnTo>
                              <a:lnTo>
                                <a:pt x="14058" y="0"/>
                              </a:lnTo>
                              <a:lnTo>
                                <a:pt x="14061" y="3"/>
                              </a:lnTo>
                              <a:lnTo>
                                <a:pt x="14062" y="5"/>
                              </a:lnTo>
                              <a:lnTo>
                                <a:pt x="14062" y="9"/>
                              </a:lnTo>
                              <a:lnTo>
                                <a:pt x="14061" y="11"/>
                              </a:lnTo>
                              <a:lnTo>
                                <a:pt x="14058" y="14"/>
                              </a:lnTo>
                              <a:lnTo>
                                <a:pt x="14056" y="15"/>
                              </a:lnTo>
                              <a:close/>
                              <a:moveTo>
                                <a:pt x="14086" y="15"/>
                              </a:moveTo>
                              <a:lnTo>
                                <a:pt x="14082" y="15"/>
                              </a:lnTo>
                              <a:lnTo>
                                <a:pt x="14080" y="14"/>
                              </a:lnTo>
                              <a:lnTo>
                                <a:pt x="14077" y="11"/>
                              </a:lnTo>
                              <a:lnTo>
                                <a:pt x="14077" y="9"/>
                              </a:lnTo>
                              <a:lnTo>
                                <a:pt x="14077" y="5"/>
                              </a:lnTo>
                              <a:lnTo>
                                <a:pt x="14077" y="3"/>
                              </a:lnTo>
                              <a:lnTo>
                                <a:pt x="14080" y="0"/>
                              </a:lnTo>
                              <a:lnTo>
                                <a:pt x="14082" y="0"/>
                              </a:lnTo>
                              <a:lnTo>
                                <a:pt x="14086" y="0"/>
                              </a:lnTo>
                              <a:lnTo>
                                <a:pt x="14088" y="0"/>
                              </a:lnTo>
                              <a:lnTo>
                                <a:pt x="14091" y="3"/>
                              </a:lnTo>
                              <a:lnTo>
                                <a:pt x="14092" y="5"/>
                              </a:lnTo>
                              <a:lnTo>
                                <a:pt x="14092" y="9"/>
                              </a:lnTo>
                              <a:lnTo>
                                <a:pt x="14091" y="11"/>
                              </a:lnTo>
                              <a:lnTo>
                                <a:pt x="14088" y="14"/>
                              </a:lnTo>
                              <a:lnTo>
                                <a:pt x="14086" y="15"/>
                              </a:lnTo>
                              <a:close/>
                              <a:moveTo>
                                <a:pt x="14116" y="15"/>
                              </a:moveTo>
                              <a:lnTo>
                                <a:pt x="14112" y="15"/>
                              </a:lnTo>
                              <a:lnTo>
                                <a:pt x="14110" y="14"/>
                              </a:lnTo>
                              <a:lnTo>
                                <a:pt x="14107" y="11"/>
                              </a:lnTo>
                              <a:lnTo>
                                <a:pt x="14107" y="9"/>
                              </a:lnTo>
                              <a:lnTo>
                                <a:pt x="14107" y="5"/>
                              </a:lnTo>
                              <a:lnTo>
                                <a:pt x="14107" y="3"/>
                              </a:lnTo>
                              <a:lnTo>
                                <a:pt x="14110" y="0"/>
                              </a:lnTo>
                              <a:lnTo>
                                <a:pt x="14112" y="0"/>
                              </a:lnTo>
                              <a:lnTo>
                                <a:pt x="14116" y="0"/>
                              </a:lnTo>
                              <a:lnTo>
                                <a:pt x="14118" y="0"/>
                              </a:lnTo>
                              <a:lnTo>
                                <a:pt x="14121" y="3"/>
                              </a:lnTo>
                              <a:lnTo>
                                <a:pt x="14122" y="5"/>
                              </a:lnTo>
                              <a:lnTo>
                                <a:pt x="14122" y="9"/>
                              </a:lnTo>
                              <a:lnTo>
                                <a:pt x="14121" y="11"/>
                              </a:lnTo>
                              <a:lnTo>
                                <a:pt x="14118" y="14"/>
                              </a:lnTo>
                              <a:lnTo>
                                <a:pt x="14116" y="15"/>
                              </a:lnTo>
                              <a:close/>
                              <a:moveTo>
                                <a:pt x="14146" y="15"/>
                              </a:moveTo>
                              <a:lnTo>
                                <a:pt x="14142" y="15"/>
                              </a:lnTo>
                              <a:lnTo>
                                <a:pt x="14140" y="14"/>
                              </a:lnTo>
                              <a:lnTo>
                                <a:pt x="14137" y="11"/>
                              </a:lnTo>
                              <a:lnTo>
                                <a:pt x="14137" y="9"/>
                              </a:lnTo>
                              <a:lnTo>
                                <a:pt x="14137" y="5"/>
                              </a:lnTo>
                              <a:lnTo>
                                <a:pt x="14137" y="3"/>
                              </a:lnTo>
                              <a:lnTo>
                                <a:pt x="14140" y="0"/>
                              </a:lnTo>
                              <a:lnTo>
                                <a:pt x="14142" y="0"/>
                              </a:lnTo>
                              <a:lnTo>
                                <a:pt x="14146" y="0"/>
                              </a:lnTo>
                              <a:lnTo>
                                <a:pt x="14148" y="0"/>
                              </a:lnTo>
                              <a:lnTo>
                                <a:pt x="14151" y="3"/>
                              </a:lnTo>
                              <a:lnTo>
                                <a:pt x="14152" y="5"/>
                              </a:lnTo>
                              <a:lnTo>
                                <a:pt x="14152" y="9"/>
                              </a:lnTo>
                              <a:lnTo>
                                <a:pt x="14151" y="11"/>
                              </a:lnTo>
                              <a:lnTo>
                                <a:pt x="14148" y="14"/>
                              </a:lnTo>
                              <a:lnTo>
                                <a:pt x="14146" y="15"/>
                              </a:lnTo>
                              <a:close/>
                              <a:moveTo>
                                <a:pt x="14176" y="15"/>
                              </a:moveTo>
                              <a:lnTo>
                                <a:pt x="14172" y="15"/>
                              </a:lnTo>
                              <a:lnTo>
                                <a:pt x="14170" y="14"/>
                              </a:lnTo>
                              <a:lnTo>
                                <a:pt x="14168" y="11"/>
                              </a:lnTo>
                              <a:lnTo>
                                <a:pt x="14167" y="9"/>
                              </a:lnTo>
                              <a:lnTo>
                                <a:pt x="14167" y="5"/>
                              </a:lnTo>
                              <a:lnTo>
                                <a:pt x="14168" y="3"/>
                              </a:lnTo>
                              <a:lnTo>
                                <a:pt x="14170" y="0"/>
                              </a:lnTo>
                              <a:lnTo>
                                <a:pt x="14172" y="0"/>
                              </a:lnTo>
                              <a:lnTo>
                                <a:pt x="14176" y="0"/>
                              </a:lnTo>
                              <a:lnTo>
                                <a:pt x="14178" y="0"/>
                              </a:lnTo>
                              <a:lnTo>
                                <a:pt x="14181" y="3"/>
                              </a:lnTo>
                              <a:lnTo>
                                <a:pt x="14182" y="5"/>
                              </a:lnTo>
                              <a:lnTo>
                                <a:pt x="14182" y="9"/>
                              </a:lnTo>
                              <a:lnTo>
                                <a:pt x="14181" y="11"/>
                              </a:lnTo>
                              <a:lnTo>
                                <a:pt x="14178" y="14"/>
                              </a:lnTo>
                              <a:lnTo>
                                <a:pt x="14176" y="15"/>
                              </a:lnTo>
                              <a:close/>
                              <a:moveTo>
                                <a:pt x="14206" y="15"/>
                              </a:moveTo>
                              <a:lnTo>
                                <a:pt x="14202" y="15"/>
                              </a:lnTo>
                              <a:lnTo>
                                <a:pt x="14200" y="14"/>
                              </a:lnTo>
                              <a:lnTo>
                                <a:pt x="14198" y="11"/>
                              </a:lnTo>
                              <a:lnTo>
                                <a:pt x="14197" y="9"/>
                              </a:lnTo>
                              <a:lnTo>
                                <a:pt x="14197" y="5"/>
                              </a:lnTo>
                              <a:lnTo>
                                <a:pt x="14198" y="3"/>
                              </a:lnTo>
                              <a:lnTo>
                                <a:pt x="14200" y="0"/>
                              </a:lnTo>
                              <a:lnTo>
                                <a:pt x="14202" y="0"/>
                              </a:lnTo>
                              <a:lnTo>
                                <a:pt x="14206" y="0"/>
                              </a:lnTo>
                              <a:lnTo>
                                <a:pt x="14208" y="0"/>
                              </a:lnTo>
                              <a:lnTo>
                                <a:pt x="14211" y="3"/>
                              </a:lnTo>
                              <a:lnTo>
                                <a:pt x="14212" y="5"/>
                              </a:lnTo>
                              <a:lnTo>
                                <a:pt x="14212" y="9"/>
                              </a:lnTo>
                              <a:lnTo>
                                <a:pt x="14211" y="11"/>
                              </a:lnTo>
                              <a:lnTo>
                                <a:pt x="14208" y="14"/>
                              </a:lnTo>
                              <a:lnTo>
                                <a:pt x="14206" y="15"/>
                              </a:lnTo>
                              <a:close/>
                              <a:moveTo>
                                <a:pt x="14236" y="15"/>
                              </a:moveTo>
                              <a:lnTo>
                                <a:pt x="14232" y="15"/>
                              </a:lnTo>
                              <a:lnTo>
                                <a:pt x="14230" y="14"/>
                              </a:lnTo>
                              <a:lnTo>
                                <a:pt x="14228" y="11"/>
                              </a:lnTo>
                              <a:lnTo>
                                <a:pt x="14227" y="9"/>
                              </a:lnTo>
                              <a:lnTo>
                                <a:pt x="14227" y="5"/>
                              </a:lnTo>
                              <a:lnTo>
                                <a:pt x="14228" y="3"/>
                              </a:lnTo>
                              <a:lnTo>
                                <a:pt x="14230" y="0"/>
                              </a:lnTo>
                              <a:lnTo>
                                <a:pt x="14232" y="0"/>
                              </a:lnTo>
                              <a:lnTo>
                                <a:pt x="14236" y="0"/>
                              </a:lnTo>
                              <a:lnTo>
                                <a:pt x="14238" y="0"/>
                              </a:lnTo>
                              <a:lnTo>
                                <a:pt x="14241" y="3"/>
                              </a:lnTo>
                              <a:lnTo>
                                <a:pt x="14242" y="5"/>
                              </a:lnTo>
                              <a:lnTo>
                                <a:pt x="14242" y="9"/>
                              </a:lnTo>
                              <a:lnTo>
                                <a:pt x="14241" y="11"/>
                              </a:lnTo>
                              <a:lnTo>
                                <a:pt x="14238" y="14"/>
                              </a:lnTo>
                              <a:lnTo>
                                <a:pt x="14236" y="15"/>
                              </a:lnTo>
                              <a:close/>
                              <a:moveTo>
                                <a:pt x="14266" y="15"/>
                              </a:moveTo>
                              <a:lnTo>
                                <a:pt x="14262" y="15"/>
                              </a:lnTo>
                              <a:lnTo>
                                <a:pt x="14260" y="14"/>
                              </a:lnTo>
                              <a:lnTo>
                                <a:pt x="14258" y="11"/>
                              </a:lnTo>
                              <a:lnTo>
                                <a:pt x="14257" y="9"/>
                              </a:lnTo>
                              <a:lnTo>
                                <a:pt x="14257" y="5"/>
                              </a:lnTo>
                              <a:lnTo>
                                <a:pt x="14258" y="3"/>
                              </a:lnTo>
                              <a:lnTo>
                                <a:pt x="14260" y="0"/>
                              </a:lnTo>
                              <a:lnTo>
                                <a:pt x="14262" y="0"/>
                              </a:lnTo>
                              <a:lnTo>
                                <a:pt x="14266" y="0"/>
                              </a:lnTo>
                              <a:lnTo>
                                <a:pt x="14268" y="0"/>
                              </a:lnTo>
                              <a:lnTo>
                                <a:pt x="14271" y="3"/>
                              </a:lnTo>
                              <a:lnTo>
                                <a:pt x="14272" y="5"/>
                              </a:lnTo>
                              <a:lnTo>
                                <a:pt x="14272" y="9"/>
                              </a:lnTo>
                              <a:lnTo>
                                <a:pt x="14271" y="11"/>
                              </a:lnTo>
                              <a:lnTo>
                                <a:pt x="14268" y="14"/>
                              </a:lnTo>
                              <a:lnTo>
                                <a:pt x="14266" y="15"/>
                              </a:lnTo>
                              <a:close/>
                              <a:moveTo>
                                <a:pt x="14296" y="15"/>
                              </a:moveTo>
                              <a:lnTo>
                                <a:pt x="14292" y="15"/>
                              </a:lnTo>
                              <a:lnTo>
                                <a:pt x="14291" y="14"/>
                              </a:lnTo>
                              <a:lnTo>
                                <a:pt x="14288" y="11"/>
                              </a:lnTo>
                              <a:lnTo>
                                <a:pt x="14287" y="9"/>
                              </a:lnTo>
                              <a:lnTo>
                                <a:pt x="14287" y="5"/>
                              </a:lnTo>
                              <a:lnTo>
                                <a:pt x="14288" y="3"/>
                              </a:lnTo>
                              <a:lnTo>
                                <a:pt x="14291" y="0"/>
                              </a:lnTo>
                              <a:lnTo>
                                <a:pt x="14292" y="0"/>
                              </a:lnTo>
                              <a:lnTo>
                                <a:pt x="14296" y="0"/>
                              </a:lnTo>
                              <a:lnTo>
                                <a:pt x="14298" y="0"/>
                              </a:lnTo>
                              <a:lnTo>
                                <a:pt x="14301" y="3"/>
                              </a:lnTo>
                              <a:lnTo>
                                <a:pt x="14302" y="5"/>
                              </a:lnTo>
                              <a:lnTo>
                                <a:pt x="14302" y="9"/>
                              </a:lnTo>
                              <a:lnTo>
                                <a:pt x="14301" y="11"/>
                              </a:lnTo>
                              <a:lnTo>
                                <a:pt x="14298" y="14"/>
                              </a:lnTo>
                              <a:lnTo>
                                <a:pt x="14296" y="15"/>
                              </a:lnTo>
                              <a:close/>
                              <a:moveTo>
                                <a:pt x="14326" y="15"/>
                              </a:moveTo>
                              <a:lnTo>
                                <a:pt x="14322" y="15"/>
                              </a:lnTo>
                              <a:lnTo>
                                <a:pt x="14321" y="14"/>
                              </a:lnTo>
                              <a:lnTo>
                                <a:pt x="14318" y="11"/>
                              </a:lnTo>
                              <a:lnTo>
                                <a:pt x="14317" y="9"/>
                              </a:lnTo>
                              <a:lnTo>
                                <a:pt x="14317" y="5"/>
                              </a:lnTo>
                              <a:lnTo>
                                <a:pt x="14318" y="3"/>
                              </a:lnTo>
                              <a:lnTo>
                                <a:pt x="14321" y="0"/>
                              </a:lnTo>
                              <a:lnTo>
                                <a:pt x="14322" y="0"/>
                              </a:lnTo>
                              <a:lnTo>
                                <a:pt x="14326" y="0"/>
                              </a:lnTo>
                              <a:lnTo>
                                <a:pt x="14328" y="0"/>
                              </a:lnTo>
                              <a:lnTo>
                                <a:pt x="14331" y="3"/>
                              </a:lnTo>
                              <a:lnTo>
                                <a:pt x="14332" y="5"/>
                              </a:lnTo>
                              <a:lnTo>
                                <a:pt x="14332" y="9"/>
                              </a:lnTo>
                              <a:lnTo>
                                <a:pt x="14331" y="11"/>
                              </a:lnTo>
                              <a:lnTo>
                                <a:pt x="14328" y="14"/>
                              </a:lnTo>
                              <a:lnTo>
                                <a:pt x="14326" y="15"/>
                              </a:lnTo>
                              <a:close/>
                              <a:moveTo>
                                <a:pt x="14356" y="15"/>
                              </a:moveTo>
                              <a:lnTo>
                                <a:pt x="14352" y="15"/>
                              </a:lnTo>
                              <a:lnTo>
                                <a:pt x="14351" y="14"/>
                              </a:lnTo>
                              <a:lnTo>
                                <a:pt x="14348" y="11"/>
                              </a:lnTo>
                              <a:lnTo>
                                <a:pt x="14347" y="9"/>
                              </a:lnTo>
                              <a:lnTo>
                                <a:pt x="14347" y="5"/>
                              </a:lnTo>
                              <a:lnTo>
                                <a:pt x="14348" y="3"/>
                              </a:lnTo>
                              <a:lnTo>
                                <a:pt x="14351" y="0"/>
                              </a:lnTo>
                              <a:lnTo>
                                <a:pt x="14352" y="0"/>
                              </a:lnTo>
                              <a:lnTo>
                                <a:pt x="14356" y="0"/>
                              </a:lnTo>
                              <a:lnTo>
                                <a:pt x="14358" y="0"/>
                              </a:lnTo>
                              <a:lnTo>
                                <a:pt x="14361" y="3"/>
                              </a:lnTo>
                              <a:lnTo>
                                <a:pt x="14362" y="5"/>
                              </a:lnTo>
                              <a:lnTo>
                                <a:pt x="14362" y="9"/>
                              </a:lnTo>
                              <a:lnTo>
                                <a:pt x="14361" y="11"/>
                              </a:lnTo>
                              <a:lnTo>
                                <a:pt x="14358" y="14"/>
                              </a:lnTo>
                              <a:lnTo>
                                <a:pt x="14356" y="15"/>
                              </a:lnTo>
                              <a:close/>
                              <a:moveTo>
                                <a:pt x="14386" y="15"/>
                              </a:moveTo>
                              <a:lnTo>
                                <a:pt x="14382" y="15"/>
                              </a:lnTo>
                              <a:lnTo>
                                <a:pt x="14381" y="14"/>
                              </a:lnTo>
                              <a:lnTo>
                                <a:pt x="14378" y="11"/>
                              </a:lnTo>
                              <a:lnTo>
                                <a:pt x="14377" y="9"/>
                              </a:lnTo>
                              <a:lnTo>
                                <a:pt x="14377" y="5"/>
                              </a:lnTo>
                              <a:lnTo>
                                <a:pt x="14378" y="3"/>
                              </a:lnTo>
                              <a:lnTo>
                                <a:pt x="14381" y="0"/>
                              </a:lnTo>
                              <a:lnTo>
                                <a:pt x="14382" y="0"/>
                              </a:lnTo>
                              <a:lnTo>
                                <a:pt x="14386" y="0"/>
                              </a:lnTo>
                              <a:lnTo>
                                <a:pt x="14388" y="0"/>
                              </a:lnTo>
                              <a:lnTo>
                                <a:pt x="14391" y="3"/>
                              </a:lnTo>
                              <a:lnTo>
                                <a:pt x="14392" y="5"/>
                              </a:lnTo>
                              <a:lnTo>
                                <a:pt x="14392" y="9"/>
                              </a:lnTo>
                              <a:lnTo>
                                <a:pt x="14391" y="11"/>
                              </a:lnTo>
                              <a:lnTo>
                                <a:pt x="14388" y="14"/>
                              </a:lnTo>
                              <a:lnTo>
                                <a:pt x="14386" y="15"/>
                              </a:lnTo>
                              <a:close/>
                              <a:moveTo>
                                <a:pt x="14416" y="15"/>
                              </a:moveTo>
                              <a:lnTo>
                                <a:pt x="14412" y="15"/>
                              </a:lnTo>
                              <a:lnTo>
                                <a:pt x="14411" y="14"/>
                              </a:lnTo>
                              <a:lnTo>
                                <a:pt x="14408" y="11"/>
                              </a:lnTo>
                              <a:lnTo>
                                <a:pt x="14407" y="9"/>
                              </a:lnTo>
                              <a:lnTo>
                                <a:pt x="14407" y="5"/>
                              </a:lnTo>
                              <a:lnTo>
                                <a:pt x="14408" y="3"/>
                              </a:lnTo>
                              <a:lnTo>
                                <a:pt x="14411" y="0"/>
                              </a:lnTo>
                              <a:lnTo>
                                <a:pt x="14412" y="0"/>
                              </a:lnTo>
                              <a:lnTo>
                                <a:pt x="14416" y="0"/>
                              </a:lnTo>
                              <a:lnTo>
                                <a:pt x="14418" y="0"/>
                              </a:lnTo>
                              <a:lnTo>
                                <a:pt x="14421" y="3"/>
                              </a:lnTo>
                              <a:lnTo>
                                <a:pt x="14422" y="5"/>
                              </a:lnTo>
                              <a:lnTo>
                                <a:pt x="14422" y="9"/>
                              </a:lnTo>
                              <a:lnTo>
                                <a:pt x="14421" y="11"/>
                              </a:lnTo>
                              <a:lnTo>
                                <a:pt x="14418" y="14"/>
                              </a:lnTo>
                              <a:lnTo>
                                <a:pt x="14416" y="15"/>
                              </a:lnTo>
                              <a:close/>
                              <a:moveTo>
                                <a:pt x="14446" y="15"/>
                              </a:moveTo>
                              <a:lnTo>
                                <a:pt x="14442" y="15"/>
                              </a:lnTo>
                              <a:lnTo>
                                <a:pt x="14441" y="14"/>
                              </a:lnTo>
                              <a:lnTo>
                                <a:pt x="14438" y="11"/>
                              </a:lnTo>
                              <a:lnTo>
                                <a:pt x="14437" y="9"/>
                              </a:lnTo>
                              <a:lnTo>
                                <a:pt x="14437" y="5"/>
                              </a:lnTo>
                              <a:lnTo>
                                <a:pt x="14438" y="3"/>
                              </a:lnTo>
                              <a:lnTo>
                                <a:pt x="14441" y="0"/>
                              </a:lnTo>
                              <a:lnTo>
                                <a:pt x="14442" y="0"/>
                              </a:lnTo>
                              <a:lnTo>
                                <a:pt x="14446" y="0"/>
                              </a:lnTo>
                              <a:lnTo>
                                <a:pt x="14448" y="0"/>
                              </a:lnTo>
                              <a:lnTo>
                                <a:pt x="14451" y="3"/>
                              </a:lnTo>
                              <a:lnTo>
                                <a:pt x="14452" y="5"/>
                              </a:lnTo>
                              <a:lnTo>
                                <a:pt x="14452" y="9"/>
                              </a:lnTo>
                              <a:lnTo>
                                <a:pt x="14451" y="11"/>
                              </a:lnTo>
                              <a:lnTo>
                                <a:pt x="14448" y="14"/>
                              </a:lnTo>
                              <a:lnTo>
                                <a:pt x="14446" y="15"/>
                              </a:lnTo>
                              <a:close/>
                              <a:moveTo>
                                <a:pt x="14477" y="15"/>
                              </a:moveTo>
                              <a:lnTo>
                                <a:pt x="14472" y="15"/>
                              </a:lnTo>
                              <a:lnTo>
                                <a:pt x="14471" y="14"/>
                              </a:lnTo>
                              <a:lnTo>
                                <a:pt x="14468" y="11"/>
                              </a:lnTo>
                              <a:lnTo>
                                <a:pt x="14467" y="9"/>
                              </a:lnTo>
                              <a:lnTo>
                                <a:pt x="14467" y="5"/>
                              </a:lnTo>
                              <a:lnTo>
                                <a:pt x="14468" y="3"/>
                              </a:lnTo>
                              <a:lnTo>
                                <a:pt x="14471" y="0"/>
                              </a:lnTo>
                              <a:lnTo>
                                <a:pt x="14472" y="0"/>
                              </a:lnTo>
                              <a:lnTo>
                                <a:pt x="14477" y="0"/>
                              </a:lnTo>
                              <a:lnTo>
                                <a:pt x="14478" y="0"/>
                              </a:lnTo>
                              <a:lnTo>
                                <a:pt x="14481" y="3"/>
                              </a:lnTo>
                              <a:lnTo>
                                <a:pt x="14482" y="5"/>
                              </a:lnTo>
                              <a:lnTo>
                                <a:pt x="14482" y="9"/>
                              </a:lnTo>
                              <a:lnTo>
                                <a:pt x="14481" y="11"/>
                              </a:lnTo>
                              <a:lnTo>
                                <a:pt x="14478" y="14"/>
                              </a:lnTo>
                              <a:lnTo>
                                <a:pt x="14477" y="15"/>
                              </a:lnTo>
                              <a:close/>
                              <a:moveTo>
                                <a:pt x="14507" y="15"/>
                              </a:moveTo>
                              <a:lnTo>
                                <a:pt x="14502" y="15"/>
                              </a:lnTo>
                              <a:lnTo>
                                <a:pt x="14501" y="14"/>
                              </a:lnTo>
                              <a:lnTo>
                                <a:pt x="14498" y="11"/>
                              </a:lnTo>
                              <a:lnTo>
                                <a:pt x="14497" y="9"/>
                              </a:lnTo>
                              <a:lnTo>
                                <a:pt x="14497" y="5"/>
                              </a:lnTo>
                              <a:lnTo>
                                <a:pt x="14498" y="3"/>
                              </a:lnTo>
                              <a:lnTo>
                                <a:pt x="14501" y="0"/>
                              </a:lnTo>
                              <a:lnTo>
                                <a:pt x="14502" y="0"/>
                              </a:lnTo>
                              <a:lnTo>
                                <a:pt x="14507" y="0"/>
                              </a:lnTo>
                              <a:lnTo>
                                <a:pt x="14508" y="0"/>
                              </a:lnTo>
                              <a:lnTo>
                                <a:pt x="14511" y="3"/>
                              </a:lnTo>
                              <a:lnTo>
                                <a:pt x="14512" y="5"/>
                              </a:lnTo>
                              <a:lnTo>
                                <a:pt x="14512" y="9"/>
                              </a:lnTo>
                              <a:lnTo>
                                <a:pt x="14511" y="11"/>
                              </a:lnTo>
                              <a:lnTo>
                                <a:pt x="14508" y="14"/>
                              </a:lnTo>
                              <a:lnTo>
                                <a:pt x="14507" y="15"/>
                              </a:lnTo>
                              <a:close/>
                              <a:moveTo>
                                <a:pt x="14537" y="15"/>
                              </a:moveTo>
                              <a:lnTo>
                                <a:pt x="14532" y="15"/>
                              </a:lnTo>
                              <a:lnTo>
                                <a:pt x="14531" y="14"/>
                              </a:lnTo>
                              <a:lnTo>
                                <a:pt x="14528" y="11"/>
                              </a:lnTo>
                              <a:lnTo>
                                <a:pt x="14527" y="9"/>
                              </a:lnTo>
                              <a:lnTo>
                                <a:pt x="14527" y="5"/>
                              </a:lnTo>
                              <a:lnTo>
                                <a:pt x="14528" y="3"/>
                              </a:lnTo>
                              <a:lnTo>
                                <a:pt x="14531" y="0"/>
                              </a:lnTo>
                              <a:lnTo>
                                <a:pt x="14532" y="0"/>
                              </a:lnTo>
                              <a:lnTo>
                                <a:pt x="14537" y="0"/>
                              </a:lnTo>
                              <a:lnTo>
                                <a:pt x="14538" y="0"/>
                              </a:lnTo>
                              <a:lnTo>
                                <a:pt x="14541" y="3"/>
                              </a:lnTo>
                              <a:lnTo>
                                <a:pt x="14542" y="5"/>
                              </a:lnTo>
                              <a:lnTo>
                                <a:pt x="14542" y="9"/>
                              </a:lnTo>
                              <a:lnTo>
                                <a:pt x="14541" y="11"/>
                              </a:lnTo>
                              <a:lnTo>
                                <a:pt x="14538" y="14"/>
                              </a:lnTo>
                              <a:lnTo>
                                <a:pt x="14537" y="15"/>
                              </a:lnTo>
                              <a:close/>
                              <a:moveTo>
                                <a:pt x="14567" y="15"/>
                              </a:moveTo>
                              <a:lnTo>
                                <a:pt x="14562" y="15"/>
                              </a:lnTo>
                              <a:lnTo>
                                <a:pt x="14561" y="14"/>
                              </a:lnTo>
                              <a:lnTo>
                                <a:pt x="14558" y="11"/>
                              </a:lnTo>
                              <a:lnTo>
                                <a:pt x="14557" y="9"/>
                              </a:lnTo>
                              <a:lnTo>
                                <a:pt x="14557" y="5"/>
                              </a:lnTo>
                              <a:lnTo>
                                <a:pt x="14558" y="3"/>
                              </a:lnTo>
                              <a:lnTo>
                                <a:pt x="14561" y="0"/>
                              </a:lnTo>
                              <a:lnTo>
                                <a:pt x="14562" y="0"/>
                              </a:lnTo>
                              <a:lnTo>
                                <a:pt x="14567" y="0"/>
                              </a:lnTo>
                              <a:lnTo>
                                <a:pt x="14568" y="0"/>
                              </a:lnTo>
                              <a:lnTo>
                                <a:pt x="14571" y="3"/>
                              </a:lnTo>
                              <a:lnTo>
                                <a:pt x="14572" y="5"/>
                              </a:lnTo>
                              <a:lnTo>
                                <a:pt x="14572" y="9"/>
                              </a:lnTo>
                              <a:lnTo>
                                <a:pt x="14571" y="11"/>
                              </a:lnTo>
                              <a:lnTo>
                                <a:pt x="14568" y="14"/>
                              </a:lnTo>
                              <a:lnTo>
                                <a:pt x="14567" y="15"/>
                              </a:lnTo>
                              <a:close/>
                              <a:moveTo>
                                <a:pt x="14597" y="15"/>
                              </a:moveTo>
                              <a:lnTo>
                                <a:pt x="14592" y="15"/>
                              </a:lnTo>
                              <a:lnTo>
                                <a:pt x="14591" y="14"/>
                              </a:lnTo>
                              <a:lnTo>
                                <a:pt x="14588" y="11"/>
                              </a:lnTo>
                              <a:lnTo>
                                <a:pt x="14587" y="9"/>
                              </a:lnTo>
                              <a:lnTo>
                                <a:pt x="14587" y="5"/>
                              </a:lnTo>
                              <a:lnTo>
                                <a:pt x="14588" y="3"/>
                              </a:lnTo>
                              <a:lnTo>
                                <a:pt x="14591" y="0"/>
                              </a:lnTo>
                              <a:lnTo>
                                <a:pt x="14592" y="0"/>
                              </a:lnTo>
                              <a:lnTo>
                                <a:pt x="14597" y="0"/>
                              </a:lnTo>
                              <a:lnTo>
                                <a:pt x="14598" y="0"/>
                              </a:lnTo>
                              <a:lnTo>
                                <a:pt x="14601" y="3"/>
                              </a:lnTo>
                              <a:lnTo>
                                <a:pt x="14602" y="5"/>
                              </a:lnTo>
                              <a:lnTo>
                                <a:pt x="14602" y="9"/>
                              </a:lnTo>
                              <a:lnTo>
                                <a:pt x="14601" y="11"/>
                              </a:lnTo>
                              <a:lnTo>
                                <a:pt x="14598" y="14"/>
                              </a:lnTo>
                              <a:lnTo>
                                <a:pt x="14597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35BCE2" id="docshape17" o:spid="_x0000_s1026" style="position:absolute;margin-left:31.3pt;margin-top:16.6pt;width:730.15pt;height:.75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0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" path="m9,15r-4,l3,14,,11,,9,,5,,3,3,,5,,9,r2,l14,3r1,2l15,9r-1,2l11,14,9,15xm39,15r-4,l33,14,30,11r,-2l30,5r,-2l33,r2,l39,r2,l44,3r1,2l45,9r-1,2l41,14r-2,1xm69,15r-4,l63,14,60,11r,-2l60,5r,-2l63,r2,l69,r2,l74,3r1,2l75,9r-1,2l71,14r-2,1xm99,15r-4,l93,14,91,11,90,9r,-4l91,3,93,r2,l99,r2,l104,3r1,2l105,9r-1,2l101,14r-2,1xm129,15r-4,l123,14r-2,-3l120,9r,-4l121,3,123,r2,l129,r2,l134,3r1,2l135,9r-1,2l131,14r-2,1xm159,15r-4,l153,14r-2,-3l150,9r,-4l151,3,153,r2,l159,r2,l164,3r1,2l165,9r-1,2l161,14r-2,1xm189,15r-4,l183,14r-2,-3l180,9r,-4l181,3,183,r2,l189,r2,l194,3r1,2l195,9r-1,2l191,14r-2,1xm219,15r-4,l214,14r-3,-3l210,9r,-4l211,3,214,r1,l219,r2,l224,3r1,2l225,9r-1,2l221,14r-2,1xm249,15r-4,l244,14r-3,-3l240,9r,-4l241,3,244,r1,l249,r2,l254,3r1,2l255,9r-1,2l251,14r-2,1xm279,15r-4,l274,14r-3,-3l270,9r,-4l271,3,274,r1,l279,r2,l284,3r1,2l285,9r-1,2l281,14r-2,1xm309,15r-4,l304,14r-3,-3l300,9r,-4l301,3,304,r1,l309,r2,l314,3r1,2l315,9r-1,2l311,14r-2,1xm339,15r-4,l334,14r-3,-3l330,9r,-4l331,3,334,r1,l339,r2,l344,3r1,2l345,9r-1,2l341,14r-2,1xm369,15r-4,l364,14r-3,-3l360,9r,-4l361,3,364,r1,l369,r2,l374,3r1,2l375,9r-1,2l371,14r-2,1xm400,15r-5,l394,14r-3,-3l390,9r,-4l391,3,394,r1,l400,r1,l404,3r1,2l405,9r-1,2l401,14r-1,1xm430,15r-5,l424,14r-3,-3l420,9r,-4l421,3,424,r1,l430,r1,l434,3r1,2l435,9r-1,2l431,14r-1,1xm460,15r-5,l454,14r-3,-3l450,9r,-4l451,3,454,r1,l460,r1,l464,3r1,2l465,9r-1,2l461,14r-1,1xm490,15r-5,l484,14r-3,-3l480,9r,-4l481,3,484,r1,l490,r1,l494,3r1,2l495,9r-1,2l491,14r-1,1xm520,15r-5,l514,14r-3,-3l510,9r,-4l511,3,514,r1,l520,r1,l524,3r1,2l525,9r-1,2l521,14r-1,1xm550,15r-5,l544,14r-3,-3l540,9r,-4l541,3,544,r1,l550,r1,l554,3r1,2l555,9r-1,2l551,14r-1,1xm580,15r-5,l574,14r-3,-3l570,9r,-4l571,3,574,r1,l580,r1,l584,3r1,2l585,9r-1,2l581,14r-1,1xm610,15r-5,l604,14r-3,-3l600,9r,-4l601,3,604,r1,l610,r1,l614,3r1,2l615,9r-1,2l611,14r-1,1xm640,15r-5,l634,14r-3,-3l630,9r,-4l631,3,634,r1,l640,r1,l644,3r1,2l645,9r-1,2l641,14r-1,1xm670,15r-5,l664,14r-3,-3l660,9r,-4l661,3,664,r1,l670,r1,l674,3r1,2l675,9r-1,2l671,14r-1,1xm700,15r-4,l694,14r-3,-3l690,9r,-4l691,3,694,r2,l700,r1,l704,3r1,2l705,9r-1,2l701,14r-1,1xm730,15r-4,l724,14r-3,-3l720,9r,-4l721,3,724,r2,l730,r1,l734,3r1,2l735,9r-1,2l731,14r-1,1xm760,15r-4,l754,14r-3,-3l750,9r,-4l751,3,754,r2,l760,r1,l764,3r1,2l765,9r-1,2l761,14r-1,1xm790,15r-4,l784,14r-3,-3l780,9r,-4l781,3,784,r2,l790,r1,l794,3r1,2l795,9r-1,2l791,14r-1,1xm820,15r-4,l814,14r-3,-3l810,9r,-4l811,3,814,r2,l820,r1,l824,3r1,2l825,9r-1,2l821,14r-1,1xm850,15r-4,l844,14r-3,-3l840,9r,-4l841,3,844,r2,l850,r1,l854,3r1,2l855,9r-1,2l851,14r-1,1xm880,15r-4,l874,14r-3,-3l870,9r,-4l871,3,874,r2,l880,r2,l884,3r1,2l885,9r-1,2l882,14r-2,1xm910,15r-4,l904,14r-3,-3l900,9r,-4l901,3,904,r2,l910,r2,l914,3r1,2l915,9r-1,2l912,14r-2,1xm940,15r-4,l934,14r-3,-3l930,9r,-4l931,3,934,r2,l940,r2,l944,3r1,2l945,9r-1,2l942,14r-2,1xm970,15r-4,l964,14r-3,-3l960,9r,-4l961,3,964,r2,l970,r2,l974,3r1,2l975,9r-1,2l972,14r-2,1xm1000,15r-4,l994,14r-3,-3l990,9r,-4l991,3,994,r2,l1000,r2,l1005,3r,2l1005,9r,2l1002,14r-2,1xm1030,15r-4,l1024,14r-3,-3l1020,9r,-4l1021,3r3,-3l1026,r4,l1032,r3,3l1035,5r,4l1035,11r-3,3l1030,15xm1060,15r-4,l1054,14r-3,-3l1050,9r,-4l1051,3r3,-3l1056,r4,l1062,r3,3l1065,5r,4l1065,11r-3,3l1060,15xm1090,15r-4,l1084,14r-3,-3l1080,9r,-4l1081,3r3,-3l1086,r4,l1092,r3,3l1095,5r,4l1095,11r-3,3l1090,15xm1120,15r-4,l1114,14r-3,-3l1110,9r,-4l1111,3r3,-3l1116,r4,l1122,r3,3l1125,5r,4l1125,11r-3,3l1120,15xm1150,15r-4,l1144,14r-3,-3l1140,9r,-4l1141,3r3,-3l1146,r4,l1152,r3,3l1155,5r,4l1155,11r-3,3l1150,15xm1180,15r-4,l1174,14r-3,-3l1170,9r,-4l1171,3r3,-3l1176,r4,l1182,r3,3l1185,5r,4l1185,11r-3,3l1180,15xm1210,15r-4,l1204,14r-3,-3l1200,9r,-4l1201,3r3,-3l1206,r4,l1212,r3,3l1215,5r,4l1215,11r-3,3l1210,15xm1240,15r-4,l1234,14r-3,-3l1230,9r,-4l1231,3r3,-3l1236,r4,l1242,r3,3l1245,5r,4l1245,11r-3,3l1240,15xm1270,15r-4,l1264,14r-3,-3l1260,9r,-4l1261,3r3,-3l1266,r4,l1272,r3,3l1275,5r,4l1275,11r-3,3l1270,15xm1300,15r-4,l1294,14r-3,-3l1290,9r,-4l1291,3r3,-3l1296,r4,l1302,r3,3l1305,5r,4l1305,11r-3,3l1300,15xm1330,15r-4,l1324,14r-3,-3l1320,9r,-4l1321,3r3,-3l1326,r4,l1332,r3,3l1335,5r,4l1335,11r-3,3l1330,15xm1360,15r-4,l1354,14r-3,-3l1350,9r,-4l1351,3r3,-3l1356,r4,l1362,r3,3l1365,5r,4l1365,11r-3,3l1360,15xm1390,15r-4,l1384,14r-3,-3l1380,9r,-4l1381,3r3,-3l1386,r4,l1392,r3,3l1395,5r,4l1395,11r-3,3l1390,15xm1420,15r-4,l1414,14r-3,-3l1410,9r,-4l1411,3r3,-3l1416,r4,l1422,r3,3l1425,5r,4l1425,11r-3,3l1420,15xm1450,15r-4,l1444,14r-3,-3l1440,9r,-4l1441,3r3,-3l1446,r4,l1452,r3,3l1455,5r,4l1455,11r-3,3l1450,15xm1480,15r-4,l1474,14r-3,-3l1470,9r,-4l1471,3r3,-3l1476,r4,l1482,r3,3l1485,5r,4l1485,11r-3,3l1480,15xm1510,15r-4,l1504,14r-3,-3l1500,9r,-4l1501,3r3,-3l1506,r4,l1512,r3,3l1515,5r,4l1515,11r-3,3l1510,15xm1540,15r-4,l1534,14r-3,-3l1530,9r,-4l1531,3r3,-3l1536,r4,l1542,r3,3l1546,5r,4l1545,11r-3,3l1540,15xm1570,15r-4,l1564,14r-3,-3l1561,9r,-4l1561,3r3,-3l1566,r4,l1572,r3,3l1576,5r,4l1575,11r-3,3l1570,15xm1600,15r-4,l1594,14r-3,-3l1591,9r,-4l1591,3r3,-3l1596,r4,l1602,r3,3l1606,5r,4l1605,11r-3,3l1600,15xm1630,15r-4,l1624,14r-3,-3l1621,9r,-4l1621,3r3,-3l1626,r4,l1632,r3,3l1636,5r,4l1635,11r-3,3l1630,15xm1660,15r-4,l1654,14r-3,-3l1651,9r,-4l1651,3r3,-3l1656,r4,l1662,r3,3l1666,5r,4l1665,11r-3,3l1660,15xm1690,15r-4,l1684,14r-3,-3l1681,9r,-4l1681,3r3,-3l1686,r4,l1692,r3,3l1696,5r,4l1695,11r-3,3l1690,15xm1720,15r-4,l1714,14r-3,-3l1711,9r,-4l1711,3r3,-3l1716,r4,l1722,r3,3l1726,5r,4l1725,11r-3,3l1720,15xm1750,15r-4,l1744,14r-3,-3l1741,9r,-4l1741,3r3,-3l1746,r4,l1752,r3,3l1756,5r,4l1755,11r-3,3l1750,15xm1780,15r-4,l1774,14r-3,-3l1771,9r,-4l1771,3r3,-3l1776,r4,l1782,r3,3l1786,5r,4l1785,11r-3,3l1780,15xm1810,15r-4,l1804,14r-3,-3l1801,9r,-4l1801,3r3,-3l1806,r4,l1812,r3,3l1816,5r,4l1815,11r-3,3l1810,15xm1840,15r-4,l1834,14r-3,-3l1831,9r,-4l1831,3r3,-3l1836,r4,l1842,r3,3l1846,5r,4l1845,11r-3,3l1840,15xm1870,15r-4,l1864,14r-3,-3l1861,9r,-4l1861,3r3,-3l1866,r4,l1872,r3,3l1876,5r,4l1875,11r-3,3l1870,15xm1900,15r-4,l1894,14r-3,-3l1891,9r,-4l1891,3r3,-3l1896,r4,l1902,r3,3l1906,5r,4l1905,11r-3,3l1900,15xm1930,15r-4,l1924,14r-3,-3l1921,9r,-4l1921,3r3,-3l1926,r4,l1932,r3,3l1936,5r,4l1935,11r-3,3l1930,15xm1960,15r-4,l1954,14r-3,-3l1951,9r,-4l1951,3r3,-3l1956,r4,l1962,r3,3l1966,5r,4l1965,11r-3,3l1960,15xm1990,15r-4,l1984,14r-3,-3l1981,9r,-4l1981,3r3,-3l1986,r4,l1992,r3,3l1996,5r,4l1995,11r-3,3l1990,15xm2020,15r-4,l2014,14r-3,-3l2011,9r,-4l2011,3r3,-3l2016,r4,l2022,r3,3l2026,5r,4l2025,11r-3,3l2020,15xm2050,15r-4,l2044,14r-3,-3l2041,9r,-4l2041,3r3,-3l2046,r4,l2052,r3,3l2056,5r,4l2055,11r-3,3l2050,15xm2080,15r-4,l2074,14r-3,-3l2071,9r,-4l2071,3r3,-3l2076,r4,l2082,r3,3l2086,5r,4l2085,11r-3,3l2080,15xm2110,15r-4,l2104,14r-2,-3l2101,9r,-4l2102,3r2,-3l2106,r4,l2112,r3,3l2116,5r,4l2115,11r-3,3l2110,15xm2140,15r-4,l2134,14r-2,-3l2131,9r,-4l2132,3r2,-3l2136,r4,l2142,r3,3l2146,5r,4l2145,11r-3,3l2140,15xm2170,15r-4,l2164,14r-2,-3l2161,9r,-4l2162,3r2,-3l2166,r4,l2172,r3,3l2176,5r,4l2175,11r-3,3l2170,15xm2200,15r-4,l2194,14r-2,-3l2191,9r,-4l2192,3r2,-3l2196,r4,l2202,r3,3l2206,5r,4l2205,11r-3,3l2200,15xm2230,15r-4,l2225,14r-3,-3l2221,9r,-4l2222,3r3,-3l2226,r4,l2232,r3,3l2236,5r,4l2235,11r-3,3l2230,15xm2260,15r-4,l2255,14r-3,-3l2251,9r,-4l2252,3r3,-3l2256,r4,l2262,r3,3l2266,5r,4l2265,11r-3,3l2260,15xm2290,15r-4,l2285,14r-3,-3l2281,9r,-4l2282,3r3,-3l2286,r4,l2292,r3,3l2296,5r,4l2295,11r-3,3l2290,15xm2320,15r-4,l2315,14r-3,-3l2311,9r,-4l2312,3r3,-3l2316,r4,l2322,r3,3l2326,5r,4l2325,11r-3,3l2320,15xm2350,15r-4,l2345,14r-3,-3l2341,9r,-4l2342,3r3,-3l2346,r4,l2352,r3,3l2356,5r,4l2355,11r-3,3l2350,15xm2380,15r-4,l2375,14r-3,-3l2371,9r,-4l2372,3r3,-3l2376,r4,l2382,r3,3l2386,5r,4l2385,11r-3,3l2380,15xm2411,15r-5,l2405,14r-3,-3l2401,9r,-4l2402,3r3,-3l2406,r5,l2412,r3,3l2416,5r,4l2415,11r-3,3l2411,15xm2441,15r-5,l2435,14r-3,-3l2431,9r,-4l2432,3r3,-3l2436,r5,l2442,r3,3l2446,5r,4l2445,11r-3,3l2441,15xm2471,15r-5,l2465,14r-3,-3l2461,9r,-4l2462,3r3,-3l2466,r5,l2472,r3,3l2476,5r,4l2475,11r-3,3l2471,15xm2501,15r-5,l2495,14r-3,-3l2491,9r,-4l2492,3r3,-3l2496,r5,l2502,r3,3l2506,5r,4l2505,11r-3,3l2501,15xm2531,15r-5,l2525,14r-3,-3l2521,9r,-4l2522,3r3,-3l2526,r5,l2532,r3,3l2536,5r,4l2535,11r-3,3l2531,15xm2561,15r-5,l2555,14r-3,-3l2551,9r,-4l2552,3r3,-3l2556,r5,l2562,r3,3l2566,5r,4l2565,11r-3,3l2561,15xm2591,15r-5,l2585,14r-3,-3l2581,9r,-4l2582,3r3,-3l2586,r5,l2592,r3,3l2596,5r,4l2595,11r-3,3l2591,15xm2621,15r-5,l2615,14r-3,-3l2611,9r,-4l2612,3r3,-3l2616,r5,l2622,r3,3l2626,5r,4l2625,11r-3,3l2621,15xm2651,15r-5,l2645,14r-3,-3l2641,9r,-4l2642,3r3,-3l2646,r5,l2652,r3,3l2656,5r,4l2655,11r-3,3l2651,15xm2681,15r-5,l2675,14r-3,-3l2671,9r,-4l2672,3r3,-3l2676,r5,l2682,r3,3l2686,5r,4l2685,11r-3,3l2681,15xm2711,15r-4,l2705,14r-3,-3l2701,9r,-4l2702,3r3,-3l2707,r4,l2712,r3,3l2716,5r,4l2715,11r-3,3l2711,15xm2741,15r-4,l2735,14r-3,-3l2731,9r,-4l2732,3r3,-3l2737,r4,l2742,r3,3l2746,5r,4l2745,11r-3,3l2741,15xm2771,15r-4,l2765,14r-3,-3l2761,9r,-4l2762,3r3,-3l2767,r4,l2772,r3,3l2776,5r,4l2775,11r-3,3l2771,15xm2801,15r-4,l2795,14r-3,-3l2791,9r,-4l2792,3r3,-3l2797,r4,l2802,r3,3l2806,5r,4l2805,11r-3,3l2801,15xm2831,15r-4,l2825,14r-3,-3l2821,9r,-4l2822,3r3,-3l2827,r4,l2832,r3,3l2836,5r,4l2835,11r-3,3l2831,15xm2861,15r-4,l2855,14r-3,-3l2851,9r,-4l2852,3r3,-3l2857,r4,l2862,r3,3l2866,5r,4l2865,11r-3,3l2861,15xm2891,15r-4,l2885,14r-3,-3l2881,9r,-4l2882,3r3,-3l2887,r4,l2893,r2,3l2896,5r,4l2895,11r-2,3l2891,15xm2921,15r-4,l2915,14r-3,-3l2911,9r,-4l2912,3r3,-3l2917,r4,l2923,r2,3l2926,5r,4l2925,11r-2,3l2921,15xm2951,15r-4,l2945,14r-3,-3l2941,9r,-4l2942,3r3,-3l2947,r4,l2953,r2,3l2956,5r,4l2955,11r-2,3l2951,15xm2981,15r-4,l2975,14r-3,-3l2971,9r,-4l2972,3r3,-3l2977,r4,l2983,r2,3l2986,5r,4l2985,11r-2,3l2981,15xm3011,15r-4,l3005,14r-3,-3l3001,9r,-4l3002,3r3,-3l3007,r4,l3013,r3,3l3016,5r,4l3016,11r-3,3l3011,15xm3041,15r-4,l3035,14r-3,-3l3031,9r,-4l3032,3r3,-3l3037,r4,l3043,r3,3l3046,5r,4l3046,11r-3,3l3041,15xm3071,15r-4,l3065,14r-3,-3l3061,9r,-4l3062,3r3,-3l3067,r4,l3073,r3,3l3076,5r,4l3076,11r-3,3l3071,15xm3101,15r-4,l3095,14r-3,-3l3091,9r,-4l3092,3r3,-3l3097,r4,l3103,r3,3l3106,5r,4l3106,11r-3,3l3101,15xm3131,15r-4,l3125,14r-3,-3l3121,9r,-4l3122,3r3,-3l3127,r4,l3133,r3,3l3136,5r,4l3136,11r-3,3l3131,15xm3161,15r-4,l3155,14r-3,-3l3151,9r,-4l3152,3r3,-3l3157,r4,l3163,r3,3l3166,5r,4l3166,11r-3,3l3161,15xm3191,15r-4,l3185,14r-3,-3l3181,9r,-4l3182,3r3,-3l3187,r4,l3193,r3,3l3196,5r,4l3196,11r-3,3l3191,15xm3221,15r-4,l3215,14r-3,-3l3211,9r,-4l3212,3r3,-3l3217,r4,l3223,r3,3l3226,5r,4l3226,11r-3,3l3221,15xm3251,15r-4,l3245,14r-3,-3l3241,9r,-4l3242,3r3,-3l3247,r4,l3253,r3,3l3256,5r,4l3256,11r-3,3l3251,15xm3281,15r-4,l3275,14r-3,-3l3271,9r,-4l3272,3r3,-3l3277,r4,l3283,r3,3l3286,5r,4l3286,11r-3,3l3281,15xm3311,15r-4,l3305,14r-3,-3l3301,9r,-4l3302,3r3,-3l3307,r4,l3313,r3,3l3316,5r,4l3316,11r-3,3l3311,15xm3341,15r-4,l3335,14r-3,-3l3331,9r,-4l3332,3r3,-3l3337,r4,l3343,r3,3l3346,5r,4l3346,11r-3,3l3341,15xm3371,15r-4,l3365,14r-3,-3l3361,9r,-4l3362,3r3,-3l3367,r4,l3373,r3,3l3376,5r,4l3376,11r-3,3l3371,15xm3401,15r-4,l3395,14r-3,-3l3391,9r,-4l3392,3r3,-3l3397,r4,l3403,r3,3l3406,5r,4l3406,11r-3,3l3401,15xm3431,15r-4,l3425,14r-3,-3l3421,9r,-4l3422,3r3,-3l3427,r4,l3433,r3,3l3436,5r,4l3436,11r-3,3l3431,15xm3461,15r-4,l3455,14r-3,-3l3451,9r,-4l3452,3r3,-3l3457,r4,l3463,r3,3l3466,5r,4l3466,11r-3,3l3461,15xm3491,15r-4,l3485,14r-3,-3l3481,9r,-4l3482,3r3,-3l3487,r4,l3493,r3,3l3496,5r,4l3496,11r-3,3l3491,15xm3521,15r-4,l3515,14r-3,-3l3511,9r,-4l3512,3r3,-3l3517,r4,l3523,r3,3l3526,5r,4l3526,11r-3,3l3521,15xm3551,15r-4,l3545,14r-3,-3l3541,9r,-4l3542,3r3,-3l3547,r4,l3553,r3,3l3557,5r,4l3556,11r-3,3l3551,15xm3581,15r-4,l3575,14r-3,-3l3572,9r,-4l3572,3r3,-3l3577,r4,l3583,r3,3l3587,5r,4l3586,11r-3,3l3581,15xm3611,15r-4,l3605,14r-3,-3l3602,9r,-4l3602,3r3,-3l3607,r4,l3613,r3,3l3617,5r,4l3616,11r-3,3l3611,15xm3641,15r-4,l3635,14r-3,-3l3632,9r,-4l3632,3r3,-3l3637,r4,l3643,r3,3l3647,5r,4l3646,11r-3,3l3641,15xm3671,15r-4,l3665,14r-3,-3l3662,9r,-4l3662,3r3,-3l3667,r4,l3673,r3,3l3677,5r,4l3676,11r-3,3l3671,15xm3701,15r-4,l3695,14r-3,-3l3692,9r,-4l3692,3r3,-3l3697,r4,l3703,r3,3l3707,5r,4l3706,11r-3,3l3701,15xm3731,15r-4,l3725,14r-3,-3l3722,9r,-4l3722,3r3,-3l3727,r4,l3733,r3,3l3737,5r,4l3736,11r-3,3l3731,15xm3761,15r-4,l3755,14r-3,-3l3752,9r,-4l3752,3r3,-3l3757,r4,l3763,r3,3l3767,5r,4l3766,11r-3,3l3761,15xm3791,15r-4,l3785,14r-3,-3l3782,9r,-4l3782,3r3,-3l3787,r4,l3793,r3,3l3797,5r,4l3796,11r-3,3l3791,15xm3821,15r-4,l3815,14r-3,-3l3812,9r,-4l3812,3r3,-3l3817,r4,l3823,r3,3l3827,5r,4l3826,11r-3,3l3821,15xm3851,15r-4,l3845,14r-3,-3l3842,9r,-4l3842,3r3,-3l3847,r4,l3853,r3,3l3857,5r,4l3856,11r-3,3l3851,15xm3881,15r-4,l3875,14r-3,-3l3872,9r,-4l3872,3r3,-3l3877,r4,l3883,r3,3l3887,5r,4l3886,11r-3,3l3881,15xm3911,15r-4,l3905,14r-3,-3l3902,9r,-4l3902,3r3,-3l3907,r4,l3913,r3,3l3917,5r,4l3916,11r-3,3l3911,15xm3941,15r-4,l3935,14r-3,-3l3932,9r,-4l3932,3r3,-3l3937,r4,l3943,r3,3l3947,5r,4l3946,11r-3,3l3941,15xm3971,15r-4,l3965,14r-3,-3l3962,9r,-4l3962,3r3,-3l3967,r4,l3973,r3,3l3977,5r,4l3976,11r-3,3l3971,15xm4001,15r-4,l3995,14r-3,-3l3992,9r,-4l3992,3r3,-3l3997,r4,l4003,r3,3l4007,5r,4l4006,11r-3,3l4001,15xm4031,15r-4,l4025,14r-3,-3l4022,9r,-4l4022,3r3,-3l4027,r4,l4033,r3,3l4037,5r,4l4036,11r-3,3l4031,15xm4061,15r-4,l4055,14r-3,-3l4052,9r,-4l4052,3r3,-3l4057,r4,l4063,r3,3l4067,5r,4l4066,11r-3,3l4061,15xm4091,15r-4,l4085,14r-3,-3l4082,9r,-4l4082,3r3,-3l4087,r4,l4093,r3,3l4097,5r,4l4096,11r-3,3l4091,15xm4121,15r-4,l4115,14r-2,-3l4112,9r,-4l4113,3r2,-3l4117,r4,l4123,r3,3l4127,5r,4l4126,11r-3,3l4121,15xm4151,15r-4,l4145,14r-2,-3l4142,9r,-4l4143,3r2,-3l4147,r4,l4153,r3,3l4157,5r,4l4156,11r-3,3l4151,15xm4181,15r-4,l4175,14r-2,-3l4172,9r,-4l4173,3r2,-3l4177,r4,l4183,r3,3l4187,5r,4l4186,11r-3,3l4181,15xm4211,15r-4,l4205,14r-2,-3l4202,9r,-4l4203,3r2,-3l4207,r4,l4213,r3,3l4217,5r,4l4216,11r-3,3l4211,15xm4241,15r-4,l4236,14r-3,-3l4232,9r,-4l4233,3r3,-3l4237,r4,l4243,r3,3l4247,5r,4l4246,11r-3,3l4241,15xm4271,15r-4,l4266,14r-3,-3l4262,9r,-4l4263,3r3,-3l4267,r4,l4273,r3,3l4277,5r,4l4276,11r-3,3l4271,15xm4301,15r-4,l4296,14r-3,-3l4292,9r,-4l4293,3r3,-3l4297,r4,l4303,r3,3l4307,5r,4l4306,11r-3,3l4301,15xm4331,15r-4,l4326,14r-3,-3l4322,9r,-4l4323,3r3,-3l4327,r4,l4333,r3,3l4337,5r,4l4336,11r-3,3l4331,15xm4361,15r-4,l4356,14r-3,-3l4352,9r,-4l4353,3r3,-3l4357,r4,l4363,r3,3l4367,5r,4l4366,11r-3,3l4361,15xm4391,15r-4,l4386,14r-3,-3l4382,9r,-4l4383,3r3,-3l4387,r4,l4393,r3,3l4397,5r,4l4396,11r-3,3l4391,15xm4422,15r-5,l4416,14r-3,-3l4412,9r,-4l4413,3r3,-3l4417,r5,l4423,r3,3l4427,5r,4l4426,11r-3,3l4422,15xm4452,15r-5,l4446,14r-3,-3l4442,9r,-4l4443,3r3,-3l4447,r5,l4453,r3,3l4457,5r,4l4456,11r-3,3l4452,15xm4482,15r-5,l4476,14r-3,-3l4472,9r,-4l4473,3r3,-3l4477,r5,l4483,r3,3l4487,5r,4l4486,11r-3,3l4482,15xm4512,15r-5,l4506,14r-3,-3l4502,9r,-4l4503,3r3,-3l4507,r5,l4513,r3,3l4517,5r,4l4516,11r-3,3l4512,15xm4542,15r-5,l4536,14r-3,-3l4532,9r,-4l4533,3r3,-3l4537,r5,l4543,r3,3l4547,5r,4l4546,11r-3,3l4542,15xm4572,15r-5,l4566,14r-3,-3l4562,9r,-4l4563,3r3,-3l4567,r5,l4573,r3,3l4577,5r,4l4576,11r-3,3l4572,15xm4602,15r-5,l4596,14r-3,-3l4592,9r,-4l4593,3r3,-3l4597,r5,l4603,r3,3l4607,5r,4l4606,11r-3,3l4602,15xm4632,15r-5,l4626,14r-3,-3l4622,9r,-4l4623,3r3,-3l4627,r5,l4633,r3,3l4637,5r,4l4636,11r-3,3l4632,15xm4662,15r-5,l4656,14r-3,-3l4652,9r,-4l4653,3r3,-3l4657,r5,l4663,r3,3l4667,5r,4l4666,11r-3,3l4662,15xm4692,15r-5,l4686,14r-3,-3l4682,9r,-4l4683,3r3,-3l4687,r5,l4693,r3,3l4697,5r,4l4696,11r-3,3l4692,15xm4722,15r-4,l4716,14r-3,-3l4712,9r,-4l4713,3r3,-3l4718,r4,l4723,r3,3l4727,5r,4l4726,11r-3,3l4722,15xm4752,15r-4,l4746,14r-3,-3l4742,9r,-4l4743,3r3,-3l4748,r4,l4753,r3,3l4757,5r,4l4756,11r-3,3l4752,15xm4782,15r-4,l4776,14r-3,-3l4772,9r,-4l4773,3r3,-3l4778,r4,l4783,r3,3l4787,5r,4l4786,11r-3,3l4782,15xm4812,15r-4,l4806,14r-3,-3l4802,9r,-4l4803,3r3,-3l4808,r4,l4813,r3,3l4817,5r,4l4816,11r-3,3l4812,15xm4842,15r-4,l4836,14r-3,-3l4832,9r,-4l4833,3r3,-3l4838,r4,l4843,r3,3l4847,5r,4l4846,11r-3,3l4842,15xm4872,15r-4,l4866,14r-3,-3l4862,9r,-4l4863,3r3,-3l4868,r4,l4873,r3,3l4877,5r,4l4876,11r-3,3l4872,15xm4902,15r-4,l4896,14r-3,-3l4892,9r,-4l4893,3r3,-3l4898,r4,l4904,r2,3l4907,5r,4l4906,11r-2,3l4902,15xm4932,15r-4,l4926,14r-3,-3l4922,9r,-4l4923,3r3,-3l4928,r4,l4934,r2,3l4937,5r,4l4936,11r-2,3l4932,15xm4962,15r-4,l4956,14r-3,-3l4952,9r,-4l4953,3r3,-3l4958,r4,l4964,r2,3l4967,5r,4l4966,11r-2,3l4962,15xm4992,15r-4,l4986,14r-3,-3l4982,9r,-4l4983,3r3,-3l4988,r4,l4994,r2,3l4997,5r,4l4996,11r-2,3l4992,15xm5022,15r-4,l5016,14r-3,-3l5012,9r,-4l5013,3r3,-3l5018,r4,l5024,r3,3l5027,5r,4l5027,11r-3,3l5022,15xm5052,15r-4,l5046,14r-3,-3l5042,9r,-4l5043,3r3,-3l5048,r4,l5054,r3,3l5057,5r,4l5057,11r-3,3l5052,15xm5082,15r-4,l5076,14r-3,-3l5072,9r,-4l5073,3r3,-3l5078,r4,l5084,r3,3l5087,5r,4l5087,11r-3,3l5082,15xm5112,15r-4,l5106,14r-3,-3l5102,9r,-4l5103,3r3,-3l5108,r4,l5114,r3,3l5117,5r,4l5117,11r-3,3l5112,15xm5142,15r-4,l5136,14r-3,-3l5132,9r,-4l5133,3r3,-3l5138,r4,l5144,r3,3l5147,5r,4l5147,11r-3,3l5142,15xm5172,15r-4,l5166,14r-3,-3l5162,9r,-4l5163,3r3,-3l5168,r4,l5174,r3,3l5177,5r,4l5177,11r-3,3l5172,15xm5202,15r-4,l5196,14r-3,-3l5192,9r,-4l5193,3r3,-3l5198,r4,l5204,r3,3l5207,5r,4l5207,11r-3,3l5202,15xm5232,15r-4,l5226,14r-3,-3l5222,9r,-4l5223,3r3,-3l5228,r4,l5234,r3,3l5237,5r,4l5237,11r-3,3l5232,15xm5262,15r-4,l5256,14r-3,-3l5252,9r,-4l5253,3r3,-3l5258,r4,l5264,r3,3l5267,5r,4l5267,11r-3,3l5262,15xm5292,15r-4,l5286,14r-3,-3l5282,9r,-4l5283,3r3,-3l5288,r4,l5294,r3,3l5297,5r,4l5297,11r-3,3l5292,15xm5322,15r-4,l5316,14r-3,-3l5312,9r,-4l5313,3r3,-3l5318,r4,l5324,r3,3l5327,5r,4l5327,11r-3,3l5322,15xm5352,15r-4,l5346,14r-3,-3l5342,9r,-4l5343,3r3,-3l5348,r4,l5354,r3,3l5357,5r,4l5357,11r-3,3l5352,15xm5382,15r-4,l5376,14r-3,-3l5372,9r,-4l5373,3r3,-3l5378,r4,l5384,r3,3l5387,5r,4l5387,11r-3,3l5382,15xm5412,15r-4,l5406,14r-3,-3l5402,9r,-4l5403,3r3,-3l5408,r4,l5414,r3,3l5417,5r,4l5417,11r-3,3l5412,15xm5442,15r-4,l5436,14r-3,-3l5432,9r,-4l5433,3r3,-3l5438,r4,l5444,r3,3l5447,5r,4l5447,11r-3,3l5442,15xm5472,15r-4,l5466,14r-3,-3l5462,9r,-4l5463,3r3,-3l5468,r4,l5474,r3,3l5477,5r,4l5477,11r-3,3l5472,15xm5502,15r-4,l5496,14r-3,-3l5492,9r,-4l5493,3r3,-3l5498,r4,l5504,r3,3l5507,5r,4l5507,11r-3,3l5502,15xm5532,15r-4,l5526,14r-3,-3l5522,9r,-4l5523,3r3,-3l5528,r4,l5534,r3,3l5537,5r,4l5537,11r-3,3l5532,15xm5562,15r-4,l5556,14r-3,-3l5552,9r,-4l5553,3r3,-3l5558,r4,l5564,r3,3l5568,5r,4l5567,11r-3,3l5562,15xm5592,15r-4,l5586,14r-3,-3l5583,9r,-4l5583,3r3,-3l5588,r4,l5594,r3,3l5598,5r,4l5597,11r-3,3l5592,15xm5622,15r-4,l5616,14r-3,-3l5613,9r,-4l5613,3r3,-3l5618,r4,l5624,r3,3l5628,5r,4l5627,11r-3,3l5622,15xm5652,15r-4,l5646,14r-3,-3l5643,9r,-4l5643,3r3,-3l5648,r4,l5654,r3,3l5658,5r,4l5657,11r-3,3l5652,15xm5682,15r-4,l5676,14r-3,-3l5673,9r,-4l5673,3r3,-3l5678,r4,l5684,r3,3l5688,5r,4l5687,11r-3,3l5682,15xm5712,15r-4,l5706,14r-3,-3l5703,9r,-4l5703,3r3,-3l5708,r4,l5714,r3,3l5718,5r,4l5717,11r-3,3l5712,15xm5742,15r-4,l5736,14r-3,-3l5733,9r,-4l5733,3r3,-3l5738,r4,l5744,r3,3l5748,5r,4l5747,11r-3,3l5742,15xm5772,15r-4,l5766,14r-3,-3l5763,9r,-4l5763,3r3,-3l5768,r4,l5774,r3,3l5778,5r,4l5777,11r-3,3l5772,15xm5802,15r-4,l5796,14r-3,-3l5793,9r,-4l5793,3r3,-3l5798,r4,l5804,r3,3l5808,5r,4l5807,11r-3,3l5802,15xm5832,15r-4,l5826,14r-3,-3l5823,9r,-4l5823,3r3,-3l5828,r4,l5834,r3,3l5838,5r,4l5837,11r-3,3l5832,15xm5862,15r-4,l5856,14r-3,-3l5853,9r,-4l5853,3r3,-3l5858,r4,l5864,r3,3l5868,5r,4l5867,11r-3,3l5862,15xm5892,15r-4,l5886,14r-3,-3l5883,9r,-4l5883,3r3,-3l5888,r4,l5894,r3,3l5898,5r,4l5897,11r-3,3l5892,15xm5922,15r-4,l5916,14r-3,-3l5913,9r,-4l5913,3r3,-3l5918,r4,l5924,r3,3l5928,5r,4l5927,11r-3,3l5922,15xm5952,15r-4,l5946,14r-3,-3l5943,9r,-4l5943,3r3,-3l5948,r4,l5954,r3,3l5958,5r,4l5957,11r-3,3l5952,15xm5982,15r-4,l5976,14r-3,-3l5973,9r,-4l5973,3r3,-3l5978,r4,l5984,r3,3l5988,5r,4l5987,11r-3,3l5982,15xm6012,15r-4,l6006,14r-3,-3l6003,9r,-4l6003,3r3,-3l6008,r4,l6014,r3,3l6018,5r,4l6017,11r-3,3l6012,15xm6042,15r-4,l6036,14r-3,-3l6033,9r,-4l6033,3r3,-3l6038,r4,l6044,r3,3l6048,5r,4l6047,11r-3,3l6042,15xm6072,15r-4,l6066,14r-3,-3l6063,9r,-4l6063,3r3,-3l6068,r4,l6074,r3,3l6078,5r,4l6077,11r-3,3l6072,15xm6102,15r-4,l6096,14r-3,-3l6093,9r,-4l6093,3r3,-3l6098,r4,l6104,r3,3l6108,5r,4l6107,11r-3,3l6102,15xm6132,15r-4,l6126,14r-2,-3l6123,9r,-4l6124,3r2,-3l6128,r4,l6134,r3,3l6138,5r,4l6137,11r-3,3l6132,15xm6162,15r-4,l6156,14r-2,-3l6153,9r,-4l6154,3r2,-3l6158,r4,l6164,r3,3l6168,5r,4l6167,11r-3,3l6162,15xm6192,15r-4,l6186,14r-2,-3l6183,9r,-4l6184,3r2,-3l6188,r4,l6194,r3,3l6198,5r,4l6197,11r-3,3l6192,15xm6222,15r-4,l6216,14r-2,-3l6213,9r,-4l6214,3r2,-3l6218,r4,l6224,r3,3l6228,5r,4l6227,11r-3,3l6222,15xm6252,15r-4,l6247,14r-3,-3l6243,9r,-4l6244,3r3,-3l6248,r4,l6254,r3,3l6258,5r,4l6257,11r-3,3l6252,15xm6282,15r-4,l6277,14r-3,-3l6273,9r,-4l6274,3r3,-3l6278,r4,l6284,r3,3l6288,5r,4l6287,11r-3,3l6282,15xm6312,15r-4,l6307,14r-3,-3l6303,9r,-4l6304,3r3,-3l6308,r4,l6314,r3,3l6318,5r,4l6317,11r-3,3l6312,15xm6342,15r-4,l6337,14r-3,-3l6333,9r,-4l6334,3r3,-3l6338,r4,l6344,r3,3l6348,5r,4l6347,11r-3,3l6342,15xm6372,15r-4,l6367,14r-3,-3l6363,9r,-4l6364,3r3,-3l6368,r4,l6374,r3,3l6378,5r,4l6377,11r-3,3l6372,15xm6402,15r-4,l6397,14r-3,-3l6393,9r,-4l6394,3r3,-3l6398,r4,l6404,r3,3l6408,5r,4l6407,11r-3,3l6402,15xm6433,15r-5,l6427,14r-3,-3l6423,9r,-4l6424,3r3,-3l6428,r5,l6434,r3,3l6438,5r,4l6437,11r-3,3l6433,15xm6463,15r-5,l6457,14r-3,-3l6453,9r,-4l6454,3r3,-3l6458,r5,l6464,r3,3l6468,5r,4l6467,11r-3,3l6463,15xm6493,15r-5,l6487,14r-3,-3l6483,9r,-4l6484,3r3,-3l6488,r5,l6494,r3,3l6498,5r,4l6497,11r-3,3l6493,15xm6523,15r-5,l6517,14r-3,-3l6513,9r,-4l6514,3r3,-3l6518,r5,l6524,r3,3l6528,5r,4l6527,11r-3,3l6523,15xm6553,15r-5,l6547,14r-3,-3l6543,9r,-4l6544,3r3,-3l6548,r5,l6554,r3,3l6558,5r,4l6557,11r-3,3l6553,15xm6583,15r-5,l6577,14r-3,-3l6573,9r,-4l6574,3r3,-3l6578,r5,l6584,r3,3l6588,5r,4l6587,11r-3,3l6583,15xm6613,15r-5,l6607,14r-3,-3l6603,9r,-4l6604,3r3,-3l6608,r5,l6614,r3,3l6618,5r,4l6617,11r-3,3l6613,15xm6643,15r-5,l6637,14r-3,-3l6633,9r,-4l6634,3r3,-3l6638,r5,l6644,r3,3l6648,5r,4l6647,11r-3,3l6643,15xm6673,15r-5,l6667,14r-3,-3l6663,9r,-4l6664,3r3,-3l6668,r5,l6674,r3,3l6678,5r,4l6677,11r-3,3l6673,15xm6703,15r-5,l6697,14r-3,-3l6693,9r,-4l6694,3r3,-3l6698,r5,l6704,r3,3l6708,5r,4l6707,11r-3,3l6703,15xm6733,15r-4,l6727,14r-3,-3l6723,9r,-4l6724,3r3,-3l6729,r4,l6734,r3,3l6738,5r,4l6737,11r-3,3l6733,15xm6763,15r-4,l6757,14r-3,-3l6753,9r,-4l6754,3r3,-3l6759,r4,l6764,r3,3l6768,5r,4l6767,11r-3,3l6763,15xm6793,15r-4,l6787,14r-3,-3l6783,9r,-4l6784,3r3,-3l6789,r4,l6794,r3,3l6798,5r,4l6797,11r-3,3l6793,15xm6823,15r-4,l6817,14r-3,-3l6813,9r,-4l6814,3r3,-3l6819,r4,l6824,r3,3l6828,5r,4l6827,11r-3,3l6823,15xm6853,15r-4,l6847,14r-3,-3l6843,9r,-4l6844,3r3,-3l6849,r4,l6854,r3,3l6858,5r,4l6857,11r-3,3l6853,15xm6883,15r-4,l6877,14r-3,-3l6873,9r,-4l6874,3r3,-3l6879,r4,l6884,r3,3l6888,5r,4l6887,11r-3,3l6883,15xm6913,15r-4,l6907,14r-3,-3l6903,9r,-4l6904,3r3,-3l6909,r4,l6915,r2,3l6918,5r,4l6917,11r-2,3l6913,15xm6943,15r-4,l6937,14r-3,-3l6933,9r,-4l6934,3r3,-3l6939,r4,l6945,r2,3l6948,5r,4l6947,11r-2,3l6943,15xm6973,15r-4,l6967,14r-3,-3l6963,9r,-4l6964,3r3,-3l6969,r4,l6975,r2,3l6978,5r,4l6977,11r-2,3l6973,15xm7003,15r-4,l6997,14r-3,-3l6993,9r,-4l6994,3r3,-3l6999,r4,l7005,r2,3l7008,5r,4l7007,11r-2,3l7003,15xm7033,15r-4,l7027,14r-3,-3l7023,9r,-4l7024,3r3,-3l7029,r4,l7035,r3,3l7038,5r,4l7038,11r-3,3l7033,15xm7063,15r-4,l7057,14r-3,-3l7053,9r,-4l7054,3r3,-3l7059,r4,l7065,r3,3l7068,5r,4l7068,11r-3,3l7063,15xm7093,15r-4,l7087,14r-3,-3l7083,9r,-4l7084,3r3,-3l7089,r4,l7095,r3,3l7098,5r,4l7098,11r-3,3l7093,15xm7123,15r-4,l7117,14r-3,-3l7113,9r,-4l7114,3r3,-3l7119,r4,l7125,r3,3l7128,5r,4l7128,11r-3,3l7123,15xm7153,15r-4,l7147,14r-3,-3l7143,9r,-4l7144,3r3,-3l7149,r4,l7155,r3,3l7158,5r,4l7158,11r-3,3l7153,15xm7183,15r-4,l7177,14r-3,-3l7173,9r,-4l7174,3r3,-3l7179,r4,l7185,r3,3l7188,5r,4l7188,11r-3,3l7183,15xm7213,15r-4,l7207,14r-3,-3l7203,9r,-4l7204,3r3,-3l7209,r4,l7215,r3,3l7218,5r,4l7218,11r-3,3l7213,15xm7243,15r-4,l7237,14r-3,-3l7233,9r,-4l7234,3r3,-3l7239,r4,l7245,r3,3l7248,5r,4l7248,11r-3,3l7243,15xm7273,15r-4,l7267,14r-3,-3l7263,9r,-4l7264,3r3,-3l7269,r4,l7275,r3,3l7278,5r,4l7278,11r-3,3l7273,15xm7303,15r-4,l7297,14r-3,-3l7293,9r,-4l7294,3r3,-3l7299,r4,l7305,r3,3l7308,5r,4l7308,11r-3,3l7303,15xm7333,15r-4,l7327,14r-3,-3l7323,9r,-4l7324,3r3,-3l7329,r4,l7335,r3,3l7338,5r,4l7338,11r-3,3l7333,15xm7363,15r-4,l7357,14r-3,-3l7353,9r,-4l7354,3r3,-3l7359,r4,l7365,r3,3l7368,5r,4l7368,11r-3,3l7363,15xm7393,15r-4,l7387,14r-3,-3l7383,9r,-4l7384,3r3,-3l7389,r4,l7395,r3,3l7398,5r,4l7398,11r-3,3l7393,15xm7423,15r-4,l7417,14r-3,-3l7413,9r,-4l7414,3r3,-3l7419,r4,l7425,r3,3l7428,5r,4l7428,11r-3,3l7423,15xm7453,15r-4,l7447,14r-3,-3l7443,9r,-4l7444,3r3,-3l7449,r4,l7455,r3,3l7458,5r,4l7458,11r-3,3l7453,15xm7483,15r-4,l7477,14r-3,-3l7473,9r,-4l7474,3r3,-3l7479,r4,l7485,r3,3l7488,5r,4l7488,11r-3,3l7483,15xm7513,15r-4,l7507,14r-3,-3l7503,9r,-4l7504,3r3,-3l7509,r4,l7515,r3,3l7518,5r,4l7518,11r-3,3l7513,15xm7543,15r-4,l7537,14r-3,-3l7533,9r,-4l7534,3r3,-3l7539,r4,l7545,r3,3l7548,5r,4l7548,11r-3,3l7543,15xm7573,15r-4,l7567,14r-3,-3l7563,9r,-4l7564,3r3,-3l7569,r4,l7575,r3,3l7579,5r,4l7578,11r-3,3l7573,15xm7603,15r-4,l7597,14r-3,-3l7594,9r,-4l7594,3r3,-3l7599,r4,l7605,r3,3l7609,5r,4l7608,11r-3,3l7603,15xm7633,15r-4,l7627,14r-3,-3l7624,9r,-4l7624,3r3,-3l7629,r4,l7635,r3,3l7639,5r,4l7638,11r-3,3l7633,15xm7663,15r-4,l7657,14r-3,-3l7654,9r,-4l7654,3r3,-3l7659,r4,l7665,r3,3l7669,5r,4l7668,11r-3,3l7663,15xm7693,15r-4,l7687,14r-3,-3l7684,9r,-4l7684,3r3,-3l7689,r4,l7695,r3,3l7699,5r,4l7698,11r-3,3l7693,15xm7723,15r-4,l7717,14r-3,-3l7714,9r,-4l7714,3r3,-3l7719,r4,l7725,r3,3l7729,5r,4l7728,11r-3,3l7723,15xm7753,15r-4,l7747,14r-3,-3l7744,9r,-4l7744,3r3,-3l7749,r4,l7755,r3,3l7759,5r,4l7758,11r-3,3l7753,15xm7783,15r-4,l7777,14r-3,-3l7774,9r,-4l7774,3r3,-3l7779,r4,l7785,r3,3l7789,5r,4l7788,11r-3,3l7783,15xm7813,15r-4,l7807,14r-3,-3l7804,9r,-4l7804,3r3,-3l7809,r4,l7815,r3,3l7819,5r,4l7818,11r-3,3l7813,15xm7843,15r-4,l7837,14r-3,-3l7834,9r,-4l7834,3r3,-3l7839,r4,l7845,r3,3l7849,5r,4l7848,11r-3,3l7843,15xm7873,15r-4,l7867,14r-3,-3l7864,9r,-4l7864,3r3,-3l7869,r4,l7875,r3,3l7879,5r,4l7878,11r-3,3l7873,15xm7903,15r-4,l7897,14r-3,-3l7894,9r,-4l7894,3r3,-3l7899,r4,l7905,r3,3l7909,5r,4l7908,11r-3,3l7903,15xm7933,15r-4,l7927,14r-3,-3l7924,9r,-4l7924,3r3,-3l7929,r4,l7935,r3,3l7939,5r,4l7938,11r-3,3l7933,15xm7963,15r-4,l7957,14r-3,-3l7954,9r,-4l7954,3r3,-3l7959,r4,l7965,r3,3l7969,5r,4l7968,11r-3,3l7963,15xm7993,15r-4,l7987,14r-3,-3l7984,9r,-4l7984,3r3,-3l7989,r4,l7995,r3,3l7999,5r,4l7998,11r-3,3l7993,15xm8023,15r-4,l8017,14r-3,-3l8014,9r,-4l8014,3r3,-3l8019,r4,l8025,r3,3l8029,5r,4l8028,11r-3,3l8023,15xm8053,15r-4,l8047,14r-3,-3l8044,9r,-4l8044,3r3,-3l8049,r4,l8055,r3,3l8059,5r,4l8058,11r-3,3l8053,15xm8083,15r-4,l8077,14r-3,-3l8074,9r,-4l8074,3r3,-3l8079,r4,l8085,r3,3l8089,5r,4l8088,11r-3,3l8083,15xm8113,15r-4,l8107,14r-3,-3l8104,9r,-4l8104,3r3,-3l8109,r4,l8115,r3,3l8119,5r,4l8118,11r-3,3l8113,15xm8143,15r-4,l8137,14r-2,-3l8134,9r,-4l8135,3r2,-3l8139,r4,l8145,r3,3l8149,5r,4l8148,11r-3,3l8143,15xm8173,15r-4,l8167,14r-2,-3l8164,9r,-4l8165,3r2,-3l8169,r4,l8175,r3,3l8179,5r,4l8178,11r-3,3l8173,15xm8203,15r-4,l8197,14r-2,-3l8194,9r,-4l8195,3r2,-3l8199,r4,l8205,r3,3l8209,5r,4l8208,11r-3,3l8203,15xm8233,15r-4,l8227,14r-2,-3l8224,9r,-4l8225,3r2,-3l8229,r4,l8235,r3,3l8239,5r,4l8238,11r-3,3l8233,15xm8263,15r-4,l8258,14r-3,-3l8254,9r,-4l8255,3r3,-3l8259,r4,l8265,r3,3l8269,5r,4l8268,11r-3,3l8263,15xm8293,15r-4,l8288,14r-3,-3l8284,9r,-4l8285,3r3,-3l8289,r4,l8295,r3,3l8299,5r,4l8298,11r-3,3l8293,15xm8323,15r-4,l8318,14r-3,-3l8314,9r,-4l8315,3r3,-3l8319,r4,l8325,r3,3l8329,5r,4l8328,11r-3,3l8323,15xm8353,15r-4,l8348,14r-3,-3l8344,9r,-4l8345,3r3,-3l8349,r4,l8355,r3,3l8359,5r,4l8358,11r-3,3l8353,15xm8383,15r-4,l8378,14r-3,-3l8374,9r,-4l8375,3r3,-3l8379,r4,l8385,r3,3l8389,5r,4l8388,11r-3,3l8383,15xm8413,15r-4,l8408,14r-3,-3l8404,9r,-4l8405,3r3,-3l8409,r4,l8415,r3,3l8419,5r,4l8418,11r-3,3l8413,15xm8444,15r-5,l8438,14r-3,-3l8434,9r,-4l8435,3r3,-3l8439,r5,l8445,r3,3l8449,5r,4l8448,11r-3,3l8444,15xm8474,15r-5,l8468,14r-3,-3l8464,9r,-4l8465,3r3,-3l8469,r5,l8475,r3,3l8479,5r,4l8478,11r-3,3l8474,15xm8504,15r-5,l8498,14r-3,-3l8494,9r,-4l8495,3r3,-3l8499,r5,l8505,r3,3l8509,5r,4l8508,11r-3,3l8504,15xm8534,15r-5,l8528,14r-3,-3l8524,9r,-4l8525,3r3,-3l8529,r5,l8535,r3,3l8539,5r,4l8538,11r-3,3l8534,15xm8564,15r-5,l8558,14r-3,-3l8554,9r,-4l8555,3r3,-3l8559,r5,l8565,r3,3l8569,5r,4l8568,11r-3,3l8564,15xm8594,15r-5,l8588,14r-3,-3l8584,9r,-4l8585,3r3,-3l8589,r5,l8595,r3,3l8599,5r,4l8598,11r-3,3l8594,15xm8624,15r-5,l8618,14r-3,-3l8614,9r,-4l8615,3r3,-3l8619,r5,l8625,r3,3l8629,5r,4l8628,11r-3,3l8624,15xm8654,15r-5,l8648,14r-3,-3l8644,9r,-4l8645,3r3,-3l8649,r5,l8655,r3,3l8659,5r,4l8658,11r-3,3l8654,15xm8684,15r-5,l8678,14r-3,-3l8674,9r,-4l8675,3r3,-3l8679,r5,l8685,r3,3l8689,5r,4l8688,11r-3,3l8684,15xm8714,15r-5,l8708,14r-3,-3l8704,9r,-4l8705,3r3,-3l8709,r5,l8715,r3,3l8719,5r,4l8718,11r-3,3l8714,15xm8744,15r-4,l8738,14r-3,-3l8734,9r,-4l8735,3r3,-3l8740,r4,l8745,r3,3l8749,5r,4l8748,11r-3,3l8744,15xm8774,15r-4,l8768,14r-3,-3l8764,9r,-4l8765,3r3,-3l8770,r4,l8775,r3,3l8779,5r,4l8778,11r-3,3l8774,15xm8804,15r-4,l8798,14r-3,-3l8794,9r,-4l8795,3r3,-3l8800,r4,l8805,r3,3l8809,5r,4l8808,11r-3,3l8804,15xm8834,15r-4,l8828,14r-3,-3l8824,9r,-4l8825,3r3,-3l8830,r4,l8835,r3,3l8839,5r,4l8838,11r-3,3l8834,15xm8864,15r-4,l8858,14r-3,-3l8854,9r,-4l8855,3r3,-3l8860,r4,l8865,r3,3l8869,5r,4l8868,11r-3,3l8864,15xm8894,15r-4,l8888,14r-3,-3l8884,9r,-4l8885,3r3,-3l8890,r4,l8895,r3,3l8899,5r,4l8898,11r-3,3l8894,15xm8924,15r-4,l8918,14r-3,-3l8914,9r,-4l8915,3r3,-3l8920,r4,l8926,r2,3l8929,5r,4l8928,11r-2,3l8924,15xm8954,15r-4,l8948,14r-3,-3l8944,9r,-4l8945,3r3,-3l8950,r4,l8956,r2,3l8959,5r,4l8958,11r-2,3l8954,15xm8984,15r-4,l8978,14r-3,-3l8974,9r,-4l8975,3r3,-3l8980,r4,l8986,r2,3l8989,5r,4l8988,11r-2,3l8984,15xm9014,15r-4,l9008,14r-3,-3l9004,9r,-4l9005,3r3,-3l9010,r4,l9016,r2,3l9019,5r,4l9018,11r-2,3l9014,15xm9044,15r-4,l9038,14r-3,-3l9034,9r,-4l9035,3r3,-3l9040,r4,l9046,r3,3l9049,5r,4l9049,11r-3,3l9044,15xm9074,15r-4,l9068,14r-3,-3l9064,9r,-4l9065,3r3,-3l9070,r4,l9076,r3,3l9079,5r,4l9079,11r-3,3l9074,15xm9104,15r-4,l9098,14r-3,-3l9094,9r,-4l9095,3r3,-3l9100,r4,l9106,r3,3l9109,5r,4l9109,11r-3,3l9104,15xm9134,15r-4,l9128,14r-3,-3l9124,9r,-4l9125,3r3,-3l9130,r4,l9136,r3,3l9139,5r,4l9139,11r-3,3l9134,15xm9164,15r-4,l9158,14r-3,-3l9154,9r,-4l9155,3r3,-3l9160,r4,l9166,r3,3l9169,5r,4l9169,11r-3,3l9164,15xm9194,15r-4,l9188,14r-3,-3l9184,9r,-4l9185,3r3,-3l9190,r4,l9196,r3,3l9199,5r,4l9199,11r-3,3l9194,15xm9224,15r-4,l9218,14r-3,-3l9214,9r,-4l9215,3r3,-3l9220,r4,l9226,r3,3l9229,5r,4l9229,11r-3,3l9224,15xm9254,15r-4,l9248,14r-3,-3l9244,9r,-4l9245,3r3,-3l9250,r4,l9256,r3,3l9259,5r,4l9259,11r-3,3l9254,15xm9284,15r-4,l9278,14r-3,-3l9274,9r,-4l9275,3r3,-3l9280,r4,l9286,r3,3l9289,5r,4l9289,11r-3,3l9284,15xm9314,15r-4,l9308,14r-3,-3l9304,9r,-4l9305,3r3,-3l9310,r4,l9316,r3,3l9319,5r,4l9319,11r-3,3l9314,15xm9344,15r-4,l9338,14r-3,-3l9334,9r,-4l9335,3r3,-3l9340,r4,l9346,r3,3l9349,5r,4l9349,11r-3,3l9344,15xm9374,15r-4,l9368,14r-3,-3l9364,9r,-4l9365,3r3,-3l9370,r4,l9376,r3,3l9379,5r,4l9379,11r-3,3l9374,15xm9404,15r-4,l9398,14r-3,-3l9394,9r,-4l9395,3r3,-3l9400,r4,l9406,r3,3l9409,5r,4l9409,11r-3,3l9404,15xm9434,15r-4,l9428,14r-3,-3l9424,9r,-4l9425,3r3,-3l9430,r4,l9436,r3,3l9439,5r,4l9439,11r-3,3l9434,15xm9464,15r-4,l9458,14r-3,-3l9454,9r,-4l9455,3r3,-3l9460,r4,l9466,r3,3l9469,5r,4l9469,11r-3,3l9464,15xm9494,15r-4,l9488,14r-3,-3l9484,9r,-4l9485,3r3,-3l9490,r4,l9496,r3,3l9499,5r,4l9499,11r-3,3l9494,15xm9524,15r-4,l9518,14r-3,-3l9514,9r,-4l9515,3r3,-3l9520,r4,l9526,r3,3l9529,5r,4l9529,11r-3,3l9524,15xm9554,15r-4,l9548,14r-3,-3l9544,9r,-4l9545,3r3,-3l9550,r4,l9556,r3,3l9559,5r,4l9559,11r-3,3l9554,15xm9584,15r-4,l9578,14r-3,-3l9574,9r,-4l9575,3r3,-3l9580,r4,l9586,r3,3l9590,5r,4l9589,11r-3,3l9584,15xm9614,15r-4,l9608,14r-3,-3l9605,9r,-4l9605,3r3,-3l9610,r4,l9616,r3,3l9620,5r,4l9619,11r-3,3l9614,15xm9644,15r-4,l9638,14r-3,-3l9635,9r,-4l9635,3r3,-3l9640,r4,l9646,r3,3l9650,5r,4l9649,11r-3,3l9644,15xm9674,15r-4,l9668,14r-3,-3l9665,9r,-4l9665,3r3,-3l9670,r4,l9676,r3,3l9680,5r,4l9679,11r-3,3l9674,15xm9704,15r-4,l9698,14r-3,-3l9695,9r,-4l9695,3r3,-3l9700,r4,l9706,r3,3l9710,5r,4l9709,11r-3,3l9704,15xm9734,15r-4,l9728,14r-3,-3l9725,9r,-4l9725,3r3,-3l9730,r4,l9736,r3,3l9740,5r,4l9739,11r-3,3l9734,15xm9764,15r-4,l9758,14r-3,-3l9755,9r,-4l9755,3r3,-3l9760,r4,l9766,r3,3l9770,5r,4l9769,11r-3,3l9764,15xm9794,15r-4,l9788,14r-3,-3l9785,9r,-4l9785,3r3,-3l9790,r4,l9796,r3,3l9800,5r,4l9799,11r-3,3l9794,15xm9824,15r-4,l9818,14r-3,-3l9815,9r,-4l9815,3r3,-3l9820,r4,l9826,r3,3l9830,5r,4l9829,11r-3,3l9824,15xm9854,15r-4,l9848,14r-3,-3l9845,9r,-4l9845,3r3,-3l9850,r4,l9856,r3,3l9860,5r,4l9859,11r-3,3l9854,15xm9884,15r-4,l9878,14r-3,-3l9875,9r,-4l9875,3r3,-3l9880,r4,l9886,r3,3l9890,5r,4l9889,11r-3,3l9884,15xm9914,15r-4,l9908,14r-3,-3l9905,9r,-4l9905,3r3,-3l9910,r4,l9916,r3,3l9920,5r,4l9919,11r-3,3l9914,15xm9944,15r-4,l9938,14r-3,-3l9935,9r,-4l9935,3r3,-3l9940,r4,l9946,r3,3l9950,5r,4l9949,11r-3,3l9944,15xm9974,15r-4,l9968,14r-3,-3l9965,9r,-4l9965,3r3,-3l9970,r4,l9976,r3,3l9980,5r,4l9979,11r-3,3l9974,15xm10004,15r-4,l9998,14r-3,-3l9995,9r,-4l9995,3r3,-3l10000,r4,l10006,r3,3l10010,5r,4l10009,11r-3,3l10004,15xm10034,15r-4,l10028,14r-3,-3l10025,9r,-4l10025,3r3,-3l10030,r4,l10036,r3,3l10040,5r,4l10039,11r-3,3l10034,15xm10064,15r-4,l10058,14r-3,-3l10055,9r,-4l10055,3r3,-3l10060,r4,l10066,r3,3l10070,5r,4l10069,11r-3,3l10064,15xm10094,15r-4,l10088,14r-3,-3l10085,9r,-4l10085,3r3,-3l10090,r4,l10096,r3,3l10100,5r,4l10099,11r-3,3l10094,15xm10124,15r-4,l10118,14r-3,-3l10115,9r,-4l10115,3r3,-3l10120,r4,l10126,r3,3l10130,5r,4l10129,11r-3,3l10124,15xm10154,15r-4,l10148,14r-2,-3l10145,9r,-4l10146,3r2,-3l10150,r4,l10156,r3,3l10160,5r,4l10159,11r-3,3l10154,15xm10184,15r-4,l10178,14r-2,-3l10175,9r,-4l10176,3r2,-3l10180,r4,l10186,r3,3l10190,5r,4l10189,11r-3,3l10184,15xm10214,15r-4,l10208,14r-2,-3l10205,9r,-4l10206,3r2,-3l10210,r4,l10216,r3,3l10220,5r,4l10219,11r-3,3l10214,15xm10244,15r-4,l10238,14r-2,-3l10235,9r,-4l10236,3r2,-3l10240,r4,l10246,r3,3l10250,5r,4l10249,11r-3,3l10244,15xm10274,15r-4,l10269,14r-3,-3l10265,9r,-4l10266,3r3,-3l10270,r4,l10276,r3,3l10280,5r,4l10279,11r-3,3l10274,15xm10304,15r-4,l10299,14r-3,-3l10295,9r,-4l10296,3r3,-3l10300,r4,l10306,r3,3l10310,5r,4l10309,11r-3,3l10304,15xm10334,15r-4,l10329,14r-3,-3l10325,9r,-4l10326,3r3,-3l10330,r4,l10336,r3,3l10340,5r,4l10339,11r-3,3l10334,15xm10364,15r-4,l10359,14r-3,-3l10355,9r,-4l10356,3r3,-3l10360,r4,l10366,r3,3l10370,5r,4l10369,11r-3,3l10364,15xm10394,15r-4,l10389,14r-3,-3l10385,9r,-4l10386,3r3,-3l10390,r4,l10396,r3,3l10400,5r,4l10399,11r-3,3l10394,15xm10424,15r-4,l10419,14r-3,-3l10415,9r,-4l10416,3r3,-3l10420,r4,l10426,r3,3l10430,5r,4l10429,11r-3,3l10424,15xm10455,15r-5,l10449,14r-3,-3l10445,9r,-4l10446,3r3,-3l10450,r5,l10456,r3,3l10460,5r,4l10459,11r-3,3l10455,15xm10485,15r-5,l10479,14r-3,-3l10475,9r,-4l10476,3r3,-3l10480,r5,l10486,r3,3l10490,5r,4l10489,11r-3,3l10485,15xm10515,15r-5,l10509,14r-3,-3l10505,9r,-4l10506,3r3,-3l10510,r5,l10516,r3,3l10520,5r,4l10519,11r-3,3l10515,15xm10545,15r-5,l10539,14r-3,-3l10535,9r,-4l10536,3r3,-3l10540,r5,l10546,r3,3l10550,5r,4l10549,11r-3,3l10545,15xm10575,15r-5,l10569,14r-3,-3l10565,9r,-4l10566,3r3,-3l10570,r5,l10576,r3,3l10580,5r,4l10579,11r-3,3l10575,15xm10605,15r-5,l10599,14r-3,-3l10595,9r,-4l10596,3r3,-3l10600,r5,l10606,r3,3l10610,5r,4l10609,11r-3,3l10605,15xm10635,15r-5,l10629,14r-3,-3l10625,9r,-4l10626,3r3,-3l10630,r5,l10636,r3,3l10640,5r,4l10639,11r-3,3l10635,15xm10665,15r-5,l10659,14r-3,-3l10655,9r,-4l10656,3r3,-3l10660,r5,l10666,r3,3l10670,5r,4l10669,11r-3,3l10665,15xm10695,15r-5,l10689,14r-3,-3l10685,9r,-4l10686,3r3,-3l10690,r5,l10696,r3,3l10700,5r,4l10699,11r-3,3l10695,15xm10725,15r-5,l10719,14r-3,-3l10715,9r,-4l10716,3r3,-3l10720,r5,l10726,r3,3l10730,5r,4l10729,11r-3,3l10725,15xm10755,15r-4,l10749,14r-3,-3l10745,9r,-4l10746,3r3,-3l10751,r4,l10756,r3,3l10760,5r,4l10759,11r-3,3l10755,15xm10785,15r-4,l10779,14r-3,-3l10775,9r,-4l10776,3r3,-3l10781,r4,l10786,r3,3l10790,5r,4l10789,11r-3,3l10785,15xm10815,15r-4,l10809,14r-3,-3l10805,9r,-4l10806,3r3,-3l10811,r4,l10816,r3,3l10820,5r,4l10819,11r-3,3l10815,15xm10845,15r-4,l10839,14r-3,-3l10835,9r,-4l10836,3r3,-3l10841,r4,l10846,r3,3l10850,5r,4l10849,11r-3,3l10845,15xm10875,15r-4,l10869,14r-3,-3l10865,9r,-4l10866,3r3,-3l10871,r4,l10876,r3,3l10880,5r,4l10879,11r-3,3l10875,15xm10905,15r-4,l10899,14r-3,-3l10895,9r,-4l10896,3r3,-3l10901,r4,l10906,r3,3l10910,5r,4l10909,11r-3,3l10905,15xm10935,15r-4,l10929,14r-3,-3l10925,9r,-4l10926,3r3,-3l10931,r4,l10937,r2,3l10940,5r,4l10939,11r-2,3l10935,15xm10965,15r-4,l10959,14r-3,-3l10955,9r,-4l10956,3r3,-3l10961,r4,l10967,r2,3l10970,5r,4l10969,11r-2,3l10965,15xm10995,15r-4,l10989,14r-3,-3l10985,9r,-4l10986,3r3,-3l10991,r4,l10997,r2,3l11000,5r,4l10999,11r-2,3l10995,15xm11025,15r-4,l11019,14r-3,-3l11015,9r,-4l11016,3r3,-3l11021,r4,l11027,r2,3l11030,5r,4l11029,11r-2,3l11025,15xm11055,15r-4,l11049,14r-3,-3l11045,9r,-4l11046,3r3,-3l11051,r4,l11057,r3,3l11060,5r,4l11060,11r-3,3l11055,15xm11085,15r-4,l11079,14r-3,-3l11075,9r,-4l11076,3r3,-3l11081,r4,l11087,r3,3l11090,5r,4l11090,11r-3,3l11085,15xm11115,15r-4,l11109,14r-3,-3l11105,9r,-4l11106,3r3,-3l11111,r4,l11117,r3,3l11120,5r,4l11120,11r-3,3l11115,15xm11145,15r-4,l11139,14r-3,-3l11135,9r,-4l11136,3r3,-3l11141,r4,l11147,r3,3l11150,5r,4l11150,11r-3,3l11145,15xm11175,15r-4,l11169,14r-3,-3l11165,9r,-4l11166,3r3,-3l11171,r4,l11177,r3,3l11180,5r,4l11180,11r-3,3l11175,15xm11205,15r-4,l11199,14r-3,-3l11195,9r,-4l11196,3r3,-3l11201,r4,l11207,r3,3l11210,5r,4l11210,11r-3,3l11205,15xm11235,15r-4,l11229,14r-3,-3l11225,9r,-4l11226,3r3,-3l11231,r4,l11237,r3,3l11240,5r,4l11240,11r-3,3l11235,15xm11265,15r-4,l11259,14r-3,-3l11255,9r,-4l11256,3r3,-3l11261,r4,l11267,r3,3l11270,5r,4l11270,11r-3,3l11265,15xm11295,15r-4,l11289,14r-3,-3l11285,9r,-4l11286,3r3,-3l11291,r4,l11297,r3,3l11300,5r,4l11300,11r-3,3l11295,15xm11325,15r-4,l11319,14r-3,-3l11315,9r,-4l11316,3r3,-3l11321,r4,l11327,r3,3l11330,5r,4l11330,11r-3,3l11325,15xm11355,15r-4,l11349,14r-3,-3l11345,9r,-4l11346,3r3,-3l11351,r4,l11357,r3,3l11360,5r,4l11360,11r-3,3l11355,15xm11385,15r-4,l11379,14r-3,-3l11375,9r,-4l11376,3r3,-3l11381,r4,l11387,r3,3l11390,5r,4l11390,11r-3,3l11385,15xm11415,15r-4,l11409,14r-3,-3l11405,9r,-4l11406,3r3,-3l11411,r4,l11417,r3,3l11420,5r,4l11420,11r-3,3l11415,15xm11445,15r-4,l11439,14r-3,-3l11435,9r,-4l11436,3r3,-3l11441,r4,l11447,r3,3l11450,5r,4l11450,11r-3,3l11445,15xm11475,15r-4,l11469,14r-3,-3l11465,9r,-4l11466,3r3,-3l11471,r4,l11477,r3,3l11480,5r,4l11480,11r-3,3l11475,15xm11505,15r-4,l11499,14r-3,-3l11495,9r,-4l11496,3r3,-3l11501,r4,l11507,r3,3l11510,5r,4l11510,11r-3,3l11505,15xm11535,15r-4,l11529,14r-3,-3l11525,9r,-4l11526,3r3,-3l11531,r4,l11537,r3,3l11540,5r,4l11540,11r-3,3l11535,15xm11565,15r-4,l11559,14r-3,-3l11555,9r,-4l11556,3r3,-3l11561,r4,l11567,r3,3l11570,5r,4l11570,11r-3,3l11565,15xm11595,15r-4,l11589,14r-3,-3l11585,9r,-4l11586,3r3,-3l11591,r4,l11597,r3,3l11601,5r,4l11600,11r-3,3l11595,15xm11625,15r-4,l11619,14r-3,-3l11616,9r,-4l11616,3r3,-3l11621,r4,l11627,r3,3l11631,5r,4l11630,11r-3,3l11625,15xm11655,15r-4,l11649,14r-3,-3l11646,9r,-4l11646,3r3,-3l11651,r4,l11657,r3,3l11661,5r,4l11660,11r-3,3l11655,15xm11685,15r-4,l11679,14r-3,-3l11676,9r,-4l11676,3r3,-3l11681,r4,l11687,r3,3l11691,5r,4l11690,11r-3,3l11685,15xm11715,15r-4,l11709,14r-3,-3l11706,9r,-4l11706,3r3,-3l11711,r4,l11717,r3,3l11721,5r,4l11720,11r-3,3l11715,15xm11745,15r-4,l11739,14r-3,-3l11736,9r,-4l11736,3r3,-3l11741,r4,l11747,r3,3l11751,5r,4l11750,11r-3,3l11745,15xm11775,15r-4,l11769,14r-3,-3l11766,9r,-4l11766,3r3,-3l11771,r4,l11777,r3,3l11781,5r,4l11780,11r-3,3l11775,15xm11805,15r-4,l11799,14r-3,-3l11796,9r,-4l11796,3r3,-3l11801,r4,l11807,r3,3l11811,5r,4l11810,11r-3,3l11805,15xm11835,15r-4,l11829,14r-3,-3l11826,9r,-4l11826,3r3,-3l11831,r4,l11837,r3,3l11841,5r,4l11840,11r-3,3l11835,15xm11865,15r-4,l11859,14r-3,-3l11856,9r,-4l11856,3r3,-3l11861,r4,l11867,r3,3l11871,5r,4l11870,11r-3,3l11865,15xm11895,15r-4,l11889,14r-3,-3l11886,9r,-4l11886,3r3,-3l11891,r4,l11897,r3,3l11901,5r,4l11900,11r-3,3l11895,15xm11925,15r-4,l11919,14r-3,-3l11916,9r,-4l11916,3r3,-3l11921,r4,l11927,r3,3l11931,5r,4l11930,11r-3,3l11925,15xm11955,15r-4,l11949,14r-3,-3l11946,9r,-4l11946,3r3,-3l11951,r4,l11957,r3,3l11961,5r,4l11960,11r-3,3l11955,15xm11985,15r-4,l11979,14r-3,-3l11976,9r,-4l11976,3r3,-3l11981,r4,l11987,r3,3l11991,5r,4l11990,11r-3,3l11985,15xm12015,15r-4,l12009,14r-3,-3l12006,9r,-4l12006,3r3,-3l12011,r4,l12017,r3,3l12021,5r,4l12020,11r-3,3l12015,15xm12045,15r-4,l12039,14r-3,-3l12036,9r,-4l12036,3r3,-3l12041,r4,l12047,r3,3l12051,5r,4l12050,11r-3,3l12045,15xm12075,15r-4,l12069,14r-3,-3l12066,9r,-4l12066,3r3,-3l12071,r4,l12077,r3,3l12081,5r,4l12080,11r-3,3l12075,15xm12105,15r-4,l12099,14r-3,-3l12096,9r,-4l12096,3r3,-3l12101,r4,l12107,r3,3l12111,5r,4l12110,11r-3,3l12105,15xm12135,15r-4,l12129,14r-3,-3l12126,9r,-4l12126,3r3,-3l12131,r4,l12137,r3,3l12141,5r,4l12140,11r-3,3l12135,15xm12165,15r-4,l12159,14r-2,-3l12156,9r,-4l12157,3r2,-3l12161,r4,l12167,r3,3l12171,5r,4l12170,11r-3,3l12165,15xm12195,15r-4,l12189,14r-2,-3l12186,9r,-4l12187,3r2,-3l12191,r4,l12197,r3,3l12201,5r,4l12200,11r-3,3l12195,15xm12225,15r-4,l12219,14r-2,-3l12216,9r,-4l12217,3r2,-3l12221,r4,l12227,r3,3l12231,5r,4l12230,11r-3,3l12225,15xm12255,15r-4,l12249,14r-2,-3l12246,9r,-4l12247,3r2,-3l12251,r4,l12257,r3,3l12261,5r,4l12260,11r-3,3l12255,15xm12285,15r-4,l12280,14r-3,-3l12276,9r,-4l12277,3r3,-3l12281,r4,l12287,r3,3l12291,5r,4l12290,11r-3,3l12285,15xm12315,15r-4,l12310,14r-3,-3l12306,9r,-4l12307,3r3,-3l12311,r4,l12317,r3,3l12321,5r,4l12320,11r-3,3l12315,15xm12345,15r-4,l12340,14r-3,-3l12336,9r,-4l12337,3r3,-3l12341,r4,l12347,r3,3l12351,5r,4l12350,11r-3,3l12345,15xm12375,15r-4,l12370,14r-3,-3l12366,9r,-4l12367,3r3,-3l12371,r4,l12377,r3,3l12381,5r,4l12380,11r-3,3l12375,15xm12405,15r-4,l12400,14r-3,-3l12396,9r,-4l12397,3r3,-3l12401,r4,l12407,r3,3l12411,5r,4l12410,11r-3,3l12405,15xm12435,15r-4,l12430,14r-3,-3l12426,9r,-4l12427,3r3,-3l12431,r4,l12437,r3,3l12441,5r,4l12440,11r-3,3l12435,15xm12466,15r-5,l12460,14r-3,-3l12456,9r,-4l12457,3r3,-3l12461,r5,l12467,r3,3l12471,5r,4l12470,11r-3,3l12466,15xm12496,15r-5,l12490,14r-3,-3l12486,9r,-4l12487,3r3,-3l12491,r5,l12497,r3,3l12501,5r,4l12500,11r-3,3l12496,15xm12526,15r-5,l12520,14r-3,-3l12516,9r,-4l12517,3r3,-3l12521,r5,l12527,r3,3l12531,5r,4l12530,11r-3,3l12526,15xm12556,15r-5,l12550,14r-3,-3l12546,9r,-4l12547,3r3,-3l12551,r5,l12557,r3,3l12561,5r,4l12560,11r-3,3l12556,15xm12586,15r-5,l12580,14r-3,-3l12576,9r,-4l12577,3r3,-3l12581,r5,l12587,r3,3l12591,5r,4l12590,11r-3,3l12586,15xm12616,15r-5,l12610,14r-3,-3l12606,9r,-4l12607,3r3,-3l12611,r5,l12617,r3,3l12621,5r,4l12620,11r-3,3l12616,15xm12646,15r-5,l12640,14r-3,-3l12636,9r,-4l12637,3r3,-3l12641,r5,l12647,r3,3l12651,5r,4l12650,11r-3,3l12646,15xm12676,15r-5,l12670,14r-3,-3l12666,9r,-4l12667,3r3,-3l12671,r5,l12677,r3,3l12681,5r,4l12680,11r-3,3l12676,15xm12706,15r-5,l12700,14r-3,-3l12696,9r,-4l12697,3r3,-3l12701,r5,l12707,r3,3l12711,5r,4l12710,11r-3,3l12706,15xm12736,15r-5,l12730,14r-3,-3l12726,9r,-4l12727,3r3,-3l12731,r5,l12737,r3,3l12741,5r,4l12740,11r-3,3l12736,15xm12766,15r-4,l12760,14r-3,-3l12756,9r,-4l12757,3r3,-3l12762,r4,l12767,r3,3l12771,5r,4l12770,11r-3,3l12766,15xm12796,15r-4,l12790,14r-3,-3l12786,9r,-4l12787,3r3,-3l12792,r4,l12797,r3,3l12801,5r,4l12800,11r-3,3l12796,15xm12826,15r-4,l12820,14r-3,-3l12816,9r,-4l12817,3r3,-3l12822,r4,l12827,r3,3l12831,5r,4l12830,11r-3,3l12826,15xm12856,15r-4,l12850,14r-3,-3l12846,9r,-4l12847,3r3,-3l12852,r4,l12857,r3,3l12861,5r,4l12860,11r-3,3l12856,15xm12886,15r-4,l12880,14r-3,-3l12876,9r,-4l12877,3r3,-3l12882,r4,l12887,r3,3l12891,5r,4l12890,11r-3,3l12886,15xm12916,15r-4,l12910,14r-3,-3l12906,9r,-4l12907,3r3,-3l12912,r4,l12917,r3,3l12921,5r,4l12920,11r-3,3l12916,15xm12946,15r-4,l12940,14r-3,-3l12936,9r,-4l12937,3r3,-3l12942,r4,l12948,r2,3l12951,5r,4l12950,11r-2,3l12946,15xm12976,15r-4,l12970,14r-3,-3l12966,9r,-4l12967,3r3,-3l12972,r4,l12978,r2,3l12981,5r,4l12980,11r-2,3l12976,15xm13006,15r-4,l13000,14r-3,-3l12996,9r,-4l12997,3r3,-3l13002,r4,l13008,r2,3l13011,5r,4l13010,11r-2,3l13006,15xm13036,15r-4,l13030,14r-3,-3l13026,9r,-4l13027,3r3,-3l13032,r4,l13038,r2,3l13041,5r,4l13040,11r-2,3l13036,15xm13066,15r-4,l13060,14r-3,-3l13056,9r,-4l13057,3r3,-3l13062,r4,l13068,r3,3l13071,5r,4l13071,11r-3,3l13066,15xm13096,15r-4,l13090,14r-3,-3l13086,9r,-4l13087,3r3,-3l13092,r4,l13098,r3,3l13101,5r,4l13101,11r-3,3l13096,15xm13126,15r-4,l13120,14r-3,-3l13116,9r,-4l13117,3r3,-3l13122,r4,l13128,r3,3l13131,5r,4l13131,11r-3,3l13126,15xm13156,15r-4,l13150,14r-3,-3l13146,9r,-4l13147,3r3,-3l13152,r4,l13158,r3,3l13161,5r,4l13161,11r-3,3l13156,15xm13186,15r-4,l13180,14r-3,-3l13176,9r,-4l13177,3r3,-3l13182,r4,l13188,r3,3l13191,5r,4l13191,11r-3,3l13186,15xm13216,15r-4,l13210,14r-3,-3l13206,9r,-4l13207,3r3,-3l13212,r4,l13218,r3,3l13221,5r,4l13221,11r-3,3l13216,15xm13246,15r-4,l13240,14r-3,-3l13236,9r,-4l13237,3r3,-3l13242,r4,l13248,r3,3l13251,5r,4l13251,11r-3,3l13246,15xm13276,15r-4,l13270,14r-3,-3l13266,9r,-4l13267,3r3,-3l13272,r4,l13278,r3,3l13281,5r,4l13281,11r-3,3l13276,15xm13306,15r-4,l13300,14r-3,-3l13296,9r,-4l13297,3r3,-3l13302,r4,l13308,r3,3l13311,5r,4l13311,11r-3,3l13306,15xm13336,15r-4,l13330,14r-3,-3l13326,9r,-4l13327,3r3,-3l13332,r4,l13338,r3,3l13341,5r,4l13341,11r-3,3l13336,15xm13366,15r-4,l13360,14r-3,-3l13356,9r,-4l13357,3r3,-3l13362,r4,l13368,r3,3l13371,5r,4l13371,11r-3,3l13366,15xm13396,15r-4,l13390,14r-3,-3l13386,9r,-4l13387,3r3,-3l13392,r4,l13398,r3,3l13401,5r,4l13401,11r-3,3l13396,15xm13426,15r-4,l13420,14r-3,-3l13416,9r,-4l13417,3r3,-3l13422,r4,l13428,r3,3l13431,5r,4l13431,11r-3,3l13426,15xm13456,15r-4,l13450,14r-3,-3l13446,9r,-4l13447,3r3,-3l13452,r4,l13458,r3,3l13461,5r,4l13461,11r-3,3l13456,15xm13486,15r-4,l13480,14r-3,-3l13476,9r,-4l13477,3r3,-3l13482,r4,l13488,r3,3l13491,5r,4l13491,11r-3,3l13486,15xm13516,15r-4,l13510,14r-3,-3l13506,9r,-4l13507,3r3,-3l13512,r4,l13518,r3,3l13521,5r,4l13521,11r-3,3l13516,15xm13546,15r-4,l13540,14r-3,-3l13536,9r,-4l13537,3r3,-3l13542,r4,l13548,r3,3l13551,5r,4l13551,11r-3,3l13546,15xm13576,15r-4,l13570,14r-3,-3l13566,9r,-4l13567,3r3,-3l13572,r4,l13578,r3,3l13581,5r,4l13581,11r-3,3l13576,15xm13606,15r-4,l13600,14r-3,-3l13596,9r,-4l13597,3r3,-3l13602,r4,l13608,r3,3l13612,5r,4l13611,11r-3,3l13606,15xm13636,15r-4,l13630,14r-3,-3l13627,9r,-4l13627,3r3,-3l13632,r4,l13638,r3,3l13642,5r,4l13641,11r-3,3l13636,15xm13666,15r-4,l13660,14r-3,-3l13657,9r,-4l13657,3r3,-3l13662,r4,l13668,r3,3l13672,5r,4l13671,11r-3,3l13666,15xm13696,15r-4,l13690,14r-3,-3l13687,9r,-4l13687,3r3,-3l13692,r4,l13698,r3,3l13702,5r,4l13701,11r-3,3l13696,15xm13726,15r-4,l13720,14r-3,-3l13717,9r,-4l13717,3r3,-3l13722,r4,l13728,r3,3l13732,5r,4l13731,11r-3,3l13726,15xm13756,15r-4,l13750,14r-3,-3l13747,9r,-4l13747,3r3,-3l13752,r4,l13758,r3,3l13762,5r,4l13761,11r-3,3l13756,15xm13786,15r-4,l13780,14r-3,-3l13777,9r,-4l13777,3r3,-3l13782,r4,l13788,r3,3l13792,5r,4l13791,11r-3,3l13786,15xm13816,15r-4,l13810,14r-3,-3l13807,9r,-4l13807,3r3,-3l13812,r4,l13818,r3,3l13822,5r,4l13821,11r-3,3l13816,15xm13846,15r-4,l13840,14r-3,-3l13837,9r,-4l13837,3r3,-3l13842,r4,l13848,r3,3l13852,5r,4l13851,11r-3,3l13846,15xm13876,15r-4,l13870,14r-3,-3l13867,9r,-4l13867,3r3,-3l13872,r4,l13878,r3,3l13882,5r,4l13881,11r-3,3l13876,15xm13906,15r-4,l13900,14r-3,-3l13897,9r,-4l13897,3r3,-3l13902,r4,l13908,r3,3l13912,5r,4l13911,11r-3,3l13906,15xm13936,15r-4,l13930,14r-3,-3l13927,9r,-4l13927,3r3,-3l13932,r4,l13938,r3,3l13942,5r,4l13941,11r-3,3l13936,15xm13966,15r-4,l13960,14r-3,-3l13957,9r,-4l13957,3r3,-3l13962,r4,l13968,r3,3l13972,5r,4l13971,11r-3,3l13966,15xm13996,15r-4,l13990,14r-3,-3l13987,9r,-4l13987,3r3,-3l13992,r4,l13998,r3,3l14002,5r,4l14001,11r-3,3l13996,15xm14026,15r-4,l14020,14r-3,-3l14017,9r,-4l14017,3r3,-3l14022,r4,l14028,r3,3l14032,5r,4l14031,11r-3,3l14026,15xm14056,15r-4,l14050,14r-3,-3l14047,9r,-4l14047,3r3,-3l14052,r4,l14058,r3,3l14062,5r,4l14061,11r-3,3l14056,15xm14086,15r-4,l14080,14r-3,-3l14077,9r,-4l14077,3r3,-3l14082,r4,l14088,r3,3l14092,5r,4l14091,11r-3,3l14086,15xm14116,15r-4,l14110,14r-3,-3l14107,9r,-4l14107,3r3,-3l14112,r4,l14118,r3,3l14122,5r,4l14121,11r-3,3l14116,15xm14146,15r-4,l14140,14r-3,-3l14137,9r,-4l14137,3r3,-3l14142,r4,l14148,r3,3l14152,5r,4l14151,11r-3,3l14146,15xm14176,15r-4,l14170,14r-2,-3l14167,9r,-4l14168,3r2,-3l14172,r4,l14178,r3,3l14182,5r,4l14181,11r-3,3l14176,15xm14206,15r-4,l14200,14r-2,-3l14197,9r,-4l14198,3r2,-3l14202,r4,l14208,r3,3l14212,5r,4l14211,11r-3,3l14206,15xm14236,15r-4,l14230,14r-2,-3l14227,9r,-4l14228,3r2,-3l14232,r4,l14238,r3,3l14242,5r,4l14241,11r-3,3l14236,15xm14266,15r-4,l14260,14r-2,-3l14257,9r,-4l14258,3r2,-3l14262,r4,l14268,r3,3l14272,5r,4l14271,11r-3,3l14266,15xm14296,15r-4,l14291,14r-3,-3l14287,9r,-4l14288,3r3,-3l14292,r4,l14298,r3,3l14302,5r,4l14301,11r-3,3l14296,15xm14326,15r-4,l14321,14r-3,-3l14317,9r,-4l14318,3r3,-3l14322,r4,l14328,r3,3l14332,5r,4l14331,11r-3,3l14326,15xm14356,15r-4,l14351,14r-3,-3l14347,9r,-4l14348,3r3,-3l14352,r4,l14358,r3,3l14362,5r,4l14361,11r-3,3l14356,15xm14386,15r-4,l14381,14r-3,-3l14377,9r,-4l14378,3r3,-3l14382,r4,l14388,r3,3l14392,5r,4l14391,11r-3,3l14386,15xm14416,15r-4,l14411,14r-3,-3l14407,9r,-4l14408,3r3,-3l14412,r4,l14418,r3,3l14422,5r,4l14421,11r-3,3l14416,15xm14446,15r-4,l14441,14r-3,-3l14437,9r,-4l14438,3r3,-3l14442,r4,l14448,r3,3l14452,5r,4l14451,11r-3,3l14446,15xm14477,15r-5,l14471,14r-3,-3l14467,9r,-4l14468,3r3,-3l14472,r5,l14478,r3,3l14482,5r,4l14481,11r-3,3l14477,15xm14507,15r-5,l14501,14r-3,-3l14497,9r,-4l14498,3r3,-3l14502,r5,l14508,r3,3l14512,5r,4l14511,11r-3,3l14507,15xm14537,15r-5,l14531,14r-3,-3l14527,9r,-4l14528,3r3,-3l14532,r5,l14538,r3,3l14542,5r,4l14541,11r-3,3l14537,15xm14567,15r-5,l14561,14r-3,-3l14557,9r,-4l14558,3r3,-3l14562,r5,l14568,r3,3l14572,5r,4l14571,11r-3,3l14567,15xm14597,15r-5,l14591,14r-3,-3l14587,9r,-4l14588,3r3,-3l14592,r5,l14598,r3,3l14602,5r,4l14601,11r-3,3l14597,15xe" fillcolor="black" stroked="f">
                <v:path arrowok="t" o:connecttype="custom" o:connectlocs="140335,210820;285750,216535;426085,219710;577850,210820;724535,217805;866775,217805;1013460,210820;1164590,219710;1305560,216535;1450975,210820;1604010,220345;1743710,213995;1887220,212725;2045335,220345;2181860,212725;2325370,213995;2464435,220345;2618105,210820;2763520,216535;2903855,219710;3055620,210820;3202305,217805;3344545,217805;3491230,210820;3642360,219710;3783330,216535;3928110,210820;4081780,220345;4221480,213995;4364990,212725;4523105,220345;4659630,212725;4802505,213995;4942205,220345;5095875,210820;5241290,216535;5381625,219710;5533390,210820;5680075,217805;5822315,217805;5969000,210820;6120130,219710;6261100,216535;6405880,210820;6559550,220345;6699250,213995;6842760,212725;7000875,220345;7137400,212725;7280275,213995;7419975,220345;7573645,210820;7719060,216535;7859395,219710;8011160,210820;8157845,217805;8300085,217805;8446770,210820;8597900,219710;8738870,216535;8883650,210820;9037320,220345;9177020,213995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F5A9C">
      <w:pPr>
        <w:pStyle w:val="BodyText"/>
        <w:spacing w:before="7"/>
        <w:rPr>
          <w:rFonts w:ascii="Palatino Linotype"/>
          <w:b/>
          <w:i/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>
                <wp:simplePos x="0" y="0"/>
                <wp:positionH relativeFrom="page">
                  <wp:posOffset>397510</wp:posOffset>
                </wp:positionH>
                <wp:positionV relativeFrom="paragraph">
                  <wp:posOffset>208915</wp:posOffset>
                </wp:positionV>
                <wp:extent cx="9272905" cy="9525"/>
                <wp:effectExtent l="0" t="0" r="0" b="0"/>
                <wp:wrapTopAndBottom/>
                <wp:docPr id="12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72905" cy="9525"/>
                        </a:xfrm>
                        <a:custGeom>
                          <a:avLst/>
                          <a:gdLst>
                            <a:gd name="T0" fmla="+- 0 847 626"/>
                            <a:gd name="T1" fmla="*/ T0 w 14603"/>
                            <a:gd name="T2" fmla="+- 0 329 329"/>
                            <a:gd name="T3" fmla="*/ 329 h 15"/>
                            <a:gd name="T4" fmla="+- 0 1076 626"/>
                            <a:gd name="T5" fmla="*/ T4 w 14603"/>
                            <a:gd name="T6" fmla="+- 0 338 329"/>
                            <a:gd name="T7" fmla="*/ 338 h 15"/>
                            <a:gd name="T8" fmla="+- 0 1297 626"/>
                            <a:gd name="T9" fmla="*/ T8 w 14603"/>
                            <a:gd name="T10" fmla="+- 0 343 329"/>
                            <a:gd name="T11" fmla="*/ 343 h 15"/>
                            <a:gd name="T12" fmla="+- 0 1536 626"/>
                            <a:gd name="T13" fmla="*/ T12 w 14603"/>
                            <a:gd name="T14" fmla="+- 0 329 329"/>
                            <a:gd name="T15" fmla="*/ 329 h 15"/>
                            <a:gd name="T16" fmla="+- 0 1767 626"/>
                            <a:gd name="T17" fmla="*/ T16 w 14603"/>
                            <a:gd name="T18" fmla="+- 0 340 329"/>
                            <a:gd name="T19" fmla="*/ 340 h 15"/>
                            <a:gd name="T20" fmla="+- 0 1991 626"/>
                            <a:gd name="T21" fmla="*/ T20 w 14603"/>
                            <a:gd name="T22" fmla="+- 0 340 329"/>
                            <a:gd name="T23" fmla="*/ 340 h 15"/>
                            <a:gd name="T24" fmla="+- 0 2222 626"/>
                            <a:gd name="T25" fmla="*/ T24 w 14603"/>
                            <a:gd name="T26" fmla="+- 0 329 329"/>
                            <a:gd name="T27" fmla="*/ 329 h 15"/>
                            <a:gd name="T28" fmla="+- 0 2460 626"/>
                            <a:gd name="T29" fmla="*/ T28 w 14603"/>
                            <a:gd name="T30" fmla="+- 0 343 329"/>
                            <a:gd name="T31" fmla="*/ 343 h 15"/>
                            <a:gd name="T32" fmla="+- 0 2682 626"/>
                            <a:gd name="T33" fmla="*/ T32 w 14603"/>
                            <a:gd name="T34" fmla="+- 0 338 329"/>
                            <a:gd name="T35" fmla="*/ 338 h 15"/>
                            <a:gd name="T36" fmla="+- 0 2911 626"/>
                            <a:gd name="T37" fmla="*/ T36 w 14603"/>
                            <a:gd name="T38" fmla="+- 0 329 329"/>
                            <a:gd name="T39" fmla="*/ 329 h 15"/>
                            <a:gd name="T40" fmla="+- 0 3152 626"/>
                            <a:gd name="T41" fmla="*/ T40 w 14603"/>
                            <a:gd name="T42" fmla="+- 0 344 329"/>
                            <a:gd name="T43" fmla="*/ 344 h 15"/>
                            <a:gd name="T44" fmla="+- 0 3372 626"/>
                            <a:gd name="T45" fmla="*/ T44 w 14603"/>
                            <a:gd name="T46" fmla="+- 0 334 329"/>
                            <a:gd name="T47" fmla="*/ 334 h 15"/>
                            <a:gd name="T48" fmla="+- 0 3598 626"/>
                            <a:gd name="T49" fmla="*/ T48 w 14603"/>
                            <a:gd name="T50" fmla="+- 0 332 329"/>
                            <a:gd name="T51" fmla="*/ 332 h 15"/>
                            <a:gd name="T52" fmla="+- 0 3847 626"/>
                            <a:gd name="T53" fmla="*/ T52 w 14603"/>
                            <a:gd name="T54" fmla="+- 0 344 329"/>
                            <a:gd name="T55" fmla="*/ 344 h 15"/>
                            <a:gd name="T56" fmla="+- 0 4062 626"/>
                            <a:gd name="T57" fmla="*/ T56 w 14603"/>
                            <a:gd name="T58" fmla="+- 0 332 329"/>
                            <a:gd name="T59" fmla="*/ 332 h 15"/>
                            <a:gd name="T60" fmla="+- 0 4288 626"/>
                            <a:gd name="T61" fmla="*/ T60 w 14603"/>
                            <a:gd name="T62" fmla="+- 0 334 329"/>
                            <a:gd name="T63" fmla="*/ 334 h 15"/>
                            <a:gd name="T64" fmla="+- 0 4507 626"/>
                            <a:gd name="T65" fmla="*/ T64 w 14603"/>
                            <a:gd name="T66" fmla="+- 0 344 329"/>
                            <a:gd name="T67" fmla="*/ 344 h 15"/>
                            <a:gd name="T68" fmla="+- 0 4749 626"/>
                            <a:gd name="T69" fmla="*/ T68 w 14603"/>
                            <a:gd name="T70" fmla="+- 0 329 329"/>
                            <a:gd name="T71" fmla="*/ 329 h 15"/>
                            <a:gd name="T72" fmla="+- 0 4978 626"/>
                            <a:gd name="T73" fmla="*/ T72 w 14603"/>
                            <a:gd name="T74" fmla="+- 0 338 329"/>
                            <a:gd name="T75" fmla="*/ 338 h 15"/>
                            <a:gd name="T76" fmla="+- 0 5199 626"/>
                            <a:gd name="T77" fmla="*/ T76 w 14603"/>
                            <a:gd name="T78" fmla="+- 0 343 329"/>
                            <a:gd name="T79" fmla="*/ 343 h 15"/>
                            <a:gd name="T80" fmla="+- 0 5438 626"/>
                            <a:gd name="T81" fmla="*/ T80 w 14603"/>
                            <a:gd name="T82" fmla="+- 0 329 329"/>
                            <a:gd name="T83" fmla="*/ 329 h 15"/>
                            <a:gd name="T84" fmla="+- 0 5669 626"/>
                            <a:gd name="T85" fmla="*/ T84 w 14603"/>
                            <a:gd name="T86" fmla="+- 0 340 329"/>
                            <a:gd name="T87" fmla="*/ 340 h 15"/>
                            <a:gd name="T88" fmla="+- 0 5893 626"/>
                            <a:gd name="T89" fmla="*/ T88 w 14603"/>
                            <a:gd name="T90" fmla="+- 0 340 329"/>
                            <a:gd name="T91" fmla="*/ 340 h 15"/>
                            <a:gd name="T92" fmla="+- 0 6124 626"/>
                            <a:gd name="T93" fmla="*/ T92 w 14603"/>
                            <a:gd name="T94" fmla="+- 0 329 329"/>
                            <a:gd name="T95" fmla="*/ 329 h 15"/>
                            <a:gd name="T96" fmla="+- 0 6362 626"/>
                            <a:gd name="T97" fmla="*/ T96 w 14603"/>
                            <a:gd name="T98" fmla="+- 0 343 329"/>
                            <a:gd name="T99" fmla="*/ 343 h 15"/>
                            <a:gd name="T100" fmla="+- 0 6584 626"/>
                            <a:gd name="T101" fmla="*/ T100 w 14603"/>
                            <a:gd name="T102" fmla="+- 0 338 329"/>
                            <a:gd name="T103" fmla="*/ 338 h 15"/>
                            <a:gd name="T104" fmla="+- 0 6812 626"/>
                            <a:gd name="T105" fmla="*/ T104 w 14603"/>
                            <a:gd name="T106" fmla="+- 0 329 329"/>
                            <a:gd name="T107" fmla="*/ 329 h 15"/>
                            <a:gd name="T108" fmla="+- 0 7054 626"/>
                            <a:gd name="T109" fmla="*/ T108 w 14603"/>
                            <a:gd name="T110" fmla="+- 0 344 329"/>
                            <a:gd name="T111" fmla="*/ 344 h 15"/>
                            <a:gd name="T112" fmla="+- 0 7274 626"/>
                            <a:gd name="T113" fmla="*/ T112 w 14603"/>
                            <a:gd name="T114" fmla="+- 0 334 329"/>
                            <a:gd name="T115" fmla="*/ 334 h 15"/>
                            <a:gd name="T116" fmla="+- 0 7500 626"/>
                            <a:gd name="T117" fmla="*/ T116 w 14603"/>
                            <a:gd name="T118" fmla="+- 0 332 329"/>
                            <a:gd name="T119" fmla="*/ 332 h 15"/>
                            <a:gd name="T120" fmla="+- 0 7749 626"/>
                            <a:gd name="T121" fmla="*/ T120 w 14603"/>
                            <a:gd name="T122" fmla="+- 0 344 329"/>
                            <a:gd name="T123" fmla="*/ 344 h 15"/>
                            <a:gd name="T124" fmla="+- 0 7964 626"/>
                            <a:gd name="T125" fmla="*/ T124 w 14603"/>
                            <a:gd name="T126" fmla="+- 0 332 329"/>
                            <a:gd name="T127" fmla="*/ 332 h 15"/>
                            <a:gd name="T128" fmla="+- 0 8189 626"/>
                            <a:gd name="T129" fmla="*/ T128 w 14603"/>
                            <a:gd name="T130" fmla="+- 0 334 329"/>
                            <a:gd name="T131" fmla="*/ 334 h 15"/>
                            <a:gd name="T132" fmla="+- 0 8409 626"/>
                            <a:gd name="T133" fmla="*/ T132 w 14603"/>
                            <a:gd name="T134" fmla="+- 0 344 329"/>
                            <a:gd name="T135" fmla="*/ 344 h 15"/>
                            <a:gd name="T136" fmla="+- 0 8651 626"/>
                            <a:gd name="T137" fmla="*/ T136 w 14603"/>
                            <a:gd name="T138" fmla="+- 0 329 329"/>
                            <a:gd name="T139" fmla="*/ 329 h 15"/>
                            <a:gd name="T140" fmla="+- 0 8880 626"/>
                            <a:gd name="T141" fmla="*/ T140 w 14603"/>
                            <a:gd name="T142" fmla="+- 0 338 329"/>
                            <a:gd name="T143" fmla="*/ 338 h 15"/>
                            <a:gd name="T144" fmla="+- 0 9101 626"/>
                            <a:gd name="T145" fmla="*/ T144 w 14603"/>
                            <a:gd name="T146" fmla="+- 0 343 329"/>
                            <a:gd name="T147" fmla="*/ 343 h 15"/>
                            <a:gd name="T148" fmla="+- 0 9340 626"/>
                            <a:gd name="T149" fmla="*/ T148 w 14603"/>
                            <a:gd name="T150" fmla="+- 0 329 329"/>
                            <a:gd name="T151" fmla="*/ 329 h 15"/>
                            <a:gd name="T152" fmla="+- 0 9571 626"/>
                            <a:gd name="T153" fmla="*/ T152 w 14603"/>
                            <a:gd name="T154" fmla="+- 0 340 329"/>
                            <a:gd name="T155" fmla="*/ 340 h 15"/>
                            <a:gd name="T156" fmla="+- 0 9795 626"/>
                            <a:gd name="T157" fmla="*/ T156 w 14603"/>
                            <a:gd name="T158" fmla="+- 0 340 329"/>
                            <a:gd name="T159" fmla="*/ 340 h 15"/>
                            <a:gd name="T160" fmla="+- 0 10026 626"/>
                            <a:gd name="T161" fmla="*/ T160 w 14603"/>
                            <a:gd name="T162" fmla="+- 0 329 329"/>
                            <a:gd name="T163" fmla="*/ 329 h 15"/>
                            <a:gd name="T164" fmla="+- 0 10264 626"/>
                            <a:gd name="T165" fmla="*/ T164 w 14603"/>
                            <a:gd name="T166" fmla="+- 0 343 329"/>
                            <a:gd name="T167" fmla="*/ 343 h 15"/>
                            <a:gd name="T168" fmla="+- 0 10486 626"/>
                            <a:gd name="T169" fmla="*/ T168 w 14603"/>
                            <a:gd name="T170" fmla="+- 0 338 329"/>
                            <a:gd name="T171" fmla="*/ 338 h 15"/>
                            <a:gd name="T172" fmla="+- 0 10714 626"/>
                            <a:gd name="T173" fmla="*/ T172 w 14603"/>
                            <a:gd name="T174" fmla="+- 0 329 329"/>
                            <a:gd name="T175" fmla="*/ 329 h 15"/>
                            <a:gd name="T176" fmla="+- 0 10956 626"/>
                            <a:gd name="T177" fmla="*/ T176 w 14603"/>
                            <a:gd name="T178" fmla="+- 0 344 329"/>
                            <a:gd name="T179" fmla="*/ 344 h 15"/>
                            <a:gd name="T180" fmla="+- 0 11176 626"/>
                            <a:gd name="T181" fmla="*/ T180 w 14603"/>
                            <a:gd name="T182" fmla="+- 0 334 329"/>
                            <a:gd name="T183" fmla="*/ 334 h 15"/>
                            <a:gd name="T184" fmla="+- 0 11402 626"/>
                            <a:gd name="T185" fmla="*/ T184 w 14603"/>
                            <a:gd name="T186" fmla="+- 0 332 329"/>
                            <a:gd name="T187" fmla="*/ 332 h 15"/>
                            <a:gd name="T188" fmla="+- 0 11651 626"/>
                            <a:gd name="T189" fmla="*/ T188 w 14603"/>
                            <a:gd name="T190" fmla="+- 0 344 329"/>
                            <a:gd name="T191" fmla="*/ 344 h 15"/>
                            <a:gd name="T192" fmla="+- 0 11866 626"/>
                            <a:gd name="T193" fmla="*/ T192 w 14603"/>
                            <a:gd name="T194" fmla="+- 0 332 329"/>
                            <a:gd name="T195" fmla="*/ 332 h 15"/>
                            <a:gd name="T196" fmla="+- 0 12091 626"/>
                            <a:gd name="T197" fmla="*/ T196 w 14603"/>
                            <a:gd name="T198" fmla="+- 0 334 329"/>
                            <a:gd name="T199" fmla="*/ 334 h 15"/>
                            <a:gd name="T200" fmla="+- 0 12311 626"/>
                            <a:gd name="T201" fmla="*/ T200 w 14603"/>
                            <a:gd name="T202" fmla="+- 0 344 329"/>
                            <a:gd name="T203" fmla="*/ 344 h 15"/>
                            <a:gd name="T204" fmla="+- 0 12553 626"/>
                            <a:gd name="T205" fmla="*/ T204 w 14603"/>
                            <a:gd name="T206" fmla="+- 0 329 329"/>
                            <a:gd name="T207" fmla="*/ 329 h 15"/>
                            <a:gd name="T208" fmla="+- 0 12782 626"/>
                            <a:gd name="T209" fmla="*/ T208 w 14603"/>
                            <a:gd name="T210" fmla="+- 0 338 329"/>
                            <a:gd name="T211" fmla="*/ 338 h 15"/>
                            <a:gd name="T212" fmla="+- 0 13003 626"/>
                            <a:gd name="T213" fmla="*/ T212 w 14603"/>
                            <a:gd name="T214" fmla="+- 0 343 329"/>
                            <a:gd name="T215" fmla="*/ 343 h 15"/>
                            <a:gd name="T216" fmla="+- 0 13242 626"/>
                            <a:gd name="T217" fmla="*/ T216 w 14603"/>
                            <a:gd name="T218" fmla="+- 0 329 329"/>
                            <a:gd name="T219" fmla="*/ 329 h 15"/>
                            <a:gd name="T220" fmla="+- 0 13473 626"/>
                            <a:gd name="T221" fmla="*/ T220 w 14603"/>
                            <a:gd name="T222" fmla="+- 0 340 329"/>
                            <a:gd name="T223" fmla="*/ 340 h 15"/>
                            <a:gd name="T224" fmla="+- 0 13697 626"/>
                            <a:gd name="T225" fmla="*/ T224 w 14603"/>
                            <a:gd name="T226" fmla="+- 0 340 329"/>
                            <a:gd name="T227" fmla="*/ 340 h 15"/>
                            <a:gd name="T228" fmla="+- 0 13928 626"/>
                            <a:gd name="T229" fmla="*/ T228 w 14603"/>
                            <a:gd name="T230" fmla="+- 0 329 329"/>
                            <a:gd name="T231" fmla="*/ 329 h 15"/>
                            <a:gd name="T232" fmla="+- 0 14166 626"/>
                            <a:gd name="T233" fmla="*/ T232 w 14603"/>
                            <a:gd name="T234" fmla="+- 0 343 329"/>
                            <a:gd name="T235" fmla="*/ 343 h 15"/>
                            <a:gd name="T236" fmla="+- 0 14388 626"/>
                            <a:gd name="T237" fmla="*/ T236 w 14603"/>
                            <a:gd name="T238" fmla="+- 0 338 329"/>
                            <a:gd name="T239" fmla="*/ 338 h 15"/>
                            <a:gd name="T240" fmla="+- 0 14616 626"/>
                            <a:gd name="T241" fmla="*/ T240 w 14603"/>
                            <a:gd name="T242" fmla="+- 0 329 329"/>
                            <a:gd name="T243" fmla="*/ 329 h 15"/>
                            <a:gd name="T244" fmla="+- 0 14858 626"/>
                            <a:gd name="T245" fmla="*/ T244 w 14603"/>
                            <a:gd name="T246" fmla="+- 0 344 329"/>
                            <a:gd name="T247" fmla="*/ 344 h 15"/>
                            <a:gd name="T248" fmla="+- 0 15078 626"/>
                            <a:gd name="T249" fmla="*/ T248 w 14603"/>
                            <a:gd name="T250" fmla="+- 0 334 329"/>
                            <a:gd name="T251" fmla="*/ 33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4603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4"/>
                              </a:lnTo>
                              <a:lnTo>
                                <a:pt x="0" y="11"/>
                              </a:lnTo>
                              <a:lnTo>
                                <a:pt x="0" y="9"/>
                              </a:lnTo>
                              <a:lnTo>
                                <a:pt x="0" y="5"/>
                              </a:lnTo>
                              <a:lnTo>
                                <a:pt x="0" y="3"/>
                              </a:lnTo>
                              <a:lnTo>
                                <a:pt x="3" y="0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0"/>
                              </a:lnTo>
                              <a:lnTo>
                                <a:pt x="14" y="3"/>
                              </a:lnTo>
                              <a:lnTo>
                                <a:pt x="15" y="5"/>
                              </a:lnTo>
                              <a:lnTo>
                                <a:pt x="15" y="9"/>
                              </a:lnTo>
                              <a:lnTo>
                                <a:pt x="14" y="11"/>
                              </a:lnTo>
                              <a:lnTo>
                                <a:pt x="11" y="14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4"/>
                              </a:lnTo>
                              <a:lnTo>
                                <a:pt x="30" y="11"/>
                              </a:lnTo>
                              <a:lnTo>
                                <a:pt x="30" y="9"/>
                              </a:lnTo>
                              <a:lnTo>
                                <a:pt x="30" y="5"/>
                              </a:lnTo>
                              <a:lnTo>
                                <a:pt x="30" y="3"/>
                              </a:lnTo>
                              <a:lnTo>
                                <a:pt x="33" y="0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0"/>
                              </a:lnTo>
                              <a:lnTo>
                                <a:pt x="44" y="3"/>
                              </a:lnTo>
                              <a:lnTo>
                                <a:pt x="45" y="5"/>
                              </a:lnTo>
                              <a:lnTo>
                                <a:pt x="45" y="9"/>
                              </a:lnTo>
                              <a:lnTo>
                                <a:pt x="44" y="11"/>
                              </a:lnTo>
                              <a:lnTo>
                                <a:pt x="41" y="14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4"/>
                              </a:lnTo>
                              <a:lnTo>
                                <a:pt x="60" y="11"/>
                              </a:lnTo>
                              <a:lnTo>
                                <a:pt x="60" y="9"/>
                              </a:lnTo>
                              <a:lnTo>
                                <a:pt x="60" y="5"/>
                              </a:lnTo>
                              <a:lnTo>
                                <a:pt x="60" y="3"/>
                              </a:lnTo>
                              <a:lnTo>
                                <a:pt x="63" y="0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0"/>
                              </a:lnTo>
                              <a:lnTo>
                                <a:pt x="74" y="3"/>
                              </a:lnTo>
                              <a:lnTo>
                                <a:pt x="75" y="5"/>
                              </a:lnTo>
                              <a:lnTo>
                                <a:pt x="75" y="9"/>
                              </a:lnTo>
                              <a:lnTo>
                                <a:pt x="74" y="11"/>
                              </a:lnTo>
                              <a:lnTo>
                                <a:pt x="71" y="14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4"/>
                              </a:lnTo>
                              <a:lnTo>
                                <a:pt x="91" y="11"/>
                              </a:lnTo>
                              <a:lnTo>
                                <a:pt x="90" y="9"/>
                              </a:lnTo>
                              <a:lnTo>
                                <a:pt x="90" y="5"/>
                              </a:lnTo>
                              <a:lnTo>
                                <a:pt x="91" y="3"/>
                              </a:lnTo>
                              <a:lnTo>
                                <a:pt x="93" y="0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0"/>
                              </a:lnTo>
                              <a:lnTo>
                                <a:pt x="104" y="3"/>
                              </a:lnTo>
                              <a:lnTo>
                                <a:pt x="105" y="5"/>
                              </a:lnTo>
                              <a:lnTo>
                                <a:pt x="105" y="9"/>
                              </a:lnTo>
                              <a:lnTo>
                                <a:pt x="104" y="11"/>
                              </a:lnTo>
                              <a:lnTo>
                                <a:pt x="101" y="14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4"/>
                              </a:lnTo>
                              <a:lnTo>
                                <a:pt x="121" y="11"/>
                              </a:lnTo>
                              <a:lnTo>
                                <a:pt x="120" y="9"/>
                              </a:lnTo>
                              <a:lnTo>
                                <a:pt x="120" y="5"/>
                              </a:lnTo>
                              <a:lnTo>
                                <a:pt x="121" y="3"/>
                              </a:lnTo>
                              <a:lnTo>
                                <a:pt x="123" y="0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0"/>
                              </a:lnTo>
                              <a:lnTo>
                                <a:pt x="134" y="3"/>
                              </a:lnTo>
                              <a:lnTo>
                                <a:pt x="135" y="5"/>
                              </a:lnTo>
                              <a:lnTo>
                                <a:pt x="135" y="9"/>
                              </a:lnTo>
                              <a:lnTo>
                                <a:pt x="134" y="11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4"/>
                              </a:lnTo>
                              <a:lnTo>
                                <a:pt x="151" y="11"/>
                              </a:lnTo>
                              <a:lnTo>
                                <a:pt x="150" y="9"/>
                              </a:lnTo>
                              <a:lnTo>
                                <a:pt x="150" y="5"/>
                              </a:lnTo>
                              <a:lnTo>
                                <a:pt x="151" y="3"/>
                              </a:lnTo>
                              <a:lnTo>
                                <a:pt x="153" y="0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0"/>
                              </a:lnTo>
                              <a:lnTo>
                                <a:pt x="164" y="3"/>
                              </a:lnTo>
                              <a:lnTo>
                                <a:pt x="165" y="5"/>
                              </a:lnTo>
                              <a:lnTo>
                                <a:pt x="165" y="9"/>
                              </a:lnTo>
                              <a:lnTo>
                                <a:pt x="164" y="11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4"/>
                              </a:lnTo>
                              <a:lnTo>
                                <a:pt x="181" y="11"/>
                              </a:lnTo>
                              <a:lnTo>
                                <a:pt x="180" y="9"/>
                              </a:lnTo>
                              <a:lnTo>
                                <a:pt x="180" y="5"/>
                              </a:lnTo>
                              <a:lnTo>
                                <a:pt x="181" y="3"/>
                              </a:lnTo>
                              <a:lnTo>
                                <a:pt x="183" y="0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0"/>
                              </a:lnTo>
                              <a:lnTo>
                                <a:pt x="194" y="3"/>
                              </a:lnTo>
                              <a:lnTo>
                                <a:pt x="195" y="5"/>
                              </a:lnTo>
                              <a:lnTo>
                                <a:pt x="195" y="9"/>
                              </a:lnTo>
                              <a:lnTo>
                                <a:pt x="194" y="11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4" y="14"/>
                              </a:lnTo>
                              <a:lnTo>
                                <a:pt x="211" y="11"/>
                              </a:lnTo>
                              <a:lnTo>
                                <a:pt x="210" y="9"/>
                              </a:lnTo>
                              <a:lnTo>
                                <a:pt x="210" y="5"/>
                              </a:lnTo>
                              <a:lnTo>
                                <a:pt x="211" y="3"/>
                              </a:lnTo>
                              <a:lnTo>
                                <a:pt x="214" y="0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0"/>
                              </a:lnTo>
                              <a:lnTo>
                                <a:pt x="224" y="3"/>
                              </a:lnTo>
                              <a:lnTo>
                                <a:pt x="225" y="5"/>
                              </a:lnTo>
                              <a:lnTo>
                                <a:pt x="225" y="9"/>
                              </a:lnTo>
                              <a:lnTo>
                                <a:pt x="224" y="11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4" y="14"/>
                              </a:lnTo>
                              <a:lnTo>
                                <a:pt x="241" y="11"/>
                              </a:lnTo>
                              <a:lnTo>
                                <a:pt x="240" y="9"/>
                              </a:lnTo>
                              <a:lnTo>
                                <a:pt x="240" y="5"/>
                              </a:lnTo>
                              <a:lnTo>
                                <a:pt x="241" y="3"/>
                              </a:lnTo>
                              <a:lnTo>
                                <a:pt x="244" y="0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0"/>
                              </a:lnTo>
                              <a:lnTo>
                                <a:pt x="254" y="3"/>
                              </a:lnTo>
                              <a:lnTo>
                                <a:pt x="255" y="5"/>
                              </a:lnTo>
                              <a:lnTo>
                                <a:pt x="255" y="9"/>
                              </a:lnTo>
                              <a:lnTo>
                                <a:pt x="254" y="11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4" y="14"/>
                              </a:lnTo>
                              <a:lnTo>
                                <a:pt x="271" y="11"/>
                              </a:lnTo>
                              <a:lnTo>
                                <a:pt x="270" y="9"/>
                              </a:lnTo>
                              <a:lnTo>
                                <a:pt x="270" y="5"/>
                              </a:lnTo>
                              <a:lnTo>
                                <a:pt x="271" y="3"/>
                              </a:lnTo>
                              <a:lnTo>
                                <a:pt x="274" y="0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0"/>
                              </a:lnTo>
                              <a:lnTo>
                                <a:pt x="284" y="3"/>
                              </a:lnTo>
                              <a:lnTo>
                                <a:pt x="285" y="5"/>
                              </a:lnTo>
                              <a:lnTo>
                                <a:pt x="285" y="9"/>
                              </a:lnTo>
                              <a:lnTo>
                                <a:pt x="284" y="11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4" y="14"/>
                              </a:lnTo>
                              <a:lnTo>
                                <a:pt x="301" y="11"/>
                              </a:lnTo>
                              <a:lnTo>
                                <a:pt x="300" y="9"/>
                              </a:lnTo>
                              <a:lnTo>
                                <a:pt x="300" y="5"/>
                              </a:lnTo>
                              <a:lnTo>
                                <a:pt x="301" y="3"/>
                              </a:lnTo>
                              <a:lnTo>
                                <a:pt x="304" y="0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0"/>
                              </a:lnTo>
                              <a:lnTo>
                                <a:pt x="314" y="3"/>
                              </a:lnTo>
                              <a:lnTo>
                                <a:pt x="315" y="5"/>
                              </a:lnTo>
                              <a:lnTo>
                                <a:pt x="315" y="9"/>
                              </a:lnTo>
                              <a:lnTo>
                                <a:pt x="314" y="11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4" y="14"/>
                              </a:lnTo>
                              <a:lnTo>
                                <a:pt x="331" y="11"/>
                              </a:lnTo>
                              <a:lnTo>
                                <a:pt x="330" y="9"/>
                              </a:lnTo>
                              <a:lnTo>
                                <a:pt x="330" y="5"/>
                              </a:lnTo>
                              <a:lnTo>
                                <a:pt x="331" y="3"/>
                              </a:lnTo>
                              <a:lnTo>
                                <a:pt x="334" y="0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0"/>
                              </a:lnTo>
                              <a:lnTo>
                                <a:pt x="344" y="3"/>
                              </a:lnTo>
                              <a:lnTo>
                                <a:pt x="345" y="5"/>
                              </a:lnTo>
                              <a:lnTo>
                                <a:pt x="345" y="9"/>
                              </a:lnTo>
                              <a:lnTo>
                                <a:pt x="344" y="11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4" y="14"/>
                              </a:lnTo>
                              <a:lnTo>
                                <a:pt x="361" y="11"/>
                              </a:lnTo>
                              <a:lnTo>
                                <a:pt x="360" y="9"/>
                              </a:lnTo>
                              <a:lnTo>
                                <a:pt x="360" y="5"/>
                              </a:lnTo>
                              <a:lnTo>
                                <a:pt x="361" y="3"/>
                              </a:lnTo>
                              <a:lnTo>
                                <a:pt x="364" y="0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0"/>
                              </a:lnTo>
                              <a:lnTo>
                                <a:pt x="374" y="3"/>
                              </a:lnTo>
                              <a:lnTo>
                                <a:pt x="375" y="5"/>
                              </a:lnTo>
                              <a:lnTo>
                                <a:pt x="375" y="9"/>
                              </a:lnTo>
                              <a:lnTo>
                                <a:pt x="374" y="11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400" y="15"/>
                              </a:moveTo>
                              <a:lnTo>
                                <a:pt x="395" y="15"/>
                              </a:lnTo>
                              <a:lnTo>
                                <a:pt x="394" y="14"/>
                              </a:lnTo>
                              <a:lnTo>
                                <a:pt x="391" y="11"/>
                              </a:lnTo>
                              <a:lnTo>
                                <a:pt x="390" y="9"/>
                              </a:lnTo>
                              <a:lnTo>
                                <a:pt x="390" y="5"/>
                              </a:lnTo>
                              <a:lnTo>
                                <a:pt x="391" y="3"/>
                              </a:lnTo>
                              <a:lnTo>
                                <a:pt x="394" y="0"/>
                              </a:lnTo>
                              <a:lnTo>
                                <a:pt x="395" y="0"/>
                              </a:lnTo>
                              <a:lnTo>
                                <a:pt x="400" y="0"/>
                              </a:lnTo>
                              <a:lnTo>
                                <a:pt x="401" y="0"/>
                              </a:lnTo>
                              <a:lnTo>
                                <a:pt x="404" y="3"/>
                              </a:lnTo>
                              <a:lnTo>
                                <a:pt x="405" y="5"/>
                              </a:lnTo>
                              <a:lnTo>
                                <a:pt x="405" y="9"/>
                              </a:lnTo>
                              <a:lnTo>
                                <a:pt x="404" y="11"/>
                              </a:lnTo>
                              <a:lnTo>
                                <a:pt x="401" y="14"/>
                              </a:lnTo>
                              <a:lnTo>
                                <a:pt x="400" y="15"/>
                              </a:lnTo>
                              <a:close/>
                              <a:moveTo>
                                <a:pt x="430" y="15"/>
                              </a:moveTo>
                              <a:lnTo>
                                <a:pt x="425" y="15"/>
                              </a:lnTo>
                              <a:lnTo>
                                <a:pt x="424" y="14"/>
                              </a:lnTo>
                              <a:lnTo>
                                <a:pt x="421" y="11"/>
                              </a:lnTo>
                              <a:lnTo>
                                <a:pt x="420" y="9"/>
                              </a:lnTo>
                              <a:lnTo>
                                <a:pt x="420" y="5"/>
                              </a:lnTo>
                              <a:lnTo>
                                <a:pt x="421" y="3"/>
                              </a:lnTo>
                              <a:lnTo>
                                <a:pt x="424" y="0"/>
                              </a:lnTo>
                              <a:lnTo>
                                <a:pt x="425" y="0"/>
                              </a:lnTo>
                              <a:lnTo>
                                <a:pt x="430" y="0"/>
                              </a:lnTo>
                              <a:lnTo>
                                <a:pt x="431" y="0"/>
                              </a:lnTo>
                              <a:lnTo>
                                <a:pt x="434" y="3"/>
                              </a:lnTo>
                              <a:lnTo>
                                <a:pt x="435" y="5"/>
                              </a:lnTo>
                              <a:lnTo>
                                <a:pt x="435" y="9"/>
                              </a:lnTo>
                              <a:lnTo>
                                <a:pt x="434" y="11"/>
                              </a:lnTo>
                              <a:lnTo>
                                <a:pt x="431" y="14"/>
                              </a:lnTo>
                              <a:lnTo>
                                <a:pt x="430" y="15"/>
                              </a:lnTo>
                              <a:close/>
                              <a:moveTo>
                                <a:pt x="460" y="15"/>
                              </a:moveTo>
                              <a:lnTo>
                                <a:pt x="455" y="15"/>
                              </a:lnTo>
                              <a:lnTo>
                                <a:pt x="454" y="14"/>
                              </a:lnTo>
                              <a:lnTo>
                                <a:pt x="451" y="11"/>
                              </a:lnTo>
                              <a:lnTo>
                                <a:pt x="450" y="9"/>
                              </a:lnTo>
                              <a:lnTo>
                                <a:pt x="450" y="5"/>
                              </a:lnTo>
                              <a:lnTo>
                                <a:pt x="451" y="3"/>
                              </a:lnTo>
                              <a:lnTo>
                                <a:pt x="454" y="0"/>
                              </a:lnTo>
                              <a:lnTo>
                                <a:pt x="455" y="0"/>
                              </a:lnTo>
                              <a:lnTo>
                                <a:pt x="460" y="0"/>
                              </a:lnTo>
                              <a:lnTo>
                                <a:pt x="461" y="0"/>
                              </a:lnTo>
                              <a:lnTo>
                                <a:pt x="464" y="3"/>
                              </a:lnTo>
                              <a:lnTo>
                                <a:pt x="465" y="5"/>
                              </a:lnTo>
                              <a:lnTo>
                                <a:pt x="465" y="9"/>
                              </a:lnTo>
                              <a:lnTo>
                                <a:pt x="464" y="11"/>
                              </a:lnTo>
                              <a:lnTo>
                                <a:pt x="461" y="14"/>
                              </a:lnTo>
                              <a:lnTo>
                                <a:pt x="460" y="15"/>
                              </a:lnTo>
                              <a:close/>
                              <a:moveTo>
                                <a:pt x="490" y="15"/>
                              </a:moveTo>
                              <a:lnTo>
                                <a:pt x="485" y="15"/>
                              </a:lnTo>
                              <a:lnTo>
                                <a:pt x="484" y="14"/>
                              </a:lnTo>
                              <a:lnTo>
                                <a:pt x="481" y="11"/>
                              </a:lnTo>
                              <a:lnTo>
                                <a:pt x="480" y="9"/>
                              </a:lnTo>
                              <a:lnTo>
                                <a:pt x="480" y="5"/>
                              </a:lnTo>
                              <a:lnTo>
                                <a:pt x="481" y="3"/>
                              </a:lnTo>
                              <a:lnTo>
                                <a:pt x="484" y="0"/>
                              </a:lnTo>
                              <a:lnTo>
                                <a:pt x="485" y="0"/>
                              </a:lnTo>
                              <a:lnTo>
                                <a:pt x="490" y="0"/>
                              </a:lnTo>
                              <a:lnTo>
                                <a:pt x="491" y="0"/>
                              </a:lnTo>
                              <a:lnTo>
                                <a:pt x="494" y="3"/>
                              </a:lnTo>
                              <a:lnTo>
                                <a:pt x="495" y="5"/>
                              </a:lnTo>
                              <a:lnTo>
                                <a:pt x="495" y="9"/>
                              </a:lnTo>
                              <a:lnTo>
                                <a:pt x="494" y="11"/>
                              </a:lnTo>
                              <a:lnTo>
                                <a:pt x="491" y="14"/>
                              </a:lnTo>
                              <a:lnTo>
                                <a:pt x="490" y="15"/>
                              </a:lnTo>
                              <a:close/>
                              <a:moveTo>
                                <a:pt x="520" y="15"/>
                              </a:moveTo>
                              <a:lnTo>
                                <a:pt x="515" y="15"/>
                              </a:lnTo>
                              <a:lnTo>
                                <a:pt x="514" y="14"/>
                              </a:lnTo>
                              <a:lnTo>
                                <a:pt x="511" y="11"/>
                              </a:lnTo>
                              <a:lnTo>
                                <a:pt x="510" y="9"/>
                              </a:lnTo>
                              <a:lnTo>
                                <a:pt x="510" y="5"/>
                              </a:lnTo>
                              <a:lnTo>
                                <a:pt x="511" y="3"/>
                              </a:lnTo>
                              <a:lnTo>
                                <a:pt x="514" y="0"/>
                              </a:lnTo>
                              <a:lnTo>
                                <a:pt x="515" y="0"/>
                              </a:lnTo>
                              <a:lnTo>
                                <a:pt x="520" y="0"/>
                              </a:lnTo>
                              <a:lnTo>
                                <a:pt x="521" y="0"/>
                              </a:lnTo>
                              <a:lnTo>
                                <a:pt x="524" y="3"/>
                              </a:lnTo>
                              <a:lnTo>
                                <a:pt x="525" y="5"/>
                              </a:lnTo>
                              <a:lnTo>
                                <a:pt x="525" y="9"/>
                              </a:lnTo>
                              <a:lnTo>
                                <a:pt x="524" y="11"/>
                              </a:lnTo>
                              <a:lnTo>
                                <a:pt x="521" y="14"/>
                              </a:lnTo>
                              <a:lnTo>
                                <a:pt x="520" y="15"/>
                              </a:lnTo>
                              <a:close/>
                              <a:moveTo>
                                <a:pt x="550" y="15"/>
                              </a:moveTo>
                              <a:lnTo>
                                <a:pt x="545" y="15"/>
                              </a:lnTo>
                              <a:lnTo>
                                <a:pt x="544" y="14"/>
                              </a:lnTo>
                              <a:lnTo>
                                <a:pt x="541" y="11"/>
                              </a:lnTo>
                              <a:lnTo>
                                <a:pt x="540" y="9"/>
                              </a:lnTo>
                              <a:lnTo>
                                <a:pt x="540" y="5"/>
                              </a:lnTo>
                              <a:lnTo>
                                <a:pt x="541" y="3"/>
                              </a:lnTo>
                              <a:lnTo>
                                <a:pt x="544" y="0"/>
                              </a:lnTo>
                              <a:lnTo>
                                <a:pt x="545" y="0"/>
                              </a:lnTo>
                              <a:lnTo>
                                <a:pt x="550" y="0"/>
                              </a:lnTo>
                              <a:lnTo>
                                <a:pt x="551" y="0"/>
                              </a:lnTo>
                              <a:lnTo>
                                <a:pt x="554" y="3"/>
                              </a:lnTo>
                              <a:lnTo>
                                <a:pt x="555" y="5"/>
                              </a:lnTo>
                              <a:lnTo>
                                <a:pt x="555" y="9"/>
                              </a:lnTo>
                              <a:lnTo>
                                <a:pt x="554" y="11"/>
                              </a:lnTo>
                              <a:lnTo>
                                <a:pt x="551" y="14"/>
                              </a:lnTo>
                              <a:lnTo>
                                <a:pt x="550" y="15"/>
                              </a:lnTo>
                              <a:close/>
                              <a:moveTo>
                                <a:pt x="580" y="15"/>
                              </a:moveTo>
                              <a:lnTo>
                                <a:pt x="575" y="15"/>
                              </a:lnTo>
                              <a:lnTo>
                                <a:pt x="574" y="14"/>
                              </a:lnTo>
                              <a:lnTo>
                                <a:pt x="571" y="11"/>
                              </a:lnTo>
                              <a:lnTo>
                                <a:pt x="570" y="9"/>
                              </a:lnTo>
                              <a:lnTo>
                                <a:pt x="570" y="5"/>
                              </a:lnTo>
                              <a:lnTo>
                                <a:pt x="571" y="3"/>
                              </a:lnTo>
                              <a:lnTo>
                                <a:pt x="574" y="0"/>
                              </a:lnTo>
                              <a:lnTo>
                                <a:pt x="575" y="0"/>
                              </a:lnTo>
                              <a:lnTo>
                                <a:pt x="580" y="0"/>
                              </a:lnTo>
                              <a:lnTo>
                                <a:pt x="581" y="0"/>
                              </a:lnTo>
                              <a:lnTo>
                                <a:pt x="584" y="3"/>
                              </a:lnTo>
                              <a:lnTo>
                                <a:pt x="585" y="5"/>
                              </a:lnTo>
                              <a:lnTo>
                                <a:pt x="585" y="9"/>
                              </a:lnTo>
                              <a:lnTo>
                                <a:pt x="584" y="11"/>
                              </a:lnTo>
                              <a:lnTo>
                                <a:pt x="581" y="14"/>
                              </a:lnTo>
                              <a:lnTo>
                                <a:pt x="580" y="15"/>
                              </a:lnTo>
                              <a:close/>
                              <a:moveTo>
                                <a:pt x="610" y="15"/>
                              </a:moveTo>
                              <a:lnTo>
                                <a:pt x="605" y="15"/>
                              </a:lnTo>
                              <a:lnTo>
                                <a:pt x="604" y="14"/>
                              </a:lnTo>
                              <a:lnTo>
                                <a:pt x="601" y="11"/>
                              </a:lnTo>
                              <a:lnTo>
                                <a:pt x="600" y="9"/>
                              </a:lnTo>
                              <a:lnTo>
                                <a:pt x="600" y="5"/>
                              </a:lnTo>
                              <a:lnTo>
                                <a:pt x="601" y="3"/>
                              </a:lnTo>
                              <a:lnTo>
                                <a:pt x="604" y="0"/>
                              </a:lnTo>
                              <a:lnTo>
                                <a:pt x="605" y="0"/>
                              </a:lnTo>
                              <a:lnTo>
                                <a:pt x="610" y="0"/>
                              </a:lnTo>
                              <a:lnTo>
                                <a:pt x="611" y="0"/>
                              </a:lnTo>
                              <a:lnTo>
                                <a:pt x="614" y="3"/>
                              </a:lnTo>
                              <a:lnTo>
                                <a:pt x="615" y="5"/>
                              </a:lnTo>
                              <a:lnTo>
                                <a:pt x="615" y="9"/>
                              </a:lnTo>
                              <a:lnTo>
                                <a:pt x="614" y="11"/>
                              </a:lnTo>
                              <a:lnTo>
                                <a:pt x="611" y="14"/>
                              </a:lnTo>
                              <a:lnTo>
                                <a:pt x="610" y="15"/>
                              </a:lnTo>
                              <a:close/>
                              <a:moveTo>
                                <a:pt x="640" y="15"/>
                              </a:moveTo>
                              <a:lnTo>
                                <a:pt x="635" y="15"/>
                              </a:lnTo>
                              <a:lnTo>
                                <a:pt x="634" y="14"/>
                              </a:lnTo>
                              <a:lnTo>
                                <a:pt x="631" y="11"/>
                              </a:lnTo>
                              <a:lnTo>
                                <a:pt x="630" y="9"/>
                              </a:lnTo>
                              <a:lnTo>
                                <a:pt x="630" y="5"/>
                              </a:lnTo>
                              <a:lnTo>
                                <a:pt x="631" y="3"/>
                              </a:lnTo>
                              <a:lnTo>
                                <a:pt x="634" y="0"/>
                              </a:lnTo>
                              <a:lnTo>
                                <a:pt x="635" y="0"/>
                              </a:lnTo>
                              <a:lnTo>
                                <a:pt x="640" y="0"/>
                              </a:lnTo>
                              <a:lnTo>
                                <a:pt x="641" y="0"/>
                              </a:lnTo>
                              <a:lnTo>
                                <a:pt x="644" y="3"/>
                              </a:lnTo>
                              <a:lnTo>
                                <a:pt x="645" y="5"/>
                              </a:lnTo>
                              <a:lnTo>
                                <a:pt x="645" y="9"/>
                              </a:lnTo>
                              <a:lnTo>
                                <a:pt x="644" y="11"/>
                              </a:lnTo>
                              <a:lnTo>
                                <a:pt x="641" y="14"/>
                              </a:lnTo>
                              <a:lnTo>
                                <a:pt x="640" y="15"/>
                              </a:lnTo>
                              <a:close/>
                              <a:moveTo>
                                <a:pt x="670" y="15"/>
                              </a:moveTo>
                              <a:lnTo>
                                <a:pt x="665" y="15"/>
                              </a:lnTo>
                              <a:lnTo>
                                <a:pt x="664" y="14"/>
                              </a:lnTo>
                              <a:lnTo>
                                <a:pt x="661" y="11"/>
                              </a:lnTo>
                              <a:lnTo>
                                <a:pt x="660" y="9"/>
                              </a:lnTo>
                              <a:lnTo>
                                <a:pt x="660" y="5"/>
                              </a:lnTo>
                              <a:lnTo>
                                <a:pt x="661" y="3"/>
                              </a:lnTo>
                              <a:lnTo>
                                <a:pt x="664" y="0"/>
                              </a:lnTo>
                              <a:lnTo>
                                <a:pt x="665" y="0"/>
                              </a:lnTo>
                              <a:lnTo>
                                <a:pt x="670" y="0"/>
                              </a:lnTo>
                              <a:lnTo>
                                <a:pt x="671" y="0"/>
                              </a:lnTo>
                              <a:lnTo>
                                <a:pt x="674" y="3"/>
                              </a:lnTo>
                              <a:lnTo>
                                <a:pt x="675" y="5"/>
                              </a:lnTo>
                              <a:lnTo>
                                <a:pt x="675" y="9"/>
                              </a:lnTo>
                              <a:lnTo>
                                <a:pt x="674" y="11"/>
                              </a:lnTo>
                              <a:lnTo>
                                <a:pt x="671" y="14"/>
                              </a:lnTo>
                              <a:lnTo>
                                <a:pt x="670" y="15"/>
                              </a:lnTo>
                              <a:close/>
                              <a:moveTo>
                                <a:pt x="700" y="15"/>
                              </a:moveTo>
                              <a:lnTo>
                                <a:pt x="696" y="15"/>
                              </a:lnTo>
                              <a:lnTo>
                                <a:pt x="694" y="14"/>
                              </a:lnTo>
                              <a:lnTo>
                                <a:pt x="691" y="11"/>
                              </a:lnTo>
                              <a:lnTo>
                                <a:pt x="690" y="9"/>
                              </a:lnTo>
                              <a:lnTo>
                                <a:pt x="690" y="5"/>
                              </a:lnTo>
                              <a:lnTo>
                                <a:pt x="691" y="3"/>
                              </a:lnTo>
                              <a:lnTo>
                                <a:pt x="694" y="0"/>
                              </a:lnTo>
                              <a:lnTo>
                                <a:pt x="696" y="0"/>
                              </a:lnTo>
                              <a:lnTo>
                                <a:pt x="700" y="0"/>
                              </a:lnTo>
                              <a:lnTo>
                                <a:pt x="701" y="0"/>
                              </a:lnTo>
                              <a:lnTo>
                                <a:pt x="704" y="3"/>
                              </a:lnTo>
                              <a:lnTo>
                                <a:pt x="705" y="5"/>
                              </a:lnTo>
                              <a:lnTo>
                                <a:pt x="705" y="9"/>
                              </a:lnTo>
                              <a:lnTo>
                                <a:pt x="704" y="11"/>
                              </a:lnTo>
                              <a:lnTo>
                                <a:pt x="701" y="14"/>
                              </a:lnTo>
                              <a:lnTo>
                                <a:pt x="700" y="15"/>
                              </a:lnTo>
                              <a:close/>
                              <a:moveTo>
                                <a:pt x="730" y="15"/>
                              </a:moveTo>
                              <a:lnTo>
                                <a:pt x="726" y="15"/>
                              </a:lnTo>
                              <a:lnTo>
                                <a:pt x="724" y="14"/>
                              </a:lnTo>
                              <a:lnTo>
                                <a:pt x="721" y="11"/>
                              </a:lnTo>
                              <a:lnTo>
                                <a:pt x="720" y="9"/>
                              </a:lnTo>
                              <a:lnTo>
                                <a:pt x="720" y="5"/>
                              </a:lnTo>
                              <a:lnTo>
                                <a:pt x="721" y="3"/>
                              </a:lnTo>
                              <a:lnTo>
                                <a:pt x="724" y="0"/>
                              </a:lnTo>
                              <a:lnTo>
                                <a:pt x="726" y="0"/>
                              </a:lnTo>
                              <a:lnTo>
                                <a:pt x="730" y="0"/>
                              </a:lnTo>
                              <a:lnTo>
                                <a:pt x="731" y="0"/>
                              </a:lnTo>
                              <a:lnTo>
                                <a:pt x="734" y="3"/>
                              </a:lnTo>
                              <a:lnTo>
                                <a:pt x="735" y="5"/>
                              </a:lnTo>
                              <a:lnTo>
                                <a:pt x="735" y="9"/>
                              </a:lnTo>
                              <a:lnTo>
                                <a:pt x="734" y="11"/>
                              </a:lnTo>
                              <a:lnTo>
                                <a:pt x="731" y="14"/>
                              </a:lnTo>
                              <a:lnTo>
                                <a:pt x="730" y="15"/>
                              </a:lnTo>
                              <a:close/>
                              <a:moveTo>
                                <a:pt x="760" y="15"/>
                              </a:moveTo>
                              <a:lnTo>
                                <a:pt x="756" y="15"/>
                              </a:lnTo>
                              <a:lnTo>
                                <a:pt x="754" y="14"/>
                              </a:lnTo>
                              <a:lnTo>
                                <a:pt x="751" y="11"/>
                              </a:lnTo>
                              <a:lnTo>
                                <a:pt x="750" y="9"/>
                              </a:lnTo>
                              <a:lnTo>
                                <a:pt x="750" y="5"/>
                              </a:lnTo>
                              <a:lnTo>
                                <a:pt x="751" y="3"/>
                              </a:lnTo>
                              <a:lnTo>
                                <a:pt x="754" y="0"/>
                              </a:lnTo>
                              <a:lnTo>
                                <a:pt x="756" y="0"/>
                              </a:lnTo>
                              <a:lnTo>
                                <a:pt x="760" y="0"/>
                              </a:lnTo>
                              <a:lnTo>
                                <a:pt x="761" y="0"/>
                              </a:lnTo>
                              <a:lnTo>
                                <a:pt x="764" y="3"/>
                              </a:lnTo>
                              <a:lnTo>
                                <a:pt x="765" y="5"/>
                              </a:lnTo>
                              <a:lnTo>
                                <a:pt x="765" y="9"/>
                              </a:lnTo>
                              <a:lnTo>
                                <a:pt x="764" y="11"/>
                              </a:lnTo>
                              <a:lnTo>
                                <a:pt x="761" y="14"/>
                              </a:lnTo>
                              <a:lnTo>
                                <a:pt x="760" y="15"/>
                              </a:lnTo>
                              <a:close/>
                              <a:moveTo>
                                <a:pt x="790" y="15"/>
                              </a:moveTo>
                              <a:lnTo>
                                <a:pt x="786" y="15"/>
                              </a:lnTo>
                              <a:lnTo>
                                <a:pt x="784" y="14"/>
                              </a:lnTo>
                              <a:lnTo>
                                <a:pt x="781" y="11"/>
                              </a:lnTo>
                              <a:lnTo>
                                <a:pt x="780" y="9"/>
                              </a:lnTo>
                              <a:lnTo>
                                <a:pt x="780" y="5"/>
                              </a:lnTo>
                              <a:lnTo>
                                <a:pt x="781" y="3"/>
                              </a:lnTo>
                              <a:lnTo>
                                <a:pt x="784" y="0"/>
                              </a:lnTo>
                              <a:lnTo>
                                <a:pt x="786" y="0"/>
                              </a:lnTo>
                              <a:lnTo>
                                <a:pt x="790" y="0"/>
                              </a:lnTo>
                              <a:lnTo>
                                <a:pt x="791" y="0"/>
                              </a:lnTo>
                              <a:lnTo>
                                <a:pt x="794" y="3"/>
                              </a:lnTo>
                              <a:lnTo>
                                <a:pt x="795" y="5"/>
                              </a:lnTo>
                              <a:lnTo>
                                <a:pt x="795" y="9"/>
                              </a:lnTo>
                              <a:lnTo>
                                <a:pt x="794" y="11"/>
                              </a:lnTo>
                              <a:lnTo>
                                <a:pt x="791" y="14"/>
                              </a:lnTo>
                              <a:lnTo>
                                <a:pt x="790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6" y="15"/>
                              </a:lnTo>
                              <a:lnTo>
                                <a:pt x="814" y="14"/>
                              </a:lnTo>
                              <a:lnTo>
                                <a:pt x="811" y="11"/>
                              </a:lnTo>
                              <a:lnTo>
                                <a:pt x="810" y="9"/>
                              </a:lnTo>
                              <a:lnTo>
                                <a:pt x="810" y="5"/>
                              </a:lnTo>
                              <a:lnTo>
                                <a:pt x="811" y="3"/>
                              </a:lnTo>
                              <a:lnTo>
                                <a:pt x="814" y="0"/>
                              </a:lnTo>
                              <a:lnTo>
                                <a:pt x="816" y="0"/>
                              </a:lnTo>
                              <a:lnTo>
                                <a:pt x="820" y="0"/>
                              </a:lnTo>
                              <a:lnTo>
                                <a:pt x="821" y="0"/>
                              </a:lnTo>
                              <a:lnTo>
                                <a:pt x="824" y="3"/>
                              </a:lnTo>
                              <a:lnTo>
                                <a:pt x="825" y="5"/>
                              </a:lnTo>
                              <a:lnTo>
                                <a:pt x="825" y="9"/>
                              </a:lnTo>
                              <a:lnTo>
                                <a:pt x="824" y="11"/>
                              </a:lnTo>
                              <a:lnTo>
                                <a:pt x="821" y="14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6" y="15"/>
                              </a:lnTo>
                              <a:lnTo>
                                <a:pt x="844" y="14"/>
                              </a:lnTo>
                              <a:lnTo>
                                <a:pt x="841" y="11"/>
                              </a:lnTo>
                              <a:lnTo>
                                <a:pt x="840" y="9"/>
                              </a:lnTo>
                              <a:lnTo>
                                <a:pt x="840" y="5"/>
                              </a:lnTo>
                              <a:lnTo>
                                <a:pt x="841" y="3"/>
                              </a:lnTo>
                              <a:lnTo>
                                <a:pt x="844" y="0"/>
                              </a:lnTo>
                              <a:lnTo>
                                <a:pt x="846" y="0"/>
                              </a:lnTo>
                              <a:lnTo>
                                <a:pt x="850" y="0"/>
                              </a:lnTo>
                              <a:lnTo>
                                <a:pt x="851" y="0"/>
                              </a:lnTo>
                              <a:lnTo>
                                <a:pt x="854" y="3"/>
                              </a:lnTo>
                              <a:lnTo>
                                <a:pt x="855" y="5"/>
                              </a:lnTo>
                              <a:lnTo>
                                <a:pt x="855" y="9"/>
                              </a:lnTo>
                              <a:lnTo>
                                <a:pt x="854" y="11"/>
                              </a:lnTo>
                              <a:lnTo>
                                <a:pt x="851" y="14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6" y="15"/>
                              </a:lnTo>
                              <a:lnTo>
                                <a:pt x="874" y="14"/>
                              </a:lnTo>
                              <a:lnTo>
                                <a:pt x="871" y="11"/>
                              </a:lnTo>
                              <a:lnTo>
                                <a:pt x="870" y="9"/>
                              </a:lnTo>
                              <a:lnTo>
                                <a:pt x="870" y="5"/>
                              </a:lnTo>
                              <a:lnTo>
                                <a:pt x="871" y="3"/>
                              </a:lnTo>
                              <a:lnTo>
                                <a:pt x="874" y="0"/>
                              </a:lnTo>
                              <a:lnTo>
                                <a:pt x="876" y="0"/>
                              </a:lnTo>
                              <a:lnTo>
                                <a:pt x="880" y="0"/>
                              </a:lnTo>
                              <a:lnTo>
                                <a:pt x="882" y="0"/>
                              </a:lnTo>
                              <a:lnTo>
                                <a:pt x="884" y="3"/>
                              </a:lnTo>
                              <a:lnTo>
                                <a:pt x="885" y="5"/>
                              </a:lnTo>
                              <a:lnTo>
                                <a:pt x="885" y="9"/>
                              </a:lnTo>
                              <a:lnTo>
                                <a:pt x="884" y="11"/>
                              </a:lnTo>
                              <a:lnTo>
                                <a:pt x="882" y="14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6" y="15"/>
                              </a:lnTo>
                              <a:lnTo>
                                <a:pt x="904" y="14"/>
                              </a:lnTo>
                              <a:lnTo>
                                <a:pt x="901" y="11"/>
                              </a:lnTo>
                              <a:lnTo>
                                <a:pt x="900" y="9"/>
                              </a:lnTo>
                              <a:lnTo>
                                <a:pt x="900" y="5"/>
                              </a:lnTo>
                              <a:lnTo>
                                <a:pt x="901" y="3"/>
                              </a:lnTo>
                              <a:lnTo>
                                <a:pt x="904" y="0"/>
                              </a:lnTo>
                              <a:lnTo>
                                <a:pt x="906" y="0"/>
                              </a:lnTo>
                              <a:lnTo>
                                <a:pt x="910" y="0"/>
                              </a:lnTo>
                              <a:lnTo>
                                <a:pt x="912" y="0"/>
                              </a:lnTo>
                              <a:lnTo>
                                <a:pt x="914" y="3"/>
                              </a:lnTo>
                              <a:lnTo>
                                <a:pt x="915" y="5"/>
                              </a:lnTo>
                              <a:lnTo>
                                <a:pt x="915" y="9"/>
                              </a:lnTo>
                              <a:lnTo>
                                <a:pt x="914" y="11"/>
                              </a:lnTo>
                              <a:lnTo>
                                <a:pt x="912" y="14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6" y="15"/>
                              </a:lnTo>
                              <a:lnTo>
                                <a:pt x="934" y="14"/>
                              </a:lnTo>
                              <a:lnTo>
                                <a:pt x="931" y="11"/>
                              </a:lnTo>
                              <a:lnTo>
                                <a:pt x="930" y="9"/>
                              </a:lnTo>
                              <a:lnTo>
                                <a:pt x="930" y="5"/>
                              </a:lnTo>
                              <a:lnTo>
                                <a:pt x="931" y="3"/>
                              </a:lnTo>
                              <a:lnTo>
                                <a:pt x="934" y="0"/>
                              </a:lnTo>
                              <a:lnTo>
                                <a:pt x="936" y="0"/>
                              </a:lnTo>
                              <a:lnTo>
                                <a:pt x="940" y="0"/>
                              </a:lnTo>
                              <a:lnTo>
                                <a:pt x="942" y="0"/>
                              </a:lnTo>
                              <a:lnTo>
                                <a:pt x="944" y="3"/>
                              </a:lnTo>
                              <a:lnTo>
                                <a:pt x="945" y="5"/>
                              </a:lnTo>
                              <a:lnTo>
                                <a:pt x="945" y="9"/>
                              </a:lnTo>
                              <a:lnTo>
                                <a:pt x="944" y="11"/>
                              </a:lnTo>
                              <a:lnTo>
                                <a:pt x="942" y="14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6" y="15"/>
                              </a:lnTo>
                              <a:lnTo>
                                <a:pt x="964" y="14"/>
                              </a:lnTo>
                              <a:lnTo>
                                <a:pt x="961" y="11"/>
                              </a:lnTo>
                              <a:lnTo>
                                <a:pt x="960" y="9"/>
                              </a:lnTo>
                              <a:lnTo>
                                <a:pt x="960" y="5"/>
                              </a:lnTo>
                              <a:lnTo>
                                <a:pt x="961" y="3"/>
                              </a:lnTo>
                              <a:lnTo>
                                <a:pt x="964" y="0"/>
                              </a:lnTo>
                              <a:lnTo>
                                <a:pt x="966" y="0"/>
                              </a:lnTo>
                              <a:lnTo>
                                <a:pt x="970" y="0"/>
                              </a:lnTo>
                              <a:lnTo>
                                <a:pt x="972" y="0"/>
                              </a:lnTo>
                              <a:lnTo>
                                <a:pt x="974" y="3"/>
                              </a:lnTo>
                              <a:lnTo>
                                <a:pt x="975" y="5"/>
                              </a:lnTo>
                              <a:lnTo>
                                <a:pt x="975" y="9"/>
                              </a:lnTo>
                              <a:lnTo>
                                <a:pt x="974" y="11"/>
                              </a:lnTo>
                              <a:lnTo>
                                <a:pt x="972" y="14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6" y="15"/>
                              </a:lnTo>
                              <a:lnTo>
                                <a:pt x="994" y="14"/>
                              </a:lnTo>
                              <a:lnTo>
                                <a:pt x="991" y="11"/>
                              </a:lnTo>
                              <a:lnTo>
                                <a:pt x="990" y="9"/>
                              </a:lnTo>
                              <a:lnTo>
                                <a:pt x="990" y="5"/>
                              </a:lnTo>
                              <a:lnTo>
                                <a:pt x="991" y="3"/>
                              </a:lnTo>
                              <a:lnTo>
                                <a:pt x="994" y="0"/>
                              </a:lnTo>
                              <a:lnTo>
                                <a:pt x="996" y="0"/>
                              </a:lnTo>
                              <a:lnTo>
                                <a:pt x="1000" y="0"/>
                              </a:lnTo>
                              <a:lnTo>
                                <a:pt x="1002" y="0"/>
                              </a:lnTo>
                              <a:lnTo>
                                <a:pt x="1005" y="3"/>
                              </a:lnTo>
                              <a:lnTo>
                                <a:pt x="1005" y="5"/>
                              </a:lnTo>
                              <a:lnTo>
                                <a:pt x="1005" y="9"/>
                              </a:lnTo>
                              <a:lnTo>
                                <a:pt x="1005" y="11"/>
                              </a:lnTo>
                              <a:lnTo>
                                <a:pt x="1002" y="14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6" y="15"/>
                              </a:lnTo>
                              <a:lnTo>
                                <a:pt x="1024" y="14"/>
                              </a:lnTo>
                              <a:lnTo>
                                <a:pt x="1021" y="11"/>
                              </a:lnTo>
                              <a:lnTo>
                                <a:pt x="1020" y="9"/>
                              </a:lnTo>
                              <a:lnTo>
                                <a:pt x="1020" y="5"/>
                              </a:lnTo>
                              <a:lnTo>
                                <a:pt x="1021" y="3"/>
                              </a:lnTo>
                              <a:lnTo>
                                <a:pt x="1024" y="0"/>
                              </a:lnTo>
                              <a:lnTo>
                                <a:pt x="1026" y="0"/>
                              </a:lnTo>
                              <a:lnTo>
                                <a:pt x="1030" y="0"/>
                              </a:lnTo>
                              <a:lnTo>
                                <a:pt x="1032" y="0"/>
                              </a:lnTo>
                              <a:lnTo>
                                <a:pt x="1035" y="3"/>
                              </a:lnTo>
                              <a:lnTo>
                                <a:pt x="1035" y="5"/>
                              </a:lnTo>
                              <a:lnTo>
                                <a:pt x="1035" y="9"/>
                              </a:lnTo>
                              <a:lnTo>
                                <a:pt x="1035" y="11"/>
                              </a:lnTo>
                              <a:lnTo>
                                <a:pt x="1032" y="14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6" y="15"/>
                              </a:lnTo>
                              <a:lnTo>
                                <a:pt x="1054" y="14"/>
                              </a:lnTo>
                              <a:lnTo>
                                <a:pt x="1051" y="11"/>
                              </a:lnTo>
                              <a:lnTo>
                                <a:pt x="1050" y="9"/>
                              </a:lnTo>
                              <a:lnTo>
                                <a:pt x="1050" y="5"/>
                              </a:lnTo>
                              <a:lnTo>
                                <a:pt x="1051" y="3"/>
                              </a:lnTo>
                              <a:lnTo>
                                <a:pt x="1054" y="0"/>
                              </a:lnTo>
                              <a:lnTo>
                                <a:pt x="1056" y="0"/>
                              </a:lnTo>
                              <a:lnTo>
                                <a:pt x="1060" y="0"/>
                              </a:lnTo>
                              <a:lnTo>
                                <a:pt x="1062" y="0"/>
                              </a:lnTo>
                              <a:lnTo>
                                <a:pt x="1065" y="3"/>
                              </a:lnTo>
                              <a:lnTo>
                                <a:pt x="1065" y="5"/>
                              </a:lnTo>
                              <a:lnTo>
                                <a:pt x="1065" y="9"/>
                              </a:lnTo>
                              <a:lnTo>
                                <a:pt x="1065" y="11"/>
                              </a:lnTo>
                              <a:lnTo>
                                <a:pt x="1062" y="14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6" y="15"/>
                              </a:lnTo>
                              <a:lnTo>
                                <a:pt x="1084" y="14"/>
                              </a:lnTo>
                              <a:lnTo>
                                <a:pt x="1081" y="11"/>
                              </a:lnTo>
                              <a:lnTo>
                                <a:pt x="1080" y="9"/>
                              </a:lnTo>
                              <a:lnTo>
                                <a:pt x="1080" y="5"/>
                              </a:lnTo>
                              <a:lnTo>
                                <a:pt x="1081" y="3"/>
                              </a:lnTo>
                              <a:lnTo>
                                <a:pt x="1084" y="0"/>
                              </a:lnTo>
                              <a:lnTo>
                                <a:pt x="1086" y="0"/>
                              </a:lnTo>
                              <a:lnTo>
                                <a:pt x="1090" y="0"/>
                              </a:lnTo>
                              <a:lnTo>
                                <a:pt x="1092" y="0"/>
                              </a:lnTo>
                              <a:lnTo>
                                <a:pt x="1095" y="3"/>
                              </a:lnTo>
                              <a:lnTo>
                                <a:pt x="1095" y="5"/>
                              </a:lnTo>
                              <a:lnTo>
                                <a:pt x="1095" y="9"/>
                              </a:lnTo>
                              <a:lnTo>
                                <a:pt x="1095" y="11"/>
                              </a:lnTo>
                              <a:lnTo>
                                <a:pt x="1092" y="14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6" y="15"/>
                              </a:lnTo>
                              <a:lnTo>
                                <a:pt x="1114" y="14"/>
                              </a:lnTo>
                              <a:lnTo>
                                <a:pt x="1111" y="11"/>
                              </a:lnTo>
                              <a:lnTo>
                                <a:pt x="1110" y="9"/>
                              </a:lnTo>
                              <a:lnTo>
                                <a:pt x="1110" y="5"/>
                              </a:lnTo>
                              <a:lnTo>
                                <a:pt x="1111" y="3"/>
                              </a:lnTo>
                              <a:lnTo>
                                <a:pt x="1114" y="0"/>
                              </a:lnTo>
                              <a:lnTo>
                                <a:pt x="1116" y="0"/>
                              </a:lnTo>
                              <a:lnTo>
                                <a:pt x="1120" y="0"/>
                              </a:lnTo>
                              <a:lnTo>
                                <a:pt x="1122" y="0"/>
                              </a:lnTo>
                              <a:lnTo>
                                <a:pt x="1125" y="3"/>
                              </a:lnTo>
                              <a:lnTo>
                                <a:pt x="1125" y="5"/>
                              </a:lnTo>
                              <a:lnTo>
                                <a:pt x="1125" y="9"/>
                              </a:lnTo>
                              <a:lnTo>
                                <a:pt x="1125" y="11"/>
                              </a:lnTo>
                              <a:lnTo>
                                <a:pt x="1122" y="14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6" y="15"/>
                              </a:lnTo>
                              <a:lnTo>
                                <a:pt x="1144" y="14"/>
                              </a:lnTo>
                              <a:lnTo>
                                <a:pt x="1141" y="11"/>
                              </a:lnTo>
                              <a:lnTo>
                                <a:pt x="1140" y="9"/>
                              </a:lnTo>
                              <a:lnTo>
                                <a:pt x="1140" y="5"/>
                              </a:lnTo>
                              <a:lnTo>
                                <a:pt x="1141" y="3"/>
                              </a:lnTo>
                              <a:lnTo>
                                <a:pt x="1144" y="0"/>
                              </a:lnTo>
                              <a:lnTo>
                                <a:pt x="1146" y="0"/>
                              </a:lnTo>
                              <a:lnTo>
                                <a:pt x="1150" y="0"/>
                              </a:lnTo>
                              <a:lnTo>
                                <a:pt x="1152" y="0"/>
                              </a:lnTo>
                              <a:lnTo>
                                <a:pt x="1155" y="3"/>
                              </a:lnTo>
                              <a:lnTo>
                                <a:pt x="1155" y="5"/>
                              </a:lnTo>
                              <a:lnTo>
                                <a:pt x="1155" y="9"/>
                              </a:lnTo>
                              <a:lnTo>
                                <a:pt x="1155" y="11"/>
                              </a:lnTo>
                              <a:lnTo>
                                <a:pt x="1152" y="14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6" y="15"/>
                              </a:lnTo>
                              <a:lnTo>
                                <a:pt x="1174" y="14"/>
                              </a:lnTo>
                              <a:lnTo>
                                <a:pt x="1171" y="11"/>
                              </a:lnTo>
                              <a:lnTo>
                                <a:pt x="1170" y="9"/>
                              </a:lnTo>
                              <a:lnTo>
                                <a:pt x="1170" y="5"/>
                              </a:lnTo>
                              <a:lnTo>
                                <a:pt x="1171" y="3"/>
                              </a:lnTo>
                              <a:lnTo>
                                <a:pt x="1174" y="0"/>
                              </a:lnTo>
                              <a:lnTo>
                                <a:pt x="1176" y="0"/>
                              </a:lnTo>
                              <a:lnTo>
                                <a:pt x="1180" y="0"/>
                              </a:lnTo>
                              <a:lnTo>
                                <a:pt x="1182" y="0"/>
                              </a:lnTo>
                              <a:lnTo>
                                <a:pt x="1185" y="3"/>
                              </a:lnTo>
                              <a:lnTo>
                                <a:pt x="1185" y="5"/>
                              </a:lnTo>
                              <a:lnTo>
                                <a:pt x="1185" y="9"/>
                              </a:lnTo>
                              <a:lnTo>
                                <a:pt x="1185" y="11"/>
                              </a:lnTo>
                              <a:lnTo>
                                <a:pt x="1182" y="14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6" y="15"/>
                              </a:lnTo>
                              <a:lnTo>
                                <a:pt x="1204" y="14"/>
                              </a:lnTo>
                              <a:lnTo>
                                <a:pt x="1201" y="11"/>
                              </a:lnTo>
                              <a:lnTo>
                                <a:pt x="1200" y="9"/>
                              </a:lnTo>
                              <a:lnTo>
                                <a:pt x="1200" y="5"/>
                              </a:lnTo>
                              <a:lnTo>
                                <a:pt x="1201" y="3"/>
                              </a:lnTo>
                              <a:lnTo>
                                <a:pt x="1204" y="0"/>
                              </a:lnTo>
                              <a:lnTo>
                                <a:pt x="1206" y="0"/>
                              </a:lnTo>
                              <a:lnTo>
                                <a:pt x="1210" y="0"/>
                              </a:lnTo>
                              <a:lnTo>
                                <a:pt x="1212" y="0"/>
                              </a:lnTo>
                              <a:lnTo>
                                <a:pt x="1215" y="3"/>
                              </a:lnTo>
                              <a:lnTo>
                                <a:pt x="1215" y="5"/>
                              </a:lnTo>
                              <a:lnTo>
                                <a:pt x="1215" y="9"/>
                              </a:lnTo>
                              <a:lnTo>
                                <a:pt x="1215" y="11"/>
                              </a:lnTo>
                              <a:lnTo>
                                <a:pt x="1212" y="14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6" y="15"/>
                              </a:lnTo>
                              <a:lnTo>
                                <a:pt x="1234" y="14"/>
                              </a:lnTo>
                              <a:lnTo>
                                <a:pt x="1231" y="11"/>
                              </a:lnTo>
                              <a:lnTo>
                                <a:pt x="1230" y="9"/>
                              </a:lnTo>
                              <a:lnTo>
                                <a:pt x="1230" y="5"/>
                              </a:lnTo>
                              <a:lnTo>
                                <a:pt x="1231" y="3"/>
                              </a:lnTo>
                              <a:lnTo>
                                <a:pt x="1234" y="0"/>
                              </a:lnTo>
                              <a:lnTo>
                                <a:pt x="1236" y="0"/>
                              </a:lnTo>
                              <a:lnTo>
                                <a:pt x="1240" y="0"/>
                              </a:lnTo>
                              <a:lnTo>
                                <a:pt x="1242" y="0"/>
                              </a:lnTo>
                              <a:lnTo>
                                <a:pt x="1245" y="3"/>
                              </a:lnTo>
                              <a:lnTo>
                                <a:pt x="1245" y="5"/>
                              </a:lnTo>
                              <a:lnTo>
                                <a:pt x="1245" y="9"/>
                              </a:lnTo>
                              <a:lnTo>
                                <a:pt x="1245" y="11"/>
                              </a:lnTo>
                              <a:lnTo>
                                <a:pt x="1242" y="14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6" y="15"/>
                              </a:lnTo>
                              <a:lnTo>
                                <a:pt x="1264" y="14"/>
                              </a:lnTo>
                              <a:lnTo>
                                <a:pt x="1261" y="11"/>
                              </a:lnTo>
                              <a:lnTo>
                                <a:pt x="1260" y="9"/>
                              </a:lnTo>
                              <a:lnTo>
                                <a:pt x="1260" y="5"/>
                              </a:lnTo>
                              <a:lnTo>
                                <a:pt x="1261" y="3"/>
                              </a:lnTo>
                              <a:lnTo>
                                <a:pt x="1264" y="0"/>
                              </a:lnTo>
                              <a:lnTo>
                                <a:pt x="1266" y="0"/>
                              </a:lnTo>
                              <a:lnTo>
                                <a:pt x="1270" y="0"/>
                              </a:lnTo>
                              <a:lnTo>
                                <a:pt x="1272" y="0"/>
                              </a:lnTo>
                              <a:lnTo>
                                <a:pt x="1275" y="3"/>
                              </a:lnTo>
                              <a:lnTo>
                                <a:pt x="1275" y="5"/>
                              </a:lnTo>
                              <a:lnTo>
                                <a:pt x="1275" y="9"/>
                              </a:lnTo>
                              <a:lnTo>
                                <a:pt x="1275" y="11"/>
                              </a:lnTo>
                              <a:lnTo>
                                <a:pt x="1272" y="14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6" y="15"/>
                              </a:lnTo>
                              <a:lnTo>
                                <a:pt x="1294" y="14"/>
                              </a:lnTo>
                              <a:lnTo>
                                <a:pt x="1291" y="11"/>
                              </a:lnTo>
                              <a:lnTo>
                                <a:pt x="1290" y="9"/>
                              </a:lnTo>
                              <a:lnTo>
                                <a:pt x="1290" y="5"/>
                              </a:lnTo>
                              <a:lnTo>
                                <a:pt x="1291" y="3"/>
                              </a:lnTo>
                              <a:lnTo>
                                <a:pt x="1294" y="0"/>
                              </a:lnTo>
                              <a:lnTo>
                                <a:pt x="1296" y="0"/>
                              </a:lnTo>
                              <a:lnTo>
                                <a:pt x="1300" y="0"/>
                              </a:lnTo>
                              <a:lnTo>
                                <a:pt x="1302" y="0"/>
                              </a:lnTo>
                              <a:lnTo>
                                <a:pt x="1305" y="3"/>
                              </a:lnTo>
                              <a:lnTo>
                                <a:pt x="1305" y="5"/>
                              </a:lnTo>
                              <a:lnTo>
                                <a:pt x="1305" y="9"/>
                              </a:lnTo>
                              <a:lnTo>
                                <a:pt x="1305" y="11"/>
                              </a:lnTo>
                              <a:lnTo>
                                <a:pt x="1302" y="14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6" y="15"/>
                              </a:lnTo>
                              <a:lnTo>
                                <a:pt x="1324" y="14"/>
                              </a:lnTo>
                              <a:lnTo>
                                <a:pt x="1321" y="11"/>
                              </a:lnTo>
                              <a:lnTo>
                                <a:pt x="1320" y="9"/>
                              </a:lnTo>
                              <a:lnTo>
                                <a:pt x="1320" y="5"/>
                              </a:lnTo>
                              <a:lnTo>
                                <a:pt x="1321" y="3"/>
                              </a:lnTo>
                              <a:lnTo>
                                <a:pt x="1324" y="0"/>
                              </a:lnTo>
                              <a:lnTo>
                                <a:pt x="1326" y="0"/>
                              </a:lnTo>
                              <a:lnTo>
                                <a:pt x="1330" y="0"/>
                              </a:lnTo>
                              <a:lnTo>
                                <a:pt x="1332" y="0"/>
                              </a:lnTo>
                              <a:lnTo>
                                <a:pt x="1335" y="3"/>
                              </a:lnTo>
                              <a:lnTo>
                                <a:pt x="1335" y="5"/>
                              </a:lnTo>
                              <a:lnTo>
                                <a:pt x="1335" y="9"/>
                              </a:lnTo>
                              <a:lnTo>
                                <a:pt x="1335" y="11"/>
                              </a:lnTo>
                              <a:lnTo>
                                <a:pt x="1332" y="14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6" y="15"/>
                              </a:lnTo>
                              <a:lnTo>
                                <a:pt x="1354" y="14"/>
                              </a:lnTo>
                              <a:lnTo>
                                <a:pt x="1351" y="11"/>
                              </a:lnTo>
                              <a:lnTo>
                                <a:pt x="1350" y="9"/>
                              </a:lnTo>
                              <a:lnTo>
                                <a:pt x="1350" y="5"/>
                              </a:lnTo>
                              <a:lnTo>
                                <a:pt x="1351" y="3"/>
                              </a:lnTo>
                              <a:lnTo>
                                <a:pt x="1354" y="0"/>
                              </a:lnTo>
                              <a:lnTo>
                                <a:pt x="1356" y="0"/>
                              </a:lnTo>
                              <a:lnTo>
                                <a:pt x="1360" y="0"/>
                              </a:lnTo>
                              <a:lnTo>
                                <a:pt x="1362" y="0"/>
                              </a:lnTo>
                              <a:lnTo>
                                <a:pt x="1365" y="3"/>
                              </a:lnTo>
                              <a:lnTo>
                                <a:pt x="1365" y="5"/>
                              </a:lnTo>
                              <a:lnTo>
                                <a:pt x="1365" y="9"/>
                              </a:lnTo>
                              <a:lnTo>
                                <a:pt x="1365" y="11"/>
                              </a:lnTo>
                              <a:lnTo>
                                <a:pt x="1362" y="14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4"/>
                              </a:lnTo>
                              <a:lnTo>
                                <a:pt x="1381" y="11"/>
                              </a:lnTo>
                              <a:lnTo>
                                <a:pt x="1380" y="9"/>
                              </a:lnTo>
                              <a:lnTo>
                                <a:pt x="1380" y="5"/>
                              </a:lnTo>
                              <a:lnTo>
                                <a:pt x="1381" y="3"/>
                              </a:lnTo>
                              <a:lnTo>
                                <a:pt x="1384" y="0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2" y="0"/>
                              </a:lnTo>
                              <a:lnTo>
                                <a:pt x="1395" y="3"/>
                              </a:lnTo>
                              <a:lnTo>
                                <a:pt x="1395" y="5"/>
                              </a:lnTo>
                              <a:lnTo>
                                <a:pt x="1395" y="9"/>
                              </a:lnTo>
                              <a:lnTo>
                                <a:pt x="1395" y="11"/>
                              </a:lnTo>
                              <a:lnTo>
                                <a:pt x="1392" y="14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4"/>
                              </a:lnTo>
                              <a:lnTo>
                                <a:pt x="1411" y="11"/>
                              </a:lnTo>
                              <a:lnTo>
                                <a:pt x="1410" y="9"/>
                              </a:lnTo>
                              <a:lnTo>
                                <a:pt x="1410" y="5"/>
                              </a:lnTo>
                              <a:lnTo>
                                <a:pt x="1411" y="3"/>
                              </a:lnTo>
                              <a:lnTo>
                                <a:pt x="1414" y="0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2" y="0"/>
                              </a:lnTo>
                              <a:lnTo>
                                <a:pt x="1425" y="3"/>
                              </a:lnTo>
                              <a:lnTo>
                                <a:pt x="1425" y="5"/>
                              </a:lnTo>
                              <a:lnTo>
                                <a:pt x="1425" y="9"/>
                              </a:lnTo>
                              <a:lnTo>
                                <a:pt x="1425" y="11"/>
                              </a:lnTo>
                              <a:lnTo>
                                <a:pt x="1422" y="14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4"/>
                              </a:lnTo>
                              <a:lnTo>
                                <a:pt x="1441" y="11"/>
                              </a:lnTo>
                              <a:lnTo>
                                <a:pt x="1440" y="9"/>
                              </a:lnTo>
                              <a:lnTo>
                                <a:pt x="1440" y="5"/>
                              </a:lnTo>
                              <a:lnTo>
                                <a:pt x="1441" y="3"/>
                              </a:lnTo>
                              <a:lnTo>
                                <a:pt x="1444" y="0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2" y="0"/>
                              </a:lnTo>
                              <a:lnTo>
                                <a:pt x="1455" y="3"/>
                              </a:lnTo>
                              <a:lnTo>
                                <a:pt x="1455" y="5"/>
                              </a:lnTo>
                              <a:lnTo>
                                <a:pt x="1455" y="9"/>
                              </a:lnTo>
                              <a:lnTo>
                                <a:pt x="1455" y="11"/>
                              </a:lnTo>
                              <a:lnTo>
                                <a:pt x="1452" y="14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4"/>
                              </a:lnTo>
                              <a:lnTo>
                                <a:pt x="1471" y="11"/>
                              </a:lnTo>
                              <a:lnTo>
                                <a:pt x="1470" y="9"/>
                              </a:lnTo>
                              <a:lnTo>
                                <a:pt x="1470" y="5"/>
                              </a:lnTo>
                              <a:lnTo>
                                <a:pt x="1471" y="3"/>
                              </a:lnTo>
                              <a:lnTo>
                                <a:pt x="1474" y="0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2" y="0"/>
                              </a:lnTo>
                              <a:lnTo>
                                <a:pt x="1485" y="3"/>
                              </a:lnTo>
                              <a:lnTo>
                                <a:pt x="1485" y="5"/>
                              </a:lnTo>
                              <a:lnTo>
                                <a:pt x="1485" y="9"/>
                              </a:lnTo>
                              <a:lnTo>
                                <a:pt x="1485" y="11"/>
                              </a:lnTo>
                              <a:lnTo>
                                <a:pt x="1482" y="14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4"/>
                              </a:lnTo>
                              <a:lnTo>
                                <a:pt x="1501" y="11"/>
                              </a:lnTo>
                              <a:lnTo>
                                <a:pt x="1500" y="9"/>
                              </a:lnTo>
                              <a:lnTo>
                                <a:pt x="1500" y="5"/>
                              </a:lnTo>
                              <a:lnTo>
                                <a:pt x="1501" y="3"/>
                              </a:lnTo>
                              <a:lnTo>
                                <a:pt x="1504" y="0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2" y="0"/>
                              </a:lnTo>
                              <a:lnTo>
                                <a:pt x="1515" y="3"/>
                              </a:lnTo>
                              <a:lnTo>
                                <a:pt x="1515" y="5"/>
                              </a:lnTo>
                              <a:lnTo>
                                <a:pt x="1515" y="9"/>
                              </a:lnTo>
                              <a:lnTo>
                                <a:pt x="1515" y="11"/>
                              </a:lnTo>
                              <a:lnTo>
                                <a:pt x="1512" y="14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4"/>
                              </a:lnTo>
                              <a:lnTo>
                                <a:pt x="1531" y="11"/>
                              </a:lnTo>
                              <a:lnTo>
                                <a:pt x="1530" y="9"/>
                              </a:lnTo>
                              <a:lnTo>
                                <a:pt x="1530" y="5"/>
                              </a:lnTo>
                              <a:lnTo>
                                <a:pt x="1531" y="3"/>
                              </a:lnTo>
                              <a:lnTo>
                                <a:pt x="1534" y="0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2" y="0"/>
                              </a:lnTo>
                              <a:lnTo>
                                <a:pt x="1545" y="3"/>
                              </a:lnTo>
                              <a:lnTo>
                                <a:pt x="1546" y="5"/>
                              </a:lnTo>
                              <a:lnTo>
                                <a:pt x="1546" y="9"/>
                              </a:lnTo>
                              <a:lnTo>
                                <a:pt x="1545" y="11"/>
                              </a:lnTo>
                              <a:lnTo>
                                <a:pt x="1542" y="14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4"/>
                              </a:lnTo>
                              <a:lnTo>
                                <a:pt x="1561" y="11"/>
                              </a:lnTo>
                              <a:lnTo>
                                <a:pt x="1561" y="9"/>
                              </a:lnTo>
                              <a:lnTo>
                                <a:pt x="1561" y="5"/>
                              </a:lnTo>
                              <a:lnTo>
                                <a:pt x="1561" y="3"/>
                              </a:lnTo>
                              <a:lnTo>
                                <a:pt x="1564" y="0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2" y="0"/>
                              </a:lnTo>
                              <a:lnTo>
                                <a:pt x="1575" y="3"/>
                              </a:lnTo>
                              <a:lnTo>
                                <a:pt x="1576" y="5"/>
                              </a:lnTo>
                              <a:lnTo>
                                <a:pt x="1576" y="9"/>
                              </a:lnTo>
                              <a:lnTo>
                                <a:pt x="1575" y="11"/>
                              </a:lnTo>
                              <a:lnTo>
                                <a:pt x="1572" y="14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4"/>
                              </a:lnTo>
                              <a:lnTo>
                                <a:pt x="1591" y="11"/>
                              </a:lnTo>
                              <a:lnTo>
                                <a:pt x="1591" y="9"/>
                              </a:lnTo>
                              <a:lnTo>
                                <a:pt x="1591" y="5"/>
                              </a:lnTo>
                              <a:lnTo>
                                <a:pt x="1591" y="3"/>
                              </a:lnTo>
                              <a:lnTo>
                                <a:pt x="1594" y="0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2" y="0"/>
                              </a:lnTo>
                              <a:lnTo>
                                <a:pt x="1605" y="3"/>
                              </a:lnTo>
                              <a:lnTo>
                                <a:pt x="1606" y="5"/>
                              </a:lnTo>
                              <a:lnTo>
                                <a:pt x="1606" y="9"/>
                              </a:lnTo>
                              <a:lnTo>
                                <a:pt x="1605" y="11"/>
                              </a:lnTo>
                              <a:lnTo>
                                <a:pt x="1602" y="14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4"/>
                              </a:lnTo>
                              <a:lnTo>
                                <a:pt x="1621" y="11"/>
                              </a:lnTo>
                              <a:lnTo>
                                <a:pt x="1621" y="9"/>
                              </a:lnTo>
                              <a:lnTo>
                                <a:pt x="1621" y="5"/>
                              </a:lnTo>
                              <a:lnTo>
                                <a:pt x="1621" y="3"/>
                              </a:lnTo>
                              <a:lnTo>
                                <a:pt x="1624" y="0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2" y="0"/>
                              </a:lnTo>
                              <a:lnTo>
                                <a:pt x="1635" y="3"/>
                              </a:lnTo>
                              <a:lnTo>
                                <a:pt x="1636" y="5"/>
                              </a:lnTo>
                              <a:lnTo>
                                <a:pt x="1636" y="9"/>
                              </a:lnTo>
                              <a:lnTo>
                                <a:pt x="1635" y="11"/>
                              </a:lnTo>
                              <a:lnTo>
                                <a:pt x="1632" y="14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4"/>
                              </a:lnTo>
                              <a:lnTo>
                                <a:pt x="1651" y="11"/>
                              </a:lnTo>
                              <a:lnTo>
                                <a:pt x="1651" y="9"/>
                              </a:lnTo>
                              <a:lnTo>
                                <a:pt x="1651" y="5"/>
                              </a:lnTo>
                              <a:lnTo>
                                <a:pt x="1651" y="3"/>
                              </a:lnTo>
                              <a:lnTo>
                                <a:pt x="1654" y="0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2" y="0"/>
                              </a:lnTo>
                              <a:lnTo>
                                <a:pt x="1665" y="3"/>
                              </a:lnTo>
                              <a:lnTo>
                                <a:pt x="1666" y="5"/>
                              </a:lnTo>
                              <a:lnTo>
                                <a:pt x="1666" y="9"/>
                              </a:lnTo>
                              <a:lnTo>
                                <a:pt x="1665" y="11"/>
                              </a:lnTo>
                              <a:lnTo>
                                <a:pt x="1662" y="14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4"/>
                              </a:lnTo>
                              <a:lnTo>
                                <a:pt x="1681" y="11"/>
                              </a:lnTo>
                              <a:lnTo>
                                <a:pt x="1681" y="9"/>
                              </a:lnTo>
                              <a:lnTo>
                                <a:pt x="1681" y="5"/>
                              </a:lnTo>
                              <a:lnTo>
                                <a:pt x="1681" y="3"/>
                              </a:lnTo>
                              <a:lnTo>
                                <a:pt x="1684" y="0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2" y="0"/>
                              </a:lnTo>
                              <a:lnTo>
                                <a:pt x="1695" y="3"/>
                              </a:lnTo>
                              <a:lnTo>
                                <a:pt x="1696" y="5"/>
                              </a:lnTo>
                              <a:lnTo>
                                <a:pt x="1696" y="9"/>
                              </a:lnTo>
                              <a:lnTo>
                                <a:pt x="1695" y="11"/>
                              </a:lnTo>
                              <a:lnTo>
                                <a:pt x="1692" y="14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4"/>
                              </a:lnTo>
                              <a:lnTo>
                                <a:pt x="1711" y="11"/>
                              </a:lnTo>
                              <a:lnTo>
                                <a:pt x="1711" y="9"/>
                              </a:lnTo>
                              <a:lnTo>
                                <a:pt x="1711" y="5"/>
                              </a:lnTo>
                              <a:lnTo>
                                <a:pt x="1711" y="3"/>
                              </a:lnTo>
                              <a:lnTo>
                                <a:pt x="1714" y="0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2" y="0"/>
                              </a:lnTo>
                              <a:lnTo>
                                <a:pt x="1725" y="3"/>
                              </a:lnTo>
                              <a:lnTo>
                                <a:pt x="1726" y="5"/>
                              </a:lnTo>
                              <a:lnTo>
                                <a:pt x="1726" y="9"/>
                              </a:lnTo>
                              <a:lnTo>
                                <a:pt x="1725" y="11"/>
                              </a:lnTo>
                              <a:lnTo>
                                <a:pt x="1722" y="14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4"/>
                              </a:lnTo>
                              <a:lnTo>
                                <a:pt x="1741" y="11"/>
                              </a:lnTo>
                              <a:lnTo>
                                <a:pt x="1741" y="9"/>
                              </a:lnTo>
                              <a:lnTo>
                                <a:pt x="1741" y="5"/>
                              </a:lnTo>
                              <a:lnTo>
                                <a:pt x="1741" y="3"/>
                              </a:lnTo>
                              <a:lnTo>
                                <a:pt x="1744" y="0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0"/>
                              </a:lnTo>
                              <a:lnTo>
                                <a:pt x="1755" y="3"/>
                              </a:lnTo>
                              <a:lnTo>
                                <a:pt x="1756" y="5"/>
                              </a:lnTo>
                              <a:lnTo>
                                <a:pt x="1756" y="9"/>
                              </a:lnTo>
                              <a:lnTo>
                                <a:pt x="1755" y="11"/>
                              </a:lnTo>
                              <a:lnTo>
                                <a:pt x="1752" y="14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4"/>
                              </a:lnTo>
                              <a:lnTo>
                                <a:pt x="1771" y="11"/>
                              </a:lnTo>
                              <a:lnTo>
                                <a:pt x="1771" y="9"/>
                              </a:lnTo>
                              <a:lnTo>
                                <a:pt x="1771" y="5"/>
                              </a:lnTo>
                              <a:lnTo>
                                <a:pt x="1771" y="3"/>
                              </a:lnTo>
                              <a:lnTo>
                                <a:pt x="1774" y="0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0"/>
                              </a:lnTo>
                              <a:lnTo>
                                <a:pt x="1785" y="3"/>
                              </a:lnTo>
                              <a:lnTo>
                                <a:pt x="1786" y="5"/>
                              </a:lnTo>
                              <a:lnTo>
                                <a:pt x="1786" y="9"/>
                              </a:lnTo>
                              <a:lnTo>
                                <a:pt x="1785" y="11"/>
                              </a:lnTo>
                              <a:lnTo>
                                <a:pt x="1782" y="14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4"/>
                              </a:lnTo>
                              <a:lnTo>
                                <a:pt x="1801" y="11"/>
                              </a:lnTo>
                              <a:lnTo>
                                <a:pt x="1801" y="9"/>
                              </a:lnTo>
                              <a:lnTo>
                                <a:pt x="1801" y="5"/>
                              </a:lnTo>
                              <a:lnTo>
                                <a:pt x="1801" y="3"/>
                              </a:lnTo>
                              <a:lnTo>
                                <a:pt x="1804" y="0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0"/>
                              </a:lnTo>
                              <a:lnTo>
                                <a:pt x="1815" y="3"/>
                              </a:lnTo>
                              <a:lnTo>
                                <a:pt x="1816" y="5"/>
                              </a:lnTo>
                              <a:lnTo>
                                <a:pt x="1816" y="9"/>
                              </a:lnTo>
                              <a:lnTo>
                                <a:pt x="1815" y="11"/>
                              </a:lnTo>
                              <a:lnTo>
                                <a:pt x="1812" y="14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4"/>
                              </a:lnTo>
                              <a:lnTo>
                                <a:pt x="1831" y="11"/>
                              </a:lnTo>
                              <a:lnTo>
                                <a:pt x="1831" y="9"/>
                              </a:lnTo>
                              <a:lnTo>
                                <a:pt x="1831" y="5"/>
                              </a:lnTo>
                              <a:lnTo>
                                <a:pt x="1831" y="3"/>
                              </a:lnTo>
                              <a:lnTo>
                                <a:pt x="1834" y="0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0"/>
                              </a:lnTo>
                              <a:lnTo>
                                <a:pt x="1845" y="3"/>
                              </a:lnTo>
                              <a:lnTo>
                                <a:pt x="1846" y="5"/>
                              </a:lnTo>
                              <a:lnTo>
                                <a:pt x="1846" y="9"/>
                              </a:lnTo>
                              <a:lnTo>
                                <a:pt x="1845" y="11"/>
                              </a:lnTo>
                              <a:lnTo>
                                <a:pt x="1842" y="14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4"/>
                              </a:lnTo>
                              <a:lnTo>
                                <a:pt x="1861" y="11"/>
                              </a:lnTo>
                              <a:lnTo>
                                <a:pt x="1861" y="9"/>
                              </a:lnTo>
                              <a:lnTo>
                                <a:pt x="1861" y="5"/>
                              </a:lnTo>
                              <a:lnTo>
                                <a:pt x="1861" y="3"/>
                              </a:lnTo>
                              <a:lnTo>
                                <a:pt x="1864" y="0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0"/>
                              </a:lnTo>
                              <a:lnTo>
                                <a:pt x="1875" y="3"/>
                              </a:lnTo>
                              <a:lnTo>
                                <a:pt x="1876" y="5"/>
                              </a:lnTo>
                              <a:lnTo>
                                <a:pt x="1876" y="9"/>
                              </a:lnTo>
                              <a:lnTo>
                                <a:pt x="1875" y="11"/>
                              </a:lnTo>
                              <a:lnTo>
                                <a:pt x="1872" y="14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4"/>
                              </a:lnTo>
                              <a:lnTo>
                                <a:pt x="1891" y="11"/>
                              </a:lnTo>
                              <a:lnTo>
                                <a:pt x="1891" y="9"/>
                              </a:lnTo>
                              <a:lnTo>
                                <a:pt x="1891" y="5"/>
                              </a:lnTo>
                              <a:lnTo>
                                <a:pt x="1891" y="3"/>
                              </a:lnTo>
                              <a:lnTo>
                                <a:pt x="1894" y="0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0"/>
                              </a:lnTo>
                              <a:lnTo>
                                <a:pt x="1905" y="3"/>
                              </a:lnTo>
                              <a:lnTo>
                                <a:pt x="1906" y="5"/>
                              </a:lnTo>
                              <a:lnTo>
                                <a:pt x="1906" y="9"/>
                              </a:lnTo>
                              <a:lnTo>
                                <a:pt x="1905" y="11"/>
                              </a:lnTo>
                              <a:lnTo>
                                <a:pt x="1902" y="14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4"/>
                              </a:lnTo>
                              <a:lnTo>
                                <a:pt x="1921" y="11"/>
                              </a:lnTo>
                              <a:lnTo>
                                <a:pt x="1921" y="9"/>
                              </a:lnTo>
                              <a:lnTo>
                                <a:pt x="1921" y="5"/>
                              </a:lnTo>
                              <a:lnTo>
                                <a:pt x="1921" y="3"/>
                              </a:lnTo>
                              <a:lnTo>
                                <a:pt x="1924" y="0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0"/>
                              </a:lnTo>
                              <a:lnTo>
                                <a:pt x="1935" y="3"/>
                              </a:lnTo>
                              <a:lnTo>
                                <a:pt x="1936" y="5"/>
                              </a:lnTo>
                              <a:lnTo>
                                <a:pt x="1936" y="9"/>
                              </a:lnTo>
                              <a:lnTo>
                                <a:pt x="1935" y="11"/>
                              </a:lnTo>
                              <a:lnTo>
                                <a:pt x="1932" y="14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4"/>
                              </a:lnTo>
                              <a:lnTo>
                                <a:pt x="1951" y="11"/>
                              </a:lnTo>
                              <a:lnTo>
                                <a:pt x="1951" y="9"/>
                              </a:lnTo>
                              <a:lnTo>
                                <a:pt x="1951" y="5"/>
                              </a:lnTo>
                              <a:lnTo>
                                <a:pt x="1951" y="3"/>
                              </a:lnTo>
                              <a:lnTo>
                                <a:pt x="1954" y="0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0"/>
                              </a:lnTo>
                              <a:lnTo>
                                <a:pt x="1965" y="3"/>
                              </a:lnTo>
                              <a:lnTo>
                                <a:pt x="1966" y="5"/>
                              </a:lnTo>
                              <a:lnTo>
                                <a:pt x="1966" y="9"/>
                              </a:lnTo>
                              <a:lnTo>
                                <a:pt x="1965" y="11"/>
                              </a:lnTo>
                              <a:lnTo>
                                <a:pt x="1962" y="14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4"/>
                              </a:lnTo>
                              <a:lnTo>
                                <a:pt x="1981" y="11"/>
                              </a:lnTo>
                              <a:lnTo>
                                <a:pt x="1981" y="9"/>
                              </a:lnTo>
                              <a:lnTo>
                                <a:pt x="1981" y="5"/>
                              </a:lnTo>
                              <a:lnTo>
                                <a:pt x="1981" y="3"/>
                              </a:lnTo>
                              <a:lnTo>
                                <a:pt x="1984" y="0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0"/>
                              </a:lnTo>
                              <a:lnTo>
                                <a:pt x="1995" y="3"/>
                              </a:lnTo>
                              <a:lnTo>
                                <a:pt x="1996" y="5"/>
                              </a:lnTo>
                              <a:lnTo>
                                <a:pt x="1996" y="9"/>
                              </a:lnTo>
                              <a:lnTo>
                                <a:pt x="1995" y="11"/>
                              </a:lnTo>
                              <a:lnTo>
                                <a:pt x="1992" y="14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4"/>
                              </a:lnTo>
                              <a:lnTo>
                                <a:pt x="2011" y="11"/>
                              </a:lnTo>
                              <a:lnTo>
                                <a:pt x="2011" y="9"/>
                              </a:lnTo>
                              <a:lnTo>
                                <a:pt x="2011" y="5"/>
                              </a:lnTo>
                              <a:lnTo>
                                <a:pt x="2011" y="3"/>
                              </a:lnTo>
                              <a:lnTo>
                                <a:pt x="2014" y="0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0"/>
                              </a:lnTo>
                              <a:lnTo>
                                <a:pt x="2025" y="3"/>
                              </a:lnTo>
                              <a:lnTo>
                                <a:pt x="2026" y="5"/>
                              </a:lnTo>
                              <a:lnTo>
                                <a:pt x="2026" y="9"/>
                              </a:lnTo>
                              <a:lnTo>
                                <a:pt x="2025" y="11"/>
                              </a:lnTo>
                              <a:lnTo>
                                <a:pt x="2022" y="14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4"/>
                              </a:lnTo>
                              <a:lnTo>
                                <a:pt x="2041" y="11"/>
                              </a:lnTo>
                              <a:lnTo>
                                <a:pt x="2041" y="9"/>
                              </a:lnTo>
                              <a:lnTo>
                                <a:pt x="2041" y="5"/>
                              </a:lnTo>
                              <a:lnTo>
                                <a:pt x="2041" y="3"/>
                              </a:lnTo>
                              <a:lnTo>
                                <a:pt x="2044" y="0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0"/>
                              </a:lnTo>
                              <a:lnTo>
                                <a:pt x="2055" y="3"/>
                              </a:lnTo>
                              <a:lnTo>
                                <a:pt x="2056" y="5"/>
                              </a:lnTo>
                              <a:lnTo>
                                <a:pt x="2056" y="9"/>
                              </a:lnTo>
                              <a:lnTo>
                                <a:pt x="2055" y="11"/>
                              </a:lnTo>
                              <a:lnTo>
                                <a:pt x="2052" y="14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4"/>
                              </a:lnTo>
                              <a:lnTo>
                                <a:pt x="2071" y="11"/>
                              </a:lnTo>
                              <a:lnTo>
                                <a:pt x="2071" y="9"/>
                              </a:lnTo>
                              <a:lnTo>
                                <a:pt x="2071" y="5"/>
                              </a:lnTo>
                              <a:lnTo>
                                <a:pt x="2071" y="3"/>
                              </a:lnTo>
                              <a:lnTo>
                                <a:pt x="2074" y="0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0"/>
                              </a:lnTo>
                              <a:lnTo>
                                <a:pt x="2085" y="3"/>
                              </a:lnTo>
                              <a:lnTo>
                                <a:pt x="2086" y="5"/>
                              </a:lnTo>
                              <a:lnTo>
                                <a:pt x="2086" y="9"/>
                              </a:lnTo>
                              <a:lnTo>
                                <a:pt x="2085" y="11"/>
                              </a:lnTo>
                              <a:lnTo>
                                <a:pt x="2082" y="14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4"/>
                              </a:lnTo>
                              <a:lnTo>
                                <a:pt x="2102" y="11"/>
                              </a:lnTo>
                              <a:lnTo>
                                <a:pt x="2101" y="9"/>
                              </a:lnTo>
                              <a:lnTo>
                                <a:pt x="2101" y="5"/>
                              </a:lnTo>
                              <a:lnTo>
                                <a:pt x="2102" y="3"/>
                              </a:lnTo>
                              <a:lnTo>
                                <a:pt x="2104" y="0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0"/>
                              </a:lnTo>
                              <a:lnTo>
                                <a:pt x="2115" y="3"/>
                              </a:lnTo>
                              <a:lnTo>
                                <a:pt x="2116" y="5"/>
                              </a:lnTo>
                              <a:lnTo>
                                <a:pt x="2116" y="9"/>
                              </a:lnTo>
                              <a:lnTo>
                                <a:pt x="2115" y="11"/>
                              </a:lnTo>
                              <a:lnTo>
                                <a:pt x="2112" y="14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4"/>
                              </a:lnTo>
                              <a:lnTo>
                                <a:pt x="2132" y="11"/>
                              </a:lnTo>
                              <a:lnTo>
                                <a:pt x="2131" y="9"/>
                              </a:lnTo>
                              <a:lnTo>
                                <a:pt x="2131" y="5"/>
                              </a:lnTo>
                              <a:lnTo>
                                <a:pt x="2132" y="3"/>
                              </a:lnTo>
                              <a:lnTo>
                                <a:pt x="2134" y="0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0"/>
                              </a:lnTo>
                              <a:lnTo>
                                <a:pt x="2145" y="3"/>
                              </a:lnTo>
                              <a:lnTo>
                                <a:pt x="2146" y="5"/>
                              </a:lnTo>
                              <a:lnTo>
                                <a:pt x="2146" y="9"/>
                              </a:lnTo>
                              <a:lnTo>
                                <a:pt x="2145" y="11"/>
                              </a:lnTo>
                              <a:lnTo>
                                <a:pt x="2142" y="14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4"/>
                              </a:lnTo>
                              <a:lnTo>
                                <a:pt x="2162" y="11"/>
                              </a:lnTo>
                              <a:lnTo>
                                <a:pt x="2161" y="9"/>
                              </a:lnTo>
                              <a:lnTo>
                                <a:pt x="2161" y="5"/>
                              </a:lnTo>
                              <a:lnTo>
                                <a:pt x="2162" y="3"/>
                              </a:lnTo>
                              <a:lnTo>
                                <a:pt x="2164" y="0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0"/>
                              </a:lnTo>
                              <a:lnTo>
                                <a:pt x="2175" y="3"/>
                              </a:lnTo>
                              <a:lnTo>
                                <a:pt x="2176" y="5"/>
                              </a:lnTo>
                              <a:lnTo>
                                <a:pt x="2176" y="9"/>
                              </a:lnTo>
                              <a:lnTo>
                                <a:pt x="2175" y="11"/>
                              </a:lnTo>
                              <a:lnTo>
                                <a:pt x="2172" y="14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4"/>
                              </a:lnTo>
                              <a:lnTo>
                                <a:pt x="2192" y="11"/>
                              </a:lnTo>
                              <a:lnTo>
                                <a:pt x="2191" y="9"/>
                              </a:lnTo>
                              <a:lnTo>
                                <a:pt x="2191" y="5"/>
                              </a:lnTo>
                              <a:lnTo>
                                <a:pt x="2192" y="3"/>
                              </a:lnTo>
                              <a:lnTo>
                                <a:pt x="2194" y="0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0"/>
                              </a:lnTo>
                              <a:lnTo>
                                <a:pt x="2205" y="3"/>
                              </a:lnTo>
                              <a:lnTo>
                                <a:pt x="2206" y="5"/>
                              </a:lnTo>
                              <a:lnTo>
                                <a:pt x="2206" y="9"/>
                              </a:lnTo>
                              <a:lnTo>
                                <a:pt x="2205" y="11"/>
                              </a:lnTo>
                              <a:lnTo>
                                <a:pt x="2202" y="14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5" y="14"/>
                              </a:lnTo>
                              <a:lnTo>
                                <a:pt x="2222" y="11"/>
                              </a:lnTo>
                              <a:lnTo>
                                <a:pt x="2221" y="9"/>
                              </a:lnTo>
                              <a:lnTo>
                                <a:pt x="2221" y="5"/>
                              </a:lnTo>
                              <a:lnTo>
                                <a:pt x="2222" y="3"/>
                              </a:lnTo>
                              <a:lnTo>
                                <a:pt x="2225" y="0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0"/>
                              </a:lnTo>
                              <a:lnTo>
                                <a:pt x="2235" y="3"/>
                              </a:lnTo>
                              <a:lnTo>
                                <a:pt x="2236" y="5"/>
                              </a:lnTo>
                              <a:lnTo>
                                <a:pt x="2236" y="9"/>
                              </a:lnTo>
                              <a:lnTo>
                                <a:pt x="2235" y="11"/>
                              </a:lnTo>
                              <a:lnTo>
                                <a:pt x="2232" y="14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5" y="14"/>
                              </a:lnTo>
                              <a:lnTo>
                                <a:pt x="2252" y="11"/>
                              </a:lnTo>
                              <a:lnTo>
                                <a:pt x="2251" y="9"/>
                              </a:lnTo>
                              <a:lnTo>
                                <a:pt x="2251" y="5"/>
                              </a:lnTo>
                              <a:lnTo>
                                <a:pt x="2252" y="3"/>
                              </a:lnTo>
                              <a:lnTo>
                                <a:pt x="2255" y="0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0"/>
                              </a:lnTo>
                              <a:lnTo>
                                <a:pt x="2265" y="3"/>
                              </a:lnTo>
                              <a:lnTo>
                                <a:pt x="2266" y="5"/>
                              </a:lnTo>
                              <a:lnTo>
                                <a:pt x="2266" y="9"/>
                              </a:lnTo>
                              <a:lnTo>
                                <a:pt x="2265" y="11"/>
                              </a:lnTo>
                              <a:lnTo>
                                <a:pt x="2262" y="14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5" y="14"/>
                              </a:lnTo>
                              <a:lnTo>
                                <a:pt x="2282" y="11"/>
                              </a:lnTo>
                              <a:lnTo>
                                <a:pt x="2281" y="9"/>
                              </a:lnTo>
                              <a:lnTo>
                                <a:pt x="2281" y="5"/>
                              </a:lnTo>
                              <a:lnTo>
                                <a:pt x="2282" y="3"/>
                              </a:lnTo>
                              <a:lnTo>
                                <a:pt x="2285" y="0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0"/>
                              </a:lnTo>
                              <a:lnTo>
                                <a:pt x="2295" y="3"/>
                              </a:lnTo>
                              <a:lnTo>
                                <a:pt x="2296" y="5"/>
                              </a:lnTo>
                              <a:lnTo>
                                <a:pt x="2296" y="9"/>
                              </a:lnTo>
                              <a:lnTo>
                                <a:pt x="2295" y="11"/>
                              </a:lnTo>
                              <a:lnTo>
                                <a:pt x="2292" y="14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5" y="14"/>
                              </a:lnTo>
                              <a:lnTo>
                                <a:pt x="2312" y="11"/>
                              </a:lnTo>
                              <a:lnTo>
                                <a:pt x="2311" y="9"/>
                              </a:lnTo>
                              <a:lnTo>
                                <a:pt x="2311" y="5"/>
                              </a:lnTo>
                              <a:lnTo>
                                <a:pt x="2312" y="3"/>
                              </a:lnTo>
                              <a:lnTo>
                                <a:pt x="2315" y="0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0"/>
                              </a:lnTo>
                              <a:lnTo>
                                <a:pt x="2325" y="3"/>
                              </a:lnTo>
                              <a:lnTo>
                                <a:pt x="2326" y="5"/>
                              </a:lnTo>
                              <a:lnTo>
                                <a:pt x="2326" y="9"/>
                              </a:lnTo>
                              <a:lnTo>
                                <a:pt x="2325" y="11"/>
                              </a:lnTo>
                              <a:lnTo>
                                <a:pt x="2322" y="14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5" y="14"/>
                              </a:lnTo>
                              <a:lnTo>
                                <a:pt x="2342" y="11"/>
                              </a:lnTo>
                              <a:lnTo>
                                <a:pt x="2341" y="9"/>
                              </a:lnTo>
                              <a:lnTo>
                                <a:pt x="2341" y="5"/>
                              </a:lnTo>
                              <a:lnTo>
                                <a:pt x="2342" y="3"/>
                              </a:lnTo>
                              <a:lnTo>
                                <a:pt x="2345" y="0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0"/>
                              </a:lnTo>
                              <a:lnTo>
                                <a:pt x="2355" y="3"/>
                              </a:lnTo>
                              <a:lnTo>
                                <a:pt x="2356" y="5"/>
                              </a:lnTo>
                              <a:lnTo>
                                <a:pt x="2356" y="9"/>
                              </a:lnTo>
                              <a:lnTo>
                                <a:pt x="2355" y="11"/>
                              </a:lnTo>
                              <a:lnTo>
                                <a:pt x="2352" y="14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5" y="14"/>
                              </a:lnTo>
                              <a:lnTo>
                                <a:pt x="2372" y="11"/>
                              </a:lnTo>
                              <a:lnTo>
                                <a:pt x="2371" y="9"/>
                              </a:lnTo>
                              <a:lnTo>
                                <a:pt x="2371" y="5"/>
                              </a:lnTo>
                              <a:lnTo>
                                <a:pt x="2372" y="3"/>
                              </a:lnTo>
                              <a:lnTo>
                                <a:pt x="2375" y="0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0"/>
                              </a:lnTo>
                              <a:lnTo>
                                <a:pt x="2385" y="3"/>
                              </a:lnTo>
                              <a:lnTo>
                                <a:pt x="2386" y="5"/>
                              </a:lnTo>
                              <a:lnTo>
                                <a:pt x="2386" y="9"/>
                              </a:lnTo>
                              <a:lnTo>
                                <a:pt x="2385" y="11"/>
                              </a:lnTo>
                              <a:lnTo>
                                <a:pt x="2382" y="14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1" y="15"/>
                              </a:moveTo>
                              <a:lnTo>
                                <a:pt x="2406" y="15"/>
                              </a:lnTo>
                              <a:lnTo>
                                <a:pt x="2405" y="14"/>
                              </a:lnTo>
                              <a:lnTo>
                                <a:pt x="2402" y="11"/>
                              </a:lnTo>
                              <a:lnTo>
                                <a:pt x="2401" y="9"/>
                              </a:lnTo>
                              <a:lnTo>
                                <a:pt x="2401" y="5"/>
                              </a:lnTo>
                              <a:lnTo>
                                <a:pt x="2402" y="3"/>
                              </a:lnTo>
                              <a:lnTo>
                                <a:pt x="2405" y="0"/>
                              </a:lnTo>
                              <a:lnTo>
                                <a:pt x="2406" y="0"/>
                              </a:lnTo>
                              <a:lnTo>
                                <a:pt x="2411" y="0"/>
                              </a:lnTo>
                              <a:lnTo>
                                <a:pt x="2412" y="0"/>
                              </a:lnTo>
                              <a:lnTo>
                                <a:pt x="2415" y="3"/>
                              </a:lnTo>
                              <a:lnTo>
                                <a:pt x="2416" y="5"/>
                              </a:lnTo>
                              <a:lnTo>
                                <a:pt x="2416" y="9"/>
                              </a:lnTo>
                              <a:lnTo>
                                <a:pt x="2415" y="11"/>
                              </a:lnTo>
                              <a:lnTo>
                                <a:pt x="2412" y="14"/>
                              </a:lnTo>
                              <a:lnTo>
                                <a:pt x="2411" y="15"/>
                              </a:lnTo>
                              <a:close/>
                              <a:moveTo>
                                <a:pt x="2441" y="15"/>
                              </a:moveTo>
                              <a:lnTo>
                                <a:pt x="2436" y="15"/>
                              </a:lnTo>
                              <a:lnTo>
                                <a:pt x="2435" y="14"/>
                              </a:lnTo>
                              <a:lnTo>
                                <a:pt x="2432" y="11"/>
                              </a:lnTo>
                              <a:lnTo>
                                <a:pt x="2431" y="9"/>
                              </a:lnTo>
                              <a:lnTo>
                                <a:pt x="2431" y="5"/>
                              </a:lnTo>
                              <a:lnTo>
                                <a:pt x="2432" y="3"/>
                              </a:lnTo>
                              <a:lnTo>
                                <a:pt x="2435" y="0"/>
                              </a:lnTo>
                              <a:lnTo>
                                <a:pt x="2436" y="0"/>
                              </a:lnTo>
                              <a:lnTo>
                                <a:pt x="2441" y="0"/>
                              </a:lnTo>
                              <a:lnTo>
                                <a:pt x="2442" y="0"/>
                              </a:lnTo>
                              <a:lnTo>
                                <a:pt x="2445" y="3"/>
                              </a:lnTo>
                              <a:lnTo>
                                <a:pt x="2446" y="5"/>
                              </a:lnTo>
                              <a:lnTo>
                                <a:pt x="2446" y="9"/>
                              </a:lnTo>
                              <a:lnTo>
                                <a:pt x="2445" y="11"/>
                              </a:lnTo>
                              <a:lnTo>
                                <a:pt x="2442" y="14"/>
                              </a:lnTo>
                              <a:lnTo>
                                <a:pt x="2441" y="15"/>
                              </a:lnTo>
                              <a:close/>
                              <a:moveTo>
                                <a:pt x="2471" y="15"/>
                              </a:moveTo>
                              <a:lnTo>
                                <a:pt x="2466" y="15"/>
                              </a:lnTo>
                              <a:lnTo>
                                <a:pt x="2465" y="14"/>
                              </a:lnTo>
                              <a:lnTo>
                                <a:pt x="2462" y="11"/>
                              </a:lnTo>
                              <a:lnTo>
                                <a:pt x="2461" y="9"/>
                              </a:lnTo>
                              <a:lnTo>
                                <a:pt x="2461" y="5"/>
                              </a:lnTo>
                              <a:lnTo>
                                <a:pt x="2462" y="3"/>
                              </a:lnTo>
                              <a:lnTo>
                                <a:pt x="2465" y="0"/>
                              </a:lnTo>
                              <a:lnTo>
                                <a:pt x="2466" y="0"/>
                              </a:lnTo>
                              <a:lnTo>
                                <a:pt x="2471" y="0"/>
                              </a:lnTo>
                              <a:lnTo>
                                <a:pt x="2472" y="0"/>
                              </a:lnTo>
                              <a:lnTo>
                                <a:pt x="2475" y="3"/>
                              </a:lnTo>
                              <a:lnTo>
                                <a:pt x="2476" y="5"/>
                              </a:lnTo>
                              <a:lnTo>
                                <a:pt x="2476" y="9"/>
                              </a:lnTo>
                              <a:lnTo>
                                <a:pt x="2475" y="11"/>
                              </a:lnTo>
                              <a:lnTo>
                                <a:pt x="2472" y="14"/>
                              </a:lnTo>
                              <a:lnTo>
                                <a:pt x="2471" y="15"/>
                              </a:lnTo>
                              <a:close/>
                              <a:moveTo>
                                <a:pt x="2501" y="15"/>
                              </a:moveTo>
                              <a:lnTo>
                                <a:pt x="2496" y="15"/>
                              </a:lnTo>
                              <a:lnTo>
                                <a:pt x="2495" y="14"/>
                              </a:lnTo>
                              <a:lnTo>
                                <a:pt x="2492" y="11"/>
                              </a:lnTo>
                              <a:lnTo>
                                <a:pt x="2491" y="9"/>
                              </a:lnTo>
                              <a:lnTo>
                                <a:pt x="2491" y="5"/>
                              </a:lnTo>
                              <a:lnTo>
                                <a:pt x="2492" y="3"/>
                              </a:lnTo>
                              <a:lnTo>
                                <a:pt x="2495" y="0"/>
                              </a:lnTo>
                              <a:lnTo>
                                <a:pt x="2496" y="0"/>
                              </a:lnTo>
                              <a:lnTo>
                                <a:pt x="2501" y="0"/>
                              </a:lnTo>
                              <a:lnTo>
                                <a:pt x="2502" y="0"/>
                              </a:lnTo>
                              <a:lnTo>
                                <a:pt x="2505" y="3"/>
                              </a:lnTo>
                              <a:lnTo>
                                <a:pt x="2506" y="5"/>
                              </a:lnTo>
                              <a:lnTo>
                                <a:pt x="2506" y="9"/>
                              </a:lnTo>
                              <a:lnTo>
                                <a:pt x="2505" y="11"/>
                              </a:lnTo>
                              <a:lnTo>
                                <a:pt x="2502" y="14"/>
                              </a:lnTo>
                              <a:lnTo>
                                <a:pt x="2501" y="15"/>
                              </a:lnTo>
                              <a:close/>
                              <a:moveTo>
                                <a:pt x="2531" y="15"/>
                              </a:moveTo>
                              <a:lnTo>
                                <a:pt x="2526" y="15"/>
                              </a:lnTo>
                              <a:lnTo>
                                <a:pt x="2525" y="14"/>
                              </a:lnTo>
                              <a:lnTo>
                                <a:pt x="2522" y="11"/>
                              </a:lnTo>
                              <a:lnTo>
                                <a:pt x="2521" y="9"/>
                              </a:lnTo>
                              <a:lnTo>
                                <a:pt x="2521" y="5"/>
                              </a:lnTo>
                              <a:lnTo>
                                <a:pt x="2522" y="3"/>
                              </a:lnTo>
                              <a:lnTo>
                                <a:pt x="2525" y="0"/>
                              </a:lnTo>
                              <a:lnTo>
                                <a:pt x="2526" y="0"/>
                              </a:lnTo>
                              <a:lnTo>
                                <a:pt x="2531" y="0"/>
                              </a:lnTo>
                              <a:lnTo>
                                <a:pt x="2532" y="0"/>
                              </a:lnTo>
                              <a:lnTo>
                                <a:pt x="2535" y="3"/>
                              </a:lnTo>
                              <a:lnTo>
                                <a:pt x="2536" y="5"/>
                              </a:lnTo>
                              <a:lnTo>
                                <a:pt x="2536" y="9"/>
                              </a:lnTo>
                              <a:lnTo>
                                <a:pt x="2535" y="11"/>
                              </a:lnTo>
                              <a:lnTo>
                                <a:pt x="2532" y="14"/>
                              </a:lnTo>
                              <a:lnTo>
                                <a:pt x="2531" y="15"/>
                              </a:lnTo>
                              <a:close/>
                              <a:moveTo>
                                <a:pt x="2561" y="15"/>
                              </a:moveTo>
                              <a:lnTo>
                                <a:pt x="2556" y="15"/>
                              </a:lnTo>
                              <a:lnTo>
                                <a:pt x="2555" y="14"/>
                              </a:lnTo>
                              <a:lnTo>
                                <a:pt x="2552" y="11"/>
                              </a:lnTo>
                              <a:lnTo>
                                <a:pt x="2551" y="9"/>
                              </a:lnTo>
                              <a:lnTo>
                                <a:pt x="2551" y="5"/>
                              </a:lnTo>
                              <a:lnTo>
                                <a:pt x="2552" y="3"/>
                              </a:lnTo>
                              <a:lnTo>
                                <a:pt x="2555" y="0"/>
                              </a:lnTo>
                              <a:lnTo>
                                <a:pt x="2556" y="0"/>
                              </a:lnTo>
                              <a:lnTo>
                                <a:pt x="2561" y="0"/>
                              </a:lnTo>
                              <a:lnTo>
                                <a:pt x="2562" y="0"/>
                              </a:lnTo>
                              <a:lnTo>
                                <a:pt x="2565" y="3"/>
                              </a:lnTo>
                              <a:lnTo>
                                <a:pt x="2566" y="5"/>
                              </a:lnTo>
                              <a:lnTo>
                                <a:pt x="2566" y="9"/>
                              </a:lnTo>
                              <a:lnTo>
                                <a:pt x="2565" y="11"/>
                              </a:lnTo>
                              <a:lnTo>
                                <a:pt x="2562" y="14"/>
                              </a:lnTo>
                              <a:lnTo>
                                <a:pt x="2561" y="15"/>
                              </a:lnTo>
                              <a:close/>
                              <a:moveTo>
                                <a:pt x="2591" y="15"/>
                              </a:moveTo>
                              <a:lnTo>
                                <a:pt x="2586" y="15"/>
                              </a:lnTo>
                              <a:lnTo>
                                <a:pt x="2585" y="14"/>
                              </a:lnTo>
                              <a:lnTo>
                                <a:pt x="2582" y="11"/>
                              </a:lnTo>
                              <a:lnTo>
                                <a:pt x="2581" y="9"/>
                              </a:lnTo>
                              <a:lnTo>
                                <a:pt x="2581" y="5"/>
                              </a:lnTo>
                              <a:lnTo>
                                <a:pt x="2582" y="3"/>
                              </a:lnTo>
                              <a:lnTo>
                                <a:pt x="2585" y="0"/>
                              </a:lnTo>
                              <a:lnTo>
                                <a:pt x="2586" y="0"/>
                              </a:lnTo>
                              <a:lnTo>
                                <a:pt x="2591" y="0"/>
                              </a:lnTo>
                              <a:lnTo>
                                <a:pt x="2592" y="0"/>
                              </a:lnTo>
                              <a:lnTo>
                                <a:pt x="2595" y="3"/>
                              </a:lnTo>
                              <a:lnTo>
                                <a:pt x="2596" y="5"/>
                              </a:lnTo>
                              <a:lnTo>
                                <a:pt x="2596" y="9"/>
                              </a:lnTo>
                              <a:lnTo>
                                <a:pt x="2595" y="11"/>
                              </a:lnTo>
                              <a:lnTo>
                                <a:pt x="2592" y="14"/>
                              </a:lnTo>
                              <a:lnTo>
                                <a:pt x="2591" y="15"/>
                              </a:lnTo>
                              <a:close/>
                              <a:moveTo>
                                <a:pt x="2621" y="15"/>
                              </a:moveTo>
                              <a:lnTo>
                                <a:pt x="2616" y="15"/>
                              </a:lnTo>
                              <a:lnTo>
                                <a:pt x="2615" y="14"/>
                              </a:lnTo>
                              <a:lnTo>
                                <a:pt x="2612" y="11"/>
                              </a:lnTo>
                              <a:lnTo>
                                <a:pt x="2611" y="9"/>
                              </a:lnTo>
                              <a:lnTo>
                                <a:pt x="2611" y="5"/>
                              </a:lnTo>
                              <a:lnTo>
                                <a:pt x="2612" y="3"/>
                              </a:lnTo>
                              <a:lnTo>
                                <a:pt x="2615" y="0"/>
                              </a:lnTo>
                              <a:lnTo>
                                <a:pt x="2616" y="0"/>
                              </a:lnTo>
                              <a:lnTo>
                                <a:pt x="2621" y="0"/>
                              </a:lnTo>
                              <a:lnTo>
                                <a:pt x="2622" y="0"/>
                              </a:lnTo>
                              <a:lnTo>
                                <a:pt x="2625" y="3"/>
                              </a:lnTo>
                              <a:lnTo>
                                <a:pt x="2626" y="5"/>
                              </a:lnTo>
                              <a:lnTo>
                                <a:pt x="2626" y="9"/>
                              </a:lnTo>
                              <a:lnTo>
                                <a:pt x="2625" y="11"/>
                              </a:lnTo>
                              <a:lnTo>
                                <a:pt x="2622" y="14"/>
                              </a:lnTo>
                              <a:lnTo>
                                <a:pt x="2621" y="15"/>
                              </a:lnTo>
                              <a:close/>
                              <a:moveTo>
                                <a:pt x="2651" y="15"/>
                              </a:moveTo>
                              <a:lnTo>
                                <a:pt x="2646" y="15"/>
                              </a:lnTo>
                              <a:lnTo>
                                <a:pt x="2645" y="14"/>
                              </a:lnTo>
                              <a:lnTo>
                                <a:pt x="2642" y="11"/>
                              </a:lnTo>
                              <a:lnTo>
                                <a:pt x="2641" y="9"/>
                              </a:lnTo>
                              <a:lnTo>
                                <a:pt x="2641" y="5"/>
                              </a:lnTo>
                              <a:lnTo>
                                <a:pt x="2642" y="3"/>
                              </a:lnTo>
                              <a:lnTo>
                                <a:pt x="2645" y="0"/>
                              </a:lnTo>
                              <a:lnTo>
                                <a:pt x="2646" y="0"/>
                              </a:lnTo>
                              <a:lnTo>
                                <a:pt x="2651" y="0"/>
                              </a:lnTo>
                              <a:lnTo>
                                <a:pt x="2652" y="0"/>
                              </a:lnTo>
                              <a:lnTo>
                                <a:pt x="2655" y="3"/>
                              </a:lnTo>
                              <a:lnTo>
                                <a:pt x="2656" y="5"/>
                              </a:lnTo>
                              <a:lnTo>
                                <a:pt x="2656" y="9"/>
                              </a:lnTo>
                              <a:lnTo>
                                <a:pt x="2655" y="11"/>
                              </a:lnTo>
                              <a:lnTo>
                                <a:pt x="2652" y="14"/>
                              </a:lnTo>
                              <a:lnTo>
                                <a:pt x="2651" y="15"/>
                              </a:lnTo>
                              <a:close/>
                              <a:moveTo>
                                <a:pt x="2681" y="15"/>
                              </a:moveTo>
                              <a:lnTo>
                                <a:pt x="2676" y="15"/>
                              </a:lnTo>
                              <a:lnTo>
                                <a:pt x="2675" y="14"/>
                              </a:lnTo>
                              <a:lnTo>
                                <a:pt x="2672" y="11"/>
                              </a:lnTo>
                              <a:lnTo>
                                <a:pt x="2671" y="9"/>
                              </a:lnTo>
                              <a:lnTo>
                                <a:pt x="2671" y="5"/>
                              </a:lnTo>
                              <a:lnTo>
                                <a:pt x="2672" y="3"/>
                              </a:lnTo>
                              <a:lnTo>
                                <a:pt x="2675" y="0"/>
                              </a:lnTo>
                              <a:lnTo>
                                <a:pt x="2676" y="0"/>
                              </a:lnTo>
                              <a:lnTo>
                                <a:pt x="2681" y="0"/>
                              </a:lnTo>
                              <a:lnTo>
                                <a:pt x="2682" y="0"/>
                              </a:lnTo>
                              <a:lnTo>
                                <a:pt x="2685" y="3"/>
                              </a:lnTo>
                              <a:lnTo>
                                <a:pt x="2686" y="5"/>
                              </a:lnTo>
                              <a:lnTo>
                                <a:pt x="2686" y="9"/>
                              </a:lnTo>
                              <a:lnTo>
                                <a:pt x="2685" y="11"/>
                              </a:lnTo>
                              <a:lnTo>
                                <a:pt x="2682" y="14"/>
                              </a:lnTo>
                              <a:lnTo>
                                <a:pt x="2681" y="15"/>
                              </a:lnTo>
                              <a:close/>
                              <a:moveTo>
                                <a:pt x="2711" y="15"/>
                              </a:moveTo>
                              <a:lnTo>
                                <a:pt x="2707" y="15"/>
                              </a:lnTo>
                              <a:lnTo>
                                <a:pt x="2705" y="14"/>
                              </a:lnTo>
                              <a:lnTo>
                                <a:pt x="2702" y="11"/>
                              </a:lnTo>
                              <a:lnTo>
                                <a:pt x="2701" y="9"/>
                              </a:lnTo>
                              <a:lnTo>
                                <a:pt x="2701" y="5"/>
                              </a:lnTo>
                              <a:lnTo>
                                <a:pt x="2702" y="3"/>
                              </a:lnTo>
                              <a:lnTo>
                                <a:pt x="2705" y="0"/>
                              </a:lnTo>
                              <a:lnTo>
                                <a:pt x="2707" y="0"/>
                              </a:lnTo>
                              <a:lnTo>
                                <a:pt x="2711" y="0"/>
                              </a:lnTo>
                              <a:lnTo>
                                <a:pt x="2712" y="0"/>
                              </a:lnTo>
                              <a:lnTo>
                                <a:pt x="2715" y="3"/>
                              </a:lnTo>
                              <a:lnTo>
                                <a:pt x="2716" y="5"/>
                              </a:lnTo>
                              <a:lnTo>
                                <a:pt x="2716" y="9"/>
                              </a:lnTo>
                              <a:lnTo>
                                <a:pt x="2715" y="11"/>
                              </a:lnTo>
                              <a:lnTo>
                                <a:pt x="2712" y="14"/>
                              </a:lnTo>
                              <a:lnTo>
                                <a:pt x="2711" y="15"/>
                              </a:lnTo>
                              <a:close/>
                              <a:moveTo>
                                <a:pt x="2741" y="15"/>
                              </a:moveTo>
                              <a:lnTo>
                                <a:pt x="2737" y="15"/>
                              </a:lnTo>
                              <a:lnTo>
                                <a:pt x="2735" y="14"/>
                              </a:lnTo>
                              <a:lnTo>
                                <a:pt x="2732" y="11"/>
                              </a:lnTo>
                              <a:lnTo>
                                <a:pt x="2731" y="9"/>
                              </a:lnTo>
                              <a:lnTo>
                                <a:pt x="2731" y="5"/>
                              </a:lnTo>
                              <a:lnTo>
                                <a:pt x="2732" y="3"/>
                              </a:lnTo>
                              <a:lnTo>
                                <a:pt x="2735" y="0"/>
                              </a:lnTo>
                              <a:lnTo>
                                <a:pt x="2737" y="0"/>
                              </a:lnTo>
                              <a:lnTo>
                                <a:pt x="2741" y="0"/>
                              </a:lnTo>
                              <a:lnTo>
                                <a:pt x="2742" y="0"/>
                              </a:lnTo>
                              <a:lnTo>
                                <a:pt x="2745" y="3"/>
                              </a:lnTo>
                              <a:lnTo>
                                <a:pt x="2746" y="5"/>
                              </a:lnTo>
                              <a:lnTo>
                                <a:pt x="2746" y="9"/>
                              </a:lnTo>
                              <a:lnTo>
                                <a:pt x="2745" y="11"/>
                              </a:lnTo>
                              <a:lnTo>
                                <a:pt x="2742" y="14"/>
                              </a:lnTo>
                              <a:lnTo>
                                <a:pt x="2741" y="15"/>
                              </a:lnTo>
                              <a:close/>
                              <a:moveTo>
                                <a:pt x="2771" y="15"/>
                              </a:moveTo>
                              <a:lnTo>
                                <a:pt x="2767" y="15"/>
                              </a:lnTo>
                              <a:lnTo>
                                <a:pt x="2765" y="14"/>
                              </a:lnTo>
                              <a:lnTo>
                                <a:pt x="2762" y="11"/>
                              </a:lnTo>
                              <a:lnTo>
                                <a:pt x="2761" y="9"/>
                              </a:lnTo>
                              <a:lnTo>
                                <a:pt x="2761" y="5"/>
                              </a:lnTo>
                              <a:lnTo>
                                <a:pt x="2762" y="3"/>
                              </a:lnTo>
                              <a:lnTo>
                                <a:pt x="2765" y="0"/>
                              </a:lnTo>
                              <a:lnTo>
                                <a:pt x="2767" y="0"/>
                              </a:lnTo>
                              <a:lnTo>
                                <a:pt x="2771" y="0"/>
                              </a:lnTo>
                              <a:lnTo>
                                <a:pt x="2772" y="0"/>
                              </a:lnTo>
                              <a:lnTo>
                                <a:pt x="2775" y="3"/>
                              </a:lnTo>
                              <a:lnTo>
                                <a:pt x="2776" y="5"/>
                              </a:lnTo>
                              <a:lnTo>
                                <a:pt x="2776" y="9"/>
                              </a:lnTo>
                              <a:lnTo>
                                <a:pt x="2775" y="11"/>
                              </a:lnTo>
                              <a:lnTo>
                                <a:pt x="2772" y="14"/>
                              </a:lnTo>
                              <a:lnTo>
                                <a:pt x="2771" y="15"/>
                              </a:lnTo>
                              <a:close/>
                              <a:moveTo>
                                <a:pt x="2801" y="15"/>
                              </a:moveTo>
                              <a:lnTo>
                                <a:pt x="2797" y="15"/>
                              </a:lnTo>
                              <a:lnTo>
                                <a:pt x="2795" y="14"/>
                              </a:lnTo>
                              <a:lnTo>
                                <a:pt x="2792" y="11"/>
                              </a:lnTo>
                              <a:lnTo>
                                <a:pt x="2791" y="9"/>
                              </a:lnTo>
                              <a:lnTo>
                                <a:pt x="2791" y="5"/>
                              </a:lnTo>
                              <a:lnTo>
                                <a:pt x="2792" y="3"/>
                              </a:lnTo>
                              <a:lnTo>
                                <a:pt x="2795" y="0"/>
                              </a:lnTo>
                              <a:lnTo>
                                <a:pt x="2797" y="0"/>
                              </a:lnTo>
                              <a:lnTo>
                                <a:pt x="2801" y="0"/>
                              </a:lnTo>
                              <a:lnTo>
                                <a:pt x="2802" y="0"/>
                              </a:lnTo>
                              <a:lnTo>
                                <a:pt x="2805" y="3"/>
                              </a:lnTo>
                              <a:lnTo>
                                <a:pt x="2806" y="5"/>
                              </a:lnTo>
                              <a:lnTo>
                                <a:pt x="2806" y="9"/>
                              </a:lnTo>
                              <a:lnTo>
                                <a:pt x="2805" y="11"/>
                              </a:lnTo>
                              <a:lnTo>
                                <a:pt x="2802" y="14"/>
                              </a:lnTo>
                              <a:lnTo>
                                <a:pt x="2801" y="15"/>
                              </a:lnTo>
                              <a:close/>
                              <a:moveTo>
                                <a:pt x="2831" y="15"/>
                              </a:moveTo>
                              <a:lnTo>
                                <a:pt x="2827" y="15"/>
                              </a:lnTo>
                              <a:lnTo>
                                <a:pt x="2825" y="14"/>
                              </a:lnTo>
                              <a:lnTo>
                                <a:pt x="2822" y="11"/>
                              </a:lnTo>
                              <a:lnTo>
                                <a:pt x="2821" y="9"/>
                              </a:lnTo>
                              <a:lnTo>
                                <a:pt x="2821" y="5"/>
                              </a:lnTo>
                              <a:lnTo>
                                <a:pt x="2822" y="3"/>
                              </a:lnTo>
                              <a:lnTo>
                                <a:pt x="2825" y="0"/>
                              </a:lnTo>
                              <a:lnTo>
                                <a:pt x="2827" y="0"/>
                              </a:lnTo>
                              <a:lnTo>
                                <a:pt x="2831" y="0"/>
                              </a:lnTo>
                              <a:lnTo>
                                <a:pt x="2832" y="0"/>
                              </a:lnTo>
                              <a:lnTo>
                                <a:pt x="2835" y="3"/>
                              </a:lnTo>
                              <a:lnTo>
                                <a:pt x="2836" y="5"/>
                              </a:lnTo>
                              <a:lnTo>
                                <a:pt x="2836" y="9"/>
                              </a:lnTo>
                              <a:lnTo>
                                <a:pt x="2835" y="11"/>
                              </a:lnTo>
                              <a:lnTo>
                                <a:pt x="2832" y="14"/>
                              </a:lnTo>
                              <a:lnTo>
                                <a:pt x="2831" y="15"/>
                              </a:lnTo>
                              <a:close/>
                              <a:moveTo>
                                <a:pt x="2861" y="15"/>
                              </a:moveTo>
                              <a:lnTo>
                                <a:pt x="2857" y="15"/>
                              </a:lnTo>
                              <a:lnTo>
                                <a:pt x="2855" y="14"/>
                              </a:lnTo>
                              <a:lnTo>
                                <a:pt x="2852" y="11"/>
                              </a:lnTo>
                              <a:lnTo>
                                <a:pt x="2851" y="9"/>
                              </a:lnTo>
                              <a:lnTo>
                                <a:pt x="2851" y="5"/>
                              </a:lnTo>
                              <a:lnTo>
                                <a:pt x="2852" y="3"/>
                              </a:lnTo>
                              <a:lnTo>
                                <a:pt x="2855" y="0"/>
                              </a:lnTo>
                              <a:lnTo>
                                <a:pt x="2857" y="0"/>
                              </a:lnTo>
                              <a:lnTo>
                                <a:pt x="2861" y="0"/>
                              </a:lnTo>
                              <a:lnTo>
                                <a:pt x="2862" y="0"/>
                              </a:lnTo>
                              <a:lnTo>
                                <a:pt x="2865" y="3"/>
                              </a:lnTo>
                              <a:lnTo>
                                <a:pt x="2866" y="5"/>
                              </a:lnTo>
                              <a:lnTo>
                                <a:pt x="2866" y="9"/>
                              </a:lnTo>
                              <a:lnTo>
                                <a:pt x="2865" y="11"/>
                              </a:lnTo>
                              <a:lnTo>
                                <a:pt x="2862" y="14"/>
                              </a:lnTo>
                              <a:lnTo>
                                <a:pt x="2861" y="15"/>
                              </a:lnTo>
                              <a:close/>
                              <a:moveTo>
                                <a:pt x="2891" y="15"/>
                              </a:moveTo>
                              <a:lnTo>
                                <a:pt x="2887" y="15"/>
                              </a:lnTo>
                              <a:lnTo>
                                <a:pt x="2885" y="14"/>
                              </a:lnTo>
                              <a:lnTo>
                                <a:pt x="2882" y="11"/>
                              </a:lnTo>
                              <a:lnTo>
                                <a:pt x="2881" y="9"/>
                              </a:lnTo>
                              <a:lnTo>
                                <a:pt x="2881" y="5"/>
                              </a:lnTo>
                              <a:lnTo>
                                <a:pt x="2882" y="3"/>
                              </a:lnTo>
                              <a:lnTo>
                                <a:pt x="2885" y="0"/>
                              </a:lnTo>
                              <a:lnTo>
                                <a:pt x="2887" y="0"/>
                              </a:lnTo>
                              <a:lnTo>
                                <a:pt x="2891" y="0"/>
                              </a:lnTo>
                              <a:lnTo>
                                <a:pt x="2893" y="0"/>
                              </a:lnTo>
                              <a:lnTo>
                                <a:pt x="2895" y="3"/>
                              </a:lnTo>
                              <a:lnTo>
                                <a:pt x="2896" y="5"/>
                              </a:lnTo>
                              <a:lnTo>
                                <a:pt x="2896" y="9"/>
                              </a:lnTo>
                              <a:lnTo>
                                <a:pt x="2895" y="11"/>
                              </a:lnTo>
                              <a:lnTo>
                                <a:pt x="2893" y="14"/>
                              </a:lnTo>
                              <a:lnTo>
                                <a:pt x="2891" y="15"/>
                              </a:lnTo>
                              <a:close/>
                              <a:moveTo>
                                <a:pt x="2921" y="15"/>
                              </a:moveTo>
                              <a:lnTo>
                                <a:pt x="2917" y="15"/>
                              </a:lnTo>
                              <a:lnTo>
                                <a:pt x="2915" y="14"/>
                              </a:lnTo>
                              <a:lnTo>
                                <a:pt x="2912" y="11"/>
                              </a:lnTo>
                              <a:lnTo>
                                <a:pt x="2911" y="9"/>
                              </a:lnTo>
                              <a:lnTo>
                                <a:pt x="2911" y="5"/>
                              </a:lnTo>
                              <a:lnTo>
                                <a:pt x="2912" y="3"/>
                              </a:lnTo>
                              <a:lnTo>
                                <a:pt x="2915" y="0"/>
                              </a:lnTo>
                              <a:lnTo>
                                <a:pt x="2917" y="0"/>
                              </a:lnTo>
                              <a:lnTo>
                                <a:pt x="2921" y="0"/>
                              </a:lnTo>
                              <a:lnTo>
                                <a:pt x="2923" y="0"/>
                              </a:lnTo>
                              <a:lnTo>
                                <a:pt x="2925" y="3"/>
                              </a:lnTo>
                              <a:lnTo>
                                <a:pt x="2926" y="5"/>
                              </a:lnTo>
                              <a:lnTo>
                                <a:pt x="2926" y="9"/>
                              </a:lnTo>
                              <a:lnTo>
                                <a:pt x="2925" y="11"/>
                              </a:lnTo>
                              <a:lnTo>
                                <a:pt x="2923" y="14"/>
                              </a:lnTo>
                              <a:lnTo>
                                <a:pt x="2921" y="15"/>
                              </a:lnTo>
                              <a:close/>
                              <a:moveTo>
                                <a:pt x="2951" y="15"/>
                              </a:moveTo>
                              <a:lnTo>
                                <a:pt x="2947" y="15"/>
                              </a:lnTo>
                              <a:lnTo>
                                <a:pt x="2945" y="14"/>
                              </a:lnTo>
                              <a:lnTo>
                                <a:pt x="2942" y="11"/>
                              </a:lnTo>
                              <a:lnTo>
                                <a:pt x="2941" y="9"/>
                              </a:lnTo>
                              <a:lnTo>
                                <a:pt x="2941" y="5"/>
                              </a:lnTo>
                              <a:lnTo>
                                <a:pt x="2942" y="3"/>
                              </a:lnTo>
                              <a:lnTo>
                                <a:pt x="2945" y="0"/>
                              </a:lnTo>
                              <a:lnTo>
                                <a:pt x="2947" y="0"/>
                              </a:lnTo>
                              <a:lnTo>
                                <a:pt x="2951" y="0"/>
                              </a:lnTo>
                              <a:lnTo>
                                <a:pt x="2953" y="0"/>
                              </a:lnTo>
                              <a:lnTo>
                                <a:pt x="2955" y="3"/>
                              </a:lnTo>
                              <a:lnTo>
                                <a:pt x="2956" y="5"/>
                              </a:lnTo>
                              <a:lnTo>
                                <a:pt x="2956" y="9"/>
                              </a:lnTo>
                              <a:lnTo>
                                <a:pt x="2955" y="11"/>
                              </a:lnTo>
                              <a:lnTo>
                                <a:pt x="2953" y="14"/>
                              </a:lnTo>
                              <a:lnTo>
                                <a:pt x="2951" y="15"/>
                              </a:lnTo>
                              <a:close/>
                              <a:moveTo>
                                <a:pt x="2981" y="15"/>
                              </a:moveTo>
                              <a:lnTo>
                                <a:pt x="2977" y="15"/>
                              </a:lnTo>
                              <a:lnTo>
                                <a:pt x="2975" y="14"/>
                              </a:lnTo>
                              <a:lnTo>
                                <a:pt x="2972" y="11"/>
                              </a:lnTo>
                              <a:lnTo>
                                <a:pt x="2971" y="9"/>
                              </a:lnTo>
                              <a:lnTo>
                                <a:pt x="2971" y="5"/>
                              </a:lnTo>
                              <a:lnTo>
                                <a:pt x="2972" y="3"/>
                              </a:lnTo>
                              <a:lnTo>
                                <a:pt x="2975" y="0"/>
                              </a:lnTo>
                              <a:lnTo>
                                <a:pt x="2977" y="0"/>
                              </a:lnTo>
                              <a:lnTo>
                                <a:pt x="2981" y="0"/>
                              </a:lnTo>
                              <a:lnTo>
                                <a:pt x="2983" y="0"/>
                              </a:lnTo>
                              <a:lnTo>
                                <a:pt x="2985" y="3"/>
                              </a:lnTo>
                              <a:lnTo>
                                <a:pt x="2986" y="5"/>
                              </a:lnTo>
                              <a:lnTo>
                                <a:pt x="2986" y="9"/>
                              </a:lnTo>
                              <a:lnTo>
                                <a:pt x="2985" y="11"/>
                              </a:lnTo>
                              <a:lnTo>
                                <a:pt x="2983" y="14"/>
                              </a:lnTo>
                              <a:lnTo>
                                <a:pt x="2981" y="15"/>
                              </a:lnTo>
                              <a:close/>
                              <a:moveTo>
                                <a:pt x="3011" y="15"/>
                              </a:moveTo>
                              <a:lnTo>
                                <a:pt x="3007" y="15"/>
                              </a:lnTo>
                              <a:lnTo>
                                <a:pt x="3005" y="14"/>
                              </a:lnTo>
                              <a:lnTo>
                                <a:pt x="3002" y="11"/>
                              </a:lnTo>
                              <a:lnTo>
                                <a:pt x="3001" y="9"/>
                              </a:lnTo>
                              <a:lnTo>
                                <a:pt x="3001" y="5"/>
                              </a:lnTo>
                              <a:lnTo>
                                <a:pt x="3002" y="3"/>
                              </a:lnTo>
                              <a:lnTo>
                                <a:pt x="3005" y="0"/>
                              </a:lnTo>
                              <a:lnTo>
                                <a:pt x="3007" y="0"/>
                              </a:lnTo>
                              <a:lnTo>
                                <a:pt x="3011" y="0"/>
                              </a:lnTo>
                              <a:lnTo>
                                <a:pt x="3013" y="0"/>
                              </a:lnTo>
                              <a:lnTo>
                                <a:pt x="3016" y="3"/>
                              </a:lnTo>
                              <a:lnTo>
                                <a:pt x="3016" y="5"/>
                              </a:lnTo>
                              <a:lnTo>
                                <a:pt x="3016" y="9"/>
                              </a:lnTo>
                              <a:lnTo>
                                <a:pt x="3016" y="11"/>
                              </a:lnTo>
                              <a:lnTo>
                                <a:pt x="3013" y="14"/>
                              </a:lnTo>
                              <a:lnTo>
                                <a:pt x="3011" y="15"/>
                              </a:lnTo>
                              <a:close/>
                              <a:moveTo>
                                <a:pt x="3041" y="15"/>
                              </a:moveTo>
                              <a:lnTo>
                                <a:pt x="3037" y="15"/>
                              </a:lnTo>
                              <a:lnTo>
                                <a:pt x="3035" y="14"/>
                              </a:lnTo>
                              <a:lnTo>
                                <a:pt x="3032" y="11"/>
                              </a:lnTo>
                              <a:lnTo>
                                <a:pt x="3031" y="9"/>
                              </a:lnTo>
                              <a:lnTo>
                                <a:pt x="3031" y="5"/>
                              </a:lnTo>
                              <a:lnTo>
                                <a:pt x="3032" y="3"/>
                              </a:lnTo>
                              <a:lnTo>
                                <a:pt x="3035" y="0"/>
                              </a:lnTo>
                              <a:lnTo>
                                <a:pt x="3037" y="0"/>
                              </a:lnTo>
                              <a:lnTo>
                                <a:pt x="3041" y="0"/>
                              </a:lnTo>
                              <a:lnTo>
                                <a:pt x="3043" y="0"/>
                              </a:lnTo>
                              <a:lnTo>
                                <a:pt x="3046" y="3"/>
                              </a:lnTo>
                              <a:lnTo>
                                <a:pt x="3046" y="5"/>
                              </a:lnTo>
                              <a:lnTo>
                                <a:pt x="3046" y="9"/>
                              </a:lnTo>
                              <a:lnTo>
                                <a:pt x="3046" y="11"/>
                              </a:lnTo>
                              <a:lnTo>
                                <a:pt x="3043" y="14"/>
                              </a:lnTo>
                              <a:lnTo>
                                <a:pt x="3041" y="15"/>
                              </a:lnTo>
                              <a:close/>
                              <a:moveTo>
                                <a:pt x="3071" y="15"/>
                              </a:moveTo>
                              <a:lnTo>
                                <a:pt x="3067" y="15"/>
                              </a:lnTo>
                              <a:lnTo>
                                <a:pt x="3065" y="14"/>
                              </a:lnTo>
                              <a:lnTo>
                                <a:pt x="3062" y="11"/>
                              </a:lnTo>
                              <a:lnTo>
                                <a:pt x="3061" y="9"/>
                              </a:lnTo>
                              <a:lnTo>
                                <a:pt x="3061" y="5"/>
                              </a:lnTo>
                              <a:lnTo>
                                <a:pt x="3062" y="3"/>
                              </a:lnTo>
                              <a:lnTo>
                                <a:pt x="3065" y="0"/>
                              </a:lnTo>
                              <a:lnTo>
                                <a:pt x="3067" y="0"/>
                              </a:lnTo>
                              <a:lnTo>
                                <a:pt x="3071" y="0"/>
                              </a:lnTo>
                              <a:lnTo>
                                <a:pt x="3073" y="0"/>
                              </a:lnTo>
                              <a:lnTo>
                                <a:pt x="3076" y="3"/>
                              </a:lnTo>
                              <a:lnTo>
                                <a:pt x="3076" y="5"/>
                              </a:lnTo>
                              <a:lnTo>
                                <a:pt x="3076" y="9"/>
                              </a:lnTo>
                              <a:lnTo>
                                <a:pt x="3076" y="11"/>
                              </a:lnTo>
                              <a:lnTo>
                                <a:pt x="3073" y="14"/>
                              </a:lnTo>
                              <a:lnTo>
                                <a:pt x="3071" y="15"/>
                              </a:lnTo>
                              <a:close/>
                              <a:moveTo>
                                <a:pt x="3101" y="15"/>
                              </a:moveTo>
                              <a:lnTo>
                                <a:pt x="3097" y="15"/>
                              </a:lnTo>
                              <a:lnTo>
                                <a:pt x="3095" y="14"/>
                              </a:lnTo>
                              <a:lnTo>
                                <a:pt x="3092" y="11"/>
                              </a:lnTo>
                              <a:lnTo>
                                <a:pt x="3091" y="9"/>
                              </a:lnTo>
                              <a:lnTo>
                                <a:pt x="3091" y="5"/>
                              </a:lnTo>
                              <a:lnTo>
                                <a:pt x="3092" y="3"/>
                              </a:lnTo>
                              <a:lnTo>
                                <a:pt x="3095" y="0"/>
                              </a:lnTo>
                              <a:lnTo>
                                <a:pt x="3097" y="0"/>
                              </a:lnTo>
                              <a:lnTo>
                                <a:pt x="3101" y="0"/>
                              </a:lnTo>
                              <a:lnTo>
                                <a:pt x="3103" y="0"/>
                              </a:lnTo>
                              <a:lnTo>
                                <a:pt x="3106" y="3"/>
                              </a:lnTo>
                              <a:lnTo>
                                <a:pt x="3106" y="5"/>
                              </a:lnTo>
                              <a:lnTo>
                                <a:pt x="3106" y="9"/>
                              </a:lnTo>
                              <a:lnTo>
                                <a:pt x="3106" y="11"/>
                              </a:lnTo>
                              <a:lnTo>
                                <a:pt x="3103" y="14"/>
                              </a:lnTo>
                              <a:lnTo>
                                <a:pt x="3101" y="15"/>
                              </a:lnTo>
                              <a:close/>
                              <a:moveTo>
                                <a:pt x="3131" y="15"/>
                              </a:moveTo>
                              <a:lnTo>
                                <a:pt x="3127" y="15"/>
                              </a:lnTo>
                              <a:lnTo>
                                <a:pt x="3125" y="14"/>
                              </a:lnTo>
                              <a:lnTo>
                                <a:pt x="3122" y="11"/>
                              </a:lnTo>
                              <a:lnTo>
                                <a:pt x="3121" y="9"/>
                              </a:lnTo>
                              <a:lnTo>
                                <a:pt x="3121" y="5"/>
                              </a:lnTo>
                              <a:lnTo>
                                <a:pt x="3122" y="3"/>
                              </a:lnTo>
                              <a:lnTo>
                                <a:pt x="3125" y="0"/>
                              </a:lnTo>
                              <a:lnTo>
                                <a:pt x="3127" y="0"/>
                              </a:lnTo>
                              <a:lnTo>
                                <a:pt x="3131" y="0"/>
                              </a:lnTo>
                              <a:lnTo>
                                <a:pt x="3133" y="0"/>
                              </a:lnTo>
                              <a:lnTo>
                                <a:pt x="3136" y="3"/>
                              </a:lnTo>
                              <a:lnTo>
                                <a:pt x="3136" y="5"/>
                              </a:lnTo>
                              <a:lnTo>
                                <a:pt x="3136" y="9"/>
                              </a:lnTo>
                              <a:lnTo>
                                <a:pt x="3136" y="11"/>
                              </a:lnTo>
                              <a:lnTo>
                                <a:pt x="3133" y="14"/>
                              </a:lnTo>
                              <a:lnTo>
                                <a:pt x="3131" y="15"/>
                              </a:lnTo>
                              <a:close/>
                              <a:moveTo>
                                <a:pt x="3161" y="15"/>
                              </a:moveTo>
                              <a:lnTo>
                                <a:pt x="3157" y="15"/>
                              </a:lnTo>
                              <a:lnTo>
                                <a:pt x="3155" y="14"/>
                              </a:lnTo>
                              <a:lnTo>
                                <a:pt x="3152" y="11"/>
                              </a:lnTo>
                              <a:lnTo>
                                <a:pt x="3151" y="9"/>
                              </a:lnTo>
                              <a:lnTo>
                                <a:pt x="3151" y="5"/>
                              </a:lnTo>
                              <a:lnTo>
                                <a:pt x="3152" y="3"/>
                              </a:lnTo>
                              <a:lnTo>
                                <a:pt x="3155" y="0"/>
                              </a:lnTo>
                              <a:lnTo>
                                <a:pt x="3157" y="0"/>
                              </a:lnTo>
                              <a:lnTo>
                                <a:pt x="3161" y="0"/>
                              </a:lnTo>
                              <a:lnTo>
                                <a:pt x="3163" y="0"/>
                              </a:lnTo>
                              <a:lnTo>
                                <a:pt x="3166" y="3"/>
                              </a:lnTo>
                              <a:lnTo>
                                <a:pt x="3166" y="5"/>
                              </a:lnTo>
                              <a:lnTo>
                                <a:pt x="3166" y="9"/>
                              </a:lnTo>
                              <a:lnTo>
                                <a:pt x="3166" y="11"/>
                              </a:lnTo>
                              <a:lnTo>
                                <a:pt x="3163" y="14"/>
                              </a:lnTo>
                              <a:lnTo>
                                <a:pt x="3161" y="15"/>
                              </a:lnTo>
                              <a:close/>
                              <a:moveTo>
                                <a:pt x="3191" y="15"/>
                              </a:moveTo>
                              <a:lnTo>
                                <a:pt x="3187" y="15"/>
                              </a:lnTo>
                              <a:lnTo>
                                <a:pt x="3185" y="14"/>
                              </a:lnTo>
                              <a:lnTo>
                                <a:pt x="3182" y="11"/>
                              </a:lnTo>
                              <a:lnTo>
                                <a:pt x="3181" y="9"/>
                              </a:lnTo>
                              <a:lnTo>
                                <a:pt x="3181" y="5"/>
                              </a:lnTo>
                              <a:lnTo>
                                <a:pt x="3182" y="3"/>
                              </a:lnTo>
                              <a:lnTo>
                                <a:pt x="3185" y="0"/>
                              </a:lnTo>
                              <a:lnTo>
                                <a:pt x="3187" y="0"/>
                              </a:lnTo>
                              <a:lnTo>
                                <a:pt x="3191" y="0"/>
                              </a:lnTo>
                              <a:lnTo>
                                <a:pt x="3193" y="0"/>
                              </a:lnTo>
                              <a:lnTo>
                                <a:pt x="3196" y="3"/>
                              </a:lnTo>
                              <a:lnTo>
                                <a:pt x="3196" y="5"/>
                              </a:lnTo>
                              <a:lnTo>
                                <a:pt x="3196" y="9"/>
                              </a:lnTo>
                              <a:lnTo>
                                <a:pt x="3196" y="11"/>
                              </a:lnTo>
                              <a:lnTo>
                                <a:pt x="3193" y="14"/>
                              </a:lnTo>
                              <a:lnTo>
                                <a:pt x="3191" y="15"/>
                              </a:lnTo>
                              <a:close/>
                              <a:moveTo>
                                <a:pt x="3221" y="15"/>
                              </a:moveTo>
                              <a:lnTo>
                                <a:pt x="3217" y="15"/>
                              </a:lnTo>
                              <a:lnTo>
                                <a:pt x="3215" y="14"/>
                              </a:lnTo>
                              <a:lnTo>
                                <a:pt x="3212" y="11"/>
                              </a:lnTo>
                              <a:lnTo>
                                <a:pt x="3211" y="9"/>
                              </a:lnTo>
                              <a:lnTo>
                                <a:pt x="3211" y="5"/>
                              </a:lnTo>
                              <a:lnTo>
                                <a:pt x="3212" y="3"/>
                              </a:lnTo>
                              <a:lnTo>
                                <a:pt x="3215" y="0"/>
                              </a:lnTo>
                              <a:lnTo>
                                <a:pt x="3217" y="0"/>
                              </a:lnTo>
                              <a:lnTo>
                                <a:pt x="3221" y="0"/>
                              </a:lnTo>
                              <a:lnTo>
                                <a:pt x="3223" y="0"/>
                              </a:lnTo>
                              <a:lnTo>
                                <a:pt x="3226" y="3"/>
                              </a:lnTo>
                              <a:lnTo>
                                <a:pt x="3226" y="5"/>
                              </a:lnTo>
                              <a:lnTo>
                                <a:pt x="3226" y="9"/>
                              </a:lnTo>
                              <a:lnTo>
                                <a:pt x="3226" y="11"/>
                              </a:lnTo>
                              <a:lnTo>
                                <a:pt x="3223" y="14"/>
                              </a:lnTo>
                              <a:lnTo>
                                <a:pt x="3221" y="15"/>
                              </a:lnTo>
                              <a:close/>
                              <a:moveTo>
                                <a:pt x="3251" y="15"/>
                              </a:moveTo>
                              <a:lnTo>
                                <a:pt x="3247" y="15"/>
                              </a:lnTo>
                              <a:lnTo>
                                <a:pt x="3245" y="14"/>
                              </a:lnTo>
                              <a:lnTo>
                                <a:pt x="3242" y="11"/>
                              </a:lnTo>
                              <a:lnTo>
                                <a:pt x="3241" y="9"/>
                              </a:lnTo>
                              <a:lnTo>
                                <a:pt x="3241" y="5"/>
                              </a:lnTo>
                              <a:lnTo>
                                <a:pt x="3242" y="3"/>
                              </a:lnTo>
                              <a:lnTo>
                                <a:pt x="3245" y="0"/>
                              </a:lnTo>
                              <a:lnTo>
                                <a:pt x="3247" y="0"/>
                              </a:lnTo>
                              <a:lnTo>
                                <a:pt x="3251" y="0"/>
                              </a:lnTo>
                              <a:lnTo>
                                <a:pt x="3253" y="0"/>
                              </a:lnTo>
                              <a:lnTo>
                                <a:pt x="3256" y="3"/>
                              </a:lnTo>
                              <a:lnTo>
                                <a:pt x="3256" y="5"/>
                              </a:lnTo>
                              <a:lnTo>
                                <a:pt x="3256" y="9"/>
                              </a:lnTo>
                              <a:lnTo>
                                <a:pt x="3256" y="11"/>
                              </a:lnTo>
                              <a:lnTo>
                                <a:pt x="3253" y="14"/>
                              </a:lnTo>
                              <a:lnTo>
                                <a:pt x="3251" y="15"/>
                              </a:lnTo>
                              <a:close/>
                              <a:moveTo>
                                <a:pt x="3281" y="15"/>
                              </a:moveTo>
                              <a:lnTo>
                                <a:pt x="3277" y="15"/>
                              </a:lnTo>
                              <a:lnTo>
                                <a:pt x="3275" y="14"/>
                              </a:lnTo>
                              <a:lnTo>
                                <a:pt x="3272" y="11"/>
                              </a:lnTo>
                              <a:lnTo>
                                <a:pt x="3271" y="9"/>
                              </a:lnTo>
                              <a:lnTo>
                                <a:pt x="3271" y="5"/>
                              </a:lnTo>
                              <a:lnTo>
                                <a:pt x="3272" y="3"/>
                              </a:lnTo>
                              <a:lnTo>
                                <a:pt x="3275" y="0"/>
                              </a:lnTo>
                              <a:lnTo>
                                <a:pt x="3277" y="0"/>
                              </a:lnTo>
                              <a:lnTo>
                                <a:pt x="3281" y="0"/>
                              </a:lnTo>
                              <a:lnTo>
                                <a:pt x="3283" y="0"/>
                              </a:lnTo>
                              <a:lnTo>
                                <a:pt x="3286" y="3"/>
                              </a:lnTo>
                              <a:lnTo>
                                <a:pt x="3286" y="5"/>
                              </a:lnTo>
                              <a:lnTo>
                                <a:pt x="3286" y="9"/>
                              </a:lnTo>
                              <a:lnTo>
                                <a:pt x="3286" y="11"/>
                              </a:lnTo>
                              <a:lnTo>
                                <a:pt x="3283" y="14"/>
                              </a:lnTo>
                              <a:lnTo>
                                <a:pt x="3281" y="15"/>
                              </a:lnTo>
                              <a:close/>
                              <a:moveTo>
                                <a:pt x="3311" y="15"/>
                              </a:moveTo>
                              <a:lnTo>
                                <a:pt x="3307" y="15"/>
                              </a:lnTo>
                              <a:lnTo>
                                <a:pt x="3305" y="14"/>
                              </a:lnTo>
                              <a:lnTo>
                                <a:pt x="3302" y="11"/>
                              </a:lnTo>
                              <a:lnTo>
                                <a:pt x="3301" y="9"/>
                              </a:lnTo>
                              <a:lnTo>
                                <a:pt x="3301" y="5"/>
                              </a:lnTo>
                              <a:lnTo>
                                <a:pt x="3302" y="3"/>
                              </a:lnTo>
                              <a:lnTo>
                                <a:pt x="3305" y="0"/>
                              </a:lnTo>
                              <a:lnTo>
                                <a:pt x="3307" y="0"/>
                              </a:lnTo>
                              <a:lnTo>
                                <a:pt x="3311" y="0"/>
                              </a:lnTo>
                              <a:lnTo>
                                <a:pt x="3313" y="0"/>
                              </a:lnTo>
                              <a:lnTo>
                                <a:pt x="3316" y="3"/>
                              </a:lnTo>
                              <a:lnTo>
                                <a:pt x="3316" y="5"/>
                              </a:lnTo>
                              <a:lnTo>
                                <a:pt x="3316" y="9"/>
                              </a:lnTo>
                              <a:lnTo>
                                <a:pt x="3316" y="11"/>
                              </a:lnTo>
                              <a:lnTo>
                                <a:pt x="3313" y="14"/>
                              </a:lnTo>
                              <a:lnTo>
                                <a:pt x="3311" y="15"/>
                              </a:lnTo>
                              <a:close/>
                              <a:moveTo>
                                <a:pt x="3341" y="15"/>
                              </a:moveTo>
                              <a:lnTo>
                                <a:pt x="3337" y="15"/>
                              </a:lnTo>
                              <a:lnTo>
                                <a:pt x="3335" y="14"/>
                              </a:lnTo>
                              <a:lnTo>
                                <a:pt x="3332" y="11"/>
                              </a:lnTo>
                              <a:lnTo>
                                <a:pt x="3331" y="9"/>
                              </a:lnTo>
                              <a:lnTo>
                                <a:pt x="3331" y="5"/>
                              </a:lnTo>
                              <a:lnTo>
                                <a:pt x="3332" y="3"/>
                              </a:lnTo>
                              <a:lnTo>
                                <a:pt x="3335" y="0"/>
                              </a:lnTo>
                              <a:lnTo>
                                <a:pt x="3337" y="0"/>
                              </a:lnTo>
                              <a:lnTo>
                                <a:pt x="3341" y="0"/>
                              </a:lnTo>
                              <a:lnTo>
                                <a:pt x="3343" y="0"/>
                              </a:lnTo>
                              <a:lnTo>
                                <a:pt x="3346" y="3"/>
                              </a:lnTo>
                              <a:lnTo>
                                <a:pt x="3346" y="5"/>
                              </a:lnTo>
                              <a:lnTo>
                                <a:pt x="3346" y="9"/>
                              </a:lnTo>
                              <a:lnTo>
                                <a:pt x="3346" y="11"/>
                              </a:lnTo>
                              <a:lnTo>
                                <a:pt x="3343" y="14"/>
                              </a:lnTo>
                              <a:lnTo>
                                <a:pt x="3341" y="15"/>
                              </a:lnTo>
                              <a:close/>
                              <a:moveTo>
                                <a:pt x="3371" y="15"/>
                              </a:moveTo>
                              <a:lnTo>
                                <a:pt x="3367" y="15"/>
                              </a:lnTo>
                              <a:lnTo>
                                <a:pt x="3365" y="14"/>
                              </a:lnTo>
                              <a:lnTo>
                                <a:pt x="3362" y="11"/>
                              </a:lnTo>
                              <a:lnTo>
                                <a:pt x="3361" y="9"/>
                              </a:lnTo>
                              <a:lnTo>
                                <a:pt x="3361" y="5"/>
                              </a:lnTo>
                              <a:lnTo>
                                <a:pt x="3362" y="3"/>
                              </a:lnTo>
                              <a:lnTo>
                                <a:pt x="3365" y="0"/>
                              </a:lnTo>
                              <a:lnTo>
                                <a:pt x="3367" y="0"/>
                              </a:lnTo>
                              <a:lnTo>
                                <a:pt x="3371" y="0"/>
                              </a:lnTo>
                              <a:lnTo>
                                <a:pt x="3373" y="0"/>
                              </a:lnTo>
                              <a:lnTo>
                                <a:pt x="3376" y="3"/>
                              </a:lnTo>
                              <a:lnTo>
                                <a:pt x="3376" y="5"/>
                              </a:lnTo>
                              <a:lnTo>
                                <a:pt x="3376" y="9"/>
                              </a:lnTo>
                              <a:lnTo>
                                <a:pt x="3376" y="11"/>
                              </a:lnTo>
                              <a:lnTo>
                                <a:pt x="3373" y="14"/>
                              </a:lnTo>
                              <a:lnTo>
                                <a:pt x="3371" y="15"/>
                              </a:lnTo>
                              <a:close/>
                              <a:moveTo>
                                <a:pt x="3401" y="15"/>
                              </a:moveTo>
                              <a:lnTo>
                                <a:pt x="3397" y="15"/>
                              </a:lnTo>
                              <a:lnTo>
                                <a:pt x="3395" y="14"/>
                              </a:lnTo>
                              <a:lnTo>
                                <a:pt x="3392" y="11"/>
                              </a:lnTo>
                              <a:lnTo>
                                <a:pt x="3391" y="9"/>
                              </a:lnTo>
                              <a:lnTo>
                                <a:pt x="3391" y="5"/>
                              </a:lnTo>
                              <a:lnTo>
                                <a:pt x="3392" y="3"/>
                              </a:lnTo>
                              <a:lnTo>
                                <a:pt x="3395" y="0"/>
                              </a:lnTo>
                              <a:lnTo>
                                <a:pt x="3397" y="0"/>
                              </a:lnTo>
                              <a:lnTo>
                                <a:pt x="3401" y="0"/>
                              </a:lnTo>
                              <a:lnTo>
                                <a:pt x="3403" y="0"/>
                              </a:lnTo>
                              <a:lnTo>
                                <a:pt x="3406" y="3"/>
                              </a:lnTo>
                              <a:lnTo>
                                <a:pt x="3406" y="5"/>
                              </a:lnTo>
                              <a:lnTo>
                                <a:pt x="3406" y="9"/>
                              </a:lnTo>
                              <a:lnTo>
                                <a:pt x="3406" y="11"/>
                              </a:lnTo>
                              <a:lnTo>
                                <a:pt x="3403" y="14"/>
                              </a:lnTo>
                              <a:lnTo>
                                <a:pt x="3401" y="15"/>
                              </a:lnTo>
                              <a:close/>
                              <a:moveTo>
                                <a:pt x="3431" y="15"/>
                              </a:moveTo>
                              <a:lnTo>
                                <a:pt x="3427" y="15"/>
                              </a:lnTo>
                              <a:lnTo>
                                <a:pt x="3425" y="14"/>
                              </a:lnTo>
                              <a:lnTo>
                                <a:pt x="3422" y="11"/>
                              </a:lnTo>
                              <a:lnTo>
                                <a:pt x="3421" y="9"/>
                              </a:lnTo>
                              <a:lnTo>
                                <a:pt x="3421" y="5"/>
                              </a:lnTo>
                              <a:lnTo>
                                <a:pt x="3422" y="3"/>
                              </a:lnTo>
                              <a:lnTo>
                                <a:pt x="3425" y="0"/>
                              </a:lnTo>
                              <a:lnTo>
                                <a:pt x="3427" y="0"/>
                              </a:lnTo>
                              <a:lnTo>
                                <a:pt x="3431" y="0"/>
                              </a:lnTo>
                              <a:lnTo>
                                <a:pt x="3433" y="0"/>
                              </a:lnTo>
                              <a:lnTo>
                                <a:pt x="3436" y="3"/>
                              </a:lnTo>
                              <a:lnTo>
                                <a:pt x="3436" y="5"/>
                              </a:lnTo>
                              <a:lnTo>
                                <a:pt x="3436" y="9"/>
                              </a:lnTo>
                              <a:lnTo>
                                <a:pt x="3436" y="11"/>
                              </a:lnTo>
                              <a:lnTo>
                                <a:pt x="3433" y="14"/>
                              </a:lnTo>
                              <a:lnTo>
                                <a:pt x="3431" y="15"/>
                              </a:lnTo>
                              <a:close/>
                              <a:moveTo>
                                <a:pt x="3461" y="15"/>
                              </a:moveTo>
                              <a:lnTo>
                                <a:pt x="3457" y="15"/>
                              </a:lnTo>
                              <a:lnTo>
                                <a:pt x="3455" y="14"/>
                              </a:lnTo>
                              <a:lnTo>
                                <a:pt x="3452" y="11"/>
                              </a:lnTo>
                              <a:lnTo>
                                <a:pt x="3451" y="9"/>
                              </a:lnTo>
                              <a:lnTo>
                                <a:pt x="3451" y="5"/>
                              </a:lnTo>
                              <a:lnTo>
                                <a:pt x="3452" y="3"/>
                              </a:lnTo>
                              <a:lnTo>
                                <a:pt x="3455" y="0"/>
                              </a:lnTo>
                              <a:lnTo>
                                <a:pt x="3457" y="0"/>
                              </a:lnTo>
                              <a:lnTo>
                                <a:pt x="3461" y="0"/>
                              </a:lnTo>
                              <a:lnTo>
                                <a:pt x="3463" y="0"/>
                              </a:lnTo>
                              <a:lnTo>
                                <a:pt x="3466" y="3"/>
                              </a:lnTo>
                              <a:lnTo>
                                <a:pt x="3466" y="5"/>
                              </a:lnTo>
                              <a:lnTo>
                                <a:pt x="3466" y="9"/>
                              </a:lnTo>
                              <a:lnTo>
                                <a:pt x="3466" y="11"/>
                              </a:lnTo>
                              <a:lnTo>
                                <a:pt x="3463" y="14"/>
                              </a:lnTo>
                              <a:lnTo>
                                <a:pt x="3461" y="15"/>
                              </a:lnTo>
                              <a:close/>
                              <a:moveTo>
                                <a:pt x="3491" y="15"/>
                              </a:moveTo>
                              <a:lnTo>
                                <a:pt x="3487" y="15"/>
                              </a:lnTo>
                              <a:lnTo>
                                <a:pt x="3485" y="14"/>
                              </a:lnTo>
                              <a:lnTo>
                                <a:pt x="3482" y="11"/>
                              </a:lnTo>
                              <a:lnTo>
                                <a:pt x="3481" y="9"/>
                              </a:lnTo>
                              <a:lnTo>
                                <a:pt x="3481" y="5"/>
                              </a:lnTo>
                              <a:lnTo>
                                <a:pt x="3482" y="3"/>
                              </a:lnTo>
                              <a:lnTo>
                                <a:pt x="3485" y="0"/>
                              </a:lnTo>
                              <a:lnTo>
                                <a:pt x="3487" y="0"/>
                              </a:lnTo>
                              <a:lnTo>
                                <a:pt x="3491" y="0"/>
                              </a:lnTo>
                              <a:lnTo>
                                <a:pt x="3493" y="0"/>
                              </a:lnTo>
                              <a:lnTo>
                                <a:pt x="3496" y="3"/>
                              </a:lnTo>
                              <a:lnTo>
                                <a:pt x="3496" y="5"/>
                              </a:lnTo>
                              <a:lnTo>
                                <a:pt x="3496" y="9"/>
                              </a:lnTo>
                              <a:lnTo>
                                <a:pt x="3496" y="11"/>
                              </a:lnTo>
                              <a:lnTo>
                                <a:pt x="3493" y="14"/>
                              </a:lnTo>
                              <a:lnTo>
                                <a:pt x="3491" y="15"/>
                              </a:lnTo>
                              <a:close/>
                              <a:moveTo>
                                <a:pt x="3521" y="15"/>
                              </a:moveTo>
                              <a:lnTo>
                                <a:pt x="3517" y="15"/>
                              </a:lnTo>
                              <a:lnTo>
                                <a:pt x="3515" y="14"/>
                              </a:lnTo>
                              <a:lnTo>
                                <a:pt x="3512" y="11"/>
                              </a:lnTo>
                              <a:lnTo>
                                <a:pt x="3511" y="9"/>
                              </a:lnTo>
                              <a:lnTo>
                                <a:pt x="3511" y="5"/>
                              </a:lnTo>
                              <a:lnTo>
                                <a:pt x="3512" y="3"/>
                              </a:lnTo>
                              <a:lnTo>
                                <a:pt x="3515" y="0"/>
                              </a:lnTo>
                              <a:lnTo>
                                <a:pt x="3517" y="0"/>
                              </a:lnTo>
                              <a:lnTo>
                                <a:pt x="3521" y="0"/>
                              </a:lnTo>
                              <a:lnTo>
                                <a:pt x="3523" y="0"/>
                              </a:lnTo>
                              <a:lnTo>
                                <a:pt x="3526" y="3"/>
                              </a:lnTo>
                              <a:lnTo>
                                <a:pt x="3526" y="5"/>
                              </a:lnTo>
                              <a:lnTo>
                                <a:pt x="3526" y="9"/>
                              </a:lnTo>
                              <a:lnTo>
                                <a:pt x="3526" y="11"/>
                              </a:lnTo>
                              <a:lnTo>
                                <a:pt x="3523" y="14"/>
                              </a:lnTo>
                              <a:lnTo>
                                <a:pt x="3521" y="15"/>
                              </a:lnTo>
                              <a:close/>
                              <a:moveTo>
                                <a:pt x="3551" y="15"/>
                              </a:moveTo>
                              <a:lnTo>
                                <a:pt x="3547" y="15"/>
                              </a:lnTo>
                              <a:lnTo>
                                <a:pt x="3545" y="14"/>
                              </a:lnTo>
                              <a:lnTo>
                                <a:pt x="3542" y="11"/>
                              </a:lnTo>
                              <a:lnTo>
                                <a:pt x="3541" y="9"/>
                              </a:lnTo>
                              <a:lnTo>
                                <a:pt x="3541" y="5"/>
                              </a:lnTo>
                              <a:lnTo>
                                <a:pt x="3542" y="3"/>
                              </a:lnTo>
                              <a:lnTo>
                                <a:pt x="3545" y="0"/>
                              </a:lnTo>
                              <a:lnTo>
                                <a:pt x="3547" y="0"/>
                              </a:lnTo>
                              <a:lnTo>
                                <a:pt x="3551" y="0"/>
                              </a:lnTo>
                              <a:lnTo>
                                <a:pt x="3553" y="0"/>
                              </a:lnTo>
                              <a:lnTo>
                                <a:pt x="3556" y="3"/>
                              </a:lnTo>
                              <a:lnTo>
                                <a:pt x="3557" y="5"/>
                              </a:lnTo>
                              <a:lnTo>
                                <a:pt x="3557" y="9"/>
                              </a:lnTo>
                              <a:lnTo>
                                <a:pt x="3556" y="11"/>
                              </a:lnTo>
                              <a:lnTo>
                                <a:pt x="3553" y="14"/>
                              </a:lnTo>
                              <a:lnTo>
                                <a:pt x="3551" y="15"/>
                              </a:lnTo>
                              <a:close/>
                              <a:moveTo>
                                <a:pt x="3581" y="15"/>
                              </a:moveTo>
                              <a:lnTo>
                                <a:pt x="3577" y="15"/>
                              </a:lnTo>
                              <a:lnTo>
                                <a:pt x="3575" y="14"/>
                              </a:lnTo>
                              <a:lnTo>
                                <a:pt x="3572" y="11"/>
                              </a:lnTo>
                              <a:lnTo>
                                <a:pt x="3572" y="9"/>
                              </a:lnTo>
                              <a:lnTo>
                                <a:pt x="3572" y="5"/>
                              </a:lnTo>
                              <a:lnTo>
                                <a:pt x="3572" y="3"/>
                              </a:lnTo>
                              <a:lnTo>
                                <a:pt x="3575" y="0"/>
                              </a:lnTo>
                              <a:lnTo>
                                <a:pt x="3577" y="0"/>
                              </a:lnTo>
                              <a:lnTo>
                                <a:pt x="3581" y="0"/>
                              </a:lnTo>
                              <a:lnTo>
                                <a:pt x="3583" y="0"/>
                              </a:lnTo>
                              <a:lnTo>
                                <a:pt x="3586" y="3"/>
                              </a:lnTo>
                              <a:lnTo>
                                <a:pt x="3587" y="5"/>
                              </a:lnTo>
                              <a:lnTo>
                                <a:pt x="3587" y="9"/>
                              </a:lnTo>
                              <a:lnTo>
                                <a:pt x="3586" y="11"/>
                              </a:lnTo>
                              <a:lnTo>
                                <a:pt x="3583" y="14"/>
                              </a:lnTo>
                              <a:lnTo>
                                <a:pt x="3581" y="15"/>
                              </a:lnTo>
                              <a:close/>
                              <a:moveTo>
                                <a:pt x="3611" y="15"/>
                              </a:moveTo>
                              <a:lnTo>
                                <a:pt x="3607" y="15"/>
                              </a:lnTo>
                              <a:lnTo>
                                <a:pt x="3605" y="14"/>
                              </a:lnTo>
                              <a:lnTo>
                                <a:pt x="3602" y="11"/>
                              </a:lnTo>
                              <a:lnTo>
                                <a:pt x="3602" y="9"/>
                              </a:lnTo>
                              <a:lnTo>
                                <a:pt x="3602" y="5"/>
                              </a:lnTo>
                              <a:lnTo>
                                <a:pt x="3602" y="3"/>
                              </a:lnTo>
                              <a:lnTo>
                                <a:pt x="3605" y="0"/>
                              </a:lnTo>
                              <a:lnTo>
                                <a:pt x="3607" y="0"/>
                              </a:lnTo>
                              <a:lnTo>
                                <a:pt x="3611" y="0"/>
                              </a:lnTo>
                              <a:lnTo>
                                <a:pt x="3613" y="0"/>
                              </a:lnTo>
                              <a:lnTo>
                                <a:pt x="3616" y="3"/>
                              </a:lnTo>
                              <a:lnTo>
                                <a:pt x="3617" y="5"/>
                              </a:lnTo>
                              <a:lnTo>
                                <a:pt x="3617" y="9"/>
                              </a:lnTo>
                              <a:lnTo>
                                <a:pt x="3616" y="11"/>
                              </a:lnTo>
                              <a:lnTo>
                                <a:pt x="3613" y="14"/>
                              </a:lnTo>
                              <a:lnTo>
                                <a:pt x="3611" y="15"/>
                              </a:lnTo>
                              <a:close/>
                              <a:moveTo>
                                <a:pt x="3641" y="15"/>
                              </a:moveTo>
                              <a:lnTo>
                                <a:pt x="3637" y="15"/>
                              </a:lnTo>
                              <a:lnTo>
                                <a:pt x="3635" y="14"/>
                              </a:lnTo>
                              <a:lnTo>
                                <a:pt x="3632" y="11"/>
                              </a:lnTo>
                              <a:lnTo>
                                <a:pt x="3632" y="9"/>
                              </a:lnTo>
                              <a:lnTo>
                                <a:pt x="3632" y="5"/>
                              </a:lnTo>
                              <a:lnTo>
                                <a:pt x="3632" y="3"/>
                              </a:lnTo>
                              <a:lnTo>
                                <a:pt x="3635" y="0"/>
                              </a:lnTo>
                              <a:lnTo>
                                <a:pt x="3637" y="0"/>
                              </a:lnTo>
                              <a:lnTo>
                                <a:pt x="3641" y="0"/>
                              </a:lnTo>
                              <a:lnTo>
                                <a:pt x="3643" y="0"/>
                              </a:lnTo>
                              <a:lnTo>
                                <a:pt x="3646" y="3"/>
                              </a:lnTo>
                              <a:lnTo>
                                <a:pt x="3647" y="5"/>
                              </a:lnTo>
                              <a:lnTo>
                                <a:pt x="3647" y="9"/>
                              </a:lnTo>
                              <a:lnTo>
                                <a:pt x="3646" y="11"/>
                              </a:lnTo>
                              <a:lnTo>
                                <a:pt x="3643" y="14"/>
                              </a:lnTo>
                              <a:lnTo>
                                <a:pt x="3641" y="15"/>
                              </a:lnTo>
                              <a:close/>
                              <a:moveTo>
                                <a:pt x="3671" y="15"/>
                              </a:moveTo>
                              <a:lnTo>
                                <a:pt x="3667" y="15"/>
                              </a:lnTo>
                              <a:lnTo>
                                <a:pt x="3665" y="14"/>
                              </a:lnTo>
                              <a:lnTo>
                                <a:pt x="3662" y="11"/>
                              </a:lnTo>
                              <a:lnTo>
                                <a:pt x="3662" y="9"/>
                              </a:lnTo>
                              <a:lnTo>
                                <a:pt x="3662" y="5"/>
                              </a:lnTo>
                              <a:lnTo>
                                <a:pt x="3662" y="3"/>
                              </a:lnTo>
                              <a:lnTo>
                                <a:pt x="3665" y="0"/>
                              </a:lnTo>
                              <a:lnTo>
                                <a:pt x="3667" y="0"/>
                              </a:lnTo>
                              <a:lnTo>
                                <a:pt x="3671" y="0"/>
                              </a:lnTo>
                              <a:lnTo>
                                <a:pt x="3673" y="0"/>
                              </a:lnTo>
                              <a:lnTo>
                                <a:pt x="3676" y="3"/>
                              </a:lnTo>
                              <a:lnTo>
                                <a:pt x="3677" y="5"/>
                              </a:lnTo>
                              <a:lnTo>
                                <a:pt x="3677" y="9"/>
                              </a:lnTo>
                              <a:lnTo>
                                <a:pt x="3676" y="11"/>
                              </a:lnTo>
                              <a:lnTo>
                                <a:pt x="3673" y="14"/>
                              </a:lnTo>
                              <a:lnTo>
                                <a:pt x="3671" y="15"/>
                              </a:lnTo>
                              <a:close/>
                              <a:moveTo>
                                <a:pt x="3701" y="15"/>
                              </a:moveTo>
                              <a:lnTo>
                                <a:pt x="3697" y="15"/>
                              </a:lnTo>
                              <a:lnTo>
                                <a:pt x="3695" y="14"/>
                              </a:lnTo>
                              <a:lnTo>
                                <a:pt x="3692" y="11"/>
                              </a:lnTo>
                              <a:lnTo>
                                <a:pt x="3692" y="9"/>
                              </a:lnTo>
                              <a:lnTo>
                                <a:pt x="3692" y="5"/>
                              </a:lnTo>
                              <a:lnTo>
                                <a:pt x="3692" y="3"/>
                              </a:lnTo>
                              <a:lnTo>
                                <a:pt x="3695" y="0"/>
                              </a:lnTo>
                              <a:lnTo>
                                <a:pt x="3697" y="0"/>
                              </a:lnTo>
                              <a:lnTo>
                                <a:pt x="3701" y="0"/>
                              </a:lnTo>
                              <a:lnTo>
                                <a:pt x="3703" y="0"/>
                              </a:lnTo>
                              <a:lnTo>
                                <a:pt x="3706" y="3"/>
                              </a:lnTo>
                              <a:lnTo>
                                <a:pt x="3707" y="5"/>
                              </a:lnTo>
                              <a:lnTo>
                                <a:pt x="3707" y="9"/>
                              </a:lnTo>
                              <a:lnTo>
                                <a:pt x="3706" y="11"/>
                              </a:lnTo>
                              <a:lnTo>
                                <a:pt x="3703" y="14"/>
                              </a:lnTo>
                              <a:lnTo>
                                <a:pt x="3701" y="15"/>
                              </a:lnTo>
                              <a:close/>
                              <a:moveTo>
                                <a:pt x="3731" y="15"/>
                              </a:moveTo>
                              <a:lnTo>
                                <a:pt x="3727" y="15"/>
                              </a:lnTo>
                              <a:lnTo>
                                <a:pt x="3725" y="14"/>
                              </a:lnTo>
                              <a:lnTo>
                                <a:pt x="3722" y="11"/>
                              </a:lnTo>
                              <a:lnTo>
                                <a:pt x="3722" y="9"/>
                              </a:lnTo>
                              <a:lnTo>
                                <a:pt x="3722" y="5"/>
                              </a:lnTo>
                              <a:lnTo>
                                <a:pt x="3722" y="3"/>
                              </a:lnTo>
                              <a:lnTo>
                                <a:pt x="3725" y="0"/>
                              </a:lnTo>
                              <a:lnTo>
                                <a:pt x="3727" y="0"/>
                              </a:lnTo>
                              <a:lnTo>
                                <a:pt x="3731" y="0"/>
                              </a:lnTo>
                              <a:lnTo>
                                <a:pt x="3733" y="0"/>
                              </a:lnTo>
                              <a:lnTo>
                                <a:pt x="3736" y="3"/>
                              </a:lnTo>
                              <a:lnTo>
                                <a:pt x="3737" y="5"/>
                              </a:lnTo>
                              <a:lnTo>
                                <a:pt x="3737" y="9"/>
                              </a:lnTo>
                              <a:lnTo>
                                <a:pt x="3736" y="11"/>
                              </a:lnTo>
                              <a:lnTo>
                                <a:pt x="3733" y="14"/>
                              </a:lnTo>
                              <a:lnTo>
                                <a:pt x="3731" y="15"/>
                              </a:lnTo>
                              <a:close/>
                              <a:moveTo>
                                <a:pt x="3761" y="15"/>
                              </a:moveTo>
                              <a:lnTo>
                                <a:pt x="3757" y="15"/>
                              </a:lnTo>
                              <a:lnTo>
                                <a:pt x="3755" y="14"/>
                              </a:lnTo>
                              <a:lnTo>
                                <a:pt x="3752" y="11"/>
                              </a:lnTo>
                              <a:lnTo>
                                <a:pt x="3752" y="9"/>
                              </a:lnTo>
                              <a:lnTo>
                                <a:pt x="3752" y="5"/>
                              </a:lnTo>
                              <a:lnTo>
                                <a:pt x="3752" y="3"/>
                              </a:lnTo>
                              <a:lnTo>
                                <a:pt x="3755" y="0"/>
                              </a:lnTo>
                              <a:lnTo>
                                <a:pt x="3757" y="0"/>
                              </a:lnTo>
                              <a:lnTo>
                                <a:pt x="3761" y="0"/>
                              </a:lnTo>
                              <a:lnTo>
                                <a:pt x="3763" y="0"/>
                              </a:lnTo>
                              <a:lnTo>
                                <a:pt x="3766" y="3"/>
                              </a:lnTo>
                              <a:lnTo>
                                <a:pt x="3767" y="5"/>
                              </a:lnTo>
                              <a:lnTo>
                                <a:pt x="3767" y="9"/>
                              </a:lnTo>
                              <a:lnTo>
                                <a:pt x="3766" y="11"/>
                              </a:lnTo>
                              <a:lnTo>
                                <a:pt x="3763" y="14"/>
                              </a:lnTo>
                              <a:lnTo>
                                <a:pt x="3761" y="15"/>
                              </a:lnTo>
                              <a:close/>
                              <a:moveTo>
                                <a:pt x="3791" y="15"/>
                              </a:moveTo>
                              <a:lnTo>
                                <a:pt x="3787" y="15"/>
                              </a:lnTo>
                              <a:lnTo>
                                <a:pt x="3785" y="14"/>
                              </a:lnTo>
                              <a:lnTo>
                                <a:pt x="3782" y="11"/>
                              </a:lnTo>
                              <a:lnTo>
                                <a:pt x="3782" y="9"/>
                              </a:lnTo>
                              <a:lnTo>
                                <a:pt x="3782" y="5"/>
                              </a:lnTo>
                              <a:lnTo>
                                <a:pt x="3782" y="3"/>
                              </a:lnTo>
                              <a:lnTo>
                                <a:pt x="3785" y="0"/>
                              </a:lnTo>
                              <a:lnTo>
                                <a:pt x="3787" y="0"/>
                              </a:lnTo>
                              <a:lnTo>
                                <a:pt x="3791" y="0"/>
                              </a:lnTo>
                              <a:lnTo>
                                <a:pt x="3793" y="0"/>
                              </a:lnTo>
                              <a:lnTo>
                                <a:pt x="3796" y="3"/>
                              </a:lnTo>
                              <a:lnTo>
                                <a:pt x="3797" y="5"/>
                              </a:lnTo>
                              <a:lnTo>
                                <a:pt x="3797" y="9"/>
                              </a:lnTo>
                              <a:lnTo>
                                <a:pt x="3796" y="11"/>
                              </a:lnTo>
                              <a:lnTo>
                                <a:pt x="3793" y="14"/>
                              </a:lnTo>
                              <a:lnTo>
                                <a:pt x="3791" y="15"/>
                              </a:lnTo>
                              <a:close/>
                              <a:moveTo>
                                <a:pt x="3821" y="15"/>
                              </a:moveTo>
                              <a:lnTo>
                                <a:pt x="3817" y="15"/>
                              </a:lnTo>
                              <a:lnTo>
                                <a:pt x="3815" y="14"/>
                              </a:lnTo>
                              <a:lnTo>
                                <a:pt x="3812" y="11"/>
                              </a:lnTo>
                              <a:lnTo>
                                <a:pt x="3812" y="9"/>
                              </a:lnTo>
                              <a:lnTo>
                                <a:pt x="3812" y="5"/>
                              </a:lnTo>
                              <a:lnTo>
                                <a:pt x="3812" y="3"/>
                              </a:lnTo>
                              <a:lnTo>
                                <a:pt x="3815" y="0"/>
                              </a:lnTo>
                              <a:lnTo>
                                <a:pt x="3817" y="0"/>
                              </a:lnTo>
                              <a:lnTo>
                                <a:pt x="3821" y="0"/>
                              </a:lnTo>
                              <a:lnTo>
                                <a:pt x="3823" y="0"/>
                              </a:lnTo>
                              <a:lnTo>
                                <a:pt x="3826" y="3"/>
                              </a:lnTo>
                              <a:lnTo>
                                <a:pt x="3827" y="5"/>
                              </a:lnTo>
                              <a:lnTo>
                                <a:pt x="3827" y="9"/>
                              </a:lnTo>
                              <a:lnTo>
                                <a:pt x="3826" y="11"/>
                              </a:lnTo>
                              <a:lnTo>
                                <a:pt x="3823" y="14"/>
                              </a:lnTo>
                              <a:lnTo>
                                <a:pt x="3821" y="15"/>
                              </a:lnTo>
                              <a:close/>
                              <a:moveTo>
                                <a:pt x="3851" y="15"/>
                              </a:moveTo>
                              <a:lnTo>
                                <a:pt x="3847" y="15"/>
                              </a:lnTo>
                              <a:lnTo>
                                <a:pt x="3845" y="14"/>
                              </a:lnTo>
                              <a:lnTo>
                                <a:pt x="3842" y="11"/>
                              </a:lnTo>
                              <a:lnTo>
                                <a:pt x="3842" y="9"/>
                              </a:lnTo>
                              <a:lnTo>
                                <a:pt x="3842" y="5"/>
                              </a:lnTo>
                              <a:lnTo>
                                <a:pt x="3842" y="3"/>
                              </a:lnTo>
                              <a:lnTo>
                                <a:pt x="3845" y="0"/>
                              </a:lnTo>
                              <a:lnTo>
                                <a:pt x="3847" y="0"/>
                              </a:lnTo>
                              <a:lnTo>
                                <a:pt x="3851" y="0"/>
                              </a:lnTo>
                              <a:lnTo>
                                <a:pt x="3853" y="0"/>
                              </a:lnTo>
                              <a:lnTo>
                                <a:pt x="3856" y="3"/>
                              </a:lnTo>
                              <a:lnTo>
                                <a:pt x="3857" y="5"/>
                              </a:lnTo>
                              <a:lnTo>
                                <a:pt x="3857" y="9"/>
                              </a:lnTo>
                              <a:lnTo>
                                <a:pt x="3856" y="11"/>
                              </a:lnTo>
                              <a:lnTo>
                                <a:pt x="3853" y="14"/>
                              </a:lnTo>
                              <a:lnTo>
                                <a:pt x="3851" y="15"/>
                              </a:lnTo>
                              <a:close/>
                              <a:moveTo>
                                <a:pt x="3881" y="15"/>
                              </a:moveTo>
                              <a:lnTo>
                                <a:pt x="3877" y="15"/>
                              </a:lnTo>
                              <a:lnTo>
                                <a:pt x="3875" y="14"/>
                              </a:lnTo>
                              <a:lnTo>
                                <a:pt x="3872" y="11"/>
                              </a:lnTo>
                              <a:lnTo>
                                <a:pt x="3872" y="9"/>
                              </a:lnTo>
                              <a:lnTo>
                                <a:pt x="3872" y="5"/>
                              </a:lnTo>
                              <a:lnTo>
                                <a:pt x="3872" y="3"/>
                              </a:lnTo>
                              <a:lnTo>
                                <a:pt x="3875" y="0"/>
                              </a:lnTo>
                              <a:lnTo>
                                <a:pt x="3877" y="0"/>
                              </a:lnTo>
                              <a:lnTo>
                                <a:pt x="3881" y="0"/>
                              </a:lnTo>
                              <a:lnTo>
                                <a:pt x="3883" y="0"/>
                              </a:lnTo>
                              <a:lnTo>
                                <a:pt x="3886" y="3"/>
                              </a:lnTo>
                              <a:lnTo>
                                <a:pt x="3887" y="5"/>
                              </a:lnTo>
                              <a:lnTo>
                                <a:pt x="3887" y="9"/>
                              </a:lnTo>
                              <a:lnTo>
                                <a:pt x="3886" y="11"/>
                              </a:lnTo>
                              <a:lnTo>
                                <a:pt x="3883" y="14"/>
                              </a:lnTo>
                              <a:lnTo>
                                <a:pt x="3881" y="15"/>
                              </a:lnTo>
                              <a:close/>
                              <a:moveTo>
                                <a:pt x="3911" y="15"/>
                              </a:moveTo>
                              <a:lnTo>
                                <a:pt x="3907" y="15"/>
                              </a:lnTo>
                              <a:lnTo>
                                <a:pt x="3905" y="14"/>
                              </a:lnTo>
                              <a:lnTo>
                                <a:pt x="3902" y="11"/>
                              </a:lnTo>
                              <a:lnTo>
                                <a:pt x="3902" y="9"/>
                              </a:lnTo>
                              <a:lnTo>
                                <a:pt x="3902" y="5"/>
                              </a:lnTo>
                              <a:lnTo>
                                <a:pt x="3902" y="3"/>
                              </a:lnTo>
                              <a:lnTo>
                                <a:pt x="3905" y="0"/>
                              </a:lnTo>
                              <a:lnTo>
                                <a:pt x="3907" y="0"/>
                              </a:lnTo>
                              <a:lnTo>
                                <a:pt x="3911" y="0"/>
                              </a:lnTo>
                              <a:lnTo>
                                <a:pt x="3913" y="0"/>
                              </a:lnTo>
                              <a:lnTo>
                                <a:pt x="3916" y="3"/>
                              </a:lnTo>
                              <a:lnTo>
                                <a:pt x="3917" y="5"/>
                              </a:lnTo>
                              <a:lnTo>
                                <a:pt x="3917" y="9"/>
                              </a:lnTo>
                              <a:lnTo>
                                <a:pt x="3916" y="11"/>
                              </a:lnTo>
                              <a:lnTo>
                                <a:pt x="3913" y="14"/>
                              </a:lnTo>
                              <a:lnTo>
                                <a:pt x="3911" y="15"/>
                              </a:lnTo>
                              <a:close/>
                              <a:moveTo>
                                <a:pt x="3941" y="15"/>
                              </a:moveTo>
                              <a:lnTo>
                                <a:pt x="3937" y="15"/>
                              </a:lnTo>
                              <a:lnTo>
                                <a:pt x="3935" y="14"/>
                              </a:lnTo>
                              <a:lnTo>
                                <a:pt x="3932" y="11"/>
                              </a:lnTo>
                              <a:lnTo>
                                <a:pt x="3932" y="9"/>
                              </a:lnTo>
                              <a:lnTo>
                                <a:pt x="3932" y="5"/>
                              </a:lnTo>
                              <a:lnTo>
                                <a:pt x="3932" y="3"/>
                              </a:lnTo>
                              <a:lnTo>
                                <a:pt x="3935" y="0"/>
                              </a:lnTo>
                              <a:lnTo>
                                <a:pt x="3937" y="0"/>
                              </a:lnTo>
                              <a:lnTo>
                                <a:pt x="3941" y="0"/>
                              </a:lnTo>
                              <a:lnTo>
                                <a:pt x="3943" y="0"/>
                              </a:lnTo>
                              <a:lnTo>
                                <a:pt x="3946" y="3"/>
                              </a:lnTo>
                              <a:lnTo>
                                <a:pt x="3947" y="5"/>
                              </a:lnTo>
                              <a:lnTo>
                                <a:pt x="3947" y="9"/>
                              </a:lnTo>
                              <a:lnTo>
                                <a:pt x="3946" y="11"/>
                              </a:lnTo>
                              <a:lnTo>
                                <a:pt x="3943" y="14"/>
                              </a:lnTo>
                              <a:lnTo>
                                <a:pt x="3941" y="15"/>
                              </a:lnTo>
                              <a:close/>
                              <a:moveTo>
                                <a:pt x="3971" y="15"/>
                              </a:moveTo>
                              <a:lnTo>
                                <a:pt x="3967" y="15"/>
                              </a:lnTo>
                              <a:lnTo>
                                <a:pt x="3965" y="14"/>
                              </a:lnTo>
                              <a:lnTo>
                                <a:pt x="3962" y="11"/>
                              </a:lnTo>
                              <a:lnTo>
                                <a:pt x="3962" y="9"/>
                              </a:lnTo>
                              <a:lnTo>
                                <a:pt x="3962" y="5"/>
                              </a:lnTo>
                              <a:lnTo>
                                <a:pt x="3962" y="3"/>
                              </a:lnTo>
                              <a:lnTo>
                                <a:pt x="3965" y="0"/>
                              </a:lnTo>
                              <a:lnTo>
                                <a:pt x="3967" y="0"/>
                              </a:lnTo>
                              <a:lnTo>
                                <a:pt x="3971" y="0"/>
                              </a:lnTo>
                              <a:lnTo>
                                <a:pt x="3973" y="0"/>
                              </a:lnTo>
                              <a:lnTo>
                                <a:pt x="3976" y="3"/>
                              </a:lnTo>
                              <a:lnTo>
                                <a:pt x="3977" y="5"/>
                              </a:lnTo>
                              <a:lnTo>
                                <a:pt x="3977" y="9"/>
                              </a:lnTo>
                              <a:lnTo>
                                <a:pt x="3976" y="11"/>
                              </a:lnTo>
                              <a:lnTo>
                                <a:pt x="3973" y="14"/>
                              </a:lnTo>
                              <a:lnTo>
                                <a:pt x="3971" y="15"/>
                              </a:lnTo>
                              <a:close/>
                              <a:moveTo>
                                <a:pt x="4001" y="15"/>
                              </a:moveTo>
                              <a:lnTo>
                                <a:pt x="3997" y="15"/>
                              </a:lnTo>
                              <a:lnTo>
                                <a:pt x="3995" y="14"/>
                              </a:lnTo>
                              <a:lnTo>
                                <a:pt x="3992" y="11"/>
                              </a:lnTo>
                              <a:lnTo>
                                <a:pt x="3992" y="9"/>
                              </a:lnTo>
                              <a:lnTo>
                                <a:pt x="3992" y="5"/>
                              </a:lnTo>
                              <a:lnTo>
                                <a:pt x="3992" y="3"/>
                              </a:lnTo>
                              <a:lnTo>
                                <a:pt x="3995" y="0"/>
                              </a:lnTo>
                              <a:lnTo>
                                <a:pt x="3997" y="0"/>
                              </a:lnTo>
                              <a:lnTo>
                                <a:pt x="4001" y="0"/>
                              </a:lnTo>
                              <a:lnTo>
                                <a:pt x="4003" y="0"/>
                              </a:lnTo>
                              <a:lnTo>
                                <a:pt x="4006" y="3"/>
                              </a:lnTo>
                              <a:lnTo>
                                <a:pt x="4007" y="5"/>
                              </a:lnTo>
                              <a:lnTo>
                                <a:pt x="4007" y="9"/>
                              </a:lnTo>
                              <a:lnTo>
                                <a:pt x="4006" y="11"/>
                              </a:lnTo>
                              <a:lnTo>
                                <a:pt x="4003" y="14"/>
                              </a:lnTo>
                              <a:lnTo>
                                <a:pt x="4001" y="15"/>
                              </a:lnTo>
                              <a:close/>
                              <a:moveTo>
                                <a:pt x="4031" y="15"/>
                              </a:moveTo>
                              <a:lnTo>
                                <a:pt x="4027" y="15"/>
                              </a:lnTo>
                              <a:lnTo>
                                <a:pt x="4025" y="14"/>
                              </a:lnTo>
                              <a:lnTo>
                                <a:pt x="4022" y="11"/>
                              </a:lnTo>
                              <a:lnTo>
                                <a:pt x="4022" y="9"/>
                              </a:lnTo>
                              <a:lnTo>
                                <a:pt x="4022" y="5"/>
                              </a:lnTo>
                              <a:lnTo>
                                <a:pt x="4022" y="3"/>
                              </a:lnTo>
                              <a:lnTo>
                                <a:pt x="4025" y="0"/>
                              </a:lnTo>
                              <a:lnTo>
                                <a:pt x="4027" y="0"/>
                              </a:lnTo>
                              <a:lnTo>
                                <a:pt x="4031" y="0"/>
                              </a:lnTo>
                              <a:lnTo>
                                <a:pt x="4033" y="0"/>
                              </a:lnTo>
                              <a:lnTo>
                                <a:pt x="4036" y="3"/>
                              </a:lnTo>
                              <a:lnTo>
                                <a:pt x="4037" y="5"/>
                              </a:lnTo>
                              <a:lnTo>
                                <a:pt x="4037" y="9"/>
                              </a:lnTo>
                              <a:lnTo>
                                <a:pt x="4036" y="11"/>
                              </a:lnTo>
                              <a:lnTo>
                                <a:pt x="4033" y="14"/>
                              </a:lnTo>
                              <a:lnTo>
                                <a:pt x="4031" y="15"/>
                              </a:lnTo>
                              <a:close/>
                              <a:moveTo>
                                <a:pt x="4061" y="15"/>
                              </a:moveTo>
                              <a:lnTo>
                                <a:pt x="4057" y="15"/>
                              </a:lnTo>
                              <a:lnTo>
                                <a:pt x="4055" y="14"/>
                              </a:lnTo>
                              <a:lnTo>
                                <a:pt x="4052" y="11"/>
                              </a:lnTo>
                              <a:lnTo>
                                <a:pt x="4052" y="9"/>
                              </a:lnTo>
                              <a:lnTo>
                                <a:pt x="4052" y="5"/>
                              </a:lnTo>
                              <a:lnTo>
                                <a:pt x="4052" y="3"/>
                              </a:lnTo>
                              <a:lnTo>
                                <a:pt x="4055" y="0"/>
                              </a:lnTo>
                              <a:lnTo>
                                <a:pt x="4057" y="0"/>
                              </a:lnTo>
                              <a:lnTo>
                                <a:pt x="4061" y="0"/>
                              </a:lnTo>
                              <a:lnTo>
                                <a:pt x="4063" y="0"/>
                              </a:lnTo>
                              <a:lnTo>
                                <a:pt x="4066" y="3"/>
                              </a:lnTo>
                              <a:lnTo>
                                <a:pt x="4067" y="5"/>
                              </a:lnTo>
                              <a:lnTo>
                                <a:pt x="4067" y="9"/>
                              </a:lnTo>
                              <a:lnTo>
                                <a:pt x="4066" y="11"/>
                              </a:lnTo>
                              <a:lnTo>
                                <a:pt x="4063" y="14"/>
                              </a:lnTo>
                              <a:lnTo>
                                <a:pt x="4061" y="15"/>
                              </a:lnTo>
                              <a:close/>
                              <a:moveTo>
                                <a:pt x="4091" y="15"/>
                              </a:moveTo>
                              <a:lnTo>
                                <a:pt x="4087" y="15"/>
                              </a:lnTo>
                              <a:lnTo>
                                <a:pt x="4085" y="14"/>
                              </a:lnTo>
                              <a:lnTo>
                                <a:pt x="4082" y="11"/>
                              </a:lnTo>
                              <a:lnTo>
                                <a:pt x="4082" y="9"/>
                              </a:lnTo>
                              <a:lnTo>
                                <a:pt x="4082" y="5"/>
                              </a:lnTo>
                              <a:lnTo>
                                <a:pt x="4082" y="3"/>
                              </a:lnTo>
                              <a:lnTo>
                                <a:pt x="4085" y="0"/>
                              </a:lnTo>
                              <a:lnTo>
                                <a:pt x="4087" y="0"/>
                              </a:lnTo>
                              <a:lnTo>
                                <a:pt x="4091" y="0"/>
                              </a:lnTo>
                              <a:lnTo>
                                <a:pt x="4093" y="0"/>
                              </a:lnTo>
                              <a:lnTo>
                                <a:pt x="4096" y="3"/>
                              </a:lnTo>
                              <a:lnTo>
                                <a:pt x="4097" y="5"/>
                              </a:lnTo>
                              <a:lnTo>
                                <a:pt x="4097" y="9"/>
                              </a:lnTo>
                              <a:lnTo>
                                <a:pt x="4096" y="11"/>
                              </a:lnTo>
                              <a:lnTo>
                                <a:pt x="4093" y="14"/>
                              </a:lnTo>
                              <a:lnTo>
                                <a:pt x="4091" y="15"/>
                              </a:lnTo>
                              <a:close/>
                              <a:moveTo>
                                <a:pt x="4121" y="15"/>
                              </a:moveTo>
                              <a:lnTo>
                                <a:pt x="4117" y="15"/>
                              </a:lnTo>
                              <a:lnTo>
                                <a:pt x="4115" y="14"/>
                              </a:lnTo>
                              <a:lnTo>
                                <a:pt x="4113" y="11"/>
                              </a:lnTo>
                              <a:lnTo>
                                <a:pt x="4112" y="9"/>
                              </a:lnTo>
                              <a:lnTo>
                                <a:pt x="4112" y="5"/>
                              </a:lnTo>
                              <a:lnTo>
                                <a:pt x="4113" y="3"/>
                              </a:lnTo>
                              <a:lnTo>
                                <a:pt x="4115" y="0"/>
                              </a:lnTo>
                              <a:lnTo>
                                <a:pt x="4117" y="0"/>
                              </a:lnTo>
                              <a:lnTo>
                                <a:pt x="4121" y="0"/>
                              </a:lnTo>
                              <a:lnTo>
                                <a:pt x="4123" y="0"/>
                              </a:lnTo>
                              <a:lnTo>
                                <a:pt x="4126" y="3"/>
                              </a:lnTo>
                              <a:lnTo>
                                <a:pt x="4127" y="5"/>
                              </a:lnTo>
                              <a:lnTo>
                                <a:pt x="4127" y="9"/>
                              </a:lnTo>
                              <a:lnTo>
                                <a:pt x="4126" y="11"/>
                              </a:lnTo>
                              <a:lnTo>
                                <a:pt x="4123" y="14"/>
                              </a:lnTo>
                              <a:lnTo>
                                <a:pt x="4121" y="15"/>
                              </a:lnTo>
                              <a:close/>
                              <a:moveTo>
                                <a:pt x="4151" y="15"/>
                              </a:moveTo>
                              <a:lnTo>
                                <a:pt x="4147" y="15"/>
                              </a:lnTo>
                              <a:lnTo>
                                <a:pt x="4145" y="14"/>
                              </a:lnTo>
                              <a:lnTo>
                                <a:pt x="4143" y="11"/>
                              </a:lnTo>
                              <a:lnTo>
                                <a:pt x="4142" y="9"/>
                              </a:lnTo>
                              <a:lnTo>
                                <a:pt x="4142" y="5"/>
                              </a:lnTo>
                              <a:lnTo>
                                <a:pt x="4143" y="3"/>
                              </a:lnTo>
                              <a:lnTo>
                                <a:pt x="4145" y="0"/>
                              </a:lnTo>
                              <a:lnTo>
                                <a:pt x="4147" y="0"/>
                              </a:lnTo>
                              <a:lnTo>
                                <a:pt x="4151" y="0"/>
                              </a:lnTo>
                              <a:lnTo>
                                <a:pt x="4153" y="0"/>
                              </a:lnTo>
                              <a:lnTo>
                                <a:pt x="4156" y="3"/>
                              </a:lnTo>
                              <a:lnTo>
                                <a:pt x="4157" y="5"/>
                              </a:lnTo>
                              <a:lnTo>
                                <a:pt x="4157" y="9"/>
                              </a:lnTo>
                              <a:lnTo>
                                <a:pt x="4156" y="11"/>
                              </a:lnTo>
                              <a:lnTo>
                                <a:pt x="4153" y="14"/>
                              </a:lnTo>
                              <a:lnTo>
                                <a:pt x="4151" y="15"/>
                              </a:lnTo>
                              <a:close/>
                              <a:moveTo>
                                <a:pt x="4181" y="15"/>
                              </a:moveTo>
                              <a:lnTo>
                                <a:pt x="4177" y="15"/>
                              </a:lnTo>
                              <a:lnTo>
                                <a:pt x="4175" y="14"/>
                              </a:lnTo>
                              <a:lnTo>
                                <a:pt x="4173" y="11"/>
                              </a:lnTo>
                              <a:lnTo>
                                <a:pt x="4172" y="9"/>
                              </a:lnTo>
                              <a:lnTo>
                                <a:pt x="4172" y="5"/>
                              </a:lnTo>
                              <a:lnTo>
                                <a:pt x="4173" y="3"/>
                              </a:lnTo>
                              <a:lnTo>
                                <a:pt x="4175" y="0"/>
                              </a:lnTo>
                              <a:lnTo>
                                <a:pt x="4177" y="0"/>
                              </a:lnTo>
                              <a:lnTo>
                                <a:pt x="4181" y="0"/>
                              </a:lnTo>
                              <a:lnTo>
                                <a:pt x="4183" y="0"/>
                              </a:lnTo>
                              <a:lnTo>
                                <a:pt x="4186" y="3"/>
                              </a:lnTo>
                              <a:lnTo>
                                <a:pt x="4187" y="5"/>
                              </a:lnTo>
                              <a:lnTo>
                                <a:pt x="4187" y="9"/>
                              </a:lnTo>
                              <a:lnTo>
                                <a:pt x="4186" y="11"/>
                              </a:lnTo>
                              <a:lnTo>
                                <a:pt x="4183" y="14"/>
                              </a:lnTo>
                              <a:lnTo>
                                <a:pt x="4181" y="15"/>
                              </a:lnTo>
                              <a:close/>
                              <a:moveTo>
                                <a:pt x="4211" y="15"/>
                              </a:moveTo>
                              <a:lnTo>
                                <a:pt x="4207" y="15"/>
                              </a:lnTo>
                              <a:lnTo>
                                <a:pt x="4205" y="14"/>
                              </a:lnTo>
                              <a:lnTo>
                                <a:pt x="4203" y="11"/>
                              </a:lnTo>
                              <a:lnTo>
                                <a:pt x="4202" y="9"/>
                              </a:lnTo>
                              <a:lnTo>
                                <a:pt x="4202" y="5"/>
                              </a:lnTo>
                              <a:lnTo>
                                <a:pt x="4203" y="3"/>
                              </a:lnTo>
                              <a:lnTo>
                                <a:pt x="4205" y="0"/>
                              </a:lnTo>
                              <a:lnTo>
                                <a:pt x="4207" y="0"/>
                              </a:lnTo>
                              <a:lnTo>
                                <a:pt x="4211" y="0"/>
                              </a:lnTo>
                              <a:lnTo>
                                <a:pt x="4213" y="0"/>
                              </a:lnTo>
                              <a:lnTo>
                                <a:pt x="4216" y="3"/>
                              </a:lnTo>
                              <a:lnTo>
                                <a:pt x="4217" y="5"/>
                              </a:lnTo>
                              <a:lnTo>
                                <a:pt x="4217" y="9"/>
                              </a:lnTo>
                              <a:lnTo>
                                <a:pt x="4216" y="11"/>
                              </a:lnTo>
                              <a:lnTo>
                                <a:pt x="4213" y="14"/>
                              </a:lnTo>
                              <a:lnTo>
                                <a:pt x="4211" y="15"/>
                              </a:lnTo>
                              <a:close/>
                              <a:moveTo>
                                <a:pt x="4241" y="15"/>
                              </a:moveTo>
                              <a:lnTo>
                                <a:pt x="4237" y="15"/>
                              </a:lnTo>
                              <a:lnTo>
                                <a:pt x="4236" y="14"/>
                              </a:lnTo>
                              <a:lnTo>
                                <a:pt x="4233" y="11"/>
                              </a:lnTo>
                              <a:lnTo>
                                <a:pt x="4232" y="9"/>
                              </a:lnTo>
                              <a:lnTo>
                                <a:pt x="4232" y="5"/>
                              </a:lnTo>
                              <a:lnTo>
                                <a:pt x="4233" y="3"/>
                              </a:lnTo>
                              <a:lnTo>
                                <a:pt x="4236" y="0"/>
                              </a:lnTo>
                              <a:lnTo>
                                <a:pt x="4237" y="0"/>
                              </a:lnTo>
                              <a:lnTo>
                                <a:pt x="4241" y="0"/>
                              </a:lnTo>
                              <a:lnTo>
                                <a:pt x="4243" y="0"/>
                              </a:lnTo>
                              <a:lnTo>
                                <a:pt x="4246" y="3"/>
                              </a:lnTo>
                              <a:lnTo>
                                <a:pt x="4247" y="5"/>
                              </a:lnTo>
                              <a:lnTo>
                                <a:pt x="4247" y="9"/>
                              </a:lnTo>
                              <a:lnTo>
                                <a:pt x="4246" y="11"/>
                              </a:lnTo>
                              <a:lnTo>
                                <a:pt x="4243" y="14"/>
                              </a:lnTo>
                              <a:lnTo>
                                <a:pt x="4241" y="15"/>
                              </a:lnTo>
                              <a:close/>
                              <a:moveTo>
                                <a:pt x="4271" y="15"/>
                              </a:moveTo>
                              <a:lnTo>
                                <a:pt x="4267" y="15"/>
                              </a:lnTo>
                              <a:lnTo>
                                <a:pt x="4266" y="14"/>
                              </a:lnTo>
                              <a:lnTo>
                                <a:pt x="4263" y="11"/>
                              </a:lnTo>
                              <a:lnTo>
                                <a:pt x="4262" y="9"/>
                              </a:lnTo>
                              <a:lnTo>
                                <a:pt x="4262" y="5"/>
                              </a:lnTo>
                              <a:lnTo>
                                <a:pt x="4263" y="3"/>
                              </a:lnTo>
                              <a:lnTo>
                                <a:pt x="4266" y="0"/>
                              </a:lnTo>
                              <a:lnTo>
                                <a:pt x="4267" y="0"/>
                              </a:lnTo>
                              <a:lnTo>
                                <a:pt x="4271" y="0"/>
                              </a:lnTo>
                              <a:lnTo>
                                <a:pt x="4273" y="0"/>
                              </a:lnTo>
                              <a:lnTo>
                                <a:pt x="4276" y="3"/>
                              </a:lnTo>
                              <a:lnTo>
                                <a:pt x="4277" y="5"/>
                              </a:lnTo>
                              <a:lnTo>
                                <a:pt x="4277" y="9"/>
                              </a:lnTo>
                              <a:lnTo>
                                <a:pt x="4276" y="11"/>
                              </a:lnTo>
                              <a:lnTo>
                                <a:pt x="4273" y="14"/>
                              </a:lnTo>
                              <a:lnTo>
                                <a:pt x="4271" y="15"/>
                              </a:lnTo>
                              <a:close/>
                              <a:moveTo>
                                <a:pt x="4301" y="15"/>
                              </a:moveTo>
                              <a:lnTo>
                                <a:pt x="4297" y="15"/>
                              </a:lnTo>
                              <a:lnTo>
                                <a:pt x="4296" y="14"/>
                              </a:lnTo>
                              <a:lnTo>
                                <a:pt x="4293" y="11"/>
                              </a:lnTo>
                              <a:lnTo>
                                <a:pt x="4292" y="9"/>
                              </a:lnTo>
                              <a:lnTo>
                                <a:pt x="4292" y="5"/>
                              </a:lnTo>
                              <a:lnTo>
                                <a:pt x="4293" y="3"/>
                              </a:lnTo>
                              <a:lnTo>
                                <a:pt x="4296" y="0"/>
                              </a:lnTo>
                              <a:lnTo>
                                <a:pt x="4297" y="0"/>
                              </a:lnTo>
                              <a:lnTo>
                                <a:pt x="4301" y="0"/>
                              </a:lnTo>
                              <a:lnTo>
                                <a:pt x="4303" y="0"/>
                              </a:lnTo>
                              <a:lnTo>
                                <a:pt x="4306" y="3"/>
                              </a:lnTo>
                              <a:lnTo>
                                <a:pt x="4307" y="5"/>
                              </a:lnTo>
                              <a:lnTo>
                                <a:pt x="4307" y="9"/>
                              </a:lnTo>
                              <a:lnTo>
                                <a:pt x="4306" y="11"/>
                              </a:lnTo>
                              <a:lnTo>
                                <a:pt x="4303" y="14"/>
                              </a:lnTo>
                              <a:lnTo>
                                <a:pt x="4301" y="15"/>
                              </a:lnTo>
                              <a:close/>
                              <a:moveTo>
                                <a:pt x="4331" y="15"/>
                              </a:moveTo>
                              <a:lnTo>
                                <a:pt x="4327" y="15"/>
                              </a:lnTo>
                              <a:lnTo>
                                <a:pt x="4326" y="14"/>
                              </a:lnTo>
                              <a:lnTo>
                                <a:pt x="4323" y="11"/>
                              </a:lnTo>
                              <a:lnTo>
                                <a:pt x="4322" y="9"/>
                              </a:lnTo>
                              <a:lnTo>
                                <a:pt x="4322" y="5"/>
                              </a:lnTo>
                              <a:lnTo>
                                <a:pt x="4323" y="3"/>
                              </a:lnTo>
                              <a:lnTo>
                                <a:pt x="4326" y="0"/>
                              </a:lnTo>
                              <a:lnTo>
                                <a:pt x="4327" y="0"/>
                              </a:lnTo>
                              <a:lnTo>
                                <a:pt x="4331" y="0"/>
                              </a:lnTo>
                              <a:lnTo>
                                <a:pt x="4333" y="0"/>
                              </a:lnTo>
                              <a:lnTo>
                                <a:pt x="4336" y="3"/>
                              </a:lnTo>
                              <a:lnTo>
                                <a:pt x="4337" y="5"/>
                              </a:lnTo>
                              <a:lnTo>
                                <a:pt x="4337" y="9"/>
                              </a:lnTo>
                              <a:lnTo>
                                <a:pt x="4336" y="11"/>
                              </a:lnTo>
                              <a:lnTo>
                                <a:pt x="4333" y="14"/>
                              </a:lnTo>
                              <a:lnTo>
                                <a:pt x="4331" y="15"/>
                              </a:lnTo>
                              <a:close/>
                              <a:moveTo>
                                <a:pt x="4361" y="15"/>
                              </a:moveTo>
                              <a:lnTo>
                                <a:pt x="4357" y="15"/>
                              </a:lnTo>
                              <a:lnTo>
                                <a:pt x="4356" y="14"/>
                              </a:lnTo>
                              <a:lnTo>
                                <a:pt x="4353" y="11"/>
                              </a:lnTo>
                              <a:lnTo>
                                <a:pt x="4352" y="9"/>
                              </a:lnTo>
                              <a:lnTo>
                                <a:pt x="4352" y="5"/>
                              </a:lnTo>
                              <a:lnTo>
                                <a:pt x="4353" y="3"/>
                              </a:lnTo>
                              <a:lnTo>
                                <a:pt x="4356" y="0"/>
                              </a:lnTo>
                              <a:lnTo>
                                <a:pt x="4357" y="0"/>
                              </a:lnTo>
                              <a:lnTo>
                                <a:pt x="4361" y="0"/>
                              </a:lnTo>
                              <a:lnTo>
                                <a:pt x="4363" y="0"/>
                              </a:lnTo>
                              <a:lnTo>
                                <a:pt x="4366" y="3"/>
                              </a:lnTo>
                              <a:lnTo>
                                <a:pt x="4367" y="5"/>
                              </a:lnTo>
                              <a:lnTo>
                                <a:pt x="4367" y="9"/>
                              </a:lnTo>
                              <a:lnTo>
                                <a:pt x="4366" y="11"/>
                              </a:lnTo>
                              <a:lnTo>
                                <a:pt x="4363" y="14"/>
                              </a:lnTo>
                              <a:lnTo>
                                <a:pt x="4361" y="15"/>
                              </a:lnTo>
                              <a:close/>
                              <a:moveTo>
                                <a:pt x="4391" y="15"/>
                              </a:moveTo>
                              <a:lnTo>
                                <a:pt x="4387" y="15"/>
                              </a:lnTo>
                              <a:lnTo>
                                <a:pt x="4386" y="14"/>
                              </a:lnTo>
                              <a:lnTo>
                                <a:pt x="4383" y="11"/>
                              </a:lnTo>
                              <a:lnTo>
                                <a:pt x="4382" y="9"/>
                              </a:lnTo>
                              <a:lnTo>
                                <a:pt x="4382" y="5"/>
                              </a:lnTo>
                              <a:lnTo>
                                <a:pt x="4383" y="3"/>
                              </a:lnTo>
                              <a:lnTo>
                                <a:pt x="4386" y="0"/>
                              </a:lnTo>
                              <a:lnTo>
                                <a:pt x="4387" y="0"/>
                              </a:lnTo>
                              <a:lnTo>
                                <a:pt x="4391" y="0"/>
                              </a:lnTo>
                              <a:lnTo>
                                <a:pt x="4393" y="0"/>
                              </a:lnTo>
                              <a:lnTo>
                                <a:pt x="4396" y="3"/>
                              </a:lnTo>
                              <a:lnTo>
                                <a:pt x="4397" y="5"/>
                              </a:lnTo>
                              <a:lnTo>
                                <a:pt x="4397" y="9"/>
                              </a:lnTo>
                              <a:lnTo>
                                <a:pt x="4396" y="11"/>
                              </a:lnTo>
                              <a:lnTo>
                                <a:pt x="4393" y="14"/>
                              </a:lnTo>
                              <a:lnTo>
                                <a:pt x="4391" y="15"/>
                              </a:lnTo>
                              <a:close/>
                              <a:moveTo>
                                <a:pt x="4422" y="15"/>
                              </a:moveTo>
                              <a:lnTo>
                                <a:pt x="4417" y="15"/>
                              </a:lnTo>
                              <a:lnTo>
                                <a:pt x="4416" y="14"/>
                              </a:lnTo>
                              <a:lnTo>
                                <a:pt x="4413" y="11"/>
                              </a:lnTo>
                              <a:lnTo>
                                <a:pt x="4412" y="9"/>
                              </a:lnTo>
                              <a:lnTo>
                                <a:pt x="4412" y="5"/>
                              </a:lnTo>
                              <a:lnTo>
                                <a:pt x="4413" y="3"/>
                              </a:lnTo>
                              <a:lnTo>
                                <a:pt x="4416" y="0"/>
                              </a:lnTo>
                              <a:lnTo>
                                <a:pt x="4417" y="0"/>
                              </a:lnTo>
                              <a:lnTo>
                                <a:pt x="4422" y="0"/>
                              </a:lnTo>
                              <a:lnTo>
                                <a:pt x="4423" y="0"/>
                              </a:lnTo>
                              <a:lnTo>
                                <a:pt x="4426" y="3"/>
                              </a:lnTo>
                              <a:lnTo>
                                <a:pt x="4427" y="5"/>
                              </a:lnTo>
                              <a:lnTo>
                                <a:pt x="4427" y="9"/>
                              </a:lnTo>
                              <a:lnTo>
                                <a:pt x="4426" y="11"/>
                              </a:lnTo>
                              <a:lnTo>
                                <a:pt x="4423" y="14"/>
                              </a:lnTo>
                              <a:lnTo>
                                <a:pt x="4422" y="15"/>
                              </a:lnTo>
                              <a:close/>
                              <a:moveTo>
                                <a:pt x="4452" y="15"/>
                              </a:moveTo>
                              <a:lnTo>
                                <a:pt x="4447" y="15"/>
                              </a:lnTo>
                              <a:lnTo>
                                <a:pt x="4446" y="14"/>
                              </a:lnTo>
                              <a:lnTo>
                                <a:pt x="4443" y="11"/>
                              </a:lnTo>
                              <a:lnTo>
                                <a:pt x="4442" y="9"/>
                              </a:lnTo>
                              <a:lnTo>
                                <a:pt x="4442" y="5"/>
                              </a:lnTo>
                              <a:lnTo>
                                <a:pt x="4443" y="3"/>
                              </a:lnTo>
                              <a:lnTo>
                                <a:pt x="4446" y="0"/>
                              </a:lnTo>
                              <a:lnTo>
                                <a:pt x="4447" y="0"/>
                              </a:lnTo>
                              <a:lnTo>
                                <a:pt x="4452" y="0"/>
                              </a:lnTo>
                              <a:lnTo>
                                <a:pt x="4453" y="0"/>
                              </a:lnTo>
                              <a:lnTo>
                                <a:pt x="4456" y="3"/>
                              </a:lnTo>
                              <a:lnTo>
                                <a:pt x="4457" y="5"/>
                              </a:lnTo>
                              <a:lnTo>
                                <a:pt x="4457" y="9"/>
                              </a:lnTo>
                              <a:lnTo>
                                <a:pt x="4456" y="11"/>
                              </a:lnTo>
                              <a:lnTo>
                                <a:pt x="4453" y="14"/>
                              </a:lnTo>
                              <a:lnTo>
                                <a:pt x="4452" y="15"/>
                              </a:lnTo>
                              <a:close/>
                              <a:moveTo>
                                <a:pt x="4482" y="15"/>
                              </a:moveTo>
                              <a:lnTo>
                                <a:pt x="4477" y="15"/>
                              </a:lnTo>
                              <a:lnTo>
                                <a:pt x="4476" y="14"/>
                              </a:lnTo>
                              <a:lnTo>
                                <a:pt x="4473" y="11"/>
                              </a:lnTo>
                              <a:lnTo>
                                <a:pt x="4472" y="9"/>
                              </a:lnTo>
                              <a:lnTo>
                                <a:pt x="4472" y="5"/>
                              </a:lnTo>
                              <a:lnTo>
                                <a:pt x="4473" y="3"/>
                              </a:lnTo>
                              <a:lnTo>
                                <a:pt x="4476" y="0"/>
                              </a:lnTo>
                              <a:lnTo>
                                <a:pt x="4477" y="0"/>
                              </a:lnTo>
                              <a:lnTo>
                                <a:pt x="4482" y="0"/>
                              </a:lnTo>
                              <a:lnTo>
                                <a:pt x="4483" y="0"/>
                              </a:lnTo>
                              <a:lnTo>
                                <a:pt x="4486" y="3"/>
                              </a:lnTo>
                              <a:lnTo>
                                <a:pt x="4487" y="5"/>
                              </a:lnTo>
                              <a:lnTo>
                                <a:pt x="4487" y="9"/>
                              </a:lnTo>
                              <a:lnTo>
                                <a:pt x="4486" y="11"/>
                              </a:lnTo>
                              <a:lnTo>
                                <a:pt x="4483" y="14"/>
                              </a:lnTo>
                              <a:lnTo>
                                <a:pt x="4482" y="15"/>
                              </a:lnTo>
                              <a:close/>
                              <a:moveTo>
                                <a:pt x="4512" y="15"/>
                              </a:moveTo>
                              <a:lnTo>
                                <a:pt x="4507" y="15"/>
                              </a:lnTo>
                              <a:lnTo>
                                <a:pt x="4506" y="14"/>
                              </a:lnTo>
                              <a:lnTo>
                                <a:pt x="4503" y="11"/>
                              </a:lnTo>
                              <a:lnTo>
                                <a:pt x="4502" y="9"/>
                              </a:lnTo>
                              <a:lnTo>
                                <a:pt x="4502" y="5"/>
                              </a:lnTo>
                              <a:lnTo>
                                <a:pt x="4503" y="3"/>
                              </a:lnTo>
                              <a:lnTo>
                                <a:pt x="4506" y="0"/>
                              </a:lnTo>
                              <a:lnTo>
                                <a:pt x="4507" y="0"/>
                              </a:lnTo>
                              <a:lnTo>
                                <a:pt x="4512" y="0"/>
                              </a:lnTo>
                              <a:lnTo>
                                <a:pt x="4513" y="0"/>
                              </a:lnTo>
                              <a:lnTo>
                                <a:pt x="4516" y="3"/>
                              </a:lnTo>
                              <a:lnTo>
                                <a:pt x="4517" y="5"/>
                              </a:lnTo>
                              <a:lnTo>
                                <a:pt x="4517" y="9"/>
                              </a:lnTo>
                              <a:lnTo>
                                <a:pt x="4516" y="11"/>
                              </a:lnTo>
                              <a:lnTo>
                                <a:pt x="4513" y="14"/>
                              </a:lnTo>
                              <a:lnTo>
                                <a:pt x="4512" y="15"/>
                              </a:lnTo>
                              <a:close/>
                              <a:moveTo>
                                <a:pt x="4542" y="15"/>
                              </a:moveTo>
                              <a:lnTo>
                                <a:pt x="4537" y="15"/>
                              </a:lnTo>
                              <a:lnTo>
                                <a:pt x="4536" y="14"/>
                              </a:lnTo>
                              <a:lnTo>
                                <a:pt x="4533" y="11"/>
                              </a:lnTo>
                              <a:lnTo>
                                <a:pt x="4532" y="9"/>
                              </a:lnTo>
                              <a:lnTo>
                                <a:pt x="4532" y="5"/>
                              </a:lnTo>
                              <a:lnTo>
                                <a:pt x="4533" y="3"/>
                              </a:lnTo>
                              <a:lnTo>
                                <a:pt x="4536" y="0"/>
                              </a:lnTo>
                              <a:lnTo>
                                <a:pt x="4537" y="0"/>
                              </a:lnTo>
                              <a:lnTo>
                                <a:pt x="4542" y="0"/>
                              </a:lnTo>
                              <a:lnTo>
                                <a:pt x="4543" y="0"/>
                              </a:lnTo>
                              <a:lnTo>
                                <a:pt x="4546" y="3"/>
                              </a:lnTo>
                              <a:lnTo>
                                <a:pt x="4547" y="5"/>
                              </a:lnTo>
                              <a:lnTo>
                                <a:pt x="4547" y="9"/>
                              </a:lnTo>
                              <a:lnTo>
                                <a:pt x="4546" y="11"/>
                              </a:lnTo>
                              <a:lnTo>
                                <a:pt x="4543" y="14"/>
                              </a:lnTo>
                              <a:lnTo>
                                <a:pt x="4542" y="15"/>
                              </a:lnTo>
                              <a:close/>
                              <a:moveTo>
                                <a:pt x="4572" y="15"/>
                              </a:moveTo>
                              <a:lnTo>
                                <a:pt x="4567" y="15"/>
                              </a:lnTo>
                              <a:lnTo>
                                <a:pt x="4566" y="14"/>
                              </a:lnTo>
                              <a:lnTo>
                                <a:pt x="4563" y="11"/>
                              </a:lnTo>
                              <a:lnTo>
                                <a:pt x="4562" y="9"/>
                              </a:lnTo>
                              <a:lnTo>
                                <a:pt x="4562" y="5"/>
                              </a:lnTo>
                              <a:lnTo>
                                <a:pt x="4563" y="3"/>
                              </a:lnTo>
                              <a:lnTo>
                                <a:pt x="4566" y="0"/>
                              </a:lnTo>
                              <a:lnTo>
                                <a:pt x="4567" y="0"/>
                              </a:lnTo>
                              <a:lnTo>
                                <a:pt x="4572" y="0"/>
                              </a:lnTo>
                              <a:lnTo>
                                <a:pt x="4573" y="0"/>
                              </a:lnTo>
                              <a:lnTo>
                                <a:pt x="4576" y="3"/>
                              </a:lnTo>
                              <a:lnTo>
                                <a:pt x="4577" y="5"/>
                              </a:lnTo>
                              <a:lnTo>
                                <a:pt x="4577" y="9"/>
                              </a:lnTo>
                              <a:lnTo>
                                <a:pt x="4576" y="11"/>
                              </a:lnTo>
                              <a:lnTo>
                                <a:pt x="4573" y="14"/>
                              </a:lnTo>
                              <a:lnTo>
                                <a:pt x="4572" y="15"/>
                              </a:lnTo>
                              <a:close/>
                              <a:moveTo>
                                <a:pt x="4602" y="15"/>
                              </a:moveTo>
                              <a:lnTo>
                                <a:pt x="4597" y="15"/>
                              </a:lnTo>
                              <a:lnTo>
                                <a:pt x="4596" y="14"/>
                              </a:lnTo>
                              <a:lnTo>
                                <a:pt x="4593" y="11"/>
                              </a:lnTo>
                              <a:lnTo>
                                <a:pt x="4592" y="9"/>
                              </a:lnTo>
                              <a:lnTo>
                                <a:pt x="4592" y="5"/>
                              </a:lnTo>
                              <a:lnTo>
                                <a:pt x="4593" y="3"/>
                              </a:lnTo>
                              <a:lnTo>
                                <a:pt x="4596" y="0"/>
                              </a:lnTo>
                              <a:lnTo>
                                <a:pt x="4597" y="0"/>
                              </a:lnTo>
                              <a:lnTo>
                                <a:pt x="4602" y="0"/>
                              </a:lnTo>
                              <a:lnTo>
                                <a:pt x="4603" y="0"/>
                              </a:lnTo>
                              <a:lnTo>
                                <a:pt x="4606" y="3"/>
                              </a:lnTo>
                              <a:lnTo>
                                <a:pt x="4607" y="5"/>
                              </a:lnTo>
                              <a:lnTo>
                                <a:pt x="4607" y="9"/>
                              </a:lnTo>
                              <a:lnTo>
                                <a:pt x="4606" y="11"/>
                              </a:lnTo>
                              <a:lnTo>
                                <a:pt x="4603" y="14"/>
                              </a:lnTo>
                              <a:lnTo>
                                <a:pt x="4602" y="15"/>
                              </a:lnTo>
                              <a:close/>
                              <a:moveTo>
                                <a:pt x="4632" y="15"/>
                              </a:moveTo>
                              <a:lnTo>
                                <a:pt x="4627" y="15"/>
                              </a:lnTo>
                              <a:lnTo>
                                <a:pt x="4626" y="14"/>
                              </a:lnTo>
                              <a:lnTo>
                                <a:pt x="4623" y="11"/>
                              </a:lnTo>
                              <a:lnTo>
                                <a:pt x="4622" y="9"/>
                              </a:lnTo>
                              <a:lnTo>
                                <a:pt x="4622" y="5"/>
                              </a:lnTo>
                              <a:lnTo>
                                <a:pt x="4623" y="3"/>
                              </a:lnTo>
                              <a:lnTo>
                                <a:pt x="4626" y="0"/>
                              </a:lnTo>
                              <a:lnTo>
                                <a:pt x="4627" y="0"/>
                              </a:lnTo>
                              <a:lnTo>
                                <a:pt x="4632" y="0"/>
                              </a:lnTo>
                              <a:lnTo>
                                <a:pt x="4633" y="0"/>
                              </a:lnTo>
                              <a:lnTo>
                                <a:pt x="4636" y="3"/>
                              </a:lnTo>
                              <a:lnTo>
                                <a:pt x="4637" y="5"/>
                              </a:lnTo>
                              <a:lnTo>
                                <a:pt x="4637" y="9"/>
                              </a:lnTo>
                              <a:lnTo>
                                <a:pt x="4636" y="11"/>
                              </a:lnTo>
                              <a:lnTo>
                                <a:pt x="4633" y="14"/>
                              </a:lnTo>
                              <a:lnTo>
                                <a:pt x="4632" y="15"/>
                              </a:lnTo>
                              <a:close/>
                              <a:moveTo>
                                <a:pt x="4662" y="15"/>
                              </a:moveTo>
                              <a:lnTo>
                                <a:pt x="4657" y="15"/>
                              </a:lnTo>
                              <a:lnTo>
                                <a:pt x="4656" y="14"/>
                              </a:lnTo>
                              <a:lnTo>
                                <a:pt x="4653" y="11"/>
                              </a:lnTo>
                              <a:lnTo>
                                <a:pt x="4652" y="9"/>
                              </a:lnTo>
                              <a:lnTo>
                                <a:pt x="4652" y="5"/>
                              </a:lnTo>
                              <a:lnTo>
                                <a:pt x="4653" y="3"/>
                              </a:lnTo>
                              <a:lnTo>
                                <a:pt x="4656" y="0"/>
                              </a:lnTo>
                              <a:lnTo>
                                <a:pt x="4657" y="0"/>
                              </a:lnTo>
                              <a:lnTo>
                                <a:pt x="4662" y="0"/>
                              </a:lnTo>
                              <a:lnTo>
                                <a:pt x="4663" y="0"/>
                              </a:lnTo>
                              <a:lnTo>
                                <a:pt x="4666" y="3"/>
                              </a:lnTo>
                              <a:lnTo>
                                <a:pt x="4667" y="5"/>
                              </a:lnTo>
                              <a:lnTo>
                                <a:pt x="4667" y="9"/>
                              </a:lnTo>
                              <a:lnTo>
                                <a:pt x="4666" y="11"/>
                              </a:lnTo>
                              <a:lnTo>
                                <a:pt x="4663" y="14"/>
                              </a:lnTo>
                              <a:lnTo>
                                <a:pt x="4662" y="15"/>
                              </a:lnTo>
                              <a:close/>
                              <a:moveTo>
                                <a:pt x="4692" y="15"/>
                              </a:moveTo>
                              <a:lnTo>
                                <a:pt x="4687" y="15"/>
                              </a:lnTo>
                              <a:lnTo>
                                <a:pt x="4686" y="14"/>
                              </a:lnTo>
                              <a:lnTo>
                                <a:pt x="4683" y="11"/>
                              </a:lnTo>
                              <a:lnTo>
                                <a:pt x="4682" y="9"/>
                              </a:lnTo>
                              <a:lnTo>
                                <a:pt x="4682" y="5"/>
                              </a:lnTo>
                              <a:lnTo>
                                <a:pt x="4683" y="3"/>
                              </a:lnTo>
                              <a:lnTo>
                                <a:pt x="4686" y="0"/>
                              </a:lnTo>
                              <a:lnTo>
                                <a:pt x="4687" y="0"/>
                              </a:lnTo>
                              <a:lnTo>
                                <a:pt x="4692" y="0"/>
                              </a:lnTo>
                              <a:lnTo>
                                <a:pt x="4693" y="0"/>
                              </a:lnTo>
                              <a:lnTo>
                                <a:pt x="4696" y="3"/>
                              </a:lnTo>
                              <a:lnTo>
                                <a:pt x="4697" y="5"/>
                              </a:lnTo>
                              <a:lnTo>
                                <a:pt x="4697" y="9"/>
                              </a:lnTo>
                              <a:lnTo>
                                <a:pt x="4696" y="11"/>
                              </a:lnTo>
                              <a:lnTo>
                                <a:pt x="4693" y="14"/>
                              </a:lnTo>
                              <a:lnTo>
                                <a:pt x="4692" y="15"/>
                              </a:lnTo>
                              <a:close/>
                              <a:moveTo>
                                <a:pt x="4722" y="15"/>
                              </a:moveTo>
                              <a:lnTo>
                                <a:pt x="4718" y="15"/>
                              </a:lnTo>
                              <a:lnTo>
                                <a:pt x="4716" y="14"/>
                              </a:lnTo>
                              <a:lnTo>
                                <a:pt x="4713" y="11"/>
                              </a:lnTo>
                              <a:lnTo>
                                <a:pt x="4712" y="9"/>
                              </a:lnTo>
                              <a:lnTo>
                                <a:pt x="4712" y="5"/>
                              </a:lnTo>
                              <a:lnTo>
                                <a:pt x="4713" y="3"/>
                              </a:lnTo>
                              <a:lnTo>
                                <a:pt x="4716" y="0"/>
                              </a:lnTo>
                              <a:lnTo>
                                <a:pt x="4718" y="0"/>
                              </a:lnTo>
                              <a:lnTo>
                                <a:pt x="4722" y="0"/>
                              </a:lnTo>
                              <a:lnTo>
                                <a:pt x="4723" y="0"/>
                              </a:lnTo>
                              <a:lnTo>
                                <a:pt x="4726" y="3"/>
                              </a:lnTo>
                              <a:lnTo>
                                <a:pt x="4727" y="5"/>
                              </a:lnTo>
                              <a:lnTo>
                                <a:pt x="4727" y="9"/>
                              </a:lnTo>
                              <a:lnTo>
                                <a:pt x="4726" y="11"/>
                              </a:lnTo>
                              <a:lnTo>
                                <a:pt x="4723" y="14"/>
                              </a:lnTo>
                              <a:lnTo>
                                <a:pt x="4722" y="15"/>
                              </a:lnTo>
                              <a:close/>
                              <a:moveTo>
                                <a:pt x="4752" y="15"/>
                              </a:moveTo>
                              <a:lnTo>
                                <a:pt x="4748" y="15"/>
                              </a:lnTo>
                              <a:lnTo>
                                <a:pt x="4746" y="14"/>
                              </a:lnTo>
                              <a:lnTo>
                                <a:pt x="4743" y="11"/>
                              </a:lnTo>
                              <a:lnTo>
                                <a:pt x="4742" y="9"/>
                              </a:lnTo>
                              <a:lnTo>
                                <a:pt x="4742" y="5"/>
                              </a:lnTo>
                              <a:lnTo>
                                <a:pt x="4743" y="3"/>
                              </a:lnTo>
                              <a:lnTo>
                                <a:pt x="4746" y="0"/>
                              </a:lnTo>
                              <a:lnTo>
                                <a:pt x="4748" y="0"/>
                              </a:lnTo>
                              <a:lnTo>
                                <a:pt x="4752" y="0"/>
                              </a:lnTo>
                              <a:lnTo>
                                <a:pt x="4753" y="0"/>
                              </a:lnTo>
                              <a:lnTo>
                                <a:pt x="4756" y="3"/>
                              </a:lnTo>
                              <a:lnTo>
                                <a:pt x="4757" y="5"/>
                              </a:lnTo>
                              <a:lnTo>
                                <a:pt x="4757" y="9"/>
                              </a:lnTo>
                              <a:lnTo>
                                <a:pt x="4756" y="11"/>
                              </a:lnTo>
                              <a:lnTo>
                                <a:pt x="4753" y="14"/>
                              </a:lnTo>
                              <a:lnTo>
                                <a:pt x="4752" y="15"/>
                              </a:lnTo>
                              <a:close/>
                              <a:moveTo>
                                <a:pt x="4782" y="15"/>
                              </a:moveTo>
                              <a:lnTo>
                                <a:pt x="4778" y="15"/>
                              </a:lnTo>
                              <a:lnTo>
                                <a:pt x="4776" y="14"/>
                              </a:lnTo>
                              <a:lnTo>
                                <a:pt x="4773" y="11"/>
                              </a:lnTo>
                              <a:lnTo>
                                <a:pt x="4772" y="9"/>
                              </a:lnTo>
                              <a:lnTo>
                                <a:pt x="4772" y="5"/>
                              </a:lnTo>
                              <a:lnTo>
                                <a:pt x="4773" y="3"/>
                              </a:lnTo>
                              <a:lnTo>
                                <a:pt x="4776" y="0"/>
                              </a:lnTo>
                              <a:lnTo>
                                <a:pt x="4778" y="0"/>
                              </a:lnTo>
                              <a:lnTo>
                                <a:pt x="4782" y="0"/>
                              </a:lnTo>
                              <a:lnTo>
                                <a:pt x="4783" y="0"/>
                              </a:lnTo>
                              <a:lnTo>
                                <a:pt x="4786" y="3"/>
                              </a:lnTo>
                              <a:lnTo>
                                <a:pt x="4787" y="5"/>
                              </a:lnTo>
                              <a:lnTo>
                                <a:pt x="4787" y="9"/>
                              </a:lnTo>
                              <a:lnTo>
                                <a:pt x="4786" y="11"/>
                              </a:lnTo>
                              <a:lnTo>
                                <a:pt x="4783" y="14"/>
                              </a:lnTo>
                              <a:lnTo>
                                <a:pt x="4782" y="15"/>
                              </a:lnTo>
                              <a:close/>
                              <a:moveTo>
                                <a:pt x="4812" y="15"/>
                              </a:moveTo>
                              <a:lnTo>
                                <a:pt x="4808" y="15"/>
                              </a:lnTo>
                              <a:lnTo>
                                <a:pt x="4806" y="14"/>
                              </a:lnTo>
                              <a:lnTo>
                                <a:pt x="4803" y="11"/>
                              </a:lnTo>
                              <a:lnTo>
                                <a:pt x="4802" y="9"/>
                              </a:lnTo>
                              <a:lnTo>
                                <a:pt x="4802" y="5"/>
                              </a:lnTo>
                              <a:lnTo>
                                <a:pt x="4803" y="3"/>
                              </a:lnTo>
                              <a:lnTo>
                                <a:pt x="4806" y="0"/>
                              </a:lnTo>
                              <a:lnTo>
                                <a:pt x="4808" y="0"/>
                              </a:lnTo>
                              <a:lnTo>
                                <a:pt x="4812" y="0"/>
                              </a:lnTo>
                              <a:lnTo>
                                <a:pt x="4813" y="0"/>
                              </a:lnTo>
                              <a:lnTo>
                                <a:pt x="4816" y="3"/>
                              </a:lnTo>
                              <a:lnTo>
                                <a:pt x="4817" y="5"/>
                              </a:lnTo>
                              <a:lnTo>
                                <a:pt x="4817" y="9"/>
                              </a:lnTo>
                              <a:lnTo>
                                <a:pt x="4816" y="11"/>
                              </a:lnTo>
                              <a:lnTo>
                                <a:pt x="4813" y="14"/>
                              </a:lnTo>
                              <a:lnTo>
                                <a:pt x="4812" y="15"/>
                              </a:lnTo>
                              <a:close/>
                              <a:moveTo>
                                <a:pt x="4842" y="15"/>
                              </a:moveTo>
                              <a:lnTo>
                                <a:pt x="4838" y="15"/>
                              </a:lnTo>
                              <a:lnTo>
                                <a:pt x="4836" y="14"/>
                              </a:lnTo>
                              <a:lnTo>
                                <a:pt x="4833" y="11"/>
                              </a:lnTo>
                              <a:lnTo>
                                <a:pt x="4832" y="9"/>
                              </a:lnTo>
                              <a:lnTo>
                                <a:pt x="4832" y="5"/>
                              </a:lnTo>
                              <a:lnTo>
                                <a:pt x="4833" y="3"/>
                              </a:lnTo>
                              <a:lnTo>
                                <a:pt x="4836" y="0"/>
                              </a:lnTo>
                              <a:lnTo>
                                <a:pt x="4838" y="0"/>
                              </a:lnTo>
                              <a:lnTo>
                                <a:pt x="4842" y="0"/>
                              </a:lnTo>
                              <a:lnTo>
                                <a:pt x="4843" y="0"/>
                              </a:lnTo>
                              <a:lnTo>
                                <a:pt x="4846" y="3"/>
                              </a:lnTo>
                              <a:lnTo>
                                <a:pt x="4847" y="5"/>
                              </a:lnTo>
                              <a:lnTo>
                                <a:pt x="4847" y="9"/>
                              </a:lnTo>
                              <a:lnTo>
                                <a:pt x="4846" y="11"/>
                              </a:lnTo>
                              <a:lnTo>
                                <a:pt x="4843" y="14"/>
                              </a:lnTo>
                              <a:lnTo>
                                <a:pt x="4842" y="15"/>
                              </a:lnTo>
                              <a:close/>
                              <a:moveTo>
                                <a:pt x="4872" y="15"/>
                              </a:moveTo>
                              <a:lnTo>
                                <a:pt x="4868" y="15"/>
                              </a:lnTo>
                              <a:lnTo>
                                <a:pt x="4866" y="14"/>
                              </a:lnTo>
                              <a:lnTo>
                                <a:pt x="4863" y="11"/>
                              </a:lnTo>
                              <a:lnTo>
                                <a:pt x="4862" y="9"/>
                              </a:lnTo>
                              <a:lnTo>
                                <a:pt x="4862" y="5"/>
                              </a:lnTo>
                              <a:lnTo>
                                <a:pt x="4863" y="3"/>
                              </a:lnTo>
                              <a:lnTo>
                                <a:pt x="4866" y="0"/>
                              </a:lnTo>
                              <a:lnTo>
                                <a:pt x="4868" y="0"/>
                              </a:lnTo>
                              <a:lnTo>
                                <a:pt x="4872" y="0"/>
                              </a:lnTo>
                              <a:lnTo>
                                <a:pt x="4873" y="0"/>
                              </a:lnTo>
                              <a:lnTo>
                                <a:pt x="4876" y="3"/>
                              </a:lnTo>
                              <a:lnTo>
                                <a:pt x="4877" y="5"/>
                              </a:lnTo>
                              <a:lnTo>
                                <a:pt x="4877" y="9"/>
                              </a:lnTo>
                              <a:lnTo>
                                <a:pt x="4876" y="11"/>
                              </a:lnTo>
                              <a:lnTo>
                                <a:pt x="4873" y="14"/>
                              </a:lnTo>
                              <a:lnTo>
                                <a:pt x="4872" y="15"/>
                              </a:lnTo>
                              <a:close/>
                              <a:moveTo>
                                <a:pt x="4902" y="15"/>
                              </a:moveTo>
                              <a:lnTo>
                                <a:pt x="4898" y="15"/>
                              </a:lnTo>
                              <a:lnTo>
                                <a:pt x="4896" y="14"/>
                              </a:lnTo>
                              <a:lnTo>
                                <a:pt x="4893" y="11"/>
                              </a:lnTo>
                              <a:lnTo>
                                <a:pt x="4892" y="9"/>
                              </a:lnTo>
                              <a:lnTo>
                                <a:pt x="4892" y="5"/>
                              </a:lnTo>
                              <a:lnTo>
                                <a:pt x="4893" y="3"/>
                              </a:lnTo>
                              <a:lnTo>
                                <a:pt x="4896" y="0"/>
                              </a:lnTo>
                              <a:lnTo>
                                <a:pt x="4898" y="0"/>
                              </a:lnTo>
                              <a:lnTo>
                                <a:pt x="4902" y="0"/>
                              </a:lnTo>
                              <a:lnTo>
                                <a:pt x="4904" y="0"/>
                              </a:lnTo>
                              <a:lnTo>
                                <a:pt x="4906" y="3"/>
                              </a:lnTo>
                              <a:lnTo>
                                <a:pt x="4907" y="5"/>
                              </a:lnTo>
                              <a:lnTo>
                                <a:pt x="4907" y="9"/>
                              </a:lnTo>
                              <a:lnTo>
                                <a:pt x="4906" y="11"/>
                              </a:lnTo>
                              <a:lnTo>
                                <a:pt x="4904" y="14"/>
                              </a:lnTo>
                              <a:lnTo>
                                <a:pt x="4902" y="15"/>
                              </a:lnTo>
                              <a:close/>
                              <a:moveTo>
                                <a:pt x="4932" y="15"/>
                              </a:moveTo>
                              <a:lnTo>
                                <a:pt x="4928" y="15"/>
                              </a:lnTo>
                              <a:lnTo>
                                <a:pt x="4926" y="14"/>
                              </a:lnTo>
                              <a:lnTo>
                                <a:pt x="4923" y="11"/>
                              </a:lnTo>
                              <a:lnTo>
                                <a:pt x="4922" y="9"/>
                              </a:lnTo>
                              <a:lnTo>
                                <a:pt x="4922" y="5"/>
                              </a:lnTo>
                              <a:lnTo>
                                <a:pt x="4923" y="3"/>
                              </a:lnTo>
                              <a:lnTo>
                                <a:pt x="4926" y="0"/>
                              </a:lnTo>
                              <a:lnTo>
                                <a:pt x="4928" y="0"/>
                              </a:lnTo>
                              <a:lnTo>
                                <a:pt x="4932" y="0"/>
                              </a:lnTo>
                              <a:lnTo>
                                <a:pt x="4934" y="0"/>
                              </a:lnTo>
                              <a:lnTo>
                                <a:pt x="4936" y="3"/>
                              </a:lnTo>
                              <a:lnTo>
                                <a:pt x="4937" y="5"/>
                              </a:lnTo>
                              <a:lnTo>
                                <a:pt x="4937" y="9"/>
                              </a:lnTo>
                              <a:lnTo>
                                <a:pt x="4936" y="11"/>
                              </a:lnTo>
                              <a:lnTo>
                                <a:pt x="4934" y="14"/>
                              </a:lnTo>
                              <a:lnTo>
                                <a:pt x="4932" y="15"/>
                              </a:lnTo>
                              <a:close/>
                              <a:moveTo>
                                <a:pt x="4962" y="15"/>
                              </a:moveTo>
                              <a:lnTo>
                                <a:pt x="4958" y="15"/>
                              </a:lnTo>
                              <a:lnTo>
                                <a:pt x="4956" y="14"/>
                              </a:lnTo>
                              <a:lnTo>
                                <a:pt x="4953" y="11"/>
                              </a:lnTo>
                              <a:lnTo>
                                <a:pt x="4952" y="9"/>
                              </a:lnTo>
                              <a:lnTo>
                                <a:pt x="4952" y="5"/>
                              </a:lnTo>
                              <a:lnTo>
                                <a:pt x="4953" y="3"/>
                              </a:lnTo>
                              <a:lnTo>
                                <a:pt x="4956" y="0"/>
                              </a:lnTo>
                              <a:lnTo>
                                <a:pt x="4958" y="0"/>
                              </a:lnTo>
                              <a:lnTo>
                                <a:pt x="4962" y="0"/>
                              </a:lnTo>
                              <a:lnTo>
                                <a:pt x="4964" y="0"/>
                              </a:lnTo>
                              <a:lnTo>
                                <a:pt x="4966" y="3"/>
                              </a:lnTo>
                              <a:lnTo>
                                <a:pt x="4967" y="5"/>
                              </a:lnTo>
                              <a:lnTo>
                                <a:pt x="4967" y="9"/>
                              </a:lnTo>
                              <a:lnTo>
                                <a:pt x="4966" y="11"/>
                              </a:lnTo>
                              <a:lnTo>
                                <a:pt x="4964" y="14"/>
                              </a:lnTo>
                              <a:lnTo>
                                <a:pt x="4962" y="15"/>
                              </a:lnTo>
                              <a:close/>
                              <a:moveTo>
                                <a:pt x="4992" y="15"/>
                              </a:moveTo>
                              <a:lnTo>
                                <a:pt x="4988" y="15"/>
                              </a:lnTo>
                              <a:lnTo>
                                <a:pt x="4986" y="14"/>
                              </a:lnTo>
                              <a:lnTo>
                                <a:pt x="4983" y="11"/>
                              </a:lnTo>
                              <a:lnTo>
                                <a:pt x="4982" y="9"/>
                              </a:lnTo>
                              <a:lnTo>
                                <a:pt x="4982" y="5"/>
                              </a:lnTo>
                              <a:lnTo>
                                <a:pt x="4983" y="3"/>
                              </a:lnTo>
                              <a:lnTo>
                                <a:pt x="4986" y="0"/>
                              </a:lnTo>
                              <a:lnTo>
                                <a:pt x="4988" y="0"/>
                              </a:lnTo>
                              <a:lnTo>
                                <a:pt x="4992" y="0"/>
                              </a:lnTo>
                              <a:lnTo>
                                <a:pt x="4994" y="0"/>
                              </a:lnTo>
                              <a:lnTo>
                                <a:pt x="4996" y="3"/>
                              </a:lnTo>
                              <a:lnTo>
                                <a:pt x="4997" y="5"/>
                              </a:lnTo>
                              <a:lnTo>
                                <a:pt x="4997" y="9"/>
                              </a:lnTo>
                              <a:lnTo>
                                <a:pt x="4996" y="11"/>
                              </a:lnTo>
                              <a:lnTo>
                                <a:pt x="4994" y="14"/>
                              </a:lnTo>
                              <a:lnTo>
                                <a:pt x="4992" y="15"/>
                              </a:lnTo>
                              <a:close/>
                              <a:moveTo>
                                <a:pt x="5022" y="15"/>
                              </a:moveTo>
                              <a:lnTo>
                                <a:pt x="5018" y="15"/>
                              </a:lnTo>
                              <a:lnTo>
                                <a:pt x="5016" y="14"/>
                              </a:lnTo>
                              <a:lnTo>
                                <a:pt x="5013" y="11"/>
                              </a:lnTo>
                              <a:lnTo>
                                <a:pt x="5012" y="9"/>
                              </a:lnTo>
                              <a:lnTo>
                                <a:pt x="5012" y="5"/>
                              </a:lnTo>
                              <a:lnTo>
                                <a:pt x="5013" y="3"/>
                              </a:lnTo>
                              <a:lnTo>
                                <a:pt x="5016" y="0"/>
                              </a:lnTo>
                              <a:lnTo>
                                <a:pt x="5018" y="0"/>
                              </a:lnTo>
                              <a:lnTo>
                                <a:pt x="5022" y="0"/>
                              </a:lnTo>
                              <a:lnTo>
                                <a:pt x="5024" y="0"/>
                              </a:lnTo>
                              <a:lnTo>
                                <a:pt x="5027" y="3"/>
                              </a:lnTo>
                              <a:lnTo>
                                <a:pt x="5027" y="5"/>
                              </a:lnTo>
                              <a:lnTo>
                                <a:pt x="5027" y="9"/>
                              </a:lnTo>
                              <a:lnTo>
                                <a:pt x="5027" y="11"/>
                              </a:lnTo>
                              <a:lnTo>
                                <a:pt x="5024" y="14"/>
                              </a:lnTo>
                              <a:lnTo>
                                <a:pt x="5022" y="15"/>
                              </a:lnTo>
                              <a:close/>
                              <a:moveTo>
                                <a:pt x="5052" y="15"/>
                              </a:moveTo>
                              <a:lnTo>
                                <a:pt x="5048" y="15"/>
                              </a:lnTo>
                              <a:lnTo>
                                <a:pt x="5046" y="14"/>
                              </a:lnTo>
                              <a:lnTo>
                                <a:pt x="5043" y="11"/>
                              </a:lnTo>
                              <a:lnTo>
                                <a:pt x="5042" y="9"/>
                              </a:lnTo>
                              <a:lnTo>
                                <a:pt x="5042" y="5"/>
                              </a:lnTo>
                              <a:lnTo>
                                <a:pt x="5043" y="3"/>
                              </a:lnTo>
                              <a:lnTo>
                                <a:pt x="5046" y="0"/>
                              </a:lnTo>
                              <a:lnTo>
                                <a:pt x="5048" y="0"/>
                              </a:lnTo>
                              <a:lnTo>
                                <a:pt x="5052" y="0"/>
                              </a:lnTo>
                              <a:lnTo>
                                <a:pt x="5054" y="0"/>
                              </a:lnTo>
                              <a:lnTo>
                                <a:pt x="5057" y="3"/>
                              </a:lnTo>
                              <a:lnTo>
                                <a:pt x="5057" y="5"/>
                              </a:lnTo>
                              <a:lnTo>
                                <a:pt x="5057" y="9"/>
                              </a:lnTo>
                              <a:lnTo>
                                <a:pt x="5057" y="11"/>
                              </a:lnTo>
                              <a:lnTo>
                                <a:pt x="5054" y="14"/>
                              </a:lnTo>
                              <a:lnTo>
                                <a:pt x="5052" y="15"/>
                              </a:lnTo>
                              <a:close/>
                              <a:moveTo>
                                <a:pt x="5082" y="15"/>
                              </a:moveTo>
                              <a:lnTo>
                                <a:pt x="5078" y="15"/>
                              </a:lnTo>
                              <a:lnTo>
                                <a:pt x="5076" y="14"/>
                              </a:lnTo>
                              <a:lnTo>
                                <a:pt x="5073" y="11"/>
                              </a:lnTo>
                              <a:lnTo>
                                <a:pt x="5072" y="9"/>
                              </a:lnTo>
                              <a:lnTo>
                                <a:pt x="5072" y="5"/>
                              </a:lnTo>
                              <a:lnTo>
                                <a:pt x="5073" y="3"/>
                              </a:lnTo>
                              <a:lnTo>
                                <a:pt x="5076" y="0"/>
                              </a:lnTo>
                              <a:lnTo>
                                <a:pt x="5078" y="0"/>
                              </a:lnTo>
                              <a:lnTo>
                                <a:pt x="5082" y="0"/>
                              </a:lnTo>
                              <a:lnTo>
                                <a:pt x="5084" y="0"/>
                              </a:lnTo>
                              <a:lnTo>
                                <a:pt x="5087" y="3"/>
                              </a:lnTo>
                              <a:lnTo>
                                <a:pt x="5087" y="5"/>
                              </a:lnTo>
                              <a:lnTo>
                                <a:pt x="5087" y="9"/>
                              </a:lnTo>
                              <a:lnTo>
                                <a:pt x="5087" y="11"/>
                              </a:lnTo>
                              <a:lnTo>
                                <a:pt x="5084" y="14"/>
                              </a:lnTo>
                              <a:lnTo>
                                <a:pt x="5082" y="15"/>
                              </a:lnTo>
                              <a:close/>
                              <a:moveTo>
                                <a:pt x="5112" y="15"/>
                              </a:moveTo>
                              <a:lnTo>
                                <a:pt x="5108" y="15"/>
                              </a:lnTo>
                              <a:lnTo>
                                <a:pt x="5106" y="14"/>
                              </a:lnTo>
                              <a:lnTo>
                                <a:pt x="5103" y="11"/>
                              </a:lnTo>
                              <a:lnTo>
                                <a:pt x="5102" y="9"/>
                              </a:lnTo>
                              <a:lnTo>
                                <a:pt x="5102" y="5"/>
                              </a:lnTo>
                              <a:lnTo>
                                <a:pt x="5103" y="3"/>
                              </a:lnTo>
                              <a:lnTo>
                                <a:pt x="5106" y="0"/>
                              </a:lnTo>
                              <a:lnTo>
                                <a:pt x="5108" y="0"/>
                              </a:lnTo>
                              <a:lnTo>
                                <a:pt x="5112" y="0"/>
                              </a:lnTo>
                              <a:lnTo>
                                <a:pt x="5114" y="0"/>
                              </a:lnTo>
                              <a:lnTo>
                                <a:pt x="5117" y="3"/>
                              </a:lnTo>
                              <a:lnTo>
                                <a:pt x="5117" y="5"/>
                              </a:lnTo>
                              <a:lnTo>
                                <a:pt x="5117" y="9"/>
                              </a:lnTo>
                              <a:lnTo>
                                <a:pt x="5117" y="11"/>
                              </a:lnTo>
                              <a:lnTo>
                                <a:pt x="5114" y="14"/>
                              </a:lnTo>
                              <a:lnTo>
                                <a:pt x="5112" y="15"/>
                              </a:lnTo>
                              <a:close/>
                              <a:moveTo>
                                <a:pt x="5142" y="15"/>
                              </a:moveTo>
                              <a:lnTo>
                                <a:pt x="5138" y="15"/>
                              </a:lnTo>
                              <a:lnTo>
                                <a:pt x="5136" y="14"/>
                              </a:lnTo>
                              <a:lnTo>
                                <a:pt x="5133" y="11"/>
                              </a:lnTo>
                              <a:lnTo>
                                <a:pt x="5132" y="9"/>
                              </a:lnTo>
                              <a:lnTo>
                                <a:pt x="5132" y="5"/>
                              </a:lnTo>
                              <a:lnTo>
                                <a:pt x="5133" y="3"/>
                              </a:lnTo>
                              <a:lnTo>
                                <a:pt x="5136" y="0"/>
                              </a:lnTo>
                              <a:lnTo>
                                <a:pt x="5138" y="0"/>
                              </a:lnTo>
                              <a:lnTo>
                                <a:pt x="5142" y="0"/>
                              </a:lnTo>
                              <a:lnTo>
                                <a:pt x="5144" y="0"/>
                              </a:lnTo>
                              <a:lnTo>
                                <a:pt x="5147" y="3"/>
                              </a:lnTo>
                              <a:lnTo>
                                <a:pt x="5147" y="5"/>
                              </a:lnTo>
                              <a:lnTo>
                                <a:pt x="5147" y="9"/>
                              </a:lnTo>
                              <a:lnTo>
                                <a:pt x="5147" y="11"/>
                              </a:lnTo>
                              <a:lnTo>
                                <a:pt x="5144" y="14"/>
                              </a:lnTo>
                              <a:lnTo>
                                <a:pt x="5142" y="15"/>
                              </a:lnTo>
                              <a:close/>
                              <a:moveTo>
                                <a:pt x="5172" y="15"/>
                              </a:moveTo>
                              <a:lnTo>
                                <a:pt x="5168" y="15"/>
                              </a:lnTo>
                              <a:lnTo>
                                <a:pt x="5166" y="14"/>
                              </a:lnTo>
                              <a:lnTo>
                                <a:pt x="5163" y="11"/>
                              </a:lnTo>
                              <a:lnTo>
                                <a:pt x="5162" y="9"/>
                              </a:lnTo>
                              <a:lnTo>
                                <a:pt x="5162" y="5"/>
                              </a:lnTo>
                              <a:lnTo>
                                <a:pt x="5163" y="3"/>
                              </a:lnTo>
                              <a:lnTo>
                                <a:pt x="5166" y="0"/>
                              </a:lnTo>
                              <a:lnTo>
                                <a:pt x="5168" y="0"/>
                              </a:lnTo>
                              <a:lnTo>
                                <a:pt x="5172" y="0"/>
                              </a:lnTo>
                              <a:lnTo>
                                <a:pt x="5174" y="0"/>
                              </a:lnTo>
                              <a:lnTo>
                                <a:pt x="5177" y="3"/>
                              </a:lnTo>
                              <a:lnTo>
                                <a:pt x="5177" y="5"/>
                              </a:lnTo>
                              <a:lnTo>
                                <a:pt x="5177" y="9"/>
                              </a:lnTo>
                              <a:lnTo>
                                <a:pt x="5177" y="11"/>
                              </a:lnTo>
                              <a:lnTo>
                                <a:pt x="5174" y="14"/>
                              </a:lnTo>
                              <a:lnTo>
                                <a:pt x="5172" y="15"/>
                              </a:lnTo>
                              <a:close/>
                              <a:moveTo>
                                <a:pt x="5202" y="15"/>
                              </a:moveTo>
                              <a:lnTo>
                                <a:pt x="5198" y="15"/>
                              </a:lnTo>
                              <a:lnTo>
                                <a:pt x="5196" y="14"/>
                              </a:lnTo>
                              <a:lnTo>
                                <a:pt x="5193" y="11"/>
                              </a:lnTo>
                              <a:lnTo>
                                <a:pt x="5192" y="9"/>
                              </a:lnTo>
                              <a:lnTo>
                                <a:pt x="5192" y="5"/>
                              </a:lnTo>
                              <a:lnTo>
                                <a:pt x="5193" y="3"/>
                              </a:lnTo>
                              <a:lnTo>
                                <a:pt x="5196" y="0"/>
                              </a:lnTo>
                              <a:lnTo>
                                <a:pt x="5198" y="0"/>
                              </a:lnTo>
                              <a:lnTo>
                                <a:pt x="5202" y="0"/>
                              </a:lnTo>
                              <a:lnTo>
                                <a:pt x="5204" y="0"/>
                              </a:lnTo>
                              <a:lnTo>
                                <a:pt x="5207" y="3"/>
                              </a:lnTo>
                              <a:lnTo>
                                <a:pt x="5207" y="5"/>
                              </a:lnTo>
                              <a:lnTo>
                                <a:pt x="5207" y="9"/>
                              </a:lnTo>
                              <a:lnTo>
                                <a:pt x="5207" y="11"/>
                              </a:lnTo>
                              <a:lnTo>
                                <a:pt x="5204" y="14"/>
                              </a:lnTo>
                              <a:lnTo>
                                <a:pt x="5202" y="15"/>
                              </a:lnTo>
                              <a:close/>
                              <a:moveTo>
                                <a:pt x="5232" y="15"/>
                              </a:moveTo>
                              <a:lnTo>
                                <a:pt x="5228" y="15"/>
                              </a:lnTo>
                              <a:lnTo>
                                <a:pt x="5226" y="14"/>
                              </a:lnTo>
                              <a:lnTo>
                                <a:pt x="5223" y="11"/>
                              </a:lnTo>
                              <a:lnTo>
                                <a:pt x="5222" y="9"/>
                              </a:lnTo>
                              <a:lnTo>
                                <a:pt x="5222" y="5"/>
                              </a:lnTo>
                              <a:lnTo>
                                <a:pt x="5223" y="3"/>
                              </a:lnTo>
                              <a:lnTo>
                                <a:pt x="5226" y="0"/>
                              </a:lnTo>
                              <a:lnTo>
                                <a:pt x="5228" y="0"/>
                              </a:lnTo>
                              <a:lnTo>
                                <a:pt x="5232" y="0"/>
                              </a:lnTo>
                              <a:lnTo>
                                <a:pt x="5234" y="0"/>
                              </a:lnTo>
                              <a:lnTo>
                                <a:pt x="5237" y="3"/>
                              </a:lnTo>
                              <a:lnTo>
                                <a:pt x="5237" y="5"/>
                              </a:lnTo>
                              <a:lnTo>
                                <a:pt x="5237" y="9"/>
                              </a:lnTo>
                              <a:lnTo>
                                <a:pt x="5237" y="11"/>
                              </a:lnTo>
                              <a:lnTo>
                                <a:pt x="5234" y="14"/>
                              </a:lnTo>
                              <a:lnTo>
                                <a:pt x="5232" y="15"/>
                              </a:lnTo>
                              <a:close/>
                              <a:moveTo>
                                <a:pt x="5262" y="15"/>
                              </a:moveTo>
                              <a:lnTo>
                                <a:pt x="5258" y="15"/>
                              </a:lnTo>
                              <a:lnTo>
                                <a:pt x="5256" y="14"/>
                              </a:lnTo>
                              <a:lnTo>
                                <a:pt x="5253" y="11"/>
                              </a:lnTo>
                              <a:lnTo>
                                <a:pt x="5252" y="9"/>
                              </a:lnTo>
                              <a:lnTo>
                                <a:pt x="5252" y="5"/>
                              </a:lnTo>
                              <a:lnTo>
                                <a:pt x="5253" y="3"/>
                              </a:lnTo>
                              <a:lnTo>
                                <a:pt x="5256" y="0"/>
                              </a:lnTo>
                              <a:lnTo>
                                <a:pt x="5258" y="0"/>
                              </a:lnTo>
                              <a:lnTo>
                                <a:pt x="5262" y="0"/>
                              </a:lnTo>
                              <a:lnTo>
                                <a:pt x="5264" y="0"/>
                              </a:lnTo>
                              <a:lnTo>
                                <a:pt x="5267" y="3"/>
                              </a:lnTo>
                              <a:lnTo>
                                <a:pt x="5267" y="5"/>
                              </a:lnTo>
                              <a:lnTo>
                                <a:pt x="5267" y="9"/>
                              </a:lnTo>
                              <a:lnTo>
                                <a:pt x="5267" y="11"/>
                              </a:lnTo>
                              <a:lnTo>
                                <a:pt x="5264" y="14"/>
                              </a:lnTo>
                              <a:lnTo>
                                <a:pt x="5262" y="15"/>
                              </a:lnTo>
                              <a:close/>
                              <a:moveTo>
                                <a:pt x="5292" y="15"/>
                              </a:moveTo>
                              <a:lnTo>
                                <a:pt x="5288" y="15"/>
                              </a:lnTo>
                              <a:lnTo>
                                <a:pt x="5286" y="14"/>
                              </a:lnTo>
                              <a:lnTo>
                                <a:pt x="5283" y="11"/>
                              </a:lnTo>
                              <a:lnTo>
                                <a:pt x="5282" y="9"/>
                              </a:lnTo>
                              <a:lnTo>
                                <a:pt x="5282" y="5"/>
                              </a:lnTo>
                              <a:lnTo>
                                <a:pt x="5283" y="3"/>
                              </a:lnTo>
                              <a:lnTo>
                                <a:pt x="5286" y="0"/>
                              </a:lnTo>
                              <a:lnTo>
                                <a:pt x="5288" y="0"/>
                              </a:lnTo>
                              <a:lnTo>
                                <a:pt x="5292" y="0"/>
                              </a:lnTo>
                              <a:lnTo>
                                <a:pt x="5294" y="0"/>
                              </a:lnTo>
                              <a:lnTo>
                                <a:pt x="5297" y="3"/>
                              </a:lnTo>
                              <a:lnTo>
                                <a:pt x="5297" y="5"/>
                              </a:lnTo>
                              <a:lnTo>
                                <a:pt x="5297" y="9"/>
                              </a:lnTo>
                              <a:lnTo>
                                <a:pt x="5297" y="11"/>
                              </a:lnTo>
                              <a:lnTo>
                                <a:pt x="5294" y="14"/>
                              </a:lnTo>
                              <a:lnTo>
                                <a:pt x="5292" y="15"/>
                              </a:lnTo>
                              <a:close/>
                              <a:moveTo>
                                <a:pt x="5322" y="15"/>
                              </a:moveTo>
                              <a:lnTo>
                                <a:pt x="5318" y="15"/>
                              </a:lnTo>
                              <a:lnTo>
                                <a:pt x="5316" y="14"/>
                              </a:lnTo>
                              <a:lnTo>
                                <a:pt x="5313" y="11"/>
                              </a:lnTo>
                              <a:lnTo>
                                <a:pt x="5312" y="9"/>
                              </a:lnTo>
                              <a:lnTo>
                                <a:pt x="5312" y="5"/>
                              </a:lnTo>
                              <a:lnTo>
                                <a:pt x="5313" y="3"/>
                              </a:lnTo>
                              <a:lnTo>
                                <a:pt x="5316" y="0"/>
                              </a:lnTo>
                              <a:lnTo>
                                <a:pt x="5318" y="0"/>
                              </a:lnTo>
                              <a:lnTo>
                                <a:pt x="5322" y="0"/>
                              </a:lnTo>
                              <a:lnTo>
                                <a:pt x="5324" y="0"/>
                              </a:lnTo>
                              <a:lnTo>
                                <a:pt x="5327" y="3"/>
                              </a:lnTo>
                              <a:lnTo>
                                <a:pt x="5327" y="5"/>
                              </a:lnTo>
                              <a:lnTo>
                                <a:pt x="5327" y="9"/>
                              </a:lnTo>
                              <a:lnTo>
                                <a:pt x="5327" y="11"/>
                              </a:lnTo>
                              <a:lnTo>
                                <a:pt x="5324" y="14"/>
                              </a:lnTo>
                              <a:lnTo>
                                <a:pt x="5322" y="15"/>
                              </a:lnTo>
                              <a:close/>
                              <a:moveTo>
                                <a:pt x="5352" y="15"/>
                              </a:moveTo>
                              <a:lnTo>
                                <a:pt x="5348" y="15"/>
                              </a:lnTo>
                              <a:lnTo>
                                <a:pt x="5346" y="14"/>
                              </a:lnTo>
                              <a:lnTo>
                                <a:pt x="5343" y="11"/>
                              </a:lnTo>
                              <a:lnTo>
                                <a:pt x="5342" y="9"/>
                              </a:lnTo>
                              <a:lnTo>
                                <a:pt x="5342" y="5"/>
                              </a:lnTo>
                              <a:lnTo>
                                <a:pt x="5343" y="3"/>
                              </a:lnTo>
                              <a:lnTo>
                                <a:pt x="5346" y="0"/>
                              </a:lnTo>
                              <a:lnTo>
                                <a:pt x="5348" y="0"/>
                              </a:lnTo>
                              <a:lnTo>
                                <a:pt x="5352" y="0"/>
                              </a:lnTo>
                              <a:lnTo>
                                <a:pt x="5354" y="0"/>
                              </a:lnTo>
                              <a:lnTo>
                                <a:pt x="5357" y="3"/>
                              </a:lnTo>
                              <a:lnTo>
                                <a:pt x="5357" y="5"/>
                              </a:lnTo>
                              <a:lnTo>
                                <a:pt x="5357" y="9"/>
                              </a:lnTo>
                              <a:lnTo>
                                <a:pt x="5357" y="11"/>
                              </a:lnTo>
                              <a:lnTo>
                                <a:pt x="5354" y="14"/>
                              </a:lnTo>
                              <a:lnTo>
                                <a:pt x="5352" y="15"/>
                              </a:lnTo>
                              <a:close/>
                              <a:moveTo>
                                <a:pt x="5382" y="15"/>
                              </a:moveTo>
                              <a:lnTo>
                                <a:pt x="5378" y="15"/>
                              </a:lnTo>
                              <a:lnTo>
                                <a:pt x="5376" y="14"/>
                              </a:lnTo>
                              <a:lnTo>
                                <a:pt x="5373" y="11"/>
                              </a:lnTo>
                              <a:lnTo>
                                <a:pt x="5372" y="9"/>
                              </a:lnTo>
                              <a:lnTo>
                                <a:pt x="5372" y="5"/>
                              </a:lnTo>
                              <a:lnTo>
                                <a:pt x="5373" y="3"/>
                              </a:lnTo>
                              <a:lnTo>
                                <a:pt x="5376" y="0"/>
                              </a:lnTo>
                              <a:lnTo>
                                <a:pt x="5378" y="0"/>
                              </a:lnTo>
                              <a:lnTo>
                                <a:pt x="5382" y="0"/>
                              </a:lnTo>
                              <a:lnTo>
                                <a:pt x="5384" y="0"/>
                              </a:lnTo>
                              <a:lnTo>
                                <a:pt x="5387" y="3"/>
                              </a:lnTo>
                              <a:lnTo>
                                <a:pt x="5387" y="5"/>
                              </a:lnTo>
                              <a:lnTo>
                                <a:pt x="5387" y="9"/>
                              </a:lnTo>
                              <a:lnTo>
                                <a:pt x="5387" y="11"/>
                              </a:lnTo>
                              <a:lnTo>
                                <a:pt x="5384" y="14"/>
                              </a:lnTo>
                              <a:lnTo>
                                <a:pt x="5382" y="15"/>
                              </a:lnTo>
                              <a:close/>
                              <a:moveTo>
                                <a:pt x="5412" y="15"/>
                              </a:moveTo>
                              <a:lnTo>
                                <a:pt x="5408" y="15"/>
                              </a:lnTo>
                              <a:lnTo>
                                <a:pt x="5406" y="14"/>
                              </a:lnTo>
                              <a:lnTo>
                                <a:pt x="5403" y="11"/>
                              </a:lnTo>
                              <a:lnTo>
                                <a:pt x="5402" y="9"/>
                              </a:lnTo>
                              <a:lnTo>
                                <a:pt x="5402" y="5"/>
                              </a:lnTo>
                              <a:lnTo>
                                <a:pt x="5403" y="3"/>
                              </a:lnTo>
                              <a:lnTo>
                                <a:pt x="5406" y="0"/>
                              </a:lnTo>
                              <a:lnTo>
                                <a:pt x="5408" y="0"/>
                              </a:lnTo>
                              <a:lnTo>
                                <a:pt x="5412" y="0"/>
                              </a:lnTo>
                              <a:lnTo>
                                <a:pt x="5414" y="0"/>
                              </a:lnTo>
                              <a:lnTo>
                                <a:pt x="5417" y="3"/>
                              </a:lnTo>
                              <a:lnTo>
                                <a:pt x="5417" y="5"/>
                              </a:lnTo>
                              <a:lnTo>
                                <a:pt x="5417" y="9"/>
                              </a:lnTo>
                              <a:lnTo>
                                <a:pt x="5417" y="11"/>
                              </a:lnTo>
                              <a:lnTo>
                                <a:pt x="5414" y="14"/>
                              </a:lnTo>
                              <a:lnTo>
                                <a:pt x="5412" y="15"/>
                              </a:lnTo>
                              <a:close/>
                              <a:moveTo>
                                <a:pt x="5442" y="15"/>
                              </a:moveTo>
                              <a:lnTo>
                                <a:pt x="5438" y="15"/>
                              </a:lnTo>
                              <a:lnTo>
                                <a:pt x="5436" y="14"/>
                              </a:lnTo>
                              <a:lnTo>
                                <a:pt x="5433" y="11"/>
                              </a:lnTo>
                              <a:lnTo>
                                <a:pt x="5432" y="9"/>
                              </a:lnTo>
                              <a:lnTo>
                                <a:pt x="5432" y="5"/>
                              </a:lnTo>
                              <a:lnTo>
                                <a:pt x="5433" y="3"/>
                              </a:lnTo>
                              <a:lnTo>
                                <a:pt x="5436" y="0"/>
                              </a:lnTo>
                              <a:lnTo>
                                <a:pt x="5438" y="0"/>
                              </a:lnTo>
                              <a:lnTo>
                                <a:pt x="5442" y="0"/>
                              </a:lnTo>
                              <a:lnTo>
                                <a:pt x="5444" y="0"/>
                              </a:lnTo>
                              <a:lnTo>
                                <a:pt x="5447" y="3"/>
                              </a:lnTo>
                              <a:lnTo>
                                <a:pt x="5447" y="5"/>
                              </a:lnTo>
                              <a:lnTo>
                                <a:pt x="5447" y="9"/>
                              </a:lnTo>
                              <a:lnTo>
                                <a:pt x="5447" y="11"/>
                              </a:lnTo>
                              <a:lnTo>
                                <a:pt x="5444" y="14"/>
                              </a:lnTo>
                              <a:lnTo>
                                <a:pt x="5442" y="15"/>
                              </a:lnTo>
                              <a:close/>
                              <a:moveTo>
                                <a:pt x="5472" y="15"/>
                              </a:moveTo>
                              <a:lnTo>
                                <a:pt x="5468" y="15"/>
                              </a:lnTo>
                              <a:lnTo>
                                <a:pt x="5466" y="14"/>
                              </a:lnTo>
                              <a:lnTo>
                                <a:pt x="5463" y="11"/>
                              </a:lnTo>
                              <a:lnTo>
                                <a:pt x="5462" y="9"/>
                              </a:lnTo>
                              <a:lnTo>
                                <a:pt x="5462" y="5"/>
                              </a:lnTo>
                              <a:lnTo>
                                <a:pt x="5463" y="3"/>
                              </a:lnTo>
                              <a:lnTo>
                                <a:pt x="5466" y="0"/>
                              </a:lnTo>
                              <a:lnTo>
                                <a:pt x="5468" y="0"/>
                              </a:lnTo>
                              <a:lnTo>
                                <a:pt x="5472" y="0"/>
                              </a:lnTo>
                              <a:lnTo>
                                <a:pt x="5474" y="0"/>
                              </a:lnTo>
                              <a:lnTo>
                                <a:pt x="5477" y="3"/>
                              </a:lnTo>
                              <a:lnTo>
                                <a:pt x="5477" y="5"/>
                              </a:lnTo>
                              <a:lnTo>
                                <a:pt x="5477" y="9"/>
                              </a:lnTo>
                              <a:lnTo>
                                <a:pt x="5477" y="11"/>
                              </a:lnTo>
                              <a:lnTo>
                                <a:pt x="5474" y="14"/>
                              </a:lnTo>
                              <a:lnTo>
                                <a:pt x="5472" y="15"/>
                              </a:lnTo>
                              <a:close/>
                              <a:moveTo>
                                <a:pt x="5502" y="15"/>
                              </a:moveTo>
                              <a:lnTo>
                                <a:pt x="5498" y="15"/>
                              </a:lnTo>
                              <a:lnTo>
                                <a:pt x="5496" y="14"/>
                              </a:lnTo>
                              <a:lnTo>
                                <a:pt x="5493" y="11"/>
                              </a:lnTo>
                              <a:lnTo>
                                <a:pt x="5492" y="9"/>
                              </a:lnTo>
                              <a:lnTo>
                                <a:pt x="5492" y="5"/>
                              </a:lnTo>
                              <a:lnTo>
                                <a:pt x="5493" y="3"/>
                              </a:lnTo>
                              <a:lnTo>
                                <a:pt x="5496" y="0"/>
                              </a:lnTo>
                              <a:lnTo>
                                <a:pt x="5498" y="0"/>
                              </a:lnTo>
                              <a:lnTo>
                                <a:pt x="5502" y="0"/>
                              </a:lnTo>
                              <a:lnTo>
                                <a:pt x="5504" y="0"/>
                              </a:lnTo>
                              <a:lnTo>
                                <a:pt x="5507" y="3"/>
                              </a:lnTo>
                              <a:lnTo>
                                <a:pt x="5507" y="5"/>
                              </a:lnTo>
                              <a:lnTo>
                                <a:pt x="5507" y="9"/>
                              </a:lnTo>
                              <a:lnTo>
                                <a:pt x="5507" y="11"/>
                              </a:lnTo>
                              <a:lnTo>
                                <a:pt x="5504" y="14"/>
                              </a:lnTo>
                              <a:lnTo>
                                <a:pt x="5502" y="15"/>
                              </a:lnTo>
                              <a:close/>
                              <a:moveTo>
                                <a:pt x="5532" y="15"/>
                              </a:moveTo>
                              <a:lnTo>
                                <a:pt x="5528" y="15"/>
                              </a:lnTo>
                              <a:lnTo>
                                <a:pt x="5526" y="14"/>
                              </a:lnTo>
                              <a:lnTo>
                                <a:pt x="5523" y="11"/>
                              </a:lnTo>
                              <a:lnTo>
                                <a:pt x="5522" y="9"/>
                              </a:lnTo>
                              <a:lnTo>
                                <a:pt x="5522" y="5"/>
                              </a:lnTo>
                              <a:lnTo>
                                <a:pt x="5523" y="3"/>
                              </a:lnTo>
                              <a:lnTo>
                                <a:pt x="5526" y="0"/>
                              </a:lnTo>
                              <a:lnTo>
                                <a:pt x="5528" y="0"/>
                              </a:lnTo>
                              <a:lnTo>
                                <a:pt x="5532" y="0"/>
                              </a:lnTo>
                              <a:lnTo>
                                <a:pt x="5534" y="0"/>
                              </a:lnTo>
                              <a:lnTo>
                                <a:pt x="5537" y="3"/>
                              </a:lnTo>
                              <a:lnTo>
                                <a:pt x="5537" y="5"/>
                              </a:lnTo>
                              <a:lnTo>
                                <a:pt x="5537" y="9"/>
                              </a:lnTo>
                              <a:lnTo>
                                <a:pt x="5537" y="11"/>
                              </a:lnTo>
                              <a:lnTo>
                                <a:pt x="5534" y="14"/>
                              </a:lnTo>
                              <a:lnTo>
                                <a:pt x="5532" y="15"/>
                              </a:lnTo>
                              <a:close/>
                              <a:moveTo>
                                <a:pt x="5562" y="15"/>
                              </a:moveTo>
                              <a:lnTo>
                                <a:pt x="5558" y="15"/>
                              </a:lnTo>
                              <a:lnTo>
                                <a:pt x="5556" y="14"/>
                              </a:lnTo>
                              <a:lnTo>
                                <a:pt x="5553" y="11"/>
                              </a:lnTo>
                              <a:lnTo>
                                <a:pt x="5552" y="9"/>
                              </a:lnTo>
                              <a:lnTo>
                                <a:pt x="5552" y="5"/>
                              </a:lnTo>
                              <a:lnTo>
                                <a:pt x="5553" y="3"/>
                              </a:lnTo>
                              <a:lnTo>
                                <a:pt x="5556" y="0"/>
                              </a:lnTo>
                              <a:lnTo>
                                <a:pt x="5558" y="0"/>
                              </a:lnTo>
                              <a:lnTo>
                                <a:pt x="5562" y="0"/>
                              </a:lnTo>
                              <a:lnTo>
                                <a:pt x="5564" y="0"/>
                              </a:lnTo>
                              <a:lnTo>
                                <a:pt x="5567" y="3"/>
                              </a:lnTo>
                              <a:lnTo>
                                <a:pt x="5568" y="5"/>
                              </a:lnTo>
                              <a:lnTo>
                                <a:pt x="5568" y="9"/>
                              </a:lnTo>
                              <a:lnTo>
                                <a:pt x="5567" y="11"/>
                              </a:lnTo>
                              <a:lnTo>
                                <a:pt x="5564" y="14"/>
                              </a:lnTo>
                              <a:lnTo>
                                <a:pt x="5562" y="15"/>
                              </a:lnTo>
                              <a:close/>
                              <a:moveTo>
                                <a:pt x="5592" y="15"/>
                              </a:moveTo>
                              <a:lnTo>
                                <a:pt x="5588" y="15"/>
                              </a:lnTo>
                              <a:lnTo>
                                <a:pt x="5586" y="14"/>
                              </a:lnTo>
                              <a:lnTo>
                                <a:pt x="5583" y="11"/>
                              </a:lnTo>
                              <a:lnTo>
                                <a:pt x="5583" y="9"/>
                              </a:lnTo>
                              <a:lnTo>
                                <a:pt x="5583" y="5"/>
                              </a:lnTo>
                              <a:lnTo>
                                <a:pt x="5583" y="3"/>
                              </a:lnTo>
                              <a:lnTo>
                                <a:pt x="5586" y="0"/>
                              </a:lnTo>
                              <a:lnTo>
                                <a:pt x="5588" y="0"/>
                              </a:lnTo>
                              <a:lnTo>
                                <a:pt x="5592" y="0"/>
                              </a:lnTo>
                              <a:lnTo>
                                <a:pt x="5594" y="0"/>
                              </a:lnTo>
                              <a:lnTo>
                                <a:pt x="5597" y="3"/>
                              </a:lnTo>
                              <a:lnTo>
                                <a:pt x="5598" y="5"/>
                              </a:lnTo>
                              <a:lnTo>
                                <a:pt x="5598" y="9"/>
                              </a:lnTo>
                              <a:lnTo>
                                <a:pt x="5597" y="11"/>
                              </a:lnTo>
                              <a:lnTo>
                                <a:pt x="5594" y="14"/>
                              </a:lnTo>
                              <a:lnTo>
                                <a:pt x="5592" y="15"/>
                              </a:lnTo>
                              <a:close/>
                              <a:moveTo>
                                <a:pt x="5622" y="15"/>
                              </a:moveTo>
                              <a:lnTo>
                                <a:pt x="5618" y="15"/>
                              </a:lnTo>
                              <a:lnTo>
                                <a:pt x="5616" y="14"/>
                              </a:lnTo>
                              <a:lnTo>
                                <a:pt x="5613" y="11"/>
                              </a:lnTo>
                              <a:lnTo>
                                <a:pt x="5613" y="9"/>
                              </a:lnTo>
                              <a:lnTo>
                                <a:pt x="5613" y="5"/>
                              </a:lnTo>
                              <a:lnTo>
                                <a:pt x="5613" y="3"/>
                              </a:lnTo>
                              <a:lnTo>
                                <a:pt x="5616" y="0"/>
                              </a:lnTo>
                              <a:lnTo>
                                <a:pt x="5618" y="0"/>
                              </a:lnTo>
                              <a:lnTo>
                                <a:pt x="5622" y="0"/>
                              </a:lnTo>
                              <a:lnTo>
                                <a:pt x="5624" y="0"/>
                              </a:lnTo>
                              <a:lnTo>
                                <a:pt x="5627" y="3"/>
                              </a:lnTo>
                              <a:lnTo>
                                <a:pt x="5628" y="5"/>
                              </a:lnTo>
                              <a:lnTo>
                                <a:pt x="5628" y="9"/>
                              </a:lnTo>
                              <a:lnTo>
                                <a:pt x="5627" y="11"/>
                              </a:lnTo>
                              <a:lnTo>
                                <a:pt x="5624" y="14"/>
                              </a:lnTo>
                              <a:lnTo>
                                <a:pt x="5622" y="15"/>
                              </a:lnTo>
                              <a:close/>
                              <a:moveTo>
                                <a:pt x="5652" y="15"/>
                              </a:moveTo>
                              <a:lnTo>
                                <a:pt x="5648" y="15"/>
                              </a:lnTo>
                              <a:lnTo>
                                <a:pt x="5646" y="14"/>
                              </a:lnTo>
                              <a:lnTo>
                                <a:pt x="5643" y="11"/>
                              </a:lnTo>
                              <a:lnTo>
                                <a:pt x="5643" y="9"/>
                              </a:lnTo>
                              <a:lnTo>
                                <a:pt x="5643" y="5"/>
                              </a:lnTo>
                              <a:lnTo>
                                <a:pt x="5643" y="3"/>
                              </a:lnTo>
                              <a:lnTo>
                                <a:pt x="5646" y="0"/>
                              </a:lnTo>
                              <a:lnTo>
                                <a:pt x="5648" y="0"/>
                              </a:lnTo>
                              <a:lnTo>
                                <a:pt x="5652" y="0"/>
                              </a:lnTo>
                              <a:lnTo>
                                <a:pt x="5654" y="0"/>
                              </a:lnTo>
                              <a:lnTo>
                                <a:pt x="5657" y="3"/>
                              </a:lnTo>
                              <a:lnTo>
                                <a:pt x="5658" y="5"/>
                              </a:lnTo>
                              <a:lnTo>
                                <a:pt x="5658" y="9"/>
                              </a:lnTo>
                              <a:lnTo>
                                <a:pt x="5657" y="11"/>
                              </a:lnTo>
                              <a:lnTo>
                                <a:pt x="5654" y="14"/>
                              </a:lnTo>
                              <a:lnTo>
                                <a:pt x="5652" y="15"/>
                              </a:lnTo>
                              <a:close/>
                              <a:moveTo>
                                <a:pt x="5682" y="15"/>
                              </a:moveTo>
                              <a:lnTo>
                                <a:pt x="5678" y="15"/>
                              </a:lnTo>
                              <a:lnTo>
                                <a:pt x="5676" y="14"/>
                              </a:lnTo>
                              <a:lnTo>
                                <a:pt x="5673" y="11"/>
                              </a:lnTo>
                              <a:lnTo>
                                <a:pt x="5673" y="9"/>
                              </a:lnTo>
                              <a:lnTo>
                                <a:pt x="5673" y="5"/>
                              </a:lnTo>
                              <a:lnTo>
                                <a:pt x="5673" y="3"/>
                              </a:lnTo>
                              <a:lnTo>
                                <a:pt x="5676" y="0"/>
                              </a:lnTo>
                              <a:lnTo>
                                <a:pt x="5678" y="0"/>
                              </a:lnTo>
                              <a:lnTo>
                                <a:pt x="5682" y="0"/>
                              </a:lnTo>
                              <a:lnTo>
                                <a:pt x="5684" y="0"/>
                              </a:lnTo>
                              <a:lnTo>
                                <a:pt x="5687" y="3"/>
                              </a:lnTo>
                              <a:lnTo>
                                <a:pt x="5688" y="5"/>
                              </a:lnTo>
                              <a:lnTo>
                                <a:pt x="5688" y="9"/>
                              </a:lnTo>
                              <a:lnTo>
                                <a:pt x="5687" y="11"/>
                              </a:lnTo>
                              <a:lnTo>
                                <a:pt x="5684" y="14"/>
                              </a:lnTo>
                              <a:lnTo>
                                <a:pt x="5682" y="15"/>
                              </a:lnTo>
                              <a:close/>
                              <a:moveTo>
                                <a:pt x="5712" y="15"/>
                              </a:moveTo>
                              <a:lnTo>
                                <a:pt x="5708" y="15"/>
                              </a:lnTo>
                              <a:lnTo>
                                <a:pt x="5706" y="14"/>
                              </a:lnTo>
                              <a:lnTo>
                                <a:pt x="5703" y="11"/>
                              </a:lnTo>
                              <a:lnTo>
                                <a:pt x="5703" y="9"/>
                              </a:lnTo>
                              <a:lnTo>
                                <a:pt x="5703" y="5"/>
                              </a:lnTo>
                              <a:lnTo>
                                <a:pt x="5703" y="3"/>
                              </a:lnTo>
                              <a:lnTo>
                                <a:pt x="5706" y="0"/>
                              </a:lnTo>
                              <a:lnTo>
                                <a:pt x="5708" y="0"/>
                              </a:lnTo>
                              <a:lnTo>
                                <a:pt x="5712" y="0"/>
                              </a:lnTo>
                              <a:lnTo>
                                <a:pt x="5714" y="0"/>
                              </a:lnTo>
                              <a:lnTo>
                                <a:pt x="5717" y="3"/>
                              </a:lnTo>
                              <a:lnTo>
                                <a:pt x="5718" y="5"/>
                              </a:lnTo>
                              <a:lnTo>
                                <a:pt x="5718" y="9"/>
                              </a:lnTo>
                              <a:lnTo>
                                <a:pt x="5717" y="11"/>
                              </a:lnTo>
                              <a:lnTo>
                                <a:pt x="5714" y="14"/>
                              </a:lnTo>
                              <a:lnTo>
                                <a:pt x="5712" y="15"/>
                              </a:lnTo>
                              <a:close/>
                              <a:moveTo>
                                <a:pt x="5742" y="15"/>
                              </a:moveTo>
                              <a:lnTo>
                                <a:pt x="5738" y="15"/>
                              </a:lnTo>
                              <a:lnTo>
                                <a:pt x="5736" y="14"/>
                              </a:lnTo>
                              <a:lnTo>
                                <a:pt x="5733" y="11"/>
                              </a:lnTo>
                              <a:lnTo>
                                <a:pt x="5733" y="9"/>
                              </a:lnTo>
                              <a:lnTo>
                                <a:pt x="5733" y="5"/>
                              </a:lnTo>
                              <a:lnTo>
                                <a:pt x="5733" y="3"/>
                              </a:lnTo>
                              <a:lnTo>
                                <a:pt x="5736" y="0"/>
                              </a:lnTo>
                              <a:lnTo>
                                <a:pt x="5738" y="0"/>
                              </a:lnTo>
                              <a:lnTo>
                                <a:pt x="5742" y="0"/>
                              </a:lnTo>
                              <a:lnTo>
                                <a:pt x="5744" y="0"/>
                              </a:lnTo>
                              <a:lnTo>
                                <a:pt x="5747" y="3"/>
                              </a:lnTo>
                              <a:lnTo>
                                <a:pt x="5748" y="5"/>
                              </a:lnTo>
                              <a:lnTo>
                                <a:pt x="5748" y="9"/>
                              </a:lnTo>
                              <a:lnTo>
                                <a:pt x="5747" y="11"/>
                              </a:lnTo>
                              <a:lnTo>
                                <a:pt x="5744" y="14"/>
                              </a:lnTo>
                              <a:lnTo>
                                <a:pt x="5742" y="15"/>
                              </a:lnTo>
                              <a:close/>
                              <a:moveTo>
                                <a:pt x="5772" y="15"/>
                              </a:moveTo>
                              <a:lnTo>
                                <a:pt x="5768" y="15"/>
                              </a:lnTo>
                              <a:lnTo>
                                <a:pt x="5766" y="14"/>
                              </a:lnTo>
                              <a:lnTo>
                                <a:pt x="5763" y="11"/>
                              </a:lnTo>
                              <a:lnTo>
                                <a:pt x="5763" y="9"/>
                              </a:lnTo>
                              <a:lnTo>
                                <a:pt x="5763" y="5"/>
                              </a:lnTo>
                              <a:lnTo>
                                <a:pt x="5763" y="3"/>
                              </a:lnTo>
                              <a:lnTo>
                                <a:pt x="5766" y="0"/>
                              </a:lnTo>
                              <a:lnTo>
                                <a:pt x="5768" y="0"/>
                              </a:lnTo>
                              <a:lnTo>
                                <a:pt x="5772" y="0"/>
                              </a:lnTo>
                              <a:lnTo>
                                <a:pt x="5774" y="0"/>
                              </a:lnTo>
                              <a:lnTo>
                                <a:pt x="5777" y="3"/>
                              </a:lnTo>
                              <a:lnTo>
                                <a:pt x="5778" y="5"/>
                              </a:lnTo>
                              <a:lnTo>
                                <a:pt x="5778" y="9"/>
                              </a:lnTo>
                              <a:lnTo>
                                <a:pt x="5777" y="11"/>
                              </a:lnTo>
                              <a:lnTo>
                                <a:pt x="5774" y="14"/>
                              </a:lnTo>
                              <a:lnTo>
                                <a:pt x="5772" y="15"/>
                              </a:lnTo>
                              <a:close/>
                              <a:moveTo>
                                <a:pt x="5802" y="15"/>
                              </a:moveTo>
                              <a:lnTo>
                                <a:pt x="5798" y="15"/>
                              </a:lnTo>
                              <a:lnTo>
                                <a:pt x="5796" y="14"/>
                              </a:lnTo>
                              <a:lnTo>
                                <a:pt x="5793" y="11"/>
                              </a:lnTo>
                              <a:lnTo>
                                <a:pt x="5793" y="9"/>
                              </a:lnTo>
                              <a:lnTo>
                                <a:pt x="5793" y="5"/>
                              </a:lnTo>
                              <a:lnTo>
                                <a:pt x="5793" y="3"/>
                              </a:lnTo>
                              <a:lnTo>
                                <a:pt x="5796" y="0"/>
                              </a:lnTo>
                              <a:lnTo>
                                <a:pt x="5798" y="0"/>
                              </a:lnTo>
                              <a:lnTo>
                                <a:pt x="5802" y="0"/>
                              </a:lnTo>
                              <a:lnTo>
                                <a:pt x="5804" y="0"/>
                              </a:lnTo>
                              <a:lnTo>
                                <a:pt x="5807" y="3"/>
                              </a:lnTo>
                              <a:lnTo>
                                <a:pt x="5808" y="5"/>
                              </a:lnTo>
                              <a:lnTo>
                                <a:pt x="5808" y="9"/>
                              </a:lnTo>
                              <a:lnTo>
                                <a:pt x="5807" y="11"/>
                              </a:lnTo>
                              <a:lnTo>
                                <a:pt x="5804" y="14"/>
                              </a:lnTo>
                              <a:lnTo>
                                <a:pt x="5802" y="15"/>
                              </a:lnTo>
                              <a:close/>
                              <a:moveTo>
                                <a:pt x="5832" y="15"/>
                              </a:moveTo>
                              <a:lnTo>
                                <a:pt x="5828" y="15"/>
                              </a:lnTo>
                              <a:lnTo>
                                <a:pt x="5826" y="14"/>
                              </a:lnTo>
                              <a:lnTo>
                                <a:pt x="5823" y="11"/>
                              </a:lnTo>
                              <a:lnTo>
                                <a:pt x="5823" y="9"/>
                              </a:lnTo>
                              <a:lnTo>
                                <a:pt x="5823" y="5"/>
                              </a:lnTo>
                              <a:lnTo>
                                <a:pt x="5823" y="3"/>
                              </a:lnTo>
                              <a:lnTo>
                                <a:pt x="5826" y="0"/>
                              </a:lnTo>
                              <a:lnTo>
                                <a:pt x="5828" y="0"/>
                              </a:lnTo>
                              <a:lnTo>
                                <a:pt x="5832" y="0"/>
                              </a:lnTo>
                              <a:lnTo>
                                <a:pt x="5834" y="0"/>
                              </a:lnTo>
                              <a:lnTo>
                                <a:pt x="5837" y="3"/>
                              </a:lnTo>
                              <a:lnTo>
                                <a:pt x="5838" y="5"/>
                              </a:lnTo>
                              <a:lnTo>
                                <a:pt x="5838" y="9"/>
                              </a:lnTo>
                              <a:lnTo>
                                <a:pt x="5837" y="11"/>
                              </a:lnTo>
                              <a:lnTo>
                                <a:pt x="5834" y="14"/>
                              </a:lnTo>
                              <a:lnTo>
                                <a:pt x="5832" y="15"/>
                              </a:lnTo>
                              <a:close/>
                              <a:moveTo>
                                <a:pt x="5862" y="15"/>
                              </a:moveTo>
                              <a:lnTo>
                                <a:pt x="5858" y="15"/>
                              </a:lnTo>
                              <a:lnTo>
                                <a:pt x="5856" y="14"/>
                              </a:lnTo>
                              <a:lnTo>
                                <a:pt x="5853" y="11"/>
                              </a:lnTo>
                              <a:lnTo>
                                <a:pt x="5853" y="9"/>
                              </a:lnTo>
                              <a:lnTo>
                                <a:pt x="5853" y="5"/>
                              </a:lnTo>
                              <a:lnTo>
                                <a:pt x="5853" y="3"/>
                              </a:lnTo>
                              <a:lnTo>
                                <a:pt x="5856" y="0"/>
                              </a:lnTo>
                              <a:lnTo>
                                <a:pt x="5858" y="0"/>
                              </a:lnTo>
                              <a:lnTo>
                                <a:pt x="5862" y="0"/>
                              </a:lnTo>
                              <a:lnTo>
                                <a:pt x="5864" y="0"/>
                              </a:lnTo>
                              <a:lnTo>
                                <a:pt x="5867" y="3"/>
                              </a:lnTo>
                              <a:lnTo>
                                <a:pt x="5868" y="5"/>
                              </a:lnTo>
                              <a:lnTo>
                                <a:pt x="5868" y="9"/>
                              </a:lnTo>
                              <a:lnTo>
                                <a:pt x="5867" y="11"/>
                              </a:lnTo>
                              <a:lnTo>
                                <a:pt x="5864" y="14"/>
                              </a:lnTo>
                              <a:lnTo>
                                <a:pt x="5862" y="15"/>
                              </a:lnTo>
                              <a:close/>
                              <a:moveTo>
                                <a:pt x="5892" y="15"/>
                              </a:moveTo>
                              <a:lnTo>
                                <a:pt x="5888" y="15"/>
                              </a:lnTo>
                              <a:lnTo>
                                <a:pt x="5886" y="14"/>
                              </a:lnTo>
                              <a:lnTo>
                                <a:pt x="5883" y="11"/>
                              </a:lnTo>
                              <a:lnTo>
                                <a:pt x="5883" y="9"/>
                              </a:lnTo>
                              <a:lnTo>
                                <a:pt x="5883" y="5"/>
                              </a:lnTo>
                              <a:lnTo>
                                <a:pt x="5883" y="3"/>
                              </a:lnTo>
                              <a:lnTo>
                                <a:pt x="5886" y="0"/>
                              </a:lnTo>
                              <a:lnTo>
                                <a:pt x="5888" y="0"/>
                              </a:lnTo>
                              <a:lnTo>
                                <a:pt x="5892" y="0"/>
                              </a:lnTo>
                              <a:lnTo>
                                <a:pt x="5894" y="0"/>
                              </a:lnTo>
                              <a:lnTo>
                                <a:pt x="5897" y="3"/>
                              </a:lnTo>
                              <a:lnTo>
                                <a:pt x="5898" y="5"/>
                              </a:lnTo>
                              <a:lnTo>
                                <a:pt x="5898" y="9"/>
                              </a:lnTo>
                              <a:lnTo>
                                <a:pt x="5897" y="11"/>
                              </a:lnTo>
                              <a:lnTo>
                                <a:pt x="5894" y="14"/>
                              </a:lnTo>
                              <a:lnTo>
                                <a:pt x="5892" y="15"/>
                              </a:lnTo>
                              <a:close/>
                              <a:moveTo>
                                <a:pt x="5922" y="15"/>
                              </a:moveTo>
                              <a:lnTo>
                                <a:pt x="5918" y="15"/>
                              </a:lnTo>
                              <a:lnTo>
                                <a:pt x="5916" y="14"/>
                              </a:lnTo>
                              <a:lnTo>
                                <a:pt x="5913" y="11"/>
                              </a:lnTo>
                              <a:lnTo>
                                <a:pt x="5913" y="9"/>
                              </a:lnTo>
                              <a:lnTo>
                                <a:pt x="5913" y="5"/>
                              </a:lnTo>
                              <a:lnTo>
                                <a:pt x="5913" y="3"/>
                              </a:lnTo>
                              <a:lnTo>
                                <a:pt x="5916" y="0"/>
                              </a:lnTo>
                              <a:lnTo>
                                <a:pt x="5918" y="0"/>
                              </a:lnTo>
                              <a:lnTo>
                                <a:pt x="5922" y="0"/>
                              </a:lnTo>
                              <a:lnTo>
                                <a:pt x="5924" y="0"/>
                              </a:lnTo>
                              <a:lnTo>
                                <a:pt x="5927" y="3"/>
                              </a:lnTo>
                              <a:lnTo>
                                <a:pt x="5928" y="5"/>
                              </a:lnTo>
                              <a:lnTo>
                                <a:pt x="5928" y="9"/>
                              </a:lnTo>
                              <a:lnTo>
                                <a:pt x="5927" y="11"/>
                              </a:lnTo>
                              <a:lnTo>
                                <a:pt x="5924" y="14"/>
                              </a:lnTo>
                              <a:lnTo>
                                <a:pt x="5922" y="15"/>
                              </a:lnTo>
                              <a:close/>
                              <a:moveTo>
                                <a:pt x="5952" y="15"/>
                              </a:moveTo>
                              <a:lnTo>
                                <a:pt x="5948" y="15"/>
                              </a:lnTo>
                              <a:lnTo>
                                <a:pt x="5946" y="14"/>
                              </a:lnTo>
                              <a:lnTo>
                                <a:pt x="5943" y="11"/>
                              </a:lnTo>
                              <a:lnTo>
                                <a:pt x="5943" y="9"/>
                              </a:lnTo>
                              <a:lnTo>
                                <a:pt x="5943" y="5"/>
                              </a:lnTo>
                              <a:lnTo>
                                <a:pt x="5943" y="3"/>
                              </a:lnTo>
                              <a:lnTo>
                                <a:pt x="5946" y="0"/>
                              </a:lnTo>
                              <a:lnTo>
                                <a:pt x="5948" y="0"/>
                              </a:lnTo>
                              <a:lnTo>
                                <a:pt x="5952" y="0"/>
                              </a:lnTo>
                              <a:lnTo>
                                <a:pt x="5954" y="0"/>
                              </a:lnTo>
                              <a:lnTo>
                                <a:pt x="5957" y="3"/>
                              </a:lnTo>
                              <a:lnTo>
                                <a:pt x="5958" y="5"/>
                              </a:lnTo>
                              <a:lnTo>
                                <a:pt x="5958" y="9"/>
                              </a:lnTo>
                              <a:lnTo>
                                <a:pt x="5957" y="11"/>
                              </a:lnTo>
                              <a:lnTo>
                                <a:pt x="5954" y="14"/>
                              </a:lnTo>
                              <a:lnTo>
                                <a:pt x="5952" y="15"/>
                              </a:lnTo>
                              <a:close/>
                              <a:moveTo>
                                <a:pt x="5982" y="15"/>
                              </a:moveTo>
                              <a:lnTo>
                                <a:pt x="5978" y="15"/>
                              </a:lnTo>
                              <a:lnTo>
                                <a:pt x="5976" y="14"/>
                              </a:lnTo>
                              <a:lnTo>
                                <a:pt x="5973" y="11"/>
                              </a:lnTo>
                              <a:lnTo>
                                <a:pt x="5973" y="9"/>
                              </a:lnTo>
                              <a:lnTo>
                                <a:pt x="5973" y="5"/>
                              </a:lnTo>
                              <a:lnTo>
                                <a:pt x="5973" y="3"/>
                              </a:lnTo>
                              <a:lnTo>
                                <a:pt x="5976" y="0"/>
                              </a:lnTo>
                              <a:lnTo>
                                <a:pt x="5978" y="0"/>
                              </a:lnTo>
                              <a:lnTo>
                                <a:pt x="5982" y="0"/>
                              </a:lnTo>
                              <a:lnTo>
                                <a:pt x="5984" y="0"/>
                              </a:lnTo>
                              <a:lnTo>
                                <a:pt x="5987" y="3"/>
                              </a:lnTo>
                              <a:lnTo>
                                <a:pt x="5988" y="5"/>
                              </a:lnTo>
                              <a:lnTo>
                                <a:pt x="5988" y="9"/>
                              </a:lnTo>
                              <a:lnTo>
                                <a:pt x="5987" y="11"/>
                              </a:lnTo>
                              <a:lnTo>
                                <a:pt x="5984" y="14"/>
                              </a:lnTo>
                              <a:lnTo>
                                <a:pt x="5982" y="15"/>
                              </a:lnTo>
                              <a:close/>
                              <a:moveTo>
                                <a:pt x="6012" y="15"/>
                              </a:moveTo>
                              <a:lnTo>
                                <a:pt x="6008" y="15"/>
                              </a:lnTo>
                              <a:lnTo>
                                <a:pt x="6006" y="14"/>
                              </a:lnTo>
                              <a:lnTo>
                                <a:pt x="6003" y="11"/>
                              </a:lnTo>
                              <a:lnTo>
                                <a:pt x="6003" y="9"/>
                              </a:lnTo>
                              <a:lnTo>
                                <a:pt x="6003" y="5"/>
                              </a:lnTo>
                              <a:lnTo>
                                <a:pt x="6003" y="3"/>
                              </a:lnTo>
                              <a:lnTo>
                                <a:pt x="6006" y="0"/>
                              </a:lnTo>
                              <a:lnTo>
                                <a:pt x="6008" y="0"/>
                              </a:lnTo>
                              <a:lnTo>
                                <a:pt x="6012" y="0"/>
                              </a:lnTo>
                              <a:lnTo>
                                <a:pt x="6014" y="0"/>
                              </a:lnTo>
                              <a:lnTo>
                                <a:pt x="6017" y="3"/>
                              </a:lnTo>
                              <a:lnTo>
                                <a:pt x="6018" y="5"/>
                              </a:lnTo>
                              <a:lnTo>
                                <a:pt x="6018" y="9"/>
                              </a:lnTo>
                              <a:lnTo>
                                <a:pt x="6017" y="11"/>
                              </a:lnTo>
                              <a:lnTo>
                                <a:pt x="6014" y="14"/>
                              </a:lnTo>
                              <a:lnTo>
                                <a:pt x="6012" y="15"/>
                              </a:lnTo>
                              <a:close/>
                              <a:moveTo>
                                <a:pt x="6042" y="15"/>
                              </a:moveTo>
                              <a:lnTo>
                                <a:pt x="6038" y="15"/>
                              </a:lnTo>
                              <a:lnTo>
                                <a:pt x="6036" y="14"/>
                              </a:lnTo>
                              <a:lnTo>
                                <a:pt x="6033" y="11"/>
                              </a:lnTo>
                              <a:lnTo>
                                <a:pt x="6033" y="9"/>
                              </a:lnTo>
                              <a:lnTo>
                                <a:pt x="6033" y="5"/>
                              </a:lnTo>
                              <a:lnTo>
                                <a:pt x="6033" y="3"/>
                              </a:lnTo>
                              <a:lnTo>
                                <a:pt x="6036" y="0"/>
                              </a:lnTo>
                              <a:lnTo>
                                <a:pt x="6038" y="0"/>
                              </a:lnTo>
                              <a:lnTo>
                                <a:pt x="6042" y="0"/>
                              </a:lnTo>
                              <a:lnTo>
                                <a:pt x="6044" y="0"/>
                              </a:lnTo>
                              <a:lnTo>
                                <a:pt x="6047" y="3"/>
                              </a:lnTo>
                              <a:lnTo>
                                <a:pt x="6048" y="5"/>
                              </a:lnTo>
                              <a:lnTo>
                                <a:pt x="6048" y="9"/>
                              </a:lnTo>
                              <a:lnTo>
                                <a:pt x="6047" y="11"/>
                              </a:lnTo>
                              <a:lnTo>
                                <a:pt x="6044" y="14"/>
                              </a:lnTo>
                              <a:lnTo>
                                <a:pt x="6042" y="15"/>
                              </a:lnTo>
                              <a:close/>
                              <a:moveTo>
                                <a:pt x="6072" y="15"/>
                              </a:moveTo>
                              <a:lnTo>
                                <a:pt x="6068" y="15"/>
                              </a:lnTo>
                              <a:lnTo>
                                <a:pt x="6066" y="14"/>
                              </a:lnTo>
                              <a:lnTo>
                                <a:pt x="6063" y="11"/>
                              </a:lnTo>
                              <a:lnTo>
                                <a:pt x="6063" y="9"/>
                              </a:lnTo>
                              <a:lnTo>
                                <a:pt x="6063" y="5"/>
                              </a:lnTo>
                              <a:lnTo>
                                <a:pt x="6063" y="3"/>
                              </a:lnTo>
                              <a:lnTo>
                                <a:pt x="6066" y="0"/>
                              </a:lnTo>
                              <a:lnTo>
                                <a:pt x="6068" y="0"/>
                              </a:lnTo>
                              <a:lnTo>
                                <a:pt x="6072" y="0"/>
                              </a:lnTo>
                              <a:lnTo>
                                <a:pt x="6074" y="0"/>
                              </a:lnTo>
                              <a:lnTo>
                                <a:pt x="6077" y="3"/>
                              </a:lnTo>
                              <a:lnTo>
                                <a:pt x="6078" y="5"/>
                              </a:lnTo>
                              <a:lnTo>
                                <a:pt x="6078" y="9"/>
                              </a:lnTo>
                              <a:lnTo>
                                <a:pt x="6077" y="11"/>
                              </a:lnTo>
                              <a:lnTo>
                                <a:pt x="6074" y="14"/>
                              </a:lnTo>
                              <a:lnTo>
                                <a:pt x="6072" y="15"/>
                              </a:lnTo>
                              <a:close/>
                              <a:moveTo>
                                <a:pt x="6102" y="15"/>
                              </a:moveTo>
                              <a:lnTo>
                                <a:pt x="6098" y="15"/>
                              </a:lnTo>
                              <a:lnTo>
                                <a:pt x="6096" y="14"/>
                              </a:lnTo>
                              <a:lnTo>
                                <a:pt x="6093" y="11"/>
                              </a:lnTo>
                              <a:lnTo>
                                <a:pt x="6093" y="9"/>
                              </a:lnTo>
                              <a:lnTo>
                                <a:pt x="6093" y="5"/>
                              </a:lnTo>
                              <a:lnTo>
                                <a:pt x="6093" y="3"/>
                              </a:lnTo>
                              <a:lnTo>
                                <a:pt x="6096" y="0"/>
                              </a:lnTo>
                              <a:lnTo>
                                <a:pt x="6098" y="0"/>
                              </a:lnTo>
                              <a:lnTo>
                                <a:pt x="6102" y="0"/>
                              </a:lnTo>
                              <a:lnTo>
                                <a:pt x="6104" y="0"/>
                              </a:lnTo>
                              <a:lnTo>
                                <a:pt x="6107" y="3"/>
                              </a:lnTo>
                              <a:lnTo>
                                <a:pt x="6108" y="5"/>
                              </a:lnTo>
                              <a:lnTo>
                                <a:pt x="6108" y="9"/>
                              </a:lnTo>
                              <a:lnTo>
                                <a:pt x="6107" y="11"/>
                              </a:lnTo>
                              <a:lnTo>
                                <a:pt x="6104" y="14"/>
                              </a:lnTo>
                              <a:lnTo>
                                <a:pt x="6102" y="15"/>
                              </a:lnTo>
                              <a:close/>
                              <a:moveTo>
                                <a:pt x="6132" y="15"/>
                              </a:moveTo>
                              <a:lnTo>
                                <a:pt x="6128" y="15"/>
                              </a:lnTo>
                              <a:lnTo>
                                <a:pt x="6126" y="14"/>
                              </a:lnTo>
                              <a:lnTo>
                                <a:pt x="6124" y="11"/>
                              </a:lnTo>
                              <a:lnTo>
                                <a:pt x="6123" y="9"/>
                              </a:lnTo>
                              <a:lnTo>
                                <a:pt x="6123" y="5"/>
                              </a:lnTo>
                              <a:lnTo>
                                <a:pt x="6124" y="3"/>
                              </a:lnTo>
                              <a:lnTo>
                                <a:pt x="6126" y="0"/>
                              </a:lnTo>
                              <a:lnTo>
                                <a:pt x="6128" y="0"/>
                              </a:lnTo>
                              <a:lnTo>
                                <a:pt x="6132" y="0"/>
                              </a:lnTo>
                              <a:lnTo>
                                <a:pt x="6134" y="0"/>
                              </a:lnTo>
                              <a:lnTo>
                                <a:pt x="6137" y="3"/>
                              </a:lnTo>
                              <a:lnTo>
                                <a:pt x="6138" y="5"/>
                              </a:lnTo>
                              <a:lnTo>
                                <a:pt x="6138" y="9"/>
                              </a:lnTo>
                              <a:lnTo>
                                <a:pt x="6137" y="11"/>
                              </a:lnTo>
                              <a:lnTo>
                                <a:pt x="6134" y="14"/>
                              </a:lnTo>
                              <a:lnTo>
                                <a:pt x="6132" y="15"/>
                              </a:lnTo>
                              <a:close/>
                              <a:moveTo>
                                <a:pt x="6162" y="15"/>
                              </a:moveTo>
                              <a:lnTo>
                                <a:pt x="6158" y="15"/>
                              </a:lnTo>
                              <a:lnTo>
                                <a:pt x="6156" y="14"/>
                              </a:lnTo>
                              <a:lnTo>
                                <a:pt x="6154" y="11"/>
                              </a:lnTo>
                              <a:lnTo>
                                <a:pt x="6153" y="9"/>
                              </a:lnTo>
                              <a:lnTo>
                                <a:pt x="6153" y="5"/>
                              </a:lnTo>
                              <a:lnTo>
                                <a:pt x="6154" y="3"/>
                              </a:lnTo>
                              <a:lnTo>
                                <a:pt x="6156" y="0"/>
                              </a:lnTo>
                              <a:lnTo>
                                <a:pt x="6158" y="0"/>
                              </a:lnTo>
                              <a:lnTo>
                                <a:pt x="6162" y="0"/>
                              </a:lnTo>
                              <a:lnTo>
                                <a:pt x="6164" y="0"/>
                              </a:lnTo>
                              <a:lnTo>
                                <a:pt x="6167" y="3"/>
                              </a:lnTo>
                              <a:lnTo>
                                <a:pt x="6168" y="5"/>
                              </a:lnTo>
                              <a:lnTo>
                                <a:pt x="6168" y="9"/>
                              </a:lnTo>
                              <a:lnTo>
                                <a:pt x="6167" y="11"/>
                              </a:lnTo>
                              <a:lnTo>
                                <a:pt x="6164" y="14"/>
                              </a:lnTo>
                              <a:lnTo>
                                <a:pt x="6162" y="15"/>
                              </a:lnTo>
                              <a:close/>
                              <a:moveTo>
                                <a:pt x="6192" y="15"/>
                              </a:moveTo>
                              <a:lnTo>
                                <a:pt x="6188" y="15"/>
                              </a:lnTo>
                              <a:lnTo>
                                <a:pt x="6186" y="14"/>
                              </a:lnTo>
                              <a:lnTo>
                                <a:pt x="6184" y="11"/>
                              </a:lnTo>
                              <a:lnTo>
                                <a:pt x="6183" y="9"/>
                              </a:lnTo>
                              <a:lnTo>
                                <a:pt x="6183" y="5"/>
                              </a:lnTo>
                              <a:lnTo>
                                <a:pt x="6184" y="3"/>
                              </a:lnTo>
                              <a:lnTo>
                                <a:pt x="6186" y="0"/>
                              </a:lnTo>
                              <a:lnTo>
                                <a:pt x="6188" y="0"/>
                              </a:lnTo>
                              <a:lnTo>
                                <a:pt x="6192" y="0"/>
                              </a:lnTo>
                              <a:lnTo>
                                <a:pt x="6194" y="0"/>
                              </a:lnTo>
                              <a:lnTo>
                                <a:pt x="6197" y="3"/>
                              </a:lnTo>
                              <a:lnTo>
                                <a:pt x="6198" y="5"/>
                              </a:lnTo>
                              <a:lnTo>
                                <a:pt x="6198" y="9"/>
                              </a:lnTo>
                              <a:lnTo>
                                <a:pt x="6197" y="11"/>
                              </a:lnTo>
                              <a:lnTo>
                                <a:pt x="6194" y="14"/>
                              </a:lnTo>
                              <a:lnTo>
                                <a:pt x="6192" y="15"/>
                              </a:lnTo>
                              <a:close/>
                              <a:moveTo>
                                <a:pt x="6222" y="15"/>
                              </a:moveTo>
                              <a:lnTo>
                                <a:pt x="6218" y="15"/>
                              </a:lnTo>
                              <a:lnTo>
                                <a:pt x="6216" y="14"/>
                              </a:lnTo>
                              <a:lnTo>
                                <a:pt x="6214" y="11"/>
                              </a:lnTo>
                              <a:lnTo>
                                <a:pt x="6213" y="9"/>
                              </a:lnTo>
                              <a:lnTo>
                                <a:pt x="6213" y="5"/>
                              </a:lnTo>
                              <a:lnTo>
                                <a:pt x="6214" y="3"/>
                              </a:lnTo>
                              <a:lnTo>
                                <a:pt x="6216" y="0"/>
                              </a:lnTo>
                              <a:lnTo>
                                <a:pt x="6218" y="0"/>
                              </a:lnTo>
                              <a:lnTo>
                                <a:pt x="6222" y="0"/>
                              </a:lnTo>
                              <a:lnTo>
                                <a:pt x="6224" y="0"/>
                              </a:lnTo>
                              <a:lnTo>
                                <a:pt x="6227" y="3"/>
                              </a:lnTo>
                              <a:lnTo>
                                <a:pt x="6228" y="5"/>
                              </a:lnTo>
                              <a:lnTo>
                                <a:pt x="6228" y="9"/>
                              </a:lnTo>
                              <a:lnTo>
                                <a:pt x="6227" y="11"/>
                              </a:lnTo>
                              <a:lnTo>
                                <a:pt x="6224" y="14"/>
                              </a:lnTo>
                              <a:lnTo>
                                <a:pt x="6222" y="15"/>
                              </a:lnTo>
                              <a:close/>
                              <a:moveTo>
                                <a:pt x="6252" y="15"/>
                              </a:moveTo>
                              <a:lnTo>
                                <a:pt x="6248" y="15"/>
                              </a:lnTo>
                              <a:lnTo>
                                <a:pt x="6247" y="14"/>
                              </a:lnTo>
                              <a:lnTo>
                                <a:pt x="6244" y="11"/>
                              </a:lnTo>
                              <a:lnTo>
                                <a:pt x="6243" y="9"/>
                              </a:lnTo>
                              <a:lnTo>
                                <a:pt x="6243" y="5"/>
                              </a:lnTo>
                              <a:lnTo>
                                <a:pt x="6244" y="3"/>
                              </a:lnTo>
                              <a:lnTo>
                                <a:pt x="6247" y="0"/>
                              </a:lnTo>
                              <a:lnTo>
                                <a:pt x="6248" y="0"/>
                              </a:lnTo>
                              <a:lnTo>
                                <a:pt x="6252" y="0"/>
                              </a:lnTo>
                              <a:lnTo>
                                <a:pt x="6254" y="0"/>
                              </a:lnTo>
                              <a:lnTo>
                                <a:pt x="6257" y="3"/>
                              </a:lnTo>
                              <a:lnTo>
                                <a:pt x="6258" y="5"/>
                              </a:lnTo>
                              <a:lnTo>
                                <a:pt x="6258" y="9"/>
                              </a:lnTo>
                              <a:lnTo>
                                <a:pt x="6257" y="11"/>
                              </a:lnTo>
                              <a:lnTo>
                                <a:pt x="6254" y="14"/>
                              </a:lnTo>
                              <a:lnTo>
                                <a:pt x="6252" y="15"/>
                              </a:lnTo>
                              <a:close/>
                              <a:moveTo>
                                <a:pt x="6282" y="15"/>
                              </a:moveTo>
                              <a:lnTo>
                                <a:pt x="6278" y="15"/>
                              </a:lnTo>
                              <a:lnTo>
                                <a:pt x="6277" y="14"/>
                              </a:lnTo>
                              <a:lnTo>
                                <a:pt x="6274" y="11"/>
                              </a:lnTo>
                              <a:lnTo>
                                <a:pt x="6273" y="9"/>
                              </a:lnTo>
                              <a:lnTo>
                                <a:pt x="6273" y="5"/>
                              </a:lnTo>
                              <a:lnTo>
                                <a:pt x="6274" y="3"/>
                              </a:lnTo>
                              <a:lnTo>
                                <a:pt x="6277" y="0"/>
                              </a:lnTo>
                              <a:lnTo>
                                <a:pt x="6278" y="0"/>
                              </a:lnTo>
                              <a:lnTo>
                                <a:pt x="6282" y="0"/>
                              </a:lnTo>
                              <a:lnTo>
                                <a:pt x="6284" y="0"/>
                              </a:lnTo>
                              <a:lnTo>
                                <a:pt x="6287" y="3"/>
                              </a:lnTo>
                              <a:lnTo>
                                <a:pt x="6288" y="5"/>
                              </a:lnTo>
                              <a:lnTo>
                                <a:pt x="6288" y="9"/>
                              </a:lnTo>
                              <a:lnTo>
                                <a:pt x="6287" y="11"/>
                              </a:lnTo>
                              <a:lnTo>
                                <a:pt x="6284" y="14"/>
                              </a:lnTo>
                              <a:lnTo>
                                <a:pt x="6282" y="15"/>
                              </a:lnTo>
                              <a:close/>
                              <a:moveTo>
                                <a:pt x="6312" y="15"/>
                              </a:moveTo>
                              <a:lnTo>
                                <a:pt x="6308" y="15"/>
                              </a:lnTo>
                              <a:lnTo>
                                <a:pt x="6307" y="14"/>
                              </a:lnTo>
                              <a:lnTo>
                                <a:pt x="6304" y="11"/>
                              </a:lnTo>
                              <a:lnTo>
                                <a:pt x="6303" y="9"/>
                              </a:lnTo>
                              <a:lnTo>
                                <a:pt x="6303" y="5"/>
                              </a:lnTo>
                              <a:lnTo>
                                <a:pt x="6304" y="3"/>
                              </a:lnTo>
                              <a:lnTo>
                                <a:pt x="6307" y="0"/>
                              </a:lnTo>
                              <a:lnTo>
                                <a:pt x="6308" y="0"/>
                              </a:lnTo>
                              <a:lnTo>
                                <a:pt x="6312" y="0"/>
                              </a:lnTo>
                              <a:lnTo>
                                <a:pt x="6314" y="0"/>
                              </a:lnTo>
                              <a:lnTo>
                                <a:pt x="6317" y="3"/>
                              </a:lnTo>
                              <a:lnTo>
                                <a:pt x="6318" y="5"/>
                              </a:lnTo>
                              <a:lnTo>
                                <a:pt x="6318" y="9"/>
                              </a:lnTo>
                              <a:lnTo>
                                <a:pt x="6317" y="11"/>
                              </a:lnTo>
                              <a:lnTo>
                                <a:pt x="6314" y="14"/>
                              </a:lnTo>
                              <a:lnTo>
                                <a:pt x="6312" y="15"/>
                              </a:lnTo>
                              <a:close/>
                              <a:moveTo>
                                <a:pt x="6342" y="15"/>
                              </a:moveTo>
                              <a:lnTo>
                                <a:pt x="6338" y="15"/>
                              </a:lnTo>
                              <a:lnTo>
                                <a:pt x="6337" y="14"/>
                              </a:lnTo>
                              <a:lnTo>
                                <a:pt x="6334" y="11"/>
                              </a:lnTo>
                              <a:lnTo>
                                <a:pt x="6333" y="9"/>
                              </a:lnTo>
                              <a:lnTo>
                                <a:pt x="6333" y="5"/>
                              </a:lnTo>
                              <a:lnTo>
                                <a:pt x="6334" y="3"/>
                              </a:lnTo>
                              <a:lnTo>
                                <a:pt x="6337" y="0"/>
                              </a:lnTo>
                              <a:lnTo>
                                <a:pt x="6338" y="0"/>
                              </a:lnTo>
                              <a:lnTo>
                                <a:pt x="6342" y="0"/>
                              </a:lnTo>
                              <a:lnTo>
                                <a:pt x="6344" y="0"/>
                              </a:lnTo>
                              <a:lnTo>
                                <a:pt x="6347" y="3"/>
                              </a:lnTo>
                              <a:lnTo>
                                <a:pt x="6348" y="5"/>
                              </a:lnTo>
                              <a:lnTo>
                                <a:pt x="6348" y="9"/>
                              </a:lnTo>
                              <a:lnTo>
                                <a:pt x="6347" y="11"/>
                              </a:lnTo>
                              <a:lnTo>
                                <a:pt x="6344" y="14"/>
                              </a:lnTo>
                              <a:lnTo>
                                <a:pt x="6342" y="15"/>
                              </a:lnTo>
                              <a:close/>
                              <a:moveTo>
                                <a:pt x="6372" y="15"/>
                              </a:moveTo>
                              <a:lnTo>
                                <a:pt x="6368" y="15"/>
                              </a:lnTo>
                              <a:lnTo>
                                <a:pt x="6367" y="14"/>
                              </a:lnTo>
                              <a:lnTo>
                                <a:pt x="6364" y="11"/>
                              </a:lnTo>
                              <a:lnTo>
                                <a:pt x="6363" y="9"/>
                              </a:lnTo>
                              <a:lnTo>
                                <a:pt x="6363" y="5"/>
                              </a:lnTo>
                              <a:lnTo>
                                <a:pt x="6364" y="3"/>
                              </a:lnTo>
                              <a:lnTo>
                                <a:pt x="6367" y="0"/>
                              </a:lnTo>
                              <a:lnTo>
                                <a:pt x="6368" y="0"/>
                              </a:lnTo>
                              <a:lnTo>
                                <a:pt x="6372" y="0"/>
                              </a:lnTo>
                              <a:lnTo>
                                <a:pt x="6374" y="0"/>
                              </a:lnTo>
                              <a:lnTo>
                                <a:pt x="6377" y="3"/>
                              </a:lnTo>
                              <a:lnTo>
                                <a:pt x="6378" y="5"/>
                              </a:lnTo>
                              <a:lnTo>
                                <a:pt x="6378" y="9"/>
                              </a:lnTo>
                              <a:lnTo>
                                <a:pt x="6377" y="11"/>
                              </a:lnTo>
                              <a:lnTo>
                                <a:pt x="6374" y="14"/>
                              </a:lnTo>
                              <a:lnTo>
                                <a:pt x="6372" y="15"/>
                              </a:lnTo>
                              <a:close/>
                              <a:moveTo>
                                <a:pt x="6402" y="15"/>
                              </a:moveTo>
                              <a:lnTo>
                                <a:pt x="6398" y="15"/>
                              </a:lnTo>
                              <a:lnTo>
                                <a:pt x="6397" y="14"/>
                              </a:lnTo>
                              <a:lnTo>
                                <a:pt x="6394" y="11"/>
                              </a:lnTo>
                              <a:lnTo>
                                <a:pt x="6393" y="9"/>
                              </a:lnTo>
                              <a:lnTo>
                                <a:pt x="6393" y="5"/>
                              </a:lnTo>
                              <a:lnTo>
                                <a:pt x="6394" y="3"/>
                              </a:lnTo>
                              <a:lnTo>
                                <a:pt x="6397" y="0"/>
                              </a:lnTo>
                              <a:lnTo>
                                <a:pt x="6398" y="0"/>
                              </a:lnTo>
                              <a:lnTo>
                                <a:pt x="6402" y="0"/>
                              </a:lnTo>
                              <a:lnTo>
                                <a:pt x="6404" y="0"/>
                              </a:lnTo>
                              <a:lnTo>
                                <a:pt x="6407" y="3"/>
                              </a:lnTo>
                              <a:lnTo>
                                <a:pt x="6408" y="5"/>
                              </a:lnTo>
                              <a:lnTo>
                                <a:pt x="6408" y="9"/>
                              </a:lnTo>
                              <a:lnTo>
                                <a:pt x="6407" y="11"/>
                              </a:lnTo>
                              <a:lnTo>
                                <a:pt x="6404" y="14"/>
                              </a:lnTo>
                              <a:lnTo>
                                <a:pt x="6402" y="15"/>
                              </a:lnTo>
                              <a:close/>
                              <a:moveTo>
                                <a:pt x="6433" y="15"/>
                              </a:moveTo>
                              <a:lnTo>
                                <a:pt x="6428" y="15"/>
                              </a:lnTo>
                              <a:lnTo>
                                <a:pt x="6427" y="14"/>
                              </a:lnTo>
                              <a:lnTo>
                                <a:pt x="6424" y="11"/>
                              </a:lnTo>
                              <a:lnTo>
                                <a:pt x="6423" y="9"/>
                              </a:lnTo>
                              <a:lnTo>
                                <a:pt x="6423" y="5"/>
                              </a:lnTo>
                              <a:lnTo>
                                <a:pt x="6424" y="3"/>
                              </a:lnTo>
                              <a:lnTo>
                                <a:pt x="6427" y="0"/>
                              </a:lnTo>
                              <a:lnTo>
                                <a:pt x="6428" y="0"/>
                              </a:lnTo>
                              <a:lnTo>
                                <a:pt x="6433" y="0"/>
                              </a:lnTo>
                              <a:lnTo>
                                <a:pt x="6434" y="0"/>
                              </a:lnTo>
                              <a:lnTo>
                                <a:pt x="6437" y="3"/>
                              </a:lnTo>
                              <a:lnTo>
                                <a:pt x="6438" y="5"/>
                              </a:lnTo>
                              <a:lnTo>
                                <a:pt x="6438" y="9"/>
                              </a:lnTo>
                              <a:lnTo>
                                <a:pt x="6437" y="11"/>
                              </a:lnTo>
                              <a:lnTo>
                                <a:pt x="6434" y="14"/>
                              </a:lnTo>
                              <a:lnTo>
                                <a:pt x="6433" y="15"/>
                              </a:lnTo>
                              <a:close/>
                              <a:moveTo>
                                <a:pt x="6463" y="15"/>
                              </a:moveTo>
                              <a:lnTo>
                                <a:pt x="6458" y="15"/>
                              </a:lnTo>
                              <a:lnTo>
                                <a:pt x="6457" y="14"/>
                              </a:lnTo>
                              <a:lnTo>
                                <a:pt x="6454" y="11"/>
                              </a:lnTo>
                              <a:lnTo>
                                <a:pt x="6453" y="9"/>
                              </a:lnTo>
                              <a:lnTo>
                                <a:pt x="6453" y="5"/>
                              </a:lnTo>
                              <a:lnTo>
                                <a:pt x="6454" y="3"/>
                              </a:lnTo>
                              <a:lnTo>
                                <a:pt x="6457" y="0"/>
                              </a:lnTo>
                              <a:lnTo>
                                <a:pt x="6458" y="0"/>
                              </a:lnTo>
                              <a:lnTo>
                                <a:pt x="6463" y="0"/>
                              </a:lnTo>
                              <a:lnTo>
                                <a:pt x="6464" y="0"/>
                              </a:lnTo>
                              <a:lnTo>
                                <a:pt x="6467" y="3"/>
                              </a:lnTo>
                              <a:lnTo>
                                <a:pt x="6468" y="5"/>
                              </a:lnTo>
                              <a:lnTo>
                                <a:pt x="6468" y="9"/>
                              </a:lnTo>
                              <a:lnTo>
                                <a:pt x="6467" y="11"/>
                              </a:lnTo>
                              <a:lnTo>
                                <a:pt x="6464" y="14"/>
                              </a:lnTo>
                              <a:lnTo>
                                <a:pt x="6463" y="15"/>
                              </a:lnTo>
                              <a:close/>
                              <a:moveTo>
                                <a:pt x="6493" y="15"/>
                              </a:moveTo>
                              <a:lnTo>
                                <a:pt x="6488" y="15"/>
                              </a:lnTo>
                              <a:lnTo>
                                <a:pt x="6487" y="14"/>
                              </a:lnTo>
                              <a:lnTo>
                                <a:pt x="6484" y="11"/>
                              </a:lnTo>
                              <a:lnTo>
                                <a:pt x="6483" y="9"/>
                              </a:lnTo>
                              <a:lnTo>
                                <a:pt x="6483" y="5"/>
                              </a:lnTo>
                              <a:lnTo>
                                <a:pt x="6484" y="3"/>
                              </a:lnTo>
                              <a:lnTo>
                                <a:pt x="6487" y="0"/>
                              </a:lnTo>
                              <a:lnTo>
                                <a:pt x="6488" y="0"/>
                              </a:lnTo>
                              <a:lnTo>
                                <a:pt x="6493" y="0"/>
                              </a:lnTo>
                              <a:lnTo>
                                <a:pt x="6494" y="0"/>
                              </a:lnTo>
                              <a:lnTo>
                                <a:pt x="6497" y="3"/>
                              </a:lnTo>
                              <a:lnTo>
                                <a:pt x="6498" y="5"/>
                              </a:lnTo>
                              <a:lnTo>
                                <a:pt x="6498" y="9"/>
                              </a:lnTo>
                              <a:lnTo>
                                <a:pt x="6497" y="11"/>
                              </a:lnTo>
                              <a:lnTo>
                                <a:pt x="6494" y="14"/>
                              </a:lnTo>
                              <a:lnTo>
                                <a:pt x="6493" y="15"/>
                              </a:lnTo>
                              <a:close/>
                              <a:moveTo>
                                <a:pt x="6523" y="15"/>
                              </a:moveTo>
                              <a:lnTo>
                                <a:pt x="6518" y="15"/>
                              </a:lnTo>
                              <a:lnTo>
                                <a:pt x="6517" y="14"/>
                              </a:lnTo>
                              <a:lnTo>
                                <a:pt x="6514" y="11"/>
                              </a:lnTo>
                              <a:lnTo>
                                <a:pt x="6513" y="9"/>
                              </a:lnTo>
                              <a:lnTo>
                                <a:pt x="6513" y="5"/>
                              </a:lnTo>
                              <a:lnTo>
                                <a:pt x="6514" y="3"/>
                              </a:lnTo>
                              <a:lnTo>
                                <a:pt x="6517" y="0"/>
                              </a:lnTo>
                              <a:lnTo>
                                <a:pt x="6518" y="0"/>
                              </a:lnTo>
                              <a:lnTo>
                                <a:pt x="6523" y="0"/>
                              </a:lnTo>
                              <a:lnTo>
                                <a:pt x="6524" y="0"/>
                              </a:lnTo>
                              <a:lnTo>
                                <a:pt x="6527" y="3"/>
                              </a:lnTo>
                              <a:lnTo>
                                <a:pt x="6528" y="5"/>
                              </a:lnTo>
                              <a:lnTo>
                                <a:pt x="6528" y="9"/>
                              </a:lnTo>
                              <a:lnTo>
                                <a:pt x="6527" y="11"/>
                              </a:lnTo>
                              <a:lnTo>
                                <a:pt x="6524" y="14"/>
                              </a:lnTo>
                              <a:lnTo>
                                <a:pt x="6523" y="15"/>
                              </a:lnTo>
                              <a:close/>
                              <a:moveTo>
                                <a:pt x="6553" y="15"/>
                              </a:moveTo>
                              <a:lnTo>
                                <a:pt x="6548" y="15"/>
                              </a:lnTo>
                              <a:lnTo>
                                <a:pt x="6547" y="14"/>
                              </a:lnTo>
                              <a:lnTo>
                                <a:pt x="6544" y="11"/>
                              </a:lnTo>
                              <a:lnTo>
                                <a:pt x="6543" y="9"/>
                              </a:lnTo>
                              <a:lnTo>
                                <a:pt x="6543" y="5"/>
                              </a:lnTo>
                              <a:lnTo>
                                <a:pt x="6544" y="3"/>
                              </a:lnTo>
                              <a:lnTo>
                                <a:pt x="6547" y="0"/>
                              </a:lnTo>
                              <a:lnTo>
                                <a:pt x="6548" y="0"/>
                              </a:lnTo>
                              <a:lnTo>
                                <a:pt x="6553" y="0"/>
                              </a:lnTo>
                              <a:lnTo>
                                <a:pt x="6554" y="0"/>
                              </a:lnTo>
                              <a:lnTo>
                                <a:pt x="6557" y="3"/>
                              </a:lnTo>
                              <a:lnTo>
                                <a:pt x="6558" y="5"/>
                              </a:lnTo>
                              <a:lnTo>
                                <a:pt x="6558" y="9"/>
                              </a:lnTo>
                              <a:lnTo>
                                <a:pt x="6557" y="11"/>
                              </a:lnTo>
                              <a:lnTo>
                                <a:pt x="6554" y="14"/>
                              </a:lnTo>
                              <a:lnTo>
                                <a:pt x="6553" y="15"/>
                              </a:lnTo>
                              <a:close/>
                              <a:moveTo>
                                <a:pt x="6583" y="15"/>
                              </a:moveTo>
                              <a:lnTo>
                                <a:pt x="6578" y="15"/>
                              </a:lnTo>
                              <a:lnTo>
                                <a:pt x="6577" y="14"/>
                              </a:lnTo>
                              <a:lnTo>
                                <a:pt x="6574" y="11"/>
                              </a:lnTo>
                              <a:lnTo>
                                <a:pt x="6573" y="9"/>
                              </a:lnTo>
                              <a:lnTo>
                                <a:pt x="6573" y="5"/>
                              </a:lnTo>
                              <a:lnTo>
                                <a:pt x="6574" y="3"/>
                              </a:lnTo>
                              <a:lnTo>
                                <a:pt x="6577" y="0"/>
                              </a:lnTo>
                              <a:lnTo>
                                <a:pt x="6578" y="0"/>
                              </a:lnTo>
                              <a:lnTo>
                                <a:pt x="6583" y="0"/>
                              </a:lnTo>
                              <a:lnTo>
                                <a:pt x="6584" y="0"/>
                              </a:lnTo>
                              <a:lnTo>
                                <a:pt x="6587" y="3"/>
                              </a:lnTo>
                              <a:lnTo>
                                <a:pt x="6588" y="5"/>
                              </a:lnTo>
                              <a:lnTo>
                                <a:pt x="6588" y="9"/>
                              </a:lnTo>
                              <a:lnTo>
                                <a:pt x="6587" y="11"/>
                              </a:lnTo>
                              <a:lnTo>
                                <a:pt x="6584" y="14"/>
                              </a:lnTo>
                              <a:lnTo>
                                <a:pt x="6583" y="15"/>
                              </a:lnTo>
                              <a:close/>
                              <a:moveTo>
                                <a:pt x="6613" y="15"/>
                              </a:moveTo>
                              <a:lnTo>
                                <a:pt x="6608" y="15"/>
                              </a:lnTo>
                              <a:lnTo>
                                <a:pt x="6607" y="14"/>
                              </a:lnTo>
                              <a:lnTo>
                                <a:pt x="6604" y="11"/>
                              </a:lnTo>
                              <a:lnTo>
                                <a:pt x="6603" y="9"/>
                              </a:lnTo>
                              <a:lnTo>
                                <a:pt x="6603" y="5"/>
                              </a:lnTo>
                              <a:lnTo>
                                <a:pt x="6604" y="3"/>
                              </a:lnTo>
                              <a:lnTo>
                                <a:pt x="6607" y="0"/>
                              </a:lnTo>
                              <a:lnTo>
                                <a:pt x="6608" y="0"/>
                              </a:lnTo>
                              <a:lnTo>
                                <a:pt x="6613" y="0"/>
                              </a:lnTo>
                              <a:lnTo>
                                <a:pt x="6614" y="0"/>
                              </a:lnTo>
                              <a:lnTo>
                                <a:pt x="6617" y="3"/>
                              </a:lnTo>
                              <a:lnTo>
                                <a:pt x="6618" y="5"/>
                              </a:lnTo>
                              <a:lnTo>
                                <a:pt x="6618" y="9"/>
                              </a:lnTo>
                              <a:lnTo>
                                <a:pt x="6617" y="11"/>
                              </a:lnTo>
                              <a:lnTo>
                                <a:pt x="6614" y="14"/>
                              </a:lnTo>
                              <a:lnTo>
                                <a:pt x="6613" y="15"/>
                              </a:lnTo>
                              <a:close/>
                              <a:moveTo>
                                <a:pt x="6643" y="15"/>
                              </a:moveTo>
                              <a:lnTo>
                                <a:pt x="6638" y="15"/>
                              </a:lnTo>
                              <a:lnTo>
                                <a:pt x="6637" y="14"/>
                              </a:lnTo>
                              <a:lnTo>
                                <a:pt x="6634" y="11"/>
                              </a:lnTo>
                              <a:lnTo>
                                <a:pt x="6633" y="9"/>
                              </a:lnTo>
                              <a:lnTo>
                                <a:pt x="6633" y="5"/>
                              </a:lnTo>
                              <a:lnTo>
                                <a:pt x="6634" y="3"/>
                              </a:lnTo>
                              <a:lnTo>
                                <a:pt x="6637" y="0"/>
                              </a:lnTo>
                              <a:lnTo>
                                <a:pt x="6638" y="0"/>
                              </a:lnTo>
                              <a:lnTo>
                                <a:pt x="6643" y="0"/>
                              </a:lnTo>
                              <a:lnTo>
                                <a:pt x="6644" y="0"/>
                              </a:lnTo>
                              <a:lnTo>
                                <a:pt x="6647" y="3"/>
                              </a:lnTo>
                              <a:lnTo>
                                <a:pt x="6648" y="5"/>
                              </a:lnTo>
                              <a:lnTo>
                                <a:pt x="6648" y="9"/>
                              </a:lnTo>
                              <a:lnTo>
                                <a:pt x="6647" y="11"/>
                              </a:lnTo>
                              <a:lnTo>
                                <a:pt x="6644" y="14"/>
                              </a:lnTo>
                              <a:lnTo>
                                <a:pt x="6643" y="15"/>
                              </a:lnTo>
                              <a:close/>
                              <a:moveTo>
                                <a:pt x="6673" y="15"/>
                              </a:moveTo>
                              <a:lnTo>
                                <a:pt x="6668" y="15"/>
                              </a:lnTo>
                              <a:lnTo>
                                <a:pt x="6667" y="14"/>
                              </a:lnTo>
                              <a:lnTo>
                                <a:pt x="6664" y="11"/>
                              </a:lnTo>
                              <a:lnTo>
                                <a:pt x="6663" y="9"/>
                              </a:lnTo>
                              <a:lnTo>
                                <a:pt x="6663" y="5"/>
                              </a:lnTo>
                              <a:lnTo>
                                <a:pt x="6664" y="3"/>
                              </a:lnTo>
                              <a:lnTo>
                                <a:pt x="6667" y="0"/>
                              </a:lnTo>
                              <a:lnTo>
                                <a:pt x="6668" y="0"/>
                              </a:lnTo>
                              <a:lnTo>
                                <a:pt x="6673" y="0"/>
                              </a:lnTo>
                              <a:lnTo>
                                <a:pt x="6674" y="0"/>
                              </a:lnTo>
                              <a:lnTo>
                                <a:pt x="6677" y="3"/>
                              </a:lnTo>
                              <a:lnTo>
                                <a:pt x="6678" y="5"/>
                              </a:lnTo>
                              <a:lnTo>
                                <a:pt x="6678" y="9"/>
                              </a:lnTo>
                              <a:lnTo>
                                <a:pt x="6677" y="11"/>
                              </a:lnTo>
                              <a:lnTo>
                                <a:pt x="6674" y="14"/>
                              </a:lnTo>
                              <a:lnTo>
                                <a:pt x="6673" y="15"/>
                              </a:lnTo>
                              <a:close/>
                              <a:moveTo>
                                <a:pt x="6703" y="15"/>
                              </a:moveTo>
                              <a:lnTo>
                                <a:pt x="6698" y="15"/>
                              </a:lnTo>
                              <a:lnTo>
                                <a:pt x="6697" y="14"/>
                              </a:lnTo>
                              <a:lnTo>
                                <a:pt x="6694" y="11"/>
                              </a:lnTo>
                              <a:lnTo>
                                <a:pt x="6693" y="9"/>
                              </a:lnTo>
                              <a:lnTo>
                                <a:pt x="6693" y="5"/>
                              </a:lnTo>
                              <a:lnTo>
                                <a:pt x="6694" y="3"/>
                              </a:lnTo>
                              <a:lnTo>
                                <a:pt x="6697" y="0"/>
                              </a:lnTo>
                              <a:lnTo>
                                <a:pt x="6698" y="0"/>
                              </a:lnTo>
                              <a:lnTo>
                                <a:pt x="6703" y="0"/>
                              </a:lnTo>
                              <a:lnTo>
                                <a:pt x="6704" y="0"/>
                              </a:lnTo>
                              <a:lnTo>
                                <a:pt x="6707" y="3"/>
                              </a:lnTo>
                              <a:lnTo>
                                <a:pt x="6708" y="5"/>
                              </a:lnTo>
                              <a:lnTo>
                                <a:pt x="6708" y="9"/>
                              </a:lnTo>
                              <a:lnTo>
                                <a:pt x="6707" y="11"/>
                              </a:lnTo>
                              <a:lnTo>
                                <a:pt x="6704" y="14"/>
                              </a:lnTo>
                              <a:lnTo>
                                <a:pt x="6703" y="15"/>
                              </a:lnTo>
                              <a:close/>
                              <a:moveTo>
                                <a:pt x="6733" y="15"/>
                              </a:moveTo>
                              <a:lnTo>
                                <a:pt x="6729" y="15"/>
                              </a:lnTo>
                              <a:lnTo>
                                <a:pt x="6727" y="14"/>
                              </a:lnTo>
                              <a:lnTo>
                                <a:pt x="6724" y="11"/>
                              </a:lnTo>
                              <a:lnTo>
                                <a:pt x="6723" y="9"/>
                              </a:lnTo>
                              <a:lnTo>
                                <a:pt x="6723" y="5"/>
                              </a:lnTo>
                              <a:lnTo>
                                <a:pt x="6724" y="3"/>
                              </a:lnTo>
                              <a:lnTo>
                                <a:pt x="6727" y="0"/>
                              </a:lnTo>
                              <a:lnTo>
                                <a:pt x="6729" y="0"/>
                              </a:lnTo>
                              <a:lnTo>
                                <a:pt x="6733" y="0"/>
                              </a:lnTo>
                              <a:lnTo>
                                <a:pt x="6734" y="0"/>
                              </a:lnTo>
                              <a:lnTo>
                                <a:pt x="6737" y="3"/>
                              </a:lnTo>
                              <a:lnTo>
                                <a:pt x="6738" y="5"/>
                              </a:lnTo>
                              <a:lnTo>
                                <a:pt x="6738" y="9"/>
                              </a:lnTo>
                              <a:lnTo>
                                <a:pt x="6737" y="11"/>
                              </a:lnTo>
                              <a:lnTo>
                                <a:pt x="6734" y="14"/>
                              </a:lnTo>
                              <a:lnTo>
                                <a:pt x="6733" y="15"/>
                              </a:lnTo>
                              <a:close/>
                              <a:moveTo>
                                <a:pt x="6763" y="15"/>
                              </a:moveTo>
                              <a:lnTo>
                                <a:pt x="6759" y="15"/>
                              </a:lnTo>
                              <a:lnTo>
                                <a:pt x="6757" y="14"/>
                              </a:lnTo>
                              <a:lnTo>
                                <a:pt x="6754" y="11"/>
                              </a:lnTo>
                              <a:lnTo>
                                <a:pt x="6753" y="9"/>
                              </a:lnTo>
                              <a:lnTo>
                                <a:pt x="6753" y="5"/>
                              </a:lnTo>
                              <a:lnTo>
                                <a:pt x="6754" y="3"/>
                              </a:lnTo>
                              <a:lnTo>
                                <a:pt x="6757" y="0"/>
                              </a:lnTo>
                              <a:lnTo>
                                <a:pt x="6759" y="0"/>
                              </a:lnTo>
                              <a:lnTo>
                                <a:pt x="6763" y="0"/>
                              </a:lnTo>
                              <a:lnTo>
                                <a:pt x="6764" y="0"/>
                              </a:lnTo>
                              <a:lnTo>
                                <a:pt x="6767" y="3"/>
                              </a:lnTo>
                              <a:lnTo>
                                <a:pt x="6768" y="5"/>
                              </a:lnTo>
                              <a:lnTo>
                                <a:pt x="6768" y="9"/>
                              </a:lnTo>
                              <a:lnTo>
                                <a:pt x="6767" y="11"/>
                              </a:lnTo>
                              <a:lnTo>
                                <a:pt x="6764" y="14"/>
                              </a:lnTo>
                              <a:lnTo>
                                <a:pt x="6763" y="15"/>
                              </a:lnTo>
                              <a:close/>
                              <a:moveTo>
                                <a:pt x="6793" y="15"/>
                              </a:moveTo>
                              <a:lnTo>
                                <a:pt x="6789" y="15"/>
                              </a:lnTo>
                              <a:lnTo>
                                <a:pt x="6787" y="14"/>
                              </a:lnTo>
                              <a:lnTo>
                                <a:pt x="6784" y="11"/>
                              </a:lnTo>
                              <a:lnTo>
                                <a:pt x="6783" y="9"/>
                              </a:lnTo>
                              <a:lnTo>
                                <a:pt x="6783" y="5"/>
                              </a:lnTo>
                              <a:lnTo>
                                <a:pt x="6784" y="3"/>
                              </a:lnTo>
                              <a:lnTo>
                                <a:pt x="6787" y="0"/>
                              </a:lnTo>
                              <a:lnTo>
                                <a:pt x="6789" y="0"/>
                              </a:lnTo>
                              <a:lnTo>
                                <a:pt x="6793" y="0"/>
                              </a:lnTo>
                              <a:lnTo>
                                <a:pt x="6794" y="0"/>
                              </a:lnTo>
                              <a:lnTo>
                                <a:pt x="6797" y="3"/>
                              </a:lnTo>
                              <a:lnTo>
                                <a:pt x="6798" y="5"/>
                              </a:lnTo>
                              <a:lnTo>
                                <a:pt x="6798" y="9"/>
                              </a:lnTo>
                              <a:lnTo>
                                <a:pt x="6797" y="11"/>
                              </a:lnTo>
                              <a:lnTo>
                                <a:pt x="6794" y="14"/>
                              </a:lnTo>
                              <a:lnTo>
                                <a:pt x="6793" y="15"/>
                              </a:lnTo>
                              <a:close/>
                              <a:moveTo>
                                <a:pt x="6823" y="15"/>
                              </a:moveTo>
                              <a:lnTo>
                                <a:pt x="6819" y="15"/>
                              </a:lnTo>
                              <a:lnTo>
                                <a:pt x="6817" y="14"/>
                              </a:lnTo>
                              <a:lnTo>
                                <a:pt x="6814" y="11"/>
                              </a:lnTo>
                              <a:lnTo>
                                <a:pt x="6813" y="9"/>
                              </a:lnTo>
                              <a:lnTo>
                                <a:pt x="6813" y="5"/>
                              </a:lnTo>
                              <a:lnTo>
                                <a:pt x="6814" y="3"/>
                              </a:lnTo>
                              <a:lnTo>
                                <a:pt x="6817" y="0"/>
                              </a:lnTo>
                              <a:lnTo>
                                <a:pt x="6819" y="0"/>
                              </a:lnTo>
                              <a:lnTo>
                                <a:pt x="6823" y="0"/>
                              </a:lnTo>
                              <a:lnTo>
                                <a:pt x="6824" y="0"/>
                              </a:lnTo>
                              <a:lnTo>
                                <a:pt x="6827" y="3"/>
                              </a:lnTo>
                              <a:lnTo>
                                <a:pt x="6828" y="5"/>
                              </a:lnTo>
                              <a:lnTo>
                                <a:pt x="6828" y="9"/>
                              </a:lnTo>
                              <a:lnTo>
                                <a:pt x="6827" y="11"/>
                              </a:lnTo>
                              <a:lnTo>
                                <a:pt x="6824" y="14"/>
                              </a:lnTo>
                              <a:lnTo>
                                <a:pt x="6823" y="15"/>
                              </a:lnTo>
                              <a:close/>
                              <a:moveTo>
                                <a:pt x="6853" y="15"/>
                              </a:moveTo>
                              <a:lnTo>
                                <a:pt x="6849" y="15"/>
                              </a:lnTo>
                              <a:lnTo>
                                <a:pt x="6847" y="14"/>
                              </a:lnTo>
                              <a:lnTo>
                                <a:pt x="6844" y="11"/>
                              </a:lnTo>
                              <a:lnTo>
                                <a:pt x="6843" y="9"/>
                              </a:lnTo>
                              <a:lnTo>
                                <a:pt x="6843" y="5"/>
                              </a:lnTo>
                              <a:lnTo>
                                <a:pt x="6844" y="3"/>
                              </a:lnTo>
                              <a:lnTo>
                                <a:pt x="6847" y="0"/>
                              </a:lnTo>
                              <a:lnTo>
                                <a:pt x="6849" y="0"/>
                              </a:lnTo>
                              <a:lnTo>
                                <a:pt x="6853" y="0"/>
                              </a:lnTo>
                              <a:lnTo>
                                <a:pt x="6854" y="0"/>
                              </a:lnTo>
                              <a:lnTo>
                                <a:pt x="6857" y="3"/>
                              </a:lnTo>
                              <a:lnTo>
                                <a:pt x="6858" y="5"/>
                              </a:lnTo>
                              <a:lnTo>
                                <a:pt x="6858" y="9"/>
                              </a:lnTo>
                              <a:lnTo>
                                <a:pt x="6857" y="11"/>
                              </a:lnTo>
                              <a:lnTo>
                                <a:pt x="6854" y="14"/>
                              </a:lnTo>
                              <a:lnTo>
                                <a:pt x="6853" y="15"/>
                              </a:lnTo>
                              <a:close/>
                              <a:moveTo>
                                <a:pt x="6883" y="15"/>
                              </a:moveTo>
                              <a:lnTo>
                                <a:pt x="6879" y="15"/>
                              </a:lnTo>
                              <a:lnTo>
                                <a:pt x="6877" y="14"/>
                              </a:lnTo>
                              <a:lnTo>
                                <a:pt x="6874" y="11"/>
                              </a:lnTo>
                              <a:lnTo>
                                <a:pt x="6873" y="9"/>
                              </a:lnTo>
                              <a:lnTo>
                                <a:pt x="6873" y="5"/>
                              </a:lnTo>
                              <a:lnTo>
                                <a:pt x="6874" y="3"/>
                              </a:lnTo>
                              <a:lnTo>
                                <a:pt x="6877" y="0"/>
                              </a:lnTo>
                              <a:lnTo>
                                <a:pt x="6879" y="0"/>
                              </a:lnTo>
                              <a:lnTo>
                                <a:pt x="6883" y="0"/>
                              </a:lnTo>
                              <a:lnTo>
                                <a:pt x="6884" y="0"/>
                              </a:lnTo>
                              <a:lnTo>
                                <a:pt x="6887" y="3"/>
                              </a:lnTo>
                              <a:lnTo>
                                <a:pt x="6888" y="5"/>
                              </a:lnTo>
                              <a:lnTo>
                                <a:pt x="6888" y="9"/>
                              </a:lnTo>
                              <a:lnTo>
                                <a:pt x="6887" y="11"/>
                              </a:lnTo>
                              <a:lnTo>
                                <a:pt x="6884" y="14"/>
                              </a:lnTo>
                              <a:lnTo>
                                <a:pt x="6883" y="15"/>
                              </a:lnTo>
                              <a:close/>
                              <a:moveTo>
                                <a:pt x="6913" y="15"/>
                              </a:moveTo>
                              <a:lnTo>
                                <a:pt x="6909" y="15"/>
                              </a:lnTo>
                              <a:lnTo>
                                <a:pt x="6907" y="14"/>
                              </a:lnTo>
                              <a:lnTo>
                                <a:pt x="6904" y="11"/>
                              </a:lnTo>
                              <a:lnTo>
                                <a:pt x="6903" y="9"/>
                              </a:lnTo>
                              <a:lnTo>
                                <a:pt x="6903" y="5"/>
                              </a:lnTo>
                              <a:lnTo>
                                <a:pt x="6904" y="3"/>
                              </a:lnTo>
                              <a:lnTo>
                                <a:pt x="6907" y="0"/>
                              </a:lnTo>
                              <a:lnTo>
                                <a:pt x="6909" y="0"/>
                              </a:lnTo>
                              <a:lnTo>
                                <a:pt x="6913" y="0"/>
                              </a:lnTo>
                              <a:lnTo>
                                <a:pt x="6915" y="0"/>
                              </a:lnTo>
                              <a:lnTo>
                                <a:pt x="6917" y="3"/>
                              </a:lnTo>
                              <a:lnTo>
                                <a:pt x="6918" y="5"/>
                              </a:lnTo>
                              <a:lnTo>
                                <a:pt x="6918" y="9"/>
                              </a:lnTo>
                              <a:lnTo>
                                <a:pt x="6917" y="11"/>
                              </a:lnTo>
                              <a:lnTo>
                                <a:pt x="6915" y="14"/>
                              </a:lnTo>
                              <a:lnTo>
                                <a:pt x="6913" y="15"/>
                              </a:lnTo>
                              <a:close/>
                              <a:moveTo>
                                <a:pt x="6943" y="15"/>
                              </a:moveTo>
                              <a:lnTo>
                                <a:pt x="6939" y="15"/>
                              </a:lnTo>
                              <a:lnTo>
                                <a:pt x="6937" y="14"/>
                              </a:lnTo>
                              <a:lnTo>
                                <a:pt x="6934" y="11"/>
                              </a:lnTo>
                              <a:lnTo>
                                <a:pt x="6933" y="9"/>
                              </a:lnTo>
                              <a:lnTo>
                                <a:pt x="6933" y="5"/>
                              </a:lnTo>
                              <a:lnTo>
                                <a:pt x="6934" y="3"/>
                              </a:lnTo>
                              <a:lnTo>
                                <a:pt x="6937" y="0"/>
                              </a:lnTo>
                              <a:lnTo>
                                <a:pt x="6939" y="0"/>
                              </a:lnTo>
                              <a:lnTo>
                                <a:pt x="6943" y="0"/>
                              </a:lnTo>
                              <a:lnTo>
                                <a:pt x="6945" y="0"/>
                              </a:lnTo>
                              <a:lnTo>
                                <a:pt x="6947" y="3"/>
                              </a:lnTo>
                              <a:lnTo>
                                <a:pt x="6948" y="5"/>
                              </a:lnTo>
                              <a:lnTo>
                                <a:pt x="6948" y="9"/>
                              </a:lnTo>
                              <a:lnTo>
                                <a:pt x="6947" y="11"/>
                              </a:lnTo>
                              <a:lnTo>
                                <a:pt x="6945" y="14"/>
                              </a:lnTo>
                              <a:lnTo>
                                <a:pt x="6943" y="15"/>
                              </a:lnTo>
                              <a:close/>
                              <a:moveTo>
                                <a:pt x="6973" y="15"/>
                              </a:moveTo>
                              <a:lnTo>
                                <a:pt x="6969" y="15"/>
                              </a:lnTo>
                              <a:lnTo>
                                <a:pt x="6967" y="14"/>
                              </a:lnTo>
                              <a:lnTo>
                                <a:pt x="6964" y="11"/>
                              </a:lnTo>
                              <a:lnTo>
                                <a:pt x="6963" y="9"/>
                              </a:lnTo>
                              <a:lnTo>
                                <a:pt x="6963" y="5"/>
                              </a:lnTo>
                              <a:lnTo>
                                <a:pt x="6964" y="3"/>
                              </a:lnTo>
                              <a:lnTo>
                                <a:pt x="6967" y="0"/>
                              </a:lnTo>
                              <a:lnTo>
                                <a:pt x="6969" y="0"/>
                              </a:lnTo>
                              <a:lnTo>
                                <a:pt x="6973" y="0"/>
                              </a:lnTo>
                              <a:lnTo>
                                <a:pt x="6975" y="0"/>
                              </a:lnTo>
                              <a:lnTo>
                                <a:pt x="6977" y="3"/>
                              </a:lnTo>
                              <a:lnTo>
                                <a:pt x="6978" y="5"/>
                              </a:lnTo>
                              <a:lnTo>
                                <a:pt x="6978" y="9"/>
                              </a:lnTo>
                              <a:lnTo>
                                <a:pt x="6977" y="11"/>
                              </a:lnTo>
                              <a:lnTo>
                                <a:pt x="6975" y="14"/>
                              </a:lnTo>
                              <a:lnTo>
                                <a:pt x="6973" y="15"/>
                              </a:lnTo>
                              <a:close/>
                              <a:moveTo>
                                <a:pt x="7003" y="15"/>
                              </a:moveTo>
                              <a:lnTo>
                                <a:pt x="6999" y="15"/>
                              </a:lnTo>
                              <a:lnTo>
                                <a:pt x="6997" y="14"/>
                              </a:lnTo>
                              <a:lnTo>
                                <a:pt x="6994" y="11"/>
                              </a:lnTo>
                              <a:lnTo>
                                <a:pt x="6993" y="9"/>
                              </a:lnTo>
                              <a:lnTo>
                                <a:pt x="6993" y="5"/>
                              </a:lnTo>
                              <a:lnTo>
                                <a:pt x="6994" y="3"/>
                              </a:lnTo>
                              <a:lnTo>
                                <a:pt x="6997" y="0"/>
                              </a:lnTo>
                              <a:lnTo>
                                <a:pt x="6999" y="0"/>
                              </a:lnTo>
                              <a:lnTo>
                                <a:pt x="7003" y="0"/>
                              </a:lnTo>
                              <a:lnTo>
                                <a:pt x="7005" y="0"/>
                              </a:lnTo>
                              <a:lnTo>
                                <a:pt x="7007" y="3"/>
                              </a:lnTo>
                              <a:lnTo>
                                <a:pt x="7008" y="5"/>
                              </a:lnTo>
                              <a:lnTo>
                                <a:pt x="7008" y="9"/>
                              </a:lnTo>
                              <a:lnTo>
                                <a:pt x="7007" y="11"/>
                              </a:lnTo>
                              <a:lnTo>
                                <a:pt x="7005" y="14"/>
                              </a:lnTo>
                              <a:lnTo>
                                <a:pt x="7003" y="15"/>
                              </a:lnTo>
                              <a:close/>
                              <a:moveTo>
                                <a:pt x="7033" y="15"/>
                              </a:moveTo>
                              <a:lnTo>
                                <a:pt x="7029" y="15"/>
                              </a:lnTo>
                              <a:lnTo>
                                <a:pt x="7027" y="14"/>
                              </a:lnTo>
                              <a:lnTo>
                                <a:pt x="7024" y="11"/>
                              </a:lnTo>
                              <a:lnTo>
                                <a:pt x="7023" y="9"/>
                              </a:lnTo>
                              <a:lnTo>
                                <a:pt x="7023" y="5"/>
                              </a:lnTo>
                              <a:lnTo>
                                <a:pt x="7024" y="3"/>
                              </a:lnTo>
                              <a:lnTo>
                                <a:pt x="7027" y="0"/>
                              </a:lnTo>
                              <a:lnTo>
                                <a:pt x="7029" y="0"/>
                              </a:lnTo>
                              <a:lnTo>
                                <a:pt x="7033" y="0"/>
                              </a:lnTo>
                              <a:lnTo>
                                <a:pt x="7035" y="0"/>
                              </a:lnTo>
                              <a:lnTo>
                                <a:pt x="7038" y="3"/>
                              </a:lnTo>
                              <a:lnTo>
                                <a:pt x="7038" y="5"/>
                              </a:lnTo>
                              <a:lnTo>
                                <a:pt x="7038" y="9"/>
                              </a:lnTo>
                              <a:lnTo>
                                <a:pt x="7038" y="11"/>
                              </a:lnTo>
                              <a:lnTo>
                                <a:pt x="7035" y="14"/>
                              </a:lnTo>
                              <a:lnTo>
                                <a:pt x="7033" y="15"/>
                              </a:lnTo>
                              <a:close/>
                              <a:moveTo>
                                <a:pt x="7063" y="15"/>
                              </a:moveTo>
                              <a:lnTo>
                                <a:pt x="7059" y="15"/>
                              </a:lnTo>
                              <a:lnTo>
                                <a:pt x="7057" y="14"/>
                              </a:lnTo>
                              <a:lnTo>
                                <a:pt x="7054" y="11"/>
                              </a:lnTo>
                              <a:lnTo>
                                <a:pt x="7053" y="9"/>
                              </a:lnTo>
                              <a:lnTo>
                                <a:pt x="7053" y="5"/>
                              </a:lnTo>
                              <a:lnTo>
                                <a:pt x="7054" y="3"/>
                              </a:lnTo>
                              <a:lnTo>
                                <a:pt x="7057" y="0"/>
                              </a:lnTo>
                              <a:lnTo>
                                <a:pt x="7059" y="0"/>
                              </a:lnTo>
                              <a:lnTo>
                                <a:pt x="7063" y="0"/>
                              </a:lnTo>
                              <a:lnTo>
                                <a:pt x="7065" y="0"/>
                              </a:lnTo>
                              <a:lnTo>
                                <a:pt x="7068" y="3"/>
                              </a:lnTo>
                              <a:lnTo>
                                <a:pt x="7068" y="5"/>
                              </a:lnTo>
                              <a:lnTo>
                                <a:pt x="7068" y="9"/>
                              </a:lnTo>
                              <a:lnTo>
                                <a:pt x="7068" y="11"/>
                              </a:lnTo>
                              <a:lnTo>
                                <a:pt x="7065" y="14"/>
                              </a:lnTo>
                              <a:lnTo>
                                <a:pt x="7063" y="15"/>
                              </a:lnTo>
                              <a:close/>
                              <a:moveTo>
                                <a:pt x="7093" y="15"/>
                              </a:moveTo>
                              <a:lnTo>
                                <a:pt x="7089" y="15"/>
                              </a:lnTo>
                              <a:lnTo>
                                <a:pt x="7087" y="14"/>
                              </a:lnTo>
                              <a:lnTo>
                                <a:pt x="7084" y="11"/>
                              </a:lnTo>
                              <a:lnTo>
                                <a:pt x="7083" y="9"/>
                              </a:lnTo>
                              <a:lnTo>
                                <a:pt x="7083" y="5"/>
                              </a:lnTo>
                              <a:lnTo>
                                <a:pt x="7084" y="3"/>
                              </a:lnTo>
                              <a:lnTo>
                                <a:pt x="7087" y="0"/>
                              </a:lnTo>
                              <a:lnTo>
                                <a:pt x="7089" y="0"/>
                              </a:lnTo>
                              <a:lnTo>
                                <a:pt x="7093" y="0"/>
                              </a:lnTo>
                              <a:lnTo>
                                <a:pt x="7095" y="0"/>
                              </a:lnTo>
                              <a:lnTo>
                                <a:pt x="7098" y="3"/>
                              </a:lnTo>
                              <a:lnTo>
                                <a:pt x="7098" y="5"/>
                              </a:lnTo>
                              <a:lnTo>
                                <a:pt x="7098" y="9"/>
                              </a:lnTo>
                              <a:lnTo>
                                <a:pt x="7098" y="11"/>
                              </a:lnTo>
                              <a:lnTo>
                                <a:pt x="7095" y="14"/>
                              </a:lnTo>
                              <a:lnTo>
                                <a:pt x="7093" y="15"/>
                              </a:lnTo>
                              <a:close/>
                              <a:moveTo>
                                <a:pt x="7123" y="15"/>
                              </a:moveTo>
                              <a:lnTo>
                                <a:pt x="7119" y="15"/>
                              </a:lnTo>
                              <a:lnTo>
                                <a:pt x="7117" y="14"/>
                              </a:lnTo>
                              <a:lnTo>
                                <a:pt x="7114" y="11"/>
                              </a:lnTo>
                              <a:lnTo>
                                <a:pt x="7113" y="9"/>
                              </a:lnTo>
                              <a:lnTo>
                                <a:pt x="7113" y="5"/>
                              </a:lnTo>
                              <a:lnTo>
                                <a:pt x="7114" y="3"/>
                              </a:lnTo>
                              <a:lnTo>
                                <a:pt x="7117" y="0"/>
                              </a:lnTo>
                              <a:lnTo>
                                <a:pt x="7119" y="0"/>
                              </a:lnTo>
                              <a:lnTo>
                                <a:pt x="7123" y="0"/>
                              </a:lnTo>
                              <a:lnTo>
                                <a:pt x="7125" y="0"/>
                              </a:lnTo>
                              <a:lnTo>
                                <a:pt x="7128" y="3"/>
                              </a:lnTo>
                              <a:lnTo>
                                <a:pt x="7128" y="5"/>
                              </a:lnTo>
                              <a:lnTo>
                                <a:pt x="7128" y="9"/>
                              </a:lnTo>
                              <a:lnTo>
                                <a:pt x="7128" y="11"/>
                              </a:lnTo>
                              <a:lnTo>
                                <a:pt x="7125" y="14"/>
                              </a:lnTo>
                              <a:lnTo>
                                <a:pt x="7123" y="15"/>
                              </a:lnTo>
                              <a:close/>
                              <a:moveTo>
                                <a:pt x="7153" y="15"/>
                              </a:moveTo>
                              <a:lnTo>
                                <a:pt x="7149" y="15"/>
                              </a:lnTo>
                              <a:lnTo>
                                <a:pt x="7147" y="14"/>
                              </a:lnTo>
                              <a:lnTo>
                                <a:pt x="7144" y="11"/>
                              </a:lnTo>
                              <a:lnTo>
                                <a:pt x="7143" y="9"/>
                              </a:lnTo>
                              <a:lnTo>
                                <a:pt x="7143" y="5"/>
                              </a:lnTo>
                              <a:lnTo>
                                <a:pt x="7144" y="3"/>
                              </a:lnTo>
                              <a:lnTo>
                                <a:pt x="7147" y="0"/>
                              </a:lnTo>
                              <a:lnTo>
                                <a:pt x="7149" y="0"/>
                              </a:lnTo>
                              <a:lnTo>
                                <a:pt x="7153" y="0"/>
                              </a:lnTo>
                              <a:lnTo>
                                <a:pt x="7155" y="0"/>
                              </a:lnTo>
                              <a:lnTo>
                                <a:pt x="7158" y="3"/>
                              </a:lnTo>
                              <a:lnTo>
                                <a:pt x="7158" y="5"/>
                              </a:lnTo>
                              <a:lnTo>
                                <a:pt x="7158" y="9"/>
                              </a:lnTo>
                              <a:lnTo>
                                <a:pt x="7158" y="11"/>
                              </a:lnTo>
                              <a:lnTo>
                                <a:pt x="7155" y="14"/>
                              </a:lnTo>
                              <a:lnTo>
                                <a:pt x="7153" y="15"/>
                              </a:lnTo>
                              <a:close/>
                              <a:moveTo>
                                <a:pt x="7183" y="15"/>
                              </a:moveTo>
                              <a:lnTo>
                                <a:pt x="7179" y="15"/>
                              </a:lnTo>
                              <a:lnTo>
                                <a:pt x="7177" y="14"/>
                              </a:lnTo>
                              <a:lnTo>
                                <a:pt x="7174" y="11"/>
                              </a:lnTo>
                              <a:lnTo>
                                <a:pt x="7173" y="9"/>
                              </a:lnTo>
                              <a:lnTo>
                                <a:pt x="7173" y="5"/>
                              </a:lnTo>
                              <a:lnTo>
                                <a:pt x="7174" y="3"/>
                              </a:lnTo>
                              <a:lnTo>
                                <a:pt x="7177" y="0"/>
                              </a:lnTo>
                              <a:lnTo>
                                <a:pt x="7179" y="0"/>
                              </a:lnTo>
                              <a:lnTo>
                                <a:pt x="7183" y="0"/>
                              </a:lnTo>
                              <a:lnTo>
                                <a:pt x="7185" y="0"/>
                              </a:lnTo>
                              <a:lnTo>
                                <a:pt x="7188" y="3"/>
                              </a:lnTo>
                              <a:lnTo>
                                <a:pt x="7188" y="5"/>
                              </a:lnTo>
                              <a:lnTo>
                                <a:pt x="7188" y="9"/>
                              </a:lnTo>
                              <a:lnTo>
                                <a:pt x="7188" y="11"/>
                              </a:lnTo>
                              <a:lnTo>
                                <a:pt x="7185" y="14"/>
                              </a:lnTo>
                              <a:lnTo>
                                <a:pt x="7183" y="15"/>
                              </a:lnTo>
                              <a:close/>
                              <a:moveTo>
                                <a:pt x="7213" y="15"/>
                              </a:moveTo>
                              <a:lnTo>
                                <a:pt x="7209" y="15"/>
                              </a:lnTo>
                              <a:lnTo>
                                <a:pt x="7207" y="14"/>
                              </a:lnTo>
                              <a:lnTo>
                                <a:pt x="7204" y="11"/>
                              </a:lnTo>
                              <a:lnTo>
                                <a:pt x="7203" y="9"/>
                              </a:lnTo>
                              <a:lnTo>
                                <a:pt x="7203" y="5"/>
                              </a:lnTo>
                              <a:lnTo>
                                <a:pt x="7204" y="3"/>
                              </a:lnTo>
                              <a:lnTo>
                                <a:pt x="7207" y="0"/>
                              </a:lnTo>
                              <a:lnTo>
                                <a:pt x="7209" y="0"/>
                              </a:lnTo>
                              <a:lnTo>
                                <a:pt x="7213" y="0"/>
                              </a:lnTo>
                              <a:lnTo>
                                <a:pt x="7215" y="0"/>
                              </a:lnTo>
                              <a:lnTo>
                                <a:pt x="7218" y="3"/>
                              </a:lnTo>
                              <a:lnTo>
                                <a:pt x="7218" y="5"/>
                              </a:lnTo>
                              <a:lnTo>
                                <a:pt x="7218" y="9"/>
                              </a:lnTo>
                              <a:lnTo>
                                <a:pt x="7218" y="11"/>
                              </a:lnTo>
                              <a:lnTo>
                                <a:pt x="7215" y="14"/>
                              </a:lnTo>
                              <a:lnTo>
                                <a:pt x="7213" y="15"/>
                              </a:lnTo>
                              <a:close/>
                              <a:moveTo>
                                <a:pt x="7243" y="15"/>
                              </a:moveTo>
                              <a:lnTo>
                                <a:pt x="7239" y="15"/>
                              </a:lnTo>
                              <a:lnTo>
                                <a:pt x="7237" y="14"/>
                              </a:lnTo>
                              <a:lnTo>
                                <a:pt x="7234" y="11"/>
                              </a:lnTo>
                              <a:lnTo>
                                <a:pt x="7233" y="9"/>
                              </a:lnTo>
                              <a:lnTo>
                                <a:pt x="7233" y="5"/>
                              </a:lnTo>
                              <a:lnTo>
                                <a:pt x="7234" y="3"/>
                              </a:lnTo>
                              <a:lnTo>
                                <a:pt x="7237" y="0"/>
                              </a:lnTo>
                              <a:lnTo>
                                <a:pt x="7239" y="0"/>
                              </a:lnTo>
                              <a:lnTo>
                                <a:pt x="7243" y="0"/>
                              </a:lnTo>
                              <a:lnTo>
                                <a:pt x="7245" y="0"/>
                              </a:lnTo>
                              <a:lnTo>
                                <a:pt x="7248" y="3"/>
                              </a:lnTo>
                              <a:lnTo>
                                <a:pt x="7248" y="5"/>
                              </a:lnTo>
                              <a:lnTo>
                                <a:pt x="7248" y="9"/>
                              </a:lnTo>
                              <a:lnTo>
                                <a:pt x="7248" y="11"/>
                              </a:lnTo>
                              <a:lnTo>
                                <a:pt x="7245" y="14"/>
                              </a:lnTo>
                              <a:lnTo>
                                <a:pt x="7243" y="15"/>
                              </a:lnTo>
                              <a:close/>
                              <a:moveTo>
                                <a:pt x="7273" y="15"/>
                              </a:moveTo>
                              <a:lnTo>
                                <a:pt x="7269" y="15"/>
                              </a:lnTo>
                              <a:lnTo>
                                <a:pt x="7267" y="14"/>
                              </a:lnTo>
                              <a:lnTo>
                                <a:pt x="7264" y="11"/>
                              </a:lnTo>
                              <a:lnTo>
                                <a:pt x="7263" y="9"/>
                              </a:lnTo>
                              <a:lnTo>
                                <a:pt x="7263" y="5"/>
                              </a:lnTo>
                              <a:lnTo>
                                <a:pt x="7264" y="3"/>
                              </a:lnTo>
                              <a:lnTo>
                                <a:pt x="7267" y="0"/>
                              </a:lnTo>
                              <a:lnTo>
                                <a:pt x="7269" y="0"/>
                              </a:lnTo>
                              <a:lnTo>
                                <a:pt x="7273" y="0"/>
                              </a:lnTo>
                              <a:lnTo>
                                <a:pt x="7275" y="0"/>
                              </a:lnTo>
                              <a:lnTo>
                                <a:pt x="7278" y="3"/>
                              </a:lnTo>
                              <a:lnTo>
                                <a:pt x="7278" y="5"/>
                              </a:lnTo>
                              <a:lnTo>
                                <a:pt x="7278" y="9"/>
                              </a:lnTo>
                              <a:lnTo>
                                <a:pt x="7278" y="11"/>
                              </a:lnTo>
                              <a:lnTo>
                                <a:pt x="7275" y="14"/>
                              </a:lnTo>
                              <a:lnTo>
                                <a:pt x="7273" y="15"/>
                              </a:lnTo>
                              <a:close/>
                              <a:moveTo>
                                <a:pt x="7303" y="15"/>
                              </a:moveTo>
                              <a:lnTo>
                                <a:pt x="7299" y="15"/>
                              </a:lnTo>
                              <a:lnTo>
                                <a:pt x="7297" y="14"/>
                              </a:lnTo>
                              <a:lnTo>
                                <a:pt x="7294" y="11"/>
                              </a:lnTo>
                              <a:lnTo>
                                <a:pt x="7293" y="9"/>
                              </a:lnTo>
                              <a:lnTo>
                                <a:pt x="7293" y="5"/>
                              </a:lnTo>
                              <a:lnTo>
                                <a:pt x="7294" y="3"/>
                              </a:lnTo>
                              <a:lnTo>
                                <a:pt x="7297" y="0"/>
                              </a:lnTo>
                              <a:lnTo>
                                <a:pt x="7299" y="0"/>
                              </a:lnTo>
                              <a:lnTo>
                                <a:pt x="7303" y="0"/>
                              </a:lnTo>
                              <a:lnTo>
                                <a:pt x="7305" y="0"/>
                              </a:lnTo>
                              <a:lnTo>
                                <a:pt x="7308" y="3"/>
                              </a:lnTo>
                              <a:lnTo>
                                <a:pt x="7308" y="5"/>
                              </a:lnTo>
                              <a:lnTo>
                                <a:pt x="7308" y="9"/>
                              </a:lnTo>
                              <a:lnTo>
                                <a:pt x="7308" y="11"/>
                              </a:lnTo>
                              <a:lnTo>
                                <a:pt x="7305" y="14"/>
                              </a:lnTo>
                              <a:lnTo>
                                <a:pt x="7303" y="15"/>
                              </a:lnTo>
                              <a:close/>
                              <a:moveTo>
                                <a:pt x="7333" y="15"/>
                              </a:moveTo>
                              <a:lnTo>
                                <a:pt x="7329" y="15"/>
                              </a:lnTo>
                              <a:lnTo>
                                <a:pt x="7327" y="14"/>
                              </a:lnTo>
                              <a:lnTo>
                                <a:pt x="7324" y="11"/>
                              </a:lnTo>
                              <a:lnTo>
                                <a:pt x="7323" y="9"/>
                              </a:lnTo>
                              <a:lnTo>
                                <a:pt x="7323" y="5"/>
                              </a:lnTo>
                              <a:lnTo>
                                <a:pt x="7324" y="3"/>
                              </a:lnTo>
                              <a:lnTo>
                                <a:pt x="7327" y="0"/>
                              </a:lnTo>
                              <a:lnTo>
                                <a:pt x="7329" y="0"/>
                              </a:lnTo>
                              <a:lnTo>
                                <a:pt x="7333" y="0"/>
                              </a:lnTo>
                              <a:lnTo>
                                <a:pt x="7335" y="0"/>
                              </a:lnTo>
                              <a:lnTo>
                                <a:pt x="7338" y="3"/>
                              </a:lnTo>
                              <a:lnTo>
                                <a:pt x="7338" y="5"/>
                              </a:lnTo>
                              <a:lnTo>
                                <a:pt x="7338" y="9"/>
                              </a:lnTo>
                              <a:lnTo>
                                <a:pt x="7338" y="11"/>
                              </a:lnTo>
                              <a:lnTo>
                                <a:pt x="7335" y="14"/>
                              </a:lnTo>
                              <a:lnTo>
                                <a:pt x="7333" y="15"/>
                              </a:lnTo>
                              <a:close/>
                              <a:moveTo>
                                <a:pt x="7363" y="15"/>
                              </a:moveTo>
                              <a:lnTo>
                                <a:pt x="7359" y="15"/>
                              </a:lnTo>
                              <a:lnTo>
                                <a:pt x="7357" y="14"/>
                              </a:lnTo>
                              <a:lnTo>
                                <a:pt x="7354" y="11"/>
                              </a:lnTo>
                              <a:lnTo>
                                <a:pt x="7353" y="9"/>
                              </a:lnTo>
                              <a:lnTo>
                                <a:pt x="7353" y="5"/>
                              </a:lnTo>
                              <a:lnTo>
                                <a:pt x="7354" y="3"/>
                              </a:lnTo>
                              <a:lnTo>
                                <a:pt x="7357" y="0"/>
                              </a:lnTo>
                              <a:lnTo>
                                <a:pt x="7359" y="0"/>
                              </a:lnTo>
                              <a:lnTo>
                                <a:pt x="7363" y="0"/>
                              </a:lnTo>
                              <a:lnTo>
                                <a:pt x="7365" y="0"/>
                              </a:lnTo>
                              <a:lnTo>
                                <a:pt x="7368" y="3"/>
                              </a:lnTo>
                              <a:lnTo>
                                <a:pt x="7368" y="5"/>
                              </a:lnTo>
                              <a:lnTo>
                                <a:pt x="7368" y="9"/>
                              </a:lnTo>
                              <a:lnTo>
                                <a:pt x="7368" y="11"/>
                              </a:lnTo>
                              <a:lnTo>
                                <a:pt x="7365" y="14"/>
                              </a:lnTo>
                              <a:lnTo>
                                <a:pt x="7363" y="15"/>
                              </a:lnTo>
                              <a:close/>
                              <a:moveTo>
                                <a:pt x="7393" y="15"/>
                              </a:moveTo>
                              <a:lnTo>
                                <a:pt x="7389" y="15"/>
                              </a:lnTo>
                              <a:lnTo>
                                <a:pt x="7387" y="14"/>
                              </a:lnTo>
                              <a:lnTo>
                                <a:pt x="7384" y="11"/>
                              </a:lnTo>
                              <a:lnTo>
                                <a:pt x="7383" y="9"/>
                              </a:lnTo>
                              <a:lnTo>
                                <a:pt x="7383" y="5"/>
                              </a:lnTo>
                              <a:lnTo>
                                <a:pt x="7384" y="3"/>
                              </a:lnTo>
                              <a:lnTo>
                                <a:pt x="7387" y="0"/>
                              </a:lnTo>
                              <a:lnTo>
                                <a:pt x="7389" y="0"/>
                              </a:lnTo>
                              <a:lnTo>
                                <a:pt x="7393" y="0"/>
                              </a:lnTo>
                              <a:lnTo>
                                <a:pt x="7395" y="0"/>
                              </a:lnTo>
                              <a:lnTo>
                                <a:pt x="7398" y="3"/>
                              </a:lnTo>
                              <a:lnTo>
                                <a:pt x="7398" y="5"/>
                              </a:lnTo>
                              <a:lnTo>
                                <a:pt x="7398" y="9"/>
                              </a:lnTo>
                              <a:lnTo>
                                <a:pt x="7398" y="11"/>
                              </a:lnTo>
                              <a:lnTo>
                                <a:pt x="7395" y="14"/>
                              </a:lnTo>
                              <a:lnTo>
                                <a:pt x="7393" y="15"/>
                              </a:lnTo>
                              <a:close/>
                              <a:moveTo>
                                <a:pt x="7423" y="15"/>
                              </a:moveTo>
                              <a:lnTo>
                                <a:pt x="7419" y="15"/>
                              </a:lnTo>
                              <a:lnTo>
                                <a:pt x="7417" y="14"/>
                              </a:lnTo>
                              <a:lnTo>
                                <a:pt x="7414" y="11"/>
                              </a:lnTo>
                              <a:lnTo>
                                <a:pt x="7413" y="9"/>
                              </a:lnTo>
                              <a:lnTo>
                                <a:pt x="7413" y="5"/>
                              </a:lnTo>
                              <a:lnTo>
                                <a:pt x="7414" y="3"/>
                              </a:lnTo>
                              <a:lnTo>
                                <a:pt x="7417" y="0"/>
                              </a:lnTo>
                              <a:lnTo>
                                <a:pt x="7419" y="0"/>
                              </a:lnTo>
                              <a:lnTo>
                                <a:pt x="7423" y="0"/>
                              </a:lnTo>
                              <a:lnTo>
                                <a:pt x="7425" y="0"/>
                              </a:lnTo>
                              <a:lnTo>
                                <a:pt x="7428" y="3"/>
                              </a:lnTo>
                              <a:lnTo>
                                <a:pt x="7428" y="5"/>
                              </a:lnTo>
                              <a:lnTo>
                                <a:pt x="7428" y="9"/>
                              </a:lnTo>
                              <a:lnTo>
                                <a:pt x="7428" y="11"/>
                              </a:lnTo>
                              <a:lnTo>
                                <a:pt x="7425" y="14"/>
                              </a:lnTo>
                              <a:lnTo>
                                <a:pt x="7423" y="15"/>
                              </a:lnTo>
                              <a:close/>
                              <a:moveTo>
                                <a:pt x="7453" y="15"/>
                              </a:moveTo>
                              <a:lnTo>
                                <a:pt x="7449" y="15"/>
                              </a:lnTo>
                              <a:lnTo>
                                <a:pt x="7447" y="14"/>
                              </a:lnTo>
                              <a:lnTo>
                                <a:pt x="7444" y="11"/>
                              </a:lnTo>
                              <a:lnTo>
                                <a:pt x="7443" y="9"/>
                              </a:lnTo>
                              <a:lnTo>
                                <a:pt x="7443" y="5"/>
                              </a:lnTo>
                              <a:lnTo>
                                <a:pt x="7444" y="3"/>
                              </a:lnTo>
                              <a:lnTo>
                                <a:pt x="7447" y="0"/>
                              </a:lnTo>
                              <a:lnTo>
                                <a:pt x="7449" y="0"/>
                              </a:lnTo>
                              <a:lnTo>
                                <a:pt x="7453" y="0"/>
                              </a:lnTo>
                              <a:lnTo>
                                <a:pt x="7455" y="0"/>
                              </a:lnTo>
                              <a:lnTo>
                                <a:pt x="7458" y="3"/>
                              </a:lnTo>
                              <a:lnTo>
                                <a:pt x="7458" y="5"/>
                              </a:lnTo>
                              <a:lnTo>
                                <a:pt x="7458" y="9"/>
                              </a:lnTo>
                              <a:lnTo>
                                <a:pt x="7458" y="11"/>
                              </a:lnTo>
                              <a:lnTo>
                                <a:pt x="7455" y="14"/>
                              </a:lnTo>
                              <a:lnTo>
                                <a:pt x="7453" y="15"/>
                              </a:lnTo>
                              <a:close/>
                              <a:moveTo>
                                <a:pt x="7483" y="15"/>
                              </a:moveTo>
                              <a:lnTo>
                                <a:pt x="7479" y="15"/>
                              </a:lnTo>
                              <a:lnTo>
                                <a:pt x="7477" y="14"/>
                              </a:lnTo>
                              <a:lnTo>
                                <a:pt x="7474" y="11"/>
                              </a:lnTo>
                              <a:lnTo>
                                <a:pt x="7473" y="9"/>
                              </a:lnTo>
                              <a:lnTo>
                                <a:pt x="7473" y="5"/>
                              </a:lnTo>
                              <a:lnTo>
                                <a:pt x="7474" y="3"/>
                              </a:lnTo>
                              <a:lnTo>
                                <a:pt x="7477" y="0"/>
                              </a:lnTo>
                              <a:lnTo>
                                <a:pt x="7479" y="0"/>
                              </a:lnTo>
                              <a:lnTo>
                                <a:pt x="7483" y="0"/>
                              </a:lnTo>
                              <a:lnTo>
                                <a:pt x="7485" y="0"/>
                              </a:lnTo>
                              <a:lnTo>
                                <a:pt x="7488" y="3"/>
                              </a:lnTo>
                              <a:lnTo>
                                <a:pt x="7488" y="5"/>
                              </a:lnTo>
                              <a:lnTo>
                                <a:pt x="7488" y="9"/>
                              </a:lnTo>
                              <a:lnTo>
                                <a:pt x="7488" y="11"/>
                              </a:lnTo>
                              <a:lnTo>
                                <a:pt x="7485" y="14"/>
                              </a:lnTo>
                              <a:lnTo>
                                <a:pt x="7483" y="15"/>
                              </a:lnTo>
                              <a:close/>
                              <a:moveTo>
                                <a:pt x="7513" y="15"/>
                              </a:moveTo>
                              <a:lnTo>
                                <a:pt x="7509" y="15"/>
                              </a:lnTo>
                              <a:lnTo>
                                <a:pt x="7507" y="14"/>
                              </a:lnTo>
                              <a:lnTo>
                                <a:pt x="7504" y="11"/>
                              </a:lnTo>
                              <a:lnTo>
                                <a:pt x="7503" y="9"/>
                              </a:lnTo>
                              <a:lnTo>
                                <a:pt x="7503" y="5"/>
                              </a:lnTo>
                              <a:lnTo>
                                <a:pt x="7504" y="3"/>
                              </a:lnTo>
                              <a:lnTo>
                                <a:pt x="7507" y="0"/>
                              </a:lnTo>
                              <a:lnTo>
                                <a:pt x="7509" y="0"/>
                              </a:lnTo>
                              <a:lnTo>
                                <a:pt x="7513" y="0"/>
                              </a:lnTo>
                              <a:lnTo>
                                <a:pt x="7515" y="0"/>
                              </a:lnTo>
                              <a:lnTo>
                                <a:pt x="7518" y="3"/>
                              </a:lnTo>
                              <a:lnTo>
                                <a:pt x="7518" y="5"/>
                              </a:lnTo>
                              <a:lnTo>
                                <a:pt x="7518" y="9"/>
                              </a:lnTo>
                              <a:lnTo>
                                <a:pt x="7518" y="11"/>
                              </a:lnTo>
                              <a:lnTo>
                                <a:pt x="7515" y="14"/>
                              </a:lnTo>
                              <a:lnTo>
                                <a:pt x="7513" y="15"/>
                              </a:lnTo>
                              <a:close/>
                              <a:moveTo>
                                <a:pt x="7543" y="15"/>
                              </a:moveTo>
                              <a:lnTo>
                                <a:pt x="7539" y="15"/>
                              </a:lnTo>
                              <a:lnTo>
                                <a:pt x="7537" y="14"/>
                              </a:lnTo>
                              <a:lnTo>
                                <a:pt x="7534" y="11"/>
                              </a:lnTo>
                              <a:lnTo>
                                <a:pt x="7533" y="9"/>
                              </a:lnTo>
                              <a:lnTo>
                                <a:pt x="7533" y="5"/>
                              </a:lnTo>
                              <a:lnTo>
                                <a:pt x="7534" y="3"/>
                              </a:lnTo>
                              <a:lnTo>
                                <a:pt x="7537" y="0"/>
                              </a:lnTo>
                              <a:lnTo>
                                <a:pt x="7539" y="0"/>
                              </a:lnTo>
                              <a:lnTo>
                                <a:pt x="7543" y="0"/>
                              </a:lnTo>
                              <a:lnTo>
                                <a:pt x="7545" y="0"/>
                              </a:lnTo>
                              <a:lnTo>
                                <a:pt x="7548" y="3"/>
                              </a:lnTo>
                              <a:lnTo>
                                <a:pt x="7548" y="5"/>
                              </a:lnTo>
                              <a:lnTo>
                                <a:pt x="7548" y="9"/>
                              </a:lnTo>
                              <a:lnTo>
                                <a:pt x="7548" y="11"/>
                              </a:lnTo>
                              <a:lnTo>
                                <a:pt x="7545" y="14"/>
                              </a:lnTo>
                              <a:lnTo>
                                <a:pt x="7543" y="15"/>
                              </a:lnTo>
                              <a:close/>
                              <a:moveTo>
                                <a:pt x="7573" y="15"/>
                              </a:moveTo>
                              <a:lnTo>
                                <a:pt x="7569" y="15"/>
                              </a:lnTo>
                              <a:lnTo>
                                <a:pt x="7567" y="14"/>
                              </a:lnTo>
                              <a:lnTo>
                                <a:pt x="7564" y="11"/>
                              </a:lnTo>
                              <a:lnTo>
                                <a:pt x="7563" y="9"/>
                              </a:lnTo>
                              <a:lnTo>
                                <a:pt x="7563" y="5"/>
                              </a:lnTo>
                              <a:lnTo>
                                <a:pt x="7564" y="3"/>
                              </a:lnTo>
                              <a:lnTo>
                                <a:pt x="7567" y="0"/>
                              </a:lnTo>
                              <a:lnTo>
                                <a:pt x="7569" y="0"/>
                              </a:lnTo>
                              <a:lnTo>
                                <a:pt x="7573" y="0"/>
                              </a:lnTo>
                              <a:lnTo>
                                <a:pt x="7575" y="0"/>
                              </a:lnTo>
                              <a:lnTo>
                                <a:pt x="7578" y="3"/>
                              </a:lnTo>
                              <a:lnTo>
                                <a:pt x="7579" y="5"/>
                              </a:lnTo>
                              <a:lnTo>
                                <a:pt x="7579" y="9"/>
                              </a:lnTo>
                              <a:lnTo>
                                <a:pt x="7578" y="11"/>
                              </a:lnTo>
                              <a:lnTo>
                                <a:pt x="7575" y="14"/>
                              </a:lnTo>
                              <a:lnTo>
                                <a:pt x="7573" y="15"/>
                              </a:lnTo>
                              <a:close/>
                              <a:moveTo>
                                <a:pt x="7603" y="15"/>
                              </a:moveTo>
                              <a:lnTo>
                                <a:pt x="7599" y="15"/>
                              </a:lnTo>
                              <a:lnTo>
                                <a:pt x="7597" y="14"/>
                              </a:lnTo>
                              <a:lnTo>
                                <a:pt x="7594" y="11"/>
                              </a:lnTo>
                              <a:lnTo>
                                <a:pt x="7594" y="9"/>
                              </a:lnTo>
                              <a:lnTo>
                                <a:pt x="7594" y="5"/>
                              </a:lnTo>
                              <a:lnTo>
                                <a:pt x="7594" y="3"/>
                              </a:lnTo>
                              <a:lnTo>
                                <a:pt x="7597" y="0"/>
                              </a:lnTo>
                              <a:lnTo>
                                <a:pt x="7599" y="0"/>
                              </a:lnTo>
                              <a:lnTo>
                                <a:pt x="7603" y="0"/>
                              </a:lnTo>
                              <a:lnTo>
                                <a:pt x="7605" y="0"/>
                              </a:lnTo>
                              <a:lnTo>
                                <a:pt x="7608" y="3"/>
                              </a:lnTo>
                              <a:lnTo>
                                <a:pt x="7609" y="5"/>
                              </a:lnTo>
                              <a:lnTo>
                                <a:pt x="7609" y="9"/>
                              </a:lnTo>
                              <a:lnTo>
                                <a:pt x="7608" y="11"/>
                              </a:lnTo>
                              <a:lnTo>
                                <a:pt x="7605" y="14"/>
                              </a:lnTo>
                              <a:lnTo>
                                <a:pt x="7603" y="15"/>
                              </a:lnTo>
                              <a:close/>
                              <a:moveTo>
                                <a:pt x="7633" y="15"/>
                              </a:moveTo>
                              <a:lnTo>
                                <a:pt x="7629" y="15"/>
                              </a:lnTo>
                              <a:lnTo>
                                <a:pt x="7627" y="14"/>
                              </a:lnTo>
                              <a:lnTo>
                                <a:pt x="7624" y="11"/>
                              </a:lnTo>
                              <a:lnTo>
                                <a:pt x="7624" y="9"/>
                              </a:lnTo>
                              <a:lnTo>
                                <a:pt x="7624" y="5"/>
                              </a:lnTo>
                              <a:lnTo>
                                <a:pt x="7624" y="3"/>
                              </a:lnTo>
                              <a:lnTo>
                                <a:pt x="7627" y="0"/>
                              </a:lnTo>
                              <a:lnTo>
                                <a:pt x="7629" y="0"/>
                              </a:lnTo>
                              <a:lnTo>
                                <a:pt x="7633" y="0"/>
                              </a:lnTo>
                              <a:lnTo>
                                <a:pt x="7635" y="0"/>
                              </a:lnTo>
                              <a:lnTo>
                                <a:pt x="7638" y="3"/>
                              </a:lnTo>
                              <a:lnTo>
                                <a:pt x="7639" y="5"/>
                              </a:lnTo>
                              <a:lnTo>
                                <a:pt x="7639" y="9"/>
                              </a:lnTo>
                              <a:lnTo>
                                <a:pt x="7638" y="11"/>
                              </a:lnTo>
                              <a:lnTo>
                                <a:pt x="7635" y="14"/>
                              </a:lnTo>
                              <a:lnTo>
                                <a:pt x="7633" y="15"/>
                              </a:lnTo>
                              <a:close/>
                              <a:moveTo>
                                <a:pt x="7663" y="15"/>
                              </a:moveTo>
                              <a:lnTo>
                                <a:pt x="7659" y="15"/>
                              </a:lnTo>
                              <a:lnTo>
                                <a:pt x="7657" y="14"/>
                              </a:lnTo>
                              <a:lnTo>
                                <a:pt x="7654" y="11"/>
                              </a:lnTo>
                              <a:lnTo>
                                <a:pt x="7654" y="9"/>
                              </a:lnTo>
                              <a:lnTo>
                                <a:pt x="7654" y="5"/>
                              </a:lnTo>
                              <a:lnTo>
                                <a:pt x="7654" y="3"/>
                              </a:lnTo>
                              <a:lnTo>
                                <a:pt x="7657" y="0"/>
                              </a:lnTo>
                              <a:lnTo>
                                <a:pt x="7659" y="0"/>
                              </a:lnTo>
                              <a:lnTo>
                                <a:pt x="7663" y="0"/>
                              </a:lnTo>
                              <a:lnTo>
                                <a:pt x="7665" y="0"/>
                              </a:lnTo>
                              <a:lnTo>
                                <a:pt x="7668" y="3"/>
                              </a:lnTo>
                              <a:lnTo>
                                <a:pt x="7669" y="5"/>
                              </a:lnTo>
                              <a:lnTo>
                                <a:pt x="7669" y="9"/>
                              </a:lnTo>
                              <a:lnTo>
                                <a:pt x="7668" y="11"/>
                              </a:lnTo>
                              <a:lnTo>
                                <a:pt x="7665" y="14"/>
                              </a:lnTo>
                              <a:lnTo>
                                <a:pt x="7663" y="15"/>
                              </a:lnTo>
                              <a:close/>
                              <a:moveTo>
                                <a:pt x="7693" y="15"/>
                              </a:moveTo>
                              <a:lnTo>
                                <a:pt x="7689" y="15"/>
                              </a:lnTo>
                              <a:lnTo>
                                <a:pt x="7687" y="14"/>
                              </a:lnTo>
                              <a:lnTo>
                                <a:pt x="7684" y="11"/>
                              </a:lnTo>
                              <a:lnTo>
                                <a:pt x="7684" y="9"/>
                              </a:lnTo>
                              <a:lnTo>
                                <a:pt x="7684" y="5"/>
                              </a:lnTo>
                              <a:lnTo>
                                <a:pt x="7684" y="3"/>
                              </a:lnTo>
                              <a:lnTo>
                                <a:pt x="7687" y="0"/>
                              </a:lnTo>
                              <a:lnTo>
                                <a:pt x="7689" y="0"/>
                              </a:lnTo>
                              <a:lnTo>
                                <a:pt x="7693" y="0"/>
                              </a:lnTo>
                              <a:lnTo>
                                <a:pt x="7695" y="0"/>
                              </a:lnTo>
                              <a:lnTo>
                                <a:pt x="7698" y="3"/>
                              </a:lnTo>
                              <a:lnTo>
                                <a:pt x="7699" y="5"/>
                              </a:lnTo>
                              <a:lnTo>
                                <a:pt x="7699" y="9"/>
                              </a:lnTo>
                              <a:lnTo>
                                <a:pt x="7698" y="11"/>
                              </a:lnTo>
                              <a:lnTo>
                                <a:pt x="7695" y="14"/>
                              </a:lnTo>
                              <a:lnTo>
                                <a:pt x="7693" y="15"/>
                              </a:lnTo>
                              <a:close/>
                              <a:moveTo>
                                <a:pt x="7723" y="15"/>
                              </a:moveTo>
                              <a:lnTo>
                                <a:pt x="7719" y="15"/>
                              </a:lnTo>
                              <a:lnTo>
                                <a:pt x="7717" y="14"/>
                              </a:lnTo>
                              <a:lnTo>
                                <a:pt x="7714" y="11"/>
                              </a:lnTo>
                              <a:lnTo>
                                <a:pt x="7714" y="9"/>
                              </a:lnTo>
                              <a:lnTo>
                                <a:pt x="7714" y="5"/>
                              </a:lnTo>
                              <a:lnTo>
                                <a:pt x="7714" y="3"/>
                              </a:lnTo>
                              <a:lnTo>
                                <a:pt x="7717" y="0"/>
                              </a:lnTo>
                              <a:lnTo>
                                <a:pt x="7719" y="0"/>
                              </a:lnTo>
                              <a:lnTo>
                                <a:pt x="7723" y="0"/>
                              </a:lnTo>
                              <a:lnTo>
                                <a:pt x="7725" y="0"/>
                              </a:lnTo>
                              <a:lnTo>
                                <a:pt x="7728" y="3"/>
                              </a:lnTo>
                              <a:lnTo>
                                <a:pt x="7729" y="5"/>
                              </a:lnTo>
                              <a:lnTo>
                                <a:pt x="7729" y="9"/>
                              </a:lnTo>
                              <a:lnTo>
                                <a:pt x="7728" y="11"/>
                              </a:lnTo>
                              <a:lnTo>
                                <a:pt x="7725" y="14"/>
                              </a:lnTo>
                              <a:lnTo>
                                <a:pt x="7723" y="15"/>
                              </a:lnTo>
                              <a:close/>
                              <a:moveTo>
                                <a:pt x="7753" y="15"/>
                              </a:moveTo>
                              <a:lnTo>
                                <a:pt x="7749" y="15"/>
                              </a:lnTo>
                              <a:lnTo>
                                <a:pt x="7747" y="14"/>
                              </a:lnTo>
                              <a:lnTo>
                                <a:pt x="7744" y="11"/>
                              </a:lnTo>
                              <a:lnTo>
                                <a:pt x="7744" y="9"/>
                              </a:lnTo>
                              <a:lnTo>
                                <a:pt x="7744" y="5"/>
                              </a:lnTo>
                              <a:lnTo>
                                <a:pt x="7744" y="3"/>
                              </a:lnTo>
                              <a:lnTo>
                                <a:pt x="7747" y="0"/>
                              </a:lnTo>
                              <a:lnTo>
                                <a:pt x="7749" y="0"/>
                              </a:lnTo>
                              <a:lnTo>
                                <a:pt x="7753" y="0"/>
                              </a:lnTo>
                              <a:lnTo>
                                <a:pt x="7755" y="0"/>
                              </a:lnTo>
                              <a:lnTo>
                                <a:pt x="7758" y="3"/>
                              </a:lnTo>
                              <a:lnTo>
                                <a:pt x="7759" y="5"/>
                              </a:lnTo>
                              <a:lnTo>
                                <a:pt x="7759" y="9"/>
                              </a:lnTo>
                              <a:lnTo>
                                <a:pt x="7758" y="11"/>
                              </a:lnTo>
                              <a:lnTo>
                                <a:pt x="7755" y="14"/>
                              </a:lnTo>
                              <a:lnTo>
                                <a:pt x="7753" y="15"/>
                              </a:lnTo>
                              <a:close/>
                              <a:moveTo>
                                <a:pt x="7783" y="15"/>
                              </a:moveTo>
                              <a:lnTo>
                                <a:pt x="7779" y="15"/>
                              </a:lnTo>
                              <a:lnTo>
                                <a:pt x="7777" y="14"/>
                              </a:lnTo>
                              <a:lnTo>
                                <a:pt x="7774" y="11"/>
                              </a:lnTo>
                              <a:lnTo>
                                <a:pt x="7774" y="9"/>
                              </a:lnTo>
                              <a:lnTo>
                                <a:pt x="7774" y="5"/>
                              </a:lnTo>
                              <a:lnTo>
                                <a:pt x="7774" y="3"/>
                              </a:lnTo>
                              <a:lnTo>
                                <a:pt x="7777" y="0"/>
                              </a:lnTo>
                              <a:lnTo>
                                <a:pt x="7779" y="0"/>
                              </a:lnTo>
                              <a:lnTo>
                                <a:pt x="7783" y="0"/>
                              </a:lnTo>
                              <a:lnTo>
                                <a:pt x="7785" y="0"/>
                              </a:lnTo>
                              <a:lnTo>
                                <a:pt x="7788" y="3"/>
                              </a:lnTo>
                              <a:lnTo>
                                <a:pt x="7789" y="5"/>
                              </a:lnTo>
                              <a:lnTo>
                                <a:pt x="7789" y="9"/>
                              </a:lnTo>
                              <a:lnTo>
                                <a:pt x="7788" y="11"/>
                              </a:lnTo>
                              <a:lnTo>
                                <a:pt x="7785" y="14"/>
                              </a:lnTo>
                              <a:lnTo>
                                <a:pt x="7783" y="15"/>
                              </a:lnTo>
                              <a:close/>
                              <a:moveTo>
                                <a:pt x="7813" y="15"/>
                              </a:moveTo>
                              <a:lnTo>
                                <a:pt x="7809" y="15"/>
                              </a:lnTo>
                              <a:lnTo>
                                <a:pt x="7807" y="14"/>
                              </a:lnTo>
                              <a:lnTo>
                                <a:pt x="7804" y="11"/>
                              </a:lnTo>
                              <a:lnTo>
                                <a:pt x="7804" y="9"/>
                              </a:lnTo>
                              <a:lnTo>
                                <a:pt x="7804" y="5"/>
                              </a:lnTo>
                              <a:lnTo>
                                <a:pt x="7804" y="3"/>
                              </a:lnTo>
                              <a:lnTo>
                                <a:pt x="7807" y="0"/>
                              </a:lnTo>
                              <a:lnTo>
                                <a:pt x="7809" y="0"/>
                              </a:lnTo>
                              <a:lnTo>
                                <a:pt x="7813" y="0"/>
                              </a:lnTo>
                              <a:lnTo>
                                <a:pt x="7815" y="0"/>
                              </a:lnTo>
                              <a:lnTo>
                                <a:pt x="7818" y="3"/>
                              </a:lnTo>
                              <a:lnTo>
                                <a:pt x="7819" y="5"/>
                              </a:lnTo>
                              <a:lnTo>
                                <a:pt x="7819" y="9"/>
                              </a:lnTo>
                              <a:lnTo>
                                <a:pt x="7818" y="11"/>
                              </a:lnTo>
                              <a:lnTo>
                                <a:pt x="7815" y="14"/>
                              </a:lnTo>
                              <a:lnTo>
                                <a:pt x="7813" y="15"/>
                              </a:lnTo>
                              <a:close/>
                              <a:moveTo>
                                <a:pt x="7843" y="15"/>
                              </a:moveTo>
                              <a:lnTo>
                                <a:pt x="7839" y="15"/>
                              </a:lnTo>
                              <a:lnTo>
                                <a:pt x="7837" y="14"/>
                              </a:lnTo>
                              <a:lnTo>
                                <a:pt x="7834" y="11"/>
                              </a:lnTo>
                              <a:lnTo>
                                <a:pt x="7834" y="9"/>
                              </a:lnTo>
                              <a:lnTo>
                                <a:pt x="7834" y="5"/>
                              </a:lnTo>
                              <a:lnTo>
                                <a:pt x="7834" y="3"/>
                              </a:lnTo>
                              <a:lnTo>
                                <a:pt x="7837" y="0"/>
                              </a:lnTo>
                              <a:lnTo>
                                <a:pt x="7839" y="0"/>
                              </a:lnTo>
                              <a:lnTo>
                                <a:pt x="7843" y="0"/>
                              </a:lnTo>
                              <a:lnTo>
                                <a:pt x="7845" y="0"/>
                              </a:lnTo>
                              <a:lnTo>
                                <a:pt x="7848" y="3"/>
                              </a:lnTo>
                              <a:lnTo>
                                <a:pt x="7849" y="5"/>
                              </a:lnTo>
                              <a:lnTo>
                                <a:pt x="7849" y="9"/>
                              </a:lnTo>
                              <a:lnTo>
                                <a:pt x="7848" y="11"/>
                              </a:lnTo>
                              <a:lnTo>
                                <a:pt x="7845" y="14"/>
                              </a:lnTo>
                              <a:lnTo>
                                <a:pt x="7843" y="15"/>
                              </a:lnTo>
                              <a:close/>
                              <a:moveTo>
                                <a:pt x="7873" y="15"/>
                              </a:moveTo>
                              <a:lnTo>
                                <a:pt x="7869" y="15"/>
                              </a:lnTo>
                              <a:lnTo>
                                <a:pt x="7867" y="14"/>
                              </a:lnTo>
                              <a:lnTo>
                                <a:pt x="7864" y="11"/>
                              </a:lnTo>
                              <a:lnTo>
                                <a:pt x="7864" y="9"/>
                              </a:lnTo>
                              <a:lnTo>
                                <a:pt x="7864" y="5"/>
                              </a:lnTo>
                              <a:lnTo>
                                <a:pt x="7864" y="3"/>
                              </a:lnTo>
                              <a:lnTo>
                                <a:pt x="7867" y="0"/>
                              </a:lnTo>
                              <a:lnTo>
                                <a:pt x="7869" y="0"/>
                              </a:lnTo>
                              <a:lnTo>
                                <a:pt x="7873" y="0"/>
                              </a:lnTo>
                              <a:lnTo>
                                <a:pt x="7875" y="0"/>
                              </a:lnTo>
                              <a:lnTo>
                                <a:pt x="7878" y="3"/>
                              </a:lnTo>
                              <a:lnTo>
                                <a:pt x="7879" y="5"/>
                              </a:lnTo>
                              <a:lnTo>
                                <a:pt x="7879" y="9"/>
                              </a:lnTo>
                              <a:lnTo>
                                <a:pt x="7878" y="11"/>
                              </a:lnTo>
                              <a:lnTo>
                                <a:pt x="7875" y="14"/>
                              </a:lnTo>
                              <a:lnTo>
                                <a:pt x="7873" y="15"/>
                              </a:lnTo>
                              <a:close/>
                              <a:moveTo>
                                <a:pt x="7903" y="15"/>
                              </a:moveTo>
                              <a:lnTo>
                                <a:pt x="7899" y="15"/>
                              </a:lnTo>
                              <a:lnTo>
                                <a:pt x="7897" y="14"/>
                              </a:lnTo>
                              <a:lnTo>
                                <a:pt x="7894" y="11"/>
                              </a:lnTo>
                              <a:lnTo>
                                <a:pt x="7894" y="9"/>
                              </a:lnTo>
                              <a:lnTo>
                                <a:pt x="7894" y="5"/>
                              </a:lnTo>
                              <a:lnTo>
                                <a:pt x="7894" y="3"/>
                              </a:lnTo>
                              <a:lnTo>
                                <a:pt x="7897" y="0"/>
                              </a:lnTo>
                              <a:lnTo>
                                <a:pt x="7899" y="0"/>
                              </a:lnTo>
                              <a:lnTo>
                                <a:pt x="7903" y="0"/>
                              </a:lnTo>
                              <a:lnTo>
                                <a:pt x="7905" y="0"/>
                              </a:lnTo>
                              <a:lnTo>
                                <a:pt x="7908" y="3"/>
                              </a:lnTo>
                              <a:lnTo>
                                <a:pt x="7909" y="5"/>
                              </a:lnTo>
                              <a:lnTo>
                                <a:pt x="7909" y="9"/>
                              </a:lnTo>
                              <a:lnTo>
                                <a:pt x="7908" y="11"/>
                              </a:lnTo>
                              <a:lnTo>
                                <a:pt x="7905" y="14"/>
                              </a:lnTo>
                              <a:lnTo>
                                <a:pt x="7903" y="15"/>
                              </a:lnTo>
                              <a:close/>
                              <a:moveTo>
                                <a:pt x="7933" y="15"/>
                              </a:moveTo>
                              <a:lnTo>
                                <a:pt x="7929" y="15"/>
                              </a:lnTo>
                              <a:lnTo>
                                <a:pt x="7927" y="14"/>
                              </a:lnTo>
                              <a:lnTo>
                                <a:pt x="7924" y="11"/>
                              </a:lnTo>
                              <a:lnTo>
                                <a:pt x="7924" y="9"/>
                              </a:lnTo>
                              <a:lnTo>
                                <a:pt x="7924" y="5"/>
                              </a:lnTo>
                              <a:lnTo>
                                <a:pt x="7924" y="3"/>
                              </a:lnTo>
                              <a:lnTo>
                                <a:pt x="7927" y="0"/>
                              </a:lnTo>
                              <a:lnTo>
                                <a:pt x="7929" y="0"/>
                              </a:lnTo>
                              <a:lnTo>
                                <a:pt x="7933" y="0"/>
                              </a:lnTo>
                              <a:lnTo>
                                <a:pt x="7935" y="0"/>
                              </a:lnTo>
                              <a:lnTo>
                                <a:pt x="7938" y="3"/>
                              </a:lnTo>
                              <a:lnTo>
                                <a:pt x="7939" y="5"/>
                              </a:lnTo>
                              <a:lnTo>
                                <a:pt x="7939" y="9"/>
                              </a:lnTo>
                              <a:lnTo>
                                <a:pt x="7938" y="11"/>
                              </a:lnTo>
                              <a:lnTo>
                                <a:pt x="7935" y="14"/>
                              </a:lnTo>
                              <a:lnTo>
                                <a:pt x="7933" y="15"/>
                              </a:lnTo>
                              <a:close/>
                              <a:moveTo>
                                <a:pt x="7963" y="15"/>
                              </a:moveTo>
                              <a:lnTo>
                                <a:pt x="7959" y="15"/>
                              </a:lnTo>
                              <a:lnTo>
                                <a:pt x="7957" y="14"/>
                              </a:lnTo>
                              <a:lnTo>
                                <a:pt x="7954" y="11"/>
                              </a:lnTo>
                              <a:lnTo>
                                <a:pt x="7954" y="9"/>
                              </a:lnTo>
                              <a:lnTo>
                                <a:pt x="7954" y="5"/>
                              </a:lnTo>
                              <a:lnTo>
                                <a:pt x="7954" y="3"/>
                              </a:lnTo>
                              <a:lnTo>
                                <a:pt x="7957" y="0"/>
                              </a:lnTo>
                              <a:lnTo>
                                <a:pt x="7959" y="0"/>
                              </a:lnTo>
                              <a:lnTo>
                                <a:pt x="7963" y="0"/>
                              </a:lnTo>
                              <a:lnTo>
                                <a:pt x="7965" y="0"/>
                              </a:lnTo>
                              <a:lnTo>
                                <a:pt x="7968" y="3"/>
                              </a:lnTo>
                              <a:lnTo>
                                <a:pt x="7969" y="5"/>
                              </a:lnTo>
                              <a:lnTo>
                                <a:pt x="7969" y="9"/>
                              </a:lnTo>
                              <a:lnTo>
                                <a:pt x="7968" y="11"/>
                              </a:lnTo>
                              <a:lnTo>
                                <a:pt x="7965" y="14"/>
                              </a:lnTo>
                              <a:lnTo>
                                <a:pt x="7963" y="15"/>
                              </a:lnTo>
                              <a:close/>
                              <a:moveTo>
                                <a:pt x="7993" y="15"/>
                              </a:moveTo>
                              <a:lnTo>
                                <a:pt x="7989" y="15"/>
                              </a:lnTo>
                              <a:lnTo>
                                <a:pt x="7987" y="14"/>
                              </a:lnTo>
                              <a:lnTo>
                                <a:pt x="7984" y="11"/>
                              </a:lnTo>
                              <a:lnTo>
                                <a:pt x="7984" y="9"/>
                              </a:lnTo>
                              <a:lnTo>
                                <a:pt x="7984" y="5"/>
                              </a:lnTo>
                              <a:lnTo>
                                <a:pt x="7984" y="3"/>
                              </a:lnTo>
                              <a:lnTo>
                                <a:pt x="7987" y="0"/>
                              </a:lnTo>
                              <a:lnTo>
                                <a:pt x="7989" y="0"/>
                              </a:lnTo>
                              <a:lnTo>
                                <a:pt x="7993" y="0"/>
                              </a:lnTo>
                              <a:lnTo>
                                <a:pt x="7995" y="0"/>
                              </a:lnTo>
                              <a:lnTo>
                                <a:pt x="7998" y="3"/>
                              </a:lnTo>
                              <a:lnTo>
                                <a:pt x="7999" y="5"/>
                              </a:lnTo>
                              <a:lnTo>
                                <a:pt x="7999" y="9"/>
                              </a:lnTo>
                              <a:lnTo>
                                <a:pt x="7998" y="11"/>
                              </a:lnTo>
                              <a:lnTo>
                                <a:pt x="7995" y="14"/>
                              </a:lnTo>
                              <a:lnTo>
                                <a:pt x="7993" y="15"/>
                              </a:lnTo>
                              <a:close/>
                              <a:moveTo>
                                <a:pt x="8023" y="15"/>
                              </a:moveTo>
                              <a:lnTo>
                                <a:pt x="8019" y="15"/>
                              </a:lnTo>
                              <a:lnTo>
                                <a:pt x="8017" y="14"/>
                              </a:lnTo>
                              <a:lnTo>
                                <a:pt x="8014" y="11"/>
                              </a:lnTo>
                              <a:lnTo>
                                <a:pt x="8014" y="9"/>
                              </a:lnTo>
                              <a:lnTo>
                                <a:pt x="8014" y="5"/>
                              </a:lnTo>
                              <a:lnTo>
                                <a:pt x="8014" y="3"/>
                              </a:lnTo>
                              <a:lnTo>
                                <a:pt x="8017" y="0"/>
                              </a:lnTo>
                              <a:lnTo>
                                <a:pt x="8019" y="0"/>
                              </a:lnTo>
                              <a:lnTo>
                                <a:pt x="8023" y="0"/>
                              </a:lnTo>
                              <a:lnTo>
                                <a:pt x="8025" y="0"/>
                              </a:lnTo>
                              <a:lnTo>
                                <a:pt x="8028" y="3"/>
                              </a:lnTo>
                              <a:lnTo>
                                <a:pt x="8029" y="5"/>
                              </a:lnTo>
                              <a:lnTo>
                                <a:pt x="8029" y="9"/>
                              </a:lnTo>
                              <a:lnTo>
                                <a:pt x="8028" y="11"/>
                              </a:lnTo>
                              <a:lnTo>
                                <a:pt x="8025" y="14"/>
                              </a:lnTo>
                              <a:lnTo>
                                <a:pt x="8023" y="15"/>
                              </a:lnTo>
                              <a:close/>
                              <a:moveTo>
                                <a:pt x="8053" y="15"/>
                              </a:moveTo>
                              <a:lnTo>
                                <a:pt x="8049" y="15"/>
                              </a:lnTo>
                              <a:lnTo>
                                <a:pt x="8047" y="14"/>
                              </a:lnTo>
                              <a:lnTo>
                                <a:pt x="8044" y="11"/>
                              </a:lnTo>
                              <a:lnTo>
                                <a:pt x="8044" y="9"/>
                              </a:lnTo>
                              <a:lnTo>
                                <a:pt x="8044" y="5"/>
                              </a:lnTo>
                              <a:lnTo>
                                <a:pt x="8044" y="3"/>
                              </a:lnTo>
                              <a:lnTo>
                                <a:pt x="8047" y="0"/>
                              </a:lnTo>
                              <a:lnTo>
                                <a:pt x="8049" y="0"/>
                              </a:lnTo>
                              <a:lnTo>
                                <a:pt x="8053" y="0"/>
                              </a:lnTo>
                              <a:lnTo>
                                <a:pt x="8055" y="0"/>
                              </a:lnTo>
                              <a:lnTo>
                                <a:pt x="8058" y="3"/>
                              </a:lnTo>
                              <a:lnTo>
                                <a:pt x="8059" y="5"/>
                              </a:lnTo>
                              <a:lnTo>
                                <a:pt x="8059" y="9"/>
                              </a:lnTo>
                              <a:lnTo>
                                <a:pt x="8058" y="11"/>
                              </a:lnTo>
                              <a:lnTo>
                                <a:pt x="8055" y="14"/>
                              </a:lnTo>
                              <a:lnTo>
                                <a:pt x="8053" y="15"/>
                              </a:lnTo>
                              <a:close/>
                              <a:moveTo>
                                <a:pt x="8083" y="15"/>
                              </a:moveTo>
                              <a:lnTo>
                                <a:pt x="8079" y="15"/>
                              </a:lnTo>
                              <a:lnTo>
                                <a:pt x="8077" y="14"/>
                              </a:lnTo>
                              <a:lnTo>
                                <a:pt x="8074" y="11"/>
                              </a:lnTo>
                              <a:lnTo>
                                <a:pt x="8074" y="9"/>
                              </a:lnTo>
                              <a:lnTo>
                                <a:pt x="8074" y="5"/>
                              </a:lnTo>
                              <a:lnTo>
                                <a:pt x="8074" y="3"/>
                              </a:lnTo>
                              <a:lnTo>
                                <a:pt x="8077" y="0"/>
                              </a:lnTo>
                              <a:lnTo>
                                <a:pt x="8079" y="0"/>
                              </a:lnTo>
                              <a:lnTo>
                                <a:pt x="8083" y="0"/>
                              </a:lnTo>
                              <a:lnTo>
                                <a:pt x="8085" y="0"/>
                              </a:lnTo>
                              <a:lnTo>
                                <a:pt x="8088" y="3"/>
                              </a:lnTo>
                              <a:lnTo>
                                <a:pt x="8089" y="5"/>
                              </a:lnTo>
                              <a:lnTo>
                                <a:pt x="8089" y="9"/>
                              </a:lnTo>
                              <a:lnTo>
                                <a:pt x="8088" y="11"/>
                              </a:lnTo>
                              <a:lnTo>
                                <a:pt x="8085" y="14"/>
                              </a:lnTo>
                              <a:lnTo>
                                <a:pt x="8083" y="15"/>
                              </a:lnTo>
                              <a:close/>
                              <a:moveTo>
                                <a:pt x="8113" y="15"/>
                              </a:moveTo>
                              <a:lnTo>
                                <a:pt x="8109" y="15"/>
                              </a:lnTo>
                              <a:lnTo>
                                <a:pt x="8107" y="14"/>
                              </a:lnTo>
                              <a:lnTo>
                                <a:pt x="8104" y="11"/>
                              </a:lnTo>
                              <a:lnTo>
                                <a:pt x="8104" y="9"/>
                              </a:lnTo>
                              <a:lnTo>
                                <a:pt x="8104" y="5"/>
                              </a:lnTo>
                              <a:lnTo>
                                <a:pt x="8104" y="3"/>
                              </a:lnTo>
                              <a:lnTo>
                                <a:pt x="8107" y="0"/>
                              </a:lnTo>
                              <a:lnTo>
                                <a:pt x="8109" y="0"/>
                              </a:lnTo>
                              <a:lnTo>
                                <a:pt x="8113" y="0"/>
                              </a:lnTo>
                              <a:lnTo>
                                <a:pt x="8115" y="0"/>
                              </a:lnTo>
                              <a:lnTo>
                                <a:pt x="8118" y="3"/>
                              </a:lnTo>
                              <a:lnTo>
                                <a:pt x="8119" y="5"/>
                              </a:lnTo>
                              <a:lnTo>
                                <a:pt x="8119" y="9"/>
                              </a:lnTo>
                              <a:lnTo>
                                <a:pt x="8118" y="11"/>
                              </a:lnTo>
                              <a:lnTo>
                                <a:pt x="8115" y="14"/>
                              </a:lnTo>
                              <a:lnTo>
                                <a:pt x="8113" y="15"/>
                              </a:lnTo>
                              <a:close/>
                              <a:moveTo>
                                <a:pt x="8143" y="15"/>
                              </a:moveTo>
                              <a:lnTo>
                                <a:pt x="8139" y="15"/>
                              </a:lnTo>
                              <a:lnTo>
                                <a:pt x="8137" y="14"/>
                              </a:lnTo>
                              <a:lnTo>
                                <a:pt x="8135" y="11"/>
                              </a:lnTo>
                              <a:lnTo>
                                <a:pt x="8134" y="9"/>
                              </a:lnTo>
                              <a:lnTo>
                                <a:pt x="8134" y="5"/>
                              </a:lnTo>
                              <a:lnTo>
                                <a:pt x="8135" y="3"/>
                              </a:lnTo>
                              <a:lnTo>
                                <a:pt x="8137" y="0"/>
                              </a:lnTo>
                              <a:lnTo>
                                <a:pt x="8139" y="0"/>
                              </a:lnTo>
                              <a:lnTo>
                                <a:pt x="8143" y="0"/>
                              </a:lnTo>
                              <a:lnTo>
                                <a:pt x="8145" y="0"/>
                              </a:lnTo>
                              <a:lnTo>
                                <a:pt x="8148" y="3"/>
                              </a:lnTo>
                              <a:lnTo>
                                <a:pt x="8149" y="5"/>
                              </a:lnTo>
                              <a:lnTo>
                                <a:pt x="8149" y="9"/>
                              </a:lnTo>
                              <a:lnTo>
                                <a:pt x="8148" y="11"/>
                              </a:lnTo>
                              <a:lnTo>
                                <a:pt x="8145" y="14"/>
                              </a:lnTo>
                              <a:lnTo>
                                <a:pt x="8143" y="15"/>
                              </a:lnTo>
                              <a:close/>
                              <a:moveTo>
                                <a:pt x="8173" y="15"/>
                              </a:moveTo>
                              <a:lnTo>
                                <a:pt x="8169" y="15"/>
                              </a:lnTo>
                              <a:lnTo>
                                <a:pt x="8167" y="14"/>
                              </a:lnTo>
                              <a:lnTo>
                                <a:pt x="8165" y="11"/>
                              </a:lnTo>
                              <a:lnTo>
                                <a:pt x="8164" y="9"/>
                              </a:lnTo>
                              <a:lnTo>
                                <a:pt x="8164" y="5"/>
                              </a:lnTo>
                              <a:lnTo>
                                <a:pt x="8165" y="3"/>
                              </a:lnTo>
                              <a:lnTo>
                                <a:pt x="8167" y="0"/>
                              </a:lnTo>
                              <a:lnTo>
                                <a:pt x="8169" y="0"/>
                              </a:lnTo>
                              <a:lnTo>
                                <a:pt x="8173" y="0"/>
                              </a:lnTo>
                              <a:lnTo>
                                <a:pt x="8175" y="0"/>
                              </a:lnTo>
                              <a:lnTo>
                                <a:pt x="8178" y="3"/>
                              </a:lnTo>
                              <a:lnTo>
                                <a:pt x="8179" y="5"/>
                              </a:lnTo>
                              <a:lnTo>
                                <a:pt x="8179" y="9"/>
                              </a:lnTo>
                              <a:lnTo>
                                <a:pt x="8178" y="11"/>
                              </a:lnTo>
                              <a:lnTo>
                                <a:pt x="8175" y="14"/>
                              </a:lnTo>
                              <a:lnTo>
                                <a:pt x="8173" y="15"/>
                              </a:lnTo>
                              <a:close/>
                              <a:moveTo>
                                <a:pt x="8203" y="15"/>
                              </a:moveTo>
                              <a:lnTo>
                                <a:pt x="8199" y="15"/>
                              </a:lnTo>
                              <a:lnTo>
                                <a:pt x="8197" y="14"/>
                              </a:lnTo>
                              <a:lnTo>
                                <a:pt x="8195" y="11"/>
                              </a:lnTo>
                              <a:lnTo>
                                <a:pt x="8194" y="9"/>
                              </a:lnTo>
                              <a:lnTo>
                                <a:pt x="8194" y="5"/>
                              </a:lnTo>
                              <a:lnTo>
                                <a:pt x="8195" y="3"/>
                              </a:lnTo>
                              <a:lnTo>
                                <a:pt x="8197" y="0"/>
                              </a:lnTo>
                              <a:lnTo>
                                <a:pt x="8199" y="0"/>
                              </a:lnTo>
                              <a:lnTo>
                                <a:pt x="8203" y="0"/>
                              </a:lnTo>
                              <a:lnTo>
                                <a:pt x="8205" y="0"/>
                              </a:lnTo>
                              <a:lnTo>
                                <a:pt x="8208" y="3"/>
                              </a:lnTo>
                              <a:lnTo>
                                <a:pt x="8209" y="5"/>
                              </a:lnTo>
                              <a:lnTo>
                                <a:pt x="8209" y="9"/>
                              </a:lnTo>
                              <a:lnTo>
                                <a:pt x="8208" y="11"/>
                              </a:lnTo>
                              <a:lnTo>
                                <a:pt x="8205" y="14"/>
                              </a:lnTo>
                              <a:lnTo>
                                <a:pt x="8203" y="15"/>
                              </a:lnTo>
                              <a:close/>
                              <a:moveTo>
                                <a:pt x="8233" y="15"/>
                              </a:moveTo>
                              <a:lnTo>
                                <a:pt x="8229" y="15"/>
                              </a:lnTo>
                              <a:lnTo>
                                <a:pt x="8227" y="14"/>
                              </a:lnTo>
                              <a:lnTo>
                                <a:pt x="8225" y="11"/>
                              </a:lnTo>
                              <a:lnTo>
                                <a:pt x="8224" y="9"/>
                              </a:lnTo>
                              <a:lnTo>
                                <a:pt x="8224" y="5"/>
                              </a:lnTo>
                              <a:lnTo>
                                <a:pt x="8225" y="3"/>
                              </a:lnTo>
                              <a:lnTo>
                                <a:pt x="8227" y="0"/>
                              </a:lnTo>
                              <a:lnTo>
                                <a:pt x="8229" y="0"/>
                              </a:lnTo>
                              <a:lnTo>
                                <a:pt x="8233" y="0"/>
                              </a:lnTo>
                              <a:lnTo>
                                <a:pt x="8235" y="0"/>
                              </a:lnTo>
                              <a:lnTo>
                                <a:pt x="8238" y="3"/>
                              </a:lnTo>
                              <a:lnTo>
                                <a:pt x="8239" y="5"/>
                              </a:lnTo>
                              <a:lnTo>
                                <a:pt x="8239" y="9"/>
                              </a:lnTo>
                              <a:lnTo>
                                <a:pt x="8238" y="11"/>
                              </a:lnTo>
                              <a:lnTo>
                                <a:pt x="8235" y="14"/>
                              </a:lnTo>
                              <a:lnTo>
                                <a:pt x="8233" y="15"/>
                              </a:lnTo>
                              <a:close/>
                              <a:moveTo>
                                <a:pt x="8263" y="15"/>
                              </a:moveTo>
                              <a:lnTo>
                                <a:pt x="8259" y="15"/>
                              </a:lnTo>
                              <a:lnTo>
                                <a:pt x="8258" y="14"/>
                              </a:lnTo>
                              <a:lnTo>
                                <a:pt x="8255" y="11"/>
                              </a:lnTo>
                              <a:lnTo>
                                <a:pt x="8254" y="9"/>
                              </a:lnTo>
                              <a:lnTo>
                                <a:pt x="8254" y="5"/>
                              </a:lnTo>
                              <a:lnTo>
                                <a:pt x="8255" y="3"/>
                              </a:lnTo>
                              <a:lnTo>
                                <a:pt x="8258" y="0"/>
                              </a:lnTo>
                              <a:lnTo>
                                <a:pt x="8259" y="0"/>
                              </a:lnTo>
                              <a:lnTo>
                                <a:pt x="8263" y="0"/>
                              </a:lnTo>
                              <a:lnTo>
                                <a:pt x="8265" y="0"/>
                              </a:lnTo>
                              <a:lnTo>
                                <a:pt x="8268" y="3"/>
                              </a:lnTo>
                              <a:lnTo>
                                <a:pt x="8269" y="5"/>
                              </a:lnTo>
                              <a:lnTo>
                                <a:pt x="8269" y="9"/>
                              </a:lnTo>
                              <a:lnTo>
                                <a:pt x="8268" y="11"/>
                              </a:lnTo>
                              <a:lnTo>
                                <a:pt x="8265" y="14"/>
                              </a:lnTo>
                              <a:lnTo>
                                <a:pt x="8263" y="15"/>
                              </a:lnTo>
                              <a:close/>
                              <a:moveTo>
                                <a:pt x="8293" y="15"/>
                              </a:moveTo>
                              <a:lnTo>
                                <a:pt x="8289" y="15"/>
                              </a:lnTo>
                              <a:lnTo>
                                <a:pt x="8288" y="14"/>
                              </a:lnTo>
                              <a:lnTo>
                                <a:pt x="8285" y="11"/>
                              </a:lnTo>
                              <a:lnTo>
                                <a:pt x="8284" y="9"/>
                              </a:lnTo>
                              <a:lnTo>
                                <a:pt x="8284" y="5"/>
                              </a:lnTo>
                              <a:lnTo>
                                <a:pt x="8285" y="3"/>
                              </a:lnTo>
                              <a:lnTo>
                                <a:pt x="8288" y="0"/>
                              </a:lnTo>
                              <a:lnTo>
                                <a:pt x="8289" y="0"/>
                              </a:lnTo>
                              <a:lnTo>
                                <a:pt x="8293" y="0"/>
                              </a:lnTo>
                              <a:lnTo>
                                <a:pt x="8295" y="0"/>
                              </a:lnTo>
                              <a:lnTo>
                                <a:pt x="8298" y="3"/>
                              </a:lnTo>
                              <a:lnTo>
                                <a:pt x="8299" y="5"/>
                              </a:lnTo>
                              <a:lnTo>
                                <a:pt x="8299" y="9"/>
                              </a:lnTo>
                              <a:lnTo>
                                <a:pt x="8298" y="11"/>
                              </a:lnTo>
                              <a:lnTo>
                                <a:pt x="8295" y="14"/>
                              </a:lnTo>
                              <a:lnTo>
                                <a:pt x="8293" y="15"/>
                              </a:lnTo>
                              <a:close/>
                              <a:moveTo>
                                <a:pt x="8323" y="15"/>
                              </a:moveTo>
                              <a:lnTo>
                                <a:pt x="8319" y="15"/>
                              </a:lnTo>
                              <a:lnTo>
                                <a:pt x="8318" y="14"/>
                              </a:lnTo>
                              <a:lnTo>
                                <a:pt x="8315" y="11"/>
                              </a:lnTo>
                              <a:lnTo>
                                <a:pt x="8314" y="9"/>
                              </a:lnTo>
                              <a:lnTo>
                                <a:pt x="8314" y="5"/>
                              </a:lnTo>
                              <a:lnTo>
                                <a:pt x="8315" y="3"/>
                              </a:lnTo>
                              <a:lnTo>
                                <a:pt x="8318" y="0"/>
                              </a:lnTo>
                              <a:lnTo>
                                <a:pt x="8319" y="0"/>
                              </a:lnTo>
                              <a:lnTo>
                                <a:pt x="8323" y="0"/>
                              </a:lnTo>
                              <a:lnTo>
                                <a:pt x="8325" y="0"/>
                              </a:lnTo>
                              <a:lnTo>
                                <a:pt x="8328" y="3"/>
                              </a:lnTo>
                              <a:lnTo>
                                <a:pt x="8329" y="5"/>
                              </a:lnTo>
                              <a:lnTo>
                                <a:pt x="8329" y="9"/>
                              </a:lnTo>
                              <a:lnTo>
                                <a:pt x="8328" y="11"/>
                              </a:lnTo>
                              <a:lnTo>
                                <a:pt x="8325" y="14"/>
                              </a:lnTo>
                              <a:lnTo>
                                <a:pt x="8323" y="15"/>
                              </a:lnTo>
                              <a:close/>
                              <a:moveTo>
                                <a:pt x="8353" y="15"/>
                              </a:moveTo>
                              <a:lnTo>
                                <a:pt x="8349" y="15"/>
                              </a:lnTo>
                              <a:lnTo>
                                <a:pt x="8348" y="14"/>
                              </a:lnTo>
                              <a:lnTo>
                                <a:pt x="8345" y="11"/>
                              </a:lnTo>
                              <a:lnTo>
                                <a:pt x="8344" y="9"/>
                              </a:lnTo>
                              <a:lnTo>
                                <a:pt x="8344" y="5"/>
                              </a:lnTo>
                              <a:lnTo>
                                <a:pt x="8345" y="3"/>
                              </a:lnTo>
                              <a:lnTo>
                                <a:pt x="8348" y="0"/>
                              </a:lnTo>
                              <a:lnTo>
                                <a:pt x="8349" y="0"/>
                              </a:lnTo>
                              <a:lnTo>
                                <a:pt x="8353" y="0"/>
                              </a:lnTo>
                              <a:lnTo>
                                <a:pt x="8355" y="0"/>
                              </a:lnTo>
                              <a:lnTo>
                                <a:pt x="8358" y="3"/>
                              </a:lnTo>
                              <a:lnTo>
                                <a:pt x="8359" y="5"/>
                              </a:lnTo>
                              <a:lnTo>
                                <a:pt x="8359" y="9"/>
                              </a:lnTo>
                              <a:lnTo>
                                <a:pt x="8358" y="11"/>
                              </a:lnTo>
                              <a:lnTo>
                                <a:pt x="8355" y="14"/>
                              </a:lnTo>
                              <a:lnTo>
                                <a:pt x="8353" y="15"/>
                              </a:lnTo>
                              <a:close/>
                              <a:moveTo>
                                <a:pt x="8383" y="15"/>
                              </a:moveTo>
                              <a:lnTo>
                                <a:pt x="8379" y="15"/>
                              </a:lnTo>
                              <a:lnTo>
                                <a:pt x="8378" y="14"/>
                              </a:lnTo>
                              <a:lnTo>
                                <a:pt x="8375" y="11"/>
                              </a:lnTo>
                              <a:lnTo>
                                <a:pt x="8374" y="9"/>
                              </a:lnTo>
                              <a:lnTo>
                                <a:pt x="8374" y="5"/>
                              </a:lnTo>
                              <a:lnTo>
                                <a:pt x="8375" y="3"/>
                              </a:lnTo>
                              <a:lnTo>
                                <a:pt x="8378" y="0"/>
                              </a:lnTo>
                              <a:lnTo>
                                <a:pt x="8379" y="0"/>
                              </a:lnTo>
                              <a:lnTo>
                                <a:pt x="8383" y="0"/>
                              </a:lnTo>
                              <a:lnTo>
                                <a:pt x="8385" y="0"/>
                              </a:lnTo>
                              <a:lnTo>
                                <a:pt x="8388" y="3"/>
                              </a:lnTo>
                              <a:lnTo>
                                <a:pt x="8389" y="5"/>
                              </a:lnTo>
                              <a:lnTo>
                                <a:pt x="8389" y="9"/>
                              </a:lnTo>
                              <a:lnTo>
                                <a:pt x="8388" y="11"/>
                              </a:lnTo>
                              <a:lnTo>
                                <a:pt x="8385" y="14"/>
                              </a:lnTo>
                              <a:lnTo>
                                <a:pt x="8383" y="15"/>
                              </a:lnTo>
                              <a:close/>
                              <a:moveTo>
                                <a:pt x="8413" y="15"/>
                              </a:moveTo>
                              <a:lnTo>
                                <a:pt x="8409" y="15"/>
                              </a:lnTo>
                              <a:lnTo>
                                <a:pt x="8408" y="14"/>
                              </a:lnTo>
                              <a:lnTo>
                                <a:pt x="8405" y="11"/>
                              </a:lnTo>
                              <a:lnTo>
                                <a:pt x="8404" y="9"/>
                              </a:lnTo>
                              <a:lnTo>
                                <a:pt x="8404" y="5"/>
                              </a:lnTo>
                              <a:lnTo>
                                <a:pt x="8405" y="3"/>
                              </a:lnTo>
                              <a:lnTo>
                                <a:pt x="8408" y="0"/>
                              </a:lnTo>
                              <a:lnTo>
                                <a:pt x="8409" y="0"/>
                              </a:lnTo>
                              <a:lnTo>
                                <a:pt x="8413" y="0"/>
                              </a:lnTo>
                              <a:lnTo>
                                <a:pt x="8415" y="0"/>
                              </a:lnTo>
                              <a:lnTo>
                                <a:pt x="8418" y="3"/>
                              </a:lnTo>
                              <a:lnTo>
                                <a:pt x="8419" y="5"/>
                              </a:lnTo>
                              <a:lnTo>
                                <a:pt x="8419" y="9"/>
                              </a:lnTo>
                              <a:lnTo>
                                <a:pt x="8418" y="11"/>
                              </a:lnTo>
                              <a:lnTo>
                                <a:pt x="8415" y="14"/>
                              </a:lnTo>
                              <a:lnTo>
                                <a:pt x="8413" y="15"/>
                              </a:lnTo>
                              <a:close/>
                              <a:moveTo>
                                <a:pt x="8444" y="15"/>
                              </a:moveTo>
                              <a:lnTo>
                                <a:pt x="8439" y="15"/>
                              </a:lnTo>
                              <a:lnTo>
                                <a:pt x="8438" y="14"/>
                              </a:lnTo>
                              <a:lnTo>
                                <a:pt x="8435" y="11"/>
                              </a:lnTo>
                              <a:lnTo>
                                <a:pt x="8434" y="9"/>
                              </a:lnTo>
                              <a:lnTo>
                                <a:pt x="8434" y="5"/>
                              </a:lnTo>
                              <a:lnTo>
                                <a:pt x="8435" y="3"/>
                              </a:lnTo>
                              <a:lnTo>
                                <a:pt x="8438" y="0"/>
                              </a:lnTo>
                              <a:lnTo>
                                <a:pt x="8439" y="0"/>
                              </a:lnTo>
                              <a:lnTo>
                                <a:pt x="8444" y="0"/>
                              </a:lnTo>
                              <a:lnTo>
                                <a:pt x="8445" y="0"/>
                              </a:lnTo>
                              <a:lnTo>
                                <a:pt x="8448" y="3"/>
                              </a:lnTo>
                              <a:lnTo>
                                <a:pt x="8449" y="5"/>
                              </a:lnTo>
                              <a:lnTo>
                                <a:pt x="8449" y="9"/>
                              </a:lnTo>
                              <a:lnTo>
                                <a:pt x="8448" y="11"/>
                              </a:lnTo>
                              <a:lnTo>
                                <a:pt x="8445" y="14"/>
                              </a:lnTo>
                              <a:lnTo>
                                <a:pt x="8444" y="15"/>
                              </a:lnTo>
                              <a:close/>
                              <a:moveTo>
                                <a:pt x="8474" y="15"/>
                              </a:moveTo>
                              <a:lnTo>
                                <a:pt x="8469" y="15"/>
                              </a:lnTo>
                              <a:lnTo>
                                <a:pt x="8468" y="14"/>
                              </a:lnTo>
                              <a:lnTo>
                                <a:pt x="8465" y="11"/>
                              </a:lnTo>
                              <a:lnTo>
                                <a:pt x="8464" y="9"/>
                              </a:lnTo>
                              <a:lnTo>
                                <a:pt x="8464" y="5"/>
                              </a:lnTo>
                              <a:lnTo>
                                <a:pt x="8465" y="3"/>
                              </a:lnTo>
                              <a:lnTo>
                                <a:pt x="8468" y="0"/>
                              </a:lnTo>
                              <a:lnTo>
                                <a:pt x="8469" y="0"/>
                              </a:lnTo>
                              <a:lnTo>
                                <a:pt x="8474" y="0"/>
                              </a:lnTo>
                              <a:lnTo>
                                <a:pt x="8475" y="0"/>
                              </a:lnTo>
                              <a:lnTo>
                                <a:pt x="8478" y="3"/>
                              </a:lnTo>
                              <a:lnTo>
                                <a:pt x="8479" y="5"/>
                              </a:lnTo>
                              <a:lnTo>
                                <a:pt x="8479" y="9"/>
                              </a:lnTo>
                              <a:lnTo>
                                <a:pt x="8478" y="11"/>
                              </a:lnTo>
                              <a:lnTo>
                                <a:pt x="8475" y="14"/>
                              </a:lnTo>
                              <a:lnTo>
                                <a:pt x="8474" y="15"/>
                              </a:lnTo>
                              <a:close/>
                              <a:moveTo>
                                <a:pt x="8504" y="15"/>
                              </a:moveTo>
                              <a:lnTo>
                                <a:pt x="8499" y="15"/>
                              </a:lnTo>
                              <a:lnTo>
                                <a:pt x="8498" y="14"/>
                              </a:lnTo>
                              <a:lnTo>
                                <a:pt x="8495" y="11"/>
                              </a:lnTo>
                              <a:lnTo>
                                <a:pt x="8494" y="9"/>
                              </a:lnTo>
                              <a:lnTo>
                                <a:pt x="8494" y="5"/>
                              </a:lnTo>
                              <a:lnTo>
                                <a:pt x="8495" y="3"/>
                              </a:lnTo>
                              <a:lnTo>
                                <a:pt x="8498" y="0"/>
                              </a:lnTo>
                              <a:lnTo>
                                <a:pt x="8499" y="0"/>
                              </a:lnTo>
                              <a:lnTo>
                                <a:pt x="8504" y="0"/>
                              </a:lnTo>
                              <a:lnTo>
                                <a:pt x="8505" y="0"/>
                              </a:lnTo>
                              <a:lnTo>
                                <a:pt x="8508" y="3"/>
                              </a:lnTo>
                              <a:lnTo>
                                <a:pt x="8509" y="5"/>
                              </a:lnTo>
                              <a:lnTo>
                                <a:pt x="8509" y="9"/>
                              </a:lnTo>
                              <a:lnTo>
                                <a:pt x="8508" y="11"/>
                              </a:lnTo>
                              <a:lnTo>
                                <a:pt x="8505" y="14"/>
                              </a:lnTo>
                              <a:lnTo>
                                <a:pt x="8504" y="15"/>
                              </a:lnTo>
                              <a:close/>
                              <a:moveTo>
                                <a:pt x="8534" y="15"/>
                              </a:moveTo>
                              <a:lnTo>
                                <a:pt x="8529" y="15"/>
                              </a:lnTo>
                              <a:lnTo>
                                <a:pt x="8528" y="14"/>
                              </a:lnTo>
                              <a:lnTo>
                                <a:pt x="8525" y="11"/>
                              </a:lnTo>
                              <a:lnTo>
                                <a:pt x="8524" y="9"/>
                              </a:lnTo>
                              <a:lnTo>
                                <a:pt x="8524" y="5"/>
                              </a:lnTo>
                              <a:lnTo>
                                <a:pt x="8525" y="3"/>
                              </a:lnTo>
                              <a:lnTo>
                                <a:pt x="8528" y="0"/>
                              </a:lnTo>
                              <a:lnTo>
                                <a:pt x="8529" y="0"/>
                              </a:lnTo>
                              <a:lnTo>
                                <a:pt x="8534" y="0"/>
                              </a:lnTo>
                              <a:lnTo>
                                <a:pt x="8535" y="0"/>
                              </a:lnTo>
                              <a:lnTo>
                                <a:pt x="8538" y="3"/>
                              </a:lnTo>
                              <a:lnTo>
                                <a:pt x="8539" y="5"/>
                              </a:lnTo>
                              <a:lnTo>
                                <a:pt x="8539" y="9"/>
                              </a:lnTo>
                              <a:lnTo>
                                <a:pt x="8538" y="11"/>
                              </a:lnTo>
                              <a:lnTo>
                                <a:pt x="8535" y="14"/>
                              </a:lnTo>
                              <a:lnTo>
                                <a:pt x="8534" y="15"/>
                              </a:lnTo>
                              <a:close/>
                              <a:moveTo>
                                <a:pt x="8564" y="15"/>
                              </a:moveTo>
                              <a:lnTo>
                                <a:pt x="8559" y="15"/>
                              </a:lnTo>
                              <a:lnTo>
                                <a:pt x="8558" y="14"/>
                              </a:lnTo>
                              <a:lnTo>
                                <a:pt x="8555" y="11"/>
                              </a:lnTo>
                              <a:lnTo>
                                <a:pt x="8554" y="9"/>
                              </a:lnTo>
                              <a:lnTo>
                                <a:pt x="8554" y="5"/>
                              </a:lnTo>
                              <a:lnTo>
                                <a:pt x="8555" y="3"/>
                              </a:lnTo>
                              <a:lnTo>
                                <a:pt x="8558" y="0"/>
                              </a:lnTo>
                              <a:lnTo>
                                <a:pt x="8559" y="0"/>
                              </a:lnTo>
                              <a:lnTo>
                                <a:pt x="8564" y="0"/>
                              </a:lnTo>
                              <a:lnTo>
                                <a:pt x="8565" y="0"/>
                              </a:lnTo>
                              <a:lnTo>
                                <a:pt x="8568" y="3"/>
                              </a:lnTo>
                              <a:lnTo>
                                <a:pt x="8569" y="5"/>
                              </a:lnTo>
                              <a:lnTo>
                                <a:pt x="8569" y="9"/>
                              </a:lnTo>
                              <a:lnTo>
                                <a:pt x="8568" y="11"/>
                              </a:lnTo>
                              <a:lnTo>
                                <a:pt x="8565" y="14"/>
                              </a:lnTo>
                              <a:lnTo>
                                <a:pt x="8564" y="15"/>
                              </a:lnTo>
                              <a:close/>
                              <a:moveTo>
                                <a:pt x="8594" y="15"/>
                              </a:moveTo>
                              <a:lnTo>
                                <a:pt x="8589" y="15"/>
                              </a:lnTo>
                              <a:lnTo>
                                <a:pt x="8588" y="14"/>
                              </a:lnTo>
                              <a:lnTo>
                                <a:pt x="8585" y="11"/>
                              </a:lnTo>
                              <a:lnTo>
                                <a:pt x="8584" y="9"/>
                              </a:lnTo>
                              <a:lnTo>
                                <a:pt x="8584" y="5"/>
                              </a:lnTo>
                              <a:lnTo>
                                <a:pt x="8585" y="3"/>
                              </a:lnTo>
                              <a:lnTo>
                                <a:pt x="8588" y="0"/>
                              </a:lnTo>
                              <a:lnTo>
                                <a:pt x="8589" y="0"/>
                              </a:lnTo>
                              <a:lnTo>
                                <a:pt x="8594" y="0"/>
                              </a:lnTo>
                              <a:lnTo>
                                <a:pt x="8595" y="0"/>
                              </a:lnTo>
                              <a:lnTo>
                                <a:pt x="8598" y="3"/>
                              </a:lnTo>
                              <a:lnTo>
                                <a:pt x="8599" y="5"/>
                              </a:lnTo>
                              <a:lnTo>
                                <a:pt x="8599" y="9"/>
                              </a:lnTo>
                              <a:lnTo>
                                <a:pt x="8598" y="11"/>
                              </a:lnTo>
                              <a:lnTo>
                                <a:pt x="8595" y="14"/>
                              </a:lnTo>
                              <a:lnTo>
                                <a:pt x="8594" y="15"/>
                              </a:lnTo>
                              <a:close/>
                              <a:moveTo>
                                <a:pt x="8624" y="15"/>
                              </a:moveTo>
                              <a:lnTo>
                                <a:pt x="8619" y="15"/>
                              </a:lnTo>
                              <a:lnTo>
                                <a:pt x="8618" y="14"/>
                              </a:lnTo>
                              <a:lnTo>
                                <a:pt x="8615" y="11"/>
                              </a:lnTo>
                              <a:lnTo>
                                <a:pt x="8614" y="9"/>
                              </a:lnTo>
                              <a:lnTo>
                                <a:pt x="8614" y="5"/>
                              </a:lnTo>
                              <a:lnTo>
                                <a:pt x="8615" y="3"/>
                              </a:lnTo>
                              <a:lnTo>
                                <a:pt x="8618" y="0"/>
                              </a:lnTo>
                              <a:lnTo>
                                <a:pt x="8619" y="0"/>
                              </a:lnTo>
                              <a:lnTo>
                                <a:pt x="8624" y="0"/>
                              </a:lnTo>
                              <a:lnTo>
                                <a:pt x="8625" y="0"/>
                              </a:lnTo>
                              <a:lnTo>
                                <a:pt x="8628" y="3"/>
                              </a:lnTo>
                              <a:lnTo>
                                <a:pt x="8629" y="5"/>
                              </a:lnTo>
                              <a:lnTo>
                                <a:pt x="8629" y="9"/>
                              </a:lnTo>
                              <a:lnTo>
                                <a:pt x="8628" y="11"/>
                              </a:lnTo>
                              <a:lnTo>
                                <a:pt x="8625" y="14"/>
                              </a:lnTo>
                              <a:lnTo>
                                <a:pt x="8624" y="15"/>
                              </a:lnTo>
                              <a:close/>
                              <a:moveTo>
                                <a:pt x="8654" y="15"/>
                              </a:moveTo>
                              <a:lnTo>
                                <a:pt x="8649" y="15"/>
                              </a:lnTo>
                              <a:lnTo>
                                <a:pt x="8648" y="14"/>
                              </a:lnTo>
                              <a:lnTo>
                                <a:pt x="8645" y="11"/>
                              </a:lnTo>
                              <a:lnTo>
                                <a:pt x="8644" y="9"/>
                              </a:lnTo>
                              <a:lnTo>
                                <a:pt x="8644" y="5"/>
                              </a:lnTo>
                              <a:lnTo>
                                <a:pt x="8645" y="3"/>
                              </a:lnTo>
                              <a:lnTo>
                                <a:pt x="8648" y="0"/>
                              </a:lnTo>
                              <a:lnTo>
                                <a:pt x="8649" y="0"/>
                              </a:lnTo>
                              <a:lnTo>
                                <a:pt x="8654" y="0"/>
                              </a:lnTo>
                              <a:lnTo>
                                <a:pt x="8655" y="0"/>
                              </a:lnTo>
                              <a:lnTo>
                                <a:pt x="8658" y="3"/>
                              </a:lnTo>
                              <a:lnTo>
                                <a:pt x="8659" y="5"/>
                              </a:lnTo>
                              <a:lnTo>
                                <a:pt x="8659" y="9"/>
                              </a:lnTo>
                              <a:lnTo>
                                <a:pt x="8658" y="11"/>
                              </a:lnTo>
                              <a:lnTo>
                                <a:pt x="8655" y="14"/>
                              </a:lnTo>
                              <a:lnTo>
                                <a:pt x="8654" y="15"/>
                              </a:lnTo>
                              <a:close/>
                              <a:moveTo>
                                <a:pt x="8684" y="15"/>
                              </a:moveTo>
                              <a:lnTo>
                                <a:pt x="8679" y="15"/>
                              </a:lnTo>
                              <a:lnTo>
                                <a:pt x="8678" y="14"/>
                              </a:lnTo>
                              <a:lnTo>
                                <a:pt x="8675" y="11"/>
                              </a:lnTo>
                              <a:lnTo>
                                <a:pt x="8674" y="9"/>
                              </a:lnTo>
                              <a:lnTo>
                                <a:pt x="8674" y="5"/>
                              </a:lnTo>
                              <a:lnTo>
                                <a:pt x="8675" y="3"/>
                              </a:lnTo>
                              <a:lnTo>
                                <a:pt x="8678" y="0"/>
                              </a:lnTo>
                              <a:lnTo>
                                <a:pt x="8679" y="0"/>
                              </a:lnTo>
                              <a:lnTo>
                                <a:pt x="8684" y="0"/>
                              </a:lnTo>
                              <a:lnTo>
                                <a:pt x="8685" y="0"/>
                              </a:lnTo>
                              <a:lnTo>
                                <a:pt x="8688" y="3"/>
                              </a:lnTo>
                              <a:lnTo>
                                <a:pt x="8689" y="5"/>
                              </a:lnTo>
                              <a:lnTo>
                                <a:pt x="8689" y="9"/>
                              </a:lnTo>
                              <a:lnTo>
                                <a:pt x="8688" y="11"/>
                              </a:lnTo>
                              <a:lnTo>
                                <a:pt x="8685" y="14"/>
                              </a:lnTo>
                              <a:lnTo>
                                <a:pt x="8684" y="15"/>
                              </a:lnTo>
                              <a:close/>
                              <a:moveTo>
                                <a:pt x="8714" y="15"/>
                              </a:moveTo>
                              <a:lnTo>
                                <a:pt x="8709" y="15"/>
                              </a:lnTo>
                              <a:lnTo>
                                <a:pt x="8708" y="14"/>
                              </a:lnTo>
                              <a:lnTo>
                                <a:pt x="8705" y="11"/>
                              </a:lnTo>
                              <a:lnTo>
                                <a:pt x="8704" y="9"/>
                              </a:lnTo>
                              <a:lnTo>
                                <a:pt x="8704" y="5"/>
                              </a:lnTo>
                              <a:lnTo>
                                <a:pt x="8705" y="3"/>
                              </a:lnTo>
                              <a:lnTo>
                                <a:pt x="8708" y="0"/>
                              </a:lnTo>
                              <a:lnTo>
                                <a:pt x="8709" y="0"/>
                              </a:lnTo>
                              <a:lnTo>
                                <a:pt x="8714" y="0"/>
                              </a:lnTo>
                              <a:lnTo>
                                <a:pt x="8715" y="0"/>
                              </a:lnTo>
                              <a:lnTo>
                                <a:pt x="8718" y="3"/>
                              </a:lnTo>
                              <a:lnTo>
                                <a:pt x="8719" y="5"/>
                              </a:lnTo>
                              <a:lnTo>
                                <a:pt x="8719" y="9"/>
                              </a:lnTo>
                              <a:lnTo>
                                <a:pt x="8718" y="11"/>
                              </a:lnTo>
                              <a:lnTo>
                                <a:pt x="8715" y="14"/>
                              </a:lnTo>
                              <a:lnTo>
                                <a:pt x="8714" y="15"/>
                              </a:lnTo>
                              <a:close/>
                              <a:moveTo>
                                <a:pt x="8744" y="15"/>
                              </a:moveTo>
                              <a:lnTo>
                                <a:pt x="8740" y="15"/>
                              </a:lnTo>
                              <a:lnTo>
                                <a:pt x="8738" y="14"/>
                              </a:lnTo>
                              <a:lnTo>
                                <a:pt x="8735" y="11"/>
                              </a:lnTo>
                              <a:lnTo>
                                <a:pt x="8734" y="9"/>
                              </a:lnTo>
                              <a:lnTo>
                                <a:pt x="8734" y="5"/>
                              </a:lnTo>
                              <a:lnTo>
                                <a:pt x="8735" y="3"/>
                              </a:lnTo>
                              <a:lnTo>
                                <a:pt x="8738" y="0"/>
                              </a:lnTo>
                              <a:lnTo>
                                <a:pt x="8740" y="0"/>
                              </a:lnTo>
                              <a:lnTo>
                                <a:pt x="8744" y="0"/>
                              </a:lnTo>
                              <a:lnTo>
                                <a:pt x="8745" y="0"/>
                              </a:lnTo>
                              <a:lnTo>
                                <a:pt x="8748" y="3"/>
                              </a:lnTo>
                              <a:lnTo>
                                <a:pt x="8749" y="5"/>
                              </a:lnTo>
                              <a:lnTo>
                                <a:pt x="8749" y="9"/>
                              </a:lnTo>
                              <a:lnTo>
                                <a:pt x="8748" y="11"/>
                              </a:lnTo>
                              <a:lnTo>
                                <a:pt x="8745" y="14"/>
                              </a:lnTo>
                              <a:lnTo>
                                <a:pt x="8744" y="15"/>
                              </a:lnTo>
                              <a:close/>
                              <a:moveTo>
                                <a:pt x="8774" y="15"/>
                              </a:moveTo>
                              <a:lnTo>
                                <a:pt x="8770" y="15"/>
                              </a:lnTo>
                              <a:lnTo>
                                <a:pt x="8768" y="14"/>
                              </a:lnTo>
                              <a:lnTo>
                                <a:pt x="8765" y="11"/>
                              </a:lnTo>
                              <a:lnTo>
                                <a:pt x="8764" y="9"/>
                              </a:lnTo>
                              <a:lnTo>
                                <a:pt x="8764" y="5"/>
                              </a:lnTo>
                              <a:lnTo>
                                <a:pt x="8765" y="3"/>
                              </a:lnTo>
                              <a:lnTo>
                                <a:pt x="8768" y="0"/>
                              </a:lnTo>
                              <a:lnTo>
                                <a:pt x="8770" y="0"/>
                              </a:lnTo>
                              <a:lnTo>
                                <a:pt x="8774" y="0"/>
                              </a:lnTo>
                              <a:lnTo>
                                <a:pt x="8775" y="0"/>
                              </a:lnTo>
                              <a:lnTo>
                                <a:pt x="8778" y="3"/>
                              </a:lnTo>
                              <a:lnTo>
                                <a:pt x="8779" y="5"/>
                              </a:lnTo>
                              <a:lnTo>
                                <a:pt x="8779" y="9"/>
                              </a:lnTo>
                              <a:lnTo>
                                <a:pt x="8778" y="11"/>
                              </a:lnTo>
                              <a:lnTo>
                                <a:pt x="8775" y="14"/>
                              </a:lnTo>
                              <a:lnTo>
                                <a:pt x="8774" y="15"/>
                              </a:lnTo>
                              <a:close/>
                              <a:moveTo>
                                <a:pt x="8804" y="15"/>
                              </a:moveTo>
                              <a:lnTo>
                                <a:pt x="8800" y="15"/>
                              </a:lnTo>
                              <a:lnTo>
                                <a:pt x="8798" y="14"/>
                              </a:lnTo>
                              <a:lnTo>
                                <a:pt x="8795" y="11"/>
                              </a:lnTo>
                              <a:lnTo>
                                <a:pt x="8794" y="9"/>
                              </a:lnTo>
                              <a:lnTo>
                                <a:pt x="8794" y="5"/>
                              </a:lnTo>
                              <a:lnTo>
                                <a:pt x="8795" y="3"/>
                              </a:lnTo>
                              <a:lnTo>
                                <a:pt x="8798" y="0"/>
                              </a:lnTo>
                              <a:lnTo>
                                <a:pt x="8800" y="0"/>
                              </a:lnTo>
                              <a:lnTo>
                                <a:pt x="8804" y="0"/>
                              </a:lnTo>
                              <a:lnTo>
                                <a:pt x="8805" y="0"/>
                              </a:lnTo>
                              <a:lnTo>
                                <a:pt x="8808" y="3"/>
                              </a:lnTo>
                              <a:lnTo>
                                <a:pt x="8809" y="5"/>
                              </a:lnTo>
                              <a:lnTo>
                                <a:pt x="8809" y="9"/>
                              </a:lnTo>
                              <a:lnTo>
                                <a:pt x="8808" y="11"/>
                              </a:lnTo>
                              <a:lnTo>
                                <a:pt x="8805" y="14"/>
                              </a:lnTo>
                              <a:lnTo>
                                <a:pt x="8804" y="15"/>
                              </a:lnTo>
                              <a:close/>
                              <a:moveTo>
                                <a:pt x="8834" y="15"/>
                              </a:moveTo>
                              <a:lnTo>
                                <a:pt x="8830" y="15"/>
                              </a:lnTo>
                              <a:lnTo>
                                <a:pt x="8828" y="14"/>
                              </a:lnTo>
                              <a:lnTo>
                                <a:pt x="8825" y="11"/>
                              </a:lnTo>
                              <a:lnTo>
                                <a:pt x="8824" y="9"/>
                              </a:lnTo>
                              <a:lnTo>
                                <a:pt x="8824" y="5"/>
                              </a:lnTo>
                              <a:lnTo>
                                <a:pt x="8825" y="3"/>
                              </a:lnTo>
                              <a:lnTo>
                                <a:pt x="8828" y="0"/>
                              </a:lnTo>
                              <a:lnTo>
                                <a:pt x="8830" y="0"/>
                              </a:lnTo>
                              <a:lnTo>
                                <a:pt x="8834" y="0"/>
                              </a:lnTo>
                              <a:lnTo>
                                <a:pt x="8835" y="0"/>
                              </a:lnTo>
                              <a:lnTo>
                                <a:pt x="8838" y="3"/>
                              </a:lnTo>
                              <a:lnTo>
                                <a:pt x="8839" y="5"/>
                              </a:lnTo>
                              <a:lnTo>
                                <a:pt x="8839" y="9"/>
                              </a:lnTo>
                              <a:lnTo>
                                <a:pt x="8838" y="11"/>
                              </a:lnTo>
                              <a:lnTo>
                                <a:pt x="8835" y="14"/>
                              </a:lnTo>
                              <a:lnTo>
                                <a:pt x="8834" y="15"/>
                              </a:lnTo>
                              <a:close/>
                              <a:moveTo>
                                <a:pt x="8864" y="15"/>
                              </a:moveTo>
                              <a:lnTo>
                                <a:pt x="8860" y="15"/>
                              </a:lnTo>
                              <a:lnTo>
                                <a:pt x="8858" y="14"/>
                              </a:lnTo>
                              <a:lnTo>
                                <a:pt x="8855" y="11"/>
                              </a:lnTo>
                              <a:lnTo>
                                <a:pt x="8854" y="9"/>
                              </a:lnTo>
                              <a:lnTo>
                                <a:pt x="8854" y="5"/>
                              </a:lnTo>
                              <a:lnTo>
                                <a:pt x="8855" y="3"/>
                              </a:lnTo>
                              <a:lnTo>
                                <a:pt x="8858" y="0"/>
                              </a:lnTo>
                              <a:lnTo>
                                <a:pt x="8860" y="0"/>
                              </a:lnTo>
                              <a:lnTo>
                                <a:pt x="8864" y="0"/>
                              </a:lnTo>
                              <a:lnTo>
                                <a:pt x="8865" y="0"/>
                              </a:lnTo>
                              <a:lnTo>
                                <a:pt x="8868" y="3"/>
                              </a:lnTo>
                              <a:lnTo>
                                <a:pt x="8869" y="5"/>
                              </a:lnTo>
                              <a:lnTo>
                                <a:pt x="8869" y="9"/>
                              </a:lnTo>
                              <a:lnTo>
                                <a:pt x="8868" y="11"/>
                              </a:lnTo>
                              <a:lnTo>
                                <a:pt x="8865" y="14"/>
                              </a:lnTo>
                              <a:lnTo>
                                <a:pt x="8864" y="15"/>
                              </a:lnTo>
                              <a:close/>
                              <a:moveTo>
                                <a:pt x="8894" y="15"/>
                              </a:moveTo>
                              <a:lnTo>
                                <a:pt x="8890" y="15"/>
                              </a:lnTo>
                              <a:lnTo>
                                <a:pt x="8888" y="14"/>
                              </a:lnTo>
                              <a:lnTo>
                                <a:pt x="8885" y="11"/>
                              </a:lnTo>
                              <a:lnTo>
                                <a:pt x="8884" y="9"/>
                              </a:lnTo>
                              <a:lnTo>
                                <a:pt x="8884" y="5"/>
                              </a:lnTo>
                              <a:lnTo>
                                <a:pt x="8885" y="3"/>
                              </a:lnTo>
                              <a:lnTo>
                                <a:pt x="8888" y="0"/>
                              </a:lnTo>
                              <a:lnTo>
                                <a:pt x="8890" y="0"/>
                              </a:lnTo>
                              <a:lnTo>
                                <a:pt x="8894" y="0"/>
                              </a:lnTo>
                              <a:lnTo>
                                <a:pt x="8895" y="0"/>
                              </a:lnTo>
                              <a:lnTo>
                                <a:pt x="8898" y="3"/>
                              </a:lnTo>
                              <a:lnTo>
                                <a:pt x="8899" y="5"/>
                              </a:lnTo>
                              <a:lnTo>
                                <a:pt x="8899" y="9"/>
                              </a:lnTo>
                              <a:lnTo>
                                <a:pt x="8898" y="11"/>
                              </a:lnTo>
                              <a:lnTo>
                                <a:pt x="8895" y="14"/>
                              </a:lnTo>
                              <a:lnTo>
                                <a:pt x="8894" y="15"/>
                              </a:lnTo>
                              <a:close/>
                              <a:moveTo>
                                <a:pt x="8924" y="15"/>
                              </a:moveTo>
                              <a:lnTo>
                                <a:pt x="8920" y="15"/>
                              </a:lnTo>
                              <a:lnTo>
                                <a:pt x="8918" y="14"/>
                              </a:lnTo>
                              <a:lnTo>
                                <a:pt x="8915" y="11"/>
                              </a:lnTo>
                              <a:lnTo>
                                <a:pt x="8914" y="9"/>
                              </a:lnTo>
                              <a:lnTo>
                                <a:pt x="8914" y="5"/>
                              </a:lnTo>
                              <a:lnTo>
                                <a:pt x="8915" y="3"/>
                              </a:lnTo>
                              <a:lnTo>
                                <a:pt x="8918" y="0"/>
                              </a:lnTo>
                              <a:lnTo>
                                <a:pt x="8920" y="0"/>
                              </a:lnTo>
                              <a:lnTo>
                                <a:pt x="8924" y="0"/>
                              </a:lnTo>
                              <a:lnTo>
                                <a:pt x="8926" y="0"/>
                              </a:lnTo>
                              <a:lnTo>
                                <a:pt x="8928" y="3"/>
                              </a:lnTo>
                              <a:lnTo>
                                <a:pt x="8929" y="5"/>
                              </a:lnTo>
                              <a:lnTo>
                                <a:pt x="8929" y="9"/>
                              </a:lnTo>
                              <a:lnTo>
                                <a:pt x="8928" y="11"/>
                              </a:lnTo>
                              <a:lnTo>
                                <a:pt x="8926" y="14"/>
                              </a:lnTo>
                              <a:lnTo>
                                <a:pt x="8924" y="15"/>
                              </a:lnTo>
                              <a:close/>
                              <a:moveTo>
                                <a:pt x="8954" y="15"/>
                              </a:moveTo>
                              <a:lnTo>
                                <a:pt x="8950" y="15"/>
                              </a:lnTo>
                              <a:lnTo>
                                <a:pt x="8948" y="14"/>
                              </a:lnTo>
                              <a:lnTo>
                                <a:pt x="8945" y="11"/>
                              </a:lnTo>
                              <a:lnTo>
                                <a:pt x="8944" y="9"/>
                              </a:lnTo>
                              <a:lnTo>
                                <a:pt x="8944" y="5"/>
                              </a:lnTo>
                              <a:lnTo>
                                <a:pt x="8945" y="3"/>
                              </a:lnTo>
                              <a:lnTo>
                                <a:pt x="8948" y="0"/>
                              </a:lnTo>
                              <a:lnTo>
                                <a:pt x="8950" y="0"/>
                              </a:lnTo>
                              <a:lnTo>
                                <a:pt x="8954" y="0"/>
                              </a:lnTo>
                              <a:lnTo>
                                <a:pt x="8956" y="0"/>
                              </a:lnTo>
                              <a:lnTo>
                                <a:pt x="8958" y="3"/>
                              </a:lnTo>
                              <a:lnTo>
                                <a:pt x="8959" y="5"/>
                              </a:lnTo>
                              <a:lnTo>
                                <a:pt x="8959" y="9"/>
                              </a:lnTo>
                              <a:lnTo>
                                <a:pt x="8958" y="11"/>
                              </a:lnTo>
                              <a:lnTo>
                                <a:pt x="8956" y="14"/>
                              </a:lnTo>
                              <a:lnTo>
                                <a:pt x="8954" y="15"/>
                              </a:lnTo>
                              <a:close/>
                              <a:moveTo>
                                <a:pt x="8984" y="15"/>
                              </a:moveTo>
                              <a:lnTo>
                                <a:pt x="8980" y="15"/>
                              </a:lnTo>
                              <a:lnTo>
                                <a:pt x="8978" y="14"/>
                              </a:lnTo>
                              <a:lnTo>
                                <a:pt x="8975" y="11"/>
                              </a:lnTo>
                              <a:lnTo>
                                <a:pt x="8974" y="9"/>
                              </a:lnTo>
                              <a:lnTo>
                                <a:pt x="8974" y="5"/>
                              </a:lnTo>
                              <a:lnTo>
                                <a:pt x="8975" y="3"/>
                              </a:lnTo>
                              <a:lnTo>
                                <a:pt x="8978" y="0"/>
                              </a:lnTo>
                              <a:lnTo>
                                <a:pt x="8980" y="0"/>
                              </a:lnTo>
                              <a:lnTo>
                                <a:pt x="8984" y="0"/>
                              </a:lnTo>
                              <a:lnTo>
                                <a:pt x="8986" y="0"/>
                              </a:lnTo>
                              <a:lnTo>
                                <a:pt x="8988" y="3"/>
                              </a:lnTo>
                              <a:lnTo>
                                <a:pt x="8989" y="5"/>
                              </a:lnTo>
                              <a:lnTo>
                                <a:pt x="8989" y="9"/>
                              </a:lnTo>
                              <a:lnTo>
                                <a:pt x="8988" y="11"/>
                              </a:lnTo>
                              <a:lnTo>
                                <a:pt x="8986" y="14"/>
                              </a:lnTo>
                              <a:lnTo>
                                <a:pt x="8984" y="15"/>
                              </a:lnTo>
                              <a:close/>
                              <a:moveTo>
                                <a:pt x="9014" y="15"/>
                              </a:moveTo>
                              <a:lnTo>
                                <a:pt x="9010" y="15"/>
                              </a:lnTo>
                              <a:lnTo>
                                <a:pt x="9008" y="14"/>
                              </a:lnTo>
                              <a:lnTo>
                                <a:pt x="9005" y="11"/>
                              </a:lnTo>
                              <a:lnTo>
                                <a:pt x="9004" y="9"/>
                              </a:lnTo>
                              <a:lnTo>
                                <a:pt x="9004" y="5"/>
                              </a:lnTo>
                              <a:lnTo>
                                <a:pt x="9005" y="3"/>
                              </a:lnTo>
                              <a:lnTo>
                                <a:pt x="9008" y="0"/>
                              </a:lnTo>
                              <a:lnTo>
                                <a:pt x="9010" y="0"/>
                              </a:lnTo>
                              <a:lnTo>
                                <a:pt x="9014" y="0"/>
                              </a:lnTo>
                              <a:lnTo>
                                <a:pt x="9016" y="0"/>
                              </a:lnTo>
                              <a:lnTo>
                                <a:pt x="9018" y="3"/>
                              </a:lnTo>
                              <a:lnTo>
                                <a:pt x="9019" y="5"/>
                              </a:lnTo>
                              <a:lnTo>
                                <a:pt x="9019" y="9"/>
                              </a:lnTo>
                              <a:lnTo>
                                <a:pt x="9018" y="11"/>
                              </a:lnTo>
                              <a:lnTo>
                                <a:pt x="9016" y="14"/>
                              </a:lnTo>
                              <a:lnTo>
                                <a:pt x="9014" y="15"/>
                              </a:lnTo>
                              <a:close/>
                              <a:moveTo>
                                <a:pt x="9044" y="15"/>
                              </a:moveTo>
                              <a:lnTo>
                                <a:pt x="9040" y="15"/>
                              </a:lnTo>
                              <a:lnTo>
                                <a:pt x="9038" y="14"/>
                              </a:lnTo>
                              <a:lnTo>
                                <a:pt x="9035" y="11"/>
                              </a:lnTo>
                              <a:lnTo>
                                <a:pt x="9034" y="9"/>
                              </a:lnTo>
                              <a:lnTo>
                                <a:pt x="9034" y="5"/>
                              </a:lnTo>
                              <a:lnTo>
                                <a:pt x="9035" y="3"/>
                              </a:lnTo>
                              <a:lnTo>
                                <a:pt x="9038" y="0"/>
                              </a:lnTo>
                              <a:lnTo>
                                <a:pt x="9040" y="0"/>
                              </a:lnTo>
                              <a:lnTo>
                                <a:pt x="9044" y="0"/>
                              </a:lnTo>
                              <a:lnTo>
                                <a:pt x="9046" y="0"/>
                              </a:lnTo>
                              <a:lnTo>
                                <a:pt x="9049" y="3"/>
                              </a:lnTo>
                              <a:lnTo>
                                <a:pt x="9049" y="5"/>
                              </a:lnTo>
                              <a:lnTo>
                                <a:pt x="9049" y="9"/>
                              </a:lnTo>
                              <a:lnTo>
                                <a:pt x="9049" y="11"/>
                              </a:lnTo>
                              <a:lnTo>
                                <a:pt x="9046" y="14"/>
                              </a:lnTo>
                              <a:lnTo>
                                <a:pt x="9044" y="15"/>
                              </a:lnTo>
                              <a:close/>
                              <a:moveTo>
                                <a:pt x="9074" y="15"/>
                              </a:moveTo>
                              <a:lnTo>
                                <a:pt x="9070" y="15"/>
                              </a:lnTo>
                              <a:lnTo>
                                <a:pt x="9068" y="14"/>
                              </a:lnTo>
                              <a:lnTo>
                                <a:pt x="9065" y="11"/>
                              </a:lnTo>
                              <a:lnTo>
                                <a:pt x="9064" y="9"/>
                              </a:lnTo>
                              <a:lnTo>
                                <a:pt x="9064" y="5"/>
                              </a:lnTo>
                              <a:lnTo>
                                <a:pt x="9065" y="3"/>
                              </a:lnTo>
                              <a:lnTo>
                                <a:pt x="9068" y="0"/>
                              </a:lnTo>
                              <a:lnTo>
                                <a:pt x="9070" y="0"/>
                              </a:lnTo>
                              <a:lnTo>
                                <a:pt x="9074" y="0"/>
                              </a:lnTo>
                              <a:lnTo>
                                <a:pt x="9076" y="0"/>
                              </a:lnTo>
                              <a:lnTo>
                                <a:pt x="9079" y="3"/>
                              </a:lnTo>
                              <a:lnTo>
                                <a:pt x="9079" y="5"/>
                              </a:lnTo>
                              <a:lnTo>
                                <a:pt x="9079" y="9"/>
                              </a:lnTo>
                              <a:lnTo>
                                <a:pt x="9079" y="11"/>
                              </a:lnTo>
                              <a:lnTo>
                                <a:pt x="9076" y="14"/>
                              </a:lnTo>
                              <a:lnTo>
                                <a:pt x="9074" y="15"/>
                              </a:lnTo>
                              <a:close/>
                              <a:moveTo>
                                <a:pt x="9104" y="15"/>
                              </a:moveTo>
                              <a:lnTo>
                                <a:pt x="9100" y="15"/>
                              </a:lnTo>
                              <a:lnTo>
                                <a:pt x="9098" y="14"/>
                              </a:lnTo>
                              <a:lnTo>
                                <a:pt x="9095" y="11"/>
                              </a:lnTo>
                              <a:lnTo>
                                <a:pt x="9094" y="9"/>
                              </a:lnTo>
                              <a:lnTo>
                                <a:pt x="9094" y="5"/>
                              </a:lnTo>
                              <a:lnTo>
                                <a:pt x="9095" y="3"/>
                              </a:lnTo>
                              <a:lnTo>
                                <a:pt x="9098" y="0"/>
                              </a:lnTo>
                              <a:lnTo>
                                <a:pt x="9100" y="0"/>
                              </a:lnTo>
                              <a:lnTo>
                                <a:pt x="9104" y="0"/>
                              </a:lnTo>
                              <a:lnTo>
                                <a:pt x="9106" y="0"/>
                              </a:lnTo>
                              <a:lnTo>
                                <a:pt x="9109" y="3"/>
                              </a:lnTo>
                              <a:lnTo>
                                <a:pt x="9109" y="5"/>
                              </a:lnTo>
                              <a:lnTo>
                                <a:pt x="9109" y="9"/>
                              </a:lnTo>
                              <a:lnTo>
                                <a:pt x="9109" y="11"/>
                              </a:lnTo>
                              <a:lnTo>
                                <a:pt x="9106" y="14"/>
                              </a:lnTo>
                              <a:lnTo>
                                <a:pt x="9104" y="15"/>
                              </a:lnTo>
                              <a:close/>
                              <a:moveTo>
                                <a:pt x="9134" y="15"/>
                              </a:moveTo>
                              <a:lnTo>
                                <a:pt x="9130" y="15"/>
                              </a:lnTo>
                              <a:lnTo>
                                <a:pt x="9128" y="14"/>
                              </a:lnTo>
                              <a:lnTo>
                                <a:pt x="9125" y="11"/>
                              </a:lnTo>
                              <a:lnTo>
                                <a:pt x="9124" y="9"/>
                              </a:lnTo>
                              <a:lnTo>
                                <a:pt x="9124" y="5"/>
                              </a:lnTo>
                              <a:lnTo>
                                <a:pt x="9125" y="3"/>
                              </a:lnTo>
                              <a:lnTo>
                                <a:pt x="9128" y="0"/>
                              </a:lnTo>
                              <a:lnTo>
                                <a:pt x="9130" y="0"/>
                              </a:lnTo>
                              <a:lnTo>
                                <a:pt x="9134" y="0"/>
                              </a:lnTo>
                              <a:lnTo>
                                <a:pt x="9136" y="0"/>
                              </a:lnTo>
                              <a:lnTo>
                                <a:pt x="9139" y="3"/>
                              </a:lnTo>
                              <a:lnTo>
                                <a:pt x="9139" y="5"/>
                              </a:lnTo>
                              <a:lnTo>
                                <a:pt x="9139" y="9"/>
                              </a:lnTo>
                              <a:lnTo>
                                <a:pt x="9139" y="11"/>
                              </a:lnTo>
                              <a:lnTo>
                                <a:pt x="9136" y="14"/>
                              </a:lnTo>
                              <a:lnTo>
                                <a:pt x="9134" y="15"/>
                              </a:lnTo>
                              <a:close/>
                              <a:moveTo>
                                <a:pt x="9164" y="15"/>
                              </a:moveTo>
                              <a:lnTo>
                                <a:pt x="9160" y="15"/>
                              </a:lnTo>
                              <a:lnTo>
                                <a:pt x="9158" y="14"/>
                              </a:lnTo>
                              <a:lnTo>
                                <a:pt x="9155" y="11"/>
                              </a:lnTo>
                              <a:lnTo>
                                <a:pt x="9154" y="9"/>
                              </a:lnTo>
                              <a:lnTo>
                                <a:pt x="9154" y="5"/>
                              </a:lnTo>
                              <a:lnTo>
                                <a:pt x="9155" y="3"/>
                              </a:lnTo>
                              <a:lnTo>
                                <a:pt x="9158" y="0"/>
                              </a:lnTo>
                              <a:lnTo>
                                <a:pt x="9160" y="0"/>
                              </a:lnTo>
                              <a:lnTo>
                                <a:pt x="9164" y="0"/>
                              </a:lnTo>
                              <a:lnTo>
                                <a:pt x="9166" y="0"/>
                              </a:lnTo>
                              <a:lnTo>
                                <a:pt x="9169" y="3"/>
                              </a:lnTo>
                              <a:lnTo>
                                <a:pt x="9169" y="5"/>
                              </a:lnTo>
                              <a:lnTo>
                                <a:pt x="9169" y="9"/>
                              </a:lnTo>
                              <a:lnTo>
                                <a:pt x="9169" y="11"/>
                              </a:lnTo>
                              <a:lnTo>
                                <a:pt x="9166" y="14"/>
                              </a:lnTo>
                              <a:lnTo>
                                <a:pt x="9164" y="15"/>
                              </a:lnTo>
                              <a:close/>
                              <a:moveTo>
                                <a:pt x="9194" y="15"/>
                              </a:moveTo>
                              <a:lnTo>
                                <a:pt x="9190" y="15"/>
                              </a:lnTo>
                              <a:lnTo>
                                <a:pt x="9188" y="14"/>
                              </a:lnTo>
                              <a:lnTo>
                                <a:pt x="9185" y="11"/>
                              </a:lnTo>
                              <a:lnTo>
                                <a:pt x="9184" y="9"/>
                              </a:lnTo>
                              <a:lnTo>
                                <a:pt x="9184" y="5"/>
                              </a:lnTo>
                              <a:lnTo>
                                <a:pt x="9185" y="3"/>
                              </a:lnTo>
                              <a:lnTo>
                                <a:pt x="9188" y="0"/>
                              </a:lnTo>
                              <a:lnTo>
                                <a:pt x="9190" y="0"/>
                              </a:lnTo>
                              <a:lnTo>
                                <a:pt x="9194" y="0"/>
                              </a:lnTo>
                              <a:lnTo>
                                <a:pt x="9196" y="0"/>
                              </a:lnTo>
                              <a:lnTo>
                                <a:pt x="9199" y="3"/>
                              </a:lnTo>
                              <a:lnTo>
                                <a:pt x="9199" y="5"/>
                              </a:lnTo>
                              <a:lnTo>
                                <a:pt x="9199" y="9"/>
                              </a:lnTo>
                              <a:lnTo>
                                <a:pt x="9199" y="11"/>
                              </a:lnTo>
                              <a:lnTo>
                                <a:pt x="9196" y="14"/>
                              </a:lnTo>
                              <a:lnTo>
                                <a:pt x="9194" y="15"/>
                              </a:lnTo>
                              <a:close/>
                              <a:moveTo>
                                <a:pt x="9224" y="15"/>
                              </a:moveTo>
                              <a:lnTo>
                                <a:pt x="9220" y="15"/>
                              </a:lnTo>
                              <a:lnTo>
                                <a:pt x="9218" y="14"/>
                              </a:lnTo>
                              <a:lnTo>
                                <a:pt x="9215" y="11"/>
                              </a:lnTo>
                              <a:lnTo>
                                <a:pt x="9214" y="9"/>
                              </a:lnTo>
                              <a:lnTo>
                                <a:pt x="9214" y="5"/>
                              </a:lnTo>
                              <a:lnTo>
                                <a:pt x="9215" y="3"/>
                              </a:lnTo>
                              <a:lnTo>
                                <a:pt x="9218" y="0"/>
                              </a:lnTo>
                              <a:lnTo>
                                <a:pt x="9220" y="0"/>
                              </a:lnTo>
                              <a:lnTo>
                                <a:pt x="9224" y="0"/>
                              </a:lnTo>
                              <a:lnTo>
                                <a:pt x="9226" y="0"/>
                              </a:lnTo>
                              <a:lnTo>
                                <a:pt x="9229" y="3"/>
                              </a:lnTo>
                              <a:lnTo>
                                <a:pt x="9229" y="5"/>
                              </a:lnTo>
                              <a:lnTo>
                                <a:pt x="9229" y="9"/>
                              </a:lnTo>
                              <a:lnTo>
                                <a:pt x="9229" y="11"/>
                              </a:lnTo>
                              <a:lnTo>
                                <a:pt x="9226" y="14"/>
                              </a:lnTo>
                              <a:lnTo>
                                <a:pt x="9224" y="15"/>
                              </a:lnTo>
                              <a:close/>
                              <a:moveTo>
                                <a:pt x="9254" y="15"/>
                              </a:moveTo>
                              <a:lnTo>
                                <a:pt x="9250" y="15"/>
                              </a:lnTo>
                              <a:lnTo>
                                <a:pt x="9248" y="14"/>
                              </a:lnTo>
                              <a:lnTo>
                                <a:pt x="9245" y="11"/>
                              </a:lnTo>
                              <a:lnTo>
                                <a:pt x="9244" y="9"/>
                              </a:lnTo>
                              <a:lnTo>
                                <a:pt x="9244" y="5"/>
                              </a:lnTo>
                              <a:lnTo>
                                <a:pt x="9245" y="3"/>
                              </a:lnTo>
                              <a:lnTo>
                                <a:pt x="9248" y="0"/>
                              </a:lnTo>
                              <a:lnTo>
                                <a:pt x="9250" y="0"/>
                              </a:lnTo>
                              <a:lnTo>
                                <a:pt x="9254" y="0"/>
                              </a:lnTo>
                              <a:lnTo>
                                <a:pt x="9256" y="0"/>
                              </a:lnTo>
                              <a:lnTo>
                                <a:pt x="9259" y="3"/>
                              </a:lnTo>
                              <a:lnTo>
                                <a:pt x="9259" y="5"/>
                              </a:lnTo>
                              <a:lnTo>
                                <a:pt x="9259" y="9"/>
                              </a:lnTo>
                              <a:lnTo>
                                <a:pt x="9259" y="11"/>
                              </a:lnTo>
                              <a:lnTo>
                                <a:pt x="9256" y="14"/>
                              </a:lnTo>
                              <a:lnTo>
                                <a:pt x="9254" y="15"/>
                              </a:lnTo>
                              <a:close/>
                              <a:moveTo>
                                <a:pt x="9284" y="15"/>
                              </a:moveTo>
                              <a:lnTo>
                                <a:pt x="9280" y="15"/>
                              </a:lnTo>
                              <a:lnTo>
                                <a:pt x="9278" y="14"/>
                              </a:lnTo>
                              <a:lnTo>
                                <a:pt x="9275" y="11"/>
                              </a:lnTo>
                              <a:lnTo>
                                <a:pt x="9274" y="9"/>
                              </a:lnTo>
                              <a:lnTo>
                                <a:pt x="9274" y="5"/>
                              </a:lnTo>
                              <a:lnTo>
                                <a:pt x="9275" y="3"/>
                              </a:lnTo>
                              <a:lnTo>
                                <a:pt x="9278" y="0"/>
                              </a:lnTo>
                              <a:lnTo>
                                <a:pt x="9280" y="0"/>
                              </a:lnTo>
                              <a:lnTo>
                                <a:pt x="9284" y="0"/>
                              </a:lnTo>
                              <a:lnTo>
                                <a:pt x="9286" y="0"/>
                              </a:lnTo>
                              <a:lnTo>
                                <a:pt x="9289" y="3"/>
                              </a:lnTo>
                              <a:lnTo>
                                <a:pt x="9289" y="5"/>
                              </a:lnTo>
                              <a:lnTo>
                                <a:pt x="9289" y="9"/>
                              </a:lnTo>
                              <a:lnTo>
                                <a:pt x="9289" y="11"/>
                              </a:lnTo>
                              <a:lnTo>
                                <a:pt x="9286" y="14"/>
                              </a:lnTo>
                              <a:lnTo>
                                <a:pt x="9284" y="15"/>
                              </a:lnTo>
                              <a:close/>
                              <a:moveTo>
                                <a:pt x="9314" y="15"/>
                              </a:moveTo>
                              <a:lnTo>
                                <a:pt x="9310" y="15"/>
                              </a:lnTo>
                              <a:lnTo>
                                <a:pt x="9308" y="14"/>
                              </a:lnTo>
                              <a:lnTo>
                                <a:pt x="9305" y="11"/>
                              </a:lnTo>
                              <a:lnTo>
                                <a:pt x="9304" y="9"/>
                              </a:lnTo>
                              <a:lnTo>
                                <a:pt x="9304" y="5"/>
                              </a:lnTo>
                              <a:lnTo>
                                <a:pt x="9305" y="3"/>
                              </a:lnTo>
                              <a:lnTo>
                                <a:pt x="9308" y="0"/>
                              </a:lnTo>
                              <a:lnTo>
                                <a:pt x="9310" y="0"/>
                              </a:lnTo>
                              <a:lnTo>
                                <a:pt x="9314" y="0"/>
                              </a:lnTo>
                              <a:lnTo>
                                <a:pt x="9316" y="0"/>
                              </a:lnTo>
                              <a:lnTo>
                                <a:pt x="9319" y="3"/>
                              </a:lnTo>
                              <a:lnTo>
                                <a:pt x="9319" y="5"/>
                              </a:lnTo>
                              <a:lnTo>
                                <a:pt x="9319" y="9"/>
                              </a:lnTo>
                              <a:lnTo>
                                <a:pt x="9319" y="11"/>
                              </a:lnTo>
                              <a:lnTo>
                                <a:pt x="9316" y="14"/>
                              </a:lnTo>
                              <a:lnTo>
                                <a:pt x="9314" y="15"/>
                              </a:lnTo>
                              <a:close/>
                              <a:moveTo>
                                <a:pt x="9344" y="15"/>
                              </a:moveTo>
                              <a:lnTo>
                                <a:pt x="9340" y="15"/>
                              </a:lnTo>
                              <a:lnTo>
                                <a:pt x="9338" y="14"/>
                              </a:lnTo>
                              <a:lnTo>
                                <a:pt x="9335" y="11"/>
                              </a:lnTo>
                              <a:lnTo>
                                <a:pt x="9334" y="9"/>
                              </a:lnTo>
                              <a:lnTo>
                                <a:pt x="9334" y="5"/>
                              </a:lnTo>
                              <a:lnTo>
                                <a:pt x="9335" y="3"/>
                              </a:lnTo>
                              <a:lnTo>
                                <a:pt x="9338" y="0"/>
                              </a:lnTo>
                              <a:lnTo>
                                <a:pt x="9340" y="0"/>
                              </a:lnTo>
                              <a:lnTo>
                                <a:pt x="9344" y="0"/>
                              </a:lnTo>
                              <a:lnTo>
                                <a:pt x="9346" y="0"/>
                              </a:lnTo>
                              <a:lnTo>
                                <a:pt x="9349" y="3"/>
                              </a:lnTo>
                              <a:lnTo>
                                <a:pt x="9349" y="5"/>
                              </a:lnTo>
                              <a:lnTo>
                                <a:pt x="9349" y="9"/>
                              </a:lnTo>
                              <a:lnTo>
                                <a:pt x="9349" y="11"/>
                              </a:lnTo>
                              <a:lnTo>
                                <a:pt x="9346" y="14"/>
                              </a:lnTo>
                              <a:lnTo>
                                <a:pt x="9344" y="15"/>
                              </a:lnTo>
                              <a:close/>
                              <a:moveTo>
                                <a:pt x="9374" y="15"/>
                              </a:moveTo>
                              <a:lnTo>
                                <a:pt x="9370" y="15"/>
                              </a:lnTo>
                              <a:lnTo>
                                <a:pt x="9368" y="14"/>
                              </a:lnTo>
                              <a:lnTo>
                                <a:pt x="9365" y="11"/>
                              </a:lnTo>
                              <a:lnTo>
                                <a:pt x="9364" y="9"/>
                              </a:lnTo>
                              <a:lnTo>
                                <a:pt x="9364" y="5"/>
                              </a:lnTo>
                              <a:lnTo>
                                <a:pt x="9365" y="3"/>
                              </a:lnTo>
                              <a:lnTo>
                                <a:pt x="9368" y="0"/>
                              </a:lnTo>
                              <a:lnTo>
                                <a:pt x="9370" y="0"/>
                              </a:lnTo>
                              <a:lnTo>
                                <a:pt x="9374" y="0"/>
                              </a:lnTo>
                              <a:lnTo>
                                <a:pt x="9376" y="0"/>
                              </a:lnTo>
                              <a:lnTo>
                                <a:pt x="9379" y="3"/>
                              </a:lnTo>
                              <a:lnTo>
                                <a:pt x="9379" y="5"/>
                              </a:lnTo>
                              <a:lnTo>
                                <a:pt x="9379" y="9"/>
                              </a:lnTo>
                              <a:lnTo>
                                <a:pt x="9379" y="11"/>
                              </a:lnTo>
                              <a:lnTo>
                                <a:pt x="9376" y="14"/>
                              </a:lnTo>
                              <a:lnTo>
                                <a:pt x="9374" y="15"/>
                              </a:lnTo>
                              <a:close/>
                              <a:moveTo>
                                <a:pt x="9404" y="15"/>
                              </a:moveTo>
                              <a:lnTo>
                                <a:pt x="9400" y="15"/>
                              </a:lnTo>
                              <a:lnTo>
                                <a:pt x="9398" y="14"/>
                              </a:lnTo>
                              <a:lnTo>
                                <a:pt x="9395" y="11"/>
                              </a:lnTo>
                              <a:lnTo>
                                <a:pt x="9394" y="9"/>
                              </a:lnTo>
                              <a:lnTo>
                                <a:pt x="9394" y="5"/>
                              </a:lnTo>
                              <a:lnTo>
                                <a:pt x="9395" y="3"/>
                              </a:lnTo>
                              <a:lnTo>
                                <a:pt x="9398" y="0"/>
                              </a:lnTo>
                              <a:lnTo>
                                <a:pt x="9400" y="0"/>
                              </a:lnTo>
                              <a:lnTo>
                                <a:pt x="9404" y="0"/>
                              </a:lnTo>
                              <a:lnTo>
                                <a:pt x="9406" y="0"/>
                              </a:lnTo>
                              <a:lnTo>
                                <a:pt x="9409" y="3"/>
                              </a:lnTo>
                              <a:lnTo>
                                <a:pt x="9409" y="5"/>
                              </a:lnTo>
                              <a:lnTo>
                                <a:pt x="9409" y="9"/>
                              </a:lnTo>
                              <a:lnTo>
                                <a:pt x="9409" y="11"/>
                              </a:lnTo>
                              <a:lnTo>
                                <a:pt x="9406" y="14"/>
                              </a:lnTo>
                              <a:lnTo>
                                <a:pt x="9404" y="15"/>
                              </a:lnTo>
                              <a:close/>
                              <a:moveTo>
                                <a:pt x="9434" y="15"/>
                              </a:moveTo>
                              <a:lnTo>
                                <a:pt x="9430" y="15"/>
                              </a:lnTo>
                              <a:lnTo>
                                <a:pt x="9428" y="14"/>
                              </a:lnTo>
                              <a:lnTo>
                                <a:pt x="9425" y="11"/>
                              </a:lnTo>
                              <a:lnTo>
                                <a:pt x="9424" y="9"/>
                              </a:lnTo>
                              <a:lnTo>
                                <a:pt x="9424" y="5"/>
                              </a:lnTo>
                              <a:lnTo>
                                <a:pt x="9425" y="3"/>
                              </a:lnTo>
                              <a:lnTo>
                                <a:pt x="9428" y="0"/>
                              </a:lnTo>
                              <a:lnTo>
                                <a:pt x="9430" y="0"/>
                              </a:lnTo>
                              <a:lnTo>
                                <a:pt x="9434" y="0"/>
                              </a:lnTo>
                              <a:lnTo>
                                <a:pt x="9436" y="0"/>
                              </a:lnTo>
                              <a:lnTo>
                                <a:pt x="9439" y="3"/>
                              </a:lnTo>
                              <a:lnTo>
                                <a:pt x="9439" y="5"/>
                              </a:lnTo>
                              <a:lnTo>
                                <a:pt x="9439" y="9"/>
                              </a:lnTo>
                              <a:lnTo>
                                <a:pt x="9439" y="11"/>
                              </a:lnTo>
                              <a:lnTo>
                                <a:pt x="9436" y="14"/>
                              </a:lnTo>
                              <a:lnTo>
                                <a:pt x="9434" y="15"/>
                              </a:lnTo>
                              <a:close/>
                              <a:moveTo>
                                <a:pt x="9464" y="15"/>
                              </a:moveTo>
                              <a:lnTo>
                                <a:pt x="9460" y="15"/>
                              </a:lnTo>
                              <a:lnTo>
                                <a:pt x="9458" y="14"/>
                              </a:lnTo>
                              <a:lnTo>
                                <a:pt x="9455" y="11"/>
                              </a:lnTo>
                              <a:lnTo>
                                <a:pt x="9454" y="9"/>
                              </a:lnTo>
                              <a:lnTo>
                                <a:pt x="9454" y="5"/>
                              </a:lnTo>
                              <a:lnTo>
                                <a:pt x="9455" y="3"/>
                              </a:lnTo>
                              <a:lnTo>
                                <a:pt x="9458" y="0"/>
                              </a:lnTo>
                              <a:lnTo>
                                <a:pt x="9460" y="0"/>
                              </a:lnTo>
                              <a:lnTo>
                                <a:pt x="9464" y="0"/>
                              </a:lnTo>
                              <a:lnTo>
                                <a:pt x="9466" y="0"/>
                              </a:lnTo>
                              <a:lnTo>
                                <a:pt x="9469" y="3"/>
                              </a:lnTo>
                              <a:lnTo>
                                <a:pt x="9469" y="5"/>
                              </a:lnTo>
                              <a:lnTo>
                                <a:pt x="9469" y="9"/>
                              </a:lnTo>
                              <a:lnTo>
                                <a:pt x="9469" y="11"/>
                              </a:lnTo>
                              <a:lnTo>
                                <a:pt x="9466" y="14"/>
                              </a:lnTo>
                              <a:lnTo>
                                <a:pt x="9464" y="15"/>
                              </a:lnTo>
                              <a:close/>
                              <a:moveTo>
                                <a:pt x="9494" y="15"/>
                              </a:moveTo>
                              <a:lnTo>
                                <a:pt x="9490" y="15"/>
                              </a:lnTo>
                              <a:lnTo>
                                <a:pt x="9488" y="14"/>
                              </a:lnTo>
                              <a:lnTo>
                                <a:pt x="9485" y="11"/>
                              </a:lnTo>
                              <a:lnTo>
                                <a:pt x="9484" y="9"/>
                              </a:lnTo>
                              <a:lnTo>
                                <a:pt x="9484" y="5"/>
                              </a:lnTo>
                              <a:lnTo>
                                <a:pt x="9485" y="3"/>
                              </a:lnTo>
                              <a:lnTo>
                                <a:pt x="9488" y="0"/>
                              </a:lnTo>
                              <a:lnTo>
                                <a:pt x="9490" y="0"/>
                              </a:lnTo>
                              <a:lnTo>
                                <a:pt x="9494" y="0"/>
                              </a:lnTo>
                              <a:lnTo>
                                <a:pt x="9496" y="0"/>
                              </a:lnTo>
                              <a:lnTo>
                                <a:pt x="9499" y="3"/>
                              </a:lnTo>
                              <a:lnTo>
                                <a:pt x="9499" y="5"/>
                              </a:lnTo>
                              <a:lnTo>
                                <a:pt x="9499" y="9"/>
                              </a:lnTo>
                              <a:lnTo>
                                <a:pt x="9499" y="11"/>
                              </a:lnTo>
                              <a:lnTo>
                                <a:pt x="9496" y="14"/>
                              </a:lnTo>
                              <a:lnTo>
                                <a:pt x="9494" y="15"/>
                              </a:lnTo>
                              <a:close/>
                              <a:moveTo>
                                <a:pt x="9524" y="15"/>
                              </a:moveTo>
                              <a:lnTo>
                                <a:pt x="9520" y="15"/>
                              </a:lnTo>
                              <a:lnTo>
                                <a:pt x="9518" y="14"/>
                              </a:lnTo>
                              <a:lnTo>
                                <a:pt x="9515" y="11"/>
                              </a:lnTo>
                              <a:lnTo>
                                <a:pt x="9514" y="9"/>
                              </a:lnTo>
                              <a:lnTo>
                                <a:pt x="9514" y="5"/>
                              </a:lnTo>
                              <a:lnTo>
                                <a:pt x="9515" y="3"/>
                              </a:lnTo>
                              <a:lnTo>
                                <a:pt x="9518" y="0"/>
                              </a:lnTo>
                              <a:lnTo>
                                <a:pt x="9520" y="0"/>
                              </a:lnTo>
                              <a:lnTo>
                                <a:pt x="9524" y="0"/>
                              </a:lnTo>
                              <a:lnTo>
                                <a:pt x="9526" y="0"/>
                              </a:lnTo>
                              <a:lnTo>
                                <a:pt x="9529" y="3"/>
                              </a:lnTo>
                              <a:lnTo>
                                <a:pt x="9529" y="5"/>
                              </a:lnTo>
                              <a:lnTo>
                                <a:pt x="9529" y="9"/>
                              </a:lnTo>
                              <a:lnTo>
                                <a:pt x="9529" y="11"/>
                              </a:lnTo>
                              <a:lnTo>
                                <a:pt x="9526" y="14"/>
                              </a:lnTo>
                              <a:lnTo>
                                <a:pt x="9524" y="15"/>
                              </a:lnTo>
                              <a:close/>
                              <a:moveTo>
                                <a:pt x="9554" y="15"/>
                              </a:moveTo>
                              <a:lnTo>
                                <a:pt x="9550" y="15"/>
                              </a:lnTo>
                              <a:lnTo>
                                <a:pt x="9548" y="14"/>
                              </a:lnTo>
                              <a:lnTo>
                                <a:pt x="9545" y="11"/>
                              </a:lnTo>
                              <a:lnTo>
                                <a:pt x="9544" y="9"/>
                              </a:lnTo>
                              <a:lnTo>
                                <a:pt x="9544" y="5"/>
                              </a:lnTo>
                              <a:lnTo>
                                <a:pt x="9545" y="3"/>
                              </a:lnTo>
                              <a:lnTo>
                                <a:pt x="9548" y="0"/>
                              </a:lnTo>
                              <a:lnTo>
                                <a:pt x="9550" y="0"/>
                              </a:lnTo>
                              <a:lnTo>
                                <a:pt x="9554" y="0"/>
                              </a:lnTo>
                              <a:lnTo>
                                <a:pt x="9556" y="0"/>
                              </a:lnTo>
                              <a:lnTo>
                                <a:pt x="9559" y="3"/>
                              </a:lnTo>
                              <a:lnTo>
                                <a:pt x="9559" y="5"/>
                              </a:lnTo>
                              <a:lnTo>
                                <a:pt x="9559" y="9"/>
                              </a:lnTo>
                              <a:lnTo>
                                <a:pt x="9559" y="11"/>
                              </a:lnTo>
                              <a:lnTo>
                                <a:pt x="9556" y="14"/>
                              </a:lnTo>
                              <a:lnTo>
                                <a:pt x="9554" y="15"/>
                              </a:lnTo>
                              <a:close/>
                              <a:moveTo>
                                <a:pt x="9584" y="15"/>
                              </a:moveTo>
                              <a:lnTo>
                                <a:pt x="9580" y="15"/>
                              </a:lnTo>
                              <a:lnTo>
                                <a:pt x="9578" y="14"/>
                              </a:lnTo>
                              <a:lnTo>
                                <a:pt x="9575" y="11"/>
                              </a:lnTo>
                              <a:lnTo>
                                <a:pt x="9574" y="9"/>
                              </a:lnTo>
                              <a:lnTo>
                                <a:pt x="9574" y="5"/>
                              </a:lnTo>
                              <a:lnTo>
                                <a:pt x="9575" y="3"/>
                              </a:lnTo>
                              <a:lnTo>
                                <a:pt x="9578" y="0"/>
                              </a:lnTo>
                              <a:lnTo>
                                <a:pt x="9580" y="0"/>
                              </a:lnTo>
                              <a:lnTo>
                                <a:pt x="9584" y="0"/>
                              </a:lnTo>
                              <a:lnTo>
                                <a:pt x="9586" y="0"/>
                              </a:lnTo>
                              <a:lnTo>
                                <a:pt x="9589" y="3"/>
                              </a:lnTo>
                              <a:lnTo>
                                <a:pt x="9590" y="5"/>
                              </a:lnTo>
                              <a:lnTo>
                                <a:pt x="9590" y="9"/>
                              </a:lnTo>
                              <a:lnTo>
                                <a:pt x="9589" y="11"/>
                              </a:lnTo>
                              <a:lnTo>
                                <a:pt x="9586" y="14"/>
                              </a:lnTo>
                              <a:lnTo>
                                <a:pt x="9584" y="15"/>
                              </a:lnTo>
                              <a:close/>
                              <a:moveTo>
                                <a:pt x="9614" y="15"/>
                              </a:moveTo>
                              <a:lnTo>
                                <a:pt x="9610" y="15"/>
                              </a:lnTo>
                              <a:lnTo>
                                <a:pt x="9608" y="14"/>
                              </a:lnTo>
                              <a:lnTo>
                                <a:pt x="9605" y="11"/>
                              </a:lnTo>
                              <a:lnTo>
                                <a:pt x="9605" y="9"/>
                              </a:lnTo>
                              <a:lnTo>
                                <a:pt x="9605" y="5"/>
                              </a:lnTo>
                              <a:lnTo>
                                <a:pt x="9605" y="3"/>
                              </a:lnTo>
                              <a:lnTo>
                                <a:pt x="9608" y="0"/>
                              </a:lnTo>
                              <a:lnTo>
                                <a:pt x="9610" y="0"/>
                              </a:lnTo>
                              <a:lnTo>
                                <a:pt x="9614" y="0"/>
                              </a:lnTo>
                              <a:lnTo>
                                <a:pt x="9616" y="0"/>
                              </a:lnTo>
                              <a:lnTo>
                                <a:pt x="9619" y="3"/>
                              </a:lnTo>
                              <a:lnTo>
                                <a:pt x="9620" y="5"/>
                              </a:lnTo>
                              <a:lnTo>
                                <a:pt x="9620" y="9"/>
                              </a:lnTo>
                              <a:lnTo>
                                <a:pt x="9619" y="11"/>
                              </a:lnTo>
                              <a:lnTo>
                                <a:pt x="9616" y="14"/>
                              </a:lnTo>
                              <a:lnTo>
                                <a:pt x="9614" y="15"/>
                              </a:lnTo>
                              <a:close/>
                              <a:moveTo>
                                <a:pt x="9644" y="15"/>
                              </a:moveTo>
                              <a:lnTo>
                                <a:pt x="9640" y="15"/>
                              </a:lnTo>
                              <a:lnTo>
                                <a:pt x="9638" y="14"/>
                              </a:lnTo>
                              <a:lnTo>
                                <a:pt x="9635" y="11"/>
                              </a:lnTo>
                              <a:lnTo>
                                <a:pt x="9635" y="9"/>
                              </a:lnTo>
                              <a:lnTo>
                                <a:pt x="9635" y="5"/>
                              </a:lnTo>
                              <a:lnTo>
                                <a:pt x="9635" y="3"/>
                              </a:lnTo>
                              <a:lnTo>
                                <a:pt x="9638" y="0"/>
                              </a:lnTo>
                              <a:lnTo>
                                <a:pt x="9640" y="0"/>
                              </a:lnTo>
                              <a:lnTo>
                                <a:pt x="9644" y="0"/>
                              </a:lnTo>
                              <a:lnTo>
                                <a:pt x="9646" y="0"/>
                              </a:lnTo>
                              <a:lnTo>
                                <a:pt x="9649" y="3"/>
                              </a:lnTo>
                              <a:lnTo>
                                <a:pt x="9650" y="5"/>
                              </a:lnTo>
                              <a:lnTo>
                                <a:pt x="9650" y="9"/>
                              </a:lnTo>
                              <a:lnTo>
                                <a:pt x="9649" y="11"/>
                              </a:lnTo>
                              <a:lnTo>
                                <a:pt x="9646" y="14"/>
                              </a:lnTo>
                              <a:lnTo>
                                <a:pt x="9644" y="15"/>
                              </a:lnTo>
                              <a:close/>
                              <a:moveTo>
                                <a:pt x="9674" y="15"/>
                              </a:moveTo>
                              <a:lnTo>
                                <a:pt x="9670" y="15"/>
                              </a:lnTo>
                              <a:lnTo>
                                <a:pt x="9668" y="14"/>
                              </a:lnTo>
                              <a:lnTo>
                                <a:pt x="9665" y="11"/>
                              </a:lnTo>
                              <a:lnTo>
                                <a:pt x="9665" y="9"/>
                              </a:lnTo>
                              <a:lnTo>
                                <a:pt x="9665" y="5"/>
                              </a:lnTo>
                              <a:lnTo>
                                <a:pt x="9665" y="3"/>
                              </a:lnTo>
                              <a:lnTo>
                                <a:pt x="9668" y="0"/>
                              </a:lnTo>
                              <a:lnTo>
                                <a:pt x="9670" y="0"/>
                              </a:lnTo>
                              <a:lnTo>
                                <a:pt x="9674" y="0"/>
                              </a:lnTo>
                              <a:lnTo>
                                <a:pt x="9676" y="0"/>
                              </a:lnTo>
                              <a:lnTo>
                                <a:pt x="9679" y="3"/>
                              </a:lnTo>
                              <a:lnTo>
                                <a:pt x="9680" y="5"/>
                              </a:lnTo>
                              <a:lnTo>
                                <a:pt x="9680" y="9"/>
                              </a:lnTo>
                              <a:lnTo>
                                <a:pt x="9679" y="11"/>
                              </a:lnTo>
                              <a:lnTo>
                                <a:pt x="9676" y="14"/>
                              </a:lnTo>
                              <a:lnTo>
                                <a:pt x="9674" y="15"/>
                              </a:lnTo>
                              <a:close/>
                              <a:moveTo>
                                <a:pt x="9704" y="15"/>
                              </a:moveTo>
                              <a:lnTo>
                                <a:pt x="9700" y="15"/>
                              </a:lnTo>
                              <a:lnTo>
                                <a:pt x="9698" y="14"/>
                              </a:lnTo>
                              <a:lnTo>
                                <a:pt x="9695" y="11"/>
                              </a:lnTo>
                              <a:lnTo>
                                <a:pt x="9695" y="9"/>
                              </a:lnTo>
                              <a:lnTo>
                                <a:pt x="9695" y="5"/>
                              </a:lnTo>
                              <a:lnTo>
                                <a:pt x="9695" y="3"/>
                              </a:lnTo>
                              <a:lnTo>
                                <a:pt x="9698" y="0"/>
                              </a:lnTo>
                              <a:lnTo>
                                <a:pt x="9700" y="0"/>
                              </a:lnTo>
                              <a:lnTo>
                                <a:pt x="9704" y="0"/>
                              </a:lnTo>
                              <a:lnTo>
                                <a:pt x="9706" y="0"/>
                              </a:lnTo>
                              <a:lnTo>
                                <a:pt x="9709" y="3"/>
                              </a:lnTo>
                              <a:lnTo>
                                <a:pt x="9710" y="5"/>
                              </a:lnTo>
                              <a:lnTo>
                                <a:pt x="9710" y="9"/>
                              </a:lnTo>
                              <a:lnTo>
                                <a:pt x="9709" y="11"/>
                              </a:lnTo>
                              <a:lnTo>
                                <a:pt x="9706" y="14"/>
                              </a:lnTo>
                              <a:lnTo>
                                <a:pt x="9704" y="15"/>
                              </a:lnTo>
                              <a:close/>
                              <a:moveTo>
                                <a:pt x="9734" y="15"/>
                              </a:moveTo>
                              <a:lnTo>
                                <a:pt x="9730" y="15"/>
                              </a:lnTo>
                              <a:lnTo>
                                <a:pt x="9728" y="14"/>
                              </a:lnTo>
                              <a:lnTo>
                                <a:pt x="9725" y="11"/>
                              </a:lnTo>
                              <a:lnTo>
                                <a:pt x="9725" y="9"/>
                              </a:lnTo>
                              <a:lnTo>
                                <a:pt x="9725" y="5"/>
                              </a:lnTo>
                              <a:lnTo>
                                <a:pt x="9725" y="3"/>
                              </a:lnTo>
                              <a:lnTo>
                                <a:pt x="9728" y="0"/>
                              </a:lnTo>
                              <a:lnTo>
                                <a:pt x="9730" y="0"/>
                              </a:lnTo>
                              <a:lnTo>
                                <a:pt x="9734" y="0"/>
                              </a:lnTo>
                              <a:lnTo>
                                <a:pt x="9736" y="0"/>
                              </a:lnTo>
                              <a:lnTo>
                                <a:pt x="9739" y="3"/>
                              </a:lnTo>
                              <a:lnTo>
                                <a:pt x="9740" y="5"/>
                              </a:lnTo>
                              <a:lnTo>
                                <a:pt x="9740" y="9"/>
                              </a:lnTo>
                              <a:lnTo>
                                <a:pt x="9739" y="11"/>
                              </a:lnTo>
                              <a:lnTo>
                                <a:pt x="9736" y="14"/>
                              </a:lnTo>
                              <a:lnTo>
                                <a:pt x="9734" y="15"/>
                              </a:lnTo>
                              <a:close/>
                              <a:moveTo>
                                <a:pt x="9764" y="15"/>
                              </a:moveTo>
                              <a:lnTo>
                                <a:pt x="9760" y="15"/>
                              </a:lnTo>
                              <a:lnTo>
                                <a:pt x="9758" y="14"/>
                              </a:lnTo>
                              <a:lnTo>
                                <a:pt x="9755" y="11"/>
                              </a:lnTo>
                              <a:lnTo>
                                <a:pt x="9755" y="9"/>
                              </a:lnTo>
                              <a:lnTo>
                                <a:pt x="9755" y="5"/>
                              </a:lnTo>
                              <a:lnTo>
                                <a:pt x="9755" y="3"/>
                              </a:lnTo>
                              <a:lnTo>
                                <a:pt x="9758" y="0"/>
                              </a:lnTo>
                              <a:lnTo>
                                <a:pt x="9760" y="0"/>
                              </a:lnTo>
                              <a:lnTo>
                                <a:pt x="9764" y="0"/>
                              </a:lnTo>
                              <a:lnTo>
                                <a:pt x="9766" y="0"/>
                              </a:lnTo>
                              <a:lnTo>
                                <a:pt x="9769" y="3"/>
                              </a:lnTo>
                              <a:lnTo>
                                <a:pt x="9770" y="5"/>
                              </a:lnTo>
                              <a:lnTo>
                                <a:pt x="9770" y="9"/>
                              </a:lnTo>
                              <a:lnTo>
                                <a:pt x="9769" y="11"/>
                              </a:lnTo>
                              <a:lnTo>
                                <a:pt x="9766" y="14"/>
                              </a:lnTo>
                              <a:lnTo>
                                <a:pt x="9764" y="15"/>
                              </a:lnTo>
                              <a:close/>
                              <a:moveTo>
                                <a:pt x="9794" y="15"/>
                              </a:moveTo>
                              <a:lnTo>
                                <a:pt x="9790" y="15"/>
                              </a:lnTo>
                              <a:lnTo>
                                <a:pt x="9788" y="14"/>
                              </a:lnTo>
                              <a:lnTo>
                                <a:pt x="9785" y="11"/>
                              </a:lnTo>
                              <a:lnTo>
                                <a:pt x="9785" y="9"/>
                              </a:lnTo>
                              <a:lnTo>
                                <a:pt x="9785" y="5"/>
                              </a:lnTo>
                              <a:lnTo>
                                <a:pt x="9785" y="3"/>
                              </a:lnTo>
                              <a:lnTo>
                                <a:pt x="9788" y="0"/>
                              </a:lnTo>
                              <a:lnTo>
                                <a:pt x="9790" y="0"/>
                              </a:lnTo>
                              <a:lnTo>
                                <a:pt x="9794" y="0"/>
                              </a:lnTo>
                              <a:lnTo>
                                <a:pt x="9796" y="0"/>
                              </a:lnTo>
                              <a:lnTo>
                                <a:pt x="9799" y="3"/>
                              </a:lnTo>
                              <a:lnTo>
                                <a:pt x="9800" y="5"/>
                              </a:lnTo>
                              <a:lnTo>
                                <a:pt x="9800" y="9"/>
                              </a:lnTo>
                              <a:lnTo>
                                <a:pt x="9799" y="11"/>
                              </a:lnTo>
                              <a:lnTo>
                                <a:pt x="9796" y="14"/>
                              </a:lnTo>
                              <a:lnTo>
                                <a:pt x="9794" y="15"/>
                              </a:lnTo>
                              <a:close/>
                              <a:moveTo>
                                <a:pt x="9824" y="15"/>
                              </a:moveTo>
                              <a:lnTo>
                                <a:pt x="9820" y="15"/>
                              </a:lnTo>
                              <a:lnTo>
                                <a:pt x="9818" y="14"/>
                              </a:lnTo>
                              <a:lnTo>
                                <a:pt x="9815" y="11"/>
                              </a:lnTo>
                              <a:lnTo>
                                <a:pt x="9815" y="9"/>
                              </a:lnTo>
                              <a:lnTo>
                                <a:pt x="9815" y="5"/>
                              </a:lnTo>
                              <a:lnTo>
                                <a:pt x="9815" y="3"/>
                              </a:lnTo>
                              <a:lnTo>
                                <a:pt x="9818" y="0"/>
                              </a:lnTo>
                              <a:lnTo>
                                <a:pt x="9820" y="0"/>
                              </a:lnTo>
                              <a:lnTo>
                                <a:pt x="9824" y="0"/>
                              </a:lnTo>
                              <a:lnTo>
                                <a:pt x="9826" y="0"/>
                              </a:lnTo>
                              <a:lnTo>
                                <a:pt x="9829" y="3"/>
                              </a:lnTo>
                              <a:lnTo>
                                <a:pt x="9830" y="5"/>
                              </a:lnTo>
                              <a:lnTo>
                                <a:pt x="9830" y="9"/>
                              </a:lnTo>
                              <a:lnTo>
                                <a:pt x="9829" y="11"/>
                              </a:lnTo>
                              <a:lnTo>
                                <a:pt x="9826" y="14"/>
                              </a:lnTo>
                              <a:lnTo>
                                <a:pt x="9824" y="15"/>
                              </a:lnTo>
                              <a:close/>
                              <a:moveTo>
                                <a:pt x="9854" y="15"/>
                              </a:moveTo>
                              <a:lnTo>
                                <a:pt x="9850" y="15"/>
                              </a:lnTo>
                              <a:lnTo>
                                <a:pt x="9848" y="14"/>
                              </a:lnTo>
                              <a:lnTo>
                                <a:pt x="9845" y="11"/>
                              </a:lnTo>
                              <a:lnTo>
                                <a:pt x="9845" y="9"/>
                              </a:lnTo>
                              <a:lnTo>
                                <a:pt x="9845" y="5"/>
                              </a:lnTo>
                              <a:lnTo>
                                <a:pt x="9845" y="3"/>
                              </a:lnTo>
                              <a:lnTo>
                                <a:pt x="9848" y="0"/>
                              </a:lnTo>
                              <a:lnTo>
                                <a:pt x="9850" y="0"/>
                              </a:lnTo>
                              <a:lnTo>
                                <a:pt x="9854" y="0"/>
                              </a:lnTo>
                              <a:lnTo>
                                <a:pt x="9856" y="0"/>
                              </a:lnTo>
                              <a:lnTo>
                                <a:pt x="9859" y="3"/>
                              </a:lnTo>
                              <a:lnTo>
                                <a:pt x="9860" y="5"/>
                              </a:lnTo>
                              <a:lnTo>
                                <a:pt x="9860" y="9"/>
                              </a:lnTo>
                              <a:lnTo>
                                <a:pt x="9859" y="11"/>
                              </a:lnTo>
                              <a:lnTo>
                                <a:pt x="9856" y="14"/>
                              </a:lnTo>
                              <a:lnTo>
                                <a:pt x="9854" y="15"/>
                              </a:lnTo>
                              <a:close/>
                              <a:moveTo>
                                <a:pt x="9884" y="15"/>
                              </a:moveTo>
                              <a:lnTo>
                                <a:pt x="9880" y="15"/>
                              </a:lnTo>
                              <a:lnTo>
                                <a:pt x="9878" y="14"/>
                              </a:lnTo>
                              <a:lnTo>
                                <a:pt x="9875" y="11"/>
                              </a:lnTo>
                              <a:lnTo>
                                <a:pt x="9875" y="9"/>
                              </a:lnTo>
                              <a:lnTo>
                                <a:pt x="9875" y="5"/>
                              </a:lnTo>
                              <a:lnTo>
                                <a:pt x="9875" y="3"/>
                              </a:lnTo>
                              <a:lnTo>
                                <a:pt x="9878" y="0"/>
                              </a:lnTo>
                              <a:lnTo>
                                <a:pt x="9880" y="0"/>
                              </a:lnTo>
                              <a:lnTo>
                                <a:pt x="9884" y="0"/>
                              </a:lnTo>
                              <a:lnTo>
                                <a:pt x="9886" y="0"/>
                              </a:lnTo>
                              <a:lnTo>
                                <a:pt x="9889" y="3"/>
                              </a:lnTo>
                              <a:lnTo>
                                <a:pt x="9890" y="5"/>
                              </a:lnTo>
                              <a:lnTo>
                                <a:pt x="9890" y="9"/>
                              </a:lnTo>
                              <a:lnTo>
                                <a:pt x="9889" y="11"/>
                              </a:lnTo>
                              <a:lnTo>
                                <a:pt x="9886" y="14"/>
                              </a:lnTo>
                              <a:lnTo>
                                <a:pt x="9884" y="15"/>
                              </a:lnTo>
                              <a:close/>
                              <a:moveTo>
                                <a:pt x="9914" y="15"/>
                              </a:moveTo>
                              <a:lnTo>
                                <a:pt x="9910" y="15"/>
                              </a:lnTo>
                              <a:lnTo>
                                <a:pt x="9908" y="14"/>
                              </a:lnTo>
                              <a:lnTo>
                                <a:pt x="9905" y="11"/>
                              </a:lnTo>
                              <a:lnTo>
                                <a:pt x="9905" y="9"/>
                              </a:lnTo>
                              <a:lnTo>
                                <a:pt x="9905" y="5"/>
                              </a:lnTo>
                              <a:lnTo>
                                <a:pt x="9905" y="3"/>
                              </a:lnTo>
                              <a:lnTo>
                                <a:pt x="9908" y="0"/>
                              </a:lnTo>
                              <a:lnTo>
                                <a:pt x="9910" y="0"/>
                              </a:lnTo>
                              <a:lnTo>
                                <a:pt x="9914" y="0"/>
                              </a:lnTo>
                              <a:lnTo>
                                <a:pt x="9916" y="0"/>
                              </a:lnTo>
                              <a:lnTo>
                                <a:pt x="9919" y="3"/>
                              </a:lnTo>
                              <a:lnTo>
                                <a:pt x="9920" y="5"/>
                              </a:lnTo>
                              <a:lnTo>
                                <a:pt x="9920" y="9"/>
                              </a:lnTo>
                              <a:lnTo>
                                <a:pt x="9919" y="11"/>
                              </a:lnTo>
                              <a:lnTo>
                                <a:pt x="9916" y="14"/>
                              </a:lnTo>
                              <a:lnTo>
                                <a:pt x="9914" y="15"/>
                              </a:lnTo>
                              <a:close/>
                              <a:moveTo>
                                <a:pt x="9944" y="15"/>
                              </a:moveTo>
                              <a:lnTo>
                                <a:pt x="9940" y="15"/>
                              </a:lnTo>
                              <a:lnTo>
                                <a:pt x="9938" y="14"/>
                              </a:lnTo>
                              <a:lnTo>
                                <a:pt x="9935" y="11"/>
                              </a:lnTo>
                              <a:lnTo>
                                <a:pt x="9935" y="9"/>
                              </a:lnTo>
                              <a:lnTo>
                                <a:pt x="9935" y="5"/>
                              </a:lnTo>
                              <a:lnTo>
                                <a:pt x="9935" y="3"/>
                              </a:lnTo>
                              <a:lnTo>
                                <a:pt x="9938" y="0"/>
                              </a:lnTo>
                              <a:lnTo>
                                <a:pt x="9940" y="0"/>
                              </a:lnTo>
                              <a:lnTo>
                                <a:pt x="9944" y="0"/>
                              </a:lnTo>
                              <a:lnTo>
                                <a:pt x="9946" y="0"/>
                              </a:lnTo>
                              <a:lnTo>
                                <a:pt x="9949" y="3"/>
                              </a:lnTo>
                              <a:lnTo>
                                <a:pt x="9950" y="5"/>
                              </a:lnTo>
                              <a:lnTo>
                                <a:pt x="9950" y="9"/>
                              </a:lnTo>
                              <a:lnTo>
                                <a:pt x="9949" y="11"/>
                              </a:lnTo>
                              <a:lnTo>
                                <a:pt x="9946" y="14"/>
                              </a:lnTo>
                              <a:lnTo>
                                <a:pt x="9944" y="15"/>
                              </a:lnTo>
                              <a:close/>
                              <a:moveTo>
                                <a:pt x="9974" y="15"/>
                              </a:moveTo>
                              <a:lnTo>
                                <a:pt x="9970" y="15"/>
                              </a:lnTo>
                              <a:lnTo>
                                <a:pt x="9968" y="14"/>
                              </a:lnTo>
                              <a:lnTo>
                                <a:pt x="9965" y="11"/>
                              </a:lnTo>
                              <a:lnTo>
                                <a:pt x="9965" y="9"/>
                              </a:lnTo>
                              <a:lnTo>
                                <a:pt x="9965" y="5"/>
                              </a:lnTo>
                              <a:lnTo>
                                <a:pt x="9965" y="3"/>
                              </a:lnTo>
                              <a:lnTo>
                                <a:pt x="9968" y="0"/>
                              </a:lnTo>
                              <a:lnTo>
                                <a:pt x="9970" y="0"/>
                              </a:lnTo>
                              <a:lnTo>
                                <a:pt x="9974" y="0"/>
                              </a:lnTo>
                              <a:lnTo>
                                <a:pt x="9976" y="0"/>
                              </a:lnTo>
                              <a:lnTo>
                                <a:pt x="9979" y="3"/>
                              </a:lnTo>
                              <a:lnTo>
                                <a:pt x="9980" y="5"/>
                              </a:lnTo>
                              <a:lnTo>
                                <a:pt x="9980" y="9"/>
                              </a:lnTo>
                              <a:lnTo>
                                <a:pt x="9979" y="11"/>
                              </a:lnTo>
                              <a:lnTo>
                                <a:pt x="9976" y="14"/>
                              </a:lnTo>
                              <a:lnTo>
                                <a:pt x="9974" y="15"/>
                              </a:lnTo>
                              <a:close/>
                              <a:moveTo>
                                <a:pt x="10004" y="15"/>
                              </a:moveTo>
                              <a:lnTo>
                                <a:pt x="10000" y="15"/>
                              </a:lnTo>
                              <a:lnTo>
                                <a:pt x="9998" y="14"/>
                              </a:lnTo>
                              <a:lnTo>
                                <a:pt x="9995" y="11"/>
                              </a:lnTo>
                              <a:lnTo>
                                <a:pt x="9995" y="9"/>
                              </a:lnTo>
                              <a:lnTo>
                                <a:pt x="9995" y="5"/>
                              </a:lnTo>
                              <a:lnTo>
                                <a:pt x="9995" y="3"/>
                              </a:lnTo>
                              <a:lnTo>
                                <a:pt x="9998" y="0"/>
                              </a:lnTo>
                              <a:lnTo>
                                <a:pt x="10000" y="0"/>
                              </a:lnTo>
                              <a:lnTo>
                                <a:pt x="10004" y="0"/>
                              </a:lnTo>
                              <a:lnTo>
                                <a:pt x="10006" y="0"/>
                              </a:lnTo>
                              <a:lnTo>
                                <a:pt x="10009" y="3"/>
                              </a:lnTo>
                              <a:lnTo>
                                <a:pt x="10010" y="5"/>
                              </a:lnTo>
                              <a:lnTo>
                                <a:pt x="10010" y="9"/>
                              </a:lnTo>
                              <a:lnTo>
                                <a:pt x="10009" y="11"/>
                              </a:lnTo>
                              <a:lnTo>
                                <a:pt x="10006" y="14"/>
                              </a:lnTo>
                              <a:lnTo>
                                <a:pt x="10004" y="15"/>
                              </a:lnTo>
                              <a:close/>
                              <a:moveTo>
                                <a:pt x="10034" y="15"/>
                              </a:moveTo>
                              <a:lnTo>
                                <a:pt x="10030" y="15"/>
                              </a:lnTo>
                              <a:lnTo>
                                <a:pt x="10028" y="14"/>
                              </a:lnTo>
                              <a:lnTo>
                                <a:pt x="10025" y="11"/>
                              </a:lnTo>
                              <a:lnTo>
                                <a:pt x="10025" y="9"/>
                              </a:lnTo>
                              <a:lnTo>
                                <a:pt x="10025" y="5"/>
                              </a:lnTo>
                              <a:lnTo>
                                <a:pt x="10025" y="3"/>
                              </a:lnTo>
                              <a:lnTo>
                                <a:pt x="10028" y="0"/>
                              </a:lnTo>
                              <a:lnTo>
                                <a:pt x="10030" y="0"/>
                              </a:lnTo>
                              <a:lnTo>
                                <a:pt x="10034" y="0"/>
                              </a:lnTo>
                              <a:lnTo>
                                <a:pt x="10036" y="0"/>
                              </a:lnTo>
                              <a:lnTo>
                                <a:pt x="10039" y="3"/>
                              </a:lnTo>
                              <a:lnTo>
                                <a:pt x="10040" y="5"/>
                              </a:lnTo>
                              <a:lnTo>
                                <a:pt x="10040" y="9"/>
                              </a:lnTo>
                              <a:lnTo>
                                <a:pt x="10039" y="11"/>
                              </a:lnTo>
                              <a:lnTo>
                                <a:pt x="10036" y="14"/>
                              </a:lnTo>
                              <a:lnTo>
                                <a:pt x="10034" y="15"/>
                              </a:lnTo>
                              <a:close/>
                              <a:moveTo>
                                <a:pt x="10064" y="15"/>
                              </a:moveTo>
                              <a:lnTo>
                                <a:pt x="10060" y="15"/>
                              </a:lnTo>
                              <a:lnTo>
                                <a:pt x="10058" y="14"/>
                              </a:lnTo>
                              <a:lnTo>
                                <a:pt x="10055" y="11"/>
                              </a:lnTo>
                              <a:lnTo>
                                <a:pt x="10055" y="9"/>
                              </a:lnTo>
                              <a:lnTo>
                                <a:pt x="10055" y="5"/>
                              </a:lnTo>
                              <a:lnTo>
                                <a:pt x="10055" y="3"/>
                              </a:lnTo>
                              <a:lnTo>
                                <a:pt x="10058" y="0"/>
                              </a:lnTo>
                              <a:lnTo>
                                <a:pt x="10060" y="0"/>
                              </a:lnTo>
                              <a:lnTo>
                                <a:pt x="10064" y="0"/>
                              </a:lnTo>
                              <a:lnTo>
                                <a:pt x="10066" y="0"/>
                              </a:lnTo>
                              <a:lnTo>
                                <a:pt x="10069" y="3"/>
                              </a:lnTo>
                              <a:lnTo>
                                <a:pt x="10070" y="5"/>
                              </a:lnTo>
                              <a:lnTo>
                                <a:pt x="10070" y="9"/>
                              </a:lnTo>
                              <a:lnTo>
                                <a:pt x="10069" y="11"/>
                              </a:lnTo>
                              <a:lnTo>
                                <a:pt x="10066" y="14"/>
                              </a:lnTo>
                              <a:lnTo>
                                <a:pt x="10064" y="15"/>
                              </a:lnTo>
                              <a:close/>
                              <a:moveTo>
                                <a:pt x="10094" y="15"/>
                              </a:moveTo>
                              <a:lnTo>
                                <a:pt x="10090" y="15"/>
                              </a:lnTo>
                              <a:lnTo>
                                <a:pt x="10088" y="14"/>
                              </a:lnTo>
                              <a:lnTo>
                                <a:pt x="10085" y="11"/>
                              </a:lnTo>
                              <a:lnTo>
                                <a:pt x="10085" y="9"/>
                              </a:lnTo>
                              <a:lnTo>
                                <a:pt x="10085" y="5"/>
                              </a:lnTo>
                              <a:lnTo>
                                <a:pt x="10085" y="3"/>
                              </a:lnTo>
                              <a:lnTo>
                                <a:pt x="10088" y="0"/>
                              </a:lnTo>
                              <a:lnTo>
                                <a:pt x="10090" y="0"/>
                              </a:lnTo>
                              <a:lnTo>
                                <a:pt x="10094" y="0"/>
                              </a:lnTo>
                              <a:lnTo>
                                <a:pt x="10096" y="0"/>
                              </a:lnTo>
                              <a:lnTo>
                                <a:pt x="10099" y="3"/>
                              </a:lnTo>
                              <a:lnTo>
                                <a:pt x="10100" y="5"/>
                              </a:lnTo>
                              <a:lnTo>
                                <a:pt x="10100" y="9"/>
                              </a:lnTo>
                              <a:lnTo>
                                <a:pt x="10099" y="11"/>
                              </a:lnTo>
                              <a:lnTo>
                                <a:pt x="10096" y="14"/>
                              </a:lnTo>
                              <a:lnTo>
                                <a:pt x="10094" y="15"/>
                              </a:lnTo>
                              <a:close/>
                              <a:moveTo>
                                <a:pt x="10124" y="15"/>
                              </a:moveTo>
                              <a:lnTo>
                                <a:pt x="10120" y="15"/>
                              </a:lnTo>
                              <a:lnTo>
                                <a:pt x="10118" y="14"/>
                              </a:lnTo>
                              <a:lnTo>
                                <a:pt x="10115" y="11"/>
                              </a:lnTo>
                              <a:lnTo>
                                <a:pt x="10115" y="9"/>
                              </a:lnTo>
                              <a:lnTo>
                                <a:pt x="10115" y="5"/>
                              </a:lnTo>
                              <a:lnTo>
                                <a:pt x="10115" y="3"/>
                              </a:lnTo>
                              <a:lnTo>
                                <a:pt x="10118" y="0"/>
                              </a:lnTo>
                              <a:lnTo>
                                <a:pt x="10120" y="0"/>
                              </a:lnTo>
                              <a:lnTo>
                                <a:pt x="10124" y="0"/>
                              </a:lnTo>
                              <a:lnTo>
                                <a:pt x="10126" y="0"/>
                              </a:lnTo>
                              <a:lnTo>
                                <a:pt x="10129" y="3"/>
                              </a:lnTo>
                              <a:lnTo>
                                <a:pt x="10130" y="5"/>
                              </a:lnTo>
                              <a:lnTo>
                                <a:pt x="10130" y="9"/>
                              </a:lnTo>
                              <a:lnTo>
                                <a:pt x="10129" y="11"/>
                              </a:lnTo>
                              <a:lnTo>
                                <a:pt x="10126" y="14"/>
                              </a:lnTo>
                              <a:lnTo>
                                <a:pt x="10124" y="15"/>
                              </a:lnTo>
                              <a:close/>
                              <a:moveTo>
                                <a:pt x="10154" y="15"/>
                              </a:moveTo>
                              <a:lnTo>
                                <a:pt x="10150" y="15"/>
                              </a:lnTo>
                              <a:lnTo>
                                <a:pt x="10148" y="14"/>
                              </a:lnTo>
                              <a:lnTo>
                                <a:pt x="10146" y="11"/>
                              </a:lnTo>
                              <a:lnTo>
                                <a:pt x="10145" y="9"/>
                              </a:lnTo>
                              <a:lnTo>
                                <a:pt x="10145" y="5"/>
                              </a:lnTo>
                              <a:lnTo>
                                <a:pt x="10146" y="3"/>
                              </a:lnTo>
                              <a:lnTo>
                                <a:pt x="10148" y="0"/>
                              </a:lnTo>
                              <a:lnTo>
                                <a:pt x="10150" y="0"/>
                              </a:lnTo>
                              <a:lnTo>
                                <a:pt x="10154" y="0"/>
                              </a:lnTo>
                              <a:lnTo>
                                <a:pt x="10156" y="0"/>
                              </a:lnTo>
                              <a:lnTo>
                                <a:pt x="10159" y="3"/>
                              </a:lnTo>
                              <a:lnTo>
                                <a:pt x="10160" y="5"/>
                              </a:lnTo>
                              <a:lnTo>
                                <a:pt x="10160" y="9"/>
                              </a:lnTo>
                              <a:lnTo>
                                <a:pt x="10159" y="11"/>
                              </a:lnTo>
                              <a:lnTo>
                                <a:pt x="10156" y="14"/>
                              </a:lnTo>
                              <a:lnTo>
                                <a:pt x="10154" y="15"/>
                              </a:lnTo>
                              <a:close/>
                              <a:moveTo>
                                <a:pt x="10184" y="15"/>
                              </a:moveTo>
                              <a:lnTo>
                                <a:pt x="10180" y="15"/>
                              </a:lnTo>
                              <a:lnTo>
                                <a:pt x="10178" y="14"/>
                              </a:lnTo>
                              <a:lnTo>
                                <a:pt x="10176" y="11"/>
                              </a:lnTo>
                              <a:lnTo>
                                <a:pt x="10175" y="9"/>
                              </a:lnTo>
                              <a:lnTo>
                                <a:pt x="10175" y="5"/>
                              </a:lnTo>
                              <a:lnTo>
                                <a:pt x="10176" y="3"/>
                              </a:lnTo>
                              <a:lnTo>
                                <a:pt x="10178" y="0"/>
                              </a:lnTo>
                              <a:lnTo>
                                <a:pt x="10180" y="0"/>
                              </a:lnTo>
                              <a:lnTo>
                                <a:pt x="10184" y="0"/>
                              </a:lnTo>
                              <a:lnTo>
                                <a:pt x="10186" y="0"/>
                              </a:lnTo>
                              <a:lnTo>
                                <a:pt x="10189" y="3"/>
                              </a:lnTo>
                              <a:lnTo>
                                <a:pt x="10190" y="5"/>
                              </a:lnTo>
                              <a:lnTo>
                                <a:pt x="10190" y="9"/>
                              </a:lnTo>
                              <a:lnTo>
                                <a:pt x="10189" y="11"/>
                              </a:lnTo>
                              <a:lnTo>
                                <a:pt x="10186" y="14"/>
                              </a:lnTo>
                              <a:lnTo>
                                <a:pt x="10184" y="15"/>
                              </a:lnTo>
                              <a:close/>
                              <a:moveTo>
                                <a:pt x="10214" y="15"/>
                              </a:moveTo>
                              <a:lnTo>
                                <a:pt x="10210" y="15"/>
                              </a:lnTo>
                              <a:lnTo>
                                <a:pt x="10208" y="14"/>
                              </a:lnTo>
                              <a:lnTo>
                                <a:pt x="10206" y="11"/>
                              </a:lnTo>
                              <a:lnTo>
                                <a:pt x="10205" y="9"/>
                              </a:lnTo>
                              <a:lnTo>
                                <a:pt x="10205" y="5"/>
                              </a:lnTo>
                              <a:lnTo>
                                <a:pt x="10206" y="3"/>
                              </a:lnTo>
                              <a:lnTo>
                                <a:pt x="10208" y="0"/>
                              </a:lnTo>
                              <a:lnTo>
                                <a:pt x="10210" y="0"/>
                              </a:lnTo>
                              <a:lnTo>
                                <a:pt x="10214" y="0"/>
                              </a:lnTo>
                              <a:lnTo>
                                <a:pt x="10216" y="0"/>
                              </a:lnTo>
                              <a:lnTo>
                                <a:pt x="10219" y="3"/>
                              </a:lnTo>
                              <a:lnTo>
                                <a:pt x="10220" y="5"/>
                              </a:lnTo>
                              <a:lnTo>
                                <a:pt x="10220" y="9"/>
                              </a:lnTo>
                              <a:lnTo>
                                <a:pt x="10219" y="11"/>
                              </a:lnTo>
                              <a:lnTo>
                                <a:pt x="10216" y="14"/>
                              </a:lnTo>
                              <a:lnTo>
                                <a:pt x="10214" y="15"/>
                              </a:lnTo>
                              <a:close/>
                              <a:moveTo>
                                <a:pt x="10244" y="15"/>
                              </a:moveTo>
                              <a:lnTo>
                                <a:pt x="10240" y="15"/>
                              </a:lnTo>
                              <a:lnTo>
                                <a:pt x="10238" y="14"/>
                              </a:lnTo>
                              <a:lnTo>
                                <a:pt x="10236" y="11"/>
                              </a:lnTo>
                              <a:lnTo>
                                <a:pt x="10235" y="9"/>
                              </a:lnTo>
                              <a:lnTo>
                                <a:pt x="10235" y="5"/>
                              </a:lnTo>
                              <a:lnTo>
                                <a:pt x="10236" y="3"/>
                              </a:lnTo>
                              <a:lnTo>
                                <a:pt x="10238" y="0"/>
                              </a:lnTo>
                              <a:lnTo>
                                <a:pt x="10240" y="0"/>
                              </a:lnTo>
                              <a:lnTo>
                                <a:pt x="10244" y="0"/>
                              </a:lnTo>
                              <a:lnTo>
                                <a:pt x="10246" y="0"/>
                              </a:lnTo>
                              <a:lnTo>
                                <a:pt x="10249" y="3"/>
                              </a:lnTo>
                              <a:lnTo>
                                <a:pt x="10250" y="5"/>
                              </a:lnTo>
                              <a:lnTo>
                                <a:pt x="10250" y="9"/>
                              </a:lnTo>
                              <a:lnTo>
                                <a:pt x="10249" y="11"/>
                              </a:lnTo>
                              <a:lnTo>
                                <a:pt x="10246" y="14"/>
                              </a:lnTo>
                              <a:lnTo>
                                <a:pt x="10244" y="15"/>
                              </a:lnTo>
                              <a:close/>
                              <a:moveTo>
                                <a:pt x="10274" y="15"/>
                              </a:moveTo>
                              <a:lnTo>
                                <a:pt x="10270" y="15"/>
                              </a:lnTo>
                              <a:lnTo>
                                <a:pt x="10269" y="14"/>
                              </a:lnTo>
                              <a:lnTo>
                                <a:pt x="10266" y="11"/>
                              </a:lnTo>
                              <a:lnTo>
                                <a:pt x="10265" y="9"/>
                              </a:lnTo>
                              <a:lnTo>
                                <a:pt x="10265" y="5"/>
                              </a:lnTo>
                              <a:lnTo>
                                <a:pt x="10266" y="3"/>
                              </a:lnTo>
                              <a:lnTo>
                                <a:pt x="10269" y="0"/>
                              </a:lnTo>
                              <a:lnTo>
                                <a:pt x="10270" y="0"/>
                              </a:lnTo>
                              <a:lnTo>
                                <a:pt x="10274" y="0"/>
                              </a:lnTo>
                              <a:lnTo>
                                <a:pt x="10276" y="0"/>
                              </a:lnTo>
                              <a:lnTo>
                                <a:pt x="10279" y="3"/>
                              </a:lnTo>
                              <a:lnTo>
                                <a:pt x="10280" y="5"/>
                              </a:lnTo>
                              <a:lnTo>
                                <a:pt x="10280" y="9"/>
                              </a:lnTo>
                              <a:lnTo>
                                <a:pt x="10279" y="11"/>
                              </a:lnTo>
                              <a:lnTo>
                                <a:pt x="10276" y="14"/>
                              </a:lnTo>
                              <a:lnTo>
                                <a:pt x="10274" y="15"/>
                              </a:lnTo>
                              <a:close/>
                              <a:moveTo>
                                <a:pt x="10304" y="15"/>
                              </a:moveTo>
                              <a:lnTo>
                                <a:pt x="10300" y="15"/>
                              </a:lnTo>
                              <a:lnTo>
                                <a:pt x="10299" y="14"/>
                              </a:lnTo>
                              <a:lnTo>
                                <a:pt x="10296" y="11"/>
                              </a:lnTo>
                              <a:lnTo>
                                <a:pt x="10295" y="9"/>
                              </a:lnTo>
                              <a:lnTo>
                                <a:pt x="10295" y="5"/>
                              </a:lnTo>
                              <a:lnTo>
                                <a:pt x="10296" y="3"/>
                              </a:lnTo>
                              <a:lnTo>
                                <a:pt x="10299" y="0"/>
                              </a:lnTo>
                              <a:lnTo>
                                <a:pt x="10300" y="0"/>
                              </a:lnTo>
                              <a:lnTo>
                                <a:pt x="10304" y="0"/>
                              </a:lnTo>
                              <a:lnTo>
                                <a:pt x="10306" y="0"/>
                              </a:lnTo>
                              <a:lnTo>
                                <a:pt x="10309" y="3"/>
                              </a:lnTo>
                              <a:lnTo>
                                <a:pt x="10310" y="5"/>
                              </a:lnTo>
                              <a:lnTo>
                                <a:pt x="10310" y="9"/>
                              </a:lnTo>
                              <a:lnTo>
                                <a:pt x="10309" y="11"/>
                              </a:lnTo>
                              <a:lnTo>
                                <a:pt x="10306" y="14"/>
                              </a:lnTo>
                              <a:lnTo>
                                <a:pt x="10304" y="15"/>
                              </a:lnTo>
                              <a:close/>
                              <a:moveTo>
                                <a:pt x="10334" y="15"/>
                              </a:moveTo>
                              <a:lnTo>
                                <a:pt x="10330" y="15"/>
                              </a:lnTo>
                              <a:lnTo>
                                <a:pt x="10329" y="14"/>
                              </a:lnTo>
                              <a:lnTo>
                                <a:pt x="10326" y="11"/>
                              </a:lnTo>
                              <a:lnTo>
                                <a:pt x="10325" y="9"/>
                              </a:lnTo>
                              <a:lnTo>
                                <a:pt x="10325" y="5"/>
                              </a:lnTo>
                              <a:lnTo>
                                <a:pt x="10326" y="3"/>
                              </a:lnTo>
                              <a:lnTo>
                                <a:pt x="10329" y="0"/>
                              </a:lnTo>
                              <a:lnTo>
                                <a:pt x="10330" y="0"/>
                              </a:lnTo>
                              <a:lnTo>
                                <a:pt x="10334" y="0"/>
                              </a:lnTo>
                              <a:lnTo>
                                <a:pt x="10336" y="0"/>
                              </a:lnTo>
                              <a:lnTo>
                                <a:pt x="10339" y="3"/>
                              </a:lnTo>
                              <a:lnTo>
                                <a:pt x="10340" y="5"/>
                              </a:lnTo>
                              <a:lnTo>
                                <a:pt x="10340" y="9"/>
                              </a:lnTo>
                              <a:lnTo>
                                <a:pt x="10339" y="11"/>
                              </a:lnTo>
                              <a:lnTo>
                                <a:pt x="10336" y="14"/>
                              </a:lnTo>
                              <a:lnTo>
                                <a:pt x="10334" y="15"/>
                              </a:lnTo>
                              <a:close/>
                              <a:moveTo>
                                <a:pt x="10364" y="15"/>
                              </a:moveTo>
                              <a:lnTo>
                                <a:pt x="10360" y="15"/>
                              </a:lnTo>
                              <a:lnTo>
                                <a:pt x="10359" y="14"/>
                              </a:lnTo>
                              <a:lnTo>
                                <a:pt x="10356" y="11"/>
                              </a:lnTo>
                              <a:lnTo>
                                <a:pt x="10355" y="9"/>
                              </a:lnTo>
                              <a:lnTo>
                                <a:pt x="10355" y="5"/>
                              </a:lnTo>
                              <a:lnTo>
                                <a:pt x="10356" y="3"/>
                              </a:lnTo>
                              <a:lnTo>
                                <a:pt x="10359" y="0"/>
                              </a:lnTo>
                              <a:lnTo>
                                <a:pt x="10360" y="0"/>
                              </a:lnTo>
                              <a:lnTo>
                                <a:pt x="10364" y="0"/>
                              </a:lnTo>
                              <a:lnTo>
                                <a:pt x="10366" y="0"/>
                              </a:lnTo>
                              <a:lnTo>
                                <a:pt x="10369" y="3"/>
                              </a:lnTo>
                              <a:lnTo>
                                <a:pt x="10370" y="5"/>
                              </a:lnTo>
                              <a:lnTo>
                                <a:pt x="10370" y="9"/>
                              </a:lnTo>
                              <a:lnTo>
                                <a:pt x="10369" y="11"/>
                              </a:lnTo>
                              <a:lnTo>
                                <a:pt x="10366" y="14"/>
                              </a:lnTo>
                              <a:lnTo>
                                <a:pt x="10364" y="15"/>
                              </a:lnTo>
                              <a:close/>
                              <a:moveTo>
                                <a:pt x="10394" y="15"/>
                              </a:moveTo>
                              <a:lnTo>
                                <a:pt x="10390" y="15"/>
                              </a:lnTo>
                              <a:lnTo>
                                <a:pt x="10389" y="14"/>
                              </a:lnTo>
                              <a:lnTo>
                                <a:pt x="10386" y="11"/>
                              </a:lnTo>
                              <a:lnTo>
                                <a:pt x="10385" y="9"/>
                              </a:lnTo>
                              <a:lnTo>
                                <a:pt x="10385" y="5"/>
                              </a:lnTo>
                              <a:lnTo>
                                <a:pt x="10386" y="3"/>
                              </a:lnTo>
                              <a:lnTo>
                                <a:pt x="10389" y="0"/>
                              </a:lnTo>
                              <a:lnTo>
                                <a:pt x="10390" y="0"/>
                              </a:lnTo>
                              <a:lnTo>
                                <a:pt x="10394" y="0"/>
                              </a:lnTo>
                              <a:lnTo>
                                <a:pt x="10396" y="0"/>
                              </a:lnTo>
                              <a:lnTo>
                                <a:pt x="10399" y="3"/>
                              </a:lnTo>
                              <a:lnTo>
                                <a:pt x="10400" y="5"/>
                              </a:lnTo>
                              <a:lnTo>
                                <a:pt x="10400" y="9"/>
                              </a:lnTo>
                              <a:lnTo>
                                <a:pt x="10399" y="11"/>
                              </a:lnTo>
                              <a:lnTo>
                                <a:pt x="10396" y="14"/>
                              </a:lnTo>
                              <a:lnTo>
                                <a:pt x="10394" y="15"/>
                              </a:lnTo>
                              <a:close/>
                              <a:moveTo>
                                <a:pt x="10424" y="15"/>
                              </a:moveTo>
                              <a:lnTo>
                                <a:pt x="10420" y="15"/>
                              </a:lnTo>
                              <a:lnTo>
                                <a:pt x="10419" y="14"/>
                              </a:lnTo>
                              <a:lnTo>
                                <a:pt x="10416" y="11"/>
                              </a:lnTo>
                              <a:lnTo>
                                <a:pt x="10415" y="9"/>
                              </a:lnTo>
                              <a:lnTo>
                                <a:pt x="10415" y="5"/>
                              </a:lnTo>
                              <a:lnTo>
                                <a:pt x="10416" y="3"/>
                              </a:lnTo>
                              <a:lnTo>
                                <a:pt x="10419" y="0"/>
                              </a:lnTo>
                              <a:lnTo>
                                <a:pt x="10420" y="0"/>
                              </a:lnTo>
                              <a:lnTo>
                                <a:pt x="10424" y="0"/>
                              </a:lnTo>
                              <a:lnTo>
                                <a:pt x="10426" y="0"/>
                              </a:lnTo>
                              <a:lnTo>
                                <a:pt x="10429" y="3"/>
                              </a:lnTo>
                              <a:lnTo>
                                <a:pt x="10430" y="5"/>
                              </a:lnTo>
                              <a:lnTo>
                                <a:pt x="10430" y="9"/>
                              </a:lnTo>
                              <a:lnTo>
                                <a:pt x="10429" y="11"/>
                              </a:lnTo>
                              <a:lnTo>
                                <a:pt x="10426" y="14"/>
                              </a:lnTo>
                              <a:lnTo>
                                <a:pt x="10424" y="15"/>
                              </a:lnTo>
                              <a:close/>
                              <a:moveTo>
                                <a:pt x="10455" y="15"/>
                              </a:moveTo>
                              <a:lnTo>
                                <a:pt x="10450" y="15"/>
                              </a:lnTo>
                              <a:lnTo>
                                <a:pt x="10449" y="14"/>
                              </a:lnTo>
                              <a:lnTo>
                                <a:pt x="10446" y="11"/>
                              </a:lnTo>
                              <a:lnTo>
                                <a:pt x="10445" y="9"/>
                              </a:lnTo>
                              <a:lnTo>
                                <a:pt x="10445" y="5"/>
                              </a:lnTo>
                              <a:lnTo>
                                <a:pt x="10446" y="3"/>
                              </a:lnTo>
                              <a:lnTo>
                                <a:pt x="10449" y="0"/>
                              </a:lnTo>
                              <a:lnTo>
                                <a:pt x="10450" y="0"/>
                              </a:lnTo>
                              <a:lnTo>
                                <a:pt x="10455" y="0"/>
                              </a:lnTo>
                              <a:lnTo>
                                <a:pt x="10456" y="0"/>
                              </a:lnTo>
                              <a:lnTo>
                                <a:pt x="10459" y="3"/>
                              </a:lnTo>
                              <a:lnTo>
                                <a:pt x="10460" y="5"/>
                              </a:lnTo>
                              <a:lnTo>
                                <a:pt x="10460" y="9"/>
                              </a:lnTo>
                              <a:lnTo>
                                <a:pt x="10459" y="11"/>
                              </a:lnTo>
                              <a:lnTo>
                                <a:pt x="10456" y="14"/>
                              </a:lnTo>
                              <a:lnTo>
                                <a:pt x="10455" y="15"/>
                              </a:lnTo>
                              <a:close/>
                              <a:moveTo>
                                <a:pt x="10485" y="15"/>
                              </a:moveTo>
                              <a:lnTo>
                                <a:pt x="10480" y="15"/>
                              </a:lnTo>
                              <a:lnTo>
                                <a:pt x="10479" y="14"/>
                              </a:lnTo>
                              <a:lnTo>
                                <a:pt x="10476" y="11"/>
                              </a:lnTo>
                              <a:lnTo>
                                <a:pt x="10475" y="9"/>
                              </a:lnTo>
                              <a:lnTo>
                                <a:pt x="10475" y="5"/>
                              </a:lnTo>
                              <a:lnTo>
                                <a:pt x="10476" y="3"/>
                              </a:lnTo>
                              <a:lnTo>
                                <a:pt x="10479" y="0"/>
                              </a:lnTo>
                              <a:lnTo>
                                <a:pt x="10480" y="0"/>
                              </a:lnTo>
                              <a:lnTo>
                                <a:pt x="10485" y="0"/>
                              </a:lnTo>
                              <a:lnTo>
                                <a:pt x="10486" y="0"/>
                              </a:lnTo>
                              <a:lnTo>
                                <a:pt x="10489" y="3"/>
                              </a:lnTo>
                              <a:lnTo>
                                <a:pt x="10490" y="5"/>
                              </a:lnTo>
                              <a:lnTo>
                                <a:pt x="10490" y="9"/>
                              </a:lnTo>
                              <a:lnTo>
                                <a:pt x="10489" y="11"/>
                              </a:lnTo>
                              <a:lnTo>
                                <a:pt x="10486" y="14"/>
                              </a:lnTo>
                              <a:lnTo>
                                <a:pt x="10485" y="15"/>
                              </a:lnTo>
                              <a:close/>
                              <a:moveTo>
                                <a:pt x="10515" y="15"/>
                              </a:moveTo>
                              <a:lnTo>
                                <a:pt x="10510" y="15"/>
                              </a:lnTo>
                              <a:lnTo>
                                <a:pt x="10509" y="14"/>
                              </a:lnTo>
                              <a:lnTo>
                                <a:pt x="10506" y="11"/>
                              </a:lnTo>
                              <a:lnTo>
                                <a:pt x="10505" y="9"/>
                              </a:lnTo>
                              <a:lnTo>
                                <a:pt x="10505" y="5"/>
                              </a:lnTo>
                              <a:lnTo>
                                <a:pt x="10506" y="3"/>
                              </a:lnTo>
                              <a:lnTo>
                                <a:pt x="10509" y="0"/>
                              </a:lnTo>
                              <a:lnTo>
                                <a:pt x="10510" y="0"/>
                              </a:lnTo>
                              <a:lnTo>
                                <a:pt x="10515" y="0"/>
                              </a:lnTo>
                              <a:lnTo>
                                <a:pt x="10516" y="0"/>
                              </a:lnTo>
                              <a:lnTo>
                                <a:pt x="10519" y="3"/>
                              </a:lnTo>
                              <a:lnTo>
                                <a:pt x="10520" y="5"/>
                              </a:lnTo>
                              <a:lnTo>
                                <a:pt x="10520" y="9"/>
                              </a:lnTo>
                              <a:lnTo>
                                <a:pt x="10519" y="11"/>
                              </a:lnTo>
                              <a:lnTo>
                                <a:pt x="10516" y="14"/>
                              </a:lnTo>
                              <a:lnTo>
                                <a:pt x="10515" y="15"/>
                              </a:lnTo>
                              <a:close/>
                              <a:moveTo>
                                <a:pt x="10545" y="15"/>
                              </a:moveTo>
                              <a:lnTo>
                                <a:pt x="10540" y="15"/>
                              </a:lnTo>
                              <a:lnTo>
                                <a:pt x="10539" y="14"/>
                              </a:lnTo>
                              <a:lnTo>
                                <a:pt x="10536" y="11"/>
                              </a:lnTo>
                              <a:lnTo>
                                <a:pt x="10535" y="9"/>
                              </a:lnTo>
                              <a:lnTo>
                                <a:pt x="10535" y="5"/>
                              </a:lnTo>
                              <a:lnTo>
                                <a:pt x="10536" y="3"/>
                              </a:lnTo>
                              <a:lnTo>
                                <a:pt x="10539" y="0"/>
                              </a:lnTo>
                              <a:lnTo>
                                <a:pt x="10540" y="0"/>
                              </a:lnTo>
                              <a:lnTo>
                                <a:pt x="10545" y="0"/>
                              </a:lnTo>
                              <a:lnTo>
                                <a:pt x="10546" y="0"/>
                              </a:lnTo>
                              <a:lnTo>
                                <a:pt x="10549" y="3"/>
                              </a:lnTo>
                              <a:lnTo>
                                <a:pt x="10550" y="5"/>
                              </a:lnTo>
                              <a:lnTo>
                                <a:pt x="10550" y="9"/>
                              </a:lnTo>
                              <a:lnTo>
                                <a:pt x="10549" y="11"/>
                              </a:lnTo>
                              <a:lnTo>
                                <a:pt x="10546" y="14"/>
                              </a:lnTo>
                              <a:lnTo>
                                <a:pt x="10545" y="15"/>
                              </a:lnTo>
                              <a:close/>
                              <a:moveTo>
                                <a:pt x="10575" y="15"/>
                              </a:moveTo>
                              <a:lnTo>
                                <a:pt x="10570" y="15"/>
                              </a:lnTo>
                              <a:lnTo>
                                <a:pt x="10569" y="14"/>
                              </a:lnTo>
                              <a:lnTo>
                                <a:pt x="10566" y="11"/>
                              </a:lnTo>
                              <a:lnTo>
                                <a:pt x="10565" y="9"/>
                              </a:lnTo>
                              <a:lnTo>
                                <a:pt x="10565" y="5"/>
                              </a:lnTo>
                              <a:lnTo>
                                <a:pt x="10566" y="3"/>
                              </a:lnTo>
                              <a:lnTo>
                                <a:pt x="10569" y="0"/>
                              </a:lnTo>
                              <a:lnTo>
                                <a:pt x="10570" y="0"/>
                              </a:lnTo>
                              <a:lnTo>
                                <a:pt x="10575" y="0"/>
                              </a:lnTo>
                              <a:lnTo>
                                <a:pt x="10576" y="0"/>
                              </a:lnTo>
                              <a:lnTo>
                                <a:pt x="10579" y="3"/>
                              </a:lnTo>
                              <a:lnTo>
                                <a:pt x="10580" y="5"/>
                              </a:lnTo>
                              <a:lnTo>
                                <a:pt x="10580" y="9"/>
                              </a:lnTo>
                              <a:lnTo>
                                <a:pt x="10579" y="11"/>
                              </a:lnTo>
                              <a:lnTo>
                                <a:pt x="10576" y="14"/>
                              </a:lnTo>
                              <a:lnTo>
                                <a:pt x="10575" y="15"/>
                              </a:lnTo>
                              <a:close/>
                              <a:moveTo>
                                <a:pt x="10605" y="15"/>
                              </a:moveTo>
                              <a:lnTo>
                                <a:pt x="10600" y="15"/>
                              </a:lnTo>
                              <a:lnTo>
                                <a:pt x="10599" y="14"/>
                              </a:lnTo>
                              <a:lnTo>
                                <a:pt x="10596" y="11"/>
                              </a:lnTo>
                              <a:lnTo>
                                <a:pt x="10595" y="9"/>
                              </a:lnTo>
                              <a:lnTo>
                                <a:pt x="10595" y="5"/>
                              </a:lnTo>
                              <a:lnTo>
                                <a:pt x="10596" y="3"/>
                              </a:lnTo>
                              <a:lnTo>
                                <a:pt x="10599" y="0"/>
                              </a:lnTo>
                              <a:lnTo>
                                <a:pt x="10600" y="0"/>
                              </a:lnTo>
                              <a:lnTo>
                                <a:pt x="10605" y="0"/>
                              </a:lnTo>
                              <a:lnTo>
                                <a:pt x="10606" y="0"/>
                              </a:lnTo>
                              <a:lnTo>
                                <a:pt x="10609" y="3"/>
                              </a:lnTo>
                              <a:lnTo>
                                <a:pt x="10610" y="5"/>
                              </a:lnTo>
                              <a:lnTo>
                                <a:pt x="10610" y="9"/>
                              </a:lnTo>
                              <a:lnTo>
                                <a:pt x="10609" y="11"/>
                              </a:lnTo>
                              <a:lnTo>
                                <a:pt x="10606" y="14"/>
                              </a:lnTo>
                              <a:lnTo>
                                <a:pt x="10605" y="15"/>
                              </a:lnTo>
                              <a:close/>
                              <a:moveTo>
                                <a:pt x="10635" y="15"/>
                              </a:moveTo>
                              <a:lnTo>
                                <a:pt x="10630" y="15"/>
                              </a:lnTo>
                              <a:lnTo>
                                <a:pt x="10629" y="14"/>
                              </a:lnTo>
                              <a:lnTo>
                                <a:pt x="10626" y="11"/>
                              </a:lnTo>
                              <a:lnTo>
                                <a:pt x="10625" y="9"/>
                              </a:lnTo>
                              <a:lnTo>
                                <a:pt x="10625" y="5"/>
                              </a:lnTo>
                              <a:lnTo>
                                <a:pt x="10626" y="3"/>
                              </a:lnTo>
                              <a:lnTo>
                                <a:pt x="10629" y="0"/>
                              </a:lnTo>
                              <a:lnTo>
                                <a:pt x="10630" y="0"/>
                              </a:lnTo>
                              <a:lnTo>
                                <a:pt x="10635" y="0"/>
                              </a:lnTo>
                              <a:lnTo>
                                <a:pt x="10636" y="0"/>
                              </a:lnTo>
                              <a:lnTo>
                                <a:pt x="10639" y="3"/>
                              </a:lnTo>
                              <a:lnTo>
                                <a:pt x="10640" y="5"/>
                              </a:lnTo>
                              <a:lnTo>
                                <a:pt x="10640" y="9"/>
                              </a:lnTo>
                              <a:lnTo>
                                <a:pt x="10639" y="11"/>
                              </a:lnTo>
                              <a:lnTo>
                                <a:pt x="10636" y="14"/>
                              </a:lnTo>
                              <a:lnTo>
                                <a:pt x="10635" y="15"/>
                              </a:lnTo>
                              <a:close/>
                              <a:moveTo>
                                <a:pt x="10665" y="15"/>
                              </a:moveTo>
                              <a:lnTo>
                                <a:pt x="10660" y="15"/>
                              </a:lnTo>
                              <a:lnTo>
                                <a:pt x="10659" y="14"/>
                              </a:lnTo>
                              <a:lnTo>
                                <a:pt x="10656" y="11"/>
                              </a:lnTo>
                              <a:lnTo>
                                <a:pt x="10655" y="9"/>
                              </a:lnTo>
                              <a:lnTo>
                                <a:pt x="10655" y="5"/>
                              </a:lnTo>
                              <a:lnTo>
                                <a:pt x="10656" y="3"/>
                              </a:lnTo>
                              <a:lnTo>
                                <a:pt x="10659" y="0"/>
                              </a:lnTo>
                              <a:lnTo>
                                <a:pt x="10660" y="0"/>
                              </a:lnTo>
                              <a:lnTo>
                                <a:pt x="10665" y="0"/>
                              </a:lnTo>
                              <a:lnTo>
                                <a:pt x="10666" y="0"/>
                              </a:lnTo>
                              <a:lnTo>
                                <a:pt x="10669" y="3"/>
                              </a:lnTo>
                              <a:lnTo>
                                <a:pt x="10670" y="5"/>
                              </a:lnTo>
                              <a:lnTo>
                                <a:pt x="10670" y="9"/>
                              </a:lnTo>
                              <a:lnTo>
                                <a:pt x="10669" y="11"/>
                              </a:lnTo>
                              <a:lnTo>
                                <a:pt x="10666" y="14"/>
                              </a:lnTo>
                              <a:lnTo>
                                <a:pt x="10665" y="15"/>
                              </a:lnTo>
                              <a:close/>
                              <a:moveTo>
                                <a:pt x="10695" y="15"/>
                              </a:moveTo>
                              <a:lnTo>
                                <a:pt x="10690" y="15"/>
                              </a:lnTo>
                              <a:lnTo>
                                <a:pt x="10689" y="14"/>
                              </a:lnTo>
                              <a:lnTo>
                                <a:pt x="10686" y="11"/>
                              </a:lnTo>
                              <a:lnTo>
                                <a:pt x="10685" y="9"/>
                              </a:lnTo>
                              <a:lnTo>
                                <a:pt x="10685" y="5"/>
                              </a:lnTo>
                              <a:lnTo>
                                <a:pt x="10686" y="3"/>
                              </a:lnTo>
                              <a:lnTo>
                                <a:pt x="10689" y="0"/>
                              </a:lnTo>
                              <a:lnTo>
                                <a:pt x="10690" y="0"/>
                              </a:lnTo>
                              <a:lnTo>
                                <a:pt x="10695" y="0"/>
                              </a:lnTo>
                              <a:lnTo>
                                <a:pt x="10696" y="0"/>
                              </a:lnTo>
                              <a:lnTo>
                                <a:pt x="10699" y="3"/>
                              </a:lnTo>
                              <a:lnTo>
                                <a:pt x="10700" y="5"/>
                              </a:lnTo>
                              <a:lnTo>
                                <a:pt x="10700" y="9"/>
                              </a:lnTo>
                              <a:lnTo>
                                <a:pt x="10699" y="11"/>
                              </a:lnTo>
                              <a:lnTo>
                                <a:pt x="10696" y="14"/>
                              </a:lnTo>
                              <a:lnTo>
                                <a:pt x="10695" y="15"/>
                              </a:lnTo>
                              <a:close/>
                              <a:moveTo>
                                <a:pt x="10725" y="15"/>
                              </a:moveTo>
                              <a:lnTo>
                                <a:pt x="10720" y="15"/>
                              </a:lnTo>
                              <a:lnTo>
                                <a:pt x="10719" y="14"/>
                              </a:lnTo>
                              <a:lnTo>
                                <a:pt x="10716" y="11"/>
                              </a:lnTo>
                              <a:lnTo>
                                <a:pt x="10715" y="9"/>
                              </a:lnTo>
                              <a:lnTo>
                                <a:pt x="10715" y="5"/>
                              </a:lnTo>
                              <a:lnTo>
                                <a:pt x="10716" y="3"/>
                              </a:lnTo>
                              <a:lnTo>
                                <a:pt x="10719" y="0"/>
                              </a:lnTo>
                              <a:lnTo>
                                <a:pt x="10720" y="0"/>
                              </a:lnTo>
                              <a:lnTo>
                                <a:pt x="10725" y="0"/>
                              </a:lnTo>
                              <a:lnTo>
                                <a:pt x="10726" y="0"/>
                              </a:lnTo>
                              <a:lnTo>
                                <a:pt x="10729" y="3"/>
                              </a:lnTo>
                              <a:lnTo>
                                <a:pt x="10730" y="5"/>
                              </a:lnTo>
                              <a:lnTo>
                                <a:pt x="10730" y="9"/>
                              </a:lnTo>
                              <a:lnTo>
                                <a:pt x="10729" y="11"/>
                              </a:lnTo>
                              <a:lnTo>
                                <a:pt x="10726" y="14"/>
                              </a:lnTo>
                              <a:lnTo>
                                <a:pt x="10725" y="15"/>
                              </a:lnTo>
                              <a:close/>
                              <a:moveTo>
                                <a:pt x="10755" y="15"/>
                              </a:moveTo>
                              <a:lnTo>
                                <a:pt x="10751" y="15"/>
                              </a:lnTo>
                              <a:lnTo>
                                <a:pt x="10749" y="14"/>
                              </a:lnTo>
                              <a:lnTo>
                                <a:pt x="10746" y="11"/>
                              </a:lnTo>
                              <a:lnTo>
                                <a:pt x="10745" y="9"/>
                              </a:lnTo>
                              <a:lnTo>
                                <a:pt x="10745" y="5"/>
                              </a:lnTo>
                              <a:lnTo>
                                <a:pt x="10746" y="3"/>
                              </a:lnTo>
                              <a:lnTo>
                                <a:pt x="10749" y="0"/>
                              </a:lnTo>
                              <a:lnTo>
                                <a:pt x="10751" y="0"/>
                              </a:lnTo>
                              <a:lnTo>
                                <a:pt x="10755" y="0"/>
                              </a:lnTo>
                              <a:lnTo>
                                <a:pt x="10756" y="0"/>
                              </a:lnTo>
                              <a:lnTo>
                                <a:pt x="10759" y="3"/>
                              </a:lnTo>
                              <a:lnTo>
                                <a:pt x="10760" y="5"/>
                              </a:lnTo>
                              <a:lnTo>
                                <a:pt x="10760" y="9"/>
                              </a:lnTo>
                              <a:lnTo>
                                <a:pt x="10759" y="11"/>
                              </a:lnTo>
                              <a:lnTo>
                                <a:pt x="10756" y="14"/>
                              </a:lnTo>
                              <a:lnTo>
                                <a:pt x="10755" y="15"/>
                              </a:lnTo>
                              <a:close/>
                              <a:moveTo>
                                <a:pt x="10785" y="15"/>
                              </a:moveTo>
                              <a:lnTo>
                                <a:pt x="10781" y="15"/>
                              </a:lnTo>
                              <a:lnTo>
                                <a:pt x="10779" y="14"/>
                              </a:lnTo>
                              <a:lnTo>
                                <a:pt x="10776" y="11"/>
                              </a:lnTo>
                              <a:lnTo>
                                <a:pt x="10775" y="9"/>
                              </a:lnTo>
                              <a:lnTo>
                                <a:pt x="10775" y="5"/>
                              </a:lnTo>
                              <a:lnTo>
                                <a:pt x="10776" y="3"/>
                              </a:lnTo>
                              <a:lnTo>
                                <a:pt x="10779" y="0"/>
                              </a:lnTo>
                              <a:lnTo>
                                <a:pt x="10781" y="0"/>
                              </a:lnTo>
                              <a:lnTo>
                                <a:pt x="10785" y="0"/>
                              </a:lnTo>
                              <a:lnTo>
                                <a:pt x="10786" y="0"/>
                              </a:lnTo>
                              <a:lnTo>
                                <a:pt x="10789" y="3"/>
                              </a:lnTo>
                              <a:lnTo>
                                <a:pt x="10790" y="5"/>
                              </a:lnTo>
                              <a:lnTo>
                                <a:pt x="10790" y="9"/>
                              </a:lnTo>
                              <a:lnTo>
                                <a:pt x="10789" y="11"/>
                              </a:lnTo>
                              <a:lnTo>
                                <a:pt x="10786" y="14"/>
                              </a:lnTo>
                              <a:lnTo>
                                <a:pt x="10785" y="15"/>
                              </a:lnTo>
                              <a:close/>
                              <a:moveTo>
                                <a:pt x="10815" y="15"/>
                              </a:moveTo>
                              <a:lnTo>
                                <a:pt x="10811" y="15"/>
                              </a:lnTo>
                              <a:lnTo>
                                <a:pt x="10809" y="14"/>
                              </a:lnTo>
                              <a:lnTo>
                                <a:pt x="10806" y="11"/>
                              </a:lnTo>
                              <a:lnTo>
                                <a:pt x="10805" y="9"/>
                              </a:lnTo>
                              <a:lnTo>
                                <a:pt x="10805" y="5"/>
                              </a:lnTo>
                              <a:lnTo>
                                <a:pt x="10806" y="3"/>
                              </a:lnTo>
                              <a:lnTo>
                                <a:pt x="10809" y="0"/>
                              </a:lnTo>
                              <a:lnTo>
                                <a:pt x="10811" y="0"/>
                              </a:lnTo>
                              <a:lnTo>
                                <a:pt x="10815" y="0"/>
                              </a:lnTo>
                              <a:lnTo>
                                <a:pt x="10816" y="0"/>
                              </a:lnTo>
                              <a:lnTo>
                                <a:pt x="10819" y="3"/>
                              </a:lnTo>
                              <a:lnTo>
                                <a:pt x="10820" y="5"/>
                              </a:lnTo>
                              <a:lnTo>
                                <a:pt x="10820" y="9"/>
                              </a:lnTo>
                              <a:lnTo>
                                <a:pt x="10819" y="11"/>
                              </a:lnTo>
                              <a:lnTo>
                                <a:pt x="10816" y="14"/>
                              </a:lnTo>
                              <a:lnTo>
                                <a:pt x="10815" y="15"/>
                              </a:lnTo>
                              <a:close/>
                              <a:moveTo>
                                <a:pt x="10845" y="15"/>
                              </a:moveTo>
                              <a:lnTo>
                                <a:pt x="10841" y="15"/>
                              </a:lnTo>
                              <a:lnTo>
                                <a:pt x="10839" y="14"/>
                              </a:lnTo>
                              <a:lnTo>
                                <a:pt x="10836" y="11"/>
                              </a:lnTo>
                              <a:lnTo>
                                <a:pt x="10835" y="9"/>
                              </a:lnTo>
                              <a:lnTo>
                                <a:pt x="10835" y="5"/>
                              </a:lnTo>
                              <a:lnTo>
                                <a:pt x="10836" y="3"/>
                              </a:lnTo>
                              <a:lnTo>
                                <a:pt x="10839" y="0"/>
                              </a:lnTo>
                              <a:lnTo>
                                <a:pt x="10841" y="0"/>
                              </a:lnTo>
                              <a:lnTo>
                                <a:pt x="10845" y="0"/>
                              </a:lnTo>
                              <a:lnTo>
                                <a:pt x="10846" y="0"/>
                              </a:lnTo>
                              <a:lnTo>
                                <a:pt x="10849" y="3"/>
                              </a:lnTo>
                              <a:lnTo>
                                <a:pt x="10850" y="5"/>
                              </a:lnTo>
                              <a:lnTo>
                                <a:pt x="10850" y="9"/>
                              </a:lnTo>
                              <a:lnTo>
                                <a:pt x="10849" y="11"/>
                              </a:lnTo>
                              <a:lnTo>
                                <a:pt x="10846" y="14"/>
                              </a:lnTo>
                              <a:lnTo>
                                <a:pt x="10845" y="15"/>
                              </a:lnTo>
                              <a:close/>
                              <a:moveTo>
                                <a:pt x="10875" y="15"/>
                              </a:moveTo>
                              <a:lnTo>
                                <a:pt x="10871" y="15"/>
                              </a:lnTo>
                              <a:lnTo>
                                <a:pt x="10869" y="14"/>
                              </a:lnTo>
                              <a:lnTo>
                                <a:pt x="10866" y="11"/>
                              </a:lnTo>
                              <a:lnTo>
                                <a:pt x="10865" y="9"/>
                              </a:lnTo>
                              <a:lnTo>
                                <a:pt x="10865" y="5"/>
                              </a:lnTo>
                              <a:lnTo>
                                <a:pt x="10866" y="3"/>
                              </a:lnTo>
                              <a:lnTo>
                                <a:pt x="10869" y="0"/>
                              </a:lnTo>
                              <a:lnTo>
                                <a:pt x="10871" y="0"/>
                              </a:lnTo>
                              <a:lnTo>
                                <a:pt x="10875" y="0"/>
                              </a:lnTo>
                              <a:lnTo>
                                <a:pt x="10876" y="0"/>
                              </a:lnTo>
                              <a:lnTo>
                                <a:pt x="10879" y="3"/>
                              </a:lnTo>
                              <a:lnTo>
                                <a:pt x="10880" y="5"/>
                              </a:lnTo>
                              <a:lnTo>
                                <a:pt x="10880" y="9"/>
                              </a:lnTo>
                              <a:lnTo>
                                <a:pt x="10879" y="11"/>
                              </a:lnTo>
                              <a:lnTo>
                                <a:pt x="10876" y="14"/>
                              </a:lnTo>
                              <a:lnTo>
                                <a:pt x="10875" y="15"/>
                              </a:lnTo>
                              <a:close/>
                              <a:moveTo>
                                <a:pt x="10905" y="15"/>
                              </a:moveTo>
                              <a:lnTo>
                                <a:pt x="10901" y="15"/>
                              </a:lnTo>
                              <a:lnTo>
                                <a:pt x="10899" y="14"/>
                              </a:lnTo>
                              <a:lnTo>
                                <a:pt x="10896" y="11"/>
                              </a:lnTo>
                              <a:lnTo>
                                <a:pt x="10895" y="9"/>
                              </a:lnTo>
                              <a:lnTo>
                                <a:pt x="10895" y="5"/>
                              </a:lnTo>
                              <a:lnTo>
                                <a:pt x="10896" y="3"/>
                              </a:lnTo>
                              <a:lnTo>
                                <a:pt x="10899" y="0"/>
                              </a:lnTo>
                              <a:lnTo>
                                <a:pt x="10901" y="0"/>
                              </a:lnTo>
                              <a:lnTo>
                                <a:pt x="10905" y="0"/>
                              </a:lnTo>
                              <a:lnTo>
                                <a:pt x="10906" y="0"/>
                              </a:lnTo>
                              <a:lnTo>
                                <a:pt x="10909" y="3"/>
                              </a:lnTo>
                              <a:lnTo>
                                <a:pt x="10910" y="5"/>
                              </a:lnTo>
                              <a:lnTo>
                                <a:pt x="10910" y="9"/>
                              </a:lnTo>
                              <a:lnTo>
                                <a:pt x="10909" y="11"/>
                              </a:lnTo>
                              <a:lnTo>
                                <a:pt x="10906" y="14"/>
                              </a:lnTo>
                              <a:lnTo>
                                <a:pt x="10905" y="15"/>
                              </a:lnTo>
                              <a:close/>
                              <a:moveTo>
                                <a:pt x="10935" y="15"/>
                              </a:moveTo>
                              <a:lnTo>
                                <a:pt x="10931" y="15"/>
                              </a:lnTo>
                              <a:lnTo>
                                <a:pt x="10929" y="14"/>
                              </a:lnTo>
                              <a:lnTo>
                                <a:pt x="10926" y="11"/>
                              </a:lnTo>
                              <a:lnTo>
                                <a:pt x="10925" y="9"/>
                              </a:lnTo>
                              <a:lnTo>
                                <a:pt x="10925" y="5"/>
                              </a:lnTo>
                              <a:lnTo>
                                <a:pt x="10926" y="3"/>
                              </a:lnTo>
                              <a:lnTo>
                                <a:pt x="10929" y="0"/>
                              </a:lnTo>
                              <a:lnTo>
                                <a:pt x="10931" y="0"/>
                              </a:lnTo>
                              <a:lnTo>
                                <a:pt x="10935" y="0"/>
                              </a:lnTo>
                              <a:lnTo>
                                <a:pt x="10937" y="0"/>
                              </a:lnTo>
                              <a:lnTo>
                                <a:pt x="10939" y="3"/>
                              </a:lnTo>
                              <a:lnTo>
                                <a:pt x="10940" y="5"/>
                              </a:lnTo>
                              <a:lnTo>
                                <a:pt x="10940" y="9"/>
                              </a:lnTo>
                              <a:lnTo>
                                <a:pt x="10939" y="11"/>
                              </a:lnTo>
                              <a:lnTo>
                                <a:pt x="10937" y="14"/>
                              </a:lnTo>
                              <a:lnTo>
                                <a:pt x="10935" y="15"/>
                              </a:lnTo>
                              <a:close/>
                              <a:moveTo>
                                <a:pt x="10965" y="15"/>
                              </a:moveTo>
                              <a:lnTo>
                                <a:pt x="10961" y="15"/>
                              </a:lnTo>
                              <a:lnTo>
                                <a:pt x="10959" y="14"/>
                              </a:lnTo>
                              <a:lnTo>
                                <a:pt x="10956" y="11"/>
                              </a:lnTo>
                              <a:lnTo>
                                <a:pt x="10955" y="9"/>
                              </a:lnTo>
                              <a:lnTo>
                                <a:pt x="10955" y="5"/>
                              </a:lnTo>
                              <a:lnTo>
                                <a:pt x="10956" y="3"/>
                              </a:lnTo>
                              <a:lnTo>
                                <a:pt x="10959" y="0"/>
                              </a:lnTo>
                              <a:lnTo>
                                <a:pt x="10961" y="0"/>
                              </a:lnTo>
                              <a:lnTo>
                                <a:pt x="10965" y="0"/>
                              </a:lnTo>
                              <a:lnTo>
                                <a:pt x="10967" y="0"/>
                              </a:lnTo>
                              <a:lnTo>
                                <a:pt x="10969" y="3"/>
                              </a:lnTo>
                              <a:lnTo>
                                <a:pt x="10970" y="5"/>
                              </a:lnTo>
                              <a:lnTo>
                                <a:pt x="10970" y="9"/>
                              </a:lnTo>
                              <a:lnTo>
                                <a:pt x="10969" y="11"/>
                              </a:lnTo>
                              <a:lnTo>
                                <a:pt x="10967" y="14"/>
                              </a:lnTo>
                              <a:lnTo>
                                <a:pt x="10965" y="15"/>
                              </a:lnTo>
                              <a:close/>
                              <a:moveTo>
                                <a:pt x="10995" y="15"/>
                              </a:moveTo>
                              <a:lnTo>
                                <a:pt x="10991" y="15"/>
                              </a:lnTo>
                              <a:lnTo>
                                <a:pt x="10989" y="14"/>
                              </a:lnTo>
                              <a:lnTo>
                                <a:pt x="10986" y="11"/>
                              </a:lnTo>
                              <a:lnTo>
                                <a:pt x="10985" y="9"/>
                              </a:lnTo>
                              <a:lnTo>
                                <a:pt x="10985" y="5"/>
                              </a:lnTo>
                              <a:lnTo>
                                <a:pt x="10986" y="3"/>
                              </a:lnTo>
                              <a:lnTo>
                                <a:pt x="10989" y="0"/>
                              </a:lnTo>
                              <a:lnTo>
                                <a:pt x="10991" y="0"/>
                              </a:lnTo>
                              <a:lnTo>
                                <a:pt x="10995" y="0"/>
                              </a:lnTo>
                              <a:lnTo>
                                <a:pt x="10997" y="0"/>
                              </a:lnTo>
                              <a:lnTo>
                                <a:pt x="10999" y="3"/>
                              </a:lnTo>
                              <a:lnTo>
                                <a:pt x="11000" y="5"/>
                              </a:lnTo>
                              <a:lnTo>
                                <a:pt x="11000" y="9"/>
                              </a:lnTo>
                              <a:lnTo>
                                <a:pt x="10999" y="11"/>
                              </a:lnTo>
                              <a:lnTo>
                                <a:pt x="10997" y="14"/>
                              </a:lnTo>
                              <a:lnTo>
                                <a:pt x="10995" y="15"/>
                              </a:lnTo>
                              <a:close/>
                              <a:moveTo>
                                <a:pt x="11025" y="15"/>
                              </a:moveTo>
                              <a:lnTo>
                                <a:pt x="11021" y="15"/>
                              </a:lnTo>
                              <a:lnTo>
                                <a:pt x="11019" y="14"/>
                              </a:lnTo>
                              <a:lnTo>
                                <a:pt x="11016" y="11"/>
                              </a:lnTo>
                              <a:lnTo>
                                <a:pt x="11015" y="9"/>
                              </a:lnTo>
                              <a:lnTo>
                                <a:pt x="11015" y="5"/>
                              </a:lnTo>
                              <a:lnTo>
                                <a:pt x="11016" y="3"/>
                              </a:lnTo>
                              <a:lnTo>
                                <a:pt x="11019" y="0"/>
                              </a:lnTo>
                              <a:lnTo>
                                <a:pt x="11021" y="0"/>
                              </a:lnTo>
                              <a:lnTo>
                                <a:pt x="11025" y="0"/>
                              </a:lnTo>
                              <a:lnTo>
                                <a:pt x="11027" y="0"/>
                              </a:lnTo>
                              <a:lnTo>
                                <a:pt x="11029" y="3"/>
                              </a:lnTo>
                              <a:lnTo>
                                <a:pt x="11030" y="5"/>
                              </a:lnTo>
                              <a:lnTo>
                                <a:pt x="11030" y="9"/>
                              </a:lnTo>
                              <a:lnTo>
                                <a:pt x="11029" y="11"/>
                              </a:lnTo>
                              <a:lnTo>
                                <a:pt x="11027" y="14"/>
                              </a:lnTo>
                              <a:lnTo>
                                <a:pt x="11025" y="15"/>
                              </a:lnTo>
                              <a:close/>
                              <a:moveTo>
                                <a:pt x="11055" y="15"/>
                              </a:moveTo>
                              <a:lnTo>
                                <a:pt x="11051" y="15"/>
                              </a:lnTo>
                              <a:lnTo>
                                <a:pt x="11049" y="14"/>
                              </a:lnTo>
                              <a:lnTo>
                                <a:pt x="11046" y="11"/>
                              </a:lnTo>
                              <a:lnTo>
                                <a:pt x="11045" y="9"/>
                              </a:lnTo>
                              <a:lnTo>
                                <a:pt x="11045" y="5"/>
                              </a:lnTo>
                              <a:lnTo>
                                <a:pt x="11046" y="3"/>
                              </a:lnTo>
                              <a:lnTo>
                                <a:pt x="11049" y="0"/>
                              </a:lnTo>
                              <a:lnTo>
                                <a:pt x="11051" y="0"/>
                              </a:lnTo>
                              <a:lnTo>
                                <a:pt x="11055" y="0"/>
                              </a:lnTo>
                              <a:lnTo>
                                <a:pt x="11057" y="0"/>
                              </a:lnTo>
                              <a:lnTo>
                                <a:pt x="11060" y="3"/>
                              </a:lnTo>
                              <a:lnTo>
                                <a:pt x="11060" y="5"/>
                              </a:lnTo>
                              <a:lnTo>
                                <a:pt x="11060" y="9"/>
                              </a:lnTo>
                              <a:lnTo>
                                <a:pt x="11060" y="11"/>
                              </a:lnTo>
                              <a:lnTo>
                                <a:pt x="11057" y="14"/>
                              </a:lnTo>
                              <a:lnTo>
                                <a:pt x="11055" y="15"/>
                              </a:lnTo>
                              <a:close/>
                              <a:moveTo>
                                <a:pt x="11085" y="15"/>
                              </a:moveTo>
                              <a:lnTo>
                                <a:pt x="11081" y="15"/>
                              </a:lnTo>
                              <a:lnTo>
                                <a:pt x="11079" y="14"/>
                              </a:lnTo>
                              <a:lnTo>
                                <a:pt x="11076" y="11"/>
                              </a:lnTo>
                              <a:lnTo>
                                <a:pt x="11075" y="9"/>
                              </a:lnTo>
                              <a:lnTo>
                                <a:pt x="11075" y="5"/>
                              </a:lnTo>
                              <a:lnTo>
                                <a:pt x="11076" y="3"/>
                              </a:lnTo>
                              <a:lnTo>
                                <a:pt x="11079" y="0"/>
                              </a:lnTo>
                              <a:lnTo>
                                <a:pt x="11081" y="0"/>
                              </a:lnTo>
                              <a:lnTo>
                                <a:pt x="11085" y="0"/>
                              </a:lnTo>
                              <a:lnTo>
                                <a:pt x="11087" y="0"/>
                              </a:lnTo>
                              <a:lnTo>
                                <a:pt x="11090" y="3"/>
                              </a:lnTo>
                              <a:lnTo>
                                <a:pt x="11090" y="5"/>
                              </a:lnTo>
                              <a:lnTo>
                                <a:pt x="11090" y="9"/>
                              </a:lnTo>
                              <a:lnTo>
                                <a:pt x="11090" y="11"/>
                              </a:lnTo>
                              <a:lnTo>
                                <a:pt x="11087" y="14"/>
                              </a:lnTo>
                              <a:lnTo>
                                <a:pt x="11085" y="15"/>
                              </a:lnTo>
                              <a:close/>
                              <a:moveTo>
                                <a:pt x="11115" y="15"/>
                              </a:moveTo>
                              <a:lnTo>
                                <a:pt x="11111" y="15"/>
                              </a:lnTo>
                              <a:lnTo>
                                <a:pt x="11109" y="14"/>
                              </a:lnTo>
                              <a:lnTo>
                                <a:pt x="11106" y="11"/>
                              </a:lnTo>
                              <a:lnTo>
                                <a:pt x="11105" y="9"/>
                              </a:lnTo>
                              <a:lnTo>
                                <a:pt x="11105" y="5"/>
                              </a:lnTo>
                              <a:lnTo>
                                <a:pt x="11106" y="3"/>
                              </a:lnTo>
                              <a:lnTo>
                                <a:pt x="11109" y="0"/>
                              </a:lnTo>
                              <a:lnTo>
                                <a:pt x="11111" y="0"/>
                              </a:lnTo>
                              <a:lnTo>
                                <a:pt x="11115" y="0"/>
                              </a:lnTo>
                              <a:lnTo>
                                <a:pt x="11117" y="0"/>
                              </a:lnTo>
                              <a:lnTo>
                                <a:pt x="11120" y="3"/>
                              </a:lnTo>
                              <a:lnTo>
                                <a:pt x="11120" y="5"/>
                              </a:lnTo>
                              <a:lnTo>
                                <a:pt x="11120" y="9"/>
                              </a:lnTo>
                              <a:lnTo>
                                <a:pt x="11120" y="11"/>
                              </a:lnTo>
                              <a:lnTo>
                                <a:pt x="11117" y="14"/>
                              </a:lnTo>
                              <a:lnTo>
                                <a:pt x="11115" y="15"/>
                              </a:lnTo>
                              <a:close/>
                              <a:moveTo>
                                <a:pt x="11145" y="15"/>
                              </a:moveTo>
                              <a:lnTo>
                                <a:pt x="11141" y="15"/>
                              </a:lnTo>
                              <a:lnTo>
                                <a:pt x="11139" y="14"/>
                              </a:lnTo>
                              <a:lnTo>
                                <a:pt x="11136" y="11"/>
                              </a:lnTo>
                              <a:lnTo>
                                <a:pt x="11135" y="9"/>
                              </a:lnTo>
                              <a:lnTo>
                                <a:pt x="11135" y="5"/>
                              </a:lnTo>
                              <a:lnTo>
                                <a:pt x="11136" y="3"/>
                              </a:lnTo>
                              <a:lnTo>
                                <a:pt x="11139" y="0"/>
                              </a:lnTo>
                              <a:lnTo>
                                <a:pt x="11141" y="0"/>
                              </a:lnTo>
                              <a:lnTo>
                                <a:pt x="11145" y="0"/>
                              </a:lnTo>
                              <a:lnTo>
                                <a:pt x="11147" y="0"/>
                              </a:lnTo>
                              <a:lnTo>
                                <a:pt x="11150" y="3"/>
                              </a:lnTo>
                              <a:lnTo>
                                <a:pt x="11150" y="5"/>
                              </a:lnTo>
                              <a:lnTo>
                                <a:pt x="11150" y="9"/>
                              </a:lnTo>
                              <a:lnTo>
                                <a:pt x="11150" y="11"/>
                              </a:lnTo>
                              <a:lnTo>
                                <a:pt x="11147" y="14"/>
                              </a:lnTo>
                              <a:lnTo>
                                <a:pt x="11145" y="15"/>
                              </a:lnTo>
                              <a:close/>
                              <a:moveTo>
                                <a:pt x="11175" y="15"/>
                              </a:moveTo>
                              <a:lnTo>
                                <a:pt x="11171" y="15"/>
                              </a:lnTo>
                              <a:lnTo>
                                <a:pt x="11169" y="14"/>
                              </a:lnTo>
                              <a:lnTo>
                                <a:pt x="11166" y="11"/>
                              </a:lnTo>
                              <a:lnTo>
                                <a:pt x="11165" y="9"/>
                              </a:lnTo>
                              <a:lnTo>
                                <a:pt x="11165" y="5"/>
                              </a:lnTo>
                              <a:lnTo>
                                <a:pt x="11166" y="3"/>
                              </a:lnTo>
                              <a:lnTo>
                                <a:pt x="11169" y="0"/>
                              </a:lnTo>
                              <a:lnTo>
                                <a:pt x="11171" y="0"/>
                              </a:lnTo>
                              <a:lnTo>
                                <a:pt x="11175" y="0"/>
                              </a:lnTo>
                              <a:lnTo>
                                <a:pt x="11177" y="0"/>
                              </a:lnTo>
                              <a:lnTo>
                                <a:pt x="11180" y="3"/>
                              </a:lnTo>
                              <a:lnTo>
                                <a:pt x="11180" y="5"/>
                              </a:lnTo>
                              <a:lnTo>
                                <a:pt x="11180" y="9"/>
                              </a:lnTo>
                              <a:lnTo>
                                <a:pt x="11180" y="11"/>
                              </a:lnTo>
                              <a:lnTo>
                                <a:pt x="11177" y="14"/>
                              </a:lnTo>
                              <a:lnTo>
                                <a:pt x="11175" y="15"/>
                              </a:lnTo>
                              <a:close/>
                              <a:moveTo>
                                <a:pt x="11205" y="15"/>
                              </a:moveTo>
                              <a:lnTo>
                                <a:pt x="11201" y="15"/>
                              </a:lnTo>
                              <a:lnTo>
                                <a:pt x="11199" y="14"/>
                              </a:lnTo>
                              <a:lnTo>
                                <a:pt x="11196" y="11"/>
                              </a:lnTo>
                              <a:lnTo>
                                <a:pt x="11195" y="9"/>
                              </a:lnTo>
                              <a:lnTo>
                                <a:pt x="11195" y="5"/>
                              </a:lnTo>
                              <a:lnTo>
                                <a:pt x="11196" y="3"/>
                              </a:lnTo>
                              <a:lnTo>
                                <a:pt x="11199" y="0"/>
                              </a:lnTo>
                              <a:lnTo>
                                <a:pt x="11201" y="0"/>
                              </a:lnTo>
                              <a:lnTo>
                                <a:pt x="11205" y="0"/>
                              </a:lnTo>
                              <a:lnTo>
                                <a:pt x="11207" y="0"/>
                              </a:lnTo>
                              <a:lnTo>
                                <a:pt x="11210" y="3"/>
                              </a:lnTo>
                              <a:lnTo>
                                <a:pt x="11210" y="5"/>
                              </a:lnTo>
                              <a:lnTo>
                                <a:pt x="11210" y="9"/>
                              </a:lnTo>
                              <a:lnTo>
                                <a:pt x="11210" y="11"/>
                              </a:lnTo>
                              <a:lnTo>
                                <a:pt x="11207" y="14"/>
                              </a:lnTo>
                              <a:lnTo>
                                <a:pt x="11205" y="15"/>
                              </a:lnTo>
                              <a:close/>
                              <a:moveTo>
                                <a:pt x="11235" y="15"/>
                              </a:moveTo>
                              <a:lnTo>
                                <a:pt x="11231" y="15"/>
                              </a:lnTo>
                              <a:lnTo>
                                <a:pt x="11229" y="14"/>
                              </a:lnTo>
                              <a:lnTo>
                                <a:pt x="11226" y="11"/>
                              </a:lnTo>
                              <a:lnTo>
                                <a:pt x="11225" y="9"/>
                              </a:lnTo>
                              <a:lnTo>
                                <a:pt x="11225" y="5"/>
                              </a:lnTo>
                              <a:lnTo>
                                <a:pt x="11226" y="3"/>
                              </a:lnTo>
                              <a:lnTo>
                                <a:pt x="11229" y="0"/>
                              </a:lnTo>
                              <a:lnTo>
                                <a:pt x="11231" y="0"/>
                              </a:lnTo>
                              <a:lnTo>
                                <a:pt x="11235" y="0"/>
                              </a:lnTo>
                              <a:lnTo>
                                <a:pt x="11237" y="0"/>
                              </a:lnTo>
                              <a:lnTo>
                                <a:pt x="11240" y="3"/>
                              </a:lnTo>
                              <a:lnTo>
                                <a:pt x="11240" y="5"/>
                              </a:lnTo>
                              <a:lnTo>
                                <a:pt x="11240" y="9"/>
                              </a:lnTo>
                              <a:lnTo>
                                <a:pt x="11240" y="11"/>
                              </a:lnTo>
                              <a:lnTo>
                                <a:pt x="11237" y="14"/>
                              </a:lnTo>
                              <a:lnTo>
                                <a:pt x="11235" y="15"/>
                              </a:lnTo>
                              <a:close/>
                              <a:moveTo>
                                <a:pt x="11265" y="15"/>
                              </a:moveTo>
                              <a:lnTo>
                                <a:pt x="11261" y="15"/>
                              </a:lnTo>
                              <a:lnTo>
                                <a:pt x="11259" y="14"/>
                              </a:lnTo>
                              <a:lnTo>
                                <a:pt x="11256" y="11"/>
                              </a:lnTo>
                              <a:lnTo>
                                <a:pt x="11255" y="9"/>
                              </a:lnTo>
                              <a:lnTo>
                                <a:pt x="11255" y="5"/>
                              </a:lnTo>
                              <a:lnTo>
                                <a:pt x="11256" y="3"/>
                              </a:lnTo>
                              <a:lnTo>
                                <a:pt x="11259" y="0"/>
                              </a:lnTo>
                              <a:lnTo>
                                <a:pt x="11261" y="0"/>
                              </a:lnTo>
                              <a:lnTo>
                                <a:pt x="11265" y="0"/>
                              </a:lnTo>
                              <a:lnTo>
                                <a:pt x="11267" y="0"/>
                              </a:lnTo>
                              <a:lnTo>
                                <a:pt x="11270" y="3"/>
                              </a:lnTo>
                              <a:lnTo>
                                <a:pt x="11270" y="5"/>
                              </a:lnTo>
                              <a:lnTo>
                                <a:pt x="11270" y="9"/>
                              </a:lnTo>
                              <a:lnTo>
                                <a:pt x="11270" y="11"/>
                              </a:lnTo>
                              <a:lnTo>
                                <a:pt x="11267" y="14"/>
                              </a:lnTo>
                              <a:lnTo>
                                <a:pt x="11265" y="15"/>
                              </a:lnTo>
                              <a:close/>
                              <a:moveTo>
                                <a:pt x="11295" y="15"/>
                              </a:moveTo>
                              <a:lnTo>
                                <a:pt x="11291" y="15"/>
                              </a:lnTo>
                              <a:lnTo>
                                <a:pt x="11289" y="14"/>
                              </a:lnTo>
                              <a:lnTo>
                                <a:pt x="11286" y="11"/>
                              </a:lnTo>
                              <a:lnTo>
                                <a:pt x="11285" y="9"/>
                              </a:lnTo>
                              <a:lnTo>
                                <a:pt x="11285" y="5"/>
                              </a:lnTo>
                              <a:lnTo>
                                <a:pt x="11286" y="3"/>
                              </a:lnTo>
                              <a:lnTo>
                                <a:pt x="11289" y="0"/>
                              </a:lnTo>
                              <a:lnTo>
                                <a:pt x="11291" y="0"/>
                              </a:lnTo>
                              <a:lnTo>
                                <a:pt x="11295" y="0"/>
                              </a:lnTo>
                              <a:lnTo>
                                <a:pt x="11297" y="0"/>
                              </a:lnTo>
                              <a:lnTo>
                                <a:pt x="11300" y="3"/>
                              </a:lnTo>
                              <a:lnTo>
                                <a:pt x="11300" y="5"/>
                              </a:lnTo>
                              <a:lnTo>
                                <a:pt x="11300" y="9"/>
                              </a:lnTo>
                              <a:lnTo>
                                <a:pt x="11300" y="11"/>
                              </a:lnTo>
                              <a:lnTo>
                                <a:pt x="11297" y="14"/>
                              </a:lnTo>
                              <a:lnTo>
                                <a:pt x="11295" y="15"/>
                              </a:lnTo>
                              <a:close/>
                              <a:moveTo>
                                <a:pt x="11325" y="15"/>
                              </a:moveTo>
                              <a:lnTo>
                                <a:pt x="11321" y="15"/>
                              </a:lnTo>
                              <a:lnTo>
                                <a:pt x="11319" y="14"/>
                              </a:lnTo>
                              <a:lnTo>
                                <a:pt x="11316" y="11"/>
                              </a:lnTo>
                              <a:lnTo>
                                <a:pt x="11315" y="9"/>
                              </a:lnTo>
                              <a:lnTo>
                                <a:pt x="11315" y="5"/>
                              </a:lnTo>
                              <a:lnTo>
                                <a:pt x="11316" y="3"/>
                              </a:lnTo>
                              <a:lnTo>
                                <a:pt x="11319" y="0"/>
                              </a:lnTo>
                              <a:lnTo>
                                <a:pt x="11321" y="0"/>
                              </a:lnTo>
                              <a:lnTo>
                                <a:pt x="11325" y="0"/>
                              </a:lnTo>
                              <a:lnTo>
                                <a:pt x="11327" y="0"/>
                              </a:lnTo>
                              <a:lnTo>
                                <a:pt x="11330" y="3"/>
                              </a:lnTo>
                              <a:lnTo>
                                <a:pt x="11330" y="5"/>
                              </a:lnTo>
                              <a:lnTo>
                                <a:pt x="11330" y="9"/>
                              </a:lnTo>
                              <a:lnTo>
                                <a:pt x="11330" y="11"/>
                              </a:lnTo>
                              <a:lnTo>
                                <a:pt x="11327" y="14"/>
                              </a:lnTo>
                              <a:lnTo>
                                <a:pt x="11325" y="15"/>
                              </a:lnTo>
                              <a:close/>
                              <a:moveTo>
                                <a:pt x="11355" y="15"/>
                              </a:moveTo>
                              <a:lnTo>
                                <a:pt x="11351" y="15"/>
                              </a:lnTo>
                              <a:lnTo>
                                <a:pt x="11349" y="14"/>
                              </a:lnTo>
                              <a:lnTo>
                                <a:pt x="11346" y="11"/>
                              </a:lnTo>
                              <a:lnTo>
                                <a:pt x="11345" y="9"/>
                              </a:lnTo>
                              <a:lnTo>
                                <a:pt x="11345" y="5"/>
                              </a:lnTo>
                              <a:lnTo>
                                <a:pt x="11346" y="3"/>
                              </a:lnTo>
                              <a:lnTo>
                                <a:pt x="11349" y="0"/>
                              </a:lnTo>
                              <a:lnTo>
                                <a:pt x="11351" y="0"/>
                              </a:lnTo>
                              <a:lnTo>
                                <a:pt x="11355" y="0"/>
                              </a:lnTo>
                              <a:lnTo>
                                <a:pt x="11357" y="0"/>
                              </a:lnTo>
                              <a:lnTo>
                                <a:pt x="11360" y="3"/>
                              </a:lnTo>
                              <a:lnTo>
                                <a:pt x="11360" y="5"/>
                              </a:lnTo>
                              <a:lnTo>
                                <a:pt x="11360" y="9"/>
                              </a:lnTo>
                              <a:lnTo>
                                <a:pt x="11360" y="11"/>
                              </a:lnTo>
                              <a:lnTo>
                                <a:pt x="11357" y="14"/>
                              </a:lnTo>
                              <a:lnTo>
                                <a:pt x="11355" y="15"/>
                              </a:lnTo>
                              <a:close/>
                              <a:moveTo>
                                <a:pt x="11385" y="15"/>
                              </a:moveTo>
                              <a:lnTo>
                                <a:pt x="11381" y="15"/>
                              </a:lnTo>
                              <a:lnTo>
                                <a:pt x="11379" y="14"/>
                              </a:lnTo>
                              <a:lnTo>
                                <a:pt x="11376" y="11"/>
                              </a:lnTo>
                              <a:lnTo>
                                <a:pt x="11375" y="9"/>
                              </a:lnTo>
                              <a:lnTo>
                                <a:pt x="11375" y="5"/>
                              </a:lnTo>
                              <a:lnTo>
                                <a:pt x="11376" y="3"/>
                              </a:lnTo>
                              <a:lnTo>
                                <a:pt x="11379" y="0"/>
                              </a:lnTo>
                              <a:lnTo>
                                <a:pt x="11381" y="0"/>
                              </a:lnTo>
                              <a:lnTo>
                                <a:pt x="11385" y="0"/>
                              </a:lnTo>
                              <a:lnTo>
                                <a:pt x="11387" y="0"/>
                              </a:lnTo>
                              <a:lnTo>
                                <a:pt x="11390" y="3"/>
                              </a:lnTo>
                              <a:lnTo>
                                <a:pt x="11390" y="5"/>
                              </a:lnTo>
                              <a:lnTo>
                                <a:pt x="11390" y="9"/>
                              </a:lnTo>
                              <a:lnTo>
                                <a:pt x="11390" y="11"/>
                              </a:lnTo>
                              <a:lnTo>
                                <a:pt x="11387" y="14"/>
                              </a:lnTo>
                              <a:lnTo>
                                <a:pt x="11385" y="15"/>
                              </a:lnTo>
                              <a:close/>
                              <a:moveTo>
                                <a:pt x="11415" y="15"/>
                              </a:moveTo>
                              <a:lnTo>
                                <a:pt x="11411" y="15"/>
                              </a:lnTo>
                              <a:lnTo>
                                <a:pt x="11409" y="14"/>
                              </a:lnTo>
                              <a:lnTo>
                                <a:pt x="11406" y="11"/>
                              </a:lnTo>
                              <a:lnTo>
                                <a:pt x="11405" y="9"/>
                              </a:lnTo>
                              <a:lnTo>
                                <a:pt x="11405" y="5"/>
                              </a:lnTo>
                              <a:lnTo>
                                <a:pt x="11406" y="3"/>
                              </a:lnTo>
                              <a:lnTo>
                                <a:pt x="11409" y="0"/>
                              </a:lnTo>
                              <a:lnTo>
                                <a:pt x="11411" y="0"/>
                              </a:lnTo>
                              <a:lnTo>
                                <a:pt x="11415" y="0"/>
                              </a:lnTo>
                              <a:lnTo>
                                <a:pt x="11417" y="0"/>
                              </a:lnTo>
                              <a:lnTo>
                                <a:pt x="11420" y="3"/>
                              </a:lnTo>
                              <a:lnTo>
                                <a:pt x="11420" y="5"/>
                              </a:lnTo>
                              <a:lnTo>
                                <a:pt x="11420" y="9"/>
                              </a:lnTo>
                              <a:lnTo>
                                <a:pt x="11420" y="11"/>
                              </a:lnTo>
                              <a:lnTo>
                                <a:pt x="11417" y="14"/>
                              </a:lnTo>
                              <a:lnTo>
                                <a:pt x="11415" y="15"/>
                              </a:lnTo>
                              <a:close/>
                              <a:moveTo>
                                <a:pt x="11445" y="15"/>
                              </a:moveTo>
                              <a:lnTo>
                                <a:pt x="11441" y="15"/>
                              </a:lnTo>
                              <a:lnTo>
                                <a:pt x="11439" y="14"/>
                              </a:lnTo>
                              <a:lnTo>
                                <a:pt x="11436" y="11"/>
                              </a:lnTo>
                              <a:lnTo>
                                <a:pt x="11435" y="9"/>
                              </a:lnTo>
                              <a:lnTo>
                                <a:pt x="11435" y="5"/>
                              </a:lnTo>
                              <a:lnTo>
                                <a:pt x="11436" y="3"/>
                              </a:lnTo>
                              <a:lnTo>
                                <a:pt x="11439" y="0"/>
                              </a:lnTo>
                              <a:lnTo>
                                <a:pt x="11441" y="0"/>
                              </a:lnTo>
                              <a:lnTo>
                                <a:pt x="11445" y="0"/>
                              </a:lnTo>
                              <a:lnTo>
                                <a:pt x="11447" y="0"/>
                              </a:lnTo>
                              <a:lnTo>
                                <a:pt x="11450" y="3"/>
                              </a:lnTo>
                              <a:lnTo>
                                <a:pt x="11450" y="5"/>
                              </a:lnTo>
                              <a:lnTo>
                                <a:pt x="11450" y="9"/>
                              </a:lnTo>
                              <a:lnTo>
                                <a:pt x="11450" y="11"/>
                              </a:lnTo>
                              <a:lnTo>
                                <a:pt x="11447" y="14"/>
                              </a:lnTo>
                              <a:lnTo>
                                <a:pt x="11445" y="15"/>
                              </a:lnTo>
                              <a:close/>
                              <a:moveTo>
                                <a:pt x="11475" y="15"/>
                              </a:moveTo>
                              <a:lnTo>
                                <a:pt x="11471" y="15"/>
                              </a:lnTo>
                              <a:lnTo>
                                <a:pt x="11469" y="14"/>
                              </a:lnTo>
                              <a:lnTo>
                                <a:pt x="11466" y="11"/>
                              </a:lnTo>
                              <a:lnTo>
                                <a:pt x="11465" y="9"/>
                              </a:lnTo>
                              <a:lnTo>
                                <a:pt x="11465" y="5"/>
                              </a:lnTo>
                              <a:lnTo>
                                <a:pt x="11466" y="3"/>
                              </a:lnTo>
                              <a:lnTo>
                                <a:pt x="11469" y="0"/>
                              </a:lnTo>
                              <a:lnTo>
                                <a:pt x="11471" y="0"/>
                              </a:lnTo>
                              <a:lnTo>
                                <a:pt x="11475" y="0"/>
                              </a:lnTo>
                              <a:lnTo>
                                <a:pt x="11477" y="0"/>
                              </a:lnTo>
                              <a:lnTo>
                                <a:pt x="11480" y="3"/>
                              </a:lnTo>
                              <a:lnTo>
                                <a:pt x="11480" y="5"/>
                              </a:lnTo>
                              <a:lnTo>
                                <a:pt x="11480" y="9"/>
                              </a:lnTo>
                              <a:lnTo>
                                <a:pt x="11480" y="11"/>
                              </a:lnTo>
                              <a:lnTo>
                                <a:pt x="11477" y="14"/>
                              </a:lnTo>
                              <a:lnTo>
                                <a:pt x="11475" y="15"/>
                              </a:lnTo>
                              <a:close/>
                              <a:moveTo>
                                <a:pt x="11505" y="15"/>
                              </a:moveTo>
                              <a:lnTo>
                                <a:pt x="11501" y="15"/>
                              </a:lnTo>
                              <a:lnTo>
                                <a:pt x="11499" y="14"/>
                              </a:lnTo>
                              <a:lnTo>
                                <a:pt x="11496" y="11"/>
                              </a:lnTo>
                              <a:lnTo>
                                <a:pt x="11495" y="9"/>
                              </a:lnTo>
                              <a:lnTo>
                                <a:pt x="11495" y="5"/>
                              </a:lnTo>
                              <a:lnTo>
                                <a:pt x="11496" y="3"/>
                              </a:lnTo>
                              <a:lnTo>
                                <a:pt x="11499" y="0"/>
                              </a:lnTo>
                              <a:lnTo>
                                <a:pt x="11501" y="0"/>
                              </a:lnTo>
                              <a:lnTo>
                                <a:pt x="11505" y="0"/>
                              </a:lnTo>
                              <a:lnTo>
                                <a:pt x="11507" y="0"/>
                              </a:lnTo>
                              <a:lnTo>
                                <a:pt x="11510" y="3"/>
                              </a:lnTo>
                              <a:lnTo>
                                <a:pt x="11510" y="5"/>
                              </a:lnTo>
                              <a:lnTo>
                                <a:pt x="11510" y="9"/>
                              </a:lnTo>
                              <a:lnTo>
                                <a:pt x="11510" y="11"/>
                              </a:lnTo>
                              <a:lnTo>
                                <a:pt x="11507" y="14"/>
                              </a:lnTo>
                              <a:lnTo>
                                <a:pt x="11505" y="15"/>
                              </a:lnTo>
                              <a:close/>
                              <a:moveTo>
                                <a:pt x="11535" y="15"/>
                              </a:moveTo>
                              <a:lnTo>
                                <a:pt x="11531" y="15"/>
                              </a:lnTo>
                              <a:lnTo>
                                <a:pt x="11529" y="14"/>
                              </a:lnTo>
                              <a:lnTo>
                                <a:pt x="11526" y="11"/>
                              </a:lnTo>
                              <a:lnTo>
                                <a:pt x="11525" y="9"/>
                              </a:lnTo>
                              <a:lnTo>
                                <a:pt x="11525" y="5"/>
                              </a:lnTo>
                              <a:lnTo>
                                <a:pt x="11526" y="3"/>
                              </a:lnTo>
                              <a:lnTo>
                                <a:pt x="11529" y="0"/>
                              </a:lnTo>
                              <a:lnTo>
                                <a:pt x="11531" y="0"/>
                              </a:lnTo>
                              <a:lnTo>
                                <a:pt x="11535" y="0"/>
                              </a:lnTo>
                              <a:lnTo>
                                <a:pt x="11537" y="0"/>
                              </a:lnTo>
                              <a:lnTo>
                                <a:pt x="11540" y="3"/>
                              </a:lnTo>
                              <a:lnTo>
                                <a:pt x="11540" y="5"/>
                              </a:lnTo>
                              <a:lnTo>
                                <a:pt x="11540" y="9"/>
                              </a:lnTo>
                              <a:lnTo>
                                <a:pt x="11540" y="11"/>
                              </a:lnTo>
                              <a:lnTo>
                                <a:pt x="11537" y="14"/>
                              </a:lnTo>
                              <a:lnTo>
                                <a:pt x="11535" y="15"/>
                              </a:lnTo>
                              <a:close/>
                              <a:moveTo>
                                <a:pt x="11565" y="15"/>
                              </a:moveTo>
                              <a:lnTo>
                                <a:pt x="11561" y="15"/>
                              </a:lnTo>
                              <a:lnTo>
                                <a:pt x="11559" y="14"/>
                              </a:lnTo>
                              <a:lnTo>
                                <a:pt x="11556" y="11"/>
                              </a:lnTo>
                              <a:lnTo>
                                <a:pt x="11555" y="9"/>
                              </a:lnTo>
                              <a:lnTo>
                                <a:pt x="11555" y="5"/>
                              </a:lnTo>
                              <a:lnTo>
                                <a:pt x="11556" y="3"/>
                              </a:lnTo>
                              <a:lnTo>
                                <a:pt x="11559" y="0"/>
                              </a:lnTo>
                              <a:lnTo>
                                <a:pt x="11561" y="0"/>
                              </a:lnTo>
                              <a:lnTo>
                                <a:pt x="11565" y="0"/>
                              </a:lnTo>
                              <a:lnTo>
                                <a:pt x="11567" y="0"/>
                              </a:lnTo>
                              <a:lnTo>
                                <a:pt x="11570" y="3"/>
                              </a:lnTo>
                              <a:lnTo>
                                <a:pt x="11570" y="5"/>
                              </a:lnTo>
                              <a:lnTo>
                                <a:pt x="11570" y="9"/>
                              </a:lnTo>
                              <a:lnTo>
                                <a:pt x="11570" y="11"/>
                              </a:lnTo>
                              <a:lnTo>
                                <a:pt x="11567" y="14"/>
                              </a:lnTo>
                              <a:lnTo>
                                <a:pt x="11565" y="15"/>
                              </a:lnTo>
                              <a:close/>
                              <a:moveTo>
                                <a:pt x="11595" y="15"/>
                              </a:moveTo>
                              <a:lnTo>
                                <a:pt x="11591" y="15"/>
                              </a:lnTo>
                              <a:lnTo>
                                <a:pt x="11589" y="14"/>
                              </a:lnTo>
                              <a:lnTo>
                                <a:pt x="11586" y="11"/>
                              </a:lnTo>
                              <a:lnTo>
                                <a:pt x="11585" y="9"/>
                              </a:lnTo>
                              <a:lnTo>
                                <a:pt x="11585" y="5"/>
                              </a:lnTo>
                              <a:lnTo>
                                <a:pt x="11586" y="3"/>
                              </a:lnTo>
                              <a:lnTo>
                                <a:pt x="11589" y="0"/>
                              </a:lnTo>
                              <a:lnTo>
                                <a:pt x="11591" y="0"/>
                              </a:lnTo>
                              <a:lnTo>
                                <a:pt x="11595" y="0"/>
                              </a:lnTo>
                              <a:lnTo>
                                <a:pt x="11597" y="0"/>
                              </a:lnTo>
                              <a:lnTo>
                                <a:pt x="11600" y="3"/>
                              </a:lnTo>
                              <a:lnTo>
                                <a:pt x="11601" y="5"/>
                              </a:lnTo>
                              <a:lnTo>
                                <a:pt x="11601" y="9"/>
                              </a:lnTo>
                              <a:lnTo>
                                <a:pt x="11600" y="11"/>
                              </a:lnTo>
                              <a:lnTo>
                                <a:pt x="11597" y="14"/>
                              </a:lnTo>
                              <a:lnTo>
                                <a:pt x="11595" y="15"/>
                              </a:lnTo>
                              <a:close/>
                              <a:moveTo>
                                <a:pt x="11625" y="15"/>
                              </a:moveTo>
                              <a:lnTo>
                                <a:pt x="11621" y="15"/>
                              </a:lnTo>
                              <a:lnTo>
                                <a:pt x="11619" y="14"/>
                              </a:lnTo>
                              <a:lnTo>
                                <a:pt x="11616" y="11"/>
                              </a:lnTo>
                              <a:lnTo>
                                <a:pt x="11616" y="9"/>
                              </a:lnTo>
                              <a:lnTo>
                                <a:pt x="11616" y="5"/>
                              </a:lnTo>
                              <a:lnTo>
                                <a:pt x="11616" y="3"/>
                              </a:lnTo>
                              <a:lnTo>
                                <a:pt x="11619" y="0"/>
                              </a:lnTo>
                              <a:lnTo>
                                <a:pt x="11621" y="0"/>
                              </a:lnTo>
                              <a:lnTo>
                                <a:pt x="11625" y="0"/>
                              </a:lnTo>
                              <a:lnTo>
                                <a:pt x="11627" y="0"/>
                              </a:lnTo>
                              <a:lnTo>
                                <a:pt x="11630" y="3"/>
                              </a:lnTo>
                              <a:lnTo>
                                <a:pt x="11631" y="5"/>
                              </a:lnTo>
                              <a:lnTo>
                                <a:pt x="11631" y="9"/>
                              </a:lnTo>
                              <a:lnTo>
                                <a:pt x="11630" y="11"/>
                              </a:lnTo>
                              <a:lnTo>
                                <a:pt x="11627" y="14"/>
                              </a:lnTo>
                              <a:lnTo>
                                <a:pt x="11625" y="15"/>
                              </a:lnTo>
                              <a:close/>
                              <a:moveTo>
                                <a:pt x="11655" y="15"/>
                              </a:moveTo>
                              <a:lnTo>
                                <a:pt x="11651" y="15"/>
                              </a:lnTo>
                              <a:lnTo>
                                <a:pt x="11649" y="14"/>
                              </a:lnTo>
                              <a:lnTo>
                                <a:pt x="11646" y="11"/>
                              </a:lnTo>
                              <a:lnTo>
                                <a:pt x="11646" y="9"/>
                              </a:lnTo>
                              <a:lnTo>
                                <a:pt x="11646" y="5"/>
                              </a:lnTo>
                              <a:lnTo>
                                <a:pt x="11646" y="3"/>
                              </a:lnTo>
                              <a:lnTo>
                                <a:pt x="11649" y="0"/>
                              </a:lnTo>
                              <a:lnTo>
                                <a:pt x="11651" y="0"/>
                              </a:lnTo>
                              <a:lnTo>
                                <a:pt x="11655" y="0"/>
                              </a:lnTo>
                              <a:lnTo>
                                <a:pt x="11657" y="0"/>
                              </a:lnTo>
                              <a:lnTo>
                                <a:pt x="11660" y="3"/>
                              </a:lnTo>
                              <a:lnTo>
                                <a:pt x="11661" y="5"/>
                              </a:lnTo>
                              <a:lnTo>
                                <a:pt x="11661" y="9"/>
                              </a:lnTo>
                              <a:lnTo>
                                <a:pt x="11660" y="11"/>
                              </a:lnTo>
                              <a:lnTo>
                                <a:pt x="11657" y="14"/>
                              </a:lnTo>
                              <a:lnTo>
                                <a:pt x="11655" y="15"/>
                              </a:lnTo>
                              <a:close/>
                              <a:moveTo>
                                <a:pt x="11685" y="15"/>
                              </a:moveTo>
                              <a:lnTo>
                                <a:pt x="11681" y="15"/>
                              </a:lnTo>
                              <a:lnTo>
                                <a:pt x="11679" y="14"/>
                              </a:lnTo>
                              <a:lnTo>
                                <a:pt x="11676" y="11"/>
                              </a:lnTo>
                              <a:lnTo>
                                <a:pt x="11676" y="9"/>
                              </a:lnTo>
                              <a:lnTo>
                                <a:pt x="11676" y="5"/>
                              </a:lnTo>
                              <a:lnTo>
                                <a:pt x="11676" y="3"/>
                              </a:lnTo>
                              <a:lnTo>
                                <a:pt x="11679" y="0"/>
                              </a:lnTo>
                              <a:lnTo>
                                <a:pt x="11681" y="0"/>
                              </a:lnTo>
                              <a:lnTo>
                                <a:pt x="11685" y="0"/>
                              </a:lnTo>
                              <a:lnTo>
                                <a:pt x="11687" y="0"/>
                              </a:lnTo>
                              <a:lnTo>
                                <a:pt x="11690" y="3"/>
                              </a:lnTo>
                              <a:lnTo>
                                <a:pt x="11691" y="5"/>
                              </a:lnTo>
                              <a:lnTo>
                                <a:pt x="11691" y="9"/>
                              </a:lnTo>
                              <a:lnTo>
                                <a:pt x="11690" y="11"/>
                              </a:lnTo>
                              <a:lnTo>
                                <a:pt x="11687" y="14"/>
                              </a:lnTo>
                              <a:lnTo>
                                <a:pt x="11685" y="15"/>
                              </a:lnTo>
                              <a:close/>
                              <a:moveTo>
                                <a:pt x="11715" y="15"/>
                              </a:moveTo>
                              <a:lnTo>
                                <a:pt x="11711" y="15"/>
                              </a:lnTo>
                              <a:lnTo>
                                <a:pt x="11709" y="14"/>
                              </a:lnTo>
                              <a:lnTo>
                                <a:pt x="11706" y="11"/>
                              </a:lnTo>
                              <a:lnTo>
                                <a:pt x="11706" y="9"/>
                              </a:lnTo>
                              <a:lnTo>
                                <a:pt x="11706" y="5"/>
                              </a:lnTo>
                              <a:lnTo>
                                <a:pt x="11706" y="3"/>
                              </a:lnTo>
                              <a:lnTo>
                                <a:pt x="11709" y="0"/>
                              </a:lnTo>
                              <a:lnTo>
                                <a:pt x="11711" y="0"/>
                              </a:lnTo>
                              <a:lnTo>
                                <a:pt x="11715" y="0"/>
                              </a:lnTo>
                              <a:lnTo>
                                <a:pt x="11717" y="0"/>
                              </a:lnTo>
                              <a:lnTo>
                                <a:pt x="11720" y="3"/>
                              </a:lnTo>
                              <a:lnTo>
                                <a:pt x="11721" y="5"/>
                              </a:lnTo>
                              <a:lnTo>
                                <a:pt x="11721" y="9"/>
                              </a:lnTo>
                              <a:lnTo>
                                <a:pt x="11720" y="11"/>
                              </a:lnTo>
                              <a:lnTo>
                                <a:pt x="11717" y="14"/>
                              </a:lnTo>
                              <a:lnTo>
                                <a:pt x="11715" y="15"/>
                              </a:lnTo>
                              <a:close/>
                              <a:moveTo>
                                <a:pt x="11745" y="15"/>
                              </a:moveTo>
                              <a:lnTo>
                                <a:pt x="11741" y="15"/>
                              </a:lnTo>
                              <a:lnTo>
                                <a:pt x="11739" y="14"/>
                              </a:lnTo>
                              <a:lnTo>
                                <a:pt x="11736" y="11"/>
                              </a:lnTo>
                              <a:lnTo>
                                <a:pt x="11736" y="9"/>
                              </a:lnTo>
                              <a:lnTo>
                                <a:pt x="11736" y="5"/>
                              </a:lnTo>
                              <a:lnTo>
                                <a:pt x="11736" y="3"/>
                              </a:lnTo>
                              <a:lnTo>
                                <a:pt x="11739" y="0"/>
                              </a:lnTo>
                              <a:lnTo>
                                <a:pt x="11741" y="0"/>
                              </a:lnTo>
                              <a:lnTo>
                                <a:pt x="11745" y="0"/>
                              </a:lnTo>
                              <a:lnTo>
                                <a:pt x="11747" y="0"/>
                              </a:lnTo>
                              <a:lnTo>
                                <a:pt x="11750" y="3"/>
                              </a:lnTo>
                              <a:lnTo>
                                <a:pt x="11751" y="5"/>
                              </a:lnTo>
                              <a:lnTo>
                                <a:pt x="11751" y="9"/>
                              </a:lnTo>
                              <a:lnTo>
                                <a:pt x="11750" y="11"/>
                              </a:lnTo>
                              <a:lnTo>
                                <a:pt x="11747" y="14"/>
                              </a:lnTo>
                              <a:lnTo>
                                <a:pt x="11745" y="15"/>
                              </a:lnTo>
                              <a:close/>
                              <a:moveTo>
                                <a:pt x="11775" y="15"/>
                              </a:moveTo>
                              <a:lnTo>
                                <a:pt x="11771" y="15"/>
                              </a:lnTo>
                              <a:lnTo>
                                <a:pt x="11769" y="14"/>
                              </a:lnTo>
                              <a:lnTo>
                                <a:pt x="11766" y="11"/>
                              </a:lnTo>
                              <a:lnTo>
                                <a:pt x="11766" y="9"/>
                              </a:lnTo>
                              <a:lnTo>
                                <a:pt x="11766" y="5"/>
                              </a:lnTo>
                              <a:lnTo>
                                <a:pt x="11766" y="3"/>
                              </a:lnTo>
                              <a:lnTo>
                                <a:pt x="11769" y="0"/>
                              </a:lnTo>
                              <a:lnTo>
                                <a:pt x="11771" y="0"/>
                              </a:lnTo>
                              <a:lnTo>
                                <a:pt x="11775" y="0"/>
                              </a:lnTo>
                              <a:lnTo>
                                <a:pt x="11777" y="0"/>
                              </a:lnTo>
                              <a:lnTo>
                                <a:pt x="11780" y="3"/>
                              </a:lnTo>
                              <a:lnTo>
                                <a:pt x="11781" y="5"/>
                              </a:lnTo>
                              <a:lnTo>
                                <a:pt x="11781" y="9"/>
                              </a:lnTo>
                              <a:lnTo>
                                <a:pt x="11780" y="11"/>
                              </a:lnTo>
                              <a:lnTo>
                                <a:pt x="11777" y="14"/>
                              </a:lnTo>
                              <a:lnTo>
                                <a:pt x="11775" y="15"/>
                              </a:lnTo>
                              <a:close/>
                              <a:moveTo>
                                <a:pt x="11805" y="15"/>
                              </a:moveTo>
                              <a:lnTo>
                                <a:pt x="11801" y="15"/>
                              </a:lnTo>
                              <a:lnTo>
                                <a:pt x="11799" y="14"/>
                              </a:lnTo>
                              <a:lnTo>
                                <a:pt x="11796" y="11"/>
                              </a:lnTo>
                              <a:lnTo>
                                <a:pt x="11796" y="9"/>
                              </a:lnTo>
                              <a:lnTo>
                                <a:pt x="11796" y="5"/>
                              </a:lnTo>
                              <a:lnTo>
                                <a:pt x="11796" y="3"/>
                              </a:lnTo>
                              <a:lnTo>
                                <a:pt x="11799" y="0"/>
                              </a:lnTo>
                              <a:lnTo>
                                <a:pt x="11801" y="0"/>
                              </a:lnTo>
                              <a:lnTo>
                                <a:pt x="11805" y="0"/>
                              </a:lnTo>
                              <a:lnTo>
                                <a:pt x="11807" y="0"/>
                              </a:lnTo>
                              <a:lnTo>
                                <a:pt x="11810" y="3"/>
                              </a:lnTo>
                              <a:lnTo>
                                <a:pt x="11811" y="5"/>
                              </a:lnTo>
                              <a:lnTo>
                                <a:pt x="11811" y="9"/>
                              </a:lnTo>
                              <a:lnTo>
                                <a:pt x="11810" y="11"/>
                              </a:lnTo>
                              <a:lnTo>
                                <a:pt x="11807" y="14"/>
                              </a:lnTo>
                              <a:lnTo>
                                <a:pt x="11805" y="15"/>
                              </a:lnTo>
                              <a:close/>
                              <a:moveTo>
                                <a:pt x="11835" y="15"/>
                              </a:moveTo>
                              <a:lnTo>
                                <a:pt x="11831" y="15"/>
                              </a:lnTo>
                              <a:lnTo>
                                <a:pt x="11829" y="14"/>
                              </a:lnTo>
                              <a:lnTo>
                                <a:pt x="11826" y="11"/>
                              </a:lnTo>
                              <a:lnTo>
                                <a:pt x="11826" y="9"/>
                              </a:lnTo>
                              <a:lnTo>
                                <a:pt x="11826" y="5"/>
                              </a:lnTo>
                              <a:lnTo>
                                <a:pt x="11826" y="3"/>
                              </a:lnTo>
                              <a:lnTo>
                                <a:pt x="11829" y="0"/>
                              </a:lnTo>
                              <a:lnTo>
                                <a:pt x="11831" y="0"/>
                              </a:lnTo>
                              <a:lnTo>
                                <a:pt x="11835" y="0"/>
                              </a:lnTo>
                              <a:lnTo>
                                <a:pt x="11837" y="0"/>
                              </a:lnTo>
                              <a:lnTo>
                                <a:pt x="11840" y="3"/>
                              </a:lnTo>
                              <a:lnTo>
                                <a:pt x="11841" y="5"/>
                              </a:lnTo>
                              <a:lnTo>
                                <a:pt x="11841" y="9"/>
                              </a:lnTo>
                              <a:lnTo>
                                <a:pt x="11840" y="11"/>
                              </a:lnTo>
                              <a:lnTo>
                                <a:pt x="11837" y="14"/>
                              </a:lnTo>
                              <a:lnTo>
                                <a:pt x="11835" y="15"/>
                              </a:lnTo>
                              <a:close/>
                              <a:moveTo>
                                <a:pt x="11865" y="15"/>
                              </a:moveTo>
                              <a:lnTo>
                                <a:pt x="11861" y="15"/>
                              </a:lnTo>
                              <a:lnTo>
                                <a:pt x="11859" y="14"/>
                              </a:lnTo>
                              <a:lnTo>
                                <a:pt x="11856" y="11"/>
                              </a:lnTo>
                              <a:lnTo>
                                <a:pt x="11856" y="9"/>
                              </a:lnTo>
                              <a:lnTo>
                                <a:pt x="11856" y="5"/>
                              </a:lnTo>
                              <a:lnTo>
                                <a:pt x="11856" y="3"/>
                              </a:lnTo>
                              <a:lnTo>
                                <a:pt x="11859" y="0"/>
                              </a:lnTo>
                              <a:lnTo>
                                <a:pt x="11861" y="0"/>
                              </a:lnTo>
                              <a:lnTo>
                                <a:pt x="11865" y="0"/>
                              </a:lnTo>
                              <a:lnTo>
                                <a:pt x="11867" y="0"/>
                              </a:lnTo>
                              <a:lnTo>
                                <a:pt x="11870" y="3"/>
                              </a:lnTo>
                              <a:lnTo>
                                <a:pt x="11871" y="5"/>
                              </a:lnTo>
                              <a:lnTo>
                                <a:pt x="11871" y="9"/>
                              </a:lnTo>
                              <a:lnTo>
                                <a:pt x="11870" y="11"/>
                              </a:lnTo>
                              <a:lnTo>
                                <a:pt x="11867" y="14"/>
                              </a:lnTo>
                              <a:lnTo>
                                <a:pt x="11865" y="15"/>
                              </a:lnTo>
                              <a:close/>
                              <a:moveTo>
                                <a:pt x="11895" y="15"/>
                              </a:moveTo>
                              <a:lnTo>
                                <a:pt x="11891" y="15"/>
                              </a:lnTo>
                              <a:lnTo>
                                <a:pt x="11889" y="14"/>
                              </a:lnTo>
                              <a:lnTo>
                                <a:pt x="11886" y="11"/>
                              </a:lnTo>
                              <a:lnTo>
                                <a:pt x="11886" y="9"/>
                              </a:lnTo>
                              <a:lnTo>
                                <a:pt x="11886" y="5"/>
                              </a:lnTo>
                              <a:lnTo>
                                <a:pt x="11886" y="3"/>
                              </a:lnTo>
                              <a:lnTo>
                                <a:pt x="11889" y="0"/>
                              </a:lnTo>
                              <a:lnTo>
                                <a:pt x="11891" y="0"/>
                              </a:lnTo>
                              <a:lnTo>
                                <a:pt x="11895" y="0"/>
                              </a:lnTo>
                              <a:lnTo>
                                <a:pt x="11897" y="0"/>
                              </a:lnTo>
                              <a:lnTo>
                                <a:pt x="11900" y="3"/>
                              </a:lnTo>
                              <a:lnTo>
                                <a:pt x="11901" y="5"/>
                              </a:lnTo>
                              <a:lnTo>
                                <a:pt x="11901" y="9"/>
                              </a:lnTo>
                              <a:lnTo>
                                <a:pt x="11900" y="11"/>
                              </a:lnTo>
                              <a:lnTo>
                                <a:pt x="11897" y="14"/>
                              </a:lnTo>
                              <a:lnTo>
                                <a:pt x="11895" y="15"/>
                              </a:lnTo>
                              <a:close/>
                              <a:moveTo>
                                <a:pt x="11925" y="15"/>
                              </a:moveTo>
                              <a:lnTo>
                                <a:pt x="11921" y="15"/>
                              </a:lnTo>
                              <a:lnTo>
                                <a:pt x="11919" y="14"/>
                              </a:lnTo>
                              <a:lnTo>
                                <a:pt x="11916" y="11"/>
                              </a:lnTo>
                              <a:lnTo>
                                <a:pt x="11916" y="9"/>
                              </a:lnTo>
                              <a:lnTo>
                                <a:pt x="11916" y="5"/>
                              </a:lnTo>
                              <a:lnTo>
                                <a:pt x="11916" y="3"/>
                              </a:lnTo>
                              <a:lnTo>
                                <a:pt x="11919" y="0"/>
                              </a:lnTo>
                              <a:lnTo>
                                <a:pt x="11921" y="0"/>
                              </a:lnTo>
                              <a:lnTo>
                                <a:pt x="11925" y="0"/>
                              </a:lnTo>
                              <a:lnTo>
                                <a:pt x="11927" y="0"/>
                              </a:lnTo>
                              <a:lnTo>
                                <a:pt x="11930" y="3"/>
                              </a:lnTo>
                              <a:lnTo>
                                <a:pt x="11931" y="5"/>
                              </a:lnTo>
                              <a:lnTo>
                                <a:pt x="11931" y="9"/>
                              </a:lnTo>
                              <a:lnTo>
                                <a:pt x="11930" y="11"/>
                              </a:lnTo>
                              <a:lnTo>
                                <a:pt x="11927" y="14"/>
                              </a:lnTo>
                              <a:lnTo>
                                <a:pt x="11925" y="15"/>
                              </a:lnTo>
                              <a:close/>
                              <a:moveTo>
                                <a:pt x="11955" y="15"/>
                              </a:moveTo>
                              <a:lnTo>
                                <a:pt x="11951" y="15"/>
                              </a:lnTo>
                              <a:lnTo>
                                <a:pt x="11949" y="14"/>
                              </a:lnTo>
                              <a:lnTo>
                                <a:pt x="11946" y="11"/>
                              </a:lnTo>
                              <a:lnTo>
                                <a:pt x="11946" y="9"/>
                              </a:lnTo>
                              <a:lnTo>
                                <a:pt x="11946" y="5"/>
                              </a:lnTo>
                              <a:lnTo>
                                <a:pt x="11946" y="3"/>
                              </a:lnTo>
                              <a:lnTo>
                                <a:pt x="11949" y="0"/>
                              </a:lnTo>
                              <a:lnTo>
                                <a:pt x="11951" y="0"/>
                              </a:lnTo>
                              <a:lnTo>
                                <a:pt x="11955" y="0"/>
                              </a:lnTo>
                              <a:lnTo>
                                <a:pt x="11957" y="0"/>
                              </a:lnTo>
                              <a:lnTo>
                                <a:pt x="11960" y="3"/>
                              </a:lnTo>
                              <a:lnTo>
                                <a:pt x="11961" y="5"/>
                              </a:lnTo>
                              <a:lnTo>
                                <a:pt x="11961" y="9"/>
                              </a:lnTo>
                              <a:lnTo>
                                <a:pt x="11960" y="11"/>
                              </a:lnTo>
                              <a:lnTo>
                                <a:pt x="11957" y="14"/>
                              </a:lnTo>
                              <a:lnTo>
                                <a:pt x="11955" y="15"/>
                              </a:lnTo>
                              <a:close/>
                              <a:moveTo>
                                <a:pt x="11985" y="15"/>
                              </a:moveTo>
                              <a:lnTo>
                                <a:pt x="11981" y="15"/>
                              </a:lnTo>
                              <a:lnTo>
                                <a:pt x="11979" y="14"/>
                              </a:lnTo>
                              <a:lnTo>
                                <a:pt x="11976" y="11"/>
                              </a:lnTo>
                              <a:lnTo>
                                <a:pt x="11976" y="9"/>
                              </a:lnTo>
                              <a:lnTo>
                                <a:pt x="11976" y="5"/>
                              </a:lnTo>
                              <a:lnTo>
                                <a:pt x="11976" y="3"/>
                              </a:lnTo>
                              <a:lnTo>
                                <a:pt x="11979" y="0"/>
                              </a:lnTo>
                              <a:lnTo>
                                <a:pt x="11981" y="0"/>
                              </a:lnTo>
                              <a:lnTo>
                                <a:pt x="11985" y="0"/>
                              </a:lnTo>
                              <a:lnTo>
                                <a:pt x="11987" y="0"/>
                              </a:lnTo>
                              <a:lnTo>
                                <a:pt x="11990" y="3"/>
                              </a:lnTo>
                              <a:lnTo>
                                <a:pt x="11991" y="5"/>
                              </a:lnTo>
                              <a:lnTo>
                                <a:pt x="11991" y="9"/>
                              </a:lnTo>
                              <a:lnTo>
                                <a:pt x="11990" y="11"/>
                              </a:lnTo>
                              <a:lnTo>
                                <a:pt x="11987" y="14"/>
                              </a:lnTo>
                              <a:lnTo>
                                <a:pt x="11985" y="15"/>
                              </a:lnTo>
                              <a:close/>
                              <a:moveTo>
                                <a:pt x="12015" y="15"/>
                              </a:moveTo>
                              <a:lnTo>
                                <a:pt x="12011" y="15"/>
                              </a:lnTo>
                              <a:lnTo>
                                <a:pt x="12009" y="14"/>
                              </a:lnTo>
                              <a:lnTo>
                                <a:pt x="12006" y="11"/>
                              </a:lnTo>
                              <a:lnTo>
                                <a:pt x="12006" y="9"/>
                              </a:lnTo>
                              <a:lnTo>
                                <a:pt x="12006" y="5"/>
                              </a:lnTo>
                              <a:lnTo>
                                <a:pt x="12006" y="3"/>
                              </a:lnTo>
                              <a:lnTo>
                                <a:pt x="12009" y="0"/>
                              </a:lnTo>
                              <a:lnTo>
                                <a:pt x="12011" y="0"/>
                              </a:lnTo>
                              <a:lnTo>
                                <a:pt x="12015" y="0"/>
                              </a:lnTo>
                              <a:lnTo>
                                <a:pt x="12017" y="0"/>
                              </a:lnTo>
                              <a:lnTo>
                                <a:pt x="12020" y="3"/>
                              </a:lnTo>
                              <a:lnTo>
                                <a:pt x="12021" y="5"/>
                              </a:lnTo>
                              <a:lnTo>
                                <a:pt x="12021" y="9"/>
                              </a:lnTo>
                              <a:lnTo>
                                <a:pt x="12020" y="11"/>
                              </a:lnTo>
                              <a:lnTo>
                                <a:pt x="12017" y="14"/>
                              </a:lnTo>
                              <a:lnTo>
                                <a:pt x="12015" y="15"/>
                              </a:lnTo>
                              <a:close/>
                              <a:moveTo>
                                <a:pt x="12045" y="15"/>
                              </a:moveTo>
                              <a:lnTo>
                                <a:pt x="12041" y="15"/>
                              </a:lnTo>
                              <a:lnTo>
                                <a:pt x="12039" y="14"/>
                              </a:lnTo>
                              <a:lnTo>
                                <a:pt x="12036" y="11"/>
                              </a:lnTo>
                              <a:lnTo>
                                <a:pt x="12036" y="9"/>
                              </a:lnTo>
                              <a:lnTo>
                                <a:pt x="12036" y="5"/>
                              </a:lnTo>
                              <a:lnTo>
                                <a:pt x="12036" y="3"/>
                              </a:lnTo>
                              <a:lnTo>
                                <a:pt x="12039" y="0"/>
                              </a:lnTo>
                              <a:lnTo>
                                <a:pt x="12041" y="0"/>
                              </a:lnTo>
                              <a:lnTo>
                                <a:pt x="12045" y="0"/>
                              </a:lnTo>
                              <a:lnTo>
                                <a:pt x="12047" y="0"/>
                              </a:lnTo>
                              <a:lnTo>
                                <a:pt x="12050" y="3"/>
                              </a:lnTo>
                              <a:lnTo>
                                <a:pt x="12051" y="5"/>
                              </a:lnTo>
                              <a:lnTo>
                                <a:pt x="12051" y="9"/>
                              </a:lnTo>
                              <a:lnTo>
                                <a:pt x="12050" y="11"/>
                              </a:lnTo>
                              <a:lnTo>
                                <a:pt x="12047" y="14"/>
                              </a:lnTo>
                              <a:lnTo>
                                <a:pt x="12045" y="15"/>
                              </a:lnTo>
                              <a:close/>
                              <a:moveTo>
                                <a:pt x="12075" y="15"/>
                              </a:moveTo>
                              <a:lnTo>
                                <a:pt x="12071" y="15"/>
                              </a:lnTo>
                              <a:lnTo>
                                <a:pt x="12069" y="14"/>
                              </a:lnTo>
                              <a:lnTo>
                                <a:pt x="12066" y="11"/>
                              </a:lnTo>
                              <a:lnTo>
                                <a:pt x="12066" y="9"/>
                              </a:lnTo>
                              <a:lnTo>
                                <a:pt x="12066" y="5"/>
                              </a:lnTo>
                              <a:lnTo>
                                <a:pt x="12066" y="3"/>
                              </a:lnTo>
                              <a:lnTo>
                                <a:pt x="12069" y="0"/>
                              </a:lnTo>
                              <a:lnTo>
                                <a:pt x="12071" y="0"/>
                              </a:lnTo>
                              <a:lnTo>
                                <a:pt x="12075" y="0"/>
                              </a:lnTo>
                              <a:lnTo>
                                <a:pt x="12077" y="0"/>
                              </a:lnTo>
                              <a:lnTo>
                                <a:pt x="12080" y="3"/>
                              </a:lnTo>
                              <a:lnTo>
                                <a:pt x="12081" y="5"/>
                              </a:lnTo>
                              <a:lnTo>
                                <a:pt x="12081" y="9"/>
                              </a:lnTo>
                              <a:lnTo>
                                <a:pt x="12080" y="11"/>
                              </a:lnTo>
                              <a:lnTo>
                                <a:pt x="12077" y="14"/>
                              </a:lnTo>
                              <a:lnTo>
                                <a:pt x="12075" y="15"/>
                              </a:lnTo>
                              <a:close/>
                              <a:moveTo>
                                <a:pt x="12105" y="15"/>
                              </a:moveTo>
                              <a:lnTo>
                                <a:pt x="12101" y="15"/>
                              </a:lnTo>
                              <a:lnTo>
                                <a:pt x="12099" y="14"/>
                              </a:lnTo>
                              <a:lnTo>
                                <a:pt x="12096" y="11"/>
                              </a:lnTo>
                              <a:lnTo>
                                <a:pt x="12096" y="9"/>
                              </a:lnTo>
                              <a:lnTo>
                                <a:pt x="12096" y="5"/>
                              </a:lnTo>
                              <a:lnTo>
                                <a:pt x="12096" y="3"/>
                              </a:lnTo>
                              <a:lnTo>
                                <a:pt x="12099" y="0"/>
                              </a:lnTo>
                              <a:lnTo>
                                <a:pt x="12101" y="0"/>
                              </a:lnTo>
                              <a:lnTo>
                                <a:pt x="12105" y="0"/>
                              </a:lnTo>
                              <a:lnTo>
                                <a:pt x="12107" y="0"/>
                              </a:lnTo>
                              <a:lnTo>
                                <a:pt x="12110" y="3"/>
                              </a:lnTo>
                              <a:lnTo>
                                <a:pt x="12111" y="5"/>
                              </a:lnTo>
                              <a:lnTo>
                                <a:pt x="12111" y="9"/>
                              </a:lnTo>
                              <a:lnTo>
                                <a:pt x="12110" y="11"/>
                              </a:lnTo>
                              <a:lnTo>
                                <a:pt x="12107" y="14"/>
                              </a:lnTo>
                              <a:lnTo>
                                <a:pt x="12105" y="15"/>
                              </a:lnTo>
                              <a:close/>
                              <a:moveTo>
                                <a:pt x="12135" y="15"/>
                              </a:moveTo>
                              <a:lnTo>
                                <a:pt x="12131" y="15"/>
                              </a:lnTo>
                              <a:lnTo>
                                <a:pt x="12129" y="14"/>
                              </a:lnTo>
                              <a:lnTo>
                                <a:pt x="12126" y="11"/>
                              </a:lnTo>
                              <a:lnTo>
                                <a:pt x="12126" y="9"/>
                              </a:lnTo>
                              <a:lnTo>
                                <a:pt x="12126" y="5"/>
                              </a:lnTo>
                              <a:lnTo>
                                <a:pt x="12126" y="3"/>
                              </a:lnTo>
                              <a:lnTo>
                                <a:pt x="12129" y="0"/>
                              </a:lnTo>
                              <a:lnTo>
                                <a:pt x="12131" y="0"/>
                              </a:lnTo>
                              <a:lnTo>
                                <a:pt x="12135" y="0"/>
                              </a:lnTo>
                              <a:lnTo>
                                <a:pt x="12137" y="0"/>
                              </a:lnTo>
                              <a:lnTo>
                                <a:pt x="12140" y="3"/>
                              </a:lnTo>
                              <a:lnTo>
                                <a:pt x="12141" y="5"/>
                              </a:lnTo>
                              <a:lnTo>
                                <a:pt x="12141" y="9"/>
                              </a:lnTo>
                              <a:lnTo>
                                <a:pt x="12140" y="11"/>
                              </a:lnTo>
                              <a:lnTo>
                                <a:pt x="12137" y="14"/>
                              </a:lnTo>
                              <a:lnTo>
                                <a:pt x="12135" y="15"/>
                              </a:lnTo>
                              <a:close/>
                              <a:moveTo>
                                <a:pt x="12165" y="15"/>
                              </a:moveTo>
                              <a:lnTo>
                                <a:pt x="12161" y="15"/>
                              </a:lnTo>
                              <a:lnTo>
                                <a:pt x="12159" y="14"/>
                              </a:lnTo>
                              <a:lnTo>
                                <a:pt x="12157" y="11"/>
                              </a:lnTo>
                              <a:lnTo>
                                <a:pt x="12156" y="9"/>
                              </a:lnTo>
                              <a:lnTo>
                                <a:pt x="12156" y="5"/>
                              </a:lnTo>
                              <a:lnTo>
                                <a:pt x="12157" y="3"/>
                              </a:lnTo>
                              <a:lnTo>
                                <a:pt x="12159" y="0"/>
                              </a:lnTo>
                              <a:lnTo>
                                <a:pt x="12161" y="0"/>
                              </a:lnTo>
                              <a:lnTo>
                                <a:pt x="12165" y="0"/>
                              </a:lnTo>
                              <a:lnTo>
                                <a:pt x="12167" y="0"/>
                              </a:lnTo>
                              <a:lnTo>
                                <a:pt x="12170" y="3"/>
                              </a:lnTo>
                              <a:lnTo>
                                <a:pt x="12171" y="5"/>
                              </a:lnTo>
                              <a:lnTo>
                                <a:pt x="12171" y="9"/>
                              </a:lnTo>
                              <a:lnTo>
                                <a:pt x="12170" y="11"/>
                              </a:lnTo>
                              <a:lnTo>
                                <a:pt x="12167" y="14"/>
                              </a:lnTo>
                              <a:lnTo>
                                <a:pt x="12165" y="15"/>
                              </a:lnTo>
                              <a:close/>
                              <a:moveTo>
                                <a:pt x="12195" y="15"/>
                              </a:moveTo>
                              <a:lnTo>
                                <a:pt x="12191" y="15"/>
                              </a:lnTo>
                              <a:lnTo>
                                <a:pt x="12189" y="14"/>
                              </a:lnTo>
                              <a:lnTo>
                                <a:pt x="12187" y="11"/>
                              </a:lnTo>
                              <a:lnTo>
                                <a:pt x="12186" y="9"/>
                              </a:lnTo>
                              <a:lnTo>
                                <a:pt x="12186" y="5"/>
                              </a:lnTo>
                              <a:lnTo>
                                <a:pt x="12187" y="3"/>
                              </a:lnTo>
                              <a:lnTo>
                                <a:pt x="12189" y="0"/>
                              </a:lnTo>
                              <a:lnTo>
                                <a:pt x="12191" y="0"/>
                              </a:lnTo>
                              <a:lnTo>
                                <a:pt x="12195" y="0"/>
                              </a:lnTo>
                              <a:lnTo>
                                <a:pt x="12197" y="0"/>
                              </a:lnTo>
                              <a:lnTo>
                                <a:pt x="12200" y="3"/>
                              </a:lnTo>
                              <a:lnTo>
                                <a:pt x="12201" y="5"/>
                              </a:lnTo>
                              <a:lnTo>
                                <a:pt x="12201" y="9"/>
                              </a:lnTo>
                              <a:lnTo>
                                <a:pt x="12200" y="11"/>
                              </a:lnTo>
                              <a:lnTo>
                                <a:pt x="12197" y="14"/>
                              </a:lnTo>
                              <a:lnTo>
                                <a:pt x="12195" y="15"/>
                              </a:lnTo>
                              <a:close/>
                              <a:moveTo>
                                <a:pt x="12225" y="15"/>
                              </a:moveTo>
                              <a:lnTo>
                                <a:pt x="12221" y="15"/>
                              </a:lnTo>
                              <a:lnTo>
                                <a:pt x="12219" y="14"/>
                              </a:lnTo>
                              <a:lnTo>
                                <a:pt x="12217" y="11"/>
                              </a:lnTo>
                              <a:lnTo>
                                <a:pt x="12216" y="9"/>
                              </a:lnTo>
                              <a:lnTo>
                                <a:pt x="12216" y="5"/>
                              </a:lnTo>
                              <a:lnTo>
                                <a:pt x="12217" y="3"/>
                              </a:lnTo>
                              <a:lnTo>
                                <a:pt x="12219" y="0"/>
                              </a:lnTo>
                              <a:lnTo>
                                <a:pt x="12221" y="0"/>
                              </a:lnTo>
                              <a:lnTo>
                                <a:pt x="12225" y="0"/>
                              </a:lnTo>
                              <a:lnTo>
                                <a:pt x="12227" y="0"/>
                              </a:lnTo>
                              <a:lnTo>
                                <a:pt x="12230" y="3"/>
                              </a:lnTo>
                              <a:lnTo>
                                <a:pt x="12231" y="5"/>
                              </a:lnTo>
                              <a:lnTo>
                                <a:pt x="12231" y="9"/>
                              </a:lnTo>
                              <a:lnTo>
                                <a:pt x="12230" y="11"/>
                              </a:lnTo>
                              <a:lnTo>
                                <a:pt x="12227" y="14"/>
                              </a:lnTo>
                              <a:lnTo>
                                <a:pt x="12225" y="15"/>
                              </a:lnTo>
                              <a:close/>
                              <a:moveTo>
                                <a:pt x="12255" y="15"/>
                              </a:moveTo>
                              <a:lnTo>
                                <a:pt x="12251" y="15"/>
                              </a:lnTo>
                              <a:lnTo>
                                <a:pt x="12249" y="14"/>
                              </a:lnTo>
                              <a:lnTo>
                                <a:pt x="12247" y="11"/>
                              </a:lnTo>
                              <a:lnTo>
                                <a:pt x="12246" y="9"/>
                              </a:lnTo>
                              <a:lnTo>
                                <a:pt x="12246" y="5"/>
                              </a:lnTo>
                              <a:lnTo>
                                <a:pt x="12247" y="3"/>
                              </a:lnTo>
                              <a:lnTo>
                                <a:pt x="12249" y="0"/>
                              </a:lnTo>
                              <a:lnTo>
                                <a:pt x="12251" y="0"/>
                              </a:lnTo>
                              <a:lnTo>
                                <a:pt x="12255" y="0"/>
                              </a:lnTo>
                              <a:lnTo>
                                <a:pt x="12257" y="0"/>
                              </a:lnTo>
                              <a:lnTo>
                                <a:pt x="12260" y="3"/>
                              </a:lnTo>
                              <a:lnTo>
                                <a:pt x="12261" y="5"/>
                              </a:lnTo>
                              <a:lnTo>
                                <a:pt x="12261" y="9"/>
                              </a:lnTo>
                              <a:lnTo>
                                <a:pt x="12260" y="11"/>
                              </a:lnTo>
                              <a:lnTo>
                                <a:pt x="12257" y="14"/>
                              </a:lnTo>
                              <a:lnTo>
                                <a:pt x="12255" y="15"/>
                              </a:lnTo>
                              <a:close/>
                              <a:moveTo>
                                <a:pt x="12285" y="15"/>
                              </a:moveTo>
                              <a:lnTo>
                                <a:pt x="12281" y="15"/>
                              </a:lnTo>
                              <a:lnTo>
                                <a:pt x="12280" y="14"/>
                              </a:lnTo>
                              <a:lnTo>
                                <a:pt x="12277" y="11"/>
                              </a:lnTo>
                              <a:lnTo>
                                <a:pt x="12276" y="9"/>
                              </a:lnTo>
                              <a:lnTo>
                                <a:pt x="12276" y="5"/>
                              </a:lnTo>
                              <a:lnTo>
                                <a:pt x="12277" y="3"/>
                              </a:lnTo>
                              <a:lnTo>
                                <a:pt x="12280" y="0"/>
                              </a:lnTo>
                              <a:lnTo>
                                <a:pt x="12281" y="0"/>
                              </a:lnTo>
                              <a:lnTo>
                                <a:pt x="12285" y="0"/>
                              </a:lnTo>
                              <a:lnTo>
                                <a:pt x="12287" y="0"/>
                              </a:lnTo>
                              <a:lnTo>
                                <a:pt x="12290" y="3"/>
                              </a:lnTo>
                              <a:lnTo>
                                <a:pt x="12291" y="5"/>
                              </a:lnTo>
                              <a:lnTo>
                                <a:pt x="12291" y="9"/>
                              </a:lnTo>
                              <a:lnTo>
                                <a:pt x="12290" y="11"/>
                              </a:lnTo>
                              <a:lnTo>
                                <a:pt x="12287" y="14"/>
                              </a:lnTo>
                              <a:lnTo>
                                <a:pt x="12285" y="15"/>
                              </a:lnTo>
                              <a:close/>
                              <a:moveTo>
                                <a:pt x="12315" y="15"/>
                              </a:moveTo>
                              <a:lnTo>
                                <a:pt x="12311" y="15"/>
                              </a:lnTo>
                              <a:lnTo>
                                <a:pt x="12310" y="14"/>
                              </a:lnTo>
                              <a:lnTo>
                                <a:pt x="12307" y="11"/>
                              </a:lnTo>
                              <a:lnTo>
                                <a:pt x="12306" y="9"/>
                              </a:lnTo>
                              <a:lnTo>
                                <a:pt x="12306" y="5"/>
                              </a:lnTo>
                              <a:lnTo>
                                <a:pt x="12307" y="3"/>
                              </a:lnTo>
                              <a:lnTo>
                                <a:pt x="12310" y="0"/>
                              </a:lnTo>
                              <a:lnTo>
                                <a:pt x="12311" y="0"/>
                              </a:lnTo>
                              <a:lnTo>
                                <a:pt x="12315" y="0"/>
                              </a:lnTo>
                              <a:lnTo>
                                <a:pt x="12317" y="0"/>
                              </a:lnTo>
                              <a:lnTo>
                                <a:pt x="12320" y="3"/>
                              </a:lnTo>
                              <a:lnTo>
                                <a:pt x="12321" y="5"/>
                              </a:lnTo>
                              <a:lnTo>
                                <a:pt x="12321" y="9"/>
                              </a:lnTo>
                              <a:lnTo>
                                <a:pt x="12320" y="11"/>
                              </a:lnTo>
                              <a:lnTo>
                                <a:pt x="12317" y="14"/>
                              </a:lnTo>
                              <a:lnTo>
                                <a:pt x="12315" y="15"/>
                              </a:lnTo>
                              <a:close/>
                              <a:moveTo>
                                <a:pt x="12345" y="15"/>
                              </a:moveTo>
                              <a:lnTo>
                                <a:pt x="12341" y="15"/>
                              </a:lnTo>
                              <a:lnTo>
                                <a:pt x="12340" y="14"/>
                              </a:lnTo>
                              <a:lnTo>
                                <a:pt x="12337" y="11"/>
                              </a:lnTo>
                              <a:lnTo>
                                <a:pt x="12336" y="9"/>
                              </a:lnTo>
                              <a:lnTo>
                                <a:pt x="12336" y="5"/>
                              </a:lnTo>
                              <a:lnTo>
                                <a:pt x="12337" y="3"/>
                              </a:lnTo>
                              <a:lnTo>
                                <a:pt x="12340" y="0"/>
                              </a:lnTo>
                              <a:lnTo>
                                <a:pt x="12341" y="0"/>
                              </a:lnTo>
                              <a:lnTo>
                                <a:pt x="12345" y="0"/>
                              </a:lnTo>
                              <a:lnTo>
                                <a:pt x="12347" y="0"/>
                              </a:lnTo>
                              <a:lnTo>
                                <a:pt x="12350" y="3"/>
                              </a:lnTo>
                              <a:lnTo>
                                <a:pt x="12351" y="5"/>
                              </a:lnTo>
                              <a:lnTo>
                                <a:pt x="12351" y="9"/>
                              </a:lnTo>
                              <a:lnTo>
                                <a:pt x="12350" y="11"/>
                              </a:lnTo>
                              <a:lnTo>
                                <a:pt x="12347" y="14"/>
                              </a:lnTo>
                              <a:lnTo>
                                <a:pt x="12345" y="15"/>
                              </a:lnTo>
                              <a:close/>
                              <a:moveTo>
                                <a:pt x="12375" y="15"/>
                              </a:moveTo>
                              <a:lnTo>
                                <a:pt x="12371" y="15"/>
                              </a:lnTo>
                              <a:lnTo>
                                <a:pt x="12370" y="14"/>
                              </a:lnTo>
                              <a:lnTo>
                                <a:pt x="12367" y="11"/>
                              </a:lnTo>
                              <a:lnTo>
                                <a:pt x="12366" y="9"/>
                              </a:lnTo>
                              <a:lnTo>
                                <a:pt x="12366" y="5"/>
                              </a:lnTo>
                              <a:lnTo>
                                <a:pt x="12367" y="3"/>
                              </a:lnTo>
                              <a:lnTo>
                                <a:pt x="12370" y="0"/>
                              </a:lnTo>
                              <a:lnTo>
                                <a:pt x="12371" y="0"/>
                              </a:lnTo>
                              <a:lnTo>
                                <a:pt x="12375" y="0"/>
                              </a:lnTo>
                              <a:lnTo>
                                <a:pt x="12377" y="0"/>
                              </a:lnTo>
                              <a:lnTo>
                                <a:pt x="12380" y="3"/>
                              </a:lnTo>
                              <a:lnTo>
                                <a:pt x="12381" y="5"/>
                              </a:lnTo>
                              <a:lnTo>
                                <a:pt x="12381" y="9"/>
                              </a:lnTo>
                              <a:lnTo>
                                <a:pt x="12380" y="11"/>
                              </a:lnTo>
                              <a:lnTo>
                                <a:pt x="12377" y="14"/>
                              </a:lnTo>
                              <a:lnTo>
                                <a:pt x="12375" y="15"/>
                              </a:lnTo>
                              <a:close/>
                              <a:moveTo>
                                <a:pt x="12405" y="15"/>
                              </a:moveTo>
                              <a:lnTo>
                                <a:pt x="12401" y="15"/>
                              </a:lnTo>
                              <a:lnTo>
                                <a:pt x="12400" y="14"/>
                              </a:lnTo>
                              <a:lnTo>
                                <a:pt x="12397" y="11"/>
                              </a:lnTo>
                              <a:lnTo>
                                <a:pt x="12396" y="9"/>
                              </a:lnTo>
                              <a:lnTo>
                                <a:pt x="12396" y="5"/>
                              </a:lnTo>
                              <a:lnTo>
                                <a:pt x="12397" y="3"/>
                              </a:lnTo>
                              <a:lnTo>
                                <a:pt x="12400" y="0"/>
                              </a:lnTo>
                              <a:lnTo>
                                <a:pt x="12401" y="0"/>
                              </a:lnTo>
                              <a:lnTo>
                                <a:pt x="12405" y="0"/>
                              </a:lnTo>
                              <a:lnTo>
                                <a:pt x="12407" y="0"/>
                              </a:lnTo>
                              <a:lnTo>
                                <a:pt x="12410" y="3"/>
                              </a:lnTo>
                              <a:lnTo>
                                <a:pt x="12411" y="5"/>
                              </a:lnTo>
                              <a:lnTo>
                                <a:pt x="12411" y="9"/>
                              </a:lnTo>
                              <a:lnTo>
                                <a:pt x="12410" y="11"/>
                              </a:lnTo>
                              <a:lnTo>
                                <a:pt x="12407" y="14"/>
                              </a:lnTo>
                              <a:lnTo>
                                <a:pt x="12405" y="15"/>
                              </a:lnTo>
                              <a:close/>
                              <a:moveTo>
                                <a:pt x="12435" y="15"/>
                              </a:moveTo>
                              <a:lnTo>
                                <a:pt x="12431" y="15"/>
                              </a:lnTo>
                              <a:lnTo>
                                <a:pt x="12430" y="14"/>
                              </a:lnTo>
                              <a:lnTo>
                                <a:pt x="12427" y="11"/>
                              </a:lnTo>
                              <a:lnTo>
                                <a:pt x="12426" y="9"/>
                              </a:lnTo>
                              <a:lnTo>
                                <a:pt x="12426" y="5"/>
                              </a:lnTo>
                              <a:lnTo>
                                <a:pt x="12427" y="3"/>
                              </a:lnTo>
                              <a:lnTo>
                                <a:pt x="12430" y="0"/>
                              </a:lnTo>
                              <a:lnTo>
                                <a:pt x="12431" y="0"/>
                              </a:lnTo>
                              <a:lnTo>
                                <a:pt x="12435" y="0"/>
                              </a:lnTo>
                              <a:lnTo>
                                <a:pt x="12437" y="0"/>
                              </a:lnTo>
                              <a:lnTo>
                                <a:pt x="12440" y="3"/>
                              </a:lnTo>
                              <a:lnTo>
                                <a:pt x="12441" y="5"/>
                              </a:lnTo>
                              <a:lnTo>
                                <a:pt x="12441" y="9"/>
                              </a:lnTo>
                              <a:lnTo>
                                <a:pt x="12440" y="11"/>
                              </a:lnTo>
                              <a:lnTo>
                                <a:pt x="12437" y="14"/>
                              </a:lnTo>
                              <a:lnTo>
                                <a:pt x="12435" y="15"/>
                              </a:lnTo>
                              <a:close/>
                              <a:moveTo>
                                <a:pt x="12466" y="15"/>
                              </a:moveTo>
                              <a:lnTo>
                                <a:pt x="12461" y="15"/>
                              </a:lnTo>
                              <a:lnTo>
                                <a:pt x="12460" y="14"/>
                              </a:lnTo>
                              <a:lnTo>
                                <a:pt x="12457" y="11"/>
                              </a:lnTo>
                              <a:lnTo>
                                <a:pt x="12456" y="9"/>
                              </a:lnTo>
                              <a:lnTo>
                                <a:pt x="12456" y="5"/>
                              </a:lnTo>
                              <a:lnTo>
                                <a:pt x="12457" y="3"/>
                              </a:lnTo>
                              <a:lnTo>
                                <a:pt x="12460" y="0"/>
                              </a:lnTo>
                              <a:lnTo>
                                <a:pt x="12461" y="0"/>
                              </a:lnTo>
                              <a:lnTo>
                                <a:pt x="12466" y="0"/>
                              </a:lnTo>
                              <a:lnTo>
                                <a:pt x="12467" y="0"/>
                              </a:lnTo>
                              <a:lnTo>
                                <a:pt x="12470" y="3"/>
                              </a:lnTo>
                              <a:lnTo>
                                <a:pt x="12471" y="5"/>
                              </a:lnTo>
                              <a:lnTo>
                                <a:pt x="12471" y="9"/>
                              </a:lnTo>
                              <a:lnTo>
                                <a:pt x="12470" y="11"/>
                              </a:lnTo>
                              <a:lnTo>
                                <a:pt x="12467" y="14"/>
                              </a:lnTo>
                              <a:lnTo>
                                <a:pt x="12466" y="15"/>
                              </a:lnTo>
                              <a:close/>
                              <a:moveTo>
                                <a:pt x="12496" y="15"/>
                              </a:moveTo>
                              <a:lnTo>
                                <a:pt x="12491" y="15"/>
                              </a:lnTo>
                              <a:lnTo>
                                <a:pt x="12490" y="14"/>
                              </a:lnTo>
                              <a:lnTo>
                                <a:pt x="12487" y="11"/>
                              </a:lnTo>
                              <a:lnTo>
                                <a:pt x="12486" y="9"/>
                              </a:lnTo>
                              <a:lnTo>
                                <a:pt x="12486" y="5"/>
                              </a:lnTo>
                              <a:lnTo>
                                <a:pt x="12487" y="3"/>
                              </a:lnTo>
                              <a:lnTo>
                                <a:pt x="12490" y="0"/>
                              </a:lnTo>
                              <a:lnTo>
                                <a:pt x="12491" y="0"/>
                              </a:lnTo>
                              <a:lnTo>
                                <a:pt x="12496" y="0"/>
                              </a:lnTo>
                              <a:lnTo>
                                <a:pt x="12497" y="0"/>
                              </a:lnTo>
                              <a:lnTo>
                                <a:pt x="12500" y="3"/>
                              </a:lnTo>
                              <a:lnTo>
                                <a:pt x="12501" y="5"/>
                              </a:lnTo>
                              <a:lnTo>
                                <a:pt x="12501" y="9"/>
                              </a:lnTo>
                              <a:lnTo>
                                <a:pt x="12500" y="11"/>
                              </a:lnTo>
                              <a:lnTo>
                                <a:pt x="12497" y="14"/>
                              </a:lnTo>
                              <a:lnTo>
                                <a:pt x="12496" y="15"/>
                              </a:lnTo>
                              <a:close/>
                              <a:moveTo>
                                <a:pt x="12526" y="15"/>
                              </a:moveTo>
                              <a:lnTo>
                                <a:pt x="12521" y="15"/>
                              </a:lnTo>
                              <a:lnTo>
                                <a:pt x="12520" y="14"/>
                              </a:lnTo>
                              <a:lnTo>
                                <a:pt x="12517" y="11"/>
                              </a:lnTo>
                              <a:lnTo>
                                <a:pt x="12516" y="9"/>
                              </a:lnTo>
                              <a:lnTo>
                                <a:pt x="12516" y="5"/>
                              </a:lnTo>
                              <a:lnTo>
                                <a:pt x="12517" y="3"/>
                              </a:lnTo>
                              <a:lnTo>
                                <a:pt x="12520" y="0"/>
                              </a:lnTo>
                              <a:lnTo>
                                <a:pt x="12521" y="0"/>
                              </a:lnTo>
                              <a:lnTo>
                                <a:pt x="12526" y="0"/>
                              </a:lnTo>
                              <a:lnTo>
                                <a:pt x="12527" y="0"/>
                              </a:lnTo>
                              <a:lnTo>
                                <a:pt x="12530" y="3"/>
                              </a:lnTo>
                              <a:lnTo>
                                <a:pt x="12531" y="5"/>
                              </a:lnTo>
                              <a:lnTo>
                                <a:pt x="12531" y="9"/>
                              </a:lnTo>
                              <a:lnTo>
                                <a:pt x="12530" y="11"/>
                              </a:lnTo>
                              <a:lnTo>
                                <a:pt x="12527" y="14"/>
                              </a:lnTo>
                              <a:lnTo>
                                <a:pt x="12526" y="15"/>
                              </a:lnTo>
                              <a:close/>
                              <a:moveTo>
                                <a:pt x="12556" y="15"/>
                              </a:moveTo>
                              <a:lnTo>
                                <a:pt x="12551" y="15"/>
                              </a:lnTo>
                              <a:lnTo>
                                <a:pt x="12550" y="14"/>
                              </a:lnTo>
                              <a:lnTo>
                                <a:pt x="12547" y="11"/>
                              </a:lnTo>
                              <a:lnTo>
                                <a:pt x="12546" y="9"/>
                              </a:lnTo>
                              <a:lnTo>
                                <a:pt x="12546" y="5"/>
                              </a:lnTo>
                              <a:lnTo>
                                <a:pt x="12547" y="3"/>
                              </a:lnTo>
                              <a:lnTo>
                                <a:pt x="12550" y="0"/>
                              </a:lnTo>
                              <a:lnTo>
                                <a:pt x="12551" y="0"/>
                              </a:lnTo>
                              <a:lnTo>
                                <a:pt x="12556" y="0"/>
                              </a:lnTo>
                              <a:lnTo>
                                <a:pt x="12557" y="0"/>
                              </a:lnTo>
                              <a:lnTo>
                                <a:pt x="12560" y="3"/>
                              </a:lnTo>
                              <a:lnTo>
                                <a:pt x="12561" y="5"/>
                              </a:lnTo>
                              <a:lnTo>
                                <a:pt x="12561" y="9"/>
                              </a:lnTo>
                              <a:lnTo>
                                <a:pt x="12560" y="11"/>
                              </a:lnTo>
                              <a:lnTo>
                                <a:pt x="12557" y="14"/>
                              </a:lnTo>
                              <a:lnTo>
                                <a:pt x="12556" y="15"/>
                              </a:lnTo>
                              <a:close/>
                              <a:moveTo>
                                <a:pt x="12586" y="15"/>
                              </a:moveTo>
                              <a:lnTo>
                                <a:pt x="12581" y="15"/>
                              </a:lnTo>
                              <a:lnTo>
                                <a:pt x="12580" y="14"/>
                              </a:lnTo>
                              <a:lnTo>
                                <a:pt x="12577" y="11"/>
                              </a:lnTo>
                              <a:lnTo>
                                <a:pt x="12576" y="9"/>
                              </a:lnTo>
                              <a:lnTo>
                                <a:pt x="12576" y="5"/>
                              </a:lnTo>
                              <a:lnTo>
                                <a:pt x="12577" y="3"/>
                              </a:lnTo>
                              <a:lnTo>
                                <a:pt x="12580" y="0"/>
                              </a:lnTo>
                              <a:lnTo>
                                <a:pt x="12581" y="0"/>
                              </a:lnTo>
                              <a:lnTo>
                                <a:pt x="12586" y="0"/>
                              </a:lnTo>
                              <a:lnTo>
                                <a:pt x="12587" y="0"/>
                              </a:lnTo>
                              <a:lnTo>
                                <a:pt x="12590" y="3"/>
                              </a:lnTo>
                              <a:lnTo>
                                <a:pt x="12591" y="5"/>
                              </a:lnTo>
                              <a:lnTo>
                                <a:pt x="12591" y="9"/>
                              </a:lnTo>
                              <a:lnTo>
                                <a:pt x="12590" y="11"/>
                              </a:lnTo>
                              <a:lnTo>
                                <a:pt x="12587" y="14"/>
                              </a:lnTo>
                              <a:lnTo>
                                <a:pt x="12586" y="15"/>
                              </a:lnTo>
                              <a:close/>
                              <a:moveTo>
                                <a:pt x="12616" y="15"/>
                              </a:moveTo>
                              <a:lnTo>
                                <a:pt x="12611" y="15"/>
                              </a:lnTo>
                              <a:lnTo>
                                <a:pt x="12610" y="14"/>
                              </a:lnTo>
                              <a:lnTo>
                                <a:pt x="12607" y="11"/>
                              </a:lnTo>
                              <a:lnTo>
                                <a:pt x="12606" y="9"/>
                              </a:lnTo>
                              <a:lnTo>
                                <a:pt x="12606" y="5"/>
                              </a:lnTo>
                              <a:lnTo>
                                <a:pt x="12607" y="3"/>
                              </a:lnTo>
                              <a:lnTo>
                                <a:pt x="12610" y="0"/>
                              </a:lnTo>
                              <a:lnTo>
                                <a:pt x="12611" y="0"/>
                              </a:lnTo>
                              <a:lnTo>
                                <a:pt x="12616" y="0"/>
                              </a:lnTo>
                              <a:lnTo>
                                <a:pt x="12617" y="0"/>
                              </a:lnTo>
                              <a:lnTo>
                                <a:pt x="12620" y="3"/>
                              </a:lnTo>
                              <a:lnTo>
                                <a:pt x="12621" y="5"/>
                              </a:lnTo>
                              <a:lnTo>
                                <a:pt x="12621" y="9"/>
                              </a:lnTo>
                              <a:lnTo>
                                <a:pt x="12620" y="11"/>
                              </a:lnTo>
                              <a:lnTo>
                                <a:pt x="12617" y="14"/>
                              </a:lnTo>
                              <a:lnTo>
                                <a:pt x="12616" y="15"/>
                              </a:lnTo>
                              <a:close/>
                              <a:moveTo>
                                <a:pt x="12646" y="15"/>
                              </a:moveTo>
                              <a:lnTo>
                                <a:pt x="12641" y="15"/>
                              </a:lnTo>
                              <a:lnTo>
                                <a:pt x="12640" y="14"/>
                              </a:lnTo>
                              <a:lnTo>
                                <a:pt x="12637" y="11"/>
                              </a:lnTo>
                              <a:lnTo>
                                <a:pt x="12636" y="9"/>
                              </a:lnTo>
                              <a:lnTo>
                                <a:pt x="12636" y="5"/>
                              </a:lnTo>
                              <a:lnTo>
                                <a:pt x="12637" y="3"/>
                              </a:lnTo>
                              <a:lnTo>
                                <a:pt x="12640" y="0"/>
                              </a:lnTo>
                              <a:lnTo>
                                <a:pt x="12641" y="0"/>
                              </a:lnTo>
                              <a:lnTo>
                                <a:pt x="12646" y="0"/>
                              </a:lnTo>
                              <a:lnTo>
                                <a:pt x="12647" y="0"/>
                              </a:lnTo>
                              <a:lnTo>
                                <a:pt x="12650" y="3"/>
                              </a:lnTo>
                              <a:lnTo>
                                <a:pt x="12651" y="5"/>
                              </a:lnTo>
                              <a:lnTo>
                                <a:pt x="12651" y="9"/>
                              </a:lnTo>
                              <a:lnTo>
                                <a:pt x="12650" y="11"/>
                              </a:lnTo>
                              <a:lnTo>
                                <a:pt x="12647" y="14"/>
                              </a:lnTo>
                              <a:lnTo>
                                <a:pt x="12646" y="15"/>
                              </a:lnTo>
                              <a:close/>
                              <a:moveTo>
                                <a:pt x="12676" y="15"/>
                              </a:moveTo>
                              <a:lnTo>
                                <a:pt x="12671" y="15"/>
                              </a:lnTo>
                              <a:lnTo>
                                <a:pt x="12670" y="14"/>
                              </a:lnTo>
                              <a:lnTo>
                                <a:pt x="12667" y="11"/>
                              </a:lnTo>
                              <a:lnTo>
                                <a:pt x="12666" y="9"/>
                              </a:lnTo>
                              <a:lnTo>
                                <a:pt x="12666" y="5"/>
                              </a:lnTo>
                              <a:lnTo>
                                <a:pt x="12667" y="3"/>
                              </a:lnTo>
                              <a:lnTo>
                                <a:pt x="12670" y="0"/>
                              </a:lnTo>
                              <a:lnTo>
                                <a:pt x="12671" y="0"/>
                              </a:lnTo>
                              <a:lnTo>
                                <a:pt x="12676" y="0"/>
                              </a:lnTo>
                              <a:lnTo>
                                <a:pt x="12677" y="0"/>
                              </a:lnTo>
                              <a:lnTo>
                                <a:pt x="12680" y="3"/>
                              </a:lnTo>
                              <a:lnTo>
                                <a:pt x="12681" y="5"/>
                              </a:lnTo>
                              <a:lnTo>
                                <a:pt x="12681" y="9"/>
                              </a:lnTo>
                              <a:lnTo>
                                <a:pt x="12680" y="11"/>
                              </a:lnTo>
                              <a:lnTo>
                                <a:pt x="12677" y="14"/>
                              </a:lnTo>
                              <a:lnTo>
                                <a:pt x="12676" y="15"/>
                              </a:lnTo>
                              <a:close/>
                              <a:moveTo>
                                <a:pt x="12706" y="15"/>
                              </a:moveTo>
                              <a:lnTo>
                                <a:pt x="12701" y="15"/>
                              </a:lnTo>
                              <a:lnTo>
                                <a:pt x="12700" y="14"/>
                              </a:lnTo>
                              <a:lnTo>
                                <a:pt x="12697" y="11"/>
                              </a:lnTo>
                              <a:lnTo>
                                <a:pt x="12696" y="9"/>
                              </a:lnTo>
                              <a:lnTo>
                                <a:pt x="12696" y="5"/>
                              </a:lnTo>
                              <a:lnTo>
                                <a:pt x="12697" y="3"/>
                              </a:lnTo>
                              <a:lnTo>
                                <a:pt x="12700" y="0"/>
                              </a:lnTo>
                              <a:lnTo>
                                <a:pt x="12701" y="0"/>
                              </a:lnTo>
                              <a:lnTo>
                                <a:pt x="12706" y="0"/>
                              </a:lnTo>
                              <a:lnTo>
                                <a:pt x="12707" y="0"/>
                              </a:lnTo>
                              <a:lnTo>
                                <a:pt x="12710" y="3"/>
                              </a:lnTo>
                              <a:lnTo>
                                <a:pt x="12711" y="5"/>
                              </a:lnTo>
                              <a:lnTo>
                                <a:pt x="12711" y="9"/>
                              </a:lnTo>
                              <a:lnTo>
                                <a:pt x="12710" y="11"/>
                              </a:lnTo>
                              <a:lnTo>
                                <a:pt x="12707" y="14"/>
                              </a:lnTo>
                              <a:lnTo>
                                <a:pt x="12706" y="15"/>
                              </a:lnTo>
                              <a:close/>
                              <a:moveTo>
                                <a:pt x="12736" y="15"/>
                              </a:moveTo>
                              <a:lnTo>
                                <a:pt x="12731" y="15"/>
                              </a:lnTo>
                              <a:lnTo>
                                <a:pt x="12730" y="14"/>
                              </a:lnTo>
                              <a:lnTo>
                                <a:pt x="12727" y="11"/>
                              </a:lnTo>
                              <a:lnTo>
                                <a:pt x="12726" y="9"/>
                              </a:lnTo>
                              <a:lnTo>
                                <a:pt x="12726" y="5"/>
                              </a:lnTo>
                              <a:lnTo>
                                <a:pt x="12727" y="3"/>
                              </a:lnTo>
                              <a:lnTo>
                                <a:pt x="12730" y="0"/>
                              </a:lnTo>
                              <a:lnTo>
                                <a:pt x="12731" y="0"/>
                              </a:lnTo>
                              <a:lnTo>
                                <a:pt x="12736" y="0"/>
                              </a:lnTo>
                              <a:lnTo>
                                <a:pt x="12737" y="0"/>
                              </a:lnTo>
                              <a:lnTo>
                                <a:pt x="12740" y="3"/>
                              </a:lnTo>
                              <a:lnTo>
                                <a:pt x="12741" y="5"/>
                              </a:lnTo>
                              <a:lnTo>
                                <a:pt x="12741" y="9"/>
                              </a:lnTo>
                              <a:lnTo>
                                <a:pt x="12740" y="11"/>
                              </a:lnTo>
                              <a:lnTo>
                                <a:pt x="12737" y="14"/>
                              </a:lnTo>
                              <a:lnTo>
                                <a:pt x="12736" y="15"/>
                              </a:lnTo>
                              <a:close/>
                              <a:moveTo>
                                <a:pt x="12766" y="15"/>
                              </a:moveTo>
                              <a:lnTo>
                                <a:pt x="12762" y="15"/>
                              </a:lnTo>
                              <a:lnTo>
                                <a:pt x="12760" y="14"/>
                              </a:lnTo>
                              <a:lnTo>
                                <a:pt x="12757" y="11"/>
                              </a:lnTo>
                              <a:lnTo>
                                <a:pt x="12756" y="9"/>
                              </a:lnTo>
                              <a:lnTo>
                                <a:pt x="12756" y="5"/>
                              </a:lnTo>
                              <a:lnTo>
                                <a:pt x="12757" y="3"/>
                              </a:lnTo>
                              <a:lnTo>
                                <a:pt x="12760" y="0"/>
                              </a:lnTo>
                              <a:lnTo>
                                <a:pt x="12762" y="0"/>
                              </a:lnTo>
                              <a:lnTo>
                                <a:pt x="12766" y="0"/>
                              </a:lnTo>
                              <a:lnTo>
                                <a:pt x="12767" y="0"/>
                              </a:lnTo>
                              <a:lnTo>
                                <a:pt x="12770" y="3"/>
                              </a:lnTo>
                              <a:lnTo>
                                <a:pt x="12771" y="5"/>
                              </a:lnTo>
                              <a:lnTo>
                                <a:pt x="12771" y="9"/>
                              </a:lnTo>
                              <a:lnTo>
                                <a:pt x="12770" y="11"/>
                              </a:lnTo>
                              <a:lnTo>
                                <a:pt x="12767" y="14"/>
                              </a:lnTo>
                              <a:lnTo>
                                <a:pt x="12766" y="15"/>
                              </a:lnTo>
                              <a:close/>
                              <a:moveTo>
                                <a:pt x="12796" y="15"/>
                              </a:moveTo>
                              <a:lnTo>
                                <a:pt x="12792" y="15"/>
                              </a:lnTo>
                              <a:lnTo>
                                <a:pt x="12790" y="14"/>
                              </a:lnTo>
                              <a:lnTo>
                                <a:pt x="12787" y="11"/>
                              </a:lnTo>
                              <a:lnTo>
                                <a:pt x="12786" y="9"/>
                              </a:lnTo>
                              <a:lnTo>
                                <a:pt x="12786" y="5"/>
                              </a:lnTo>
                              <a:lnTo>
                                <a:pt x="12787" y="3"/>
                              </a:lnTo>
                              <a:lnTo>
                                <a:pt x="12790" y="0"/>
                              </a:lnTo>
                              <a:lnTo>
                                <a:pt x="12792" y="0"/>
                              </a:lnTo>
                              <a:lnTo>
                                <a:pt x="12796" y="0"/>
                              </a:lnTo>
                              <a:lnTo>
                                <a:pt x="12797" y="0"/>
                              </a:lnTo>
                              <a:lnTo>
                                <a:pt x="12800" y="3"/>
                              </a:lnTo>
                              <a:lnTo>
                                <a:pt x="12801" y="5"/>
                              </a:lnTo>
                              <a:lnTo>
                                <a:pt x="12801" y="9"/>
                              </a:lnTo>
                              <a:lnTo>
                                <a:pt x="12800" y="11"/>
                              </a:lnTo>
                              <a:lnTo>
                                <a:pt x="12797" y="14"/>
                              </a:lnTo>
                              <a:lnTo>
                                <a:pt x="12796" y="15"/>
                              </a:lnTo>
                              <a:close/>
                              <a:moveTo>
                                <a:pt x="12826" y="15"/>
                              </a:moveTo>
                              <a:lnTo>
                                <a:pt x="12822" y="15"/>
                              </a:lnTo>
                              <a:lnTo>
                                <a:pt x="12820" y="14"/>
                              </a:lnTo>
                              <a:lnTo>
                                <a:pt x="12817" y="11"/>
                              </a:lnTo>
                              <a:lnTo>
                                <a:pt x="12816" y="9"/>
                              </a:lnTo>
                              <a:lnTo>
                                <a:pt x="12816" y="5"/>
                              </a:lnTo>
                              <a:lnTo>
                                <a:pt x="12817" y="3"/>
                              </a:lnTo>
                              <a:lnTo>
                                <a:pt x="12820" y="0"/>
                              </a:lnTo>
                              <a:lnTo>
                                <a:pt x="12822" y="0"/>
                              </a:lnTo>
                              <a:lnTo>
                                <a:pt x="12826" y="0"/>
                              </a:lnTo>
                              <a:lnTo>
                                <a:pt x="12827" y="0"/>
                              </a:lnTo>
                              <a:lnTo>
                                <a:pt x="12830" y="3"/>
                              </a:lnTo>
                              <a:lnTo>
                                <a:pt x="12831" y="5"/>
                              </a:lnTo>
                              <a:lnTo>
                                <a:pt x="12831" y="9"/>
                              </a:lnTo>
                              <a:lnTo>
                                <a:pt x="12830" y="11"/>
                              </a:lnTo>
                              <a:lnTo>
                                <a:pt x="12827" y="14"/>
                              </a:lnTo>
                              <a:lnTo>
                                <a:pt x="12826" y="15"/>
                              </a:lnTo>
                              <a:close/>
                              <a:moveTo>
                                <a:pt x="12856" y="15"/>
                              </a:moveTo>
                              <a:lnTo>
                                <a:pt x="12852" y="15"/>
                              </a:lnTo>
                              <a:lnTo>
                                <a:pt x="12850" y="14"/>
                              </a:lnTo>
                              <a:lnTo>
                                <a:pt x="12847" y="11"/>
                              </a:lnTo>
                              <a:lnTo>
                                <a:pt x="12846" y="9"/>
                              </a:lnTo>
                              <a:lnTo>
                                <a:pt x="12846" y="5"/>
                              </a:lnTo>
                              <a:lnTo>
                                <a:pt x="12847" y="3"/>
                              </a:lnTo>
                              <a:lnTo>
                                <a:pt x="12850" y="0"/>
                              </a:lnTo>
                              <a:lnTo>
                                <a:pt x="12852" y="0"/>
                              </a:lnTo>
                              <a:lnTo>
                                <a:pt x="12856" y="0"/>
                              </a:lnTo>
                              <a:lnTo>
                                <a:pt x="12857" y="0"/>
                              </a:lnTo>
                              <a:lnTo>
                                <a:pt x="12860" y="3"/>
                              </a:lnTo>
                              <a:lnTo>
                                <a:pt x="12861" y="5"/>
                              </a:lnTo>
                              <a:lnTo>
                                <a:pt x="12861" y="9"/>
                              </a:lnTo>
                              <a:lnTo>
                                <a:pt x="12860" y="11"/>
                              </a:lnTo>
                              <a:lnTo>
                                <a:pt x="12857" y="14"/>
                              </a:lnTo>
                              <a:lnTo>
                                <a:pt x="12856" y="15"/>
                              </a:lnTo>
                              <a:close/>
                              <a:moveTo>
                                <a:pt x="12886" y="15"/>
                              </a:moveTo>
                              <a:lnTo>
                                <a:pt x="12882" y="15"/>
                              </a:lnTo>
                              <a:lnTo>
                                <a:pt x="12880" y="14"/>
                              </a:lnTo>
                              <a:lnTo>
                                <a:pt x="12877" y="11"/>
                              </a:lnTo>
                              <a:lnTo>
                                <a:pt x="12876" y="9"/>
                              </a:lnTo>
                              <a:lnTo>
                                <a:pt x="12876" y="5"/>
                              </a:lnTo>
                              <a:lnTo>
                                <a:pt x="12877" y="3"/>
                              </a:lnTo>
                              <a:lnTo>
                                <a:pt x="12880" y="0"/>
                              </a:lnTo>
                              <a:lnTo>
                                <a:pt x="12882" y="0"/>
                              </a:lnTo>
                              <a:lnTo>
                                <a:pt x="12886" y="0"/>
                              </a:lnTo>
                              <a:lnTo>
                                <a:pt x="12887" y="0"/>
                              </a:lnTo>
                              <a:lnTo>
                                <a:pt x="12890" y="3"/>
                              </a:lnTo>
                              <a:lnTo>
                                <a:pt x="12891" y="5"/>
                              </a:lnTo>
                              <a:lnTo>
                                <a:pt x="12891" y="9"/>
                              </a:lnTo>
                              <a:lnTo>
                                <a:pt x="12890" y="11"/>
                              </a:lnTo>
                              <a:lnTo>
                                <a:pt x="12887" y="14"/>
                              </a:lnTo>
                              <a:lnTo>
                                <a:pt x="12886" y="15"/>
                              </a:lnTo>
                              <a:close/>
                              <a:moveTo>
                                <a:pt x="12916" y="15"/>
                              </a:moveTo>
                              <a:lnTo>
                                <a:pt x="12912" y="15"/>
                              </a:lnTo>
                              <a:lnTo>
                                <a:pt x="12910" y="14"/>
                              </a:lnTo>
                              <a:lnTo>
                                <a:pt x="12907" y="11"/>
                              </a:lnTo>
                              <a:lnTo>
                                <a:pt x="12906" y="9"/>
                              </a:lnTo>
                              <a:lnTo>
                                <a:pt x="12906" y="5"/>
                              </a:lnTo>
                              <a:lnTo>
                                <a:pt x="12907" y="3"/>
                              </a:lnTo>
                              <a:lnTo>
                                <a:pt x="12910" y="0"/>
                              </a:lnTo>
                              <a:lnTo>
                                <a:pt x="12912" y="0"/>
                              </a:lnTo>
                              <a:lnTo>
                                <a:pt x="12916" y="0"/>
                              </a:lnTo>
                              <a:lnTo>
                                <a:pt x="12917" y="0"/>
                              </a:lnTo>
                              <a:lnTo>
                                <a:pt x="12920" y="3"/>
                              </a:lnTo>
                              <a:lnTo>
                                <a:pt x="12921" y="5"/>
                              </a:lnTo>
                              <a:lnTo>
                                <a:pt x="12921" y="9"/>
                              </a:lnTo>
                              <a:lnTo>
                                <a:pt x="12920" y="11"/>
                              </a:lnTo>
                              <a:lnTo>
                                <a:pt x="12917" y="14"/>
                              </a:lnTo>
                              <a:lnTo>
                                <a:pt x="12916" y="15"/>
                              </a:lnTo>
                              <a:close/>
                              <a:moveTo>
                                <a:pt x="12946" y="15"/>
                              </a:moveTo>
                              <a:lnTo>
                                <a:pt x="12942" y="15"/>
                              </a:lnTo>
                              <a:lnTo>
                                <a:pt x="12940" y="14"/>
                              </a:lnTo>
                              <a:lnTo>
                                <a:pt x="12937" y="11"/>
                              </a:lnTo>
                              <a:lnTo>
                                <a:pt x="12936" y="9"/>
                              </a:lnTo>
                              <a:lnTo>
                                <a:pt x="12936" y="5"/>
                              </a:lnTo>
                              <a:lnTo>
                                <a:pt x="12937" y="3"/>
                              </a:lnTo>
                              <a:lnTo>
                                <a:pt x="12940" y="0"/>
                              </a:lnTo>
                              <a:lnTo>
                                <a:pt x="12942" y="0"/>
                              </a:lnTo>
                              <a:lnTo>
                                <a:pt x="12946" y="0"/>
                              </a:lnTo>
                              <a:lnTo>
                                <a:pt x="12948" y="0"/>
                              </a:lnTo>
                              <a:lnTo>
                                <a:pt x="12950" y="3"/>
                              </a:lnTo>
                              <a:lnTo>
                                <a:pt x="12951" y="5"/>
                              </a:lnTo>
                              <a:lnTo>
                                <a:pt x="12951" y="9"/>
                              </a:lnTo>
                              <a:lnTo>
                                <a:pt x="12950" y="11"/>
                              </a:lnTo>
                              <a:lnTo>
                                <a:pt x="12948" y="14"/>
                              </a:lnTo>
                              <a:lnTo>
                                <a:pt x="12946" y="15"/>
                              </a:lnTo>
                              <a:close/>
                              <a:moveTo>
                                <a:pt x="12976" y="15"/>
                              </a:moveTo>
                              <a:lnTo>
                                <a:pt x="12972" y="15"/>
                              </a:lnTo>
                              <a:lnTo>
                                <a:pt x="12970" y="14"/>
                              </a:lnTo>
                              <a:lnTo>
                                <a:pt x="12967" y="11"/>
                              </a:lnTo>
                              <a:lnTo>
                                <a:pt x="12966" y="9"/>
                              </a:lnTo>
                              <a:lnTo>
                                <a:pt x="12966" y="5"/>
                              </a:lnTo>
                              <a:lnTo>
                                <a:pt x="12967" y="3"/>
                              </a:lnTo>
                              <a:lnTo>
                                <a:pt x="12970" y="0"/>
                              </a:lnTo>
                              <a:lnTo>
                                <a:pt x="12972" y="0"/>
                              </a:lnTo>
                              <a:lnTo>
                                <a:pt x="12976" y="0"/>
                              </a:lnTo>
                              <a:lnTo>
                                <a:pt x="12978" y="0"/>
                              </a:lnTo>
                              <a:lnTo>
                                <a:pt x="12980" y="3"/>
                              </a:lnTo>
                              <a:lnTo>
                                <a:pt x="12981" y="5"/>
                              </a:lnTo>
                              <a:lnTo>
                                <a:pt x="12981" y="9"/>
                              </a:lnTo>
                              <a:lnTo>
                                <a:pt x="12980" y="11"/>
                              </a:lnTo>
                              <a:lnTo>
                                <a:pt x="12978" y="14"/>
                              </a:lnTo>
                              <a:lnTo>
                                <a:pt x="12976" y="15"/>
                              </a:lnTo>
                              <a:close/>
                              <a:moveTo>
                                <a:pt x="13006" y="15"/>
                              </a:moveTo>
                              <a:lnTo>
                                <a:pt x="13002" y="15"/>
                              </a:lnTo>
                              <a:lnTo>
                                <a:pt x="13000" y="14"/>
                              </a:lnTo>
                              <a:lnTo>
                                <a:pt x="12997" y="11"/>
                              </a:lnTo>
                              <a:lnTo>
                                <a:pt x="12996" y="9"/>
                              </a:lnTo>
                              <a:lnTo>
                                <a:pt x="12996" y="5"/>
                              </a:lnTo>
                              <a:lnTo>
                                <a:pt x="12997" y="3"/>
                              </a:lnTo>
                              <a:lnTo>
                                <a:pt x="13000" y="0"/>
                              </a:lnTo>
                              <a:lnTo>
                                <a:pt x="13002" y="0"/>
                              </a:lnTo>
                              <a:lnTo>
                                <a:pt x="13006" y="0"/>
                              </a:lnTo>
                              <a:lnTo>
                                <a:pt x="13008" y="0"/>
                              </a:lnTo>
                              <a:lnTo>
                                <a:pt x="13010" y="3"/>
                              </a:lnTo>
                              <a:lnTo>
                                <a:pt x="13011" y="5"/>
                              </a:lnTo>
                              <a:lnTo>
                                <a:pt x="13011" y="9"/>
                              </a:lnTo>
                              <a:lnTo>
                                <a:pt x="13010" y="11"/>
                              </a:lnTo>
                              <a:lnTo>
                                <a:pt x="13008" y="14"/>
                              </a:lnTo>
                              <a:lnTo>
                                <a:pt x="13006" y="15"/>
                              </a:lnTo>
                              <a:close/>
                              <a:moveTo>
                                <a:pt x="13036" y="15"/>
                              </a:moveTo>
                              <a:lnTo>
                                <a:pt x="13032" y="15"/>
                              </a:lnTo>
                              <a:lnTo>
                                <a:pt x="13030" y="14"/>
                              </a:lnTo>
                              <a:lnTo>
                                <a:pt x="13027" y="11"/>
                              </a:lnTo>
                              <a:lnTo>
                                <a:pt x="13026" y="9"/>
                              </a:lnTo>
                              <a:lnTo>
                                <a:pt x="13026" y="5"/>
                              </a:lnTo>
                              <a:lnTo>
                                <a:pt x="13027" y="3"/>
                              </a:lnTo>
                              <a:lnTo>
                                <a:pt x="13030" y="0"/>
                              </a:lnTo>
                              <a:lnTo>
                                <a:pt x="13032" y="0"/>
                              </a:lnTo>
                              <a:lnTo>
                                <a:pt x="13036" y="0"/>
                              </a:lnTo>
                              <a:lnTo>
                                <a:pt x="13038" y="0"/>
                              </a:lnTo>
                              <a:lnTo>
                                <a:pt x="13040" y="3"/>
                              </a:lnTo>
                              <a:lnTo>
                                <a:pt x="13041" y="5"/>
                              </a:lnTo>
                              <a:lnTo>
                                <a:pt x="13041" y="9"/>
                              </a:lnTo>
                              <a:lnTo>
                                <a:pt x="13040" y="11"/>
                              </a:lnTo>
                              <a:lnTo>
                                <a:pt x="13038" y="14"/>
                              </a:lnTo>
                              <a:lnTo>
                                <a:pt x="13036" y="15"/>
                              </a:lnTo>
                              <a:close/>
                              <a:moveTo>
                                <a:pt x="13066" y="15"/>
                              </a:moveTo>
                              <a:lnTo>
                                <a:pt x="13062" y="15"/>
                              </a:lnTo>
                              <a:lnTo>
                                <a:pt x="13060" y="14"/>
                              </a:lnTo>
                              <a:lnTo>
                                <a:pt x="13057" y="11"/>
                              </a:lnTo>
                              <a:lnTo>
                                <a:pt x="13056" y="9"/>
                              </a:lnTo>
                              <a:lnTo>
                                <a:pt x="13056" y="5"/>
                              </a:lnTo>
                              <a:lnTo>
                                <a:pt x="13057" y="3"/>
                              </a:lnTo>
                              <a:lnTo>
                                <a:pt x="13060" y="0"/>
                              </a:lnTo>
                              <a:lnTo>
                                <a:pt x="13062" y="0"/>
                              </a:lnTo>
                              <a:lnTo>
                                <a:pt x="13066" y="0"/>
                              </a:lnTo>
                              <a:lnTo>
                                <a:pt x="13068" y="0"/>
                              </a:lnTo>
                              <a:lnTo>
                                <a:pt x="13071" y="3"/>
                              </a:lnTo>
                              <a:lnTo>
                                <a:pt x="13071" y="5"/>
                              </a:lnTo>
                              <a:lnTo>
                                <a:pt x="13071" y="9"/>
                              </a:lnTo>
                              <a:lnTo>
                                <a:pt x="13071" y="11"/>
                              </a:lnTo>
                              <a:lnTo>
                                <a:pt x="13068" y="14"/>
                              </a:lnTo>
                              <a:lnTo>
                                <a:pt x="13066" y="15"/>
                              </a:lnTo>
                              <a:close/>
                              <a:moveTo>
                                <a:pt x="13096" y="15"/>
                              </a:moveTo>
                              <a:lnTo>
                                <a:pt x="13092" y="15"/>
                              </a:lnTo>
                              <a:lnTo>
                                <a:pt x="13090" y="14"/>
                              </a:lnTo>
                              <a:lnTo>
                                <a:pt x="13087" y="11"/>
                              </a:lnTo>
                              <a:lnTo>
                                <a:pt x="13086" y="9"/>
                              </a:lnTo>
                              <a:lnTo>
                                <a:pt x="13086" y="5"/>
                              </a:lnTo>
                              <a:lnTo>
                                <a:pt x="13087" y="3"/>
                              </a:lnTo>
                              <a:lnTo>
                                <a:pt x="13090" y="0"/>
                              </a:lnTo>
                              <a:lnTo>
                                <a:pt x="13092" y="0"/>
                              </a:lnTo>
                              <a:lnTo>
                                <a:pt x="13096" y="0"/>
                              </a:lnTo>
                              <a:lnTo>
                                <a:pt x="13098" y="0"/>
                              </a:lnTo>
                              <a:lnTo>
                                <a:pt x="13101" y="3"/>
                              </a:lnTo>
                              <a:lnTo>
                                <a:pt x="13101" y="5"/>
                              </a:lnTo>
                              <a:lnTo>
                                <a:pt x="13101" y="9"/>
                              </a:lnTo>
                              <a:lnTo>
                                <a:pt x="13101" y="11"/>
                              </a:lnTo>
                              <a:lnTo>
                                <a:pt x="13098" y="14"/>
                              </a:lnTo>
                              <a:lnTo>
                                <a:pt x="13096" y="15"/>
                              </a:lnTo>
                              <a:close/>
                              <a:moveTo>
                                <a:pt x="13126" y="15"/>
                              </a:moveTo>
                              <a:lnTo>
                                <a:pt x="13122" y="15"/>
                              </a:lnTo>
                              <a:lnTo>
                                <a:pt x="13120" y="14"/>
                              </a:lnTo>
                              <a:lnTo>
                                <a:pt x="13117" y="11"/>
                              </a:lnTo>
                              <a:lnTo>
                                <a:pt x="13116" y="9"/>
                              </a:lnTo>
                              <a:lnTo>
                                <a:pt x="13116" y="5"/>
                              </a:lnTo>
                              <a:lnTo>
                                <a:pt x="13117" y="3"/>
                              </a:lnTo>
                              <a:lnTo>
                                <a:pt x="13120" y="0"/>
                              </a:lnTo>
                              <a:lnTo>
                                <a:pt x="13122" y="0"/>
                              </a:lnTo>
                              <a:lnTo>
                                <a:pt x="13126" y="0"/>
                              </a:lnTo>
                              <a:lnTo>
                                <a:pt x="13128" y="0"/>
                              </a:lnTo>
                              <a:lnTo>
                                <a:pt x="13131" y="3"/>
                              </a:lnTo>
                              <a:lnTo>
                                <a:pt x="13131" y="5"/>
                              </a:lnTo>
                              <a:lnTo>
                                <a:pt x="13131" y="9"/>
                              </a:lnTo>
                              <a:lnTo>
                                <a:pt x="13131" y="11"/>
                              </a:lnTo>
                              <a:lnTo>
                                <a:pt x="13128" y="14"/>
                              </a:lnTo>
                              <a:lnTo>
                                <a:pt x="13126" y="15"/>
                              </a:lnTo>
                              <a:close/>
                              <a:moveTo>
                                <a:pt x="13156" y="15"/>
                              </a:moveTo>
                              <a:lnTo>
                                <a:pt x="13152" y="15"/>
                              </a:lnTo>
                              <a:lnTo>
                                <a:pt x="13150" y="14"/>
                              </a:lnTo>
                              <a:lnTo>
                                <a:pt x="13147" y="11"/>
                              </a:lnTo>
                              <a:lnTo>
                                <a:pt x="13146" y="9"/>
                              </a:lnTo>
                              <a:lnTo>
                                <a:pt x="13146" y="5"/>
                              </a:lnTo>
                              <a:lnTo>
                                <a:pt x="13147" y="3"/>
                              </a:lnTo>
                              <a:lnTo>
                                <a:pt x="13150" y="0"/>
                              </a:lnTo>
                              <a:lnTo>
                                <a:pt x="13152" y="0"/>
                              </a:lnTo>
                              <a:lnTo>
                                <a:pt x="13156" y="0"/>
                              </a:lnTo>
                              <a:lnTo>
                                <a:pt x="13158" y="0"/>
                              </a:lnTo>
                              <a:lnTo>
                                <a:pt x="13161" y="3"/>
                              </a:lnTo>
                              <a:lnTo>
                                <a:pt x="13161" y="5"/>
                              </a:lnTo>
                              <a:lnTo>
                                <a:pt x="13161" y="9"/>
                              </a:lnTo>
                              <a:lnTo>
                                <a:pt x="13161" y="11"/>
                              </a:lnTo>
                              <a:lnTo>
                                <a:pt x="13158" y="14"/>
                              </a:lnTo>
                              <a:lnTo>
                                <a:pt x="13156" y="15"/>
                              </a:lnTo>
                              <a:close/>
                              <a:moveTo>
                                <a:pt x="13186" y="15"/>
                              </a:moveTo>
                              <a:lnTo>
                                <a:pt x="13182" y="15"/>
                              </a:lnTo>
                              <a:lnTo>
                                <a:pt x="13180" y="14"/>
                              </a:lnTo>
                              <a:lnTo>
                                <a:pt x="13177" y="11"/>
                              </a:lnTo>
                              <a:lnTo>
                                <a:pt x="13176" y="9"/>
                              </a:lnTo>
                              <a:lnTo>
                                <a:pt x="13176" y="5"/>
                              </a:lnTo>
                              <a:lnTo>
                                <a:pt x="13177" y="3"/>
                              </a:lnTo>
                              <a:lnTo>
                                <a:pt x="13180" y="0"/>
                              </a:lnTo>
                              <a:lnTo>
                                <a:pt x="13182" y="0"/>
                              </a:lnTo>
                              <a:lnTo>
                                <a:pt x="13186" y="0"/>
                              </a:lnTo>
                              <a:lnTo>
                                <a:pt x="13188" y="0"/>
                              </a:lnTo>
                              <a:lnTo>
                                <a:pt x="13191" y="3"/>
                              </a:lnTo>
                              <a:lnTo>
                                <a:pt x="13191" y="5"/>
                              </a:lnTo>
                              <a:lnTo>
                                <a:pt x="13191" y="9"/>
                              </a:lnTo>
                              <a:lnTo>
                                <a:pt x="13191" y="11"/>
                              </a:lnTo>
                              <a:lnTo>
                                <a:pt x="13188" y="14"/>
                              </a:lnTo>
                              <a:lnTo>
                                <a:pt x="13186" y="15"/>
                              </a:lnTo>
                              <a:close/>
                              <a:moveTo>
                                <a:pt x="13216" y="15"/>
                              </a:moveTo>
                              <a:lnTo>
                                <a:pt x="13212" y="15"/>
                              </a:lnTo>
                              <a:lnTo>
                                <a:pt x="13210" y="14"/>
                              </a:lnTo>
                              <a:lnTo>
                                <a:pt x="13207" y="11"/>
                              </a:lnTo>
                              <a:lnTo>
                                <a:pt x="13206" y="9"/>
                              </a:lnTo>
                              <a:lnTo>
                                <a:pt x="13206" y="5"/>
                              </a:lnTo>
                              <a:lnTo>
                                <a:pt x="13207" y="3"/>
                              </a:lnTo>
                              <a:lnTo>
                                <a:pt x="13210" y="0"/>
                              </a:lnTo>
                              <a:lnTo>
                                <a:pt x="13212" y="0"/>
                              </a:lnTo>
                              <a:lnTo>
                                <a:pt x="13216" y="0"/>
                              </a:lnTo>
                              <a:lnTo>
                                <a:pt x="13218" y="0"/>
                              </a:lnTo>
                              <a:lnTo>
                                <a:pt x="13221" y="3"/>
                              </a:lnTo>
                              <a:lnTo>
                                <a:pt x="13221" y="5"/>
                              </a:lnTo>
                              <a:lnTo>
                                <a:pt x="13221" y="9"/>
                              </a:lnTo>
                              <a:lnTo>
                                <a:pt x="13221" y="11"/>
                              </a:lnTo>
                              <a:lnTo>
                                <a:pt x="13218" y="14"/>
                              </a:lnTo>
                              <a:lnTo>
                                <a:pt x="13216" y="15"/>
                              </a:lnTo>
                              <a:close/>
                              <a:moveTo>
                                <a:pt x="13246" y="15"/>
                              </a:moveTo>
                              <a:lnTo>
                                <a:pt x="13242" y="15"/>
                              </a:lnTo>
                              <a:lnTo>
                                <a:pt x="13240" y="14"/>
                              </a:lnTo>
                              <a:lnTo>
                                <a:pt x="13237" y="11"/>
                              </a:lnTo>
                              <a:lnTo>
                                <a:pt x="13236" y="9"/>
                              </a:lnTo>
                              <a:lnTo>
                                <a:pt x="13236" y="5"/>
                              </a:lnTo>
                              <a:lnTo>
                                <a:pt x="13237" y="3"/>
                              </a:lnTo>
                              <a:lnTo>
                                <a:pt x="13240" y="0"/>
                              </a:lnTo>
                              <a:lnTo>
                                <a:pt x="13242" y="0"/>
                              </a:lnTo>
                              <a:lnTo>
                                <a:pt x="13246" y="0"/>
                              </a:lnTo>
                              <a:lnTo>
                                <a:pt x="13248" y="0"/>
                              </a:lnTo>
                              <a:lnTo>
                                <a:pt x="13251" y="3"/>
                              </a:lnTo>
                              <a:lnTo>
                                <a:pt x="13251" y="5"/>
                              </a:lnTo>
                              <a:lnTo>
                                <a:pt x="13251" y="9"/>
                              </a:lnTo>
                              <a:lnTo>
                                <a:pt x="13251" y="11"/>
                              </a:lnTo>
                              <a:lnTo>
                                <a:pt x="13248" y="14"/>
                              </a:lnTo>
                              <a:lnTo>
                                <a:pt x="13246" y="15"/>
                              </a:lnTo>
                              <a:close/>
                              <a:moveTo>
                                <a:pt x="13276" y="15"/>
                              </a:moveTo>
                              <a:lnTo>
                                <a:pt x="13272" y="15"/>
                              </a:lnTo>
                              <a:lnTo>
                                <a:pt x="13270" y="14"/>
                              </a:lnTo>
                              <a:lnTo>
                                <a:pt x="13267" y="11"/>
                              </a:lnTo>
                              <a:lnTo>
                                <a:pt x="13266" y="9"/>
                              </a:lnTo>
                              <a:lnTo>
                                <a:pt x="13266" y="5"/>
                              </a:lnTo>
                              <a:lnTo>
                                <a:pt x="13267" y="3"/>
                              </a:lnTo>
                              <a:lnTo>
                                <a:pt x="13270" y="0"/>
                              </a:lnTo>
                              <a:lnTo>
                                <a:pt x="13272" y="0"/>
                              </a:lnTo>
                              <a:lnTo>
                                <a:pt x="13276" y="0"/>
                              </a:lnTo>
                              <a:lnTo>
                                <a:pt x="13278" y="0"/>
                              </a:lnTo>
                              <a:lnTo>
                                <a:pt x="13281" y="3"/>
                              </a:lnTo>
                              <a:lnTo>
                                <a:pt x="13281" y="5"/>
                              </a:lnTo>
                              <a:lnTo>
                                <a:pt x="13281" y="9"/>
                              </a:lnTo>
                              <a:lnTo>
                                <a:pt x="13281" y="11"/>
                              </a:lnTo>
                              <a:lnTo>
                                <a:pt x="13278" y="14"/>
                              </a:lnTo>
                              <a:lnTo>
                                <a:pt x="13276" y="15"/>
                              </a:lnTo>
                              <a:close/>
                              <a:moveTo>
                                <a:pt x="13306" y="15"/>
                              </a:moveTo>
                              <a:lnTo>
                                <a:pt x="13302" y="15"/>
                              </a:lnTo>
                              <a:lnTo>
                                <a:pt x="13300" y="14"/>
                              </a:lnTo>
                              <a:lnTo>
                                <a:pt x="13297" y="11"/>
                              </a:lnTo>
                              <a:lnTo>
                                <a:pt x="13296" y="9"/>
                              </a:lnTo>
                              <a:lnTo>
                                <a:pt x="13296" y="5"/>
                              </a:lnTo>
                              <a:lnTo>
                                <a:pt x="13297" y="3"/>
                              </a:lnTo>
                              <a:lnTo>
                                <a:pt x="13300" y="0"/>
                              </a:lnTo>
                              <a:lnTo>
                                <a:pt x="13302" y="0"/>
                              </a:lnTo>
                              <a:lnTo>
                                <a:pt x="13306" y="0"/>
                              </a:lnTo>
                              <a:lnTo>
                                <a:pt x="13308" y="0"/>
                              </a:lnTo>
                              <a:lnTo>
                                <a:pt x="13311" y="3"/>
                              </a:lnTo>
                              <a:lnTo>
                                <a:pt x="13311" y="5"/>
                              </a:lnTo>
                              <a:lnTo>
                                <a:pt x="13311" y="9"/>
                              </a:lnTo>
                              <a:lnTo>
                                <a:pt x="13311" y="11"/>
                              </a:lnTo>
                              <a:lnTo>
                                <a:pt x="13308" y="14"/>
                              </a:lnTo>
                              <a:lnTo>
                                <a:pt x="13306" y="15"/>
                              </a:lnTo>
                              <a:close/>
                              <a:moveTo>
                                <a:pt x="13336" y="15"/>
                              </a:moveTo>
                              <a:lnTo>
                                <a:pt x="13332" y="15"/>
                              </a:lnTo>
                              <a:lnTo>
                                <a:pt x="13330" y="14"/>
                              </a:lnTo>
                              <a:lnTo>
                                <a:pt x="13327" y="11"/>
                              </a:lnTo>
                              <a:lnTo>
                                <a:pt x="13326" y="9"/>
                              </a:lnTo>
                              <a:lnTo>
                                <a:pt x="13326" y="5"/>
                              </a:lnTo>
                              <a:lnTo>
                                <a:pt x="13327" y="3"/>
                              </a:lnTo>
                              <a:lnTo>
                                <a:pt x="13330" y="0"/>
                              </a:lnTo>
                              <a:lnTo>
                                <a:pt x="13332" y="0"/>
                              </a:lnTo>
                              <a:lnTo>
                                <a:pt x="13336" y="0"/>
                              </a:lnTo>
                              <a:lnTo>
                                <a:pt x="13338" y="0"/>
                              </a:lnTo>
                              <a:lnTo>
                                <a:pt x="13341" y="3"/>
                              </a:lnTo>
                              <a:lnTo>
                                <a:pt x="13341" y="5"/>
                              </a:lnTo>
                              <a:lnTo>
                                <a:pt x="13341" y="9"/>
                              </a:lnTo>
                              <a:lnTo>
                                <a:pt x="13341" y="11"/>
                              </a:lnTo>
                              <a:lnTo>
                                <a:pt x="13338" y="14"/>
                              </a:lnTo>
                              <a:lnTo>
                                <a:pt x="13336" y="15"/>
                              </a:lnTo>
                              <a:close/>
                              <a:moveTo>
                                <a:pt x="13366" y="15"/>
                              </a:moveTo>
                              <a:lnTo>
                                <a:pt x="13362" y="15"/>
                              </a:lnTo>
                              <a:lnTo>
                                <a:pt x="13360" y="14"/>
                              </a:lnTo>
                              <a:lnTo>
                                <a:pt x="13357" y="11"/>
                              </a:lnTo>
                              <a:lnTo>
                                <a:pt x="13356" y="9"/>
                              </a:lnTo>
                              <a:lnTo>
                                <a:pt x="13356" y="5"/>
                              </a:lnTo>
                              <a:lnTo>
                                <a:pt x="13357" y="3"/>
                              </a:lnTo>
                              <a:lnTo>
                                <a:pt x="13360" y="0"/>
                              </a:lnTo>
                              <a:lnTo>
                                <a:pt x="13362" y="0"/>
                              </a:lnTo>
                              <a:lnTo>
                                <a:pt x="13366" y="0"/>
                              </a:lnTo>
                              <a:lnTo>
                                <a:pt x="13368" y="0"/>
                              </a:lnTo>
                              <a:lnTo>
                                <a:pt x="13371" y="3"/>
                              </a:lnTo>
                              <a:lnTo>
                                <a:pt x="13371" y="5"/>
                              </a:lnTo>
                              <a:lnTo>
                                <a:pt x="13371" y="9"/>
                              </a:lnTo>
                              <a:lnTo>
                                <a:pt x="13371" y="11"/>
                              </a:lnTo>
                              <a:lnTo>
                                <a:pt x="13368" y="14"/>
                              </a:lnTo>
                              <a:lnTo>
                                <a:pt x="13366" y="15"/>
                              </a:lnTo>
                              <a:close/>
                              <a:moveTo>
                                <a:pt x="13396" y="15"/>
                              </a:moveTo>
                              <a:lnTo>
                                <a:pt x="13392" y="15"/>
                              </a:lnTo>
                              <a:lnTo>
                                <a:pt x="13390" y="14"/>
                              </a:lnTo>
                              <a:lnTo>
                                <a:pt x="13387" y="11"/>
                              </a:lnTo>
                              <a:lnTo>
                                <a:pt x="13386" y="9"/>
                              </a:lnTo>
                              <a:lnTo>
                                <a:pt x="13386" y="5"/>
                              </a:lnTo>
                              <a:lnTo>
                                <a:pt x="13387" y="3"/>
                              </a:lnTo>
                              <a:lnTo>
                                <a:pt x="13390" y="0"/>
                              </a:lnTo>
                              <a:lnTo>
                                <a:pt x="13392" y="0"/>
                              </a:lnTo>
                              <a:lnTo>
                                <a:pt x="13396" y="0"/>
                              </a:lnTo>
                              <a:lnTo>
                                <a:pt x="13398" y="0"/>
                              </a:lnTo>
                              <a:lnTo>
                                <a:pt x="13401" y="3"/>
                              </a:lnTo>
                              <a:lnTo>
                                <a:pt x="13401" y="5"/>
                              </a:lnTo>
                              <a:lnTo>
                                <a:pt x="13401" y="9"/>
                              </a:lnTo>
                              <a:lnTo>
                                <a:pt x="13401" y="11"/>
                              </a:lnTo>
                              <a:lnTo>
                                <a:pt x="13398" y="14"/>
                              </a:lnTo>
                              <a:lnTo>
                                <a:pt x="13396" y="15"/>
                              </a:lnTo>
                              <a:close/>
                              <a:moveTo>
                                <a:pt x="13426" y="15"/>
                              </a:moveTo>
                              <a:lnTo>
                                <a:pt x="13422" y="15"/>
                              </a:lnTo>
                              <a:lnTo>
                                <a:pt x="13420" y="14"/>
                              </a:lnTo>
                              <a:lnTo>
                                <a:pt x="13417" y="11"/>
                              </a:lnTo>
                              <a:lnTo>
                                <a:pt x="13416" y="9"/>
                              </a:lnTo>
                              <a:lnTo>
                                <a:pt x="13416" y="5"/>
                              </a:lnTo>
                              <a:lnTo>
                                <a:pt x="13417" y="3"/>
                              </a:lnTo>
                              <a:lnTo>
                                <a:pt x="13420" y="0"/>
                              </a:lnTo>
                              <a:lnTo>
                                <a:pt x="13422" y="0"/>
                              </a:lnTo>
                              <a:lnTo>
                                <a:pt x="13426" y="0"/>
                              </a:lnTo>
                              <a:lnTo>
                                <a:pt x="13428" y="0"/>
                              </a:lnTo>
                              <a:lnTo>
                                <a:pt x="13431" y="3"/>
                              </a:lnTo>
                              <a:lnTo>
                                <a:pt x="13431" y="5"/>
                              </a:lnTo>
                              <a:lnTo>
                                <a:pt x="13431" y="9"/>
                              </a:lnTo>
                              <a:lnTo>
                                <a:pt x="13431" y="11"/>
                              </a:lnTo>
                              <a:lnTo>
                                <a:pt x="13428" y="14"/>
                              </a:lnTo>
                              <a:lnTo>
                                <a:pt x="13426" y="15"/>
                              </a:lnTo>
                              <a:close/>
                              <a:moveTo>
                                <a:pt x="13456" y="15"/>
                              </a:moveTo>
                              <a:lnTo>
                                <a:pt x="13452" y="15"/>
                              </a:lnTo>
                              <a:lnTo>
                                <a:pt x="13450" y="14"/>
                              </a:lnTo>
                              <a:lnTo>
                                <a:pt x="13447" y="11"/>
                              </a:lnTo>
                              <a:lnTo>
                                <a:pt x="13446" y="9"/>
                              </a:lnTo>
                              <a:lnTo>
                                <a:pt x="13446" y="5"/>
                              </a:lnTo>
                              <a:lnTo>
                                <a:pt x="13447" y="3"/>
                              </a:lnTo>
                              <a:lnTo>
                                <a:pt x="13450" y="0"/>
                              </a:lnTo>
                              <a:lnTo>
                                <a:pt x="13452" y="0"/>
                              </a:lnTo>
                              <a:lnTo>
                                <a:pt x="13456" y="0"/>
                              </a:lnTo>
                              <a:lnTo>
                                <a:pt x="13458" y="0"/>
                              </a:lnTo>
                              <a:lnTo>
                                <a:pt x="13461" y="3"/>
                              </a:lnTo>
                              <a:lnTo>
                                <a:pt x="13461" y="5"/>
                              </a:lnTo>
                              <a:lnTo>
                                <a:pt x="13461" y="9"/>
                              </a:lnTo>
                              <a:lnTo>
                                <a:pt x="13461" y="11"/>
                              </a:lnTo>
                              <a:lnTo>
                                <a:pt x="13458" y="14"/>
                              </a:lnTo>
                              <a:lnTo>
                                <a:pt x="13456" y="15"/>
                              </a:lnTo>
                              <a:close/>
                              <a:moveTo>
                                <a:pt x="13486" y="15"/>
                              </a:moveTo>
                              <a:lnTo>
                                <a:pt x="13482" y="15"/>
                              </a:lnTo>
                              <a:lnTo>
                                <a:pt x="13480" y="14"/>
                              </a:lnTo>
                              <a:lnTo>
                                <a:pt x="13477" y="11"/>
                              </a:lnTo>
                              <a:lnTo>
                                <a:pt x="13476" y="9"/>
                              </a:lnTo>
                              <a:lnTo>
                                <a:pt x="13476" y="5"/>
                              </a:lnTo>
                              <a:lnTo>
                                <a:pt x="13477" y="3"/>
                              </a:lnTo>
                              <a:lnTo>
                                <a:pt x="13480" y="0"/>
                              </a:lnTo>
                              <a:lnTo>
                                <a:pt x="13482" y="0"/>
                              </a:lnTo>
                              <a:lnTo>
                                <a:pt x="13486" y="0"/>
                              </a:lnTo>
                              <a:lnTo>
                                <a:pt x="13488" y="0"/>
                              </a:lnTo>
                              <a:lnTo>
                                <a:pt x="13491" y="3"/>
                              </a:lnTo>
                              <a:lnTo>
                                <a:pt x="13491" y="5"/>
                              </a:lnTo>
                              <a:lnTo>
                                <a:pt x="13491" y="9"/>
                              </a:lnTo>
                              <a:lnTo>
                                <a:pt x="13491" y="11"/>
                              </a:lnTo>
                              <a:lnTo>
                                <a:pt x="13488" y="14"/>
                              </a:lnTo>
                              <a:lnTo>
                                <a:pt x="13486" y="15"/>
                              </a:lnTo>
                              <a:close/>
                              <a:moveTo>
                                <a:pt x="13516" y="15"/>
                              </a:moveTo>
                              <a:lnTo>
                                <a:pt x="13512" y="15"/>
                              </a:lnTo>
                              <a:lnTo>
                                <a:pt x="13510" y="14"/>
                              </a:lnTo>
                              <a:lnTo>
                                <a:pt x="13507" y="11"/>
                              </a:lnTo>
                              <a:lnTo>
                                <a:pt x="13506" y="9"/>
                              </a:lnTo>
                              <a:lnTo>
                                <a:pt x="13506" y="5"/>
                              </a:lnTo>
                              <a:lnTo>
                                <a:pt x="13507" y="3"/>
                              </a:lnTo>
                              <a:lnTo>
                                <a:pt x="13510" y="0"/>
                              </a:lnTo>
                              <a:lnTo>
                                <a:pt x="13512" y="0"/>
                              </a:lnTo>
                              <a:lnTo>
                                <a:pt x="13516" y="0"/>
                              </a:lnTo>
                              <a:lnTo>
                                <a:pt x="13518" y="0"/>
                              </a:lnTo>
                              <a:lnTo>
                                <a:pt x="13521" y="3"/>
                              </a:lnTo>
                              <a:lnTo>
                                <a:pt x="13521" y="5"/>
                              </a:lnTo>
                              <a:lnTo>
                                <a:pt x="13521" y="9"/>
                              </a:lnTo>
                              <a:lnTo>
                                <a:pt x="13521" y="11"/>
                              </a:lnTo>
                              <a:lnTo>
                                <a:pt x="13518" y="14"/>
                              </a:lnTo>
                              <a:lnTo>
                                <a:pt x="13516" y="15"/>
                              </a:lnTo>
                              <a:close/>
                              <a:moveTo>
                                <a:pt x="13546" y="15"/>
                              </a:moveTo>
                              <a:lnTo>
                                <a:pt x="13542" y="15"/>
                              </a:lnTo>
                              <a:lnTo>
                                <a:pt x="13540" y="14"/>
                              </a:lnTo>
                              <a:lnTo>
                                <a:pt x="13537" y="11"/>
                              </a:lnTo>
                              <a:lnTo>
                                <a:pt x="13536" y="9"/>
                              </a:lnTo>
                              <a:lnTo>
                                <a:pt x="13536" y="5"/>
                              </a:lnTo>
                              <a:lnTo>
                                <a:pt x="13537" y="3"/>
                              </a:lnTo>
                              <a:lnTo>
                                <a:pt x="13540" y="0"/>
                              </a:lnTo>
                              <a:lnTo>
                                <a:pt x="13542" y="0"/>
                              </a:lnTo>
                              <a:lnTo>
                                <a:pt x="13546" y="0"/>
                              </a:lnTo>
                              <a:lnTo>
                                <a:pt x="13548" y="0"/>
                              </a:lnTo>
                              <a:lnTo>
                                <a:pt x="13551" y="3"/>
                              </a:lnTo>
                              <a:lnTo>
                                <a:pt x="13551" y="5"/>
                              </a:lnTo>
                              <a:lnTo>
                                <a:pt x="13551" y="9"/>
                              </a:lnTo>
                              <a:lnTo>
                                <a:pt x="13551" y="11"/>
                              </a:lnTo>
                              <a:lnTo>
                                <a:pt x="13548" y="14"/>
                              </a:lnTo>
                              <a:lnTo>
                                <a:pt x="13546" y="15"/>
                              </a:lnTo>
                              <a:close/>
                              <a:moveTo>
                                <a:pt x="13576" y="15"/>
                              </a:moveTo>
                              <a:lnTo>
                                <a:pt x="13572" y="15"/>
                              </a:lnTo>
                              <a:lnTo>
                                <a:pt x="13570" y="14"/>
                              </a:lnTo>
                              <a:lnTo>
                                <a:pt x="13567" y="11"/>
                              </a:lnTo>
                              <a:lnTo>
                                <a:pt x="13566" y="9"/>
                              </a:lnTo>
                              <a:lnTo>
                                <a:pt x="13566" y="5"/>
                              </a:lnTo>
                              <a:lnTo>
                                <a:pt x="13567" y="3"/>
                              </a:lnTo>
                              <a:lnTo>
                                <a:pt x="13570" y="0"/>
                              </a:lnTo>
                              <a:lnTo>
                                <a:pt x="13572" y="0"/>
                              </a:lnTo>
                              <a:lnTo>
                                <a:pt x="13576" y="0"/>
                              </a:lnTo>
                              <a:lnTo>
                                <a:pt x="13578" y="0"/>
                              </a:lnTo>
                              <a:lnTo>
                                <a:pt x="13581" y="3"/>
                              </a:lnTo>
                              <a:lnTo>
                                <a:pt x="13581" y="5"/>
                              </a:lnTo>
                              <a:lnTo>
                                <a:pt x="13581" y="9"/>
                              </a:lnTo>
                              <a:lnTo>
                                <a:pt x="13581" y="11"/>
                              </a:lnTo>
                              <a:lnTo>
                                <a:pt x="13578" y="14"/>
                              </a:lnTo>
                              <a:lnTo>
                                <a:pt x="13576" y="15"/>
                              </a:lnTo>
                              <a:close/>
                              <a:moveTo>
                                <a:pt x="13606" y="15"/>
                              </a:moveTo>
                              <a:lnTo>
                                <a:pt x="13602" y="15"/>
                              </a:lnTo>
                              <a:lnTo>
                                <a:pt x="13600" y="14"/>
                              </a:lnTo>
                              <a:lnTo>
                                <a:pt x="13597" y="11"/>
                              </a:lnTo>
                              <a:lnTo>
                                <a:pt x="13596" y="9"/>
                              </a:lnTo>
                              <a:lnTo>
                                <a:pt x="13596" y="5"/>
                              </a:lnTo>
                              <a:lnTo>
                                <a:pt x="13597" y="3"/>
                              </a:lnTo>
                              <a:lnTo>
                                <a:pt x="13600" y="0"/>
                              </a:lnTo>
                              <a:lnTo>
                                <a:pt x="13602" y="0"/>
                              </a:lnTo>
                              <a:lnTo>
                                <a:pt x="13606" y="0"/>
                              </a:lnTo>
                              <a:lnTo>
                                <a:pt x="13608" y="0"/>
                              </a:lnTo>
                              <a:lnTo>
                                <a:pt x="13611" y="3"/>
                              </a:lnTo>
                              <a:lnTo>
                                <a:pt x="13612" y="5"/>
                              </a:lnTo>
                              <a:lnTo>
                                <a:pt x="13612" y="9"/>
                              </a:lnTo>
                              <a:lnTo>
                                <a:pt x="13611" y="11"/>
                              </a:lnTo>
                              <a:lnTo>
                                <a:pt x="13608" y="14"/>
                              </a:lnTo>
                              <a:lnTo>
                                <a:pt x="13606" y="15"/>
                              </a:lnTo>
                              <a:close/>
                              <a:moveTo>
                                <a:pt x="13636" y="15"/>
                              </a:moveTo>
                              <a:lnTo>
                                <a:pt x="13632" y="15"/>
                              </a:lnTo>
                              <a:lnTo>
                                <a:pt x="13630" y="14"/>
                              </a:lnTo>
                              <a:lnTo>
                                <a:pt x="13627" y="11"/>
                              </a:lnTo>
                              <a:lnTo>
                                <a:pt x="13627" y="9"/>
                              </a:lnTo>
                              <a:lnTo>
                                <a:pt x="13627" y="5"/>
                              </a:lnTo>
                              <a:lnTo>
                                <a:pt x="13627" y="3"/>
                              </a:lnTo>
                              <a:lnTo>
                                <a:pt x="13630" y="0"/>
                              </a:lnTo>
                              <a:lnTo>
                                <a:pt x="13632" y="0"/>
                              </a:lnTo>
                              <a:lnTo>
                                <a:pt x="13636" y="0"/>
                              </a:lnTo>
                              <a:lnTo>
                                <a:pt x="13638" y="0"/>
                              </a:lnTo>
                              <a:lnTo>
                                <a:pt x="13641" y="3"/>
                              </a:lnTo>
                              <a:lnTo>
                                <a:pt x="13642" y="5"/>
                              </a:lnTo>
                              <a:lnTo>
                                <a:pt x="13642" y="9"/>
                              </a:lnTo>
                              <a:lnTo>
                                <a:pt x="13641" y="11"/>
                              </a:lnTo>
                              <a:lnTo>
                                <a:pt x="13638" y="14"/>
                              </a:lnTo>
                              <a:lnTo>
                                <a:pt x="13636" y="15"/>
                              </a:lnTo>
                              <a:close/>
                              <a:moveTo>
                                <a:pt x="13666" y="15"/>
                              </a:moveTo>
                              <a:lnTo>
                                <a:pt x="13662" y="15"/>
                              </a:lnTo>
                              <a:lnTo>
                                <a:pt x="13660" y="14"/>
                              </a:lnTo>
                              <a:lnTo>
                                <a:pt x="13657" y="11"/>
                              </a:lnTo>
                              <a:lnTo>
                                <a:pt x="13657" y="9"/>
                              </a:lnTo>
                              <a:lnTo>
                                <a:pt x="13657" y="5"/>
                              </a:lnTo>
                              <a:lnTo>
                                <a:pt x="13657" y="3"/>
                              </a:lnTo>
                              <a:lnTo>
                                <a:pt x="13660" y="0"/>
                              </a:lnTo>
                              <a:lnTo>
                                <a:pt x="13662" y="0"/>
                              </a:lnTo>
                              <a:lnTo>
                                <a:pt x="13666" y="0"/>
                              </a:lnTo>
                              <a:lnTo>
                                <a:pt x="13668" y="0"/>
                              </a:lnTo>
                              <a:lnTo>
                                <a:pt x="13671" y="3"/>
                              </a:lnTo>
                              <a:lnTo>
                                <a:pt x="13672" y="5"/>
                              </a:lnTo>
                              <a:lnTo>
                                <a:pt x="13672" y="9"/>
                              </a:lnTo>
                              <a:lnTo>
                                <a:pt x="13671" y="11"/>
                              </a:lnTo>
                              <a:lnTo>
                                <a:pt x="13668" y="14"/>
                              </a:lnTo>
                              <a:lnTo>
                                <a:pt x="13666" y="15"/>
                              </a:lnTo>
                              <a:close/>
                              <a:moveTo>
                                <a:pt x="13696" y="15"/>
                              </a:moveTo>
                              <a:lnTo>
                                <a:pt x="13692" y="15"/>
                              </a:lnTo>
                              <a:lnTo>
                                <a:pt x="13690" y="14"/>
                              </a:lnTo>
                              <a:lnTo>
                                <a:pt x="13687" y="11"/>
                              </a:lnTo>
                              <a:lnTo>
                                <a:pt x="13687" y="9"/>
                              </a:lnTo>
                              <a:lnTo>
                                <a:pt x="13687" y="5"/>
                              </a:lnTo>
                              <a:lnTo>
                                <a:pt x="13687" y="3"/>
                              </a:lnTo>
                              <a:lnTo>
                                <a:pt x="13690" y="0"/>
                              </a:lnTo>
                              <a:lnTo>
                                <a:pt x="13692" y="0"/>
                              </a:lnTo>
                              <a:lnTo>
                                <a:pt x="13696" y="0"/>
                              </a:lnTo>
                              <a:lnTo>
                                <a:pt x="13698" y="0"/>
                              </a:lnTo>
                              <a:lnTo>
                                <a:pt x="13701" y="3"/>
                              </a:lnTo>
                              <a:lnTo>
                                <a:pt x="13702" y="5"/>
                              </a:lnTo>
                              <a:lnTo>
                                <a:pt x="13702" y="9"/>
                              </a:lnTo>
                              <a:lnTo>
                                <a:pt x="13701" y="11"/>
                              </a:lnTo>
                              <a:lnTo>
                                <a:pt x="13698" y="14"/>
                              </a:lnTo>
                              <a:lnTo>
                                <a:pt x="13696" y="15"/>
                              </a:lnTo>
                              <a:close/>
                              <a:moveTo>
                                <a:pt x="13726" y="15"/>
                              </a:moveTo>
                              <a:lnTo>
                                <a:pt x="13722" y="15"/>
                              </a:lnTo>
                              <a:lnTo>
                                <a:pt x="13720" y="14"/>
                              </a:lnTo>
                              <a:lnTo>
                                <a:pt x="13717" y="11"/>
                              </a:lnTo>
                              <a:lnTo>
                                <a:pt x="13717" y="9"/>
                              </a:lnTo>
                              <a:lnTo>
                                <a:pt x="13717" y="5"/>
                              </a:lnTo>
                              <a:lnTo>
                                <a:pt x="13717" y="3"/>
                              </a:lnTo>
                              <a:lnTo>
                                <a:pt x="13720" y="0"/>
                              </a:lnTo>
                              <a:lnTo>
                                <a:pt x="13722" y="0"/>
                              </a:lnTo>
                              <a:lnTo>
                                <a:pt x="13726" y="0"/>
                              </a:lnTo>
                              <a:lnTo>
                                <a:pt x="13728" y="0"/>
                              </a:lnTo>
                              <a:lnTo>
                                <a:pt x="13731" y="3"/>
                              </a:lnTo>
                              <a:lnTo>
                                <a:pt x="13732" y="5"/>
                              </a:lnTo>
                              <a:lnTo>
                                <a:pt x="13732" y="9"/>
                              </a:lnTo>
                              <a:lnTo>
                                <a:pt x="13731" y="11"/>
                              </a:lnTo>
                              <a:lnTo>
                                <a:pt x="13728" y="14"/>
                              </a:lnTo>
                              <a:lnTo>
                                <a:pt x="13726" y="15"/>
                              </a:lnTo>
                              <a:close/>
                              <a:moveTo>
                                <a:pt x="13756" y="15"/>
                              </a:moveTo>
                              <a:lnTo>
                                <a:pt x="13752" y="15"/>
                              </a:lnTo>
                              <a:lnTo>
                                <a:pt x="13750" y="14"/>
                              </a:lnTo>
                              <a:lnTo>
                                <a:pt x="13747" y="11"/>
                              </a:lnTo>
                              <a:lnTo>
                                <a:pt x="13747" y="9"/>
                              </a:lnTo>
                              <a:lnTo>
                                <a:pt x="13747" y="5"/>
                              </a:lnTo>
                              <a:lnTo>
                                <a:pt x="13747" y="3"/>
                              </a:lnTo>
                              <a:lnTo>
                                <a:pt x="13750" y="0"/>
                              </a:lnTo>
                              <a:lnTo>
                                <a:pt x="13752" y="0"/>
                              </a:lnTo>
                              <a:lnTo>
                                <a:pt x="13756" y="0"/>
                              </a:lnTo>
                              <a:lnTo>
                                <a:pt x="13758" y="0"/>
                              </a:lnTo>
                              <a:lnTo>
                                <a:pt x="13761" y="3"/>
                              </a:lnTo>
                              <a:lnTo>
                                <a:pt x="13762" y="5"/>
                              </a:lnTo>
                              <a:lnTo>
                                <a:pt x="13762" y="9"/>
                              </a:lnTo>
                              <a:lnTo>
                                <a:pt x="13761" y="11"/>
                              </a:lnTo>
                              <a:lnTo>
                                <a:pt x="13758" y="14"/>
                              </a:lnTo>
                              <a:lnTo>
                                <a:pt x="13756" y="15"/>
                              </a:lnTo>
                              <a:close/>
                              <a:moveTo>
                                <a:pt x="13786" y="15"/>
                              </a:moveTo>
                              <a:lnTo>
                                <a:pt x="13782" y="15"/>
                              </a:lnTo>
                              <a:lnTo>
                                <a:pt x="13780" y="14"/>
                              </a:lnTo>
                              <a:lnTo>
                                <a:pt x="13777" y="11"/>
                              </a:lnTo>
                              <a:lnTo>
                                <a:pt x="13777" y="9"/>
                              </a:lnTo>
                              <a:lnTo>
                                <a:pt x="13777" y="5"/>
                              </a:lnTo>
                              <a:lnTo>
                                <a:pt x="13777" y="3"/>
                              </a:lnTo>
                              <a:lnTo>
                                <a:pt x="13780" y="0"/>
                              </a:lnTo>
                              <a:lnTo>
                                <a:pt x="13782" y="0"/>
                              </a:lnTo>
                              <a:lnTo>
                                <a:pt x="13786" y="0"/>
                              </a:lnTo>
                              <a:lnTo>
                                <a:pt x="13788" y="0"/>
                              </a:lnTo>
                              <a:lnTo>
                                <a:pt x="13791" y="3"/>
                              </a:lnTo>
                              <a:lnTo>
                                <a:pt x="13792" y="5"/>
                              </a:lnTo>
                              <a:lnTo>
                                <a:pt x="13792" y="9"/>
                              </a:lnTo>
                              <a:lnTo>
                                <a:pt x="13791" y="11"/>
                              </a:lnTo>
                              <a:lnTo>
                                <a:pt x="13788" y="14"/>
                              </a:lnTo>
                              <a:lnTo>
                                <a:pt x="13786" y="15"/>
                              </a:lnTo>
                              <a:close/>
                              <a:moveTo>
                                <a:pt x="13816" y="15"/>
                              </a:moveTo>
                              <a:lnTo>
                                <a:pt x="13812" y="15"/>
                              </a:lnTo>
                              <a:lnTo>
                                <a:pt x="13810" y="14"/>
                              </a:lnTo>
                              <a:lnTo>
                                <a:pt x="13807" y="11"/>
                              </a:lnTo>
                              <a:lnTo>
                                <a:pt x="13807" y="9"/>
                              </a:lnTo>
                              <a:lnTo>
                                <a:pt x="13807" y="5"/>
                              </a:lnTo>
                              <a:lnTo>
                                <a:pt x="13807" y="3"/>
                              </a:lnTo>
                              <a:lnTo>
                                <a:pt x="13810" y="0"/>
                              </a:lnTo>
                              <a:lnTo>
                                <a:pt x="13812" y="0"/>
                              </a:lnTo>
                              <a:lnTo>
                                <a:pt x="13816" y="0"/>
                              </a:lnTo>
                              <a:lnTo>
                                <a:pt x="13818" y="0"/>
                              </a:lnTo>
                              <a:lnTo>
                                <a:pt x="13821" y="3"/>
                              </a:lnTo>
                              <a:lnTo>
                                <a:pt x="13822" y="5"/>
                              </a:lnTo>
                              <a:lnTo>
                                <a:pt x="13822" y="9"/>
                              </a:lnTo>
                              <a:lnTo>
                                <a:pt x="13821" y="11"/>
                              </a:lnTo>
                              <a:lnTo>
                                <a:pt x="13818" y="14"/>
                              </a:lnTo>
                              <a:lnTo>
                                <a:pt x="13816" y="15"/>
                              </a:lnTo>
                              <a:close/>
                              <a:moveTo>
                                <a:pt x="13846" y="15"/>
                              </a:moveTo>
                              <a:lnTo>
                                <a:pt x="13842" y="15"/>
                              </a:lnTo>
                              <a:lnTo>
                                <a:pt x="13840" y="14"/>
                              </a:lnTo>
                              <a:lnTo>
                                <a:pt x="13837" y="11"/>
                              </a:lnTo>
                              <a:lnTo>
                                <a:pt x="13837" y="9"/>
                              </a:lnTo>
                              <a:lnTo>
                                <a:pt x="13837" y="5"/>
                              </a:lnTo>
                              <a:lnTo>
                                <a:pt x="13837" y="3"/>
                              </a:lnTo>
                              <a:lnTo>
                                <a:pt x="13840" y="0"/>
                              </a:lnTo>
                              <a:lnTo>
                                <a:pt x="13842" y="0"/>
                              </a:lnTo>
                              <a:lnTo>
                                <a:pt x="13846" y="0"/>
                              </a:lnTo>
                              <a:lnTo>
                                <a:pt x="13848" y="0"/>
                              </a:lnTo>
                              <a:lnTo>
                                <a:pt x="13851" y="3"/>
                              </a:lnTo>
                              <a:lnTo>
                                <a:pt x="13852" y="5"/>
                              </a:lnTo>
                              <a:lnTo>
                                <a:pt x="13852" y="9"/>
                              </a:lnTo>
                              <a:lnTo>
                                <a:pt x="13851" y="11"/>
                              </a:lnTo>
                              <a:lnTo>
                                <a:pt x="13848" y="14"/>
                              </a:lnTo>
                              <a:lnTo>
                                <a:pt x="13846" y="15"/>
                              </a:lnTo>
                              <a:close/>
                              <a:moveTo>
                                <a:pt x="13876" y="15"/>
                              </a:moveTo>
                              <a:lnTo>
                                <a:pt x="13872" y="15"/>
                              </a:lnTo>
                              <a:lnTo>
                                <a:pt x="13870" y="14"/>
                              </a:lnTo>
                              <a:lnTo>
                                <a:pt x="13867" y="11"/>
                              </a:lnTo>
                              <a:lnTo>
                                <a:pt x="13867" y="9"/>
                              </a:lnTo>
                              <a:lnTo>
                                <a:pt x="13867" y="5"/>
                              </a:lnTo>
                              <a:lnTo>
                                <a:pt x="13867" y="3"/>
                              </a:lnTo>
                              <a:lnTo>
                                <a:pt x="13870" y="0"/>
                              </a:lnTo>
                              <a:lnTo>
                                <a:pt x="13872" y="0"/>
                              </a:lnTo>
                              <a:lnTo>
                                <a:pt x="13876" y="0"/>
                              </a:lnTo>
                              <a:lnTo>
                                <a:pt x="13878" y="0"/>
                              </a:lnTo>
                              <a:lnTo>
                                <a:pt x="13881" y="3"/>
                              </a:lnTo>
                              <a:lnTo>
                                <a:pt x="13882" y="5"/>
                              </a:lnTo>
                              <a:lnTo>
                                <a:pt x="13882" y="9"/>
                              </a:lnTo>
                              <a:lnTo>
                                <a:pt x="13881" y="11"/>
                              </a:lnTo>
                              <a:lnTo>
                                <a:pt x="13878" y="14"/>
                              </a:lnTo>
                              <a:lnTo>
                                <a:pt x="13876" y="15"/>
                              </a:lnTo>
                              <a:close/>
                              <a:moveTo>
                                <a:pt x="13906" y="15"/>
                              </a:moveTo>
                              <a:lnTo>
                                <a:pt x="13902" y="15"/>
                              </a:lnTo>
                              <a:lnTo>
                                <a:pt x="13900" y="14"/>
                              </a:lnTo>
                              <a:lnTo>
                                <a:pt x="13897" y="11"/>
                              </a:lnTo>
                              <a:lnTo>
                                <a:pt x="13897" y="9"/>
                              </a:lnTo>
                              <a:lnTo>
                                <a:pt x="13897" y="5"/>
                              </a:lnTo>
                              <a:lnTo>
                                <a:pt x="13897" y="3"/>
                              </a:lnTo>
                              <a:lnTo>
                                <a:pt x="13900" y="0"/>
                              </a:lnTo>
                              <a:lnTo>
                                <a:pt x="13902" y="0"/>
                              </a:lnTo>
                              <a:lnTo>
                                <a:pt x="13906" y="0"/>
                              </a:lnTo>
                              <a:lnTo>
                                <a:pt x="13908" y="0"/>
                              </a:lnTo>
                              <a:lnTo>
                                <a:pt x="13911" y="3"/>
                              </a:lnTo>
                              <a:lnTo>
                                <a:pt x="13912" y="5"/>
                              </a:lnTo>
                              <a:lnTo>
                                <a:pt x="13912" y="9"/>
                              </a:lnTo>
                              <a:lnTo>
                                <a:pt x="13911" y="11"/>
                              </a:lnTo>
                              <a:lnTo>
                                <a:pt x="13908" y="14"/>
                              </a:lnTo>
                              <a:lnTo>
                                <a:pt x="13906" y="15"/>
                              </a:lnTo>
                              <a:close/>
                              <a:moveTo>
                                <a:pt x="13936" y="15"/>
                              </a:moveTo>
                              <a:lnTo>
                                <a:pt x="13932" y="15"/>
                              </a:lnTo>
                              <a:lnTo>
                                <a:pt x="13930" y="14"/>
                              </a:lnTo>
                              <a:lnTo>
                                <a:pt x="13927" y="11"/>
                              </a:lnTo>
                              <a:lnTo>
                                <a:pt x="13927" y="9"/>
                              </a:lnTo>
                              <a:lnTo>
                                <a:pt x="13927" y="5"/>
                              </a:lnTo>
                              <a:lnTo>
                                <a:pt x="13927" y="3"/>
                              </a:lnTo>
                              <a:lnTo>
                                <a:pt x="13930" y="0"/>
                              </a:lnTo>
                              <a:lnTo>
                                <a:pt x="13932" y="0"/>
                              </a:lnTo>
                              <a:lnTo>
                                <a:pt x="13936" y="0"/>
                              </a:lnTo>
                              <a:lnTo>
                                <a:pt x="13938" y="0"/>
                              </a:lnTo>
                              <a:lnTo>
                                <a:pt x="13941" y="3"/>
                              </a:lnTo>
                              <a:lnTo>
                                <a:pt x="13942" y="5"/>
                              </a:lnTo>
                              <a:lnTo>
                                <a:pt x="13942" y="9"/>
                              </a:lnTo>
                              <a:lnTo>
                                <a:pt x="13941" y="11"/>
                              </a:lnTo>
                              <a:lnTo>
                                <a:pt x="13938" y="14"/>
                              </a:lnTo>
                              <a:lnTo>
                                <a:pt x="13936" y="15"/>
                              </a:lnTo>
                              <a:close/>
                              <a:moveTo>
                                <a:pt x="13966" y="15"/>
                              </a:moveTo>
                              <a:lnTo>
                                <a:pt x="13962" y="15"/>
                              </a:lnTo>
                              <a:lnTo>
                                <a:pt x="13960" y="14"/>
                              </a:lnTo>
                              <a:lnTo>
                                <a:pt x="13957" y="11"/>
                              </a:lnTo>
                              <a:lnTo>
                                <a:pt x="13957" y="9"/>
                              </a:lnTo>
                              <a:lnTo>
                                <a:pt x="13957" y="5"/>
                              </a:lnTo>
                              <a:lnTo>
                                <a:pt x="13957" y="3"/>
                              </a:lnTo>
                              <a:lnTo>
                                <a:pt x="13960" y="0"/>
                              </a:lnTo>
                              <a:lnTo>
                                <a:pt x="13962" y="0"/>
                              </a:lnTo>
                              <a:lnTo>
                                <a:pt x="13966" y="0"/>
                              </a:lnTo>
                              <a:lnTo>
                                <a:pt x="13968" y="0"/>
                              </a:lnTo>
                              <a:lnTo>
                                <a:pt x="13971" y="3"/>
                              </a:lnTo>
                              <a:lnTo>
                                <a:pt x="13972" y="5"/>
                              </a:lnTo>
                              <a:lnTo>
                                <a:pt x="13972" y="9"/>
                              </a:lnTo>
                              <a:lnTo>
                                <a:pt x="13971" y="11"/>
                              </a:lnTo>
                              <a:lnTo>
                                <a:pt x="13968" y="14"/>
                              </a:lnTo>
                              <a:lnTo>
                                <a:pt x="13966" y="15"/>
                              </a:lnTo>
                              <a:close/>
                              <a:moveTo>
                                <a:pt x="13996" y="15"/>
                              </a:moveTo>
                              <a:lnTo>
                                <a:pt x="13992" y="15"/>
                              </a:lnTo>
                              <a:lnTo>
                                <a:pt x="13990" y="14"/>
                              </a:lnTo>
                              <a:lnTo>
                                <a:pt x="13987" y="11"/>
                              </a:lnTo>
                              <a:lnTo>
                                <a:pt x="13987" y="9"/>
                              </a:lnTo>
                              <a:lnTo>
                                <a:pt x="13987" y="5"/>
                              </a:lnTo>
                              <a:lnTo>
                                <a:pt x="13987" y="3"/>
                              </a:lnTo>
                              <a:lnTo>
                                <a:pt x="13990" y="0"/>
                              </a:lnTo>
                              <a:lnTo>
                                <a:pt x="13992" y="0"/>
                              </a:lnTo>
                              <a:lnTo>
                                <a:pt x="13996" y="0"/>
                              </a:lnTo>
                              <a:lnTo>
                                <a:pt x="13998" y="0"/>
                              </a:lnTo>
                              <a:lnTo>
                                <a:pt x="14001" y="3"/>
                              </a:lnTo>
                              <a:lnTo>
                                <a:pt x="14002" y="5"/>
                              </a:lnTo>
                              <a:lnTo>
                                <a:pt x="14002" y="9"/>
                              </a:lnTo>
                              <a:lnTo>
                                <a:pt x="14001" y="11"/>
                              </a:lnTo>
                              <a:lnTo>
                                <a:pt x="13998" y="14"/>
                              </a:lnTo>
                              <a:lnTo>
                                <a:pt x="13996" y="15"/>
                              </a:lnTo>
                              <a:close/>
                              <a:moveTo>
                                <a:pt x="14026" y="15"/>
                              </a:moveTo>
                              <a:lnTo>
                                <a:pt x="14022" y="15"/>
                              </a:lnTo>
                              <a:lnTo>
                                <a:pt x="14020" y="14"/>
                              </a:lnTo>
                              <a:lnTo>
                                <a:pt x="14017" y="11"/>
                              </a:lnTo>
                              <a:lnTo>
                                <a:pt x="14017" y="9"/>
                              </a:lnTo>
                              <a:lnTo>
                                <a:pt x="14017" y="5"/>
                              </a:lnTo>
                              <a:lnTo>
                                <a:pt x="14017" y="3"/>
                              </a:lnTo>
                              <a:lnTo>
                                <a:pt x="14020" y="0"/>
                              </a:lnTo>
                              <a:lnTo>
                                <a:pt x="14022" y="0"/>
                              </a:lnTo>
                              <a:lnTo>
                                <a:pt x="14026" y="0"/>
                              </a:lnTo>
                              <a:lnTo>
                                <a:pt x="14028" y="0"/>
                              </a:lnTo>
                              <a:lnTo>
                                <a:pt x="14031" y="3"/>
                              </a:lnTo>
                              <a:lnTo>
                                <a:pt x="14032" y="5"/>
                              </a:lnTo>
                              <a:lnTo>
                                <a:pt x="14032" y="9"/>
                              </a:lnTo>
                              <a:lnTo>
                                <a:pt x="14031" y="11"/>
                              </a:lnTo>
                              <a:lnTo>
                                <a:pt x="14028" y="14"/>
                              </a:lnTo>
                              <a:lnTo>
                                <a:pt x="14026" y="15"/>
                              </a:lnTo>
                              <a:close/>
                              <a:moveTo>
                                <a:pt x="14056" y="15"/>
                              </a:moveTo>
                              <a:lnTo>
                                <a:pt x="14052" y="15"/>
                              </a:lnTo>
                              <a:lnTo>
                                <a:pt x="14050" y="14"/>
                              </a:lnTo>
                              <a:lnTo>
                                <a:pt x="14047" y="11"/>
                              </a:lnTo>
                              <a:lnTo>
                                <a:pt x="14047" y="9"/>
                              </a:lnTo>
                              <a:lnTo>
                                <a:pt x="14047" y="5"/>
                              </a:lnTo>
                              <a:lnTo>
                                <a:pt x="14047" y="3"/>
                              </a:lnTo>
                              <a:lnTo>
                                <a:pt x="14050" y="0"/>
                              </a:lnTo>
                              <a:lnTo>
                                <a:pt x="14052" y="0"/>
                              </a:lnTo>
                              <a:lnTo>
                                <a:pt x="14056" y="0"/>
                              </a:lnTo>
                              <a:lnTo>
                                <a:pt x="14058" y="0"/>
                              </a:lnTo>
                              <a:lnTo>
                                <a:pt x="14061" y="3"/>
                              </a:lnTo>
                              <a:lnTo>
                                <a:pt x="14062" y="5"/>
                              </a:lnTo>
                              <a:lnTo>
                                <a:pt x="14062" y="9"/>
                              </a:lnTo>
                              <a:lnTo>
                                <a:pt x="14061" y="11"/>
                              </a:lnTo>
                              <a:lnTo>
                                <a:pt x="14058" y="14"/>
                              </a:lnTo>
                              <a:lnTo>
                                <a:pt x="14056" y="15"/>
                              </a:lnTo>
                              <a:close/>
                              <a:moveTo>
                                <a:pt x="14086" y="15"/>
                              </a:moveTo>
                              <a:lnTo>
                                <a:pt x="14082" y="15"/>
                              </a:lnTo>
                              <a:lnTo>
                                <a:pt x="14080" y="14"/>
                              </a:lnTo>
                              <a:lnTo>
                                <a:pt x="14077" y="11"/>
                              </a:lnTo>
                              <a:lnTo>
                                <a:pt x="14077" y="9"/>
                              </a:lnTo>
                              <a:lnTo>
                                <a:pt x="14077" y="5"/>
                              </a:lnTo>
                              <a:lnTo>
                                <a:pt x="14077" y="3"/>
                              </a:lnTo>
                              <a:lnTo>
                                <a:pt x="14080" y="0"/>
                              </a:lnTo>
                              <a:lnTo>
                                <a:pt x="14082" y="0"/>
                              </a:lnTo>
                              <a:lnTo>
                                <a:pt x="14086" y="0"/>
                              </a:lnTo>
                              <a:lnTo>
                                <a:pt x="14088" y="0"/>
                              </a:lnTo>
                              <a:lnTo>
                                <a:pt x="14091" y="3"/>
                              </a:lnTo>
                              <a:lnTo>
                                <a:pt x="14092" y="5"/>
                              </a:lnTo>
                              <a:lnTo>
                                <a:pt x="14092" y="9"/>
                              </a:lnTo>
                              <a:lnTo>
                                <a:pt x="14091" y="11"/>
                              </a:lnTo>
                              <a:lnTo>
                                <a:pt x="14088" y="14"/>
                              </a:lnTo>
                              <a:lnTo>
                                <a:pt x="14086" y="15"/>
                              </a:lnTo>
                              <a:close/>
                              <a:moveTo>
                                <a:pt x="14116" y="15"/>
                              </a:moveTo>
                              <a:lnTo>
                                <a:pt x="14112" y="15"/>
                              </a:lnTo>
                              <a:lnTo>
                                <a:pt x="14110" y="14"/>
                              </a:lnTo>
                              <a:lnTo>
                                <a:pt x="14107" y="11"/>
                              </a:lnTo>
                              <a:lnTo>
                                <a:pt x="14107" y="9"/>
                              </a:lnTo>
                              <a:lnTo>
                                <a:pt x="14107" y="5"/>
                              </a:lnTo>
                              <a:lnTo>
                                <a:pt x="14107" y="3"/>
                              </a:lnTo>
                              <a:lnTo>
                                <a:pt x="14110" y="0"/>
                              </a:lnTo>
                              <a:lnTo>
                                <a:pt x="14112" y="0"/>
                              </a:lnTo>
                              <a:lnTo>
                                <a:pt x="14116" y="0"/>
                              </a:lnTo>
                              <a:lnTo>
                                <a:pt x="14118" y="0"/>
                              </a:lnTo>
                              <a:lnTo>
                                <a:pt x="14121" y="3"/>
                              </a:lnTo>
                              <a:lnTo>
                                <a:pt x="14122" y="5"/>
                              </a:lnTo>
                              <a:lnTo>
                                <a:pt x="14122" y="9"/>
                              </a:lnTo>
                              <a:lnTo>
                                <a:pt x="14121" y="11"/>
                              </a:lnTo>
                              <a:lnTo>
                                <a:pt x="14118" y="14"/>
                              </a:lnTo>
                              <a:lnTo>
                                <a:pt x="14116" y="15"/>
                              </a:lnTo>
                              <a:close/>
                              <a:moveTo>
                                <a:pt x="14146" y="15"/>
                              </a:moveTo>
                              <a:lnTo>
                                <a:pt x="14142" y="15"/>
                              </a:lnTo>
                              <a:lnTo>
                                <a:pt x="14140" y="14"/>
                              </a:lnTo>
                              <a:lnTo>
                                <a:pt x="14137" y="11"/>
                              </a:lnTo>
                              <a:lnTo>
                                <a:pt x="14137" y="9"/>
                              </a:lnTo>
                              <a:lnTo>
                                <a:pt x="14137" y="5"/>
                              </a:lnTo>
                              <a:lnTo>
                                <a:pt x="14137" y="3"/>
                              </a:lnTo>
                              <a:lnTo>
                                <a:pt x="14140" y="0"/>
                              </a:lnTo>
                              <a:lnTo>
                                <a:pt x="14142" y="0"/>
                              </a:lnTo>
                              <a:lnTo>
                                <a:pt x="14146" y="0"/>
                              </a:lnTo>
                              <a:lnTo>
                                <a:pt x="14148" y="0"/>
                              </a:lnTo>
                              <a:lnTo>
                                <a:pt x="14151" y="3"/>
                              </a:lnTo>
                              <a:lnTo>
                                <a:pt x="14152" y="5"/>
                              </a:lnTo>
                              <a:lnTo>
                                <a:pt x="14152" y="9"/>
                              </a:lnTo>
                              <a:lnTo>
                                <a:pt x="14151" y="11"/>
                              </a:lnTo>
                              <a:lnTo>
                                <a:pt x="14148" y="14"/>
                              </a:lnTo>
                              <a:lnTo>
                                <a:pt x="14146" y="15"/>
                              </a:lnTo>
                              <a:close/>
                              <a:moveTo>
                                <a:pt x="14176" y="15"/>
                              </a:moveTo>
                              <a:lnTo>
                                <a:pt x="14172" y="15"/>
                              </a:lnTo>
                              <a:lnTo>
                                <a:pt x="14170" y="14"/>
                              </a:lnTo>
                              <a:lnTo>
                                <a:pt x="14168" y="11"/>
                              </a:lnTo>
                              <a:lnTo>
                                <a:pt x="14167" y="9"/>
                              </a:lnTo>
                              <a:lnTo>
                                <a:pt x="14167" y="5"/>
                              </a:lnTo>
                              <a:lnTo>
                                <a:pt x="14168" y="3"/>
                              </a:lnTo>
                              <a:lnTo>
                                <a:pt x="14170" y="0"/>
                              </a:lnTo>
                              <a:lnTo>
                                <a:pt x="14172" y="0"/>
                              </a:lnTo>
                              <a:lnTo>
                                <a:pt x="14176" y="0"/>
                              </a:lnTo>
                              <a:lnTo>
                                <a:pt x="14178" y="0"/>
                              </a:lnTo>
                              <a:lnTo>
                                <a:pt x="14181" y="3"/>
                              </a:lnTo>
                              <a:lnTo>
                                <a:pt x="14182" y="5"/>
                              </a:lnTo>
                              <a:lnTo>
                                <a:pt x="14182" y="9"/>
                              </a:lnTo>
                              <a:lnTo>
                                <a:pt x="14181" y="11"/>
                              </a:lnTo>
                              <a:lnTo>
                                <a:pt x="14178" y="14"/>
                              </a:lnTo>
                              <a:lnTo>
                                <a:pt x="14176" y="15"/>
                              </a:lnTo>
                              <a:close/>
                              <a:moveTo>
                                <a:pt x="14206" y="15"/>
                              </a:moveTo>
                              <a:lnTo>
                                <a:pt x="14202" y="15"/>
                              </a:lnTo>
                              <a:lnTo>
                                <a:pt x="14200" y="14"/>
                              </a:lnTo>
                              <a:lnTo>
                                <a:pt x="14198" y="11"/>
                              </a:lnTo>
                              <a:lnTo>
                                <a:pt x="14197" y="9"/>
                              </a:lnTo>
                              <a:lnTo>
                                <a:pt x="14197" y="5"/>
                              </a:lnTo>
                              <a:lnTo>
                                <a:pt x="14198" y="3"/>
                              </a:lnTo>
                              <a:lnTo>
                                <a:pt x="14200" y="0"/>
                              </a:lnTo>
                              <a:lnTo>
                                <a:pt x="14202" y="0"/>
                              </a:lnTo>
                              <a:lnTo>
                                <a:pt x="14206" y="0"/>
                              </a:lnTo>
                              <a:lnTo>
                                <a:pt x="14208" y="0"/>
                              </a:lnTo>
                              <a:lnTo>
                                <a:pt x="14211" y="3"/>
                              </a:lnTo>
                              <a:lnTo>
                                <a:pt x="14212" y="5"/>
                              </a:lnTo>
                              <a:lnTo>
                                <a:pt x="14212" y="9"/>
                              </a:lnTo>
                              <a:lnTo>
                                <a:pt x="14211" y="11"/>
                              </a:lnTo>
                              <a:lnTo>
                                <a:pt x="14208" y="14"/>
                              </a:lnTo>
                              <a:lnTo>
                                <a:pt x="14206" y="15"/>
                              </a:lnTo>
                              <a:close/>
                              <a:moveTo>
                                <a:pt x="14236" y="15"/>
                              </a:moveTo>
                              <a:lnTo>
                                <a:pt x="14232" y="15"/>
                              </a:lnTo>
                              <a:lnTo>
                                <a:pt x="14230" y="14"/>
                              </a:lnTo>
                              <a:lnTo>
                                <a:pt x="14228" y="11"/>
                              </a:lnTo>
                              <a:lnTo>
                                <a:pt x="14227" y="9"/>
                              </a:lnTo>
                              <a:lnTo>
                                <a:pt x="14227" y="5"/>
                              </a:lnTo>
                              <a:lnTo>
                                <a:pt x="14228" y="3"/>
                              </a:lnTo>
                              <a:lnTo>
                                <a:pt x="14230" y="0"/>
                              </a:lnTo>
                              <a:lnTo>
                                <a:pt x="14232" y="0"/>
                              </a:lnTo>
                              <a:lnTo>
                                <a:pt x="14236" y="0"/>
                              </a:lnTo>
                              <a:lnTo>
                                <a:pt x="14238" y="0"/>
                              </a:lnTo>
                              <a:lnTo>
                                <a:pt x="14241" y="3"/>
                              </a:lnTo>
                              <a:lnTo>
                                <a:pt x="14242" y="5"/>
                              </a:lnTo>
                              <a:lnTo>
                                <a:pt x="14242" y="9"/>
                              </a:lnTo>
                              <a:lnTo>
                                <a:pt x="14241" y="11"/>
                              </a:lnTo>
                              <a:lnTo>
                                <a:pt x="14238" y="14"/>
                              </a:lnTo>
                              <a:lnTo>
                                <a:pt x="14236" y="15"/>
                              </a:lnTo>
                              <a:close/>
                              <a:moveTo>
                                <a:pt x="14266" y="15"/>
                              </a:moveTo>
                              <a:lnTo>
                                <a:pt x="14262" y="15"/>
                              </a:lnTo>
                              <a:lnTo>
                                <a:pt x="14260" y="14"/>
                              </a:lnTo>
                              <a:lnTo>
                                <a:pt x="14258" y="11"/>
                              </a:lnTo>
                              <a:lnTo>
                                <a:pt x="14257" y="9"/>
                              </a:lnTo>
                              <a:lnTo>
                                <a:pt x="14257" y="5"/>
                              </a:lnTo>
                              <a:lnTo>
                                <a:pt x="14258" y="3"/>
                              </a:lnTo>
                              <a:lnTo>
                                <a:pt x="14260" y="0"/>
                              </a:lnTo>
                              <a:lnTo>
                                <a:pt x="14262" y="0"/>
                              </a:lnTo>
                              <a:lnTo>
                                <a:pt x="14266" y="0"/>
                              </a:lnTo>
                              <a:lnTo>
                                <a:pt x="14268" y="0"/>
                              </a:lnTo>
                              <a:lnTo>
                                <a:pt x="14271" y="3"/>
                              </a:lnTo>
                              <a:lnTo>
                                <a:pt x="14272" y="5"/>
                              </a:lnTo>
                              <a:lnTo>
                                <a:pt x="14272" y="9"/>
                              </a:lnTo>
                              <a:lnTo>
                                <a:pt x="14271" y="11"/>
                              </a:lnTo>
                              <a:lnTo>
                                <a:pt x="14268" y="14"/>
                              </a:lnTo>
                              <a:lnTo>
                                <a:pt x="14266" y="15"/>
                              </a:lnTo>
                              <a:close/>
                              <a:moveTo>
                                <a:pt x="14296" y="15"/>
                              </a:moveTo>
                              <a:lnTo>
                                <a:pt x="14292" y="15"/>
                              </a:lnTo>
                              <a:lnTo>
                                <a:pt x="14291" y="14"/>
                              </a:lnTo>
                              <a:lnTo>
                                <a:pt x="14288" y="11"/>
                              </a:lnTo>
                              <a:lnTo>
                                <a:pt x="14287" y="9"/>
                              </a:lnTo>
                              <a:lnTo>
                                <a:pt x="14287" y="5"/>
                              </a:lnTo>
                              <a:lnTo>
                                <a:pt x="14288" y="3"/>
                              </a:lnTo>
                              <a:lnTo>
                                <a:pt x="14291" y="0"/>
                              </a:lnTo>
                              <a:lnTo>
                                <a:pt x="14292" y="0"/>
                              </a:lnTo>
                              <a:lnTo>
                                <a:pt x="14296" y="0"/>
                              </a:lnTo>
                              <a:lnTo>
                                <a:pt x="14298" y="0"/>
                              </a:lnTo>
                              <a:lnTo>
                                <a:pt x="14301" y="3"/>
                              </a:lnTo>
                              <a:lnTo>
                                <a:pt x="14302" y="5"/>
                              </a:lnTo>
                              <a:lnTo>
                                <a:pt x="14302" y="9"/>
                              </a:lnTo>
                              <a:lnTo>
                                <a:pt x="14301" y="11"/>
                              </a:lnTo>
                              <a:lnTo>
                                <a:pt x="14298" y="14"/>
                              </a:lnTo>
                              <a:lnTo>
                                <a:pt x="14296" y="15"/>
                              </a:lnTo>
                              <a:close/>
                              <a:moveTo>
                                <a:pt x="14326" y="15"/>
                              </a:moveTo>
                              <a:lnTo>
                                <a:pt x="14322" y="15"/>
                              </a:lnTo>
                              <a:lnTo>
                                <a:pt x="14321" y="14"/>
                              </a:lnTo>
                              <a:lnTo>
                                <a:pt x="14318" y="11"/>
                              </a:lnTo>
                              <a:lnTo>
                                <a:pt x="14317" y="9"/>
                              </a:lnTo>
                              <a:lnTo>
                                <a:pt x="14317" y="5"/>
                              </a:lnTo>
                              <a:lnTo>
                                <a:pt x="14318" y="3"/>
                              </a:lnTo>
                              <a:lnTo>
                                <a:pt x="14321" y="0"/>
                              </a:lnTo>
                              <a:lnTo>
                                <a:pt x="14322" y="0"/>
                              </a:lnTo>
                              <a:lnTo>
                                <a:pt x="14326" y="0"/>
                              </a:lnTo>
                              <a:lnTo>
                                <a:pt x="14328" y="0"/>
                              </a:lnTo>
                              <a:lnTo>
                                <a:pt x="14331" y="3"/>
                              </a:lnTo>
                              <a:lnTo>
                                <a:pt x="14332" y="5"/>
                              </a:lnTo>
                              <a:lnTo>
                                <a:pt x="14332" y="9"/>
                              </a:lnTo>
                              <a:lnTo>
                                <a:pt x="14331" y="11"/>
                              </a:lnTo>
                              <a:lnTo>
                                <a:pt x="14328" y="14"/>
                              </a:lnTo>
                              <a:lnTo>
                                <a:pt x="14326" y="15"/>
                              </a:lnTo>
                              <a:close/>
                              <a:moveTo>
                                <a:pt x="14356" y="15"/>
                              </a:moveTo>
                              <a:lnTo>
                                <a:pt x="14352" y="15"/>
                              </a:lnTo>
                              <a:lnTo>
                                <a:pt x="14351" y="14"/>
                              </a:lnTo>
                              <a:lnTo>
                                <a:pt x="14348" y="11"/>
                              </a:lnTo>
                              <a:lnTo>
                                <a:pt x="14347" y="9"/>
                              </a:lnTo>
                              <a:lnTo>
                                <a:pt x="14347" y="5"/>
                              </a:lnTo>
                              <a:lnTo>
                                <a:pt x="14348" y="3"/>
                              </a:lnTo>
                              <a:lnTo>
                                <a:pt x="14351" y="0"/>
                              </a:lnTo>
                              <a:lnTo>
                                <a:pt x="14352" y="0"/>
                              </a:lnTo>
                              <a:lnTo>
                                <a:pt x="14356" y="0"/>
                              </a:lnTo>
                              <a:lnTo>
                                <a:pt x="14358" y="0"/>
                              </a:lnTo>
                              <a:lnTo>
                                <a:pt x="14361" y="3"/>
                              </a:lnTo>
                              <a:lnTo>
                                <a:pt x="14362" y="5"/>
                              </a:lnTo>
                              <a:lnTo>
                                <a:pt x="14362" y="9"/>
                              </a:lnTo>
                              <a:lnTo>
                                <a:pt x="14361" y="11"/>
                              </a:lnTo>
                              <a:lnTo>
                                <a:pt x="14358" y="14"/>
                              </a:lnTo>
                              <a:lnTo>
                                <a:pt x="14356" y="15"/>
                              </a:lnTo>
                              <a:close/>
                              <a:moveTo>
                                <a:pt x="14386" y="15"/>
                              </a:moveTo>
                              <a:lnTo>
                                <a:pt x="14382" y="15"/>
                              </a:lnTo>
                              <a:lnTo>
                                <a:pt x="14381" y="14"/>
                              </a:lnTo>
                              <a:lnTo>
                                <a:pt x="14378" y="11"/>
                              </a:lnTo>
                              <a:lnTo>
                                <a:pt x="14377" y="9"/>
                              </a:lnTo>
                              <a:lnTo>
                                <a:pt x="14377" y="5"/>
                              </a:lnTo>
                              <a:lnTo>
                                <a:pt x="14378" y="3"/>
                              </a:lnTo>
                              <a:lnTo>
                                <a:pt x="14381" y="0"/>
                              </a:lnTo>
                              <a:lnTo>
                                <a:pt x="14382" y="0"/>
                              </a:lnTo>
                              <a:lnTo>
                                <a:pt x="14386" y="0"/>
                              </a:lnTo>
                              <a:lnTo>
                                <a:pt x="14388" y="0"/>
                              </a:lnTo>
                              <a:lnTo>
                                <a:pt x="14391" y="3"/>
                              </a:lnTo>
                              <a:lnTo>
                                <a:pt x="14392" y="5"/>
                              </a:lnTo>
                              <a:lnTo>
                                <a:pt x="14392" y="9"/>
                              </a:lnTo>
                              <a:lnTo>
                                <a:pt x="14391" y="11"/>
                              </a:lnTo>
                              <a:lnTo>
                                <a:pt x="14388" y="14"/>
                              </a:lnTo>
                              <a:lnTo>
                                <a:pt x="14386" y="15"/>
                              </a:lnTo>
                              <a:close/>
                              <a:moveTo>
                                <a:pt x="14416" y="15"/>
                              </a:moveTo>
                              <a:lnTo>
                                <a:pt x="14412" y="15"/>
                              </a:lnTo>
                              <a:lnTo>
                                <a:pt x="14411" y="14"/>
                              </a:lnTo>
                              <a:lnTo>
                                <a:pt x="14408" y="11"/>
                              </a:lnTo>
                              <a:lnTo>
                                <a:pt x="14407" y="9"/>
                              </a:lnTo>
                              <a:lnTo>
                                <a:pt x="14407" y="5"/>
                              </a:lnTo>
                              <a:lnTo>
                                <a:pt x="14408" y="3"/>
                              </a:lnTo>
                              <a:lnTo>
                                <a:pt x="14411" y="0"/>
                              </a:lnTo>
                              <a:lnTo>
                                <a:pt x="14412" y="0"/>
                              </a:lnTo>
                              <a:lnTo>
                                <a:pt x="14416" y="0"/>
                              </a:lnTo>
                              <a:lnTo>
                                <a:pt x="14418" y="0"/>
                              </a:lnTo>
                              <a:lnTo>
                                <a:pt x="14421" y="3"/>
                              </a:lnTo>
                              <a:lnTo>
                                <a:pt x="14422" y="5"/>
                              </a:lnTo>
                              <a:lnTo>
                                <a:pt x="14422" y="9"/>
                              </a:lnTo>
                              <a:lnTo>
                                <a:pt x="14421" y="11"/>
                              </a:lnTo>
                              <a:lnTo>
                                <a:pt x="14418" y="14"/>
                              </a:lnTo>
                              <a:lnTo>
                                <a:pt x="14416" y="15"/>
                              </a:lnTo>
                              <a:close/>
                              <a:moveTo>
                                <a:pt x="14446" y="15"/>
                              </a:moveTo>
                              <a:lnTo>
                                <a:pt x="14442" y="15"/>
                              </a:lnTo>
                              <a:lnTo>
                                <a:pt x="14441" y="14"/>
                              </a:lnTo>
                              <a:lnTo>
                                <a:pt x="14438" y="11"/>
                              </a:lnTo>
                              <a:lnTo>
                                <a:pt x="14437" y="9"/>
                              </a:lnTo>
                              <a:lnTo>
                                <a:pt x="14437" y="5"/>
                              </a:lnTo>
                              <a:lnTo>
                                <a:pt x="14438" y="3"/>
                              </a:lnTo>
                              <a:lnTo>
                                <a:pt x="14441" y="0"/>
                              </a:lnTo>
                              <a:lnTo>
                                <a:pt x="14442" y="0"/>
                              </a:lnTo>
                              <a:lnTo>
                                <a:pt x="14446" y="0"/>
                              </a:lnTo>
                              <a:lnTo>
                                <a:pt x="14448" y="0"/>
                              </a:lnTo>
                              <a:lnTo>
                                <a:pt x="14451" y="3"/>
                              </a:lnTo>
                              <a:lnTo>
                                <a:pt x="14452" y="5"/>
                              </a:lnTo>
                              <a:lnTo>
                                <a:pt x="14452" y="9"/>
                              </a:lnTo>
                              <a:lnTo>
                                <a:pt x="14451" y="11"/>
                              </a:lnTo>
                              <a:lnTo>
                                <a:pt x="14448" y="14"/>
                              </a:lnTo>
                              <a:lnTo>
                                <a:pt x="14446" y="15"/>
                              </a:lnTo>
                              <a:close/>
                              <a:moveTo>
                                <a:pt x="14477" y="15"/>
                              </a:moveTo>
                              <a:lnTo>
                                <a:pt x="14472" y="15"/>
                              </a:lnTo>
                              <a:lnTo>
                                <a:pt x="14471" y="14"/>
                              </a:lnTo>
                              <a:lnTo>
                                <a:pt x="14468" y="11"/>
                              </a:lnTo>
                              <a:lnTo>
                                <a:pt x="14467" y="9"/>
                              </a:lnTo>
                              <a:lnTo>
                                <a:pt x="14467" y="5"/>
                              </a:lnTo>
                              <a:lnTo>
                                <a:pt x="14468" y="3"/>
                              </a:lnTo>
                              <a:lnTo>
                                <a:pt x="14471" y="0"/>
                              </a:lnTo>
                              <a:lnTo>
                                <a:pt x="14472" y="0"/>
                              </a:lnTo>
                              <a:lnTo>
                                <a:pt x="14477" y="0"/>
                              </a:lnTo>
                              <a:lnTo>
                                <a:pt x="14478" y="0"/>
                              </a:lnTo>
                              <a:lnTo>
                                <a:pt x="14481" y="3"/>
                              </a:lnTo>
                              <a:lnTo>
                                <a:pt x="14482" y="5"/>
                              </a:lnTo>
                              <a:lnTo>
                                <a:pt x="14482" y="9"/>
                              </a:lnTo>
                              <a:lnTo>
                                <a:pt x="14481" y="11"/>
                              </a:lnTo>
                              <a:lnTo>
                                <a:pt x="14478" y="14"/>
                              </a:lnTo>
                              <a:lnTo>
                                <a:pt x="14477" y="15"/>
                              </a:lnTo>
                              <a:close/>
                              <a:moveTo>
                                <a:pt x="14507" y="15"/>
                              </a:moveTo>
                              <a:lnTo>
                                <a:pt x="14502" y="15"/>
                              </a:lnTo>
                              <a:lnTo>
                                <a:pt x="14501" y="14"/>
                              </a:lnTo>
                              <a:lnTo>
                                <a:pt x="14498" y="11"/>
                              </a:lnTo>
                              <a:lnTo>
                                <a:pt x="14497" y="9"/>
                              </a:lnTo>
                              <a:lnTo>
                                <a:pt x="14497" y="5"/>
                              </a:lnTo>
                              <a:lnTo>
                                <a:pt x="14498" y="3"/>
                              </a:lnTo>
                              <a:lnTo>
                                <a:pt x="14501" y="0"/>
                              </a:lnTo>
                              <a:lnTo>
                                <a:pt x="14502" y="0"/>
                              </a:lnTo>
                              <a:lnTo>
                                <a:pt x="14507" y="0"/>
                              </a:lnTo>
                              <a:lnTo>
                                <a:pt x="14508" y="0"/>
                              </a:lnTo>
                              <a:lnTo>
                                <a:pt x="14511" y="3"/>
                              </a:lnTo>
                              <a:lnTo>
                                <a:pt x="14512" y="5"/>
                              </a:lnTo>
                              <a:lnTo>
                                <a:pt x="14512" y="9"/>
                              </a:lnTo>
                              <a:lnTo>
                                <a:pt x="14511" y="11"/>
                              </a:lnTo>
                              <a:lnTo>
                                <a:pt x="14508" y="14"/>
                              </a:lnTo>
                              <a:lnTo>
                                <a:pt x="14507" y="15"/>
                              </a:lnTo>
                              <a:close/>
                              <a:moveTo>
                                <a:pt x="14537" y="15"/>
                              </a:moveTo>
                              <a:lnTo>
                                <a:pt x="14532" y="15"/>
                              </a:lnTo>
                              <a:lnTo>
                                <a:pt x="14531" y="14"/>
                              </a:lnTo>
                              <a:lnTo>
                                <a:pt x="14528" y="11"/>
                              </a:lnTo>
                              <a:lnTo>
                                <a:pt x="14527" y="9"/>
                              </a:lnTo>
                              <a:lnTo>
                                <a:pt x="14527" y="5"/>
                              </a:lnTo>
                              <a:lnTo>
                                <a:pt x="14528" y="3"/>
                              </a:lnTo>
                              <a:lnTo>
                                <a:pt x="14531" y="0"/>
                              </a:lnTo>
                              <a:lnTo>
                                <a:pt x="14532" y="0"/>
                              </a:lnTo>
                              <a:lnTo>
                                <a:pt x="14537" y="0"/>
                              </a:lnTo>
                              <a:lnTo>
                                <a:pt x="14538" y="0"/>
                              </a:lnTo>
                              <a:lnTo>
                                <a:pt x="14541" y="3"/>
                              </a:lnTo>
                              <a:lnTo>
                                <a:pt x="14542" y="5"/>
                              </a:lnTo>
                              <a:lnTo>
                                <a:pt x="14542" y="9"/>
                              </a:lnTo>
                              <a:lnTo>
                                <a:pt x="14541" y="11"/>
                              </a:lnTo>
                              <a:lnTo>
                                <a:pt x="14538" y="14"/>
                              </a:lnTo>
                              <a:lnTo>
                                <a:pt x="14537" y="15"/>
                              </a:lnTo>
                              <a:close/>
                              <a:moveTo>
                                <a:pt x="14567" y="15"/>
                              </a:moveTo>
                              <a:lnTo>
                                <a:pt x="14562" y="15"/>
                              </a:lnTo>
                              <a:lnTo>
                                <a:pt x="14561" y="14"/>
                              </a:lnTo>
                              <a:lnTo>
                                <a:pt x="14558" y="11"/>
                              </a:lnTo>
                              <a:lnTo>
                                <a:pt x="14557" y="9"/>
                              </a:lnTo>
                              <a:lnTo>
                                <a:pt x="14557" y="5"/>
                              </a:lnTo>
                              <a:lnTo>
                                <a:pt x="14558" y="3"/>
                              </a:lnTo>
                              <a:lnTo>
                                <a:pt x="14561" y="0"/>
                              </a:lnTo>
                              <a:lnTo>
                                <a:pt x="14562" y="0"/>
                              </a:lnTo>
                              <a:lnTo>
                                <a:pt x="14567" y="0"/>
                              </a:lnTo>
                              <a:lnTo>
                                <a:pt x="14568" y="0"/>
                              </a:lnTo>
                              <a:lnTo>
                                <a:pt x="14571" y="3"/>
                              </a:lnTo>
                              <a:lnTo>
                                <a:pt x="14572" y="5"/>
                              </a:lnTo>
                              <a:lnTo>
                                <a:pt x="14572" y="9"/>
                              </a:lnTo>
                              <a:lnTo>
                                <a:pt x="14571" y="11"/>
                              </a:lnTo>
                              <a:lnTo>
                                <a:pt x="14568" y="14"/>
                              </a:lnTo>
                              <a:lnTo>
                                <a:pt x="14567" y="15"/>
                              </a:lnTo>
                              <a:close/>
                              <a:moveTo>
                                <a:pt x="14597" y="15"/>
                              </a:moveTo>
                              <a:lnTo>
                                <a:pt x="14592" y="15"/>
                              </a:lnTo>
                              <a:lnTo>
                                <a:pt x="14591" y="14"/>
                              </a:lnTo>
                              <a:lnTo>
                                <a:pt x="14588" y="11"/>
                              </a:lnTo>
                              <a:lnTo>
                                <a:pt x="14587" y="9"/>
                              </a:lnTo>
                              <a:lnTo>
                                <a:pt x="14587" y="5"/>
                              </a:lnTo>
                              <a:lnTo>
                                <a:pt x="14588" y="3"/>
                              </a:lnTo>
                              <a:lnTo>
                                <a:pt x="14591" y="0"/>
                              </a:lnTo>
                              <a:lnTo>
                                <a:pt x="14592" y="0"/>
                              </a:lnTo>
                              <a:lnTo>
                                <a:pt x="14597" y="0"/>
                              </a:lnTo>
                              <a:lnTo>
                                <a:pt x="14598" y="0"/>
                              </a:lnTo>
                              <a:lnTo>
                                <a:pt x="14601" y="3"/>
                              </a:lnTo>
                              <a:lnTo>
                                <a:pt x="14602" y="5"/>
                              </a:lnTo>
                              <a:lnTo>
                                <a:pt x="14602" y="9"/>
                              </a:lnTo>
                              <a:lnTo>
                                <a:pt x="14601" y="11"/>
                              </a:lnTo>
                              <a:lnTo>
                                <a:pt x="14598" y="14"/>
                              </a:lnTo>
                              <a:lnTo>
                                <a:pt x="14597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72F4BE" id="docshape18" o:spid="_x0000_s1026" style="position:absolute;margin-left:31.3pt;margin-top:16.45pt;width:730.15pt;height:.75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0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" path="m9,15r-4,l3,14,,11,,9,,5,,3,3,,5,,9,r2,l14,3r1,2l15,9r-1,2l11,14,9,15xm39,15r-4,l33,14,30,11r,-2l30,5r,-2l33,r2,l39,r2,l44,3r1,2l45,9r-1,2l41,14r-2,1xm69,15r-4,l63,14,60,11r,-2l60,5r,-2l63,r2,l69,r2,l74,3r1,2l75,9r-1,2l71,14r-2,1xm99,15r-4,l93,14,91,11,90,9r,-4l91,3,93,r2,l99,r2,l104,3r1,2l105,9r-1,2l101,14r-2,1xm129,15r-4,l123,14r-2,-3l120,9r,-4l121,3,123,r2,l129,r2,l134,3r1,2l135,9r-1,2l131,14r-2,1xm159,15r-4,l153,14r-2,-3l150,9r,-4l151,3,153,r2,l159,r2,l164,3r1,2l165,9r-1,2l161,14r-2,1xm189,15r-4,l183,14r-2,-3l180,9r,-4l181,3,183,r2,l189,r2,l194,3r1,2l195,9r-1,2l191,14r-2,1xm219,15r-4,l214,14r-3,-3l210,9r,-4l211,3,214,r1,l219,r2,l224,3r1,2l225,9r-1,2l221,14r-2,1xm249,15r-4,l244,14r-3,-3l240,9r,-4l241,3,244,r1,l249,r2,l254,3r1,2l255,9r-1,2l251,14r-2,1xm279,15r-4,l274,14r-3,-3l270,9r,-4l271,3,274,r1,l279,r2,l284,3r1,2l285,9r-1,2l281,14r-2,1xm309,15r-4,l304,14r-3,-3l300,9r,-4l301,3,304,r1,l309,r2,l314,3r1,2l315,9r-1,2l311,14r-2,1xm339,15r-4,l334,14r-3,-3l330,9r,-4l331,3,334,r1,l339,r2,l344,3r1,2l345,9r-1,2l341,14r-2,1xm369,15r-4,l364,14r-3,-3l360,9r,-4l361,3,364,r1,l369,r2,l374,3r1,2l375,9r-1,2l371,14r-2,1xm400,15r-5,l394,14r-3,-3l390,9r,-4l391,3,394,r1,l400,r1,l404,3r1,2l405,9r-1,2l401,14r-1,1xm430,15r-5,l424,14r-3,-3l420,9r,-4l421,3,424,r1,l430,r1,l434,3r1,2l435,9r-1,2l431,14r-1,1xm460,15r-5,l454,14r-3,-3l450,9r,-4l451,3,454,r1,l460,r1,l464,3r1,2l465,9r-1,2l461,14r-1,1xm490,15r-5,l484,14r-3,-3l480,9r,-4l481,3,484,r1,l490,r1,l494,3r1,2l495,9r-1,2l491,14r-1,1xm520,15r-5,l514,14r-3,-3l510,9r,-4l511,3,514,r1,l520,r1,l524,3r1,2l525,9r-1,2l521,14r-1,1xm550,15r-5,l544,14r-3,-3l540,9r,-4l541,3,544,r1,l550,r1,l554,3r1,2l555,9r-1,2l551,14r-1,1xm580,15r-5,l574,14r-3,-3l570,9r,-4l571,3,574,r1,l580,r1,l584,3r1,2l585,9r-1,2l581,14r-1,1xm610,15r-5,l604,14r-3,-3l600,9r,-4l601,3,604,r1,l610,r1,l614,3r1,2l615,9r-1,2l611,14r-1,1xm640,15r-5,l634,14r-3,-3l630,9r,-4l631,3,634,r1,l640,r1,l644,3r1,2l645,9r-1,2l641,14r-1,1xm670,15r-5,l664,14r-3,-3l660,9r,-4l661,3,664,r1,l670,r1,l674,3r1,2l675,9r-1,2l671,14r-1,1xm700,15r-4,l694,14r-3,-3l690,9r,-4l691,3,694,r2,l700,r1,l704,3r1,2l705,9r-1,2l701,14r-1,1xm730,15r-4,l724,14r-3,-3l720,9r,-4l721,3,724,r2,l730,r1,l734,3r1,2l735,9r-1,2l731,14r-1,1xm760,15r-4,l754,14r-3,-3l750,9r,-4l751,3,754,r2,l760,r1,l764,3r1,2l765,9r-1,2l761,14r-1,1xm790,15r-4,l784,14r-3,-3l780,9r,-4l781,3,784,r2,l790,r1,l794,3r1,2l795,9r-1,2l791,14r-1,1xm820,15r-4,l814,14r-3,-3l810,9r,-4l811,3,814,r2,l820,r1,l824,3r1,2l825,9r-1,2l821,14r-1,1xm850,15r-4,l844,14r-3,-3l840,9r,-4l841,3,844,r2,l850,r1,l854,3r1,2l855,9r-1,2l851,14r-1,1xm880,15r-4,l874,14r-3,-3l870,9r,-4l871,3,874,r2,l880,r2,l884,3r1,2l885,9r-1,2l882,14r-2,1xm910,15r-4,l904,14r-3,-3l900,9r,-4l901,3,904,r2,l910,r2,l914,3r1,2l915,9r-1,2l912,14r-2,1xm940,15r-4,l934,14r-3,-3l930,9r,-4l931,3,934,r2,l940,r2,l944,3r1,2l945,9r-1,2l942,14r-2,1xm970,15r-4,l964,14r-3,-3l960,9r,-4l961,3,964,r2,l970,r2,l974,3r1,2l975,9r-1,2l972,14r-2,1xm1000,15r-4,l994,14r-3,-3l990,9r,-4l991,3,994,r2,l1000,r2,l1005,3r,2l1005,9r,2l1002,14r-2,1xm1030,15r-4,l1024,14r-3,-3l1020,9r,-4l1021,3r3,-3l1026,r4,l1032,r3,3l1035,5r,4l1035,11r-3,3l1030,15xm1060,15r-4,l1054,14r-3,-3l1050,9r,-4l1051,3r3,-3l1056,r4,l1062,r3,3l1065,5r,4l1065,11r-3,3l1060,15xm1090,15r-4,l1084,14r-3,-3l1080,9r,-4l1081,3r3,-3l1086,r4,l1092,r3,3l1095,5r,4l1095,11r-3,3l1090,15xm1120,15r-4,l1114,14r-3,-3l1110,9r,-4l1111,3r3,-3l1116,r4,l1122,r3,3l1125,5r,4l1125,11r-3,3l1120,15xm1150,15r-4,l1144,14r-3,-3l1140,9r,-4l1141,3r3,-3l1146,r4,l1152,r3,3l1155,5r,4l1155,11r-3,3l1150,15xm1180,15r-4,l1174,14r-3,-3l1170,9r,-4l1171,3r3,-3l1176,r4,l1182,r3,3l1185,5r,4l1185,11r-3,3l1180,15xm1210,15r-4,l1204,14r-3,-3l1200,9r,-4l1201,3r3,-3l1206,r4,l1212,r3,3l1215,5r,4l1215,11r-3,3l1210,15xm1240,15r-4,l1234,14r-3,-3l1230,9r,-4l1231,3r3,-3l1236,r4,l1242,r3,3l1245,5r,4l1245,11r-3,3l1240,15xm1270,15r-4,l1264,14r-3,-3l1260,9r,-4l1261,3r3,-3l1266,r4,l1272,r3,3l1275,5r,4l1275,11r-3,3l1270,15xm1300,15r-4,l1294,14r-3,-3l1290,9r,-4l1291,3r3,-3l1296,r4,l1302,r3,3l1305,5r,4l1305,11r-3,3l1300,15xm1330,15r-4,l1324,14r-3,-3l1320,9r,-4l1321,3r3,-3l1326,r4,l1332,r3,3l1335,5r,4l1335,11r-3,3l1330,15xm1360,15r-4,l1354,14r-3,-3l1350,9r,-4l1351,3r3,-3l1356,r4,l1362,r3,3l1365,5r,4l1365,11r-3,3l1360,15xm1390,15r-4,l1384,14r-3,-3l1380,9r,-4l1381,3r3,-3l1386,r4,l1392,r3,3l1395,5r,4l1395,11r-3,3l1390,15xm1420,15r-4,l1414,14r-3,-3l1410,9r,-4l1411,3r3,-3l1416,r4,l1422,r3,3l1425,5r,4l1425,11r-3,3l1420,15xm1450,15r-4,l1444,14r-3,-3l1440,9r,-4l1441,3r3,-3l1446,r4,l1452,r3,3l1455,5r,4l1455,11r-3,3l1450,15xm1480,15r-4,l1474,14r-3,-3l1470,9r,-4l1471,3r3,-3l1476,r4,l1482,r3,3l1485,5r,4l1485,11r-3,3l1480,15xm1510,15r-4,l1504,14r-3,-3l1500,9r,-4l1501,3r3,-3l1506,r4,l1512,r3,3l1515,5r,4l1515,11r-3,3l1510,15xm1540,15r-4,l1534,14r-3,-3l1530,9r,-4l1531,3r3,-3l1536,r4,l1542,r3,3l1546,5r,4l1545,11r-3,3l1540,15xm1570,15r-4,l1564,14r-3,-3l1561,9r,-4l1561,3r3,-3l1566,r4,l1572,r3,3l1576,5r,4l1575,11r-3,3l1570,15xm1600,15r-4,l1594,14r-3,-3l1591,9r,-4l1591,3r3,-3l1596,r4,l1602,r3,3l1606,5r,4l1605,11r-3,3l1600,15xm1630,15r-4,l1624,14r-3,-3l1621,9r,-4l1621,3r3,-3l1626,r4,l1632,r3,3l1636,5r,4l1635,11r-3,3l1630,15xm1660,15r-4,l1654,14r-3,-3l1651,9r,-4l1651,3r3,-3l1656,r4,l1662,r3,3l1666,5r,4l1665,11r-3,3l1660,15xm1690,15r-4,l1684,14r-3,-3l1681,9r,-4l1681,3r3,-3l1686,r4,l1692,r3,3l1696,5r,4l1695,11r-3,3l1690,15xm1720,15r-4,l1714,14r-3,-3l1711,9r,-4l1711,3r3,-3l1716,r4,l1722,r3,3l1726,5r,4l1725,11r-3,3l1720,15xm1750,15r-4,l1744,14r-3,-3l1741,9r,-4l1741,3r3,-3l1746,r4,l1752,r3,3l1756,5r,4l1755,11r-3,3l1750,15xm1780,15r-4,l1774,14r-3,-3l1771,9r,-4l1771,3r3,-3l1776,r4,l1782,r3,3l1786,5r,4l1785,11r-3,3l1780,15xm1810,15r-4,l1804,14r-3,-3l1801,9r,-4l1801,3r3,-3l1806,r4,l1812,r3,3l1816,5r,4l1815,11r-3,3l1810,15xm1840,15r-4,l1834,14r-3,-3l1831,9r,-4l1831,3r3,-3l1836,r4,l1842,r3,3l1846,5r,4l1845,11r-3,3l1840,15xm1870,15r-4,l1864,14r-3,-3l1861,9r,-4l1861,3r3,-3l1866,r4,l1872,r3,3l1876,5r,4l1875,11r-3,3l1870,15xm1900,15r-4,l1894,14r-3,-3l1891,9r,-4l1891,3r3,-3l1896,r4,l1902,r3,3l1906,5r,4l1905,11r-3,3l1900,15xm1930,15r-4,l1924,14r-3,-3l1921,9r,-4l1921,3r3,-3l1926,r4,l1932,r3,3l1936,5r,4l1935,11r-3,3l1930,15xm1960,15r-4,l1954,14r-3,-3l1951,9r,-4l1951,3r3,-3l1956,r4,l1962,r3,3l1966,5r,4l1965,11r-3,3l1960,15xm1990,15r-4,l1984,14r-3,-3l1981,9r,-4l1981,3r3,-3l1986,r4,l1992,r3,3l1996,5r,4l1995,11r-3,3l1990,15xm2020,15r-4,l2014,14r-3,-3l2011,9r,-4l2011,3r3,-3l2016,r4,l2022,r3,3l2026,5r,4l2025,11r-3,3l2020,15xm2050,15r-4,l2044,14r-3,-3l2041,9r,-4l2041,3r3,-3l2046,r4,l2052,r3,3l2056,5r,4l2055,11r-3,3l2050,15xm2080,15r-4,l2074,14r-3,-3l2071,9r,-4l2071,3r3,-3l2076,r4,l2082,r3,3l2086,5r,4l2085,11r-3,3l2080,15xm2110,15r-4,l2104,14r-2,-3l2101,9r,-4l2102,3r2,-3l2106,r4,l2112,r3,3l2116,5r,4l2115,11r-3,3l2110,15xm2140,15r-4,l2134,14r-2,-3l2131,9r,-4l2132,3r2,-3l2136,r4,l2142,r3,3l2146,5r,4l2145,11r-3,3l2140,15xm2170,15r-4,l2164,14r-2,-3l2161,9r,-4l2162,3r2,-3l2166,r4,l2172,r3,3l2176,5r,4l2175,11r-3,3l2170,15xm2200,15r-4,l2194,14r-2,-3l2191,9r,-4l2192,3r2,-3l2196,r4,l2202,r3,3l2206,5r,4l2205,11r-3,3l2200,15xm2230,15r-4,l2225,14r-3,-3l2221,9r,-4l2222,3r3,-3l2226,r4,l2232,r3,3l2236,5r,4l2235,11r-3,3l2230,15xm2260,15r-4,l2255,14r-3,-3l2251,9r,-4l2252,3r3,-3l2256,r4,l2262,r3,3l2266,5r,4l2265,11r-3,3l2260,15xm2290,15r-4,l2285,14r-3,-3l2281,9r,-4l2282,3r3,-3l2286,r4,l2292,r3,3l2296,5r,4l2295,11r-3,3l2290,15xm2320,15r-4,l2315,14r-3,-3l2311,9r,-4l2312,3r3,-3l2316,r4,l2322,r3,3l2326,5r,4l2325,11r-3,3l2320,15xm2350,15r-4,l2345,14r-3,-3l2341,9r,-4l2342,3r3,-3l2346,r4,l2352,r3,3l2356,5r,4l2355,11r-3,3l2350,15xm2380,15r-4,l2375,14r-3,-3l2371,9r,-4l2372,3r3,-3l2376,r4,l2382,r3,3l2386,5r,4l2385,11r-3,3l2380,15xm2411,15r-5,l2405,14r-3,-3l2401,9r,-4l2402,3r3,-3l2406,r5,l2412,r3,3l2416,5r,4l2415,11r-3,3l2411,15xm2441,15r-5,l2435,14r-3,-3l2431,9r,-4l2432,3r3,-3l2436,r5,l2442,r3,3l2446,5r,4l2445,11r-3,3l2441,15xm2471,15r-5,l2465,14r-3,-3l2461,9r,-4l2462,3r3,-3l2466,r5,l2472,r3,3l2476,5r,4l2475,11r-3,3l2471,15xm2501,15r-5,l2495,14r-3,-3l2491,9r,-4l2492,3r3,-3l2496,r5,l2502,r3,3l2506,5r,4l2505,11r-3,3l2501,15xm2531,15r-5,l2525,14r-3,-3l2521,9r,-4l2522,3r3,-3l2526,r5,l2532,r3,3l2536,5r,4l2535,11r-3,3l2531,15xm2561,15r-5,l2555,14r-3,-3l2551,9r,-4l2552,3r3,-3l2556,r5,l2562,r3,3l2566,5r,4l2565,11r-3,3l2561,15xm2591,15r-5,l2585,14r-3,-3l2581,9r,-4l2582,3r3,-3l2586,r5,l2592,r3,3l2596,5r,4l2595,11r-3,3l2591,15xm2621,15r-5,l2615,14r-3,-3l2611,9r,-4l2612,3r3,-3l2616,r5,l2622,r3,3l2626,5r,4l2625,11r-3,3l2621,15xm2651,15r-5,l2645,14r-3,-3l2641,9r,-4l2642,3r3,-3l2646,r5,l2652,r3,3l2656,5r,4l2655,11r-3,3l2651,15xm2681,15r-5,l2675,14r-3,-3l2671,9r,-4l2672,3r3,-3l2676,r5,l2682,r3,3l2686,5r,4l2685,11r-3,3l2681,15xm2711,15r-4,l2705,14r-3,-3l2701,9r,-4l2702,3r3,-3l2707,r4,l2712,r3,3l2716,5r,4l2715,11r-3,3l2711,15xm2741,15r-4,l2735,14r-3,-3l2731,9r,-4l2732,3r3,-3l2737,r4,l2742,r3,3l2746,5r,4l2745,11r-3,3l2741,15xm2771,15r-4,l2765,14r-3,-3l2761,9r,-4l2762,3r3,-3l2767,r4,l2772,r3,3l2776,5r,4l2775,11r-3,3l2771,15xm2801,15r-4,l2795,14r-3,-3l2791,9r,-4l2792,3r3,-3l2797,r4,l2802,r3,3l2806,5r,4l2805,11r-3,3l2801,15xm2831,15r-4,l2825,14r-3,-3l2821,9r,-4l2822,3r3,-3l2827,r4,l2832,r3,3l2836,5r,4l2835,11r-3,3l2831,15xm2861,15r-4,l2855,14r-3,-3l2851,9r,-4l2852,3r3,-3l2857,r4,l2862,r3,3l2866,5r,4l2865,11r-3,3l2861,15xm2891,15r-4,l2885,14r-3,-3l2881,9r,-4l2882,3r3,-3l2887,r4,l2893,r2,3l2896,5r,4l2895,11r-2,3l2891,15xm2921,15r-4,l2915,14r-3,-3l2911,9r,-4l2912,3r3,-3l2917,r4,l2923,r2,3l2926,5r,4l2925,11r-2,3l2921,15xm2951,15r-4,l2945,14r-3,-3l2941,9r,-4l2942,3r3,-3l2947,r4,l2953,r2,3l2956,5r,4l2955,11r-2,3l2951,15xm2981,15r-4,l2975,14r-3,-3l2971,9r,-4l2972,3r3,-3l2977,r4,l2983,r2,3l2986,5r,4l2985,11r-2,3l2981,15xm3011,15r-4,l3005,14r-3,-3l3001,9r,-4l3002,3r3,-3l3007,r4,l3013,r3,3l3016,5r,4l3016,11r-3,3l3011,15xm3041,15r-4,l3035,14r-3,-3l3031,9r,-4l3032,3r3,-3l3037,r4,l3043,r3,3l3046,5r,4l3046,11r-3,3l3041,15xm3071,15r-4,l3065,14r-3,-3l3061,9r,-4l3062,3r3,-3l3067,r4,l3073,r3,3l3076,5r,4l3076,11r-3,3l3071,15xm3101,15r-4,l3095,14r-3,-3l3091,9r,-4l3092,3r3,-3l3097,r4,l3103,r3,3l3106,5r,4l3106,11r-3,3l3101,15xm3131,15r-4,l3125,14r-3,-3l3121,9r,-4l3122,3r3,-3l3127,r4,l3133,r3,3l3136,5r,4l3136,11r-3,3l3131,15xm3161,15r-4,l3155,14r-3,-3l3151,9r,-4l3152,3r3,-3l3157,r4,l3163,r3,3l3166,5r,4l3166,11r-3,3l3161,15xm3191,15r-4,l3185,14r-3,-3l3181,9r,-4l3182,3r3,-3l3187,r4,l3193,r3,3l3196,5r,4l3196,11r-3,3l3191,15xm3221,15r-4,l3215,14r-3,-3l3211,9r,-4l3212,3r3,-3l3217,r4,l3223,r3,3l3226,5r,4l3226,11r-3,3l3221,15xm3251,15r-4,l3245,14r-3,-3l3241,9r,-4l3242,3r3,-3l3247,r4,l3253,r3,3l3256,5r,4l3256,11r-3,3l3251,15xm3281,15r-4,l3275,14r-3,-3l3271,9r,-4l3272,3r3,-3l3277,r4,l3283,r3,3l3286,5r,4l3286,11r-3,3l3281,15xm3311,15r-4,l3305,14r-3,-3l3301,9r,-4l3302,3r3,-3l3307,r4,l3313,r3,3l3316,5r,4l3316,11r-3,3l3311,15xm3341,15r-4,l3335,14r-3,-3l3331,9r,-4l3332,3r3,-3l3337,r4,l3343,r3,3l3346,5r,4l3346,11r-3,3l3341,15xm3371,15r-4,l3365,14r-3,-3l3361,9r,-4l3362,3r3,-3l3367,r4,l3373,r3,3l3376,5r,4l3376,11r-3,3l3371,15xm3401,15r-4,l3395,14r-3,-3l3391,9r,-4l3392,3r3,-3l3397,r4,l3403,r3,3l3406,5r,4l3406,11r-3,3l3401,15xm3431,15r-4,l3425,14r-3,-3l3421,9r,-4l3422,3r3,-3l3427,r4,l3433,r3,3l3436,5r,4l3436,11r-3,3l3431,15xm3461,15r-4,l3455,14r-3,-3l3451,9r,-4l3452,3r3,-3l3457,r4,l3463,r3,3l3466,5r,4l3466,11r-3,3l3461,15xm3491,15r-4,l3485,14r-3,-3l3481,9r,-4l3482,3r3,-3l3487,r4,l3493,r3,3l3496,5r,4l3496,11r-3,3l3491,15xm3521,15r-4,l3515,14r-3,-3l3511,9r,-4l3512,3r3,-3l3517,r4,l3523,r3,3l3526,5r,4l3526,11r-3,3l3521,15xm3551,15r-4,l3545,14r-3,-3l3541,9r,-4l3542,3r3,-3l3547,r4,l3553,r3,3l3557,5r,4l3556,11r-3,3l3551,15xm3581,15r-4,l3575,14r-3,-3l3572,9r,-4l3572,3r3,-3l3577,r4,l3583,r3,3l3587,5r,4l3586,11r-3,3l3581,15xm3611,15r-4,l3605,14r-3,-3l3602,9r,-4l3602,3r3,-3l3607,r4,l3613,r3,3l3617,5r,4l3616,11r-3,3l3611,15xm3641,15r-4,l3635,14r-3,-3l3632,9r,-4l3632,3r3,-3l3637,r4,l3643,r3,3l3647,5r,4l3646,11r-3,3l3641,15xm3671,15r-4,l3665,14r-3,-3l3662,9r,-4l3662,3r3,-3l3667,r4,l3673,r3,3l3677,5r,4l3676,11r-3,3l3671,15xm3701,15r-4,l3695,14r-3,-3l3692,9r,-4l3692,3r3,-3l3697,r4,l3703,r3,3l3707,5r,4l3706,11r-3,3l3701,15xm3731,15r-4,l3725,14r-3,-3l3722,9r,-4l3722,3r3,-3l3727,r4,l3733,r3,3l3737,5r,4l3736,11r-3,3l3731,15xm3761,15r-4,l3755,14r-3,-3l3752,9r,-4l3752,3r3,-3l3757,r4,l3763,r3,3l3767,5r,4l3766,11r-3,3l3761,15xm3791,15r-4,l3785,14r-3,-3l3782,9r,-4l3782,3r3,-3l3787,r4,l3793,r3,3l3797,5r,4l3796,11r-3,3l3791,15xm3821,15r-4,l3815,14r-3,-3l3812,9r,-4l3812,3r3,-3l3817,r4,l3823,r3,3l3827,5r,4l3826,11r-3,3l3821,15xm3851,15r-4,l3845,14r-3,-3l3842,9r,-4l3842,3r3,-3l3847,r4,l3853,r3,3l3857,5r,4l3856,11r-3,3l3851,15xm3881,15r-4,l3875,14r-3,-3l3872,9r,-4l3872,3r3,-3l3877,r4,l3883,r3,3l3887,5r,4l3886,11r-3,3l3881,15xm3911,15r-4,l3905,14r-3,-3l3902,9r,-4l3902,3r3,-3l3907,r4,l3913,r3,3l3917,5r,4l3916,11r-3,3l3911,15xm3941,15r-4,l3935,14r-3,-3l3932,9r,-4l3932,3r3,-3l3937,r4,l3943,r3,3l3947,5r,4l3946,11r-3,3l3941,15xm3971,15r-4,l3965,14r-3,-3l3962,9r,-4l3962,3r3,-3l3967,r4,l3973,r3,3l3977,5r,4l3976,11r-3,3l3971,15xm4001,15r-4,l3995,14r-3,-3l3992,9r,-4l3992,3r3,-3l3997,r4,l4003,r3,3l4007,5r,4l4006,11r-3,3l4001,15xm4031,15r-4,l4025,14r-3,-3l4022,9r,-4l4022,3r3,-3l4027,r4,l4033,r3,3l4037,5r,4l4036,11r-3,3l4031,15xm4061,15r-4,l4055,14r-3,-3l4052,9r,-4l4052,3r3,-3l4057,r4,l4063,r3,3l4067,5r,4l4066,11r-3,3l4061,15xm4091,15r-4,l4085,14r-3,-3l4082,9r,-4l4082,3r3,-3l4087,r4,l4093,r3,3l4097,5r,4l4096,11r-3,3l4091,15xm4121,15r-4,l4115,14r-2,-3l4112,9r,-4l4113,3r2,-3l4117,r4,l4123,r3,3l4127,5r,4l4126,11r-3,3l4121,15xm4151,15r-4,l4145,14r-2,-3l4142,9r,-4l4143,3r2,-3l4147,r4,l4153,r3,3l4157,5r,4l4156,11r-3,3l4151,15xm4181,15r-4,l4175,14r-2,-3l4172,9r,-4l4173,3r2,-3l4177,r4,l4183,r3,3l4187,5r,4l4186,11r-3,3l4181,15xm4211,15r-4,l4205,14r-2,-3l4202,9r,-4l4203,3r2,-3l4207,r4,l4213,r3,3l4217,5r,4l4216,11r-3,3l4211,15xm4241,15r-4,l4236,14r-3,-3l4232,9r,-4l4233,3r3,-3l4237,r4,l4243,r3,3l4247,5r,4l4246,11r-3,3l4241,15xm4271,15r-4,l4266,14r-3,-3l4262,9r,-4l4263,3r3,-3l4267,r4,l4273,r3,3l4277,5r,4l4276,11r-3,3l4271,15xm4301,15r-4,l4296,14r-3,-3l4292,9r,-4l4293,3r3,-3l4297,r4,l4303,r3,3l4307,5r,4l4306,11r-3,3l4301,15xm4331,15r-4,l4326,14r-3,-3l4322,9r,-4l4323,3r3,-3l4327,r4,l4333,r3,3l4337,5r,4l4336,11r-3,3l4331,15xm4361,15r-4,l4356,14r-3,-3l4352,9r,-4l4353,3r3,-3l4357,r4,l4363,r3,3l4367,5r,4l4366,11r-3,3l4361,15xm4391,15r-4,l4386,14r-3,-3l4382,9r,-4l4383,3r3,-3l4387,r4,l4393,r3,3l4397,5r,4l4396,11r-3,3l4391,15xm4422,15r-5,l4416,14r-3,-3l4412,9r,-4l4413,3r3,-3l4417,r5,l4423,r3,3l4427,5r,4l4426,11r-3,3l4422,15xm4452,15r-5,l4446,14r-3,-3l4442,9r,-4l4443,3r3,-3l4447,r5,l4453,r3,3l4457,5r,4l4456,11r-3,3l4452,15xm4482,15r-5,l4476,14r-3,-3l4472,9r,-4l4473,3r3,-3l4477,r5,l4483,r3,3l4487,5r,4l4486,11r-3,3l4482,15xm4512,15r-5,l4506,14r-3,-3l4502,9r,-4l4503,3r3,-3l4507,r5,l4513,r3,3l4517,5r,4l4516,11r-3,3l4512,15xm4542,15r-5,l4536,14r-3,-3l4532,9r,-4l4533,3r3,-3l4537,r5,l4543,r3,3l4547,5r,4l4546,11r-3,3l4542,15xm4572,15r-5,l4566,14r-3,-3l4562,9r,-4l4563,3r3,-3l4567,r5,l4573,r3,3l4577,5r,4l4576,11r-3,3l4572,15xm4602,15r-5,l4596,14r-3,-3l4592,9r,-4l4593,3r3,-3l4597,r5,l4603,r3,3l4607,5r,4l4606,11r-3,3l4602,15xm4632,15r-5,l4626,14r-3,-3l4622,9r,-4l4623,3r3,-3l4627,r5,l4633,r3,3l4637,5r,4l4636,11r-3,3l4632,15xm4662,15r-5,l4656,14r-3,-3l4652,9r,-4l4653,3r3,-3l4657,r5,l4663,r3,3l4667,5r,4l4666,11r-3,3l4662,15xm4692,15r-5,l4686,14r-3,-3l4682,9r,-4l4683,3r3,-3l4687,r5,l4693,r3,3l4697,5r,4l4696,11r-3,3l4692,15xm4722,15r-4,l4716,14r-3,-3l4712,9r,-4l4713,3r3,-3l4718,r4,l4723,r3,3l4727,5r,4l4726,11r-3,3l4722,15xm4752,15r-4,l4746,14r-3,-3l4742,9r,-4l4743,3r3,-3l4748,r4,l4753,r3,3l4757,5r,4l4756,11r-3,3l4752,15xm4782,15r-4,l4776,14r-3,-3l4772,9r,-4l4773,3r3,-3l4778,r4,l4783,r3,3l4787,5r,4l4786,11r-3,3l4782,15xm4812,15r-4,l4806,14r-3,-3l4802,9r,-4l4803,3r3,-3l4808,r4,l4813,r3,3l4817,5r,4l4816,11r-3,3l4812,15xm4842,15r-4,l4836,14r-3,-3l4832,9r,-4l4833,3r3,-3l4838,r4,l4843,r3,3l4847,5r,4l4846,11r-3,3l4842,15xm4872,15r-4,l4866,14r-3,-3l4862,9r,-4l4863,3r3,-3l4868,r4,l4873,r3,3l4877,5r,4l4876,11r-3,3l4872,15xm4902,15r-4,l4896,14r-3,-3l4892,9r,-4l4893,3r3,-3l4898,r4,l4904,r2,3l4907,5r,4l4906,11r-2,3l4902,15xm4932,15r-4,l4926,14r-3,-3l4922,9r,-4l4923,3r3,-3l4928,r4,l4934,r2,3l4937,5r,4l4936,11r-2,3l4932,15xm4962,15r-4,l4956,14r-3,-3l4952,9r,-4l4953,3r3,-3l4958,r4,l4964,r2,3l4967,5r,4l4966,11r-2,3l4962,15xm4992,15r-4,l4986,14r-3,-3l4982,9r,-4l4983,3r3,-3l4988,r4,l4994,r2,3l4997,5r,4l4996,11r-2,3l4992,15xm5022,15r-4,l5016,14r-3,-3l5012,9r,-4l5013,3r3,-3l5018,r4,l5024,r3,3l5027,5r,4l5027,11r-3,3l5022,15xm5052,15r-4,l5046,14r-3,-3l5042,9r,-4l5043,3r3,-3l5048,r4,l5054,r3,3l5057,5r,4l5057,11r-3,3l5052,15xm5082,15r-4,l5076,14r-3,-3l5072,9r,-4l5073,3r3,-3l5078,r4,l5084,r3,3l5087,5r,4l5087,11r-3,3l5082,15xm5112,15r-4,l5106,14r-3,-3l5102,9r,-4l5103,3r3,-3l5108,r4,l5114,r3,3l5117,5r,4l5117,11r-3,3l5112,15xm5142,15r-4,l5136,14r-3,-3l5132,9r,-4l5133,3r3,-3l5138,r4,l5144,r3,3l5147,5r,4l5147,11r-3,3l5142,15xm5172,15r-4,l5166,14r-3,-3l5162,9r,-4l5163,3r3,-3l5168,r4,l5174,r3,3l5177,5r,4l5177,11r-3,3l5172,15xm5202,15r-4,l5196,14r-3,-3l5192,9r,-4l5193,3r3,-3l5198,r4,l5204,r3,3l5207,5r,4l5207,11r-3,3l5202,15xm5232,15r-4,l5226,14r-3,-3l5222,9r,-4l5223,3r3,-3l5228,r4,l5234,r3,3l5237,5r,4l5237,11r-3,3l5232,15xm5262,15r-4,l5256,14r-3,-3l5252,9r,-4l5253,3r3,-3l5258,r4,l5264,r3,3l5267,5r,4l5267,11r-3,3l5262,15xm5292,15r-4,l5286,14r-3,-3l5282,9r,-4l5283,3r3,-3l5288,r4,l5294,r3,3l5297,5r,4l5297,11r-3,3l5292,15xm5322,15r-4,l5316,14r-3,-3l5312,9r,-4l5313,3r3,-3l5318,r4,l5324,r3,3l5327,5r,4l5327,11r-3,3l5322,15xm5352,15r-4,l5346,14r-3,-3l5342,9r,-4l5343,3r3,-3l5348,r4,l5354,r3,3l5357,5r,4l5357,11r-3,3l5352,15xm5382,15r-4,l5376,14r-3,-3l5372,9r,-4l5373,3r3,-3l5378,r4,l5384,r3,3l5387,5r,4l5387,11r-3,3l5382,15xm5412,15r-4,l5406,14r-3,-3l5402,9r,-4l5403,3r3,-3l5408,r4,l5414,r3,3l5417,5r,4l5417,11r-3,3l5412,15xm5442,15r-4,l5436,14r-3,-3l5432,9r,-4l5433,3r3,-3l5438,r4,l5444,r3,3l5447,5r,4l5447,11r-3,3l5442,15xm5472,15r-4,l5466,14r-3,-3l5462,9r,-4l5463,3r3,-3l5468,r4,l5474,r3,3l5477,5r,4l5477,11r-3,3l5472,15xm5502,15r-4,l5496,14r-3,-3l5492,9r,-4l5493,3r3,-3l5498,r4,l5504,r3,3l5507,5r,4l5507,11r-3,3l5502,15xm5532,15r-4,l5526,14r-3,-3l5522,9r,-4l5523,3r3,-3l5528,r4,l5534,r3,3l5537,5r,4l5537,11r-3,3l5532,15xm5562,15r-4,l5556,14r-3,-3l5552,9r,-4l5553,3r3,-3l5558,r4,l5564,r3,3l5568,5r,4l5567,11r-3,3l5562,15xm5592,15r-4,l5586,14r-3,-3l5583,9r,-4l5583,3r3,-3l5588,r4,l5594,r3,3l5598,5r,4l5597,11r-3,3l5592,15xm5622,15r-4,l5616,14r-3,-3l5613,9r,-4l5613,3r3,-3l5618,r4,l5624,r3,3l5628,5r,4l5627,11r-3,3l5622,15xm5652,15r-4,l5646,14r-3,-3l5643,9r,-4l5643,3r3,-3l5648,r4,l5654,r3,3l5658,5r,4l5657,11r-3,3l5652,15xm5682,15r-4,l5676,14r-3,-3l5673,9r,-4l5673,3r3,-3l5678,r4,l5684,r3,3l5688,5r,4l5687,11r-3,3l5682,15xm5712,15r-4,l5706,14r-3,-3l5703,9r,-4l5703,3r3,-3l5708,r4,l5714,r3,3l5718,5r,4l5717,11r-3,3l5712,15xm5742,15r-4,l5736,14r-3,-3l5733,9r,-4l5733,3r3,-3l5738,r4,l5744,r3,3l5748,5r,4l5747,11r-3,3l5742,15xm5772,15r-4,l5766,14r-3,-3l5763,9r,-4l5763,3r3,-3l5768,r4,l5774,r3,3l5778,5r,4l5777,11r-3,3l5772,15xm5802,15r-4,l5796,14r-3,-3l5793,9r,-4l5793,3r3,-3l5798,r4,l5804,r3,3l5808,5r,4l5807,11r-3,3l5802,15xm5832,15r-4,l5826,14r-3,-3l5823,9r,-4l5823,3r3,-3l5828,r4,l5834,r3,3l5838,5r,4l5837,11r-3,3l5832,15xm5862,15r-4,l5856,14r-3,-3l5853,9r,-4l5853,3r3,-3l5858,r4,l5864,r3,3l5868,5r,4l5867,11r-3,3l5862,15xm5892,15r-4,l5886,14r-3,-3l5883,9r,-4l5883,3r3,-3l5888,r4,l5894,r3,3l5898,5r,4l5897,11r-3,3l5892,15xm5922,15r-4,l5916,14r-3,-3l5913,9r,-4l5913,3r3,-3l5918,r4,l5924,r3,3l5928,5r,4l5927,11r-3,3l5922,15xm5952,15r-4,l5946,14r-3,-3l5943,9r,-4l5943,3r3,-3l5948,r4,l5954,r3,3l5958,5r,4l5957,11r-3,3l5952,15xm5982,15r-4,l5976,14r-3,-3l5973,9r,-4l5973,3r3,-3l5978,r4,l5984,r3,3l5988,5r,4l5987,11r-3,3l5982,15xm6012,15r-4,l6006,14r-3,-3l6003,9r,-4l6003,3r3,-3l6008,r4,l6014,r3,3l6018,5r,4l6017,11r-3,3l6012,15xm6042,15r-4,l6036,14r-3,-3l6033,9r,-4l6033,3r3,-3l6038,r4,l6044,r3,3l6048,5r,4l6047,11r-3,3l6042,15xm6072,15r-4,l6066,14r-3,-3l6063,9r,-4l6063,3r3,-3l6068,r4,l6074,r3,3l6078,5r,4l6077,11r-3,3l6072,15xm6102,15r-4,l6096,14r-3,-3l6093,9r,-4l6093,3r3,-3l6098,r4,l6104,r3,3l6108,5r,4l6107,11r-3,3l6102,15xm6132,15r-4,l6126,14r-2,-3l6123,9r,-4l6124,3r2,-3l6128,r4,l6134,r3,3l6138,5r,4l6137,11r-3,3l6132,15xm6162,15r-4,l6156,14r-2,-3l6153,9r,-4l6154,3r2,-3l6158,r4,l6164,r3,3l6168,5r,4l6167,11r-3,3l6162,15xm6192,15r-4,l6186,14r-2,-3l6183,9r,-4l6184,3r2,-3l6188,r4,l6194,r3,3l6198,5r,4l6197,11r-3,3l6192,15xm6222,15r-4,l6216,14r-2,-3l6213,9r,-4l6214,3r2,-3l6218,r4,l6224,r3,3l6228,5r,4l6227,11r-3,3l6222,15xm6252,15r-4,l6247,14r-3,-3l6243,9r,-4l6244,3r3,-3l6248,r4,l6254,r3,3l6258,5r,4l6257,11r-3,3l6252,15xm6282,15r-4,l6277,14r-3,-3l6273,9r,-4l6274,3r3,-3l6278,r4,l6284,r3,3l6288,5r,4l6287,11r-3,3l6282,15xm6312,15r-4,l6307,14r-3,-3l6303,9r,-4l6304,3r3,-3l6308,r4,l6314,r3,3l6318,5r,4l6317,11r-3,3l6312,15xm6342,15r-4,l6337,14r-3,-3l6333,9r,-4l6334,3r3,-3l6338,r4,l6344,r3,3l6348,5r,4l6347,11r-3,3l6342,15xm6372,15r-4,l6367,14r-3,-3l6363,9r,-4l6364,3r3,-3l6368,r4,l6374,r3,3l6378,5r,4l6377,11r-3,3l6372,15xm6402,15r-4,l6397,14r-3,-3l6393,9r,-4l6394,3r3,-3l6398,r4,l6404,r3,3l6408,5r,4l6407,11r-3,3l6402,15xm6433,15r-5,l6427,14r-3,-3l6423,9r,-4l6424,3r3,-3l6428,r5,l6434,r3,3l6438,5r,4l6437,11r-3,3l6433,15xm6463,15r-5,l6457,14r-3,-3l6453,9r,-4l6454,3r3,-3l6458,r5,l6464,r3,3l6468,5r,4l6467,11r-3,3l6463,15xm6493,15r-5,l6487,14r-3,-3l6483,9r,-4l6484,3r3,-3l6488,r5,l6494,r3,3l6498,5r,4l6497,11r-3,3l6493,15xm6523,15r-5,l6517,14r-3,-3l6513,9r,-4l6514,3r3,-3l6518,r5,l6524,r3,3l6528,5r,4l6527,11r-3,3l6523,15xm6553,15r-5,l6547,14r-3,-3l6543,9r,-4l6544,3r3,-3l6548,r5,l6554,r3,3l6558,5r,4l6557,11r-3,3l6553,15xm6583,15r-5,l6577,14r-3,-3l6573,9r,-4l6574,3r3,-3l6578,r5,l6584,r3,3l6588,5r,4l6587,11r-3,3l6583,15xm6613,15r-5,l6607,14r-3,-3l6603,9r,-4l6604,3r3,-3l6608,r5,l6614,r3,3l6618,5r,4l6617,11r-3,3l6613,15xm6643,15r-5,l6637,14r-3,-3l6633,9r,-4l6634,3r3,-3l6638,r5,l6644,r3,3l6648,5r,4l6647,11r-3,3l6643,15xm6673,15r-5,l6667,14r-3,-3l6663,9r,-4l6664,3r3,-3l6668,r5,l6674,r3,3l6678,5r,4l6677,11r-3,3l6673,15xm6703,15r-5,l6697,14r-3,-3l6693,9r,-4l6694,3r3,-3l6698,r5,l6704,r3,3l6708,5r,4l6707,11r-3,3l6703,15xm6733,15r-4,l6727,14r-3,-3l6723,9r,-4l6724,3r3,-3l6729,r4,l6734,r3,3l6738,5r,4l6737,11r-3,3l6733,15xm6763,15r-4,l6757,14r-3,-3l6753,9r,-4l6754,3r3,-3l6759,r4,l6764,r3,3l6768,5r,4l6767,11r-3,3l6763,15xm6793,15r-4,l6787,14r-3,-3l6783,9r,-4l6784,3r3,-3l6789,r4,l6794,r3,3l6798,5r,4l6797,11r-3,3l6793,15xm6823,15r-4,l6817,14r-3,-3l6813,9r,-4l6814,3r3,-3l6819,r4,l6824,r3,3l6828,5r,4l6827,11r-3,3l6823,15xm6853,15r-4,l6847,14r-3,-3l6843,9r,-4l6844,3r3,-3l6849,r4,l6854,r3,3l6858,5r,4l6857,11r-3,3l6853,15xm6883,15r-4,l6877,14r-3,-3l6873,9r,-4l6874,3r3,-3l6879,r4,l6884,r3,3l6888,5r,4l6887,11r-3,3l6883,15xm6913,15r-4,l6907,14r-3,-3l6903,9r,-4l6904,3r3,-3l6909,r4,l6915,r2,3l6918,5r,4l6917,11r-2,3l6913,15xm6943,15r-4,l6937,14r-3,-3l6933,9r,-4l6934,3r3,-3l6939,r4,l6945,r2,3l6948,5r,4l6947,11r-2,3l6943,15xm6973,15r-4,l6967,14r-3,-3l6963,9r,-4l6964,3r3,-3l6969,r4,l6975,r2,3l6978,5r,4l6977,11r-2,3l6973,15xm7003,15r-4,l6997,14r-3,-3l6993,9r,-4l6994,3r3,-3l6999,r4,l7005,r2,3l7008,5r,4l7007,11r-2,3l7003,15xm7033,15r-4,l7027,14r-3,-3l7023,9r,-4l7024,3r3,-3l7029,r4,l7035,r3,3l7038,5r,4l7038,11r-3,3l7033,15xm7063,15r-4,l7057,14r-3,-3l7053,9r,-4l7054,3r3,-3l7059,r4,l7065,r3,3l7068,5r,4l7068,11r-3,3l7063,15xm7093,15r-4,l7087,14r-3,-3l7083,9r,-4l7084,3r3,-3l7089,r4,l7095,r3,3l7098,5r,4l7098,11r-3,3l7093,15xm7123,15r-4,l7117,14r-3,-3l7113,9r,-4l7114,3r3,-3l7119,r4,l7125,r3,3l7128,5r,4l7128,11r-3,3l7123,15xm7153,15r-4,l7147,14r-3,-3l7143,9r,-4l7144,3r3,-3l7149,r4,l7155,r3,3l7158,5r,4l7158,11r-3,3l7153,15xm7183,15r-4,l7177,14r-3,-3l7173,9r,-4l7174,3r3,-3l7179,r4,l7185,r3,3l7188,5r,4l7188,11r-3,3l7183,15xm7213,15r-4,l7207,14r-3,-3l7203,9r,-4l7204,3r3,-3l7209,r4,l7215,r3,3l7218,5r,4l7218,11r-3,3l7213,15xm7243,15r-4,l7237,14r-3,-3l7233,9r,-4l7234,3r3,-3l7239,r4,l7245,r3,3l7248,5r,4l7248,11r-3,3l7243,15xm7273,15r-4,l7267,14r-3,-3l7263,9r,-4l7264,3r3,-3l7269,r4,l7275,r3,3l7278,5r,4l7278,11r-3,3l7273,15xm7303,15r-4,l7297,14r-3,-3l7293,9r,-4l7294,3r3,-3l7299,r4,l7305,r3,3l7308,5r,4l7308,11r-3,3l7303,15xm7333,15r-4,l7327,14r-3,-3l7323,9r,-4l7324,3r3,-3l7329,r4,l7335,r3,3l7338,5r,4l7338,11r-3,3l7333,15xm7363,15r-4,l7357,14r-3,-3l7353,9r,-4l7354,3r3,-3l7359,r4,l7365,r3,3l7368,5r,4l7368,11r-3,3l7363,15xm7393,15r-4,l7387,14r-3,-3l7383,9r,-4l7384,3r3,-3l7389,r4,l7395,r3,3l7398,5r,4l7398,11r-3,3l7393,15xm7423,15r-4,l7417,14r-3,-3l7413,9r,-4l7414,3r3,-3l7419,r4,l7425,r3,3l7428,5r,4l7428,11r-3,3l7423,15xm7453,15r-4,l7447,14r-3,-3l7443,9r,-4l7444,3r3,-3l7449,r4,l7455,r3,3l7458,5r,4l7458,11r-3,3l7453,15xm7483,15r-4,l7477,14r-3,-3l7473,9r,-4l7474,3r3,-3l7479,r4,l7485,r3,3l7488,5r,4l7488,11r-3,3l7483,15xm7513,15r-4,l7507,14r-3,-3l7503,9r,-4l7504,3r3,-3l7509,r4,l7515,r3,3l7518,5r,4l7518,11r-3,3l7513,15xm7543,15r-4,l7537,14r-3,-3l7533,9r,-4l7534,3r3,-3l7539,r4,l7545,r3,3l7548,5r,4l7548,11r-3,3l7543,15xm7573,15r-4,l7567,14r-3,-3l7563,9r,-4l7564,3r3,-3l7569,r4,l7575,r3,3l7579,5r,4l7578,11r-3,3l7573,15xm7603,15r-4,l7597,14r-3,-3l7594,9r,-4l7594,3r3,-3l7599,r4,l7605,r3,3l7609,5r,4l7608,11r-3,3l7603,15xm7633,15r-4,l7627,14r-3,-3l7624,9r,-4l7624,3r3,-3l7629,r4,l7635,r3,3l7639,5r,4l7638,11r-3,3l7633,15xm7663,15r-4,l7657,14r-3,-3l7654,9r,-4l7654,3r3,-3l7659,r4,l7665,r3,3l7669,5r,4l7668,11r-3,3l7663,15xm7693,15r-4,l7687,14r-3,-3l7684,9r,-4l7684,3r3,-3l7689,r4,l7695,r3,3l7699,5r,4l7698,11r-3,3l7693,15xm7723,15r-4,l7717,14r-3,-3l7714,9r,-4l7714,3r3,-3l7719,r4,l7725,r3,3l7729,5r,4l7728,11r-3,3l7723,15xm7753,15r-4,l7747,14r-3,-3l7744,9r,-4l7744,3r3,-3l7749,r4,l7755,r3,3l7759,5r,4l7758,11r-3,3l7753,15xm7783,15r-4,l7777,14r-3,-3l7774,9r,-4l7774,3r3,-3l7779,r4,l7785,r3,3l7789,5r,4l7788,11r-3,3l7783,15xm7813,15r-4,l7807,14r-3,-3l7804,9r,-4l7804,3r3,-3l7809,r4,l7815,r3,3l7819,5r,4l7818,11r-3,3l7813,15xm7843,15r-4,l7837,14r-3,-3l7834,9r,-4l7834,3r3,-3l7839,r4,l7845,r3,3l7849,5r,4l7848,11r-3,3l7843,15xm7873,15r-4,l7867,14r-3,-3l7864,9r,-4l7864,3r3,-3l7869,r4,l7875,r3,3l7879,5r,4l7878,11r-3,3l7873,15xm7903,15r-4,l7897,14r-3,-3l7894,9r,-4l7894,3r3,-3l7899,r4,l7905,r3,3l7909,5r,4l7908,11r-3,3l7903,15xm7933,15r-4,l7927,14r-3,-3l7924,9r,-4l7924,3r3,-3l7929,r4,l7935,r3,3l7939,5r,4l7938,11r-3,3l7933,15xm7963,15r-4,l7957,14r-3,-3l7954,9r,-4l7954,3r3,-3l7959,r4,l7965,r3,3l7969,5r,4l7968,11r-3,3l7963,15xm7993,15r-4,l7987,14r-3,-3l7984,9r,-4l7984,3r3,-3l7989,r4,l7995,r3,3l7999,5r,4l7998,11r-3,3l7993,15xm8023,15r-4,l8017,14r-3,-3l8014,9r,-4l8014,3r3,-3l8019,r4,l8025,r3,3l8029,5r,4l8028,11r-3,3l8023,15xm8053,15r-4,l8047,14r-3,-3l8044,9r,-4l8044,3r3,-3l8049,r4,l8055,r3,3l8059,5r,4l8058,11r-3,3l8053,15xm8083,15r-4,l8077,14r-3,-3l8074,9r,-4l8074,3r3,-3l8079,r4,l8085,r3,3l8089,5r,4l8088,11r-3,3l8083,15xm8113,15r-4,l8107,14r-3,-3l8104,9r,-4l8104,3r3,-3l8109,r4,l8115,r3,3l8119,5r,4l8118,11r-3,3l8113,15xm8143,15r-4,l8137,14r-2,-3l8134,9r,-4l8135,3r2,-3l8139,r4,l8145,r3,3l8149,5r,4l8148,11r-3,3l8143,15xm8173,15r-4,l8167,14r-2,-3l8164,9r,-4l8165,3r2,-3l8169,r4,l8175,r3,3l8179,5r,4l8178,11r-3,3l8173,15xm8203,15r-4,l8197,14r-2,-3l8194,9r,-4l8195,3r2,-3l8199,r4,l8205,r3,3l8209,5r,4l8208,11r-3,3l8203,15xm8233,15r-4,l8227,14r-2,-3l8224,9r,-4l8225,3r2,-3l8229,r4,l8235,r3,3l8239,5r,4l8238,11r-3,3l8233,15xm8263,15r-4,l8258,14r-3,-3l8254,9r,-4l8255,3r3,-3l8259,r4,l8265,r3,3l8269,5r,4l8268,11r-3,3l8263,15xm8293,15r-4,l8288,14r-3,-3l8284,9r,-4l8285,3r3,-3l8289,r4,l8295,r3,3l8299,5r,4l8298,11r-3,3l8293,15xm8323,15r-4,l8318,14r-3,-3l8314,9r,-4l8315,3r3,-3l8319,r4,l8325,r3,3l8329,5r,4l8328,11r-3,3l8323,15xm8353,15r-4,l8348,14r-3,-3l8344,9r,-4l8345,3r3,-3l8349,r4,l8355,r3,3l8359,5r,4l8358,11r-3,3l8353,15xm8383,15r-4,l8378,14r-3,-3l8374,9r,-4l8375,3r3,-3l8379,r4,l8385,r3,3l8389,5r,4l8388,11r-3,3l8383,15xm8413,15r-4,l8408,14r-3,-3l8404,9r,-4l8405,3r3,-3l8409,r4,l8415,r3,3l8419,5r,4l8418,11r-3,3l8413,15xm8444,15r-5,l8438,14r-3,-3l8434,9r,-4l8435,3r3,-3l8439,r5,l8445,r3,3l8449,5r,4l8448,11r-3,3l8444,15xm8474,15r-5,l8468,14r-3,-3l8464,9r,-4l8465,3r3,-3l8469,r5,l8475,r3,3l8479,5r,4l8478,11r-3,3l8474,15xm8504,15r-5,l8498,14r-3,-3l8494,9r,-4l8495,3r3,-3l8499,r5,l8505,r3,3l8509,5r,4l8508,11r-3,3l8504,15xm8534,15r-5,l8528,14r-3,-3l8524,9r,-4l8525,3r3,-3l8529,r5,l8535,r3,3l8539,5r,4l8538,11r-3,3l8534,15xm8564,15r-5,l8558,14r-3,-3l8554,9r,-4l8555,3r3,-3l8559,r5,l8565,r3,3l8569,5r,4l8568,11r-3,3l8564,15xm8594,15r-5,l8588,14r-3,-3l8584,9r,-4l8585,3r3,-3l8589,r5,l8595,r3,3l8599,5r,4l8598,11r-3,3l8594,15xm8624,15r-5,l8618,14r-3,-3l8614,9r,-4l8615,3r3,-3l8619,r5,l8625,r3,3l8629,5r,4l8628,11r-3,3l8624,15xm8654,15r-5,l8648,14r-3,-3l8644,9r,-4l8645,3r3,-3l8649,r5,l8655,r3,3l8659,5r,4l8658,11r-3,3l8654,15xm8684,15r-5,l8678,14r-3,-3l8674,9r,-4l8675,3r3,-3l8679,r5,l8685,r3,3l8689,5r,4l8688,11r-3,3l8684,15xm8714,15r-5,l8708,14r-3,-3l8704,9r,-4l8705,3r3,-3l8709,r5,l8715,r3,3l8719,5r,4l8718,11r-3,3l8714,15xm8744,15r-4,l8738,14r-3,-3l8734,9r,-4l8735,3r3,-3l8740,r4,l8745,r3,3l8749,5r,4l8748,11r-3,3l8744,15xm8774,15r-4,l8768,14r-3,-3l8764,9r,-4l8765,3r3,-3l8770,r4,l8775,r3,3l8779,5r,4l8778,11r-3,3l8774,15xm8804,15r-4,l8798,14r-3,-3l8794,9r,-4l8795,3r3,-3l8800,r4,l8805,r3,3l8809,5r,4l8808,11r-3,3l8804,15xm8834,15r-4,l8828,14r-3,-3l8824,9r,-4l8825,3r3,-3l8830,r4,l8835,r3,3l8839,5r,4l8838,11r-3,3l8834,15xm8864,15r-4,l8858,14r-3,-3l8854,9r,-4l8855,3r3,-3l8860,r4,l8865,r3,3l8869,5r,4l8868,11r-3,3l8864,15xm8894,15r-4,l8888,14r-3,-3l8884,9r,-4l8885,3r3,-3l8890,r4,l8895,r3,3l8899,5r,4l8898,11r-3,3l8894,15xm8924,15r-4,l8918,14r-3,-3l8914,9r,-4l8915,3r3,-3l8920,r4,l8926,r2,3l8929,5r,4l8928,11r-2,3l8924,15xm8954,15r-4,l8948,14r-3,-3l8944,9r,-4l8945,3r3,-3l8950,r4,l8956,r2,3l8959,5r,4l8958,11r-2,3l8954,15xm8984,15r-4,l8978,14r-3,-3l8974,9r,-4l8975,3r3,-3l8980,r4,l8986,r2,3l8989,5r,4l8988,11r-2,3l8984,15xm9014,15r-4,l9008,14r-3,-3l9004,9r,-4l9005,3r3,-3l9010,r4,l9016,r2,3l9019,5r,4l9018,11r-2,3l9014,15xm9044,15r-4,l9038,14r-3,-3l9034,9r,-4l9035,3r3,-3l9040,r4,l9046,r3,3l9049,5r,4l9049,11r-3,3l9044,15xm9074,15r-4,l9068,14r-3,-3l9064,9r,-4l9065,3r3,-3l9070,r4,l9076,r3,3l9079,5r,4l9079,11r-3,3l9074,15xm9104,15r-4,l9098,14r-3,-3l9094,9r,-4l9095,3r3,-3l9100,r4,l9106,r3,3l9109,5r,4l9109,11r-3,3l9104,15xm9134,15r-4,l9128,14r-3,-3l9124,9r,-4l9125,3r3,-3l9130,r4,l9136,r3,3l9139,5r,4l9139,11r-3,3l9134,15xm9164,15r-4,l9158,14r-3,-3l9154,9r,-4l9155,3r3,-3l9160,r4,l9166,r3,3l9169,5r,4l9169,11r-3,3l9164,15xm9194,15r-4,l9188,14r-3,-3l9184,9r,-4l9185,3r3,-3l9190,r4,l9196,r3,3l9199,5r,4l9199,11r-3,3l9194,15xm9224,15r-4,l9218,14r-3,-3l9214,9r,-4l9215,3r3,-3l9220,r4,l9226,r3,3l9229,5r,4l9229,11r-3,3l9224,15xm9254,15r-4,l9248,14r-3,-3l9244,9r,-4l9245,3r3,-3l9250,r4,l9256,r3,3l9259,5r,4l9259,11r-3,3l9254,15xm9284,15r-4,l9278,14r-3,-3l9274,9r,-4l9275,3r3,-3l9280,r4,l9286,r3,3l9289,5r,4l9289,11r-3,3l9284,15xm9314,15r-4,l9308,14r-3,-3l9304,9r,-4l9305,3r3,-3l9310,r4,l9316,r3,3l9319,5r,4l9319,11r-3,3l9314,15xm9344,15r-4,l9338,14r-3,-3l9334,9r,-4l9335,3r3,-3l9340,r4,l9346,r3,3l9349,5r,4l9349,11r-3,3l9344,15xm9374,15r-4,l9368,14r-3,-3l9364,9r,-4l9365,3r3,-3l9370,r4,l9376,r3,3l9379,5r,4l9379,11r-3,3l9374,15xm9404,15r-4,l9398,14r-3,-3l9394,9r,-4l9395,3r3,-3l9400,r4,l9406,r3,3l9409,5r,4l9409,11r-3,3l9404,15xm9434,15r-4,l9428,14r-3,-3l9424,9r,-4l9425,3r3,-3l9430,r4,l9436,r3,3l9439,5r,4l9439,11r-3,3l9434,15xm9464,15r-4,l9458,14r-3,-3l9454,9r,-4l9455,3r3,-3l9460,r4,l9466,r3,3l9469,5r,4l9469,11r-3,3l9464,15xm9494,15r-4,l9488,14r-3,-3l9484,9r,-4l9485,3r3,-3l9490,r4,l9496,r3,3l9499,5r,4l9499,11r-3,3l9494,15xm9524,15r-4,l9518,14r-3,-3l9514,9r,-4l9515,3r3,-3l9520,r4,l9526,r3,3l9529,5r,4l9529,11r-3,3l9524,15xm9554,15r-4,l9548,14r-3,-3l9544,9r,-4l9545,3r3,-3l9550,r4,l9556,r3,3l9559,5r,4l9559,11r-3,3l9554,15xm9584,15r-4,l9578,14r-3,-3l9574,9r,-4l9575,3r3,-3l9580,r4,l9586,r3,3l9590,5r,4l9589,11r-3,3l9584,15xm9614,15r-4,l9608,14r-3,-3l9605,9r,-4l9605,3r3,-3l9610,r4,l9616,r3,3l9620,5r,4l9619,11r-3,3l9614,15xm9644,15r-4,l9638,14r-3,-3l9635,9r,-4l9635,3r3,-3l9640,r4,l9646,r3,3l9650,5r,4l9649,11r-3,3l9644,15xm9674,15r-4,l9668,14r-3,-3l9665,9r,-4l9665,3r3,-3l9670,r4,l9676,r3,3l9680,5r,4l9679,11r-3,3l9674,15xm9704,15r-4,l9698,14r-3,-3l9695,9r,-4l9695,3r3,-3l9700,r4,l9706,r3,3l9710,5r,4l9709,11r-3,3l9704,15xm9734,15r-4,l9728,14r-3,-3l9725,9r,-4l9725,3r3,-3l9730,r4,l9736,r3,3l9740,5r,4l9739,11r-3,3l9734,15xm9764,15r-4,l9758,14r-3,-3l9755,9r,-4l9755,3r3,-3l9760,r4,l9766,r3,3l9770,5r,4l9769,11r-3,3l9764,15xm9794,15r-4,l9788,14r-3,-3l9785,9r,-4l9785,3r3,-3l9790,r4,l9796,r3,3l9800,5r,4l9799,11r-3,3l9794,15xm9824,15r-4,l9818,14r-3,-3l9815,9r,-4l9815,3r3,-3l9820,r4,l9826,r3,3l9830,5r,4l9829,11r-3,3l9824,15xm9854,15r-4,l9848,14r-3,-3l9845,9r,-4l9845,3r3,-3l9850,r4,l9856,r3,3l9860,5r,4l9859,11r-3,3l9854,15xm9884,15r-4,l9878,14r-3,-3l9875,9r,-4l9875,3r3,-3l9880,r4,l9886,r3,3l9890,5r,4l9889,11r-3,3l9884,15xm9914,15r-4,l9908,14r-3,-3l9905,9r,-4l9905,3r3,-3l9910,r4,l9916,r3,3l9920,5r,4l9919,11r-3,3l9914,15xm9944,15r-4,l9938,14r-3,-3l9935,9r,-4l9935,3r3,-3l9940,r4,l9946,r3,3l9950,5r,4l9949,11r-3,3l9944,15xm9974,15r-4,l9968,14r-3,-3l9965,9r,-4l9965,3r3,-3l9970,r4,l9976,r3,3l9980,5r,4l9979,11r-3,3l9974,15xm10004,15r-4,l9998,14r-3,-3l9995,9r,-4l9995,3r3,-3l10000,r4,l10006,r3,3l10010,5r,4l10009,11r-3,3l10004,15xm10034,15r-4,l10028,14r-3,-3l10025,9r,-4l10025,3r3,-3l10030,r4,l10036,r3,3l10040,5r,4l10039,11r-3,3l10034,15xm10064,15r-4,l10058,14r-3,-3l10055,9r,-4l10055,3r3,-3l10060,r4,l10066,r3,3l10070,5r,4l10069,11r-3,3l10064,15xm10094,15r-4,l10088,14r-3,-3l10085,9r,-4l10085,3r3,-3l10090,r4,l10096,r3,3l10100,5r,4l10099,11r-3,3l10094,15xm10124,15r-4,l10118,14r-3,-3l10115,9r,-4l10115,3r3,-3l10120,r4,l10126,r3,3l10130,5r,4l10129,11r-3,3l10124,15xm10154,15r-4,l10148,14r-2,-3l10145,9r,-4l10146,3r2,-3l10150,r4,l10156,r3,3l10160,5r,4l10159,11r-3,3l10154,15xm10184,15r-4,l10178,14r-2,-3l10175,9r,-4l10176,3r2,-3l10180,r4,l10186,r3,3l10190,5r,4l10189,11r-3,3l10184,15xm10214,15r-4,l10208,14r-2,-3l10205,9r,-4l10206,3r2,-3l10210,r4,l10216,r3,3l10220,5r,4l10219,11r-3,3l10214,15xm10244,15r-4,l10238,14r-2,-3l10235,9r,-4l10236,3r2,-3l10240,r4,l10246,r3,3l10250,5r,4l10249,11r-3,3l10244,15xm10274,15r-4,l10269,14r-3,-3l10265,9r,-4l10266,3r3,-3l10270,r4,l10276,r3,3l10280,5r,4l10279,11r-3,3l10274,15xm10304,15r-4,l10299,14r-3,-3l10295,9r,-4l10296,3r3,-3l10300,r4,l10306,r3,3l10310,5r,4l10309,11r-3,3l10304,15xm10334,15r-4,l10329,14r-3,-3l10325,9r,-4l10326,3r3,-3l10330,r4,l10336,r3,3l10340,5r,4l10339,11r-3,3l10334,15xm10364,15r-4,l10359,14r-3,-3l10355,9r,-4l10356,3r3,-3l10360,r4,l10366,r3,3l10370,5r,4l10369,11r-3,3l10364,15xm10394,15r-4,l10389,14r-3,-3l10385,9r,-4l10386,3r3,-3l10390,r4,l10396,r3,3l10400,5r,4l10399,11r-3,3l10394,15xm10424,15r-4,l10419,14r-3,-3l10415,9r,-4l10416,3r3,-3l10420,r4,l10426,r3,3l10430,5r,4l10429,11r-3,3l10424,15xm10455,15r-5,l10449,14r-3,-3l10445,9r,-4l10446,3r3,-3l10450,r5,l10456,r3,3l10460,5r,4l10459,11r-3,3l10455,15xm10485,15r-5,l10479,14r-3,-3l10475,9r,-4l10476,3r3,-3l10480,r5,l10486,r3,3l10490,5r,4l10489,11r-3,3l10485,15xm10515,15r-5,l10509,14r-3,-3l10505,9r,-4l10506,3r3,-3l10510,r5,l10516,r3,3l10520,5r,4l10519,11r-3,3l10515,15xm10545,15r-5,l10539,14r-3,-3l10535,9r,-4l10536,3r3,-3l10540,r5,l10546,r3,3l10550,5r,4l10549,11r-3,3l10545,15xm10575,15r-5,l10569,14r-3,-3l10565,9r,-4l10566,3r3,-3l10570,r5,l10576,r3,3l10580,5r,4l10579,11r-3,3l10575,15xm10605,15r-5,l10599,14r-3,-3l10595,9r,-4l10596,3r3,-3l10600,r5,l10606,r3,3l10610,5r,4l10609,11r-3,3l10605,15xm10635,15r-5,l10629,14r-3,-3l10625,9r,-4l10626,3r3,-3l10630,r5,l10636,r3,3l10640,5r,4l10639,11r-3,3l10635,15xm10665,15r-5,l10659,14r-3,-3l10655,9r,-4l10656,3r3,-3l10660,r5,l10666,r3,3l10670,5r,4l10669,11r-3,3l10665,15xm10695,15r-5,l10689,14r-3,-3l10685,9r,-4l10686,3r3,-3l10690,r5,l10696,r3,3l10700,5r,4l10699,11r-3,3l10695,15xm10725,15r-5,l10719,14r-3,-3l10715,9r,-4l10716,3r3,-3l10720,r5,l10726,r3,3l10730,5r,4l10729,11r-3,3l10725,15xm10755,15r-4,l10749,14r-3,-3l10745,9r,-4l10746,3r3,-3l10751,r4,l10756,r3,3l10760,5r,4l10759,11r-3,3l10755,15xm10785,15r-4,l10779,14r-3,-3l10775,9r,-4l10776,3r3,-3l10781,r4,l10786,r3,3l10790,5r,4l10789,11r-3,3l10785,15xm10815,15r-4,l10809,14r-3,-3l10805,9r,-4l10806,3r3,-3l10811,r4,l10816,r3,3l10820,5r,4l10819,11r-3,3l10815,15xm10845,15r-4,l10839,14r-3,-3l10835,9r,-4l10836,3r3,-3l10841,r4,l10846,r3,3l10850,5r,4l10849,11r-3,3l10845,15xm10875,15r-4,l10869,14r-3,-3l10865,9r,-4l10866,3r3,-3l10871,r4,l10876,r3,3l10880,5r,4l10879,11r-3,3l10875,15xm10905,15r-4,l10899,14r-3,-3l10895,9r,-4l10896,3r3,-3l10901,r4,l10906,r3,3l10910,5r,4l10909,11r-3,3l10905,15xm10935,15r-4,l10929,14r-3,-3l10925,9r,-4l10926,3r3,-3l10931,r4,l10937,r2,3l10940,5r,4l10939,11r-2,3l10935,15xm10965,15r-4,l10959,14r-3,-3l10955,9r,-4l10956,3r3,-3l10961,r4,l10967,r2,3l10970,5r,4l10969,11r-2,3l10965,15xm10995,15r-4,l10989,14r-3,-3l10985,9r,-4l10986,3r3,-3l10991,r4,l10997,r2,3l11000,5r,4l10999,11r-2,3l10995,15xm11025,15r-4,l11019,14r-3,-3l11015,9r,-4l11016,3r3,-3l11021,r4,l11027,r2,3l11030,5r,4l11029,11r-2,3l11025,15xm11055,15r-4,l11049,14r-3,-3l11045,9r,-4l11046,3r3,-3l11051,r4,l11057,r3,3l11060,5r,4l11060,11r-3,3l11055,15xm11085,15r-4,l11079,14r-3,-3l11075,9r,-4l11076,3r3,-3l11081,r4,l11087,r3,3l11090,5r,4l11090,11r-3,3l11085,15xm11115,15r-4,l11109,14r-3,-3l11105,9r,-4l11106,3r3,-3l11111,r4,l11117,r3,3l11120,5r,4l11120,11r-3,3l11115,15xm11145,15r-4,l11139,14r-3,-3l11135,9r,-4l11136,3r3,-3l11141,r4,l11147,r3,3l11150,5r,4l11150,11r-3,3l11145,15xm11175,15r-4,l11169,14r-3,-3l11165,9r,-4l11166,3r3,-3l11171,r4,l11177,r3,3l11180,5r,4l11180,11r-3,3l11175,15xm11205,15r-4,l11199,14r-3,-3l11195,9r,-4l11196,3r3,-3l11201,r4,l11207,r3,3l11210,5r,4l11210,11r-3,3l11205,15xm11235,15r-4,l11229,14r-3,-3l11225,9r,-4l11226,3r3,-3l11231,r4,l11237,r3,3l11240,5r,4l11240,11r-3,3l11235,15xm11265,15r-4,l11259,14r-3,-3l11255,9r,-4l11256,3r3,-3l11261,r4,l11267,r3,3l11270,5r,4l11270,11r-3,3l11265,15xm11295,15r-4,l11289,14r-3,-3l11285,9r,-4l11286,3r3,-3l11291,r4,l11297,r3,3l11300,5r,4l11300,11r-3,3l11295,15xm11325,15r-4,l11319,14r-3,-3l11315,9r,-4l11316,3r3,-3l11321,r4,l11327,r3,3l11330,5r,4l11330,11r-3,3l11325,15xm11355,15r-4,l11349,14r-3,-3l11345,9r,-4l11346,3r3,-3l11351,r4,l11357,r3,3l11360,5r,4l11360,11r-3,3l11355,15xm11385,15r-4,l11379,14r-3,-3l11375,9r,-4l11376,3r3,-3l11381,r4,l11387,r3,3l11390,5r,4l11390,11r-3,3l11385,15xm11415,15r-4,l11409,14r-3,-3l11405,9r,-4l11406,3r3,-3l11411,r4,l11417,r3,3l11420,5r,4l11420,11r-3,3l11415,15xm11445,15r-4,l11439,14r-3,-3l11435,9r,-4l11436,3r3,-3l11441,r4,l11447,r3,3l11450,5r,4l11450,11r-3,3l11445,15xm11475,15r-4,l11469,14r-3,-3l11465,9r,-4l11466,3r3,-3l11471,r4,l11477,r3,3l11480,5r,4l11480,11r-3,3l11475,15xm11505,15r-4,l11499,14r-3,-3l11495,9r,-4l11496,3r3,-3l11501,r4,l11507,r3,3l11510,5r,4l11510,11r-3,3l11505,15xm11535,15r-4,l11529,14r-3,-3l11525,9r,-4l11526,3r3,-3l11531,r4,l11537,r3,3l11540,5r,4l11540,11r-3,3l11535,15xm11565,15r-4,l11559,14r-3,-3l11555,9r,-4l11556,3r3,-3l11561,r4,l11567,r3,3l11570,5r,4l11570,11r-3,3l11565,15xm11595,15r-4,l11589,14r-3,-3l11585,9r,-4l11586,3r3,-3l11591,r4,l11597,r3,3l11601,5r,4l11600,11r-3,3l11595,15xm11625,15r-4,l11619,14r-3,-3l11616,9r,-4l11616,3r3,-3l11621,r4,l11627,r3,3l11631,5r,4l11630,11r-3,3l11625,15xm11655,15r-4,l11649,14r-3,-3l11646,9r,-4l11646,3r3,-3l11651,r4,l11657,r3,3l11661,5r,4l11660,11r-3,3l11655,15xm11685,15r-4,l11679,14r-3,-3l11676,9r,-4l11676,3r3,-3l11681,r4,l11687,r3,3l11691,5r,4l11690,11r-3,3l11685,15xm11715,15r-4,l11709,14r-3,-3l11706,9r,-4l11706,3r3,-3l11711,r4,l11717,r3,3l11721,5r,4l11720,11r-3,3l11715,15xm11745,15r-4,l11739,14r-3,-3l11736,9r,-4l11736,3r3,-3l11741,r4,l11747,r3,3l11751,5r,4l11750,11r-3,3l11745,15xm11775,15r-4,l11769,14r-3,-3l11766,9r,-4l11766,3r3,-3l11771,r4,l11777,r3,3l11781,5r,4l11780,11r-3,3l11775,15xm11805,15r-4,l11799,14r-3,-3l11796,9r,-4l11796,3r3,-3l11801,r4,l11807,r3,3l11811,5r,4l11810,11r-3,3l11805,15xm11835,15r-4,l11829,14r-3,-3l11826,9r,-4l11826,3r3,-3l11831,r4,l11837,r3,3l11841,5r,4l11840,11r-3,3l11835,15xm11865,15r-4,l11859,14r-3,-3l11856,9r,-4l11856,3r3,-3l11861,r4,l11867,r3,3l11871,5r,4l11870,11r-3,3l11865,15xm11895,15r-4,l11889,14r-3,-3l11886,9r,-4l11886,3r3,-3l11891,r4,l11897,r3,3l11901,5r,4l11900,11r-3,3l11895,15xm11925,15r-4,l11919,14r-3,-3l11916,9r,-4l11916,3r3,-3l11921,r4,l11927,r3,3l11931,5r,4l11930,11r-3,3l11925,15xm11955,15r-4,l11949,14r-3,-3l11946,9r,-4l11946,3r3,-3l11951,r4,l11957,r3,3l11961,5r,4l11960,11r-3,3l11955,15xm11985,15r-4,l11979,14r-3,-3l11976,9r,-4l11976,3r3,-3l11981,r4,l11987,r3,3l11991,5r,4l11990,11r-3,3l11985,15xm12015,15r-4,l12009,14r-3,-3l12006,9r,-4l12006,3r3,-3l12011,r4,l12017,r3,3l12021,5r,4l12020,11r-3,3l12015,15xm12045,15r-4,l12039,14r-3,-3l12036,9r,-4l12036,3r3,-3l12041,r4,l12047,r3,3l12051,5r,4l12050,11r-3,3l12045,15xm12075,15r-4,l12069,14r-3,-3l12066,9r,-4l12066,3r3,-3l12071,r4,l12077,r3,3l12081,5r,4l12080,11r-3,3l12075,15xm12105,15r-4,l12099,14r-3,-3l12096,9r,-4l12096,3r3,-3l12101,r4,l12107,r3,3l12111,5r,4l12110,11r-3,3l12105,15xm12135,15r-4,l12129,14r-3,-3l12126,9r,-4l12126,3r3,-3l12131,r4,l12137,r3,3l12141,5r,4l12140,11r-3,3l12135,15xm12165,15r-4,l12159,14r-2,-3l12156,9r,-4l12157,3r2,-3l12161,r4,l12167,r3,3l12171,5r,4l12170,11r-3,3l12165,15xm12195,15r-4,l12189,14r-2,-3l12186,9r,-4l12187,3r2,-3l12191,r4,l12197,r3,3l12201,5r,4l12200,11r-3,3l12195,15xm12225,15r-4,l12219,14r-2,-3l12216,9r,-4l12217,3r2,-3l12221,r4,l12227,r3,3l12231,5r,4l12230,11r-3,3l12225,15xm12255,15r-4,l12249,14r-2,-3l12246,9r,-4l12247,3r2,-3l12251,r4,l12257,r3,3l12261,5r,4l12260,11r-3,3l12255,15xm12285,15r-4,l12280,14r-3,-3l12276,9r,-4l12277,3r3,-3l12281,r4,l12287,r3,3l12291,5r,4l12290,11r-3,3l12285,15xm12315,15r-4,l12310,14r-3,-3l12306,9r,-4l12307,3r3,-3l12311,r4,l12317,r3,3l12321,5r,4l12320,11r-3,3l12315,15xm12345,15r-4,l12340,14r-3,-3l12336,9r,-4l12337,3r3,-3l12341,r4,l12347,r3,3l12351,5r,4l12350,11r-3,3l12345,15xm12375,15r-4,l12370,14r-3,-3l12366,9r,-4l12367,3r3,-3l12371,r4,l12377,r3,3l12381,5r,4l12380,11r-3,3l12375,15xm12405,15r-4,l12400,14r-3,-3l12396,9r,-4l12397,3r3,-3l12401,r4,l12407,r3,3l12411,5r,4l12410,11r-3,3l12405,15xm12435,15r-4,l12430,14r-3,-3l12426,9r,-4l12427,3r3,-3l12431,r4,l12437,r3,3l12441,5r,4l12440,11r-3,3l12435,15xm12466,15r-5,l12460,14r-3,-3l12456,9r,-4l12457,3r3,-3l12461,r5,l12467,r3,3l12471,5r,4l12470,11r-3,3l12466,15xm12496,15r-5,l12490,14r-3,-3l12486,9r,-4l12487,3r3,-3l12491,r5,l12497,r3,3l12501,5r,4l12500,11r-3,3l12496,15xm12526,15r-5,l12520,14r-3,-3l12516,9r,-4l12517,3r3,-3l12521,r5,l12527,r3,3l12531,5r,4l12530,11r-3,3l12526,15xm12556,15r-5,l12550,14r-3,-3l12546,9r,-4l12547,3r3,-3l12551,r5,l12557,r3,3l12561,5r,4l12560,11r-3,3l12556,15xm12586,15r-5,l12580,14r-3,-3l12576,9r,-4l12577,3r3,-3l12581,r5,l12587,r3,3l12591,5r,4l12590,11r-3,3l12586,15xm12616,15r-5,l12610,14r-3,-3l12606,9r,-4l12607,3r3,-3l12611,r5,l12617,r3,3l12621,5r,4l12620,11r-3,3l12616,15xm12646,15r-5,l12640,14r-3,-3l12636,9r,-4l12637,3r3,-3l12641,r5,l12647,r3,3l12651,5r,4l12650,11r-3,3l12646,15xm12676,15r-5,l12670,14r-3,-3l12666,9r,-4l12667,3r3,-3l12671,r5,l12677,r3,3l12681,5r,4l12680,11r-3,3l12676,15xm12706,15r-5,l12700,14r-3,-3l12696,9r,-4l12697,3r3,-3l12701,r5,l12707,r3,3l12711,5r,4l12710,11r-3,3l12706,15xm12736,15r-5,l12730,14r-3,-3l12726,9r,-4l12727,3r3,-3l12731,r5,l12737,r3,3l12741,5r,4l12740,11r-3,3l12736,15xm12766,15r-4,l12760,14r-3,-3l12756,9r,-4l12757,3r3,-3l12762,r4,l12767,r3,3l12771,5r,4l12770,11r-3,3l12766,15xm12796,15r-4,l12790,14r-3,-3l12786,9r,-4l12787,3r3,-3l12792,r4,l12797,r3,3l12801,5r,4l12800,11r-3,3l12796,15xm12826,15r-4,l12820,14r-3,-3l12816,9r,-4l12817,3r3,-3l12822,r4,l12827,r3,3l12831,5r,4l12830,11r-3,3l12826,15xm12856,15r-4,l12850,14r-3,-3l12846,9r,-4l12847,3r3,-3l12852,r4,l12857,r3,3l12861,5r,4l12860,11r-3,3l12856,15xm12886,15r-4,l12880,14r-3,-3l12876,9r,-4l12877,3r3,-3l12882,r4,l12887,r3,3l12891,5r,4l12890,11r-3,3l12886,15xm12916,15r-4,l12910,14r-3,-3l12906,9r,-4l12907,3r3,-3l12912,r4,l12917,r3,3l12921,5r,4l12920,11r-3,3l12916,15xm12946,15r-4,l12940,14r-3,-3l12936,9r,-4l12937,3r3,-3l12942,r4,l12948,r2,3l12951,5r,4l12950,11r-2,3l12946,15xm12976,15r-4,l12970,14r-3,-3l12966,9r,-4l12967,3r3,-3l12972,r4,l12978,r2,3l12981,5r,4l12980,11r-2,3l12976,15xm13006,15r-4,l13000,14r-3,-3l12996,9r,-4l12997,3r3,-3l13002,r4,l13008,r2,3l13011,5r,4l13010,11r-2,3l13006,15xm13036,15r-4,l13030,14r-3,-3l13026,9r,-4l13027,3r3,-3l13032,r4,l13038,r2,3l13041,5r,4l13040,11r-2,3l13036,15xm13066,15r-4,l13060,14r-3,-3l13056,9r,-4l13057,3r3,-3l13062,r4,l13068,r3,3l13071,5r,4l13071,11r-3,3l13066,15xm13096,15r-4,l13090,14r-3,-3l13086,9r,-4l13087,3r3,-3l13092,r4,l13098,r3,3l13101,5r,4l13101,11r-3,3l13096,15xm13126,15r-4,l13120,14r-3,-3l13116,9r,-4l13117,3r3,-3l13122,r4,l13128,r3,3l13131,5r,4l13131,11r-3,3l13126,15xm13156,15r-4,l13150,14r-3,-3l13146,9r,-4l13147,3r3,-3l13152,r4,l13158,r3,3l13161,5r,4l13161,11r-3,3l13156,15xm13186,15r-4,l13180,14r-3,-3l13176,9r,-4l13177,3r3,-3l13182,r4,l13188,r3,3l13191,5r,4l13191,11r-3,3l13186,15xm13216,15r-4,l13210,14r-3,-3l13206,9r,-4l13207,3r3,-3l13212,r4,l13218,r3,3l13221,5r,4l13221,11r-3,3l13216,15xm13246,15r-4,l13240,14r-3,-3l13236,9r,-4l13237,3r3,-3l13242,r4,l13248,r3,3l13251,5r,4l13251,11r-3,3l13246,15xm13276,15r-4,l13270,14r-3,-3l13266,9r,-4l13267,3r3,-3l13272,r4,l13278,r3,3l13281,5r,4l13281,11r-3,3l13276,15xm13306,15r-4,l13300,14r-3,-3l13296,9r,-4l13297,3r3,-3l13302,r4,l13308,r3,3l13311,5r,4l13311,11r-3,3l13306,15xm13336,15r-4,l13330,14r-3,-3l13326,9r,-4l13327,3r3,-3l13332,r4,l13338,r3,3l13341,5r,4l13341,11r-3,3l13336,15xm13366,15r-4,l13360,14r-3,-3l13356,9r,-4l13357,3r3,-3l13362,r4,l13368,r3,3l13371,5r,4l13371,11r-3,3l13366,15xm13396,15r-4,l13390,14r-3,-3l13386,9r,-4l13387,3r3,-3l13392,r4,l13398,r3,3l13401,5r,4l13401,11r-3,3l13396,15xm13426,15r-4,l13420,14r-3,-3l13416,9r,-4l13417,3r3,-3l13422,r4,l13428,r3,3l13431,5r,4l13431,11r-3,3l13426,15xm13456,15r-4,l13450,14r-3,-3l13446,9r,-4l13447,3r3,-3l13452,r4,l13458,r3,3l13461,5r,4l13461,11r-3,3l13456,15xm13486,15r-4,l13480,14r-3,-3l13476,9r,-4l13477,3r3,-3l13482,r4,l13488,r3,3l13491,5r,4l13491,11r-3,3l13486,15xm13516,15r-4,l13510,14r-3,-3l13506,9r,-4l13507,3r3,-3l13512,r4,l13518,r3,3l13521,5r,4l13521,11r-3,3l13516,15xm13546,15r-4,l13540,14r-3,-3l13536,9r,-4l13537,3r3,-3l13542,r4,l13548,r3,3l13551,5r,4l13551,11r-3,3l13546,15xm13576,15r-4,l13570,14r-3,-3l13566,9r,-4l13567,3r3,-3l13572,r4,l13578,r3,3l13581,5r,4l13581,11r-3,3l13576,15xm13606,15r-4,l13600,14r-3,-3l13596,9r,-4l13597,3r3,-3l13602,r4,l13608,r3,3l13612,5r,4l13611,11r-3,3l13606,15xm13636,15r-4,l13630,14r-3,-3l13627,9r,-4l13627,3r3,-3l13632,r4,l13638,r3,3l13642,5r,4l13641,11r-3,3l13636,15xm13666,15r-4,l13660,14r-3,-3l13657,9r,-4l13657,3r3,-3l13662,r4,l13668,r3,3l13672,5r,4l13671,11r-3,3l13666,15xm13696,15r-4,l13690,14r-3,-3l13687,9r,-4l13687,3r3,-3l13692,r4,l13698,r3,3l13702,5r,4l13701,11r-3,3l13696,15xm13726,15r-4,l13720,14r-3,-3l13717,9r,-4l13717,3r3,-3l13722,r4,l13728,r3,3l13732,5r,4l13731,11r-3,3l13726,15xm13756,15r-4,l13750,14r-3,-3l13747,9r,-4l13747,3r3,-3l13752,r4,l13758,r3,3l13762,5r,4l13761,11r-3,3l13756,15xm13786,15r-4,l13780,14r-3,-3l13777,9r,-4l13777,3r3,-3l13782,r4,l13788,r3,3l13792,5r,4l13791,11r-3,3l13786,15xm13816,15r-4,l13810,14r-3,-3l13807,9r,-4l13807,3r3,-3l13812,r4,l13818,r3,3l13822,5r,4l13821,11r-3,3l13816,15xm13846,15r-4,l13840,14r-3,-3l13837,9r,-4l13837,3r3,-3l13842,r4,l13848,r3,3l13852,5r,4l13851,11r-3,3l13846,15xm13876,15r-4,l13870,14r-3,-3l13867,9r,-4l13867,3r3,-3l13872,r4,l13878,r3,3l13882,5r,4l13881,11r-3,3l13876,15xm13906,15r-4,l13900,14r-3,-3l13897,9r,-4l13897,3r3,-3l13902,r4,l13908,r3,3l13912,5r,4l13911,11r-3,3l13906,15xm13936,15r-4,l13930,14r-3,-3l13927,9r,-4l13927,3r3,-3l13932,r4,l13938,r3,3l13942,5r,4l13941,11r-3,3l13936,15xm13966,15r-4,l13960,14r-3,-3l13957,9r,-4l13957,3r3,-3l13962,r4,l13968,r3,3l13972,5r,4l13971,11r-3,3l13966,15xm13996,15r-4,l13990,14r-3,-3l13987,9r,-4l13987,3r3,-3l13992,r4,l13998,r3,3l14002,5r,4l14001,11r-3,3l13996,15xm14026,15r-4,l14020,14r-3,-3l14017,9r,-4l14017,3r3,-3l14022,r4,l14028,r3,3l14032,5r,4l14031,11r-3,3l14026,15xm14056,15r-4,l14050,14r-3,-3l14047,9r,-4l14047,3r3,-3l14052,r4,l14058,r3,3l14062,5r,4l14061,11r-3,3l14056,15xm14086,15r-4,l14080,14r-3,-3l14077,9r,-4l14077,3r3,-3l14082,r4,l14088,r3,3l14092,5r,4l14091,11r-3,3l14086,15xm14116,15r-4,l14110,14r-3,-3l14107,9r,-4l14107,3r3,-3l14112,r4,l14118,r3,3l14122,5r,4l14121,11r-3,3l14116,15xm14146,15r-4,l14140,14r-3,-3l14137,9r,-4l14137,3r3,-3l14142,r4,l14148,r3,3l14152,5r,4l14151,11r-3,3l14146,15xm14176,15r-4,l14170,14r-2,-3l14167,9r,-4l14168,3r2,-3l14172,r4,l14178,r3,3l14182,5r,4l14181,11r-3,3l14176,15xm14206,15r-4,l14200,14r-2,-3l14197,9r,-4l14198,3r2,-3l14202,r4,l14208,r3,3l14212,5r,4l14211,11r-3,3l14206,15xm14236,15r-4,l14230,14r-2,-3l14227,9r,-4l14228,3r2,-3l14232,r4,l14238,r3,3l14242,5r,4l14241,11r-3,3l14236,15xm14266,15r-4,l14260,14r-2,-3l14257,9r,-4l14258,3r2,-3l14262,r4,l14268,r3,3l14272,5r,4l14271,11r-3,3l14266,15xm14296,15r-4,l14291,14r-3,-3l14287,9r,-4l14288,3r3,-3l14292,r4,l14298,r3,3l14302,5r,4l14301,11r-3,3l14296,15xm14326,15r-4,l14321,14r-3,-3l14317,9r,-4l14318,3r3,-3l14322,r4,l14328,r3,3l14332,5r,4l14331,11r-3,3l14326,15xm14356,15r-4,l14351,14r-3,-3l14347,9r,-4l14348,3r3,-3l14352,r4,l14358,r3,3l14362,5r,4l14361,11r-3,3l14356,15xm14386,15r-4,l14381,14r-3,-3l14377,9r,-4l14378,3r3,-3l14382,r4,l14388,r3,3l14392,5r,4l14391,11r-3,3l14386,15xm14416,15r-4,l14411,14r-3,-3l14407,9r,-4l14408,3r3,-3l14412,r4,l14418,r3,3l14422,5r,4l14421,11r-3,3l14416,15xm14446,15r-4,l14441,14r-3,-3l14437,9r,-4l14438,3r3,-3l14442,r4,l14448,r3,3l14452,5r,4l14451,11r-3,3l14446,15xm14477,15r-5,l14471,14r-3,-3l14467,9r,-4l14468,3r3,-3l14472,r5,l14478,r3,3l14482,5r,4l14481,11r-3,3l14477,15xm14507,15r-5,l14501,14r-3,-3l14497,9r,-4l14498,3r3,-3l14502,r5,l14508,r3,3l14512,5r,4l14511,11r-3,3l14507,15xm14537,15r-5,l14531,14r-3,-3l14527,9r,-4l14528,3r3,-3l14532,r5,l14538,r3,3l14542,5r,4l14541,11r-3,3l14537,15xm14567,15r-5,l14561,14r-3,-3l14557,9r,-4l14558,3r3,-3l14562,r5,l14568,r3,3l14572,5r,4l14571,11r-3,3l14567,15xm14597,15r-5,l14591,14r-3,-3l14587,9r,-4l14588,3r3,-3l14592,r5,l14598,r3,3l14602,5r,4l14601,11r-3,3l14597,15xe" fillcolor="black" stroked="f">
                <v:path arrowok="t" o:connecttype="custom" o:connectlocs="140335,208915;285750,214630;426085,217805;577850,208915;724535,215900;866775,215900;1013460,208915;1164590,217805;1305560,214630;1450975,208915;1604010,218440;1743710,212090;1887220,210820;2045335,218440;2181860,210820;2325370,212090;2464435,218440;2618105,208915;2763520,214630;2903855,217805;3055620,208915;3202305,215900;3344545,215900;3491230,208915;3642360,217805;3783330,214630;3928110,208915;4081780,218440;4221480,212090;4364990,210820;4523105,218440;4659630,210820;4802505,212090;4942205,218440;5095875,208915;5241290,214630;5381625,217805;5533390,208915;5680075,215900;5822315,215900;5969000,208915;6120130,217805;6261100,214630;6405880,208915;6559550,218440;6699250,212090;6842760,210820;7000875,218440;7137400,210820;7280275,212090;7419975,218440;7573645,208915;7719060,214630;7859395,217805;8011160,208915;8157845,215900;8300085,215900;8446770,208915;8597900,217805;8738870,214630;8883650,208915;9037320,218440;9177020,212090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F5A9C">
      <w:pPr>
        <w:pStyle w:val="BodyText"/>
        <w:spacing w:before="9"/>
        <w:rPr>
          <w:rFonts w:ascii="Palatino Linotype"/>
          <w:b/>
          <w:i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>
                <wp:simplePos x="0" y="0"/>
                <wp:positionH relativeFrom="page">
                  <wp:posOffset>397510</wp:posOffset>
                </wp:positionH>
                <wp:positionV relativeFrom="paragraph">
                  <wp:posOffset>124460</wp:posOffset>
                </wp:positionV>
                <wp:extent cx="9272905" cy="9525"/>
                <wp:effectExtent l="0" t="0" r="0" b="0"/>
                <wp:wrapTopAndBottom/>
                <wp:docPr id="10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72905" cy="9525"/>
                        </a:xfrm>
                        <a:custGeom>
                          <a:avLst/>
                          <a:gdLst>
                            <a:gd name="T0" fmla="+- 0 847 626"/>
                            <a:gd name="T1" fmla="*/ T0 w 14603"/>
                            <a:gd name="T2" fmla="+- 0 196 196"/>
                            <a:gd name="T3" fmla="*/ 196 h 15"/>
                            <a:gd name="T4" fmla="+- 0 1076 626"/>
                            <a:gd name="T5" fmla="*/ T4 w 14603"/>
                            <a:gd name="T6" fmla="+- 0 205 196"/>
                            <a:gd name="T7" fmla="*/ 205 h 15"/>
                            <a:gd name="T8" fmla="+- 0 1297 626"/>
                            <a:gd name="T9" fmla="*/ T8 w 14603"/>
                            <a:gd name="T10" fmla="+- 0 210 196"/>
                            <a:gd name="T11" fmla="*/ 210 h 15"/>
                            <a:gd name="T12" fmla="+- 0 1536 626"/>
                            <a:gd name="T13" fmla="*/ T12 w 14603"/>
                            <a:gd name="T14" fmla="+- 0 196 196"/>
                            <a:gd name="T15" fmla="*/ 196 h 15"/>
                            <a:gd name="T16" fmla="+- 0 1767 626"/>
                            <a:gd name="T17" fmla="*/ T16 w 14603"/>
                            <a:gd name="T18" fmla="+- 0 207 196"/>
                            <a:gd name="T19" fmla="*/ 207 h 15"/>
                            <a:gd name="T20" fmla="+- 0 1991 626"/>
                            <a:gd name="T21" fmla="*/ T20 w 14603"/>
                            <a:gd name="T22" fmla="+- 0 207 196"/>
                            <a:gd name="T23" fmla="*/ 207 h 15"/>
                            <a:gd name="T24" fmla="+- 0 2222 626"/>
                            <a:gd name="T25" fmla="*/ T24 w 14603"/>
                            <a:gd name="T26" fmla="+- 0 196 196"/>
                            <a:gd name="T27" fmla="*/ 196 h 15"/>
                            <a:gd name="T28" fmla="+- 0 2460 626"/>
                            <a:gd name="T29" fmla="*/ T28 w 14603"/>
                            <a:gd name="T30" fmla="+- 0 210 196"/>
                            <a:gd name="T31" fmla="*/ 210 h 15"/>
                            <a:gd name="T32" fmla="+- 0 2682 626"/>
                            <a:gd name="T33" fmla="*/ T32 w 14603"/>
                            <a:gd name="T34" fmla="+- 0 205 196"/>
                            <a:gd name="T35" fmla="*/ 205 h 15"/>
                            <a:gd name="T36" fmla="+- 0 2911 626"/>
                            <a:gd name="T37" fmla="*/ T36 w 14603"/>
                            <a:gd name="T38" fmla="+- 0 196 196"/>
                            <a:gd name="T39" fmla="*/ 196 h 15"/>
                            <a:gd name="T40" fmla="+- 0 3152 626"/>
                            <a:gd name="T41" fmla="*/ T40 w 14603"/>
                            <a:gd name="T42" fmla="+- 0 211 196"/>
                            <a:gd name="T43" fmla="*/ 211 h 15"/>
                            <a:gd name="T44" fmla="+- 0 3372 626"/>
                            <a:gd name="T45" fmla="*/ T44 w 14603"/>
                            <a:gd name="T46" fmla="+- 0 201 196"/>
                            <a:gd name="T47" fmla="*/ 201 h 15"/>
                            <a:gd name="T48" fmla="+- 0 3598 626"/>
                            <a:gd name="T49" fmla="*/ T48 w 14603"/>
                            <a:gd name="T50" fmla="+- 0 199 196"/>
                            <a:gd name="T51" fmla="*/ 199 h 15"/>
                            <a:gd name="T52" fmla="+- 0 3847 626"/>
                            <a:gd name="T53" fmla="*/ T52 w 14603"/>
                            <a:gd name="T54" fmla="+- 0 211 196"/>
                            <a:gd name="T55" fmla="*/ 211 h 15"/>
                            <a:gd name="T56" fmla="+- 0 4062 626"/>
                            <a:gd name="T57" fmla="*/ T56 w 14603"/>
                            <a:gd name="T58" fmla="+- 0 199 196"/>
                            <a:gd name="T59" fmla="*/ 199 h 15"/>
                            <a:gd name="T60" fmla="+- 0 4288 626"/>
                            <a:gd name="T61" fmla="*/ T60 w 14603"/>
                            <a:gd name="T62" fmla="+- 0 201 196"/>
                            <a:gd name="T63" fmla="*/ 201 h 15"/>
                            <a:gd name="T64" fmla="+- 0 4507 626"/>
                            <a:gd name="T65" fmla="*/ T64 w 14603"/>
                            <a:gd name="T66" fmla="+- 0 211 196"/>
                            <a:gd name="T67" fmla="*/ 211 h 15"/>
                            <a:gd name="T68" fmla="+- 0 4749 626"/>
                            <a:gd name="T69" fmla="*/ T68 w 14603"/>
                            <a:gd name="T70" fmla="+- 0 196 196"/>
                            <a:gd name="T71" fmla="*/ 196 h 15"/>
                            <a:gd name="T72" fmla="+- 0 4978 626"/>
                            <a:gd name="T73" fmla="*/ T72 w 14603"/>
                            <a:gd name="T74" fmla="+- 0 205 196"/>
                            <a:gd name="T75" fmla="*/ 205 h 15"/>
                            <a:gd name="T76" fmla="+- 0 5199 626"/>
                            <a:gd name="T77" fmla="*/ T76 w 14603"/>
                            <a:gd name="T78" fmla="+- 0 210 196"/>
                            <a:gd name="T79" fmla="*/ 210 h 15"/>
                            <a:gd name="T80" fmla="+- 0 5438 626"/>
                            <a:gd name="T81" fmla="*/ T80 w 14603"/>
                            <a:gd name="T82" fmla="+- 0 196 196"/>
                            <a:gd name="T83" fmla="*/ 196 h 15"/>
                            <a:gd name="T84" fmla="+- 0 5669 626"/>
                            <a:gd name="T85" fmla="*/ T84 w 14603"/>
                            <a:gd name="T86" fmla="+- 0 207 196"/>
                            <a:gd name="T87" fmla="*/ 207 h 15"/>
                            <a:gd name="T88" fmla="+- 0 5893 626"/>
                            <a:gd name="T89" fmla="*/ T88 w 14603"/>
                            <a:gd name="T90" fmla="+- 0 207 196"/>
                            <a:gd name="T91" fmla="*/ 207 h 15"/>
                            <a:gd name="T92" fmla="+- 0 6124 626"/>
                            <a:gd name="T93" fmla="*/ T92 w 14603"/>
                            <a:gd name="T94" fmla="+- 0 196 196"/>
                            <a:gd name="T95" fmla="*/ 196 h 15"/>
                            <a:gd name="T96" fmla="+- 0 6362 626"/>
                            <a:gd name="T97" fmla="*/ T96 w 14603"/>
                            <a:gd name="T98" fmla="+- 0 210 196"/>
                            <a:gd name="T99" fmla="*/ 210 h 15"/>
                            <a:gd name="T100" fmla="+- 0 6584 626"/>
                            <a:gd name="T101" fmla="*/ T100 w 14603"/>
                            <a:gd name="T102" fmla="+- 0 205 196"/>
                            <a:gd name="T103" fmla="*/ 205 h 15"/>
                            <a:gd name="T104" fmla="+- 0 6812 626"/>
                            <a:gd name="T105" fmla="*/ T104 w 14603"/>
                            <a:gd name="T106" fmla="+- 0 196 196"/>
                            <a:gd name="T107" fmla="*/ 196 h 15"/>
                            <a:gd name="T108" fmla="+- 0 7054 626"/>
                            <a:gd name="T109" fmla="*/ T108 w 14603"/>
                            <a:gd name="T110" fmla="+- 0 211 196"/>
                            <a:gd name="T111" fmla="*/ 211 h 15"/>
                            <a:gd name="T112" fmla="+- 0 7274 626"/>
                            <a:gd name="T113" fmla="*/ T112 w 14603"/>
                            <a:gd name="T114" fmla="+- 0 201 196"/>
                            <a:gd name="T115" fmla="*/ 201 h 15"/>
                            <a:gd name="T116" fmla="+- 0 7500 626"/>
                            <a:gd name="T117" fmla="*/ T116 w 14603"/>
                            <a:gd name="T118" fmla="+- 0 199 196"/>
                            <a:gd name="T119" fmla="*/ 199 h 15"/>
                            <a:gd name="T120" fmla="+- 0 7749 626"/>
                            <a:gd name="T121" fmla="*/ T120 w 14603"/>
                            <a:gd name="T122" fmla="+- 0 211 196"/>
                            <a:gd name="T123" fmla="*/ 211 h 15"/>
                            <a:gd name="T124" fmla="+- 0 7964 626"/>
                            <a:gd name="T125" fmla="*/ T124 w 14603"/>
                            <a:gd name="T126" fmla="+- 0 199 196"/>
                            <a:gd name="T127" fmla="*/ 199 h 15"/>
                            <a:gd name="T128" fmla="+- 0 8189 626"/>
                            <a:gd name="T129" fmla="*/ T128 w 14603"/>
                            <a:gd name="T130" fmla="+- 0 201 196"/>
                            <a:gd name="T131" fmla="*/ 201 h 15"/>
                            <a:gd name="T132" fmla="+- 0 8409 626"/>
                            <a:gd name="T133" fmla="*/ T132 w 14603"/>
                            <a:gd name="T134" fmla="+- 0 211 196"/>
                            <a:gd name="T135" fmla="*/ 211 h 15"/>
                            <a:gd name="T136" fmla="+- 0 8651 626"/>
                            <a:gd name="T137" fmla="*/ T136 w 14603"/>
                            <a:gd name="T138" fmla="+- 0 196 196"/>
                            <a:gd name="T139" fmla="*/ 196 h 15"/>
                            <a:gd name="T140" fmla="+- 0 8880 626"/>
                            <a:gd name="T141" fmla="*/ T140 w 14603"/>
                            <a:gd name="T142" fmla="+- 0 205 196"/>
                            <a:gd name="T143" fmla="*/ 205 h 15"/>
                            <a:gd name="T144" fmla="+- 0 9101 626"/>
                            <a:gd name="T145" fmla="*/ T144 w 14603"/>
                            <a:gd name="T146" fmla="+- 0 210 196"/>
                            <a:gd name="T147" fmla="*/ 210 h 15"/>
                            <a:gd name="T148" fmla="+- 0 9340 626"/>
                            <a:gd name="T149" fmla="*/ T148 w 14603"/>
                            <a:gd name="T150" fmla="+- 0 196 196"/>
                            <a:gd name="T151" fmla="*/ 196 h 15"/>
                            <a:gd name="T152" fmla="+- 0 9571 626"/>
                            <a:gd name="T153" fmla="*/ T152 w 14603"/>
                            <a:gd name="T154" fmla="+- 0 207 196"/>
                            <a:gd name="T155" fmla="*/ 207 h 15"/>
                            <a:gd name="T156" fmla="+- 0 9795 626"/>
                            <a:gd name="T157" fmla="*/ T156 w 14603"/>
                            <a:gd name="T158" fmla="+- 0 207 196"/>
                            <a:gd name="T159" fmla="*/ 207 h 15"/>
                            <a:gd name="T160" fmla="+- 0 10026 626"/>
                            <a:gd name="T161" fmla="*/ T160 w 14603"/>
                            <a:gd name="T162" fmla="+- 0 196 196"/>
                            <a:gd name="T163" fmla="*/ 196 h 15"/>
                            <a:gd name="T164" fmla="+- 0 10264 626"/>
                            <a:gd name="T165" fmla="*/ T164 w 14603"/>
                            <a:gd name="T166" fmla="+- 0 210 196"/>
                            <a:gd name="T167" fmla="*/ 210 h 15"/>
                            <a:gd name="T168" fmla="+- 0 10486 626"/>
                            <a:gd name="T169" fmla="*/ T168 w 14603"/>
                            <a:gd name="T170" fmla="+- 0 205 196"/>
                            <a:gd name="T171" fmla="*/ 205 h 15"/>
                            <a:gd name="T172" fmla="+- 0 10714 626"/>
                            <a:gd name="T173" fmla="*/ T172 w 14603"/>
                            <a:gd name="T174" fmla="+- 0 196 196"/>
                            <a:gd name="T175" fmla="*/ 196 h 15"/>
                            <a:gd name="T176" fmla="+- 0 10956 626"/>
                            <a:gd name="T177" fmla="*/ T176 w 14603"/>
                            <a:gd name="T178" fmla="+- 0 211 196"/>
                            <a:gd name="T179" fmla="*/ 211 h 15"/>
                            <a:gd name="T180" fmla="+- 0 11176 626"/>
                            <a:gd name="T181" fmla="*/ T180 w 14603"/>
                            <a:gd name="T182" fmla="+- 0 201 196"/>
                            <a:gd name="T183" fmla="*/ 201 h 15"/>
                            <a:gd name="T184" fmla="+- 0 11402 626"/>
                            <a:gd name="T185" fmla="*/ T184 w 14603"/>
                            <a:gd name="T186" fmla="+- 0 199 196"/>
                            <a:gd name="T187" fmla="*/ 199 h 15"/>
                            <a:gd name="T188" fmla="+- 0 11651 626"/>
                            <a:gd name="T189" fmla="*/ T188 w 14603"/>
                            <a:gd name="T190" fmla="+- 0 211 196"/>
                            <a:gd name="T191" fmla="*/ 211 h 15"/>
                            <a:gd name="T192" fmla="+- 0 11866 626"/>
                            <a:gd name="T193" fmla="*/ T192 w 14603"/>
                            <a:gd name="T194" fmla="+- 0 199 196"/>
                            <a:gd name="T195" fmla="*/ 199 h 15"/>
                            <a:gd name="T196" fmla="+- 0 12091 626"/>
                            <a:gd name="T197" fmla="*/ T196 w 14603"/>
                            <a:gd name="T198" fmla="+- 0 201 196"/>
                            <a:gd name="T199" fmla="*/ 201 h 15"/>
                            <a:gd name="T200" fmla="+- 0 12311 626"/>
                            <a:gd name="T201" fmla="*/ T200 w 14603"/>
                            <a:gd name="T202" fmla="+- 0 211 196"/>
                            <a:gd name="T203" fmla="*/ 211 h 15"/>
                            <a:gd name="T204" fmla="+- 0 12553 626"/>
                            <a:gd name="T205" fmla="*/ T204 w 14603"/>
                            <a:gd name="T206" fmla="+- 0 196 196"/>
                            <a:gd name="T207" fmla="*/ 196 h 15"/>
                            <a:gd name="T208" fmla="+- 0 12782 626"/>
                            <a:gd name="T209" fmla="*/ T208 w 14603"/>
                            <a:gd name="T210" fmla="+- 0 205 196"/>
                            <a:gd name="T211" fmla="*/ 205 h 15"/>
                            <a:gd name="T212" fmla="+- 0 13003 626"/>
                            <a:gd name="T213" fmla="*/ T212 w 14603"/>
                            <a:gd name="T214" fmla="+- 0 210 196"/>
                            <a:gd name="T215" fmla="*/ 210 h 15"/>
                            <a:gd name="T216" fmla="+- 0 13242 626"/>
                            <a:gd name="T217" fmla="*/ T216 w 14603"/>
                            <a:gd name="T218" fmla="+- 0 196 196"/>
                            <a:gd name="T219" fmla="*/ 196 h 15"/>
                            <a:gd name="T220" fmla="+- 0 13473 626"/>
                            <a:gd name="T221" fmla="*/ T220 w 14603"/>
                            <a:gd name="T222" fmla="+- 0 207 196"/>
                            <a:gd name="T223" fmla="*/ 207 h 15"/>
                            <a:gd name="T224" fmla="+- 0 13697 626"/>
                            <a:gd name="T225" fmla="*/ T224 w 14603"/>
                            <a:gd name="T226" fmla="+- 0 207 196"/>
                            <a:gd name="T227" fmla="*/ 207 h 15"/>
                            <a:gd name="T228" fmla="+- 0 13928 626"/>
                            <a:gd name="T229" fmla="*/ T228 w 14603"/>
                            <a:gd name="T230" fmla="+- 0 196 196"/>
                            <a:gd name="T231" fmla="*/ 196 h 15"/>
                            <a:gd name="T232" fmla="+- 0 14166 626"/>
                            <a:gd name="T233" fmla="*/ T232 w 14603"/>
                            <a:gd name="T234" fmla="+- 0 210 196"/>
                            <a:gd name="T235" fmla="*/ 210 h 15"/>
                            <a:gd name="T236" fmla="+- 0 14388 626"/>
                            <a:gd name="T237" fmla="*/ T236 w 14603"/>
                            <a:gd name="T238" fmla="+- 0 205 196"/>
                            <a:gd name="T239" fmla="*/ 205 h 15"/>
                            <a:gd name="T240" fmla="+- 0 14616 626"/>
                            <a:gd name="T241" fmla="*/ T240 w 14603"/>
                            <a:gd name="T242" fmla="+- 0 196 196"/>
                            <a:gd name="T243" fmla="*/ 196 h 15"/>
                            <a:gd name="T244" fmla="+- 0 14858 626"/>
                            <a:gd name="T245" fmla="*/ T244 w 14603"/>
                            <a:gd name="T246" fmla="+- 0 211 196"/>
                            <a:gd name="T247" fmla="*/ 211 h 15"/>
                            <a:gd name="T248" fmla="+- 0 15078 626"/>
                            <a:gd name="T249" fmla="*/ T248 w 14603"/>
                            <a:gd name="T250" fmla="+- 0 201 196"/>
                            <a:gd name="T251" fmla="*/ 201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4603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4"/>
                              </a:lnTo>
                              <a:lnTo>
                                <a:pt x="0" y="11"/>
                              </a:lnTo>
                              <a:lnTo>
                                <a:pt x="0" y="9"/>
                              </a:lnTo>
                              <a:lnTo>
                                <a:pt x="0" y="5"/>
                              </a:lnTo>
                              <a:lnTo>
                                <a:pt x="0" y="3"/>
                              </a:lnTo>
                              <a:lnTo>
                                <a:pt x="3" y="0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0"/>
                              </a:lnTo>
                              <a:lnTo>
                                <a:pt x="14" y="3"/>
                              </a:lnTo>
                              <a:lnTo>
                                <a:pt x="15" y="5"/>
                              </a:lnTo>
                              <a:lnTo>
                                <a:pt x="15" y="9"/>
                              </a:lnTo>
                              <a:lnTo>
                                <a:pt x="14" y="11"/>
                              </a:lnTo>
                              <a:lnTo>
                                <a:pt x="11" y="14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4"/>
                              </a:lnTo>
                              <a:lnTo>
                                <a:pt x="30" y="11"/>
                              </a:lnTo>
                              <a:lnTo>
                                <a:pt x="30" y="9"/>
                              </a:lnTo>
                              <a:lnTo>
                                <a:pt x="30" y="5"/>
                              </a:lnTo>
                              <a:lnTo>
                                <a:pt x="30" y="3"/>
                              </a:lnTo>
                              <a:lnTo>
                                <a:pt x="33" y="0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0"/>
                              </a:lnTo>
                              <a:lnTo>
                                <a:pt x="44" y="3"/>
                              </a:lnTo>
                              <a:lnTo>
                                <a:pt x="45" y="5"/>
                              </a:lnTo>
                              <a:lnTo>
                                <a:pt x="45" y="9"/>
                              </a:lnTo>
                              <a:lnTo>
                                <a:pt x="44" y="11"/>
                              </a:lnTo>
                              <a:lnTo>
                                <a:pt x="41" y="14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4"/>
                              </a:lnTo>
                              <a:lnTo>
                                <a:pt x="60" y="11"/>
                              </a:lnTo>
                              <a:lnTo>
                                <a:pt x="60" y="9"/>
                              </a:lnTo>
                              <a:lnTo>
                                <a:pt x="60" y="5"/>
                              </a:lnTo>
                              <a:lnTo>
                                <a:pt x="60" y="3"/>
                              </a:lnTo>
                              <a:lnTo>
                                <a:pt x="63" y="0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0"/>
                              </a:lnTo>
                              <a:lnTo>
                                <a:pt x="74" y="3"/>
                              </a:lnTo>
                              <a:lnTo>
                                <a:pt x="75" y="5"/>
                              </a:lnTo>
                              <a:lnTo>
                                <a:pt x="75" y="9"/>
                              </a:lnTo>
                              <a:lnTo>
                                <a:pt x="74" y="11"/>
                              </a:lnTo>
                              <a:lnTo>
                                <a:pt x="71" y="14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4"/>
                              </a:lnTo>
                              <a:lnTo>
                                <a:pt x="91" y="11"/>
                              </a:lnTo>
                              <a:lnTo>
                                <a:pt x="90" y="9"/>
                              </a:lnTo>
                              <a:lnTo>
                                <a:pt x="90" y="5"/>
                              </a:lnTo>
                              <a:lnTo>
                                <a:pt x="91" y="3"/>
                              </a:lnTo>
                              <a:lnTo>
                                <a:pt x="93" y="0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0"/>
                              </a:lnTo>
                              <a:lnTo>
                                <a:pt x="104" y="3"/>
                              </a:lnTo>
                              <a:lnTo>
                                <a:pt x="105" y="5"/>
                              </a:lnTo>
                              <a:lnTo>
                                <a:pt x="105" y="9"/>
                              </a:lnTo>
                              <a:lnTo>
                                <a:pt x="104" y="11"/>
                              </a:lnTo>
                              <a:lnTo>
                                <a:pt x="101" y="14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4"/>
                              </a:lnTo>
                              <a:lnTo>
                                <a:pt x="121" y="11"/>
                              </a:lnTo>
                              <a:lnTo>
                                <a:pt x="120" y="9"/>
                              </a:lnTo>
                              <a:lnTo>
                                <a:pt x="120" y="5"/>
                              </a:lnTo>
                              <a:lnTo>
                                <a:pt x="121" y="3"/>
                              </a:lnTo>
                              <a:lnTo>
                                <a:pt x="123" y="0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0"/>
                              </a:lnTo>
                              <a:lnTo>
                                <a:pt x="134" y="3"/>
                              </a:lnTo>
                              <a:lnTo>
                                <a:pt x="135" y="5"/>
                              </a:lnTo>
                              <a:lnTo>
                                <a:pt x="135" y="9"/>
                              </a:lnTo>
                              <a:lnTo>
                                <a:pt x="134" y="11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4"/>
                              </a:lnTo>
                              <a:lnTo>
                                <a:pt x="151" y="11"/>
                              </a:lnTo>
                              <a:lnTo>
                                <a:pt x="150" y="9"/>
                              </a:lnTo>
                              <a:lnTo>
                                <a:pt x="150" y="5"/>
                              </a:lnTo>
                              <a:lnTo>
                                <a:pt x="151" y="3"/>
                              </a:lnTo>
                              <a:lnTo>
                                <a:pt x="153" y="0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0"/>
                              </a:lnTo>
                              <a:lnTo>
                                <a:pt x="164" y="3"/>
                              </a:lnTo>
                              <a:lnTo>
                                <a:pt x="165" y="5"/>
                              </a:lnTo>
                              <a:lnTo>
                                <a:pt x="165" y="9"/>
                              </a:lnTo>
                              <a:lnTo>
                                <a:pt x="164" y="11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4"/>
                              </a:lnTo>
                              <a:lnTo>
                                <a:pt x="181" y="11"/>
                              </a:lnTo>
                              <a:lnTo>
                                <a:pt x="180" y="9"/>
                              </a:lnTo>
                              <a:lnTo>
                                <a:pt x="180" y="5"/>
                              </a:lnTo>
                              <a:lnTo>
                                <a:pt x="181" y="3"/>
                              </a:lnTo>
                              <a:lnTo>
                                <a:pt x="183" y="0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0"/>
                              </a:lnTo>
                              <a:lnTo>
                                <a:pt x="194" y="3"/>
                              </a:lnTo>
                              <a:lnTo>
                                <a:pt x="195" y="5"/>
                              </a:lnTo>
                              <a:lnTo>
                                <a:pt x="195" y="9"/>
                              </a:lnTo>
                              <a:lnTo>
                                <a:pt x="194" y="11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4" y="14"/>
                              </a:lnTo>
                              <a:lnTo>
                                <a:pt x="211" y="11"/>
                              </a:lnTo>
                              <a:lnTo>
                                <a:pt x="210" y="9"/>
                              </a:lnTo>
                              <a:lnTo>
                                <a:pt x="210" y="5"/>
                              </a:lnTo>
                              <a:lnTo>
                                <a:pt x="211" y="3"/>
                              </a:lnTo>
                              <a:lnTo>
                                <a:pt x="214" y="0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0"/>
                              </a:lnTo>
                              <a:lnTo>
                                <a:pt x="224" y="3"/>
                              </a:lnTo>
                              <a:lnTo>
                                <a:pt x="225" y="5"/>
                              </a:lnTo>
                              <a:lnTo>
                                <a:pt x="225" y="9"/>
                              </a:lnTo>
                              <a:lnTo>
                                <a:pt x="224" y="11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4" y="14"/>
                              </a:lnTo>
                              <a:lnTo>
                                <a:pt x="241" y="11"/>
                              </a:lnTo>
                              <a:lnTo>
                                <a:pt x="240" y="9"/>
                              </a:lnTo>
                              <a:lnTo>
                                <a:pt x="240" y="5"/>
                              </a:lnTo>
                              <a:lnTo>
                                <a:pt x="241" y="3"/>
                              </a:lnTo>
                              <a:lnTo>
                                <a:pt x="244" y="0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0"/>
                              </a:lnTo>
                              <a:lnTo>
                                <a:pt x="254" y="3"/>
                              </a:lnTo>
                              <a:lnTo>
                                <a:pt x="255" y="5"/>
                              </a:lnTo>
                              <a:lnTo>
                                <a:pt x="255" y="9"/>
                              </a:lnTo>
                              <a:lnTo>
                                <a:pt x="254" y="11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4" y="14"/>
                              </a:lnTo>
                              <a:lnTo>
                                <a:pt x="271" y="11"/>
                              </a:lnTo>
                              <a:lnTo>
                                <a:pt x="270" y="9"/>
                              </a:lnTo>
                              <a:lnTo>
                                <a:pt x="270" y="5"/>
                              </a:lnTo>
                              <a:lnTo>
                                <a:pt x="271" y="3"/>
                              </a:lnTo>
                              <a:lnTo>
                                <a:pt x="274" y="0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0"/>
                              </a:lnTo>
                              <a:lnTo>
                                <a:pt x="284" y="3"/>
                              </a:lnTo>
                              <a:lnTo>
                                <a:pt x="285" y="5"/>
                              </a:lnTo>
                              <a:lnTo>
                                <a:pt x="285" y="9"/>
                              </a:lnTo>
                              <a:lnTo>
                                <a:pt x="284" y="11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4" y="14"/>
                              </a:lnTo>
                              <a:lnTo>
                                <a:pt x="301" y="11"/>
                              </a:lnTo>
                              <a:lnTo>
                                <a:pt x="300" y="9"/>
                              </a:lnTo>
                              <a:lnTo>
                                <a:pt x="300" y="5"/>
                              </a:lnTo>
                              <a:lnTo>
                                <a:pt x="301" y="3"/>
                              </a:lnTo>
                              <a:lnTo>
                                <a:pt x="304" y="0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0"/>
                              </a:lnTo>
                              <a:lnTo>
                                <a:pt x="314" y="3"/>
                              </a:lnTo>
                              <a:lnTo>
                                <a:pt x="315" y="5"/>
                              </a:lnTo>
                              <a:lnTo>
                                <a:pt x="315" y="9"/>
                              </a:lnTo>
                              <a:lnTo>
                                <a:pt x="314" y="11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4" y="14"/>
                              </a:lnTo>
                              <a:lnTo>
                                <a:pt x="331" y="11"/>
                              </a:lnTo>
                              <a:lnTo>
                                <a:pt x="330" y="9"/>
                              </a:lnTo>
                              <a:lnTo>
                                <a:pt x="330" y="5"/>
                              </a:lnTo>
                              <a:lnTo>
                                <a:pt x="331" y="3"/>
                              </a:lnTo>
                              <a:lnTo>
                                <a:pt x="334" y="0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0"/>
                              </a:lnTo>
                              <a:lnTo>
                                <a:pt x="344" y="3"/>
                              </a:lnTo>
                              <a:lnTo>
                                <a:pt x="345" y="5"/>
                              </a:lnTo>
                              <a:lnTo>
                                <a:pt x="345" y="9"/>
                              </a:lnTo>
                              <a:lnTo>
                                <a:pt x="344" y="11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4" y="14"/>
                              </a:lnTo>
                              <a:lnTo>
                                <a:pt x="361" y="11"/>
                              </a:lnTo>
                              <a:lnTo>
                                <a:pt x="360" y="9"/>
                              </a:lnTo>
                              <a:lnTo>
                                <a:pt x="360" y="5"/>
                              </a:lnTo>
                              <a:lnTo>
                                <a:pt x="361" y="3"/>
                              </a:lnTo>
                              <a:lnTo>
                                <a:pt x="364" y="0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0"/>
                              </a:lnTo>
                              <a:lnTo>
                                <a:pt x="374" y="3"/>
                              </a:lnTo>
                              <a:lnTo>
                                <a:pt x="375" y="5"/>
                              </a:lnTo>
                              <a:lnTo>
                                <a:pt x="375" y="9"/>
                              </a:lnTo>
                              <a:lnTo>
                                <a:pt x="374" y="11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400" y="15"/>
                              </a:moveTo>
                              <a:lnTo>
                                <a:pt x="395" y="15"/>
                              </a:lnTo>
                              <a:lnTo>
                                <a:pt x="394" y="14"/>
                              </a:lnTo>
                              <a:lnTo>
                                <a:pt x="391" y="11"/>
                              </a:lnTo>
                              <a:lnTo>
                                <a:pt x="390" y="9"/>
                              </a:lnTo>
                              <a:lnTo>
                                <a:pt x="390" y="5"/>
                              </a:lnTo>
                              <a:lnTo>
                                <a:pt x="391" y="3"/>
                              </a:lnTo>
                              <a:lnTo>
                                <a:pt x="394" y="0"/>
                              </a:lnTo>
                              <a:lnTo>
                                <a:pt x="395" y="0"/>
                              </a:lnTo>
                              <a:lnTo>
                                <a:pt x="400" y="0"/>
                              </a:lnTo>
                              <a:lnTo>
                                <a:pt x="401" y="0"/>
                              </a:lnTo>
                              <a:lnTo>
                                <a:pt x="404" y="3"/>
                              </a:lnTo>
                              <a:lnTo>
                                <a:pt x="405" y="5"/>
                              </a:lnTo>
                              <a:lnTo>
                                <a:pt x="405" y="9"/>
                              </a:lnTo>
                              <a:lnTo>
                                <a:pt x="404" y="11"/>
                              </a:lnTo>
                              <a:lnTo>
                                <a:pt x="401" y="14"/>
                              </a:lnTo>
                              <a:lnTo>
                                <a:pt x="400" y="15"/>
                              </a:lnTo>
                              <a:close/>
                              <a:moveTo>
                                <a:pt x="430" y="15"/>
                              </a:moveTo>
                              <a:lnTo>
                                <a:pt x="425" y="15"/>
                              </a:lnTo>
                              <a:lnTo>
                                <a:pt x="424" y="14"/>
                              </a:lnTo>
                              <a:lnTo>
                                <a:pt x="421" y="11"/>
                              </a:lnTo>
                              <a:lnTo>
                                <a:pt x="420" y="9"/>
                              </a:lnTo>
                              <a:lnTo>
                                <a:pt x="420" y="5"/>
                              </a:lnTo>
                              <a:lnTo>
                                <a:pt x="421" y="3"/>
                              </a:lnTo>
                              <a:lnTo>
                                <a:pt x="424" y="0"/>
                              </a:lnTo>
                              <a:lnTo>
                                <a:pt x="425" y="0"/>
                              </a:lnTo>
                              <a:lnTo>
                                <a:pt x="430" y="0"/>
                              </a:lnTo>
                              <a:lnTo>
                                <a:pt x="431" y="0"/>
                              </a:lnTo>
                              <a:lnTo>
                                <a:pt x="434" y="3"/>
                              </a:lnTo>
                              <a:lnTo>
                                <a:pt x="435" y="5"/>
                              </a:lnTo>
                              <a:lnTo>
                                <a:pt x="435" y="9"/>
                              </a:lnTo>
                              <a:lnTo>
                                <a:pt x="434" y="11"/>
                              </a:lnTo>
                              <a:lnTo>
                                <a:pt x="431" y="14"/>
                              </a:lnTo>
                              <a:lnTo>
                                <a:pt x="430" y="15"/>
                              </a:lnTo>
                              <a:close/>
                              <a:moveTo>
                                <a:pt x="460" y="15"/>
                              </a:moveTo>
                              <a:lnTo>
                                <a:pt x="455" y="15"/>
                              </a:lnTo>
                              <a:lnTo>
                                <a:pt x="454" y="14"/>
                              </a:lnTo>
                              <a:lnTo>
                                <a:pt x="451" y="11"/>
                              </a:lnTo>
                              <a:lnTo>
                                <a:pt x="450" y="9"/>
                              </a:lnTo>
                              <a:lnTo>
                                <a:pt x="450" y="5"/>
                              </a:lnTo>
                              <a:lnTo>
                                <a:pt x="451" y="3"/>
                              </a:lnTo>
                              <a:lnTo>
                                <a:pt x="454" y="0"/>
                              </a:lnTo>
                              <a:lnTo>
                                <a:pt x="455" y="0"/>
                              </a:lnTo>
                              <a:lnTo>
                                <a:pt x="460" y="0"/>
                              </a:lnTo>
                              <a:lnTo>
                                <a:pt x="461" y="0"/>
                              </a:lnTo>
                              <a:lnTo>
                                <a:pt x="464" y="3"/>
                              </a:lnTo>
                              <a:lnTo>
                                <a:pt x="465" y="5"/>
                              </a:lnTo>
                              <a:lnTo>
                                <a:pt x="465" y="9"/>
                              </a:lnTo>
                              <a:lnTo>
                                <a:pt x="464" y="11"/>
                              </a:lnTo>
                              <a:lnTo>
                                <a:pt x="461" y="14"/>
                              </a:lnTo>
                              <a:lnTo>
                                <a:pt x="460" y="15"/>
                              </a:lnTo>
                              <a:close/>
                              <a:moveTo>
                                <a:pt x="490" y="15"/>
                              </a:moveTo>
                              <a:lnTo>
                                <a:pt x="485" y="15"/>
                              </a:lnTo>
                              <a:lnTo>
                                <a:pt x="484" y="14"/>
                              </a:lnTo>
                              <a:lnTo>
                                <a:pt x="481" y="11"/>
                              </a:lnTo>
                              <a:lnTo>
                                <a:pt x="480" y="9"/>
                              </a:lnTo>
                              <a:lnTo>
                                <a:pt x="480" y="5"/>
                              </a:lnTo>
                              <a:lnTo>
                                <a:pt x="481" y="3"/>
                              </a:lnTo>
                              <a:lnTo>
                                <a:pt x="484" y="0"/>
                              </a:lnTo>
                              <a:lnTo>
                                <a:pt x="485" y="0"/>
                              </a:lnTo>
                              <a:lnTo>
                                <a:pt x="490" y="0"/>
                              </a:lnTo>
                              <a:lnTo>
                                <a:pt x="491" y="0"/>
                              </a:lnTo>
                              <a:lnTo>
                                <a:pt x="494" y="3"/>
                              </a:lnTo>
                              <a:lnTo>
                                <a:pt x="495" y="5"/>
                              </a:lnTo>
                              <a:lnTo>
                                <a:pt x="495" y="9"/>
                              </a:lnTo>
                              <a:lnTo>
                                <a:pt x="494" y="11"/>
                              </a:lnTo>
                              <a:lnTo>
                                <a:pt x="491" y="14"/>
                              </a:lnTo>
                              <a:lnTo>
                                <a:pt x="490" y="15"/>
                              </a:lnTo>
                              <a:close/>
                              <a:moveTo>
                                <a:pt x="520" y="15"/>
                              </a:moveTo>
                              <a:lnTo>
                                <a:pt x="515" y="15"/>
                              </a:lnTo>
                              <a:lnTo>
                                <a:pt x="514" y="14"/>
                              </a:lnTo>
                              <a:lnTo>
                                <a:pt x="511" y="11"/>
                              </a:lnTo>
                              <a:lnTo>
                                <a:pt x="510" y="9"/>
                              </a:lnTo>
                              <a:lnTo>
                                <a:pt x="510" y="5"/>
                              </a:lnTo>
                              <a:lnTo>
                                <a:pt x="511" y="3"/>
                              </a:lnTo>
                              <a:lnTo>
                                <a:pt x="514" y="0"/>
                              </a:lnTo>
                              <a:lnTo>
                                <a:pt x="515" y="0"/>
                              </a:lnTo>
                              <a:lnTo>
                                <a:pt x="520" y="0"/>
                              </a:lnTo>
                              <a:lnTo>
                                <a:pt x="521" y="0"/>
                              </a:lnTo>
                              <a:lnTo>
                                <a:pt x="524" y="3"/>
                              </a:lnTo>
                              <a:lnTo>
                                <a:pt x="525" y="5"/>
                              </a:lnTo>
                              <a:lnTo>
                                <a:pt x="525" y="9"/>
                              </a:lnTo>
                              <a:lnTo>
                                <a:pt x="524" y="11"/>
                              </a:lnTo>
                              <a:lnTo>
                                <a:pt x="521" y="14"/>
                              </a:lnTo>
                              <a:lnTo>
                                <a:pt x="520" y="15"/>
                              </a:lnTo>
                              <a:close/>
                              <a:moveTo>
                                <a:pt x="550" y="15"/>
                              </a:moveTo>
                              <a:lnTo>
                                <a:pt x="545" y="15"/>
                              </a:lnTo>
                              <a:lnTo>
                                <a:pt x="544" y="14"/>
                              </a:lnTo>
                              <a:lnTo>
                                <a:pt x="541" y="11"/>
                              </a:lnTo>
                              <a:lnTo>
                                <a:pt x="540" y="9"/>
                              </a:lnTo>
                              <a:lnTo>
                                <a:pt x="540" y="5"/>
                              </a:lnTo>
                              <a:lnTo>
                                <a:pt x="541" y="3"/>
                              </a:lnTo>
                              <a:lnTo>
                                <a:pt x="544" y="0"/>
                              </a:lnTo>
                              <a:lnTo>
                                <a:pt x="545" y="0"/>
                              </a:lnTo>
                              <a:lnTo>
                                <a:pt x="550" y="0"/>
                              </a:lnTo>
                              <a:lnTo>
                                <a:pt x="551" y="0"/>
                              </a:lnTo>
                              <a:lnTo>
                                <a:pt x="554" y="3"/>
                              </a:lnTo>
                              <a:lnTo>
                                <a:pt x="555" y="5"/>
                              </a:lnTo>
                              <a:lnTo>
                                <a:pt x="555" y="9"/>
                              </a:lnTo>
                              <a:lnTo>
                                <a:pt x="554" y="11"/>
                              </a:lnTo>
                              <a:lnTo>
                                <a:pt x="551" y="14"/>
                              </a:lnTo>
                              <a:lnTo>
                                <a:pt x="550" y="15"/>
                              </a:lnTo>
                              <a:close/>
                              <a:moveTo>
                                <a:pt x="580" y="15"/>
                              </a:moveTo>
                              <a:lnTo>
                                <a:pt x="575" y="15"/>
                              </a:lnTo>
                              <a:lnTo>
                                <a:pt x="574" y="14"/>
                              </a:lnTo>
                              <a:lnTo>
                                <a:pt x="571" y="11"/>
                              </a:lnTo>
                              <a:lnTo>
                                <a:pt x="570" y="9"/>
                              </a:lnTo>
                              <a:lnTo>
                                <a:pt x="570" y="5"/>
                              </a:lnTo>
                              <a:lnTo>
                                <a:pt x="571" y="3"/>
                              </a:lnTo>
                              <a:lnTo>
                                <a:pt x="574" y="0"/>
                              </a:lnTo>
                              <a:lnTo>
                                <a:pt x="575" y="0"/>
                              </a:lnTo>
                              <a:lnTo>
                                <a:pt x="580" y="0"/>
                              </a:lnTo>
                              <a:lnTo>
                                <a:pt x="581" y="0"/>
                              </a:lnTo>
                              <a:lnTo>
                                <a:pt x="584" y="3"/>
                              </a:lnTo>
                              <a:lnTo>
                                <a:pt x="585" y="5"/>
                              </a:lnTo>
                              <a:lnTo>
                                <a:pt x="585" y="9"/>
                              </a:lnTo>
                              <a:lnTo>
                                <a:pt x="584" y="11"/>
                              </a:lnTo>
                              <a:lnTo>
                                <a:pt x="581" y="14"/>
                              </a:lnTo>
                              <a:lnTo>
                                <a:pt x="580" y="15"/>
                              </a:lnTo>
                              <a:close/>
                              <a:moveTo>
                                <a:pt x="610" y="15"/>
                              </a:moveTo>
                              <a:lnTo>
                                <a:pt x="605" y="15"/>
                              </a:lnTo>
                              <a:lnTo>
                                <a:pt x="604" y="14"/>
                              </a:lnTo>
                              <a:lnTo>
                                <a:pt x="601" y="11"/>
                              </a:lnTo>
                              <a:lnTo>
                                <a:pt x="600" y="9"/>
                              </a:lnTo>
                              <a:lnTo>
                                <a:pt x="600" y="5"/>
                              </a:lnTo>
                              <a:lnTo>
                                <a:pt x="601" y="3"/>
                              </a:lnTo>
                              <a:lnTo>
                                <a:pt x="604" y="0"/>
                              </a:lnTo>
                              <a:lnTo>
                                <a:pt x="605" y="0"/>
                              </a:lnTo>
                              <a:lnTo>
                                <a:pt x="610" y="0"/>
                              </a:lnTo>
                              <a:lnTo>
                                <a:pt x="611" y="0"/>
                              </a:lnTo>
                              <a:lnTo>
                                <a:pt x="614" y="3"/>
                              </a:lnTo>
                              <a:lnTo>
                                <a:pt x="615" y="5"/>
                              </a:lnTo>
                              <a:lnTo>
                                <a:pt x="615" y="9"/>
                              </a:lnTo>
                              <a:lnTo>
                                <a:pt x="614" y="11"/>
                              </a:lnTo>
                              <a:lnTo>
                                <a:pt x="611" y="14"/>
                              </a:lnTo>
                              <a:lnTo>
                                <a:pt x="610" y="15"/>
                              </a:lnTo>
                              <a:close/>
                              <a:moveTo>
                                <a:pt x="640" y="15"/>
                              </a:moveTo>
                              <a:lnTo>
                                <a:pt x="635" y="15"/>
                              </a:lnTo>
                              <a:lnTo>
                                <a:pt x="634" y="14"/>
                              </a:lnTo>
                              <a:lnTo>
                                <a:pt x="631" y="11"/>
                              </a:lnTo>
                              <a:lnTo>
                                <a:pt x="630" y="9"/>
                              </a:lnTo>
                              <a:lnTo>
                                <a:pt x="630" y="5"/>
                              </a:lnTo>
                              <a:lnTo>
                                <a:pt x="631" y="3"/>
                              </a:lnTo>
                              <a:lnTo>
                                <a:pt x="634" y="0"/>
                              </a:lnTo>
                              <a:lnTo>
                                <a:pt x="635" y="0"/>
                              </a:lnTo>
                              <a:lnTo>
                                <a:pt x="640" y="0"/>
                              </a:lnTo>
                              <a:lnTo>
                                <a:pt x="641" y="0"/>
                              </a:lnTo>
                              <a:lnTo>
                                <a:pt x="644" y="3"/>
                              </a:lnTo>
                              <a:lnTo>
                                <a:pt x="645" y="5"/>
                              </a:lnTo>
                              <a:lnTo>
                                <a:pt x="645" y="9"/>
                              </a:lnTo>
                              <a:lnTo>
                                <a:pt x="644" y="11"/>
                              </a:lnTo>
                              <a:lnTo>
                                <a:pt x="641" y="14"/>
                              </a:lnTo>
                              <a:lnTo>
                                <a:pt x="640" y="15"/>
                              </a:lnTo>
                              <a:close/>
                              <a:moveTo>
                                <a:pt x="670" y="15"/>
                              </a:moveTo>
                              <a:lnTo>
                                <a:pt x="665" y="15"/>
                              </a:lnTo>
                              <a:lnTo>
                                <a:pt x="664" y="14"/>
                              </a:lnTo>
                              <a:lnTo>
                                <a:pt x="661" y="11"/>
                              </a:lnTo>
                              <a:lnTo>
                                <a:pt x="660" y="9"/>
                              </a:lnTo>
                              <a:lnTo>
                                <a:pt x="660" y="5"/>
                              </a:lnTo>
                              <a:lnTo>
                                <a:pt x="661" y="3"/>
                              </a:lnTo>
                              <a:lnTo>
                                <a:pt x="664" y="0"/>
                              </a:lnTo>
                              <a:lnTo>
                                <a:pt x="665" y="0"/>
                              </a:lnTo>
                              <a:lnTo>
                                <a:pt x="670" y="0"/>
                              </a:lnTo>
                              <a:lnTo>
                                <a:pt x="671" y="0"/>
                              </a:lnTo>
                              <a:lnTo>
                                <a:pt x="674" y="3"/>
                              </a:lnTo>
                              <a:lnTo>
                                <a:pt x="675" y="5"/>
                              </a:lnTo>
                              <a:lnTo>
                                <a:pt x="675" y="9"/>
                              </a:lnTo>
                              <a:lnTo>
                                <a:pt x="674" y="11"/>
                              </a:lnTo>
                              <a:lnTo>
                                <a:pt x="671" y="14"/>
                              </a:lnTo>
                              <a:lnTo>
                                <a:pt x="670" y="15"/>
                              </a:lnTo>
                              <a:close/>
                              <a:moveTo>
                                <a:pt x="700" y="15"/>
                              </a:moveTo>
                              <a:lnTo>
                                <a:pt x="696" y="15"/>
                              </a:lnTo>
                              <a:lnTo>
                                <a:pt x="694" y="14"/>
                              </a:lnTo>
                              <a:lnTo>
                                <a:pt x="691" y="11"/>
                              </a:lnTo>
                              <a:lnTo>
                                <a:pt x="690" y="9"/>
                              </a:lnTo>
                              <a:lnTo>
                                <a:pt x="690" y="5"/>
                              </a:lnTo>
                              <a:lnTo>
                                <a:pt x="691" y="3"/>
                              </a:lnTo>
                              <a:lnTo>
                                <a:pt x="694" y="0"/>
                              </a:lnTo>
                              <a:lnTo>
                                <a:pt x="696" y="0"/>
                              </a:lnTo>
                              <a:lnTo>
                                <a:pt x="700" y="0"/>
                              </a:lnTo>
                              <a:lnTo>
                                <a:pt x="701" y="0"/>
                              </a:lnTo>
                              <a:lnTo>
                                <a:pt x="704" y="3"/>
                              </a:lnTo>
                              <a:lnTo>
                                <a:pt x="705" y="5"/>
                              </a:lnTo>
                              <a:lnTo>
                                <a:pt x="705" y="9"/>
                              </a:lnTo>
                              <a:lnTo>
                                <a:pt x="704" y="11"/>
                              </a:lnTo>
                              <a:lnTo>
                                <a:pt x="701" y="14"/>
                              </a:lnTo>
                              <a:lnTo>
                                <a:pt x="700" y="15"/>
                              </a:lnTo>
                              <a:close/>
                              <a:moveTo>
                                <a:pt x="730" y="15"/>
                              </a:moveTo>
                              <a:lnTo>
                                <a:pt x="726" y="15"/>
                              </a:lnTo>
                              <a:lnTo>
                                <a:pt x="724" y="14"/>
                              </a:lnTo>
                              <a:lnTo>
                                <a:pt x="721" y="11"/>
                              </a:lnTo>
                              <a:lnTo>
                                <a:pt x="720" y="9"/>
                              </a:lnTo>
                              <a:lnTo>
                                <a:pt x="720" y="5"/>
                              </a:lnTo>
                              <a:lnTo>
                                <a:pt x="721" y="3"/>
                              </a:lnTo>
                              <a:lnTo>
                                <a:pt x="724" y="0"/>
                              </a:lnTo>
                              <a:lnTo>
                                <a:pt x="726" y="0"/>
                              </a:lnTo>
                              <a:lnTo>
                                <a:pt x="730" y="0"/>
                              </a:lnTo>
                              <a:lnTo>
                                <a:pt x="731" y="0"/>
                              </a:lnTo>
                              <a:lnTo>
                                <a:pt x="734" y="3"/>
                              </a:lnTo>
                              <a:lnTo>
                                <a:pt x="735" y="5"/>
                              </a:lnTo>
                              <a:lnTo>
                                <a:pt x="735" y="9"/>
                              </a:lnTo>
                              <a:lnTo>
                                <a:pt x="734" y="11"/>
                              </a:lnTo>
                              <a:lnTo>
                                <a:pt x="731" y="14"/>
                              </a:lnTo>
                              <a:lnTo>
                                <a:pt x="730" y="15"/>
                              </a:lnTo>
                              <a:close/>
                              <a:moveTo>
                                <a:pt x="760" y="15"/>
                              </a:moveTo>
                              <a:lnTo>
                                <a:pt x="756" y="15"/>
                              </a:lnTo>
                              <a:lnTo>
                                <a:pt x="754" y="14"/>
                              </a:lnTo>
                              <a:lnTo>
                                <a:pt x="751" y="11"/>
                              </a:lnTo>
                              <a:lnTo>
                                <a:pt x="750" y="9"/>
                              </a:lnTo>
                              <a:lnTo>
                                <a:pt x="750" y="5"/>
                              </a:lnTo>
                              <a:lnTo>
                                <a:pt x="751" y="3"/>
                              </a:lnTo>
                              <a:lnTo>
                                <a:pt x="754" y="0"/>
                              </a:lnTo>
                              <a:lnTo>
                                <a:pt x="756" y="0"/>
                              </a:lnTo>
                              <a:lnTo>
                                <a:pt x="760" y="0"/>
                              </a:lnTo>
                              <a:lnTo>
                                <a:pt x="761" y="0"/>
                              </a:lnTo>
                              <a:lnTo>
                                <a:pt x="764" y="3"/>
                              </a:lnTo>
                              <a:lnTo>
                                <a:pt x="765" y="5"/>
                              </a:lnTo>
                              <a:lnTo>
                                <a:pt x="765" y="9"/>
                              </a:lnTo>
                              <a:lnTo>
                                <a:pt x="764" y="11"/>
                              </a:lnTo>
                              <a:lnTo>
                                <a:pt x="761" y="14"/>
                              </a:lnTo>
                              <a:lnTo>
                                <a:pt x="760" y="15"/>
                              </a:lnTo>
                              <a:close/>
                              <a:moveTo>
                                <a:pt x="790" y="15"/>
                              </a:moveTo>
                              <a:lnTo>
                                <a:pt x="786" y="15"/>
                              </a:lnTo>
                              <a:lnTo>
                                <a:pt x="784" y="14"/>
                              </a:lnTo>
                              <a:lnTo>
                                <a:pt x="781" y="11"/>
                              </a:lnTo>
                              <a:lnTo>
                                <a:pt x="780" y="9"/>
                              </a:lnTo>
                              <a:lnTo>
                                <a:pt x="780" y="5"/>
                              </a:lnTo>
                              <a:lnTo>
                                <a:pt x="781" y="3"/>
                              </a:lnTo>
                              <a:lnTo>
                                <a:pt x="784" y="0"/>
                              </a:lnTo>
                              <a:lnTo>
                                <a:pt x="786" y="0"/>
                              </a:lnTo>
                              <a:lnTo>
                                <a:pt x="790" y="0"/>
                              </a:lnTo>
                              <a:lnTo>
                                <a:pt x="791" y="0"/>
                              </a:lnTo>
                              <a:lnTo>
                                <a:pt x="794" y="3"/>
                              </a:lnTo>
                              <a:lnTo>
                                <a:pt x="795" y="5"/>
                              </a:lnTo>
                              <a:lnTo>
                                <a:pt x="795" y="9"/>
                              </a:lnTo>
                              <a:lnTo>
                                <a:pt x="794" y="11"/>
                              </a:lnTo>
                              <a:lnTo>
                                <a:pt x="791" y="14"/>
                              </a:lnTo>
                              <a:lnTo>
                                <a:pt x="790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6" y="15"/>
                              </a:lnTo>
                              <a:lnTo>
                                <a:pt x="814" y="14"/>
                              </a:lnTo>
                              <a:lnTo>
                                <a:pt x="811" y="11"/>
                              </a:lnTo>
                              <a:lnTo>
                                <a:pt x="810" y="9"/>
                              </a:lnTo>
                              <a:lnTo>
                                <a:pt x="810" y="5"/>
                              </a:lnTo>
                              <a:lnTo>
                                <a:pt x="811" y="3"/>
                              </a:lnTo>
                              <a:lnTo>
                                <a:pt x="814" y="0"/>
                              </a:lnTo>
                              <a:lnTo>
                                <a:pt x="816" y="0"/>
                              </a:lnTo>
                              <a:lnTo>
                                <a:pt x="820" y="0"/>
                              </a:lnTo>
                              <a:lnTo>
                                <a:pt x="821" y="0"/>
                              </a:lnTo>
                              <a:lnTo>
                                <a:pt x="824" y="3"/>
                              </a:lnTo>
                              <a:lnTo>
                                <a:pt x="825" y="5"/>
                              </a:lnTo>
                              <a:lnTo>
                                <a:pt x="825" y="9"/>
                              </a:lnTo>
                              <a:lnTo>
                                <a:pt x="824" y="11"/>
                              </a:lnTo>
                              <a:lnTo>
                                <a:pt x="821" y="14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6" y="15"/>
                              </a:lnTo>
                              <a:lnTo>
                                <a:pt x="844" y="14"/>
                              </a:lnTo>
                              <a:lnTo>
                                <a:pt x="841" y="11"/>
                              </a:lnTo>
                              <a:lnTo>
                                <a:pt x="840" y="9"/>
                              </a:lnTo>
                              <a:lnTo>
                                <a:pt x="840" y="5"/>
                              </a:lnTo>
                              <a:lnTo>
                                <a:pt x="841" y="3"/>
                              </a:lnTo>
                              <a:lnTo>
                                <a:pt x="844" y="0"/>
                              </a:lnTo>
                              <a:lnTo>
                                <a:pt x="846" y="0"/>
                              </a:lnTo>
                              <a:lnTo>
                                <a:pt x="850" y="0"/>
                              </a:lnTo>
                              <a:lnTo>
                                <a:pt x="851" y="0"/>
                              </a:lnTo>
                              <a:lnTo>
                                <a:pt x="854" y="3"/>
                              </a:lnTo>
                              <a:lnTo>
                                <a:pt x="855" y="5"/>
                              </a:lnTo>
                              <a:lnTo>
                                <a:pt x="855" y="9"/>
                              </a:lnTo>
                              <a:lnTo>
                                <a:pt x="854" y="11"/>
                              </a:lnTo>
                              <a:lnTo>
                                <a:pt x="851" y="14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6" y="15"/>
                              </a:lnTo>
                              <a:lnTo>
                                <a:pt x="874" y="14"/>
                              </a:lnTo>
                              <a:lnTo>
                                <a:pt x="871" y="11"/>
                              </a:lnTo>
                              <a:lnTo>
                                <a:pt x="870" y="9"/>
                              </a:lnTo>
                              <a:lnTo>
                                <a:pt x="870" y="5"/>
                              </a:lnTo>
                              <a:lnTo>
                                <a:pt x="871" y="3"/>
                              </a:lnTo>
                              <a:lnTo>
                                <a:pt x="874" y="0"/>
                              </a:lnTo>
                              <a:lnTo>
                                <a:pt x="876" y="0"/>
                              </a:lnTo>
                              <a:lnTo>
                                <a:pt x="880" y="0"/>
                              </a:lnTo>
                              <a:lnTo>
                                <a:pt x="882" y="0"/>
                              </a:lnTo>
                              <a:lnTo>
                                <a:pt x="884" y="3"/>
                              </a:lnTo>
                              <a:lnTo>
                                <a:pt x="885" y="5"/>
                              </a:lnTo>
                              <a:lnTo>
                                <a:pt x="885" y="9"/>
                              </a:lnTo>
                              <a:lnTo>
                                <a:pt x="884" y="11"/>
                              </a:lnTo>
                              <a:lnTo>
                                <a:pt x="882" y="14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6" y="15"/>
                              </a:lnTo>
                              <a:lnTo>
                                <a:pt x="904" y="14"/>
                              </a:lnTo>
                              <a:lnTo>
                                <a:pt x="901" y="11"/>
                              </a:lnTo>
                              <a:lnTo>
                                <a:pt x="900" y="9"/>
                              </a:lnTo>
                              <a:lnTo>
                                <a:pt x="900" y="5"/>
                              </a:lnTo>
                              <a:lnTo>
                                <a:pt x="901" y="3"/>
                              </a:lnTo>
                              <a:lnTo>
                                <a:pt x="904" y="0"/>
                              </a:lnTo>
                              <a:lnTo>
                                <a:pt x="906" y="0"/>
                              </a:lnTo>
                              <a:lnTo>
                                <a:pt x="910" y="0"/>
                              </a:lnTo>
                              <a:lnTo>
                                <a:pt x="912" y="0"/>
                              </a:lnTo>
                              <a:lnTo>
                                <a:pt x="914" y="3"/>
                              </a:lnTo>
                              <a:lnTo>
                                <a:pt x="915" y="5"/>
                              </a:lnTo>
                              <a:lnTo>
                                <a:pt x="915" y="9"/>
                              </a:lnTo>
                              <a:lnTo>
                                <a:pt x="914" y="11"/>
                              </a:lnTo>
                              <a:lnTo>
                                <a:pt x="912" y="14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6" y="15"/>
                              </a:lnTo>
                              <a:lnTo>
                                <a:pt x="934" y="14"/>
                              </a:lnTo>
                              <a:lnTo>
                                <a:pt x="931" y="11"/>
                              </a:lnTo>
                              <a:lnTo>
                                <a:pt x="930" y="9"/>
                              </a:lnTo>
                              <a:lnTo>
                                <a:pt x="930" y="5"/>
                              </a:lnTo>
                              <a:lnTo>
                                <a:pt x="931" y="3"/>
                              </a:lnTo>
                              <a:lnTo>
                                <a:pt x="934" y="0"/>
                              </a:lnTo>
                              <a:lnTo>
                                <a:pt x="936" y="0"/>
                              </a:lnTo>
                              <a:lnTo>
                                <a:pt x="940" y="0"/>
                              </a:lnTo>
                              <a:lnTo>
                                <a:pt x="942" y="0"/>
                              </a:lnTo>
                              <a:lnTo>
                                <a:pt x="944" y="3"/>
                              </a:lnTo>
                              <a:lnTo>
                                <a:pt x="945" y="5"/>
                              </a:lnTo>
                              <a:lnTo>
                                <a:pt x="945" y="9"/>
                              </a:lnTo>
                              <a:lnTo>
                                <a:pt x="944" y="11"/>
                              </a:lnTo>
                              <a:lnTo>
                                <a:pt x="942" y="14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6" y="15"/>
                              </a:lnTo>
                              <a:lnTo>
                                <a:pt x="964" y="14"/>
                              </a:lnTo>
                              <a:lnTo>
                                <a:pt x="961" y="11"/>
                              </a:lnTo>
                              <a:lnTo>
                                <a:pt x="960" y="9"/>
                              </a:lnTo>
                              <a:lnTo>
                                <a:pt x="960" y="5"/>
                              </a:lnTo>
                              <a:lnTo>
                                <a:pt x="961" y="3"/>
                              </a:lnTo>
                              <a:lnTo>
                                <a:pt x="964" y="0"/>
                              </a:lnTo>
                              <a:lnTo>
                                <a:pt x="966" y="0"/>
                              </a:lnTo>
                              <a:lnTo>
                                <a:pt x="970" y="0"/>
                              </a:lnTo>
                              <a:lnTo>
                                <a:pt x="972" y="0"/>
                              </a:lnTo>
                              <a:lnTo>
                                <a:pt x="974" y="3"/>
                              </a:lnTo>
                              <a:lnTo>
                                <a:pt x="975" y="5"/>
                              </a:lnTo>
                              <a:lnTo>
                                <a:pt x="975" y="9"/>
                              </a:lnTo>
                              <a:lnTo>
                                <a:pt x="974" y="11"/>
                              </a:lnTo>
                              <a:lnTo>
                                <a:pt x="972" y="14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6" y="15"/>
                              </a:lnTo>
                              <a:lnTo>
                                <a:pt x="994" y="14"/>
                              </a:lnTo>
                              <a:lnTo>
                                <a:pt x="991" y="11"/>
                              </a:lnTo>
                              <a:lnTo>
                                <a:pt x="990" y="9"/>
                              </a:lnTo>
                              <a:lnTo>
                                <a:pt x="990" y="5"/>
                              </a:lnTo>
                              <a:lnTo>
                                <a:pt x="991" y="3"/>
                              </a:lnTo>
                              <a:lnTo>
                                <a:pt x="994" y="0"/>
                              </a:lnTo>
                              <a:lnTo>
                                <a:pt x="996" y="0"/>
                              </a:lnTo>
                              <a:lnTo>
                                <a:pt x="1000" y="0"/>
                              </a:lnTo>
                              <a:lnTo>
                                <a:pt x="1002" y="0"/>
                              </a:lnTo>
                              <a:lnTo>
                                <a:pt x="1005" y="3"/>
                              </a:lnTo>
                              <a:lnTo>
                                <a:pt x="1005" y="5"/>
                              </a:lnTo>
                              <a:lnTo>
                                <a:pt x="1005" y="9"/>
                              </a:lnTo>
                              <a:lnTo>
                                <a:pt x="1005" y="11"/>
                              </a:lnTo>
                              <a:lnTo>
                                <a:pt x="1002" y="14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6" y="15"/>
                              </a:lnTo>
                              <a:lnTo>
                                <a:pt x="1024" y="14"/>
                              </a:lnTo>
                              <a:lnTo>
                                <a:pt x="1021" y="11"/>
                              </a:lnTo>
                              <a:lnTo>
                                <a:pt x="1020" y="9"/>
                              </a:lnTo>
                              <a:lnTo>
                                <a:pt x="1020" y="5"/>
                              </a:lnTo>
                              <a:lnTo>
                                <a:pt x="1021" y="3"/>
                              </a:lnTo>
                              <a:lnTo>
                                <a:pt x="1024" y="0"/>
                              </a:lnTo>
                              <a:lnTo>
                                <a:pt x="1026" y="0"/>
                              </a:lnTo>
                              <a:lnTo>
                                <a:pt x="1030" y="0"/>
                              </a:lnTo>
                              <a:lnTo>
                                <a:pt x="1032" y="0"/>
                              </a:lnTo>
                              <a:lnTo>
                                <a:pt x="1035" y="3"/>
                              </a:lnTo>
                              <a:lnTo>
                                <a:pt x="1035" y="5"/>
                              </a:lnTo>
                              <a:lnTo>
                                <a:pt x="1035" y="9"/>
                              </a:lnTo>
                              <a:lnTo>
                                <a:pt x="1035" y="11"/>
                              </a:lnTo>
                              <a:lnTo>
                                <a:pt x="1032" y="14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6" y="15"/>
                              </a:lnTo>
                              <a:lnTo>
                                <a:pt x="1054" y="14"/>
                              </a:lnTo>
                              <a:lnTo>
                                <a:pt x="1051" y="11"/>
                              </a:lnTo>
                              <a:lnTo>
                                <a:pt x="1050" y="9"/>
                              </a:lnTo>
                              <a:lnTo>
                                <a:pt x="1050" y="5"/>
                              </a:lnTo>
                              <a:lnTo>
                                <a:pt x="1051" y="3"/>
                              </a:lnTo>
                              <a:lnTo>
                                <a:pt x="1054" y="0"/>
                              </a:lnTo>
                              <a:lnTo>
                                <a:pt x="1056" y="0"/>
                              </a:lnTo>
                              <a:lnTo>
                                <a:pt x="1060" y="0"/>
                              </a:lnTo>
                              <a:lnTo>
                                <a:pt x="1062" y="0"/>
                              </a:lnTo>
                              <a:lnTo>
                                <a:pt x="1065" y="3"/>
                              </a:lnTo>
                              <a:lnTo>
                                <a:pt x="1065" y="5"/>
                              </a:lnTo>
                              <a:lnTo>
                                <a:pt x="1065" y="9"/>
                              </a:lnTo>
                              <a:lnTo>
                                <a:pt x="1065" y="11"/>
                              </a:lnTo>
                              <a:lnTo>
                                <a:pt x="1062" y="14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6" y="15"/>
                              </a:lnTo>
                              <a:lnTo>
                                <a:pt x="1084" y="14"/>
                              </a:lnTo>
                              <a:lnTo>
                                <a:pt x="1081" y="11"/>
                              </a:lnTo>
                              <a:lnTo>
                                <a:pt x="1080" y="9"/>
                              </a:lnTo>
                              <a:lnTo>
                                <a:pt x="1080" y="5"/>
                              </a:lnTo>
                              <a:lnTo>
                                <a:pt x="1081" y="3"/>
                              </a:lnTo>
                              <a:lnTo>
                                <a:pt x="1084" y="0"/>
                              </a:lnTo>
                              <a:lnTo>
                                <a:pt x="1086" y="0"/>
                              </a:lnTo>
                              <a:lnTo>
                                <a:pt x="1090" y="0"/>
                              </a:lnTo>
                              <a:lnTo>
                                <a:pt x="1092" y="0"/>
                              </a:lnTo>
                              <a:lnTo>
                                <a:pt x="1095" y="3"/>
                              </a:lnTo>
                              <a:lnTo>
                                <a:pt x="1095" y="5"/>
                              </a:lnTo>
                              <a:lnTo>
                                <a:pt x="1095" y="9"/>
                              </a:lnTo>
                              <a:lnTo>
                                <a:pt x="1095" y="11"/>
                              </a:lnTo>
                              <a:lnTo>
                                <a:pt x="1092" y="14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6" y="15"/>
                              </a:lnTo>
                              <a:lnTo>
                                <a:pt x="1114" y="14"/>
                              </a:lnTo>
                              <a:lnTo>
                                <a:pt x="1111" y="11"/>
                              </a:lnTo>
                              <a:lnTo>
                                <a:pt x="1110" y="9"/>
                              </a:lnTo>
                              <a:lnTo>
                                <a:pt x="1110" y="5"/>
                              </a:lnTo>
                              <a:lnTo>
                                <a:pt x="1111" y="3"/>
                              </a:lnTo>
                              <a:lnTo>
                                <a:pt x="1114" y="0"/>
                              </a:lnTo>
                              <a:lnTo>
                                <a:pt x="1116" y="0"/>
                              </a:lnTo>
                              <a:lnTo>
                                <a:pt x="1120" y="0"/>
                              </a:lnTo>
                              <a:lnTo>
                                <a:pt x="1122" y="0"/>
                              </a:lnTo>
                              <a:lnTo>
                                <a:pt x="1125" y="3"/>
                              </a:lnTo>
                              <a:lnTo>
                                <a:pt x="1125" y="5"/>
                              </a:lnTo>
                              <a:lnTo>
                                <a:pt x="1125" y="9"/>
                              </a:lnTo>
                              <a:lnTo>
                                <a:pt x="1125" y="11"/>
                              </a:lnTo>
                              <a:lnTo>
                                <a:pt x="1122" y="14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6" y="15"/>
                              </a:lnTo>
                              <a:lnTo>
                                <a:pt x="1144" y="14"/>
                              </a:lnTo>
                              <a:lnTo>
                                <a:pt x="1141" y="11"/>
                              </a:lnTo>
                              <a:lnTo>
                                <a:pt x="1140" y="9"/>
                              </a:lnTo>
                              <a:lnTo>
                                <a:pt x="1140" y="5"/>
                              </a:lnTo>
                              <a:lnTo>
                                <a:pt x="1141" y="3"/>
                              </a:lnTo>
                              <a:lnTo>
                                <a:pt x="1144" y="0"/>
                              </a:lnTo>
                              <a:lnTo>
                                <a:pt x="1146" y="0"/>
                              </a:lnTo>
                              <a:lnTo>
                                <a:pt x="1150" y="0"/>
                              </a:lnTo>
                              <a:lnTo>
                                <a:pt x="1152" y="0"/>
                              </a:lnTo>
                              <a:lnTo>
                                <a:pt x="1155" y="3"/>
                              </a:lnTo>
                              <a:lnTo>
                                <a:pt x="1155" y="5"/>
                              </a:lnTo>
                              <a:lnTo>
                                <a:pt x="1155" y="9"/>
                              </a:lnTo>
                              <a:lnTo>
                                <a:pt x="1155" y="11"/>
                              </a:lnTo>
                              <a:lnTo>
                                <a:pt x="1152" y="14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6" y="15"/>
                              </a:lnTo>
                              <a:lnTo>
                                <a:pt x="1174" y="14"/>
                              </a:lnTo>
                              <a:lnTo>
                                <a:pt x="1171" y="11"/>
                              </a:lnTo>
                              <a:lnTo>
                                <a:pt x="1170" y="9"/>
                              </a:lnTo>
                              <a:lnTo>
                                <a:pt x="1170" y="5"/>
                              </a:lnTo>
                              <a:lnTo>
                                <a:pt x="1171" y="3"/>
                              </a:lnTo>
                              <a:lnTo>
                                <a:pt x="1174" y="0"/>
                              </a:lnTo>
                              <a:lnTo>
                                <a:pt x="1176" y="0"/>
                              </a:lnTo>
                              <a:lnTo>
                                <a:pt x="1180" y="0"/>
                              </a:lnTo>
                              <a:lnTo>
                                <a:pt x="1182" y="0"/>
                              </a:lnTo>
                              <a:lnTo>
                                <a:pt x="1185" y="3"/>
                              </a:lnTo>
                              <a:lnTo>
                                <a:pt x="1185" y="5"/>
                              </a:lnTo>
                              <a:lnTo>
                                <a:pt x="1185" y="9"/>
                              </a:lnTo>
                              <a:lnTo>
                                <a:pt x="1185" y="11"/>
                              </a:lnTo>
                              <a:lnTo>
                                <a:pt x="1182" y="14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6" y="15"/>
                              </a:lnTo>
                              <a:lnTo>
                                <a:pt x="1204" y="14"/>
                              </a:lnTo>
                              <a:lnTo>
                                <a:pt x="1201" y="11"/>
                              </a:lnTo>
                              <a:lnTo>
                                <a:pt x="1200" y="9"/>
                              </a:lnTo>
                              <a:lnTo>
                                <a:pt x="1200" y="5"/>
                              </a:lnTo>
                              <a:lnTo>
                                <a:pt x="1201" y="3"/>
                              </a:lnTo>
                              <a:lnTo>
                                <a:pt x="1204" y="0"/>
                              </a:lnTo>
                              <a:lnTo>
                                <a:pt x="1206" y="0"/>
                              </a:lnTo>
                              <a:lnTo>
                                <a:pt x="1210" y="0"/>
                              </a:lnTo>
                              <a:lnTo>
                                <a:pt x="1212" y="0"/>
                              </a:lnTo>
                              <a:lnTo>
                                <a:pt x="1215" y="3"/>
                              </a:lnTo>
                              <a:lnTo>
                                <a:pt x="1215" y="5"/>
                              </a:lnTo>
                              <a:lnTo>
                                <a:pt x="1215" y="9"/>
                              </a:lnTo>
                              <a:lnTo>
                                <a:pt x="1215" y="11"/>
                              </a:lnTo>
                              <a:lnTo>
                                <a:pt x="1212" y="14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6" y="15"/>
                              </a:lnTo>
                              <a:lnTo>
                                <a:pt x="1234" y="14"/>
                              </a:lnTo>
                              <a:lnTo>
                                <a:pt x="1231" y="11"/>
                              </a:lnTo>
                              <a:lnTo>
                                <a:pt x="1230" y="9"/>
                              </a:lnTo>
                              <a:lnTo>
                                <a:pt x="1230" y="5"/>
                              </a:lnTo>
                              <a:lnTo>
                                <a:pt x="1231" y="3"/>
                              </a:lnTo>
                              <a:lnTo>
                                <a:pt x="1234" y="0"/>
                              </a:lnTo>
                              <a:lnTo>
                                <a:pt x="1236" y="0"/>
                              </a:lnTo>
                              <a:lnTo>
                                <a:pt x="1240" y="0"/>
                              </a:lnTo>
                              <a:lnTo>
                                <a:pt x="1242" y="0"/>
                              </a:lnTo>
                              <a:lnTo>
                                <a:pt x="1245" y="3"/>
                              </a:lnTo>
                              <a:lnTo>
                                <a:pt x="1245" y="5"/>
                              </a:lnTo>
                              <a:lnTo>
                                <a:pt x="1245" y="9"/>
                              </a:lnTo>
                              <a:lnTo>
                                <a:pt x="1245" y="11"/>
                              </a:lnTo>
                              <a:lnTo>
                                <a:pt x="1242" y="14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6" y="15"/>
                              </a:lnTo>
                              <a:lnTo>
                                <a:pt x="1264" y="14"/>
                              </a:lnTo>
                              <a:lnTo>
                                <a:pt x="1261" y="11"/>
                              </a:lnTo>
                              <a:lnTo>
                                <a:pt x="1260" y="9"/>
                              </a:lnTo>
                              <a:lnTo>
                                <a:pt x="1260" y="5"/>
                              </a:lnTo>
                              <a:lnTo>
                                <a:pt x="1261" y="3"/>
                              </a:lnTo>
                              <a:lnTo>
                                <a:pt x="1264" y="0"/>
                              </a:lnTo>
                              <a:lnTo>
                                <a:pt x="1266" y="0"/>
                              </a:lnTo>
                              <a:lnTo>
                                <a:pt x="1270" y="0"/>
                              </a:lnTo>
                              <a:lnTo>
                                <a:pt x="1272" y="0"/>
                              </a:lnTo>
                              <a:lnTo>
                                <a:pt x="1275" y="3"/>
                              </a:lnTo>
                              <a:lnTo>
                                <a:pt x="1275" y="5"/>
                              </a:lnTo>
                              <a:lnTo>
                                <a:pt x="1275" y="9"/>
                              </a:lnTo>
                              <a:lnTo>
                                <a:pt x="1275" y="11"/>
                              </a:lnTo>
                              <a:lnTo>
                                <a:pt x="1272" y="14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6" y="15"/>
                              </a:lnTo>
                              <a:lnTo>
                                <a:pt x="1294" y="14"/>
                              </a:lnTo>
                              <a:lnTo>
                                <a:pt x="1291" y="11"/>
                              </a:lnTo>
                              <a:lnTo>
                                <a:pt x="1290" y="9"/>
                              </a:lnTo>
                              <a:lnTo>
                                <a:pt x="1290" y="5"/>
                              </a:lnTo>
                              <a:lnTo>
                                <a:pt x="1291" y="3"/>
                              </a:lnTo>
                              <a:lnTo>
                                <a:pt x="1294" y="0"/>
                              </a:lnTo>
                              <a:lnTo>
                                <a:pt x="1296" y="0"/>
                              </a:lnTo>
                              <a:lnTo>
                                <a:pt x="1300" y="0"/>
                              </a:lnTo>
                              <a:lnTo>
                                <a:pt x="1302" y="0"/>
                              </a:lnTo>
                              <a:lnTo>
                                <a:pt x="1305" y="3"/>
                              </a:lnTo>
                              <a:lnTo>
                                <a:pt x="1305" y="5"/>
                              </a:lnTo>
                              <a:lnTo>
                                <a:pt x="1305" y="9"/>
                              </a:lnTo>
                              <a:lnTo>
                                <a:pt x="1305" y="11"/>
                              </a:lnTo>
                              <a:lnTo>
                                <a:pt x="1302" y="14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6" y="15"/>
                              </a:lnTo>
                              <a:lnTo>
                                <a:pt x="1324" y="14"/>
                              </a:lnTo>
                              <a:lnTo>
                                <a:pt x="1321" y="11"/>
                              </a:lnTo>
                              <a:lnTo>
                                <a:pt x="1320" y="9"/>
                              </a:lnTo>
                              <a:lnTo>
                                <a:pt x="1320" y="5"/>
                              </a:lnTo>
                              <a:lnTo>
                                <a:pt x="1321" y="3"/>
                              </a:lnTo>
                              <a:lnTo>
                                <a:pt x="1324" y="0"/>
                              </a:lnTo>
                              <a:lnTo>
                                <a:pt x="1326" y="0"/>
                              </a:lnTo>
                              <a:lnTo>
                                <a:pt x="1330" y="0"/>
                              </a:lnTo>
                              <a:lnTo>
                                <a:pt x="1332" y="0"/>
                              </a:lnTo>
                              <a:lnTo>
                                <a:pt x="1335" y="3"/>
                              </a:lnTo>
                              <a:lnTo>
                                <a:pt x="1335" y="5"/>
                              </a:lnTo>
                              <a:lnTo>
                                <a:pt x="1335" y="9"/>
                              </a:lnTo>
                              <a:lnTo>
                                <a:pt x="1335" y="11"/>
                              </a:lnTo>
                              <a:lnTo>
                                <a:pt x="1332" y="14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6" y="15"/>
                              </a:lnTo>
                              <a:lnTo>
                                <a:pt x="1354" y="14"/>
                              </a:lnTo>
                              <a:lnTo>
                                <a:pt x="1351" y="11"/>
                              </a:lnTo>
                              <a:lnTo>
                                <a:pt x="1350" y="9"/>
                              </a:lnTo>
                              <a:lnTo>
                                <a:pt x="1350" y="5"/>
                              </a:lnTo>
                              <a:lnTo>
                                <a:pt x="1351" y="3"/>
                              </a:lnTo>
                              <a:lnTo>
                                <a:pt x="1354" y="0"/>
                              </a:lnTo>
                              <a:lnTo>
                                <a:pt x="1356" y="0"/>
                              </a:lnTo>
                              <a:lnTo>
                                <a:pt x="1360" y="0"/>
                              </a:lnTo>
                              <a:lnTo>
                                <a:pt x="1362" y="0"/>
                              </a:lnTo>
                              <a:lnTo>
                                <a:pt x="1365" y="3"/>
                              </a:lnTo>
                              <a:lnTo>
                                <a:pt x="1365" y="5"/>
                              </a:lnTo>
                              <a:lnTo>
                                <a:pt x="1365" y="9"/>
                              </a:lnTo>
                              <a:lnTo>
                                <a:pt x="1365" y="11"/>
                              </a:lnTo>
                              <a:lnTo>
                                <a:pt x="1362" y="14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4"/>
                              </a:lnTo>
                              <a:lnTo>
                                <a:pt x="1381" y="11"/>
                              </a:lnTo>
                              <a:lnTo>
                                <a:pt x="1380" y="9"/>
                              </a:lnTo>
                              <a:lnTo>
                                <a:pt x="1380" y="5"/>
                              </a:lnTo>
                              <a:lnTo>
                                <a:pt x="1381" y="3"/>
                              </a:lnTo>
                              <a:lnTo>
                                <a:pt x="1384" y="0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2" y="0"/>
                              </a:lnTo>
                              <a:lnTo>
                                <a:pt x="1395" y="3"/>
                              </a:lnTo>
                              <a:lnTo>
                                <a:pt x="1395" y="5"/>
                              </a:lnTo>
                              <a:lnTo>
                                <a:pt x="1395" y="9"/>
                              </a:lnTo>
                              <a:lnTo>
                                <a:pt x="1395" y="11"/>
                              </a:lnTo>
                              <a:lnTo>
                                <a:pt x="1392" y="14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4"/>
                              </a:lnTo>
                              <a:lnTo>
                                <a:pt x="1411" y="11"/>
                              </a:lnTo>
                              <a:lnTo>
                                <a:pt x="1410" y="9"/>
                              </a:lnTo>
                              <a:lnTo>
                                <a:pt x="1410" y="5"/>
                              </a:lnTo>
                              <a:lnTo>
                                <a:pt x="1411" y="3"/>
                              </a:lnTo>
                              <a:lnTo>
                                <a:pt x="1414" y="0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2" y="0"/>
                              </a:lnTo>
                              <a:lnTo>
                                <a:pt x="1425" y="3"/>
                              </a:lnTo>
                              <a:lnTo>
                                <a:pt x="1425" y="5"/>
                              </a:lnTo>
                              <a:lnTo>
                                <a:pt x="1425" y="9"/>
                              </a:lnTo>
                              <a:lnTo>
                                <a:pt x="1425" y="11"/>
                              </a:lnTo>
                              <a:lnTo>
                                <a:pt x="1422" y="14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4"/>
                              </a:lnTo>
                              <a:lnTo>
                                <a:pt x="1441" y="11"/>
                              </a:lnTo>
                              <a:lnTo>
                                <a:pt x="1440" y="9"/>
                              </a:lnTo>
                              <a:lnTo>
                                <a:pt x="1440" y="5"/>
                              </a:lnTo>
                              <a:lnTo>
                                <a:pt x="1441" y="3"/>
                              </a:lnTo>
                              <a:lnTo>
                                <a:pt x="1444" y="0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2" y="0"/>
                              </a:lnTo>
                              <a:lnTo>
                                <a:pt x="1455" y="3"/>
                              </a:lnTo>
                              <a:lnTo>
                                <a:pt x="1455" y="5"/>
                              </a:lnTo>
                              <a:lnTo>
                                <a:pt x="1455" y="9"/>
                              </a:lnTo>
                              <a:lnTo>
                                <a:pt x="1455" y="11"/>
                              </a:lnTo>
                              <a:lnTo>
                                <a:pt x="1452" y="14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4"/>
                              </a:lnTo>
                              <a:lnTo>
                                <a:pt x="1471" y="11"/>
                              </a:lnTo>
                              <a:lnTo>
                                <a:pt x="1470" y="9"/>
                              </a:lnTo>
                              <a:lnTo>
                                <a:pt x="1470" y="5"/>
                              </a:lnTo>
                              <a:lnTo>
                                <a:pt x="1471" y="3"/>
                              </a:lnTo>
                              <a:lnTo>
                                <a:pt x="1474" y="0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2" y="0"/>
                              </a:lnTo>
                              <a:lnTo>
                                <a:pt x="1485" y="3"/>
                              </a:lnTo>
                              <a:lnTo>
                                <a:pt x="1485" y="5"/>
                              </a:lnTo>
                              <a:lnTo>
                                <a:pt x="1485" y="9"/>
                              </a:lnTo>
                              <a:lnTo>
                                <a:pt x="1485" y="11"/>
                              </a:lnTo>
                              <a:lnTo>
                                <a:pt x="1482" y="14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4"/>
                              </a:lnTo>
                              <a:lnTo>
                                <a:pt x="1501" y="11"/>
                              </a:lnTo>
                              <a:lnTo>
                                <a:pt x="1500" y="9"/>
                              </a:lnTo>
                              <a:lnTo>
                                <a:pt x="1500" y="5"/>
                              </a:lnTo>
                              <a:lnTo>
                                <a:pt x="1501" y="3"/>
                              </a:lnTo>
                              <a:lnTo>
                                <a:pt x="1504" y="0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2" y="0"/>
                              </a:lnTo>
                              <a:lnTo>
                                <a:pt x="1515" y="3"/>
                              </a:lnTo>
                              <a:lnTo>
                                <a:pt x="1515" y="5"/>
                              </a:lnTo>
                              <a:lnTo>
                                <a:pt x="1515" y="9"/>
                              </a:lnTo>
                              <a:lnTo>
                                <a:pt x="1515" y="11"/>
                              </a:lnTo>
                              <a:lnTo>
                                <a:pt x="1512" y="14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4"/>
                              </a:lnTo>
                              <a:lnTo>
                                <a:pt x="1531" y="11"/>
                              </a:lnTo>
                              <a:lnTo>
                                <a:pt x="1530" y="9"/>
                              </a:lnTo>
                              <a:lnTo>
                                <a:pt x="1530" y="5"/>
                              </a:lnTo>
                              <a:lnTo>
                                <a:pt x="1531" y="3"/>
                              </a:lnTo>
                              <a:lnTo>
                                <a:pt x="1534" y="0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2" y="0"/>
                              </a:lnTo>
                              <a:lnTo>
                                <a:pt x="1545" y="3"/>
                              </a:lnTo>
                              <a:lnTo>
                                <a:pt x="1546" y="5"/>
                              </a:lnTo>
                              <a:lnTo>
                                <a:pt x="1546" y="9"/>
                              </a:lnTo>
                              <a:lnTo>
                                <a:pt x="1545" y="11"/>
                              </a:lnTo>
                              <a:lnTo>
                                <a:pt x="1542" y="14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4"/>
                              </a:lnTo>
                              <a:lnTo>
                                <a:pt x="1561" y="11"/>
                              </a:lnTo>
                              <a:lnTo>
                                <a:pt x="1561" y="9"/>
                              </a:lnTo>
                              <a:lnTo>
                                <a:pt x="1561" y="5"/>
                              </a:lnTo>
                              <a:lnTo>
                                <a:pt x="1561" y="3"/>
                              </a:lnTo>
                              <a:lnTo>
                                <a:pt x="1564" y="0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2" y="0"/>
                              </a:lnTo>
                              <a:lnTo>
                                <a:pt x="1575" y="3"/>
                              </a:lnTo>
                              <a:lnTo>
                                <a:pt x="1576" y="5"/>
                              </a:lnTo>
                              <a:lnTo>
                                <a:pt x="1576" y="9"/>
                              </a:lnTo>
                              <a:lnTo>
                                <a:pt x="1575" y="11"/>
                              </a:lnTo>
                              <a:lnTo>
                                <a:pt x="1572" y="14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4"/>
                              </a:lnTo>
                              <a:lnTo>
                                <a:pt x="1591" y="11"/>
                              </a:lnTo>
                              <a:lnTo>
                                <a:pt x="1591" y="9"/>
                              </a:lnTo>
                              <a:lnTo>
                                <a:pt x="1591" y="5"/>
                              </a:lnTo>
                              <a:lnTo>
                                <a:pt x="1591" y="3"/>
                              </a:lnTo>
                              <a:lnTo>
                                <a:pt x="1594" y="0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2" y="0"/>
                              </a:lnTo>
                              <a:lnTo>
                                <a:pt x="1605" y="3"/>
                              </a:lnTo>
                              <a:lnTo>
                                <a:pt x="1606" y="5"/>
                              </a:lnTo>
                              <a:lnTo>
                                <a:pt x="1606" y="9"/>
                              </a:lnTo>
                              <a:lnTo>
                                <a:pt x="1605" y="11"/>
                              </a:lnTo>
                              <a:lnTo>
                                <a:pt x="1602" y="14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4"/>
                              </a:lnTo>
                              <a:lnTo>
                                <a:pt x="1621" y="11"/>
                              </a:lnTo>
                              <a:lnTo>
                                <a:pt x="1621" y="9"/>
                              </a:lnTo>
                              <a:lnTo>
                                <a:pt x="1621" y="5"/>
                              </a:lnTo>
                              <a:lnTo>
                                <a:pt x="1621" y="3"/>
                              </a:lnTo>
                              <a:lnTo>
                                <a:pt x="1624" y="0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2" y="0"/>
                              </a:lnTo>
                              <a:lnTo>
                                <a:pt x="1635" y="3"/>
                              </a:lnTo>
                              <a:lnTo>
                                <a:pt x="1636" y="5"/>
                              </a:lnTo>
                              <a:lnTo>
                                <a:pt x="1636" y="9"/>
                              </a:lnTo>
                              <a:lnTo>
                                <a:pt x="1635" y="11"/>
                              </a:lnTo>
                              <a:lnTo>
                                <a:pt x="1632" y="14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4"/>
                              </a:lnTo>
                              <a:lnTo>
                                <a:pt x="1651" y="11"/>
                              </a:lnTo>
                              <a:lnTo>
                                <a:pt x="1651" y="9"/>
                              </a:lnTo>
                              <a:lnTo>
                                <a:pt x="1651" y="5"/>
                              </a:lnTo>
                              <a:lnTo>
                                <a:pt x="1651" y="3"/>
                              </a:lnTo>
                              <a:lnTo>
                                <a:pt x="1654" y="0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2" y="0"/>
                              </a:lnTo>
                              <a:lnTo>
                                <a:pt x="1665" y="3"/>
                              </a:lnTo>
                              <a:lnTo>
                                <a:pt x="1666" y="5"/>
                              </a:lnTo>
                              <a:lnTo>
                                <a:pt x="1666" y="9"/>
                              </a:lnTo>
                              <a:lnTo>
                                <a:pt x="1665" y="11"/>
                              </a:lnTo>
                              <a:lnTo>
                                <a:pt x="1662" y="14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4"/>
                              </a:lnTo>
                              <a:lnTo>
                                <a:pt x="1681" y="11"/>
                              </a:lnTo>
                              <a:lnTo>
                                <a:pt x="1681" y="9"/>
                              </a:lnTo>
                              <a:lnTo>
                                <a:pt x="1681" y="5"/>
                              </a:lnTo>
                              <a:lnTo>
                                <a:pt x="1681" y="3"/>
                              </a:lnTo>
                              <a:lnTo>
                                <a:pt x="1684" y="0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2" y="0"/>
                              </a:lnTo>
                              <a:lnTo>
                                <a:pt x="1695" y="3"/>
                              </a:lnTo>
                              <a:lnTo>
                                <a:pt x="1696" y="5"/>
                              </a:lnTo>
                              <a:lnTo>
                                <a:pt x="1696" y="9"/>
                              </a:lnTo>
                              <a:lnTo>
                                <a:pt x="1695" y="11"/>
                              </a:lnTo>
                              <a:lnTo>
                                <a:pt x="1692" y="14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4"/>
                              </a:lnTo>
                              <a:lnTo>
                                <a:pt x="1711" y="11"/>
                              </a:lnTo>
                              <a:lnTo>
                                <a:pt x="1711" y="9"/>
                              </a:lnTo>
                              <a:lnTo>
                                <a:pt x="1711" y="5"/>
                              </a:lnTo>
                              <a:lnTo>
                                <a:pt x="1711" y="3"/>
                              </a:lnTo>
                              <a:lnTo>
                                <a:pt x="1714" y="0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2" y="0"/>
                              </a:lnTo>
                              <a:lnTo>
                                <a:pt x="1725" y="3"/>
                              </a:lnTo>
                              <a:lnTo>
                                <a:pt x="1726" y="5"/>
                              </a:lnTo>
                              <a:lnTo>
                                <a:pt x="1726" y="9"/>
                              </a:lnTo>
                              <a:lnTo>
                                <a:pt x="1725" y="11"/>
                              </a:lnTo>
                              <a:lnTo>
                                <a:pt x="1722" y="14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4"/>
                              </a:lnTo>
                              <a:lnTo>
                                <a:pt x="1741" y="11"/>
                              </a:lnTo>
                              <a:lnTo>
                                <a:pt x="1741" y="9"/>
                              </a:lnTo>
                              <a:lnTo>
                                <a:pt x="1741" y="5"/>
                              </a:lnTo>
                              <a:lnTo>
                                <a:pt x="1741" y="3"/>
                              </a:lnTo>
                              <a:lnTo>
                                <a:pt x="1744" y="0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0"/>
                              </a:lnTo>
                              <a:lnTo>
                                <a:pt x="1755" y="3"/>
                              </a:lnTo>
                              <a:lnTo>
                                <a:pt x="1756" y="5"/>
                              </a:lnTo>
                              <a:lnTo>
                                <a:pt x="1756" y="9"/>
                              </a:lnTo>
                              <a:lnTo>
                                <a:pt x="1755" y="11"/>
                              </a:lnTo>
                              <a:lnTo>
                                <a:pt x="1752" y="14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4"/>
                              </a:lnTo>
                              <a:lnTo>
                                <a:pt x="1771" y="11"/>
                              </a:lnTo>
                              <a:lnTo>
                                <a:pt x="1771" y="9"/>
                              </a:lnTo>
                              <a:lnTo>
                                <a:pt x="1771" y="5"/>
                              </a:lnTo>
                              <a:lnTo>
                                <a:pt x="1771" y="3"/>
                              </a:lnTo>
                              <a:lnTo>
                                <a:pt x="1774" y="0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0"/>
                              </a:lnTo>
                              <a:lnTo>
                                <a:pt x="1785" y="3"/>
                              </a:lnTo>
                              <a:lnTo>
                                <a:pt x="1786" y="5"/>
                              </a:lnTo>
                              <a:lnTo>
                                <a:pt x="1786" y="9"/>
                              </a:lnTo>
                              <a:lnTo>
                                <a:pt x="1785" y="11"/>
                              </a:lnTo>
                              <a:lnTo>
                                <a:pt x="1782" y="14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4"/>
                              </a:lnTo>
                              <a:lnTo>
                                <a:pt x="1801" y="11"/>
                              </a:lnTo>
                              <a:lnTo>
                                <a:pt x="1801" y="9"/>
                              </a:lnTo>
                              <a:lnTo>
                                <a:pt x="1801" y="5"/>
                              </a:lnTo>
                              <a:lnTo>
                                <a:pt x="1801" y="3"/>
                              </a:lnTo>
                              <a:lnTo>
                                <a:pt x="1804" y="0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0"/>
                              </a:lnTo>
                              <a:lnTo>
                                <a:pt x="1815" y="3"/>
                              </a:lnTo>
                              <a:lnTo>
                                <a:pt x="1816" y="5"/>
                              </a:lnTo>
                              <a:lnTo>
                                <a:pt x="1816" y="9"/>
                              </a:lnTo>
                              <a:lnTo>
                                <a:pt x="1815" y="11"/>
                              </a:lnTo>
                              <a:lnTo>
                                <a:pt x="1812" y="14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4"/>
                              </a:lnTo>
                              <a:lnTo>
                                <a:pt x="1831" y="11"/>
                              </a:lnTo>
                              <a:lnTo>
                                <a:pt x="1831" y="9"/>
                              </a:lnTo>
                              <a:lnTo>
                                <a:pt x="1831" y="5"/>
                              </a:lnTo>
                              <a:lnTo>
                                <a:pt x="1831" y="3"/>
                              </a:lnTo>
                              <a:lnTo>
                                <a:pt x="1834" y="0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0"/>
                              </a:lnTo>
                              <a:lnTo>
                                <a:pt x="1845" y="3"/>
                              </a:lnTo>
                              <a:lnTo>
                                <a:pt x="1846" y="5"/>
                              </a:lnTo>
                              <a:lnTo>
                                <a:pt x="1846" y="9"/>
                              </a:lnTo>
                              <a:lnTo>
                                <a:pt x="1845" y="11"/>
                              </a:lnTo>
                              <a:lnTo>
                                <a:pt x="1842" y="14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4"/>
                              </a:lnTo>
                              <a:lnTo>
                                <a:pt x="1861" y="11"/>
                              </a:lnTo>
                              <a:lnTo>
                                <a:pt x="1861" y="9"/>
                              </a:lnTo>
                              <a:lnTo>
                                <a:pt x="1861" y="5"/>
                              </a:lnTo>
                              <a:lnTo>
                                <a:pt x="1861" y="3"/>
                              </a:lnTo>
                              <a:lnTo>
                                <a:pt x="1864" y="0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0"/>
                              </a:lnTo>
                              <a:lnTo>
                                <a:pt x="1875" y="3"/>
                              </a:lnTo>
                              <a:lnTo>
                                <a:pt x="1876" y="5"/>
                              </a:lnTo>
                              <a:lnTo>
                                <a:pt x="1876" y="9"/>
                              </a:lnTo>
                              <a:lnTo>
                                <a:pt x="1875" y="11"/>
                              </a:lnTo>
                              <a:lnTo>
                                <a:pt x="1872" y="14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4"/>
                              </a:lnTo>
                              <a:lnTo>
                                <a:pt x="1891" y="11"/>
                              </a:lnTo>
                              <a:lnTo>
                                <a:pt x="1891" y="9"/>
                              </a:lnTo>
                              <a:lnTo>
                                <a:pt x="1891" y="5"/>
                              </a:lnTo>
                              <a:lnTo>
                                <a:pt x="1891" y="3"/>
                              </a:lnTo>
                              <a:lnTo>
                                <a:pt x="1894" y="0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0"/>
                              </a:lnTo>
                              <a:lnTo>
                                <a:pt x="1905" y="3"/>
                              </a:lnTo>
                              <a:lnTo>
                                <a:pt x="1906" y="5"/>
                              </a:lnTo>
                              <a:lnTo>
                                <a:pt x="1906" y="9"/>
                              </a:lnTo>
                              <a:lnTo>
                                <a:pt x="1905" y="11"/>
                              </a:lnTo>
                              <a:lnTo>
                                <a:pt x="1902" y="14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4"/>
                              </a:lnTo>
                              <a:lnTo>
                                <a:pt x="1921" y="11"/>
                              </a:lnTo>
                              <a:lnTo>
                                <a:pt x="1921" y="9"/>
                              </a:lnTo>
                              <a:lnTo>
                                <a:pt x="1921" y="5"/>
                              </a:lnTo>
                              <a:lnTo>
                                <a:pt x="1921" y="3"/>
                              </a:lnTo>
                              <a:lnTo>
                                <a:pt x="1924" y="0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0"/>
                              </a:lnTo>
                              <a:lnTo>
                                <a:pt x="1935" y="3"/>
                              </a:lnTo>
                              <a:lnTo>
                                <a:pt x="1936" y="5"/>
                              </a:lnTo>
                              <a:lnTo>
                                <a:pt x="1936" y="9"/>
                              </a:lnTo>
                              <a:lnTo>
                                <a:pt x="1935" y="11"/>
                              </a:lnTo>
                              <a:lnTo>
                                <a:pt x="1932" y="14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4"/>
                              </a:lnTo>
                              <a:lnTo>
                                <a:pt x="1951" y="11"/>
                              </a:lnTo>
                              <a:lnTo>
                                <a:pt x="1951" y="9"/>
                              </a:lnTo>
                              <a:lnTo>
                                <a:pt x="1951" y="5"/>
                              </a:lnTo>
                              <a:lnTo>
                                <a:pt x="1951" y="3"/>
                              </a:lnTo>
                              <a:lnTo>
                                <a:pt x="1954" y="0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0"/>
                              </a:lnTo>
                              <a:lnTo>
                                <a:pt x="1965" y="3"/>
                              </a:lnTo>
                              <a:lnTo>
                                <a:pt x="1966" y="5"/>
                              </a:lnTo>
                              <a:lnTo>
                                <a:pt x="1966" y="9"/>
                              </a:lnTo>
                              <a:lnTo>
                                <a:pt x="1965" y="11"/>
                              </a:lnTo>
                              <a:lnTo>
                                <a:pt x="1962" y="14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4"/>
                              </a:lnTo>
                              <a:lnTo>
                                <a:pt x="1981" y="11"/>
                              </a:lnTo>
                              <a:lnTo>
                                <a:pt x="1981" y="9"/>
                              </a:lnTo>
                              <a:lnTo>
                                <a:pt x="1981" y="5"/>
                              </a:lnTo>
                              <a:lnTo>
                                <a:pt x="1981" y="3"/>
                              </a:lnTo>
                              <a:lnTo>
                                <a:pt x="1984" y="0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0"/>
                              </a:lnTo>
                              <a:lnTo>
                                <a:pt x="1995" y="3"/>
                              </a:lnTo>
                              <a:lnTo>
                                <a:pt x="1996" y="5"/>
                              </a:lnTo>
                              <a:lnTo>
                                <a:pt x="1996" y="9"/>
                              </a:lnTo>
                              <a:lnTo>
                                <a:pt x="1995" y="11"/>
                              </a:lnTo>
                              <a:lnTo>
                                <a:pt x="1992" y="14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4"/>
                              </a:lnTo>
                              <a:lnTo>
                                <a:pt x="2011" y="11"/>
                              </a:lnTo>
                              <a:lnTo>
                                <a:pt x="2011" y="9"/>
                              </a:lnTo>
                              <a:lnTo>
                                <a:pt x="2011" y="5"/>
                              </a:lnTo>
                              <a:lnTo>
                                <a:pt x="2011" y="3"/>
                              </a:lnTo>
                              <a:lnTo>
                                <a:pt x="2014" y="0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0"/>
                              </a:lnTo>
                              <a:lnTo>
                                <a:pt x="2025" y="3"/>
                              </a:lnTo>
                              <a:lnTo>
                                <a:pt x="2026" y="5"/>
                              </a:lnTo>
                              <a:lnTo>
                                <a:pt x="2026" y="9"/>
                              </a:lnTo>
                              <a:lnTo>
                                <a:pt x="2025" y="11"/>
                              </a:lnTo>
                              <a:lnTo>
                                <a:pt x="2022" y="14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4"/>
                              </a:lnTo>
                              <a:lnTo>
                                <a:pt x="2041" y="11"/>
                              </a:lnTo>
                              <a:lnTo>
                                <a:pt x="2041" y="9"/>
                              </a:lnTo>
                              <a:lnTo>
                                <a:pt x="2041" y="5"/>
                              </a:lnTo>
                              <a:lnTo>
                                <a:pt x="2041" y="3"/>
                              </a:lnTo>
                              <a:lnTo>
                                <a:pt x="2044" y="0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0"/>
                              </a:lnTo>
                              <a:lnTo>
                                <a:pt x="2055" y="3"/>
                              </a:lnTo>
                              <a:lnTo>
                                <a:pt x="2056" y="5"/>
                              </a:lnTo>
                              <a:lnTo>
                                <a:pt x="2056" y="9"/>
                              </a:lnTo>
                              <a:lnTo>
                                <a:pt x="2055" y="11"/>
                              </a:lnTo>
                              <a:lnTo>
                                <a:pt x="2052" y="14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4"/>
                              </a:lnTo>
                              <a:lnTo>
                                <a:pt x="2071" y="11"/>
                              </a:lnTo>
                              <a:lnTo>
                                <a:pt x="2071" y="9"/>
                              </a:lnTo>
                              <a:lnTo>
                                <a:pt x="2071" y="5"/>
                              </a:lnTo>
                              <a:lnTo>
                                <a:pt x="2071" y="3"/>
                              </a:lnTo>
                              <a:lnTo>
                                <a:pt x="2074" y="0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0"/>
                              </a:lnTo>
                              <a:lnTo>
                                <a:pt x="2085" y="3"/>
                              </a:lnTo>
                              <a:lnTo>
                                <a:pt x="2086" y="5"/>
                              </a:lnTo>
                              <a:lnTo>
                                <a:pt x="2086" y="9"/>
                              </a:lnTo>
                              <a:lnTo>
                                <a:pt x="2085" y="11"/>
                              </a:lnTo>
                              <a:lnTo>
                                <a:pt x="2082" y="14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4"/>
                              </a:lnTo>
                              <a:lnTo>
                                <a:pt x="2102" y="11"/>
                              </a:lnTo>
                              <a:lnTo>
                                <a:pt x="2101" y="9"/>
                              </a:lnTo>
                              <a:lnTo>
                                <a:pt x="2101" y="5"/>
                              </a:lnTo>
                              <a:lnTo>
                                <a:pt x="2102" y="3"/>
                              </a:lnTo>
                              <a:lnTo>
                                <a:pt x="2104" y="0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0"/>
                              </a:lnTo>
                              <a:lnTo>
                                <a:pt x="2115" y="3"/>
                              </a:lnTo>
                              <a:lnTo>
                                <a:pt x="2116" y="5"/>
                              </a:lnTo>
                              <a:lnTo>
                                <a:pt x="2116" y="9"/>
                              </a:lnTo>
                              <a:lnTo>
                                <a:pt x="2115" y="11"/>
                              </a:lnTo>
                              <a:lnTo>
                                <a:pt x="2112" y="14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4"/>
                              </a:lnTo>
                              <a:lnTo>
                                <a:pt x="2132" y="11"/>
                              </a:lnTo>
                              <a:lnTo>
                                <a:pt x="2131" y="9"/>
                              </a:lnTo>
                              <a:lnTo>
                                <a:pt x="2131" y="5"/>
                              </a:lnTo>
                              <a:lnTo>
                                <a:pt x="2132" y="3"/>
                              </a:lnTo>
                              <a:lnTo>
                                <a:pt x="2134" y="0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0"/>
                              </a:lnTo>
                              <a:lnTo>
                                <a:pt x="2145" y="3"/>
                              </a:lnTo>
                              <a:lnTo>
                                <a:pt x="2146" y="5"/>
                              </a:lnTo>
                              <a:lnTo>
                                <a:pt x="2146" y="9"/>
                              </a:lnTo>
                              <a:lnTo>
                                <a:pt x="2145" y="11"/>
                              </a:lnTo>
                              <a:lnTo>
                                <a:pt x="2142" y="14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4"/>
                              </a:lnTo>
                              <a:lnTo>
                                <a:pt x="2162" y="11"/>
                              </a:lnTo>
                              <a:lnTo>
                                <a:pt x="2161" y="9"/>
                              </a:lnTo>
                              <a:lnTo>
                                <a:pt x="2161" y="5"/>
                              </a:lnTo>
                              <a:lnTo>
                                <a:pt x="2162" y="3"/>
                              </a:lnTo>
                              <a:lnTo>
                                <a:pt x="2164" y="0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0"/>
                              </a:lnTo>
                              <a:lnTo>
                                <a:pt x="2175" y="3"/>
                              </a:lnTo>
                              <a:lnTo>
                                <a:pt x="2176" y="5"/>
                              </a:lnTo>
                              <a:lnTo>
                                <a:pt x="2176" y="9"/>
                              </a:lnTo>
                              <a:lnTo>
                                <a:pt x="2175" y="11"/>
                              </a:lnTo>
                              <a:lnTo>
                                <a:pt x="2172" y="14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4"/>
                              </a:lnTo>
                              <a:lnTo>
                                <a:pt x="2192" y="11"/>
                              </a:lnTo>
                              <a:lnTo>
                                <a:pt x="2191" y="9"/>
                              </a:lnTo>
                              <a:lnTo>
                                <a:pt x="2191" y="5"/>
                              </a:lnTo>
                              <a:lnTo>
                                <a:pt x="2192" y="3"/>
                              </a:lnTo>
                              <a:lnTo>
                                <a:pt x="2194" y="0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0"/>
                              </a:lnTo>
                              <a:lnTo>
                                <a:pt x="2205" y="3"/>
                              </a:lnTo>
                              <a:lnTo>
                                <a:pt x="2206" y="5"/>
                              </a:lnTo>
                              <a:lnTo>
                                <a:pt x="2206" y="9"/>
                              </a:lnTo>
                              <a:lnTo>
                                <a:pt x="2205" y="11"/>
                              </a:lnTo>
                              <a:lnTo>
                                <a:pt x="2202" y="14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5" y="14"/>
                              </a:lnTo>
                              <a:lnTo>
                                <a:pt x="2222" y="11"/>
                              </a:lnTo>
                              <a:lnTo>
                                <a:pt x="2221" y="9"/>
                              </a:lnTo>
                              <a:lnTo>
                                <a:pt x="2221" y="5"/>
                              </a:lnTo>
                              <a:lnTo>
                                <a:pt x="2222" y="3"/>
                              </a:lnTo>
                              <a:lnTo>
                                <a:pt x="2225" y="0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0"/>
                              </a:lnTo>
                              <a:lnTo>
                                <a:pt x="2235" y="3"/>
                              </a:lnTo>
                              <a:lnTo>
                                <a:pt x="2236" y="5"/>
                              </a:lnTo>
                              <a:lnTo>
                                <a:pt x="2236" y="9"/>
                              </a:lnTo>
                              <a:lnTo>
                                <a:pt x="2235" y="11"/>
                              </a:lnTo>
                              <a:lnTo>
                                <a:pt x="2232" y="14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5" y="14"/>
                              </a:lnTo>
                              <a:lnTo>
                                <a:pt x="2252" y="11"/>
                              </a:lnTo>
                              <a:lnTo>
                                <a:pt x="2251" y="9"/>
                              </a:lnTo>
                              <a:lnTo>
                                <a:pt x="2251" y="5"/>
                              </a:lnTo>
                              <a:lnTo>
                                <a:pt x="2252" y="3"/>
                              </a:lnTo>
                              <a:lnTo>
                                <a:pt x="2255" y="0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0"/>
                              </a:lnTo>
                              <a:lnTo>
                                <a:pt x="2265" y="3"/>
                              </a:lnTo>
                              <a:lnTo>
                                <a:pt x="2266" y="5"/>
                              </a:lnTo>
                              <a:lnTo>
                                <a:pt x="2266" y="9"/>
                              </a:lnTo>
                              <a:lnTo>
                                <a:pt x="2265" y="11"/>
                              </a:lnTo>
                              <a:lnTo>
                                <a:pt x="2262" y="14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5" y="14"/>
                              </a:lnTo>
                              <a:lnTo>
                                <a:pt x="2282" y="11"/>
                              </a:lnTo>
                              <a:lnTo>
                                <a:pt x="2281" y="9"/>
                              </a:lnTo>
                              <a:lnTo>
                                <a:pt x="2281" y="5"/>
                              </a:lnTo>
                              <a:lnTo>
                                <a:pt x="2282" y="3"/>
                              </a:lnTo>
                              <a:lnTo>
                                <a:pt x="2285" y="0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0"/>
                              </a:lnTo>
                              <a:lnTo>
                                <a:pt x="2295" y="3"/>
                              </a:lnTo>
                              <a:lnTo>
                                <a:pt x="2296" y="5"/>
                              </a:lnTo>
                              <a:lnTo>
                                <a:pt x="2296" y="9"/>
                              </a:lnTo>
                              <a:lnTo>
                                <a:pt x="2295" y="11"/>
                              </a:lnTo>
                              <a:lnTo>
                                <a:pt x="2292" y="14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5" y="14"/>
                              </a:lnTo>
                              <a:lnTo>
                                <a:pt x="2312" y="11"/>
                              </a:lnTo>
                              <a:lnTo>
                                <a:pt x="2311" y="9"/>
                              </a:lnTo>
                              <a:lnTo>
                                <a:pt x="2311" y="5"/>
                              </a:lnTo>
                              <a:lnTo>
                                <a:pt x="2312" y="3"/>
                              </a:lnTo>
                              <a:lnTo>
                                <a:pt x="2315" y="0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0"/>
                              </a:lnTo>
                              <a:lnTo>
                                <a:pt x="2325" y="3"/>
                              </a:lnTo>
                              <a:lnTo>
                                <a:pt x="2326" y="5"/>
                              </a:lnTo>
                              <a:lnTo>
                                <a:pt x="2326" y="9"/>
                              </a:lnTo>
                              <a:lnTo>
                                <a:pt x="2325" y="11"/>
                              </a:lnTo>
                              <a:lnTo>
                                <a:pt x="2322" y="14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5" y="14"/>
                              </a:lnTo>
                              <a:lnTo>
                                <a:pt x="2342" y="11"/>
                              </a:lnTo>
                              <a:lnTo>
                                <a:pt x="2341" y="9"/>
                              </a:lnTo>
                              <a:lnTo>
                                <a:pt x="2341" y="5"/>
                              </a:lnTo>
                              <a:lnTo>
                                <a:pt x="2342" y="3"/>
                              </a:lnTo>
                              <a:lnTo>
                                <a:pt x="2345" y="0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0"/>
                              </a:lnTo>
                              <a:lnTo>
                                <a:pt x="2355" y="3"/>
                              </a:lnTo>
                              <a:lnTo>
                                <a:pt x="2356" y="5"/>
                              </a:lnTo>
                              <a:lnTo>
                                <a:pt x="2356" y="9"/>
                              </a:lnTo>
                              <a:lnTo>
                                <a:pt x="2355" y="11"/>
                              </a:lnTo>
                              <a:lnTo>
                                <a:pt x="2352" y="14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5" y="14"/>
                              </a:lnTo>
                              <a:lnTo>
                                <a:pt x="2372" y="11"/>
                              </a:lnTo>
                              <a:lnTo>
                                <a:pt x="2371" y="9"/>
                              </a:lnTo>
                              <a:lnTo>
                                <a:pt x="2371" y="5"/>
                              </a:lnTo>
                              <a:lnTo>
                                <a:pt x="2372" y="3"/>
                              </a:lnTo>
                              <a:lnTo>
                                <a:pt x="2375" y="0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0"/>
                              </a:lnTo>
                              <a:lnTo>
                                <a:pt x="2385" y="3"/>
                              </a:lnTo>
                              <a:lnTo>
                                <a:pt x="2386" y="5"/>
                              </a:lnTo>
                              <a:lnTo>
                                <a:pt x="2386" y="9"/>
                              </a:lnTo>
                              <a:lnTo>
                                <a:pt x="2385" y="11"/>
                              </a:lnTo>
                              <a:lnTo>
                                <a:pt x="2382" y="14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1" y="15"/>
                              </a:moveTo>
                              <a:lnTo>
                                <a:pt x="2406" y="15"/>
                              </a:lnTo>
                              <a:lnTo>
                                <a:pt x="2405" y="14"/>
                              </a:lnTo>
                              <a:lnTo>
                                <a:pt x="2402" y="11"/>
                              </a:lnTo>
                              <a:lnTo>
                                <a:pt x="2401" y="9"/>
                              </a:lnTo>
                              <a:lnTo>
                                <a:pt x="2401" y="5"/>
                              </a:lnTo>
                              <a:lnTo>
                                <a:pt x="2402" y="3"/>
                              </a:lnTo>
                              <a:lnTo>
                                <a:pt x="2405" y="0"/>
                              </a:lnTo>
                              <a:lnTo>
                                <a:pt x="2406" y="0"/>
                              </a:lnTo>
                              <a:lnTo>
                                <a:pt x="2411" y="0"/>
                              </a:lnTo>
                              <a:lnTo>
                                <a:pt x="2412" y="0"/>
                              </a:lnTo>
                              <a:lnTo>
                                <a:pt x="2415" y="3"/>
                              </a:lnTo>
                              <a:lnTo>
                                <a:pt x="2416" y="5"/>
                              </a:lnTo>
                              <a:lnTo>
                                <a:pt x="2416" y="9"/>
                              </a:lnTo>
                              <a:lnTo>
                                <a:pt x="2415" y="11"/>
                              </a:lnTo>
                              <a:lnTo>
                                <a:pt x="2412" y="14"/>
                              </a:lnTo>
                              <a:lnTo>
                                <a:pt x="2411" y="15"/>
                              </a:lnTo>
                              <a:close/>
                              <a:moveTo>
                                <a:pt x="2441" y="15"/>
                              </a:moveTo>
                              <a:lnTo>
                                <a:pt x="2436" y="15"/>
                              </a:lnTo>
                              <a:lnTo>
                                <a:pt x="2435" y="14"/>
                              </a:lnTo>
                              <a:lnTo>
                                <a:pt x="2432" y="11"/>
                              </a:lnTo>
                              <a:lnTo>
                                <a:pt x="2431" y="9"/>
                              </a:lnTo>
                              <a:lnTo>
                                <a:pt x="2431" y="5"/>
                              </a:lnTo>
                              <a:lnTo>
                                <a:pt x="2432" y="3"/>
                              </a:lnTo>
                              <a:lnTo>
                                <a:pt x="2435" y="0"/>
                              </a:lnTo>
                              <a:lnTo>
                                <a:pt x="2436" y="0"/>
                              </a:lnTo>
                              <a:lnTo>
                                <a:pt x="2441" y="0"/>
                              </a:lnTo>
                              <a:lnTo>
                                <a:pt x="2442" y="0"/>
                              </a:lnTo>
                              <a:lnTo>
                                <a:pt x="2445" y="3"/>
                              </a:lnTo>
                              <a:lnTo>
                                <a:pt x="2446" y="5"/>
                              </a:lnTo>
                              <a:lnTo>
                                <a:pt x="2446" y="9"/>
                              </a:lnTo>
                              <a:lnTo>
                                <a:pt x="2445" y="11"/>
                              </a:lnTo>
                              <a:lnTo>
                                <a:pt x="2442" y="14"/>
                              </a:lnTo>
                              <a:lnTo>
                                <a:pt x="2441" y="15"/>
                              </a:lnTo>
                              <a:close/>
                              <a:moveTo>
                                <a:pt x="2471" y="15"/>
                              </a:moveTo>
                              <a:lnTo>
                                <a:pt x="2466" y="15"/>
                              </a:lnTo>
                              <a:lnTo>
                                <a:pt x="2465" y="14"/>
                              </a:lnTo>
                              <a:lnTo>
                                <a:pt x="2462" y="11"/>
                              </a:lnTo>
                              <a:lnTo>
                                <a:pt x="2461" y="9"/>
                              </a:lnTo>
                              <a:lnTo>
                                <a:pt x="2461" y="5"/>
                              </a:lnTo>
                              <a:lnTo>
                                <a:pt x="2462" y="3"/>
                              </a:lnTo>
                              <a:lnTo>
                                <a:pt x="2465" y="0"/>
                              </a:lnTo>
                              <a:lnTo>
                                <a:pt x="2466" y="0"/>
                              </a:lnTo>
                              <a:lnTo>
                                <a:pt x="2471" y="0"/>
                              </a:lnTo>
                              <a:lnTo>
                                <a:pt x="2472" y="0"/>
                              </a:lnTo>
                              <a:lnTo>
                                <a:pt x="2475" y="3"/>
                              </a:lnTo>
                              <a:lnTo>
                                <a:pt x="2476" y="5"/>
                              </a:lnTo>
                              <a:lnTo>
                                <a:pt x="2476" y="9"/>
                              </a:lnTo>
                              <a:lnTo>
                                <a:pt x="2475" y="11"/>
                              </a:lnTo>
                              <a:lnTo>
                                <a:pt x="2472" y="14"/>
                              </a:lnTo>
                              <a:lnTo>
                                <a:pt x="2471" y="15"/>
                              </a:lnTo>
                              <a:close/>
                              <a:moveTo>
                                <a:pt x="2501" y="15"/>
                              </a:moveTo>
                              <a:lnTo>
                                <a:pt x="2496" y="15"/>
                              </a:lnTo>
                              <a:lnTo>
                                <a:pt x="2495" y="14"/>
                              </a:lnTo>
                              <a:lnTo>
                                <a:pt x="2492" y="11"/>
                              </a:lnTo>
                              <a:lnTo>
                                <a:pt x="2491" y="9"/>
                              </a:lnTo>
                              <a:lnTo>
                                <a:pt x="2491" y="5"/>
                              </a:lnTo>
                              <a:lnTo>
                                <a:pt x="2492" y="3"/>
                              </a:lnTo>
                              <a:lnTo>
                                <a:pt x="2495" y="0"/>
                              </a:lnTo>
                              <a:lnTo>
                                <a:pt x="2496" y="0"/>
                              </a:lnTo>
                              <a:lnTo>
                                <a:pt x="2501" y="0"/>
                              </a:lnTo>
                              <a:lnTo>
                                <a:pt x="2502" y="0"/>
                              </a:lnTo>
                              <a:lnTo>
                                <a:pt x="2505" y="3"/>
                              </a:lnTo>
                              <a:lnTo>
                                <a:pt x="2506" y="5"/>
                              </a:lnTo>
                              <a:lnTo>
                                <a:pt x="2506" y="9"/>
                              </a:lnTo>
                              <a:lnTo>
                                <a:pt x="2505" y="11"/>
                              </a:lnTo>
                              <a:lnTo>
                                <a:pt x="2502" y="14"/>
                              </a:lnTo>
                              <a:lnTo>
                                <a:pt x="2501" y="15"/>
                              </a:lnTo>
                              <a:close/>
                              <a:moveTo>
                                <a:pt x="2531" y="15"/>
                              </a:moveTo>
                              <a:lnTo>
                                <a:pt x="2526" y="15"/>
                              </a:lnTo>
                              <a:lnTo>
                                <a:pt x="2525" y="14"/>
                              </a:lnTo>
                              <a:lnTo>
                                <a:pt x="2522" y="11"/>
                              </a:lnTo>
                              <a:lnTo>
                                <a:pt x="2521" y="9"/>
                              </a:lnTo>
                              <a:lnTo>
                                <a:pt x="2521" y="5"/>
                              </a:lnTo>
                              <a:lnTo>
                                <a:pt x="2522" y="3"/>
                              </a:lnTo>
                              <a:lnTo>
                                <a:pt x="2525" y="0"/>
                              </a:lnTo>
                              <a:lnTo>
                                <a:pt x="2526" y="0"/>
                              </a:lnTo>
                              <a:lnTo>
                                <a:pt x="2531" y="0"/>
                              </a:lnTo>
                              <a:lnTo>
                                <a:pt x="2532" y="0"/>
                              </a:lnTo>
                              <a:lnTo>
                                <a:pt x="2535" y="3"/>
                              </a:lnTo>
                              <a:lnTo>
                                <a:pt x="2536" y="5"/>
                              </a:lnTo>
                              <a:lnTo>
                                <a:pt x="2536" y="9"/>
                              </a:lnTo>
                              <a:lnTo>
                                <a:pt x="2535" y="11"/>
                              </a:lnTo>
                              <a:lnTo>
                                <a:pt x="2532" y="14"/>
                              </a:lnTo>
                              <a:lnTo>
                                <a:pt x="2531" y="15"/>
                              </a:lnTo>
                              <a:close/>
                              <a:moveTo>
                                <a:pt x="2561" y="15"/>
                              </a:moveTo>
                              <a:lnTo>
                                <a:pt x="2556" y="15"/>
                              </a:lnTo>
                              <a:lnTo>
                                <a:pt x="2555" y="14"/>
                              </a:lnTo>
                              <a:lnTo>
                                <a:pt x="2552" y="11"/>
                              </a:lnTo>
                              <a:lnTo>
                                <a:pt x="2551" y="9"/>
                              </a:lnTo>
                              <a:lnTo>
                                <a:pt x="2551" y="5"/>
                              </a:lnTo>
                              <a:lnTo>
                                <a:pt x="2552" y="3"/>
                              </a:lnTo>
                              <a:lnTo>
                                <a:pt x="2555" y="0"/>
                              </a:lnTo>
                              <a:lnTo>
                                <a:pt x="2556" y="0"/>
                              </a:lnTo>
                              <a:lnTo>
                                <a:pt x="2561" y="0"/>
                              </a:lnTo>
                              <a:lnTo>
                                <a:pt x="2562" y="0"/>
                              </a:lnTo>
                              <a:lnTo>
                                <a:pt x="2565" y="3"/>
                              </a:lnTo>
                              <a:lnTo>
                                <a:pt x="2566" y="5"/>
                              </a:lnTo>
                              <a:lnTo>
                                <a:pt x="2566" y="9"/>
                              </a:lnTo>
                              <a:lnTo>
                                <a:pt x="2565" y="11"/>
                              </a:lnTo>
                              <a:lnTo>
                                <a:pt x="2562" y="14"/>
                              </a:lnTo>
                              <a:lnTo>
                                <a:pt x="2561" y="15"/>
                              </a:lnTo>
                              <a:close/>
                              <a:moveTo>
                                <a:pt x="2591" y="15"/>
                              </a:moveTo>
                              <a:lnTo>
                                <a:pt x="2586" y="15"/>
                              </a:lnTo>
                              <a:lnTo>
                                <a:pt x="2585" y="14"/>
                              </a:lnTo>
                              <a:lnTo>
                                <a:pt x="2582" y="11"/>
                              </a:lnTo>
                              <a:lnTo>
                                <a:pt x="2581" y="9"/>
                              </a:lnTo>
                              <a:lnTo>
                                <a:pt x="2581" y="5"/>
                              </a:lnTo>
                              <a:lnTo>
                                <a:pt x="2582" y="3"/>
                              </a:lnTo>
                              <a:lnTo>
                                <a:pt x="2585" y="0"/>
                              </a:lnTo>
                              <a:lnTo>
                                <a:pt x="2586" y="0"/>
                              </a:lnTo>
                              <a:lnTo>
                                <a:pt x="2591" y="0"/>
                              </a:lnTo>
                              <a:lnTo>
                                <a:pt x="2592" y="0"/>
                              </a:lnTo>
                              <a:lnTo>
                                <a:pt x="2595" y="3"/>
                              </a:lnTo>
                              <a:lnTo>
                                <a:pt x="2596" y="5"/>
                              </a:lnTo>
                              <a:lnTo>
                                <a:pt x="2596" y="9"/>
                              </a:lnTo>
                              <a:lnTo>
                                <a:pt x="2595" y="11"/>
                              </a:lnTo>
                              <a:lnTo>
                                <a:pt x="2592" y="14"/>
                              </a:lnTo>
                              <a:lnTo>
                                <a:pt x="2591" y="15"/>
                              </a:lnTo>
                              <a:close/>
                              <a:moveTo>
                                <a:pt x="2621" y="15"/>
                              </a:moveTo>
                              <a:lnTo>
                                <a:pt x="2616" y="15"/>
                              </a:lnTo>
                              <a:lnTo>
                                <a:pt x="2615" y="14"/>
                              </a:lnTo>
                              <a:lnTo>
                                <a:pt x="2612" y="11"/>
                              </a:lnTo>
                              <a:lnTo>
                                <a:pt x="2611" y="9"/>
                              </a:lnTo>
                              <a:lnTo>
                                <a:pt x="2611" y="5"/>
                              </a:lnTo>
                              <a:lnTo>
                                <a:pt x="2612" y="3"/>
                              </a:lnTo>
                              <a:lnTo>
                                <a:pt x="2615" y="0"/>
                              </a:lnTo>
                              <a:lnTo>
                                <a:pt x="2616" y="0"/>
                              </a:lnTo>
                              <a:lnTo>
                                <a:pt x="2621" y="0"/>
                              </a:lnTo>
                              <a:lnTo>
                                <a:pt x="2622" y="0"/>
                              </a:lnTo>
                              <a:lnTo>
                                <a:pt x="2625" y="3"/>
                              </a:lnTo>
                              <a:lnTo>
                                <a:pt x="2626" y="5"/>
                              </a:lnTo>
                              <a:lnTo>
                                <a:pt x="2626" y="9"/>
                              </a:lnTo>
                              <a:lnTo>
                                <a:pt x="2625" y="11"/>
                              </a:lnTo>
                              <a:lnTo>
                                <a:pt x="2622" y="14"/>
                              </a:lnTo>
                              <a:lnTo>
                                <a:pt x="2621" y="15"/>
                              </a:lnTo>
                              <a:close/>
                              <a:moveTo>
                                <a:pt x="2651" y="15"/>
                              </a:moveTo>
                              <a:lnTo>
                                <a:pt x="2646" y="15"/>
                              </a:lnTo>
                              <a:lnTo>
                                <a:pt x="2645" y="14"/>
                              </a:lnTo>
                              <a:lnTo>
                                <a:pt x="2642" y="11"/>
                              </a:lnTo>
                              <a:lnTo>
                                <a:pt x="2641" y="9"/>
                              </a:lnTo>
                              <a:lnTo>
                                <a:pt x="2641" y="5"/>
                              </a:lnTo>
                              <a:lnTo>
                                <a:pt x="2642" y="3"/>
                              </a:lnTo>
                              <a:lnTo>
                                <a:pt x="2645" y="0"/>
                              </a:lnTo>
                              <a:lnTo>
                                <a:pt x="2646" y="0"/>
                              </a:lnTo>
                              <a:lnTo>
                                <a:pt x="2651" y="0"/>
                              </a:lnTo>
                              <a:lnTo>
                                <a:pt x="2652" y="0"/>
                              </a:lnTo>
                              <a:lnTo>
                                <a:pt x="2655" y="3"/>
                              </a:lnTo>
                              <a:lnTo>
                                <a:pt x="2656" y="5"/>
                              </a:lnTo>
                              <a:lnTo>
                                <a:pt x="2656" y="9"/>
                              </a:lnTo>
                              <a:lnTo>
                                <a:pt x="2655" y="11"/>
                              </a:lnTo>
                              <a:lnTo>
                                <a:pt x="2652" y="14"/>
                              </a:lnTo>
                              <a:lnTo>
                                <a:pt x="2651" y="15"/>
                              </a:lnTo>
                              <a:close/>
                              <a:moveTo>
                                <a:pt x="2681" y="15"/>
                              </a:moveTo>
                              <a:lnTo>
                                <a:pt x="2676" y="15"/>
                              </a:lnTo>
                              <a:lnTo>
                                <a:pt x="2675" y="14"/>
                              </a:lnTo>
                              <a:lnTo>
                                <a:pt x="2672" y="11"/>
                              </a:lnTo>
                              <a:lnTo>
                                <a:pt x="2671" y="9"/>
                              </a:lnTo>
                              <a:lnTo>
                                <a:pt x="2671" y="5"/>
                              </a:lnTo>
                              <a:lnTo>
                                <a:pt x="2672" y="3"/>
                              </a:lnTo>
                              <a:lnTo>
                                <a:pt x="2675" y="0"/>
                              </a:lnTo>
                              <a:lnTo>
                                <a:pt x="2676" y="0"/>
                              </a:lnTo>
                              <a:lnTo>
                                <a:pt x="2681" y="0"/>
                              </a:lnTo>
                              <a:lnTo>
                                <a:pt x="2682" y="0"/>
                              </a:lnTo>
                              <a:lnTo>
                                <a:pt x="2685" y="3"/>
                              </a:lnTo>
                              <a:lnTo>
                                <a:pt x="2686" y="5"/>
                              </a:lnTo>
                              <a:lnTo>
                                <a:pt x="2686" y="9"/>
                              </a:lnTo>
                              <a:lnTo>
                                <a:pt x="2685" y="11"/>
                              </a:lnTo>
                              <a:lnTo>
                                <a:pt x="2682" y="14"/>
                              </a:lnTo>
                              <a:lnTo>
                                <a:pt x="2681" y="15"/>
                              </a:lnTo>
                              <a:close/>
                              <a:moveTo>
                                <a:pt x="2711" y="15"/>
                              </a:moveTo>
                              <a:lnTo>
                                <a:pt x="2707" y="15"/>
                              </a:lnTo>
                              <a:lnTo>
                                <a:pt x="2705" y="14"/>
                              </a:lnTo>
                              <a:lnTo>
                                <a:pt x="2702" y="11"/>
                              </a:lnTo>
                              <a:lnTo>
                                <a:pt x="2701" y="9"/>
                              </a:lnTo>
                              <a:lnTo>
                                <a:pt x="2701" y="5"/>
                              </a:lnTo>
                              <a:lnTo>
                                <a:pt x="2702" y="3"/>
                              </a:lnTo>
                              <a:lnTo>
                                <a:pt x="2705" y="0"/>
                              </a:lnTo>
                              <a:lnTo>
                                <a:pt x="2707" y="0"/>
                              </a:lnTo>
                              <a:lnTo>
                                <a:pt x="2711" y="0"/>
                              </a:lnTo>
                              <a:lnTo>
                                <a:pt x="2712" y="0"/>
                              </a:lnTo>
                              <a:lnTo>
                                <a:pt x="2715" y="3"/>
                              </a:lnTo>
                              <a:lnTo>
                                <a:pt x="2716" y="5"/>
                              </a:lnTo>
                              <a:lnTo>
                                <a:pt x="2716" y="9"/>
                              </a:lnTo>
                              <a:lnTo>
                                <a:pt x="2715" y="11"/>
                              </a:lnTo>
                              <a:lnTo>
                                <a:pt x="2712" y="14"/>
                              </a:lnTo>
                              <a:lnTo>
                                <a:pt x="2711" y="15"/>
                              </a:lnTo>
                              <a:close/>
                              <a:moveTo>
                                <a:pt x="2741" y="15"/>
                              </a:moveTo>
                              <a:lnTo>
                                <a:pt x="2737" y="15"/>
                              </a:lnTo>
                              <a:lnTo>
                                <a:pt x="2735" y="14"/>
                              </a:lnTo>
                              <a:lnTo>
                                <a:pt x="2732" y="11"/>
                              </a:lnTo>
                              <a:lnTo>
                                <a:pt x="2731" y="9"/>
                              </a:lnTo>
                              <a:lnTo>
                                <a:pt x="2731" y="5"/>
                              </a:lnTo>
                              <a:lnTo>
                                <a:pt x="2732" y="3"/>
                              </a:lnTo>
                              <a:lnTo>
                                <a:pt x="2735" y="0"/>
                              </a:lnTo>
                              <a:lnTo>
                                <a:pt x="2737" y="0"/>
                              </a:lnTo>
                              <a:lnTo>
                                <a:pt x="2741" y="0"/>
                              </a:lnTo>
                              <a:lnTo>
                                <a:pt x="2742" y="0"/>
                              </a:lnTo>
                              <a:lnTo>
                                <a:pt x="2745" y="3"/>
                              </a:lnTo>
                              <a:lnTo>
                                <a:pt x="2746" y="5"/>
                              </a:lnTo>
                              <a:lnTo>
                                <a:pt x="2746" y="9"/>
                              </a:lnTo>
                              <a:lnTo>
                                <a:pt x="2745" y="11"/>
                              </a:lnTo>
                              <a:lnTo>
                                <a:pt x="2742" y="14"/>
                              </a:lnTo>
                              <a:lnTo>
                                <a:pt x="2741" y="15"/>
                              </a:lnTo>
                              <a:close/>
                              <a:moveTo>
                                <a:pt x="2771" y="15"/>
                              </a:moveTo>
                              <a:lnTo>
                                <a:pt x="2767" y="15"/>
                              </a:lnTo>
                              <a:lnTo>
                                <a:pt x="2765" y="14"/>
                              </a:lnTo>
                              <a:lnTo>
                                <a:pt x="2762" y="11"/>
                              </a:lnTo>
                              <a:lnTo>
                                <a:pt x="2761" y="9"/>
                              </a:lnTo>
                              <a:lnTo>
                                <a:pt x="2761" y="5"/>
                              </a:lnTo>
                              <a:lnTo>
                                <a:pt x="2762" y="3"/>
                              </a:lnTo>
                              <a:lnTo>
                                <a:pt x="2765" y="0"/>
                              </a:lnTo>
                              <a:lnTo>
                                <a:pt x="2767" y="0"/>
                              </a:lnTo>
                              <a:lnTo>
                                <a:pt x="2771" y="0"/>
                              </a:lnTo>
                              <a:lnTo>
                                <a:pt x="2772" y="0"/>
                              </a:lnTo>
                              <a:lnTo>
                                <a:pt x="2775" y="3"/>
                              </a:lnTo>
                              <a:lnTo>
                                <a:pt x="2776" y="5"/>
                              </a:lnTo>
                              <a:lnTo>
                                <a:pt x="2776" y="9"/>
                              </a:lnTo>
                              <a:lnTo>
                                <a:pt x="2775" y="11"/>
                              </a:lnTo>
                              <a:lnTo>
                                <a:pt x="2772" y="14"/>
                              </a:lnTo>
                              <a:lnTo>
                                <a:pt x="2771" y="15"/>
                              </a:lnTo>
                              <a:close/>
                              <a:moveTo>
                                <a:pt x="2801" y="15"/>
                              </a:moveTo>
                              <a:lnTo>
                                <a:pt x="2797" y="15"/>
                              </a:lnTo>
                              <a:lnTo>
                                <a:pt x="2795" y="14"/>
                              </a:lnTo>
                              <a:lnTo>
                                <a:pt x="2792" y="11"/>
                              </a:lnTo>
                              <a:lnTo>
                                <a:pt x="2791" y="9"/>
                              </a:lnTo>
                              <a:lnTo>
                                <a:pt x="2791" y="5"/>
                              </a:lnTo>
                              <a:lnTo>
                                <a:pt x="2792" y="3"/>
                              </a:lnTo>
                              <a:lnTo>
                                <a:pt x="2795" y="0"/>
                              </a:lnTo>
                              <a:lnTo>
                                <a:pt x="2797" y="0"/>
                              </a:lnTo>
                              <a:lnTo>
                                <a:pt x="2801" y="0"/>
                              </a:lnTo>
                              <a:lnTo>
                                <a:pt x="2802" y="0"/>
                              </a:lnTo>
                              <a:lnTo>
                                <a:pt x="2805" y="3"/>
                              </a:lnTo>
                              <a:lnTo>
                                <a:pt x="2806" y="5"/>
                              </a:lnTo>
                              <a:lnTo>
                                <a:pt x="2806" y="9"/>
                              </a:lnTo>
                              <a:lnTo>
                                <a:pt x="2805" y="11"/>
                              </a:lnTo>
                              <a:lnTo>
                                <a:pt x="2802" y="14"/>
                              </a:lnTo>
                              <a:lnTo>
                                <a:pt x="2801" y="15"/>
                              </a:lnTo>
                              <a:close/>
                              <a:moveTo>
                                <a:pt x="2831" y="15"/>
                              </a:moveTo>
                              <a:lnTo>
                                <a:pt x="2827" y="15"/>
                              </a:lnTo>
                              <a:lnTo>
                                <a:pt x="2825" y="14"/>
                              </a:lnTo>
                              <a:lnTo>
                                <a:pt x="2822" y="11"/>
                              </a:lnTo>
                              <a:lnTo>
                                <a:pt x="2821" y="9"/>
                              </a:lnTo>
                              <a:lnTo>
                                <a:pt x="2821" y="5"/>
                              </a:lnTo>
                              <a:lnTo>
                                <a:pt x="2822" y="3"/>
                              </a:lnTo>
                              <a:lnTo>
                                <a:pt x="2825" y="0"/>
                              </a:lnTo>
                              <a:lnTo>
                                <a:pt x="2827" y="0"/>
                              </a:lnTo>
                              <a:lnTo>
                                <a:pt x="2831" y="0"/>
                              </a:lnTo>
                              <a:lnTo>
                                <a:pt x="2832" y="0"/>
                              </a:lnTo>
                              <a:lnTo>
                                <a:pt x="2835" y="3"/>
                              </a:lnTo>
                              <a:lnTo>
                                <a:pt x="2836" y="5"/>
                              </a:lnTo>
                              <a:lnTo>
                                <a:pt x="2836" y="9"/>
                              </a:lnTo>
                              <a:lnTo>
                                <a:pt x="2835" y="11"/>
                              </a:lnTo>
                              <a:lnTo>
                                <a:pt x="2832" y="14"/>
                              </a:lnTo>
                              <a:lnTo>
                                <a:pt x="2831" y="15"/>
                              </a:lnTo>
                              <a:close/>
                              <a:moveTo>
                                <a:pt x="2861" y="15"/>
                              </a:moveTo>
                              <a:lnTo>
                                <a:pt x="2857" y="15"/>
                              </a:lnTo>
                              <a:lnTo>
                                <a:pt x="2855" y="14"/>
                              </a:lnTo>
                              <a:lnTo>
                                <a:pt x="2852" y="11"/>
                              </a:lnTo>
                              <a:lnTo>
                                <a:pt x="2851" y="9"/>
                              </a:lnTo>
                              <a:lnTo>
                                <a:pt x="2851" y="5"/>
                              </a:lnTo>
                              <a:lnTo>
                                <a:pt x="2852" y="3"/>
                              </a:lnTo>
                              <a:lnTo>
                                <a:pt x="2855" y="0"/>
                              </a:lnTo>
                              <a:lnTo>
                                <a:pt x="2857" y="0"/>
                              </a:lnTo>
                              <a:lnTo>
                                <a:pt x="2861" y="0"/>
                              </a:lnTo>
                              <a:lnTo>
                                <a:pt x="2862" y="0"/>
                              </a:lnTo>
                              <a:lnTo>
                                <a:pt x="2865" y="3"/>
                              </a:lnTo>
                              <a:lnTo>
                                <a:pt x="2866" y="5"/>
                              </a:lnTo>
                              <a:lnTo>
                                <a:pt x="2866" y="9"/>
                              </a:lnTo>
                              <a:lnTo>
                                <a:pt x="2865" y="11"/>
                              </a:lnTo>
                              <a:lnTo>
                                <a:pt x="2862" y="14"/>
                              </a:lnTo>
                              <a:lnTo>
                                <a:pt x="2861" y="15"/>
                              </a:lnTo>
                              <a:close/>
                              <a:moveTo>
                                <a:pt x="2891" y="15"/>
                              </a:moveTo>
                              <a:lnTo>
                                <a:pt x="2887" y="15"/>
                              </a:lnTo>
                              <a:lnTo>
                                <a:pt x="2885" y="14"/>
                              </a:lnTo>
                              <a:lnTo>
                                <a:pt x="2882" y="11"/>
                              </a:lnTo>
                              <a:lnTo>
                                <a:pt x="2881" y="9"/>
                              </a:lnTo>
                              <a:lnTo>
                                <a:pt x="2881" y="5"/>
                              </a:lnTo>
                              <a:lnTo>
                                <a:pt x="2882" y="3"/>
                              </a:lnTo>
                              <a:lnTo>
                                <a:pt x="2885" y="0"/>
                              </a:lnTo>
                              <a:lnTo>
                                <a:pt x="2887" y="0"/>
                              </a:lnTo>
                              <a:lnTo>
                                <a:pt x="2891" y="0"/>
                              </a:lnTo>
                              <a:lnTo>
                                <a:pt x="2893" y="0"/>
                              </a:lnTo>
                              <a:lnTo>
                                <a:pt x="2895" y="3"/>
                              </a:lnTo>
                              <a:lnTo>
                                <a:pt x="2896" y="5"/>
                              </a:lnTo>
                              <a:lnTo>
                                <a:pt x="2896" y="9"/>
                              </a:lnTo>
                              <a:lnTo>
                                <a:pt x="2895" y="11"/>
                              </a:lnTo>
                              <a:lnTo>
                                <a:pt x="2893" y="14"/>
                              </a:lnTo>
                              <a:lnTo>
                                <a:pt x="2891" y="15"/>
                              </a:lnTo>
                              <a:close/>
                              <a:moveTo>
                                <a:pt x="2921" y="15"/>
                              </a:moveTo>
                              <a:lnTo>
                                <a:pt x="2917" y="15"/>
                              </a:lnTo>
                              <a:lnTo>
                                <a:pt x="2915" y="14"/>
                              </a:lnTo>
                              <a:lnTo>
                                <a:pt x="2912" y="11"/>
                              </a:lnTo>
                              <a:lnTo>
                                <a:pt x="2911" y="9"/>
                              </a:lnTo>
                              <a:lnTo>
                                <a:pt x="2911" y="5"/>
                              </a:lnTo>
                              <a:lnTo>
                                <a:pt x="2912" y="3"/>
                              </a:lnTo>
                              <a:lnTo>
                                <a:pt x="2915" y="0"/>
                              </a:lnTo>
                              <a:lnTo>
                                <a:pt x="2917" y="0"/>
                              </a:lnTo>
                              <a:lnTo>
                                <a:pt x="2921" y="0"/>
                              </a:lnTo>
                              <a:lnTo>
                                <a:pt x="2923" y="0"/>
                              </a:lnTo>
                              <a:lnTo>
                                <a:pt x="2925" y="3"/>
                              </a:lnTo>
                              <a:lnTo>
                                <a:pt x="2926" y="5"/>
                              </a:lnTo>
                              <a:lnTo>
                                <a:pt x="2926" y="9"/>
                              </a:lnTo>
                              <a:lnTo>
                                <a:pt x="2925" y="11"/>
                              </a:lnTo>
                              <a:lnTo>
                                <a:pt x="2923" y="14"/>
                              </a:lnTo>
                              <a:lnTo>
                                <a:pt x="2921" y="15"/>
                              </a:lnTo>
                              <a:close/>
                              <a:moveTo>
                                <a:pt x="2951" y="15"/>
                              </a:moveTo>
                              <a:lnTo>
                                <a:pt x="2947" y="15"/>
                              </a:lnTo>
                              <a:lnTo>
                                <a:pt x="2945" y="14"/>
                              </a:lnTo>
                              <a:lnTo>
                                <a:pt x="2942" y="11"/>
                              </a:lnTo>
                              <a:lnTo>
                                <a:pt x="2941" y="9"/>
                              </a:lnTo>
                              <a:lnTo>
                                <a:pt x="2941" y="5"/>
                              </a:lnTo>
                              <a:lnTo>
                                <a:pt x="2942" y="3"/>
                              </a:lnTo>
                              <a:lnTo>
                                <a:pt x="2945" y="0"/>
                              </a:lnTo>
                              <a:lnTo>
                                <a:pt x="2947" y="0"/>
                              </a:lnTo>
                              <a:lnTo>
                                <a:pt x="2951" y="0"/>
                              </a:lnTo>
                              <a:lnTo>
                                <a:pt x="2953" y="0"/>
                              </a:lnTo>
                              <a:lnTo>
                                <a:pt x="2955" y="3"/>
                              </a:lnTo>
                              <a:lnTo>
                                <a:pt x="2956" y="5"/>
                              </a:lnTo>
                              <a:lnTo>
                                <a:pt x="2956" y="9"/>
                              </a:lnTo>
                              <a:lnTo>
                                <a:pt x="2955" y="11"/>
                              </a:lnTo>
                              <a:lnTo>
                                <a:pt x="2953" y="14"/>
                              </a:lnTo>
                              <a:lnTo>
                                <a:pt x="2951" y="15"/>
                              </a:lnTo>
                              <a:close/>
                              <a:moveTo>
                                <a:pt x="2981" y="15"/>
                              </a:moveTo>
                              <a:lnTo>
                                <a:pt x="2977" y="15"/>
                              </a:lnTo>
                              <a:lnTo>
                                <a:pt x="2975" y="14"/>
                              </a:lnTo>
                              <a:lnTo>
                                <a:pt x="2972" y="11"/>
                              </a:lnTo>
                              <a:lnTo>
                                <a:pt x="2971" y="9"/>
                              </a:lnTo>
                              <a:lnTo>
                                <a:pt x="2971" y="5"/>
                              </a:lnTo>
                              <a:lnTo>
                                <a:pt x="2972" y="3"/>
                              </a:lnTo>
                              <a:lnTo>
                                <a:pt x="2975" y="0"/>
                              </a:lnTo>
                              <a:lnTo>
                                <a:pt x="2977" y="0"/>
                              </a:lnTo>
                              <a:lnTo>
                                <a:pt x="2981" y="0"/>
                              </a:lnTo>
                              <a:lnTo>
                                <a:pt x="2983" y="0"/>
                              </a:lnTo>
                              <a:lnTo>
                                <a:pt x="2985" y="3"/>
                              </a:lnTo>
                              <a:lnTo>
                                <a:pt x="2986" y="5"/>
                              </a:lnTo>
                              <a:lnTo>
                                <a:pt x="2986" y="9"/>
                              </a:lnTo>
                              <a:lnTo>
                                <a:pt x="2985" y="11"/>
                              </a:lnTo>
                              <a:lnTo>
                                <a:pt x="2983" y="14"/>
                              </a:lnTo>
                              <a:lnTo>
                                <a:pt x="2981" y="15"/>
                              </a:lnTo>
                              <a:close/>
                              <a:moveTo>
                                <a:pt x="3011" y="15"/>
                              </a:moveTo>
                              <a:lnTo>
                                <a:pt x="3007" y="15"/>
                              </a:lnTo>
                              <a:lnTo>
                                <a:pt x="3005" y="14"/>
                              </a:lnTo>
                              <a:lnTo>
                                <a:pt x="3002" y="11"/>
                              </a:lnTo>
                              <a:lnTo>
                                <a:pt x="3001" y="9"/>
                              </a:lnTo>
                              <a:lnTo>
                                <a:pt x="3001" y="5"/>
                              </a:lnTo>
                              <a:lnTo>
                                <a:pt x="3002" y="3"/>
                              </a:lnTo>
                              <a:lnTo>
                                <a:pt x="3005" y="0"/>
                              </a:lnTo>
                              <a:lnTo>
                                <a:pt x="3007" y="0"/>
                              </a:lnTo>
                              <a:lnTo>
                                <a:pt x="3011" y="0"/>
                              </a:lnTo>
                              <a:lnTo>
                                <a:pt x="3013" y="0"/>
                              </a:lnTo>
                              <a:lnTo>
                                <a:pt x="3016" y="3"/>
                              </a:lnTo>
                              <a:lnTo>
                                <a:pt x="3016" y="5"/>
                              </a:lnTo>
                              <a:lnTo>
                                <a:pt x="3016" y="9"/>
                              </a:lnTo>
                              <a:lnTo>
                                <a:pt x="3016" y="11"/>
                              </a:lnTo>
                              <a:lnTo>
                                <a:pt x="3013" y="14"/>
                              </a:lnTo>
                              <a:lnTo>
                                <a:pt x="3011" y="15"/>
                              </a:lnTo>
                              <a:close/>
                              <a:moveTo>
                                <a:pt x="3041" y="15"/>
                              </a:moveTo>
                              <a:lnTo>
                                <a:pt x="3037" y="15"/>
                              </a:lnTo>
                              <a:lnTo>
                                <a:pt x="3035" y="14"/>
                              </a:lnTo>
                              <a:lnTo>
                                <a:pt x="3032" y="11"/>
                              </a:lnTo>
                              <a:lnTo>
                                <a:pt x="3031" y="9"/>
                              </a:lnTo>
                              <a:lnTo>
                                <a:pt x="3031" y="5"/>
                              </a:lnTo>
                              <a:lnTo>
                                <a:pt x="3032" y="3"/>
                              </a:lnTo>
                              <a:lnTo>
                                <a:pt x="3035" y="0"/>
                              </a:lnTo>
                              <a:lnTo>
                                <a:pt x="3037" y="0"/>
                              </a:lnTo>
                              <a:lnTo>
                                <a:pt x="3041" y="0"/>
                              </a:lnTo>
                              <a:lnTo>
                                <a:pt x="3043" y="0"/>
                              </a:lnTo>
                              <a:lnTo>
                                <a:pt x="3046" y="3"/>
                              </a:lnTo>
                              <a:lnTo>
                                <a:pt x="3046" y="5"/>
                              </a:lnTo>
                              <a:lnTo>
                                <a:pt x="3046" y="9"/>
                              </a:lnTo>
                              <a:lnTo>
                                <a:pt x="3046" y="11"/>
                              </a:lnTo>
                              <a:lnTo>
                                <a:pt x="3043" y="14"/>
                              </a:lnTo>
                              <a:lnTo>
                                <a:pt x="3041" y="15"/>
                              </a:lnTo>
                              <a:close/>
                              <a:moveTo>
                                <a:pt x="3071" y="15"/>
                              </a:moveTo>
                              <a:lnTo>
                                <a:pt x="3067" y="15"/>
                              </a:lnTo>
                              <a:lnTo>
                                <a:pt x="3065" y="14"/>
                              </a:lnTo>
                              <a:lnTo>
                                <a:pt x="3062" y="11"/>
                              </a:lnTo>
                              <a:lnTo>
                                <a:pt x="3061" y="9"/>
                              </a:lnTo>
                              <a:lnTo>
                                <a:pt x="3061" y="5"/>
                              </a:lnTo>
                              <a:lnTo>
                                <a:pt x="3062" y="3"/>
                              </a:lnTo>
                              <a:lnTo>
                                <a:pt x="3065" y="0"/>
                              </a:lnTo>
                              <a:lnTo>
                                <a:pt x="3067" y="0"/>
                              </a:lnTo>
                              <a:lnTo>
                                <a:pt x="3071" y="0"/>
                              </a:lnTo>
                              <a:lnTo>
                                <a:pt x="3073" y="0"/>
                              </a:lnTo>
                              <a:lnTo>
                                <a:pt x="3076" y="3"/>
                              </a:lnTo>
                              <a:lnTo>
                                <a:pt x="3076" y="5"/>
                              </a:lnTo>
                              <a:lnTo>
                                <a:pt x="3076" y="9"/>
                              </a:lnTo>
                              <a:lnTo>
                                <a:pt x="3076" y="11"/>
                              </a:lnTo>
                              <a:lnTo>
                                <a:pt x="3073" y="14"/>
                              </a:lnTo>
                              <a:lnTo>
                                <a:pt x="3071" y="15"/>
                              </a:lnTo>
                              <a:close/>
                              <a:moveTo>
                                <a:pt x="3101" y="15"/>
                              </a:moveTo>
                              <a:lnTo>
                                <a:pt x="3097" y="15"/>
                              </a:lnTo>
                              <a:lnTo>
                                <a:pt x="3095" y="14"/>
                              </a:lnTo>
                              <a:lnTo>
                                <a:pt x="3092" y="11"/>
                              </a:lnTo>
                              <a:lnTo>
                                <a:pt x="3091" y="9"/>
                              </a:lnTo>
                              <a:lnTo>
                                <a:pt x="3091" y="5"/>
                              </a:lnTo>
                              <a:lnTo>
                                <a:pt x="3092" y="3"/>
                              </a:lnTo>
                              <a:lnTo>
                                <a:pt x="3095" y="0"/>
                              </a:lnTo>
                              <a:lnTo>
                                <a:pt x="3097" y="0"/>
                              </a:lnTo>
                              <a:lnTo>
                                <a:pt x="3101" y="0"/>
                              </a:lnTo>
                              <a:lnTo>
                                <a:pt x="3103" y="0"/>
                              </a:lnTo>
                              <a:lnTo>
                                <a:pt x="3106" y="3"/>
                              </a:lnTo>
                              <a:lnTo>
                                <a:pt x="3106" y="5"/>
                              </a:lnTo>
                              <a:lnTo>
                                <a:pt x="3106" y="9"/>
                              </a:lnTo>
                              <a:lnTo>
                                <a:pt x="3106" y="11"/>
                              </a:lnTo>
                              <a:lnTo>
                                <a:pt x="3103" y="14"/>
                              </a:lnTo>
                              <a:lnTo>
                                <a:pt x="3101" y="15"/>
                              </a:lnTo>
                              <a:close/>
                              <a:moveTo>
                                <a:pt x="3131" y="15"/>
                              </a:moveTo>
                              <a:lnTo>
                                <a:pt x="3127" y="15"/>
                              </a:lnTo>
                              <a:lnTo>
                                <a:pt x="3125" y="14"/>
                              </a:lnTo>
                              <a:lnTo>
                                <a:pt x="3122" y="11"/>
                              </a:lnTo>
                              <a:lnTo>
                                <a:pt x="3121" y="9"/>
                              </a:lnTo>
                              <a:lnTo>
                                <a:pt x="3121" y="5"/>
                              </a:lnTo>
                              <a:lnTo>
                                <a:pt x="3122" y="3"/>
                              </a:lnTo>
                              <a:lnTo>
                                <a:pt x="3125" y="0"/>
                              </a:lnTo>
                              <a:lnTo>
                                <a:pt x="3127" y="0"/>
                              </a:lnTo>
                              <a:lnTo>
                                <a:pt x="3131" y="0"/>
                              </a:lnTo>
                              <a:lnTo>
                                <a:pt x="3133" y="0"/>
                              </a:lnTo>
                              <a:lnTo>
                                <a:pt x="3136" y="3"/>
                              </a:lnTo>
                              <a:lnTo>
                                <a:pt x="3136" y="5"/>
                              </a:lnTo>
                              <a:lnTo>
                                <a:pt x="3136" y="9"/>
                              </a:lnTo>
                              <a:lnTo>
                                <a:pt x="3136" y="11"/>
                              </a:lnTo>
                              <a:lnTo>
                                <a:pt x="3133" y="14"/>
                              </a:lnTo>
                              <a:lnTo>
                                <a:pt x="3131" y="15"/>
                              </a:lnTo>
                              <a:close/>
                              <a:moveTo>
                                <a:pt x="3161" y="15"/>
                              </a:moveTo>
                              <a:lnTo>
                                <a:pt x="3157" y="15"/>
                              </a:lnTo>
                              <a:lnTo>
                                <a:pt x="3155" y="14"/>
                              </a:lnTo>
                              <a:lnTo>
                                <a:pt x="3152" y="11"/>
                              </a:lnTo>
                              <a:lnTo>
                                <a:pt x="3151" y="9"/>
                              </a:lnTo>
                              <a:lnTo>
                                <a:pt x="3151" y="5"/>
                              </a:lnTo>
                              <a:lnTo>
                                <a:pt x="3152" y="3"/>
                              </a:lnTo>
                              <a:lnTo>
                                <a:pt x="3155" y="0"/>
                              </a:lnTo>
                              <a:lnTo>
                                <a:pt x="3157" y="0"/>
                              </a:lnTo>
                              <a:lnTo>
                                <a:pt x="3161" y="0"/>
                              </a:lnTo>
                              <a:lnTo>
                                <a:pt x="3163" y="0"/>
                              </a:lnTo>
                              <a:lnTo>
                                <a:pt x="3166" y="3"/>
                              </a:lnTo>
                              <a:lnTo>
                                <a:pt x="3166" y="5"/>
                              </a:lnTo>
                              <a:lnTo>
                                <a:pt x="3166" y="9"/>
                              </a:lnTo>
                              <a:lnTo>
                                <a:pt x="3166" y="11"/>
                              </a:lnTo>
                              <a:lnTo>
                                <a:pt x="3163" y="14"/>
                              </a:lnTo>
                              <a:lnTo>
                                <a:pt x="3161" y="15"/>
                              </a:lnTo>
                              <a:close/>
                              <a:moveTo>
                                <a:pt x="3191" y="15"/>
                              </a:moveTo>
                              <a:lnTo>
                                <a:pt x="3187" y="15"/>
                              </a:lnTo>
                              <a:lnTo>
                                <a:pt x="3185" y="14"/>
                              </a:lnTo>
                              <a:lnTo>
                                <a:pt x="3182" y="11"/>
                              </a:lnTo>
                              <a:lnTo>
                                <a:pt x="3181" y="9"/>
                              </a:lnTo>
                              <a:lnTo>
                                <a:pt x="3181" y="5"/>
                              </a:lnTo>
                              <a:lnTo>
                                <a:pt x="3182" y="3"/>
                              </a:lnTo>
                              <a:lnTo>
                                <a:pt x="3185" y="0"/>
                              </a:lnTo>
                              <a:lnTo>
                                <a:pt x="3187" y="0"/>
                              </a:lnTo>
                              <a:lnTo>
                                <a:pt x="3191" y="0"/>
                              </a:lnTo>
                              <a:lnTo>
                                <a:pt x="3193" y="0"/>
                              </a:lnTo>
                              <a:lnTo>
                                <a:pt x="3196" y="3"/>
                              </a:lnTo>
                              <a:lnTo>
                                <a:pt x="3196" y="5"/>
                              </a:lnTo>
                              <a:lnTo>
                                <a:pt x="3196" y="9"/>
                              </a:lnTo>
                              <a:lnTo>
                                <a:pt x="3196" y="11"/>
                              </a:lnTo>
                              <a:lnTo>
                                <a:pt x="3193" y="14"/>
                              </a:lnTo>
                              <a:lnTo>
                                <a:pt x="3191" y="15"/>
                              </a:lnTo>
                              <a:close/>
                              <a:moveTo>
                                <a:pt x="3221" y="15"/>
                              </a:moveTo>
                              <a:lnTo>
                                <a:pt x="3217" y="15"/>
                              </a:lnTo>
                              <a:lnTo>
                                <a:pt x="3215" y="14"/>
                              </a:lnTo>
                              <a:lnTo>
                                <a:pt x="3212" y="11"/>
                              </a:lnTo>
                              <a:lnTo>
                                <a:pt x="3211" y="9"/>
                              </a:lnTo>
                              <a:lnTo>
                                <a:pt x="3211" y="5"/>
                              </a:lnTo>
                              <a:lnTo>
                                <a:pt x="3212" y="3"/>
                              </a:lnTo>
                              <a:lnTo>
                                <a:pt x="3215" y="0"/>
                              </a:lnTo>
                              <a:lnTo>
                                <a:pt x="3217" y="0"/>
                              </a:lnTo>
                              <a:lnTo>
                                <a:pt x="3221" y="0"/>
                              </a:lnTo>
                              <a:lnTo>
                                <a:pt x="3223" y="0"/>
                              </a:lnTo>
                              <a:lnTo>
                                <a:pt x="3226" y="3"/>
                              </a:lnTo>
                              <a:lnTo>
                                <a:pt x="3226" y="5"/>
                              </a:lnTo>
                              <a:lnTo>
                                <a:pt x="3226" y="9"/>
                              </a:lnTo>
                              <a:lnTo>
                                <a:pt x="3226" y="11"/>
                              </a:lnTo>
                              <a:lnTo>
                                <a:pt x="3223" y="14"/>
                              </a:lnTo>
                              <a:lnTo>
                                <a:pt x="3221" y="15"/>
                              </a:lnTo>
                              <a:close/>
                              <a:moveTo>
                                <a:pt x="3251" y="15"/>
                              </a:moveTo>
                              <a:lnTo>
                                <a:pt x="3247" y="15"/>
                              </a:lnTo>
                              <a:lnTo>
                                <a:pt x="3245" y="14"/>
                              </a:lnTo>
                              <a:lnTo>
                                <a:pt x="3242" y="11"/>
                              </a:lnTo>
                              <a:lnTo>
                                <a:pt x="3241" y="9"/>
                              </a:lnTo>
                              <a:lnTo>
                                <a:pt x="3241" y="5"/>
                              </a:lnTo>
                              <a:lnTo>
                                <a:pt x="3242" y="3"/>
                              </a:lnTo>
                              <a:lnTo>
                                <a:pt x="3245" y="0"/>
                              </a:lnTo>
                              <a:lnTo>
                                <a:pt x="3247" y="0"/>
                              </a:lnTo>
                              <a:lnTo>
                                <a:pt x="3251" y="0"/>
                              </a:lnTo>
                              <a:lnTo>
                                <a:pt x="3253" y="0"/>
                              </a:lnTo>
                              <a:lnTo>
                                <a:pt x="3256" y="3"/>
                              </a:lnTo>
                              <a:lnTo>
                                <a:pt x="3256" y="5"/>
                              </a:lnTo>
                              <a:lnTo>
                                <a:pt x="3256" y="9"/>
                              </a:lnTo>
                              <a:lnTo>
                                <a:pt x="3256" y="11"/>
                              </a:lnTo>
                              <a:lnTo>
                                <a:pt x="3253" y="14"/>
                              </a:lnTo>
                              <a:lnTo>
                                <a:pt x="3251" y="15"/>
                              </a:lnTo>
                              <a:close/>
                              <a:moveTo>
                                <a:pt x="3281" y="15"/>
                              </a:moveTo>
                              <a:lnTo>
                                <a:pt x="3277" y="15"/>
                              </a:lnTo>
                              <a:lnTo>
                                <a:pt x="3275" y="14"/>
                              </a:lnTo>
                              <a:lnTo>
                                <a:pt x="3272" y="11"/>
                              </a:lnTo>
                              <a:lnTo>
                                <a:pt x="3271" y="9"/>
                              </a:lnTo>
                              <a:lnTo>
                                <a:pt x="3271" y="5"/>
                              </a:lnTo>
                              <a:lnTo>
                                <a:pt x="3272" y="3"/>
                              </a:lnTo>
                              <a:lnTo>
                                <a:pt x="3275" y="0"/>
                              </a:lnTo>
                              <a:lnTo>
                                <a:pt x="3277" y="0"/>
                              </a:lnTo>
                              <a:lnTo>
                                <a:pt x="3281" y="0"/>
                              </a:lnTo>
                              <a:lnTo>
                                <a:pt x="3283" y="0"/>
                              </a:lnTo>
                              <a:lnTo>
                                <a:pt x="3286" y="3"/>
                              </a:lnTo>
                              <a:lnTo>
                                <a:pt x="3286" y="5"/>
                              </a:lnTo>
                              <a:lnTo>
                                <a:pt x="3286" y="9"/>
                              </a:lnTo>
                              <a:lnTo>
                                <a:pt x="3286" y="11"/>
                              </a:lnTo>
                              <a:lnTo>
                                <a:pt x="3283" y="14"/>
                              </a:lnTo>
                              <a:lnTo>
                                <a:pt x="3281" y="15"/>
                              </a:lnTo>
                              <a:close/>
                              <a:moveTo>
                                <a:pt x="3311" y="15"/>
                              </a:moveTo>
                              <a:lnTo>
                                <a:pt x="3307" y="15"/>
                              </a:lnTo>
                              <a:lnTo>
                                <a:pt x="3305" y="14"/>
                              </a:lnTo>
                              <a:lnTo>
                                <a:pt x="3302" y="11"/>
                              </a:lnTo>
                              <a:lnTo>
                                <a:pt x="3301" y="9"/>
                              </a:lnTo>
                              <a:lnTo>
                                <a:pt x="3301" y="5"/>
                              </a:lnTo>
                              <a:lnTo>
                                <a:pt x="3302" y="3"/>
                              </a:lnTo>
                              <a:lnTo>
                                <a:pt x="3305" y="0"/>
                              </a:lnTo>
                              <a:lnTo>
                                <a:pt x="3307" y="0"/>
                              </a:lnTo>
                              <a:lnTo>
                                <a:pt x="3311" y="0"/>
                              </a:lnTo>
                              <a:lnTo>
                                <a:pt x="3313" y="0"/>
                              </a:lnTo>
                              <a:lnTo>
                                <a:pt x="3316" y="3"/>
                              </a:lnTo>
                              <a:lnTo>
                                <a:pt x="3316" y="5"/>
                              </a:lnTo>
                              <a:lnTo>
                                <a:pt x="3316" y="9"/>
                              </a:lnTo>
                              <a:lnTo>
                                <a:pt x="3316" y="11"/>
                              </a:lnTo>
                              <a:lnTo>
                                <a:pt x="3313" y="14"/>
                              </a:lnTo>
                              <a:lnTo>
                                <a:pt x="3311" y="15"/>
                              </a:lnTo>
                              <a:close/>
                              <a:moveTo>
                                <a:pt x="3341" y="15"/>
                              </a:moveTo>
                              <a:lnTo>
                                <a:pt x="3337" y="15"/>
                              </a:lnTo>
                              <a:lnTo>
                                <a:pt x="3335" y="14"/>
                              </a:lnTo>
                              <a:lnTo>
                                <a:pt x="3332" y="11"/>
                              </a:lnTo>
                              <a:lnTo>
                                <a:pt x="3331" y="9"/>
                              </a:lnTo>
                              <a:lnTo>
                                <a:pt x="3331" y="5"/>
                              </a:lnTo>
                              <a:lnTo>
                                <a:pt x="3332" y="3"/>
                              </a:lnTo>
                              <a:lnTo>
                                <a:pt x="3335" y="0"/>
                              </a:lnTo>
                              <a:lnTo>
                                <a:pt x="3337" y="0"/>
                              </a:lnTo>
                              <a:lnTo>
                                <a:pt x="3341" y="0"/>
                              </a:lnTo>
                              <a:lnTo>
                                <a:pt x="3343" y="0"/>
                              </a:lnTo>
                              <a:lnTo>
                                <a:pt x="3346" y="3"/>
                              </a:lnTo>
                              <a:lnTo>
                                <a:pt x="3346" y="5"/>
                              </a:lnTo>
                              <a:lnTo>
                                <a:pt x="3346" y="9"/>
                              </a:lnTo>
                              <a:lnTo>
                                <a:pt x="3346" y="11"/>
                              </a:lnTo>
                              <a:lnTo>
                                <a:pt x="3343" y="14"/>
                              </a:lnTo>
                              <a:lnTo>
                                <a:pt x="3341" y="15"/>
                              </a:lnTo>
                              <a:close/>
                              <a:moveTo>
                                <a:pt x="3371" y="15"/>
                              </a:moveTo>
                              <a:lnTo>
                                <a:pt x="3367" y="15"/>
                              </a:lnTo>
                              <a:lnTo>
                                <a:pt x="3365" y="14"/>
                              </a:lnTo>
                              <a:lnTo>
                                <a:pt x="3362" y="11"/>
                              </a:lnTo>
                              <a:lnTo>
                                <a:pt x="3361" y="9"/>
                              </a:lnTo>
                              <a:lnTo>
                                <a:pt x="3361" y="5"/>
                              </a:lnTo>
                              <a:lnTo>
                                <a:pt x="3362" y="3"/>
                              </a:lnTo>
                              <a:lnTo>
                                <a:pt x="3365" y="0"/>
                              </a:lnTo>
                              <a:lnTo>
                                <a:pt x="3367" y="0"/>
                              </a:lnTo>
                              <a:lnTo>
                                <a:pt x="3371" y="0"/>
                              </a:lnTo>
                              <a:lnTo>
                                <a:pt x="3373" y="0"/>
                              </a:lnTo>
                              <a:lnTo>
                                <a:pt x="3376" y="3"/>
                              </a:lnTo>
                              <a:lnTo>
                                <a:pt x="3376" y="5"/>
                              </a:lnTo>
                              <a:lnTo>
                                <a:pt x="3376" y="9"/>
                              </a:lnTo>
                              <a:lnTo>
                                <a:pt x="3376" y="11"/>
                              </a:lnTo>
                              <a:lnTo>
                                <a:pt x="3373" y="14"/>
                              </a:lnTo>
                              <a:lnTo>
                                <a:pt x="3371" y="15"/>
                              </a:lnTo>
                              <a:close/>
                              <a:moveTo>
                                <a:pt x="3401" y="15"/>
                              </a:moveTo>
                              <a:lnTo>
                                <a:pt x="3397" y="15"/>
                              </a:lnTo>
                              <a:lnTo>
                                <a:pt x="3395" y="14"/>
                              </a:lnTo>
                              <a:lnTo>
                                <a:pt x="3392" y="11"/>
                              </a:lnTo>
                              <a:lnTo>
                                <a:pt x="3391" y="9"/>
                              </a:lnTo>
                              <a:lnTo>
                                <a:pt x="3391" y="5"/>
                              </a:lnTo>
                              <a:lnTo>
                                <a:pt x="3392" y="3"/>
                              </a:lnTo>
                              <a:lnTo>
                                <a:pt x="3395" y="0"/>
                              </a:lnTo>
                              <a:lnTo>
                                <a:pt x="3397" y="0"/>
                              </a:lnTo>
                              <a:lnTo>
                                <a:pt x="3401" y="0"/>
                              </a:lnTo>
                              <a:lnTo>
                                <a:pt x="3403" y="0"/>
                              </a:lnTo>
                              <a:lnTo>
                                <a:pt x="3406" y="3"/>
                              </a:lnTo>
                              <a:lnTo>
                                <a:pt x="3406" y="5"/>
                              </a:lnTo>
                              <a:lnTo>
                                <a:pt x="3406" y="9"/>
                              </a:lnTo>
                              <a:lnTo>
                                <a:pt x="3406" y="11"/>
                              </a:lnTo>
                              <a:lnTo>
                                <a:pt x="3403" y="14"/>
                              </a:lnTo>
                              <a:lnTo>
                                <a:pt x="3401" y="15"/>
                              </a:lnTo>
                              <a:close/>
                              <a:moveTo>
                                <a:pt x="3431" y="15"/>
                              </a:moveTo>
                              <a:lnTo>
                                <a:pt x="3427" y="15"/>
                              </a:lnTo>
                              <a:lnTo>
                                <a:pt x="3425" y="14"/>
                              </a:lnTo>
                              <a:lnTo>
                                <a:pt x="3422" y="11"/>
                              </a:lnTo>
                              <a:lnTo>
                                <a:pt x="3421" y="9"/>
                              </a:lnTo>
                              <a:lnTo>
                                <a:pt x="3421" y="5"/>
                              </a:lnTo>
                              <a:lnTo>
                                <a:pt x="3422" y="3"/>
                              </a:lnTo>
                              <a:lnTo>
                                <a:pt x="3425" y="0"/>
                              </a:lnTo>
                              <a:lnTo>
                                <a:pt x="3427" y="0"/>
                              </a:lnTo>
                              <a:lnTo>
                                <a:pt x="3431" y="0"/>
                              </a:lnTo>
                              <a:lnTo>
                                <a:pt x="3433" y="0"/>
                              </a:lnTo>
                              <a:lnTo>
                                <a:pt x="3436" y="3"/>
                              </a:lnTo>
                              <a:lnTo>
                                <a:pt x="3436" y="5"/>
                              </a:lnTo>
                              <a:lnTo>
                                <a:pt x="3436" y="9"/>
                              </a:lnTo>
                              <a:lnTo>
                                <a:pt x="3436" y="11"/>
                              </a:lnTo>
                              <a:lnTo>
                                <a:pt x="3433" y="14"/>
                              </a:lnTo>
                              <a:lnTo>
                                <a:pt x="3431" y="15"/>
                              </a:lnTo>
                              <a:close/>
                              <a:moveTo>
                                <a:pt x="3461" y="15"/>
                              </a:moveTo>
                              <a:lnTo>
                                <a:pt x="3457" y="15"/>
                              </a:lnTo>
                              <a:lnTo>
                                <a:pt x="3455" y="14"/>
                              </a:lnTo>
                              <a:lnTo>
                                <a:pt x="3452" y="11"/>
                              </a:lnTo>
                              <a:lnTo>
                                <a:pt x="3451" y="9"/>
                              </a:lnTo>
                              <a:lnTo>
                                <a:pt x="3451" y="5"/>
                              </a:lnTo>
                              <a:lnTo>
                                <a:pt x="3452" y="3"/>
                              </a:lnTo>
                              <a:lnTo>
                                <a:pt x="3455" y="0"/>
                              </a:lnTo>
                              <a:lnTo>
                                <a:pt x="3457" y="0"/>
                              </a:lnTo>
                              <a:lnTo>
                                <a:pt x="3461" y="0"/>
                              </a:lnTo>
                              <a:lnTo>
                                <a:pt x="3463" y="0"/>
                              </a:lnTo>
                              <a:lnTo>
                                <a:pt x="3466" y="3"/>
                              </a:lnTo>
                              <a:lnTo>
                                <a:pt x="3466" y="5"/>
                              </a:lnTo>
                              <a:lnTo>
                                <a:pt x="3466" y="9"/>
                              </a:lnTo>
                              <a:lnTo>
                                <a:pt x="3466" y="11"/>
                              </a:lnTo>
                              <a:lnTo>
                                <a:pt x="3463" y="14"/>
                              </a:lnTo>
                              <a:lnTo>
                                <a:pt x="3461" y="15"/>
                              </a:lnTo>
                              <a:close/>
                              <a:moveTo>
                                <a:pt x="3491" y="15"/>
                              </a:moveTo>
                              <a:lnTo>
                                <a:pt x="3487" y="15"/>
                              </a:lnTo>
                              <a:lnTo>
                                <a:pt x="3485" y="14"/>
                              </a:lnTo>
                              <a:lnTo>
                                <a:pt x="3482" y="11"/>
                              </a:lnTo>
                              <a:lnTo>
                                <a:pt x="3481" y="9"/>
                              </a:lnTo>
                              <a:lnTo>
                                <a:pt x="3481" y="5"/>
                              </a:lnTo>
                              <a:lnTo>
                                <a:pt x="3482" y="3"/>
                              </a:lnTo>
                              <a:lnTo>
                                <a:pt x="3485" y="0"/>
                              </a:lnTo>
                              <a:lnTo>
                                <a:pt x="3487" y="0"/>
                              </a:lnTo>
                              <a:lnTo>
                                <a:pt x="3491" y="0"/>
                              </a:lnTo>
                              <a:lnTo>
                                <a:pt x="3493" y="0"/>
                              </a:lnTo>
                              <a:lnTo>
                                <a:pt x="3496" y="3"/>
                              </a:lnTo>
                              <a:lnTo>
                                <a:pt x="3496" y="5"/>
                              </a:lnTo>
                              <a:lnTo>
                                <a:pt x="3496" y="9"/>
                              </a:lnTo>
                              <a:lnTo>
                                <a:pt x="3496" y="11"/>
                              </a:lnTo>
                              <a:lnTo>
                                <a:pt x="3493" y="14"/>
                              </a:lnTo>
                              <a:lnTo>
                                <a:pt x="3491" y="15"/>
                              </a:lnTo>
                              <a:close/>
                              <a:moveTo>
                                <a:pt x="3521" y="15"/>
                              </a:moveTo>
                              <a:lnTo>
                                <a:pt x="3517" y="15"/>
                              </a:lnTo>
                              <a:lnTo>
                                <a:pt x="3515" y="14"/>
                              </a:lnTo>
                              <a:lnTo>
                                <a:pt x="3512" y="11"/>
                              </a:lnTo>
                              <a:lnTo>
                                <a:pt x="3511" y="9"/>
                              </a:lnTo>
                              <a:lnTo>
                                <a:pt x="3511" y="5"/>
                              </a:lnTo>
                              <a:lnTo>
                                <a:pt x="3512" y="3"/>
                              </a:lnTo>
                              <a:lnTo>
                                <a:pt x="3515" y="0"/>
                              </a:lnTo>
                              <a:lnTo>
                                <a:pt x="3517" y="0"/>
                              </a:lnTo>
                              <a:lnTo>
                                <a:pt x="3521" y="0"/>
                              </a:lnTo>
                              <a:lnTo>
                                <a:pt x="3523" y="0"/>
                              </a:lnTo>
                              <a:lnTo>
                                <a:pt x="3526" y="3"/>
                              </a:lnTo>
                              <a:lnTo>
                                <a:pt x="3526" y="5"/>
                              </a:lnTo>
                              <a:lnTo>
                                <a:pt x="3526" y="9"/>
                              </a:lnTo>
                              <a:lnTo>
                                <a:pt x="3526" y="11"/>
                              </a:lnTo>
                              <a:lnTo>
                                <a:pt x="3523" y="14"/>
                              </a:lnTo>
                              <a:lnTo>
                                <a:pt x="3521" y="15"/>
                              </a:lnTo>
                              <a:close/>
                              <a:moveTo>
                                <a:pt x="3551" y="15"/>
                              </a:moveTo>
                              <a:lnTo>
                                <a:pt x="3547" y="15"/>
                              </a:lnTo>
                              <a:lnTo>
                                <a:pt x="3545" y="14"/>
                              </a:lnTo>
                              <a:lnTo>
                                <a:pt x="3542" y="11"/>
                              </a:lnTo>
                              <a:lnTo>
                                <a:pt x="3541" y="9"/>
                              </a:lnTo>
                              <a:lnTo>
                                <a:pt x="3541" y="5"/>
                              </a:lnTo>
                              <a:lnTo>
                                <a:pt x="3542" y="3"/>
                              </a:lnTo>
                              <a:lnTo>
                                <a:pt x="3545" y="0"/>
                              </a:lnTo>
                              <a:lnTo>
                                <a:pt x="3547" y="0"/>
                              </a:lnTo>
                              <a:lnTo>
                                <a:pt x="3551" y="0"/>
                              </a:lnTo>
                              <a:lnTo>
                                <a:pt x="3553" y="0"/>
                              </a:lnTo>
                              <a:lnTo>
                                <a:pt x="3556" y="3"/>
                              </a:lnTo>
                              <a:lnTo>
                                <a:pt x="3557" y="5"/>
                              </a:lnTo>
                              <a:lnTo>
                                <a:pt x="3557" y="9"/>
                              </a:lnTo>
                              <a:lnTo>
                                <a:pt x="3556" y="11"/>
                              </a:lnTo>
                              <a:lnTo>
                                <a:pt x="3553" y="14"/>
                              </a:lnTo>
                              <a:lnTo>
                                <a:pt x="3551" y="15"/>
                              </a:lnTo>
                              <a:close/>
                              <a:moveTo>
                                <a:pt x="3581" y="15"/>
                              </a:moveTo>
                              <a:lnTo>
                                <a:pt x="3577" y="15"/>
                              </a:lnTo>
                              <a:lnTo>
                                <a:pt x="3575" y="14"/>
                              </a:lnTo>
                              <a:lnTo>
                                <a:pt x="3572" y="11"/>
                              </a:lnTo>
                              <a:lnTo>
                                <a:pt x="3572" y="9"/>
                              </a:lnTo>
                              <a:lnTo>
                                <a:pt x="3572" y="5"/>
                              </a:lnTo>
                              <a:lnTo>
                                <a:pt x="3572" y="3"/>
                              </a:lnTo>
                              <a:lnTo>
                                <a:pt x="3575" y="0"/>
                              </a:lnTo>
                              <a:lnTo>
                                <a:pt x="3577" y="0"/>
                              </a:lnTo>
                              <a:lnTo>
                                <a:pt x="3581" y="0"/>
                              </a:lnTo>
                              <a:lnTo>
                                <a:pt x="3583" y="0"/>
                              </a:lnTo>
                              <a:lnTo>
                                <a:pt x="3586" y="3"/>
                              </a:lnTo>
                              <a:lnTo>
                                <a:pt x="3587" y="5"/>
                              </a:lnTo>
                              <a:lnTo>
                                <a:pt x="3587" y="9"/>
                              </a:lnTo>
                              <a:lnTo>
                                <a:pt x="3586" y="11"/>
                              </a:lnTo>
                              <a:lnTo>
                                <a:pt x="3583" y="14"/>
                              </a:lnTo>
                              <a:lnTo>
                                <a:pt x="3581" y="15"/>
                              </a:lnTo>
                              <a:close/>
                              <a:moveTo>
                                <a:pt x="3611" y="15"/>
                              </a:moveTo>
                              <a:lnTo>
                                <a:pt x="3607" y="15"/>
                              </a:lnTo>
                              <a:lnTo>
                                <a:pt x="3605" y="14"/>
                              </a:lnTo>
                              <a:lnTo>
                                <a:pt x="3602" y="11"/>
                              </a:lnTo>
                              <a:lnTo>
                                <a:pt x="3602" y="9"/>
                              </a:lnTo>
                              <a:lnTo>
                                <a:pt x="3602" y="5"/>
                              </a:lnTo>
                              <a:lnTo>
                                <a:pt x="3602" y="3"/>
                              </a:lnTo>
                              <a:lnTo>
                                <a:pt x="3605" y="0"/>
                              </a:lnTo>
                              <a:lnTo>
                                <a:pt x="3607" y="0"/>
                              </a:lnTo>
                              <a:lnTo>
                                <a:pt x="3611" y="0"/>
                              </a:lnTo>
                              <a:lnTo>
                                <a:pt x="3613" y="0"/>
                              </a:lnTo>
                              <a:lnTo>
                                <a:pt x="3616" y="3"/>
                              </a:lnTo>
                              <a:lnTo>
                                <a:pt x="3617" y="5"/>
                              </a:lnTo>
                              <a:lnTo>
                                <a:pt x="3617" y="9"/>
                              </a:lnTo>
                              <a:lnTo>
                                <a:pt x="3616" y="11"/>
                              </a:lnTo>
                              <a:lnTo>
                                <a:pt x="3613" y="14"/>
                              </a:lnTo>
                              <a:lnTo>
                                <a:pt x="3611" y="15"/>
                              </a:lnTo>
                              <a:close/>
                              <a:moveTo>
                                <a:pt x="3641" y="15"/>
                              </a:moveTo>
                              <a:lnTo>
                                <a:pt x="3637" y="15"/>
                              </a:lnTo>
                              <a:lnTo>
                                <a:pt x="3635" y="14"/>
                              </a:lnTo>
                              <a:lnTo>
                                <a:pt x="3632" y="11"/>
                              </a:lnTo>
                              <a:lnTo>
                                <a:pt x="3632" y="9"/>
                              </a:lnTo>
                              <a:lnTo>
                                <a:pt x="3632" y="5"/>
                              </a:lnTo>
                              <a:lnTo>
                                <a:pt x="3632" y="3"/>
                              </a:lnTo>
                              <a:lnTo>
                                <a:pt x="3635" y="0"/>
                              </a:lnTo>
                              <a:lnTo>
                                <a:pt x="3637" y="0"/>
                              </a:lnTo>
                              <a:lnTo>
                                <a:pt x="3641" y="0"/>
                              </a:lnTo>
                              <a:lnTo>
                                <a:pt x="3643" y="0"/>
                              </a:lnTo>
                              <a:lnTo>
                                <a:pt x="3646" y="3"/>
                              </a:lnTo>
                              <a:lnTo>
                                <a:pt x="3647" y="5"/>
                              </a:lnTo>
                              <a:lnTo>
                                <a:pt x="3647" y="9"/>
                              </a:lnTo>
                              <a:lnTo>
                                <a:pt x="3646" y="11"/>
                              </a:lnTo>
                              <a:lnTo>
                                <a:pt x="3643" y="14"/>
                              </a:lnTo>
                              <a:lnTo>
                                <a:pt x="3641" y="15"/>
                              </a:lnTo>
                              <a:close/>
                              <a:moveTo>
                                <a:pt x="3671" y="15"/>
                              </a:moveTo>
                              <a:lnTo>
                                <a:pt x="3667" y="15"/>
                              </a:lnTo>
                              <a:lnTo>
                                <a:pt x="3665" y="14"/>
                              </a:lnTo>
                              <a:lnTo>
                                <a:pt x="3662" y="11"/>
                              </a:lnTo>
                              <a:lnTo>
                                <a:pt x="3662" y="9"/>
                              </a:lnTo>
                              <a:lnTo>
                                <a:pt x="3662" y="5"/>
                              </a:lnTo>
                              <a:lnTo>
                                <a:pt x="3662" y="3"/>
                              </a:lnTo>
                              <a:lnTo>
                                <a:pt x="3665" y="0"/>
                              </a:lnTo>
                              <a:lnTo>
                                <a:pt x="3667" y="0"/>
                              </a:lnTo>
                              <a:lnTo>
                                <a:pt x="3671" y="0"/>
                              </a:lnTo>
                              <a:lnTo>
                                <a:pt x="3673" y="0"/>
                              </a:lnTo>
                              <a:lnTo>
                                <a:pt x="3676" y="3"/>
                              </a:lnTo>
                              <a:lnTo>
                                <a:pt x="3677" y="5"/>
                              </a:lnTo>
                              <a:lnTo>
                                <a:pt x="3677" y="9"/>
                              </a:lnTo>
                              <a:lnTo>
                                <a:pt x="3676" y="11"/>
                              </a:lnTo>
                              <a:lnTo>
                                <a:pt x="3673" y="14"/>
                              </a:lnTo>
                              <a:lnTo>
                                <a:pt x="3671" y="15"/>
                              </a:lnTo>
                              <a:close/>
                              <a:moveTo>
                                <a:pt x="3701" y="15"/>
                              </a:moveTo>
                              <a:lnTo>
                                <a:pt x="3697" y="15"/>
                              </a:lnTo>
                              <a:lnTo>
                                <a:pt x="3695" y="14"/>
                              </a:lnTo>
                              <a:lnTo>
                                <a:pt x="3692" y="11"/>
                              </a:lnTo>
                              <a:lnTo>
                                <a:pt x="3692" y="9"/>
                              </a:lnTo>
                              <a:lnTo>
                                <a:pt x="3692" y="5"/>
                              </a:lnTo>
                              <a:lnTo>
                                <a:pt x="3692" y="3"/>
                              </a:lnTo>
                              <a:lnTo>
                                <a:pt x="3695" y="0"/>
                              </a:lnTo>
                              <a:lnTo>
                                <a:pt x="3697" y="0"/>
                              </a:lnTo>
                              <a:lnTo>
                                <a:pt x="3701" y="0"/>
                              </a:lnTo>
                              <a:lnTo>
                                <a:pt x="3703" y="0"/>
                              </a:lnTo>
                              <a:lnTo>
                                <a:pt x="3706" y="3"/>
                              </a:lnTo>
                              <a:lnTo>
                                <a:pt x="3707" y="5"/>
                              </a:lnTo>
                              <a:lnTo>
                                <a:pt x="3707" y="9"/>
                              </a:lnTo>
                              <a:lnTo>
                                <a:pt x="3706" y="11"/>
                              </a:lnTo>
                              <a:lnTo>
                                <a:pt x="3703" y="14"/>
                              </a:lnTo>
                              <a:lnTo>
                                <a:pt x="3701" y="15"/>
                              </a:lnTo>
                              <a:close/>
                              <a:moveTo>
                                <a:pt x="3731" y="15"/>
                              </a:moveTo>
                              <a:lnTo>
                                <a:pt x="3727" y="15"/>
                              </a:lnTo>
                              <a:lnTo>
                                <a:pt x="3725" y="14"/>
                              </a:lnTo>
                              <a:lnTo>
                                <a:pt x="3722" y="11"/>
                              </a:lnTo>
                              <a:lnTo>
                                <a:pt x="3722" y="9"/>
                              </a:lnTo>
                              <a:lnTo>
                                <a:pt x="3722" y="5"/>
                              </a:lnTo>
                              <a:lnTo>
                                <a:pt x="3722" y="3"/>
                              </a:lnTo>
                              <a:lnTo>
                                <a:pt x="3725" y="0"/>
                              </a:lnTo>
                              <a:lnTo>
                                <a:pt x="3727" y="0"/>
                              </a:lnTo>
                              <a:lnTo>
                                <a:pt x="3731" y="0"/>
                              </a:lnTo>
                              <a:lnTo>
                                <a:pt x="3733" y="0"/>
                              </a:lnTo>
                              <a:lnTo>
                                <a:pt x="3736" y="3"/>
                              </a:lnTo>
                              <a:lnTo>
                                <a:pt x="3737" y="5"/>
                              </a:lnTo>
                              <a:lnTo>
                                <a:pt x="3737" y="9"/>
                              </a:lnTo>
                              <a:lnTo>
                                <a:pt x="3736" y="11"/>
                              </a:lnTo>
                              <a:lnTo>
                                <a:pt x="3733" y="14"/>
                              </a:lnTo>
                              <a:lnTo>
                                <a:pt x="3731" y="15"/>
                              </a:lnTo>
                              <a:close/>
                              <a:moveTo>
                                <a:pt x="3761" y="15"/>
                              </a:moveTo>
                              <a:lnTo>
                                <a:pt x="3757" y="15"/>
                              </a:lnTo>
                              <a:lnTo>
                                <a:pt x="3755" y="14"/>
                              </a:lnTo>
                              <a:lnTo>
                                <a:pt x="3752" y="11"/>
                              </a:lnTo>
                              <a:lnTo>
                                <a:pt x="3752" y="9"/>
                              </a:lnTo>
                              <a:lnTo>
                                <a:pt x="3752" y="5"/>
                              </a:lnTo>
                              <a:lnTo>
                                <a:pt x="3752" y="3"/>
                              </a:lnTo>
                              <a:lnTo>
                                <a:pt x="3755" y="0"/>
                              </a:lnTo>
                              <a:lnTo>
                                <a:pt x="3757" y="0"/>
                              </a:lnTo>
                              <a:lnTo>
                                <a:pt x="3761" y="0"/>
                              </a:lnTo>
                              <a:lnTo>
                                <a:pt x="3763" y="0"/>
                              </a:lnTo>
                              <a:lnTo>
                                <a:pt x="3766" y="3"/>
                              </a:lnTo>
                              <a:lnTo>
                                <a:pt x="3767" y="5"/>
                              </a:lnTo>
                              <a:lnTo>
                                <a:pt x="3767" y="9"/>
                              </a:lnTo>
                              <a:lnTo>
                                <a:pt x="3766" y="11"/>
                              </a:lnTo>
                              <a:lnTo>
                                <a:pt x="3763" y="14"/>
                              </a:lnTo>
                              <a:lnTo>
                                <a:pt x="3761" y="15"/>
                              </a:lnTo>
                              <a:close/>
                              <a:moveTo>
                                <a:pt x="3791" y="15"/>
                              </a:moveTo>
                              <a:lnTo>
                                <a:pt x="3787" y="15"/>
                              </a:lnTo>
                              <a:lnTo>
                                <a:pt x="3785" y="14"/>
                              </a:lnTo>
                              <a:lnTo>
                                <a:pt x="3782" y="11"/>
                              </a:lnTo>
                              <a:lnTo>
                                <a:pt x="3782" y="9"/>
                              </a:lnTo>
                              <a:lnTo>
                                <a:pt x="3782" y="5"/>
                              </a:lnTo>
                              <a:lnTo>
                                <a:pt x="3782" y="3"/>
                              </a:lnTo>
                              <a:lnTo>
                                <a:pt x="3785" y="0"/>
                              </a:lnTo>
                              <a:lnTo>
                                <a:pt x="3787" y="0"/>
                              </a:lnTo>
                              <a:lnTo>
                                <a:pt x="3791" y="0"/>
                              </a:lnTo>
                              <a:lnTo>
                                <a:pt x="3793" y="0"/>
                              </a:lnTo>
                              <a:lnTo>
                                <a:pt x="3796" y="3"/>
                              </a:lnTo>
                              <a:lnTo>
                                <a:pt x="3797" y="5"/>
                              </a:lnTo>
                              <a:lnTo>
                                <a:pt x="3797" y="9"/>
                              </a:lnTo>
                              <a:lnTo>
                                <a:pt x="3796" y="11"/>
                              </a:lnTo>
                              <a:lnTo>
                                <a:pt x="3793" y="14"/>
                              </a:lnTo>
                              <a:lnTo>
                                <a:pt x="3791" y="15"/>
                              </a:lnTo>
                              <a:close/>
                              <a:moveTo>
                                <a:pt x="3821" y="15"/>
                              </a:moveTo>
                              <a:lnTo>
                                <a:pt x="3817" y="15"/>
                              </a:lnTo>
                              <a:lnTo>
                                <a:pt x="3815" y="14"/>
                              </a:lnTo>
                              <a:lnTo>
                                <a:pt x="3812" y="11"/>
                              </a:lnTo>
                              <a:lnTo>
                                <a:pt x="3812" y="9"/>
                              </a:lnTo>
                              <a:lnTo>
                                <a:pt x="3812" y="5"/>
                              </a:lnTo>
                              <a:lnTo>
                                <a:pt x="3812" y="3"/>
                              </a:lnTo>
                              <a:lnTo>
                                <a:pt x="3815" y="0"/>
                              </a:lnTo>
                              <a:lnTo>
                                <a:pt x="3817" y="0"/>
                              </a:lnTo>
                              <a:lnTo>
                                <a:pt x="3821" y="0"/>
                              </a:lnTo>
                              <a:lnTo>
                                <a:pt x="3823" y="0"/>
                              </a:lnTo>
                              <a:lnTo>
                                <a:pt x="3826" y="3"/>
                              </a:lnTo>
                              <a:lnTo>
                                <a:pt x="3827" y="5"/>
                              </a:lnTo>
                              <a:lnTo>
                                <a:pt x="3827" y="9"/>
                              </a:lnTo>
                              <a:lnTo>
                                <a:pt x="3826" y="11"/>
                              </a:lnTo>
                              <a:lnTo>
                                <a:pt x="3823" y="14"/>
                              </a:lnTo>
                              <a:lnTo>
                                <a:pt x="3821" y="15"/>
                              </a:lnTo>
                              <a:close/>
                              <a:moveTo>
                                <a:pt x="3851" y="15"/>
                              </a:moveTo>
                              <a:lnTo>
                                <a:pt x="3847" y="15"/>
                              </a:lnTo>
                              <a:lnTo>
                                <a:pt x="3845" y="14"/>
                              </a:lnTo>
                              <a:lnTo>
                                <a:pt x="3842" y="11"/>
                              </a:lnTo>
                              <a:lnTo>
                                <a:pt x="3842" y="9"/>
                              </a:lnTo>
                              <a:lnTo>
                                <a:pt x="3842" y="5"/>
                              </a:lnTo>
                              <a:lnTo>
                                <a:pt x="3842" y="3"/>
                              </a:lnTo>
                              <a:lnTo>
                                <a:pt x="3845" y="0"/>
                              </a:lnTo>
                              <a:lnTo>
                                <a:pt x="3847" y="0"/>
                              </a:lnTo>
                              <a:lnTo>
                                <a:pt x="3851" y="0"/>
                              </a:lnTo>
                              <a:lnTo>
                                <a:pt x="3853" y="0"/>
                              </a:lnTo>
                              <a:lnTo>
                                <a:pt x="3856" y="3"/>
                              </a:lnTo>
                              <a:lnTo>
                                <a:pt x="3857" y="5"/>
                              </a:lnTo>
                              <a:lnTo>
                                <a:pt x="3857" y="9"/>
                              </a:lnTo>
                              <a:lnTo>
                                <a:pt x="3856" y="11"/>
                              </a:lnTo>
                              <a:lnTo>
                                <a:pt x="3853" y="14"/>
                              </a:lnTo>
                              <a:lnTo>
                                <a:pt x="3851" y="15"/>
                              </a:lnTo>
                              <a:close/>
                              <a:moveTo>
                                <a:pt x="3881" y="15"/>
                              </a:moveTo>
                              <a:lnTo>
                                <a:pt x="3877" y="15"/>
                              </a:lnTo>
                              <a:lnTo>
                                <a:pt x="3875" y="14"/>
                              </a:lnTo>
                              <a:lnTo>
                                <a:pt x="3872" y="11"/>
                              </a:lnTo>
                              <a:lnTo>
                                <a:pt x="3872" y="9"/>
                              </a:lnTo>
                              <a:lnTo>
                                <a:pt x="3872" y="5"/>
                              </a:lnTo>
                              <a:lnTo>
                                <a:pt x="3872" y="3"/>
                              </a:lnTo>
                              <a:lnTo>
                                <a:pt x="3875" y="0"/>
                              </a:lnTo>
                              <a:lnTo>
                                <a:pt x="3877" y="0"/>
                              </a:lnTo>
                              <a:lnTo>
                                <a:pt x="3881" y="0"/>
                              </a:lnTo>
                              <a:lnTo>
                                <a:pt x="3883" y="0"/>
                              </a:lnTo>
                              <a:lnTo>
                                <a:pt x="3886" y="3"/>
                              </a:lnTo>
                              <a:lnTo>
                                <a:pt x="3887" y="5"/>
                              </a:lnTo>
                              <a:lnTo>
                                <a:pt x="3887" y="9"/>
                              </a:lnTo>
                              <a:lnTo>
                                <a:pt x="3886" y="11"/>
                              </a:lnTo>
                              <a:lnTo>
                                <a:pt x="3883" y="14"/>
                              </a:lnTo>
                              <a:lnTo>
                                <a:pt x="3881" y="15"/>
                              </a:lnTo>
                              <a:close/>
                              <a:moveTo>
                                <a:pt x="3911" y="15"/>
                              </a:moveTo>
                              <a:lnTo>
                                <a:pt x="3907" y="15"/>
                              </a:lnTo>
                              <a:lnTo>
                                <a:pt x="3905" y="14"/>
                              </a:lnTo>
                              <a:lnTo>
                                <a:pt x="3902" y="11"/>
                              </a:lnTo>
                              <a:lnTo>
                                <a:pt x="3902" y="9"/>
                              </a:lnTo>
                              <a:lnTo>
                                <a:pt x="3902" y="5"/>
                              </a:lnTo>
                              <a:lnTo>
                                <a:pt x="3902" y="3"/>
                              </a:lnTo>
                              <a:lnTo>
                                <a:pt x="3905" y="0"/>
                              </a:lnTo>
                              <a:lnTo>
                                <a:pt x="3907" y="0"/>
                              </a:lnTo>
                              <a:lnTo>
                                <a:pt x="3911" y="0"/>
                              </a:lnTo>
                              <a:lnTo>
                                <a:pt x="3913" y="0"/>
                              </a:lnTo>
                              <a:lnTo>
                                <a:pt x="3916" y="3"/>
                              </a:lnTo>
                              <a:lnTo>
                                <a:pt x="3917" y="5"/>
                              </a:lnTo>
                              <a:lnTo>
                                <a:pt x="3917" y="9"/>
                              </a:lnTo>
                              <a:lnTo>
                                <a:pt x="3916" y="11"/>
                              </a:lnTo>
                              <a:lnTo>
                                <a:pt x="3913" y="14"/>
                              </a:lnTo>
                              <a:lnTo>
                                <a:pt x="3911" y="15"/>
                              </a:lnTo>
                              <a:close/>
                              <a:moveTo>
                                <a:pt x="3941" y="15"/>
                              </a:moveTo>
                              <a:lnTo>
                                <a:pt x="3937" y="15"/>
                              </a:lnTo>
                              <a:lnTo>
                                <a:pt x="3935" y="14"/>
                              </a:lnTo>
                              <a:lnTo>
                                <a:pt x="3932" y="11"/>
                              </a:lnTo>
                              <a:lnTo>
                                <a:pt x="3932" y="9"/>
                              </a:lnTo>
                              <a:lnTo>
                                <a:pt x="3932" y="5"/>
                              </a:lnTo>
                              <a:lnTo>
                                <a:pt x="3932" y="3"/>
                              </a:lnTo>
                              <a:lnTo>
                                <a:pt x="3935" y="0"/>
                              </a:lnTo>
                              <a:lnTo>
                                <a:pt x="3937" y="0"/>
                              </a:lnTo>
                              <a:lnTo>
                                <a:pt x="3941" y="0"/>
                              </a:lnTo>
                              <a:lnTo>
                                <a:pt x="3943" y="0"/>
                              </a:lnTo>
                              <a:lnTo>
                                <a:pt x="3946" y="3"/>
                              </a:lnTo>
                              <a:lnTo>
                                <a:pt x="3947" y="5"/>
                              </a:lnTo>
                              <a:lnTo>
                                <a:pt x="3947" y="9"/>
                              </a:lnTo>
                              <a:lnTo>
                                <a:pt x="3946" y="11"/>
                              </a:lnTo>
                              <a:lnTo>
                                <a:pt x="3943" y="14"/>
                              </a:lnTo>
                              <a:lnTo>
                                <a:pt x="3941" y="15"/>
                              </a:lnTo>
                              <a:close/>
                              <a:moveTo>
                                <a:pt x="3971" y="15"/>
                              </a:moveTo>
                              <a:lnTo>
                                <a:pt x="3967" y="15"/>
                              </a:lnTo>
                              <a:lnTo>
                                <a:pt x="3965" y="14"/>
                              </a:lnTo>
                              <a:lnTo>
                                <a:pt x="3962" y="11"/>
                              </a:lnTo>
                              <a:lnTo>
                                <a:pt x="3962" y="9"/>
                              </a:lnTo>
                              <a:lnTo>
                                <a:pt x="3962" y="5"/>
                              </a:lnTo>
                              <a:lnTo>
                                <a:pt x="3962" y="3"/>
                              </a:lnTo>
                              <a:lnTo>
                                <a:pt x="3965" y="0"/>
                              </a:lnTo>
                              <a:lnTo>
                                <a:pt x="3967" y="0"/>
                              </a:lnTo>
                              <a:lnTo>
                                <a:pt x="3971" y="0"/>
                              </a:lnTo>
                              <a:lnTo>
                                <a:pt x="3973" y="0"/>
                              </a:lnTo>
                              <a:lnTo>
                                <a:pt x="3976" y="3"/>
                              </a:lnTo>
                              <a:lnTo>
                                <a:pt x="3977" y="5"/>
                              </a:lnTo>
                              <a:lnTo>
                                <a:pt x="3977" y="9"/>
                              </a:lnTo>
                              <a:lnTo>
                                <a:pt x="3976" y="11"/>
                              </a:lnTo>
                              <a:lnTo>
                                <a:pt x="3973" y="14"/>
                              </a:lnTo>
                              <a:lnTo>
                                <a:pt x="3971" y="15"/>
                              </a:lnTo>
                              <a:close/>
                              <a:moveTo>
                                <a:pt x="4001" y="15"/>
                              </a:moveTo>
                              <a:lnTo>
                                <a:pt x="3997" y="15"/>
                              </a:lnTo>
                              <a:lnTo>
                                <a:pt x="3995" y="14"/>
                              </a:lnTo>
                              <a:lnTo>
                                <a:pt x="3992" y="11"/>
                              </a:lnTo>
                              <a:lnTo>
                                <a:pt x="3992" y="9"/>
                              </a:lnTo>
                              <a:lnTo>
                                <a:pt x="3992" y="5"/>
                              </a:lnTo>
                              <a:lnTo>
                                <a:pt x="3992" y="3"/>
                              </a:lnTo>
                              <a:lnTo>
                                <a:pt x="3995" y="0"/>
                              </a:lnTo>
                              <a:lnTo>
                                <a:pt x="3997" y="0"/>
                              </a:lnTo>
                              <a:lnTo>
                                <a:pt x="4001" y="0"/>
                              </a:lnTo>
                              <a:lnTo>
                                <a:pt x="4003" y="0"/>
                              </a:lnTo>
                              <a:lnTo>
                                <a:pt x="4006" y="3"/>
                              </a:lnTo>
                              <a:lnTo>
                                <a:pt x="4007" y="5"/>
                              </a:lnTo>
                              <a:lnTo>
                                <a:pt x="4007" y="9"/>
                              </a:lnTo>
                              <a:lnTo>
                                <a:pt x="4006" y="11"/>
                              </a:lnTo>
                              <a:lnTo>
                                <a:pt x="4003" y="14"/>
                              </a:lnTo>
                              <a:lnTo>
                                <a:pt x="4001" y="15"/>
                              </a:lnTo>
                              <a:close/>
                              <a:moveTo>
                                <a:pt x="4031" y="15"/>
                              </a:moveTo>
                              <a:lnTo>
                                <a:pt x="4027" y="15"/>
                              </a:lnTo>
                              <a:lnTo>
                                <a:pt x="4025" y="14"/>
                              </a:lnTo>
                              <a:lnTo>
                                <a:pt x="4022" y="11"/>
                              </a:lnTo>
                              <a:lnTo>
                                <a:pt x="4022" y="9"/>
                              </a:lnTo>
                              <a:lnTo>
                                <a:pt x="4022" y="5"/>
                              </a:lnTo>
                              <a:lnTo>
                                <a:pt x="4022" y="3"/>
                              </a:lnTo>
                              <a:lnTo>
                                <a:pt x="4025" y="0"/>
                              </a:lnTo>
                              <a:lnTo>
                                <a:pt x="4027" y="0"/>
                              </a:lnTo>
                              <a:lnTo>
                                <a:pt x="4031" y="0"/>
                              </a:lnTo>
                              <a:lnTo>
                                <a:pt x="4033" y="0"/>
                              </a:lnTo>
                              <a:lnTo>
                                <a:pt x="4036" y="3"/>
                              </a:lnTo>
                              <a:lnTo>
                                <a:pt x="4037" y="5"/>
                              </a:lnTo>
                              <a:lnTo>
                                <a:pt x="4037" y="9"/>
                              </a:lnTo>
                              <a:lnTo>
                                <a:pt x="4036" y="11"/>
                              </a:lnTo>
                              <a:lnTo>
                                <a:pt x="4033" y="14"/>
                              </a:lnTo>
                              <a:lnTo>
                                <a:pt x="4031" y="15"/>
                              </a:lnTo>
                              <a:close/>
                              <a:moveTo>
                                <a:pt x="4061" y="15"/>
                              </a:moveTo>
                              <a:lnTo>
                                <a:pt x="4057" y="15"/>
                              </a:lnTo>
                              <a:lnTo>
                                <a:pt x="4055" y="14"/>
                              </a:lnTo>
                              <a:lnTo>
                                <a:pt x="4052" y="11"/>
                              </a:lnTo>
                              <a:lnTo>
                                <a:pt x="4052" y="9"/>
                              </a:lnTo>
                              <a:lnTo>
                                <a:pt x="4052" y="5"/>
                              </a:lnTo>
                              <a:lnTo>
                                <a:pt x="4052" y="3"/>
                              </a:lnTo>
                              <a:lnTo>
                                <a:pt x="4055" y="0"/>
                              </a:lnTo>
                              <a:lnTo>
                                <a:pt x="4057" y="0"/>
                              </a:lnTo>
                              <a:lnTo>
                                <a:pt x="4061" y="0"/>
                              </a:lnTo>
                              <a:lnTo>
                                <a:pt x="4063" y="0"/>
                              </a:lnTo>
                              <a:lnTo>
                                <a:pt x="4066" y="3"/>
                              </a:lnTo>
                              <a:lnTo>
                                <a:pt x="4067" y="5"/>
                              </a:lnTo>
                              <a:lnTo>
                                <a:pt x="4067" y="9"/>
                              </a:lnTo>
                              <a:lnTo>
                                <a:pt x="4066" y="11"/>
                              </a:lnTo>
                              <a:lnTo>
                                <a:pt x="4063" y="14"/>
                              </a:lnTo>
                              <a:lnTo>
                                <a:pt x="4061" y="15"/>
                              </a:lnTo>
                              <a:close/>
                              <a:moveTo>
                                <a:pt x="4091" y="15"/>
                              </a:moveTo>
                              <a:lnTo>
                                <a:pt x="4087" y="15"/>
                              </a:lnTo>
                              <a:lnTo>
                                <a:pt x="4085" y="14"/>
                              </a:lnTo>
                              <a:lnTo>
                                <a:pt x="4082" y="11"/>
                              </a:lnTo>
                              <a:lnTo>
                                <a:pt x="4082" y="9"/>
                              </a:lnTo>
                              <a:lnTo>
                                <a:pt x="4082" y="5"/>
                              </a:lnTo>
                              <a:lnTo>
                                <a:pt x="4082" y="3"/>
                              </a:lnTo>
                              <a:lnTo>
                                <a:pt x="4085" y="0"/>
                              </a:lnTo>
                              <a:lnTo>
                                <a:pt x="4087" y="0"/>
                              </a:lnTo>
                              <a:lnTo>
                                <a:pt x="4091" y="0"/>
                              </a:lnTo>
                              <a:lnTo>
                                <a:pt x="4093" y="0"/>
                              </a:lnTo>
                              <a:lnTo>
                                <a:pt x="4096" y="3"/>
                              </a:lnTo>
                              <a:lnTo>
                                <a:pt x="4097" y="5"/>
                              </a:lnTo>
                              <a:lnTo>
                                <a:pt x="4097" y="9"/>
                              </a:lnTo>
                              <a:lnTo>
                                <a:pt x="4096" y="11"/>
                              </a:lnTo>
                              <a:lnTo>
                                <a:pt x="4093" y="14"/>
                              </a:lnTo>
                              <a:lnTo>
                                <a:pt x="4091" y="15"/>
                              </a:lnTo>
                              <a:close/>
                              <a:moveTo>
                                <a:pt x="4121" y="15"/>
                              </a:moveTo>
                              <a:lnTo>
                                <a:pt x="4117" y="15"/>
                              </a:lnTo>
                              <a:lnTo>
                                <a:pt x="4115" y="14"/>
                              </a:lnTo>
                              <a:lnTo>
                                <a:pt x="4113" y="11"/>
                              </a:lnTo>
                              <a:lnTo>
                                <a:pt x="4112" y="9"/>
                              </a:lnTo>
                              <a:lnTo>
                                <a:pt x="4112" y="5"/>
                              </a:lnTo>
                              <a:lnTo>
                                <a:pt x="4113" y="3"/>
                              </a:lnTo>
                              <a:lnTo>
                                <a:pt x="4115" y="0"/>
                              </a:lnTo>
                              <a:lnTo>
                                <a:pt x="4117" y="0"/>
                              </a:lnTo>
                              <a:lnTo>
                                <a:pt x="4121" y="0"/>
                              </a:lnTo>
                              <a:lnTo>
                                <a:pt x="4123" y="0"/>
                              </a:lnTo>
                              <a:lnTo>
                                <a:pt x="4126" y="3"/>
                              </a:lnTo>
                              <a:lnTo>
                                <a:pt x="4127" y="5"/>
                              </a:lnTo>
                              <a:lnTo>
                                <a:pt x="4127" y="9"/>
                              </a:lnTo>
                              <a:lnTo>
                                <a:pt x="4126" y="11"/>
                              </a:lnTo>
                              <a:lnTo>
                                <a:pt x="4123" y="14"/>
                              </a:lnTo>
                              <a:lnTo>
                                <a:pt x="4121" y="15"/>
                              </a:lnTo>
                              <a:close/>
                              <a:moveTo>
                                <a:pt x="4151" y="15"/>
                              </a:moveTo>
                              <a:lnTo>
                                <a:pt x="4147" y="15"/>
                              </a:lnTo>
                              <a:lnTo>
                                <a:pt x="4145" y="14"/>
                              </a:lnTo>
                              <a:lnTo>
                                <a:pt x="4143" y="11"/>
                              </a:lnTo>
                              <a:lnTo>
                                <a:pt x="4142" y="9"/>
                              </a:lnTo>
                              <a:lnTo>
                                <a:pt x="4142" y="5"/>
                              </a:lnTo>
                              <a:lnTo>
                                <a:pt x="4143" y="3"/>
                              </a:lnTo>
                              <a:lnTo>
                                <a:pt x="4145" y="0"/>
                              </a:lnTo>
                              <a:lnTo>
                                <a:pt x="4147" y="0"/>
                              </a:lnTo>
                              <a:lnTo>
                                <a:pt x="4151" y="0"/>
                              </a:lnTo>
                              <a:lnTo>
                                <a:pt x="4153" y="0"/>
                              </a:lnTo>
                              <a:lnTo>
                                <a:pt x="4156" y="3"/>
                              </a:lnTo>
                              <a:lnTo>
                                <a:pt x="4157" y="5"/>
                              </a:lnTo>
                              <a:lnTo>
                                <a:pt x="4157" y="9"/>
                              </a:lnTo>
                              <a:lnTo>
                                <a:pt x="4156" y="11"/>
                              </a:lnTo>
                              <a:lnTo>
                                <a:pt x="4153" y="14"/>
                              </a:lnTo>
                              <a:lnTo>
                                <a:pt x="4151" y="15"/>
                              </a:lnTo>
                              <a:close/>
                              <a:moveTo>
                                <a:pt x="4181" y="15"/>
                              </a:moveTo>
                              <a:lnTo>
                                <a:pt x="4177" y="15"/>
                              </a:lnTo>
                              <a:lnTo>
                                <a:pt x="4175" y="14"/>
                              </a:lnTo>
                              <a:lnTo>
                                <a:pt x="4173" y="11"/>
                              </a:lnTo>
                              <a:lnTo>
                                <a:pt x="4172" y="9"/>
                              </a:lnTo>
                              <a:lnTo>
                                <a:pt x="4172" y="5"/>
                              </a:lnTo>
                              <a:lnTo>
                                <a:pt x="4173" y="3"/>
                              </a:lnTo>
                              <a:lnTo>
                                <a:pt x="4175" y="0"/>
                              </a:lnTo>
                              <a:lnTo>
                                <a:pt x="4177" y="0"/>
                              </a:lnTo>
                              <a:lnTo>
                                <a:pt x="4181" y="0"/>
                              </a:lnTo>
                              <a:lnTo>
                                <a:pt x="4183" y="0"/>
                              </a:lnTo>
                              <a:lnTo>
                                <a:pt x="4186" y="3"/>
                              </a:lnTo>
                              <a:lnTo>
                                <a:pt x="4187" y="5"/>
                              </a:lnTo>
                              <a:lnTo>
                                <a:pt x="4187" y="9"/>
                              </a:lnTo>
                              <a:lnTo>
                                <a:pt x="4186" y="11"/>
                              </a:lnTo>
                              <a:lnTo>
                                <a:pt x="4183" y="14"/>
                              </a:lnTo>
                              <a:lnTo>
                                <a:pt x="4181" y="15"/>
                              </a:lnTo>
                              <a:close/>
                              <a:moveTo>
                                <a:pt x="4211" y="15"/>
                              </a:moveTo>
                              <a:lnTo>
                                <a:pt x="4207" y="15"/>
                              </a:lnTo>
                              <a:lnTo>
                                <a:pt x="4205" y="14"/>
                              </a:lnTo>
                              <a:lnTo>
                                <a:pt x="4203" y="11"/>
                              </a:lnTo>
                              <a:lnTo>
                                <a:pt x="4202" y="9"/>
                              </a:lnTo>
                              <a:lnTo>
                                <a:pt x="4202" y="5"/>
                              </a:lnTo>
                              <a:lnTo>
                                <a:pt x="4203" y="3"/>
                              </a:lnTo>
                              <a:lnTo>
                                <a:pt x="4205" y="0"/>
                              </a:lnTo>
                              <a:lnTo>
                                <a:pt x="4207" y="0"/>
                              </a:lnTo>
                              <a:lnTo>
                                <a:pt x="4211" y="0"/>
                              </a:lnTo>
                              <a:lnTo>
                                <a:pt x="4213" y="0"/>
                              </a:lnTo>
                              <a:lnTo>
                                <a:pt x="4216" y="3"/>
                              </a:lnTo>
                              <a:lnTo>
                                <a:pt x="4217" y="5"/>
                              </a:lnTo>
                              <a:lnTo>
                                <a:pt x="4217" y="9"/>
                              </a:lnTo>
                              <a:lnTo>
                                <a:pt x="4216" y="11"/>
                              </a:lnTo>
                              <a:lnTo>
                                <a:pt x="4213" y="14"/>
                              </a:lnTo>
                              <a:lnTo>
                                <a:pt x="4211" y="15"/>
                              </a:lnTo>
                              <a:close/>
                              <a:moveTo>
                                <a:pt x="4241" y="15"/>
                              </a:moveTo>
                              <a:lnTo>
                                <a:pt x="4237" y="15"/>
                              </a:lnTo>
                              <a:lnTo>
                                <a:pt x="4236" y="14"/>
                              </a:lnTo>
                              <a:lnTo>
                                <a:pt x="4233" y="11"/>
                              </a:lnTo>
                              <a:lnTo>
                                <a:pt x="4232" y="9"/>
                              </a:lnTo>
                              <a:lnTo>
                                <a:pt x="4232" y="5"/>
                              </a:lnTo>
                              <a:lnTo>
                                <a:pt x="4233" y="3"/>
                              </a:lnTo>
                              <a:lnTo>
                                <a:pt x="4236" y="0"/>
                              </a:lnTo>
                              <a:lnTo>
                                <a:pt x="4237" y="0"/>
                              </a:lnTo>
                              <a:lnTo>
                                <a:pt x="4241" y="0"/>
                              </a:lnTo>
                              <a:lnTo>
                                <a:pt x="4243" y="0"/>
                              </a:lnTo>
                              <a:lnTo>
                                <a:pt x="4246" y="3"/>
                              </a:lnTo>
                              <a:lnTo>
                                <a:pt x="4247" y="5"/>
                              </a:lnTo>
                              <a:lnTo>
                                <a:pt x="4247" y="9"/>
                              </a:lnTo>
                              <a:lnTo>
                                <a:pt x="4246" y="11"/>
                              </a:lnTo>
                              <a:lnTo>
                                <a:pt x="4243" y="14"/>
                              </a:lnTo>
                              <a:lnTo>
                                <a:pt x="4241" y="15"/>
                              </a:lnTo>
                              <a:close/>
                              <a:moveTo>
                                <a:pt x="4271" y="15"/>
                              </a:moveTo>
                              <a:lnTo>
                                <a:pt x="4267" y="15"/>
                              </a:lnTo>
                              <a:lnTo>
                                <a:pt x="4266" y="14"/>
                              </a:lnTo>
                              <a:lnTo>
                                <a:pt x="4263" y="11"/>
                              </a:lnTo>
                              <a:lnTo>
                                <a:pt x="4262" y="9"/>
                              </a:lnTo>
                              <a:lnTo>
                                <a:pt x="4262" y="5"/>
                              </a:lnTo>
                              <a:lnTo>
                                <a:pt x="4263" y="3"/>
                              </a:lnTo>
                              <a:lnTo>
                                <a:pt x="4266" y="0"/>
                              </a:lnTo>
                              <a:lnTo>
                                <a:pt x="4267" y="0"/>
                              </a:lnTo>
                              <a:lnTo>
                                <a:pt x="4271" y="0"/>
                              </a:lnTo>
                              <a:lnTo>
                                <a:pt x="4273" y="0"/>
                              </a:lnTo>
                              <a:lnTo>
                                <a:pt x="4276" y="3"/>
                              </a:lnTo>
                              <a:lnTo>
                                <a:pt x="4277" y="5"/>
                              </a:lnTo>
                              <a:lnTo>
                                <a:pt x="4277" y="9"/>
                              </a:lnTo>
                              <a:lnTo>
                                <a:pt x="4276" y="11"/>
                              </a:lnTo>
                              <a:lnTo>
                                <a:pt x="4273" y="14"/>
                              </a:lnTo>
                              <a:lnTo>
                                <a:pt x="4271" y="15"/>
                              </a:lnTo>
                              <a:close/>
                              <a:moveTo>
                                <a:pt x="4301" y="15"/>
                              </a:moveTo>
                              <a:lnTo>
                                <a:pt x="4297" y="15"/>
                              </a:lnTo>
                              <a:lnTo>
                                <a:pt x="4296" y="14"/>
                              </a:lnTo>
                              <a:lnTo>
                                <a:pt x="4293" y="11"/>
                              </a:lnTo>
                              <a:lnTo>
                                <a:pt x="4292" y="9"/>
                              </a:lnTo>
                              <a:lnTo>
                                <a:pt x="4292" y="5"/>
                              </a:lnTo>
                              <a:lnTo>
                                <a:pt x="4293" y="3"/>
                              </a:lnTo>
                              <a:lnTo>
                                <a:pt x="4296" y="0"/>
                              </a:lnTo>
                              <a:lnTo>
                                <a:pt x="4297" y="0"/>
                              </a:lnTo>
                              <a:lnTo>
                                <a:pt x="4301" y="0"/>
                              </a:lnTo>
                              <a:lnTo>
                                <a:pt x="4303" y="0"/>
                              </a:lnTo>
                              <a:lnTo>
                                <a:pt x="4306" y="3"/>
                              </a:lnTo>
                              <a:lnTo>
                                <a:pt x="4307" y="5"/>
                              </a:lnTo>
                              <a:lnTo>
                                <a:pt x="4307" y="9"/>
                              </a:lnTo>
                              <a:lnTo>
                                <a:pt x="4306" y="11"/>
                              </a:lnTo>
                              <a:lnTo>
                                <a:pt x="4303" y="14"/>
                              </a:lnTo>
                              <a:lnTo>
                                <a:pt x="4301" y="15"/>
                              </a:lnTo>
                              <a:close/>
                              <a:moveTo>
                                <a:pt x="4331" y="15"/>
                              </a:moveTo>
                              <a:lnTo>
                                <a:pt x="4327" y="15"/>
                              </a:lnTo>
                              <a:lnTo>
                                <a:pt x="4326" y="14"/>
                              </a:lnTo>
                              <a:lnTo>
                                <a:pt x="4323" y="11"/>
                              </a:lnTo>
                              <a:lnTo>
                                <a:pt x="4322" y="9"/>
                              </a:lnTo>
                              <a:lnTo>
                                <a:pt x="4322" y="5"/>
                              </a:lnTo>
                              <a:lnTo>
                                <a:pt x="4323" y="3"/>
                              </a:lnTo>
                              <a:lnTo>
                                <a:pt x="4326" y="0"/>
                              </a:lnTo>
                              <a:lnTo>
                                <a:pt x="4327" y="0"/>
                              </a:lnTo>
                              <a:lnTo>
                                <a:pt x="4331" y="0"/>
                              </a:lnTo>
                              <a:lnTo>
                                <a:pt x="4333" y="0"/>
                              </a:lnTo>
                              <a:lnTo>
                                <a:pt x="4336" y="3"/>
                              </a:lnTo>
                              <a:lnTo>
                                <a:pt x="4337" y="5"/>
                              </a:lnTo>
                              <a:lnTo>
                                <a:pt x="4337" y="9"/>
                              </a:lnTo>
                              <a:lnTo>
                                <a:pt x="4336" y="11"/>
                              </a:lnTo>
                              <a:lnTo>
                                <a:pt x="4333" y="14"/>
                              </a:lnTo>
                              <a:lnTo>
                                <a:pt x="4331" y="15"/>
                              </a:lnTo>
                              <a:close/>
                              <a:moveTo>
                                <a:pt x="4361" y="15"/>
                              </a:moveTo>
                              <a:lnTo>
                                <a:pt x="4357" y="15"/>
                              </a:lnTo>
                              <a:lnTo>
                                <a:pt x="4356" y="14"/>
                              </a:lnTo>
                              <a:lnTo>
                                <a:pt x="4353" y="11"/>
                              </a:lnTo>
                              <a:lnTo>
                                <a:pt x="4352" y="9"/>
                              </a:lnTo>
                              <a:lnTo>
                                <a:pt x="4352" y="5"/>
                              </a:lnTo>
                              <a:lnTo>
                                <a:pt x="4353" y="3"/>
                              </a:lnTo>
                              <a:lnTo>
                                <a:pt x="4356" y="0"/>
                              </a:lnTo>
                              <a:lnTo>
                                <a:pt x="4357" y="0"/>
                              </a:lnTo>
                              <a:lnTo>
                                <a:pt x="4361" y="0"/>
                              </a:lnTo>
                              <a:lnTo>
                                <a:pt x="4363" y="0"/>
                              </a:lnTo>
                              <a:lnTo>
                                <a:pt x="4366" y="3"/>
                              </a:lnTo>
                              <a:lnTo>
                                <a:pt x="4367" y="5"/>
                              </a:lnTo>
                              <a:lnTo>
                                <a:pt x="4367" y="9"/>
                              </a:lnTo>
                              <a:lnTo>
                                <a:pt x="4366" y="11"/>
                              </a:lnTo>
                              <a:lnTo>
                                <a:pt x="4363" y="14"/>
                              </a:lnTo>
                              <a:lnTo>
                                <a:pt x="4361" y="15"/>
                              </a:lnTo>
                              <a:close/>
                              <a:moveTo>
                                <a:pt x="4391" y="15"/>
                              </a:moveTo>
                              <a:lnTo>
                                <a:pt x="4387" y="15"/>
                              </a:lnTo>
                              <a:lnTo>
                                <a:pt x="4386" y="14"/>
                              </a:lnTo>
                              <a:lnTo>
                                <a:pt x="4383" y="11"/>
                              </a:lnTo>
                              <a:lnTo>
                                <a:pt x="4382" y="9"/>
                              </a:lnTo>
                              <a:lnTo>
                                <a:pt x="4382" y="5"/>
                              </a:lnTo>
                              <a:lnTo>
                                <a:pt x="4383" y="3"/>
                              </a:lnTo>
                              <a:lnTo>
                                <a:pt x="4386" y="0"/>
                              </a:lnTo>
                              <a:lnTo>
                                <a:pt x="4387" y="0"/>
                              </a:lnTo>
                              <a:lnTo>
                                <a:pt x="4391" y="0"/>
                              </a:lnTo>
                              <a:lnTo>
                                <a:pt x="4393" y="0"/>
                              </a:lnTo>
                              <a:lnTo>
                                <a:pt x="4396" y="3"/>
                              </a:lnTo>
                              <a:lnTo>
                                <a:pt x="4397" y="5"/>
                              </a:lnTo>
                              <a:lnTo>
                                <a:pt x="4397" y="9"/>
                              </a:lnTo>
                              <a:lnTo>
                                <a:pt x="4396" y="11"/>
                              </a:lnTo>
                              <a:lnTo>
                                <a:pt x="4393" y="14"/>
                              </a:lnTo>
                              <a:lnTo>
                                <a:pt x="4391" y="15"/>
                              </a:lnTo>
                              <a:close/>
                              <a:moveTo>
                                <a:pt x="4422" y="15"/>
                              </a:moveTo>
                              <a:lnTo>
                                <a:pt x="4417" y="15"/>
                              </a:lnTo>
                              <a:lnTo>
                                <a:pt x="4416" y="14"/>
                              </a:lnTo>
                              <a:lnTo>
                                <a:pt x="4413" y="11"/>
                              </a:lnTo>
                              <a:lnTo>
                                <a:pt x="4412" y="9"/>
                              </a:lnTo>
                              <a:lnTo>
                                <a:pt x="4412" y="5"/>
                              </a:lnTo>
                              <a:lnTo>
                                <a:pt x="4413" y="3"/>
                              </a:lnTo>
                              <a:lnTo>
                                <a:pt x="4416" y="0"/>
                              </a:lnTo>
                              <a:lnTo>
                                <a:pt x="4417" y="0"/>
                              </a:lnTo>
                              <a:lnTo>
                                <a:pt x="4422" y="0"/>
                              </a:lnTo>
                              <a:lnTo>
                                <a:pt x="4423" y="0"/>
                              </a:lnTo>
                              <a:lnTo>
                                <a:pt x="4426" y="3"/>
                              </a:lnTo>
                              <a:lnTo>
                                <a:pt x="4427" y="5"/>
                              </a:lnTo>
                              <a:lnTo>
                                <a:pt x="4427" y="9"/>
                              </a:lnTo>
                              <a:lnTo>
                                <a:pt x="4426" y="11"/>
                              </a:lnTo>
                              <a:lnTo>
                                <a:pt x="4423" y="14"/>
                              </a:lnTo>
                              <a:lnTo>
                                <a:pt x="4422" y="15"/>
                              </a:lnTo>
                              <a:close/>
                              <a:moveTo>
                                <a:pt x="4452" y="15"/>
                              </a:moveTo>
                              <a:lnTo>
                                <a:pt x="4447" y="15"/>
                              </a:lnTo>
                              <a:lnTo>
                                <a:pt x="4446" y="14"/>
                              </a:lnTo>
                              <a:lnTo>
                                <a:pt x="4443" y="11"/>
                              </a:lnTo>
                              <a:lnTo>
                                <a:pt x="4442" y="9"/>
                              </a:lnTo>
                              <a:lnTo>
                                <a:pt x="4442" y="5"/>
                              </a:lnTo>
                              <a:lnTo>
                                <a:pt x="4443" y="3"/>
                              </a:lnTo>
                              <a:lnTo>
                                <a:pt x="4446" y="0"/>
                              </a:lnTo>
                              <a:lnTo>
                                <a:pt x="4447" y="0"/>
                              </a:lnTo>
                              <a:lnTo>
                                <a:pt x="4452" y="0"/>
                              </a:lnTo>
                              <a:lnTo>
                                <a:pt x="4453" y="0"/>
                              </a:lnTo>
                              <a:lnTo>
                                <a:pt x="4456" y="3"/>
                              </a:lnTo>
                              <a:lnTo>
                                <a:pt x="4457" y="5"/>
                              </a:lnTo>
                              <a:lnTo>
                                <a:pt x="4457" y="9"/>
                              </a:lnTo>
                              <a:lnTo>
                                <a:pt x="4456" y="11"/>
                              </a:lnTo>
                              <a:lnTo>
                                <a:pt x="4453" y="14"/>
                              </a:lnTo>
                              <a:lnTo>
                                <a:pt x="4452" y="15"/>
                              </a:lnTo>
                              <a:close/>
                              <a:moveTo>
                                <a:pt x="4482" y="15"/>
                              </a:moveTo>
                              <a:lnTo>
                                <a:pt x="4477" y="15"/>
                              </a:lnTo>
                              <a:lnTo>
                                <a:pt x="4476" y="14"/>
                              </a:lnTo>
                              <a:lnTo>
                                <a:pt x="4473" y="11"/>
                              </a:lnTo>
                              <a:lnTo>
                                <a:pt x="4472" y="9"/>
                              </a:lnTo>
                              <a:lnTo>
                                <a:pt x="4472" y="5"/>
                              </a:lnTo>
                              <a:lnTo>
                                <a:pt x="4473" y="3"/>
                              </a:lnTo>
                              <a:lnTo>
                                <a:pt x="4476" y="0"/>
                              </a:lnTo>
                              <a:lnTo>
                                <a:pt x="4477" y="0"/>
                              </a:lnTo>
                              <a:lnTo>
                                <a:pt x="4482" y="0"/>
                              </a:lnTo>
                              <a:lnTo>
                                <a:pt x="4483" y="0"/>
                              </a:lnTo>
                              <a:lnTo>
                                <a:pt x="4486" y="3"/>
                              </a:lnTo>
                              <a:lnTo>
                                <a:pt x="4487" y="5"/>
                              </a:lnTo>
                              <a:lnTo>
                                <a:pt x="4487" y="9"/>
                              </a:lnTo>
                              <a:lnTo>
                                <a:pt x="4486" y="11"/>
                              </a:lnTo>
                              <a:lnTo>
                                <a:pt x="4483" y="14"/>
                              </a:lnTo>
                              <a:lnTo>
                                <a:pt x="4482" y="15"/>
                              </a:lnTo>
                              <a:close/>
                              <a:moveTo>
                                <a:pt x="4512" y="15"/>
                              </a:moveTo>
                              <a:lnTo>
                                <a:pt x="4507" y="15"/>
                              </a:lnTo>
                              <a:lnTo>
                                <a:pt x="4506" y="14"/>
                              </a:lnTo>
                              <a:lnTo>
                                <a:pt x="4503" y="11"/>
                              </a:lnTo>
                              <a:lnTo>
                                <a:pt x="4502" y="9"/>
                              </a:lnTo>
                              <a:lnTo>
                                <a:pt x="4502" y="5"/>
                              </a:lnTo>
                              <a:lnTo>
                                <a:pt x="4503" y="3"/>
                              </a:lnTo>
                              <a:lnTo>
                                <a:pt x="4506" y="0"/>
                              </a:lnTo>
                              <a:lnTo>
                                <a:pt x="4507" y="0"/>
                              </a:lnTo>
                              <a:lnTo>
                                <a:pt x="4512" y="0"/>
                              </a:lnTo>
                              <a:lnTo>
                                <a:pt x="4513" y="0"/>
                              </a:lnTo>
                              <a:lnTo>
                                <a:pt x="4516" y="3"/>
                              </a:lnTo>
                              <a:lnTo>
                                <a:pt x="4517" y="5"/>
                              </a:lnTo>
                              <a:lnTo>
                                <a:pt x="4517" y="9"/>
                              </a:lnTo>
                              <a:lnTo>
                                <a:pt x="4516" y="11"/>
                              </a:lnTo>
                              <a:lnTo>
                                <a:pt x="4513" y="14"/>
                              </a:lnTo>
                              <a:lnTo>
                                <a:pt x="4512" y="15"/>
                              </a:lnTo>
                              <a:close/>
                              <a:moveTo>
                                <a:pt x="4542" y="15"/>
                              </a:moveTo>
                              <a:lnTo>
                                <a:pt x="4537" y="15"/>
                              </a:lnTo>
                              <a:lnTo>
                                <a:pt x="4536" y="14"/>
                              </a:lnTo>
                              <a:lnTo>
                                <a:pt x="4533" y="11"/>
                              </a:lnTo>
                              <a:lnTo>
                                <a:pt x="4532" y="9"/>
                              </a:lnTo>
                              <a:lnTo>
                                <a:pt x="4532" y="5"/>
                              </a:lnTo>
                              <a:lnTo>
                                <a:pt x="4533" y="3"/>
                              </a:lnTo>
                              <a:lnTo>
                                <a:pt x="4536" y="0"/>
                              </a:lnTo>
                              <a:lnTo>
                                <a:pt x="4537" y="0"/>
                              </a:lnTo>
                              <a:lnTo>
                                <a:pt x="4542" y="0"/>
                              </a:lnTo>
                              <a:lnTo>
                                <a:pt x="4543" y="0"/>
                              </a:lnTo>
                              <a:lnTo>
                                <a:pt x="4546" y="3"/>
                              </a:lnTo>
                              <a:lnTo>
                                <a:pt x="4547" y="5"/>
                              </a:lnTo>
                              <a:lnTo>
                                <a:pt x="4547" y="9"/>
                              </a:lnTo>
                              <a:lnTo>
                                <a:pt x="4546" y="11"/>
                              </a:lnTo>
                              <a:lnTo>
                                <a:pt x="4543" y="14"/>
                              </a:lnTo>
                              <a:lnTo>
                                <a:pt x="4542" y="15"/>
                              </a:lnTo>
                              <a:close/>
                              <a:moveTo>
                                <a:pt x="4572" y="15"/>
                              </a:moveTo>
                              <a:lnTo>
                                <a:pt x="4567" y="15"/>
                              </a:lnTo>
                              <a:lnTo>
                                <a:pt x="4566" y="14"/>
                              </a:lnTo>
                              <a:lnTo>
                                <a:pt x="4563" y="11"/>
                              </a:lnTo>
                              <a:lnTo>
                                <a:pt x="4562" y="9"/>
                              </a:lnTo>
                              <a:lnTo>
                                <a:pt x="4562" y="5"/>
                              </a:lnTo>
                              <a:lnTo>
                                <a:pt x="4563" y="3"/>
                              </a:lnTo>
                              <a:lnTo>
                                <a:pt x="4566" y="0"/>
                              </a:lnTo>
                              <a:lnTo>
                                <a:pt x="4567" y="0"/>
                              </a:lnTo>
                              <a:lnTo>
                                <a:pt x="4572" y="0"/>
                              </a:lnTo>
                              <a:lnTo>
                                <a:pt x="4573" y="0"/>
                              </a:lnTo>
                              <a:lnTo>
                                <a:pt x="4576" y="3"/>
                              </a:lnTo>
                              <a:lnTo>
                                <a:pt x="4577" y="5"/>
                              </a:lnTo>
                              <a:lnTo>
                                <a:pt x="4577" y="9"/>
                              </a:lnTo>
                              <a:lnTo>
                                <a:pt x="4576" y="11"/>
                              </a:lnTo>
                              <a:lnTo>
                                <a:pt x="4573" y="14"/>
                              </a:lnTo>
                              <a:lnTo>
                                <a:pt x="4572" y="15"/>
                              </a:lnTo>
                              <a:close/>
                              <a:moveTo>
                                <a:pt x="4602" y="15"/>
                              </a:moveTo>
                              <a:lnTo>
                                <a:pt x="4597" y="15"/>
                              </a:lnTo>
                              <a:lnTo>
                                <a:pt x="4596" y="14"/>
                              </a:lnTo>
                              <a:lnTo>
                                <a:pt x="4593" y="11"/>
                              </a:lnTo>
                              <a:lnTo>
                                <a:pt x="4592" y="9"/>
                              </a:lnTo>
                              <a:lnTo>
                                <a:pt x="4592" y="5"/>
                              </a:lnTo>
                              <a:lnTo>
                                <a:pt x="4593" y="3"/>
                              </a:lnTo>
                              <a:lnTo>
                                <a:pt x="4596" y="0"/>
                              </a:lnTo>
                              <a:lnTo>
                                <a:pt x="4597" y="0"/>
                              </a:lnTo>
                              <a:lnTo>
                                <a:pt x="4602" y="0"/>
                              </a:lnTo>
                              <a:lnTo>
                                <a:pt x="4603" y="0"/>
                              </a:lnTo>
                              <a:lnTo>
                                <a:pt x="4606" y="3"/>
                              </a:lnTo>
                              <a:lnTo>
                                <a:pt x="4607" y="5"/>
                              </a:lnTo>
                              <a:lnTo>
                                <a:pt x="4607" y="9"/>
                              </a:lnTo>
                              <a:lnTo>
                                <a:pt x="4606" y="11"/>
                              </a:lnTo>
                              <a:lnTo>
                                <a:pt x="4603" y="14"/>
                              </a:lnTo>
                              <a:lnTo>
                                <a:pt x="4602" y="15"/>
                              </a:lnTo>
                              <a:close/>
                              <a:moveTo>
                                <a:pt x="4632" y="15"/>
                              </a:moveTo>
                              <a:lnTo>
                                <a:pt x="4627" y="15"/>
                              </a:lnTo>
                              <a:lnTo>
                                <a:pt x="4626" y="14"/>
                              </a:lnTo>
                              <a:lnTo>
                                <a:pt x="4623" y="11"/>
                              </a:lnTo>
                              <a:lnTo>
                                <a:pt x="4622" y="9"/>
                              </a:lnTo>
                              <a:lnTo>
                                <a:pt x="4622" y="5"/>
                              </a:lnTo>
                              <a:lnTo>
                                <a:pt x="4623" y="3"/>
                              </a:lnTo>
                              <a:lnTo>
                                <a:pt x="4626" y="0"/>
                              </a:lnTo>
                              <a:lnTo>
                                <a:pt x="4627" y="0"/>
                              </a:lnTo>
                              <a:lnTo>
                                <a:pt x="4632" y="0"/>
                              </a:lnTo>
                              <a:lnTo>
                                <a:pt x="4633" y="0"/>
                              </a:lnTo>
                              <a:lnTo>
                                <a:pt x="4636" y="3"/>
                              </a:lnTo>
                              <a:lnTo>
                                <a:pt x="4637" y="5"/>
                              </a:lnTo>
                              <a:lnTo>
                                <a:pt x="4637" y="9"/>
                              </a:lnTo>
                              <a:lnTo>
                                <a:pt x="4636" y="11"/>
                              </a:lnTo>
                              <a:lnTo>
                                <a:pt x="4633" y="14"/>
                              </a:lnTo>
                              <a:lnTo>
                                <a:pt x="4632" y="15"/>
                              </a:lnTo>
                              <a:close/>
                              <a:moveTo>
                                <a:pt x="4662" y="15"/>
                              </a:moveTo>
                              <a:lnTo>
                                <a:pt x="4657" y="15"/>
                              </a:lnTo>
                              <a:lnTo>
                                <a:pt x="4656" y="14"/>
                              </a:lnTo>
                              <a:lnTo>
                                <a:pt x="4653" y="11"/>
                              </a:lnTo>
                              <a:lnTo>
                                <a:pt x="4652" y="9"/>
                              </a:lnTo>
                              <a:lnTo>
                                <a:pt x="4652" y="5"/>
                              </a:lnTo>
                              <a:lnTo>
                                <a:pt x="4653" y="3"/>
                              </a:lnTo>
                              <a:lnTo>
                                <a:pt x="4656" y="0"/>
                              </a:lnTo>
                              <a:lnTo>
                                <a:pt x="4657" y="0"/>
                              </a:lnTo>
                              <a:lnTo>
                                <a:pt x="4662" y="0"/>
                              </a:lnTo>
                              <a:lnTo>
                                <a:pt x="4663" y="0"/>
                              </a:lnTo>
                              <a:lnTo>
                                <a:pt x="4666" y="3"/>
                              </a:lnTo>
                              <a:lnTo>
                                <a:pt x="4667" y="5"/>
                              </a:lnTo>
                              <a:lnTo>
                                <a:pt x="4667" y="9"/>
                              </a:lnTo>
                              <a:lnTo>
                                <a:pt x="4666" y="11"/>
                              </a:lnTo>
                              <a:lnTo>
                                <a:pt x="4663" y="14"/>
                              </a:lnTo>
                              <a:lnTo>
                                <a:pt x="4662" y="15"/>
                              </a:lnTo>
                              <a:close/>
                              <a:moveTo>
                                <a:pt x="4692" y="15"/>
                              </a:moveTo>
                              <a:lnTo>
                                <a:pt x="4687" y="15"/>
                              </a:lnTo>
                              <a:lnTo>
                                <a:pt x="4686" y="14"/>
                              </a:lnTo>
                              <a:lnTo>
                                <a:pt x="4683" y="11"/>
                              </a:lnTo>
                              <a:lnTo>
                                <a:pt x="4682" y="9"/>
                              </a:lnTo>
                              <a:lnTo>
                                <a:pt x="4682" y="5"/>
                              </a:lnTo>
                              <a:lnTo>
                                <a:pt x="4683" y="3"/>
                              </a:lnTo>
                              <a:lnTo>
                                <a:pt x="4686" y="0"/>
                              </a:lnTo>
                              <a:lnTo>
                                <a:pt x="4687" y="0"/>
                              </a:lnTo>
                              <a:lnTo>
                                <a:pt x="4692" y="0"/>
                              </a:lnTo>
                              <a:lnTo>
                                <a:pt x="4693" y="0"/>
                              </a:lnTo>
                              <a:lnTo>
                                <a:pt x="4696" y="3"/>
                              </a:lnTo>
                              <a:lnTo>
                                <a:pt x="4697" y="5"/>
                              </a:lnTo>
                              <a:lnTo>
                                <a:pt x="4697" y="9"/>
                              </a:lnTo>
                              <a:lnTo>
                                <a:pt x="4696" y="11"/>
                              </a:lnTo>
                              <a:lnTo>
                                <a:pt x="4693" y="14"/>
                              </a:lnTo>
                              <a:lnTo>
                                <a:pt x="4692" y="15"/>
                              </a:lnTo>
                              <a:close/>
                              <a:moveTo>
                                <a:pt x="4722" y="15"/>
                              </a:moveTo>
                              <a:lnTo>
                                <a:pt x="4718" y="15"/>
                              </a:lnTo>
                              <a:lnTo>
                                <a:pt x="4716" y="14"/>
                              </a:lnTo>
                              <a:lnTo>
                                <a:pt x="4713" y="11"/>
                              </a:lnTo>
                              <a:lnTo>
                                <a:pt x="4712" y="9"/>
                              </a:lnTo>
                              <a:lnTo>
                                <a:pt x="4712" y="5"/>
                              </a:lnTo>
                              <a:lnTo>
                                <a:pt x="4713" y="3"/>
                              </a:lnTo>
                              <a:lnTo>
                                <a:pt x="4716" y="0"/>
                              </a:lnTo>
                              <a:lnTo>
                                <a:pt x="4718" y="0"/>
                              </a:lnTo>
                              <a:lnTo>
                                <a:pt x="4722" y="0"/>
                              </a:lnTo>
                              <a:lnTo>
                                <a:pt x="4723" y="0"/>
                              </a:lnTo>
                              <a:lnTo>
                                <a:pt x="4726" y="3"/>
                              </a:lnTo>
                              <a:lnTo>
                                <a:pt x="4727" y="5"/>
                              </a:lnTo>
                              <a:lnTo>
                                <a:pt x="4727" y="9"/>
                              </a:lnTo>
                              <a:lnTo>
                                <a:pt x="4726" y="11"/>
                              </a:lnTo>
                              <a:lnTo>
                                <a:pt x="4723" y="14"/>
                              </a:lnTo>
                              <a:lnTo>
                                <a:pt x="4722" y="15"/>
                              </a:lnTo>
                              <a:close/>
                              <a:moveTo>
                                <a:pt x="4752" y="15"/>
                              </a:moveTo>
                              <a:lnTo>
                                <a:pt x="4748" y="15"/>
                              </a:lnTo>
                              <a:lnTo>
                                <a:pt x="4746" y="14"/>
                              </a:lnTo>
                              <a:lnTo>
                                <a:pt x="4743" y="11"/>
                              </a:lnTo>
                              <a:lnTo>
                                <a:pt x="4742" y="9"/>
                              </a:lnTo>
                              <a:lnTo>
                                <a:pt x="4742" y="5"/>
                              </a:lnTo>
                              <a:lnTo>
                                <a:pt x="4743" y="3"/>
                              </a:lnTo>
                              <a:lnTo>
                                <a:pt x="4746" y="0"/>
                              </a:lnTo>
                              <a:lnTo>
                                <a:pt x="4748" y="0"/>
                              </a:lnTo>
                              <a:lnTo>
                                <a:pt x="4752" y="0"/>
                              </a:lnTo>
                              <a:lnTo>
                                <a:pt x="4753" y="0"/>
                              </a:lnTo>
                              <a:lnTo>
                                <a:pt x="4756" y="3"/>
                              </a:lnTo>
                              <a:lnTo>
                                <a:pt x="4757" y="5"/>
                              </a:lnTo>
                              <a:lnTo>
                                <a:pt x="4757" y="9"/>
                              </a:lnTo>
                              <a:lnTo>
                                <a:pt x="4756" y="11"/>
                              </a:lnTo>
                              <a:lnTo>
                                <a:pt x="4753" y="14"/>
                              </a:lnTo>
                              <a:lnTo>
                                <a:pt x="4752" y="15"/>
                              </a:lnTo>
                              <a:close/>
                              <a:moveTo>
                                <a:pt x="4782" y="15"/>
                              </a:moveTo>
                              <a:lnTo>
                                <a:pt x="4778" y="15"/>
                              </a:lnTo>
                              <a:lnTo>
                                <a:pt x="4776" y="14"/>
                              </a:lnTo>
                              <a:lnTo>
                                <a:pt x="4773" y="11"/>
                              </a:lnTo>
                              <a:lnTo>
                                <a:pt x="4772" y="9"/>
                              </a:lnTo>
                              <a:lnTo>
                                <a:pt x="4772" y="5"/>
                              </a:lnTo>
                              <a:lnTo>
                                <a:pt x="4773" y="3"/>
                              </a:lnTo>
                              <a:lnTo>
                                <a:pt x="4776" y="0"/>
                              </a:lnTo>
                              <a:lnTo>
                                <a:pt x="4778" y="0"/>
                              </a:lnTo>
                              <a:lnTo>
                                <a:pt x="4782" y="0"/>
                              </a:lnTo>
                              <a:lnTo>
                                <a:pt x="4783" y="0"/>
                              </a:lnTo>
                              <a:lnTo>
                                <a:pt x="4786" y="3"/>
                              </a:lnTo>
                              <a:lnTo>
                                <a:pt x="4787" y="5"/>
                              </a:lnTo>
                              <a:lnTo>
                                <a:pt x="4787" y="9"/>
                              </a:lnTo>
                              <a:lnTo>
                                <a:pt x="4786" y="11"/>
                              </a:lnTo>
                              <a:lnTo>
                                <a:pt x="4783" y="14"/>
                              </a:lnTo>
                              <a:lnTo>
                                <a:pt x="4782" y="15"/>
                              </a:lnTo>
                              <a:close/>
                              <a:moveTo>
                                <a:pt x="4812" y="15"/>
                              </a:moveTo>
                              <a:lnTo>
                                <a:pt x="4808" y="15"/>
                              </a:lnTo>
                              <a:lnTo>
                                <a:pt x="4806" y="14"/>
                              </a:lnTo>
                              <a:lnTo>
                                <a:pt x="4803" y="11"/>
                              </a:lnTo>
                              <a:lnTo>
                                <a:pt x="4802" y="9"/>
                              </a:lnTo>
                              <a:lnTo>
                                <a:pt x="4802" y="5"/>
                              </a:lnTo>
                              <a:lnTo>
                                <a:pt x="4803" y="3"/>
                              </a:lnTo>
                              <a:lnTo>
                                <a:pt x="4806" y="0"/>
                              </a:lnTo>
                              <a:lnTo>
                                <a:pt x="4808" y="0"/>
                              </a:lnTo>
                              <a:lnTo>
                                <a:pt x="4812" y="0"/>
                              </a:lnTo>
                              <a:lnTo>
                                <a:pt x="4813" y="0"/>
                              </a:lnTo>
                              <a:lnTo>
                                <a:pt x="4816" y="3"/>
                              </a:lnTo>
                              <a:lnTo>
                                <a:pt x="4817" y="5"/>
                              </a:lnTo>
                              <a:lnTo>
                                <a:pt x="4817" y="9"/>
                              </a:lnTo>
                              <a:lnTo>
                                <a:pt x="4816" y="11"/>
                              </a:lnTo>
                              <a:lnTo>
                                <a:pt x="4813" y="14"/>
                              </a:lnTo>
                              <a:lnTo>
                                <a:pt x="4812" y="15"/>
                              </a:lnTo>
                              <a:close/>
                              <a:moveTo>
                                <a:pt x="4842" y="15"/>
                              </a:moveTo>
                              <a:lnTo>
                                <a:pt x="4838" y="15"/>
                              </a:lnTo>
                              <a:lnTo>
                                <a:pt x="4836" y="14"/>
                              </a:lnTo>
                              <a:lnTo>
                                <a:pt x="4833" y="11"/>
                              </a:lnTo>
                              <a:lnTo>
                                <a:pt x="4832" y="9"/>
                              </a:lnTo>
                              <a:lnTo>
                                <a:pt x="4832" y="5"/>
                              </a:lnTo>
                              <a:lnTo>
                                <a:pt x="4833" y="3"/>
                              </a:lnTo>
                              <a:lnTo>
                                <a:pt x="4836" y="0"/>
                              </a:lnTo>
                              <a:lnTo>
                                <a:pt x="4838" y="0"/>
                              </a:lnTo>
                              <a:lnTo>
                                <a:pt x="4842" y="0"/>
                              </a:lnTo>
                              <a:lnTo>
                                <a:pt x="4843" y="0"/>
                              </a:lnTo>
                              <a:lnTo>
                                <a:pt x="4846" y="3"/>
                              </a:lnTo>
                              <a:lnTo>
                                <a:pt x="4847" y="5"/>
                              </a:lnTo>
                              <a:lnTo>
                                <a:pt x="4847" y="9"/>
                              </a:lnTo>
                              <a:lnTo>
                                <a:pt x="4846" y="11"/>
                              </a:lnTo>
                              <a:lnTo>
                                <a:pt x="4843" y="14"/>
                              </a:lnTo>
                              <a:lnTo>
                                <a:pt x="4842" y="15"/>
                              </a:lnTo>
                              <a:close/>
                              <a:moveTo>
                                <a:pt x="4872" y="15"/>
                              </a:moveTo>
                              <a:lnTo>
                                <a:pt x="4868" y="15"/>
                              </a:lnTo>
                              <a:lnTo>
                                <a:pt x="4866" y="14"/>
                              </a:lnTo>
                              <a:lnTo>
                                <a:pt x="4863" y="11"/>
                              </a:lnTo>
                              <a:lnTo>
                                <a:pt x="4862" y="9"/>
                              </a:lnTo>
                              <a:lnTo>
                                <a:pt x="4862" y="5"/>
                              </a:lnTo>
                              <a:lnTo>
                                <a:pt x="4863" y="3"/>
                              </a:lnTo>
                              <a:lnTo>
                                <a:pt x="4866" y="0"/>
                              </a:lnTo>
                              <a:lnTo>
                                <a:pt x="4868" y="0"/>
                              </a:lnTo>
                              <a:lnTo>
                                <a:pt x="4872" y="0"/>
                              </a:lnTo>
                              <a:lnTo>
                                <a:pt x="4873" y="0"/>
                              </a:lnTo>
                              <a:lnTo>
                                <a:pt x="4876" y="3"/>
                              </a:lnTo>
                              <a:lnTo>
                                <a:pt x="4877" y="5"/>
                              </a:lnTo>
                              <a:lnTo>
                                <a:pt x="4877" y="9"/>
                              </a:lnTo>
                              <a:lnTo>
                                <a:pt x="4876" y="11"/>
                              </a:lnTo>
                              <a:lnTo>
                                <a:pt x="4873" y="14"/>
                              </a:lnTo>
                              <a:lnTo>
                                <a:pt x="4872" y="15"/>
                              </a:lnTo>
                              <a:close/>
                              <a:moveTo>
                                <a:pt x="4902" y="15"/>
                              </a:moveTo>
                              <a:lnTo>
                                <a:pt x="4898" y="15"/>
                              </a:lnTo>
                              <a:lnTo>
                                <a:pt x="4896" y="14"/>
                              </a:lnTo>
                              <a:lnTo>
                                <a:pt x="4893" y="11"/>
                              </a:lnTo>
                              <a:lnTo>
                                <a:pt x="4892" y="9"/>
                              </a:lnTo>
                              <a:lnTo>
                                <a:pt x="4892" y="5"/>
                              </a:lnTo>
                              <a:lnTo>
                                <a:pt x="4893" y="3"/>
                              </a:lnTo>
                              <a:lnTo>
                                <a:pt x="4896" y="0"/>
                              </a:lnTo>
                              <a:lnTo>
                                <a:pt x="4898" y="0"/>
                              </a:lnTo>
                              <a:lnTo>
                                <a:pt x="4902" y="0"/>
                              </a:lnTo>
                              <a:lnTo>
                                <a:pt x="4904" y="0"/>
                              </a:lnTo>
                              <a:lnTo>
                                <a:pt x="4906" y="3"/>
                              </a:lnTo>
                              <a:lnTo>
                                <a:pt x="4907" y="5"/>
                              </a:lnTo>
                              <a:lnTo>
                                <a:pt x="4907" y="9"/>
                              </a:lnTo>
                              <a:lnTo>
                                <a:pt x="4906" y="11"/>
                              </a:lnTo>
                              <a:lnTo>
                                <a:pt x="4904" y="14"/>
                              </a:lnTo>
                              <a:lnTo>
                                <a:pt x="4902" y="15"/>
                              </a:lnTo>
                              <a:close/>
                              <a:moveTo>
                                <a:pt x="4932" y="15"/>
                              </a:moveTo>
                              <a:lnTo>
                                <a:pt x="4928" y="15"/>
                              </a:lnTo>
                              <a:lnTo>
                                <a:pt x="4926" y="14"/>
                              </a:lnTo>
                              <a:lnTo>
                                <a:pt x="4923" y="11"/>
                              </a:lnTo>
                              <a:lnTo>
                                <a:pt x="4922" y="9"/>
                              </a:lnTo>
                              <a:lnTo>
                                <a:pt x="4922" y="5"/>
                              </a:lnTo>
                              <a:lnTo>
                                <a:pt x="4923" y="3"/>
                              </a:lnTo>
                              <a:lnTo>
                                <a:pt x="4926" y="0"/>
                              </a:lnTo>
                              <a:lnTo>
                                <a:pt x="4928" y="0"/>
                              </a:lnTo>
                              <a:lnTo>
                                <a:pt x="4932" y="0"/>
                              </a:lnTo>
                              <a:lnTo>
                                <a:pt x="4934" y="0"/>
                              </a:lnTo>
                              <a:lnTo>
                                <a:pt x="4936" y="3"/>
                              </a:lnTo>
                              <a:lnTo>
                                <a:pt x="4937" y="5"/>
                              </a:lnTo>
                              <a:lnTo>
                                <a:pt x="4937" y="9"/>
                              </a:lnTo>
                              <a:lnTo>
                                <a:pt x="4936" y="11"/>
                              </a:lnTo>
                              <a:lnTo>
                                <a:pt x="4934" y="14"/>
                              </a:lnTo>
                              <a:lnTo>
                                <a:pt x="4932" y="15"/>
                              </a:lnTo>
                              <a:close/>
                              <a:moveTo>
                                <a:pt x="4962" y="15"/>
                              </a:moveTo>
                              <a:lnTo>
                                <a:pt x="4958" y="15"/>
                              </a:lnTo>
                              <a:lnTo>
                                <a:pt x="4956" y="14"/>
                              </a:lnTo>
                              <a:lnTo>
                                <a:pt x="4953" y="11"/>
                              </a:lnTo>
                              <a:lnTo>
                                <a:pt x="4952" y="9"/>
                              </a:lnTo>
                              <a:lnTo>
                                <a:pt x="4952" y="5"/>
                              </a:lnTo>
                              <a:lnTo>
                                <a:pt x="4953" y="3"/>
                              </a:lnTo>
                              <a:lnTo>
                                <a:pt x="4956" y="0"/>
                              </a:lnTo>
                              <a:lnTo>
                                <a:pt x="4958" y="0"/>
                              </a:lnTo>
                              <a:lnTo>
                                <a:pt x="4962" y="0"/>
                              </a:lnTo>
                              <a:lnTo>
                                <a:pt x="4964" y="0"/>
                              </a:lnTo>
                              <a:lnTo>
                                <a:pt x="4966" y="3"/>
                              </a:lnTo>
                              <a:lnTo>
                                <a:pt x="4967" y="5"/>
                              </a:lnTo>
                              <a:lnTo>
                                <a:pt x="4967" y="9"/>
                              </a:lnTo>
                              <a:lnTo>
                                <a:pt x="4966" y="11"/>
                              </a:lnTo>
                              <a:lnTo>
                                <a:pt x="4964" y="14"/>
                              </a:lnTo>
                              <a:lnTo>
                                <a:pt x="4962" y="15"/>
                              </a:lnTo>
                              <a:close/>
                              <a:moveTo>
                                <a:pt x="4992" y="15"/>
                              </a:moveTo>
                              <a:lnTo>
                                <a:pt x="4988" y="15"/>
                              </a:lnTo>
                              <a:lnTo>
                                <a:pt x="4986" y="14"/>
                              </a:lnTo>
                              <a:lnTo>
                                <a:pt x="4983" y="11"/>
                              </a:lnTo>
                              <a:lnTo>
                                <a:pt x="4982" y="9"/>
                              </a:lnTo>
                              <a:lnTo>
                                <a:pt x="4982" y="5"/>
                              </a:lnTo>
                              <a:lnTo>
                                <a:pt x="4983" y="3"/>
                              </a:lnTo>
                              <a:lnTo>
                                <a:pt x="4986" y="0"/>
                              </a:lnTo>
                              <a:lnTo>
                                <a:pt x="4988" y="0"/>
                              </a:lnTo>
                              <a:lnTo>
                                <a:pt x="4992" y="0"/>
                              </a:lnTo>
                              <a:lnTo>
                                <a:pt x="4994" y="0"/>
                              </a:lnTo>
                              <a:lnTo>
                                <a:pt x="4996" y="3"/>
                              </a:lnTo>
                              <a:lnTo>
                                <a:pt x="4997" y="5"/>
                              </a:lnTo>
                              <a:lnTo>
                                <a:pt x="4997" y="9"/>
                              </a:lnTo>
                              <a:lnTo>
                                <a:pt x="4996" y="11"/>
                              </a:lnTo>
                              <a:lnTo>
                                <a:pt x="4994" y="14"/>
                              </a:lnTo>
                              <a:lnTo>
                                <a:pt x="4992" y="15"/>
                              </a:lnTo>
                              <a:close/>
                              <a:moveTo>
                                <a:pt x="5022" y="15"/>
                              </a:moveTo>
                              <a:lnTo>
                                <a:pt x="5018" y="15"/>
                              </a:lnTo>
                              <a:lnTo>
                                <a:pt x="5016" y="14"/>
                              </a:lnTo>
                              <a:lnTo>
                                <a:pt x="5013" y="11"/>
                              </a:lnTo>
                              <a:lnTo>
                                <a:pt x="5012" y="9"/>
                              </a:lnTo>
                              <a:lnTo>
                                <a:pt x="5012" y="5"/>
                              </a:lnTo>
                              <a:lnTo>
                                <a:pt x="5013" y="3"/>
                              </a:lnTo>
                              <a:lnTo>
                                <a:pt x="5016" y="0"/>
                              </a:lnTo>
                              <a:lnTo>
                                <a:pt x="5018" y="0"/>
                              </a:lnTo>
                              <a:lnTo>
                                <a:pt x="5022" y="0"/>
                              </a:lnTo>
                              <a:lnTo>
                                <a:pt x="5024" y="0"/>
                              </a:lnTo>
                              <a:lnTo>
                                <a:pt x="5027" y="3"/>
                              </a:lnTo>
                              <a:lnTo>
                                <a:pt x="5027" y="5"/>
                              </a:lnTo>
                              <a:lnTo>
                                <a:pt x="5027" y="9"/>
                              </a:lnTo>
                              <a:lnTo>
                                <a:pt x="5027" y="11"/>
                              </a:lnTo>
                              <a:lnTo>
                                <a:pt x="5024" y="14"/>
                              </a:lnTo>
                              <a:lnTo>
                                <a:pt x="5022" y="15"/>
                              </a:lnTo>
                              <a:close/>
                              <a:moveTo>
                                <a:pt x="5052" y="15"/>
                              </a:moveTo>
                              <a:lnTo>
                                <a:pt x="5048" y="15"/>
                              </a:lnTo>
                              <a:lnTo>
                                <a:pt x="5046" y="14"/>
                              </a:lnTo>
                              <a:lnTo>
                                <a:pt x="5043" y="11"/>
                              </a:lnTo>
                              <a:lnTo>
                                <a:pt x="5042" y="9"/>
                              </a:lnTo>
                              <a:lnTo>
                                <a:pt x="5042" y="5"/>
                              </a:lnTo>
                              <a:lnTo>
                                <a:pt x="5043" y="3"/>
                              </a:lnTo>
                              <a:lnTo>
                                <a:pt x="5046" y="0"/>
                              </a:lnTo>
                              <a:lnTo>
                                <a:pt x="5048" y="0"/>
                              </a:lnTo>
                              <a:lnTo>
                                <a:pt x="5052" y="0"/>
                              </a:lnTo>
                              <a:lnTo>
                                <a:pt x="5054" y="0"/>
                              </a:lnTo>
                              <a:lnTo>
                                <a:pt x="5057" y="3"/>
                              </a:lnTo>
                              <a:lnTo>
                                <a:pt x="5057" y="5"/>
                              </a:lnTo>
                              <a:lnTo>
                                <a:pt x="5057" y="9"/>
                              </a:lnTo>
                              <a:lnTo>
                                <a:pt x="5057" y="11"/>
                              </a:lnTo>
                              <a:lnTo>
                                <a:pt x="5054" y="14"/>
                              </a:lnTo>
                              <a:lnTo>
                                <a:pt x="5052" y="15"/>
                              </a:lnTo>
                              <a:close/>
                              <a:moveTo>
                                <a:pt x="5082" y="15"/>
                              </a:moveTo>
                              <a:lnTo>
                                <a:pt x="5078" y="15"/>
                              </a:lnTo>
                              <a:lnTo>
                                <a:pt x="5076" y="14"/>
                              </a:lnTo>
                              <a:lnTo>
                                <a:pt x="5073" y="11"/>
                              </a:lnTo>
                              <a:lnTo>
                                <a:pt x="5072" y="9"/>
                              </a:lnTo>
                              <a:lnTo>
                                <a:pt x="5072" y="5"/>
                              </a:lnTo>
                              <a:lnTo>
                                <a:pt x="5073" y="3"/>
                              </a:lnTo>
                              <a:lnTo>
                                <a:pt x="5076" y="0"/>
                              </a:lnTo>
                              <a:lnTo>
                                <a:pt x="5078" y="0"/>
                              </a:lnTo>
                              <a:lnTo>
                                <a:pt x="5082" y="0"/>
                              </a:lnTo>
                              <a:lnTo>
                                <a:pt x="5084" y="0"/>
                              </a:lnTo>
                              <a:lnTo>
                                <a:pt x="5087" y="3"/>
                              </a:lnTo>
                              <a:lnTo>
                                <a:pt x="5087" y="5"/>
                              </a:lnTo>
                              <a:lnTo>
                                <a:pt x="5087" y="9"/>
                              </a:lnTo>
                              <a:lnTo>
                                <a:pt x="5087" y="11"/>
                              </a:lnTo>
                              <a:lnTo>
                                <a:pt x="5084" y="14"/>
                              </a:lnTo>
                              <a:lnTo>
                                <a:pt x="5082" y="15"/>
                              </a:lnTo>
                              <a:close/>
                              <a:moveTo>
                                <a:pt x="5112" y="15"/>
                              </a:moveTo>
                              <a:lnTo>
                                <a:pt x="5108" y="15"/>
                              </a:lnTo>
                              <a:lnTo>
                                <a:pt x="5106" y="14"/>
                              </a:lnTo>
                              <a:lnTo>
                                <a:pt x="5103" y="11"/>
                              </a:lnTo>
                              <a:lnTo>
                                <a:pt x="5102" y="9"/>
                              </a:lnTo>
                              <a:lnTo>
                                <a:pt x="5102" y="5"/>
                              </a:lnTo>
                              <a:lnTo>
                                <a:pt x="5103" y="3"/>
                              </a:lnTo>
                              <a:lnTo>
                                <a:pt x="5106" y="0"/>
                              </a:lnTo>
                              <a:lnTo>
                                <a:pt x="5108" y="0"/>
                              </a:lnTo>
                              <a:lnTo>
                                <a:pt x="5112" y="0"/>
                              </a:lnTo>
                              <a:lnTo>
                                <a:pt x="5114" y="0"/>
                              </a:lnTo>
                              <a:lnTo>
                                <a:pt x="5117" y="3"/>
                              </a:lnTo>
                              <a:lnTo>
                                <a:pt x="5117" y="5"/>
                              </a:lnTo>
                              <a:lnTo>
                                <a:pt x="5117" y="9"/>
                              </a:lnTo>
                              <a:lnTo>
                                <a:pt x="5117" y="11"/>
                              </a:lnTo>
                              <a:lnTo>
                                <a:pt x="5114" y="14"/>
                              </a:lnTo>
                              <a:lnTo>
                                <a:pt x="5112" y="15"/>
                              </a:lnTo>
                              <a:close/>
                              <a:moveTo>
                                <a:pt x="5142" y="15"/>
                              </a:moveTo>
                              <a:lnTo>
                                <a:pt x="5138" y="15"/>
                              </a:lnTo>
                              <a:lnTo>
                                <a:pt x="5136" y="14"/>
                              </a:lnTo>
                              <a:lnTo>
                                <a:pt x="5133" y="11"/>
                              </a:lnTo>
                              <a:lnTo>
                                <a:pt x="5132" y="9"/>
                              </a:lnTo>
                              <a:lnTo>
                                <a:pt x="5132" y="5"/>
                              </a:lnTo>
                              <a:lnTo>
                                <a:pt x="5133" y="3"/>
                              </a:lnTo>
                              <a:lnTo>
                                <a:pt x="5136" y="0"/>
                              </a:lnTo>
                              <a:lnTo>
                                <a:pt x="5138" y="0"/>
                              </a:lnTo>
                              <a:lnTo>
                                <a:pt x="5142" y="0"/>
                              </a:lnTo>
                              <a:lnTo>
                                <a:pt x="5144" y="0"/>
                              </a:lnTo>
                              <a:lnTo>
                                <a:pt x="5147" y="3"/>
                              </a:lnTo>
                              <a:lnTo>
                                <a:pt x="5147" y="5"/>
                              </a:lnTo>
                              <a:lnTo>
                                <a:pt x="5147" y="9"/>
                              </a:lnTo>
                              <a:lnTo>
                                <a:pt x="5147" y="11"/>
                              </a:lnTo>
                              <a:lnTo>
                                <a:pt x="5144" y="14"/>
                              </a:lnTo>
                              <a:lnTo>
                                <a:pt x="5142" y="15"/>
                              </a:lnTo>
                              <a:close/>
                              <a:moveTo>
                                <a:pt x="5172" y="15"/>
                              </a:moveTo>
                              <a:lnTo>
                                <a:pt x="5168" y="15"/>
                              </a:lnTo>
                              <a:lnTo>
                                <a:pt x="5166" y="14"/>
                              </a:lnTo>
                              <a:lnTo>
                                <a:pt x="5163" y="11"/>
                              </a:lnTo>
                              <a:lnTo>
                                <a:pt x="5162" y="9"/>
                              </a:lnTo>
                              <a:lnTo>
                                <a:pt x="5162" y="5"/>
                              </a:lnTo>
                              <a:lnTo>
                                <a:pt x="5163" y="3"/>
                              </a:lnTo>
                              <a:lnTo>
                                <a:pt x="5166" y="0"/>
                              </a:lnTo>
                              <a:lnTo>
                                <a:pt x="5168" y="0"/>
                              </a:lnTo>
                              <a:lnTo>
                                <a:pt x="5172" y="0"/>
                              </a:lnTo>
                              <a:lnTo>
                                <a:pt x="5174" y="0"/>
                              </a:lnTo>
                              <a:lnTo>
                                <a:pt x="5177" y="3"/>
                              </a:lnTo>
                              <a:lnTo>
                                <a:pt x="5177" y="5"/>
                              </a:lnTo>
                              <a:lnTo>
                                <a:pt x="5177" y="9"/>
                              </a:lnTo>
                              <a:lnTo>
                                <a:pt x="5177" y="11"/>
                              </a:lnTo>
                              <a:lnTo>
                                <a:pt x="5174" y="14"/>
                              </a:lnTo>
                              <a:lnTo>
                                <a:pt x="5172" y="15"/>
                              </a:lnTo>
                              <a:close/>
                              <a:moveTo>
                                <a:pt x="5202" y="15"/>
                              </a:moveTo>
                              <a:lnTo>
                                <a:pt x="5198" y="15"/>
                              </a:lnTo>
                              <a:lnTo>
                                <a:pt x="5196" y="14"/>
                              </a:lnTo>
                              <a:lnTo>
                                <a:pt x="5193" y="11"/>
                              </a:lnTo>
                              <a:lnTo>
                                <a:pt x="5192" y="9"/>
                              </a:lnTo>
                              <a:lnTo>
                                <a:pt x="5192" y="5"/>
                              </a:lnTo>
                              <a:lnTo>
                                <a:pt x="5193" y="3"/>
                              </a:lnTo>
                              <a:lnTo>
                                <a:pt x="5196" y="0"/>
                              </a:lnTo>
                              <a:lnTo>
                                <a:pt x="5198" y="0"/>
                              </a:lnTo>
                              <a:lnTo>
                                <a:pt x="5202" y="0"/>
                              </a:lnTo>
                              <a:lnTo>
                                <a:pt x="5204" y="0"/>
                              </a:lnTo>
                              <a:lnTo>
                                <a:pt x="5207" y="3"/>
                              </a:lnTo>
                              <a:lnTo>
                                <a:pt x="5207" y="5"/>
                              </a:lnTo>
                              <a:lnTo>
                                <a:pt x="5207" y="9"/>
                              </a:lnTo>
                              <a:lnTo>
                                <a:pt x="5207" y="11"/>
                              </a:lnTo>
                              <a:lnTo>
                                <a:pt x="5204" y="14"/>
                              </a:lnTo>
                              <a:lnTo>
                                <a:pt x="5202" y="15"/>
                              </a:lnTo>
                              <a:close/>
                              <a:moveTo>
                                <a:pt x="5232" y="15"/>
                              </a:moveTo>
                              <a:lnTo>
                                <a:pt x="5228" y="15"/>
                              </a:lnTo>
                              <a:lnTo>
                                <a:pt x="5226" y="14"/>
                              </a:lnTo>
                              <a:lnTo>
                                <a:pt x="5223" y="11"/>
                              </a:lnTo>
                              <a:lnTo>
                                <a:pt x="5222" y="9"/>
                              </a:lnTo>
                              <a:lnTo>
                                <a:pt x="5222" y="5"/>
                              </a:lnTo>
                              <a:lnTo>
                                <a:pt x="5223" y="3"/>
                              </a:lnTo>
                              <a:lnTo>
                                <a:pt x="5226" y="0"/>
                              </a:lnTo>
                              <a:lnTo>
                                <a:pt x="5228" y="0"/>
                              </a:lnTo>
                              <a:lnTo>
                                <a:pt x="5232" y="0"/>
                              </a:lnTo>
                              <a:lnTo>
                                <a:pt x="5234" y="0"/>
                              </a:lnTo>
                              <a:lnTo>
                                <a:pt x="5237" y="3"/>
                              </a:lnTo>
                              <a:lnTo>
                                <a:pt x="5237" y="5"/>
                              </a:lnTo>
                              <a:lnTo>
                                <a:pt x="5237" y="9"/>
                              </a:lnTo>
                              <a:lnTo>
                                <a:pt x="5237" y="11"/>
                              </a:lnTo>
                              <a:lnTo>
                                <a:pt x="5234" y="14"/>
                              </a:lnTo>
                              <a:lnTo>
                                <a:pt x="5232" y="15"/>
                              </a:lnTo>
                              <a:close/>
                              <a:moveTo>
                                <a:pt x="5262" y="15"/>
                              </a:moveTo>
                              <a:lnTo>
                                <a:pt x="5258" y="15"/>
                              </a:lnTo>
                              <a:lnTo>
                                <a:pt x="5256" y="14"/>
                              </a:lnTo>
                              <a:lnTo>
                                <a:pt x="5253" y="11"/>
                              </a:lnTo>
                              <a:lnTo>
                                <a:pt x="5252" y="9"/>
                              </a:lnTo>
                              <a:lnTo>
                                <a:pt x="5252" y="5"/>
                              </a:lnTo>
                              <a:lnTo>
                                <a:pt x="5253" y="3"/>
                              </a:lnTo>
                              <a:lnTo>
                                <a:pt x="5256" y="0"/>
                              </a:lnTo>
                              <a:lnTo>
                                <a:pt x="5258" y="0"/>
                              </a:lnTo>
                              <a:lnTo>
                                <a:pt x="5262" y="0"/>
                              </a:lnTo>
                              <a:lnTo>
                                <a:pt x="5264" y="0"/>
                              </a:lnTo>
                              <a:lnTo>
                                <a:pt x="5267" y="3"/>
                              </a:lnTo>
                              <a:lnTo>
                                <a:pt x="5267" y="5"/>
                              </a:lnTo>
                              <a:lnTo>
                                <a:pt x="5267" y="9"/>
                              </a:lnTo>
                              <a:lnTo>
                                <a:pt x="5267" y="11"/>
                              </a:lnTo>
                              <a:lnTo>
                                <a:pt x="5264" y="14"/>
                              </a:lnTo>
                              <a:lnTo>
                                <a:pt x="5262" y="15"/>
                              </a:lnTo>
                              <a:close/>
                              <a:moveTo>
                                <a:pt x="5292" y="15"/>
                              </a:moveTo>
                              <a:lnTo>
                                <a:pt x="5288" y="15"/>
                              </a:lnTo>
                              <a:lnTo>
                                <a:pt x="5286" y="14"/>
                              </a:lnTo>
                              <a:lnTo>
                                <a:pt x="5283" y="11"/>
                              </a:lnTo>
                              <a:lnTo>
                                <a:pt x="5282" y="9"/>
                              </a:lnTo>
                              <a:lnTo>
                                <a:pt x="5282" y="5"/>
                              </a:lnTo>
                              <a:lnTo>
                                <a:pt x="5283" y="3"/>
                              </a:lnTo>
                              <a:lnTo>
                                <a:pt x="5286" y="0"/>
                              </a:lnTo>
                              <a:lnTo>
                                <a:pt x="5288" y="0"/>
                              </a:lnTo>
                              <a:lnTo>
                                <a:pt x="5292" y="0"/>
                              </a:lnTo>
                              <a:lnTo>
                                <a:pt x="5294" y="0"/>
                              </a:lnTo>
                              <a:lnTo>
                                <a:pt x="5297" y="3"/>
                              </a:lnTo>
                              <a:lnTo>
                                <a:pt x="5297" y="5"/>
                              </a:lnTo>
                              <a:lnTo>
                                <a:pt x="5297" y="9"/>
                              </a:lnTo>
                              <a:lnTo>
                                <a:pt x="5297" y="11"/>
                              </a:lnTo>
                              <a:lnTo>
                                <a:pt x="5294" y="14"/>
                              </a:lnTo>
                              <a:lnTo>
                                <a:pt x="5292" y="15"/>
                              </a:lnTo>
                              <a:close/>
                              <a:moveTo>
                                <a:pt x="5322" y="15"/>
                              </a:moveTo>
                              <a:lnTo>
                                <a:pt x="5318" y="15"/>
                              </a:lnTo>
                              <a:lnTo>
                                <a:pt x="5316" y="14"/>
                              </a:lnTo>
                              <a:lnTo>
                                <a:pt x="5313" y="11"/>
                              </a:lnTo>
                              <a:lnTo>
                                <a:pt x="5312" y="9"/>
                              </a:lnTo>
                              <a:lnTo>
                                <a:pt x="5312" y="5"/>
                              </a:lnTo>
                              <a:lnTo>
                                <a:pt x="5313" y="3"/>
                              </a:lnTo>
                              <a:lnTo>
                                <a:pt x="5316" y="0"/>
                              </a:lnTo>
                              <a:lnTo>
                                <a:pt x="5318" y="0"/>
                              </a:lnTo>
                              <a:lnTo>
                                <a:pt x="5322" y="0"/>
                              </a:lnTo>
                              <a:lnTo>
                                <a:pt x="5324" y="0"/>
                              </a:lnTo>
                              <a:lnTo>
                                <a:pt x="5327" y="3"/>
                              </a:lnTo>
                              <a:lnTo>
                                <a:pt x="5327" y="5"/>
                              </a:lnTo>
                              <a:lnTo>
                                <a:pt x="5327" y="9"/>
                              </a:lnTo>
                              <a:lnTo>
                                <a:pt x="5327" y="11"/>
                              </a:lnTo>
                              <a:lnTo>
                                <a:pt x="5324" y="14"/>
                              </a:lnTo>
                              <a:lnTo>
                                <a:pt x="5322" y="15"/>
                              </a:lnTo>
                              <a:close/>
                              <a:moveTo>
                                <a:pt x="5352" y="15"/>
                              </a:moveTo>
                              <a:lnTo>
                                <a:pt x="5348" y="15"/>
                              </a:lnTo>
                              <a:lnTo>
                                <a:pt x="5346" y="14"/>
                              </a:lnTo>
                              <a:lnTo>
                                <a:pt x="5343" y="11"/>
                              </a:lnTo>
                              <a:lnTo>
                                <a:pt x="5342" y="9"/>
                              </a:lnTo>
                              <a:lnTo>
                                <a:pt x="5342" y="5"/>
                              </a:lnTo>
                              <a:lnTo>
                                <a:pt x="5343" y="3"/>
                              </a:lnTo>
                              <a:lnTo>
                                <a:pt x="5346" y="0"/>
                              </a:lnTo>
                              <a:lnTo>
                                <a:pt x="5348" y="0"/>
                              </a:lnTo>
                              <a:lnTo>
                                <a:pt x="5352" y="0"/>
                              </a:lnTo>
                              <a:lnTo>
                                <a:pt x="5354" y="0"/>
                              </a:lnTo>
                              <a:lnTo>
                                <a:pt x="5357" y="3"/>
                              </a:lnTo>
                              <a:lnTo>
                                <a:pt x="5357" y="5"/>
                              </a:lnTo>
                              <a:lnTo>
                                <a:pt x="5357" y="9"/>
                              </a:lnTo>
                              <a:lnTo>
                                <a:pt x="5357" y="11"/>
                              </a:lnTo>
                              <a:lnTo>
                                <a:pt x="5354" y="14"/>
                              </a:lnTo>
                              <a:lnTo>
                                <a:pt x="5352" y="15"/>
                              </a:lnTo>
                              <a:close/>
                              <a:moveTo>
                                <a:pt x="5382" y="15"/>
                              </a:moveTo>
                              <a:lnTo>
                                <a:pt x="5378" y="15"/>
                              </a:lnTo>
                              <a:lnTo>
                                <a:pt x="5376" y="14"/>
                              </a:lnTo>
                              <a:lnTo>
                                <a:pt x="5373" y="11"/>
                              </a:lnTo>
                              <a:lnTo>
                                <a:pt x="5372" y="9"/>
                              </a:lnTo>
                              <a:lnTo>
                                <a:pt x="5372" y="5"/>
                              </a:lnTo>
                              <a:lnTo>
                                <a:pt x="5373" y="3"/>
                              </a:lnTo>
                              <a:lnTo>
                                <a:pt x="5376" y="0"/>
                              </a:lnTo>
                              <a:lnTo>
                                <a:pt x="5378" y="0"/>
                              </a:lnTo>
                              <a:lnTo>
                                <a:pt x="5382" y="0"/>
                              </a:lnTo>
                              <a:lnTo>
                                <a:pt x="5384" y="0"/>
                              </a:lnTo>
                              <a:lnTo>
                                <a:pt x="5387" y="3"/>
                              </a:lnTo>
                              <a:lnTo>
                                <a:pt x="5387" y="5"/>
                              </a:lnTo>
                              <a:lnTo>
                                <a:pt x="5387" y="9"/>
                              </a:lnTo>
                              <a:lnTo>
                                <a:pt x="5387" y="11"/>
                              </a:lnTo>
                              <a:lnTo>
                                <a:pt x="5384" y="14"/>
                              </a:lnTo>
                              <a:lnTo>
                                <a:pt x="5382" y="15"/>
                              </a:lnTo>
                              <a:close/>
                              <a:moveTo>
                                <a:pt x="5412" y="15"/>
                              </a:moveTo>
                              <a:lnTo>
                                <a:pt x="5408" y="15"/>
                              </a:lnTo>
                              <a:lnTo>
                                <a:pt x="5406" y="14"/>
                              </a:lnTo>
                              <a:lnTo>
                                <a:pt x="5403" y="11"/>
                              </a:lnTo>
                              <a:lnTo>
                                <a:pt x="5402" y="9"/>
                              </a:lnTo>
                              <a:lnTo>
                                <a:pt x="5402" y="5"/>
                              </a:lnTo>
                              <a:lnTo>
                                <a:pt x="5403" y="3"/>
                              </a:lnTo>
                              <a:lnTo>
                                <a:pt x="5406" y="0"/>
                              </a:lnTo>
                              <a:lnTo>
                                <a:pt x="5408" y="0"/>
                              </a:lnTo>
                              <a:lnTo>
                                <a:pt x="5412" y="0"/>
                              </a:lnTo>
                              <a:lnTo>
                                <a:pt x="5414" y="0"/>
                              </a:lnTo>
                              <a:lnTo>
                                <a:pt x="5417" y="3"/>
                              </a:lnTo>
                              <a:lnTo>
                                <a:pt x="5417" y="5"/>
                              </a:lnTo>
                              <a:lnTo>
                                <a:pt x="5417" y="9"/>
                              </a:lnTo>
                              <a:lnTo>
                                <a:pt x="5417" y="11"/>
                              </a:lnTo>
                              <a:lnTo>
                                <a:pt x="5414" y="14"/>
                              </a:lnTo>
                              <a:lnTo>
                                <a:pt x="5412" y="15"/>
                              </a:lnTo>
                              <a:close/>
                              <a:moveTo>
                                <a:pt x="5442" y="15"/>
                              </a:moveTo>
                              <a:lnTo>
                                <a:pt x="5438" y="15"/>
                              </a:lnTo>
                              <a:lnTo>
                                <a:pt x="5436" y="14"/>
                              </a:lnTo>
                              <a:lnTo>
                                <a:pt x="5433" y="11"/>
                              </a:lnTo>
                              <a:lnTo>
                                <a:pt x="5432" y="9"/>
                              </a:lnTo>
                              <a:lnTo>
                                <a:pt x="5432" y="5"/>
                              </a:lnTo>
                              <a:lnTo>
                                <a:pt x="5433" y="3"/>
                              </a:lnTo>
                              <a:lnTo>
                                <a:pt x="5436" y="0"/>
                              </a:lnTo>
                              <a:lnTo>
                                <a:pt x="5438" y="0"/>
                              </a:lnTo>
                              <a:lnTo>
                                <a:pt x="5442" y="0"/>
                              </a:lnTo>
                              <a:lnTo>
                                <a:pt x="5444" y="0"/>
                              </a:lnTo>
                              <a:lnTo>
                                <a:pt x="5447" y="3"/>
                              </a:lnTo>
                              <a:lnTo>
                                <a:pt x="5447" y="5"/>
                              </a:lnTo>
                              <a:lnTo>
                                <a:pt x="5447" y="9"/>
                              </a:lnTo>
                              <a:lnTo>
                                <a:pt x="5447" y="11"/>
                              </a:lnTo>
                              <a:lnTo>
                                <a:pt x="5444" y="14"/>
                              </a:lnTo>
                              <a:lnTo>
                                <a:pt x="5442" y="15"/>
                              </a:lnTo>
                              <a:close/>
                              <a:moveTo>
                                <a:pt x="5472" y="15"/>
                              </a:moveTo>
                              <a:lnTo>
                                <a:pt x="5468" y="15"/>
                              </a:lnTo>
                              <a:lnTo>
                                <a:pt x="5466" y="14"/>
                              </a:lnTo>
                              <a:lnTo>
                                <a:pt x="5463" y="11"/>
                              </a:lnTo>
                              <a:lnTo>
                                <a:pt x="5462" y="9"/>
                              </a:lnTo>
                              <a:lnTo>
                                <a:pt x="5462" y="5"/>
                              </a:lnTo>
                              <a:lnTo>
                                <a:pt x="5463" y="3"/>
                              </a:lnTo>
                              <a:lnTo>
                                <a:pt x="5466" y="0"/>
                              </a:lnTo>
                              <a:lnTo>
                                <a:pt x="5468" y="0"/>
                              </a:lnTo>
                              <a:lnTo>
                                <a:pt x="5472" y="0"/>
                              </a:lnTo>
                              <a:lnTo>
                                <a:pt x="5474" y="0"/>
                              </a:lnTo>
                              <a:lnTo>
                                <a:pt x="5477" y="3"/>
                              </a:lnTo>
                              <a:lnTo>
                                <a:pt x="5477" y="5"/>
                              </a:lnTo>
                              <a:lnTo>
                                <a:pt x="5477" y="9"/>
                              </a:lnTo>
                              <a:lnTo>
                                <a:pt x="5477" y="11"/>
                              </a:lnTo>
                              <a:lnTo>
                                <a:pt x="5474" y="14"/>
                              </a:lnTo>
                              <a:lnTo>
                                <a:pt x="5472" y="15"/>
                              </a:lnTo>
                              <a:close/>
                              <a:moveTo>
                                <a:pt x="5502" y="15"/>
                              </a:moveTo>
                              <a:lnTo>
                                <a:pt x="5498" y="15"/>
                              </a:lnTo>
                              <a:lnTo>
                                <a:pt x="5496" y="14"/>
                              </a:lnTo>
                              <a:lnTo>
                                <a:pt x="5493" y="11"/>
                              </a:lnTo>
                              <a:lnTo>
                                <a:pt x="5492" y="9"/>
                              </a:lnTo>
                              <a:lnTo>
                                <a:pt x="5492" y="5"/>
                              </a:lnTo>
                              <a:lnTo>
                                <a:pt x="5493" y="3"/>
                              </a:lnTo>
                              <a:lnTo>
                                <a:pt x="5496" y="0"/>
                              </a:lnTo>
                              <a:lnTo>
                                <a:pt x="5498" y="0"/>
                              </a:lnTo>
                              <a:lnTo>
                                <a:pt x="5502" y="0"/>
                              </a:lnTo>
                              <a:lnTo>
                                <a:pt x="5504" y="0"/>
                              </a:lnTo>
                              <a:lnTo>
                                <a:pt x="5507" y="3"/>
                              </a:lnTo>
                              <a:lnTo>
                                <a:pt x="5507" y="5"/>
                              </a:lnTo>
                              <a:lnTo>
                                <a:pt x="5507" y="9"/>
                              </a:lnTo>
                              <a:lnTo>
                                <a:pt x="5507" y="11"/>
                              </a:lnTo>
                              <a:lnTo>
                                <a:pt x="5504" y="14"/>
                              </a:lnTo>
                              <a:lnTo>
                                <a:pt x="5502" y="15"/>
                              </a:lnTo>
                              <a:close/>
                              <a:moveTo>
                                <a:pt x="5532" y="15"/>
                              </a:moveTo>
                              <a:lnTo>
                                <a:pt x="5528" y="15"/>
                              </a:lnTo>
                              <a:lnTo>
                                <a:pt x="5526" y="14"/>
                              </a:lnTo>
                              <a:lnTo>
                                <a:pt x="5523" y="11"/>
                              </a:lnTo>
                              <a:lnTo>
                                <a:pt x="5522" y="9"/>
                              </a:lnTo>
                              <a:lnTo>
                                <a:pt x="5522" y="5"/>
                              </a:lnTo>
                              <a:lnTo>
                                <a:pt x="5523" y="3"/>
                              </a:lnTo>
                              <a:lnTo>
                                <a:pt x="5526" y="0"/>
                              </a:lnTo>
                              <a:lnTo>
                                <a:pt x="5528" y="0"/>
                              </a:lnTo>
                              <a:lnTo>
                                <a:pt x="5532" y="0"/>
                              </a:lnTo>
                              <a:lnTo>
                                <a:pt x="5534" y="0"/>
                              </a:lnTo>
                              <a:lnTo>
                                <a:pt x="5537" y="3"/>
                              </a:lnTo>
                              <a:lnTo>
                                <a:pt x="5537" y="5"/>
                              </a:lnTo>
                              <a:lnTo>
                                <a:pt x="5537" y="9"/>
                              </a:lnTo>
                              <a:lnTo>
                                <a:pt x="5537" y="11"/>
                              </a:lnTo>
                              <a:lnTo>
                                <a:pt x="5534" y="14"/>
                              </a:lnTo>
                              <a:lnTo>
                                <a:pt x="5532" y="15"/>
                              </a:lnTo>
                              <a:close/>
                              <a:moveTo>
                                <a:pt x="5562" y="15"/>
                              </a:moveTo>
                              <a:lnTo>
                                <a:pt x="5558" y="15"/>
                              </a:lnTo>
                              <a:lnTo>
                                <a:pt x="5556" y="14"/>
                              </a:lnTo>
                              <a:lnTo>
                                <a:pt x="5553" y="11"/>
                              </a:lnTo>
                              <a:lnTo>
                                <a:pt x="5552" y="9"/>
                              </a:lnTo>
                              <a:lnTo>
                                <a:pt x="5552" y="5"/>
                              </a:lnTo>
                              <a:lnTo>
                                <a:pt x="5553" y="3"/>
                              </a:lnTo>
                              <a:lnTo>
                                <a:pt x="5556" y="0"/>
                              </a:lnTo>
                              <a:lnTo>
                                <a:pt x="5558" y="0"/>
                              </a:lnTo>
                              <a:lnTo>
                                <a:pt x="5562" y="0"/>
                              </a:lnTo>
                              <a:lnTo>
                                <a:pt x="5564" y="0"/>
                              </a:lnTo>
                              <a:lnTo>
                                <a:pt x="5567" y="3"/>
                              </a:lnTo>
                              <a:lnTo>
                                <a:pt x="5568" y="5"/>
                              </a:lnTo>
                              <a:lnTo>
                                <a:pt x="5568" y="9"/>
                              </a:lnTo>
                              <a:lnTo>
                                <a:pt x="5567" y="11"/>
                              </a:lnTo>
                              <a:lnTo>
                                <a:pt x="5564" y="14"/>
                              </a:lnTo>
                              <a:lnTo>
                                <a:pt x="5562" y="15"/>
                              </a:lnTo>
                              <a:close/>
                              <a:moveTo>
                                <a:pt x="5592" y="15"/>
                              </a:moveTo>
                              <a:lnTo>
                                <a:pt x="5588" y="15"/>
                              </a:lnTo>
                              <a:lnTo>
                                <a:pt x="5586" y="14"/>
                              </a:lnTo>
                              <a:lnTo>
                                <a:pt x="5583" y="11"/>
                              </a:lnTo>
                              <a:lnTo>
                                <a:pt x="5583" y="9"/>
                              </a:lnTo>
                              <a:lnTo>
                                <a:pt x="5583" y="5"/>
                              </a:lnTo>
                              <a:lnTo>
                                <a:pt x="5583" y="3"/>
                              </a:lnTo>
                              <a:lnTo>
                                <a:pt x="5586" y="0"/>
                              </a:lnTo>
                              <a:lnTo>
                                <a:pt x="5588" y="0"/>
                              </a:lnTo>
                              <a:lnTo>
                                <a:pt x="5592" y="0"/>
                              </a:lnTo>
                              <a:lnTo>
                                <a:pt x="5594" y="0"/>
                              </a:lnTo>
                              <a:lnTo>
                                <a:pt x="5597" y="3"/>
                              </a:lnTo>
                              <a:lnTo>
                                <a:pt x="5598" y="5"/>
                              </a:lnTo>
                              <a:lnTo>
                                <a:pt x="5598" y="9"/>
                              </a:lnTo>
                              <a:lnTo>
                                <a:pt x="5597" y="11"/>
                              </a:lnTo>
                              <a:lnTo>
                                <a:pt x="5594" y="14"/>
                              </a:lnTo>
                              <a:lnTo>
                                <a:pt x="5592" y="15"/>
                              </a:lnTo>
                              <a:close/>
                              <a:moveTo>
                                <a:pt x="5622" y="15"/>
                              </a:moveTo>
                              <a:lnTo>
                                <a:pt x="5618" y="15"/>
                              </a:lnTo>
                              <a:lnTo>
                                <a:pt x="5616" y="14"/>
                              </a:lnTo>
                              <a:lnTo>
                                <a:pt x="5613" y="11"/>
                              </a:lnTo>
                              <a:lnTo>
                                <a:pt x="5613" y="9"/>
                              </a:lnTo>
                              <a:lnTo>
                                <a:pt x="5613" y="5"/>
                              </a:lnTo>
                              <a:lnTo>
                                <a:pt x="5613" y="3"/>
                              </a:lnTo>
                              <a:lnTo>
                                <a:pt x="5616" y="0"/>
                              </a:lnTo>
                              <a:lnTo>
                                <a:pt x="5618" y="0"/>
                              </a:lnTo>
                              <a:lnTo>
                                <a:pt x="5622" y="0"/>
                              </a:lnTo>
                              <a:lnTo>
                                <a:pt x="5624" y="0"/>
                              </a:lnTo>
                              <a:lnTo>
                                <a:pt x="5627" y="3"/>
                              </a:lnTo>
                              <a:lnTo>
                                <a:pt x="5628" y="5"/>
                              </a:lnTo>
                              <a:lnTo>
                                <a:pt x="5628" y="9"/>
                              </a:lnTo>
                              <a:lnTo>
                                <a:pt x="5627" y="11"/>
                              </a:lnTo>
                              <a:lnTo>
                                <a:pt x="5624" y="14"/>
                              </a:lnTo>
                              <a:lnTo>
                                <a:pt x="5622" y="15"/>
                              </a:lnTo>
                              <a:close/>
                              <a:moveTo>
                                <a:pt x="5652" y="15"/>
                              </a:moveTo>
                              <a:lnTo>
                                <a:pt x="5648" y="15"/>
                              </a:lnTo>
                              <a:lnTo>
                                <a:pt x="5646" y="14"/>
                              </a:lnTo>
                              <a:lnTo>
                                <a:pt x="5643" y="11"/>
                              </a:lnTo>
                              <a:lnTo>
                                <a:pt x="5643" y="9"/>
                              </a:lnTo>
                              <a:lnTo>
                                <a:pt x="5643" y="5"/>
                              </a:lnTo>
                              <a:lnTo>
                                <a:pt x="5643" y="3"/>
                              </a:lnTo>
                              <a:lnTo>
                                <a:pt x="5646" y="0"/>
                              </a:lnTo>
                              <a:lnTo>
                                <a:pt x="5648" y="0"/>
                              </a:lnTo>
                              <a:lnTo>
                                <a:pt x="5652" y="0"/>
                              </a:lnTo>
                              <a:lnTo>
                                <a:pt x="5654" y="0"/>
                              </a:lnTo>
                              <a:lnTo>
                                <a:pt x="5657" y="3"/>
                              </a:lnTo>
                              <a:lnTo>
                                <a:pt x="5658" y="5"/>
                              </a:lnTo>
                              <a:lnTo>
                                <a:pt x="5658" y="9"/>
                              </a:lnTo>
                              <a:lnTo>
                                <a:pt x="5657" y="11"/>
                              </a:lnTo>
                              <a:lnTo>
                                <a:pt x="5654" y="14"/>
                              </a:lnTo>
                              <a:lnTo>
                                <a:pt x="5652" y="15"/>
                              </a:lnTo>
                              <a:close/>
                              <a:moveTo>
                                <a:pt x="5682" y="15"/>
                              </a:moveTo>
                              <a:lnTo>
                                <a:pt x="5678" y="15"/>
                              </a:lnTo>
                              <a:lnTo>
                                <a:pt x="5676" y="14"/>
                              </a:lnTo>
                              <a:lnTo>
                                <a:pt x="5673" y="11"/>
                              </a:lnTo>
                              <a:lnTo>
                                <a:pt x="5673" y="9"/>
                              </a:lnTo>
                              <a:lnTo>
                                <a:pt x="5673" y="5"/>
                              </a:lnTo>
                              <a:lnTo>
                                <a:pt x="5673" y="3"/>
                              </a:lnTo>
                              <a:lnTo>
                                <a:pt x="5676" y="0"/>
                              </a:lnTo>
                              <a:lnTo>
                                <a:pt x="5678" y="0"/>
                              </a:lnTo>
                              <a:lnTo>
                                <a:pt x="5682" y="0"/>
                              </a:lnTo>
                              <a:lnTo>
                                <a:pt x="5684" y="0"/>
                              </a:lnTo>
                              <a:lnTo>
                                <a:pt x="5687" y="3"/>
                              </a:lnTo>
                              <a:lnTo>
                                <a:pt x="5688" y="5"/>
                              </a:lnTo>
                              <a:lnTo>
                                <a:pt x="5688" y="9"/>
                              </a:lnTo>
                              <a:lnTo>
                                <a:pt x="5687" y="11"/>
                              </a:lnTo>
                              <a:lnTo>
                                <a:pt x="5684" y="14"/>
                              </a:lnTo>
                              <a:lnTo>
                                <a:pt x="5682" y="15"/>
                              </a:lnTo>
                              <a:close/>
                              <a:moveTo>
                                <a:pt x="5712" y="15"/>
                              </a:moveTo>
                              <a:lnTo>
                                <a:pt x="5708" y="15"/>
                              </a:lnTo>
                              <a:lnTo>
                                <a:pt x="5706" y="14"/>
                              </a:lnTo>
                              <a:lnTo>
                                <a:pt x="5703" y="11"/>
                              </a:lnTo>
                              <a:lnTo>
                                <a:pt x="5703" y="9"/>
                              </a:lnTo>
                              <a:lnTo>
                                <a:pt x="5703" y="5"/>
                              </a:lnTo>
                              <a:lnTo>
                                <a:pt x="5703" y="3"/>
                              </a:lnTo>
                              <a:lnTo>
                                <a:pt x="5706" y="0"/>
                              </a:lnTo>
                              <a:lnTo>
                                <a:pt x="5708" y="0"/>
                              </a:lnTo>
                              <a:lnTo>
                                <a:pt x="5712" y="0"/>
                              </a:lnTo>
                              <a:lnTo>
                                <a:pt x="5714" y="0"/>
                              </a:lnTo>
                              <a:lnTo>
                                <a:pt x="5717" y="3"/>
                              </a:lnTo>
                              <a:lnTo>
                                <a:pt x="5718" y="5"/>
                              </a:lnTo>
                              <a:lnTo>
                                <a:pt x="5718" y="9"/>
                              </a:lnTo>
                              <a:lnTo>
                                <a:pt x="5717" y="11"/>
                              </a:lnTo>
                              <a:lnTo>
                                <a:pt x="5714" y="14"/>
                              </a:lnTo>
                              <a:lnTo>
                                <a:pt x="5712" y="15"/>
                              </a:lnTo>
                              <a:close/>
                              <a:moveTo>
                                <a:pt x="5742" y="15"/>
                              </a:moveTo>
                              <a:lnTo>
                                <a:pt x="5738" y="15"/>
                              </a:lnTo>
                              <a:lnTo>
                                <a:pt x="5736" y="14"/>
                              </a:lnTo>
                              <a:lnTo>
                                <a:pt x="5733" y="11"/>
                              </a:lnTo>
                              <a:lnTo>
                                <a:pt x="5733" y="9"/>
                              </a:lnTo>
                              <a:lnTo>
                                <a:pt x="5733" y="5"/>
                              </a:lnTo>
                              <a:lnTo>
                                <a:pt x="5733" y="3"/>
                              </a:lnTo>
                              <a:lnTo>
                                <a:pt x="5736" y="0"/>
                              </a:lnTo>
                              <a:lnTo>
                                <a:pt x="5738" y="0"/>
                              </a:lnTo>
                              <a:lnTo>
                                <a:pt x="5742" y="0"/>
                              </a:lnTo>
                              <a:lnTo>
                                <a:pt x="5744" y="0"/>
                              </a:lnTo>
                              <a:lnTo>
                                <a:pt x="5747" y="3"/>
                              </a:lnTo>
                              <a:lnTo>
                                <a:pt x="5748" y="5"/>
                              </a:lnTo>
                              <a:lnTo>
                                <a:pt x="5748" y="9"/>
                              </a:lnTo>
                              <a:lnTo>
                                <a:pt x="5747" y="11"/>
                              </a:lnTo>
                              <a:lnTo>
                                <a:pt x="5744" y="14"/>
                              </a:lnTo>
                              <a:lnTo>
                                <a:pt x="5742" y="15"/>
                              </a:lnTo>
                              <a:close/>
                              <a:moveTo>
                                <a:pt x="5772" y="15"/>
                              </a:moveTo>
                              <a:lnTo>
                                <a:pt x="5768" y="15"/>
                              </a:lnTo>
                              <a:lnTo>
                                <a:pt x="5766" y="14"/>
                              </a:lnTo>
                              <a:lnTo>
                                <a:pt x="5763" y="11"/>
                              </a:lnTo>
                              <a:lnTo>
                                <a:pt x="5763" y="9"/>
                              </a:lnTo>
                              <a:lnTo>
                                <a:pt x="5763" y="5"/>
                              </a:lnTo>
                              <a:lnTo>
                                <a:pt x="5763" y="3"/>
                              </a:lnTo>
                              <a:lnTo>
                                <a:pt x="5766" y="0"/>
                              </a:lnTo>
                              <a:lnTo>
                                <a:pt x="5768" y="0"/>
                              </a:lnTo>
                              <a:lnTo>
                                <a:pt x="5772" y="0"/>
                              </a:lnTo>
                              <a:lnTo>
                                <a:pt x="5774" y="0"/>
                              </a:lnTo>
                              <a:lnTo>
                                <a:pt x="5777" y="3"/>
                              </a:lnTo>
                              <a:lnTo>
                                <a:pt x="5778" y="5"/>
                              </a:lnTo>
                              <a:lnTo>
                                <a:pt x="5778" y="9"/>
                              </a:lnTo>
                              <a:lnTo>
                                <a:pt x="5777" y="11"/>
                              </a:lnTo>
                              <a:lnTo>
                                <a:pt x="5774" y="14"/>
                              </a:lnTo>
                              <a:lnTo>
                                <a:pt x="5772" y="15"/>
                              </a:lnTo>
                              <a:close/>
                              <a:moveTo>
                                <a:pt x="5802" y="15"/>
                              </a:moveTo>
                              <a:lnTo>
                                <a:pt x="5798" y="15"/>
                              </a:lnTo>
                              <a:lnTo>
                                <a:pt x="5796" y="14"/>
                              </a:lnTo>
                              <a:lnTo>
                                <a:pt x="5793" y="11"/>
                              </a:lnTo>
                              <a:lnTo>
                                <a:pt x="5793" y="9"/>
                              </a:lnTo>
                              <a:lnTo>
                                <a:pt x="5793" y="5"/>
                              </a:lnTo>
                              <a:lnTo>
                                <a:pt x="5793" y="3"/>
                              </a:lnTo>
                              <a:lnTo>
                                <a:pt x="5796" y="0"/>
                              </a:lnTo>
                              <a:lnTo>
                                <a:pt x="5798" y="0"/>
                              </a:lnTo>
                              <a:lnTo>
                                <a:pt x="5802" y="0"/>
                              </a:lnTo>
                              <a:lnTo>
                                <a:pt x="5804" y="0"/>
                              </a:lnTo>
                              <a:lnTo>
                                <a:pt x="5807" y="3"/>
                              </a:lnTo>
                              <a:lnTo>
                                <a:pt x="5808" y="5"/>
                              </a:lnTo>
                              <a:lnTo>
                                <a:pt x="5808" y="9"/>
                              </a:lnTo>
                              <a:lnTo>
                                <a:pt x="5807" y="11"/>
                              </a:lnTo>
                              <a:lnTo>
                                <a:pt x="5804" y="14"/>
                              </a:lnTo>
                              <a:lnTo>
                                <a:pt x="5802" y="15"/>
                              </a:lnTo>
                              <a:close/>
                              <a:moveTo>
                                <a:pt x="5832" y="15"/>
                              </a:moveTo>
                              <a:lnTo>
                                <a:pt x="5828" y="15"/>
                              </a:lnTo>
                              <a:lnTo>
                                <a:pt x="5826" y="14"/>
                              </a:lnTo>
                              <a:lnTo>
                                <a:pt x="5823" y="11"/>
                              </a:lnTo>
                              <a:lnTo>
                                <a:pt x="5823" y="9"/>
                              </a:lnTo>
                              <a:lnTo>
                                <a:pt x="5823" y="5"/>
                              </a:lnTo>
                              <a:lnTo>
                                <a:pt x="5823" y="3"/>
                              </a:lnTo>
                              <a:lnTo>
                                <a:pt x="5826" y="0"/>
                              </a:lnTo>
                              <a:lnTo>
                                <a:pt x="5828" y="0"/>
                              </a:lnTo>
                              <a:lnTo>
                                <a:pt x="5832" y="0"/>
                              </a:lnTo>
                              <a:lnTo>
                                <a:pt x="5834" y="0"/>
                              </a:lnTo>
                              <a:lnTo>
                                <a:pt x="5837" y="3"/>
                              </a:lnTo>
                              <a:lnTo>
                                <a:pt x="5838" y="5"/>
                              </a:lnTo>
                              <a:lnTo>
                                <a:pt x="5838" y="9"/>
                              </a:lnTo>
                              <a:lnTo>
                                <a:pt x="5837" y="11"/>
                              </a:lnTo>
                              <a:lnTo>
                                <a:pt x="5834" y="14"/>
                              </a:lnTo>
                              <a:lnTo>
                                <a:pt x="5832" y="15"/>
                              </a:lnTo>
                              <a:close/>
                              <a:moveTo>
                                <a:pt x="5862" y="15"/>
                              </a:moveTo>
                              <a:lnTo>
                                <a:pt x="5858" y="15"/>
                              </a:lnTo>
                              <a:lnTo>
                                <a:pt x="5856" y="14"/>
                              </a:lnTo>
                              <a:lnTo>
                                <a:pt x="5853" y="11"/>
                              </a:lnTo>
                              <a:lnTo>
                                <a:pt x="5853" y="9"/>
                              </a:lnTo>
                              <a:lnTo>
                                <a:pt x="5853" y="5"/>
                              </a:lnTo>
                              <a:lnTo>
                                <a:pt x="5853" y="3"/>
                              </a:lnTo>
                              <a:lnTo>
                                <a:pt x="5856" y="0"/>
                              </a:lnTo>
                              <a:lnTo>
                                <a:pt x="5858" y="0"/>
                              </a:lnTo>
                              <a:lnTo>
                                <a:pt x="5862" y="0"/>
                              </a:lnTo>
                              <a:lnTo>
                                <a:pt x="5864" y="0"/>
                              </a:lnTo>
                              <a:lnTo>
                                <a:pt x="5867" y="3"/>
                              </a:lnTo>
                              <a:lnTo>
                                <a:pt x="5868" y="5"/>
                              </a:lnTo>
                              <a:lnTo>
                                <a:pt x="5868" y="9"/>
                              </a:lnTo>
                              <a:lnTo>
                                <a:pt x="5867" y="11"/>
                              </a:lnTo>
                              <a:lnTo>
                                <a:pt x="5864" y="14"/>
                              </a:lnTo>
                              <a:lnTo>
                                <a:pt x="5862" y="15"/>
                              </a:lnTo>
                              <a:close/>
                              <a:moveTo>
                                <a:pt x="5892" y="15"/>
                              </a:moveTo>
                              <a:lnTo>
                                <a:pt x="5888" y="15"/>
                              </a:lnTo>
                              <a:lnTo>
                                <a:pt x="5886" y="14"/>
                              </a:lnTo>
                              <a:lnTo>
                                <a:pt x="5883" y="11"/>
                              </a:lnTo>
                              <a:lnTo>
                                <a:pt x="5883" y="9"/>
                              </a:lnTo>
                              <a:lnTo>
                                <a:pt x="5883" y="5"/>
                              </a:lnTo>
                              <a:lnTo>
                                <a:pt x="5883" y="3"/>
                              </a:lnTo>
                              <a:lnTo>
                                <a:pt x="5886" y="0"/>
                              </a:lnTo>
                              <a:lnTo>
                                <a:pt x="5888" y="0"/>
                              </a:lnTo>
                              <a:lnTo>
                                <a:pt x="5892" y="0"/>
                              </a:lnTo>
                              <a:lnTo>
                                <a:pt x="5894" y="0"/>
                              </a:lnTo>
                              <a:lnTo>
                                <a:pt x="5897" y="3"/>
                              </a:lnTo>
                              <a:lnTo>
                                <a:pt x="5898" y="5"/>
                              </a:lnTo>
                              <a:lnTo>
                                <a:pt x="5898" y="9"/>
                              </a:lnTo>
                              <a:lnTo>
                                <a:pt x="5897" y="11"/>
                              </a:lnTo>
                              <a:lnTo>
                                <a:pt x="5894" y="14"/>
                              </a:lnTo>
                              <a:lnTo>
                                <a:pt x="5892" y="15"/>
                              </a:lnTo>
                              <a:close/>
                              <a:moveTo>
                                <a:pt x="5922" y="15"/>
                              </a:moveTo>
                              <a:lnTo>
                                <a:pt x="5918" y="15"/>
                              </a:lnTo>
                              <a:lnTo>
                                <a:pt x="5916" y="14"/>
                              </a:lnTo>
                              <a:lnTo>
                                <a:pt x="5913" y="11"/>
                              </a:lnTo>
                              <a:lnTo>
                                <a:pt x="5913" y="9"/>
                              </a:lnTo>
                              <a:lnTo>
                                <a:pt x="5913" y="5"/>
                              </a:lnTo>
                              <a:lnTo>
                                <a:pt x="5913" y="3"/>
                              </a:lnTo>
                              <a:lnTo>
                                <a:pt x="5916" y="0"/>
                              </a:lnTo>
                              <a:lnTo>
                                <a:pt x="5918" y="0"/>
                              </a:lnTo>
                              <a:lnTo>
                                <a:pt x="5922" y="0"/>
                              </a:lnTo>
                              <a:lnTo>
                                <a:pt x="5924" y="0"/>
                              </a:lnTo>
                              <a:lnTo>
                                <a:pt x="5927" y="3"/>
                              </a:lnTo>
                              <a:lnTo>
                                <a:pt x="5928" y="5"/>
                              </a:lnTo>
                              <a:lnTo>
                                <a:pt x="5928" y="9"/>
                              </a:lnTo>
                              <a:lnTo>
                                <a:pt x="5927" y="11"/>
                              </a:lnTo>
                              <a:lnTo>
                                <a:pt x="5924" y="14"/>
                              </a:lnTo>
                              <a:lnTo>
                                <a:pt x="5922" y="15"/>
                              </a:lnTo>
                              <a:close/>
                              <a:moveTo>
                                <a:pt x="5952" y="15"/>
                              </a:moveTo>
                              <a:lnTo>
                                <a:pt x="5948" y="15"/>
                              </a:lnTo>
                              <a:lnTo>
                                <a:pt x="5946" y="14"/>
                              </a:lnTo>
                              <a:lnTo>
                                <a:pt x="5943" y="11"/>
                              </a:lnTo>
                              <a:lnTo>
                                <a:pt x="5943" y="9"/>
                              </a:lnTo>
                              <a:lnTo>
                                <a:pt x="5943" y="5"/>
                              </a:lnTo>
                              <a:lnTo>
                                <a:pt x="5943" y="3"/>
                              </a:lnTo>
                              <a:lnTo>
                                <a:pt x="5946" y="0"/>
                              </a:lnTo>
                              <a:lnTo>
                                <a:pt x="5948" y="0"/>
                              </a:lnTo>
                              <a:lnTo>
                                <a:pt x="5952" y="0"/>
                              </a:lnTo>
                              <a:lnTo>
                                <a:pt x="5954" y="0"/>
                              </a:lnTo>
                              <a:lnTo>
                                <a:pt x="5957" y="3"/>
                              </a:lnTo>
                              <a:lnTo>
                                <a:pt x="5958" y="5"/>
                              </a:lnTo>
                              <a:lnTo>
                                <a:pt x="5958" y="9"/>
                              </a:lnTo>
                              <a:lnTo>
                                <a:pt x="5957" y="11"/>
                              </a:lnTo>
                              <a:lnTo>
                                <a:pt x="5954" y="14"/>
                              </a:lnTo>
                              <a:lnTo>
                                <a:pt x="5952" y="15"/>
                              </a:lnTo>
                              <a:close/>
                              <a:moveTo>
                                <a:pt x="5982" y="15"/>
                              </a:moveTo>
                              <a:lnTo>
                                <a:pt x="5978" y="15"/>
                              </a:lnTo>
                              <a:lnTo>
                                <a:pt x="5976" y="14"/>
                              </a:lnTo>
                              <a:lnTo>
                                <a:pt x="5973" y="11"/>
                              </a:lnTo>
                              <a:lnTo>
                                <a:pt x="5973" y="9"/>
                              </a:lnTo>
                              <a:lnTo>
                                <a:pt x="5973" y="5"/>
                              </a:lnTo>
                              <a:lnTo>
                                <a:pt x="5973" y="3"/>
                              </a:lnTo>
                              <a:lnTo>
                                <a:pt x="5976" y="0"/>
                              </a:lnTo>
                              <a:lnTo>
                                <a:pt x="5978" y="0"/>
                              </a:lnTo>
                              <a:lnTo>
                                <a:pt x="5982" y="0"/>
                              </a:lnTo>
                              <a:lnTo>
                                <a:pt x="5984" y="0"/>
                              </a:lnTo>
                              <a:lnTo>
                                <a:pt x="5987" y="3"/>
                              </a:lnTo>
                              <a:lnTo>
                                <a:pt x="5988" y="5"/>
                              </a:lnTo>
                              <a:lnTo>
                                <a:pt x="5988" y="9"/>
                              </a:lnTo>
                              <a:lnTo>
                                <a:pt x="5987" y="11"/>
                              </a:lnTo>
                              <a:lnTo>
                                <a:pt x="5984" y="14"/>
                              </a:lnTo>
                              <a:lnTo>
                                <a:pt x="5982" y="15"/>
                              </a:lnTo>
                              <a:close/>
                              <a:moveTo>
                                <a:pt x="6012" y="15"/>
                              </a:moveTo>
                              <a:lnTo>
                                <a:pt x="6008" y="15"/>
                              </a:lnTo>
                              <a:lnTo>
                                <a:pt x="6006" y="14"/>
                              </a:lnTo>
                              <a:lnTo>
                                <a:pt x="6003" y="11"/>
                              </a:lnTo>
                              <a:lnTo>
                                <a:pt x="6003" y="9"/>
                              </a:lnTo>
                              <a:lnTo>
                                <a:pt x="6003" y="5"/>
                              </a:lnTo>
                              <a:lnTo>
                                <a:pt x="6003" y="3"/>
                              </a:lnTo>
                              <a:lnTo>
                                <a:pt x="6006" y="0"/>
                              </a:lnTo>
                              <a:lnTo>
                                <a:pt x="6008" y="0"/>
                              </a:lnTo>
                              <a:lnTo>
                                <a:pt x="6012" y="0"/>
                              </a:lnTo>
                              <a:lnTo>
                                <a:pt x="6014" y="0"/>
                              </a:lnTo>
                              <a:lnTo>
                                <a:pt x="6017" y="3"/>
                              </a:lnTo>
                              <a:lnTo>
                                <a:pt x="6018" y="5"/>
                              </a:lnTo>
                              <a:lnTo>
                                <a:pt x="6018" y="9"/>
                              </a:lnTo>
                              <a:lnTo>
                                <a:pt x="6017" y="11"/>
                              </a:lnTo>
                              <a:lnTo>
                                <a:pt x="6014" y="14"/>
                              </a:lnTo>
                              <a:lnTo>
                                <a:pt x="6012" y="15"/>
                              </a:lnTo>
                              <a:close/>
                              <a:moveTo>
                                <a:pt x="6042" y="15"/>
                              </a:moveTo>
                              <a:lnTo>
                                <a:pt x="6038" y="15"/>
                              </a:lnTo>
                              <a:lnTo>
                                <a:pt x="6036" y="14"/>
                              </a:lnTo>
                              <a:lnTo>
                                <a:pt x="6033" y="11"/>
                              </a:lnTo>
                              <a:lnTo>
                                <a:pt x="6033" y="9"/>
                              </a:lnTo>
                              <a:lnTo>
                                <a:pt x="6033" y="5"/>
                              </a:lnTo>
                              <a:lnTo>
                                <a:pt x="6033" y="3"/>
                              </a:lnTo>
                              <a:lnTo>
                                <a:pt x="6036" y="0"/>
                              </a:lnTo>
                              <a:lnTo>
                                <a:pt x="6038" y="0"/>
                              </a:lnTo>
                              <a:lnTo>
                                <a:pt x="6042" y="0"/>
                              </a:lnTo>
                              <a:lnTo>
                                <a:pt x="6044" y="0"/>
                              </a:lnTo>
                              <a:lnTo>
                                <a:pt x="6047" y="3"/>
                              </a:lnTo>
                              <a:lnTo>
                                <a:pt x="6048" y="5"/>
                              </a:lnTo>
                              <a:lnTo>
                                <a:pt x="6048" y="9"/>
                              </a:lnTo>
                              <a:lnTo>
                                <a:pt x="6047" y="11"/>
                              </a:lnTo>
                              <a:lnTo>
                                <a:pt x="6044" y="14"/>
                              </a:lnTo>
                              <a:lnTo>
                                <a:pt x="6042" y="15"/>
                              </a:lnTo>
                              <a:close/>
                              <a:moveTo>
                                <a:pt x="6072" y="15"/>
                              </a:moveTo>
                              <a:lnTo>
                                <a:pt x="6068" y="15"/>
                              </a:lnTo>
                              <a:lnTo>
                                <a:pt x="6066" y="14"/>
                              </a:lnTo>
                              <a:lnTo>
                                <a:pt x="6063" y="11"/>
                              </a:lnTo>
                              <a:lnTo>
                                <a:pt x="6063" y="9"/>
                              </a:lnTo>
                              <a:lnTo>
                                <a:pt x="6063" y="5"/>
                              </a:lnTo>
                              <a:lnTo>
                                <a:pt x="6063" y="3"/>
                              </a:lnTo>
                              <a:lnTo>
                                <a:pt x="6066" y="0"/>
                              </a:lnTo>
                              <a:lnTo>
                                <a:pt x="6068" y="0"/>
                              </a:lnTo>
                              <a:lnTo>
                                <a:pt x="6072" y="0"/>
                              </a:lnTo>
                              <a:lnTo>
                                <a:pt x="6074" y="0"/>
                              </a:lnTo>
                              <a:lnTo>
                                <a:pt x="6077" y="3"/>
                              </a:lnTo>
                              <a:lnTo>
                                <a:pt x="6078" y="5"/>
                              </a:lnTo>
                              <a:lnTo>
                                <a:pt x="6078" y="9"/>
                              </a:lnTo>
                              <a:lnTo>
                                <a:pt x="6077" y="11"/>
                              </a:lnTo>
                              <a:lnTo>
                                <a:pt x="6074" y="14"/>
                              </a:lnTo>
                              <a:lnTo>
                                <a:pt x="6072" y="15"/>
                              </a:lnTo>
                              <a:close/>
                              <a:moveTo>
                                <a:pt x="6102" y="15"/>
                              </a:moveTo>
                              <a:lnTo>
                                <a:pt x="6098" y="15"/>
                              </a:lnTo>
                              <a:lnTo>
                                <a:pt x="6096" y="14"/>
                              </a:lnTo>
                              <a:lnTo>
                                <a:pt x="6093" y="11"/>
                              </a:lnTo>
                              <a:lnTo>
                                <a:pt x="6093" y="9"/>
                              </a:lnTo>
                              <a:lnTo>
                                <a:pt x="6093" y="5"/>
                              </a:lnTo>
                              <a:lnTo>
                                <a:pt x="6093" y="3"/>
                              </a:lnTo>
                              <a:lnTo>
                                <a:pt x="6096" y="0"/>
                              </a:lnTo>
                              <a:lnTo>
                                <a:pt x="6098" y="0"/>
                              </a:lnTo>
                              <a:lnTo>
                                <a:pt x="6102" y="0"/>
                              </a:lnTo>
                              <a:lnTo>
                                <a:pt x="6104" y="0"/>
                              </a:lnTo>
                              <a:lnTo>
                                <a:pt x="6107" y="3"/>
                              </a:lnTo>
                              <a:lnTo>
                                <a:pt x="6108" y="5"/>
                              </a:lnTo>
                              <a:lnTo>
                                <a:pt x="6108" y="9"/>
                              </a:lnTo>
                              <a:lnTo>
                                <a:pt x="6107" y="11"/>
                              </a:lnTo>
                              <a:lnTo>
                                <a:pt x="6104" y="14"/>
                              </a:lnTo>
                              <a:lnTo>
                                <a:pt x="6102" y="15"/>
                              </a:lnTo>
                              <a:close/>
                              <a:moveTo>
                                <a:pt x="6132" y="15"/>
                              </a:moveTo>
                              <a:lnTo>
                                <a:pt x="6128" y="15"/>
                              </a:lnTo>
                              <a:lnTo>
                                <a:pt x="6126" y="14"/>
                              </a:lnTo>
                              <a:lnTo>
                                <a:pt x="6124" y="11"/>
                              </a:lnTo>
                              <a:lnTo>
                                <a:pt x="6123" y="9"/>
                              </a:lnTo>
                              <a:lnTo>
                                <a:pt x="6123" y="5"/>
                              </a:lnTo>
                              <a:lnTo>
                                <a:pt x="6124" y="3"/>
                              </a:lnTo>
                              <a:lnTo>
                                <a:pt x="6126" y="0"/>
                              </a:lnTo>
                              <a:lnTo>
                                <a:pt x="6128" y="0"/>
                              </a:lnTo>
                              <a:lnTo>
                                <a:pt x="6132" y="0"/>
                              </a:lnTo>
                              <a:lnTo>
                                <a:pt x="6134" y="0"/>
                              </a:lnTo>
                              <a:lnTo>
                                <a:pt x="6137" y="3"/>
                              </a:lnTo>
                              <a:lnTo>
                                <a:pt x="6138" y="5"/>
                              </a:lnTo>
                              <a:lnTo>
                                <a:pt x="6138" y="9"/>
                              </a:lnTo>
                              <a:lnTo>
                                <a:pt x="6137" y="11"/>
                              </a:lnTo>
                              <a:lnTo>
                                <a:pt x="6134" y="14"/>
                              </a:lnTo>
                              <a:lnTo>
                                <a:pt x="6132" y="15"/>
                              </a:lnTo>
                              <a:close/>
                              <a:moveTo>
                                <a:pt x="6162" y="15"/>
                              </a:moveTo>
                              <a:lnTo>
                                <a:pt x="6158" y="15"/>
                              </a:lnTo>
                              <a:lnTo>
                                <a:pt x="6156" y="14"/>
                              </a:lnTo>
                              <a:lnTo>
                                <a:pt x="6154" y="11"/>
                              </a:lnTo>
                              <a:lnTo>
                                <a:pt x="6153" y="9"/>
                              </a:lnTo>
                              <a:lnTo>
                                <a:pt x="6153" y="5"/>
                              </a:lnTo>
                              <a:lnTo>
                                <a:pt x="6154" y="3"/>
                              </a:lnTo>
                              <a:lnTo>
                                <a:pt x="6156" y="0"/>
                              </a:lnTo>
                              <a:lnTo>
                                <a:pt x="6158" y="0"/>
                              </a:lnTo>
                              <a:lnTo>
                                <a:pt x="6162" y="0"/>
                              </a:lnTo>
                              <a:lnTo>
                                <a:pt x="6164" y="0"/>
                              </a:lnTo>
                              <a:lnTo>
                                <a:pt x="6167" y="3"/>
                              </a:lnTo>
                              <a:lnTo>
                                <a:pt x="6168" y="5"/>
                              </a:lnTo>
                              <a:lnTo>
                                <a:pt x="6168" y="9"/>
                              </a:lnTo>
                              <a:lnTo>
                                <a:pt x="6167" y="11"/>
                              </a:lnTo>
                              <a:lnTo>
                                <a:pt x="6164" y="14"/>
                              </a:lnTo>
                              <a:lnTo>
                                <a:pt x="6162" y="15"/>
                              </a:lnTo>
                              <a:close/>
                              <a:moveTo>
                                <a:pt x="6192" y="15"/>
                              </a:moveTo>
                              <a:lnTo>
                                <a:pt x="6188" y="15"/>
                              </a:lnTo>
                              <a:lnTo>
                                <a:pt x="6186" y="14"/>
                              </a:lnTo>
                              <a:lnTo>
                                <a:pt x="6184" y="11"/>
                              </a:lnTo>
                              <a:lnTo>
                                <a:pt x="6183" y="9"/>
                              </a:lnTo>
                              <a:lnTo>
                                <a:pt x="6183" y="5"/>
                              </a:lnTo>
                              <a:lnTo>
                                <a:pt x="6184" y="3"/>
                              </a:lnTo>
                              <a:lnTo>
                                <a:pt x="6186" y="0"/>
                              </a:lnTo>
                              <a:lnTo>
                                <a:pt x="6188" y="0"/>
                              </a:lnTo>
                              <a:lnTo>
                                <a:pt x="6192" y="0"/>
                              </a:lnTo>
                              <a:lnTo>
                                <a:pt x="6194" y="0"/>
                              </a:lnTo>
                              <a:lnTo>
                                <a:pt x="6197" y="3"/>
                              </a:lnTo>
                              <a:lnTo>
                                <a:pt x="6198" y="5"/>
                              </a:lnTo>
                              <a:lnTo>
                                <a:pt x="6198" y="9"/>
                              </a:lnTo>
                              <a:lnTo>
                                <a:pt x="6197" y="11"/>
                              </a:lnTo>
                              <a:lnTo>
                                <a:pt x="6194" y="14"/>
                              </a:lnTo>
                              <a:lnTo>
                                <a:pt x="6192" y="15"/>
                              </a:lnTo>
                              <a:close/>
                              <a:moveTo>
                                <a:pt x="6222" y="15"/>
                              </a:moveTo>
                              <a:lnTo>
                                <a:pt x="6218" y="15"/>
                              </a:lnTo>
                              <a:lnTo>
                                <a:pt x="6216" y="14"/>
                              </a:lnTo>
                              <a:lnTo>
                                <a:pt x="6214" y="11"/>
                              </a:lnTo>
                              <a:lnTo>
                                <a:pt x="6213" y="9"/>
                              </a:lnTo>
                              <a:lnTo>
                                <a:pt x="6213" y="5"/>
                              </a:lnTo>
                              <a:lnTo>
                                <a:pt x="6214" y="3"/>
                              </a:lnTo>
                              <a:lnTo>
                                <a:pt x="6216" y="0"/>
                              </a:lnTo>
                              <a:lnTo>
                                <a:pt x="6218" y="0"/>
                              </a:lnTo>
                              <a:lnTo>
                                <a:pt x="6222" y="0"/>
                              </a:lnTo>
                              <a:lnTo>
                                <a:pt x="6224" y="0"/>
                              </a:lnTo>
                              <a:lnTo>
                                <a:pt x="6227" y="3"/>
                              </a:lnTo>
                              <a:lnTo>
                                <a:pt x="6228" y="5"/>
                              </a:lnTo>
                              <a:lnTo>
                                <a:pt x="6228" y="9"/>
                              </a:lnTo>
                              <a:lnTo>
                                <a:pt x="6227" y="11"/>
                              </a:lnTo>
                              <a:lnTo>
                                <a:pt x="6224" y="14"/>
                              </a:lnTo>
                              <a:lnTo>
                                <a:pt x="6222" y="15"/>
                              </a:lnTo>
                              <a:close/>
                              <a:moveTo>
                                <a:pt x="6252" y="15"/>
                              </a:moveTo>
                              <a:lnTo>
                                <a:pt x="6248" y="15"/>
                              </a:lnTo>
                              <a:lnTo>
                                <a:pt x="6247" y="14"/>
                              </a:lnTo>
                              <a:lnTo>
                                <a:pt x="6244" y="11"/>
                              </a:lnTo>
                              <a:lnTo>
                                <a:pt x="6243" y="9"/>
                              </a:lnTo>
                              <a:lnTo>
                                <a:pt x="6243" y="5"/>
                              </a:lnTo>
                              <a:lnTo>
                                <a:pt x="6244" y="3"/>
                              </a:lnTo>
                              <a:lnTo>
                                <a:pt x="6247" y="0"/>
                              </a:lnTo>
                              <a:lnTo>
                                <a:pt x="6248" y="0"/>
                              </a:lnTo>
                              <a:lnTo>
                                <a:pt x="6252" y="0"/>
                              </a:lnTo>
                              <a:lnTo>
                                <a:pt x="6254" y="0"/>
                              </a:lnTo>
                              <a:lnTo>
                                <a:pt x="6257" y="3"/>
                              </a:lnTo>
                              <a:lnTo>
                                <a:pt x="6258" y="5"/>
                              </a:lnTo>
                              <a:lnTo>
                                <a:pt x="6258" y="9"/>
                              </a:lnTo>
                              <a:lnTo>
                                <a:pt x="6257" y="11"/>
                              </a:lnTo>
                              <a:lnTo>
                                <a:pt x="6254" y="14"/>
                              </a:lnTo>
                              <a:lnTo>
                                <a:pt x="6252" y="15"/>
                              </a:lnTo>
                              <a:close/>
                              <a:moveTo>
                                <a:pt x="6282" y="15"/>
                              </a:moveTo>
                              <a:lnTo>
                                <a:pt x="6278" y="15"/>
                              </a:lnTo>
                              <a:lnTo>
                                <a:pt x="6277" y="14"/>
                              </a:lnTo>
                              <a:lnTo>
                                <a:pt x="6274" y="11"/>
                              </a:lnTo>
                              <a:lnTo>
                                <a:pt x="6273" y="9"/>
                              </a:lnTo>
                              <a:lnTo>
                                <a:pt x="6273" y="5"/>
                              </a:lnTo>
                              <a:lnTo>
                                <a:pt x="6274" y="3"/>
                              </a:lnTo>
                              <a:lnTo>
                                <a:pt x="6277" y="0"/>
                              </a:lnTo>
                              <a:lnTo>
                                <a:pt x="6278" y="0"/>
                              </a:lnTo>
                              <a:lnTo>
                                <a:pt x="6282" y="0"/>
                              </a:lnTo>
                              <a:lnTo>
                                <a:pt x="6284" y="0"/>
                              </a:lnTo>
                              <a:lnTo>
                                <a:pt x="6287" y="3"/>
                              </a:lnTo>
                              <a:lnTo>
                                <a:pt x="6288" y="5"/>
                              </a:lnTo>
                              <a:lnTo>
                                <a:pt x="6288" y="9"/>
                              </a:lnTo>
                              <a:lnTo>
                                <a:pt x="6287" y="11"/>
                              </a:lnTo>
                              <a:lnTo>
                                <a:pt x="6284" y="14"/>
                              </a:lnTo>
                              <a:lnTo>
                                <a:pt x="6282" y="15"/>
                              </a:lnTo>
                              <a:close/>
                              <a:moveTo>
                                <a:pt x="6312" y="15"/>
                              </a:moveTo>
                              <a:lnTo>
                                <a:pt x="6308" y="15"/>
                              </a:lnTo>
                              <a:lnTo>
                                <a:pt x="6307" y="14"/>
                              </a:lnTo>
                              <a:lnTo>
                                <a:pt x="6304" y="11"/>
                              </a:lnTo>
                              <a:lnTo>
                                <a:pt x="6303" y="9"/>
                              </a:lnTo>
                              <a:lnTo>
                                <a:pt x="6303" y="5"/>
                              </a:lnTo>
                              <a:lnTo>
                                <a:pt x="6304" y="3"/>
                              </a:lnTo>
                              <a:lnTo>
                                <a:pt x="6307" y="0"/>
                              </a:lnTo>
                              <a:lnTo>
                                <a:pt x="6308" y="0"/>
                              </a:lnTo>
                              <a:lnTo>
                                <a:pt x="6312" y="0"/>
                              </a:lnTo>
                              <a:lnTo>
                                <a:pt x="6314" y="0"/>
                              </a:lnTo>
                              <a:lnTo>
                                <a:pt x="6317" y="3"/>
                              </a:lnTo>
                              <a:lnTo>
                                <a:pt x="6318" y="5"/>
                              </a:lnTo>
                              <a:lnTo>
                                <a:pt x="6318" y="9"/>
                              </a:lnTo>
                              <a:lnTo>
                                <a:pt x="6317" y="11"/>
                              </a:lnTo>
                              <a:lnTo>
                                <a:pt x="6314" y="14"/>
                              </a:lnTo>
                              <a:lnTo>
                                <a:pt x="6312" y="15"/>
                              </a:lnTo>
                              <a:close/>
                              <a:moveTo>
                                <a:pt x="6342" y="15"/>
                              </a:moveTo>
                              <a:lnTo>
                                <a:pt x="6338" y="15"/>
                              </a:lnTo>
                              <a:lnTo>
                                <a:pt x="6337" y="14"/>
                              </a:lnTo>
                              <a:lnTo>
                                <a:pt x="6334" y="11"/>
                              </a:lnTo>
                              <a:lnTo>
                                <a:pt x="6333" y="9"/>
                              </a:lnTo>
                              <a:lnTo>
                                <a:pt x="6333" y="5"/>
                              </a:lnTo>
                              <a:lnTo>
                                <a:pt x="6334" y="3"/>
                              </a:lnTo>
                              <a:lnTo>
                                <a:pt x="6337" y="0"/>
                              </a:lnTo>
                              <a:lnTo>
                                <a:pt x="6338" y="0"/>
                              </a:lnTo>
                              <a:lnTo>
                                <a:pt x="6342" y="0"/>
                              </a:lnTo>
                              <a:lnTo>
                                <a:pt x="6344" y="0"/>
                              </a:lnTo>
                              <a:lnTo>
                                <a:pt x="6347" y="3"/>
                              </a:lnTo>
                              <a:lnTo>
                                <a:pt x="6348" y="5"/>
                              </a:lnTo>
                              <a:lnTo>
                                <a:pt x="6348" y="9"/>
                              </a:lnTo>
                              <a:lnTo>
                                <a:pt x="6347" y="11"/>
                              </a:lnTo>
                              <a:lnTo>
                                <a:pt x="6344" y="14"/>
                              </a:lnTo>
                              <a:lnTo>
                                <a:pt x="6342" y="15"/>
                              </a:lnTo>
                              <a:close/>
                              <a:moveTo>
                                <a:pt x="6372" y="15"/>
                              </a:moveTo>
                              <a:lnTo>
                                <a:pt x="6368" y="15"/>
                              </a:lnTo>
                              <a:lnTo>
                                <a:pt x="6367" y="14"/>
                              </a:lnTo>
                              <a:lnTo>
                                <a:pt x="6364" y="11"/>
                              </a:lnTo>
                              <a:lnTo>
                                <a:pt x="6363" y="9"/>
                              </a:lnTo>
                              <a:lnTo>
                                <a:pt x="6363" y="5"/>
                              </a:lnTo>
                              <a:lnTo>
                                <a:pt x="6364" y="3"/>
                              </a:lnTo>
                              <a:lnTo>
                                <a:pt x="6367" y="0"/>
                              </a:lnTo>
                              <a:lnTo>
                                <a:pt x="6368" y="0"/>
                              </a:lnTo>
                              <a:lnTo>
                                <a:pt x="6372" y="0"/>
                              </a:lnTo>
                              <a:lnTo>
                                <a:pt x="6374" y="0"/>
                              </a:lnTo>
                              <a:lnTo>
                                <a:pt x="6377" y="3"/>
                              </a:lnTo>
                              <a:lnTo>
                                <a:pt x="6378" y="5"/>
                              </a:lnTo>
                              <a:lnTo>
                                <a:pt x="6378" y="9"/>
                              </a:lnTo>
                              <a:lnTo>
                                <a:pt x="6377" y="11"/>
                              </a:lnTo>
                              <a:lnTo>
                                <a:pt x="6374" y="14"/>
                              </a:lnTo>
                              <a:lnTo>
                                <a:pt x="6372" y="15"/>
                              </a:lnTo>
                              <a:close/>
                              <a:moveTo>
                                <a:pt x="6402" y="15"/>
                              </a:moveTo>
                              <a:lnTo>
                                <a:pt x="6398" y="15"/>
                              </a:lnTo>
                              <a:lnTo>
                                <a:pt x="6397" y="14"/>
                              </a:lnTo>
                              <a:lnTo>
                                <a:pt x="6394" y="11"/>
                              </a:lnTo>
                              <a:lnTo>
                                <a:pt x="6393" y="9"/>
                              </a:lnTo>
                              <a:lnTo>
                                <a:pt x="6393" y="5"/>
                              </a:lnTo>
                              <a:lnTo>
                                <a:pt x="6394" y="3"/>
                              </a:lnTo>
                              <a:lnTo>
                                <a:pt x="6397" y="0"/>
                              </a:lnTo>
                              <a:lnTo>
                                <a:pt x="6398" y="0"/>
                              </a:lnTo>
                              <a:lnTo>
                                <a:pt x="6402" y="0"/>
                              </a:lnTo>
                              <a:lnTo>
                                <a:pt x="6404" y="0"/>
                              </a:lnTo>
                              <a:lnTo>
                                <a:pt x="6407" y="3"/>
                              </a:lnTo>
                              <a:lnTo>
                                <a:pt x="6408" y="5"/>
                              </a:lnTo>
                              <a:lnTo>
                                <a:pt x="6408" y="9"/>
                              </a:lnTo>
                              <a:lnTo>
                                <a:pt x="6407" y="11"/>
                              </a:lnTo>
                              <a:lnTo>
                                <a:pt x="6404" y="14"/>
                              </a:lnTo>
                              <a:lnTo>
                                <a:pt x="6402" y="15"/>
                              </a:lnTo>
                              <a:close/>
                              <a:moveTo>
                                <a:pt x="6433" y="15"/>
                              </a:moveTo>
                              <a:lnTo>
                                <a:pt x="6428" y="15"/>
                              </a:lnTo>
                              <a:lnTo>
                                <a:pt x="6427" y="14"/>
                              </a:lnTo>
                              <a:lnTo>
                                <a:pt x="6424" y="11"/>
                              </a:lnTo>
                              <a:lnTo>
                                <a:pt x="6423" y="9"/>
                              </a:lnTo>
                              <a:lnTo>
                                <a:pt x="6423" y="5"/>
                              </a:lnTo>
                              <a:lnTo>
                                <a:pt x="6424" y="3"/>
                              </a:lnTo>
                              <a:lnTo>
                                <a:pt x="6427" y="0"/>
                              </a:lnTo>
                              <a:lnTo>
                                <a:pt x="6428" y="0"/>
                              </a:lnTo>
                              <a:lnTo>
                                <a:pt x="6433" y="0"/>
                              </a:lnTo>
                              <a:lnTo>
                                <a:pt x="6434" y="0"/>
                              </a:lnTo>
                              <a:lnTo>
                                <a:pt x="6437" y="3"/>
                              </a:lnTo>
                              <a:lnTo>
                                <a:pt x="6438" y="5"/>
                              </a:lnTo>
                              <a:lnTo>
                                <a:pt x="6438" y="9"/>
                              </a:lnTo>
                              <a:lnTo>
                                <a:pt x="6437" y="11"/>
                              </a:lnTo>
                              <a:lnTo>
                                <a:pt x="6434" y="14"/>
                              </a:lnTo>
                              <a:lnTo>
                                <a:pt x="6433" y="15"/>
                              </a:lnTo>
                              <a:close/>
                              <a:moveTo>
                                <a:pt x="6463" y="15"/>
                              </a:moveTo>
                              <a:lnTo>
                                <a:pt x="6458" y="15"/>
                              </a:lnTo>
                              <a:lnTo>
                                <a:pt x="6457" y="14"/>
                              </a:lnTo>
                              <a:lnTo>
                                <a:pt x="6454" y="11"/>
                              </a:lnTo>
                              <a:lnTo>
                                <a:pt x="6453" y="9"/>
                              </a:lnTo>
                              <a:lnTo>
                                <a:pt x="6453" y="5"/>
                              </a:lnTo>
                              <a:lnTo>
                                <a:pt x="6454" y="3"/>
                              </a:lnTo>
                              <a:lnTo>
                                <a:pt x="6457" y="0"/>
                              </a:lnTo>
                              <a:lnTo>
                                <a:pt x="6458" y="0"/>
                              </a:lnTo>
                              <a:lnTo>
                                <a:pt x="6463" y="0"/>
                              </a:lnTo>
                              <a:lnTo>
                                <a:pt x="6464" y="0"/>
                              </a:lnTo>
                              <a:lnTo>
                                <a:pt x="6467" y="3"/>
                              </a:lnTo>
                              <a:lnTo>
                                <a:pt x="6468" y="5"/>
                              </a:lnTo>
                              <a:lnTo>
                                <a:pt x="6468" y="9"/>
                              </a:lnTo>
                              <a:lnTo>
                                <a:pt x="6467" y="11"/>
                              </a:lnTo>
                              <a:lnTo>
                                <a:pt x="6464" y="14"/>
                              </a:lnTo>
                              <a:lnTo>
                                <a:pt x="6463" y="15"/>
                              </a:lnTo>
                              <a:close/>
                              <a:moveTo>
                                <a:pt x="6493" y="15"/>
                              </a:moveTo>
                              <a:lnTo>
                                <a:pt x="6488" y="15"/>
                              </a:lnTo>
                              <a:lnTo>
                                <a:pt x="6487" y="14"/>
                              </a:lnTo>
                              <a:lnTo>
                                <a:pt x="6484" y="11"/>
                              </a:lnTo>
                              <a:lnTo>
                                <a:pt x="6483" y="9"/>
                              </a:lnTo>
                              <a:lnTo>
                                <a:pt x="6483" y="5"/>
                              </a:lnTo>
                              <a:lnTo>
                                <a:pt x="6484" y="3"/>
                              </a:lnTo>
                              <a:lnTo>
                                <a:pt x="6487" y="0"/>
                              </a:lnTo>
                              <a:lnTo>
                                <a:pt x="6488" y="0"/>
                              </a:lnTo>
                              <a:lnTo>
                                <a:pt x="6493" y="0"/>
                              </a:lnTo>
                              <a:lnTo>
                                <a:pt x="6494" y="0"/>
                              </a:lnTo>
                              <a:lnTo>
                                <a:pt x="6497" y="3"/>
                              </a:lnTo>
                              <a:lnTo>
                                <a:pt x="6498" y="5"/>
                              </a:lnTo>
                              <a:lnTo>
                                <a:pt x="6498" y="9"/>
                              </a:lnTo>
                              <a:lnTo>
                                <a:pt x="6497" y="11"/>
                              </a:lnTo>
                              <a:lnTo>
                                <a:pt x="6494" y="14"/>
                              </a:lnTo>
                              <a:lnTo>
                                <a:pt x="6493" y="15"/>
                              </a:lnTo>
                              <a:close/>
                              <a:moveTo>
                                <a:pt x="6523" y="15"/>
                              </a:moveTo>
                              <a:lnTo>
                                <a:pt x="6518" y="15"/>
                              </a:lnTo>
                              <a:lnTo>
                                <a:pt x="6517" y="14"/>
                              </a:lnTo>
                              <a:lnTo>
                                <a:pt x="6514" y="11"/>
                              </a:lnTo>
                              <a:lnTo>
                                <a:pt x="6513" y="9"/>
                              </a:lnTo>
                              <a:lnTo>
                                <a:pt x="6513" y="5"/>
                              </a:lnTo>
                              <a:lnTo>
                                <a:pt x="6514" y="3"/>
                              </a:lnTo>
                              <a:lnTo>
                                <a:pt x="6517" y="0"/>
                              </a:lnTo>
                              <a:lnTo>
                                <a:pt x="6518" y="0"/>
                              </a:lnTo>
                              <a:lnTo>
                                <a:pt x="6523" y="0"/>
                              </a:lnTo>
                              <a:lnTo>
                                <a:pt x="6524" y="0"/>
                              </a:lnTo>
                              <a:lnTo>
                                <a:pt x="6527" y="3"/>
                              </a:lnTo>
                              <a:lnTo>
                                <a:pt x="6528" y="5"/>
                              </a:lnTo>
                              <a:lnTo>
                                <a:pt x="6528" y="9"/>
                              </a:lnTo>
                              <a:lnTo>
                                <a:pt x="6527" y="11"/>
                              </a:lnTo>
                              <a:lnTo>
                                <a:pt x="6524" y="14"/>
                              </a:lnTo>
                              <a:lnTo>
                                <a:pt x="6523" y="15"/>
                              </a:lnTo>
                              <a:close/>
                              <a:moveTo>
                                <a:pt x="6553" y="15"/>
                              </a:moveTo>
                              <a:lnTo>
                                <a:pt x="6548" y="15"/>
                              </a:lnTo>
                              <a:lnTo>
                                <a:pt x="6547" y="14"/>
                              </a:lnTo>
                              <a:lnTo>
                                <a:pt x="6544" y="11"/>
                              </a:lnTo>
                              <a:lnTo>
                                <a:pt x="6543" y="9"/>
                              </a:lnTo>
                              <a:lnTo>
                                <a:pt x="6543" y="5"/>
                              </a:lnTo>
                              <a:lnTo>
                                <a:pt x="6544" y="3"/>
                              </a:lnTo>
                              <a:lnTo>
                                <a:pt x="6547" y="0"/>
                              </a:lnTo>
                              <a:lnTo>
                                <a:pt x="6548" y="0"/>
                              </a:lnTo>
                              <a:lnTo>
                                <a:pt x="6553" y="0"/>
                              </a:lnTo>
                              <a:lnTo>
                                <a:pt x="6554" y="0"/>
                              </a:lnTo>
                              <a:lnTo>
                                <a:pt x="6557" y="3"/>
                              </a:lnTo>
                              <a:lnTo>
                                <a:pt x="6558" y="5"/>
                              </a:lnTo>
                              <a:lnTo>
                                <a:pt x="6558" y="9"/>
                              </a:lnTo>
                              <a:lnTo>
                                <a:pt x="6557" y="11"/>
                              </a:lnTo>
                              <a:lnTo>
                                <a:pt x="6554" y="14"/>
                              </a:lnTo>
                              <a:lnTo>
                                <a:pt x="6553" y="15"/>
                              </a:lnTo>
                              <a:close/>
                              <a:moveTo>
                                <a:pt x="6583" y="15"/>
                              </a:moveTo>
                              <a:lnTo>
                                <a:pt x="6578" y="15"/>
                              </a:lnTo>
                              <a:lnTo>
                                <a:pt x="6577" y="14"/>
                              </a:lnTo>
                              <a:lnTo>
                                <a:pt x="6574" y="11"/>
                              </a:lnTo>
                              <a:lnTo>
                                <a:pt x="6573" y="9"/>
                              </a:lnTo>
                              <a:lnTo>
                                <a:pt x="6573" y="5"/>
                              </a:lnTo>
                              <a:lnTo>
                                <a:pt x="6574" y="3"/>
                              </a:lnTo>
                              <a:lnTo>
                                <a:pt x="6577" y="0"/>
                              </a:lnTo>
                              <a:lnTo>
                                <a:pt x="6578" y="0"/>
                              </a:lnTo>
                              <a:lnTo>
                                <a:pt x="6583" y="0"/>
                              </a:lnTo>
                              <a:lnTo>
                                <a:pt x="6584" y="0"/>
                              </a:lnTo>
                              <a:lnTo>
                                <a:pt x="6587" y="3"/>
                              </a:lnTo>
                              <a:lnTo>
                                <a:pt x="6588" y="5"/>
                              </a:lnTo>
                              <a:lnTo>
                                <a:pt x="6588" y="9"/>
                              </a:lnTo>
                              <a:lnTo>
                                <a:pt x="6587" y="11"/>
                              </a:lnTo>
                              <a:lnTo>
                                <a:pt x="6584" y="14"/>
                              </a:lnTo>
                              <a:lnTo>
                                <a:pt x="6583" y="15"/>
                              </a:lnTo>
                              <a:close/>
                              <a:moveTo>
                                <a:pt x="6613" y="15"/>
                              </a:moveTo>
                              <a:lnTo>
                                <a:pt x="6608" y="15"/>
                              </a:lnTo>
                              <a:lnTo>
                                <a:pt x="6607" y="14"/>
                              </a:lnTo>
                              <a:lnTo>
                                <a:pt x="6604" y="11"/>
                              </a:lnTo>
                              <a:lnTo>
                                <a:pt x="6603" y="9"/>
                              </a:lnTo>
                              <a:lnTo>
                                <a:pt x="6603" y="5"/>
                              </a:lnTo>
                              <a:lnTo>
                                <a:pt x="6604" y="3"/>
                              </a:lnTo>
                              <a:lnTo>
                                <a:pt x="6607" y="0"/>
                              </a:lnTo>
                              <a:lnTo>
                                <a:pt x="6608" y="0"/>
                              </a:lnTo>
                              <a:lnTo>
                                <a:pt x="6613" y="0"/>
                              </a:lnTo>
                              <a:lnTo>
                                <a:pt x="6614" y="0"/>
                              </a:lnTo>
                              <a:lnTo>
                                <a:pt x="6617" y="3"/>
                              </a:lnTo>
                              <a:lnTo>
                                <a:pt x="6618" y="5"/>
                              </a:lnTo>
                              <a:lnTo>
                                <a:pt x="6618" y="9"/>
                              </a:lnTo>
                              <a:lnTo>
                                <a:pt x="6617" y="11"/>
                              </a:lnTo>
                              <a:lnTo>
                                <a:pt x="6614" y="14"/>
                              </a:lnTo>
                              <a:lnTo>
                                <a:pt x="6613" y="15"/>
                              </a:lnTo>
                              <a:close/>
                              <a:moveTo>
                                <a:pt x="6643" y="15"/>
                              </a:moveTo>
                              <a:lnTo>
                                <a:pt x="6638" y="15"/>
                              </a:lnTo>
                              <a:lnTo>
                                <a:pt x="6637" y="14"/>
                              </a:lnTo>
                              <a:lnTo>
                                <a:pt x="6634" y="11"/>
                              </a:lnTo>
                              <a:lnTo>
                                <a:pt x="6633" y="9"/>
                              </a:lnTo>
                              <a:lnTo>
                                <a:pt x="6633" y="5"/>
                              </a:lnTo>
                              <a:lnTo>
                                <a:pt x="6634" y="3"/>
                              </a:lnTo>
                              <a:lnTo>
                                <a:pt x="6637" y="0"/>
                              </a:lnTo>
                              <a:lnTo>
                                <a:pt x="6638" y="0"/>
                              </a:lnTo>
                              <a:lnTo>
                                <a:pt x="6643" y="0"/>
                              </a:lnTo>
                              <a:lnTo>
                                <a:pt x="6644" y="0"/>
                              </a:lnTo>
                              <a:lnTo>
                                <a:pt x="6647" y="3"/>
                              </a:lnTo>
                              <a:lnTo>
                                <a:pt x="6648" y="5"/>
                              </a:lnTo>
                              <a:lnTo>
                                <a:pt x="6648" y="9"/>
                              </a:lnTo>
                              <a:lnTo>
                                <a:pt x="6647" y="11"/>
                              </a:lnTo>
                              <a:lnTo>
                                <a:pt x="6644" y="14"/>
                              </a:lnTo>
                              <a:lnTo>
                                <a:pt x="6643" y="15"/>
                              </a:lnTo>
                              <a:close/>
                              <a:moveTo>
                                <a:pt x="6673" y="15"/>
                              </a:moveTo>
                              <a:lnTo>
                                <a:pt x="6668" y="15"/>
                              </a:lnTo>
                              <a:lnTo>
                                <a:pt x="6667" y="14"/>
                              </a:lnTo>
                              <a:lnTo>
                                <a:pt x="6664" y="11"/>
                              </a:lnTo>
                              <a:lnTo>
                                <a:pt x="6663" y="9"/>
                              </a:lnTo>
                              <a:lnTo>
                                <a:pt x="6663" y="5"/>
                              </a:lnTo>
                              <a:lnTo>
                                <a:pt x="6664" y="3"/>
                              </a:lnTo>
                              <a:lnTo>
                                <a:pt x="6667" y="0"/>
                              </a:lnTo>
                              <a:lnTo>
                                <a:pt x="6668" y="0"/>
                              </a:lnTo>
                              <a:lnTo>
                                <a:pt x="6673" y="0"/>
                              </a:lnTo>
                              <a:lnTo>
                                <a:pt x="6674" y="0"/>
                              </a:lnTo>
                              <a:lnTo>
                                <a:pt x="6677" y="3"/>
                              </a:lnTo>
                              <a:lnTo>
                                <a:pt x="6678" y="5"/>
                              </a:lnTo>
                              <a:lnTo>
                                <a:pt x="6678" y="9"/>
                              </a:lnTo>
                              <a:lnTo>
                                <a:pt x="6677" y="11"/>
                              </a:lnTo>
                              <a:lnTo>
                                <a:pt x="6674" y="14"/>
                              </a:lnTo>
                              <a:lnTo>
                                <a:pt x="6673" y="15"/>
                              </a:lnTo>
                              <a:close/>
                              <a:moveTo>
                                <a:pt x="6703" y="15"/>
                              </a:moveTo>
                              <a:lnTo>
                                <a:pt x="6698" y="15"/>
                              </a:lnTo>
                              <a:lnTo>
                                <a:pt x="6697" y="14"/>
                              </a:lnTo>
                              <a:lnTo>
                                <a:pt x="6694" y="11"/>
                              </a:lnTo>
                              <a:lnTo>
                                <a:pt x="6693" y="9"/>
                              </a:lnTo>
                              <a:lnTo>
                                <a:pt x="6693" y="5"/>
                              </a:lnTo>
                              <a:lnTo>
                                <a:pt x="6694" y="3"/>
                              </a:lnTo>
                              <a:lnTo>
                                <a:pt x="6697" y="0"/>
                              </a:lnTo>
                              <a:lnTo>
                                <a:pt x="6698" y="0"/>
                              </a:lnTo>
                              <a:lnTo>
                                <a:pt x="6703" y="0"/>
                              </a:lnTo>
                              <a:lnTo>
                                <a:pt x="6704" y="0"/>
                              </a:lnTo>
                              <a:lnTo>
                                <a:pt x="6707" y="3"/>
                              </a:lnTo>
                              <a:lnTo>
                                <a:pt x="6708" y="5"/>
                              </a:lnTo>
                              <a:lnTo>
                                <a:pt x="6708" y="9"/>
                              </a:lnTo>
                              <a:lnTo>
                                <a:pt x="6707" y="11"/>
                              </a:lnTo>
                              <a:lnTo>
                                <a:pt x="6704" y="14"/>
                              </a:lnTo>
                              <a:lnTo>
                                <a:pt x="6703" y="15"/>
                              </a:lnTo>
                              <a:close/>
                              <a:moveTo>
                                <a:pt x="6733" y="15"/>
                              </a:moveTo>
                              <a:lnTo>
                                <a:pt x="6729" y="15"/>
                              </a:lnTo>
                              <a:lnTo>
                                <a:pt x="6727" y="14"/>
                              </a:lnTo>
                              <a:lnTo>
                                <a:pt x="6724" y="11"/>
                              </a:lnTo>
                              <a:lnTo>
                                <a:pt x="6723" y="9"/>
                              </a:lnTo>
                              <a:lnTo>
                                <a:pt x="6723" y="5"/>
                              </a:lnTo>
                              <a:lnTo>
                                <a:pt x="6724" y="3"/>
                              </a:lnTo>
                              <a:lnTo>
                                <a:pt x="6727" y="0"/>
                              </a:lnTo>
                              <a:lnTo>
                                <a:pt x="6729" y="0"/>
                              </a:lnTo>
                              <a:lnTo>
                                <a:pt x="6733" y="0"/>
                              </a:lnTo>
                              <a:lnTo>
                                <a:pt x="6734" y="0"/>
                              </a:lnTo>
                              <a:lnTo>
                                <a:pt x="6737" y="3"/>
                              </a:lnTo>
                              <a:lnTo>
                                <a:pt x="6738" y="5"/>
                              </a:lnTo>
                              <a:lnTo>
                                <a:pt x="6738" y="9"/>
                              </a:lnTo>
                              <a:lnTo>
                                <a:pt x="6737" y="11"/>
                              </a:lnTo>
                              <a:lnTo>
                                <a:pt x="6734" y="14"/>
                              </a:lnTo>
                              <a:lnTo>
                                <a:pt x="6733" y="15"/>
                              </a:lnTo>
                              <a:close/>
                              <a:moveTo>
                                <a:pt x="6763" y="15"/>
                              </a:moveTo>
                              <a:lnTo>
                                <a:pt x="6759" y="15"/>
                              </a:lnTo>
                              <a:lnTo>
                                <a:pt x="6757" y="14"/>
                              </a:lnTo>
                              <a:lnTo>
                                <a:pt x="6754" y="11"/>
                              </a:lnTo>
                              <a:lnTo>
                                <a:pt x="6753" y="9"/>
                              </a:lnTo>
                              <a:lnTo>
                                <a:pt x="6753" y="5"/>
                              </a:lnTo>
                              <a:lnTo>
                                <a:pt x="6754" y="3"/>
                              </a:lnTo>
                              <a:lnTo>
                                <a:pt x="6757" y="0"/>
                              </a:lnTo>
                              <a:lnTo>
                                <a:pt x="6759" y="0"/>
                              </a:lnTo>
                              <a:lnTo>
                                <a:pt x="6763" y="0"/>
                              </a:lnTo>
                              <a:lnTo>
                                <a:pt x="6764" y="0"/>
                              </a:lnTo>
                              <a:lnTo>
                                <a:pt x="6767" y="3"/>
                              </a:lnTo>
                              <a:lnTo>
                                <a:pt x="6768" y="5"/>
                              </a:lnTo>
                              <a:lnTo>
                                <a:pt x="6768" y="9"/>
                              </a:lnTo>
                              <a:lnTo>
                                <a:pt x="6767" y="11"/>
                              </a:lnTo>
                              <a:lnTo>
                                <a:pt x="6764" y="14"/>
                              </a:lnTo>
                              <a:lnTo>
                                <a:pt x="6763" y="15"/>
                              </a:lnTo>
                              <a:close/>
                              <a:moveTo>
                                <a:pt x="6793" y="15"/>
                              </a:moveTo>
                              <a:lnTo>
                                <a:pt x="6789" y="15"/>
                              </a:lnTo>
                              <a:lnTo>
                                <a:pt x="6787" y="14"/>
                              </a:lnTo>
                              <a:lnTo>
                                <a:pt x="6784" y="11"/>
                              </a:lnTo>
                              <a:lnTo>
                                <a:pt x="6783" y="9"/>
                              </a:lnTo>
                              <a:lnTo>
                                <a:pt x="6783" y="5"/>
                              </a:lnTo>
                              <a:lnTo>
                                <a:pt x="6784" y="3"/>
                              </a:lnTo>
                              <a:lnTo>
                                <a:pt x="6787" y="0"/>
                              </a:lnTo>
                              <a:lnTo>
                                <a:pt x="6789" y="0"/>
                              </a:lnTo>
                              <a:lnTo>
                                <a:pt x="6793" y="0"/>
                              </a:lnTo>
                              <a:lnTo>
                                <a:pt x="6794" y="0"/>
                              </a:lnTo>
                              <a:lnTo>
                                <a:pt x="6797" y="3"/>
                              </a:lnTo>
                              <a:lnTo>
                                <a:pt x="6798" y="5"/>
                              </a:lnTo>
                              <a:lnTo>
                                <a:pt x="6798" y="9"/>
                              </a:lnTo>
                              <a:lnTo>
                                <a:pt x="6797" y="11"/>
                              </a:lnTo>
                              <a:lnTo>
                                <a:pt x="6794" y="14"/>
                              </a:lnTo>
                              <a:lnTo>
                                <a:pt x="6793" y="15"/>
                              </a:lnTo>
                              <a:close/>
                              <a:moveTo>
                                <a:pt x="6823" y="15"/>
                              </a:moveTo>
                              <a:lnTo>
                                <a:pt x="6819" y="15"/>
                              </a:lnTo>
                              <a:lnTo>
                                <a:pt x="6817" y="14"/>
                              </a:lnTo>
                              <a:lnTo>
                                <a:pt x="6814" y="11"/>
                              </a:lnTo>
                              <a:lnTo>
                                <a:pt x="6813" y="9"/>
                              </a:lnTo>
                              <a:lnTo>
                                <a:pt x="6813" y="5"/>
                              </a:lnTo>
                              <a:lnTo>
                                <a:pt x="6814" y="3"/>
                              </a:lnTo>
                              <a:lnTo>
                                <a:pt x="6817" y="0"/>
                              </a:lnTo>
                              <a:lnTo>
                                <a:pt x="6819" y="0"/>
                              </a:lnTo>
                              <a:lnTo>
                                <a:pt x="6823" y="0"/>
                              </a:lnTo>
                              <a:lnTo>
                                <a:pt x="6824" y="0"/>
                              </a:lnTo>
                              <a:lnTo>
                                <a:pt x="6827" y="3"/>
                              </a:lnTo>
                              <a:lnTo>
                                <a:pt x="6828" y="5"/>
                              </a:lnTo>
                              <a:lnTo>
                                <a:pt x="6828" y="9"/>
                              </a:lnTo>
                              <a:lnTo>
                                <a:pt x="6827" y="11"/>
                              </a:lnTo>
                              <a:lnTo>
                                <a:pt x="6824" y="14"/>
                              </a:lnTo>
                              <a:lnTo>
                                <a:pt x="6823" y="15"/>
                              </a:lnTo>
                              <a:close/>
                              <a:moveTo>
                                <a:pt x="6853" y="15"/>
                              </a:moveTo>
                              <a:lnTo>
                                <a:pt x="6849" y="15"/>
                              </a:lnTo>
                              <a:lnTo>
                                <a:pt x="6847" y="14"/>
                              </a:lnTo>
                              <a:lnTo>
                                <a:pt x="6844" y="11"/>
                              </a:lnTo>
                              <a:lnTo>
                                <a:pt x="6843" y="9"/>
                              </a:lnTo>
                              <a:lnTo>
                                <a:pt x="6843" y="5"/>
                              </a:lnTo>
                              <a:lnTo>
                                <a:pt x="6844" y="3"/>
                              </a:lnTo>
                              <a:lnTo>
                                <a:pt x="6847" y="0"/>
                              </a:lnTo>
                              <a:lnTo>
                                <a:pt x="6849" y="0"/>
                              </a:lnTo>
                              <a:lnTo>
                                <a:pt x="6853" y="0"/>
                              </a:lnTo>
                              <a:lnTo>
                                <a:pt x="6854" y="0"/>
                              </a:lnTo>
                              <a:lnTo>
                                <a:pt x="6857" y="3"/>
                              </a:lnTo>
                              <a:lnTo>
                                <a:pt x="6858" y="5"/>
                              </a:lnTo>
                              <a:lnTo>
                                <a:pt x="6858" y="9"/>
                              </a:lnTo>
                              <a:lnTo>
                                <a:pt x="6857" y="11"/>
                              </a:lnTo>
                              <a:lnTo>
                                <a:pt x="6854" y="14"/>
                              </a:lnTo>
                              <a:lnTo>
                                <a:pt x="6853" y="15"/>
                              </a:lnTo>
                              <a:close/>
                              <a:moveTo>
                                <a:pt x="6883" y="15"/>
                              </a:moveTo>
                              <a:lnTo>
                                <a:pt x="6879" y="15"/>
                              </a:lnTo>
                              <a:lnTo>
                                <a:pt x="6877" y="14"/>
                              </a:lnTo>
                              <a:lnTo>
                                <a:pt x="6874" y="11"/>
                              </a:lnTo>
                              <a:lnTo>
                                <a:pt x="6873" y="9"/>
                              </a:lnTo>
                              <a:lnTo>
                                <a:pt x="6873" y="5"/>
                              </a:lnTo>
                              <a:lnTo>
                                <a:pt x="6874" y="3"/>
                              </a:lnTo>
                              <a:lnTo>
                                <a:pt x="6877" y="0"/>
                              </a:lnTo>
                              <a:lnTo>
                                <a:pt x="6879" y="0"/>
                              </a:lnTo>
                              <a:lnTo>
                                <a:pt x="6883" y="0"/>
                              </a:lnTo>
                              <a:lnTo>
                                <a:pt x="6884" y="0"/>
                              </a:lnTo>
                              <a:lnTo>
                                <a:pt x="6887" y="3"/>
                              </a:lnTo>
                              <a:lnTo>
                                <a:pt x="6888" y="5"/>
                              </a:lnTo>
                              <a:lnTo>
                                <a:pt x="6888" y="9"/>
                              </a:lnTo>
                              <a:lnTo>
                                <a:pt x="6887" y="11"/>
                              </a:lnTo>
                              <a:lnTo>
                                <a:pt x="6884" y="14"/>
                              </a:lnTo>
                              <a:lnTo>
                                <a:pt x="6883" y="15"/>
                              </a:lnTo>
                              <a:close/>
                              <a:moveTo>
                                <a:pt x="6913" y="15"/>
                              </a:moveTo>
                              <a:lnTo>
                                <a:pt x="6909" y="15"/>
                              </a:lnTo>
                              <a:lnTo>
                                <a:pt x="6907" y="14"/>
                              </a:lnTo>
                              <a:lnTo>
                                <a:pt x="6904" y="11"/>
                              </a:lnTo>
                              <a:lnTo>
                                <a:pt x="6903" y="9"/>
                              </a:lnTo>
                              <a:lnTo>
                                <a:pt x="6903" y="5"/>
                              </a:lnTo>
                              <a:lnTo>
                                <a:pt x="6904" y="3"/>
                              </a:lnTo>
                              <a:lnTo>
                                <a:pt x="6907" y="0"/>
                              </a:lnTo>
                              <a:lnTo>
                                <a:pt x="6909" y="0"/>
                              </a:lnTo>
                              <a:lnTo>
                                <a:pt x="6913" y="0"/>
                              </a:lnTo>
                              <a:lnTo>
                                <a:pt x="6915" y="0"/>
                              </a:lnTo>
                              <a:lnTo>
                                <a:pt x="6917" y="3"/>
                              </a:lnTo>
                              <a:lnTo>
                                <a:pt x="6918" y="5"/>
                              </a:lnTo>
                              <a:lnTo>
                                <a:pt x="6918" y="9"/>
                              </a:lnTo>
                              <a:lnTo>
                                <a:pt x="6917" y="11"/>
                              </a:lnTo>
                              <a:lnTo>
                                <a:pt x="6915" y="14"/>
                              </a:lnTo>
                              <a:lnTo>
                                <a:pt x="6913" y="15"/>
                              </a:lnTo>
                              <a:close/>
                              <a:moveTo>
                                <a:pt x="6943" y="15"/>
                              </a:moveTo>
                              <a:lnTo>
                                <a:pt x="6939" y="15"/>
                              </a:lnTo>
                              <a:lnTo>
                                <a:pt x="6937" y="14"/>
                              </a:lnTo>
                              <a:lnTo>
                                <a:pt x="6934" y="11"/>
                              </a:lnTo>
                              <a:lnTo>
                                <a:pt x="6933" y="9"/>
                              </a:lnTo>
                              <a:lnTo>
                                <a:pt x="6933" y="5"/>
                              </a:lnTo>
                              <a:lnTo>
                                <a:pt x="6934" y="3"/>
                              </a:lnTo>
                              <a:lnTo>
                                <a:pt x="6937" y="0"/>
                              </a:lnTo>
                              <a:lnTo>
                                <a:pt x="6939" y="0"/>
                              </a:lnTo>
                              <a:lnTo>
                                <a:pt x="6943" y="0"/>
                              </a:lnTo>
                              <a:lnTo>
                                <a:pt x="6945" y="0"/>
                              </a:lnTo>
                              <a:lnTo>
                                <a:pt x="6947" y="3"/>
                              </a:lnTo>
                              <a:lnTo>
                                <a:pt x="6948" y="5"/>
                              </a:lnTo>
                              <a:lnTo>
                                <a:pt x="6948" y="9"/>
                              </a:lnTo>
                              <a:lnTo>
                                <a:pt x="6947" y="11"/>
                              </a:lnTo>
                              <a:lnTo>
                                <a:pt x="6945" y="14"/>
                              </a:lnTo>
                              <a:lnTo>
                                <a:pt x="6943" y="15"/>
                              </a:lnTo>
                              <a:close/>
                              <a:moveTo>
                                <a:pt x="6973" y="15"/>
                              </a:moveTo>
                              <a:lnTo>
                                <a:pt x="6969" y="15"/>
                              </a:lnTo>
                              <a:lnTo>
                                <a:pt x="6967" y="14"/>
                              </a:lnTo>
                              <a:lnTo>
                                <a:pt x="6964" y="11"/>
                              </a:lnTo>
                              <a:lnTo>
                                <a:pt x="6963" y="9"/>
                              </a:lnTo>
                              <a:lnTo>
                                <a:pt x="6963" y="5"/>
                              </a:lnTo>
                              <a:lnTo>
                                <a:pt x="6964" y="3"/>
                              </a:lnTo>
                              <a:lnTo>
                                <a:pt x="6967" y="0"/>
                              </a:lnTo>
                              <a:lnTo>
                                <a:pt x="6969" y="0"/>
                              </a:lnTo>
                              <a:lnTo>
                                <a:pt x="6973" y="0"/>
                              </a:lnTo>
                              <a:lnTo>
                                <a:pt x="6975" y="0"/>
                              </a:lnTo>
                              <a:lnTo>
                                <a:pt x="6977" y="3"/>
                              </a:lnTo>
                              <a:lnTo>
                                <a:pt x="6978" y="5"/>
                              </a:lnTo>
                              <a:lnTo>
                                <a:pt x="6978" y="9"/>
                              </a:lnTo>
                              <a:lnTo>
                                <a:pt x="6977" y="11"/>
                              </a:lnTo>
                              <a:lnTo>
                                <a:pt x="6975" y="14"/>
                              </a:lnTo>
                              <a:lnTo>
                                <a:pt x="6973" y="15"/>
                              </a:lnTo>
                              <a:close/>
                              <a:moveTo>
                                <a:pt x="7003" y="15"/>
                              </a:moveTo>
                              <a:lnTo>
                                <a:pt x="6999" y="15"/>
                              </a:lnTo>
                              <a:lnTo>
                                <a:pt x="6997" y="14"/>
                              </a:lnTo>
                              <a:lnTo>
                                <a:pt x="6994" y="11"/>
                              </a:lnTo>
                              <a:lnTo>
                                <a:pt x="6993" y="9"/>
                              </a:lnTo>
                              <a:lnTo>
                                <a:pt x="6993" y="5"/>
                              </a:lnTo>
                              <a:lnTo>
                                <a:pt x="6994" y="3"/>
                              </a:lnTo>
                              <a:lnTo>
                                <a:pt x="6997" y="0"/>
                              </a:lnTo>
                              <a:lnTo>
                                <a:pt x="6999" y="0"/>
                              </a:lnTo>
                              <a:lnTo>
                                <a:pt x="7003" y="0"/>
                              </a:lnTo>
                              <a:lnTo>
                                <a:pt x="7005" y="0"/>
                              </a:lnTo>
                              <a:lnTo>
                                <a:pt x="7007" y="3"/>
                              </a:lnTo>
                              <a:lnTo>
                                <a:pt x="7008" y="5"/>
                              </a:lnTo>
                              <a:lnTo>
                                <a:pt x="7008" y="9"/>
                              </a:lnTo>
                              <a:lnTo>
                                <a:pt x="7007" y="11"/>
                              </a:lnTo>
                              <a:lnTo>
                                <a:pt x="7005" y="14"/>
                              </a:lnTo>
                              <a:lnTo>
                                <a:pt x="7003" y="15"/>
                              </a:lnTo>
                              <a:close/>
                              <a:moveTo>
                                <a:pt x="7033" y="15"/>
                              </a:moveTo>
                              <a:lnTo>
                                <a:pt x="7029" y="15"/>
                              </a:lnTo>
                              <a:lnTo>
                                <a:pt x="7027" y="14"/>
                              </a:lnTo>
                              <a:lnTo>
                                <a:pt x="7024" y="11"/>
                              </a:lnTo>
                              <a:lnTo>
                                <a:pt x="7023" y="9"/>
                              </a:lnTo>
                              <a:lnTo>
                                <a:pt x="7023" y="5"/>
                              </a:lnTo>
                              <a:lnTo>
                                <a:pt x="7024" y="3"/>
                              </a:lnTo>
                              <a:lnTo>
                                <a:pt x="7027" y="0"/>
                              </a:lnTo>
                              <a:lnTo>
                                <a:pt x="7029" y="0"/>
                              </a:lnTo>
                              <a:lnTo>
                                <a:pt x="7033" y="0"/>
                              </a:lnTo>
                              <a:lnTo>
                                <a:pt x="7035" y="0"/>
                              </a:lnTo>
                              <a:lnTo>
                                <a:pt x="7038" y="3"/>
                              </a:lnTo>
                              <a:lnTo>
                                <a:pt x="7038" y="5"/>
                              </a:lnTo>
                              <a:lnTo>
                                <a:pt x="7038" y="9"/>
                              </a:lnTo>
                              <a:lnTo>
                                <a:pt x="7038" y="11"/>
                              </a:lnTo>
                              <a:lnTo>
                                <a:pt x="7035" y="14"/>
                              </a:lnTo>
                              <a:lnTo>
                                <a:pt x="7033" y="15"/>
                              </a:lnTo>
                              <a:close/>
                              <a:moveTo>
                                <a:pt x="7063" y="15"/>
                              </a:moveTo>
                              <a:lnTo>
                                <a:pt x="7059" y="15"/>
                              </a:lnTo>
                              <a:lnTo>
                                <a:pt x="7057" y="14"/>
                              </a:lnTo>
                              <a:lnTo>
                                <a:pt x="7054" y="11"/>
                              </a:lnTo>
                              <a:lnTo>
                                <a:pt x="7053" y="9"/>
                              </a:lnTo>
                              <a:lnTo>
                                <a:pt x="7053" y="5"/>
                              </a:lnTo>
                              <a:lnTo>
                                <a:pt x="7054" y="3"/>
                              </a:lnTo>
                              <a:lnTo>
                                <a:pt x="7057" y="0"/>
                              </a:lnTo>
                              <a:lnTo>
                                <a:pt x="7059" y="0"/>
                              </a:lnTo>
                              <a:lnTo>
                                <a:pt x="7063" y="0"/>
                              </a:lnTo>
                              <a:lnTo>
                                <a:pt x="7065" y="0"/>
                              </a:lnTo>
                              <a:lnTo>
                                <a:pt x="7068" y="3"/>
                              </a:lnTo>
                              <a:lnTo>
                                <a:pt x="7068" y="5"/>
                              </a:lnTo>
                              <a:lnTo>
                                <a:pt x="7068" y="9"/>
                              </a:lnTo>
                              <a:lnTo>
                                <a:pt x="7068" y="11"/>
                              </a:lnTo>
                              <a:lnTo>
                                <a:pt x="7065" y="14"/>
                              </a:lnTo>
                              <a:lnTo>
                                <a:pt x="7063" y="15"/>
                              </a:lnTo>
                              <a:close/>
                              <a:moveTo>
                                <a:pt x="7093" y="15"/>
                              </a:moveTo>
                              <a:lnTo>
                                <a:pt x="7089" y="15"/>
                              </a:lnTo>
                              <a:lnTo>
                                <a:pt x="7087" y="14"/>
                              </a:lnTo>
                              <a:lnTo>
                                <a:pt x="7084" y="11"/>
                              </a:lnTo>
                              <a:lnTo>
                                <a:pt x="7083" y="9"/>
                              </a:lnTo>
                              <a:lnTo>
                                <a:pt x="7083" y="5"/>
                              </a:lnTo>
                              <a:lnTo>
                                <a:pt x="7084" y="3"/>
                              </a:lnTo>
                              <a:lnTo>
                                <a:pt x="7087" y="0"/>
                              </a:lnTo>
                              <a:lnTo>
                                <a:pt x="7089" y="0"/>
                              </a:lnTo>
                              <a:lnTo>
                                <a:pt x="7093" y="0"/>
                              </a:lnTo>
                              <a:lnTo>
                                <a:pt x="7095" y="0"/>
                              </a:lnTo>
                              <a:lnTo>
                                <a:pt x="7098" y="3"/>
                              </a:lnTo>
                              <a:lnTo>
                                <a:pt x="7098" y="5"/>
                              </a:lnTo>
                              <a:lnTo>
                                <a:pt x="7098" y="9"/>
                              </a:lnTo>
                              <a:lnTo>
                                <a:pt x="7098" y="11"/>
                              </a:lnTo>
                              <a:lnTo>
                                <a:pt x="7095" y="14"/>
                              </a:lnTo>
                              <a:lnTo>
                                <a:pt x="7093" y="15"/>
                              </a:lnTo>
                              <a:close/>
                              <a:moveTo>
                                <a:pt x="7123" y="15"/>
                              </a:moveTo>
                              <a:lnTo>
                                <a:pt x="7119" y="15"/>
                              </a:lnTo>
                              <a:lnTo>
                                <a:pt x="7117" y="14"/>
                              </a:lnTo>
                              <a:lnTo>
                                <a:pt x="7114" y="11"/>
                              </a:lnTo>
                              <a:lnTo>
                                <a:pt x="7113" y="9"/>
                              </a:lnTo>
                              <a:lnTo>
                                <a:pt x="7113" y="5"/>
                              </a:lnTo>
                              <a:lnTo>
                                <a:pt x="7114" y="3"/>
                              </a:lnTo>
                              <a:lnTo>
                                <a:pt x="7117" y="0"/>
                              </a:lnTo>
                              <a:lnTo>
                                <a:pt x="7119" y="0"/>
                              </a:lnTo>
                              <a:lnTo>
                                <a:pt x="7123" y="0"/>
                              </a:lnTo>
                              <a:lnTo>
                                <a:pt x="7125" y="0"/>
                              </a:lnTo>
                              <a:lnTo>
                                <a:pt x="7128" y="3"/>
                              </a:lnTo>
                              <a:lnTo>
                                <a:pt x="7128" y="5"/>
                              </a:lnTo>
                              <a:lnTo>
                                <a:pt x="7128" y="9"/>
                              </a:lnTo>
                              <a:lnTo>
                                <a:pt x="7128" y="11"/>
                              </a:lnTo>
                              <a:lnTo>
                                <a:pt x="7125" y="14"/>
                              </a:lnTo>
                              <a:lnTo>
                                <a:pt x="7123" y="15"/>
                              </a:lnTo>
                              <a:close/>
                              <a:moveTo>
                                <a:pt x="7153" y="15"/>
                              </a:moveTo>
                              <a:lnTo>
                                <a:pt x="7149" y="15"/>
                              </a:lnTo>
                              <a:lnTo>
                                <a:pt x="7147" y="14"/>
                              </a:lnTo>
                              <a:lnTo>
                                <a:pt x="7144" y="11"/>
                              </a:lnTo>
                              <a:lnTo>
                                <a:pt x="7143" y="9"/>
                              </a:lnTo>
                              <a:lnTo>
                                <a:pt x="7143" y="5"/>
                              </a:lnTo>
                              <a:lnTo>
                                <a:pt x="7144" y="3"/>
                              </a:lnTo>
                              <a:lnTo>
                                <a:pt x="7147" y="0"/>
                              </a:lnTo>
                              <a:lnTo>
                                <a:pt x="7149" y="0"/>
                              </a:lnTo>
                              <a:lnTo>
                                <a:pt x="7153" y="0"/>
                              </a:lnTo>
                              <a:lnTo>
                                <a:pt x="7155" y="0"/>
                              </a:lnTo>
                              <a:lnTo>
                                <a:pt x="7158" y="3"/>
                              </a:lnTo>
                              <a:lnTo>
                                <a:pt x="7158" y="5"/>
                              </a:lnTo>
                              <a:lnTo>
                                <a:pt x="7158" y="9"/>
                              </a:lnTo>
                              <a:lnTo>
                                <a:pt x="7158" y="11"/>
                              </a:lnTo>
                              <a:lnTo>
                                <a:pt x="7155" y="14"/>
                              </a:lnTo>
                              <a:lnTo>
                                <a:pt x="7153" y="15"/>
                              </a:lnTo>
                              <a:close/>
                              <a:moveTo>
                                <a:pt x="7183" y="15"/>
                              </a:moveTo>
                              <a:lnTo>
                                <a:pt x="7179" y="15"/>
                              </a:lnTo>
                              <a:lnTo>
                                <a:pt x="7177" y="14"/>
                              </a:lnTo>
                              <a:lnTo>
                                <a:pt x="7174" y="11"/>
                              </a:lnTo>
                              <a:lnTo>
                                <a:pt x="7173" y="9"/>
                              </a:lnTo>
                              <a:lnTo>
                                <a:pt x="7173" y="5"/>
                              </a:lnTo>
                              <a:lnTo>
                                <a:pt x="7174" y="3"/>
                              </a:lnTo>
                              <a:lnTo>
                                <a:pt x="7177" y="0"/>
                              </a:lnTo>
                              <a:lnTo>
                                <a:pt x="7179" y="0"/>
                              </a:lnTo>
                              <a:lnTo>
                                <a:pt x="7183" y="0"/>
                              </a:lnTo>
                              <a:lnTo>
                                <a:pt x="7185" y="0"/>
                              </a:lnTo>
                              <a:lnTo>
                                <a:pt x="7188" y="3"/>
                              </a:lnTo>
                              <a:lnTo>
                                <a:pt x="7188" y="5"/>
                              </a:lnTo>
                              <a:lnTo>
                                <a:pt x="7188" y="9"/>
                              </a:lnTo>
                              <a:lnTo>
                                <a:pt x="7188" y="11"/>
                              </a:lnTo>
                              <a:lnTo>
                                <a:pt x="7185" y="14"/>
                              </a:lnTo>
                              <a:lnTo>
                                <a:pt x="7183" y="15"/>
                              </a:lnTo>
                              <a:close/>
                              <a:moveTo>
                                <a:pt x="7213" y="15"/>
                              </a:moveTo>
                              <a:lnTo>
                                <a:pt x="7209" y="15"/>
                              </a:lnTo>
                              <a:lnTo>
                                <a:pt x="7207" y="14"/>
                              </a:lnTo>
                              <a:lnTo>
                                <a:pt x="7204" y="11"/>
                              </a:lnTo>
                              <a:lnTo>
                                <a:pt x="7203" y="9"/>
                              </a:lnTo>
                              <a:lnTo>
                                <a:pt x="7203" y="5"/>
                              </a:lnTo>
                              <a:lnTo>
                                <a:pt x="7204" y="3"/>
                              </a:lnTo>
                              <a:lnTo>
                                <a:pt x="7207" y="0"/>
                              </a:lnTo>
                              <a:lnTo>
                                <a:pt x="7209" y="0"/>
                              </a:lnTo>
                              <a:lnTo>
                                <a:pt x="7213" y="0"/>
                              </a:lnTo>
                              <a:lnTo>
                                <a:pt x="7215" y="0"/>
                              </a:lnTo>
                              <a:lnTo>
                                <a:pt x="7218" y="3"/>
                              </a:lnTo>
                              <a:lnTo>
                                <a:pt x="7218" y="5"/>
                              </a:lnTo>
                              <a:lnTo>
                                <a:pt x="7218" y="9"/>
                              </a:lnTo>
                              <a:lnTo>
                                <a:pt x="7218" y="11"/>
                              </a:lnTo>
                              <a:lnTo>
                                <a:pt x="7215" y="14"/>
                              </a:lnTo>
                              <a:lnTo>
                                <a:pt x="7213" y="15"/>
                              </a:lnTo>
                              <a:close/>
                              <a:moveTo>
                                <a:pt x="7243" y="15"/>
                              </a:moveTo>
                              <a:lnTo>
                                <a:pt x="7239" y="15"/>
                              </a:lnTo>
                              <a:lnTo>
                                <a:pt x="7237" y="14"/>
                              </a:lnTo>
                              <a:lnTo>
                                <a:pt x="7234" y="11"/>
                              </a:lnTo>
                              <a:lnTo>
                                <a:pt x="7233" y="9"/>
                              </a:lnTo>
                              <a:lnTo>
                                <a:pt x="7233" y="5"/>
                              </a:lnTo>
                              <a:lnTo>
                                <a:pt x="7234" y="3"/>
                              </a:lnTo>
                              <a:lnTo>
                                <a:pt x="7237" y="0"/>
                              </a:lnTo>
                              <a:lnTo>
                                <a:pt x="7239" y="0"/>
                              </a:lnTo>
                              <a:lnTo>
                                <a:pt x="7243" y="0"/>
                              </a:lnTo>
                              <a:lnTo>
                                <a:pt x="7245" y="0"/>
                              </a:lnTo>
                              <a:lnTo>
                                <a:pt x="7248" y="3"/>
                              </a:lnTo>
                              <a:lnTo>
                                <a:pt x="7248" y="5"/>
                              </a:lnTo>
                              <a:lnTo>
                                <a:pt x="7248" y="9"/>
                              </a:lnTo>
                              <a:lnTo>
                                <a:pt x="7248" y="11"/>
                              </a:lnTo>
                              <a:lnTo>
                                <a:pt x="7245" y="14"/>
                              </a:lnTo>
                              <a:lnTo>
                                <a:pt x="7243" y="15"/>
                              </a:lnTo>
                              <a:close/>
                              <a:moveTo>
                                <a:pt x="7273" y="15"/>
                              </a:moveTo>
                              <a:lnTo>
                                <a:pt x="7269" y="15"/>
                              </a:lnTo>
                              <a:lnTo>
                                <a:pt x="7267" y="14"/>
                              </a:lnTo>
                              <a:lnTo>
                                <a:pt x="7264" y="11"/>
                              </a:lnTo>
                              <a:lnTo>
                                <a:pt x="7263" y="9"/>
                              </a:lnTo>
                              <a:lnTo>
                                <a:pt x="7263" y="5"/>
                              </a:lnTo>
                              <a:lnTo>
                                <a:pt x="7264" y="3"/>
                              </a:lnTo>
                              <a:lnTo>
                                <a:pt x="7267" y="0"/>
                              </a:lnTo>
                              <a:lnTo>
                                <a:pt x="7269" y="0"/>
                              </a:lnTo>
                              <a:lnTo>
                                <a:pt x="7273" y="0"/>
                              </a:lnTo>
                              <a:lnTo>
                                <a:pt x="7275" y="0"/>
                              </a:lnTo>
                              <a:lnTo>
                                <a:pt x="7278" y="3"/>
                              </a:lnTo>
                              <a:lnTo>
                                <a:pt x="7278" y="5"/>
                              </a:lnTo>
                              <a:lnTo>
                                <a:pt x="7278" y="9"/>
                              </a:lnTo>
                              <a:lnTo>
                                <a:pt x="7278" y="11"/>
                              </a:lnTo>
                              <a:lnTo>
                                <a:pt x="7275" y="14"/>
                              </a:lnTo>
                              <a:lnTo>
                                <a:pt x="7273" y="15"/>
                              </a:lnTo>
                              <a:close/>
                              <a:moveTo>
                                <a:pt x="7303" y="15"/>
                              </a:moveTo>
                              <a:lnTo>
                                <a:pt x="7299" y="15"/>
                              </a:lnTo>
                              <a:lnTo>
                                <a:pt x="7297" y="14"/>
                              </a:lnTo>
                              <a:lnTo>
                                <a:pt x="7294" y="11"/>
                              </a:lnTo>
                              <a:lnTo>
                                <a:pt x="7293" y="9"/>
                              </a:lnTo>
                              <a:lnTo>
                                <a:pt x="7293" y="5"/>
                              </a:lnTo>
                              <a:lnTo>
                                <a:pt x="7294" y="3"/>
                              </a:lnTo>
                              <a:lnTo>
                                <a:pt x="7297" y="0"/>
                              </a:lnTo>
                              <a:lnTo>
                                <a:pt x="7299" y="0"/>
                              </a:lnTo>
                              <a:lnTo>
                                <a:pt x="7303" y="0"/>
                              </a:lnTo>
                              <a:lnTo>
                                <a:pt x="7305" y="0"/>
                              </a:lnTo>
                              <a:lnTo>
                                <a:pt x="7308" y="3"/>
                              </a:lnTo>
                              <a:lnTo>
                                <a:pt x="7308" y="5"/>
                              </a:lnTo>
                              <a:lnTo>
                                <a:pt x="7308" y="9"/>
                              </a:lnTo>
                              <a:lnTo>
                                <a:pt x="7308" y="11"/>
                              </a:lnTo>
                              <a:lnTo>
                                <a:pt x="7305" y="14"/>
                              </a:lnTo>
                              <a:lnTo>
                                <a:pt x="7303" y="15"/>
                              </a:lnTo>
                              <a:close/>
                              <a:moveTo>
                                <a:pt x="7333" y="15"/>
                              </a:moveTo>
                              <a:lnTo>
                                <a:pt x="7329" y="15"/>
                              </a:lnTo>
                              <a:lnTo>
                                <a:pt x="7327" y="14"/>
                              </a:lnTo>
                              <a:lnTo>
                                <a:pt x="7324" y="11"/>
                              </a:lnTo>
                              <a:lnTo>
                                <a:pt x="7323" y="9"/>
                              </a:lnTo>
                              <a:lnTo>
                                <a:pt x="7323" y="5"/>
                              </a:lnTo>
                              <a:lnTo>
                                <a:pt x="7324" y="3"/>
                              </a:lnTo>
                              <a:lnTo>
                                <a:pt x="7327" y="0"/>
                              </a:lnTo>
                              <a:lnTo>
                                <a:pt x="7329" y="0"/>
                              </a:lnTo>
                              <a:lnTo>
                                <a:pt x="7333" y="0"/>
                              </a:lnTo>
                              <a:lnTo>
                                <a:pt x="7335" y="0"/>
                              </a:lnTo>
                              <a:lnTo>
                                <a:pt x="7338" y="3"/>
                              </a:lnTo>
                              <a:lnTo>
                                <a:pt x="7338" y="5"/>
                              </a:lnTo>
                              <a:lnTo>
                                <a:pt x="7338" y="9"/>
                              </a:lnTo>
                              <a:lnTo>
                                <a:pt x="7338" y="11"/>
                              </a:lnTo>
                              <a:lnTo>
                                <a:pt x="7335" y="14"/>
                              </a:lnTo>
                              <a:lnTo>
                                <a:pt x="7333" y="15"/>
                              </a:lnTo>
                              <a:close/>
                              <a:moveTo>
                                <a:pt x="7363" y="15"/>
                              </a:moveTo>
                              <a:lnTo>
                                <a:pt x="7359" y="15"/>
                              </a:lnTo>
                              <a:lnTo>
                                <a:pt x="7357" y="14"/>
                              </a:lnTo>
                              <a:lnTo>
                                <a:pt x="7354" y="11"/>
                              </a:lnTo>
                              <a:lnTo>
                                <a:pt x="7353" y="9"/>
                              </a:lnTo>
                              <a:lnTo>
                                <a:pt x="7353" y="5"/>
                              </a:lnTo>
                              <a:lnTo>
                                <a:pt x="7354" y="3"/>
                              </a:lnTo>
                              <a:lnTo>
                                <a:pt x="7357" y="0"/>
                              </a:lnTo>
                              <a:lnTo>
                                <a:pt x="7359" y="0"/>
                              </a:lnTo>
                              <a:lnTo>
                                <a:pt x="7363" y="0"/>
                              </a:lnTo>
                              <a:lnTo>
                                <a:pt x="7365" y="0"/>
                              </a:lnTo>
                              <a:lnTo>
                                <a:pt x="7368" y="3"/>
                              </a:lnTo>
                              <a:lnTo>
                                <a:pt x="7368" y="5"/>
                              </a:lnTo>
                              <a:lnTo>
                                <a:pt x="7368" y="9"/>
                              </a:lnTo>
                              <a:lnTo>
                                <a:pt x="7368" y="11"/>
                              </a:lnTo>
                              <a:lnTo>
                                <a:pt x="7365" y="14"/>
                              </a:lnTo>
                              <a:lnTo>
                                <a:pt x="7363" y="15"/>
                              </a:lnTo>
                              <a:close/>
                              <a:moveTo>
                                <a:pt x="7393" y="15"/>
                              </a:moveTo>
                              <a:lnTo>
                                <a:pt x="7389" y="15"/>
                              </a:lnTo>
                              <a:lnTo>
                                <a:pt x="7387" y="14"/>
                              </a:lnTo>
                              <a:lnTo>
                                <a:pt x="7384" y="11"/>
                              </a:lnTo>
                              <a:lnTo>
                                <a:pt x="7383" y="9"/>
                              </a:lnTo>
                              <a:lnTo>
                                <a:pt x="7383" y="5"/>
                              </a:lnTo>
                              <a:lnTo>
                                <a:pt x="7384" y="3"/>
                              </a:lnTo>
                              <a:lnTo>
                                <a:pt x="7387" y="0"/>
                              </a:lnTo>
                              <a:lnTo>
                                <a:pt x="7389" y="0"/>
                              </a:lnTo>
                              <a:lnTo>
                                <a:pt x="7393" y="0"/>
                              </a:lnTo>
                              <a:lnTo>
                                <a:pt x="7395" y="0"/>
                              </a:lnTo>
                              <a:lnTo>
                                <a:pt x="7398" y="3"/>
                              </a:lnTo>
                              <a:lnTo>
                                <a:pt x="7398" y="5"/>
                              </a:lnTo>
                              <a:lnTo>
                                <a:pt x="7398" y="9"/>
                              </a:lnTo>
                              <a:lnTo>
                                <a:pt x="7398" y="11"/>
                              </a:lnTo>
                              <a:lnTo>
                                <a:pt x="7395" y="14"/>
                              </a:lnTo>
                              <a:lnTo>
                                <a:pt x="7393" y="15"/>
                              </a:lnTo>
                              <a:close/>
                              <a:moveTo>
                                <a:pt x="7423" y="15"/>
                              </a:moveTo>
                              <a:lnTo>
                                <a:pt x="7419" y="15"/>
                              </a:lnTo>
                              <a:lnTo>
                                <a:pt x="7417" y="14"/>
                              </a:lnTo>
                              <a:lnTo>
                                <a:pt x="7414" y="11"/>
                              </a:lnTo>
                              <a:lnTo>
                                <a:pt x="7413" y="9"/>
                              </a:lnTo>
                              <a:lnTo>
                                <a:pt x="7413" y="5"/>
                              </a:lnTo>
                              <a:lnTo>
                                <a:pt x="7414" y="3"/>
                              </a:lnTo>
                              <a:lnTo>
                                <a:pt x="7417" y="0"/>
                              </a:lnTo>
                              <a:lnTo>
                                <a:pt x="7419" y="0"/>
                              </a:lnTo>
                              <a:lnTo>
                                <a:pt x="7423" y="0"/>
                              </a:lnTo>
                              <a:lnTo>
                                <a:pt x="7425" y="0"/>
                              </a:lnTo>
                              <a:lnTo>
                                <a:pt x="7428" y="3"/>
                              </a:lnTo>
                              <a:lnTo>
                                <a:pt x="7428" y="5"/>
                              </a:lnTo>
                              <a:lnTo>
                                <a:pt x="7428" y="9"/>
                              </a:lnTo>
                              <a:lnTo>
                                <a:pt x="7428" y="11"/>
                              </a:lnTo>
                              <a:lnTo>
                                <a:pt x="7425" y="14"/>
                              </a:lnTo>
                              <a:lnTo>
                                <a:pt x="7423" y="15"/>
                              </a:lnTo>
                              <a:close/>
                              <a:moveTo>
                                <a:pt x="7453" y="15"/>
                              </a:moveTo>
                              <a:lnTo>
                                <a:pt x="7449" y="15"/>
                              </a:lnTo>
                              <a:lnTo>
                                <a:pt x="7447" y="14"/>
                              </a:lnTo>
                              <a:lnTo>
                                <a:pt x="7444" y="11"/>
                              </a:lnTo>
                              <a:lnTo>
                                <a:pt x="7443" y="9"/>
                              </a:lnTo>
                              <a:lnTo>
                                <a:pt x="7443" y="5"/>
                              </a:lnTo>
                              <a:lnTo>
                                <a:pt x="7444" y="3"/>
                              </a:lnTo>
                              <a:lnTo>
                                <a:pt x="7447" y="0"/>
                              </a:lnTo>
                              <a:lnTo>
                                <a:pt x="7449" y="0"/>
                              </a:lnTo>
                              <a:lnTo>
                                <a:pt x="7453" y="0"/>
                              </a:lnTo>
                              <a:lnTo>
                                <a:pt x="7455" y="0"/>
                              </a:lnTo>
                              <a:lnTo>
                                <a:pt x="7458" y="3"/>
                              </a:lnTo>
                              <a:lnTo>
                                <a:pt x="7458" y="5"/>
                              </a:lnTo>
                              <a:lnTo>
                                <a:pt x="7458" y="9"/>
                              </a:lnTo>
                              <a:lnTo>
                                <a:pt x="7458" y="11"/>
                              </a:lnTo>
                              <a:lnTo>
                                <a:pt x="7455" y="14"/>
                              </a:lnTo>
                              <a:lnTo>
                                <a:pt x="7453" y="15"/>
                              </a:lnTo>
                              <a:close/>
                              <a:moveTo>
                                <a:pt x="7483" y="15"/>
                              </a:moveTo>
                              <a:lnTo>
                                <a:pt x="7479" y="15"/>
                              </a:lnTo>
                              <a:lnTo>
                                <a:pt x="7477" y="14"/>
                              </a:lnTo>
                              <a:lnTo>
                                <a:pt x="7474" y="11"/>
                              </a:lnTo>
                              <a:lnTo>
                                <a:pt x="7473" y="9"/>
                              </a:lnTo>
                              <a:lnTo>
                                <a:pt x="7473" y="5"/>
                              </a:lnTo>
                              <a:lnTo>
                                <a:pt x="7474" y="3"/>
                              </a:lnTo>
                              <a:lnTo>
                                <a:pt x="7477" y="0"/>
                              </a:lnTo>
                              <a:lnTo>
                                <a:pt x="7479" y="0"/>
                              </a:lnTo>
                              <a:lnTo>
                                <a:pt x="7483" y="0"/>
                              </a:lnTo>
                              <a:lnTo>
                                <a:pt x="7485" y="0"/>
                              </a:lnTo>
                              <a:lnTo>
                                <a:pt x="7488" y="3"/>
                              </a:lnTo>
                              <a:lnTo>
                                <a:pt x="7488" y="5"/>
                              </a:lnTo>
                              <a:lnTo>
                                <a:pt x="7488" y="9"/>
                              </a:lnTo>
                              <a:lnTo>
                                <a:pt x="7488" y="11"/>
                              </a:lnTo>
                              <a:lnTo>
                                <a:pt x="7485" y="14"/>
                              </a:lnTo>
                              <a:lnTo>
                                <a:pt x="7483" y="15"/>
                              </a:lnTo>
                              <a:close/>
                              <a:moveTo>
                                <a:pt x="7513" y="15"/>
                              </a:moveTo>
                              <a:lnTo>
                                <a:pt x="7509" y="15"/>
                              </a:lnTo>
                              <a:lnTo>
                                <a:pt x="7507" y="14"/>
                              </a:lnTo>
                              <a:lnTo>
                                <a:pt x="7504" y="11"/>
                              </a:lnTo>
                              <a:lnTo>
                                <a:pt x="7503" y="9"/>
                              </a:lnTo>
                              <a:lnTo>
                                <a:pt x="7503" y="5"/>
                              </a:lnTo>
                              <a:lnTo>
                                <a:pt x="7504" y="3"/>
                              </a:lnTo>
                              <a:lnTo>
                                <a:pt x="7507" y="0"/>
                              </a:lnTo>
                              <a:lnTo>
                                <a:pt x="7509" y="0"/>
                              </a:lnTo>
                              <a:lnTo>
                                <a:pt x="7513" y="0"/>
                              </a:lnTo>
                              <a:lnTo>
                                <a:pt x="7515" y="0"/>
                              </a:lnTo>
                              <a:lnTo>
                                <a:pt x="7518" y="3"/>
                              </a:lnTo>
                              <a:lnTo>
                                <a:pt x="7518" y="5"/>
                              </a:lnTo>
                              <a:lnTo>
                                <a:pt x="7518" y="9"/>
                              </a:lnTo>
                              <a:lnTo>
                                <a:pt x="7518" y="11"/>
                              </a:lnTo>
                              <a:lnTo>
                                <a:pt x="7515" y="14"/>
                              </a:lnTo>
                              <a:lnTo>
                                <a:pt x="7513" y="15"/>
                              </a:lnTo>
                              <a:close/>
                              <a:moveTo>
                                <a:pt x="7543" y="15"/>
                              </a:moveTo>
                              <a:lnTo>
                                <a:pt x="7539" y="15"/>
                              </a:lnTo>
                              <a:lnTo>
                                <a:pt x="7537" y="14"/>
                              </a:lnTo>
                              <a:lnTo>
                                <a:pt x="7534" y="11"/>
                              </a:lnTo>
                              <a:lnTo>
                                <a:pt x="7533" y="9"/>
                              </a:lnTo>
                              <a:lnTo>
                                <a:pt x="7533" y="5"/>
                              </a:lnTo>
                              <a:lnTo>
                                <a:pt x="7534" y="3"/>
                              </a:lnTo>
                              <a:lnTo>
                                <a:pt x="7537" y="0"/>
                              </a:lnTo>
                              <a:lnTo>
                                <a:pt x="7539" y="0"/>
                              </a:lnTo>
                              <a:lnTo>
                                <a:pt x="7543" y="0"/>
                              </a:lnTo>
                              <a:lnTo>
                                <a:pt x="7545" y="0"/>
                              </a:lnTo>
                              <a:lnTo>
                                <a:pt x="7548" y="3"/>
                              </a:lnTo>
                              <a:lnTo>
                                <a:pt x="7548" y="5"/>
                              </a:lnTo>
                              <a:lnTo>
                                <a:pt x="7548" y="9"/>
                              </a:lnTo>
                              <a:lnTo>
                                <a:pt x="7548" y="11"/>
                              </a:lnTo>
                              <a:lnTo>
                                <a:pt x="7545" y="14"/>
                              </a:lnTo>
                              <a:lnTo>
                                <a:pt x="7543" y="15"/>
                              </a:lnTo>
                              <a:close/>
                              <a:moveTo>
                                <a:pt x="7573" y="15"/>
                              </a:moveTo>
                              <a:lnTo>
                                <a:pt x="7569" y="15"/>
                              </a:lnTo>
                              <a:lnTo>
                                <a:pt x="7567" y="14"/>
                              </a:lnTo>
                              <a:lnTo>
                                <a:pt x="7564" y="11"/>
                              </a:lnTo>
                              <a:lnTo>
                                <a:pt x="7563" y="9"/>
                              </a:lnTo>
                              <a:lnTo>
                                <a:pt x="7563" y="5"/>
                              </a:lnTo>
                              <a:lnTo>
                                <a:pt x="7564" y="3"/>
                              </a:lnTo>
                              <a:lnTo>
                                <a:pt x="7567" y="0"/>
                              </a:lnTo>
                              <a:lnTo>
                                <a:pt x="7569" y="0"/>
                              </a:lnTo>
                              <a:lnTo>
                                <a:pt x="7573" y="0"/>
                              </a:lnTo>
                              <a:lnTo>
                                <a:pt x="7575" y="0"/>
                              </a:lnTo>
                              <a:lnTo>
                                <a:pt x="7578" y="3"/>
                              </a:lnTo>
                              <a:lnTo>
                                <a:pt x="7579" y="5"/>
                              </a:lnTo>
                              <a:lnTo>
                                <a:pt x="7579" y="9"/>
                              </a:lnTo>
                              <a:lnTo>
                                <a:pt x="7578" y="11"/>
                              </a:lnTo>
                              <a:lnTo>
                                <a:pt x="7575" y="14"/>
                              </a:lnTo>
                              <a:lnTo>
                                <a:pt x="7573" y="15"/>
                              </a:lnTo>
                              <a:close/>
                              <a:moveTo>
                                <a:pt x="7603" y="15"/>
                              </a:moveTo>
                              <a:lnTo>
                                <a:pt x="7599" y="15"/>
                              </a:lnTo>
                              <a:lnTo>
                                <a:pt x="7597" y="14"/>
                              </a:lnTo>
                              <a:lnTo>
                                <a:pt x="7594" y="11"/>
                              </a:lnTo>
                              <a:lnTo>
                                <a:pt x="7594" y="9"/>
                              </a:lnTo>
                              <a:lnTo>
                                <a:pt x="7594" y="5"/>
                              </a:lnTo>
                              <a:lnTo>
                                <a:pt x="7594" y="3"/>
                              </a:lnTo>
                              <a:lnTo>
                                <a:pt x="7597" y="0"/>
                              </a:lnTo>
                              <a:lnTo>
                                <a:pt x="7599" y="0"/>
                              </a:lnTo>
                              <a:lnTo>
                                <a:pt x="7603" y="0"/>
                              </a:lnTo>
                              <a:lnTo>
                                <a:pt x="7605" y="0"/>
                              </a:lnTo>
                              <a:lnTo>
                                <a:pt x="7608" y="3"/>
                              </a:lnTo>
                              <a:lnTo>
                                <a:pt x="7609" y="5"/>
                              </a:lnTo>
                              <a:lnTo>
                                <a:pt x="7609" y="9"/>
                              </a:lnTo>
                              <a:lnTo>
                                <a:pt x="7608" y="11"/>
                              </a:lnTo>
                              <a:lnTo>
                                <a:pt x="7605" y="14"/>
                              </a:lnTo>
                              <a:lnTo>
                                <a:pt x="7603" y="15"/>
                              </a:lnTo>
                              <a:close/>
                              <a:moveTo>
                                <a:pt x="7633" y="15"/>
                              </a:moveTo>
                              <a:lnTo>
                                <a:pt x="7629" y="15"/>
                              </a:lnTo>
                              <a:lnTo>
                                <a:pt x="7627" y="14"/>
                              </a:lnTo>
                              <a:lnTo>
                                <a:pt x="7624" y="11"/>
                              </a:lnTo>
                              <a:lnTo>
                                <a:pt x="7624" y="9"/>
                              </a:lnTo>
                              <a:lnTo>
                                <a:pt x="7624" y="5"/>
                              </a:lnTo>
                              <a:lnTo>
                                <a:pt x="7624" y="3"/>
                              </a:lnTo>
                              <a:lnTo>
                                <a:pt x="7627" y="0"/>
                              </a:lnTo>
                              <a:lnTo>
                                <a:pt x="7629" y="0"/>
                              </a:lnTo>
                              <a:lnTo>
                                <a:pt x="7633" y="0"/>
                              </a:lnTo>
                              <a:lnTo>
                                <a:pt x="7635" y="0"/>
                              </a:lnTo>
                              <a:lnTo>
                                <a:pt x="7638" y="3"/>
                              </a:lnTo>
                              <a:lnTo>
                                <a:pt x="7639" y="5"/>
                              </a:lnTo>
                              <a:lnTo>
                                <a:pt x="7639" y="9"/>
                              </a:lnTo>
                              <a:lnTo>
                                <a:pt x="7638" y="11"/>
                              </a:lnTo>
                              <a:lnTo>
                                <a:pt x="7635" y="14"/>
                              </a:lnTo>
                              <a:lnTo>
                                <a:pt x="7633" y="15"/>
                              </a:lnTo>
                              <a:close/>
                              <a:moveTo>
                                <a:pt x="7663" y="15"/>
                              </a:moveTo>
                              <a:lnTo>
                                <a:pt x="7659" y="15"/>
                              </a:lnTo>
                              <a:lnTo>
                                <a:pt x="7657" y="14"/>
                              </a:lnTo>
                              <a:lnTo>
                                <a:pt x="7654" y="11"/>
                              </a:lnTo>
                              <a:lnTo>
                                <a:pt x="7654" y="9"/>
                              </a:lnTo>
                              <a:lnTo>
                                <a:pt x="7654" y="5"/>
                              </a:lnTo>
                              <a:lnTo>
                                <a:pt x="7654" y="3"/>
                              </a:lnTo>
                              <a:lnTo>
                                <a:pt x="7657" y="0"/>
                              </a:lnTo>
                              <a:lnTo>
                                <a:pt x="7659" y="0"/>
                              </a:lnTo>
                              <a:lnTo>
                                <a:pt x="7663" y="0"/>
                              </a:lnTo>
                              <a:lnTo>
                                <a:pt x="7665" y="0"/>
                              </a:lnTo>
                              <a:lnTo>
                                <a:pt x="7668" y="3"/>
                              </a:lnTo>
                              <a:lnTo>
                                <a:pt x="7669" y="5"/>
                              </a:lnTo>
                              <a:lnTo>
                                <a:pt x="7669" y="9"/>
                              </a:lnTo>
                              <a:lnTo>
                                <a:pt x="7668" y="11"/>
                              </a:lnTo>
                              <a:lnTo>
                                <a:pt x="7665" y="14"/>
                              </a:lnTo>
                              <a:lnTo>
                                <a:pt x="7663" y="15"/>
                              </a:lnTo>
                              <a:close/>
                              <a:moveTo>
                                <a:pt x="7693" y="15"/>
                              </a:moveTo>
                              <a:lnTo>
                                <a:pt x="7689" y="15"/>
                              </a:lnTo>
                              <a:lnTo>
                                <a:pt x="7687" y="14"/>
                              </a:lnTo>
                              <a:lnTo>
                                <a:pt x="7684" y="11"/>
                              </a:lnTo>
                              <a:lnTo>
                                <a:pt x="7684" y="9"/>
                              </a:lnTo>
                              <a:lnTo>
                                <a:pt x="7684" y="5"/>
                              </a:lnTo>
                              <a:lnTo>
                                <a:pt x="7684" y="3"/>
                              </a:lnTo>
                              <a:lnTo>
                                <a:pt x="7687" y="0"/>
                              </a:lnTo>
                              <a:lnTo>
                                <a:pt x="7689" y="0"/>
                              </a:lnTo>
                              <a:lnTo>
                                <a:pt x="7693" y="0"/>
                              </a:lnTo>
                              <a:lnTo>
                                <a:pt x="7695" y="0"/>
                              </a:lnTo>
                              <a:lnTo>
                                <a:pt x="7698" y="3"/>
                              </a:lnTo>
                              <a:lnTo>
                                <a:pt x="7699" y="5"/>
                              </a:lnTo>
                              <a:lnTo>
                                <a:pt x="7699" y="9"/>
                              </a:lnTo>
                              <a:lnTo>
                                <a:pt x="7698" y="11"/>
                              </a:lnTo>
                              <a:lnTo>
                                <a:pt x="7695" y="14"/>
                              </a:lnTo>
                              <a:lnTo>
                                <a:pt x="7693" y="15"/>
                              </a:lnTo>
                              <a:close/>
                              <a:moveTo>
                                <a:pt x="7723" y="15"/>
                              </a:moveTo>
                              <a:lnTo>
                                <a:pt x="7719" y="15"/>
                              </a:lnTo>
                              <a:lnTo>
                                <a:pt x="7717" y="14"/>
                              </a:lnTo>
                              <a:lnTo>
                                <a:pt x="7714" y="11"/>
                              </a:lnTo>
                              <a:lnTo>
                                <a:pt x="7714" y="9"/>
                              </a:lnTo>
                              <a:lnTo>
                                <a:pt x="7714" y="5"/>
                              </a:lnTo>
                              <a:lnTo>
                                <a:pt x="7714" y="3"/>
                              </a:lnTo>
                              <a:lnTo>
                                <a:pt x="7717" y="0"/>
                              </a:lnTo>
                              <a:lnTo>
                                <a:pt x="7719" y="0"/>
                              </a:lnTo>
                              <a:lnTo>
                                <a:pt x="7723" y="0"/>
                              </a:lnTo>
                              <a:lnTo>
                                <a:pt x="7725" y="0"/>
                              </a:lnTo>
                              <a:lnTo>
                                <a:pt x="7728" y="3"/>
                              </a:lnTo>
                              <a:lnTo>
                                <a:pt x="7729" y="5"/>
                              </a:lnTo>
                              <a:lnTo>
                                <a:pt x="7729" y="9"/>
                              </a:lnTo>
                              <a:lnTo>
                                <a:pt x="7728" y="11"/>
                              </a:lnTo>
                              <a:lnTo>
                                <a:pt x="7725" y="14"/>
                              </a:lnTo>
                              <a:lnTo>
                                <a:pt x="7723" y="15"/>
                              </a:lnTo>
                              <a:close/>
                              <a:moveTo>
                                <a:pt x="7753" y="15"/>
                              </a:moveTo>
                              <a:lnTo>
                                <a:pt x="7749" y="15"/>
                              </a:lnTo>
                              <a:lnTo>
                                <a:pt x="7747" y="14"/>
                              </a:lnTo>
                              <a:lnTo>
                                <a:pt x="7744" y="11"/>
                              </a:lnTo>
                              <a:lnTo>
                                <a:pt x="7744" y="9"/>
                              </a:lnTo>
                              <a:lnTo>
                                <a:pt x="7744" y="5"/>
                              </a:lnTo>
                              <a:lnTo>
                                <a:pt x="7744" y="3"/>
                              </a:lnTo>
                              <a:lnTo>
                                <a:pt x="7747" y="0"/>
                              </a:lnTo>
                              <a:lnTo>
                                <a:pt x="7749" y="0"/>
                              </a:lnTo>
                              <a:lnTo>
                                <a:pt x="7753" y="0"/>
                              </a:lnTo>
                              <a:lnTo>
                                <a:pt x="7755" y="0"/>
                              </a:lnTo>
                              <a:lnTo>
                                <a:pt x="7758" y="3"/>
                              </a:lnTo>
                              <a:lnTo>
                                <a:pt x="7759" y="5"/>
                              </a:lnTo>
                              <a:lnTo>
                                <a:pt x="7759" y="9"/>
                              </a:lnTo>
                              <a:lnTo>
                                <a:pt x="7758" y="11"/>
                              </a:lnTo>
                              <a:lnTo>
                                <a:pt x="7755" y="14"/>
                              </a:lnTo>
                              <a:lnTo>
                                <a:pt x="7753" y="15"/>
                              </a:lnTo>
                              <a:close/>
                              <a:moveTo>
                                <a:pt x="7783" y="15"/>
                              </a:moveTo>
                              <a:lnTo>
                                <a:pt x="7779" y="15"/>
                              </a:lnTo>
                              <a:lnTo>
                                <a:pt x="7777" y="14"/>
                              </a:lnTo>
                              <a:lnTo>
                                <a:pt x="7774" y="11"/>
                              </a:lnTo>
                              <a:lnTo>
                                <a:pt x="7774" y="9"/>
                              </a:lnTo>
                              <a:lnTo>
                                <a:pt x="7774" y="5"/>
                              </a:lnTo>
                              <a:lnTo>
                                <a:pt x="7774" y="3"/>
                              </a:lnTo>
                              <a:lnTo>
                                <a:pt x="7777" y="0"/>
                              </a:lnTo>
                              <a:lnTo>
                                <a:pt x="7779" y="0"/>
                              </a:lnTo>
                              <a:lnTo>
                                <a:pt x="7783" y="0"/>
                              </a:lnTo>
                              <a:lnTo>
                                <a:pt x="7785" y="0"/>
                              </a:lnTo>
                              <a:lnTo>
                                <a:pt x="7788" y="3"/>
                              </a:lnTo>
                              <a:lnTo>
                                <a:pt x="7789" y="5"/>
                              </a:lnTo>
                              <a:lnTo>
                                <a:pt x="7789" y="9"/>
                              </a:lnTo>
                              <a:lnTo>
                                <a:pt x="7788" y="11"/>
                              </a:lnTo>
                              <a:lnTo>
                                <a:pt x="7785" y="14"/>
                              </a:lnTo>
                              <a:lnTo>
                                <a:pt x="7783" y="15"/>
                              </a:lnTo>
                              <a:close/>
                              <a:moveTo>
                                <a:pt x="7813" y="15"/>
                              </a:moveTo>
                              <a:lnTo>
                                <a:pt x="7809" y="15"/>
                              </a:lnTo>
                              <a:lnTo>
                                <a:pt x="7807" y="14"/>
                              </a:lnTo>
                              <a:lnTo>
                                <a:pt x="7804" y="11"/>
                              </a:lnTo>
                              <a:lnTo>
                                <a:pt x="7804" y="9"/>
                              </a:lnTo>
                              <a:lnTo>
                                <a:pt x="7804" y="5"/>
                              </a:lnTo>
                              <a:lnTo>
                                <a:pt x="7804" y="3"/>
                              </a:lnTo>
                              <a:lnTo>
                                <a:pt x="7807" y="0"/>
                              </a:lnTo>
                              <a:lnTo>
                                <a:pt x="7809" y="0"/>
                              </a:lnTo>
                              <a:lnTo>
                                <a:pt x="7813" y="0"/>
                              </a:lnTo>
                              <a:lnTo>
                                <a:pt x="7815" y="0"/>
                              </a:lnTo>
                              <a:lnTo>
                                <a:pt x="7818" y="3"/>
                              </a:lnTo>
                              <a:lnTo>
                                <a:pt x="7819" y="5"/>
                              </a:lnTo>
                              <a:lnTo>
                                <a:pt x="7819" y="9"/>
                              </a:lnTo>
                              <a:lnTo>
                                <a:pt x="7818" y="11"/>
                              </a:lnTo>
                              <a:lnTo>
                                <a:pt x="7815" y="14"/>
                              </a:lnTo>
                              <a:lnTo>
                                <a:pt x="7813" y="15"/>
                              </a:lnTo>
                              <a:close/>
                              <a:moveTo>
                                <a:pt x="7843" y="15"/>
                              </a:moveTo>
                              <a:lnTo>
                                <a:pt x="7839" y="15"/>
                              </a:lnTo>
                              <a:lnTo>
                                <a:pt x="7837" y="14"/>
                              </a:lnTo>
                              <a:lnTo>
                                <a:pt x="7834" y="11"/>
                              </a:lnTo>
                              <a:lnTo>
                                <a:pt x="7834" y="9"/>
                              </a:lnTo>
                              <a:lnTo>
                                <a:pt x="7834" y="5"/>
                              </a:lnTo>
                              <a:lnTo>
                                <a:pt x="7834" y="3"/>
                              </a:lnTo>
                              <a:lnTo>
                                <a:pt x="7837" y="0"/>
                              </a:lnTo>
                              <a:lnTo>
                                <a:pt x="7839" y="0"/>
                              </a:lnTo>
                              <a:lnTo>
                                <a:pt x="7843" y="0"/>
                              </a:lnTo>
                              <a:lnTo>
                                <a:pt x="7845" y="0"/>
                              </a:lnTo>
                              <a:lnTo>
                                <a:pt x="7848" y="3"/>
                              </a:lnTo>
                              <a:lnTo>
                                <a:pt x="7849" y="5"/>
                              </a:lnTo>
                              <a:lnTo>
                                <a:pt x="7849" y="9"/>
                              </a:lnTo>
                              <a:lnTo>
                                <a:pt x="7848" y="11"/>
                              </a:lnTo>
                              <a:lnTo>
                                <a:pt x="7845" y="14"/>
                              </a:lnTo>
                              <a:lnTo>
                                <a:pt x="7843" y="15"/>
                              </a:lnTo>
                              <a:close/>
                              <a:moveTo>
                                <a:pt x="7873" y="15"/>
                              </a:moveTo>
                              <a:lnTo>
                                <a:pt x="7869" y="15"/>
                              </a:lnTo>
                              <a:lnTo>
                                <a:pt x="7867" y="14"/>
                              </a:lnTo>
                              <a:lnTo>
                                <a:pt x="7864" y="11"/>
                              </a:lnTo>
                              <a:lnTo>
                                <a:pt x="7864" y="9"/>
                              </a:lnTo>
                              <a:lnTo>
                                <a:pt x="7864" y="5"/>
                              </a:lnTo>
                              <a:lnTo>
                                <a:pt x="7864" y="3"/>
                              </a:lnTo>
                              <a:lnTo>
                                <a:pt x="7867" y="0"/>
                              </a:lnTo>
                              <a:lnTo>
                                <a:pt x="7869" y="0"/>
                              </a:lnTo>
                              <a:lnTo>
                                <a:pt x="7873" y="0"/>
                              </a:lnTo>
                              <a:lnTo>
                                <a:pt x="7875" y="0"/>
                              </a:lnTo>
                              <a:lnTo>
                                <a:pt x="7878" y="3"/>
                              </a:lnTo>
                              <a:lnTo>
                                <a:pt x="7879" y="5"/>
                              </a:lnTo>
                              <a:lnTo>
                                <a:pt x="7879" y="9"/>
                              </a:lnTo>
                              <a:lnTo>
                                <a:pt x="7878" y="11"/>
                              </a:lnTo>
                              <a:lnTo>
                                <a:pt x="7875" y="14"/>
                              </a:lnTo>
                              <a:lnTo>
                                <a:pt x="7873" y="15"/>
                              </a:lnTo>
                              <a:close/>
                              <a:moveTo>
                                <a:pt x="7903" y="15"/>
                              </a:moveTo>
                              <a:lnTo>
                                <a:pt x="7899" y="15"/>
                              </a:lnTo>
                              <a:lnTo>
                                <a:pt x="7897" y="14"/>
                              </a:lnTo>
                              <a:lnTo>
                                <a:pt x="7894" y="11"/>
                              </a:lnTo>
                              <a:lnTo>
                                <a:pt x="7894" y="9"/>
                              </a:lnTo>
                              <a:lnTo>
                                <a:pt x="7894" y="5"/>
                              </a:lnTo>
                              <a:lnTo>
                                <a:pt x="7894" y="3"/>
                              </a:lnTo>
                              <a:lnTo>
                                <a:pt x="7897" y="0"/>
                              </a:lnTo>
                              <a:lnTo>
                                <a:pt x="7899" y="0"/>
                              </a:lnTo>
                              <a:lnTo>
                                <a:pt x="7903" y="0"/>
                              </a:lnTo>
                              <a:lnTo>
                                <a:pt x="7905" y="0"/>
                              </a:lnTo>
                              <a:lnTo>
                                <a:pt x="7908" y="3"/>
                              </a:lnTo>
                              <a:lnTo>
                                <a:pt x="7909" y="5"/>
                              </a:lnTo>
                              <a:lnTo>
                                <a:pt x="7909" y="9"/>
                              </a:lnTo>
                              <a:lnTo>
                                <a:pt x="7908" y="11"/>
                              </a:lnTo>
                              <a:lnTo>
                                <a:pt x="7905" y="14"/>
                              </a:lnTo>
                              <a:lnTo>
                                <a:pt x="7903" y="15"/>
                              </a:lnTo>
                              <a:close/>
                              <a:moveTo>
                                <a:pt x="7933" y="15"/>
                              </a:moveTo>
                              <a:lnTo>
                                <a:pt x="7929" y="15"/>
                              </a:lnTo>
                              <a:lnTo>
                                <a:pt x="7927" y="14"/>
                              </a:lnTo>
                              <a:lnTo>
                                <a:pt x="7924" y="11"/>
                              </a:lnTo>
                              <a:lnTo>
                                <a:pt x="7924" y="9"/>
                              </a:lnTo>
                              <a:lnTo>
                                <a:pt x="7924" y="5"/>
                              </a:lnTo>
                              <a:lnTo>
                                <a:pt x="7924" y="3"/>
                              </a:lnTo>
                              <a:lnTo>
                                <a:pt x="7927" y="0"/>
                              </a:lnTo>
                              <a:lnTo>
                                <a:pt x="7929" y="0"/>
                              </a:lnTo>
                              <a:lnTo>
                                <a:pt x="7933" y="0"/>
                              </a:lnTo>
                              <a:lnTo>
                                <a:pt x="7935" y="0"/>
                              </a:lnTo>
                              <a:lnTo>
                                <a:pt x="7938" y="3"/>
                              </a:lnTo>
                              <a:lnTo>
                                <a:pt x="7939" y="5"/>
                              </a:lnTo>
                              <a:lnTo>
                                <a:pt x="7939" y="9"/>
                              </a:lnTo>
                              <a:lnTo>
                                <a:pt x="7938" y="11"/>
                              </a:lnTo>
                              <a:lnTo>
                                <a:pt x="7935" y="14"/>
                              </a:lnTo>
                              <a:lnTo>
                                <a:pt x="7933" y="15"/>
                              </a:lnTo>
                              <a:close/>
                              <a:moveTo>
                                <a:pt x="7963" y="15"/>
                              </a:moveTo>
                              <a:lnTo>
                                <a:pt x="7959" y="15"/>
                              </a:lnTo>
                              <a:lnTo>
                                <a:pt x="7957" y="14"/>
                              </a:lnTo>
                              <a:lnTo>
                                <a:pt x="7954" y="11"/>
                              </a:lnTo>
                              <a:lnTo>
                                <a:pt x="7954" y="9"/>
                              </a:lnTo>
                              <a:lnTo>
                                <a:pt x="7954" y="5"/>
                              </a:lnTo>
                              <a:lnTo>
                                <a:pt x="7954" y="3"/>
                              </a:lnTo>
                              <a:lnTo>
                                <a:pt x="7957" y="0"/>
                              </a:lnTo>
                              <a:lnTo>
                                <a:pt x="7959" y="0"/>
                              </a:lnTo>
                              <a:lnTo>
                                <a:pt x="7963" y="0"/>
                              </a:lnTo>
                              <a:lnTo>
                                <a:pt x="7965" y="0"/>
                              </a:lnTo>
                              <a:lnTo>
                                <a:pt x="7968" y="3"/>
                              </a:lnTo>
                              <a:lnTo>
                                <a:pt x="7969" y="5"/>
                              </a:lnTo>
                              <a:lnTo>
                                <a:pt x="7969" y="9"/>
                              </a:lnTo>
                              <a:lnTo>
                                <a:pt x="7968" y="11"/>
                              </a:lnTo>
                              <a:lnTo>
                                <a:pt x="7965" y="14"/>
                              </a:lnTo>
                              <a:lnTo>
                                <a:pt x="7963" y="15"/>
                              </a:lnTo>
                              <a:close/>
                              <a:moveTo>
                                <a:pt x="7993" y="15"/>
                              </a:moveTo>
                              <a:lnTo>
                                <a:pt x="7989" y="15"/>
                              </a:lnTo>
                              <a:lnTo>
                                <a:pt x="7987" y="14"/>
                              </a:lnTo>
                              <a:lnTo>
                                <a:pt x="7984" y="11"/>
                              </a:lnTo>
                              <a:lnTo>
                                <a:pt x="7984" y="9"/>
                              </a:lnTo>
                              <a:lnTo>
                                <a:pt x="7984" y="5"/>
                              </a:lnTo>
                              <a:lnTo>
                                <a:pt x="7984" y="3"/>
                              </a:lnTo>
                              <a:lnTo>
                                <a:pt x="7987" y="0"/>
                              </a:lnTo>
                              <a:lnTo>
                                <a:pt x="7989" y="0"/>
                              </a:lnTo>
                              <a:lnTo>
                                <a:pt x="7993" y="0"/>
                              </a:lnTo>
                              <a:lnTo>
                                <a:pt x="7995" y="0"/>
                              </a:lnTo>
                              <a:lnTo>
                                <a:pt x="7998" y="3"/>
                              </a:lnTo>
                              <a:lnTo>
                                <a:pt x="7999" y="5"/>
                              </a:lnTo>
                              <a:lnTo>
                                <a:pt x="7999" y="9"/>
                              </a:lnTo>
                              <a:lnTo>
                                <a:pt x="7998" y="11"/>
                              </a:lnTo>
                              <a:lnTo>
                                <a:pt x="7995" y="14"/>
                              </a:lnTo>
                              <a:lnTo>
                                <a:pt x="7993" y="15"/>
                              </a:lnTo>
                              <a:close/>
                              <a:moveTo>
                                <a:pt x="8023" y="15"/>
                              </a:moveTo>
                              <a:lnTo>
                                <a:pt x="8019" y="15"/>
                              </a:lnTo>
                              <a:lnTo>
                                <a:pt x="8017" y="14"/>
                              </a:lnTo>
                              <a:lnTo>
                                <a:pt x="8014" y="11"/>
                              </a:lnTo>
                              <a:lnTo>
                                <a:pt x="8014" y="9"/>
                              </a:lnTo>
                              <a:lnTo>
                                <a:pt x="8014" y="5"/>
                              </a:lnTo>
                              <a:lnTo>
                                <a:pt x="8014" y="3"/>
                              </a:lnTo>
                              <a:lnTo>
                                <a:pt x="8017" y="0"/>
                              </a:lnTo>
                              <a:lnTo>
                                <a:pt x="8019" y="0"/>
                              </a:lnTo>
                              <a:lnTo>
                                <a:pt x="8023" y="0"/>
                              </a:lnTo>
                              <a:lnTo>
                                <a:pt x="8025" y="0"/>
                              </a:lnTo>
                              <a:lnTo>
                                <a:pt x="8028" y="3"/>
                              </a:lnTo>
                              <a:lnTo>
                                <a:pt x="8029" y="5"/>
                              </a:lnTo>
                              <a:lnTo>
                                <a:pt x="8029" y="9"/>
                              </a:lnTo>
                              <a:lnTo>
                                <a:pt x="8028" y="11"/>
                              </a:lnTo>
                              <a:lnTo>
                                <a:pt x="8025" y="14"/>
                              </a:lnTo>
                              <a:lnTo>
                                <a:pt x="8023" y="15"/>
                              </a:lnTo>
                              <a:close/>
                              <a:moveTo>
                                <a:pt x="8053" y="15"/>
                              </a:moveTo>
                              <a:lnTo>
                                <a:pt x="8049" y="15"/>
                              </a:lnTo>
                              <a:lnTo>
                                <a:pt x="8047" y="14"/>
                              </a:lnTo>
                              <a:lnTo>
                                <a:pt x="8044" y="11"/>
                              </a:lnTo>
                              <a:lnTo>
                                <a:pt x="8044" y="9"/>
                              </a:lnTo>
                              <a:lnTo>
                                <a:pt x="8044" y="5"/>
                              </a:lnTo>
                              <a:lnTo>
                                <a:pt x="8044" y="3"/>
                              </a:lnTo>
                              <a:lnTo>
                                <a:pt x="8047" y="0"/>
                              </a:lnTo>
                              <a:lnTo>
                                <a:pt x="8049" y="0"/>
                              </a:lnTo>
                              <a:lnTo>
                                <a:pt x="8053" y="0"/>
                              </a:lnTo>
                              <a:lnTo>
                                <a:pt x="8055" y="0"/>
                              </a:lnTo>
                              <a:lnTo>
                                <a:pt x="8058" y="3"/>
                              </a:lnTo>
                              <a:lnTo>
                                <a:pt x="8059" y="5"/>
                              </a:lnTo>
                              <a:lnTo>
                                <a:pt x="8059" y="9"/>
                              </a:lnTo>
                              <a:lnTo>
                                <a:pt x="8058" y="11"/>
                              </a:lnTo>
                              <a:lnTo>
                                <a:pt x="8055" y="14"/>
                              </a:lnTo>
                              <a:lnTo>
                                <a:pt x="8053" y="15"/>
                              </a:lnTo>
                              <a:close/>
                              <a:moveTo>
                                <a:pt x="8083" y="15"/>
                              </a:moveTo>
                              <a:lnTo>
                                <a:pt x="8079" y="15"/>
                              </a:lnTo>
                              <a:lnTo>
                                <a:pt x="8077" y="14"/>
                              </a:lnTo>
                              <a:lnTo>
                                <a:pt x="8074" y="11"/>
                              </a:lnTo>
                              <a:lnTo>
                                <a:pt x="8074" y="9"/>
                              </a:lnTo>
                              <a:lnTo>
                                <a:pt x="8074" y="5"/>
                              </a:lnTo>
                              <a:lnTo>
                                <a:pt x="8074" y="3"/>
                              </a:lnTo>
                              <a:lnTo>
                                <a:pt x="8077" y="0"/>
                              </a:lnTo>
                              <a:lnTo>
                                <a:pt x="8079" y="0"/>
                              </a:lnTo>
                              <a:lnTo>
                                <a:pt x="8083" y="0"/>
                              </a:lnTo>
                              <a:lnTo>
                                <a:pt x="8085" y="0"/>
                              </a:lnTo>
                              <a:lnTo>
                                <a:pt x="8088" y="3"/>
                              </a:lnTo>
                              <a:lnTo>
                                <a:pt x="8089" y="5"/>
                              </a:lnTo>
                              <a:lnTo>
                                <a:pt x="8089" y="9"/>
                              </a:lnTo>
                              <a:lnTo>
                                <a:pt x="8088" y="11"/>
                              </a:lnTo>
                              <a:lnTo>
                                <a:pt x="8085" y="14"/>
                              </a:lnTo>
                              <a:lnTo>
                                <a:pt x="8083" y="15"/>
                              </a:lnTo>
                              <a:close/>
                              <a:moveTo>
                                <a:pt x="8113" y="15"/>
                              </a:moveTo>
                              <a:lnTo>
                                <a:pt x="8109" y="15"/>
                              </a:lnTo>
                              <a:lnTo>
                                <a:pt x="8107" y="14"/>
                              </a:lnTo>
                              <a:lnTo>
                                <a:pt x="8104" y="11"/>
                              </a:lnTo>
                              <a:lnTo>
                                <a:pt x="8104" y="9"/>
                              </a:lnTo>
                              <a:lnTo>
                                <a:pt x="8104" y="5"/>
                              </a:lnTo>
                              <a:lnTo>
                                <a:pt x="8104" y="3"/>
                              </a:lnTo>
                              <a:lnTo>
                                <a:pt x="8107" y="0"/>
                              </a:lnTo>
                              <a:lnTo>
                                <a:pt x="8109" y="0"/>
                              </a:lnTo>
                              <a:lnTo>
                                <a:pt x="8113" y="0"/>
                              </a:lnTo>
                              <a:lnTo>
                                <a:pt x="8115" y="0"/>
                              </a:lnTo>
                              <a:lnTo>
                                <a:pt x="8118" y="3"/>
                              </a:lnTo>
                              <a:lnTo>
                                <a:pt x="8119" y="5"/>
                              </a:lnTo>
                              <a:lnTo>
                                <a:pt x="8119" y="9"/>
                              </a:lnTo>
                              <a:lnTo>
                                <a:pt x="8118" y="11"/>
                              </a:lnTo>
                              <a:lnTo>
                                <a:pt x="8115" y="14"/>
                              </a:lnTo>
                              <a:lnTo>
                                <a:pt x="8113" y="15"/>
                              </a:lnTo>
                              <a:close/>
                              <a:moveTo>
                                <a:pt x="8143" y="15"/>
                              </a:moveTo>
                              <a:lnTo>
                                <a:pt x="8139" y="15"/>
                              </a:lnTo>
                              <a:lnTo>
                                <a:pt x="8137" y="14"/>
                              </a:lnTo>
                              <a:lnTo>
                                <a:pt x="8135" y="11"/>
                              </a:lnTo>
                              <a:lnTo>
                                <a:pt x="8134" y="9"/>
                              </a:lnTo>
                              <a:lnTo>
                                <a:pt x="8134" y="5"/>
                              </a:lnTo>
                              <a:lnTo>
                                <a:pt x="8135" y="3"/>
                              </a:lnTo>
                              <a:lnTo>
                                <a:pt x="8137" y="0"/>
                              </a:lnTo>
                              <a:lnTo>
                                <a:pt x="8139" y="0"/>
                              </a:lnTo>
                              <a:lnTo>
                                <a:pt x="8143" y="0"/>
                              </a:lnTo>
                              <a:lnTo>
                                <a:pt x="8145" y="0"/>
                              </a:lnTo>
                              <a:lnTo>
                                <a:pt x="8148" y="3"/>
                              </a:lnTo>
                              <a:lnTo>
                                <a:pt x="8149" y="5"/>
                              </a:lnTo>
                              <a:lnTo>
                                <a:pt x="8149" y="9"/>
                              </a:lnTo>
                              <a:lnTo>
                                <a:pt x="8148" y="11"/>
                              </a:lnTo>
                              <a:lnTo>
                                <a:pt x="8145" y="14"/>
                              </a:lnTo>
                              <a:lnTo>
                                <a:pt x="8143" y="15"/>
                              </a:lnTo>
                              <a:close/>
                              <a:moveTo>
                                <a:pt x="8173" y="15"/>
                              </a:moveTo>
                              <a:lnTo>
                                <a:pt x="8169" y="15"/>
                              </a:lnTo>
                              <a:lnTo>
                                <a:pt x="8167" y="14"/>
                              </a:lnTo>
                              <a:lnTo>
                                <a:pt x="8165" y="11"/>
                              </a:lnTo>
                              <a:lnTo>
                                <a:pt x="8164" y="9"/>
                              </a:lnTo>
                              <a:lnTo>
                                <a:pt x="8164" y="5"/>
                              </a:lnTo>
                              <a:lnTo>
                                <a:pt x="8165" y="3"/>
                              </a:lnTo>
                              <a:lnTo>
                                <a:pt x="8167" y="0"/>
                              </a:lnTo>
                              <a:lnTo>
                                <a:pt x="8169" y="0"/>
                              </a:lnTo>
                              <a:lnTo>
                                <a:pt x="8173" y="0"/>
                              </a:lnTo>
                              <a:lnTo>
                                <a:pt x="8175" y="0"/>
                              </a:lnTo>
                              <a:lnTo>
                                <a:pt x="8178" y="3"/>
                              </a:lnTo>
                              <a:lnTo>
                                <a:pt x="8179" y="5"/>
                              </a:lnTo>
                              <a:lnTo>
                                <a:pt x="8179" y="9"/>
                              </a:lnTo>
                              <a:lnTo>
                                <a:pt x="8178" y="11"/>
                              </a:lnTo>
                              <a:lnTo>
                                <a:pt x="8175" y="14"/>
                              </a:lnTo>
                              <a:lnTo>
                                <a:pt x="8173" y="15"/>
                              </a:lnTo>
                              <a:close/>
                              <a:moveTo>
                                <a:pt x="8203" y="15"/>
                              </a:moveTo>
                              <a:lnTo>
                                <a:pt x="8199" y="15"/>
                              </a:lnTo>
                              <a:lnTo>
                                <a:pt x="8197" y="14"/>
                              </a:lnTo>
                              <a:lnTo>
                                <a:pt x="8195" y="11"/>
                              </a:lnTo>
                              <a:lnTo>
                                <a:pt x="8194" y="9"/>
                              </a:lnTo>
                              <a:lnTo>
                                <a:pt x="8194" y="5"/>
                              </a:lnTo>
                              <a:lnTo>
                                <a:pt x="8195" y="3"/>
                              </a:lnTo>
                              <a:lnTo>
                                <a:pt x="8197" y="0"/>
                              </a:lnTo>
                              <a:lnTo>
                                <a:pt x="8199" y="0"/>
                              </a:lnTo>
                              <a:lnTo>
                                <a:pt x="8203" y="0"/>
                              </a:lnTo>
                              <a:lnTo>
                                <a:pt x="8205" y="0"/>
                              </a:lnTo>
                              <a:lnTo>
                                <a:pt x="8208" y="3"/>
                              </a:lnTo>
                              <a:lnTo>
                                <a:pt x="8209" y="5"/>
                              </a:lnTo>
                              <a:lnTo>
                                <a:pt x="8209" y="9"/>
                              </a:lnTo>
                              <a:lnTo>
                                <a:pt x="8208" y="11"/>
                              </a:lnTo>
                              <a:lnTo>
                                <a:pt x="8205" y="14"/>
                              </a:lnTo>
                              <a:lnTo>
                                <a:pt x="8203" y="15"/>
                              </a:lnTo>
                              <a:close/>
                              <a:moveTo>
                                <a:pt x="8233" y="15"/>
                              </a:moveTo>
                              <a:lnTo>
                                <a:pt x="8229" y="15"/>
                              </a:lnTo>
                              <a:lnTo>
                                <a:pt x="8227" y="14"/>
                              </a:lnTo>
                              <a:lnTo>
                                <a:pt x="8225" y="11"/>
                              </a:lnTo>
                              <a:lnTo>
                                <a:pt x="8224" y="9"/>
                              </a:lnTo>
                              <a:lnTo>
                                <a:pt x="8224" y="5"/>
                              </a:lnTo>
                              <a:lnTo>
                                <a:pt x="8225" y="3"/>
                              </a:lnTo>
                              <a:lnTo>
                                <a:pt x="8227" y="0"/>
                              </a:lnTo>
                              <a:lnTo>
                                <a:pt x="8229" y="0"/>
                              </a:lnTo>
                              <a:lnTo>
                                <a:pt x="8233" y="0"/>
                              </a:lnTo>
                              <a:lnTo>
                                <a:pt x="8235" y="0"/>
                              </a:lnTo>
                              <a:lnTo>
                                <a:pt x="8238" y="3"/>
                              </a:lnTo>
                              <a:lnTo>
                                <a:pt x="8239" y="5"/>
                              </a:lnTo>
                              <a:lnTo>
                                <a:pt x="8239" y="9"/>
                              </a:lnTo>
                              <a:lnTo>
                                <a:pt x="8238" y="11"/>
                              </a:lnTo>
                              <a:lnTo>
                                <a:pt x="8235" y="14"/>
                              </a:lnTo>
                              <a:lnTo>
                                <a:pt x="8233" y="15"/>
                              </a:lnTo>
                              <a:close/>
                              <a:moveTo>
                                <a:pt x="8263" y="15"/>
                              </a:moveTo>
                              <a:lnTo>
                                <a:pt x="8259" y="15"/>
                              </a:lnTo>
                              <a:lnTo>
                                <a:pt x="8258" y="14"/>
                              </a:lnTo>
                              <a:lnTo>
                                <a:pt x="8255" y="11"/>
                              </a:lnTo>
                              <a:lnTo>
                                <a:pt x="8254" y="9"/>
                              </a:lnTo>
                              <a:lnTo>
                                <a:pt x="8254" y="5"/>
                              </a:lnTo>
                              <a:lnTo>
                                <a:pt x="8255" y="3"/>
                              </a:lnTo>
                              <a:lnTo>
                                <a:pt x="8258" y="0"/>
                              </a:lnTo>
                              <a:lnTo>
                                <a:pt x="8259" y="0"/>
                              </a:lnTo>
                              <a:lnTo>
                                <a:pt x="8263" y="0"/>
                              </a:lnTo>
                              <a:lnTo>
                                <a:pt x="8265" y="0"/>
                              </a:lnTo>
                              <a:lnTo>
                                <a:pt x="8268" y="3"/>
                              </a:lnTo>
                              <a:lnTo>
                                <a:pt x="8269" y="5"/>
                              </a:lnTo>
                              <a:lnTo>
                                <a:pt x="8269" y="9"/>
                              </a:lnTo>
                              <a:lnTo>
                                <a:pt x="8268" y="11"/>
                              </a:lnTo>
                              <a:lnTo>
                                <a:pt x="8265" y="14"/>
                              </a:lnTo>
                              <a:lnTo>
                                <a:pt x="8263" y="15"/>
                              </a:lnTo>
                              <a:close/>
                              <a:moveTo>
                                <a:pt x="8293" y="15"/>
                              </a:moveTo>
                              <a:lnTo>
                                <a:pt x="8289" y="15"/>
                              </a:lnTo>
                              <a:lnTo>
                                <a:pt x="8288" y="14"/>
                              </a:lnTo>
                              <a:lnTo>
                                <a:pt x="8285" y="11"/>
                              </a:lnTo>
                              <a:lnTo>
                                <a:pt x="8284" y="9"/>
                              </a:lnTo>
                              <a:lnTo>
                                <a:pt x="8284" y="5"/>
                              </a:lnTo>
                              <a:lnTo>
                                <a:pt x="8285" y="3"/>
                              </a:lnTo>
                              <a:lnTo>
                                <a:pt x="8288" y="0"/>
                              </a:lnTo>
                              <a:lnTo>
                                <a:pt x="8289" y="0"/>
                              </a:lnTo>
                              <a:lnTo>
                                <a:pt x="8293" y="0"/>
                              </a:lnTo>
                              <a:lnTo>
                                <a:pt x="8295" y="0"/>
                              </a:lnTo>
                              <a:lnTo>
                                <a:pt x="8298" y="3"/>
                              </a:lnTo>
                              <a:lnTo>
                                <a:pt x="8299" y="5"/>
                              </a:lnTo>
                              <a:lnTo>
                                <a:pt x="8299" y="9"/>
                              </a:lnTo>
                              <a:lnTo>
                                <a:pt x="8298" y="11"/>
                              </a:lnTo>
                              <a:lnTo>
                                <a:pt x="8295" y="14"/>
                              </a:lnTo>
                              <a:lnTo>
                                <a:pt x="8293" y="15"/>
                              </a:lnTo>
                              <a:close/>
                              <a:moveTo>
                                <a:pt x="8323" y="15"/>
                              </a:moveTo>
                              <a:lnTo>
                                <a:pt x="8319" y="15"/>
                              </a:lnTo>
                              <a:lnTo>
                                <a:pt x="8318" y="14"/>
                              </a:lnTo>
                              <a:lnTo>
                                <a:pt x="8315" y="11"/>
                              </a:lnTo>
                              <a:lnTo>
                                <a:pt x="8314" y="9"/>
                              </a:lnTo>
                              <a:lnTo>
                                <a:pt x="8314" y="5"/>
                              </a:lnTo>
                              <a:lnTo>
                                <a:pt x="8315" y="3"/>
                              </a:lnTo>
                              <a:lnTo>
                                <a:pt x="8318" y="0"/>
                              </a:lnTo>
                              <a:lnTo>
                                <a:pt x="8319" y="0"/>
                              </a:lnTo>
                              <a:lnTo>
                                <a:pt x="8323" y="0"/>
                              </a:lnTo>
                              <a:lnTo>
                                <a:pt x="8325" y="0"/>
                              </a:lnTo>
                              <a:lnTo>
                                <a:pt x="8328" y="3"/>
                              </a:lnTo>
                              <a:lnTo>
                                <a:pt x="8329" y="5"/>
                              </a:lnTo>
                              <a:lnTo>
                                <a:pt x="8329" y="9"/>
                              </a:lnTo>
                              <a:lnTo>
                                <a:pt x="8328" y="11"/>
                              </a:lnTo>
                              <a:lnTo>
                                <a:pt x="8325" y="14"/>
                              </a:lnTo>
                              <a:lnTo>
                                <a:pt x="8323" y="15"/>
                              </a:lnTo>
                              <a:close/>
                              <a:moveTo>
                                <a:pt x="8353" y="15"/>
                              </a:moveTo>
                              <a:lnTo>
                                <a:pt x="8349" y="15"/>
                              </a:lnTo>
                              <a:lnTo>
                                <a:pt x="8348" y="14"/>
                              </a:lnTo>
                              <a:lnTo>
                                <a:pt x="8345" y="11"/>
                              </a:lnTo>
                              <a:lnTo>
                                <a:pt x="8344" y="9"/>
                              </a:lnTo>
                              <a:lnTo>
                                <a:pt x="8344" y="5"/>
                              </a:lnTo>
                              <a:lnTo>
                                <a:pt x="8345" y="3"/>
                              </a:lnTo>
                              <a:lnTo>
                                <a:pt x="8348" y="0"/>
                              </a:lnTo>
                              <a:lnTo>
                                <a:pt x="8349" y="0"/>
                              </a:lnTo>
                              <a:lnTo>
                                <a:pt x="8353" y="0"/>
                              </a:lnTo>
                              <a:lnTo>
                                <a:pt x="8355" y="0"/>
                              </a:lnTo>
                              <a:lnTo>
                                <a:pt x="8358" y="3"/>
                              </a:lnTo>
                              <a:lnTo>
                                <a:pt x="8359" y="5"/>
                              </a:lnTo>
                              <a:lnTo>
                                <a:pt x="8359" y="9"/>
                              </a:lnTo>
                              <a:lnTo>
                                <a:pt x="8358" y="11"/>
                              </a:lnTo>
                              <a:lnTo>
                                <a:pt x="8355" y="14"/>
                              </a:lnTo>
                              <a:lnTo>
                                <a:pt x="8353" y="15"/>
                              </a:lnTo>
                              <a:close/>
                              <a:moveTo>
                                <a:pt x="8383" y="15"/>
                              </a:moveTo>
                              <a:lnTo>
                                <a:pt x="8379" y="15"/>
                              </a:lnTo>
                              <a:lnTo>
                                <a:pt x="8378" y="14"/>
                              </a:lnTo>
                              <a:lnTo>
                                <a:pt x="8375" y="11"/>
                              </a:lnTo>
                              <a:lnTo>
                                <a:pt x="8374" y="9"/>
                              </a:lnTo>
                              <a:lnTo>
                                <a:pt x="8374" y="5"/>
                              </a:lnTo>
                              <a:lnTo>
                                <a:pt x="8375" y="3"/>
                              </a:lnTo>
                              <a:lnTo>
                                <a:pt x="8378" y="0"/>
                              </a:lnTo>
                              <a:lnTo>
                                <a:pt x="8379" y="0"/>
                              </a:lnTo>
                              <a:lnTo>
                                <a:pt x="8383" y="0"/>
                              </a:lnTo>
                              <a:lnTo>
                                <a:pt x="8385" y="0"/>
                              </a:lnTo>
                              <a:lnTo>
                                <a:pt x="8388" y="3"/>
                              </a:lnTo>
                              <a:lnTo>
                                <a:pt x="8389" y="5"/>
                              </a:lnTo>
                              <a:lnTo>
                                <a:pt x="8389" y="9"/>
                              </a:lnTo>
                              <a:lnTo>
                                <a:pt x="8388" y="11"/>
                              </a:lnTo>
                              <a:lnTo>
                                <a:pt x="8385" y="14"/>
                              </a:lnTo>
                              <a:lnTo>
                                <a:pt x="8383" y="15"/>
                              </a:lnTo>
                              <a:close/>
                              <a:moveTo>
                                <a:pt x="8413" y="15"/>
                              </a:moveTo>
                              <a:lnTo>
                                <a:pt x="8409" y="15"/>
                              </a:lnTo>
                              <a:lnTo>
                                <a:pt x="8408" y="14"/>
                              </a:lnTo>
                              <a:lnTo>
                                <a:pt x="8405" y="11"/>
                              </a:lnTo>
                              <a:lnTo>
                                <a:pt x="8404" y="9"/>
                              </a:lnTo>
                              <a:lnTo>
                                <a:pt x="8404" y="5"/>
                              </a:lnTo>
                              <a:lnTo>
                                <a:pt x="8405" y="3"/>
                              </a:lnTo>
                              <a:lnTo>
                                <a:pt x="8408" y="0"/>
                              </a:lnTo>
                              <a:lnTo>
                                <a:pt x="8409" y="0"/>
                              </a:lnTo>
                              <a:lnTo>
                                <a:pt x="8413" y="0"/>
                              </a:lnTo>
                              <a:lnTo>
                                <a:pt x="8415" y="0"/>
                              </a:lnTo>
                              <a:lnTo>
                                <a:pt x="8418" y="3"/>
                              </a:lnTo>
                              <a:lnTo>
                                <a:pt x="8419" y="5"/>
                              </a:lnTo>
                              <a:lnTo>
                                <a:pt x="8419" y="9"/>
                              </a:lnTo>
                              <a:lnTo>
                                <a:pt x="8418" y="11"/>
                              </a:lnTo>
                              <a:lnTo>
                                <a:pt x="8415" y="14"/>
                              </a:lnTo>
                              <a:lnTo>
                                <a:pt x="8413" y="15"/>
                              </a:lnTo>
                              <a:close/>
                              <a:moveTo>
                                <a:pt x="8444" y="15"/>
                              </a:moveTo>
                              <a:lnTo>
                                <a:pt x="8439" y="15"/>
                              </a:lnTo>
                              <a:lnTo>
                                <a:pt x="8438" y="14"/>
                              </a:lnTo>
                              <a:lnTo>
                                <a:pt x="8435" y="11"/>
                              </a:lnTo>
                              <a:lnTo>
                                <a:pt x="8434" y="9"/>
                              </a:lnTo>
                              <a:lnTo>
                                <a:pt x="8434" y="5"/>
                              </a:lnTo>
                              <a:lnTo>
                                <a:pt x="8435" y="3"/>
                              </a:lnTo>
                              <a:lnTo>
                                <a:pt x="8438" y="0"/>
                              </a:lnTo>
                              <a:lnTo>
                                <a:pt x="8439" y="0"/>
                              </a:lnTo>
                              <a:lnTo>
                                <a:pt x="8444" y="0"/>
                              </a:lnTo>
                              <a:lnTo>
                                <a:pt x="8445" y="0"/>
                              </a:lnTo>
                              <a:lnTo>
                                <a:pt x="8448" y="3"/>
                              </a:lnTo>
                              <a:lnTo>
                                <a:pt x="8449" y="5"/>
                              </a:lnTo>
                              <a:lnTo>
                                <a:pt x="8449" y="9"/>
                              </a:lnTo>
                              <a:lnTo>
                                <a:pt x="8448" y="11"/>
                              </a:lnTo>
                              <a:lnTo>
                                <a:pt x="8445" y="14"/>
                              </a:lnTo>
                              <a:lnTo>
                                <a:pt x="8444" y="15"/>
                              </a:lnTo>
                              <a:close/>
                              <a:moveTo>
                                <a:pt x="8474" y="15"/>
                              </a:moveTo>
                              <a:lnTo>
                                <a:pt x="8469" y="15"/>
                              </a:lnTo>
                              <a:lnTo>
                                <a:pt x="8468" y="14"/>
                              </a:lnTo>
                              <a:lnTo>
                                <a:pt x="8465" y="11"/>
                              </a:lnTo>
                              <a:lnTo>
                                <a:pt x="8464" y="9"/>
                              </a:lnTo>
                              <a:lnTo>
                                <a:pt x="8464" y="5"/>
                              </a:lnTo>
                              <a:lnTo>
                                <a:pt x="8465" y="3"/>
                              </a:lnTo>
                              <a:lnTo>
                                <a:pt x="8468" y="0"/>
                              </a:lnTo>
                              <a:lnTo>
                                <a:pt x="8469" y="0"/>
                              </a:lnTo>
                              <a:lnTo>
                                <a:pt x="8474" y="0"/>
                              </a:lnTo>
                              <a:lnTo>
                                <a:pt x="8475" y="0"/>
                              </a:lnTo>
                              <a:lnTo>
                                <a:pt x="8478" y="3"/>
                              </a:lnTo>
                              <a:lnTo>
                                <a:pt x="8479" y="5"/>
                              </a:lnTo>
                              <a:lnTo>
                                <a:pt x="8479" y="9"/>
                              </a:lnTo>
                              <a:lnTo>
                                <a:pt x="8478" y="11"/>
                              </a:lnTo>
                              <a:lnTo>
                                <a:pt x="8475" y="14"/>
                              </a:lnTo>
                              <a:lnTo>
                                <a:pt x="8474" y="15"/>
                              </a:lnTo>
                              <a:close/>
                              <a:moveTo>
                                <a:pt x="8504" y="15"/>
                              </a:moveTo>
                              <a:lnTo>
                                <a:pt x="8499" y="15"/>
                              </a:lnTo>
                              <a:lnTo>
                                <a:pt x="8498" y="14"/>
                              </a:lnTo>
                              <a:lnTo>
                                <a:pt x="8495" y="11"/>
                              </a:lnTo>
                              <a:lnTo>
                                <a:pt x="8494" y="9"/>
                              </a:lnTo>
                              <a:lnTo>
                                <a:pt x="8494" y="5"/>
                              </a:lnTo>
                              <a:lnTo>
                                <a:pt x="8495" y="3"/>
                              </a:lnTo>
                              <a:lnTo>
                                <a:pt x="8498" y="0"/>
                              </a:lnTo>
                              <a:lnTo>
                                <a:pt x="8499" y="0"/>
                              </a:lnTo>
                              <a:lnTo>
                                <a:pt x="8504" y="0"/>
                              </a:lnTo>
                              <a:lnTo>
                                <a:pt x="8505" y="0"/>
                              </a:lnTo>
                              <a:lnTo>
                                <a:pt x="8508" y="3"/>
                              </a:lnTo>
                              <a:lnTo>
                                <a:pt x="8509" y="5"/>
                              </a:lnTo>
                              <a:lnTo>
                                <a:pt x="8509" y="9"/>
                              </a:lnTo>
                              <a:lnTo>
                                <a:pt x="8508" y="11"/>
                              </a:lnTo>
                              <a:lnTo>
                                <a:pt x="8505" y="14"/>
                              </a:lnTo>
                              <a:lnTo>
                                <a:pt x="8504" y="15"/>
                              </a:lnTo>
                              <a:close/>
                              <a:moveTo>
                                <a:pt x="8534" y="15"/>
                              </a:moveTo>
                              <a:lnTo>
                                <a:pt x="8529" y="15"/>
                              </a:lnTo>
                              <a:lnTo>
                                <a:pt x="8528" y="14"/>
                              </a:lnTo>
                              <a:lnTo>
                                <a:pt x="8525" y="11"/>
                              </a:lnTo>
                              <a:lnTo>
                                <a:pt x="8524" y="9"/>
                              </a:lnTo>
                              <a:lnTo>
                                <a:pt x="8524" y="5"/>
                              </a:lnTo>
                              <a:lnTo>
                                <a:pt x="8525" y="3"/>
                              </a:lnTo>
                              <a:lnTo>
                                <a:pt x="8528" y="0"/>
                              </a:lnTo>
                              <a:lnTo>
                                <a:pt x="8529" y="0"/>
                              </a:lnTo>
                              <a:lnTo>
                                <a:pt x="8534" y="0"/>
                              </a:lnTo>
                              <a:lnTo>
                                <a:pt x="8535" y="0"/>
                              </a:lnTo>
                              <a:lnTo>
                                <a:pt x="8538" y="3"/>
                              </a:lnTo>
                              <a:lnTo>
                                <a:pt x="8539" y="5"/>
                              </a:lnTo>
                              <a:lnTo>
                                <a:pt x="8539" y="9"/>
                              </a:lnTo>
                              <a:lnTo>
                                <a:pt x="8538" y="11"/>
                              </a:lnTo>
                              <a:lnTo>
                                <a:pt x="8535" y="14"/>
                              </a:lnTo>
                              <a:lnTo>
                                <a:pt x="8534" y="15"/>
                              </a:lnTo>
                              <a:close/>
                              <a:moveTo>
                                <a:pt x="8564" y="15"/>
                              </a:moveTo>
                              <a:lnTo>
                                <a:pt x="8559" y="15"/>
                              </a:lnTo>
                              <a:lnTo>
                                <a:pt x="8558" y="14"/>
                              </a:lnTo>
                              <a:lnTo>
                                <a:pt x="8555" y="11"/>
                              </a:lnTo>
                              <a:lnTo>
                                <a:pt x="8554" y="9"/>
                              </a:lnTo>
                              <a:lnTo>
                                <a:pt x="8554" y="5"/>
                              </a:lnTo>
                              <a:lnTo>
                                <a:pt x="8555" y="3"/>
                              </a:lnTo>
                              <a:lnTo>
                                <a:pt x="8558" y="0"/>
                              </a:lnTo>
                              <a:lnTo>
                                <a:pt x="8559" y="0"/>
                              </a:lnTo>
                              <a:lnTo>
                                <a:pt x="8564" y="0"/>
                              </a:lnTo>
                              <a:lnTo>
                                <a:pt x="8565" y="0"/>
                              </a:lnTo>
                              <a:lnTo>
                                <a:pt x="8568" y="3"/>
                              </a:lnTo>
                              <a:lnTo>
                                <a:pt x="8569" y="5"/>
                              </a:lnTo>
                              <a:lnTo>
                                <a:pt x="8569" y="9"/>
                              </a:lnTo>
                              <a:lnTo>
                                <a:pt x="8568" y="11"/>
                              </a:lnTo>
                              <a:lnTo>
                                <a:pt x="8565" y="14"/>
                              </a:lnTo>
                              <a:lnTo>
                                <a:pt x="8564" y="15"/>
                              </a:lnTo>
                              <a:close/>
                              <a:moveTo>
                                <a:pt x="8594" y="15"/>
                              </a:moveTo>
                              <a:lnTo>
                                <a:pt x="8589" y="15"/>
                              </a:lnTo>
                              <a:lnTo>
                                <a:pt x="8588" y="14"/>
                              </a:lnTo>
                              <a:lnTo>
                                <a:pt x="8585" y="11"/>
                              </a:lnTo>
                              <a:lnTo>
                                <a:pt x="8584" y="9"/>
                              </a:lnTo>
                              <a:lnTo>
                                <a:pt x="8584" y="5"/>
                              </a:lnTo>
                              <a:lnTo>
                                <a:pt x="8585" y="3"/>
                              </a:lnTo>
                              <a:lnTo>
                                <a:pt x="8588" y="0"/>
                              </a:lnTo>
                              <a:lnTo>
                                <a:pt x="8589" y="0"/>
                              </a:lnTo>
                              <a:lnTo>
                                <a:pt x="8594" y="0"/>
                              </a:lnTo>
                              <a:lnTo>
                                <a:pt x="8595" y="0"/>
                              </a:lnTo>
                              <a:lnTo>
                                <a:pt x="8598" y="3"/>
                              </a:lnTo>
                              <a:lnTo>
                                <a:pt x="8599" y="5"/>
                              </a:lnTo>
                              <a:lnTo>
                                <a:pt x="8599" y="9"/>
                              </a:lnTo>
                              <a:lnTo>
                                <a:pt x="8598" y="11"/>
                              </a:lnTo>
                              <a:lnTo>
                                <a:pt x="8595" y="14"/>
                              </a:lnTo>
                              <a:lnTo>
                                <a:pt x="8594" y="15"/>
                              </a:lnTo>
                              <a:close/>
                              <a:moveTo>
                                <a:pt x="8624" y="15"/>
                              </a:moveTo>
                              <a:lnTo>
                                <a:pt x="8619" y="15"/>
                              </a:lnTo>
                              <a:lnTo>
                                <a:pt x="8618" y="14"/>
                              </a:lnTo>
                              <a:lnTo>
                                <a:pt x="8615" y="11"/>
                              </a:lnTo>
                              <a:lnTo>
                                <a:pt x="8614" y="9"/>
                              </a:lnTo>
                              <a:lnTo>
                                <a:pt x="8614" y="5"/>
                              </a:lnTo>
                              <a:lnTo>
                                <a:pt x="8615" y="3"/>
                              </a:lnTo>
                              <a:lnTo>
                                <a:pt x="8618" y="0"/>
                              </a:lnTo>
                              <a:lnTo>
                                <a:pt x="8619" y="0"/>
                              </a:lnTo>
                              <a:lnTo>
                                <a:pt x="8624" y="0"/>
                              </a:lnTo>
                              <a:lnTo>
                                <a:pt x="8625" y="0"/>
                              </a:lnTo>
                              <a:lnTo>
                                <a:pt x="8628" y="3"/>
                              </a:lnTo>
                              <a:lnTo>
                                <a:pt x="8629" y="5"/>
                              </a:lnTo>
                              <a:lnTo>
                                <a:pt x="8629" y="9"/>
                              </a:lnTo>
                              <a:lnTo>
                                <a:pt x="8628" y="11"/>
                              </a:lnTo>
                              <a:lnTo>
                                <a:pt x="8625" y="14"/>
                              </a:lnTo>
                              <a:lnTo>
                                <a:pt x="8624" y="15"/>
                              </a:lnTo>
                              <a:close/>
                              <a:moveTo>
                                <a:pt x="8654" y="15"/>
                              </a:moveTo>
                              <a:lnTo>
                                <a:pt x="8649" y="15"/>
                              </a:lnTo>
                              <a:lnTo>
                                <a:pt x="8648" y="14"/>
                              </a:lnTo>
                              <a:lnTo>
                                <a:pt x="8645" y="11"/>
                              </a:lnTo>
                              <a:lnTo>
                                <a:pt x="8644" y="9"/>
                              </a:lnTo>
                              <a:lnTo>
                                <a:pt x="8644" y="5"/>
                              </a:lnTo>
                              <a:lnTo>
                                <a:pt x="8645" y="3"/>
                              </a:lnTo>
                              <a:lnTo>
                                <a:pt x="8648" y="0"/>
                              </a:lnTo>
                              <a:lnTo>
                                <a:pt x="8649" y="0"/>
                              </a:lnTo>
                              <a:lnTo>
                                <a:pt x="8654" y="0"/>
                              </a:lnTo>
                              <a:lnTo>
                                <a:pt x="8655" y="0"/>
                              </a:lnTo>
                              <a:lnTo>
                                <a:pt x="8658" y="3"/>
                              </a:lnTo>
                              <a:lnTo>
                                <a:pt x="8659" y="5"/>
                              </a:lnTo>
                              <a:lnTo>
                                <a:pt x="8659" y="9"/>
                              </a:lnTo>
                              <a:lnTo>
                                <a:pt x="8658" y="11"/>
                              </a:lnTo>
                              <a:lnTo>
                                <a:pt x="8655" y="14"/>
                              </a:lnTo>
                              <a:lnTo>
                                <a:pt x="8654" y="15"/>
                              </a:lnTo>
                              <a:close/>
                              <a:moveTo>
                                <a:pt x="8684" y="15"/>
                              </a:moveTo>
                              <a:lnTo>
                                <a:pt x="8679" y="15"/>
                              </a:lnTo>
                              <a:lnTo>
                                <a:pt x="8678" y="14"/>
                              </a:lnTo>
                              <a:lnTo>
                                <a:pt x="8675" y="11"/>
                              </a:lnTo>
                              <a:lnTo>
                                <a:pt x="8674" y="9"/>
                              </a:lnTo>
                              <a:lnTo>
                                <a:pt x="8674" y="5"/>
                              </a:lnTo>
                              <a:lnTo>
                                <a:pt x="8675" y="3"/>
                              </a:lnTo>
                              <a:lnTo>
                                <a:pt x="8678" y="0"/>
                              </a:lnTo>
                              <a:lnTo>
                                <a:pt x="8679" y="0"/>
                              </a:lnTo>
                              <a:lnTo>
                                <a:pt x="8684" y="0"/>
                              </a:lnTo>
                              <a:lnTo>
                                <a:pt x="8685" y="0"/>
                              </a:lnTo>
                              <a:lnTo>
                                <a:pt x="8688" y="3"/>
                              </a:lnTo>
                              <a:lnTo>
                                <a:pt x="8689" y="5"/>
                              </a:lnTo>
                              <a:lnTo>
                                <a:pt x="8689" y="9"/>
                              </a:lnTo>
                              <a:lnTo>
                                <a:pt x="8688" y="11"/>
                              </a:lnTo>
                              <a:lnTo>
                                <a:pt x="8685" y="14"/>
                              </a:lnTo>
                              <a:lnTo>
                                <a:pt x="8684" y="15"/>
                              </a:lnTo>
                              <a:close/>
                              <a:moveTo>
                                <a:pt x="8714" y="15"/>
                              </a:moveTo>
                              <a:lnTo>
                                <a:pt x="8709" y="15"/>
                              </a:lnTo>
                              <a:lnTo>
                                <a:pt x="8708" y="14"/>
                              </a:lnTo>
                              <a:lnTo>
                                <a:pt x="8705" y="11"/>
                              </a:lnTo>
                              <a:lnTo>
                                <a:pt x="8704" y="9"/>
                              </a:lnTo>
                              <a:lnTo>
                                <a:pt x="8704" y="5"/>
                              </a:lnTo>
                              <a:lnTo>
                                <a:pt x="8705" y="3"/>
                              </a:lnTo>
                              <a:lnTo>
                                <a:pt x="8708" y="0"/>
                              </a:lnTo>
                              <a:lnTo>
                                <a:pt x="8709" y="0"/>
                              </a:lnTo>
                              <a:lnTo>
                                <a:pt x="8714" y="0"/>
                              </a:lnTo>
                              <a:lnTo>
                                <a:pt x="8715" y="0"/>
                              </a:lnTo>
                              <a:lnTo>
                                <a:pt x="8718" y="3"/>
                              </a:lnTo>
                              <a:lnTo>
                                <a:pt x="8719" y="5"/>
                              </a:lnTo>
                              <a:lnTo>
                                <a:pt x="8719" y="9"/>
                              </a:lnTo>
                              <a:lnTo>
                                <a:pt x="8718" y="11"/>
                              </a:lnTo>
                              <a:lnTo>
                                <a:pt x="8715" y="14"/>
                              </a:lnTo>
                              <a:lnTo>
                                <a:pt x="8714" y="15"/>
                              </a:lnTo>
                              <a:close/>
                              <a:moveTo>
                                <a:pt x="8744" y="15"/>
                              </a:moveTo>
                              <a:lnTo>
                                <a:pt x="8740" y="15"/>
                              </a:lnTo>
                              <a:lnTo>
                                <a:pt x="8738" y="14"/>
                              </a:lnTo>
                              <a:lnTo>
                                <a:pt x="8735" y="11"/>
                              </a:lnTo>
                              <a:lnTo>
                                <a:pt x="8734" y="9"/>
                              </a:lnTo>
                              <a:lnTo>
                                <a:pt x="8734" y="5"/>
                              </a:lnTo>
                              <a:lnTo>
                                <a:pt x="8735" y="3"/>
                              </a:lnTo>
                              <a:lnTo>
                                <a:pt x="8738" y="0"/>
                              </a:lnTo>
                              <a:lnTo>
                                <a:pt x="8740" y="0"/>
                              </a:lnTo>
                              <a:lnTo>
                                <a:pt x="8744" y="0"/>
                              </a:lnTo>
                              <a:lnTo>
                                <a:pt x="8745" y="0"/>
                              </a:lnTo>
                              <a:lnTo>
                                <a:pt x="8748" y="3"/>
                              </a:lnTo>
                              <a:lnTo>
                                <a:pt x="8749" y="5"/>
                              </a:lnTo>
                              <a:lnTo>
                                <a:pt x="8749" y="9"/>
                              </a:lnTo>
                              <a:lnTo>
                                <a:pt x="8748" y="11"/>
                              </a:lnTo>
                              <a:lnTo>
                                <a:pt x="8745" y="14"/>
                              </a:lnTo>
                              <a:lnTo>
                                <a:pt x="8744" y="15"/>
                              </a:lnTo>
                              <a:close/>
                              <a:moveTo>
                                <a:pt x="8774" y="15"/>
                              </a:moveTo>
                              <a:lnTo>
                                <a:pt x="8770" y="15"/>
                              </a:lnTo>
                              <a:lnTo>
                                <a:pt x="8768" y="14"/>
                              </a:lnTo>
                              <a:lnTo>
                                <a:pt x="8765" y="11"/>
                              </a:lnTo>
                              <a:lnTo>
                                <a:pt x="8764" y="9"/>
                              </a:lnTo>
                              <a:lnTo>
                                <a:pt x="8764" y="5"/>
                              </a:lnTo>
                              <a:lnTo>
                                <a:pt x="8765" y="3"/>
                              </a:lnTo>
                              <a:lnTo>
                                <a:pt x="8768" y="0"/>
                              </a:lnTo>
                              <a:lnTo>
                                <a:pt x="8770" y="0"/>
                              </a:lnTo>
                              <a:lnTo>
                                <a:pt x="8774" y="0"/>
                              </a:lnTo>
                              <a:lnTo>
                                <a:pt x="8775" y="0"/>
                              </a:lnTo>
                              <a:lnTo>
                                <a:pt x="8778" y="3"/>
                              </a:lnTo>
                              <a:lnTo>
                                <a:pt x="8779" y="5"/>
                              </a:lnTo>
                              <a:lnTo>
                                <a:pt x="8779" y="9"/>
                              </a:lnTo>
                              <a:lnTo>
                                <a:pt x="8778" y="11"/>
                              </a:lnTo>
                              <a:lnTo>
                                <a:pt x="8775" y="14"/>
                              </a:lnTo>
                              <a:lnTo>
                                <a:pt x="8774" y="15"/>
                              </a:lnTo>
                              <a:close/>
                              <a:moveTo>
                                <a:pt x="8804" y="15"/>
                              </a:moveTo>
                              <a:lnTo>
                                <a:pt x="8800" y="15"/>
                              </a:lnTo>
                              <a:lnTo>
                                <a:pt x="8798" y="14"/>
                              </a:lnTo>
                              <a:lnTo>
                                <a:pt x="8795" y="11"/>
                              </a:lnTo>
                              <a:lnTo>
                                <a:pt x="8794" y="9"/>
                              </a:lnTo>
                              <a:lnTo>
                                <a:pt x="8794" y="5"/>
                              </a:lnTo>
                              <a:lnTo>
                                <a:pt x="8795" y="3"/>
                              </a:lnTo>
                              <a:lnTo>
                                <a:pt x="8798" y="0"/>
                              </a:lnTo>
                              <a:lnTo>
                                <a:pt x="8800" y="0"/>
                              </a:lnTo>
                              <a:lnTo>
                                <a:pt x="8804" y="0"/>
                              </a:lnTo>
                              <a:lnTo>
                                <a:pt x="8805" y="0"/>
                              </a:lnTo>
                              <a:lnTo>
                                <a:pt x="8808" y="3"/>
                              </a:lnTo>
                              <a:lnTo>
                                <a:pt x="8809" y="5"/>
                              </a:lnTo>
                              <a:lnTo>
                                <a:pt x="8809" y="9"/>
                              </a:lnTo>
                              <a:lnTo>
                                <a:pt x="8808" y="11"/>
                              </a:lnTo>
                              <a:lnTo>
                                <a:pt x="8805" y="14"/>
                              </a:lnTo>
                              <a:lnTo>
                                <a:pt x="8804" y="15"/>
                              </a:lnTo>
                              <a:close/>
                              <a:moveTo>
                                <a:pt x="8834" y="15"/>
                              </a:moveTo>
                              <a:lnTo>
                                <a:pt x="8830" y="15"/>
                              </a:lnTo>
                              <a:lnTo>
                                <a:pt x="8828" y="14"/>
                              </a:lnTo>
                              <a:lnTo>
                                <a:pt x="8825" y="11"/>
                              </a:lnTo>
                              <a:lnTo>
                                <a:pt x="8824" y="9"/>
                              </a:lnTo>
                              <a:lnTo>
                                <a:pt x="8824" y="5"/>
                              </a:lnTo>
                              <a:lnTo>
                                <a:pt x="8825" y="3"/>
                              </a:lnTo>
                              <a:lnTo>
                                <a:pt x="8828" y="0"/>
                              </a:lnTo>
                              <a:lnTo>
                                <a:pt x="8830" y="0"/>
                              </a:lnTo>
                              <a:lnTo>
                                <a:pt x="8834" y="0"/>
                              </a:lnTo>
                              <a:lnTo>
                                <a:pt x="8835" y="0"/>
                              </a:lnTo>
                              <a:lnTo>
                                <a:pt x="8838" y="3"/>
                              </a:lnTo>
                              <a:lnTo>
                                <a:pt x="8839" y="5"/>
                              </a:lnTo>
                              <a:lnTo>
                                <a:pt x="8839" y="9"/>
                              </a:lnTo>
                              <a:lnTo>
                                <a:pt x="8838" y="11"/>
                              </a:lnTo>
                              <a:lnTo>
                                <a:pt x="8835" y="14"/>
                              </a:lnTo>
                              <a:lnTo>
                                <a:pt x="8834" y="15"/>
                              </a:lnTo>
                              <a:close/>
                              <a:moveTo>
                                <a:pt x="8864" y="15"/>
                              </a:moveTo>
                              <a:lnTo>
                                <a:pt x="8860" y="15"/>
                              </a:lnTo>
                              <a:lnTo>
                                <a:pt x="8858" y="14"/>
                              </a:lnTo>
                              <a:lnTo>
                                <a:pt x="8855" y="11"/>
                              </a:lnTo>
                              <a:lnTo>
                                <a:pt x="8854" y="9"/>
                              </a:lnTo>
                              <a:lnTo>
                                <a:pt x="8854" y="5"/>
                              </a:lnTo>
                              <a:lnTo>
                                <a:pt x="8855" y="3"/>
                              </a:lnTo>
                              <a:lnTo>
                                <a:pt x="8858" y="0"/>
                              </a:lnTo>
                              <a:lnTo>
                                <a:pt x="8860" y="0"/>
                              </a:lnTo>
                              <a:lnTo>
                                <a:pt x="8864" y="0"/>
                              </a:lnTo>
                              <a:lnTo>
                                <a:pt x="8865" y="0"/>
                              </a:lnTo>
                              <a:lnTo>
                                <a:pt x="8868" y="3"/>
                              </a:lnTo>
                              <a:lnTo>
                                <a:pt x="8869" y="5"/>
                              </a:lnTo>
                              <a:lnTo>
                                <a:pt x="8869" y="9"/>
                              </a:lnTo>
                              <a:lnTo>
                                <a:pt x="8868" y="11"/>
                              </a:lnTo>
                              <a:lnTo>
                                <a:pt x="8865" y="14"/>
                              </a:lnTo>
                              <a:lnTo>
                                <a:pt x="8864" y="15"/>
                              </a:lnTo>
                              <a:close/>
                              <a:moveTo>
                                <a:pt x="8894" y="15"/>
                              </a:moveTo>
                              <a:lnTo>
                                <a:pt x="8890" y="15"/>
                              </a:lnTo>
                              <a:lnTo>
                                <a:pt x="8888" y="14"/>
                              </a:lnTo>
                              <a:lnTo>
                                <a:pt x="8885" y="11"/>
                              </a:lnTo>
                              <a:lnTo>
                                <a:pt x="8884" y="9"/>
                              </a:lnTo>
                              <a:lnTo>
                                <a:pt x="8884" y="5"/>
                              </a:lnTo>
                              <a:lnTo>
                                <a:pt x="8885" y="3"/>
                              </a:lnTo>
                              <a:lnTo>
                                <a:pt x="8888" y="0"/>
                              </a:lnTo>
                              <a:lnTo>
                                <a:pt x="8890" y="0"/>
                              </a:lnTo>
                              <a:lnTo>
                                <a:pt x="8894" y="0"/>
                              </a:lnTo>
                              <a:lnTo>
                                <a:pt x="8895" y="0"/>
                              </a:lnTo>
                              <a:lnTo>
                                <a:pt x="8898" y="3"/>
                              </a:lnTo>
                              <a:lnTo>
                                <a:pt x="8899" y="5"/>
                              </a:lnTo>
                              <a:lnTo>
                                <a:pt x="8899" y="9"/>
                              </a:lnTo>
                              <a:lnTo>
                                <a:pt x="8898" y="11"/>
                              </a:lnTo>
                              <a:lnTo>
                                <a:pt x="8895" y="14"/>
                              </a:lnTo>
                              <a:lnTo>
                                <a:pt x="8894" y="15"/>
                              </a:lnTo>
                              <a:close/>
                              <a:moveTo>
                                <a:pt x="8924" y="15"/>
                              </a:moveTo>
                              <a:lnTo>
                                <a:pt x="8920" y="15"/>
                              </a:lnTo>
                              <a:lnTo>
                                <a:pt x="8918" y="14"/>
                              </a:lnTo>
                              <a:lnTo>
                                <a:pt x="8915" y="11"/>
                              </a:lnTo>
                              <a:lnTo>
                                <a:pt x="8914" y="9"/>
                              </a:lnTo>
                              <a:lnTo>
                                <a:pt x="8914" y="5"/>
                              </a:lnTo>
                              <a:lnTo>
                                <a:pt x="8915" y="3"/>
                              </a:lnTo>
                              <a:lnTo>
                                <a:pt x="8918" y="0"/>
                              </a:lnTo>
                              <a:lnTo>
                                <a:pt x="8920" y="0"/>
                              </a:lnTo>
                              <a:lnTo>
                                <a:pt x="8924" y="0"/>
                              </a:lnTo>
                              <a:lnTo>
                                <a:pt x="8926" y="0"/>
                              </a:lnTo>
                              <a:lnTo>
                                <a:pt x="8928" y="3"/>
                              </a:lnTo>
                              <a:lnTo>
                                <a:pt x="8929" y="5"/>
                              </a:lnTo>
                              <a:lnTo>
                                <a:pt x="8929" y="9"/>
                              </a:lnTo>
                              <a:lnTo>
                                <a:pt x="8928" y="11"/>
                              </a:lnTo>
                              <a:lnTo>
                                <a:pt x="8926" y="14"/>
                              </a:lnTo>
                              <a:lnTo>
                                <a:pt x="8924" y="15"/>
                              </a:lnTo>
                              <a:close/>
                              <a:moveTo>
                                <a:pt x="8954" y="15"/>
                              </a:moveTo>
                              <a:lnTo>
                                <a:pt x="8950" y="15"/>
                              </a:lnTo>
                              <a:lnTo>
                                <a:pt x="8948" y="14"/>
                              </a:lnTo>
                              <a:lnTo>
                                <a:pt x="8945" y="11"/>
                              </a:lnTo>
                              <a:lnTo>
                                <a:pt x="8944" y="9"/>
                              </a:lnTo>
                              <a:lnTo>
                                <a:pt x="8944" y="5"/>
                              </a:lnTo>
                              <a:lnTo>
                                <a:pt x="8945" y="3"/>
                              </a:lnTo>
                              <a:lnTo>
                                <a:pt x="8948" y="0"/>
                              </a:lnTo>
                              <a:lnTo>
                                <a:pt x="8950" y="0"/>
                              </a:lnTo>
                              <a:lnTo>
                                <a:pt x="8954" y="0"/>
                              </a:lnTo>
                              <a:lnTo>
                                <a:pt x="8956" y="0"/>
                              </a:lnTo>
                              <a:lnTo>
                                <a:pt x="8958" y="3"/>
                              </a:lnTo>
                              <a:lnTo>
                                <a:pt x="8959" y="5"/>
                              </a:lnTo>
                              <a:lnTo>
                                <a:pt x="8959" y="9"/>
                              </a:lnTo>
                              <a:lnTo>
                                <a:pt x="8958" y="11"/>
                              </a:lnTo>
                              <a:lnTo>
                                <a:pt x="8956" y="14"/>
                              </a:lnTo>
                              <a:lnTo>
                                <a:pt x="8954" y="15"/>
                              </a:lnTo>
                              <a:close/>
                              <a:moveTo>
                                <a:pt x="8984" y="15"/>
                              </a:moveTo>
                              <a:lnTo>
                                <a:pt x="8980" y="15"/>
                              </a:lnTo>
                              <a:lnTo>
                                <a:pt x="8978" y="14"/>
                              </a:lnTo>
                              <a:lnTo>
                                <a:pt x="8975" y="11"/>
                              </a:lnTo>
                              <a:lnTo>
                                <a:pt x="8974" y="9"/>
                              </a:lnTo>
                              <a:lnTo>
                                <a:pt x="8974" y="5"/>
                              </a:lnTo>
                              <a:lnTo>
                                <a:pt x="8975" y="3"/>
                              </a:lnTo>
                              <a:lnTo>
                                <a:pt x="8978" y="0"/>
                              </a:lnTo>
                              <a:lnTo>
                                <a:pt x="8980" y="0"/>
                              </a:lnTo>
                              <a:lnTo>
                                <a:pt x="8984" y="0"/>
                              </a:lnTo>
                              <a:lnTo>
                                <a:pt x="8986" y="0"/>
                              </a:lnTo>
                              <a:lnTo>
                                <a:pt x="8988" y="3"/>
                              </a:lnTo>
                              <a:lnTo>
                                <a:pt x="8989" y="5"/>
                              </a:lnTo>
                              <a:lnTo>
                                <a:pt x="8989" y="9"/>
                              </a:lnTo>
                              <a:lnTo>
                                <a:pt x="8988" y="11"/>
                              </a:lnTo>
                              <a:lnTo>
                                <a:pt x="8986" y="14"/>
                              </a:lnTo>
                              <a:lnTo>
                                <a:pt x="8984" y="15"/>
                              </a:lnTo>
                              <a:close/>
                              <a:moveTo>
                                <a:pt x="9014" y="15"/>
                              </a:moveTo>
                              <a:lnTo>
                                <a:pt x="9010" y="15"/>
                              </a:lnTo>
                              <a:lnTo>
                                <a:pt x="9008" y="14"/>
                              </a:lnTo>
                              <a:lnTo>
                                <a:pt x="9005" y="11"/>
                              </a:lnTo>
                              <a:lnTo>
                                <a:pt x="9004" y="9"/>
                              </a:lnTo>
                              <a:lnTo>
                                <a:pt x="9004" y="5"/>
                              </a:lnTo>
                              <a:lnTo>
                                <a:pt x="9005" y="3"/>
                              </a:lnTo>
                              <a:lnTo>
                                <a:pt x="9008" y="0"/>
                              </a:lnTo>
                              <a:lnTo>
                                <a:pt x="9010" y="0"/>
                              </a:lnTo>
                              <a:lnTo>
                                <a:pt x="9014" y="0"/>
                              </a:lnTo>
                              <a:lnTo>
                                <a:pt x="9016" y="0"/>
                              </a:lnTo>
                              <a:lnTo>
                                <a:pt x="9018" y="3"/>
                              </a:lnTo>
                              <a:lnTo>
                                <a:pt x="9019" y="5"/>
                              </a:lnTo>
                              <a:lnTo>
                                <a:pt x="9019" y="9"/>
                              </a:lnTo>
                              <a:lnTo>
                                <a:pt x="9018" y="11"/>
                              </a:lnTo>
                              <a:lnTo>
                                <a:pt x="9016" y="14"/>
                              </a:lnTo>
                              <a:lnTo>
                                <a:pt x="9014" y="15"/>
                              </a:lnTo>
                              <a:close/>
                              <a:moveTo>
                                <a:pt x="9044" y="15"/>
                              </a:moveTo>
                              <a:lnTo>
                                <a:pt x="9040" y="15"/>
                              </a:lnTo>
                              <a:lnTo>
                                <a:pt x="9038" y="14"/>
                              </a:lnTo>
                              <a:lnTo>
                                <a:pt x="9035" y="11"/>
                              </a:lnTo>
                              <a:lnTo>
                                <a:pt x="9034" y="9"/>
                              </a:lnTo>
                              <a:lnTo>
                                <a:pt x="9034" y="5"/>
                              </a:lnTo>
                              <a:lnTo>
                                <a:pt x="9035" y="3"/>
                              </a:lnTo>
                              <a:lnTo>
                                <a:pt x="9038" y="0"/>
                              </a:lnTo>
                              <a:lnTo>
                                <a:pt x="9040" y="0"/>
                              </a:lnTo>
                              <a:lnTo>
                                <a:pt x="9044" y="0"/>
                              </a:lnTo>
                              <a:lnTo>
                                <a:pt x="9046" y="0"/>
                              </a:lnTo>
                              <a:lnTo>
                                <a:pt x="9049" y="3"/>
                              </a:lnTo>
                              <a:lnTo>
                                <a:pt x="9049" y="5"/>
                              </a:lnTo>
                              <a:lnTo>
                                <a:pt x="9049" y="9"/>
                              </a:lnTo>
                              <a:lnTo>
                                <a:pt x="9049" y="11"/>
                              </a:lnTo>
                              <a:lnTo>
                                <a:pt x="9046" y="14"/>
                              </a:lnTo>
                              <a:lnTo>
                                <a:pt x="9044" y="15"/>
                              </a:lnTo>
                              <a:close/>
                              <a:moveTo>
                                <a:pt x="9074" y="15"/>
                              </a:moveTo>
                              <a:lnTo>
                                <a:pt x="9070" y="15"/>
                              </a:lnTo>
                              <a:lnTo>
                                <a:pt x="9068" y="14"/>
                              </a:lnTo>
                              <a:lnTo>
                                <a:pt x="9065" y="11"/>
                              </a:lnTo>
                              <a:lnTo>
                                <a:pt x="9064" y="9"/>
                              </a:lnTo>
                              <a:lnTo>
                                <a:pt x="9064" y="5"/>
                              </a:lnTo>
                              <a:lnTo>
                                <a:pt x="9065" y="3"/>
                              </a:lnTo>
                              <a:lnTo>
                                <a:pt x="9068" y="0"/>
                              </a:lnTo>
                              <a:lnTo>
                                <a:pt x="9070" y="0"/>
                              </a:lnTo>
                              <a:lnTo>
                                <a:pt x="9074" y="0"/>
                              </a:lnTo>
                              <a:lnTo>
                                <a:pt x="9076" y="0"/>
                              </a:lnTo>
                              <a:lnTo>
                                <a:pt x="9079" y="3"/>
                              </a:lnTo>
                              <a:lnTo>
                                <a:pt x="9079" y="5"/>
                              </a:lnTo>
                              <a:lnTo>
                                <a:pt x="9079" y="9"/>
                              </a:lnTo>
                              <a:lnTo>
                                <a:pt x="9079" y="11"/>
                              </a:lnTo>
                              <a:lnTo>
                                <a:pt x="9076" y="14"/>
                              </a:lnTo>
                              <a:lnTo>
                                <a:pt x="9074" y="15"/>
                              </a:lnTo>
                              <a:close/>
                              <a:moveTo>
                                <a:pt x="9104" y="15"/>
                              </a:moveTo>
                              <a:lnTo>
                                <a:pt x="9100" y="15"/>
                              </a:lnTo>
                              <a:lnTo>
                                <a:pt x="9098" y="14"/>
                              </a:lnTo>
                              <a:lnTo>
                                <a:pt x="9095" y="11"/>
                              </a:lnTo>
                              <a:lnTo>
                                <a:pt x="9094" y="9"/>
                              </a:lnTo>
                              <a:lnTo>
                                <a:pt x="9094" y="5"/>
                              </a:lnTo>
                              <a:lnTo>
                                <a:pt x="9095" y="3"/>
                              </a:lnTo>
                              <a:lnTo>
                                <a:pt x="9098" y="0"/>
                              </a:lnTo>
                              <a:lnTo>
                                <a:pt x="9100" y="0"/>
                              </a:lnTo>
                              <a:lnTo>
                                <a:pt x="9104" y="0"/>
                              </a:lnTo>
                              <a:lnTo>
                                <a:pt x="9106" y="0"/>
                              </a:lnTo>
                              <a:lnTo>
                                <a:pt x="9109" y="3"/>
                              </a:lnTo>
                              <a:lnTo>
                                <a:pt x="9109" y="5"/>
                              </a:lnTo>
                              <a:lnTo>
                                <a:pt x="9109" y="9"/>
                              </a:lnTo>
                              <a:lnTo>
                                <a:pt x="9109" y="11"/>
                              </a:lnTo>
                              <a:lnTo>
                                <a:pt x="9106" y="14"/>
                              </a:lnTo>
                              <a:lnTo>
                                <a:pt x="9104" y="15"/>
                              </a:lnTo>
                              <a:close/>
                              <a:moveTo>
                                <a:pt x="9134" y="15"/>
                              </a:moveTo>
                              <a:lnTo>
                                <a:pt x="9130" y="15"/>
                              </a:lnTo>
                              <a:lnTo>
                                <a:pt x="9128" y="14"/>
                              </a:lnTo>
                              <a:lnTo>
                                <a:pt x="9125" y="11"/>
                              </a:lnTo>
                              <a:lnTo>
                                <a:pt x="9124" y="9"/>
                              </a:lnTo>
                              <a:lnTo>
                                <a:pt x="9124" y="5"/>
                              </a:lnTo>
                              <a:lnTo>
                                <a:pt x="9125" y="3"/>
                              </a:lnTo>
                              <a:lnTo>
                                <a:pt x="9128" y="0"/>
                              </a:lnTo>
                              <a:lnTo>
                                <a:pt x="9130" y="0"/>
                              </a:lnTo>
                              <a:lnTo>
                                <a:pt x="9134" y="0"/>
                              </a:lnTo>
                              <a:lnTo>
                                <a:pt x="9136" y="0"/>
                              </a:lnTo>
                              <a:lnTo>
                                <a:pt x="9139" y="3"/>
                              </a:lnTo>
                              <a:lnTo>
                                <a:pt x="9139" y="5"/>
                              </a:lnTo>
                              <a:lnTo>
                                <a:pt x="9139" y="9"/>
                              </a:lnTo>
                              <a:lnTo>
                                <a:pt x="9139" y="11"/>
                              </a:lnTo>
                              <a:lnTo>
                                <a:pt x="9136" y="14"/>
                              </a:lnTo>
                              <a:lnTo>
                                <a:pt x="9134" y="15"/>
                              </a:lnTo>
                              <a:close/>
                              <a:moveTo>
                                <a:pt x="9164" y="15"/>
                              </a:moveTo>
                              <a:lnTo>
                                <a:pt x="9160" y="15"/>
                              </a:lnTo>
                              <a:lnTo>
                                <a:pt x="9158" y="14"/>
                              </a:lnTo>
                              <a:lnTo>
                                <a:pt x="9155" y="11"/>
                              </a:lnTo>
                              <a:lnTo>
                                <a:pt x="9154" y="9"/>
                              </a:lnTo>
                              <a:lnTo>
                                <a:pt x="9154" y="5"/>
                              </a:lnTo>
                              <a:lnTo>
                                <a:pt x="9155" y="3"/>
                              </a:lnTo>
                              <a:lnTo>
                                <a:pt x="9158" y="0"/>
                              </a:lnTo>
                              <a:lnTo>
                                <a:pt x="9160" y="0"/>
                              </a:lnTo>
                              <a:lnTo>
                                <a:pt x="9164" y="0"/>
                              </a:lnTo>
                              <a:lnTo>
                                <a:pt x="9166" y="0"/>
                              </a:lnTo>
                              <a:lnTo>
                                <a:pt x="9169" y="3"/>
                              </a:lnTo>
                              <a:lnTo>
                                <a:pt x="9169" y="5"/>
                              </a:lnTo>
                              <a:lnTo>
                                <a:pt x="9169" y="9"/>
                              </a:lnTo>
                              <a:lnTo>
                                <a:pt x="9169" y="11"/>
                              </a:lnTo>
                              <a:lnTo>
                                <a:pt x="9166" y="14"/>
                              </a:lnTo>
                              <a:lnTo>
                                <a:pt x="9164" y="15"/>
                              </a:lnTo>
                              <a:close/>
                              <a:moveTo>
                                <a:pt x="9194" y="15"/>
                              </a:moveTo>
                              <a:lnTo>
                                <a:pt x="9190" y="15"/>
                              </a:lnTo>
                              <a:lnTo>
                                <a:pt x="9188" y="14"/>
                              </a:lnTo>
                              <a:lnTo>
                                <a:pt x="9185" y="11"/>
                              </a:lnTo>
                              <a:lnTo>
                                <a:pt x="9184" y="9"/>
                              </a:lnTo>
                              <a:lnTo>
                                <a:pt x="9184" y="5"/>
                              </a:lnTo>
                              <a:lnTo>
                                <a:pt x="9185" y="3"/>
                              </a:lnTo>
                              <a:lnTo>
                                <a:pt x="9188" y="0"/>
                              </a:lnTo>
                              <a:lnTo>
                                <a:pt x="9190" y="0"/>
                              </a:lnTo>
                              <a:lnTo>
                                <a:pt x="9194" y="0"/>
                              </a:lnTo>
                              <a:lnTo>
                                <a:pt x="9196" y="0"/>
                              </a:lnTo>
                              <a:lnTo>
                                <a:pt x="9199" y="3"/>
                              </a:lnTo>
                              <a:lnTo>
                                <a:pt x="9199" y="5"/>
                              </a:lnTo>
                              <a:lnTo>
                                <a:pt x="9199" y="9"/>
                              </a:lnTo>
                              <a:lnTo>
                                <a:pt x="9199" y="11"/>
                              </a:lnTo>
                              <a:lnTo>
                                <a:pt x="9196" y="14"/>
                              </a:lnTo>
                              <a:lnTo>
                                <a:pt x="9194" y="15"/>
                              </a:lnTo>
                              <a:close/>
                              <a:moveTo>
                                <a:pt x="9224" y="15"/>
                              </a:moveTo>
                              <a:lnTo>
                                <a:pt x="9220" y="15"/>
                              </a:lnTo>
                              <a:lnTo>
                                <a:pt x="9218" y="14"/>
                              </a:lnTo>
                              <a:lnTo>
                                <a:pt x="9215" y="11"/>
                              </a:lnTo>
                              <a:lnTo>
                                <a:pt x="9214" y="9"/>
                              </a:lnTo>
                              <a:lnTo>
                                <a:pt x="9214" y="5"/>
                              </a:lnTo>
                              <a:lnTo>
                                <a:pt x="9215" y="3"/>
                              </a:lnTo>
                              <a:lnTo>
                                <a:pt x="9218" y="0"/>
                              </a:lnTo>
                              <a:lnTo>
                                <a:pt x="9220" y="0"/>
                              </a:lnTo>
                              <a:lnTo>
                                <a:pt x="9224" y="0"/>
                              </a:lnTo>
                              <a:lnTo>
                                <a:pt x="9226" y="0"/>
                              </a:lnTo>
                              <a:lnTo>
                                <a:pt x="9229" y="3"/>
                              </a:lnTo>
                              <a:lnTo>
                                <a:pt x="9229" y="5"/>
                              </a:lnTo>
                              <a:lnTo>
                                <a:pt x="9229" y="9"/>
                              </a:lnTo>
                              <a:lnTo>
                                <a:pt x="9229" y="11"/>
                              </a:lnTo>
                              <a:lnTo>
                                <a:pt x="9226" y="14"/>
                              </a:lnTo>
                              <a:lnTo>
                                <a:pt x="9224" y="15"/>
                              </a:lnTo>
                              <a:close/>
                              <a:moveTo>
                                <a:pt x="9254" y="15"/>
                              </a:moveTo>
                              <a:lnTo>
                                <a:pt x="9250" y="15"/>
                              </a:lnTo>
                              <a:lnTo>
                                <a:pt x="9248" y="14"/>
                              </a:lnTo>
                              <a:lnTo>
                                <a:pt x="9245" y="11"/>
                              </a:lnTo>
                              <a:lnTo>
                                <a:pt x="9244" y="9"/>
                              </a:lnTo>
                              <a:lnTo>
                                <a:pt x="9244" y="5"/>
                              </a:lnTo>
                              <a:lnTo>
                                <a:pt x="9245" y="3"/>
                              </a:lnTo>
                              <a:lnTo>
                                <a:pt x="9248" y="0"/>
                              </a:lnTo>
                              <a:lnTo>
                                <a:pt x="9250" y="0"/>
                              </a:lnTo>
                              <a:lnTo>
                                <a:pt x="9254" y="0"/>
                              </a:lnTo>
                              <a:lnTo>
                                <a:pt x="9256" y="0"/>
                              </a:lnTo>
                              <a:lnTo>
                                <a:pt x="9259" y="3"/>
                              </a:lnTo>
                              <a:lnTo>
                                <a:pt x="9259" y="5"/>
                              </a:lnTo>
                              <a:lnTo>
                                <a:pt x="9259" y="9"/>
                              </a:lnTo>
                              <a:lnTo>
                                <a:pt x="9259" y="11"/>
                              </a:lnTo>
                              <a:lnTo>
                                <a:pt x="9256" y="14"/>
                              </a:lnTo>
                              <a:lnTo>
                                <a:pt x="9254" y="15"/>
                              </a:lnTo>
                              <a:close/>
                              <a:moveTo>
                                <a:pt x="9284" y="15"/>
                              </a:moveTo>
                              <a:lnTo>
                                <a:pt x="9280" y="15"/>
                              </a:lnTo>
                              <a:lnTo>
                                <a:pt x="9278" y="14"/>
                              </a:lnTo>
                              <a:lnTo>
                                <a:pt x="9275" y="11"/>
                              </a:lnTo>
                              <a:lnTo>
                                <a:pt x="9274" y="9"/>
                              </a:lnTo>
                              <a:lnTo>
                                <a:pt x="9274" y="5"/>
                              </a:lnTo>
                              <a:lnTo>
                                <a:pt x="9275" y="3"/>
                              </a:lnTo>
                              <a:lnTo>
                                <a:pt x="9278" y="0"/>
                              </a:lnTo>
                              <a:lnTo>
                                <a:pt x="9280" y="0"/>
                              </a:lnTo>
                              <a:lnTo>
                                <a:pt x="9284" y="0"/>
                              </a:lnTo>
                              <a:lnTo>
                                <a:pt x="9286" y="0"/>
                              </a:lnTo>
                              <a:lnTo>
                                <a:pt x="9289" y="3"/>
                              </a:lnTo>
                              <a:lnTo>
                                <a:pt x="9289" y="5"/>
                              </a:lnTo>
                              <a:lnTo>
                                <a:pt x="9289" y="9"/>
                              </a:lnTo>
                              <a:lnTo>
                                <a:pt x="9289" y="11"/>
                              </a:lnTo>
                              <a:lnTo>
                                <a:pt x="9286" y="14"/>
                              </a:lnTo>
                              <a:lnTo>
                                <a:pt x="9284" y="15"/>
                              </a:lnTo>
                              <a:close/>
                              <a:moveTo>
                                <a:pt x="9314" y="15"/>
                              </a:moveTo>
                              <a:lnTo>
                                <a:pt x="9310" y="15"/>
                              </a:lnTo>
                              <a:lnTo>
                                <a:pt x="9308" y="14"/>
                              </a:lnTo>
                              <a:lnTo>
                                <a:pt x="9305" y="11"/>
                              </a:lnTo>
                              <a:lnTo>
                                <a:pt x="9304" y="9"/>
                              </a:lnTo>
                              <a:lnTo>
                                <a:pt x="9304" y="5"/>
                              </a:lnTo>
                              <a:lnTo>
                                <a:pt x="9305" y="3"/>
                              </a:lnTo>
                              <a:lnTo>
                                <a:pt x="9308" y="0"/>
                              </a:lnTo>
                              <a:lnTo>
                                <a:pt x="9310" y="0"/>
                              </a:lnTo>
                              <a:lnTo>
                                <a:pt x="9314" y="0"/>
                              </a:lnTo>
                              <a:lnTo>
                                <a:pt x="9316" y="0"/>
                              </a:lnTo>
                              <a:lnTo>
                                <a:pt x="9319" y="3"/>
                              </a:lnTo>
                              <a:lnTo>
                                <a:pt x="9319" y="5"/>
                              </a:lnTo>
                              <a:lnTo>
                                <a:pt x="9319" y="9"/>
                              </a:lnTo>
                              <a:lnTo>
                                <a:pt x="9319" y="11"/>
                              </a:lnTo>
                              <a:lnTo>
                                <a:pt x="9316" y="14"/>
                              </a:lnTo>
                              <a:lnTo>
                                <a:pt x="9314" y="15"/>
                              </a:lnTo>
                              <a:close/>
                              <a:moveTo>
                                <a:pt x="9344" y="15"/>
                              </a:moveTo>
                              <a:lnTo>
                                <a:pt x="9340" y="15"/>
                              </a:lnTo>
                              <a:lnTo>
                                <a:pt x="9338" y="14"/>
                              </a:lnTo>
                              <a:lnTo>
                                <a:pt x="9335" y="11"/>
                              </a:lnTo>
                              <a:lnTo>
                                <a:pt x="9334" y="9"/>
                              </a:lnTo>
                              <a:lnTo>
                                <a:pt x="9334" y="5"/>
                              </a:lnTo>
                              <a:lnTo>
                                <a:pt x="9335" y="3"/>
                              </a:lnTo>
                              <a:lnTo>
                                <a:pt x="9338" y="0"/>
                              </a:lnTo>
                              <a:lnTo>
                                <a:pt x="9340" y="0"/>
                              </a:lnTo>
                              <a:lnTo>
                                <a:pt x="9344" y="0"/>
                              </a:lnTo>
                              <a:lnTo>
                                <a:pt x="9346" y="0"/>
                              </a:lnTo>
                              <a:lnTo>
                                <a:pt x="9349" y="3"/>
                              </a:lnTo>
                              <a:lnTo>
                                <a:pt x="9349" y="5"/>
                              </a:lnTo>
                              <a:lnTo>
                                <a:pt x="9349" y="9"/>
                              </a:lnTo>
                              <a:lnTo>
                                <a:pt x="9349" y="11"/>
                              </a:lnTo>
                              <a:lnTo>
                                <a:pt x="9346" y="14"/>
                              </a:lnTo>
                              <a:lnTo>
                                <a:pt x="9344" y="15"/>
                              </a:lnTo>
                              <a:close/>
                              <a:moveTo>
                                <a:pt x="9374" y="15"/>
                              </a:moveTo>
                              <a:lnTo>
                                <a:pt x="9370" y="15"/>
                              </a:lnTo>
                              <a:lnTo>
                                <a:pt x="9368" y="14"/>
                              </a:lnTo>
                              <a:lnTo>
                                <a:pt x="9365" y="11"/>
                              </a:lnTo>
                              <a:lnTo>
                                <a:pt x="9364" y="9"/>
                              </a:lnTo>
                              <a:lnTo>
                                <a:pt x="9364" y="5"/>
                              </a:lnTo>
                              <a:lnTo>
                                <a:pt x="9365" y="3"/>
                              </a:lnTo>
                              <a:lnTo>
                                <a:pt x="9368" y="0"/>
                              </a:lnTo>
                              <a:lnTo>
                                <a:pt x="9370" y="0"/>
                              </a:lnTo>
                              <a:lnTo>
                                <a:pt x="9374" y="0"/>
                              </a:lnTo>
                              <a:lnTo>
                                <a:pt x="9376" y="0"/>
                              </a:lnTo>
                              <a:lnTo>
                                <a:pt x="9379" y="3"/>
                              </a:lnTo>
                              <a:lnTo>
                                <a:pt x="9379" y="5"/>
                              </a:lnTo>
                              <a:lnTo>
                                <a:pt x="9379" y="9"/>
                              </a:lnTo>
                              <a:lnTo>
                                <a:pt x="9379" y="11"/>
                              </a:lnTo>
                              <a:lnTo>
                                <a:pt x="9376" y="14"/>
                              </a:lnTo>
                              <a:lnTo>
                                <a:pt x="9374" y="15"/>
                              </a:lnTo>
                              <a:close/>
                              <a:moveTo>
                                <a:pt x="9404" y="15"/>
                              </a:moveTo>
                              <a:lnTo>
                                <a:pt x="9400" y="15"/>
                              </a:lnTo>
                              <a:lnTo>
                                <a:pt x="9398" y="14"/>
                              </a:lnTo>
                              <a:lnTo>
                                <a:pt x="9395" y="11"/>
                              </a:lnTo>
                              <a:lnTo>
                                <a:pt x="9394" y="9"/>
                              </a:lnTo>
                              <a:lnTo>
                                <a:pt x="9394" y="5"/>
                              </a:lnTo>
                              <a:lnTo>
                                <a:pt x="9395" y="3"/>
                              </a:lnTo>
                              <a:lnTo>
                                <a:pt x="9398" y="0"/>
                              </a:lnTo>
                              <a:lnTo>
                                <a:pt x="9400" y="0"/>
                              </a:lnTo>
                              <a:lnTo>
                                <a:pt x="9404" y="0"/>
                              </a:lnTo>
                              <a:lnTo>
                                <a:pt x="9406" y="0"/>
                              </a:lnTo>
                              <a:lnTo>
                                <a:pt x="9409" y="3"/>
                              </a:lnTo>
                              <a:lnTo>
                                <a:pt x="9409" y="5"/>
                              </a:lnTo>
                              <a:lnTo>
                                <a:pt x="9409" y="9"/>
                              </a:lnTo>
                              <a:lnTo>
                                <a:pt x="9409" y="11"/>
                              </a:lnTo>
                              <a:lnTo>
                                <a:pt x="9406" y="14"/>
                              </a:lnTo>
                              <a:lnTo>
                                <a:pt x="9404" y="15"/>
                              </a:lnTo>
                              <a:close/>
                              <a:moveTo>
                                <a:pt x="9434" y="15"/>
                              </a:moveTo>
                              <a:lnTo>
                                <a:pt x="9430" y="15"/>
                              </a:lnTo>
                              <a:lnTo>
                                <a:pt x="9428" y="14"/>
                              </a:lnTo>
                              <a:lnTo>
                                <a:pt x="9425" y="11"/>
                              </a:lnTo>
                              <a:lnTo>
                                <a:pt x="9424" y="9"/>
                              </a:lnTo>
                              <a:lnTo>
                                <a:pt x="9424" y="5"/>
                              </a:lnTo>
                              <a:lnTo>
                                <a:pt x="9425" y="3"/>
                              </a:lnTo>
                              <a:lnTo>
                                <a:pt x="9428" y="0"/>
                              </a:lnTo>
                              <a:lnTo>
                                <a:pt x="9430" y="0"/>
                              </a:lnTo>
                              <a:lnTo>
                                <a:pt x="9434" y="0"/>
                              </a:lnTo>
                              <a:lnTo>
                                <a:pt x="9436" y="0"/>
                              </a:lnTo>
                              <a:lnTo>
                                <a:pt x="9439" y="3"/>
                              </a:lnTo>
                              <a:lnTo>
                                <a:pt x="9439" y="5"/>
                              </a:lnTo>
                              <a:lnTo>
                                <a:pt x="9439" y="9"/>
                              </a:lnTo>
                              <a:lnTo>
                                <a:pt x="9439" y="11"/>
                              </a:lnTo>
                              <a:lnTo>
                                <a:pt x="9436" y="14"/>
                              </a:lnTo>
                              <a:lnTo>
                                <a:pt x="9434" y="15"/>
                              </a:lnTo>
                              <a:close/>
                              <a:moveTo>
                                <a:pt x="9464" y="15"/>
                              </a:moveTo>
                              <a:lnTo>
                                <a:pt x="9460" y="15"/>
                              </a:lnTo>
                              <a:lnTo>
                                <a:pt x="9458" y="14"/>
                              </a:lnTo>
                              <a:lnTo>
                                <a:pt x="9455" y="11"/>
                              </a:lnTo>
                              <a:lnTo>
                                <a:pt x="9454" y="9"/>
                              </a:lnTo>
                              <a:lnTo>
                                <a:pt x="9454" y="5"/>
                              </a:lnTo>
                              <a:lnTo>
                                <a:pt x="9455" y="3"/>
                              </a:lnTo>
                              <a:lnTo>
                                <a:pt x="9458" y="0"/>
                              </a:lnTo>
                              <a:lnTo>
                                <a:pt x="9460" y="0"/>
                              </a:lnTo>
                              <a:lnTo>
                                <a:pt x="9464" y="0"/>
                              </a:lnTo>
                              <a:lnTo>
                                <a:pt x="9466" y="0"/>
                              </a:lnTo>
                              <a:lnTo>
                                <a:pt x="9469" y="3"/>
                              </a:lnTo>
                              <a:lnTo>
                                <a:pt x="9469" y="5"/>
                              </a:lnTo>
                              <a:lnTo>
                                <a:pt x="9469" y="9"/>
                              </a:lnTo>
                              <a:lnTo>
                                <a:pt x="9469" y="11"/>
                              </a:lnTo>
                              <a:lnTo>
                                <a:pt x="9466" y="14"/>
                              </a:lnTo>
                              <a:lnTo>
                                <a:pt x="9464" y="15"/>
                              </a:lnTo>
                              <a:close/>
                              <a:moveTo>
                                <a:pt x="9494" y="15"/>
                              </a:moveTo>
                              <a:lnTo>
                                <a:pt x="9490" y="15"/>
                              </a:lnTo>
                              <a:lnTo>
                                <a:pt x="9488" y="14"/>
                              </a:lnTo>
                              <a:lnTo>
                                <a:pt x="9485" y="11"/>
                              </a:lnTo>
                              <a:lnTo>
                                <a:pt x="9484" y="9"/>
                              </a:lnTo>
                              <a:lnTo>
                                <a:pt x="9484" y="5"/>
                              </a:lnTo>
                              <a:lnTo>
                                <a:pt x="9485" y="3"/>
                              </a:lnTo>
                              <a:lnTo>
                                <a:pt x="9488" y="0"/>
                              </a:lnTo>
                              <a:lnTo>
                                <a:pt x="9490" y="0"/>
                              </a:lnTo>
                              <a:lnTo>
                                <a:pt x="9494" y="0"/>
                              </a:lnTo>
                              <a:lnTo>
                                <a:pt x="9496" y="0"/>
                              </a:lnTo>
                              <a:lnTo>
                                <a:pt x="9499" y="3"/>
                              </a:lnTo>
                              <a:lnTo>
                                <a:pt x="9499" y="5"/>
                              </a:lnTo>
                              <a:lnTo>
                                <a:pt x="9499" y="9"/>
                              </a:lnTo>
                              <a:lnTo>
                                <a:pt x="9499" y="11"/>
                              </a:lnTo>
                              <a:lnTo>
                                <a:pt x="9496" y="14"/>
                              </a:lnTo>
                              <a:lnTo>
                                <a:pt x="9494" y="15"/>
                              </a:lnTo>
                              <a:close/>
                              <a:moveTo>
                                <a:pt x="9524" y="15"/>
                              </a:moveTo>
                              <a:lnTo>
                                <a:pt x="9520" y="15"/>
                              </a:lnTo>
                              <a:lnTo>
                                <a:pt x="9518" y="14"/>
                              </a:lnTo>
                              <a:lnTo>
                                <a:pt x="9515" y="11"/>
                              </a:lnTo>
                              <a:lnTo>
                                <a:pt x="9514" y="9"/>
                              </a:lnTo>
                              <a:lnTo>
                                <a:pt x="9514" y="5"/>
                              </a:lnTo>
                              <a:lnTo>
                                <a:pt x="9515" y="3"/>
                              </a:lnTo>
                              <a:lnTo>
                                <a:pt x="9518" y="0"/>
                              </a:lnTo>
                              <a:lnTo>
                                <a:pt x="9520" y="0"/>
                              </a:lnTo>
                              <a:lnTo>
                                <a:pt x="9524" y="0"/>
                              </a:lnTo>
                              <a:lnTo>
                                <a:pt x="9526" y="0"/>
                              </a:lnTo>
                              <a:lnTo>
                                <a:pt x="9529" y="3"/>
                              </a:lnTo>
                              <a:lnTo>
                                <a:pt x="9529" y="5"/>
                              </a:lnTo>
                              <a:lnTo>
                                <a:pt x="9529" y="9"/>
                              </a:lnTo>
                              <a:lnTo>
                                <a:pt x="9529" y="11"/>
                              </a:lnTo>
                              <a:lnTo>
                                <a:pt x="9526" y="14"/>
                              </a:lnTo>
                              <a:lnTo>
                                <a:pt x="9524" y="15"/>
                              </a:lnTo>
                              <a:close/>
                              <a:moveTo>
                                <a:pt x="9554" y="15"/>
                              </a:moveTo>
                              <a:lnTo>
                                <a:pt x="9550" y="15"/>
                              </a:lnTo>
                              <a:lnTo>
                                <a:pt x="9548" y="14"/>
                              </a:lnTo>
                              <a:lnTo>
                                <a:pt x="9545" y="11"/>
                              </a:lnTo>
                              <a:lnTo>
                                <a:pt x="9544" y="9"/>
                              </a:lnTo>
                              <a:lnTo>
                                <a:pt x="9544" y="5"/>
                              </a:lnTo>
                              <a:lnTo>
                                <a:pt x="9545" y="3"/>
                              </a:lnTo>
                              <a:lnTo>
                                <a:pt x="9548" y="0"/>
                              </a:lnTo>
                              <a:lnTo>
                                <a:pt x="9550" y="0"/>
                              </a:lnTo>
                              <a:lnTo>
                                <a:pt x="9554" y="0"/>
                              </a:lnTo>
                              <a:lnTo>
                                <a:pt x="9556" y="0"/>
                              </a:lnTo>
                              <a:lnTo>
                                <a:pt x="9559" y="3"/>
                              </a:lnTo>
                              <a:lnTo>
                                <a:pt x="9559" y="5"/>
                              </a:lnTo>
                              <a:lnTo>
                                <a:pt x="9559" y="9"/>
                              </a:lnTo>
                              <a:lnTo>
                                <a:pt x="9559" y="11"/>
                              </a:lnTo>
                              <a:lnTo>
                                <a:pt x="9556" y="14"/>
                              </a:lnTo>
                              <a:lnTo>
                                <a:pt x="9554" y="15"/>
                              </a:lnTo>
                              <a:close/>
                              <a:moveTo>
                                <a:pt x="9584" y="15"/>
                              </a:moveTo>
                              <a:lnTo>
                                <a:pt x="9580" y="15"/>
                              </a:lnTo>
                              <a:lnTo>
                                <a:pt x="9578" y="14"/>
                              </a:lnTo>
                              <a:lnTo>
                                <a:pt x="9575" y="11"/>
                              </a:lnTo>
                              <a:lnTo>
                                <a:pt x="9574" y="9"/>
                              </a:lnTo>
                              <a:lnTo>
                                <a:pt x="9574" y="5"/>
                              </a:lnTo>
                              <a:lnTo>
                                <a:pt x="9575" y="3"/>
                              </a:lnTo>
                              <a:lnTo>
                                <a:pt x="9578" y="0"/>
                              </a:lnTo>
                              <a:lnTo>
                                <a:pt x="9580" y="0"/>
                              </a:lnTo>
                              <a:lnTo>
                                <a:pt x="9584" y="0"/>
                              </a:lnTo>
                              <a:lnTo>
                                <a:pt x="9586" y="0"/>
                              </a:lnTo>
                              <a:lnTo>
                                <a:pt x="9589" y="3"/>
                              </a:lnTo>
                              <a:lnTo>
                                <a:pt x="9590" y="5"/>
                              </a:lnTo>
                              <a:lnTo>
                                <a:pt x="9590" y="9"/>
                              </a:lnTo>
                              <a:lnTo>
                                <a:pt x="9589" y="11"/>
                              </a:lnTo>
                              <a:lnTo>
                                <a:pt x="9586" y="14"/>
                              </a:lnTo>
                              <a:lnTo>
                                <a:pt x="9584" y="15"/>
                              </a:lnTo>
                              <a:close/>
                              <a:moveTo>
                                <a:pt x="9614" y="15"/>
                              </a:moveTo>
                              <a:lnTo>
                                <a:pt x="9610" y="15"/>
                              </a:lnTo>
                              <a:lnTo>
                                <a:pt x="9608" y="14"/>
                              </a:lnTo>
                              <a:lnTo>
                                <a:pt x="9605" y="11"/>
                              </a:lnTo>
                              <a:lnTo>
                                <a:pt x="9605" y="9"/>
                              </a:lnTo>
                              <a:lnTo>
                                <a:pt x="9605" y="5"/>
                              </a:lnTo>
                              <a:lnTo>
                                <a:pt x="9605" y="3"/>
                              </a:lnTo>
                              <a:lnTo>
                                <a:pt x="9608" y="0"/>
                              </a:lnTo>
                              <a:lnTo>
                                <a:pt x="9610" y="0"/>
                              </a:lnTo>
                              <a:lnTo>
                                <a:pt x="9614" y="0"/>
                              </a:lnTo>
                              <a:lnTo>
                                <a:pt x="9616" y="0"/>
                              </a:lnTo>
                              <a:lnTo>
                                <a:pt x="9619" y="3"/>
                              </a:lnTo>
                              <a:lnTo>
                                <a:pt x="9620" y="5"/>
                              </a:lnTo>
                              <a:lnTo>
                                <a:pt x="9620" y="9"/>
                              </a:lnTo>
                              <a:lnTo>
                                <a:pt x="9619" y="11"/>
                              </a:lnTo>
                              <a:lnTo>
                                <a:pt x="9616" y="14"/>
                              </a:lnTo>
                              <a:lnTo>
                                <a:pt x="9614" y="15"/>
                              </a:lnTo>
                              <a:close/>
                              <a:moveTo>
                                <a:pt x="9644" y="15"/>
                              </a:moveTo>
                              <a:lnTo>
                                <a:pt x="9640" y="15"/>
                              </a:lnTo>
                              <a:lnTo>
                                <a:pt x="9638" y="14"/>
                              </a:lnTo>
                              <a:lnTo>
                                <a:pt x="9635" y="11"/>
                              </a:lnTo>
                              <a:lnTo>
                                <a:pt x="9635" y="9"/>
                              </a:lnTo>
                              <a:lnTo>
                                <a:pt x="9635" y="5"/>
                              </a:lnTo>
                              <a:lnTo>
                                <a:pt x="9635" y="3"/>
                              </a:lnTo>
                              <a:lnTo>
                                <a:pt x="9638" y="0"/>
                              </a:lnTo>
                              <a:lnTo>
                                <a:pt x="9640" y="0"/>
                              </a:lnTo>
                              <a:lnTo>
                                <a:pt x="9644" y="0"/>
                              </a:lnTo>
                              <a:lnTo>
                                <a:pt x="9646" y="0"/>
                              </a:lnTo>
                              <a:lnTo>
                                <a:pt x="9649" y="3"/>
                              </a:lnTo>
                              <a:lnTo>
                                <a:pt x="9650" y="5"/>
                              </a:lnTo>
                              <a:lnTo>
                                <a:pt x="9650" y="9"/>
                              </a:lnTo>
                              <a:lnTo>
                                <a:pt x="9649" y="11"/>
                              </a:lnTo>
                              <a:lnTo>
                                <a:pt x="9646" y="14"/>
                              </a:lnTo>
                              <a:lnTo>
                                <a:pt x="9644" y="15"/>
                              </a:lnTo>
                              <a:close/>
                              <a:moveTo>
                                <a:pt x="9674" y="15"/>
                              </a:moveTo>
                              <a:lnTo>
                                <a:pt x="9670" y="15"/>
                              </a:lnTo>
                              <a:lnTo>
                                <a:pt x="9668" y="14"/>
                              </a:lnTo>
                              <a:lnTo>
                                <a:pt x="9665" y="11"/>
                              </a:lnTo>
                              <a:lnTo>
                                <a:pt x="9665" y="9"/>
                              </a:lnTo>
                              <a:lnTo>
                                <a:pt x="9665" y="5"/>
                              </a:lnTo>
                              <a:lnTo>
                                <a:pt x="9665" y="3"/>
                              </a:lnTo>
                              <a:lnTo>
                                <a:pt x="9668" y="0"/>
                              </a:lnTo>
                              <a:lnTo>
                                <a:pt x="9670" y="0"/>
                              </a:lnTo>
                              <a:lnTo>
                                <a:pt x="9674" y="0"/>
                              </a:lnTo>
                              <a:lnTo>
                                <a:pt x="9676" y="0"/>
                              </a:lnTo>
                              <a:lnTo>
                                <a:pt x="9679" y="3"/>
                              </a:lnTo>
                              <a:lnTo>
                                <a:pt x="9680" y="5"/>
                              </a:lnTo>
                              <a:lnTo>
                                <a:pt x="9680" y="9"/>
                              </a:lnTo>
                              <a:lnTo>
                                <a:pt x="9679" y="11"/>
                              </a:lnTo>
                              <a:lnTo>
                                <a:pt x="9676" y="14"/>
                              </a:lnTo>
                              <a:lnTo>
                                <a:pt x="9674" y="15"/>
                              </a:lnTo>
                              <a:close/>
                              <a:moveTo>
                                <a:pt x="9704" y="15"/>
                              </a:moveTo>
                              <a:lnTo>
                                <a:pt x="9700" y="15"/>
                              </a:lnTo>
                              <a:lnTo>
                                <a:pt x="9698" y="14"/>
                              </a:lnTo>
                              <a:lnTo>
                                <a:pt x="9695" y="11"/>
                              </a:lnTo>
                              <a:lnTo>
                                <a:pt x="9695" y="9"/>
                              </a:lnTo>
                              <a:lnTo>
                                <a:pt x="9695" y="5"/>
                              </a:lnTo>
                              <a:lnTo>
                                <a:pt x="9695" y="3"/>
                              </a:lnTo>
                              <a:lnTo>
                                <a:pt x="9698" y="0"/>
                              </a:lnTo>
                              <a:lnTo>
                                <a:pt x="9700" y="0"/>
                              </a:lnTo>
                              <a:lnTo>
                                <a:pt x="9704" y="0"/>
                              </a:lnTo>
                              <a:lnTo>
                                <a:pt x="9706" y="0"/>
                              </a:lnTo>
                              <a:lnTo>
                                <a:pt x="9709" y="3"/>
                              </a:lnTo>
                              <a:lnTo>
                                <a:pt x="9710" y="5"/>
                              </a:lnTo>
                              <a:lnTo>
                                <a:pt x="9710" y="9"/>
                              </a:lnTo>
                              <a:lnTo>
                                <a:pt x="9709" y="11"/>
                              </a:lnTo>
                              <a:lnTo>
                                <a:pt x="9706" y="14"/>
                              </a:lnTo>
                              <a:lnTo>
                                <a:pt x="9704" y="15"/>
                              </a:lnTo>
                              <a:close/>
                              <a:moveTo>
                                <a:pt x="9734" y="15"/>
                              </a:moveTo>
                              <a:lnTo>
                                <a:pt x="9730" y="15"/>
                              </a:lnTo>
                              <a:lnTo>
                                <a:pt x="9728" y="14"/>
                              </a:lnTo>
                              <a:lnTo>
                                <a:pt x="9725" y="11"/>
                              </a:lnTo>
                              <a:lnTo>
                                <a:pt x="9725" y="9"/>
                              </a:lnTo>
                              <a:lnTo>
                                <a:pt x="9725" y="5"/>
                              </a:lnTo>
                              <a:lnTo>
                                <a:pt x="9725" y="3"/>
                              </a:lnTo>
                              <a:lnTo>
                                <a:pt x="9728" y="0"/>
                              </a:lnTo>
                              <a:lnTo>
                                <a:pt x="9730" y="0"/>
                              </a:lnTo>
                              <a:lnTo>
                                <a:pt x="9734" y="0"/>
                              </a:lnTo>
                              <a:lnTo>
                                <a:pt x="9736" y="0"/>
                              </a:lnTo>
                              <a:lnTo>
                                <a:pt x="9739" y="3"/>
                              </a:lnTo>
                              <a:lnTo>
                                <a:pt x="9740" y="5"/>
                              </a:lnTo>
                              <a:lnTo>
                                <a:pt x="9740" y="9"/>
                              </a:lnTo>
                              <a:lnTo>
                                <a:pt x="9739" y="11"/>
                              </a:lnTo>
                              <a:lnTo>
                                <a:pt x="9736" y="14"/>
                              </a:lnTo>
                              <a:lnTo>
                                <a:pt x="9734" y="15"/>
                              </a:lnTo>
                              <a:close/>
                              <a:moveTo>
                                <a:pt x="9764" y="15"/>
                              </a:moveTo>
                              <a:lnTo>
                                <a:pt x="9760" y="15"/>
                              </a:lnTo>
                              <a:lnTo>
                                <a:pt x="9758" y="14"/>
                              </a:lnTo>
                              <a:lnTo>
                                <a:pt x="9755" y="11"/>
                              </a:lnTo>
                              <a:lnTo>
                                <a:pt x="9755" y="9"/>
                              </a:lnTo>
                              <a:lnTo>
                                <a:pt x="9755" y="5"/>
                              </a:lnTo>
                              <a:lnTo>
                                <a:pt x="9755" y="3"/>
                              </a:lnTo>
                              <a:lnTo>
                                <a:pt x="9758" y="0"/>
                              </a:lnTo>
                              <a:lnTo>
                                <a:pt x="9760" y="0"/>
                              </a:lnTo>
                              <a:lnTo>
                                <a:pt x="9764" y="0"/>
                              </a:lnTo>
                              <a:lnTo>
                                <a:pt x="9766" y="0"/>
                              </a:lnTo>
                              <a:lnTo>
                                <a:pt x="9769" y="3"/>
                              </a:lnTo>
                              <a:lnTo>
                                <a:pt x="9770" y="5"/>
                              </a:lnTo>
                              <a:lnTo>
                                <a:pt x="9770" y="9"/>
                              </a:lnTo>
                              <a:lnTo>
                                <a:pt x="9769" y="11"/>
                              </a:lnTo>
                              <a:lnTo>
                                <a:pt x="9766" y="14"/>
                              </a:lnTo>
                              <a:lnTo>
                                <a:pt x="9764" y="15"/>
                              </a:lnTo>
                              <a:close/>
                              <a:moveTo>
                                <a:pt x="9794" y="15"/>
                              </a:moveTo>
                              <a:lnTo>
                                <a:pt x="9790" y="15"/>
                              </a:lnTo>
                              <a:lnTo>
                                <a:pt x="9788" y="14"/>
                              </a:lnTo>
                              <a:lnTo>
                                <a:pt x="9785" y="11"/>
                              </a:lnTo>
                              <a:lnTo>
                                <a:pt x="9785" y="9"/>
                              </a:lnTo>
                              <a:lnTo>
                                <a:pt x="9785" y="5"/>
                              </a:lnTo>
                              <a:lnTo>
                                <a:pt x="9785" y="3"/>
                              </a:lnTo>
                              <a:lnTo>
                                <a:pt x="9788" y="0"/>
                              </a:lnTo>
                              <a:lnTo>
                                <a:pt x="9790" y="0"/>
                              </a:lnTo>
                              <a:lnTo>
                                <a:pt x="9794" y="0"/>
                              </a:lnTo>
                              <a:lnTo>
                                <a:pt x="9796" y="0"/>
                              </a:lnTo>
                              <a:lnTo>
                                <a:pt x="9799" y="3"/>
                              </a:lnTo>
                              <a:lnTo>
                                <a:pt x="9800" y="5"/>
                              </a:lnTo>
                              <a:lnTo>
                                <a:pt x="9800" y="9"/>
                              </a:lnTo>
                              <a:lnTo>
                                <a:pt x="9799" y="11"/>
                              </a:lnTo>
                              <a:lnTo>
                                <a:pt x="9796" y="14"/>
                              </a:lnTo>
                              <a:lnTo>
                                <a:pt x="9794" y="15"/>
                              </a:lnTo>
                              <a:close/>
                              <a:moveTo>
                                <a:pt x="9824" y="15"/>
                              </a:moveTo>
                              <a:lnTo>
                                <a:pt x="9820" y="15"/>
                              </a:lnTo>
                              <a:lnTo>
                                <a:pt x="9818" y="14"/>
                              </a:lnTo>
                              <a:lnTo>
                                <a:pt x="9815" y="11"/>
                              </a:lnTo>
                              <a:lnTo>
                                <a:pt x="9815" y="9"/>
                              </a:lnTo>
                              <a:lnTo>
                                <a:pt x="9815" y="5"/>
                              </a:lnTo>
                              <a:lnTo>
                                <a:pt x="9815" y="3"/>
                              </a:lnTo>
                              <a:lnTo>
                                <a:pt x="9818" y="0"/>
                              </a:lnTo>
                              <a:lnTo>
                                <a:pt x="9820" y="0"/>
                              </a:lnTo>
                              <a:lnTo>
                                <a:pt x="9824" y="0"/>
                              </a:lnTo>
                              <a:lnTo>
                                <a:pt x="9826" y="0"/>
                              </a:lnTo>
                              <a:lnTo>
                                <a:pt x="9829" y="3"/>
                              </a:lnTo>
                              <a:lnTo>
                                <a:pt x="9830" y="5"/>
                              </a:lnTo>
                              <a:lnTo>
                                <a:pt x="9830" y="9"/>
                              </a:lnTo>
                              <a:lnTo>
                                <a:pt x="9829" y="11"/>
                              </a:lnTo>
                              <a:lnTo>
                                <a:pt x="9826" y="14"/>
                              </a:lnTo>
                              <a:lnTo>
                                <a:pt x="9824" y="15"/>
                              </a:lnTo>
                              <a:close/>
                              <a:moveTo>
                                <a:pt x="9854" y="15"/>
                              </a:moveTo>
                              <a:lnTo>
                                <a:pt x="9850" y="15"/>
                              </a:lnTo>
                              <a:lnTo>
                                <a:pt x="9848" y="14"/>
                              </a:lnTo>
                              <a:lnTo>
                                <a:pt x="9845" y="11"/>
                              </a:lnTo>
                              <a:lnTo>
                                <a:pt x="9845" y="9"/>
                              </a:lnTo>
                              <a:lnTo>
                                <a:pt x="9845" y="5"/>
                              </a:lnTo>
                              <a:lnTo>
                                <a:pt x="9845" y="3"/>
                              </a:lnTo>
                              <a:lnTo>
                                <a:pt x="9848" y="0"/>
                              </a:lnTo>
                              <a:lnTo>
                                <a:pt x="9850" y="0"/>
                              </a:lnTo>
                              <a:lnTo>
                                <a:pt x="9854" y="0"/>
                              </a:lnTo>
                              <a:lnTo>
                                <a:pt x="9856" y="0"/>
                              </a:lnTo>
                              <a:lnTo>
                                <a:pt x="9859" y="3"/>
                              </a:lnTo>
                              <a:lnTo>
                                <a:pt x="9860" y="5"/>
                              </a:lnTo>
                              <a:lnTo>
                                <a:pt x="9860" y="9"/>
                              </a:lnTo>
                              <a:lnTo>
                                <a:pt x="9859" y="11"/>
                              </a:lnTo>
                              <a:lnTo>
                                <a:pt x="9856" y="14"/>
                              </a:lnTo>
                              <a:lnTo>
                                <a:pt x="9854" y="15"/>
                              </a:lnTo>
                              <a:close/>
                              <a:moveTo>
                                <a:pt x="9884" y="15"/>
                              </a:moveTo>
                              <a:lnTo>
                                <a:pt x="9880" y="15"/>
                              </a:lnTo>
                              <a:lnTo>
                                <a:pt x="9878" y="14"/>
                              </a:lnTo>
                              <a:lnTo>
                                <a:pt x="9875" y="11"/>
                              </a:lnTo>
                              <a:lnTo>
                                <a:pt x="9875" y="9"/>
                              </a:lnTo>
                              <a:lnTo>
                                <a:pt x="9875" y="5"/>
                              </a:lnTo>
                              <a:lnTo>
                                <a:pt x="9875" y="3"/>
                              </a:lnTo>
                              <a:lnTo>
                                <a:pt x="9878" y="0"/>
                              </a:lnTo>
                              <a:lnTo>
                                <a:pt x="9880" y="0"/>
                              </a:lnTo>
                              <a:lnTo>
                                <a:pt x="9884" y="0"/>
                              </a:lnTo>
                              <a:lnTo>
                                <a:pt x="9886" y="0"/>
                              </a:lnTo>
                              <a:lnTo>
                                <a:pt x="9889" y="3"/>
                              </a:lnTo>
                              <a:lnTo>
                                <a:pt x="9890" y="5"/>
                              </a:lnTo>
                              <a:lnTo>
                                <a:pt x="9890" y="9"/>
                              </a:lnTo>
                              <a:lnTo>
                                <a:pt x="9889" y="11"/>
                              </a:lnTo>
                              <a:lnTo>
                                <a:pt x="9886" y="14"/>
                              </a:lnTo>
                              <a:lnTo>
                                <a:pt x="9884" y="15"/>
                              </a:lnTo>
                              <a:close/>
                              <a:moveTo>
                                <a:pt x="9914" y="15"/>
                              </a:moveTo>
                              <a:lnTo>
                                <a:pt x="9910" y="15"/>
                              </a:lnTo>
                              <a:lnTo>
                                <a:pt x="9908" y="14"/>
                              </a:lnTo>
                              <a:lnTo>
                                <a:pt x="9905" y="11"/>
                              </a:lnTo>
                              <a:lnTo>
                                <a:pt x="9905" y="9"/>
                              </a:lnTo>
                              <a:lnTo>
                                <a:pt x="9905" y="5"/>
                              </a:lnTo>
                              <a:lnTo>
                                <a:pt x="9905" y="3"/>
                              </a:lnTo>
                              <a:lnTo>
                                <a:pt x="9908" y="0"/>
                              </a:lnTo>
                              <a:lnTo>
                                <a:pt x="9910" y="0"/>
                              </a:lnTo>
                              <a:lnTo>
                                <a:pt x="9914" y="0"/>
                              </a:lnTo>
                              <a:lnTo>
                                <a:pt x="9916" y="0"/>
                              </a:lnTo>
                              <a:lnTo>
                                <a:pt x="9919" y="3"/>
                              </a:lnTo>
                              <a:lnTo>
                                <a:pt x="9920" y="5"/>
                              </a:lnTo>
                              <a:lnTo>
                                <a:pt x="9920" y="9"/>
                              </a:lnTo>
                              <a:lnTo>
                                <a:pt x="9919" y="11"/>
                              </a:lnTo>
                              <a:lnTo>
                                <a:pt x="9916" y="14"/>
                              </a:lnTo>
                              <a:lnTo>
                                <a:pt x="9914" y="15"/>
                              </a:lnTo>
                              <a:close/>
                              <a:moveTo>
                                <a:pt x="9944" y="15"/>
                              </a:moveTo>
                              <a:lnTo>
                                <a:pt x="9940" y="15"/>
                              </a:lnTo>
                              <a:lnTo>
                                <a:pt x="9938" y="14"/>
                              </a:lnTo>
                              <a:lnTo>
                                <a:pt x="9935" y="11"/>
                              </a:lnTo>
                              <a:lnTo>
                                <a:pt x="9935" y="9"/>
                              </a:lnTo>
                              <a:lnTo>
                                <a:pt x="9935" y="5"/>
                              </a:lnTo>
                              <a:lnTo>
                                <a:pt x="9935" y="3"/>
                              </a:lnTo>
                              <a:lnTo>
                                <a:pt x="9938" y="0"/>
                              </a:lnTo>
                              <a:lnTo>
                                <a:pt x="9940" y="0"/>
                              </a:lnTo>
                              <a:lnTo>
                                <a:pt x="9944" y="0"/>
                              </a:lnTo>
                              <a:lnTo>
                                <a:pt x="9946" y="0"/>
                              </a:lnTo>
                              <a:lnTo>
                                <a:pt x="9949" y="3"/>
                              </a:lnTo>
                              <a:lnTo>
                                <a:pt x="9950" y="5"/>
                              </a:lnTo>
                              <a:lnTo>
                                <a:pt x="9950" y="9"/>
                              </a:lnTo>
                              <a:lnTo>
                                <a:pt x="9949" y="11"/>
                              </a:lnTo>
                              <a:lnTo>
                                <a:pt x="9946" y="14"/>
                              </a:lnTo>
                              <a:lnTo>
                                <a:pt x="9944" y="15"/>
                              </a:lnTo>
                              <a:close/>
                              <a:moveTo>
                                <a:pt x="9974" y="15"/>
                              </a:moveTo>
                              <a:lnTo>
                                <a:pt x="9970" y="15"/>
                              </a:lnTo>
                              <a:lnTo>
                                <a:pt x="9968" y="14"/>
                              </a:lnTo>
                              <a:lnTo>
                                <a:pt x="9965" y="11"/>
                              </a:lnTo>
                              <a:lnTo>
                                <a:pt x="9965" y="9"/>
                              </a:lnTo>
                              <a:lnTo>
                                <a:pt x="9965" y="5"/>
                              </a:lnTo>
                              <a:lnTo>
                                <a:pt x="9965" y="3"/>
                              </a:lnTo>
                              <a:lnTo>
                                <a:pt x="9968" y="0"/>
                              </a:lnTo>
                              <a:lnTo>
                                <a:pt x="9970" y="0"/>
                              </a:lnTo>
                              <a:lnTo>
                                <a:pt x="9974" y="0"/>
                              </a:lnTo>
                              <a:lnTo>
                                <a:pt x="9976" y="0"/>
                              </a:lnTo>
                              <a:lnTo>
                                <a:pt x="9979" y="3"/>
                              </a:lnTo>
                              <a:lnTo>
                                <a:pt x="9980" y="5"/>
                              </a:lnTo>
                              <a:lnTo>
                                <a:pt x="9980" y="9"/>
                              </a:lnTo>
                              <a:lnTo>
                                <a:pt x="9979" y="11"/>
                              </a:lnTo>
                              <a:lnTo>
                                <a:pt x="9976" y="14"/>
                              </a:lnTo>
                              <a:lnTo>
                                <a:pt x="9974" y="15"/>
                              </a:lnTo>
                              <a:close/>
                              <a:moveTo>
                                <a:pt x="10004" y="15"/>
                              </a:moveTo>
                              <a:lnTo>
                                <a:pt x="10000" y="15"/>
                              </a:lnTo>
                              <a:lnTo>
                                <a:pt x="9998" y="14"/>
                              </a:lnTo>
                              <a:lnTo>
                                <a:pt x="9995" y="11"/>
                              </a:lnTo>
                              <a:lnTo>
                                <a:pt x="9995" y="9"/>
                              </a:lnTo>
                              <a:lnTo>
                                <a:pt x="9995" y="5"/>
                              </a:lnTo>
                              <a:lnTo>
                                <a:pt x="9995" y="3"/>
                              </a:lnTo>
                              <a:lnTo>
                                <a:pt x="9998" y="0"/>
                              </a:lnTo>
                              <a:lnTo>
                                <a:pt x="10000" y="0"/>
                              </a:lnTo>
                              <a:lnTo>
                                <a:pt x="10004" y="0"/>
                              </a:lnTo>
                              <a:lnTo>
                                <a:pt x="10006" y="0"/>
                              </a:lnTo>
                              <a:lnTo>
                                <a:pt x="10009" y="3"/>
                              </a:lnTo>
                              <a:lnTo>
                                <a:pt x="10010" y="5"/>
                              </a:lnTo>
                              <a:lnTo>
                                <a:pt x="10010" y="9"/>
                              </a:lnTo>
                              <a:lnTo>
                                <a:pt x="10009" y="11"/>
                              </a:lnTo>
                              <a:lnTo>
                                <a:pt x="10006" y="14"/>
                              </a:lnTo>
                              <a:lnTo>
                                <a:pt x="10004" y="15"/>
                              </a:lnTo>
                              <a:close/>
                              <a:moveTo>
                                <a:pt x="10034" y="15"/>
                              </a:moveTo>
                              <a:lnTo>
                                <a:pt x="10030" y="15"/>
                              </a:lnTo>
                              <a:lnTo>
                                <a:pt x="10028" y="14"/>
                              </a:lnTo>
                              <a:lnTo>
                                <a:pt x="10025" y="11"/>
                              </a:lnTo>
                              <a:lnTo>
                                <a:pt x="10025" y="9"/>
                              </a:lnTo>
                              <a:lnTo>
                                <a:pt x="10025" y="5"/>
                              </a:lnTo>
                              <a:lnTo>
                                <a:pt x="10025" y="3"/>
                              </a:lnTo>
                              <a:lnTo>
                                <a:pt x="10028" y="0"/>
                              </a:lnTo>
                              <a:lnTo>
                                <a:pt x="10030" y="0"/>
                              </a:lnTo>
                              <a:lnTo>
                                <a:pt x="10034" y="0"/>
                              </a:lnTo>
                              <a:lnTo>
                                <a:pt x="10036" y="0"/>
                              </a:lnTo>
                              <a:lnTo>
                                <a:pt x="10039" y="3"/>
                              </a:lnTo>
                              <a:lnTo>
                                <a:pt x="10040" y="5"/>
                              </a:lnTo>
                              <a:lnTo>
                                <a:pt x="10040" y="9"/>
                              </a:lnTo>
                              <a:lnTo>
                                <a:pt x="10039" y="11"/>
                              </a:lnTo>
                              <a:lnTo>
                                <a:pt x="10036" y="14"/>
                              </a:lnTo>
                              <a:lnTo>
                                <a:pt x="10034" y="15"/>
                              </a:lnTo>
                              <a:close/>
                              <a:moveTo>
                                <a:pt x="10064" y="15"/>
                              </a:moveTo>
                              <a:lnTo>
                                <a:pt x="10060" y="15"/>
                              </a:lnTo>
                              <a:lnTo>
                                <a:pt x="10058" y="14"/>
                              </a:lnTo>
                              <a:lnTo>
                                <a:pt x="10055" y="11"/>
                              </a:lnTo>
                              <a:lnTo>
                                <a:pt x="10055" y="9"/>
                              </a:lnTo>
                              <a:lnTo>
                                <a:pt x="10055" y="5"/>
                              </a:lnTo>
                              <a:lnTo>
                                <a:pt x="10055" y="3"/>
                              </a:lnTo>
                              <a:lnTo>
                                <a:pt x="10058" y="0"/>
                              </a:lnTo>
                              <a:lnTo>
                                <a:pt x="10060" y="0"/>
                              </a:lnTo>
                              <a:lnTo>
                                <a:pt x="10064" y="0"/>
                              </a:lnTo>
                              <a:lnTo>
                                <a:pt x="10066" y="0"/>
                              </a:lnTo>
                              <a:lnTo>
                                <a:pt x="10069" y="3"/>
                              </a:lnTo>
                              <a:lnTo>
                                <a:pt x="10070" y="5"/>
                              </a:lnTo>
                              <a:lnTo>
                                <a:pt x="10070" y="9"/>
                              </a:lnTo>
                              <a:lnTo>
                                <a:pt x="10069" y="11"/>
                              </a:lnTo>
                              <a:lnTo>
                                <a:pt x="10066" y="14"/>
                              </a:lnTo>
                              <a:lnTo>
                                <a:pt x="10064" y="15"/>
                              </a:lnTo>
                              <a:close/>
                              <a:moveTo>
                                <a:pt x="10094" y="15"/>
                              </a:moveTo>
                              <a:lnTo>
                                <a:pt x="10090" y="15"/>
                              </a:lnTo>
                              <a:lnTo>
                                <a:pt x="10088" y="14"/>
                              </a:lnTo>
                              <a:lnTo>
                                <a:pt x="10085" y="11"/>
                              </a:lnTo>
                              <a:lnTo>
                                <a:pt x="10085" y="9"/>
                              </a:lnTo>
                              <a:lnTo>
                                <a:pt x="10085" y="5"/>
                              </a:lnTo>
                              <a:lnTo>
                                <a:pt x="10085" y="3"/>
                              </a:lnTo>
                              <a:lnTo>
                                <a:pt x="10088" y="0"/>
                              </a:lnTo>
                              <a:lnTo>
                                <a:pt x="10090" y="0"/>
                              </a:lnTo>
                              <a:lnTo>
                                <a:pt x="10094" y="0"/>
                              </a:lnTo>
                              <a:lnTo>
                                <a:pt x="10096" y="0"/>
                              </a:lnTo>
                              <a:lnTo>
                                <a:pt x="10099" y="3"/>
                              </a:lnTo>
                              <a:lnTo>
                                <a:pt x="10100" y="5"/>
                              </a:lnTo>
                              <a:lnTo>
                                <a:pt x="10100" y="9"/>
                              </a:lnTo>
                              <a:lnTo>
                                <a:pt x="10099" y="11"/>
                              </a:lnTo>
                              <a:lnTo>
                                <a:pt x="10096" y="14"/>
                              </a:lnTo>
                              <a:lnTo>
                                <a:pt x="10094" y="15"/>
                              </a:lnTo>
                              <a:close/>
                              <a:moveTo>
                                <a:pt x="10124" y="15"/>
                              </a:moveTo>
                              <a:lnTo>
                                <a:pt x="10120" y="15"/>
                              </a:lnTo>
                              <a:lnTo>
                                <a:pt x="10118" y="14"/>
                              </a:lnTo>
                              <a:lnTo>
                                <a:pt x="10115" y="11"/>
                              </a:lnTo>
                              <a:lnTo>
                                <a:pt x="10115" y="9"/>
                              </a:lnTo>
                              <a:lnTo>
                                <a:pt x="10115" y="5"/>
                              </a:lnTo>
                              <a:lnTo>
                                <a:pt x="10115" y="3"/>
                              </a:lnTo>
                              <a:lnTo>
                                <a:pt x="10118" y="0"/>
                              </a:lnTo>
                              <a:lnTo>
                                <a:pt x="10120" y="0"/>
                              </a:lnTo>
                              <a:lnTo>
                                <a:pt x="10124" y="0"/>
                              </a:lnTo>
                              <a:lnTo>
                                <a:pt x="10126" y="0"/>
                              </a:lnTo>
                              <a:lnTo>
                                <a:pt x="10129" y="3"/>
                              </a:lnTo>
                              <a:lnTo>
                                <a:pt x="10130" y="5"/>
                              </a:lnTo>
                              <a:lnTo>
                                <a:pt x="10130" y="9"/>
                              </a:lnTo>
                              <a:lnTo>
                                <a:pt x="10129" y="11"/>
                              </a:lnTo>
                              <a:lnTo>
                                <a:pt x="10126" y="14"/>
                              </a:lnTo>
                              <a:lnTo>
                                <a:pt x="10124" y="15"/>
                              </a:lnTo>
                              <a:close/>
                              <a:moveTo>
                                <a:pt x="10154" y="15"/>
                              </a:moveTo>
                              <a:lnTo>
                                <a:pt x="10150" y="15"/>
                              </a:lnTo>
                              <a:lnTo>
                                <a:pt x="10148" y="14"/>
                              </a:lnTo>
                              <a:lnTo>
                                <a:pt x="10146" y="11"/>
                              </a:lnTo>
                              <a:lnTo>
                                <a:pt x="10145" y="9"/>
                              </a:lnTo>
                              <a:lnTo>
                                <a:pt x="10145" y="5"/>
                              </a:lnTo>
                              <a:lnTo>
                                <a:pt x="10146" y="3"/>
                              </a:lnTo>
                              <a:lnTo>
                                <a:pt x="10148" y="0"/>
                              </a:lnTo>
                              <a:lnTo>
                                <a:pt x="10150" y="0"/>
                              </a:lnTo>
                              <a:lnTo>
                                <a:pt x="10154" y="0"/>
                              </a:lnTo>
                              <a:lnTo>
                                <a:pt x="10156" y="0"/>
                              </a:lnTo>
                              <a:lnTo>
                                <a:pt x="10159" y="3"/>
                              </a:lnTo>
                              <a:lnTo>
                                <a:pt x="10160" y="5"/>
                              </a:lnTo>
                              <a:lnTo>
                                <a:pt x="10160" y="9"/>
                              </a:lnTo>
                              <a:lnTo>
                                <a:pt x="10159" y="11"/>
                              </a:lnTo>
                              <a:lnTo>
                                <a:pt x="10156" y="14"/>
                              </a:lnTo>
                              <a:lnTo>
                                <a:pt x="10154" y="15"/>
                              </a:lnTo>
                              <a:close/>
                              <a:moveTo>
                                <a:pt x="10184" y="15"/>
                              </a:moveTo>
                              <a:lnTo>
                                <a:pt x="10180" y="15"/>
                              </a:lnTo>
                              <a:lnTo>
                                <a:pt x="10178" y="14"/>
                              </a:lnTo>
                              <a:lnTo>
                                <a:pt x="10176" y="11"/>
                              </a:lnTo>
                              <a:lnTo>
                                <a:pt x="10175" y="9"/>
                              </a:lnTo>
                              <a:lnTo>
                                <a:pt x="10175" y="5"/>
                              </a:lnTo>
                              <a:lnTo>
                                <a:pt x="10176" y="3"/>
                              </a:lnTo>
                              <a:lnTo>
                                <a:pt x="10178" y="0"/>
                              </a:lnTo>
                              <a:lnTo>
                                <a:pt x="10180" y="0"/>
                              </a:lnTo>
                              <a:lnTo>
                                <a:pt x="10184" y="0"/>
                              </a:lnTo>
                              <a:lnTo>
                                <a:pt x="10186" y="0"/>
                              </a:lnTo>
                              <a:lnTo>
                                <a:pt x="10189" y="3"/>
                              </a:lnTo>
                              <a:lnTo>
                                <a:pt x="10190" y="5"/>
                              </a:lnTo>
                              <a:lnTo>
                                <a:pt x="10190" y="9"/>
                              </a:lnTo>
                              <a:lnTo>
                                <a:pt x="10189" y="11"/>
                              </a:lnTo>
                              <a:lnTo>
                                <a:pt x="10186" y="14"/>
                              </a:lnTo>
                              <a:lnTo>
                                <a:pt x="10184" y="15"/>
                              </a:lnTo>
                              <a:close/>
                              <a:moveTo>
                                <a:pt x="10214" y="15"/>
                              </a:moveTo>
                              <a:lnTo>
                                <a:pt x="10210" y="15"/>
                              </a:lnTo>
                              <a:lnTo>
                                <a:pt x="10208" y="14"/>
                              </a:lnTo>
                              <a:lnTo>
                                <a:pt x="10206" y="11"/>
                              </a:lnTo>
                              <a:lnTo>
                                <a:pt x="10205" y="9"/>
                              </a:lnTo>
                              <a:lnTo>
                                <a:pt x="10205" y="5"/>
                              </a:lnTo>
                              <a:lnTo>
                                <a:pt x="10206" y="3"/>
                              </a:lnTo>
                              <a:lnTo>
                                <a:pt x="10208" y="0"/>
                              </a:lnTo>
                              <a:lnTo>
                                <a:pt x="10210" y="0"/>
                              </a:lnTo>
                              <a:lnTo>
                                <a:pt x="10214" y="0"/>
                              </a:lnTo>
                              <a:lnTo>
                                <a:pt x="10216" y="0"/>
                              </a:lnTo>
                              <a:lnTo>
                                <a:pt x="10219" y="3"/>
                              </a:lnTo>
                              <a:lnTo>
                                <a:pt x="10220" y="5"/>
                              </a:lnTo>
                              <a:lnTo>
                                <a:pt x="10220" y="9"/>
                              </a:lnTo>
                              <a:lnTo>
                                <a:pt x="10219" y="11"/>
                              </a:lnTo>
                              <a:lnTo>
                                <a:pt x="10216" y="14"/>
                              </a:lnTo>
                              <a:lnTo>
                                <a:pt x="10214" y="15"/>
                              </a:lnTo>
                              <a:close/>
                              <a:moveTo>
                                <a:pt x="10244" y="15"/>
                              </a:moveTo>
                              <a:lnTo>
                                <a:pt x="10240" y="15"/>
                              </a:lnTo>
                              <a:lnTo>
                                <a:pt x="10238" y="14"/>
                              </a:lnTo>
                              <a:lnTo>
                                <a:pt x="10236" y="11"/>
                              </a:lnTo>
                              <a:lnTo>
                                <a:pt x="10235" y="9"/>
                              </a:lnTo>
                              <a:lnTo>
                                <a:pt x="10235" y="5"/>
                              </a:lnTo>
                              <a:lnTo>
                                <a:pt x="10236" y="3"/>
                              </a:lnTo>
                              <a:lnTo>
                                <a:pt x="10238" y="0"/>
                              </a:lnTo>
                              <a:lnTo>
                                <a:pt x="10240" y="0"/>
                              </a:lnTo>
                              <a:lnTo>
                                <a:pt x="10244" y="0"/>
                              </a:lnTo>
                              <a:lnTo>
                                <a:pt x="10246" y="0"/>
                              </a:lnTo>
                              <a:lnTo>
                                <a:pt x="10249" y="3"/>
                              </a:lnTo>
                              <a:lnTo>
                                <a:pt x="10250" y="5"/>
                              </a:lnTo>
                              <a:lnTo>
                                <a:pt x="10250" y="9"/>
                              </a:lnTo>
                              <a:lnTo>
                                <a:pt x="10249" y="11"/>
                              </a:lnTo>
                              <a:lnTo>
                                <a:pt x="10246" y="14"/>
                              </a:lnTo>
                              <a:lnTo>
                                <a:pt x="10244" y="15"/>
                              </a:lnTo>
                              <a:close/>
                              <a:moveTo>
                                <a:pt x="10274" y="15"/>
                              </a:moveTo>
                              <a:lnTo>
                                <a:pt x="10270" y="15"/>
                              </a:lnTo>
                              <a:lnTo>
                                <a:pt x="10269" y="14"/>
                              </a:lnTo>
                              <a:lnTo>
                                <a:pt x="10266" y="11"/>
                              </a:lnTo>
                              <a:lnTo>
                                <a:pt x="10265" y="9"/>
                              </a:lnTo>
                              <a:lnTo>
                                <a:pt x="10265" y="5"/>
                              </a:lnTo>
                              <a:lnTo>
                                <a:pt x="10266" y="3"/>
                              </a:lnTo>
                              <a:lnTo>
                                <a:pt x="10269" y="0"/>
                              </a:lnTo>
                              <a:lnTo>
                                <a:pt x="10270" y="0"/>
                              </a:lnTo>
                              <a:lnTo>
                                <a:pt x="10274" y="0"/>
                              </a:lnTo>
                              <a:lnTo>
                                <a:pt x="10276" y="0"/>
                              </a:lnTo>
                              <a:lnTo>
                                <a:pt x="10279" y="3"/>
                              </a:lnTo>
                              <a:lnTo>
                                <a:pt x="10280" y="5"/>
                              </a:lnTo>
                              <a:lnTo>
                                <a:pt x="10280" y="9"/>
                              </a:lnTo>
                              <a:lnTo>
                                <a:pt x="10279" y="11"/>
                              </a:lnTo>
                              <a:lnTo>
                                <a:pt x="10276" y="14"/>
                              </a:lnTo>
                              <a:lnTo>
                                <a:pt x="10274" y="15"/>
                              </a:lnTo>
                              <a:close/>
                              <a:moveTo>
                                <a:pt x="10304" y="15"/>
                              </a:moveTo>
                              <a:lnTo>
                                <a:pt x="10300" y="15"/>
                              </a:lnTo>
                              <a:lnTo>
                                <a:pt x="10299" y="14"/>
                              </a:lnTo>
                              <a:lnTo>
                                <a:pt x="10296" y="11"/>
                              </a:lnTo>
                              <a:lnTo>
                                <a:pt x="10295" y="9"/>
                              </a:lnTo>
                              <a:lnTo>
                                <a:pt x="10295" y="5"/>
                              </a:lnTo>
                              <a:lnTo>
                                <a:pt x="10296" y="3"/>
                              </a:lnTo>
                              <a:lnTo>
                                <a:pt x="10299" y="0"/>
                              </a:lnTo>
                              <a:lnTo>
                                <a:pt x="10300" y="0"/>
                              </a:lnTo>
                              <a:lnTo>
                                <a:pt x="10304" y="0"/>
                              </a:lnTo>
                              <a:lnTo>
                                <a:pt x="10306" y="0"/>
                              </a:lnTo>
                              <a:lnTo>
                                <a:pt x="10309" y="3"/>
                              </a:lnTo>
                              <a:lnTo>
                                <a:pt x="10310" y="5"/>
                              </a:lnTo>
                              <a:lnTo>
                                <a:pt x="10310" y="9"/>
                              </a:lnTo>
                              <a:lnTo>
                                <a:pt x="10309" y="11"/>
                              </a:lnTo>
                              <a:lnTo>
                                <a:pt x="10306" y="14"/>
                              </a:lnTo>
                              <a:lnTo>
                                <a:pt x="10304" y="15"/>
                              </a:lnTo>
                              <a:close/>
                              <a:moveTo>
                                <a:pt x="10334" y="15"/>
                              </a:moveTo>
                              <a:lnTo>
                                <a:pt x="10330" y="15"/>
                              </a:lnTo>
                              <a:lnTo>
                                <a:pt x="10329" y="14"/>
                              </a:lnTo>
                              <a:lnTo>
                                <a:pt x="10326" y="11"/>
                              </a:lnTo>
                              <a:lnTo>
                                <a:pt x="10325" y="9"/>
                              </a:lnTo>
                              <a:lnTo>
                                <a:pt x="10325" y="5"/>
                              </a:lnTo>
                              <a:lnTo>
                                <a:pt x="10326" y="3"/>
                              </a:lnTo>
                              <a:lnTo>
                                <a:pt x="10329" y="0"/>
                              </a:lnTo>
                              <a:lnTo>
                                <a:pt x="10330" y="0"/>
                              </a:lnTo>
                              <a:lnTo>
                                <a:pt x="10334" y="0"/>
                              </a:lnTo>
                              <a:lnTo>
                                <a:pt x="10336" y="0"/>
                              </a:lnTo>
                              <a:lnTo>
                                <a:pt x="10339" y="3"/>
                              </a:lnTo>
                              <a:lnTo>
                                <a:pt x="10340" y="5"/>
                              </a:lnTo>
                              <a:lnTo>
                                <a:pt x="10340" y="9"/>
                              </a:lnTo>
                              <a:lnTo>
                                <a:pt x="10339" y="11"/>
                              </a:lnTo>
                              <a:lnTo>
                                <a:pt x="10336" y="14"/>
                              </a:lnTo>
                              <a:lnTo>
                                <a:pt x="10334" y="15"/>
                              </a:lnTo>
                              <a:close/>
                              <a:moveTo>
                                <a:pt x="10364" y="15"/>
                              </a:moveTo>
                              <a:lnTo>
                                <a:pt x="10360" y="15"/>
                              </a:lnTo>
                              <a:lnTo>
                                <a:pt x="10359" y="14"/>
                              </a:lnTo>
                              <a:lnTo>
                                <a:pt x="10356" y="11"/>
                              </a:lnTo>
                              <a:lnTo>
                                <a:pt x="10355" y="9"/>
                              </a:lnTo>
                              <a:lnTo>
                                <a:pt x="10355" y="5"/>
                              </a:lnTo>
                              <a:lnTo>
                                <a:pt x="10356" y="3"/>
                              </a:lnTo>
                              <a:lnTo>
                                <a:pt x="10359" y="0"/>
                              </a:lnTo>
                              <a:lnTo>
                                <a:pt x="10360" y="0"/>
                              </a:lnTo>
                              <a:lnTo>
                                <a:pt x="10364" y="0"/>
                              </a:lnTo>
                              <a:lnTo>
                                <a:pt x="10366" y="0"/>
                              </a:lnTo>
                              <a:lnTo>
                                <a:pt x="10369" y="3"/>
                              </a:lnTo>
                              <a:lnTo>
                                <a:pt x="10370" y="5"/>
                              </a:lnTo>
                              <a:lnTo>
                                <a:pt x="10370" y="9"/>
                              </a:lnTo>
                              <a:lnTo>
                                <a:pt x="10369" y="11"/>
                              </a:lnTo>
                              <a:lnTo>
                                <a:pt x="10366" y="14"/>
                              </a:lnTo>
                              <a:lnTo>
                                <a:pt x="10364" y="15"/>
                              </a:lnTo>
                              <a:close/>
                              <a:moveTo>
                                <a:pt x="10394" y="15"/>
                              </a:moveTo>
                              <a:lnTo>
                                <a:pt x="10390" y="15"/>
                              </a:lnTo>
                              <a:lnTo>
                                <a:pt x="10389" y="14"/>
                              </a:lnTo>
                              <a:lnTo>
                                <a:pt x="10386" y="11"/>
                              </a:lnTo>
                              <a:lnTo>
                                <a:pt x="10385" y="9"/>
                              </a:lnTo>
                              <a:lnTo>
                                <a:pt x="10385" y="5"/>
                              </a:lnTo>
                              <a:lnTo>
                                <a:pt x="10386" y="3"/>
                              </a:lnTo>
                              <a:lnTo>
                                <a:pt x="10389" y="0"/>
                              </a:lnTo>
                              <a:lnTo>
                                <a:pt x="10390" y="0"/>
                              </a:lnTo>
                              <a:lnTo>
                                <a:pt x="10394" y="0"/>
                              </a:lnTo>
                              <a:lnTo>
                                <a:pt x="10396" y="0"/>
                              </a:lnTo>
                              <a:lnTo>
                                <a:pt x="10399" y="3"/>
                              </a:lnTo>
                              <a:lnTo>
                                <a:pt x="10400" y="5"/>
                              </a:lnTo>
                              <a:lnTo>
                                <a:pt x="10400" y="9"/>
                              </a:lnTo>
                              <a:lnTo>
                                <a:pt x="10399" y="11"/>
                              </a:lnTo>
                              <a:lnTo>
                                <a:pt x="10396" y="14"/>
                              </a:lnTo>
                              <a:lnTo>
                                <a:pt x="10394" y="15"/>
                              </a:lnTo>
                              <a:close/>
                              <a:moveTo>
                                <a:pt x="10424" y="15"/>
                              </a:moveTo>
                              <a:lnTo>
                                <a:pt x="10420" y="15"/>
                              </a:lnTo>
                              <a:lnTo>
                                <a:pt x="10419" y="14"/>
                              </a:lnTo>
                              <a:lnTo>
                                <a:pt x="10416" y="11"/>
                              </a:lnTo>
                              <a:lnTo>
                                <a:pt x="10415" y="9"/>
                              </a:lnTo>
                              <a:lnTo>
                                <a:pt x="10415" y="5"/>
                              </a:lnTo>
                              <a:lnTo>
                                <a:pt x="10416" y="3"/>
                              </a:lnTo>
                              <a:lnTo>
                                <a:pt x="10419" y="0"/>
                              </a:lnTo>
                              <a:lnTo>
                                <a:pt x="10420" y="0"/>
                              </a:lnTo>
                              <a:lnTo>
                                <a:pt x="10424" y="0"/>
                              </a:lnTo>
                              <a:lnTo>
                                <a:pt x="10426" y="0"/>
                              </a:lnTo>
                              <a:lnTo>
                                <a:pt x="10429" y="3"/>
                              </a:lnTo>
                              <a:lnTo>
                                <a:pt x="10430" y="5"/>
                              </a:lnTo>
                              <a:lnTo>
                                <a:pt x="10430" y="9"/>
                              </a:lnTo>
                              <a:lnTo>
                                <a:pt x="10429" y="11"/>
                              </a:lnTo>
                              <a:lnTo>
                                <a:pt x="10426" y="14"/>
                              </a:lnTo>
                              <a:lnTo>
                                <a:pt x="10424" y="15"/>
                              </a:lnTo>
                              <a:close/>
                              <a:moveTo>
                                <a:pt x="10455" y="15"/>
                              </a:moveTo>
                              <a:lnTo>
                                <a:pt x="10450" y="15"/>
                              </a:lnTo>
                              <a:lnTo>
                                <a:pt x="10449" y="14"/>
                              </a:lnTo>
                              <a:lnTo>
                                <a:pt x="10446" y="11"/>
                              </a:lnTo>
                              <a:lnTo>
                                <a:pt x="10445" y="9"/>
                              </a:lnTo>
                              <a:lnTo>
                                <a:pt x="10445" y="5"/>
                              </a:lnTo>
                              <a:lnTo>
                                <a:pt x="10446" y="3"/>
                              </a:lnTo>
                              <a:lnTo>
                                <a:pt x="10449" y="0"/>
                              </a:lnTo>
                              <a:lnTo>
                                <a:pt x="10450" y="0"/>
                              </a:lnTo>
                              <a:lnTo>
                                <a:pt x="10455" y="0"/>
                              </a:lnTo>
                              <a:lnTo>
                                <a:pt x="10456" y="0"/>
                              </a:lnTo>
                              <a:lnTo>
                                <a:pt x="10459" y="3"/>
                              </a:lnTo>
                              <a:lnTo>
                                <a:pt x="10460" y="5"/>
                              </a:lnTo>
                              <a:lnTo>
                                <a:pt x="10460" y="9"/>
                              </a:lnTo>
                              <a:lnTo>
                                <a:pt x="10459" y="11"/>
                              </a:lnTo>
                              <a:lnTo>
                                <a:pt x="10456" y="14"/>
                              </a:lnTo>
                              <a:lnTo>
                                <a:pt x="10455" y="15"/>
                              </a:lnTo>
                              <a:close/>
                              <a:moveTo>
                                <a:pt x="10485" y="15"/>
                              </a:moveTo>
                              <a:lnTo>
                                <a:pt x="10480" y="15"/>
                              </a:lnTo>
                              <a:lnTo>
                                <a:pt x="10479" y="14"/>
                              </a:lnTo>
                              <a:lnTo>
                                <a:pt x="10476" y="11"/>
                              </a:lnTo>
                              <a:lnTo>
                                <a:pt x="10475" y="9"/>
                              </a:lnTo>
                              <a:lnTo>
                                <a:pt x="10475" y="5"/>
                              </a:lnTo>
                              <a:lnTo>
                                <a:pt x="10476" y="3"/>
                              </a:lnTo>
                              <a:lnTo>
                                <a:pt x="10479" y="0"/>
                              </a:lnTo>
                              <a:lnTo>
                                <a:pt x="10480" y="0"/>
                              </a:lnTo>
                              <a:lnTo>
                                <a:pt x="10485" y="0"/>
                              </a:lnTo>
                              <a:lnTo>
                                <a:pt x="10486" y="0"/>
                              </a:lnTo>
                              <a:lnTo>
                                <a:pt x="10489" y="3"/>
                              </a:lnTo>
                              <a:lnTo>
                                <a:pt x="10490" y="5"/>
                              </a:lnTo>
                              <a:lnTo>
                                <a:pt x="10490" y="9"/>
                              </a:lnTo>
                              <a:lnTo>
                                <a:pt x="10489" y="11"/>
                              </a:lnTo>
                              <a:lnTo>
                                <a:pt x="10486" y="14"/>
                              </a:lnTo>
                              <a:lnTo>
                                <a:pt x="10485" y="15"/>
                              </a:lnTo>
                              <a:close/>
                              <a:moveTo>
                                <a:pt x="10515" y="15"/>
                              </a:moveTo>
                              <a:lnTo>
                                <a:pt x="10510" y="15"/>
                              </a:lnTo>
                              <a:lnTo>
                                <a:pt x="10509" y="14"/>
                              </a:lnTo>
                              <a:lnTo>
                                <a:pt x="10506" y="11"/>
                              </a:lnTo>
                              <a:lnTo>
                                <a:pt x="10505" y="9"/>
                              </a:lnTo>
                              <a:lnTo>
                                <a:pt x="10505" y="5"/>
                              </a:lnTo>
                              <a:lnTo>
                                <a:pt x="10506" y="3"/>
                              </a:lnTo>
                              <a:lnTo>
                                <a:pt x="10509" y="0"/>
                              </a:lnTo>
                              <a:lnTo>
                                <a:pt x="10510" y="0"/>
                              </a:lnTo>
                              <a:lnTo>
                                <a:pt x="10515" y="0"/>
                              </a:lnTo>
                              <a:lnTo>
                                <a:pt x="10516" y="0"/>
                              </a:lnTo>
                              <a:lnTo>
                                <a:pt x="10519" y="3"/>
                              </a:lnTo>
                              <a:lnTo>
                                <a:pt x="10520" y="5"/>
                              </a:lnTo>
                              <a:lnTo>
                                <a:pt x="10520" y="9"/>
                              </a:lnTo>
                              <a:lnTo>
                                <a:pt x="10519" y="11"/>
                              </a:lnTo>
                              <a:lnTo>
                                <a:pt x="10516" y="14"/>
                              </a:lnTo>
                              <a:lnTo>
                                <a:pt x="10515" y="15"/>
                              </a:lnTo>
                              <a:close/>
                              <a:moveTo>
                                <a:pt x="10545" y="15"/>
                              </a:moveTo>
                              <a:lnTo>
                                <a:pt x="10540" y="15"/>
                              </a:lnTo>
                              <a:lnTo>
                                <a:pt x="10539" y="14"/>
                              </a:lnTo>
                              <a:lnTo>
                                <a:pt x="10536" y="11"/>
                              </a:lnTo>
                              <a:lnTo>
                                <a:pt x="10535" y="9"/>
                              </a:lnTo>
                              <a:lnTo>
                                <a:pt x="10535" y="5"/>
                              </a:lnTo>
                              <a:lnTo>
                                <a:pt x="10536" y="3"/>
                              </a:lnTo>
                              <a:lnTo>
                                <a:pt x="10539" y="0"/>
                              </a:lnTo>
                              <a:lnTo>
                                <a:pt x="10540" y="0"/>
                              </a:lnTo>
                              <a:lnTo>
                                <a:pt x="10545" y="0"/>
                              </a:lnTo>
                              <a:lnTo>
                                <a:pt x="10546" y="0"/>
                              </a:lnTo>
                              <a:lnTo>
                                <a:pt x="10549" y="3"/>
                              </a:lnTo>
                              <a:lnTo>
                                <a:pt x="10550" y="5"/>
                              </a:lnTo>
                              <a:lnTo>
                                <a:pt x="10550" y="9"/>
                              </a:lnTo>
                              <a:lnTo>
                                <a:pt x="10549" y="11"/>
                              </a:lnTo>
                              <a:lnTo>
                                <a:pt x="10546" y="14"/>
                              </a:lnTo>
                              <a:lnTo>
                                <a:pt x="10545" y="15"/>
                              </a:lnTo>
                              <a:close/>
                              <a:moveTo>
                                <a:pt x="10575" y="15"/>
                              </a:moveTo>
                              <a:lnTo>
                                <a:pt x="10570" y="15"/>
                              </a:lnTo>
                              <a:lnTo>
                                <a:pt x="10569" y="14"/>
                              </a:lnTo>
                              <a:lnTo>
                                <a:pt x="10566" y="11"/>
                              </a:lnTo>
                              <a:lnTo>
                                <a:pt x="10565" y="9"/>
                              </a:lnTo>
                              <a:lnTo>
                                <a:pt x="10565" y="5"/>
                              </a:lnTo>
                              <a:lnTo>
                                <a:pt x="10566" y="3"/>
                              </a:lnTo>
                              <a:lnTo>
                                <a:pt x="10569" y="0"/>
                              </a:lnTo>
                              <a:lnTo>
                                <a:pt x="10570" y="0"/>
                              </a:lnTo>
                              <a:lnTo>
                                <a:pt x="10575" y="0"/>
                              </a:lnTo>
                              <a:lnTo>
                                <a:pt x="10576" y="0"/>
                              </a:lnTo>
                              <a:lnTo>
                                <a:pt x="10579" y="3"/>
                              </a:lnTo>
                              <a:lnTo>
                                <a:pt x="10580" y="5"/>
                              </a:lnTo>
                              <a:lnTo>
                                <a:pt x="10580" y="9"/>
                              </a:lnTo>
                              <a:lnTo>
                                <a:pt x="10579" y="11"/>
                              </a:lnTo>
                              <a:lnTo>
                                <a:pt x="10576" y="14"/>
                              </a:lnTo>
                              <a:lnTo>
                                <a:pt x="10575" y="15"/>
                              </a:lnTo>
                              <a:close/>
                              <a:moveTo>
                                <a:pt x="10605" y="15"/>
                              </a:moveTo>
                              <a:lnTo>
                                <a:pt x="10600" y="15"/>
                              </a:lnTo>
                              <a:lnTo>
                                <a:pt x="10599" y="14"/>
                              </a:lnTo>
                              <a:lnTo>
                                <a:pt x="10596" y="11"/>
                              </a:lnTo>
                              <a:lnTo>
                                <a:pt x="10595" y="9"/>
                              </a:lnTo>
                              <a:lnTo>
                                <a:pt x="10595" y="5"/>
                              </a:lnTo>
                              <a:lnTo>
                                <a:pt x="10596" y="3"/>
                              </a:lnTo>
                              <a:lnTo>
                                <a:pt x="10599" y="0"/>
                              </a:lnTo>
                              <a:lnTo>
                                <a:pt x="10600" y="0"/>
                              </a:lnTo>
                              <a:lnTo>
                                <a:pt x="10605" y="0"/>
                              </a:lnTo>
                              <a:lnTo>
                                <a:pt x="10606" y="0"/>
                              </a:lnTo>
                              <a:lnTo>
                                <a:pt x="10609" y="3"/>
                              </a:lnTo>
                              <a:lnTo>
                                <a:pt x="10610" y="5"/>
                              </a:lnTo>
                              <a:lnTo>
                                <a:pt x="10610" y="9"/>
                              </a:lnTo>
                              <a:lnTo>
                                <a:pt x="10609" y="11"/>
                              </a:lnTo>
                              <a:lnTo>
                                <a:pt x="10606" y="14"/>
                              </a:lnTo>
                              <a:lnTo>
                                <a:pt x="10605" y="15"/>
                              </a:lnTo>
                              <a:close/>
                              <a:moveTo>
                                <a:pt x="10635" y="15"/>
                              </a:moveTo>
                              <a:lnTo>
                                <a:pt x="10630" y="15"/>
                              </a:lnTo>
                              <a:lnTo>
                                <a:pt x="10629" y="14"/>
                              </a:lnTo>
                              <a:lnTo>
                                <a:pt x="10626" y="11"/>
                              </a:lnTo>
                              <a:lnTo>
                                <a:pt x="10625" y="9"/>
                              </a:lnTo>
                              <a:lnTo>
                                <a:pt x="10625" y="5"/>
                              </a:lnTo>
                              <a:lnTo>
                                <a:pt x="10626" y="3"/>
                              </a:lnTo>
                              <a:lnTo>
                                <a:pt x="10629" y="0"/>
                              </a:lnTo>
                              <a:lnTo>
                                <a:pt x="10630" y="0"/>
                              </a:lnTo>
                              <a:lnTo>
                                <a:pt x="10635" y="0"/>
                              </a:lnTo>
                              <a:lnTo>
                                <a:pt x="10636" y="0"/>
                              </a:lnTo>
                              <a:lnTo>
                                <a:pt x="10639" y="3"/>
                              </a:lnTo>
                              <a:lnTo>
                                <a:pt x="10640" y="5"/>
                              </a:lnTo>
                              <a:lnTo>
                                <a:pt x="10640" y="9"/>
                              </a:lnTo>
                              <a:lnTo>
                                <a:pt x="10639" y="11"/>
                              </a:lnTo>
                              <a:lnTo>
                                <a:pt x="10636" y="14"/>
                              </a:lnTo>
                              <a:lnTo>
                                <a:pt x="10635" y="15"/>
                              </a:lnTo>
                              <a:close/>
                              <a:moveTo>
                                <a:pt x="10665" y="15"/>
                              </a:moveTo>
                              <a:lnTo>
                                <a:pt x="10660" y="15"/>
                              </a:lnTo>
                              <a:lnTo>
                                <a:pt x="10659" y="14"/>
                              </a:lnTo>
                              <a:lnTo>
                                <a:pt x="10656" y="11"/>
                              </a:lnTo>
                              <a:lnTo>
                                <a:pt x="10655" y="9"/>
                              </a:lnTo>
                              <a:lnTo>
                                <a:pt x="10655" y="5"/>
                              </a:lnTo>
                              <a:lnTo>
                                <a:pt x="10656" y="3"/>
                              </a:lnTo>
                              <a:lnTo>
                                <a:pt x="10659" y="0"/>
                              </a:lnTo>
                              <a:lnTo>
                                <a:pt x="10660" y="0"/>
                              </a:lnTo>
                              <a:lnTo>
                                <a:pt x="10665" y="0"/>
                              </a:lnTo>
                              <a:lnTo>
                                <a:pt x="10666" y="0"/>
                              </a:lnTo>
                              <a:lnTo>
                                <a:pt x="10669" y="3"/>
                              </a:lnTo>
                              <a:lnTo>
                                <a:pt x="10670" y="5"/>
                              </a:lnTo>
                              <a:lnTo>
                                <a:pt x="10670" y="9"/>
                              </a:lnTo>
                              <a:lnTo>
                                <a:pt x="10669" y="11"/>
                              </a:lnTo>
                              <a:lnTo>
                                <a:pt x="10666" y="14"/>
                              </a:lnTo>
                              <a:lnTo>
                                <a:pt x="10665" y="15"/>
                              </a:lnTo>
                              <a:close/>
                              <a:moveTo>
                                <a:pt x="10695" y="15"/>
                              </a:moveTo>
                              <a:lnTo>
                                <a:pt x="10690" y="15"/>
                              </a:lnTo>
                              <a:lnTo>
                                <a:pt x="10689" y="14"/>
                              </a:lnTo>
                              <a:lnTo>
                                <a:pt x="10686" y="11"/>
                              </a:lnTo>
                              <a:lnTo>
                                <a:pt x="10685" y="9"/>
                              </a:lnTo>
                              <a:lnTo>
                                <a:pt x="10685" y="5"/>
                              </a:lnTo>
                              <a:lnTo>
                                <a:pt x="10686" y="3"/>
                              </a:lnTo>
                              <a:lnTo>
                                <a:pt x="10689" y="0"/>
                              </a:lnTo>
                              <a:lnTo>
                                <a:pt x="10690" y="0"/>
                              </a:lnTo>
                              <a:lnTo>
                                <a:pt x="10695" y="0"/>
                              </a:lnTo>
                              <a:lnTo>
                                <a:pt x="10696" y="0"/>
                              </a:lnTo>
                              <a:lnTo>
                                <a:pt x="10699" y="3"/>
                              </a:lnTo>
                              <a:lnTo>
                                <a:pt x="10700" y="5"/>
                              </a:lnTo>
                              <a:lnTo>
                                <a:pt x="10700" y="9"/>
                              </a:lnTo>
                              <a:lnTo>
                                <a:pt x="10699" y="11"/>
                              </a:lnTo>
                              <a:lnTo>
                                <a:pt x="10696" y="14"/>
                              </a:lnTo>
                              <a:lnTo>
                                <a:pt x="10695" y="15"/>
                              </a:lnTo>
                              <a:close/>
                              <a:moveTo>
                                <a:pt x="10725" y="15"/>
                              </a:moveTo>
                              <a:lnTo>
                                <a:pt x="10720" y="15"/>
                              </a:lnTo>
                              <a:lnTo>
                                <a:pt x="10719" y="14"/>
                              </a:lnTo>
                              <a:lnTo>
                                <a:pt x="10716" y="11"/>
                              </a:lnTo>
                              <a:lnTo>
                                <a:pt x="10715" y="9"/>
                              </a:lnTo>
                              <a:lnTo>
                                <a:pt x="10715" y="5"/>
                              </a:lnTo>
                              <a:lnTo>
                                <a:pt x="10716" y="3"/>
                              </a:lnTo>
                              <a:lnTo>
                                <a:pt x="10719" y="0"/>
                              </a:lnTo>
                              <a:lnTo>
                                <a:pt x="10720" y="0"/>
                              </a:lnTo>
                              <a:lnTo>
                                <a:pt x="10725" y="0"/>
                              </a:lnTo>
                              <a:lnTo>
                                <a:pt x="10726" y="0"/>
                              </a:lnTo>
                              <a:lnTo>
                                <a:pt x="10729" y="3"/>
                              </a:lnTo>
                              <a:lnTo>
                                <a:pt x="10730" y="5"/>
                              </a:lnTo>
                              <a:lnTo>
                                <a:pt x="10730" y="9"/>
                              </a:lnTo>
                              <a:lnTo>
                                <a:pt x="10729" y="11"/>
                              </a:lnTo>
                              <a:lnTo>
                                <a:pt x="10726" y="14"/>
                              </a:lnTo>
                              <a:lnTo>
                                <a:pt x="10725" y="15"/>
                              </a:lnTo>
                              <a:close/>
                              <a:moveTo>
                                <a:pt x="10755" y="15"/>
                              </a:moveTo>
                              <a:lnTo>
                                <a:pt x="10751" y="15"/>
                              </a:lnTo>
                              <a:lnTo>
                                <a:pt x="10749" y="14"/>
                              </a:lnTo>
                              <a:lnTo>
                                <a:pt x="10746" y="11"/>
                              </a:lnTo>
                              <a:lnTo>
                                <a:pt x="10745" y="9"/>
                              </a:lnTo>
                              <a:lnTo>
                                <a:pt x="10745" y="5"/>
                              </a:lnTo>
                              <a:lnTo>
                                <a:pt x="10746" y="3"/>
                              </a:lnTo>
                              <a:lnTo>
                                <a:pt x="10749" y="0"/>
                              </a:lnTo>
                              <a:lnTo>
                                <a:pt x="10751" y="0"/>
                              </a:lnTo>
                              <a:lnTo>
                                <a:pt x="10755" y="0"/>
                              </a:lnTo>
                              <a:lnTo>
                                <a:pt x="10756" y="0"/>
                              </a:lnTo>
                              <a:lnTo>
                                <a:pt x="10759" y="3"/>
                              </a:lnTo>
                              <a:lnTo>
                                <a:pt x="10760" y="5"/>
                              </a:lnTo>
                              <a:lnTo>
                                <a:pt x="10760" y="9"/>
                              </a:lnTo>
                              <a:lnTo>
                                <a:pt x="10759" y="11"/>
                              </a:lnTo>
                              <a:lnTo>
                                <a:pt x="10756" y="14"/>
                              </a:lnTo>
                              <a:lnTo>
                                <a:pt x="10755" y="15"/>
                              </a:lnTo>
                              <a:close/>
                              <a:moveTo>
                                <a:pt x="10785" y="15"/>
                              </a:moveTo>
                              <a:lnTo>
                                <a:pt x="10781" y="15"/>
                              </a:lnTo>
                              <a:lnTo>
                                <a:pt x="10779" y="14"/>
                              </a:lnTo>
                              <a:lnTo>
                                <a:pt x="10776" y="11"/>
                              </a:lnTo>
                              <a:lnTo>
                                <a:pt x="10775" y="9"/>
                              </a:lnTo>
                              <a:lnTo>
                                <a:pt x="10775" y="5"/>
                              </a:lnTo>
                              <a:lnTo>
                                <a:pt x="10776" y="3"/>
                              </a:lnTo>
                              <a:lnTo>
                                <a:pt x="10779" y="0"/>
                              </a:lnTo>
                              <a:lnTo>
                                <a:pt x="10781" y="0"/>
                              </a:lnTo>
                              <a:lnTo>
                                <a:pt x="10785" y="0"/>
                              </a:lnTo>
                              <a:lnTo>
                                <a:pt x="10786" y="0"/>
                              </a:lnTo>
                              <a:lnTo>
                                <a:pt x="10789" y="3"/>
                              </a:lnTo>
                              <a:lnTo>
                                <a:pt x="10790" y="5"/>
                              </a:lnTo>
                              <a:lnTo>
                                <a:pt x="10790" y="9"/>
                              </a:lnTo>
                              <a:lnTo>
                                <a:pt x="10789" y="11"/>
                              </a:lnTo>
                              <a:lnTo>
                                <a:pt x="10786" y="14"/>
                              </a:lnTo>
                              <a:lnTo>
                                <a:pt x="10785" y="15"/>
                              </a:lnTo>
                              <a:close/>
                              <a:moveTo>
                                <a:pt x="10815" y="15"/>
                              </a:moveTo>
                              <a:lnTo>
                                <a:pt x="10811" y="15"/>
                              </a:lnTo>
                              <a:lnTo>
                                <a:pt x="10809" y="14"/>
                              </a:lnTo>
                              <a:lnTo>
                                <a:pt x="10806" y="11"/>
                              </a:lnTo>
                              <a:lnTo>
                                <a:pt x="10805" y="9"/>
                              </a:lnTo>
                              <a:lnTo>
                                <a:pt x="10805" y="5"/>
                              </a:lnTo>
                              <a:lnTo>
                                <a:pt x="10806" y="3"/>
                              </a:lnTo>
                              <a:lnTo>
                                <a:pt x="10809" y="0"/>
                              </a:lnTo>
                              <a:lnTo>
                                <a:pt x="10811" y="0"/>
                              </a:lnTo>
                              <a:lnTo>
                                <a:pt x="10815" y="0"/>
                              </a:lnTo>
                              <a:lnTo>
                                <a:pt x="10816" y="0"/>
                              </a:lnTo>
                              <a:lnTo>
                                <a:pt x="10819" y="3"/>
                              </a:lnTo>
                              <a:lnTo>
                                <a:pt x="10820" y="5"/>
                              </a:lnTo>
                              <a:lnTo>
                                <a:pt x="10820" y="9"/>
                              </a:lnTo>
                              <a:lnTo>
                                <a:pt x="10819" y="11"/>
                              </a:lnTo>
                              <a:lnTo>
                                <a:pt x="10816" y="14"/>
                              </a:lnTo>
                              <a:lnTo>
                                <a:pt x="10815" y="15"/>
                              </a:lnTo>
                              <a:close/>
                              <a:moveTo>
                                <a:pt x="10845" y="15"/>
                              </a:moveTo>
                              <a:lnTo>
                                <a:pt x="10841" y="15"/>
                              </a:lnTo>
                              <a:lnTo>
                                <a:pt x="10839" y="14"/>
                              </a:lnTo>
                              <a:lnTo>
                                <a:pt x="10836" y="11"/>
                              </a:lnTo>
                              <a:lnTo>
                                <a:pt x="10835" y="9"/>
                              </a:lnTo>
                              <a:lnTo>
                                <a:pt x="10835" y="5"/>
                              </a:lnTo>
                              <a:lnTo>
                                <a:pt x="10836" y="3"/>
                              </a:lnTo>
                              <a:lnTo>
                                <a:pt x="10839" y="0"/>
                              </a:lnTo>
                              <a:lnTo>
                                <a:pt x="10841" y="0"/>
                              </a:lnTo>
                              <a:lnTo>
                                <a:pt x="10845" y="0"/>
                              </a:lnTo>
                              <a:lnTo>
                                <a:pt x="10846" y="0"/>
                              </a:lnTo>
                              <a:lnTo>
                                <a:pt x="10849" y="3"/>
                              </a:lnTo>
                              <a:lnTo>
                                <a:pt x="10850" y="5"/>
                              </a:lnTo>
                              <a:lnTo>
                                <a:pt x="10850" y="9"/>
                              </a:lnTo>
                              <a:lnTo>
                                <a:pt x="10849" y="11"/>
                              </a:lnTo>
                              <a:lnTo>
                                <a:pt x="10846" y="14"/>
                              </a:lnTo>
                              <a:lnTo>
                                <a:pt x="10845" y="15"/>
                              </a:lnTo>
                              <a:close/>
                              <a:moveTo>
                                <a:pt x="10875" y="15"/>
                              </a:moveTo>
                              <a:lnTo>
                                <a:pt x="10871" y="15"/>
                              </a:lnTo>
                              <a:lnTo>
                                <a:pt x="10869" y="14"/>
                              </a:lnTo>
                              <a:lnTo>
                                <a:pt x="10866" y="11"/>
                              </a:lnTo>
                              <a:lnTo>
                                <a:pt x="10865" y="9"/>
                              </a:lnTo>
                              <a:lnTo>
                                <a:pt x="10865" y="5"/>
                              </a:lnTo>
                              <a:lnTo>
                                <a:pt x="10866" y="3"/>
                              </a:lnTo>
                              <a:lnTo>
                                <a:pt x="10869" y="0"/>
                              </a:lnTo>
                              <a:lnTo>
                                <a:pt x="10871" y="0"/>
                              </a:lnTo>
                              <a:lnTo>
                                <a:pt x="10875" y="0"/>
                              </a:lnTo>
                              <a:lnTo>
                                <a:pt x="10876" y="0"/>
                              </a:lnTo>
                              <a:lnTo>
                                <a:pt x="10879" y="3"/>
                              </a:lnTo>
                              <a:lnTo>
                                <a:pt x="10880" y="5"/>
                              </a:lnTo>
                              <a:lnTo>
                                <a:pt x="10880" y="9"/>
                              </a:lnTo>
                              <a:lnTo>
                                <a:pt x="10879" y="11"/>
                              </a:lnTo>
                              <a:lnTo>
                                <a:pt x="10876" y="14"/>
                              </a:lnTo>
                              <a:lnTo>
                                <a:pt x="10875" y="15"/>
                              </a:lnTo>
                              <a:close/>
                              <a:moveTo>
                                <a:pt x="10905" y="15"/>
                              </a:moveTo>
                              <a:lnTo>
                                <a:pt x="10901" y="15"/>
                              </a:lnTo>
                              <a:lnTo>
                                <a:pt x="10899" y="14"/>
                              </a:lnTo>
                              <a:lnTo>
                                <a:pt x="10896" y="11"/>
                              </a:lnTo>
                              <a:lnTo>
                                <a:pt x="10895" y="9"/>
                              </a:lnTo>
                              <a:lnTo>
                                <a:pt x="10895" y="5"/>
                              </a:lnTo>
                              <a:lnTo>
                                <a:pt x="10896" y="3"/>
                              </a:lnTo>
                              <a:lnTo>
                                <a:pt x="10899" y="0"/>
                              </a:lnTo>
                              <a:lnTo>
                                <a:pt x="10901" y="0"/>
                              </a:lnTo>
                              <a:lnTo>
                                <a:pt x="10905" y="0"/>
                              </a:lnTo>
                              <a:lnTo>
                                <a:pt x="10906" y="0"/>
                              </a:lnTo>
                              <a:lnTo>
                                <a:pt x="10909" y="3"/>
                              </a:lnTo>
                              <a:lnTo>
                                <a:pt x="10910" y="5"/>
                              </a:lnTo>
                              <a:lnTo>
                                <a:pt x="10910" y="9"/>
                              </a:lnTo>
                              <a:lnTo>
                                <a:pt x="10909" y="11"/>
                              </a:lnTo>
                              <a:lnTo>
                                <a:pt x="10906" y="14"/>
                              </a:lnTo>
                              <a:lnTo>
                                <a:pt x="10905" y="15"/>
                              </a:lnTo>
                              <a:close/>
                              <a:moveTo>
                                <a:pt x="10935" y="15"/>
                              </a:moveTo>
                              <a:lnTo>
                                <a:pt x="10931" y="15"/>
                              </a:lnTo>
                              <a:lnTo>
                                <a:pt x="10929" y="14"/>
                              </a:lnTo>
                              <a:lnTo>
                                <a:pt x="10926" y="11"/>
                              </a:lnTo>
                              <a:lnTo>
                                <a:pt x="10925" y="9"/>
                              </a:lnTo>
                              <a:lnTo>
                                <a:pt x="10925" y="5"/>
                              </a:lnTo>
                              <a:lnTo>
                                <a:pt x="10926" y="3"/>
                              </a:lnTo>
                              <a:lnTo>
                                <a:pt x="10929" y="0"/>
                              </a:lnTo>
                              <a:lnTo>
                                <a:pt x="10931" y="0"/>
                              </a:lnTo>
                              <a:lnTo>
                                <a:pt x="10935" y="0"/>
                              </a:lnTo>
                              <a:lnTo>
                                <a:pt x="10937" y="0"/>
                              </a:lnTo>
                              <a:lnTo>
                                <a:pt x="10939" y="3"/>
                              </a:lnTo>
                              <a:lnTo>
                                <a:pt x="10940" y="5"/>
                              </a:lnTo>
                              <a:lnTo>
                                <a:pt x="10940" y="9"/>
                              </a:lnTo>
                              <a:lnTo>
                                <a:pt x="10939" y="11"/>
                              </a:lnTo>
                              <a:lnTo>
                                <a:pt x="10937" y="14"/>
                              </a:lnTo>
                              <a:lnTo>
                                <a:pt x="10935" y="15"/>
                              </a:lnTo>
                              <a:close/>
                              <a:moveTo>
                                <a:pt x="10965" y="15"/>
                              </a:moveTo>
                              <a:lnTo>
                                <a:pt x="10961" y="15"/>
                              </a:lnTo>
                              <a:lnTo>
                                <a:pt x="10959" y="14"/>
                              </a:lnTo>
                              <a:lnTo>
                                <a:pt x="10956" y="11"/>
                              </a:lnTo>
                              <a:lnTo>
                                <a:pt x="10955" y="9"/>
                              </a:lnTo>
                              <a:lnTo>
                                <a:pt x="10955" y="5"/>
                              </a:lnTo>
                              <a:lnTo>
                                <a:pt x="10956" y="3"/>
                              </a:lnTo>
                              <a:lnTo>
                                <a:pt x="10959" y="0"/>
                              </a:lnTo>
                              <a:lnTo>
                                <a:pt x="10961" y="0"/>
                              </a:lnTo>
                              <a:lnTo>
                                <a:pt x="10965" y="0"/>
                              </a:lnTo>
                              <a:lnTo>
                                <a:pt x="10967" y="0"/>
                              </a:lnTo>
                              <a:lnTo>
                                <a:pt x="10969" y="3"/>
                              </a:lnTo>
                              <a:lnTo>
                                <a:pt x="10970" y="5"/>
                              </a:lnTo>
                              <a:lnTo>
                                <a:pt x="10970" y="9"/>
                              </a:lnTo>
                              <a:lnTo>
                                <a:pt x="10969" y="11"/>
                              </a:lnTo>
                              <a:lnTo>
                                <a:pt x="10967" y="14"/>
                              </a:lnTo>
                              <a:lnTo>
                                <a:pt x="10965" y="15"/>
                              </a:lnTo>
                              <a:close/>
                              <a:moveTo>
                                <a:pt x="10995" y="15"/>
                              </a:moveTo>
                              <a:lnTo>
                                <a:pt x="10991" y="15"/>
                              </a:lnTo>
                              <a:lnTo>
                                <a:pt x="10989" y="14"/>
                              </a:lnTo>
                              <a:lnTo>
                                <a:pt x="10986" y="11"/>
                              </a:lnTo>
                              <a:lnTo>
                                <a:pt x="10985" y="9"/>
                              </a:lnTo>
                              <a:lnTo>
                                <a:pt x="10985" y="5"/>
                              </a:lnTo>
                              <a:lnTo>
                                <a:pt x="10986" y="3"/>
                              </a:lnTo>
                              <a:lnTo>
                                <a:pt x="10989" y="0"/>
                              </a:lnTo>
                              <a:lnTo>
                                <a:pt x="10991" y="0"/>
                              </a:lnTo>
                              <a:lnTo>
                                <a:pt x="10995" y="0"/>
                              </a:lnTo>
                              <a:lnTo>
                                <a:pt x="10997" y="0"/>
                              </a:lnTo>
                              <a:lnTo>
                                <a:pt x="10999" y="3"/>
                              </a:lnTo>
                              <a:lnTo>
                                <a:pt x="11000" y="5"/>
                              </a:lnTo>
                              <a:lnTo>
                                <a:pt x="11000" y="9"/>
                              </a:lnTo>
                              <a:lnTo>
                                <a:pt x="10999" y="11"/>
                              </a:lnTo>
                              <a:lnTo>
                                <a:pt x="10997" y="14"/>
                              </a:lnTo>
                              <a:lnTo>
                                <a:pt x="10995" y="15"/>
                              </a:lnTo>
                              <a:close/>
                              <a:moveTo>
                                <a:pt x="11025" y="15"/>
                              </a:moveTo>
                              <a:lnTo>
                                <a:pt x="11021" y="15"/>
                              </a:lnTo>
                              <a:lnTo>
                                <a:pt x="11019" y="14"/>
                              </a:lnTo>
                              <a:lnTo>
                                <a:pt x="11016" y="11"/>
                              </a:lnTo>
                              <a:lnTo>
                                <a:pt x="11015" y="9"/>
                              </a:lnTo>
                              <a:lnTo>
                                <a:pt x="11015" y="5"/>
                              </a:lnTo>
                              <a:lnTo>
                                <a:pt x="11016" y="3"/>
                              </a:lnTo>
                              <a:lnTo>
                                <a:pt x="11019" y="0"/>
                              </a:lnTo>
                              <a:lnTo>
                                <a:pt x="11021" y="0"/>
                              </a:lnTo>
                              <a:lnTo>
                                <a:pt x="11025" y="0"/>
                              </a:lnTo>
                              <a:lnTo>
                                <a:pt x="11027" y="0"/>
                              </a:lnTo>
                              <a:lnTo>
                                <a:pt x="11029" y="3"/>
                              </a:lnTo>
                              <a:lnTo>
                                <a:pt x="11030" y="5"/>
                              </a:lnTo>
                              <a:lnTo>
                                <a:pt x="11030" y="9"/>
                              </a:lnTo>
                              <a:lnTo>
                                <a:pt x="11029" y="11"/>
                              </a:lnTo>
                              <a:lnTo>
                                <a:pt x="11027" y="14"/>
                              </a:lnTo>
                              <a:lnTo>
                                <a:pt x="11025" y="15"/>
                              </a:lnTo>
                              <a:close/>
                              <a:moveTo>
                                <a:pt x="11055" y="15"/>
                              </a:moveTo>
                              <a:lnTo>
                                <a:pt x="11051" y="15"/>
                              </a:lnTo>
                              <a:lnTo>
                                <a:pt x="11049" y="14"/>
                              </a:lnTo>
                              <a:lnTo>
                                <a:pt x="11046" y="11"/>
                              </a:lnTo>
                              <a:lnTo>
                                <a:pt x="11045" y="9"/>
                              </a:lnTo>
                              <a:lnTo>
                                <a:pt x="11045" y="5"/>
                              </a:lnTo>
                              <a:lnTo>
                                <a:pt x="11046" y="3"/>
                              </a:lnTo>
                              <a:lnTo>
                                <a:pt x="11049" y="0"/>
                              </a:lnTo>
                              <a:lnTo>
                                <a:pt x="11051" y="0"/>
                              </a:lnTo>
                              <a:lnTo>
                                <a:pt x="11055" y="0"/>
                              </a:lnTo>
                              <a:lnTo>
                                <a:pt x="11057" y="0"/>
                              </a:lnTo>
                              <a:lnTo>
                                <a:pt x="11060" y="3"/>
                              </a:lnTo>
                              <a:lnTo>
                                <a:pt x="11060" y="5"/>
                              </a:lnTo>
                              <a:lnTo>
                                <a:pt x="11060" y="9"/>
                              </a:lnTo>
                              <a:lnTo>
                                <a:pt x="11060" y="11"/>
                              </a:lnTo>
                              <a:lnTo>
                                <a:pt x="11057" y="14"/>
                              </a:lnTo>
                              <a:lnTo>
                                <a:pt x="11055" y="15"/>
                              </a:lnTo>
                              <a:close/>
                              <a:moveTo>
                                <a:pt x="11085" y="15"/>
                              </a:moveTo>
                              <a:lnTo>
                                <a:pt x="11081" y="15"/>
                              </a:lnTo>
                              <a:lnTo>
                                <a:pt x="11079" y="14"/>
                              </a:lnTo>
                              <a:lnTo>
                                <a:pt x="11076" y="11"/>
                              </a:lnTo>
                              <a:lnTo>
                                <a:pt x="11075" y="9"/>
                              </a:lnTo>
                              <a:lnTo>
                                <a:pt x="11075" y="5"/>
                              </a:lnTo>
                              <a:lnTo>
                                <a:pt x="11076" y="3"/>
                              </a:lnTo>
                              <a:lnTo>
                                <a:pt x="11079" y="0"/>
                              </a:lnTo>
                              <a:lnTo>
                                <a:pt x="11081" y="0"/>
                              </a:lnTo>
                              <a:lnTo>
                                <a:pt x="11085" y="0"/>
                              </a:lnTo>
                              <a:lnTo>
                                <a:pt x="11087" y="0"/>
                              </a:lnTo>
                              <a:lnTo>
                                <a:pt x="11090" y="3"/>
                              </a:lnTo>
                              <a:lnTo>
                                <a:pt x="11090" y="5"/>
                              </a:lnTo>
                              <a:lnTo>
                                <a:pt x="11090" y="9"/>
                              </a:lnTo>
                              <a:lnTo>
                                <a:pt x="11090" y="11"/>
                              </a:lnTo>
                              <a:lnTo>
                                <a:pt x="11087" y="14"/>
                              </a:lnTo>
                              <a:lnTo>
                                <a:pt x="11085" y="15"/>
                              </a:lnTo>
                              <a:close/>
                              <a:moveTo>
                                <a:pt x="11115" y="15"/>
                              </a:moveTo>
                              <a:lnTo>
                                <a:pt x="11111" y="15"/>
                              </a:lnTo>
                              <a:lnTo>
                                <a:pt x="11109" y="14"/>
                              </a:lnTo>
                              <a:lnTo>
                                <a:pt x="11106" y="11"/>
                              </a:lnTo>
                              <a:lnTo>
                                <a:pt x="11105" y="9"/>
                              </a:lnTo>
                              <a:lnTo>
                                <a:pt x="11105" y="5"/>
                              </a:lnTo>
                              <a:lnTo>
                                <a:pt x="11106" y="3"/>
                              </a:lnTo>
                              <a:lnTo>
                                <a:pt x="11109" y="0"/>
                              </a:lnTo>
                              <a:lnTo>
                                <a:pt x="11111" y="0"/>
                              </a:lnTo>
                              <a:lnTo>
                                <a:pt x="11115" y="0"/>
                              </a:lnTo>
                              <a:lnTo>
                                <a:pt x="11117" y="0"/>
                              </a:lnTo>
                              <a:lnTo>
                                <a:pt x="11120" y="3"/>
                              </a:lnTo>
                              <a:lnTo>
                                <a:pt x="11120" y="5"/>
                              </a:lnTo>
                              <a:lnTo>
                                <a:pt x="11120" y="9"/>
                              </a:lnTo>
                              <a:lnTo>
                                <a:pt x="11120" y="11"/>
                              </a:lnTo>
                              <a:lnTo>
                                <a:pt x="11117" y="14"/>
                              </a:lnTo>
                              <a:lnTo>
                                <a:pt x="11115" y="15"/>
                              </a:lnTo>
                              <a:close/>
                              <a:moveTo>
                                <a:pt x="11145" y="15"/>
                              </a:moveTo>
                              <a:lnTo>
                                <a:pt x="11141" y="15"/>
                              </a:lnTo>
                              <a:lnTo>
                                <a:pt x="11139" y="14"/>
                              </a:lnTo>
                              <a:lnTo>
                                <a:pt x="11136" y="11"/>
                              </a:lnTo>
                              <a:lnTo>
                                <a:pt x="11135" y="9"/>
                              </a:lnTo>
                              <a:lnTo>
                                <a:pt x="11135" y="5"/>
                              </a:lnTo>
                              <a:lnTo>
                                <a:pt x="11136" y="3"/>
                              </a:lnTo>
                              <a:lnTo>
                                <a:pt x="11139" y="0"/>
                              </a:lnTo>
                              <a:lnTo>
                                <a:pt x="11141" y="0"/>
                              </a:lnTo>
                              <a:lnTo>
                                <a:pt x="11145" y="0"/>
                              </a:lnTo>
                              <a:lnTo>
                                <a:pt x="11147" y="0"/>
                              </a:lnTo>
                              <a:lnTo>
                                <a:pt x="11150" y="3"/>
                              </a:lnTo>
                              <a:lnTo>
                                <a:pt x="11150" y="5"/>
                              </a:lnTo>
                              <a:lnTo>
                                <a:pt x="11150" y="9"/>
                              </a:lnTo>
                              <a:lnTo>
                                <a:pt x="11150" y="11"/>
                              </a:lnTo>
                              <a:lnTo>
                                <a:pt x="11147" y="14"/>
                              </a:lnTo>
                              <a:lnTo>
                                <a:pt x="11145" y="15"/>
                              </a:lnTo>
                              <a:close/>
                              <a:moveTo>
                                <a:pt x="11175" y="15"/>
                              </a:moveTo>
                              <a:lnTo>
                                <a:pt x="11171" y="15"/>
                              </a:lnTo>
                              <a:lnTo>
                                <a:pt x="11169" y="14"/>
                              </a:lnTo>
                              <a:lnTo>
                                <a:pt x="11166" y="11"/>
                              </a:lnTo>
                              <a:lnTo>
                                <a:pt x="11165" y="9"/>
                              </a:lnTo>
                              <a:lnTo>
                                <a:pt x="11165" y="5"/>
                              </a:lnTo>
                              <a:lnTo>
                                <a:pt x="11166" y="3"/>
                              </a:lnTo>
                              <a:lnTo>
                                <a:pt x="11169" y="0"/>
                              </a:lnTo>
                              <a:lnTo>
                                <a:pt x="11171" y="0"/>
                              </a:lnTo>
                              <a:lnTo>
                                <a:pt x="11175" y="0"/>
                              </a:lnTo>
                              <a:lnTo>
                                <a:pt x="11177" y="0"/>
                              </a:lnTo>
                              <a:lnTo>
                                <a:pt x="11180" y="3"/>
                              </a:lnTo>
                              <a:lnTo>
                                <a:pt x="11180" y="5"/>
                              </a:lnTo>
                              <a:lnTo>
                                <a:pt x="11180" y="9"/>
                              </a:lnTo>
                              <a:lnTo>
                                <a:pt x="11180" y="11"/>
                              </a:lnTo>
                              <a:lnTo>
                                <a:pt x="11177" y="14"/>
                              </a:lnTo>
                              <a:lnTo>
                                <a:pt x="11175" y="15"/>
                              </a:lnTo>
                              <a:close/>
                              <a:moveTo>
                                <a:pt x="11205" y="15"/>
                              </a:moveTo>
                              <a:lnTo>
                                <a:pt x="11201" y="15"/>
                              </a:lnTo>
                              <a:lnTo>
                                <a:pt x="11199" y="14"/>
                              </a:lnTo>
                              <a:lnTo>
                                <a:pt x="11196" y="11"/>
                              </a:lnTo>
                              <a:lnTo>
                                <a:pt x="11195" y="9"/>
                              </a:lnTo>
                              <a:lnTo>
                                <a:pt x="11195" y="5"/>
                              </a:lnTo>
                              <a:lnTo>
                                <a:pt x="11196" y="3"/>
                              </a:lnTo>
                              <a:lnTo>
                                <a:pt x="11199" y="0"/>
                              </a:lnTo>
                              <a:lnTo>
                                <a:pt x="11201" y="0"/>
                              </a:lnTo>
                              <a:lnTo>
                                <a:pt x="11205" y="0"/>
                              </a:lnTo>
                              <a:lnTo>
                                <a:pt x="11207" y="0"/>
                              </a:lnTo>
                              <a:lnTo>
                                <a:pt x="11210" y="3"/>
                              </a:lnTo>
                              <a:lnTo>
                                <a:pt x="11210" y="5"/>
                              </a:lnTo>
                              <a:lnTo>
                                <a:pt x="11210" y="9"/>
                              </a:lnTo>
                              <a:lnTo>
                                <a:pt x="11210" y="11"/>
                              </a:lnTo>
                              <a:lnTo>
                                <a:pt x="11207" y="14"/>
                              </a:lnTo>
                              <a:lnTo>
                                <a:pt x="11205" y="15"/>
                              </a:lnTo>
                              <a:close/>
                              <a:moveTo>
                                <a:pt x="11235" y="15"/>
                              </a:moveTo>
                              <a:lnTo>
                                <a:pt x="11231" y="15"/>
                              </a:lnTo>
                              <a:lnTo>
                                <a:pt x="11229" y="14"/>
                              </a:lnTo>
                              <a:lnTo>
                                <a:pt x="11226" y="11"/>
                              </a:lnTo>
                              <a:lnTo>
                                <a:pt x="11225" y="9"/>
                              </a:lnTo>
                              <a:lnTo>
                                <a:pt x="11225" y="5"/>
                              </a:lnTo>
                              <a:lnTo>
                                <a:pt x="11226" y="3"/>
                              </a:lnTo>
                              <a:lnTo>
                                <a:pt x="11229" y="0"/>
                              </a:lnTo>
                              <a:lnTo>
                                <a:pt x="11231" y="0"/>
                              </a:lnTo>
                              <a:lnTo>
                                <a:pt x="11235" y="0"/>
                              </a:lnTo>
                              <a:lnTo>
                                <a:pt x="11237" y="0"/>
                              </a:lnTo>
                              <a:lnTo>
                                <a:pt x="11240" y="3"/>
                              </a:lnTo>
                              <a:lnTo>
                                <a:pt x="11240" y="5"/>
                              </a:lnTo>
                              <a:lnTo>
                                <a:pt x="11240" y="9"/>
                              </a:lnTo>
                              <a:lnTo>
                                <a:pt x="11240" y="11"/>
                              </a:lnTo>
                              <a:lnTo>
                                <a:pt x="11237" y="14"/>
                              </a:lnTo>
                              <a:lnTo>
                                <a:pt x="11235" y="15"/>
                              </a:lnTo>
                              <a:close/>
                              <a:moveTo>
                                <a:pt x="11265" y="15"/>
                              </a:moveTo>
                              <a:lnTo>
                                <a:pt x="11261" y="15"/>
                              </a:lnTo>
                              <a:lnTo>
                                <a:pt x="11259" y="14"/>
                              </a:lnTo>
                              <a:lnTo>
                                <a:pt x="11256" y="11"/>
                              </a:lnTo>
                              <a:lnTo>
                                <a:pt x="11255" y="9"/>
                              </a:lnTo>
                              <a:lnTo>
                                <a:pt x="11255" y="5"/>
                              </a:lnTo>
                              <a:lnTo>
                                <a:pt x="11256" y="3"/>
                              </a:lnTo>
                              <a:lnTo>
                                <a:pt x="11259" y="0"/>
                              </a:lnTo>
                              <a:lnTo>
                                <a:pt x="11261" y="0"/>
                              </a:lnTo>
                              <a:lnTo>
                                <a:pt x="11265" y="0"/>
                              </a:lnTo>
                              <a:lnTo>
                                <a:pt x="11267" y="0"/>
                              </a:lnTo>
                              <a:lnTo>
                                <a:pt x="11270" y="3"/>
                              </a:lnTo>
                              <a:lnTo>
                                <a:pt x="11270" y="5"/>
                              </a:lnTo>
                              <a:lnTo>
                                <a:pt x="11270" y="9"/>
                              </a:lnTo>
                              <a:lnTo>
                                <a:pt x="11270" y="11"/>
                              </a:lnTo>
                              <a:lnTo>
                                <a:pt x="11267" y="14"/>
                              </a:lnTo>
                              <a:lnTo>
                                <a:pt x="11265" y="15"/>
                              </a:lnTo>
                              <a:close/>
                              <a:moveTo>
                                <a:pt x="11295" y="15"/>
                              </a:moveTo>
                              <a:lnTo>
                                <a:pt x="11291" y="15"/>
                              </a:lnTo>
                              <a:lnTo>
                                <a:pt x="11289" y="14"/>
                              </a:lnTo>
                              <a:lnTo>
                                <a:pt x="11286" y="11"/>
                              </a:lnTo>
                              <a:lnTo>
                                <a:pt x="11285" y="9"/>
                              </a:lnTo>
                              <a:lnTo>
                                <a:pt x="11285" y="5"/>
                              </a:lnTo>
                              <a:lnTo>
                                <a:pt x="11286" y="3"/>
                              </a:lnTo>
                              <a:lnTo>
                                <a:pt x="11289" y="0"/>
                              </a:lnTo>
                              <a:lnTo>
                                <a:pt x="11291" y="0"/>
                              </a:lnTo>
                              <a:lnTo>
                                <a:pt x="11295" y="0"/>
                              </a:lnTo>
                              <a:lnTo>
                                <a:pt x="11297" y="0"/>
                              </a:lnTo>
                              <a:lnTo>
                                <a:pt x="11300" y="3"/>
                              </a:lnTo>
                              <a:lnTo>
                                <a:pt x="11300" y="5"/>
                              </a:lnTo>
                              <a:lnTo>
                                <a:pt x="11300" y="9"/>
                              </a:lnTo>
                              <a:lnTo>
                                <a:pt x="11300" y="11"/>
                              </a:lnTo>
                              <a:lnTo>
                                <a:pt x="11297" y="14"/>
                              </a:lnTo>
                              <a:lnTo>
                                <a:pt x="11295" y="15"/>
                              </a:lnTo>
                              <a:close/>
                              <a:moveTo>
                                <a:pt x="11325" y="15"/>
                              </a:moveTo>
                              <a:lnTo>
                                <a:pt x="11321" y="15"/>
                              </a:lnTo>
                              <a:lnTo>
                                <a:pt x="11319" y="14"/>
                              </a:lnTo>
                              <a:lnTo>
                                <a:pt x="11316" y="11"/>
                              </a:lnTo>
                              <a:lnTo>
                                <a:pt x="11315" y="9"/>
                              </a:lnTo>
                              <a:lnTo>
                                <a:pt x="11315" y="5"/>
                              </a:lnTo>
                              <a:lnTo>
                                <a:pt x="11316" y="3"/>
                              </a:lnTo>
                              <a:lnTo>
                                <a:pt x="11319" y="0"/>
                              </a:lnTo>
                              <a:lnTo>
                                <a:pt x="11321" y="0"/>
                              </a:lnTo>
                              <a:lnTo>
                                <a:pt x="11325" y="0"/>
                              </a:lnTo>
                              <a:lnTo>
                                <a:pt x="11327" y="0"/>
                              </a:lnTo>
                              <a:lnTo>
                                <a:pt x="11330" y="3"/>
                              </a:lnTo>
                              <a:lnTo>
                                <a:pt x="11330" y="5"/>
                              </a:lnTo>
                              <a:lnTo>
                                <a:pt x="11330" y="9"/>
                              </a:lnTo>
                              <a:lnTo>
                                <a:pt x="11330" y="11"/>
                              </a:lnTo>
                              <a:lnTo>
                                <a:pt x="11327" y="14"/>
                              </a:lnTo>
                              <a:lnTo>
                                <a:pt x="11325" y="15"/>
                              </a:lnTo>
                              <a:close/>
                              <a:moveTo>
                                <a:pt x="11355" y="15"/>
                              </a:moveTo>
                              <a:lnTo>
                                <a:pt x="11351" y="15"/>
                              </a:lnTo>
                              <a:lnTo>
                                <a:pt x="11349" y="14"/>
                              </a:lnTo>
                              <a:lnTo>
                                <a:pt x="11346" y="11"/>
                              </a:lnTo>
                              <a:lnTo>
                                <a:pt x="11345" y="9"/>
                              </a:lnTo>
                              <a:lnTo>
                                <a:pt x="11345" y="5"/>
                              </a:lnTo>
                              <a:lnTo>
                                <a:pt x="11346" y="3"/>
                              </a:lnTo>
                              <a:lnTo>
                                <a:pt x="11349" y="0"/>
                              </a:lnTo>
                              <a:lnTo>
                                <a:pt x="11351" y="0"/>
                              </a:lnTo>
                              <a:lnTo>
                                <a:pt x="11355" y="0"/>
                              </a:lnTo>
                              <a:lnTo>
                                <a:pt x="11357" y="0"/>
                              </a:lnTo>
                              <a:lnTo>
                                <a:pt x="11360" y="3"/>
                              </a:lnTo>
                              <a:lnTo>
                                <a:pt x="11360" y="5"/>
                              </a:lnTo>
                              <a:lnTo>
                                <a:pt x="11360" y="9"/>
                              </a:lnTo>
                              <a:lnTo>
                                <a:pt x="11360" y="11"/>
                              </a:lnTo>
                              <a:lnTo>
                                <a:pt x="11357" y="14"/>
                              </a:lnTo>
                              <a:lnTo>
                                <a:pt x="11355" y="15"/>
                              </a:lnTo>
                              <a:close/>
                              <a:moveTo>
                                <a:pt x="11385" y="15"/>
                              </a:moveTo>
                              <a:lnTo>
                                <a:pt x="11381" y="15"/>
                              </a:lnTo>
                              <a:lnTo>
                                <a:pt x="11379" y="14"/>
                              </a:lnTo>
                              <a:lnTo>
                                <a:pt x="11376" y="11"/>
                              </a:lnTo>
                              <a:lnTo>
                                <a:pt x="11375" y="9"/>
                              </a:lnTo>
                              <a:lnTo>
                                <a:pt x="11375" y="5"/>
                              </a:lnTo>
                              <a:lnTo>
                                <a:pt x="11376" y="3"/>
                              </a:lnTo>
                              <a:lnTo>
                                <a:pt x="11379" y="0"/>
                              </a:lnTo>
                              <a:lnTo>
                                <a:pt x="11381" y="0"/>
                              </a:lnTo>
                              <a:lnTo>
                                <a:pt x="11385" y="0"/>
                              </a:lnTo>
                              <a:lnTo>
                                <a:pt x="11387" y="0"/>
                              </a:lnTo>
                              <a:lnTo>
                                <a:pt x="11390" y="3"/>
                              </a:lnTo>
                              <a:lnTo>
                                <a:pt x="11390" y="5"/>
                              </a:lnTo>
                              <a:lnTo>
                                <a:pt x="11390" y="9"/>
                              </a:lnTo>
                              <a:lnTo>
                                <a:pt x="11390" y="11"/>
                              </a:lnTo>
                              <a:lnTo>
                                <a:pt x="11387" y="14"/>
                              </a:lnTo>
                              <a:lnTo>
                                <a:pt x="11385" y="15"/>
                              </a:lnTo>
                              <a:close/>
                              <a:moveTo>
                                <a:pt x="11415" y="15"/>
                              </a:moveTo>
                              <a:lnTo>
                                <a:pt x="11411" y="15"/>
                              </a:lnTo>
                              <a:lnTo>
                                <a:pt x="11409" y="14"/>
                              </a:lnTo>
                              <a:lnTo>
                                <a:pt x="11406" y="11"/>
                              </a:lnTo>
                              <a:lnTo>
                                <a:pt x="11405" y="9"/>
                              </a:lnTo>
                              <a:lnTo>
                                <a:pt x="11405" y="5"/>
                              </a:lnTo>
                              <a:lnTo>
                                <a:pt x="11406" y="3"/>
                              </a:lnTo>
                              <a:lnTo>
                                <a:pt x="11409" y="0"/>
                              </a:lnTo>
                              <a:lnTo>
                                <a:pt x="11411" y="0"/>
                              </a:lnTo>
                              <a:lnTo>
                                <a:pt x="11415" y="0"/>
                              </a:lnTo>
                              <a:lnTo>
                                <a:pt x="11417" y="0"/>
                              </a:lnTo>
                              <a:lnTo>
                                <a:pt x="11420" y="3"/>
                              </a:lnTo>
                              <a:lnTo>
                                <a:pt x="11420" y="5"/>
                              </a:lnTo>
                              <a:lnTo>
                                <a:pt x="11420" y="9"/>
                              </a:lnTo>
                              <a:lnTo>
                                <a:pt x="11420" y="11"/>
                              </a:lnTo>
                              <a:lnTo>
                                <a:pt x="11417" y="14"/>
                              </a:lnTo>
                              <a:lnTo>
                                <a:pt x="11415" y="15"/>
                              </a:lnTo>
                              <a:close/>
                              <a:moveTo>
                                <a:pt x="11445" y="15"/>
                              </a:moveTo>
                              <a:lnTo>
                                <a:pt x="11441" y="15"/>
                              </a:lnTo>
                              <a:lnTo>
                                <a:pt x="11439" y="14"/>
                              </a:lnTo>
                              <a:lnTo>
                                <a:pt x="11436" y="11"/>
                              </a:lnTo>
                              <a:lnTo>
                                <a:pt x="11435" y="9"/>
                              </a:lnTo>
                              <a:lnTo>
                                <a:pt x="11435" y="5"/>
                              </a:lnTo>
                              <a:lnTo>
                                <a:pt x="11436" y="3"/>
                              </a:lnTo>
                              <a:lnTo>
                                <a:pt x="11439" y="0"/>
                              </a:lnTo>
                              <a:lnTo>
                                <a:pt x="11441" y="0"/>
                              </a:lnTo>
                              <a:lnTo>
                                <a:pt x="11445" y="0"/>
                              </a:lnTo>
                              <a:lnTo>
                                <a:pt x="11447" y="0"/>
                              </a:lnTo>
                              <a:lnTo>
                                <a:pt x="11450" y="3"/>
                              </a:lnTo>
                              <a:lnTo>
                                <a:pt x="11450" y="5"/>
                              </a:lnTo>
                              <a:lnTo>
                                <a:pt x="11450" y="9"/>
                              </a:lnTo>
                              <a:lnTo>
                                <a:pt x="11450" y="11"/>
                              </a:lnTo>
                              <a:lnTo>
                                <a:pt x="11447" y="14"/>
                              </a:lnTo>
                              <a:lnTo>
                                <a:pt x="11445" y="15"/>
                              </a:lnTo>
                              <a:close/>
                              <a:moveTo>
                                <a:pt x="11475" y="15"/>
                              </a:moveTo>
                              <a:lnTo>
                                <a:pt x="11471" y="15"/>
                              </a:lnTo>
                              <a:lnTo>
                                <a:pt x="11469" y="14"/>
                              </a:lnTo>
                              <a:lnTo>
                                <a:pt x="11466" y="11"/>
                              </a:lnTo>
                              <a:lnTo>
                                <a:pt x="11465" y="9"/>
                              </a:lnTo>
                              <a:lnTo>
                                <a:pt x="11465" y="5"/>
                              </a:lnTo>
                              <a:lnTo>
                                <a:pt x="11466" y="3"/>
                              </a:lnTo>
                              <a:lnTo>
                                <a:pt x="11469" y="0"/>
                              </a:lnTo>
                              <a:lnTo>
                                <a:pt x="11471" y="0"/>
                              </a:lnTo>
                              <a:lnTo>
                                <a:pt x="11475" y="0"/>
                              </a:lnTo>
                              <a:lnTo>
                                <a:pt x="11477" y="0"/>
                              </a:lnTo>
                              <a:lnTo>
                                <a:pt x="11480" y="3"/>
                              </a:lnTo>
                              <a:lnTo>
                                <a:pt x="11480" y="5"/>
                              </a:lnTo>
                              <a:lnTo>
                                <a:pt x="11480" y="9"/>
                              </a:lnTo>
                              <a:lnTo>
                                <a:pt x="11480" y="11"/>
                              </a:lnTo>
                              <a:lnTo>
                                <a:pt x="11477" y="14"/>
                              </a:lnTo>
                              <a:lnTo>
                                <a:pt x="11475" y="15"/>
                              </a:lnTo>
                              <a:close/>
                              <a:moveTo>
                                <a:pt x="11505" y="15"/>
                              </a:moveTo>
                              <a:lnTo>
                                <a:pt x="11501" y="15"/>
                              </a:lnTo>
                              <a:lnTo>
                                <a:pt x="11499" y="14"/>
                              </a:lnTo>
                              <a:lnTo>
                                <a:pt x="11496" y="11"/>
                              </a:lnTo>
                              <a:lnTo>
                                <a:pt x="11495" y="9"/>
                              </a:lnTo>
                              <a:lnTo>
                                <a:pt x="11495" y="5"/>
                              </a:lnTo>
                              <a:lnTo>
                                <a:pt x="11496" y="3"/>
                              </a:lnTo>
                              <a:lnTo>
                                <a:pt x="11499" y="0"/>
                              </a:lnTo>
                              <a:lnTo>
                                <a:pt x="11501" y="0"/>
                              </a:lnTo>
                              <a:lnTo>
                                <a:pt x="11505" y="0"/>
                              </a:lnTo>
                              <a:lnTo>
                                <a:pt x="11507" y="0"/>
                              </a:lnTo>
                              <a:lnTo>
                                <a:pt x="11510" y="3"/>
                              </a:lnTo>
                              <a:lnTo>
                                <a:pt x="11510" y="5"/>
                              </a:lnTo>
                              <a:lnTo>
                                <a:pt x="11510" y="9"/>
                              </a:lnTo>
                              <a:lnTo>
                                <a:pt x="11510" y="11"/>
                              </a:lnTo>
                              <a:lnTo>
                                <a:pt x="11507" y="14"/>
                              </a:lnTo>
                              <a:lnTo>
                                <a:pt x="11505" y="15"/>
                              </a:lnTo>
                              <a:close/>
                              <a:moveTo>
                                <a:pt x="11535" y="15"/>
                              </a:moveTo>
                              <a:lnTo>
                                <a:pt x="11531" y="15"/>
                              </a:lnTo>
                              <a:lnTo>
                                <a:pt x="11529" y="14"/>
                              </a:lnTo>
                              <a:lnTo>
                                <a:pt x="11526" y="11"/>
                              </a:lnTo>
                              <a:lnTo>
                                <a:pt x="11525" y="9"/>
                              </a:lnTo>
                              <a:lnTo>
                                <a:pt x="11525" y="5"/>
                              </a:lnTo>
                              <a:lnTo>
                                <a:pt x="11526" y="3"/>
                              </a:lnTo>
                              <a:lnTo>
                                <a:pt x="11529" y="0"/>
                              </a:lnTo>
                              <a:lnTo>
                                <a:pt x="11531" y="0"/>
                              </a:lnTo>
                              <a:lnTo>
                                <a:pt x="11535" y="0"/>
                              </a:lnTo>
                              <a:lnTo>
                                <a:pt x="11537" y="0"/>
                              </a:lnTo>
                              <a:lnTo>
                                <a:pt x="11540" y="3"/>
                              </a:lnTo>
                              <a:lnTo>
                                <a:pt x="11540" y="5"/>
                              </a:lnTo>
                              <a:lnTo>
                                <a:pt x="11540" y="9"/>
                              </a:lnTo>
                              <a:lnTo>
                                <a:pt x="11540" y="11"/>
                              </a:lnTo>
                              <a:lnTo>
                                <a:pt x="11537" y="14"/>
                              </a:lnTo>
                              <a:lnTo>
                                <a:pt x="11535" y="15"/>
                              </a:lnTo>
                              <a:close/>
                              <a:moveTo>
                                <a:pt x="11565" y="15"/>
                              </a:moveTo>
                              <a:lnTo>
                                <a:pt x="11561" y="15"/>
                              </a:lnTo>
                              <a:lnTo>
                                <a:pt x="11559" y="14"/>
                              </a:lnTo>
                              <a:lnTo>
                                <a:pt x="11556" y="11"/>
                              </a:lnTo>
                              <a:lnTo>
                                <a:pt x="11555" y="9"/>
                              </a:lnTo>
                              <a:lnTo>
                                <a:pt x="11555" y="5"/>
                              </a:lnTo>
                              <a:lnTo>
                                <a:pt x="11556" y="3"/>
                              </a:lnTo>
                              <a:lnTo>
                                <a:pt x="11559" y="0"/>
                              </a:lnTo>
                              <a:lnTo>
                                <a:pt x="11561" y="0"/>
                              </a:lnTo>
                              <a:lnTo>
                                <a:pt x="11565" y="0"/>
                              </a:lnTo>
                              <a:lnTo>
                                <a:pt x="11567" y="0"/>
                              </a:lnTo>
                              <a:lnTo>
                                <a:pt x="11570" y="3"/>
                              </a:lnTo>
                              <a:lnTo>
                                <a:pt x="11570" y="5"/>
                              </a:lnTo>
                              <a:lnTo>
                                <a:pt x="11570" y="9"/>
                              </a:lnTo>
                              <a:lnTo>
                                <a:pt x="11570" y="11"/>
                              </a:lnTo>
                              <a:lnTo>
                                <a:pt x="11567" y="14"/>
                              </a:lnTo>
                              <a:lnTo>
                                <a:pt x="11565" y="15"/>
                              </a:lnTo>
                              <a:close/>
                              <a:moveTo>
                                <a:pt x="11595" y="15"/>
                              </a:moveTo>
                              <a:lnTo>
                                <a:pt x="11591" y="15"/>
                              </a:lnTo>
                              <a:lnTo>
                                <a:pt x="11589" y="14"/>
                              </a:lnTo>
                              <a:lnTo>
                                <a:pt x="11586" y="11"/>
                              </a:lnTo>
                              <a:lnTo>
                                <a:pt x="11585" y="9"/>
                              </a:lnTo>
                              <a:lnTo>
                                <a:pt x="11585" y="5"/>
                              </a:lnTo>
                              <a:lnTo>
                                <a:pt x="11586" y="3"/>
                              </a:lnTo>
                              <a:lnTo>
                                <a:pt x="11589" y="0"/>
                              </a:lnTo>
                              <a:lnTo>
                                <a:pt x="11591" y="0"/>
                              </a:lnTo>
                              <a:lnTo>
                                <a:pt x="11595" y="0"/>
                              </a:lnTo>
                              <a:lnTo>
                                <a:pt x="11597" y="0"/>
                              </a:lnTo>
                              <a:lnTo>
                                <a:pt x="11600" y="3"/>
                              </a:lnTo>
                              <a:lnTo>
                                <a:pt x="11601" y="5"/>
                              </a:lnTo>
                              <a:lnTo>
                                <a:pt x="11601" y="9"/>
                              </a:lnTo>
                              <a:lnTo>
                                <a:pt x="11600" y="11"/>
                              </a:lnTo>
                              <a:lnTo>
                                <a:pt x="11597" y="14"/>
                              </a:lnTo>
                              <a:lnTo>
                                <a:pt x="11595" y="15"/>
                              </a:lnTo>
                              <a:close/>
                              <a:moveTo>
                                <a:pt x="11625" y="15"/>
                              </a:moveTo>
                              <a:lnTo>
                                <a:pt x="11621" y="15"/>
                              </a:lnTo>
                              <a:lnTo>
                                <a:pt x="11619" y="14"/>
                              </a:lnTo>
                              <a:lnTo>
                                <a:pt x="11616" y="11"/>
                              </a:lnTo>
                              <a:lnTo>
                                <a:pt x="11616" y="9"/>
                              </a:lnTo>
                              <a:lnTo>
                                <a:pt x="11616" y="5"/>
                              </a:lnTo>
                              <a:lnTo>
                                <a:pt x="11616" y="3"/>
                              </a:lnTo>
                              <a:lnTo>
                                <a:pt x="11619" y="0"/>
                              </a:lnTo>
                              <a:lnTo>
                                <a:pt x="11621" y="0"/>
                              </a:lnTo>
                              <a:lnTo>
                                <a:pt x="11625" y="0"/>
                              </a:lnTo>
                              <a:lnTo>
                                <a:pt x="11627" y="0"/>
                              </a:lnTo>
                              <a:lnTo>
                                <a:pt x="11630" y="3"/>
                              </a:lnTo>
                              <a:lnTo>
                                <a:pt x="11631" y="5"/>
                              </a:lnTo>
                              <a:lnTo>
                                <a:pt x="11631" y="9"/>
                              </a:lnTo>
                              <a:lnTo>
                                <a:pt x="11630" y="11"/>
                              </a:lnTo>
                              <a:lnTo>
                                <a:pt x="11627" y="14"/>
                              </a:lnTo>
                              <a:lnTo>
                                <a:pt x="11625" y="15"/>
                              </a:lnTo>
                              <a:close/>
                              <a:moveTo>
                                <a:pt x="11655" y="15"/>
                              </a:moveTo>
                              <a:lnTo>
                                <a:pt x="11651" y="15"/>
                              </a:lnTo>
                              <a:lnTo>
                                <a:pt x="11649" y="14"/>
                              </a:lnTo>
                              <a:lnTo>
                                <a:pt x="11646" y="11"/>
                              </a:lnTo>
                              <a:lnTo>
                                <a:pt x="11646" y="9"/>
                              </a:lnTo>
                              <a:lnTo>
                                <a:pt x="11646" y="5"/>
                              </a:lnTo>
                              <a:lnTo>
                                <a:pt x="11646" y="3"/>
                              </a:lnTo>
                              <a:lnTo>
                                <a:pt x="11649" y="0"/>
                              </a:lnTo>
                              <a:lnTo>
                                <a:pt x="11651" y="0"/>
                              </a:lnTo>
                              <a:lnTo>
                                <a:pt x="11655" y="0"/>
                              </a:lnTo>
                              <a:lnTo>
                                <a:pt x="11657" y="0"/>
                              </a:lnTo>
                              <a:lnTo>
                                <a:pt x="11660" y="3"/>
                              </a:lnTo>
                              <a:lnTo>
                                <a:pt x="11661" y="5"/>
                              </a:lnTo>
                              <a:lnTo>
                                <a:pt x="11661" y="9"/>
                              </a:lnTo>
                              <a:lnTo>
                                <a:pt x="11660" y="11"/>
                              </a:lnTo>
                              <a:lnTo>
                                <a:pt x="11657" y="14"/>
                              </a:lnTo>
                              <a:lnTo>
                                <a:pt x="11655" y="15"/>
                              </a:lnTo>
                              <a:close/>
                              <a:moveTo>
                                <a:pt x="11685" y="15"/>
                              </a:moveTo>
                              <a:lnTo>
                                <a:pt x="11681" y="15"/>
                              </a:lnTo>
                              <a:lnTo>
                                <a:pt x="11679" y="14"/>
                              </a:lnTo>
                              <a:lnTo>
                                <a:pt x="11676" y="11"/>
                              </a:lnTo>
                              <a:lnTo>
                                <a:pt x="11676" y="9"/>
                              </a:lnTo>
                              <a:lnTo>
                                <a:pt x="11676" y="5"/>
                              </a:lnTo>
                              <a:lnTo>
                                <a:pt x="11676" y="3"/>
                              </a:lnTo>
                              <a:lnTo>
                                <a:pt x="11679" y="0"/>
                              </a:lnTo>
                              <a:lnTo>
                                <a:pt x="11681" y="0"/>
                              </a:lnTo>
                              <a:lnTo>
                                <a:pt x="11685" y="0"/>
                              </a:lnTo>
                              <a:lnTo>
                                <a:pt x="11687" y="0"/>
                              </a:lnTo>
                              <a:lnTo>
                                <a:pt x="11690" y="3"/>
                              </a:lnTo>
                              <a:lnTo>
                                <a:pt x="11691" y="5"/>
                              </a:lnTo>
                              <a:lnTo>
                                <a:pt x="11691" y="9"/>
                              </a:lnTo>
                              <a:lnTo>
                                <a:pt x="11690" y="11"/>
                              </a:lnTo>
                              <a:lnTo>
                                <a:pt x="11687" y="14"/>
                              </a:lnTo>
                              <a:lnTo>
                                <a:pt x="11685" y="15"/>
                              </a:lnTo>
                              <a:close/>
                              <a:moveTo>
                                <a:pt x="11715" y="15"/>
                              </a:moveTo>
                              <a:lnTo>
                                <a:pt x="11711" y="15"/>
                              </a:lnTo>
                              <a:lnTo>
                                <a:pt x="11709" y="14"/>
                              </a:lnTo>
                              <a:lnTo>
                                <a:pt x="11706" y="11"/>
                              </a:lnTo>
                              <a:lnTo>
                                <a:pt x="11706" y="9"/>
                              </a:lnTo>
                              <a:lnTo>
                                <a:pt x="11706" y="5"/>
                              </a:lnTo>
                              <a:lnTo>
                                <a:pt x="11706" y="3"/>
                              </a:lnTo>
                              <a:lnTo>
                                <a:pt x="11709" y="0"/>
                              </a:lnTo>
                              <a:lnTo>
                                <a:pt x="11711" y="0"/>
                              </a:lnTo>
                              <a:lnTo>
                                <a:pt x="11715" y="0"/>
                              </a:lnTo>
                              <a:lnTo>
                                <a:pt x="11717" y="0"/>
                              </a:lnTo>
                              <a:lnTo>
                                <a:pt x="11720" y="3"/>
                              </a:lnTo>
                              <a:lnTo>
                                <a:pt x="11721" y="5"/>
                              </a:lnTo>
                              <a:lnTo>
                                <a:pt x="11721" y="9"/>
                              </a:lnTo>
                              <a:lnTo>
                                <a:pt x="11720" y="11"/>
                              </a:lnTo>
                              <a:lnTo>
                                <a:pt x="11717" y="14"/>
                              </a:lnTo>
                              <a:lnTo>
                                <a:pt x="11715" y="15"/>
                              </a:lnTo>
                              <a:close/>
                              <a:moveTo>
                                <a:pt x="11745" y="15"/>
                              </a:moveTo>
                              <a:lnTo>
                                <a:pt x="11741" y="15"/>
                              </a:lnTo>
                              <a:lnTo>
                                <a:pt x="11739" y="14"/>
                              </a:lnTo>
                              <a:lnTo>
                                <a:pt x="11736" y="11"/>
                              </a:lnTo>
                              <a:lnTo>
                                <a:pt x="11736" y="9"/>
                              </a:lnTo>
                              <a:lnTo>
                                <a:pt x="11736" y="5"/>
                              </a:lnTo>
                              <a:lnTo>
                                <a:pt x="11736" y="3"/>
                              </a:lnTo>
                              <a:lnTo>
                                <a:pt x="11739" y="0"/>
                              </a:lnTo>
                              <a:lnTo>
                                <a:pt x="11741" y="0"/>
                              </a:lnTo>
                              <a:lnTo>
                                <a:pt x="11745" y="0"/>
                              </a:lnTo>
                              <a:lnTo>
                                <a:pt x="11747" y="0"/>
                              </a:lnTo>
                              <a:lnTo>
                                <a:pt x="11750" y="3"/>
                              </a:lnTo>
                              <a:lnTo>
                                <a:pt x="11751" y="5"/>
                              </a:lnTo>
                              <a:lnTo>
                                <a:pt x="11751" y="9"/>
                              </a:lnTo>
                              <a:lnTo>
                                <a:pt x="11750" y="11"/>
                              </a:lnTo>
                              <a:lnTo>
                                <a:pt x="11747" y="14"/>
                              </a:lnTo>
                              <a:lnTo>
                                <a:pt x="11745" y="15"/>
                              </a:lnTo>
                              <a:close/>
                              <a:moveTo>
                                <a:pt x="11775" y="15"/>
                              </a:moveTo>
                              <a:lnTo>
                                <a:pt x="11771" y="15"/>
                              </a:lnTo>
                              <a:lnTo>
                                <a:pt x="11769" y="14"/>
                              </a:lnTo>
                              <a:lnTo>
                                <a:pt x="11766" y="11"/>
                              </a:lnTo>
                              <a:lnTo>
                                <a:pt x="11766" y="9"/>
                              </a:lnTo>
                              <a:lnTo>
                                <a:pt x="11766" y="5"/>
                              </a:lnTo>
                              <a:lnTo>
                                <a:pt x="11766" y="3"/>
                              </a:lnTo>
                              <a:lnTo>
                                <a:pt x="11769" y="0"/>
                              </a:lnTo>
                              <a:lnTo>
                                <a:pt x="11771" y="0"/>
                              </a:lnTo>
                              <a:lnTo>
                                <a:pt x="11775" y="0"/>
                              </a:lnTo>
                              <a:lnTo>
                                <a:pt x="11777" y="0"/>
                              </a:lnTo>
                              <a:lnTo>
                                <a:pt x="11780" y="3"/>
                              </a:lnTo>
                              <a:lnTo>
                                <a:pt x="11781" y="5"/>
                              </a:lnTo>
                              <a:lnTo>
                                <a:pt x="11781" y="9"/>
                              </a:lnTo>
                              <a:lnTo>
                                <a:pt x="11780" y="11"/>
                              </a:lnTo>
                              <a:lnTo>
                                <a:pt x="11777" y="14"/>
                              </a:lnTo>
                              <a:lnTo>
                                <a:pt x="11775" y="15"/>
                              </a:lnTo>
                              <a:close/>
                              <a:moveTo>
                                <a:pt x="11805" y="15"/>
                              </a:moveTo>
                              <a:lnTo>
                                <a:pt x="11801" y="15"/>
                              </a:lnTo>
                              <a:lnTo>
                                <a:pt x="11799" y="14"/>
                              </a:lnTo>
                              <a:lnTo>
                                <a:pt x="11796" y="11"/>
                              </a:lnTo>
                              <a:lnTo>
                                <a:pt x="11796" y="9"/>
                              </a:lnTo>
                              <a:lnTo>
                                <a:pt x="11796" y="5"/>
                              </a:lnTo>
                              <a:lnTo>
                                <a:pt x="11796" y="3"/>
                              </a:lnTo>
                              <a:lnTo>
                                <a:pt x="11799" y="0"/>
                              </a:lnTo>
                              <a:lnTo>
                                <a:pt x="11801" y="0"/>
                              </a:lnTo>
                              <a:lnTo>
                                <a:pt x="11805" y="0"/>
                              </a:lnTo>
                              <a:lnTo>
                                <a:pt x="11807" y="0"/>
                              </a:lnTo>
                              <a:lnTo>
                                <a:pt x="11810" y="3"/>
                              </a:lnTo>
                              <a:lnTo>
                                <a:pt x="11811" y="5"/>
                              </a:lnTo>
                              <a:lnTo>
                                <a:pt x="11811" y="9"/>
                              </a:lnTo>
                              <a:lnTo>
                                <a:pt x="11810" y="11"/>
                              </a:lnTo>
                              <a:lnTo>
                                <a:pt x="11807" y="14"/>
                              </a:lnTo>
                              <a:lnTo>
                                <a:pt x="11805" y="15"/>
                              </a:lnTo>
                              <a:close/>
                              <a:moveTo>
                                <a:pt x="11835" y="15"/>
                              </a:moveTo>
                              <a:lnTo>
                                <a:pt x="11831" y="15"/>
                              </a:lnTo>
                              <a:lnTo>
                                <a:pt x="11829" y="14"/>
                              </a:lnTo>
                              <a:lnTo>
                                <a:pt x="11826" y="11"/>
                              </a:lnTo>
                              <a:lnTo>
                                <a:pt x="11826" y="9"/>
                              </a:lnTo>
                              <a:lnTo>
                                <a:pt x="11826" y="5"/>
                              </a:lnTo>
                              <a:lnTo>
                                <a:pt x="11826" y="3"/>
                              </a:lnTo>
                              <a:lnTo>
                                <a:pt x="11829" y="0"/>
                              </a:lnTo>
                              <a:lnTo>
                                <a:pt x="11831" y="0"/>
                              </a:lnTo>
                              <a:lnTo>
                                <a:pt x="11835" y="0"/>
                              </a:lnTo>
                              <a:lnTo>
                                <a:pt x="11837" y="0"/>
                              </a:lnTo>
                              <a:lnTo>
                                <a:pt x="11840" y="3"/>
                              </a:lnTo>
                              <a:lnTo>
                                <a:pt x="11841" y="5"/>
                              </a:lnTo>
                              <a:lnTo>
                                <a:pt x="11841" y="9"/>
                              </a:lnTo>
                              <a:lnTo>
                                <a:pt x="11840" y="11"/>
                              </a:lnTo>
                              <a:lnTo>
                                <a:pt x="11837" y="14"/>
                              </a:lnTo>
                              <a:lnTo>
                                <a:pt x="11835" y="15"/>
                              </a:lnTo>
                              <a:close/>
                              <a:moveTo>
                                <a:pt x="11865" y="15"/>
                              </a:moveTo>
                              <a:lnTo>
                                <a:pt x="11861" y="15"/>
                              </a:lnTo>
                              <a:lnTo>
                                <a:pt x="11859" y="14"/>
                              </a:lnTo>
                              <a:lnTo>
                                <a:pt x="11856" y="11"/>
                              </a:lnTo>
                              <a:lnTo>
                                <a:pt x="11856" y="9"/>
                              </a:lnTo>
                              <a:lnTo>
                                <a:pt x="11856" y="5"/>
                              </a:lnTo>
                              <a:lnTo>
                                <a:pt x="11856" y="3"/>
                              </a:lnTo>
                              <a:lnTo>
                                <a:pt x="11859" y="0"/>
                              </a:lnTo>
                              <a:lnTo>
                                <a:pt x="11861" y="0"/>
                              </a:lnTo>
                              <a:lnTo>
                                <a:pt x="11865" y="0"/>
                              </a:lnTo>
                              <a:lnTo>
                                <a:pt x="11867" y="0"/>
                              </a:lnTo>
                              <a:lnTo>
                                <a:pt x="11870" y="3"/>
                              </a:lnTo>
                              <a:lnTo>
                                <a:pt x="11871" y="5"/>
                              </a:lnTo>
                              <a:lnTo>
                                <a:pt x="11871" y="9"/>
                              </a:lnTo>
                              <a:lnTo>
                                <a:pt x="11870" y="11"/>
                              </a:lnTo>
                              <a:lnTo>
                                <a:pt x="11867" y="14"/>
                              </a:lnTo>
                              <a:lnTo>
                                <a:pt x="11865" y="15"/>
                              </a:lnTo>
                              <a:close/>
                              <a:moveTo>
                                <a:pt x="11895" y="15"/>
                              </a:moveTo>
                              <a:lnTo>
                                <a:pt x="11891" y="15"/>
                              </a:lnTo>
                              <a:lnTo>
                                <a:pt x="11889" y="14"/>
                              </a:lnTo>
                              <a:lnTo>
                                <a:pt x="11886" y="11"/>
                              </a:lnTo>
                              <a:lnTo>
                                <a:pt x="11886" y="9"/>
                              </a:lnTo>
                              <a:lnTo>
                                <a:pt x="11886" y="5"/>
                              </a:lnTo>
                              <a:lnTo>
                                <a:pt x="11886" y="3"/>
                              </a:lnTo>
                              <a:lnTo>
                                <a:pt x="11889" y="0"/>
                              </a:lnTo>
                              <a:lnTo>
                                <a:pt x="11891" y="0"/>
                              </a:lnTo>
                              <a:lnTo>
                                <a:pt x="11895" y="0"/>
                              </a:lnTo>
                              <a:lnTo>
                                <a:pt x="11897" y="0"/>
                              </a:lnTo>
                              <a:lnTo>
                                <a:pt x="11900" y="3"/>
                              </a:lnTo>
                              <a:lnTo>
                                <a:pt x="11901" y="5"/>
                              </a:lnTo>
                              <a:lnTo>
                                <a:pt x="11901" y="9"/>
                              </a:lnTo>
                              <a:lnTo>
                                <a:pt x="11900" y="11"/>
                              </a:lnTo>
                              <a:lnTo>
                                <a:pt x="11897" y="14"/>
                              </a:lnTo>
                              <a:lnTo>
                                <a:pt x="11895" y="15"/>
                              </a:lnTo>
                              <a:close/>
                              <a:moveTo>
                                <a:pt x="11925" y="15"/>
                              </a:moveTo>
                              <a:lnTo>
                                <a:pt x="11921" y="15"/>
                              </a:lnTo>
                              <a:lnTo>
                                <a:pt x="11919" y="14"/>
                              </a:lnTo>
                              <a:lnTo>
                                <a:pt x="11916" y="11"/>
                              </a:lnTo>
                              <a:lnTo>
                                <a:pt x="11916" y="9"/>
                              </a:lnTo>
                              <a:lnTo>
                                <a:pt x="11916" y="5"/>
                              </a:lnTo>
                              <a:lnTo>
                                <a:pt x="11916" y="3"/>
                              </a:lnTo>
                              <a:lnTo>
                                <a:pt x="11919" y="0"/>
                              </a:lnTo>
                              <a:lnTo>
                                <a:pt x="11921" y="0"/>
                              </a:lnTo>
                              <a:lnTo>
                                <a:pt x="11925" y="0"/>
                              </a:lnTo>
                              <a:lnTo>
                                <a:pt x="11927" y="0"/>
                              </a:lnTo>
                              <a:lnTo>
                                <a:pt x="11930" y="3"/>
                              </a:lnTo>
                              <a:lnTo>
                                <a:pt x="11931" y="5"/>
                              </a:lnTo>
                              <a:lnTo>
                                <a:pt x="11931" y="9"/>
                              </a:lnTo>
                              <a:lnTo>
                                <a:pt x="11930" y="11"/>
                              </a:lnTo>
                              <a:lnTo>
                                <a:pt x="11927" y="14"/>
                              </a:lnTo>
                              <a:lnTo>
                                <a:pt x="11925" y="15"/>
                              </a:lnTo>
                              <a:close/>
                              <a:moveTo>
                                <a:pt x="11955" y="15"/>
                              </a:moveTo>
                              <a:lnTo>
                                <a:pt x="11951" y="15"/>
                              </a:lnTo>
                              <a:lnTo>
                                <a:pt x="11949" y="14"/>
                              </a:lnTo>
                              <a:lnTo>
                                <a:pt x="11946" y="11"/>
                              </a:lnTo>
                              <a:lnTo>
                                <a:pt x="11946" y="9"/>
                              </a:lnTo>
                              <a:lnTo>
                                <a:pt x="11946" y="5"/>
                              </a:lnTo>
                              <a:lnTo>
                                <a:pt x="11946" y="3"/>
                              </a:lnTo>
                              <a:lnTo>
                                <a:pt x="11949" y="0"/>
                              </a:lnTo>
                              <a:lnTo>
                                <a:pt x="11951" y="0"/>
                              </a:lnTo>
                              <a:lnTo>
                                <a:pt x="11955" y="0"/>
                              </a:lnTo>
                              <a:lnTo>
                                <a:pt x="11957" y="0"/>
                              </a:lnTo>
                              <a:lnTo>
                                <a:pt x="11960" y="3"/>
                              </a:lnTo>
                              <a:lnTo>
                                <a:pt x="11961" y="5"/>
                              </a:lnTo>
                              <a:lnTo>
                                <a:pt x="11961" y="9"/>
                              </a:lnTo>
                              <a:lnTo>
                                <a:pt x="11960" y="11"/>
                              </a:lnTo>
                              <a:lnTo>
                                <a:pt x="11957" y="14"/>
                              </a:lnTo>
                              <a:lnTo>
                                <a:pt x="11955" y="15"/>
                              </a:lnTo>
                              <a:close/>
                              <a:moveTo>
                                <a:pt x="11985" y="15"/>
                              </a:moveTo>
                              <a:lnTo>
                                <a:pt x="11981" y="15"/>
                              </a:lnTo>
                              <a:lnTo>
                                <a:pt x="11979" y="14"/>
                              </a:lnTo>
                              <a:lnTo>
                                <a:pt x="11976" y="11"/>
                              </a:lnTo>
                              <a:lnTo>
                                <a:pt x="11976" y="9"/>
                              </a:lnTo>
                              <a:lnTo>
                                <a:pt x="11976" y="5"/>
                              </a:lnTo>
                              <a:lnTo>
                                <a:pt x="11976" y="3"/>
                              </a:lnTo>
                              <a:lnTo>
                                <a:pt x="11979" y="0"/>
                              </a:lnTo>
                              <a:lnTo>
                                <a:pt x="11981" y="0"/>
                              </a:lnTo>
                              <a:lnTo>
                                <a:pt x="11985" y="0"/>
                              </a:lnTo>
                              <a:lnTo>
                                <a:pt x="11987" y="0"/>
                              </a:lnTo>
                              <a:lnTo>
                                <a:pt x="11990" y="3"/>
                              </a:lnTo>
                              <a:lnTo>
                                <a:pt x="11991" y="5"/>
                              </a:lnTo>
                              <a:lnTo>
                                <a:pt x="11991" y="9"/>
                              </a:lnTo>
                              <a:lnTo>
                                <a:pt x="11990" y="11"/>
                              </a:lnTo>
                              <a:lnTo>
                                <a:pt x="11987" y="14"/>
                              </a:lnTo>
                              <a:lnTo>
                                <a:pt x="11985" y="15"/>
                              </a:lnTo>
                              <a:close/>
                              <a:moveTo>
                                <a:pt x="12015" y="15"/>
                              </a:moveTo>
                              <a:lnTo>
                                <a:pt x="12011" y="15"/>
                              </a:lnTo>
                              <a:lnTo>
                                <a:pt x="12009" y="14"/>
                              </a:lnTo>
                              <a:lnTo>
                                <a:pt x="12006" y="11"/>
                              </a:lnTo>
                              <a:lnTo>
                                <a:pt x="12006" y="9"/>
                              </a:lnTo>
                              <a:lnTo>
                                <a:pt x="12006" y="5"/>
                              </a:lnTo>
                              <a:lnTo>
                                <a:pt x="12006" y="3"/>
                              </a:lnTo>
                              <a:lnTo>
                                <a:pt x="12009" y="0"/>
                              </a:lnTo>
                              <a:lnTo>
                                <a:pt x="12011" y="0"/>
                              </a:lnTo>
                              <a:lnTo>
                                <a:pt x="12015" y="0"/>
                              </a:lnTo>
                              <a:lnTo>
                                <a:pt x="12017" y="0"/>
                              </a:lnTo>
                              <a:lnTo>
                                <a:pt x="12020" y="3"/>
                              </a:lnTo>
                              <a:lnTo>
                                <a:pt x="12021" y="5"/>
                              </a:lnTo>
                              <a:lnTo>
                                <a:pt x="12021" y="9"/>
                              </a:lnTo>
                              <a:lnTo>
                                <a:pt x="12020" y="11"/>
                              </a:lnTo>
                              <a:lnTo>
                                <a:pt x="12017" y="14"/>
                              </a:lnTo>
                              <a:lnTo>
                                <a:pt x="12015" y="15"/>
                              </a:lnTo>
                              <a:close/>
                              <a:moveTo>
                                <a:pt x="12045" y="15"/>
                              </a:moveTo>
                              <a:lnTo>
                                <a:pt x="12041" y="15"/>
                              </a:lnTo>
                              <a:lnTo>
                                <a:pt x="12039" y="14"/>
                              </a:lnTo>
                              <a:lnTo>
                                <a:pt x="12036" y="11"/>
                              </a:lnTo>
                              <a:lnTo>
                                <a:pt x="12036" y="9"/>
                              </a:lnTo>
                              <a:lnTo>
                                <a:pt x="12036" y="5"/>
                              </a:lnTo>
                              <a:lnTo>
                                <a:pt x="12036" y="3"/>
                              </a:lnTo>
                              <a:lnTo>
                                <a:pt x="12039" y="0"/>
                              </a:lnTo>
                              <a:lnTo>
                                <a:pt x="12041" y="0"/>
                              </a:lnTo>
                              <a:lnTo>
                                <a:pt x="12045" y="0"/>
                              </a:lnTo>
                              <a:lnTo>
                                <a:pt x="12047" y="0"/>
                              </a:lnTo>
                              <a:lnTo>
                                <a:pt x="12050" y="3"/>
                              </a:lnTo>
                              <a:lnTo>
                                <a:pt x="12051" y="5"/>
                              </a:lnTo>
                              <a:lnTo>
                                <a:pt x="12051" y="9"/>
                              </a:lnTo>
                              <a:lnTo>
                                <a:pt x="12050" y="11"/>
                              </a:lnTo>
                              <a:lnTo>
                                <a:pt x="12047" y="14"/>
                              </a:lnTo>
                              <a:lnTo>
                                <a:pt x="12045" y="15"/>
                              </a:lnTo>
                              <a:close/>
                              <a:moveTo>
                                <a:pt x="12075" y="15"/>
                              </a:moveTo>
                              <a:lnTo>
                                <a:pt x="12071" y="15"/>
                              </a:lnTo>
                              <a:lnTo>
                                <a:pt x="12069" y="14"/>
                              </a:lnTo>
                              <a:lnTo>
                                <a:pt x="12066" y="11"/>
                              </a:lnTo>
                              <a:lnTo>
                                <a:pt x="12066" y="9"/>
                              </a:lnTo>
                              <a:lnTo>
                                <a:pt x="12066" y="5"/>
                              </a:lnTo>
                              <a:lnTo>
                                <a:pt x="12066" y="3"/>
                              </a:lnTo>
                              <a:lnTo>
                                <a:pt x="12069" y="0"/>
                              </a:lnTo>
                              <a:lnTo>
                                <a:pt x="12071" y="0"/>
                              </a:lnTo>
                              <a:lnTo>
                                <a:pt x="12075" y="0"/>
                              </a:lnTo>
                              <a:lnTo>
                                <a:pt x="12077" y="0"/>
                              </a:lnTo>
                              <a:lnTo>
                                <a:pt x="12080" y="3"/>
                              </a:lnTo>
                              <a:lnTo>
                                <a:pt x="12081" y="5"/>
                              </a:lnTo>
                              <a:lnTo>
                                <a:pt x="12081" y="9"/>
                              </a:lnTo>
                              <a:lnTo>
                                <a:pt x="12080" y="11"/>
                              </a:lnTo>
                              <a:lnTo>
                                <a:pt x="12077" y="14"/>
                              </a:lnTo>
                              <a:lnTo>
                                <a:pt x="12075" y="15"/>
                              </a:lnTo>
                              <a:close/>
                              <a:moveTo>
                                <a:pt x="12105" y="15"/>
                              </a:moveTo>
                              <a:lnTo>
                                <a:pt x="12101" y="15"/>
                              </a:lnTo>
                              <a:lnTo>
                                <a:pt x="12099" y="14"/>
                              </a:lnTo>
                              <a:lnTo>
                                <a:pt x="12096" y="11"/>
                              </a:lnTo>
                              <a:lnTo>
                                <a:pt x="12096" y="9"/>
                              </a:lnTo>
                              <a:lnTo>
                                <a:pt x="12096" y="5"/>
                              </a:lnTo>
                              <a:lnTo>
                                <a:pt x="12096" y="3"/>
                              </a:lnTo>
                              <a:lnTo>
                                <a:pt x="12099" y="0"/>
                              </a:lnTo>
                              <a:lnTo>
                                <a:pt x="12101" y="0"/>
                              </a:lnTo>
                              <a:lnTo>
                                <a:pt x="12105" y="0"/>
                              </a:lnTo>
                              <a:lnTo>
                                <a:pt x="12107" y="0"/>
                              </a:lnTo>
                              <a:lnTo>
                                <a:pt x="12110" y="3"/>
                              </a:lnTo>
                              <a:lnTo>
                                <a:pt x="12111" y="5"/>
                              </a:lnTo>
                              <a:lnTo>
                                <a:pt x="12111" y="9"/>
                              </a:lnTo>
                              <a:lnTo>
                                <a:pt x="12110" y="11"/>
                              </a:lnTo>
                              <a:lnTo>
                                <a:pt x="12107" y="14"/>
                              </a:lnTo>
                              <a:lnTo>
                                <a:pt x="12105" y="15"/>
                              </a:lnTo>
                              <a:close/>
                              <a:moveTo>
                                <a:pt x="12135" y="15"/>
                              </a:moveTo>
                              <a:lnTo>
                                <a:pt x="12131" y="15"/>
                              </a:lnTo>
                              <a:lnTo>
                                <a:pt x="12129" y="14"/>
                              </a:lnTo>
                              <a:lnTo>
                                <a:pt x="12126" y="11"/>
                              </a:lnTo>
                              <a:lnTo>
                                <a:pt x="12126" y="9"/>
                              </a:lnTo>
                              <a:lnTo>
                                <a:pt x="12126" y="5"/>
                              </a:lnTo>
                              <a:lnTo>
                                <a:pt x="12126" y="3"/>
                              </a:lnTo>
                              <a:lnTo>
                                <a:pt x="12129" y="0"/>
                              </a:lnTo>
                              <a:lnTo>
                                <a:pt x="12131" y="0"/>
                              </a:lnTo>
                              <a:lnTo>
                                <a:pt x="12135" y="0"/>
                              </a:lnTo>
                              <a:lnTo>
                                <a:pt x="12137" y="0"/>
                              </a:lnTo>
                              <a:lnTo>
                                <a:pt x="12140" y="3"/>
                              </a:lnTo>
                              <a:lnTo>
                                <a:pt x="12141" y="5"/>
                              </a:lnTo>
                              <a:lnTo>
                                <a:pt x="12141" y="9"/>
                              </a:lnTo>
                              <a:lnTo>
                                <a:pt x="12140" y="11"/>
                              </a:lnTo>
                              <a:lnTo>
                                <a:pt x="12137" y="14"/>
                              </a:lnTo>
                              <a:lnTo>
                                <a:pt x="12135" y="15"/>
                              </a:lnTo>
                              <a:close/>
                              <a:moveTo>
                                <a:pt x="12165" y="15"/>
                              </a:moveTo>
                              <a:lnTo>
                                <a:pt x="12161" y="15"/>
                              </a:lnTo>
                              <a:lnTo>
                                <a:pt x="12159" y="14"/>
                              </a:lnTo>
                              <a:lnTo>
                                <a:pt x="12157" y="11"/>
                              </a:lnTo>
                              <a:lnTo>
                                <a:pt x="12156" y="9"/>
                              </a:lnTo>
                              <a:lnTo>
                                <a:pt x="12156" y="5"/>
                              </a:lnTo>
                              <a:lnTo>
                                <a:pt x="12157" y="3"/>
                              </a:lnTo>
                              <a:lnTo>
                                <a:pt x="12159" y="0"/>
                              </a:lnTo>
                              <a:lnTo>
                                <a:pt x="12161" y="0"/>
                              </a:lnTo>
                              <a:lnTo>
                                <a:pt x="12165" y="0"/>
                              </a:lnTo>
                              <a:lnTo>
                                <a:pt x="12167" y="0"/>
                              </a:lnTo>
                              <a:lnTo>
                                <a:pt x="12170" y="3"/>
                              </a:lnTo>
                              <a:lnTo>
                                <a:pt x="12171" y="5"/>
                              </a:lnTo>
                              <a:lnTo>
                                <a:pt x="12171" y="9"/>
                              </a:lnTo>
                              <a:lnTo>
                                <a:pt x="12170" y="11"/>
                              </a:lnTo>
                              <a:lnTo>
                                <a:pt x="12167" y="14"/>
                              </a:lnTo>
                              <a:lnTo>
                                <a:pt x="12165" y="15"/>
                              </a:lnTo>
                              <a:close/>
                              <a:moveTo>
                                <a:pt x="12195" y="15"/>
                              </a:moveTo>
                              <a:lnTo>
                                <a:pt x="12191" y="15"/>
                              </a:lnTo>
                              <a:lnTo>
                                <a:pt x="12189" y="14"/>
                              </a:lnTo>
                              <a:lnTo>
                                <a:pt x="12187" y="11"/>
                              </a:lnTo>
                              <a:lnTo>
                                <a:pt x="12186" y="9"/>
                              </a:lnTo>
                              <a:lnTo>
                                <a:pt x="12186" y="5"/>
                              </a:lnTo>
                              <a:lnTo>
                                <a:pt x="12187" y="3"/>
                              </a:lnTo>
                              <a:lnTo>
                                <a:pt x="12189" y="0"/>
                              </a:lnTo>
                              <a:lnTo>
                                <a:pt x="12191" y="0"/>
                              </a:lnTo>
                              <a:lnTo>
                                <a:pt x="12195" y="0"/>
                              </a:lnTo>
                              <a:lnTo>
                                <a:pt x="12197" y="0"/>
                              </a:lnTo>
                              <a:lnTo>
                                <a:pt x="12200" y="3"/>
                              </a:lnTo>
                              <a:lnTo>
                                <a:pt x="12201" y="5"/>
                              </a:lnTo>
                              <a:lnTo>
                                <a:pt x="12201" y="9"/>
                              </a:lnTo>
                              <a:lnTo>
                                <a:pt x="12200" y="11"/>
                              </a:lnTo>
                              <a:lnTo>
                                <a:pt x="12197" y="14"/>
                              </a:lnTo>
                              <a:lnTo>
                                <a:pt x="12195" y="15"/>
                              </a:lnTo>
                              <a:close/>
                              <a:moveTo>
                                <a:pt x="12225" y="15"/>
                              </a:moveTo>
                              <a:lnTo>
                                <a:pt x="12221" y="15"/>
                              </a:lnTo>
                              <a:lnTo>
                                <a:pt x="12219" y="14"/>
                              </a:lnTo>
                              <a:lnTo>
                                <a:pt x="12217" y="11"/>
                              </a:lnTo>
                              <a:lnTo>
                                <a:pt x="12216" y="9"/>
                              </a:lnTo>
                              <a:lnTo>
                                <a:pt x="12216" y="5"/>
                              </a:lnTo>
                              <a:lnTo>
                                <a:pt x="12217" y="3"/>
                              </a:lnTo>
                              <a:lnTo>
                                <a:pt x="12219" y="0"/>
                              </a:lnTo>
                              <a:lnTo>
                                <a:pt x="12221" y="0"/>
                              </a:lnTo>
                              <a:lnTo>
                                <a:pt x="12225" y="0"/>
                              </a:lnTo>
                              <a:lnTo>
                                <a:pt x="12227" y="0"/>
                              </a:lnTo>
                              <a:lnTo>
                                <a:pt x="12230" y="3"/>
                              </a:lnTo>
                              <a:lnTo>
                                <a:pt x="12231" y="5"/>
                              </a:lnTo>
                              <a:lnTo>
                                <a:pt x="12231" y="9"/>
                              </a:lnTo>
                              <a:lnTo>
                                <a:pt x="12230" y="11"/>
                              </a:lnTo>
                              <a:lnTo>
                                <a:pt x="12227" y="14"/>
                              </a:lnTo>
                              <a:lnTo>
                                <a:pt x="12225" y="15"/>
                              </a:lnTo>
                              <a:close/>
                              <a:moveTo>
                                <a:pt x="12255" y="15"/>
                              </a:moveTo>
                              <a:lnTo>
                                <a:pt x="12251" y="15"/>
                              </a:lnTo>
                              <a:lnTo>
                                <a:pt x="12249" y="14"/>
                              </a:lnTo>
                              <a:lnTo>
                                <a:pt x="12247" y="11"/>
                              </a:lnTo>
                              <a:lnTo>
                                <a:pt x="12246" y="9"/>
                              </a:lnTo>
                              <a:lnTo>
                                <a:pt x="12246" y="5"/>
                              </a:lnTo>
                              <a:lnTo>
                                <a:pt x="12247" y="3"/>
                              </a:lnTo>
                              <a:lnTo>
                                <a:pt x="12249" y="0"/>
                              </a:lnTo>
                              <a:lnTo>
                                <a:pt x="12251" y="0"/>
                              </a:lnTo>
                              <a:lnTo>
                                <a:pt x="12255" y="0"/>
                              </a:lnTo>
                              <a:lnTo>
                                <a:pt x="12257" y="0"/>
                              </a:lnTo>
                              <a:lnTo>
                                <a:pt x="12260" y="3"/>
                              </a:lnTo>
                              <a:lnTo>
                                <a:pt x="12261" y="5"/>
                              </a:lnTo>
                              <a:lnTo>
                                <a:pt x="12261" y="9"/>
                              </a:lnTo>
                              <a:lnTo>
                                <a:pt x="12260" y="11"/>
                              </a:lnTo>
                              <a:lnTo>
                                <a:pt x="12257" y="14"/>
                              </a:lnTo>
                              <a:lnTo>
                                <a:pt x="12255" y="15"/>
                              </a:lnTo>
                              <a:close/>
                              <a:moveTo>
                                <a:pt x="12285" y="15"/>
                              </a:moveTo>
                              <a:lnTo>
                                <a:pt x="12281" y="15"/>
                              </a:lnTo>
                              <a:lnTo>
                                <a:pt x="12280" y="14"/>
                              </a:lnTo>
                              <a:lnTo>
                                <a:pt x="12277" y="11"/>
                              </a:lnTo>
                              <a:lnTo>
                                <a:pt x="12276" y="9"/>
                              </a:lnTo>
                              <a:lnTo>
                                <a:pt x="12276" y="5"/>
                              </a:lnTo>
                              <a:lnTo>
                                <a:pt x="12277" y="3"/>
                              </a:lnTo>
                              <a:lnTo>
                                <a:pt x="12280" y="0"/>
                              </a:lnTo>
                              <a:lnTo>
                                <a:pt x="12281" y="0"/>
                              </a:lnTo>
                              <a:lnTo>
                                <a:pt x="12285" y="0"/>
                              </a:lnTo>
                              <a:lnTo>
                                <a:pt x="12287" y="0"/>
                              </a:lnTo>
                              <a:lnTo>
                                <a:pt x="12290" y="3"/>
                              </a:lnTo>
                              <a:lnTo>
                                <a:pt x="12291" y="5"/>
                              </a:lnTo>
                              <a:lnTo>
                                <a:pt x="12291" y="9"/>
                              </a:lnTo>
                              <a:lnTo>
                                <a:pt x="12290" y="11"/>
                              </a:lnTo>
                              <a:lnTo>
                                <a:pt x="12287" y="14"/>
                              </a:lnTo>
                              <a:lnTo>
                                <a:pt x="12285" y="15"/>
                              </a:lnTo>
                              <a:close/>
                              <a:moveTo>
                                <a:pt x="12315" y="15"/>
                              </a:moveTo>
                              <a:lnTo>
                                <a:pt x="12311" y="15"/>
                              </a:lnTo>
                              <a:lnTo>
                                <a:pt x="12310" y="14"/>
                              </a:lnTo>
                              <a:lnTo>
                                <a:pt x="12307" y="11"/>
                              </a:lnTo>
                              <a:lnTo>
                                <a:pt x="12306" y="9"/>
                              </a:lnTo>
                              <a:lnTo>
                                <a:pt x="12306" y="5"/>
                              </a:lnTo>
                              <a:lnTo>
                                <a:pt x="12307" y="3"/>
                              </a:lnTo>
                              <a:lnTo>
                                <a:pt x="12310" y="0"/>
                              </a:lnTo>
                              <a:lnTo>
                                <a:pt x="12311" y="0"/>
                              </a:lnTo>
                              <a:lnTo>
                                <a:pt x="12315" y="0"/>
                              </a:lnTo>
                              <a:lnTo>
                                <a:pt x="12317" y="0"/>
                              </a:lnTo>
                              <a:lnTo>
                                <a:pt x="12320" y="3"/>
                              </a:lnTo>
                              <a:lnTo>
                                <a:pt x="12321" y="5"/>
                              </a:lnTo>
                              <a:lnTo>
                                <a:pt x="12321" y="9"/>
                              </a:lnTo>
                              <a:lnTo>
                                <a:pt x="12320" y="11"/>
                              </a:lnTo>
                              <a:lnTo>
                                <a:pt x="12317" y="14"/>
                              </a:lnTo>
                              <a:lnTo>
                                <a:pt x="12315" y="15"/>
                              </a:lnTo>
                              <a:close/>
                              <a:moveTo>
                                <a:pt x="12345" y="15"/>
                              </a:moveTo>
                              <a:lnTo>
                                <a:pt x="12341" y="15"/>
                              </a:lnTo>
                              <a:lnTo>
                                <a:pt x="12340" y="14"/>
                              </a:lnTo>
                              <a:lnTo>
                                <a:pt x="12337" y="11"/>
                              </a:lnTo>
                              <a:lnTo>
                                <a:pt x="12336" y="9"/>
                              </a:lnTo>
                              <a:lnTo>
                                <a:pt x="12336" y="5"/>
                              </a:lnTo>
                              <a:lnTo>
                                <a:pt x="12337" y="3"/>
                              </a:lnTo>
                              <a:lnTo>
                                <a:pt x="12340" y="0"/>
                              </a:lnTo>
                              <a:lnTo>
                                <a:pt x="12341" y="0"/>
                              </a:lnTo>
                              <a:lnTo>
                                <a:pt x="12345" y="0"/>
                              </a:lnTo>
                              <a:lnTo>
                                <a:pt x="12347" y="0"/>
                              </a:lnTo>
                              <a:lnTo>
                                <a:pt x="12350" y="3"/>
                              </a:lnTo>
                              <a:lnTo>
                                <a:pt x="12351" y="5"/>
                              </a:lnTo>
                              <a:lnTo>
                                <a:pt x="12351" y="9"/>
                              </a:lnTo>
                              <a:lnTo>
                                <a:pt x="12350" y="11"/>
                              </a:lnTo>
                              <a:lnTo>
                                <a:pt x="12347" y="14"/>
                              </a:lnTo>
                              <a:lnTo>
                                <a:pt x="12345" y="15"/>
                              </a:lnTo>
                              <a:close/>
                              <a:moveTo>
                                <a:pt x="12375" y="15"/>
                              </a:moveTo>
                              <a:lnTo>
                                <a:pt x="12371" y="15"/>
                              </a:lnTo>
                              <a:lnTo>
                                <a:pt x="12370" y="14"/>
                              </a:lnTo>
                              <a:lnTo>
                                <a:pt x="12367" y="11"/>
                              </a:lnTo>
                              <a:lnTo>
                                <a:pt x="12366" y="9"/>
                              </a:lnTo>
                              <a:lnTo>
                                <a:pt x="12366" y="5"/>
                              </a:lnTo>
                              <a:lnTo>
                                <a:pt x="12367" y="3"/>
                              </a:lnTo>
                              <a:lnTo>
                                <a:pt x="12370" y="0"/>
                              </a:lnTo>
                              <a:lnTo>
                                <a:pt x="12371" y="0"/>
                              </a:lnTo>
                              <a:lnTo>
                                <a:pt x="12375" y="0"/>
                              </a:lnTo>
                              <a:lnTo>
                                <a:pt x="12377" y="0"/>
                              </a:lnTo>
                              <a:lnTo>
                                <a:pt x="12380" y="3"/>
                              </a:lnTo>
                              <a:lnTo>
                                <a:pt x="12381" y="5"/>
                              </a:lnTo>
                              <a:lnTo>
                                <a:pt x="12381" y="9"/>
                              </a:lnTo>
                              <a:lnTo>
                                <a:pt x="12380" y="11"/>
                              </a:lnTo>
                              <a:lnTo>
                                <a:pt x="12377" y="14"/>
                              </a:lnTo>
                              <a:lnTo>
                                <a:pt x="12375" y="15"/>
                              </a:lnTo>
                              <a:close/>
                              <a:moveTo>
                                <a:pt x="12405" y="15"/>
                              </a:moveTo>
                              <a:lnTo>
                                <a:pt x="12401" y="15"/>
                              </a:lnTo>
                              <a:lnTo>
                                <a:pt x="12400" y="14"/>
                              </a:lnTo>
                              <a:lnTo>
                                <a:pt x="12397" y="11"/>
                              </a:lnTo>
                              <a:lnTo>
                                <a:pt x="12396" y="9"/>
                              </a:lnTo>
                              <a:lnTo>
                                <a:pt x="12396" y="5"/>
                              </a:lnTo>
                              <a:lnTo>
                                <a:pt x="12397" y="3"/>
                              </a:lnTo>
                              <a:lnTo>
                                <a:pt x="12400" y="0"/>
                              </a:lnTo>
                              <a:lnTo>
                                <a:pt x="12401" y="0"/>
                              </a:lnTo>
                              <a:lnTo>
                                <a:pt x="12405" y="0"/>
                              </a:lnTo>
                              <a:lnTo>
                                <a:pt x="12407" y="0"/>
                              </a:lnTo>
                              <a:lnTo>
                                <a:pt x="12410" y="3"/>
                              </a:lnTo>
                              <a:lnTo>
                                <a:pt x="12411" y="5"/>
                              </a:lnTo>
                              <a:lnTo>
                                <a:pt x="12411" y="9"/>
                              </a:lnTo>
                              <a:lnTo>
                                <a:pt x="12410" y="11"/>
                              </a:lnTo>
                              <a:lnTo>
                                <a:pt x="12407" y="14"/>
                              </a:lnTo>
                              <a:lnTo>
                                <a:pt x="12405" y="15"/>
                              </a:lnTo>
                              <a:close/>
                              <a:moveTo>
                                <a:pt x="12435" y="15"/>
                              </a:moveTo>
                              <a:lnTo>
                                <a:pt x="12431" y="15"/>
                              </a:lnTo>
                              <a:lnTo>
                                <a:pt x="12430" y="14"/>
                              </a:lnTo>
                              <a:lnTo>
                                <a:pt x="12427" y="11"/>
                              </a:lnTo>
                              <a:lnTo>
                                <a:pt x="12426" y="9"/>
                              </a:lnTo>
                              <a:lnTo>
                                <a:pt x="12426" y="5"/>
                              </a:lnTo>
                              <a:lnTo>
                                <a:pt x="12427" y="3"/>
                              </a:lnTo>
                              <a:lnTo>
                                <a:pt x="12430" y="0"/>
                              </a:lnTo>
                              <a:lnTo>
                                <a:pt x="12431" y="0"/>
                              </a:lnTo>
                              <a:lnTo>
                                <a:pt x="12435" y="0"/>
                              </a:lnTo>
                              <a:lnTo>
                                <a:pt x="12437" y="0"/>
                              </a:lnTo>
                              <a:lnTo>
                                <a:pt x="12440" y="3"/>
                              </a:lnTo>
                              <a:lnTo>
                                <a:pt x="12441" y="5"/>
                              </a:lnTo>
                              <a:lnTo>
                                <a:pt x="12441" y="9"/>
                              </a:lnTo>
                              <a:lnTo>
                                <a:pt x="12440" y="11"/>
                              </a:lnTo>
                              <a:lnTo>
                                <a:pt x="12437" y="14"/>
                              </a:lnTo>
                              <a:lnTo>
                                <a:pt x="12435" y="15"/>
                              </a:lnTo>
                              <a:close/>
                              <a:moveTo>
                                <a:pt x="12466" y="15"/>
                              </a:moveTo>
                              <a:lnTo>
                                <a:pt x="12461" y="15"/>
                              </a:lnTo>
                              <a:lnTo>
                                <a:pt x="12460" y="14"/>
                              </a:lnTo>
                              <a:lnTo>
                                <a:pt x="12457" y="11"/>
                              </a:lnTo>
                              <a:lnTo>
                                <a:pt x="12456" y="9"/>
                              </a:lnTo>
                              <a:lnTo>
                                <a:pt x="12456" y="5"/>
                              </a:lnTo>
                              <a:lnTo>
                                <a:pt x="12457" y="3"/>
                              </a:lnTo>
                              <a:lnTo>
                                <a:pt x="12460" y="0"/>
                              </a:lnTo>
                              <a:lnTo>
                                <a:pt x="12461" y="0"/>
                              </a:lnTo>
                              <a:lnTo>
                                <a:pt x="12466" y="0"/>
                              </a:lnTo>
                              <a:lnTo>
                                <a:pt x="12467" y="0"/>
                              </a:lnTo>
                              <a:lnTo>
                                <a:pt x="12470" y="3"/>
                              </a:lnTo>
                              <a:lnTo>
                                <a:pt x="12471" y="5"/>
                              </a:lnTo>
                              <a:lnTo>
                                <a:pt x="12471" y="9"/>
                              </a:lnTo>
                              <a:lnTo>
                                <a:pt x="12470" y="11"/>
                              </a:lnTo>
                              <a:lnTo>
                                <a:pt x="12467" y="14"/>
                              </a:lnTo>
                              <a:lnTo>
                                <a:pt x="12466" y="15"/>
                              </a:lnTo>
                              <a:close/>
                              <a:moveTo>
                                <a:pt x="12496" y="15"/>
                              </a:moveTo>
                              <a:lnTo>
                                <a:pt x="12491" y="15"/>
                              </a:lnTo>
                              <a:lnTo>
                                <a:pt x="12490" y="14"/>
                              </a:lnTo>
                              <a:lnTo>
                                <a:pt x="12487" y="11"/>
                              </a:lnTo>
                              <a:lnTo>
                                <a:pt x="12486" y="9"/>
                              </a:lnTo>
                              <a:lnTo>
                                <a:pt x="12486" y="5"/>
                              </a:lnTo>
                              <a:lnTo>
                                <a:pt x="12487" y="3"/>
                              </a:lnTo>
                              <a:lnTo>
                                <a:pt x="12490" y="0"/>
                              </a:lnTo>
                              <a:lnTo>
                                <a:pt x="12491" y="0"/>
                              </a:lnTo>
                              <a:lnTo>
                                <a:pt x="12496" y="0"/>
                              </a:lnTo>
                              <a:lnTo>
                                <a:pt x="12497" y="0"/>
                              </a:lnTo>
                              <a:lnTo>
                                <a:pt x="12500" y="3"/>
                              </a:lnTo>
                              <a:lnTo>
                                <a:pt x="12501" y="5"/>
                              </a:lnTo>
                              <a:lnTo>
                                <a:pt x="12501" y="9"/>
                              </a:lnTo>
                              <a:lnTo>
                                <a:pt x="12500" y="11"/>
                              </a:lnTo>
                              <a:lnTo>
                                <a:pt x="12497" y="14"/>
                              </a:lnTo>
                              <a:lnTo>
                                <a:pt x="12496" y="15"/>
                              </a:lnTo>
                              <a:close/>
                              <a:moveTo>
                                <a:pt x="12526" y="15"/>
                              </a:moveTo>
                              <a:lnTo>
                                <a:pt x="12521" y="15"/>
                              </a:lnTo>
                              <a:lnTo>
                                <a:pt x="12520" y="14"/>
                              </a:lnTo>
                              <a:lnTo>
                                <a:pt x="12517" y="11"/>
                              </a:lnTo>
                              <a:lnTo>
                                <a:pt x="12516" y="9"/>
                              </a:lnTo>
                              <a:lnTo>
                                <a:pt x="12516" y="5"/>
                              </a:lnTo>
                              <a:lnTo>
                                <a:pt x="12517" y="3"/>
                              </a:lnTo>
                              <a:lnTo>
                                <a:pt x="12520" y="0"/>
                              </a:lnTo>
                              <a:lnTo>
                                <a:pt x="12521" y="0"/>
                              </a:lnTo>
                              <a:lnTo>
                                <a:pt x="12526" y="0"/>
                              </a:lnTo>
                              <a:lnTo>
                                <a:pt x="12527" y="0"/>
                              </a:lnTo>
                              <a:lnTo>
                                <a:pt x="12530" y="3"/>
                              </a:lnTo>
                              <a:lnTo>
                                <a:pt x="12531" y="5"/>
                              </a:lnTo>
                              <a:lnTo>
                                <a:pt x="12531" y="9"/>
                              </a:lnTo>
                              <a:lnTo>
                                <a:pt x="12530" y="11"/>
                              </a:lnTo>
                              <a:lnTo>
                                <a:pt x="12527" y="14"/>
                              </a:lnTo>
                              <a:lnTo>
                                <a:pt x="12526" y="15"/>
                              </a:lnTo>
                              <a:close/>
                              <a:moveTo>
                                <a:pt x="12556" y="15"/>
                              </a:moveTo>
                              <a:lnTo>
                                <a:pt x="12551" y="15"/>
                              </a:lnTo>
                              <a:lnTo>
                                <a:pt x="12550" y="14"/>
                              </a:lnTo>
                              <a:lnTo>
                                <a:pt x="12547" y="11"/>
                              </a:lnTo>
                              <a:lnTo>
                                <a:pt x="12546" y="9"/>
                              </a:lnTo>
                              <a:lnTo>
                                <a:pt x="12546" y="5"/>
                              </a:lnTo>
                              <a:lnTo>
                                <a:pt x="12547" y="3"/>
                              </a:lnTo>
                              <a:lnTo>
                                <a:pt x="12550" y="0"/>
                              </a:lnTo>
                              <a:lnTo>
                                <a:pt x="12551" y="0"/>
                              </a:lnTo>
                              <a:lnTo>
                                <a:pt x="12556" y="0"/>
                              </a:lnTo>
                              <a:lnTo>
                                <a:pt x="12557" y="0"/>
                              </a:lnTo>
                              <a:lnTo>
                                <a:pt x="12560" y="3"/>
                              </a:lnTo>
                              <a:lnTo>
                                <a:pt x="12561" y="5"/>
                              </a:lnTo>
                              <a:lnTo>
                                <a:pt x="12561" y="9"/>
                              </a:lnTo>
                              <a:lnTo>
                                <a:pt x="12560" y="11"/>
                              </a:lnTo>
                              <a:lnTo>
                                <a:pt x="12557" y="14"/>
                              </a:lnTo>
                              <a:lnTo>
                                <a:pt x="12556" y="15"/>
                              </a:lnTo>
                              <a:close/>
                              <a:moveTo>
                                <a:pt x="12586" y="15"/>
                              </a:moveTo>
                              <a:lnTo>
                                <a:pt x="12581" y="15"/>
                              </a:lnTo>
                              <a:lnTo>
                                <a:pt x="12580" y="14"/>
                              </a:lnTo>
                              <a:lnTo>
                                <a:pt x="12577" y="11"/>
                              </a:lnTo>
                              <a:lnTo>
                                <a:pt x="12576" y="9"/>
                              </a:lnTo>
                              <a:lnTo>
                                <a:pt x="12576" y="5"/>
                              </a:lnTo>
                              <a:lnTo>
                                <a:pt x="12577" y="3"/>
                              </a:lnTo>
                              <a:lnTo>
                                <a:pt x="12580" y="0"/>
                              </a:lnTo>
                              <a:lnTo>
                                <a:pt x="12581" y="0"/>
                              </a:lnTo>
                              <a:lnTo>
                                <a:pt x="12586" y="0"/>
                              </a:lnTo>
                              <a:lnTo>
                                <a:pt x="12587" y="0"/>
                              </a:lnTo>
                              <a:lnTo>
                                <a:pt x="12590" y="3"/>
                              </a:lnTo>
                              <a:lnTo>
                                <a:pt x="12591" y="5"/>
                              </a:lnTo>
                              <a:lnTo>
                                <a:pt x="12591" y="9"/>
                              </a:lnTo>
                              <a:lnTo>
                                <a:pt x="12590" y="11"/>
                              </a:lnTo>
                              <a:lnTo>
                                <a:pt x="12587" y="14"/>
                              </a:lnTo>
                              <a:lnTo>
                                <a:pt x="12586" y="15"/>
                              </a:lnTo>
                              <a:close/>
                              <a:moveTo>
                                <a:pt x="12616" y="15"/>
                              </a:moveTo>
                              <a:lnTo>
                                <a:pt x="12611" y="15"/>
                              </a:lnTo>
                              <a:lnTo>
                                <a:pt x="12610" y="14"/>
                              </a:lnTo>
                              <a:lnTo>
                                <a:pt x="12607" y="11"/>
                              </a:lnTo>
                              <a:lnTo>
                                <a:pt x="12606" y="9"/>
                              </a:lnTo>
                              <a:lnTo>
                                <a:pt x="12606" y="5"/>
                              </a:lnTo>
                              <a:lnTo>
                                <a:pt x="12607" y="3"/>
                              </a:lnTo>
                              <a:lnTo>
                                <a:pt x="12610" y="0"/>
                              </a:lnTo>
                              <a:lnTo>
                                <a:pt x="12611" y="0"/>
                              </a:lnTo>
                              <a:lnTo>
                                <a:pt x="12616" y="0"/>
                              </a:lnTo>
                              <a:lnTo>
                                <a:pt x="12617" y="0"/>
                              </a:lnTo>
                              <a:lnTo>
                                <a:pt x="12620" y="3"/>
                              </a:lnTo>
                              <a:lnTo>
                                <a:pt x="12621" y="5"/>
                              </a:lnTo>
                              <a:lnTo>
                                <a:pt x="12621" y="9"/>
                              </a:lnTo>
                              <a:lnTo>
                                <a:pt x="12620" y="11"/>
                              </a:lnTo>
                              <a:lnTo>
                                <a:pt x="12617" y="14"/>
                              </a:lnTo>
                              <a:lnTo>
                                <a:pt x="12616" y="15"/>
                              </a:lnTo>
                              <a:close/>
                              <a:moveTo>
                                <a:pt x="12646" y="15"/>
                              </a:moveTo>
                              <a:lnTo>
                                <a:pt x="12641" y="15"/>
                              </a:lnTo>
                              <a:lnTo>
                                <a:pt x="12640" y="14"/>
                              </a:lnTo>
                              <a:lnTo>
                                <a:pt x="12637" y="11"/>
                              </a:lnTo>
                              <a:lnTo>
                                <a:pt x="12636" y="9"/>
                              </a:lnTo>
                              <a:lnTo>
                                <a:pt x="12636" y="5"/>
                              </a:lnTo>
                              <a:lnTo>
                                <a:pt x="12637" y="3"/>
                              </a:lnTo>
                              <a:lnTo>
                                <a:pt x="12640" y="0"/>
                              </a:lnTo>
                              <a:lnTo>
                                <a:pt x="12641" y="0"/>
                              </a:lnTo>
                              <a:lnTo>
                                <a:pt x="12646" y="0"/>
                              </a:lnTo>
                              <a:lnTo>
                                <a:pt x="12647" y="0"/>
                              </a:lnTo>
                              <a:lnTo>
                                <a:pt x="12650" y="3"/>
                              </a:lnTo>
                              <a:lnTo>
                                <a:pt x="12651" y="5"/>
                              </a:lnTo>
                              <a:lnTo>
                                <a:pt x="12651" y="9"/>
                              </a:lnTo>
                              <a:lnTo>
                                <a:pt x="12650" y="11"/>
                              </a:lnTo>
                              <a:lnTo>
                                <a:pt x="12647" y="14"/>
                              </a:lnTo>
                              <a:lnTo>
                                <a:pt x="12646" y="15"/>
                              </a:lnTo>
                              <a:close/>
                              <a:moveTo>
                                <a:pt x="12676" y="15"/>
                              </a:moveTo>
                              <a:lnTo>
                                <a:pt x="12671" y="15"/>
                              </a:lnTo>
                              <a:lnTo>
                                <a:pt x="12670" y="14"/>
                              </a:lnTo>
                              <a:lnTo>
                                <a:pt x="12667" y="11"/>
                              </a:lnTo>
                              <a:lnTo>
                                <a:pt x="12666" y="9"/>
                              </a:lnTo>
                              <a:lnTo>
                                <a:pt x="12666" y="5"/>
                              </a:lnTo>
                              <a:lnTo>
                                <a:pt x="12667" y="3"/>
                              </a:lnTo>
                              <a:lnTo>
                                <a:pt x="12670" y="0"/>
                              </a:lnTo>
                              <a:lnTo>
                                <a:pt x="12671" y="0"/>
                              </a:lnTo>
                              <a:lnTo>
                                <a:pt x="12676" y="0"/>
                              </a:lnTo>
                              <a:lnTo>
                                <a:pt x="12677" y="0"/>
                              </a:lnTo>
                              <a:lnTo>
                                <a:pt x="12680" y="3"/>
                              </a:lnTo>
                              <a:lnTo>
                                <a:pt x="12681" y="5"/>
                              </a:lnTo>
                              <a:lnTo>
                                <a:pt x="12681" y="9"/>
                              </a:lnTo>
                              <a:lnTo>
                                <a:pt x="12680" y="11"/>
                              </a:lnTo>
                              <a:lnTo>
                                <a:pt x="12677" y="14"/>
                              </a:lnTo>
                              <a:lnTo>
                                <a:pt x="12676" y="15"/>
                              </a:lnTo>
                              <a:close/>
                              <a:moveTo>
                                <a:pt x="12706" y="15"/>
                              </a:moveTo>
                              <a:lnTo>
                                <a:pt x="12701" y="15"/>
                              </a:lnTo>
                              <a:lnTo>
                                <a:pt x="12700" y="14"/>
                              </a:lnTo>
                              <a:lnTo>
                                <a:pt x="12697" y="11"/>
                              </a:lnTo>
                              <a:lnTo>
                                <a:pt x="12696" y="9"/>
                              </a:lnTo>
                              <a:lnTo>
                                <a:pt x="12696" y="5"/>
                              </a:lnTo>
                              <a:lnTo>
                                <a:pt x="12697" y="3"/>
                              </a:lnTo>
                              <a:lnTo>
                                <a:pt x="12700" y="0"/>
                              </a:lnTo>
                              <a:lnTo>
                                <a:pt x="12701" y="0"/>
                              </a:lnTo>
                              <a:lnTo>
                                <a:pt x="12706" y="0"/>
                              </a:lnTo>
                              <a:lnTo>
                                <a:pt x="12707" y="0"/>
                              </a:lnTo>
                              <a:lnTo>
                                <a:pt x="12710" y="3"/>
                              </a:lnTo>
                              <a:lnTo>
                                <a:pt x="12711" y="5"/>
                              </a:lnTo>
                              <a:lnTo>
                                <a:pt x="12711" y="9"/>
                              </a:lnTo>
                              <a:lnTo>
                                <a:pt x="12710" y="11"/>
                              </a:lnTo>
                              <a:lnTo>
                                <a:pt x="12707" y="14"/>
                              </a:lnTo>
                              <a:lnTo>
                                <a:pt x="12706" y="15"/>
                              </a:lnTo>
                              <a:close/>
                              <a:moveTo>
                                <a:pt x="12736" y="15"/>
                              </a:moveTo>
                              <a:lnTo>
                                <a:pt x="12731" y="15"/>
                              </a:lnTo>
                              <a:lnTo>
                                <a:pt x="12730" y="14"/>
                              </a:lnTo>
                              <a:lnTo>
                                <a:pt x="12727" y="11"/>
                              </a:lnTo>
                              <a:lnTo>
                                <a:pt x="12726" y="9"/>
                              </a:lnTo>
                              <a:lnTo>
                                <a:pt x="12726" y="5"/>
                              </a:lnTo>
                              <a:lnTo>
                                <a:pt x="12727" y="3"/>
                              </a:lnTo>
                              <a:lnTo>
                                <a:pt x="12730" y="0"/>
                              </a:lnTo>
                              <a:lnTo>
                                <a:pt x="12731" y="0"/>
                              </a:lnTo>
                              <a:lnTo>
                                <a:pt x="12736" y="0"/>
                              </a:lnTo>
                              <a:lnTo>
                                <a:pt x="12737" y="0"/>
                              </a:lnTo>
                              <a:lnTo>
                                <a:pt x="12740" y="3"/>
                              </a:lnTo>
                              <a:lnTo>
                                <a:pt x="12741" y="5"/>
                              </a:lnTo>
                              <a:lnTo>
                                <a:pt x="12741" y="9"/>
                              </a:lnTo>
                              <a:lnTo>
                                <a:pt x="12740" y="11"/>
                              </a:lnTo>
                              <a:lnTo>
                                <a:pt x="12737" y="14"/>
                              </a:lnTo>
                              <a:lnTo>
                                <a:pt x="12736" y="15"/>
                              </a:lnTo>
                              <a:close/>
                              <a:moveTo>
                                <a:pt x="12766" y="15"/>
                              </a:moveTo>
                              <a:lnTo>
                                <a:pt x="12762" y="15"/>
                              </a:lnTo>
                              <a:lnTo>
                                <a:pt x="12760" y="14"/>
                              </a:lnTo>
                              <a:lnTo>
                                <a:pt x="12757" y="11"/>
                              </a:lnTo>
                              <a:lnTo>
                                <a:pt x="12756" y="9"/>
                              </a:lnTo>
                              <a:lnTo>
                                <a:pt x="12756" y="5"/>
                              </a:lnTo>
                              <a:lnTo>
                                <a:pt x="12757" y="3"/>
                              </a:lnTo>
                              <a:lnTo>
                                <a:pt x="12760" y="0"/>
                              </a:lnTo>
                              <a:lnTo>
                                <a:pt x="12762" y="0"/>
                              </a:lnTo>
                              <a:lnTo>
                                <a:pt x="12766" y="0"/>
                              </a:lnTo>
                              <a:lnTo>
                                <a:pt x="12767" y="0"/>
                              </a:lnTo>
                              <a:lnTo>
                                <a:pt x="12770" y="3"/>
                              </a:lnTo>
                              <a:lnTo>
                                <a:pt x="12771" y="5"/>
                              </a:lnTo>
                              <a:lnTo>
                                <a:pt x="12771" y="9"/>
                              </a:lnTo>
                              <a:lnTo>
                                <a:pt x="12770" y="11"/>
                              </a:lnTo>
                              <a:lnTo>
                                <a:pt x="12767" y="14"/>
                              </a:lnTo>
                              <a:lnTo>
                                <a:pt x="12766" y="15"/>
                              </a:lnTo>
                              <a:close/>
                              <a:moveTo>
                                <a:pt x="12796" y="15"/>
                              </a:moveTo>
                              <a:lnTo>
                                <a:pt x="12792" y="15"/>
                              </a:lnTo>
                              <a:lnTo>
                                <a:pt x="12790" y="14"/>
                              </a:lnTo>
                              <a:lnTo>
                                <a:pt x="12787" y="11"/>
                              </a:lnTo>
                              <a:lnTo>
                                <a:pt x="12786" y="9"/>
                              </a:lnTo>
                              <a:lnTo>
                                <a:pt x="12786" y="5"/>
                              </a:lnTo>
                              <a:lnTo>
                                <a:pt x="12787" y="3"/>
                              </a:lnTo>
                              <a:lnTo>
                                <a:pt x="12790" y="0"/>
                              </a:lnTo>
                              <a:lnTo>
                                <a:pt x="12792" y="0"/>
                              </a:lnTo>
                              <a:lnTo>
                                <a:pt x="12796" y="0"/>
                              </a:lnTo>
                              <a:lnTo>
                                <a:pt x="12797" y="0"/>
                              </a:lnTo>
                              <a:lnTo>
                                <a:pt x="12800" y="3"/>
                              </a:lnTo>
                              <a:lnTo>
                                <a:pt x="12801" y="5"/>
                              </a:lnTo>
                              <a:lnTo>
                                <a:pt x="12801" y="9"/>
                              </a:lnTo>
                              <a:lnTo>
                                <a:pt x="12800" y="11"/>
                              </a:lnTo>
                              <a:lnTo>
                                <a:pt x="12797" y="14"/>
                              </a:lnTo>
                              <a:lnTo>
                                <a:pt x="12796" y="15"/>
                              </a:lnTo>
                              <a:close/>
                              <a:moveTo>
                                <a:pt x="12826" y="15"/>
                              </a:moveTo>
                              <a:lnTo>
                                <a:pt x="12822" y="15"/>
                              </a:lnTo>
                              <a:lnTo>
                                <a:pt x="12820" y="14"/>
                              </a:lnTo>
                              <a:lnTo>
                                <a:pt x="12817" y="11"/>
                              </a:lnTo>
                              <a:lnTo>
                                <a:pt x="12816" y="9"/>
                              </a:lnTo>
                              <a:lnTo>
                                <a:pt x="12816" y="5"/>
                              </a:lnTo>
                              <a:lnTo>
                                <a:pt x="12817" y="3"/>
                              </a:lnTo>
                              <a:lnTo>
                                <a:pt x="12820" y="0"/>
                              </a:lnTo>
                              <a:lnTo>
                                <a:pt x="12822" y="0"/>
                              </a:lnTo>
                              <a:lnTo>
                                <a:pt x="12826" y="0"/>
                              </a:lnTo>
                              <a:lnTo>
                                <a:pt x="12827" y="0"/>
                              </a:lnTo>
                              <a:lnTo>
                                <a:pt x="12830" y="3"/>
                              </a:lnTo>
                              <a:lnTo>
                                <a:pt x="12831" y="5"/>
                              </a:lnTo>
                              <a:lnTo>
                                <a:pt x="12831" y="9"/>
                              </a:lnTo>
                              <a:lnTo>
                                <a:pt x="12830" y="11"/>
                              </a:lnTo>
                              <a:lnTo>
                                <a:pt x="12827" y="14"/>
                              </a:lnTo>
                              <a:lnTo>
                                <a:pt x="12826" y="15"/>
                              </a:lnTo>
                              <a:close/>
                              <a:moveTo>
                                <a:pt x="12856" y="15"/>
                              </a:moveTo>
                              <a:lnTo>
                                <a:pt x="12852" y="15"/>
                              </a:lnTo>
                              <a:lnTo>
                                <a:pt x="12850" y="14"/>
                              </a:lnTo>
                              <a:lnTo>
                                <a:pt x="12847" y="11"/>
                              </a:lnTo>
                              <a:lnTo>
                                <a:pt x="12846" y="9"/>
                              </a:lnTo>
                              <a:lnTo>
                                <a:pt x="12846" y="5"/>
                              </a:lnTo>
                              <a:lnTo>
                                <a:pt x="12847" y="3"/>
                              </a:lnTo>
                              <a:lnTo>
                                <a:pt x="12850" y="0"/>
                              </a:lnTo>
                              <a:lnTo>
                                <a:pt x="12852" y="0"/>
                              </a:lnTo>
                              <a:lnTo>
                                <a:pt x="12856" y="0"/>
                              </a:lnTo>
                              <a:lnTo>
                                <a:pt x="12857" y="0"/>
                              </a:lnTo>
                              <a:lnTo>
                                <a:pt x="12860" y="3"/>
                              </a:lnTo>
                              <a:lnTo>
                                <a:pt x="12861" y="5"/>
                              </a:lnTo>
                              <a:lnTo>
                                <a:pt x="12861" y="9"/>
                              </a:lnTo>
                              <a:lnTo>
                                <a:pt x="12860" y="11"/>
                              </a:lnTo>
                              <a:lnTo>
                                <a:pt x="12857" y="14"/>
                              </a:lnTo>
                              <a:lnTo>
                                <a:pt x="12856" y="15"/>
                              </a:lnTo>
                              <a:close/>
                              <a:moveTo>
                                <a:pt x="12886" y="15"/>
                              </a:moveTo>
                              <a:lnTo>
                                <a:pt x="12882" y="15"/>
                              </a:lnTo>
                              <a:lnTo>
                                <a:pt x="12880" y="14"/>
                              </a:lnTo>
                              <a:lnTo>
                                <a:pt x="12877" y="11"/>
                              </a:lnTo>
                              <a:lnTo>
                                <a:pt x="12876" y="9"/>
                              </a:lnTo>
                              <a:lnTo>
                                <a:pt x="12876" y="5"/>
                              </a:lnTo>
                              <a:lnTo>
                                <a:pt x="12877" y="3"/>
                              </a:lnTo>
                              <a:lnTo>
                                <a:pt x="12880" y="0"/>
                              </a:lnTo>
                              <a:lnTo>
                                <a:pt x="12882" y="0"/>
                              </a:lnTo>
                              <a:lnTo>
                                <a:pt x="12886" y="0"/>
                              </a:lnTo>
                              <a:lnTo>
                                <a:pt x="12887" y="0"/>
                              </a:lnTo>
                              <a:lnTo>
                                <a:pt x="12890" y="3"/>
                              </a:lnTo>
                              <a:lnTo>
                                <a:pt x="12891" y="5"/>
                              </a:lnTo>
                              <a:lnTo>
                                <a:pt x="12891" y="9"/>
                              </a:lnTo>
                              <a:lnTo>
                                <a:pt x="12890" y="11"/>
                              </a:lnTo>
                              <a:lnTo>
                                <a:pt x="12887" y="14"/>
                              </a:lnTo>
                              <a:lnTo>
                                <a:pt x="12886" y="15"/>
                              </a:lnTo>
                              <a:close/>
                              <a:moveTo>
                                <a:pt x="12916" y="15"/>
                              </a:moveTo>
                              <a:lnTo>
                                <a:pt x="12912" y="15"/>
                              </a:lnTo>
                              <a:lnTo>
                                <a:pt x="12910" y="14"/>
                              </a:lnTo>
                              <a:lnTo>
                                <a:pt x="12907" y="11"/>
                              </a:lnTo>
                              <a:lnTo>
                                <a:pt x="12906" y="9"/>
                              </a:lnTo>
                              <a:lnTo>
                                <a:pt x="12906" y="5"/>
                              </a:lnTo>
                              <a:lnTo>
                                <a:pt x="12907" y="3"/>
                              </a:lnTo>
                              <a:lnTo>
                                <a:pt x="12910" y="0"/>
                              </a:lnTo>
                              <a:lnTo>
                                <a:pt x="12912" y="0"/>
                              </a:lnTo>
                              <a:lnTo>
                                <a:pt x="12916" y="0"/>
                              </a:lnTo>
                              <a:lnTo>
                                <a:pt x="12917" y="0"/>
                              </a:lnTo>
                              <a:lnTo>
                                <a:pt x="12920" y="3"/>
                              </a:lnTo>
                              <a:lnTo>
                                <a:pt x="12921" y="5"/>
                              </a:lnTo>
                              <a:lnTo>
                                <a:pt x="12921" y="9"/>
                              </a:lnTo>
                              <a:lnTo>
                                <a:pt x="12920" y="11"/>
                              </a:lnTo>
                              <a:lnTo>
                                <a:pt x="12917" y="14"/>
                              </a:lnTo>
                              <a:lnTo>
                                <a:pt x="12916" y="15"/>
                              </a:lnTo>
                              <a:close/>
                              <a:moveTo>
                                <a:pt x="12946" y="15"/>
                              </a:moveTo>
                              <a:lnTo>
                                <a:pt x="12942" y="15"/>
                              </a:lnTo>
                              <a:lnTo>
                                <a:pt x="12940" y="14"/>
                              </a:lnTo>
                              <a:lnTo>
                                <a:pt x="12937" y="11"/>
                              </a:lnTo>
                              <a:lnTo>
                                <a:pt x="12936" y="9"/>
                              </a:lnTo>
                              <a:lnTo>
                                <a:pt x="12936" y="5"/>
                              </a:lnTo>
                              <a:lnTo>
                                <a:pt x="12937" y="3"/>
                              </a:lnTo>
                              <a:lnTo>
                                <a:pt x="12940" y="0"/>
                              </a:lnTo>
                              <a:lnTo>
                                <a:pt x="12942" y="0"/>
                              </a:lnTo>
                              <a:lnTo>
                                <a:pt x="12946" y="0"/>
                              </a:lnTo>
                              <a:lnTo>
                                <a:pt x="12948" y="0"/>
                              </a:lnTo>
                              <a:lnTo>
                                <a:pt x="12950" y="3"/>
                              </a:lnTo>
                              <a:lnTo>
                                <a:pt x="12951" y="5"/>
                              </a:lnTo>
                              <a:lnTo>
                                <a:pt x="12951" y="9"/>
                              </a:lnTo>
                              <a:lnTo>
                                <a:pt x="12950" y="11"/>
                              </a:lnTo>
                              <a:lnTo>
                                <a:pt x="12948" y="14"/>
                              </a:lnTo>
                              <a:lnTo>
                                <a:pt x="12946" y="15"/>
                              </a:lnTo>
                              <a:close/>
                              <a:moveTo>
                                <a:pt x="12976" y="15"/>
                              </a:moveTo>
                              <a:lnTo>
                                <a:pt x="12972" y="15"/>
                              </a:lnTo>
                              <a:lnTo>
                                <a:pt x="12970" y="14"/>
                              </a:lnTo>
                              <a:lnTo>
                                <a:pt x="12967" y="11"/>
                              </a:lnTo>
                              <a:lnTo>
                                <a:pt x="12966" y="9"/>
                              </a:lnTo>
                              <a:lnTo>
                                <a:pt x="12966" y="5"/>
                              </a:lnTo>
                              <a:lnTo>
                                <a:pt x="12967" y="3"/>
                              </a:lnTo>
                              <a:lnTo>
                                <a:pt x="12970" y="0"/>
                              </a:lnTo>
                              <a:lnTo>
                                <a:pt x="12972" y="0"/>
                              </a:lnTo>
                              <a:lnTo>
                                <a:pt x="12976" y="0"/>
                              </a:lnTo>
                              <a:lnTo>
                                <a:pt x="12978" y="0"/>
                              </a:lnTo>
                              <a:lnTo>
                                <a:pt x="12980" y="3"/>
                              </a:lnTo>
                              <a:lnTo>
                                <a:pt x="12981" y="5"/>
                              </a:lnTo>
                              <a:lnTo>
                                <a:pt x="12981" y="9"/>
                              </a:lnTo>
                              <a:lnTo>
                                <a:pt x="12980" y="11"/>
                              </a:lnTo>
                              <a:lnTo>
                                <a:pt x="12978" y="14"/>
                              </a:lnTo>
                              <a:lnTo>
                                <a:pt x="12976" y="15"/>
                              </a:lnTo>
                              <a:close/>
                              <a:moveTo>
                                <a:pt x="13006" y="15"/>
                              </a:moveTo>
                              <a:lnTo>
                                <a:pt x="13002" y="15"/>
                              </a:lnTo>
                              <a:lnTo>
                                <a:pt x="13000" y="14"/>
                              </a:lnTo>
                              <a:lnTo>
                                <a:pt x="12997" y="11"/>
                              </a:lnTo>
                              <a:lnTo>
                                <a:pt x="12996" y="9"/>
                              </a:lnTo>
                              <a:lnTo>
                                <a:pt x="12996" y="5"/>
                              </a:lnTo>
                              <a:lnTo>
                                <a:pt x="12997" y="3"/>
                              </a:lnTo>
                              <a:lnTo>
                                <a:pt x="13000" y="0"/>
                              </a:lnTo>
                              <a:lnTo>
                                <a:pt x="13002" y="0"/>
                              </a:lnTo>
                              <a:lnTo>
                                <a:pt x="13006" y="0"/>
                              </a:lnTo>
                              <a:lnTo>
                                <a:pt x="13008" y="0"/>
                              </a:lnTo>
                              <a:lnTo>
                                <a:pt x="13010" y="3"/>
                              </a:lnTo>
                              <a:lnTo>
                                <a:pt x="13011" y="5"/>
                              </a:lnTo>
                              <a:lnTo>
                                <a:pt x="13011" y="9"/>
                              </a:lnTo>
                              <a:lnTo>
                                <a:pt x="13010" y="11"/>
                              </a:lnTo>
                              <a:lnTo>
                                <a:pt x="13008" y="14"/>
                              </a:lnTo>
                              <a:lnTo>
                                <a:pt x="13006" y="15"/>
                              </a:lnTo>
                              <a:close/>
                              <a:moveTo>
                                <a:pt x="13036" y="15"/>
                              </a:moveTo>
                              <a:lnTo>
                                <a:pt x="13032" y="15"/>
                              </a:lnTo>
                              <a:lnTo>
                                <a:pt x="13030" y="14"/>
                              </a:lnTo>
                              <a:lnTo>
                                <a:pt x="13027" y="11"/>
                              </a:lnTo>
                              <a:lnTo>
                                <a:pt x="13026" y="9"/>
                              </a:lnTo>
                              <a:lnTo>
                                <a:pt x="13026" y="5"/>
                              </a:lnTo>
                              <a:lnTo>
                                <a:pt x="13027" y="3"/>
                              </a:lnTo>
                              <a:lnTo>
                                <a:pt x="13030" y="0"/>
                              </a:lnTo>
                              <a:lnTo>
                                <a:pt x="13032" y="0"/>
                              </a:lnTo>
                              <a:lnTo>
                                <a:pt x="13036" y="0"/>
                              </a:lnTo>
                              <a:lnTo>
                                <a:pt x="13038" y="0"/>
                              </a:lnTo>
                              <a:lnTo>
                                <a:pt x="13040" y="3"/>
                              </a:lnTo>
                              <a:lnTo>
                                <a:pt x="13041" y="5"/>
                              </a:lnTo>
                              <a:lnTo>
                                <a:pt x="13041" y="9"/>
                              </a:lnTo>
                              <a:lnTo>
                                <a:pt x="13040" y="11"/>
                              </a:lnTo>
                              <a:lnTo>
                                <a:pt x="13038" y="14"/>
                              </a:lnTo>
                              <a:lnTo>
                                <a:pt x="13036" y="15"/>
                              </a:lnTo>
                              <a:close/>
                              <a:moveTo>
                                <a:pt x="13066" y="15"/>
                              </a:moveTo>
                              <a:lnTo>
                                <a:pt x="13062" y="15"/>
                              </a:lnTo>
                              <a:lnTo>
                                <a:pt x="13060" y="14"/>
                              </a:lnTo>
                              <a:lnTo>
                                <a:pt x="13057" y="11"/>
                              </a:lnTo>
                              <a:lnTo>
                                <a:pt x="13056" y="9"/>
                              </a:lnTo>
                              <a:lnTo>
                                <a:pt x="13056" y="5"/>
                              </a:lnTo>
                              <a:lnTo>
                                <a:pt x="13057" y="3"/>
                              </a:lnTo>
                              <a:lnTo>
                                <a:pt x="13060" y="0"/>
                              </a:lnTo>
                              <a:lnTo>
                                <a:pt x="13062" y="0"/>
                              </a:lnTo>
                              <a:lnTo>
                                <a:pt x="13066" y="0"/>
                              </a:lnTo>
                              <a:lnTo>
                                <a:pt x="13068" y="0"/>
                              </a:lnTo>
                              <a:lnTo>
                                <a:pt x="13071" y="3"/>
                              </a:lnTo>
                              <a:lnTo>
                                <a:pt x="13071" y="5"/>
                              </a:lnTo>
                              <a:lnTo>
                                <a:pt x="13071" y="9"/>
                              </a:lnTo>
                              <a:lnTo>
                                <a:pt x="13071" y="11"/>
                              </a:lnTo>
                              <a:lnTo>
                                <a:pt x="13068" y="14"/>
                              </a:lnTo>
                              <a:lnTo>
                                <a:pt x="13066" y="15"/>
                              </a:lnTo>
                              <a:close/>
                              <a:moveTo>
                                <a:pt x="13096" y="15"/>
                              </a:moveTo>
                              <a:lnTo>
                                <a:pt x="13092" y="15"/>
                              </a:lnTo>
                              <a:lnTo>
                                <a:pt x="13090" y="14"/>
                              </a:lnTo>
                              <a:lnTo>
                                <a:pt x="13087" y="11"/>
                              </a:lnTo>
                              <a:lnTo>
                                <a:pt x="13086" y="9"/>
                              </a:lnTo>
                              <a:lnTo>
                                <a:pt x="13086" y="5"/>
                              </a:lnTo>
                              <a:lnTo>
                                <a:pt x="13087" y="3"/>
                              </a:lnTo>
                              <a:lnTo>
                                <a:pt x="13090" y="0"/>
                              </a:lnTo>
                              <a:lnTo>
                                <a:pt x="13092" y="0"/>
                              </a:lnTo>
                              <a:lnTo>
                                <a:pt x="13096" y="0"/>
                              </a:lnTo>
                              <a:lnTo>
                                <a:pt x="13098" y="0"/>
                              </a:lnTo>
                              <a:lnTo>
                                <a:pt x="13101" y="3"/>
                              </a:lnTo>
                              <a:lnTo>
                                <a:pt x="13101" y="5"/>
                              </a:lnTo>
                              <a:lnTo>
                                <a:pt x="13101" y="9"/>
                              </a:lnTo>
                              <a:lnTo>
                                <a:pt x="13101" y="11"/>
                              </a:lnTo>
                              <a:lnTo>
                                <a:pt x="13098" y="14"/>
                              </a:lnTo>
                              <a:lnTo>
                                <a:pt x="13096" y="15"/>
                              </a:lnTo>
                              <a:close/>
                              <a:moveTo>
                                <a:pt x="13126" y="15"/>
                              </a:moveTo>
                              <a:lnTo>
                                <a:pt x="13122" y="15"/>
                              </a:lnTo>
                              <a:lnTo>
                                <a:pt x="13120" y="14"/>
                              </a:lnTo>
                              <a:lnTo>
                                <a:pt x="13117" y="11"/>
                              </a:lnTo>
                              <a:lnTo>
                                <a:pt x="13116" y="9"/>
                              </a:lnTo>
                              <a:lnTo>
                                <a:pt x="13116" y="5"/>
                              </a:lnTo>
                              <a:lnTo>
                                <a:pt x="13117" y="3"/>
                              </a:lnTo>
                              <a:lnTo>
                                <a:pt x="13120" y="0"/>
                              </a:lnTo>
                              <a:lnTo>
                                <a:pt x="13122" y="0"/>
                              </a:lnTo>
                              <a:lnTo>
                                <a:pt x="13126" y="0"/>
                              </a:lnTo>
                              <a:lnTo>
                                <a:pt x="13128" y="0"/>
                              </a:lnTo>
                              <a:lnTo>
                                <a:pt x="13131" y="3"/>
                              </a:lnTo>
                              <a:lnTo>
                                <a:pt x="13131" y="5"/>
                              </a:lnTo>
                              <a:lnTo>
                                <a:pt x="13131" y="9"/>
                              </a:lnTo>
                              <a:lnTo>
                                <a:pt x="13131" y="11"/>
                              </a:lnTo>
                              <a:lnTo>
                                <a:pt x="13128" y="14"/>
                              </a:lnTo>
                              <a:lnTo>
                                <a:pt x="13126" y="15"/>
                              </a:lnTo>
                              <a:close/>
                              <a:moveTo>
                                <a:pt x="13156" y="15"/>
                              </a:moveTo>
                              <a:lnTo>
                                <a:pt x="13152" y="15"/>
                              </a:lnTo>
                              <a:lnTo>
                                <a:pt x="13150" y="14"/>
                              </a:lnTo>
                              <a:lnTo>
                                <a:pt x="13147" y="11"/>
                              </a:lnTo>
                              <a:lnTo>
                                <a:pt x="13146" y="9"/>
                              </a:lnTo>
                              <a:lnTo>
                                <a:pt x="13146" y="5"/>
                              </a:lnTo>
                              <a:lnTo>
                                <a:pt x="13147" y="3"/>
                              </a:lnTo>
                              <a:lnTo>
                                <a:pt x="13150" y="0"/>
                              </a:lnTo>
                              <a:lnTo>
                                <a:pt x="13152" y="0"/>
                              </a:lnTo>
                              <a:lnTo>
                                <a:pt x="13156" y="0"/>
                              </a:lnTo>
                              <a:lnTo>
                                <a:pt x="13158" y="0"/>
                              </a:lnTo>
                              <a:lnTo>
                                <a:pt x="13161" y="3"/>
                              </a:lnTo>
                              <a:lnTo>
                                <a:pt x="13161" y="5"/>
                              </a:lnTo>
                              <a:lnTo>
                                <a:pt x="13161" y="9"/>
                              </a:lnTo>
                              <a:lnTo>
                                <a:pt x="13161" y="11"/>
                              </a:lnTo>
                              <a:lnTo>
                                <a:pt x="13158" y="14"/>
                              </a:lnTo>
                              <a:lnTo>
                                <a:pt x="13156" y="15"/>
                              </a:lnTo>
                              <a:close/>
                              <a:moveTo>
                                <a:pt x="13186" y="15"/>
                              </a:moveTo>
                              <a:lnTo>
                                <a:pt x="13182" y="15"/>
                              </a:lnTo>
                              <a:lnTo>
                                <a:pt x="13180" y="14"/>
                              </a:lnTo>
                              <a:lnTo>
                                <a:pt x="13177" y="11"/>
                              </a:lnTo>
                              <a:lnTo>
                                <a:pt x="13176" y="9"/>
                              </a:lnTo>
                              <a:lnTo>
                                <a:pt x="13176" y="5"/>
                              </a:lnTo>
                              <a:lnTo>
                                <a:pt x="13177" y="3"/>
                              </a:lnTo>
                              <a:lnTo>
                                <a:pt x="13180" y="0"/>
                              </a:lnTo>
                              <a:lnTo>
                                <a:pt x="13182" y="0"/>
                              </a:lnTo>
                              <a:lnTo>
                                <a:pt x="13186" y="0"/>
                              </a:lnTo>
                              <a:lnTo>
                                <a:pt x="13188" y="0"/>
                              </a:lnTo>
                              <a:lnTo>
                                <a:pt x="13191" y="3"/>
                              </a:lnTo>
                              <a:lnTo>
                                <a:pt x="13191" y="5"/>
                              </a:lnTo>
                              <a:lnTo>
                                <a:pt x="13191" y="9"/>
                              </a:lnTo>
                              <a:lnTo>
                                <a:pt x="13191" y="11"/>
                              </a:lnTo>
                              <a:lnTo>
                                <a:pt x="13188" y="14"/>
                              </a:lnTo>
                              <a:lnTo>
                                <a:pt x="13186" y="15"/>
                              </a:lnTo>
                              <a:close/>
                              <a:moveTo>
                                <a:pt x="13216" y="15"/>
                              </a:moveTo>
                              <a:lnTo>
                                <a:pt x="13212" y="15"/>
                              </a:lnTo>
                              <a:lnTo>
                                <a:pt x="13210" y="14"/>
                              </a:lnTo>
                              <a:lnTo>
                                <a:pt x="13207" y="11"/>
                              </a:lnTo>
                              <a:lnTo>
                                <a:pt x="13206" y="9"/>
                              </a:lnTo>
                              <a:lnTo>
                                <a:pt x="13206" y="5"/>
                              </a:lnTo>
                              <a:lnTo>
                                <a:pt x="13207" y="3"/>
                              </a:lnTo>
                              <a:lnTo>
                                <a:pt x="13210" y="0"/>
                              </a:lnTo>
                              <a:lnTo>
                                <a:pt x="13212" y="0"/>
                              </a:lnTo>
                              <a:lnTo>
                                <a:pt x="13216" y="0"/>
                              </a:lnTo>
                              <a:lnTo>
                                <a:pt x="13218" y="0"/>
                              </a:lnTo>
                              <a:lnTo>
                                <a:pt x="13221" y="3"/>
                              </a:lnTo>
                              <a:lnTo>
                                <a:pt x="13221" y="5"/>
                              </a:lnTo>
                              <a:lnTo>
                                <a:pt x="13221" y="9"/>
                              </a:lnTo>
                              <a:lnTo>
                                <a:pt x="13221" y="11"/>
                              </a:lnTo>
                              <a:lnTo>
                                <a:pt x="13218" y="14"/>
                              </a:lnTo>
                              <a:lnTo>
                                <a:pt x="13216" y="15"/>
                              </a:lnTo>
                              <a:close/>
                              <a:moveTo>
                                <a:pt x="13246" y="15"/>
                              </a:moveTo>
                              <a:lnTo>
                                <a:pt x="13242" y="15"/>
                              </a:lnTo>
                              <a:lnTo>
                                <a:pt x="13240" y="14"/>
                              </a:lnTo>
                              <a:lnTo>
                                <a:pt x="13237" y="11"/>
                              </a:lnTo>
                              <a:lnTo>
                                <a:pt x="13236" y="9"/>
                              </a:lnTo>
                              <a:lnTo>
                                <a:pt x="13236" y="5"/>
                              </a:lnTo>
                              <a:lnTo>
                                <a:pt x="13237" y="3"/>
                              </a:lnTo>
                              <a:lnTo>
                                <a:pt x="13240" y="0"/>
                              </a:lnTo>
                              <a:lnTo>
                                <a:pt x="13242" y="0"/>
                              </a:lnTo>
                              <a:lnTo>
                                <a:pt x="13246" y="0"/>
                              </a:lnTo>
                              <a:lnTo>
                                <a:pt x="13248" y="0"/>
                              </a:lnTo>
                              <a:lnTo>
                                <a:pt x="13251" y="3"/>
                              </a:lnTo>
                              <a:lnTo>
                                <a:pt x="13251" y="5"/>
                              </a:lnTo>
                              <a:lnTo>
                                <a:pt x="13251" y="9"/>
                              </a:lnTo>
                              <a:lnTo>
                                <a:pt x="13251" y="11"/>
                              </a:lnTo>
                              <a:lnTo>
                                <a:pt x="13248" y="14"/>
                              </a:lnTo>
                              <a:lnTo>
                                <a:pt x="13246" y="15"/>
                              </a:lnTo>
                              <a:close/>
                              <a:moveTo>
                                <a:pt x="13276" y="15"/>
                              </a:moveTo>
                              <a:lnTo>
                                <a:pt x="13272" y="15"/>
                              </a:lnTo>
                              <a:lnTo>
                                <a:pt x="13270" y="14"/>
                              </a:lnTo>
                              <a:lnTo>
                                <a:pt x="13267" y="11"/>
                              </a:lnTo>
                              <a:lnTo>
                                <a:pt x="13266" y="9"/>
                              </a:lnTo>
                              <a:lnTo>
                                <a:pt x="13266" y="5"/>
                              </a:lnTo>
                              <a:lnTo>
                                <a:pt x="13267" y="3"/>
                              </a:lnTo>
                              <a:lnTo>
                                <a:pt x="13270" y="0"/>
                              </a:lnTo>
                              <a:lnTo>
                                <a:pt x="13272" y="0"/>
                              </a:lnTo>
                              <a:lnTo>
                                <a:pt x="13276" y="0"/>
                              </a:lnTo>
                              <a:lnTo>
                                <a:pt x="13278" y="0"/>
                              </a:lnTo>
                              <a:lnTo>
                                <a:pt x="13281" y="3"/>
                              </a:lnTo>
                              <a:lnTo>
                                <a:pt x="13281" y="5"/>
                              </a:lnTo>
                              <a:lnTo>
                                <a:pt x="13281" y="9"/>
                              </a:lnTo>
                              <a:lnTo>
                                <a:pt x="13281" y="11"/>
                              </a:lnTo>
                              <a:lnTo>
                                <a:pt x="13278" y="14"/>
                              </a:lnTo>
                              <a:lnTo>
                                <a:pt x="13276" y="15"/>
                              </a:lnTo>
                              <a:close/>
                              <a:moveTo>
                                <a:pt x="13306" y="15"/>
                              </a:moveTo>
                              <a:lnTo>
                                <a:pt x="13302" y="15"/>
                              </a:lnTo>
                              <a:lnTo>
                                <a:pt x="13300" y="14"/>
                              </a:lnTo>
                              <a:lnTo>
                                <a:pt x="13297" y="11"/>
                              </a:lnTo>
                              <a:lnTo>
                                <a:pt x="13296" y="9"/>
                              </a:lnTo>
                              <a:lnTo>
                                <a:pt x="13296" y="5"/>
                              </a:lnTo>
                              <a:lnTo>
                                <a:pt x="13297" y="3"/>
                              </a:lnTo>
                              <a:lnTo>
                                <a:pt x="13300" y="0"/>
                              </a:lnTo>
                              <a:lnTo>
                                <a:pt x="13302" y="0"/>
                              </a:lnTo>
                              <a:lnTo>
                                <a:pt x="13306" y="0"/>
                              </a:lnTo>
                              <a:lnTo>
                                <a:pt x="13308" y="0"/>
                              </a:lnTo>
                              <a:lnTo>
                                <a:pt x="13311" y="3"/>
                              </a:lnTo>
                              <a:lnTo>
                                <a:pt x="13311" y="5"/>
                              </a:lnTo>
                              <a:lnTo>
                                <a:pt x="13311" y="9"/>
                              </a:lnTo>
                              <a:lnTo>
                                <a:pt x="13311" y="11"/>
                              </a:lnTo>
                              <a:lnTo>
                                <a:pt x="13308" y="14"/>
                              </a:lnTo>
                              <a:lnTo>
                                <a:pt x="13306" y="15"/>
                              </a:lnTo>
                              <a:close/>
                              <a:moveTo>
                                <a:pt x="13336" y="15"/>
                              </a:moveTo>
                              <a:lnTo>
                                <a:pt x="13332" y="15"/>
                              </a:lnTo>
                              <a:lnTo>
                                <a:pt x="13330" y="14"/>
                              </a:lnTo>
                              <a:lnTo>
                                <a:pt x="13327" y="11"/>
                              </a:lnTo>
                              <a:lnTo>
                                <a:pt x="13326" y="9"/>
                              </a:lnTo>
                              <a:lnTo>
                                <a:pt x="13326" y="5"/>
                              </a:lnTo>
                              <a:lnTo>
                                <a:pt x="13327" y="3"/>
                              </a:lnTo>
                              <a:lnTo>
                                <a:pt x="13330" y="0"/>
                              </a:lnTo>
                              <a:lnTo>
                                <a:pt x="13332" y="0"/>
                              </a:lnTo>
                              <a:lnTo>
                                <a:pt x="13336" y="0"/>
                              </a:lnTo>
                              <a:lnTo>
                                <a:pt x="13338" y="0"/>
                              </a:lnTo>
                              <a:lnTo>
                                <a:pt x="13341" y="3"/>
                              </a:lnTo>
                              <a:lnTo>
                                <a:pt x="13341" y="5"/>
                              </a:lnTo>
                              <a:lnTo>
                                <a:pt x="13341" y="9"/>
                              </a:lnTo>
                              <a:lnTo>
                                <a:pt x="13341" y="11"/>
                              </a:lnTo>
                              <a:lnTo>
                                <a:pt x="13338" y="14"/>
                              </a:lnTo>
                              <a:lnTo>
                                <a:pt x="13336" y="15"/>
                              </a:lnTo>
                              <a:close/>
                              <a:moveTo>
                                <a:pt x="13366" y="15"/>
                              </a:moveTo>
                              <a:lnTo>
                                <a:pt x="13362" y="15"/>
                              </a:lnTo>
                              <a:lnTo>
                                <a:pt x="13360" y="14"/>
                              </a:lnTo>
                              <a:lnTo>
                                <a:pt x="13357" y="11"/>
                              </a:lnTo>
                              <a:lnTo>
                                <a:pt x="13356" y="9"/>
                              </a:lnTo>
                              <a:lnTo>
                                <a:pt x="13356" y="5"/>
                              </a:lnTo>
                              <a:lnTo>
                                <a:pt x="13357" y="3"/>
                              </a:lnTo>
                              <a:lnTo>
                                <a:pt x="13360" y="0"/>
                              </a:lnTo>
                              <a:lnTo>
                                <a:pt x="13362" y="0"/>
                              </a:lnTo>
                              <a:lnTo>
                                <a:pt x="13366" y="0"/>
                              </a:lnTo>
                              <a:lnTo>
                                <a:pt x="13368" y="0"/>
                              </a:lnTo>
                              <a:lnTo>
                                <a:pt x="13371" y="3"/>
                              </a:lnTo>
                              <a:lnTo>
                                <a:pt x="13371" y="5"/>
                              </a:lnTo>
                              <a:lnTo>
                                <a:pt x="13371" y="9"/>
                              </a:lnTo>
                              <a:lnTo>
                                <a:pt x="13371" y="11"/>
                              </a:lnTo>
                              <a:lnTo>
                                <a:pt x="13368" y="14"/>
                              </a:lnTo>
                              <a:lnTo>
                                <a:pt x="13366" y="15"/>
                              </a:lnTo>
                              <a:close/>
                              <a:moveTo>
                                <a:pt x="13396" y="15"/>
                              </a:moveTo>
                              <a:lnTo>
                                <a:pt x="13392" y="15"/>
                              </a:lnTo>
                              <a:lnTo>
                                <a:pt x="13390" y="14"/>
                              </a:lnTo>
                              <a:lnTo>
                                <a:pt x="13387" y="11"/>
                              </a:lnTo>
                              <a:lnTo>
                                <a:pt x="13386" y="9"/>
                              </a:lnTo>
                              <a:lnTo>
                                <a:pt x="13386" y="5"/>
                              </a:lnTo>
                              <a:lnTo>
                                <a:pt x="13387" y="3"/>
                              </a:lnTo>
                              <a:lnTo>
                                <a:pt x="13390" y="0"/>
                              </a:lnTo>
                              <a:lnTo>
                                <a:pt x="13392" y="0"/>
                              </a:lnTo>
                              <a:lnTo>
                                <a:pt x="13396" y="0"/>
                              </a:lnTo>
                              <a:lnTo>
                                <a:pt x="13398" y="0"/>
                              </a:lnTo>
                              <a:lnTo>
                                <a:pt x="13401" y="3"/>
                              </a:lnTo>
                              <a:lnTo>
                                <a:pt x="13401" y="5"/>
                              </a:lnTo>
                              <a:lnTo>
                                <a:pt x="13401" y="9"/>
                              </a:lnTo>
                              <a:lnTo>
                                <a:pt x="13401" y="11"/>
                              </a:lnTo>
                              <a:lnTo>
                                <a:pt x="13398" y="14"/>
                              </a:lnTo>
                              <a:lnTo>
                                <a:pt x="13396" y="15"/>
                              </a:lnTo>
                              <a:close/>
                              <a:moveTo>
                                <a:pt x="13426" y="15"/>
                              </a:moveTo>
                              <a:lnTo>
                                <a:pt x="13422" y="15"/>
                              </a:lnTo>
                              <a:lnTo>
                                <a:pt x="13420" y="14"/>
                              </a:lnTo>
                              <a:lnTo>
                                <a:pt x="13417" y="11"/>
                              </a:lnTo>
                              <a:lnTo>
                                <a:pt x="13416" y="9"/>
                              </a:lnTo>
                              <a:lnTo>
                                <a:pt x="13416" y="5"/>
                              </a:lnTo>
                              <a:lnTo>
                                <a:pt x="13417" y="3"/>
                              </a:lnTo>
                              <a:lnTo>
                                <a:pt x="13420" y="0"/>
                              </a:lnTo>
                              <a:lnTo>
                                <a:pt x="13422" y="0"/>
                              </a:lnTo>
                              <a:lnTo>
                                <a:pt x="13426" y="0"/>
                              </a:lnTo>
                              <a:lnTo>
                                <a:pt x="13428" y="0"/>
                              </a:lnTo>
                              <a:lnTo>
                                <a:pt x="13431" y="3"/>
                              </a:lnTo>
                              <a:lnTo>
                                <a:pt x="13431" y="5"/>
                              </a:lnTo>
                              <a:lnTo>
                                <a:pt x="13431" y="9"/>
                              </a:lnTo>
                              <a:lnTo>
                                <a:pt x="13431" y="11"/>
                              </a:lnTo>
                              <a:lnTo>
                                <a:pt x="13428" y="14"/>
                              </a:lnTo>
                              <a:lnTo>
                                <a:pt x="13426" y="15"/>
                              </a:lnTo>
                              <a:close/>
                              <a:moveTo>
                                <a:pt x="13456" y="15"/>
                              </a:moveTo>
                              <a:lnTo>
                                <a:pt x="13452" y="15"/>
                              </a:lnTo>
                              <a:lnTo>
                                <a:pt x="13450" y="14"/>
                              </a:lnTo>
                              <a:lnTo>
                                <a:pt x="13447" y="11"/>
                              </a:lnTo>
                              <a:lnTo>
                                <a:pt x="13446" y="9"/>
                              </a:lnTo>
                              <a:lnTo>
                                <a:pt x="13446" y="5"/>
                              </a:lnTo>
                              <a:lnTo>
                                <a:pt x="13447" y="3"/>
                              </a:lnTo>
                              <a:lnTo>
                                <a:pt x="13450" y="0"/>
                              </a:lnTo>
                              <a:lnTo>
                                <a:pt x="13452" y="0"/>
                              </a:lnTo>
                              <a:lnTo>
                                <a:pt x="13456" y="0"/>
                              </a:lnTo>
                              <a:lnTo>
                                <a:pt x="13458" y="0"/>
                              </a:lnTo>
                              <a:lnTo>
                                <a:pt x="13461" y="3"/>
                              </a:lnTo>
                              <a:lnTo>
                                <a:pt x="13461" y="5"/>
                              </a:lnTo>
                              <a:lnTo>
                                <a:pt x="13461" y="9"/>
                              </a:lnTo>
                              <a:lnTo>
                                <a:pt x="13461" y="11"/>
                              </a:lnTo>
                              <a:lnTo>
                                <a:pt x="13458" y="14"/>
                              </a:lnTo>
                              <a:lnTo>
                                <a:pt x="13456" y="15"/>
                              </a:lnTo>
                              <a:close/>
                              <a:moveTo>
                                <a:pt x="13486" y="15"/>
                              </a:moveTo>
                              <a:lnTo>
                                <a:pt x="13482" y="15"/>
                              </a:lnTo>
                              <a:lnTo>
                                <a:pt x="13480" y="14"/>
                              </a:lnTo>
                              <a:lnTo>
                                <a:pt x="13477" y="11"/>
                              </a:lnTo>
                              <a:lnTo>
                                <a:pt x="13476" y="9"/>
                              </a:lnTo>
                              <a:lnTo>
                                <a:pt x="13476" y="5"/>
                              </a:lnTo>
                              <a:lnTo>
                                <a:pt x="13477" y="3"/>
                              </a:lnTo>
                              <a:lnTo>
                                <a:pt x="13480" y="0"/>
                              </a:lnTo>
                              <a:lnTo>
                                <a:pt x="13482" y="0"/>
                              </a:lnTo>
                              <a:lnTo>
                                <a:pt x="13486" y="0"/>
                              </a:lnTo>
                              <a:lnTo>
                                <a:pt x="13488" y="0"/>
                              </a:lnTo>
                              <a:lnTo>
                                <a:pt x="13491" y="3"/>
                              </a:lnTo>
                              <a:lnTo>
                                <a:pt x="13491" y="5"/>
                              </a:lnTo>
                              <a:lnTo>
                                <a:pt x="13491" y="9"/>
                              </a:lnTo>
                              <a:lnTo>
                                <a:pt x="13491" y="11"/>
                              </a:lnTo>
                              <a:lnTo>
                                <a:pt x="13488" y="14"/>
                              </a:lnTo>
                              <a:lnTo>
                                <a:pt x="13486" y="15"/>
                              </a:lnTo>
                              <a:close/>
                              <a:moveTo>
                                <a:pt x="13516" y="15"/>
                              </a:moveTo>
                              <a:lnTo>
                                <a:pt x="13512" y="15"/>
                              </a:lnTo>
                              <a:lnTo>
                                <a:pt x="13510" y="14"/>
                              </a:lnTo>
                              <a:lnTo>
                                <a:pt x="13507" y="11"/>
                              </a:lnTo>
                              <a:lnTo>
                                <a:pt x="13506" y="9"/>
                              </a:lnTo>
                              <a:lnTo>
                                <a:pt x="13506" y="5"/>
                              </a:lnTo>
                              <a:lnTo>
                                <a:pt x="13507" y="3"/>
                              </a:lnTo>
                              <a:lnTo>
                                <a:pt x="13510" y="0"/>
                              </a:lnTo>
                              <a:lnTo>
                                <a:pt x="13512" y="0"/>
                              </a:lnTo>
                              <a:lnTo>
                                <a:pt x="13516" y="0"/>
                              </a:lnTo>
                              <a:lnTo>
                                <a:pt x="13518" y="0"/>
                              </a:lnTo>
                              <a:lnTo>
                                <a:pt x="13521" y="3"/>
                              </a:lnTo>
                              <a:lnTo>
                                <a:pt x="13521" y="5"/>
                              </a:lnTo>
                              <a:lnTo>
                                <a:pt x="13521" y="9"/>
                              </a:lnTo>
                              <a:lnTo>
                                <a:pt x="13521" y="11"/>
                              </a:lnTo>
                              <a:lnTo>
                                <a:pt x="13518" y="14"/>
                              </a:lnTo>
                              <a:lnTo>
                                <a:pt x="13516" y="15"/>
                              </a:lnTo>
                              <a:close/>
                              <a:moveTo>
                                <a:pt x="13546" y="15"/>
                              </a:moveTo>
                              <a:lnTo>
                                <a:pt x="13542" y="15"/>
                              </a:lnTo>
                              <a:lnTo>
                                <a:pt x="13540" y="14"/>
                              </a:lnTo>
                              <a:lnTo>
                                <a:pt x="13537" y="11"/>
                              </a:lnTo>
                              <a:lnTo>
                                <a:pt x="13536" y="9"/>
                              </a:lnTo>
                              <a:lnTo>
                                <a:pt x="13536" y="5"/>
                              </a:lnTo>
                              <a:lnTo>
                                <a:pt x="13537" y="3"/>
                              </a:lnTo>
                              <a:lnTo>
                                <a:pt x="13540" y="0"/>
                              </a:lnTo>
                              <a:lnTo>
                                <a:pt x="13542" y="0"/>
                              </a:lnTo>
                              <a:lnTo>
                                <a:pt x="13546" y="0"/>
                              </a:lnTo>
                              <a:lnTo>
                                <a:pt x="13548" y="0"/>
                              </a:lnTo>
                              <a:lnTo>
                                <a:pt x="13551" y="3"/>
                              </a:lnTo>
                              <a:lnTo>
                                <a:pt x="13551" y="5"/>
                              </a:lnTo>
                              <a:lnTo>
                                <a:pt x="13551" y="9"/>
                              </a:lnTo>
                              <a:lnTo>
                                <a:pt x="13551" y="11"/>
                              </a:lnTo>
                              <a:lnTo>
                                <a:pt x="13548" y="14"/>
                              </a:lnTo>
                              <a:lnTo>
                                <a:pt x="13546" y="15"/>
                              </a:lnTo>
                              <a:close/>
                              <a:moveTo>
                                <a:pt x="13576" y="15"/>
                              </a:moveTo>
                              <a:lnTo>
                                <a:pt x="13572" y="15"/>
                              </a:lnTo>
                              <a:lnTo>
                                <a:pt x="13570" y="14"/>
                              </a:lnTo>
                              <a:lnTo>
                                <a:pt x="13567" y="11"/>
                              </a:lnTo>
                              <a:lnTo>
                                <a:pt x="13566" y="9"/>
                              </a:lnTo>
                              <a:lnTo>
                                <a:pt x="13566" y="5"/>
                              </a:lnTo>
                              <a:lnTo>
                                <a:pt x="13567" y="3"/>
                              </a:lnTo>
                              <a:lnTo>
                                <a:pt x="13570" y="0"/>
                              </a:lnTo>
                              <a:lnTo>
                                <a:pt x="13572" y="0"/>
                              </a:lnTo>
                              <a:lnTo>
                                <a:pt x="13576" y="0"/>
                              </a:lnTo>
                              <a:lnTo>
                                <a:pt x="13578" y="0"/>
                              </a:lnTo>
                              <a:lnTo>
                                <a:pt x="13581" y="3"/>
                              </a:lnTo>
                              <a:lnTo>
                                <a:pt x="13581" y="5"/>
                              </a:lnTo>
                              <a:lnTo>
                                <a:pt x="13581" y="9"/>
                              </a:lnTo>
                              <a:lnTo>
                                <a:pt x="13581" y="11"/>
                              </a:lnTo>
                              <a:lnTo>
                                <a:pt x="13578" y="14"/>
                              </a:lnTo>
                              <a:lnTo>
                                <a:pt x="13576" y="15"/>
                              </a:lnTo>
                              <a:close/>
                              <a:moveTo>
                                <a:pt x="13606" y="15"/>
                              </a:moveTo>
                              <a:lnTo>
                                <a:pt x="13602" y="15"/>
                              </a:lnTo>
                              <a:lnTo>
                                <a:pt x="13600" y="14"/>
                              </a:lnTo>
                              <a:lnTo>
                                <a:pt x="13597" y="11"/>
                              </a:lnTo>
                              <a:lnTo>
                                <a:pt x="13596" y="9"/>
                              </a:lnTo>
                              <a:lnTo>
                                <a:pt x="13596" y="5"/>
                              </a:lnTo>
                              <a:lnTo>
                                <a:pt x="13597" y="3"/>
                              </a:lnTo>
                              <a:lnTo>
                                <a:pt x="13600" y="0"/>
                              </a:lnTo>
                              <a:lnTo>
                                <a:pt x="13602" y="0"/>
                              </a:lnTo>
                              <a:lnTo>
                                <a:pt x="13606" y="0"/>
                              </a:lnTo>
                              <a:lnTo>
                                <a:pt x="13608" y="0"/>
                              </a:lnTo>
                              <a:lnTo>
                                <a:pt x="13611" y="3"/>
                              </a:lnTo>
                              <a:lnTo>
                                <a:pt x="13612" y="5"/>
                              </a:lnTo>
                              <a:lnTo>
                                <a:pt x="13612" y="9"/>
                              </a:lnTo>
                              <a:lnTo>
                                <a:pt x="13611" y="11"/>
                              </a:lnTo>
                              <a:lnTo>
                                <a:pt x="13608" y="14"/>
                              </a:lnTo>
                              <a:lnTo>
                                <a:pt x="13606" y="15"/>
                              </a:lnTo>
                              <a:close/>
                              <a:moveTo>
                                <a:pt x="13636" y="15"/>
                              </a:moveTo>
                              <a:lnTo>
                                <a:pt x="13632" y="15"/>
                              </a:lnTo>
                              <a:lnTo>
                                <a:pt x="13630" y="14"/>
                              </a:lnTo>
                              <a:lnTo>
                                <a:pt x="13627" y="11"/>
                              </a:lnTo>
                              <a:lnTo>
                                <a:pt x="13627" y="9"/>
                              </a:lnTo>
                              <a:lnTo>
                                <a:pt x="13627" y="5"/>
                              </a:lnTo>
                              <a:lnTo>
                                <a:pt x="13627" y="3"/>
                              </a:lnTo>
                              <a:lnTo>
                                <a:pt x="13630" y="0"/>
                              </a:lnTo>
                              <a:lnTo>
                                <a:pt x="13632" y="0"/>
                              </a:lnTo>
                              <a:lnTo>
                                <a:pt x="13636" y="0"/>
                              </a:lnTo>
                              <a:lnTo>
                                <a:pt x="13638" y="0"/>
                              </a:lnTo>
                              <a:lnTo>
                                <a:pt x="13641" y="3"/>
                              </a:lnTo>
                              <a:lnTo>
                                <a:pt x="13642" y="5"/>
                              </a:lnTo>
                              <a:lnTo>
                                <a:pt x="13642" y="9"/>
                              </a:lnTo>
                              <a:lnTo>
                                <a:pt x="13641" y="11"/>
                              </a:lnTo>
                              <a:lnTo>
                                <a:pt x="13638" y="14"/>
                              </a:lnTo>
                              <a:lnTo>
                                <a:pt x="13636" y="15"/>
                              </a:lnTo>
                              <a:close/>
                              <a:moveTo>
                                <a:pt x="13666" y="15"/>
                              </a:moveTo>
                              <a:lnTo>
                                <a:pt x="13662" y="15"/>
                              </a:lnTo>
                              <a:lnTo>
                                <a:pt x="13660" y="14"/>
                              </a:lnTo>
                              <a:lnTo>
                                <a:pt x="13657" y="11"/>
                              </a:lnTo>
                              <a:lnTo>
                                <a:pt x="13657" y="9"/>
                              </a:lnTo>
                              <a:lnTo>
                                <a:pt x="13657" y="5"/>
                              </a:lnTo>
                              <a:lnTo>
                                <a:pt x="13657" y="3"/>
                              </a:lnTo>
                              <a:lnTo>
                                <a:pt x="13660" y="0"/>
                              </a:lnTo>
                              <a:lnTo>
                                <a:pt x="13662" y="0"/>
                              </a:lnTo>
                              <a:lnTo>
                                <a:pt x="13666" y="0"/>
                              </a:lnTo>
                              <a:lnTo>
                                <a:pt x="13668" y="0"/>
                              </a:lnTo>
                              <a:lnTo>
                                <a:pt x="13671" y="3"/>
                              </a:lnTo>
                              <a:lnTo>
                                <a:pt x="13672" y="5"/>
                              </a:lnTo>
                              <a:lnTo>
                                <a:pt x="13672" y="9"/>
                              </a:lnTo>
                              <a:lnTo>
                                <a:pt x="13671" y="11"/>
                              </a:lnTo>
                              <a:lnTo>
                                <a:pt x="13668" y="14"/>
                              </a:lnTo>
                              <a:lnTo>
                                <a:pt x="13666" y="15"/>
                              </a:lnTo>
                              <a:close/>
                              <a:moveTo>
                                <a:pt x="13696" y="15"/>
                              </a:moveTo>
                              <a:lnTo>
                                <a:pt x="13692" y="15"/>
                              </a:lnTo>
                              <a:lnTo>
                                <a:pt x="13690" y="14"/>
                              </a:lnTo>
                              <a:lnTo>
                                <a:pt x="13687" y="11"/>
                              </a:lnTo>
                              <a:lnTo>
                                <a:pt x="13687" y="9"/>
                              </a:lnTo>
                              <a:lnTo>
                                <a:pt x="13687" y="5"/>
                              </a:lnTo>
                              <a:lnTo>
                                <a:pt x="13687" y="3"/>
                              </a:lnTo>
                              <a:lnTo>
                                <a:pt x="13690" y="0"/>
                              </a:lnTo>
                              <a:lnTo>
                                <a:pt x="13692" y="0"/>
                              </a:lnTo>
                              <a:lnTo>
                                <a:pt x="13696" y="0"/>
                              </a:lnTo>
                              <a:lnTo>
                                <a:pt x="13698" y="0"/>
                              </a:lnTo>
                              <a:lnTo>
                                <a:pt x="13701" y="3"/>
                              </a:lnTo>
                              <a:lnTo>
                                <a:pt x="13702" y="5"/>
                              </a:lnTo>
                              <a:lnTo>
                                <a:pt x="13702" y="9"/>
                              </a:lnTo>
                              <a:lnTo>
                                <a:pt x="13701" y="11"/>
                              </a:lnTo>
                              <a:lnTo>
                                <a:pt x="13698" y="14"/>
                              </a:lnTo>
                              <a:lnTo>
                                <a:pt x="13696" y="15"/>
                              </a:lnTo>
                              <a:close/>
                              <a:moveTo>
                                <a:pt x="13726" y="15"/>
                              </a:moveTo>
                              <a:lnTo>
                                <a:pt x="13722" y="15"/>
                              </a:lnTo>
                              <a:lnTo>
                                <a:pt x="13720" y="14"/>
                              </a:lnTo>
                              <a:lnTo>
                                <a:pt x="13717" y="11"/>
                              </a:lnTo>
                              <a:lnTo>
                                <a:pt x="13717" y="9"/>
                              </a:lnTo>
                              <a:lnTo>
                                <a:pt x="13717" y="5"/>
                              </a:lnTo>
                              <a:lnTo>
                                <a:pt x="13717" y="3"/>
                              </a:lnTo>
                              <a:lnTo>
                                <a:pt x="13720" y="0"/>
                              </a:lnTo>
                              <a:lnTo>
                                <a:pt x="13722" y="0"/>
                              </a:lnTo>
                              <a:lnTo>
                                <a:pt x="13726" y="0"/>
                              </a:lnTo>
                              <a:lnTo>
                                <a:pt x="13728" y="0"/>
                              </a:lnTo>
                              <a:lnTo>
                                <a:pt x="13731" y="3"/>
                              </a:lnTo>
                              <a:lnTo>
                                <a:pt x="13732" y="5"/>
                              </a:lnTo>
                              <a:lnTo>
                                <a:pt x="13732" y="9"/>
                              </a:lnTo>
                              <a:lnTo>
                                <a:pt x="13731" y="11"/>
                              </a:lnTo>
                              <a:lnTo>
                                <a:pt x="13728" y="14"/>
                              </a:lnTo>
                              <a:lnTo>
                                <a:pt x="13726" y="15"/>
                              </a:lnTo>
                              <a:close/>
                              <a:moveTo>
                                <a:pt x="13756" y="15"/>
                              </a:moveTo>
                              <a:lnTo>
                                <a:pt x="13752" y="15"/>
                              </a:lnTo>
                              <a:lnTo>
                                <a:pt x="13750" y="14"/>
                              </a:lnTo>
                              <a:lnTo>
                                <a:pt x="13747" y="11"/>
                              </a:lnTo>
                              <a:lnTo>
                                <a:pt x="13747" y="9"/>
                              </a:lnTo>
                              <a:lnTo>
                                <a:pt x="13747" y="5"/>
                              </a:lnTo>
                              <a:lnTo>
                                <a:pt x="13747" y="3"/>
                              </a:lnTo>
                              <a:lnTo>
                                <a:pt x="13750" y="0"/>
                              </a:lnTo>
                              <a:lnTo>
                                <a:pt x="13752" y="0"/>
                              </a:lnTo>
                              <a:lnTo>
                                <a:pt x="13756" y="0"/>
                              </a:lnTo>
                              <a:lnTo>
                                <a:pt x="13758" y="0"/>
                              </a:lnTo>
                              <a:lnTo>
                                <a:pt x="13761" y="3"/>
                              </a:lnTo>
                              <a:lnTo>
                                <a:pt x="13762" y="5"/>
                              </a:lnTo>
                              <a:lnTo>
                                <a:pt x="13762" y="9"/>
                              </a:lnTo>
                              <a:lnTo>
                                <a:pt x="13761" y="11"/>
                              </a:lnTo>
                              <a:lnTo>
                                <a:pt x="13758" y="14"/>
                              </a:lnTo>
                              <a:lnTo>
                                <a:pt x="13756" y="15"/>
                              </a:lnTo>
                              <a:close/>
                              <a:moveTo>
                                <a:pt x="13786" y="15"/>
                              </a:moveTo>
                              <a:lnTo>
                                <a:pt x="13782" y="15"/>
                              </a:lnTo>
                              <a:lnTo>
                                <a:pt x="13780" y="14"/>
                              </a:lnTo>
                              <a:lnTo>
                                <a:pt x="13777" y="11"/>
                              </a:lnTo>
                              <a:lnTo>
                                <a:pt x="13777" y="9"/>
                              </a:lnTo>
                              <a:lnTo>
                                <a:pt x="13777" y="5"/>
                              </a:lnTo>
                              <a:lnTo>
                                <a:pt x="13777" y="3"/>
                              </a:lnTo>
                              <a:lnTo>
                                <a:pt x="13780" y="0"/>
                              </a:lnTo>
                              <a:lnTo>
                                <a:pt x="13782" y="0"/>
                              </a:lnTo>
                              <a:lnTo>
                                <a:pt x="13786" y="0"/>
                              </a:lnTo>
                              <a:lnTo>
                                <a:pt x="13788" y="0"/>
                              </a:lnTo>
                              <a:lnTo>
                                <a:pt x="13791" y="3"/>
                              </a:lnTo>
                              <a:lnTo>
                                <a:pt x="13792" y="5"/>
                              </a:lnTo>
                              <a:lnTo>
                                <a:pt x="13792" y="9"/>
                              </a:lnTo>
                              <a:lnTo>
                                <a:pt x="13791" y="11"/>
                              </a:lnTo>
                              <a:lnTo>
                                <a:pt x="13788" y="14"/>
                              </a:lnTo>
                              <a:lnTo>
                                <a:pt x="13786" y="15"/>
                              </a:lnTo>
                              <a:close/>
                              <a:moveTo>
                                <a:pt x="13816" y="15"/>
                              </a:moveTo>
                              <a:lnTo>
                                <a:pt x="13812" y="15"/>
                              </a:lnTo>
                              <a:lnTo>
                                <a:pt x="13810" y="14"/>
                              </a:lnTo>
                              <a:lnTo>
                                <a:pt x="13807" y="11"/>
                              </a:lnTo>
                              <a:lnTo>
                                <a:pt x="13807" y="9"/>
                              </a:lnTo>
                              <a:lnTo>
                                <a:pt x="13807" y="5"/>
                              </a:lnTo>
                              <a:lnTo>
                                <a:pt x="13807" y="3"/>
                              </a:lnTo>
                              <a:lnTo>
                                <a:pt x="13810" y="0"/>
                              </a:lnTo>
                              <a:lnTo>
                                <a:pt x="13812" y="0"/>
                              </a:lnTo>
                              <a:lnTo>
                                <a:pt x="13816" y="0"/>
                              </a:lnTo>
                              <a:lnTo>
                                <a:pt x="13818" y="0"/>
                              </a:lnTo>
                              <a:lnTo>
                                <a:pt x="13821" y="3"/>
                              </a:lnTo>
                              <a:lnTo>
                                <a:pt x="13822" y="5"/>
                              </a:lnTo>
                              <a:lnTo>
                                <a:pt x="13822" y="9"/>
                              </a:lnTo>
                              <a:lnTo>
                                <a:pt x="13821" y="11"/>
                              </a:lnTo>
                              <a:lnTo>
                                <a:pt x="13818" y="14"/>
                              </a:lnTo>
                              <a:lnTo>
                                <a:pt x="13816" y="15"/>
                              </a:lnTo>
                              <a:close/>
                              <a:moveTo>
                                <a:pt x="13846" y="15"/>
                              </a:moveTo>
                              <a:lnTo>
                                <a:pt x="13842" y="15"/>
                              </a:lnTo>
                              <a:lnTo>
                                <a:pt x="13840" y="14"/>
                              </a:lnTo>
                              <a:lnTo>
                                <a:pt x="13837" y="11"/>
                              </a:lnTo>
                              <a:lnTo>
                                <a:pt x="13837" y="9"/>
                              </a:lnTo>
                              <a:lnTo>
                                <a:pt x="13837" y="5"/>
                              </a:lnTo>
                              <a:lnTo>
                                <a:pt x="13837" y="3"/>
                              </a:lnTo>
                              <a:lnTo>
                                <a:pt x="13840" y="0"/>
                              </a:lnTo>
                              <a:lnTo>
                                <a:pt x="13842" y="0"/>
                              </a:lnTo>
                              <a:lnTo>
                                <a:pt x="13846" y="0"/>
                              </a:lnTo>
                              <a:lnTo>
                                <a:pt x="13848" y="0"/>
                              </a:lnTo>
                              <a:lnTo>
                                <a:pt x="13851" y="3"/>
                              </a:lnTo>
                              <a:lnTo>
                                <a:pt x="13852" y="5"/>
                              </a:lnTo>
                              <a:lnTo>
                                <a:pt x="13852" y="9"/>
                              </a:lnTo>
                              <a:lnTo>
                                <a:pt x="13851" y="11"/>
                              </a:lnTo>
                              <a:lnTo>
                                <a:pt x="13848" y="14"/>
                              </a:lnTo>
                              <a:lnTo>
                                <a:pt x="13846" y="15"/>
                              </a:lnTo>
                              <a:close/>
                              <a:moveTo>
                                <a:pt x="13876" y="15"/>
                              </a:moveTo>
                              <a:lnTo>
                                <a:pt x="13872" y="15"/>
                              </a:lnTo>
                              <a:lnTo>
                                <a:pt x="13870" y="14"/>
                              </a:lnTo>
                              <a:lnTo>
                                <a:pt x="13867" y="11"/>
                              </a:lnTo>
                              <a:lnTo>
                                <a:pt x="13867" y="9"/>
                              </a:lnTo>
                              <a:lnTo>
                                <a:pt x="13867" y="5"/>
                              </a:lnTo>
                              <a:lnTo>
                                <a:pt x="13867" y="3"/>
                              </a:lnTo>
                              <a:lnTo>
                                <a:pt x="13870" y="0"/>
                              </a:lnTo>
                              <a:lnTo>
                                <a:pt x="13872" y="0"/>
                              </a:lnTo>
                              <a:lnTo>
                                <a:pt x="13876" y="0"/>
                              </a:lnTo>
                              <a:lnTo>
                                <a:pt x="13878" y="0"/>
                              </a:lnTo>
                              <a:lnTo>
                                <a:pt x="13881" y="3"/>
                              </a:lnTo>
                              <a:lnTo>
                                <a:pt x="13882" y="5"/>
                              </a:lnTo>
                              <a:lnTo>
                                <a:pt x="13882" y="9"/>
                              </a:lnTo>
                              <a:lnTo>
                                <a:pt x="13881" y="11"/>
                              </a:lnTo>
                              <a:lnTo>
                                <a:pt x="13878" y="14"/>
                              </a:lnTo>
                              <a:lnTo>
                                <a:pt x="13876" y="15"/>
                              </a:lnTo>
                              <a:close/>
                              <a:moveTo>
                                <a:pt x="13906" y="15"/>
                              </a:moveTo>
                              <a:lnTo>
                                <a:pt x="13902" y="15"/>
                              </a:lnTo>
                              <a:lnTo>
                                <a:pt x="13900" y="14"/>
                              </a:lnTo>
                              <a:lnTo>
                                <a:pt x="13897" y="11"/>
                              </a:lnTo>
                              <a:lnTo>
                                <a:pt x="13897" y="9"/>
                              </a:lnTo>
                              <a:lnTo>
                                <a:pt x="13897" y="5"/>
                              </a:lnTo>
                              <a:lnTo>
                                <a:pt x="13897" y="3"/>
                              </a:lnTo>
                              <a:lnTo>
                                <a:pt x="13900" y="0"/>
                              </a:lnTo>
                              <a:lnTo>
                                <a:pt x="13902" y="0"/>
                              </a:lnTo>
                              <a:lnTo>
                                <a:pt x="13906" y="0"/>
                              </a:lnTo>
                              <a:lnTo>
                                <a:pt x="13908" y="0"/>
                              </a:lnTo>
                              <a:lnTo>
                                <a:pt x="13911" y="3"/>
                              </a:lnTo>
                              <a:lnTo>
                                <a:pt x="13912" y="5"/>
                              </a:lnTo>
                              <a:lnTo>
                                <a:pt x="13912" y="9"/>
                              </a:lnTo>
                              <a:lnTo>
                                <a:pt x="13911" y="11"/>
                              </a:lnTo>
                              <a:lnTo>
                                <a:pt x="13908" y="14"/>
                              </a:lnTo>
                              <a:lnTo>
                                <a:pt x="13906" y="15"/>
                              </a:lnTo>
                              <a:close/>
                              <a:moveTo>
                                <a:pt x="13936" y="15"/>
                              </a:moveTo>
                              <a:lnTo>
                                <a:pt x="13932" y="15"/>
                              </a:lnTo>
                              <a:lnTo>
                                <a:pt x="13930" y="14"/>
                              </a:lnTo>
                              <a:lnTo>
                                <a:pt x="13927" y="11"/>
                              </a:lnTo>
                              <a:lnTo>
                                <a:pt x="13927" y="9"/>
                              </a:lnTo>
                              <a:lnTo>
                                <a:pt x="13927" y="5"/>
                              </a:lnTo>
                              <a:lnTo>
                                <a:pt x="13927" y="3"/>
                              </a:lnTo>
                              <a:lnTo>
                                <a:pt x="13930" y="0"/>
                              </a:lnTo>
                              <a:lnTo>
                                <a:pt x="13932" y="0"/>
                              </a:lnTo>
                              <a:lnTo>
                                <a:pt x="13936" y="0"/>
                              </a:lnTo>
                              <a:lnTo>
                                <a:pt x="13938" y="0"/>
                              </a:lnTo>
                              <a:lnTo>
                                <a:pt x="13941" y="3"/>
                              </a:lnTo>
                              <a:lnTo>
                                <a:pt x="13942" y="5"/>
                              </a:lnTo>
                              <a:lnTo>
                                <a:pt x="13942" y="9"/>
                              </a:lnTo>
                              <a:lnTo>
                                <a:pt x="13941" y="11"/>
                              </a:lnTo>
                              <a:lnTo>
                                <a:pt x="13938" y="14"/>
                              </a:lnTo>
                              <a:lnTo>
                                <a:pt x="13936" y="15"/>
                              </a:lnTo>
                              <a:close/>
                              <a:moveTo>
                                <a:pt x="13966" y="15"/>
                              </a:moveTo>
                              <a:lnTo>
                                <a:pt x="13962" y="15"/>
                              </a:lnTo>
                              <a:lnTo>
                                <a:pt x="13960" y="14"/>
                              </a:lnTo>
                              <a:lnTo>
                                <a:pt x="13957" y="11"/>
                              </a:lnTo>
                              <a:lnTo>
                                <a:pt x="13957" y="9"/>
                              </a:lnTo>
                              <a:lnTo>
                                <a:pt x="13957" y="5"/>
                              </a:lnTo>
                              <a:lnTo>
                                <a:pt x="13957" y="3"/>
                              </a:lnTo>
                              <a:lnTo>
                                <a:pt x="13960" y="0"/>
                              </a:lnTo>
                              <a:lnTo>
                                <a:pt x="13962" y="0"/>
                              </a:lnTo>
                              <a:lnTo>
                                <a:pt x="13966" y="0"/>
                              </a:lnTo>
                              <a:lnTo>
                                <a:pt x="13968" y="0"/>
                              </a:lnTo>
                              <a:lnTo>
                                <a:pt x="13971" y="3"/>
                              </a:lnTo>
                              <a:lnTo>
                                <a:pt x="13972" y="5"/>
                              </a:lnTo>
                              <a:lnTo>
                                <a:pt x="13972" y="9"/>
                              </a:lnTo>
                              <a:lnTo>
                                <a:pt x="13971" y="11"/>
                              </a:lnTo>
                              <a:lnTo>
                                <a:pt x="13968" y="14"/>
                              </a:lnTo>
                              <a:lnTo>
                                <a:pt x="13966" y="15"/>
                              </a:lnTo>
                              <a:close/>
                              <a:moveTo>
                                <a:pt x="13996" y="15"/>
                              </a:moveTo>
                              <a:lnTo>
                                <a:pt x="13992" y="15"/>
                              </a:lnTo>
                              <a:lnTo>
                                <a:pt x="13990" y="14"/>
                              </a:lnTo>
                              <a:lnTo>
                                <a:pt x="13987" y="11"/>
                              </a:lnTo>
                              <a:lnTo>
                                <a:pt x="13987" y="9"/>
                              </a:lnTo>
                              <a:lnTo>
                                <a:pt x="13987" y="5"/>
                              </a:lnTo>
                              <a:lnTo>
                                <a:pt x="13987" y="3"/>
                              </a:lnTo>
                              <a:lnTo>
                                <a:pt x="13990" y="0"/>
                              </a:lnTo>
                              <a:lnTo>
                                <a:pt x="13992" y="0"/>
                              </a:lnTo>
                              <a:lnTo>
                                <a:pt x="13996" y="0"/>
                              </a:lnTo>
                              <a:lnTo>
                                <a:pt x="13998" y="0"/>
                              </a:lnTo>
                              <a:lnTo>
                                <a:pt x="14001" y="3"/>
                              </a:lnTo>
                              <a:lnTo>
                                <a:pt x="14002" y="5"/>
                              </a:lnTo>
                              <a:lnTo>
                                <a:pt x="14002" y="9"/>
                              </a:lnTo>
                              <a:lnTo>
                                <a:pt x="14001" y="11"/>
                              </a:lnTo>
                              <a:lnTo>
                                <a:pt x="13998" y="14"/>
                              </a:lnTo>
                              <a:lnTo>
                                <a:pt x="13996" y="15"/>
                              </a:lnTo>
                              <a:close/>
                              <a:moveTo>
                                <a:pt x="14026" y="15"/>
                              </a:moveTo>
                              <a:lnTo>
                                <a:pt x="14022" y="15"/>
                              </a:lnTo>
                              <a:lnTo>
                                <a:pt x="14020" y="14"/>
                              </a:lnTo>
                              <a:lnTo>
                                <a:pt x="14017" y="11"/>
                              </a:lnTo>
                              <a:lnTo>
                                <a:pt x="14017" y="9"/>
                              </a:lnTo>
                              <a:lnTo>
                                <a:pt x="14017" y="5"/>
                              </a:lnTo>
                              <a:lnTo>
                                <a:pt x="14017" y="3"/>
                              </a:lnTo>
                              <a:lnTo>
                                <a:pt x="14020" y="0"/>
                              </a:lnTo>
                              <a:lnTo>
                                <a:pt x="14022" y="0"/>
                              </a:lnTo>
                              <a:lnTo>
                                <a:pt x="14026" y="0"/>
                              </a:lnTo>
                              <a:lnTo>
                                <a:pt x="14028" y="0"/>
                              </a:lnTo>
                              <a:lnTo>
                                <a:pt x="14031" y="3"/>
                              </a:lnTo>
                              <a:lnTo>
                                <a:pt x="14032" y="5"/>
                              </a:lnTo>
                              <a:lnTo>
                                <a:pt x="14032" y="9"/>
                              </a:lnTo>
                              <a:lnTo>
                                <a:pt x="14031" y="11"/>
                              </a:lnTo>
                              <a:lnTo>
                                <a:pt x="14028" y="14"/>
                              </a:lnTo>
                              <a:lnTo>
                                <a:pt x="14026" y="15"/>
                              </a:lnTo>
                              <a:close/>
                              <a:moveTo>
                                <a:pt x="14056" y="15"/>
                              </a:moveTo>
                              <a:lnTo>
                                <a:pt x="14052" y="15"/>
                              </a:lnTo>
                              <a:lnTo>
                                <a:pt x="14050" y="14"/>
                              </a:lnTo>
                              <a:lnTo>
                                <a:pt x="14047" y="11"/>
                              </a:lnTo>
                              <a:lnTo>
                                <a:pt x="14047" y="9"/>
                              </a:lnTo>
                              <a:lnTo>
                                <a:pt x="14047" y="5"/>
                              </a:lnTo>
                              <a:lnTo>
                                <a:pt x="14047" y="3"/>
                              </a:lnTo>
                              <a:lnTo>
                                <a:pt x="14050" y="0"/>
                              </a:lnTo>
                              <a:lnTo>
                                <a:pt x="14052" y="0"/>
                              </a:lnTo>
                              <a:lnTo>
                                <a:pt x="14056" y="0"/>
                              </a:lnTo>
                              <a:lnTo>
                                <a:pt x="14058" y="0"/>
                              </a:lnTo>
                              <a:lnTo>
                                <a:pt x="14061" y="3"/>
                              </a:lnTo>
                              <a:lnTo>
                                <a:pt x="14062" y="5"/>
                              </a:lnTo>
                              <a:lnTo>
                                <a:pt x="14062" y="9"/>
                              </a:lnTo>
                              <a:lnTo>
                                <a:pt x="14061" y="11"/>
                              </a:lnTo>
                              <a:lnTo>
                                <a:pt x="14058" y="14"/>
                              </a:lnTo>
                              <a:lnTo>
                                <a:pt x="14056" y="15"/>
                              </a:lnTo>
                              <a:close/>
                              <a:moveTo>
                                <a:pt x="14086" y="15"/>
                              </a:moveTo>
                              <a:lnTo>
                                <a:pt x="14082" y="15"/>
                              </a:lnTo>
                              <a:lnTo>
                                <a:pt x="14080" y="14"/>
                              </a:lnTo>
                              <a:lnTo>
                                <a:pt x="14077" y="11"/>
                              </a:lnTo>
                              <a:lnTo>
                                <a:pt x="14077" y="9"/>
                              </a:lnTo>
                              <a:lnTo>
                                <a:pt x="14077" y="5"/>
                              </a:lnTo>
                              <a:lnTo>
                                <a:pt x="14077" y="3"/>
                              </a:lnTo>
                              <a:lnTo>
                                <a:pt x="14080" y="0"/>
                              </a:lnTo>
                              <a:lnTo>
                                <a:pt x="14082" y="0"/>
                              </a:lnTo>
                              <a:lnTo>
                                <a:pt x="14086" y="0"/>
                              </a:lnTo>
                              <a:lnTo>
                                <a:pt x="14088" y="0"/>
                              </a:lnTo>
                              <a:lnTo>
                                <a:pt x="14091" y="3"/>
                              </a:lnTo>
                              <a:lnTo>
                                <a:pt x="14092" y="5"/>
                              </a:lnTo>
                              <a:lnTo>
                                <a:pt x="14092" y="9"/>
                              </a:lnTo>
                              <a:lnTo>
                                <a:pt x="14091" y="11"/>
                              </a:lnTo>
                              <a:lnTo>
                                <a:pt x="14088" y="14"/>
                              </a:lnTo>
                              <a:lnTo>
                                <a:pt x="14086" y="15"/>
                              </a:lnTo>
                              <a:close/>
                              <a:moveTo>
                                <a:pt x="14116" y="15"/>
                              </a:moveTo>
                              <a:lnTo>
                                <a:pt x="14112" y="15"/>
                              </a:lnTo>
                              <a:lnTo>
                                <a:pt x="14110" y="14"/>
                              </a:lnTo>
                              <a:lnTo>
                                <a:pt x="14107" y="11"/>
                              </a:lnTo>
                              <a:lnTo>
                                <a:pt x="14107" y="9"/>
                              </a:lnTo>
                              <a:lnTo>
                                <a:pt x="14107" y="5"/>
                              </a:lnTo>
                              <a:lnTo>
                                <a:pt x="14107" y="3"/>
                              </a:lnTo>
                              <a:lnTo>
                                <a:pt x="14110" y="0"/>
                              </a:lnTo>
                              <a:lnTo>
                                <a:pt x="14112" y="0"/>
                              </a:lnTo>
                              <a:lnTo>
                                <a:pt x="14116" y="0"/>
                              </a:lnTo>
                              <a:lnTo>
                                <a:pt x="14118" y="0"/>
                              </a:lnTo>
                              <a:lnTo>
                                <a:pt x="14121" y="3"/>
                              </a:lnTo>
                              <a:lnTo>
                                <a:pt x="14122" y="5"/>
                              </a:lnTo>
                              <a:lnTo>
                                <a:pt x="14122" y="9"/>
                              </a:lnTo>
                              <a:lnTo>
                                <a:pt x="14121" y="11"/>
                              </a:lnTo>
                              <a:lnTo>
                                <a:pt x="14118" y="14"/>
                              </a:lnTo>
                              <a:lnTo>
                                <a:pt x="14116" y="15"/>
                              </a:lnTo>
                              <a:close/>
                              <a:moveTo>
                                <a:pt x="14146" y="15"/>
                              </a:moveTo>
                              <a:lnTo>
                                <a:pt x="14142" y="15"/>
                              </a:lnTo>
                              <a:lnTo>
                                <a:pt x="14140" y="14"/>
                              </a:lnTo>
                              <a:lnTo>
                                <a:pt x="14137" y="11"/>
                              </a:lnTo>
                              <a:lnTo>
                                <a:pt x="14137" y="9"/>
                              </a:lnTo>
                              <a:lnTo>
                                <a:pt x="14137" y="5"/>
                              </a:lnTo>
                              <a:lnTo>
                                <a:pt x="14137" y="3"/>
                              </a:lnTo>
                              <a:lnTo>
                                <a:pt x="14140" y="0"/>
                              </a:lnTo>
                              <a:lnTo>
                                <a:pt x="14142" y="0"/>
                              </a:lnTo>
                              <a:lnTo>
                                <a:pt x="14146" y="0"/>
                              </a:lnTo>
                              <a:lnTo>
                                <a:pt x="14148" y="0"/>
                              </a:lnTo>
                              <a:lnTo>
                                <a:pt x="14151" y="3"/>
                              </a:lnTo>
                              <a:lnTo>
                                <a:pt x="14152" y="5"/>
                              </a:lnTo>
                              <a:lnTo>
                                <a:pt x="14152" y="9"/>
                              </a:lnTo>
                              <a:lnTo>
                                <a:pt x="14151" y="11"/>
                              </a:lnTo>
                              <a:lnTo>
                                <a:pt x="14148" y="14"/>
                              </a:lnTo>
                              <a:lnTo>
                                <a:pt x="14146" y="15"/>
                              </a:lnTo>
                              <a:close/>
                              <a:moveTo>
                                <a:pt x="14176" y="15"/>
                              </a:moveTo>
                              <a:lnTo>
                                <a:pt x="14172" y="15"/>
                              </a:lnTo>
                              <a:lnTo>
                                <a:pt x="14170" y="14"/>
                              </a:lnTo>
                              <a:lnTo>
                                <a:pt x="14168" y="11"/>
                              </a:lnTo>
                              <a:lnTo>
                                <a:pt x="14167" y="9"/>
                              </a:lnTo>
                              <a:lnTo>
                                <a:pt x="14167" y="5"/>
                              </a:lnTo>
                              <a:lnTo>
                                <a:pt x="14168" y="3"/>
                              </a:lnTo>
                              <a:lnTo>
                                <a:pt x="14170" y="0"/>
                              </a:lnTo>
                              <a:lnTo>
                                <a:pt x="14172" y="0"/>
                              </a:lnTo>
                              <a:lnTo>
                                <a:pt x="14176" y="0"/>
                              </a:lnTo>
                              <a:lnTo>
                                <a:pt x="14178" y="0"/>
                              </a:lnTo>
                              <a:lnTo>
                                <a:pt x="14181" y="3"/>
                              </a:lnTo>
                              <a:lnTo>
                                <a:pt x="14182" y="5"/>
                              </a:lnTo>
                              <a:lnTo>
                                <a:pt x="14182" y="9"/>
                              </a:lnTo>
                              <a:lnTo>
                                <a:pt x="14181" y="11"/>
                              </a:lnTo>
                              <a:lnTo>
                                <a:pt x="14178" y="14"/>
                              </a:lnTo>
                              <a:lnTo>
                                <a:pt x="14176" y="15"/>
                              </a:lnTo>
                              <a:close/>
                              <a:moveTo>
                                <a:pt x="14206" y="15"/>
                              </a:moveTo>
                              <a:lnTo>
                                <a:pt x="14202" y="15"/>
                              </a:lnTo>
                              <a:lnTo>
                                <a:pt x="14200" y="14"/>
                              </a:lnTo>
                              <a:lnTo>
                                <a:pt x="14198" y="11"/>
                              </a:lnTo>
                              <a:lnTo>
                                <a:pt x="14197" y="9"/>
                              </a:lnTo>
                              <a:lnTo>
                                <a:pt x="14197" y="5"/>
                              </a:lnTo>
                              <a:lnTo>
                                <a:pt x="14198" y="3"/>
                              </a:lnTo>
                              <a:lnTo>
                                <a:pt x="14200" y="0"/>
                              </a:lnTo>
                              <a:lnTo>
                                <a:pt x="14202" y="0"/>
                              </a:lnTo>
                              <a:lnTo>
                                <a:pt x="14206" y="0"/>
                              </a:lnTo>
                              <a:lnTo>
                                <a:pt x="14208" y="0"/>
                              </a:lnTo>
                              <a:lnTo>
                                <a:pt x="14211" y="3"/>
                              </a:lnTo>
                              <a:lnTo>
                                <a:pt x="14212" y="5"/>
                              </a:lnTo>
                              <a:lnTo>
                                <a:pt x="14212" y="9"/>
                              </a:lnTo>
                              <a:lnTo>
                                <a:pt x="14211" y="11"/>
                              </a:lnTo>
                              <a:lnTo>
                                <a:pt x="14208" y="14"/>
                              </a:lnTo>
                              <a:lnTo>
                                <a:pt x="14206" y="15"/>
                              </a:lnTo>
                              <a:close/>
                              <a:moveTo>
                                <a:pt x="14236" y="15"/>
                              </a:moveTo>
                              <a:lnTo>
                                <a:pt x="14232" y="15"/>
                              </a:lnTo>
                              <a:lnTo>
                                <a:pt x="14230" y="14"/>
                              </a:lnTo>
                              <a:lnTo>
                                <a:pt x="14228" y="11"/>
                              </a:lnTo>
                              <a:lnTo>
                                <a:pt x="14227" y="9"/>
                              </a:lnTo>
                              <a:lnTo>
                                <a:pt x="14227" y="5"/>
                              </a:lnTo>
                              <a:lnTo>
                                <a:pt x="14228" y="3"/>
                              </a:lnTo>
                              <a:lnTo>
                                <a:pt x="14230" y="0"/>
                              </a:lnTo>
                              <a:lnTo>
                                <a:pt x="14232" y="0"/>
                              </a:lnTo>
                              <a:lnTo>
                                <a:pt x="14236" y="0"/>
                              </a:lnTo>
                              <a:lnTo>
                                <a:pt x="14238" y="0"/>
                              </a:lnTo>
                              <a:lnTo>
                                <a:pt x="14241" y="3"/>
                              </a:lnTo>
                              <a:lnTo>
                                <a:pt x="14242" y="5"/>
                              </a:lnTo>
                              <a:lnTo>
                                <a:pt x="14242" y="9"/>
                              </a:lnTo>
                              <a:lnTo>
                                <a:pt x="14241" y="11"/>
                              </a:lnTo>
                              <a:lnTo>
                                <a:pt x="14238" y="14"/>
                              </a:lnTo>
                              <a:lnTo>
                                <a:pt x="14236" y="15"/>
                              </a:lnTo>
                              <a:close/>
                              <a:moveTo>
                                <a:pt x="14266" y="15"/>
                              </a:moveTo>
                              <a:lnTo>
                                <a:pt x="14262" y="15"/>
                              </a:lnTo>
                              <a:lnTo>
                                <a:pt x="14260" y="14"/>
                              </a:lnTo>
                              <a:lnTo>
                                <a:pt x="14258" y="11"/>
                              </a:lnTo>
                              <a:lnTo>
                                <a:pt x="14257" y="9"/>
                              </a:lnTo>
                              <a:lnTo>
                                <a:pt x="14257" y="5"/>
                              </a:lnTo>
                              <a:lnTo>
                                <a:pt x="14258" y="3"/>
                              </a:lnTo>
                              <a:lnTo>
                                <a:pt x="14260" y="0"/>
                              </a:lnTo>
                              <a:lnTo>
                                <a:pt x="14262" y="0"/>
                              </a:lnTo>
                              <a:lnTo>
                                <a:pt x="14266" y="0"/>
                              </a:lnTo>
                              <a:lnTo>
                                <a:pt x="14268" y="0"/>
                              </a:lnTo>
                              <a:lnTo>
                                <a:pt x="14271" y="3"/>
                              </a:lnTo>
                              <a:lnTo>
                                <a:pt x="14272" y="5"/>
                              </a:lnTo>
                              <a:lnTo>
                                <a:pt x="14272" y="9"/>
                              </a:lnTo>
                              <a:lnTo>
                                <a:pt x="14271" y="11"/>
                              </a:lnTo>
                              <a:lnTo>
                                <a:pt x="14268" y="14"/>
                              </a:lnTo>
                              <a:lnTo>
                                <a:pt x="14266" y="15"/>
                              </a:lnTo>
                              <a:close/>
                              <a:moveTo>
                                <a:pt x="14296" y="15"/>
                              </a:moveTo>
                              <a:lnTo>
                                <a:pt x="14292" y="15"/>
                              </a:lnTo>
                              <a:lnTo>
                                <a:pt x="14291" y="14"/>
                              </a:lnTo>
                              <a:lnTo>
                                <a:pt x="14288" y="11"/>
                              </a:lnTo>
                              <a:lnTo>
                                <a:pt x="14287" y="9"/>
                              </a:lnTo>
                              <a:lnTo>
                                <a:pt x="14287" y="5"/>
                              </a:lnTo>
                              <a:lnTo>
                                <a:pt x="14288" y="3"/>
                              </a:lnTo>
                              <a:lnTo>
                                <a:pt x="14291" y="0"/>
                              </a:lnTo>
                              <a:lnTo>
                                <a:pt x="14292" y="0"/>
                              </a:lnTo>
                              <a:lnTo>
                                <a:pt x="14296" y="0"/>
                              </a:lnTo>
                              <a:lnTo>
                                <a:pt x="14298" y="0"/>
                              </a:lnTo>
                              <a:lnTo>
                                <a:pt x="14301" y="3"/>
                              </a:lnTo>
                              <a:lnTo>
                                <a:pt x="14302" y="5"/>
                              </a:lnTo>
                              <a:lnTo>
                                <a:pt x="14302" y="9"/>
                              </a:lnTo>
                              <a:lnTo>
                                <a:pt x="14301" y="11"/>
                              </a:lnTo>
                              <a:lnTo>
                                <a:pt x="14298" y="14"/>
                              </a:lnTo>
                              <a:lnTo>
                                <a:pt x="14296" y="15"/>
                              </a:lnTo>
                              <a:close/>
                              <a:moveTo>
                                <a:pt x="14326" y="15"/>
                              </a:moveTo>
                              <a:lnTo>
                                <a:pt x="14322" y="15"/>
                              </a:lnTo>
                              <a:lnTo>
                                <a:pt x="14321" y="14"/>
                              </a:lnTo>
                              <a:lnTo>
                                <a:pt x="14318" y="11"/>
                              </a:lnTo>
                              <a:lnTo>
                                <a:pt x="14317" y="9"/>
                              </a:lnTo>
                              <a:lnTo>
                                <a:pt x="14317" y="5"/>
                              </a:lnTo>
                              <a:lnTo>
                                <a:pt x="14318" y="3"/>
                              </a:lnTo>
                              <a:lnTo>
                                <a:pt x="14321" y="0"/>
                              </a:lnTo>
                              <a:lnTo>
                                <a:pt x="14322" y="0"/>
                              </a:lnTo>
                              <a:lnTo>
                                <a:pt x="14326" y="0"/>
                              </a:lnTo>
                              <a:lnTo>
                                <a:pt x="14328" y="0"/>
                              </a:lnTo>
                              <a:lnTo>
                                <a:pt x="14331" y="3"/>
                              </a:lnTo>
                              <a:lnTo>
                                <a:pt x="14332" y="5"/>
                              </a:lnTo>
                              <a:lnTo>
                                <a:pt x="14332" y="9"/>
                              </a:lnTo>
                              <a:lnTo>
                                <a:pt x="14331" y="11"/>
                              </a:lnTo>
                              <a:lnTo>
                                <a:pt x="14328" y="14"/>
                              </a:lnTo>
                              <a:lnTo>
                                <a:pt x="14326" y="15"/>
                              </a:lnTo>
                              <a:close/>
                              <a:moveTo>
                                <a:pt x="14356" y="15"/>
                              </a:moveTo>
                              <a:lnTo>
                                <a:pt x="14352" y="15"/>
                              </a:lnTo>
                              <a:lnTo>
                                <a:pt x="14351" y="14"/>
                              </a:lnTo>
                              <a:lnTo>
                                <a:pt x="14348" y="11"/>
                              </a:lnTo>
                              <a:lnTo>
                                <a:pt x="14347" y="9"/>
                              </a:lnTo>
                              <a:lnTo>
                                <a:pt x="14347" y="5"/>
                              </a:lnTo>
                              <a:lnTo>
                                <a:pt x="14348" y="3"/>
                              </a:lnTo>
                              <a:lnTo>
                                <a:pt x="14351" y="0"/>
                              </a:lnTo>
                              <a:lnTo>
                                <a:pt x="14352" y="0"/>
                              </a:lnTo>
                              <a:lnTo>
                                <a:pt x="14356" y="0"/>
                              </a:lnTo>
                              <a:lnTo>
                                <a:pt x="14358" y="0"/>
                              </a:lnTo>
                              <a:lnTo>
                                <a:pt x="14361" y="3"/>
                              </a:lnTo>
                              <a:lnTo>
                                <a:pt x="14362" y="5"/>
                              </a:lnTo>
                              <a:lnTo>
                                <a:pt x="14362" y="9"/>
                              </a:lnTo>
                              <a:lnTo>
                                <a:pt x="14361" y="11"/>
                              </a:lnTo>
                              <a:lnTo>
                                <a:pt x="14358" y="14"/>
                              </a:lnTo>
                              <a:lnTo>
                                <a:pt x="14356" y="15"/>
                              </a:lnTo>
                              <a:close/>
                              <a:moveTo>
                                <a:pt x="14386" y="15"/>
                              </a:moveTo>
                              <a:lnTo>
                                <a:pt x="14382" y="15"/>
                              </a:lnTo>
                              <a:lnTo>
                                <a:pt x="14381" y="14"/>
                              </a:lnTo>
                              <a:lnTo>
                                <a:pt x="14378" y="11"/>
                              </a:lnTo>
                              <a:lnTo>
                                <a:pt x="14377" y="9"/>
                              </a:lnTo>
                              <a:lnTo>
                                <a:pt x="14377" y="5"/>
                              </a:lnTo>
                              <a:lnTo>
                                <a:pt x="14378" y="3"/>
                              </a:lnTo>
                              <a:lnTo>
                                <a:pt x="14381" y="0"/>
                              </a:lnTo>
                              <a:lnTo>
                                <a:pt x="14382" y="0"/>
                              </a:lnTo>
                              <a:lnTo>
                                <a:pt x="14386" y="0"/>
                              </a:lnTo>
                              <a:lnTo>
                                <a:pt x="14388" y="0"/>
                              </a:lnTo>
                              <a:lnTo>
                                <a:pt x="14391" y="3"/>
                              </a:lnTo>
                              <a:lnTo>
                                <a:pt x="14392" y="5"/>
                              </a:lnTo>
                              <a:lnTo>
                                <a:pt x="14392" y="9"/>
                              </a:lnTo>
                              <a:lnTo>
                                <a:pt x="14391" y="11"/>
                              </a:lnTo>
                              <a:lnTo>
                                <a:pt x="14388" y="14"/>
                              </a:lnTo>
                              <a:lnTo>
                                <a:pt x="14386" y="15"/>
                              </a:lnTo>
                              <a:close/>
                              <a:moveTo>
                                <a:pt x="14416" y="15"/>
                              </a:moveTo>
                              <a:lnTo>
                                <a:pt x="14412" y="15"/>
                              </a:lnTo>
                              <a:lnTo>
                                <a:pt x="14411" y="14"/>
                              </a:lnTo>
                              <a:lnTo>
                                <a:pt x="14408" y="11"/>
                              </a:lnTo>
                              <a:lnTo>
                                <a:pt x="14407" y="9"/>
                              </a:lnTo>
                              <a:lnTo>
                                <a:pt x="14407" y="5"/>
                              </a:lnTo>
                              <a:lnTo>
                                <a:pt x="14408" y="3"/>
                              </a:lnTo>
                              <a:lnTo>
                                <a:pt x="14411" y="0"/>
                              </a:lnTo>
                              <a:lnTo>
                                <a:pt x="14412" y="0"/>
                              </a:lnTo>
                              <a:lnTo>
                                <a:pt x="14416" y="0"/>
                              </a:lnTo>
                              <a:lnTo>
                                <a:pt x="14418" y="0"/>
                              </a:lnTo>
                              <a:lnTo>
                                <a:pt x="14421" y="3"/>
                              </a:lnTo>
                              <a:lnTo>
                                <a:pt x="14422" y="5"/>
                              </a:lnTo>
                              <a:lnTo>
                                <a:pt x="14422" y="9"/>
                              </a:lnTo>
                              <a:lnTo>
                                <a:pt x="14421" y="11"/>
                              </a:lnTo>
                              <a:lnTo>
                                <a:pt x="14418" y="14"/>
                              </a:lnTo>
                              <a:lnTo>
                                <a:pt x="14416" y="15"/>
                              </a:lnTo>
                              <a:close/>
                              <a:moveTo>
                                <a:pt x="14446" y="15"/>
                              </a:moveTo>
                              <a:lnTo>
                                <a:pt x="14442" y="15"/>
                              </a:lnTo>
                              <a:lnTo>
                                <a:pt x="14441" y="14"/>
                              </a:lnTo>
                              <a:lnTo>
                                <a:pt x="14438" y="11"/>
                              </a:lnTo>
                              <a:lnTo>
                                <a:pt x="14437" y="9"/>
                              </a:lnTo>
                              <a:lnTo>
                                <a:pt x="14437" y="5"/>
                              </a:lnTo>
                              <a:lnTo>
                                <a:pt x="14438" y="3"/>
                              </a:lnTo>
                              <a:lnTo>
                                <a:pt x="14441" y="0"/>
                              </a:lnTo>
                              <a:lnTo>
                                <a:pt x="14442" y="0"/>
                              </a:lnTo>
                              <a:lnTo>
                                <a:pt x="14446" y="0"/>
                              </a:lnTo>
                              <a:lnTo>
                                <a:pt x="14448" y="0"/>
                              </a:lnTo>
                              <a:lnTo>
                                <a:pt x="14451" y="3"/>
                              </a:lnTo>
                              <a:lnTo>
                                <a:pt x="14452" y="5"/>
                              </a:lnTo>
                              <a:lnTo>
                                <a:pt x="14452" y="9"/>
                              </a:lnTo>
                              <a:lnTo>
                                <a:pt x="14451" y="11"/>
                              </a:lnTo>
                              <a:lnTo>
                                <a:pt x="14448" y="14"/>
                              </a:lnTo>
                              <a:lnTo>
                                <a:pt x="14446" y="15"/>
                              </a:lnTo>
                              <a:close/>
                              <a:moveTo>
                                <a:pt x="14477" y="15"/>
                              </a:moveTo>
                              <a:lnTo>
                                <a:pt x="14472" y="15"/>
                              </a:lnTo>
                              <a:lnTo>
                                <a:pt x="14471" y="14"/>
                              </a:lnTo>
                              <a:lnTo>
                                <a:pt x="14468" y="11"/>
                              </a:lnTo>
                              <a:lnTo>
                                <a:pt x="14467" y="9"/>
                              </a:lnTo>
                              <a:lnTo>
                                <a:pt x="14467" y="5"/>
                              </a:lnTo>
                              <a:lnTo>
                                <a:pt x="14468" y="3"/>
                              </a:lnTo>
                              <a:lnTo>
                                <a:pt x="14471" y="0"/>
                              </a:lnTo>
                              <a:lnTo>
                                <a:pt x="14472" y="0"/>
                              </a:lnTo>
                              <a:lnTo>
                                <a:pt x="14477" y="0"/>
                              </a:lnTo>
                              <a:lnTo>
                                <a:pt x="14478" y="0"/>
                              </a:lnTo>
                              <a:lnTo>
                                <a:pt x="14481" y="3"/>
                              </a:lnTo>
                              <a:lnTo>
                                <a:pt x="14482" y="5"/>
                              </a:lnTo>
                              <a:lnTo>
                                <a:pt x="14482" y="9"/>
                              </a:lnTo>
                              <a:lnTo>
                                <a:pt x="14481" y="11"/>
                              </a:lnTo>
                              <a:lnTo>
                                <a:pt x="14478" y="14"/>
                              </a:lnTo>
                              <a:lnTo>
                                <a:pt x="14477" y="15"/>
                              </a:lnTo>
                              <a:close/>
                              <a:moveTo>
                                <a:pt x="14507" y="15"/>
                              </a:moveTo>
                              <a:lnTo>
                                <a:pt x="14502" y="15"/>
                              </a:lnTo>
                              <a:lnTo>
                                <a:pt x="14501" y="14"/>
                              </a:lnTo>
                              <a:lnTo>
                                <a:pt x="14498" y="11"/>
                              </a:lnTo>
                              <a:lnTo>
                                <a:pt x="14497" y="9"/>
                              </a:lnTo>
                              <a:lnTo>
                                <a:pt x="14497" y="5"/>
                              </a:lnTo>
                              <a:lnTo>
                                <a:pt x="14498" y="3"/>
                              </a:lnTo>
                              <a:lnTo>
                                <a:pt x="14501" y="0"/>
                              </a:lnTo>
                              <a:lnTo>
                                <a:pt x="14502" y="0"/>
                              </a:lnTo>
                              <a:lnTo>
                                <a:pt x="14507" y="0"/>
                              </a:lnTo>
                              <a:lnTo>
                                <a:pt x="14508" y="0"/>
                              </a:lnTo>
                              <a:lnTo>
                                <a:pt x="14511" y="3"/>
                              </a:lnTo>
                              <a:lnTo>
                                <a:pt x="14512" y="5"/>
                              </a:lnTo>
                              <a:lnTo>
                                <a:pt x="14512" y="9"/>
                              </a:lnTo>
                              <a:lnTo>
                                <a:pt x="14511" y="11"/>
                              </a:lnTo>
                              <a:lnTo>
                                <a:pt x="14508" y="14"/>
                              </a:lnTo>
                              <a:lnTo>
                                <a:pt x="14507" y="15"/>
                              </a:lnTo>
                              <a:close/>
                              <a:moveTo>
                                <a:pt x="14537" y="15"/>
                              </a:moveTo>
                              <a:lnTo>
                                <a:pt x="14532" y="15"/>
                              </a:lnTo>
                              <a:lnTo>
                                <a:pt x="14531" y="14"/>
                              </a:lnTo>
                              <a:lnTo>
                                <a:pt x="14528" y="11"/>
                              </a:lnTo>
                              <a:lnTo>
                                <a:pt x="14527" y="9"/>
                              </a:lnTo>
                              <a:lnTo>
                                <a:pt x="14527" y="5"/>
                              </a:lnTo>
                              <a:lnTo>
                                <a:pt x="14528" y="3"/>
                              </a:lnTo>
                              <a:lnTo>
                                <a:pt x="14531" y="0"/>
                              </a:lnTo>
                              <a:lnTo>
                                <a:pt x="14532" y="0"/>
                              </a:lnTo>
                              <a:lnTo>
                                <a:pt x="14537" y="0"/>
                              </a:lnTo>
                              <a:lnTo>
                                <a:pt x="14538" y="0"/>
                              </a:lnTo>
                              <a:lnTo>
                                <a:pt x="14541" y="3"/>
                              </a:lnTo>
                              <a:lnTo>
                                <a:pt x="14542" y="5"/>
                              </a:lnTo>
                              <a:lnTo>
                                <a:pt x="14542" y="9"/>
                              </a:lnTo>
                              <a:lnTo>
                                <a:pt x="14541" y="11"/>
                              </a:lnTo>
                              <a:lnTo>
                                <a:pt x="14538" y="14"/>
                              </a:lnTo>
                              <a:lnTo>
                                <a:pt x="14537" y="15"/>
                              </a:lnTo>
                              <a:close/>
                              <a:moveTo>
                                <a:pt x="14567" y="15"/>
                              </a:moveTo>
                              <a:lnTo>
                                <a:pt x="14562" y="15"/>
                              </a:lnTo>
                              <a:lnTo>
                                <a:pt x="14561" y="14"/>
                              </a:lnTo>
                              <a:lnTo>
                                <a:pt x="14558" y="11"/>
                              </a:lnTo>
                              <a:lnTo>
                                <a:pt x="14557" y="9"/>
                              </a:lnTo>
                              <a:lnTo>
                                <a:pt x="14557" y="5"/>
                              </a:lnTo>
                              <a:lnTo>
                                <a:pt x="14558" y="3"/>
                              </a:lnTo>
                              <a:lnTo>
                                <a:pt x="14561" y="0"/>
                              </a:lnTo>
                              <a:lnTo>
                                <a:pt x="14562" y="0"/>
                              </a:lnTo>
                              <a:lnTo>
                                <a:pt x="14567" y="0"/>
                              </a:lnTo>
                              <a:lnTo>
                                <a:pt x="14568" y="0"/>
                              </a:lnTo>
                              <a:lnTo>
                                <a:pt x="14571" y="3"/>
                              </a:lnTo>
                              <a:lnTo>
                                <a:pt x="14572" y="5"/>
                              </a:lnTo>
                              <a:lnTo>
                                <a:pt x="14572" y="9"/>
                              </a:lnTo>
                              <a:lnTo>
                                <a:pt x="14571" y="11"/>
                              </a:lnTo>
                              <a:lnTo>
                                <a:pt x="14568" y="14"/>
                              </a:lnTo>
                              <a:lnTo>
                                <a:pt x="14567" y="15"/>
                              </a:lnTo>
                              <a:close/>
                              <a:moveTo>
                                <a:pt x="14597" y="15"/>
                              </a:moveTo>
                              <a:lnTo>
                                <a:pt x="14592" y="15"/>
                              </a:lnTo>
                              <a:lnTo>
                                <a:pt x="14591" y="14"/>
                              </a:lnTo>
                              <a:lnTo>
                                <a:pt x="14588" y="11"/>
                              </a:lnTo>
                              <a:lnTo>
                                <a:pt x="14587" y="9"/>
                              </a:lnTo>
                              <a:lnTo>
                                <a:pt x="14587" y="5"/>
                              </a:lnTo>
                              <a:lnTo>
                                <a:pt x="14588" y="3"/>
                              </a:lnTo>
                              <a:lnTo>
                                <a:pt x="14591" y="0"/>
                              </a:lnTo>
                              <a:lnTo>
                                <a:pt x="14592" y="0"/>
                              </a:lnTo>
                              <a:lnTo>
                                <a:pt x="14597" y="0"/>
                              </a:lnTo>
                              <a:lnTo>
                                <a:pt x="14598" y="0"/>
                              </a:lnTo>
                              <a:lnTo>
                                <a:pt x="14601" y="3"/>
                              </a:lnTo>
                              <a:lnTo>
                                <a:pt x="14602" y="5"/>
                              </a:lnTo>
                              <a:lnTo>
                                <a:pt x="14602" y="9"/>
                              </a:lnTo>
                              <a:lnTo>
                                <a:pt x="14601" y="11"/>
                              </a:lnTo>
                              <a:lnTo>
                                <a:pt x="14598" y="14"/>
                              </a:lnTo>
                              <a:lnTo>
                                <a:pt x="14597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635B1E" id="docshape19" o:spid="_x0000_s1026" style="position:absolute;margin-left:31.3pt;margin-top:9.8pt;width:730.15pt;height:.75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0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" path="m9,15r-4,l3,14,,11,,9,,5,,3,3,,5,,9,r2,l14,3r1,2l15,9r-1,2l11,14,9,15xm39,15r-4,l33,14,30,11r,-2l30,5r,-2l33,r2,l39,r2,l44,3r1,2l45,9r-1,2l41,14r-2,1xm69,15r-4,l63,14,60,11r,-2l60,5r,-2l63,r2,l69,r2,l74,3r1,2l75,9r-1,2l71,14r-2,1xm99,15r-4,l93,14,91,11,90,9r,-4l91,3,93,r2,l99,r2,l104,3r1,2l105,9r-1,2l101,14r-2,1xm129,15r-4,l123,14r-2,-3l120,9r,-4l121,3,123,r2,l129,r2,l134,3r1,2l135,9r-1,2l131,14r-2,1xm159,15r-4,l153,14r-2,-3l150,9r,-4l151,3,153,r2,l159,r2,l164,3r1,2l165,9r-1,2l161,14r-2,1xm189,15r-4,l183,14r-2,-3l180,9r,-4l181,3,183,r2,l189,r2,l194,3r1,2l195,9r-1,2l191,14r-2,1xm219,15r-4,l214,14r-3,-3l210,9r,-4l211,3,214,r1,l219,r2,l224,3r1,2l225,9r-1,2l221,14r-2,1xm249,15r-4,l244,14r-3,-3l240,9r,-4l241,3,244,r1,l249,r2,l254,3r1,2l255,9r-1,2l251,14r-2,1xm279,15r-4,l274,14r-3,-3l270,9r,-4l271,3,274,r1,l279,r2,l284,3r1,2l285,9r-1,2l281,14r-2,1xm309,15r-4,l304,14r-3,-3l300,9r,-4l301,3,304,r1,l309,r2,l314,3r1,2l315,9r-1,2l311,14r-2,1xm339,15r-4,l334,14r-3,-3l330,9r,-4l331,3,334,r1,l339,r2,l344,3r1,2l345,9r-1,2l341,14r-2,1xm369,15r-4,l364,14r-3,-3l360,9r,-4l361,3,364,r1,l369,r2,l374,3r1,2l375,9r-1,2l371,14r-2,1xm400,15r-5,l394,14r-3,-3l390,9r,-4l391,3,394,r1,l400,r1,l404,3r1,2l405,9r-1,2l401,14r-1,1xm430,15r-5,l424,14r-3,-3l420,9r,-4l421,3,424,r1,l430,r1,l434,3r1,2l435,9r-1,2l431,14r-1,1xm460,15r-5,l454,14r-3,-3l450,9r,-4l451,3,454,r1,l460,r1,l464,3r1,2l465,9r-1,2l461,14r-1,1xm490,15r-5,l484,14r-3,-3l480,9r,-4l481,3,484,r1,l490,r1,l494,3r1,2l495,9r-1,2l491,14r-1,1xm520,15r-5,l514,14r-3,-3l510,9r,-4l511,3,514,r1,l520,r1,l524,3r1,2l525,9r-1,2l521,14r-1,1xm550,15r-5,l544,14r-3,-3l540,9r,-4l541,3,544,r1,l550,r1,l554,3r1,2l555,9r-1,2l551,14r-1,1xm580,15r-5,l574,14r-3,-3l570,9r,-4l571,3,574,r1,l580,r1,l584,3r1,2l585,9r-1,2l581,14r-1,1xm610,15r-5,l604,14r-3,-3l600,9r,-4l601,3,604,r1,l610,r1,l614,3r1,2l615,9r-1,2l611,14r-1,1xm640,15r-5,l634,14r-3,-3l630,9r,-4l631,3,634,r1,l640,r1,l644,3r1,2l645,9r-1,2l641,14r-1,1xm670,15r-5,l664,14r-3,-3l660,9r,-4l661,3,664,r1,l670,r1,l674,3r1,2l675,9r-1,2l671,14r-1,1xm700,15r-4,l694,14r-3,-3l690,9r,-4l691,3,694,r2,l700,r1,l704,3r1,2l705,9r-1,2l701,14r-1,1xm730,15r-4,l724,14r-3,-3l720,9r,-4l721,3,724,r2,l730,r1,l734,3r1,2l735,9r-1,2l731,14r-1,1xm760,15r-4,l754,14r-3,-3l750,9r,-4l751,3,754,r2,l760,r1,l764,3r1,2l765,9r-1,2l761,14r-1,1xm790,15r-4,l784,14r-3,-3l780,9r,-4l781,3,784,r2,l790,r1,l794,3r1,2l795,9r-1,2l791,14r-1,1xm820,15r-4,l814,14r-3,-3l810,9r,-4l811,3,814,r2,l820,r1,l824,3r1,2l825,9r-1,2l821,14r-1,1xm850,15r-4,l844,14r-3,-3l840,9r,-4l841,3,844,r2,l850,r1,l854,3r1,2l855,9r-1,2l851,14r-1,1xm880,15r-4,l874,14r-3,-3l870,9r,-4l871,3,874,r2,l880,r2,l884,3r1,2l885,9r-1,2l882,14r-2,1xm910,15r-4,l904,14r-3,-3l900,9r,-4l901,3,904,r2,l910,r2,l914,3r1,2l915,9r-1,2l912,14r-2,1xm940,15r-4,l934,14r-3,-3l930,9r,-4l931,3,934,r2,l940,r2,l944,3r1,2l945,9r-1,2l942,14r-2,1xm970,15r-4,l964,14r-3,-3l960,9r,-4l961,3,964,r2,l970,r2,l974,3r1,2l975,9r-1,2l972,14r-2,1xm1000,15r-4,l994,14r-3,-3l990,9r,-4l991,3,994,r2,l1000,r2,l1005,3r,2l1005,9r,2l1002,14r-2,1xm1030,15r-4,l1024,14r-3,-3l1020,9r,-4l1021,3r3,-3l1026,r4,l1032,r3,3l1035,5r,4l1035,11r-3,3l1030,15xm1060,15r-4,l1054,14r-3,-3l1050,9r,-4l1051,3r3,-3l1056,r4,l1062,r3,3l1065,5r,4l1065,11r-3,3l1060,15xm1090,15r-4,l1084,14r-3,-3l1080,9r,-4l1081,3r3,-3l1086,r4,l1092,r3,3l1095,5r,4l1095,11r-3,3l1090,15xm1120,15r-4,l1114,14r-3,-3l1110,9r,-4l1111,3r3,-3l1116,r4,l1122,r3,3l1125,5r,4l1125,11r-3,3l1120,15xm1150,15r-4,l1144,14r-3,-3l1140,9r,-4l1141,3r3,-3l1146,r4,l1152,r3,3l1155,5r,4l1155,11r-3,3l1150,15xm1180,15r-4,l1174,14r-3,-3l1170,9r,-4l1171,3r3,-3l1176,r4,l1182,r3,3l1185,5r,4l1185,11r-3,3l1180,15xm1210,15r-4,l1204,14r-3,-3l1200,9r,-4l1201,3r3,-3l1206,r4,l1212,r3,3l1215,5r,4l1215,11r-3,3l1210,15xm1240,15r-4,l1234,14r-3,-3l1230,9r,-4l1231,3r3,-3l1236,r4,l1242,r3,3l1245,5r,4l1245,11r-3,3l1240,15xm1270,15r-4,l1264,14r-3,-3l1260,9r,-4l1261,3r3,-3l1266,r4,l1272,r3,3l1275,5r,4l1275,11r-3,3l1270,15xm1300,15r-4,l1294,14r-3,-3l1290,9r,-4l1291,3r3,-3l1296,r4,l1302,r3,3l1305,5r,4l1305,11r-3,3l1300,15xm1330,15r-4,l1324,14r-3,-3l1320,9r,-4l1321,3r3,-3l1326,r4,l1332,r3,3l1335,5r,4l1335,11r-3,3l1330,15xm1360,15r-4,l1354,14r-3,-3l1350,9r,-4l1351,3r3,-3l1356,r4,l1362,r3,3l1365,5r,4l1365,11r-3,3l1360,15xm1390,15r-4,l1384,14r-3,-3l1380,9r,-4l1381,3r3,-3l1386,r4,l1392,r3,3l1395,5r,4l1395,11r-3,3l1390,15xm1420,15r-4,l1414,14r-3,-3l1410,9r,-4l1411,3r3,-3l1416,r4,l1422,r3,3l1425,5r,4l1425,11r-3,3l1420,15xm1450,15r-4,l1444,14r-3,-3l1440,9r,-4l1441,3r3,-3l1446,r4,l1452,r3,3l1455,5r,4l1455,11r-3,3l1450,15xm1480,15r-4,l1474,14r-3,-3l1470,9r,-4l1471,3r3,-3l1476,r4,l1482,r3,3l1485,5r,4l1485,11r-3,3l1480,15xm1510,15r-4,l1504,14r-3,-3l1500,9r,-4l1501,3r3,-3l1506,r4,l1512,r3,3l1515,5r,4l1515,11r-3,3l1510,15xm1540,15r-4,l1534,14r-3,-3l1530,9r,-4l1531,3r3,-3l1536,r4,l1542,r3,3l1546,5r,4l1545,11r-3,3l1540,15xm1570,15r-4,l1564,14r-3,-3l1561,9r,-4l1561,3r3,-3l1566,r4,l1572,r3,3l1576,5r,4l1575,11r-3,3l1570,15xm1600,15r-4,l1594,14r-3,-3l1591,9r,-4l1591,3r3,-3l1596,r4,l1602,r3,3l1606,5r,4l1605,11r-3,3l1600,15xm1630,15r-4,l1624,14r-3,-3l1621,9r,-4l1621,3r3,-3l1626,r4,l1632,r3,3l1636,5r,4l1635,11r-3,3l1630,15xm1660,15r-4,l1654,14r-3,-3l1651,9r,-4l1651,3r3,-3l1656,r4,l1662,r3,3l1666,5r,4l1665,11r-3,3l1660,15xm1690,15r-4,l1684,14r-3,-3l1681,9r,-4l1681,3r3,-3l1686,r4,l1692,r3,3l1696,5r,4l1695,11r-3,3l1690,15xm1720,15r-4,l1714,14r-3,-3l1711,9r,-4l1711,3r3,-3l1716,r4,l1722,r3,3l1726,5r,4l1725,11r-3,3l1720,15xm1750,15r-4,l1744,14r-3,-3l1741,9r,-4l1741,3r3,-3l1746,r4,l1752,r3,3l1756,5r,4l1755,11r-3,3l1750,15xm1780,15r-4,l1774,14r-3,-3l1771,9r,-4l1771,3r3,-3l1776,r4,l1782,r3,3l1786,5r,4l1785,11r-3,3l1780,15xm1810,15r-4,l1804,14r-3,-3l1801,9r,-4l1801,3r3,-3l1806,r4,l1812,r3,3l1816,5r,4l1815,11r-3,3l1810,15xm1840,15r-4,l1834,14r-3,-3l1831,9r,-4l1831,3r3,-3l1836,r4,l1842,r3,3l1846,5r,4l1845,11r-3,3l1840,15xm1870,15r-4,l1864,14r-3,-3l1861,9r,-4l1861,3r3,-3l1866,r4,l1872,r3,3l1876,5r,4l1875,11r-3,3l1870,15xm1900,15r-4,l1894,14r-3,-3l1891,9r,-4l1891,3r3,-3l1896,r4,l1902,r3,3l1906,5r,4l1905,11r-3,3l1900,15xm1930,15r-4,l1924,14r-3,-3l1921,9r,-4l1921,3r3,-3l1926,r4,l1932,r3,3l1936,5r,4l1935,11r-3,3l1930,15xm1960,15r-4,l1954,14r-3,-3l1951,9r,-4l1951,3r3,-3l1956,r4,l1962,r3,3l1966,5r,4l1965,11r-3,3l1960,15xm1990,15r-4,l1984,14r-3,-3l1981,9r,-4l1981,3r3,-3l1986,r4,l1992,r3,3l1996,5r,4l1995,11r-3,3l1990,15xm2020,15r-4,l2014,14r-3,-3l2011,9r,-4l2011,3r3,-3l2016,r4,l2022,r3,3l2026,5r,4l2025,11r-3,3l2020,15xm2050,15r-4,l2044,14r-3,-3l2041,9r,-4l2041,3r3,-3l2046,r4,l2052,r3,3l2056,5r,4l2055,11r-3,3l2050,15xm2080,15r-4,l2074,14r-3,-3l2071,9r,-4l2071,3r3,-3l2076,r4,l2082,r3,3l2086,5r,4l2085,11r-3,3l2080,15xm2110,15r-4,l2104,14r-2,-3l2101,9r,-4l2102,3r2,-3l2106,r4,l2112,r3,3l2116,5r,4l2115,11r-3,3l2110,15xm2140,15r-4,l2134,14r-2,-3l2131,9r,-4l2132,3r2,-3l2136,r4,l2142,r3,3l2146,5r,4l2145,11r-3,3l2140,15xm2170,15r-4,l2164,14r-2,-3l2161,9r,-4l2162,3r2,-3l2166,r4,l2172,r3,3l2176,5r,4l2175,11r-3,3l2170,15xm2200,15r-4,l2194,14r-2,-3l2191,9r,-4l2192,3r2,-3l2196,r4,l2202,r3,3l2206,5r,4l2205,11r-3,3l2200,15xm2230,15r-4,l2225,14r-3,-3l2221,9r,-4l2222,3r3,-3l2226,r4,l2232,r3,3l2236,5r,4l2235,11r-3,3l2230,15xm2260,15r-4,l2255,14r-3,-3l2251,9r,-4l2252,3r3,-3l2256,r4,l2262,r3,3l2266,5r,4l2265,11r-3,3l2260,15xm2290,15r-4,l2285,14r-3,-3l2281,9r,-4l2282,3r3,-3l2286,r4,l2292,r3,3l2296,5r,4l2295,11r-3,3l2290,15xm2320,15r-4,l2315,14r-3,-3l2311,9r,-4l2312,3r3,-3l2316,r4,l2322,r3,3l2326,5r,4l2325,11r-3,3l2320,15xm2350,15r-4,l2345,14r-3,-3l2341,9r,-4l2342,3r3,-3l2346,r4,l2352,r3,3l2356,5r,4l2355,11r-3,3l2350,15xm2380,15r-4,l2375,14r-3,-3l2371,9r,-4l2372,3r3,-3l2376,r4,l2382,r3,3l2386,5r,4l2385,11r-3,3l2380,15xm2411,15r-5,l2405,14r-3,-3l2401,9r,-4l2402,3r3,-3l2406,r5,l2412,r3,3l2416,5r,4l2415,11r-3,3l2411,15xm2441,15r-5,l2435,14r-3,-3l2431,9r,-4l2432,3r3,-3l2436,r5,l2442,r3,3l2446,5r,4l2445,11r-3,3l2441,15xm2471,15r-5,l2465,14r-3,-3l2461,9r,-4l2462,3r3,-3l2466,r5,l2472,r3,3l2476,5r,4l2475,11r-3,3l2471,15xm2501,15r-5,l2495,14r-3,-3l2491,9r,-4l2492,3r3,-3l2496,r5,l2502,r3,3l2506,5r,4l2505,11r-3,3l2501,15xm2531,15r-5,l2525,14r-3,-3l2521,9r,-4l2522,3r3,-3l2526,r5,l2532,r3,3l2536,5r,4l2535,11r-3,3l2531,15xm2561,15r-5,l2555,14r-3,-3l2551,9r,-4l2552,3r3,-3l2556,r5,l2562,r3,3l2566,5r,4l2565,11r-3,3l2561,15xm2591,15r-5,l2585,14r-3,-3l2581,9r,-4l2582,3r3,-3l2586,r5,l2592,r3,3l2596,5r,4l2595,11r-3,3l2591,15xm2621,15r-5,l2615,14r-3,-3l2611,9r,-4l2612,3r3,-3l2616,r5,l2622,r3,3l2626,5r,4l2625,11r-3,3l2621,15xm2651,15r-5,l2645,14r-3,-3l2641,9r,-4l2642,3r3,-3l2646,r5,l2652,r3,3l2656,5r,4l2655,11r-3,3l2651,15xm2681,15r-5,l2675,14r-3,-3l2671,9r,-4l2672,3r3,-3l2676,r5,l2682,r3,3l2686,5r,4l2685,11r-3,3l2681,15xm2711,15r-4,l2705,14r-3,-3l2701,9r,-4l2702,3r3,-3l2707,r4,l2712,r3,3l2716,5r,4l2715,11r-3,3l2711,15xm2741,15r-4,l2735,14r-3,-3l2731,9r,-4l2732,3r3,-3l2737,r4,l2742,r3,3l2746,5r,4l2745,11r-3,3l2741,15xm2771,15r-4,l2765,14r-3,-3l2761,9r,-4l2762,3r3,-3l2767,r4,l2772,r3,3l2776,5r,4l2775,11r-3,3l2771,15xm2801,15r-4,l2795,14r-3,-3l2791,9r,-4l2792,3r3,-3l2797,r4,l2802,r3,3l2806,5r,4l2805,11r-3,3l2801,15xm2831,15r-4,l2825,14r-3,-3l2821,9r,-4l2822,3r3,-3l2827,r4,l2832,r3,3l2836,5r,4l2835,11r-3,3l2831,15xm2861,15r-4,l2855,14r-3,-3l2851,9r,-4l2852,3r3,-3l2857,r4,l2862,r3,3l2866,5r,4l2865,11r-3,3l2861,15xm2891,15r-4,l2885,14r-3,-3l2881,9r,-4l2882,3r3,-3l2887,r4,l2893,r2,3l2896,5r,4l2895,11r-2,3l2891,15xm2921,15r-4,l2915,14r-3,-3l2911,9r,-4l2912,3r3,-3l2917,r4,l2923,r2,3l2926,5r,4l2925,11r-2,3l2921,15xm2951,15r-4,l2945,14r-3,-3l2941,9r,-4l2942,3r3,-3l2947,r4,l2953,r2,3l2956,5r,4l2955,11r-2,3l2951,15xm2981,15r-4,l2975,14r-3,-3l2971,9r,-4l2972,3r3,-3l2977,r4,l2983,r2,3l2986,5r,4l2985,11r-2,3l2981,15xm3011,15r-4,l3005,14r-3,-3l3001,9r,-4l3002,3r3,-3l3007,r4,l3013,r3,3l3016,5r,4l3016,11r-3,3l3011,15xm3041,15r-4,l3035,14r-3,-3l3031,9r,-4l3032,3r3,-3l3037,r4,l3043,r3,3l3046,5r,4l3046,11r-3,3l3041,15xm3071,15r-4,l3065,14r-3,-3l3061,9r,-4l3062,3r3,-3l3067,r4,l3073,r3,3l3076,5r,4l3076,11r-3,3l3071,15xm3101,15r-4,l3095,14r-3,-3l3091,9r,-4l3092,3r3,-3l3097,r4,l3103,r3,3l3106,5r,4l3106,11r-3,3l3101,15xm3131,15r-4,l3125,14r-3,-3l3121,9r,-4l3122,3r3,-3l3127,r4,l3133,r3,3l3136,5r,4l3136,11r-3,3l3131,15xm3161,15r-4,l3155,14r-3,-3l3151,9r,-4l3152,3r3,-3l3157,r4,l3163,r3,3l3166,5r,4l3166,11r-3,3l3161,15xm3191,15r-4,l3185,14r-3,-3l3181,9r,-4l3182,3r3,-3l3187,r4,l3193,r3,3l3196,5r,4l3196,11r-3,3l3191,15xm3221,15r-4,l3215,14r-3,-3l3211,9r,-4l3212,3r3,-3l3217,r4,l3223,r3,3l3226,5r,4l3226,11r-3,3l3221,15xm3251,15r-4,l3245,14r-3,-3l3241,9r,-4l3242,3r3,-3l3247,r4,l3253,r3,3l3256,5r,4l3256,11r-3,3l3251,15xm3281,15r-4,l3275,14r-3,-3l3271,9r,-4l3272,3r3,-3l3277,r4,l3283,r3,3l3286,5r,4l3286,11r-3,3l3281,15xm3311,15r-4,l3305,14r-3,-3l3301,9r,-4l3302,3r3,-3l3307,r4,l3313,r3,3l3316,5r,4l3316,11r-3,3l3311,15xm3341,15r-4,l3335,14r-3,-3l3331,9r,-4l3332,3r3,-3l3337,r4,l3343,r3,3l3346,5r,4l3346,11r-3,3l3341,15xm3371,15r-4,l3365,14r-3,-3l3361,9r,-4l3362,3r3,-3l3367,r4,l3373,r3,3l3376,5r,4l3376,11r-3,3l3371,15xm3401,15r-4,l3395,14r-3,-3l3391,9r,-4l3392,3r3,-3l3397,r4,l3403,r3,3l3406,5r,4l3406,11r-3,3l3401,15xm3431,15r-4,l3425,14r-3,-3l3421,9r,-4l3422,3r3,-3l3427,r4,l3433,r3,3l3436,5r,4l3436,11r-3,3l3431,15xm3461,15r-4,l3455,14r-3,-3l3451,9r,-4l3452,3r3,-3l3457,r4,l3463,r3,3l3466,5r,4l3466,11r-3,3l3461,15xm3491,15r-4,l3485,14r-3,-3l3481,9r,-4l3482,3r3,-3l3487,r4,l3493,r3,3l3496,5r,4l3496,11r-3,3l3491,15xm3521,15r-4,l3515,14r-3,-3l3511,9r,-4l3512,3r3,-3l3517,r4,l3523,r3,3l3526,5r,4l3526,11r-3,3l3521,15xm3551,15r-4,l3545,14r-3,-3l3541,9r,-4l3542,3r3,-3l3547,r4,l3553,r3,3l3557,5r,4l3556,11r-3,3l3551,15xm3581,15r-4,l3575,14r-3,-3l3572,9r,-4l3572,3r3,-3l3577,r4,l3583,r3,3l3587,5r,4l3586,11r-3,3l3581,15xm3611,15r-4,l3605,14r-3,-3l3602,9r,-4l3602,3r3,-3l3607,r4,l3613,r3,3l3617,5r,4l3616,11r-3,3l3611,15xm3641,15r-4,l3635,14r-3,-3l3632,9r,-4l3632,3r3,-3l3637,r4,l3643,r3,3l3647,5r,4l3646,11r-3,3l3641,15xm3671,15r-4,l3665,14r-3,-3l3662,9r,-4l3662,3r3,-3l3667,r4,l3673,r3,3l3677,5r,4l3676,11r-3,3l3671,15xm3701,15r-4,l3695,14r-3,-3l3692,9r,-4l3692,3r3,-3l3697,r4,l3703,r3,3l3707,5r,4l3706,11r-3,3l3701,15xm3731,15r-4,l3725,14r-3,-3l3722,9r,-4l3722,3r3,-3l3727,r4,l3733,r3,3l3737,5r,4l3736,11r-3,3l3731,15xm3761,15r-4,l3755,14r-3,-3l3752,9r,-4l3752,3r3,-3l3757,r4,l3763,r3,3l3767,5r,4l3766,11r-3,3l3761,15xm3791,15r-4,l3785,14r-3,-3l3782,9r,-4l3782,3r3,-3l3787,r4,l3793,r3,3l3797,5r,4l3796,11r-3,3l3791,15xm3821,15r-4,l3815,14r-3,-3l3812,9r,-4l3812,3r3,-3l3817,r4,l3823,r3,3l3827,5r,4l3826,11r-3,3l3821,15xm3851,15r-4,l3845,14r-3,-3l3842,9r,-4l3842,3r3,-3l3847,r4,l3853,r3,3l3857,5r,4l3856,11r-3,3l3851,15xm3881,15r-4,l3875,14r-3,-3l3872,9r,-4l3872,3r3,-3l3877,r4,l3883,r3,3l3887,5r,4l3886,11r-3,3l3881,15xm3911,15r-4,l3905,14r-3,-3l3902,9r,-4l3902,3r3,-3l3907,r4,l3913,r3,3l3917,5r,4l3916,11r-3,3l3911,15xm3941,15r-4,l3935,14r-3,-3l3932,9r,-4l3932,3r3,-3l3937,r4,l3943,r3,3l3947,5r,4l3946,11r-3,3l3941,15xm3971,15r-4,l3965,14r-3,-3l3962,9r,-4l3962,3r3,-3l3967,r4,l3973,r3,3l3977,5r,4l3976,11r-3,3l3971,15xm4001,15r-4,l3995,14r-3,-3l3992,9r,-4l3992,3r3,-3l3997,r4,l4003,r3,3l4007,5r,4l4006,11r-3,3l4001,15xm4031,15r-4,l4025,14r-3,-3l4022,9r,-4l4022,3r3,-3l4027,r4,l4033,r3,3l4037,5r,4l4036,11r-3,3l4031,15xm4061,15r-4,l4055,14r-3,-3l4052,9r,-4l4052,3r3,-3l4057,r4,l4063,r3,3l4067,5r,4l4066,11r-3,3l4061,15xm4091,15r-4,l4085,14r-3,-3l4082,9r,-4l4082,3r3,-3l4087,r4,l4093,r3,3l4097,5r,4l4096,11r-3,3l4091,15xm4121,15r-4,l4115,14r-2,-3l4112,9r,-4l4113,3r2,-3l4117,r4,l4123,r3,3l4127,5r,4l4126,11r-3,3l4121,15xm4151,15r-4,l4145,14r-2,-3l4142,9r,-4l4143,3r2,-3l4147,r4,l4153,r3,3l4157,5r,4l4156,11r-3,3l4151,15xm4181,15r-4,l4175,14r-2,-3l4172,9r,-4l4173,3r2,-3l4177,r4,l4183,r3,3l4187,5r,4l4186,11r-3,3l4181,15xm4211,15r-4,l4205,14r-2,-3l4202,9r,-4l4203,3r2,-3l4207,r4,l4213,r3,3l4217,5r,4l4216,11r-3,3l4211,15xm4241,15r-4,l4236,14r-3,-3l4232,9r,-4l4233,3r3,-3l4237,r4,l4243,r3,3l4247,5r,4l4246,11r-3,3l4241,15xm4271,15r-4,l4266,14r-3,-3l4262,9r,-4l4263,3r3,-3l4267,r4,l4273,r3,3l4277,5r,4l4276,11r-3,3l4271,15xm4301,15r-4,l4296,14r-3,-3l4292,9r,-4l4293,3r3,-3l4297,r4,l4303,r3,3l4307,5r,4l4306,11r-3,3l4301,15xm4331,15r-4,l4326,14r-3,-3l4322,9r,-4l4323,3r3,-3l4327,r4,l4333,r3,3l4337,5r,4l4336,11r-3,3l4331,15xm4361,15r-4,l4356,14r-3,-3l4352,9r,-4l4353,3r3,-3l4357,r4,l4363,r3,3l4367,5r,4l4366,11r-3,3l4361,15xm4391,15r-4,l4386,14r-3,-3l4382,9r,-4l4383,3r3,-3l4387,r4,l4393,r3,3l4397,5r,4l4396,11r-3,3l4391,15xm4422,15r-5,l4416,14r-3,-3l4412,9r,-4l4413,3r3,-3l4417,r5,l4423,r3,3l4427,5r,4l4426,11r-3,3l4422,15xm4452,15r-5,l4446,14r-3,-3l4442,9r,-4l4443,3r3,-3l4447,r5,l4453,r3,3l4457,5r,4l4456,11r-3,3l4452,15xm4482,15r-5,l4476,14r-3,-3l4472,9r,-4l4473,3r3,-3l4477,r5,l4483,r3,3l4487,5r,4l4486,11r-3,3l4482,15xm4512,15r-5,l4506,14r-3,-3l4502,9r,-4l4503,3r3,-3l4507,r5,l4513,r3,3l4517,5r,4l4516,11r-3,3l4512,15xm4542,15r-5,l4536,14r-3,-3l4532,9r,-4l4533,3r3,-3l4537,r5,l4543,r3,3l4547,5r,4l4546,11r-3,3l4542,15xm4572,15r-5,l4566,14r-3,-3l4562,9r,-4l4563,3r3,-3l4567,r5,l4573,r3,3l4577,5r,4l4576,11r-3,3l4572,15xm4602,15r-5,l4596,14r-3,-3l4592,9r,-4l4593,3r3,-3l4597,r5,l4603,r3,3l4607,5r,4l4606,11r-3,3l4602,15xm4632,15r-5,l4626,14r-3,-3l4622,9r,-4l4623,3r3,-3l4627,r5,l4633,r3,3l4637,5r,4l4636,11r-3,3l4632,15xm4662,15r-5,l4656,14r-3,-3l4652,9r,-4l4653,3r3,-3l4657,r5,l4663,r3,3l4667,5r,4l4666,11r-3,3l4662,15xm4692,15r-5,l4686,14r-3,-3l4682,9r,-4l4683,3r3,-3l4687,r5,l4693,r3,3l4697,5r,4l4696,11r-3,3l4692,15xm4722,15r-4,l4716,14r-3,-3l4712,9r,-4l4713,3r3,-3l4718,r4,l4723,r3,3l4727,5r,4l4726,11r-3,3l4722,15xm4752,15r-4,l4746,14r-3,-3l4742,9r,-4l4743,3r3,-3l4748,r4,l4753,r3,3l4757,5r,4l4756,11r-3,3l4752,15xm4782,15r-4,l4776,14r-3,-3l4772,9r,-4l4773,3r3,-3l4778,r4,l4783,r3,3l4787,5r,4l4786,11r-3,3l4782,15xm4812,15r-4,l4806,14r-3,-3l4802,9r,-4l4803,3r3,-3l4808,r4,l4813,r3,3l4817,5r,4l4816,11r-3,3l4812,15xm4842,15r-4,l4836,14r-3,-3l4832,9r,-4l4833,3r3,-3l4838,r4,l4843,r3,3l4847,5r,4l4846,11r-3,3l4842,15xm4872,15r-4,l4866,14r-3,-3l4862,9r,-4l4863,3r3,-3l4868,r4,l4873,r3,3l4877,5r,4l4876,11r-3,3l4872,15xm4902,15r-4,l4896,14r-3,-3l4892,9r,-4l4893,3r3,-3l4898,r4,l4904,r2,3l4907,5r,4l4906,11r-2,3l4902,15xm4932,15r-4,l4926,14r-3,-3l4922,9r,-4l4923,3r3,-3l4928,r4,l4934,r2,3l4937,5r,4l4936,11r-2,3l4932,15xm4962,15r-4,l4956,14r-3,-3l4952,9r,-4l4953,3r3,-3l4958,r4,l4964,r2,3l4967,5r,4l4966,11r-2,3l4962,15xm4992,15r-4,l4986,14r-3,-3l4982,9r,-4l4983,3r3,-3l4988,r4,l4994,r2,3l4997,5r,4l4996,11r-2,3l4992,15xm5022,15r-4,l5016,14r-3,-3l5012,9r,-4l5013,3r3,-3l5018,r4,l5024,r3,3l5027,5r,4l5027,11r-3,3l5022,15xm5052,15r-4,l5046,14r-3,-3l5042,9r,-4l5043,3r3,-3l5048,r4,l5054,r3,3l5057,5r,4l5057,11r-3,3l5052,15xm5082,15r-4,l5076,14r-3,-3l5072,9r,-4l5073,3r3,-3l5078,r4,l5084,r3,3l5087,5r,4l5087,11r-3,3l5082,15xm5112,15r-4,l5106,14r-3,-3l5102,9r,-4l5103,3r3,-3l5108,r4,l5114,r3,3l5117,5r,4l5117,11r-3,3l5112,15xm5142,15r-4,l5136,14r-3,-3l5132,9r,-4l5133,3r3,-3l5138,r4,l5144,r3,3l5147,5r,4l5147,11r-3,3l5142,15xm5172,15r-4,l5166,14r-3,-3l5162,9r,-4l5163,3r3,-3l5168,r4,l5174,r3,3l5177,5r,4l5177,11r-3,3l5172,15xm5202,15r-4,l5196,14r-3,-3l5192,9r,-4l5193,3r3,-3l5198,r4,l5204,r3,3l5207,5r,4l5207,11r-3,3l5202,15xm5232,15r-4,l5226,14r-3,-3l5222,9r,-4l5223,3r3,-3l5228,r4,l5234,r3,3l5237,5r,4l5237,11r-3,3l5232,15xm5262,15r-4,l5256,14r-3,-3l5252,9r,-4l5253,3r3,-3l5258,r4,l5264,r3,3l5267,5r,4l5267,11r-3,3l5262,15xm5292,15r-4,l5286,14r-3,-3l5282,9r,-4l5283,3r3,-3l5288,r4,l5294,r3,3l5297,5r,4l5297,11r-3,3l5292,15xm5322,15r-4,l5316,14r-3,-3l5312,9r,-4l5313,3r3,-3l5318,r4,l5324,r3,3l5327,5r,4l5327,11r-3,3l5322,15xm5352,15r-4,l5346,14r-3,-3l5342,9r,-4l5343,3r3,-3l5348,r4,l5354,r3,3l5357,5r,4l5357,11r-3,3l5352,15xm5382,15r-4,l5376,14r-3,-3l5372,9r,-4l5373,3r3,-3l5378,r4,l5384,r3,3l5387,5r,4l5387,11r-3,3l5382,15xm5412,15r-4,l5406,14r-3,-3l5402,9r,-4l5403,3r3,-3l5408,r4,l5414,r3,3l5417,5r,4l5417,11r-3,3l5412,15xm5442,15r-4,l5436,14r-3,-3l5432,9r,-4l5433,3r3,-3l5438,r4,l5444,r3,3l5447,5r,4l5447,11r-3,3l5442,15xm5472,15r-4,l5466,14r-3,-3l5462,9r,-4l5463,3r3,-3l5468,r4,l5474,r3,3l5477,5r,4l5477,11r-3,3l5472,15xm5502,15r-4,l5496,14r-3,-3l5492,9r,-4l5493,3r3,-3l5498,r4,l5504,r3,3l5507,5r,4l5507,11r-3,3l5502,15xm5532,15r-4,l5526,14r-3,-3l5522,9r,-4l5523,3r3,-3l5528,r4,l5534,r3,3l5537,5r,4l5537,11r-3,3l5532,15xm5562,15r-4,l5556,14r-3,-3l5552,9r,-4l5553,3r3,-3l5558,r4,l5564,r3,3l5568,5r,4l5567,11r-3,3l5562,15xm5592,15r-4,l5586,14r-3,-3l5583,9r,-4l5583,3r3,-3l5588,r4,l5594,r3,3l5598,5r,4l5597,11r-3,3l5592,15xm5622,15r-4,l5616,14r-3,-3l5613,9r,-4l5613,3r3,-3l5618,r4,l5624,r3,3l5628,5r,4l5627,11r-3,3l5622,15xm5652,15r-4,l5646,14r-3,-3l5643,9r,-4l5643,3r3,-3l5648,r4,l5654,r3,3l5658,5r,4l5657,11r-3,3l5652,15xm5682,15r-4,l5676,14r-3,-3l5673,9r,-4l5673,3r3,-3l5678,r4,l5684,r3,3l5688,5r,4l5687,11r-3,3l5682,15xm5712,15r-4,l5706,14r-3,-3l5703,9r,-4l5703,3r3,-3l5708,r4,l5714,r3,3l5718,5r,4l5717,11r-3,3l5712,15xm5742,15r-4,l5736,14r-3,-3l5733,9r,-4l5733,3r3,-3l5738,r4,l5744,r3,3l5748,5r,4l5747,11r-3,3l5742,15xm5772,15r-4,l5766,14r-3,-3l5763,9r,-4l5763,3r3,-3l5768,r4,l5774,r3,3l5778,5r,4l5777,11r-3,3l5772,15xm5802,15r-4,l5796,14r-3,-3l5793,9r,-4l5793,3r3,-3l5798,r4,l5804,r3,3l5808,5r,4l5807,11r-3,3l5802,15xm5832,15r-4,l5826,14r-3,-3l5823,9r,-4l5823,3r3,-3l5828,r4,l5834,r3,3l5838,5r,4l5837,11r-3,3l5832,15xm5862,15r-4,l5856,14r-3,-3l5853,9r,-4l5853,3r3,-3l5858,r4,l5864,r3,3l5868,5r,4l5867,11r-3,3l5862,15xm5892,15r-4,l5886,14r-3,-3l5883,9r,-4l5883,3r3,-3l5888,r4,l5894,r3,3l5898,5r,4l5897,11r-3,3l5892,15xm5922,15r-4,l5916,14r-3,-3l5913,9r,-4l5913,3r3,-3l5918,r4,l5924,r3,3l5928,5r,4l5927,11r-3,3l5922,15xm5952,15r-4,l5946,14r-3,-3l5943,9r,-4l5943,3r3,-3l5948,r4,l5954,r3,3l5958,5r,4l5957,11r-3,3l5952,15xm5982,15r-4,l5976,14r-3,-3l5973,9r,-4l5973,3r3,-3l5978,r4,l5984,r3,3l5988,5r,4l5987,11r-3,3l5982,15xm6012,15r-4,l6006,14r-3,-3l6003,9r,-4l6003,3r3,-3l6008,r4,l6014,r3,3l6018,5r,4l6017,11r-3,3l6012,15xm6042,15r-4,l6036,14r-3,-3l6033,9r,-4l6033,3r3,-3l6038,r4,l6044,r3,3l6048,5r,4l6047,11r-3,3l6042,15xm6072,15r-4,l6066,14r-3,-3l6063,9r,-4l6063,3r3,-3l6068,r4,l6074,r3,3l6078,5r,4l6077,11r-3,3l6072,15xm6102,15r-4,l6096,14r-3,-3l6093,9r,-4l6093,3r3,-3l6098,r4,l6104,r3,3l6108,5r,4l6107,11r-3,3l6102,15xm6132,15r-4,l6126,14r-2,-3l6123,9r,-4l6124,3r2,-3l6128,r4,l6134,r3,3l6138,5r,4l6137,11r-3,3l6132,15xm6162,15r-4,l6156,14r-2,-3l6153,9r,-4l6154,3r2,-3l6158,r4,l6164,r3,3l6168,5r,4l6167,11r-3,3l6162,15xm6192,15r-4,l6186,14r-2,-3l6183,9r,-4l6184,3r2,-3l6188,r4,l6194,r3,3l6198,5r,4l6197,11r-3,3l6192,15xm6222,15r-4,l6216,14r-2,-3l6213,9r,-4l6214,3r2,-3l6218,r4,l6224,r3,3l6228,5r,4l6227,11r-3,3l6222,15xm6252,15r-4,l6247,14r-3,-3l6243,9r,-4l6244,3r3,-3l6248,r4,l6254,r3,3l6258,5r,4l6257,11r-3,3l6252,15xm6282,15r-4,l6277,14r-3,-3l6273,9r,-4l6274,3r3,-3l6278,r4,l6284,r3,3l6288,5r,4l6287,11r-3,3l6282,15xm6312,15r-4,l6307,14r-3,-3l6303,9r,-4l6304,3r3,-3l6308,r4,l6314,r3,3l6318,5r,4l6317,11r-3,3l6312,15xm6342,15r-4,l6337,14r-3,-3l6333,9r,-4l6334,3r3,-3l6338,r4,l6344,r3,3l6348,5r,4l6347,11r-3,3l6342,15xm6372,15r-4,l6367,14r-3,-3l6363,9r,-4l6364,3r3,-3l6368,r4,l6374,r3,3l6378,5r,4l6377,11r-3,3l6372,15xm6402,15r-4,l6397,14r-3,-3l6393,9r,-4l6394,3r3,-3l6398,r4,l6404,r3,3l6408,5r,4l6407,11r-3,3l6402,15xm6433,15r-5,l6427,14r-3,-3l6423,9r,-4l6424,3r3,-3l6428,r5,l6434,r3,3l6438,5r,4l6437,11r-3,3l6433,15xm6463,15r-5,l6457,14r-3,-3l6453,9r,-4l6454,3r3,-3l6458,r5,l6464,r3,3l6468,5r,4l6467,11r-3,3l6463,15xm6493,15r-5,l6487,14r-3,-3l6483,9r,-4l6484,3r3,-3l6488,r5,l6494,r3,3l6498,5r,4l6497,11r-3,3l6493,15xm6523,15r-5,l6517,14r-3,-3l6513,9r,-4l6514,3r3,-3l6518,r5,l6524,r3,3l6528,5r,4l6527,11r-3,3l6523,15xm6553,15r-5,l6547,14r-3,-3l6543,9r,-4l6544,3r3,-3l6548,r5,l6554,r3,3l6558,5r,4l6557,11r-3,3l6553,15xm6583,15r-5,l6577,14r-3,-3l6573,9r,-4l6574,3r3,-3l6578,r5,l6584,r3,3l6588,5r,4l6587,11r-3,3l6583,15xm6613,15r-5,l6607,14r-3,-3l6603,9r,-4l6604,3r3,-3l6608,r5,l6614,r3,3l6618,5r,4l6617,11r-3,3l6613,15xm6643,15r-5,l6637,14r-3,-3l6633,9r,-4l6634,3r3,-3l6638,r5,l6644,r3,3l6648,5r,4l6647,11r-3,3l6643,15xm6673,15r-5,l6667,14r-3,-3l6663,9r,-4l6664,3r3,-3l6668,r5,l6674,r3,3l6678,5r,4l6677,11r-3,3l6673,15xm6703,15r-5,l6697,14r-3,-3l6693,9r,-4l6694,3r3,-3l6698,r5,l6704,r3,3l6708,5r,4l6707,11r-3,3l6703,15xm6733,15r-4,l6727,14r-3,-3l6723,9r,-4l6724,3r3,-3l6729,r4,l6734,r3,3l6738,5r,4l6737,11r-3,3l6733,15xm6763,15r-4,l6757,14r-3,-3l6753,9r,-4l6754,3r3,-3l6759,r4,l6764,r3,3l6768,5r,4l6767,11r-3,3l6763,15xm6793,15r-4,l6787,14r-3,-3l6783,9r,-4l6784,3r3,-3l6789,r4,l6794,r3,3l6798,5r,4l6797,11r-3,3l6793,15xm6823,15r-4,l6817,14r-3,-3l6813,9r,-4l6814,3r3,-3l6819,r4,l6824,r3,3l6828,5r,4l6827,11r-3,3l6823,15xm6853,15r-4,l6847,14r-3,-3l6843,9r,-4l6844,3r3,-3l6849,r4,l6854,r3,3l6858,5r,4l6857,11r-3,3l6853,15xm6883,15r-4,l6877,14r-3,-3l6873,9r,-4l6874,3r3,-3l6879,r4,l6884,r3,3l6888,5r,4l6887,11r-3,3l6883,15xm6913,15r-4,l6907,14r-3,-3l6903,9r,-4l6904,3r3,-3l6909,r4,l6915,r2,3l6918,5r,4l6917,11r-2,3l6913,15xm6943,15r-4,l6937,14r-3,-3l6933,9r,-4l6934,3r3,-3l6939,r4,l6945,r2,3l6948,5r,4l6947,11r-2,3l6943,15xm6973,15r-4,l6967,14r-3,-3l6963,9r,-4l6964,3r3,-3l6969,r4,l6975,r2,3l6978,5r,4l6977,11r-2,3l6973,15xm7003,15r-4,l6997,14r-3,-3l6993,9r,-4l6994,3r3,-3l6999,r4,l7005,r2,3l7008,5r,4l7007,11r-2,3l7003,15xm7033,15r-4,l7027,14r-3,-3l7023,9r,-4l7024,3r3,-3l7029,r4,l7035,r3,3l7038,5r,4l7038,11r-3,3l7033,15xm7063,15r-4,l7057,14r-3,-3l7053,9r,-4l7054,3r3,-3l7059,r4,l7065,r3,3l7068,5r,4l7068,11r-3,3l7063,15xm7093,15r-4,l7087,14r-3,-3l7083,9r,-4l7084,3r3,-3l7089,r4,l7095,r3,3l7098,5r,4l7098,11r-3,3l7093,15xm7123,15r-4,l7117,14r-3,-3l7113,9r,-4l7114,3r3,-3l7119,r4,l7125,r3,3l7128,5r,4l7128,11r-3,3l7123,15xm7153,15r-4,l7147,14r-3,-3l7143,9r,-4l7144,3r3,-3l7149,r4,l7155,r3,3l7158,5r,4l7158,11r-3,3l7153,15xm7183,15r-4,l7177,14r-3,-3l7173,9r,-4l7174,3r3,-3l7179,r4,l7185,r3,3l7188,5r,4l7188,11r-3,3l7183,15xm7213,15r-4,l7207,14r-3,-3l7203,9r,-4l7204,3r3,-3l7209,r4,l7215,r3,3l7218,5r,4l7218,11r-3,3l7213,15xm7243,15r-4,l7237,14r-3,-3l7233,9r,-4l7234,3r3,-3l7239,r4,l7245,r3,3l7248,5r,4l7248,11r-3,3l7243,15xm7273,15r-4,l7267,14r-3,-3l7263,9r,-4l7264,3r3,-3l7269,r4,l7275,r3,3l7278,5r,4l7278,11r-3,3l7273,15xm7303,15r-4,l7297,14r-3,-3l7293,9r,-4l7294,3r3,-3l7299,r4,l7305,r3,3l7308,5r,4l7308,11r-3,3l7303,15xm7333,15r-4,l7327,14r-3,-3l7323,9r,-4l7324,3r3,-3l7329,r4,l7335,r3,3l7338,5r,4l7338,11r-3,3l7333,15xm7363,15r-4,l7357,14r-3,-3l7353,9r,-4l7354,3r3,-3l7359,r4,l7365,r3,3l7368,5r,4l7368,11r-3,3l7363,15xm7393,15r-4,l7387,14r-3,-3l7383,9r,-4l7384,3r3,-3l7389,r4,l7395,r3,3l7398,5r,4l7398,11r-3,3l7393,15xm7423,15r-4,l7417,14r-3,-3l7413,9r,-4l7414,3r3,-3l7419,r4,l7425,r3,3l7428,5r,4l7428,11r-3,3l7423,15xm7453,15r-4,l7447,14r-3,-3l7443,9r,-4l7444,3r3,-3l7449,r4,l7455,r3,3l7458,5r,4l7458,11r-3,3l7453,15xm7483,15r-4,l7477,14r-3,-3l7473,9r,-4l7474,3r3,-3l7479,r4,l7485,r3,3l7488,5r,4l7488,11r-3,3l7483,15xm7513,15r-4,l7507,14r-3,-3l7503,9r,-4l7504,3r3,-3l7509,r4,l7515,r3,3l7518,5r,4l7518,11r-3,3l7513,15xm7543,15r-4,l7537,14r-3,-3l7533,9r,-4l7534,3r3,-3l7539,r4,l7545,r3,3l7548,5r,4l7548,11r-3,3l7543,15xm7573,15r-4,l7567,14r-3,-3l7563,9r,-4l7564,3r3,-3l7569,r4,l7575,r3,3l7579,5r,4l7578,11r-3,3l7573,15xm7603,15r-4,l7597,14r-3,-3l7594,9r,-4l7594,3r3,-3l7599,r4,l7605,r3,3l7609,5r,4l7608,11r-3,3l7603,15xm7633,15r-4,l7627,14r-3,-3l7624,9r,-4l7624,3r3,-3l7629,r4,l7635,r3,3l7639,5r,4l7638,11r-3,3l7633,15xm7663,15r-4,l7657,14r-3,-3l7654,9r,-4l7654,3r3,-3l7659,r4,l7665,r3,3l7669,5r,4l7668,11r-3,3l7663,15xm7693,15r-4,l7687,14r-3,-3l7684,9r,-4l7684,3r3,-3l7689,r4,l7695,r3,3l7699,5r,4l7698,11r-3,3l7693,15xm7723,15r-4,l7717,14r-3,-3l7714,9r,-4l7714,3r3,-3l7719,r4,l7725,r3,3l7729,5r,4l7728,11r-3,3l7723,15xm7753,15r-4,l7747,14r-3,-3l7744,9r,-4l7744,3r3,-3l7749,r4,l7755,r3,3l7759,5r,4l7758,11r-3,3l7753,15xm7783,15r-4,l7777,14r-3,-3l7774,9r,-4l7774,3r3,-3l7779,r4,l7785,r3,3l7789,5r,4l7788,11r-3,3l7783,15xm7813,15r-4,l7807,14r-3,-3l7804,9r,-4l7804,3r3,-3l7809,r4,l7815,r3,3l7819,5r,4l7818,11r-3,3l7813,15xm7843,15r-4,l7837,14r-3,-3l7834,9r,-4l7834,3r3,-3l7839,r4,l7845,r3,3l7849,5r,4l7848,11r-3,3l7843,15xm7873,15r-4,l7867,14r-3,-3l7864,9r,-4l7864,3r3,-3l7869,r4,l7875,r3,3l7879,5r,4l7878,11r-3,3l7873,15xm7903,15r-4,l7897,14r-3,-3l7894,9r,-4l7894,3r3,-3l7899,r4,l7905,r3,3l7909,5r,4l7908,11r-3,3l7903,15xm7933,15r-4,l7927,14r-3,-3l7924,9r,-4l7924,3r3,-3l7929,r4,l7935,r3,3l7939,5r,4l7938,11r-3,3l7933,15xm7963,15r-4,l7957,14r-3,-3l7954,9r,-4l7954,3r3,-3l7959,r4,l7965,r3,3l7969,5r,4l7968,11r-3,3l7963,15xm7993,15r-4,l7987,14r-3,-3l7984,9r,-4l7984,3r3,-3l7989,r4,l7995,r3,3l7999,5r,4l7998,11r-3,3l7993,15xm8023,15r-4,l8017,14r-3,-3l8014,9r,-4l8014,3r3,-3l8019,r4,l8025,r3,3l8029,5r,4l8028,11r-3,3l8023,15xm8053,15r-4,l8047,14r-3,-3l8044,9r,-4l8044,3r3,-3l8049,r4,l8055,r3,3l8059,5r,4l8058,11r-3,3l8053,15xm8083,15r-4,l8077,14r-3,-3l8074,9r,-4l8074,3r3,-3l8079,r4,l8085,r3,3l8089,5r,4l8088,11r-3,3l8083,15xm8113,15r-4,l8107,14r-3,-3l8104,9r,-4l8104,3r3,-3l8109,r4,l8115,r3,3l8119,5r,4l8118,11r-3,3l8113,15xm8143,15r-4,l8137,14r-2,-3l8134,9r,-4l8135,3r2,-3l8139,r4,l8145,r3,3l8149,5r,4l8148,11r-3,3l8143,15xm8173,15r-4,l8167,14r-2,-3l8164,9r,-4l8165,3r2,-3l8169,r4,l8175,r3,3l8179,5r,4l8178,11r-3,3l8173,15xm8203,15r-4,l8197,14r-2,-3l8194,9r,-4l8195,3r2,-3l8199,r4,l8205,r3,3l8209,5r,4l8208,11r-3,3l8203,15xm8233,15r-4,l8227,14r-2,-3l8224,9r,-4l8225,3r2,-3l8229,r4,l8235,r3,3l8239,5r,4l8238,11r-3,3l8233,15xm8263,15r-4,l8258,14r-3,-3l8254,9r,-4l8255,3r3,-3l8259,r4,l8265,r3,3l8269,5r,4l8268,11r-3,3l8263,15xm8293,15r-4,l8288,14r-3,-3l8284,9r,-4l8285,3r3,-3l8289,r4,l8295,r3,3l8299,5r,4l8298,11r-3,3l8293,15xm8323,15r-4,l8318,14r-3,-3l8314,9r,-4l8315,3r3,-3l8319,r4,l8325,r3,3l8329,5r,4l8328,11r-3,3l8323,15xm8353,15r-4,l8348,14r-3,-3l8344,9r,-4l8345,3r3,-3l8349,r4,l8355,r3,3l8359,5r,4l8358,11r-3,3l8353,15xm8383,15r-4,l8378,14r-3,-3l8374,9r,-4l8375,3r3,-3l8379,r4,l8385,r3,3l8389,5r,4l8388,11r-3,3l8383,15xm8413,15r-4,l8408,14r-3,-3l8404,9r,-4l8405,3r3,-3l8409,r4,l8415,r3,3l8419,5r,4l8418,11r-3,3l8413,15xm8444,15r-5,l8438,14r-3,-3l8434,9r,-4l8435,3r3,-3l8439,r5,l8445,r3,3l8449,5r,4l8448,11r-3,3l8444,15xm8474,15r-5,l8468,14r-3,-3l8464,9r,-4l8465,3r3,-3l8469,r5,l8475,r3,3l8479,5r,4l8478,11r-3,3l8474,15xm8504,15r-5,l8498,14r-3,-3l8494,9r,-4l8495,3r3,-3l8499,r5,l8505,r3,3l8509,5r,4l8508,11r-3,3l8504,15xm8534,15r-5,l8528,14r-3,-3l8524,9r,-4l8525,3r3,-3l8529,r5,l8535,r3,3l8539,5r,4l8538,11r-3,3l8534,15xm8564,15r-5,l8558,14r-3,-3l8554,9r,-4l8555,3r3,-3l8559,r5,l8565,r3,3l8569,5r,4l8568,11r-3,3l8564,15xm8594,15r-5,l8588,14r-3,-3l8584,9r,-4l8585,3r3,-3l8589,r5,l8595,r3,3l8599,5r,4l8598,11r-3,3l8594,15xm8624,15r-5,l8618,14r-3,-3l8614,9r,-4l8615,3r3,-3l8619,r5,l8625,r3,3l8629,5r,4l8628,11r-3,3l8624,15xm8654,15r-5,l8648,14r-3,-3l8644,9r,-4l8645,3r3,-3l8649,r5,l8655,r3,3l8659,5r,4l8658,11r-3,3l8654,15xm8684,15r-5,l8678,14r-3,-3l8674,9r,-4l8675,3r3,-3l8679,r5,l8685,r3,3l8689,5r,4l8688,11r-3,3l8684,15xm8714,15r-5,l8708,14r-3,-3l8704,9r,-4l8705,3r3,-3l8709,r5,l8715,r3,3l8719,5r,4l8718,11r-3,3l8714,15xm8744,15r-4,l8738,14r-3,-3l8734,9r,-4l8735,3r3,-3l8740,r4,l8745,r3,3l8749,5r,4l8748,11r-3,3l8744,15xm8774,15r-4,l8768,14r-3,-3l8764,9r,-4l8765,3r3,-3l8770,r4,l8775,r3,3l8779,5r,4l8778,11r-3,3l8774,15xm8804,15r-4,l8798,14r-3,-3l8794,9r,-4l8795,3r3,-3l8800,r4,l8805,r3,3l8809,5r,4l8808,11r-3,3l8804,15xm8834,15r-4,l8828,14r-3,-3l8824,9r,-4l8825,3r3,-3l8830,r4,l8835,r3,3l8839,5r,4l8838,11r-3,3l8834,15xm8864,15r-4,l8858,14r-3,-3l8854,9r,-4l8855,3r3,-3l8860,r4,l8865,r3,3l8869,5r,4l8868,11r-3,3l8864,15xm8894,15r-4,l8888,14r-3,-3l8884,9r,-4l8885,3r3,-3l8890,r4,l8895,r3,3l8899,5r,4l8898,11r-3,3l8894,15xm8924,15r-4,l8918,14r-3,-3l8914,9r,-4l8915,3r3,-3l8920,r4,l8926,r2,3l8929,5r,4l8928,11r-2,3l8924,15xm8954,15r-4,l8948,14r-3,-3l8944,9r,-4l8945,3r3,-3l8950,r4,l8956,r2,3l8959,5r,4l8958,11r-2,3l8954,15xm8984,15r-4,l8978,14r-3,-3l8974,9r,-4l8975,3r3,-3l8980,r4,l8986,r2,3l8989,5r,4l8988,11r-2,3l8984,15xm9014,15r-4,l9008,14r-3,-3l9004,9r,-4l9005,3r3,-3l9010,r4,l9016,r2,3l9019,5r,4l9018,11r-2,3l9014,15xm9044,15r-4,l9038,14r-3,-3l9034,9r,-4l9035,3r3,-3l9040,r4,l9046,r3,3l9049,5r,4l9049,11r-3,3l9044,15xm9074,15r-4,l9068,14r-3,-3l9064,9r,-4l9065,3r3,-3l9070,r4,l9076,r3,3l9079,5r,4l9079,11r-3,3l9074,15xm9104,15r-4,l9098,14r-3,-3l9094,9r,-4l9095,3r3,-3l9100,r4,l9106,r3,3l9109,5r,4l9109,11r-3,3l9104,15xm9134,15r-4,l9128,14r-3,-3l9124,9r,-4l9125,3r3,-3l9130,r4,l9136,r3,3l9139,5r,4l9139,11r-3,3l9134,15xm9164,15r-4,l9158,14r-3,-3l9154,9r,-4l9155,3r3,-3l9160,r4,l9166,r3,3l9169,5r,4l9169,11r-3,3l9164,15xm9194,15r-4,l9188,14r-3,-3l9184,9r,-4l9185,3r3,-3l9190,r4,l9196,r3,3l9199,5r,4l9199,11r-3,3l9194,15xm9224,15r-4,l9218,14r-3,-3l9214,9r,-4l9215,3r3,-3l9220,r4,l9226,r3,3l9229,5r,4l9229,11r-3,3l9224,15xm9254,15r-4,l9248,14r-3,-3l9244,9r,-4l9245,3r3,-3l9250,r4,l9256,r3,3l9259,5r,4l9259,11r-3,3l9254,15xm9284,15r-4,l9278,14r-3,-3l9274,9r,-4l9275,3r3,-3l9280,r4,l9286,r3,3l9289,5r,4l9289,11r-3,3l9284,15xm9314,15r-4,l9308,14r-3,-3l9304,9r,-4l9305,3r3,-3l9310,r4,l9316,r3,3l9319,5r,4l9319,11r-3,3l9314,15xm9344,15r-4,l9338,14r-3,-3l9334,9r,-4l9335,3r3,-3l9340,r4,l9346,r3,3l9349,5r,4l9349,11r-3,3l9344,15xm9374,15r-4,l9368,14r-3,-3l9364,9r,-4l9365,3r3,-3l9370,r4,l9376,r3,3l9379,5r,4l9379,11r-3,3l9374,15xm9404,15r-4,l9398,14r-3,-3l9394,9r,-4l9395,3r3,-3l9400,r4,l9406,r3,3l9409,5r,4l9409,11r-3,3l9404,15xm9434,15r-4,l9428,14r-3,-3l9424,9r,-4l9425,3r3,-3l9430,r4,l9436,r3,3l9439,5r,4l9439,11r-3,3l9434,15xm9464,15r-4,l9458,14r-3,-3l9454,9r,-4l9455,3r3,-3l9460,r4,l9466,r3,3l9469,5r,4l9469,11r-3,3l9464,15xm9494,15r-4,l9488,14r-3,-3l9484,9r,-4l9485,3r3,-3l9490,r4,l9496,r3,3l9499,5r,4l9499,11r-3,3l9494,15xm9524,15r-4,l9518,14r-3,-3l9514,9r,-4l9515,3r3,-3l9520,r4,l9526,r3,3l9529,5r,4l9529,11r-3,3l9524,15xm9554,15r-4,l9548,14r-3,-3l9544,9r,-4l9545,3r3,-3l9550,r4,l9556,r3,3l9559,5r,4l9559,11r-3,3l9554,15xm9584,15r-4,l9578,14r-3,-3l9574,9r,-4l9575,3r3,-3l9580,r4,l9586,r3,3l9590,5r,4l9589,11r-3,3l9584,15xm9614,15r-4,l9608,14r-3,-3l9605,9r,-4l9605,3r3,-3l9610,r4,l9616,r3,3l9620,5r,4l9619,11r-3,3l9614,15xm9644,15r-4,l9638,14r-3,-3l9635,9r,-4l9635,3r3,-3l9640,r4,l9646,r3,3l9650,5r,4l9649,11r-3,3l9644,15xm9674,15r-4,l9668,14r-3,-3l9665,9r,-4l9665,3r3,-3l9670,r4,l9676,r3,3l9680,5r,4l9679,11r-3,3l9674,15xm9704,15r-4,l9698,14r-3,-3l9695,9r,-4l9695,3r3,-3l9700,r4,l9706,r3,3l9710,5r,4l9709,11r-3,3l9704,15xm9734,15r-4,l9728,14r-3,-3l9725,9r,-4l9725,3r3,-3l9730,r4,l9736,r3,3l9740,5r,4l9739,11r-3,3l9734,15xm9764,15r-4,l9758,14r-3,-3l9755,9r,-4l9755,3r3,-3l9760,r4,l9766,r3,3l9770,5r,4l9769,11r-3,3l9764,15xm9794,15r-4,l9788,14r-3,-3l9785,9r,-4l9785,3r3,-3l9790,r4,l9796,r3,3l9800,5r,4l9799,11r-3,3l9794,15xm9824,15r-4,l9818,14r-3,-3l9815,9r,-4l9815,3r3,-3l9820,r4,l9826,r3,3l9830,5r,4l9829,11r-3,3l9824,15xm9854,15r-4,l9848,14r-3,-3l9845,9r,-4l9845,3r3,-3l9850,r4,l9856,r3,3l9860,5r,4l9859,11r-3,3l9854,15xm9884,15r-4,l9878,14r-3,-3l9875,9r,-4l9875,3r3,-3l9880,r4,l9886,r3,3l9890,5r,4l9889,11r-3,3l9884,15xm9914,15r-4,l9908,14r-3,-3l9905,9r,-4l9905,3r3,-3l9910,r4,l9916,r3,3l9920,5r,4l9919,11r-3,3l9914,15xm9944,15r-4,l9938,14r-3,-3l9935,9r,-4l9935,3r3,-3l9940,r4,l9946,r3,3l9950,5r,4l9949,11r-3,3l9944,15xm9974,15r-4,l9968,14r-3,-3l9965,9r,-4l9965,3r3,-3l9970,r4,l9976,r3,3l9980,5r,4l9979,11r-3,3l9974,15xm10004,15r-4,l9998,14r-3,-3l9995,9r,-4l9995,3r3,-3l10000,r4,l10006,r3,3l10010,5r,4l10009,11r-3,3l10004,15xm10034,15r-4,l10028,14r-3,-3l10025,9r,-4l10025,3r3,-3l10030,r4,l10036,r3,3l10040,5r,4l10039,11r-3,3l10034,15xm10064,15r-4,l10058,14r-3,-3l10055,9r,-4l10055,3r3,-3l10060,r4,l10066,r3,3l10070,5r,4l10069,11r-3,3l10064,15xm10094,15r-4,l10088,14r-3,-3l10085,9r,-4l10085,3r3,-3l10090,r4,l10096,r3,3l10100,5r,4l10099,11r-3,3l10094,15xm10124,15r-4,l10118,14r-3,-3l10115,9r,-4l10115,3r3,-3l10120,r4,l10126,r3,3l10130,5r,4l10129,11r-3,3l10124,15xm10154,15r-4,l10148,14r-2,-3l10145,9r,-4l10146,3r2,-3l10150,r4,l10156,r3,3l10160,5r,4l10159,11r-3,3l10154,15xm10184,15r-4,l10178,14r-2,-3l10175,9r,-4l10176,3r2,-3l10180,r4,l10186,r3,3l10190,5r,4l10189,11r-3,3l10184,15xm10214,15r-4,l10208,14r-2,-3l10205,9r,-4l10206,3r2,-3l10210,r4,l10216,r3,3l10220,5r,4l10219,11r-3,3l10214,15xm10244,15r-4,l10238,14r-2,-3l10235,9r,-4l10236,3r2,-3l10240,r4,l10246,r3,3l10250,5r,4l10249,11r-3,3l10244,15xm10274,15r-4,l10269,14r-3,-3l10265,9r,-4l10266,3r3,-3l10270,r4,l10276,r3,3l10280,5r,4l10279,11r-3,3l10274,15xm10304,15r-4,l10299,14r-3,-3l10295,9r,-4l10296,3r3,-3l10300,r4,l10306,r3,3l10310,5r,4l10309,11r-3,3l10304,15xm10334,15r-4,l10329,14r-3,-3l10325,9r,-4l10326,3r3,-3l10330,r4,l10336,r3,3l10340,5r,4l10339,11r-3,3l10334,15xm10364,15r-4,l10359,14r-3,-3l10355,9r,-4l10356,3r3,-3l10360,r4,l10366,r3,3l10370,5r,4l10369,11r-3,3l10364,15xm10394,15r-4,l10389,14r-3,-3l10385,9r,-4l10386,3r3,-3l10390,r4,l10396,r3,3l10400,5r,4l10399,11r-3,3l10394,15xm10424,15r-4,l10419,14r-3,-3l10415,9r,-4l10416,3r3,-3l10420,r4,l10426,r3,3l10430,5r,4l10429,11r-3,3l10424,15xm10455,15r-5,l10449,14r-3,-3l10445,9r,-4l10446,3r3,-3l10450,r5,l10456,r3,3l10460,5r,4l10459,11r-3,3l10455,15xm10485,15r-5,l10479,14r-3,-3l10475,9r,-4l10476,3r3,-3l10480,r5,l10486,r3,3l10490,5r,4l10489,11r-3,3l10485,15xm10515,15r-5,l10509,14r-3,-3l10505,9r,-4l10506,3r3,-3l10510,r5,l10516,r3,3l10520,5r,4l10519,11r-3,3l10515,15xm10545,15r-5,l10539,14r-3,-3l10535,9r,-4l10536,3r3,-3l10540,r5,l10546,r3,3l10550,5r,4l10549,11r-3,3l10545,15xm10575,15r-5,l10569,14r-3,-3l10565,9r,-4l10566,3r3,-3l10570,r5,l10576,r3,3l10580,5r,4l10579,11r-3,3l10575,15xm10605,15r-5,l10599,14r-3,-3l10595,9r,-4l10596,3r3,-3l10600,r5,l10606,r3,3l10610,5r,4l10609,11r-3,3l10605,15xm10635,15r-5,l10629,14r-3,-3l10625,9r,-4l10626,3r3,-3l10630,r5,l10636,r3,3l10640,5r,4l10639,11r-3,3l10635,15xm10665,15r-5,l10659,14r-3,-3l10655,9r,-4l10656,3r3,-3l10660,r5,l10666,r3,3l10670,5r,4l10669,11r-3,3l10665,15xm10695,15r-5,l10689,14r-3,-3l10685,9r,-4l10686,3r3,-3l10690,r5,l10696,r3,3l10700,5r,4l10699,11r-3,3l10695,15xm10725,15r-5,l10719,14r-3,-3l10715,9r,-4l10716,3r3,-3l10720,r5,l10726,r3,3l10730,5r,4l10729,11r-3,3l10725,15xm10755,15r-4,l10749,14r-3,-3l10745,9r,-4l10746,3r3,-3l10751,r4,l10756,r3,3l10760,5r,4l10759,11r-3,3l10755,15xm10785,15r-4,l10779,14r-3,-3l10775,9r,-4l10776,3r3,-3l10781,r4,l10786,r3,3l10790,5r,4l10789,11r-3,3l10785,15xm10815,15r-4,l10809,14r-3,-3l10805,9r,-4l10806,3r3,-3l10811,r4,l10816,r3,3l10820,5r,4l10819,11r-3,3l10815,15xm10845,15r-4,l10839,14r-3,-3l10835,9r,-4l10836,3r3,-3l10841,r4,l10846,r3,3l10850,5r,4l10849,11r-3,3l10845,15xm10875,15r-4,l10869,14r-3,-3l10865,9r,-4l10866,3r3,-3l10871,r4,l10876,r3,3l10880,5r,4l10879,11r-3,3l10875,15xm10905,15r-4,l10899,14r-3,-3l10895,9r,-4l10896,3r3,-3l10901,r4,l10906,r3,3l10910,5r,4l10909,11r-3,3l10905,15xm10935,15r-4,l10929,14r-3,-3l10925,9r,-4l10926,3r3,-3l10931,r4,l10937,r2,3l10940,5r,4l10939,11r-2,3l10935,15xm10965,15r-4,l10959,14r-3,-3l10955,9r,-4l10956,3r3,-3l10961,r4,l10967,r2,3l10970,5r,4l10969,11r-2,3l10965,15xm10995,15r-4,l10989,14r-3,-3l10985,9r,-4l10986,3r3,-3l10991,r4,l10997,r2,3l11000,5r,4l10999,11r-2,3l10995,15xm11025,15r-4,l11019,14r-3,-3l11015,9r,-4l11016,3r3,-3l11021,r4,l11027,r2,3l11030,5r,4l11029,11r-2,3l11025,15xm11055,15r-4,l11049,14r-3,-3l11045,9r,-4l11046,3r3,-3l11051,r4,l11057,r3,3l11060,5r,4l11060,11r-3,3l11055,15xm11085,15r-4,l11079,14r-3,-3l11075,9r,-4l11076,3r3,-3l11081,r4,l11087,r3,3l11090,5r,4l11090,11r-3,3l11085,15xm11115,15r-4,l11109,14r-3,-3l11105,9r,-4l11106,3r3,-3l11111,r4,l11117,r3,3l11120,5r,4l11120,11r-3,3l11115,15xm11145,15r-4,l11139,14r-3,-3l11135,9r,-4l11136,3r3,-3l11141,r4,l11147,r3,3l11150,5r,4l11150,11r-3,3l11145,15xm11175,15r-4,l11169,14r-3,-3l11165,9r,-4l11166,3r3,-3l11171,r4,l11177,r3,3l11180,5r,4l11180,11r-3,3l11175,15xm11205,15r-4,l11199,14r-3,-3l11195,9r,-4l11196,3r3,-3l11201,r4,l11207,r3,3l11210,5r,4l11210,11r-3,3l11205,15xm11235,15r-4,l11229,14r-3,-3l11225,9r,-4l11226,3r3,-3l11231,r4,l11237,r3,3l11240,5r,4l11240,11r-3,3l11235,15xm11265,15r-4,l11259,14r-3,-3l11255,9r,-4l11256,3r3,-3l11261,r4,l11267,r3,3l11270,5r,4l11270,11r-3,3l11265,15xm11295,15r-4,l11289,14r-3,-3l11285,9r,-4l11286,3r3,-3l11291,r4,l11297,r3,3l11300,5r,4l11300,11r-3,3l11295,15xm11325,15r-4,l11319,14r-3,-3l11315,9r,-4l11316,3r3,-3l11321,r4,l11327,r3,3l11330,5r,4l11330,11r-3,3l11325,15xm11355,15r-4,l11349,14r-3,-3l11345,9r,-4l11346,3r3,-3l11351,r4,l11357,r3,3l11360,5r,4l11360,11r-3,3l11355,15xm11385,15r-4,l11379,14r-3,-3l11375,9r,-4l11376,3r3,-3l11381,r4,l11387,r3,3l11390,5r,4l11390,11r-3,3l11385,15xm11415,15r-4,l11409,14r-3,-3l11405,9r,-4l11406,3r3,-3l11411,r4,l11417,r3,3l11420,5r,4l11420,11r-3,3l11415,15xm11445,15r-4,l11439,14r-3,-3l11435,9r,-4l11436,3r3,-3l11441,r4,l11447,r3,3l11450,5r,4l11450,11r-3,3l11445,15xm11475,15r-4,l11469,14r-3,-3l11465,9r,-4l11466,3r3,-3l11471,r4,l11477,r3,3l11480,5r,4l11480,11r-3,3l11475,15xm11505,15r-4,l11499,14r-3,-3l11495,9r,-4l11496,3r3,-3l11501,r4,l11507,r3,3l11510,5r,4l11510,11r-3,3l11505,15xm11535,15r-4,l11529,14r-3,-3l11525,9r,-4l11526,3r3,-3l11531,r4,l11537,r3,3l11540,5r,4l11540,11r-3,3l11535,15xm11565,15r-4,l11559,14r-3,-3l11555,9r,-4l11556,3r3,-3l11561,r4,l11567,r3,3l11570,5r,4l11570,11r-3,3l11565,15xm11595,15r-4,l11589,14r-3,-3l11585,9r,-4l11586,3r3,-3l11591,r4,l11597,r3,3l11601,5r,4l11600,11r-3,3l11595,15xm11625,15r-4,l11619,14r-3,-3l11616,9r,-4l11616,3r3,-3l11621,r4,l11627,r3,3l11631,5r,4l11630,11r-3,3l11625,15xm11655,15r-4,l11649,14r-3,-3l11646,9r,-4l11646,3r3,-3l11651,r4,l11657,r3,3l11661,5r,4l11660,11r-3,3l11655,15xm11685,15r-4,l11679,14r-3,-3l11676,9r,-4l11676,3r3,-3l11681,r4,l11687,r3,3l11691,5r,4l11690,11r-3,3l11685,15xm11715,15r-4,l11709,14r-3,-3l11706,9r,-4l11706,3r3,-3l11711,r4,l11717,r3,3l11721,5r,4l11720,11r-3,3l11715,15xm11745,15r-4,l11739,14r-3,-3l11736,9r,-4l11736,3r3,-3l11741,r4,l11747,r3,3l11751,5r,4l11750,11r-3,3l11745,15xm11775,15r-4,l11769,14r-3,-3l11766,9r,-4l11766,3r3,-3l11771,r4,l11777,r3,3l11781,5r,4l11780,11r-3,3l11775,15xm11805,15r-4,l11799,14r-3,-3l11796,9r,-4l11796,3r3,-3l11801,r4,l11807,r3,3l11811,5r,4l11810,11r-3,3l11805,15xm11835,15r-4,l11829,14r-3,-3l11826,9r,-4l11826,3r3,-3l11831,r4,l11837,r3,3l11841,5r,4l11840,11r-3,3l11835,15xm11865,15r-4,l11859,14r-3,-3l11856,9r,-4l11856,3r3,-3l11861,r4,l11867,r3,3l11871,5r,4l11870,11r-3,3l11865,15xm11895,15r-4,l11889,14r-3,-3l11886,9r,-4l11886,3r3,-3l11891,r4,l11897,r3,3l11901,5r,4l11900,11r-3,3l11895,15xm11925,15r-4,l11919,14r-3,-3l11916,9r,-4l11916,3r3,-3l11921,r4,l11927,r3,3l11931,5r,4l11930,11r-3,3l11925,15xm11955,15r-4,l11949,14r-3,-3l11946,9r,-4l11946,3r3,-3l11951,r4,l11957,r3,3l11961,5r,4l11960,11r-3,3l11955,15xm11985,15r-4,l11979,14r-3,-3l11976,9r,-4l11976,3r3,-3l11981,r4,l11987,r3,3l11991,5r,4l11990,11r-3,3l11985,15xm12015,15r-4,l12009,14r-3,-3l12006,9r,-4l12006,3r3,-3l12011,r4,l12017,r3,3l12021,5r,4l12020,11r-3,3l12015,15xm12045,15r-4,l12039,14r-3,-3l12036,9r,-4l12036,3r3,-3l12041,r4,l12047,r3,3l12051,5r,4l12050,11r-3,3l12045,15xm12075,15r-4,l12069,14r-3,-3l12066,9r,-4l12066,3r3,-3l12071,r4,l12077,r3,3l12081,5r,4l12080,11r-3,3l12075,15xm12105,15r-4,l12099,14r-3,-3l12096,9r,-4l12096,3r3,-3l12101,r4,l12107,r3,3l12111,5r,4l12110,11r-3,3l12105,15xm12135,15r-4,l12129,14r-3,-3l12126,9r,-4l12126,3r3,-3l12131,r4,l12137,r3,3l12141,5r,4l12140,11r-3,3l12135,15xm12165,15r-4,l12159,14r-2,-3l12156,9r,-4l12157,3r2,-3l12161,r4,l12167,r3,3l12171,5r,4l12170,11r-3,3l12165,15xm12195,15r-4,l12189,14r-2,-3l12186,9r,-4l12187,3r2,-3l12191,r4,l12197,r3,3l12201,5r,4l12200,11r-3,3l12195,15xm12225,15r-4,l12219,14r-2,-3l12216,9r,-4l12217,3r2,-3l12221,r4,l12227,r3,3l12231,5r,4l12230,11r-3,3l12225,15xm12255,15r-4,l12249,14r-2,-3l12246,9r,-4l12247,3r2,-3l12251,r4,l12257,r3,3l12261,5r,4l12260,11r-3,3l12255,15xm12285,15r-4,l12280,14r-3,-3l12276,9r,-4l12277,3r3,-3l12281,r4,l12287,r3,3l12291,5r,4l12290,11r-3,3l12285,15xm12315,15r-4,l12310,14r-3,-3l12306,9r,-4l12307,3r3,-3l12311,r4,l12317,r3,3l12321,5r,4l12320,11r-3,3l12315,15xm12345,15r-4,l12340,14r-3,-3l12336,9r,-4l12337,3r3,-3l12341,r4,l12347,r3,3l12351,5r,4l12350,11r-3,3l12345,15xm12375,15r-4,l12370,14r-3,-3l12366,9r,-4l12367,3r3,-3l12371,r4,l12377,r3,3l12381,5r,4l12380,11r-3,3l12375,15xm12405,15r-4,l12400,14r-3,-3l12396,9r,-4l12397,3r3,-3l12401,r4,l12407,r3,3l12411,5r,4l12410,11r-3,3l12405,15xm12435,15r-4,l12430,14r-3,-3l12426,9r,-4l12427,3r3,-3l12431,r4,l12437,r3,3l12441,5r,4l12440,11r-3,3l12435,15xm12466,15r-5,l12460,14r-3,-3l12456,9r,-4l12457,3r3,-3l12461,r5,l12467,r3,3l12471,5r,4l12470,11r-3,3l12466,15xm12496,15r-5,l12490,14r-3,-3l12486,9r,-4l12487,3r3,-3l12491,r5,l12497,r3,3l12501,5r,4l12500,11r-3,3l12496,15xm12526,15r-5,l12520,14r-3,-3l12516,9r,-4l12517,3r3,-3l12521,r5,l12527,r3,3l12531,5r,4l12530,11r-3,3l12526,15xm12556,15r-5,l12550,14r-3,-3l12546,9r,-4l12547,3r3,-3l12551,r5,l12557,r3,3l12561,5r,4l12560,11r-3,3l12556,15xm12586,15r-5,l12580,14r-3,-3l12576,9r,-4l12577,3r3,-3l12581,r5,l12587,r3,3l12591,5r,4l12590,11r-3,3l12586,15xm12616,15r-5,l12610,14r-3,-3l12606,9r,-4l12607,3r3,-3l12611,r5,l12617,r3,3l12621,5r,4l12620,11r-3,3l12616,15xm12646,15r-5,l12640,14r-3,-3l12636,9r,-4l12637,3r3,-3l12641,r5,l12647,r3,3l12651,5r,4l12650,11r-3,3l12646,15xm12676,15r-5,l12670,14r-3,-3l12666,9r,-4l12667,3r3,-3l12671,r5,l12677,r3,3l12681,5r,4l12680,11r-3,3l12676,15xm12706,15r-5,l12700,14r-3,-3l12696,9r,-4l12697,3r3,-3l12701,r5,l12707,r3,3l12711,5r,4l12710,11r-3,3l12706,15xm12736,15r-5,l12730,14r-3,-3l12726,9r,-4l12727,3r3,-3l12731,r5,l12737,r3,3l12741,5r,4l12740,11r-3,3l12736,15xm12766,15r-4,l12760,14r-3,-3l12756,9r,-4l12757,3r3,-3l12762,r4,l12767,r3,3l12771,5r,4l12770,11r-3,3l12766,15xm12796,15r-4,l12790,14r-3,-3l12786,9r,-4l12787,3r3,-3l12792,r4,l12797,r3,3l12801,5r,4l12800,11r-3,3l12796,15xm12826,15r-4,l12820,14r-3,-3l12816,9r,-4l12817,3r3,-3l12822,r4,l12827,r3,3l12831,5r,4l12830,11r-3,3l12826,15xm12856,15r-4,l12850,14r-3,-3l12846,9r,-4l12847,3r3,-3l12852,r4,l12857,r3,3l12861,5r,4l12860,11r-3,3l12856,15xm12886,15r-4,l12880,14r-3,-3l12876,9r,-4l12877,3r3,-3l12882,r4,l12887,r3,3l12891,5r,4l12890,11r-3,3l12886,15xm12916,15r-4,l12910,14r-3,-3l12906,9r,-4l12907,3r3,-3l12912,r4,l12917,r3,3l12921,5r,4l12920,11r-3,3l12916,15xm12946,15r-4,l12940,14r-3,-3l12936,9r,-4l12937,3r3,-3l12942,r4,l12948,r2,3l12951,5r,4l12950,11r-2,3l12946,15xm12976,15r-4,l12970,14r-3,-3l12966,9r,-4l12967,3r3,-3l12972,r4,l12978,r2,3l12981,5r,4l12980,11r-2,3l12976,15xm13006,15r-4,l13000,14r-3,-3l12996,9r,-4l12997,3r3,-3l13002,r4,l13008,r2,3l13011,5r,4l13010,11r-2,3l13006,15xm13036,15r-4,l13030,14r-3,-3l13026,9r,-4l13027,3r3,-3l13032,r4,l13038,r2,3l13041,5r,4l13040,11r-2,3l13036,15xm13066,15r-4,l13060,14r-3,-3l13056,9r,-4l13057,3r3,-3l13062,r4,l13068,r3,3l13071,5r,4l13071,11r-3,3l13066,15xm13096,15r-4,l13090,14r-3,-3l13086,9r,-4l13087,3r3,-3l13092,r4,l13098,r3,3l13101,5r,4l13101,11r-3,3l13096,15xm13126,15r-4,l13120,14r-3,-3l13116,9r,-4l13117,3r3,-3l13122,r4,l13128,r3,3l13131,5r,4l13131,11r-3,3l13126,15xm13156,15r-4,l13150,14r-3,-3l13146,9r,-4l13147,3r3,-3l13152,r4,l13158,r3,3l13161,5r,4l13161,11r-3,3l13156,15xm13186,15r-4,l13180,14r-3,-3l13176,9r,-4l13177,3r3,-3l13182,r4,l13188,r3,3l13191,5r,4l13191,11r-3,3l13186,15xm13216,15r-4,l13210,14r-3,-3l13206,9r,-4l13207,3r3,-3l13212,r4,l13218,r3,3l13221,5r,4l13221,11r-3,3l13216,15xm13246,15r-4,l13240,14r-3,-3l13236,9r,-4l13237,3r3,-3l13242,r4,l13248,r3,3l13251,5r,4l13251,11r-3,3l13246,15xm13276,15r-4,l13270,14r-3,-3l13266,9r,-4l13267,3r3,-3l13272,r4,l13278,r3,3l13281,5r,4l13281,11r-3,3l13276,15xm13306,15r-4,l13300,14r-3,-3l13296,9r,-4l13297,3r3,-3l13302,r4,l13308,r3,3l13311,5r,4l13311,11r-3,3l13306,15xm13336,15r-4,l13330,14r-3,-3l13326,9r,-4l13327,3r3,-3l13332,r4,l13338,r3,3l13341,5r,4l13341,11r-3,3l13336,15xm13366,15r-4,l13360,14r-3,-3l13356,9r,-4l13357,3r3,-3l13362,r4,l13368,r3,3l13371,5r,4l13371,11r-3,3l13366,15xm13396,15r-4,l13390,14r-3,-3l13386,9r,-4l13387,3r3,-3l13392,r4,l13398,r3,3l13401,5r,4l13401,11r-3,3l13396,15xm13426,15r-4,l13420,14r-3,-3l13416,9r,-4l13417,3r3,-3l13422,r4,l13428,r3,3l13431,5r,4l13431,11r-3,3l13426,15xm13456,15r-4,l13450,14r-3,-3l13446,9r,-4l13447,3r3,-3l13452,r4,l13458,r3,3l13461,5r,4l13461,11r-3,3l13456,15xm13486,15r-4,l13480,14r-3,-3l13476,9r,-4l13477,3r3,-3l13482,r4,l13488,r3,3l13491,5r,4l13491,11r-3,3l13486,15xm13516,15r-4,l13510,14r-3,-3l13506,9r,-4l13507,3r3,-3l13512,r4,l13518,r3,3l13521,5r,4l13521,11r-3,3l13516,15xm13546,15r-4,l13540,14r-3,-3l13536,9r,-4l13537,3r3,-3l13542,r4,l13548,r3,3l13551,5r,4l13551,11r-3,3l13546,15xm13576,15r-4,l13570,14r-3,-3l13566,9r,-4l13567,3r3,-3l13572,r4,l13578,r3,3l13581,5r,4l13581,11r-3,3l13576,15xm13606,15r-4,l13600,14r-3,-3l13596,9r,-4l13597,3r3,-3l13602,r4,l13608,r3,3l13612,5r,4l13611,11r-3,3l13606,15xm13636,15r-4,l13630,14r-3,-3l13627,9r,-4l13627,3r3,-3l13632,r4,l13638,r3,3l13642,5r,4l13641,11r-3,3l13636,15xm13666,15r-4,l13660,14r-3,-3l13657,9r,-4l13657,3r3,-3l13662,r4,l13668,r3,3l13672,5r,4l13671,11r-3,3l13666,15xm13696,15r-4,l13690,14r-3,-3l13687,9r,-4l13687,3r3,-3l13692,r4,l13698,r3,3l13702,5r,4l13701,11r-3,3l13696,15xm13726,15r-4,l13720,14r-3,-3l13717,9r,-4l13717,3r3,-3l13722,r4,l13728,r3,3l13732,5r,4l13731,11r-3,3l13726,15xm13756,15r-4,l13750,14r-3,-3l13747,9r,-4l13747,3r3,-3l13752,r4,l13758,r3,3l13762,5r,4l13761,11r-3,3l13756,15xm13786,15r-4,l13780,14r-3,-3l13777,9r,-4l13777,3r3,-3l13782,r4,l13788,r3,3l13792,5r,4l13791,11r-3,3l13786,15xm13816,15r-4,l13810,14r-3,-3l13807,9r,-4l13807,3r3,-3l13812,r4,l13818,r3,3l13822,5r,4l13821,11r-3,3l13816,15xm13846,15r-4,l13840,14r-3,-3l13837,9r,-4l13837,3r3,-3l13842,r4,l13848,r3,3l13852,5r,4l13851,11r-3,3l13846,15xm13876,15r-4,l13870,14r-3,-3l13867,9r,-4l13867,3r3,-3l13872,r4,l13878,r3,3l13882,5r,4l13881,11r-3,3l13876,15xm13906,15r-4,l13900,14r-3,-3l13897,9r,-4l13897,3r3,-3l13902,r4,l13908,r3,3l13912,5r,4l13911,11r-3,3l13906,15xm13936,15r-4,l13930,14r-3,-3l13927,9r,-4l13927,3r3,-3l13932,r4,l13938,r3,3l13942,5r,4l13941,11r-3,3l13936,15xm13966,15r-4,l13960,14r-3,-3l13957,9r,-4l13957,3r3,-3l13962,r4,l13968,r3,3l13972,5r,4l13971,11r-3,3l13966,15xm13996,15r-4,l13990,14r-3,-3l13987,9r,-4l13987,3r3,-3l13992,r4,l13998,r3,3l14002,5r,4l14001,11r-3,3l13996,15xm14026,15r-4,l14020,14r-3,-3l14017,9r,-4l14017,3r3,-3l14022,r4,l14028,r3,3l14032,5r,4l14031,11r-3,3l14026,15xm14056,15r-4,l14050,14r-3,-3l14047,9r,-4l14047,3r3,-3l14052,r4,l14058,r3,3l14062,5r,4l14061,11r-3,3l14056,15xm14086,15r-4,l14080,14r-3,-3l14077,9r,-4l14077,3r3,-3l14082,r4,l14088,r3,3l14092,5r,4l14091,11r-3,3l14086,15xm14116,15r-4,l14110,14r-3,-3l14107,9r,-4l14107,3r3,-3l14112,r4,l14118,r3,3l14122,5r,4l14121,11r-3,3l14116,15xm14146,15r-4,l14140,14r-3,-3l14137,9r,-4l14137,3r3,-3l14142,r4,l14148,r3,3l14152,5r,4l14151,11r-3,3l14146,15xm14176,15r-4,l14170,14r-2,-3l14167,9r,-4l14168,3r2,-3l14172,r4,l14178,r3,3l14182,5r,4l14181,11r-3,3l14176,15xm14206,15r-4,l14200,14r-2,-3l14197,9r,-4l14198,3r2,-3l14202,r4,l14208,r3,3l14212,5r,4l14211,11r-3,3l14206,15xm14236,15r-4,l14230,14r-2,-3l14227,9r,-4l14228,3r2,-3l14232,r4,l14238,r3,3l14242,5r,4l14241,11r-3,3l14236,15xm14266,15r-4,l14260,14r-2,-3l14257,9r,-4l14258,3r2,-3l14262,r4,l14268,r3,3l14272,5r,4l14271,11r-3,3l14266,15xm14296,15r-4,l14291,14r-3,-3l14287,9r,-4l14288,3r3,-3l14292,r4,l14298,r3,3l14302,5r,4l14301,11r-3,3l14296,15xm14326,15r-4,l14321,14r-3,-3l14317,9r,-4l14318,3r3,-3l14322,r4,l14328,r3,3l14332,5r,4l14331,11r-3,3l14326,15xm14356,15r-4,l14351,14r-3,-3l14347,9r,-4l14348,3r3,-3l14352,r4,l14358,r3,3l14362,5r,4l14361,11r-3,3l14356,15xm14386,15r-4,l14381,14r-3,-3l14377,9r,-4l14378,3r3,-3l14382,r4,l14388,r3,3l14392,5r,4l14391,11r-3,3l14386,15xm14416,15r-4,l14411,14r-3,-3l14407,9r,-4l14408,3r3,-3l14412,r4,l14418,r3,3l14422,5r,4l14421,11r-3,3l14416,15xm14446,15r-4,l14441,14r-3,-3l14437,9r,-4l14438,3r3,-3l14442,r4,l14448,r3,3l14452,5r,4l14451,11r-3,3l14446,15xm14477,15r-5,l14471,14r-3,-3l14467,9r,-4l14468,3r3,-3l14472,r5,l14478,r3,3l14482,5r,4l14481,11r-3,3l14477,15xm14507,15r-5,l14501,14r-3,-3l14497,9r,-4l14498,3r3,-3l14502,r5,l14508,r3,3l14512,5r,4l14511,11r-3,3l14507,15xm14537,15r-5,l14531,14r-3,-3l14527,9r,-4l14528,3r3,-3l14532,r5,l14538,r3,3l14542,5r,4l14541,11r-3,3l14537,15xm14567,15r-5,l14561,14r-3,-3l14557,9r,-4l14558,3r3,-3l14562,r5,l14568,r3,3l14572,5r,4l14571,11r-3,3l14567,15xm14597,15r-5,l14591,14r-3,-3l14587,9r,-4l14588,3r3,-3l14592,r5,l14598,r3,3l14602,5r,4l14601,11r-3,3l14597,15xe" fillcolor="black" stroked="f">
                <v:path arrowok="t" o:connecttype="custom" o:connectlocs="140335,124460;285750,130175;426085,133350;577850,124460;724535,131445;866775,131445;1013460,124460;1164590,133350;1305560,130175;1450975,124460;1604010,133985;1743710,127635;1887220,126365;2045335,133985;2181860,126365;2325370,127635;2464435,133985;2618105,124460;2763520,130175;2903855,133350;3055620,124460;3202305,131445;3344545,131445;3491230,124460;3642360,133350;3783330,130175;3928110,124460;4081780,133985;4221480,127635;4364990,126365;4523105,133985;4659630,126365;4802505,127635;4942205,133985;5095875,124460;5241290,130175;5381625,133350;5533390,124460;5680075,131445;5822315,131445;5969000,124460;6120130,133350;6261100,130175;6405880,124460;6559550,133985;6699250,127635;6842760,126365;7000875,133985;7137400,126365;7280275,127635;7419975,133985;7573645,124460;7719060,130175;7859395,133350;8011160,124460;8157845,131445;8300085,131445;8446770,124460;8597900,133350;8738870,130175;8883650,124460;9037320,133985;9177020,127635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F5A9C">
      <w:pPr>
        <w:pStyle w:val="BodyText"/>
        <w:spacing w:before="8"/>
        <w:rPr>
          <w:rFonts w:ascii="Palatino Linotype"/>
          <w:b/>
          <w:i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>
                <wp:simplePos x="0" y="0"/>
                <wp:positionH relativeFrom="page">
                  <wp:posOffset>397510</wp:posOffset>
                </wp:positionH>
                <wp:positionV relativeFrom="paragraph">
                  <wp:posOffset>166370</wp:posOffset>
                </wp:positionV>
                <wp:extent cx="9272905" cy="9525"/>
                <wp:effectExtent l="0" t="0" r="0" b="0"/>
                <wp:wrapTopAndBottom/>
                <wp:docPr id="8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72905" cy="9525"/>
                        </a:xfrm>
                        <a:custGeom>
                          <a:avLst/>
                          <a:gdLst>
                            <a:gd name="T0" fmla="+- 0 847 626"/>
                            <a:gd name="T1" fmla="*/ T0 w 14603"/>
                            <a:gd name="T2" fmla="+- 0 263 262"/>
                            <a:gd name="T3" fmla="*/ 263 h 15"/>
                            <a:gd name="T4" fmla="+- 0 1076 626"/>
                            <a:gd name="T5" fmla="*/ T4 w 14603"/>
                            <a:gd name="T6" fmla="+- 0 272 262"/>
                            <a:gd name="T7" fmla="*/ 272 h 15"/>
                            <a:gd name="T8" fmla="+- 0 1297 626"/>
                            <a:gd name="T9" fmla="*/ T8 w 14603"/>
                            <a:gd name="T10" fmla="+- 0 276 262"/>
                            <a:gd name="T11" fmla="*/ 276 h 15"/>
                            <a:gd name="T12" fmla="+- 0 1536 626"/>
                            <a:gd name="T13" fmla="*/ T12 w 14603"/>
                            <a:gd name="T14" fmla="+- 0 262 262"/>
                            <a:gd name="T15" fmla="*/ 262 h 15"/>
                            <a:gd name="T16" fmla="+- 0 1767 626"/>
                            <a:gd name="T17" fmla="*/ T16 w 14603"/>
                            <a:gd name="T18" fmla="+- 0 274 262"/>
                            <a:gd name="T19" fmla="*/ 274 h 15"/>
                            <a:gd name="T20" fmla="+- 0 1991 626"/>
                            <a:gd name="T21" fmla="*/ T20 w 14603"/>
                            <a:gd name="T22" fmla="+- 0 274 262"/>
                            <a:gd name="T23" fmla="*/ 274 h 15"/>
                            <a:gd name="T24" fmla="+- 0 2222 626"/>
                            <a:gd name="T25" fmla="*/ T24 w 14603"/>
                            <a:gd name="T26" fmla="+- 0 262 262"/>
                            <a:gd name="T27" fmla="*/ 262 h 15"/>
                            <a:gd name="T28" fmla="+- 0 2460 626"/>
                            <a:gd name="T29" fmla="*/ T28 w 14603"/>
                            <a:gd name="T30" fmla="+- 0 276 262"/>
                            <a:gd name="T31" fmla="*/ 276 h 15"/>
                            <a:gd name="T32" fmla="+- 0 2682 626"/>
                            <a:gd name="T33" fmla="*/ T32 w 14603"/>
                            <a:gd name="T34" fmla="+- 0 272 262"/>
                            <a:gd name="T35" fmla="*/ 272 h 15"/>
                            <a:gd name="T36" fmla="+- 0 2911 626"/>
                            <a:gd name="T37" fmla="*/ T36 w 14603"/>
                            <a:gd name="T38" fmla="+- 0 263 262"/>
                            <a:gd name="T39" fmla="*/ 263 h 15"/>
                            <a:gd name="T40" fmla="+- 0 3152 626"/>
                            <a:gd name="T41" fmla="*/ T40 w 14603"/>
                            <a:gd name="T42" fmla="+- 0 277 262"/>
                            <a:gd name="T43" fmla="*/ 277 h 15"/>
                            <a:gd name="T44" fmla="+- 0 3372 626"/>
                            <a:gd name="T45" fmla="*/ T44 w 14603"/>
                            <a:gd name="T46" fmla="+- 0 268 262"/>
                            <a:gd name="T47" fmla="*/ 268 h 15"/>
                            <a:gd name="T48" fmla="+- 0 3598 626"/>
                            <a:gd name="T49" fmla="*/ T48 w 14603"/>
                            <a:gd name="T50" fmla="+- 0 266 262"/>
                            <a:gd name="T51" fmla="*/ 266 h 15"/>
                            <a:gd name="T52" fmla="+- 0 3847 626"/>
                            <a:gd name="T53" fmla="*/ T52 w 14603"/>
                            <a:gd name="T54" fmla="+- 0 277 262"/>
                            <a:gd name="T55" fmla="*/ 277 h 15"/>
                            <a:gd name="T56" fmla="+- 0 4062 626"/>
                            <a:gd name="T57" fmla="*/ T56 w 14603"/>
                            <a:gd name="T58" fmla="+- 0 266 262"/>
                            <a:gd name="T59" fmla="*/ 266 h 15"/>
                            <a:gd name="T60" fmla="+- 0 4288 626"/>
                            <a:gd name="T61" fmla="*/ T60 w 14603"/>
                            <a:gd name="T62" fmla="+- 0 268 262"/>
                            <a:gd name="T63" fmla="*/ 268 h 15"/>
                            <a:gd name="T64" fmla="+- 0 4507 626"/>
                            <a:gd name="T65" fmla="*/ T64 w 14603"/>
                            <a:gd name="T66" fmla="+- 0 277 262"/>
                            <a:gd name="T67" fmla="*/ 277 h 15"/>
                            <a:gd name="T68" fmla="+- 0 4749 626"/>
                            <a:gd name="T69" fmla="*/ T68 w 14603"/>
                            <a:gd name="T70" fmla="+- 0 263 262"/>
                            <a:gd name="T71" fmla="*/ 263 h 15"/>
                            <a:gd name="T72" fmla="+- 0 4978 626"/>
                            <a:gd name="T73" fmla="*/ T72 w 14603"/>
                            <a:gd name="T74" fmla="+- 0 272 262"/>
                            <a:gd name="T75" fmla="*/ 272 h 15"/>
                            <a:gd name="T76" fmla="+- 0 5199 626"/>
                            <a:gd name="T77" fmla="*/ T76 w 14603"/>
                            <a:gd name="T78" fmla="+- 0 276 262"/>
                            <a:gd name="T79" fmla="*/ 276 h 15"/>
                            <a:gd name="T80" fmla="+- 0 5438 626"/>
                            <a:gd name="T81" fmla="*/ T80 w 14603"/>
                            <a:gd name="T82" fmla="+- 0 262 262"/>
                            <a:gd name="T83" fmla="*/ 262 h 15"/>
                            <a:gd name="T84" fmla="+- 0 5669 626"/>
                            <a:gd name="T85" fmla="*/ T84 w 14603"/>
                            <a:gd name="T86" fmla="+- 0 274 262"/>
                            <a:gd name="T87" fmla="*/ 274 h 15"/>
                            <a:gd name="T88" fmla="+- 0 5893 626"/>
                            <a:gd name="T89" fmla="*/ T88 w 14603"/>
                            <a:gd name="T90" fmla="+- 0 274 262"/>
                            <a:gd name="T91" fmla="*/ 274 h 15"/>
                            <a:gd name="T92" fmla="+- 0 6124 626"/>
                            <a:gd name="T93" fmla="*/ T92 w 14603"/>
                            <a:gd name="T94" fmla="+- 0 262 262"/>
                            <a:gd name="T95" fmla="*/ 262 h 15"/>
                            <a:gd name="T96" fmla="+- 0 6362 626"/>
                            <a:gd name="T97" fmla="*/ T96 w 14603"/>
                            <a:gd name="T98" fmla="+- 0 276 262"/>
                            <a:gd name="T99" fmla="*/ 276 h 15"/>
                            <a:gd name="T100" fmla="+- 0 6584 626"/>
                            <a:gd name="T101" fmla="*/ T100 w 14603"/>
                            <a:gd name="T102" fmla="+- 0 272 262"/>
                            <a:gd name="T103" fmla="*/ 272 h 15"/>
                            <a:gd name="T104" fmla="+- 0 6812 626"/>
                            <a:gd name="T105" fmla="*/ T104 w 14603"/>
                            <a:gd name="T106" fmla="+- 0 263 262"/>
                            <a:gd name="T107" fmla="*/ 263 h 15"/>
                            <a:gd name="T108" fmla="+- 0 7054 626"/>
                            <a:gd name="T109" fmla="*/ T108 w 14603"/>
                            <a:gd name="T110" fmla="+- 0 277 262"/>
                            <a:gd name="T111" fmla="*/ 277 h 15"/>
                            <a:gd name="T112" fmla="+- 0 7274 626"/>
                            <a:gd name="T113" fmla="*/ T112 w 14603"/>
                            <a:gd name="T114" fmla="+- 0 268 262"/>
                            <a:gd name="T115" fmla="*/ 268 h 15"/>
                            <a:gd name="T116" fmla="+- 0 7500 626"/>
                            <a:gd name="T117" fmla="*/ T116 w 14603"/>
                            <a:gd name="T118" fmla="+- 0 266 262"/>
                            <a:gd name="T119" fmla="*/ 266 h 15"/>
                            <a:gd name="T120" fmla="+- 0 7749 626"/>
                            <a:gd name="T121" fmla="*/ T120 w 14603"/>
                            <a:gd name="T122" fmla="+- 0 277 262"/>
                            <a:gd name="T123" fmla="*/ 277 h 15"/>
                            <a:gd name="T124" fmla="+- 0 7964 626"/>
                            <a:gd name="T125" fmla="*/ T124 w 14603"/>
                            <a:gd name="T126" fmla="+- 0 266 262"/>
                            <a:gd name="T127" fmla="*/ 266 h 15"/>
                            <a:gd name="T128" fmla="+- 0 8189 626"/>
                            <a:gd name="T129" fmla="*/ T128 w 14603"/>
                            <a:gd name="T130" fmla="+- 0 268 262"/>
                            <a:gd name="T131" fmla="*/ 268 h 15"/>
                            <a:gd name="T132" fmla="+- 0 8409 626"/>
                            <a:gd name="T133" fmla="*/ T132 w 14603"/>
                            <a:gd name="T134" fmla="+- 0 277 262"/>
                            <a:gd name="T135" fmla="*/ 277 h 15"/>
                            <a:gd name="T136" fmla="+- 0 8651 626"/>
                            <a:gd name="T137" fmla="*/ T136 w 14603"/>
                            <a:gd name="T138" fmla="+- 0 263 262"/>
                            <a:gd name="T139" fmla="*/ 263 h 15"/>
                            <a:gd name="T140" fmla="+- 0 8880 626"/>
                            <a:gd name="T141" fmla="*/ T140 w 14603"/>
                            <a:gd name="T142" fmla="+- 0 272 262"/>
                            <a:gd name="T143" fmla="*/ 272 h 15"/>
                            <a:gd name="T144" fmla="+- 0 9101 626"/>
                            <a:gd name="T145" fmla="*/ T144 w 14603"/>
                            <a:gd name="T146" fmla="+- 0 276 262"/>
                            <a:gd name="T147" fmla="*/ 276 h 15"/>
                            <a:gd name="T148" fmla="+- 0 9340 626"/>
                            <a:gd name="T149" fmla="*/ T148 w 14603"/>
                            <a:gd name="T150" fmla="+- 0 262 262"/>
                            <a:gd name="T151" fmla="*/ 262 h 15"/>
                            <a:gd name="T152" fmla="+- 0 9571 626"/>
                            <a:gd name="T153" fmla="*/ T152 w 14603"/>
                            <a:gd name="T154" fmla="+- 0 274 262"/>
                            <a:gd name="T155" fmla="*/ 274 h 15"/>
                            <a:gd name="T156" fmla="+- 0 9795 626"/>
                            <a:gd name="T157" fmla="*/ T156 w 14603"/>
                            <a:gd name="T158" fmla="+- 0 274 262"/>
                            <a:gd name="T159" fmla="*/ 274 h 15"/>
                            <a:gd name="T160" fmla="+- 0 10026 626"/>
                            <a:gd name="T161" fmla="*/ T160 w 14603"/>
                            <a:gd name="T162" fmla="+- 0 262 262"/>
                            <a:gd name="T163" fmla="*/ 262 h 15"/>
                            <a:gd name="T164" fmla="+- 0 10264 626"/>
                            <a:gd name="T165" fmla="*/ T164 w 14603"/>
                            <a:gd name="T166" fmla="+- 0 276 262"/>
                            <a:gd name="T167" fmla="*/ 276 h 15"/>
                            <a:gd name="T168" fmla="+- 0 10486 626"/>
                            <a:gd name="T169" fmla="*/ T168 w 14603"/>
                            <a:gd name="T170" fmla="+- 0 272 262"/>
                            <a:gd name="T171" fmla="*/ 272 h 15"/>
                            <a:gd name="T172" fmla="+- 0 10714 626"/>
                            <a:gd name="T173" fmla="*/ T172 w 14603"/>
                            <a:gd name="T174" fmla="+- 0 263 262"/>
                            <a:gd name="T175" fmla="*/ 263 h 15"/>
                            <a:gd name="T176" fmla="+- 0 10956 626"/>
                            <a:gd name="T177" fmla="*/ T176 w 14603"/>
                            <a:gd name="T178" fmla="+- 0 277 262"/>
                            <a:gd name="T179" fmla="*/ 277 h 15"/>
                            <a:gd name="T180" fmla="+- 0 11176 626"/>
                            <a:gd name="T181" fmla="*/ T180 w 14603"/>
                            <a:gd name="T182" fmla="+- 0 268 262"/>
                            <a:gd name="T183" fmla="*/ 268 h 15"/>
                            <a:gd name="T184" fmla="+- 0 11402 626"/>
                            <a:gd name="T185" fmla="*/ T184 w 14603"/>
                            <a:gd name="T186" fmla="+- 0 266 262"/>
                            <a:gd name="T187" fmla="*/ 266 h 15"/>
                            <a:gd name="T188" fmla="+- 0 11651 626"/>
                            <a:gd name="T189" fmla="*/ T188 w 14603"/>
                            <a:gd name="T190" fmla="+- 0 277 262"/>
                            <a:gd name="T191" fmla="*/ 277 h 15"/>
                            <a:gd name="T192" fmla="+- 0 11866 626"/>
                            <a:gd name="T193" fmla="*/ T192 w 14603"/>
                            <a:gd name="T194" fmla="+- 0 266 262"/>
                            <a:gd name="T195" fmla="*/ 266 h 15"/>
                            <a:gd name="T196" fmla="+- 0 12091 626"/>
                            <a:gd name="T197" fmla="*/ T196 w 14603"/>
                            <a:gd name="T198" fmla="+- 0 268 262"/>
                            <a:gd name="T199" fmla="*/ 268 h 15"/>
                            <a:gd name="T200" fmla="+- 0 12311 626"/>
                            <a:gd name="T201" fmla="*/ T200 w 14603"/>
                            <a:gd name="T202" fmla="+- 0 277 262"/>
                            <a:gd name="T203" fmla="*/ 277 h 15"/>
                            <a:gd name="T204" fmla="+- 0 12553 626"/>
                            <a:gd name="T205" fmla="*/ T204 w 14603"/>
                            <a:gd name="T206" fmla="+- 0 263 262"/>
                            <a:gd name="T207" fmla="*/ 263 h 15"/>
                            <a:gd name="T208" fmla="+- 0 12782 626"/>
                            <a:gd name="T209" fmla="*/ T208 w 14603"/>
                            <a:gd name="T210" fmla="+- 0 272 262"/>
                            <a:gd name="T211" fmla="*/ 272 h 15"/>
                            <a:gd name="T212" fmla="+- 0 13003 626"/>
                            <a:gd name="T213" fmla="*/ T212 w 14603"/>
                            <a:gd name="T214" fmla="+- 0 276 262"/>
                            <a:gd name="T215" fmla="*/ 276 h 15"/>
                            <a:gd name="T216" fmla="+- 0 13242 626"/>
                            <a:gd name="T217" fmla="*/ T216 w 14603"/>
                            <a:gd name="T218" fmla="+- 0 262 262"/>
                            <a:gd name="T219" fmla="*/ 262 h 15"/>
                            <a:gd name="T220" fmla="+- 0 13473 626"/>
                            <a:gd name="T221" fmla="*/ T220 w 14603"/>
                            <a:gd name="T222" fmla="+- 0 274 262"/>
                            <a:gd name="T223" fmla="*/ 274 h 15"/>
                            <a:gd name="T224" fmla="+- 0 13697 626"/>
                            <a:gd name="T225" fmla="*/ T224 w 14603"/>
                            <a:gd name="T226" fmla="+- 0 274 262"/>
                            <a:gd name="T227" fmla="*/ 274 h 15"/>
                            <a:gd name="T228" fmla="+- 0 13928 626"/>
                            <a:gd name="T229" fmla="*/ T228 w 14603"/>
                            <a:gd name="T230" fmla="+- 0 262 262"/>
                            <a:gd name="T231" fmla="*/ 262 h 15"/>
                            <a:gd name="T232" fmla="+- 0 14166 626"/>
                            <a:gd name="T233" fmla="*/ T232 w 14603"/>
                            <a:gd name="T234" fmla="+- 0 276 262"/>
                            <a:gd name="T235" fmla="*/ 276 h 15"/>
                            <a:gd name="T236" fmla="+- 0 14388 626"/>
                            <a:gd name="T237" fmla="*/ T236 w 14603"/>
                            <a:gd name="T238" fmla="+- 0 272 262"/>
                            <a:gd name="T239" fmla="*/ 272 h 15"/>
                            <a:gd name="T240" fmla="+- 0 14616 626"/>
                            <a:gd name="T241" fmla="*/ T240 w 14603"/>
                            <a:gd name="T242" fmla="+- 0 263 262"/>
                            <a:gd name="T243" fmla="*/ 263 h 15"/>
                            <a:gd name="T244" fmla="+- 0 14858 626"/>
                            <a:gd name="T245" fmla="*/ T244 w 14603"/>
                            <a:gd name="T246" fmla="+- 0 277 262"/>
                            <a:gd name="T247" fmla="*/ 277 h 15"/>
                            <a:gd name="T248" fmla="+- 0 15078 626"/>
                            <a:gd name="T249" fmla="*/ T248 w 14603"/>
                            <a:gd name="T250" fmla="+- 0 268 262"/>
                            <a:gd name="T251" fmla="*/ 268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4603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4"/>
                              </a:lnTo>
                              <a:lnTo>
                                <a:pt x="0" y="12"/>
                              </a:lnTo>
                              <a:lnTo>
                                <a:pt x="0" y="10"/>
                              </a:lnTo>
                              <a:lnTo>
                                <a:pt x="0" y="6"/>
                              </a:lnTo>
                              <a:lnTo>
                                <a:pt x="0" y="4"/>
                              </a:lnTo>
                              <a:lnTo>
                                <a:pt x="3" y="1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1"/>
                              </a:lnTo>
                              <a:lnTo>
                                <a:pt x="14" y="4"/>
                              </a:lnTo>
                              <a:lnTo>
                                <a:pt x="15" y="6"/>
                              </a:lnTo>
                              <a:lnTo>
                                <a:pt x="15" y="10"/>
                              </a:lnTo>
                              <a:lnTo>
                                <a:pt x="14" y="12"/>
                              </a:lnTo>
                              <a:lnTo>
                                <a:pt x="11" y="14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4"/>
                              </a:lnTo>
                              <a:lnTo>
                                <a:pt x="30" y="12"/>
                              </a:lnTo>
                              <a:lnTo>
                                <a:pt x="30" y="10"/>
                              </a:lnTo>
                              <a:lnTo>
                                <a:pt x="30" y="6"/>
                              </a:lnTo>
                              <a:lnTo>
                                <a:pt x="30" y="4"/>
                              </a:lnTo>
                              <a:lnTo>
                                <a:pt x="33" y="1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1"/>
                              </a:lnTo>
                              <a:lnTo>
                                <a:pt x="44" y="4"/>
                              </a:lnTo>
                              <a:lnTo>
                                <a:pt x="45" y="6"/>
                              </a:lnTo>
                              <a:lnTo>
                                <a:pt x="45" y="10"/>
                              </a:lnTo>
                              <a:lnTo>
                                <a:pt x="44" y="12"/>
                              </a:lnTo>
                              <a:lnTo>
                                <a:pt x="41" y="14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4"/>
                              </a:lnTo>
                              <a:lnTo>
                                <a:pt x="60" y="12"/>
                              </a:lnTo>
                              <a:lnTo>
                                <a:pt x="60" y="10"/>
                              </a:lnTo>
                              <a:lnTo>
                                <a:pt x="60" y="6"/>
                              </a:lnTo>
                              <a:lnTo>
                                <a:pt x="60" y="4"/>
                              </a:lnTo>
                              <a:lnTo>
                                <a:pt x="63" y="1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1"/>
                              </a:lnTo>
                              <a:lnTo>
                                <a:pt x="74" y="4"/>
                              </a:lnTo>
                              <a:lnTo>
                                <a:pt x="75" y="6"/>
                              </a:lnTo>
                              <a:lnTo>
                                <a:pt x="75" y="10"/>
                              </a:lnTo>
                              <a:lnTo>
                                <a:pt x="74" y="12"/>
                              </a:lnTo>
                              <a:lnTo>
                                <a:pt x="71" y="14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4"/>
                              </a:lnTo>
                              <a:lnTo>
                                <a:pt x="91" y="12"/>
                              </a:lnTo>
                              <a:lnTo>
                                <a:pt x="90" y="10"/>
                              </a:lnTo>
                              <a:lnTo>
                                <a:pt x="90" y="6"/>
                              </a:lnTo>
                              <a:lnTo>
                                <a:pt x="91" y="4"/>
                              </a:lnTo>
                              <a:lnTo>
                                <a:pt x="93" y="1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1"/>
                              </a:lnTo>
                              <a:lnTo>
                                <a:pt x="104" y="4"/>
                              </a:lnTo>
                              <a:lnTo>
                                <a:pt x="105" y="6"/>
                              </a:lnTo>
                              <a:lnTo>
                                <a:pt x="105" y="10"/>
                              </a:lnTo>
                              <a:lnTo>
                                <a:pt x="104" y="12"/>
                              </a:lnTo>
                              <a:lnTo>
                                <a:pt x="101" y="14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4"/>
                              </a:lnTo>
                              <a:lnTo>
                                <a:pt x="121" y="12"/>
                              </a:lnTo>
                              <a:lnTo>
                                <a:pt x="120" y="10"/>
                              </a:lnTo>
                              <a:lnTo>
                                <a:pt x="120" y="6"/>
                              </a:lnTo>
                              <a:lnTo>
                                <a:pt x="121" y="4"/>
                              </a:lnTo>
                              <a:lnTo>
                                <a:pt x="123" y="1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1"/>
                              </a:lnTo>
                              <a:lnTo>
                                <a:pt x="134" y="4"/>
                              </a:lnTo>
                              <a:lnTo>
                                <a:pt x="135" y="6"/>
                              </a:lnTo>
                              <a:lnTo>
                                <a:pt x="135" y="10"/>
                              </a:lnTo>
                              <a:lnTo>
                                <a:pt x="134" y="12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4"/>
                              </a:lnTo>
                              <a:lnTo>
                                <a:pt x="151" y="12"/>
                              </a:lnTo>
                              <a:lnTo>
                                <a:pt x="150" y="10"/>
                              </a:lnTo>
                              <a:lnTo>
                                <a:pt x="150" y="6"/>
                              </a:lnTo>
                              <a:lnTo>
                                <a:pt x="151" y="4"/>
                              </a:lnTo>
                              <a:lnTo>
                                <a:pt x="153" y="1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1"/>
                              </a:lnTo>
                              <a:lnTo>
                                <a:pt x="164" y="4"/>
                              </a:lnTo>
                              <a:lnTo>
                                <a:pt x="165" y="6"/>
                              </a:lnTo>
                              <a:lnTo>
                                <a:pt x="165" y="10"/>
                              </a:lnTo>
                              <a:lnTo>
                                <a:pt x="164" y="12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4"/>
                              </a:lnTo>
                              <a:lnTo>
                                <a:pt x="181" y="12"/>
                              </a:lnTo>
                              <a:lnTo>
                                <a:pt x="180" y="10"/>
                              </a:lnTo>
                              <a:lnTo>
                                <a:pt x="180" y="6"/>
                              </a:lnTo>
                              <a:lnTo>
                                <a:pt x="181" y="4"/>
                              </a:lnTo>
                              <a:lnTo>
                                <a:pt x="183" y="1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1"/>
                              </a:lnTo>
                              <a:lnTo>
                                <a:pt x="194" y="4"/>
                              </a:lnTo>
                              <a:lnTo>
                                <a:pt x="195" y="6"/>
                              </a:lnTo>
                              <a:lnTo>
                                <a:pt x="195" y="10"/>
                              </a:lnTo>
                              <a:lnTo>
                                <a:pt x="194" y="12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4" y="14"/>
                              </a:lnTo>
                              <a:lnTo>
                                <a:pt x="211" y="12"/>
                              </a:lnTo>
                              <a:lnTo>
                                <a:pt x="210" y="10"/>
                              </a:lnTo>
                              <a:lnTo>
                                <a:pt x="210" y="6"/>
                              </a:lnTo>
                              <a:lnTo>
                                <a:pt x="211" y="4"/>
                              </a:lnTo>
                              <a:lnTo>
                                <a:pt x="214" y="1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1"/>
                              </a:lnTo>
                              <a:lnTo>
                                <a:pt x="224" y="4"/>
                              </a:lnTo>
                              <a:lnTo>
                                <a:pt x="225" y="6"/>
                              </a:lnTo>
                              <a:lnTo>
                                <a:pt x="225" y="10"/>
                              </a:lnTo>
                              <a:lnTo>
                                <a:pt x="224" y="12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4" y="14"/>
                              </a:lnTo>
                              <a:lnTo>
                                <a:pt x="241" y="12"/>
                              </a:lnTo>
                              <a:lnTo>
                                <a:pt x="240" y="10"/>
                              </a:lnTo>
                              <a:lnTo>
                                <a:pt x="240" y="6"/>
                              </a:lnTo>
                              <a:lnTo>
                                <a:pt x="241" y="4"/>
                              </a:lnTo>
                              <a:lnTo>
                                <a:pt x="244" y="1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1"/>
                              </a:lnTo>
                              <a:lnTo>
                                <a:pt x="254" y="4"/>
                              </a:lnTo>
                              <a:lnTo>
                                <a:pt x="255" y="6"/>
                              </a:lnTo>
                              <a:lnTo>
                                <a:pt x="255" y="10"/>
                              </a:lnTo>
                              <a:lnTo>
                                <a:pt x="254" y="12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4" y="14"/>
                              </a:lnTo>
                              <a:lnTo>
                                <a:pt x="271" y="12"/>
                              </a:lnTo>
                              <a:lnTo>
                                <a:pt x="270" y="10"/>
                              </a:lnTo>
                              <a:lnTo>
                                <a:pt x="270" y="6"/>
                              </a:lnTo>
                              <a:lnTo>
                                <a:pt x="271" y="4"/>
                              </a:lnTo>
                              <a:lnTo>
                                <a:pt x="274" y="1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1"/>
                              </a:lnTo>
                              <a:lnTo>
                                <a:pt x="284" y="4"/>
                              </a:lnTo>
                              <a:lnTo>
                                <a:pt x="285" y="6"/>
                              </a:lnTo>
                              <a:lnTo>
                                <a:pt x="285" y="10"/>
                              </a:lnTo>
                              <a:lnTo>
                                <a:pt x="284" y="12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4" y="14"/>
                              </a:lnTo>
                              <a:lnTo>
                                <a:pt x="301" y="12"/>
                              </a:lnTo>
                              <a:lnTo>
                                <a:pt x="300" y="10"/>
                              </a:lnTo>
                              <a:lnTo>
                                <a:pt x="300" y="6"/>
                              </a:lnTo>
                              <a:lnTo>
                                <a:pt x="301" y="4"/>
                              </a:lnTo>
                              <a:lnTo>
                                <a:pt x="304" y="1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1"/>
                              </a:lnTo>
                              <a:lnTo>
                                <a:pt x="314" y="4"/>
                              </a:lnTo>
                              <a:lnTo>
                                <a:pt x="315" y="6"/>
                              </a:lnTo>
                              <a:lnTo>
                                <a:pt x="315" y="10"/>
                              </a:lnTo>
                              <a:lnTo>
                                <a:pt x="314" y="12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4" y="14"/>
                              </a:lnTo>
                              <a:lnTo>
                                <a:pt x="331" y="12"/>
                              </a:lnTo>
                              <a:lnTo>
                                <a:pt x="330" y="10"/>
                              </a:lnTo>
                              <a:lnTo>
                                <a:pt x="330" y="6"/>
                              </a:lnTo>
                              <a:lnTo>
                                <a:pt x="331" y="4"/>
                              </a:lnTo>
                              <a:lnTo>
                                <a:pt x="334" y="1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1"/>
                              </a:lnTo>
                              <a:lnTo>
                                <a:pt x="344" y="4"/>
                              </a:lnTo>
                              <a:lnTo>
                                <a:pt x="345" y="6"/>
                              </a:lnTo>
                              <a:lnTo>
                                <a:pt x="345" y="10"/>
                              </a:lnTo>
                              <a:lnTo>
                                <a:pt x="344" y="12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4" y="14"/>
                              </a:lnTo>
                              <a:lnTo>
                                <a:pt x="361" y="12"/>
                              </a:lnTo>
                              <a:lnTo>
                                <a:pt x="360" y="10"/>
                              </a:lnTo>
                              <a:lnTo>
                                <a:pt x="360" y="6"/>
                              </a:lnTo>
                              <a:lnTo>
                                <a:pt x="361" y="4"/>
                              </a:lnTo>
                              <a:lnTo>
                                <a:pt x="364" y="1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1"/>
                              </a:lnTo>
                              <a:lnTo>
                                <a:pt x="374" y="4"/>
                              </a:lnTo>
                              <a:lnTo>
                                <a:pt x="375" y="6"/>
                              </a:lnTo>
                              <a:lnTo>
                                <a:pt x="375" y="10"/>
                              </a:lnTo>
                              <a:lnTo>
                                <a:pt x="374" y="12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400" y="15"/>
                              </a:moveTo>
                              <a:lnTo>
                                <a:pt x="395" y="15"/>
                              </a:lnTo>
                              <a:lnTo>
                                <a:pt x="394" y="14"/>
                              </a:lnTo>
                              <a:lnTo>
                                <a:pt x="391" y="12"/>
                              </a:lnTo>
                              <a:lnTo>
                                <a:pt x="390" y="10"/>
                              </a:lnTo>
                              <a:lnTo>
                                <a:pt x="390" y="6"/>
                              </a:lnTo>
                              <a:lnTo>
                                <a:pt x="391" y="4"/>
                              </a:lnTo>
                              <a:lnTo>
                                <a:pt x="394" y="1"/>
                              </a:lnTo>
                              <a:lnTo>
                                <a:pt x="395" y="0"/>
                              </a:lnTo>
                              <a:lnTo>
                                <a:pt x="400" y="0"/>
                              </a:lnTo>
                              <a:lnTo>
                                <a:pt x="401" y="1"/>
                              </a:lnTo>
                              <a:lnTo>
                                <a:pt x="404" y="4"/>
                              </a:lnTo>
                              <a:lnTo>
                                <a:pt x="405" y="6"/>
                              </a:lnTo>
                              <a:lnTo>
                                <a:pt x="405" y="10"/>
                              </a:lnTo>
                              <a:lnTo>
                                <a:pt x="404" y="12"/>
                              </a:lnTo>
                              <a:lnTo>
                                <a:pt x="401" y="14"/>
                              </a:lnTo>
                              <a:lnTo>
                                <a:pt x="400" y="15"/>
                              </a:lnTo>
                              <a:close/>
                              <a:moveTo>
                                <a:pt x="430" y="15"/>
                              </a:moveTo>
                              <a:lnTo>
                                <a:pt x="425" y="15"/>
                              </a:lnTo>
                              <a:lnTo>
                                <a:pt x="424" y="14"/>
                              </a:lnTo>
                              <a:lnTo>
                                <a:pt x="421" y="12"/>
                              </a:lnTo>
                              <a:lnTo>
                                <a:pt x="420" y="10"/>
                              </a:lnTo>
                              <a:lnTo>
                                <a:pt x="420" y="6"/>
                              </a:lnTo>
                              <a:lnTo>
                                <a:pt x="421" y="4"/>
                              </a:lnTo>
                              <a:lnTo>
                                <a:pt x="424" y="1"/>
                              </a:lnTo>
                              <a:lnTo>
                                <a:pt x="425" y="0"/>
                              </a:lnTo>
                              <a:lnTo>
                                <a:pt x="430" y="0"/>
                              </a:lnTo>
                              <a:lnTo>
                                <a:pt x="431" y="1"/>
                              </a:lnTo>
                              <a:lnTo>
                                <a:pt x="434" y="4"/>
                              </a:lnTo>
                              <a:lnTo>
                                <a:pt x="435" y="6"/>
                              </a:lnTo>
                              <a:lnTo>
                                <a:pt x="435" y="10"/>
                              </a:lnTo>
                              <a:lnTo>
                                <a:pt x="434" y="12"/>
                              </a:lnTo>
                              <a:lnTo>
                                <a:pt x="431" y="14"/>
                              </a:lnTo>
                              <a:lnTo>
                                <a:pt x="430" y="15"/>
                              </a:lnTo>
                              <a:close/>
                              <a:moveTo>
                                <a:pt x="460" y="15"/>
                              </a:moveTo>
                              <a:lnTo>
                                <a:pt x="455" y="15"/>
                              </a:lnTo>
                              <a:lnTo>
                                <a:pt x="454" y="14"/>
                              </a:lnTo>
                              <a:lnTo>
                                <a:pt x="451" y="12"/>
                              </a:lnTo>
                              <a:lnTo>
                                <a:pt x="450" y="10"/>
                              </a:lnTo>
                              <a:lnTo>
                                <a:pt x="450" y="6"/>
                              </a:lnTo>
                              <a:lnTo>
                                <a:pt x="451" y="4"/>
                              </a:lnTo>
                              <a:lnTo>
                                <a:pt x="454" y="1"/>
                              </a:lnTo>
                              <a:lnTo>
                                <a:pt x="455" y="0"/>
                              </a:lnTo>
                              <a:lnTo>
                                <a:pt x="460" y="0"/>
                              </a:lnTo>
                              <a:lnTo>
                                <a:pt x="461" y="1"/>
                              </a:lnTo>
                              <a:lnTo>
                                <a:pt x="464" y="4"/>
                              </a:lnTo>
                              <a:lnTo>
                                <a:pt x="465" y="6"/>
                              </a:lnTo>
                              <a:lnTo>
                                <a:pt x="465" y="10"/>
                              </a:lnTo>
                              <a:lnTo>
                                <a:pt x="464" y="12"/>
                              </a:lnTo>
                              <a:lnTo>
                                <a:pt x="461" y="14"/>
                              </a:lnTo>
                              <a:lnTo>
                                <a:pt x="460" y="15"/>
                              </a:lnTo>
                              <a:close/>
                              <a:moveTo>
                                <a:pt x="490" y="15"/>
                              </a:moveTo>
                              <a:lnTo>
                                <a:pt x="485" y="15"/>
                              </a:lnTo>
                              <a:lnTo>
                                <a:pt x="484" y="14"/>
                              </a:lnTo>
                              <a:lnTo>
                                <a:pt x="481" y="12"/>
                              </a:lnTo>
                              <a:lnTo>
                                <a:pt x="480" y="10"/>
                              </a:lnTo>
                              <a:lnTo>
                                <a:pt x="480" y="6"/>
                              </a:lnTo>
                              <a:lnTo>
                                <a:pt x="481" y="4"/>
                              </a:lnTo>
                              <a:lnTo>
                                <a:pt x="484" y="1"/>
                              </a:lnTo>
                              <a:lnTo>
                                <a:pt x="485" y="0"/>
                              </a:lnTo>
                              <a:lnTo>
                                <a:pt x="490" y="0"/>
                              </a:lnTo>
                              <a:lnTo>
                                <a:pt x="491" y="1"/>
                              </a:lnTo>
                              <a:lnTo>
                                <a:pt x="494" y="4"/>
                              </a:lnTo>
                              <a:lnTo>
                                <a:pt x="495" y="6"/>
                              </a:lnTo>
                              <a:lnTo>
                                <a:pt x="495" y="10"/>
                              </a:lnTo>
                              <a:lnTo>
                                <a:pt x="494" y="12"/>
                              </a:lnTo>
                              <a:lnTo>
                                <a:pt x="491" y="14"/>
                              </a:lnTo>
                              <a:lnTo>
                                <a:pt x="490" y="15"/>
                              </a:lnTo>
                              <a:close/>
                              <a:moveTo>
                                <a:pt x="520" y="15"/>
                              </a:moveTo>
                              <a:lnTo>
                                <a:pt x="515" y="15"/>
                              </a:lnTo>
                              <a:lnTo>
                                <a:pt x="514" y="14"/>
                              </a:lnTo>
                              <a:lnTo>
                                <a:pt x="511" y="12"/>
                              </a:lnTo>
                              <a:lnTo>
                                <a:pt x="510" y="10"/>
                              </a:lnTo>
                              <a:lnTo>
                                <a:pt x="510" y="6"/>
                              </a:lnTo>
                              <a:lnTo>
                                <a:pt x="511" y="4"/>
                              </a:lnTo>
                              <a:lnTo>
                                <a:pt x="514" y="1"/>
                              </a:lnTo>
                              <a:lnTo>
                                <a:pt x="515" y="0"/>
                              </a:lnTo>
                              <a:lnTo>
                                <a:pt x="520" y="0"/>
                              </a:lnTo>
                              <a:lnTo>
                                <a:pt x="521" y="1"/>
                              </a:lnTo>
                              <a:lnTo>
                                <a:pt x="524" y="4"/>
                              </a:lnTo>
                              <a:lnTo>
                                <a:pt x="525" y="6"/>
                              </a:lnTo>
                              <a:lnTo>
                                <a:pt x="525" y="10"/>
                              </a:lnTo>
                              <a:lnTo>
                                <a:pt x="524" y="12"/>
                              </a:lnTo>
                              <a:lnTo>
                                <a:pt x="521" y="14"/>
                              </a:lnTo>
                              <a:lnTo>
                                <a:pt x="520" y="15"/>
                              </a:lnTo>
                              <a:close/>
                              <a:moveTo>
                                <a:pt x="550" y="15"/>
                              </a:moveTo>
                              <a:lnTo>
                                <a:pt x="545" y="15"/>
                              </a:lnTo>
                              <a:lnTo>
                                <a:pt x="544" y="14"/>
                              </a:lnTo>
                              <a:lnTo>
                                <a:pt x="541" y="12"/>
                              </a:lnTo>
                              <a:lnTo>
                                <a:pt x="540" y="10"/>
                              </a:lnTo>
                              <a:lnTo>
                                <a:pt x="540" y="6"/>
                              </a:lnTo>
                              <a:lnTo>
                                <a:pt x="541" y="4"/>
                              </a:lnTo>
                              <a:lnTo>
                                <a:pt x="544" y="1"/>
                              </a:lnTo>
                              <a:lnTo>
                                <a:pt x="545" y="0"/>
                              </a:lnTo>
                              <a:lnTo>
                                <a:pt x="550" y="0"/>
                              </a:lnTo>
                              <a:lnTo>
                                <a:pt x="551" y="1"/>
                              </a:lnTo>
                              <a:lnTo>
                                <a:pt x="554" y="4"/>
                              </a:lnTo>
                              <a:lnTo>
                                <a:pt x="555" y="6"/>
                              </a:lnTo>
                              <a:lnTo>
                                <a:pt x="555" y="10"/>
                              </a:lnTo>
                              <a:lnTo>
                                <a:pt x="554" y="12"/>
                              </a:lnTo>
                              <a:lnTo>
                                <a:pt x="551" y="14"/>
                              </a:lnTo>
                              <a:lnTo>
                                <a:pt x="550" y="15"/>
                              </a:lnTo>
                              <a:close/>
                              <a:moveTo>
                                <a:pt x="580" y="15"/>
                              </a:moveTo>
                              <a:lnTo>
                                <a:pt x="575" y="15"/>
                              </a:lnTo>
                              <a:lnTo>
                                <a:pt x="574" y="14"/>
                              </a:lnTo>
                              <a:lnTo>
                                <a:pt x="571" y="12"/>
                              </a:lnTo>
                              <a:lnTo>
                                <a:pt x="570" y="10"/>
                              </a:lnTo>
                              <a:lnTo>
                                <a:pt x="570" y="6"/>
                              </a:lnTo>
                              <a:lnTo>
                                <a:pt x="571" y="4"/>
                              </a:lnTo>
                              <a:lnTo>
                                <a:pt x="574" y="1"/>
                              </a:lnTo>
                              <a:lnTo>
                                <a:pt x="575" y="0"/>
                              </a:lnTo>
                              <a:lnTo>
                                <a:pt x="580" y="0"/>
                              </a:lnTo>
                              <a:lnTo>
                                <a:pt x="581" y="1"/>
                              </a:lnTo>
                              <a:lnTo>
                                <a:pt x="584" y="4"/>
                              </a:lnTo>
                              <a:lnTo>
                                <a:pt x="585" y="6"/>
                              </a:lnTo>
                              <a:lnTo>
                                <a:pt x="585" y="10"/>
                              </a:lnTo>
                              <a:lnTo>
                                <a:pt x="584" y="12"/>
                              </a:lnTo>
                              <a:lnTo>
                                <a:pt x="581" y="14"/>
                              </a:lnTo>
                              <a:lnTo>
                                <a:pt x="580" y="15"/>
                              </a:lnTo>
                              <a:close/>
                              <a:moveTo>
                                <a:pt x="610" y="15"/>
                              </a:moveTo>
                              <a:lnTo>
                                <a:pt x="605" y="15"/>
                              </a:lnTo>
                              <a:lnTo>
                                <a:pt x="604" y="14"/>
                              </a:lnTo>
                              <a:lnTo>
                                <a:pt x="601" y="12"/>
                              </a:lnTo>
                              <a:lnTo>
                                <a:pt x="600" y="10"/>
                              </a:lnTo>
                              <a:lnTo>
                                <a:pt x="600" y="6"/>
                              </a:lnTo>
                              <a:lnTo>
                                <a:pt x="601" y="4"/>
                              </a:lnTo>
                              <a:lnTo>
                                <a:pt x="604" y="1"/>
                              </a:lnTo>
                              <a:lnTo>
                                <a:pt x="605" y="0"/>
                              </a:lnTo>
                              <a:lnTo>
                                <a:pt x="610" y="0"/>
                              </a:lnTo>
                              <a:lnTo>
                                <a:pt x="611" y="1"/>
                              </a:lnTo>
                              <a:lnTo>
                                <a:pt x="614" y="4"/>
                              </a:lnTo>
                              <a:lnTo>
                                <a:pt x="615" y="6"/>
                              </a:lnTo>
                              <a:lnTo>
                                <a:pt x="615" y="10"/>
                              </a:lnTo>
                              <a:lnTo>
                                <a:pt x="614" y="12"/>
                              </a:lnTo>
                              <a:lnTo>
                                <a:pt x="611" y="14"/>
                              </a:lnTo>
                              <a:lnTo>
                                <a:pt x="610" y="15"/>
                              </a:lnTo>
                              <a:close/>
                              <a:moveTo>
                                <a:pt x="640" y="15"/>
                              </a:moveTo>
                              <a:lnTo>
                                <a:pt x="635" y="15"/>
                              </a:lnTo>
                              <a:lnTo>
                                <a:pt x="634" y="14"/>
                              </a:lnTo>
                              <a:lnTo>
                                <a:pt x="631" y="12"/>
                              </a:lnTo>
                              <a:lnTo>
                                <a:pt x="630" y="10"/>
                              </a:lnTo>
                              <a:lnTo>
                                <a:pt x="630" y="6"/>
                              </a:lnTo>
                              <a:lnTo>
                                <a:pt x="631" y="4"/>
                              </a:lnTo>
                              <a:lnTo>
                                <a:pt x="634" y="1"/>
                              </a:lnTo>
                              <a:lnTo>
                                <a:pt x="635" y="0"/>
                              </a:lnTo>
                              <a:lnTo>
                                <a:pt x="640" y="0"/>
                              </a:lnTo>
                              <a:lnTo>
                                <a:pt x="641" y="1"/>
                              </a:lnTo>
                              <a:lnTo>
                                <a:pt x="644" y="4"/>
                              </a:lnTo>
                              <a:lnTo>
                                <a:pt x="645" y="6"/>
                              </a:lnTo>
                              <a:lnTo>
                                <a:pt x="645" y="10"/>
                              </a:lnTo>
                              <a:lnTo>
                                <a:pt x="644" y="12"/>
                              </a:lnTo>
                              <a:lnTo>
                                <a:pt x="641" y="14"/>
                              </a:lnTo>
                              <a:lnTo>
                                <a:pt x="640" y="15"/>
                              </a:lnTo>
                              <a:close/>
                              <a:moveTo>
                                <a:pt x="670" y="15"/>
                              </a:moveTo>
                              <a:lnTo>
                                <a:pt x="665" y="15"/>
                              </a:lnTo>
                              <a:lnTo>
                                <a:pt x="664" y="14"/>
                              </a:lnTo>
                              <a:lnTo>
                                <a:pt x="661" y="12"/>
                              </a:lnTo>
                              <a:lnTo>
                                <a:pt x="660" y="10"/>
                              </a:lnTo>
                              <a:lnTo>
                                <a:pt x="660" y="6"/>
                              </a:lnTo>
                              <a:lnTo>
                                <a:pt x="661" y="4"/>
                              </a:lnTo>
                              <a:lnTo>
                                <a:pt x="664" y="1"/>
                              </a:lnTo>
                              <a:lnTo>
                                <a:pt x="665" y="0"/>
                              </a:lnTo>
                              <a:lnTo>
                                <a:pt x="670" y="0"/>
                              </a:lnTo>
                              <a:lnTo>
                                <a:pt x="671" y="1"/>
                              </a:lnTo>
                              <a:lnTo>
                                <a:pt x="674" y="4"/>
                              </a:lnTo>
                              <a:lnTo>
                                <a:pt x="675" y="6"/>
                              </a:lnTo>
                              <a:lnTo>
                                <a:pt x="675" y="10"/>
                              </a:lnTo>
                              <a:lnTo>
                                <a:pt x="674" y="12"/>
                              </a:lnTo>
                              <a:lnTo>
                                <a:pt x="671" y="14"/>
                              </a:lnTo>
                              <a:lnTo>
                                <a:pt x="670" y="15"/>
                              </a:lnTo>
                              <a:close/>
                              <a:moveTo>
                                <a:pt x="700" y="15"/>
                              </a:moveTo>
                              <a:lnTo>
                                <a:pt x="696" y="15"/>
                              </a:lnTo>
                              <a:lnTo>
                                <a:pt x="694" y="14"/>
                              </a:lnTo>
                              <a:lnTo>
                                <a:pt x="691" y="12"/>
                              </a:lnTo>
                              <a:lnTo>
                                <a:pt x="690" y="10"/>
                              </a:lnTo>
                              <a:lnTo>
                                <a:pt x="690" y="6"/>
                              </a:lnTo>
                              <a:lnTo>
                                <a:pt x="691" y="4"/>
                              </a:lnTo>
                              <a:lnTo>
                                <a:pt x="694" y="1"/>
                              </a:lnTo>
                              <a:lnTo>
                                <a:pt x="696" y="0"/>
                              </a:lnTo>
                              <a:lnTo>
                                <a:pt x="700" y="0"/>
                              </a:lnTo>
                              <a:lnTo>
                                <a:pt x="701" y="1"/>
                              </a:lnTo>
                              <a:lnTo>
                                <a:pt x="704" y="4"/>
                              </a:lnTo>
                              <a:lnTo>
                                <a:pt x="705" y="6"/>
                              </a:lnTo>
                              <a:lnTo>
                                <a:pt x="705" y="10"/>
                              </a:lnTo>
                              <a:lnTo>
                                <a:pt x="704" y="12"/>
                              </a:lnTo>
                              <a:lnTo>
                                <a:pt x="701" y="14"/>
                              </a:lnTo>
                              <a:lnTo>
                                <a:pt x="700" y="15"/>
                              </a:lnTo>
                              <a:close/>
                              <a:moveTo>
                                <a:pt x="730" y="15"/>
                              </a:moveTo>
                              <a:lnTo>
                                <a:pt x="726" y="15"/>
                              </a:lnTo>
                              <a:lnTo>
                                <a:pt x="724" y="14"/>
                              </a:lnTo>
                              <a:lnTo>
                                <a:pt x="721" y="12"/>
                              </a:lnTo>
                              <a:lnTo>
                                <a:pt x="720" y="10"/>
                              </a:lnTo>
                              <a:lnTo>
                                <a:pt x="720" y="6"/>
                              </a:lnTo>
                              <a:lnTo>
                                <a:pt x="721" y="4"/>
                              </a:lnTo>
                              <a:lnTo>
                                <a:pt x="724" y="1"/>
                              </a:lnTo>
                              <a:lnTo>
                                <a:pt x="726" y="0"/>
                              </a:lnTo>
                              <a:lnTo>
                                <a:pt x="730" y="0"/>
                              </a:lnTo>
                              <a:lnTo>
                                <a:pt x="731" y="1"/>
                              </a:lnTo>
                              <a:lnTo>
                                <a:pt x="734" y="4"/>
                              </a:lnTo>
                              <a:lnTo>
                                <a:pt x="735" y="6"/>
                              </a:lnTo>
                              <a:lnTo>
                                <a:pt x="735" y="10"/>
                              </a:lnTo>
                              <a:lnTo>
                                <a:pt x="734" y="12"/>
                              </a:lnTo>
                              <a:lnTo>
                                <a:pt x="731" y="14"/>
                              </a:lnTo>
                              <a:lnTo>
                                <a:pt x="730" y="15"/>
                              </a:lnTo>
                              <a:close/>
                              <a:moveTo>
                                <a:pt x="760" y="15"/>
                              </a:moveTo>
                              <a:lnTo>
                                <a:pt x="756" y="15"/>
                              </a:lnTo>
                              <a:lnTo>
                                <a:pt x="754" y="14"/>
                              </a:lnTo>
                              <a:lnTo>
                                <a:pt x="751" y="12"/>
                              </a:lnTo>
                              <a:lnTo>
                                <a:pt x="750" y="10"/>
                              </a:lnTo>
                              <a:lnTo>
                                <a:pt x="750" y="6"/>
                              </a:lnTo>
                              <a:lnTo>
                                <a:pt x="751" y="4"/>
                              </a:lnTo>
                              <a:lnTo>
                                <a:pt x="754" y="1"/>
                              </a:lnTo>
                              <a:lnTo>
                                <a:pt x="756" y="0"/>
                              </a:lnTo>
                              <a:lnTo>
                                <a:pt x="760" y="0"/>
                              </a:lnTo>
                              <a:lnTo>
                                <a:pt x="761" y="1"/>
                              </a:lnTo>
                              <a:lnTo>
                                <a:pt x="764" y="4"/>
                              </a:lnTo>
                              <a:lnTo>
                                <a:pt x="765" y="6"/>
                              </a:lnTo>
                              <a:lnTo>
                                <a:pt x="765" y="10"/>
                              </a:lnTo>
                              <a:lnTo>
                                <a:pt x="764" y="12"/>
                              </a:lnTo>
                              <a:lnTo>
                                <a:pt x="761" y="14"/>
                              </a:lnTo>
                              <a:lnTo>
                                <a:pt x="760" y="15"/>
                              </a:lnTo>
                              <a:close/>
                              <a:moveTo>
                                <a:pt x="790" y="15"/>
                              </a:moveTo>
                              <a:lnTo>
                                <a:pt x="786" y="15"/>
                              </a:lnTo>
                              <a:lnTo>
                                <a:pt x="784" y="14"/>
                              </a:lnTo>
                              <a:lnTo>
                                <a:pt x="781" y="12"/>
                              </a:lnTo>
                              <a:lnTo>
                                <a:pt x="780" y="10"/>
                              </a:lnTo>
                              <a:lnTo>
                                <a:pt x="780" y="6"/>
                              </a:lnTo>
                              <a:lnTo>
                                <a:pt x="781" y="4"/>
                              </a:lnTo>
                              <a:lnTo>
                                <a:pt x="784" y="1"/>
                              </a:lnTo>
                              <a:lnTo>
                                <a:pt x="786" y="0"/>
                              </a:lnTo>
                              <a:lnTo>
                                <a:pt x="790" y="0"/>
                              </a:lnTo>
                              <a:lnTo>
                                <a:pt x="791" y="1"/>
                              </a:lnTo>
                              <a:lnTo>
                                <a:pt x="794" y="4"/>
                              </a:lnTo>
                              <a:lnTo>
                                <a:pt x="795" y="6"/>
                              </a:lnTo>
                              <a:lnTo>
                                <a:pt x="795" y="10"/>
                              </a:lnTo>
                              <a:lnTo>
                                <a:pt x="794" y="12"/>
                              </a:lnTo>
                              <a:lnTo>
                                <a:pt x="791" y="14"/>
                              </a:lnTo>
                              <a:lnTo>
                                <a:pt x="790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6" y="15"/>
                              </a:lnTo>
                              <a:lnTo>
                                <a:pt x="814" y="14"/>
                              </a:lnTo>
                              <a:lnTo>
                                <a:pt x="811" y="12"/>
                              </a:lnTo>
                              <a:lnTo>
                                <a:pt x="810" y="10"/>
                              </a:lnTo>
                              <a:lnTo>
                                <a:pt x="810" y="6"/>
                              </a:lnTo>
                              <a:lnTo>
                                <a:pt x="811" y="4"/>
                              </a:lnTo>
                              <a:lnTo>
                                <a:pt x="814" y="1"/>
                              </a:lnTo>
                              <a:lnTo>
                                <a:pt x="816" y="0"/>
                              </a:lnTo>
                              <a:lnTo>
                                <a:pt x="820" y="0"/>
                              </a:lnTo>
                              <a:lnTo>
                                <a:pt x="821" y="1"/>
                              </a:lnTo>
                              <a:lnTo>
                                <a:pt x="824" y="4"/>
                              </a:lnTo>
                              <a:lnTo>
                                <a:pt x="825" y="6"/>
                              </a:lnTo>
                              <a:lnTo>
                                <a:pt x="825" y="10"/>
                              </a:lnTo>
                              <a:lnTo>
                                <a:pt x="824" y="12"/>
                              </a:lnTo>
                              <a:lnTo>
                                <a:pt x="821" y="14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6" y="15"/>
                              </a:lnTo>
                              <a:lnTo>
                                <a:pt x="844" y="14"/>
                              </a:lnTo>
                              <a:lnTo>
                                <a:pt x="841" y="12"/>
                              </a:lnTo>
                              <a:lnTo>
                                <a:pt x="840" y="10"/>
                              </a:lnTo>
                              <a:lnTo>
                                <a:pt x="840" y="6"/>
                              </a:lnTo>
                              <a:lnTo>
                                <a:pt x="841" y="4"/>
                              </a:lnTo>
                              <a:lnTo>
                                <a:pt x="844" y="1"/>
                              </a:lnTo>
                              <a:lnTo>
                                <a:pt x="846" y="0"/>
                              </a:lnTo>
                              <a:lnTo>
                                <a:pt x="850" y="0"/>
                              </a:lnTo>
                              <a:lnTo>
                                <a:pt x="851" y="1"/>
                              </a:lnTo>
                              <a:lnTo>
                                <a:pt x="854" y="4"/>
                              </a:lnTo>
                              <a:lnTo>
                                <a:pt x="855" y="6"/>
                              </a:lnTo>
                              <a:lnTo>
                                <a:pt x="855" y="10"/>
                              </a:lnTo>
                              <a:lnTo>
                                <a:pt x="854" y="12"/>
                              </a:lnTo>
                              <a:lnTo>
                                <a:pt x="851" y="14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6" y="15"/>
                              </a:lnTo>
                              <a:lnTo>
                                <a:pt x="874" y="14"/>
                              </a:lnTo>
                              <a:lnTo>
                                <a:pt x="871" y="12"/>
                              </a:lnTo>
                              <a:lnTo>
                                <a:pt x="870" y="10"/>
                              </a:lnTo>
                              <a:lnTo>
                                <a:pt x="870" y="6"/>
                              </a:lnTo>
                              <a:lnTo>
                                <a:pt x="871" y="4"/>
                              </a:lnTo>
                              <a:lnTo>
                                <a:pt x="874" y="1"/>
                              </a:lnTo>
                              <a:lnTo>
                                <a:pt x="876" y="0"/>
                              </a:lnTo>
                              <a:lnTo>
                                <a:pt x="880" y="0"/>
                              </a:lnTo>
                              <a:lnTo>
                                <a:pt x="882" y="1"/>
                              </a:lnTo>
                              <a:lnTo>
                                <a:pt x="884" y="4"/>
                              </a:lnTo>
                              <a:lnTo>
                                <a:pt x="885" y="6"/>
                              </a:lnTo>
                              <a:lnTo>
                                <a:pt x="885" y="10"/>
                              </a:lnTo>
                              <a:lnTo>
                                <a:pt x="884" y="12"/>
                              </a:lnTo>
                              <a:lnTo>
                                <a:pt x="882" y="14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6" y="15"/>
                              </a:lnTo>
                              <a:lnTo>
                                <a:pt x="904" y="14"/>
                              </a:lnTo>
                              <a:lnTo>
                                <a:pt x="901" y="12"/>
                              </a:lnTo>
                              <a:lnTo>
                                <a:pt x="900" y="10"/>
                              </a:lnTo>
                              <a:lnTo>
                                <a:pt x="900" y="6"/>
                              </a:lnTo>
                              <a:lnTo>
                                <a:pt x="901" y="4"/>
                              </a:lnTo>
                              <a:lnTo>
                                <a:pt x="904" y="1"/>
                              </a:lnTo>
                              <a:lnTo>
                                <a:pt x="906" y="0"/>
                              </a:lnTo>
                              <a:lnTo>
                                <a:pt x="910" y="0"/>
                              </a:lnTo>
                              <a:lnTo>
                                <a:pt x="912" y="1"/>
                              </a:lnTo>
                              <a:lnTo>
                                <a:pt x="914" y="4"/>
                              </a:lnTo>
                              <a:lnTo>
                                <a:pt x="915" y="6"/>
                              </a:lnTo>
                              <a:lnTo>
                                <a:pt x="915" y="10"/>
                              </a:lnTo>
                              <a:lnTo>
                                <a:pt x="914" y="12"/>
                              </a:lnTo>
                              <a:lnTo>
                                <a:pt x="912" y="14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6" y="15"/>
                              </a:lnTo>
                              <a:lnTo>
                                <a:pt x="934" y="14"/>
                              </a:lnTo>
                              <a:lnTo>
                                <a:pt x="931" y="12"/>
                              </a:lnTo>
                              <a:lnTo>
                                <a:pt x="930" y="10"/>
                              </a:lnTo>
                              <a:lnTo>
                                <a:pt x="930" y="6"/>
                              </a:lnTo>
                              <a:lnTo>
                                <a:pt x="931" y="4"/>
                              </a:lnTo>
                              <a:lnTo>
                                <a:pt x="934" y="1"/>
                              </a:lnTo>
                              <a:lnTo>
                                <a:pt x="936" y="0"/>
                              </a:lnTo>
                              <a:lnTo>
                                <a:pt x="940" y="0"/>
                              </a:lnTo>
                              <a:lnTo>
                                <a:pt x="942" y="1"/>
                              </a:lnTo>
                              <a:lnTo>
                                <a:pt x="944" y="4"/>
                              </a:lnTo>
                              <a:lnTo>
                                <a:pt x="945" y="6"/>
                              </a:lnTo>
                              <a:lnTo>
                                <a:pt x="945" y="10"/>
                              </a:lnTo>
                              <a:lnTo>
                                <a:pt x="944" y="12"/>
                              </a:lnTo>
                              <a:lnTo>
                                <a:pt x="942" y="14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6" y="15"/>
                              </a:lnTo>
                              <a:lnTo>
                                <a:pt x="964" y="14"/>
                              </a:lnTo>
                              <a:lnTo>
                                <a:pt x="961" y="12"/>
                              </a:lnTo>
                              <a:lnTo>
                                <a:pt x="960" y="10"/>
                              </a:lnTo>
                              <a:lnTo>
                                <a:pt x="960" y="6"/>
                              </a:lnTo>
                              <a:lnTo>
                                <a:pt x="961" y="4"/>
                              </a:lnTo>
                              <a:lnTo>
                                <a:pt x="964" y="1"/>
                              </a:lnTo>
                              <a:lnTo>
                                <a:pt x="966" y="0"/>
                              </a:lnTo>
                              <a:lnTo>
                                <a:pt x="970" y="0"/>
                              </a:lnTo>
                              <a:lnTo>
                                <a:pt x="972" y="1"/>
                              </a:lnTo>
                              <a:lnTo>
                                <a:pt x="974" y="4"/>
                              </a:lnTo>
                              <a:lnTo>
                                <a:pt x="975" y="6"/>
                              </a:lnTo>
                              <a:lnTo>
                                <a:pt x="975" y="10"/>
                              </a:lnTo>
                              <a:lnTo>
                                <a:pt x="974" y="12"/>
                              </a:lnTo>
                              <a:lnTo>
                                <a:pt x="972" y="14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6" y="15"/>
                              </a:lnTo>
                              <a:lnTo>
                                <a:pt x="994" y="14"/>
                              </a:lnTo>
                              <a:lnTo>
                                <a:pt x="991" y="12"/>
                              </a:lnTo>
                              <a:lnTo>
                                <a:pt x="990" y="10"/>
                              </a:lnTo>
                              <a:lnTo>
                                <a:pt x="990" y="6"/>
                              </a:lnTo>
                              <a:lnTo>
                                <a:pt x="991" y="4"/>
                              </a:lnTo>
                              <a:lnTo>
                                <a:pt x="994" y="1"/>
                              </a:lnTo>
                              <a:lnTo>
                                <a:pt x="996" y="0"/>
                              </a:lnTo>
                              <a:lnTo>
                                <a:pt x="1000" y="0"/>
                              </a:lnTo>
                              <a:lnTo>
                                <a:pt x="1002" y="1"/>
                              </a:lnTo>
                              <a:lnTo>
                                <a:pt x="1005" y="4"/>
                              </a:lnTo>
                              <a:lnTo>
                                <a:pt x="1005" y="6"/>
                              </a:lnTo>
                              <a:lnTo>
                                <a:pt x="1005" y="10"/>
                              </a:lnTo>
                              <a:lnTo>
                                <a:pt x="1005" y="12"/>
                              </a:lnTo>
                              <a:lnTo>
                                <a:pt x="1002" y="14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6" y="15"/>
                              </a:lnTo>
                              <a:lnTo>
                                <a:pt x="1024" y="14"/>
                              </a:lnTo>
                              <a:lnTo>
                                <a:pt x="1021" y="12"/>
                              </a:lnTo>
                              <a:lnTo>
                                <a:pt x="1020" y="10"/>
                              </a:lnTo>
                              <a:lnTo>
                                <a:pt x="1020" y="6"/>
                              </a:lnTo>
                              <a:lnTo>
                                <a:pt x="1021" y="4"/>
                              </a:lnTo>
                              <a:lnTo>
                                <a:pt x="1024" y="1"/>
                              </a:lnTo>
                              <a:lnTo>
                                <a:pt x="1026" y="0"/>
                              </a:lnTo>
                              <a:lnTo>
                                <a:pt x="1030" y="0"/>
                              </a:lnTo>
                              <a:lnTo>
                                <a:pt x="1032" y="1"/>
                              </a:lnTo>
                              <a:lnTo>
                                <a:pt x="1035" y="4"/>
                              </a:lnTo>
                              <a:lnTo>
                                <a:pt x="1035" y="6"/>
                              </a:lnTo>
                              <a:lnTo>
                                <a:pt x="1035" y="10"/>
                              </a:lnTo>
                              <a:lnTo>
                                <a:pt x="1035" y="12"/>
                              </a:lnTo>
                              <a:lnTo>
                                <a:pt x="1032" y="14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6" y="15"/>
                              </a:lnTo>
                              <a:lnTo>
                                <a:pt x="1054" y="14"/>
                              </a:lnTo>
                              <a:lnTo>
                                <a:pt x="1051" y="12"/>
                              </a:lnTo>
                              <a:lnTo>
                                <a:pt x="1050" y="10"/>
                              </a:lnTo>
                              <a:lnTo>
                                <a:pt x="1050" y="6"/>
                              </a:lnTo>
                              <a:lnTo>
                                <a:pt x="1051" y="4"/>
                              </a:lnTo>
                              <a:lnTo>
                                <a:pt x="1054" y="1"/>
                              </a:lnTo>
                              <a:lnTo>
                                <a:pt x="1056" y="0"/>
                              </a:lnTo>
                              <a:lnTo>
                                <a:pt x="1060" y="0"/>
                              </a:lnTo>
                              <a:lnTo>
                                <a:pt x="1062" y="1"/>
                              </a:lnTo>
                              <a:lnTo>
                                <a:pt x="1065" y="4"/>
                              </a:lnTo>
                              <a:lnTo>
                                <a:pt x="1065" y="6"/>
                              </a:lnTo>
                              <a:lnTo>
                                <a:pt x="1065" y="10"/>
                              </a:lnTo>
                              <a:lnTo>
                                <a:pt x="1065" y="12"/>
                              </a:lnTo>
                              <a:lnTo>
                                <a:pt x="1062" y="14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6" y="15"/>
                              </a:lnTo>
                              <a:lnTo>
                                <a:pt x="1084" y="14"/>
                              </a:lnTo>
                              <a:lnTo>
                                <a:pt x="1081" y="12"/>
                              </a:lnTo>
                              <a:lnTo>
                                <a:pt x="1080" y="10"/>
                              </a:lnTo>
                              <a:lnTo>
                                <a:pt x="1080" y="6"/>
                              </a:lnTo>
                              <a:lnTo>
                                <a:pt x="1081" y="4"/>
                              </a:lnTo>
                              <a:lnTo>
                                <a:pt x="1084" y="1"/>
                              </a:lnTo>
                              <a:lnTo>
                                <a:pt x="1086" y="0"/>
                              </a:lnTo>
                              <a:lnTo>
                                <a:pt x="1090" y="0"/>
                              </a:lnTo>
                              <a:lnTo>
                                <a:pt x="1092" y="1"/>
                              </a:lnTo>
                              <a:lnTo>
                                <a:pt x="1095" y="4"/>
                              </a:lnTo>
                              <a:lnTo>
                                <a:pt x="1095" y="6"/>
                              </a:lnTo>
                              <a:lnTo>
                                <a:pt x="1095" y="10"/>
                              </a:lnTo>
                              <a:lnTo>
                                <a:pt x="1095" y="12"/>
                              </a:lnTo>
                              <a:lnTo>
                                <a:pt x="1092" y="14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6" y="15"/>
                              </a:lnTo>
                              <a:lnTo>
                                <a:pt x="1114" y="14"/>
                              </a:lnTo>
                              <a:lnTo>
                                <a:pt x="1111" y="12"/>
                              </a:lnTo>
                              <a:lnTo>
                                <a:pt x="1110" y="10"/>
                              </a:lnTo>
                              <a:lnTo>
                                <a:pt x="1110" y="6"/>
                              </a:lnTo>
                              <a:lnTo>
                                <a:pt x="1111" y="4"/>
                              </a:lnTo>
                              <a:lnTo>
                                <a:pt x="1114" y="1"/>
                              </a:lnTo>
                              <a:lnTo>
                                <a:pt x="1116" y="0"/>
                              </a:lnTo>
                              <a:lnTo>
                                <a:pt x="1120" y="0"/>
                              </a:lnTo>
                              <a:lnTo>
                                <a:pt x="1122" y="1"/>
                              </a:lnTo>
                              <a:lnTo>
                                <a:pt x="1125" y="4"/>
                              </a:lnTo>
                              <a:lnTo>
                                <a:pt x="1125" y="6"/>
                              </a:lnTo>
                              <a:lnTo>
                                <a:pt x="1125" y="10"/>
                              </a:lnTo>
                              <a:lnTo>
                                <a:pt x="1125" y="12"/>
                              </a:lnTo>
                              <a:lnTo>
                                <a:pt x="1122" y="14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6" y="15"/>
                              </a:lnTo>
                              <a:lnTo>
                                <a:pt x="1144" y="14"/>
                              </a:lnTo>
                              <a:lnTo>
                                <a:pt x="1141" y="12"/>
                              </a:lnTo>
                              <a:lnTo>
                                <a:pt x="1140" y="10"/>
                              </a:lnTo>
                              <a:lnTo>
                                <a:pt x="1140" y="6"/>
                              </a:lnTo>
                              <a:lnTo>
                                <a:pt x="1141" y="4"/>
                              </a:lnTo>
                              <a:lnTo>
                                <a:pt x="1144" y="1"/>
                              </a:lnTo>
                              <a:lnTo>
                                <a:pt x="1146" y="0"/>
                              </a:lnTo>
                              <a:lnTo>
                                <a:pt x="1150" y="0"/>
                              </a:lnTo>
                              <a:lnTo>
                                <a:pt x="1152" y="1"/>
                              </a:lnTo>
                              <a:lnTo>
                                <a:pt x="1155" y="4"/>
                              </a:lnTo>
                              <a:lnTo>
                                <a:pt x="1155" y="6"/>
                              </a:lnTo>
                              <a:lnTo>
                                <a:pt x="1155" y="10"/>
                              </a:lnTo>
                              <a:lnTo>
                                <a:pt x="1155" y="12"/>
                              </a:lnTo>
                              <a:lnTo>
                                <a:pt x="1152" y="14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6" y="15"/>
                              </a:lnTo>
                              <a:lnTo>
                                <a:pt x="1174" y="14"/>
                              </a:lnTo>
                              <a:lnTo>
                                <a:pt x="1171" y="12"/>
                              </a:lnTo>
                              <a:lnTo>
                                <a:pt x="1170" y="10"/>
                              </a:lnTo>
                              <a:lnTo>
                                <a:pt x="1170" y="6"/>
                              </a:lnTo>
                              <a:lnTo>
                                <a:pt x="1171" y="4"/>
                              </a:lnTo>
                              <a:lnTo>
                                <a:pt x="1174" y="1"/>
                              </a:lnTo>
                              <a:lnTo>
                                <a:pt x="1176" y="0"/>
                              </a:lnTo>
                              <a:lnTo>
                                <a:pt x="1180" y="0"/>
                              </a:lnTo>
                              <a:lnTo>
                                <a:pt x="1182" y="1"/>
                              </a:lnTo>
                              <a:lnTo>
                                <a:pt x="1185" y="4"/>
                              </a:lnTo>
                              <a:lnTo>
                                <a:pt x="1185" y="6"/>
                              </a:lnTo>
                              <a:lnTo>
                                <a:pt x="1185" y="10"/>
                              </a:lnTo>
                              <a:lnTo>
                                <a:pt x="1185" y="12"/>
                              </a:lnTo>
                              <a:lnTo>
                                <a:pt x="1182" y="14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6" y="15"/>
                              </a:lnTo>
                              <a:lnTo>
                                <a:pt x="1204" y="14"/>
                              </a:lnTo>
                              <a:lnTo>
                                <a:pt x="1201" y="12"/>
                              </a:lnTo>
                              <a:lnTo>
                                <a:pt x="1200" y="10"/>
                              </a:lnTo>
                              <a:lnTo>
                                <a:pt x="1200" y="6"/>
                              </a:lnTo>
                              <a:lnTo>
                                <a:pt x="1201" y="4"/>
                              </a:lnTo>
                              <a:lnTo>
                                <a:pt x="1204" y="1"/>
                              </a:lnTo>
                              <a:lnTo>
                                <a:pt x="1206" y="0"/>
                              </a:lnTo>
                              <a:lnTo>
                                <a:pt x="1210" y="0"/>
                              </a:lnTo>
                              <a:lnTo>
                                <a:pt x="1212" y="1"/>
                              </a:lnTo>
                              <a:lnTo>
                                <a:pt x="1215" y="4"/>
                              </a:lnTo>
                              <a:lnTo>
                                <a:pt x="1215" y="6"/>
                              </a:lnTo>
                              <a:lnTo>
                                <a:pt x="1215" y="10"/>
                              </a:lnTo>
                              <a:lnTo>
                                <a:pt x="1215" y="12"/>
                              </a:lnTo>
                              <a:lnTo>
                                <a:pt x="1212" y="14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6" y="15"/>
                              </a:lnTo>
                              <a:lnTo>
                                <a:pt x="1234" y="14"/>
                              </a:lnTo>
                              <a:lnTo>
                                <a:pt x="1231" y="12"/>
                              </a:lnTo>
                              <a:lnTo>
                                <a:pt x="1230" y="10"/>
                              </a:lnTo>
                              <a:lnTo>
                                <a:pt x="1230" y="6"/>
                              </a:lnTo>
                              <a:lnTo>
                                <a:pt x="1231" y="4"/>
                              </a:lnTo>
                              <a:lnTo>
                                <a:pt x="1234" y="1"/>
                              </a:lnTo>
                              <a:lnTo>
                                <a:pt x="1236" y="0"/>
                              </a:lnTo>
                              <a:lnTo>
                                <a:pt x="1240" y="0"/>
                              </a:lnTo>
                              <a:lnTo>
                                <a:pt x="1242" y="1"/>
                              </a:lnTo>
                              <a:lnTo>
                                <a:pt x="1245" y="4"/>
                              </a:lnTo>
                              <a:lnTo>
                                <a:pt x="1245" y="6"/>
                              </a:lnTo>
                              <a:lnTo>
                                <a:pt x="1245" y="10"/>
                              </a:lnTo>
                              <a:lnTo>
                                <a:pt x="1245" y="12"/>
                              </a:lnTo>
                              <a:lnTo>
                                <a:pt x="1242" y="14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6" y="15"/>
                              </a:lnTo>
                              <a:lnTo>
                                <a:pt x="1264" y="14"/>
                              </a:lnTo>
                              <a:lnTo>
                                <a:pt x="1261" y="12"/>
                              </a:lnTo>
                              <a:lnTo>
                                <a:pt x="1260" y="10"/>
                              </a:lnTo>
                              <a:lnTo>
                                <a:pt x="1260" y="6"/>
                              </a:lnTo>
                              <a:lnTo>
                                <a:pt x="1261" y="4"/>
                              </a:lnTo>
                              <a:lnTo>
                                <a:pt x="1264" y="1"/>
                              </a:lnTo>
                              <a:lnTo>
                                <a:pt x="1266" y="0"/>
                              </a:lnTo>
                              <a:lnTo>
                                <a:pt x="1270" y="0"/>
                              </a:lnTo>
                              <a:lnTo>
                                <a:pt x="1272" y="1"/>
                              </a:lnTo>
                              <a:lnTo>
                                <a:pt x="1275" y="4"/>
                              </a:lnTo>
                              <a:lnTo>
                                <a:pt x="1275" y="6"/>
                              </a:lnTo>
                              <a:lnTo>
                                <a:pt x="1275" y="10"/>
                              </a:lnTo>
                              <a:lnTo>
                                <a:pt x="1275" y="12"/>
                              </a:lnTo>
                              <a:lnTo>
                                <a:pt x="1272" y="14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6" y="15"/>
                              </a:lnTo>
                              <a:lnTo>
                                <a:pt x="1294" y="14"/>
                              </a:lnTo>
                              <a:lnTo>
                                <a:pt x="1291" y="12"/>
                              </a:lnTo>
                              <a:lnTo>
                                <a:pt x="1290" y="10"/>
                              </a:lnTo>
                              <a:lnTo>
                                <a:pt x="1290" y="6"/>
                              </a:lnTo>
                              <a:lnTo>
                                <a:pt x="1291" y="4"/>
                              </a:lnTo>
                              <a:lnTo>
                                <a:pt x="1294" y="1"/>
                              </a:lnTo>
                              <a:lnTo>
                                <a:pt x="1296" y="0"/>
                              </a:lnTo>
                              <a:lnTo>
                                <a:pt x="1300" y="0"/>
                              </a:lnTo>
                              <a:lnTo>
                                <a:pt x="1302" y="1"/>
                              </a:lnTo>
                              <a:lnTo>
                                <a:pt x="1305" y="4"/>
                              </a:lnTo>
                              <a:lnTo>
                                <a:pt x="1305" y="6"/>
                              </a:lnTo>
                              <a:lnTo>
                                <a:pt x="1305" y="10"/>
                              </a:lnTo>
                              <a:lnTo>
                                <a:pt x="1305" y="12"/>
                              </a:lnTo>
                              <a:lnTo>
                                <a:pt x="1302" y="14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6" y="15"/>
                              </a:lnTo>
                              <a:lnTo>
                                <a:pt x="1324" y="14"/>
                              </a:lnTo>
                              <a:lnTo>
                                <a:pt x="1321" y="12"/>
                              </a:lnTo>
                              <a:lnTo>
                                <a:pt x="1320" y="10"/>
                              </a:lnTo>
                              <a:lnTo>
                                <a:pt x="1320" y="6"/>
                              </a:lnTo>
                              <a:lnTo>
                                <a:pt x="1321" y="4"/>
                              </a:lnTo>
                              <a:lnTo>
                                <a:pt x="1324" y="1"/>
                              </a:lnTo>
                              <a:lnTo>
                                <a:pt x="1326" y="0"/>
                              </a:lnTo>
                              <a:lnTo>
                                <a:pt x="1330" y="0"/>
                              </a:lnTo>
                              <a:lnTo>
                                <a:pt x="1332" y="1"/>
                              </a:lnTo>
                              <a:lnTo>
                                <a:pt x="1335" y="4"/>
                              </a:lnTo>
                              <a:lnTo>
                                <a:pt x="1335" y="6"/>
                              </a:lnTo>
                              <a:lnTo>
                                <a:pt x="1335" y="10"/>
                              </a:lnTo>
                              <a:lnTo>
                                <a:pt x="1335" y="12"/>
                              </a:lnTo>
                              <a:lnTo>
                                <a:pt x="1332" y="14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6" y="15"/>
                              </a:lnTo>
                              <a:lnTo>
                                <a:pt x="1354" y="14"/>
                              </a:lnTo>
                              <a:lnTo>
                                <a:pt x="1351" y="12"/>
                              </a:lnTo>
                              <a:lnTo>
                                <a:pt x="1350" y="10"/>
                              </a:lnTo>
                              <a:lnTo>
                                <a:pt x="1350" y="6"/>
                              </a:lnTo>
                              <a:lnTo>
                                <a:pt x="1351" y="4"/>
                              </a:lnTo>
                              <a:lnTo>
                                <a:pt x="1354" y="1"/>
                              </a:lnTo>
                              <a:lnTo>
                                <a:pt x="1356" y="0"/>
                              </a:lnTo>
                              <a:lnTo>
                                <a:pt x="1360" y="0"/>
                              </a:lnTo>
                              <a:lnTo>
                                <a:pt x="1362" y="1"/>
                              </a:lnTo>
                              <a:lnTo>
                                <a:pt x="1365" y="4"/>
                              </a:lnTo>
                              <a:lnTo>
                                <a:pt x="1365" y="6"/>
                              </a:lnTo>
                              <a:lnTo>
                                <a:pt x="1365" y="10"/>
                              </a:lnTo>
                              <a:lnTo>
                                <a:pt x="1365" y="12"/>
                              </a:lnTo>
                              <a:lnTo>
                                <a:pt x="1362" y="14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4"/>
                              </a:lnTo>
                              <a:lnTo>
                                <a:pt x="1381" y="12"/>
                              </a:lnTo>
                              <a:lnTo>
                                <a:pt x="1380" y="10"/>
                              </a:lnTo>
                              <a:lnTo>
                                <a:pt x="1380" y="6"/>
                              </a:lnTo>
                              <a:lnTo>
                                <a:pt x="1381" y="4"/>
                              </a:lnTo>
                              <a:lnTo>
                                <a:pt x="1384" y="1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2" y="1"/>
                              </a:lnTo>
                              <a:lnTo>
                                <a:pt x="1395" y="4"/>
                              </a:lnTo>
                              <a:lnTo>
                                <a:pt x="1395" y="6"/>
                              </a:lnTo>
                              <a:lnTo>
                                <a:pt x="1395" y="10"/>
                              </a:lnTo>
                              <a:lnTo>
                                <a:pt x="1395" y="12"/>
                              </a:lnTo>
                              <a:lnTo>
                                <a:pt x="1392" y="14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4"/>
                              </a:lnTo>
                              <a:lnTo>
                                <a:pt x="1411" y="12"/>
                              </a:lnTo>
                              <a:lnTo>
                                <a:pt x="1410" y="10"/>
                              </a:lnTo>
                              <a:lnTo>
                                <a:pt x="1410" y="6"/>
                              </a:lnTo>
                              <a:lnTo>
                                <a:pt x="1411" y="4"/>
                              </a:lnTo>
                              <a:lnTo>
                                <a:pt x="1414" y="1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2" y="1"/>
                              </a:lnTo>
                              <a:lnTo>
                                <a:pt x="1425" y="4"/>
                              </a:lnTo>
                              <a:lnTo>
                                <a:pt x="1425" y="6"/>
                              </a:lnTo>
                              <a:lnTo>
                                <a:pt x="1425" y="10"/>
                              </a:lnTo>
                              <a:lnTo>
                                <a:pt x="1425" y="12"/>
                              </a:lnTo>
                              <a:lnTo>
                                <a:pt x="1422" y="14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4"/>
                              </a:lnTo>
                              <a:lnTo>
                                <a:pt x="1441" y="12"/>
                              </a:lnTo>
                              <a:lnTo>
                                <a:pt x="1440" y="10"/>
                              </a:lnTo>
                              <a:lnTo>
                                <a:pt x="1440" y="6"/>
                              </a:lnTo>
                              <a:lnTo>
                                <a:pt x="1441" y="4"/>
                              </a:lnTo>
                              <a:lnTo>
                                <a:pt x="1444" y="1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2" y="1"/>
                              </a:lnTo>
                              <a:lnTo>
                                <a:pt x="1455" y="4"/>
                              </a:lnTo>
                              <a:lnTo>
                                <a:pt x="1455" y="6"/>
                              </a:lnTo>
                              <a:lnTo>
                                <a:pt x="1455" y="10"/>
                              </a:lnTo>
                              <a:lnTo>
                                <a:pt x="1455" y="12"/>
                              </a:lnTo>
                              <a:lnTo>
                                <a:pt x="1452" y="14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4"/>
                              </a:lnTo>
                              <a:lnTo>
                                <a:pt x="1471" y="12"/>
                              </a:lnTo>
                              <a:lnTo>
                                <a:pt x="1470" y="10"/>
                              </a:lnTo>
                              <a:lnTo>
                                <a:pt x="1470" y="6"/>
                              </a:lnTo>
                              <a:lnTo>
                                <a:pt x="1471" y="4"/>
                              </a:lnTo>
                              <a:lnTo>
                                <a:pt x="1474" y="1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2" y="1"/>
                              </a:lnTo>
                              <a:lnTo>
                                <a:pt x="1485" y="4"/>
                              </a:lnTo>
                              <a:lnTo>
                                <a:pt x="1485" y="6"/>
                              </a:lnTo>
                              <a:lnTo>
                                <a:pt x="1485" y="10"/>
                              </a:lnTo>
                              <a:lnTo>
                                <a:pt x="1485" y="12"/>
                              </a:lnTo>
                              <a:lnTo>
                                <a:pt x="1482" y="14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4"/>
                              </a:lnTo>
                              <a:lnTo>
                                <a:pt x="1501" y="12"/>
                              </a:lnTo>
                              <a:lnTo>
                                <a:pt x="1500" y="10"/>
                              </a:lnTo>
                              <a:lnTo>
                                <a:pt x="1500" y="6"/>
                              </a:lnTo>
                              <a:lnTo>
                                <a:pt x="1501" y="4"/>
                              </a:lnTo>
                              <a:lnTo>
                                <a:pt x="1504" y="1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2" y="1"/>
                              </a:lnTo>
                              <a:lnTo>
                                <a:pt x="1515" y="4"/>
                              </a:lnTo>
                              <a:lnTo>
                                <a:pt x="1515" y="6"/>
                              </a:lnTo>
                              <a:lnTo>
                                <a:pt x="1515" y="10"/>
                              </a:lnTo>
                              <a:lnTo>
                                <a:pt x="1515" y="12"/>
                              </a:lnTo>
                              <a:lnTo>
                                <a:pt x="1512" y="14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4"/>
                              </a:lnTo>
                              <a:lnTo>
                                <a:pt x="1531" y="12"/>
                              </a:lnTo>
                              <a:lnTo>
                                <a:pt x="1530" y="10"/>
                              </a:lnTo>
                              <a:lnTo>
                                <a:pt x="1530" y="6"/>
                              </a:lnTo>
                              <a:lnTo>
                                <a:pt x="1531" y="4"/>
                              </a:lnTo>
                              <a:lnTo>
                                <a:pt x="1534" y="1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2" y="1"/>
                              </a:lnTo>
                              <a:lnTo>
                                <a:pt x="1545" y="4"/>
                              </a:lnTo>
                              <a:lnTo>
                                <a:pt x="1546" y="6"/>
                              </a:lnTo>
                              <a:lnTo>
                                <a:pt x="1546" y="10"/>
                              </a:lnTo>
                              <a:lnTo>
                                <a:pt x="1545" y="12"/>
                              </a:lnTo>
                              <a:lnTo>
                                <a:pt x="1542" y="14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4"/>
                              </a:lnTo>
                              <a:lnTo>
                                <a:pt x="1561" y="12"/>
                              </a:lnTo>
                              <a:lnTo>
                                <a:pt x="1561" y="10"/>
                              </a:lnTo>
                              <a:lnTo>
                                <a:pt x="1561" y="6"/>
                              </a:lnTo>
                              <a:lnTo>
                                <a:pt x="1561" y="4"/>
                              </a:lnTo>
                              <a:lnTo>
                                <a:pt x="1564" y="1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2" y="1"/>
                              </a:lnTo>
                              <a:lnTo>
                                <a:pt x="1575" y="4"/>
                              </a:lnTo>
                              <a:lnTo>
                                <a:pt x="1576" y="6"/>
                              </a:lnTo>
                              <a:lnTo>
                                <a:pt x="1576" y="10"/>
                              </a:lnTo>
                              <a:lnTo>
                                <a:pt x="1575" y="12"/>
                              </a:lnTo>
                              <a:lnTo>
                                <a:pt x="1572" y="14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4"/>
                              </a:lnTo>
                              <a:lnTo>
                                <a:pt x="1591" y="12"/>
                              </a:lnTo>
                              <a:lnTo>
                                <a:pt x="1591" y="10"/>
                              </a:lnTo>
                              <a:lnTo>
                                <a:pt x="1591" y="6"/>
                              </a:lnTo>
                              <a:lnTo>
                                <a:pt x="1591" y="4"/>
                              </a:lnTo>
                              <a:lnTo>
                                <a:pt x="1594" y="1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2" y="1"/>
                              </a:lnTo>
                              <a:lnTo>
                                <a:pt x="1605" y="4"/>
                              </a:lnTo>
                              <a:lnTo>
                                <a:pt x="1606" y="6"/>
                              </a:lnTo>
                              <a:lnTo>
                                <a:pt x="1606" y="10"/>
                              </a:lnTo>
                              <a:lnTo>
                                <a:pt x="1605" y="12"/>
                              </a:lnTo>
                              <a:lnTo>
                                <a:pt x="1602" y="14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4"/>
                              </a:lnTo>
                              <a:lnTo>
                                <a:pt x="1621" y="12"/>
                              </a:lnTo>
                              <a:lnTo>
                                <a:pt x="1621" y="10"/>
                              </a:lnTo>
                              <a:lnTo>
                                <a:pt x="1621" y="6"/>
                              </a:lnTo>
                              <a:lnTo>
                                <a:pt x="1621" y="4"/>
                              </a:lnTo>
                              <a:lnTo>
                                <a:pt x="1624" y="1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2" y="1"/>
                              </a:lnTo>
                              <a:lnTo>
                                <a:pt x="1635" y="4"/>
                              </a:lnTo>
                              <a:lnTo>
                                <a:pt x="1636" y="6"/>
                              </a:lnTo>
                              <a:lnTo>
                                <a:pt x="1636" y="10"/>
                              </a:lnTo>
                              <a:lnTo>
                                <a:pt x="1635" y="12"/>
                              </a:lnTo>
                              <a:lnTo>
                                <a:pt x="1632" y="14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4"/>
                              </a:lnTo>
                              <a:lnTo>
                                <a:pt x="1651" y="12"/>
                              </a:lnTo>
                              <a:lnTo>
                                <a:pt x="1651" y="10"/>
                              </a:lnTo>
                              <a:lnTo>
                                <a:pt x="1651" y="6"/>
                              </a:lnTo>
                              <a:lnTo>
                                <a:pt x="1651" y="4"/>
                              </a:lnTo>
                              <a:lnTo>
                                <a:pt x="1654" y="1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2" y="1"/>
                              </a:lnTo>
                              <a:lnTo>
                                <a:pt x="1665" y="4"/>
                              </a:lnTo>
                              <a:lnTo>
                                <a:pt x="1666" y="6"/>
                              </a:lnTo>
                              <a:lnTo>
                                <a:pt x="1666" y="10"/>
                              </a:lnTo>
                              <a:lnTo>
                                <a:pt x="1665" y="12"/>
                              </a:lnTo>
                              <a:lnTo>
                                <a:pt x="1662" y="14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4"/>
                              </a:lnTo>
                              <a:lnTo>
                                <a:pt x="1681" y="12"/>
                              </a:lnTo>
                              <a:lnTo>
                                <a:pt x="1681" y="10"/>
                              </a:lnTo>
                              <a:lnTo>
                                <a:pt x="1681" y="6"/>
                              </a:lnTo>
                              <a:lnTo>
                                <a:pt x="1681" y="4"/>
                              </a:lnTo>
                              <a:lnTo>
                                <a:pt x="1684" y="1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2" y="1"/>
                              </a:lnTo>
                              <a:lnTo>
                                <a:pt x="1695" y="4"/>
                              </a:lnTo>
                              <a:lnTo>
                                <a:pt x="1696" y="6"/>
                              </a:lnTo>
                              <a:lnTo>
                                <a:pt x="1696" y="10"/>
                              </a:lnTo>
                              <a:lnTo>
                                <a:pt x="1695" y="12"/>
                              </a:lnTo>
                              <a:lnTo>
                                <a:pt x="1692" y="14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4"/>
                              </a:lnTo>
                              <a:lnTo>
                                <a:pt x="1711" y="12"/>
                              </a:lnTo>
                              <a:lnTo>
                                <a:pt x="1711" y="10"/>
                              </a:lnTo>
                              <a:lnTo>
                                <a:pt x="1711" y="6"/>
                              </a:lnTo>
                              <a:lnTo>
                                <a:pt x="1711" y="4"/>
                              </a:lnTo>
                              <a:lnTo>
                                <a:pt x="1714" y="1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2" y="1"/>
                              </a:lnTo>
                              <a:lnTo>
                                <a:pt x="1725" y="4"/>
                              </a:lnTo>
                              <a:lnTo>
                                <a:pt x="1726" y="6"/>
                              </a:lnTo>
                              <a:lnTo>
                                <a:pt x="1726" y="10"/>
                              </a:lnTo>
                              <a:lnTo>
                                <a:pt x="1725" y="12"/>
                              </a:lnTo>
                              <a:lnTo>
                                <a:pt x="1722" y="14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4"/>
                              </a:lnTo>
                              <a:lnTo>
                                <a:pt x="1741" y="12"/>
                              </a:lnTo>
                              <a:lnTo>
                                <a:pt x="1741" y="10"/>
                              </a:lnTo>
                              <a:lnTo>
                                <a:pt x="1741" y="6"/>
                              </a:lnTo>
                              <a:lnTo>
                                <a:pt x="1741" y="4"/>
                              </a:lnTo>
                              <a:lnTo>
                                <a:pt x="1744" y="1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1"/>
                              </a:lnTo>
                              <a:lnTo>
                                <a:pt x="1755" y="4"/>
                              </a:lnTo>
                              <a:lnTo>
                                <a:pt x="1756" y="6"/>
                              </a:lnTo>
                              <a:lnTo>
                                <a:pt x="1756" y="10"/>
                              </a:lnTo>
                              <a:lnTo>
                                <a:pt x="1755" y="12"/>
                              </a:lnTo>
                              <a:lnTo>
                                <a:pt x="1752" y="14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4"/>
                              </a:lnTo>
                              <a:lnTo>
                                <a:pt x="1771" y="12"/>
                              </a:lnTo>
                              <a:lnTo>
                                <a:pt x="1771" y="10"/>
                              </a:lnTo>
                              <a:lnTo>
                                <a:pt x="1771" y="6"/>
                              </a:lnTo>
                              <a:lnTo>
                                <a:pt x="1771" y="4"/>
                              </a:lnTo>
                              <a:lnTo>
                                <a:pt x="1774" y="1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1"/>
                              </a:lnTo>
                              <a:lnTo>
                                <a:pt x="1785" y="4"/>
                              </a:lnTo>
                              <a:lnTo>
                                <a:pt x="1786" y="6"/>
                              </a:lnTo>
                              <a:lnTo>
                                <a:pt x="1786" y="10"/>
                              </a:lnTo>
                              <a:lnTo>
                                <a:pt x="1785" y="12"/>
                              </a:lnTo>
                              <a:lnTo>
                                <a:pt x="1782" y="14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4"/>
                              </a:lnTo>
                              <a:lnTo>
                                <a:pt x="1801" y="12"/>
                              </a:lnTo>
                              <a:lnTo>
                                <a:pt x="1801" y="10"/>
                              </a:lnTo>
                              <a:lnTo>
                                <a:pt x="1801" y="6"/>
                              </a:lnTo>
                              <a:lnTo>
                                <a:pt x="1801" y="4"/>
                              </a:lnTo>
                              <a:lnTo>
                                <a:pt x="1804" y="1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1"/>
                              </a:lnTo>
                              <a:lnTo>
                                <a:pt x="1815" y="4"/>
                              </a:lnTo>
                              <a:lnTo>
                                <a:pt x="1816" y="6"/>
                              </a:lnTo>
                              <a:lnTo>
                                <a:pt x="1816" y="10"/>
                              </a:lnTo>
                              <a:lnTo>
                                <a:pt x="1815" y="12"/>
                              </a:lnTo>
                              <a:lnTo>
                                <a:pt x="1812" y="14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4"/>
                              </a:lnTo>
                              <a:lnTo>
                                <a:pt x="1831" y="12"/>
                              </a:lnTo>
                              <a:lnTo>
                                <a:pt x="1831" y="10"/>
                              </a:lnTo>
                              <a:lnTo>
                                <a:pt x="1831" y="6"/>
                              </a:lnTo>
                              <a:lnTo>
                                <a:pt x="1831" y="4"/>
                              </a:lnTo>
                              <a:lnTo>
                                <a:pt x="1834" y="1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1"/>
                              </a:lnTo>
                              <a:lnTo>
                                <a:pt x="1845" y="4"/>
                              </a:lnTo>
                              <a:lnTo>
                                <a:pt x="1846" y="6"/>
                              </a:lnTo>
                              <a:lnTo>
                                <a:pt x="1846" y="10"/>
                              </a:lnTo>
                              <a:lnTo>
                                <a:pt x="1845" y="12"/>
                              </a:lnTo>
                              <a:lnTo>
                                <a:pt x="1842" y="14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4"/>
                              </a:lnTo>
                              <a:lnTo>
                                <a:pt x="1861" y="12"/>
                              </a:lnTo>
                              <a:lnTo>
                                <a:pt x="1861" y="10"/>
                              </a:lnTo>
                              <a:lnTo>
                                <a:pt x="1861" y="6"/>
                              </a:lnTo>
                              <a:lnTo>
                                <a:pt x="1861" y="4"/>
                              </a:lnTo>
                              <a:lnTo>
                                <a:pt x="1864" y="1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1"/>
                              </a:lnTo>
                              <a:lnTo>
                                <a:pt x="1875" y="4"/>
                              </a:lnTo>
                              <a:lnTo>
                                <a:pt x="1876" y="6"/>
                              </a:lnTo>
                              <a:lnTo>
                                <a:pt x="1876" y="10"/>
                              </a:lnTo>
                              <a:lnTo>
                                <a:pt x="1875" y="12"/>
                              </a:lnTo>
                              <a:lnTo>
                                <a:pt x="1872" y="14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4"/>
                              </a:lnTo>
                              <a:lnTo>
                                <a:pt x="1891" y="12"/>
                              </a:lnTo>
                              <a:lnTo>
                                <a:pt x="1891" y="10"/>
                              </a:lnTo>
                              <a:lnTo>
                                <a:pt x="1891" y="6"/>
                              </a:lnTo>
                              <a:lnTo>
                                <a:pt x="1891" y="4"/>
                              </a:lnTo>
                              <a:lnTo>
                                <a:pt x="1894" y="1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1"/>
                              </a:lnTo>
                              <a:lnTo>
                                <a:pt x="1905" y="4"/>
                              </a:lnTo>
                              <a:lnTo>
                                <a:pt x="1906" y="6"/>
                              </a:lnTo>
                              <a:lnTo>
                                <a:pt x="1906" y="10"/>
                              </a:lnTo>
                              <a:lnTo>
                                <a:pt x="1905" y="12"/>
                              </a:lnTo>
                              <a:lnTo>
                                <a:pt x="1902" y="14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4"/>
                              </a:lnTo>
                              <a:lnTo>
                                <a:pt x="1921" y="12"/>
                              </a:lnTo>
                              <a:lnTo>
                                <a:pt x="1921" y="10"/>
                              </a:lnTo>
                              <a:lnTo>
                                <a:pt x="1921" y="6"/>
                              </a:lnTo>
                              <a:lnTo>
                                <a:pt x="1921" y="4"/>
                              </a:lnTo>
                              <a:lnTo>
                                <a:pt x="1924" y="1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1"/>
                              </a:lnTo>
                              <a:lnTo>
                                <a:pt x="1935" y="4"/>
                              </a:lnTo>
                              <a:lnTo>
                                <a:pt x="1936" y="6"/>
                              </a:lnTo>
                              <a:lnTo>
                                <a:pt x="1936" y="10"/>
                              </a:lnTo>
                              <a:lnTo>
                                <a:pt x="1935" y="12"/>
                              </a:lnTo>
                              <a:lnTo>
                                <a:pt x="1932" y="14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4"/>
                              </a:lnTo>
                              <a:lnTo>
                                <a:pt x="1951" y="12"/>
                              </a:lnTo>
                              <a:lnTo>
                                <a:pt x="1951" y="10"/>
                              </a:lnTo>
                              <a:lnTo>
                                <a:pt x="1951" y="6"/>
                              </a:lnTo>
                              <a:lnTo>
                                <a:pt x="1951" y="4"/>
                              </a:lnTo>
                              <a:lnTo>
                                <a:pt x="1954" y="1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1"/>
                              </a:lnTo>
                              <a:lnTo>
                                <a:pt x="1965" y="4"/>
                              </a:lnTo>
                              <a:lnTo>
                                <a:pt x="1966" y="6"/>
                              </a:lnTo>
                              <a:lnTo>
                                <a:pt x="1966" y="10"/>
                              </a:lnTo>
                              <a:lnTo>
                                <a:pt x="1965" y="12"/>
                              </a:lnTo>
                              <a:lnTo>
                                <a:pt x="1962" y="14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4"/>
                              </a:lnTo>
                              <a:lnTo>
                                <a:pt x="1981" y="12"/>
                              </a:lnTo>
                              <a:lnTo>
                                <a:pt x="1981" y="10"/>
                              </a:lnTo>
                              <a:lnTo>
                                <a:pt x="1981" y="6"/>
                              </a:lnTo>
                              <a:lnTo>
                                <a:pt x="1981" y="4"/>
                              </a:lnTo>
                              <a:lnTo>
                                <a:pt x="1984" y="1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1"/>
                              </a:lnTo>
                              <a:lnTo>
                                <a:pt x="1995" y="4"/>
                              </a:lnTo>
                              <a:lnTo>
                                <a:pt x="1996" y="6"/>
                              </a:lnTo>
                              <a:lnTo>
                                <a:pt x="1996" y="10"/>
                              </a:lnTo>
                              <a:lnTo>
                                <a:pt x="1995" y="12"/>
                              </a:lnTo>
                              <a:lnTo>
                                <a:pt x="1992" y="14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4"/>
                              </a:lnTo>
                              <a:lnTo>
                                <a:pt x="2011" y="12"/>
                              </a:lnTo>
                              <a:lnTo>
                                <a:pt x="2011" y="10"/>
                              </a:lnTo>
                              <a:lnTo>
                                <a:pt x="2011" y="6"/>
                              </a:lnTo>
                              <a:lnTo>
                                <a:pt x="2011" y="4"/>
                              </a:lnTo>
                              <a:lnTo>
                                <a:pt x="2014" y="1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1"/>
                              </a:lnTo>
                              <a:lnTo>
                                <a:pt x="2025" y="4"/>
                              </a:lnTo>
                              <a:lnTo>
                                <a:pt x="2026" y="6"/>
                              </a:lnTo>
                              <a:lnTo>
                                <a:pt x="2026" y="10"/>
                              </a:lnTo>
                              <a:lnTo>
                                <a:pt x="2025" y="12"/>
                              </a:lnTo>
                              <a:lnTo>
                                <a:pt x="2022" y="14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4"/>
                              </a:lnTo>
                              <a:lnTo>
                                <a:pt x="2041" y="12"/>
                              </a:lnTo>
                              <a:lnTo>
                                <a:pt x="2041" y="10"/>
                              </a:lnTo>
                              <a:lnTo>
                                <a:pt x="2041" y="6"/>
                              </a:lnTo>
                              <a:lnTo>
                                <a:pt x="2041" y="4"/>
                              </a:lnTo>
                              <a:lnTo>
                                <a:pt x="2044" y="1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1"/>
                              </a:lnTo>
                              <a:lnTo>
                                <a:pt x="2055" y="4"/>
                              </a:lnTo>
                              <a:lnTo>
                                <a:pt x="2056" y="6"/>
                              </a:lnTo>
                              <a:lnTo>
                                <a:pt x="2056" y="10"/>
                              </a:lnTo>
                              <a:lnTo>
                                <a:pt x="2055" y="12"/>
                              </a:lnTo>
                              <a:lnTo>
                                <a:pt x="2052" y="14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4"/>
                              </a:lnTo>
                              <a:lnTo>
                                <a:pt x="2071" y="12"/>
                              </a:lnTo>
                              <a:lnTo>
                                <a:pt x="2071" y="10"/>
                              </a:lnTo>
                              <a:lnTo>
                                <a:pt x="2071" y="6"/>
                              </a:lnTo>
                              <a:lnTo>
                                <a:pt x="2071" y="4"/>
                              </a:lnTo>
                              <a:lnTo>
                                <a:pt x="2074" y="1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1"/>
                              </a:lnTo>
                              <a:lnTo>
                                <a:pt x="2085" y="4"/>
                              </a:lnTo>
                              <a:lnTo>
                                <a:pt x="2086" y="6"/>
                              </a:lnTo>
                              <a:lnTo>
                                <a:pt x="2086" y="10"/>
                              </a:lnTo>
                              <a:lnTo>
                                <a:pt x="2085" y="12"/>
                              </a:lnTo>
                              <a:lnTo>
                                <a:pt x="2082" y="14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4"/>
                              </a:lnTo>
                              <a:lnTo>
                                <a:pt x="2102" y="12"/>
                              </a:lnTo>
                              <a:lnTo>
                                <a:pt x="2101" y="10"/>
                              </a:lnTo>
                              <a:lnTo>
                                <a:pt x="2101" y="6"/>
                              </a:lnTo>
                              <a:lnTo>
                                <a:pt x="2102" y="4"/>
                              </a:lnTo>
                              <a:lnTo>
                                <a:pt x="2104" y="1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1"/>
                              </a:lnTo>
                              <a:lnTo>
                                <a:pt x="2115" y="4"/>
                              </a:lnTo>
                              <a:lnTo>
                                <a:pt x="2116" y="6"/>
                              </a:lnTo>
                              <a:lnTo>
                                <a:pt x="2116" y="10"/>
                              </a:lnTo>
                              <a:lnTo>
                                <a:pt x="2115" y="12"/>
                              </a:lnTo>
                              <a:lnTo>
                                <a:pt x="2112" y="14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4"/>
                              </a:lnTo>
                              <a:lnTo>
                                <a:pt x="2132" y="12"/>
                              </a:lnTo>
                              <a:lnTo>
                                <a:pt x="2131" y="10"/>
                              </a:lnTo>
                              <a:lnTo>
                                <a:pt x="2131" y="6"/>
                              </a:lnTo>
                              <a:lnTo>
                                <a:pt x="2132" y="4"/>
                              </a:lnTo>
                              <a:lnTo>
                                <a:pt x="2134" y="1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1"/>
                              </a:lnTo>
                              <a:lnTo>
                                <a:pt x="2145" y="4"/>
                              </a:lnTo>
                              <a:lnTo>
                                <a:pt x="2146" y="6"/>
                              </a:lnTo>
                              <a:lnTo>
                                <a:pt x="2146" y="10"/>
                              </a:lnTo>
                              <a:lnTo>
                                <a:pt x="2145" y="12"/>
                              </a:lnTo>
                              <a:lnTo>
                                <a:pt x="2142" y="14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4"/>
                              </a:lnTo>
                              <a:lnTo>
                                <a:pt x="2162" y="12"/>
                              </a:lnTo>
                              <a:lnTo>
                                <a:pt x="2161" y="10"/>
                              </a:lnTo>
                              <a:lnTo>
                                <a:pt x="2161" y="6"/>
                              </a:lnTo>
                              <a:lnTo>
                                <a:pt x="2162" y="4"/>
                              </a:lnTo>
                              <a:lnTo>
                                <a:pt x="2164" y="1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1"/>
                              </a:lnTo>
                              <a:lnTo>
                                <a:pt x="2175" y="4"/>
                              </a:lnTo>
                              <a:lnTo>
                                <a:pt x="2176" y="6"/>
                              </a:lnTo>
                              <a:lnTo>
                                <a:pt x="2176" y="10"/>
                              </a:lnTo>
                              <a:lnTo>
                                <a:pt x="2175" y="12"/>
                              </a:lnTo>
                              <a:lnTo>
                                <a:pt x="2172" y="14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4"/>
                              </a:lnTo>
                              <a:lnTo>
                                <a:pt x="2192" y="12"/>
                              </a:lnTo>
                              <a:lnTo>
                                <a:pt x="2191" y="10"/>
                              </a:lnTo>
                              <a:lnTo>
                                <a:pt x="2191" y="6"/>
                              </a:lnTo>
                              <a:lnTo>
                                <a:pt x="2192" y="4"/>
                              </a:lnTo>
                              <a:lnTo>
                                <a:pt x="2194" y="1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1"/>
                              </a:lnTo>
                              <a:lnTo>
                                <a:pt x="2205" y="4"/>
                              </a:lnTo>
                              <a:lnTo>
                                <a:pt x="2206" y="6"/>
                              </a:lnTo>
                              <a:lnTo>
                                <a:pt x="2206" y="10"/>
                              </a:lnTo>
                              <a:lnTo>
                                <a:pt x="2205" y="12"/>
                              </a:lnTo>
                              <a:lnTo>
                                <a:pt x="2202" y="14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5" y="14"/>
                              </a:lnTo>
                              <a:lnTo>
                                <a:pt x="2222" y="12"/>
                              </a:lnTo>
                              <a:lnTo>
                                <a:pt x="2221" y="10"/>
                              </a:lnTo>
                              <a:lnTo>
                                <a:pt x="2221" y="6"/>
                              </a:lnTo>
                              <a:lnTo>
                                <a:pt x="2222" y="4"/>
                              </a:lnTo>
                              <a:lnTo>
                                <a:pt x="2225" y="1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1"/>
                              </a:lnTo>
                              <a:lnTo>
                                <a:pt x="2235" y="4"/>
                              </a:lnTo>
                              <a:lnTo>
                                <a:pt x="2236" y="6"/>
                              </a:lnTo>
                              <a:lnTo>
                                <a:pt x="2236" y="10"/>
                              </a:lnTo>
                              <a:lnTo>
                                <a:pt x="2235" y="12"/>
                              </a:lnTo>
                              <a:lnTo>
                                <a:pt x="2232" y="14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5" y="14"/>
                              </a:lnTo>
                              <a:lnTo>
                                <a:pt x="2252" y="12"/>
                              </a:lnTo>
                              <a:lnTo>
                                <a:pt x="2251" y="10"/>
                              </a:lnTo>
                              <a:lnTo>
                                <a:pt x="2251" y="6"/>
                              </a:lnTo>
                              <a:lnTo>
                                <a:pt x="2252" y="4"/>
                              </a:lnTo>
                              <a:lnTo>
                                <a:pt x="2255" y="1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1"/>
                              </a:lnTo>
                              <a:lnTo>
                                <a:pt x="2265" y="4"/>
                              </a:lnTo>
                              <a:lnTo>
                                <a:pt x="2266" y="6"/>
                              </a:lnTo>
                              <a:lnTo>
                                <a:pt x="2266" y="10"/>
                              </a:lnTo>
                              <a:lnTo>
                                <a:pt x="2265" y="12"/>
                              </a:lnTo>
                              <a:lnTo>
                                <a:pt x="2262" y="14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5" y="14"/>
                              </a:lnTo>
                              <a:lnTo>
                                <a:pt x="2282" y="12"/>
                              </a:lnTo>
                              <a:lnTo>
                                <a:pt x="2281" y="10"/>
                              </a:lnTo>
                              <a:lnTo>
                                <a:pt x="2281" y="6"/>
                              </a:lnTo>
                              <a:lnTo>
                                <a:pt x="2282" y="4"/>
                              </a:lnTo>
                              <a:lnTo>
                                <a:pt x="2285" y="1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1"/>
                              </a:lnTo>
                              <a:lnTo>
                                <a:pt x="2295" y="4"/>
                              </a:lnTo>
                              <a:lnTo>
                                <a:pt x="2296" y="6"/>
                              </a:lnTo>
                              <a:lnTo>
                                <a:pt x="2296" y="10"/>
                              </a:lnTo>
                              <a:lnTo>
                                <a:pt x="2295" y="12"/>
                              </a:lnTo>
                              <a:lnTo>
                                <a:pt x="2292" y="14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5" y="14"/>
                              </a:lnTo>
                              <a:lnTo>
                                <a:pt x="2312" y="12"/>
                              </a:lnTo>
                              <a:lnTo>
                                <a:pt x="2311" y="10"/>
                              </a:lnTo>
                              <a:lnTo>
                                <a:pt x="2311" y="6"/>
                              </a:lnTo>
                              <a:lnTo>
                                <a:pt x="2312" y="4"/>
                              </a:lnTo>
                              <a:lnTo>
                                <a:pt x="2315" y="1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1"/>
                              </a:lnTo>
                              <a:lnTo>
                                <a:pt x="2325" y="4"/>
                              </a:lnTo>
                              <a:lnTo>
                                <a:pt x="2326" y="6"/>
                              </a:lnTo>
                              <a:lnTo>
                                <a:pt x="2326" y="10"/>
                              </a:lnTo>
                              <a:lnTo>
                                <a:pt x="2325" y="12"/>
                              </a:lnTo>
                              <a:lnTo>
                                <a:pt x="2322" y="14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5" y="14"/>
                              </a:lnTo>
                              <a:lnTo>
                                <a:pt x="2342" y="12"/>
                              </a:lnTo>
                              <a:lnTo>
                                <a:pt x="2341" y="10"/>
                              </a:lnTo>
                              <a:lnTo>
                                <a:pt x="2341" y="6"/>
                              </a:lnTo>
                              <a:lnTo>
                                <a:pt x="2342" y="4"/>
                              </a:lnTo>
                              <a:lnTo>
                                <a:pt x="2345" y="1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1"/>
                              </a:lnTo>
                              <a:lnTo>
                                <a:pt x="2355" y="4"/>
                              </a:lnTo>
                              <a:lnTo>
                                <a:pt x="2356" y="6"/>
                              </a:lnTo>
                              <a:lnTo>
                                <a:pt x="2356" y="10"/>
                              </a:lnTo>
                              <a:lnTo>
                                <a:pt x="2355" y="12"/>
                              </a:lnTo>
                              <a:lnTo>
                                <a:pt x="2352" y="14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5" y="14"/>
                              </a:lnTo>
                              <a:lnTo>
                                <a:pt x="2372" y="12"/>
                              </a:lnTo>
                              <a:lnTo>
                                <a:pt x="2371" y="10"/>
                              </a:lnTo>
                              <a:lnTo>
                                <a:pt x="2371" y="6"/>
                              </a:lnTo>
                              <a:lnTo>
                                <a:pt x="2372" y="4"/>
                              </a:lnTo>
                              <a:lnTo>
                                <a:pt x="2375" y="1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1"/>
                              </a:lnTo>
                              <a:lnTo>
                                <a:pt x="2385" y="4"/>
                              </a:lnTo>
                              <a:lnTo>
                                <a:pt x="2386" y="6"/>
                              </a:lnTo>
                              <a:lnTo>
                                <a:pt x="2386" y="10"/>
                              </a:lnTo>
                              <a:lnTo>
                                <a:pt x="2385" y="12"/>
                              </a:lnTo>
                              <a:lnTo>
                                <a:pt x="2382" y="14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1" y="15"/>
                              </a:moveTo>
                              <a:lnTo>
                                <a:pt x="2406" y="15"/>
                              </a:lnTo>
                              <a:lnTo>
                                <a:pt x="2405" y="14"/>
                              </a:lnTo>
                              <a:lnTo>
                                <a:pt x="2402" y="12"/>
                              </a:lnTo>
                              <a:lnTo>
                                <a:pt x="2401" y="10"/>
                              </a:lnTo>
                              <a:lnTo>
                                <a:pt x="2401" y="6"/>
                              </a:lnTo>
                              <a:lnTo>
                                <a:pt x="2402" y="4"/>
                              </a:lnTo>
                              <a:lnTo>
                                <a:pt x="2405" y="1"/>
                              </a:lnTo>
                              <a:lnTo>
                                <a:pt x="2406" y="0"/>
                              </a:lnTo>
                              <a:lnTo>
                                <a:pt x="2411" y="0"/>
                              </a:lnTo>
                              <a:lnTo>
                                <a:pt x="2412" y="1"/>
                              </a:lnTo>
                              <a:lnTo>
                                <a:pt x="2415" y="4"/>
                              </a:lnTo>
                              <a:lnTo>
                                <a:pt x="2416" y="6"/>
                              </a:lnTo>
                              <a:lnTo>
                                <a:pt x="2416" y="10"/>
                              </a:lnTo>
                              <a:lnTo>
                                <a:pt x="2415" y="12"/>
                              </a:lnTo>
                              <a:lnTo>
                                <a:pt x="2412" y="14"/>
                              </a:lnTo>
                              <a:lnTo>
                                <a:pt x="2411" y="15"/>
                              </a:lnTo>
                              <a:close/>
                              <a:moveTo>
                                <a:pt x="2441" y="15"/>
                              </a:moveTo>
                              <a:lnTo>
                                <a:pt x="2436" y="15"/>
                              </a:lnTo>
                              <a:lnTo>
                                <a:pt x="2435" y="14"/>
                              </a:lnTo>
                              <a:lnTo>
                                <a:pt x="2432" y="12"/>
                              </a:lnTo>
                              <a:lnTo>
                                <a:pt x="2431" y="10"/>
                              </a:lnTo>
                              <a:lnTo>
                                <a:pt x="2431" y="6"/>
                              </a:lnTo>
                              <a:lnTo>
                                <a:pt x="2432" y="4"/>
                              </a:lnTo>
                              <a:lnTo>
                                <a:pt x="2435" y="1"/>
                              </a:lnTo>
                              <a:lnTo>
                                <a:pt x="2436" y="0"/>
                              </a:lnTo>
                              <a:lnTo>
                                <a:pt x="2441" y="0"/>
                              </a:lnTo>
                              <a:lnTo>
                                <a:pt x="2442" y="1"/>
                              </a:lnTo>
                              <a:lnTo>
                                <a:pt x="2445" y="4"/>
                              </a:lnTo>
                              <a:lnTo>
                                <a:pt x="2446" y="6"/>
                              </a:lnTo>
                              <a:lnTo>
                                <a:pt x="2446" y="10"/>
                              </a:lnTo>
                              <a:lnTo>
                                <a:pt x="2445" y="12"/>
                              </a:lnTo>
                              <a:lnTo>
                                <a:pt x="2442" y="14"/>
                              </a:lnTo>
                              <a:lnTo>
                                <a:pt x="2441" y="15"/>
                              </a:lnTo>
                              <a:close/>
                              <a:moveTo>
                                <a:pt x="2471" y="15"/>
                              </a:moveTo>
                              <a:lnTo>
                                <a:pt x="2466" y="15"/>
                              </a:lnTo>
                              <a:lnTo>
                                <a:pt x="2465" y="14"/>
                              </a:lnTo>
                              <a:lnTo>
                                <a:pt x="2462" y="12"/>
                              </a:lnTo>
                              <a:lnTo>
                                <a:pt x="2461" y="10"/>
                              </a:lnTo>
                              <a:lnTo>
                                <a:pt x="2461" y="6"/>
                              </a:lnTo>
                              <a:lnTo>
                                <a:pt x="2462" y="4"/>
                              </a:lnTo>
                              <a:lnTo>
                                <a:pt x="2465" y="1"/>
                              </a:lnTo>
                              <a:lnTo>
                                <a:pt x="2466" y="0"/>
                              </a:lnTo>
                              <a:lnTo>
                                <a:pt x="2471" y="0"/>
                              </a:lnTo>
                              <a:lnTo>
                                <a:pt x="2472" y="1"/>
                              </a:lnTo>
                              <a:lnTo>
                                <a:pt x="2475" y="4"/>
                              </a:lnTo>
                              <a:lnTo>
                                <a:pt x="2476" y="6"/>
                              </a:lnTo>
                              <a:lnTo>
                                <a:pt x="2476" y="10"/>
                              </a:lnTo>
                              <a:lnTo>
                                <a:pt x="2475" y="12"/>
                              </a:lnTo>
                              <a:lnTo>
                                <a:pt x="2472" y="14"/>
                              </a:lnTo>
                              <a:lnTo>
                                <a:pt x="2471" y="15"/>
                              </a:lnTo>
                              <a:close/>
                              <a:moveTo>
                                <a:pt x="2501" y="15"/>
                              </a:moveTo>
                              <a:lnTo>
                                <a:pt x="2496" y="15"/>
                              </a:lnTo>
                              <a:lnTo>
                                <a:pt x="2495" y="14"/>
                              </a:lnTo>
                              <a:lnTo>
                                <a:pt x="2492" y="12"/>
                              </a:lnTo>
                              <a:lnTo>
                                <a:pt x="2491" y="10"/>
                              </a:lnTo>
                              <a:lnTo>
                                <a:pt x="2491" y="6"/>
                              </a:lnTo>
                              <a:lnTo>
                                <a:pt x="2492" y="4"/>
                              </a:lnTo>
                              <a:lnTo>
                                <a:pt x="2495" y="1"/>
                              </a:lnTo>
                              <a:lnTo>
                                <a:pt x="2496" y="0"/>
                              </a:lnTo>
                              <a:lnTo>
                                <a:pt x="2501" y="0"/>
                              </a:lnTo>
                              <a:lnTo>
                                <a:pt x="2502" y="1"/>
                              </a:lnTo>
                              <a:lnTo>
                                <a:pt x="2505" y="4"/>
                              </a:lnTo>
                              <a:lnTo>
                                <a:pt x="2506" y="6"/>
                              </a:lnTo>
                              <a:lnTo>
                                <a:pt x="2506" y="10"/>
                              </a:lnTo>
                              <a:lnTo>
                                <a:pt x="2505" y="12"/>
                              </a:lnTo>
                              <a:lnTo>
                                <a:pt x="2502" y="14"/>
                              </a:lnTo>
                              <a:lnTo>
                                <a:pt x="2501" y="15"/>
                              </a:lnTo>
                              <a:close/>
                              <a:moveTo>
                                <a:pt x="2531" y="15"/>
                              </a:moveTo>
                              <a:lnTo>
                                <a:pt x="2526" y="15"/>
                              </a:lnTo>
                              <a:lnTo>
                                <a:pt x="2525" y="14"/>
                              </a:lnTo>
                              <a:lnTo>
                                <a:pt x="2522" y="12"/>
                              </a:lnTo>
                              <a:lnTo>
                                <a:pt x="2521" y="10"/>
                              </a:lnTo>
                              <a:lnTo>
                                <a:pt x="2521" y="6"/>
                              </a:lnTo>
                              <a:lnTo>
                                <a:pt x="2522" y="4"/>
                              </a:lnTo>
                              <a:lnTo>
                                <a:pt x="2525" y="1"/>
                              </a:lnTo>
                              <a:lnTo>
                                <a:pt x="2526" y="0"/>
                              </a:lnTo>
                              <a:lnTo>
                                <a:pt x="2531" y="0"/>
                              </a:lnTo>
                              <a:lnTo>
                                <a:pt x="2532" y="1"/>
                              </a:lnTo>
                              <a:lnTo>
                                <a:pt x="2535" y="4"/>
                              </a:lnTo>
                              <a:lnTo>
                                <a:pt x="2536" y="6"/>
                              </a:lnTo>
                              <a:lnTo>
                                <a:pt x="2536" y="10"/>
                              </a:lnTo>
                              <a:lnTo>
                                <a:pt x="2535" y="12"/>
                              </a:lnTo>
                              <a:lnTo>
                                <a:pt x="2532" y="14"/>
                              </a:lnTo>
                              <a:lnTo>
                                <a:pt x="2531" y="15"/>
                              </a:lnTo>
                              <a:close/>
                              <a:moveTo>
                                <a:pt x="2561" y="15"/>
                              </a:moveTo>
                              <a:lnTo>
                                <a:pt x="2556" y="15"/>
                              </a:lnTo>
                              <a:lnTo>
                                <a:pt x="2555" y="14"/>
                              </a:lnTo>
                              <a:lnTo>
                                <a:pt x="2552" y="12"/>
                              </a:lnTo>
                              <a:lnTo>
                                <a:pt x="2551" y="10"/>
                              </a:lnTo>
                              <a:lnTo>
                                <a:pt x="2551" y="6"/>
                              </a:lnTo>
                              <a:lnTo>
                                <a:pt x="2552" y="4"/>
                              </a:lnTo>
                              <a:lnTo>
                                <a:pt x="2555" y="1"/>
                              </a:lnTo>
                              <a:lnTo>
                                <a:pt x="2556" y="0"/>
                              </a:lnTo>
                              <a:lnTo>
                                <a:pt x="2561" y="0"/>
                              </a:lnTo>
                              <a:lnTo>
                                <a:pt x="2562" y="1"/>
                              </a:lnTo>
                              <a:lnTo>
                                <a:pt x="2565" y="4"/>
                              </a:lnTo>
                              <a:lnTo>
                                <a:pt x="2566" y="6"/>
                              </a:lnTo>
                              <a:lnTo>
                                <a:pt x="2566" y="10"/>
                              </a:lnTo>
                              <a:lnTo>
                                <a:pt x="2565" y="12"/>
                              </a:lnTo>
                              <a:lnTo>
                                <a:pt x="2562" y="14"/>
                              </a:lnTo>
                              <a:lnTo>
                                <a:pt x="2561" y="15"/>
                              </a:lnTo>
                              <a:close/>
                              <a:moveTo>
                                <a:pt x="2591" y="15"/>
                              </a:moveTo>
                              <a:lnTo>
                                <a:pt x="2586" y="15"/>
                              </a:lnTo>
                              <a:lnTo>
                                <a:pt x="2585" y="14"/>
                              </a:lnTo>
                              <a:lnTo>
                                <a:pt x="2582" y="12"/>
                              </a:lnTo>
                              <a:lnTo>
                                <a:pt x="2581" y="10"/>
                              </a:lnTo>
                              <a:lnTo>
                                <a:pt x="2581" y="6"/>
                              </a:lnTo>
                              <a:lnTo>
                                <a:pt x="2582" y="4"/>
                              </a:lnTo>
                              <a:lnTo>
                                <a:pt x="2585" y="1"/>
                              </a:lnTo>
                              <a:lnTo>
                                <a:pt x="2586" y="0"/>
                              </a:lnTo>
                              <a:lnTo>
                                <a:pt x="2591" y="0"/>
                              </a:lnTo>
                              <a:lnTo>
                                <a:pt x="2592" y="1"/>
                              </a:lnTo>
                              <a:lnTo>
                                <a:pt x="2595" y="4"/>
                              </a:lnTo>
                              <a:lnTo>
                                <a:pt x="2596" y="6"/>
                              </a:lnTo>
                              <a:lnTo>
                                <a:pt x="2596" y="10"/>
                              </a:lnTo>
                              <a:lnTo>
                                <a:pt x="2595" y="12"/>
                              </a:lnTo>
                              <a:lnTo>
                                <a:pt x="2592" y="14"/>
                              </a:lnTo>
                              <a:lnTo>
                                <a:pt x="2591" y="15"/>
                              </a:lnTo>
                              <a:close/>
                              <a:moveTo>
                                <a:pt x="2621" y="15"/>
                              </a:moveTo>
                              <a:lnTo>
                                <a:pt x="2616" y="15"/>
                              </a:lnTo>
                              <a:lnTo>
                                <a:pt x="2615" y="14"/>
                              </a:lnTo>
                              <a:lnTo>
                                <a:pt x="2612" y="12"/>
                              </a:lnTo>
                              <a:lnTo>
                                <a:pt x="2611" y="10"/>
                              </a:lnTo>
                              <a:lnTo>
                                <a:pt x="2611" y="6"/>
                              </a:lnTo>
                              <a:lnTo>
                                <a:pt x="2612" y="4"/>
                              </a:lnTo>
                              <a:lnTo>
                                <a:pt x="2615" y="1"/>
                              </a:lnTo>
                              <a:lnTo>
                                <a:pt x="2616" y="0"/>
                              </a:lnTo>
                              <a:lnTo>
                                <a:pt x="2621" y="0"/>
                              </a:lnTo>
                              <a:lnTo>
                                <a:pt x="2622" y="1"/>
                              </a:lnTo>
                              <a:lnTo>
                                <a:pt x="2625" y="4"/>
                              </a:lnTo>
                              <a:lnTo>
                                <a:pt x="2626" y="6"/>
                              </a:lnTo>
                              <a:lnTo>
                                <a:pt x="2626" y="10"/>
                              </a:lnTo>
                              <a:lnTo>
                                <a:pt x="2625" y="12"/>
                              </a:lnTo>
                              <a:lnTo>
                                <a:pt x="2622" y="14"/>
                              </a:lnTo>
                              <a:lnTo>
                                <a:pt x="2621" y="15"/>
                              </a:lnTo>
                              <a:close/>
                              <a:moveTo>
                                <a:pt x="2651" y="15"/>
                              </a:moveTo>
                              <a:lnTo>
                                <a:pt x="2646" y="15"/>
                              </a:lnTo>
                              <a:lnTo>
                                <a:pt x="2645" y="14"/>
                              </a:lnTo>
                              <a:lnTo>
                                <a:pt x="2642" y="12"/>
                              </a:lnTo>
                              <a:lnTo>
                                <a:pt x="2641" y="10"/>
                              </a:lnTo>
                              <a:lnTo>
                                <a:pt x="2641" y="6"/>
                              </a:lnTo>
                              <a:lnTo>
                                <a:pt x="2642" y="4"/>
                              </a:lnTo>
                              <a:lnTo>
                                <a:pt x="2645" y="1"/>
                              </a:lnTo>
                              <a:lnTo>
                                <a:pt x="2646" y="0"/>
                              </a:lnTo>
                              <a:lnTo>
                                <a:pt x="2651" y="0"/>
                              </a:lnTo>
                              <a:lnTo>
                                <a:pt x="2652" y="1"/>
                              </a:lnTo>
                              <a:lnTo>
                                <a:pt x="2655" y="4"/>
                              </a:lnTo>
                              <a:lnTo>
                                <a:pt x="2656" y="6"/>
                              </a:lnTo>
                              <a:lnTo>
                                <a:pt x="2656" y="10"/>
                              </a:lnTo>
                              <a:lnTo>
                                <a:pt x="2655" y="12"/>
                              </a:lnTo>
                              <a:lnTo>
                                <a:pt x="2652" y="14"/>
                              </a:lnTo>
                              <a:lnTo>
                                <a:pt x="2651" y="15"/>
                              </a:lnTo>
                              <a:close/>
                              <a:moveTo>
                                <a:pt x="2681" y="15"/>
                              </a:moveTo>
                              <a:lnTo>
                                <a:pt x="2676" y="15"/>
                              </a:lnTo>
                              <a:lnTo>
                                <a:pt x="2675" y="14"/>
                              </a:lnTo>
                              <a:lnTo>
                                <a:pt x="2672" y="12"/>
                              </a:lnTo>
                              <a:lnTo>
                                <a:pt x="2671" y="10"/>
                              </a:lnTo>
                              <a:lnTo>
                                <a:pt x="2671" y="6"/>
                              </a:lnTo>
                              <a:lnTo>
                                <a:pt x="2672" y="4"/>
                              </a:lnTo>
                              <a:lnTo>
                                <a:pt x="2675" y="1"/>
                              </a:lnTo>
                              <a:lnTo>
                                <a:pt x="2676" y="0"/>
                              </a:lnTo>
                              <a:lnTo>
                                <a:pt x="2681" y="0"/>
                              </a:lnTo>
                              <a:lnTo>
                                <a:pt x="2682" y="1"/>
                              </a:lnTo>
                              <a:lnTo>
                                <a:pt x="2685" y="4"/>
                              </a:lnTo>
                              <a:lnTo>
                                <a:pt x="2686" y="6"/>
                              </a:lnTo>
                              <a:lnTo>
                                <a:pt x="2686" y="10"/>
                              </a:lnTo>
                              <a:lnTo>
                                <a:pt x="2685" y="12"/>
                              </a:lnTo>
                              <a:lnTo>
                                <a:pt x="2682" y="14"/>
                              </a:lnTo>
                              <a:lnTo>
                                <a:pt x="2681" y="15"/>
                              </a:lnTo>
                              <a:close/>
                              <a:moveTo>
                                <a:pt x="2711" y="15"/>
                              </a:moveTo>
                              <a:lnTo>
                                <a:pt x="2707" y="15"/>
                              </a:lnTo>
                              <a:lnTo>
                                <a:pt x="2705" y="14"/>
                              </a:lnTo>
                              <a:lnTo>
                                <a:pt x="2702" y="12"/>
                              </a:lnTo>
                              <a:lnTo>
                                <a:pt x="2701" y="10"/>
                              </a:lnTo>
                              <a:lnTo>
                                <a:pt x="2701" y="6"/>
                              </a:lnTo>
                              <a:lnTo>
                                <a:pt x="2702" y="4"/>
                              </a:lnTo>
                              <a:lnTo>
                                <a:pt x="2705" y="1"/>
                              </a:lnTo>
                              <a:lnTo>
                                <a:pt x="2707" y="0"/>
                              </a:lnTo>
                              <a:lnTo>
                                <a:pt x="2711" y="0"/>
                              </a:lnTo>
                              <a:lnTo>
                                <a:pt x="2712" y="1"/>
                              </a:lnTo>
                              <a:lnTo>
                                <a:pt x="2715" y="4"/>
                              </a:lnTo>
                              <a:lnTo>
                                <a:pt x="2716" y="6"/>
                              </a:lnTo>
                              <a:lnTo>
                                <a:pt x="2716" y="10"/>
                              </a:lnTo>
                              <a:lnTo>
                                <a:pt x="2715" y="12"/>
                              </a:lnTo>
                              <a:lnTo>
                                <a:pt x="2712" y="14"/>
                              </a:lnTo>
                              <a:lnTo>
                                <a:pt x="2711" y="15"/>
                              </a:lnTo>
                              <a:close/>
                              <a:moveTo>
                                <a:pt x="2741" y="15"/>
                              </a:moveTo>
                              <a:lnTo>
                                <a:pt x="2737" y="15"/>
                              </a:lnTo>
                              <a:lnTo>
                                <a:pt x="2735" y="14"/>
                              </a:lnTo>
                              <a:lnTo>
                                <a:pt x="2732" y="12"/>
                              </a:lnTo>
                              <a:lnTo>
                                <a:pt x="2731" y="10"/>
                              </a:lnTo>
                              <a:lnTo>
                                <a:pt x="2731" y="6"/>
                              </a:lnTo>
                              <a:lnTo>
                                <a:pt x="2732" y="4"/>
                              </a:lnTo>
                              <a:lnTo>
                                <a:pt x="2735" y="1"/>
                              </a:lnTo>
                              <a:lnTo>
                                <a:pt x="2737" y="0"/>
                              </a:lnTo>
                              <a:lnTo>
                                <a:pt x="2741" y="0"/>
                              </a:lnTo>
                              <a:lnTo>
                                <a:pt x="2742" y="1"/>
                              </a:lnTo>
                              <a:lnTo>
                                <a:pt x="2745" y="4"/>
                              </a:lnTo>
                              <a:lnTo>
                                <a:pt x="2746" y="6"/>
                              </a:lnTo>
                              <a:lnTo>
                                <a:pt x="2746" y="10"/>
                              </a:lnTo>
                              <a:lnTo>
                                <a:pt x="2745" y="12"/>
                              </a:lnTo>
                              <a:lnTo>
                                <a:pt x="2742" y="14"/>
                              </a:lnTo>
                              <a:lnTo>
                                <a:pt x="2741" y="15"/>
                              </a:lnTo>
                              <a:close/>
                              <a:moveTo>
                                <a:pt x="2771" y="15"/>
                              </a:moveTo>
                              <a:lnTo>
                                <a:pt x="2767" y="15"/>
                              </a:lnTo>
                              <a:lnTo>
                                <a:pt x="2765" y="14"/>
                              </a:lnTo>
                              <a:lnTo>
                                <a:pt x="2762" y="12"/>
                              </a:lnTo>
                              <a:lnTo>
                                <a:pt x="2761" y="10"/>
                              </a:lnTo>
                              <a:lnTo>
                                <a:pt x="2761" y="6"/>
                              </a:lnTo>
                              <a:lnTo>
                                <a:pt x="2762" y="4"/>
                              </a:lnTo>
                              <a:lnTo>
                                <a:pt x="2765" y="1"/>
                              </a:lnTo>
                              <a:lnTo>
                                <a:pt x="2767" y="0"/>
                              </a:lnTo>
                              <a:lnTo>
                                <a:pt x="2771" y="0"/>
                              </a:lnTo>
                              <a:lnTo>
                                <a:pt x="2772" y="1"/>
                              </a:lnTo>
                              <a:lnTo>
                                <a:pt x="2775" y="4"/>
                              </a:lnTo>
                              <a:lnTo>
                                <a:pt x="2776" y="6"/>
                              </a:lnTo>
                              <a:lnTo>
                                <a:pt x="2776" y="10"/>
                              </a:lnTo>
                              <a:lnTo>
                                <a:pt x="2775" y="12"/>
                              </a:lnTo>
                              <a:lnTo>
                                <a:pt x="2772" y="14"/>
                              </a:lnTo>
                              <a:lnTo>
                                <a:pt x="2771" y="15"/>
                              </a:lnTo>
                              <a:close/>
                              <a:moveTo>
                                <a:pt x="2801" y="15"/>
                              </a:moveTo>
                              <a:lnTo>
                                <a:pt x="2797" y="15"/>
                              </a:lnTo>
                              <a:lnTo>
                                <a:pt x="2795" y="14"/>
                              </a:lnTo>
                              <a:lnTo>
                                <a:pt x="2792" y="12"/>
                              </a:lnTo>
                              <a:lnTo>
                                <a:pt x="2791" y="10"/>
                              </a:lnTo>
                              <a:lnTo>
                                <a:pt x="2791" y="6"/>
                              </a:lnTo>
                              <a:lnTo>
                                <a:pt x="2792" y="4"/>
                              </a:lnTo>
                              <a:lnTo>
                                <a:pt x="2795" y="1"/>
                              </a:lnTo>
                              <a:lnTo>
                                <a:pt x="2797" y="0"/>
                              </a:lnTo>
                              <a:lnTo>
                                <a:pt x="2801" y="0"/>
                              </a:lnTo>
                              <a:lnTo>
                                <a:pt x="2802" y="1"/>
                              </a:lnTo>
                              <a:lnTo>
                                <a:pt x="2805" y="4"/>
                              </a:lnTo>
                              <a:lnTo>
                                <a:pt x="2806" y="6"/>
                              </a:lnTo>
                              <a:lnTo>
                                <a:pt x="2806" y="10"/>
                              </a:lnTo>
                              <a:lnTo>
                                <a:pt x="2805" y="12"/>
                              </a:lnTo>
                              <a:lnTo>
                                <a:pt x="2802" y="14"/>
                              </a:lnTo>
                              <a:lnTo>
                                <a:pt x="2801" y="15"/>
                              </a:lnTo>
                              <a:close/>
                              <a:moveTo>
                                <a:pt x="2831" y="15"/>
                              </a:moveTo>
                              <a:lnTo>
                                <a:pt x="2827" y="15"/>
                              </a:lnTo>
                              <a:lnTo>
                                <a:pt x="2825" y="14"/>
                              </a:lnTo>
                              <a:lnTo>
                                <a:pt x="2822" y="12"/>
                              </a:lnTo>
                              <a:lnTo>
                                <a:pt x="2821" y="10"/>
                              </a:lnTo>
                              <a:lnTo>
                                <a:pt x="2821" y="6"/>
                              </a:lnTo>
                              <a:lnTo>
                                <a:pt x="2822" y="4"/>
                              </a:lnTo>
                              <a:lnTo>
                                <a:pt x="2825" y="1"/>
                              </a:lnTo>
                              <a:lnTo>
                                <a:pt x="2827" y="0"/>
                              </a:lnTo>
                              <a:lnTo>
                                <a:pt x="2831" y="0"/>
                              </a:lnTo>
                              <a:lnTo>
                                <a:pt x="2832" y="1"/>
                              </a:lnTo>
                              <a:lnTo>
                                <a:pt x="2835" y="4"/>
                              </a:lnTo>
                              <a:lnTo>
                                <a:pt x="2836" y="6"/>
                              </a:lnTo>
                              <a:lnTo>
                                <a:pt x="2836" y="10"/>
                              </a:lnTo>
                              <a:lnTo>
                                <a:pt x="2835" y="12"/>
                              </a:lnTo>
                              <a:lnTo>
                                <a:pt x="2832" y="14"/>
                              </a:lnTo>
                              <a:lnTo>
                                <a:pt x="2831" y="15"/>
                              </a:lnTo>
                              <a:close/>
                              <a:moveTo>
                                <a:pt x="2861" y="15"/>
                              </a:moveTo>
                              <a:lnTo>
                                <a:pt x="2857" y="15"/>
                              </a:lnTo>
                              <a:lnTo>
                                <a:pt x="2855" y="14"/>
                              </a:lnTo>
                              <a:lnTo>
                                <a:pt x="2852" y="12"/>
                              </a:lnTo>
                              <a:lnTo>
                                <a:pt x="2851" y="10"/>
                              </a:lnTo>
                              <a:lnTo>
                                <a:pt x="2851" y="6"/>
                              </a:lnTo>
                              <a:lnTo>
                                <a:pt x="2852" y="4"/>
                              </a:lnTo>
                              <a:lnTo>
                                <a:pt x="2855" y="1"/>
                              </a:lnTo>
                              <a:lnTo>
                                <a:pt x="2857" y="0"/>
                              </a:lnTo>
                              <a:lnTo>
                                <a:pt x="2861" y="0"/>
                              </a:lnTo>
                              <a:lnTo>
                                <a:pt x="2862" y="1"/>
                              </a:lnTo>
                              <a:lnTo>
                                <a:pt x="2865" y="4"/>
                              </a:lnTo>
                              <a:lnTo>
                                <a:pt x="2866" y="6"/>
                              </a:lnTo>
                              <a:lnTo>
                                <a:pt x="2866" y="10"/>
                              </a:lnTo>
                              <a:lnTo>
                                <a:pt x="2865" y="12"/>
                              </a:lnTo>
                              <a:lnTo>
                                <a:pt x="2862" y="14"/>
                              </a:lnTo>
                              <a:lnTo>
                                <a:pt x="2861" y="15"/>
                              </a:lnTo>
                              <a:close/>
                              <a:moveTo>
                                <a:pt x="2891" y="15"/>
                              </a:moveTo>
                              <a:lnTo>
                                <a:pt x="2887" y="15"/>
                              </a:lnTo>
                              <a:lnTo>
                                <a:pt x="2885" y="14"/>
                              </a:lnTo>
                              <a:lnTo>
                                <a:pt x="2882" y="12"/>
                              </a:lnTo>
                              <a:lnTo>
                                <a:pt x="2881" y="10"/>
                              </a:lnTo>
                              <a:lnTo>
                                <a:pt x="2881" y="6"/>
                              </a:lnTo>
                              <a:lnTo>
                                <a:pt x="2882" y="4"/>
                              </a:lnTo>
                              <a:lnTo>
                                <a:pt x="2885" y="1"/>
                              </a:lnTo>
                              <a:lnTo>
                                <a:pt x="2887" y="0"/>
                              </a:lnTo>
                              <a:lnTo>
                                <a:pt x="2891" y="0"/>
                              </a:lnTo>
                              <a:lnTo>
                                <a:pt x="2893" y="1"/>
                              </a:lnTo>
                              <a:lnTo>
                                <a:pt x="2895" y="4"/>
                              </a:lnTo>
                              <a:lnTo>
                                <a:pt x="2896" y="6"/>
                              </a:lnTo>
                              <a:lnTo>
                                <a:pt x="2896" y="10"/>
                              </a:lnTo>
                              <a:lnTo>
                                <a:pt x="2895" y="12"/>
                              </a:lnTo>
                              <a:lnTo>
                                <a:pt x="2893" y="14"/>
                              </a:lnTo>
                              <a:lnTo>
                                <a:pt x="2891" y="15"/>
                              </a:lnTo>
                              <a:close/>
                              <a:moveTo>
                                <a:pt x="2921" y="15"/>
                              </a:moveTo>
                              <a:lnTo>
                                <a:pt x="2917" y="15"/>
                              </a:lnTo>
                              <a:lnTo>
                                <a:pt x="2915" y="14"/>
                              </a:lnTo>
                              <a:lnTo>
                                <a:pt x="2912" y="12"/>
                              </a:lnTo>
                              <a:lnTo>
                                <a:pt x="2911" y="10"/>
                              </a:lnTo>
                              <a:lnTo>
                                <a:pt x="2911" y="6"/>
                              </a:lnTo>
                              <a:lnTo>
                                <a:pt x="2912" y="4"/>
                              </a:lnTo>
                              <a:lnTo>
                                <a:pt x="2915" y="1"/>
                              </a:lnTo>
                              <a:lnTo>
                                <a:pt x="2917" y="0"/>
                              </a:lnTo>
                              <a:lnTo>
                                <a:pt x="2921" y="0"/>
                              </a:lnTo>
                              <a:lnTo>
                                <a:pt x="2923" y="1"/>
                              </a:lnTo>
                              <a:lnTo>
                                <a:pt x="2925" y="4"/>
                              </a:lnTo>
                              <a:lnTo>
                                <a:pt x="2926" y="6"/>
                              </a:lnTo>
                              <a:lnTo>
                                <a:pt x="2926" y="10"/>
                              </a:lnTo>
                              <a:lnTo>
                                <a:pt x="2925" y="12"/>
                              </a:lnTo>
                              <a:lnTo>
                                <a:pt x="2923" y="14"/>
                              </a:lnTo>
                              <a:lnTo>
                                <a:pt x="2921" y="15"/>
                              </a:lnTo>
                              <a:close/>
                              <a:moveTo>
                                <a:pt x="2951" y="15"/>
                              </a:moveTo>
                              <a:lnTo>
                                <a:pt x="2947" y="15"/>
                              </a:lnTo>
                              <a:lnTo>
                                <a:pt x="2945" y="14"/>
                              </a:lnTo>
                              <a:lnTo>
                                <a:pt x="2942" y="12"/>
                              </a:lnTo>
                              <a:lnTo>
                                <a:pt x="2941" y="10"/>
                              </a:lnTo>
                              <a:lnTo>
                                <a:pt x="2941" y="6"/>
                              </a:lnTo>
                              <a:lnTo>
                                <a:pt x="2942" y="4"/>
                              </a:lnTo>
                              <a:lnTo>
                                <a:pt x="2945" y="1"/>
                              </a:lnTo>
                              <a:lnTo>
                                <a:pt x="2947" y="0"/>
                              </a:lnTo>
                              <a:lnTo>
                                <a:pt x="2951" y="0"/>
                              </a:lnTo>
                              <a:lnTo>
                                <a:pt x="2953" y="1"/>
                              </a:lnTo>
                              <a:lnTo>
                                <a:pt x="2955" y="4"/>
                              </a:lnTo>
                              <a:lnTo>
                                <a:pt x="2956" y="6"/>
                              </a:lnTo>
                              <a:lnTo>
                                <a:pt x="2956" y="10"/>
                              </a:lnTo>
                              <a:lnTo>
                                <a:pt x="2955" y="12"/>
                              </a:lnTo>
                              <a:lnTo>
                                <a:pt x="2953" y="14"/>
                              </a:lnTo>
                              <a:lnTo>
                                <a:pt x="2951" y="15"/>
                              </a:lnTo>
                              <a:close/>
                              <a:moveTo>
                                <a:pt x="2981" y="15"/>
                              </a:moveTo>
                              <a:lnTo>
                                <a:pt x="2977" y="15"/>
                              </a:lnTo>
                              <a:lnTo>
                                <a:pt x="2975" y="14"/>
                              </a:lnTo>
                              <a:lnTo>
                                <a:pt x="2972" y="12"/>
                              </a:lnTo>
                              <a:lnTo>
                                <a:pt x="2971" y="10"/>
                              </a:lnTo>
                              <a:lnTo>
                                <a:pt x="2971" y="6"/>
                              </a:lnTo>
                              <a:lnTo>
                                <a:pt x="2972" y="4"/>
                              </a:lnTo>
                              <a:lnTo>
                                <a:pt x="2975" y="1"/>
                              </a:lnTo>
                              <a:lnTo>
                                <a:pt x="2977" y="0"/>
                              </a:lnTo>
                              <a:lnTo>
                                <a:pt x="2981" y="0"/>
                              </a:lnTo>
                              <a:lnTo>
                                <a:pt x="2983" y="1"/>
                              </a:lnTo>
                              <a:lnTo>
                                <a:pt x="2985" y="4"/>
                              </a:lnTo>
                              <a:lnTo>
                                <a:pt x="2986" y="6"/>
                              </a:lnTo>
                              <a:lnTo>
                                <a:pt x="2986" y="10"/>
                              </a:lnTo>
                              <a:lnTo>
                                <a:pt x="2985" y="12"/>
                              </a:lnTo>
                              <a:lnTo>
                                <a:pt x="2983" y="14"/>
                              </a:lnTo>
                              <a:lnTo>
                                <a:pt x="2981" y="15"/>
                              </a:lnTo>
                              <a:close/>
                              <a:moveTo>
                                <a:pt x="3011" y="15"/>
                              </a:moveTo>
                              <a:lnTo>
                                <a:pt x="3007" y="15"/>
                              </a:lnTo>
                              <a:lnTo>
                                <a:pt x="3005" y="14"/>
                              </a:lnTo>
                              <a:lnTo>
                                <a:pt x="3002" y="12"/>
                              </a:lnTo>
                              <a:lnTo>
                                <a:pt x="3001" y="10"/>
                              </a:lnTo>
                              <a:lnTo>
                                <a:pt x="3001" y="6"/>
                              </a:lnTo>
                              <a:lnTo>
                                <a:pt x="3002" y="4"/>
                              </a:lnTo>
                              <a:lnTo>
                                <a:pt x="3005" y="1"/>
                              </a:lnTo>
                              <a:lnTo>
                                <a:pt x="3007" y="0"/>
                              </a:lnTo>
                              <a:lnTo>
                                <a:pt x="3011" y="0"/>
                              </a:lnTo>
                              <a:lnTo>
                                <a:pt x="3013" y="1"/>
                              </a:lnTo>
                              <a:lnTo>
                                <a:pt x="3016" y="4"/>
                              </a:lnTo>
                              <a:lnTo>
                                <a:pt x="3016" y="6"/>
                              </a:lnTo>
                              <a:lnTo>
                                <a:pt x="3016" y="10"/>
                              </a:lnTo>
                              <a:lnTo>
                                <a:pt x="3016" y="12"/>
                              </a:lnTo>
                              <a:lnTo>
                                <a:pt x="3013" y="14"/>
                              </a:lnTo>
                              <a:lnTo>
                                <a:pt x="3011" y="15"/>
                              </a:lnTo>
                              <a:close/>
                              <a:moveTo>
                                <a:pt x="3041" y="15"/>
                              </a:moveTo>
                              <a:lnTo>
                                <a:pt x="3037" y="15"/>
                              </a:lnTo>
                              <a:lnTo>
                                <a:pt x="3035" y="14"/>
                              </a:lnTo>
                              <a:lnTo>
                                <a:pt x="3032" y="12"/>
                              </a:lnTo>
                              <a:lnTo>
                                <a:pt x="3031" y="10"/>
                              </a:lnTo>
                              <a:lnTo>
                                <a:pt x="3031" y="6"/>
                              </a:lnTo>
                              <a:lnTo>
                                <a:pt x="3032" y="4"/>
                              </a:lnTo>
                              <a:lnTo>
                                <a:pt x="3035" y="1"/>
                              </a:lnTo>
                              <a:lnTo>
                                <a:pt x="3037" y="0"/>
                              </a:lnTo>
                              <a:lnTo>
                                <a:pt x="3041" y="0"/>
                              </a:lnTo>
                              <a:lnTo>
                                <a:pt x="3043" y="1"/>
                              </a:lnTo>
                              <a:lnTo>
                                <a:pt x="3046" y="4"/>
                              </a:lnTo>
                              <a:lnTo>
                                <a:pt x="3046" y="6"/>
                              </a:lnTo>
                              <a:lnTo>
                                <a:pt x="3046" y="10"/>
                              </a:lnTo>
                              <a:lnTo>
                                <a:pt x="3046" y="12"/>
                              </a:lnTo>
                              <a:lnTo>
                                <a:pt x="3043" y="14"/>
                              </a:lnTo>
                              <a:lnTo>
                                <a:pt x="3041" y="15"/>
                              </a:lnTo>
                              <a:close/>
                              <a:moveTo>
                                <a:pt x="3071" y="15"/>
                              </a:moveTo>
                              <a:lnTo>
                                <a:pt x="3067" y="15"/>
                              </a:lnTo>
                              <a:lnTo>
                                <a:pt x="3065" y="14"/>
                              </a:lnTo>
                              <a:lnTo>
                                <a:pt x="3062" y="12"/>
                              </a:lnTo>
                              <a:lnTo>
                                <a:pt x="3061" y="10"/>
                              </a:lnTo>
                              <a:lnTo>
                                <a:pt x="3061" y="6"/>
                              </a:lnTo>
                              <a:lnTo>
                                <a:pt x="3062" y="4"/>
                              </a:lnTo>
                              <a:lnTo>
                                <a:pt x="3065" y="1"/>
                              </a:lnTo>
                              <a:lnTo>
                                <a:pt x="3067" y="0"/>
                              </a:lnTo>
                              <a:lnTo>
                                <a:pt x="3071" y="0"/>
                              </a:lnTo>
                              <a:lnTo>
                                <a:pt x="3073" y="1"/>
                              </a:lnTo>
                              <a:lnTo>
                                <a:pt x="3076" y="4"/>
                              </a:lnTo>
                              <a:lnTo>
                                <a:pt x="3076" y="6"/>
                              </a:lnTo>
                              <a:lnTo>
                                <a:pt x="3076" y="10"/>
                              </a:lnTo>
                              <a:lnTo>
                                <a:pt x="3076" y="12"/>
                              </a:lnTo>
                              <a:lnTo>
                                <a:pt x="3073" y="14"/>
                              </a:lnTo>
                              <a:lnTo>
                                <a:pt x="3071" y="15"/>
                              </a:lnTo>
                              <a:close/>
                              <a:moveTo>
                                <a:pt x="3101" y="15"/>
                              </a:moveTo>
                              <a:lnTo>
                                <a:pt x="3097" y="15"/>
                              </a:lnTo>
                              <a:lnTo>
                                <a:pt x="3095" y="14"/>
                              </a:lnTo>
                              <a:lnTo>
                                <a:pt x="3092" y="12"/>
                              </a:lnTo>
                              <a:lnTo>
                                <a:pt x="3091" y="10"/>
                              </a:lnTo>
                              <a:lnTo>
                                <a:pt x="3091" y="6"/>
                              </a:lnTo>
                              <a:lnTo>
                                <a:pt x="3092" y="4"/>
                              </a:lnTo>
                              <a:lnTo>
                                <a:pt x="3095" y="1"/>
                              </a:lnTo>
                              <a:lnTo>
                                <a:pt x="3097" y="0"/>
                              </a:lnTo>
                              <a:lnTo>
                                <a:pt x="3101" y="0"/>
                              </a:lnTo>
                              <a:lnTo>
                                <a:pt x="3103" y="1"/>
                              </a:lnTo>
                              <a:lnTo>
                                <a:pt x="3106" y="4"/>
                              </a:lnTo>
                              <a:lnTo>
                                <a:pt x="3106" y="6"/>
                              </a:lnTo>
                              <a:lnTo>
                                <a:pt x="3106" y="10"/>
                              </a:lnTo>
                              <a:lnTo>
                                <a:pt x="3106" y="12"/>
                              </a:lnTo>
                              <a:lnTo>
                                <a:pt x="3103" y="14"/>
                              </a:lnTo>
                              <a:lnTo>
                                <a:pt x="3101" y="15"/>
                              </a:lnTo>
                              <a:close/>
                              <a:moveTo>
                                <a:pt x="3131" y="15"/>
                              </a:moveTo>
                              <a:lnTo>
                                <a:pt x="3127" y="15"/>
                              </a:lnTo>
                              <a:lnTo>
                                <a:pt x="3125" y="14"/>
                              </a:lnTo>
                              <a:lnTo>
                                <a:pt x="3122" y="12"/>
                              </a:lnTo>
                              <a:lnTo>
                                <a:pt x="3121" y="10"/>
                              </a:lnTo>
                              <a:lnTo>
                                <a:pt x="3121" y="6"/>
                              </a:lnTo>
                              <a:lnTo>
                                <a:pt x="3122" y="4"/>
                              </a:lnTo>
                              <a:lnTo>
                                <a:pt x="3125" y="1"/>
                              </a:lnTo>
                              <a:lnTo>
                                <a:pt x="3127" y="0"/>
                              </a:lnTo>
                              <a:lnTo>
                                <a:pt x="3131" y="0"/>
                              </a:lnTo>
                              <a:lnTo>
                                <a:pt x="3133" y="1"/>
                              </a:lnTo>
                              <a:lnTo>
                                <a:pt x="3136" y="4"/>
                              </a:lnTo>
                              <a:lnTo>
                                <a:pt x="3136" y="6"/>
                              </a:lnTo>
                              <a:lnTo>
                                <a:pt x="3136" y="10"/>
                              </a:lnTo>
                              <a:lnTo>
                                <a:pt x="3136" y="12"/>
                              </a:lnTo>
                              <a:lnTo>
                                <a:pt x="3133" y="14"/>
                              </a:lnTo>
                              <a:lnTo>
                                <a:pt x="3131" y="15"/>
                              </a:lnTo>
                              <a:close/>
                              <a:moveTo>
                                <a:pt x="3161" y="15"/>
                              </a:moveTo>
                              <a:lnTo>
                                <a:pt x="3157" y="15"/>
                              </a:lnTo>
                              <a:lnTo>
                                <a:pt x="3155" y="14"/>
                              </a:lnTo>
                              <a:lnTo>
                                <a:pt x="3152" y="12"/>
                              </a:lnTo>
                              <a:lnTo>
                                <a:pt x="3151" y="10"/>
                              </a:lnTo>
                              <a:lnTo>
                                <a:pt x="3151" y="6"/>
                              </a:lnTo>
                              <a:lnTo>
                                <a:pt x="3152" y="4"/>
                              </a:lnTo>
                              <a:lnTo>
                                <a:pt x="3155" y="1"/>
                              </a:lnTo>
                              <a:lnTo>
                                <a:pt x="3157" y="0"/>
                              </a:lnTo>
                              <a:lnTo>
                                <a:pt x="3161" y="0"/>
                              </a:lnTo>
                              <a:lnTo>
                                <a:pt x="3163" y="1"/>
                              </a:lnTo>
                              <a:lnTo>
                                <a:pt x="3166" y="4"/>
                              </a:lnTo>
                              <a:lnTo>
                                <a:pt x="3166" y="6"/>
                              </a:lnTo>
                              <a:lnTo>
                                <a:pt x="3166" y="10"/>
                              </a:lnTo>
                              <a:lnTo>
                                <a:pt x="3166" y="12"/>
                              </a:lnTo>
                              <a:lnTo>
                                <a:pt x="3163" y="14"/>
                              </a:lnTo>
                              <a:lnTo>
                                <a:pt x="3161" y="15"/>
                              </a:lnTo>
                              <a:close/>
                              <a:moveTo>
                                <a:pt x="3191" y="15"/>
                              </a:moveTo>
                              <a:lnTo>
                                <a:pt x="3187" y="15"/>
                              </a:lnTo>
                              <a:lnTo>
                                <a:pt x="3185" y="14"/>
                              </a:lnTo>
                              <a:lnTo>
                                <a:pt x="3182" y="12"/>
                              </a:lnTo>
                              <a:lnTo>
                                <a:pt x="3181" y="10"/>
                              </a:lnTo>
                              <a:lnTo>
                                <a:pt x="3181" y="6"/>
                              </a:lnTo>
                              <a:lnTo>
                                <a:pt x="3182" y="4"/>
                              </a:lnTo>
                              <a:lnTo>
                                <a:pt x="3185" y="1"/>
                              </a:lnTo>
                              <a:lnTo>
                                <a:pt x="3187" y="0"/>
                              </a:lnTo>
                              <a:lnTo>
                                <a:pt x="3191" y="0"/>
                              </a:lnTo>
                              <a:lnTo>
                                <a:pt x="3193" y="1"/>
                              </a:lnTo>
                              <a:lnTo>
                                <a:pt x="3196" y="4"/>
                              </a:lnTo>
                              <a:lnTo>
                                <a:pt x="3196" y="6"/>
                              </a:lnTo>
                              <a:lnTo>
                                <a:pt x="3196" y="10"/>
                              </a:lnTo>
                              <a:lnTo>
                                <a:pt x="3196" y="12"/>
                              </a:lnTo>
                              <a:lnTo>
                                <a:pt x="3193" y="14"/>
                              </a:lnTo>
                              <a:lnTo>
                                <a:pt x="3191" y="15"/>
                              </a:lnTo>
                              <a:close/>
                              <a:moveTo>
                                <a:pt x="3221" y="15"/>
                              </a:moveTo>
                              <a:lnTo>
                                <a:pt x="3217" y="15"/>
                              </a:lnTo>
                              <a:lnTo>
                                <a:pt x="3215" y="14"/>
                              </a:lnTo>
                              <a:lnTo>
                                <a:pt x="3212" y="12"/>
                              </a:lnTo>
                              <a:lnTo>
                                <a:pt x="3211" y="10"/>
                              </a:lnTo>
                              <a:lnTo>
                                <a:pt x="3211" y="6"/>
                              </a:lnTo>
                              <a:lnTo>
                                <a:pt x="3212" y="4"/>
                              </a:lnTo>
                              <a:lnTo>
                                <a:pt x="3215" y="1"/>
                              </a:lnTo>
                              <a:lnTo>
                                <a:pt x="3217" y="0"/>
                              </a:lnTo>
                              <a:lnTo>
                                <a:pt x="3221" y="0"/>
                              </a:lnTo>
                              <a:lnTo>
                                <a:pt x="3223" y="1"/>
                              </a:lnTo>
                              <a:lnTo>
                                <a:pt x="3226" y="4"/>
                              </a:lnTo>
                              <a:lnTo>
                                <a:pt x="3226" y="6"/>
                              </a:lnTo>
                              <a:lnTo>
                                <a:pt x="3226" y="10"/>
                              </a:lnTo>
                              <a:lnTo>
                                <a:pt x="3226" y="12"/>
                              </a:lnTo>
                              <a:lnTo>
                                <a:pt x="3223" y="14"/>
                              </a:lnTo>
                              <a:lnTo>
                                <a:pt x="3221" y="15"/>
                              </a:lnTo>
                              <a:close/>
                              <a:moveTo>
                                <a:pt x="3251" y="15"/>
                              </a:moveTo>
                              <a:lnTo>
                                <a:pt x="3247" y="15"/>
                              </a:lnTo>
                              <a:lnTo>
                                <a:pt x="3245" y="14"/>
                              </a:lnTo>
                              <a:lnTo>
                                <a:pt x="3242" y="12"/>
                              </a:lnTo>
                              <a:lnTo>
                                <a:pt x="3241" y="10"/>
                              </a:lnTo>
                              <a:lnTo>
                                <a:pt x="3241" y="6"/>
                              </a:lnTo>
                              <a:lnTo>
                                <a:pt x="3242" y="4"/>
                              </a:lnTo>
                              <a:lnTo>
                                <a:pt x="3245" y="1"/>
                              </a:lnTo>
                              <a:lnTo>
                                <a:pt x="3247" y="0"/>
                              </a:lnTo>
                              <a:lnTo>
                                <a:pt x="3251" y="0"/>
                              </a:lnTo>
                              <a:lnTo>
                                <a:pt x="3253" y="1"/>
                              </a:lnTo>
                              <a:lnTo>
                                <a:pt x="3256" y="4"/>
                              </a:lnTo>
                              <a:lnTo>
                                <a:pt x="3256" y="6"/>
                              </a:lnTo>
                              <a:lnTo>
                                <a:pt x="3256" y="10"/>
                              </a:lnTo>
                              <a:lnTo>
                                <a:pt x="3256" y="12"/>
                              </a:lnTo>
                              <a:lnTo>
                                <a:pt x="3253" y="14"/>
                              </a:lnTo>
                              <a:lnTo>
                                <a:pt x="3251" y="15"/>
                              </a:lnTo>
                              <a:close/>
                              <a:moveTo>
                                <a:pt x="3281" y="15"/>
                              </a:moveTo>
                              <a:lnTo>
                                <a:pt x="3277" y="15"/>
                              </a:lnTo>
                              <a:lnTo>
                                <a:pt x="3275" y="14"/>
                              </a:lnTo>
                              <a:lnTo>
                                <a:pt x="3272" y="12"/>
                              </a:lnTo>
                              <a:lnTo>
                                <a:pt x="3271" y="10"/>
                              </a:lnTo>
                              <a:lnTo>
                                <a:pt x="3271" y="6"/>
                              </a:lnTo>
                              <a:lnTo>
                                <a:pt x="3272" y="4"/>
                              </a:lnTo>
                              <a:lnTo>
                                <a:pt x="3275" y="1"/>
                              </a:lnTo>
                              <a:lnTo>
                                <a:pt x="3277" y="0"/>
                              </a:lnTo>
                              <a:lnTo>
                                <a:pt x="3281" y="0"/>
                              </a:lnTo>
                              <a:lnTo>
                                <a:pt x="3283" y="1"/>
                              </a:lnTo>
                              <a:lnTo>
                                <a:pt x="3286" y="4"/>
                              </a:lnTo>
                              <a:lnTo>
                                <a:pt x="3286" y="6"/>
                              </a:lnTo>
                              <a:lnTo>
                                <a:pt x="3286" y="10"/>
                              </a:lnTo>
                              <a:lnTo>
                                <a:pt x="3286" y="12"/>
                              </a:lnTo>
                              <a:lnTo>
                                <a:pt x="3283" y="14"/>
                              </a:lnTo>
                              <a:lnTo>
                                <a:pt x="3281" y="15"/>
                              </a:lnTo>
                              <a:close/>
                              <a:moveTo>
                                <a:pt x="3311" y="15"/>
                              </a:moveTo>
                              <a:lnTo>
                                <a:pt x="3307" y="15"/>
                              </a:lnTo>
                              <a:lnTo>
                                <a:pt x="3305" y="14"/>
                              </a:lnTo>
                              <a:lnTo>
                                <a:pt x="3302" y="12"/>
                              </a:lnTo>
                              <a:lnTo>
                                <a:pt x="3301" y="10"/>
                              </a:lnTo>
                              <a:lnTo>
                                <a:pt x="3301" y="6"/>
                              </a:lnTo>
                              <a:lnTo>
                                <a:pt x="3302" y="4"/>
                              </a:lnTo>
                              <a:lnTo>
                                <a:pt x="3305" y="1"/>
                              </a:lnTo>
                              <a:lnTo>
                                <a:pt x="3307" y="0"/>
                              </a:lnTo>
                              <a:lnTo>
                                <a:pt x="3311" y="0"/>
                              </a:lnTo>
                              <a:lnTo>
                                <a:pt x="3313" y="1"/>
                              </a:lnTo>
                              <a:lnTo>
                                <a:pt x="3316" y="4"/>
                              </a:lnTo>
                              <a:lnTo>
                                <a:pt x="3316" y="6"/>
                              </a:lnTo>
                              <a:lnTo>
                                <a:pt x="3316" y="10"/>
                              </a:lnTo>
                              <a:lnTo>
                                <a:pt x="3316" y="12"/>
                              </a:lnTo>
                              <a:lnTo>
                                <a:pt x="3313" y="14"/>
                              </a:lnTo>
                              <a:lnTo>
                                <a:pt x="3311" y="15"/>
                              </a:lnTo>
                              <a:close/>
                              <a:moveTo>
                                <a:pt x="3341" y="15"/>
                              </a:moveTo>
                              <a:lnTo>
                                <a:pt x="3337" y="15"/>
                              </a:lnTo>
                              <a:lnTo>
                                <a:pt x="3335" y="14"/>
                              </a:lnTo>
                              <a:lnTo>
                                <a:pt x="3332" y="12"/>
                              </a:lnTo>
                              <a:lnTo>
                                <a:pt x="3331" y="10"/>
                              </a:lnTo>
                              <a:lnTo>
                                <a:pt x="3331" y="6"/>
                              </a:lnTo>
                              <a:lnTo>
                                <a:pt x="3332" y="4"/>
                              </a:lnTo>
                              <a:lnTo>
                                <a:pt x="3335" y="1"/>
                              </a:lnTo>
                              <a:lnTo>
                                <a:pt x="3337" y="0"/>
                              </a:lnTo>
                              <a:lnTo>
                                <a:pt x="3341" y="0"/>
                              </a:lnTo>
                              <a:lnTo>
                                <a:pt x="3343" y="1"/>
                              </a:lnTo>
                              <a:lnTo>
                                <a:pt x="3346" y="4"/>
                              </a:lnTo>
                              <a:lnTo>
                                <a:pt x="3346" y="6"/>
                              </a:lnTo>
                              <a:lnTo>
                                <a:pt x="3346" y="10"/>
                              </a:lnTo>
                              <a:lnTo>
                                <a:pt x="3346" y="12"/>
                              </a:lnTo>
                              <a:lnTo>
                                <a:pt x="3343" y="14"/>
                              </a:lnTo>
                              <a:lnTo>
                                <a:pt x="3341" y="15"/>
                              </a:lnTo>
                              <a:close/>
                              <a:moveTo>
                                <a:pt x="3371" y="15"/>
                              </a:moveTo>
                              <a:lnTo>
                                <a:pt x="3367" y="15"/>
                              </a:lnTo>
                              <a:lnTo>
                                <a:pt x="3365" y="14"/>
                              </a:lnTo>
                              <a:lnTo>
                                <a:pt x="3362" y="12"/>
                              </a:lnTo>
                              <a:lnTo>
                                <a:pt x="3361" y="10"/>
                              </a:lnTo>
                              <a:lnTo>
                                <a:pt x="3361" y="6"/>
                              </a:lnTo>
                              <a:lnTo>
                                <a:pt x="3362" y="4"/>
                              </a:lnTo>
                              <a:lnTo>
                                <a:pt x="3365" y="1"/>
                              </a:lnTo>
                              <a:lnTo>
                                <a:pt x="3367" y="0"/>
                              </a:lnTo>
                              <a:lnTo>
                                <a:pt x="3371" y="0"/>
                              </a:lnTo>
                              <a:lnTo>
                                <a:pt x="3373" y="1"/>
                              </a:lnTo>
                              <a:lnTo>
                                <a:pt x="3376" y="4"/>
                              </a:lnTo>
                              <a:lnTo>
                                <a:pt x="3376" y="6"/>
                              </a:lnTo>
                              <a:lnTo>
                                <a:pt x="3376" y="10"/>
                              </a:lnTo>
                              <a:lnTo>
                                <a:pt x="3376" y="12"/>
                              </a:lnTo>
                              <a:lnTo>
                                <a:pt x="3373" y="14"/>
                              </a:lnTo>
                              <a:lnTo>
                                <a:pt x="3371" y="15"/>
                              </a:lnTo>
                              <a:close/>
                              <a:moveTo>
                                <a:pt x="3401" y="15"/>
                              </a:moveTo>
                              <a:lnTo>
                                <a:pt x="3397" y="15"/>
                              </a:lnTo>
                              <a:lnTo>
                                <a:pt x="3395" y="14"/>
                              </a:lnTo>
                              <a:lnTo>
                                <a:pt x="3392" y="12"/>
                              </a:lnTo>
                              <a:lnTo>
                                <a:pt x="3391" y="10"/>
                              </a:lnTo>
                              <a:lnTo>
                                <a:pt x="3391" y="6"/>
                              </a:lnTo>
                              <a:lnTo>
                                <a:pt x="3392" y="4"/>
                              </a:lnTo>
                              <a:lnTo>
                                <a:pt x="3395" y="1"/>
                              </a:lnTo>
                              <a:lnTo>
                                <a:pt x="3397" y="0"/>
                              </a:lnTo>
                              <a:lnTo>
                                <a:pt x="3401" y="0"/>
                              </a:lnTo>
                              <a:lnTo>
                                <a:pt x="3403" y="1"/>
                              </a:lnTo>
                              <a:lnTo>
                                <a:pt x="3406" y="4"/>
                              </a:lnTo>
                              <a:lnTo>
                                <a:pt x="3406" y="6"/>
                              </a:lnTo>
                              <a:lnTo>
                                <a:pt x="3406" y="10"/>
                              </a:lnTo>
                              <a:lnTo>
                                <a:pt x="3406" y="12"/>
                              </a:lnTo>
                              <a:lnTo>
                                <a:pt x="3403" y="14"/>
                              </a:lnTo>
                              <a:lnTo>
                                <a:pt x="3401" y="15"/>
                              </a:lnTo>
                              <a:close/>
                              <a:moveTo>
                                <a:pt x="3431" y="15"/>
                              </a:moveTo>
                              <a:lnTo>
                                <a:pt x="3427" y="15"/>
                              </a:lnTo>
                              <a:lnTo>
                                <a:pt x="3425" y="14"/>
                              </a:lnTo>
                              <a:lnTo>
                                <a:pt x="3422" y="12"/>
                              </a:lnTo>
                              <a:lnTo>
                                <a:pt x="3421" y="10"/>
                              </a:lnTo>
                              <a:lnTo>
                                <a:pt x="3421" y="6"/>
                              </a:lnTo>
                              <a:lnTo>
                                <a:pt x="3422" y="4"/>
                              </a:lnTo>
                              <a:lnTo>
                                <a:pt x="3425" y="1"/>
                              </a:lnTo>
                              <a:lnTo>
                                <a:pt x="3427" y="0"/>
                              </a:lnTo>
                              <a:lnTo>
                                <a:pt x="3431" y="0"/>
                              </a:lnTo>
                              <a:lnTo>
                                <a:pt x="3433" y="1"/>
                              </a:lnTo>
                              <a:lnTo>
                                <a:pt x="3436" y="4"/>
                              </a:lnTo>
                              <a:lnTo>
                                <a:pt x="3436" y="6"/>
                              </a:lnTo>
                              <a:lnTo>
                                <a:pt x="3436" y="10"/>
                              </a:lnTo>
                              <a:lnTo>
                                <a:pt x="3436" y="12"/>
                              </a:lnTo>
                              <a:lnTo>
                                <a:pt x="3433" y="14"/>
                              </a:lnTo>
                              <a:lnTo>
                                <a:pt x="3431" y="15"/>
                              </a:lnTo>
                              <a:close/>
                              <a:moveTo>
                                <a:pt x="3461" y="15"/>
                              </a:moveTo>
                              <a:lnTo>
                                <a:pt x="3457" y="15"/>
                              </a:lnTo>
                              <a:lnTo>
                                <a:pt x="3455" y="14"/>
                              </a:lnTo>
                              <a:lnTo>
                                <a:pt x="3452" y="12"/>
                              </a:lnTo>
                              <a:lnTo>
                                <a:pt x="3451" y="10"/>
                              </a:lnTo>
                              <a:lnTo>
                                <a:pt x="3451" y="6"/>
                              </a:lnTo>
                              <a:lnTo>
                                <a:pt x="3452" y="4"/>
                              </a:lnTo>
                              <a:lnTo>
                                <a:pt x="3455" y="1"/>
                              </a:lnTo>
                              <a:lnTo>
                                <a:pt x="3457" y="0"/>
                              </a:lnTo>
                              <a:lnTo>
                                <a:pt x="3461" y="0"/>
                              </a:lnTo>
                              <a:lnTo>
                                <a:pt x="3463" y="1"/>
                              </a:lnTo>
                              <a:lnTo>
                                <a:pt x="3466" y="4"/>
                              </a:lnTo>
                              <a:lnTo>
                                <a:pt x="3466" y="6"/>
                              </a:lnTo>
                              <a:lnTo>
                                <a:pt x="3466" y="10"/>
                              </a:lnTo>
                              <a:lnTo>
                                <a:pt x="3466" y="12"/>
                              </a:lnTo>
                              <a:lnTo>
                                <a:pt x="3463" y="14"/>
                              </a:lnTo>
                              <a:lnTo>
                                <a:pt x="3461" y="15"/>
                              </a:lnTo>
                              <a:close/>
                              <a:moveTo>
                                <a:pt x="3491" y="15"/>
                              </a:moveTo>
                              <a:lnTo>
                                <a:pt x="3487" y="15"/>
                              </a:lnTo>
                              <a:lnTo>
                                <a:pt x="3485" y="14"/>
                              </a:lnTo>
                              <a:lnTo>
                                <a:pt x="3482" y="12"/>
                              </a:lnTo>
                              <a:lnTo>
                                <a:pt x="3481" y="10"/>
                              </a:lnTo>
                              <a:lnTo>
                                <a:pt x="3481" y="6"/>
                              </a:lnTo>
                              <a:lnTo>
                                <a:pt x="3482" y="4"/>
                              </a:lnTo>
                              <a:lnTo>
                                <a:pt x="3485" y="1"/>
                              </a:lnTo>
                              <a:lnTo>
                                <a:pt x="3487" y="0"/>
                              </a:lnTo>
                              <a:lnTo>
                                <a:pt x="3491" y="0"/>
                              </a:lnTo>
                              <a:lnTo>
                                <a:pt x="3493" y="1"/>
                              </a:lnTo>
                              <a:lnTo>
                                <a:pt x="3496" y="4"/>
                              </a:lnTo>
                              <a:lnTo>
                                <a:pt x="3496" y="6"/>
                              </a:lnTo>
                              <a:lnTo>
                                <a:pt x="3496" y="10"/>
                              </a:lnTo>
                              <a:lnTo>
                                <a:pt x="3496" y="12"/>
                              </a:lnTo>
                              <a:lnTo>
                                <a:pt x="3493" y="14"/>
                              </a:lnTo>
                              <a:lnTo>
                                <a:pt x="3491" y="15"/>
                              </a:lnTo>
                              <a:close/>
                              <a:moveTo>
                                <a:pt x="3521" y="15"/>
                              </a:moveTo>
                              <a:lnTo>
                                <a:pt x="3517" y="15"/>
                              </a:lnTo>
                              <a:lnTo>
                                <a:pt x="3515" y="14"/>
                              </a:lnTo>
                              <a:lnTo>
                                <a:pt x="3512" y="12"/>
                              </a:lnTo>
                              <a:lnTo>
                                <a:pt x="3511" y="10"/>
                              </a:lnTo>
                              <a:lnTo>
                                <a:pt x="3511" y="6"/>
                              </a:lnTo>
                              <a:lnTo>
                                <a:pt x="3512" y="4"/>
                              </a:lnTo>
                              <a:lnTo>
                                <a:pt x="3515" y="1"/>
                              </a:lnTo>
                              <a:lnTo>
                                <a:pt x="3517" y="0"/>
                              </a:lnTo>
                              <a:lnTo>
                                <a:pt x="3521" y="0"/>
                              </a:lnTo>
                              <a:lnTo>
                                <a:pt x="3523" y="1"/>
                              </a:lnTo>
                              <a:lnTo>
                                <a:pt x="3526" y="4"/>
                              </a:lnTo>
                              <a:lnTo>
                                <a:pt x="3526" y="6"/>
                              </a:lnTo>
                              <a:lnTo>
                                <a:pt x="3526" y="10"/>
                              </a:lnTo>
                              <a:lnTo>
                                <a:pt x="3526" y="12"/>
                              </a:lnTo>
                              <a:lnTo>
                                <a:pt x="3523" y="14"/>
                              </a:lnTo>
                              <a:lnTo>
                                <a:pt x="3521" y="15"/>
                              </a:lnTo>
                              <a:close/>
                              <a:moveTo>
                                <a:pt x="3551" y="15"/>
                              </a:moveTo>
                              <a:lnTo>
                                <a:pt x="3547" y="15"/>
                              </a:lnTo>
                              <a:lnTo>
                                <a:pt x="3545" y="14"/>
                              </a:lnTo>
                              <a:lnTo>
                                <a:pt x="3542" y="12"/>
                              </a:lnTo>
                              <a:lnTo>
                                <a:pt x="3541" y="10"/>
                              </a:lnTo>
                              <a:lnTo>
                                <a:pt x="3541" y="6"/>
                              </a:lnTo>
                              <a:lnTo>
                                <a:pt x="3542" y="4"/>
                              </a:lnTo>
                              <a:lnTo>
                                <a:pt x="3545" y="1"/>
                              </a:lnTo>
                              <a:lnTo>
                                <a:pt x="3547" y="0"/>
                              </a:lnTo>
                              <a:lnTo>
                                <a:pt x="3551" y="0"/>
                              </a:lnTo>
                              <a:lnTo>
                                <a:pt x="3553" y="1"/>
                              </a:lnTo>
                              <a:lnTo>
                                <a:pt x="3556" y="4"/>
                              </a:lnTo>
                              <a:lnTo>
                                <a:pt x="3557" y="6"/>
                              </a:lnTo>
                              <a:lnTo>
                                <a:pt x="3557" y="10"/>
                              </a:lnTo>
                              <a:lnTo>
                                <a:pt x="3556" y="12"/>
                              </a:lnTo>
                              <a:lnTo>
                                <a:pt x="3553" y="14"/>
                              </a:lnTo>
                              <a:lnTo>
                                <a:pt x="3551" y="15"/>
                              </a:lnTo>
                              <a:close/>
                              <a:moveTo>
                                <a:pt x="3581" y="15"/>
                              </a:moveTo>
                              <a:lnTo>
                                <a:pt x="3577" y="15"/>
                              </a:lnTo>
                              <a:lnTo>
                                <a:pt x="3575" y="14"/>
                              </a:lnTo>
                              <a:lnTo>
                                <a:pt x="3572" y="12"/>
                              </a:lnTo>
                              <a:lnTo>
                                <a:pt x="3572" y="10"/>
                              </a:lnTo>
                              <a:lnTo>
                                <a:pt x="3572" y="6"/>
                              </a:lnTo>
                              <a:lnTo>
                                <a:pt x="3572" y="4"/>
                              </a:lnTo>
                              <a:lnTo>
                                <a:pt x="3575" y="1"/>
                              </a:lnTo>
                              <a:lnTo>
                                <a:pt x="3577" y="0"/>
                              </a:lnTo>
                              <a:lnTo>
                                <a:pt x="3581" y="0"/>
                              </a:lnTo>
                              <a:lnTo>
                                <a:pt x="3583" y="1"/>
                              </a:lnTo>
                              <a:lnTo>
                                <a:pt x="3586" y="4"/>
                              </a:lnTo>
                              <a:lnTo>
                                <a:pt x="3587" y="6"/>
                              </a:lnTo>
                              <a:lnTo>
                                <a:pt x="3587" y="10"/>
                              </a:lnTo>
                              <a:lnTo>
                                <a:pt x="3586" y="12"/>
                              </a:lnTo>
                              <a:lnTo>
                                <a:pt x="3583" y="14"/>
                              </a:lnTo>
                              <a:lnTo>
                                <a:pt x="3581" y="15"/>
                              </a:lnTo>
                              <a:close/>
                              <a:moveTo>
                                <a:pt x="3611" y="15"/>
                              </a:moveTo>
                              <a:lnTo>
                                <a:pt x="3607" y="15"/>
                              </a:lnTo>
                              <a:lnTo>
                                <a:pt x="3605" y="14"/>
                              </a:lnTo>
                              <a:lnTo>
                                <a:pt x="3602" y="12"/>
                              </a:lnTo>
                              <a:lnTo>
                                <a:pt x="3602" y="10"/>
                              </a:lnTo>
                              <a:lnTo>
                                <a:pt x="3602" y="6"/>
                              </a:lnTo>
                              <a:lnTo>
                                <a:pt x="3602" y="4"/>
                              </a:lnTo>
                              <a:lnTo>
                                <a:pt x="3605" y="1"/>
                              </a:lnTo>
                              <a:lnTo>
                                <a:pt x="3607" y="0"/>
                              </a:lnTo>
                              <a:lnTo>
                                <a:pt x="3611" y="0"/>
                              </a:lnTo>
                              <a:lnTo>
                                <a:pt x="3613" y="1"/>
                              </a:lnTo>
                              <a:lnTo>
                                <a:pt x="3616" y="4"/>
                              </a:lnTo>
                              <a:lnTo>
                                <a:pt x="3617" y="6"/>
                              </a:lnTo>
                              <a:lnTo>
                                <a:pt x="3617" y="10"/>
                              </a:lnTo>
                              <a:lnTo>
                                <a:pt x="3616" y="12"/>
                              </a:lnTo>
                              <a:lnTo>
                                <a:pt x="3613" y="14"/>
                              </a:lnTo>
                              <a:lnTo>
                                <a:pt x="3611" y="15"/>
                              </a:lnTo>
                              <a:close/>
                              <a:moveTo>
                                <a:pt x="3641" y="15"/>
                              </a:moveTo>
                              <a:lnTo>
                                <a:pt x="3637" y="15"/>
                              </a:lnTo>
                              <a:lnTo>
                                <a:pt x="3635" y="14"/>
                              </a:lnTo>
                              <a:lnTo>
                                <a:pt x="3632" y="12"/>
                              </a:lnTo>
                              <a:lnTo>
                                <a:pt x="3632" y="10"/>
                              </a:lnTo>
                              <a:lnTo>
                                <a:pt x="3632" y="6"/>
                              </a:lnTo>
                              <a:lnTo>
                                <a:pt x="3632" y="4"/>
                              </a:lnTo>
                              <a:lnTo>
                                <a:pt x="3635" y="1"/>
                              </a:lnTo>
                              <a:lnTo>
                                <a:pt x="3637" y="0"/>
                              </a:lnTo>
                              <a:lnTo>
                                <a:pt x="3641" y="0"/>
                              </a:lnTo>
                              <a:lnTo>
                                <a:pt x="3643" y="1"/>
                              </a:lnTo>
                              <a:lnTo>
                                <a:pt x="3646" y="4"/>
                              </a:lnTo>
                              <a:lnTo>
                                <a:pt x="3647" y="6"/>
                              </a:lnTo>
                              <a:lnTo>
                                <a:pt x="3647" y="10"/>
                              </a:lnTo>
                              <a:lnTo>
                                <a:pt x="3646" y="12"/>
                              </a:lnTo>
                              <a:lnTo>
                                <a:pt x="3643" y="14"/>
                              </a:lnTo>
                              <a:lnTo>
                                <a:pt x="3641" y="15"/>
                              </a:lnTo>
                              <a:close/>
                              <a:moveTo>
                                <a:pt x="3671" y="15"/>
                              </a:moveTo>
                              <a:lnTo>
                                <a:pt x="3667" y="15"/>
                              </a:lnTo>
                              <a:lnTo>
                                <a:pt x="3665" y="14"/>
                              </a:lnTo>
                              <a:lnTo>
                                <a:pt x="3662" y="12"/>
                              </a:lnTo>
                              <a:lnTo>
                                <a:pt x="3662" y="10"/>
                              </a:lnTo>
                              <a:lnTo>
                                <a:pt x="3662" y="6"/>
                              </a:lnTo>
                              <a:lnTo>
                                <a:pt x="3662" y="4"/>
                              </a:lnTo>
                              <a:lnTo>
                                <a:pt x="3665" y="1"/>
                              </a:lnTo>
                              <a:lnTo>
                                <a:pt x="3667" y="0"/>
                              </a:lnTo>
                              <a:lnTo>
                                <a:pt x="3671" y="0"/>
                              </a:lnTo>
                              <a:lnTo>
                                <a:pt x="3673" y="1"/>
                              </a:lnTo>
                              <a:lnTo>
                                <a:pt x="3676" y="4"/>
                              </a:lnTo>
                              <a:lnTo>
                                <a:pt x="3677" y="6"/>
                              </a:lnTo>
                              <a:lnTo>
                                <a:pt x="3677" y="10"/>
                              </a:lnTo>
                              <a:lnTo>
                                <a:pt x="3676" y="12"/>
                              </a:lnTo>
                              <a:lnTo>
                                <a:pt x="3673" y="14"/>
                              </a:lnTo>
                              <a:lnTo>
                                <a:pt x="3671" y="15"/>
                              </a:lnTo>
                              <a:close/>
                              <a:moveTo>
                                <a:pt x="3701" y="15"/>
                              </a:moveTo>
                              <a:lnTo>
                                <a:pt x="3697" y="15"/>
                              </a:lnTo>
                              <a:lnTo>
                                <a:pt x="3695" y="14"/>
                              </a:lnTo>
                              <a:lnTo>
                                <a:pt x="3692" y="12"/>
                              </a:lnTo>
                              <a:lnTo>
                                <a:pt x="3692" y="10"/>
                              </a:lnTo>
                              <a:lnTo>
                                <a:pt x="3692" y="6"/>
                              </a:lnTo>
                              <a:lnTo>
                                <a:pt x="3692" y="4"/>
                              </a:lnTo>
                              <a:lnTo>
                                <a:pt x="3695" y="1"/>
                              </a:lnTo>
                              <a:lnTo>
                                <a:pt x="3697" y="0"/>
                              </a:lnTo>
                              <a:lnTo>
                                <a:pt x="3701" y="0"/>
                              </a:lnTo>
                              <a:lnTo>
                                <a:pt x="3703" y="1"/>
                              </a:lnTo>
                              <a:lnTo>
                                <a:pt x="3706" y="4"/>
                              </a:lnTo>
                              <a:lnTo>
                                <a:pt x="3707" y="6"/>
                              </a:lnTo>
                              <a:lnTo>
                                <a:pt x="3707" y="10"/>
                              </a:lnTo>
                              <a:lnTo>
                                <a:pt x="3706" y="12"/>
                              </a:lnTo>
                              <a:lnTo>
                                <a:pt x="3703" y="14"/>
                              </a:lnTo>
                              <a:lnTo>
                                <a:pt x="3701" y="15"/>
                              </a:lnTo>
                              <a:close/>
                              <a:moveTo>
                                <a:pt x="3731" y="15"/>
                              </a:moveTo>
                              <a:lnTo>
                                <a:pt x="3727" y="15"/>
                              </a:lnTo>
                              <a:lnTo>
                                <a:pt x="3725" y="14"/>
                              </a:lnTo>
                              <a:lnTo>
                                <a:pt x="3722" y="12"/>
                              </a:lnTo>
                              <a:lnTo>
                                <a:pt x="3722" y="10"/>
                              </a:lnTo>
                              <a:lnTo>
                                <a:pt x="3722" y="6"/>
                              </a:lnTo>
                              <a:lnTo>
                                <a:pt x="3722" y="4"/>
                              </a:lnTo>
                              <a:lnTo>
                                <a:pt x="3725" y="1"/>
                              </a:lnTo>
                              <a:lnTo>
                                <a:pt x="3727" y="0"/>
                              </a:lnTo>
                              <a:lnTo>
                                <a:pt x="3731" y="0"/>
                              </a:lnTo>
                              <a:lnTo>
                                <a:pt x="3733" y="1"/>
                              </a:lnTo>
                              <a:lnTo>
                                <a:pt x="3736" y="4"/>
                              </a:lnTo>
                              <a:lnTo>
                                <a:pt x="3737" y="6"/>
                              </a:lnTo>
                              <a:lnTo>
                                <a:pt x="3737" y="10"/>
                              </a:lnTo>
                              <a:lnTo>
                                <a:pt x="3736" y="12"/>
                              </a:lnTo>
                              <a:lnTo>
                                <a:pt x="3733" y="14"/>
                              </a:lnTo>
                              <a:lnTo>
                                <a:pt x="3731" y="15"/>
                              </a:lnTo>
                              <a:close/>
                              <a:moveTo>
                                <a:pt x="3761" y="15"/>
                              </a:moveTo>
                              <a:lnTo>
                                <a:pt x="3757" y="15"/>
                              </a:lnTo>
                              <a:lnTo>
                                <a:pt x="3755" y="14"/>
                              </a:lnTo>
                              <a:lnTo>
                                <a:pt x="3752" y="12"/>
                              </a:lnTo>
                              <a:lnTo>
                                <a:pt x="3752" y="10"/>
                              </a:lnTo>
                              <a:lnTo>
                                <a:pt x="3752" y="6"/>
                              </a:lnTo>
                              <a:lnTo>
                                <a:pt x="3752" y="4"/>
                              </a:lnTo>
                              <a:lnTo>
                                <a:pt x="3755" y="1"/>
                              </a:lnTo>
                              <a:lnTo>
                                <a:pt x="3757" y="0"/>
                              </a:lnTo>
                              <a:lnTo>
                                <a:pt x="3761" y="0"/>
                              </a:lnTo>
                              <a:lnTo>
                                <a:pt x="3763" y="1"/>
                              </a:lnTo>
                              <a:lnTo>
                                <a:pt x="3766" y="4"/>
                              </a:lnTo>
                              <a:lnTo>
                                <a:pt x="3767" y="6"/>
                              </a:lnTo>
                              <a:lnTo>
                                <a:pt x="3767" y="10"/>
                              </a:lnTo>
                              <a:lnTo>
                                <a:pt x="3766" y="12"/>
                              </a:lnTo>
                              <a:lnTo>
                                <a:pt x="3763" y="14"/>
                              </a:lnTo>
                              <a:lnTo>
                                <a:pt x="3761" y="15"/>
                              </a:lnTo>
                              <a:close/>
                              <a:moveTo>
                                <a:pt x="3791" y="15"/>
                              </a:moveTo>
                              <a:lnTo>
                                <a:pt x="3787" y="15"/>
                              </a:lnTo>
                              <a:lnTo>
                                <a:pt x="3785" y="14"/>
                              </a:lnTo>
                              <a:lnTo>
                                <a:pt x="3782" y="12"/>
                              </a:lnTo>
                              <a:lnTo>
                                <a:pt x="3782" y="10"/>
                              </a:lnTo>
                              <a:lnTo>
                                <a:pt x="3782" y="6"/>
                              </a:lnTo>
                              <a:lnTo>
                                <a:pt x="3782" y="4"/>
                              </a:lnTo>
                              <a:lnTo>
                                <a:pt x="3785" y="1"/>
                              </a:lnTo>
                              <a:lnTo>
                                <a:pt x="3787" y="0"/>
                              </a:lnTo>
                              <a:lnTo>
                                <a:pt x="3791" y="0"/>
                              </a:lnTo>
                              <a:lnTo>
                                <a:pt x="3793" y="1"/>
                              </a:lnTo>
                              <a:lnTo>
                                <a:pt x="3796" y="4"/>
                              </a:lnTo>
                              <a:lnTo>
                                <a:pt x="3797" y="6"/>
                              </a:lnTo>
                              <a:lnTo>
                                <a:pt x="3797" y="10"/>
                              </a:lnTo>
                              <a:lnTo>
                                <a:pt x="3796" y="12"/>
                              </a:lnTo>
                              <a:lnTo>
                                <a:pt x="3793" y="14"/>
                              </a:lnTo>
                              <a:lnTo>
                                <a:pt x="3791" y="15"/>
                              </a:lnTo>
                              <a:close/>
                              <a:moveTo>
                                <a:pt x="3821" y="15"/>
                              </a:moveTo>
                              <a:lnTo>
                                <a:pt x="3817" y="15"/>
                              </a:lnTo>
                              <a:lnTo>
                                <a:pt x="3815" y="14"/>
                              </a:lnTo>
                              <a:lnTo>
                                <a:pt x="3812" y="12"/>
                              </a:lnTo>
                              <a:lnTo>
                                <a:pt x="3812" y="10"/>
                              </a:lnTo>
                              <a:lnTo>
                                <a:pt x="3812" y="6"/>
                              </a:lnTo>
                              <a:lnTo>
                                <a:pt x="3812" y="4"/>
                              </a:lnTo>
                              <a:lnTo>
                                <a:pt x="3815" y="1"/>
                              </a:lnTo>
                              <a:lnTo>
                                <a:pt x="3817" y="0"/>
                              </a:lnTo>
                              <a:lnTo>
                                <a:pt x="3821" y="0"/>
                              </a:lnTo>
                              <a:lnTo>
                                <a:pt x="3823" y="1"/>
                              </a:lnTo>
                              <a:lnTo>
                                <a:pt x="3826" y="4"/>
                              </a:lnTo>
                              <a:lnTo>
                                <a:pt x="3827" y="6"/>
                              </a:lnTo>
                              <a:lnTo>
                                <a:pt x="3827" y="10"/>
                              </a:lnTo>
                              <a:lnTo>
                                <a:pt x="3826" y="12"/>
                              </a:lnTo>
                              <a:lnTo>
                                <a:pt x="3823" y="14"/>
                              </a:lnTo>
                              <a:lnTo>
                                <a:pt x="3821" y="15"/>
                              </a:lnTo>
                              <a:close/>
                              <a:moveTo>
                                <a:pt x="3851" y="15"/>
                              </a:moveTo>
                              <a:lnTo>
                                <a:pt x="3847" y="15"/>
                              </a:lnTo>
                              <a:lnTo>
                                <a:pt x="3845" y="14"/>
                              </a:lnTo>
                              <a:lnTo>
                                <a:pt x="3842" y="12"/>
                              </a:lnTo>
                              <a:lnTo>
                                <a:pt x="3842" y="10"/>
                              </a:lnTo>
                              <a:lnTo>
                                <a:pt x="3842" y="6"/>
                              </a:lnTo>
                              <a:lnTo>
                                <a:pt x="3842" y="4"/>
                              </a:lnTo>
                              <a:lnTo>
                                <a:pt x="3845" y="1"/>
                              </a:lnTo>
                              <a:lnTo>
                                <a:pt x="3847" y="0"/>
                              </a:lnTo>
                              <a:lnTo>
                                <a:pt x="3851" y="0"/>
                              </a:lnTo>
                              <a:lnTo>
                                <a:pt x="3853" y="1"/>
                              </a:lnTo>
                              <a:lnTo>
                                <a:pt x="3856" y="4"/>
                              </a:lnTo>
                              <a:lnTo>
                                <a:pt x="3857" y="6"/>
                              </a:lnTo>
                              <a:lnTo>
                                <a:pt x="3857" y="10"/>
                              </a:lnTo>
                              <a:lnTo>
                                <a:pt x="3856" y="12"/>
                              </a:lnTo>
                              <a:lnTo>
                                <a:pt x="3853" y="14"/>
                              </a:lnTo>
                              <a:lnTo>
                                <a:pt x="3851" y="15"/>
                              </a:lnTo>
                              <a:close/>
                              <a:moveTo>
                                <a:pt x="3881" y="15"/>
                              </a:moveTo>
                              <a:lnTo>
                                <a:pt x="3877" y="15"/>
                              </a:lnTo>
                              <a:lnTo>
                                <a:pt x="3875" y="14"/>
                              </a:lnTo>
                              <a:lnTo>
                                <a:pt x="3872" y="12"/>
                              </a:lnTo>
                              <a:lnTo>
                                <a:pt x="3872" y="10"/>
                              </a:lnTo>
                              <a:lnTo>
                                <a:pt x="3872" y="6"/>
                              </a:lnTo>
                              <a:lnTo>
                                <a:pt x="3872" y="4"/>
                              </a:lnTo>
                              <a:lnTo>
                                <a:pt x="3875" y="1"/>
                              </a:lnTo>
                              <a:lnTo>
                                <a:pt x="3877" y="0"/>
                              </a:lnTo>
                              <a:lnTo>
                                <a:pt x="3881" y="0"/>
                              </a:lnTo>
                              <a:lnTo>
                                <a:pt x="3883" y="1"/>
                              </a:lnTo>
                              <a:lnTo>
                                <a:pt x="3886" y="4"/>
                              </a:lnTo>
                              <a:lnTo>
                                <a:pt x="3887" y="6"/>
                              </a:lnTo>
                              <a:lnTo>
                                <a:pt x="3887" y="10"/>
                              </a:lnTo>
                              <a:lnTo>
                                <a:pt x="3886" y="12"/>
                              </a:lnTo>
                              <a:lnTo>
                                <a:pt x="3883" y="14"/>
                              </a:lnTo>
                              <a:lnTo>
                                <a:pt x="3881" y="15"/>
                              </a:lnTo>
                              <a:close/>
                              <a:moveTo>
                                <a:pt x="3911" y="15"/>
                              </a:moveTo>
                              <a:lnTo>
                                <a:pt x="3907" y="15"/>
                              </a:lnTo>
                              <a:lnTo>
                                <a:pt x="3905" y="14"/>
                              </a:lnTo>
                              <a:lnTo>
                                <a:pt x="3902" y="12"/>
                              </a:lnTo>
                              <a:lnTo>
                                <a:pt x="3902" y="10"/>
                              </a:lnTo>
                              <a:lnTo>
                                <a:pt x="3902" y="6"/>
                              </a:lnTo>
                              <a:lnTo>
                                <a:pt x="3902" y="4"/>
                              </a:lnTo>
                              <a:lnTo>
                                <a:pt x="3905" y="1"/>
                              </a:lnTo>
                              <a:lnTo>
                                <a:pt x="3907" y="0"/>
                              </a:lnTo>
                              <a:lnTo>
                                <a:pt x="3911" y="0"/>
                              </a:lnTo>
                              <a:lnTo>
                                <a:pt x="3913" y="1"/>
                              </a:lnTo>
                              <a:lnTo>
                                <a:pt x="3916" y="4"/>
                              </a:lnTo>
                              <a:lnTo>
                                <a:pt x="3917" y="6"/>
                              </a:lnTo>
                              <a:lnTo>
                                <a:pt x="3917" y="10"/>
                              </a:lnTo>
                              <a:lnTo>
                                <a:pt x="3916" y="12"/>
                              </a:lnTo>
                              <a:lnTo>
                                <a:pt x="3913" y="14"/>
                              </a:lnTo>
                              <a:lnTo>
                                <a:pt x="3911" y="15"/>
                              </a:lnTo>
                              <a:close/>
                              <a:moveTo>
                                <a:pt x="3941" y="15"/>
                              </a:moveTo>
                              <a:lnTo>
                                <a:pt x="3937" y="15"/>
                              </a:lnTo>
                              <a:lnTo>
                                <a:pt x="3935" y="14"/>
                              </a:lnTo>
                              <a:lnTo>
                                <a:pt x="3932" y="12"/>
                              </a:lnTo>
                              <a:lnTo>
                                <a:pt x="3932" y="10"/>
                              </a:lnTo>
                              <a:lnTo>
                                <a:pt x="3932" y="6"/>
                              </a:lnTo>
                              <a:lnTo>
                                <a:pt x="3932" y="4"/>
                              </a:lnTo>
                              <a:lnTo>
                                <a:pt x="3935" y="1"/>
                              </a:lnTo>
                              <a:lnTo>
                                <a:pt x="3937" y="0"/>
                              </a:lnTo>
                              <a:lnTo>
                                <a:pt x="3941" y="0"/>
                              </a:lnTo>
                              <a:lnTo>
                                <a:pt x="3943" y="1"/>
                              </a:lnTo>
                              <a:lnTo>
                                <a:pt x="3946" y="4"/>
                              </a:lnTo>
                              <a:lnTo>
                                <a:pt x="3947" y="6"/>
                              </a:lnTo>
                              <a:lnTo>
                                <a:pt x="3947" y="10"/>
                              </a:lnTo>
                              <a:lnTo>
                                <a:pt x="3946" y="12"/>
                              </a:lnTo>
                              <a:lnTo>
                                <a:pt x="3943" y="14"/>
                              </a:lnTo>
                              <a:lnTo>
                                <a:pt x="3941" y="15"/>
                              </a:lnTo>
                              <a:close/>
                              <a:moveTo>
                                <a:pt x="3971" y="15"/>
                              </a:moveTo>
                              <a:lnTo>
                                <a:pt x="3967" y="15"/>
                              </a:lnTo>
                              <a:lnTo>
                                <a:pt x="3965" y="14"/>
                              </a:lnTo>
                              <a:lnTo>
                                <a:pt x="3962" y="12"/>
                              </a:lnTo>
                              <a:lnTo>
                                <a:pt x="3962" y="10"/>
                              </a:lnTo>
                              <a:lnTo>
                                <a:pt x="3962" y="6"/>
                              </a:lnTo>
                              <a:lnTo>
                                <a:pt x="3962" y="4"/>
                              </a:lnTo>
                              <a:lnTo>
                                <a:pt x="3965" y="1"/>
                              </a:lnTo>
                              <a:lnTo>
                                <a:pt x="3967" y="0"/>
                              </a:lnTo>
                              <a:lnTo>
                                <a:pt x="3971" y="0"/>
                              </a:lnTo>
                              <a:lnTo>
                                <a:pt x="3973" y="1"/>
                              </a:lnTo>
                              <a:lnTo>
                                <a:pt x="3976" y="4"/>
                              </a:lnTo>
                              <a:lnTo>
                                <a:pt x="3977" y="6"/>
                              </a:lnTo>
                              <a:lnTo>
                                <a:pt x="3977" y="10"/>
                              </a:lnTo>
                              <a:lnTo>
                                <a:pt x="3976" y="12"/>
                              </a:lnTo>
                              <a:lnTo>
                                <a:pt x="3973" y="14"/>
                              </a:lnTo>
                              <a:lnTo>
                                <a:pt x="3971" y="15"/>
                              </a:lnTo>
                              <a:close/>
                              <a:moveTo>
                                <a:pt x="4001" y="15"/>
                              </a:moveTo>
                              <a:lnTo>
                                <a:pt x="3997" y="15"/>
                              </a:lnTo>
                              <a:lnTo>
                                <a:pt x="3995" y="14"/>
                              </a:lnTo>
                              <a:lnTo>
                                <a:pt x="3992" y="12"/>
                              </a:lnTo>
                              <a:lnTo>
                                <a:pt x="3992" y="10"/>
                              </a:lnTo>
                              <a:lnTo>
                                <a:pt x="3992" y="6"/>
                              </a:lnTo>
                              <a:lnTo>
                                <a:pt x="3992" y="4"/>
                              </a:lnTo>
                              <a:lnTo>
                                <a:pt x="3995" y="1"/>
                              </a:lnTo>
                              <a:lnTo>
                                <a:pt x="3997" y="0"/>
                              </a:lnTo>
                              <a:lnTo>
                                <a:pt x="4001" y="0"/>
                              </a:lnTo>
                              <a:lnTo>
                                <a:pt x="4003" y="1"/>
                              </a:lnTo>
                              <a:lnTo>
                                <a:pt x="4006" y="4"/>
                              </a:lnTo>
                              <a:lnTo>
                                <a:pt x="4007" y="6"/>
                              </a:lnTo>
                              <a:lnTo>
                                <a:pt x="4007" y="10"/>
                              </a:lnTo>
                              <a:lnTo>
                                <a:pt x="4006" y="12"/>
                              </a:lnTo>
                              <a:lnTo>
                                <a:pt x="4003" y="14"/>
                              </a:lnTo>
                              <a:lnTo>
                                <a:pt x="4001" y="15"/>
                              </a:lnTo>
                              <a:close/>
                              <a:moveTo>
                                <a:pt x="4031" y="15"/>
                              </a:moveTo>
                              <a:lnTo>
                                <a:pt x="4027" y="15"/>
                              </a:lnTo>
                              <a:lnTo>
                                <a:pt x="4025" y="14"/>
                              </a:lnTo>
                              <a:lnTo>
                                <a:pt x="4022" y="12"/>
                              </a:lnTo>
                              <a:lnTo>
                                <a:pt x="4022" y="10"/>
                              </a:lnTo>
                              <a:lnTo>
                                <a:pt x="4022" y="6"/>
                              </a:lnTo>
                              <a:lnTo>
                                <a:pt x="4022" y="4"/>
                              </a:lnTo>
                              <a:lnTo>
                                <a:pt x="4025" y="1"/>
                              </a:lnTo>
                              <a:lnTo>
                                <a:pt x="4027" y="0"/>
                              </a:lnTo>
                              <a:lnTo>
                                <a:pt x="4031" y="0"/>
                              </a:lnTo>
                              <a:lnTo>
                                <a:pt x="4033" y="1"/>
                              </a:lnTo>
                              <a:lnTo>
                                <a:pt x="4036" y="4"/>
                              </a:lnTo>
                              <a:lnTo>
                                <a:pt x="4037" y="6"/>
                              </a:lnTo>
                              <a:lnTo>
                                <a:pt x="4037" y="10"/>
                              </a:lnTo>
                              <a:lnTo>
                                <a:pt x="4036" y="12"/>
                              </a:lnTo>
                              <a:lnTo>
                                <a:pt x="4033" y="14"/>
                              </a:lnTo>
                              <a:lnTo>
                                <a:pt x="4031" y="15"/>
                              </a:lnTo>
                              <a:close/>
                              <a:moveTo>
                                <a:pt x="4061" y="15"/>
                              </a:moveTo>
                              <a:lnTo>
                                <a:pt x="4057" y="15"/>
                              </a:lnTo>
                              <a:lnTo>
                                <a:pt x="4055" y="14"/>
                              </a:lnTo>
                              <a:lnTo>
                                <a:pt x="4052" y="12"/>
                              </a:lnTo>
                              <a:lnTo>
                                <a:pt x="4052" y="10"/>
                              </a:lnTo>
                              <a:lnTo>
                                <a:pt x="4052" y="6"/>
                              </a:lnTo>
                              <a:lnTo>
                                <a:pt x="4052" y="4"/>
                              </a:lnTo>
                              <a:lnTo>
                                <a:pt x="4055" y="1"/>
                              </a:lnTo>
                              <a:lnTo>
                                <a:pt x="4057" y="0"/>
                              </a:lnTo>
                              <a:lnTo>
                                <a:pt x="4061" y="0"/>
                              </a:lnTo>
                              <a:lnTo>
                                <a:pt x="4063" y="1"/>
                              </a:lnTo>
                              <a:lnTo>
                                <a:pt x="4066" y="4"/>
                              </a:lnTo>
                              <a:lnTo>
                                <a:pt x="4067" y="6"/>
                              </a:lnTo>
                              <a:lnTo>
                                <a:pt x="4067" y="10"/>
                              </a:lnTo>
                              <a:lnTo>
                                <a:pt x="4066" y="12"/>
                              </a:lnTo>
                              <a:lnTo>
                                <a:pt x="4063" y="14"/>
                              </a:lnTo>
                              <a:lnTo>
                                <a:pt x="4061" y="15"/>
                              </a:lnTo>
                              <a:close/>
                              <a:moveTo>
                                <a:pt x="4091" y="15"/>
                              </a:moveTo>
                              <a:lnTo>
                                <a:pt x="4087" y="15"/>
                              </a:lnTo>
                              <a:lnTo>
                                <a:pt x="4085" y="14"/>
                              </a:lnTo>
                              <a:lnTo>
                                <a:pt x="4082" y="12"/>
                              </a:lnTo>
                              <a:lnTo>
                                <a:pt x="4082" y="10"/>
                              </a:lnTo>
                              <a:lnTo>
                                <a:pt x="4082" y="6"/>
                              </a:lnTo>
                              <a:lnTo>
                                <a:pt x="4082" y="4"/>
                              </a:lnTo>
                              <a:lnTo>
                                <a:pt x="4085" y="1"/>
                              </a:lnTo>
                              <a:lnTo>
                                <a:pt x="4087" y="0"/>
                              </a:lnTo>
                              <a:lnTo>
                                <a:pt x="4091" y="0"/>
                              </a:lnTo>
                              <a:lnTo>
                                <a:pt x="4093" y="1"/>
                              </a:lnTo>
                              <a:lnTo>
                                <a:pt x="4096" y="4"/>
                              </a:lnTo>
                              <a:lnTo>
                                <a:pt x="4097" y="6"/>
                              </a:lnTo>
                              <a:lnTo>
                                <a:pt x="4097" y="10"/>
                              </a:lnTo>
                              <a:lnTo>
                                <a:pt x="4096" y="12"/>
                              </a:lnTo>
                              <a:lnTo>
                                <a:pt x="4093" y="14"/>
                              </a:lnTo>
                              <a:lnTo>
                                <a:pt x="4091" y="15"/>
                              </a:lnTo>
                              <a:close/>
                              <a:moveTo>
                                <a:pt x="4121" y="15"/>
                              </a:moveTo>
                              <a:lnTo>
                                <a:pt x="4117" y="15"/>
                              </a:lnTo>
                              <a:lnTo>
                                <a:pt x="4115" y="14"/>
                              </a:lnTo>
                              <a:lnTo>
                                <a:pt x="4113" y="12"/>
                              </a:lnTo>
                              <a:lnTo>
                                <a:pt x="4112" y="10"/>
                              </a:lnTo>
                              <a:lnTo>
                                <a:pt x="4112" y="6"/>
                              </a:lnTo>
                              <a:lnTo>
                                <a:pt x="4113" y="4"/>
                              </a:lnTo>
                              <a:lnTo>
                                <a:pt x="4115" y="1"/>
                              </a:lnTo>
                              <a:lnTo>
                                <a:pt x="4117" y="0"/>
                              </a:lnTo>
                              <a:lnTo>
                                <a:pt x="4121" y="0"/>
                              </a:lnTo>
                              <a:lnTo>
                                <a:pt x="4123" y="1"/>
                              </a:lnTo>
                              <a:lnTo>
                                <a:pt x="4126" y="4"/>
                              </a:lnTo>
                              <a:lnTo>
                                <a:pt x="4127" y="6"/>
                              </a:lnTo>
                              <a:lnTo>
                                <a:pt x="4127" y="10"/>
                              </a:lnTo>
                              <a:lnTo>
                                <a:pt x="4126" y="12"/>
                              </a:lnTo>
                              <a:lnTo>
                                <a:pt x="4123" y="14"/>
                              </a:lnTo>
                              <a:lnTo>
                                <a:pt x="4121" y="15"/>
                              </a:lnTo>
                              <a:close/>
                              <a:moveTo>
                                <a:pt x="4151" y="15"/>
                              </a:moveTo>
                              <a:lnTo>
                                <a:pt x="4147" y="15"/>
                              </a:lnTo>
                              <a:lnTo>
                                <a:pt x="4145" y="14"/>
                              </a:lnTo>
                              <a:lnTo>
                                <a:pt x="4143" y="12"/>
                              </a:lnTo>
                              <a:lnTo>
                                <a:pt x="4142" y="10"/>
                              </a:lnTo>
                              <a:lnTo>
                                <a:pt x="4142" y="6"/>
                              </a:lnTo>
                              <a:lnTo>
                                <a:pt x="4143" y="4"/>
                              </a:lnTo>
                              <a:lnTo>
                                <a:pt x="4145" y="1"/>
                              </a:lnTo>
                              <a:lnTo>
                                <a:pt x="4147" y="0"/>
                              </a:lnTo>
                              <a:lnTo>
                                <a:pt x="4151" y="0"/>
                              </a:lnTo>
                              <a:lnTo>
                                <a:pt x="4153" y="1"/>
                              </a:lnTo>
                              <a:lnTo>
                                <a:pt x="4156" y="4"/>
                              </a:lnTo>
                              <a:lnTo>
                                <a:pt x="4157" y="6"/>
                              </a:lnTo>
                              <a:lnTo>
                                <a:pt x="4157" y="10"/>
                              </a:lnTo>
                              <a:lnTo>
                                <a:pt x="4156" y="12"/>
                              </a:lnTo>
                              <a:lnTo>
                                <a:pt x="4153" y="14"/>
                              </a:lnTo>
                              <a:lnTo>
                                <a:pt x="4151" y="15"/>
                              </a:lnTo>
                              <a:close/>
                              <a:moveTo>
                                <a:pt x="4181" y="15"/>
                              </a:moveTo>
                              <a:lnTo>
                                <a:pt x="4177" y="15"/>
                              </a:lnTo>
                              <a:lnTo>
                                <a:pt x="4175" y="14"/>
                              </a:lnTo>
                              <a:lnTo>
                                <a:pt x="4173" y="12"/>
                              </a:lnTo>
                              <a:lnTo>
                                <a:pt x="4172" y="10"/>
                              </a:lnTo>
                              <a:lnTo>
                                <a:pt x="4172" y="6"/>
                              </a:lnTo>
                              <a:lnTo>
                                <a:pt x="4173" y="4"/>
                              </a:lnTo>
                              <a:lnTo>
                                <a:pt x="4175" y="1"/>
                              </a:lnTo>
                              <a:lnTo>
                                <a:pt x="4177" y="0"/>
                              </a:lnTo>
                              <a:lnTo>
                                <a:pt x="4181" y="0"/>
                              </a:lnTo>
                              <a:lnTo>
                                <a:pt x="4183" y="1"/>
                              </a:lnTo>
                              <a:lnTo>
                                <a:pt x="4186" y="4"/>
                              </a:lnTo>
                              <a:lnTo>
                                <a:pt x="4187" y="6"/>
                              </a:lnTo>
                              <a:lnTo>
                                <a:pt x="4187" y="10"/>
                              </a:lnTo>
                              <a:lnTo>
                                <a:pt x="4186" y="12"/>
                              </a:lnTo>
                              <a:lnTo>
                                <a:pt x="4183" y="14"/>
                              </a:lnTo>
                              <a:lnTo>
                                <a:pt x="4181" y="15"/>
                              </a:lnTo>
                              <a:close/>
                              <a:moveTo>
                                <a:pt x="4211" y="15"/>
                              </a:moveTo>
                              <a:lnTo>
                                <a:pt x="4207" y="15"/>
                              </a:lnTo>
                              <a:lnTo>
                                <a:pt x="4205" y="14"/>
                              </a:lnTo>
                              <a:lnTo>
                                <a:pt x="4203" y="12"/>
                              </a:lnTo>
                              <a:lnTo>
                                <a:pt x="4202" y="10"/>
                              </a:lnTo>
                              <a:lnTo>
                                <a:pt x="4202" y="6"/>
                              </a:lnTo>
                              <a:lnTo>
                                <a:pt x="4203" y="4"/>
                              </a:lnTo>
                              <a:lnTo>
                                <a:pt x="4205" y="1"/>
                              </a:lnTo>
                              <a:lnTo>
                                <a:pt x="4207" y="0"/>
                              </a:lnTo>
                              <a:lnTo>
                                <a:pt x="4211" y="0"/>
                              </a:lnTo>
                              <a:lnTo>
                                <a:pt x="4213" y="1"/>
                              </a:lnTo>
                              <a:lnTo>
                                <a:pt x="4216" y="4"/>
                              </a:lnTo>
                              <a:lnTo>
                                <a:pt x="4217" y="6"/>
                              </a:lnTo>
                              <a:lnTo>
                                <a:pt x="4217" y="10"/>
                              </a:lnTo>
                              <a:lnTo>
                                <a:pt x="4216" y="12"/>
                              </a:lnTo>
                              <a:lnTo>
                                <a:pt x="4213" y="14"/>
                              </a:lnTo>
                              <a:lnTo>
                                <a:pt x="4211" y="15"/>
                              </a:lnTo>
                              <a:close/>
                              <a:moveTo>
                                <a:pt x="4241" y="15"/>
                              </a:moveTo>
                              <a:lnTo>
                                <a:pt x="4237" y="15"/>
                              </a:lnTo>
                              <a:lnTo>
                                <a:pt x="4236" y="14"/>
                              </a:lnTo>
                              <a:lnTo>
                                <a:pt x="4233" y="12"/>
                              </a:lnTo>
                              <a:lnTo>
                                <a:pt x="4232" y="10"/>
                              </a:lnTo>
                              <a:lnTo>
                                <a:pt x="4232" y="6"/>
                              </a:lnTo>
                              <a:lnTo>
                                <a:pt x="4233" y="4"/>
                              </a:lnTo>
                              <a:lnTo>
                                <a:pt x="4236" y="1"/>
                              </a:lnTo>
                              <a:lnTo>
                                <a:pt x="4237" y="0"/>
                              </a:lnTo>
                              <a:lnTo>
                                <a:pt x="4241" y="0"/>
                              </a:lnTo>
                              <a:lnTo>
                                <a:pt x="4243" y="1"/>
                              </a:lnTo>
                              <a:lnTo>
                                <a:pt x="4246" y="4"/>
                              </a:lnTo>
                              <a:lnTo>
                                <a:pt x="4247" y="6"/>
                              </a:lnTo>
                              <a:lnTo>
                                <a:pt x="4247" y="10"/>
                              </a:lnTo>
                              <a:lnTo>
                                <a:pt x="4246" y="12"/>
                              </a:lnTo>
                              <a:lnTo>
                                <a:pt x="4243" y="14"/>
                              </a:lnTo>
                              <a:lnTo>
                                <a:pt x="4241" y="15"/>
                              </a:lnTo>
                              <a:close/>
                              <a:moveTo>
                                <a:pt x="4271" y="15"/>
                              </a:moveTo>
                              <a:lnTo>
                                <a:pt x="4267" y="15"/>
                              </a:lnTo>
                              <a:lnTo>
                                <a:pt x="4266" y="14"/>
                              </a:lnTo>
                              <a:lnTo>
                                <a:pt x="4263" y="12"/>
                              </a:lnTo>
                              <a:lnTo>
                                <a:pt x="4262" y="10"/>
                              </a:lnTo>
                              <a:lnTo>
                                <a:pt x="4262" y="6"/>
                              </a:lnTo>
                              <a:lnTo>
                                <a:pt x="4263" y="4"/>
                              </a:lnTo>
                              <a:lnTo>
                                <a:pt x="4266" y="1"/>
                              </a:lnTo>
                              <a:lnTo>
                                <a:pt x="4267" y="0"/>
                              </a:lnTo>
                              <a:lnTo>
                                <a:pt x="4271" y="0"/>
                              </a:lnTo>
                              <a:lnTo>
                                <a:pt x="4273" y="1"/>
                              </a:lnTo>
                              <a:lnTo>
                                <a:pt x="4276" y="4"/>
                              </a:lnTo>
                              <a:lnTo>
                                <a:pt x="4277" y="6"/>
                              </a:lnTo>
                              <a:lnTo>
                                <a:pt x="4277" y="10"/>
                              </a:lnTo>
                              <a:lnTo>
                                <a:pt x="4276" y="12"/>
                              </a:lnTo>
                              <a:lnTo>
                                <a:pt x="4273" y="14"/>
                              </a:lnTo>
                              <a:lnTo>
                                <a:pt x="4271" y="15"/>
                              </a:lnTo>
                              <a:close/>
                              <a:moveTo>
                                <a:pt x="4301" y="15"/>
                              </a:moveTo>
                              <a:lnTo>
                                <a:pt x="4297" y="15"/>
                              </a:lnTo>
                              <a:lnTo>
                                <a:pt x="4296" y="14"/>
                              </a:lnTo>
                              <a:lnTo>
                                <a:pt x="4293" y="12"/>
                              </a:lnTo>
                              <a:lnTo>
                                <a:pt x="4292" y="10"/>
                              </a:lnTo>
                              <a:lnTo>
                                <a:pt x="4292" y="6"/>
                              </a:lnTo>
                              <a:lnTo>
                                <a:pt x="4293" y="4"/>
                              </a:lnTo>
                              <a:lnTo>
                                <a:pt x="4296" y="1"/>
                              </a:lnTo>
                              <a:lnTo>
                                <a:pt x="4297" y="0"/>
                              </a:lnTo>
                              <a:lnTo>
                                <a:pt x="4301" y="0"/>
                              </a:lnTo>
                              <a:lnTo>
                                <a:pt x="4303" y="1"/>
                              </a:lnTo>
                              <a:lnTo>
                                <a:pt x="4306" y="4"/>
                              </a:lnTo>
                              <a:lnTo>
                                <a:pt x="4307" y="6"/>
                              </a:lnTo>
                              <a:lnTo>
                                <a:pt x="4307" y="10"/>
                              </a:lnTo>
                              <a:lnTo>
                                <a:pt x="4306" y="12"/>
                              </a:lnTo>
                              <a:lnTo>
                                <a:pt x="4303" y="14"/>
                              </a:lnTo>
                              <a:lnTo>
                                <a:pt x="4301" y="15"/>
                              </a:lnTo>
                              <a:close/>
                              <a:moveTo>
                                <a:pt x="4331" y="15"/>
                              </a:moveTo>
                              <a:lnTo>
                                <a:pt x="4327" y="15"/>
                              </a:lnTo>
                              <a:lnTo>
                                <a:pt x="4326" y="14"/>
                              </a:lnTo>
                              <a:lnTo>
                                <a:pt x="4323" y="12"/>
                              </a:lnTo>
                              <a:lnTo>
                                <a:pt x="4322" y="10"/>
                              </a:lnTo>
                              <a:lnTo>
                                <a:pt x="4322" y="6"/>
                              </a:lnTo>
                              <a:lnTo>
                                <a:pt x="4323" y="4"/>
                              </a:lnTo>
                              <a:lnTo>
                                <a:pt x="4326" y="1"/>
                              </a:lnTo>
                              <a:lnTo>
                                <a:pt x="4327" y="0"/>
                              </a:lnTo>
                              <a:lnTo>
                                <a:pt x="4331" y="0"/>
                              </a:lnTo>
                              <a:lnTo>
                                <a:pt x="4333" y="1"/>
                              </a:lnTo>
                              <a:lnTo>
                                <a:pt x="4336" y="4"/>
                              </a:lnTo>
                              <a:lnTo>
                                <a:pt x="4337" y="6"/>
                              </a:lnTo>
                              <a:lnTo>
                                <a:pt x="4337" y="10"/>
                              </a:lnTo>
                              <a:lnTo>
                                <a:pt x="4336" y="12"/>
                              </a:lnTo>
                              <a:lnTo>
                                <a:pt x="4333" y="14"/>
                              </a:lnTo>
                              <a:lnTo>
                                <a:pt x="4331" y="15"/>
                              </a:lnTo>
                              <a:close/>
                              <a:moveTo>
                                <a:pt x="4361" y="15"/>
                              </a:moveTo>
                              <a:lnTo>
                                <a:pt x="4357" y="15"/>
                              </a:lnTo>
                              <a:lnTo>
                                <a:pt x="4356" y="14"/>
                              </a:lnTo>
                              <a:lnTo>
                                <a:pt x="4353" y="12"/>
                              </a:lnTo>
                              <a:lnTo>
                                <a:pt x="4352" y="10"/>
                              </a:lnTo>
                              <a:lnTo>
                                <a:pt x="4352" y="6"/>
                              </a:lnTo>
                              <a:lnTo>
                                <a:pt x="4353" y="4"/>
                              </a:lnTo>
                              <a:lnTo>
                                <a:pt x="4356" y="1"/>
                              </a:lnTo>
                              <a:lnTo>
                                <a:pt x="4357" y="0"/>
                              </a:lnTo>
                              <a:lnTo>
                                <a:pt x="4361" y="0"/>
                              </a:lnTo>
                              <a:lnTo>
                                <a:pt x="4363" y="1"/>
                              </a:lnTo>
                              <a:lnTo>
                                <a:pt x="4366" y="4"/>
                              </a:lnTo>
                              <a:lnTo>
                                <a:pt x="4367" y="6"/>
                              </a:lnTo>
                              <a:lnTo>
                                <a:pt x="4367" y="10"/>
                              </a:lnTo>
                              <a:lnTo>
                                <a:pt x="4366" y="12"/>
                              </a:lnTo>
                              <a:lnTo>
                                <a:pt x="4363" y="14"/>
                              </a:lnTo>
                              <a:lnTo>
                                <a:pt x="4361" y="15"/>
                              </a:lnTo>
                              <a:close/>
                              <a:moveTo>
                                <a:pt x="4391" y="15"/>
                              </a:moveTo>
                              <a:lnTo>
                                <a:pt x="4387" y="15"/>
                              </a:lnTo>
                              <a:lnTo>
                                <a:pt x="4386" y="14"/>
                              </a:lnTo>
                              <a:lnTo>
                                <a:pt x="4383" y="12"/>
                              </a:lnTo>
                              <a:lnTo>
                                <a:pt x="4382" y="10"/>
                              </a:lnTo>
                              <a:lnTo>
                                <a:pt x="4382" y="6"/>
                              </a:lnTo>
                              <a:lnTo>
                                <a:pt x="4383" y="4"/>
                              </a:lnTo>
                              <a:lnTo>
                                <a:pt x="4386" y="1"/>
                              </a:lnTo>
                              <a:lnTo>
                                <a:pt x="4387" y="0"/>
                              </a:lnTo>
                              <a:lnTo>
                                <a:pt x="4391" y="0"/>
                              </a:lnTo>
                              <a:lnTo>
                                <a:pt x="4393" y="1"/>
                              </a:lnTo>
                              <a:lnTo>
                                <a:pt x="4396" y="4"/>
                              </a:lnTo>
                              <a:lnTo>
                                <a:pt x="4397" y="6"/>
                              </a:lnTo>
                              <a:lnTo>
                                <a:pt x="4397" y="10"/>
                              </a:lnTo>
                              <a:lnTo>
                                <a:pt x="4396" y="12"/>
                              </a:lnTo>
                              <a:lnTo>
                                <a:pt x="4393" y="14"/>
                              </a:lnTo>
                              <a:lnTo>
                                <a:pt x="4391" y="15"/>
                              </a:lnTo>
                              <a:close/>
                              <a:moveTo>
                                <a:pt x="4422" y="15"/>
                              </a:moveTo>
                              <a:lnTo>
                                <a:pt x="4417" y="15"/>
                              </a:lnTo>
                              <a:lnTo>
                                <a:pt x="4416" y="14"/>
                              </a:lnTo>
                              <a:lnTo>
                                <a:pt x="4413" y="12"/>
                              </a:lnTo>
                              <a:lnTo>
                                <a:pt x="4412" y="10"/>
                              </a:lnTo>
                              <a:lnTo>
                                <a:pt x="4412" y="6"/>
                              </a:lnTo>
                              <a:lnTo>
                                <a:pt x="4413" y="4"/>
                              </a:lnTo>
                              <a:lnTo>
                                <a:pt x="4416" y="1"/>
                              </a:lnTo>
                              <a:lnTo>
                                <a:pt x="4417" y="0"/>
                              </a:lnTo>
                              <a:lnTo>
                                <a:pt x="4422" y="0"/>
                              </a:lnTo>
                              <a:lnTo>
                                <a:pt x="4423" y="1"/>
                              </a:lnTo>
                              <a:lnTo>
                                <a:pt x="4426" y="4"/>
                              </a:lnTo>
                              <a:lnTo>
                                <a:pt x="4427" y="6"/>
                              </a:lnTo>
                              <a:lnTo>
                                <a:pt x="4427" y="10"/>
                              </a:lnTo>
                              <a:lnTo>
                                <a:pt x="4426" y="12"/>
                              </a:lnTo>
                              <a:lnTo>
                                <a:pt x="4423" y="14"/>
                              </a:lnTo>
                              <a:lnTo>
                                <a:pt x="4422" y="15"/>
                              </a:lnTo>
                              <a:close/>
                              <a:moveTo>
                                <a:pt x="4452" y="15"/>
                              </a:moveTo>
                              <a:lnTo>
                                <a:pt x="4447" y="15"/>
                              </a:lnTo>
                              <a:lnTo>
                                <a:pt x="4446" y="14"/>
                              </a:lnTo>
                              <a:lnTo>
                                <a:pt x="4443" y="12"/>
                              </a:lnTo>
                              <a:lnTo>
                                <a:pt x="4442" y="10"/>
                              </a:lnTo>
                              <a:lnTo>
                                <a:pt x="4442" y="6"/>
                              </a:lnTo>
                              <a:lnTo>
                                <a:pt x="4443" y="4"/>
                              </a:lnTo>
                              <a:lnTo>
                                <a:pt x="4446" y="1"/>
                              </a:lnTo>
                              <a:lnTo>
                                <a:pt x="4447" y="0"/>
                              </a:lnTo>
                              <a:lnTo>
                                <a:pt x="4452" y="0"/>
                              </a:lnTo>
                              <a:lnTo>
                                <a:pt x="4453" y="1"/>
                              </a:lnTo>
                              <a:lnTo>
                                <a:pt x="4456" y="4"/>
                              </a:lnTo>
                              <a:lnTo>
                                <a:pt x="4457" y="6"/>
                              </a:lnTo>
                              <a:lnTo>
                                <a:pt x="4457" y="10"/>
                              </a:lnTo>
                              <a:lnTo>
                                <a:pt x="4456" y="12"/>
                              </a:lnTo>
                              <a:lnTo>
                                <a:pt x="4453" y="14"/>
                              </a:lnTo>
                              <a:lnTo>
                                <a:pt x="4452" y="15"/>
                              </a:lnTo>
                              <a:close/>
                              <a:moveTo>
                                <a:pt x="4482" y="15"/>
                              </a:moveTo>
                              <a:lnTo>
                                <a:pt x="4477" y="15"/>
                              </a:lnTo>
                              <a:lnTo>
                                <a:pt x="4476" y="14"/>
                              </a:lnTo>
                              <a:lnTo>
                                <a:pt x="4473" y="12"/>
                              </a:lnTo>
                              <a:lnTo>
                                <a:pt x="4472" y="10"/>
                              </a:lnTo>
                              <a:lnTo>
                                <a:pt x="4472" y="6"/>
                              </a:lnTo>
                              <a:lnTo>
                                <a:pt x="4473" y="4"/>
                              </a:lnTo>
                              <a:lnTo>
                                <a:pt x="4476" y="1"/>
                              </a:lnTo>
                              <a:lnTo>
                                <a:pt x="4477" y="0"/>
                              </a:lnTo>
                              <a:lnTo>
                                <a:pt x="4482" y="0"/>
                              </a:lnTo>
                              <a:lnTo>
                                <a:pt x="4483" y="1"/>
                              </a:lnTo>
                              <a:lnTo>
                                <a:pt x="4486" y="4"/>
                              </a:lnTo>
                              <a:lnTo>
                                <a:pt x="4487" y="6"/>
                              </a:lnTo>
                              <a:lnTo>
                                <a:pt x="4487" y="10"/>
                              </a:lnTo>
                              <a:lnTo>
                                <a:pt x="4486" y="12"/>
                              </a:lnTo>
                              <a:lnTo>
                                <a:pt x="4483" y="14"/>
                              </a:lnTo>
                              <a:lnTo>
                                <a:pt x="4482" y="15"/>
                              </a:lnTo>
                              <a:close/>
                              <a:moveTo>
                                <a:pt x="4512" y="15"/>
                              </a:moveTo>
                              <a:lnTo>
                                <a:pt x="4507" y="15"/>
                              </a:lnTo>
                              <a:lnTo>
                                <a:pt x="4506" y="14"/>
                              </a:lnTo>
                              <a:lnTo>
                                <a:pt x="4503" y="12"/>
                              </a:lnTo>
                              <a:lnTo>
                                <a:pt x="4502" y="10"/>
                              </a:lnTo>
                              <a:lnTo>
                                <a:pt x="4502" y="6"/>
                              </a:lnTo>
                              <a:lnTo>
                                <a:pt x="4503" y="4"/>
                              </a:lnTo>
                              <a:lnTo>
                                <a:pt x="4506" y="1"/>
                              </a:lnTo>
                              <a:lnTo>
                                <a:pt x="4507" y="0"/>
                              </a:lnTo>
                              <a:lnTo>
                                <a:pt x="4512" y="0"/>
                              </a:lnTo>
                              <a:lnTo>
                                <a:pt x="4513" y="1"/>
                              </a:lnTo>
                              <a:lnTo>
                                <a:pt x="4516" y="4"/>
                              </a:lnTo>
                              <a:lnTo>
                                <a:pt x="4517" y="6"/>
                              </a:lnTo>
                              <a:lnTo>
                                <a:pt x="4517" y="10"/>
                              </a:lnTo>
                              <a:lnTo>
                                <a:pt x="4516" y="12"/>
                              </a:lnTo>
                              <a:lnTo>
                                <a:pt x="4513" y="14"/>
                              </a:lnTo>
                              <a:lnTo>
                                <a:pt x="4512" y="15"/>
                              </a:lnTo>
                              <a:close/>
                              <a:moveTo>
                                <a:pt x="4542" y="15"/>
                              </a:moveTo>
                              <a:lnTo>
                                <a:pt x="4537" y="15"/>
                              </a:lnTo>
                              <a:lnTo>
                                <a:pt x="4536" y="14"/>
                              </a:lnTo>
                              <a:lnTo>
                                <a:pt x="4533" y="12"/>
                              </a:lnTo>
                              <a:lnTo>
                                <a:pt x="4532" y="10"/>
                              </a:lnTo>
                              <a:lnTo>
                                <a:pt x="4532" y="6"/>
                              </a:lnTo>
                              <a:lnTo>
                                <a:pt x="4533" y="4"/>
                              </a:lnTo>
                              <a:lnTo>
                                <a:pt x="4536" y="1"/>
                              </a:lnTo>
                              <a:lnTo>
                                <a:pt x="4537" y="0"/>
                              </a:lnTo>
                              <a:lnTo>
                                <a:pt x="4542" y="0"/>
                              </a:lnTo>
                              <a:lnTo>
                                <a:pt x="4543" y="1"/>
                              </a:lnTo>
                              <a:lnTo>
                                <a:pt x="4546" y="4"/>
                              </a:lnTo>
                              <a:lnTo>
                                <a:pt x="4547" y="6"/>
                              </a:lnTo>
                              <a:lnTo>
                                <a:pt x="4547" y="10"/>
                              </a:lnTo>
                              <a:lnTo>
                                <a:pt x="4546" y="12"/>
                              </a:lnTo>
                              <a:lnTo>
                                <a:pt x="4543" y="14"/>
                              </a:lnTo>
                              <a:lnTo>
                                <a:pt x="4542" y="15"/>
                              </a:lnTo>
                              <a:close/>
                              <a:moveTo>
                                <a:pt x="4572" y="15"/>
                              </a:moveTo>
                              <a:lnTo>
                                <a:pt x="4567" y="15"/>
                              </a:lnTo>
                              <a:lnTo>
                                <a:pt x="4566" y="14"/>
                              </a:lnTo>
                              <a:lnTo>
                                <a:pt x="4563" y="12"/>
                              </a:lnTo>
                              <a:lnTo>
                                <a:pt x="4562" y="10"/>
                              </a:lnTo>
                              <a:lnTo>
                                <a:pt x="4562" y="6"/>
                              </a:lnTo>
                              <a:lnTo>
                                <a:pt x="4563" y="4"/>
                              </a:lnTo>
                              <a:lnTo>
                                <a:pt x="4566" y="1"/>
                              </a:lnTo>
                              <a:lnTo>
                                <a:pt x="4567" y="0"/>
                              </a:lnTo>
                              <a:lnTo>
                                <a:pt x="4572" y="0"/>
                              </a:lnTo>
                              <a:lnTo>
                                <a:pt x="4573" y="1"/>
                              </a:lnTo>
                              <a:lnTo>
                                <a:pt x="4576" y="4"/>
                              </a:lnTo>
                              <a:lnTo>
                                <a:pt x="4577" y="6"/>
                              </a:lnTo>
                              <a:lnTo>
                                <a:pt x="4577" y="10"/>
                              </a:lnTo>
                              <a:lnTo>
                                <a:pt x="4576" y="12"/>
                              </a:lnTo>
                              <a:lnTo>
                                <a:pt x="4573" y="14"/>
                              </a:lnTo>
                              <a:lnTo>
                                <a:pt x="4572" y="15"/>
                              </a:lnTo>
                              <a:close/>
                              <a:moveTo>
                                <a:pt x="4602" y="15"/>
                              </a:moveTo>
                              <a:lnTo>
                                <a:pt x="4597" y="15"/>
                              </a:lnTo>
                              <a:lnTo>
                                <a:pt x="4596" y="14"/>
                              </a:lnTo>
                              <a:lnTo>
                                <a:pt x="4593" y="12"/>
                              </a:lnTo>
                              <a:lnTo>
                                <a:pt x="4592" y="10"/>
                              </a:lnTo>
                              <a:lnTo>
                                <a:pt x="4592" y="6"/>
                              </a:lnTo>
                              <a:lnTo>
                                <a:pt x="4593" y="4"/>
                              </a:lnTo>
                              <a:lnTo>
                                <a:pt x="4596" y="1"/>
                              </a:lnTo>
                              <a:lnTo>
                                <a:pt x="4597" y="0"/>
                              </a:lnTo>
                              <a:lnTo>
                                <a:pt x="4602" y="0"/>
                              </a:lnTo>
                              <a:lnTo>
                                <a:pt x="4603" y="1"/>
                              </a:lnTo>
                              <a:lnTo>
                                <a:pt x="4606" y="4"/>
                              </a:lnTo>
                              <a:lnTo>
                                <a:pt x="4607" y="6"/>
                              </a:lnTo>
                              <a:lnTo>
                                <a:pt x="4607" y="10"/>
                              </a:lnTo>
                              <a:lnTo>
                                <a:pt x="4606" y="12"/>
                              </a:lnTo>
                              <a:lnTo>
                                <a:pt x="4603" y="14"/>
                              </a:lnTo>
                              <a:lnTo>
                                <a:pt x="4602" y="15"/>
                              </a:lnTo>
                              <a:close/>
                              <a:moveTo>
                                <a:pt x="4632" y="15"/>
                              </a:moveTo>
                              <a:lnTo>
                                <a:pt x="4627" y="15"/>
                              </a:lnTo>
                              <a:lnTo>
                                <a:pt x="4626" y="14"/>
                              </a:lnTo>
                              <a:lnTo>
                                <a:pt x="4623" y="12"/>
                              </a:lnTo>
                              <a:lnTo>
                                <a:pt x="4622" y="10"/>
                              </a:lnTo>
                              <a:lnTo>
                                <a:pt x="4622" y="6"/>
                              </a:lnTo>
                              <a:lnTo>
                                <a:pt x="4623" y="4"/>
                              </a:lnTo>
                              <a:lnTo>
                                <a:pt x="4626" y="1"/>
                              </a:lnTo>
                              <a:lnTo>
                                <a:pt x="4627" y="0"/>
                              </a:lnTo>
                              <a:lnTo>
                                <a:pt x="4632" y="0"/>
                              </a:lnTo>
                              <a:lnTo>
                                <a:pt x="4633" y="1"/>
                              </a:lnTo>
                              <a:lnTo>
                                <a:pt x="4636" y="4"/>
                              </a:lnTo>
                              <a:lnTo>
                                <a:pt x="4637" y="6"/>
                              </a:lnTo>
                              <a:lnTo>
                                <a:pt x="4637" y="10"/>
                              </a:lnTo>
                              <a:lnTo>
                                <a:pt x="4636" y="12"/>
                              </a:lnTo>
                              <a:lnTo>
                                <a:pt x="4633" y="14"/>
                              </a:lnTo>
                              <a:lnTo>
                                <a:pt x="4632" y="15"/>
                              </a:lnTo>
                              <a:close/>
                              <a:moveTo>
                                <a:pt x="4662" y="15"/>
                              </a:moveTo>
                              <a:lnTo>
                                <a:pt x="4657" y="15"/>
                              </a:lnTo>
                              <a:lnTo>
                                <a:pt x="4656" y="14"/>
                              </a:lnTo>
                              <a:lnTo>
                                <a:pt x="4653" y="12"/>
                              </a:lnTo>
                              <a:lnTo>
                                <a:pt x="4652" y="10"/>
                              </a:lnTo>
                              <a:lnTo>
                                <a:pt x="4652" y="6"/>
                              </a:lnTo>
                              <a:lnTo>
                                <a:pt x="4653" y="4"/>
                              </a:lnTo>
                              <a:lnTo>
                                <a:pt x="4656" y="1"/>
                              </a:lnTo>
                              <a:lnTo>
                                <a:pt x="4657" y="0"/>
                              </a:lnTo>
                              <a:lnTo>
                                <a:pt x="4662" y="0"/>
                              </a:lnTo>
                              <a:lnTo>
                                <a:pt x="4663" y="1"/>
                              </a:lnTo>
                              <a:lnTo>
                                <a:pt x="4666" y="4"/>
                              </a:lnTo>
                              <a:lnTo>
                                <a:pt x="4667" y="6"/>
                              </a:lnTo>
                              <a:lnTo>
                                <a:pt x="4667" y="10"/>
                              </a:lnTo>
                              <a:lnTo>
                                <a:pt x="4666" y="12"/>
                              </a:lnTo>
                              <a:lnTo>
                                <a:pt x="4663" y="14"/>
                              </a:lnTo>
                              <a:lnTo>
                                <a:pt x="4662" y="15"/>
                              </a:lnTo>
                              <a:close/>
                              <a:moveTo>
                                <a:pt x="4692" y="15"/>
                              </a:moveTo>
                              <a:lnTo>
                                <a:pt x="4687" y="15"/>
                              </a:lnTo>
                              <a:lnTo>
                                <a:pt x="4686" y="14"/>
                              </a:lnTo>
                              <a:lnTo>
                                <a:pt x="4683" y="12"/>
                              </a:lnTo>
                              <a:lnTo>
                                <a:pt x="4682" y="10"/>
                              </a:lnTo>
                              <a:lnTo>
                                <a:pt x="4682" y="6"/>
                              </a:lnTo>
                              <a:lnTo>
                                <a:pt x="4683" y="4"/>
                              </a:lnTo>
                              <a:lnTo>
                                <a:pt x="4686" y="1"/>
                              </a:lnTo>
                              <a:lnTo>
                                <a:pt x="4687" y="0"/>
                              </a:lnTo>
                              <a:lnTo>
                                <a:pt x="4692" y="0"/>
                              </a:lnTo>
                              <a:lnTo>
                                <a:pt x="4693" y="1"/>
                              </a:lnTo>
                              <a:lnTo>
                                <a:pt x="4696" y="4"/>
                              </a:lnTo>
                              <a:lnTo>
                                <a:pt x="4697" y="6"/>
                              </a:lnTo>
                              <a:lnTo>
                                <a:pt x="4697" y="10"/>
                              </a:lnTo>
                              <a:lnTo>
                                <a:pt x="4696" y="12"/>
                              </a:lnTo>
                              <a:lnTo>
                                <a:pt x="4693" y="14"/>
                              </a:lnTo>
                              <a:lnTo>
                                <a:pt x="4692" y="15"/>
                              </a:lnTo>
                              <a:close/>
                              <a:moveTo>
                                <a:pt x="4722" y="15"/>
                              </a:moveTo>
                              <a:lnTo>
                                <a:pt x="4718" y="15"/>
                              </a:lnTo>
                              <a:lnTo>
                                <a:pt x="4716" y="14"/>
                              </a:lnTo>
                              <a:lnTo>
                                <a:pt x="4713" y="12"/>
                              </a:lnTo>
                              <a:lnTo>
                                <a:pt x="4712" y="10"/>
                              </a:lnTo>
                              <a:lnTo>
                                <a:pt x="4712" y="6"/>
                              </a:lnTo>
                              <a:lnTo>
                                <a:pt x="4713" y="4"/>
                              </a:lnTo>
                              <a:lnTo>
                                <a:pt x="4716" y="1"/>
                              </a:lnTo>
                              <a:lnTo>
                                <a:pt x="4718" y="0"/>
                              </a:lnTo>
                              <a:lnTo>
                                <a:pt x="4722" y="0"/>
                              </a:lnTo>
                              <a:lnTo>
                                <a:pt x="4723" y="1"/>
                              </a:lnTo>
                              <a:lnTo>
                                <a:pt x="4726" y="4"/>
                              </a:lnTo>
                              <a:lnTo>
                                <a:pt x="4727" y="6"/>
                              </a:lnTo>
                              <a:lnTo>
                                <a:pt x="4727" y="10"/>
                              </a:lnTo>
                              <a:lnTo>
                                <a:pt x="4726" y="12"/>
                              </a:lnTo>
                              <a:lnTo>
                                <a:pt x="4723" y="14"/>
                              </a:lnTo>
                              <a:lnTo>
                                <a:pt x="4722" y="15"/>
                              </a:lnTo>
                              <a:close/>
                              <a:moveTo>
                                <a:pt x="4752" y="15"/>
                              </a:moveTo>
                              <a:lnTo>
                                <a:pt x="4748" y="15"/>
                              </a:lnTo>
                              <a:lnTo>
                                <a:pt x="4746" y="14"/>
                              </a:lnTo>
                              <a:lnTo>
                                <a:pt x="4743" y="12"/>
                              </a:lnTo>
                              <a:lnTo>
                                <a:pt x="4742" y="10"/>
                              </a:lnTo>
                              <a:lnTo>
                                <a:pt x="4742" y="6"/>
                              </a:lnTo>
                              <a:lnTo>
                                <a:pt x="4743" y="4"/>
                              </a:lnTo>
                              <a:lnTo>
                                <a:pt x="4746" y="1"/>
                              </a:lnTo>
                              <a:lnTo>
                                <a:pt x="4748" y="0"/>
                              </a:lnTo>
                              <a:lnTo>
                                <a:pt x="4752" y="0"/>
                              </a:lnTo>
                              <a:lnTo>
                                <a:pt x="4753" y="1"/>
                              </a:lnTo>
                              <a:lnTo>
                                <a:pt x="4756" y="4"/>
                              </a:lnTo>
                              <a:lnTo>
                                <a:pt x="4757" y="6"/>
                              </a:lnTo>
                              <a:lnTo>
                                <a:pt x="4757" y="10"/>
                              </a:lnTo>
                              <a:lnTo>
                                <a:pt x="4756" y="12"/>
                              </a:lnTo>
                              <a:lnTo>
                                <a:pt x="4753" y="14"/>
                              </a:lnTo>
                              <a:lnTo>
                                <a:pt x="4752" y="15"/>
                              </a:lnTo>
                              <a:close/>
                              <a:moveTo>
                                <a:pt x="4782" y="15"/>
                              </a:moveTo>
                              <a:lnTo>
                                <a:pt x="4778" y="15"/>
                              </a:lnTo>
                              <a:lnTo>
                                <a:pt x="4776" y="14"/>
                              </a:lnTo>
                              <a:lnTo>
                                <a:pt x="4773" y="12"/>
                              </a:lnTo>
                              <a:lnTo>
                                <a:pt x="4772" y="10"/>
                              </a:lnTo>
                              <a:lnTo>
                                <a:pt x="4772" y="6"/>
                              </a:lnTo>
                              <a:lnTo>
                                <a:pt x="4773" y="4"/>
                              </a:lnTo>
                              <a:lnTo>
                                <a:pt x="4776" y="1"/>
                              </a:lnTo>
                              <a:lnTo>
                                <a:pt x="4778" y="0"/>
                              </a:lnTo>
                              <a:lnTo>
                                <a:pt x="4782" y="0"/>
                              </a:lnTo>
                              <a:lnTo>
                                <a:pt x="4783" y="1"/>
                              </a:lnTo>
                              <a:lnTo>
                                <a:pt x="4786" y="4"/>
                              </a:lnTo>
                              <a:lnTo>
                                <a:pt x="4787" y="6"/>
                              </a:lnTo>
                              <a:lnTo>
                                <a:pt x="4787" y="10"/>
                              </a:lnTo>
                              <a:lnTo>
                                <a:pt x="4786" y="12"/>
                              </a:lnTo>
                              <a:lnTo>
                                <a:pt x="4783" y="14"/>
                              </a:lnTo>
                              <a:lnTo>
                                <a:pt x="4782" y="15"/>
                              </a:lnTo>
                              <a:close/>
                              <a:moveTo>
                                <a:pt x="4812" y="15"/>
                              </a:moveTo>
                              <a:lnTo>
                                <a:pt x="4808" y="15"/>
                              </a:lnTo>
                              <a:lnTo>
                                <a:pt x="4806" y="14"/>
                              </a:lnTo>
                              <a:lnTo>
                                <a:pt x="4803" y="12"/>
                              </a:lnTo>
                              <a:lnTo>
                                <a:pt x="4802" y="10"/>
                              </a:lnTo>
                              <a:lnTo>
                                <a:pt x="4802" y="6"/>
                              </a:lnTo>
                              <a:lnTo>
                                <a:pt x="4803" y="4"/>
                              </a:lnTo>
                              <a:lnTo>
                                <a:pt x="4806" y="1"/>
                              </a:lnTo>
                              <a:lnTo>
                                <a:pt x="4808" y="0"/>
                              </a:lnTo>
                              <a:lnTo>
                                <a:pt x="4812" y="0"/>
                              </a:lnTo>
                              <a:lnTo>
                                <a:pt x="4813" y="1"/>
                              </a:lnTo>
                              <a:lnTo>
                                <a:pt x="4816" y="4"/>
                              </a:lnTo>
                              <a:lnTo>
                                <a:pt x="4817" y="6"/>
                              </a:lnTo>
                              <a:lnTo>
                                <a:pt x="4817" y="10"/>
                              </a:lnTo>
                              <a:lnTo>
                                <a:pt x="4816" y="12"/>
                              </a:lnTo>
                              <a:lnTo>
                                <a:pt x="4813" y="14"/>
                              </a:lnTo>
                              <a:lnTo>
                                <a:pt x="4812" y="15"/>
                              </a:lnTo>
                              <a:close/>
                              <a:moveTo>
                                <a:pt x="4842" y="15"/>
                              </a:moveTo>
                              <a:lnTo>
                                <a:pt x="4838" y="15"/>
                              </a:lnTo>
                              <a:lnTo>
                                <a:pt x="4836" y="14"/>
                              </a:lnTo>
                              <a:lnTo>
                                <a:pt x="4833" y="12"/>
                              </a:lnTo>
                              <a:lnTo>
                                <a:pt x="4832" y="10"/>
                              </a:lnTo>
                              <a:lnTo>
                                <a:pt x="4832" y="6"/>
                              </a:lnTo>
                              <a:lnTo>
                                <a:pt x="4833" y="4"/>
                              </a:lnTo>
                              <a:lnTo>
                                <a:pt x="4836" y="1"/>
                              </a:lnTo>
                              <a:lnTo>
                                <a:pt x="4838" y="0"/>
                              </a:lnTo>
                              <a:lnTo>
                                <a:pt x="4842" y="0"/>
                              </a:lnTo>
                              <a:lnTo>
                                <a:pt x="4843" y="1"/>
                              </a:lnTo>
                              <a:lnTo>
                                <a:pt x="4846" y="4"/>
                              </a:lnTo>
                              <a:lnTo>
                                <a:pt x="4847" y="6"/>
                              </a:lnTo>
                              <a:lnTo>
                                <a:pt x="4847" y="10"/>
                              </a:lnTo>
                              <a:lnTo>
                                <a:pt x="4846" y="12"/>
                              </a:lnTo>
                              <a:lnTo>
                                <a:pt x="4843" y="14"/>
                              </a:lnTo>
                              <a:lnTo>
                                <a:pt x="4842" y="15"/>
                              </a:lnTo>
                              <a:close/>
                              <a:moveTo>
                                <a:pt x="4872" y="15"/>
                              </a:moveTo>
                              <a:lnTo>
                                <a:pt x="4868" y="15"/>
                              </a:lnTo>
                              <a:lnTo>
                                <a:pt x="4866" y="14"/>
                              </a:lnTo>
                              <a:lnTo>
                                <a:pt x="4863" y="12"/>
                              </a:lnTo>
                              <a:lnTo>
                                <a:pt x="4862" y="10"/>
                              </a:lnTo>
                              <a:lnTo>
                                <a:pt x="4862" y="6"/>
                              </a:lnTo>
                              <a:lnTo>
                                <a:pt x="4863" y="4"/>
                              </a:lnTo>
                              <a:lnTo>
                                <a:pt x="4866" y="1"/>
                              </a:lnTo>
                              <a:lnTo>
                                <a:pt x="4868" y="0"/>
                              </a:lnTo>
                              <a:lnTo>
                                <a:pt x="4872" y="0"/>
                              </a:lnTo>
                              <a:lnTo>
                                <a:pt x="4873" y="1"/>
                              </a:lnTo>
                              <a:lnTo>
                                <a:pt x="4876" y="4"/>
                              </a:lnTo>
                              <a:lnTo>
                                <a:pt x="4877" y="6"/>
                              </a:lnTo>
                              <a:lnTo>
                                <a:pt x="4877" y="10"/>
                              </a:lnTo>
                              <a:lnTo>
                                <a:pt x="4876" y="12"/>
                              </a:lnTo>
                              <a:lnTo>
                                <a:pt x="4873" y="14"/>
                              </a:lnTo>
                              <a:lnTo>
                                <a:pt x="4872" y="15"/>
                              </a:lnTo>
                              <a:close/>
                              <a:moveTo>
                                <a:pt x="4902" y="15"/>
                              </a:moveTo>
                              <a:lnTo>
                                <a:pt x="4898" y="15"/>
                              </a:lnTo>
                              <a:lnTo>
                                <a:pt x="4896" y="14"/>
                              </a:lnTo>
                              <a:lnTo>
                                <a:pt x="4893" y="12"/>
                              </a:lnTo>
                              <a:lnTo>
                                <a:pt x="4892" y="10"/>
                              </a:lnTo>
                              <a:lnTo>
                                <a:pt x="4892" y="6"/>
                              </a:lnTo>
                              <a:lnTo>
                                <a:pt x="4893" y="4"/>
                              </a:lnTo>
                              <a:lnTo>
                                <a:pt x="4896" y="1"/>
                              </a:lnTo>
                              <a:lnTo>
                                <a:pt x="4898" y="0"/>
                              </a:lnTo>
                              <a:lnTo>
                                <a:pt x="4902" y="0"/>
                              </a:lnTo>
                              <a:lnTo>
                                <a:pt x="4904" y="1"/>
                              </a:lnTo>
                              <a:lnTo>
                                <a:pt x="4906" y="4"/>
                              </a:lnTo>
                              <a:lnTo>
                                <a:pt x="4907" y="6"/>
                              </a:lnTo>
                              <a:lnTo>
                                <a:pt x="4907" y="10"/>
                              </a:lnTo>
                              <a:lnTo>
                                <a:pt x="4906" y="12"/>
                              </a:lnTo>
                              <a:lnTo>
                                <a:pt x="4904" y="14"/>
                              </a:lnTo>
                              <a:lnTo>
                                <a:pt x="4902" y="15"/>
                              </a:lnTo>
                              <a:close/>
                              <a:moveTo>
                                <a:pt x="4932" y="15"/>
                              </a:moveTo>
                              <a:lnTo>
                                <a:pt x="4928" y="15"/>
                              </a:lnTo>
                              <a:lnTo>
                                <a:pt x="4926" y="14"/>
                              </a:lnTo>
                              <a:lnTo>
                                <a:pt x="4923" y="12"/>
                              </a:lnTo>
                              <a:lnTo>
                                <a:pt x="4922" y="10"/>
                              </a:lnTo>
                              <a:lnTo>
                                <a:pt x="4922" y="6"/>
                              </a:lnTo>
                              <a:lnTo>
                                <a:pt x="4923" y="4"/>
                              </a:lnTo>
                              <a:lnTo>
                                <a:pt x="4926" y="1"/>
                              </a:lnTo>
                              <a:lnTo>
                                <a:pt x="4928" y="0"/>
                              </a:lnTo>
                              <a:lnTo>
                                <a:pt x="4932" y="0"/>
                              </a:lnTo>
                              <a:lnTo>
                                <a:pt x="4934" y="1"/>
                              </a:lnTo>
                              <a:lnTo>
                                <a:pt x="4936" y="4"/>
                              </a:lnTo>
                              <a:lnTo>
                                <a:pt x="4937" y="6"/>
                              </a:lnTo>
                              <a:lnTo>
                                <a:pt x="4937" y="10"/>
                              </a:lnTo>
                              <a:lnTo>
                                <a:pt x="4936" y="12"/>
                              </a:lnTo>
                              <a:lnTo>
                                <a:pt x="4934" y="14"/>
                              </a:lnTo>
                              <a:lnTo>
                                <a:pt x="4932" y="15"/>
                              </a:lnTo>
                              <a:close/>
                              <a:moveTo>
                                <a:pt x="4962" y="15"/>
                              </a:moveTo>
                              <a:lnTo>
                                <a:pt x="4958" y="15"/>
                              </a:lnTo>
                              <a:lnTo>
                                <a:pt x="4956" y="14"/>
                              </a:lnTo>
                              <a:lnTo>
                                <a:pt x="4953" y="12"/>
                              </a:lnTo>
                              <a:lnTo>
                                <a:pt x="4952" y="10"/>
                              </a:lnTo>
                              <a:lnTo>
                                <a:pt x="4952" y="6"/>
                              </a:lnTo>
                              <a:lnTo>
                                <a:pt x="4953" y="4"/>
                              </a:lnTo>
                              <a:lnTo>
                                <a:pt x="4956" y="1"/>
                              </a:lnTo>
                              <a:lnTo>
                                <a:pt x="4958" y="0"/>
                              </a:lnTo>
                              <a:lnTo>
                                <a:pt x="4962" y="0"/>
                              </a:lnTo>
                              <a:lnTo>
                                <a:pt x="4964" y="1"/>
                              </a:lnTo>
                              <a:lnTo>
                                <a:pt x="4966" y="4"/>
                              </a:lnTo>
                              <a:lnTo>
                                <a:pt x="4967" y="6"/>
                              </a:lnTo>
                              <a:lnTo>
                                <a:pt x="4967" y="10"/>
                              </a:lnTo>
                              <a:lnTo>
                                <a:pt x="4966" y="12"/>
                              </a:lnTo>
                              <a:lnTo>
                                <a:pt x="4964" y="14"/>
                              </a:lnTo>
                              <a:lnTo>
                                <a:pt x="4962" y="15"/>
                              </a:lnTo>
                              <a:close/>
                              <a:moveTo>
                                <a:pt x="4992" y="15"/>
                              </a:moveTo>
                              <a:lnTo>
                                <a:pt x="4988" y="15"/>
                              </a:lnTo>
                              <a:lnTo>
                                <a:pt x="4986" y="14"/>
                              </a:lnTo>
                              <a:lnTo>
                                <a:pt x="4983" y="12"/>
                              </a:lnTo>
                              <a:lnTo>
                                <a:pt x="4982" y="10"/>
                              </a:lnTo>
                              <a:lnTo>
                                <a:pt x="4982" y="6"/>
                              </a:lnTo>
                              <a:lnTo>
                                <a:pt x="4983" y="4"/>
                              </a:lnTo>
                              <a:lnTo>
                                <a:pt x="4986" y="1"/>
                              </a:lnTo>
                              <a:lnTo>
                                <a:pt x="4988" y="0"/>
                              </a:lnTo>
                              <a:lnTo>
                                <a:pt x="4992" y="0"/>
                              </a:lnTo>
                              <a:lnTo>
                                <a:pt x="4994" y="1"/>
                              </a:lnTo>
                              <a:lnTo>
                                <a:pt x="4996" y="4"/>
                              </a:lnTo>
                              <a:lnTo>
                                <a:pt x="4997" y="6"/>
                              </a:lnTo>
                              <a:lnTo>
                                <a:pt x="4997" y="10"/>
                              </a:lnTo>
                              <a:lnTo>
                                <a:pt x="4996" y="12"/>
                              </a:lnTo>
                              <a:lnTo>
                                <a:pt x="4994" y="14"/>
                              </a:lnTo>
                              <a:lnTo>
                                <a:pt x="4992" y="15"/>
                              </a:lnTo>
                              <a:close/>
                              <a:moveTo>
                                <a:pt x="5022" y="15"/>
                              </a:moveTo>
                              <a:lnTo>
                                <a:pt x="5018" y="15"/>
                              </a:lnTo>
                              <a:lnTo>
                                <a:pt x="5016" y="14"/>
                              </a:lnTo>
                              <a:lnTo>
                                <a:pt x="5013" y="12"/>
                              </a:lnTo>
                              <a:lnTo>
                                <a:pt x="5012" y="10"/>
                              </a:lnTo>
                              <a:lnTo>
                                <a:pt x="5012" y="6"/>
                              </a:lnTo>
                              <a:lnTo>
                                <a:pt x="5013" y="4"/>
                              </a:lnTo>
                              <a:lnTo>
                                <a:pt x="5016" y="1"/>
                              </a:lnTo>
                              <a:lnTo>
                                <a:pt x="5018" y="0"/>
                              </a:lnTo>
                              <a:lnTo>
                                <a:pt x="5022" y="0"/>
                              </a:lnTo>
                              <a:lnTo>
                                <a:pt x="5024" y="1"/>
                              </a:lnTo>
                              <a:lnTo>
                                <a:pt x="5027" y="4"/>
                              </a:lnTo>
                              <a:lnTo>
                                <a:pt x="5027" y="6"/>
                              </a:lnTo>
                              <a:lnTo>
                                <a:pt x="5027" y="10"/>
                              </a:lnTo>
                              <a:lnTo>
                                <a:pt x="5027" y="12"/>
                              </a:lnTo>
                              <a:lnTo>
                                <a:pt x="5024" y="14"/>
                              </a:lnTo>
                              <a:lnTo>
                                <a:pt x="5022" y="15"/>
                              </a:lnTo>
                              <a:close/>
                              <a:moveTo>
                                <a:pt x="5052" y="15"/>
                              </a:moveTo>
                              <a:lnTo>
                                <a:pt x="5048" y="15"/>
                              </a:lnTo>
                              <a:lnTo>
                                <a:pt x="5046" y="14"/>
                              </a:lnTo>
                              <a:lnTo>
                                <a:pt x="5043" y="12"/>
                              </a:lnTo>
                              <a:lnTo>
                                <a:pt x="5042" y="10"/>
                              </a:lnTo>
                              <a:lnTo>
                                <a:pt x="5042" y="6"/>
                              </a:lnTo>
                              <a:lnTo>
                                <a:pt x="5043" y="4"/>
                              </a:lnTo>
                              <a:lnTo>
                                <a:pt x="5046" y="1"/>
                              </a:lnTo>
                              <a:lnTo>
                                <a:pt x="5048" y="0"/>
                              </a:lnTo>
                              <a:lnTo>
                                <a:pt x="5052" y="0"/>
                              </a:lnTo>
                              <a:lnTo>
                                <a:pt x="5054" y="1"/>
                              </a:lnTo>
                              <a:lnTo>
                                <a:pt x="5057" y="4"/>
                              </a:lnTo>
                              <a:lnTo>
                                <a:pt x="5057" y="6"/>
                              </a:lnTo>
                              <a:lnTo>
                                <a:pt x="5057" y="10"/>
                              </a:lnTo>
                              <a:lnTo>
                                <a:pt x="5057" y="12"/>
                              </a:lnTo>
                              <a:lnTo>
                                <a:pt x="5054" y="14"/>
                              </a:lnTo>
                              <a:lnTo>
                                <a:pt x="5052" y="15"/>
                              </a:lnTo>
                              <a:close/>
                              <a:moveTo>
                                <a:pt x="5082" y="15"/>
                              </a:moveTo>
                              <a:lnTo>
                                <a:pt x="5078" y="15"/>
                              </a:lnTo>
                              <a:lnTo>
                                <a:pt x="5076" y="14"/>
                              </a:lnTo>
                              <a:lnTo>
                                <a:pt x="5073" y="12"/>
                              </a:lnTo>
                              <a:lnTo>
                                <a:pt x="5072" y="10"/>
                              </a:lnTo>
                              <a:lnTo>
                                <a:pt x="5072" y="6"/>
                              </a:lnTo>
                              <a:lnTo>
                                <a:pt x="5073" y="4"/>
                              </a:lnTo>
                              <a:lnTo>
                                <a:pt x="5076" y="1"/>
                              </a:lnTo>
                              <a:lnTo>
                                <a:pt x="5078" y="0"/>
                              </a:lnTo>
                              <a:lnTo>
                                <a:pt x="5082" y="0"/>
                              </a:lnTo>
                              <a:lnTo>
                                <a:pt x="5084" y="1"/>
                              </a:lnTo>
                              <a:lnTo>
                                <a:pt x="5087" y="4"/>
                              </a:lnTo>
                              <a:lnTo>
                                <a:pt x="5087" y="6"/>
                              </a:lnTo>
                              <a:lnTo>
                                <a:pt x="5087" y="10"/>
                              </a:lnTo>
                              <a:lnTo>
                                <a:pt x="5087" y="12"/>
                              </a:lnTo>
                              <a:lnTo>
                                <a:pt x="5084" y="14"/>
                              </a:lnTo>
                              <a:lnTo>
                                <a:pt x="5082" y="15"/>
                              </a:lnTo>
                              <a:close/>
                              <a:moveTo>
                                <a:pt x="5112" y="15"/>
                              </a:moveTo>
                              <a:lnTo>
                                <a:pt x="5108" y="15"/>
                              </a:lnTo>
                              <a:lnTo>
                                <a:pt x="5106" y="14"/>
                              </a:lnTo>
                              <a:lnTo>
                                <a:pt x="5103" y="12"/>
                              </a:lnTo>
                              <a:lnTo>
                                <a:pt x="5102" y="10"/>
                              </a:lnTo>
                              <a:lnTo>
                                <a:pt x="5102" y="6"/>
                              </a:lnTo>
                              <a:lnTo>
                                <a:pt x="5103" y="4"/>
                              </a:lnTo>
                              <a:lnTo>
                                <a:pt x="5106" y="1"/>
                              </a:lnTo>
                              <a:lnTo>
                                <a:pt x="5108" y="0"/>
                              </a:lnTo>
                              <a:lnTo>
                                <a:pt x="5112" y="0"/>
                              </a:lnTo>
                              <a:lnTo>
                                <a:pt x="5114" y="1"/>
                              </a:lnTo>
                              <a:lnTo>
                                <a:pt x="5117" y="4"/>
                              </a:lnTo>
                              <a:lnTo>
                                <a:pt x="5117" y="6"/>
                              </a:lnTo>
                              <a:lnTo>
                                <a:pt x="5117" y="10"/>
                              </a:lnTo>
                              <a:lnTo>
                                <a:pt x="5117" y="12"/>
                              </a:lnTo>
                              <a:lnTo>
                                <a:pt x="5114" y="14"/>
                              </a:lnTo>
                              <a:lnTo>
                                <a:pt x="5112" y="15"/>
                              </a:lnTo>
                              <a:close/>
                              <a:moveTo>
                                <a:pt x="5142" y="15"/>
                              </a:moveTo>
                              <a:lnTo>
                                <a:pt x="5138" y="15"/>
                              </a:lnTo>
                              <a:lnTo>
                                <a:pt x="5136" y="14"/>
                              </a:lnTo>
                              <a:lnTo>
                                <a:pt x="5133" y="12"/>
                              </a:lnTo>
                              <a:lnTo>
                                <a:pt x="5132" y="10"/>
                              </a:lnTo>
                              <a:lnTo>
                                <a:pt x="5132" y="6"/>
                              </a:lnTo>
                              <a:lnTo>
                                <a:pt x="5133" y="4"/>
                              </a:lnTo>
                              <a:lnTo>
                                <a:pt x="5136" y="1"/>
                              </a:lnTo>
                              <a:lnTo>
                                <a:pt x="5138" y="0"/>
                              </a:lnTo>
                              <a:lnTo>
                                <a:pt x="5142" y="0"/>
                              </a:lnTo>
                              <a:lnTo>
                                <a:pt x="5144" y="1"/>
                              </a:lnTo>
                              <a:lnTo>
                                <a:pt x="5147" y="4"/>
                              </a:lnTo>
                              <a:lnTo>
                                <a:pt x="5147" y="6"/>
                              </a:lnTo>
                              <a:lnTo>
                                <a:pt x="5147" y="10"/>
                              </a:lnTo>
                              <a:lnTo>
                                <a:pt x="5147" y="12"/>
                              </a:lnTo>
                              <a:lnTo>
                                <a:pt x="5144" y="14"/>
                              </a:lnTo>
                              <a:lnTo>
                                <a:pt x="5142" y="15"/>
                              </a:lnTo>
                              <a:close/>
                              <a:moveTo>
                                <a:pt x="5172" y="15"/>
                              </a:moveTo>
                              <a:lnTo>
                                <a:pt x="5168" y="15"/>
                              </a:lnTo>
                              <a:lnTo>
                                <a:pt x="5166" y="14"/>
                              </a:lnTo>
                              <a:lnTo>
                                <a:pt x="5163" y="12"/>
                              </a:lnTo>
                              <a:lnTo>
                                <a:pt x="5162" y="10"/>
                              </a:lnTo>
                              <a:lnTo>
                                <a:pt x="5162" y="6"/>
                              </a:lnTo>
                              <a:lnTo>
                                <a:pt x="5163" y="4"/>
                              </a:lnTo>
                              <a:lnTo>
                                <a:pt x="5166" y="1"/>
                              </a:lnTo>
                              <a:lnTo>
                                <a:pt x="5168" y="0"/>
                              </a:lnTo>
                              <a:lnTo>
                                <a:pt x="5172" y="0"/>
                              </a:lnTo>
                              <a:lnTo>
                                <a:pt x="5174" y="1"/>
                              </a:lnTo>
                              <a:lnTo>
                                <a:pt x="5177" y="4"/>
                              </a:lnTo>
                              <a:lnTo>
                                <a:pt x="5177" y="6"/>
                              </a:lnTo>
                              <a:lnTo>
                                <a:pt x="5177" y="10"/>
                              </a:lnTo>
                              <a:lnTo>
                                <a:pt x="5177" y="12"/>
                              </a:lnTo>
                              <a:lnTo>
                                <a:pt x="5174" y="14"/>
                              </a:lnTo>
                              <a:lnTo>
                                <a:pt x="5172" y="15"/>
                              </a:lnTo>
                              <a:close/>
                              <a:moveTo>
                                <a:pt x="5202" y="15"/>
                              </a:moveTo>
                              <a:lnTo>
                                <a:pt x="5198" y="15"/>
                              </a:lnTo>
                              <a:lnTo>
                                <a:pt x="5196" y="14"/>
                              </a:lnTo>
                              <a:lnTo>
                                <a:pt x="5193" y="12"/>
                              </a:lnTo>
                              <a:lnTo>
                                <a:pt x="5192" y="10"/>
                              </a:lnTo>
                              <a:lnTo>
                                <a:pt x="5192" y="6"/>
                              </a:lnTo>
                              <a:lnTo>
                                <a:pt x="5193" y="4"/>
                              </a:lnTo>
                              <a:lnTo>
                                <a:pt x="5196" y="1"/>
                              </a:lnTo>
                              <a:lnTo>
                                <a:pt x="5198" y="0"/>
                              </a:lnTo>
                              <a:lnTo>
                                <a:pt x="5202" y="0"/>
                              </a:lnTo>
                              <a:lnTo>
                                <a:pt x="5204" y="1"/>
                              </a:lnTo>
                              <a:lnTo>
                                <a:pt x="5207" y="4"/>
                              </a:lnTo>
                              <a:lnTo>
                                <a:pt x="5207" y="6"/>
                              </a:lnTo>
                              <a:lnTo>
                                <a:pt x="5207" y="10"/>
                              </a:lnTo>
                              <a:lnTo>
                                <a:pt x="5207" y="12"/>
                              </a:lnTo>
                              <a:lnTo>
                                <a:pt x="5204" y="14"/>
                              </a:lnTo>
                              <a:lnTo>
                                <a:pt x="5202" y="15"/>
                              </a:lnTo>
                              <a:close/>
                              <a:moveTo>
                                <a:pt x="5232" y="15"/>
                              </a:moveTo>
                              <a:lnTo>
                                <a:pt x="5228" y="15"/>
                              </a:lnTo>
                              <a:lnTo>
                                <a:pt x="5226" y="14"/>
                              </a:lnTo>
                              <a:lnTo>
                                <a:pt x="5223" y="12"/>
                              </a:lnTo>
                              <a:lnTo>
                                <a:pt x="5222" y="10"/>
                              </a:lnTo>
                              <a:lnTo>
                                <a:pt x="5222" y="6"/>
                              </a:lnTo>
                              <a:lnTo>
                                <a:pt x="5223" y="4"/>
                              </a:lnTo>
                              <a:lnTo>
                                <a:pt x="5226" y="1"/>
                              </a:lnTo>
                              <a:lnTo>
                                <a:pt x="5228" y="0"/>
                              </a:lnTo>
                              <a:lnTo>
                                <a:pt x="5232" y="0"/>
                              </a:lnTo>
                              <a:lnTo>
                                <a:pt x="5234" y="1"/>
                              </a:lnTo>
                              <a:lnTo>
                                <a:pt x="5237" y="4"/>
                              </a:lnTo>
                              <a:lnTo>
                                <a:pt x="5237" y="6"/>
                              </a:lnTo>
                              <a:lnTo>
                                <a:pt x="5237" y="10"/>
                              </a:lnTo>
                              <a:lnTo>
                                <a:pt x="5237" y="12"/>
                              </a:lnTo>
                              <a:lnTo>
                                <a:pt x="5234" y="14"/>
                              </a:lnTo>
                              <a:lnTo>
                                <a:pt x="5232" y="15"/>
                              </a:lnTo>
                              <a:close/>
                              <a:moveTo>
                                <a:pt x="5262" y="15"/>
                              </a:moveTo>
                              <a:lnTo>
                                <a:pt x="5258" y="15"/>
                              </a:lnTo>
                              <a:lnTo>
                                <a:pt x="5256" y="14"/>
                              </a:lnTo>
                              <a:lnTo>
                                <a:pt x="5253" y="12"/>
                              </a:lnTo>
                              <a:lnTo>
                                <a:pt x="5252" y="10"/>
                              </a:lnTo>
                              <a:lnTo>
                                <a:pt x="5252" y="6"/>
                              </a:lnTo>
                              <a:lnTo>
                                <a:pt x="5253" y="4"/>
                              </a:lnTo>
                              <a:lnTo>
                                <a:pt x="5256" y="1"/>
                              </a:lnTo>
                              <a:lnTo>
                                <a:pt x="5258" y="0"/>
                              </a:lnTo>
                              <a:lnTo>
                                <a:pt x="5262" y="0"/>
                              </a:lnTo>
                              <a:lnTo>
                                <a:pt x="5264" y="1"/>
                              </a:lnTo>
                              <a:lnTo>
                                <a:pt x="5267" y="4"/>
                              </a:lnTo>
                              <a:lnTo>
                                <a:pt x="5267" y="6"/>
                              </a:lnTo>
                              <a:lnTo>
                                <a:pt x="5267" y="10"/>
                              </a:lnTo>
                              <a:lnTo>
                                <a:pt x="5267" y="12"/>
                              </a:lnTo>
                              <a:lnTo>
                                <a:pt x="5264" y="14"/>
                              </a:lnTo>
                              <a:lnTo>
                                <a:pt x="5262" y="15"/>
                              </a:lnTo>
                              <a:close/>
                              <a:moveTo>
                                <a:pt x="5292" y="15"/>
                              </a:moveTo>
                              <a:lnTo>
                                <a:pt x="5288" y="15"/>
                              </a:lnTo>
                              <a:lnTo>
                                <a:pt x="5286" y="14"/>
                              </a:lnTo>
                              <a:lnTo>
                                <a:pt x="5283" y="12"/>
                              </a:lnTo>
                              <a:lnTo>
                                <a:pt x="5282" y="10"/>
                              </a:lnTo>
                              <a:lnTo>
                                <a:pt x="5282" y="6"/>
                              </a:lnTo>
                              <a:lnTo>
                                <a:pt x="5283" y="4"/>
                              </a:lnTo>
                              <a:lnTo>
                                <a:pt x="5286" y="1"/>
                              </a:lnTo>
                              <a:lnTo>
                                <a:pt x="5288" y="0"/>
                              </a:lnTo>
                              <a:lnTo>
                                <a:pt x="5292" y="0"/>
                              </a:lnTo>
                              <a:lnTo>
                                <a:pt x="5294" y="1"/>
                              </a:lnTo>
                              <a:lnTo>
                                <a:pt x="5297" y="4"/>
                              </a:lnTo>
                              <a:lnTo>
                                <a:pt x="5297" y="6"/>
                              </a:lnTo>
                              <a:lnTo>
                                <a:pt x="5297" y="10"/>
                              </a:lnTo>
                              <a:lnTo>
                                <a:pt x="5297" y="12"/>
                              </a:lnTo>
                              <a:lnTo>
                                <a:pt x="5294" y="14"/>
                              </a:lnTo>
                              <a:lnTo>
                                <a:pt x="5292" y="15"/>
                              </a:lnTo>
                              <a:close/>
                              <a:moveTo>
                                <a:pt x="5322" y="15"/>
                              </a:moveTo>
                              <a:lnTo>
                                <a:pt x="5318" y="15"/>
                              </a:lnTo>
                              <a:lnTo>
                                <a:pt x="5316" y="14"/>
                              </a:lnTo>
                              <a:lnTo>
                                <a:pt x="5313" y="12"/>
                              </a:lnTo>
                              <a:lnTo>
                                <a:pt x="5312" y="10"/>
                              </a:lnTo>
                              <a:lnTo>
                                <a:pt x="5312" y="6"/>
                              </a:lnTo>
                              <a:lnTo>
                                <a:pt x="5313" y="4"/>
                              </a:lnTo>
                              <a:lnTo>
                                <a:pt x="5316" y="1"/>
                              </a:lnTo>
                              <a:lnTo>
                                <a:pt x="5318" y="0"/>
                              </a:lnTo>
                              <a:lnTo>
                                <a:pt x="5322" y="0"/>
                              </a:lnTo>
                              <a:lnTo>
                                <a:pt x="5324" y="1"/>
                              </a:lnTo>
                              <a:lnTo>
                                <a:pt x="5327" y="4"/>
                              </a:lnTo>
                              <a:lnTo>
                                <a:pt x="5327" y="6"/>
                              </a:lnTo>
                              <a:lnTo>
                                <a:pt x="5327" y="10"/>
                              </a:lnTo>
                              <a:lnTo>
                                <a:pt x="5327" y="12"/>
                              </a:lnTo>
                              <a:lnTo>
                                <a:pt x="5324" y="14"/>
                              </a:lnTo>
                              <a:lnTo>
                                <a:pt x="5322" y="15"/>
                              </a:lnTo>
                              <a:close/>
                              <a:moveTo>
                                <a:pt x="5352" y="15"/>
                              </a:moveTo>
                              <a:lnTo>
                                <a:pt x="5348" y="15"/>
                              </a:lnTo>
                              <a:lnTo>
                                <a:pt x="5346" y="14"/>
                              </a:lnTo>
                              <a:lnTo>
                                <a:pt x="5343" y="12"/>
                              </a:lnTo>
                              <a:lnTo>
                                <a:pt x="5342" y="10"/>
                              </a:lnTo>
                              <a:lnTo>
                                <a:pt x="5342" y="6"/>
                              </a:lnTo>
                              <a:lnTo>
                                <a:pt x="5343" y="4"/>
                              </a:lnTo>
                              <a:lnTo>
                                <a:pt x="5346" y="1"/>
                              </a:lnTo>
                              <a:lnTo>
                                <a:pt x="5348" y="0"/>
                              </a:lnTo>
                              <a:lnTo>
                                <a:pt x="5352" y="0"/>
                              </a:lnTo>
                              <a:lnTo>
                                <a:pt x="5354" y="1"/>
                              </a:lnTo>
                              <a:lnTo>
                                <a:pt x="5357" y="4"/>
                              </a:lnTo>
                              <a:lnTo>
                                <a:pt x="5357" y="6"/>
                              </a:lnTo>
                              <a:lnTo>
                                <a:pt x="5357" y="10"/>
                              </a:lnTo>
                              <a:lnTo>
                                <a:pt x="5357" y="12"/>
                              </a:lnTo>
                              <a:lnTo>
                                <a:pt x="5354" y="14"/>
                              </a:lnTo>
                              <a:lnTo>
                                <a:pt x="5352" y="15"/>
                              </a:lnTo>
                              <a:close/>
                              <a:moveTo>
                                <a:pt x="5382" y="15"/>
                              </a:moveTo>
                              <a:lnTo>
                                <a:pt x="5378" y="15"/>
                              </a:lnTo>
                              <a:lnTo>
                                <a:pt x="5376" y="14"/>
                              </a:lnTo>
                              <a:lnTo>
                                <a:pt x="5373" y="12"/>
                              </a:lnTo>
                              <a:lnTo>
                                <a:pt x="5372" y="10"/>
                              </a:lnTo>
                              <a:lnTo>
                                <a:pt x="5372" y="6"/>
                              </a:lnTo>
                              <a:lnTo>
                                <a:pt x="5373" y="4"/>
                              </a:lnTo>
                              <a:lnTo>
                                <a:pt x="5376" y="1"/>
                              </a:lnTo>
                              <a:lnTo>
                                <a:pt x="5378" y="0"/>
                              </a:lnTo>
                              <a:lnTo>
                                <a:pt x="5382" y="0"/>
                              </a:lnTo>
                              <a:lnTo>
                                <a:pt x="5384" y="1"/>
                              </a:lnTo>
                              <a:lnTo>
                                <a:pt x="5387" y="4"/>
                              </a:lnTo>
                              <a:lnTo>
                                <a:pt x="5387" y="6"/>
                              </a:lnTo>
                              <a:lnTo>
                                <a:pt x="5387" y="10"/>
                              </a:lnTo>
                              <a:lnTo>
                                <a:pt x="5387" y="12"/>
                              </a:lnTo>
                              <a:lnTo>
                                <a:pt x="5384" y="14"/>
                              </a:lnTo>
                              <a:lnTo>
                                <a:pt x="5382" y="15"/>
                              </a:lnTo>
                              <a:close/>
                              <a:moveTo>
                                <a:pt x="5412" y="15"/>
                              </a:moveTo>
                              <a:lnTo>
                                <a:pt x="5408" y="15"/>
                              </a:lnTo>
                              <a:lnTo>
                                <a:pt x="5406" y="14"/>
                              </a:lnTo>
                              <a:lnTo>
                                <a:pt x="5403" y="12"/>
                              </a:lnTo>
                              <a:lnTo>
                                <a:pt x="5402" y="10"/>
                              </a:lnTo>
                              <a:lnTo>
                                <a:pt x="5402" y="6"/>
                              </a:lnTo>
                              <a:lnTo>
                                <a:pt x="5403" y="4"/>
                              </a:lnTo>
                              <a:lnTo>
                                <a:pt x="5406" y="1"/>
                              </a:lnTo>
                              <a:lnTo>
                                <a:pt x="5408" y="0"/>
                              </a:lnTo>
                              <a:lnTo>
                                <a:pt x="5412" y="0"/>
                              </a:lnTo>
                              <a:lnTo>
                                <a:pt x="5414" y="1"/>
                              </a:lnTo>
                              <a:lnTo>
                                <a:pt x="5417" y="4"/>
                              </a:lnTo>
                              <a:lnTo>
                                <a:pt x="5417" y="6"/>
                              </a:lnTo>
                              <a:lnTo>
                                <a:pt x="5417" y="10"/>
                              </a:lnTo>
                              <a:lnTo>
                                <a:pt x="5417" y="12"/>
                              </a:lnTo>
                              <a:lnTo>
                                <a:pt x="5414" y="14"/>
                              </a:lnTo>
                              <a:lnTo>
                                <a:pt x="5412" y="15"/>
                              </a:lnTo>
                              <a:close/>
                              <a:moveTo>
                                <a:pt x="5442" y="15"/>
                              </a:moveTo>
                              <a:lnTo>
                                <a:pt x="5438" y="15"/>
                              </a:lnTo>
                              <a:lnTo>
                                <a:pt x="5436" y="14"/>
                              </a:lnTo>
                              <a:lnTo>
                                <a:pt x="5433" y="12"/>
                              </a:lnTo>
                              <a:lnTo>
                                <a:pt x="5432" y="10"/>
                              </a:lnTo>
                              <a:lnTo>
                                <a:pt x="5432" y="6"/>
                              </a:lnTo>
                              <a:lnTo>
                                <a:pt x="5433" y="4"/>
                              </a:lnTo>
                              <a:lnTo>
                                <a:pt x="5436" y="1"/>
                              </a:lnTo>
                              <a:lnTo>
                                <a:pt x="5438" y="0"/>
                              </a:lnTo>
                              <a:lnTo>
                                <a:pt x="5442" y="0"/>
                              </a:lnTo>
                              <a:lnTo>
                                <a:pt x="5444" y="1"/>
                              </a:lnTo>
                              <a:lnTo>
                                <a:pt x="5447" y="4"/>
                              </a:lnTo>
                              <a:lnTo>
                                <a:pt x="5447" y="6"/>
                              </a:lnTo>
                              <a:lnTo>
                                <a:pt x="5447" y="10"/>
                              </a:lnTo>
                              <a:lnTo>
                                <a:pt x="5447" y="12"/>
                              </a:lnTo>
                              <a:lnTo>
                                <a:pt x="5444" y="14"/>
                              </a:lnTo>
                              <a:lnTo>
                                <a:pt x="5442" y="15"/>
                              </a:lnTo>
                              <a:close/>
                              <a:moveTo>
                                <a:pt x="5472" y="15"/>
                              </a:moveTo>
                              <a:lnTo>
                                <a:pt x="5468" y="15"/>
                              </a:lnTo>
                              <a:lnTo>
                                <a:pt x="5466" y="14"/>
                              </a:lnTo>
                              <a:lnTo>
                                <a:pt x="5463" y="12"/>
                              </a:lnTo>
                              <a:lnTo>
                                <a:pt x="5462" y="10"/>
                              </a:lnTo>
                              <a:lnTo>
                                <a:pt x="5462" y="6"/>
                              </a:lnTo>
                              <a:lnTo>
                                <a:pt x="5463" y="4"/>
                              </a:lnTo>
                              <a:lnTo>
                                <a:pt x="5466" y="1"/>
                              </a:lnTo>
                              <a:lnTo>
                                <a:pt x="5468" y="0"/>
                              </a:lnTo>
                              <a:lnTo>
                                <a:pt x="5472" y="0"/>
                              </a:lnTo>
                              <a:lnTo>
                                <a:pt x="5474" y="1"/>
                              </a:lnTo>
                              <a:lnTo>
                                <a:pt x="5477" y="4"/>
                              </a:lnTo>
                              <a:lnTo>
                                <a:pt x="5477" y="6"/>
                              </a:lnTo>
                              <a:lnTo>
                                <a:pt x="5477" y="10"/>
                              </a:lnTo>
                              <a:lnTo>
                                <a:pt x="5477" y="12"/>
                              </a:lnTo>
                              <a:lnTo>
                                <a:pt x="5474" y="14"/>
                              </a:lnTo>
                              <a:lnTo>
                                <a:pt x="5472" y="15"/>
                              </a:lnTo>
                              <a:close/>
                              <a:moveTo>
                                <a:pt x="5502" y="15"/>
                              </a:moveTo>
                              <a:lnTo>
                                <a:pt x="5498" y="15"/>
                              </a:lnTo>
                              <a:lnTo>
                                <a:pt x="5496" y="14"/>
                              </a:lnTo>
                              <a:lnTo>
                                <a:pt x="5493" y="12"/>
                              </a:lnTo>
                              <a:lnTo>
                                <a:pt x="5492" y="10"/>
                              </a:lnTo>
                              <a:lnTo>
                                <a:pt x="5492" y="6"/>
                              </a:lnTo>
                              <a:lnTo>
                                <a:pt x="5493" y="4"/>
                              </a:lnTo>
                              <a:lnTo>
                                <a:pt x="5496" y="1"/>
                              </a:lnTo>
                              <a:lnTo>
                                <a:pt x="5498" y="0"/>
                              </a:lnTo>
                              <a:lnTo>
                                <a:pt x="5502" y="0"/>
                              </a:lnTo>
                              <a:lnTo>
                                <a:pt x="5504" y="1"/>
                              </a:lnTo>
                              <a:lnTo>
                                <a:pt x="5507" y="4"/>
                              </a:lnTo>
                              <a:lnTo>
                                <a:pt x="5507" y="6"/>
                              </a:lnTo>
                              <a:lnTo>
                                <a:pt x="5507" y="10"/>
                              </a:lnTo>
                              <a:lnTo>
                                <a:pt x="5507" y="12"/>
                              </a:lnTo>
                              <a:lnTo>
                                <a:pt x="5504" y="14"/>
                              </a:lnTo>
                              <a:lnTo>
                                <a:pt x="5502" y="15"/>
                              </a:lnTo>
                              <a:close/>
                              <a:moveTo>
                                <a:pt x="5532" y="15"/>
                              </a:moveTo>
                              <a:lnTo>
                                <a:pt x="5528" y="15"/>
                              </a:lnTo>
                              <a:lnTo>
                                <a:pt x="5526" y="14"/>
                              </a:lnTo>
                              <a:lnTo>
                                <a:pt x="5523" y="12"/>
                              </a:lnTo>
                              <a:lnTo>
                                <a:pt x="5522" y="10"/>
                              </a:lnTo>
                              <a:lnTo>
                                <a:pt x="5522" y="6"/>
                              </a:lnTo>
                              <a:lnTo>
                                <a:pt x="5523" y="4"/>
                              </a:lnTo>
                              <a:lnTo>
                                <a:pt x="5526" y="1"/>
                              </a:lnTo>
                              <a:lnTo>
                                <a:pt x="5528" y="0"/>
                              </a:lnTo>
                              <a:lnTo>
                                <a:pt x="5532" y="0"/>
                              </a:lnTo>
                              <a:lnTo>
                                <a:pt x="5534" y="1"/>
                              </a:lnTo>
                              <a:lnTo>
                                <a:pt x="5537" y="4"/>
                              </a:lnTo>
                              <a:lnTo>
                                <a:pt x="5537" y="6"/>
                              </a:lnTo>
                              <a:lnTo>
                                <a:pt x="5537" y="10"/>
                              </a:lnTo>
                              <a:lnTo>
                                <a:pt x="5537" y="12"/>
                              </a:lnTo>
                              <a:lnTo>
                                <a:pt x="5534" y="14"/>
                              </a:lnTo>
                              <a:lnTo>
                                <a:pt x="5532" y="15"/>
                              </a:lnTo>
                              <a:close/>
                              <a:moveTo>
                                <a:pt x="5562" y="15"/>
                              </a:moveTo>
                              <a:lnTo>
                                <a:pt x="5558" y="15"/>
                              </a:lnTo>
                              <a:lnTo>
                                <a:pt x="5556" y="14"/>
                              </a:lnTo>
                              <a:lnTo>
                                <a:pt x="5553" y="12"/>
                              </a:lnTo>
                              <a:lnTo>
                                <a:pt x="5552" y="10"/>
                              </a:lnTo>
                              <a:lnTo>
                                <a:pt x="5552" y="6"/>
                              </a:lnTo>
                              <a:lnTo>
                                <a:pt x="5553" y="4"/>
                              </a:lnTo>
                              <a:lnTo>
                                <a:pt x="5556" y="1"/>
                              </a:lnTo>
                              <a:lnTo>
                                <a:pt x="5558" y="0"/>
                              </a:lnTo>
                              <a:lnTo>
                                <a:pt x="5562" y="0"/>
                              </a:lnTo>
                              <a:lnTo>
                                <a:pt x="5564" y="1"/>
                              </a:lnTo>
                              <a:lnTo>
                                <a:pt x="5567" y="4"/>
                              </a:lnTo>
                              <a:lnTo>
                                <a:pt x="5568" y="6"/>
                              </a:lnTo>
                              <a:lnTo>
                                <a:pt x="5568" y="10"/>
                              </a:lnTo>
                              <a:lnTo>
                                <a:pt x="5567" y="12"/>
                              </a:lnTo>
                              <a:lnTo>
                                <a:pt x="5564" y="14"/>
                              </a:lnTo>
                              <a:lnTo>
                                <a:pt x="5562" y="15"/>
                              </a:lnTo>
                              <a:close/>
                              <a:moveTo>
                                <a:pt x="5592" y="15"/>
                              </a:moveTo>
                              <a:lnTo>
                                <a:pt x="5588" y="15"/>
                              </a:lnTo>
                              <a:lnTo>
                                <a:pt x="5586" y="14"/>
                              </a:lnTo>
                              <a:lnTo>
                                <a:pt x="5583" y="12"/>
                              </a:lnTo>
                              <a:lnTo>
                                <a:pt x="5583" y="10"/>
                              </a:lnTo>
                              <a:lnTo>
                                <a:pt x="5583" y="6"/>
                              </a:lnTo>
                              <a:lnTo>
                                <a:pt x="5583" y="4"/>
                              </a:lnTo>
                              <a:lnTo>
                                <a:pt x="5586" y="1"/>
                              </a:lnTo>
                              <a:lnTo>
                                <a:pt x="5588" y="0"/>
                              </a:lnTo>
                              <a:lnTo>
                                <a:pt x="5592" y="0"/>
                              </a:lnTo>
                              <a:lnTo>
                                <a:pt x="5594" y="1"/>
                              </a:lnTo>
                              <a:lnTo>
                                <a:pt x="5597" y="4"/>
                              </a:lnTo>
                              <a:lnTo>
                                <a:pt x="5598" y="6"/>
                              </a:lnTo>
                              <a:lnTo>
                                <a:pt x="5598" y="10"/>
                              </a:lnTo>
                              <a:lnTo>
                                <a:pt x="5597" y="12"/>
                              </a:lnTo>
                              <a:lnTo>
                                <a:pt x="5594" y="14"/>
                              </a:lnTo>
                              <a:lnTo>
                                <a:pt x="5592" y="15"/>
                              </a:lnTo>
                              <a:close/>
                              <a:moveTo>
                                <a:pt x="5622" y="15"/>
                              </a:moveTo>
                              <a:lnTo>
                                <a:pt x="5618" y="15"/>
                              </a:lnTo>
                              <a:lnTo>
                                <a:pt x="5616" y="14"/>
                              </a:lnTo>
                              <a:lnTo>
                                <a:pt x="5613" y="12"/>
                              </a:lnTo>
                              <a:lnTo>
                                <a:pt x="5613" y="10"/>
                              </a:lnTo>
                              <a:lnTo>
                                <a:pt x="5613" y="6"/>
                              </a:lnTo>
                              <a:lnTo>
                                <a:pt x="5613" y="4"/>
                              </a:lnTo>
                              <a:lnTo>
                                <a:pt x="5616" y="1"/>
                              </a:lnTo>
                              <a:lnTo>
                                <a:pt x="5618" y="0"/>
                              </a:lnTo>
                              <a:lnTo>
                                <a:pt x="5622" y="0"/>
                              </a:lnTo>
                              <a:lnTo>
                                <a:pt x="5624" y="1"/>
                              </a:lnTo>
                              <a:lnTo>
                                <a:pt x="5627" y="4"/>
                              </a:lnTo>
                              <a:lnTo>
                                <a:pt x="5628" y="6"/>
                              </a:lnTo>
                              <a:lnTo>
                                <a:pt x="5628" y="10"/>
                              </a:lnTo>
                              <a:lnTo>
                                <a:pt x="5627" y="12"/>
                              </a:lnTo>
                              <a:lnTo>
                                <a:pt x="5624" y="14"/>
                              </a:lnTo>
                              <a:lnTo>
                                <a:pt x="5622" y="15"/>
                              </a:lnTo>
                              <a:close/>
                              <a:moveTo>
                                <a:pt x="5652" y="15"/>
                              </a:moveTo>
                              <a:lnTo>
                                <a:pt x="5648" y="15"/>
                              </a:lnTo>
                              <a:lnTo>
                                <a:pt x="5646" y="14"/>
                              </a:lnTo>
                              <a:lnTo>
                                <a:pt x="5643" y="12"/>
                              </a:lnTo>
                              <a:lnTo>
                                <a:pt x="5643" y="10"/>
                              </a:lnTo>
                              <a:lnTo>
                                <a:pt x="5643" y="6"/>
                              </a:lnTo>
                              <a:lnTo>
                                <a:pt x="5643" y="4"/>
                              </a:lnTo>
                              <a:lnTo>
                                <a:pt x="5646" y="1"/>
                              </a:lnTo>
                              <a:lnTo>
                                <a:pt x="5648" y="0"/>
                              </a:lnTo>
                              <a:lnTo>
                                <a:pt x="5652" y="0"/>
                              </a:lnTo>
                              <a:lnTo>
                                <a:pt x="5654" y="1"/>
                              </a:lnTo>
                              <a:lnTo>
                                <a:pt x="5657" y="4"/>
                              </a:lnTo>
                              <a:lnTo>
                                <a:pt x="5658" y="6"/>
                              </a:lnTo>
                              <a:lnTo>
                                <a:pt x="5658" y="10"/>
                              </a:lnTo>
                              <a:lnTo>
                                <a:pt x="5657" y="12"/>
                              </a:lnTo>
                              <a:lnTo>
                                <a:pt x="5654" y="14"/>
                              </a:lnTo>
                              <a:lnTo>
                                <a:pt x="5652" y="15"/>
                              </a:lnTo>
                              <a:close/>
                              <a:moveTo>
                                <a:pt x="5682" y="15"/>
                              </a:moveTo>
                              <a:lnTo>
                                <a:pt x="5678" y="15"/>
                              </a:lnTo>
                              <a:lnTo>
                                <a:pt x="5676" y="14"/>
                              </a:lnTo>
                              <a:lnTo>
                                <a:pt x="5673" y="12"/>
                              </a:lnTo>
                              <a:lnTo>
                                <a:pt x="5673" y="10"/>
                              </a:lnTo>
                              <a:lnTo>
                                <a:pt x="5673" y="6"/>
                              </a:lnTo>
                              <a:lnTo>
                                <a:pt x="5673" y="4"/>
                              </a:lnTo>
                              <a:lnTo>
                                <a:pt x="5676" y="1"/>
                              </a:lnTo>
                              <a:lnTo>
                                <a:pt x="5678" y="0"/>
                              </a:lnTo>
                              <a:lnTo>
                                <a:pt x="5682" y="0"/>
                              </a:lnTo>
                              <a:lnTo>
                                <a:pt x="5684" y="1"/>
                              </a:lnTo>
                              <a:lnTo>
                                <a:pt x="5687" y="4"/>
                              </a:lnTo>
                              <a:lnTo>
                                <a:pt x="5688" y="6"/>
                              </a:lnTo>
                              <a:lnTo>
                                <a:pt x="5688" y="10"/>
                              </a:lnTo>
                              <a:lnTo>
                                <a:pt x="5687" y="12"/>
                              </a:lnTo>
                              <a:lnTo>
                                <a:pt x="5684" y="14"/>
                              </a:lnTo>
                              <a:lnTo>
                                <a:pt x="5682" y="15"/>
                              </a:lnTo>
                              <a:close/>
                              <a:moveTo>
                                <a:pt x="5712" y="15"/>
                              </a:moveTo>
                              <a:lnTo>
                                <a:pt x="5708" y="15"/>
                              </a:lnTo>
                              <a:lnTo>
                                <a:pt x="5706" y="14"/>
                              </a:lnTo>
                              <a:lnTo>
                                <a:pt x="5703" y="12"/>
                              </a:lnTo>
                              <a:lnTo>
                                <a:pt x="5703" y="10"/>
                              </a:lnTo>
                              <a:lnTo>
                                <a:pt x="5703" y="6"/>
                              </a:lnTo>
                              <a:lnTo>
                                <a:pt x="5703" y="4"/>
                              </a:lnTo>
                              <a:lnTo>
                                <a:pt x="5706" y="1"/>
                              </a:lnTo>
                              <a:lnTo>
                                <a:pt x="5708" y="0"/>
                              </a:lnTo>
                              <a:lnTo>
                                <a:pt x="5712" y="0"/>
                              </a:lnTo>
                              <a:lnTo>
                                <a:pt x="5714" y="1"/>
                              </a:lnTo>
                              <a:lnTo>
                                <a:pt x="5717" y="4"/>
                              </a:lnTo>
                              <a:lnTo>
                                <a:pt x="5718" y="6"/>
                              </a:lnTo>
                              <a:lnTo>
                                <a:pt x="5718" y="10"/>
                              </a:lnTo>
                              <a:lnTo>
                                <a:pt x="5717" y="12"/>
                              </a:lnTo>
                              <a:lnTo>
                                <a:pt x="5714" y="14"/>
                              </a:lnTo>
                              <a:lnTo>
                                <a:pt x="5712" y="15"/>
                              </a:lnTo>
                              <a:close/>
                              <a:moveTo>
                                <a:pt x="5742" y="15"/>
                              </a:moveTo>
                              <a:lnTo>
                                <a:pt x="5738" y="15"/>
                              </a:lnTo>
                              <a:lnTo>
                                <a:pt x="5736" y="14"/>
                              </a:lnTo>
                              <a:lnTo>
                                <a:pt x="5733" y="12"/>
                              </a:lnTo>
                              <a:lnTo>
                                <a:pt x="5733" y="10"/>
                              </a:lnTo>
                              <a:lnTo>
                                <a:pt x="5733" y="6"/>
                              </a:lnTo>
                              <a:lnTo>
                                <a:pt x="5733" y="4"/>
                              </a:lnTo>
                              <a:lnTo>
                                <a:pt x="5736" y="1"/>
                              </a:lnTo>
                              <a:lnTo>
                                <a:pt x="5738" y="0"/>
                              </a:lnTo>
                              <a:lnTo>
                                <a:pt x="5742" y="0"/>
                              </a:lnTo>
                              <a:lnTo>
                                <a:pt x="5744" y="1"/>
                              </a:lnTo>
                              <a:lnTo>
                                <a:pt x="5747" y="4"/>
                              </a:lnTo>
                              <a:lnTo>
                                <a:pt x="5748" y="6"/>
                              </a:lnTo>
                              <a:lnTo>
                                <a:pt x="5748" y="10"/>
                              </a:lnTo>
                              <a:lnTo>
                                <a:pt x="5747" y="12"/>
                              </a:lnTo>
                              <a:lnTo>
                                <a:pt x="5744" y="14"/>
                              </a:lnTo>
                              <a:lnTo>
                                <a:pt x="5742" y="15"/>
                              </a:lnTo>
                              <a:close/>
                              <a:moveTo>
                                <a:pt x="5772" y="15"/>
                              </a:moveTo>
                              <a:lnTo>
                                <a:pt x="5768" y="15"/>
                              </a:lnTo>
                              <a:lnTo>
                                <a:pt x="5766" y="14"/>
                              </a:lnTo>
                              <a:lnTo>
                                <a:pt x="5763" y="12"/>
                              </a:lnTo>
                              <a:lnTo>
                                <a:pt x="5763" y="10"/>
                              </a:lnTo>
                              <a:lnTo>
                                <a:pt x="5763" y="6"/>
                              </a:lnTo>
                              <a:lnTo>
                                <a:pt x="5763" y="4"/>
                              </a:lnTo>
                              <a:lnTo>
                                <a:pt x="5766" y="1"/>
                              </a:lnTo>
                              <a:lnTo>
                                <a:pt x="5768" y="0"/>
                              </a:lnTo>
                              <a:lnTo>
                                <a:pt x="5772" y="0"/>
                              </a:lnTo>
                              <a:lnTo>
                                <a:pt x="5774" y="1"/>
                              </a:lnTo>
                              <a:lnTo>
                                <a:pt x="5777" y="4"/>
                              </a:lnTo>
                              <a:lnTo>
                                <a:pt x="5778" y="6"/>
                              </a:lnTo>
                              <a:lnTo>
                                <a:pt x="5778" y="10"/>
                              </a:lnTo>
                              <a:lnTo>
                                <a:pt x="5777" y="12"/>
                              </a:lnTo>
                              <a:lnTo>
                                <a:pt x="5774" y="14"/>
                              </a:lnTo>
                              <a:lnTo>
                                <a:pt x="5772" y="15"/>
                              </a:lnTo>
                              <a:close/>
                              <a:moveTo>
                                <a:pt x="5802" y="15"/>
                              </a:moveTo>
                              <a:lnTo>
                                <a:pt x="5798" y="15"/>
                              </a:lnTo>
                              <a:lnTo>
                                <a:pt x="5796" y="14"/>
                              </a:lnTo>
                              <a:lnTo>
                                <a:pt x="5793" y="12"/>
                              </a:lnTo>
                              <a:lnTo>
                                <a:pt x="5793" y="10"/>
                              </a:lnTo>
                              <a:lnTo>
                                <a:pt x="5793" y="6"/>
                              </a:lnTo>
                              <a:lnTo>
                                <a:pt x="5793" y="4"/>
                              </a:lnTo>
                              <a:lnTo>
                                <a:pt x="5796" y="1"/>
                              </a:lnTo>
                              <a:lnTo>
                                <a:pt x="5798" y="0"/>
                              </a:lnTo>
                              <a:lnTo>
                                <a:pt x="5802" y="0"/>
                              </a:lnTo>
                              <a:lnTo>
                                <a:pt x="5804" y="1"/>
                              </a:lnTo>
                              <a:lnTo>
                                <a:pt x="5807" y="4"/>
                              </a:lnTo>
                              <a:lnTo>
                                <a:pt x="5808" y="6"/>
                              </a:lnTo>
                              <a:lnTo>
                                <a:pt x="5808" y="10"/>
                              </a:lnTo>
                              <a:lnTo>
                                <a:pt x="5807" y="12"/>
                              </a:lnTo>
                              <a:lnTo>
                                <a:pt x="5804" y="14"/>
                              </a:lnTo>
                              <a:lnTo>
                                <a:pt x="5802" y="15"/>
                              </a:lnTo>
                              <a:close/>
                              <a:moveTo>
                                <a:pt x="5832" y="15"/>
                              </a:moveTo>
                              <a:lnTo>
                                <a:pt x="5828" y="15"/>
                              </a:lnTo>
                              <a:lnTo>
                                <a:pt x="5826" y="14"/>
                              </a:lnTo>
                              <a:lnTo>
                                <a:pt x="5823" y="12"/>
                              </a:lnTo>
                              <a:lnTo>
                                <a:pt x="5823" y="10"/>
                              </a:lnTo>
                              <a:lnTo>
                                <a:pt x="5823" y="6"/>
                              </a:lnTo>
                              <a:lnTo>
                                <a:pt x="5823" y="4"/>
                              </a:lnTo>
                              <a:lnTo>
                                <a:pt x="5826" y="1"/>
                              </a:lnTo>
                              <a:lnTo>
                                <a:pt x="5828" y="0"/>
                              </a:lnTo>
                              <a:lnTo>
                                <a:pt x="5832" y="0"/>
                              </a:lnTo>
                              <a:lnTo>
                                <a:pt x="5834" y="1"/>
                              </a:lnTo>
                              <a:lnTo>
                                <a:pt x="5837" y="4"/>
                              </a:lnTo>
                              <a:lnTo>
                                <a:pt x="5838" y="6"/>
                              </a:lnTo>
                              <a:lnTo>
                                <a:pt x="5838" y="10"/>
                              </a:lnTo>
                              <a:lnTo>
                                <a:pt x="5837" y="12"/>
                              </a:lnTo>
                              <a:lnTo>
                                <a:pt x="5834" y="14"/>
                              </a:lnTo>
                              <a:lnTo>
                                <a:pt x="5832" y="15"/>
                              </a:lnTo>
                              <a:close/>
                              <a:moveTo>
                                <a:pt x="5862" y="15"/>
                              </a:moveTo>
                              <a:lnTo>
                                <a:pt x="5858" y="15"/>
                              </a:lnTo>
                              <a:lnTo>
                                <a:pt x="5856" y="14"/>
                              </a:lnTo>
                              <a:lnTo>
                                <a:pt x="5853" y="12"/>
                              </a:lnTo>
                              <a:lnTo>
                                <a:pt x="5853" y="10"/>
                              </a:lnTo>
                              <a:lnTo>
                                <a:pt x="5853" y="6"/>
                              </a:lnTo>
                              <a:lnTo>
                                <a:pt x="5853" y="4"/>
                              </a:lnTo>
                              <a:lnTo>
                                <a:pt x="5856" y="1"/>
                              </a:lnTo>
                              <a:lnTo>
                                <a:pt x="5858" y="0"/>
                              </a:lnTo>
                              <a:lnTo>
                                <a:pt x="5862" y="0"/>
                              </a:lnTo>
                              <a:lnTo>
                                <a:pt x="5864" y="1"/>
                              </a:lnTo>
                              <a:lnTo>
                                <a:pt x="5867" y="4"/>
                              </a:lnTo>
                              <a:lnTo>
                                <a:pt x="5868" y="6"/>
                              </a:lnTo>
                              <a:lnTo>
                                <a:pt x="5868" y="10"/>
                              </a:lnTo>
                              <a:lnTo>
                                <a:pt x="5867" y="12"/>
                              </a:lnTo>
                              <a:lnTo>
                                <a:pt x="5864" y="14"/>
                              </a:lnTo>
                              <a:lnTo>
                                <a:pt x="5862" y="15"/>
                              </a:lnTo>
                              <a:close/>
                              <a:moveTo>
                                <a:pt x="5892" y="15"/>
                              </a:moveTo>
                              <a:lnTo>
                                <a:pt x="5888" y="15"/>
                              </a:lnTo>
                              <a:lnTo>
                                <a:pt x="5886" y="14"/>
                              </a:lnTo>
                              <a:lnTo>
                                <a:pt x="5883" y="12"/>
                              </a:lnTo>
                              <a:lnTo>
                                <a:pt x="5883" y="10"/>
                              </a:lnTo>
                              <a:lnTo>
                                <a:pt x="5883" y="6"/>
                              </a:lnTo>
                              <a:lnTo>
                                <a:pt x="5883" y="4"/>
                              </a:lnTo>
                              <a:lnTo>
                                <a:pt x="5886" y="1"/>
                              </a:lnTo>
                              <a:lnTo>
                                <a:pt x="5888" y="0"/>
                              </a:lnTo>
                              <a:lnTo>
                                <a:pt x="5892" y="0"/>
                              </a:lnTo>
                              <a:lnTo>
                                <a:pt x="5894" y="1"/>
                              </a:lnTo>
                              <a:lnTo>
                                <a:pt x="5897" y="4"/>
                              </a:lnTo>
                              <a:lnTo>
                                <a:pt x="5898" y="6"/>
                              </a:lnTo>
                              <a:lnTo>
                                <a:pt x="5898" y="10"/>
                              </a:lnTo>
                              <a:lnTo>
                                <a:pt x="5897" y="12"/>
                              </a:lnTo>
                              <a:lnTo>
                                <a:pt x="5894" y="14"/>
                              </a:lnTo>
                              <a:lnTo>
                                <a:pt x="5892" y="15"/>
                              </a:lnTo>
                              <a:close/>
                              <a:moveTo>
                                <a:pt x="5922" y="15"/>
                              </a:moveTo>
                              <a:lnTo>
                                <a:pt x="5918" y="15"/>
                              </a:lnTo>
                              <a:lnTo>
                                <a:pt x="5916" y="14"/>
                              </a:lnTo>
                              <a:lnTo>
                                <a:pt x="5913" y="12"/>
                              </a:lnTo>
                              <a:lnTo>
                                <a:pt x="5913" y="10"/>
                              </a:lnTo>
                              <a:lnTo>
                                <a:pt x="5913" y="6"/>
                              </a:lnTo>
                              <a:lnTo>
                                <a:pt x="5913" y="4"/>
                              </a:lnTo>
                              <a:lnTo>
                                <a:pt x="5916" y="1"/>
                              </a:lnTo>
                              <a:lnTo>
                                <a:pt x="5918" y="0"/>
                              </a:lnTo>
                              <a:lnTo>
                                <a:pt x="5922" y="0"/>
                              </a:lnTo>
                              <a:lnTo>
                                <a:pt x="5924" y="1"/>
                              </a:lnTo>
                              <a:lnTo>
                                <a:pt x="5927" y="4"/>
                              </a:lnTo>
                              <a:lnTo>
                                <a:pt x="5928" y="6"/>
                              </a:lnTo>
                              <a:lnTo>
                                <a:pt x="5928" y="10"/>
                              </a:lnTo>
                              <a:lnTo>
                                <a:pt x="5927" y="12"/>
                              </a:lnTo>
                              <a:lnTo>
                                <a:pt x="5924" y="14"/>
                              </a:lnTo>
                              <a:lnTo>
                                <a:pt x="5922" y="15"/>
                              </a:lnTo>
                              <a:close/>
                              <a:moveTo>
                                <a:pt x="5952" y="15"/>
                              </a:moveTo>
                              <a:lnTo>
                                <a:pt x="5948" y="15"/>
                              </a:lnTo>
                              <a:lnTo>
                                <a:pt x="5946" y="14"/>
                              </a:lnTo>
                              <a:lnTo>
                                <a:pt x="5943" y="12"/>
                              </a:lnTo>
                              <a:lnTo>
                                <a:pt x="5943" y="10"/>
                              </a:lnTo>
                              <a:lnTo>
                                <a:pt x="5943" y="6"/>
                              </a:lnTo>
                              <a:lnTo>
                                <a:pt x="5943" y="4"/>
                              </a:lnTo>
                              <a:lnTo>
                                <a:pt x="5946" y="1"/>
                              </a:lnTo>
                              <a:lnTo>
                                <a:pt x="5948" y="0"/>
                              </a:lnTo>
                              <a:lnTo>
                                <a:pt x="5952" y="0"/>
                              </a:lnTo>
                              <a:lnTo>
                                <a:pt x="5954" y="1"/>
                              </a:lnTo>
                              <a:lnTo>
                                <a:pt x="5957" y="4"/>
                              </a:lnTo>
                              <a:lnTo>
                                <a:pt x="5958" y="6"/>
                              </a:lnTo>
                              <a:lnTo>
                                <a:pt x="5958" y="10"/>
                              </a:lnTo>
                              <a:lnTo>
                                <a:pt x="5957" y="12"/>
                              </a:lnTo>
                              <a:lnTo>
                                <a:pt x="5954" y="14"/>
                              </a:lnTo>
                              <a:lnTo>
                                <a:pt x="5952" y="15"/>
                              </a:lnTo>
                              <a:close/>
                              <a:moveTo>
                                <a:pt x="5982" y="15"/>
                              </a:moveTo>
                              <a:lnTo>
                                <a:pt x="5978" y="15"/>
                              </a:lnTo>
                              <a:lnTo>
                                <a:pt x="5976" y="14"/>
                              </a:lnTo>
                              <a:lnTo>
                                <a:pt x="5973" y="12"/>
                              </a:lnTo>
                              <a:lnTo>
                                <a:pt x="5973" y="10"/>
                              </a:lnTo>
                              <a:lnTo>
                                <a:pt x="5973" y="6"/>
                              </a:lnTo>
                              <a:lnTo>
                                <a:pt x="5973" y="4"/>
                              </a:lnTo>
                              <a:lnTo>
                                <a:pt x="5976" y="1"/>
                              </a:lnTo>
                              <a:lnTo>
                                <a:pt x="5978" y="0"/>
                              </a:lnTo>
                              <a:lnTo>
                                <a:pt x="5982" y="0"/>
                              </a:lnTo>
                              <a:lnTo>
                                <a:pt x="5984" y="1"/>
                              </a:lnTo>
                              <a:lnTo>
                                <a:pt x="5987" y="4"/>
                              </a:lnTo>
                              <a:lnTo>
                                <a:pt x="5988" y="6"/>
                              </a:lnTo>
                              <a:lnTo>
                                <a:pt x="5988" y="10"/>
                              </a:lnTo>
                              <a:lnTo>
                                <a:pt x="5987" y="12"/>
                              </a:lnTo>
                              <a:lnTo>
                                <a:pt x="5984" y="14"/>
                              </a:lnTo>
                              <a:lnTo>
                                <a:pt x="5982" y="15"/>
                              </a:lnTo>
                              <a:close/>
                              <a:moveTo>
                                <a:pt x="6012" y="15"/>
                              </a:moveTo>
                              <a:lnTo>
                                <a:pt x="6008" y="15"/>
                              </a:lnTo>
                              <a:lnTo>
                                <a:pt x="6006" y="14"/>
                              </a:lnTo>
                              <a:lnTo>
                                <a:pt x="6003" y="12"/>
                              </a:lnTo>
                              <a:lnTo>
                                <a:pt x="6003" y="10"/>
                              </a:lnTo>
                              <a:lnTo>
                                <a:pt x="6003" y="6"/>
                              </a:lnTo>
                              <a:lnTo>
                                <a:pt x="6003" y="4"/>
                              </a:lnTo>
                              <a:lnTo>
                                <a:pt x="6006" y="1"/>
                              </a:lnTo>
                              <a:lnTo>
                                <a:pt x="6008" y="0"/>
                              </a:lnTo>
                              <a:lnTo>
                                <a:pt x="6012" y="0"/>
                              </a:lnTo>
                              <a:lnTo>
                                <a:pt x="6014" y="1"/>
                              </a:lnTo>
                              <a:lnTo>
                                <a:pt x="6017" y="4"/>
                              </a:lnTo>
                              <a:lnTo>
                                <a:pt x="6018" y="6"/>
                              </a:lnTo>
                              <a:lnTo>
                                <a:pt x="6018" y="10"/>
                              </a:lnTo>
                              <a:lnTo>
                                <a:pt x="6017" y="12"/>
                              </a:lnTo>
                              <a:lnTo>
                                <a:pt x="6014" y="14"/>
                              </a:lnTo>
                              <a:lnTo>
                                <a:pt x="6012" y="15"/>
                              </a:lnTo>
                              <a:close/>
                              <a:moveTo>
                                <a:pt x="6042" y="15"/>
                              </a:moveTo>
                              <a:lnTo>
                                <a:pt x="6038" y="15"/>
                              </a:lnTo>
                              <a:lnTo>
                                <a:pt x="6036" y="14"/>
                              </a:lnTo>
                              <a:lnTo>
                                <a:pt x="6033" y="12"/>
                              </a:lnTo>
                              <a:lnTo>
                                <a:pt x="6033" y="10"/>
                              </a:lnTo>
                              <a:lnTo>
                                <a:pt x="6033" y="6"/>
                              </a:lnTo>
                              <a:lnTo>
                                <a:pt x="6033" y="4"/>
                              </a:lnTo>
                              <a:lnTo>
                                <a:pt x="6036" y="1"/>
                              </a:lnTo>
                              <a:lnTo>
                                <a:pt x="6038" y="0"/>
                              </a:lnTo>
                              <a:lnTo>
                                <a:pt x="6042" y="0"/>
                              </a:lnTo>
                              <a:lnTo>
                                <a:pt x="6044" y="1"/>
                              </a:lnTo>
                              <a:lnTo>
                                <a:pt x="6047" y="4"/>
                              </a:lnTo>
                              <a:lnTo>
                                <a:pt x="6048" y="6"/>
                              </a:lnTo>
                              <a:lnTo>
                                <a:pt x="6048" y="10"/>
                              </a:lnTo>
                              <a:lnTo>
                                <a:pt x="6047" y="12"/>
                              </a:lnTo>
                              <a:lnTo>
                                <a:pt x="6044" y="14"/>
                              </a:lnTo>
                              <a:lnTo>
                                <a:pt x="6042" y="15"/>
                              </a:lnTo>
                              <a:close/>
                              <a:moveTo>
                                <a:pt x="6072" y="15"/>
                              </a:moveTo>
                              <a:lnTo>
                                <a:pt x="6068" y="15"/>
                              </a:lnTo>
                              <a:lnTo>
                                <a:pt x="6066" y="14"/>
                              </a:lnTo>
                              <a:lnTo>
                                <a:pt x="6063" y="12"/>
                              </a:lnTo>
                              <a:lnTo>
                                <a:pt x="6063" y="10"/>
                              </a:lnTo>
                              <a:lnTo>
                                <a:pt x="6063" y="6"/>
                              </a:lnTo>
                              <a:lnTo>
                                <a:pt x="6063" y="4"/>
                              </a:lnTo>
                              <a:lnTo>
                                <a:pt x="6066" y="1"/>
                              </a:lnTo>
                              <a:lnTo>
                                <a:pt x="6068" y="0"/>
                              </a:lnTo>
                              <a:lnTo>
                                <a:pt x="6072" y="0"/>
                              </a:lnTo>
                              <a:lnTo>
                                <a:pt x="6074" y="1"/>
                              </a:lnTo>
                              <a:lnTo>
                                <a:pt x="6077" y="4"/>
                              </a:lnTo>
                              <a:lnTo>
                                <a:pt x="6078" y="6"/>
                              </a:lnTo>
                              <a:lnTo>
                                <a:pt x="6078" y="10"/>
                              </a:lnTo>
                              <a:lnTo>
                                <a:pt x="6077" y="12"/>
                              </a:lnTo>
                              <a:lnTo>
                                <a:pt x="6074" y="14"/>
                              </a:lnTo>
                              <a:lnTo>
                                <a:pt x="6072" y="15"/>
                              </a:lnTo>
                              <a:close/>
                              <a:moveTo>
                                <a:pt x="6102" y="15"/>
                              </a:moveTo>
                              <a:lnTo>
                                <a:pt x="6098" y="15"/>
                              </a:lnTo>
                              <a:lnTo>
                                <a:pt x="6096" y="14"/>
                              </a:lnTo>
                              <a:lnTo>
                                <a:pt x="6093" y="12"/>
                              </a:lnTo>
                              <a:lnTo>
                                <a:pt x="6093" y="10"/>
                              </a:lnTo>
                              <a:lnTo>
                                <a:pt x="6093" y="6"/>
                              </a:lnTo>
                              <a:lnTo>
                                <a:pt x="6093" y="4"/>
                              </a:lnTo>
                              <a:lnTo>
                                <a:pt x="6096" y="1"/>
                              </a:lnTo>
                              <a:lnTo>
                                <a:pt x="6098" y="0"/>
                              </a:lnTo>
                              <a:lnTo>
                                <a:pt x="6102" y="0"/>
                              </a:lnTo>
                              <a:lnTo>
                                <a:pt x="6104" y="1"/>
                              </a:lnTo>
                              <a:lnTo>
                                <a:pt x="6107" y="4"/>
                              </a:lnTo>
                              <a:lnTo>
                                <a:pt x="6108" y="6"/>
                              </a:lnTo>
                              <a:lnTo>
                                <a:pt x="6108" y="10"/>
                              </a:lnTo>
                              <a:lnTo>
                                <a:pt x="6107" y="12"/>
                              </a:lnTo>
                              <a:lnTo>
                                <a:pt x="6104" y="14"/>
                              </a:lnTo>
                              <a:lnTo>
                                <a:pt x="6102" y="15"/>
                              </a:lnTo>
                              <a:close/>
                              <a:moveTo>
                                <a:pt x="6132" y="15"/>
                              </a:moveTo>
                              <a:lnTo>
                                <a:pt x="6128" y="15"/>
                              </a:lnTo>
                              <a:lnTo>
                                <a:pt x="6126" y="14"/>
                              </a:lnTo>
                              <a:lnTo>
                                <a:pt x="6124" y="12"/>
                              </a:lnTo>
                              <a:lnTo>
                                <a:pt x="6123" y="10"/>
                              </a:lnTo>
                              <a:lnTo>
                                <a:pt x="6123" y="6"/>
                              </a:lnTo>
                              <a:lnTo>
                                <a:pt x="6124" y="4"/>
                              </a:lnTo>
                              <a:lnTo>
                                <a:pt x="6126" y="1"/>
                              </a:lnTo>
                              <a:lnTo>
                                <a:pt x="6128" y="0"/>
                              </a:lnTo>
                              <a:lnTo>
                                <a:pt x="6132" y="0"/>
                              </a:lnTo>
                              <a:lnTo>
                                <a:pt x="6134" y="1"/>
                              </a:lnTo>
                              <a:lnTo>
                                <a:pt x="6137" y="4"/>
                              </a:lnTo>
                              <a:lnTo>
                                <a:pt x="6138" y="6"/>
                              </a:lnTo>
                              <a:lnTo>
                                <a:pt x="6138" y="10"/>
                              </a:lnTo>
                              <a:lnTo>
                                <a:pt x="6137" y="12"/>
                              </a:lnTo>
                              <a:lnTo>
                                <a:pt x="6134" y="14"/>
                              </a:lnTo>
                              <a:lnTo>
                                <a:pt x="6132" y="15"/>
                              </a:lnTo>
                              <a:close/>
                              <a:moveTo>
                                <a:pt x="6162" y="15"/>
                              </a:moveTo>
                              <a:lnTo>
                                <a:pt x="6158" y="15"/>
                              </a:lnTo>
                              <a:lnTo>
                                <a:pt x="6156" y="14"/>
                              </a:lnTo>
                              <a:lnTo>
                                <a:pt x="6154" y="12"/>
                              </a:lnTo>
                              <a:lnTo>
                                <a:pt x="6153" y="10"/>
                              </a:lnTo>
                              <a:lnTo>
                                <a:pt x="6153" y="6"/>
                              </a:lnTo>
                              <a:lnTo>
                                <a:pt x="6154" y="4"/>
                              </a:lnTo>
                              <a:lnTo>
                                <a:pt x="6156" y="1"/>
                              </a:lnTo>
                              <a:lnTo>
                                <a:pt x="6158" y="0"/>
                              </a:lnTo>
                              <a:lnTo>
                                <a:pt x="6162" y="0"/>
                              </a:lnTo>
                              <a:lnTo>
                                <a:pt x="6164" y="1"/>
                              </a:lnTo>
                              <a:lnTo>
                                <a:pt x="6167" y="4"/>
                              </a:lnTo>
                              <a:lnTo>
                                <a:pt x="6168" y="6"/>
                              </a:lnTo>
                              <a:lnTo>
                                <a:pt x="6168" y="10"/>
                              </a:lnTo>
                              <a:lnTo>
                                <a:pt x="6167" y="12"/>
                              </a:lnTo>
                              <a:lnTo>
                                <a:pt x="6164" y="14"/>
                              </a:lnTo>
                              <a:lnTo>
                                <a:pt x="6162" y="15"/>
                              </a:lnTo>
                              <a:close/>
                              <a:moveTo>
                                <a:pt x="6192" y="15"/>
                              </a:moveTo>
                              <a:lnTo>
                                <a:pt x="6188" y="15"/>
                              </a:lnTo>
                              <a:lnTo>
                                <a:pt x="6186" y="14"/>
                              </a:lnTo>
                              <a:lnTo>
                                <a:pt x="6184" y="12"/>
                              </a:lnTo>
                              <a:lnTo>
                                <a:pt x="6183" y="10"/>
                              </a:lnTo>
                              <a:lnTo>
                                <a:pt x="6183" y="6"/>
                              </a:lnTo>
                              <a:lnTo>
                                <a:pt x="6184" y="4"/>
                              </a:lnTo>
                              <a:lnTo>
                                <a:pt x="6186" y="1"/>
                              </a:lnTo>
                              <a:lnTo>
                                <a:pt x="6188" y="0"/>
                              </a:lnTo>
                              <a:lnTo>
                                <a:pt x="6192" y="0"/>
                              </a:lnTo>
                              <a:lnTo>
                                <a:pt x="6194" y="1"/>
                              </a:lnTo>
                              <a:lnTo>
                                <a:pt x="6197" y="4"/>
                              </a:lnTo>
                              <a:lnTo>
                                <a:pt x="6198" y="6"/>
                              </a:lnTo>
                              <a:lnTo>
                                <a:pt x="6198" y="10"/>
                              </a:lnTo>
                              <a:lnTo>
                                <a:pt x="6197" y="12"/>
                              </a:lnTo>
                              <a:lnTo>
                                <a:pt x="6194" y="14"/>
                              </a:lnTo>
                              <a:lnTo>
                                <a:pt x="6192" y="15"/>
                              </a:lnTo>
                              <a:close/>
                              <a:moveTo>
                                <a:pt x="6222" y="15"/>
                              </a:moveTo>
                              <a:lnTo>
                                <a:pt x="6218" y="15"/>
                              </a:lnTo>
                              <a:lnTo>
                                <a:pt x="6216" y="14"/>
                              </a:lnTo>
                              <a:lnTo>
                                <a:pt x="6214" y="12"/>
                              </a:lnTo>
                              <a:lnTo>
                                <a:pt x="6213" y="10"/>
                              </a:lnTo>
                              <a:lnTo>
                                <a:pt x="6213" y="6"/>
                              </a:lnTo>
                              <a:lnTo>
                                <a:pt x="6214" y="4"/>
                              </a:lnTo>
                              <a:lnTo>
                                <a:pt x="6216" y="1"/>
                              </a:lnTo>
                              <a:lnTo>
                                <a:pt x="6218" y="0"/>
                              </a:lnTo>
                              <a:lnTo>
                                <a:pt x="6222" y="0"/>
                              </a:lnTo>
                              <a:lnTo>
                                <a:pt x="6224" y="1"/>
                              </a:lnTo>
                              <a:lnTo>
                                <a:pt x="6227" y="4"/>
                              </a:lnTo>
                              <a:lnTo>
                                <a:pt x="6228" y="6"/>
                              </a:lnTo>
                              <a:lnTo>
                                <a:pt x="6228" y="10"/>
                              </a:lnTo>
                              <a:lnTo>
                                <a:pt x="6227" y="12"/>
                              </a:lnTo>
                              <a:lnTo>
                                <a:pt x="6224" y="14"/>
                              </a:lnTo>
                              <a:lnTo>
                                <a:pt x="6222" y="15"/>
                              </a:lnTo>
                              <a:close/>
                              <a:moveTo>
                                <a:pt x="6252" y="15"/>
                              </a:moveTo>
                              <a:lnTo>
                                <a:pt x="6248" y="15"/>
                              </a:lnTo>
                              <a:lnTo>
                                <a:pt x="6247" y="14"/>
                              </a:lnTo>
                              <a:lnTo>
                                <a:pt x="6244" y="12"/>
                              </a:lnTo>
                              <a:lnTo>
                                <a:pt x="6243" y="10"/>
                              </a:lnTo>
                              <a:lnTo>
                                <a:pt x="6243" y="6"/>
                              </a:lnTo>
                              <a:lnTo>
                                <a:pt x="6244" y="4"/>
                              </a:lnTo>
                              <a:lnTo>
                                <a:pt x="6247" y="1"/>
                              </a:lnTo>
                              <a:lnTo>
                                <a:pt x="6248" y="0"/>
                              </a:lnTo>
                              <a:lnTo>
                                <a:pt x="6252" y="0"/>
                              </a:lnTo>
                              <a:lnTo>
                                <a:pt x="6254" y="1"/>
                              </a:lnTo>
                              <a:lnTo>
                                <a:pt x="6257" y="4"/>
                              </a:lnTo>
                              <a:lnTo>
                                <a:pt x="6258" y="6"/>
                              </a:lnTo>
                              <a:lnTo>
                                <a:pt x="6258" y="10"/>
                              </a:lnTo>
                              <a:lnTo>
                                <a:pt x="6257" y="12"/>
                              </a:lnTo>
                              <a:lnTo>
                                <a:pt x="6254" y="14"/>
                              </a:lnTo>
                              <a:lnTo>
                                <a:pt x="6252" y="15"/>
                              </a:lnTo>
                              <a:close/>
                              <a:moveTo>
                                <a:pt x="6282" y="15"/>
                              </a:moveTo>
                              <a:lnTo>
                                <a:pt x="6278" y="15"/>
                              </a:lnTo>
                              <a:lnTo>
                                <a:pt x="6277" y="14"/>
                              </a:lnTo>
                              <a:lnTo>
                                <a:pt x="6274" y="12"/>
                              </a:lnTo>
                              <a:lnTo>
                                <a:pt x="6273" y="10"/>
                              </a:lnTo>
                              <a:lnTo>
                                <a:pt x="6273" y="6"/>
                              </a:lnTo>
                              <a:lnTo>
                                <a:pt x="6274" y="4"/>
                              </a:lnTo>
                              <a:lnTo>
                                <a:pt x="6277" y="1"/>
                              </a:lnTo>
                              <a:lnTo>
                                <a:pt x="6278" y="0"/>
                              </a:lnTo>
                              <a:lnTo>
                                <a:pt x="6282" y="0"/>
                              </a:lnTo>
                              <a:lnTo>
                                <a:pt x="6284" y="1"/>
                              </a:lnTo>
                              <a:lnTo>
                                <a:pt x="6287" y="4"/>
                              </a:lnTo>
                              <a:lnTo>
                                <a:pt x="6288" y="6"/>
                              </a:lnTo>
                              <a:lnTo>
                                <a:pt x="6288" y="10"/>
                              </a:lnTo>
                              <a:lnTo>
                                <a:pt x="6287" y="12"/>
                              </a:lnTo>
                              <a:lnTo>
                                <a:pt x="6284" y="14"/>
                              </a:lnTo>
                              <a:lnTo>
                                <a:pt x="6282" y="15"/>
                              </a:lnTo>
                              <a:close/>
                              <a:moveTo>
                                <a:pt x="6312" y="15"/>
                              </a:moveTo>
                              <a:lnTo>
                                <a:pt x="6308" y="15"/>
                              </a:lnTo>
                              <a:lnTo>
                                <a:pt x="6307" y="14"/>
                              </a:lnTo>
                              <a:lnTo>
                                <a:pt x="6304" y="12"/>
                              </a:lnTo>
                              <a:lnTo>
                                <a:pt x="6303" y="10"/>
                              </a:lnTo>
                              <a:lnTo>
                                <a:pt x="6303" y="6"/>
                              </a:lnTo>
                              <a:lnTo>
                                <a:pt x="6304" y="4"/>
                              </a:lnTo>
                              <a:lnTo>
                                <a:pt x="6307" y="1"/>
                              </a:lnTo>
                              <a:lnTo>
                                <a:pt x="6308" y="0"/>
                              </a:lnTo>
                              <a:lnTo>
                                <a:pt x="6312" y="0"/>
                              </a:lnTo>
                              <a:lnTo>
                                <a:pt x="6314" y="1"/>
                              </a:lnTo>
                              <a:lnTo>
                                <a:pt x="6317" y="4"/>
                              </a:lnTo>
                              <a:lnTo>
                                <a:pt x="6318" y="6"/>
                              </a:lnTo>
                              <a:lnTo>
                                <a:pt x="6318" y="10"/>
                              </a:lnTo>
                              <a:lnTo>
                                <a:pt x="6317" y="12"/>
                              </a:lnTo>
                              <a:lnTo>
                                <a:pt x="6314" y="14"/>
                              </a:lnTo>
                              <a:lnTo>
                                <a:pt x="6312" y="15"/>
                              </a:lnTo>
                              <a:close/>
                              <a:moveTo>
                                <a:pt x="6342" y="15"/>
                              </a:moveTo>
                              <a:lnTo>
                                <a:pt x="6338" y="15"/>
                              </a:lnTo>
                              <a:lnTo>
                                <a:pt x="6337" y="14"/>
                              </a:lnTo>
                              <a:lnTo>
                                <a:pt x="6334" y="12"/>
                              </a:lnTo>
                              <a:lnTo>
                                <a:pt x="6333" y="10"/>
                              </a:lnTo>
                              <a:lnTo>
                                <a:pt x="6333" y="6"/>
                              </a:lnTo>
                              <a:lnTo>
                                <a:pt x="6334" y="4"/>
                              </a:lnTo>
                              <a:lnTo>
                                <a:pt x="6337" y="1"/>
                              </a:lnTo>
                              <a:lnTo>
                                <a:pt x="6338" y="0"/>
                              </a:lnTo>
                              <a:lnTo>
                                <a:pt x="6342" y="0"/>
                              </a:lnTo>
                              <a:lnTo>
                                <a:pt x="6344" y="1"/>
                              </a:lnTo>
                              <a:lnTo>
                                <a:pt x="6347" y="4"/>
                              </a:lnTo>
                              <a:lnTo>
                                <a:pt x="6348" y="6"/>
                              </a:lnTo>
                              <a:lnTo>
                                <a:pt x="6348" y="10"/>
                              </a:lnTo>
                              <a:lnTo>
                                <a:pt x="6347" y="12"/>
                              </a:lnTo>
                              <a:lnTo>
                                <a:pt x="6344" y="14"/>
                              </a:lnTo>
                              <a:lnTo>
                                <a:pt x="6342" y="15"/>
                              </a:lnTo>
                              <a:close/>
                              <a:moveTo>
                                <a:pt x="6372" y="15"/>
                              </a:moveTo>
                              <a:lnTo>
                                <a:pt x="6368" y="15"/>
                              </a:lnTo>
                              <a:lnTo>
                                <a:pt x="6367" y="14"/>
                              </a:lnTo>
                              <a:lnTo>
                                <a:pt x="6364" y="12"/>
                              </a:lnTo>
                              <a:lnTo>
                                <a:pt x="6363" y="10"/>
                              </a:lnTo>
                              <a:lnTo>
                                <a:pt x="6363" y="6"/>
                              </a:lnTo>
                              <a:lnTo>
                                <a:pt x="6364" y="4"/>
                              </a:lnTo>
                              <a:lnTo>
                                <a:pt x="6367" y="1"/>
                              </a:lnTo>
                              <a:lnTo>
                                <a:pt x="6368" y="0"/>
                              </a:lnTo>
                              <a:lnTo>
                                <a:pt x="6372" y="0"/>
                              </a:lnTo>
                              <a:lnTo>
                                <a:pt x="6374" y="1"/>
                              </a:lnTo>
                              <a:lnTo>
                                <a:pt x="6377" y="4"/>
                              </a:lnTo>
                              <a:lnTo>
                                <a:pt x="6378" y="6"/>
                              </a:lnTo>
                              <a:lnTo>
                                <a:pt x="6378" y="10"/>
                              </a:lnTo>
                              <a:lnTo>
                                <a:pt x="6377" y="12"/>
                              </a:lnTo>
                              <a:lnTo>
                                <a:pt x="6374" y="14"/>
                              </a:lnTo>
                              <a:lnTo>
                                <a:pt x="6372" y="15"/>
                              </a:lnTo>
                              <a:close/>
                              <a:moveTo>
                                <a:pt x="6402" y="15"/>
                              </a:moveTo>
                              <a:lnTo>
                                <a:pt x="6398" y="15"/>
                              </a:lnTo>
                              <a:lnTo>
                                <a:pt x="6397" y="14"/>
                              </a:lnTo>
                              <a:lnTo>
                                <a:pt x="6394" y="12"/>
                              </a:lnTo>
                              <a:lnTo>
                                <a:pt x="6393" y="10"/>
                              </a:lnTo>
                              <a:lnTo>
                                <a:pt x="6393" y="6"/>
                              </a:lnTo>
                              <a:lnTo>
                                <a:pt x="6394" y="4"/>
                              </a:lnTo>
                              <a:lnTo>
                                <a:pt x="6397" y="1"/>
                              </a:lnTo>
                              <a:lnTo>
                                <a:pt x="6398" y="0"/>
                              </a:lnTo>
                              <a:lnTo>
                                <a:pt x="6402" y="0"/>
                              </a:lnTo>
                              <a:lnTo>
                                <a:pt x="6404" y="1"/>
                              </a:lnTo>
                              <a:lnTo>
                                <a:pt x="6407" y="4"/>
                              </a:lnTo>
                              <a:lnTo>
                                <a:pt x="6408" y="6"/>
                              </a:lnTo>
                              <a:lnTo>
                                <a:pt x="6408" y="10"/>
                              </a:lnTo>
                              <a:lnTo>
                                <a:pt x="6407" y="12"/>
                              </a:lnTo>
                              <a:lnTo>
                                <a:pt x="6404" y="14"/>
                              </a:lnTo>
                              <a:lnTo>
                                <a:pt x="6402" y="15"/>
                              </a:lnTo>
                              <a:close/>
                              <a:moveTo>
                                <a:pt x="6433" y="15"/>
                              </a:moveTo>
                              <a:lnTo>
                                <a:pt x="6428" y="15"/>
                              </a:lnTo>
                              <a:lnTo>
                                <a:pt x="6427" y="14"/>
                              </a:lnTo>
                              <a:lnTo>
                                <a:pt x="6424" y="12"/>
                              </a:lnTo>
                              <a:lnTo>
                                <a:pt x="6423" y="10"/>
                              </a:lnTo>
                              <a:lnTo>
                                <a:pt x="6423" y="6"/>
                              </a:lnTo>
                              <a:lnTo>
                                <a:pt x="6424" y="4"/>
                              </a:lnTo>
                              <a:lnTo>
                                <a:pt x="6427" y="1"/>
                              </a:lnTo>
                              <a:lnTo>
                                <a:pt x="6428" y="0"/>
                              </a:lnTo>
                              <a:lnTo>
                                <a:pt x="6433" y="0"/>
                              </a:lnTo>
                              <a:lnTo>
                                <a:pt x="6434" y="1"/>
                              </a:lnTo>
                              <a:lnTo>
                                <a:pt x="6437" y="4"/>
                              </a:lnTo>
                              <a:lnTo>
                                <a:pt x="6438" y="6"/>
                              </a:lnTo>
                              <a:lnTo>
                                <a:pt x="6438" y="10"/>
                              </a:lnTo>
                              <a:lnTo>
                                <a:pt x="6437" y="12"/>
                              </a:lnTo>
                              <a:lnTo>
                                <a:pt x="6434" y="14"/>
                              </a:lnTo>
                              <a:lnTo>
                                <a:pt x="6433" y="15"/>
                              </a:lnTo>
                              <a:close/>
                              <a:moveTo>
                                <a:pt x="6463" y="15"/>
                              </a:moveTo>
                              <a:lnTo>
                                <a:pt x="6458" y="15"/>
                              </a:lnTo>
                              <a:lnTo>
                                <a:pt x="6457" y="14"/>
                              </a:lnTo>
                              <a:lnTo>
                                <a:pt x="6454" y="12"/>
                              </a:lnTo>
                              <a:lnTo>
                                <a:pt x="6453" y="10"/>
                              </a:lnTo>
                              <a:lnTo>
                                <a:pt x="6453" y="6"/>
                              </a:lnTo>
                              <a:lnTo>
                                <a:pt x="6454" y="4"/>
                              </a:lnTo>
                              <a:lnTo>
                                <a:pt x="6457" y="1"/>
                              </a:lnTo>
                              <a:lnTo>
                                <a:pt x="6458" y="0"/>
                              </a:lnTo>
                              <a:lnTo>
                                <a:pt x="6463" y="0"/>
                              </a:lnTo>
                              <a:lnTo>
                                <a:pt x="6464" y="1"/>
                              </a:lnTo>
                              <a:lnTo>
                                <a:pt x="6467" y="4"/>
                              </a:lnTo>
                              <a:lnTo>
                                <a:pt x="6468" y="6"/>
                              </a:lnTo>
                              <a:lnTo>
                                <a:pt x="6468" y="10"/>
                              </a:lnTo>
                              <a:lnTo>
                                <a:pt x="6467" y="12"/>
                              </a:lnTo>
                              <a:lnTo>
                                <a:pt x="6464" y="14"/>
                              </a:lnTo>
                              <a:lnTo>
                                <a:pt x="6463" y="15"/>
                              </a:lnTo>
                              <a:close/>
                              <a:moveTo>
                                <a:pt x="6493" y="15"/>
                              </a:moveTo>
                              <a:lnTo>
                                <a:pt x="6488" y="15"/>
                              </a:lnTo>
                              <a:lnTo>
                                <a:pt x="6487" y="14"/>
                              </a:lnTo>
                              <a:lnTo>
                                <a:pt x="6484" y="12"/>
                              </a:lnTo>
                              <a:lnTo>
                                <a:pt x="6483" y="10"/>
                              </a:lnTo>
                              <a:lnTo>
                                <a:pt x="6483" y="6"/>
                              </a:lnTo>
                              <a:lnTo>
                                <a:pt x="6484" y="4"/>
                              </a:lnTo>
                              <a:lnTo>
                                <a:pt x="6487" y="1"/>
                              </a:lnTo>
                              <a:lnTo>
                                <a:pt x="6488" y="0"/>
                              </a:lnTo>
                              <a:lnTo>
                                <a:pt x="6493" y="0"/>
                              </a:lnTo>
                              <a:lnTo>
                                <a:pt x="6494" y="1"/>
                              </a:lnTo>
                              <a:lnTo>
                                <a:pt x="6497" y="4"/>
                              </a:lnTo>
                              <a:lnTo>
                                <a:pt x="6498" y="6"/>
                              </a:lnTo>
                              <a:lnTo>
                                <a:pt x="6498" y="10"/>
                              </a:lnTo>
                              <a:lnTo>
                                <a:pt x="6497" y="12"/>
                              </a:lnTo>
                              <a:lnTo>
                                <a:pt x="6494" y="14"/>
                              </a:lnTo>
                              <a:lnTo>
                                <a:pt x="6493" y="15"/>
                              </a:lnTo>
                              <a:close/>
                              <a:moveTo>
                                <a:pt x="6523" y="15"/>
                              </a:moveTo>
                              <a:lnTo>
                                <a:pt x="6518" y="15"/>
                              </a:lnTo>
                              <a:lnTo>
                                <a:pt x="6517" y="14"/>
                              </a:lnTo>
                              <a:lnTo>
                                <a:pt x="6514" y="12"/>
                              </a:lnTo>
                              <a:lnTo>
                                <a:pt x="6513" y="10"/>
                              </a:lnTo>
                              <a:lnTo>
                                <a:pt x="6513" y="6"/>
                              </a:lnTo>
                              <a:lnTo>
                                <a:pt x="6514" y="4"/>
                              </a:lnTo>
                              <a:lnTo>
                                <a:pt x="6517" y="1"/>
                              </a:lnTo>
                              <a:lnTo>
                                <a:pt x="6518" y="0"/>
                              </a:lnTo>
                              <a:lnTo>
                                <a:pt x="6523" y="0"/>
                              </a:lnTo>
                              <a:lnTo>
                                <a:pt x="6524" y="1"/>
                              </a:lnTo>
                              <a:lnTo>
                                <a:pt x="6527" y="4"/>
                              </a:lnTo>
                              <a:lnTo>
                                <a:pt x="6528" y="6"/>
                              </a:lnTo>
                              <a:lnTo>
                                <a:pt x="6528" y="10"/>
                              </a:lnTo>
                              <a:lnTo>
                                <a:pt x="6527" y="12"/>
                              </a:lnTo>
                              <a:lnTo>
                                <a:pt x="6524" y="14"/>
                              </a:lnTo>
                              <a:lnTo>
                                <a:pt x="6523" y="15"/>
                              </a:lnTo>
                              <a:close/>
                              <a:moveTo>
                                <a:pt x="6553" y="15"/>
                              </a:moveTo>
                              <a:lnTo>
                                <a:pt x="6548" y="15"/>
                              </a:lnTo>
                              <a:lnTo>
                                <a:pt x="6547" y="14"/>
                              </a:lnTo>
                              <a:lnTo>
                                <a:pt x="6544" y="12"/>
                              </a:lnTo>
                              <a:lnTo>
                                <a:pt x="6543" y="10"/>
                              </a:lnTo>
                              <a:lnTo>
                                <a:pt x="6543" y="6"/>
                              </a:lnTo>
                              <a:lnTo>
                                <a:pt x="6544" y="4"/>
                              </a:lnTo>
                              <a:lnTo>
                                <a:pt x="6547" y="1"/>
                              </a:lnTo>
                              <a:lnTo>
                                <a:pt x="6548" y="0"/>
                              </a:lnTo>
                              <a:lnTo>
                                <a:pt x="6553" y="0"/>
                              </a:lnTo>
                              <a:lnTo>
                                <a:pt x="6554" y="1"/>
                              </a:lnTo>
                              <a:lnTo>
                                <a:pt x="6557" y="4"/>
                              </a:lnTo>
                              <a:lnTo>
                                <a:pt x="6558" y="6"/>
                              </a:lnTo>
                              <a:lnTo>
                                <a:pt x="6558" y="10"/>
                              </a:lnTo>
                              <a:lnTo>
                                <a:pt x="6557" y="12"/>
                              </a:lnTo>
                              <a:lnTo>
                                <a:pt x="6554" y="14"/>
                              </a:lnTo>
                              <a:lnTo>
                                <a:pt x="6553" y="15"/>
                              </a:lnTo>
                              <a:close/>
                              <a:moveTo>
                                <a:pt x="6583" y="15"/>
                              </a:moveTo>
                              <a:lnTo>
                                <a:pt x="6578" y="15"/>
                              </a:lnTo>
                              <a:lnTo>
                                <a:pt x="6577" y="14"/>
                              </a:lnTo>
                              <a:lnTo>
                                <a:pt x="6574" y="12"/>
                              </a:lnTo>
                              <a:lnTo>
                                <a:pt x="6573" y="10"/>
                              </a:lnTo>
                              <a:lnTo>
                                <a:pt x="6573" y="6"/>
                              </a:lnTo>
                              <a:lnTo>
                                <a:pt x="6574" y="4"/>
                              </a:lnTo>
                              <a:lnTo>
                                <a:pt x="6577" y="1"/>
                              </a:lnTo>
                              <a:lnTo>
                                <a:pt x="6578" y="0"/>
                              </a:lnTo>
                              <a:lnTo>
                                <a:pt x="6583" y="0"/>
                              </a:lnTo>
                              <a:lnTo>
                                <a:pt x="6584" y="1"/>
                              </a:lnTo>
                              <a:lnTo>
                                <a:pt x="6587" y="4"/>
                              </a:lnTo>
                              <a:lnTo>
                                <a:pt x="6588" y="6"/>
                              </a:lnTo>
                              <a:lnTo>
                                <a:pt x="6588" y="10"/>
                              </a:lnTo>
                              <a:lnTo>
                                <a:pt x="6587" y="12"/>
                              </a:lnTo>
                              <a:lnTo>
                                <a:pt x="6584" y="14"/>
                              </a:lnTo>
                              <a:lnTo>
                                <a:pt x="6583" y="15"/>
                              </a:lnTo>
                              <a:close/>
                              <a:moveTo>
                                <a:pt x="6613" y="15"/>
                              </a:moveTo>
                              <a:lnTo>
                                <a:pt x="6608" y="15"/>
                              </a:lnTo>
                              <a:lnTo>
                                <a:pt x="6607" y="14"/>
                              </a:lnTo>
                              <a:lnTo>
                                <a:pt x="6604" y="12"/>
                              </a:lnTo>
                              <a:lnTo>
                                <a:pt x="6603" y="10"/>
                              </a:lnTo>
                              <a:lnTo>
                                <a:pt x="6603" y="6"/>
                              </a:lnTo>
                              <a:lnTo>
                                <a:pt x="6604" y="4"/>
                              </a:lnTo>
                              <a:lnTo>
                                <a:pt x="6607" y="1"/>
                              </a:lnTo>
                              <a:lnTo>
                                <a:pt x="6608" y="0"/>
                              </a:lnTo>
                              <a:lnTo>
                                <a:pt x="6613" y="0"/>
                              </a:lnTo>
                              <a:lnTo>
                                <a:pt x="6614" y="1"/>
                              </a:lnTo>
                              <a:lnTo>
                                <a:pt x="6617" y="4"/>
                              </a:lnTo>
                              <a:lnTo>
                                <a:pt x="6618" y="6"/>
                              </a:lnTo>
                              <a:lnTo>
                                <a:pt x="6618" y="10"/>
                              </a:lnTo>
                              <a:lnTo>
                                <a:pt x="6617" y="12"/>
                              </a:lnTo>
                              <a:lnTo>
                                <a:pt x="6614" y="14"/>
                              </a:lnTo>
                              <a:lnTo>
                                <a:pt x="6613" y="15"/>
                              </a:lnTo>
                              <a:close/>
                              <a:moveTo>
                                <a:pt x="6643" y="15"/>
                              </a:moveTo>
                              <a:lnTo>
                                <a:pt x="6638" y="15"/>
                              </a:lnTo>
                              <a:lnTo>
                                <a:pt x="6637" y="14"/>
                              </a:lnTo>
                              <a:lnTo>
                                <a:pt x="6634" y="12"/>
                              </a:lnTo>
                              <a:lnTo>
                                <a:pt x="6633" y="10"/>
                              </a:lnTo>
                              <a:lnTo>
                                <a:pt x="6633" y="6"/>
                              </a:lnTo>
                              <a:lnTo>
                                <a:pt x="6634" y="4"/>
                              </a:lnTo>
                              <a:lnTo>
                                <a:pt x="6637" y="1"/>
                              </a:lnTo>
                              <a:lnTo>
                                <a:pt x="6638" y="0"/>
                              </a:lnTo>
                              <a:lnTo>
                                <a:pt x="6643" y="0"/>
                              </a:lnTo>
                              <a:lnTo>
                                <a:pt x="6644" y="1"/>
                              </a:lnTo>
                              <a:lnTo>
                                <a:pt x="6647" y="4"/>
                              </a:lnTo>
                              <a:lnTo>
                                <a:pt x="6648" y="6"/>
                              </a:lnTo>
                              <a:lnTo>
                                <a:pt x="6648" y="10"/>
                              </a:lnTo>
                              <a:lnTo>
                                <a:pt x="6647" y="12"/>
                              </a:lnTo>
                              <a:lnTo>
                                <a:pt x="6644" y="14"/>
                              </a:lnTo>
                              <a:lnTo>
                                <a:pt x="6643" y="15"/>
                              </a:lnTo>
                              <a:close/>
                              <a:moveTo>
                                <a:pt x="6673" y="15"/>
                              </a:moveTo>
                              <a:lnTo>
                                <a:pt x="6668" y="15"/>
                              </a:lnTo>
                              <a:lnTo>
                                <a:pt x="6667" y="14"/>
                              </a:lnTo>
                              <a:lnTo>
                                <a:pt x="6664" y="12"/>
                              </a:lnTo>
                              <a:lnTo>
                                <a:pt x="6663" y="10"/>
                              </a:lnTo>
                              <a:lnTo>
                                <a:pt x="6663" y="6"/>
                              </a:lnTo>
                              <a:lnTo>
                                <a:pt x="6664" y="4"/>
                              </a:lnTo>
                              <a:lnTo>
                                <a:pt x="6667" y="1"/>
                              </a:lnTo>
                              <a:lnTo>
                                <a:pt x="6668" y="0"/>
                              </a:lnTo>
                              <a:lnTo>
                                <a:pt x="6673" y="0"/>
                              </a:lnTo>
                              <a:lnTo>
                                <a:pt x="6674" y="1"/>
                              </a:lnTo>
                              <a:lnTo>
                                <a:pt x="6677" y="4"/>
                              </a:lnTo>
                              <a:lnTo>
                                <a:pt x="6678" y="6"/>
                              </a:lnTo>
                              <a:lnTo>
                                <a:pt x="6678" y="10"/>
                              </a:lnTo>
                              <a:lnTo>
                                <a:pt x="6677" y="12"/>
                              </a:lnTo>
                              <a:lnTo>
                                <a:pt x="6674" y="14"/>
                              </a:lnTo>
                              <a:lnTo>
                                <a:pt x="6673" y="15"/>
                              </a:lnTo>
                              <a:close/>
                              <a:moveTo>
                                <a:pt x="6703" y="15"/>
                              </a:moveTo>
                              <a:lnTo>
                                <a:pt x="6698" y="15"/>
                              </a:lnTo>
                              <a:lnTo>
                                <a:pt x="6697" y="14"/>
                              </a:lnTo>
                              <a:lnTo>
                                <a:pt x="6694" y="12"/>
                              </a:lnTo>
                              <a:lnTo>
                                <a:pt x="6693" y="10"/>
                              </a:lnTo>
                              <a:lnTo>
                                <a:pt x="6693" y="6"/>
                              </a:lnTo>
                              <a:lnTo>
                                <a:pt x="6694" y="4"/>
                              </a:lnTo>
                              <a:lnTo>
                                <a:pt x="6697" y="1"/>
                              </a:lnTo>
                              <a:lnTo>
                                <a:pt x="6698" y="0"/>
                              </a:lnTo>
                              <a:lnTo>
                                <a:pt x="6703" y="0"/>
                              </a:lnTo>
                              <a:lnTo>
                                <a:pt x="6704" y="1"/>
                              </a:lnTo>
                              <a:lnTo>
                                <a:pt x="6707" y="4"/>
                              </a:lnTo>
                              <a:lnTo>
                                <a:pt x="6708" y="6"/>
                              </a:lnTo>
                              <a:lnTo>
                                <a:pt x="6708" y="10"/>
                              </a:lnTo>
                              <a:lnTo>
                                <a:pt x="6707" y="12"/>
                              </a:lnTo>
                              <a:lnTo>
                                <a:pt x="6704" y="14"/>
                              </a:lnTo>
                              <a:lnTo>
                                <a:pt x="6703" y="15"/>
                              </a:lnTo>
                              <a:close/>
                              <a:moveTo>
                                <a:pt x="6733" y="15"/>
                              </a:moveTo>
                              <a:lnTo>
                                <a:pt x="6729" y="15"/>
                              </a:lnTo>
                              <a:lnTo>
                                <a:pt x="6727" y="14"/>
                              </a:lnTo>
                              <a:lnTo>
                                <a:pt x="6724" y="12"/>
                              </a:lnTo>
                              <a:lnTo>
                                <a:pt x="6723" y="10"/>
                              </a:lnTo>
                              <a:lnTo>
                                <a:pt x="6723" y="6"/>
                              </a:lnTo>
                              <a:lnTo>
                                <a:pt x="6724" y="4"/>
                              </a:lnTo>
                              <a:lnTo>
                                <a:pt x="6727" y="1"/>
                              </a:lnTo>
                              <a:lnTo>
                                <a:pt x="6729" y="0"/>
                              </a:lnTo>
                              <a:lnTo>
                                <a:pt x="6733" y="0"/>
                              </a:lnTo>
                              <a:lnTo>
                                <a:pt x="6734" y="1"/>
                              </a:lnTo>
                              <a:lnTo>
                                <a:pt x="6737" y="4"/>
                              </a:lnTo>
                              <a:lnTo>
                                <a:pt x="6738" y="6"/>
                              </a:lnTo>
                              <a:lnTo>
                                <a:pt x="6738" y="10"/>
                              </a:lnTo>
                              <a:lnTo>
                                <a:pt x="6737" y="12"/>
                              </a:lnTo>
                              <a:lnTo>
                                <a:pt x="6734" y="14"/>
                              </a:lnTo>
                              <a:lnTo>
                                <a:pt x="6733" y="15"/>
                              </a:lnTo>
                              <a:close/>
                              <a:moveTo>
                                <a:pt x="6763" y="15"/>
                              </a:moveTo>
                              <a:lnTo>
                                <a:pt x="6759" y="15"/>
                              </a:lnTo>
                              <a:lnTo>
                                <a:pt x="6757" y="14"/>
                              </a:lnTo>
                              <a:lnTo>
                                <a:pt x="6754" y="12"/>
                              </a:lnTo>
                              <a:lnTo>
                                <a:pt x="6753" y="10"/>
                              </a:lnTo>
                              <a:lnTo>
                                <a:pt x="6753" y="6"/>
                              </a:lnTo>
                              <a:lnTo>
                                <a:pt x="6754" y="4"/>
                              </a:lnTo>
                              <a:lnTo>
                                <a:pt x="6757" y="1"/>
                              </a:lnTo>
                              <a:lnTo>
                                <a:pt x="6759" y="0"/>
                              </a:lnTo>
                              <a:lnTo>
                                <a:pt x="6763" y="0"/>
                              </a:lnTo>
                              <a:lnTo>
                                <a:pt x="6764" y="1"/>
                              </a:lnTo>
                              <a:lnTo>
                                <a:pt x="6767" y="4"/>
                              </a:lnTo>
                              <a:lnTo>
                                <a:pt x="6768" y="6"/>
                              </a:lnTo>
                              <a:lnTo>
                                <a:pt x="6768" y="10"/>
                              </a:lnTo>
                              <a:lnTo>
                                <a:pt x="6767" y="12"/>
                              </a:lnTo>
                              <a:lnTo>
                                <a:pt x="6764" y="14"/>
                              </a:lnTo>
                              <a:lnTo>
                                <a:pt x="6763" y="15"/>
                              </a:lnTo>
                              <a:close/>
                              <a:moveTo>
                                <a:pt x="6793" y="15"/>
                              </a:moveTo>
                              <a:lnTo>
                                <a:pt x="6789" y="15"/>
                              </a:lnTo>
                              <a:lnTo>
                                <a:pt x="6787" y="14"/>
                              </a:lnTo>
                              <a:lnTo>
                                <a:pt x="6784" y="12"/>
                              </a:lnTo>
                              <a:lnTo>
                                <a:pt x="6783" y="10"/>
                              </a:lnTo>
                              <a:lnTo>
                                <a:pt x="6783" y="6"/>
                              </a:lnTo>
                              <a:lnTo>
                                <a:pt x="6784" y="4"/>
                              </a:lnTo>
                              <a:lnTo>
                                <a:pt x="6787" y="1"/>
                              </a:lnTo>
                              <a:lnTo>
                                <a:pt x="6789" y="0"/>
                              </a:lnTo>
                              <a:lnTo>
                                <a:pt x="6793" y="0"/>
                              </a:lnTo>
                              <a:lnTo>
                                <a:pt x="6794" y="1"/>
                              </a:lnTo>
                              <a:lnTo>
                                <a:pt x="6797" y="4"/>
                              </a:lnTo>
                              <a:lnTo>
                                <a:pt x="6798" y="6"/>
                              </a:lnTo>
                              <a:lnTo>
                                <a:pt x="6798" y="10"/>
                              </a:lnTo>
                              <a:lnTo>
                                <a:pt x="6797" y="12"/>
                              </a:lnTo>
                              <a:lnTo>
                                <a:pt x="6794" y="14"/>
                              </a:lnTo>
                              <a:lnTo>
                                <a:pt x="6793" y="15"/>
                              </a:lnTo>
                              <a:close/>
                              <a:moveTo>
                                <a:pt x="6823" y="15"/>
                              </a:moveTo>
                              <a:lnTo>
                                <a:pt x="6819" y="15"/>
                              </a:lnTo>
                              <a:lnTo>
                                <a:pt x="6817" y="14"/>
                              </a:lnTo>
                              <a:lnTo>
                                <a:pt x="6814" y="12"/>
                              </a:lnTo>
                              <a:lnTo>
                                <a:pt x="6813" y="10"/>
                              </a:lnTo>
                              <a:lnTo>
                                <a:pt x="6813" y="6"/>
                              </a:lnTo>
                              <a:lnTo>
                                <a:pt x="6814" y="4"/>
                              </a:lnTo>
                              <a:lnTo>
                                <a:pt x="6817" y="1"/>
                              </a:lnTo>
                              <a:lnTo>
                                <a:pt x="6819" y="0"/>
                              </a:lnTo>
                              <a:lnTo>
                                <a:pt x="6823" y="0"/>
                              </a:lnTo>
                              <a:lnTo>
                                <a:pt x="6824" y="1"/>
                              </a:lnTo>
                              <a:lnTo>
                                <a:pt x="6827" y="4"/>
                              </a:lnTo>
                              <a:lnTo>
                                <a:pt x="6828" y="6"/>
                              </a:lnTo>
                              <a:lnTo>
                                <a:pt x="6828" y="10"/>
                              </a:lnTo>
                              <a:lnTo>
                                <a:pt x="6827" y="12"/>
                              </a:lnTo>
                              <a:lnTo>
                                <a:pt x="6824" y="14"/>
                              </a:lnTo>
                              <a:lnTo>
                                <a:pt x="6823" y="15"/>
                              </a:lnTo>
                              <a:close/>
                              <a:moveTo>
                                <a:pt x="6853" y="15"/>
                              </a:moveTo>
                              <a:lnTo>
                                <a:pt x="6849" y="15"/>
                              </a:lnTo>
                              <a:lnTo>
                                <a:pt x="6847" y="14"/>
                              </a:lnTo>
                              <a:lnTo>
                                <a:pt x="6844" y="12"/>
                              </a:lnTo>
                              <a:lnTo>
                                <a:pt x="6843" y="10"/>
                              </a:lnTo>
                              <a:lnTo>
                                <a:pt x="6843" y="6"/>
                              </a:lnTo>
                              <a:lnTo>
                                <a:pt x="6844" y="4"/>
                              </a:lnTo>
                              <a:lnTo>
                                <a:pt x="6847" y="1"/>
                              </a:lnTo>
                              <a:lnTo>
                                <a:pt x="6849" y="0"/>
                              </a:lnTo>
                              <a:lnTo>
                                <a:pt x="6853" y="0"/>
                              </a:lnTo>
                              <a:lnTo>
                                <a:pt x="6854" y="1"/>
                              </a:lnTo>
                              <a:lnTo>
                                <a:pt x="6857" y="4"/>
                              </a:lnTo>
                              <a:lnTo>
                                <a:pt x="6858" y="6"/>
                              </a:lnTo>
                              <a:lnTo>
                                <a:pt x="6858" y="10"/>
                              </a:lnTo>
                              <a:lnTo>
                                <a:pt x="6857" y="12"/>
                              </a:lnTo>
                              <a:lnTo>
                                <a:pt x="6854" y="14"/>
                              </a:lnTo>
                              <a:lnTo>
                                <a:pt x="6853" y="15"/>
                              </a:lnTo>
                              <a:close/>
                              <a:moveTo>
                                <a:pt x="6883" y="15"/>
                              </a:moveTo>
                              <a:lnTo>
                                <a:pt x="6879" y="15"/>
                              </a:lnTo>
                              <a:lnTo>
                                <a:pt x="6877" y="14"/>
                              </a:lnTo>
                              <a:lnTo>
                                <a:pt x="6874" y="12"/>
                              </a:lnTo>
                              <a:lnTo>
                                <a:pt x="6873" y="10"/>
                              </a:lnTo>
                              <a:lnTo>
                                <a:pt x="6873" y="6"/>
                              </a:lnTo>
                              <a:lnTo>
                                <a:pt x="6874" y="4"/>
                              </a:lnTo>
                              <a:lnTo>
                                <a:pt x="6877" y="1"/>
                              </a:lnTo>
                              <a:lnTo>
                                <a:pt x="6879" y="0"/>
                              </a:lnTo>
                              <a:lnTo>
                                <a:pt x="6883" y="0"/>
                              </a:lnTo>
                              <a:lnTo>
                                <a:pt x="6884" y="1"/>
                              </a:lnTo>
                              <a:lnTo>
                                <a:pt x="6887" y="4"/>
                              </a:lnTo>
                              <a:lnTo>
                                <a:pt x="6888" y="6"/>
                              </a:lnTo>
                              <a:lnTo>
                                <a:pt x="6888" y="10"/>
                              </a:lnTo>
                              <a:lnTo>
                                <a:pt x="6887" y="12"/>
                              </a:lnTo>
                              <a:lnTo>
                                <a:pt x="6884" y="14"/>
                              </a:lnTo>
                              <a:lnTo>
                                <a:pt x="6883" y="15"/>
                              </a:lnTo>
                              <a:close/>
                              <a:moveTo>
                                <a:pt x="6913" y="15"/>
                              </a:moveTo>
                              <a:lnTo>
                                <a:pt x="6909" y="15"/>
                              </a:lnTo>
                              <a:lnTo>
                                <a:pt x="6907" y="14"/>
                              </a:lnTo>
                              <a:lnTo>
                                <a:pt x="6904" y="12"/>
                              </a:lnTo>
                              <a:lnTo>
                                <a:pt x="6903" y="10"/>
                              </a:lnTo>
                              <a:lnTo>
                                <a:pt x="6903" y="6"/>
                              </a:lnTo>
                              <a:lnTo>
                                <a:pt x="6904" y="4"/>
                              </a:lnTo>
                              <a:lnTo>
                                <a:pt x="6907" y="1"/>
                              </a:lnTo>
                              <a:lnTo>
                                <a:pt x="6909" y="0"/>
                              </a:lnTo>
                              <a:lnTo>
                                <a:pt x="6913" y="0"/>
                              </a:lnTo>
                              <a:lnTo>
                                <a:pt x="6915" y="1"/>
                              </a:lnTo>
                              <a:lnTo>
                                <a:pt x="6917" y="4"/>
                              </a:lnTo>
                              <a:lnTo>
                                <a:pt x="6918" y="6"/>
                              </a:lnTo>
                              <a:lnTo>
                                <a:pt x="6918" y="10"/>
                              </a:lnTo>
                              <a:lnTo>
                                <a:pt x="6917" y="12"/>
                              </a:lnTo>
                              <a:lnTo>
                                <a:pt x="6915" y="14"/>
                              </a:lnTo>
                              <a:lnTo>
                                <a:pt x="6913" y="15"/>
                              </a:lnTo>
                              <a:close/>
                              <a:moveTo>
                                <a:pt x="6943" y="15"/>
                              </a:moveTo>
                              <a:lnTo>
                                <a:pt x="6939" y="15"/>
                              </a:lnTo>
                              <a:lnTo>
                                <a:pt x="6937" y="14"/>
                              </a:lnTo>
                              <a:lnTo>
                                <a:pt x="6934" y="12"/>
                              </a:lnTo>
                              <a:lnTo>
                                <a:pt x="6933" y="10"/>
                              </a:lnTo>
                              <a:lnTo>
                                <a:pt x="6933" y="6"/>
                              </a:lnTo>
                              <a:lnTo>
                                <a:pt x="6934" y="4"/>
                              </a:lnTo>
                              <a:lnTo>
                                <a:pt x="6937" y="1"/>
                              </a:lnTo>
                              <a:lnTo>
                                <a:pt x="6939" y="0"/>
                              </a:lnTo>
                              <a:lnTo>
                                <a:pt x="6943" y="0"/>
                              </a:lnTo>
                              <a:lnTo>
                                <a:pt x="6945" y="1"/>
                              </a:lnTo>
                              <a:lnTo>
                                <a:pt x="6947" y="4"/>
                              </a:lnTo>
                              <a:lnTo>
                                <a:pt x="6948" y="6"/>
                              </a:lnTo>
                              <a:lnTo>
                                <a:pt x="6948" y="10"/>
                              </a:lnTo>
                              <a:lnTo>
                                <a:pt x="6947" y="12"/>
                              </a:lnTo>
                              <a:lnTo>
                                <a:pt x="6945" y="14"/>
                              </a:lnTo>
                              <a:lnTo>
                                <a:pt x="6943" y="15"/>
                              </a:lnTo>
                              <a:close/>
                              <a:moveTo>
                                <a:pt x="6973" y="15"/>
                              </a:moveTo>
                              <a:lnTo>
                                <a:pt x="6969" y="15"/>
                              </a:lnTo>
                              <a:lnTo>
                                <a:pt x="6967" y="14"/>
                              </a:lnTo>
                              <a:lnTo>
                                <a:pt x="6964" y="12"/>
                              </a:lnTo>
                              <a:lnTo>
                                <a:pt x="6963" y="10"/>
                              </a:lnTo>
                              <a:lnTo>
                                <a:pt x="6963" y="6"/>
                              </a:lnTo>
                              <a:lnTo>
                                <a:pt x="6964" y="4"/>
                              </a:lnTo>
                              <a:lnTo>
                                <a:pt x="6967" y="1"/>
                              </a:lnTo>
                              <a:lnTo>
                                <a:pt x="6969" y="0"/>
                              </a:lnTo>
                              <a:lnTo>
                                <a:pt x="6973" y="0"/>
                              </a:lnTo>
                              <a:lnTo>
                                <a:pt x="6975" y="1"/>
                              </a:lnTo>
                              <a:lnTo>
                                <a:pt x="6977" y="4"/>
                              </a:lnTo>
                              <a:lnTo>
                                <a:pt x="6978" y="6"/>
                              </a:lnTo>
                              <a:lnTo>
                                <a:pt x="6978" y="10"/>
                              </a:lnTo>
                              <a:lnTo>
                                <a:pt x="6977" y="12"/>
                              </a:lnTo>
                              <a:lnTo>
                                <a:pt x="6975" y="14"/>
                              </a:lnTo>
                              <a:lnTo>
                                <a:pt x="6973" y="15"/>
                              </a:lnTo>
                              <a:close/>
                              <a:moveTo>
                                <a:pt x="7003" y="15"/>
                              </a:moveTo>
                              <a:lnTo>
                                <a:pt x="6999" y="15"/>
                              </a:lnTo>
                              <a:lnTo>
                                <a:pt x="6997" y="14"/>
                              </a:lnTo>
                              <a:lnTo>
                                <a:pt x="6994" y="12"/>
                              </a:lnTo>
                              <a:lnTo>
                                <a:pt x="6993" y="10"/>
                              </a:lnTo>
                              <a:lnTo>
                                <a:pt x="6993" y="6"/>
                              </a:lnTo>
                              <a:lnTo>
                                <a:pt x="6994" y="4"/>
                              </a:lnTo>
                              <a:lnTo>
                                <a:pt x="6997" y="1"/>
                              </a:lnTo>
                              <a:lnTo>
                                <a:pt x="6999" y="0"/>
                              </a:lnTo>
                              <a:lnTo>
                                <a:pt x="7003" y="0"/>
                              </a:lnTo>
                              <a:lnTo>
                                <a:pt x="7005" y="1"/>
                              </a:lnTo>
                              <a:lnTo>
                                <a:pt x="7007" y="4"/>
                              </a:lnTo>
                              <a:lnTo>
                                <a:pt x="7008" y="6"/>
                              </a:lnTo>
                              <a:lnTo>
                                <a:pt x="7008" y="10"/>
                              </a:lnTo>
                              <a:lnTo>
                                <a:pt x="7007" y="12"/>
                              </a:lnTo>
                              <a:lnTo>
                                <a:pt x="7005" y="14"/>
                              </a:lnTo>
                              <a:lnTo>
                                <a:pt x="7003" y="15"/>
                              </a:lnTo>
                              <a:close/>
                              <a:moveTo>
                                <a:pt x="7033" y="15"/>
                              </a:moveTo>
                              <a:lnTo>
                                <a:pt x="7029" y="15"/>
                              </a:lnTo>
                              <a:lnTo>
                                <a:pt x="7027" y="14"/>
                              </a:lnTo>
                              <a:lnTo>
                                <a:pt x="7024" y="12"/>
                              </a:lnTo>
                              <a:lnTo>
                                <a:pt x="7023" y="10"/>
                              </a:lnTo>
                              <a:lnTo>
                                <a:pt x="7023" y="6"/>
                              </a:lnTo>
                              <a:lnTo>
                                <a:pt x="7024" y="4"/>
                              </a:lnTo>
                              <a:lnTo>
                                <a:pt x="7027" y="1"/>
                              </a:lnTo>
                              <a:lnTo>
                                <a:pt x="7029" y="0"/>
                              </a:lnTo>
                              <a:lnTo>
                                <a:pt x="7033" y="0"/>
                              </a:lnTo>
                              <a:lnTo>
                                <a:pt x="7035" y="1"/>
                              </a:lnTo>
                              <a:lnTo>
                                <a:pt x="7038" y="4"/>
                              </a:lnTo>
                              <a:lnTo>
                                <a:pt x="7038" y="6"/>
                              </a:lnTo>
                              <a:lnTo>
                                <a:pt x="7038" y="10"/>
                              </a:lnTo>
                              <a:lnTo>
                                <a:pt x="7038" y="12"/>
                              </a:lnTo>
                              <a:lnTo>
                                <a:pt x="7035" y="14"/>
                              </a:lnTo>
                              <a:lnTo>
                                <a:pt x="7033" y="15"/>
                              </a:lnTo>
                              <a:close/>
                              <a:moveTo>
                                <a:pt x="7063" y="15"/>
                              </a:moveTo>
                              <a:lnTo>
                                <a:pt x="7059" y="15"/>
                              </a:lnTo>
                              <a:lnTo>
                                <a:pt x="7057" y="14"/>
                              </a:lnTo>
                              <a:lnTo>
                                <a:pt x="7054" y="12"/>
                              </a:lnTo>
                              <a:lnTo>
                                <a:pt x="7053" y="10"/>
                              </a:lnTo>
                              <a:lnTo>
                                <a:pt x="7053" y="6"/>
                              </a:lnTo>
                              <a:lnTo>
                                <a:pt x="7054" y="4"/>
                              </a:lnTo>
                              <a:lnTo>
                                <a:pt x="7057" y="1"/>
                              </a:lnTo>
                              <a:lnTo>
                                <a:pt x="7059" y="0"/>
                              </a:lnTo>
                              <a:lnTo>
                                <a:pt x="7063" y="0"/>
                              </a:lnTo>
                              <a:lnTo>
                                <a:pt x="7065" y="1"/>
                              </a:lnTo>
                              <a:lnTo>
                                <a:pt x="7068" y="4"/>
                              </a:lnTo>
                              <a:lnTo>
                                <a:pt x="7068" y="6"/>
                              </a:lnTo>
                              <a:lnTo>
                                <a:pt x="7068" y="10"/>
                              </a:lnTo>
                              <a:lnTo>
                                <a:pt x="7068" y="12"/>
                              </a:lnTo>
                              <a:lnTo>
                                <a:pt x="7065" y="14"/>
                              </a:lnTo>
                              <a:lnTo>
                                <a:pt x="7063" y="15"/>
                              </a:lnTo>
                              <a:close/>
                              <a:moveTo>
                                <a:pt x="7093" y="15"/>
                              </a:moveTo>
                              <a:lnTo>
                                <a:pt x="7089" y="15"/>
                              </a:lnTo>
                              <a:lnTo>
                                <a:pt x="7087" y="14"/>
                              </a:lnTo>
                              <a:lnTo>
                                <a:pt x="7084" y="12"/>
                              </a:lnTo>
                              <a:lnTo>
                                <a:pt x="7083" y="10"/>
                              </a:lnTo>
                              <a:lnTo>
                                <a:pt x="7083" y="6"/>
                              </a:lnTo>
                              <a:lnTo>
                                <a:pt x="7084" y="4"/>
                              </a:lnTo>
                              <a:lnTo>
                                <a:pt x="7087" y="1"/>
                              </a:lnTo>
                              <a:lnTo>
                                <a:pt x="7089" y="0"/>
                              </a:lnTo>
                              <a:lnTo>
                                <a:pt x="7093" y="0"/>
                              </a:lnTo>
                              <a:lnTo>
                                <a:pt x="7095" y="1"/>
                              </a:lnTo>
                              <a:lnTo>
                                <a:pt x="7098" y="4"/>
                              </a:lnTo>
                              <a:lnTo>
                                <a:pt x="7098" y="6"/>
                              </a:lnTo>
                              <a:lnTo>
                                <a:pt x="7098" y="10"/>
                              </a:lnTo>
                              <a:lnTo>
                                <a:pt x="7098" y="12"/>
                              </a:lnTo>
                              <a:lnTo>
                                <a:pt x="7095" y="14"/>
                              </a:lnTo>
                              <a:lnTo>
                                <a:pt x="7093" y="15"/>
                              </a:lnTo>
                              <a:close/>
                              <a:moveTo>
                                <a:pt x="7123" y="15"/>
                              </a:moveTo>
                              <a:lnTo>
                                <a:pt x="7119" y="15"/>
                              </a:lnTo>
                              <a:lnTo>
                                <a:pt x="7117" y="14"/>
                              </a:lnTo>
                              <a:lnTo>
                                <a:pt x="7114" y="12"/>
                              </a:lnTo>
                              <a:lnTo>
                                <a:pt x="7113" y="10"/>
                              </a:lnTo>
                              <a:lnTo>
                                <a:pt x="7113" y="6"/>
                              </a:lnTo>
                              <a:lnTo>
                                <a:pt x="7114" y="4"/>
                              </a:lnTo>
                              <a:lnTo>
                                <a:pt x="7117" y="1"/>
                              </a:lnTo>
                              <a:lnTo>
                                <a:pt x="7119" y="0"/>
                              </a:lnTo>
                              <a:lnTo>
                                <a:pt x="7123" y="0"/>
                              </a:lnTo>
                              <a:lnTo>
                                <a:pt x="7125" y="1"/>
                              </a:lnTo>
                              <a:lnTo>
                                <a:pt x="7128" y="4"/>
                              </a:lnTo>
                              <a:lnTo>
                                <a:pt x="7128" y="6"/>
                              </a:lnTo>
                              <a:lnTo>
                                <a:pt x="7128" y="10"/>
                              </a:lnTo>
                              <a:lnTo>
                                <a:pt x="7128" y="12"/>
                              </a:lnTo>
                              <a:lnTo>
                                <a:pt x="7125" y="14"/>
                              </a:lnTo>
                              <a:lnTo>
                                <a:pt x="7123" y="15"/>
                              </a:lnTo>
                              <a:close/>
                              <a:moveTo>
                                <a:pt x="7153" y="15"/>
                              </a:moveTo>
                              <a:lnTo>
                                <a:pt x="7149" y="15"/>
                              </a:lnTo>
                              <a:lnTo>
                                <a:pt x="7147" y="14"/>
                              </a:lnTo>
                              <a:lnTo>
                                <a:pt x="7144" y="12"/>
                              </a:lnTo>
                              <a:lnTo>
                                <a:pt x="7143" y="10"/>
                              </a:lnTo>
                              <a:lnTo>
                                <a:pt x="7143" y="6"/>
                              </a:lnTo>
                              <a:lnTo>
                                <a:pt x="7144" y="4"/>
                              </a:lnTo>
                              <a:lnTo>
                                <a:pt x="7147" y="1"/>
                              </a:lnTo>
                              <a:lnTo>
                                <a:pt x="7149" y="0"/>
                              </a:lnTo>
                              <a:lnTo>
                                <a:pt x="7153" y="0"/>
                              </a:lnTo>
                              <a:lnTo>
                                <a:pt x="7155" y="1"/>
                              </a:lnTo>
                              <a:lnTo>
                                <a:pt x="7158" y="4"/>
                              </a:lnTo>
                              <a:lnTo>
                                <a:pt x="7158" y="6"/>
                              </a:lnTo>
                              <a:lnTo>
                                <a:pt x="7158" y="10"/>
                              </a:lnTo>
                              <a:lnTo>
                                <a:pt x="7158" y="12"/>
                              </a:lnTo>
                              <a:lnTo>
                                <a:pt x="7155" y="14"/>
                              </a:lnTo>
                              <a:lnTo>
                                <a:pt x="7153" y="15"/>
                              </a:lnTo>
                              <a:close/>
                              <a:moveTo>
                                <a:pt x="7183" y="15"/>
                              </a:moveTo>
                              <a:lnTo>
                                <a:pt x="7179" y="15"/>
                              </a:lnTo>
                              <a:lnTo>
                                <a:pt x="7177" y="14"/>
                              </a:lnTo>
                              <a:lnTo>
                                <a:pt x="7174" y="12"/>
                              </a:lnTo>
                              <a:lnTo>
                                <a:pt x="7173" y="10"/>
                              </a:lnTo>
                              <a:lnTo>
                                <a:pt x="7173" y="6"/>
                              </a:lnTo>
                              <a:lnTo>
                                <a:pt x="7174" y="4"/>
                              </a:lnTo>
                              <a:lnTo>
                                <a:pt x="7177" y="1"/>
                              </a:lnTo>
                              <a:lnTo>
                                <a:pt x="7179" y="0"/>
                              </a:lnTo>
                              <a:lnTo>
                                <a:pt x="7183" y="0"/>
                              </a:lnTo>
                              <a:lnTo>
                                <a:pt x="7185" y="1"/>
                              </a:lnTo>
                              <a:lnTo>
                                <a:pt x="7188" y="4"/>
                              </a:lnTo>
                              <a:lnTo>
                                <a:pt x="7188" y="6"/>
                              </a:lnTo>
                              <a:lnTo>
                                <a:pt x="7188" y="10"/>
                              </a:lnTo>
                              <a:lnTo>
                                <a:pt x="7188" y="12"/>
                              </a:lnTo>
                              <a:lnTo>
                                <a:pt x="7185" y="14"/>
                              </a:lnTo>
                              <a:lnTo>
                                <a:pt x="7183" y="15"/>
                              </a:lnTo>
                              <a:close/>
                              <a:moveTo>
                                <a:pt x="7213" y="15"/>
                              </a:moveTo>
                              <a:lnTo>
                                <a:pt x="7209" y="15"/>
                              </a:lnTo>
                              <a:lnTo>
                                <a:pt x="7207" y="14"/>
                              </a:lnTo>
                              <a:lnTo>
                                <a:pt x="7204" y="12"/>
                              </a:lnTo>
                              <a:lnTo>
                                <a:pt x="7203" y="10"/>
                              </a:lnTo>
                              <a:lnTo>
                                <a:pt x="7203" y="6"/>
                              </a:lnTo>
                              <a:lnTo>
                                <a:pt x="7204" y="4"/>
                              </a:lnTo>
                              <a:lnTo>
                                <a:pt x="7207" y="1"/>
                              </a:lnTo>
                              <a:lnTo>
                                <a:pt x="7209" y="0"/>
                              </a:lnTo>
                              <a:lnTo>
                                <a:pt x="7213" y="0"/>
                              </a:lnTo>
                              <a:lnTo>
                                <a:pt x="7215" y="1"/>
                              </a:lnTo>
                              <a:lnTo>
                                <a:pt x="7218" y="4"/>
                              </a:lnTo>
                              <a:lnTo>
                                <a:pt x="7218" y="6"/>
                              </a:lnTo>
                              <a:lnTo>
                                <a:pt x="7218" y="10"/>
                              </a:lnTo>
                              <a:lnTo>
                                <a:pt x="7218" y="12"/>
                              </a:lnTo>
                              <a:lnTo>
                                <a:pt x="7215" y="14"/>
                              </a:lnTo>
                              <a:lnTo>
                                <a:pt x="7213" y="15"/>
                              </a:lnTo>
                              <a:close/>
                              <a:moveTo>
                                <a:pt x="7243" y="15"/>
                              </a:moveTo>
                              <a:lnTo>
                                <a:pt x="7239" y="15"/>
                              </a:lnTo>
                              <a:lnTo>
                                <a:pt x="7237" y="14"/>
                              </a:lnTo>
                              <a:lnTo>
                                <a:pt x="7234" y="12"/>
                              </a:lnTo>
                              <a:lnTo>
                                <a:pt x="7233" y="10"/>
                              </a:lnTo>
                              <a:lnTo>
                                <a:pt x="7233" y="6"/>
                              </a:lnTo>
                              <a:lnTo>
                                <a:pt x="7234" y="4"/>
                              </a:lnTo>
                              <a:lnTo>
                                <a:pt x="7237" y="1"/>
                              </a:lnTo>
                              <a:lnTo>
                                <a:pt x="7239" y="0"/>
                              </a:lnTo>
                              <a:lnTo>
                                <a:pt x="7243" y="0"/>
                              </a:lnTo>
                              <a:lnTo>
                                <a:pt x="7245" y="1"/>
                              </a:lnTo>
                              <a:lnTo>
                                <a:pt x="7248" y="4"/>
                              </a:lnTo>
                              <a:lnTo>
                                <a:pt x="7248" y="6"/>
                              </a:lnTo>
                              <a:lnTo>
                                <a:pt x="7248" y="10"/>
                              </a:lnTo>
                              <a:lnTo>
                                <a:pt x="7248" y="12"/>
                              </a:lnTo>
                              <a:lnTo>
                                <a:pt x="7245" y="14"/>
                              </a:lnTo>
                              <a:lnTo>
                                <a:pt x="7243" y="15"/>
                              </a:lnTo>
                              <a:close/>
                              <a:moveTo>
                                <a:pt x="7273" y="15"/>
                              </a:moveTo>
                              <a:lnTo>
                                <a:pt x="7269" y="15"/>
                              </a:lnTo>
                              <a:lnTo>
                                <a:pt x="7267" y="14"/>
                              </a:lnTo>
                              <a:lnTo>
                                <a:pt x="7264" y="12"/>
                              </a:lnTo>
                              <a:lnTo>
                                <a:pt x="7263" y="10"/>
                              </a:lnTo>
                              <a:lnTo>
                                <a:pt x="7263" y="6"/>
                              </a:lnTo>
                              <a:lnTo>
                                <a:pt x="7264" y="4"/>
                              </a:lnTo>
                              <a:lnTo>
                                <a:pt x="7267" y="1"/>
                              </a:lnTo>
                              <a:lnTo>
                                <a:pt x="7269" y="0"/>
                              </a:lnTo>
                              <a:lnTo>
                                <a:pt x="7273" y="0"/>
                              </a:lnTo>
                              <a:lnTo>
                                <a:pt x="7275" y="1"/>
                              </a:lnTo>
                              <a:lnTo>
                                <a:pt x="7278" y="4"/>
                              </a:lnTo>
                              <a:lnTo>
                                <a:pt x="7278" y="6"/>
                              </a:lnTo>
                              <a:lnTo>
                                <a:pt x="7278" y="10"/>
                              </a:lnTo>
                              <a:lnTo>
                                <a:pt x="7278" y="12"/>
                              </a:lnTo>
                              <a:lnTo>
                                <a:pt x="7275" y="14"/>
                              </a:lnTo>
                              <a:lnTo>
                                <a:pt x="7273" y="15"/>
                              </a:lnTo>
                              <a:close/>
                              <a:moveTo>
                                <a:pt x="7303" y="15"/>
                              </a:moveTo>
                              <a:lnTo>
                                <a:pt x="7299" y="15"/>
                              </a:lnTo>
                              <a:lnTo>
                                <a:pt x="7297" y="14"/>
                              </a:lnTo>
                              <a:lnTo>
                                <a:pt x="7294" y="12"/>
                              </a:lnTo>
                              <a:lnTo>
                                <a:pt x="7293" y="10"/>
                              </a:lnTo>
                              <a:lnTo>
                                <a:pt x="7293" y="6"/>
                              </a:lnTo>
                              <a:lnTo>
                                <a:pt x="7294" y="4"/>
                              </a:lnTo>
                              <a:lnTo>
                                <a:pt x="7297" y="1"/>
                              </a:lnTo>
                              <a:lnTo>
                                <a:pt x="7299" y="0"/>
                              </a:lnTo>
                              <a:lnTo>
                                <a:pt x="7303" y="0"/>
                              </a:lnTo>
                              <a:lnTo>
                                <a:pt x="7305" y="1"/>
                              </a:lnTo>
                              <a:lnTo>
                                <a:pt x="7308" y="4"/>
                              </a:lnTo>
                              <a:lnTo>
                                <a:pt x="7308" y="6"/>
                              </a:lnTo>
                              <a:lnTo>
                                <a:pt x="7308" y="10"/>
                              </a:lnTo>
                              <a:lnTo>
                                <a:pt x="7308" y="12"/>
                              </a:lnTo>
                              <a:lnTo>
                                <a:pt x="7305" y="14"/>
                              </a:lnTo>
                              <a:lnTo>
                                <a:pt x="7303" y="15"/>
                              </a:lnTo>
                              <a:close/>
                              <a:moveTo>
                                <a:pt x="7333" y="15"/>
                              </a:moveTo>
                              <a:lnTo>
                                <a:pt x="7329" y="15"/>
                              </a:lnTo>
                              <a:lnTo>
                                <a:pt x="7327" y="14"/>
                              </a:lnTo>
                              <a:lnTo>
                                <a:pt x="7324" y="12"/>
                              </a:lnTo>
                              <a:lnTo>
                                <a:pt x="7323" y="10"/>
                              </a:lnTo>
                              <a:lnTo>
                                <a:pt x="7323" y="6"/>
                              </a:lnTo>
                              <a:lnTo>
                                <a:pt x="7324" y="4"/>
                              </a:lnTo>
                              <a:lnTo>
                                <a:pt x="7327" y="1"/>
                              </a:lnTo>
                              <a:lnTo>
                                <a:pt x="7329" y="0"/>
                              </a:lnTo>
                              <a:lnTo>
                                <a:pt x="7333" y="0"/>
                              </a:lnTo>
                              <a:lnTo>
                                <a:pt x="7335" y="1"/>
                              </a:lnTo>
                              <a:lnTo>
                                <a:pt x="7338" y="4"/>
                              </a:lnTo>
                              <a:lnTo>
                                <a:pt x="7338" y="6"/>
                              </a:lnTo>
                              <a:lnTo>
                                <a:pt x="7338" y="10"/>
                              </a:lnTo>
                              <a:lnTo>
                                <a:pt x="7338" y="12"/>
                              </a:lnTo>
                              <a:lnTo>
                                <a:pt x="7335" y="14"/>
                              </a:lnTo>
                              <a:lnTo>
                                <a:pt x="7333" y="15"/>
                              </a:lnTo>
                              <a:close/>
                              <a:moveTo>
                                <a:pt x="7363" y="15"/>
                              </a:moveTo>
                              <a:lnTo>
                                <a:pt x="7359" y="15"/>
                              </a:lnTo>
                              <a:lnTo>
                                <a:pt x="7357" y="14"/>
                              </a:lnTo>
                              <a:lnTo>
                                <a:pt x="7354" y="12"/>
                              </a:lnTo>
                              <a:lnTo>
                                <a:pt x="7353" y="10"/>
                              </a:lnTo>
                              <a:lnTo>
                                <a:pt x="7353" y="6"/>
                              </a:lnTo>
                              <a:lnTo>
                                <a:pt x="7354" y="4"/>
                              </a:lnTo>
                              <a:lnTo>
                                <a:pt x="7357" y="1"/>
                              </a:lnTo>
                              <a:lnTo>
                                <a:pt x="7359" y="0"/>
                              </a:lnTo>
                              <a:lnTo>
                                <a:pt x="7363" y="0"/>
                              </a:lnTo>
                              <a:lnTo>
                                <a:pt x="7365" y="1"/>
                              </a:lnTo>
                              <a:lnTo>
                                <a:pt x="7368" y="4"/>
                              </a:lnTo>
                              <a:lnTo>
                                <a:pt x="7368" y="6"/>
                              </a:lnTo>
                              <a:lnTo>
                                <a:pt x="7368" y="10"/>
                              </a:lnTo>
                              <a:lnTo>
                                <a:pt x="7368" y="12"/>
                              </a:lnTo>
                              <a:lnTo>
                                <a:pt x="7365" y="14"/>
                              </a:lnTo>
                              <a:lnTo>
                                <a:pt x="7363" y="15"/>
                              </a:lnTo>
                              <a:close/>
                              <a:moveTo>
                                <a:pt x="7393" y="15"/>
                              </a:moveTo>
                              <a:lnTo>
                                <a:pt x="7389" y="15"/>
                              </a:lnTo>
                              <a:lnTo>
                                <a:pt x="7387" y="14"/>
                              </a:lnTo>
                              <a:lnTo>
                                <a:pt x="7384" y="12"/>
                              </a:lnTo>
                              <a:lnTo>
                                <a:pt x="7383" y="10"/>
                              </a:lnTo>
                              <a:lnTo>
                                <a:pt x="7383" y="6"/>
                              </a:lnTo>
                              <a:lnTo>
                                <a:pt x="7384" y="4"/>
                              </a:lnTo>
                              <a:lnTo>
                                <a:pt x="7387" y="1"/>
                              </a:lnTo>
                              <a:lnTo>
                                <a:pt x="7389" y="0"/>
                              </a:lnTo>
                              <a:lnTo>
                                <a:pt x="7393" y="0"/>
                              </a:lnTo>
                              <a:lnTo>
                                <a:pt x="7395" y="1"/>
                              </a:lnTo>
                              <a:lnTo>
                                <a:pt x="7398" y="4"/>
                              </a:lnTo>
                              <a:lnTo>
                                <a:pt x="7398" y="6"/>
                              </a:lnTo>
                              <a:lnTo>
                                <a:pt x="7398" y="10"/>
                              </a:lnTo>
                              <a:lnTo>
                                <a:pt x="7398" y="12"/>
                              </a:lnTo>
                              <a:lnTo>
                                <a:pt x="7395" y="14"/>
                              </a:lnTo>
                              <a:lnTo>
                                <a:pt x="7393" y="15"/>
                              </a:lnTo>
                              <a:close/>
                              <a:moveTo>
                                <a:pt x="7423" y="15"/>
                              </a:moveTo>
                              <a:lnTo>
                                <a:pt x="7419" y="15"/>
                              </a:lnTo>
                              <a:lnTo>
                                <a:pt x="7417" y="14"/>
                              </a:lnTo>
                              <a:lnTo>
                                <a:pt x="7414" y="12"/>
                              </a:lnTo>
                              <a:lnTo>
                                <a:pt x="7413" y="10"/>
                              </a:lnTo>
                              <a:lnTo>
                                <a:pt x="7413" y="6"/>
                              </a:lnTo>
                              <a:lnTo>
                                <a:pt x="7414" y="4"/>
                              </a:lnTo>
                              <a:lnTo>
                                <a:pt x="7417" y="1"/>
                              </a:lnTo>
                              <a:lnTo>
                                <a:pt x="7419" y="0"/>
                              </a:lnTo>
                              <a:lnTo>
                                <a:pt x="7423" y="0"/>
                              </a:lnTo>
                              <a:lnTo>
                                <a:pt x="7425" y="1"/>
                              </a:lnTo>
                              <a:lnTo>
                                <a:pt x="7428" y="4"/>
                              </a:lnTo>
                              <a:lnTo>
                                <a:pt x="7428" y="6"/>
                              </a:lnTo>
                              <a:lnTo>
                                <a:pt x="7428" y="10"/>
                              </a:lnTo>
                              <a:lnTo>
                                <a:pt x="7428" y="12"/>
                              </a:lnTo>
                              <a:lnTo>
                                <a:pt x="7425" y="14"/>
                              </a:lnTo>
                              <a:lnTo>
                                <a:pt x="7423" y="15"/>
                              </a:lnTo>
                              <a:close/>
                              <a:moveTo>
                                <a:pt x="7453" y="15"/>
                              </a:moveTo>
                              <a:lnTo>
                                <a:pt x="7449" y="15"/>
                              </a:lnTo>
                              <a:lnTo>
                                <a:pt x="7447" y="14"/>
                              </a:lnTo>
                              <a:lnTo>
                                <a:pt x="7444" y="12"/>
                              </a:lnTo>
                              <a:lnTo>
                                <a:pt x="7443" y="10"/>
                              </a:lnTo>
                              <a:lnTo>
                                <a:pt x="7443" y="6"/>
                              </a:lnTo>
                              <a:lnTo>
                                <a:pt x="7444" y="4"/>
                              </a:lnTo>
                              <a:lnTo>
                                <a:pt x="7447" y="1"/>
                              </a:lnTo>
                              <a:lnTo>
                                <a:pt x="7449" y="0"/>
                              </a:lnTo>
                              <a:lnTo>
                                <a:pt x="7453" y="0"/>
                              </a:lnTo>
                              <a:lnTo>
                                <a:pt x="7455" y="1"/>
                              </a:lnTo>
                              <a:lnTo>
                                <a:pt x="7458" y="4"/>
                              </a:lnTo>
                              <a:lnTo>
                                <a:pt x="7458" y="6"/>
                              </a:lnTo>
                              <a:lnTo>
                                <a:pt x="7458" y="10"/>
                              </a:lnTo>
                              <a:lnTo>
                                <a:pt x="7458" y="12"/>
                              </a:lnTo>
                              <a:lnTo>
                                <a:pt x="7455" y="14"/>
                              </a:lnTo>
                              <a:lnTo>
                                <a:pt x="7453" y="15"/>
                              </a:lnTo>
                              <a:close/>
                              <a:moveTo>
                                <a:pt x="7483" y="15"/>
                              </a:moveTo>
                              <a:lnTo>
                                <a:pt x="7479" y="15"/>
                              </a:lnTo>
                              <a:lnTo>
                                <a:pt x="7477" y="14"/>
                              </a:lnTo>
                              <a:lnTo>
                                <a:pt x="7474" y="12"/>
                              </a:lnTo>
                              <a:lnTo>
                                <a:pt x="7473" y="10"/>
                              </a:lnTo>
                              <a:lnTo>
                                <a:pt x="7473" y="6"/>
                              </a:lnTo>
                              <a:lnTo>
                                <a:pt x="7474" y="4"/>
                              </a:lnTo>
                              <a:lnTo>
                                <a:pt x="7477" y="1"/>
                              </a:lnTo>
                              <a:lnTo>
                                <a:pt x="7479" y="0"/>
                              </a:lnTo>
                              <a:lnTo>
                                <a:pt x="7483" y="0"/>
                              </a:lnTo>
                              <a:lnTo>
                                <a:pt x="7485" y="1"/>
                              </a:lnTo>
                              <a:lnTo>
                                <a:pt x="7488" y="4"/>
                              </a:lnTo>
                              <a:lnTo>
                                <a:pt x="7488" y="6"/>
                              </a:lnTo>
                              <a:lnTo>
                                <a:pt x="7488" y="10"/>
                              </a:lnTo>
                              <a:lnTo>
                                <a:pt x="7488" y="12"/>
                              </a:lnTo>
                              <a:lnTo>
                                <a:pt x="7485" y="14"/>
                              </a:lnTo>
                              <a:lnTo>
                                <a:pt x="7483" y="15"/>
                              </a:lnTo>
                              <a:close/>
                              <a:moveTo>
                                <a:pt x="7513" y="15"/>
                              </a:moveTo>
                              <a:lnTo>
                                <a:pt x="7509" y="15"/>
                              </a:lnTo>
                              <a:lnTo>
                                <a:pt x="7507" y="14"/>
                              </a:lnTo>
                              <a:lnTo>
                                <a:pt x="7504" y="12"/>
                              </a:lnTo>
                              <a:lnTo>
                                <a:pt x="7503" y="10"/>
                              </a:lnTo>
                              <a:lnTo>
                                <a:pt x="7503" y="6"/>
                              </a:lnTo>
                              <a:lnTo>
                                <a:pt x="7504" y="4"/>
                              </a:lnTo>
                              <a:lnTo>
                                <a:pt x="7507" y="1"/>
                              </a:lnTo>
                              <a:lnTo>
                                <a:pt x="7509" y="0"/>
                              </a:lnTo>
                              <a:lnTo>
                                <a:pt x="7513" y="0"/>
                              </a:lnTo>
                              <a:lnTo>
                                <a:pt x="7515" y="1"/>
                              </a:lnTo>
                              <a:lnTo>
                                <a:pt x="7518" y="4"/>
                              </a:lnTo>
                              <a:lnTo>
                                <a:pt x="7518" y="6"/>
                              </a:lnTo>
                              <a:lnTo>
                                <a:pt x="7518" y="10"/>
                              </a:lnTo>
                              <a:lnTo>
                                <a:pt x="7518" y="12"/>
                              </a:lnTo>
                              <a:lnTo>
                                <a:pt x="7515" y="14"/>
                              </a:lnTo>
                              <a:lnTo>
                                <a:pt x="7513" y="15"/>
                              </a:lnTo>
                              <a:close/>
                              <a:moveTo>
                                <a:pt x="7543" y="15"/>
                              </a:moveTo>
                              <a:lnTo>
                                <a:pt x="7539" y="15"/>
                              </a:lnTo>
                              <a:lnTo>
                                <a:pt x="7537" y="14"/>
                              </a:lnTo>
                              <a:lnTo>
                                <a:pt x="7534" y="12"/>
                              </a:lnTo>
                              <a:lnTo>
                                <a:pt x="7533" y="10"/>
                              </a:lnTo>
                              <a:lnTo>
                                <a:pt x="7533" y="6"/>
                              </a:lnTo>
                              <a:lnTo>
                                <a:pt x="7534" y="4"/>
                              </a:lnTo>
                              <a:lnTo>
                                <a:pt x="7537" y="1"/>
                              </a:lnTo>
                              <a:lnTo>
                                <a:pt x="7539" y="0"/>
                              </a:lnTo>
                              <a:lnTo>
                                <a:pt x="7543" y="0"/>
                              </a:lnTo>
                              <a:lnTo>
                                <a:pt x="7545" y="1"/>
                              </a:lnTo>
                              <a:lnTo>
                                <a:pt x="7548" y="4"/>
                              </a:lnTo>
                              <a:lnTo>
                                <a:pt x="7548" y="6"/>
                              </a:lnTo>
                              <a:lnTo>
                                <a:pt x="7548" y="10"/>
                              </a:lnTo>
                              <a:lnTo>
                                <a:pt x="7548" y="12"/>
                              </a:lnTo>
                              <a:lnTo>
                                <a:pt x="7545" y="14"/>
                              </a:lnTo>
                              <a:lnTo>
                                <a:pt x="7543" y="15"/>
                              </a:lnTo>
                              <a:close/>
                              <a:moveTo>
                                <a:pt x="7573" y="15"/>
                              </a:moveTo>
                              <a:lnTo>
                                <a:pt x="7569" y="15"/>
                              </a:lnTo>
                              <a:lnTo>
                                <a:pt x="7567" y="14"/>
                              </a:lnTo>
                              <a:lnTo>
                                <a:pt x="7564" y="12"/>
                              </a:lnTo>
                              <a:lnTo>
                                <a:pt x="7563" y="10"/>
                              </a:lnTo>
                              <a:lnTo>
                                <a:pt x="7563" y="6"/>
                              </a:lnTo>
                              <a:lnTo>
                                <a:pt x="7564" y="4"/>
                              </a:lnTo>
                              <a:lnTo>
                                <a:pt x="7567" y="1"/>
                              </a:lnTo>
                              <a:lnTo>
                                <a:pt x="7569" y="0"/>
                              </a:lnTo>
                              <a:lnTo>
                                <a:pt x="7573" y="0"/>
                              </a:lnTo>
                              <a:lnTo>
                                <a:pt x="7575" y="1"/>
                              </a:lnTo>
                              <a:lnTo>
                                <a:pt x="7578" y="4"/>
                              </a:lnTo>
                              <a:lnTo>
                                <a:pt x="7579" y="6"/>
                              </a:lnTo>
                              <a:lnTo>
                                <a:pt x="7579" y="10"/>
                              </a:lnTo>
                              <a:lnTo>
                                <a:pt x="7578" y="12"/>
                              </a:lnTo>
                              <a:lnTo>
                                <a:pt x="7575" y="14"/>
                              </a:lnTo>
                              <a:lnTo>
                                <a:pt x="7573" y="15"/>
                              </a:lnTo>
                              <a:close/>
                              <a:moveTo>
                                <a:pt x="7603" y="15"/>
                              </a:moveTo>
                              <a:lnTo>
                                <a:pt x="7599" y="15"/>
                              </a:lnTo>
                              <a:lnTo>
                                <a:pt x="7597" y="14"/>
                              </a:lnTo>
                              <a:lnTo>
                                <a:pt x="7594" y="12"/>
                              </a:lnTo>
                              <a:lnTo>
                                <a:pt x="7594" y="10"/>
                              </a:lnTo>
                              <a:lnTo>
                                <a:pt x="7594" y="6"/>
                              </a:lnTo>
                              <a:lnTo>
                                <a:pt x="7594" y="4"/>
                              </a:lnTo>
                              <a:lnTo>
                                <a:pt x="7597" y="1"/>
                              </a:lnTo>
                              <a:lnTo>
                                <a:pt x="7599" y="0"/>
                              </a:lnTo>
                              <a:lnTo>
                                <a:pt x="7603" y="0"/>
                              </a:lnTo>
                              <a:lnTo>
                                <a:pt x="7605" y="1"/>
                              </a:lnTo>
                              <a:lnTo>
                                <a:pt x="7608" y="4"/>
                              </a:lnTo>
                              <a:lnTo>
                                <a:pt x="7609" y="6"/>
                              </a:lnTo>
                              <a:lnTo>
                                <a:pt x="7609" y="10"/>
                              </a:lnTo>
                              <a:lnTo>
                                <a:pt x="7608" y="12"/>
                              </a:lnTo>
                              <a:lnTo>
                                <a:pt x="7605" y="14"/>
                              </a:lnTo>
                              <a:lnTo>
                                <a:pt x="7603" y="15"/>
                              </a:lnTo>
                              <a:close/>
                              <a:moveTo>
                                <a:pt x="7633" y="15"/>
                              </a:moveTo>
                              <a:lnTo>
                                <a:pt x="7629" y="15"/>
                              </a:lnTo>
                              <a:lnTo>
                                <a:pt x="7627" y="14"/>
                              </a:lnTo>
                              <a:lnTo>
                                <a:pt x="7624" y="12"/>
                              </a:lnTo>
                              <a:lnTo>
                                <a:pt x="7624" y="10"/>
                              </a:lnTo>
                              <a:lnTo>
                                <a:pt x="7624" y="6"/>
                              </a:lnTo>
                              <a:lnTo>
                                <a:pt x="7624" y="4"/>
                              </a:lnTo>
                              <a:lnTo>
                                <a:pt x="7627" y="1"/>
                              </a:lnTo>
                              <a:lnTo>
                                <a:pt x="7629" y="0"/>
                              </a:lnTo>
                              <a:lnTo>
                                <a:pt x="7633" y="0"/>
                              </a:lnTo>
                              <a:lnTo>
                                <a:pt x="7635" y="1"/>
                              </a:lnTo>
                              <a:lnTo>
                                <a:pt x="7638" y="4"/>
                              </a:lnTo>
                              <a:lnTo>
                                <a:pt x="7639" y="6"/>
                              </a:lnTo>
                              <a:lnTo>
                                <a:pt x="7639" y="10"/>
                              </a:lnTo>
                              <a:lnTo>
                                <a:pt x="7638" y="12"/>
                              </a:lnTo>
                              <a:lnTo>
                                <a:pt x="7635" y="14"/>
                              </a:lnTo>
                              <a:lnTo>
                                <a:pt x="7633" y="15"/>
                              </a:lnTo>
                              <a:close/>
                              <a:moveTo>
                                <a:pt x="7663" y="15"/>
                              </a:moveTo>
                              <a:lnTo>
                                <a:pt x="7659" y="15"/>
                              </a:lnTo>
                              <a:lnTo>
                                <a:pt x="7657" y="14"/>
                              </a:lnTo>
                              <a:lnTo>
                                <a:pt x="7654" y="12"/>
                              </a:lnTo>
                              <a:lnTo>
                                <a:pt x="7654" y="10"/>
                              </a:lnTo>
                              <a:lnTo>
                                <a:pt x="7654" y="6"/>
                              </a:lnTo>
                              <a:lnTo>
                                <a:pt x="7654" y="4"/>
                              </a:lnTo>
                              <a:lnTo>
                                <a:pt x="7657" y="1"/>
                              </a:lnTo>
                              <a:lnTo>
                                <a:pt x="7659" y="0"/>
                              </a:lnTo>
                              <a:lnTo>
                                <a:pt x="7663" y="0"/>
                              </a:lnTo>
                              <a:lnTo>
                                <a:pt x="7665" y="1"/>
                              </a:lnTo>
                              <a:lnTo>
                                <a:pt x="7668" y="4"/>
                              </a:lnTo>
                              <a:lnTo>
                                <a:pt x="7669" y="6"/>
                              </a:lnTo>
                              <a:lnTo>
                                <a:pt x="7669" y="10"/>
                              </a:lnTo>
                              <a:lnTo>
                                <a:pt x="7668" y="12"/>
                              </a:lnTo>
                              <a:lnTo>
                                <a:pt x="7665" y="14"/>
                              </a:lnTo>
                              <a:lnTo>
                                <a:pt x="7663" y="15"/>
                              </a:lnTo>
                              <a:close/>
                              <a:moveTo>
                                <a:pt x="7693" y="15"/>
                              </a:moveTo>
                              <a:lnTo>
                                <a:pt x="7689" y="15"/>
                              </a:lnTo>
                              <a:lnTo>
                                <a:pt x="7687" y="14"/>
                              </a:lnTo>
                              <a:lnTo>
                                <a:pt x="7684" y="12"/>
                              </a:lnTo>
                              <a:lnTo>
                                <a:pt x="7684" y="10"/>
                              </a:lnTo>
                              <a:lnTo>
                                <a:pt x="7684" y="6"/>
                              </a:lnTo>
                              <a:lnTo>
                                <a:pt x="7684" y="4"/>
                              </a:lnTo>
                              <a:lnTo>
                                <a:pt x="7687" y="1"/>
                              </a:lnTo>
                              <a:lnTo>
                                <a:pt x="7689" y="0"/>
                              </a:lnTo>
                              <a:lnTo>
                                <a:pt x="7693" y="0"/>
                              </a:lnTo>
                              <a:lnTo>
                                <a:pt x="7695" y="1"/>
                              </a:lnTo>
                              <a:lnTo>
                                <a:pt x="7698" y="4"/>
                              </a:lnTo>
                              <a:lnTo>
                                <a:pt x="7699" y="6"/>
                              </a:lnTo>
                              <a:lnTo>
                                <a:pt x="7699" y="10"/>
                              </a:lnTo>
                              <a:lnTo>
                                <a:pt x="7698" y="12"/>
                              </a:lnTo>
                              <a:lnTo>
                                <a:pt x="7695" y="14"/>
                              </a:lnTo>
                              <a:lnTo>
                                <a:pt x="7693" y="15"/>
                              </a:lnTo>
                              <a:close/>
                              <a:moveTo>
                                <a:pt x="7723" y="15"/>
                              </a:moveTo>
                              <a:lnTo>
                                <a:pt x="7719" y="15"/>
                              </a:lnTo>
                              <a:lnTo>
                                <a:pt x="7717" y="14"/>
                              </a:lnTo>
                              <a:lnTo>
                                <a:pt x="7714" y="12"/>
                              </a:lnTo>
                              <a:lnTo>
                                <a:pt x="7714" y="10"/>
                              </a:lnTo>
                              <a:lnTo>
                                <a:pt x="7714" y="6"/>
                              </a:lnTo>
                              <a:lnTo>
                                <a:pt x="7714" y="4"/>
                              </a:lnTo>
                              <a:lnTo>
                                <a:pt x="7717" y="1"/>
                              </a:lnTo>
                              <a:lnTo>
                                <a:pt x="7719" y="0"/>
                              </a:lnTo>
                              <a:lnTo>
                                <a:pt x="7723" y="0"/>
                              </a:lnTo>
                              <a:lnTo>
                                <a:pt x="7725" y="1"/>
                              </a:lnTo>
                              <a:lnTo>
                                <a:pt x="7728" y="4"/>
                              </a:lnTo>
                              <a:lnTo>
                                <a:pt x="7729" y="6"/>
                              </a:lnTo>
                              <a:lnTo>
                                <a:pt x="7729" y="10"/>
                              </a:lnTo>
                              <a:lnTo>
                                <a:pt x="7728" y="12"/>
                              </a:lnTo>
                              <a:lnTo>
                                <a:pt x="7725" y="14"/>
                              </a:lnTo>
                              <a:lnTo>
                                <a:pt x="7723" y="15"/>
                              </a:lnTo>
                              <a:close/>
                              <a:moveTo>
                                <a:pt x="7753" y="15"/>
                              </a:moveTo>
                              <a:lnTo>
                                <a:pt x="7749" y="15"/>
                              </a:lnTo>
                              <a:lnTo>
                                <a:pt x="7747" y="14"/>
                              </a:lnTo>
                              <a:lnTo>
                                <a:pt x="7744" y="12"/>
                              </a:lnTo>
                              <a:lnTo>
                                <a:pt x="7744" y="10"/>
                              </a:lnTo>
                              <a:lnTo>
                                <a:pt x="7744" y="6"/>
                              </a:lnTo>
                              <a:lnTo>
                                <a:pt x="7744" y="4"/>
                              </a:lnTo>
                              <a:lnTo>
                                <a:pt x="7747" y="1"/>
                              </a:lnTo>
                              <a:lnTo>
                                <a:pt x="7749" y="0"/>
                              </a:lnTo>
                              <a:lnTo>
                                <a:pt x="7753" y="0"/>
                              </a:lnTo>
                              <a:lnTo>
                                <a:pt x="7755" y="1"/>
                              </a:lnTo>
                              <a:lnTo>
                                <a:pt x="7758" y="4"/>
                              </a:lnTo>
                              <a:lnTo>
                                <a:pt x="7759" y="6"/>
                              </a:lnTo>
                              <a:lnTo>
                                <a:pt x="7759" y="10"/>
                              </a:lnTo>
                              <a:lnTo>
                                <a:pt x="7758" y="12"/>
                              </a:lnTo>
                              <a:lnTo>
                                <a:pt x="7755" y="14"/>
                              </a:lnTo>
                              <a:lnTo>
                                <a:pt x="7753" y="15"/>
                              </a:lnTo>
                              <a:close/>
                              <a:moveTo>
                                <a:pt x="7783" y="15"/>
                              </a:moveTo>
                              <a:lnTo>
                                <a:pt x="7779" y="15"/>
                              </a:lnTo>
                              <a:lnTo>
                                <a:pt x="7777" y="14"/>
                              </a:lnTo>
                              <a:lnTo>
                                <a:pt x="7774" y="12"/>
                              </a:lnTo>
                              <a:lnTo>
                                <a:pt x="7774" y="10"/>
                              </a:lnTo>
                              <a:lnTo>
                                <a:pt x="7774" y="6"/>
                              </a:lnTo>
                              <a:lnTo>
                                <a:pt x="7774" y="4"/>
                              </a:lnTo>
                              <a:lnTo>
                                <a:pt x="7777" y="1"/>
                              </a:lnTo>
                              <a:lnTo>
                                <a:pt x="7779" y="0"/>
                              </a:lnTo>
                              <a:lnTo>
                                <a:pt x="7783" y="0"/>
                              </a:lnTo>
                              <a:lnTo>
                                <a:pt x="7785" y="1"/>
                              </a:lnTo>
                              <a:lnTo>
                                <a:pt x="7788" y="4"/>
                              </a:lnTo>
                              <a:lnTo>
                                <a:pt x="7789" y="6"/>
                              </a:lnTo>
                              <a:lnTo>
                                <a:pt x="7789" y="10"/>
                              </a:lnTo>
                              <a:lnTo>
                                <a:pt x="7788" y="12"/>
                              </a:lnTo>
                              <a:lnTo>
                                <a:pt x="7785" y="14"/>
                              </a:lnTo>
                              <a:lnTo>
                                <a:pt x="7783" y="15"/>
                              </a:lnTo>
                              <a:close/>
                              <a:moveTo>
                                <a:pt x="7813" y="15"/>
                              </a:moveTo>
                              <a:lnTo>
                                <a:pt x="7809" y="15"/>
                              </a:lnTo>
                              <a:lnTo>
                                <a:pt x="7807" y="14"/>
                              </a:lnTo>
                              <a:lnTo>
                                <a:pt x="7804" y="12"/>
                              </a:lnTo>
                              <a:lnTo>
                                <a:pt x="7804" y="10"/>
                              </a:lnTo>
                              <a:lnTo>
                                <a:pt x="7804" y="6"/>
                              </a:lnTo>
                              <a:lnTo>
                                <a:pt x="7804" y="4"/>
                              </a:lnTo>
                              <a:lnTo>
                                <a:pt x="7807" y="1"/>
                              </a:lnTo>
                              <a:lnTo>
                                <a:pt x="7809" y="0"/>
                              </a:lnTo>
                              <a:lnTo>
                                <a:pt x="7813" y="0"/>
                              </a:lnTo>
                              <a:lnTo>
                                <a:pt x="7815" y="1"/>
                              </a:lnTo>
                              <a:lnTo>
                                <a:pt x="7818" y="4"/>
                              </a:lnTo>
                              <a:lnTo>
                                <a:pt x="7819" y="6"/>
                              </a:lnTo>
                              <a:lnTo>
                                <a:pt x="7819" y="10"/>
                              </a:lnTo>
                              <a:lnTo>
                                <a:pt x="7818" y="12"/>
                              </a:lnTo>
                              <a:lnTo>
                                <a:pt x="7815" y="14"/>
                              </a:lnTo>
                              <a:lnTo>
                                <a:pt x="7813" y="15"/>
                              </a:lnTo>
                              <a:close/>
                              <a:moveTo>
                                <a:pt x="7843" y="15"/>
                              </a:moveTo>
                              <a:lnTo>
                                <a:pt x="7839" y="15"/>
                              </a:lnTo>
                              <a:lnTo>
                                <a:pt x="7837" y="14"/>
                              </a:lnTo>
                              <a:lnTo>
                                <a:pt x="7834" y="12"/>
                              </a:lnTo>
                              <a:lnTo>
                                <a:pt x="7834" y="10"/>
                              </a:lnTo>
                              <a:lnTo>
                                <a:pt x="7834" y="6"/>
                              </a:lnTo>
                              <a:lnTo>
                                <a:pt x="7834" y="4"/>
                              </a:lnTo>
                              <a:lnTo>
                                <a:pt x="7837" y="1"/>
                              </a:lnTo>
                              <a:lnTo>
                                <a:pt x="7839" y="0"/>
                              </a:lnTo>
                              <a:lnTo>
                                <a:pt x="7843" y="0"/>
                              </a:lnTo>
                              <a:lnTo>
                                <a:pt x="7845" y="1"/>
                              </a:lnTo>
                              <a:lnTo>
                                <a:pt x="7848" y="4"/>
                              </a:lnTo>
                              <a:lnTo>
                                <a:pt x="7849" y="6"/>
                              </a:lnTo>
                              <a:lnTo>
                                <a:pt x="7849" y="10"/>
                              </a:lnTo>
                              <a:lnTo>
                                <a:pt x="7848" y="12"/>
                              </a:lnTo>
                              <a:lnTo>
                                <a:pt x="7845" y="14"/>
                              </a:lnTo>
                              <a:lnTo>
                                <a:pt x="7843" y="15"/>
                              </a:lnTo>
                              <a:close/>
                              <a:moveTo>
                                <a:pt x="7873" y="15"/>
                              </a:moveTo>
                              <a:lnTo>
                                <a:pt x="7869" y="15"/>
                              </a:lnTo>
                              <a:lnTo>
                                <a:pt x="7867" y="14"/>
                              </a:lnTo>
                              <a:lnTo>
                                <a:pt x="7864" y="12"/>
                              </a:lnTo>
                              <a:lnTo>
                                <a:pt x="7864" y="10"/>
                              </a:lnTo>
                              <a:lnTo>
                                <a:pt x="7864" y="6"/>
                              </a:lnTo>
                              <a:lnTo>
                                <a:pt x="7864" y="4"/>
                              </a:lnTo>
                              <a:lnTo>
                                <a:pt x="7867" y="1"/>
                              </a:lnTo>
                              <a:lnTo>
                                <a:pt x="7869" y="0"/>
                              </a:lnTo>
                              <a:lnTo>
                                <a:pt x="7873" y="0"/>
                              </a:lnTo>
                              <a:lnTo>
                                <a:pt x="7875" y="1"/>
                              </a:lnTo>
                              <a:lnTo>
                                <a:pt x="7878" y="4"/>
                              </a:lnTo>
                              <a:lnTo>
                                <a:pt x="7879" y="6"/>
                              </a:lnTo>
                              <a:lnTo>
                                <a:pt x="7879" y="10"/>
                              </a:lnTo>
                              <a:lnTo>
                                <a:pt x="7878" y="12"/>
                              </a:lnTo>
                              <a:lnTo>
                                <a:pt x="7875" y="14"/>
                              </a:lnTo>
                              <a:lnTo>
                                <a:pt x="7873" y="15"/>
                              </a:lnTo>
                              <a:close/>
                              <a:moveTo>
                                <a:pt x="7903" y="15"/>
                              </a:moveTo>
                              <a:lnTo>
                                <a:pt x="7899" y="15"/>
                              </a:lnTo>
                              <a:lnTo>
                                <a:pt x="7897" y="14"/>
                              </a:lnTo>
                              <a:lnTo>
                                <a:pt x="7894" y="12"/>
                              </a:lnTo>
                              <a:lnTo>
                                <a:pt x="7894" y="10"/>
                              </a:lnTo>
                              <a:lnTo>
                                <a:pt x="7894" y="6"/>
                              </a:lnTo>
                              <a:lnTo>
                                <a:pt x="7894" y="4"/>
                              </a:lnTo>
                              <a:lnTo>
                                <a:pt x="7897" y="1"/>
                              </a:lnTo>
                              <a:lnTo>
                                <a:pt x="7899" y="0"/>
                              </a:lnTo>
                              <a:lnTo>
                                <a:pt x="7903" y="0"/>
                              </a:lnTo>
                              <a:lnTo>
                                <a:pt x="7905" y="1"/>
                              </a:lnTo>
                              <a:lnTo>
                                <a:pt x="7908" y="4"/>
                              </a:lnTo>
                              <a:lnTo>
                                <a:pt x="7909" y="6"/>
                              </a:lnTo>
                              <a:lnTo>
                                <a:pt x="7909" y="10"/>
                              </a:lnTo>
                              <a:lnTo>
                                <a:pt x="7908" y="12"/>
                              </a:lnTo>
                              <a:lnTo>
                                <a:pt x="7905" y="14"/>
                              </a:lnTo>
                              <a:lnTo>
                                <a:pt x="7903" y="15"/>
                              </a:lnTo>
                              <a:close/>
                              <a:moveTo>
                                <a:pt x="7933" y="15"/>
                              </a:moveTo>
                              <a:lnTo>
                                <a:pt x="7929" y="15"/>
                              </a:lnTo>
                              <a:lnTo>
                                <a:pt x="7927" y="14"/>
                              </a:lnTo>
                              <a:lnTo>
                                <a:pt x="7924" y="12"/>
                              </a:lnTo>
                              <a:lnTo>
                                <a:pt x="7924" y="10"/>
                              </a:lnTo>
                              <a:lnTo>
                                <a:pt x="7924" y="6"/>
                              </a:lnTo>
                              <a:lnTo>
                                <a:pt x="7924" y="4"/>
                              </a:lnTo>
                              <a:lnTo>
                                <a:pt x="7927" y="1"/>
                              </a:lnTo>
                              <a:lnTo>
                                <a:pt x="7929" y="0"/>
                              </a:lnTo>
                              <a:lnTo>
                                <a:pt x="7933" y="0"/>
                              </a:lnTo>
                              <a:lnTo>
                                <a:pt x="7935" y="1"/>
                              </a:lnTo>
                              <a:lnTo>
                                <a:pt x="7938" y="4"/>
                              </a:lnTo>
                              <a:lnTo>
                                <a:pt x="7939" y="6"/>
                              </a:lnTo>
                              <a:lnTo>
                                <a:pt x="7939" y="10"/>
                              </a:lnTo>
                              <a:lnTo>
                                <a:pt x="7938" y="12"/>
                              </a:lnTo>
                              <a:lnTo>
                                <a:pt x="7935" y="14"/>
                              </a:lnTo>
                              <a:lnTo>
                                <a:pt x="7933" y="15"/>
                              </a:lnTo>
                              <a:close/>
                              <a:moveTo>
                                <a:pt x="7963" y="15"/>
                              </a:moveTo>
                              <a:lnTo>
                                <a:pt x="7959" y="15"/>
                              </a:lnTo>
                              <a:lnTo>
                                <a:pt x="7957" y="14"/>
                              </a:lnTo>
                              <a:lnTo>
                                <a:pt x="7954" y="12"/>
                              </a:lnTo>
                              <a:lnTo>
                                <a:pt x="7954" y="10"/>
                              </a:lnTo>
                              <a:lnTo>
                                <a:pt x="7954" y="6"/>
                              </a:lnTo>
                              <a:lnTo>
                                <a:pt x="7954" y="4"/>
                              </a:lnTo>
                              <a:lnTo>
                                <a:pt x="7957" y="1"/>
                              </a:lnTo>
                              <a:lnTo>
                                <a:pt x="7959" y="0"/>
                              </a:lnTo>
                              <a:lnTo>
                                <a:pt x="7963" y="0"/>
                              </a:lnTo>
                              <a:lnTo>
                                <a:pt x="7965" y="1"/>
                              </a:lnTo>
                              <a:lnTo>
                                <a:pt x="7968" y="4"/>
                              </a:lnTo>
                              <a:lnTo>
                                <a:pt x="7969" y="6"/>
                              </a:lnTo>
                              <a:lnTo>
                                <a:pt x="7969" y="10"/>
                              </a:lnTo>
                              <a:lnTo>
                                <a:pt x="7968" y="12"/>
                              </a:lnTo>
                              <a:lnTo>
                                <a:pt x="7965" y="14"/>
                              </a:lnTo>
                              <a:lnTo>
                                <a:pt x="7963" y="15"/>
                              </a:lnTo>
                              <a:close/>
                              <a:moveTo>
                                <a:pt x="7993" y="15"/>
                              </a:moveTo>
                              <a:lnTo>
                                <a:pt x="7989" y="15"/>
                              </a:lnTo>
                              <a:lnTo>
                                <a:pt x="7987" y="14"/>
                              </a:lnTo>
                              <a:lnTo>
                                <a:pt x="7984" y="12"/>
                              </a:lnTo>
                              <a:lnTo>
                                <a:pt x="7984" y="10"/>
                              </a:lnTo>
                              <a:lnTo>
                                <a:pt x="7984" y="6"/>
                              </a:lnTo>
                              <a:lnTo>
                                <a:pt x="7984" y="4"/>
                              </a:lnTo>
                              <a:lnTo>
                                <a:pt x="7987" y="1"/>
                              </a:lnTo>
                              <a:lnTo>
                                <a:pt x="7989" y="0"/>
                              </a:lnTo>
                              <a:lnTo>
                                <a:pt x="7993" y="0"/>
                              </a:lnTo>
                              <a:lnTo>
                                <a:pt x="7995" y="1"/>
                              </a:lnTo>
                              <a:lnTo>
                                <a:pt x="7998" y="4"/>
                              </a:lnTo>
                              <a:lnTo>
                                <a:pt x="7999" y="6"/>
                              </a:lnTo>
                              <a:lnTo>
                                <a:pt x="7999" y="10"/>
                              </a:lnTo>
                              <a:lnTo>
                                <a:pt x="7998" y="12"/>
                              </a:lnTo>
                              <a:lnTo>
                                <a:pt x="7995" y="14"/>
                              </a:lnTo>
                              <a:lnTo>
                                <a:pt x="7993" y="15"/>
                              </a:lnTo>
                              <a:close/>
                              <a:moveTo>
                                <a:pt x="8023" y="15"/>
                              </a:moveTo>
                              <a:lnTo>
                                <a:pt x="8019" y="15"/>
                              </a:lnTo>
                              <a:lnTo>
                                <a:pt x="8017" y="14"/>
                              </a:lnTo>
                              <a:lnTo>
                                <a:pt x="8014" y="12"/>
                              </a:lnTo>
                              <a:lnTo>
                                <a:pt x="8014" y="10"/>
                              </a:lnTo>
                              <a:lnTo>
                                <a:pt x="8014" y="6"/>
                              </a:lnTo>
                              <a:lnTo>
                                <a:pt x="8014" y="4"/>
                              </a:lnTo>
                              <a:lnTo>
                                <a:pt x="8017" y="1"/>
                              </a:lnTo>
                              <a:lnTo>
                                <a:pt x="8019" y="0"/>
                              </a:lnTo>
                              <a:lnTo>
                                <a:pt x="8023" y="0"/>
                              </a:lnTo>
                              <a:lnTo>
                                <a:pt x="8025" y="1"/>
                              </a:lnTo>
                              <a:lnTo>
                                <a:pt x="8028" y="4"/>
                              </a:lnTo>
                              <a:lnTo>
                                <a:pt x="8029" y="6"/>
                              </a:lnTo>
                              <a:lnTo>
                                <a:pt x="8029" y="10"/>
                              </a:lnTo>
                              <a:lnTo>
                                <a:pt x="8028" y="12"/>
                              </a:lnTo>
                              <a:lnTo>
                                <a:pt x="8025" y="14"/>
                              </a:lnTo>
                              <a:lnTo>
                                <a:pt x="8023" y="15"/>
                              </a:lnTo>
                              <a:close/>
                              <a:moveTo>
                                <a:pt x="8053" y="15"/>
                              </a:moveTo>
                              <a:lnTo>
                                <a:pt x="8049" y="15"/>
                              </a:lnTo>
                              <a:lnTo>
                                <a:pt x="8047" y="14"/>
                              </a:lnTo>
                              <a:lnTo>
                                <a:pt x="8044" y="12"/>
                              </a:lnTo>
                              <a:lnTo>
                                <a:pt x="8044" y="10"/>
                              </a:lnTo>
                              <a:lnTo>
                                <a:pt x="8044" y="6"/>
                              </a:lnTo>
                              <a:lnTo>
                                <a:pt x="8044" y="4"/>
                              </a:lnTo>
                              <a:lnTo>
                                <a:pt x="8047" y="1"/>
                              </a:lnTo>
                              <a:lnTo>
                                <a:pt x="8049" y="0"/>
                              </a:lnTo>
                              <a:lnTo>
                                <a:pt x="8053" y="0"/>
                              </a:lnTo>
                              <a:lnTo>
                                <a:pt x="8055" y="1"/>
                              </a:lnTo>
                              <a:lnTo>
                                <a:pt x="8058" y="4"/>
                              </a:lnTo>
                              <a:lnTo>
                                <a:pt x="8059" y="6"/>
                              </a:lnTo>
                              <a:lnTo>
                                <a:pt x="8059" y="10"/>
                              </a:lnTo>
                              <a:lnTo>
                                <a:pt x="8058" y="12"/>
                              </a:lnTo>
                              <a:lnTo>
                                <a:pt x="8055" y="14"/>
                              </a:lnTo>
                              <a:lnTo>
                                <a:pt x="8053" y="15"/>
                              </a:lnTo>
                              <a:close/>
                              <a:moveTo>
                                <a:pt x="8083" y="15"/>
                              </a:moveTo>
                              <a:lnTo>
                                <a:pt x="8079" y="15"/>
                              </a:lnTo>
                              <a:lnTo>
                                <a:pt x="8077" y="14"/>
                              </a:lnTo>
                              <a:lnTo>
                                <a:pt x="8074" y="12"/>
                              </a:lnTo>
                              <a:lnTo>
                                <a:pt x="8074" y="10"/>
                              </a:lnTo>
                              <a:lnTo>
                                <a:pt x="8074" y="6"/>
                              </a:lnTo>
                              <a:lnTo>
                                <a:pt x="8074" y="4"/>
                              </a:lnTo>
                              <a:lnTo>
                                <a:pt x="8077" y="1"/>
                              </a:lnTo>
                              <a:lnTo>
                                <a:pt x="8079" y="0"/>
                              </a:lnTo>
                              <a:lnTo>
                                <a:pt x="8083" y="0"/>
                              </a:lnTo>
                              <a:lnTo>
                                <a:pt x="8085" y="1"/>
                              </a:lnTo>
                              <a:lnTo>
                                <a:pt x="8088" y="4"/>
                              </a:lnTo>
                              <a:lnTo>
                                <a:pt x="8089" y="6"/>
                              </a:lnTo>
                              <a:lnTo>
                                <a:pt x="8089" y="10"/>
                              </a:lnTo>
                              <a:lnTo>
                                <a:pt x="8088" y="12"/>
                              </a:lnTo>
                              <a:lnTo>
                                <a:pt x="8085" y="14"/>
                              </a:lnTo>
                              <a:lnTo>
                                <a:pt x="8083" y="15"/>
                              </a:lnTo>
                              <a:close/>
                              <a:moveTo>
                                <a:pt x="8113" y="15"/>
                              </a:moveTo>
                              <a:lnTo>
                                <a:pt x="8109" y="15"/>
                              </a:lnTo>
                              <a:lnTo>
                                <a:pt x="8107" y="14"/>
                              </a:lnTo>
                              <a:lnTo>
                                <a:pt x="8104" y="12"/>
                              </a:lnTo>
                              <a:lnTo>
                                <a:pt x="8104" y="10"/>
                              </a:lnTo>
                              <a:lnTo>
                                <a:pt x="8104" y="6"/>
                              </a:lnTo>
                              <a:lnTo>
                                <a:pt x="8104" y="4"/>
                              </a:lnTo>
                              <a:lnTo>
                                <a:pt x="8107" y="1"/>
                              </a:lnTo>
                              <a:lnTo>
                                <a:pt x="8109" y="0"/>
                              </a:lnTo>
                              <a:lnTo>
                                <a:pt x="8113" y="0"/>
                              </a:lnTo>
                              <a:lnTo>
                                <a:pt x="8115" y="1"/>
                              </a:lnTo>
                              <a:lnTo>
                                <a:pt x="8118" y="4"/>
                              </a:lnTo>
                              <a:lnTo>
                                <a:pt x="8119" y="6"/>
                              </a:lnTo>
                              <a:lnTo>
                                <a:pt x="8119" y="10"/>
                              </a:lnTo>
                              <a:lnTo>
                                <a:pt x="8118" y="12"/>
                              </a:lnTo>
                              <a:lnTo>
                                <a:pt x="8115" y="14"/>
                              </a:lnTo>
                              <a:lnTo>
                                <a:pt x="8113" y="15"/>
                              </a:lnTo>
                              <a:close/>
                              <a:moveTo>
                                <a:pt x="8143" y="15"/>
                              </a:moveTo>
                              <a:lnTo>
                                <a:pt x="8139" y="15"/>
                              </a:lnTo>
                              <a:lnTo>
                                <a:pt x="8137" y="14"/>
                              </a:lnTo>
                              <a:lnTo>
                                <a:pt x="8135" y="12"/>
                              </a:lnTo>
                              <a:lnTo>
                                <a:pt x="8134" y="10"/>
                              </a:lnTo>
                              <a:lnTo>
                                <a:pt x="8134" y="6"/>
                              </a:lnTo>
                              <a:lnTo>
                                <a:pt x="8135" y="4"/>
                              </a:lnTo>
                              <a:lnTo>
                                <a:pt x="8137" y="1"/>
                              </a:lnTo>
                              <a:lnTo>
                                <a:pt x="8139" y="0"/>
                              </a:lnTo>
                              <a:lnTo>
                                <a:pt x="8143" y="0"/>
                              </a:lnTo>
                              <a:lnTo>
                                <a:pt x="8145" y="1"/>
                              </a:lnTo>
                              <a:lnTo>
                                <a:pt x="8148" y="4"/>
                              </a:lnTo>
                              <a:lnTo>
                                <a:pt x="8149" y="6"/>
                              </a:lnTo>
                              <a:lnTo>
                                <a:pt x="8149" y="10"/>
                              </a:lnTo>
                              <a:lnTo>
                                <a:pt x="8148" y="12"/>
                              </a:lnTo>
                              <a:lnTo>
                                <a:pt x="8145" y="14"/>
                              </a:lnTo>
                              <a:lnTo>
                                <a:pt x="8143" y="15"/>
                              </a:lnTo>
                              <a:close/>
                              <a:moveTo>
                                <a:pt x="8173" y="15"/>
                              </a:moveTo>
                              <a:lnTo>
                                <a:pt x="8169" y="15"/>
                              </a:lnTo>
                              <a:lnTo>
                                <a:pt x="8167" y="14"/>
                              </a:lnTo>
                              <a:lnTo>
                                <a:pt x="8165" y="12"/>
                              </a:lnTo>
                              <a:lnTo>
                                <a:pt x="8164" y="10"/>
                              </a:lnTo>
                              <a:lnTo>
                                <a:pt x="8164" y="6"/>
                              </a:lnTo>
                              <a:lnTo>
                                <a:pt x="8165" y="4"/>
                              </a:lnTo>
                              <a:lnTo>
                                <a:pt x="8167" y="1"/>
                              </a:lnTo>
                              <a:lnTo>
                                <a:pt x="8169" y="0"/>
                              </a:lnTo>
                              <a:lnTo>
                                <a:pt x="8173" y="0"/>
                              </a:lnTo>
                              <a:lnTo>
                                <a:pt x="8175" y="1"/>
                              </a:lnTo>
                              <a:lnTo>
                                <a:pt x="8178" y="4"/>
                              </a:lnTo>
                              <a:lnTo>
                                <a:pt x="8179" y="6"/>
                              </a:lnTo>
                              <a:lnTo>
                                <a:pt x="8179" y="10"/>
                              </a:lnTo>
                              <a:lnTo>
                                <a:pt x="8178" y="12"/>
                              </a:lnTo>
                              <a:lnTo>
                                <a:pt x="8175" y="14"/>
                              </a:lnTo>
                              <a:lnTo>
                                <a:pt x="8173" y="15"/>
                              </a:lnTo>
                              <a:close/>
                              <a:moveTo>
                                <a:pt x="8203" y="15"/>
                              </a:moveTo>
                              <a:lnTo>
                                <a:pt x="8199" y="15"/>
                              </a:lnTo>
                              <a:lnTo>
                                <a:pt x="8197" y="14"/>
                              </a:lnTo>
                              <a:lnTo>
                                <a:pt x="8195" y="12"/>
                              </a:lnTo>
                              <a:lnTo>
                                <a:pt x="8194" y="10"/>
                              </a:lnTo>
                              <a:lnTo>
                                <a:pt x="8194" y="6"/>
                              </a:lnTo>
                              <a:lnTo>
                                <a:pt x="8195" y="4"/>
                              </a:lnTo>
                              <a:lnTo>
                                <a:pt x="8197" y="1"/>
                              </a:lnTo>
                              <a:lnTo>
                                <a:pt x="8199" y="0"/>
                              </a:lnTo>
                              <a:lnTo>
                                <a:pt x="8203" y="0"/>
                              </a:lnTo>
                              <a:lnTo>
                                <a:pt x="8205" y="1"/>
                              </a:lnTo>
                              <a:lnTo>
                                <a:pt x="8208" y="4"/>
                              </a:lnTo>
                              <a:lnTo>
                                <a:pt x="8209" y="6"/>
                              </a:lnTo>
                              <a:lnTo>
                                <a:pt x="8209" y="10"/>
                              </a:lnTo>
                              <a:lnTo>
                                <a:pt x="8208" y="12"/>
                              </a:lnTo>
                              <a:lnTo>
                                <a:pt x="8205" y="14"/>
                              </a:lnTo>
                              <a:lnTo>
                                <a:pt x="8203" y="15"/>
                              </a:lnTo>
                              <a:close/>
                              <a:moveTo>
                                <a:pt x="8233" y="15"/>
                              </a:moveTo>
                              <a:lnTo>
                                <a:pt x="8229" y="15"/>
                              </a:lnTo>
                              <a:lnTo>
                                <a:pt x="8227" y="14"/>
                              </a:lnTo>
                              <a:lnTo>
                                <a:pt x="8225" y="12"/>
                              </a:lnTo>
                              <a:lnTo>
                                <a:pt x="8224" y="10"/>
                              </a:lnTo>
                              <a:lnTo>
                                <a:pt x="8224" y="6"/>
                              </a:lnTo>
                              <a:lnTo>
                                <a:pt x="8225" y="4"/>
                              </a:lnTo>
                              <a:lnTo>
                                <a:pt x="8227" y="1"/>
                              </a:lnTo>
                              <a:lnTo>
                                <a:pt x="8229" y="0"/>
                              </a:lnTo>
                              <a:lnTo>
                                <a:pt x="8233" y="0"/>
                              </a:lnTo>
                              <a:lnTo>
                                <a:pt x="8235" y="1"/>
                              </a:lnTo>
                              <a:lnTo>
                                <a:pt x="8238" y="4"/>
                              </a:lnTo>
                              <a:lnTo>
                                <a:pt x="8239" y="6"/>
                              </a:lnTo>
                              <a:lnTo>
                                <a:pt x="8239" y="10"/>
                              </a:lnTo>
                              <a:lnTo>
                                <a:pt x="8238" y="12"/>
                              </a:lnTo>
                              <a:lnTo>
                                <a:pt x="8235" y="14"/>
                              </a:lnTo>
                              <a:lnTo>
                                <a:pt x="8233" y="15"/>
                              </a:lnTo>
                              <a:close/>
                              <a:moveTo>
                                <a:pt x="8263" y="15"/>
                              </a:moveTo>
                              <a:lnTo>
                                <a:pt x="8259" y="15"/>
                              </a:lnTo>
                              <a:lnTo>
                                <a:pt x="8258" y="14"/>
                              </a:lnTo>
                              <a:lnTo>
                                <a:pt x="8255" y="12"/>
                              </a:lnTo>
                              <a:lnTo>
                                <a:pt x="8254" y="10"/>
                              </a:lnTo>
                              <a:lnTo>
                                <a:pt x="8254" y="6"/>
                              </a:lnTo>
                              <a:lnTo>
                                <a:pt x="8255" y="4"/>
                              </a:lnTo>
                              <a:lnTo>
                                <a:pt x="8258" y="1"/>
                              </a:lnTo>
                              <a:lnTo>
                                <a:pt x="8259" y="0"/>
                              </a:lnTo>
                              <a:lnTo>
                                <a:pt x="8263" y="0"/>
                              </a:lnTo>
                              <a:lnTo>
                                <a:pt x="8265" y="1"/>
                              </a:lnTo>
                              <a:lnTo>
                                <a:pt x="8268" y="4"/>
                              </a:lnTo>
                              <a:lnTo>
                                <a:pt x="8269" y="6"/>
                              </a:lnTo>
                              <a:lnTo>
                                <a:pt x="8269" y="10"/>
                              </a:lnTo>
                              <a:lnTo>
                                <a:pt x="8268" y="12"/>
                              </a:lnTo>
                              <a:lnTo>
                                <a:pt x="8265" y="14"/>
                              </a:lnTo>
                              <a:lnTo>
                                <a:pt x="8263" y="15"/>
                              </a:lnTo>
                              <a:close/>
                              <a:moveTo>
                                <a:pt x="8293" y="15"/>
                              </a:moveTo>
                              <a:lnTo>
                                <a:pt x="8289" y="15"/>
                              </a:lnTo>
                              <a:lnTo>
                                <a:pt x="8288" y="14"/>
                              </a:lnTo>
                              <a:lnTo>
                                <a:pt x="8285" y="12"/>
                              </a:lnTo>
                              <a:lnTo>
                                <a:pt x="8284" y="10"/>
                              </a:lnTo>
                              <a:lnTo>
                                <a:pt x="8284" y="6"/>
                              </a:lnTo>
                              <a:lnTo>
                                <a:pt x="8285" y="4"/>
                              </a:lnTo>
                              <a:lnTo>
                                <a:pt x="8288" y="1"/>
                              </a:lnTo>
                              <a:lnTo>
                                <a:pt x="8289" y="0"/>
                              </a:lnTo>
                              <a:lnTo>
                                <a:pt x="8293" y="0"/>
                              </a:lnTo>
                              <a:lnTo>
                                <a:pt x="8295" y="1"/>
                              </a:lnTo>
                              <a:lnTo>
                                <a:pt x="8298" y="4"/>
                              </a:lnTo>
                              <a:lnTo>
                                <a:pt x="8299" y="6"/>
                              </a:lnTo>
                              <a:lnTo>
                                <a:pt x="8299" y="10"/>
                              </a:lnTo>
                              <a:lnTo>
                                <a:pt x="8298" y="12"/>
                              </a:lnTo>
                              <a:lnTo>
                                <a:pt x="8295" y="14"/>
                              </a:lnTo>
                              <a:lnTo>
                                <a:pt x="8293" y="15"/>
                              </a:lnTo>
                              <a:close/>
                              <a:moveTo>
                                <a:pt x="8323" y="15"/>
                              </a:moveTo>
                              <a:lnTo>
                                <a:pt x="8319" y="15"/>
                              </a:lnTo>
                              <a:lnTo>
                                <a:pt x="8318" y="14"/>
                              </a:lnTo>
                              <a:lnTo>
                                <a:pt x="8315" y="12"/>
                              </a:lnTo>
                              <a:lnTo>
                                <a:pt x="8314" y="10"/>
                              </a:lnTo>
                              <a:lnTo>
                                <a:pt x="8314" y="6"/>
                              </a:lnTo>
                              <a:lnTo>
                                <a:pt x="8315" y="4"/>
                              </a:lnTo>
                              <a:lnTo>
                                <a:pt x="8318" y="1"/>
                              </a:lnTo>
                              <a:lnTo>
                                <a:pt x="8319" y="0"/>
                              </a:lnTo>
                              <a:lnTo>
                                <a:pt x="8323" y="0"/>
                              </a:lnTo>
                              <a:lnTo>
                                <a:pt x="8325" y="1"/>
                              </a:lnTo>
                              <a:lnTo>
                                <a:pt x="8328" y="4"/>
                              </a:lnTo>
                              <a:lnTo>
                                <a:pt x="8329" y="6"/>
                              </a:lnTo>
                              <a:lnTo>
                                <a:pt x="8329" y="10"/>
                              </a:lnTo>
                              <a:lnTo>
                                <a:pt x="8328" y="12"/>
                              </a:lnTo>
                              <a:lnTo>
                                <a:pt x="8325" y="14"/>
                              </a:lnTo>
                              <a:lnTo>
                                <a:pt x="8323" y="15"/>
                              </a:lnTo>
                              <a:close/>
                              <a:moveTo>
                                <a:pt x="8353" y="15"/>
                              </a:moveTo>
                              <a:lnTo>
                                <a:pt x="8349" y="15"/>
                              </a:lnTo>
                              <a:lnTo>
                                <a:pt x="8348" y="14"/>
                              </a:lnTo>
                              <a:lnTo>
                                <a:pt x="8345" y="12"/>
                              </a:lnTo>
                              <a:lnTo>
                                <a:pt x="8344" y="10"/>
                              </a:lnTo>
                              <a:lnTo>
                                <a:pt x="8344" y="6"/>
                              </a:lnTo>
                              <a:lnTo>
                                <a:pt x="8345" y="4"/>
                              </a:lnTo>
                              <a:lnTo>
                                <a:pt x="8348" y="1"/>
                              </a:lnTo>
                              <a:lnTo>
                                <a:pt x="8349" y="0"/>
                              </a:lnTo>
                              <a:lnTo>
                                <a:pt x="8353" y="0"/>
                              </a:lnTo>
                              <a:lnTo>
                                <a:pt x="8355" y="1"/>
                              </a:lnTo>
                              <a:lnTo>
                                <a:pt x="8358" y="4"/>
                              </a:lnTo>
                              <a:lnTo>
                                <a:pt x="8359" y="6"/>
                              </a:lnTo>
                              <a:lnTo>
                                <a:pt x="8359" y="10"/>
                              </a:lnTo>
                              <a:lnTo>
                                <a:pt x="8358" y="12"/>
                              </a:lnTo>
                              <a:lnTo>
                                <a:pt x="8355" y="14"/>
                              </a:lnTo>
                              <a:lnTo>
                                <a:pt x="8353" y="15"/>
                              </a:lnTo>
                              <a:close/>
                              <a:moveTo>
                                <a:pt x="8383" y="15"/>
                              </a:moveTo>
                              <a:lnTo>
                                <a:pt x="8379" y="15"/>
                              </a:lnTo>
                              <a:lnTo>
                                <a:pt x="8378" y="14"/>
                              </a:lnTo>
                              <a:lnTo>
                                <a:pt x="8375" y="12"/>
                              </a:lnTo>
                              <a:lnTo>
                                <a:pt x="8374" y="10"/>
                              </a:lnTo>
                              <a:lnTo>
                                <a:pt x="8374" y="6"/>
                              </a:lnTo>
                              <a:lnTo>
                                <a:pt x="8375" y="4"/>
                              </a:lnTo>
                              <a:lnTo>
                                <a:pt x="8378" y="1"/>
                              </a:lnTo>
                              <a:lnTo>
                                <a:pt x="8379" y="0"/>
                              </a:lnTo>
                              <a:lnTo>
                                <a:pt x="8383" y="0"/>
                              </a:lnTo>
                              <a:lnTo>
                                <a:pt x="8385" y="1"/>
                              </a:lnTo>
                              <a:lnTo>
                                <a:pt x="8388" y="4"/>
                              </a:lnTo>
                              <a:lnTo>
                                <a:pt x="8389" y="6"/>
                              </a:lnTo>
                              <a:lnTo>
                                <a:pt x="8389" y="10"/>
                              </a:lnTo>
                              <a:lnTo>
                                <a:pt x="8388" y="12"/>
                              </a:lnTo>
                              <a:lnTo>
                                <a:pt x="8385" y="14"/>
                              </a:lnTo>
                              <a:lnTo>
                                <a:pt x="8383" y="15"/>
                              </a:lnTo>
                              <a:close/>
                              <a:moveTo>
                                <a:pt x="8413" y="15"/>
                              </a:moveTo>
                              <a:lnTo>
                                <a:pt x="8409" y="15"/>
                              </a:lnTo>
                              <a:lnTo>
                                <a:pt x="8408" y="14"/>
                              </a:lnTo>
                              <a:lnTo>
                                <a:pt x="8405" y="12"/>
                              </a:lnTo>
                              <a:lnTo>
                                <a:pt x="8404" y="10"/>
                              </a:lnTo>
                              <a:lnTo>
                                <a:pt x="8404" y="6"/>
                              </a:lnTo>
                              <a:lnTo>
                                <a:pt x="8405" y="4"/>
                              </a:lnTo>
                              <a:lnTo>
                                <a:pt x="8408" y="1"/>
                              </a:lnTo>
                              <a:lnTo>
                                <a:pt x="8409" y="0"/>
                              </a:lnTo>
                              <a:lnTo>
                                <a:pt x="8413" y="0"/>
                              </a:lnTo>
                              <a:lnTo>
                                <a:pt x="8415" y="1"/>
                              </a:lnTo>
                              <a:lnTo>
                                <a:pt x="8418" y="4"/>
                              </a:lnTo>
                              <a:lnTo>
                                <a:pt x="8419" y="6"/>
                              </a:lnTo>
                              <a:lnTo>
                                <a:pt x="8419" y="10"/>
                              </a:lnTo>
                              <a:lnTo>
                                <a:pt x="8418" y="12"/>
                              </a:lnTo>
                              <a:lnTo>
                                <a:pt x="8415" y="14"/>
                              </a:lnTo>
                              <a:lnTo>
                                <a:pt x="8413" y="15"/>
                              </a:lnTo>
                              <a:close/>
                              <a:moveTo>
                                <a:pt x="8444" y="15"/>
                              </a:moveTo>
                              <a:lnTo>
                                <a:pt x="8439" y="15"/>
                              </a:lnTo>
                              <a:lnTo>
                                <a:pt x="8438" y="14"/>
                              </a:lnTo>
                              <a:lnTo>
                                <a:pt x="8435" y="12"/>
                              </a:lnTo>
                              <a:lnTo>
                                <a:pt x="8434" y="10"/>
                              </a:lnTo>
                              <a:lnTo>
                                <a:pt x="8434" y="6"/>
                              </a:lnTo>
                              <a:lnTo>
                                <a:pt x="8435" y="4"/>
                              </a:lnTo>
                              <a:lnTo>
                                <a:pt x="8438" y="1"/>
                              </a:lnTo>
                              <a:lnTo>
                                <a:pt x="8439" y="0"/>
                              </a:lnTo>
                              <a:lnTo>
                                <a:pt x="8444" y="0"/>
                              </a:lnTo>
                              <a:lnTo>
                                <a:pt x="8445" y="1"/>
                              </a:lnTo>
                              <a:lnTo>
                                <a:pt x="8448" y="4"/>
                              </a:lnTo>
                              <a:lnTo>
                                <a:pt x="8449" y="6"/>
                              </a:lnTo>
                              <a:lnTo>
                                <a:pt x="8449" y="10"/>
                              </a:lnTo>
                              <a:lnTo>
                                <a:pt x="8448" y="12"/>
                              </a:lnTo>
                              <a:lnTo>
                                <a:pt x="8445" y="14"/>
                              </a:lnTo>
                              <a:lnTo>
                                <a:pt x="8444" y="15"/>
                              </a:lnTo>
                              <a:close/>
                              <a:moveTo>
                                <a:pt x="8474" y="15"/>
                              </a:moveTo>
                              <a:lnTo>
                                <a:pt x="8469" y="15"/>
                              </a:lnTo>
                              <a:lnTo>
                                <a:pt x="8468" y="14"/>
                              </a:lnTo>
                              <a:lnTo>
                                <a:pt x="8465" y="12"/>
                              </a:lnTo>
                              <a:lnTo>
                                <a:pt x="8464" y="10"/>
                              </a:lnTo>
                              <a:lnTo>
                                <a:pt x="8464" y="6"/>
                              </a:lnTo>
                              <a:lnTo>
                                <a:pt x="8465" y="4"/>
                              </a:lnTo>
                              <a:lnTo>
                                <a:pt x="8468" y="1"/>
                              </a:lnTo>
                              <a:lnTo>
                                <a:pt x="8469" y="0"/>
                              </a:lnTo>
                              <a:lnTo>
                                <a:pt x="8474" y="0"/>
                              </a:lnTo>
                              <a:lnTo>
                                <a:pt x="8475" y="1"/>
                              </a:lnTo>
                              <a:lnTo>
                                <a:pt x="8478" y="4"/>
                              </a:lnTo>
                              <a:lnTo>
                                <a:pt x="8479" y="6"/>
                              </a:lnTo>
                              <a:lnTo>
                                <a:pt x="8479" y="10"/>
                              </a:lnTo>
                              <a:lnTo>
                                <a:pt x="8478" y="12"/>
                              </a:lnTo>
                              <a:lnTo>
                                <a:pt x="8475" y="14"/>
                              </a:lnTo>
                              <a:lnTo>
                                <a:pt x="8474" y="15"/>
                              </a:lnTo>
                              <a:close/>
                              <a:moveTo>
                                <a:pt x="8504" y="15"/>
                              </a:moveTo>
                              <a:lnTo>
                                <a:pt x="8499" y="15"/>
                              </a:lnTo>
                              <a:lnTo>
                                <a:pt x="8498" y="14"/>
                              </a:lnTo>
                              <a:lnTo>
                                <a:pt x="8495" y="12"/>
                              </a:lnTo>
                              <a:lnTo>
                                <a:pt x="8494" y="10"/>
                              </a:lnTo>
                              <a:lnTo>
                                <a:pt x="8494" y="6"/>
                              </a:lnTo>
                              <a:lnTo>
                                <a:pt x="8495" y="4"/>
                              </a:lnTo>
                              <a:lnTo>
                                <a:pt x="8498" y="1"/>
                              </a:lnTo>
                              <a:lnTo>
                                <a:pt x="8499" y="0"/>
                              </a:lnTo>
                              <a:lnTo>
                                <a:pt x="8504" y="0"/>
                              </a:lnTo>
                              <a:lnTo>
                                <a:pt x="8505" y="1"/>
                              </a:lnTo>
                              <a:lnTo>
                                <a:pt x="8508" y="4"/>
                              </a:lnTo>
                              <a:lnTo>
                                <a:pt x="8509" y="6"/>
                              </a:lnTo>
                              <a:lnTo>
                                <a:pt x="8509" y="10"/>
                              </a:lnTo>
                              <a:lnTo>
                                <a:pt x="8508" y="12"/>
                              </a:lnTo>
                              <a:lnTo>
                                <a:pt x="8505" y="14"/>
                              </a:lnTo>
                              <a:lnTo>
                                <a:pt x="8504" y="15"/>
                              </a:lnTo>
                              <a:close/>
                              <a:moveTo>
                                <a:pt x="8534" y="15"/>
                              </a:moveTo>
                              <a:lnTo>
                                <a:pt x="8529" y="15"/>
                              </a:lnTo>
                              <a:lnTo>
                                <a:pt x="8528" y="14"/>
                              </a:lnTo>
                              <a:lnTo>
                                <a:pt x="8525" y="12"/>
                              </a:lnTo>
                              <a:lnTo>
                                <a:pt x="8524" y="10"/>
                              </a:lnTo>
                              <a:lnTo>
                                <a:pt x="8524" y="6"/>
                              </a:lnTo>
                              <a:lnTo>
                                <a:pt x="8525" y="4"/>
                              </a:lnTo>
                              <a:lnTo>
                                <a:pt x="8528" y="1"/>
                              </a:lnTo>
                              <a:lnTo>
                                <a:pt x="8529" y="0"/>
                              </a:lnTo>
                              <a:lnTo>
                                <a:pt x="8534" y="0"/>
                              </a:lnTo>
                              <a:lnTo>
                                <a:pt x="8535" y="1"/>
                              </a:lnTo>
                              <a:lnTo>
                                <a:pt x="8538" y="4"/>
                              </a:lnTo>
                              <a:lnTo>
                                <a:pt x="8539" y="6"/>
                              </a:lnTo>
                              <a:lnTo>
                                <a:pt x="8539" y="10"/>
                              </a:lnTo>
                              <a:lnTo>
                                <a:pt x="8538" y="12"/>
                              </a:lnTo>
                              <a:lnTo>
                                <a:pt x="8535" y="14"/>
                              </a:lnTo>
                              <a:lnTo>
                                <a:pt x="8534" y="15"/>
                              </a:lnTo>
                              <a:close/>
                              <a:moveTo>
                                <a:pt x="8564" y="15"/>
                              </a:moveTo>
                              <a:lnTo>
                                <a:pt x="8559" y="15"/>
                              </a:lnTo>
                              <a:lnTo>
                                <a:pt x="8558" y="14"/>
                              </a:lnTo>
                              <a:lnTo>
                                <a:pt x="8555" y="12"/>
                              </a:lnTo>
                              <a:lnTo>
                                <a:pt x="8554" y="10"/>
                              </a:lnTo>
                              <a:lnTo>
                                <a:pt x="8554" y="6"/>
                              </a:lnTo>
                              <a:lnTo>
                                <a:pt x="8555" y="4"/>
                              </a:lnTo>
                              <a:lnTo>
                                <a:pt x="8558" y="1"/>
                              </a:lnTo>
                              <a:lnTo>
                                <a:pt x="8559" y="0"/>
                              </a:lnTo>
                              <a:lnTo>
                                <a:pt x="8564" y="0"/>
                              </a:lnTo>
                              <a:lnTo>
                                <a:pt x="8565" y="1"/>
                              </a:lnTo>
                              <a:lnTo>
                                <a:pt x="8568" y="4"/>
                              </a:lnTo>
                              <a:lnTo>
                                <a:pt x="8569" y="6"/>
                              </a:lnTo>
                              <a:lnTo>
                                <a:pt x="8569" y="10"/>
                              </a:lnTo>
                              <a:lnTo>
                                <a:pt x="8568" y="12"/>
                              </a:lnTo>
                              <a:lnTo>
                                <a:pt x="8565" y="14"/>
                              </a:lnTo>
                              <a:lnTo>
                                <a:pt x="8564" y="15"/>
                              </a:lnTo>
                              <a:close/>
                              <a:moveTo>
                                <a:pt x="8594" y="15"/>
                              </a:moveTo>
                              <a:lnTo>
                                <a:pt x="8589" y="15"/>
                              </a:lnTo>
                              <a:lnTo>
                                <a:pt x="8588" y="14"/>
                              </a:lnTo>
                              <a:lnTo>
                                <a:pt x="8585" y="12"/>
                              </a:lnTo>
                              <a:lnTo>
                                <a:pt x="8584" y="10"/>
                              </a:lnTo>
                              <a:lnTo>
                                <a:pt x="8584" y="6"/>
                              </a:lnTo>
                              <a:lnTo>
                                <a:pt x="8585" y="4"/>
                              </a:lnTo>
                              <a:lnTo>
                                <a:pt x="8588" y="1"/>
                              </a:lnTo>
                              <a:lnTo>
                                <a:pt x="8589" y="0"/>
                              </a:lnTo>
                              <a:lnTo>
                                <a:pt x="8594" y="0"/>
                              </a:lnTo>
                              <a:lnTo>
                                <a:pt x="8595" y="1"/>
                              </a:lnTo>
                              <a:lnTo>
                                <a:pt x="8598" y="4"/>
                              </a:lnTo>
                              <a:lnTo>
                                <a:pt x="8599" y="6"/>
                              </a:lnTo>
                              <a:lnTo>
                                <a:pt x="8599" y="10"/>
                              </a:lnTo>
                              <a:lnTo>
                                <a:pt x="8598" y="12"/>
                              </a:lnTo>
                              <a:lnTo>
                                <a:pt x="8595" y="14"/>
                              </a:lnTo>
                              <a:lnTo>
                                <a:pt x="8594" y="15"/>
                              </a:lnTo>
                              <a:close/>
                              <a:moveTo>
                                <a:pt x="8624" y="15"/>
                              </a:moveTo>
                              <a:lnTo>
                                <a:pt x="8619" y="15"/>
                              </a:lnTo>
                              <a:lnTo>
                                <a:pt x="8618" y="14"/>
                              </a:lnTo>
                              <a:lnTo>
                                <a:pt x="8615" y="12"/>
                              </a:lnTo>
                              <a:lnTo>
                                <a:pt x="8614" y="10"/>
                              </a:lnTo>
                              <a:lnTo>
                                <a:pt x="8614" y="6"/>
                              </a:lnTo>
                              <a:lnTo>
                                <a:pt x="8615" y="4"/>
                              </a:lnTo>
                              <a:lnTo>
                                <a:pt x="8618" y="1"/>
                              </a:lnTo>
                              <a:lnTo>
                                <a:pt x="8619" y="0"/>
                              </a:lnTo>
                              <a:lnTo>
                                <a:pt x="8624" y="0"/>
                              </a:lnTo>
                              <a:lnTo>
                                <a:pt x="8625" y="1"/>
                              </a:lnTo>
                              <a:lnTo>
                                <a:pt x="8628" y="4"/>
                              </a:lnTo>
                              <a:lnTo>
                                <a:pt x="8629" y="6"/>
                              </a:lnTo>
                              <a:lnTo>
                                <a:pt x="8629" y="10"/>
                              </a:lnTo>
                              <a:lnTo>
                                <a:pt x="8628" y="12"/>
                              </a:lnTo>
                              <a:lnTo>
                                <a:pt x="8625" y="14"/>
                              </a:lnTo>
                              <a:lnTo>
                                <a:pt x="8624" y="15"/>
                              </a:lnTo>
                              <a:close/>
                              <a:moveTo>
                                <a:pt x="8654" y="15"/>
                              </a:moveTo>
                              <a:lnTo>
                                <a:pt x="8649" y="15"/>
                              </a:lnTo>
                              <a:lnTo>
                                <a:pt x="8648" y="14"/>
                              </a:lnTo>
                              <a:lnTo>
                                <a:pt x="8645" y="12"/>
                              </a:lnTo>
                              <a:lnTo>
                                <a:pt x="8644" y="10"/>
                              </a:lnTo>
                              <a:lnTo>
                                <a:pt x="8644" y="6"/>
                              </a:lnTo>
                              <a:lnTo>
                                <a:pt x="8645" y="4"/>
                              </a:lnTo>
                              <a:lnTo>
                                <a:pt x="8648" y="1"/>
                              </a:lnTo>
                              <a:lnTo>
                                <a:pt x="8649" y="0"/>
                              </a:lnTo>
                              <a:lnTo>
                                <a:pt x="8654" y="0"/>
                              </a:lnTo>
                              <a:lnTo>
                                <a:pt x="8655" y="1"/>
                              </a:lnTo>
                              <a:lnTo>
                                <a:pt x="8658" y="4"/>
                              </a:lnTo>
                              <a:lnTo>
                                <a:pt x="8659" y="6"/>
                              </a:lnTo>
                              <a:lnTo>
                                <a:pt x="8659" y="10"/>
                              </a:lnTo>
                              <a:lnTo>
                                <a:pt x="8658" y="12"/>
                              </a:lnTo>
                              <a:lnTo>
                                <a:pt x="8655" y="14"/>
                              </a:lnTo>
                              <a:lnTo>
                                <a:pt x="8654" y="15"/>
                              </a:lnTo>
                              <a:close/>
                              <a:moveTo>
                                <a:pt x="8684" y="15"/>
                              </a:moveTo>
                              <a:lnTo>
                                <a:pt x="8679" y="15"/>
                              </a:lnTo>
                              <a:lnTo>
                                <a:pt x="8678" y="14"/>
                              </a:lnTo>
                              <a:lnTo>
                                <a:pt x="8675" y="12"/>
                              </a:lnTo>
                              <a:lnTo>
                                <a:pt x="8674" y="10"/>
                              </a:lnTo>
                              <a:lnTo>
                                <a:pt x="8674" y="6"/>
                              </a:lnTo>
                              <a:lnTo>
                                <a:pt x="8675" y="4"/>
                              </a:lnTo>
                              <a:lnTo>
                                <a:pt x="8678" y="1"/>
                              </a:lnTo>
                              <a:lnTo>
                                <a:pt x="8679" y="0"/>
                              </a:lnTo>
                              <a:lnTo>
                                <a:pt x="8684" y="0"/>
                              </a:lnTo>
                              <a:lnTo>
                                <a:pt x="8685" y="1"/>
                              </a:lnTo>
                              <a:lnTo>
                                <a:pt x="8688" y="4"/>
                              </a:lnTo>
                              <a:lnTo>
                                <a:pt x="8689" y="6"/>
                              </a:lnTo>
                              <a:lnTo>
                                <a:pt x="8689" y="10"/>
                              </a:lnTo>
                              <a:lnTo>
                                <a:pt x="8688" y="12"/>
                              </a:lnTo>
                              <a:lnTo>
                                <a:pt x="8685" y="14"/>
                              </a:lnTo>
                              <a:lnTo>
                                <a:pt x="8684" y="15"/>
                              </a:lnTo>
                              <a:close/>
                              <a:moveTo>
                                <a:pt x="8714" y="15"/>
                              </a:moveTo>
                              <a:lnTo>
                                <a:pt x="8709" y="15"/>
                              </a:lnTo>
                              <a:lnTo>
                                <a:pt x="8708" y="14"/>
                              </a:lnTo>
                              <a:lnTo>
                                <a:pt x="8705" y="12"/>
                              </a:lnTo>
                              <a:lnTo>
                                <a:pt x="8704" y="10"/>
                              </a:lnTo>
                              <a:lnTo>
                                <a:pt x="8704" y="6"/>
                              </a:lnTo>
                              <a:lnTo>
                                <a:pt x="8705" y="4"/>
                              </a:lnTo>
                              <a:lnTo>
                                <a:pt x="8708" y="1"/>
                              </a:lnTo>
                              <a:lnTo>
                                <a:pt x="8709" y="0"/>
                              </a:lnTo>
                              <a:lnTo>
                                <a:pt x="8714" y="0"/>
                              </a:lnTo>
                              <a:lnTo>
                                <a:pt x="8715" y="1"/>
                              </a:lnTo>
                              <a:lnTo>
                                <a:pt x="8718" y="4"/>
                              </a:lnTo>
                              <a:lnTo>
                                <a:pt x="8719" y="6"/>
                              </a:lnTo>
                              <a:lnTo>
                                <a:pt x="8719" y="10"/>
                              </a:lnTo>
                              <a:lnTo>
                                <a:pt x="8718" y="12"/>
                              </a:lnTo>
                              <a:lnTo>
                                <a:pt x="8715" y="14"/>
                              </a:lnTo>
                              <a:lnTo>
                                <a:pt x="8714" y="15"/>
                              </a:lnTo>
                              <a:close/>
                              <a:moveTo>
                                <a:pt x="8744" y="15"/>
                              </a:moveTo>
                              <a:lnTo>
                                <a:pt x="8740" y="15"/>
                              </a:lnTo>
                              <a:lnTo>
                                <a:pt x="8738" y="14"/>
                              </a:lnTo>
                              <a:lnTo>
                                <a:pt x="8735" y="12"/>
                              </a:lnTo>
                              <a:lnTo>
                                <a:pt x="8734" y="10"/>
                              </a:lnTo>
                              <a:lnTo>
                                <a:pt x="8734" y="6"/>
                              </a:lnTo>
                              <a:lnTo>
                                <a:pt x="8735" y="4"/>
                              </a:lnTo>
                              <a:lnTo>
                                <a:pt x="8738" y="1"/>
                              </a:lnTo>
                              <a:lnTo>
                                <a:pt x="8740" y="0"/>
                              </a:lnTo>
                              <a:lnTo>
                                <a:pt x="8744" y="0"/>
                              </a:lnTo>
                              <a:lnTo>
                                <a:pt x="8745" y="1"/>
                              </a:lnTo>
                              <a:lnTo>
                                <a:pt x="8748" y="4"/>
                              </a:lnTo>
                              <a:lnTo>
                                <a:pt x="8749" y="6"/>
                              </a:lnTo>
                              <a:lnTo>
                                <a:pt x="8749" y="10"/>
                              </a:lnTo>
                              <a:lnTo>
                                <a:pt x="8748" y="12"/>
                              </a:lnTo>
                              <a:lnTo>
                                <a:pt x="8745" y="14"/>
                              </a:lnTo>
                              <a:lnTo>
                                <a:pt x="8744" y="15"/>
                              </a:lnTo>
                              <a:close/>
                              <a:moveTo>
                                <a:pt x="8774" y="15"/>
                              </a:moveTo>
                              <a:lnTo>
                                <a:pt x="8770" y="15"/>
                              </a:lnTo>
                              <a:lnTo>
                                <a:pt x="8768" y="14"/>
                              </a:lnTo>
                              <a:lnTo>
                                <a:pt x="8765" y="12"/>
                              </a:lnTo>
                              <a:lnTo>
                                <a:pt x="8764" y="10"/>
                              </a:lnTo>
                              <a:lnTo>
                                <a:pt x="8764" y="6"/>
                              </a:lnTo>
                              <a:lnTo>
                                <a:pt x="8765" y="4"/>
                              </a:lnTo>
                              <a:lnTo>
                                <a:pt x="8768" y="1"/>
                              </a:lnTo>
                              <a:lnTo>
                                <a:pt x="8770" y="0"/>
                              </a:lnTo>
                              <a:lnTo>
                                <a:pt x="8774" y="0"/>
                              </a:lnTo>
                              <a:lnTo>
                                <a:pt x="8775" y="1"/>
                              </a:lnTo>
                              <a:lnTo>
                                <a:pt x="8778" y="4"/>
                              </a:lnTo>
                              <a:lnTo>
                                <a:pt x="8779" y="6"/>
                              </a:lnTo>
                              <a:lnTo>
                                <a:pt x="8779" y="10"/>
                              </a:lnTo>
                              <a:lnTo>
                                <a:pt x="8778" y="12"/>
                              </a:lnTo>
                              <a:lnTo>
                                <a:pt x="8775" y="14"/>
                              </a:lnTo>
                              <a:lnTo>
                                <a:pt x="8774" y="15"/>
                              </a:lnTo>
                              <a:close/>
                              <a:moveTo>
                                <a:pt x="8804" y="15"/>
                              </a:moveTo>
                              <a:lnTo>
                                <a:pt x="8800" y="15"/>
                              </a:lnTo>
                              <a:lnTo>
                                <a:pt x="8798" y="14"/>
                              </a:lnTo>
                              <a:lnTo>
                                <a:pt x="8795" y="12"/>
                              </a:lnTo>
                              <a:lnTo>
                                <a:pt x="8794" y="10"/>
                              </a:lnTo>
                              <a:lnTo>
                                <a:pt x="8794" y="6"/>
                              </a:lnTo>
                              <a:lnTo>
                                <a:pt x="8795" y="4"/>
                              </a:lnTo>
                              <a:lnTo>
                                <a:pt x="8798" y="1"/>
                              </a:lnTo>
                              <a:lnTo>
                                <a:pt x="8800" y="0"/>
                              </a:lnTo>
                              <a:lnTo>
                                <a:pt x="8804" y="0"/>
                              </a:lnTo>
                              <a:lnTo>
                                <a:pt x="8805" y="1"/>
                              </a:lnTo>
                              <a:lnTo>
                                <a:pt x="8808" y="4"/>
                              </a:lnTo>
                              <a:lnTo>
                                <a:pt x="8809" y="6"/>
                              </a:lnTo>
                              <a:lnTo>
                                <a:pt x="8809" y="10"/>
                              </a:lnTo>
                              <a:lnTo>
                                <a:pt x="8808" y="12"/>
                              </a:lnTo>
                              <a:lnTo>
                                <a:pt x="8805" y="14"/>
                              </a:lnTo>
                              <a:lnTo>
                                <a:pt x="8804" y="15"/>
                              </a:lnTo>
                              <a:close/>
                              <a:moveTo>
                                <a:pt x="8834" y="15"/>
                              </a:moveTo>
                              <a:lnTo>
                                <a:pt x="8830" y="15"/>
                              </a:lnTo>
                              <a:lnTo>
                                <a:pt x="8828" y="14"/>
                              </a:lnTo>
                              <a:lnTo>
                                <a:pt x="8825" y="12"/>
                              </a:lnTo>
                              <a:lnTo>
                                <a:pt x="8824" y="10"/>
                              </a:lnTo>
                              <a:lnTo>
                                <a:pt x="8824" y="6"/>
                              </a:lnTo>
                              <a:lnTo>
                                <a:pt x="8825" y="4"/>
                              </a:lnTo>
                              <a:lnTo>
                                <a:pt x="8828" y="1"/>
                              </a:lnTo>
                              <a:lnTo>
                                <a:pt x="8830" y="0"/>
                              </a:lnTo>
                              <a:lnTo>
                                <a:pt x="8834" y="0"/>
                              </a:lnTo>
                              <a:lnTo>
                                <a:pt x="8835" y="1"/>
                              </a:lnTo>
                              <a:lnTo>
                                <a:pt x="8838" y="4"/>
                              </a:lnTo>
                              <a:lnTo>
                                <a:pt x="8839" y="6"/>
                              </a:lnTo>
                              <a:lnTo>
                                <a:pt x="8839" y="10"/>
                              </a:lnTo>
                              <a:lnTo>
                                <a:pt x="8838" y="12"/>
                              </a:lnTo>
                              <a:lnTo>
                                <a:pt x="8835" y="14"/>
                              </a:lnTo>
                              <a:lnTo>
                                <a:pt x="8834" y="15"/>
                              </a:lnTo>
                              <a:close/>
                              <a:moveTo>
                                <a:pt x="8864" y="15"/>
                              </a:moveTo>
                              <a:lnTo>
                                <a:pt x="8860" y="15"/>
                              </a:lnTo>
                              <a:lnTo>
                                <a:pt x="8858" y="14"/>
                              </a:lnTo>
                              <a:lnTo>
                                <a:pt x="8855" y="12"/>
                              </a:lnTo>
                              <a:lnTo>
                                <a:pt x="8854" y="10"/>
                              </a:lnTo>
                              <a:lnTo>
                                <a:pt x="8854" y="6"/>
                              </a:lnTo>
                              <a:lnTo>
                                <a:pt x="8855" y="4"/>
                              </a:lnTo>
                              <a:lnTo>
                                <a:pt x="8858" y="1"/>
                              </a:lnTo>
                              <a:lnTo>
                                <a:pt x="8860" y="0"/>
                              </a:lnTo>
                              <a:lnTo>
                                <a:pt x="8864" y="0"/>
                              </a:lnTo>
                              <a:lnTo>
                                <a:pt x="8865" y="1"/>
                              </a:lnTo>
                              <a:lnTo>
                                <a:pt x="8868" y="4"/>
                              </a:lnTo>
                              <a:lnTo>
                                <a:pt x="8869" y="6"/>
                              </a:lnTo>
                              <a:lnTo>
                                <a:pt x="8869" y="10"/>
                              </a:lnTo>
                              <a:lnTo>
                                <a:pt x="8868" y="12"/>
                              </a:lnTo>
                              <a:lnTo>
                                <a:pt x="8865" y="14"/>
                              </a:lnTo>
                              <a:lnTo>
                                <a:pt x="8864" y="15"/>
                              </a:lnTo>
                              <a:close/>
                              <a:moveTo>
                                <a:pt x="8894" y="15"/>
                              </a:moveTo>
                              <a:lnTo>
                                <a:pt x="8890" y="15"/>
                              </a:lnTo>
                              <a:lnTo>
                                <a:pt x="8888" y="14"/>
                              </a:lnTo>
                              <a:lnTo>
                                <a:pt x="8885" y="12"/>
                              </a:lnTo>
                              <a:lnTo>
                                <a:pt x="8884" y="10"/>
                              </a:lnTo>
                              <a:lnTo>
                                <a:pt x="8884" y="6"/>
                              </a:lnTo>
                              <a:lnTo>
                                <a:pt x="8885" y="4"/>
                              </a:lnTo>
                              <a:lnTo>
                                <a:pt x="8888" y="1"/>
                              </a:lnTo>
                              <a:lnTo>
                                <a:pt x="8890" y="0"/>
                              </a:lnTo>
                              <a:lnTo>
                                <a:pt x="8894" y="0"/>
                              </a:lnTo>
                              <a:lnTo>
                                <a:pt x="8895" y="1"/>
                              </a:lnTo>
                              <a:lnTo>
                                <a:pt x="8898" y="4"/>
                              </a:lnTo>
                              <a:lnTo>
                                <a:pt x="8899" y="6"/>
                              </a:lnTo>
                              <a:lnTo>
                                <a:pt x="8899" y="10"/>
                              </a:lnTo>
                              <a:lnTo>
                                <a:pt x="8898" y="12"/>
                              </a:lnTo>
                              <a:lnTo>
                                <a:pt x="8895" y="14"/>
                              </a:lnTo>
                              <a:lnTo>
                                <a:pt x="8894" y="15"/>
                              </a:lnTo>
                              <a:close/>
                              <a:moveTo>
                                <a:pt x="8924" y="15"/>
                              </a:moveTo>
                              <a:lnTo>
                                <a:pt x="8920" y="15"/>
                              </a:lnTo>
                              <a:lnTo>
                                <a:pt x="8918" y="14"/>
                              </a:lnTo>
                              <a:lnTo>
                                <a:pt x="8915" y="12"/>
                              </a:lnTo>
                              <a:lnTo>
                                <a:pt x="8914" y="10"/>
                              </a:lnTo>
                              <a:lnTo>
                                <a:pt x="8914" y="6"/>
                              </a:lnTo>
                              <a:lnTo>
                                <a:pt x="8915" y="4"/>
                              </a:lnTo>
                              <a:lnTo>
                                <a:pt x="8918" y="1"/>
                              </a:lnTo>
                              <a:lnTo>
                                <a:pt x="8920" y="0"/>
                              </a:lnTo>
                              <a:lnTo>
                                <a:pt x="8924" y="0"/>
                              </a:lnTo>
                              <a:lnTo>
                                <a:pt x="8926" y="1"/>
                              </a:lnTo>
                              <a:lnTo>
                                <a:pt x="8928" y="4"/>
                              </a:lnTo>
                              <a:lnTo>
                                <a:pt x="8929" y="6"/>
                              </a:lnTo>
                              <a:lnTo>
                                <a:pt x="8929" y="10"/>
                              </a:lnTo>
                              <a:lnTo>
                                <a:pt x="8928" y="12"/>
                              </a:lnTo>
                              <a:lnTo>
                                <a:pt x="8926" y="14"/>
                              </a:lnTo>
                              <a:lnTo>
                                <a:pt x="8924" y="15"/>
                              </a:lnTo>
                              <a:close/>
                              <a:moveTo>
                                <a:pt x="8954" y="15"/>
                              </a:moveTo>
                              <a:lnTo>
                                <a:pt x="8950" y="15"/>
                              </a:lnTo>
                              <a:lnTo>
                                <a:pt x="8948" y="14"/>
                              </a:lnTo>
                              <a:lnTo>
                                <a:pt x="8945" y="12"/>
                              </a:lnTo>
                              <a:lnTo>
                                <a:pt x="8944" y="10"/>
                              </a:lnTo>
                              <a:lnTo>
                                <a:pt x="8944" y="6"/>
                              </a:lnTo>
                              <a:lnTo>
                                <a:pt x="8945" y="4"/>
                              </a:lnTo>
                              <a:lnTo>
                                <a:pt x="8948" y="1"/>
                              </a:lnTo>
                              <a:lnTo>
                                <a:pt x="8950" y="0"/>
                              </a:lnTo>
                              <a:lnTo>
                                <a:pt x="8954" y="0"/>
                              </a:lnTo>
                              <a:lnTo>
                                <a:pt x="8956" y="1"/>
                              </a:lnTo>
                              <a:lnTo>
                                <a:pt x="8958" y="4"/>
                              </a:lnTo>
                              <a:lnTo>
                                <a:pt x="8959" y="6"/>
                              </a:lnTo>
                              <a:lnTo>
                                <a:pt x="8959" y="10"/>
                              </a:lnTo>
                              <a:lnTo>
                                <a:pt x="8958" y="12"/>
                              </a:lnTo>
                              <a:lnTo>
                                <a:pt x="8956" y="14"/>
                              </a:lnTo>
                              <a:lnTo>
                                <a:pt x="8954" y="15"/>
                              </a:lnTo>
                              <a:close/>
                              <a:moveTo>
                                <a:pt x="8984" y="15"/>
                              </a:moveTo>
                              <a:lnTo>
                                <a:pt x="8980" y="15"/>
                              </a:lnTo>
                              <a:lnTo>
                                <a:pt x="8978" y="14"/>
                              </a:lnTo>
                              <a:lnTo>
                                <a:pt x="8975" y="12"/>
                              </a:lnTo>
                              <a:lnTo>
                                <a:pt x="8974" y="10"/>
                              </a:lnTo>
                              <a:lnTo>
                                <a:pt x="8974" y="6"/>
                              </a:lnTo>
                              <a:lnTo>
                                <a:pt x="8975" y="4"/>
                              </a:lnTo>
                              <a:lnTo>
                                <a:pt x="8978" y="1"/>
                              </a:lnTo>
                              <a:lnTo>
                                <a:pt x="8980" y="0"/>
                              </a:lnTo>
                              <a:lnTo>
                                <a:pt x="8984" y="0"/>
                              </a:lnTo>
                              <a:lnTo>
                                <a:pt x="8986" y="1"/>
                              </a:lnTo>
                              <a:lnTo>
                                <a:pt x="8988" y="4"/>
                              </a:lnTo>
                              <a:lnTo>
                                <a:pt x="8989" y="6"/>
                              </a:lnTo>
                              <a:lnTo>
                                <a:pt x="8989" y="10"/>
                              </a:lnTo>
                              <a:lnTo>
                                <a:pt x="8988" y="12"/>
                              </a:lnTo>
                              <a:lnTo>
                                <a:pt x="8986" y="14"/>
                              </a:lnTo>
                              <a:lnTo>
                                <a:pt x="8984" y="15"/>
                              </a:lnTo>
                              <a:close/>
                              <a:moveTo>
                                <a:pt x="9014" y="15"/>
                              </a:moveTo>
                              <a:lnTo>
                                <a:pt x="9010" y="15"/>
                              </a:lnTo>
                              <a:lnTo>
                                <a:pt x="9008" y="14"/>
                              </a:lnTo>
                              <a:lnTo>
                                <a:pt x="9005" y="12"/>
                              </a:lnTo>
                              <a:lnTo>
                                <a:pt x="9004" y="10"/>
                              </a:lnTo>
                              <a:lnTo>
                                <a:pt x="9004" y="6"/>
                              </a:lnTo>
                              <a:lnTo>
                                <a:pt x="9005" y="4"/>
                              </a:lnTo>
                              <a:lnTo>
                                <a:pt x="9008" y="1"/>
                              </a:lnTo>
                              <a:lnTo>
                                <a:pt x="9010" y="0"/>
                              </a:lnTo>
                              <a:lnTo>
                                <a:pt x="9014" y="0"/>
                              </a:lnTo>
                              <a:lnTo>
                                <a:pt x="9016" y="1"/>
                              </a:lnTo>
                              <a:lnTo>
                                <a:pt x="9018" y="4"/>
                              </a:lnTo>
                              <a:lnTo>
                                <a:pt x="9019" y="6"/>
                              </a:lnTo>
                              <a:lnTo>
                                <a:pt x="9019" y="10"/>
                              </a:lnTo>
                              <a:lnTo>
                                <a:pt x="9018" y="12"/>
                              </a:lnTo>
                              <a:lnTo>
                                <a:pt x="9016" y="14"/>
                              </a:lnTo>
                              <a:lnTo>
                                <a:pt x="9014" y="15"/>
                              </a:lnTo>
                              <a:close/>
                              <a:moveTo>
                                <a:pt x="9044" y="15"/>
                              </a:moveTo>
                              <a:lnTo>
                                <a:pt x="9040" y="15"/>
                              </a:lnTo>
                              <a:lnTo>
                                <a:pt x="9038" y="14"/>
                              </a:lnTo>
                              <a:lnTo>
                                <a:pt x="9035" y="12"/>
                              </a:lnTo>
                              <a:lnTo>
                                <a:pt x="9034" y="10"/>
                              </a:lnTo>
                              <a:lnTo>
                                <a:pt x="9034" y="6"/>
                              </a:lnTo>
                              <a:lnTo>
                                <a:pt x="9035" y="4"/>
                              </a:lnTo>
                              <a:lnTo>
                                <a:pt x="9038" y="1"/>
                              </a:lnTo>
                              <a:lnTo>
                                <a:pt x="9040" y="0"/>
                              </a:lnTo>
                              <a:lnTo>
                                <a:pt x="9044" y="0"/>
                              </a:lnTo>
                              <a:lnTo>
                                <a:pt x="9046" y="1"/>
                              </a:lnTo>
                              <a:lnTo>
                                <a:pt x="9049" y="4"/>
                              </a:lnTo>
                              <a:lnTo>
                                <a:pt x="9049" y="6"/>
                              </a:lnTo>
                              <a:lnTo>
                                <a:pt x="9049" y="10"/>
                              </a:lnTo>
                              <a:lnTo>
                                <a:pt x="9049" y="12"/>
                              </a:lnTo>
                              <a:lnTo>
                                <a:pt x="9046" y="14"/>
                              </a:lnTo>
                              <a:lnTo>
                                <a:pt x="9044" y="15"/>
                              </a:lnTo>
                              <a:close/>
                              <a:moveTo>
                                <a:pt x="9074" y="15"/>
                              </a:moveTo>
                              <a:lnTo>
                                <a:pt x="9070" y="15"/>
                              </a:lnTo>
                              <a:lnTo>
                                <a:pt x="9068" y="14"/>
                              </a:lnTo>
                              <a:lnTo>
                                <a:pt x="9065" y="12"/>
                              </a:lnTo>
                              <a:lnTo>
                                <a:pt x="9064" y="10"/>
                              </a:lnTo>
                              <a:lnTo>
                                <a:pt x="9064" y="6"/>
                              </a:lnTo>
                              <a:lnTo>
                                <a:pt x="9065" y="4"/>
                              </a:lnTo>
                              <a:lnTo>
                                <a:pt x="9068" y="1"/>
                              </a:lnTo>
                              <a:lnTo>
                                <a:pt x="9070" y="0"/>
                              </a:lnTo>
                              <a:lnTo>
                                <a:pt x="9074" y="0"/>
                              </a:lnTo>
                              <a:lnTo>
                                <a:pt x="9076" y="1"/>
                              </a:lnTo>
                              <a:lnTo>
                                <a:pt x="9079" y="4"/>
                              </a:lnTo>
                              <a:lnTo>
                                <a:pt x="9079" y="6"/>
                              </a:lnTo>
                              <a:lnTo>
                                <a:pt x="9079" y="10"/>
                              </a:lnTo>
                              <a:lnTo>
                                <a:pt x="9079" y="12"/>
                              </a:lnTo>
                              <a:lnTo>
                                <a:pt x="9076" y="14"/>
                              </a:lnTo>
                              <a:lnTo>
                                <a:pt x="9074" y="15"/>
                              </a:lnTo>
                              <a:close/>
                              <a:moveTo>
                                <a:pt x="9104" y="15"/>
                              </a:moveTo>
                              <a:lnTo>
                                <a:pt x="9100" y="15"/>
                              </a:lnTo>
                              <a:lnTo>
                                <a:pt x="9098" y="14"/>
                              </a:lnTo>
                              <a:lnTo>
                                <a:pt x="9095" y="12"/>
                              </a:lnTo>
                              <a:lnTo>
                                <a:pt x="9094" y="10"/>
                              </a:lnTo>
                              <a:lnTo>
                                <a:pt x="9094" y="6"/>
                              </a:lnTo>
                              <a:lnTo>
                                <a:pt x="9095" y="4"/>
                              </a:lnTo>
                              <a:lnTo>
                                <a:pt x="9098" y="1"/>
                              </a:lnTo>
                              <a:lnTo>
                                <a:pt x="9100" y="0"/>
                              </a:lnTo>
                              <a:lnTo>
                                <a:pt x="9104" y="0"/>
                              </a:lnTo>
                              <a:lnTo>
                                <a:pt x="9106" y="1"/>
                              </a:lnTo>
                              <a:lnTo>
                                <a:pt x="9109" y="4"/>
                              </a:lnTo>
                              <a:lnTo>
                                <a:pt x="9109" y="6"/>
                              </a:lnTo>
                              <a:lnTo>
                                <a:pt x="9109" y="10"/>
                              </a:lnTo>
                              <a:lnTo>
                                <a:pt x="9109" y="12"/>
                              </a:lnTo>
                              <a:lnTo>
                                <a:pt x="9106" y="14"/>
                              </a:lnTo>
                              <a:lnTo>
                                <a:pt x="9104" y="15"/>
                              </a:lnTo>
                              <a:close/>
                              <a:moveTo>
                                <a:pt x="9134" y="15"/>
                              </a:moveTo>
                              <a:lnTo>
                                <a:pt x="9130" y="15"/>
                              </a:lnTo>
                              <a:lnTo>
                                <a:pt x="9128" y="14"/>
                              </a:lnTo>
                              <a:lnTo>
                                <a:pt x="9125" y="12"/>
                              </a:lnTo>
                              <a:lnTo>
                                <a:pt x="9124" y="10"/>
                              </a:lnTo>
                              <a:lnTo>
                                <a:pt x="9124" y="6"/>
                              </a:lnTo>
                              <a:lnTo>
                                <a:pt x="9125" y="4"/>
                              </a:lnTo>
                              <a:lnTo>
                                <a:pt x="9128" y="1"/>
                              </a:lnTo>
                              <a:lnTo>
                                <a:pt x="9130" y="0"/>
                              </a:lnTo>
                              <a:lnTo>
                                <a:pt x="9134" y="0"/>
                              </a:lnTo>
                              <a:lnTo>
                                <a:pt x="9136" y="1"/>
                              </a:lnTo>
                              <a:lnTo>
                                <a:pt x="9139" y="4"/>
                              </a:lnTo>
                              <a:lnTo>
                                <a:pt x="9139" y="6"/>
                              </a:lnTo>
                              <a:lnTo>
                                <a:pt x="9139" y="10"/>
                              </a:lnTo>
                              <a:lnTo>
                                <a:pt x="9139" y="12"/>
                              </a:lnTo>
                              <a:lnTo>
                                <a:pt x="9136" y="14"/>
                              </a:lnTo>
                              <a:lnTo>
                                <a:pt x="9134" y="15"/>
                              </a:lnTo>
                              <a:close/>
                              <a:moveTo>
                                <a:pt x="9164" y="15"/>
                              </a:moveTo>
                              <a:lnTo>
                                <a:pt x="9160" y="15"/>
                              </a:lnTo>
                              <a:lnTo>
                                <a:pt x="9158" y="14"/>
                              </a:lnTo>
                              <a:lnTo>
                                <a:pt x="9155" y="12"/>
                              </a:lnTo>
                              <a:lnTo>
                                <a:pt x="9154" y="10"/>
                              </a:lnTo>
                              <a:lnTo>
                                <a:pt x="9154" y="6"/>
                              </a:lnTo>
                              <a:lnTo>
                                <a:pt x="9155" y="4"/>
                              </a:lnTo>
                              <a:lnTo>
                                <a:pt x="9158" y="1"/>
                              </a:lnTo>
                              <a:lnTo>
                                <a:pt x="9160" y="0"/>
                              </a:lnTo>
                              <a:lnTo>
                                <a:pt x="9164" y="0"/>
                              </a:lnTo>
                              <a:lnTo>
                                <a:pt x="9166" y="1"/>
                              </a:lnTo>
                              <a:lnTo>
                                <a:pt x="9169" y="4"/>
                              </a:lnTo>
                              <a:lnTo>
                                <a:pt x="9169" y="6"/>
                              </a:lnTo>
                              <a:lnTo>
                                <a:pt x="9169" y="10"/>
                              </a:lnTo>
                              <a:lnTo>
                                <a:pt x="9169" y="12"/>
                              </a:lnTo>
                              <a:lnTo>
                                <a:pt x="9166" y="14"/>
                              </a:lnTo>
                              <a:lnTo>
                                <a:pt x="9164" y="15"/>
                              </a:lnTo>
                              <a:close/>
                              <a:moveTo>
                                <a:pt x="9194" y="15"/>
                              </a:moveTo>
                              <a:lnTo>
                                <a:pt x="9190" y="15"/>
                              </a:lnTo>
                              <a:lnTo>
                                <a:pt x="9188" y="14"/>
                              </a:lnTo>
                              <a:lnTo>
                                <a:pt x="9185" y="12"/>
                              </a:lnTo>
                              <a:lnTo>
                                <a:pt x="9184" y="10"/>
                              </a:lnTo>
                              <a:lnTo>
                                <a:pt x="9184" y="6"/>
                              </a:lnTo>
                              <a:lnTo>
                                <a:pt x="9185" y="4"/>
                              </a:lnTo>
                              <a:lnTo>
                                <a:pt x="9188" y="1"/>
                              </a:lnTo>
                              <a:lnTo>
                                <a:pt x="9190" y="0"/>
                              </a:lnTo>
                              <a:lnTo>
                                <a:pt x="9194" y="0"/>
                              </a:lnTo>
                              <a:lnTo>
                                <a:pt x="9196" y="1"/>
                              </a:lnTo>
                              <a:lnTo>
                                <a:pt x="9199" y="4"/>
                              </a:lnTo>
                              <a:lnTo>
                                <a:pt x="9199" y="6"/>
                              </a:lnTo>
                              <a:lnTo>
                                <a:pt x="9199" y="10"/>
                              </a:lnTo>
                              <a:lnTo>
                                <a:pt x="9199" y="12"/>
                              </a:lnTo>
                              <a:lnTo>
                                <a:pt x="9196" y="14"/>
                              </a:lnTo>
                              <a:lnTo>
                                <a:pt x="9194" y="15"/>
                              </a:lnTo>
                              <a:close/>
                              <a:moveTo>
                                <a:pt x="9224" y="15"/>
                              </a:moveTo>
                              <a:lnTo>
                                <a:pt x="9220" y="15"/>
                              </a:lnTo>
                              <a:lnTo>
                                <a:pt x="9218" y="14"/>
                              </a:lnTo>
                              <a:lnTo>
                                <a:pt x="9215" y="12"/>
                              </a:lnTo>
                              <a:lnTo>
                                <a:pt x="9214" y="10"/>
                              </a:lnTo>
                              <a:lnTo>
                                <a:pt x="9214" y="6"/>
                              </a:lnTo>
                              <a:lnTo>
                                <a:pt x="9215" y="4"/>
                              </a:lnTo>
                              <a:lnTo>
                                <a:pt x="9218" y="1"/>
                              </a:lnTo>
                              <a:lnTo>
                                <a:pt x="9220" y="0"/>
                              </a:lnTo>
                              <a:lnTo>
                                <a:pt x="9224" y="0"/>
                              </a:lnTo>
                              <a:lnTo>
                                <a:pt x="9226" y="1"/>
                              </a:lnTo>
                              <a:lnTo>
                                <a:pt x="9229" y="4"/>
                              </a:lnTo>
                              <a:lnTo>
                                <a:pt x="9229" y="6"/>
                              </a:lnTo>
                              <a:lnTo>
                                <a:pt x="9229" y="10"/>
                              </a:lnTo>
                              <a:lnTo>
                                <a:pt x="9229" y="12"/>
                              </a:lnTo>
                              <a:lnTo>
                                <a:pt x="9226" y="14"/>
                              </a:lnTo>
                              <a:lnTo>
                                <a:pt x="9224" y="15"/>
                              </a:lnTo>
                              <a:close/>
                              <a:moveTo>
                                <a:pt x="9254" y="15"/>
                              </a:moveTo>
                              <a:lnTo>
                                <a:pt x="9250" y="15"/>
                              </a:lnTo>
                              <a:lnTo>
                                <a:pt x="9248" y="14"/>
                              </a:lnTo>
                              <a:lnTo>
                                <a:pt x="9245" y="12"/>
                              </a:lnTo>
                              <a:lnTo>
                                <a:pt x="9244" y="10"/>
                              </a:lnTo>
                              <a:lnTo>
                                <a:pt x="9244" y="6"/>
                              </a:lnTo>
                              <a:lnTo>
                                <a:pt x="9245" y="4"/>
                              </a:lnTo>
                              <a:lnTo>
                                <a:pt x="9248" y="1"/>
                              </a:lnTo>
                              <a:lnTo>
                                <a:pt x="9250" y="0"/>
                              </a:lnTo>
                              <a:lnTo>
                                <a:pt x="9254" y="0"/>
                              </a:lnTo>
                              <a:lnTo>
                                <a:pt x="9256" y="1"/>
                              </a:lnTo>
                              <a:lnTo>
                                <a:pt x="9259" y="4"/>
                              </a:lnTo>
                              <a:lnTo>
                                <a:pt x="9259" y="6"/>
                              </a:lnTo>
                              <a:lnTo>
                                <a:pt x="9259" y="10"/>
                              </a:lnTo>
                              <a:lnTo>
                                <a:pt x="9259" y="12"/>
                              </a:lnTo>
                              <a:lnTo>
                                <a:pt x="9256" y="14"/>
                              </a:lnTo>
                              <a:lnTo>
                                <a:pt x="9254" y="15"/>
                              </a:lnTo>
                              <a:close/>
                              <a:moveTo>
                                <a:pt x="9284" y="15"/>
                              </a:moveTo>
                              <a:lnTo>
                                <a:pt x="9280" y="15"/>
                              </a:lnTo>
                              <a:lnTo>
                                <a:pt x="9278" y="14"/>
                              </a:lnTo>
                              <a:lnTo>
                                <a:pt x="9275" y="12"/>
                              </a:lnTo>
                              <a:lnTo>
                                <a:pt x="9274" y="10"/>
                              </a:lnTo>
                              <a:lnTo>
                                <a:pt x="9274" y="6"/>
                              </a:lnTo>
                              <a:lnTo>
                                <a:pt x="9275" y="4"/>
                              </a:lnTo>
                              <a:lnTo>
                                <a:pt x="9278" y="1"/>
                              </a:lnTo>
                              <a:lnTo>
                                <a:pt x="9280" y="0"/>
                              </a:lnTo>
                              <a:lnTo>
                                <a:pt x="9284" y="0"/>
                              </a:lnTo>
                              <a:lnTo>
                                <a:pt x="9286" y="1"/>
                              </a:lnTo>
                              <a:lnTo>
                                <a:pt x="9289" y="4"/>
                              </a:lnTo>
                              <a:lnTo>
                                <a:pt x="9289" y="6"/>
                              </a:lnTo>
                              <a:lnTo>
                                <a:pt x="9289" y="10"/>
                              </a:lnTo>
                              <a:lnTo>
                                <a:pt x="9289" y="12"/>
                              </a:lnTo>
                              <a:lnTo>
                                <a:pt x="9286" y="14"/>
                              </a:lnTo>
                              <a:lnTo>
                                <a:pt x="9284" y="15"/>
                              </a:lnTo>
                              <a:close/>
                              <a:moveTo>
                                <a:pt x="9314" y="15"/>
                              </a:moveTo>
                              <a:lnTo>
                                <a:pt x="9310" y="15"/>
                              </a:lnTo>
                              <a:lnTo>
                                <a:pt x="9308" y="14"/>
                              </a:lnTo>
                              <a:lnTo>
                                <a:pt x="9305" y="12"/>
                              </a:lnTo>
                              <a:lnTo>
                                <a:pt x="9304" y="10"/>
                              </a:lnTo>
                              <a:lnTo>
                                <a:pt x="9304" y="6"/>
                              </a:lnTo>
                              <a:lnTo>
                                <a:pt x="9305" y="4"/>
                              </a:lnTo>
                              <a:lnTo>
                                <a:pt x="9308" y="1"/>
                              </a:lnTo>
                              <a:lnTo>
                                <a:pt x="9310" y="0"/>
                              </a:lnTo>
                              <a:lnTo>
                                <a:pt x="9314" y="0"/>
                              </a:lnTo>
                              <a:lnTo>
                                <a:pt x="9316" y="1"/>
                              </a:lnTo>
                              <a:lnTo>
                                <a:pt x="9319" y="4"/>
                              </a:lnTo>
                              <a:lnTo>
                                <a:pt x="9319" y="6"/>
                              </a:lnTo>
                              <a:lnTo>
                                <a:pt x="9319" y="10"/>
                              </a:lnTo>
                              <a:lnTo>
                                <a:pt x="9319" y="12"/>
                              </a:lnTo>
                              <a:lnTo>
                                <a:pt x="9316" y="14"/>
                              </a:lnTo>
                              <a:lnTo>
                                <a:pt x="9314" y="15"/>
                              </a:lnTo>
                              <a:close/>
                              <a:moveTo>
                                <a:pt x="9344" y="15"/>
                              </a:moveTo>
                              <a:lnTo>
                                <a:pt x="9340" y="15"/>
                              </a:lnTo>
                              <a:lnTo>
                                <a:pt x="9338" y="14"/>
                              </a:lnTo>
                              <a:lnTo>
                                <a:pt x="9335" y="12"/>
                              </a:lnTo>
                              <a:lnTo>
                                <a:pt x="9334" y="10"/>
                              </a:lnTo>
                              <a:lnTo>
                                <a:pt x="9334" y="6"/>
                              </a:lnTo>
                              <a:lnTo>
                                <a:pt x="9335" y="4"/>
                              </a:lnTo>
                              <a:lnTo>
                                <a:pt x="9338" y="1"/>
                              </a:lnTo>
                              <a:lnTo>
                                <a:pt x="9340" y="0"/>
                              </a:lnTo>
                              <a:lnTo>
                                <a:pt x="9344" y="0"/>
                              </a:lnTo>
                              <a:lnTo>
                                <a:pt x="9346" y="1"/>
                              </a:lnTo>
                              <a:lnTo>
                                <a:pt x="9349" y="4"/>
                              </a:lnTo>
                              <a:lnTo>
                                <a:pt x="9349" y="6"/>
                              </a:lnTo>
                              <a:lnTo>
                                <a:pt x="9349" y="10"/>
                              </a:lnTo>
                              <a:lnTo>
                                <a:pt x="9349" y="12"/>
                              </a:lnTo>
                              <a:lnTo>
                                <a:pt x="9346" y="14"/>
                              </a:lnTo>
                              <a:lnTo>
                                <a:pt x="9344" y="15"/>
                              </a:lnTo>
                              <a:close/>
                              <a:moveTo>
                                <a:pt x="9374" y="15"/>
                              </a:moveTo>
                              <a:lnTo>
                                <a:pt x="9370" y="15"/>
                              </a:lnTo>
                              <a:lnTo>
                                <a:pt x="9368" y="14"/>
                              </a:lnTo>
                              <a:lnTo>
                                <a:pt x="9365" y="12"/>
                              </a:lnTo>
                              <a:lnTo>
                                <a:pt x="9364" y="10"/>
                              </a:lnTo>
                              <a:lnTo>
                                <a:pt x="9364" y="6"/>
                              </a:lnTo>
                              <a:lnTo>
                                <a:pt x="9365" y="4"/>
                              </a:lnTo>
                              <a:lnTo>
                                <a:pt x="9368" y="1"/>
                              </a:lnTo>
                              <a:lnTo>
                                <a:pt x="9370" y="0"/>
                              </a:lnTo>
                              <a:lnTo>
                                <a:pt x="9374" y="0"/>
                              </a:lnTo>
                              <a:lnTo>
                                <a:pt x="9376" y="1"/>
                              </a:lnTo>
                              <a:lnTo>
                                <a:pt x="9379" y="4"/>
                              </a:lnTo>
                              <a:lnTo>
                                <a:pt x="9379" y="6"/>
                              </a:lnTo>
                              <a:lnTo>
                                <a:pt x="9379" y="10"/>
                              </a:lnTo>
                              <a:lnTo>
                                <a:pt x="9379" y="12"/>
                              </a:lnTo>
                              <a:lnTo>
                                <a:pt x="9376" y="14"/>
                              </a:lnTo>
                              <a:lnTo>
                                <a:pt x="9374" y="15"/>
                              </a:lnTo>
                              <a:close/>
                              <a:moveTo>
                                <a:pt x="9404" y="15"/>
                              </a:moveTo>
                              <a:lnTo>
                                <a:pt x="9400" y="15"/>
                              </a:lnTo>
                              <a:lnTo>
                                <a:pt x="9398" y="14"/>
                              </a:lnTo>
                              <a:lnTo>
                                <a:pt x="9395" y="12"/>
                              </a:lnTo>
                              <a:lnTo>
                                <a:pt x="9394" y="10"/>
                              </a:lnTo>
                              <a:lnTo>
                                <a:pt x="9394" y="6"/>
                              </a:lnTo>
                              <a:lnTo>
                                <a:pt x="9395" y="4"/>
                              </a:lnTo>
                              <a:lnTo>
                                <a:pt x="9398" y="1"/>
                              </a:lnTo>
                              <a:lnTo>
                                <a:pt x="9400" y="0"/>
                              </a:lnTo>
                              <a:lnTo>
                                <a:pt x="9404" y="0"/>
                              </a:lnTo>
                              <a:lnTo>
                                <a:pt x="9406" y="1"/>
                              </a:lnTo>
                              <a:lnTo>
                                <a:pt x="9409" y="4"/>
                              </a:lnTo>
                              <a:lnTo>
                                <a:pt x="9409" y="6"/>
                              </a:lnTo>
                              <a:lnTo>
                                <a:pt x="9409" y="10"/>
                              </a:lnTo>
                              <a:lnTo>
                                <a:pt x="9409" y="12"/>
                              </a:lnTo>
                              <a:lnTo>
                                <a:pt x="9406" y="14"/>
                              </a:lnTo>
                              <a:lnTo>
                                <a:pt x="9404" y="15"/>
                              </a:lnTo>
                              <a:close/>
                              <a:moveTo>
                                <a:pt x="9434" y="15"/>
                              </a:moveTo>
                              <a:lnTo>
                                <a:pt x="9430" y="15"/>
                              </a:lnTo>
                              <a:lnTo>
                                <a:pt x="9428" y="14"/>
                              </a:lnTo>
                              <a:lnTo>
                                <a:pt x="9425" y="12"/>
                              </a:lnTo>
                              <a:lnTo>
                                <a:pt x="9424" y="10"/>
                              </a:lnTo>
                              <a:lnTo>
                                <a:pt x="9424" y="6"/>
                              </a:lnTo>
                              <a:lnTo>
                                <a:pt x="9425" y="4"/>
                              </a:lnTo>
                              <a:lnTo>
                                <a:pt x="9428" y="1"/>
                              </a:lnTo>
                              <a:lnTo>
                                <a:pt x="9430" y="0"/>
                              </a:lnTo>
                              <a:lnTo>
                                <a:pt x="9434" y="0"/>
                              </a:lnTo>
                              <a:lnTo>
                                <a:pt x="9436" y="1"/>
                              </a:lnTo>
                              <a:lnTo>
                                <a:pt x="9439" y="4"/>
                              </a:lnTo>
                              <a:lnTo>
                                <a:pt x="9439" y="6"/>
                              </a:lnTo>
                              <a:lnTo>
                                <a:pt x="9439" y="10"/>
                              </a:lnTo>
                              <a:lnTo>
                                <a:pt x="9439" y="12"/>
                              </a:lnTo>
                              <a:lnTo>
                                <a:pt x="9436" y="14"/>
                              </a:lnTo>
                              <a:lnTo>
                                <a:pt x="9434" y="15"/>
                              </a:lnTo>
                              <a:close/>
                              <a:moveTo>
                                <a:pt x="9464" y="15"/>
                              </a:moveTo>
                              <a:lnTo>
                                <a:pt x="9460" y="15"/>
                              </a:lnTo>
                              <a:lnTo>
                                <a:pt x="9458" y="14"/>
                              </a:lnTo>
                              <a:lnTo>
                                <a:pt x="9455" y="12"/>
                              </a:lnTo>
                              <a:lnTo>
                                <a:pt x="9454" y="10"/>
                              </a:lnTo>
                              <a:lnTo>
                                <a:pt x="9454" y="6"/>
                              </a:lnTo>
                              <a:lnTo>
                                <a:pt x="9455" y="4"/>
                              </a:lnTo>
                              <a:lnTo>
                                <a:pt x="9458" y="1"/>
                              </a:lnTo>
                              <a:lnTo>
                                <a:pt x="9460" y="0"/>
                              </a:lnTo>
                              <a:lnTo>
                                <a:pt x="9464" y="0"/>
                              </a:lnTo>
                              <a:lnTo>
                                <a:pt x="9466" y="1"/>
                              </a:lnTo>
                              <a:lnTo>
                                <a:pt x="9469" y="4"/>
                              </a:lnTo>
                              <a:lnTo>
                                <a:pt x="9469" y="6"/>
                              </a:lnTo>
                              <a:lnTo>
                                <a:pt x="9469" y="10"/>
                              </a:lnTo>
                              <a:lnTo>
                                <a:pt x="9469" y="12"/>
                              </a:lnTo>
                              <a:lnTo>
                                <a:pt x="9466" y="14"/>
                              </a:lnTo>
                              <a:lnTo>
                                <a:pt x="9464" y="15"/>
                              </a:lnTo>
                              <a:close/>
                              <a:moveTo>
                                <a:pt x="9494" y="15"/>
                              </a:moveTo>
                              <a:lnTo>
                                <a:pt x="9490" y="15"/>
                              </a:lnTo>
                              <a:lnTo>
                                <a:pt x="9488" y="14"/>
                              </a:lnTo>
                              <a:lnTo>
                                <a:pt x="9485" y="12"/>
                              </a:lnTo>
                              <a:lnTo>
                                <a:pt x="9484" y="10"/>
                              </a:lnTo>
                              <a:lnTo>
                                <a:pt x="9484" y="6"/>
                              </a:lnTo>
                              <a:lnTo>
                                <a:pt x="9485" y="4"/>
                              </a:lnTo>
                              <a:lnTo>
                                <a:pt x="9488" y="1"/>
                              </a:lnTo>
                              <a:lnTo>
                                <a:pt x="9490" y="0"/>
                              </a:lnTo>
                              <a:lnTo>
                                <a:pt x="9494" y="0"/>
                              </a:lnTo>
                              <a:lnTo>
                                <a:pt x="9496" y="1"/>
                              </a:lnTo>
                              <a:lnTo>
                                <a:pt x="9499" y="4"/>
                              </a:lnTo>
                              <a:lnTo>
                                <a:pt x="9499" y="6"/>
                              </a:lnTo>
                              <a:lnTo>
                                <a:pt x="9499" y="10"/>
                              </a:lnTo>
                              <a:lnTo>
                                <a:pt x="9499" y="12"/>
                              </a:lnTo>
                              <a:lnTo>
                                <a:pt x="9496" y="14"/>
                              </a:lnTo>
                              <a:lnTo>
                                <a:pt x="9494" y="15"/>
                              </a:lnTo>
                              <a:close/>
                              <a:moveTo>
                                <a:pt x="9524" y="15"/>
                              </a:moveTo>
                              <a:lnTo>
                                <a:pt x="9520" y="15"/>
                              </a:lnTo>
                              <a:lnTo>
                                <a:pt x="9518" y="14"/>
                              </a:lnTo>
                              <a:lnTo>
                                <a:pt x="9515" y="12"/>
                              </a:lnTo>
                              <a:lnTo>
                                <a:pt x="9514" y="10"/>
                              </a:lnTo>
                              <a:lnTo>
                                <a:pt x="9514" y="6"/>
                              </a:lnTo>
                              <a:lnTo>
                                <a:pt x="9515" y="4"/>
                              </a:lnTo>
                              <a:lnTo>
                                <a:pt x="9518" y="1"/>
                              </a:lnTo>
                              <a:lnTo>
                                <a:pt x="9520" y="0"/>
                              </a:lnTo>
                              <a:lnTo>
                                <a:pt x="9524" y="0"/>
                              </a:lnTo>
                              <a:lnTo>
                                <a:pt x="9526" y="1"/>
                              </a:lnTo>
                              <a:lnTo>
                                <a:pt x="9529" y="4"/>
                              </a:lnTo>
                              <a:lnTo>
                                <a:pt x="9529" y="6"/>
                              </a:lnTo>
                              <a:lnTo>
                                <a:pt x="9529" y="10"/>
                              </a:lnTo>
                              <a:lnTo>
                                <a:pt x="9529" y="12"/>
                              </a:lnTo>
                              <a:lnTo>
                                <a:pt x="9526" y="14"/>
                              </a:lnTo>
                              <a:lnTo>
                                <a:pt x="9524" y="15"/>
                              </a:lnTo>
                              <a:close/>
                              <a:moveTo>
                                <a:pt x="9554" y="15"/>
                              </a:moveTo>
                              <a:lnTo>
                                <a:pt x="9550" y="15"/>
                              </a:lnTo>
                              <a:lnTo>
                                <a:pt x="9548" y="14"/>
                              </a:lnTo>
                              <a:lnTo>
                                <a:pt x="9545" y="12"/>
                              </a:lnTo>
                              <a:lnTo>
                                <a:pt x="9544" y="10"/>
                              </a:lnTo>
                              <a:lnTo>
                                <a:pt x="9544" y="6"/>
                              </a:lnTo>
                              <a:lnTo>
                                <a:pt x="9545" y="4"/>
                              </a:lnTo>
                              <a:lnTo>
                                <a:pt x="9548" y="1"/>
                              </a:lnTo>
                              <a:lnTo>
                                <a:pt x="9550" y="0"/>
                              </a:lnTo>
                              <a:lnTo>
                                <a:pt x="9554" y="0"/>
                              </a:lnTo>
                              <a:lnTo>
                                <a:pt x="9556" y="1"/>
                              </a:lnTo>
                              <a:lnTo>
                                <a:pt x="9559" y="4"/>
                              </a:lnTo>
                              <a:lnTo>
                                <a:pt x="9559" y="6"/>
                              </a:lnTo>
                              <a:lnTo>
                                <a:pt x="9559" y="10"/>
                              </a:lnTo>
                              <a:lnTo>
                                <a:pt x="9559" y="12"/>
                              </a:lnTo>
                              <a:lnTo>
                                <a:pt x="9556" y="14"/>
                              </a:lnTo>
                              <a:lnTo>
                                <a:pt x="9554" y="15"/>
                              </a:lnTo>
                              <a:close/>
                              <a:moveTo>
                                <a:pt x="9584" y="15"/>
                              </a:moveTo>
                              <a:lnTo>
                                <a:pt x="9580" y="15"/>
                              </a:lnTo>
                              <a:lnTo>
                                <a:pt x="9578" y="14"/>
                              </a:lnTo>
                              <a:lnTo>
                                <a:pt x="9575" y="12"/>
                              </a:lnTo>
                              <a:lnTo>
                                <a:pt x="9574" y="10"/>
                              </a:lnTo>
                              <a:lnTo>
                                <a:pt x="9574" y="6"/>
                              </a:lnTo>
                              <a:lnTo>
                                <a:pt x="9575" y="4"/>
                              </a:lnTo>
                              <a:lnTo>
                                <a:pt x="9578" y="1"/>
                              </a:lnTo>
                              <a:lnTo>
                                <a:pt x="9580" y="0"/>
                              </a:lnTo>
                              <a:lnTo>
                                <a:pt x="9584" y="0"/>
                              </a:lnTo>
                              <a:lnTo>
                                <a:pt x="9586" y="1"/>
                              </a:lnTo>
                              <a:lnTo>
                                <a:pt x="9589" y="4"/>
                              </a:lnTo>
                              <a:lnTo>
                                <a:pt x="9590" y="6"/>
                              </a:lnTo>
                              <a:lnTo>
                                <a:pt x="9590" y="10"/>
                              </a:lnTo>
                              <a:lnTo>
                                <a:pt x="9589" y="12"/>
                              </a:lnTo>
                              <a:lnTo>
                                <a:pt x="9586" y="14"/>
                              </a:lnTo>
                              <a:lnTo>
                                <a:pt x="9584" y="15"/>
                              </a:lnTo>
                              <a:close/>
                              <a:moveTo>
                                <a:pt x="9614" y="15"/>
                              </a:moveTo>
                              <a:lnTo>
                                <a:pt x="9610" y="15"/>
                              </a:lnTo>
                              <a:lnTo>
                                <a:pt x="9608" y="14"/>
                              </a:lnTo>
                              <a:lnTo>
                                <a:pt x="9605" y="12"/>
                              </a:lnTo>
                              <a:lnTo>
                                <a:pt x="9605" y="10"/>
                              </a:lnTo>
                              <a:lnTo>
                                <a:pt x="9605" y="6"/>
                              </a:lnTo>
                              <a:lnTo>
                                <a:pt x="9605" y="4"/>
                              </a:lnTo>
                              <a:lnTo>
                                <a:pt x="9608" y="1"/>
                              </a:lnTo>
                              <a:lnTo>
                                <a:pt x="9610" y="0"/>
                              </a:lnTo>
                              <a:lnTo>
                                <a:pt x="9614" y="0"/>
                              </a:lnTo>
                              <a:lnTo>
                                <a:pt x="9616" y="1"/>
                              </a:lnTo>
                              <a:lnTo>
                                <a:pt x="9619" y="4"/>
                              </a:lnTo>
                              <a:lnTo>
                                <a:pt x="9620" y="6"/>
                              </a:lnTo>
                              <a:lnTo>
                                <a:pt x="9620" y="10"/>
                              </a:lnTo>
                              <a:lnTo>
                                <a:pt x="9619" y="12"/>
                              </a:lnTo>
                              <a:lnTo>
                                <a:pt x="9616" y="14"/>
                              </a:lnTo>
                              <a:lnTo>
                                <a:pt x="9614" y="15"/>
                              </a:lnTo>
                              <a:close/>
                              <a:moveTo>
                                <a:pt x="9644" y="15"/>
                              </a:moveTo>
                              <a:lnTo>
                                <a:pt x="9640" y="15"/>
                              </a:lnTo>
                              <a:lnTo>
                                <a:pt x="9638" y="14"/>
                              </a:lnTo>
                              <a:lnTo>
                                <a:pt x="9635" y="12"/>
                              </a:lnTo>
                              <a:lnTo>
                                <a:pt x="9635" y="10"/>
                              </a:lnTo>
                              <a:lnTo>
                                <a:pt x="9635" y="6"/>
                              </a:lnTo>
                              <a:lnTo>
                                <a:pt x="9635" y="4"/>
                              </a:lnTo>
                              <a:lnTo>
                                <a:pt x="9638" y="1"/>
                              </a:lnTo>
                              <a:lnTo>
                                <a:pt x="9640" y="0"/>
                              </a:lnTo>
                              <a:lnTo>
                                <a:pt x="9644" y="0"/>
                              </a:lnTo>
                              <a:lnTo>
                                <a:pt x="9646" y="1"/>
                              </a:lnTo>
                              <a:lnTo>
                                <a:pt x="9649" y="4"/>
                              </a:lnTo>
                              <a:lnTo>
                                <a:pt x="9650" y="6"/>
                              </a:lnTo>
                              <a:lnTo>
                                <a:pt x="9650" y="10"/>
                              </a:lnTo>
                              <a:lnTo>
                                <a:pt x="9649" y="12"/>
                              </a:lnTo>
                              <a:lnTo>
                                <a:pt x="9646" y="14"/>
                              </a:lnTo>
                              <a:lnTo>
                                <a:pt x="9644" y="15"/>
                              </a:lnTo>
                              <a:close/>
                              <a:moveTo>
                                <a:pt x="9674" y="15"/>
                              </a:moveTo>
                              <a:lnTo>
                                <a:pt x="9670" y="15"/>
                              </a:lnTo>
                              <a:lnTo>
                                <a:pt x="9668" y="14"/>
                              </a:lnTo>
                              <a:lnTo>
                                <a:pt x="9665" y="12"/>
                              </a:lnTo>
                              <a:lnTo>
                                <a:pt x="9665" y="10"/>
                              </a:lnTo>
                              <a:lnTo>
                                <a:pt x="9665" y="6"/>
                              </a:lnTo>
                              <a:lnTo>
                                <a:pt x="9665" y="4"/>
                              </a:lnTo>
                              <a:lnTo>
                                <a:pt x="9668" y="1"/>
                              </a:lnTo>
                              <a:lnTo>
                                <a:pt x="9670" y="0"/>
                              </a:lnTo>
                              <a:lnTo>
                                <a:pt x="9674" y="0"/>
                              </a:lnTo>
                              <a:lnTo>
                                <a:pt x="9676" y="1"/>
                              </a:lnTo>
                              <a:lnTo>
                                <a:pt x="9679" y="4"/>
                              </a:lnTo>
                              <a:lnTo>
                                <a:pt x="9680" y="6"/>
                              </a:lnTo>
                              <a:lnTo>
                                <a:pt x="9680" y="10"/>
                              </a:lnTo>
                              <a:lnTo>
                                <a:pt x="9679" y="12"/>
                              </a:lnTo>
                              <a:lnTo>
                                <a:pt x="9676" y="14"/>
                              </a:lnTo>
                              <a:lnTo>
                                <a:pt x="9674" y="15"/>
                              </a:lnTo>
                              <a:close/>
                              <a:moveTo>
                                <a:pt x="9704" y="15"/>
                              </a:moveTo>
                              <a:lnTo>
                                <a:pt x="9700" y="15"/>
                              </a:lnTo>
                              <a:lnTo>
                                <a:pt x="9698" y="14"/>
                              </a:lnTo>
                              <a:lnTo>
                                <a:pt x="9695" y="12"/>
                              </a:lnTo>
                              <a:lnTo>
                                <a:pt x="9695" y="10"/>
                              </a:lnTo>
                              <a:lnTo>
                                <a:pt x="9695" y="6"/>
                              </a:lnTo>
                              <a:lnTo>
                                <a:pt x="9695" y="4"/>
                              </a:lnTo>
                              <a:lnTo>
                                <a:pt x="9698" y="1"/>
                              </a:lnTo>
                              <a:lnTo>
                                <a:pt x="9700" y="0"/>
                              </a:lnTo>
                              <a:lnTo>
                                <a:pt x="9704" y="0"/>
                              </a:lnTo>
                              <a:lnTo>
                                <a:pt x="9706" y="1"/>
                              </a:lnTo>
                              <a:lnTo>
                                <a:pt x="9709" y="4"/>
                              </a:lnTo>
                              <a:lnTo>
                                <a:pt x="9710" y="6"/>
                              </a:lnTo>
                              <a:lnTo>
                                <a:pt x="9710" y="10"/>
                              </a:lnTo>
                              <a:lnTo>
                                <a:pt x="9709" y="12"/>
                              </a:lnTo>
                              <a:lnTo>
                                <a:pt x="9706" y="14"/>
                              </a:lnTo>
                              <a:lnTo>
                                <a:pt x="9704" y="15"/>
                              </a:lnTo>
                              <a:close/>
                              <a:moveTo>
                                <a:pt x="9734" y="15"/>
                              </a:moveTo>
                              <a:lnTo>
                                <a:pt x="9730" y="15"/>
                              </a:lnTo>
                              <a:lnTo>
                                <a:pt x="9728" y="14"/>
                              </a:lnTo>
                              <a:lnTo>
                                <a:pt x="9725" y="12"/>
                              </a:lnTo>
                              <a:lnTo>
                                <a:pt x="9725" y="10"/>
                              </a:lnTo>
                              <a:lnTo>
                                <a:pt x="9725" y="6"/>
                              </a:lnTo>
                              <a:lnTo>
                                <a:pt x="9725" y="4"/>
                              </a:lnTo>
                              <a:lnTo>
                                <a:pt x="9728" y="1"/>
                              </a:lnTo>
                              <a:lnTo>
                                <a:pt x="9730" y="0"/>
                              </a:lnTo>
                              <a:lnTo>
                                <a:pt x="9734" y="0"/>
                              </a:lnTo>
                              <a:lnTo>
                                <a:pt x="9736" y="1"/>
                              </a:lnTo>
                              <a:lnTo>
                                <a:pt x="9739" y="4"/>
                              </a:lnTo>
                              <a:lnTo>
                                <a:pt x="9740" y="6"/>
                              </a:lnTo>
                              <a:lnTo>
                                <a:pt x="9740" y="10"/>
                              </a:lnTo>
                              <a:lnTo>
                                <a:pt x="9739" y="12"/>
                              </a:lnTo>
                              <a:lnTo>
                                <a:pt x="9736" y="14"/>
                              </a:lnTo>
                              <a:lnTo>
                                <a:pt x="9734" y="15"/>
                              </a:lnTo>
                              <a:close/>
                              <a:moveTo>
                                <a:pt x="9764" y="15"/>
                              </a:moveTo>
                              <a:lnTo>
                                <a:pt x="9760" y="15"/>
                              </a:lnTo>
                              <a:lnTo>
                                <a:pt x="9758" y="14"/>
                              </a:lnTo>
                              <a:lnTo>
                                <a:pt x="9755" y="12"/>
                              </a:lnTo>
                              <a:lnTo>
                                <a:pt x="9755" y="10"/>
                              </a:lnTo>
                              <a:lnTo>
                                <a:pt x="9755" y="6"/>
                              </a:lnTo>
                              <a:lnTo>
                                <a:pt x="9755" y="4"/>
                              </a:lnTo>
                              <a:lnTo>
                                <a:pt x="9758" y="1"/>
                              </a:lnTo>
                              <a:lnTo>
                                <a:pt x="9760" y="0"/>
                              </a:lnTo>
                              <a:lnTo>
                                <a:pt x="9764" y="0"/>
                              </a:lnTo>
                              <a:lnTo>
                                <a:pt x="9766" y="1"/>
                              </a:lnTo>
                              <a:lnTo>
                                <a:pt x="9769" y="4"/>
                              </a:lnTo>
                              <a:lnTo>
                                <a:pt x="9770" y="6"/>
                              </a:lnTo>
                              <a:lnTo>
                                <a:pt x="9770" y="10"/>
                              </a:lnTo>
                              <a:lnTo>
                                <a:pt x="9769" y="12"/>
                              </a:lnTo>
                              <a:lnTo>
                                <a:pt x="9766" y="14"/>
                              </a:lnTo>
                              <a:lnTo>
                                <a:pt x="9764" y="15"/>
                              </a:lnTo>
                              <a:close/>
                              <a:moveTo>
                                <a:pt x="9794" y="15"/>
                              </a:moveTo>
                              <a:lnTo>
                                <a:pt x="9790" y="15"/>
                              </a:lnTo>
                              <a:lnTo>
                                <a:pt x="9788" y="14"/>
                              </a:lnTo>
                              <a:lnTo>
                                <a:pt x="9785" y="12"/>
                              </a:lnTo>
                              <a:lnTo>
                                <a:pt x="9785" y="10"/>
                              </a:lnTo>
                              <a:lnTo>
                                <a:pt x="9785" y="6"/>
                              </a:lnTo>
                              <a:lnTo>
                                <a:pt x="9785" y="4"/>
                              </a:lnTo>
                              <a:lnTo>
                                <a:pt x="9788" y="1"/>
                              </a:lnTo>
                              <a:lnTo>
                                <a:pt x="9790" y="0"/>
                              </a:lnTo>
                              <a:lnTo>
                                <a:pt x="9794" y="0"/>
                              </a:lnTo>
                              <a:lnTo>
                                <a:pt x="9796" y="1"/>
                              </a:lnTo>
                              <a:lnTo>
                                <a:pt x="9799" y="4"/>
                              </a:lnTo>
                              <a:lnTo>
                                <a:pt x="9800" y="6"/>
                              </a:lnTo>
                              <a:lnTo>
                                <a:pt x="9800" y="10"/>
                              </a:lnTo>
                              <a:lnTo>
                                <a:pt x="9799" y="12"/>
                              </a:lnTo>
                              <a:lnTo>
                                <a:pt x="9796" y="14"/>
                              </a:lnTo>
                              <a:lnTo>
                                <a:pt x="9794" y="15"/>
                              </a:lnTo>
                              <a:close/>
                              <a:moveTo>
                                <a:pt x="9824" y="15"/>
                              </a:moveTo>
                              <a:lnTo>
                                <a:pt x="9820" y="15"/>
                              </a:lnTo>
                              <a:lnTo>
                                <a:pt x="9818" y="14"/>
                              </a:lnTo>
                              <a:lnTo>
                                <a:pt x="9815" y="12"/>
                              </a:lnTo>
                              <a:lnTo>
                                <a:pt x="9815" y="10"/>
                              </a:lnTo>
                              <a:lnTo>
                                <a:pt x="9815" y="6"/>
                              </a:lnTo>
                              <a:lnTo>
                                <a:pt x="9815" y="4"/>
                              </a:lnTo>
                              <a:lnTo>
                                <a:pt x="9818" y="1"/>
                              </a:lnTo>
                              <a:lnTo>
                                <a:pt x="9820" y="0"/>
                              </a:lnTo>
                              <a:lnTo>
                                <a:pt x="9824" y="0"/>
                              </a:lnTo>
                              <a:lnTo>
                                <a:pt x="9826" y="1"/>
                              </a:lnTo>
                              <a:lnTo>
                                <a:pt x="9829" y="4"/>
                              </a:lnTo>
                              <a:lnTo>
                                <a:pt x="9830" y="6"/>
                              </a:lnTo>
                              <a:lnTo>
                                <a:pt x="9830" y="10"/>
                              </a:lnTo>
                              <a:lnTo>
                                <a:pt x="9829" y="12"/>
                              </a:lnTo>
                              <a:lnTo>
                                <a:pt x="9826" y="14"/>
                              </a:lnTo>
                              <a:lnTo>
                                <a:pt x="9824" y="15"/>
                              </a:lnTo>
                              <a:close/>
                              <a:moveTo>
                                <a:pt x="9854" y="15"/>
                              </a:moveTo>
                              <a:lnTo>
                                <a:pt x="9850" y="15"/>
                              </a:lnTo>
                              <a:lnTo>
                                <a:pt x="9848" y="14"/>
                              </a:lnTo>
                              <a:lnTo>
                                <a:pt x="9845" y="12"/>
                              </a:lnTo>
                              <a:lnTo>
                                <a:pt x="9845" y="10"/>
                              </a:lnTo>
                              <a:lnTo>
                                <a:pt x="9845" y="6"/>
                              </a:lnTo>
                              <a:lnTo>
                                <a:pt x="9845" y="4"/>
                              </a:lnTo>
                              <a:lnTo>
                                <a:pt x="9848" y="1"/>
                              </a:lnTo>
                              <a:lnTo>
                                <a:pt x="9850" y="0"/>
                              </a:lnTo>
                              <a:lnTo>
                                <a:pt x="9854" y="0"/>
                              </a:lnTo>
                              <a:lnTo>
                                <a:pt x="9856" y="1"/>
                              </a:lnTo>
                              <a:lnTo>
                                <a:pt x="9859" y="4"/>
                              </a:lnTo>
                              <a:lnTo>
                                <a:pt x="9860" y="6"/>
                              </a:lnTo>
                              <a:lnTo>
                                <a:pt x="9860" y="10"/>
                              </a:lnTo>
                              <a:lnTo>
                                <a:pt x="9859" y="12"/>
                              </a:lnTo>
                              <a:lnTo>
                                <a:pt x="9856" y="14"/>
                              </a:lnTo>
                              <a:lnTo>
                                <a:pt x="9854" y="15"/>
                              </a:lnTo>
                              <a:close/>
                              <a:moveTo>
                                <a:pt x="9884" y="15"/>
                              </a:moveTo>
                              <a:lnTo>
                                <a:pt x="9880" y="15"/>
                              </a:lnTo>
                              <a:lnTo>
                                <a:pt x="9878" y="14"/>
                              </a:lnTo>
                              <a:lnTo>
                                <a:pt x="9875" y="12"/>
                              </a:lnTo>
                              <a:lnTo>
                                <a:pt x="9875" y="10"/>
                              </a:lnTo>
                              <a:lnTo>
                                <a:pt x="9875" y="6"/>
                              </a:lnTo>
                              <a:lnTo>
                                <a:pt x="9875" y="4"/>
                              </a:lnTo>
                              <a:lnTo>
                                <a:pt x="9878" y="1"/>
                              </a:lnTo>
                              <a:lnTo>
                                <a:pt x="9880" y="0"/>
                              </a:lnTo>
                              <a:lnTo>
                                <a:pt x="9884" y="0"/>
                              </a:lnTo>
                              <a:lnTo>
                                <a:pt x="9886" y="1"/>
                              </a:lnTo>
                              <a:lnTo>
                                <a:pt x="9889" y="4"/>
                              </a:lnTo>
                              <a:lnTo>
                                <a:pt x="9890" y="6"/>
                              </a:lnTo>
                              <a:lnTo>
                                <a:pt x="9890" y="10"/>
                              </a:lnTo>
                              <a:lnTo>
                                <a:pt x="9889" y="12"/>
                              </a:lnTo>
                              <a:lnTo>
                                <a:pt x="9886" y="14"/>
                              </a:lnTo>
                              <a:lnTo>
                                <a:pt x="9884" y="15"/>
                              </a:lnTo>
                              <a:close/>
                              <a:moveTo>
                                <a:pt x="9914" y="15"/>
                              </a:moveTo>
                              <a:lnTo>
                                <a:pt x="9910" y="15"/>
                              </a:lnTo>
                              <a:lnTo>
                                <a:pt x="9908" y="14"/>
                              </a:lnTo>
                              <a:lnTo>
                                <a:pt x="9905" y="12"/>
                              </a:lnTo>
                              <a:lnTo>
                                <a:pt x="9905" y="10"/>
                              </a:lnTo>
                              <a:lnTo>
                                <a:pt x="9905" y="6"/>
                              </a:lnTo>
                              <a:lnTo>
                                <a:pt x="9905" y="4"/>
                              </a:lnTo>
                              <a:lnTo>
                                <a:pt x="9908" y="1"/>
                              </a:lnTo>
                              <a:lnTo>
                                <a:pt x="9910" y="0"/>
                              </a:lnTo>
                              <a:lnTo>
                                <a:pt x="9914" y="0"/>
                              </a:lnTo>
                              <a:lnTo>
                                <a:pt x="9916" y="1"/>
                              </a:lnTo>
                              <a:lnTo>
                                <a:pt x="9919" y="4"/>
                              </a:lnTo>
                              <a:lnTo>
                                <a:pt x="9920" y="6"/>
                              </a:lnTo>
                              <a:lnTo>
                                <a:pt x="9920" y="10"/>
                              </a:lnTo>
                              <a:lnTo>
                                <a:pt x="9919" y="12"/>
                              </a:lnTo>
                              <a:lnTo>
                                <a:pt x="9916" y="14"/>
                              </a:lnTo>
                              <a:lnTo>
                                <a:pt x="9914" y="15"/>
                              </a:lnTo>
                              <a:close/>
                              <a:moveTo>
                                <a:pt x="9944" y="15"/>
                              </a:moveTo>
                              <a:lnTo>
                                <a:pt x="9940" y="15"/>
                              </a:lnTo>
                              <a:lnTo>
                                <a:pt x="9938" y="14"/>
                              </a:lnTo>
                              <a:lnTo>
                                <a:pt x="9935" y="12"/>
                              </a:lnTo>
                              <a:lnTo>
                                <a:pt x="9935" y="10"/>
                              </a:lnTo>
                              <a:lnTo>
                                <a:pt x="9935" y="6"/>
                              </a:lnTo>
                              <a:lnTo>
                                <a:pt x="9935" y="4"/>
                              </a:lnTo>
                              <a:lnTo>
                                <a:pt x="9938" y="1"/>
                              </a:lnTo>
                              <a:lnTo>
                                <a:pt x="9940" y="0"/>
                              </a:lnTo>
                              <a:lnTo>
                                <a:pt x="9944" y="0"/>
                              </a:lnTo>
                              <a:lnTo>
                                <a:pt x="9946" y="1"/>
                              </a:lnTo>
                              <a:lnTo>
                                <a:pt x="9949" y="4"/>
                              </a:lnTo>
                              <a:lnTo>
                                <a:pt x="9950" y="6"/>
                              </a:lnTo>
                              <a:lnTo>
                                <a:pt x="9950" y="10"/>
                              </a:lnTo>
                              <a:lnTo>
                                <a:pt x="9949" y="12"/>
                              </a:lnTo>
                              <a:lnTo>
                                <a:pt x="9946" y="14"/>
                              </a:lnTo>
                              <a:lnTo>
                                <a:pt x="9944" y="15"/>
                              </a:lnTo>
                              <a:close/>
                              <a:moveTo>
                                <a:pt x="9974" y="15"/>
                              </a:moveTo>
                              <a:lnTo>
                                <a:pt x="9970" y="15"/>
                              </a:lnTo>
                              <a:lnTo>
                                <a:pt x="9968" y="14"/>
                              </a:lnTo>
                              <a:lnTo>
                                <a:pt x="9965" y="12"/>
                              </a:lnTo>
                              <a:lnTo>
                                <a:pt x="9965" y="10"/>
                              </a:lnTo>
                              <a:lnTo>
                                <a:pt x="9965" y="6"/>
                              </a:lnTo>
                              <a:lnTo>
                                <a:pt x="9965" y="4"/>
                              </a:lnTo>
                              <a:lnTo>
                                <a:pt x="9968" y="1"/>
                              </a:lnTo>
                              <a:lnTo>
                                <a:pt x="9970" y="0"/>
                              </a:lnTo>
                              <a:lnTo>
                                <a:pt x="9974" y="0"/>
                              </a:lnTo>
                              <a:lnTo>
                                <a:pt x="9976" y="1"/>
                              </a:lnTo>
                              <a:lnTo>
                                <a:pt x="9979" y="4"/>
                              </a:lnTo>
                              <a:lnTo>
                                <a:pt x="9980" y="6"/>
                              </a:lnTo>
                              <a:lnTo>
                                <a:pt x="9980" y="10"/>
                              </a:lnTo>
                              <a:lnTo>
                                <a:pt x="9979" y="12"/>
                              </a:lnTo>
                              <a:lnTo>
                                <a:pt x="9976" y="14"/>
                              </a:lnTo>
                              <a:lnTo>
                                <a:pt x="9974" y="15"/>
                              </a:lnTo>
                              <a:close/>
                              <a:moveTo>
                                <a:pt x="10004" y="15"/>
                              </a:moveTo>
                              <a:lnTo>
                                <a:pt x="10000" y="15"/>
                              </a:lnTo>
                              <a:lnTo>
                                <a:pt x="9998" y="14"/>
                              </a:lnTo>
                              <a:lnTo>
                                <a:pt x="9995" y="12"/>
                              </a:lnTo>
                              <a:lnTo>
                                <a:pt x="9995" y="10"/>
                              </a:lnTo>
                              <a:lnTo>
                                <a:pt x="9995" y="6"/>
                              </a:lnTo>
                              <a:lnTo>
                                <a:pt x="9995" y="4"/>
                              </a:lnTo>
                              <a:lnTo>
                                <a:pt x="9998" y="1"/>
                              </a:lnTo>
                              <a:lnTo>
                                <a:pt x="10000" y="0"/>
                              </a:lnTo>
                              <a:lnTo>
                                <a:pt x="10004" y="0"/>
                              </a:lnTo>
                              <a:lnTo>
                                <a:pt x="10006" y="1"/>
                              </a:lnTo>
                              <a:lnTo>
                                <a:pt x="10009" y="4"/>
                              </a:lnTo>
                              <a:lnTo>
                                <a:pt x="10010" y="6"/>
                              </a:lnTo>
                              <a:lnTo>
                                <a:pt x="10010" y="10"/>
                              </a:lnTo>
                              <a:lnTo>
                                <a:pt x="10009" y="12"/>
                              </a:lnTo>
                              <a:lnTo>
                                <a:pt x="10006" y="14"/>
                              </a:lnTo>
                              <a:lnTo>
                                <a:pt x="10004" y="15"/>
                              </a:lnTo>
                              <a:close/>
                              <a:moveTo>
                                <a:pt x="10034" y="15"/>
                              </a:moveTo>
                              <a:lnTo>
                                <a:pt x="10030" y="15"/>
                              </a:lnTo>
                              <a:lnTo>
                                <a:pt x="10028" y="14"/>
                              </a:lnTo>
                              <a:lnTo>
                                <a:pt x="10025" y="12"/>
                              </a:lnTo>
                              <a:lnTo>
                                <a:pt x="10025" y="10"/>
                              </a:lnTo>
                              <a:lnTo>
                                <a:pt x="10025" y="6"/>
                              </a:lnTo>
                              <a:lnTo>
                                <a:pt x="10025" y="4"/>
                              </a:lnTo>
                              <a:lnTo>
                                <a:pt x="10028" y="1"/>
                              </a:lnTo>
                              <a:lnTo>
                                <a:pt x="10030" y="0"/>
                              </a:lnTo>
                              <a:lnTo>
                                <a:pt x="10034" y="0"/>
                              </a:lnTo>
                              <a:lnTo>
                                <a:pt x="10036" y="1"/>
                              </a:lnTo>
                              <a:lnTo>
                                <a:pt x="10039" y="4"/>
                              </a:lnTo>
                              <a:lnTo>
                                <a:pt x="10040" y="6"/>
                              </a:lnTo>
                              <a:lnTo>
                                <a:pt x="10040" y="10"/>
                              </a:lnTo>
                              <a:lnTo>
                                <a:pt x="10039" y="12"/>
                              </a:lnTo>
                              <a:lnTo>
                                <a:pt x="10036" y="14"/>
                              </a:lnTo>
                              <a:lnTo>
                                <a:pt x="10034" y="15"/>
                              </a:lnTo>
                              <a:close/>
                              <a:moveTo>
                                <a:pt x="10064" y="15"/>
                              </a:moveTo>
                              <a:lnTo>
                                <a:pt x="10060" y="15"/>
                              </a:lnTo>
                              <a:lnTo>
                                <a:pt x="10058" y="14"/>
                              </a:lnTo>
                              <a:lnTo>
                                <a:pt x="10055" y="12"/>
                              </a:lnTo>
                              <a:lnTo>
                                <a:pt x="10055" y="10"/>
                              </a:lnTo>
                              <a:lnTo>
                                <a:pt x="10055" y="6"/>
                              </a:lnTo>
                              <a:lnTo>
                                <a:pt x="10055" y="4"/>
                              </a:lnTo>
                              <a:lnTo>
                                <a:pt x="10058" y="1"/>
                              </a:lnTo>
                              <a:lnTo>
                                <a:pt x="10060" y="0"/>
                              </a:lnTo>
                              <a:lnTo>
                                <a:pt x="10064" y="0"/>
                              </a:lnTo>
                              <a:lnTo>
                                <a:pt x="10066" y="1"/>
                              </a:lnTo>
                              <a:lnTo>
                                <a:pt x="10069" y="4"/>
                              </a:lnTo>
                              <a:lnTo>
                                <a:pt x="10070" y="6"/>
                              </a:lnTo>
                              <a:lnTo>
                                <a:pt x="10070" y="10"/>
                              </a:lnTo>
                              <a:lnTo>
                                <a:pt x="10069" y="12"/>
                              </a:lnTo>
                              <a:lnTo>
                                <a:pt x="10066" y="14"/>
                              </a:lnTo>
                              <a:lnTo>
                                <a:pt x="10064" y="15"/>
                              </a:lnTo>
                              <a:close/>
                              <a:moveTo>
                                <a:pt x="10094" y="15"/>
                              </a:moveTo>
                              <a:lnTo>
                                <a:pt x="10090" y="15"/>
                              </a:lnTo>
                              <a:lnTo>
                                <a:pt x="10088" y="14"/>
                              </a:lnTo>
                              <a:lnTo>
                                <a:pt x="10085" y="12"/>
                              </a:lnTo>
                              <a:lnTo>
                                <a:pt x="10085" y="10"/>
                              </a:lnTo>
                              <a:lnTo>
                                <a:pt x="10085" y="6"/>
                              </a:lnTo>
                              <a:lnTo>
                                <a:pt x="10085" y="4"/>
                              </a:lnTo>
                              <a:lnTo>
                                <a:pt x="10088" y="1"/>
                              </a:lnTo>
                              <a:lnTo>
                                <a:pt x="10090" y="0"/>
                              </a:lnTo>
                              <a:lnTo>
                                <a:pt x="10094" y="0"/>
                              </a:lnTo>
                              <a:lnTo>
                                <a:pt x="10096" y="1"/>
                              </a:lnTo>
                              <a:lnTo>
                                <a:pt x="10099" y="4"/>
                              </a:lnTo>
                              <a:lnTo>
                                <a:pt x="10100" y="6"/>
                              </a:lnTo>
                              <a:lnTo>
                                <a:pt x="10100" y="10"/>
                              </a:lnTo>
                              <a:lnTo>
                                <a:pt x="10099" y="12"/>
                              </a:lnTo>
                              <a:lnTo>
                                <a:pt x="10096" y="14"/>
                              </a:lnTo>
                              <a:lnTo>
                                <a:pt x="10094" y="15"/>
                              </a:lnTo>
                              <a:close/>
                              <a:moveTo>
                                <a:pt x="10124" y="15"/>
                              </a:moveTo>
                              <a:lnTo>
                                <a:pt x="10120" y="15"/>
                              </a:lnTo>
                              <a:lnTo>
                                <a:pt x="10118" y="14"/>
                              </a:lnTo>
                              <a:lnTo>
                                <a:pt x="10115" y="12"/>
                              </a:lnTo>
                              <a:lnTo>
                                <a:pt x="10115" y="10"/>
                              </a:lnTo>
                              <a:lnTo>
                                <a:pt x="10115" y="6"/>
                              </a:lnTo>
                              <a:lnTo>
                                <a:pt x="10115" y="4"/>
                              </a:lnTo>
                              <a:lnTo>
                                <a:pt x="10118" y="1"/>
                              </a:lnTo>
                              <a:lnTo>
                                <a:pt x="10120" y="0"/>
                              </a:lnTo>
                              <a:lnTo>
                                <a:pt x="10124" y="0"/>
                              </a:lnTo>
                              <a:lnTo>
                                <a:pt x="10126" y="1"/>
                              </a:lnTo>
                              <a:lnTo>
                                <a:pt x="10129" y="4"/>
                              </a:lnTo>
                              <a:lnTo>
                                <a:pt x="10130" y="6"/>
                              </a:lnTo>
                              <a:lnTo>
                                <a:pt x="10130" y="10"/>
                              </a:lnTo>
                              <a:lnTo>
                                <a:pt x="10129" y="12"/>
                              </a:lnTo>
                              <a:lnTo>
                                <a:pt x="10126" y="14"/>
                              </a:lnTo>
                              <a:lnTo>
                                <a:pt x="10124" y="15"/>
                              </a:lnTo>
                              <a:close/>
                              <a:moveTo>
                                <a:pt x="10154" y="15"/>
                              </a:moveTo>
                              <a:lnTo>
                                <a:pt x="10150" y="15"/>
                              </a:lnTo>
                              <a:lnTo>
                                <a:pt x="10148" y="14"/>
                              </a:lnTo>
                              <a:lnTo>
                                <a:pt x="10146" y="12"/>
                              </a:lnTo>
                              <a:lnTo>
                                <a:pt x="10145" y="10"/>
                              </a:lnTo>
                              <a:lnTo>
                                <a:pt x="10145" y="6"/>
                              </a:lnTo>
                              <a:lnTo>
                                <a:pt x="10146" y="4"/>
                              </a:lnTo>
                              <a:lnTo>
                                <a:pt x="10148" y="1"/>
                              </a:lnTo>
                              <a:lnTo>
                                <a:pt x="10150" y="0"/>
                              </a:lnTo>
                              <a:lnTo>
                                <a:pt x="10154" y="0"/>
                              </a:lnTo>
                              <a:lnTo>
                                <a:pt x="10156" y="1"/>
                              </a:lnTo>
                              <a:lnTo>
                                <a:pt x="10159" y="4"/>
                              </a:lnTo>
                              <a:lnTo>
                                <a:pt x="10160" y="6"/>
                              </a:lnTo>
                              <a:lnTo>
                                <a:pt x="10160" y="10"/>
                              </a:lnTo>
                              <a:lnTo>
                                <a:pt x="10159" y="12"/>
                              </a:lnTo>
                              <a:lnTo>
                                <a:pt x="10156" y="14"/>
                              </a:lnTo>
                              <a:lnTo>
                                <a:pt x="10154" y="15"/>
                              </a:lnTo>
                              <a:close/>
                              <a:moveTo>
                                <a:pt x="10184" y="15"/>
                              </a:moveTo>
                              <a:lnTo>
                                <a:pt x="10180" y="15"/>
                              </a:lnTo>
                              <a:lnTo>
                                <a:pt x="10178" y="14"/>
                              </a:lnTo>
                              <a:lnTo>
                                <a:pt x="10176" y="12"/>
                              </a:lnTo>
                              <a:lnTo>
                                <a:pt x="10175" y="10"/>
                              </a:lnTo>
                              <a:lnTo>
                                <a:pt x="10175" y="6"/>
                              </a:lnTo>
                              <a:lnTo>
                                <a:pt x="10176" y="4"/>
                              </a:lnTo>
                              <a:lnTo>
                                <a:pt x="10178" y="1"/>
                              </a:lnTo>
                              <a:lnTo>
                                <a:pt x="10180" y="0"/>
                              </a:lnTo>
                              <a:lnTo>
                                <a:pt x="10184" y="0"/>
                              </a:lnTo>
                              <a:lnTo>
                                <a:pt x="10186" y="1"/>
                              </a:lnTo>
                              <a:lnTo>
                                <a:pt x="10189" y="4"/>
                              </a:lnTo>
                              <a:lnTo>
                                <a:pt x="10190" y="6"/>
                              </a:lnTo>
                              <a:lnTo>
                                <a:pt x="10190" y="10"/>
                              </a:lnTo>
                              <a:lnTo>
                                <a:pt x="10189" y="12"/>
                              </a:lnTo>
                              <a:lnTo>
                                <a:pt x="10186" y="14"/>
                              </a:lnTo>
                              <a:lnTo>
                                <a:pt x="10184" y="15"/>
                              </a:lnTo>
                              <a:close/>
                              <a:moveTo>
                                <a:pt x="10214" y="15"/>
                              </a:moveTo>
                              <a:lnTo>
                                <a:pt x="10210" y="15"/>
                              </a:lnTo>
                              <a:lnTo>
                                <a:pt x="10208" y="14"/>
                              </a:lnTo>
                              <a:lnTo>
                                <a:pt x="10206" y="12"/>
                              </a:lnTo>
                              <a:lnTo>
                                <a:pt x="10205" y="10"/>
                              </a:lnTo>
                              <a:lnTo>
                                <a:pt x="10205" y="6"/>
                              </a:lnTo>
                              <a:lnTo>
                                <a:pt x="10206" y="4"/>
                              </a:lnTo>
                              <a:lnTo>
                                <a:pt x="10208" y="1"/>
                              </a:lnTo>
                              <a:lnTo>
                                <a:pt x="10210" y="0"/>
                              </a:lnTo>
                              <a:lnTo>
                                <a:pt x="10214" y="0"/>
                              </a:lnTo>
                              <a:lnTo>
                                <a:pt x="10216" y="1"/>
                              </a:lnTo>
                              <a:lnTo>
                                <a:pt x="10219" y="4"/>
                              </a:lnTo>
                              <a:lnTo>
                                <a:pt x="10220" y="6"/>
                              </a:lnTo>
                              <a:lnTo>
                                <a:pt x="10220" y="10"/>
                              </a:lnTo>
                              <a:lnTo>
                                <a:pt x="10219" y="12"/>
                              </a:lnTo>
                              <a:lnTo>
                                <a:pt x="10216" y="14"/>
                              </a:lnTo>
                              <a:lnTo>
                                <a:pt x="10214" y="15"/>
                              </a:lnTo>
                              <a:close/>
                              <a:moveTo>
                                <a:pt x="10244" y="15"/>
                              </a:moveTo>
                              <a:lnTo>
                                <a:pt x="10240" y="15"/>
                              </a:lnTo>
                              <a:lnTo>
                                <a:pt x="10238" y="14"/>
                              </a:lnTo>
                              <a:lnTo>
                                <a:pt x="10236" y="12"/>
                              </a:lnTo>
                              <a:lnTo>
                                <a:pt x="10235" y="10"/>
                              </a:lnTo>
                              <a:lnTo>
                                <a:pt x="10235" y="6"/>
                              </a:lnTo>
                              <a:lnTo>
                                <a:pt x="10236" y="4"/>
                              </a:lnTo>
                              <a:lnTo>
                                <a:pt x="10238" y="1"/>
                              </a:lnTo>
                              <a:lnTo>
                                <a:pt x="10240" y="0"/>
                              </a:lnTo>
                              <a:lnTo>
                                <a:pt x="10244" y="0"/>
                              </a:lnTo>
                              <a:lnTo>
                                <a:pt x="10246" y="1"/>
                              </a:lnTo>
                              <a:lnTo>
                                <a:pt x="10249" y="4"/>
                              </a:lnTo>
                              <a:lnTo>
                                <a:pt x="10250" y="6"/>
                              </a:lnTo>
                              <a:lnTo>
                                <a:pt x="10250" y="10"/>
                              </a:lnTo>
                              <a:lnTo>
                                <a:pt x="10249" y="12"/>
                              </a:lnTo>
                              <a:lnTo>
                                <a:pt x="10246" y="14"/>
                              </a:lnTo>
                              <a:lnTo>
                                <a:pt x="10244" y="15"/>
                              </a:lnTo>
                              <a:close/>
                              <a:moveTo>
                                <a:pt x="10274" y="15"/>
                              </a:moveTo>
                              <a:lnTo>
                                <a:pt x="10270" y="15"/>
                              </a:lnTo>
                              <a:lnTo>
                                <a:pt x="10269" y="14"/>
                              </a:lnTo>
                              <a:lnTo>
                                <a:pt x="10266" y="12"/>
                              </a:lnTo>
                              <a:lnTo>
                                <a:pt x="10265" y="10"/>
                              </a:lnTo>
                              <a:lnTo>
                                <a:pt x="10265" y="6"/>
                              </a:lnTo>
                              <a:lnTo>
                                <a:pt x="10266" y="4"/>
                              </a:lnTo>
                              <a:lnTo>
                                <a:pt x="10269" y="1"/>
                              </a:lnTo>
                              <a:lnTo>
                                <a:pt x="10270" y="0"/>
                              </a:lnTo>
                              <a:lnTo>
                                <a:pt x="10274" y="0"/>
                              </a:lnTo>
                              <a:lnTo>
                                <a:pt x="10276" y="1"/>
                              </a:lnTo>
                              <a:lnTo>
                                <a:pt x="10279" y="4"/>
                              </a:lnTo>
                              <a:lnTo>
                                <a:pt x="10280" y="6"/>
                              </a:lnTo>
                              <a:lnTo>
                                <a:pt x="10280" y="10"/>
                              </a:lnTo>
                              <a:lnTo>
                                <a:pt x="10279" y="12"/>
                              </a:lnTo>
                              <a:lnTo>
                                <a:pt x="10276" y="14"/>
                              </a:lnTo>
                              <a:lnTo>
                                <a:pt x="10274" y="15"/>
                              </a:lnTo>
                              <a:close/>
                              <a:moveTo>
                                <a:pt x="10304" y="15"/>
                              </a:moveTo>
                              <a:lnTo>
                                <a:pt x="10300" y="15"/>
                              </a:lnTo>
                              <a:lnTo>
                                <a:pt x="10299" y="14"/>
                              </a:lnTo>
                              <a:lnTo>
                                <a:pt x="10296" y="12"/>
                              </a:lnTo>
                              <a:lnTo>
                                <a:pt x="10295" y="10"/>
                              </a:lnTo>
                              <a:lnTo>
                                <a:pt x="10295" y="6"/>
                              </a:lnTo>
                              <a:lnTo>
                                <a:pt x="10296" y="4"/>
                              </a:lnTo>
                              <a:lnTo>
                                <a:pt x="10299" y="1"/>
                              </a:lnTo>
                              <a:lnTo>
                                <a:pt x="10300" y="0"/>
                              </a:lnTo>
                              <a:lnTo>
                                <a:pt x="10304" y="0"/>
                              </a:lnTo>
                              <a:lnTo>
                                <a:pt x="10306" y="1"/>
                              </a:lnTo>
                              <a:lnTo>
                                <a:pt x="10309" y="4"/>
                              </a:lnTo>
                              <a:lnTo>
                                <a:pt x="10310" y="6"/>
                              </a:lnTo>
                              <a:lnTo>
                                <a:pt x="10310" y="10"/>
                              </a:lnTo>
                              <a:lnTo>
                                <a:pt x="10309" y="12"/>
                              </a:lnTo>
                              <a:lnTo>
                                <a:pt x="10306" y="14"/>
                              </a:lnTo>
                              <a:lnTo>
                                <a:pt x="10304" y="15"/>
                              </a:lnTo>
                              <a:close/>
                              <a:moveTo>
                                <a:pt x="10334" y="15"/>
                              </a:moveTo>
                              <a:lnTo>
                                <a:pt x="10330" y="15"/>
                              </a:lnTo>
                              <a:lnTo>
                                <a:pt x="10329" y="14"/>
                              </a:lnTo>
                              <a:lnTo>
                                <a:pt x="10326" y="12"/>
                              </a:lnTo>
                              <a:lnTo>
                                <a:pt x="10325" y="10"/>
                              </a:lnTo>
                              <a:lnTo>
                                <a:pt x="10325" y="6"/>
                              </a:lnTo>
                              <a:lnTo>
                                <a:pt x="10326" y="4"/>
                              </a:lnTo>
                              <a:lnTo>
                                <a:pt x="10329" y="1"/>
                              </a:lnTo>
                              <a:lnTo>
                                <a:pt x="10330" y="0"/>
                              </a:lnTo>
                              <a:lnTo>
                                <a:pt x="10334" y="0"/>
                              </a:lnTo>
                              <a:lnTo>
                                <a:pt x="10336" y="1"/>
                              </a:lnTo>
                              <a:lnTo>
                                <a:pt x="10339" y="4"/>
                              </a:lnTo>
                              <a:lnTo>
                                <a:pt x="10340" y="6"/>
                              </a:lnTo>
                              <a:lnTo>
                                <a:pt x="10340" y="10"/>
                              </a:lnTo>
                              <a:lnTo>
                                <a:pt x="10339" y="12"/>
                              </a:lnTo>
                              <a:lnTo>
                                <a:pt x="10336" y="14"/>
                              </a:lnTo>
                              <a:lnTo>
                                <a:pt x="10334" y="15"/>
                              </a:lnTo>
                              <a:close/>
                              <a:moveTo>
                                <a:pt x="10364" y="15"/>
                              </a:moveTo>
                              <a:lnTo>
                                <a:pt x="10360" y="15"/>
                              </a:lnTo>
                              <a:lnTo>
                                <a:pt x="10359" y="14"/>
                              </a:lnTo>
                              <a:lnTo>
                                <a:pt x="10356" y="12"/>
                              </a:lnTo>
                              <a:lnTo>
                                <a:pt x="10355" y="10"/>
                              </a:lnTo>
                              <a:lnTo>
                                <a:pt x="10355" y="6"/>
                              </a:lnTo>
                              <a:lnTo>
                                <a:pt x="10356" y="4"/>
                              </a:lnTo>
                              <a:lnTo>
                                <a:pt x="10359" y="1"/>
                              </a:lnTo>
                              <a:lnTo>
                                <a:pt x="10360" y="0"/>
                              </a:lnTo>
                              <a:lnTo>
                                <a:pt x="10364" y="0"/>
                              </a:lnTo>
                              <a:lnTo>
                                <a:pt x="10366" y="1"/>
                              </a:lnTo>
                              <a:lnTo>
                                <a:pt x="10369" y="4"/>
                              </a:lnTo>
                              <a:lnTo>
                                <a:pt x="10370" y="6"/>
                              </a:lnTo>
                              <a:lnTo>
                                <a:pt x="10370" y="10"/>
                              </a:lnTo>
                              <a:lnTo>
                                <a:pt x="10369" y="12"/>
                              </a:lnTo>
                              <a:lnTo>
                                <a:pt x="10366" y="14"/>
                              </a:lnTo>
                              <a:lnTo>
                                <a:pt x="10364" y="15"/>
                              </a:lnTo>
                              <a:close/>
                              <a:moveTo>
                                <a:pt x="10394" y="15"/>
                              </a:moveTo>
                              <a:lnTo>
                                <a:pt x="10390" y="15"/>
                              </a:lnTo>
                              <a:lnTo>
                                <a:pt x="10389" y="14"/>
                              </a:lnTo>
                              <a:lnTo>
                                <a:pt x="10386" y="12"/>
                              </a:lnTo>
                              <a:lnTo>
                                <a:pt x="10385" y="10"/>
                              </a:lnTo>
                              <a:lnTo>
                                <a:pt x="10385" y="6"/>
                              </a:lnTo>
                              <a:lnTo>
                                <a:pt x="10386" y="4"/>
                              </a:lnTo>
                              <a:lnTo>
                                <a:pt x="10389" y="1"/>
                              </a:lnTo>
                              <a:lnTo>
                                <a:pt x="10390" y="0"/>
                              </a:lnTo>
                              <a:lnTo>
                                <a:pt x="10394" y="0"/>
                              </a:lnTo>
                              <a:lnTo>
                                <a:pt x="10396" y="1"/>
                              </a:lnTo>
                              <a:lnTo>
                                <a:pt x="10399" y="4"/>
                              </a:lnTo>
                              <a:lnTo>
                                <a:pt x="10400" y="6"/>
                              </a:lnTo>
                              <a:lnTo>
                                <a:pt x="10400" y="10"/>
                              </a:lnTo>
                              <a:lnTo>
                                <a:pt x="10399" y="12"/>
                              </a:lnTo>
                              <a:lnTo>
                                <a:pt x="10396" y="14"/>
                              </a:lnTo>
                              <a:lnTo>
                                <a:pt x="10394" y="15"/>
                              </a:lnTo>
                              <a:close/>
                              <a:moveTo>
                                <a:pt x="10424" y="15"/>
                              </a:moveTo>
                              <a:lnTo>
                                <a:pt x="10420" y="15"/>
                              </a:lnTo>
                              <a:lnTo>
                                <a:pt x="10419" y="14"/>
                              </a:lnTo>
                              <a:lnTo>
                                <a:pt x="10416" y="12"/>
                              </a:lnTo>
                              <a:lnTo>
                                <a:pt x="10415" y="10"/>
                              </a:lnTo>
                              <a:lnTo>
                                <a:pt x="10415" y="6"/>
                              </a:lnTo>
                              <a:lnTo>
                                <a:pt x="10416" y="4"/>
                              </a:lnTo>
                              <a:lnTo>
                                <a:pt x="10419" y="1"/>
                              </a:lnTo>
                              <a:lnTo>
                                <a:pt x="10420" y="0"/>
                              </a:lnTo>
                              <a:lnTo>
                                <a:pt x="10424" y="0"/>
                              </a:lnTo>
                              <a:lnTo>
                                <a:pt x="10426" y="1"/>
                              </a:lnTo>
                              <a:lnTo>
                                <a:pt x="10429" y="4"/>
                              </a:lnTo>
                              <a:lnTo>
                                <a:pt x="10430" y="6"/>
                              </a:lnTo>
                              <a:lnTo>
                                <a:pt x="10430" y="10"/>
                              </a:lnTo>
                              <a:lnTo>
                                <a:pt x="10429" y="12"/>
                              </a:lnTo>
                              <a:lnTo>
                                <a:pt x="10426" y="14"/>
                              </a:lnTo>
                              <a:lnTo>
                                <a:pt x="10424" y="15"/>
                              </a:lnTo>
                              <a:close/>
                              <a:moveTo>
                                <a:pt x="10455" y="15"/>
                              </a:moveTo>
                              <a:lnTo>
                                <a:pt x="10450" y="15"/>
                              </a:lnTo>
                              <a:lnTo>
                                <a:pt x="10449" y="14"/>
                              </a:lnTo>
                              <a:lnTo>
                                <a:pt x="10446" y="12"/>
                              </a:lnTo>
                              <a:lnTo>
                                <a:pt x="10445" y="10"/>
                              </a:lnTo>
                              <a:lnTo>
                                <a:pt x="10445" y="6"/>
                              </a:lnTo>
                              <a:lnTo>
                                <a:pt x="10446" y="4"/>
                              </a:lnTo>
                              <a:lnTo>
                                <a:pt x="10449" y="1"/>
                              </a:lnTo>
                              <a:lnTo>
                                <a:pt x="10450" y="0"/>
                              </a:lnTo>
                              <a:lnTo>
                                <a:pt x="10455" y="0"/>
                              </a:lnTo>
                              <a:lnTo>
                                <a:pt x="10456" y="1"/>
                              </a:lnTo>
                              <a:lnTo>
                                <a:pt x="10459" y="4"/>
                              </a:lnTo>
                              <a:lnTo>
                                <a:pt x="10460" y="6"/>
                              </a:lnTo>
                              <a:lnTo>
                                <a:pt x="10460" y="10"/>
                              </a:lnTo>
                              <a:lnTo>
                                <a:pt x="10459" y="12"/>
                              </a:lnTo>
                              <a:lnTo>
                                <a:pt x="10456" y="14"/>
                              </a:lnTo>
                              <a:lnTo>
                                <a:pt x="10455" y="15"/>
                              </a:lnTo>
                              <a:close/>
                              <a:moveTo>
                                <a:pt x="10485" y="15"/>
                              </a:moveTo>
                              <a:lnTo>
                                <a:pt x="10480" y="15"/>
                              </a:lnTo>
                              <a:lnTo>
                                <a:pt x="10479" y="14"/>
                              </a:lnTo>
                              <a:lnTo>
                                <a:pt x="10476" y="12"/>
                              </a:lnTo>
                              <a:lnTo>
                                <a:pt x="10475" y="10"/>
                              </a:lnTo>
                              <a:lnTo>
                                <a:pt x="10475" y="6"/>
                              </a:lnTo>
                              <a:lnTo>
                                <a:pt x="10476" y="4"/>
                              </a:lnTo>
                              <a:lnTo>
                                <a:pt x="10479" y="1"/>
                              </a:lnTo>
                              <a:lnTo>
                                <a:pt x="10480" y="0"/>
                              </a:lnTo>
                              <a:lnTo>
                                <a:pt x="10485" y="0"/>
                              </a:lnTo>
                              <a:lnTo>
                                <a:pt x="10486" y="1"/>
                              </a:lnTo>
                              <a:lnTo>
                                <a:pt x="10489" y="4"/>
                              </a:lnTo>
                              <a:lnTo>
                                <a:pt x="10490" y="6"/>
                              </a:lnTo>
                              <a:lnTo>
                                <a:pt x="10490" y="10"/>
                              </a:lnTo>
                              <a:lnTo>
                                <a:pt x="10489" y="12"/>
                              </a:lnTo>
                              <a:lnTo>
                                <a:pt x="10486" y="14"/>
                              </a:lnTo>
                              <a:lnTo>
                                <a:pt x="10485" y="15"/>
                              </a:lnTo>
                              <a:close/>
                              <a:moveTo>
                                <a:pt x="10515" y="15"/>
                              </a:moveTo>
                              <a:lnTo>
                                <a:pt x="10510" y="15"/>
                              </a:lnTo>
                              <a:lnTo>
                                <a:pt x="10509" y="14"/>
                              </a:lnTo>
                              <a:lnTo>
                                <a:pt x="10506" y="12"/>
                              </a:lnTo>
                              <a:lnTo>
                                <a:pt x="10505" y="10"/>
                              </a:lnTo>
                              <a:lnTo>
                                <a:pt x="10505" y="6"/>
                              </a:lnTo>
                              <a:lnTo>
                                <a:pt x="10506" y="4"/>
                              </a:lnTo>
                              <a:lnTo>
                                <a:pt x="10509" y="1"/>
                              </a:lnTo>
                              <a:lnTo>
                                <a:pt x="10510" y="0"/>
                              </a:lnTo>
                              <a:lnTo>
                                <a:pt x="10515" y="0"/>
                              </a:lnTo>
                              <a:lnTo>
                                <a:pt x="10516" y="1"/>
                              </a:lnTo>
                              <a:lnTo>
                                <a:pt x="10519" y="4"/>
                              </a:lnTo>
                              <a:lnTo>
                                <a:pt x="10520" y="6"/>
                              </a:lnTo>
                              <a:lnTo>
                                <a:pt x="10520" y="10"/>
                              </a:lnTo>
                              <a:lnTo>
                                <a:pt x="10519" y="12"/>
                              </a:lnTo>
                              <a:lnTo>
                                <a:pt x="10516" y="14"/>
                              </a:lnTo>
                              <a:lnTo>
                                <a:pt x="10515" y="15"/>
                              </a:lnTo>
                              <a:close/>
                              <a:moveTo>
                                <a:pt x="10545" y="15"/>
                              </a:moveTo>
                              <a:lnTo>
                                <a:pt x="10540" y="15"/>
                              </a:lnTo>
                              <a:lnTo>
                                <a:pt x="10539" y="14"/>
                              </a:lnTo>
                              <a:lnTo>
                                <a:pt x="10536" y="12"/>
                              </a:lnTo>
                              <a:lnTo>
                                <a:pt x="10535" y="10"/>
                              </a:lnTo>
                              <a:lnTo>
                                <a:pt x="10535" y="6"/>
                              </a:lnTo>
                              <a:lnTo>
                                <a:pt x="10536" y="4"/>
                              </a:lnTo>
                              <a:lnTo>
                                <a:pt x="10539" y="1"/>
                              </a:lnTo>
                              <a:lnTo>
                                <a:pt x="10540" y="0"/>
                              </a:lnTo>
                              <a:lnTo>
                                <a:pt x="10545" y="0"/>
                              </a:lnTo>
                              <a:lnTo>
                                <a:pt x="10546" y="1"/>
                              </a:lnTo>
                              <a:lnTo>
                                <a:pt x="10549" y="4"/>
                              </a:lnTo>
                              <a:lnTo>
                                <a:pt x="10550" y="6"/>
                              </a:lnTo>
                              <a:lnTo>
                                <a:pt x="10550" y="10"/>
                              </a:lnTo>
                              <a:lnTo>
                                <a:pt x="10549" y="12"/>
                              </a:lnTo>
                              <a:lnTo>
                                <a:pt x="10546" y="14"/>
                              </a:lnTo>
                              <a:lnTo>
                                <a:pt x="10545" y="15"/>
                              </a:lnTo>
                              <a:close/>
                              <a:moveTo>
                                <a:pt x="10575" y="15"/>
                              </a:moveTo>
                              <a:lnTo>
                                <a:pt x="10570" y="15"/>
                              </a:lnTo>
                              <a:lnTo>
                                <a:pt x="10569" y="14"/>
                              </a:lnTo>
                              <a:lnTo>
                                <a:pt x="10566" y="12"/>
                              </a:lnTo>
                              <a:lnTo>
                                <a:pt x="10565" y="10"/>
                              </a:lnTo>
                              <a:lnTo>
                                <a:pt x="10565" y="6"/>
                              </a:lnTo>
                              <a:lnTo>
                                <a:pt x="10566" y="4"/>
                              </a:lnTo>
                              <a:lnTo>
                                <a:pt x="10569" y="1"/>
                              </a:lnTo>
                              <a:lnTo>
                                <a:pt x="10570" y="0"/>
                              </a:lnTo>
                              <a:lnTo>
                                <a:pt x="10575" y="0"/>
                              </a:lnTo>
                              <a:lnTo>
                                <a:pt x="10576" y="1"/>
                              </a:lnTo>
                              <a:lnTo>
                                <a:pt x="10579" y="4"/>
                              </a:lnTo>
                              <a:lnTo>
                                <a:pt x="10580" y="6"/>
                              </a:lnTo>
                              <a:lnTo>
                                <a:pt x="10580" y="10"/>
                              </a:lnTo>
                              <a:lnTo>
                                <a:pt x="10579" y="12"/>
                              </a:lnTo>
                              <a:lnTo>
                                <a:pt x="10576" y="14"/>
                              </a:lnTo>
                              <a:lnTo>
                                <a:pt x="10575" y="15"/>
                              </a:lnTo>
                              <a:close/>
                              <a:moveTo>
                                <a:pt x="10605" y="15"/>
                              </a:moveTo>
                              <a:lnTo>
                                <a:pt x="10600" y="15"/>
                              </a:lnTo>
                              <a:lnTo>
                                <a:pt x="10599" y="14"/>
                              </a:lnTo>
                              <a:lnTo>
                                <a:pt x="10596" y="12"/>
                              </a:lnTo>
                              <a:lnTo>
                                <a:pt x="10595" y="10"/>
                              </a:lnTo>
                              <a:lnTo>
                                <a:pt x="10595" y="6"/>
                              </a:lnTo>
                              <a:lnTo>
                                <a:pt x="10596" y="4"/>
                              </a:lnTo>
                              <a:lnTo>
                                <a:pt x="10599" y="1"/>
                              </a:lnTo>
                              <a:lnTo>
                                <a:pt x="10600" y="0"/>
                              </a:lnTo>
                              <a:lnTo>
                                <a:pt x="10605" y="0"/>
                              </a:lnTo>
                              <a:lnTo>
                                <a:pt x="10606" y="1"/>
                              </a:lnTo>
                              <a:lnTo>
                                <a:pt x="10609" y="4"/>
                              </a:lnTo>
                              <a:lnTo>
                                <a:pt x="10610" y="6"/>
                              </a:lnTo>
                              <a:lnTo>
                                <a:pt x="10610" y="10"/>
                              </a:lnTo>
                              <a:lnTo>
                                <a:pt x="10609" y="12"/>
                              </a:lnTo>
                              <a:lnTo>
                                <a:pt x="10606" y="14"/>
                              </a:lnTo>
                              <a:lnTo>
                                <a:pt x="10605" y="15"/>
                              </a:lnTo>
                              <a:close/>
                              <a:moveTo>
                                <a:pt x="10635" y="15"/>
                              </a:moveTo>
                              <a:lnTo>
                                <a:pt x="10630" y="15"/>
                              </a:lnTo>
                              <a:lnTo>
                                <a:pt x="10629" y="14"/>
                              </a:lnTo>
                              <a:lnTo>
                                <a:pt x="10626" y="12"/>
                              </a:lnTo>
                              <a:lnTo>
                                <a:pt x="10625" y="10"/>
                              </a:lnTo>
                              <a:lnTo>
                                <a:pt x="10625" y="6"/>
                              </a:lnTo>
                              <a:lnTo>
                                <a:pt x="10626" y="4"/>
                              </a:lnTo>
                              <a:lnTo>
                                <a:pt x="10629" y="1"/>
                              </a:lnTo>
                              <a:lnTo>
                                <a:pt x="10630" y="0"/>
                              </a:lnTo>
                              <a:lnTo>
                                <a:pt x="10635" y="0"/>
                              </a:lnTo>
                              <a:lnTo>
                                <a:pt x="10636" y="1"/>
                              </a:lnTo>
                              <a:lnTo>
                                <a:pt x="10639" y="4"/>
                              </a:lnTo>
                              <a:lnTo>
                                <a:pt x="10640" y="6"/>
                              </a:lnTo>
                              <a:lnTo>
                                <a:pt x="10640" y="10"/>
                              </a:lnTo>
                              <a:lnTo>
                                <a:pt x="10639" y="12"/>
                              </a:lnTo>
                              <a:lnTo>
                                <a:pt x="10636" y="14"/>
                              </a:lnTo>
                              <a:lnTo>
                                <a:pt x="10635" y="15"/>
                              </a:lnTo>
                              <a:close/>
                              <a:moveTo>
                                <a:pt x="10665" y="15"/>
                              </a:moveTo>
                              <a:lnTo>
                                <a:pt x="10660" y="15"/>
                              </a:lnTo>
                              <a:lnTo>
                                <a:pt x="10659" y="14"/>
                              </a:lnTo>
                              <a:lnTo>
                                <a:pt x="10656" y="12"/>
                              </a:lnTo>
                              <a:lnTo>
                                <a:pt x="10655" y="10"/>
                              </a:lnTo>
                              <a:lnTo>
                                <a:pt x="10655" y="6"/>
                              </a:lnTo>
                              <a:lnTo>
                                <a:pt x="10656" y="4"/>
                              </a:lnTo>
                              <a:lnTo>
                                <a:pt x="10659" y="1"/>
                              </a:lnTo>
                              <a:lnTo>
                                <a:pt x="10660" y="0"/>
                              </a:lnTo>
                              <a:lnTo>
                                <a:pt x="10665" y="0"/>
                              </a:lnTo>
                              <a:lnTo>
                                <a:pt x="10666" y="1"/>
                              </a:lnTo>
                              <a:lnTo>
                                <a:pt x="10669" y="4"/>
                              </a:lnTo>
                              <a:lnTo>
                                <a:pt x="10670" y="6"/>
                              </a:lnTo>
                              <a:lnTo>
                                <a:pt x="10670" y="10"/>
                              </a:lnTo>
                              <a:lnTo>
                                <a:pt x="10669" y="12"/>
                              </a:lnTo>
                              <a:lnTo>
                                <a:pt x="10666" y="14"/>
                              </a:lnTo>
                              <a:lnTo>
                                <a:pt x="10665" y="15"/>
                              </a:lnTo>
                              <a:close/>
                              <a:moveTo>
                                <a:pt x="10695" y="15"/>
                              </a:moveTo>
                              <a:lnTo>
                                <a:pt x="10690" y="15"/>
                              </a:lnTo>
                              <a:lnTo>
                                <a:pt x="10689" y="14"/>
                              </a:lnTo>
                              <a:lnTo>
                                <a:pt x="10686" y="12"/>
                              </a:lnTo>
                              <a:lnTo>
                                <a:pt x="10685" y="10"/>
                              </a:lnTo>
                              <a:lnTo>
                                <a:pt x="10685" y="6"/>
                              </a:lnTo>
                              <a:lnTo>
                                <a:pt x="10686" y="4"/>
                              </a:lnTo>
                              <a:lnTo>
                                <a:pt x="10689" y="1"/>
                              </a:lnTo>
                              <a:lnTo>
                                <a:pt x="10690" y="0"/>
                              </a:lnTo>
                              <a:lnTo>
                                <a:pt x="10695" y="0"/>
                              </a:lnTo>
                              <a:lnTo>
                                <a:pt x="10696" y="1"/>
                              </a:lnTo>
                              <a:lnTo>
                                <a:pt x="10699" y="4"/>
                              </a:lnTo>
                              <a:lnTo>
                                <a:pt x="10700" y="6"/>
                              </a:lnTo>
                              <a:lnTo>
                                <a:pt x="10700" y="10"/>
                              </a:lnTo>
                              <a:lnTo>
                                <a:pt x="10699" y="12"/>
                              </a:lnTo>
                              <a:lnTo>
                                <a:pt x="10696" y="14"/>
                              </a:lnTo>
                              <a:lnTo>
                                <a:pt x="10695" y="15"/>
                              </a:lnTo>
                              <a:close/>
                              <a:moveTo>
                                <a:pt x="10725" y="15"/>
                              </a:moveTo>
                              <a:lnTo>
                                <a:pt x="10720" y="15"/>
                              </a:lnTo>
                              <a:lnTo>
                                <a:pt x="10719" y="14"/>
                              </a:lnTo>
                              <a:lnTo>
                                <a:pt x="10716" y="12"/>
                              </a:lnTo>
                              <a:lnTo>
                                <a:pt x="10715" y="10"/>
                              </a:lnTo>
                              <a:lnTo>
                                <a:pt x="10715" y="6"/>
                              </a:lnTo>
                              <a:lnTo>
                                <a:pt x="10716" y="4"/>
                              </a:lnTo>
                              <a:lnTo>
                                <a:pt x="10719" y="1"/>
                              </a:lnTo>
                              <a:lnTo>
                                <a:pt x="10720" y="0"/>
                              </a:lnTo>
                              <a:lnTo>
                                <a:pt x="10725" y="0"/>
                              </a:lnTo>
                              <a:lnTo>
                                <a:pt x="10726" y="1"/>
                              </a:lnTo>
                              <a:lnTo>
                                <a:pt x="10729" y="4"/>
                              </a:lnTo>
                              <a:lnTo>
                                <a:pt x="10730" y="6"/>
                              </a:lnTo>
                              <a:lnTo>
                                <a:pt x="10730" y="10"/>
                              </a:lnTo>
                              <a:lnTo>
                                <a:pt x="10729" y="12"/>
                              </a:lnTo>
                              <a:lnTo>
                                <a:pt x="10726" y="14"/>
                              </a:lnTo>
                              <a:lnTo>
                                <a:pt x="10725" y="15"/>
                              </a:lnTo>
                              <a:close/>
                              <a:moveTo>
                                <a:pt x="10755" y="15"/>
                              </a:moveTo>
                              <a:lnTo>
                                <a:pt x="10751" y="15"/>
                              </a:lnTo>
                              <a:lnTo>
                                <a:pt x="10749" y="14"/>
                              </a:lnTo>
                              <a:lnTo>
                                <a:pt x="10746" y="12"/>
                              </a:lnTo>
                              <a:lnTo>
                                <a:pt x="10745" y="10"/>
                              </a:lnTo>
                              <a:lnTo>
                                <a:pt x="10745" y="6"/>
                              </a:lnTo>
                              <a:lnTo>
                                <a:pt x="10746" y="4"/>
                              </a:lnTo>
                              <a:lnTo>
                                <a:pt x="10749" y="1"/>
                              </a:lnTo>
                              <a:lnTo>
                                <a:pt x="10751" y="0"/>
                              </a:lnTo>
                              <a:lnTo>
                                <a:pt x="10755" y="0"/>
                              </a:lnTo>
                              <a:lnTo>
                                <a:pt x="10756" y="1"/>
                              </a:lnTo>
                              <a:lnTo>
                                <a:pt x="10759" y="4"/>
                              </a:lnTo>
                              <a:lnTo>
                                <a:pt x="10760" y="6"/>
                              </a:lnTo>
                              <a:lnTo>
                                <a:pt x="10760" y="10"/>
                              </a:lnTo>
                              <a:lnTo>
                                <a:pt x="10759" y="12"/>
                              </a:lnTo>
                              <a:lnTo>
                                <a:pt x="10756" y="14"/>
                              </a:lnTo>
                              <a:lnTo>
                                <a:pt x="10755" y="15"/>
                              </a:lnTo>
                              <a:close/>
                              <a:moveTo>
                                <a:pt x="10785" y="15"/>
                              </a:moveTo>
                              <a:lnTo>
                                <a:pt x="10781" y="15"/>
                              </a:lnTo>
                              <a:lnTo>
                                <a:pt x="10779" y="14"/>
                              </a:lnTo>
                              <a:lnTo>
                                <a:pt x="10776" y="12"/>
                              </a:lnTo>
                              <a:lnTo>
                                <a:pt x="10775" y="10"/>
                              </a:lnTo>
                              <a:lnTo>
                                <a:pt x="10775" y="6"/>
                              </a:lnTo>
                              <a:lnTo>
                                <a:pt x="10776" y="4"/>
                              </a:lnTo>
                              <a:lnTo>
                                <a:pt x="10779" y="1"/>
                              </a:lnTo>
                              <a:lnTo>
                                <a:pt x="10781" y="0"/>
                              </a:lnTo>
                              <a:lnTo>
                                <a:pt x="10785" y="0"/>
                              </a:lnTo>
                              <a:lnTo>
                                <a:pt x="10786" y="1"/>
                              </a:lnTo>
                              <a:lnTo>
                                <a:pt x="10789" y="4"/>
                              </a:lnTo>
                              <a:lnTo>
                                <a:pt x="10790" y="6"/>
                              </a:lnTo>
                              <a:lnTo>
                                <a:pt x="10790" y="10"/>
                              </a:lnTo>
                              <a:lnTo>
                                <a:pt x="10789" y="12"/>
                              </a:lnTo>
                              <a:lnTo>
                                <a:pt x="10786" y="14"/>
                              </a:lnTo>
                              <a:lnTo>
                                <a:pt x="10785" y="15"/>
                              </a:lnTo>
                              <a:close/>
                              <a:moveTo>
                                <a:pt x="10815" y="15"/>
                              </a:moveTo>
                              <a:lnTo>
                                <a:pt x="10811" y="15"/>
                              </a:lnTo>
                              <a:lnTo>
                                <a:pt x="10809" y="14"/>
                              </a:lnTo>
                              <a:lnTo>
                                <a:pt x="10806" y="12"/>
                              </a:lnTo>
                              <a:lnTo>
                                <a:pt x="10805" y="10"/>
                              </a:lnTo>
                              <a:lnTo>
                                <a:pt x="10805" y="6"/>
                              </a:lnTo>
                              <a:lnTo>
                                <a:pt x="10806" y="4"/>
                              </a:lnTo>
                              <a:lnTo>
                                <a:pt x="10809" y="1"/>
                              </a:lnTo>
                              <a:lnTo>
                                <a:pt x="10811" y="0"/>
                              </a:lnTo>
                              <a:lnTo>
                                <a:pt x="10815" y="0"/>
                              </a:lnTo>
                              <a:lnTo>
                                <a:pt x="10816" y="1"/>
                              </a:lnTo>
                              <a:lnTo>
                                <a:pt x="10819" y="4"/>
                              </a:lnTo>
                              <a:lnTo>
                                <a:pt x="10820" y="6"/>
                              </a:lnTo>
                              <a:lnTo>
                                <a:pt x="10820" y="10"/>
                              </a:lnTo>
                              <a:lnTo>
                                <a:pt x="10819" y="12"/>
                              </a:lnTo>
                              <a:lnTo>
                                <a:pt x="10816" y="14"/>
                              </a:lnTo>
                              <a:lnTo>
                                <a:pt x="10815" y="15"/>
                              </a:lnTo>
                              <a:close/>
                              <a:moveTo>
                                <a:pt x="10845" y="15"/>
                              </a:moveTo>
                              <a:lnTo>
                                <a:pt x="10841" y="15"/>
                              </a:lnTo>
                              <a:lnTo>
                                <a:pt x="10839" y="14"/>
                              </a:lnTo>
                              <a:lnTo>
                                <a:pt x="10836" y="12"/>
                              </a:lnTo>
                              <a:lnTo>
                                <a:pt x="10835" y="10"/>
                              </a:lnTo>
                              <a:lnTo>
                                <a:pt x="10835" y="6"/>
                              </a:lnTo>
                              <a:lnTo>
                                <a:pt x="10836" y="4"/>
                              </a:lnTo>
                              <a:lnTo>
                                <a:pt x="10839" y="1"/>
                              </a:lnTo>
                              <a:lnTo>
                                <a:pt x="10841" y="0"/>
                              </a:lnTo>
                              <a:lnTo>
                                <a:pt x="10845" y="0"/>
                              </a:lnTo>
                              <a:lnTo>
                                <a:pt x="10846" y="1"/>
                              </a:lnTo>
                              <a:lnTo>
                                <a:pt x="10849" y="4"/>
                              </a:lnTo>
                              <a:lnTo>
                                <a:pt x="10850" y="6"/>
                              </a:lnTo>
                              <a:lnTo>
                                <a:pt x="10850" y="10"/>
                              </a:lnTo>
                              <a:lnTo>
                                <a:pt x="10849" y="12"/>
                              </a:lnTo>
                              <a:lnTo>
                                <a:pt x="10846" y="14"/>
                              </a:lnTo>
                              <a:lnTo>
                                <a:pt x="10845" y="15"/>
                              </a:lnTo>
                              <a:close/>
                              <a:moveTo>
                                <a:pt x="10875" y="15"/>
                              </a:moveTo>
                              <a:lnTo>
                                <a:pt x="10871" y="15"/>
                              </a:lnTo>
                              <a:lnTo>
                                <a:pt x="10869" y="14"/>
                              </a:lnTo>
                              <a:lnTo>
                                <a:pt x="10866" y="12"/>
                              </a:lnTo>
                              <a:lnTo>
                                <a:pt x="10865" y="10"/>
                              </a:lnTo>
                              <a:lnTo>
                                <a:pt x="10865" y="6"/>
                              </a:lnTo>
                              <a:lnTo>
                                <a:pt x="10866" y="4"/>
                              </a:lnTo>
                              <a:lnTo>
                                <a:pt x="10869" y="1"/>
                              </a:lnTo>
                              <a:lnTo>
                                <a:pt x="10871" y="0"/>
                              </a:lnTo>
                              <a:lnTo>
                                <a:pt x="10875" y="0"/>
                              </a:lnTo>
                              <a:lnTo>
                                <a:pt x="10876" y="1"/>
                              </a:lnTo>
                              <a:lnTo>
                                <a:pt x="10879" y="4"/>
                              </a:lnTo>
                              <a:lnTo>
                                <a:pt x="10880" y="6"/>
                              </a:lnTo>
                              <a:lnTo>
                                <a:pt x="10880" y="10"/>
                              </a:lnTo>
                              <a:lnTo>
                                <a:pt x="10879" y="12"/>
                              </a:lnTo>
                              <a:lnTo>
                                <a:pt x="10876" y="14"/>
                              </a:lnTo>
                              <a:lnTo>
                                <a:pt x="10875" y="15"/>
                              </a:lnTo>
                              <a:close/>
                              <a:moveTo>
                                <a:pt x="10905" y="15"/>
                              </a:moveTo>
                              <a:lnTo>
                                <a:pt x="10901" y="15"/>
                              </a:lnTo>
                              <a:lnTo>
                                <a:pt x="10899" y="14"/>
                              </a:lnTo>
                              <a:lnTo>
                                <a:pt x="10896" y="12"/>
                              </a:lnTo>
                              <a:lnTo>
                                <a:pt x="10895" y="10"/>
                              </a:lnTo>
                              <a:lnTo>
                                <a:pt x="10895" y="6"/>
                              </a:lnTo>
                              <a:lnTo>
                                <a:pt x="10896" y="4"/>
                              </a:lnTo>
                              <a:lnTo>
                                <a:pt x="10899" y="1"/>
                              </a:lnTo>
                              <a:lnTo>
                                <a:pt x="10901" y="0"/>
                              </a:lnTo>
                              <a:lnTo>
                                <a:pt x="10905" y="0"/>
                              </a:lnTo>
                              <a:lnTo>
                                <a:pt x="10906" y="1"/>
                              </a:lnTo>
                              <a:lnTo>
                                <a:pt x="10909" y="4"/>
                              </a:lnTo>
                              <a:lnTo>
                                <a:pt x="10910" y="6"/>
                              </a:lnTo>
                              <a:lnTo>
                                <a:pt x="10910" y="10"/>
                              </a:lnTo>
                              <a:lnTo>
                                <a:pt x="10909" y="12"/>
                              </a:lnTo>
                              <a:lnTo>
                                <a:pt x="10906" y="14"/>
                              </a:lnTo>
                              <a:lnTo>
                                <a:pt x="10905" y="15"/>
                              </a:lnTo>
                              <a:close/>
                              <a:moveTo>
                                <a:pt x="10935" y="15"/>
                              </a:moveTo>
                              <a:lnTo>
                                <a:pt x="10931" y="15"/>
                              </a:lnTo>
                              <a:lnTo>
                                <a:pt x="10929" y="14"/>
                              </a:lnTo>
                              <a:lnTo>
                                <a:pt x="10926" y="12"/>
                              </a:lnTo>
                              <a:lnTo>
                                <a:pt x="10925" y="10"/>
                              </a:lnTo>
                              <a:lnTo>
                                <a:pt x="10925" y="6"/>
                              </a:lnTo>
                              <a:lnTo>
                                <a:pt x="10926" y="4"/>
                              </a:lnTo>
                              <a:lnTo>
                                <a:pt x="10929" y="1"/>
                              </a:lnTo>
                              <a:lnTo>
                                <a:pt x="10931" y="0"/>
                              </a:lnTo>
                              <a:lnTo>
                                <a:pt x="10935" y="0"/>
                              </a:lnTo>
                              <a:lnTo>
                                <a:pt x="10937" y="1"/>
                              </a:lnTo>
                              <a:lnTo>
                                <a:pt x="10939" y="4"/>
                              </a:lnTo>
                              <a:lnTo>
                                <a:pt x="10940" y="6"/>
                              </a:lnTo>
                              <a:lnTo>
                                <a:pt x="10940" y="10"/>
                              </a:lnTo>
                              <a:lnTo>
                                <a:pt x="10939" y="12"/>
                              </a:lnTo>
                              <a:lnTo>
                                <a:pt x="10937" y="14"/>
                              </a:lnTo>
                              <a:lnTo>
                                <a:pt x="10935" y="15"/>
                              </a:lnTo>
                              <a:close/>
                              <a:moveTo>
                                <a:pt x="10965" y="15"/>
                              </a:moveTo>
                              <a:lnTo>
                                <a:pt x="10961" y="15"/>
                              </a:lnTo>
                              <a:lnTo>
                                <a:pt x="10959" y="14"/>
                              </a:lnTo>
                              <a:lnTo>
                                <a:pt x="10956" y="12"/>
                              </a:lnTo>
                              <a:lnTo>
                                <a:pt x="10955" y="10"/>
                              </a:lnTo>
                              <a:lnTo>
                                <a:pt x="10955" y="6"/>
                              </a:lnTo>
                              <a:lnTo>
                                <a:pt x="10956" y="4"/>
                              </a:lnTo>
                              <a:lnTo>
                                <a:pt x="10959" y="1"/>
                              </a:lnTo>
                              <a:lnTo>
                                <a:pt x="10961" y="0"/>
                              </a:lnTo>
                              <a:lnTo>
                                <a:pt x="10965" y="0"/>
                              </a:lnTo>
                              <a:lnTo>
                                <a:pt x="10967" y="1"/>
                              </a:lnTo>
                              <a:lnTo>
                                <a:pt x="10969" y="4"/>
                              </a:lnTo>
                              <a:lnTo>
                                <a:pt x="10970" y="6"/>
                              </a:lnTo>
                              <a:lnTo>
                                <a:pt x="10970" y="10"/>
                              </a:lnTo>
                              <a:lnTo>
                                <a:pt x="10969" y="12"/>
                              </a:lnTo>
                              <a:lnTo>
                                <a:pt x="10967" y="14"/>
                              </a:lnTo>
                              <a:lnTo>
                                <a:pt x="10965" y="15"/>
                              </a:lnTo>
                              <a:close/>
                              <a:moveTo>
                                <a:pt x="10995" y="15"/>
                              </a:moveTo>
                              <a:lnTo>
                                <a:pt x="10991" y="15"/>
                              </a:lnTo>
                              <a:lnTo>
                                <a:pt x="10989" y="14"/>
                              </a:lnTo>
                              <a:lnTo>
                                <a:pt x="10986" y="12"/>
                              </a:lnTo>
                              <a:lnTo>
                                <a:pt x="10985" y="10"/>
                              </a:lnTo>
                              <a:lnTo>
                                <a:pt x="10985" y="6"/>
                              </a:lnTo>
                              <a:lnTo>
                                <a:pt x="10986" y="4"/>
                              </a:lnTo>
                              <a:lnTo>
                                <a:pt x="10989" y="1"/>
                              </a:lnTo>
                              <a:lnTo>
                                <a:pt x="10991" y="0"/>
                              </a:lnTo>
                              <a:lnTo>
                                <a:pt x="10995" y="0"/>
                              </a:lnTo>
                              <a:lnTo>
                                <a:pt x="10997" y="1"/>
                              </a:lnTo>
                              <a:lnTo>
                                <a:pt x="10999" y="4"/>
                              </a:lnTo>
                              <a:lnTo>
                                <a:pt x="11000" y="6"/>
                              </a:lnTo>
                              <a:lnTo>
                                <a:pt x="11000" y="10"/>
                              </a:lnTo>
                              <a:lnTo>
                                <a:pt x="10999" y="12"/>
                              </a:lnTo>
                              <a:lnTo>
                                <a:pt x="10997" y="14"/>
                              </a:lnTo>
                              <a:lnTo>
                                <a:pt x="10995" y="15"/>
                              </a:lnTo>
                              <a:close/>
                              <a:moveTo>
                                <a:pt x="11025" y="15"/>
                              </a:moveTo>
                              <a:lnTo>
                                <a:pt x="11021" y="15"/>
                              </a:lnTo>
                              <a:lnTo>
                                <a:pt x="11019" y="14"/>
                              </a:lnTo>
                              <a:lnTo>
                                <a:pt x="11016" y="12"/>
                              </a:lnTo>
                              <a:lnTo>
                                <a:pt x="11015" y="10"/>
                              </a:lnTo>
                              <a:lnTo>
                                <a:pt x="11015" y="6"/>
                              </a:lnTo>
                              <a:lnTo>
                                <a:pt x="11016" y="4"/>
                              </a:lnTo>
                              <a:lnTo>
                                <a:pt x="11019" y="1"/>
                              </a:lnTo>
                              <a:lnTo>
                                <a:pt x="11021" y="0"/>
                              </a:lnTo>
                              <a:lnTo>
                                <a:pt x="11025" y="0"/>
                              </a:lnTo>
                              <a:lnTo>
                                <a:pt x="11027" y="1"/>
                              </a:lnTo>
                              <a:lnTo>
                                <a:pt x="11029" y="4"/>
                              </a:lnTo>
                              <a:lnTo>
                                <a:pt x="11030" y="6"/>
                              </a:lnTo>
                              <a:lnTo>
                                <a:pt x="11030" y="10"/>
                              </a:lnTo>
                              <a:lnTo>
                                <a:pt x="11029" y="12"/>
                              </a:lnTo>
                              <a:lnTo>
                                <a:pt x="11027" y="14"/>
                              </a:lnTo>
                              <a:lnTo>
                                <a:pt x="11025" y="15"/>
                              </a:lnTo>
                              <a:close/>
                              <a:moveTo>
                                <a:pt x="11055" y="15"/>
                              </a:moveTo>
                              <a:lnTo>
                                <a:pt x="11051" y="15"/>
                              </a:lnTo>
                              <a:lnTo>
                                <a:pt x="11049" y="14"/>
                              </a:lnTo>
                              <a:lnTo>
                                <a:pt x="11046" y="12"/>
                              </a:lnTo>
                              <a:lnTo>
                                <a:pt x="11045" y="10"/>
                              </a:lnTo>
                              <a:lnTo>
                                <a:pt x="11045" y="6"/>
                              </a:lnTo>
                              <a:lnTo>
                                <a:pt x="11046" y="4"/>
                              </a:lnTo>
                              <a:lnTo>
                                <a:pt x="11049" y="1"/>
                              </a:lnTo>
                              <a:lnTo>
                                <a:pt x="11051" y="0"/>
                              </a:lnTo>
                              <a:lnTo>
                                <a:pt x="11055" y="0"/>
                              </a:lnTo>
                              <a:lnTo>
                                <a:pt x="11057" y="1"/>
                              </a:lnTo>
                              <a:lnTo>
                                <a:pt x="11060" y="4"/>
                              </a:lnTo>
                              <a:lnTo>
                                <a:pt x="11060" y="6"/>
                              </a:lnTo>
                              <a:lnTo>
                                <a:pt x="11060" y="10"/>
                              </a:lnTo>
                              <a:lnTo>
                                <a:pt x="11060" y="12"/>
                              </a:lnTo>
                              <a:lnTo>
                                <a:pt x="11057" y="14"/>
                              </a:lnTo>
                              <a:lnTo>
                                <a:pt x="11055" y="15"/>
                              </a:lnTo>
                              <a:close/>
                              <a:moveTo>
                                <a:pt x="11085" y="15"/>
                              </a:moveTo>
                              <a:lnTo>
                                <a:pt x="11081" y="15"/>
                              </a:lnTo>
                              <a:lnTo>
                                <a:pt x="11079" y="14"/>
                              </a:lnTo>
                              <a:lnTo>
                                <a:pt x="11076" y="12"/>
                              </a:lnTo>
                              <a:lnTo>
                                <a:pt x="11075" y="10"/>
                              </a:lnTo>
                              <a:lnTo>
                                <a:pt x="11075" y="6"/>
                              </a:lnTo>
                              <a:lnTo>
                                <a:pt x="11076" y="4"/>
                              </a:lnTo>
                              <a:lnTo>
                                <a:pt x="11079" y="1"/>
                              </a:lnTo>
                              <a:lnTo>
                                <a:pt x="11081" y="0"/>
                              </a:lnTo>
                              <a:lnTo>
                                <a:pt x="11085" y="0"/>
                              </a:lnTo>
                              <a:lnTo>
                                <a:pt x="11087" y="1"/>
                              </a:lnTo>
                              <a:lnTo>
                                <a:pt x="11090" y="4"/>
                              </a:lnTo>
                              <a:lnTo>
                                <a:pt x="11090" y="6"/>
                              </a:lnTo>
                              <a:lnTo>
                                <a:pt x="11090" y="10"/>
                              </a:lnTo>
                              <a:lnTo>
                                <a:pt x="11090" y="12"/>
                              </a:lnTo>
                              <a:lnTo>
                                <a:pt x="11087" y="14"/>
                              </a:lnTo>
                              <a:lnTo>
                                <a:pt x="11085" y="15"/>
                              </a:lnTo>
                              <a:close/>
                              <a:moveTo>
                                <a:pt x="11115" y="15"/>
                              </a:moveTo>
                              <a:lnTo>
                                <a:pt x="11111" y="15"/>
                              </a:lnTo>
                              <a:lnTo>
                                <a:pt x="11109" y="14"/>
                              </a:lnTo>
                              <a:lnTo>
                                <a:pt x="11106" y="12"/>
                              </a:lnTo>
                              <a:lnTo>
                                <a:pt x="11105" y="10"/>
                              </a:lnTo>
                              <a:lnTo>
                                <a:pt x="11105" y="6"/>
                              </a:lnTo>
                              <a:lnTo>
                                <a:pt x="11106" y="4"/>
                              </a:lnTo>
                              <a:lnTo>
                                <a:pt x="11109" y="1"/>
                              </a:lnTo>
                              <a:lnTo>
                                <a:pt x="11111" y="0"/>
                              </a:lnTo>
                              <a:lnTo>
                                <a:pt x="11115" y="0"/>
                              </a:lnTo>
                              <a:lnTo>
                                <a:pt x="11117" y="1"/>
                              </a:lnTo>
                              <a:lnTo>
                                <a:pt x="11120" y="4"/>
                              </a:lnTo>
                              <a:lnTo>
                                <a:pt x="11120" y="6"/>
                              </a:lnTo>
                              <a:lnTo>
                                <a:pt x="11120" y="10"/>
                              </a:lnTo>
                              <a:lnTo>
                                <a:pt x="11120" y="12"/>
                              </a:lnTo>
                              <a:lnTo>
                                <a:pt x="11117" y="14"/>
                              </a:lnTo>
                              <a:lnTo>
                                <a:pt x="11115" y="15"/>
                              </a:lnTo>
                              <a:close/>
                              <a:moveTo>
                                <a:pt x="11145" y="15"/>
                              </a:moveTo>
                              <a:lnTo>
                                <a:pt x="11141" y="15"/>
                              </a:lnTo>
                              <a:lnTo>
                                <a:pt x="11139" y="14"/>
                              </a:lnTo>
                              <a:lnTo>
                                <a:pt x="11136" y="12"/>
                              </a:lnTo>
                              <a:lnTo>
                                <a:pt x="11135" y="10"/>
                              </a:lnTo>
                              <a:lnTo>
                                <a:pt x="11135" y="6"/>
                              </a:lnTo>
                              <a:lnTo>
                                <a:pt x="11136" y="4"/>
                              </a:lnTo>
                              <a:lnTo>
                                <a:pt x="11139" y="1"/>
                              </a:lnTo>
                              <a:lnTo>
                                <a:pt x="11141" y="0"/>
                              </a:lnTo>
                              <a:lnTo>
                                <a:pt x="11145" y="0"/>
                              </a:lnTo>
                              <a:lnTo>
                                <a:pt x="11147" y="1"/>
                              </a:lnTo>
                              <a:lnTo>
                                <a:pt x="11150" y="4"/>
                              </a:lnTo>
                              <a:lnTo>
                                <a:pt x="11150" y="6"/>
                              </a:lnTo>
                              <a:lnTo>
                                <a:pt x="11150" y="10"/>
                              </a:lnTo>
                              <a:lnTo>
                                <a:pt x="11150" y="12"/>
                              </a:lnTo>
                              <a:lnTo>
                                <a:pt x="11147" y="14"/>
                              </a:lnTo>
                              <a:lnTo>
                                <a:pt x="11145" y="15"/>
                              </a:lnTo>
                              <a:close/>
                              <a:moveTo>
                                <a:pt x="11175" y="15"/>
                              </a:moveTo>
                              <a:lnTo>
                                <a:pt x="11171" y="15"/>
                              </a:lnTo>
                              <a:lnTo>
                                <a:pt x="11169" y="14"/>
                              </a:lnTo>
                              <a:lnTo>
                                <a:pt x="11166" y="12"/>
                              </a:lnTo>
                              <a:lnTo>
                                <a:pt x="11165" y="10"/>
                              </a:lnTo>
                              <a:lnTo>
                                <a:pt x="11165" y="6"/>
                              </a:lnTo>
                              <a:lnTo>
                                <a:pt x="11166" y="4"/>
                              </a:lnTo>
                              <a:lnTo>
                                <a:pt x="11169" y="1"/>
                              </a:lnTo>
                              <a:lnTo>
                                <a:pt x="11171" y="0"/>
                              </a:lnTo>
                              <a:lnTo>
                                <a:pt x="11175" y="0"/>
                              </a:lnTo>
                              <a:lnTo>
                                <a:pt x="11177" y="1"/>
                              </a:lnTo>
                              <a:lnTo>
                                <a:pt x="11180" y="4"/>
                              </a:lnTo>
                              <a:lnTo>
                                <a:pt x="11180" y="6"/>
                              </a:lnTo>
                              <a:lnTo>
                                <a:pt x="11180" y="10"/>
                              </a:lnTo>
                              <a:lnTo>
                                <a:pt x="11180" y="12"/>
                              </a:lnTo>
                              <a:lnTo>
                                <a:pt x="11177" y="14"/>
                              </a:lnTo>
                              <a:lnTo>
                                <a:pt x="11175" y="15"/>
                              </a:lnTo>
                              <a:close/>
                              <a:moveTo>
                                <a:pt x="11205" y="15"/>
                              </a:moveTo>
                              <a:lnTo>
                                <a:pt x="11201" y="15"/>
                              </a:lnTo>
                              <a:lnTo>
                                <a:pt x="11199" y="14"/>
                              </a:lnTo>
                              <a:lnTo>
                                <a:pt x="11196" y="12"/>
                              </a:lnTo>
                              <a:lnTo>
                                <a:pt x="11195" y="10"/>
                              </a:lnTo>
                              <a:lnTo>
                                <a:pt x="11195" y="6"/>
                              </a:lnTo>
                              <a:lnTo>
                                <a:pt x="11196" y="4"/>
                              </a:lnTo>
                              <a:lnTo>
                                <a:pt x="11199" y="1"/>
                              </a:lnTo>
                              <a:lnTo>
                                <a:pt x="11201" y="0"/>
                              </a:lnTo>
                              <a:lnTo>
                                <a:pt x="11205" y="0"/>
                              </a:lnTo>
                              <a:lnTo>
                                <a:pt x="11207" y="1"/>
                              </a:lnTo>
                              <a:lnTo>
                                <a:pt x="11210" y="4"/>
                              </a:lnTo>
                              <a:lnTo>
                                <a:pt x="11210" y="6"/>
                              </a:lnTo>
                              <a:lnTo>
                                <a:pt x="11210" y="10"/>
                              </a:lnTo>
                              <a:lnTo>
                                <a:pt x="11210" y="12"/>
                              </a:lnTo>
                              <a:lnTo>
                                <a:pt x="11207" y="14"/>
                              </a:lnTo>
                              <a:lnTo>
                                <a:pt x="11205" y="15"/>
                              </a:lnTo>
                              <a:close/>
                              <a:moveTo>
                                <a:pt x="11235" y="15"/>
                              </a:moveTo>
                              <a:lnTo>
                                <a:pt x="11231" y="15"/>
                              </a:lnTo>
                              <a:lnTo>
                                <a:pt x="11229" y="14"/>
                              </a:lnTo>
                              <a:lnTo>
                                <a:pt x="11226" y="12"/>
                              </a:lnTo>
                              <a:lnTo>
                                <a:pt x="11225" y="10"/>
                              </a:lnTo>
                              <a:lnTo>
                                <a:pt x="11225" y="6"/>
                              </a:lnTo>
                              <a:lnTo>
                                <a:pt x="11226" y="4"/>
                              </a:lnTo>
                              <a:lnTo>
                                <a:pt x="11229" y="1"/>
                              </a:lnTo>
                              <a:lnTo>
                                <a:pt x="11231" y="0"/>
                              </a:lnTo>
                              <a:lnTo>
                                <a:pt x="11235" y="0"/>
                              </a:lnTo>
                              <a:lnTo>
                                <a:pt x="11237" y="1"/>
                              </a:lnTo>
                              <a:lnTo>
                                <a:pt x="11240" y="4"/>
                              </a:lnTo>
                              <a:lnTo>
                                <a:pt x="11240" y="6"/>
                              </a:lnTo>
                              <a:lnTo>
                                <a:pt x="11240" y="10"/>
                              </a:lnTo>
                              <a:lnTo>
                                <a:pt x="11240" y="12"/>
                              </a:lnTo>
                              <a:lnTo>
                                <a:pt x="11237" y="14"/>
                              </a:lnTo>
                              <a:lnTo>
                                <a:pt x="11235" y="15"/>
                              </a:lnTo>
                              <a:close/>
                              <a:moveTo>
                                <a:pt x="11265" y="15"/>
                              </a:moveTo>
                              <a:lnTo>
                                <a:pt x="11261" y="15"/>
                              </a:lnTo>
                              <a:lnTo>
                                <a:pt x="11259" y="14"/>
                              </a:lnTo>
                              <a:lnTo>
                                <a:pt x="11256" y="12"/>
                              </a:lnTo>
                              <a:lnTo>
                                <a:pt x="11255" y="10"/>
                              </a:lnTo>
                              <a:lnTo>
                                <a:pt x="11255" y="6"/>
                              </a:lnTo>
                              <a:lnTo>
                                <a:pt x="11256" y="4"/>
                              </a:lnTo>
                              <a:lnTo>
                                <a:pt x="11259" y="1"/>
                              </a:lnTo>
                              <a:lnTo>
                                <a:pt x="11261" y="0"/>
                              </a:lnTo>
                              <a:lnTo>
                                <a:pt x="11265" y="0"/>
                              </a:lnTo>
                              <a:lnTo>
                                <a:pt x="11267" y="1"/>
                              </a:lnTo>
                              <a:lnTo>
                                <a:pt x="11270" y="4"/>
                              </a:lnTo>
                              <a:lnTo>
                                <a:pt x="11270" y="6"/>
                              </a:lnTo>
                              <a:lnTo>
                                <a:pt x="11270" y="10"/>
                              </a:lnTo>
                              <a:lnTo>
                                <a:pt x="11270" y="12"/>
                              </a:lnTo>
                              <a:lnTo>
                                <a:pt x="11267" y="14"/>
                              </a:lnTo>
                              <a:lnTo>
                                <a:pt x="11265" y="15"/>
                              </a:lnTo>
                              <a:close/>
                              <a:moveTo>
                                <a:pt x="11295" y="15"/>
                              </a:moveTo>
                              <a:lnTo>
                                <a:pt x="11291" y="15"/>
                              </a:lnTo>
                              <a:lnTo>
                                <a:pt x="11289" y="14"/>
                              </a:lnTo>
                              <a:lnTo>
                                <a:pt x="11286" y="12"/>
                              </a:lnTo>
                              <a:lnTo>
                                <a:pt x="11285" y="10"/>
                              </a:lnTo>
                              <a:lnTo>
                                <a:pt x="11285" y="6"/>
                              </a:lnTo>
                              <a:lnTo>
                                <a:pt x="11286" y="4"/>
                              </a:lnTo>
                              <a:lnTo>
                                <a:pt x="11289" y="1"/>
                              </a:lnTo>
                              <a:lnTo>
                                <a:pt x="11291" y="0"/>
                              </a:lnTo>
                              <a:lnTo>
                                <a:pt x="11295" y="0"/>
                              </a:lnTo>
                              <a:lnTo>
                                <a:pt x="11297" y="1"/>
                              </a:lnTo>
                              <a:lnTo>
                                <a:pt x="11300" y="4"/>
                              </a:lnTo>
                              <a:lnTo>
                                <a:pt x="11300" y="6"/>
                              </a:lnTo>
                              <a:lnTo>
                                <a:pt x="11300" y="10"/>
                              </a:lnTo>
                              <a:lnTo>
                                <a:pt x="11300" y="12"/>
                              </a:lnTo>
                              <a:lnTo>
                                <a:pt x="11297" y="14"/>
                              </a:lnTo>
                              <a:lnTo>
                                <a:pt x="11295" y="15"/>
                              </a:lnTo>
                              <a:close/>
                              <a:moveTo>
                                <a:pt x="11325" y="15"/>
                              </a:moveTo>
                              <a:lnTo>
                                <a:pt x="11321" y="15"/>
                              </a:lnTo>
                              <a:lnTo>
                                <a:pt x="11319" y="14"/>
                              </a:lnTo>
                              <a:lnTo>
                                <a:pt x="11316" y="12"/>
                              </a:lnTo>
                              <a:lnTo>
                                <a:pt x="11315" y="10"/>
                              </a:lnTo>
                              <a:lnTo>
                                <a:pt x="11315" y="6"/>
                              </a:lnTo>
                              <a:lnTo>
                                <a:pt x="11316" y="4"/>
                              </a:lnTo>
                              <a:lnTo>
                                <a:pt x="11319" y="1"/>
                              </a:lnTo>
                              <a:lnTo>
                                <a:pt x="11321" y="0"/>
                              </a:lnTo>
                              <a:lnTo>
                                <a:pt x="11325" y="0"/>
                              </a:lnTo>
                              <a:lnTo>
                                <a:pt x="11327" y="1"/>
                              </a:lnTo>
                              <a:lnTo>
                                <a:pt x="11330" y="4"/>
                              </a:lnTo>
                              <a:lnTo>
                                <a:pt x="11330" y="6"/>
                              </a:lnTo>
                              <a:lnTo>
                                <a:pt x="11330" y="10"/>
                              </a:lnTo>
                              <a:lnTo>
                                <a:pt x="11330" y="12"/>
                              </a:lnTo>
                              <a:lnTo>
                                <a:pt x="11327" y="14"/>
                              </a:lnTo>
                              <a:lnTo>
                                <a:pt x="11325" y="15"/>
                              </a:lnTo>
                              <a:close/>
                              <a:moveTo>
                                <a:pt x="11355" y="15"/>
                              </a:moveTo>
                              <a:lnTo>
                                <a:pt x="11351" y="15"/>
                              </a:lnTo>
                              <a:lnTo>
                                <a:pt x="11349" y="14"/>
                              </a:lnTo>
                              <a:lnTo>
                                <a:pt x="11346" y="12"/>
                              </a:lnTo>
                              <a:lnTo>
                                <a:pt x="11345" y="10"/>
                              </a:lnTo>
                              <a:lnTo>
                                <a:pt x="11345" y="6"/>
                              </a:lnTo>
                              <a:lnTo>
                                <a:pt x="11346" y="4"/>
                              </a:lnTo>
                              <a:lnTo>
                                <a:pt x="11349" y="1"/>
                              </a:lnTo>
                              <a:lnTo>
                                <a:pt x="11351" y="0"/>
                              </a:lnTo>
                              <a:lnTo>
                                <a:pt x="11355" y="0"/>
                              </a:lnTo>
                              <a:lnTo>
                                <a:pt x="11357" y="1"/>
                              </a:lnTo>
                              <a:lnTo>
                                <a:pt x="11360" y="4"/>
                              </a:lnTo>
                              <a:lnTo>
                                <a:pt x="11360" y="6"/>
                              </a:lnTo>
                              <a:lnTo>
                                <a:pt x="11360" y="10"/>
                              </a:lnTo>
                              <a:lnTo>
                                <a:pt x="11360" y="12"/>
                              </a:lnTo>
                              <a:lnTo>
                                <a:pt x="11357" y="14"/>
                              </a:lnTo>
                              <a:lnTo>
                                <a:pt x="11355" y="15"/>
                              </a:lnTo>
                              <a:close/>
                              <a:moveTo>
                                <a:pt x="11385" y="15"/>
                              </a:moveTo>
                              <a:lnTo>
                                <a:pt x="11381" y="15"/>
                              </a:lnTo>
                              <a:lnTo>
                                <a:pt x="11379" y="14"/>
                              </a:lnTo>
                              <a:lnTo>
                                <a:pt x="11376" y="12"/>
                              </a:lnTo>
                              <a:lnTo>
                                <a:pt x="11375" y="10"/>
                              </a:lnTo>
                              <a:lnTo>
                                <a:pt x="11375" y="6"/>
                              </a:lnTo>
                              <a:lnTo>
                                <a:pt x="11376" y="4"/>
                              </a:lnTo>
                              <a:lnTo>
                                <a:pt x="11379" y="1"/>
                              </a:lnTo>
                              <a:lnTo>
                                <a:pt x="11381" y="0"/>
                              </a:lnTo>
                              <a:lnTo>
                                <a:pt x="11385" y="0"/>
                              </a:lnTo>
                              <a:lnTo>
                                <a:pt x="11387" y="1"/>
                              </a:lnTo>
                              <a:lnTo>
                                <a:pt x="11390" y="4"/>
                              </a:lnTo>
                              <a:lnTo>
                                <a:pt x="11390" y="6"/>
                              </a:lnTo>
                              <a:lnTo>
                                <a:pt x="11390" y="10"/>
                              </a:lnTo>
                              <a:lnTo>
                                <a:pt x="11390" y="12"/>
                              </a:lnTo>
                              <a:lnTo>
                                <a:pt x="11387" y="14"/>
                              </a:lnTo>
                              <a:lnTo>
                                <a:pt x="11385" y="15"/>
                              </a:lnTo>
                              <a:close/>
                              <a:moveTo>
                                <a:pt x="11415" y="15"/>
                              </a:moveTo>
                              <a:lnTo>
                                <a:pt x="11411" y="15"/>
                              </a:lnTo>
                              <a:lnTo>
                                <a:pt x="11409" y="14"/>
                              </a:lnTo>
                              <a:lnTo>
                                <a:pt x="11406" y="12"/>
                              </a:lnTo>
                              <a:lnTo>
                                <a:pt x="11405" y="10"/>
                              </a:lnTo>
                              <a:lnTo>
                                <a:pt x="11405" y="6"/>
                              </a:lnTo>
                              <a:lnTo>
                                <a:pt x="11406" y="4"/>
                              </a:lnTo>
                              <a:lnTo>
                                <a:pt x="11409" y="1"/>
                              </a:lnTo>
                              <a:lnTo>
                                <a:pt x="11411" y="0"/>
                              </a:lnTo>
                              <a:lnTo>
                                <a:pt x="11415" y="0"/>
                              </a:lnTo>
                              <a:lnTo>
                                <a:pt x="11417" y="1"/>
                              </a:lnTo>
                              <a:lnTo>
                                <a:pt x="11420" y="4"/>
                              </a:lnTo>
                              <a:lnTo>
                                <a:pt x="11420" y="6"/>
                              </a:lnTo>
                              <a:lnTo>
                                <a:pt x="11420" y="10"/>
                              </a:lnTo>
                              <a:lnTo>
                                <a:pt x="11420" y="12"/>
                              </a:lnTo>
                              <a:lnTo>
                                <a:pt x="11417" y="14"/>
                              </a:lnTo>
                              <a:lnTo>
                                <a:pt x="11415" y="15"/>
                              </a:lnTo>
                              <a:close/>
                              <a:moveTo>
                                <a:pt x="11445" y="15"/>
                              </a:moveTo>
                              <a:lnTo>
                                <a:pt x="11441" y="15"/>
                              </a:lnTo>
                              <a:lnTo>
                                <a:pt x="11439" y="14"/>
                              </a:lnTo>
                              <a:lnTo>
                                <a:pt x="11436" y="12"/>
                              </a:lnTo>
                              <a:lnTo>
                                <a:pt x="11435" y="10"/>
                              </a:lnTo>
                              <a:lnTo>
                                <a:pt x="11435" y="6"/>
                              </a:lnTo>
                              <a:lnTo>
                                <a:pt x="11436" y="4"/>
                              </a:lnTo>
                              <a:lnTo>
                                <a:pt x="11439" y="1"/>
                              </a:lnTo>
                              <a:lnTo>
                                <a:pt x="11441" y="0"/>
                              </a:lnTo>
                              <a:lnTo>
                                <a:pt x="11445" y="0"/>
                              </a:lnTo>
                              <a:lnTo>
                                <a:pt x="11447" y="1"/>
                              </a:lnTo>
                              <a:lnTo>
                                <a:pt x="11450" y="4"/>
                              </a:lnTo>
                              <a:lnTo>
                                <a:pt x="11450" y="6"/>
                              </a:lnTo>
                              <a:lnTo>
                                <a:pt x="11450" y="10"/>
                              </a:lnTo>
                              <a:lnTo>
                                <a:pt x="11450" y="12"/>
                              </a:lnTo>
                              <a:lnTo>
                                <a:pt x="11447" y="14"/>
                              </a:lnTo>
                              <a:lnTo>
                                <a:pt x="11445" y="15"/>
                              </a:lnTo>
                              <a:close/>
                              <a:moveTo>
                                <a:pt x="11475" y="15"/>
                              </a:moveTo>
                              <a:lnTo>
                                <a:pt x="11471" y="15"/>
                              </a:lnTo>
                              <a:lnTo>
                                <a:pt x="11469" y="14"/>
                              </a:lnTo>
                              <a:lnTo>
                                <a:pt x="11466" y="12"/>
                              </a:lnTo>
                              <a:lnTo>
                                <a:pt x="11465" y="10"/>
                              </a:lnTo>
                              <a:lnTo>
                                <a:pt x="11465" y="6"/>
                              </a:lnTo>
                              <a:lnTo>
                                <a:pt x="11466" y="4"/>
                              </a:lnTo>
                              <a:lnTo>
                                <a:pt x="11469" y="1"/>
                              </a:lnTo>
                              <a:lnTo>
                                <a:pt x="11471" y="0"/>
                              </a:lnTo>
                              <a:lnTo>
                                <a:pt x="11475" y="0"/>
                              </a:lnTo>
                              <a:lnTo>
                                <a:pt x="11477" y="1"/>
                              </a:lnTo>
                              <a:lnTo>
                                <a:pt x="11480" y="4"/>
                              </a:lnTo>
                              <a:lnTo>
                                <a:pt x="11480" y="6"/>
                              </a:lnTo>
                              <a:lnTo>
                                <a:pt x="11480" y="10"/>
                              </a:lnTo>
                              <a:lnTo>
                                <a:pt x="11480" y="12"/>
                              </a:lnTo>
                              <a:lnTo>
                                <a:pt x="11477" y="14"/>
                              </a:lnTo>
                              <a:lnTo>
                                <a:pt x="11475" y="15"/>
                              </a:lnTo>
                              <a:close/>
                              <a:moveTo>
                                <a:pt x="11505" y="15"/>
                              </a:moveTo>
                              <a:lnTo>
                                <a:pt x="11501" y="15"/>
                              </a:lnTo>
                              <a:lnTo>
                                <a:pt x="11499" y="14"/>
                              </a:lnTo>
                              <a:lnTo>
                                <a:pt x="11496" y="12"/>
                              </a:lnTo>
                              <a:lnTo>
                                <a:pt x="11495" y="10"/>
                              </a:lnTo>
                              <a:lnTo>
                                <a:pt x="11495" y="6"/>
                              </a:lnTo>
                              <a:lnTo>
                                <a:pt x="11496" y="4"/>
                              </a:lnTo>
                              <a:lnTo>
                                <a:pt x="11499" y="1"/>
                              </a:lnTo>
                              <a:lnTo>
                                <a:pt x="11501" y="0"/>
                              </a:lnTo>
                              <a:lnTo>
                                <a:pt x="11505" y="0"/>
                              </a:lnTo>
                              <a:lnTo>
                                <a:pt x="11507" y="1"/>
                              </a:lnTo>
                              <a:lnTo>
                                <a:pt x="11510" y="4"/>
                              </a:lnTo>
                              <a:lnTo>
                                <a:pt x="11510" y="6"/>
                              </a:lnTo>
                              <a:lnTo>
                                <a:pt x="11510" y="10"/>
                              </a:lnTo>
                              <a:lnTo>
                                <a:pt x="11510" y="12"/>
                              </a:lnTo>
                              <a:lnTo>
                                <a:pt x="11507" y="14"/>
                              </a:lnTo>
                              <a:lnTo>
                                <a:pt x="11505" y="15"/>
                              </a:lnTo>
                              <a:close/>
                              <a:moveTo>
                                <a:pt x="11535" y="15"/>
                              </a:moveTo>
                              <a:lnTo>
                                <a:pt x="11531" y="15"/>
                              </a:lnTo>
                              <a:lnTo>
                                <a:pt x="11529" y="14"/>
                              </a:lnTo>
                              <a:lnTo>
                                <a:pt x="11526" y="12"/>
                              </a:lnTo>
                              <a:lnTo>
                                <a:pt x="11525" y="10"/>
                              </a:lnTo>
                              <a:lnTo>
                                <a:pt x="11525" y="6"/>
                              </a:lnTo>
                              <a:lnTo>
                                <a:pt x="11526" y="4"/>
                              </a:lnTo>
                              <a:lnTo>
                                <a:pt x="11529" y="1"/>
                              </a:lnTo>
                              <a:lnTo>
                                <a:pt x="11531" y="0"/>
                              </a:lnTo>
                              <a:lnTo>
                                <a:pt x="11535" y="0"/>
                              </a:lnTo>
                              <a:lnTo>
                                <a:pt x="11537" y="1"/>
                              </a:lnTo>
                              <a:lnTo>
                                <a:pt x="11540" y="4"/>
                              </a:lnTo>
                              <a:lnTo>
                                <a:pt x="11540" y="6"/>
                              </a:lnTo>
                              <a:lnTo>
                                <a:pt x="11540" y="10"/>
                              </a:lnTo>
                              <a:lnTo>
                                <a:pt x="11540" y="12"/>
                              </a:lnTo>
                              <a:lnTo>
                                <a:pt x="11537" y="14"/>
                              </a:lnTo>
                              <a:lnTo>
                                <a:pt x="11535" y="15"/>
                              </a:lnTo>
                              <a:close/>
                              <a:moveTo>
                                <a:pt x="11565" y="15"/>
                              </a:moveTo>
                              <a:lnTo>
                                <a:pt x="11561" y="15"/>
                              </a:lnTo>
                              <a:lnTo>
                                <a:pt x="11559" y="14"/>
                              </a:lnTo>
                              <a:lnTo>
                                <a:pt x="11556" y="12"/>
                              </a:lnTo>
                              <a:lnTo>
                                <a:pt x="11555" y="10"/>
                              </a:lnTo>
                              <a:lnTo>
                                <a:pt x="11555" y="6"/>
                              </a:lnTo>
                              <a:lnTo>
                                <a:pt x="11556" y="4"/>
                              </a:lnTo>
                              <a:lnTo>
                                <a:pt x="11559" y="1"/>
                              </a:lnTo>
                              <a:lnTo>
                                <a:pt x="11561" y="0"/>
                              </a:lnTo>
                              <a:lnTo>
                                <a:pt x="11565" y="0"/>
                              </a:lnTo>
                              <a:lnTo>
                                <a:pt x="11567" y="1"/>
                              </a:lnTo>
                              <a:lnTo>
                                <a:pt x="11570" y="4"/>
                              </a:lnTo>
                              <a:lnTo>
                                <a:pt x="11570" y="6"/>
                              </a:lnTo>
                              <a:lnTo>
                                <a:pt x="11570" y="10"/>
                              </a:lnTo>
                              <a:lnTo>
                                <a:pt x="11570" y="12"/>
                              </a:lnTo>
                              <a:lnTo>
                                <a:pt x="11567" y="14"/>
                              </a:lnTo>
                              <a:lnTo>
                                <a:pt x="11565" y="15"/>
                              </a:lnTo>
                              <a:close/>
                              <a:moveTo>
                                <a:pt x="11595" y="15"/>
                              </a:moveTo>
                              <a:lnTo>
                                <a:pt x="11591" y="15"/>
                              </a:lnTo>
                              <a:lnTo>
                                <a:pt x="11589" y="14"/>
                              </a:lnTo>
                              <a:lnTo>
                                <a:pt x="11586" y="12"/>
                              </a:lnTo>
                              <a:lnTo>
                                <a:pt x="11585" y="10"/>
                              </a:lnTo>
                              <a:lnTo>
                                <a:pt x="11585" y="6"/>
                              </a:lnTo>
                              <a:lnTo>
                                <a:pt x="11586" y="4"/>
                              </a:lnTo>
                              <a:lnTo>
                                <a:pt x="11589" y="1"/>
                              </a:lnTo>
                              <a:lnTo>
                                <a:pt x="11591" y="0"/>
                              </a:lnTo>
                              <a:lnTo>
                                <a:pt x="11595" y="0"/>
                              </a:lnTo>
                              <a:lnTo>
                                <a:pt x="11597" y="1"/>
                              </a:lnTo>
                              <a:lnTo>
                                <a:pt x="11600" y="4"/>
                              </a:lnTo>
                              <a:lnTo>
                                <a:pt x="11601" y="6"/>
                              </a:lnTo>
                              <a:lnTo>
                                <a:pt x="11601" y="10"/>
                              </a:lnTo>
                              <a:lnTo>
                                <a:pt x="11600" y="12"/>
                              </a:lnTo>
                              <a:lnTo>
                                <a:pt x="11597" y="14"/>
                              </a:lnTo>
                              <a:lnTo>
                                <a:pt x="11595" y="15"/>
                              </a:lnTo>
                              <a:close/>
                              <a:moveTo>
                                <a:pt x="11625" y="15"/>
                              </a:moveTo>
                              <a:lnTo>
                                <a:pt x="11621" y="15"/>
                              </a:lnTo>
                              <a:lnTo>
                                <a:pt x="11619" y="14"/>
                              </a:lnTo>
                              <a:lnTo>
                                <a:pt x="11616" y="12"/>
                              </a:lnTo>
                              <a:lnTo>
                                <a:pt x="11616" y="10"/>
                              </a:lnTo>
                              <a:lnTo>
                                <a:pt x="11616" y="6"/>
                              </a:lnTo>
                              <a:lnTo>
                                <a:pt x="11616" y="4"/>
                              </a:lnTo>
                              <a:lnTo>
                                <a:pt x="11619" y="1"/>
                              </a:lnTo>
                              <a:lnTo>
                                <a:pt x="11621" y="0"/>
                              </a:lnTo>
                              <a:lnTo>
                                <a:pt x="11625" y="0"/>
                              </a:lnTo>
                              <a:lnTo>
                                <a:pt x="11627" y="1"/>
                              </a:lnTo>
                              <a:lnTo>
                                <a:pt x="11630" y="4"/>
                              </a:lnTo>
                              <a:lnTo>
                                <a:pt x="11631" y="6"/>
                              </a:lnTo>
                              <a:lnTo>
                                <a:pt x="11631" y="10"/>
                              </a:lnTo>
                              <a:lnTo>
                                <a:pt x="11630" y="12"/>
                              </a:lnTo>
                              <a:lnTo>
                                <a:pt x="11627" y="14"/>
                              </a:lnTo>
                              <a:lnTo>
                                <a:pt x="11625" y="15"/>
                              </a:lnTo>
                              <a:close/>
                              <a:moveTo>
                                <a:pt x="11655" y="15"/>
                              </a:moveTo>
                              <a:lnTo>
                                <a:pt x="11651" y="15"/>
                              </a:lnTo>
                              <a:lnTo>
                                <a:pt x="11649" y="14"/>
                              </a:lnTo>
                              <a:lnTo>
                                <a:pt x="11646" y="12"/>
                              </a:lnTo>
                              <a:lnTo>
                                <a:pt x="11646" y="10"/>
                              </a:lnTo>
                              <a:lnTo>
                                <a:pt x="11646" y="6"/>
                              </a:lnTo>
                              <a:lnTo>
                                <a:pt x="11646" y="4"/>
                              </a:lnTo>
                              <a:lnTo>
                                <a:pt x="11649" y="1"/>
                              </a:lnTo>
                              <a:lnTo>
                                <a:pt x="11651" y="0"/>
                              </a:lnTo>
                              <a:lnTo>
                                <a:pt x="11655" y="0"/>
                              </a:lnTo>
                              <a:lnTo>
                                <a:pt x="11657" y="1"/>
                              </a:lnTo>
                              <a:lnTo>
                                <a:pt x="11660" y="4"/>
                              </a:lnTo>
                              <a:lnTo>
                                <a:pt x="11661" y="6"/>
                              </a:lnTo>
                              <a:lnTo>
                                <a:pt x="11661" y="10"/>
                              </a:lnTo>
                              <a:lnTo>
                                <a:pt x="11660" y="12"/>
                              </a:lnTo>
                              <a:lnTo>
                                <a:pt x="11657" y="14"/>
                              </a:lnTo>
                              <a:lnTo>
                                <a:pt x="11655" y="15"/>
                              </a:lnTo>
                              <a:close/>
                              <a:moveTo>
                                <a:pt x="11685" y="15"/>
                              </a:moveTo>
                              <a:lnTo>
                                <a:pt x="11681" y="15"/>
                              </a:lnTo>
                              <a:lnTo>
                                <a:pt x="11679" y="14"/>
                              </a:lnTo>
                              <a:lnTo>
                                <a:pt x="11676" y="12"/>
                              </a:lnTo>
                              <a:lnTo>
                                <a:pt x="11676" y="10"/>
                              </a:lnTo>
                              <a:lnTo>
                                <a:pt x="11676" y="6"/>
                              </a:lnTo>
                              <a:lnTo>
                                <a:pt x="11676" y="4"/>
                              </a:lnTo>
                              <a:lnTo>
                                <a:pt x="11679" y="1"/>
                              </a:lnTo>
                              <a:lnTo>
                                <a:pt x="11681" y="0"/>
                              </a:lnTo>
                              <a:lnTo>
                                <a:pt x="11685" y="0"/>
                              </a:lnTo>
                              <a:lnTo>
                                <a:pt x="11687" y="1"/>
                              </a:lnTo>
                              <a:lnTo>
                                <a:pt x="11690" y="4"/>
                              </a:lnTo>
                              <a:lnTo>
                                <a:pt x="11691" y="6"/>
                              </a:lnTo>
                              <a:lnTo>
                                <a:pt x="11691" y="10"/>
                              </a:lnTo>
                              <a:lnTo>
                                <a:pt x="11690" y="12"/>
                              </a:lnTo>
                              <a:lnTo>
                                <a:pt x="11687" y="14"/>
                              </a:lnTo>
                              <a:lnTo>
                                <a:pt x="11685" y="15"/>
                              </a:lnTo>
                              <a:close/>
                              <a:moveTo>
                                <a:pt x="11715" y="15"/>
                              </a:moveTo>
                              <a:lnTo>
                                <a:pt x="11711" y="15"/>
                              </a:lnTo>
                              <a:lnTo>
                                <a:pt x="11709" y="14"/>
                              </a:lnTo>
                              <a:lnTo>
                                <a:pt x="11706" y="12"/>
                              </a:lnTo>
                              <a:lnTo>
                                <a:pt x="11706" y="10"/>
                              </a:lnTo>
                              <a:lnTo>
                                <a:pt x="11706" y="6"/>
                              </a:lnTo>
                              <a:lnTo>
                                <a:pt x="11706" y="4"/>
                              </a:lnTo>
                              <a:lnTo>
                                <a:pt x="11709" y="1"/>
                              </a:lnTo>
                              <a:lnTo>
                                <a:pt x="11711" y="0"/>
                              </a:lnTo>
                              <a:lnTo>
                                <a:pt x="11715" y="0"/>
                              </a:lnTo>
                              <a:lnTo>
                                <a:pt x="11717" y="1"/>
                              </a:lnTo>
                              <a:lnTo>
                                <a:pt x="11720" y="4"/>
                              </a:lnTo>
                              <a:lnTo>
                                <a:pt x="11721" y="6"/>
                              </a:lnTo>
                              <a:lnTo>
                                <a:pt x="11721" y="10"/>
                              </a:lnTo>
                              <a:lnTo>
                                <a:pt x="11720" y="12"/>
                              </a:lnTo>
                              <a:lnTo>
                                <a:pt x="11717" y="14"/>
                              </a:lnTo>
                              <a:lnTo>
                                <a:pt x="11715" y="15"/>
                              </a:lnTo>
                              <a:close/>
                              <a:moveTo>
                                <a:pt x="11745" y="15"/>
                              </a:moveTo>
                              <a:lnTo>
                                <a:pt x="11741" y="15"/>
                              </a:lnTo>
                              <a:lnTo>
                                <a:pt x="11739" y="14"/>
                              </a:lnTo>
                              <a:lnTo>
                                <a:pt x="11736" y="12"/>
                              </a:lnTo>
                              <a:lnTo>
                                <a:pt x="11736" y="10"/>
                              </a:lnTo>
                              <a:lnTo>
                                <a:pt x="11736" y="6"/>
                              </a:lnTo>
                              <a:lnTo>
                                <a:pt x="11736" y="4"/>
                              </a:lnTo>
                              <a:lnTo>
                                <a:pt x="11739" y="1"/>
                              </a:lnTo>
                              <a:lnTo>
                                <a:pt x="11741" y="0"/>
                              </a:lnTo>
                              <a:lnTo>
                                <a:pt x="11745" y="0"/>
                              </a:lnTo>
                              <a:lnTo>
                                <a:pt x="11747" y="1"/>
                              </a:lnTo>
                              <a:lnTo>
                                <a:pt x="11750" y="4"/>
                              </a:lnTo>
                              <a:lnTo>
                                <a:pt x="11751" y="6"/>
                              </a:lnTo>
                              <a:lnTo>
                                <a:pt x="11751" y="10"/>
                              </a:lnTo>
                              <a:lnTo>
                                <a:pt x="11750" y="12"/>
                              </a:lnTo>
                              <a:lnTo>
                                <a:pt x="11747" y="14"/>
                              </a:lnTo>
                              <a:lnTo>
                                <a:pt x="11745" y="15"/>
                              </a:lnTo>
                              <a:close/>
                              <a:moveTo>
                                <a:pt x="11775" y="15"/>
                              </a:moveTo>
                              <a:lnTo>
                                <a:pt x="11771" y="15"/>
                              </a:lnTo>
                              <a:lnTo>
                                <a:pt x="11769" y="14"/>
                              </a:lnTo>
                              <a:lnTo>
                                <a:pt x="11766" y="12"/>
                              </a:lnTo>
                              <a:lnTo>
                                <a:pt x="11766" y="10"/>
                              </a:lnTo>
                              <a:lnTo>
                                <a:pt x="11766" y="6"/>
                              </a:lnTo>
                              <a:lnTo>
                                <a:pt x="11766" y="4"/>
                              </a:lnTo>
                              <a:lnTo>
                                <a:pt x="11769" y="1"/>
                              </a:lnTo>
                              <a:lnTo>
                                <a:pt x="11771" y="0"/>
                              </a:lnTo>
                              <a:lnTo>
                                <a:pt x="11775" y="0"/>
                              </a:lnTo>
                              <a:lnTo>
                                <a:pt x="11777" y="1"/>
                              </a:lnTo>
                              <a:lnTo>
                                <a:pt x="11780" y="4"/>
                              </a:lnTo>
                              <a:lnTo>
                                <a:pt x="11781" y="6"/>
                              </a:lnTo>
                              <a:lnTo>
                                <a:pt x="11781" y="10"/>
                              </a:lnTo>
                              <a:lnTo>
                                <a:pt x="11780" y="12"/>
                              </a:lnTo>
                              <a:lnTo>
                                <a:pt x="11777" y="14"/>
                              </a:lnTo>
                              <a:lnTo>
                                <a:pt x="11775" y="15"/>
                              </a:lnTo>
                              <a:close/>
                              <a:moveTo>
                                <a:pt x="11805" y="15"/>
                              </a:moveTo>
                              <a:lnTo>
                                <a:pt x="11801" y="15"/>
                              </a:lnTo>
                              <a:lnTo>
                                <a:pt x="11799" y="14"/>
                              </a:lnTo>
                              <a:lnTo>
                                <a:pt x="11796" y="12"/>
                              </a:lnTo>
                              <a:lnTo>
                                <a:pt x="11796" y="10"/>
                              </a:lnTo>
                              <a:lnTo>
                                <a:pt x="11796" y="6"/>
                              </a:lnTo>
                              <a:lnTo>
                                <a:pt x="11796" y="4"/>
                              </a:lnTo>
                              <a:lnTo>
                                <a:pt x="11799" y="1"/>
                              </a:lnTo>
                              <a:lnTo>
                                <a:pt x="11801" y="0"/>
                              </a:lnTo>
                              <a:lnTo>
                                <a:pt x="11805" y="0"/>
                              </a:lnTo>
                              <a:lnTo>
                                <a:pt x="11807" y="1"/>
                              </a:lnTo>
                              <a:lnTo>
                                <a:pt x="11810" y="4"/>
                              </a:lnTo>
                              <a:lnTo>
                                <a:pt x="11811" y="6"/>
                              </a:lnTo>
                              <a:lnTo>
                                <a:pt x="11811" y="10"/>
                              </a:lnTo>
                              <a:lnTo>
                                <a:pt x="11810" y="12"/>
                              </a:lnTo>
                              <a:lnTo>
                                <a:pt x="11807" y="14"/>
                              </a:lnTo>
                              <a:lnTo>
                                <a:pt x="11805" y="15"/>
                              </a:lnTo>
                              <a:close/>
                              <a:moveTo>
                                <a:pt x="11835" y="15"/>
                              </a:moveTo>
                              <a:lnTo>
                                <a:pt x="11831" y="15"/>
                              </a:lnTo>
                              <a:lnTo>
                                <a:pt x="11829" y="14"/>
                              </a:lnTo>
                              <a:lnTo>
                                <a:pt x="11826" y="12"/>
                              </a:lnTo>
                              <a:lnTo>
                                <a:pt x="11826" y="10"/>
                              </a:lnTo>
                              <a:lnTo>
                                <a:pt x="11826" y="6"/>
                              </a:lnTo>
                              <a:lnTo>
                                <a:pt x="11826" y="4"/>
                              </a:lnTo>
                              <a:lnTo>
                                <a:pt x="11829" y="1"/>
                              </a:lnTo>
                              <a:lnTo>
                                <a:pt x="11831" y="0"/>
                              </a:lnTo>
                              <a:lnTo>
                                <a:pt x="11835" y="0"/>
                              </a:lnTo>
                              <a:lnTo>
                                <a:pt x="11837" y="1"/>
                              </a:lnTo>
                              <a:lnTo>
                                <a:pt x="11840" y="4"/>
                              </a:lnTo>
                              <a:lnTo>
                                <a:pt x="11841" y="6"/>
                              </a:lnTo>
                              <a:lnTo>
                                <a:pt x="11841" y="10"/>
                              </a:lnTo>
                              <a:lnTo>
                                <a:pt x="11840" y="12"/>
                              </a:lnTo>
                              <a:lnTo>
                                <a:pt x="11837" y="14"/>
                              </a:lnTo>
                              <a:lnTo>
                                <a:pt x="11835" y="15"/>
                              </a:lnTo>
                              <a:close/>
                              <a:moveTo>
                                <a:pt x="11865" y="15"/>
                              </a:moveTo>
                              <a:lnTo>
                                <a:pt x="11861" y="15"/>
                              </a:lnTo>
                              <a:lnTo>
                                <a:pt x="11859" y="14"/>
                              </a:lnTo>
                              <a:lnTo>
                                <a:pt x="11856" y="12"/>
                              </a:lnTo>
                              <a:lnTo>
                                <a:pt x="11856" y="10"/>
                              </a:lnTo>
                              <a:lnTo>
                                <a:pt x="11856" y="6"/>
                              </a:lnTo>
                              <a:lnTo>
                                <a:pt x="11856" y="4"/>
                              </a:lnTo>
                              <a:lnTo>
                                <a:pt x="11859" y="1"/>
                              </a:lnTo>
                              <a:lnTo>
                                <a:pt x="11861" y="0"/>
                              </a:lnTo>
                              <a:lnTo>
                                <a:pt x="11865" y="0"/>
                              </a:lnTo>
                              <a:lnTo>
                                <a:pt x="11867" y="1"/>
                              </a:lnTo>
                              <a:lnTo>
                                <a:pt x="11870" y="4"/>
                              </a:lnTo>
                              <a:lnTo>
                                <a:pt x="11871" y="6"/>
                              </a:lnTo>
                              <a:lnTo>
                                <a:pt x="11871" y="10"/>
                              </a:lnTo>
                              <a:lnTo>
                                <a:pt x="11870" y="12"/>
                              </a:lnTo>
                              <a:lnTo>
                                <a:pt x="11867" y="14"/>
                              </a:lnTo>
                              <a:lnTo>
                                <a:pt x="11865" y="15"/>
                              </a:lnTo>
                              <a:close/>
                              <a:moveTo>
                                <a:pt x="11895" y="15"/>
                              </a:moveTo>
                              <a:lnTo>
                                <a:pt x="11891" y="15"/>
                              </a:lnTo>
                              <a:lnTo>
                                <a:pt x="11889" y="14"/>
                              </a:lnTo>
                              <a:lnTo>
                                <a:pt x="11886" y="12"/>
                              </a:lnTo>
                              <a:lnTo>
                                <a:pt x="11886" y="10"/>
                              </a:lnTo>
                              <a:lnTo>
                                <a:pt x="11886" y="6"/>
                              </a:lnTo>
                              <a:lnTo>
                                <a:pt x="11886" y="4"/>
                              </a:lnTo>
                              <a:lnTo>
                                <a:pt x="11889" y="1"/>
                              </a:lnTo>
                              <a:lnTo>
                                <a:pt x="11891" y="0"/>
                              </a:lnTo>
                              <a:lnTo>
                                <a:pt x="11895" y="0"/>
                              </a:lnTo>
                              <a:lnTo>
                                <a:pt x="11897" y="1"/>
                              </a:lnTo>
                              <a:lnTo>
                                <a:pt x="11900" y="4"/>
                              </a:lnTo>
                              <a:lnTo>
                                <a:pt x="11901" y="6"/>
                              </a:lnTo>
                              <a:lnTo>
                                <a:pt x="11901" y="10"/>
                              </a:lnTo>
                              <a:lnTo>
                                <a:pt x="11900" y="12"/>
                              </a:lnTo>
                              <a:lnTo>
                                <a:pt x="11897" y="14"/>
                              </a:lnTo>
                              <a:lnTo>
                                <a:pt x="11895" y="15"/>
                              </a:lnTo>
                              <a:close/>
                              <a:moveTo>
                                <a:pt x="11925" y="15"/>
                              </a:moveTo>
                              <a:lnTo>
                                <a:pt x="11921" y="15"/>
                              </a:lnTo>
                              <a:lnTo>
                                <a:pt x="11919" y="14"/>
                              </a:lnTo>
                              <a:lnTo>
                                <a:pt x="11916" y="12"/>
                              </a:lnTo>
                              <a:lnTo>
                                <a:pt x="11916" y="10"/>
                              </a:lnTo>
                              <a:lnTo>
                                <a:pt x="11916" y="6"/>
                              </a:lnTo>
                              <a:lnTo>
                                <a:pt x="11916" y="4"/>
                              </a:lnTo>
                              <a:lnTo>
                                <a:pt x="11919" y="1"/>
                              </a:lnTo>
                              <a:lnTo>
                                <a:pt x="11921" y="0"/>
                              </a:lnTo>
                              <a:lnTo>
                                <a:pt x="11925" y="0"/>
                              </a:lnTo>
                              <a:lnTo>
                                <a:pt x="11927" y="1"/>
                              </a:lnTo>
                              <a:lnTo>
                                <a:pt x="11930" y="4"/>
                              </a:lnTo>
                              <a:lnTo>
                                <a:pt x="11931" y="6"/>
                              </a:lnTo>
                              <a:lnTo>
                                <a:pt x="11931" y="10"/>
                              </a:lnTo>
                              <a:lnTo>
                                <a:pt x="11930" y="12"/>
                              </a:lnTo>
                              <a:lnTo>
                                <a:pt x="11927" y="14"/>
                              </a:lnTo>
                              <a:lnTo>
                                <a:pt x="11925" y="15"/>
                              </a:lnTo>
                              <a:close/>
                              <a:moveTo>
                                <a:pt x="11955" y="15"/>
                              </a:moveTo>
                              <a:lnTo>
                                <a:pt x="11951" y="15"/>
                              </a:lnTo>
                              <a:lnTo>
                                <a:pt x="11949" y="14"/>
                              </a:lnTo>
                              <a:lnTo>
                                <a:pt x="11946" y="12"/>
                              </a:lnTo>
                              <a:lnTo>
                                <a:pt x="11946" y="10"/>
                              </a:lnTo>
                              <a:lnTo>
                                <a:pt x="11946" y="6"/>
                              </a:lnTo>
                              <a:lnTo>
                                <a:pt x="11946" y="4"/>
                              </a:lnTo>
                              <a:lnTo>
                                <a:pt x="11949" y="1"/>
                              </a:lnTo>
                              <a:lnTo>
                                <a:pt x="11951" y="0"/>
                              </a:lnTo>
                              <a:lnTo>
                                <a:pt x="11955" y="0"/>
                              </a:lnTo>
                              <a:lnTo>
                                <a:pt x="11957" y="1"/>
                              </a:lnTo>
                              <a:lnTo>
                                <a:pt x="11960" y="4"/>
                              </a:lnTo>
                              <a:lnTo>
                                <a:pt x="11961" y="6"/>
                              </a:lnTo>
                              <a:lnTo>
                                <a:pt x="11961" y="10"/>
                              </a:lnTo>
                              <a:lnTo>
                                <a:pt x="11960" y="12"/>
                              </a:lnTo>
                              <a:lnTo>
                                <a:pt x="11957" y="14"/>
                              </a:lnTo>
                              <a:lnTo>
                                <a:pt x="11955" y="15"/>
                              </a:lnTo>
                              <a:close/>
                              <a:moveTo>
                                <a:pt x="11985" y="15"/>
                              </a:moveTo>
                              <a:lnTo>
                                <a:pt x="11981" y="15"/>
                              </a:lnTo>
                              <a:lnTo>
                                <a:pt x="11979" y="14"/>
                              </a:lnTo>
                              <a:lnTo>
                                <a:pt x="11976" y="12"/>
                              </a:lnTo>
                              <a:lnTo>
                                <a:pt x="11976" y="10"/>
                              </a:lnTo>
                              <a:lnTo>
                                <a:pt x="11976" y="6"/>
                              </a:lnTo>
                              <a:lnTo>
                                <a:pt x="11976" y="4"/>
                              </a:lnTo>
                              <a:lnTo>
                                <a:pt x="11979" y="1"/>
                              </a:lnTo>
                              <a:lnTo>
                                <a:pt x="11981" y="0"/>
                              </a:lnTo>
                              <a:lnTo>
                                <a:pt x="11985" y="0"/>
                              </a:lnTo>
                              <a:lnTo>
                                <a:pt x="11987" y="1"/>
                              </a:lnTo>
                              <a:lnTo>
                                <a:pt x="11990" y="4"/>
                              </a:lnTo>
                              <a:lnTo>
                                <a:pt x="11991" y="6"/>
                              </a:lnTo>
                              <a:lnTo>
                                <a:pt x="11991" y="10"/>
                              </a:lnTo>
                              <a:lnTo>
                                <a:pt x="11990" y="12"/>
                              </a:lnTo>
                              <a:lnTo>
                                <a:pt x="11987" y="14"/>
                              </a:lnTo>
                              <a:lnTo>
                                <a:pt x="11985" y="15"/>
                              </a:lnTo>
                              <a:close/>
                              <a:moveTo>
                                <a:pt x="12015" y="15"/>
                              </a:moveTo>
                              <a:lnTo>
                                <a:pt x="12011" y="15"/>
                              </a:lnTo>
                              <a:lnTo>
                                <a:pt x="12009" y="14"/>
                              </a:lnTo>
                              <a:lnTo>
                                <a:pt x="12006" y="12"/>
                              </a:lnTo>
                              <a:lnTo>
                                <a:pt x="12006" y="10"/>
                              </a:lnTo>
                              <a:lnTo>
                                <a:pt x="12006" y="6"/>
                              </a:lnTo>
                              <a:lnTo>
                                <a:pt x="12006" y="4"/>
                              </a:lnTo>
                              <a:lnTo>
                                <a:pt x="12009" y="1"/>
                              </a:lnTo>
                              <a:lnTo>
                                <a:pt x="12011" y="0"/>
                              </a:lnTo>
                              <a:lnTo>
                                <a:pt x="12015" y="0"/>
                              </a:lnTo>
                              <a:lnTo>
                                <a:pt x="12017" y="1"/>
                              </a:lnTo>
                              <a:lnTo>
                                <a:pt x="12020" y="4"/>
                              </a:lnTo>
                              <a:lnTo>
                                <a:pt x="12021" y="6"/>
                              </a:lnTo>
                              <a:lnTo>
                                <a:pt x="12021" y="10"/>
                              </a:lnTo>
                              <a:lnTo>
                                <a:pt x="12020" y="12"/>
                              </a:lnTo>
                              <a:lnTo>
                                <a:pt x="12017" y="14"/>
                              </a:lnTo>
                              <a:lnTo>
                                <a:pt x="12015" y="15"/>
                              </a:lnTo>
                              <a:close/>
                              <a:moveTo>
                                <a:pt x="12045" y="15"/>
                              </a:moveTo>
                              <a:lnTo>
                                <a:pt x="12041" y="15"/>
                              </a:lnTo>
                              <a:lnTo>
                                <a:pt x="12039" y="14"/>
                              </a:lnTo>
                              <a:lnTo>
                                <a:pt x="12036" y="12"/>
                              </a:lnTo>
                              <a:lnTo>
                                <a:pt x="12036" y="10"/>
                              </a:lnTo>
                              <a:lnTo>
                                <a:pt x="12036" y="6"/>
                              </a:lnTo>
                              <a:lnTo>
                                <a:pt x="12036" y="4"/>
                              </a:lnTo>
                              <a:lnTo>
                                <a:pt x="12039" y="1"/>
                              </a:lnTo>
                              <a:lnTo>
                                <a:pt x="12041" y="0"/>
                              </a:lnTo>
                              <a:lnTo>
                                <a:pt x="12045" y="0"/>
                              </a:lnTo>
                              <a:lnTo>
                                <a:pt x="12047" y="1"/>
                              </a:lnTo>
                              <a:lnTo>
                                <a:pt x="12050" y="4"/>
                              </a:lnTo>
                              <a:lnTo>
                                <a:pt x="12051" y="6"/>
                              </a:lnTo>
                              <a:lnTo>
                                <a:pt x="12051" y="10"/>
                              </a:lnTo>
                              <a:lnTo>
                                <a:pt x="12050" y="12"/>
                              </a:lnTo>
                              <a:lnTo>
                                <a:pt x="12047" y="14"/>
                              </a:lnTo>
                              <a:lnTo>
                                <a:pt x="12045" y="15"/>
                              </a:lnTo>
                              <a:close/>
                              <a:moveTo>
                                <a:pt x="12075" y="15"/>
                              </a:moveTo>
                              <a:lnTo>
                                <a:pt x="12071" y="15"/>
                              </a:lnTo>
                              <a:lnTo>
                                <a:pt x="12069" y="14"/>
                              </a:lnTo>
                              <a:lnTo>
                                <a:pt x="12066" y="12"/>
                              </a:lnTo>
                              <a:lnTo>
                                <a:pt x="12066" y="10"/>
                              </a:lnTo>
                              <a:lnTo>
                                <a:pt x="12066" y="6"/>
                              </a:lnTo>
                              <a:lnTo>
                                <a:pt x="12066" y="4"/>
                              </a:lnTo>
                              <a:lnTo>
                                <a:pt x="12069" y="1"/>
                              </a:lnTo>
                              <a:lnTo>
                                <a:pt x="12071" y="0"/>
                              </a:lnTo>
                              <a:lnTo>
                                <a:pt x="12075" y="0"/>
                              </a:lnTo>
                              <a:lnTo>
                                <a:pt x="12077" y="1"/>
                              </a:lnTo>
                              <a:lnTo>
                                <a:pt x="12080" y="4"/>
                              </a:lnTo>
                              <a:lnTo>
                                <a:pt x="12081" y="6"/>
                              </a:lnTo>
                              <a:lnTo>
                                <a:pt x="12081" y="10"/>
                              </a:lnTo>
                              <a:lnTo>
                                <a:pt x="12080" y="12"/>
                              </a:lnTo>
                              <a:lnTo>
                                <a:pt x="12077" y="14"/>
                              </a:lnTo>
                              <a:lnTo>
                                <a:pt x="12075" y="15"/>
                              </a:lnTo>
                              <a:close/>
                              <a:moveTo>
                                <a:pt x="12105" y="15"/>
                              </a:moveTo>
                              <a:lnTo>
                                <a:pt x="12101" y="15"/>
                              </a:lnTo>
                              <a:lnTo>
                                <a:pt x="12099" y="14"/>
                              </a:lnTo>
                              <a:lnTo>
                                <a:pt x="12096" y="12"/>
                              </a:lnTo>
                              <a:lnTo>
                                <a:pt x="12096" y="10"/>
                              </a:lnTo>
                              <a:lnTo>
                                <a:pt x="12096" y="6"/>
                              </a:lnTo>
                              <a:lnTo>
                                <a:pt x="12096" y="4"/>
                              </a:lnTo>
                              <a:lnTo>
                                <a:pt x="12099" y="1"/>
                              </a:lnTo>
                              <a:lnTo>
                                <a:pt x="12101" y="0"/>
                              </a:lnTo>
                              <a:lnTo>
                                <a:pt x="12105" y="0"/>
                              </a:lnTo>
                              <a:lnTo>
                                <a:pt x="12107" y="1"/>
                              </a:lnTo>
                              <a:lnTo>
                                <a:pt x="12110" y="4"/>
                              </a:lnTo>
                              <a:lnTo>
                                <a:pt x="12111" y="6"/>
                              </a:lnTo>
                              <a:lnTo>
                                <a:pt x="12111" y="10"/>
                              </a:lnTo>
                              <a:lnTo>
                                <a:pt x="12110" y="12"/>
                              </a:lnTo>
                              <a:lnTo>
                                <a:pt x="12107" y="14"/>
                              </a:lnTo>
                              <a:lnTo>
                                <a:pt x="12105" y="15"/>
                              </a:lnTo>
                              <a:close/>
                              <a:moveTo>
                                <a:pt x="12135" y="15"/>
                              </a:moveTo>
                              <a:lnTo>
                                <a:pt x="12131" y="15"/>
                              </a:lnTo>
                              <a:lnTo>
                                <a:pt x="12129" y="14"/>
                              </a:lnTo>
                              <a:lnTo>
                                <a:pt x="12126" y="12"/>
                              </a:lnTo>
                              <a:lnTo>
                                <a:pt x="12126" y="10"/>
                              </a:lnTo>
                              <a:lnTo>
                                <a:pt x="12126" y="6"/>
                              </a:lnTo>
                              <a:lnTo>
                                <a:pt x="12126" y="4"/>
                              </a:lnTo>
                              <a:lnTo>
                                <a:pt x="12129" y="1"/>
                              </a:lnTo>
                              <a:lnTo>
                                <a:pt x="12131" y="0"/>
                              </a:lnTo>
                              <a:lnTo>
                                <a:pt x="12135" y="0"/>
                              </a:lnTo>
                              <a:lnTo>
                                <a:pt x="12137" y="1"/>
                              </a:lnTo>
                              <a:lnTo>
                                <a:pt x="12140" y="4"/>
                              </a:lnTo>
                              <a:lnTo>
                                <a:pt x="12141" y="6"/>
                              </a:lnTo>
                              <a:lnTo>
                                <a:pt x="12141" y="10"/>
                              </a:lnTo>
                              <a:lnTo>
                                <a:pt x="12140" y="12"/>
                              </a:lnTo>
                              <a:lnTo>
                                <a:pt x="12137" y="14"/>
                              </a:lnTo>
                              <a:lnTo>
                                <a:pt x="12135" y="15"/>
                              </a:lnTo>
                              <a:close/>
                              <a:moveTo>
                                <a:pt x="12165" y="15"/>
                              </a:moveTo>
                              <a:lnTo>
                                <a:pt x="12161" y="15"/>
                              </a:lnTo>
                              <a:lnTo>
                                <a:pt x="12159" y="14"/>
                              </a:lnTo>
                              <a:lnTo>
                                <a:pt x="12157" y="12"/>
                              </a:lnTo>
                              <a:lnTo>
                                <a:pt x="12156" y="10"/>
                              </a:lnTo>
                              <a:lnTo>
                                <a:pt x="12156" y="6"/>
                              </a:lnTo>
                              <a:lnTo>
                                <a:pt x="12157" y="4"/>
                              </a:lnTo>
                              <a:lnTo>
                                <a:pt x="12159" y="1"/>
                              </a:lnTo>
                              <a:lnTo>
                                <a:pt x="12161" y="0"/>
                              </a:lnTo>
                              <a:lnTo>
                                <a:pt x="12165" y="0"/>
                              </a:lnTo>
                              <a:lnTo>
                                <a:pt x="12167" y="1"/>
                              </a:lnTo>
                              <a:lnTo>
                                <a:pt x="12170" y="4"/>
                              </a:lnTo>
                              <a:lnTo>
                                <a:pt x="12171" y="6"/>
                              </a:lnTo>
                              <a:lnTo>
                                <a:pt x="12171" y="10"/>
                              </a:lnTo>
                              <a:lnTo>
                                <a:pt x="12170" y="12"/>
                              </a:lnTo>
                              <a:lnTo>
                                <a:pt x="12167" y="14"/>
                              </a:lnTo>
                              <a:lnTo>
                                <a:pt x="12165" y="15"/>
                              </a:lnTo>
                              <a:close/>
                              <a:moveTo>
                                <a:pt x="12195" y="15"/>
                              </a:moveTo>
                              <a:lnTo>
                                <a:pt x="12191" y="15"/>
                              </a:lnTo>
                              <a:lnTo>
                                <a:pt x="12189" y="14"/>
                              </a:lnTo>
                              <a:lnTo>
                                <a:pt x="12187" y="12"/>
                              </a:lnTo>
                              <a:lnTo>
                                <a:pt x="12186" y="10"/>
                              </a:lnTo>
                              <a:lnTo>
                                <a:pt x="12186" y="6"/>
                              </a:lnTo>
                              <a:lnTo>
                                <a:pt x="12187" y="4"/>
                              </a:lnTo>
                              <a:lnTo>
                                <a:pt x="12189" y="1"/>
                              </a:lnTo>
                              <a:lnTo>
                                <a:pt x="12191" y="0"/>
                              </a:lnTo>
                              <a:lnTo>
                                <a:pt x="12195" y="0"/>
                              </a:lnTo>
                              <a:lnTo>
                                <a:pt x="12197" y="1"/>
                              </a:lnTo>
                              <a:lnTo>
                                <a:pt x="12200" y="4"/>
                              </a:lnTo>
                              <a:lnTo>
                                <a:pt x="12201" y="6"/>
                              </a:lnTo>
                              <a:lnTo>
                                <a:pt x="12201" y="10"/>
                              </a:lnTo>
                              <a:lnTo>
                                <a:pt x="12200" y="12"/>
                              </a:lnTo>
                              <a:lnTo>
                                <a:pt x="12197" y="14"/>
                              </a:lnTo>
                              <a:lnTo>
                                <a:pt x="12195" y="15"/>
                              </a:lnTo>
                              <a:close/>
                              <a:moveTo>
                                <a:pt x="12225" y="15"/>
                              </a:moveTo>
                              <a:lnTo>
                                <a:pt x="12221" y="15"/>
                              </a:lnTo>
                              <a:lnTo>
                                <a:pt x="12219" y="14"/>
                              </a:lnTo>
                              <a:lnTo>
                                <a:pt x="12217" y="12"/>
                              </a:lnTo>
                              <a:lnTo>
                                <a:pt x="12216" y="10"/>
                              </a:lnTo>
                              <a:lnTo>
                                <a:pt x="12216" y="6"/>
                              </a:lnTo>
                              <a:lnTo>
                                <a:pt x="12217" y="4"/>
                              </a:lnTo>
                              <a:lnTo>
                                <a:pt x="12219" y="1"/>
                              </a:lnTo>
                              <a:lnTo>
                                <a:pt x="12221" y="0"/>
                              </a:lnTo>
                              <a:lnTo>
                                <a:pt x="12225" y="0"/>
                              </a:lnTo>
                              <a:lnTo>
                                <a:pt x="12227" y="1"/>
                              </a:lnTo>
                              <a:lnTo>
                                <a:pt x="12230" y="4"/>
                              </a:lnTo>
                              <a:lnTo>
                                <a:pt x="12231" y="6"/>
                              </a:lnTo>
                              <a:lnTo>
                                <a:pt x="12231" y="10"/>
                              </a:lnTo>
                              <a:lnTo>
                                <a:pt x="12230" y="12"/>
                              </a:lnTo>
                              <a:lnTo>
                                <a:pt x="12227" y="14"/>
                              </a:lnTo>
                              <a:lnTo>
                                <a:pt x="12225" y="15"/>
                              </a:lnTo>
                              <a:close/>
                              <a:moveTo>
                                <a:pt x="12255" y="15"/>
                              </a:moveTo>
                              <a:lnTo>
                                <a:pt x="12251" y="15"/>
                              </a:lnTo>
                              <a:lnTo>
                                <a:pt x="12249" y="14"/>
                              </a:lnTo>
                              <a:lnTo>
                                <a:pt x="12247" y="12"/>
                              </a:lnTo>
                              <a:lnTo>
                                <a:pt x="12246" y="10"/>
                              </a:lnTo>
                              <a:lnTo>
                                <a:pt x="12246" y="6"/>
                              </a:lnTo>
                              <a:lnTo>
                                <a:pt x="12247" y="4"/>
                              </a:lnTo>
                              <a:lnTo>
                                <a:pt x="12249" y="1"/>
                              </a:lnTo>
                              <a:lnTo>
                                <a:pt x="12251" y="0"/>
                              </a:lnTo>
                              <a:lnTo>
                                <a:pt x="12255" y="0"/>
                              </a:lnTo>
                              <a:lnTo>
                                <a:pt x="12257" y="1"/>
                              </a:lnTo>
                              <a:lnTo>
                                <a:pt x="12260" y="4"/>
                              </a:lnTo>
                              <a:lnTo>
                                <a:pt x="12261" y="6"/>
                              </a:lnTo>
                              <a:lnTo>
                                <a:pt x="12261" y="10"/>
                              </a:lnTo>
                              <a:lnTo>
                                <a:pt x="12260" y="12"/>
                              </a:lnTo>
                              <a:lnTo>
                                <a:pt x="12257" y="14"/>
                              </a:lnTo>
                              <a:lnTo>
                                <a:pt x="12255" y="15"/>
                              </a:lnTo>
                              <a:close/>
                              <a:moveTo>
                                <a:pt x="12285" y="15"/>
                              </a:moveTo>
                              <a:lnTo>
                                <a:pt x="12281" y="15"/>
                              </a:lnTo>
                              <a:lnTo>
                                <a:pt x="12280" y="14"/>
                              </a:lnTo>
                              <a:lnTo>
                                <a:pt x="12277" y="12"/>
                              </a:lnTo>
                              <a:lnTo>
                                <a:pt x="12276" y="10"/>
                              </a:lnTo>
                              <a:lnTo>
                                <a:pt x="12276" y="6"/>
                              </a:lnTo>
                              <a:lnTo>
                                <a:pt x="12277" y="4"/>
                              </a:lnTo>
                              <a:lnTo>
                                <a:pt x="12280" y="1"/>
                              </a:lnTo>
                              <a:lnTo>
                                <a:pt x="12281" y="0"/>
                              </a:lnTo>
                              <a:lnTo>
                                <a:pt x="12285" y="0"/>
                              </a:lnTo>
                              <a:lnTo>
                                <a:pt x="12287" y="1"/>
                              </a:lnTo>
                              <a:lnTo>
                                <a:pt x="12290" y="4"/>
                              </a:lnTo>
                              <a:lnTo>
                                <a:pt x="12291" y="6"/>
                              </a:lnTo>
                              <a:lnTo>
                                <a:pt x="12291" y="10"/>
                              </a:lnTo>
                              <a:lnTo>
                                <a:pt x="12290" y="12"/>
                              </a:lnTo>
                              <a:lnTo>
                                <a:pt x="12287" y="14"/>
                              </a:lnTo>
                              <a:lnTo>
                                <a:pt x="12285" y="15"/>
                              </a:lnTo>
                              <a:close/>
                              <a:moveTo>
                                <a:pt x="12315" y="15"/>
                              </a:moveTo>
                              <a:lnTo>
                                <a:pt x="12311" y="15"/>
                              </a:lnTo>
                              <a:lnTo>
                                <a:pt x="12310" y="14"/>
                              </a:lnTo>
                              <a:lnTo>
                                <a:pt x="12307" y="12"/>
                              </a:lnTo>
                              <a:lnTo>
                                <a:pt x="12306" y="10"/>
                              </a:lnTo>
                              <a:lnTo>
                                <a:pt x="12306" y="6"/>
                              </a:lnTo>
                              <a:lnTo>
                                <a:pt x="12307" y="4"/>
                              </a:lnTo>
                              <a:lnTo>
                                <a:pt x="12310" y="1"/>
                              </a:lnTo>
                              <a:lnTo>
                                <a:pt x="12311" y="0"/>
                              </a:lnTo>
                              <a:lnTo>
                                <a:pt x="12315" y="0"/>
                              </a:lnTo>
                              <a:lnTo>
                                <a:pt x="12317" y="1"/>
                              </a:lnTo>
                              <a:lnTo>
                                <a:pt x="12320" y="4"/>
                              </a:lnTo>
                              <a:lnTo>
                                <a:pt x="12321" y="6"/>
                              </a:lnTo>
                              <a:lnTo>
                                <a:pt x="12321" y="10"/>
                              </a:lnTo>
                              <a:lnTo>
                                <a:pt x="12320" y="12"/>
                              </a:lnTo>
                              <a:lnTo>
                                <a:pt x="12317" y="14"/>
                              </a:lnTo>
                              <a:lnTo>
                                <a:pt x="12315" y="15"/>
                              </a:lnTo>
                              <a:close/>
                              <a:moveTo>
                                <a:pt x="12345" y="15"/>
                              </a:moveTo>
                              <a:lnTo>
                                <a:pt x="12341" y="15"/>
                              </a:lnTo>
                              <a:lnTo>
                                <a:pt x="12340" y="14"/>
                              </a:lnTo>
                              <a:lnTo>
                                <a:pt x="12337" y="12"/>
                              </a:lnTo>
                              <a:lnTo>
                                <a:pt x="12336" y="10"/>
                              </a:lnTo>
                              <a:lnTo>
                                <a:pt x="12336" y="6"/>
                              </a:lnTo>
                              <a:lnTo>
                                <a:pt x="12337" y="4"/>
                              </a:lnTo>
                              <a:lnTo>
                                <a:pt x="12340" y="1"/>
                              </a:lnTo>
                              <a:lnTo>
                                <a:pt x="12341" y="0"/>
                              </a:lnTo>
                              <a:lnTo>
                                <a:pt x="12345" y="0"/>
                              </a:lnTo>
                              <a:lnTo>
                                <a:pt x="12347" y="1"/>
                              </a:lnTo>
                              <a:lnTo>
                                <a:pt x="12350" y="4"/>
                              </a:lnTo>
                              <a:lnTo>
                                <a:pt x="12351" y="6"/>
                              </a:lnTo>
                              <a:lnTo>
                                <a:pt x="12351" y="10"/>
                              </a:lnTo>
                              <a:lnTo>
                                <a:pt x="12350" y="12"/>
                              </a:lnTo>
                              <a:lnTo>
                                <a:pt x="12347" y="14"/>
                              </a:lnTo>
                              <a:lnTo>
                                <a:pt x="12345" y="15"/>
                              </a:lnTo>
                              <a:close/>
                              <a:moveTo>
                                <a:pt x="12375" y="15"/>
                              </a:moveTo>
                              <a:lnTo>
                                <a:pt x="12371" y="15"/>
                              </a:lnTo>
                              <a:lnTo>
                                <a:pt x="12370" y="14"/>
                              </a:lnTo>
                              <a:lnTo>
                                <a:pt x="12367" y="12"/>
                              </a:lnTo>
                              <a:lnTo>
                                <a:pt x="12366" y="10"/>
                              </a:lnTo>
                              <a:lnTo>
                                <a:pt x="12366" y="6"/>
                              </a:lnTo>
                              <a:lnTo>
                                <a:pt x="12367" y="4"/>
                              </a:lnTo>
                              <a:lnTo>
                                <a:pt x="12370" y="1"/>
                              </a:lnTo>
                              <a:lnTo>
                                <a:pt x="12371" y="0"/>
                              </a:lnTo>
                              <a:lnTo>
                                <a:pt x="12375" y="0"/>
                              </a:lnTo>
                              <a:lnTo>
                                <a:pt x="12377" y="1"/>
                              </a:lnTo>
                              <a:lnTo>
                                <a:pt x="12380" y="4"/>
                              </a:lnTo>
                              <a:lnTo>
                                <a:pt x="12381" y="6"/>
                              </a:lnTo>
                              <a:lnTo>
                                <a:pt x="12381" y="10"/>
                              </a:lnTo>
                              <a:lnTo>
                                <a:pt x="12380" y="12"/>
                              </a:lnTo>
                              <a:lnTo>
                                <a:pt x="12377" y="14"/>
                              </a:lnTo>
                              <a:lnTo>
                                <a:pt x="12375" y="15"/>
                              </a:lnTo>
                              <a:close/>
                              <a:moveTo>
                                <a:pt x="12405" y="15"/>
                              </a:moveTo>
                              <a:lnTo>
                                <a:pt x="12401" y="15"/>
                              </a:lnTo>
                              <a:lnTo>
                                <a:pt x="12400" y="14"/>
                              </a:lnTo>
                              <a:lnTo>
                                <a:pt x="12397" y="12"/>
                              </a:lnTo>
                              <a:lnTo>
                                <a:pt x="12396" y="10"/>
                              </a:lnTo>
                              <a:lnTo>
                                <a:pt x="12396" y="6"/>
                              </a:lnTo>
                              <a:lnTo>
                                <a:pt x="12397" y="4"/>
                              </a:lnTo>
                              <a:lnTo>
                                <a:pt x="12400" y="1"/>
                              </a:lnTo>
                              <a:lnTo>
                                <a:pt x="12401" y="0"/>
                              </a:lnTo>
                              <a:lnTo>
                                <a:pt x="12405" y="0"/>
                              </a:lnTo>
                              <a:lnTo>
                                <a:pt x="12407" y="1"/>
                              </a:lnTo>
                              <a:lnTo>
                                <a:pt x="12410" y="4"/>
                              </a:lnTo>
                              <a:lnTo>
                                <a:pt x="12411" y="6"/>
                              </a:lnTo>
                              <a:lnTo>
                                <a:pt x="12411" y="10"/>
                              </a:lnTo>
                              <a:lnTo>
                                <a:pt x="12410" y="12"/>
                              </a:lnTo>
                              <a:lnTo>
                                <a:pt x="12407" y="14"/>
                              </a:lnTo>
                              <a:lnTo>
                                <a:pt x="12405" y="15"/>
                              </a:lnTo>
                              <a:close/>
                              <a:moveTo>
                                <a:pt x="12435" y="15"/>
                              </a:moveTo>
                              <a:lnTo>
                                <a:pt x="12431" y="15"/>
                              </a:lnTo>
                              <a:lnTo>
                                <a:pt x="12430" y="14"/>
                              </a:lnTo>
                              <a:lnTo>
                                <a:pt x="12427" y="12"/>
                              </a:lnTo>
                              <a:lnTo>
                                <a:pt x="12426" y="10"/>
                              </a:lnTo>
                              <a:lnTo>
                                <a:pt x="12426" y="6"/>
                              </a:lnTo>
                              <a:lnTo>
                                <a:pt x="12427" y="4"/>
                              </a:lnTo>
                              <a:lnTo>
                                <a:pt x="12430" y="1"/>
                              </a:lnTo>
                              <a:lnTo>
                                <a:pt x="12431" y="0"/>
                              </a:lnTo>
                              <a:lnTo>
                                <a:pt x="12435" y="0"/>
                              </a:lnTo>
                              <a:lnTo>
                                <a:pt x="12437" y="1"/>
                              </a:lnTo>
                              <a:lnTo>
                                <a:pt x="12440" y="4"/>
                              </a:lnTo>
                              <a:lnTo>
                                <a:pt x="12441" y="6"/>
                              </a:lnTo>
                              <a:lnTo>
                                <a:pt x="12441" y="10"/>
                              </a:lnTo>
                              <a:lnTo>
                                <a:pt x="12440" y="12"/>
                              </a:lnTo>
                              <a:lnTo>
                                <a:pt x="12437" y="14"/>
                              </a:lnTo>
                              <a:lnTo>
                                <a:pt x="12435" y="15"/>
                              </a:lnTo>
                              <a:close/>
                              <a:moveTo>
                                <a:pt x="12466" y="15"/>
                              </a:moveTo>
                              <a:lnTo>
                                <a:pt x="12461" y="15"/>
                              </a:lnTo>
                              <a:lnTo>
                                <a:pt x="12460" y="14"/>
                              </a:lnTo>
                              <a:lnTo>
                                <a:pt x="12457" y="12"/>
                              </a:lnTo>
                              <a:lnTo>
                                <a:pt x="12456" y="10"/>
                              </a:lnTo>
                              <a:lnTo>
                                <a:pt x="12456" y="6"/>
                              </a:lnTo>
                              <a:lnTo>
                                <a:pt x="12457" y="4"/>
                              </a:lnTo>
                              <a:lnTo>
                                <a:pt x="12460" y="1"/>
                              </a:lnTo>
                              <a:lnTo>
                                <a:pt x="12461" y="0"/>
                              </a:lnTo>
                              <a:lnTo>
                                <a:pt x="12466" y="0"/>
                              </a:lnTo>
                              <a:lnTo>
                                <a:pt x="12467" y="1"/>
                              </a:lnTo>
                              <a:lnTo>
                                <a:pt x="12470" y="4"/>
                              </a:lnTo>
                              <a:lnTo>
                                <a:pt x="12471" y="6"/>
                              </a:lnTo>
                              <a:lnTo>
                                <a:pt x="12471" y="10"/>
                              </a:lnTo>
                              <a:lnTo>
                                <a:pt x="12470" y="12"/>
                              </a:lnTo>
                              <a:lnTo>
                                <a:pt x="12467" y="14"/>
                              </a:lnTo>
                              <a:lnTo>
                                <a:pt x="12466" y="15"/>
                              </a:lnTo>
                              <a:close/>
                              <a:moveTo>
                                <a:pt x="12496" y="15"/>
                              </a:moveTo>
                              <a:lnTo>
                                <a:pt x="12491" y="15"/>
                              </a:lnTo>
                              <a:lnTo>
                                <a:pt x="12490" y="14"/>
                              </a:lnTo>
                              <a:lnTo>
                                <a:pt x="12487" y="12"/>
                              </a:lnTo>
                              <a:lnTo>
                                <a:pt x="12486" y="10"/>
                              </a:lnTo>
                              <a:lnTo>
                                <a:pt x="12486" y="6"/>
                              </a:lnTo>
                              <a:lnTo>
                                <a:pt x="12487" y="4"/>
                              </a:lnTo>
                              <a:lnTo>
                                <a:pt x="12490" y="1"/>
                              </a:lnTo>
                              <a:lnTo>
                                <a:pt x="12491" y="0"/>
                              </a:lnTo>
                              <a:lnTo>
                                <a:pt x="12496" y="0"/>
                              </a:lnTo>
                              <a:lnTo>
                                <a:pt x="12497" y="1"/>
                              </a:lnTo>
                              <a:lnTo>
                                <a:pt x="12500" y="4"/>
                              </a:lnTo>
                              <a:lnTo>
                                <a:pt x="12501" y="6"/>
                              </a:lnTo>
                              <a:lnTo>
                                <a:pt x="12501" y="10"/>
                              </a:lnTo>
                              <a:lnTo>
                                <a:pt x="12500" y="12"/>
                              </a:lnTo>
                              <a:lnTo>
                                <a:pt x="12497" y="14"/>
                              </a:lnTo>
                              <a:lnTo>
                                <a:pt x="12496" y="15"/>
                              </a:lnTo>
                              <a:close/>
                              <a:moveTo>
                                <a:pt x="12526" y="15"/>
                              </a:moveTo>
                              <a:lnTo>
                                <a:pt x="12521" y="15"/>
                              </a:lnTo>
                              <a:lnTo>
                                <a:pt x="12520" y="14"/>
                              </a:lnTo>
                              <a:lnTo>
                                <a:pt x="12517" y="12"/>
                              </a:lnTo>
                              <a:lnTo>
                                <a:pt x="12516" y="10"/>
                              </a:lnTo>
                              <a:lnTo>
                                <a:pt x="12516" y="6"/>
                              </a:lnTo>
                              <a:lnTo>
                                <a:pt x="12517" y="4"/>
                              </a:lnTo>
                              <a:lnTo>
                                <a:pt x="12520" y="1"/>
                              </a:lnTo>
                              <a:lnTo>
                                <a:pt x="12521" y="0"/>
                              </a:lnTo>
                              <a:lnTo>
                                <a:pt x="12526" y="0"/>
                              </a:lnTo>
                              <a:lnTo>
                                <a:pt x="12527" y="1"/>
                              </a:lnTo>
                              <a:lnTo>
                                <a:pt x="12530" y="4"/>
                              </a:lnTo>
                              <a:lnTo>
                                <a:pt x="12531" y="6"/>
                              </a:lnTo>
                              <a:lnTo>
                                <a:pt x="12531" y="10"/>
                              </a:lnTo>
                              <a:lnTo>
                                <a:pt x="12530" y="12"/>
                              </a:lnTo>
                              <a:lnTo>
                                <a:pt x="12527" y="14"/>
                              </a:lnTo>
                              <a:lnTo>
                                <a:pt x="12526" y="15"/>
                              </a:lnTo>
                              <a:close/>
                              <a:moveTo>
                                <a:pt x="12556" y="15"/>
                              </a:moveTo>
                              <a:lnTo>
                                <a:pt x="12551" y="15"/>
                              </a:lnTo>
                              <a:lnTo>
                                <a:pt x="12550" y="14"/>
                              </a:lnTo>
                              <a:lnTo>
                                <a:pt x="12547" y="12"/>
                              </a:lnTo>
                              <a:lnTo>
                                <a:pt x="12546" y="10"/>
                              </a:lnTo>
                              <a:lnTo>
                                <a:pt x="12546" y="6"/>
                              </a:lnTo>
                              <a:lnTo>
                                <a:pt x="12547" y="4"/>
                              </a:lnTo>
                              <a:lnTo>
                                <a:pt x="12550" y="1"/>
                              </a:lnTo>
                              <a:lnTo>
                                <a:pt x="12551" y="0"/>
                              </a:lnTo>
                              <a:lnTo>
                                <a:pt x="12556" y="0"/>
                              </a:lnTo>
                              <a:lnTo>
                                <a:pt x="12557" y="1"/>
                              </a:lnTo>
                              <a:lnTo>
                                <a:pt x="12560" y="4"/>
                              </a:lnTo>
                              <a:lnTo>
                                <a:pt x="12561" y="6"/>
                              </a:lnTo>
                              <a:lnTo>
                                <a:pt x="12561" y="10"/>
                              </a:lnTo>
                              <a:lnTo>
                                <a:pt x="12560" y="12"/>
                              </a:lnTo>
                              <a:lnTo>
                                <a:pt x="12557" y="14"/>
                              </a:lnTo>
                              <a:lnTo>
                                <a:pt x="12556" y="15"/>
                              </a:lnTo>
                              <a:close/>
                              <a:moveTo>
                                <a:pt x="12586" y="15"/>
                              </a:moveTo>
                              <a:lnTo>
                                <a:pt x="12581" y="15"/>
                              </a:lnTo>
                              <a:lnTo>
                                <a:pt x="12580" y="14"/>
                              </a:lnTo>
                              <a:lnTo>
                                <a:pt x="12577" y="12"/>
                              </a:lnTo>
                              <a:lnTo>
                                <a:pt x="12576" y="10"/>
                              </a:lnTo>
                              <a:lnTo>
                                <a:pt x="12576" y="6"/>
                              </a:lnTo>
                              <a:lnTo>
                                <a:pt x="12577" y="4"/>
                              </a:lnTo>
                              <a:lnTo>
                                <a:pt x="12580" y="1"/>
                              </a:lnTo>
                              <a:lnTo>
                                <a:pt x="12581" y="0"/>
                              </a:lnTo>
                              <a:lnTo>
                                <a:pt x="12586" y="0"/>
                              </a:lnTo>
                              <a:lnTo>
                                <a:pt x="12587" y="1"/>
                              </a:lnTo>
                              <a:lnTo>
                                <a:pt x="12590" y="4"/>
                              </a:lnTo>
                              <a:lnTo>
                                <a:pt x="12591" y="6"/>
                              </a:lnTo>
                              <a:lnTo>
                                <a:pt x="12591" y="10"/>
                              </a:lnTo>
                              <a:lnTo>
                                <a:pt x="12590" y="12"/>
                              </a:lnTo>
                              <a:lnTo>
                                <a:pt x="12587" y="14"/>
                              </a:lnTo>
                              <a:lnTo>
                                <a:pt x="12586" y="15"/>
                              </a:lnTo>
                              <a:close/>
                              <a:moveTo>
                                <a:pt x="12616" y="15"/>
                              </a:moveTo>
                              <a:lnTo>
                                <a:pt x="12611" y="15"/>
                              </a:lnTo>
                              <a:lnTo>
                                <a:pt x="12610" y="14"/>
                              </a:lnTo>
                              <a:lnTo>
                                <a:pt x="12607" y="12"/>
                              </a:lnTo>
                              <a:lnTo>
                                <a:pt x="12606" y="10"/>
                              </a:lnTo>
                              <a:lnTo>
                                <a:pt x="12606" y="6"/>
                              </a:lnTo>
                              <a:lnTo>
                                <a:pt x="12607" y="4"/>
                              </a:lnTo>
                              <a:lnTo>
                                <a:pt x="12610" y="1"/>
                              </a:lnTo>
                              <a:lnTo>
                                <a:pt x="12611" y="0"/>
                              </a:lnTo>
                              <a:lnTo>
                                <a:pt x="12616" y="0"/>
                              </a:lnTo>
                              <a:lnTo>
                                <a:pt x="12617" y="1"/>
                              </a:lnTo>
                              <a:lnTo>
                                <a:pt x="12620" y="4"/>
                              </a:lnTo>
                              <a:lnTo>
                                <a:pt x="12621" y="6"/>
                              </a:lnTo>
                              <a:lnTo>
                                <a:pt x="12621" y="10"/>
                              </a:lnTo>
                              <a:lnTo>
                                <a:pt x="12620" y="12"/>
                              </a:lnTo>
                              <a:lnTo>
                                <a:pt x="12617" y="14"/>
                              </a:lnTo>
                              <a:lnTo>
                                <a:pt x="12616" y="15"/>
                              </a:lnTo>
                              <a:close/>
                              <a:moveTo>
                                <a:pt x="12646" y="15"/>
                              </a:moveTo>
                              <a:lnTo>
                                <a:pt x="12641" y="15"/>
                              </a:lnTo>
                              <a:lnTo>
                                <a:pt x="12640" y="14"/>
                              </a:lnTo>
                              <a:lnTo>
                                <a:pt x="12637" y="12"/>
                              </a:lnTo>
                              <a:lnTo>
                                <a:pt x="12636" y="10"/>
                              </a:lnTo>
                              <a:lnTo>
                                <a:pt x="12636" y="6"/>
                              </a:lnTo>
                              <a:lnTo>
                                <a:pt x="12637" y="4"/>
                              </a:lnTo>
                              <a:lnTo>
                                <a:pt x="12640" y="1"/>
                              </a:lnTo>
                              <a:lnTo>
                                <a:pt x="12641" y="0"/>
                              </a:lnTo>
                              <a:lnTo>
                                <a:pt x="12646" y="0"/>
                              </a:lnTo>
                              <a:lnTo>
                                <a:pt x="12647" y="1"/>
                              </a:lnTo>
                              <a:lnTo>
                                <a:pt x="12650" y="4"/>
                              </a:lnTo>
                              <a:lnTo>
                                <a:pt x="12651" y="6"/>
                              </a:lnTo>
                              <a:lnTo>
                                <a:pt x="12651" y="10"/>
                              </a:lnTo>
                              <a:lnTo>
                                <a:pt x="12650" y="12"/>
                              </a:lnTo>
                              <a:lnTo>
                                <a:pt x="12647" y="14"/>
                              </a:lnTo>
                              <a:lnTo>
                                <a:pt x="12646" y="15"/>
                              </a:lnTo>
                              <a:close/>
                              <a:moveTo>
                                <a:pt x="12676" y="15"/>
                              </a:moveTo>
                              <a:lnTo>
                                <a:pt x="12671" y="15"/>
                              </a:lnTo>
                              <a:lnTo>
                                <a:pt x="12670" y="14"/>
                              </a:lnTo>
                              <a:lnTo>
                                <a:pt x="12667" y="12"/>
                              </a:lnTo>
                              <a:lnTo>
                                <a:pt x="12666" y="10"/>
                              </a:lnTo>
                              <a:lnTo>
                                <a:pt x="12666" y="6"/>
                              </a:lnTo>
                              <a:lnTo>
                                <a:pt x="12667" y="4"/>
                              </a:lnTo>
                              <a:lnTo>
                                <a:pt x="12670" y="1"/>
                              </a:lnTo>
                              <a:lnTo>
                                <a:pt x="12671" y="0"/>
                              </a:lnTo>
                              <a:lnTo>
                                <a:pt x="12676" y="0"/>
                              </a:lnTo>
                              <a:lnTo>
                                <a:pt x="12677" y="1"/>
                              </a:lnTo>
                              <a:lnTo>
                                <a:pt x="12680" y="4"/>
                              </a:lnTo>
                              <a:lnTo>
                                <a:pt x="12681" y="6"/>
                              </a:lnTo>
                              <a:lnTo>
                                <a:pt x="12681" y="10"/>
                              </a:lnTo>
                              <a:lnTo>
                                <a:pt x="12680" y="12"/>
                              </a:lnTo>
                              <a:lnTo>
                                <a:pt x="12677" y="14"/>
                              </a:lnTo>
                              <a:lnTo>
                                <a:pt x="12676" y="15"/>
                              </a:lnTo>
                              <a:close/>
                              <a:moveTo>
                                <a:pt x="12706" y="15"/>
                              </a:moveTo>
                              <a:lnTo>
                                <a:pt x="12701" y="15"/>
                              </a:lnTo>
                              <a:lnTo>
                                <a:pt x="12700" y="14"/>
                              </a:lnTo>
                              <a:lnTo>
                                <a:pt x="12697" y="12"/>
                              </a:lnTo>
                              <a:lnTo>
                                <a:pt x="12696" y="10"/>
                              </a:lnTo>
                              <a:lnTo>
                                <a:pt x="12696" y="6"/>
                              </a:lnTo>
                              <a:lnTo>
                                <a:pt x="12697" y="4"/>
                              </a:lnTo>
                              <a:lnTo>
                                <a:pt x="12700" y="1"/>
                              </a:lnTo>
                              <a:lnTo>
                                <a:pt x="12701" y="0"/>
                              </a:lnTo>
                              <a:lnTo>
                                <a:pt x="12706" y="0"/>
                              </a:lnTo>
                              <a:lnTo>
                                <a:pt x="12707" y="1"/>
                              </a:lnTo>
                              <a:lnTo>
                                <a:pt x="12710" y="4"/>
                              </a:lnTo>
                              <a:lnTo>
                                <a:pt x="12711" y="6"/>
                              </a:lnTo>
                              <a:lnTo>
                                <a:pt x="12711" y="10"/>
                              </a:lnTo>
                              <a:lnTo>
                                <a:pt x="12710" y="12"/>
                              </a:lnTo>
                              <a:lnTo>
                                <a:pt x="12707" y="14"/>
                              </a:lnTo>
                              <a:lnTo>
                                <a:pt x="12706" y="15"/>
                              </a:lnTo>
                              <a:close/>
                              <a:moveTo>
                                <a:pt x="12736" y="15"/>
                              </a:moveTo>
                              <a:lnTo>
                                <a:pt x="12731" y="15"/>
                              </a:lnTo>
                              <a:lnTo>
                                <a:pt x="12730" y="14"/>
                              </a:lnTo>
                              <a:lnTo>
                                <a:pt x="12727" y="12"/>
                              </a:lnTo>
                              <a:lnTo>
                                <a:pt x="12726" y="10"/>
                              </a:lnTo>
                              <a:lnTo>
                                <a:pt x="12726" y="6"/>
                              </a:lnTo>
                              <a:lnTo>
                                <a:pt x="12727" y="4"/>
                              </a:lnTo>
                              <a:lnTo>
                                <a:pt x="12730" y="1"/>
                              </a:lnTo>
                              <a:lnTo>
                                <a:pt x="12731" y="0"/>
                              </a:lnTo>
                              <a:lnTo>
                                <a:pt x="12736" y="0"/>
                              </a:lnTo>
                              <a:lnTo>
                                <a:pt x="12737" y="1"/>
                              </a:lnTo>
                              <a:lnTo>
                                <a:pt x="12740" y="4"/>
                              </a:lnTo>
                              <a:lnTo>
                                <a:pt x="12741" y="6"/>
                              </a:lnTo>
                              <a:lnTo>
                                <a:pt x="12741" y="10"/>
                              </a:lnTo>
                              <a:lnTo>
                                <a:pt x="12740" y="12"/>
                              </a:lnTo>
                              <a:lnTo>
                                <a:pt x="12737" y="14"/>
                              </a:lnTo>
                              <a:lnTo>
                                <a:pt x="12736" y="15"/>
                              </a:lnTo>
                              <a:close/>
                              <a:moveTo>
                                <a:pt x="12766" y="15"/>
                              </a:moveTo>
                              <a:lnTo>
                                <a:pt x="12762" y="15"/>
                              </a:lnTo>
                              <a:lnTo>
                                <a:pt x="12760" y="14"/>
                              </a:lnTo>
                              <a:lnTo>
                                <a:pt x="12757" y="12"/>
                              </a:lnTo>
                              <a:lnTo>
                                <a:pt x="12756" y="10"/>
                              </a:lnTo>
                              <a:lnTo>
                                <a:pt x="12756" y="6"/>
                              </a:lnTo>
                              <a:lnTo>
                                <a:pt x="12757" y="4"/>
                              </a:lnTo>
                              <a:lnTo>
                                <a:pt x="12760" y="1"/>
                              </a:lnTo>
                              <a:lnTo>
                                <a:pt x="12762" y="0"/>
                              </a:lnTo>
                              <a:lnTo>
                                <a:pt x="12766" y="0"/>
                              </a:lnTo>
                              <a:lnTo>
                                <a:pt x="12767" y="1"/>
                              </a:lnTo>
                              <a:lnTo>
                                <a:pt x="12770" y="4"/>
                              </a:lnTo>
                              <a:lnTo>
                                <a:pt x="12771" y="6"/>
                              </a:lnTo>
                              <a:lnTo>
                                <a:pt x="12771" y="10"/>
                              </a:lnTo>
                              <a:lnTo>
                                <a:pt x="12770" y="12"/>
                              </a:lnTo>
                              <a:lnTo>
                                <a:pt x="12767" y="14"/>
                              </a:lnTo>
                              <a:lnTo>
                                <a:pt x="12766" y="15"/>
                              </a:lnTo>
                              <a:close/>
                              <a:moveTo>
                                <a:pt x="12796" y="15"/>
                              </a:moveTo>
                              <a:lnTo>
                                <a:pt x="12792" y="15"/>
                              </a:lnTo>
                              <a:lnTo>
                                <a:pt x="12790" y="14"/>
                              </a:lnTo>
                              <a:lnTo>
                                <a:pt x="12787" y="12"/>
                              </a:lnTo>
                              <a:lnTo>
                                <a:pt x="12786" y="10"/>
                              </a:lnTo>
                              <a:lnTo>
                                <a:pt x="12786" y="6"/>
                              </a:lnTo>
                              <a:lnTo>
                                <a:pt x="12787" y="4"/>
                              </a:lnTo>
                              <a:lnTo>
                                <a:pt x="12790" y="1"/>
                              </a:lnTo>
                              <a:lnTo>
                                <a:pt x="12792" y="0"/>
                              </a:lnTo>
                              <a:lnTo>
                                <a:pt x="12796" y="0"/>
                              </a:lnTo>
                              <a:lnTo>
                                <a:pt x="12797" y="1"/>
                              </a:lnTo>
                              <a:lnTo>
                                <a:pt x="12800" y="4"/>
                              </a:lnTo>
                              <a:lnTo>
                                <a:pt x="12801" y="6"/>
                              </a:lnTo>
                              <a:lnTo>
                                <a:pt x="12801" y="10"/>
                              </a:lnTo>
                              <a:lnTo>
                                <a:pt x="12800" y="12"/>
                              </a:lnTo>
                              <a:lnTo>
                                <a:pt x="12797" y="14"/>
                              </a:lnTo>
                              <a:lnTo>
                                <a:pt x="12796" y="15"/>
                              </a:lnTo>
                              <a:close/>
                              <a:moveTo>
                                <a:pt x="12826" y="15"/>
                              </a:moveTo>
                              <a:lnTo>
                                <a:pt x="12822" y="15"/>
                              </a:lnTo>
                              <a:lnTo>
                                <a:pt x="12820" y="14"/>
                              </a:lnTo>
                              <a:lnTo>
                                <a:pt x="12817" y="12"/>
                              </a:lnTo>
                              <a:lnTo>
                                <a:pt x="12816" y="10"/>
                              </a:lnTo>
                              <a:lnTo>
                                <a:pt x="12816" y="6"/>
                              </a:lnTo>
                              <a:lnTo>
                                <a:pt x="12817" y="4"/>
                              </a:lnTo>
                              <a:lnTo>
                                <a:pt x="12820" y="1"/>
                              </a:lnTo>
                              <a:lnTo>
                                <a:pt x="12822" y="0"/>
                              </a:lnTo>
                              <a:lnTo>
                                <a:pt x="12826" y="0"/>
                              </a:lnTo>
                              <a:lnTo>
                                <a:pt x="12827" y="1"/>
                              </a:lnTo>
                              <a:lnTo>
                                <a:pt x="12830" y="4"/>
                              </a:lnTo>
                              <a:lnTo>
                                <a:pt x="12831" y="6"/>
                              </a:lnTo>
                              <a:lnTo>
                                <a:pt x="12831" y="10"/>
                              </a:lnTo>
                              <a:lnTo>
                                <a:pt x="12830" y="12"/>
                              </a:lnTo>
                              <a:lnTo>
                                <a:pt x="12827" y="14"/>
                              </a:lnTo>
                              <a:lnTo>
                                <a:pt x="12826" y="15"/>
                              </a:lnTo>
                              <a:close/>
                              <a:moveTo>
                                <a:pt x="12856" y="15"/>
                              </a:moveTo>
                              <a:lnTo>
                                <a:pt x="12852" y="15"/>
                              </a:lnTo>
                              <a:lnTo>
                                <a:pt x="12850" y="14"/>
                              </a:lnTo>
                              <a:lnTo>
                                <a:pt x="12847" y="12"/>
                              </a:lnTo>
                              <a:lnTo>
                                <a:pt x="12846" y="10"/>
                              </a:lnTo>
                              <a:lnTo>
                                <a:pt x="12846" y="6"/>
                              </a:lnTo>
                              <a:lnTo>
                                <a:pt x="12847" y="4"/>
                              </a:lnTo>
                              <a:lnTo>
                                <a:pt x="12850" y="1"/>
                              </a:lnTo>
                              <a:lnTo>
                                <a:pt x="12852" y="0"/>
                              </a:lnTo>
                              <a:lnTo>
                                <a:pt x="12856" y="0"/>
                              </a:lnTo>
                              <a:lnTo>
                                <a:pt x="12857" y="1"/>
                              </a:lnTo>
                              <a:lnTo>
                                <a:pt x="12860" y="4"/>
                              </a:lnTo>
                              <a:lnTo>
                                <a:pt x="12861" y="6"/>
                              </a:lnTo>
                              <a:lnTo>
                                <a:pt x="12861" y="10"/>
                              </a:lnTo>
                              <a:lnTo>
                                <a:pt x="12860" y="12"/>
                              </a:lnTo>
                              <a:lnTo>
                                <a:pt x="12857" y="14"/>
                              </a:lnTo>
                              <a:lnTo>
                                <a:pt x="12856" y="15"/>
                              </a:lnTo>
                              <a:close/>
                              <a:moveTo>
                                <a:pt x="12886" y="15"/>
                              </a:moveTo>
                              <a:lnTo>
                                <a:pt x="12882" y="15"/>
                              </a:lnTo>
                              <a:lnTo>
                                <a:pt x="12880" y="14"/>
                              </a:lnTo>
                              <a:lnTo>
                                <a:pt x="12877" y="12"/>
                              </a:lnTo>
                              <a:lnTo>
                                <a:pt x="12876" y="10"/>
                              </a:lnTo>
                              <a:lnTo>
                                <a:pt x="12876" y="6"/>
                              </a:lnTo>
                              <a:lnTo>
                                <a:pt x="12877" y="4"/>
                              </a:lnTo>
                              <a:lnTo>
                                <a:pt x="12880" y="1"/>
                              </a:lnTo>
                              <a:lnTo>
                                <a:pt x="12882" y="0"/>
                              </a:lnTo>
                              <a:lnTo>
                                <a:pt x="12886" y="0"/>
                              </a:lnTo>
                              <a:lnTo>
                                <a:pt x="12887" y="1"/>
                              </a:lnTo>
                              <a:lnTo>
                                <a:pt x="12890" y="4"/>
                              </a:lnTo>
                              <a:lnTo>
                                <a:pt x="12891" y="6"/>
                              </a:lnTo>
                              <a:lnTo>
                                <a:pt x="12891" y="10"/>
                              </a:lnTo>
                              <a:lnTo>
                                <a:pt x="12890" y="12"/>
                              </a:lnTo>
                              <a:lnTo>
                                <a:pt x="12887" y="14"/>
                              </a:lnTo>
                              <a:lnTo>
                                <a:pt x="12886" y="15"/>
                              </a:lnTo>
                              <a:close/>
                              <a:moveTo>
                                <a:pt x="12916" y="15"/>
                              </a:moveTo>
                              <a:lnTo>
                                <a:pt x="12912" y="15"/>
                              </a:lnTo>
                              <a:lnTo>
                                <a:pt x="12910" y="14"/>
                              </a:lnTo>
                              <a:lnTo>
                                <a:pt x="12907" y="12"/>
                              </a:lnTo>
                              <a:lnTo>
                                <a:pt x="12906" y="10"/>
                              </a:lnTo>
                              <a:lnTo>
                                <a:pt x="12906" y="6"/>
                              </a:lnTo>
                              <a:lnTo>
                                <a:pt x="12907" y="4"/>
                              </a:lnTo>
                              <a:lnTo>
                                <a:pt x="12910" y="1"/>
                              </a:lnTo>
                              <a:lnTo>
                                <a:pt x="12912" y="0"/>
                              </a:lnTo>
                              <a:lnTo>
                                <a:pt x="12916" y="0"/>
                              </a:lnTo>
                              <a:lnTo>
                                <a:pt x="12917" y="1"/>
                              </a:lnTo>
                              <a:lnTo>
                                <a:pt x="12920" y="4"/>
                              </a:lnTo>
                              <a:lnTo>
                                <a:pt x="12921" y="6"/>
                              </a:lnTo>
                              <a:lnTo>
                                <a:pt x="12921" y="10"/>
                              </a:lnTo>
                              <a:lnTo>
                                <a:pt x="12920" y="12"/>
                              </a:lnTo>
                              <a:lnTo>
                                <a:pt x="12917" y="14"/>
                              </a:lnTo>
                              <a:lnTo>
                                <a:pt x="12916" y="15"/>
                              </a:lnTo>
                              <a:close/>
                              <a:moveTo>
                                <a:pt x="12946" y="15"/>
                              </a:moveTo>
                              <a:lnTo>
                                <a:pt x="12942" y="15"/>
                              </a:lnTo>
                              <a:lnTo>
                                <a:pt x="12940" y="14"/>
                              </a:lnTo>
                              <a:lnTo>
                                <a:pt x="12937" y="12"/>
                              </a:lnTo>
                              <a:lnTo>
                                <a:pt x="12936" y="10"/>
                              </a:lnTo>
                              <a:lnTo>
                                <a:pt x="12936" y="6"/>
                              </a:lnTo>
                              <a:lnTo>
                                <a:pt x="12937" y="4"/>
                              </a:lnTo>
                              <a:lnTo>
                                <a:pt x="12940" y="1"/>
                              </a:lnTo>
                              <a:lnTo>
                                <a:pt x="12942" y="0"/>
                              </a:lnTo>
                              <a:lnTo>
                                <a:pt x="12946" y="0"/>
                              </a:lnTo>
                              <a:lnTo>
                                <a:pt x="12948" y="1"/>
                              </a:lnTo>
                              <a:lnTo>
                                <a:pt x="12950" y="4"/>
                              </a:lnTo>
                              <a:lnTo>
                                <a:pt x="12951" y="6"/>
                              </a:lnTo>
                              <a:lnTo>
                                <a:pt x="12951" y="10"/>
                              </a:lnTo>
                              <a:lnTo>
                                <a:pt x="12950" y="12"/>
                              </a:lnTo>
                              <a:lnTo>
                                <a:pt x="12948" y="14"/>
                              </a:lnTo>
                              <a:lnTo>
                                <a:pt x="12946" y="15"/>
                              </a:lnTo>
                              <a:close/>
                              <a:moveTo>
                                <a:pt x="12976" y="15"/>
                              </a:moveTo>
                              <a:lnTo>
                                <a:pt x="12972" y="15"/>
                              </a:lnTo>
                              <a:lnTo>
                                <a:pt x="12970" y="14"/>
                              </a:lnTo>
                              <a:lnTo>
                                <a:pt x="12967" y="12"/>
                              </a:lnTo>
                              <a:lnTo>
                                <a:pt x="12966" y="10"/>
                              </a:lnTo>
                              <a:lnTo>
                                <a:pt x="12966" y="6"/>
                              </a:lnTo>
                              <a:lnTo>
                                <a:pt x="12967" y="4"/>
                              </a:lnTo>
                              <a:lnTo>
                                <a:pt x="12970" y="1"/>
                              </a:lnTo>
                              <a:lnTo>
                                <a:pt x="12972" y="0"/>
                              </a:lnTo>
                              <a:lnTo>
                                <a:pt x="12976" y="0"/>
                              </a:lnTo>
                              <a:lnTo>
                                <a:pt x="12978" y="1"/>
                              </a:lnTo>
                              <a:lnTo>
                                <a:pt x="12980" y="4"/>
                              </a:lnTo>
                              <a:lnTo>
                                <a:pt x="12981" y="6"/>
                              </a:lnTo>
                              <a:lnTo>
                                <a:pt x="12981" y="10"/>
                              </a:lnTo>
                              <a:lnTo>
                                <a:pt x="12980" y="12"/>
                              </a:lnTo>
                              <a:lnTo>
                                <a:pt x="12978" y="14"/>
                              </a:lnTo>
                              <a:lnTo>
                                <a:pt x="12976" y="15"/>
                              </a:lnTo>
                              <a:close/>
                              <a:moveTo>
                                <a:pt x="13006" y="15"/>
                              </a:moveTo>
                              <a:lnTo>
                                <a:pt x="13002" y="15"/>
                              </a:lnTo>
                              <a:lnTo>
                                <a:pt x="13000" y="14"/>
                              </a:lnTo>
                              <a:lnTo>
                                <a:pt x="12997" y="12"/>
                              </a:lnTo>
                              <a:lnTo>
                                <a:pt x="12996" y="10"/>
                              </a:lnTo>
                              <a:lnTo>
                                <a:pt x="12996" y="6"/>
                              </a:lnTo>
                              <a:lnTo>
                                <a:pt x="12997" y="4"/>
                              </a:lnTo>
                              <a:lnTo>
                                <a:pt x="13000" y="1"/>
                              </a:lnTo>
                              <a:lnTo>
                                <a:pt x="13002" y="0"/>
                              </a:lnTo>
                              <a:lnTo>
                                <a:pt x="13006" y="0"/>
                              </a:lnTo>
                              <a:lnTo>
                                <a:pt x="13008" y="1"/>
                              </a:lnTo>
                              <a:lnTo>
                                <a:pt x="13010" y="4"/>
                              </a:lnTo>
                              <a:lnTo>
                                <a:pt x="13011" y="6"/>
                              </a:lnTo>
                              <a:lnTo>
                                <a:pt x="13011" y="10"/>
                              </a:lnTo>
                              <a:lnTo>
                                <a:pt x="13010" y="12"/>
                              </a:lnTo>
                              <a:lnTo>
                                <a:pt x="13008" y="14"/>
                              </a:lnTo>
                              <a:lnTo>
                                <a:pt x="13006" y="15"/>
                              </a:lnTo>
                              <a:close/>
                              <a:moveTo>
                                <a:pt x="13036" y="15"/>
                              </a:moveTo>
                              <a:lnTo>
                                <a:pt x="13032" y="15"/>
                              </a:lnTo>
                              <a:lnTo>
                                <a:pt x="13030" y="14"/>
                              </a:lnTo>
                              <a:lnTo>
                                <a:pt x="13027" y="12"/>
                              </a:lnTo>
                              <a:lnTo>
                                <a:pt x="13026" y="10"/>
                              </a:lnTo>
                              <a:lnTo>
                                <a:pt x="13026" y="6"/>
                              </a:lnTo>
                              <a:lnTo>
                                <a:pt x="13027" y="4"/>
                              </a:lnTo>
                              <a:lnTo>
                                <a:pt x="13030" y="1"/>
                              </a:lnTo>
                              <a:lnTo>
                                <a:pt x="13032" y="0"/>
                              </a:lnTo>
                              <a:lnTo>
                                <a:pt x="13036" y="0"/>
                              </a:lnTo>
                              <a:lnTo>
                                <a:pt x="13038" y="1"/>
                              </a:lnTo>
                              <a:lnTo>
                                <a:pt x="13040" y="4"/>
                              </a:lnTo>
                              <a:lnTo>
                                <a:pt x="13041" y="6"/>
                              </a:lnTo>
                              <a:lnTo>
                                <a:pt x="13041" y="10"/>
                              </a:lnTo>
                              <a:lnTo>
                                <a:pt x="13040" y="12"/>
                              </a:lnTo>
                              <a:lnTo>
                                <a:pt x="13038" y="14"/>
                              </a:lnTo>
                              <a:lnTo>
                                <a:pt x="13036" y="15"/>
                              </a:lnTo>
                              <a:close/>
                              <a:moveTo>
                                <a:pt x="13066" y="15"/>
                              </a:moveTo>
                              <a:lnTo>
                                <a:pt x="13062" y="15"/>
                              </a:lnTo>
                              <a:lnTo>
                                <a:pt x="13060" y="14"/>
                              </a:lnTo>
                              <a:lnTo>
                                <a:pt x="13057" y="12"/>
                              </a:lnTo>
                              <a:lnTo>
                                <a:pt x="13056" y="10"/>
                              </a:lnTo>
                              <a:lnTo>
                                <a:pt x="13056" y="6"/>
                              </a:lnTo>
                              <a:lnTo>
                                <a:pt x="13057" y="4"/>
                              </a:lnTo>
                              <a:lnTo>
                                <a:pt x="13060" y="1"/>
                              </a:lnTo>
                              <a:lnTo>
                                <a:pt x="13062" y="0"/>
                              </a:lnTo>
                              <a:lnTo>
                                <a:pt x="13066" y="0"/>
                              </a:lnTo>
                              <a:lnTo>
                                <a:pt x="13068" y="1"/>
                              </a:lnTo>
                              <a:lnTo>
                                <a:pt x="13071" y="4"/>
                              </a:lnTo>
                              <a:lnTo>
                                <a:pt x="13071" y="6"/>
                              </a:lnTo>
                              <a:lnTo>
                                <a:pt x="13071" y="10"/>
                              </a:lnTo>
                              <a:lnTo>
                                <a:pt x="13071" y="12"/>
                              </a:lnTo>
                              <a:lnTo>
                                <a:pt x="13068" y="14"/>
                              </a:lnTo>
                              <a:lnTo>
                                <a:pt x="13066" y="15"/>
                              </a:lnTo>
                              <a:close/>
                              <a:moveTo>
                                <a:pt x="13096" y="15"/>
                              </a:moveTo>
                              <a:lnTo>
                                <a:pt x="13092" y="15"/>
                              </a:lnTo>
                              <a:lnTo>
                                <a:pt x="13090" y="14"/>
                              </a:lnTo>
                              <a:lnTo>
                                <a:pt x="13087" y="12"/>
                              </a:lnTo>
                              <a:lnTo>
                                <a:pt x="13086" y="10"/>
                              </a:lnTo>
                              <a:lnTo>
                                <a:pt x="13086" y="6"/>
                              </a:lnTo>
                              <a:lnTo>
                                <a:pt x="13087" y="4"/>
                              </a:lnTo>
                              <a:lnTo>
                                <a:pt x="13090" y="1"/>
                              </a:lnTo>
                              <a:lnTo>
                                <a:pt x="13092" y="0"/>
                              </a:lnTo>
                              <a:lnTo>
                                <a:pt x="13096" y="0"/>
                              </a:lnTo>
                              <a:lnTo>
                                <a:pt x="13098" y="1"/>
                              </a:lnTo>
                              <a:lnTo>
                                <a:pt x="13101" y="4"/>
                              </a:lnTo>
                              <a:lnTo>
                                <a:pt x="13101" y="6"/>
                              </a:lnTo>
                              <a:lnTo>
                                <a:pt x="13101" y="10"/>
                              </a:lnTo>
                              <a:lnTo>
                                <a:pt x="13101" y="12"/>
                              </a:lnTo>
                              <a:lnTo>
                                <a:pt x="13098" y="14"/>
                              </a:lnTo>
                              <a:lnTo>
                                <a:pt x="13096" y="15"/>
                              </a:lnTo>
                              <a:close/>
                              <a:moveTo>
                                <a:pt x="13126" y="15"/>
                              </a:moveTo>
                              <a:lnTo>
                                <a:pt x="13122" y="15"/>
                              </a:lnTo>
                              <a:lnTo>
                                <a:pt x="13120" y="14"/>
                              </a:lnTo>
                              <a:lnTo>
                                <a:pt x="13117" y="12"/>
                              </a:lnTo>
                              <a:lnTo>
                                <a:pt x="13116" y="10"/>
                              </a:lnTo>
                              <a:lnTo>
                                <a:pt x="13116" y="6"/>
                              </a:lnTo>
                              <a:lnTo>
                                <a:pt x="13117" y="4"/>
                              </a:lnTo>
                              <a:lnTo>
                                <a:pt x="13120" y="1"/>
                              </a:lnTo>
                              <a:lnTo>
                                <a:pt x="13122" y="0"/>
                              </a:lnTo>
                              <a:lnTo>
                                <a:pt x="13126" y="0"/>
                              </a:lnTo>
                              <a:lnTo>
                                <a:pt x="13128" y="1"/>
                              </a:lnTo>
                              <a:lnTo>
                                <a:pt x="13131" y="4"/>
                              </a:lnTo>
                              <a:lnTo>
                                <a:pt x="13131" y="6"/>
                              </a:lnTo>
                              <a:lnTo>
                                <a:pt x="13131" y="10"/>
                              </a:lnTo>
                              <a:lnTo>
                                <a:pt x="13131" y="12"/>
                              </a:lnTo>
                              <a:lnTo>
                                <a:pt x="13128" y="14"/>
                              </a:lnTo>
                              <a:lnTo>
                                <a:pt x="13126" y="15"/>
                              </a:lnTo>
                              <a:close/>
                              <a:moveTo>
                                <a:pt x="13156" y="15"/>
                              </a:moveTo>
                              <a:lnTo>
                                <a:pt x="13152" y="15"/>
                              </a:lnTo>
                              <a:lnTo>
                                <a:pt x="13150" y="14"/>
                              </a:lnTo>
                              <a:lnTo>
                                <a:pt x="13147" y="12"/>
                              </a:lnTo>
                              <a:lnTo>
                                <a:pt x="13146" y="10"/>
                              </a:lnTo>
                              <a:lnTo>
                                <a:pt x="13146" y="6"/>
                              </a:lnTo>
                              <a:lnTo>
                                <a:pt x="13147" y="4"/>
                              </a:lnTo>
                              <a:lnTo>
                                <a:pt x="13150" y="1"/>
                              </a:lnTo>
                              <a:lnTo>
                                <a:pt x="13152" y="0"/>
                              </a:lnTo>
                              <a:lnTo>
                                <a:pt x="13156" y="0"/>
                              </a:lnTo>
                              <a:lnTo>
                                <a:pt x="13158" y="1"/>
                              </a:lnTo>
                              <a:lnTo>
                                <a:pt x="13161" y="4"/>
                              </a:lnTo>
                              <a:lnTo>
                                <a:pt x="13161" y="6"/>
                              </a:lnTo>
                              <a:lnTo>
                                <a:pt x="13161" y="10"/>
                              </a:lnTo>
                              <a:lnTo>
                                <a:pt x="13161" y="12"/>
                              </a:lnTo>
                              <a:lnTo>
                                <a:pt x="13158" y="14"/>
                              </a:lnTo>
                              <a:lnTo>
                                <a:pt x="13156" y="15"/>
                              </a:lnTo>
                              <a:close/>
                              <a:moveTo>
                                <a:pt x="13186" y="15"/>
                              </a:moveTo>
                              <a:lnTo>
                                <a:pt x="13182" y="15"/>
                              </a:lnTo>
                              <a:lnTo>
                                <a:pt x="13180" y="14"/>
                              </a:lnTo>
                              <a:lnTo>
                                <a:pt x="13177" y="12"/>
                              </a:lnTo>
                              <a:lnTo>
                                <a:pt x="13176" y="10"/>
                              </a:lnTo>
                              <a:lnTo>
                                <a:pt x="13176" y="6"/>
                              </a:lnTo>
                              <a:lnTo>
                                <a:pt x="13177" y="4"/>
                              </a:lnTo>
                              <a:lnTo>
                                <a:pt x="13180" y="1"/>
                              </a:lnTo>
                              <a:lnTo>
                                <a:pt x="13182" y="0"/>
                              </a:lnTo>
                              <a:lnTo>
                                <a:pt x="13186" y="0"/>
                              </a:lnTo>
                              <a:lnTo>
                                <a:pt x="13188" y="1"/>
                              </a:lnTo>
                              <a:lnTo>
                                <a:pt x="13191" y="4"/>
                              </a:lnTo>
                              <a:lnTo>
                                <a:pt x="13191" y="6"/>
                              </a:lnTo>
                              <a:lnTo>
                                <a:pt x="13191" y="10"/>
                              </a:lnTo>
                              <a:lnTo>
                                <a:pt x="13191" y="12"/>
                              </a:lnTo>
                              <a:lnTo>
                                <a:pt x="13188" y="14"/>
                              </a:lnTo>
                              <a:lnTo>
                                <a:pt x="13186" y="15"/>
                              </a:lnTo>
                              <a:close/>
                              <a:moveTo>
                                <a:pt x="13216" y="15"/>
                              </a:moveTo>
                              <a:lnTo>
                                <a:pt x="13212" y="15"/>
                              </a:lnTo>
                              <a:lnTo>
                                <a:pt x="13210" y="14"/>
                              </a:lnTo>
                              <a:lnTo>
                                <a:pt x="13207" y="12"/>
                              </a:lnTo>
                              <a:lnTo>
                                <a:pt x="13206" y="10"/>
                              </a:lnTo>
                              <a:lnTo>
                                <a:pt x="13206" y="6"/>
                              </a:lnTo>
                              <a:lnTo>
                                <a:pt x="13207" y="4"/>
                              </a:lnTo>
                              <a:lnTo>
                                <a:pt x="13210" y="1"/>
                              </a:lnTo>
                              <a:lnTo>
                                <a:pt x="13212" y="0"/>
                              </a:lnTo>
                              <a:lnTo>
                                <a:pt x="13216" y="0"/>
                              </a:lnTo>
                              <a:lnTo>
                                <a:pt x="13218" y="1"/>
                              </a:lnTo>
                              <a:lnTo>
                                <a:pt x="13221" y="4"/>
                              </a:lnTo>
                              <a:lnTo>
                                <a:pt x="13221" y="6"/>
                              </a:lnTo>
                              <a:lnTo>
                                <a:pt x="13221" y="10"/>
                              </a:lnTo>
                              <a:lnTo>
                                <a:pt x="13221" y="12"/>
                              </a:lnTo>
                              <a:lnTo>
                                <a:pt x="13218" y="14"/>
                              </a:lnTo>
                              <a:lnTo>
                                <a:pt x="13216" y="15"/>
                              </a:lnTo>
                              <a:close/>
                              <a:moveTo>
                                <a:pt x="13246" y="15"/>
                              </a:moveTo>
                              <a:lnTo>
                                <a:pt x="13242" y="15"/>
                              </a:lnTo>
                              <a:lnTo>
                                <a:pt x="13240" y="14"/>
                              </a:lnTo>
                              <a:lnTo>
                                <a:pt x="13237" y="12"/>
                              </a:lnTo>
                              <a:lnTo>
                                <a:pt x="13236" y="10"/>
                              </a:lnTo>
                              <a:lnTo>
                                <a:pt x="13236" y="6"/>
                              </a:lnTo>
                              <a:lnTo>
                                <a:pt x="13237" y="4"/>
                              </a:lnTo>
                              <a:lnTo>
                                <a:pt x="13240" y="1"/>
                              </a:lnTo>
                              <a:lnTo>
                                <a:pt x="13242" y="0"/>
                              </a:lnTo>
                              <a:lnTo>
                                <a:pt x="13246" y="0"/>
                              </a:lnTo>
                              <a:lnTo>
                                <a:pt x="13248" y="1"/>
                              </a:lnTo>
                              <a:lnTo>
                                <a:pt x="13251" y="4"/>
                              </a:lnTo>
                              <a:lnTo>
                                <a:pt x="13251" y="6"/>
                              </a:lnTo>
                              <a:lnTo>
                                <a:pt x="13251" y="10"/>
                              </a:lnTo>
                              <a:lnTo>
                                <a:pt x="13251" y="12"/>
                              </a:lnTo>
                              <a:lnTo>
                                <a:pt x="13248" y="14"/>
                              </a:lnTo>
                              <a:lnTo>
                                <a:pt x="13246" y="15"/>
                              </a:lnTo>
                              <a:close/>
                              <a:moveTo>
                                <a:pt x="13276" y="15"/>
                              </a:moveTo>
                              <a:lnTo>
                                <a:pt x="13272" y="15"/>
                              </a:lnTo>
                              <a:lnTo>
                                <a:pt x="13270" y="14"/>
                              </a:lnTo>
                              <a:lnTo>
                                <a:pt x="13267" y="12"/>
                              </a:lnTo>
                              <a:lnTo>
                                <a:pt x="13266" y="10"/>
                              </a:lnTo>
                              <a:lnTo>
                                <a:pt x="13266" y="6"/>
                              </a:lnTo>
                              <a:lnTo>
                                <a:pt x="13267" y="4"/>
                              </a:lnTo>
                              <a:lnTo>
                                <a:pt x="13270" y="1"/>
                              </a:lnTo>
                              <a:lnTo>
                                <a:pt x="13272" y="0"/>
                              </a:lnTo>
                              <a:lnTo>
                                <a:pt x="13276" y="0"/>
                              </a:lnTo>
                              <a:lnTo>
                                <a:pt x="13278" y="1"/>
                              </a:lnTo>
                              <a:lnTo>
                                <a:pt x="13281" y="4"/>
                              </a:lnTo>
                              <a:lnTo>
                                <a:pt x="13281" y="6"/>
                              </a:lnTo>
                              <a:lnTo>
                                <a:pt x="13281" y="10"/>
                              </a:lnTo>
                              <a:lnTo>
                                <a:pt x="13281" y="12"/>
                              </a:lnTo>
                              <a:lnTo>
                                <a:pt x="13278" y="14"/>
                              </a:lnTo>
                              <a:lnTo>
                                <a:pt x="13276" y="15"/>
                              </a:lnTo>
                              <a:close/>
                              <a:moveTo>
                                <a:pt x="13306" y="15"/>
                              </a:moveTo>
                              <a:lnTo>
                                <a:pt x="13302" y="15"/>
                              </a:lnTo>
                              <a:lnTo>
                                <a:pt x="13300" y="14"/>
                              </a:lnTo>
                              <a:lnTo>
                                <a:pt x="13297" y="12"/>
                              </a:lnTo>
                              <a:lnTo>
                                <a:pt x="13296" y="10"/>
                              </a:lnTo>
                              <a:lnTo>
                                <a:pt x="13296" y="6"/>
                              </a:lnTo>
                              <a:lnTo>
                                <a:pt x="13297" y="4"/>
                              </a:lnTo>
                              <a:lnTo>
                                <a:pt x="13300" y="1"/>
                              </a:lnTo>
                              <a:lnTo>
                                <a:pt x="13302" y="0"/>
                              </a:lnTo>
                              <a:lnTo>
                                <a:pt x="13306" y="0"/>
                              </a:lnTo>
                              <a:lnTo>
                                <a:pt x="13308" y="1"/>
                              </a:lnTo>
                              <a:lnTo>
                                <a:pt x="13311" y="4"/>
                              </a:lnTo>
                              <a:lnTo>
                                <a:pt x="13311" y="6"/>
                              </a:lnTo>
                              <a:lnTo>
                                <a:pt x="13311" y="10"/>
                              </a:lnTo>
                              <a:lnTo>
                                <a:pt x="13311" y="12"/>
                              </a:lnTo>
                              <a:lnTo>
                                <a:pt x="13308" y="14"/>
                              </a:lnTo>
                              <a:lnTo>
                                <a:pt x="13306" y="15"/>
                              </a:lnTo>
                              <a:close/>
                              <a:moveTo>
                                <a:pt x="13336" y="15"/>
                              </a:moveTo>
                              <a:lnTo>
                                <a:pt x="13332" y="15"/>
                              </a:lnTo>
                              <a:lnTo>
                                <a:pt x="13330" y="14"/>
                              </a:lnTo>
                              <a:lnTo>
                                <a:pt x="13327" y="12"/>
                              </a:lnTo>
                              <a:lnTo>
                                <a:pt x="13326" y="10"/>
                              </a:lnTo>
                              <a:lnTo>
                                <a:pt x="13326" y="6"/>
                              </a:lnTo>
                              <a:lnTo>
                                <a:pt x="13327" y="4"/>
                              </a:lnTo>
                              <a:lnTo>
                                <a:pt x="13330" y="1"/>
                              </a:lnTo>
                              <a:lnTo>
                                <a:pt x="13332" y="0"/>
                              </a:lnTo>
                              <a:lnTo>
                                <a:pt x="13336" y="0"/>
                              </a:lnTo>
                              <a:lnTo>
                                <a:pt x="13338" y="1"/>
                              </a:lnTo>
                              <a:lnTo>
                                <a:pt x="13341" y="4"/>
                              </a:lnTo>
                              <a:lnTo>
                                <a:pt x="13341" y="6"/>
                              </a:lnTo>
                              <a:lnTo>
                                <a:pt x="13341" y="10"/>
                              </a:lnTo>
                              <a:lnTo>
                                <a:pt x="13341" y="12"/>
                              </a:lnTo>
                              <a:lnTo>
                                <a:pt x="13338" y="14"/>
                              </a:lnTo>
                              <a:lnTo>
                                <a:pt x="13336" y="15"/>
                              </a:lnTo>
                              <a:close/>
                              <a:moveTo>
                                <a:pt x="13366" y="15"/>
                              </a:moveTo>
                              <a:lnTo>
                                <a:pt x="13362" y="15"/>
                              </a:lnTo>
                              <a:lnTo>
                                <a:pt x="13360" y="14"/>
                              </a:lnTo>
                              <a:lnTo>
                                <a:pt x="13357" y="12"/>
                              </a:lnTo>
                              <a:lnTo>
                                <a:pt x="13356" y="10"/>
                              </a:lnTo>
                              <a:lnTo>
                                <a:pt x="13356" y="6"/>
                              </a:lnTo>
                              <a:lnTo>
                                <a:pt x="13357" y="4"/>
                              </a:lnTo>
                              <a:lnTo>
                                <a:pt x="13360" y="1"/>
                              </a:lnTo>
                              <a:lnTo>
                                <a:pt x="13362" y="0"/>
                              </a:lnTo>
                              <a:lnTo>
                                <a:pt x="13366" y="0"/>
                              </a:lnTo>
                              <a:lnTo>
                                <a:pt x="13368" y="1"/>
                              </a:lnTo>
                              <a:lnTo>
                                <a:pt x="13371" y="4"/>
                              </a:lnTo>
                              <a:lnTo>
                                <a:pt x="13371" y="6"/>
                              </a:lnTo>
                              <a:lnTo>
                                <a:pt x="13371" y="10"/>
                              </a:lnTo>
                              <a:lnTo>
                                <a:pt x="13371" y="12"/>
                              </a:lnTo>
                              <a:lnTo>
                                <a:pt x="13368" y="14"/>
                              </a:lnTo>
                              <a:lnTo>
                                <a:pt x="13366" y="15"/>
                              </a:lnTo>
                              <a:close/>
                              <a:moveTo>
                                <a:pt x="13396" y="15"/>
                              </a:moveTo>
                              <a:lnTo>
                                <a:pt x="13392" y="15"/>
                              </a:lnTo>
                              <a:lnTo>
                                <a:pt x="13390" y="14"/>
                              </a:lnTo>
                              <a:lnTo>
                                <a:pt x="13387" y="12"/>
                              </a:lnTo>
                              <a:lnTo>
                                <a:pt x="13386" y="10"/>
                              </a:lnTo>
                              <a:lnTo>
                                <a:pt x="13386" y="6"/>
                              </a:lnTo>
                              <a:lnTo>
                                <a:pt x="13387" y="4"/>
                              </a:lnTo>
                              <a:lnTo>
                                <a:pt x="13390" y="1"/>
                              </a:lnTo>
                              <a:lnTo>
                                <a:pt x="13392" y="0"/>
                              </a:lnTo>
                              <a:lnTo>
                                <a:pt x="13396" y="0"/>
                              </a:lnTo>
                              <a:lnTo>
                                <a:pt x="13398" y="1"/>
                              </a:lnTo>
                              <a:lnTo>
                                <a:pt x="13401" y="4"/>
                              </a:lnTo>
                              <a:lnTo>
                                <a:pt x="13401" y="6"/>
                              </a:lnTo>
                              <a:lnTo>
                                <a:pt x="13401" y="10"/>
                              </a:lnTo>
                              <a:lnTo>
                                <a:pt x="13401" y="12"/>
                              </a:lnTo>
                              <a:lnTo>
                                <a:pt x="13398" y="14"/>
                              </a:lnTo>
                              <a:lnTo>
                                <a:pt x="13396" y="15"/>
                              </a:lnTo>
                              <a:close/>
                              <a:moveTo>
                                <a:pt x="13426" y="15"/>
                              </a:moveTo>
                              <a:lnTo>
                                <a:pt x="13422" y="15"/>
                              </a:lnTo>
                              <a:lnTo>
                                <a:pt x="13420" y="14"/>
                              </a:lnTo>
                              <a:lnTo>
                                <a:pt x="13417" y="12"/>
                              </a:lnTo>
                              <a:lnTo>
                                <a:pt x="13416" y="10"/>
                              </a:lnTo>
                              <a:lnTo>
                                <a:pt x="13416" y="6"/>
                              </a:lnTo>
                              <a:lnTo>
                                <a:pt x="13417" y="4"/>
                              </a:lnTo>
                              <a:lnTo>
                                <a:pt x="13420" y="1"/>
                              </a:lnTo>
                              <a:lnTo>
                                <a:pt x="13422" y="0"/>
                              </a:lnTo>
                              <a:lnTo>
                                <a:pt x="13426" y="0"/>
                              </a:lnTo>
                              <a:lnTo>
                                <a:pt x="13428" y="1"/>
                              </a:lnTo>
                              <a:lnTo>
                                <a:pt x="13431" y="4"/>
                              </a:lnTo>
                              <a:lnTo>
                                <a:pt x="13431" y="6"/>
                              </a:lnTo>
                              <a:lnTo>
                                <a:pt x="13431" y="10"/>
                              </a:lnTo>
                              <a:lnTo>
                                <a:pt x="13431" y="12"/>
                              </a:lnTo>
                              <a:lnTo>
                                <a:pt x="13428" y="14"/>
                              </a:lnTo>
                              <a:lnTo>
                                <a:pt x="13426" y="15"/>
                              </a:lnTo>
                              <a:close/>
                              <a:moveTo>
                                <a:pt x="13456" y="15"/>
                              </a:moveTo>
                              <a:lnTo>
                                <a:pt x="13452" y="15"/>
                              </a:lnTo>
                              <a:lnTo>
                                <a:pt x="13450" y="14"/>
                              </a:lnTo>
                              <a:lnTo>
                                <a:pt x="13447" y="12"/>
                              </a:lnTo>
                              <a:lnTo>
                                <a:pt x="13446" y="10"/>
                              </a:lnTo>
                              <a:lnTo>
                                <a:pt x="13446" y="6"/>
                              </a:lnTo>
                              <a:lnTo>
                                <a:pt x="13447" y="4"/>
                              </a:lnTo>
                              <a:lnTo>
                                <a:pt x="13450" y="1"/>
                              </a:lnTo>
                              <a:lnTo>
                                <a:pt x="13452" y="0"/>
                              </a:lnTo>
                              <a:lnTo>
                                <a:pt x="13456" y="0"/>
                              </a:lnTo>
                              <a:lnTo>
                                <a:pt x="13458" y="1"/>
                              </a:lnTo>
                              <a:lnTo>
                                <a:pt x="13461" y="4"/>
                              </a:lnTo>
                              <a:lnTo>
                                <a:pt x="13461" y="6"/>
                              </a:lnTo>
                              <a:lnTo>
                                <a:pt x="13461" y="10"/>
                              </a:lnTo>
                              <a:lnTo>
                                <a:pt x="13461" y="12"/>
                              </a:lnTo>
                              <a:lnTo>
                                <a:pt x="13458" y="14"/>
                              </a:lnTo>
                              <a:lnTo>
                                <a:pt x="13456" y="15"/>
                              </a:lnTo>
                              <a:close/>
                              <a:moveTo>
                                <a:pt x="13486" y="15"/>
                              </a:moveTo>
                              <a:lnTo>
                                <a:pt x="13482" y="15"/>
                              </a:lnTo>
                              <a:lnTo>
                                <a:pt x="13480" y="14"/>
                              </a:lnTo>
                              <a:lnTo>
                                <a:pt x="13477" y="12"/>
                              </a:lnTo>
                              <a:lnTo>
                                <a:pt x="13476" y="10"/>
                              </a:lnTo>
                              <a:lnTo>
                                <a:pt x="13476" y="6"/>
                              </a:lnTo>
                              <a:lnTo>
                                <a:pt x="13477" y="4"/>
                              </a:lnTo>
                              <a:lnTo>
                                <a:pt x="13480" y="1"/>
                              </a:lnTo>
                              <a:lnTo>
                                <a:pt x="13482" y="0"/>
                              </a:lnTo>
                              <a:lnTo>
                                <a:pt x="13486" y="0"/>
                              </a:lnTo>
                              <a:lnTo>
                                <a:pt x="13488" y="1"/>
                              </a:lnTo>
                              <a:lnTo>
                                <a:pt x="13491" y="4"/>
                              </a:lnTo>
                              <a:lnTo>
                                <a:pt x="13491" y="6"/>
                              </a:lnTo>
                              <a:lnTo>
                                <a:pt x="13491" y="10"/>
                              </a:lnTo>
                              <a:lnTo>
                                <a:pt x="13491" y="12"/>
                              </a:lnTo>
                              <a:lnTo>
                                <a:pt x="13488" y="14"/>
                              </a:lnTo>
                              <a:lnTo>
                                <a:pt x="13486" y="15"/>
                              </a:lnTo>
                              <a:close/>
                              <a:moveTo>
                                <a:pt x="13516" y="15"/>
                              </a:moveTo>
                              <a:lnTo>
                                <a:pt x="13512" y="15"/>
                              </a:lnTo>
                              <a:lnTo>
                                <a:pt x="13510" y="14"/>
                              </a:lnTo>
                              <a:lnTo>
                                <a:pt x="13507" y="12"/>
                              </a:lnTo>
                              <a:lnTo>
                                <a:pt x="13506" y="10"/>
                              </a:lnTo>
                              <a:lnTo>
                                <a:pt x="13506" y="6"/>
                              </a:lnTo>
                              <a:lnTo>
                                <a:pt x="13507" y="4"/>
                              </a:lnTo>
                              <a:lnTo>
                                <a:pt x="13510" y="1"/>
                              </a:lnTo>
                              <a:lnTo>
                                <a:pt x="13512" y="0"/>
                              </a:lnTo>
                              <a:lnTo>
                                <a:pt x="13516" y="0"/>
                              </a:lnTo>
                              <a:lnTo>
                                <a:pt x="13518" y="1"/>
                              </a:lnTo>
                              <a:lnTo>
                                <a:pt x="13521" y="4"/>
                              </a:lnTo>
                              <a:lnTo>
                                <a:pt x="13521" y="6"/>
                              </a:lnTo>
                              <a:lnTo>
                                <a:pt x="13521" y="10"/>
                              </a:lnTo>
                              <a:lnTo>
                                <a:pt x="13521" y="12"/>
                              </a:lnTo>
                              <a:lnTo>
                                <a:pt x="13518" y="14"/>
                              </a:lnTo>
                              <a:lnTo>
                                <a:pt x="13516" y="15"/>
                              </a:lnTo>
                              <a:close/>
                              <a:moveTo>
                                <a:pt x="13546" y="15"/>
                              </a:moveTo>
                              <a:lnTo>
                                <a:pt x="13542" y="15"/>
                              </a:lnTo>
                              <a:lnTo>
                                <a:pt x="13540" y="14"/>
                              </a:lnTo>
                              <a:lnTo>
                                <a:pt x="13537" y="12"/>
                              </a:lnTo>
                              <a:lnTo>
                                <a:pt x="13536" y="10"/>
                              </a:lnTo>
                              <a:lnTo>
                                <a:pt x="13536" y="6"/>
                              </a:lnTo>
                              <a:lnTo>
                                <a:pt x="13537" y="4"/>
                              </a:lnTo>
                              <a:lnTo>
                                <a:pt x="13540" y="1"/>
                              </a:lnTo>
                              <a:lnTo>
                                <a:pt x="13542" y="0"/>
                              </a:lnTo>
                              <a:lnTo>
                                <a:pt x="13546" y="0"/>
                              </a:lnTo>
                              <a:lnTo>
                                <a:pt x="13548" y="1"/>
                              </a:lnTo>
                              <a:lnTo>
                                <a:pt x="13551" y="4"/>
                              </a:lnTo>
                              <a:lnTo>
                                <a:pt x="13551" y="6"/>
                              </a:lnTo>
                              <a:lnTo>
                                <a:pt x="13551" y="10"/>
                              </a:lnTo>
                              <a:lnTo>
                                <a:pt x="13551" y="12"/>
                              </a:lnTo>
                              <a:lnTo>
                                <a:pt x="13548" y="14"/>
                              </a:lnTo>
                              <a:lnTo>
                                <a:pt x="13546" y="15"/>
                              </a:lnTo>
                              <a:close/>
                              <a:moveTo>
                                <a:pt x="13576" y="15"/>
                              </a:moveTo>
                              <a:lnTo>
                                <a:pt x="13572" y="15"/>
                              </a:lnTo>
                              <a:lnTo>
                                <a:pt x="13570" y="14"/>
                              </a:lnTo>
                              <a:lnTo>
                                <a:pt x="13567" y="12"/>
                              </a:lnTo>
                              <a:lnTo>
                                <a:pt x="13566" y="10"/>
                              </a:lnTo>
                              <a:lnTo>
                                <a:pt x="13566" y="6"/>
                              </a:lnTo>
                              <a:lnTo>
                                <a:pt x="13567" y="4"/>
                              </a:lnTo>
                              <a:lnTo>
                                <a:pt x="13570" y="1"/>
                              </a:lnTo>
                              <a:lnTo>
                                <a:pt x="13572" y="0"/>
                              </a:lnTo>
                              <a:lnTo>
                                <a:pt x="13576" y="0"/>
                              </a:lnTo>
                              <a:lnTo>
                                <a:pt x="13578" y="1"/>
                              </a:lnTo>
                              <a:lnTo>
                                <a:pt x="13581" y="4"/>
                              </a:lnTo>
                              <a:lnTo>
                                <a:pt x="13581" y="6"/>
                              </a:lnTo>
                              <a:lnTo>
                                <a:pt x="13581" y="10"/>
                              </a:lnTo>
                              <a:lnTo>
                                <a:pt x="13581" y="12"/>
                              </a:lnTo>
                              <a:lnTo>
                                <a:pt x="13578" y="14"/>
                              </a:lnTo>
                              <a:lnTo>
                                <a:pt x="13576" y="15"/>
                              </a:lnTo>
                              <a:close/>
                              <a:moveTo>
                                <a:pt x="13606" y="15"/>
                              </a:moveTo>
                              <a:lnTo>
                                <a:pt x="13602" y="15"/>
                              </a:lnTo>
                              <a:lnTo>
                                <a:pt x="13600" y="14"/>
                              </a:lnTo>
                              <a:lnTo>
                                <a:pt x="13597" y="12"/>
                              </a:lnTo>
                              <a:lnTo>
                                <a:pt x="13596" y="10"/>
                              </a:lnTo>
                              <a:lnTo>
                                <a:pt x="13596" y="6"/>
                              </a:lnTo>
                              <a:lnTo>
                                <a:pt x="13597" y="4"/>
                              </a:lnTo>
                              <a:lnTo>
                                <a:pt x="13600" y="1"/>
                              </a:lnTo>
                              <a:lnTo>
                                <a:pt x="13602" y="0"/>
                              </a:lnTo>
                              <a:lnTo>
                                <a:pt x="13606" y="0"/>
                              </a:lnTo>
                              <a:lnTo>
                                <a:pt x="13608" y="1"/>
                              </a:lnTo>
                              <a:lnTo>
                                <a:pt x="13611" y="4"/>
                              </a:lnTo>
                              <a:lnTo>
                                <a:pt x="13612" y="6"/>
                              </a:lnTo>
                              <a:lnTo>
                                <a:pt x="13612" y="10"/>
                              </a:lnTo>
                              <a:lnTo>
                                <a:pt x="13611" y="12"/>
                              </a:lnTo>
                              <a:lnTo>
                                <a:pt x="13608" y="14"/>
                              </a:lnTo>
                              <a:lnTo>
                                <a:pt x="13606" y="15"/>
                              </a:lnTo>
                              <a:close/>
                              <a:moveTo>
                                <a:pt x="13636" y="15"/>
                              </a:moveTo>
                              <a:lnTo>
                                <a:pt x="13632" y="15"/>
                              </a:lnTo>
                              <a:lnTo>
                                <a:pt x="13630" y="14"/>
                              </a:lnTo>
                              <a:lnTo>
                                <a:pt x="13627" y="12"/>
                              </a:lnTo>
                              <a:lnTo>
                                <a:pt x="13627" y="10"/>
                              </a:lnTo>
                              <a:lnTo>
                                <a:pt x="13627" y="6"/>
                              </a:lnTo>
                              <a:lnTo>
                                <a:pt x="13627" y="4"/>
                              </a:lnTo>
                              <a:lnTo>
                                <a:pt x="13630" y="1"/>
                              </a:lnTo>
                              <a:lnTo>
                                <a:pt x="13632" y="0"/>
                              </a:lnTo>
                              <a:lnTo>
                                <a:pt x="13636" y="0"/>
                              </a:lnTo>
                              <a:lnTo>
                                <a:pt x="13638" y="1"/>
                              </a:lnTo>
                              <a:lnTo>
                                <a:pt x="13641" y="4"/>
                              </a:lnTo>
                              <a:lnTo>
                                <a:pt x="13642" y="6"/>
                              </a:lnTo>
                              <a:lnTo>
                                <a:pt x="13642" y="10"/>
                              </a:lnTo>
                              <a:lnTo>
                                <a:pt x="13641" y="12"/>
                              </a:lnTo>
                              <a:lnTo>
                                <a:pt x="13638" y="14"/>
                              </a:lnTo>
                              <a:lnTo>
                                <a:pt x="13636" y="15"/>
                              </a:lnTo>
                              <a:close/>
                              <a:moveTo>
                                <a:pt x="13666" y="15"/>
                              </a:moveTo>
                              <a:lnTo>
                                <a:pt x="13662" y="15"/>
                              </a:lnTo>
                              <a:lnTo>
                                <a:pt x="13660" y="14"/>
                              </a:lnTo>
                              <a:lnTo>
                                <a:pt x="13657" y="12"/>
                              </a:lnTo>
                              <a:lnTo>
                                <a:pt x="13657" y="10"/>
                              </a:lnTo>
                              <a:lnTo>
                                <a:pt x="13657" y="6"/>
                              </a:lnTo>
                              <a:lnTo>
                                <a:pt x="13657" y="4"/>
                              </a:lnTo>
                              <a:lnTo>
                                <a:pt x="13660" y="1"/>
                              </a:lnTo>
                              <a:lnTo>
                                <a:pt x="13662" y="0"/>
                              </a:lnTo>
                              <a:lnTo>
                                <a:pt x="13666" y="0"/>
                              </a:lnTo>
                              <a:lnTo>
                                <a:pt x="13668" y="1"/>
                              </a:lnTo>
                              <a:lnTo>
                                <a:pt x="13671" y="4"/>
                              </a:lnTo>
                              <a:lnTo>
                                <a:pt x="13672" y="6"/>
                              </a:lnTo>
                              <a:lnTo>
                                <a:pt x="13672" y="10"/>
                              </a:lnTo>
                              <a:lnTo>
                                <a:pt x="13671" y="12"/>
                              </a:lnTo>
                              <a:lnTo>
                                <a:pt x="13668" y="14"/>
                              </a:lnTo>
                              <a:lnTo>
                                <a:pt x="13666" y="15"/>
                              </a:lnTo>
                              <a:close/>
                              <a:moveTo>
                                <a:pt x="13696" y="15"/>
                              </a:moveTo>
                              <a:lnTo>
                                <a:pt x="13692" y="15"/>
                              </a:lnTo>
                              <a:lnTo>
                                <a:pt x="13690" y="14"/>
                              </a:lnTo>
                              <a:lnTo>
                                <a:pt x="13687" y="12"/>
                              </a:lnTo>
                              <a:lnTo>
                                <a:pt x="13687" y="10"/>
                              </a:lnTo>
                              <a:lnTo>
                                <a:pt x="13687" y="6"/>
                              </a:lnTo>
                              <a:lnTo>
                                <a:pt x="13687" y="4"/>
                              </a:lnTo>
                              <a:lnTo>
                                <a:pt x="13690" y="1"/>
                              </a:lnTo>
                              <a:lnTo>
                                <a:pt x="13692" y="0"/>
                              </a:lnTo>
                              <a:lnTo>
                                <a:pt x="13696" y="0"/>
                              </a:lnTo>
                              <a:lnTo>
                                <a:pt x="13698" y="1"/>
                              </a:lnTo>
                              <a:lnTo>
                                <a:pt x="13701" y="4"/>
                              </a:lnTo>
                              <a:lnTo>
                                <a:pt x="13702" y="6"/>
                              </a:lnTo>
                              <a:lnTo>
                                <a:pt x="13702" y="10"/>
                              </a:lnTo>
                              <a:lnTo>
                                <a:pt x="13701" y="12"/>
                              </a:lnTo>
                              <a:lnTo>
                                <a:pt x="13698" y="14"/>
                              </a:lnTo>
                              <a:lnTo>
                                <a:pt x="13696" y="15"/>
                              </a:lnTo>
                              <a:close/>
                              <a:moveTo>
                                <a:pt x="13726" y="15"/>
                              </a:moveTo>
                              <a:lnTo>
                                <a:pt x="13722" y="15"/>
                              </a:lnTo>
                              <a:lnTo>
                                <a:pt x="13720" y="14"/>
                              </a:lnTo>
                              <a:lnTo>
                                <a:pt x="13717" y="12"/>
                              </a:lnTo>
                              <a:lnTo>
                                <a:pt x="13717" y="10"/>
                              </a:lnTo>
                              <a:lnTo>
                                <a:pt x="13717" y="6"/>
                              </a:lnTo>
                              <a:lnTo>
                                <a:pt x="13717" y="4"/>
                              </a:lnTo>
                              <a:lnTo>
                                <a:pt x="13720" y="1"/>
                              </a:lnTo>
                              <a:lnTo>
                                <a:pt x="13722" y="0"/>
                              </a:lnTo>
                              <a:lnTo>
                                <a:pt x="13726" y="0"/>
                              </a:lnTo>
                              <a:lnTo>
                                <a:pt x="13728" y="1"/>
                              </a:lnTo>
                              <a:lnTo>
                                <a:pt x="13731" y="4"/>
                              </a:lnTo>
                              <a:lnTo>
                                <a:pt x="13732" y="6"/>
                              </a:lnTo>
                              <a:lnTo>
                                <a:pt x="13732" y="10"/>
                              </a:lnTo>
                              <a:lnTo>
                                <a:pt x="13731" y="12"/>
                              </a:lnTo>
                              <a:lnTo>
                                <a:pt x="13728" y="14"/>
                              </a:lnTo>
                              <a:lnTo>
                                <a:pt x="13726" y="15"/>
                              </a:lnTo>
                              <a:close/>
                              <a:moveTo>
                                <a:pt x="13756" y="15"/>
                              </a:moveTo>
                              <a:lnTo>
                                <a:pt x="13752" y="15"/>
                              </a:lnTo>
                              <a:lnTo>
                                <a:pt x="13750" y="14"/>
                              </a:lnTo>
                              <a:lnTo>
                                <a:pt x="13747" y="12"/>
                              </a:lnTo>
                              <a:lnTo>
                                <a:pt x="13747" y="10"/>
                              </a:lnTo>
                              <a:lnTo>
                                <a:pt x="13747" y="6"/>
                              </a:lnTo>
                              <a:lnTo>
                                <a:pt x="13747" y="4"/>
                              </a:lnTo>
                              <a:lnTo>
                                <a:pt x="13750" y="1"/>
                              </a:lnTo>
                              <a:lnTo>
                                <a:pt x="13752" y="0"/>
                              </a:lnTo>
                              <a:lnTo>
                                <a:pt x="13756" y="0"/>
                              </a:lnTo>
                              <a:lnTo>
                                <a:pt x="13758" y="1"/>
                              </a:lnTo>
                              <a:lnTo>
                                <a:pt x="13761" y="4"/>
                              </a:lnTo>
                              <a:lnTo>
                                <a:pt x="13762" y="6"/>
                              </a:lnTo>
                              <a:lnTo>
                                <a:pt x="13762" y="10"/>
                              </a:lnTo>
                              <a:lnTo>
                                <a:pt x="13761" y="12"/>
                              </a:lnTo>
                              <a:lnTo>
                                <a:pt x="13758" y="14"/>
                              </a:lnTo>
                              <a:lnTo>
                                <a:pt x="13756" y="15"/>
                              </a:lnTo>
                              <a:close/>
                              <a:moveTo>
                                <a:pt x="13786" y="15"/>
                              </a:moveTo>
                              <a:lnTo>
                                <a:pt x="13782" y="15"/>
                              </a:lnTo>
                              <a:lnTo>
                                <a:pt x="13780" y="14"/>
                              </a:lnTo>
                              <a:lnTo>
                                <a:pt x="13777" y="12"/>
                              </a:lnTo>
                              <a:lnTo>
                                <a:pt x="13777" y="10"/>
                              </a:lnTo>
                              <a:lnTo>
                                <a:pt x="13777" y="6"/>
                              </a:lnTo>
                              <a:lnTo>
                                <a:pt x="13777" y="4"/>
                              </a:lnTo>
                              <a:lnTo>
                                <a:pt x="13780" y="1"/>
                              </a:lnTo>
                              <a:lnTo>
                                <a:pt x="13782" y="0"/>
                              </a:lnTo>
                              <a:lnTo>
                                <a:pt x="13786" y="0"/>
                              </a:lnTo>
                              <a:lnTo>
                                <a:pt x="13788" y="1"/>
                              </a:lnTo>
                              <a:lnTo>
                                <a:pt x="13791" y="4"/>
                              </a:lnTo>
                              <a:lnTo>
                                <a:pt x="13792" y="6"/>
                              </a:lnTo>
                              <a:lnTo>
                                <a:pt x="13792" y="10"/>
                              </a:lnTo>
                              <a:lnTo>
                                <a:pt x="13791" y="12"/>
                              </a:lnTo>
                              <a:lnTo>
                                <a:pt x="13788" y="14"/>
                              </a:lnTo>
                              <a:lnTo>
                                <a:pt x="13786" y="15"/>
                              </a:lnTo>
                              <a:close/>
                              <a:moveTo>
                                <a:pt x="13816" y="15"/>
                              </a:moveTo>
                              <a:lnTo>
                                <a:pt x="13812" y="15"/>
                              </a:lnTo>
                              <a:lnTo>
                                <a:pt x="13810" y="14"/>
                              </a:lnTo>
                              <a:lnTo>
                                <a:pt x="13807" y="12"/>
                              </a:lnTo>
                              <a:lnTo>
                                <a:pt x="13807" y="10"/>
                              </a:lnTo>
                              <a:lnTo>
                                <a:pt x="13807" y="6"/>
                              </a:lnTo>
                              <a:lnTo>
                                <a:pt x="13807" y="4"/>
                              </a:lnTo>
                              <a:lnTo>
                                <a:pt x="13810" y="1"/>
                              </a:lnTo>
                              <a:lnTo>
                                <a:pt x="13812" y="0"/>
                              </a:lnTo>
                              <a:lnTo>
                                <a:pt x="13816" y="0"/>
                              </a:lnTo>
                              <a:lnTo>
                                <a:pt x="13818" y="1"/>
                              </a:lnTo>
                              <a:lnTo>
                                <a:pt x="13821" y="4"/>
                              </a:lnTo>
                              <a:lnTo>
                                <a:pt x="13822" y="6"/>
                              </a:lnTo>
                              <a:lnTo>
                                <a:pt x="13822" y="10"/>
                              </a:lnTo>
                              <a:lnTo>
                                <a:pt x="13821" y="12"/>
                              </a:lnTo>
                              <a:lnTo>
                                <a:pt x="13818" y="14"/>
                              </a:lnTo>
                              <a:lnTo>
                                <a:pt x="13816" y="15"/>
                              </a:lnTo>
                              <a:close/>
                              <a:moveTo>
                                <a:pt x="13846" y="15"/>
                              </a:moveTo>
                              <a:lnTo>
                                <a:pt x="13842" y="15"/>
                              </a:lnTo>
                              <a:lnTo>
                                <a:pt x="13840" y="14"/>
                              </a:lnTo>
                              <a:lnTo>
                                <a:pt x="13837" y="12"/>
                              </a:lnTo>
                              <a:lnTo>
                                <a:pt x="13837" y="10"/>
                              </a:lnTo>
                              <a:lnTo>
                                <a:pt x="13837" y="6"/>
                              </a:lnTo>
                              <a:lnTo>
                                <a:pt x="13837" y="4"/>
                              </a:lnTo>
                              <a:lnTo>
                                <a:pt x="13840" y="1"/>
                              </a:lnTo>
                              <a:lnTo>
                                <a:pt x="13842" y="0"/>
                              </a:lnTo>
                              <a:lnTo>
                                <a:pt x="13846" y="0"/>
                              </a:lnTo>
                              <a:lnTo>
                                <a:pt x="13848" y="1"/>
                              </a:lnTo>
                              <a:lnTo>
                                <a:pt x="13851" y="4"/>
                              </a:lnTo>
                              <a:lnTo>
                                <a:pt x="13852" y="6"/>
                              </a:lnTo>
                              <a:lnTo>
                                <a:pt x="13852" y="10"/>
                              </a:lnTo>
                              <a:lnTo>
                                <a:pt x="13851" y="12"/>
                              </a:lnTo>
                              <a:lnTo>
                                <a:pt x="13848" y="14"/>
                              </a:lnTo>
                              <a:lnTo>
                                <a:pt x="13846" y="15"/>
                              </a:lnTo>
                              <a:close/>
                              <a:moveTo>
                                <a:pt x="13876" y="15"/>
                              </a:moveTo>
                              <a:lnTo>
                                <a:pt x="13872" y="15"/>
                              </a:lnTo>
                              <a:lnTo>
                                <a:pt x="13870" y="14"/>
                              </a:lnTo>
                              <a:lnTo>
                                <a:pt x="13867" y="12"/>
                              </a:lnTo>
                              <a:lnTo>
                                <a:pt x="13867" y="10"/>
                              </a:lnTo>
                              <a:lnTo>
                                <a:pt x="13867" y="6"/>
                              </a:lnTo>
                              <a:lnTo>
                                <a:pt x="13867" y="4"/>
                              </a:lnTo>
                              <a:lnTo>
                                <a:pt x="13870" y="1"/>
                              </a:lnTo>
                              <a:lnTo>
                                <a:pt x="13872" y="0"/>
                              </a:lnTo>
                              <a:lnTo>
                                <a:pt x="13876" y="0"/>
                              </a:lnTo>
                              <a:lnTo>
                                <a:pt x="13878" y="1"/>
                              </a:lnTo>
                              <a:lnTo>
                                <a:pt x="13881" y="4"/>
                              </a:lnTo>
                              <a:lnTo>
                                <a:pt x="13882" y="6"/>
                              </a:lnTo>
                              <a:lnTo>
                                <a:pt x="13882" y="10"/>
                              </a:lnTo>
                              <a:lnTo>
                                <a:pt x="13881" y="12"/>
                              </a:lnTo>
                              <a:lnTo>
                                <a:pt x="13878" y="14"/>
                              </a:lnTo>
                              <a:lnTo>
                                <a:pt x="13876" y="15"/>
                              </a:lnTo>
                              <a:close/>
                              <a:moveTo>
                                <a:pt x="13906" y="15"/>
                              </a:moveTo>
                              <a:lnTo>
                                <a:pt x="13902" y="15"/>
                              </a:lnTo>
                              <a:lnTo>
                                <a:pt x="13900" y="14"/>
                              </a:lnTo>
                              <a:lnTo>
                                <a:pt x="13897" y="12"/>
                              </a:lnTo>
                              <a:lnTo>
                                <a:pt x="13897" y="10"/>
                              </a:lnTo>
                              <a:lnTo>
                                <a:pt x="13897" y="6"/>
                              </a:lnTo>
                              <a:lnTo>
                                <a:pt x="13897" y="4"/>
                              </a:lnTo>
                              <a:lnTo>
                                <a:pt x="13900" y="1"/>
                              </a:lnTo>
                              <a:lnTo>
                                <a:pt x="13902" y="0"/>
                              </a:lnTo>
                              <a:lnTo>
                                <a:pt x="13906" y="0"/>
                              </a:lnTo>
                              <a:lnTo>
                                <a:pt x="13908" y="1"/>
                              </a:lnTo>
                              <a:lnTo>
                                <a:pt x="13911" y="4"/>
                              </a:lnTo>
                              <a:lnTo>
                                <a:pt x="13912" y="6"/>
                              </a:lnTo>
                              <a:lnTo>
                                <a:pt x="13912" y="10"/>
                              </a:lnTo>
                              <a:lnTo>
                                <a:pt x="13911" y="12"/>
                              </a:lnTo>
                              <a:lnTo>
                                <a:pt x="13908" y="14"/>
                              </a:lnTo>
                              <a:lnTo>
                                <a:pt x="13906" y="15"/>
                              </a:lnTo>
                              <a:close/>
                              <a:moveTo>
                                <a:pt x="13936" y="15"/>
                              </a:moveTo>
                              <a:lnTo>
                                <a:pt x="13932" y="15"/>
                              </a:lnTo>
                              <a:lnTo>
                                <a:pt x="13930" y="14"/>
                              </a:lnTo>
                              <a:lnTo>
                                <a:pt x="13927" y="12"/>
                              </a:lnTo>
                              <a:lnTo>
                                <a:pt x="13927" y="10"/>
                              </a:lnTo>
                              <a:lnTo>
                                <a:pt x="13927" y="6"/>
                              </a:lnTo>
                              <a:lnTo>
                                <a:pt x="13927" y="4"/>
                              </a:lnTo>
                              <a:lnTo>
                                <a:pt x="13930" y="1"/>
                              </a:lnTo>
                              <a:lnTo>
                                <a:pt x="13932" y="0"/>
                              </a:lnTo>
                              <a:lnTo>
                                <a:pt x="13936" y="0"/>
                              </a:lnTo>
                              <a:lnTo>
                                <a:pt x="13938" y="1"/>
                              </a:lnTo>
                              <a:lnTo>
                                <a:pt x="13941" y="4"/>
                              </a:lnTo>
                              <a:lnTo>
                                <a:pt x="13942" y="6"/>
                              </a:lnTo>
                              <a:lnTo>
                                <a:pt x="13942" y="10"/>
                              </a:lnTo>
                              <a:lnTo>
                                <a:pt x="13941" y="12"/>
                              </a:lnTo>
                              <a:lnTo>
                                <a:pt x="13938" y="14"/>
                              </a:lnTo>
                              <a:lnTo>
                                <a:pt x="13936" y="15"/>
                              </a:lnTo>
                              <a:close/>
                              <a:moveTo>
                                <a:pt x="13966" y="15"/>
                              </a:moveTo>
                              <a:lnTo>
                                <a:pt x="13962" y="15"/>
                              </a:lnTo>
                              <a:lnTo>
                                <a:pt x="13960" y="14"/>
                              </a:lnTo>
                              <a:lnTo>
                                <a:pt x="13957" y="12"/>
                              </a:lnTo>
                              <a:lnTo>
                                <a:pt x="13957" y="10"/>
                              </a:lnTo>
                              <a:lnTo>
                                <a:pt x="13957" y="6"/>
                              </a:lnTo>
                              <a:lnTo>
                                <a:pt x="13957" y="4"/>
                              </a:lnTo>
                              <a:lnTo>
                                <a:pt x="13960" y="1"/>
                              </a:lnTo>
                              <a:lnTo>
                                <a:pt x="13962" y="0"/>
                              </a:lnTo>
                              <a:lnTo>
                                <a:pt x="13966" y="0"/>
                              </a:lnTo>
                              <a:lnTo>
                                <a:pt x="13968" y="1"/>
                              </a:lnTo>
                              <a:lnTo>
                                <a:pt x="13971" y="4"/>
                              </a:lnTo>
                              <a:lnTo>
                                <a:pt x="13972" y="6"/>
                              </a:lnTo>
                              <a:lnTo>
                                <a:pt x="13972" y="10"/>
                              </a:lnTo>
                              <a:lnTo>
                                <a:pt x="13971" y="12"/>
                              </a:lnTo>
                              <a:lnTo>
                                <a:pt x="13968" y="14"/>
                              </a:lnTo>
                              <a:lnTo>
                                <a:pt x="13966" y="15"/>
                              </a:lnTo>
                              <a:close/>
                              <a:moveTo>
                                <a:pt x="13996" y="15"/>
                              </a:moveTo>
                              <a:lnTo>
                                <a:pt x="13992" y="15"/>
                              </a:lnTo>
                              <a:lnTo>
                                <a:pt x="13990" y="14"/>
                              </a:lnTo>
                              <a:lnTo>
                                <a:pt x="13987" y="12"/>
                              </a:lnTo>
                              <a:lnTo>
                                <a:pt x="13987" y="10"/>
                              </a:lnTo>
                              <a:lnTo>
                                <a:pt x="13987" y="6"/>
                              </a:lnTo>
                              <a:lnTo>
                                <a:pt x="13987" y="4"/>
                              </a:lnTo>
                              <a:lnTo>
                                <a:pt x="13990" y="1"/>
                              </a:lnTo>
                              <a:lnTo>
                                <a:pt x="13992" y="0"/>
                              </a:lnTo>
                              <a:lnTo>
                                <a:pt x="13996" y="0"/>
                              </a:lnTo>
                              <a:lnTo>
                                <a:pt x="13998" y="1"/>
                              </a:lnTo>
                              <a:lnTo>
                                <a:pt x="14001" y="4"/>
                              </a:lnTo>
                              <a:lnTo>
                                <a:pt x="14002" y="6"/>
                              </a:lnTo>
                              <a:lnTo>
                                <a:pt x="14002" y="10"/>
                              </a:lnTo>
                              <a:lnTo>
                                <a:pt x="14001" y="12"/>
                              </a:lnTo>
                              <a:lnTo>
                                <a:pt x="13998" y="14"/>
                              </a:lnTo>
                              <a:lnTo>
                                <a:pt x="13996" y="15"/>
                              </a:lnTo>
                              <a:close/>
                              <a:moveTo>
                                <a:pt x="14026" y="15"/>
                              </a:moveTo>
                              <a:lnTo>
                                <a:pt x="14022" y="15"/>
                              </a:lnTo>
                              <a:lnTo>
                                <a:pt x="14020" y="14"/>
                              </a:lnTo>
                              <a:lnTo>
                                <a:pt x="14017" y="12"/>
                              </a:lnTo>
                              <a:lnTo>
                                <a:pt x="14017" y="10"/>
                              </a:lnTo>
                              <a:lnTo>
                                <a:pt x="14017" y="6"/>
                              </a:lnTo>
                              <a:lnTo>
                                <a:pt x="14017" y="4"/>
                              </a:lnTo>
                              <a:lnTo>
                                <a:pt x="14020" y="1"/>
                              </a:lnTo>
                              <a:lnTo>
                                <a:pt x="14022" y="0"/>
                              </a:lnTo>
                              <a:lnTo>
                                <a:pt x="14026" y="0"/>
                              </a:lnTo>
                              <a:lnTo>
                                <a:pt x="14028" y="1"/>
                              </a:lnTo>
                              <a:lnTo>
                                <a:pt x="14031" y="4"/>
                              </a:lnTo>
                              <a:lnTo>
                                <a:pt x="14032" y="6"/>
                              </a:lnTo>
                              <a:lnTo>
                                <a:pt x="14032" y="10"/>
                              </a:lnTo>
                              <a:lnTo>
                                <a:pt x="14031" y="12"/>
                              </a:lnTo>
                              <a:lnTo>
                                <a:pt x="14028" y="14"/>
                              </a:lnTo>
                              <a:lnTo>
                                <a:pt x="14026" y="15"/>
                              </a:lnTo>
                              <a:close/>
                              <a:moveTo>
                                <a:pt x="14056" y="15"/>
                              </a:moveTo>
                              <a:lnTo>
                                <a:pt x="14052" y="15"/>
                              </a:lnTo>
                              <a:lnTo>
                                <a:pt x="14050" y="14"/>
                              </a:lnTo>
                              <a:lnTo>
                                <a:pt x="14047" y="12"/>
                              </a:lnTo>
                              <a:lnTo>
                                <a:pt x="14047" y="10"/>
                              </a:lnTo>
                              <a:lnTo>
                                <a:pt x="14047" y="6"/>
                              </a:lnTo>
                              <a:lnTo>
                                <a:pt x="14047" y="4"/>
                              </a:lnTo>
                              <a:lnTo>
                                <a:pt x="14050" y="1"/>
                              </a:lnTo>
                              <a:lnTo>
                                <a:pt x="14052" y="0"/>
                              </a:lnTo>
                              <a:lnTo>
                                <a:pt x="14056" y="0"/>
                              </a:lnTo>
                              <a:lnTo>
                                <a:pt x="14058" y="1"/>
                              </a:lnTo>
                              <a:lnTo>
                                <a:pt x="14061" y="4"/>
                              </a:lnTo>
                              <a:lnTo>
                                <a:pt x="14062" y="6"/>
                              </a:lnTo>
                              <a:lnTo>
                                <a:pt x="14062" y="10"/>
                              </a:lnTo>
                              <a:lnTo>
                                <a:pt x="14061" y="12"/>
                              </a:lnTo>
                              <a:lnTo>
                                <a:pt x="14058" y="14"/>
                              </a:lnTo>
                              <a:lnTo>
                                <a:pt x="14056" y="15"/>
                              </a:lnTo>
                              <a:close/>
                              <a:moveTo>
                                <a:pt x="14086" y="15"/>
                              </a:moveTo>
                              <a:lnTo>
                                <a:pt x="14082" y="15"/>
                              </a:lnTo>
                              <a:lnTo>
                                <a:pt x="14080" y="14"/>
                              </a:lnTo>
                              <a:lnTo>
                                <a:pt x="14077" y="12"/>
                              </a:lnTo>
                              <a:lnTo>
                                <a:pt x="14077" y="10"/>
                              </a:lnTo>
                              <a:lnTo>
                                <a:pt x="14077" y="6"/>
                              </a:lnTo>
                              <a:lnTo>
                                <a:pt x="14077" y="4"/>
                              </a:lnTo>
                              <a:lnTo>
                                <a:pt x="14080" y="1"/>
                              </a:lnTo>
                              <a:lnTo>
                                <a:pt x="14082" y="0"/>
                              </a:lnTo>
                              <a:lnTo>
                                <a:pt x="14086" y="0"/>
                              </a:lnTo>
                              <a:lnTo>
                                <a:pt x="14088" y="1"/>
                              </a:lnTo>
                              <a:lnTo>
                                <a:pt x="14091" y="4"/>
                              </a:lnTo>
                              <a:lnTo>
                                <a:pt x="14092" y="6"/>
                              </a:lnTo>
                              <a:lnTo>
                                <a:pt x="14092" y="10"/>
                              </a:lnTo>
                              <a:lnTo>
                                <a:pt x="14091" y="12"/>
                              </a:lnTo>
                              <a:lnTo>
                                <a:pt x="14088" y="14"/>
                              </a:lnTo>
                              <a:lnTo>
                                <a:pt x="14086" y="15"/>
                              </a:lnTo>
                              <a:close/>
                              <a:moveTo>
                                <a:pt x="14116" y="15"/>
                              </a:moveTo>
                              <a:lnTo>
                                <a:pt x="14112" y="15"/>
                              </a:lnTo>
                              <a:lnTo>
                                <a:pt x="14110" y="14"/>
                              </a:lnTo>
                              <a:lnTo>
                                <a:pt x="14107" y="12"/>
                              </a:lnTo>
                              <a:lnTo>
                                <a:pt x="14107" y="10"/>
                              </a:lnTo>
                              <a:lnTo>
                                <a:pt x="14107" y="6"/>
                              </a:lnTo>
                              <a:lnTo>
                                <a:pt x="14107" y="4"/>
                              </a:lnTo>
                              <a:lnTo>
                                <a:pt x="14110" y="1"/>
                              </a:lnTo>
                              <a:lnTo>
                                <a:pt x="14112" y="0"/>
                              </a:lnTo>
                              <a:lnTo>
                                <a:pt x="14116" y="0"/>
                              </a:lnTo>
                              <a:lnTo>
                                <a:pt x="14118" y="1"/>
                              </a:lnTo>
                              <a:lnTo>
                                <a:pt x="14121" y="4"/>
                              </a:lnTo>
                              <a:lnTo>
                                <a:pt x="14122" y="6"/>
                              </a:lnTo>
                              <a:lnTo>
                                <a:pt x="14122" y="10"/>
                              </a:lnTo>
                              <a:lnTo>
                                <a:pt x="14121" y="12"/>
                              </a:lnTo>
                              <a:lnTo>
                                <a:pt x="14118" y="14"/>
                              </a:lnTo>
                              <a:lnTo>
                                <a:pt x="14116" y="15"/>
                              </a:lnTo>
                              <a:close/>
                              <a:moveTo>
                                <a:pt x="14146" y="15"/>
                              </a:moveTo>
                              <a:lnTo>
                                <a:pt x="14142" y="15"/>
                              </a:lnTo>
                              <a:lnTo>
                                <a:pt x="14140" y="14"/>
                              </a:lnTo>
                              <a:lnTo>
                                <a:pt x="14137" y="12"/>
                              </a:lnTo>
                              <a:lnTo>
                                <a:pt x="14137" y="10"/>
                              </a:lnTo>
                              <a:lnTo>
                                <a:pt x="14137" y="6"/>
                              </a:lnTo>
                              <a:lnTo>
                                <a:pt x="14137" y="4"/>
                              </a:lnTo>
                              <a:lnTo>
                                <a:pt x="14140" y="1"/>
                              </a:lnTo>
                              <a:lnTo>
                                <a:pt x="14142" y="0"/>
                              </a:lnTo>
                              <a:lnTo>
                                <a:pt x="14146" y="0"/>
                              </a:lnTo>
                              <a:lnTo>
                                <a:pt x="14148" y="1"/>
                              </a:lnTo>
                              <a:lnTo>
                                <a:pt x="14151" y="4"/>
                              </a:lnTo>
                              <a:lnTo>
                                <a:pt x="14152" y="6"/>
                              </a:lnTo>
                              <a:lnTo>
                                <a:pt x="14152" y="10"/>
                              </a:lnTo>
                              <a:lnTo>
                                <a:pt x="14151" y="12"/>
                              </a:lnTo>
                              <a:lnTo>
                                <a:pt x="14148" y="14"/>
                              </a:lnTo>
                              <a:lnTo>
                                <a:pt x="14146" y="15"/>
                              </a:lnTo>
                              <a:close/>
                              <a:moveTo>
                                <a:pt x="14176" y="15"/>
                              </a:moveTo>
                              <a:lnTo>
                                <a:pt x="14172" y="15"/>
                              </a:lnTo>
                              <a:lnTo>
                                <a:pt x="14170" y="14"/>
                              </a:lnTo>
                              <a:lnTo>
                                <a:pt x="14168" y="12"/>
                              </a:lnTo>
                              <a:lnTo>
                                <a:pt x="14167" y="10"/>
                              </a:lnTo>
                              <a:lnTo>
                                <a:pt x="14167" y="6"/>
                              </a:lnTo>
                              <a:lnTo>
                                <a:pt x="14168" y="4"/>
                              </a:lnTo>
                              <a:lnTo>
                                <a:pt x="14170" y="1"/>
                              </a:lnTo>
                              <a:lnTo>
                                <a:pt x="14172" y="0"/>
                              </a:lnTo>
                              <a:lnTo>
                                <a:pt x="14176" y="0"/>
                              </a:lnTo>
                              <a:lnTo>
                                <a:pt x="14178" y="1"/>
                              </a:lnTo>
                              <a:lnTo>
                                <a:pt x="14181" y="4"/>
                              </a:lnTo>
                              <a:lnTo>
                                <a:pt x="14182" y="6"/>
                              </a:lnTo>
                              <a:lnTo>
                                <a:pt x="14182" y="10"/>
                              </a:lnTo>
                              <a:lnTo>
                                <a:pt x="14181" y="12"/>
                              </a:lnTo>
                              <a:lnTo>
                                <a:pt x="14178" y="14"/>
                              </a:lnTo>
                              <a:lnTo>
                                <a:pt x="14176" y="15"/>
                              </a:lnTo>
                              <a:close/>
                              <a:moveTo>
                                <a:pt x="14206" y="15"/>
                              </a:moveTo>
                              <a:lnTo>
                                <a:pt x="14202" y="15"/>
                              </a:lnTo>
                              <a:lnTo>
                                <a:pt x="14200" y="14"/>
                              </a:lnTo>
                              <a:lnTo>
                                <a:pt x="14198" y="12"/>
                              </a:lnTo>
                              <a:lnTo>
                                <a:pt x="14197" y="10"/>
                              </a:lnTo>
                              <a:lnTo>
                                <a:pt x="14197" y="6"/>
                              </a:lnTo>
                              <a:lnTo>
                                <a:pt x="14198" y="4"/>
                              </a:lnTo>
                              <a:lnTo>
                                <a:pt x="14200" y="1"/>
                              </a:lnTo>
                              <a:lnTo>
                                <a:pt x="14202" y="0"/>
                              </a:lnTo>
                              <a:lnTo>
                                <a:pt x="14206" y="0"/>
                              </a:lnTo>
                              <a:lnTo>
                                <a:pt x="14208" y="1"/>
                              </a:lnTo>
                              <a:lnTo>
                                <a:pt x="14211" y="4"/>
                              </a:lnTo>
                              <a:lnTo>
                                <a:pt x="14212" y="6"/>
                              </a:lnTo>
                              <a:lnTo>
                                <a:pt x="14212" y="10"/>
                              </a:lnTo>
                              <a:lnTo>
                                <a:pt x="14211" y="12"/>
                              </a:lnTo>
                              <a:lnTo>
                                <a:pt x="14208" y="14"/>
                              </a:lnTo>
                              <a:lnTo>
                                <a:pt x="14206" y="15"/>
                              </a:lnTo>
                              <a:close/>
                              <a:moveTo>
                                <a:pt x="14236" y="15"/>
                              </a:moveTo>
                              <a:lnTo>
                                <a:pt x="14232" y="15"/>
                              </a:lnTo>
                              <a:lnTo>
                                <a:pt x="14230" y="14"/>
                              </a:lnTo>
                              <a:lnTo>
                                <a:pt x="14228" y="12"/>
                              </a:lnTo>
                              <a:lnTo>
                                <a:pt x="14227" y="10"/>
                              </a:lnTo>
                              <a:lnTo>
                                <a:pt x="14227" y="6"/>
                              </a:lnTo>
                              <a:lnTo>
                                <a:pt x="14228" y="4"/>
                              </a:lnTo>
                              <a:lnTo>
                                <a:pt x="14230" y="1"/>
                              </a:lnTo>
                              <a:lnTo>
                                <a:pt x="14232" y="0"/>
                              </a:lnTo>
                              <a:lnTo>
                                <a:pt x="14236" y="0"/>
                              </a:lnTo>
                              <a:lnTo>
                                <a:pt x="14238" y="1"/>
                              </a:lnTo>
                              <a:lnTo>
                                <a:pt x="14241" y="4"/>
                              </a:lnTo>
                              <a:lnTo>
                                <a:pt x="14242" y="6"/>
                              </a:lnTo>
                              <a:lnTo>
                                <a:pt x="14242" y="10"/>
                              </a:lnTo>
                              <a:lnTo>
                                <a:pt x="14241" y="12"/>
                              </a:lnTo>
                              <a:lnTo>
                                <a:pt x="14238" y="14"/>
                              </a:lnTo>
                              <a:lnTo>
                                <a:pt x="14236" y="15"/>
                              </a:lnTo>
                              <a:close/>
                              <a:moveTo>
                                <a:pt x="14266" y="15"/>
                              </a:moveTo>
                              <a:lnTo>
                                <a:pt x="14262" y="15"/>
                              </a:lnTo>
                              <a:lnTo>
                                <a:pt x="14260" y="14"/>
                              </a:lnTo>
                              <a:lnTo>
                                <a:pt x="14258" y="12"/>
                              </a:lnTo>
                              <a:lnTo>
                                <a:pt x="14257" y="10"/>
                              </a:lnTo>
                              <a:lnTo>
                                <a:pt x="14257" y="6"/>
                              </a:lnTo>
                              <a:lnTo>
                                <a:pt x="14258" y="4"/>
                              </a:lnTo>
                              <a:lnTo>
                                <a:pt x="14260" y="1"/>
                              </a:lnTo>
                              <a:lnTo>
                                <a:pt x="14262" y="0"/>
                              </a:lnTo>
                              <a:lnTo>
                                <a:pt x="14266" y="0"/>
                              </a:lnTo>
                              <a:lnTo>
                                <a:pt x="14268" y="1"/>
                              </a:lnTo>
                              <a:lnTo>
                                <a:pt x="14271" y="4"/>
                              </a:lnTo>
                              <a:lnTo>
                                <a:pt x="14272" y="6"/>
                              </a:lnTo>
                              <a:lnTo>
                                <a:pt x="14272" y="10"/>
                              </a:lnTo>
                              <a:lnTo>
                                <a:pt x="14271" y="12"/>
                              </a:lnTo>
                              <a:lnTo>
                                <a:pt x="14268" y="14"/>
                              </a:lnTo>
                              <a:lnTo>
                                <a:pt x="14266" y="15"/>
                              </a:lnTo>
                              <a:close/>
                              <a:moveTo>
                                <a:pt x="14296" y="15"/>
                              </a:moveTo>
                              <a:lnTo>
                                <a:pt x="14292" y="15"/>
                              </a:lnTo>
                              <a:lnTo>
                                <a:pt x="14291" y="14"/>
                              </a:lnTo>
                              <a:lnTo>
                                <a:pt x="14288" y="12"/>
                              </a:lnTo>
                              <a:lnTo>
                                <a:pt x="14287" y="10"/>
                              </a:lnTo>
                              <a:lnTo>
                                <a:pt x="14287" y="6"/>
                              </a:lnTo>
                              <a:lnTo>
                                <a:pt x="14288" y="4"/>
                              </a:lnTo>
                              <a:lnTo>
                                <a:pt x="14291" y="1"/>
                              </a:lnTo>
                              <a:lnTo>
                                <a:pt x="14292" y="0"/>
                              </a:lnTo>
                              <a:lnTo>
                                <a:pt x="14296" y="0"/>
                              </a:lnTo>
                              <a:lnTo>
                                <a:pt x="14298" y="1"/>
                              </a:lnTo>
                              <a:lnTo>
                                <a:pt x="14301" y="4"/>
                              </a:lnTo>
                              <a:lnTo>
                                <a:pt x="14302" y="6"/>
                              </a:lnTo>
                              <a:lnTo>
                                <a:pt x="14302" y="10"/>
                              </a:lnTo>
                              <a:lnTo>
                                <a:pt x="14301" y="12"/>
                              </a:lnTo>
                              <a:lnTo>
                                <a:pt x="14298" y="14"/>
                              </a:lnTo>
                              <a:lnTo>
                                <a:pt x="14296" y="15"/>
                              </a:lnTo>
                              <a:close/>
                              <a:moveTo>
                                <a:pt x="14326" y="15"/>
                              </a:moveTo>
                              <a:lnTo>
                                <a:pt x="14322" y="15"/>
                              </a:lnTo>
                              <a:lnTo>
                                <a:pt x="14321" y="14"/>
                              </a:lnTo>
                              <a:lnTo>
                                <a:pt x="14318" y="12"/>
                              </a:lnTo>
                              <a:lnTo>
                                <a:pt x="14317" y="10"/>
                              </a:lnTo>
                              <a:lnTo>
                                <a:pt x="14317" y="6"/>
                              </a:lnTo>
                              <a:lnTo>
                                <a:pt x="14318" y="4"/>
                              </a:lnTo>
                              <a:lnTo>
                                <a:pt x="14321" y="1"/>
                              </a:lnTo>
                              <a:lnTo>
                                <a:pt x="14322" y="0"/>
                              </a:lnTo>
                              <a:lnTo>
                                <a:pt x="14326" y="0"/>
                              </a:lnTo>
                              <a:lnTo>
                                <a:pt x="14328" y="1"/>
                              </a:lnTo>
                              <a:lnTo>
                                <a:pt x="14331" y="4"/>
                              </a:lnTo>
                              <a:lnTo>
                                <a:pt x="14332" y="6"/>
                              </a:lnTo>
                              <a:lnTo>
                                <a:pt x="14332" y="10"/>
                              </a:lnTo>
                              <a:lnTo>
                                <a:pt x="14331" y="12"/>
                              </a:lnTo>
                              <a:lnTo>
                                <a:pt x="14328" y="14"/>
                              </a:lnTo>
                              <a:lnTo>
                                <a:pt x="14326" y="15"/>
                              </a:lnTo>
                              <a:close/>
                              <a:moveTo>
                                <a:pt x="14356" y="15"/>
                              </a:moveTo>
                              <a:lnTo>
                                <a:pt x="14352" y="15"/>
                              </a:lnTo>
                              <a:lnTo>
                                <a:pt x="14351" y="14"/>
                              </a:lnTo>
                              <a:lnTo>
                                <a:pt x="14348" y="12"/>
                              </a:lnTo>
                              <a:lnTo>
                                <a:pt x="14347" y="10"/>
                              </a:lnTo>
                              <a:lnTo>
                                <a:pt x="14347" y="6"/>
                              </a:lnTo>
                              <a:lnTo>
                                <a:pt x="14348" y="4"/>
                              </a:lnTo>
                              <a:lnTo>
                                <a:pt x="14351" y="1"/>
                              </a:lnTo>
                              <a:lnTo>
                                <a:pt x="14352" y="0"/>
                              </a:lnTo>
                              <a:lnTo>
                                <a:pt x="14356" y="0"/>
                              </a:lnTo>
                              <a:lnTo>
                                <a:pt x="14358" y="1"/>
                              </a:lnTo>
                              <a:lnTo>
                                <a:pt x="14361" y="4"/>
                              </a:lnTo>
                              <a:lnTo>
                                <a:pt x="14362" y="6"/>
                              </a:lnTo>
                              <a:lnTo>
                                <a:pt x="14362" y="10"/>
                              </a:lnTo>
                              <a:lnTo>
                                <a:pt x="14361" y="12"/>
                              </a:lnTo>
                              <a:lnTo>
                                <a:pt x="14358" y="14"/>
                              </a:lnTo>
                              <a:lnTo>
                                <a:pt x="14356" y="15"/>
                              </a:lnTo>
                              <a:close/>
                              <a:moveTo>
                                <a:pt x="14386" y="15"/>
                              </a:moveTo>
                              <a:lnTo>
                                <a:pt x="14382" y="15"/>
                              </a:lnTo>
                              <a:lnTo>
                                <a:pt x="14381" y="14"/>
                              </a:lnTo>
                              <a:lnTo>
                                <a:pt x="14378" y="12"/>
                              </a:lnTo>
                              <a:lnTo>
                                <a:pt x="14377" y="10"/>
                              </a:lnTo>
                              <a:lnTo>
                                <a:pt x="14377" y="6"/>
                              </a:lnTo>
                              <a:lnTo>
                                <a:pt x="14378" y="4"/>
                              </a:lnTo>
                              <a:lnTo>
                                <a:pt x="14381" y="1"/>
                              </a:lnTo>
                              <a:lnTo>
                                <a:pt x="14382" y="0"/>
                              </a:lnTo>
                              <a:lnTo>
                                <a:pt x="14386" y="0"/>
                              </a:lnTo>
                              <a:lnTo>
                                <a:pt x="14388" y="1"/>
                              </a:lnTo>
                              <a:lnTo>
                                <a:pt x="14391" y="4"/>
                              </a:lnTo>
                              <a:lnTo>
                                <a:pt x="14392" y="6"/>
                              </a:lnTo>
                              <a:lnTo>
                                <a:pt x="14392" y="10"/>
                              </a:lnTo>
                              <a:lnTo>
                                <a:pt x="14391" y="12"/>
                              </a:lnTo>
                              <a:lnTo>
                                <a:pt x="14388" y="14"/>
                              </a:lnTo>
                              <a:lnTo>
                                <a:pt x="14386" y="15"/>
                              </a:lnTo>
                              <a:close/>
                              <a:moveTo>
                                <a:pt x="14416" y="15"/>
                              </a:moveTo>
                              <a:lnTo>
                                <a:pt x="14412" y="15"/>
                              </a:lnTo>
                              <a:lnTo>
                                <a:pt x="14411" y="14"/>
                              </a:lnTo>
                              <a:lnTo>
                                <a:pt x="14408" y="12"/>
                              </a:lnTo>
                              <a:lnTo>
                                <a:pt x="14407" y="10"/>
                              </a:lnTo>
                              <a:lnTo>
                                <a:pt x="14407" y="6"/>
                              </a:lnTo>
                              <a:lnTo>
                                <a:pt x="14408" y="4"/>
                              </a:lnTo>
                              <a:lnTo>
                                <a:pt x="14411" y="1"/>
                              </a:lnTo>
                              <a:lnTo>
                                <a:pt x="14412" y="0"/>
                              </a:lnTo>
                              <a:lnTo>
                                <a:pt x="14416" y="0"/>
                              </a:lnTo>
                              <a:lnTo>
                                <a:pt x="14418" y="1"/>
                              </a:lnTo>
                              <a:lnTo>
                                <a:pt x="14421" y="4"/>
                              </a:lnTo>
                              <a:lnTo>
                                <a:pt x="14422" y="6"/>
                              </a:lnTo>
                              <a:lnTo>
                                <a:pt x="14422" y="10"/>
                              </a:lnTo>
                              <a:lnTo>
                                <a:pt x="14421" y="12"/>
                              </a:lnTo>
                              <a:lnTo>
                                <a:pt x="14418" y="14"/>
                              </a:lnTo>
                              <a:lnTo>
                                <a:pt x="14416" y="15"/>
                              </a:lnTo>
                              <a:close/>
                              <a:moveTo>
                                <a:pt x="14446" y="15"/>
                              </a:moveTo>
                              <a:lnTo>
                                <a:pt x="14442" y="15"/>
                              </a:lnTo>
                              <a:lnTo>
                                <a:pt x="14441" y="14"/>
                              </a:lnTo>
                              <a:lnTo>
                                <a:pt x="14438" y="12"/>
                              </a:lnTo>
                              <a:lnTo>
                                <a:pt x="14437" y="10"/>
                              </a:lnTo>
                              <a:lnTo>
                                <a:pt x="14437" y="6"/>
                              </a:lnTo>
                              <a:lnTo>
                                <a:pt x="14438" y="4"/>
                              </a:lnTo>
                              <a:lnTo>
                                <a:pt x="14441" y="1"/>
                              </a:lnTo>
                              <a:lnTo>
                                <a:pt x="14442" y="0"/>
                              </a:lnTo>
                              <a:lnTo>
                                <a:pt x="14446" y="0"/>
                              </a:lnTo>
                              <a:lnTo>
                                <a:pt x="14448" y="1"/>
                              </a:lnTo>
                              <a:lnTo>
                                <a:pt x="14451" y="4"/>
                              </a:lnTo>
                              <a:lnTo>
                                <a:pt x="14452" y="6"/>
                              </a:lnTo>
                              <a:lnTo>
                                <a:pt x="14452" y="10"/>
                              </a:lnTo>
                              <a:lnTo>
                                <a:pt x="14451" y="12"/>
                              </a:lnTo>
                              <a:lnTo>
                                <a:pt x="14448" y="14"/>
                              </a:lnTo>
                              <a:lnTo>
                                <a:pt x="14446" y="15"/>
                              </a:lnTo>
                              <a:close/>
                              <a:moveTo>
                                <a:pt x="14477" y="15"/>
                              </a:moveTo>
                              <a:lnTo>
                                <a:pt x="14472" y="15"/>
                              </a:lnTo>
                              <a:lnTo>
                                <a:pt x="14471" y="14"/>
                              </a:lnTo>
                              <a:lnTo>
                                <a:pt x="14468" y="12"/>
                              </a:lnTo>
                              <a:lnTo>
                                <a:pt x="14467" y="10"/>
                              </a:lnTo>
                              <a:lnTo>
                                <a:pt x="14467" y="6"/>
                              </a:lnTo>
                              <a:lnTo>
                                <a:pt x="14468" y="4"/>
                              </a:lnTo>
                              <a:lnTo>
                                <a:pt x="14471" y="1"/>
                              </a:lnTo>
                              <a:lnTo>
                                <a:pt x="14472" y="0"/>
                              </a:lnTo>
                              <a:lnTo>
                                <a:pt x="14477" y="0"/>
                              </a:lnTo>
                              <a:lnTo>
                                <a:pt x="14478" y="1"/>
                              </a:lnTo>
                              <a:lnTo>
                                <a:pt x="14481" y="4"/>
                              </a:lnTo>
                              <a:lnTo>
                                <a:pt x="14482" y="6"/>
                              </a:lnTo>
                              <a:lnTo>
                                <a:pt x="14482" y="10"/>
                              </a:lnTo>
                              <a:lnTo>
                                <a:pt x="14481" y="12"/>
                              </a:lnTo>
                              <a:lnTo>
                                <a:pt x="14478" y="14"/>
                              </a:lnTo>
                              <a:lnTo>
                                <a:pt x="14477" y="15"/>
                              </a:lnTo>
                              <a:close/>
                              <a:moveTo>
                                <a:pt x="14507" y="15"/>
                              </a:moveTo>
                              <a:lnTo>
                                <a:pt x="14502" y="15"/>
                              </a:lnTo>
                              <a:lnTo>
                                <a:pt x="14501" y="14"/>
                              </a:lnTo>
                              <a:lnTo>
                                <a:pt x="14498" y="12"/>
                              </a:lnTo>
                              <a:lnTo>
                                <a:pt x="14497" y="10"/>
                              </a:lnTo>
                              <a:lnTo>
                                <a:pt x="14497" y="6"/>
                              </a:lnTo>
                              <a:lnTo>
                                <a:pt x="14498" y="4"/>
                              </a:lnTo>
                              <a:lnTo>
                                <a:pt x="14501" y="1"/>
                              </a:lnTo>
                              <a:lnTo>
                                <a:pt x="14502" y="0"/>
                              </a:lnTo>
                              <a:lnTo>
                                <a:pt x="14507" y="0"/>
                              </a:lnTo>
                              <a:lnTo>
                                <a:pt x="14508" y="1"/>
                              </a:lnTo>
                              <a:lnTo>
                                <a:pt x="14511" y="4"/>
                              </a:lnTo>
                              <a:lnTo>
                                <a:pt x="14512" y="6"/>
                              </a:lnTo>
                              <a:lnTo>
                                <a:pt x="14512" y="10"/>
                              </a:lnTo>
                              <a:lnTo>
                                <a:pt x="14511" y="12"/>
                              </a:lnTo>
                              <a:lnTo>
                                <a:pt x="14508" y="14"/>
                              </a:lnTo>
                              <a:lnTo>
                                <a:pt x="14507" y="15"/>
                              </a:lnTo>
                              <a:close/>
                              <a:moveTo>
                                <a:pt x="14537" y="15"/>
                              </a:moveTo>
                              <a:lnTo>
                                <a:pt x="14532" y="15"/>
                              </a:lnTo>
                              <a:lnTo>
                                <a:pt x="14531" y="14"/>
                              </a:lnTo>
                              <a:lnTo>
                                <a:pt x="14528" y="12"/>
                              </a:lnTo>
                              <a:lnTo>
                                <a:pt x="14527" y="10"/>
                              </a:lnTo>
                              <a:lnTo>
                                <a:pt x="14527" y="6"/>
                              </a:lnTo>
                              <a:lnTo>
                                <a:pt x="14528" y="4"/>
                              </a:lnTo>
                              <a:lnTo>
                                <a:pt x="14531" y="1"/>
                              </a:lnTo>
                              <a:lnTo>
                                <a:pt x="14532" y="0"/>
                              </a:lnTo>
                              <a:lnTo>
                                <a:pt x="14537" y="0"/>
                              </a:lnTo>
                              <a:lnTo>
                                <a:pt x="14538" y="1"/>
                              </a:lnTo>
                              <a:lnTo>
                                <a:pt x="14541" y="4"/>
                              </a:lnTo>
                              <a:lnTo>
                                <a:pt x="14542" y="6"/>
                              </a:lnTo>
                              <a:lnTo>
                                <a:pt x="14542" y="10"/>
                              </a:lnTo>
                              <a:lnTo>
                                <a:pt x="14541" y="12"/>
                              </a:lnTo>
                              <a:lnTo>
                                <a:pt x="14538" y="14"/>
                              </a:lnTo>
                              <a:lnTo>
                                <a:pt x="14537" y="15"/>
                              </a:lnTo>
                              <a:close/>
                              <a:moveTo>
                                <a:pt x="14567" y="15"/>
                              </a:moveTo>
                              <a:lnTo>
                                <a:pt x="14562" y="15"/>
                              </a:lnTo>
                              <a:lnTo>
                                <a:pt x="14561" y="14"/>
                              </a:lnTo>
                              <a:lnTo>
                                <a:pt x="14558" y="12"/>
                              </a:lnTo>
                              <a:lnTo>
                                <a:pt x="14557" y="10"/>
                              </a:lnTo>
                              <a:lnTo>
                                <a:pt x="14557" y="6"/>
                              </a:lnTo>
                              <a:lnTo>
                                <a:pt x="14558" y="4"/>
                              </a:lnTo>
                              <a:lnTo>
                                <a:pt x="14561" y="1"/>
                              </a:lnTo>
                              <a:lnTo>
                                <a:pt x="14562" y="0"/>
                              </a:lnTo>
                              <a:lnTo>
                                <a:pt x="14567" y="0"/>
                              </a:lnTo>
                              <a:lnTo>
                                <a:pt x="14568" y="1"/>
                              </a:lnTo>
                              <a:lnTo>
                                <a:pt x="14571" y="4"/>
                              </a:lnTo>
                              <a:lnTo>
                                <a:pt x="14572" y="6"/>
                              </a:lnTo>
                              <a:lnTo>
                                <a:pt x="14572" y="10"/>
                              </a:lnTo>
                              <a:lnTo>
                                <a:pt x="14571" y="12"/>
                              </a:lnTo>
                              <a:lnTo>
                                <a:pt x="14568" y="14"/>
                              </a:lnTo>
                              <a:lnTo>
                                <a:pt x="14567" y="15"/>
                              </a:lnTo>
                              <a:close/>
                              <a:moveTo>
                                <a:pt x="14597" y="15"/>
                              </a:moveTo>
                              <a:lnTo>
                                <a:pt x="14592" y="15"/>
                              </a:lnTo>
                              <a:lnTo>
                                <a:pt x="14591" y="14"/>
                              </a:lnTo>
                              <a:lnTo>
                                <a:pt x="14588" y="12"/>
                              </a:lnTo>
                              <a:lnTo>
                                <a:pt x="14587" y="10"/>
                              </a:lnTo>
                              <a:lnTo>
                                <a:pt x="14587" y="6"/>
                              </a:lnTo>
                              <a:lnTo>
                                <a:pt x="14588" y="4"/>
                              </a:lnTo>
                              <a:lnTo>
                                <a:pt x="14591" y="1"/>
                              </a:lnTo>
                              <a:lnTo>
                                <a:pt x="14592" y="0"/>
                              </a:lnTo>
                              <a:lnTo>
                                <a:pt x="14597" y="0"/>
                              </a:lnTo>
                              <a:lnTo>
                                <a:pt x="14598" y="1"/>
                              </a:lnTo>
                              <a:lnTo>
                                <a:pt x="14601" y="4"/>
                              </a:lnTo>
                              <a:lnTo>
                                <a:pt x="14602" y="6"/>
                              </a:lnTo>
                              <a:lnTo>
                                <a:pt x="14602" y="10"/>
                              </a:lnTo>
                              <a:lnTo>
                                <a:pt x="14601" y="12"/>
                              </a:lnTo>
                              <a:lnTo>
                                <a:pt x="14598" y="14"/>
                              </a:lnTo>
                              <a:lnTo>
                                <a:pt x="14597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78F4A3" id="docshape20" o:spid="_x0000_s1026" style="position:absolute;margin-left:31.3pt;margin-top:13.1pt;width:730.15pt;height:.75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0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" path="m9,15r-4,l3,14,,12,,10,,6,,4,3,1,5,,9,r2,1l14,4r1,2l15,10r-1,2l11,14,9,15xm39,15r-4,l33,14,30,12r,-2l30,6r,-2l33,1,35,r4,l41,1r3,3l45,6r,4l44,12r-3,2l39,15xm69,15r-4,l63,14,60,12r,-2l60,6r,-2l63,1,65,r4,l71,1r3,3l75,6r,4l74,12r-3,2l69,15xm99,15r-4,l93,14,91,12,90,10r,-4l91,4,93,1,95,r4,l101,1r3,3l105,6r,4l104,12r-3,2l99,15xm129,15r-4,l123,14r-2,-2l120,10r,-4l121,4r2,-3l125,r4,l131,1r3,3l135,6r,4l134,12r-3,2l129,15xm159,15r-4,l153,14r-2,-2l150,10r,-4l151,4r2,-3l155,r4,l161,1r3,3l165,6r,4l164,12r-3,2l159,15xm189,15r-4,l183,14r-2,-2l180,10r,-4l181,4r2,-3l185,r4,l191,1r3,3l195,6r,4l194,12r-3,2l189,15xm219,15r-4,l214,14r-3,-2l210,10r,-4l211,4r3,-3l215,r4,l221,1r3,3l225,6r,4l224,12r-3,2l219,15xm249,15r-4,l244,14r-3,-2l240,10r,-4l241,4r3,-3l245,r4,l251,1r3,3l255,6r,4l254,12r-3,2l249,15xm279,15r-4,l274,14r-3,-2l270,10r,-4l271,4r3,-3l275,r4,l281,1r3,3l285,6r,4l284,12r-3,2l279,15xm309,15r-4,l304,14r-3,-2l300,10r,-4l301,4r3,-3l305,r4,l311,1r3,3l315,6r,4l314,12r-3,2l309,15xm339,15r-4,l334,14r-3,-2l330,10r,-4l331,4r3,-3l335,r4,l341,1r3,3l345,6r,4l344,12r-3,2l339,15xm369,15r-4,l364,14r-3,-2l360,10r,-4l361,4r3,-3l365,r4,l371,1r3,3l375,6r,4l374,12r-3,2l369,15xm400,15r-5,l394,14r-3,-2l390,10r,-4l391,4r3,-3l395,r5,l401,1r3,3l405,6r,4l404,12r-3,2l400,15xm430,15r-5,l424,14r-3,-2l420,10r,-4l421,4r3,-3l425,r5,l431,1r3,3l435,6r,4l434,12r-3,2l430,15xm460,15r-5,l454,14r-3,-2l450,10r,-4l451,4r3,-3l455,r5,l461,1r3,3l465,6r,4l464,12r-3,2l460,15xm490,15r-5,l484,14r-3,-2l480,10r,-4l481,4r3,-3l485,r5,l491,1r3,3l495,6r,4l494,12r-3,2l490,15xm520,15r-5,l514,14r-3,-2l510,10r,-4l511,4r3,-3l515,r5,l521,1r3,3l525,6r,4l524,12r-3,2l520,15xm550,15r-5,l544,14r-3,-2l540,10r,-4l541,4r3,-3l545,r5,l551,1r3,3l555,6r,4l554,12r-3,2l550,15xm580,15r-5,l574,14r-3,-2l570,10r,-4l571,4r3,-3l575,r5,l581,1r3,3l585,6r,4l584,12r-3,2l580,15xm610,15r-5,l604,14r-3,-2l600,10r,-4l601,4r3,-3l605,r5,l611,1r3,3l615,6r,4l614,12r-3,2l610,15xm640,15r-5,l634,14r-3,-2l630,10r,-4l631,4r3,-3l635,r5,l641,1r3,3l645,6r,4l644,12r-3,2l640,15xm670,15r-5,l664,14r-3,-2l660,10r,-4l661,4r3,-3l665,r5,l671,1r3,3l675,6r,4l674,12r-3,2l670,15xm700,15r-4,l694,14r-3,-2l690,10r,-4l691,4r3,-3l696,r4,l701,1r3,3l705,6r,4l704,12r-3,2l700,15xm730,15r-4,l724,14r-3,-2l720,10r,-4l721,4r3,-3l726,r4,l731,1r3,3l735,6r,4l734,12r-3,2l730,15xm760,15r-4,l754,14r-3,-2l750,10r,-4l751,4r3,-3l756,r4,l761,1r3,3l765,6r,4l764,12r-3,2l760,15xm790,15r-4,l784,14r-3,-2l780,10r,-4l781,4r3,-3l786,r4,l791,1r3,3l795,6r,4l794,12r-3,2l790,15xm820,15r-4,l814,14r-3,-2l810,10r,-4l811,4r3,-3l816,r4,l821,1r3,3l825,6r,4l824,12r-3,2l820,15xm850,15r-4,l844,14r-3,-2l840,10r,-4l841,4r3,-3l846,r4,l851,1r3,3l855,6r,4l854,12r-3,2l850,15xm880,15r-4,l874,14r-3,-2l870,10r,-4l871,4r3,-3l876,r4,l882,1r2,3l885,6r,4l884,12r-2,2l880,15xm910,15r-4,l904,14r-3,-2l900,10r,-4l901,4r3,-3l906,r4,l912,1r2,3l915,6r,4l914,12r-2,2l910,15xm940,15r-4,l934,14r-3,-2l930,10r,-4l931,4r3,-3l936,r4,l942,1r2,3l945,6r,4l944,12r-2,2l940,15xm970,15r-4,l964,14r-3,-2l960,10r,-4l961,4r3,-3l966,r4,l972,1r2,3l975,6r,4l974,12r-2,2l970,15xm1000,15r-4,l994,14r-3,-2l990,10r,-4l991,4r3,-3l996,r4,l1002,1r3,3l1005,6r,4l1005,12r-3,2l1000,15xm1030,15r-4,l1024,14r-3,-2l1020,10r,-4l1021,4r3,-3l1026,r4,l1032,1r3,3l1035,6r,4l1035,12r-3,2l1030,15xm1060,15r-4,l1054,14r-3,-2l1050,10r,-4l1051,4r3,-3l1056,r4,l1062,1r3,3l1065,6r,4l1065,12r-3,2l1060,15xm1090,15r-4,l1084,14r-3,-2l1080,10r,-4l1081,4r3,-3l1086,r4,l1092,1r3,3l1095,6r,4l1095,12r-3,2l1090,15xm1120,15r-4,l1114,14r-3,-2l1110,10r,-4l1111,4r3,-3l1116,r4,l1122,1r3,3l1125,6r,4l1125,12r-3,2l1120,15xm1150,15r-4,l1144,14r-3,-2l1140,10r,-4l1141,4r3,-3l1146,r4,l1152,1r3,3l1155,6r,4l1155,12r-3,2l1150,15xm1180,15r-4,l1174,14r-3,-2l1170,10r,-4l1171,4r3,-3l1176,r4,l1182,1r3,3l1185,6r,4l1185,12r-3,2l1180,15xm1210,15r-4,l1204,14r-3,-2l1200,10r,-4l1201,4r3,-3l1206,r4,l1212,1r3,3l1215,6r,4l1215,12r-3,2l1210,15xm1240,15r-4,l1234,14r-3,-2l1230,10r,-4l1231,4r3,-3l1236,r4,l1242,1r3,3l1245,6r,4l1245,12r-3,2l1240,15xm1270,15r-4,l1264,14r-3,-2l1260,10r,-4l1261,4r3,-3l1266,r4,l1272,1r3,3l1275,6r,4l1275,12r-3,2l1270,15xm1300,15r-4,l1294,14r-3,-2l1290,10r,-4l1291,4r3,-3l1296,r4,l1302,1r3,3l1305,6r,4l1305,12r-3,2l1300,15xm1330,15r-4,l1324,14r-3,-2l1320,10r,-4l1321,4r3,-3l1326,r4,l1332,1r3,3l1335,6r,4l1335,12r-3,2l1330,15xm1360,15r-4,l1354,14r-3,-2l1350,10r,-4l1351,4r3,-3l1356,r4,l1362,1r3,3l1365,6r,4l1365,12r-3,2l1360,15xm1390,15r-4,l1384,14r-3,-2l1380,10r,-4l1381,4r3,-3l1386,r4,l1392,1r3,3l1395,6r,4l1395,12r-3,2l1390,15xm1420,15r-4,l1414,14r-3,-2l1410,10r,-4l1411,4r3,-3l1416,r4,l1422,1r3,3l1425,6r,4l1425,12r-3,2l1420,15xm1450,15r-4,l1444,14r-3,-2l1440,10r,-4l1441,4r3,-3l1446,r4,l1452,1r3,3l1455,6r,4l1455,12r-3,2l1450,15xm1480,15r-4,l1474,14r-3,-2l1470,10r,-4l1471,4r3,-3l1476,r4,l1482,1r3,3l1485,6r,4l1485,12r-3,2l1480,15xm1510,15r-4,l1504,14r-3,-2l1500,10r,-4l1501,4r3,-3l1506,r4,l1512,1r3,3l1515,6r,4l1515,12r-3,2l1510,15xm1540,15r-4,l1534,14r-3,-2l1530,10r,-4l1531,4r3,-3l1536,r4,l1542,1r3,3l1546,6r,4l1545,12r-3,2l1540,15xm1570,15r-4,l1564,14r-3,-2l1561,10r,-4l1561,4r3,-3l1566,r4,l1572,1r3,3l1576,6r,4l1575,12r-3,2l1570,15xm1600,15r-4,l1594,14r-3,-2l1591,10r,-4l1591,4r3,-3l1596,r4,l1602,1r3,3l1606,6r,4l1605,12r-3,2l1600,15xm1630,15r-4,l1624,14r-3,-2l1621,10r,-4l1621,4r3,-3l1626,r4,l1632,1r3,3l1636,6r,4l1635,12r-3,2l1630,15xm1660,15r-4,l1654,14r-3,-2l1651,10r,-4l1651,4r3,-3l1656,r4,l1662,1r3,3l1666,6r,4l1665,12r-3,2l1660,15xm1690,15r-4,l1684,14r-3,-2l1681,10r,-4l1681,4r3,-3l1686,r4,l1692,1r3,3l1696,6r,4l1695,12r-3,2l1690,15xm1720,15r-4,l1714,14r-3,-2l1711,10r,-4l1711,4r3,-3l1716,r4,l1722,1r3,3l1726,6r,4l1725,12r-3,2l1720,15xm1750,15r-4,l1744,14r-3,-2l1741,10r,-4l1741,4r3,-3l1746,r4,l1752,1r3,3l1756,6r,4l1755,12r-3,2l1750,15xm1780,15r-4,l1774,14r-3,-2l1771,10r,-4l1771,4r3,-3l1776,r4,l1782,1r3,3l1786,6r,4l1785,12r-3,2l1780,15xm1810,15r-4,l1804,14r-3,-2l1801,10r,-4l1801,4r3,-3l1806,r4,l1812,1r3,3l1816,6r,4l1815,12r-3,2l1810,15xm1840,15r-4,l1834,14r-3,-2l1831,10r,-4l1831,4r3,-3l1836,r4,l1842,1r3,3l1846,6r,4l1845,12r-3,2l1840,15xm1870,15r-4,l1864,14r-3,-2l1861,10r,-4l1861,4r3,-3l1866,r4,l1872,1r3,3l1876,6r,4l1875,12r-3,2l1870,15xm1900,15r-4,l1894,14r-3,-2l1891,10r,-4l1891,4r3,-3l1896,r4,l1902,1r3,3l1906,6r,4l1905,12r-3,2l1900,15xm1930,15r-4,l1924,14r-3,-2l1921,10r,-4l1921,4r3,-3l1926,r4,l1932,1r3,3l1936,6r,4l1935,12r-3,2l1930,15xm1960,15r-4,l1954,14r-3,-2l1951,10r,-4l1951,4r3,-3l1956,r4,l1962,1r3,3l1966,6r,4l1965,12r-3,2l1960,15xm1990,15r-4,l1984,14r-3,-2l1981,10r,-4l1981,4r3,-3l1986,r4,l1992,1r3,3l1996,6r,4l1995,12r-3,2l1990,15xm2020,15r-4,l2014,14r-3,-2l2011,10r,-4l2011,4r3,-3l2016,r4,l2022,1r3,3l2026,6r,4l2025,12r-3,2l2020,15xm2050,15r-4,l2044,14r-3,-2l2041,10r,-4l2041,4r3,-3l2046,r4,l2052,1r3,3l2056,6r,4l2055,12r-3,2l2050,15xm2080,15r-4,l2074,14r-3,-2l2071,10r,-4l2071,4r3,-3l2076,r4,l2082,1r3,3l2086,6r,4l2085,12r-3,2l2080,15xm2110,15r-4,l2104,14r-2,-2l2101,10r,-4l2102,4r2,-3l2106,r4,l2112,1r3,3l2116,6r,4l2115,12r-3,2l2110,15xm2140,15r-4,l2134,14r-2,-2l2131,10r,-4l2132,4r2,-3l2136,r4,l2142,1r3,3l2146,6r,4l2145,12r-3,2l2140,15xm2170,15r-4,l2164,14r-2,-2l2161,10r,-4l2162,4r2,-3l2166,r4,l2172,1r3,3l2176,6r,4l2175,12r-3,2l2170,15xm2200,15r-4,l2194,14r-2,-2l2191,10r,-4l2192,4r2,-3l2196,r4,l2202,1r3,3l2206,6r,4l2205,12r-3,2l2200,15xm2230,15r-4,l2225,14r-3,-2l2221,10r,-4l2222,4r3,-3l2226,r4,l2232,1r3,3l2236,6r,4l2235,12r-3,2l2230,15xm2260,15r-4,l2255,14r-3,-2l2251,10r,-4l2252,4r3,-3l2256,r4,l2262,1r3,3l2266,6r,4l2265,12r-3,2l2260,15xm2290,15r-4,l2285,14r-3,-2l2281,10r,-4l2282,4r3,-3l2286,r4,l2292,1r3,3l2296,6r,4l2295,12r-3,2l2290,15xm2320,15r-4,l2315,14r-3,-2l2311,10r,-4l2312,4r3,-3l2316,r4,l2322,1r3,3l2326,6r,4l2325,12r-3,2l2320,15xm2350,15r-4,l2345,14r-3,-2l2341,10r,-4l2342,4r3,-3l2346,r4,l2352,1r3,3l2356,6r,4l2355,12r-3,2l2350,15xm2380,15r-4,l2375,14r-3,-2l2371,10r,-4l2372,4r3,-3l2376,r4,l2382,1r3,3l2386,6r,4l2385,12r-3,2l2380,15xm2411,15r-5,l2405,14r-3,-2l2401,10r,-4l2402,4r3,-3l2406,r5,l2412,1r3,3l2416,6r,4l2415,12r-3,2l2411,15xm2441,15r-5,l2435,14r-3,-2l2431,10r,-4l2432,4r3,-3l2436,r5,l2442,1r3,3l2446,6r,4l2445,12r-3,2l2441,15xm2471,15r-5,l2465,14r-3,-2l2461,10r,-4l2462,4r3,-3l2466,r5,l2472,1r3,3l2476,6r,4l2475,12r-3,2l2471,15xm2501,15r-5,l2495,14r-3,-2l2491,10r,-4l2492,4r3,-3l2496,r5,l2502,1r3,3l2506,6r,4l2505,12r-3,2l2501,15xm2531,15r-5,l2525,14r-3,-2l2521,10r,-4l2522,4r3,-3l2526,r5,l2532,1r3,3l2536,6r,4l2535,12r-3,2l2531,15xm2561,15r-5,l2555,14r-3,-2l2551,10r,-4l2552,4r3,-3l2556,r5,l2562,1r3,3l2566,6r,4l2565,12r-3,2l2561,15xm2591,15r-5,l2585,14r-3,-2l2581,10r,-4l2582,4r3,-3l2586,r5,l2592,1r3,3l2596,6r,4l2595,12r-3,2l2591,15xm2621,15r-5,l2615,14r-3,-2l2611,10r,-4l2612,4r3,-3l2616,r5,l2622,1r3,3l2626,6r,4l2625,12r-3,2l2621,15xm2651,15r-5,l2645,14r-3,-2l2641,10r,-4l2642,4r3,-3l2646,r5,l2652,1r3,3l2656,6r,4l2655,12r-3,2l2651,15xm2681,15r-5,l2675,14r-3,-2l2671,10r,-4l2672,4r3,-3l2676,r5,l2682,1r3,3l2686,6r,4l2685,12r-3,2l2681,15xm2711,15r-4,l2705,14r-3,-2l2701,10r,-4l2702,4r3,-3l2707,r4,l2712,1r3,3l2716,6r,4l2715,12r-3,2l2711,15xm2741,15r-4,l2735,14r-3,-2l2731,10r,-4l2732,4r3,-3l2737,r4,l2742,1r3,3l2746,6r,4l2745,12r-3,2l2741,15xm2771,15r-4,l2765,14r-3,-2l2761,10r,-4l2762,4r3,-3l2767,r4,l2772,1r3,3l2776,6r,4l2775,12r-3,2l2771,15xm2801,15r-4,l2795,14r-3,-2l2791,10r,-4l2792,4r3,-3l2797,r4,l2802,1r3,3l2806,6r,4l2805,12r-3,2l2801,15xm2831,15r-4,l2825,14r-3,-2l2821,10r,-4l2822,4r3,-3l2827,r4,l2832,1r3,3l2836,6r,4l2835,12r-3,2l2831,15xm2861,15r-4,l2855,14r-3,-2l2851,10r,-4l2852,4r3,-3l2857,r4,l2862,1r3,3l2866,6r,4l2865,12r-3,2l2861,15xm2891,15r-4,l2885,14r-3,-2l2881,10r,-4l2882,4r3,-3l2887,r4,l2893,1r2,3l2896,6r,4l2895,12r-2,2l2891,15xm2921,15r-4,l2915,14r-3,-2l2911,10r,-4l2912,4r3,-3l2917,r4,l2923,1r2,3l2926,6r,4l2925,12r-2,2l2921,15xm2951,15r-4,l2945,14r-3,-2l2941,10r,-4l2942,4r3,-3l2947,r4,l2953,1r2,3l2956,6r,4l2955,12r-2,2l2951,15xm2981,15r-4,l2975,14r-3,-2l2971,10r,-4l2972,4r3,-3l2977,r4,l2983,1r2,3l2986,6r,4l2985,12r-2,2l2981,15xm3011,15r-4,l3005,14r-3,-2l3001,10r,-4l3002,4r3,-3l3007,r4,l3013,1r3,3l3016,6r,4l3016,12r-3,2l3011,15xm3041,15r-4,l3035,14r-3,-2l3031,10r,-4l3032,4r3,-3l3037,r4,l3043,1r3,3l3046,6r,4l3046,12r-3,2l3041,15xm3071,15r-4,l3065,14r-3,-2l3061,10r,-4l3062,4r3,-3l3067,r4,l3073,1r3,3l3076,6r,4l3076,12r-3,2l3071,15xm3101,15r-4,l3095,14r-3,-2l3091,10r,-4l3092,4r3,-3l3097,r4,l3103,1r3,3l3106,6r,4l3106,12r-3,2l3101,15xm3131,15r-4,l3125,14r-3,-2l3121,10r,-4l3122,4r3,-3l3127,r4,l3133,1r3,3l3136,6r,4l3136,12r-3,2l3131,15xm3161,15r-4,l3155,14r-3,-2l3151,10r,-4l3152,4r3,-3l3157,r4,l3163,1r3,3l3166,6r,4l3166,12r-3,2l3161,15xm3191,15r-4,l3185,14r-3,-2l3181,10r,-4l3182,4r3,-3l3187,r4,l3193,1r3,3l3196,6r,4l3196,12r-3,2l3191,15xm3221,15r-4,l3215,14r-3,-2l3211,10r,-4l3212,4r3,-3l3217,r4,l3223,1r3,3l3226,6r,4l3226,12r-3,2l3221,15xm3251,15r-4,l3245,14r-3,-2l3241,10r,-4l3242,4r3,-3l3247,r4,l3253,1r3,3l3256,6r,4l3256,12r-3,2l3251,15xm3281,15r-4,l3275,14r-3,-2l3271,10r,-4l3272,4r3,-3l3277,r4,l3283,1r3,3l3286,6r,4l3286,12r-3,2l3281,15xm3311,15r-4,l3305,14r-3,-2l3301,10r,-4l3302,4r3,-3l3307,r4,l3313,1r3,3l3316,6r,4l3316,12r-3,2l3311,15xm3341,15r-4,l3335,14r-3,-2l3331,10r,-4l3332,4r3,-3l3337,r4,l3343,1r3,3l3346,6r,4l3346,12r-3,2l3341,15xm3371,15r-4,l3365,14r-3,-2l3361,10r,-4l3362,4r3,-3l3367,r4,l3373,1r3,3l3376,6r,4l3376,12r-3,2l3371,15xm3401,15r-4,l3395,14r-3,-2l3391,10r,-4l3392,4r3,-3l3397,r4,l3403,1r3,3l3406,6r,4l3406,12r-3,2l3401,15xm3431,15r-4,l3425,14r-3,-2l3421,10r,-4l3422,4r3,-3l3427,r4,l3433,1r3,3l3436,6r,4l3436,12r-3,2l3431,15xm3461,15r-4,l3455,14r-3,-2l3451,10r,-4l3452,4r3,-3l3457,r4,l3463,1r3,3l3466,6r,4l3466,12r-3,2l3461,15xm3491,15r-4,l3485,14r-3,-2l3481,10r,-4l3482,4r3,-3l3487,r4,l3493,1r3,3l3496,6r,4l3496,12r-3,2l3491,15xm3521,15r-4,l3515,14r-3,-2l3511,10r,-4l3512,4r3,-3l3517,r4,l3523,1r3,3l3526,6r,4l3526,12r-3,2l3521,15xm3551,15r-4,l3545,14r-3,-2l3541,10r,-4l3542,4r3,-3l3547,r4,l3553,1r3,3l3557,6r,4l3556,12r-3,2l3551,15xm3581,15r-4,l3575,14r-3,-2l3572,10r,-4l3572,4r3,-3l3577,r4,l3583,1r3,3l3587,6r,4l3586,12r-3,2l3581,15xm3611,15r-4,l3605,14r-3,-2l3602,10r,-4l3602,4r3,-3l3607,r4,l3613,1r3,3l3617,6r,4l3616,12r-3,2l3611,15xm3641,15r-4,l3635,14r-3,-2l3632,10r,-4l3632,4r3,-3l3637,r4,l3643,1r3,3l3647,6r,4l3646,12r-3,2l3641,15xm3671,15r-4,l3665,14r-3,-2l3662,10r,-4l3662,4r3,-3l3667,r4,l3673,1r3,3l3677,6r,4l3676,12r-3,2l3671,15xm3701,15r-4,l3695,14r-3,-2l3692,10r,-4l3692,4r3,-3l3697,r4,l3703,1r3,3l3707,6r,4l3706,12r-3,2l3701,15xm3731,15r-4,l3725,14r-3,-2l3722,10r,-4l3722,4r3,-3l3727,r4,l3733,1r3,3l3737,6r,4l3736,12r-3,2l3731,15xm3761,15r-4,l3755,14r-3,-2l3752,10r,-4l3752,4r3,-3l3757,r4,l3763,1r3,3l3767,6r,4l3766,12r-3,2l3761,15xm3791,15r-4,l3785,14r-3,-2l3782,10r,-4l3782,4r3,-3l3787,r4,l3793,1r3,3l3797,6r,4l3796,12r-3,2l3791,15xm3821,15r-4,l3815,14r-3,-2l3812,10r,-4l3812,4r3,-3l3817,r4,l3823,1r3,3l3827,6r,4l3826,12r-3,2l3821,15xm3851,15r-4,l3845,14r-3,-2l3842,10r,-4l3842,4r3,-3l3847,r4,l3853,1r3,3l3857,6r,4l3856,12r-3,2l3851,15xm3881,15r-4,l3875,14r-3,-2l3872,10r,-4l3872,4r3,-3l3877,r4,l3883,1r3,3l3887,6r,4l3886,12r-3,2l3881,15xm3911,15r-4,l3905,14r-3,-2l3902,10r,-4l3902,4r3,-3l3907,r4,l3913,1r3,3l3917,6r,4l3916,12r-3,2l3911,15xm3941,15r-4,l3935,14r-3,-2l3932,10r,-4l3932,4r3,-3l3937,r4,l3943,1r3,3l3947,6r,4l3946,12r-3,2l3941,15xm3971,15r-4,l3965,14r-3,-2l3962,10r,-4l3962,4r3,-3l3967,r4,l3973,1r3,3l3977,6r,4l3976,12r-3,2l3971,15xm4001,15r-4,l3995,14r-3,-2l3992,10r,-4l3992,4r3,-3l3997,r4,l4003,1r3,3l4007,6r,4l4006,12r-3,2l4001,15xm4031,15r-4,l4025,14r-3,-2l4022,10r,-4l4022,4r3,-3l4027,r4,l4033,1r3,3l4037,6r,4l4036,12r-3,2l4031,15xm4061,15r-4,l4055,14r-3,-2l4052,10r,-4l4052,4r3,-3l4057,r4,l4063,1r3,3l4067,6r,4l4066,12r-3,2l4061,15xm4091,15r-4,l4085,14r-3,-2l4082,10r,-4l4082,4r3,-3l4087,r4,l4093,1r3,3l4097,6r,4l4096,12r-3,2l4091,15xm4121,15r-4,l4115,14r-2,-2l4112,10r,-4l4113,4r2,-3l4117,r4,l4123,1r3,3l4127,6r,4l4126,12r-3,2l4121,15xm4151,15r-4,l4145,14r-2,-2l4142,10r,-4l4143,4r2,-3l4147,r4,l4153,1r3,3l4157,6r,4l4156,12r-3,2l4151,15xm4181,15r-4,l4175,14r-2,-2l4172,10r,-4l4173,4r2,-3l4177,r4,l4183,1r3,3l4187,6r,4l4186,12r-3,2l4181,15xm4211,15r-4,l4205,14r-2,-2l4202,10r,-4l4203,4r2,-3l4207,r4,l4213,1r3,3l4217,6r,4l4216,12r-3,2l4211,15xm4241,15r-4,l4236,14r-3,-2l4232,10r,-4l4233,4r3,-3l4237,r4,l4243,1r3,3l4247,6r,4l4246,12r-3,2l4241,15xm4271,15r-4,l4266,14r-3,-2l4262,10r,-4l4263,4r3,-3l4267,r4,l4273,1r3,3l4277,6r,4l4276,12r-3,2l4271,15xm4301,15r-4,l4296,14r-3,-2l4292,10r,-4l4293,4r3,-3l4297,r4,l4303,1r3,3l4307,6r,4l4306,12r-3,2l4301,15xm4331,15r-4,l4326,14r-3,-2l4322,10r,-4l4323,4r3,-3l4327,r4,l4333,1r3,3l4337,6r,4l4336,12r-3,2l4331,15xm4361,15r-4,l4356,14r-3,-2l4352,10r,-4l4353,4r3,-3l4357,r4,l4363,1r3,3l4367,6r,4l4366,12r-3,2l4361,15xm4391,15r-4,l4386,14r-3,-2l4382,10r,-4l4383,4r3,-3l4387,r4,l4393,1r3,3l4397,6r,4l4396,12r-3,2l4391,15xm4422,15r-5,l4416,14r-3,-2l4412,10r,-4l4413,4r3,-3l4417,r5,l4423,1r3,3l4427,6r,4l4426,12r-3,2l4422,15xm4452,15r-5,l4446,14r-3,-2l4442,10r,-4l4443,4r3,-3l4447,r5,l4453,1r3,3l4457,6r,4l4456,12r-3,2l4452,15xm4482,15r-5,l4476,14r-3,-2l4472,10r,-4l4473,4r3,-3l4477,r5,l4483,1r3,3l4487,6r,4l4486,12r-3,2l4482,15xm4512,15r-5,l4506,14r-3,-2l4502,10r,-4l4503,4r3,-3l4507,r5,l4513,1r3,3l4517,6r,4l4516,12r-3,2l4512,15xm4542,15r-5,l4536,14r-3,-2l4532,10r,-4l4533,4r3,-3l4537,r5,l4543,1r3,3l4547,6r,4l4546,12r-3,2l4542,15xm4572,15r-5,l4566,14r-3,-2l4562,10r,-4l4563,4r3,-3l4567,r5,l4573,1r3,3l4577,6r,4l4576,12r-3,2l4572,15xm4602,15r-5,l4596,14r-3,-2l4592,10r,-4l4593,4r3,-3l4597,r5,l4603,1r3,3l4607,6r,4l4606,12r-3,2l4602,15xm4632,15r-5,l4626,14r-3,-2l4622,10r,-4l4623,4r3,-3l4627,r5,l4633,1r3,3l4637,6r,4l4636,12r-3,2l4632,15xm4662,15r-5,l4656,14r-3,-2l4652,10r,-4l4653,4r3,-3l4657,r5,l4663,1r3,3l4667,6r,4l4666,12r-3,2l4662,15xm4692,15r-5,l4686,14r-3,-2l4682,10r,-4l4683,4r3,-3l4687,r5,l4693,1r3,3l4697,6r,4l4696,12r-3,2l4692,15xm4722,15r-4,l4716,14r-3,-2l4712,10r,-4l4713,4r3,-3l4718,r4,l4723,1r3,3l4727,6r,4l4726,12r-3,2l4722,15xm4752,15r-4,l4746,14r-3,-2l4742,10r,-4l4743,4r3,-3l4748,r4,l4753,1r3,3l4757,6r,4l4756,12r-3,2l4752,15xm4782,15r-4,l4776,14r-3,-2l4772,10r,-4l4773,4r3,-3l4778,r4,l4783,1r3,3l4787,6r,4l4786,12r-3,2l4782,15xm4812,15r-4,l4806,14r-3,-2l4802,10r,-4l4803,4r3,-3l4808,r4,l4813,1r3,3l4817,6r,4l4816,12r-3,2l4812,15xm4842,15r-4,l4836,14r-3,-2l4832,10r,-4l4833,4r3,-3l4838,r4,l4843,1r3,3l4847,6r,4l4846,12r-3,2l4842,15xm4872,15r-4,l4866,14r-3,-2l4862,10r,-4l4863,4r3,-3l4868,r4,l4873,1r3,3l4877,6r,4l4876,12r-3,2l4872,15xm4902,15r-4,l4896,14r-3,-2l4892,10r,-4l4893,4r3,-3l4898,r4,l4904,1r2,3l4907,6r,4l4906,12r-2,2l4902,15xm4932,15r-4,l4926,14r-3,-2l4922,10r,-4l4923,4r3,-3l4928,r4,l4934,1r2,3l4937,6r,4l4936,12r-2,2l4932,15xm4962,15r-4,l4956,14r-3,-2l4952,10r,-4l4953,4r3,-3l4958,r4,l4964,1r2,3l4967,6r,4l4966,12r-2,2l4962,15xm4992,15r-4,l4986,14r-3,-2l4982,10r,-4l4983,4r3,-3l4988,r4,l4994,1r2,3l4997,6r,4l4996,12r-2,2l4992,15xm5022,15r-4,l5016,14r-3,-2l5012,10r,-4l5013,4r3,-3l5018,r4,l5024,1r3,3l5027,6r,4l5027,12r-3,2l5022,15xm5052,15r-4,l5046,14r-3,-2l5042,10r,-4l5043,4r3,-3l5048,r4,l5054,1r3,3l5057,6r,4l5057,12r-3,2l5052,15xm5082,15r-4,l5076,14r-3,-2l5072,10r,-4l5073,4r3,-3l5078,r4,l5084,1r3,3l5087,6r,4l5087,12r-3,2l5082,15xm5112,15r-4,l5106,14r-3,-2l5102,10r,-4l5103,4r3,-3l5108,r4,l5114,1r3,3l5117,6r,4l5117,12r-3,2l5112,15xm5142,15r-4,l5136,14r-3,-2l5132,10r,-4l5133,4r3,-3l5138,r4,l5144,1r3,3l5147,6r,4l5147,12r-3,2l5142,15xm5172,15r-4,l5166,14r-3,-2l5162,10r,-4l5163,4r3,-3l5168,r4,l5174,1r3,3l5177,6r,4l5177,12r-3,2l5172,15xm5202,15r-4,l5196,14r-3,-2l5192,10r,-4l5193,4r3,-3l5198,r4,l5204,1r3,3l5207,6r,4l5207,12r-3,2l5202,15xm5232,15r-4,l5226,14r-3,-2l5222,10r,-4l5223,4r3,-3l5228,r4,l5234,1r3,3l5237,6r,4l5237,12r-3,2l5232,15xm5262,15r-4,l5256,14r-3,-2l5252,10r,-4l5253,4r3,-3l5258,r4,l5264,1r3,3l5267,6r,4l5267,12r-3,2l5262,15xm5292,15r-4,l5286,14r-3,-2l5282,10r,-4l5283,4r3,-3l5288,r4,l5294,1r3,3l5297,6r,4l5297,12r-3,2l5292,15xm5322,15r-4,l5316,14r-3,-2l5312,10r,-4l5313,4r3,-3l5318,r4,l5324,1r3,3l5327,6r,4l5327,12r-3,2l5322,15xm5352,15r-4,l5346,14r-3,-2l5342,10r,-4l5343,4r3,-3l5348,r4,l5354,1r3,3l5357,6r,4l5357,12r-3,2l5352,15xm5382,15r-4,l5376,14r-3,-2l5372,10r,-4l5373,4r3,-3l5378,r4,l5384,1r3,3l5387,6r,4l5387,12r-3,2l5382,15xm5412,15r-4,l5406,14r-3,-2l5402,10r,-4l5403,4r3,-3l5408,r4,l5414,1r3,3l5417,6r,4l5417,12r-3,2l5412,15xm5442,15r-4,l5436,14r-3,-2l5432,10r,-4l5433,4r3,-3l5438,r4,l5444,1r3,3l5447,6r,4l5447,12r-3,2l5442,15xm5472,15r-4,l5466,14r-3,-2l5462,10r,-4l5463,4r3,-3l5468,r4,l5474,1r3,3l5477,6r,4l5477,12r-3,2l5472,15xm5502,15r-4,l5496,14r-3,-2l5492,10r,-4l5493,4r3,-3l5498,r4,l5504,1r3,3l5507,6r,4l5507,12r-3,2l5502,15xm5532,15r-4,l5526,14r-3,-2l5522,10r,-4l5523,4r3,-3l5528,r4,l5534,1r3,3l5537,6r,4l5537,12r-3,2l5532,15xm5562,15r-4,l5556,14r-3,-2l5552,10r,-4l5553,4r3,-3l5558,r4,l5564,1r3,3l5568,6r,4l5567,12r-3,2l5562,15xm5592,15r-4,l5586,14r-3,-2l5583,10r,-4l5583,4r3,-3l5588,r4,l5594,1r3,3l5598,6r,4l5597,12r-3,2l5592,15xm5622,15r-4,l5616,14r-3,-2l5613,10r,-4l5613,4r3,-3l5618,r4,l5624,1r3,3l5628,6r,4l5627,12r-3,2l5622,15xm5652,15r-4,l5646,14r-3,-2l5643,10r,-4l5643,4r3,-3l5648,r4,l5654,1r3,3l5658,6r,4l5657,12r-3,2l5652,15xm5682,15r-4,l5676,14r-3,-2l5673,10r,-4l5673,4r3,-3l5678,r4,l5684,1r3,3l5688,6r,4l5687,12r-3,2l5682,15xm5712,15r-4,l5706,14r-3,-2l5703,10r,-4l5703,4r3,-3l5708,r4,l5714,1r3,3l5718,6r,4l5717,12r-3,2l5712,15xm5742,15r-4,l5736,14r-3,-2l5733,10r,-4l5733,4r3,-3l5738,r4,l5744,1r3,3l5748,6r,4l5747,12r-3,2l5742,15xm5772,15r-4,l5766,14r-3,-2l5763,10r,-4l5763,4r3,-3l5768,r4,l5774,1r3,3l5778,6r,4l5777,12r-3,2l5772,15xm5802,15r-4,l5796,14r-3,-2l5793,10r,-4l5793,4r3,-3l5798,r4,l5804,1r3,3l5808,6r,4l5807,12r-3,2l5802,15xm5832,15r-4,l5826,14r-3,-2l5823,10r,-4l5823,4r3,-3l5828,r4,l5834,1r3,3l5838,6r,4l5837,12r-3,2l5832,15xm5862,15r-4,l5856,14r-3,-2l5853,10r,-4l5853,4r3,-3l5858,r4,l5864,1r3,3l5868,6r,4l5867,12r-3,2l5862,15xm5892,15r-4,l5886,14r-3,-2l5883,10r,-4l5883,4r3,-3l5888,r4,l5894,1r3,3l5898,6r,4l5897,12r-3,2l5892,15xm5922,15r-4,l5916,14r-3,-2l5913,10r,-4l5913,4r3,-3l5918,r4,l5924,1r3,3l5928,6r,4l5927,12r-3,2l5922,15xm5952,15r-4,l5946,14r-3,-2l5943,10r,-4l5943,4r3,-3l5948,r4,l5954,1r3,3l5958,6r,4l5957,12r-3,2l5952,15xm5982,15r-4,l5976,14r-3,-2l5973,10r,-4l5973,4r3,-3l5978,r4,l5984,1r3,3l5988,6r,4l5987,12r-3,2l5982,15xm6012,15r-4,l6006,14r-3,-2l6003,10r,-4l6003,4r3,-3l6008,r4,l6014,1r3,3l6018,6r,4l6017,12r-3,2l6012,15xm6042,15r-4,l6036,14r-3,-2l6033,10r,-4l6033,4r3,-3l6038,r4,l6044,1r3,3l6048,6r,4l6047,12r-3,2l6042,15xm6072,15r-4,l6066,14r-3,-2l6063,10r,-4l6063,4r3,-3l6068,r4,l6074,1r3,3l6078,6r,4l6077,12r-3,2l6072,15xm6102,15r-4,l6096,14r-3,-2l6093,10r,-4l6093,4r3,-3l6098,r4,l6104,1r3,3l6108,6r,4l6107,12r-3,2l6102,15xm6132,15r-4,l6126,14r-2,-2l6123,10r,-4l6124,4r2,-3l6128,r4,l6134,1r3,3l6138,6r,4l6137,12r-3,2l6132,15xm6162,15r-4,l6156,14r-2,-2l6153,10r,-4l6154,4r2,-3l6158,r4,l6164,1r3,3l6168,6r,4l6167,12r-3,2l6162,15xm6192,15r-4,l6186,14r-2,-2l6183,10r,-4l6184,4r2,-3l6188,r4,l6194,1r3,3l6198,6r,4l6197,12r-3,2l6192,15xm6222,15r-4,l6216,14r-2,-2l6213,10r,-4l6214,4r2,-3l6218,r4,l6224,1r3,3l6228,6r,4l6227,12r-3,2l6222,15xm6252,15r-4,l6247,14r-3,-2l6243,10r,-4l6244,4r3,-3l6248,r4,l6254,1r3,3l6258,6r,4l6257,12r-3,2l6252,15xm6282,15r-4,l6277,14r-3,-2l6273,10r,-4l6274,4r3,-3l6278,r4,l6284,1r3,3l6288,6r,4l6287,12r-3,2l6282,15xm6312,15r-4,l6307,14r-3,-2l6303,10r,-4l6304,4r3,-3l6308,r4,l6314,1r3,3l6318,6r,4l6317,12r-3,2l6312,15xm6342,15r-4,l6337,14r-3,-2l6333,10r,-4l6334,4r3,-3l6338,r4,l6344,1r3,3l6348,6r,4l6347,12r-3,2l6342,15xm6372,15r-4,l6367,14r-3,-2l6363,10r,-4l6364,4r3,-3l6368,r4,l6374,1r3,3l6378,6r,4l6377,12r-3,2l6372,15xm6402,15r-4,l6397,14r-3,-2l6393,10r,-4l6394,4r3,-3l6398,r4,l6404,1r3,3l6408,6r,4l6407,12r-3,2l6402,15xm6433,15r-5,l6427,14r-3,-2l6423,10r,-4l6424,4r3,-3l6428,r5,l6434,1r3,3l6438,6r,4l6437,12r-3,2l6433,15xm6463,15r-5,l6457,14r-3,-2l6453,10r,-4l6454,4r3,-3l6458,r5,l6464,1r3,3l6468,6r,4l6467,12r-3,2l6463,15xm6493,15r-5,l6487,14r-3,-2l6483,10r,-4l6484,4r3,-3l6488,r5,l6494,1r3,3l6498,6r,4l6497,12r-3,2l6493,15xm6523,15r-5,l6517,14r-3,-2l6513,10r,-4l6514,4r3,-3l6518,r5,l6524,1r3,3l6528,6r,4l6527,12r-3,2l6523,15xm6553,15r-5,l6547,14r-3,-2l6543,10r,-4l6544,4r3,-3l6548,r5,l6554,1r3,3l6558,6r,4l6557,12r-3,2l6553,15xm6583,15r-5,l6577,14r-3,-2l6573,10r,-4l6574,4r3,-3l6578,r5,l6584,1r3,3l6588,6r,4l6587,12r-3,2l6583,15xm6613,15r-5,l6607,14r-3,-2l6603,10r,-4l6604,4r3,-3l6608,r5,l6614,1r3,3l6618,6r,4l6617,12r-3,2l6613,15xm6643,15r-5,l6637,14r-3,-2l6633,10r,-4l6634,4r3,-3l6638,r5,l6644,1r3,3l6648,6r,4l6647,12r-3,2l6643,15xm6673,15r-5,l6667,14r-3,-2l6663,10r,-4l6664,4r3,-3l6668,r5,l6674,1r3,3l6678,6r,4l6677,12r-3,2l6673,15xm6703,15r-5,l6697,14r-3,-2l6693,10r,-4l6694,4r3,-3l6698,r5,l6704,1r3,3l6708,6r,4l6707,12r-3,2l6703,15xm6733,15r-4,l6727,14r-3,-2l6723,10r,-4l6724,4r3,-3l6729,r4,l6734,1r3,3l6738,6r,4l6737,12r-3,2l6733,15xm6763,15r-4,l6757,14r-3,-2l6753,10r,-4l6754,4r3,-3l6759,r4,l6764,1r3,3l6768,6r,4l6767,12r-3,2l6763,15xm6793,15r-4,l6787,14r-3,-2l6783,10r,-4l6784,4r3,-3l6789,r4,l6794,1r3,3l6798,6r,4l6797,12r-3,2l6793,15xm6823,15r-4,l6817,14r-3,-2l6813,10r,-4l6814,4r3,-3l6819,r4,l6824,1r3,3l6828,6r,4l6827,12r-3,2l6823,15xm6853,15r-4,l6847,14r-3,-2l6843,10r,-4l6844,4r3,-3l6849,r4,l6854,1r3,3l6858,6r,4l6857,12r-3,2l6853,15xm6883,15r-4,l6877,14r-3,-2l6873,10r,-4l6874,4r3,-3l6879,r4,l6884,1r3,3l6888,6r,4l6887,12r-3,2l6883,15xm6913,15r-4,l6907,14r-3,-2l6903,10r,-4l6904,4r3,-3l6909,r4,l6915,1r2,3l6918,6r,4l6917,12r-2,2l6913,15xm6943,15r-4,l6937,14r-3,-2l6933,10r,-4l6934,4r3,-3l6939,r4,l6945,1r2,3l6948,6r,4l6947,12r-2,2l6943,15xm6973,15r-4,l6967,14r-3,-2l6963,10r,-4l6964,4r3,-3l6969,r4,l6975,1r2,3l6978,6r,4l6977,12r-2,2l6973,15xm7003,15r-4,l6997,14r-3,-2l6993,10r,-4l6994,4r3,-3l6999,r4,l7005,1r2,3l7008,6r,4l7007,12r-2,2l7003,15xm7033,15r-4,l7027,14r-3,-2l7023,10r,-4l7024,4r3,-3l7029,r4,l7035,1r3,3l7038,6r,4l7038,12r-3,2l7033,15xm7063,15r-4,l7057,14r-3,-2l7053,10r,-4l7054,4r3,-3l7059,r4,l7065,1r3,3l7068,6r,4l7068,12r-3,2l7063,15xm7093,15r-4,l7087,14r-3,-2l7083,10r,-4l7084,4r3,-3l7089,r4,l7095,1r3,3l7098,6r,4l7098,12r-3,2l7093,15xm7123,15r-4,l7117,14r-3,-2l7113,10r,-4l7114,4r3,-3l7119,r4,l7125,1r3,3l7128,6r,4l7128,12r-3,2l7123,15xm7153,15r-4,l7147,14r-3,-2l7143,10r,-4l7144,4r3,-3l7149,r4,l7155,1r3,3l7158,6r,4l7158,12r-3,2l7153,15xm7183,15r-4,l7177,14r-3,-2l7173,10r,-4l7174,4r3,-3l7179,r4,l7185,1r3,3l7188,6r,4l7188,12r-3,2l7183,15xm7213,15r-4,l7207,14r-3,-2l7203,10r,-4l7204,4r3,-3l7209,r4,l7215,1r3,3l7218,6r,4l7218,12r-3,2l7213,15xm7243,15r-4,l7237,14r-3,-2l7233,10r,-4l7234,4r3,-3l7239,r4,l7245,1r3,3l7248,6r,4l7248,12r-3,2l7243,15xm7273,15r-4,l7267,14r-3,-2l7263,10r,-4l7264,4r3,-3l7269,r4,l7275,1r3,3l7278,6r,4l7278,12r-3,2l7273,15xm7303,15r-4,l7297,14r-3,-2l7293,10r,-4l7294,4r3,-3l7299,r4,l7305,1r3,3l7308,6r,4l7308,12r-3,2l7303,15xm7333,15r-4,l7327,14r-3,-2l7323,10r,-4l7324,4r3,-3l7329,r4,l7335,1r3,3l7338,6r,4l7338,12r-3,2l7333,15xm7363,15r-4,l7357,14r-3,-2l7353,10r,-4l7354,4r3,-3l7359,r4,l7365,1r3,3l7368,6r,4l7368,12r-3,2l7363,15xm7393,15r-4,l7387,14r-3,-2l7383,10r,-4l7384,4r3,-3l7389,r4,l7395,1r3,3l7398,6r,4l7398,12r-3,2l7393,15xm7423,15r-4,l7417,14r-3,-2l7413,10r,-4l7414,4r3,-3l7419,r4,l7425,1r3,3l7428,6r,4l7428,12r-3,2l7423,15xm7453,15r-4,l7447,14r-3,-2l7443,10r,-4l7444,4r3,-3l7449,r4,l7455,1r3,3l7458,6r,4l7458,12r-3,2l7453,15xm7483,15r-4,l7477,14r-3,-2l7473,10r,-4l7474,4r3,-3l7479,r4,l7485,1r3,3l7488,6r,4l7488,12r-3,2l7483,15xm7513,15r-4,l7507,14r-3,-2l7503,10r,-4l7504,4r3,-3l7509,r4,l7515,1r3,3l7518,6r,4l7518,12r-3,2l7513,15xm7543,15r-4,l7537,14r-3,-2l7533,10r,-4l7534,4r3,-3l7539,r4,l7545,1r3,3l7548,6r,4l7548,12r-3,2l7543,15xm7573,15r-4,l7567,14r-3,-2l7563,10r,-4l7564,4r3,-3l7569,r4,l7575,1r3,3l7579,6r,4l7578,12r-3,2l7573,15xm7603,15r-4,l7597,14r-3,-2l7594,10r,-4l7594,4r3,-3l7599,r4,l7605,1r3,3l7609,6r,4l7608,12r-3,2l7603,15xm7633,15r-4,l7627,14r-3,-2l7624,10r,-4l7624,4r3,-3l7629,r4,l7635,1r3,3l7639,6r,4l7638,12r-3,2l7633,15xm7663,15r-4,l7657,14r-3,-2l7654,10r,-4l7654,4r3,-3l7659,r4,l7665,1r3,3l7669,6r,4l7668,12r-3,2l7663,15xm7693,15r-4,l7687,14r-3,-2l7684,10r,-4l7684,4r3,-3l7689,r4,l7695,1r3,3l7699,6r,4l7698,12r-3,2l7693,15xm7723,15r-4,l7717,14r-3,-2l7714,10r,-4l7714,4r3,-3l7719,r4,l7725,1r3,3l7729,6r,4l7728,12r-3,2l7723,15xm7753,15r-4,l7747,14r-3,-2l7744,10r,-4l7744,4r3,-3l7749,r4,l7755,1r3,3l7759,6r,4l7758,12r-3,2l7753,15xm7783,15r-4,l7777,14r-3,-2l7774,10r,-4l7774,4r3,-3l7779,r4,l7785,1r3,3l7789,6r,4l7788,12r-3,2l7783,15xm7813,15r-4,l7807,14r-3,-2l7804,10r,-4l7804,4r3,-3l7809,r4,l7815,1r3,3l7819,6r,4l7818,12r-3,2l7813,15xm7843,15r-4,l7837,14r-3,-2l7834,10r,-4l7834,4r3,-3l7839,r4,l7845,1r3,3l7849,6r,4l7848,12r-3,2l7843,15xm7873,15r-4,l7867,14r-3,-2l7864,10r,-4l7864,4r3,-3l7869,r4,l7875,1r3,3l7879,6r,4l7878,12r-3,2l7873,15xm7903,15r-4,l7897,14r-3,-2l7894,10r,-4l7894,4r3,-3l7899,r4,l7905,1r3,3l7909,6r,4l7908,12r-3,2l7903,15xm7933,15r-4,l7927,14r-3,-2l7924,10r,-4l7924,4r3,-3l7929,r4,l7935,1r3,3l7939,6r,4l7938,12r-3,2l7933,15xm7963,15r-4,l7957,14r-3,-2l7954,10r,-4l7954,4r3,-3l7959,r4,l7965,1r3,3l7969,6r,4l7968,12r-3,2l7963,15xm7993,15r-4,l7987,14r-3,-2l7984,10r,-4l7984,4r3,-3l7989,r4,l7995,1r3,3l7999,6r,4l7998,12r-3,2l7993,15xm8023,15r-4,l8017,14r-3,-2l8014,10r,-4l8014,4r3,-3l8019,r4,l8025,1r3,3l8029,6r,4l8028,12r-3,2l8023,15xm8053,15r-4,l8047,14r-3,-2l8044,10r,-4l8044,4r3,-3l8049,r4,l8055,1r3,3l8059,6r,4l8058,12r-3,2l8053,15xm8083,15r-4,l8077,14r-3,-2l8074,10r,-4l8074,4r3,-3l8079,r4,l8085,1r3,3l8089,6r,4l8088,12r-3,2l8083,15xm8113,15r-4,l8107,14r-3,-2l8104,10r,-4l8104,4r3,-3l8109,r4,l8115,1r3,3l8119,6r,4l8118,12r-3,2l8113,15xm8143,15r-4,l8137,14r-2,-2l8134,10r,-4l8135,4r2,-3l8139,r4,l8145,1r3,3l8149,6r,4l8148,12r-3,2l8143,15xm8173,15r-4,l8167,14r-2,-2l8164,10r,-4l8165,4r2,-3l8169,r4,l8175,1r3,3l8179,6r,4l8178,12r-3,2l8173,15xm8203,15r-4,l8197,14r-2,-2l8194,10r,-4l8195,4r2,-3l8199,r4,l8205,1r3,3l8209,6r,4l8208,12r-3,2l8203,15xm8233,15r-4,l8227,14r-2,-2l8224,10r,-4l8225,4r2,-3l8229,r4,l8235,1r3,3l8239,6r,4l8238,12r-3,2l8233,15xm8263,15r-4,l8258,14r-3,-2l8254,10r,-4l8255,4r3,-3l8259,r4,l8265,1r3,3l8269,6r,4l8268,12r-3,2l8263,15xm8293,15r-4,l8288,14r-3,-2l8284,10r,-4l8285,4r3,-3l8289,r4,l8295,1r3,3l8299,6r,4l8298,12r-3,2l8293,15xm8323,15r-4,l8318,14r-3,-2l8314,10r,-4l8315,4r3,-3l8319,r4,l8325,1r3,3l8329,6r,4l8328,12r-3,2l8323,15xm8353,15r-4,l8348,14r-3,-2l8344,10r,-4l8345,4r3,-3l8349,r4,l8355,1r3,3l8359,6r,4l8358,12r-3,2l8353,15xm8383,15r-4,l8378,14r-3,-2l8374,10r,-4l8375,4r3,-3l8379,r4,l8385,1r3,3l8389,6r,4l8388,12r-3,2l8383,15xm8413,15r-4,l8408,14r-3,-2l8404,10r,-4l8405,4r3,-3l8409,r4,l8415,1r3,3l8419,6r,4l8418,12r-3,2l8413,15xm8444,15r-5,l8438,14r-3,-2l8434,10r,-4l8435,4r3,-3l8439,r5,l8445,1r3,3l8449,6r,4l8448,12r-3,2l8444,15xm8474,15r-5,l8468,14r-3,-2l8464,10r,-4l8465,4r3,-3l8469,r5,l8475,1r3,3l8479,6r,4l8478,12r-3,2l8474,15xm8504,15r-5,l8498,14r-3,-2l8494,10r,-4l8495,4r3,-3l8499,r5,l8505,1r3,3l8509,6r,4l8508,12r-3,2l8504,15xm8534,15r-5,l8528,14r-3,-2l8524,10r,-4l8525,4r3,-3l8529,r5,l8535,1r3,3l8539,6r,4l8538,12r-3,2l8534,15xm8564,15r-5,l8558,14r-3,-2l8554,10r,-4l8555,4r3,-3l8559,r5,l8565,1r3,3l8569,6r,4l8568,12r-3,2l8564,15xm8594,15r-5,l8588,14r-3,-2l8584,10r,-4l8585,4r3,-3l8589,r5,l8595,1r3,3l8599,6r,4l8598,12r-3,2l8594,15xm8624,15r-5,l8618,14r-3,-2l8614,10r,-4l8615,4r3,-3l8619,r5,l8625,1r3,3l8629,6r,4l8628,12r-3,2l8624,15xm8654,15r-5,l8648,14r-3,-2l8644,10r,-4l8645,4r3,-3l8649,r5,l8655,1r3,3l8659,6r,4l8658,12r-3,2l8654,15xm8684,15r-5,l8678,14r-3,-2l8674,10r,-4l8675,4r3,-3l8679,r5,l8685,1r3,3l8689,6r,4l8688,12r-3,2l8684,15xm8714,15r-5,l8708,14r-3,-2l8704,10r,-4l8705,4r3,-3l8709,r5,l8715,1r3,3l8719,6r,4l8718,12r-3,2l8714,15xm8744,15r-4,l8738,14r-3,-2l8734,10r,-4l8735,4r3,-3l8740,r4,l8745,1r3,3l8749,6r,4l8748,12r-3,2l8744,15xm8774,15r-4,l8768,14r-3,-2l8764,10r,-4l8765,4r3,-3l8770,r4,l8775,1r3,3l8779,6r,4l8778,12r-3,2l8774,15xm8804,15r-4,l8798,14r-3,-2l8794,10r,-4l8795,4r3,-3l8800,r4,l8805,1r3,3l8809,6r,4l8808,12r-3,2l8804,15xm8834,15r-4,l8828,14r-3,-2l8824,10r,-4l8825,4r3,-3l8830,r4,l8835,1r3,3l8839,6r,4l8838,12r-3,2l8834,15xm8864,15r-4,l8858,14r-3,-2l8854,10r,-4l8855,4r3,-3l8860,r4,l8865,1r3,3l8869,6r,4l8868,12r-3,2l8864,15xm8894,15r-4,l8888,14r-3,-2l8884,10r,-4l8885,4r3,-3l8890,r4,l8895,1r3,3l8899,6r,4l8898,12r-3,2l8894,15xm8924,15r-4,l8918,14r-3,-2l8914,10r,-4l8915,4r3,-3l8920,r4,l8926,1r2,3l8929,6r,4l8928,12r-2,2l8924,15xm8954,15r-4,l8948,14r-3,-2l8944,10r,-4l8945,4r3,-3l8950,r4,l8956,1r2,3l8959,6r,4l8958,12r-2,2l8954,15xm8984,15r-4,l8978,14r-3,-2l8974,10r,-4l8975,4r3,-3l8980,r4,l8986,1r2,3l8989,6r,4l8988,12r-2,2l8984,15xm9014,15r-4,l9008,14r-3,-2l9004,10r,-4l9005,4r3,-3l9010,r4,l9016,1r2,3l9019,6r,4l9018,12r-2,2l9014,15xm9044,15r-4,l9038,14r-3,-2l9034,10r,-4l9035,4r3,-3l9040,r4,l9046,1r3,3l9049,6r,4l9049,12r-3,2l9044,15xm9074,15r-4,l9068,14r-3,-2l9064,10r,-4l9065,4r3,-3l9070,r4,l9076,1r3,3l9079,6r,4l9079,12r-3,2l9074,15xm9104,15r-4,l9098,14r-3,-2l9094,10r,-4l9095,4r3,-3l9100,r4,l9106,1r3,3l9109,6r,4l9109,12r-3,2l9104,15xm9134,15r-4,l9128,14r-3,-2l9124,10r,-4l9125,4r3,-3l9130,r4,l9136,1r3,3l9139,6r,4l9139,12r-3,2l9134,15xm9164,15r-4,l9158,14r-3,-2l9154,10r,-4l9155,4r3,-3l9160,r4,l9166,1r3,3l9169,6r,4l9169,12r-3,2l9164,15xm9194,15r-4,l9188,14r-3,-2l9184,10r,-4l9185,4r3,-3l9190,r4,l9196,1r3,3l9199,6r,4l9199,12r-3,2l9194,15xm9224,15r-4,l9218,14r-3,-2l9214,10r,-4l9215,4r3,-3l9220,r4,l9226,1r3,3l9229,6r,4l9229,12r-3,2l9224,15xm9254,15r-4,l9248,14r-3,-2l9244,10r,-4l9245,4r3,-3l9250,r4,l9256,1r3,3l9259,6r,4l9259,12r-3,2l9254,15xm9284,15r-4,l9278,14r-3,-2l9274,10r,-4l9275,4r3,-3l9280,r4,l9286,1r3,3l9289,6r,4l9289,12r-3,2l9284,15xm9314,15r-4,l9308,14r-3,-2l9304,10r,-4l9305,4r3,-3l9310,r4,l9316,1r3,3l9319,6r,4l9319,12r-3,2l9314,15xm9344,15r-4,l9338,14r-3,-2l9334,10r,-4l9335,4r3,-3l9340,r4,l9346,1r3,3l9349,6r,4l9349,12r-3,2l9344,15xm9374,15r-4,l9368,14r-3,-2l9364,10r,-4l9365,4r3,-3l9370,r4,l9376,1r3,3l9379,6r,4l9379,12r-3,2l9374,15xm9404,15r-4,l9398,14r-3,-2l9394,10r,-4l9395,4r3,-3l9400,r4,l9406,1r3,3l9409,6r,4l9409,12r-3,2l9404,15xm9434,15r-4,l9428,14r-3,-2l9424,10r,-4l9425,4r3,-3l9430,r4,l9436,1r3,3l9439,6r,4l9439,12r-3,2l9434,15xm9464,15r-4,l9458,14r-3,-2l9454,10r,-4l9455,4r3,-3l9460,r4,l9466,1r3,3l9469,6r,4l9469,12r-3,2l9464,15xm9494,15r-4,l9488,14r-3,-2l9484,10r,-4l9485,4r3,-3l9490,r4,l9496,1r3,3l9499,6r,4l9499,12r-3,2l9494,15xm9524,15r-4,l9518,14r-3,-2l9514,10r,-4l9515,4r3,-3l9520,r4,l9526,1r3,3l9529,6r,4l9529,12r-3,2l9524,15xm9554,15r-4,l9548,14r-3,-2l9544,10r,-4l9545,4r3,-3l9550,r4,l9556,1r3,3l9559,6r,4l9559,12r-3,2l9554,15xm9584,15r-4,l9578,14r-3,-2l9574,10r,-4l9575,4r3,-3l9580,r4,l9586,1r3,3l9590,6r,4l9589,12r-3,2l9584,15xm9614,15r-4,l9608,14r-3,-2l9605,10r,-4l9605,4r3,-3l9610,r4,l9616,1r3,3l9620,6r,4l9619,12r-3,2l9614,15xm9644,15r-4,l9638,14r-3,-2l9635,10r,-4l9635,4r3,-3l9640,r4,l9646,1r3,3l9650,6r,4l9649,12r-3,2l9644,15xm9674,15r-4,l9668,14r-3,-2l9665,10r,-4l9665,4r3,-3l9670,r4,l9676,1r3,3l9680,6r,4l9679,12r-3,2l9674,15xm9704,15r-4,l9698,14r-3,-2l9695,10r,-4l9695,4r3,-3l9700,r4,l9706,1r3,3l9710,6r,4l9709,12r-3,2l9704,15xm9734,15r-4,l9728,14r-3,-2l9725,10r,-4l9725,4r3,-3l9730,r4,l9736,1r3,3l9740,6r,4l9739,12r-3,2l9734,15xm9764,15r-4,l9758,14r-3,-2l9755,10r,-4l9755,4r3,-3l9760,r4,l9766,1r3,3l9770,6r,4l9769,12r-3,2l9764,15xm9794,15r-4,l9788,14r-3,-2l9785,10r,-4l9785,4r3,-3l9790,r4,l9796,1r3,3l9800,6r,4l9799,12r-3,2l9794,15xm9824,15r-4,l9818,14r-3,-2l9815,10r,-4l9815,4r3,-3l9820,r4,l9826,1r3,3l9830,6r,4l9829,12r-3,2l9824,15xm9854,15r-4,l9848,14r-3,-2l9845,10r,-4l9845,4r3,-3l9850,r4,l9856,1r3,3l9860,6r,4l9859,12r-3,2l9854,15xm9884,15r-4,l9878,14r-3,-2l9875,10r,-4l9875,4r3,-3l9880,r4,l9886,1r3,3l9890,6r,4l9889,12r-3,2l9884,15xm9914,15r-4,l9908,14r-3,-2l9905,10r,-4l9905,4r3,-3l9910,r4,l9916,1r3,3l9920,6r,4l9919,12r-3,2l9914,15xm9944,15r-4,l9938,14r-3,-2l9935,10r,-4l9935,4r3,-3l9940,r4,l9946,1r3,3l9950,6r,4l9949,12r-3,2l9944,15xm9974,15r-4,l9968,14r-3,-2l9965,10r,-4l9965,4r3,-3l9970,r4,l9976,1r3,3l9980,6r,4l9979,12r-3,2l9974,15xm10004,15r-4,l9998,14r-3,-2l9995,10r,-4l9995,4r3,-3l10000,r4,l10006,1r3,3l10010,6r,4l10009,12r-3,2l10004,15xm10034,15r-4,l10028,14r-3,-2l10025,10r,-4l10025,4r3,-3l10030,r4,l10036,1r3,3l10040,6r,4l10039,12r-3,2l10034,15xm10064,15r-4,l10058,14r-3,-2l10055,10r,-4l10055,4r3,-3l10060,r4,l10066,1r3,3l10070,6r,4l10069,12r-3,2l10064,15xm10094,15r-4,l10088,14r-3,-2l10085,10r,-4l10085,4r3,-3l10090,r4,l10096,1r3,3l10100,6r,4l10099,12r-3,2l10094,15xm10124,15r-4,l10118,14r-3,-2l10115,10r,-4l10115,4r3,-3l10120,r4,l10126,1r3,3l10130,6r,4l10129,12r-3,2l10124,15xm10154,15r-4,l10148,14r-2,-2l10145,10r,-4l10146,4r2,-3l10150,r4,l10156,1r3,3l10160,6r,4l10159,12r-3,2l10154,15xm10184,15r-4,l10178,14r-2,-2l10175,10r,-4l10176,4r2,-3l10180,r4,l10186,1r3,3l10190,6r,4l10189,12r-3,2l10184,15xm10214,15r-4,l10208,14r-2,-2l10205,10r,-4l10206,4r2,-3l10210,r4,l10216,1r3,3l10220,6r,4l10219,12r-3,2l10214,15xm10244,15r-4,l10238,14r-2,-2l10235,10r,-4l10236,4r2,-3l10240,r4,l10246,1r3,3l10250,6r,4l10249,12r-3,2l10244,15xm10274,15r-4,l10269,14r-3,-2l10265,10r,-4l10266,4r3,-3l10270,r4,l10276,1r3,3l10280,6r,4l10279,12r-3,2l10274,15xm10304,15r-4,l10299,14r-3,-2l10295,10r,-4l10296,4r3,-3l10300,r4,l10306,1r3,3l10310,6r,4l10309,12r-3,2l10304,15xm10334,15r-4,l10329,14r-3,-2l10325,10r,-4l10326,4r3,-3l10330,r4,l10336,1r3,3l10340,6r,4l10339,12r-3,2l10334,15xm10364,15r-4,l10359,14r-3,-2l10355,10r,-4l10356,4r3,-3l10360,r4,l10366,1r3,3l10370,6r,4l10369,12r-3,2l10364,15xm10394,15r-4,l10389,14r-3,-2l10385,10r,-4l10386,4r3,-3l10390,r4,l10396,1r3,3l10400,6r,4l10399,12r-3,2l10394,15xm10424,15r-4,l10419,14r-3,-2l10415,10r,-4l10416,4r3,-3l10420,r4,l10426,1r3,3l10430,6r,4l10429,12r-3,2l10424,15xm10455,15r-5,l10449,14r-3,-2l10445,10r,-4l10446,4r3,-3l10450,r5,l10456,1r3,3l10460,6r,4l10459,12r-3,2l10455,15xm10485,15r-5,l10479,14r-3,-2l10475,10r,-4l10476,4r3,-3l10480,r5,l10486,1r3,3l10490,6r,4l10489,12r-3,2l10485,15xm10515,15r-5,l10509,14r-3,-2l10505,10r,-4l10506,4r3,-3l10510,r5,l10516,1r3,3l10520,6r,4l10519,12r-3,2l10515,15xm10545,15r-5,l10539,14r-3,-2l10535,10r,-4l10536,4r3,-3l10540,r5,l10546,1r3,3l10550,6r,4l10549,12r-3,2l10545,15xm10575,15r-5,l10569,14r-3,-2l10565,10r,-4l10566,4r3,-3l10570,r5,l10576,1r3,3l10580,6r,4l10579,12r-3,2l10575,15xm10605,15r-5,l10599,14r-3,-2l10595,10r,-4l10596,4r3,-3l10600,r5,l10606,1r3,3l10610,6r,4l10609,12r-3,2l10605,15xm10635,15r-5,l10629,14r-3,-2l10625,10r,-4l10626,4r3,-3l10630,r5,l10636,1r3,3l10640,6r,4l10639,12r-3,2l10635,15xm10665,15r-5,l10659,14r-3,-2l10655,10r,-4l10656,4r3,-3l10660,r5,l10666,1r3,3l10670,6r,4l10669,12r-3,2l10665,15xm10695,15r-5,l10689,14r-3,-2l10685,10r,-4l10686,4r3,-3l10690,r5,l10696,1r3,3l10700,6r,4l10699,12r-3,2l10695,15xm10725,15r-5,l10719,14r-3,-2l10715,10r,-4l10716,4r3,-3l10720,r5,l10726,1r3,3l10730,6r,4l10729,12r-3,2l10725,15xm10755,15r-4,l10749,14r-3,-2l10745,10r,-4l10746,4r3,-3l10751,r4,l10756,1r3,3l10760,6r,4l10759,12r-3,2l10755,15xm10785,15r-4,l10779,14r-3,-2l10775,10r,-4l10776,4r3,-3l10781,r4,l10786,1r3,3l10790,6r,4l10789,12r-3,2l10785,15xm10815,15r-4,l10809,14r-3,-2l10805,10r,-4l10806,4r3,-3l10811,r4,l10816,1r3,3l10820,6r,4l10819,12r-3,2l10815,15xm10845,15r-4,l10839,14r-3,-2l10835,10r,-4l10836,4r3,-3l10841,r4,l10846,1r3,3l10850,6r,4l10849,12r-3,2l10845,15xm10875,15r-4,l10869,14r-3,-2l10865,10r,-4l10866,4r3,-3l10871,r4,l10876,1r3,3l10880,6r,4l10879,12r-3,2l10875,15xm10905,15r-4,l10899,14r-3,-2l10895,10r,-4l10896,4r3,-3l10901,r4,l10906,1r3,3l10910,6r,4l10909,12r-3,2l10905,15xm10935,15r-4,l10929,14r-3,-2l10925,10r,-4l10926,4r3,-3l10931,r4,l10937,1r2,3l10940,6r,4l10939,12r-2,2l10935,15xm10965,15r-4,l10959,14r-3,-2l10955,10r,-4l10956,4r3,-3l10961,r4,l10967,1r2,3l10970,6r,4l10969,12r-2,2l10965,15xm10995,15r-4,l10989,14r-3,-2l10985,10r,-4l10986,4r3,-3l10991,r4,l10997,1r2,3l11000,6r,4l10999,12r-2,2l10995,15xm11025,15r-4,l11019,14r-3,-2l11015,10r,-4l11016,4r3,-3l11021,r4,l11027,1r2,3l11030,6r,4l11029,12r-2,2l11025,15xm11055,15r-4,l11049,14r-3,-2l11045,10r,-4l11046,4r3,-3l11051,r4,l11057,1r3,3l11060,6r,4l11060,12r-3,2l11055,15xm11085,15r-4,l11079,14r-3,-2l11075,10r,-4l11076,4r3,-3l11081,r4,l11087,1r3,3l11090,6r,4l11090,12r-3,2l11085,15xm11115,15r-4,l11109,14r-3,-2l11105,10r,-4l11106,4r3,-3l11111,r4,l11117,1r3,3l11120,6r,4l11120,12r-3,2l11115,15xm11145,15r-4,l11139,14r-3,-2l11135,10r,-4l11136,4r3,-3l11141,r4,l11147,1r3,3l11150,6r,4l11150,12r-3,2l11145,15xm11175,15r-4,l11169,14r-3,-2l11165,10r,-4l11166,4r3,-3l11171,r4,l11177,1r3,3l11180,6r,4l11180,12r-3,2l11175,15xm11205,15r-4,l11199,14r-3,-2l11195,10r,-4l11196,4r3,-3l11201,r4,l11207,1r3,3l11210,6r,4l11210,12r-3,2l11205,15xm11235,15r-4,l11229,14r-3,-2l11225,10r,-4l11226,4r3,-3l11231,r4,l11237,1r3,3l11240,6r,4l11240,12r-3,2l11235,15xm11265,15r-4,l11259,14r-3,-2l11255,10r,-4l11256,4r3,-3l11261,r4,l11267,1r3,3l11270,6r,4l11270,12r-3,2l11265,15xm11295,15r-4,l11289,14r-3,-2l11285,10r,-4l11286,4r3,-3l11291,r4,l11297,1r3,3l11300,6r,4l11300,12r-3,2l11295,15xm11325,15r-4,l11319,14r-3,-2l11315,10r,-4l11316,4r3,-3l11321,r4,l11327,1r3,3l11330,6r,4l11330,12r-3,2l11325,15xm11355,15r-4,l11349,14r-3,-2l11345,10r,-4l11346,4r3,-3l11351,r4,l11357,1r3,3l11360,6r,4l11360,12r-3,2l11355,15xm11385,15r-4,l11379,14r-3,-2l11375,10r,-4l11376,4r3,-3l11381,r4,l11387,1r3,3l11390,6r,4l11390,12r-3,2l11385,15xm11415,15r-4,l11409,14r-3,-2l11405,10r,-4l11406,4r3,-3l11411,r4,l11417,1r3,3l11420,6r,4l11420,12r-3,2l11415,15xm11445,15r-4,l11439,14r-3,-2l11435,10r,-4l11436,4r3,-3l11441,r4,l11447,1r3,3l11450,6r,4l11450,12r-3,2l11445,15xm11475,15r-4,l11469,14r-3,-2l11465,10r,-4l11466,4r3,-3l11471,r4,l11477,1r3,3l11480,6r,4l11480,12r-3,2l11475,15xm11505,15r-4,l11499,14r-3,-2l11495,10r,-4l11496,4r3,-3l11501,r4,l11507,1r3,3l11510,6r,4l11510,12r-3,2l11505,15xm11535,15r-4,l11529,14r-3,-2l11525,10r,-4l11526,4r3,-3l11531,r4,l11537,1r3,3l11540,6r,4l11540,12r-3,2l11535,15xm11565,15r-4,l11559,14r-3,-2l11555,10r,-4l11556,4r3,-3l11561,r4,l11567,1r3,3l11570,6r,4l11570,12r-3,2l11565,15xm11595,15r-4,l11589,14r-3,-2l11585,10r,-4l11586,4r3,-3l11591,r4,l11597,1r3,3l11601,6r,4l11600,12r-3,2l11595,15xm11625,15r-4,l11619,14r-3,-2l11616,10r,-4l11616,4r3,-3l11621,r4,l11627,1r3,3l11631,6r,4l11630,12r-3,2l11625,15xm11655,15r-4,l11649,14r-3,-2l11646,10r,-4l11646,4r3,-3l11651,r4,l11657,1r3,3l11661,6r,4l11660,12r-3,2l11655,15xm11685,15r-4,l11679,14r-3,-2l11676,10r,-4l11676,4r3,-3l11681,r4,l11687,1r3,3l11691,6r,4l11690,12r-3,2l11685,15xm11715,15r-4,l11709,14r-3,-2l11706,10r,-4l11706,4r3,-3l11711,r4,l11717,1r3,3l11721,6r,4l11720,12r-3,2l11715,15xm11745,15r-4,l11739,14r-3,-2l11736,10r,-4l11736,4r3,-3l11741,r4,l11747,1r3,3l11751,6r,4l11750,12r-3,2l11745,15xm11775,15r-4,l11769,14r-3,-2l11766,10r,-4l11766,4r3,-3l11771,r4,l11777,1r3,3l11781,6r,4l11780,12r-3,2l11775,15xm11805,15r-4,l11799,14r-3,-2l11796,10r,-4l11796,4r3,-3l11801,r4,l11807,1r3,3l11811,6r,4l11810,12r-3,2l11805,15xm11835,15r-4,l11829,14r-3,-2l11826,10r,-4l11826,4r3,-3l11831,r4,l11837,1r3,3l11841,6r,4l11840,12r-3,2l11835,15xm11865,15r-4,l11859,14r-3,-2l11856,10r,-4l11856,4r3,-3l11861,r4,l11867,1r3,3l11871,6r,4l11870,12r-3,2l11865,15xm11895,15r-4,l11889,14r-3,-2l11886,10r,-4l11886,4r3,-3l11891,r4,l11897,1r3,3l11901,6r,4l11900,12r-3,2l11895,15xm11925,15r-4,l11919,14r-3,-2l11916,10r,-4l11916,4r3,-3l11921,r4,l11927,1r3,3l11931,6r,4l11930,12r-3,2l11925,15xm11955,15r-4,l11949,14r-3,-2l11946,10r,-4l11946,4r3,-3l11951,r4,l11957,1r3,3l11961,6r,4l11960,12r-3,2l11955,15xm11985,15r-4,l11979,14r-3,-2l11976,10r,-4l11976,4r3,-3l11981,r4,l11987,1r3,3l11991,6r,4l11990,12r-3,2l11985,15xm12015,15r-4,l12009,14r-3,-2l12006,10r,-4l12006,4r3,-3l12011,r4,l12017,1r3,3l12021,6r,4l12020,12r-3,2l12015,15xm12045,15r-4,l12039,14r-3,-2l12036,10r,-4l12036,4r3,-3l12041,r4,l12047,1r3,3l12051,6r,4l12050,12r-3,2l12045,15xm12075,15r-4,l12069,14r-3,-2l12066,10r,-4l12066,4r3,-3l12071,r4,l12077,1r3,3l12081,6r,4l12080,12r-3,2l12075,15xm12105,15r-4,l12099,14r-3,-2l12096,10r,-4l12096,4r3,-3l12101,r4,l12107,1r3,3l12111,6r,4l12110,12r-3,2l12105,15xm12135,15r-4,l12129,14r-3,-2l12126,10r,-4l12126,4r3,-3l12131,r4,l12137,1r3,3l12141,6r,4l12140,12r-3,2l12135,15xm12165,15r-4,l12159,14r-2,-2l12156,10r,-4l12157,4r2,-3l12161,r4,l12167,1r3,3l12171,6r,4l12170,12r-3,2l12165,15xm12195,15r-4,l12189,14r-2,-2l12186,10r,-4l12187,4r2,-3l12191,r4,l12197,1r3,3l12201,6r,4l12200,12r-3,2l12195,15xm12225,15r-4,l12219,14r-2,-2l12216,10r,-4l12217,4r2,-3l12221,r4,l12227,1r3,3l12231,6r,4l12230,12r-3,2l12225,15xm12255,15r-4,l12249,14r-2,-2l12246,10r,-4l12247,4r2,-3l12251,r4,l12257,1r3,3l12261,6r,4l12260,12r-3,2l12255,15xm12285,15r-4,l12280,14r-3,-2l12276,10r,-4l12277,4r3,-3l12281,r4,l12287,1r3,3l12291,6r,4l12290,12r-3,2l12285,15xm12315,15r-4,l12310,14r-3,-2l12306,10r,-4l12307,4r3,-3l12311,r4,l12317,1r3,3l12321,6r,4l12320,12r-3,2l12315,15xm12345,15r-4,l12340,14r-3,-2l12336,10r,-4l12337,4r3,-3l12341,r4,l12347,1r3,3l12351,6r,4l12350,12r-3,2l12345,15xm12375,15r-4,l12370,14r-3,-2l12366,10r,-4l12367,4r3,-3l12371,r4,l12377,1r3,3l12381,6r,4l12380,12r-3,2l12375,15xm12405,15r-4,l12400,14r-3,-2l12396,10r,-4l12397,4r3,-3l12401,r4,l12407,1r3,3l12411,6r,4l12410,12r-3,2l12405,15xm12435,15r-4,l12430,14r-3,-2l12426,10r,-4l12427,4r3,-3l12431,r4,l12437,1r3,3l12441,6r,4l12440,12r-3,2l12435,15xm12466,15r-5,l12460,14r-3,-2l12456,10r,-4l12457,4r3,-3l12461,r5,l12467,1r3,3l12471,6r,4l12470,12r-3,2l12466,15xm12496,15r-5,l12490,14r-3,-2l12486,10r,-4l12487,4r3,-3l12491,r5,l12497,1r3,3l12501,6r,4l12500,12r-3,2l12496,15xm12526,15r-5,l12520,14r-3,-2l12516,10r,-4l12517,4r3,-3l12521,r5,l12527,1r3,3l12531,6r,4l12530,12r-3,2l12526,15xm12556,15r-5,l12550,14r-3,-2l12546,10r,-4l12547,4r3,-3l12551,r5,l12557,1r3,3l12561,6r,4l12560,12r-3,2l12556,15xm12586,15r-5,l12580,14r-3,-2l12576,10r,-4l12577,4r3,-3l12581,r5,l12587,1r3,3l12591,6r,4l12590,12r-3,2l12586,15xm12616,15r-5,l12610,14r-3,-2l12606,10r,-4l12607,4r3,-3l12611,r5,l12617,1r3,3l12621,6r,4l12620,12r-3,2l12616,15xm12646,15r-5,l12640,14r-3,-2l12636,10r,-4l12637,4r3,-3l12641,r5,l12647,1r3,3l12651,6r,4l12650,12r-3,2l12646,15xm12676,15r-5,l12670,14r-3,-2l12666,10r,-4l12667,4r3,-3l12671,r5,l12677,1r3,3l12681,6r,4l12680,12r-3,2l12676,15xm12706,15r-5,l12700,14r-3,-2l12696,10r,-4l12697,4r3,-3l12701,r5,l12707,1r3,3l12711,6r,4l12710,12r-3,2l12706,15xm12736,15r-5,l12730,14r-3,-2l12726,10r,-4l12727,4r3,-3l12731,r5,l12737,1r3,3l12741,6r,4l12740,12r-3,2l12736,15xm12766,15r-4,l12760,14r-3,-2l12756,10r,-4l12757,4r3,-3l12762,r4,l12767,1r3,3l12771,6r,4l12770,12r-3,2l12766,15xm12796,15r-4,l12790,14r-3,-2l12786,10r,-4l12787,4r3,-3l12792,r4,l12797,1r3,3l12801,6r,4l12800,12r-3,2l12796,15xm12826,15r-4,l12820,14r-3,-2l12816,10r,-4l12817,4r3,-3l12822,r4,l12827,1r3,3l12831,6r,4l12830,12r-3,2l12826,15xm12856,15r-4,l12850,14r-3,-2l12846,10r,-4l12847,4r3,-3l12852,r4,l12857,1r3,3l12861,6r,4l12860,12r-3,2l12856,15xm12886,15r-4,l12880,14r-3,-2l12876,10r,-4l12877,4r3,-3l12882,r4,l12887,1r3,3l12891,6r,4l12890,12r-3,2l12886,15xm12916,15r-4,l12910,14r-3,-2l12906,10r,-4l12907,4r3,-3l12912,r4,l12917,1r3,3l12921,6r,4l12920,12r-3,2l12916,15xm12946,15r-4,l12940,14r-3,-2l12936,10r,-4l12937,4r3,-3l12942,r4,l12948,1r2,3l12951,6r,4l12950,12r-2,2l12946,15xm12976,15r-4,l12970,14r-3,-2l12966,10r,-4l12967,4r3,-3l12972,r4,l12978,1r2,3l12981,6r,4l12980,12r-2,2l12976,15xm13006,15r-4,l13000,14r-3,-2l12996,10r,-4l12997,4r3,-3l13002,r4,l13008,1r2,3l13011,6r,4l13010,12r-2,2l13006,15xm13036,15r-4,l13030,14r-3,-2l13026,10r,-4l13027,4r3,-3l13032,r4,l13038,1r2,3l13041,6r,4l13040,12r-2,2l13036,15xm13066,15r-4,l13060,14r-3,-2l13056,10r,-4l13057,4r3,-3l13062,r4,l13068,1r3,3l13071,6r,4l13071,12r-3,2l13066,15xm13096,15r-4,l13090,14r-3,-2l13086,10r,-4l13087,4r3,-3l13092,r4,l13098,1r3,3l13101,6r,4l13101,12r-3,2l13096,15xm13126,15r-4,l13120,14r-3,-2l13116,10r,-4l13117,4r3,-3l13122,r4,l13128,1r3,3l13131,6r,4l13131,12r-3,2l13126,15xm13156,15r-4,l13150,14r-3,-2l13146,10r,-4l13147,4r3,-3l13152,r4,l13158,1r3,3l13161,6r,4l13161,12r-3,2l13156,15xm13186,15r-4,l13180,14r-3,-2l13176,10r,-4l13177,4r3,-3l13182,r4,l13188,1r3,3l13191,6r,4l13191,12r-3,2l13186,15xm13216,15r-4,l13210,14r-3,-2l13206,10r,-4l13207,4r3,-3l13212,r4,l13218,1r3,3l13221,6r,4l13221,12r-3,2l13216,15xm13246,15r-4,l13240,14r-3,-2l13236,10r,-4l13237,4r3,-3l13242,r4,l13248,1r3,3l13251,6r,4l13251,12r-3,2l13246,15xm13276,15r-4,l13270,14r-3,-2l13266,10r,-4l13267,4r3,-3l13272,r4,l13278,1r3,3l13281,6r,4l13281,12r-3,2l13276,15xm13306,15r-4,l13300,14r-3,-2l13296,10r,-4l13297,4r3,-3l13302,r4,l13308,1r3,3l13311,6r,4l13311,12r-3,2l13306,15xm13336,15r-4,l13330,14r-3,-2l13326,10r,-4l13327,4r3,-3l13332,r4,l13338,1r3,3l13341,6r,4l13341,12r-3,2l13336,15xm13366,15r-4,l13360,14r-3,-2l13356,10r,-4l13357,4r3,-3l13362,r4,l13368,1r3,3l13371,6r,4l13371,12r-3,2l13366,15xm13396,15r-4,l13390,14r-3,-2l13386,10r,-4l13387,4r3,-3l13392,r4,l13398,1r3,3l13401,6r,4l13401,12r-3,2l13396,15xm13426,15r-4,l13420,14r-3,-2l13416,10r,-4l13417,4r3,-3l13422,r4,l13428,1r3,3l13431,6r,4l13431,12r-3,2l13426,15xm13456,15r-4,l13450,14r-3,-2l13446,10r,-4l13447,4r3,-3l13452,r4,l13458,1r3,3l13461,6r,4l13461,12r-3,2l13456,15xm13486,15r-4,l13480,14r-3,-2l13476,10r,-4l13477,4r3,-3l13482,r4,l13488,1r3,3l13491,6r,4l13491,12r-3,2l13486,15xm13516,15r-4,l13510,14r-3,-2l13506,10r,-4l13507,4r3,-3l13512,r4,l13518,1r3,3l13521,6r,4l13521,12r-3,2l13516,15xm13546,15r-4,l13540,14r-3,-2l13536,10r,-4l13537,4r3,-3l13542,r4,l13548,1r3,3l13551,6r,4l13551,12r-3,2l13546,15xm13576,15r-4,l13570,14r-3,-2l13566,10r,-4l13567,4r3,-3l13572,r4,l13578,1r3,3l13581,6r,4l13581,12r-3,2l13576,15xm13606,15r-4,l13600,14r-3,-2l13596,10r,-4l13597,4r3,-3l13602,r4,l13608,1r3,3l13612,6r,4l13611,12r-3,2l13606,15xm13636,15r-4,l13630,14r-3,-2l13627,10r,-4l13627,4r3,-3l13632,r4,l13638,1r3,3l13642,6r,4l13641,12r-3,2l13636,15xm13666,15r-4,l13660,14r-3,-2l13657,10r,-4l13657,4r3,-3l13662,r4,l13668,1r3,3l13672,6r,4l13671,12r-3,2l13666,15xm13696,15r-4,l13690,14r-3,-2l13687,10r,-4l13687,4r3,-3l13692,r4,l13698,1r3,3l13702,6r,4l13701,12r-3,2l13696,15xm13726,15r-4,l13720,14r-3,-2l13717,10r,-4l13717,4r3,-3l13722,r4,l13728,1r3,3l13732,6r,4l13731,12r-3,2l13726,15xm13756,15r-4,l13750,14r-3,-2l13747,10r,-4l13747,4r3,-3l13752,r4,l13758,1r3,3l13762,6r,4l13761,12r-3,2l13756,15xm13786,15r-4,l13780,14r-3,-2l13777,10r,-4l13777,4r3,-3l13782,r4,l13788,1r3,3l13792,6r,4l13791,12r-3,2l13786,15xm13816,15r-4,l13810,14r-3,-2l13807,10r,-4l13807,4r3,-3l13812,r4,l13818,1r3,3l13822,6r,4l13821,12r-3,2l13816,15xm13846,15r-4,l13840,14r-3,-2l13837,10r,-4l13837,4r3,-3l13842,r4,l13848,1r3,3l13852,6r,4l13851,12r-3,2l13846,15xm13876,15r-4,l13870,14r-3,-2l13867,10r,-4l13867,4r3,-3l13872,r4,l13878,1r3,3l13882,6r,4l13881,12r-3,2l13876,15xm13906,15r-4,l13900,14r-3,-2l13897,10r,-4l13897,4r3,-3l13902,r4,l13908,1r3,3l13912,6r,4l13911,12r-3,2l13906,15xm13936,15r-4,l13930,14r-3,-2l13927,10r,-4l13927,4r3,-3l13932,r4,l13938,1r3,3l13942,6r,4l13941,12r-3,2l13936,15xm13966,15r-4,l13960,14r-3,-2l13957,10r,-4l13957,4r3,-3l13962,r4,l13968,1r3,3l13972,6r,4l13971,12r-3,2l13966,15xm13996,15r-4,l13990,14r-3,-2l13987,10r,-4l13987,4r3,-3l13992,r4,l13998,1r3,3l14002,6r,4l14001,12r-3,2l13996,15xm14026,15r-4,l14020,14r-3,-2l14017,10r,-4l14017,4r3,-3l14022,r4,l14028,1r3,3l14032,6r,4l14031,12r-3,2l14026,15xm14056,15r-4,l14050,14r-3,-2l14047,10r,-4l14047,4r3,-3l14052,r4,l14058,1r3,3l14062,6r,4l14061,12r-3,2l14056,15xm14086,15r-4,l14080,14r-3,-2l14077,10r,-4l14077,4r3,-3l14082,r4,l14088,1r3,3l14092,6r,4l14091,12r-3,2l14086,15xm14116,15r-4,l14110,14r-3,-2l14107,10r,-4l14107,4r3,-3l14112,r4,l14118,1r3,3l14122,6r,4l14121,12r-3,2l14116,15xm14146,15r-4,l14140,14r-3,-2l14137,10r,-4l14137,4r3,-3l14142,r4,l14148,1r3,3l14152,6r,4l14151,12r-3,2l14146,15xm14176,15r-4,l14170,14r-2,-2l14167,10r,-4l14168,4r2,-3l14172,r4,l14178,1r3,3l14182,6r,4l14181,12r-3,2l14176,15xm14206,15r-4,l14200,14r-2,-2l14197,10r,-4l14198,4r2,-3l14202,r4,l14208,1r3,3l14212,6r,4l14211,12r-3,2l14206,15xm14236,15r-4,l14230,14r-2,-2l14227,10r,-4l14228,4r2,-3l14232,r4,l14238,1r3,3l14242,6r,4l14241,12r-3,2l14236,15xm14266,15r-4,l14260,14r-2,-2l14257,10r,-4l14258,4r2,-3l14262,r4,l14268,1r3,3l14272,6r,4l14271,12r-3,2l14266,15xm14296,15r-4,l14291,14r-3,-2l14287,10r,-4l14288,4r3,-3l14292,r4,l14298,1r3,3l14302,6r,4l14301,12r-3,2l14296,15xm14326,15r-4,l14321,14r-3,-2l14317,10r,-4l14318,4r3,-3l14322,r4,l14328,1r3,3l14332,6r,4l14331,12r-3,2l14326,15xm14356,15r-4,l14351,14r-3,-2l14347,10r,-4l14348,4r3,-3l14352,r4,l14358,1r3,3l14362,6r,4l14361,12r-3,2l14356,15xm14386,15r-4,l14381,14r-3,-2l14377,10r,-4l14378,4r3,-3l14382,r4,l14388,1r3,3l14392,6r,4l14391,12r-3,2l14386,15xm14416,15r-4,l14411,14r-3,-2l14407,10r,-4l14408,4r3,-3l14412,r4,l14418,1r3,3l14422,6r,4l14421,12r-3,2l14416,15xm14446,15r-4,l14441,14r-3,-2l14437,10r,-4l14438,4r3,-3l14442,r4,l14448,1r3,3l14452,6r,4l14451,12r-3,2l14446,15xm14477,15r-5,l14471,14r-3,-2l14467,10r,-4l14468,4r3,-3l14472,r5,l14478,1r3,3l14482,6r,4l14481,12r-3,2l14477,15xm14507,15r-5,l14501,14r-3,-2l14497,10r,-4l14498,4r3,-3l14502,r5,l14508,1r3,3l14512,6r,4l14511,12r-3,2l14507,15xm14537,15r-5,l14531,14r-3,-2l14527,10r,-4l14528,4r3,-3l14532,r5,l14538,1r3,3l14542,6r,4l14541,12r-3,2l14537,15xm14567,15r-5,l14561,14r-3,-2l14557,10r,-4l14558,4r3,-3l14562,r5,l14568,1r3,3l14572,6r,4l14571,12r-3,2l14567,15xm14597,15r-5,l14591,14r-3,-2l14587,10r,-4l14588,4r3,-3l14592,r5,l14598,1r3,3l14602,6r,4l14601,12r-3,2l14597,15xe" fillcolor="black" stroked="f">
                <v:path arrowok="t" o:connecttype="custom" o:connectlocs="140335,167005;285750,172720;426085,175260;577850,166370;724535,173990;866775,173990;1013460,166370;1164590,175260;1305560,172720;1450975,167005;1604010,175895;1743710,170180;1887220,168910;2045335,175895;2181860,168910;2325370,170180;2464435,175895;2618105,167005;2763520,172720;2903855,175260;3055620,166370;3202305,173990;3344545,173990;3491230,166370;3642360,175260;3783330,172720;3928110,167005;4081780,175895;4221480,170180;4364990,168910;4523105,175895;4659630,168910;4802505,170180;4942205,175895;5095875,167005;5241290,172720;5381625,175260;5533390,166370;5680075,173990;5822315,173990;5969000,166370;6120130,175260;6261100,172720;6405880,167005;6559550,175895;6699250,170180;6842760,168910;7000875,175895;7137400,168910;7280275,170180;7419975,175895;7573645,167005;7719060,172720;7859395,175260;8011160,166370;8157845,173990;8300085,173990;8446770,166370;8597900,175260;8738870,172720;8883650,167005;9037320,175895;9177020,170180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F5A9C">
      <w:pPr>
        <w:pStyle w:val="BodyText"/>
        <w:spacing w:before="11"/>
        <w:rPr>
          <w:rFonts w:ascii="Palatino Linotype"/>
          <w:b/>
          <w:i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>
                <wp:simplePos x="0" y="0"/>
                <wp:positionH relativeFrom="page">
                  <wp:posOffset>454660</wp:posOffset>
                </wp:positionH>
                <wp:positionV relativeFrom="paragraph">
                  <wp:posOffset>168275</wp:posOffset>
                </wp:positionV>
                <wp:extent cx="9272905" cy="9525"/>
                <wp:effectExtent l="0" t="0" r="0" b="0"/>
                <wp:wrapTopAndBottom/>
                <wp:docPr id="6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72905" cy="9525"/>
                        </a:xfrm>
                        <a:custGeom>
                          <a:avLst/>
                          <a:gdLst>
                            <a:gd name="T0" fmla="+- 0 937 716"/>
                            <a:gd name="T1" fmla="*/ T0 w 14603"/>
                            <a:gd name="T2" fmla="+- 0 265 265"/>
                            <a:gd name="T3" fmla="*/ 265 h 15"/>
                            <a:gd name="T4" fmla="+- 0 1166 716"/>
                            <a:gd name="T5" fmla="*/ T4 w 14603"/>
                            <a:gd name="T6" fmla="+- 0 274 265"/>
                            <a:gd name="T7" fmla="*/ 274 h 15"/>
                            <a:gd name="T8" fmla="+- 0 1387 716"/>
                            <a:gd name="T9" fmla="*/ T8 w 14603"/>
                            <a:gd name="T10" fmla="+- 0 279 265"/>
                            <a:gd name="T11" fmla="*/ 279 h 15"/>
                            <a:gd name="T12" fmla="+- 0 1626 716"/>
                            <a:gd name="T13" fmla="*/ T12 w 14603"/>
                            <a:gd name="T14" fmla="+- 0 265 265"/>
                            <a:gd name="T15" fmla="*/ 265 h 15"/>
                            <a:gd name="T16" fmla="+- 0 1857 716"/>
                            <a:gd name="T17" fmla="*/ T16 w 14603"/>
                            <a:gd name="T18" fmla="+- 0 276 265"/>
                            <a:gd name="T19" fmla="*/ 276 h 15"/>
                            <a:gd name="T20" fmla="+- 0 2081 716"/>
                            <a:gd name="T21" fmla="*/ T20 w 14603"/>
                            <a:gd name="T22" fmla="+- 0 276 265"/>
                            <a:gd name="T23" fmla="*/ 276 h 15"/>
                            <a:gd name="T24" fmla="+- 0 2312 716"/>
                            <a:gd name="T25" fmla="*/ T24 w 14603"/>
                            <a:gd name="T26" fmla="+- 0 265 265"/>
                            <a:gd name="T27" fmla="*/ 265 h 15"/>
                            <a:gd name="T28" fmla="+- 0 2550 716"/>
                            <a:gd name="T29" fmla="*/ T28 w 14603"/>
                            <a:gd name="T30" fmla="+- 0 279 265"/>
                            <a:gd name="T31" fmla="*/ 279 h 15"/>
                            <a:gd name="T32" fmla="+- 0 2772 716"/>
                            <a:gd name="T33" fmla="*/ T32 w 14603"/>
                            <a:gd name="T34" fmla="+- 0 274 265"/>
                            <a:gd name="T35" fmla="*/ 274 h 15"/>
                            <a:gd name="T36" fmla="+- 0 3001 716"/>
                            <a:gd name="T37" fmla="*/ T36 w 14603"/>
                            <a:gd name="T38" fmla="+- 0 265 265"/>
                            <a:gd name="T39" fmla="*/ 265 h 15"/>
                            <a:gd name="T40" fmla="+- 0 3242 716"/>
                            <a:gd name="T41" fmla="*/ T40 w 14603"/>
                            <a:gd name="T42" fmla="+- 0 280 265"/>
                            <a:gd name="T43" fmla="*/ 280 h 15"/>
                            <a:gd name="T44" fmla="+- 0 3462 716"/>
                            <a:gd name="T45" fmla="*/ T44 w 14603"/>
                            <a:gd name="T46" fmla="+- 0 270 265"/>
                            <a:gd name="T47" fmla="*/ 270 h 15"/>
                            <a:gd name="T48" fmla="+- 0 3688 716"/>
                            <a:gd name="T49" fmla="*/ T48 w 14603"/>
                            <a:gd name="T50" fmla="+- 0 268 265"/>
                            <a:gd name="T51" fmla="*/ 268 h 15"/>
                            <a:gd name="T52" fmla="+- 0 3937 716"/>
                            <a:gd name="T53" fmla="*/ T52 w 14603"/>
                            <a:gd name="T54" fmla="+- 0 280 265"/>
                            <a:gd name="T55" fmla="*/ 280 h 15"/>
                            <a:gd name="T56" fmla="+- 0 4152 716"/>
                            <a:gd name="T57" fmla="*/ T56 w 14603"/>
                            <a:gd name="T58" fmla="+- 0 268 265"/>
                            <a:gd name="T59" fmla="*/ 268 h 15"/>
                            <a:gd name="T60" fmla="+- 0 4378 716"/>
                            <a:gd name="T61" fmla="*/ T60 w 14603"/>
                            <a:gd name="T62" fmla="+- 0 270 265"/>
                            <a:gd name="T63" fmla="*/ 270 h 15"/>
                            <a:gd name="T64" fmla="+- 0 4597 716"/>
                            <a:gd name="T65" fmla="*/ T64 w 14603"/>
                            <a:gd name="T66" fmla="+- 0 280 265"/>
                            <a:gd name="T67" fmla="*/ 280 h 15"/>
                            <a:gd name="T68" fmla="+- 0 4839 716"/>
                            <a:gd name="T69" fmla="*/ T68 w 14603"/>
                            <a:gd name="T70" fmla="+- 0 265 265"/>
                            <a:gd name="T71" fmla="*/ 265 h 15"/>
                            <a:gd name="T72" fmla="+- 0 5068 716"/>
                            <a:gd name="T73" fmla="*/ T72 w 14603"/>
                            <a:gd name="T74" fmla="+- 0 274 265"/>
                            <a:gd name="T75" fmla="*/ 274 h 15"/>
                            <a:gd name="T76" fmla="+- 0 5289 716"/>
                            <a:gd name="T77" fmla="*/ T76 w 14603"/>
                            <a:gd name="T78" fmla="+- 0 279 265"/>
                            <a:gd name="T79" fmla="*/ 279 h 15"/>
                            <a:gd name="T80" fmla="+- 0 5528 716"/>
                            <a:gd name="T81" fmla="*/ T80 w 14603"/>
                            <a:gd name="T82" fmla="+- 0 265 265"/>
                            <a:gd name="T83" fmla="*/ 265 h 15"/>
                            <a:gd name="T84" fmla="+- 0 5759 716"/>
                            <a:gd name="T85" fmla="*/ T84 w 14603"/>
                            <a:gd name="T86" fmla="+- 0 276 265"/>
                            <a:gd name="T87" fmla="*/ 276 h 15"/>
                            <a:gd name="T88" fmla="+- 0 5983 716"/>
                            <a:gd name="T89" fmla="*/ T88 w 14603"/>
                            <a:gd name="T90" fmla="+- 0 276 265"/>
                            <a:gd name="T91" fmla="*/ 276 h 15"/>
                            <a:gd name="T92" fmla="+- 0 6214 716"/>
                            <a:gd name="T93" fmla="*/ T92 w 14603"/>
                            <a:gd name="T94" fmla="+- 0 265 265"/>
                            <a:gd name="T95" fmla="*/ 265 h 15"/>
                            <a:gd name="T96" fmla="+- 0 6452 716"/>
                            <a:gd name="T97" fmla="*/ T96 w 14603"/>
                            <a:gd name="T98" fmla="+- 0 279 265"/>
                            <a:gd name="T99" fmla="*/ 279 h 15"/>
                            <a:gd name="T100" fmla="+- 0 6674 716"/>
                            <a:gd name="T101" fmla="*/ T100 w 14603"/>
                            <a:gd name="T102" fmla="+- 0 274 265"/>
                            <a:gd name="T103" fmla="*/ 274 h 15"/>
                            <a:gd name="T104" fmla="+- 0 6902 716"/>
                            <a:gd name="T105" fmla="*/ T104 w 14603"/>
                            <a:gd name="T106" fmla="+- 0 265 265"/>
                            <a:gd name="T107" fmla="*/ 265 h 15"/>
                            <a:gd name="T108" fmla="+- 0 7144 716"/>
                            <a:gd name="T109" fmla="*/ T108 w 14603"/>
                            <a:gd name="T110" fmla="+- 0 280 265"/>
                            <a:gd name="T111" fmla="*/ 280 h 15"/>
                            <a:gd name="T112" fmla="+- 0 7364 716"/>
                            <a:gd name="T113" fmla="*/ T112 w 14603"/>
                            <a:gd name="T114" fmla="+- 0 270 265"/>
                            <a:gd name="T115" fmla="*/ 270 h 15"/>
                            <a:gd name="T116" fmla="+- 0 7590 716"/>
                            <a:gd name="T117" fmla="*/ T116 w 14603"/>
                            <a:gd name="T118" fmla="+- 0 268 265"/>
                            <a:gd name="T119" fmla="*/ 268 h 15"/>
                            <a:gd name="T120" fmla="+- 0 7839 716"/>
                            <a:gd name="T121" fmla="*/ T120 w 14603"/>
                            <a:gd name="T122" fmla="+- 0 280 265"/>
                            <a:gd name="T123" fmla="*/ 280 h 15"/>
                            <a:gd name="T124" fmla="+- 0 8054 716"/>
                            <a:gd name="T125" fmla="*/ T124 w 14603"/>
                            <a:gd name="T126" fmla="+- 0 268 265"/>
                            <a:gd name="T127" fmla="*/ 268 h 15"/>
                            <a:gd name="T128" fmla="+- 0 8279 716"/>
                            <a:gd name="T129" fmla="*/ T128 w 14603"/>
                            <a:gd name="T130" fmla="+- 0 270 265"/>
                            <a:gd name="T131" fmla="*/ 270 h 15"/>
                            <a:gd name="T132" fmla="+- 0 8499 716"/>
                            <a:gd name="T133" fmla="*/ T132 w 14603"/>
                            <a:gd name="T134" fmla="+- 0 280 265"/>
                            <a:gd name="T135" fmla="*/ 280 h 15"/>
                            <a:gd name="T136" fmla="+- 0 8741 716"/>
                            <a:gd name="T137" fmla="*/ T136 w 14603"/>
                            <a:gd name="T138" fmla="+- 0 265 265"/>
                            <a:gd name="T139" fmla="*/ 265 h 15"/>
                            <a:gd name="T140" fmla="+- 0 8970 716"/>
                            <a:gd name="T141" fmla="*/ T140 w 14603"/>
                            <a:gd name="T142" fmla="+- 0 274 265"/>
                            <a:gd name="T143" fmla="*/ 274 h 15"/>
                            <a:gd name="T144" fmla="+- 0 9191 716"/>
                            <a:gd name="T145" fmla="*/ T144 w 14603"/>
                            <a:gd name="T146" fmla="+- 0 279 265"/>
                            <a:gd name="T147" fmla="*/ 279 h 15"/>
                            <a:gd name="T148" fmla="+- 0 9430 716"/>
                            <a:gd name="T149" fmla="*/ T148 w 14603"/>
                            <a:gd name="T150" fmla="+- 0 265 265"/>
                            <a:gd name="T151" fmla="*/ 265 h 15"/>
                            <a:gd name="T152" fmla="+- 0 9661 716"/>
                            <a:gd name="T153" fmla="*/ T152 w 14603"/>
                            <a:gd name="T154" fmla="+- 0 276 265"/>
                            <a:gd name="T155" fmla="*/ 276 h 15"/>
                            <a:gd name="T156" fmla="+- 0 9885 716"/>
                            <a:gd name="T157" fmla="*/ T156 w 14603"/>
                            <a:gd name="T158" fmla="+- 0 276 265"/>
                            <a:gd name="T159" fmla="*/ 276 h 15"/>
                            <a:gd name="T160" fmla="+- 0 10116 716"/>
                            <a:gd name="T161" fmla="*/ T160 w 14603"/>
                            <a:gd name="T162" fmla="+- 0 265 265"/>
                            <a:gd name="T163" fmla="*/ 265 h 15"/>
                            <a:gd name="T164" fmla="+- 0 10354 716"/>
                            <a:gd name="T165" fmla="*/ T164 w 14603"/>
                            <a:gd name="T166" fmla="+- 0 279 265"/>
                            <a:gd name="T167" fmla="*/ 279 h 15"/>
                            <a:gd name="T168" fmla="+- 0 10576 716"/>
                            <a:gd name="T169" fmla="*/ T168 w 14603"/>
                            <a:gd name="T170" fmla="+- 0 274 265"/>
                            <a:gd name="T171" fmla="*/ 274 h 15"/>
                            <a:gd name="T172" fmla="+- 0 10804 716"/>
                            <a:gd name="T173" fmla="*/ T172 w 14603"/>
                            <a:gd name="T174" fmla="+- 0 265 265"/>
                            <a:gd name="T175" fmla="*/ 265 h 15"/>
                            <a:gd name="T176" fmla="+- 0 11046 716"/>
                            <a:gd name="T177" fmla="*/ T176 w 14603"/>
                            <a:gd name="T178" fmla="+- 0 280 265"/>
                            <a:gd name="T179" fmla="*/ 280 h 15"/>
                            <a:gd name="T180" fmla="+- 0 11266 716"/>
                            <a:gd name="T181" fmla="*/ T180 w 14603"/>
                            <a:gd name="T182" fmla="+- 0 270 265"/>
                            <a:gd name="T183" fmla="*/ 270 h 15"/>
                            <a:gd name="T184" fmla="+- 0 11492 716"/>
                            <a:gd name="T185" fmla="*/ T184 w 14603"/>
                            <a:gd name="T186" fmla="+- 0 268 265"/>
                            <a:gd name="T187" fmla="*/ 268 h 15"/>
                            <a:gd name="T188" fmla="+- 0 11741 716"/>
                            <a:gd name="T189" fmla="*/ T188 w 14603"/>
                            <a:gd name="T190" fmla="+- 0 280 265"/>
                            <a:gd name="T191" fmla="*/ 280 h 15"/>
                            <a:gd name="T192" fmla="+- 0 11956 716"/>
                            <a:gd name="T193" fmla="*/ T192 w 14603"/>
                            <a:gd name="T194" fmla="+- 0 268 265"/>
                            <a:gd name="T195" fmla="*/ 268 h 15"/>
                            <a:gd name="T196" fmla="+- 0 12181 716"/>
                            <a:gd name="T197" fmla="*/ T196 w 14603"/>
                            <a:gd name="T198" fmla="+- 0 270 265"/>
                            <a:gd name="T199" fmla="*/ 270 h 15"/>
                            <a:gd name="T200" fmla="+- 0 12401 716"/>
                            <a:gd name="T201" fmla="*/ T200 w 14603"/>
                            <a:gd name="T202" fmla="+- 0 280 265"/>
                            <a:gd name="T203" fmla="*/ 280 h 15"/>
                            <a:gd name="T204" fmla="+- 0 12643 716"/>
                            <a:gd name="T205" fmla="*/ T204 w 14603"/>
                            <a:gd name="T206" fmla="+- 0 265 265"/>
                            <a:gd name="T207" fmla="*/ 265 h 15"/>
                            <a:gd name="T208" fmla="+- 0 12872 716"/>
                            <a:gd name="T209" fmla="*/ T208 w 14603"/>
                            <a:gd name="T210" fmla="+- 0 274 265"/>
                            <a:gd name="T211" fmla="*/ 274 h 15"/>
                            <a:gd name="T212" fmla="+- 0 13093 716"/>
                            <a:gd name="T213" fmla="*/ T212 w 14603"/>
                            <a:gd name="T214" fmla="+- 0 279 265"/>
                            <a:gd name="T215" fmla="*/ 279 h 15"/>
                            <a:gd name="T216" fmla="+- 0 13332 716"/>
                            <a:gd name="T217" fmla="*/ T216 w 14603"/>
                            <a:gd name="T218" fmla="+- 0 265 265"/>
                            <a:gd name="T219" fmla="*/ 265 h 15"/>
                            <a:gd name="T220" fmla="+- 0 13563 716"/>
                            <a:gd name="T221" fmla="*/ T220 w 14603"/>
                            <a:gd name="T222" fmla="+- 0 276 265"/>
                            <a:gd name="T223" fmla="*/ 276 h 15"/>
                            <a:gd name="T224" fmla="+- 0 13787 716"/>
                            <a:gd name="T225" fmla="*/ T224 w 14603"/>
                            <a:gd name="T226" fmla="+- 0 276 265"/>
                            <a:gd name="T227" fmla="*/ 276 h 15"/>
                            <a:gd name="T228" fmla="+- 0 14018 716"/>
                            <a:gd name="T229" fmla="*/ T228 w 14603"/>
                            <a:gd name="T230" fmla="+- 0 265 265"/>
                            <a:gd name="T231" fmla="*/ 265 h 15"/>
                            <a:gd name="T232" fmla="+- 0 14256 716"/>
                            <a:gd name="T233" fmla="*/ T232 w 14603"/>
                            <a:gd name="T234" fmla="+- 0 279 265"/>
                            <a:gd name="T235" fmla="*/ 279 h 15"/>
                            <a:gd name="T236" fmla="+- 0 14478 716"/>
                            <a:gd name="T237" fmla="*/ T236 w 14603"/>
                            <a:gd name="T238" fmla="+- 0 274 265"/>
                            <a:gd name="T239" fmla="*/ 274 h 15"/>
                            <a:gd name="T240" fmla="+- 0 14706 716"/>
                            <a:gd name="T241" fmla="*/ T240 w 14603"/>
                            <a:gd name="T242" fmla="+- 0 265 265"/>
                            <a:gd name="T243" fmla="*/ 265 h 15"/>
                            <a:gd name="T244" fmla="+- 0 14948 716"/>
                            <a:gd name="T245" fmla="*/ T244 w 14603"/>
                            <a:gd name="T246" fmla="+- 0 280 265"/>
                            <a:gd name="T247" fmla="*/ 280 h 15"/>
                            <a:gd name="T248" fmla="+- 0 15168 716"/>
                            <a:gd name="T249" fmla="*/ T248 w 14603"/>
                            <a:gd name="T250" fmla="+- 0 270 265"/>
                            <a:gd name="T251" fmla="*/ 270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4603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4"/>
                              </a:lnTo>
                              <a:lnTo>
                                <a:pt x="0" y="11"/>
                              </a:lnTo>
                              <a:lnTo>
                                <a:pt x="0" y="9"/>
                              </a:lnTo>
                              <a:lnTo>
                                <a:pt x="0" y="5"/>
                              </a:lnTo>
                              <a:lnTo>
                                <a:pt x="0" y="3"/>
                              </a:lnTo>
                              <a:lnTo>
                                <a:pt x="3" y="0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0"/>
                              </a:lnTo>
                              <a:lnTo>
                                <a:pt x="14" y="3"/>
                              </a:lnTo>
                              <a:lnTo>
                                <a:pt x="15" y="5"/>
                              </a:lnTo>
                              <a:lnTo>
                                <a:pt x="15" y="9"/>
                              </a:lnTo>
                              <a:lnTo>
                                <a:pt x="14" y="11"/>
                              </a:lnTo>
                              <a:lnTo>
                                <a:pt x="11" y="14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4"/>
                              </a:lnTo>
                              <a:lnTo>
                                <a:pt x="30" y="11"/>
                              </a:lnTo>
                              <a:lnTo>
                                <a:pt x="30" y="9"/>
                              </a:lnTo>
                              <a:lnTo>
                                <a:pt x="30" y="5"/>
                              </a:lnTo>
                              <a:lnTo>
                                <a:pt x="30" y="3"/>
                              </a:lnTo>
                              <a:lnTo>
                                <a:pt x="33" y="0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0"/>
                              </a:lnTo>
                              <a:lnTo>
                                <a:pt x="44" y="3"/>
                              </a:lnTo>
                              <a:lnTo>
                                <a:pt x="45" y="5"/>
                              </a:lnTo>
                              <a:lnTo>
                                <a:pt x="45" y="9"/>
                              </a:lnTo>
                              <a:lnTo>
                                <a:pt x="44" y="11"/>
                              </a:lnTo>
                              <a:lnTo>
                                <a:pt x="41" y="14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4"/>
                              </a:lnTo>
                              <a:lnTo>
                                <a:pt x="60" y="11"/>
                              </a:lnTo>
                              <a:lnTo>
                                <a:pt x="60" y="9"/>
                              </a:lnTo>
                              <a:lnTo>
                                <a:pt x="60" y="5"/>
                              </a:lnTo>
                              <a:lnTo>
                                <a:pt x="60" y="3"/>
                              </a:lnTo>
                              <a:lnTo>
                                <a:pt x="63" y="0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0"/>
                              </a:lnTo>
                              <a:lnTo>
                                <a:pt x="74" y="3"/>
                              </a:lnTo>
                              <a:lnTo>
                                <a:pt x="75" y="5"/>
                              </a:lnTo>
                              <a:lnTo>
                                <a:pt x="75" y="9"/>
                              </a:lnTo>
                              <a:lnTo>
                                <a:pt x="74" y="11"/>
                              </a:lnTo>
                              <a:lnTo>
                                <a:pt x="71" y="14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4"/>
                              </a:lnTo>
                              <a:lnTo>
                                <a:pt x="91" y="11"/>
                              </a:lnTo>
                              <a:lnTo>
                                <a:pt x="90" y="9"/>
                              </a:lnTo>
                              <a:lnTo>
                                <a:pt x="90" y="5"/>
                              </a:lnTo>
                              <a:lnTo>
                                <a:pt x="91" y="3"/>
                              </a:lnTo>
                              <a:lnTo>
                                <a:pt x="93" y="0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0"/>
                              </a:lnTo>
                              <a:lnTo>
                                <a:pt x="104" y="3"/>
                              </a:lnTo>
                              <a:lnTo>
                                <a:pt x="105" y="5"/>
                              </a:lnTo>
                              <a:lnTo>
                                <a:pt x="105" y="9"/>
                              </a:lnTo>
                              <a:lnTo>
                                <a:pt x="104" y="11"/>
                              </a:lnTo>
                              <a:lnTo>
                                <a:pt x="101" y="14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4"/>
                              </a:lnTo>
                              <a:lnTo>
                                <a:pt x="121" y="11"/>
                              </a:lnTo>
                              <a:lnTo>
                                <a:pt x="120" y="9"/>
                              </a:lnTo>
                              <a:lnTo>
                                <a:pt x="120" y="5"/>
                              </a:lnTo>
                              <a:lnTo>
                                <a:pt x="121" y="3"/>
                              </a:lnTo>
                              <a:lnTo>
                                <a:pt x="123" y="0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0"/>
                              </a:lnTo>
                              <a:lnTo>
                                <a:pt x="134" y="3"/>
                              </a:lnTo>
                              <a:lnTo>
                                <a:pt x="135" y="5"/>
                              </a:lnTo>
                              <a:lnTo>
                                <a:pt x="135" y="9"/>
                              </a:lnTo>
                              <a:lnTo>
                                <a:pt x="134" y="11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4"/>
                              </a:lnTo>
                              <a:lnTo>
                                <a:pt x="151" y="11"/>
                              </a:lnTo>
                              <a:lnTo>
                                <a:pt x="150" y="9"/>
                              </a:lnTo>
                              <a:lnTo>
                                <a:pt x="150" y="5"/>
                              </a:lnTo>
                              <a:lnTo>
                                <a:pt x="151" y="3"/>
                              </a:lnTo>
                              <a:lnTo>
                                <a:pt x="153" y="0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0"/>
                              </a:lnTo>
                              <a:lnTo>
                                <a:pt x="164" y="3"/>
                              </a:lnTo>
                              <a:lnTo>
                                <a:pt x="165" y="5"/>
                              </a:lnTo>
                              <a:lnTo>
                                <a:pt x="165" y="9"/>
                              </a:lnTo>
                              <a:lnTo>
                                <a:pt x="164" y="11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4"/>
                              </a:lnTo>
                              <a:lnTo>
                                <a:pt x="181" y="11"/>
                              </a:lnTo>
                              <a:lnTo>
                                <a:pt x="180" y="9"/>
                              </a:lnTo>
                              <a:lnTo>
                                <a:pt x="180" y="5"/>
                              </a:lnTo>
                              <a:lnTo>
                                <a:pt x="181" y="3"/>
                              </a:lnTo>
                              <a:lnTo>
                                <a:pt x="183" y="0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0"/>
                              </a:lnTo>
                              <a:lnTo>
                                <a:pt x="194" y="3"/>
                              </a:lnTo>
                              <a:lnTo>
                                <a:pt x="195" y="5"/>
                              </a:lnTo>
                              <a:lnTo>
                                <a:pt x="195" y="9"/>
                              </a:lnTo>
                              <a:lnTo>
                                <a:pt x="194" y="11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4" y="14"/>
                              </a:lnTo>
                              <a:lnTo>
                                <a:pt x="211" y="11"/>
                              </a:lnTo>
                              <a:lnTo>
                                <a:pt x="210" y="9"/>
                              </a:lnTo>
                              <a:lnTo>
                                <a:pt x="210" y="5"/>
                              </a:lnTo>
                              <a:lnTo>
                                <a:pt x="211" y="3"/>
                              </a:lnTo>
                              <a:lnTo>
                                <a:pt x="214" y="0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0"/>
                              </a:lnTo>
                              <a:lnTo>
                                <a:pt x="224" y="3"/>
                              </a:lnTo>
                              <a:lnTo>
                                <a:pt x="225" y="5"/>
                              </a:lnTo>
                              <a:lnTo>
                                <a:pt x="225" y="9"/>
                              </a:lnTo>
                              <a:lnTo>
                                <a:pt x="224" y="11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4" y="14"/>
                              </a:lnTo>
                              <a:lnTo>
                                <a:pt x="241" y="11"/>
                              </a:lnTo>
                              <a:lnTo>
                                <a:pt x="240" y="9"/>
                              </a:lnTo>
                              <a:lnTo>
                                <a:pt x="240" y="5"/>
                              </a:lnTo>
                              <a:lnTo>
                                <a:pt x="241" y="3"/>
                              </a:lnTo>
                              <a:lnTo>
                                <a:pt x="244" y="0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0"/>
                              </a:lnTo>
                              <a:lnTo>
                                <a:pt x="254" y="3"/>
                              </a:lnTo>
                              <a:lnTo>
                                <a:pt x="255" y="5"/>
                              </a:lnTo>
                              <a:lnTo>
                                <a:pt x="255" y="9"/>
                              </a:lnTo>
                              <a:lnTo>
                                <a:pt x="254" y="11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4" y="14"/>
                              </a:lnTo>
                              <a:lnTo>
                                <a:pt x="271" y="11"/>
                              </a:lnTo>
                              <a:lnTo>
                                <a:pt x="270" y="9"/>
                              </a:lnTo>
                              <a:lnTo>
                                <a:pt x="270" y="5"/>
                              </a:lnTo>
                              <a:lnTo>
                                <a:pt x="271" y="3"/>
                              </a:lnTo>
                              <a:lnTo>
                                <a:pt x="274" y="0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0"/>
                              </a:lnTo>
                              <a:lnTo>
                                <a:pt x="284" y="3"/>
                              </a:lnTo>
                              <a:lnTo>
                                <a:pt x="285" y="5"/>
                              </a:lnTo>
                              <a:lnTo>
                                <a:pt x="285" y="9"/>
                              </a:lnTo>
                              <a:lnTo>
                                <a:pt x="284" y="11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4" y="14"/>
                              </a:lnTo>
                              <a:lnTo>
                                <a:pt x="301" y="11"/>
                              </a:lnTo>
                              <a:lnTo>
                                <a:pt x="300" y="9"/>
                              </a:lnTo>
                              <a:lnTo>
                                <a:pt x="300" y="5"/>
                              </a:lnTo>
                              <a:lnTo>
                                <a:pt x="301" y="3"/>
                              </a:lnTo>
                              <a:lnTo>
                                <a:pt x="304" y="0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0"/>
                              </a:lnTo>
                              <a:lnTo>
                                <a:pt x="314" y="3"/>
                              </a:lnTo>
                              <a:lnTo>
                                <a:pt x="315" y="5"/>
                              </a:lnTo>
                              <a:lnTo>
                                <a:pt x="315" y="9"/>
                              </a:lnTo>
                              <a:lnTo>
                                <a:pt x="314" y="11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4" y="14"/>
                              </a:lnTo>
                              <a:lnTo>
                                <a:pt x="331" y="11"/>
                              </a:lnTo>
                              <a:lnTo>
                                <a:pt x="330" y="9"/>
                              </a:lnTo>
                              <a:lnTo>
                                <a:pt x="330" y="5"/>
                              </a:lnTo>
                              <a:lnTo>
                                <a:pt x="331" y="3"/>
                              </a:lnTo>
                              <a:lnTo>
                                <a:pt x="334" y="0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0"/>
                              </a:lnTo>
                              <a:lnTo>
                                <a:pt x="344" y="3"/>
                              </a:lnTo>
                              <a:lnTo>
                                <a:pt x="345" y="5"/>
                              </a:lnTo>
                              <a:lnTo>
                                <a:pt x="345" y="9"/>
                              </a:lnTo>
                              <a:lnTo>
                                <a:pt x="344" y="11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4" y="14"/>
                              </a:lnTo>
                              <a:lnTo>
                                <a:pt x="361" y="11"/>
                              </a:lnTo>
                              <a:lnTo>
                                <a:pt x="360" y="9"/>
                              </a:lnTo>
                              <a:lnTo>
                                <a:pt x="360" y="5"/>
                              </a:lnTo>
                              <a:lnTo>
                                <a:pt x="361" y="3"/>
                              </a:lnTo>
                              <a:lnTo>
                                <a:pt x="364" y="0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0"/>
                              </a:lnTo>
                              <a:lnTo>
                                <a:pt x="374" y="3"/>
                              </a:lnTo>
                              <a:lnTo>
                                <a:pt x="375" y="5"/>
                              </a:lnTo>
                              <a:lnTo>
                                <a:pt x="375" y="9"/>
                              </a:lnTo>
                              <a:lnTo>
                                <a:pt x="374" y="11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400" y="15"/>
                              </a:moveTo>
                              <a:lnTo>
                                <a:pt x="395" y="15"/>
                              </a:lnTo>
                              <a:lnTo>
                                <a:pt x="394" y="14"/>
                              </a:lnTo>
                              <a:lnTo>
                                <a:pt x="391" y="11"/>
                              </a:lnTo>
                              <a:lnTo>
                                <a:pt x="390" y="9"/>
                              </a:lnTo>
                              <a:lnTo>
                                <a:pt x="390" y="5"/>
                              </a:lnTo>
                              <a:lnTo>
                                <a:pt x="391" y="3"/>
                              </a:lnTo>
                              <a:lnTo>
                                <a:pt x="394" y="0"/>
                              </a:lnTo>
                              <a:lnTo>
                                <a:pt x="395" y="0"/>
                              </a:lnTo>
                              <a:lnTo>
                                <a:pt x="400" y="0"/>
                              </a:lnTo>
                              <a:lnTo>
                                <a:pt x="401" y="0"/>
                              </a:lnTo>
                              <a:lnTo>
                                <a:pt x="404" y="3"/>
                              </a:lnTo>
                              <a:lnTo>
                                <a:pt x="405" y="5"/>
                              </a:lnTo>
                              <a:lnTo>
                                <a:pt x="405" y="9"/>
                              </a:lnTo>
                              <a:lnTo>
                                <a:pt x="404" y="11"/>
                              </a:lnTo>
                              <a:lnTo>
                                <a:pt x="401" y="14"/>
                              </a:lnTo>
                              <a:lnTo>
                                <a:pt x="400" y="15"/>
                              </a:lnTo>
                              <a:close/>
                              <a:moveTo>
                                <a:pt x="430" y="15"/>
                              </a:moveTo>
                              <a:lnTo>
                                <a:pt x="425" y="15"/>
                              </a:lnTo>
                              <a:lnTo>
                                <a:pt x="424" y="14"/>
                              </a:lnTo>
                              <a:lnTo>
                                <a:pt x="421" y="11"/>
                              </a:lnTo>
                              <a:lnTo>
                                <a:pt x="420" y="9"/>
                              </a:lnTo>
                              <a:lnTo>
                                <a:pt x="420" y="5"/>
                              </a:lnTo>
                              <a:lnTo>
                                <a:pt x="421" y="3"/>
                              </a:lnTo>
                              <a:lnTo>
                                <a:pt x="424" y="0"/>
                              </a:lnTo>
                              <a:lnTo>
                                <a:pt x="425" y="0"/>
                              </a:lnTo>
                              <a:lnTo>
                                <a:pt x="430" y="0"/>
                              </a:lnTo>
                              <a:lnTo>
                                <a:pt x="431" y="0"/>
                              </a:lnTo>
                              <a:lnTo>
                                <a:pt x="434" y="3"/>
                              </a:lnTo>
                              <a:lnTo>
                                <a:pt x="435" y="5"/>
                              </a:lnTo>
                              <a:lnTo>
                                <a:pt x="435" y="9"/>
                              </a:lnTo>
                              <a:lnTo>
                                <a:pt x="434" y="11"/>
                              </a:lnTo>
                              <a:lnTo>
                                <a:pt x="431" y="14"/>
                              </a:lnTo>
                              <a:lnTo>
                                <a:pt x="430" y="15"/>
                              </a:lnTo>
                              <a:close/>
                              <a:moveTo>
                                <a:pt x="460" y="15"/>
                              </a:moveTo>
                              <a:lnTo>
                                <a:pt x="455" y="15"/>
                              </a:lnTo>
                              <a:lnTo>
                                <a:pt x="454" y="14"/>
                              </a:lnTo>
                              <a:lnTo>
                                <a:pt x="451" y="11"/>
                              </a:lnTo>
                              <a:lnTo>
                                <a:pt x="450" y="9"/>
                              </a:lnTo>
                              <a:lnTo>
                                <a:pt x="450" y="5"/>
                              </a:lnTo>
                              <a:lnTo>
                                <a:pt x="451" y="3"/>
                              </a:lnTo>
                              <a:lnTo>
                                <a:pt x="454" y="0"/>
                              </a:lnTo>
                              <a:lnTo>
                                <a:pt x="455" y="0"/>
                              </a:lnTo>
                              <a:lnTo>
                                <a:pt x="460" y="0"/>
                              </a:lnTo>
                              <a:lnTo>
                                <a:pt x="461" y="0"/>
                              </a:lnTo>
                              <a:lnTo>
                                <a:pt x="464" y="3"/>
                              </a:lnTo>
                              <a:lnTo>
                                <a:pt x="465" y="5"/>
                              </a:lnTo>
                              <a:lnTo>
                                <a:pt x="465" y="9"/>
                              </a:lnTo>
                              <a:lnTo>
                                <a:pt x="464" y="11"/>
                              </a:lnTo>
                              <a:lnTo>
                                <a:pt x="461" y="14"/>
                              </a:lnTo>
                              <a:lnTo>
                                <a:pt x="460" y="15"/>
                              </a:lnTo>
                              <a:close/>
                              <a:moveTo>
                                <a:pt x="490" y="15"/>
                              </a:moveTo>
                              <a:lnTo>
                                <a:pt x="485" y="15"/>
                              </a:lnTo>
                              <a:lnTo>
                                <a:pt x="484" y="14"/>
                              </a:lnTo>
                              <a:lnTo>
                                <a:pt x="481" y="11"/>
                              </a:lnTo>
                              <a:lnTo>
                                <a:pt x="480" y="9"/>
                              </a:lnTo>
                              <a:lnTo>
                                <a:pt x="480" y="5"/>
                              </a:lnTo>
                              <a:lnTo>
                                <a:pt x="481" y="3"/>
                              </a:lnTo>
                              <a:lnTo>
                                <a:pt x="484" y="0"/>
                              </a:lnTo>
                              <a:lnTo>
                                <a:pt x="485" y="0"/>
                              </a:lnTo>
                              <a:lnTo>
                                <a:pt x="490" y="0"/>
                              </a:lnTo>
                              <a:lnTo>
                                <a:pt x="491" y="0"/>
                              </a:lnTo>
                              <a:lnTo>
                                <a:pt x="494" y="3"/>
                              </a:lnTo>
                              <a:lnTo>
                                <a:pt x="495" y="5"/>
                              </a:lnTo>
                              <a:lnTo>
                                <a:pt x="495" y="9"/>
                              </a:lnTo>
                              <a:lnTo>
                                <a:pt x="494" y="11"/>
                              </a:lnTo>
                              <a:lnTo>
                                <a:pt x="491" y="14"/>
                              </a:lnTo>
                              <a:lnTo>
                                <a:pt x="490" y="15"/>
                              </a:lnTo>
                              <a:close/>
                              <a:moveTo>
                                <a:pt x="520" y="15"/>
                              </a:moveTo>
                              <a:lnTo>
                                <a:pt x="515" y="15"/>
                              </a:lnTo>
                              <a:lnTo>
                                <a:pt x="514" y="14"/>
                              </a:lnTo>
                              <a:lnTo>
                                <a:pt x="511" y="11"/>
                              </a:lnTo>
                              <a:lnTo>
                                <a:pt x="510" y="9"/>
                              </a:lnTo>
                              <a:lnTo>
                                <a:pt x="510" y="5"/>
                              </a:lnTo>
                              <a:lnTo>
                                <a:pt x="511" y="3"/>
                              </a:lnTo>
                              <a:lnTo>
                                <a:pt x="514" y="0"/>
                              </a:lnTo>
                              <a:lnTo>
                                <a:pt x="515" y="0"/>
                              </a:lnTo>
                              <a:lnTo>
                                <a:pt x="520" y="0"/>
                              </a:lnTo>
                              <a:lnTo>
                                <a:pt x="521" y="0"/>
                              </a:lnTo>
                              <a:lnTo>
                                <a:pt x="524" y="3"/>
                              </a:lnTo>
                              <a:lnTo>
                                <a:pt x="525" y="5"/>
                              </a:lnTo>
                              <a:lnTo>
                                <a:pt x="525" y="9"/>
                              </a:lnTo>
                              <a:lnTo>
                                <a:pt x="524" y="11"/>
                              </a:lnTo>
                              <a:lnTo>
                                <a:pt x="521" y="14"/>
                              </a:lnTo>
                              <a:lnTo>
                                <a:pt x="520" y="15"/>
                              </a:lnTo>
                              <a:close/>
                              <a:moveTo>
                                <a:pt x="550" y="15"/>
                              </a:moveTo>
                              <a:lnTo>
                                <a:pt x="545" y="15"/>
                              </a:lnTo>
                              <a:lnTo>
                                <a:pt x="544" y="14"/>
                              </a:lnTo>
                              <a:lnTo>
                                <a:pt x="541" y="11"/>
                              </a:lnTo>
                              <a:lnTo>
                                <a:pt x="540" y="9"/>
                              </a:lnTo>
                              <a:lnTo>
                                <a:pt x="540" y="5"/>
                              </a:lnTo>
                              <a:lnTo>
                                <a:pt x="541" y="3"/>
                              </a:lnTo>
                              <a:lnTo>
                                <a:pt x="544" y="0"/>
                              </a:lnTo>
                              <a:lnTo>
                                <a:pt x="545" y="0"/>
                              </a:lnTo>
                              <a:lnTo>
                                <a:pt x="550" y="0"/>
                              </a:lnTo>
                              <a:lnTo>
                                <a:pt x="551" y="0"/>
                              </a:lnTo>
                              <a:lnTo>
                                <a:pt x="554" y="3"/>
                              </a:lnTo>
                              <a:lnTo>
                                <a:pt x="555" y="5"/>
                              </a:lnTo>
                              <a:lnTo>
                                <a:pt x="555" y="9"/>
                              </a:lnTo>
                              <a:lnTo>
                                <a:pt x="554" y="11"/>
                              </a:lnTo>
                              <a:lnTo>
                                <a:pt x="551" y="14"/>
                              </a:lnTo>
                              <a:lnTo>
                                <a:pt x="550" y="15"/>
                              </a:lnTo>
                              <a:close/>
                              <a:moveTo>
                                <a:pt x="580" y="15"/>
                              </a:moveTo>
                              <a:lnTo>
                                <a:pt x="575" y="15"/>
                              </a:lnTo>
                              <a:lnTo>
                                <a:pt x="574" y="14"/>
                              </a:lnTo>
                              <a:lnTo>
                                <a:pt x="571" y="11"/>
                              </a:lnTo>
                              <a:lnTo>
                                <a:pt x="570" y="9"/>
                              </a:lnTo>
                              <a:lnTo>
                                <a:pt x="570" y="5"/>
                              </a:lnTo>
                              <a:lnTo>
                                <a:pt x="571" y="3"/>
                              </a:lnTo>
                              <a:lnTo>
                                <a:pt x="574" y="0"/>
                              </a:lnTo>
                              <a:lnTo>
                                <a:pt x="575" y="0"/>
                              </a:lnTo>
                              <a:lnTo>
                                <a:pt x="580" y="0"/>
                              </a:lnTo>
                              <a:lnTo>
                                <a:pt x="581" y="0"/>
                              </a:lnTo>
                              <a:lnTo>
                                <a:pt x="584" y="3"/>
                              </a:lnTo>
                              <a:lnTo>
                                <a:pt x="585" y="5"/>
                              </a:lnTo>
                              <a:lnTo>
                                <a:pt x="585" y="9"/>
                              </a:lnTo>
                              <a:lnTo>
                                <a:pt x="584" y="11"/>
                              </a:lnTo>
                              <a:lnTo>
                                <a:pt x="581" y="14"/>
                              </a:lnTo>
                              <a:lnTo>
                                <a:pt x="580" y="15"/>
                              </a:lnTo>
                              <a:close/>
                              <a:moveTo>
                                <a:pt x="610" y="15"/>
                              </a:moveTo>
                              <a:lnTo>
                                <a:pt x="605" y="15"/>
                              </a:lnTo>
                              <a:lnTo>
                                <a:pt x="604" y="14"/>
                              </a:lnTo>
                              <a:lnTo>
                                <a:pt x="601" y="11"/>
                              </a:lnTo>
                              <a:lnTo>
                                <a:pt x="600" y="9"/>
                              </a:lnTo>
                              <a:lnTo>
                                <a:pt x="600" y="5"/>
                              </a:lnTo>
                              <a:lnTo>
                                <a:pt x="601" y="3"/>
                              </a:lnTo>
                              <a:lnTo>
                                <a:pt x="604" y="0"/>
                              </a:lnTo>
                              <a:lnTo>
                                <a:pt x="605" y="0"/>
                              </a:lnTo>
                              <a:lnTo>
                                <a:pt x="610" y="0"/>
                              </a:lnTo>
                              <a:lnTo>
                                <a:pt x="611" y="0"/>
                              </a:lnTo>
                              <a:lnTo>
                                <a:pt x="614" y="3"/>
                              </a:lnTo>
                              <a:lnTo>
                                <a:pt x="615" y="5"/>
                              </a:lnTo>
                              <a:lnTo>
                                <a:pt x="615" y="9"/>
                              </a:lnTo>
                              <a:lnTo>
                                <a:pt x="614" y="11"/>
                              </a:lnTo>
                              <a:lnTo>
                                <a:pt x="611" y="14"/>
                              </a:lnTo>
                              <a:lnTo>
                                <a:pt x="610" y="15"/>
                              </a:lnTo>
                              <a:close/>
                              <a:moveTo>
                                <a:pt x="640" y="15"/>
                              </a:moveTo>
                              <a:lnTo>
                                <a:pt x="635" y="15"/>
                              </a:lnTo>
                              <a:lnTo>
                                <a:pt x="634" y="14"/>
                              </a:lnTo>
                              <a:lnTo>
                                <a:pt x="631" y="11"/>
                              </a:lnTo>
                              <a:lnTo>
                                <a:pt x="630" y="9"/>
                              </a:lnTo>
                              <a:lnTo>
                                <a:pt x="630" y="5"/>
                              </a:lnTo>
                              <a:lnTo>
                                <a:pt x="631" y="3"/>
                              </a:lnTo>
                              <a:lnTo>
                                <a:pt x="634" y="0"/>
                              </a:lnTo>
                              <a:lnTo>
                                <a:pt x="635" y="0"/>
                              </a:lnTo>
                              <a:lnTo>
                                <a:pt x="640" y="0"/>
                              </a:lnTo>
                              <a:lnTo>
                                <a:pt x="641" y="0"/>
                              </a:lnTo>
                              <a:lnTo>
                                <a:pt x="644" y="3"/>
                              </a:lnTo>
                              <a:lnTo>
                                <a:pt x="645" y="5"/>
                              </a:lnTo>
                              <a:lnTo>
                                <a:pt x="645" y="9"/>
                              </a:lnTo>
                              <a:lnTo>
                                <a:pt x="644" y="11"/>
                              </a:lnTo>
                              <a:lnTo>
                                <a:pt x="641" y="14"/>
                              </a:lnTo>
                              <a:lnTo>
                                <a:pt x="640" y="15"/>
                              </a:lnTo>
                              <a:close/>
                              <a:moveTo>
                                <a:pt x="670" y="15"/>
                              </a:moveTo>
                              <a:lnTo>
                                <a:pt x="665" y="15"/>
                              </a:lnTo>
                              <a:lnTo>
                                <a:pt x="664" y="14"/>
                              </a:lnTo>
                              <a:lnTo>
                                <a:pt x="661" y="11"/>
                              </a:lnTo>
                              <a:lnTo>
                                <a:pt x="660" y="9"/>
                              </a:lnTo>
                              <a:lnTo>
                                <a:pt x="660" y="5"/>
                              </a:lnTo>
                              <a:lnTo>
                                <a:pt x="661" y="3"/>
                              </a:lnTo>
                              <a:lnTo>
                                <a:pt x="664" y="0"/>
                              </a:lnTo>
                              <a:lnTo>
                                <a:pt x="665" y="0"/>
                              </a:lnTo>
                              <a:lnTo>
                                <a:pt x="670" y="0"/>
                              </a:lnTo>
                              <a:lnTo>
                                <a:pt x="671" y="0"/>
                              </a:lnTo>
                              <a:lnTo>
                                <a:pt x="674" y="3"/>
                              </a:lnTo>
                              <a:lnTo>
                                <a:pt x="675" y="5"/>
                              </a:lnTo>
                              <a:lnTo>
                                <a:pt x="675" y="9"/>
                              </a:lnTo>
                              <a:lnTo>
                                <a:pt x="674" y="11"/>
                              </a:lnTo>
                              <a:lnTo>
                                <a:pt x="671" y="14"/>
                              </a:lnTo>
                              <a:lnTo>
                                <a:pt x="670" y="15"/>
                              </a:lnTo>
                              <a:close/>
                              <a:moveTo>
                                <a:pt x="700" y="15"/>
                              </a:moveTo>
                              <a:lnTo>
                                <a:pt x="696" y="15"/>
                              </a:lnTo>
                              <a:lnTo>
                                <a:pt x="694" y="14"/>
                              </a:lnTo>
                              <a:lnTo>
                                <a:pt x="691" y="11"/>
                              </a:lnTo>
                              <a:lnTo>
                                <a:pt x="690" y="9"/>
                              </a:lnTo>
                              <a:lnTo>
                                <a:pt x="690" y="5"/>
                              </a:lnTo>
                              <a:lnTo>
                                <a:pt x="691" y="3"/>
                              </a:lnTo>
                              <a:lnTo>
                                <a:pt x="694" y="0"/>
                              </a:lnTo>
                              <a:lnTo>
                                <a:pt x="696" y="0"/>
                              </a:lnTo>
                              <a:lnTo>
                                <a:pt x="700" y="0"/>
                              </a:lnTo>
                              <a:lnTo>
                                <a:pt x="701" y="0"/>
                              </a:lnTo>
                              <a:lnTo>
                                <a:pt x="704" y="3"/>
                              </a:lnTo>
                              <a:lnTo>
                                <a:pt x="705" y="5"/>
                              </a:lnTo>
                              <a:lnTo>
                                <a:pt x="705" y="9"/>
                              </a:lnTo>
                              <a:lnTo>
                                <a:pt x="704" y="11"/>
                              </a:lnTo>
                              <a:lnTo>
                                <a:pt x="701" y="14"/>
                              </a:lnTo>
                              <a:lnTo>
                                <a:pt x="700" y="15"/>
                              </a:lnTo>
                              <a:close/>
                              <a:moveTo>
                                <a:pt x="730" y="15"/>
                              </a:moveTo>
                              <a:lnTo>
                                <a:pt x="726" y="15"/>
                              </a:lnTo>
                              <a:lnTo>
                                <a:pt x="724" y="14"/>
                              </a:lnTo>
                              <a:lnTo>
                                <a:pt x="721" y="11"/>
                              </a:lnTo>
                              <a:lnTo>
                                <a:pt x="720" y="9"/>
                              </a:lnTo>
                              <a:lnTo>
                                <a:pt x="720" y="5"/>
                              </a:lnTo>
                              <a:lnTo>
                                <a:pt x="721" y="3"/>
                              </a:lnTo>
                              <a:lnTo>
                                <a:pt x="724" y="0"/>
                              </a:lnTo>
                              <a:lnTo>
                                <a:pt x="726" y="0"/>
                              </a:lnTo>
                              <a:lnTo>
                                <a:pt x="730" y="0"/>
                              </a:lnTo>
                              <a:lnTo>
                                <a:pt x="731" y="0"/>
                              </a:lnTo>
                              <a:lnTo>
                                <a:pt x="734" y="3"/>
                              </a:lnTo>
                              <a:lnTo>
                                <a:pt x="735" y="5"/>
                              </a:lnTo>
                              <a:lnTo>
                                <a:pt x="735" y="9"/>
                              </a:lnTo>
                              <a:lnTo>
                                <a:pt x="734" y="11"/>
                              </a:lnTo>
                              <a:lnTo>
                                <a:pt x="731" y="14"/>
                              </a:lnTo>
                              <a:lnTo>
                                <a:pt x="730" y="15"/>
                              </a:lnTo>
                              <a:close/>
                              <a:moveTo>
                                <a:pt x="760" y="15"/>
                              </a:moveTo>
                              <a:lnTo>
                                <a:pt x="756" y="15"/>
                              </a:lnTo>
                              <a:lnTo>
                                <a:pt x="754" y="14"/>
                              </a:lnTo>
                              <a:lnTo>
                                <a:pt x="751" y="11"/>
                              </a:lnTo>
                              <a:lnTo>
                                <a:pt x="750" y="9"/>
                              </a:lnTo>
                              <a:lnTo>
                                <a:pt x="750" y="5"/>
                              </a:lnTo>
                              <a:lnTo>
                                <a:pt x="751" y="3"/>
                              </a:lnTo>
                              <a:lnTo>
                                <a:pt x="754" y="0"/>
                              </a:lnTo>
                              <a:lnTo>
                                <a:pt x="756" y="0"/>
                              </a:lnTo>
                              <a:lnTo>
                                <a:pt x="760" y="0"/>
                              </a:lnTo>
                              <a:lnTo>
                                <a:pt x="761" y="0"/>
                              </a:lnTo>
                              <a:lnTo>
                                <a:pt x="764" y="3"/>
                              </a:lnTo>
                              <a:lnTo>
                                <a:pt x="765" y="5"/>
                              </a:lnTo>
                              <a:lnTo>
                                <a:pt x="765" y="9"/>
                              </a:lnTo>
                              <a:lnTo>
                                <a:pt x="764" y="11"/>
                              </a:lnTo>
                              <a:lnTo>
                                <a:pt x="761" y="14"/>
                              </a:lnTo>
                              <a:lnTo>
                                <a:pt x="760" y="15"/>
                              </a:lnTo>
                              <a:close/>
                              <a:moveTo>
                                <a:pt x="790" y="15"/>
                              </a:moveTo>
                              <a:lnTo>
                                <a:pt x="786" y="15"/>
                              </a:lnTo>
                              <a:lnTo>
                                <a:pt x="784" y="14"/>
                              </a:lnTo>
                              <a:lnTo>
                                <a:pt x="781" y="11"/>
                              </a:lnTo>
                              <a:lnTo>
                                <a:pt x="780" y="9"/>
                              </a:lnTo>
                              <a:lnTo>
                                <a:pt x="780" y="5"/>
                              </a:lnTo>
                              <a:lnTo>
                                <a:pt x="781" y="3"/>
                              </a:lnTo>
                              <a:lnTo>
                                <a:pt x="784" y="0"/>
                              </a:lnTo>
                              <a:lnTo>
                                <a:pt x="786" y="0"/>
                              </a:lnTo>
                              <a:lnTo>
                                <a:pt x="790" y="0"/>
                              </a:lnTo>
                              <a:lnTo>
                                <a:pt x="791" y="0"/>
                              </a:lnTo>
                              <a:lnTo>
                                <a:pt x="794" y="3"/>
                              </a:lnTo>
                              <a:lnTo>
                                <a:pt x="795" y="5"/>
                              </a:lnTo>
                              <a:lnTo>
                                <a:pt x="795" y="9"/>
                              </a:lnTo>
                              <a:lnTo>
                                <a:pt x="794" y="11"/>
                              </a:lnTo>
                              <a:lnTo>
                                <a:pt x="791" y="14"/>
                              </a:lnTo>
                              <a:lnTo>
                                <a:pt x="790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6" y="15"/>
                              </a:lnTo>
                              <a:lnTo>
                                <a:pt x="814" y="14"/>
                              </a:lnTo>
                              <a:lnTo>
                                <a:pt x="811" y="11"/>
                              </a:lnTo>
                              <a:lnTo>
                                <a:pt x="810" y="9"/>
                              </a:lnTo>
                              <a:lnTo>
                                <a:pt x="810" y="5"/>
                              </a:lnTo>
                              <a:lnTo>
                                <a:pt x="811" y="3"/>
                              </a:lnTo>
                              <a:lnTo>
                                <a:pt x="814" y="0"/>
                              </a:lnTo>
                              <a:lnTo>
                                <a:pt x="816" y="0"/>
                              </a:lnTo>
                              <a:lnTo>
                                <a:pt x="820" y="0"/>
                              </a:lnTo>
                              <a:lnTo>
                                <a:pt x="821" y="0"/>
                              </a:lnTo>
                              <a:lnTo>
                                <a:pt x="824" y="3"/>
                              </a:lnTo>
                              <a:lnTo>
                                <a:pt x="825" y="5"/>
                              </a:lnTo>
                              <a:lnTo>
                                <a:pt x="825" y="9"/>
                              </a:lnTo>
                              <a:lnTo>
                                <a:pt x="824" y="11"/>
                              </a:lnTo>
                              <a:lnTo>
                                <a:pt x="821" y="14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6" y="15"/>
                              </a:lnTo>
                              <a:lnTo>
                                <a:pt x="844" y="14"/>
                              </a:lnTo>
                              <a:lnTo>
                                <a:pt x="841" y="11"/>
                              </a:lnTo>
                              <a:lnTo>
                                <a:pt x="840" y="9"/>
                              </a:lnTo>
                              <a:lnTo>
                                <a:pt x="840" y="5"/>
                              </a:lnTo>
                              <a:lnTo>
                                <a:pt x="841" y="3"/>
                              </a:lnTo>
                              <a:lnTo>
                                <a:pt x="844" y="0"/>
                              </a:lnTo>
                              <a:lnTo>
                                <a:pt x="846" y="0"/>
                              </a:lnTo>
                              <a:lnTo>
                                <a:pt x="850" y="0"/>
                              </a:lnTo>
                              <a:lnTo>
                                <a:pt x="851" y="0"/>
                              </a:lnTo>
                              <a:lnTo>
                                <a:pt x="854" y="3"/>
                              </a:lnTo>
                              <a:lnTo>
                                <a:pt x="855" y="5"/>
                              </a:lnTo>
                              <a:lnTo>
                                <a:pt x="855" y="9"/>
                              </a:lnTo>
                              <a:lnTo>
                                <a:pt x="854" y="11"/>
                              </a:lnTo>
                              <a:lnTo>
                                <a:pt x="851" y="14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6" y="15"/>
                              </a:lnTo>
                              <a:lnTo>
                                <a:pt x="874" y="14"/>
                              </a:lnTo>
                              <a:lnTo>
                                <a:pt x="871" y="11"/>
                              </a:lnTo>
                              <a:lnTo>
                                <a:pt x="870" y="9"/>
                              </a:lnTo>
                              <a:lnTo>
                                <a:pt x="870" y="5"/>
                              </a:lnTo>
                              <a:lnTo>
                                <a:pt x="871" y="3"/>
                              </a:lnTo>
                              <a:lnTo>
                                <a:pt x="874" y="0"/>
                              </a:lnTo>
                              <a:lnTo>
                                <a:pt x="876" y="0"/>
                              </a:lnTo>
                              <a:lnTo>
                                <a:pt x="880" y="0"/>
                              </a:lnTo>
                              <a:lnTo>
                                <a:pt x="882" y="0"/>
                              </a:lnTo>
                              <a:lnTo>
                                <a:pt x="884" y="3"/>
                              </a:lnTo>
                              <a:lnTo>
                                <a:pt x="885" y="5"/>
                              </a:lnTo>
                              <a:lnTo>
                                <a:pt x="885" y="9"/>
                              </a:lnTo>
                              <a:lnTo>
                                <a:pt x="884" y="11"/>
                              </a:lnTo>
                              <a:lnTo>
                                <a:pt x="882" y="14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6" y="15"/>
                              </a:lnTo>
                              <a:lnTo>
                                <a:pt x="904" y="14"/>
                              </a:lnTo>
                              <a:lnTo>
                                <a:pt x="901" y="11"/>
                              </a:lnTo>
                              <a:lnTo>
                                <a:pt x="900" y="9"/>
                              </a:lnTo>
                              <a:lnTo>
                                <a:pt x="900" y="5"/>
                              </a:lnTo>
                              <a:lnTo>
                                <a:pt x="901" y="3"/>
                              </a:lnTo>
                              <a:lnTo>
                                <a:pt x="904" y="0"/>
                              </a:lnTo>
                              <a:lnTo>
                                <a:pt x="906" y="0"/>
                              </a:lnTo>
                              <a:lnTo>
                                <a:pt x="910" y="0"/>
                              </a:lnTo>
                              <a:lnTo>
                                <a:pt x="912" y="0"/>
                              </a:lnTo>
                              <a:lnTo>
                                <a:pt x="914" y="3"/>
                              </a:lnTo>
                              <a:lnTo>
                                <a:pt x="915" y="5"/>
                              </a:lnTo>
                              <a:lnTo>
                                <a:pt x="915" y="9"/>
                              </a:lnTo>
                              <a:lnTo>
                                <a:pt x="914" y="11"/>
                              </a:lnTo>
                              <a:lnTo>
                                <a:pt x="912" y="14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6" y="15"/>
                              </a:lnTo>
                              <a:lnTo>
                                <a:pt x="934" y="14"/>
                              </a:lnTo>
                              <a:lnTo>
                                <a:pt x="931" y="11"/>
                              </a:lnTo>
                              <a:lnTo>
                                <a:pt x="930" y="9"/>
                              </a:lnTo>
                              <a:lnTo>
                                <a:pt x="930" y="5"/>
                              </a:lnTo>
                              <a:lnTo>
                                <a:pt x="931" y="3"/>
                              </a:lnTo>
                              <a:lnTo>
                                <a:pt x="934" y="0"/>
                              </a:lnTo>
                              <a:lnTo>
                                <a:pt x="936" y="0"/>
                              </a:lnTo>
                              <a:lnTo>
                                <a:pt x="940" y="0"/>
                              </a:lnTo>
                              <a:lnTo>
                                <a:pt x="942" y="0"/>
                              </a:lnTo>
                              <a:lnTo>
                                <a:pt x="944" y="3"/>
                              </a:lnTo>
                              <a:lnTo>
                                <a:pt x="945" y="5"/>
                              </a:lnTo>
                              <a:lnTo>
                                <a:pt x="945" y="9"/>
                              </a:lnTo>
                              <a:lnTo>
                                <a:pt x="944" y="11"/>
                              </a:lnTo>
                              <a:lnTo>
                                <a:pt x="942" y="14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6" y="15"/>
                              </a:lnTo>
                              <a:lnTo>
                                <a:pt x="964" y="14"/>
                              </a:lnTo>
                              <a:lnTo>
                                <a:pt x="961" y="11"/>
                              </a:lnTo>
                              <a:lnTo>
                                <a:pt x="960" y="9"/>
                              </a:lnTo>
                              <a:lnTo>
                                <a:pt x="960" y="5"/>
                              </a:lnTo>
                              <a:lnTo>
                                <a:pt x="961" y="3"/>
                              </a:lnTo>
                              <a:lnTo>
                                <a:pt x="964" y="0"/>
                              </a:lnTo>
                              <a:lnTo>
                                <a:pt x="966" y="0"/>
                              </a:lnTo>
                              <a:lnTo>
                                <a:pt x="970" y="0"/>
                              </a:lnTo>
                              <a:lnTo>
                                <a:pt x="972" y="0"/>
                              </a:lnTo>
                              <a:lnTo>
                                <a:pt x="974" y="3"/>
                              </a:lnTo>
                              <a:lnTo>
                                <a:pt x="975" y="5"/>
                              </a:lnTo>
                              <a:lnTo>
                                <a:pt x="975" y="9"/>
                              </a:lnTo>
                              <a:lnTo>
                                <a:pt x="974" y="11"/>
                              </a:lnTo>
                              <a:lnTo>
                                <a:pt x="972" y="14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6" y="15"/>
                              </a:lnTo>
                              <a:lnTo>
                                <a:pt x="994" y="14"/>
                              </a:lnTo>
                              <a:lnTo>
                                <a:pt x="991" y="11"/>
                              </a:lnTo>
                              <a:lnTo>
                                <a:pt x="990" y="9"/>
                              </a:lnTo>
                              <a:lnTo>
                                <a:pt x="990" y="5"/>
                              </a:lnTo>
                              <a:lnTo>
                                <a:pt x="991" y="3"/>
                              </a:lnTo>
                              <a:lnTo>
                                <a:pt x="994" y="0"/>
                              </a:lnTo>
                              <a:lnTo>
                                <a:pt x="996" y="0"/>
                              </a:lnTo>
                              <a:lnTo>
                                <a:pt x="1000" y="0"/>
                              </a:lnTo>
                              <a:lnTo>
                                <a:pt x="1002" y="0"/>
                              </a:lnTo>
                              <a:lnTo>
                                <a:pt x="1005" y="3"/>
                              </a:lnTo>
                              <a:lnTo>
                                <a:pt x="1005" y="5"/>
                              </a:lnTo>
                              <a:lnTo>
                                <a:pt x="1005" y="9"/>
                              </a:lnTo>
                              <a:lnTo>
                                <a:pt x="1005" y="11"/>
                              </a:lnTo>
                              <a:lnTo>
                                <a:pt x="1002" y="14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6" y="15"/>
                              </a:lnTo>
                              <a:lnTo>
                                <a:pt x="1024" y="14"/>
                              </a:lnTo>
                              <a:lnTo>
                                <a:pt x="1021" y="11"/>
                              </a:lnTo>
                              <a:lnTo>
                                <a:pt x="1020" y="9"/>
                              </a:lnTo>
                              <a:lnTo>
                                <a:pt x="1020" y="5"/>
                              </a:lnTo>
                              <a:lnTo>
                                <a:pt x="1021" y="3"/>
                              </a:lnTo>
                              <a:lnTo>
                                <a:pt x="1024" y="0"/>
                              </a:lnTo>
                              <a:lnTo>
                                <a:pt x="1026" y="0"/>
                              </a:lnTo>
                              <a:lnTo>
                                <a:pt x="1030" y="0"/>
                              </a:lnTo>
                              <a:lnTo>
                                <a:pt x="1032" y="0"/>
                              </a:lnTo>
                              <a:lnTo>
                                <a:pt x="1035" y="3"/>
                              </a:lnTo>
                              <a:lnTo>
                                <a:pt x="1035" y="5"/>
                              </a:lnTo>
                              <a:lnTo>
                                <a:pt x="1035" y="9"/>
                              </a:lnTo>
                              <a:lnTo>
                                <a:pt x="1035" y="11"/>
                              </a:lnTo>
                              <a:lnTo>
                                <a:pt x="1032" y="14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6" y="15"/>
                              </a:lnTo>
                              <a:lnTo>
                                <a:pt x="1054" y="14"/>
                              </a:lnTo>
                              <a:lnTo>
                                <a:pt x="1051" y="11"/>
                              </a:lnTo>
                              <a:lnTo>
                                <a:pt x="1050" y="9"/>
                              </a:lnTo>
                              <a:lnTo>
                                <a:pt x="1050" y="5"/>
                              </a:lnTo>
                              <a:lnTo>
                                <a:pt x="1051" y="3"/>
                              </a:lnTo>
                              <a:lnTo>
                                <a:pt x="1054" y="0"/>
                              </a:lnTo>
                              <a:lnTo>
                                <a:pt x="1056" y="0"/>
                              </a:lnTo>
                              <a:lnTo>
                                <a:pt x="1060" y="0"/>
                              </a:lnTo>
                              <a:lnTo>
                                <a:pt x="1062" y="0"/>
                              </a:lnTo>
                              <a:lnTo>
                                <a:pt x="1065" y="3"/>
                              </a:lnTo>
                              <a:lnTo>
                                <a:pt x="1065" y="5"/>
                              </a:lnTo>
                              <a:lnTo>
                                <a:pt x="1065" y="9"/>
                              </a:lnTo>
                              <a:lnTo>
                                <a:pt x="1065" y="11"/>
                              </a:lnTo>
                              <a:lnTo>
                                <a:pt x="1062" y="14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6" y="15"/>
                              </a:lnTo>
                              <a:lnTo>
                                <a:pt x="1084" y="14"/>
                              </a:lnTo>
                              <a:lnTo>
                                <a:pt x="1081" y="11"/>
                              </a:lnTo>
                              <a:lnTo>
                                <a:pt x="1080" y="9"/>
                              </a:lnTo>
                              <a:lnTo>
                                <a:pt x="1080" y="5"/>
                              </a:lnTo>
                              <a:lnTo>
                                <a:pt x="1081" y="3"/>
                              </a:lnTo>
                              <a:lnTo>
                                <a:pt x="1084" y="0"/>
                              </a:lnTo>
                              <a:lnTo>
                                <a:pt x="1086" y="0"/>
                              </a:lnTo>
                              <a:lnTo>
                                <a:pt x="1090" y="0"/>
                              </a:lnTo>
                              <a:lnTo>
                                <a:pt x="1092" y="0"/>
                              </a:lnTo>
                              <a:lnTo>
                                <a:pt x="1095" y="3"/>
                              </a:lnTo>
                              <a:lnTo>
                                <a:pt x="1095" y="5"/>
                              </a:lnTo>
                              <a:lnTo>
                                <a:pt x="1095" y="9"/>
                              </a:lnTo>
                              <a:lnTo>
                                <a:pt x="1095" y="11"/>
                              </a:lnTo>
                              <a:lnTo>
                                <a:pt x="1092" y="14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6" y="15"/>
                              </a:lnTo>
                              <a:lnTo>
                                <a:pt x="1114" y="14"/>
                              </a:lnTo>
                              <a:lnTo>
                                <a:pt x="1111" y="11"/>
                              </a:lnTo>
                              <a:lnTo>
                                <a:pt x="1110" y="9"/>
                              </a:lnTo>
                              <a:lnTo>
                                <a:pt x="1110" y="5"/>
                              </a:lnTo>
                              <a:lnTo>
                                <a:pt x="1111" y="3"/>
                              </a:lnTo>
                              <a:lnTo>
                                <a:pt x="1114" y="0"/>
                              </a:lnTo>
                              <a:lnTo>
                                <a:pt x="1116" y="0"/>
                              </a:lnTo>
                              <a:lnTo>
                                <a:pt x="1120" y="0"/>
                              </a:lnTo>
                              <a:lnTo>
                                <a:pt x="1122" y="0"/>
                              </a:lnTo>
                              <a:lnTo>
                                <a:pt x="1125" y="3"/>
                              </a:lnTo>
                              <a:lnTo>
                                <a:pt x="1125" y="5"/>
                              </a:lnTo>
                              <a:lnTo>
                                <a:pt x="1125" y="9"/>
                              </a:lnTo>
                              <a:lnTo>
                                <a:pt x="1125" y="11"/>
                              </a:lnTo>
                              <a:lnTo>
                                <a:pt x="1122" y="14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6" y="15"/>
                              </a:lnTo>
                              <a:lnTo>
                                <a:pt x="1144" y="14"/>
                              </a:lnTo>
                              <a:lnTo>
                                <a:pt x="1141" y="11"/>
                              </a:lnTo>
                              <a:lnTo>
                                <a:pt x="1140" y="9"/>
                              </a:lnTo>
                              <a:lnTo>
                                <a:pt x="1140" y="5"/>
                              </a:lnTo>
                              <a:lnTo>
                                <a:pt x="1141" y="3"/>
                              </a:lnTo>
                              <a:lnTo>
                                <a:pt x="1144" y="0"/>
                              </a:lnTo>
                              <a:lnTo>
                                <a:pt x="1146" y="0"/>
                              </a:lnTo>
                              <a:lnTo>
                                <a:pt x="1150" y="0"/>
                              </a:lnTo>
                              <a:lnTo>
                                <a:pt x="1152" y="0"/>
                              </a:lnTo>
                              <a:lnTo>
                                <a:pt x="1155" y="3"/>
                              </a:lnTo>
                              <a:lnTo>
                                <a:pt x="1155" y="5"/>
                              </a:lnTo>
                              <a:lnTo>
                                <a:pt x="1155" y="9"/>
                              </a:lnTo>
                              <a:lnTo>
                                <a:pt x="1155" y="11"/>
                              </a:lnTo>
                              <a:lnTo>
                                <a:pt x="1152" y="14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6" y="15"/>
                              </a:lnTo>
                              <a:lnTo>
                                <a:pt x="1174" y="14"/>
                              </a:lnTo>
                              <a:lnTo>
                                <a:pt x="1171" y="11"/>
                              </a:lnTo>
                              <a:lnTo>
                                <a:pt x="1170" y="9"/>
                              </a:lnTo>
                              <a:lnTo>
                                <a:pt x="1170" y="5"/>
                              </a:lnTo>
                              <a:lnTo>
                                <a:pt x="1171" y="3"/>
                              </a:lnTo>
                              <a:lnTo>
                                <a:pt x="1174" y="0"/>
                              </a:lnTo>
                              <a:lnTo>
                                <a:pt x="1176" y="0"/>
                              </a:lnTo>
                              <a:lnTo>
                                <a:pt x="1180" y="0"/>
                              </a:lnTo>
                              <a:lnTo>
                                <a:pt x="1182" y="0"/>
                              </a:lnTo>
                              <a:lnTo>
                                <a:pt x="1185" y="3"/>
                              </a:lnTo>
                              <a:lnTo>
                                <a:pt x="1185" y="5"/>
                              </a:lnTo>
                              <a:lnTo>
                                <a:pt x="1185" y="9"/>
                              </a:lnTo>
                              <a:lnTo>
                                <a:pt x="1185" y="11"/>
                              </a:lnTo>
                              <a:lnTo>
                                <a:pt x="1182" y="14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6" y="15"/>
                              </a:lnTo>
                              <a:lnTo>
                                <a:pt x="1204" y="14"/>
                              </a:lnTo>
                              <a:lnTo>
                                <a:pt x="1201" y="11"/>
                              </a:lnTo>
                              <a:lnTo>
                                <a:pt x="1200" y="9"/>
                              </a:lnTo>
                              <a:lnTo>
                                <a:pt x="1200" y="5"/>
                              </a:lnTo>
                              <a:lnTo>
                                <a:pt x="1201" y="3"/>
                              </a:lnTo>
                              <a:lnTo>
                                <a:pt x="1204" y="0"/>
                              </a:lnTo>
                              <a:lnTo>
                                <a:pt x="1206" y="0"/>
                              </a:lnTo>
                              <a:lnTo>
                                <a:pt x="1210" y="0"/>
                              </a:lnTo>
                              <a:lnTo>
                                <a:pt x="1212" y="0"/>
                              </a:lnTo>
                              <a:lnTo>
                                <a:pt x="1215" y="3"/>
                              </a:lnTo>
                              <a:lnTo>
                                <a:pt x="1215" y="5"/>
                              </a:lnTo>
                              <a:lnTo>
                                <a:pt x="1215" y="9"/>
                              </a:lnTo>
                              <a:lnTo>
                                <a:pt x="1215" y="11"/>
                              </a:lnTo>
                              <a:lnTo>
                                <a:pt x="1212" y="14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6" y="15"/>
                              </a:lnTo>
                              <a:lnTo>
                                <a:pt x="1234" y="14"/>
                              </a:lnTo>
                              <a:lnTo>
                                <a:pt x="1231" y="11"/>
                              </a:lnTo>
                              <a:lnTo>
                                <a:pt x="1230" y="9"/>
                              </a:lnTo>
                              <a:lnTo>
                                <a:pt x="1230" y="5"/>
                              </a:lnTo>
                              <a:lnTo>
                                <a:pt x="1231" y="3"/>
                              </a:lnTo>
                              <a:lnTo>
                                <a:pt x="1234" y="0"/>
                              </a:lnTo>
                              <a:lnTo>
                                <a:pt x="1236" y="0"/>
                              </a:lnTo>
                              <a:lnTo>
                                <a:pt x="1240" y="0"/>
                              </a:lnTo>
                              <a:lnTo>
                                <a:pt x="1242" y="0"/>
                              </a:lnTo>
                              <a:lnTo>
                                <a:pt x="1245" y="3"/>
                              </a:lnTo>
                              <a:lnTo>
                                <a:pt x="1245" y="5"/>
                              </a:lnTo>
                              <a:lnTo>
                                <a:pt x="1245" y="9"/>
                              </a:lnTo>
                              <a:lnTo>
                                <a:pt x="1245" y="11"/>
                              </a:lnTo>
                              <a:lnTo>
                                <a:pt x="1242" y="14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6" y="15"/>
                              </a:lnTo>
                              <a:lnTo>
                                <a:pt x="1264" y="14"/>
                              </a:lnTo>
                              <a:lnTo>
                                <a:pt x="1261" y="11"/>
                              </a:lnTo>
                              <a:lnTo>
                                <a:pt x="1260" y="9"/>
                              </a:lnTo>
                              <a:lnTo>
                                <a:pt x="1260" y="5"/>
                              </a:lnTo>
                              <a:lnTo>
                                <a:pt x="1261" y="3"/>
                              </a:lnTo>
                              <a:lnTo>
                                <a:pt x="1264" y="0"/>
                              </a:lnTo>
                              <a:lnTo>
                                <a:pt x="1266" y="0"/>
                              </a:lnTo>
                              <a:lnTo>
                                <a:pt x="1270" y="0"/>
                              </a:lnTo>
                              <a:lnTo>
                                <a:pt x="1272" y="0"/>
                              </a:lnTo>
                              <a:lnTo>
                                <a:pt x="1275" y="3"/>
                              </a:lnTo>
                              <a:lnTo>
                                <a:pt x="1275" y="5"/>
                              </a:lnTo>
                              <a:lnTo>
                                <a:pt x="1275" y="9"/>
                              </a:lnTo>
                              <a:lnTo>
                                <a:pt x="1275" y="11"/>
                              </a:lnTo>
                              <a:lnTo>
                                <a:pt x="1272" y="14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6" y="15"/>
                              </a:lnTo>
                              <a:lnTo>
                                <a:pt x="1294" y="14"/>
                              </a:lnTo>
                              <a:lnTo>
                                <a:pt x="1291" y="11"/>
                              </a:lnTo>
                              <a:lnTo>
                                <a:pt x="1290" y="9"/>
                              </a:lnTo>
                              <a:lnTo>
                                <a:pt x="1290" y="5"/>
                              </a:lnTo>
                              <a:lnTo>
                                <a:pt x="1291" y="3"/>
                              </a:lnTo>
                              <a:lnTo>
                                <a:pt x="1294" y="0"/>
                              </a:lnTo>
                              <a:lnTo>
                                <a:pt x="1296" y="0"/>
                              </a:lnTo>
                              <a:lnTo>
                                <a:pt x="1300" y="0"/>
                              </a:lnTo>
                              <a:lnTo>
                                <a:pt x="1302" y="0"/>
                              </a:lnTo>
                              <a:lnTo>
                                <a:pt x="1305" y="3"/>
                              </a:lnTo>
                              <a:lnTo>
                                <a:pt x="1305" y="5"/>
                              </a:lnTo>
                              <a:lnTo>
                                <a:pt x="1305" y="9"/>
                              </a:lnTo>
                              <a:lnTo>
                                <a:pt x="1305" y="11"/>
                              </a:lnTo>
                              <a:lnTo>
                                <a:pt x="1302" y="14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6" y="15"/>
                              </a:lnTo>
                              <a:lnTo>
                                <a:pt x="1324" y="14"/>
                              </a:lnTo>
                              <a:lnTo>
                                <a:pt x="1321" y="11"/>
                              </a:lnTo>
                              <a:lnTo>
                                <a:pt x="1320" y="9"/>
                              </a:lnTo>
                              <a:lnTo>
                                <a:pt x="1320" y="5"/>
                              </a:lnTo>
                              <a:lnTo>
                                <a:pt x="1321" y="3"/>
                              </a:lnTo>
                              <a:lnTo>
                                <a:pt x="1324" y="0"/>
                              </a:lnTo>
                              <a:lnTo>
                                <a:pt x="1326" y="0"/>
                              </a:lnTo>
                              <a:lnTo>
                                <a:pt x="1330" y="0"/>
                              </a:lnTo>
                              <a:lnTo>
                                <a:pt x="1332" y="0"/>
                              </a:lnTo>
                              <a:lnTo>
                                <a:pt x="1335" y="3"/>
                              </a:lnTo>
                              <a:lnTo>
                                <a:pt x="1335" y="5"/>
                              </a:lnTo>
                              <a:lnTo>
                                <a:pt x="1335" y="9"/>
                              </a:lnTo>
                              <a:lnTo>
                                <a:pt x="1335" y="11"/>
                              </a:lnTo>
                              <a:lnTo>
                                <a:pt x="1332" y="14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6" y="15"/>
                              </a:lnTo>
                              <a:lnTo>
                                <a:pt x="1354" y="14"/>
                              </a:lnTo>
                              <a:lnTo>
                                <a:pt x="1351" y="11"/>
                              </a:lnTo>
                              <a:lnTo>
                                <a:pt x="1350" y="9"/>
                              </a:lnTo>
                              <a:lnTo>
                                <a:pt x="1350" y="5"/>
                              </a:lnTo>
                              <a:lnTo>
                                <a:pt x="1351" y="3"/>
                              </a:lnTo>
                              <a:lnTo>
                                <a:pt x="1354" y="0"/>
                              </a:lnTo>
                              <a:lnTo>
                                <a:pt x="1356" y="0"/>
                              </a:lnTo>
                              <a:lnTo>
                                <a:pt x="1360" y="0"/>
                              </a:lnTo>
                              <a:lnTo>
                                <a:pt x="1362" y="0"/>
                              </a:lnTo>
                              <a:lnTo>
                                <a:pt x="1365" y="3"/>
                              </a:lnTo>
                              <a:lnTo>
                                <a:pt x="1365" y="5"/>
                              </a:lnTo>
                              <a:lnTo>
                                <a:pt x="1365" y="9"/>
                              </a:lnTo>
                              <a:lnTo>
                                <a:pt x="1365" y="11"/>
                              </a:lnTo>
                              <a:lnTo>
                                <a:pt x="1362" y="14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4"/>
                              </a:lnTo>
                              <a:lnTo>
                                <a:pt x="1381" y="11"/>
                              </a:lnTo>
                              <a:lnTo>
                                <a:pt x="1380" y="9"/>
                              </a:lnTo>
                              <a:lnTo>
                                <a:pt x="1380" y="5"/>
                              </a:lnTo>
                              <a:lnTo>
                                <a:pt x="1381" y="3"/>
                              </a:lnTo>
                              <a:lnTo>
                                <a:pt x="1384" y="0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2" y="0"/>
                              </a:lnTo>
                              <a:lnTo>
                                <a:pt x="1395" y="3"/>
                              </a:lnTo>
                              <a:lnTo>
                                <a:pt x="1395" y="5"/>
                              </a:lnTo>
                              <a:lnTo>
                                <a:pt x="1395" y="9"/>
                              </a:lnTo>
                              <a:lnTo>
                                <a:pt x="1395" y="11"/>
                              </a:lnTo>
                              <a:lnTo>
                                <a:pt x="1392" y="14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4"/>
                              </a:lnTo>
                              <a:lnTo>
                                <a:pt x="1411" y="11"/>
                              </a:lnTo>
                              <a:lnTo>
                                <a:pt x="1410" y="9"/>
                              </a:lnTo>
                              <a:lnTo>
                                <a:pt x="1410" y="5"/>
                              </a:lnTo>
                              <a:lnTo>
                                <a:pt x="1411" y="3"/>
                              </a:lnTo>
                              <a:lnTo>
                                <a:pt x="1414" y="0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2" y="0"/>
                              </a:lnTo>
                              <a:lnTo>
                                <a:pt x="1425" y="3"/>
                              </a:lnTo>
                              <a:lnTo>
                                <a:pt x="1425" y="5"/>
                              </a:lnTo>
                              <a:lnTo>
                                <a:pt x="1425" y="9"/>
                              </a:lnTo>
                              <a:lnTo>
                                <a:pt x="1425" y="11"/>
                              </a:lnTo>
                              <a:lnTo>
                                <a:pt x="1422" y="14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4"/>
                              </a:lnTo>
                              <a:lnTo>
                                <a:pt x="1441" y="11"/>
                              </a:lnTo>
                              <a:lnTo>
                                <a:pt x="1440" y="9"/>
                              </a:lnTo>
                              <a:lnTo>
                                <a:pt x="1440" y="5"/>
                              </a:lnTo>
                              <a:lnTo>
                                <a:pt x="1441" y="3"/>
                              </a:lnTo>
                              <a:lnTo>
                                <a:pt x="1444" y="0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2" y="0"/>
                              </a:lnTo>
                              <a:lnTo>
                                <a:pt x="1455" y="3"/>
                              </a:lnTo>
                              <a:lnTo>
                                <a:pt x="1455" y="5"/>
                              </a:lnTo>
                              <a:lnTo>
                                <a:pt x="1455" y="9"/>
                              </a:lnTo>
                              <a:lnTo>
                                <a:pt x="1455" y="11"/>
                              </a:lnTo>
                              <a:lnTo>
                                <a:pt x="1452" y="14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4"/>
                              </a:lnTo>
                              <a:lnTo>
                                <a:pt x="1471" y="11"/>
                              </a:lnTo>
                              <a:lnTo>
                                <a:pt x="1470" y="9"/>
                              </a:lnTo>
                              <a:lnTo>
                                <a:pt x="1470" y="5"/>
                              </a:lnTo>
                              <a:lnTo>
                                <a:pt x="1471" y="3"/>
                              </a:lnTo>
                              <a:lnTo>
                                <a:pt x="1474" y="0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2" y="0"/>
                              </a:lnTo>
                              <a:lnTo>
                                <a:pt x="1485" y="3"/>
                              </a:lnTo>
                              <a:lnTo>
                                <a:pt x="1485" y="5"/>
                              </a:lnTo>
                              <a:lnTo>
                                <a:pt x="1485" y="9"/>
                              </a:lnTo>
                              <a:lnTo>
                                <a:pt x="1485" y="11"/>
                              </a:lnTo>
                              <a:lnTo>
                                <a:pt x="1482" y="14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4"/>
                              </a:lnTo>
                              <a:lnTo>
                                <a:pt x="1501" y="11"/>
                              </a:lnTo>
                              <a:lnTo>
                                <a:pt x="1500" y="9"/>
                              </a:lnTo>
                              <a:lnTo>
                                <a:pt x="1500" y="5"/>
                              </a:lnTo>
                              <a:lnTo>
                                <a:pt x="1501" y="3"/>
                              </a:lnTo>
                              <a:lnTo>
                                <a:pt x="1504" y="0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2" y="0"/>
                              </a:lnTo>
                              <a:lnTo>
                                <a:pt x="1515" y="3"/>
                              </a:lnTo>
                              <a:lnTo>
                                <a:pt x="1515" y="5"/>
                              </a:lnTo>
                              <a:lnTo>
                                <a:pt x="1515" y="9"/>
                              </a:lnTo>
                              <a:lnTo>
                                <a:pt x="1515" y="11"/>
                              </a:lnTo>
                              <a:lnTo>
                                <a:pt x="1512" y="14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4"/>
                              </a:lnTo>
                              <a:lnTo>
                                <a:pt x="1531" y="11"/>
                              </a:lnTo>
                              <a:lnTo>
                                <a:pt x="1530" y="9"/>
                              </a:lnTo>
                              <a:lnTo>
                                <a:pt x="1530" y="5"/>
                              </a:lnTo>
                              <a:lnTo>
                                <a:pt x="1531" y="3"/>
                              </a:lnTo>
                              <a:lnTo>
                                <a:pt x="1534" y="0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2" y="0"/>
                              </a:lnTo>
                              <a:lnTo>
                                <a:pt x="1545" y="3"/>
                              </a:lnTo>
                              <a:lnTo>
                                <a:pt x="1546" y="5"/>
                              </a:lnTo>
                              <a:lnTo>
                                <a:pt x="1546" y="9"/>
                              </a:lnTo>
                              <a:lnTo>
                                <a:pt x="1545" y="11"/>
                              </a:lnTo>
                              <a:lnTo>
                                <a:pt x="1542" y="14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4"/>
                              </a:lnTo>
                              <a:lnTo>
                                <a:pt x="1561" y="11"/>
                              </a:lnTo>
                              <a:lnTo>
                                <a:pt x="1561" y="9"/>
                              </a:lnTo>
                              <a:lnTo>
                                <a:pt x="1561" y="5"/>
                              </a:lnTo>
                              <a:lnTo>
                                <a:pt x="1561" y="3"/>
                              </a:lnTo>
                              <a:lnTo>
                                <a:pt x="1564" y="0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2" y="0"/>
                              </a:lnTo>
                              <a:lnTo>
                                <a:pt x="1575" y="3"/>
                              </a:lnTo>
                              <a:lnTo>
                                <a:pt x="1576" y="5"/>
                              </a:lnTo>
                              <a:lnTo>
                                <a:pt x="1576" y="9"/>
                              </a:lnTo>
                              <a:lnTo>
                                <a:pt x="1575" y="11"/>
                              </a:lnTo>
                              <a:lnTo>
                                <a:pt x="1572" y="14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4"/>
                              </a:lnTo>
                              <a:lnTo>
                                <a:pt x="1591" y="11"/>
                              </a:lnTo>
                              <a:lnTo>
                                <a:pt x="1591" y="9"/>
                              </a:lnTo>
                              <a:lnTo>
                                <a:pt x="1591" y="5"/>
                              </a:lnTo>
                              <a:lnTo>
                                <a:pt x="1591" y="3"/>
                              </a:lnTo>
                              <a:lnTo>
                                <a:pt x="1594" y="0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2" y="0"/>
                              </a:lnTo>
                              <a:lnTo>
                                <a:pt x="1605" y="3"/>
                              </a:lnTo>
                              <a:lnTo>
                                <a:pt x="1606" y="5"/>
                              </a:lnTo>
                              <a:lnTo>
                                <a:pt x="1606" y="9"/>
                              </a:lnTo>
                              <a:lnTo>
                                <a:pt x="1605" y="11"/>
                              </a:lnTo>
                              <a:lnTo>
                                <a:pt x="1602" y="14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4"/>
                              </a:lnTo>
                              <a:lnTo>
                                <a:pt x="1621" y="11"/>
                              </a:lnTo>
                              <a:lnTo>
                                <a:pt x="1621" y="9"/>
                              </a:lnTo>
                              <a:lnTo>
                                <a:pt x="1621" y="5"/>
                              </a:lnTo>
                              <a:lnTo>
                                <a:pt x="1621" y="3"/>
                              </a:lnTo>
                              <a:lnTo>
                                <a:pt x="1624" y="0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2" y="0"/>
                              </a:lnTo>
                              <a:lnTo>
                                <a:pt x="1635" y="3"/>
                              </a:lnTo>
                              <a:lnTo>
                                <a:pt x="1636" y="5"/>
                              </a:lnTo>
                              <a:lnTo>
                                <a:pt x="1636" y="9"/>
                              </a:lnTo>
                              <a:lnTo>
                                <a:pt x="1635" y="11"/>
                              </a:lnTo>
                              <a:lnTo>
                                <a:pt x="1632" y="14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4"/>
                              </a:lnTo>
                              <a:lnTo>
                                <a:pt x="1651" y="11"/>
                              </a:lnTo>
                              <a:lnTo>
                                <a:pt x="1651" y="9"/>
                              </a:lnTo>
                              <a:lnTo>
                                <a:pt x="1651" y="5"/>
                              </a:lnTo>
                              <a:lnTo>
                                <a:pt x="1651" y="3"/>
                              </a:lnTo>
                              <a:lnTo>
                                <a:pt x="1654" y="0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2" y="0"/>
                              </a:lnTo>
                              <a:lnTo>
                                <a:pt x="1665" y="3"/>
                              </a:lnTo>
                              <a:lnTo>
                                <a:pt x="1666" y="5"/>
                              </a:lnTo>
                              <a:lnTo>
                                <a:pt x="1666" y="9"/>
                              </a:lnTo>
                              <a:lnTo>
                                <a:pt x="1665" y="11"/>
                              </a:lnTo>
                              <a:lnTo>
                                <a:pt x="1662" y="14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4"/>
                              </a:lnTo>
                              <a:lnTo>
                                <a:pt x="1681" y="11"/>
                              </a:lnTo>
                              <a:lnTo>
                                <a:pt x="1681" y="9"/>
                              </a:lnTo>
                              <a:lnTo>
                                <a:pt x="1681" y="5"/>
                              </a:lnTo>
                              <a:lnTo>
                                <a:pt x="1681" y="3"/>
                              </a:lnTo>
                              <a:lnTo>
                                <a:pt x="1684" y="0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2" y="0"/>
                              </a:lnTo>
                              <a:lnTo>
                                <a:pt x="1695" y="3"/>
                              </a:lnTo>
                              <a:lnTo>
                                <a:pt x="1696" y="5"/>
                              </a:lnTo>
                              <a:lnTo>
                                <a:pt x="1696" y="9"/>
                              </a:lnTo>
                              <a:lnTo>
                                <a:pt x="1695" y="11"/>
                              </a:lnTo>
                              <a:lnTo>
                                <a:pt x="1692" y="14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4"/>
                              </a:lnTo>
                              <a:lnTo>
                                <a:pt x="1711" y="11"/>
                              </a:lnTo>
                              <a:lnTo>
                                <a:pt x="1711" y="9"/>
                              </a:lnTo>
                              <a:lnTo>
                                <a:pt x="1711" y="5"/>
                              </a:lnTo>
                              <a:lnTo>
                                <a:pt x="1711" y="3"/>
                              </a:lnTo>
                              <a:lnTo>
                                <a:pt x="1714" y="0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2" y="0"/>
                              </a:lnTo>
                              <a:lnTo>
                                <a:pt x="1725" y="3"/>
                              </a:lnTo>
                              <a:lnTo>
                                <a:pt x="1726" y="5"/>
                              </a:lnTo>
                              <a:lnTo>
                                <a:pt x="1726" y="9"/>
                              </a:lnTo>
                              <a:lnTo>
                                <a:pt x="1725" y="11"/>
                              </a:lnTo>
                              <a:lnTo>
                                <a:pt x="1722" y="14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4"/>
                              </a:lnTo>
                              <a:lnTo>
                                <a:pt x="1741" y="11"/>
                              </a:lnTo>
                              <a:lnTo>
                                <a:pt x="1741" y="9"/>
                              </a:lnTo>
                              <a:lnTo>
                                <a:pt x="1741" y="5"/>
                              </a:lnTo>
                              <a:lnTo>
                                <a:pt x="1741" y="3"/>
                              </a:lnTo>
                              <a:lnTo>
                                <a:pt x="1744" y="0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0"/>
                              </a:lnTo>
                              <a:lnTo>
                                <a:pt x="1755" y="3"/>
                              </a:lnTo>
                              <a:lnTo>
                                <a:pt x="1756" y="5"/>
                              </a:lnTo>
                              <a:lnTo>
                                <a:pt x="1756" y="9"/>
                              </a:lnTo>
                              <a:lnTo>
                                <a:pt x="1755" y="11"/>
                              </a:lnTo>
                              <a:lnTo>
                                <a:pt x="1752" y="14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4"/>
                              </a:lnTo>
                              <a:lnTo>
                                <a:pt x="1771" y="11"/>
                              </a:lnTo>
                              <a:lnTo>
                                <a:pt x="1771" y="9"/>
                              </a:lnTo>
                              <a:lnTo>
                                <a:pt x="1771" y="5"/>
                              </a:lnTo>
                              <a:lnTo>
                                <a:pt x="1771" y="3"/>
                              </a:lnTo>
                              <a:lnTo>
                                <a:pt x="1774" y="0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0"/>
                              </a:lnTo>
                              <a:lnTo>
                                <a:pt x="1785" y="3"/>
                              </a:lnTo>
                              <a:lnTo>
                                <a:pt x="1786" y="5"/>
                              </a:lnTo>
                              <a:lnTo>
                                <a:pt x="1786" y="9"/>
                              </a:lnTo>
                              <a:lnTo>
                                <a:pt x="1785" y="11"/>
                              </a:lnTo>
                              <a:lnTo>
                                <a:pt x="1782" y="14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4"/>
                              </a:lnTo>
                              <a:lnTo>
                                <a:pt x="1801" y="11"/>
                              </a:lnTo>
                              <a:lnTo>
                                <a:pt x="1801" y="9"/>
                              </a:lnTo>
                              <a:lnTo>
                                <a:pt x="1801" y="5"/>
                              </a:lnTo>
                              <a:lnTo>
                                <a:pt x="1801" y="3"/>
                              </a:lnTo>
                              <a:lnTo>
                                <a:pt x="1804" y="0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0"/>
                              </a:lnTo>
                              <a:lnTo>
                                <a:pt x="1815" y="3"/>
                              </a:lnTo>
                              <a:lnTo>
                                <a:pt x="1816" y="5"/>
                              </a:lnTo>
                              <a:lnTo>
                                <a:pt x="1816" y="9"/>
                              </a:lnTo>
                              <a:lnTo>
                                <a:pt x="1815" y="11"/>
                              </a:lnTo>
                              <a:lnTo>
                                <a:pt x="1812" y="14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4"/>
                              </a:lnTo>
                              <a:lnTo>
                                <a:pt x="1831" y="11"/>
                              </a:lnTo>
                              <a:lnTo>
                                <a:pt x="1831" y="9"/>
                              </a:lnTo>
                              <a:lnTo>
                                <a:pt x="1831" y="5"/>
                              </a:lnTo>
                              <a:lnTo>
                                <a:pt x="1831" y="3"/>
                              </a:lnTo>
                              <a:lnTo>
                                <a:pt x="1834" y="0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0"/>
                              </a:lnTo>
                              <a:lnTo>
                                <a:pt x="1845" y="3"/>
                              </a:lnTo>
                              <a:lnTo>
                                <a:pt x="1846" y="5"/>
                              </a:lnTo>
                              <a:lnTo>
                                <a:pt x="1846" y="9"/>
                              </a:lnTo>
                              <a:lnTo>
                                <a:pt x="1845" y="11"/>
                              </a:lnTo>
                              <a:lnTo>
                                <a:pt x="1842" y="14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4"/>
                              </a:lnTo>
                              <a:lnTo>
                                <a:pt x="1861" y="11"/>
                              </a:lnTo>
                              <a:lnTo>
                                <a:pt x="1861" y="9"/>
                              </a:lnTo>
                              <a:lnTo>
                                <a:pt x="1861" y="5"/>
                              </a:lnTo>
                              <a:lnTo>
                                <a:pt x="1861" y="3"/>
                              </a:lnTo>
                              <a:lnTo>
                                <a:pt x="1864" y="0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0"/>
                              </a:lnTo>
                              <a:lnTo>
                                <a:pt x="1875" y="3"/>
                              </a:lnTo>
                              <a:lnTo>
                                <a:pt x="1876" y="5"/>
                              </a:lnTo>
                              <a:lnTo>
                                <a:pt x="1876" y="9"/>
                              </a:lnTo>
                              <a:lnTo>
                                <a:pt x="1875" y="11"/>
                              </a:lnTo>
                              <a:lnTo>
                                <a:pt x="1872" y="14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4"/>
                              </a:lnTo>
                              <a:lnTo>
                                <a:pt x="1891" y="11"/>
                              </a:lnTo>
                              <a:lnTo>
                                <a:pt x="1891" y="9"/>
                              </a:lnTo>
                              <a:lnTo>
                                <a:pt x="1891" y="5"/>
                              </a:lnTo>
                              <a:lnTo>
                                <a:pt x="1891" y="3"/>
                              </a:lnTo>
                              <a:lnTo>
                                <a:pt x="1894" y="0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0"/>
                              </a:lnTo>
                              <a:lnTo>
                                <a:pt x="1905" y="3"/>
                              </a:lnTo>
                              <a:lnTo>
                                <a:pt x="1906" y="5"/>
                              </a:lnTo>
                              <a:lnTo>
                                <a:pt x="1906" y="9"/>
                              </a:lnTo>
                              <a:lnTo>
                                <a:pt x="1905" y="11"/>
                              </a:lnTo>
                              <a:lnTo>
                                <a:pt x="1902" y="14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4"/>
                              </a:lnTo>
                              <a:lnTo>
                                <a:pt x="1921" y="11"/>
                              </a:lnTo>
                              <a:lnTo>
                                <a:pt x="1921" y="9"/>
                              </a:lnTo>
                              <a:lnTo>
                                <a:pt x="1921" y="5"/>
                              </a:lnTo>
                              <a:lnTo>
                                <a:pt x="1921" y="3"/>
                              </a:lnTo>
                              <a:lnTo>
                                <a:pt x="1924" y="0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0"/>
                              </a:lnTo>
                              <a:lnTo>
                                <a:pt x="1935" y="3"/>
                              </a:lnTo>
                              <a:lnTo>
                                <a:pt x="1936" y="5"/>
                              </a:lnTo>
                              <a:lnTo>
                                <a:pt x="1936" y="9"/>
                              </a:lnTo>
                              <a:lnTo>
                                <a:pt x="1935" y="11"/>
                              </a:lnTo>
                              <a:lnTo>
                                <a:pt x="1932" y="14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4"/>
                              </a:lnTo>
                              <a:lnTo>
                                <a:pt x="1951" y="11"/>
                              </a:lnTo>
                              <a:lnTo>
                                <a:pt x="1951" y="9"/>
                              </a:lnTo>
                              <a:lnTo>
                                <a:pt x="1951" y="5"/>
                              </a:lnTo>
                              <a:lnTo>
                                <a:pt x="1951" y="3"/>
                              </a:lnTo>
                              <a:lnTo>
                                <a:pt x="1954" y="0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0"/>
                              </a:lnTo>
                              <a:lnTo>
                                <a:pt x="1965" y="3"/>
                              </a:lnTo>
                              <a:lnTo>
                                <a:pt x="1966" y="5"/>
                              </a:lnTo>
                              <a:lnTo>
                                <a:pt x="1966" y="9"/>
                              </a:lnTo>
                              <a:lnTo>
                                <a:pt x="1965" y="11"/>
                              </a:lnTo>
                              <a:lnTo>
                                <a:pt x="1962" y="14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4"/>
                              </a:lnTo>
                              <a:lnTo>
                                <a:pt x="1981" y="11"/>
                              </a:lnTo>
                              <a:lnTo>
                                <a:pt x="1981" y="9"/>
                              </a:lnTo>
                              <a:lnTo>
                                <a:pt x="1981" y="5"/>
                              </a:lnTo>
                              <a:lnTo>
                                <a:pt x="1981" y="3"/>
                              </a:lnTo>
                              <a:lnTo>
                                <a:pt x="1984" y="0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0"/>
                              </a:lnTo>
                              <a:lnTo>
                                <a:pt x="1995" y="3"/>
                              </a:lnTo>
                              <a:lnTo>
                                <a:pt x="1996" y="5"/>
                              </a:lnTo>
                              <a:lnTo>
                                <a:pt x="1996" y="9"/>
                              </a:lnTo>
                              <a:lnTo>
                                <a:pt x="1995" y="11"/>
                              </a:lnTo>
                              <a:lnTo>
                                <a:pt x="1992" y="14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4"/>
                              </a:lnTo>
                              <a:lnTo>
                                <a:pt x="2011" y="11"/>
                              </a:lnTo>
                              <a:lnTo>
                                <a:pt x="2011" y="9"/>
                              </a:lnTo>
                              <a:lnTo>
                                <a:pt x="2011" y="5"/>
                              </a:lnTo>
                              <a:lnTo>
                                <a:pt x="2011" y="3"/>
                              </a:lnTo>
                              <a:lnTo>
                                <a:pt x="2014" y="0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0"/>
                              </a:lnTo>
                              <a:lnTo>
                                <a:pt x="2025" y="3"/>
                              </a:lnTo>
                              <a:lnTo>
                                <a:pt x="2026" y="5"/>
                              </a:lnTo>
                              <a:lnTo>
                                <a:pt x="2026" y="9"/>
                              </a:lnTo>
                              <a:lnTo>
                                <a:pt x="2025" y="11"/>
                              </a:lnTo>
                              <a:lnTo>
                                <a:pt x="2022" y="14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4"/>
                              </a:lnTo>
                              <a:lnTo>
                                <a:pt x="2041" y="11"/>
                              </a:lnTo>
                              <a:lnTo>
                                <a:pt x="2041" y="9"/>
                              </a:lnTo>
                              <a:lnTo>
                                <a:pt x="2041" y="5"/>
                              </a:lnTo>
                              <a:lnTo>
                                <a:pt x="2041" y="3"/>
                              </a:lnTo>
                              <a:lnTo>
                                <a:pt x="2044" y="0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0"/>
                              </a:lnTo>
                              <a:lnTo>
                                <a:pt x="2055" y="3"/>
                              </a:lnTo>
                              <a:lnTo>
                                <a:pt x="2056" y="5"/>
                              </a:lnTo>
                              <a:lnTo>
                                <a:pt x="2056" y="9"/>
                              </a:lnTo>
                              <a:lnTo>
                                <a:pt x="2055" y="11"/>
                              </a:lnTo>
                              <a:lnTo>
                                <a:pt x="2052" y="14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4"/>
                              </a:lnTo>
                              <a:lnTo>
                                <a:pt x="2071" y="11"/>
                              </a:lnTo>
                              <a:lnTo>
                                <a:pt x="2071" y="9"/>
                              </a:lnTo>
                              <a:lnTo>
                                <a:pt x="2071" y="5"/>
                              </a:lnTo>
                              <a:lnTo>
                                <a:pt x="2071" y="3"/>
                              </a:lnTo>
                              <a:lnTo>
                                <a:pt x="2074" y="0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0"/>
                              </a:lnTo>
                              <a:lnTo>
                                <a:pt x="2085" y="3"/>
                              </a:lnTo>
                              <a:lnTo>
                                <a:pt x="2086" y="5"/>
                              </a:lnTo>
                              <a:lnTo>
                                <a:pt x="2086" y="9"/>
                              </a:lnTo>
                              <a:lnTo>
                                <a:pt x="2085" y="11"/>
                              </a:lnTo>
                              <a:lnTo>
                                <a:pt x="2082" y="14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4"/>
                              </a:lnTo>
                              <a:lnTo>
                                <a:pt x="2102" y="11"/>
                              </a:lnTo>
                              <a:lnTo>
                                <a:pt x="2101" y="9"/>
                              </a:lnTo>
                              <a:lnTo>
                                <a:pt x="2101" y="5"/>
                              </a:lnTo>
                              <a:lnTo>
                                <a:pt x="2102" y="3"/>
                              </a:lnTo>
                              <a:lnTo>
                                <a:pt x="2104" y="0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0"/>
                              </a:lnTo>
                              <a:lnTo>
                                <a:pt x="2115" y="3"/>
                              </a:lnTo>
                              <a:lnTo>
                                <a:pt x="2116" y="5"/>
                              </a:lnTo>
                              <a:lnTo>
                                <a:pt x="2116" y="9"/>
                              </a:lnTo>
                              <a:lnTo>
                                <a:pt x="2115" y="11"/>
                              </a:lnTo>
                              <a:lnTo>
                                <a:pt x="2112" y="14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4"/>
                              </a:lnTo>
                              <a:lnTo>
                                <a:pt x="2132" y="11"/>
                              </a:lnTo>
                              <a:lnTo>
                                <a:pt x="2131" y="9"/>
                              </a:lnTo>
                              <a:lnTo>
                                <a:pt x="2131" y="5"/>
                              </a:lnTo>
                              <a:lnTo>
                                <a:pt x="2132" y="3"/>
                              </a:lnTo>
                              <a:lnTo>
                                <a:pt x="2134" y="0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0"/>
                              </a:lnTo>
                              <a:lnTo>
                                <a:pt x="2145" y="3"/>
                              </a:lnTo>
                              <a:lnTo>
                                <a:pt x="2146" y="5"/>
                              </a:lnTo>
                              <a:lnTo>
                                <a:pt x="2146" y="9"/>
                              </a:lnTo>
                              <a:lnTo>
                                <a:pt x="2145" y="11"/>
                              </a:lnTo>
                              <a:lnTo>
                                <a:pt x="2142" y="14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4"/>
                              </a:lnTo>
                              <a:lnTo>
                                <a:pt x="2162" y="11"/>
                              </a:lnTo>
                              <a:lnTo>
                                <a:pt x="2161" y="9"/>
                              </a:lnTo>
                              <a:lnTo>
                                <a:pt x="2161" y="5"/>
                              </a:lnTo>
                              <a:lnTo>
                                <a:pt x="2162" y="3"/>
                              </a:lnTo>
                              <a:lnTo>
                                <a:pt x="2164" y="0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0"/>
                              </a:lnTo>
                              <a:lnTo>
                                <a:pt x="2175" y="3"/>
                              </a:lnTo>
                              <a:lnTo>
                                <a:pt x="2176" y="5"/>
                              </a:lnTo>
                              <a:lnTo>
                                <a:pt x="2176" y="9"/>
                              </a:lnTo>
                              <a:lnTo>
                                <a:pt x="2175" y="11"/>
                              </a:lnTo>
                              <a:lnTo>
                                <a:pt x="2172" y="14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4"/>
                              </a:lnTo>
                              <a:lnTo>
                                <a:pt x="2192" y="11"/>
                              </a:lnTo>
                              <a:lnTo>
                                <a:pt x="2191" y="9"/>
                              </a:lnTo>
                              <a:lnTo>
                                <a:pt x="2191" y="5"/>
                              </a:lnTo>
                              <a:lnTo>
                                <a:pt x="2192" y="3"/>
                              </a:lnTo>
                              <a:lnTo>
                                <a:pt x="2194" y="0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0"/>
                              </a:lnTo>
                              <a:lnTo>
                                <a:pt x="2205" y="3"/>
                              </a:lnTo>
                              <a:lnTo>
                                <a:pt x="2206" y="5"/>
                              </a:lnTo>
                              <a:lnTo>
                                <a:pt x="2206" y="9"/>
                              </a:lnTo>
                              <a:lnTo>
                                <a:pt x="2205" y="11"/>
                              </a:lnTo>
                              <a:lnTo>
                                <a:pt x="2202" y="14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5" y="14"/>
                              </a:lnTo>
                              <a:lnTo>
                                <a:pt x="2222" y="11"/>
                              </a:lnTo>
                              <a:lnTo>
                                <a:pt x="2221" y="9"/>
                              </a:lnTo>
                              <a:lnTo>
                                <a:pt x="2221" y="5"/>
                              </a:lnTo>
                              <a:lnTo>
                                <a:pt x="2222" y="3"/>
                              </a:lnTo>
                              <a:lnTo>
                                <a:pt x="2225" y="0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0"/>
                              </a:lnTo>
                              <a:lnTo>
                                <a:pt x="2235" y="3"/>
                              </a:lnTo>
                              <a:lnTo>
                                <a:pt x="2236" y="5"/>
                              </a:lnTo>
                              <a:lnTo>
                                <a:pt x="2236" y="9"/>
                              </a:lnTo>
                              <a:lnTo>
                                <a:pt x="2235" y="11"/>
                              </a:lnTo>
                              <a:lnTo>
                                <a:pt x="2232" y="14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5" y="14"/>
                              </a:lnTo>
                              <a:lnTo>
                                <a:pt x="2252" y="11"/>
                              </a:lnTo>
                              <a:lnTo>
                                <a:pt x="2251" y="9"/>
                              </a:lnTo>
                              <a:lnTo>
                                <a:pt x="2251" y="5"/>
                              </a:lnTo>
                              <a:lnTo>
                                <a:pt x="2252" y="3"/>
                              </a:lnTo>
                              <a:lnTo>
                                <a:pt x="2255" y="0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0"/>
                              </a:lnTo>
                              <a:lnTo>
                                <a:pt x="2265" y="3"/>
                              </a:lnTo>
                              <a:lnTo>
                                <a:pt x="2266" y="5"/>
                              </a:lnTo>
                              <a:lnTo>
                                <a:pt x="2266" y="9"/>
                              </a:lnTo>
                              <a:lnTo>
                                <a:pt x="2265" y="11"/>
                              </a:lnTo>
                              <a:lnTo>
                                <a:pt x="2262" y="14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5" y="14"/>
                              </a:lnTo>
                              <a:lnTo>
                                <a:pt x="2282" y="11"/>
                              </a:lnTo>
                              <a:lnTo>
                                <a:pt x="2281" y="9"/>
                              </a:lnTo>
                              <a:lnTo>
                                <a:pt x="2281" y="5"/>
                              </a:lnTo>
                              <a:lnTo>
                                <a:pt x="2282" y="3"/>
                              </a:lnTo>
                              <a:lnTo>
                                <a:pt x="2285" y="0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0"/>
                              </a:lnTo>
                              <a:lnTo>
                                <a:pt x="2295" y="3"/>
                              </a:lnTo>
                              <a:lnTo>
                                <a:pt x="2296" y="5"/>
                              </a:lnTo>
                              <a:lnTo>
                                <a:pt x="2296" y="9"/>
                              </a:lnTo>
                              <a:lnTo>
                                <a:pt x="2295" y="11"/>
                              </a:lnTo>
                              <a:lnTo>
                                <a:pt x="2292" y="14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5" y="14"/>
                              </a:lnTo>
                              <a:lnTo>
                                <a:pt x="2312" y="11"/>
                              </a:lnTo>
                              <a:lnTo>
                                <a:pt x="2311" y="9"/>
                              </a:lnTo>
                              <a:lnTo>
                                <a:pt x="2311" y="5"/>
                              </a:lnTo>
                              <a:lnTo>
                                <a:pt x="2312" y="3"/>
                              </a:lnTo>
                              <a:lnTo>
                                <a:pt x="2315" y="0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0"/>
                              </a:lnTo>
                              <a:lnTo>
                                <a:pt x="2325" y="3"/>
                              </a:lnTo>
                              <a:lnTo>
                                <a:pt x="2326" y="5"/>
                              </a:lnTo>
                              <a:lnTo>
                                <a:pt x="2326" y="9"/>
                              </a:lnTo>
                              <a:lnTo>
                                <a:pt x="2325" y="11"/>
                              </a:lnTo>
                              <a:lnTo>
                                <a:pt x="2322" y="14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5" y="14"/>
                              </a:lnTo>
                              <a:lnTo>
                                <a:pt x="2342" y="11"/>
                              </a:lnTo>
                              <a:lnTo>
                                <a:pt x="2341" y="9"/>
                              </a:lnTo>
                              <a:lnTo>
                                <a:pt x="2341" y="5"/>
                              </a:lnTo>
                              <a:lnTo>
                                <a:pt x="2342" y="3"/>
                              </a:lnTo>
                              <a:lnTo>
                                <a:pt x="2345" y="0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0"/>
                              </a:lnTo>
                              <a:lnTo>
                                <a:pt x="2355" y="3"/>
                              </a:lnTo>
                              <a:lnTo>
                                <a:pt x="2356" y="5"/>
                              </a:lnTo>
                              <a:lnTo>
                                <a:pt x="2356" y="9"/>
                              </a:lnTo>
                              <a:lnTo>
                                <a:pt x="2355" y="11"/>
                              </a:lnTo>
                              <a:lnTo>
                                <a:pt x="2352" y="14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5" y="14"/>
                              </a:lnTo>
                              <a:lnTo>
                                <a:pt x="2372" y="11"/>
                              </a:lnTo>
                              <a:lnTo>
                                <a:pt x="2371" y="9"/>
                              </a:lnTo>
                              <a:lnTo>
                                <a:pt x="2371" y="5"/>
                              </a:lnTo>
                              <a:lnTo>
                                <a:pt x="2372" y="3"/>
                              </a:lnTo>
                              <a:lnTo>
                                <a:pt x="2375" y="0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0"/>
                              </a:lnTo>
                              <a:lnTo>
                                <a:pt x="2385" y="3"/>
                              </a:lnTo>
                              <a:lnTo>
                                <a:pt x="2386" y="5"/>
                              </a:lnTo>
                              <a:lnTo>
                                <a:pt x="2386" y="9"/>
                              </a:lnTo>
                              <a:lnTo>
                                <a:pt x="2385" y="11"/>
                              </a:lnTo>
                              <a:lnTo>
                                <a:pt x="2382" y="14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1" y="15"/>
                              </a:moveTo>
                              <a:lnTo>
                                <a:pt x="2406" y="15"/>
                              </a:lnTo>
                              <a:lnTo>
                                <a:pt x="2405" y="14"/>
                              </a:lnTo>
                              <a:lnTo>
                                <a:pt x="2402" y="11"/>
                              </a:lnTo>
                              <a:lnTo>
                                <a:pt x="2401" y="9"/>
                              </a:lnTo>
                              <a:lnTo>
                                <a:pt x="2401" y="5"/>
                              </a:lnTo>
                              <a:lnTo>
                                <a:pt x="2402" y="3"/>
                              </a:lnTo>
                              <a:lnTo>
                                <a:pt x="2405" y="0"/>
                              </a:lnTo>
                              <a:lnTo>
                                <a:pt x="2406" y="0"/>
                              </a:lnTo>
                              <a:lnTo>
                                <a:pt x="2411" y="0"/>
                              </a:lnTo>
                              <a:lnTo>
                                <a:pt x="2412" y="0"/>
                              </a:lnTo>
                              <a:lnTo>
                                <a:pt x="2415" y="3"/>
                              </a:lnTo>
                              <a:lnTo>
                                <a:pt x="2416" y="5"/>
                              </a:lnTo>
                              <a:lnTo>
                                <a:pt x="2416" y="9"/>
                              </a:lnTo>
                              <a:lnTo>
                                <a:pt x="2415" y="11"/>
                              </a:lnTo>
                              <a:lnTo>
                                <a:pt x="2412" y="14"/>
                              </a:lnTo>
                              <a:lnTo>
                                <a:pt x="2411" y="15"/>
                              </a:lnTo>
                              <a:close/>
                              <a:moveTo>
                                <a:pt x="2441" y="15"/>
                              </a:moveTo>
                              <a:lnTo>
                                <a:pt x="2436" y="15"/>
                              </a:lnTo>
                              <a:lnTo>
                                <a:pt x="2435" y="14"/>
                              </a:lnTo>
                              <a:lnTo>
                                <a:pt x="2432" y="11"/>
                              </a:lnTo>
                              <a:lnTo>
                                <a:pt x="2431" y="9"/>
                              </a:lnTo>
                              <a:lnTo>
                                <a:pt x="2431" y="5"/>
                              </a:lnTo>
                              <a:lnTo>
                                <a:pt x="2432" y="3"/>
                              </a:lnTo>
                              <a:lnTo>
                                <a:pt x="2435" y="0"/>
                              </a:lnTo>
                              <a:lnTo>
                                <a:pt x="2436" y="0"/>
                              </a:lnTo>
                              <a:lnTo>
                                <a:pt x="2441" y="0"/>
                              </a:lnTo>
                              <a:lnTo>
                                <a:pt x="2442" y="0"/>
                              </a:lnTo>
                              <a:lnTo>
                                <a:pt x="2445" y="3"/>
                              </a:lnTo>
                              <a:lnTo>
                                <a:pt x="2446" y="5"/>
                              </a:lnTo>
                              <a:lnTo>
                                <a:pt x="2446" y="9"/>
                              </a:lnTo>
                              <a:lnTo>
                                <a:pt x="2445" y="11"/>
                              </a:lnTo>
                              <a:lnTo>
                                <a:pt x="2442" y="14"/>
                              </a:lnTo>
                              <a:lnTo>
                                <a:pt x="2441" y="15"/>
                              </a:lnTo>
                              <a:close/>
                              <a:moveTo>
                                <a:pt x="2471" y="15"/>
                              </a:moveTo>
                              <a:lnTo>
                                <a:pt x="2466" y="15"/>
                              </a:lnTo>
                              <a:lnTo>
                                <a:pt x="2465" y="14"/>
                              </a:lnTo>
                              <a:lnTo>
                                <a:pt x="2462" y="11"/>
                              </a:lnTo>
                              <a:lnTo>
                                <a:pt x="2461" y="9"/>
                              </a:lnTo>
                              <a:lnTo>
                                <a:pt x="2461" y="5"/>
                              </a:lnTo>
                              <a:lnTo>
                                <a:pt x="2462" y="3"/>
                              </a:lnTo>
                              <a:lnTo>
                                <a:pt x="2465" y="0"/>
                              </a:lnTo>
                              <a:lnTo>
                                <a:pt x="2466" y="0"/>
                              </a:lnTo>
                              <a:lnTo>
                                <a:pt x="2471" y="0"/>
                              </a:lnTo>
                              <a:lnTo>
                                <a:pt x="2472" y="0"/>
                              </a:lnTo>
                              <a:lnTo>
                                <a:pt x="2475" y="3"/>
                              </a:lnTo>
                              <a:lnTo>
                                <a:pt x="2476" y="5"/>
                              </a:lnTo>
                              <a:lnTo>
                                <a:pt x="2476" y="9"/>
                              </a:lnTo>
                              <a:lnTo>
                                <a:pt x="2475" y="11"/>
                              </a:lnTo>
                              <a:lnTo>
                                <a:pt x="2472" y="14"/>
                              </a:lnTo>
                              <a:lnTo>
                                <a:pt x="2471" y="15"/>
                              </a:lnTo>
                              <a:close/>
                              <a:moveTo>
                                <a:pt x="2501" y="15"/>
                              </a:moveTo>
                              <a:lnTo>
                                <a:pt x="2496" y="15"/>
                              </a:lnTo>
                              <a:lnTo>
                                <a:pt x="2495" y="14"/>
                              </a:lnTo>
                              <a:lnTo>
                                <a:pt x="2492" y="11"/>
                              </a:lnTo>
                              <a:lnTo>
                                <a:pt x="2491" y="9"/>
                              </a:lnTo>
                              <a:lnTo>
                                <a:pt x="2491" y="5"/>
                              </a:lnTo>
                              <a:lnTo>
                                <a:pt x="2492" y="3"/>
                              </a:lnTo>
                              <a:lnTo>
                                <a:pt x="2495" y="0"/>
                              </a:lnTo>
                              <a:lnTo>
                                <a:pt x="2496" y="0"/>
                              </a:lnTo>
                              <a:lnTo>
                                <a:pt x="2501" y="0"/>
                              </a:lnTo>
                              <a:lnTo>
                                <a:pt x="2502" y="0"/>
                              </a:lnTo>
                              <a:lnTo>
                                <a:pt x="2505" y="3"/>
                              </a:lnTo>
                              <a:lnTo>
                                <a:pt x="2506" y="5"/>
                              </a:lnTo>
                              <a:lnTo>
                                <a:pt x="2506" y="9"/>
                              </a:lnTo>
                              <a:lnTo>
                                <a:pt x="2505" y="11"/>
                              </a:lnTo>
                              <a:lnTo>
                                <a:pt x="2502" y="14"/>
                              </a:lnTo>
                              <a:lnTo>
                                <a:pt x="2501" y="15"/>
                              </a:lnTo>
                              <a:close/>
                              <a:moveTo>
                                <a:pt x="2531" y="15"/>
                              </a:moveTo>
                              <a:lnTo>
                                <a:pt x="2526" y="15"/>
                              </a:lnTo>
                              <a:lnTo>
                                <a:pt x="2525" y="14"/>
                              </a:lnTo>
                              <a:lnTo>
                                <a:pt x="2522" y="11"/>
                              </a:lnTo>
                              <a:lnTo>
                                <a:pt x="2521" y="9"/>
                              </a:lnTo>
                              <a:lnTo>
                                <a:pt x="2521" y="5"/>
                              </a:lnTo>
                              <a:lnTo>
                                <a:pt x="2522" y="3"/>
                              </a:lnTo>
                              <a:lnTo>
                                <a:pt x="2525" y="0"/>
                              </a:lnTo>
                              <a:lnTo>
                                <a:pt x="2526" y="0"/>
                              </a:lnTo>
                              <a:lnTo>
                                <a:pt x="2531" y="0"/>
                              </a:lnTo>
                              <a:lnTo>
                                <a:pt x="2532" y="0"/>
                              </a:lnTo>
                              <a:lnTo>
                                <a:pt x="2535" y="3"/>
                              </a:lnTo>
                              <a:lnTo>
                                <a:pt x="2536" y="5"/>
                              </a:lnTo>
                              <a:lnTo>
                                <a:pt x="2536" y="9"/>
                              </a:lnTo>
                              <a:lnTo>
                                <a:pt x="2535" y="11"/>
                              </a:lnTo>
                              <a:lnTo>
                                <a:pt x="2532" y="14"/>
                              </a:lnTo>
                              <a:lnTo>
                                <a:pt x="2531" y="15"/>
                              </a:lnTo>
                              <a:close/>
                              <a:moveTo>
                                <a:pt x="2561" y="15"/>
                              </a:moveTo>
                              <a:lnTo>
                                <a:pt x="2556" y="15"/>
                              </a:lnTo>
                              <a:lnTo>
                                <a:pt x="2555" y="14"/>
                              </a:lnTo>
                              <a:lnTo>
                                <a:pt x="2552" y="11"/>
                              </a:lnTo>
                              <a:lnTo>
                                <a:pt x="2551" y="9"/>
                              </a:lnTo>
                              <a:lnTo>
                                <a:pt x="2551" y="5"/>
                              </a:lnTo>
                              <a:lnTo>
                                <a:pt x="2552" y="3"/>
                              </a:lnTo>
                              <a:lnTo>
                                <a:pt x="2555" y="0"/>
                              </a:lnTo>
                              <a:lnTo>
                                <a:pt x="2556" y="0"/>
                              </a:lnTo>
                              <a:lnTo>
                                <a:pt x="2561" y="0"/>
                              </a:lnTo>
                              <a:lnTo>
                                <a:pt x="2562" y="0"/>
                              </a:lnTo>
                              <a:lnTo>
                                <a:pt x="2565" y="3"/>
                              </a:lnTo>
                              <a:lnTo>
                                <a:pt x="2566" y="5"/>
                              </a:lnTo>
                              <a:lnTo>
                                <a:pt x="2566" y="9"/>
                              </a:lnTo>
                              <a:lnTo>
                                <a:pt x="2565" y="11"/>
                              </a:lnTo>
                              <a:lnTo>
                                <a:pt x="2562" y="14"/>
                              </a:lnTo>
                              <a:lnTo>
                                <a:pt x="2561" y="15"/>
                              </a:lnTo>
                              <a:close/>
                              <a:moveTo>
                                <a:pt x="2591" y="15"/>
                              </a:moveTo>
                              <a:lnTo>
                                <a:pt x="2586" y="15"/>
                              </a:lnTo>
                              <a:lnTo>
                                <a:pt x="2585" y="14"/>
                              </a:lnTo>
                              <a:lnTo>
                                <a:pt x="2582" y="11"/>
                              </a:lnTo>
                              <a:lnTo>
                                <a:pt x="2581" y="9"/>
                              </a:lnTo>
                              <a:lnTo>
                                <a:pt x="2581" y="5"/>
                              </a:lnTo>
                              <a:lnTo>
                                <a:pt x="2582" y="3"/>
                              </a:lnTo>
                              <a:lnTo>
                                <a:pt x="2585" y="0"/>
                              </a:lnTo>
                              <a:lnTo>
                                <a:pt x="2586" y="0"/>
                              </a:lnTo>
                              <a:lnTo>
                                <a:pt x="2591" y="0"/>
                              </a:lnTo>
                              <a:lnTo>
                                <a:pt x="2592" y="0"/>
                              </a:lnTo>
                              <a:lnTo>
                                <a:pt x="2595" y="3"/>
                              </a:lnTo>
                              <a:lnTo>
                                <a:pt x="2596" y="5"/>
                              </a:lnTo>
                              <a:lnTo>
                                <a:pt x="2596" y="9"/>
                              </a:lnTo>
                              <a:lnTo>
                                <a:pt x="2595" y="11"/>
                              </a:lnTo>
                              <a:lnTo>
                                <a:pt x="2592" y="14"/>
                              </a:lnTo>
                              <a:lnTo>
                                <a:pt x="2591" y="15"/>
                              </a:lnTo>
                              <a:close/>
                              <a:moveTo>
                                <a:pt x="2621" y="15"/>
                              </a:moveTo>
                              <a:lnTo>
                                <a:pt x="2616" y="15"/>
                              </a:lnTo>
                              <a:lnTo>
                                <a:pt x="2615" y="14"/>
                              </a:lnTo>
                              <a:lnTo>
                                <a:pt x="2612" y="11"/>
                              </a:lnTo>
                              <a:lnTo>
                                <a:pt x="2611" y="9"/>
                              </a:lnTo>
                              <a:lnTo>
                                <a:pt x="2611" y="5"/>
                              </a:lnTo>
                              <a:lnTo>
                                <a:pt x="2612" y="3"/>
                              </a:lnTo>
                              <a:lnTo>
                                <a:pt x="2615" y="0"/>
                              </a:lnTo>
                              <a:lnTo>
                                <a:pt x="2616" y="0"/>
                              </a:lnTo>
                              <a:lnTo>
                                <a:pt x="2621" y="0"/>
                              </a:lnTo>
                              <a:lnTo>
                                <a:pt x="2622" y="0"/>
                              </a:lnTo>
                              <a:lnTo>
                                <a:pt x="2625" y="3"/>
                              </a:lnTo>
                              <a:lnTo>
                                <a:pt x="2626" y="5"/>
                              </a:lnTo>
                              <a:lnTo>
                                <a:pt x="2626" y="9"/>
                              </a:lnTo>
                              <a:lnTo>
                                <a:pt x="2625" y="11"/>
                              </a:lnTo>
                              <a:lnTo>
                                <a:pt x="2622" y="14"/>
                              </a:lnTo>
                              <a:lnTo>
                                <a:pt x="2621" y="15"/>
                              </a:lnTo>
                              <a:close/>
                              <a:moveTo>
                                <a:pt x="2651" y="15"/>
                              </a:moveTo>
                              <a:lnTo>
                                <a:pt x="2646" y="15"/>
                              </a:lnTo>
                              <a:lnTo>
                                <a:pt x="2645" y="14"/>
                              </a:lnTo>
                              <a:lnTo>
                                <a:pt x="2642" y="11"/>
                              </a:lnTo>
                              <a:lnTo>
                                <a:pt x="2641" y="9"/>
                              </a:lnTo>
                              <a:lnTo>
                                <a:pt x="2641" y="5"/>
                              </a:lnTo>
                              <a:lnTo>
                                <a:pt x="2642" y="3"/>
                              </a:lnTo>
                              <a:lnTo>
                                <a:pt x="2645" y="0"/>
                              </a:lnTo>
                              <a:lnTo>
                                <a:pt x="2646" y="0"/>
                              </a:lnTo>
                              <a:lnTo>
                                <a:pt x="2651" y="0"/>
                              </a:lnTo>
                              <a:lnTo>
                                <a:pt x="2652" y="0"/>
                              </a:lnTo>
                              <a:lnTo>
                                <a:pt x="2655" y="3"/>
                              </a:lnTo>
                              <a:lnTo>
                                <a:pt x="2656" y="5"/>
                              </a:lnTo>
                              <a:lnTo>
                                <a:pt x="2656" y="9"/>
                              </a:lnTo>
                              <a:lnTo>
                                <a:pt x="2655" y="11"/>
                              </a:lnTo>
                              <a:lnTo>
                                <a:pt x="2652" y="14"/>
                              </a:lnTo>
                              <a:lnTo>
                                <a:pt x="2651" y="15"/>
                              </a:lnTo>
                              <a:close/>
                              <a:moveTo>
                                <a:pt x="2681" y="15"/>
                              </a:moveTo>
                              <a:lnTo>
                                <a:pt x="2676" y="15"/>
                              </a:lnTo>
                              <a:lnTo>
                                <a:pt x="2675" y="14"/>
                              </a:lnTo>
                              <a:lnTo>
                                <a:pt x="2672" y="11"/>
                              </a:lnTo>
                              <a:lnTo>
                                <a:pt x="2671" y="9"/>
                              </a:lnTo>
                              <a:lnTo>
                                <a:pt x="2671" y="5"/>
                              </a:lnTo>
                              <a:lnTo>
                                <a:pt x="2672" y="3"/>
                              </a:lnTo>
                              <a:lnTo>
                                <a:pt x="2675" y="0"/>
                              </a:lnTo>
                              <a:lnTo>
                                <a:pt x="2676" y="0"/>
                              </a:lnTo>
                              <a:lnTo>
                                <a:pt x="2681" y="0"/>
                              </a:lnTo>
                              <a:lnTo>
                                <a:pt x="2682" y="0"/>
                              </a:lnTo>
                              <a:lnTo>
                                <a:pt x="2685" y="3"/>
                              </a:lnTo>
                              <a:lnTo>
                                <a:pt x="2686" y="5"/>
                              </a:lnTo>
                              <a:lnTo>
                                <a:pt x="2686" y="9"/>
                              </a:lnTo>
                              <a:lnTo>
                                <a:pt x="2685" y="11"/>
                              </a:lnTo>
                              <a:lnTo>
                                <a:pt x="2682" y="14"/>
                              </a:lnTo>
                              <a:lnTo>
                                <a:pt x="2681" y="15"/>
                              </a:lnTo>
                              <a:close/>
                              <a:moveTo>
                                <a:pt x="2711" y="15"/>
                              </a:moveTo>
                              <a:lnTo>
                                <a:pt x="2707" y="15"/>
                              </a:lnTo>
                              <a:lnTo>
                                <a:pt x="2705" y="14"/>
                              </a:lnTo>
                              <a:lnTo>
                                <a:pt x="2702" y="11"/>
                              </a:lnTo>
                              <a:lnTo>
                                <a:pt x="2701" y="9"/>
                              </a:lnTo>
                              <a:lnTo>
                                <a:pt x="2701" y="5"/>
                              </a:lnTo>
                              <a:lnTo>
                                <a:pt x="2702" y="3"/>
                              </a:lnTo>
                              <a:lnTo>
                                <a:pt x="2705" y="0"/>
                              </a:lnTo>
                              <a:lnTo>
                                <a:pt x="2707" y="0"/>
                              </a:lnTo>
                              <a:lnTo>
                                <a:pt x="2711" y="0"/>
                              </a:lnTo>
                              <a:lnTo>
                                <a:pt x="2712" y="0"/>
                              </a:lnTo>
                              <a:lnTo>
                                <a:pt x="2715" y="3"/>
                              </a:lnTo>
                              <a:lnTo>
                                <a:pt x="2716" y="5"/>
                              </a:lnTo>
                              <a:lnTo>
                                <a:pt x="2716" y="9"/>
                              </a:lnTo>
                              <a:lnTo>
                                <a:pt x="2715" y="11"/>
                              </a:lnTo>
                              <a:lnTo>
                                <a:pt x="2712" y="14"/>
                              </a:lnTo>
                              <a:lnTo>
                                <a:pt x="2711" y="15"/>
                              </a:lnTo>
                              <a:close/>
                              <a:moveTo>
                                <a:pt x="2741" y="15"/>
                              </a:moveTo>
                              <a:lnTo>
                                <a:pt x="2737" y="15"/>
                              </a:lnTo>
                              <a:lnTo>
                                <a:pt x="2735" y="14"/>
                              </a:lnTo>
                              <a:lnTo>
                                <a:pt x="2732" y="11"/>
                              </a:lnTo>
                              <a:lnTo>
                                <a:pt x="2731" y="9"/>
                              </a:lnTo>
                              <a:lnTo>
                                <a:pt x="2731" y="5"/>
                              </a:lnTo>
                              <a:lnTo>
                                <a:pt x="2732" y="3"/>
                              </a:lnTo>
                              <a:lnTo>
                                <a:pt x="2735" y="0"/>
                              </a:lnTo>
                              <a:lnTo>
                                <a:pt x="2737" y="0"/>
                              </a:lnTo>
                              <a:lnTo>
                                <a:pt x="2741" y="0"/>
                              </a:lnTo>
                              <a:lnTo>
                                <a:pt x="2742" y="0"/>
                              </a:lnTo>
                              <a:lnTo>
                                <a:pt x="2745" y="3"/>
                              </a:lnTo>
                              <a:lnTo>
                                <a:pt x="2746" y="5"/>
                              </a:lnTo>
                              <a:lnTo>
                                <a:pt x="2746" y="9"/>
                              </a:lnTo>
                              <a:lnTo>
                                <a:pt x="2745" y="11"/>
                              </a:lnTo>
                              <a:lnTo>
                                <a:pt x="2742" y="14"/>
                              </a:lnTo>
                              <a:lnTo>
                                <a:pt x="2741" y="15"/>
                              </a:lnTo>
                              <a:close/>
                              <a:moveTo>
                                <a:pt x="2771" y="15"/>
                              </a:moveTo>
                              <a:lnTo>
                                <a:pt x="2767" y="15"/>
                              </a:lnTo>
                              <a:lnTo>
                                <a:pt x="2765" y="14"/>
                              </a:lnTo>
                              <a:lnTo>
                                <a:pt x="2762" y="11"/>
                              </a:lnTo>
                              <a:lnTo>
                                <a:pt x="2761" y="9"/>
                              </a:lnTo>
                              <a:lnTo>
                                <a:pt x="2761" y="5"/>
                              </a:lnTo>
                              <a:lnTo>
                                <a:pt x="2762" y="3"/>
                              </a:lnTo>
                              <a:lnTo>
                                <a:pt x="2765" y="0"/>
                              </a:lnTo>
                              <a:lnTo>
                                <a:pt x="2767" y="0"/>
                              </a:lnTo>
                              <a:lnTo>
                                <a:pt x="2771" y="0"/>
                              </a:lnTo>
                              <a:lnTo>
                                <a:pt x="2772" y="0"/>
                              </a:lnTo>
                              <a:lnTo>
                                <a:pt x="2775" y="3"/>
                              </a:lnTo>
                              <a:lnTo>
                                <a:pt x="2776" y="5"/>
                              </a:lnTo>
                              <a:lnTo>
                                <a:pt x="2776" y="9"/>
                              </a:lnTo>
                              <a:lnTo>
                                <a:pt x="2775" y="11"/>
                              </a:lnTo>
                              <a:lnTo>
                                <a:pt x="2772" y="14"/>
                              </a:lnTo>
                              <a:lnTo>
                                <a:pt x="2771" y="15"/>
                              </a:lnTo>
                              <a:close/>
                              <a:moveTo>
                                <a:pt x="2801" y="15"/>
                              </a:moveTo>
                              <a:lnTo>
                                <a:pt x="2797" y="15"/>
                              </a:lnTo>
                              <a:lnTo>
                                <a:pt x="2795" y="14"/>
                              </a:lnTo>
                              <a:lnTo>
                                <a:pt x="2792" y="11"/>
                              </a:lnTo>
                              <a:lnTo>
                                <a:pt x="2791" y="9"/>
                              </a:lnTo>
                              <a:lnTo>
                                <a:pt x="2791" y="5"/>
                              </a:lnTo>
                              <a:lnTo>
                                <a:pt x="2792" y="3"/>
                              </a:lnTo>
                              <a:lnTo>
                                <a:pt x="2795" y="0"/>
                              </a:lnTo>
                              <a:lnTo>
                                <a:pt x="2797" y="0"/>
                              </a:lnTo>
                              <a:lnTo>
                                <a:pt x="2801" y="0"/>
                              </a:lnTo>
                              <a:lnTo>
                                <a:pt x="2802" y="0"/>
                              </a:lnTo>
                              <a:lnTo>
                                <a:pt x="2805" y="3"/>
                              </a:lnTo>
                              <a:lnTo>
                                <a:pt x="2806" y="5"/>
                              </a:lnTo>
                              <a:lnTo>
                                <a:pt x="2806" y="9"/>
                              </a:lnTo>
                              <a:lnTo>
                                <a:pt x="2805" y="11"/>
                              </a:lnTo>
                              <a:lnTo>
                                <a:pt x="2802" y="14"/>
                              </a:lnTo>
                              <a:lnTo>
                                <a:pt x="2801" y="15"/>
                              </a:lnTo>
                              <a:close/>
                              <a:moveTo>
                                <a:pt x="2831" y="15"/>
                              </a:moveTo>
                              <a:lnTo>
                                <a:pt x="2827" y="15"/>
                              </a:lnTo>
                              <a:lnTo>
                                <a:pt x="2825" y="14"/>
                              </a:lnTo>
                              <a:lnTo>
                                <a:pt x="2822" y="11"/>
                              </a:lnTo>
                              <a:lnTo>
                                <a:pt x="2821" y="9"/>
                              </a:lnTo>
                              <a:lnTo>
                                <a:pt x="2821" y="5"/>
                              </a:lnTo>
                              <a:lnTo>
                                <a:pt x="2822" y="3"/>
                              </a:lnTo>
                              <a:lnTo>
                                <a:pt x="2825" y="0"/>
                              </a:lnTo>
                              <a:lnTo>
                                <a:pt x="2827" y="0"/>
                              </a:lnTo>
                              <a:lnTo>
                                <a:pt x="2831" y="0"/>
                              </a:lnTo>
                              <a:lnTo>
                                <a:pt x="2832" y="0"/>
                              </a:lnTo>
                              <a:lnTo>
                                <a:pt x="2835" y="3"/>
                              </a:lnTo>
                              <a:lnTo>
                                <a:pt x="2836" y="5"/>
                              </a:lnTo>
                              <a:lnTo>
                                <a:pt x="2836" y="9"/>
                              </a:lnTo>
                              <a:lnTo>
                                <a:pt x="2835" y="11"/>
                              </a:lnTo>
                              <a:lnTo>
                                <a:pt x="2832" y="14"/>
                              </a:lnTo>
                              <a:lnTo>
                                <a:pt x="2831" y="15"/>
                              </a:lnTo>
                              <a:close/>
                              <a:moveTo>
                                <a:pt x="2861" y="15"/>
                              </a:moveTo>
                              <a:lnTo>
                                <a:pt x="2857" y="15"/>
                              </a:lnTo>
                              <a:lnTo>
                                <a:pt x="2855" y="14"/>
                              </a:lnTo>
                              <a:lnTo>
                                <a:pt x="2852" y="11"/>
                              </a:lnTo>
                              <a:lnTo>
                                <a:pt x="2851" y="9"/>
                              </a:lnTo>
                              <a:lnTo>
                                <a:pt x="2851" y="5"/>
                              </a:lnTo>
                              <a:lnTo>
                                <a:pt x="2852" y="3"/>
                              </a:lnTo>
                              <a:lnTo>
                                <a:pt x="2855" y="0"/>
                              </a:lnTo>
                              <a:lnTo>
                                <a:pt x="2857" y="0"/>
                              </a:lnTo>
                              <a:lnTo>
                                <a:pt x="2861" y="0"/>
                              </a:lnTo>
                              <a:lnTo>
                                <a:pt x="2862" y="0"/>
                              </a:lnTo>
                              <a:lnTo>
                                <a:pt x="2865" y="3"/>
                              </a:lnTo>
                              <a:lnTo>
                                <a:pt x="2866" y="5"/>
                              </a:lnTo>
                              <a:lnTo>
                                <a:pt x="2866" y="9"/>
                              </a:lnTo>
                              <a:lnTo>
                                <a:pt x="2865" y="11"/>
                              </a:lnTo>
                              <a:lnTo>
                                <a:pt x="2862" y="14"/>
                              </a:lnTo>
                              <a:lnTo>
                                <a:pt x="2861" y="15"/>
                              </a:lnTo>
                              <a:close/>
                              <a:moveTo>
                                <a:pt x="2891" y="15"/>
                              </a:moveTo>
                              <a:lnTo>
                                <a:pt x="2887" y="15"/>
                              </a:lnTo>
                              <a:lnTo>
                                <a:pt x="2885" y="14"/>
                              </a:lnTo>
                              <a:lnTo>
                                <a:pt x="2882" y="11"/>
                              </a:lnTo>
                              <a:lnTo>
                                <a:pt x="2881" y="9"/>
                              </a:lnTo>
                              <a:lnTo>
                                <a:pt x="2881" y="5"/>
                              </a:lnTo>
                              <a:lnTo>
                                <a:pt x="2882" y="3"/>
                              </a:lnTo>
                              <a:lnTo>
                                <a:pt x="2885" y="0"/>
                              </a:lnTo>
                              <a:lnTo>
                                <a:pt x="2887" y="0"/>
                              </a:lnTo>
                              <a:lnTo>
                                <a:pt x="2891" y="0"/>
                              </a:lnTo>
                              <a:lnTo>
                                <a:pt x="2893" y="0"/>
                              </a:lnTo>
                              <a:lnTo>
                                <a:pt x="2895" y="3"/>
                              </a:lnTo>
                              <a:lnTo>
                                <a:pt x="2896" y="5"/>
                              </a:lnTo>
                              <a:lnTo>
                                <a:pt x="2896" y="9"/>
                              </a:lnTo>
                              <a:lnTo>
                                <a:pt x="2895" y="11"/>
                              </a:lnTo>
                              <a:lnTo>
                                <a:pt x="2893" y="14"/>
                              </a:lnTo>
                              <a:lnTo>
                                <a:pt x="2891" y="15"/>
                              </a:lnTo>
                              <a:close/>
                              <a:moveTo>
                                <a:pt x="2921" y="15"/>
                              </a:moveTo>
                              <a:lnTo>
                                <a:pt x="2917" y="15"/>
                              </a:lnTo>
                              <a:lnTo>
                                <a:pt x="2915" y="14"/>
                              </a:lnTo>
                              <a:lnTo>
                                <a:pt x="2912" y="11"/>
                              </a:lnTo>
                              <a:lnTo>
                                <a:pt x="2911" y="9"/>
                              </a:lnTo>
                              <a:lnTo>
                                <a:pt x="2911" y="5"/>
                              </a:lnTo>
                              <a:lnTo>
                                <a:pt x="2912" y="3"/>
                              </a:lnTo>
                              <a:lnTo>
                                <a:pt x="2915" y="0"/>
                              </a:lnTo>
                              <a:lnTo>
                                <a:pt x="2917" y="0"/>
                              </a:lnTo>
                              <a:lnTo>
                                <a:pt x="2921" y="0"/>
                              </a:lnTo>
                              <a:lnTo>
                                <a:pt x="2923" y="0"/>
                              </a:lnTo>
                              <a:lnTo>
                                <a:pt x="2925" y="3"/>
                              </a:lnTo>
                              <a:lnTo>
                                <a:pt x="2926" y="5"/>
                              </a:lnTo>
                              <a:lnTo>
                                <a:pt x="2926" y="9"/>
                              </a:lnTo>
                              <a:lnTo>
                                <a:pt x="2925" y="11"/>
                              </a:lnTo>
                              <a:lnTo>
                                <a:pt x="2923" y="14"/>
                              </a:lnTo>
                              <a:lnTo>
                                <a:pt x="2921" y="15"/>
                              </a:lnTo>
                              <a:close/>
                              <a:moveTo>
                                <a:pt x="2951" y="15"/>
                              </a:moveTo>
                              <a:lnTo>
                                <a:pt x="2947" y="15"/>
                              </a:lnTo>
                              <a:lnTo>
                                <a:pt x="2945" y="14"/>
                              </a:lnTo>
                              <a:lnTo>
                                <a:pt x="2942" y="11"/>
                              </a:lnTo>
                              <a:lnTo>
                                <a:pt x="2941" y="9"/>
                              </a:lnTo>
                              <a:lnTo>
                                <a:pt x="2941" y="5"/>
                              </a:lnTo>
                              <a:lnTo>
                                <a:pt x="2942" y="3"/>
                              </a:lnTo>
                              <a:lnTo>
                                <a:pt x="2945" y="0"/>
                              </a:lnTo>
                              <a:lnTo>
                                <a:pt x="2947" y="0"/>
                              </a:lnTo>
                              <a:lnTo>
                                <a:pt x="2951" y="0"/>
                              </a:lnTo>
                              <a:lnTo>
                                <a:pt x="2953" y="0"/>
                              </a:lnTo>
                              <a:lnTo>
                                <a:pt x="2955" y="3"/>
                              </a:lnTo>
                              <a:lnTo>
                                <a:pt x="2956" y="5"/>
                              </a:lnTo>
                              <a:lnTo>
                                <a:pt x="2956" y="9"/>
                              </a:lnTo>
                              <a:lnTo>
                                <a:pt x="2955" y="11"/>
                              </a:lnTo>
                              <a:lnTo>
                                <a:pt x="2953" y="14"/>
                              </a:lnTo>
                              <a:lnTo>
                                <a:pt x="2951" y="15"/>
                              </a:lnTo>
                              <a:close/>
                              <a:moveTo>
                                <a:pt x="2981" y="15"/>
                              </a:moveTo>
                              <a:lnTo>
                                <a:pt x="2977" y="15"/>
                              </a:lnTo>
                              <a:lnTo>
                                <a:pt x="2975" y="14"/>
                              </a:lnTo>
                              <a:lnTo>
                                <a:pt x="2972" y="11"/>
                              </a:lnTo>
                              <a:lnTo>
                                <a:pt x="2971" y="9"/>
                              </a:lnTo>
                              <a:lnTo>
                                <a:pt x="2971" y="5"/>
                              </a:lnTo>
                              <a:lnTo>
                                <a:pt x="2972" y="3"/>
                              </a:lnTo>
                              <a:lnTo>
                                <a:pt x="2975" y="0"/>
                              </a:lnTo>
                              <a:lnTo>
                                <a:pt x="2977" y="0"/>
                              </a:lnTo>
                              <a:lnTo>
                                <a:pt x="2981" y="0"/>
                              </a:lnTo>
                              <a:lnTo>
                                <a:pt x="2983" y="0"/>
                              </a:lnTo>
                              <a:lnTo>
                                <a:pt x="2985" y="3"/>
                              </a:lnTo>
                              <a:lnTo>
                                <a:pt x="2986" y="5"/>
                              </a:lnTo>
                              <a:lnTo>
                                <a:pt x="2986" y="9"/>
                              </a:lnTo>
                              <a:lnTo>
                                <a:pt x="2985" y="11"/>
                              </a:lnTo>
                              <a:lnTo>
                                <a:pt x="2983" y="14"/>
                              </a:lnTo>
                              <a:lnTo>
                                <a:pt x="2981" y="15"/>
                              </a:lnTo>
                              <a:close/>
                              <a:moveTo>
                                <a:pt x="3011" y="15"/>
                              </a:moveTo>
                              <a:lnTo>
                                <a:pt x="3007" y="15"/>
                              </a:lnTo>
                              <a:lnTo>
                                <a:pt x="3005" y="14"/>
                              </a:lnTo>
                              <a:lnTo>
                                <a:pt x="3002" y="11"/>
                              </a:lnTo>
                              <a:lnTo>
                                <a:pt x="3001" y="9"/>
                              </a:lnTo>
                              <a:lnTo>
                                <a:pt x="3001" y="5"/>
                              </a:lnTo>
                              <a:lnTo>
                                <a:pt x="3002" y="3"/>
                              </a:lnTo>
                              <a:lnTo>
                                <a:pt x="3005" y="0"/>
                              </a:lnTo>
                              <a:lnTo>
                                <a:pt x="3007" y="0"/>
                              </a:lnTo>
                              <a:lnTo>
                                <a:pt x="3011" y="0"/>
                              </a:lnTo>
                              <a:lnTo>
                                <a:pt x="3013" y="0"/>
                              </a:lnTo>
                              <a:lnTo>
                                <a:pt x="3016" y="3"/>
                              </a:lnTo>
                              <a:lnTo>
                                <a:pt x="3016" y="5"/>
                              </a:lnTo>
                              <a:lnTo>
                                <a:pt x="3016" y="9"/>
                              </a:lnTo>
                              <a:lnTo>
                                <a:pt x="3016" y="11"/>
                              </a:lnTo>
                              <a:lnTo>
                                <a:pt x="3013" y="14"/>
                              </a:lnTo>
                              <a:lnTo>
                                <a:pt x="3011" y="15"/>
                              </a:lnTo>
                              <a:close/>
                              <a:moveTo>
                                <a:pt x="3041" y="15"/>
                              </a:moveTo>
                              <a:lnTo>
                                <a:pt x="3037" y="15"/>
                              </a:lnTo>
                              <a:lnTo>
                                <a:pt x="3035" y="14"/>
                              </a:lnTo>
                              <a:lnTo>
                                <a:pt x="3032" y="11"/>
                              </a:lnTo>
                              <a:lnTo>
                                <a:pt x="3031" y="9"/>
                              </a:lnTo>
                              <a:lnTo>
                                <a:pt x="3031" y="5"/>
                              </a:lnTo>
                              <a:lnTo>
                                <a:pt x="3032" y="3"/>
                              </a:lnTo>
                              <a:lnTo>
                                <a:pt x="3035" y="0"/>
                              </a:lnTo>
                              <a:lnTo>
                                <a:pt x="3037" y="0"/>
                              </a:lnTo>
                              <a:lnTo>
                                <a:pt x="3041" y="0"/>
                              </a:lnTo>
                              <a:lnTo>
                                <a:pt x="3043" y="0"/>
                              </a:lnTo>
                              <a:lnTo>
                                <a:pt x="3046" y="3"/>
                              </a:lnTo>
                              <a:lnTo>
                                <a:pt x="3046" y="5"/>
                              </a:lnTo>
                              <a:lnTo>
                                <a:pt x="3046" y="9"/>
                              </a:lnTo>
                              <a:lnTo>
                                <a:pt x="3046" y="11"/>
                              </a:lnTo>
                              <a:lnTo>
                                <a:pt x="3043" y="14"/>
                              </a:lnTo>
                              <a:lnTo>
                                <a:pt x="3041" y="15"/>
                              </a:lnTo>
                              <a:close/>
                              <a:moveTo>
                                <a:pt x="3071" y="15"/>
                              </a:moveTo>
                              <a:lnTo>
                                <a:pt x="3067" y="15"/>
                              </a:lnTo>
                              <a:lnTo>
                                <a:pt x="3065" y="14"/>
                              </a:lnTo>
                              <a:lnTo>
                                <a:pt x="3062" y="11"/>
                              </a:lnTo>
                              <a:lnTo>
                                <a:pt x="3061" y="9"/>
                              </a:lnTo>
                              <a:lnTo>
                                <a:pt x="3061" y="5"/>
                              </a:lnTo>
                              <a:lnTo>
                                <a:pt x="3062" y="3"/>
                              </a:lnTo>
                              <a:lnTo>
                                <a:pt x="3065" y="0"/>
                              </a:lnTo>
                              <a:lnTo>
                                <a:pt x="3067" y="0"/>
                              </a:lnTo>
                              <a:lnTo>
                                <a:pt x="3071" y="0"/>
                              </a:lnTo>
                              <a:lnTo>
                                <a:pt x="3073" y="0"/>
                              </a:lnTo>
                              <a:lnTo>
                                <a:pt x="3076" y="3"/>
                              </a:lnTo>
                              <a:lnTo>
                                <a:pt x="3076" y="5"/>
                              </a:lnTo>
                              <a:lnTo>
                                <a:pt x="3076" y="9"/>
                              </a:lnTo>
                              <a:lnTo>
                                <a:pt x="3076" y="11"/>
                              </a:lnTo>
                              <a:lnTo>
                                <a:pt x="3073" y="14"/>
                              </a:lnTo>
                              <a:lnTo>
                                <a:pt x="3071" y="15"/>
                              </a:lnTo>
                              <a:close/>
                              <a:moveTo>
                                <a:pt x="3101" y="15"/>
                              </a:moveTo>
                              <a:lnTo>
                                <a:pt x="3097" y="15"/>
                              </a:lnTo>
                              <a:lnTo>
                                <a:pt x="3095" y="14"/>
                              </a:lnTo>
                              <a:lnTo>
                                <a:pt x="3092" y="11"/>
                              </a:lnTo>
                              <a:lnTo>
                                <a:pt x="3091" y="9"/>
                              </a:lnTo>
                              <a:lnTo>
                                <a:pt x="3091" y="5"/>
                              </a:lnTo>
                              <a:lnTo>
                                <a:pt x="3092" y="3"/>
                              </a:lnTo>
                              <a:lnTo>
                                <a:pt x="3095" y="0"/>
                              </a:lnTo>
                              <a:lnTo>
                                <a:pt x="3097" y="0"/>
                              </a:lnTo>
                              <a:lnTo>
                                <a:pt x="3101" y="0"/>
                              </a:lnTo>
                              <a:lnTo>
                                <a:pt x="3103" y="0"/>
                              </a:lnTo>
                              <a:lnTo>
                                <a:pt x="3106" y="3"/>
                              </a:lnTo>
                              <a:lnTo>
                                <a:pt x="3106" y="5"/>
                              </a:lnTo>
                              <a:lnTo>
                                <a:pt x="3106" y="9"/>
                              </a:lnTo>
                              <a:lnTo>
                                <a:pt x="3106" y="11"/>
                              </a:lnTo>
                              <a:lnTo>
                                <a:pt x="3103" y="14"/>
                              </a:lnTo>
                              <a:lnTo>
                                <a:pt x="3101" y="15"/>
                              </a:lnTo>
                              <a:close/>
                              <a:moveTo>
                                <a:pt x="3131" y="15"/>
                              </a:moveTo>
                              <a:lnTo>
                                <a:pt x="3127" y="15"/>
                              </a:lnTo>
                              <a:lnTo>
                                <a:pt x="3125" y="14"/>
                              </a:lnTo>
                              <a:lnTo>
                                <a:pt x="3122" y="11"/>
                              </a:lnTo>
                              <a:lnTo>
                                <a:pt x="3121" y="9"/>
                              </a:lnTo>
                              <a:lnTo>
                                <a:pt x="3121" y="5"/>
                              </a:lnTo>
                              <a:lnTo>
                                <a:pt x="3122" y="3"/>
                              </a:lnTo>
                              <a:lnTo>
                                <a:pt x="3125" y="0"/>
                              </a:lnTo>
                              <a:lnTo>
                                <a:pt x="3127" y="0"/>
                              </a:lnTo>
                              <a:lnTo>
                                <a:pt x="3131" y="0"/>
                              </a:lnTo>
                              <a:lnTo>
                                <a:pt x="3133" y="0"/>
                              </a:lnTo>
                              <a:lnTo>
                                <a:pt x="3136" y="3"/>
                              </a:lnTo>
                              <a:lnTo>
                                <a:pt x="3136" y="5"/>
                              </a:lnTo>
                              <a:lnTo>
                                <a:pt x="3136" y="9"/>
                              </a:lnTo>
                              <a:lnTo>
                                <a:pt x="3136" y="11"/>
                              </a:lnTo>
                              <a:lnTo>
                                <a:pt x="3133" y="14"/>
                              </a:lnTo>
                              <a:lnTo>
                                <a:pt x="3131" y="15"/>
                              </a:lnTo>
                              <a:close/>
                              <a:moveTo>
                                <a:pt x="3161" y="15"/>
                              </a:moveTo>
                              <a:lnTo>
                                <a:pt x="3157" y="15"/>
                              </a:lnTo>
                              <a:lnTo>
                                <a:pt x="3155" y="14"/>
                              </a:lnTo>
                              <a:lnTo>
                                <a:pt x="3152" y="11"/>
                              </a:lnTo>
                              <a:lnTo>
                                <a:pt x="3151" y="9"/>
                              </a:lnTo>
                              <a:lnTo>
                                <a:pt x="3151" y="5"/>
                              </a:lnTo>
                              <a:lnTo>
                                <a:pt x="3152" y="3"/>
                              </a:lnTo>
                              <a:lnTo>
                                <a:pt x="3155" y="0"/>
                              </a:lnTo>
                              <a:lnTo>
                                <a:pt x="3157" y="0"/>
                              </a:lnTo>
                              <a:lnTo>
                                <a:pt x="3161" y="0"/>
                              </a:lnTo>
                              <a:lnTo>
                                <a:pt x="3163" y="0"/>
                              </a:lnTo>
                              <a:lnTo>
                                <a:pt x="3166" y="3"/>
                              </a:lnTo>
                              <a:lnTo>
                                <a:pt x="3166" y="5"/>
                              </a:lnTo>
                              <a:lnTo>
                                <a:pt x="3166" y="9"/>
                              </a:lnTo>
                              <a:lnTo>
                                <a:pt x="3166" y="11"/>
                              </a:lnTo>
                              <a:lnTo>
                                <a:pt x="3163" y="14"/>
                              </a:lnTo>
                              <a:lnTo>
                                <a:pt x="3161" y="15"/>
                              </a:lnTo>
                              <a:close/>
                              <a:moveTo>
                                <a:pt x="3191" y="15"/>
                              </a:moveTo>
                              <a:lnTo>
                                <a:pt x="3187" y="15"/>
                              </a:lnTo>
                              <a:lnTo>
                                <a:pt x="3185" y="14"/>
                              </a:lnTo>
                              <a:lnTo>
                                <a:pt x="3182" y="11"/>
                              </a:lnTo>
                              <a:lnTo>
                                <a:pt x="3181" y="9"/>
                              </a:lnTo>
                              <a:lnTo>
                                <a:pt x="3181" y="5"/>
                              </a:lnTo>
                              <a:lnTo>
                                <a:pt x="3182" y="3"/>
                              </a:lnTo>
                              <a:lnTo>
                                <a:pt x="3185" y="0"/>
                              </a:lnTo>
                              <a:lnTo>
                                <a:pt x="3187" y="0"/>
                              </a:lnTo>
                              <a:lnTo>
                                <a:pt x="3191" y="0"/>
                              </a:lnTo>
                              <a:lnTo>
                                <a:pt x="3193" y="0"/>
                              </a:lnTo>
                              <a:lnTo>
                                <a:pt x="3196" y="3"/>
                              </a:lnTo>
                              <a:lnTo>
                                <a:pt x="3196" y="5"/>
                              </a:lnTo>
                              <a:lnTo>
                                <a:pt x="3196" y="9"/>
                              </a:lnTo>
                              <a:lnTo>
                                <a:pt x="3196" y="11"/>
                              </a:lnTo>
                              <a:lnTo>
                                <a:pt x="3193" y="14"/>
                              </a:lnTo>
                              <a:lnTo>
                                <a:pt x="3191" y="15"/>
                              </a:lnTo>
                              <a:close/>
                              <a:moveTo>
                                <a:pt x="3221" y="15"/>
                              </a:moveTo>
                              <a:lnTo>
                                <a:pt x="3217" y="15"/>
                              </a:lnTo>
                              <a:lnTo>
                                <a:pt x="3215" y="14"/>
                              </a:lnTo>
                              <a:lnTo>
                                <a:pt x="3212" y="11"/>
                              </a:lnTo>
                              <a:lnTo>
                                <a:pt x="3211" y="9"/>
                              </a:lnTo>
                              <a:lnTo>
                                <a:pt x="3211" y="5"/>
                              </a:lnTo>
                              <a:lnTo>
                                <a:pt x="3212" y="3"/>
                              </a:lnTo>
                              <a:lnTo>
                                <a:pt x="3215" y="0"/>
                              </a:lnTo>
                              <a:lnTo>
                                <a:pt x="3217" y="0"/>
                              </a:lnTo>
                              <a:lnTo>
                                <a:pt x="3221" y="0"/>
                              </a:lnTo>
                              <a:lnTo>
                                <a:pt x="3223" y="0"/>
                              </a:lnTo>
                              <a:lnTo>
                                <a:pt x="3226" y="3"/>
                              </a:lnTo>
                              <a:lnTo>
                                <a:pt x="3226" y="5"/>
                              </a:lnTo>
                              <a:lnTo>
                                <a:pt x="3226" y="9"/>
                              </a:lnTo>
                              <a:lnTo>
                                <a:pt x="3226" y="11"/>
                              </a:lnTo>
                              <a:lnTo>
                                <a:pt x="3223" y="14"/>
                              </a:lnTo>
                              <a:lnTo>
                                <a:pt x="3221" y="15"/>
                              </a:lnTo>
                              <a:close/>
                              <a:moveTo>
                                <a:pt x="3251" y="15"/>
                              </a:moveTo>
                              <a:lnTo>
                                <a:pt x="3247" y="15"/>
                              </a:lnTo>
                              <a:lnTo>
                                <a:pt x="3245" y="14"/>
                              </a:lnTo>
                              <a:lnTo>
                                <a:pt x="3242" y="11"/>
                              </a:lnTo>
                              <a:lnTo>
                                <a:pt x="3241" y="9"/>
                              </a:lnTo>
                              <a:lnTo>
                                <a:pt x="3241" y="5"/>
                              </a:lnTo>
                              <a:lnTo>
                                <a:pt x="3242" y="3"/>
                              </a:lnTo>
                              <a:lnTo>
                                <a:pt x="3245" y="0"/>
                              </a:lnTo>
                              <a:lnTo>
                                <a:pt x="3247" y="0"/>
                              </a:lnTo>
                              <a:lnTo>
                                <a:pt x="3251" y="0"/>
                              </a:lnTo>
                              <a:lnTo>
                                <a:pt x="3253" y="0"/>
                              </a:lnTo>
                              <a:lnTo>
                                <a:pt x="3256" y="3"/>
                              </a:lnTo>
                              <a:lnTo>
                                <a:pt x="3256" y="5"/>
                              </a:lnTo>
                              <a:lnTo>
                                <a:pt x="3256" y="9"/>
                              </a:lnTo>
                              <a:lnTo>
                                <a:pt x="3256" y="11"/>
                              </a:lnTo>
                              <a:lnTo>
                                <a:pt x="3253" y="14"/>
                              </a:lnTo>
                              <a:lnTo>
                                <a:pt x="3251" y="15"/>
                              </a:lnTo>
                              <a:close/>
                              <a:moveTo>
                                <a:pt x="3281" y="15"/>
                              </a:moveTo>
                              <a:lnTo>
                                <a:pt x="3277" y="15"/>
                              </a:lnTo>
                              <a:lnTo>
                                <a:pt x="3275" y="14"/>
                              </a:lnTo>
                              <a:lnTo>
                                <a:pt x="3272" y="11"/>
                              </a:lnTo>
                              <a:lnTo>
                                <a:pt x="3271" y="9"/>
                              </a:lnTo>
                              <a:lnTo>
                                <a:pt x="3271" y="5"/>
                              </a:lnTo>
                              <a:lnTo>
                                <a:pt x="3272" y="3"/>
                              </a:lnTo>
                              <a:lnTo>
                                <a:pt x="3275" y="0"/>
                              </a:lnTo>
                              <a:lnTo>
                                <a:pt x="3277" y="0"/>
                              </a:lnTo>
                              <a:lnTo>
                                <a:pt x="3281" y="0"/>
                              </a:lnTo>
                              <a:lnTo>
                                <a:pt x="3283" y="0"/>
                              </a:lnTo>
                              <a:lnTo>
                                <a:pt x="3286" y="3"/>
                              </a:lnTo>
                              <a:lnTo>
                                <a:pt x="3286" y="5"/>
                              </a:lnTo>
                              <a:lnTo>
                                <a:pt x="3286" y="9"/>
                              </a:lnTo>
                              <a:lnTo>
                                <a:pt x="3286" y="11"/>
                              </a:lnTo>
                              <a:lnTo>
                                <a:pt x="3283" y="14"/>
                              </a:lnTo>
                              <a:lnTo>
                                <a:pt x="3281" y="15"/>
                              </a:lnTo>
                              <a:close/>
                              <a:moveTo>
                                <a:pt x="3311" y="15"/>
                              </a:moveTo>
                              <a:lnTo>
                                <a:pt x="3307" y="15"/>
                              </a:lnTo>
                              <a:lnTo>
                                <a:pt x="3305" y="14"/>
                              </a:lnTo>
                              <a:lnTo>
                                <a:pt x="3302" y="11"/>
                              </a:lnTo>
                              <a:lnTo>
                                <a:pt x="3301" y="9"/>
                              </a:lnTo>
                              <a:lnTo>
                                <a:pt x="3301" y="5"/>
                              </a:lnTo>
                              <a:lnTo>
                                <a:pt x="3302" y="3"/>
                              </a:lnTo>
                              <a:lnTo>
                                <a:pt x="3305" y="0"/>
                              </a:lnTo>
                              <a:lnTo>
                                <a:pt x="3307" y="0"/>
                              </a:lnTo>
                              <a:lnTo>
                                <a:pt x="3311" y="0"/>
                              </a:lnTo>
                              <a:lnTo>
                                <a:pt x="3313" y="0"/>
                              </a:lnTo>
                              <a:lnTo>
                                <a:pt x="3316" y="3"/>
                              </a:lnTo>
                              <a:lnTo>
                                <a:pt x="3316" y="5"/>
                              </a:lnTo>
                              <a:lnTo>
                                <a:pt x="3316" y="9"/>
                              </a:lnTo>
                              <a:lnTo>
                                <a:pt x="3316" y="11"/>
                              </a:lnTo>
                              <a:lnTo>
                                <a:pt x="3313" y="14"/>
                              </a:lnTo>
                              <a:lnTo>
                                <a:pt x="3311" y="15"/>
                              </a:lnTo>
                              <a:close/>
                              <a:moveTo>
                                <a:pt x="3341" y="15"/>
                              </a:moveTo>
                              <a:lnTo>
                                <a:pt x="3337" y="15"/>
                              </a:lnTo>
                              <a:lnTo>
                                <a:pt x="3335" y="14"/>
                              </a:lnTo>
                              <a:lnTo>
                                <a:pt x="3332" y="11"/>
                              </a:lnTo>
                              <a:lnTo>
                                <a:pt x="3331" y="9"/>
                              </a:lnTo>
                              <a:lnTo>
                                <a:pt x="3331" y="5"/>
                              </a:lnTo>
                              <a:lnTo>
                                <a:pt x="3332" y="3"/>
                              </a:lnTo>
                              <a:lnTo>
                                <a:pt x="3335" y="0"/>
                              </a:lnTo>
                              <a:lnTo>
                                <a:pt x="3337" y="0"/>
                              </a:lnTo>
                              <a:lnTo>
                                <a:pt x="3341" y="0"/>
                              </a:lnTo>
                              <a:lnTo>
                                <a:pt x="3343" y="0"/>
                              </a:lnTo>
                              <a:lnTo>
                                <a:pt x="3346" y="3"/>
                              </a:lnTo>
                              <a:lnTo>
                                <a:pt x="3346" y="5"/>
                              </a:lnTo>
                              <a:lnTo>
                                <a:pt x="3346" y="9"/>
                              </a:lnTo>
                              <a:lnTo>
                                <a:pt x="3346" y="11"/>
                              </a:lnTo>
                              <a:lnTo>
                                <a:pt x="3343" y="14"/>
                              </a:lnTo>
                              <a:lnTo>
                                <a:pt x="3341" y="15"/>
                              </a:lnTo>
                              <a:close/>
                              <a:moveTo>
                                <a:pt x="3371" y="15"/>
                              </a:moveTo>
                              <a:lnTo>
                                <a:pt x="3367" y="15"/>
                              </a:lnTo>
                              <a:lnTo>
                                <a:pt x="3365" y="14"/>
                              </a:lnTo>
                              <a:lnTo>
                                <a:pt x="3362" y="11"/>
                              </a:lnTo>
                              <a:lnTo>
                                <a:pt x="3361" y="9"/>
                              </a:lnTo>
                              <a:lnTo>
                                <a:pt x="3361" y="5"/>
                              </a:lnTo>
                              <a:lnTo>
                                <a:pt x="3362" y="3"/>
                              </a:lnTo>
                              <a:lnTo>
                                <a:pt x="3365" y="0"/>
                              </a:lnTo>
                              <a:lnTo>
                                <a:pt x="3367" y="0"/>
                              </a:lnTo>
                              <a:lnTo>
                                <a:pt x="3371" y="0"/>
                              </a:lnTo>
                              <a:lnTo>
                                <a:pt x="3373" y="0"/>
                              </a:lnTo>
                              <a:lnTo>
                                <a:pt x="3376" y="3"/>
                              </a:lnTo>
                              <a:lnTo>
                                <a:pt x="3376" y="5"/>
                              </a:lnTo>
                              <a:lnTo>
                                <a:pt x="3376" y="9"/>
                              </a:lnTo>
                              <a:lnTo>
                                <a:pt x="3376" y="11"/>
                              </a:lnTo>
                              <a:lnTo>
                                <a:pt x="3373" y="14"/>
                              </a:lnTo>
                              <a:lnTo>
                                <a:pt x="3371" y="15"/>
                              </a:lnTo>
                              <a:close/>
                              <a:moveTo>
                                <a:pt x="3401" y="15"/>
                              </a:moveTo>
                              <a:lnTo>
                                <a:pt x="3397" y="15"/>
                              </a:lnTo>
                              <a:lnTo>
                                <a:pt x="3395" y="14"/>
                              </a:lnTo>
                              <a:lnTo>
                                <a:pt x="3392" y="11"/>
                              </a:lnTo>
                              <a:lnTo>
                                <a:pt x="3391" y="9"/>
                              </a:lnTo>
                              <a:lnTo>
                                <a:pt x="3391" y="5"/>
                              </a:lnTo>
                              <a:lnTo>
                                <a:pt x="3392" y="3"/>
                              </a:lnTo>
                              <a:lnTo>
                                <a:pt x="3395" y="0"/>
                              </a:lnTo>
                              <a:lnTo>
                                <a:pt x="3397" y="0"/>
                              </a:lnTo>
                              <a:lnTo>
                                <a:pt x="3401" y="0"/>
                              </a:lnTo>
                              <a:lnTo>
                                <a:pt x="3403" y="0"/>
                              </a:lnTo>
                              <a:lnTo>
                                <a:pt x="3406" y="3"/>
                              </a:lnTo>
                              <a:lnTo>
                                <a:pt x="3406" y="5"/>
                              </a:lnTo>
                              <a:lnTo>
                                <a:pt x="3406" y="9"/>
                              </a:lnTo>
                              <a:lnTo>
                                <a:pt x="3406" y="11"/>
                              </a:lnTo>
                              <a:lnTo>
                                <a:pt x="3403" y="14"/>
                              </a:lnTo>
                              <a:lnTo>
                                <a:pt x="3401" y="15"/>
                              </a:lnTo>
                              <a:close/>
                              <a:moveTo>
                                <a:pt x="3431" y="15"/>
                              </a:moveTo>
                              <a:lnTo>
                                <a:pt x="3427" y="15"/>
                              </a:lnTo>
                              <a:lnTo>
                                <a:pt x="3425" y="14"/>
                              </a:lnTo>
                              <a:lnTo>
                                <a:pt x="3422" y="11"/>
                              </a:lnTo>
                              <a:lnTo>
                                <a:pt x="3421" y="9"/>
                              </a:lnTo>
                              <a:lnTo>
                                <a:pt x="3421" y="5"/>
                              </a:lnTo>
                              <a:lnTo>
                                <a:pt x="3422" y="3"/>
                              </a:lnTo>
                              <a:lnTo>
                                <a:pt x="3425" y="0"/>
                              </a:lnTo>
                              <a:lnTo>
                                <a:pt x="3427" y="0"/>
                              </a:lnTo>
                              <a:lnTo>
                                <a:pt x="3431" y="0"/>
                              </a:lnTo>
                              <a:lnTo>
                                <a:pt x="3433" y="0"/>
                              </a:lnTo>
                              <a:lnTo>
                                <a:pt x="3436" y="3"/>
                              </a:lnTo>
                              <a:lnTo>
                                <a:pt x="3436" y="5"/>
                              </a:lnTo>
                              <a:lnTo>
                                <a:pt x="3436" y="9"/>
                              </a:lnTo>
                              <a:lnTo>
                                <a:pt x="3436" y="11"/>
                              </a:lnTo>
                              <a:lnTo>
                                <a:pt x="3433" y="14"/>
                              </a:lnTo>
                              <a:lnTo>
                                <a:pt x="3431" y="15"/>
                              </a:lnTo>
                              <a:close/>
                              <a:moveTo>
                                <a:pt x="3461" y="15"/>
                              </a:moveTo>
                              <a:lnTo>
                                <a:pt x="3457" y="15"/>
                              </a:lnTo>
                              <a:lnTo>
                                <a:pt x="3455" y="14"/>
                              </a:lnTo>
                              <a:lnTo>
                                <a:pt x="3452" y="11"/>
                              </a:lnTo>
                              <a:lnTo>
                                <a:pt x="3451" y="9"/>
                              </a:lnTo>
                              <a:lnTo>
                                <a:pt x="3451" y="5"/>
                              </a:lnTo>
                              <a:lnTo>
                                <a:pt x="3452" y="3"/>
                              </a:lnTo>
                              <a:lnTo>
                                <a:pt x="3455" y="0"/>
                              </a:lnTo>
                              <a:lnTo>
                                <a:pt x="3457" y="0"/>
                              </a:lnTo>
                              <a:lnTo>
                                <a:pt x="3461" y="0"/>
                              </a:lnTo>
                              <a:lnTo>
                                <a:pt x="3463" y="0"/>
                              </a:lnTo>
                              <a:lnTo>
                                <a:pt x="3466" y="3"/>
                              </a:lnTo>
                              <a:lnTo>
                                <a:pt x="3466" y="5"/>
                              </a:lnTo>
                              <a:lnTo>
                                <a:pt x="3466" y="9"/>
                              </a:lnTo>
                              <a:lnTo>
                                <a:pt x="3466" y="11"/>
                              </a:lnTo>
                              <a:lnTo>
                                <a:pt x="3463" y="14"/>
                              </a:lnTo>
                              <a:lnTo>
                                <a:pt x="3461" y="15"/>
                              </a:lnTo>
                              <a:close/>
                              <a:moveTo>
                                <a:pt x="3491" y="15"/>
                              </a:moveTo>
                              <a:lnTo>
                                <a:pt x="3487" y="15"/>
                              </a:lnTo>
                              <a:lnTo>
                                <a:pt x="3485" y="14"/>
                              </a:lnTo>
                              <a:lnTo>
                                <a:pt x="3482" y="11"/>
                              </a:lnTo>
                              <a:lnTo>
                                <a:pt x="3481" y="9"/>
                              </a:lnTo>
                              <a:lnTo>
                                <a:pt x="3481" y="5"/>
                              </a:lnTo>
                              <a:lnTo>
                                <a:pt x="3482" y="3"/>
                              </a:lnTo>
                              <a:lnTo>
                                <a:pt x="3485" y="0"/>
                              </a:lnTo>
                              <a:lnTo>
                                <a:pt x="3487" y="0"/>
                              </a:lnTo>
                              <a:lnTo>
                                <a:pt x="3491" y="0"/>
                              </a:lnTo>
                              <a:lnTo>
                                <a:pt x="3493" y="0"/>
                              </a:lnTo>
                              <a:lnTo>
                                <a:pt x="3496" y="3"/>
                              </a:lnTo>
                              <a:lnTo>
                                <a:pt x="3496" y="5"/>
                              </a:lnTo>
                              <a:lnTo>
                                <a:pt x="3496" y="9"/>
                              </a:lnTo>
                              <a:lnTo>
                                <a:pt x="3496" y="11"/>
                              </a:lnTo>
                              <a:lnTo>
                                <a:pt x="3493" y="14"/>
                              </a:lnTo>
                              <a:lnTo>
                                <a:pt x="3491" y="15"/>
                              </a:lnTo>
                              <a:close/>
                              <a:moveTo>
                                <a:pt x="3521" y="15"/>
                              </a:moveTo>
                              <a:lnTo>
                                <a:pt x="3517" y="15"/>
                              </a:lnTo>
                              <a:lnTo>
                                <a:pt x="3515" y="14"/>
                              </a:lnTo>
                              <a:lnTo>
                                <a:pt x="3512" y="11"/>
                              </a:lnTo>
                              <a:lnTo>
                                <a:pt x="3511" y="9"/>
                              </a:lnTo>
                              <a:lnTo>
                                <a:pt x="3511" y="5"/>
                              </a:lnTo>
                              <a:lnTo>
                                <a:pt x="3512" y="3"/>
                              </a:lnTo>
                              <a:lnTo>
                                <a:pt x="3515" y="0"/>
                              </a:lnTo>
                              <a:lnTo>
                                <a:pt x="3517" y="0"/>
                              </a:lnTo>
                              <a:lnTo>
                                <a:pt x="3521" y="0"/>
                              </a:lnTo>
                              <a:lnTo>
                                <a:pt x="3523" y="0"/>
                              </a:lnTo>
                              <a:lnTo>
                                <a:pt x="3526" y="3"/>
                              </a:lnTo>
                              <a:lnTo>
                                <a:pt x="3526" y="5"/>
                              </a:lnTo>
                              <a:lnTo>
                                <a:pt x="3526" y="9"/>
                              </a:lnTo>
                              <a:lnTo>
                                <a:pt x="3526" y="11"/>
                              </a:lnTo>
                              <a:lnTo>
                                <a:pt x="3523" y="14"/>
                              </a:lnTo>
                              <a:lnTo>
                                <a:pt x="3521" y="15"/>
                              </a:lnTo>
                              <a:close/>
                              <a:moveTo>
                                <a:pt x="3551" y="15"/>
                              </a:moveTo>
                              <a:lnTo>
                                <a:pt x="3547" y="15"/>
                              </a:lnTo>
                              <a:lnTo>
                                <a:pt x="3545" y="14"/>
                              </a:lnTo>
                              <a:lnTo>
                                <a:pt x="3542" y="11"/>
                              </a:lnTo>
                              <a:lnTo>
                                <a:pt x="3541" y="9"/>
                              </a:lnTo>
                              <a:lnTo>
                                <a:pt x="3541" y="5"/>
                              </a:lnTo>
                              <a:lnTo>
                                <a:pt x="3542" y="3"/>
                              </a:lnTo>
                              <a:lnTo>
                                <a:pt x="3545" y="0"/>
                              </a:lnTo>
                              <a:lnTo>
                                <a:pt x="3547" y="0"/>
                              </a:lnTo>
                              <a:lnTo>
                                <a:pt x="3551" y="0"/>
                              </a:lnTo>
                              <a:lnTo>
                                <a:pt x="3553" y="0"/>
                              </a:lnTo>
                              <a:lnTo>
                                <a:pt x="3556" y="3"/>
                              </a:lnTo>
                              <a:lnTo>
                                <a:pt x="3557" y="5"/>
                              </a:lnTo>
                              <a:lnTo>
                                <a:pt x="3557" y="9"/>
                              </a:lnTo>
                              <a:lnTo>
                                <a:pt x="3556" y="11"/>
                              </a:lnTo>
                              <a:lnTo>
                                <a:pt x="3553" y="14"/>
                              </a:lnTo>
                              <a:lnTo>
                                <a:pt x="3551" y="15"/>
                              </a:lnTo>
                              <a:close/>
                              <a:moveTo>
                                <a:pt x="3581" y="15"/>
                              </a:moveTo>
                              <a:lnTo>
                                <a:pt x="3577" y="15"/>
                              </a:lnTo>
                              <a:lnTo>
                                <a:pt x="3575" y="14"/>
                              </a:lnTo>
                              <a:lnTo>
                                <a:pt x="3572" y="11"/>
                              </a:lnTo>
                              <a:lnTo>
                                <a:pt x="3572" y="9"/>
                              </a:lnTo>
                              <a:lnTo>
                                <a:pt x="3572" y="5"/>
                              </a:lnTo>
                              <a:lnTo>
                                <a:pt x="3572" y="3"/>
                              </a:lnTo>
                              <a:lnTo>
                                <a:pt x="3575" y="0"/>
                              </a:lnTo>
                              <a:lnTo>
                                <a:pt x="3577" y="0"/>
                              </a:lnTo>
                              <a:lnTo>
                                <a:pt x="3581" y="0"/>
                              </a:lnTo>
                              <a:lnTo>
                                <a:pt x="3583" y="0"/>
                              </a:lnTo>
                              <a:lnTo>
                                <a:pt x="3586" y="3"/>
                              </a:lnTo>
                              <a:lnTo>
                                <a:pt x="3587" y="5"/>
                              </a:lnTo>
                              <a:lnTo>
                                <a:pt x="3587" y="9"/>
                              </a:lnTo>
                              <a:lnTo>
                                <a:pt x="3586" y="11"/>
                              </a:lnTo>
                              <a:lnTo>
                                <a:pt x="3583" y="14"/>
                              </a:lnTo>
                              <a:lnTo>
                                <a:pt x="3581" y="15"/>
                              </a:lnTo>
                              <a:close/>
                              <a:moveTo>
                                <a:pt x="3611" y="15"/>
                              </a:moveTo>
                              <a:lnTo>
                                <a:pt x="3607" y="15"/>
                              </a:lnTo>
                              <a:lnTo>
                                <a:pt x="3605" y="14"/>
                              </a:lnTo>
                              <a:lnTo>
                                <a:pt x="3602" y="11"/>
                              </a:lnTo>
                              <a:lnTo>
                                <a:pt x="3602" y="9"/>
                              </a:lnTo>
                              <a:lnTo>
                                <a:pt x="3602" y="5"/>
                              </a:lnTo>
                              <a:lnTo>
                                <a:pt x="3602" y="3"/>
                              </a:lnTo>
                              <a:lnTo>
                                <a:pt x="3605" y="0"/>
                              </a:lnTo>
                              <a:lnTo>
                                <a:pt x="3607" y="0"/>
                              </a:lnTo>
                              <a:lnTo>
                                <a:pt x="3611" y="0"/>
                              </a:lnTo>
                              <a:lnTo>
                                <a:pt x="3613" y="0"/>
                              </a:lnTo>
                              <a:lnTo>
                                <a:pt x="3616" y="3"/>
                              </a:lnTo>
                              <a:lnTo>
                                <a:pt x="3617" y="5"/>
                              </a:lnTo>
                              <a:lnTo>
                                <a:pt x="3617" y="9"/>
                              </a:lnTo>
                              <a:lnTo>
                                <a:pt x="3616" y="11"/>
                              </a:lnTo>
                              <a:lnTo>
                                <a:pt x="3613" y="14"/>
                              </a:lnTo>
                              <a:lnTo>
                                <a:pt x="3611" y="15"/>
                              </a:lnTo>
                              <a:close/>
                              <a:moveTo>
                                <a:pt x="3641" y="15"/>
                              </a:moveTo>
                              <a:lnTo>
                                <a:pt x="3637" y="15"/>
                              </a:lnTo>
                              <a:lnTo>
                                <a:pt x="3635" y="14"/>
                              </a:lnTo>
                              <a:lnTo>
                                <a:pt x="3632" y="11"/>
                              </a:lnTo>
                              <a:lnTo>
                                <a:pt x="3632" y="9"/>
                              </a:lnTo>
                              <a:lnTo>
                                <a:pt x="3632" y="5"/>
                              </a:lnTo>
                              <a:lnTo>
                                <a:pt x="3632" y="3"/>
                              </a:lnTo>
                              <a:lnTo>
                                <a:pt x="3635" y="0"/>
                              </a:lnTo>
                              <a:lnTo>
                                <a:pt x="3637" y="0"/>
                              </a:lnTo>
                              <a:lnTo>
                                <a:pt x="3641" y="0"/>
                              </a:lnTo>
                              <a:lnTo>
                                <a:pt x="3643" y="0"/>
                              </a:lnTo>
                              <a:lnTo>
                                <a:pt x="3646" y="3"/>
                              </a:lnTo>
                              <a:lnTo>
                                <a:pt x="3647" y="5"/>
                              </a:lnTo>
                              <a:lnTo>
                                <a:pt x="3647" y="9"/>
                              </a:lnTo>
                              <a:lnTo>
                                <a:pt x="3646" y="11"/>
                              </a:lnTo>
                              <a:lnTo>
                                <a:pt x="3643" y="14"/>
                              </a:lnTo>
                              <a:lnTo>
                                <a:pt x="3641" y="15"/>
                              </a:lnTo>
                              <a:close/>
                              <a:moveTo>
                                <a:pt x="3671" y="15"/>
                              </a:moveTo>
                              <a:lnTo>
                                <a:pt x="3667" y="15"/>
                              </a:lnTo>
                              <a:lnTo>
                                <a:pt x="3665" y="14"/>
                              </a:lnTo>
                              <a:lnTo>
                                <a:pt x="3662" y="11"/>
                              </a:lnTo>
                              <a:lnTo>
                                <a:pt x="3662" y="9"/>
                              </a:lnTo>
                              <a:lnTo>
                                <a:pt x="3662" y="5"/>
                              </a:lnTo>
                              <a:lnTo>
                                <a:pt x="3662" y="3"/>
                              </a:lnTo>
                              <a:lnTo>
                                <a:pt x="3665" y="0"/>
                              </a:lnTo>
                              <a:lnTo>
                                <a:pt x="3667" y="0"/>
                              </a:lnTo>
                              <a:lnTo>
                                <a:pt x="3671" y="0"/>
                              </a:lnTo>
                              <a:lnTo>
                                <a:pt x="3673" y="0"/>
                              </a:lnTo>
                              <a:lnTo>
                                <a:pt x="3676" y="3"/>
                              </a:lnTo>
                              <a:lnTo>
                                <a:pt x="3677" y="5"/>
                              </a:lnTo>
                              <a:lnTo>
                                <a:pt x="3677" y="9"/>
                              </a:lnTo>
                              <a:lnTo>
                                <a:pt x="3676" y="11"/>
                              </a:lnTo>
                              <a:lnTo>
                                <a:pt x="3673" y="14"/>
                              </a:lnTo>
                              <a:lnTo>
                                <a:pt x="3671" y="15"/>
                              </a:lnTo>
                              <a:close/>
                              <a:moveTo>
                                <a:pt x="3701" y="15"/>
                              </a:moveTo>
                              <a:lnTo>
                                <a:pt x="3697" y="15"/>
                              </a:lnTo>
                              <a:lnTo>
                                <a:pt x="3695" y="14"/>
                              </a:lnTo>
                              <a:lnTo>
                                <a:pt x="3692" y="11"/>
                              </a:lnTo>
                              <a:lnTo>
                                <a:pt x="3692" y="9"/>
                              </a:lnTo>
                              <a:lnTo>
                                <a:pt x="3692" y="5"/>
                              </a:lnTo>
                              <a:lnTo>
                                <a:pt x="3692" y="3"/>
                              </a:lnTo>
                              <a:lnTo>
                                <a:pt x="3695" y="0"/>
                              </a:lnTo>
                              <a:lnTo>
                                <a:pt x="3697" y="0"/>
                              </a:lnTo>
                              <a:lnTo>
                                <a:pt x="3701" y="0"/>
                              </a:lnTo>
                              <a:lnTo>
                                <a:pt x="3703" y="0"/>
                              </a:lnTo>
                              <a:lnTo>
                                <a:pt x="3706" y="3"/>
                              </a:lnTo>
                              <a:lnTo>
                                <a:pt x="3707" y="5"/>
                              </a:lnTo>
                              <a:lnTo>
                                <a:pt x="3707" y="9"/>
                              </a:lnTo>
                              <a:lnTo>
                                <a:pt x="3706" y="11"/>
                              </a:lnTo>
                              <a:lnTo>
                                <a:pt x="3703" y="14"/>
                              </a:lnTo>
                              <a:lnTo>
                                <a:pt x="3701" y="15"/>
                              </a:lnTo>
                              <a:close/>
                              <a:moveTo>
                                <a:pt x="3731" y="15"/>
                              </a:moveTo>
                              <a:lnTo>
                                <a:pt x="3727" y="15"/>
                              </a:lnTo>
                              <a:lnTo>
                                <a:pt x="3725" y="14"/>
                              </a:lnTo>
                              <a:lnTo>
                                <a:pt x="3722" y="11"/>
                              </a:lnTo>
                              <a:lnTo>
                                <a:pt x="3722" y="9"/>
                              </a:lnTo>
                              <a:lnTo>
                                <a:pt x="3722" y="5"/>
                              </a:lnTo>
                              <a:lnTo>
                                <a:pt x="3722" y="3"/>
                              </a:lnTo>
                              <a:lnTo>
                                <a:pt x="3725" y="0"/>
                              </a:lnTo>
                              <a:lnTo>
                                <a:pt x="3727" y="0"/>
                              </a:lnTo>
                              <a:lnTo>
                                <a:pt x="3731" y="0"/>
                              </a:lnTo>
                              <a:lnTo>
                                <a:pt x="3733" y="0"/>
                              </a:lnTo>
                              <a:lnTo>
                                <a:pt x="3736" y="3"/>
                              </a:lnTo>
                              <a:lnTo>
                                <a:pt x="3737" y="5"/>
                              </a:lnTo>
                              <a:lnTo>
                                <a:pt x="3737" y="9"/>
                              </a:lnTo>
                              <a:lnTo>
                                <a:pt x="3736" y="11"/>
                              </a:lnTo>
                              <a:lnTo>
                                <a:pt x="3733" y="14"/>
                              </a:lnTo>
                              <a:lnTo>
                                <a:pt x="3731" y="15"/>
                              </a:lnTo>
                              <a:close/>
                              <a:moveTo>
                                <a:pt x="3761" y="15"/>
                              </a:moveTo>
                              <a:lnTo>
                                <a:pt x="3757" y="15"/>
                              </a:lnTo>
                              <a:lnTo>
                                <a:pt x="3755" y="14"/>
                              </a:lnTo>
                              <a:lnTo>
                                <a:pt x="3752" y="11"/>
                              </a:lnTo>
                              <a:lnTo>
                                <a:pt x="3752" y="9"/>
                              </a:lnTo>
                              <a:lnTo>
                                <a:pt x="3752" y="5"/>
                              </a:lnTo>
                              <a:lnTo>
                                <a:pt x="3752" y="3"/>
                              </a:lnTo>
                              <a:lnTo>
                                <a:pt x="3755" y="0"/>
                              </a:lnTo>
                              <a:lnTo>
                                <a:pt x="3757" y="0"/>
                              </a:lnTo>
                              <a:lnTo>
                                <a:pt x="3761" y="0"/>
                              </a:lnTo>
                              <a:lnTo>
                                <a:pt x="3763" y="0"/>
                              </a:lnTo>
                              <a:lnTo>
                                <a:pt x="3766" y="3"/>
                              </a:lnTo>
                              <a:lnTo>
                                <a:pt x="3767" y="5"/>
                              </a:lnTo>
                              <a:lnTo>
                                <a:pt x="3767" y="9"/>
                              </a:lnTo>
                              <a:lnTo>
                                <a:pt x="3766" y="11"/>
                              </a:lnTo>
                              <a:lnTo>
                                <a:pt x="3763" y="14"/>
                              </a:lnTo>
                              <a:lnTo>
                                <a:pt x="3761" y="15"/>
                              </a:lnTo>
                              <a:close/>
                              <a:moveTo>
                                <a:pt x="3791" y="15"/>
                              </a:moveTo>
                              <a:lnTo>
                                <a:pt x="3787" y="15"/>
                              </a:lnTo>
                              <a:lnTo>
                                <a:pt x="3785" y="14"/>
                              </a:lnTo>
                              <a:lnTo>
                                <a:pt x="3782" y="11"/>
                              </a:lnTo>
                              <a:lnTo>
                                <a:pt x="3782" y="9"/>
                              </a:lnTo>
                              <a:lnTo>
                                <a:pt x="3782" y="5"/>
                              </a:lnTo>
                              <a:lnTo>
                                <a:pt x="3782" y="3"/>
                              </a:lnTo>
                              <a:lnTo>
                                <a:pt x="3785" y="0"/>
                              </a:lnTo>
                              <a:lnTo>
                                <a:pt x="3787" y="0"/>
                              </a:lnTo>
                              <a:lnTo>
                                <a:pt x="3791" y="0"/>
                              </a:lnTo>
                              <a:lnTo>
                                <a:pt x="3793" y="0"/>
                              </a:lnTo>
                              <a:lnTo>
                                <a:pt x="3796" y="3"/>
                              </a:lnTo>
                              <a:lnTo>
                                <a:pt x="3797" y="5"/>
                              </a:lnTo>
                              <a:lnTo>
                                <a:pt x="3797" y="9"/>
                              </a:lnTo>
                              <a:lnTo>
                                <a:pt x="3796" y="11"/>
                              </a:lnTo>
                              <a:lnTo>
                                <a:pt x="3793" y="14"/>
                              </a:lnTo>
                              <a:lnTo>
                                <a:pt x="3791" y="15"/>
                              </a:lnTo>
                              <a:close/>
                              <a:moveTo>
                                <a:pt x="3821" y="15"/>
                              </a:moveTo>
                              <a:lnTo>
                                <a:pt x="3817" y="15"/>
                              </a:lnTo>
                              <a:lnTo>
                                <a:pt x="3815" y="14"/>
                              </a:lnTo>
                              <a:lnTo>
                                <a:pt x="3812" y="11"/>
                              </a:lnTo>
                              <a:lnTo>
                                <a:pt x="3812" y="9"/>
                              </a:lnTo>
                              <a:lnTo>
                                <a:pt x="3812" y="5"/>
                              </a:lnTo>
                              <a:lnTo>
                                <a:pt x="3812" y="3"/>
                              </a:lnTo>
                              <a:lnTo>
                                <a:pt x="3815" y="0"/>
                              </a:lnTo>
                              <a:lnTo>
                                <a:pt x="3817" y="0"/>
                              </a:lnTo>
                              <a:lnTo>
                                <a:pt x="3821" y="0"/>
                              </a:lnTo>
                              <a:lnTo>
                                <a:pt x="3823" y="0"/>
                              </a:lnTo>
                              <a:lnTo>
                                <a:pt x="3826" y="3"/>
                              </a:lnTo>
                              <a:lnTo>
                                <a:pt x="3827" y="5"/>
                              </a:lnTo>
                              <a:lnTo>
                                <a:pt x="3827" y="9"/>
                              </a:lnTo>
                              <a:lnTo>
                                <a:pt x="3826" y="11"/>
                              </a:lnTo>
                              <a:lnTo>
                                <a:pt x="3823" y="14"/>
                              </a:lnTo>
                              <a:lnTo>
                                <a:pt x="3821" y="15"/>
                              </a:lnTo>
                              <a:close/>
                              <a:moveTo>
                                <a:pt x="3851" y="15"/>
                              </a:moveTo>
                              <a:lnTo>
                                <a:pt x="3847" y="15"/>
                              </a:lnTo>
                              <a:lnTo>
                                <a:pt x="3845" y="14"/>
                              </a:lnTo>
                              <a:lnTo>
                                <a:pt x="3842" y="11"/>
                              </a:lnTo>
                              <a:lnTo>
                                <a:pt x="3842" y="9"/>
                              </a:lnTo>
                              <a:lnTo>
                                <a:pt x="3842" y="5"/>
                              </a:lnTo>
                              <a:lnTo>
                                <a:pt x="3842" y="3"/>
                              </a:lnTo>
                              <a:lnTo>
                                <a:pt x="3845" y="0"/>
                              </a:lnTo>
                              <a:lnTo>
                                <a:pt x="3847" y="0"/>
                              </a:lnTo>
                              <a:lnTo>
                                <a:pt x="3851" y="0"/>
                              </a:lnTo>
                              <a:lnTo>
                                <a:pt x="3853" y="0"/>
                              </a:lnTo>
                              <a:lnTo>
                                <a:pt x="3856" y="3"/>
                              </a:lnTo>
                              <a:lnTo>
                                <a:pt x="3857" y="5"/>
                              </a:lnTo>
                              <a:lnTo>
                                <a:pt x="3857" y="9"/>
                              </a:lnTo>
                              <a:lnTo>
                                <a:pt x="3856" y="11"/>
                              </a:lnTo>
                              <a:lnTo>
                                <a:pt x="3853" y="14"/>
                              </a:lnTo>
                              <a:lnTo>
                                <a:pt x="3851" y="15"/>
                              </a:lnTo>
                              <a:close/>
                              <a:moveTo>
                                <a:pt x="3881" y="15"/>
                              </a:moveTo>
                              <a:lnTo>
                                <a:pt x="3877" y="15"/>
                              </a:lnTo>
                              <a:lnTo>
                                <a:pt x="3875" y="14"/>
                              </a:lnTo>
                              <a:lnTo>
                                <a:pt x="3872" y="11"/>
                              </a:lnTo>
                              <a:lnTo>
                                <a:pt x="3872" y="9"/>
                              </a:lnTo>
                              <a:lnTo>
                                <a:pt x="3872" y="5"/>
                              </a:lnTo>
                              <a:lnTo>
                                <a:pt x="3872" y="3"/>
                              </a:lnTo>
                              <a:lnTo>
                                <a:pt x="3875" y="0"/>
                              </a:lnTo>
                              <a:lnTo>
                                <a:pt x="3877" y="0"/>
                              </a:lnTo>
                              <a:lnTo>
                                <a:pt x="3881" y="0"/>
                              </a:lnTo>
                              <a:lnTo>
                                <a:pt x="3883" y="0"/>
                              </a:lnTo>
                              <a:lnTo>
                                <a:pt x="3886" y="3"/>
                              </a:lnTo>
                              <a:lnTo>
                                <a:pt x="3887" y="5"/>
                              </a:lnTo>
                              <a:lnTo>
                                <a:pt x="3887" y="9"/>
                              </a:lnTo>
                              <a:lnTo>
                                <a:pt x="3886" y="11"/>
                              </a:lnTo>
                              <a:lnTo>
                                <a:pt x="3883" y="14"/>
                              </a:lnTo>
                              <a:lnTo>
                                <a:pt x="3881" y="15"/>
                              </a:lnTo>
                              <a:close/>
                              <a:moveTo>
                                <a:pt x="3911" y="15"/>
                              </a:moveTo>
                              <a:lnTo>
                                <a:pt x="3907" y="15"/>
                              </a:lnTo>
                              <a:lnTo>
                                <a:pt x="3905" y="14"/>
                              </a:lnTo>
                              <a:lnTo>
                                <a:pt x="3902" y="11"/>
                              </a:lnTo>
                              <a:lnTo>
                                <a:pt x="3902" y="9"/>
                              </a:lnTo>
                              <a:lnTo>
                                <a:pt x="3902" y="5"/>
                              </a:lnTo>
                              <a:lnTo>
                                <a:pt x="3902" y="3"/>
                              </a:lnTo>
                              <a:lnTo>
                                <a:pt x="3905" y="0"/>
                              </a:lnTo>
                              <a:lnTo>
                                <a:pt x="3907" y="0"/>
                              </a:lnTo>
                              <a:lnTo>
                                <a:pt x="3911" y="0"/>
                              </a:lnTo>
                              <a:lnTo>
                                <a:pt x="3913" y="0"/>
                              </a:lnTo>
                              <a:lnTo>
                                <a:pt x="3916" y="3"/>
                              </a:lnTo>
                              <a:lnTo>
                                <a:pt x="3917" y="5"/>
                              </a:lnTo>
                              <a:lnTo>
                                <a:pt x="3917" y="9"/>
                              </a:lnTo>
                              <a:lnTo>
                                <a:pt x="3916" y="11"/>
                              </a:lnTo>
                              <a:lnTo>
                                <a:pt x="3913" y="14"/>
                              </a:lnTo>
                              <a:lnTo>
                                <a:pt x="3911" y="15"/>
                              </a:lnTo>
                              <a:close/>
                              <a:moveTo>
                                <a:pt x="3941" y="15"/>
                              </a:moveTo>
                              <a:lnTo>
                                <a:pt x="3937" y="15"/>
                              </a:lnTo>
                              <a:lnTo>
                                <a:pt x="3935" y="14"/>
                              </a:lnTo>
                              <a:lnTo>
                                <a:pt x="3932" y="11"/>
                              </a:lnTo>
                              <a:lnTo>
                                <a:pt x="3932" y="9"/>
                              </a:lnTo>
                              <a:lnTo>
                                <a:pt x="3932" y="5"/>
                              </a:lnTo>
                              <a:lnTo>
                                <a:pt x="3932" y="3"/>
                              </a:lnTo>
                              <a:lnTo>
                                <a:pt x="3935" y="0"/>
                              </a:lnTo>
                              <a:lnTo>
                                <a:pt x="3937" y="0"/>
                              </a:lnTo>
                              <a:lnTo>
                                <a:pt x="3941" y="0"/>
                              </a:lnTo>
                              <a:lnTo>
                                <a:pt x="3943" y="0"/>
                              </a:lnTo>
                              <a:lnTo>
                                <a:pt x="3946" y="3"/>
                              </a:lnTo>
                              <a:lnTo>
                                <a:pt x="3947" y="5"/>
                              </a:lnTo>
                              <a:lnTo>
                                <a:pt x="3947" y="9"/>
                              </a:lnTo>
                              <a:lnTo>
                                <a:pt x="3946" y="11"/>
                              </a:lnTo>
                              <a:lnTo>
                                <a:pt x="3943" y="14"/>
                              </a:lnTo>
                              <a:lnTo>
                                <a:pt x="3941" y="15"/>
                              </a:lnTo>
                              <a:close/>
                              <a:moveTo>
                                <a:pt x="3971" y="15"/>
                              </a:moveTo>
                              <a:lnTo>
                                <a:pt x="3967" y="15"/>
                              </a:lnTo>
                              <a:lnTo>
                                <a:pt x="3965" y="14"/>
                              </a:lnTo>
                              <a:lnTo>
                                <a:pt x="3962" y="11"/>
                              </a:lnTo>
                              <a:lnTo>
                                <a:pt x="3962" y="9"/>
                              </a:lnTo>
                              <a:lnTo>
                                <a:pt x="3962" y="5"/>
                              </a:lnTo>
                              <a:lnTo>
                                <a:pt x="3962" y="3"/>
                              </a:lnTo>
                              <a:lnTo>
                                <a:pt x="3965" y="0"/>
                              </a:lnTo>
                              <a:lnTo>
                                <a:pt x="3967" y="0"/>
                              </a:lnTo>
                              <a:lnTo>
                                <a:pt x="3971" y="0"/>
                              </a:lnTo>
                              <a:lnTo>
                                <a:pt x="3973" y="0"/>
                              </a:lnTo>
                              <a:lnTo>
                                <a:pt x="3976" y="3"/>
                              </a:lnTo>
                              <a:lnTo>
                                <a:pt x="3977" y="5"/>
                              </a:lnTo>
                              <a:lnTo>
                                <a:pt x="3977" y="9"/>
                              </a:lnTo>
                              <a:lnTo>
                                <a:pt x="3976" y="11"/>
                              </a:lnTo>
                              <a:lnTo>
                                <a:pt x="3973" y="14"/>
                              </a:lnTo>
                              <a:lnTo>
                                <a:pt x="3971" y="15"/>
                              </a:lnTo>
                              <a:close/>
                              <a:moveTo>
                                <a:pt x="4001" y="15"/>
                              </a:moveTo>
                              <a:lnTo>
                                <a:pt x="3997" y="15"/>
                              </a:lnTo>
                              <a:lnTo>
                                <a:pt x="3995" y="14"/>
                              </a:lnTo>
                              <a:lnTo>
                                <a:pt x="3992" y="11"/>
                              </a:lnTo>
                              <a:lnTo>
                                <a:pt x="3992" y="9"/>
                              </a:lnTo>
                              <a:lnTo>
                                <a:pt x="3992" y="5"/>
                              </a:lnTo>
                              <a:lnTo>
                                <a:pt x="3992" y="3"/>
                              </a:lnTo>
                              <a:lnTo>
                                <a:pt x="3995" y="0"/>
                              </a:lnTo>
                              <a:lnTo>
                                <a:pt x="3997" y="0"/>
                              </a:lnTo>
                              <a:lnTo>
                                <a:pt x="4001" y="0"/>
                              </a:lnTo>
                              <a:lnTo>
                                <a:pt x="4003" y="0"/>
                              </a:lnTo>
                              <a:lnTo>
                                <a:pt x="4006" y="3"/>
                              </a:lnTo>
                              <a:lnTo>
                                <a:pt x="4007" y="5"/>
                              </a:lnTo>
                              <a:lnTo>
                                <a:pt x="4007" y="9"/>
                              </a:lnTo>
                              <a:lnTo>
                                <a:pt x="4006" y="11"/>
                              </a:lnTo>
                              <a:lnTo>
                                <a:pt x="4003" y="14"/>
                              </a:lnTo>
                              <a:lnTo>
                                <a:pt x="4001" y="15"/>
                              </a:lnTo>
                              <a:close/>
                              <a:moveTo>
                                <a:pt x="4031" y="15"/>
                              </a:moveTo>
                              <a:lnTo>
                                <a:pt x="4027" y="15"/>
                              </a:lnTo>
                              <a:lnTo>
                                <a:pt x="4025" y="14"/>
                              </a:lnTo>
                              <a:lnTo>
                                <a:pt x="4022" y="11"/>
                              </a:lnTo>
                              <a:lnTo>
                                <a:pt x="4022" y="9"/>
                              </a:lnTo>
                              <a:lnTo>
                                <a:pt x="4022" y="5"/>
                              </a:lnTo>
                              <a:lnTo>
                                <a:pt x="4022" y="3"/>
                              </a:lnTo>
                              <a:lnTo>
                                <a:pt x="4025" y="0"/>
                              </a:lnTo>
                              <a:lnTo>
                                <a:pt x="4027" y="0"/>
                              </a:lnTo>
                              <a:lnTo>
                                <a:pt x="4031" y="0"/>
                              </a:lnTo>
                              <a:lnTo>
                                <a:pt x="4033" y="0"/>
                              </a:lnTo>
                              <a:lnTo>
                                <a:pt x="4036" y="3"/>
                              </a:lnTo>
                              <a:lnTo>
                                <a:pt x="4037" y="5"/>
                              </a:lnTo>
                              <a:lnTo>
                                <a:pt x="4037" y="9"/>
                              </a:lnTo>
                              <a:lnTo>
                                <a:pt x="4036" y="11"/>
                              </a:lnTo>
                              <a:lnTo>
                                <a:pt x="4033" y="14"/>
                              </a:lnTo>
                              <a:lnTo>
                                <a:pt x="4031" y="15"/>
                              </a:lnTo>
                              <a:close/>
                              <a:moveTo>
                                <a:pt x="4061" y="15"/>
                              </a:moveTo>
                              <a:lnTo>
                                <a:pt x="4057" y="15"/>
                              </a:lnTo>
                              <a:lnTo>
                                <a:pt x="4055" y="14"/>
                              </a:lnTo>
                              <a:lnTo>
                                <a:pt x="4052" y="11"/>
                              </a:lnTo>
                              <a:lnTo>
                                <a:pt x="4052" y="9"/>
                              </a:lnTo>
                              <a:lnTo>
                                <a:pt x="4052" y="5"/>
                              </a:lnTo>
                              <a:lnTo>
                                <a:pt x="4052" y="3"/>
                              </a:lnTo>
                              <a:lnTo>
                                <a:pt x="4055" y="0"/>
                              </a:lnTo>
                              <a:lnTo>
                                <a:pt x="4057" y="0"/>
                              </a:lnTo>
                              <a:lnTo>
                                <a:pt x="4061" y="0"/>
                              </a:lnTo>
                              <a:lnTo>
                                <a:pt x="4063" y="0"/>
                              </a:lnTo>
                              <a:lnTo>
                                <a:pt x="4066" y="3"/>
                              </a:lnTo>
                              <a:lnTo>
                                <a:pt x="4067" y="5"/>
                              </a:lnTo>
                              <a:lnTo>
                                <a:pt x="4067" y="9"/>
                              </a:lnTo>
                              <a:lnTo>
                                <a:pt x="4066" y="11"/>
                              </a:lnTo>
                              <a:lnTo>
                                <a:pt x="4063" y="14"/>
                              </a:lnTo>
                              <a:lnTo>
                                <a:pt x="4061" y="15"/>
                              </a:lnTo>
                              <a:close/>
                              <a:moveTo>
                                <a:pt x="4091" y="15"/>
                              </a:moveTo>
                              <a:lnTo>
                                <a:pt x="4087" y="15"/>
                              </a:lnTo>
                              <a:lnTo>
                                <a:pt x="4085" y="14"/>
                              </a:lnTo>
                              <a:lnTo>
                                <a:pt x="4082" y="11"/>
                              </a:lnTo>
                              <a:lnTo>
                                <a:pt x="4082" y="9"/>
                              </a:lnTo>
                              <a:lnTo>
                                <a:pt x="4082" y="5"/>
                              </a:lnTo>
                              <a:lnTo>
                                <a:pt x="4082" y="3"/>
                              </a:lnTo>
                              <a:lnTo>
                                <a:pt x="4085" y="0"/>
                              </a:lnTo>
                              <a:lnTo>
                                <a:pt x="4087" y="0"/>
                              </a:lnTo>
                              <a:lnTo>
                                <a:pt x="4091" y="0"/>
                              </a:lnTo>
                              <a:lnTo>
                                <a:pt x="4093" y="0"/>
                              </a:lnTo>
                              <a:lnTo>
                                <a:pt x="4096" y="3"/>
                              </a:lnTo>
                              <a:lnTo>
                                <a:pt x="4097" y="5"/>
                              </a:lnTo>
                              <a:lnTo>
                                <a:pt x="4097" y="9"/>
                              </a:lnTo>
                              <a:lnTo>
                                <a:pt x="4096" y="11"/>
                              </a:lnTo>
                              <a:lnTo>
                                <a:pt x="4093" y="14"/>
                              </a:lnTo>
                              <a:lnTo>
                                <a:pt x="4091" y="15"/>
                              </a:lnTo>
                              <a:close/>
                              <a:moveTo>
                                <a:pt x="4121" y="15"/>
                              </a:moveTo>
                              <a:lnTo>
                                <a:pt x="4117" y="15"/>
                              </a:lnTo>
                              <a:lnTo>
                                <a:pt x="4115" y="14"/>
                              </a:lnTo>
                              <a:lnTo>
                                <a:pt x="4113" y="11"/>
                              </a:lnTo>
                              <a:lnTo>
                                <a:pt x="4112" y="9"/>
                              </a:lnTo>
                              <a:lnTo>
                                <a:pt x="4112" y="5"/>
                              </a:lnTo>
                              <a:lnTo>
                                <a:pt x="4113" y="3"/>
                              </a:lnTo>
                              <a:lnTo>
                                <a:pt x="4115" y="0"/>
                              </a:lnTo>
                              <a:lnTo>
                                <a:pt x="4117" y="0"/>
                              </a:lnTo>
                              <a:lnTo>
                                <a:pt x="4121" y="0"/>
                              </a:lnTo>
                              <a:lnTo>
                                <a:pt x="4123" y="0"/>
                              </a:lnTo>
                              <a:lnTo>
                                <a:pt x="4126" y="3"/>
                              </a:lnTo>
                              <a:lnTo>
                                <a:pt x="4127" y="5"/>
                              </a:lnTo>
                              <a:lnTo>
                                <a:pt x="4127" y="9"/>
                              </a:lnTo>
                              <a:lnTo>
                                <a:pt x="4126" y="11"/>
                              </a:lnTo>
                              <a:lnTo>
                                <a:pt x="4123" y="14"/>
                              </a:lnTo>
                              <a:lnTo>
                                <a:pt x="4121" y="15"/>
                              </a:lnTo>
                              <a:close/>
                              <a:moveTo>
                                <a:pt x="4151" y="15"/>
                              </a:moveTo>
                              <a:lnTo>
                                <a:pt x="4147" y="15"/>
                              </a:lnTo>
                              <a:lnTo>
                                <a:pt x="4145" y="14"/>
                              </a:lnTo>
                              <a:lnTo>
                                <a:pt x="4143" y="11"/>
                              </a:lnTo>
                              <a:lnTo>
                                <a:pt x="4142" y="9"/>
                              </a:lnTo>
                              <a:lnTo>
                                <a:pt x="4142" y="5"/>
                              </a:lnTo>
                              <a:lnTo>
                                <a:pt x="4143" y="3"/>
                              </a:lnTo>
                              <a:lnTo>
                                <a:pt x="4145" y="0"/>
                              </a:lnTo>
                              <a:lnTo>
                                <a:pt x="4147" y="0"/>
                              </a:lnTo>
                              <a:lnTo>
                                <a:pt x="4151" y="0"/>
                              </a:lnTo>
                              <a:lnTo>
                                <a:pt x="4153" y="0"/>
                              </a:lnTo>
                              <a:lnTo>
                                <a:pt x="4156" y="3"/>
                              </a:lnTo>
                              <a:lnTo>
                                <a:pt x="4157" y="5"/>
                              </a:lnTo>
                              <a:lnTo>
                                <a:pt x="4157" y="9"/>
                              </a:lnTo>
                              <a:lnTo>
                                <a:pt x="4156" y="11"/>
                              </a:lnTo>
                              <a:lnTo>
                                <a:pt x="4153" y="14"/>
                              </a:lnTo>
                              <a:lnTo>
                                <a:pt x="4151" y="15"/>
                              </a:lnTo>
                              <a:close/>
                              <a:moveTo>
                                <a:pt x="4181" y="15"/>
                              </a:moveTo>
                              <a:lnTo>
                                <a:pt x="4177" y="15"/>
                              </a:lnTo>
                              <a:lnTo>
                                <a:pt x="4175" y="14"/>
                              </a:lnTo>
                              <a:lnTo>
                                <a:pt x="4173" y="11"/>
                              </a:lnTo>
                              <a:lnTo>
                                <a:pt x="4172" y="9"/>
                              </a:lnTo>
                              <a:lnTo>
                                <a:pt x="4172" y="5"/>
                              </a:lnTo>
                              <a:lnTo>
                                <a:pt x="4173" y="3"/>
                              </a:lnTo>
                              <a:lnTo>
                                <a:pt x="4175" y="0"/>
                              </a:lnTo>
                              <a:lnTo>
                                <a:pt x="4177" y="0"/>
                              </a:lnTo>
                              <a:lnTo>
                                <a:pt x="4181" y="0"/>
                              </a:lnTo>
                              <a:lnTo>
                                <a:pt x="4183" y="0"/>
                              </a:lnTo>
                              <a:lnTo>
                                <a:pt x="4186" y="3"/>
                              </a:lnTo>
                              <a:lnTo>
                                <a:pt x="4187" y="5"/>
                              </a:lnTo>
                              <a:lnTo>
                                <a:pt x="4187" y="9"/>
                              </a:lnTo>
                              <a:lnTo>
                                <a:pt x="4186" y="11"/>
                              </a:lnTo>
                              <a:lnTo>
                                <a:pt x="4183" y="14"/>
                              </a:lnTo>
                              <a:lnTo>
                                <a:pt x="4181" y="15"/>
                              </a:lnTo>
                              <a:close/>
                              <a:moveTo>
                                <a:pt x="4211" y="15"/>
                              </a:moveTo>
                              <a:lnTo>
                                <a:pt x="4207" y="15"/>
                              </a:lnTo>
                              <a:lnTo>
                                <a:pt x="4205" y="14"/>
                              </a:lnTo>
                              <a:lnTo>
                                <a:pt x="4203" y="11"/>
                              </a:lnTo>
                              <a:lnTo>
                                <a:pt x="4202" y="9"/>
                              </a:lnTo>
                              <a:lnTo>
                                <a:pt x="4202" y="5"/>
                              </a:lnTo>
                              <a:lnTo>
                                <a:pt x="4203" y="3"/>
                              </a:lnTo>
                              <a:lnTo>
                                <a:pt x="4205" y="0"/>
                              </a:lnTo>
                              <a:lnTo>
                                <a:pt x="4207" y="0"/>
                              </a:lnTo>
                              <a:lnTo>
                                <a:pt x="4211" y="0"/>
                              </a:lnTo>
                              <a:lnTo>
                                <a:pt x="4213" y="0"/>
                              </a:lnTo>
                              <a:lnTo>
                                <a:pt x="4216" y="3"/>
                              </a:lnTo>
                              <a:lnTo>
                                <a:pt x="4217" y="5"/>
                              </a:lnTo>
                              <a:lnTo>
                                <a:pt x="4217" y="9"/>
                              </a:lnTo>
                              <a:lnTo>
                                <a:pt x="4216" y="11"/>
                              </a:lnTo>
                              <a:lnTo>
                                <a:pt x="4213" y="14"/>
                              </a:lnTo>
                              <a:lnTo>
                                <a:pt x="4211" y="15"/>
                              </a:lnTo>
                              <a:close/>
                              <a:moveTo>
                                <a:pt x="4241" y="15"/>
                              </a:moveTo>
                              <a:lnTo>
                                <a:pt x="4237" y="15"/>
                              </a:lnTo>
                              <a:lnTo>
                                <a:pt x="4236" y="14"/>
                              </a:lnTo>
                              <a:lnTo>
                                <a:pt x="4233" y="11"/>
                              </a:lnTo>
                              <a:lnTo>
                                <a:pt x="4232" y="9"/>
                              </a:lnTo>
                              <a:lnTo>
                                <a:pt x="4232" y="5"/>
                              </a:lnTo>
                              <a:lnTo>
                                <a:pt x="4233" y="3"/>
                              </a:lnTo>
                              <a:lnTo>
                                <a:pt x="4236" y="0"/>
                              </a:lnTo>
                              <a:lnTo>
                                <a:pt x="4237" y="0"/>
                              </a:lnTo>
                              <a:lnTo>
                                <a:pt x="4241" y="0"/>
                              </a:lnTo>
                              <a:lnTo>
                                <a:pt x="4243" y="0"/>
                              </a:lnTo>
                              <a:lnTo>
                                <a:pt x="4246" y="3"/>
                              </a:lnTo>
                              <a:lnTo>
                                <a:pt x="4247" y="5"/>
                              </a:lnTo>
                              <a:lnTo>
                                <a:pt x="4247" y="9"/>
                              </a:lnTo>
                              <a:lnTo>
                                <a:pt x="4246" y="11"/>
                              </a:lnTo>
                              <a:lnTo>
                                <a:pt x="4243" y="14"/>
                              </a:lnTo>
                              <a:lnTo>
                                <a:pt x="4241" y="15"/>
                              </a:lnTo>
                              <a:close/>
                              <a:moveTo>
                                <a:pt x="4271" y="15"/>
                              </a:moveTo>
                              <a:lnTo>
                                <a:pt x="4267" y="15"/>
                              </a:lnTo>
                              <a:lnTo>
                                <a:pt x="4266" y="14"/>
                              </a:lnTo>
                              <a:lnTo>
                                <a:pt x="4263" y="11"/>
                              </a:lnTo>
                              <a:lnTo>
                                <a:pt x="4262" y="9"/>
                              </a:lnTo>
                              <a:lnTo>
                                <a:pt x="4262" y="5"/>
                              </a:lnTo>
                              <a:lnTo>
                                <a:pt x="4263" y="3"/>
                              </a:lnTo>
                              <a:lnTo>
                                <a:pt x="4266" y="0"/>
                              </a:lnTo>
                              <a:lnTo>
                                <a:pt x="4267" y="0"/>
                              </a:lnTo>
                              <a:lnTo>
                                <a:pt x="4271" y="0"/>
                              </a:lnTo>
                              <a:lnTo>
                                <a:pt x="4273" y="0"/>
                              </a:lnTo>
                              <a:lnTo>
                                <a:pt x="4276" y="3"/>
                              </a:lnTo>
                              <a:lnTo>
                                <a:pt x="4277" y="5"/>
                              </a:lnTo>
                              <a:lnTo>
                                <a:pt x="4277" y="9"/>
                              </a:lnTo>
                              <a:lnTo>
                                <a:pt x="4276" y="11"/>
                              </a:lnTo>
                              <a:lnTo>
                                <a:pt x="4273" y="14"/>
                              </a:lnTo>
                              <a:lnTo>
                                <a:pt x="4271" y="15"/>
                              </a:lnTo>
                              <a:close/>
                              <a:moveTo>
                                <a:pt x="4301" y="15"/>
                              </a:moveTo>
                              <a:lnTo>
                                <a:pt x="4297" y="15"/>
                              </a:lnTo>
                              <a:lnTo>
                                <a:pt x="4296" y="14"/>
                              </a:lnTo>
                              <a:lnTo>
                                <a:pt x="4293" y="11"/>
                              </a:lnTo>
                              <a:lnTo>
                                <a:pt x="4292" y="9"/>
                              </a:lnTo>
                              <a:lnTo>
                                <a:pt x="4292" y="5"/>
                              </a:lnTo>
                              <a:lnTo>
                                <a:pt x="4293" y="3"/>
                              </a:lnTo>
                              <a:lnTo>
                                <a:pt x="4296" y="0"/>
                              </a:lnTo>
                              <a:lnTo>
                                <a:pt x="4297" y="0"/>
                              </a:lnTo>
                              <a:lnTo>
                                <a:pt x="4301" y="0"/>
                              </a:lnTo>
                              <a:lnTo>
                                <a:pt x="4303" y="0"/>
                              </a:lnTo>
                              <a:lnTo>
                                <a:pt x="4306" y="3"/>
                              </a:lnTo>
                              <a:lnTo>
                                <a:pt x="4307" y="5"/>
                              </a:lnTo>
                              <a:lnTo>
                                <a:pt x="4307" y="9"/>
                              </a:lnTo>
                              <a:lnTo>
                                <a:pt x="4306" y="11"/>
                              </a:lnTo>
                              <a:lnTo>
                                <a:pt x="4303" y="14"/>
                              </a:lnTo>
                              <a:lnTo>
                                <a:pt x="4301" y="15"/>
                              </a:lnTo>
                              <a:close/>
                              <a:moveTo>
                                <a:pt x="4331" y="15"/>
                              </a:moveTo>
                              <a:lnTo>
                                <a:pt x="4327" y="15"/>
                              </a:lnTo>
                              <a:lnTo>
                                <a:pt x="4326" y="14"/>
                              </a:lnTo>
                              <a:lnTo>
                                <a:pt x="4323" y="11"/>
                              </a:lnTo>
                              <a:lnTo>
                                <a:pt x="4322" y="9"/>
                              </a:lnTo>
                              <a:lnTo>
                                <a:pt x="4322" y="5"/>
                              </a:lnTo>
                              <a:lnTo>
                                <a:pt x="4323" y="3"/>
                              </a:lnTo>
                              <a:lnTo>
                                <a:pt x="4326" y="0"/>
                              </a:lnTo>
                              <a:lnTo>
                                <a:pt x="4327" y="0"/>
                              </a:lnTo>
                              <a:lnTo>
                                <a:pt x="4331" y="0"/>
                              </a:lnTo>
                              <a:lnTo>
                                <a:pt x="4333" y="0"/>
                              </a:lnTo>
                              <a:lnTo>
                                <a:pt x="4336" y="3"/>
                              </a:lnTo>
                              <a:lnTo>
                                <a:pt x="4337" y="5"/>
                              </a:lnTo>
                              <a:lnTo>
                                <a:pt x="4337" y="9"/>
                              </a:lnTo>
                              <a:lnTo>
                                <a:pt x="4336" y="11"/>
                              </a:lnTo>
                              <a:lnTo>
                                <a:pt x="4333" y="14"/>
                              </a:lnTo>
                              <a:lnTo>
                                <a:pt x="4331" y="15"/>
                              </a:lnTo>
                              <a:close/>
                              <a:moveTo>
                                <a:pt x="4361" y="15"/>
                              </a:moveTo>
                              <a:lnTo>
                                <a:pt x="4357" y="15"/>
                              </a:lnTo>
                              <a:lnTo>
                                <a:pt x="4356" y="14"/>
                              </a:lnTo>
                              <a:lnTo>
                                <a:pt x="4353" y="11"/>
                              </a:lnTo>
                              <a:lnTo>
                                <a:pt x="4352" y="9"/>
                              </a:lnTo>
                              <a:lnTo>
                                <a:pt x="4352" y="5"/>
                              </a:lnTo>
                              <a:lnTo>
                                <a:pt x="4353" y="3"/>
                              </a:lnTo>
                              <a:lnTo>
                                <a:pt x="4356" y="0"/>
                              </a:lnTo>
                              <a:lnTo>
                                <a:pt x="4357" y="0"/>
                              </a:lnTo>
                              <a:lnTo>
                                <a:pt x="4361" y="0"/>
                              </a:lnTo>
                              <a:lnTo>
                                <a:pt x="4363" y="0"/>
                              </a:lnTo>
                              <a:lnTo>
                                <a:pt x="4366" y="3"/>
                              </a:lnTo>
                              <a:lnTo>
                                <a:pt x="4367" y="5"/>
                              </a:lnTo>
                              <a:lnTo>
                                <a:pt x="4367" y="9"/>
                              </a:lnTo>
                              <a:lnTo>
                                <a:pt x="4366" y="11"/>
                              </a:lnTo>
                              <a:lnTo>
                                <a:pt x="4363" y="14"/>
                              </a:lnTo>
                              <a:lnTo>
                                <a:pt x="4361" y="15"/>
                              </a:lnTo>
                              <a:close/>
                              <a:moveTo>
                                <a:pt x="4391" y="15"/>
                              </a:moveTo>
                              <a:lnTo>
                                <a:pt x="4387" y="15"/>
                              </a:lnTo>
                              <a:lnTo>
                                <a:pt x="4386" y="14"/>
                              </a:lnTo>
                              <a:lnTo>
                                <a:pt x="4383" y="11"/>
                              </a:lnTo>
                              <a:lnTo>
                                <a:pt x="4382" y="9"/>
                              </a:lnTo>
                              <a:lnTo>
                                <a:pt x="4382" y="5"/>
                              </a:lnTo>
                              <a:lnTo>
                                <a:pt x="4383" y="3"/>
                              </a:lnTo>
                              <a:lnTo>
                                <a:pt x="4386" y="0"/>
                              </a:lnTo>
                              <a:lnTo>
                                <a:pt x="4387" y="0"/>
                              </a:lnTo>
                              <a:lnTo>
                                <a:pt x="4391" y="0"/>
                              </a:lnTo>
                              <a:lnTo>
                                <a:pt x="4393" y="0"/>
                              </a:lnTo>
                              <a:lnTo>
                                <a:pt x="4396" y="3"/>
                              </a:lnTo>
                              <a:lnTo>
                                <a:pt x="4397" y="5"/>
                              </a:lnTo>
                              <a:lnTo>
                                <a:pt x="4397" y="9"/>
                              </a:lnTo>
                              <a:lnTo>
                                <a:pt x="4396" y="11"/>
                              </a:lnTo>
                              <a:lnTo>
                                <a:pt x="4393" y="14"/>
                              </a:lnTo>
                              <a:lnTo>
                                <a:pt x="4391" y="15"/>
                              </a:lnTo>
                              <a:close/>
                              <a:moveTo>
                                <a:pt x="4422" y="15"/>
                              </a:moveTo>
                              <a:lnTo>
                                <a:pt x="4417" y="15"/>
                              </a:lnTo>
                              <a:lnTo>
                                <a:pt x="4416" y="14"/>
                              </a:lnTo>
                              <a:lnTo>
                                <a:pt x="4413" y="11"/>
                              </a:lnTo>
                              <a:lnTo>
                                <a:pt x="4412" y="9"/>
                              </a:lnTo>
                              <a:lnTo>
                                <a:pt x="4412" y="5"/>
                              </a:lnTo>
                              <a:lnTo>
                                <a:pt x="4413" y="3"/>
                              </a:lnTo>
                              <a:lnTo>
                                <a:pt x="4416" y="0"/>
                              </a:lnTo>
                              <a:lnTo>
                                <a:pt x="4417" y="0"/>
                              </a:lnTo>
                              <a:lnTo>
                                <a:pt x="4422" y="0"/>
                              </a:lnTo>
                              <a:lnTo>
                                <a:pt x="4423" y="0"/>
                              </a:lnTo>
                              <a:lnTo>
                                <a:pt x="4426" y="3"/>
                              </a:lnTo>
                              <a:lnTo>
                                <a:pt x="4427" y="5"/>
                              </a:lnTo>
                              <a:lnTo>
                                <a:pt x="4427" y="9"/>
                              </a:lnTo>
                              <a:lnTo>
                                <a:pt x="4426" y="11"/>
                              </a:lnTo>
                              <a:lnTo>
                                <a:pt x="4423" y="14"/>
                              </a:lnTo>
                              <a:lnTo>
                                <a:pt x="4422" y="15"/>
                              </a:lnTo>
                              <a:close/>
                              <a:moveTo>
                                <a:pt x="4452" y="15"/>
                              </a:moveTo>
                              <a:lnTo>
                                <a:pt x="4447" y="15"/>
                              </a:lnTo>
                              <a:lnTo>
                                <a:pt x="4446" y="14"/>
                              </a:lnTo>
                              <a:lnTo>
                                <a:pt x="4443" y="11"/>
                              </a:lnTo>
                              <a:lnTo>
                                <a:pt x="4442" y="9"/>
                              </a:lnTo>
                              <a:lnTo>
                                <a:pt x="4442" y="5"/>
                              </a:lnTo>
                              <a:lnTo>
                                <a:pt x="4443" y="3"/>
                              </a:lnTo>
                              <a:lnTo>
                                <a:pt x="4446" y="0"/>
                              </a:lnTo>
                              <a:lnTo>
                                <a:pt x="4447" y="0"/>
                              </a:lnTo>
                              <a:lnTo>
                                <a:pt x="4452" y="0"/>
                              </a:lnTo>
                              <a:lnTo>
                                <a:pt x="4453" y="0"/>
                              </a:lnTo>
                              <a:lnTo>
                                <a:pt x="4456" y="3"/>
                              </a:lnTo>
                              <a:lnTo>
                                <a:pt x="4457" y="5"/>
                              </a:lnTo>
                              <a:lnTo>
                                <a:pt x="4457" y="9"/>
                              </a:lnTo>
                              <a:lnTo>
                                <a:pt x="4456" y="11"/>
                              </a:lnTo>
                              <a:lnTo>
                                <a:pt x="4453" y="14"/>
                              </a:lnTo>
                              <a:lnTo>
                                <a:pt x="4452" y="15"/>
                              </a:lnTo>
                              <a:close/>
                              <a:moveTo>
                                <a:pt x="4482" y="15"/>
                              </a:moveTo>
                              <a:lnTo>
                                <a:pt x="4477" y="15"/>
                              </a:lnTo>
                              <a:lnTo>
                                <a:pt x="4476" y="14"/>
                              </a:lnTo>
                              <a:lnTo>
                                <a:pt x="4473" y="11"/>
                              </a:lnTo>
                              <a:lnTo>
                                <a:pt x="4472" y="9"/>
                              </a:lnTo>
                              <a:lnTo>
                                <a:pt x="4472" y="5"/>
                              </a:lnTo>
                              <a:lnTo>
                                <a:pt x="4473" y="3"/>
                              </a:lnTo>
                              <a:lnTo>
                                <a:pt x="4476" y="0"/>
                              </a:lnTo>
                              <a:lnTo>
                                <a:pt x="4477" y="0"/>
                              </a:lnTo>
                              <a:lnTo>
                                <a:pt x="4482" y="0"/>
                              </a:lnTo>
                              <a:lnTo>
                                <a:pt x="4483" y="0"/>
                              </a:lnTo>
                              <a:lnTo>
                                <a:pt x="4486" y="3"/>
                              </a:lnTo>
                              <a:lnTo>
                                <a:pt x="4487" y="5"/>
                              </a:lnTo>
                              <a:lnTo>
                                <a:pt x="4487" y="9"/>
                              </a:lnTo>
                              <a:lnTo>
                                <a:pt x="4486" y="11"/>
                              </a:lnTo>
                              <a:lnTo>
                                <a:pt x="4483" y="14"/>
                              </a:lnTo>
                              <a:lnTo>
                                <a:pt x="4482" y="15"/>
                              </a:lnTo>
                              <a:close/>
                              <a:moveTo>
                                <a:pt x="4512" y="15"/>
                              </a:moveTo>
                              <a:lnTo>
                                <a:pt x="4507" y="15"/>
                              </a:lnTo>
                              <a:lnTo>
                                <a:pt x="4506" y="14"/>
                              </a:lnTo>
                              <a:lnTo>
                                <a:pt x="4503" y="11"/>
                              </a:lnTo>
                              <a:lnTo>
                                <a:pt x="4502" y="9"/>
                              </a:lnTo>
                              <a:lnTo>
                                <a:pt x="4502" y="5"/>
                              </a:lnTo>
                              <a:lnTo>
                                <a:pt x="4503" y="3"/>
                              </a:lnTo>
                              <a:lnTo>
                                <a:pt x="4506" y="0"/>
                              </a:lnTo>
                              <a:lnTo>
                                <a:pt x="4507" y="0"/>
                              </a:lnTo>
                              <a:lnTo>
                                <a:pt x="4512" y="0"/>
                              </a:lnTo>
                              <a:lnTo>
                                <a:pt x="4513" y="0"/>
                              </a:lnTo>
                              <a:lnTo>
                                <a:pt x="4516" y="3"/>
                              </a:lnTo>
                              <a:lnTo>
                                <a:pt x="4517" y="5"/>
                              </a:lnTo>
                              <a:lnTo>
                                <a:pt x="4517" y="9"/>
                              </a:lnTo>
                              <a:lnTo>
                                <a:pt x="4516" y="11"/>
                              </a:lnTo>
                              <a:lnTo>
                                <a:pt x="4513" y="14"/>
                              </a:lnTo>
                              <a:lnTo>
                                <a:pt x="4512" y="15"/>
                              </a:lnTo>
                              <a:close/>
                              <a:moveTo>
                                <a:pt x="4542" y="15"/>
                              </a:moveTo>
                              <a:lnTo>
                                <a:pt x="4537" y="15"/>
                              </a:lnTo>
                              <a:lnTo>
                                <a:pt x="4536" y="14"/>
                              </a:lnTo>
                              <a:lnTo>
                                <a:pt x="4533" y="11"/>
                              </a:lnTo>
                              <a:lnTo>
                                <a:pt x="4532" y="9"/>
                              </a:lnTo>
                              <a:lnTo>
                                <a:pt x="4532" y="5"/>
                              </a:lnTo>
                              <a:lnTo>
                                <a:pt x="4533" y="3"/>
                              </a:lnTo>
                              <a:lnTo>
                                <a:pt x="4536" y="0"/>
                              </a:lnTo>
                              <a:lnTo>
                                <a:pt x="4537" y="0"/>
                              </a:lnTo>
                              <a:lnTo>
                                <a:pt x="4542" y="0"/>
                              </a:lnTo>
                              <a:lnTo>
                                <a:pt x="4543" y="0"/>
                              </a:lnTo>
                              <a:lnTo>
                                <a:pt x="4546" y="3"/>
                              </a:lnTo>
                              <a:lnTo>
                                <a:pt x="4547" y="5"/>
                              </a:lnTo>
                              <a:lnTo>
                                <a:pt x="4547" y="9"/>
                              </a:lnTo>
                              <a:lnTo>
                                <a:pt x="4546" y="11"/>
                              </a:lnTo>
                              <a:lnTo>
                                <a:pt x="4543" y="14"/>
                              </a:lnTo>
                              <a:lnTo>
                                <a:pt x="4542" y="15"/>
                              </a:lnTo>
                              <a:close/>
                              <a:moveTo>
                                <a:pt x="4572" y="15"/>
                              </a:moveTo>
                              <a:lnTo>
                                <a:pt x="4567" y="15"/>
                              </a:lnTo>
                              <a:lnTo>
                                <a:pt x="4566" y="14"/>
                              </a:lnTo>
                              <a:lnTo>
                                <a:pt x="4563" y="11"/>
                              </a:lnTo>
                              <a:lnTo>
                                <a:pt x="4562" y="9"/>
                              </a:lnTo>
                              <a:lnTo>
                                <a:pt x="4562" y="5"/>
                              </a:lnTo>
                              <a:lnTo>
                                <a:pt x="4563" y="3"/>
                              </a:lnTo>
                              <a:lnTo>
                                <a:pt x="4566" y="0"/>
                              </a:lnTo>
                              <a:lnTo>
                                <a:pt x="4567" y="0"/>
                              </a:lnTo>
                              <a:lnTo>
                                <a:pt x="4572" y="0"/>
                              </a:lnTo>
                              <a:lnTo>
                                <a:pt x="4573" y="0"/>
                              </a:lnTo>
                              <a:lnTo>
                                <a:pt x="4576" y="3"/>
                              </a:lnTo>
                              <a:lnTo>
                                <a:pt x="4577" y="5"/>
                              </a:lnTo>
                              <a:lnTo>
                                <a:pt x="4577" y="9"/>
                              </a:lnTo>
                              <a:lnTo>
                                <a:pt x="4576" y="11"/>
                              </a:lnTo>
                              <a:lnTo>
                                <a:pt x="4573" y="14"/>
                              </a:lnTo>
                              <a:lnTo>
                                <a:pt x="4572" y="15"/>
                              </a:lnTo>
                              <a:close/>
                              <a:moveTo>
                                <a:pt x="4602" y="15"/>
                              </a:moveTo>
                              <a:lnTo>
                                <a:pt x="4597" y="15"/>
                              </a:lnTo>
                              <a:lnTo>
                                <a:pt x="4596" y="14"/>
                              </a:lnTo>
                              <a:lnTo>
                                <a:pt x="4593" y="11"/>
                              </a:lnTo>
                              <a:lnTo>
                                <a:pt x="4592" y="9"/>
                              </a:lnTo>
                              <a:lnTo>
                                <a:pt x="4592" y="5"/>
                              </a:lnTo>
                              <a:lnTo>
                                <a:pt x="4593" y="3"/>
                              </a:lnTo>
                              <a:lnTo>
                                <a:pt x="4596" y="0"/>
                              </a:lnTo>
                              <a:lnTo>
                                <a:pt x="4597" y="0"/>
                              </a:lnTo>
                              <a:lnTo>
                                <a:pt x="4602" y="0"/>
                              </a:lnTo>
                              <a:lnTo>
                                <a:pt x="4603" y="0"/>
                              </a:lnTo>
                              <a:lnTo>
                                <a:pt x="4606" y="3"/>
                              </a:lnTo>
                              <a:lnTo>
                                <a:pt x="4607" y="5"/>
                              </a:lnTo>
                              <a:lnTo>
                                <a:pt x="4607" y="9"/>
                              </a:lnTo>
                              <a:lnTo>
                                <a:pt x="4606" y="11"/>
                              </a:lnTo>
                              <a:lnTo>
                                <a:pt x="4603" y="14"/>
                              </a:lnTo>
                              <a:lnTo>
                                <a:pt x="4602" y="15"/>
                              </a:lnTo>
                              <a:close/>
                              <a:moveTo>
                                <a:pt x="4632" y="15"/>
                              </a:moveTo>
                              <a:lnTo>
                                <a:pt x="4627" y="15"/>
                              </a:lnTo>
                              <a:lnTo>
                                <a:pt x="4626" y="14"/>
                              </a:lnTo>
                              <a:lnTo>
                                <a:pt x="4623" y="11"/>
                              </a:lnTo>
                              <a:lnTo>
                                <a:pt x="4622" y="9"/>
                              </a:lnTo>
                              <a:lnTo>
                                <a:pt x="4622" y="5"/>
                              </a:lnTo>
                              <a:lnTo>
                                <a:pt x="4623" y="3"/>
                              </a:lnTo>
                              <a:lnTo>
                                <a:pt x="4626" y="0"/>
                              </a:lnTo>
                              <a:lnTo>
                                <a:pt x="4627" y="0"/>
                              </a:lnTo>
                              <a:lnTo>
                                <a:pt x="4632" y="0"/>
                              </a:lnTo>
                              <a:lnTo>
                                <a:pt x="4633" y="0"/>
                              </a:lnTo>
                              <a:lnTo>
                                <a:pt x="4636" y="3"/>
                              </a:lnTo>
                              <a:lnTo>
                                <a:pt x="4637" y="5"/>
                              </a:lnTo>
                              <a:lnTo>
                                <a:pt x="4637" y="9"/>
                              </a:lnTo>
                              <a:lnTo>
                                <a:pt x="4636" y="11"/>
                              </a:lnTo>
                              <a:lnTo>
                                <a:pt x="4633" y="14"/>
                              </a:lnTo>
                              <a:lnTo>
                                <a:pt x="4632" y="15"/>
                              </a:lnTo>
                              <a:close/>
                              <a:moveTo>
                                <a:pt x="4662" y="15"/>
                              </a:moveTo>
                              <a:lnTo>
                                <a:pt x="4657" y="15"/>
                              </a:lnTo>
                              <a:lnTo>
                                <a:pt x="4656" y="14"/>
                              </a:lnTo>
                              <a:lnTo>
                                <a:pt x="4653" y="11"/>
                              </a:lnTo>
                              <a:lnTo>
                                <a:pt x="4652" y="9"/>
                              </a:lnTo>
                              <a:lnTo>
                                <a:pt x="4652" y="5"/>
                              </a:lnTo>
                              <a:lnTo>
                                <a:pt x="4653" y="3"/>
                              </a:lnTo>
                              <a:lnTo>
                                <a:pt x="4656" y="0"/>
                              </a:lnTo>
                              <a:lnTo>
                                <a:pt x="4657" y="0"/>
                              </a:lnTo>
                              <a:lnTo>
                                <a:pt x="4662" y="0"/>
                              </a:lnTo>
                              <a:lnTo>
                                <a:pt x="4663" y="0"/>
                              </a:lnTo>
                              <a:lnTo>
                                <a:pt x="4666" y="3"/>
                              </a:lnTo>
                              <a:lnTo>
                                <a:pt x="4667" y="5"/>
                              </a:lnTo>
                              <a:lnTo>
                                <a:pt x="4667" y="9"/>
                              </a:lnTo>
                              <a:lnTo>
                                <a:pt x="4666" y="11"/>
                              </a:lnTo>
                              <a:lnTo>
                                <a:pt x="4663" y="14"/>
                              </a:lnTo>
                              <a:lnTo>
                                <a:pt x="4662" y="15"/>
                              </a:lnTo>
                              <a:close/>
                              <a:moveTo>
                                <a:pt x="4692" y="15"/>
                              </a:moveTo>
                              <a:lnTo>
                                <a:pt x="4687" y="15"/>
                              </a:lnTo>
                              <a:lnTo>
                                <a:pt x="4686" y="14"/>
                              </a:lnTo>
                              <a:lnTo>
                                <a:pt x="4683" y="11"/>
                              </a:lnTo>
                              <a:lnTo>
                                <a:pt x="4682" y="9"/>
                              </a:lnTo>
                              <a:lnTo>
                                <a:pt x="4682" y="5"/>
                              </a:lnTo>
                              <a:lnTo>
                                <a:pt x="4683" y="3"/>
                              </a:lnTo>
                              <a:lnTo>
                                <a:pt x="4686" y="0"/>
                              </a:lnTo>
                              <a:lnTo>
                                <a:pt x="4687" y="0"/>
                              </a:lnTo>
                              <a:lnTo>
                                <a:pt x="4692" y="0"/>
                              </a:lnTo>
                              <a:lnTo>
                                <a:pt x="4693" y="0"/>
                              </a:lnTo>
                              <a:lnTo>
                                <a:pt x="4696" y="3"/>
                              </a:lnTo>
                              <a:lnTo>
                                <a:pt x="4697" y="5"/>
                              </a:lnTo>
                              <a:lnTo>
                                <a:pt x="4697" y="9"/>
                              </a:lnTo>
                              <a:lnTo>
                                <a:pt x="4696" y="11"/>
                              </a:lnTo>
                              <a:lnTo>
                                <a:pt x="4693" y="14"/>
                              </a:lnTo>
                              <a:lnTo>
                                <a:pt x="4692" y="15"/>
                              </a:lnTo>
                              <a:close/>
                              <a:moveTo>
                                <a:pt x="4722" y="15"/>
                              </a:moveTo>
                              <a:lnTo>
                                <a:pt x="4718" y="15"/>
                              </a:lnTo>
                              <a:lnTo>
                                <a:pt x="4716" y="14"/>
                              </a:lnTo>
                              <a:lnTo>
                                <a:pt x="4713" y="11"/>
                              </a:lnTo>
                              <a:lnTo>
                                <a:pt x="4712" y="9"/>
                              </a:lnTo>
                              <a:lnTo>
                                <a:pt x="4712" y="5"/>
                              </a:lnTo>
                              <a:lnTo>
                                <a:pt x="4713" y="3"/>
                              </a:lnTo>
                              <a:lnTo>
                                <a:pt x="4716" y="0"/>
                              </a:lnTo>
                              <a:lnTo>
                                <a:pt x="4718" y="0"/>
                              </a:lnTo>
                              <a:lnTo>
                                <a:pt x="4722" y="0"/>
                              </a:lnTo>
                              <a:lnTo>
                                <a:pt x="4723" y="0"/>
                              </a:lnTo>
                              <a:lnTo>
                                <a:pt x="4726" y="3"/>
                              </a:lnTo>
                              <a:lnTo>
                                <a:pt x="4727" y="5"/>
                              </a:lnTo>
                              <a:lnTo>
                                <a:pt x="4727" y="9"/>
                              </a:lnTo>
                              <a:lnTo>
                                <a:pt x="4726" y="11"/>
                              </a:lnTo>
                              <a:lnTo>
                                <a:pt x="4723" y="14"/>
                              </a:lnTo>
                              <a:lnTo>
                                <a:pt x="4722" y="15"/>
                              </a:lnTo>
                              <a:close/>
                              <a:moveTo>
                                <a:pt x="4752" y="15"/>
                              </a:moveTo>
                              <a:lnTo>
                                <a:pt x="4748" y="15"/>
                              </a:lnTo>
                              <a:lnTo>
                                <a:pt x="4746" y="14"/>
                              </a:lnTo>
                              <a:lnTo>
                                <a:pt x="4743" y="11"/>
                              </a:lnTo>
                              <a:lnTo>
                                <a:pt x="4742" y="9"/>
                              </a:lnTo>
                              <a:lnTo>
                                <a:pt x="4742" y="5"/>
                              </a:lnTo>
                              <a:lnTo>
                                <a:pt x="4743" y="3"/>
                              </a:lnTo>
                              <a:lnTo>
                                <a:pt x="4746" y="0"/>
                              </a:lnTo>
                              <a:lnTo>
                                <a:pt x="4748" y="0"/>
                              </a:lnTo>
                              <a:lnTo>
                                <a:pt x="4752" y="0"/>
                              </a:lnTo>
                              <a:lnTo>
                                <a:pt x="4753" y="0"/>
                              </a:lnTo>
                              <a:lnTo>
                                <a:pt x="4756" y="3"/>
                              </a:lnTo>
                              <a:lnTo>
                                <a:pt x="4757" y="5"/>
                              </a:lnTo>
                              <a:lnTo>
                                <a:pt x="4757" y="9"/>
                              </a:lnTo>
                              <a:lnTo>
                                <a:pt x="4756" y="11"/>
                              </a:lnTo>
                              <a:lnTo>
                                <a:pt x="4753" y="14"/>
                              </a:lnTo>
                              <a:lnTo>
                                <a:pt x="4752" y="15"/>
                              </a:lnTo>
                              <a:close/>
                              <a:moveTo>
                                <a:pt x="4782" y="15"/>
                              </a:moveTo>
                              <a:lnTo>
                                <a:pt x="4778" y="15"/>
                              </a:lnTo>
                              <a:lnTo>
                                <a:pt x="4776" y="14"/>
                              </a:lnTo>
                              <a:lnTo>
                                <a:pt x="4773" y="11"/>
                              </a:lnTo>
                              <a:lnTo>
                                <a:pt x="4772" y="9"/>
                              </a:lnTo>
                              <a:lnTo>
                                <a:pt x="4772" y="5"/>
                              </a:lnTo>
                              <a:lnTo>
                                <a:pt x="4773" y="3"/>
                              </a:lnTo>
                              <a:lnTo>
                                <a:pt x="4776" y="0"/>
                              </a:lnTo>
                              <a:lnTo>
                                <a:pt x="4778" y="0"/>
                              </a:lnTo>
                              <a:lnTo>
                                <a:pt x="4782" y="0"/>
                              </a:lnTo>
                              <a:lnTo>
                                <a:pt x="4783" y="0"/>
                              </a:lnTo>
                              <a:lnTo>
                                <a:pt x="4786" y="3"/>
                              </a:lnTo>
                              <a:lnTo>
                                <a:pt x="4787" y="5"/>
                              </a:lnTo>
                              <a:lnTo>
                                <a:pt x="4787" y="9"/>
                              </a:lnTo>
                              <a:lnTo>
                                <a:pt x="4786" y="11"/>
                              </a:lnTo>
                              <a:lnTo>
                                <a:pt x="4783" y="14"/>
                              </a:lnTo>
                              <a:lnTo>
                                <a:pt x="4782" y="15"/>
                              </a:lnTo>
                              <a:close/>
                              <a:moveTo>
                                <a:pt x="4812" y="15"/>
                              </a:moveTo>
                              <a:lnTo>
                                <a:pt x="4808" y="15"/>
                              </a:lnTo>
                              <a:lnTo>
                                <a:pt x="4806" y="14"/>
                              </a:lnTo>
                              <a:lnTo>
                                <a:pt x="4803" y="11"/>
                              </a:lnTo>
                              <a:lnTo>
                                <a:pt x="4802" y="9"/>
                              </a:lnTo>
                              <a:lnTo>
                                <a:pt x="4802" y="5"/>
                              </a:lnTo>
                              <a:lnTo>
                                <a:pt x="4803" y="3"/>
                              </a:lnTo>
                              <a:lnTo>
                                <a:pt x="4806" y="0"/>
                              </a:lnTo>
                              <a:lnTo>
                                <a:pt x="4808" y="0"/>
                              </a:lnTo>
                              <a:lnTo>
                                <a:pt x="4812" y="0"/>
                              </a:lnTo>
                              <a:lnTo>
                                <a:pt x="4813" y="0"/>
                              </a:lnTo>
                              <a:lnTo>
                                <a:pt x="4816" y="3"/>
                              </a:lnTo>
                              <a:lnTo>
                                <a:pt x="4817" y="5"/>
                              </a:lnTo>
                              <a:lnTo>
                                <a:pt x="4817" y="9"/>
                              </a:lnTo>
                              <a:lnTo>
                                <a:pt x="4816" y="11"/>
                              </a:lnTo>
                              <a:lnTo>
                                <a:pt x="4813" y="14"/>
                              </a:lnTo>
                              <a:lnTo>
                                <a:pt x="4812" y="15"/>
                              </a:lnTo>
                              <a:close/>
                              <a:moveTo>
                                <a:pt x="4842" y="15"/>
                              </a:moveTo>
                              <a:lnTo>
                                <a:pt x="4838" y="15"/>
                              </a:lnTo>
                              <a:lnTo>
                                <a:pt x="4836" y="14"/>
                              </a:lnTo>
                              <a:lnTo>
                                <a:pt x="4833" y="11"/>
                              </a:lnTo>
                              <a:lnTo>
                                <a:pt x="4832" y="9"/>
                              </a:lnTo>
                              <a:lnTo>
                                <a:pt x="4832" y="5"/>
                              </a:lnTo>
                              <a:lnTo>
                                <a:pt x="4833" y="3"/>
                              </a:lnTo>
                              <a:lnTo>
                                <a:pt x="4836" y="0"/>
                              </a:lnTo>
                              <a:lnTo>
                                <a:pt x="4838" y="0"/>
                              </a:lnTo>
                              <a:lnTo>
                                <a:pt x="4842" y="0"/>
                              </a:lnTo>
                              <a:lnTo>
                                <a:pt x="4843" y="0"/>
                              </a:lnTo>
                              <a:lnTo>
                                <a:pt x="4846" y="3"/>
                              </a:lnTo>
                              <a:lnTo>
                                <a:pt x="4847" y="5"/>
                              </a:lnTo>
                              <a:lnTo>
                                <a:pt x="4847" y="9"/>
                              </a:lnTo>
                              <a:lnTo>
                                <a:pt x="4846" y="11"/>
                              </a:lnTo>
                              <a:lnTo>
                                <a:pt x="4843" y="14"/>
                              </a:lnTo>
                              <a:lnTo>
                                <a:pt x="4842" y="15"/>
                              </a:lnTo>
                              <a:close/>
                              <a:moveTo>
                                <a:pt x="4872" y="15"/>
                              </a:moveTo>
                              <a:lnTo>
                                <a:pt x="4868" y="15"/>
                              </a:lnTo>
                              <a:lnTo>
                                <a:pt x="4866" y="14"/>
                              </a:lnTo>
                              <a:lnTo>
                                <a:pt x="4863" y="11"/>
                              </a:lnTo>
                              <a:lnTo>
                                <a:pt x="4862" y="9"/>
                              </a:lnTo>
                              <a:lnTo>
                                <a:pt x="4862" y="5"/>
                              </a:lnTo>
                              <a:lnTo>
                                <a:pt x="4863" y="3"/>
                              </a:lnTo>
                              <a:lnTo>
                                <a:pt x="4866" y="0"/>
                              </a:lnTo>
                              <a:lnTo>
                                <a:pt x="4868" y="0"/>
                              </a:lnTo>
                              <a:lnTo>
                                <a:pt x="4872" y="0"/>
                              </a:lnTo>
                              <a:lnTo>
                                <a:pt x="4873" y="0"/>
                              </a:lnTo>
                              <a:lnTo>
                                <a:pt x="4876" y="3"/>
                              </a:lnTo>
                              <a:lnTo>
                                <a:pt x="4877" y="5"/>
                              </a:lnTo>
                              <a:lnTo>
                                <a:pt x="4877" y="9"/>
                              </a:lnTo>
                              <a:lnTo>
                                <a:pt x="4876" y="11"/>
                              </a:lnTo>
                              <a:lnTo>
                                <a:pt x="4873" y="14"/>
                              </a:lnTo>
                              <a:lnTo>
                                <a:pt x="4872" y="15"/>
                              </a:lnTo>
                              <a:close/>
                              <a:moveTo>
                                <a:pt x="4902" y="15"/>
                              </a:moveTo>
                              <a:lnTo>
                                <a:pt x="4898" y="15"/>
                              </a:lnTo>
                              <a:lnTo>
                                <a:pt x="4896" y="14"/>
                              </a:lnTo>
                              <a:lnTo>
                                <a:pt x="4893" y="11"/>
                              </a:lnTo>
                              <a:lnTo>
                                <a:pt x="4892" y="9"/>
                              </a:lnTo>
                              <a:lnTo>
                                <a:pt x="4892" y="5"/>
                              </a:lnTo>
                              <a:lnTo>
                                <a:pt x="4893" y="3"/>
                              </a:lnTo>
                              <a:lnTo>
                                <a:pt x="4896" y="0"/>
                              </a:lnTo>
                              <a:lnTo>
                                <a:pt x="4898" y="0"/>
                              </a:lnTo>
                              <a:lnTo>
                                <a:pt x="4902" y="0"/>
                              </a:lnTo>
                              <a:lnTo>
                                <a:pt x="4904" y="0"/>
                              </a:lnTo>
                              <a:lnTo>
                                <a:pt x="4906" y="3"/>
                              </a:lnTo>
                              <a:lnTo>
                                <a:pt x="4907" y="5"/>
                              </a:lnTo>
                              <a:lnTo>
                                <a:pt x="4907" y="9"/>
                              </a:lnTo>
                              <a:lnTo>
                                <a:pt x="4906" y="11"/>
                              </a:lnTo>
                              <a:lnTo>
                                <a:pt x="4904" y="14"/>
                              </a:lnTo>
                              <a:lnTo>
                                <a:pt x="4902" y="15"/>
                              </a:lnTo>
                              <a:close/>
                              <a:moveTo>
                                <a:pt x="4932" y="15"/>
                              </a:moveTo>
                              <a:lnTo>
                                <a:pt x="4928" y="15"/>
                              </a:lnTo>
                              <a:lnTo>
                                <a:pt x="4926" y="14"/>
                              </a:lnTo>
                              <a:lnTo>
                                <a:pt x="4923" y="11"/>
                              </a:lnTo>
                              <a:lnTo>
                                <a:pt x="4922" y="9"/>
                              </a:lnTo>
                              <a:lnTo>
                                <a:pt x="4922" y="5"/>
                              </a:lnTo>
                              <a:lnTo>
                                <a:pt x="4923" y="3"/>
                              </a:lnTo>
                              <a:lnTo>
                                <a:pt x="4926" y="0"/>
                              </a:lnTo>
                              <a:lnTo>
                                <a:pt x="4928" y="0"/>
                              </a:lnTo>
                              <a:lnTo>
                                <a:pt x="4932" y="0"/>
                              </a:lnTo>
                              <a:lnTo>
                                <a:pt x="4934" y="0"/>
                              </a:lnTo>
                              <a:lnTo>
                                <a:pt x="4936" y="3"/>
                              </a:lnTo>
                              <a:lnTo>
                                <a:pt x="4937" y="5"/>
                              </a:lnTo>
                              <a:lnTo>
                                <a:pt x="4937" y="9"/>
                              </a:lnTo>
                              <a:lnTo>
                                <a:pt x="4936" y="11"/>
                              </a:lnTo>
                              <a:lnTo>
                                <a:pt x="4934" y="14"/>
                              </a:lnTo>
                              <a:lnTo>
                                <a:pt x="4932" y="15"/>
                              </a:lnTo>
                              <a:close/>
                              <a:moveTo>
                                <a:pt x="4962" y="15"/>
                              </a:moveTo>
                              <a:lnTo>
                                <a:pt x="4958" y="15"/>
                              </a:lnTo>
                              <a:lnTo>
                                <a:pt x="4956" y="14"/>
                              </a:lnTo>
                              <a:lnTo>
                                <a:pt x="4953" y="11"/>
                              </a:lnTo>
                              <a:lnTo>
                                <a:pt x="4952" y="9"/>
                              </a:lnTo>
                              <a:lnTo>
                                <a:pt x="4952" y="5"/>
                              </a:lnTo>
                              <a:lnTo>
                                <a:pt x="4953" y="3"/>
                              </a:lnTo>
                              <a:lnTo>
                                <a:pt x="4956" y="0"/>
                              </a:lnTo>
                              <a:lnTo>
                                <a:pt x="4958" y="0"/>
                              </a:lnTo>
                              <a:lnTo>
                                <a:pt x="4962" y="0"/>
                              </a:lnTo>
                              <a:lnTo>
                                <a:pt x="4964" y="0"/>
                              </a:lnTo>
                              <a:lnTo>
                                <a:pt x="4966" y="3"/>
                              </a:lnTo>
                              <a:lnTo>
                                <a:pt x="4967" y="5"/>
                              </a:lnTo>
                              <a:lnTo>
                                <a:pt x="4967" y="9"/>
                              </a:lnTo>
                              <a:lnTo>
                                <a:pt x="4966" y="11"/>
                              </a:lnTo>
                              <a:lnTo>
                                <a:pt x="4964" y="14"/>
                              </a:lnTo>
                              <a:lnTo>
                                <a:pt x="4962" y="15"/>
                              </a:lnTo>
                              <a:close/>
                              <a:moveTo>
                                <a:pt x="4992" y="15"/>
                              </a:moveTo>
                              <a:lnTo>
                                <a:pt x="4988" y="15"/>
                              </a:lnTo>
                              <a:lnTo>
                                <a:pt x="4986" y="14"/>
                              </a:lnTo>
                              <a:lnTo>
                                <a:pt x="4983" y="11"/>
                              </a:lnTo>
                              <a:lnTo>
                                <a:pt x="4982" y="9"/>
                              </a:lnTo>
                              <a:lnTo>
                                <a:pt x="4982" y="5"/>
                              </a:lnTo>
                              <a:lnTo>
                                <a:pt x="4983" y="3"/>
                              </a:lnTo>
                              <a:lnTo>
                                <a:pt x="4986" y="0"/>
                              </a:lnTo>
                              <a:lnTo>
                                <a:pt x="4988" y="0"/>
                              </a:lnTo>
                              <a:lnTo>
                                <a:pt x="4992" y="0"/>
                              </a:lnTo>
                              <a:lnTo>
                                <a:pt x="4994" y="0"/>
                              </a:lnTo>
                              <a:lnTo>
                                <a:pt x="4996" y="3"/>
                              </a:lnTo>
                              <a:lnTo>
                                <a:pt x="4997" y="5"/>
                              </a:lnTo>
                              <a:lnTo>
                                <a:pt x="4997" y="9"/>
                              </a:lnTo>
                              <a:lnTo>
                                <a:pt x="4996" y="11"/>
                              </a:lnTo>
                              <a:lnTo>
                                <a:pt x="4994" y="14"/>
                              </a:lnTo>
                              <a:lnTo>
                                <a:pt x="4992" y="15"/>
                              </a:lnTo>
                              <a:close/>
                              <a:moveTo>
                                <a:pt x="5022" y="15"/>
                              </a:moveTo>
                              <a:lnTo>
                                <a:pt x="5018" y="15"/>
                              </a:lnTo>
                              <a:lnTo>
                                <a:pt x="5016" y="14"/>
                              </a:lnTo>
                              <a:lnTo>
                                <a:pt x="5013" y="11"/>
                              </a:lnTo>
                              <a:lnTo>
                                <a:pt x="5012" y="9"/>
                              </a:lnTo>
                              <a:lnTo>
                                <a:pt x="5012" y="5"/>
                              </a:lnTo>
                              <a:lnTo>
                                <a:pt x="5013" y="3"/>
                              </a:lnTo>
                              <a:lnTo>
                                <a:pt x="5016" y="0"/>
                              </a:lnTo>
                              <a:lnTo>
                                <a:pt x="5018" y="0"/>
                              </a:lnTo>
                              <a:lnTo>
                                <a:pt x="5022" y="0"/>
                              </a:lnTo>
                              <a:lnTo>
                                <a:pt x="5024" y="0"/>
                              </a:lnTo>
                              <a:lnTo>
                                <a:pt x="5027" y="3"/>
                              </a:lnTo>
                              <a:lnTo>
                                <a:pt x="5027" y="5"/>
                              </a:lnTo>
                              <a:lnTo>
                                <a:pt x="5027" y="9"/>
                              </a:lnTo>
                              <a:lnTo>
                                <a:pt x="5027" y="11"/>
                              </a:lnTo>
                              <a:lnTo>
                                <a:pt x="5024" y="14"/>
                              </a:lnTo>
                              <a:lnTo>
                                <a:pt x="5022" y="15"/>
                              </a:lnTo>
                              <a:close/>
                              <a:moveTo>
                                <a:pt x="5052" y="15"/>
                              </a:moveTo>
                              <a:lnTo>
                                <a:pt x="5048" y="15"/>
                              </a:lnTo>
                              <a:lnTo>
                                <a:pt x="5046" y="14"/>
                              </a:lnTo>
                              <a:lnTo>
                                <a:pt x="5043" y="11"/>
                              </a:lnTo>
                              <a:lnTo>
                                <a:pt x="5042" y="9"/>
                              </a:lnTo>
                              <a:lnTo>
                                <a:pt x="5042" y="5"/>
                              </a:lnTo>
                              <a:lnTo>
                                <a:pt x="5043" y="3"/>
                              </a:lnTo>
                              <a:lnTo>
                                <a:pt x="5046" y="0"/>
                              </a:lnTo>
                              <a:lnTo>
                                <a:pt x="5048" y="0"/>
                              </a:lnTo>
                              <a:lnTo>
                                <a:pt x="5052" y="0"/>
                              </a:lnTo>
                              <a:lnTo>
                                <a:pt x="5054" y="0"/>
                              </a:lnTo>
                              <a:lnTo>
                                <a:pt x="5057" y="3"/>
                              </a:lnTo>
                              <a:lnTo>
                                <a:pt x="5057" y="5"/>
                              </a:lnTo>
                              <a:lnTo>
                                <a:pt x="5057" y="9"/>
                              </a:lnTo>
                              <a:lnTo>
                                <a:pt x="5057" y="11"/>
                              </a:lnTo>
                              <a:lnTo>
                                <a:pt x="5054" y="14"/>
                              </a:lnTo>
                              <a:lnTo>
                                <a:pt x="5052" y="15"/>
                              </a:lnTo>
                              <a:close/>
                              <a:moveTo>
                                <a:pt x="5082" y="15"/>
                              </a:moveTo>
                              <a:lnTo>
                                <a:pt x="5078" y="15"/>
                              </a:lnTo>
                              <a:lnTo>
                                <a:pt x="5076" y="14"/>
                              </a:lnTo>
                              <a:lnTo>
                                <a:pt x="5073" y="11"/>
                              </a:lnTo>
                              <a:lnTo>
                                <a:pt x="5072" y="9"/>
                              </a:lnTo>
                              <a:lnTo>
                                <a:pt x="5072" y="5"/>
                              </a:lnTo>
                              <a:lnTo>
                                <a:pt x="5073" y="3"/>
                              </a:lnTo>
                              <a:lnTo>
                                <a:pt x="5076" y="0"/>
                              </a:lnTo>
                              <a:lnTo>
                                <a:pt x="5078" y="0"/>
                              </a:lnTo>
                              <a:lnTo>
                                <a:pt x="5082" y="0"/>
                              </a:lnTo>
                              <a:lnTo>
                                <a:pt x="5084" y="0"/>
                              </a:lnTo>
                              <a:lnTo>
                                <a:pt x="5087" y="3"/>
                              </a:lnTo>
                              <a:lnTo>
                                <a:pt x="5087" y="5"/>
                              </a:lnTo>
                              <a:lnTo>
                                <a:pt x="5087" y="9"/>
                              </a:lnTo>
                              <a:lnTo>
                                <a:pt x="5087" y="11"/>
                              </a:lnTo>
                              <a:lnTo>
                                <a:pt x="5084" y="14"/>
                              </a:lnTo>
                              <a:lnTo>
                                <a:pt x="5082" y="15"/>
                              </a:lnTo>
                              <a:close/>
                              <a:moveTo>
                                <a:pt x="5112" y="15"/>
                              </a:moveTo>
                              <a:lnTo>
                                <a:pt x="5108" y="15"/>
                              </a:lnTo>
                              <a:lnTo>
                                <a:pt x="5106" y="14"/>
                              </a:lnTo>
                              <a:lnTo>
                                <a:pt x="5103" y="11"/>
                              </a:lnTo>
                              <a:lnTo>
                                <a:pt x="5102" y="9"/>
                              </a:lnTo>
                              <a:lnTo>
                                <a:pt x="5102" y="5"/>
                              </a:lnTo>
                              <a:lnTo>
                                <a:pt x="5103" y="3"/>
                              </a:lnTo>
                              <a:lnTo>
                                <a:pt x="5106" y="0"/>
                              </a:lnTo>
                              <a:lnTo>
                                <a:pt x="5108" y="0"/>
                              </a:lnTo>
                              <a:lnTo>
                                <a:pt x="5112" y="0"/>
                              </a:lnTo>
                              <a:lnTo>
                                <a:pt x="5114" y="0"/>
                              </a:lnTo>
                              <a:lnTo>
                                <a:pt x="5117" y="3"/>
                              </a:lnTo>
                              <a:lnTo>
                                <a:pt x="5117" y="5"/>
                              </a:lnTo>
                              <a:lnTo>
                                <a:pt x="5117" y="9"/>
                              </a:lnTo>
                              <a:lnTo>
                                <a:pt x="5117" y="11"/>
                              </a:lnTo>
                              <a:lnTo>
                                <a:pt x="5114" y="14"/>
                              </a:lnTo>
                              <a:lnTo>
                                <a:pt x="5112" y="15"/>
                              </a:lnTo>
                              <a:close/>
                              <a:moveTo>
                                <a:pt x="5142" y="15"/>
                              </a:moveTo>
                              <a:lnTo>
                                <a:pt x="5138" y="15"/>
                              </a:lnTo>
                              <a:lnTo>
                                <a:pt x="5136" y="14"/>
                              </a:lnTo>
                              <a:lnTo>
                                <a:pt x="5133" y="11"/>
                              </a:lnTo>
                              <a:lnTo>
                                <a:pt x="5132" y="9"/>
                              </a:lnTo>
                              <a:lnTo>
                                <a:pt x="5132" y="5"/>
                              </a:lnTo>
                              <a:lnTo>
                                <a:pt x="5133" y="3"/>
                              </a:lnTo>
                              <a:lnTo>
                                <a:pt x="5136" y="0"/>
                              </a:lnTo>
                              <a:lnTo>
                                <a:pt x="5138" y="0"/>
                              </a:lnTo>
                              <a:lnTo>
                                <a:pt x="5142" y="0"/>
                              </a:lnTo>
                              <a:lnTo>
                                <a:pt x="5144" y="0"/>
                              </a:lnTo>
                              <a:lnTo>
                                <a:pt x="5147" y="3"/>
                              </a:lnTo>
                              <a:lnTo>
                                <a:pt x="5147" y="5"/>
                              </a:lnTo>
                              <a:lnTo>
                                <a:pt x="5147" y="9"/>
                              </a:lnTo>
                              <a:lnTo>
                                <a:pt x="5147" y="11"/>
                              </a:lnTo>
                              <a:lnTo>
                                <a:pt x="5144" y="14"/>
                              </a:lnTo>
                              <a:lnTo>
                                <a:pt x="5142" y="15"/>
                              </a:lnTo>
                              <a:close/>
                              <a:moveTo>
                                <a:pt x="5172" y="15"/>
                              </a:moveTo>
                              <a:lnTo>
                                <a:pt x="5168" y="15"/>
                              </a:lnTo>
                              <a:lnTo>
                                <a:pt x="5166" y="14"/>
                              </a:lnTo>
                              <a:lnTo>
                                <a:pt x="5163" y="11"/>
                              </a:lnTo>
                              <a:lnTo>
                                <a:pt x="5162" y="9"/>
                              </a:lnTo>
                              <a:lnTo>
                                <a:pt x="5162" y="5"/>
                              </a:lnTo>
                              <a:lnTo>
                                <a:pt x="5163" y="3"/>
                              </a:lnTo>
                              <a:lnTo>
                                <a:pt x="5166" y="0"/>
                              </a:lnTo>
                              <a:lnTo>
                                <a:pt x="5168" y="0"/>
                              </a:lnTo>
                              <a:lnTo>
                                <a:pt x="5172" y="0"/>
                              </a:lnTo>
                              <a:lnTo>
                                <a:pt x="5174" y="0"/>
                              </a:lnTo>
                              <a:lnTo>
                                <a:pt x="5177" y="3"/>
                              </a:lnTo>
                              <a:lnTo>
                                <a:pt x="5177" y="5"/>
                              </a:lnTo>
                              <a:lnTo>
                                <a:pt x="5177" y="9"/>
                              </a:lnTo>
                              <a:lnTo>
                                <a:pt x="5177" y="11"/>
                              </a:lnTo>
                              <a:lnTo>
                                <a:pt x="5174" y="14"/>
                              </a:lnTo>
                              <a:lnTo>
                                <a:pt x="5172" y="15"/>
                              </a:lnTo>
                              <a:close/>
                              <a:moveTo>
                                <a:pt x="5202" y="15"/>
                              </a:moveTo>
                              <a:lnTo>
                                <a:pt x="5198" y="15"/>
                              </a:lnTo>
                              <a:lnTo>
                                <a:pt x="5196" y="14"/>
                              </a:lnTo>
                              <a:lnTo>
                                <a:pt x="5193" y="11"/>
                              </a:lnTo>
                              <a:lnTo>
                                <a:pt x="5192" y="9"/>
                              </a:lnTo>
                              <a:lnTo>
                                <a:pt x="5192" y="5"/>
                              </a:lnTo>
                              <a:lnTo>
                                <a:pt x="5193" y="3"/>
                              </a:lnTo>
                              <a:lnTo>
                                <a:pt x="5196" y="0"/>
                              </a:lnTo>
                              <a:lnTo>
                                <a:pt x="5198" y="0"/>
                              </a:lnTo>
                              <a:lnTo>
                                <a:pt x="5202" y="0"/>
                              </a:lnTo>
                              <a:lnTo>
                                <a:pt x="5204" y="0"/>
                              </a:lnTo>
                              <a:lnTo>
                                <a:pt x="5207" y="3"/>
                              </a:lnTo>
                              <a:lnTo>
                                <a:pt x="5207" y="5"/>
                              </a:lnTo>
                              <a:lnTo>
                                <a:pt x="5207" y="9"/>
                              </a:lnTo>
                              <a:lnTo>
                                <a:pt x="5207" y="11"/>
                              </a:lnTo>
                              <a:lnTo>
                                <a:pt x="5204" y="14"/>
                              </a:lnTo>
                              <a:lnTo>
                                <a:pt x="5202" y="15"/>
                              </a:lnTo>
                              <a:close/>
                              <a:moveTo>
                                <a:pt x="5232" y="15"/>
                              </a:moveTo>
                              <a:lnTo>
                                <a:pt x="5228" y="15"/>
                              </a:lnTo>
                              <a:lnTo>
                                <a:pt x="5226" y="14"/>
                              </a:lnTo>
                              <a:lnTo>
                                <a:pt x="5223" y="11"/>
                              </a:lnTo>
                              <a:lnTo>
                                <a:pt x="5222" y="9"/>
                              </a:lnTo>
                              <a:lnTo>
                                <a:pt x="5222" y="5"/>
                              </a:lnTo>
                              <a:lnTo>
                                <a:pt x="5223" y="3"/>
                              </a:lnTo>
                              <a:lnTo>
                                <a:pt x="5226" y="0"/>
                              </a:lnTo>
                              <a:lnTo>
                                <a:pt x="5228" y="0"/>
                              </a:lnTo>
                              <a:lnTo>
                                <a:pt x="5232" y="0"/>
                              </a:lnTo>
                              <a:lnTo>
                                <a:pt x="5234" y="0"/>
                              </a:lnTo>
                              <a:lnTo>
                                <a:pt x="5237" y="3"/>
                              </a:lnTo>
                              <a:lnTo>
                                <a:pt x="5237" y="5"/>
                              </a:lnTo>
                              <a:lnTo>
                                <a:pt x="5237" y="9"/>
                              </a:lnTo>
                              <a:lnTo>
                                <a:pt x="5237" y="11"/>
                              </a:lnTo>
                              <a:lnTo>
                                <a:pt x="5234" y="14"/>
                              </a:lnTo>
                              <a:lnTo>
                                <a:pt x="5232" y="15"/>
                              </a:lnTo>
                              <a:close/>
                              <a:moveTo>
                                <a:pt x="5262" y="15"/>
                              </a:moveTo>
                              <a:lnTo>
                                <a:pt x="5258" y="15"/>
                              </a:lnTo>
                              <a:lnTo>
                                <a:pt x="5256" y="14"/>
                              </a:lnTo>
                              <a:lnTo>
                                <a:pt x="5253" y="11"/>
                              </a:lnTo>
                              <a:lnTo>
                                <a:pt x="5252" y="9"/>
                              </a:lnTo>
                              <a:lnTo>
                                <a:pt x="5252" y="5"/>
                              </a:lnTo>
                              <a:lnTo>
                                <a:pt x="5253" y="3"/>
                              </a:lnTo>
                              <a:lnTo>
                                <a:pt x="5256" y="0"/>
                              </a:lnTo>
                              <a:lnTo>
                                <a:pt x="5258" y="0"/>
                              </a:lnTo>
                              <a:lnTo>
                                <a:pt x="5262" y="0"/>
                              </a:lnTo>
                              <a:lnTo>
                                <a:pt x="5264" y="0"/>
                              </a:lnTo>
                              <a:lnTo>
                                <a:pt x="5267" y="3"/>
                              </a:lnTo>
                              <a:lnTo>
                                <a:pt x="5267" y="5"/>
                              </a:lnTo>
                              <a:lnTo>
                                <a:pt x="5267" y="9"/>
                              </a:lnTo>
                              <a:lnTo>
                                <a:pt x="5267" y="11"/>
                              </a:lnTo>
                              <a:lnTo>
                                <a:pt x="5264" y="14"/>
                              </a:lnTo>
                              <a:lnTo>
                                <a:pt x="5262" y="15"/>
                              </a:lnTo>
                              <a:close/>
                              <a:moveTo>
                                <a:pt x="5292" y="15"/>
                              </a:moveTo>
                              <a:lnTo>
                                <a:pt x="5288" y="15"/>
                              </a:lnTo>
                              <a:lnTo>
                                <a:pt x="5286" y="14"/>
                              </a:lnTo>
                              <a:lnTo>
                                <a:pt x="5283" y="11"/>
                              </a:lnTo>
                              <a:lnTo>
                                <a:pt x="5282" y="9"/>
                              </a:lnTo>
                              <a:lnTo>
                                <a:pt x="5282" y="5"/>
                              </a:lnTo>
                              <a:lnTo>
                                <a:pt x="5283" y="3"/>
                              </a:lnTo>
                              <a:lnTo>
                                <a:pt x="5286" y="0"/>
                              </a:lnTo>
                              <a:lnTo>
                                <a:pt x="5288" y="0"/>
                              </a:lnTo>
                              <a:lnTo>
                                <a:pt x="5292" y="0"/>
                              </a:lnTo>
                              <a:lnTo>
                                <a:pt x="5294" y="0"/>
                              </a:lnTo>
                              <a:lnTo>
                                <a:pt x="5297" y="3"/>
                              </a:lnTo>
                              <a:lnTo>
                                <a:pt x="5297" y="5"/>
                              </a:lnTo>
                              <a:lnTo>
                                <a:pt x="5297" y="9"/>
                              </a:lnTo>
                              <a:lnTo>
                                <a:pt x="5297" y="11"/>
                              </a:lnTo>
                              <a:lnTo>
                                <a:pt x="5294" y="14"/>
                              </a:lnTo>
                              <a:lnTo>
                                <a:pt x="5292" y="15"/>
                              </a:lnTo>
                              <a:close/>
                              <a:moveTo>
                                <a:pt x="5322" y="15"/>
                              </a:moveTo>
                              <a:lnTo>
                                <a:pt x="5318" y="15"/>
                              </a:lnTo>
                              <a:lnTo>
                                <a:pt x="5316" y="14"/>
                              </a:lnTo>
                              <a:lnTo>
                                <a:pt x="5313" y="11"/>
                              </a:lnTo>
                              <a:lnTo>
                                <a:pt x="5312" y="9"/>
                              </a:lnTo>
                              <a:lnTo>
                                <a:pt x="5312" y="5"/>
                              </a:lnTo>
                              <a:lnTo>
                                <a:pt x="5313" y="3"/>
                              </a:lnTo>
                              <a:lnTo>
                                <a:pt x="5316" y="0"/>
                              </a:lnTo>
                              <a:lnTo>
                                <a:pt x="5318" y="0"/>
                              </a:lnTo>
                              <a:lnTo>
                                <a:pt x="5322" y="0"/>
                              </a:lnTo>
                              <a:lnTo>
                                <a:pt x="5324" y="0"/>
                              </a:lnTo>
                              <a:lnTo>
                                <a:pt x="5327" y="3"/>
                              </a:lnTo>
                              <a:lnTo>
                                <a:pt x="5327" y="5"/>
                              </a:lnTo>
                              <a:lnTo>
                                <a:pt x="5327" y="9"/>
                              </a:lnTo>
                              <a:lnTo>
                                <a:pt x="5327" y="11"/>
                              </a:lnTo>
                              <a:lnTo>
                                <a:pt x="5324" y="14"/>
                              </a:lnTo>
                              <a:lnTo>
                                <a:pt x="5322" y="15"/>
                              </a:lnTo>
                              <a:close/>
                              <a:moveTo>
                                <a:pt x="5352" y="15"/>
                              </a:moveTo>
                              <a:lnTo>
                                <a:pt x="5348" y="15"/>
                              </a:lnTo>
                              <a:lnTo>
                                <a:pt x="5346" y="14"/>
                              </a:lnTo>
                              <a:lnTo>
                                <a:pt x="5343" y="11"/>
                              </a:lnTo>
                              <a:lnTo>
                                <a:pt x="5342" y="9"/>
                              </a:lnTo>
                              <a:lnTo>
                                <a:pt x="5342" y="5"/>
                              </a:lnTo>
                              <a:lnTo>
                                <a:pt x="5343" y="3"/>
                              </a:lnTo>
                              <a:lnTo>
                                <a:pt x="5346" y="0"/>
                              </a:lnTo>
                              <a:lnTo>
                                <a:pt x="5348" y="0"/>
                              </a:lnTo>
                              <a:lnTo>
                                <a:pt x="5352" y="0"/>
                              </a:lnTo>
                              <a:lnTo>
                                <a:pt x="5354" y="0"/>
                              </a:lnTo>
                              <a:lnTo>
                                <a:pt x="5357" y="3"/>
                              </a:lnTo>
                              <a:lnTo>
                                <a:pt x="5357" y="5"/>
                              </a:lnTo>
                              <a:lnTo>
                                <a:pt x="5357" y="9"/>
                              </a:lnTo>
                              <a:lnTo>
                                <a:pt x="5357" y="11"/>
                              </a:lnTo>
                              <a:lnTo>
                                <a:pt x="5354" y="14"/>
                              </a:lnTo>
                              <a:lnTo>
                                <a:pt x="5352" y="15"/>
                              </a:lnTo>
                              <a:close/>
                              <a:moveTo>
                                <a:pt x="5382" y="15"/>
                              </a:moveTo>
                              <a:lnTo>
                                <a:pt x="5378" y="15"/>
                              </a:lnTo>
                              <a:lnTo>
                                <a:pt x="5376" y="14"/>
                              </a:lnTo>
                              <a:lnTo>
                                <a:pt x="5373" y="11"/>
                              </a:lnTo>
                              <a:lnTo>
                                <a:pt x="5372" y="9"/>
                              </a:lnTo>
                              <a:lnTo>
                                <a:pt x="5372" y="5"/>
                              </a:lnTo>
                              <a:lnTo>
                                <a:pt x="5373" y="3"/>
                              </a:lnTo>
                              <a:lnTo>
                                <a:pt x="5376" y="0"/>
                              </a:lnTo>
                              <a:lnTo>
                                <a:pt x="5378" y="0"/>
                              </a:lnTo>
                              <a:lnTo>
                                <a:pt x="5382" y="0"/>
                              </a:lnTo>
                              <a:lnTo>
                                <a:pt x="5384" y="0"/>
                              </a:lnTo>
                              <a:lnTo>
                                <a:pt x="5387" y="3"/>
                              </a:lnTo>
                              <a:lnTo>
                                <a:pt x="5387" y="5"/>
                              </a:lnTo>
                              <a:lnTo>
                                <a:pt x="5387" y="9"/>
                              </a:lnTo>
                              <a:lnTo>
                                <a:pt x="5387" y="11"/>
                              </a:lnTo>
                              <a:lnTo>
                                <a:pt x="5384" y="14"/>
                              </a:lnTo>
                              <a:lnTo>
                                <a:pt x="5382" y="15"/>
                              </a:lnTo>
                              <a:close/>
                              <a:moveTo>
                                <a:pt x="5412" y="15"/>
                              </a:moveTo>
                              <a:lnTo>
                                <a:pt x="5408" y="15"/>
                              </a:lnTo>
                              <a:lnTo>
                                <a:pt x="5406" y="14"/>
                              </a:lnTo>
                              <a:lnTo>
                                <a:pt x="5403" y="11"/>
                              </a:lnTo>
                              <a:lnTo>
                                <a:pt x="5402" y="9"/>
                              </a:lnTo>
                              <a:lnTo>
                                <a:pt x="5402" y="5"/>
                              </a:lnTo>
                              <a:lnTo>
                                <a:pt x="5403" y="3"/>
                              </a:lnTo>
                              <a:lnTo>
                                <a:pt x="5406" y="0"/>
                              </a:lnTo>
                              <a:lnTo>
                                <a:pt x="5408" y="0"/>
                              </a:lnTo>
                              <a:lnTo>
                                <a:pt x="5412" y="0"/>
                              </a:lnTo>
                              <a:lnTo>
                                <a:pt x="5414" y="0"/>
                              </a:lnTo>
                              <a:lnTo>
                                <a:pt x="5417" y="3"/>
                              </a:lnTo>
                              <a:lnTo>
                                <a:pt x="5417" y="5"/>
                              </a:lnTo>
                              <a:lnTo>
                                <a:pt x="5417" y="9"/>
                              </a:lnTo>
                              <a:lnTo>
                                <a:pt x="5417" y="11"/>
                              </a:lnTo>
                              <a:lnTo>
                                <a:pt x="5414" y="14"/>
                              </a:lnTo>
                              <a:lnTo>
                                <a:pt x="5412" y="15"/>
                              </a:lnTo>
                              <a:close/>
                              <a:moveTo>
                                <a:pt x="5442" y="15"/>
                              </a:moveTo>
                              <a:lnTo>
                                <a:pt x="5438" y="15"/>
                              </a:lnTo>
                              <a:lnTo>
                                <a:pt x="5436" y="14"/>
                              </a:lnTo>
                              <a:lnTo>
                                <a:pt x="5433" y="11"/>
                              </a:lnTo>
                              <a:lnTo>
                                <a:pt x="5432" y="9"/>
                              </a:lnTo>
                              <a:lnTo>
                                <a:pt x="5432" y="5"/>
                              </a:lnTo>
                              <a:lnTo>
                                <a:pt x="5433" y="3"/>
                              </a:lnTo>
                              <a:lnTo>
                                <a:pt x="5436" y="0"/>
                              </a:lnTo>
                              <a:lnTo>
                                <a:pt x="5438" y="0"/>
                              </a:lnTo>
                              <a:lnTo>
                                <a:pt x="5442" y="0"/>
                              </a:lnTo>
                              <a:lnTo>
                                <a:pt x="5444" y="0"/>
                              </a:lnTo>
                              <a:lnTo>
                                <a:pt x="5447" y="3"/>
                              </a:lnTo>
                              <a:lnTo>
                                <a:pt x="5447" y="5"/>
                              </a:lnTo>
                              <a:lnTo>
                                <a:pt x="5447" y="9"/>
                              </a:lnTo>
                              <a:lnTo>
                                <a:pt x="5447" y="11"/>
                              </a:lnTo>
                              <a:lnTo>
                                <a:pt x="5444" y="14"/>
                              </a:lnTo>
                              <a:lnTo>
                                <a:pt x="5442" y="15"/>
                              </a:lnTo>
                              <a:close/>
                              <a:moveTo>
                                <a:pt x="5472" y="15"/>
                              </a:moveTo>
                              <a:lnTo>
                                <a:pt x="5468" y="15"/>
                              </a:lnTo>
                              <a:lnTo>
                                <a:pt x="5466" y="14"/>
                              </a:lnTo>
                              <a:lnTo>
                                <a:pt x="5463" y="11"/>
                              </a:lnTo>
                              <a:lnTo>
                                <a:pt x="5462" y="9"/>
                              </a:lnTo>
                              <a:lnTo>
                                <a:pt x="5462" y="5"/>
                              </a:lnTo>
                              <a:lnTo>
                                <a:pt x="5463" y="3"/>
                              </a:lnTo>
                              <a:lnTo>
                                <a:pt x="5466" y="0"/>
                              </a:lnTo>
                              <a:lnTo>
                                <a:pt x="5468" y="0"/>
                              </a:lnTo>
                              <a:lnTo>
                                <a:pt x="5472" y="0"/>
                              </a:lnTo>
                              <a:lnTo>
                                <a:pt x="5474" y="0"/>
                              </a:lnTo>
                              <a:lnTo>
                                <a:pt x="5477" y="3"/>
                              </a:lnTo>
                              <a:lnTo>
                                <a:pt x="5477" y="5"/>
                              </a:lnTo>
                              <a:lnTo>
                                <a:pt x="5477" y="9"/>
                              </a:lnTo>
                              <a:lnTo>
                                <a:pt x="5477" y="11"/>
                              </a:lnTo>
                              <a:lnTo>
                                <a:pt x="5474" y="14"/>
                              </a:lnTo>
                              <a:lnTo>
                                <a:pt x="5472" y="15"/>
                              </a:lnTo>
                              <a:close/>
                              <a:moveTo>
                                <a:pt x="5502" y="15"/>
                              </a:moveTo>
                              <a:lnTo>
                                <a:pt x="5498" y="15"/>
                              </a:lnTo>
                              <a:lnTo>
                                <a:pt x="5496" y="14"/>
                              </a:lnTo>
                              <a:lnTo>
                                <a:pt x="5493" y="11"/>
                              </a:lnTo>
                              <a:lnTo>
                                <a:pt x="5492" y="9"/>
                              </a:lnTo>
                              <a:lnTo>
                                <a:pt x="5492" y="5"/>
                              </a:lnTo>
                              <a:lnTo>
                                <a:pt x="5493" y="3"/>
                              </a:lnTo>
                              <a:lnTo>
                                <a:pt x="5496" y="0"/>
                              </a:lnTo>
                              <a:lnTo>
                                <a:pt x="5498" y="0"/>
                              </a:lnTo>
                              <a:lnTo>
                                <a:pt x="5502" y="0"/>
                              </a:lnTo>
                              <a:lnTo>
                                <a:pt x="5504" y="0"/>
                              </a:lnTo>
                              <a:lnTo>
                                <a:pt x="5507" y="3"/>
                              </a:lnTo>
                              <a:lnTo>
                                <a:pt x="5507" y="5"/>
                              </a:lnTo>
                              <a:lnTo>
                                <a:pt x="5507" y="9"/>
                              </a:lnTo>
                              <a:lnTo>
                                <a:pt x="5507" y="11"/>
                              </a:lnTo>
                              <a:lnTo>
                                <a:pt x="5504" y="14"/>
                              </a:lnTo>
                              <a:lnTo>
                                <a:pt x="5502" y="15"/>
                              </a:lnTo>
                              <a:close/>
                              <a:moveTo>
                                <a:pt x="5532" y="15"/>
                              </a:moveTo>
                              <a:lnTo>
                                <a:pt x="5528" y="15"/>
                              </a:lnTo>
                              <a:lnTo>
                                <a:pt x="5526" y="14"/>
                              </a:lnTo>
                              <a:lnTo>
                                <a:pt x="5523" y="11"/>
                              </a:lnTo>
                              <a:lnTo>
                                <a:pt x="5522" y="9"/>
                              </a:lnTo>
                              <a:lnTo>
                                <a:pt x="5522" y="5"/>
                              </a:lnTo>
                              <a:lnTo>
                                <a:pt x="5523" y="3"/>
                              </a:lnTo>
                              <a:lnTo>
                                <a:pt x="5526" y="0"/>
                              </a:lnTo>
                              <a:lnTo>
                                <a:pt x="5528" y="0"/>
                              </a:lnTo>
                              <a:lnTo>
                                <a:pt x="5532" y="0"/>
                              </a:lnTo>
                              <a:lnTo>
                                <a:pt x="5534" y="0"/>
                              </a:lnTo>
                              <a:lnTo>
                                <a:pt x="5537" y="3"/>
                              </a:lnTo>
                              <a:lnTo>
                                <a:pt x="5537" y="5"/>
                              </a:lnTo>
                              <a:lnTo>
                                <a:pt x="5537" y="9"/>
                              </a:lnTo>
                              <a:lnTo>
                                <a:pt x="5537" y="11"/>
                              </a:lnTo>
                              <a:lnTo>
                                <a:pt x="5534" y="14"/>
                              </a:lnTo>
                              <a:lnTo>
                                <a:pt x="5532" y="15"/>
                              </a:lnTo>
                              <a:close/>
                              <a:moveTo>
                                <a:pt x="5562" y="15"/>
                              </a:moveTo>
                              <a:lnTo>
                                <a:pt x="5558" y="15"/>
                              </a:lnTo>
                              <a:lnTo>
                                <a:pt x="5556" y="14"/>
                              </a:lnTo>
                              <a:lnTo>
                                <a:pt x="5553" y="11"/>
                              </a:lnTo>
                              <a:lnTo>
                                <a:pt x="5552" y="9"/>
                              </a:lnTo>
                              <a:lnTo>
                                <a:pt x="5552" y="5"/>
                              </a:lnTo>
                              <a:lnTo>
                                <a:pt x="5553" y="3"/>
                              </a:lnTo>
                              <a:lnTo>
                                <a:pt x="5556" y="0"/>
                              </a:lnTo>
                              <a:lnTo>
                                <a:pt x="5558" y="0"/>
                              </a:lnTo>
                              <a:lnTo>
                                <a:pt x="5562" y="0"/>
                              </a:lnTo>
                              <a:lnTo>
                                <a:pt x="5564" y="0"/>
                              </a:lnTo>
                              <a:lnTo>
                                <a:pt x="5567" y="3"/>
                              </a:lnTo>
                              <a:lnTo>
                                <a:pt x="5568" y="5"/>
                              </a:lnTo>
                              <a:lnTo>
                                <a:pt x="5568" y="9"/>
                              </a:lnTo>
                              <a:lnTo>
                                <a:pt x="5567" y="11"/>
                              </a:lnTo>
                              <a:lnTo>
                                <a:pt x="5564" y="14"/>
                              </a:lnTo>
                              <a:lnTo>
                                <a:pt x="5562" y="15"/>
                              </a:lnTo>
                              <a:close/>
                              <a:moveTo>
                                <a:pt x="5592" y="15"/>
                              </a:moveTo>
                              <a:lnTo>
                                <a:pt x="5588" y="15"/>
                              </a:lnTo>
                              <a:lnTo>
                                <a:pt x="5586" y="14"/>
                              </a:lnTo>
                              <a:lnTo>
                                <a:pt x="5583" y="11"/>
                              </a:lnTo>
                              <a:lnTo>
                                <a:pt x="5583" y="9"/>
                              </a:lnTo>
                              <a:lnTo>
                                <a:pt x="5583" y="5"/>
                              </a:lnTo>
                              <a:lnTo>
                                <a:pt x="5583" y="3"/>
                              </a:lnTo>
                              <a:lnTo>
                                <a:pt x="5586" y="0"/>
                              </a:lnTo>
                              <a:lnTo>
                                <a:pt x="5588" y="0"/>
                              </a:lnTo>
                              <a:lnTo>
                                <a:pt x="5592" y="0"/>
                              </a:lnTo>
                              <a:lnTo>
                                <a:pt x="5594" y="0"/>
                              </a:lnTo>
                              <a:lnTo>
                                <a:pt x="5597" y="3"/>
                              </a:lnTo>
                              <a:lnTo>
                                <a:pt x="5598" y="5"/>
                              </a:lnTo>
                              <a:lnTo>
                                <a:pt x="5598" y="9"/>
                              </a:lnTo>
                              <a:lnTo>
                                <a:pt x="5597" y="11"/>
                              </a:lnTo>
                              <a:lnTo>
                                <a:pt x="5594" y="14"/>
                              </a:lnTo>
                              <a:lnTo>
                                <a:pt x="5592" y="15"/>
                              </a:lnTo>
                              <a:close/>
                              <a:moveTo>
                                <a:pt x="5622" y="15"/>
                              </a:moveTo>
                              <a:lnTo>
                                <a:pt x="5618" y="15"/>
                              </a:lnTo>
                              <a:lnTo>
                                <a:pt x="5616" y="14"/>
                              </a:lnTo>
                              <a:lnTo>
                                <a:pt x="5613" y="11"/>
                              </a:lnTo>
                              <a:lnTo>
                                <a:pt x="5613" y="9"/>
                              </a:lnTo>
                              <a:lnTo>
                                <a:pt x="5613" y="5"/>
                              </a:lnTo>
                              <a:lnTo>
                                <a:pt x="5613" y="3"/>
                              </a:lnTo>
                              <a:lnTo>
                                <a:pt x="5616" y="0"/>
                              </a:lnTo>
                              <a:lnTo>
                                <a:pt x="5618" y="0"/>
                              </a:lnTo>
                              <a:lnTo>
                                <a:pt x="5622" y="0"/>
                              </a:lnTo>
                              <a:lnTo>
                                <a:pt x="5624" y="0"/>
                              </a:lnTo>
                              <a:lnTo>
                                <a:pt x="5627" y="3"/>
                              </a:lnTo>
                              <a:lnTo>
                                <a:pt x="5628" y="5"/>
                              </a:lnTo>
                              <a:lnTo>
                                <a:pt x="5628" y="9"/>
                              </a:lnTo>
                              <a:lnTo>
                                <a:pt x="5627" y="11"/>
                              </a:lnTo>
                              <a:lnTo>
                                <a:pt x="5624" y="14"/>
                              </a:lnTo>
                              <a:lnTo>
                                <a:pt x="5622" y="15"/>
                              </a:lnTo>
                              <a:close/>
                              <a:moveTo>
                                <a:pt x="5652" y="15"/>
                              </a:moveTo>
                              <a:lnTo>
                                <a:pt x="5648" y="15"/>
                              </a:lnTo>
                              <a:lnTo>
                                <a:pt x="5646" y="14"/>
                              </a:lnTo>
                              <a:lnTo>
                                <a:pt x="5643" y="11"/>
                              </a:lnTo>
                              <a:lnTo>
                                <a:pt x="5643" y="9"/>
                              </a:lnTo>
                              <a:lnTo>
                                <a:pt x="5643" y="5"/>
                              </a:lnTo>
                              <a:lnTo>
                                <a:pt x="5643" y="3"/>
                              </a:lnTo>
                              <a:lnTo>
                                <a:pt x="5646" y="0"/>
                              </a:lnTo>
                              <a:lnTo>
                                <a:pt x="5648" y="0"/>
                              </a:lnTo>
                              <a:lnTo>
                                <a:pt x="5652" y="0"/>
                              </a:lnTo>
                              <a:lnTo>
                                <a:pt x="5654" y="0"/>
                              </a:lnTo>
                              <a:lnTo>
                                <a:pt x="5657" y="3"/>
                              </a:lnTo>
                              <a:lnTo>
                                <a:pt x="5658" y="5"/>
                              </a:lnTo>
                              <a:lnTo>
                                <a:pt x="5658" y="9"/>
                              </a:lnTo>
                              <a:lnTo>
                                <a:pt x="5657" y="11"/>
                              </a:lnTo>
                              <a:lnTo>
                                <a:pt x="5654" y="14"/>
                              </a:lnTo>
                              <a:lnTo>
                                <a:pt x="5652" y="15"/>
                              </a:lnTo>
                              <a:close/>
                              <a:moveTo>
                                <a:pt x="5682" y="15"/>
                              </a:moveTo>
                              <a:lnTo>
                                <a:pt x="5678" y="15"/>
                              </a:lnTo>
                              <a:lnTo>
                                <a:pt x="5676" y="14"/>
                              </a:lnTo>
                              <a:lnTo>
                                <a:pt x="5673" y="11"/>
                              </a:lnTo>
                              <a:lnTo>
                                <a:pt x="5673" y="9"/>
                              </a:lnTo>
                              <a:lnTo>
                                <a:pt x="5673" y="5"/>
                              </a:lnTo>
                              <a:lnTo>
                                <a:pt x="5673" y="3"/>
                              </a:lnTo>
                              <a:lnTo>
                                <a:pt x="5676" y="0"/>
                              </a:lnTo>
                              <a:lnTo>
                                <a:pt x="5678" y="0"/>
                              </a:lnTo>
                              <a:lnTo>
                                <a:pt x="5682" y="0"/>
                              </a:lnTo>
                              <a:lnTo>
                                <a:pt x="5684" y="0"/>
                              </a:lnTo>
                              <a:lnTo>
                                <a:pt x="5687" y="3"/>
                              </a:lnTo>
                              <a:lnTo>
                                <a:pt x="5688" y="5"/>
                              </a:lnTo>
                              <a:lnTo>
                                <a:pt x="5688" y="9"/>
                              </a:lnTo>
                              <a:lnTo>
                                <a:pt x="5687" y="11"/>
                              </a:lnTo>
                              <a:lnTo>
                                <a:pt x="5684" y="14"/>
                              </a:lnTo>
                              <a:lnTo>
                                <a:pt x="5682" y="15"/>
                              </a:lnTo>
                              <a:close/>
                              <a:moveTo>
                                <a:pt x="5712" y="15"/>
                              </a:moveTo>
                              <a:lnTo>
                                <a:pt x="5708" y="15"/>
                              </a:lnTo>
                              <a:lnTo>
                                <a:pt x="5706" y="14"/>
                              </a:lnTo>
                              <a:lnTo>
                                <a:pt x="5703" y="11"/>
                              </a:lnTo>
                              <a:lnTo>
                                <a:pt x="5703" y="9"/>
                              </a:lnTo>
                              <a:lnTo>
                                <a:pt x="5703" y="5"/>
                              </a:lnTo>
                              <a:lnTo>
                                <a:pt x="5703" y="3"/>
                              </a:lnTo>
                              <a:lnTo>
                                <a:pt x="5706" y="0"/>
                              </a:lnTo>
                              <a:lnTo>
                                <a:pt x="5708" y="0"/>
                              </a:lnTo>
                              <a:lnTo>
                                <a:pt x="5712" y="0"/>
                              </a:lnTo>
                              <a:lnTo>
                                <a:pt x="5714" y="0"/>
                              </a:lnTo>
                              <a:lnTo>
                                <a:pt x="5717" y="3"/>
                              </a:lnTo>
                              <a:lnTo>
                                <a:pt x="5718" y="5"/>
                              </a:lnTo>
                              <a:lnTo>
                                <a:pt x="5718" y="9"/>
                              </a:lnTo>
                              <a:lnTo>
                                <a:pt x="5717" y="11"/>
                              </a:lnTo>
                              <a:lnTo>
                                <a:pt x="5714" y="14"/>
                              </a:lnTo>
                              <a:lnTo>
                                <a:pt x="5712" y="15"/>
                              </a:lnTo>
                              <a:close/>
                              <a:moveTo>
                                <a:pt x="5742" y="15"/>
                              </a:moveTo>
                              <a:lnTo>
                                <a:pt x="5738" y="15"/>
                              </a:lnTo>
                              <a:lnTo>
                                <a:pt x="5736" y="14"/>
                              </a:lnTo>
                              <a:lnTo>
                                <a:pt x="5733" y="11"/>
                              </a:lnTo>
                              <a:lnTo>
                                <a:pt x="5733" y="9"/>
                              </a:lnTo>
                              <a:lnTo>
                                <a:pt x="5733" y="5"/>
                              </a:lnTo>
                              <a:lnTo>
                                <a:pt x="5733" y="3"/>
                              </a:lnTo>
                              <a:lnTo>
                                <a:pt x="5736" y="0"/>
                              </a:lnTo>
                              <a:lnTo>
                                <a:pt x="5738" y="0"/>
                              </a:lnTo>
                              <a:lnTo>
                                <a:pt x="5742" y="0"/>
                              </a:lnTo>
                              <a:lnTo>
                                <a:pt x="5744" y="0"/>
                              </a:lnTo>
                              <a:lnTo>
                                <a:pt x="5747" y="3"/>
                              </a:lnTo>
                              <a:lnTo>
                                <a:pt x="5748" y="5"/>
                              </a:lnTo>
                              <a:lnTo>
                                <a:pt x="5748" y="9"/>
                              </a:lnTo>
                              <a:lnTo>
                                <a:pt x="5747" y="11"/>
                              </a:lnTo>
                              <a:lnTo>
                                <a:pt x="5744" y="14"/>
                              </a:lnTo>
                              <a:lnTo>
                                <a:pt x="5742" y="15"/>
                              </a:lnTo>
                              <a:close/>
                              <a:moveTo>
                                <a:pt x="5772" y="15"/>
                              </a:moveTo>
                              <a:lnTo>
                                <a:pt x="5768" y="15"/>
                              </a:lnTo>
                              <a:lnTo>
                                <a:pt x="5766" y="14"/>
                              </a:lnTo>
                              <a:lnTo>
                                <a:pt x="5763" y="11"/>
                              </a:lnTo>
                              <a:lnTo>
                                <a:pt x="5763" y="9"/>
                              </a:lnTo>
                              <a:lnTo>
                                <a:pt x="5763" y="5"/>
                              </a:lnTo>
                              <a:lnTo>
                                <a:pt x="5763" y="3"/>
                              </a:lnTo>
                              <a:lnTo>
                                <a:pt x="5766" y="0"/>
                              </a:lnTo>
                              <a:lnTo>
                                <a:pt x="5768" y="0"/>
                              </a:lnTo>
                              <a:lnTo>
                                <a:pt x="5772" y="0"/>
                              </a:lnTo>
                              <a:lnTo>
                                <a:pt x="5774" y="0"/>
                              </a:lnTo>
                              <a:lnTo>
                                <a:pt x="5777" y="3"/>
                              </a:lnTo>
                              <a:lnTo>
                                <a:pt x="5778" y="5"/>
                              </a:lnTo>
                              <a:lnTo>
                                <a:pt x="5778" y="9"/>
                              </a:lnTo>
                              <a:lnTo>
                                <a:pt x="5777" y="11"/>
                              </a:lnTo>
                              <a:lnTo>
                                <a:pt x="5774" y="14"/>
                              </a:lnTo>
                              <a:lnTo>
                                <a:pt x="5772" y="15"/>
                              </a:lnTo>
                              <a:close/>
                              <a:moveTo>
                                <a:pt x="5802" y="15"/>
                              </a:moveTo>
                              <a:lnTo>
                                <a:pt x="5798" y="15"/>
                              </a:lnTo>
                              <a:lnTo>
                                <a:pt x="5796" y="14"/>
                              </a:lnTo>
                              <a:lnTo>
                                <a:pt x="5793" y="11"/>
                              </a:lnTo>
                              <a:lnTo>
                                <a:pt x="5793" y="9"/>
                              </a:lnTo>
                              <a:lnTo>
                                <a:pt x="5793" y="5"/>
                              </a:lnTo>
                              <a:lnTo>
                                <a:pt x="5793" y="3"/>
                              </a:lnTo>
                              <a:lnTo>
                                <a:pt x="5796" y="0"/>
                              </a:lnTo>
                              <a:lnTo>
                                <a:pt x="5798" y="0"/>
                              </a:lnTo>
                              <a:lnTo>
                                <a:pt x="5802" y="0"/>
                              </a:lnTo>
                              <a:lnTo>
                                <a:pt x="5804" y="0"/>
                              </a:lnTo>
                              <a:lnTo>
                                <a:pt x="5807" y="3"/>
                              </a:lnTo>
                              <a:lnTo>
                                <a:pt x="5808" y="5"/>
                              </a:lnTo>
                              <a:lnTo>
                                <a:pt x="5808" y="9"/>
                              </a:lnTo>
                              <a:lnTo>
                                <a:pt x="5807" y="11"/>
                              </a:lnTo>
                              <a:lnTo>
                                <a:pt x="5804" y="14"/>
                              </a:lnTo>
                              <a:lnTo>
                                <a:pt x="5802" y="15"/>
                              </a:lnTo>
                              <a:close/>
                              <a:moveTo>
                                <a:pt x="5832" y="15"/>
                              </a:moveTo>
                              <a:lnTo>
                                <a:pt x="5828" y="15"/>
                              </a:lnTo>
                              <a:lnTo>
                                <a:pt x="5826" y="14"/>
                              </a:lnTo>
                              <a:lnTo>
                                <a:pt x="5823" y="11"/>
                              </a:lnTo>
                              <a:lnTo>
                                <a:pt x="5823" y="9"/>
                              </a:lnTo>
                              <a:lnTo>
                                <a:pt x="5823" y="5"/>
                              </a:lnTo>
                              <a:lnTo>
                                <a:pt x="5823" y="3"/>
                              </a:lnTo>
                              <a:lnTo>
                                <a:pt x="5826" y="0"/>
                              </a:lnTo>
                              <a:lnTo>
                                <a:pt x="5828" y="0"/>
                              </a:lnTo>
                              <a:lnTo>
                                <a:pt x="5832" y="0"/>
                              </a:lnTo>
                              <a:lnTo>
                                <a:pt x="5834" y="0"/>
                              </a:lnTo>
                              <a:lnTo>
                                <a:pt x="5837" y="3"/>
                              </a:lnTo>
                              <a:lnTo>
                                <a:pt x="5838" y="5"/>
                              </a:lnTo>
                              <a:lnTo>
                                <a:pt x="5838" y="9"/>
                              </a:lnTo>
                              <a:lnTo>
                                <a:pt x="5837" y="11"/>
                              </a:lnTo>
                              <a:lnTo>
                                <a:pt x="5834" y="14"/>
                              </a:lnTo>
                              <a:lnTo>
                                <a:pt x="5832" y="15"/>
                              </a:lnTo>
                              <a:close/>
                              <a:moveTo>
                                <a:pt x="5862" y="15"/>
                              </a:moveTo>
                              <a:lnTo>
                                <a:pt x="5858" y="15"/>
                              </a:lnTo>
                              <a:lnTo>
                                <a:pt x="5856" y="14"/>
                              </a:lnTo>
                              <a:lnTo>
                                <a:pt x="5853" y="11"/>
                              </a:lnTo>
                              <a:lnTo>
                                <a:pt x="5853" y="9"/>
                              </a:lnTo>
                              <a:lnTo>
                                <a:pt x="5853" y="5"/>
                              </a:lnTo>
                              <a:lnTo>
                                <a:pt x="5853" y="3"/>
                              </a:lnTo>
                              <a:lnTo>
                                <a:pt x="5856" y="0"/>
                              </a:lnTo>
                              <a:lnTo>
                                <a:pt x="5858" y="0"/>
                              </a:lnTo>
                              <a:lnTo>
                                <a:pt x="5862" y="0"/>
                              </a:lnTo>
                              <a:lnTo>
                                <a:pt x="5864" y="0"/>
                              </a:lnTo>
                              <a:lnTo>
                                <a:pt x="5867" y="3"/>
                              </a:lnTo>
                              <a:lnTo>
                                <a:pt x="5868" y="5"/>
                              </a:lnTo>
                              <a:lnTo>
                                <a:pt x="5868" y="9"/>
                              </a:lnTo>
                              <a:lnTo>
                                <a:pt x="5867" y="11"/>
                              </a:lnTo>
                              <a:lnTo>
                                <a:pt x="5864" y="14"/>
                              </a:lnTo>
                              <a:lnTo>
                                <a:pt x="5862" y="15"/>
                              </a:lnTo>
                              <a:close/>
                              <a:moveTo>
                                <a:pt x="5892" y="15"/>
                              </a:moveTo>
                              <a:lnTo>
                                <a:pt x="5888" y="15"/>
                              </a:lnTo>
                              <a:lnTo>
                                <a:pt x="5886" y="14"/>
                              </a:lnTo>
                              <a:lnTo>
                                <a:pt x="5883" y="11"/>
                              </a:lnTo>
                              <a:lnTo>
                                <a:pt x="5883" y="9"/>
                              </a:lnTo>
                              <a:lnTo>
                                <a:pt x="5883" y="5"/>
                              </a:lnTo>
                              <a:lnTo>
                                <a:pt x="5883" y="3"/>
                              </a:lnTo>
                              <a:lnTo>
                                <a:pt x="5886" y="0"/>
                              </a:lnTo>
                              <a:lnTo>
                                <a:pt x="5888" y="0"/>
                              </a:lnTo>
                              <a:lnTo>
                                <a:pt x="5892" y="0"/>
                              </a:lnTo>
                              <a:lnTo>
                                <a:pt x="5894" y="0"/>
                              </a:lnTo>
                              <a:lnTo>
                                <a:pt x="5897" y="3"/>
                              </a:lnTo>
                              <a:lnTo>
                                <a:pt x="5898" y="5"/>
                              </a:lnTo>
                              <a:lnTo>
                                <a:pt x="5898" y="9"/>
                              </a:lnTo>
                              <a:lnTo>
                                <a:pt x="5897" y="11"/>
                              </a:lnTo>
                              <a:lnTo>
                                <a:pt x="5894" y="14"/>
                              </a:lnTo>
                              <a:lnTo>
                                <a:pt x="5892" y="15"/>
                              </a:lnTo>
                              <a:close/>
                              <a:moveTo>
                                <a:pt x="5922" y="15"/>
                              </a:moveTo>
                              <a:lnTo>
                                <a:pt x="5918" y="15"/>
                              </a:lnTo>
                              <a:lnTo>
                                <a:pt x="5916" y="14"/>
                              </a:lnTo>
                              <a:lnTo>
                                <a:pt x="5913" y="11"/>
                              </a:lnTo>
                              <a:lnTo>
                                <a:pt x="5913" y="9"/>
                              </a:lnTo>
                              <a:lnTo>
                                <a:pt x="5913" y="5"/>
                              </a:lnTo>
                              <a:lnTo>
                                <a:pt x="5913" y="3"/>
                              </a:lnTo>
                              <a:lnTo>
                                <a:pt x="5916" y="0"/>
                              </a:lnTo>
                              <a:lnTo>
                                <a:pt x="5918" y="0"/>
                              </a:lnTo>
                              <a:lnTo>
                                <a:pt x="5922" y="0"/>
                              </a:lnTo>
                              <a:lnTo>
                                <a:pt x="5924" y="0"/>
                              </a:lnTo>
                              <a:lnTo>
                                <a:pt x="5927" y="3"/>
                              </a:lnTo>
                              <a:lnTo>
                                <a:pt x="5928" y="5"/>
                              </a:lnTo>
                              <a:lnTo>
                                <a:pt x="5928" y="9"/>
                              </a:lnTo>
                              <a:lnTo>
                                <a:pt x="5927" y="11"/>
                              </a:lnTo>
                              <a:lnTo>
                                <a:pt x="5924" y="14"/>
                              </a:lnTo>
                              <a:lnTo>
                                <a:pt x="5922" y="15"/>
                              </a:lnTo>
                              <a:close/>
                              <a:moveTo>
                                <a:pt x="5952" y="15"/>
                              </a:moveTo>
                              <a:lnTo>
                                <a:pt x="5948" y="15"/>
                              </a:lnTo>
                              <a:lnTo>
                                <a:pt x="5946" y="14"/>
                              </a:lnTo>
                              <a:lnTo>
                                <a:pt x="5943" y="11"/>
                              </a:lnTo>
                              <a:lnTo>
                                <a:pt x="5943" y="9"/>
                              </a:lnTo>
                              <a:lnTo>
                                <a:pt x="5943" y="5"/>
                              </a:lnTo>
                              <a:lnTo>
                                <a:pt x="5943" y="3"/>
                              </a:lnTo>
                              <a:lnTo>
                                <a:pt x="5946" y="0"/>
                              </a:lnTo>
                              <a:lnTo>
                                <a:pt x="5948" y="0"/>
                              </a:lnTo>
                              <a:lnTo>
                                <a:pt x="5952" y="0"/>
                              </a:lnTo>
                              <a:lnTo>
                                <a:pt x="5954" y="0"/>
                              </a:lnTo>
                              <a:lnTo>
                                <a:pt x="5957" y="3"/>
                              </a:lnTo>
                              <a:lnTo>
                                <a:pt x="5958" y="5"/>
                              </a:lnTo>
                              <a:lnTo>
                                <a:pt x="5958" y="9"/>
                              </a:lnTo>
                              <a:lnTo>
                                <a:pt x="5957" y="11"/>
                              </a:lnTo>
                              <a:lnTo>
                                <a:pt x="5954" y="14"/>
                              </a:lnTo>
                              <a:lnTo>
                                <a:pt x="5952" y="15"/>
                              </a:lnTo>
                              <a:close/>
                              <a:moveTo>
                                <a:pt x="5982" y="15"/>
                              </a:moveTo>
                              <a:lnTo>
                                <a:pt x="5978" y="15"/>
                              </a:lnTo>
                              <a:lnTo>
                                <a:pt x="5976" y="14"/>
                              </a:lnTo>
                              <a:lnTo>
                                <a:pt x="5973" y="11"/>
                              </a:lnTo>
                              <a:lnTo>
                                <a:pt x="5973" y="9"/>
                              </a:lnTo>
                              <a:lnTo>
                                <a:pt x="5973" y="5"/>
                              </a:lnTo>
                              <a:lnTo>
                                <a:pt x="5973" y="3"/>
                              </a:lnTo>
                              <a:lnTo>
                                <a:pt x="5976" y="0"/>
                              </a:lnTo>
                              <a:lnTo>
                                <a:pt x="5978" y="0"/>
                              </a:lnTo>
                              <a:lnTo>
                                <a:pt x="5982" y="0"/>
                              </a:lnTo>
                              <a:lnTo>
                                <a:pt x="5984" y="0"/>
                              </a:lnTo>
                              <a:lnTo>
                                <a:pt x="5987" y="3"/>
                              </a:lnTo>
                              <a:lnTo>
                                <a:pt x="5988" y="5"/>
                              </a:lnTo>
                              <a:lnTo>
                                <a:pt x="5988" y="9"/>
                              </a:lnTo>
                              <a:lnTo>
                                <a:pt x="5987" y="11"/>
                              </a:lnTo>
                              <a:lnTo>
                                <a:pt x="5984" y="14"/>
                              </a:lnTo>
                              <a:lnTo>
                                <a:pt x="5982" y="15"/>
                              </a:lnTo>
                              <a:close/>
                              <a:moveTo>
                                <a:pt x="6012" y="15"/>
                              </a:moveTo>
                              <a:lnTo>
                                <a:pt x="6008" y="15"/>
                              </a:lnTo>
                              <a:lnTo>
                                <a:pt x="6006" y="14"/>
                              </a:lnTo>
                              <a:lnTo>
                                <a:pt x="6003" y="11"/>
                              </a:lnTo>
                              <a:lnTo>
                                <a:pt x="6003" y="9"/>
                              </a:lnTo>
                              <a:lnTo>
                                <a:pt x="6003" y="5"/>
                              </a:lnTo>
                              <a:lnTo>
                                <a:pt x="6003" y="3"/>
                              </a:lnTo>
                              <a:lnTo>
                                <a:pt x="6006" y="0"/>
                              </a:lnTo>
                              <a:lnTo>
                                <a:pt x="6008" y="0"/>
                              </a:lnTo>
                              <a:lnTo>
                                <a:pt x="6012" y="0"/>
                              </a:lnTo>
                              <a:lnTo>
                                <a:pt x="6014" y="0"/>
                              </a:lnTo>
                              <a:lnTo>
                                <a:pt x="6017" y="3"/>
                              </a:lnTo>
                              <a:lnTo>
                                <a:pt x="6018" y="5"/>
                              </a:lnTo>
                              <a:lnTo>
                                <a:pt x="6018" y="9"/>
                              </a:lnTo>
                              <a:lnTo>
                                <a:pt x="6017" y="11"/>
                              </a:lnTo>
                              <a:lnTo>
                                <a:pt x="6014" y="14"/>
                              </a:lnTo>
                              <a:lnTo>
                                <a:pt x="6012" y="15"/>
                              </a:lnTo>
                              <a:close/>
                              <a:moveTo>
                                <a:pt x="6042" y="15"/>
                              </a:moveTo>
                              <a:lnTo>
                                <a:pt x="6038" y="15"/>
                              </a:lnTo>
                              <a:lnTo>
                                <a:pt x="6036" y="14"/>
                              </a:lnTo>
                              <a:lnTo>
                                <a:pt x="6033" y="11"/>
                              </a:lnTo>
                              <a:lnTo>
                                <a:pt x="6033" y="9"/>
                              </a:lnTo>
                              <a:lnTo>
                                <a:pt x="6033" y="5"/>
                              </a:lnTo>
                              <a:lnTo>
                                <a:pt x="6033" y="3"/>
                              </a:lnTo>
                              <a:lnTo>
                                <a:pt x="6036" y="0"/>
                              </a:lnTo>
                              <a:lnTo>
                                <a:pt x="6038" y="0"/>
                              </a:lnTo>
                              <a:lnTo>
                                <a:pt x="6042" y="0"/>
                              </a:lnTo>
                              <a:lnTo>
                                <a:pt x="6044" y="0"/>
                              </a:lnTo>
                              <a:lnTo>
                                <a:pt x="6047" y="3"/>
                              </a:lnTo>
                              <a:lnTo>
                                <a:pt x="6048" y="5"/>
                              </a:lnTo>
                              <a:lnTo>
                                <a:pt x="6048" y="9"/>
                              </a:lnTo>
                              <a:lnTo>
                                <a:pt x="6047" y="11"/>
                              </a:lnTo>
                              <a:lnTo>
                                <a:pt x="6044" y="14"/>
                              </a:lnTo>
                              <a:lnTo>
                                <a:pt x="6042" y="15"/>
                              </a:lnTo>
                              <a:close/>
                              <a:moveTo>
                                <a:pt x="6072" y="15"/>
                              </a:moveTo>
                              <a:lnTo>
                                <a:pt x="6068" y="15"/>
                              </a:lnTo>
                              <a:lnTo>
                                <a:pt x="6066" y="14"/>
                              </a:lnTo>
                              <a:lnTo>
                                <a:pt x="6063" y="11"/>
                              </a:lnTo>
                              <a:lnTo>
                                <a:pt x="6063" y="9"/>
                              </a:lnTo>
                              <a:lnTo>
                                <a:pt x="6063" y="5"/>
                              </a:lnTo>
                              <a:lnTo>
                                <a:pt x="6063" y="3"/>
                              </a:lnTo>
                              <a:lnTo>
                                <a:pt x="6066" y="0"/>
                              </a:lnTo>
                              <a:lnTo>
                                <a:pt x="6068" y="0"/>
                              </a:lnTo>
                              <a:lnTo>
                                <a:pt x="6072" y="0"/>
                              </a:lnTo>
                              <a:lnTo>
                                <a:pt x="6074" y="0"/>
                              </a:lnTo>
                              <a:lnTo>
                                <a:pt x="6077" y="3"/>
                              </a:lnTo>
                              <a:lnTo>
                                <a:pt x="6078" y="5"/>
                              </a:lnTo>
                              <a:lnTo>
                                <a:pt x="6078" y="9"/>
                              </a:lnTo>
                              <a:lnTo>
                                <a:pt x="6077" y="11"/>
                              </a:lnTo>
                              <a:lnTo>
                                <a:pt x="6074" y="14"/>
                              </a:lnTo>
                              <a:lnTo>
                                <a:pt x="6072" y="15"/>
                              </a:lnTo>
                              <a:close/>
                              <a:moveTo>
                                <a:pt x="6102" y="15"/>
                              </a:moveTo>
                              <a:lnTo>
                                <a:pt x="6098" y="15"/>
                              </a:lnTo>
                              <a:lnTo>
                                <a:pt x="6096" y="14"/>
                              </a:lnTo>
                              <a:lnTo>
                                <a:pt x="6093" y="11"/>
                              </a:lnTo>
                              <a:lnTo>
                                <a:pt x="6093" y="9"/>
                              </a:lnTo>
                              <a:lnTo>
                                <a:pt x="6093" y="5"/>
                              </a:lnTo>
                              <a:lnTo>
                                <a:pt x="6093" y="3"/>
                              </a:lnTo>
                              <a:lnTo>
                                <a:pt x="6096" y="0"/>
                              </a:lnTo>
                              <a:lnTo>
                                <a:pt x="6098" y="0"/>
                              </a:lnTo>
                              <a:lnTo>
                                <a:pt x="6102" y="0"/>
                              </a:lnTo>
                              <a:lnTo>
                                <a:pt x="6104" y="0"/>
                              </a:lnTo>
                              <a:lnTo>
                                <a:pt x="6107" y="3"/>
                              </a:lnTo>
                              <a:lnTo>
                                <a:pt x="6108" y="5"/>
                              </a:lnTo>
                              <a:lnTo>
                                <a:pt x="6108" y="9"/>
                              </a:lnTo>
                              <a:lnTo>
                                <a:pt x="6107" y="11"/>
                              </a:lnTo>
                              <a:lnTo>
                                <a:pt x="6104" y="14"/>
                              </a:lnTo>
                              <a:lnTo>
                                <a:pt x="6102" y="15"/>
                              </a:lnTo>
                              <a:close/>
                              <a:moveTo>
                                <a:pt x="6132" y="15"/>
                              </a:moveTo>
                              <a:lnTo>
                                <a:pt x="6128" y="15"/>
                              </a:lnTo>
                              <a:lnTo>
                                <a:pt x="6126" y="14"/>
                              </a:lnTo>
                              <a:lnTo>
                                <a:pt x="6124" y="11"/>
                              </a:lnTo>
                              <a:lnTo>
                                <a:pt x="6123" y="9"/>
                              </a:lnTo>
                              <a:lnTo>
                                <a:pt x="6123" y="5"/>
                              </a:lnTo>
                              <a:lnTo>
                                <a:pt x="6124" y="3"/>
                              </a:lnTo>
                              <a:lnTo>
                                <a:pt x="6126" y="0"/>
                              </a:lnTo>
                              <a:lnTo>
                                <a:pt x="6128" y="0"/>
                              </a:lnTo>
                              <a:lnTo>
                                <a:pt x="6132" y="0"/>
                              </a:lnTo>
                              <a:lnTo>
                                <a:pt x="6134" y="0"/>
                              </a:lnTo>
                              <a:lnTo>
                                <a:pt x="6137" y="3"/>
                              </a:lnTo>
                              <a:lnTo>
                                <a:pt x="6138" y="5"/>
                              </a:lnTo>
                              <a:lnTo>
                                <a:pt x="6138" y="9"/>
                              </a:lnTo>
                              <a:lnTo>
                                <a:pt x="6137" y="11"/>
                              </a:lnTo>
                              <a:lnTo>
                                <a:pt x="6134" y="14"/>
                              </a:lnTo>
                              <a:lnTo>
                                <a:pt x="6132" y="15"/>
                              </a:lnTo>
                              <a:close/>
                              <a:moveTo>
                                <a:pt x="6162" y="15"/>
                              </a:moveTo>
                              <a:lnTo>
                                <a:pt x="6158" y="15"/>
                              </a:lnTo>
                              <a:lnTo>
                                <a:pt x="6156" y="14"/>
                              </a:lnTo>
                              <a:lnTo>
                                <a:pt x="6154" y="11"/>
                              </a:lnTo>
                              <a:lnTo>
                                <a:pt x="6153" y="9"/>
                              </a:lnTo>
                              <a:lnTo>
                                <a:pt x="6153" y="5"/>
                              </a:lnTo>
                              <a:lnTo>
                                <a:pt x="6154" y="3"/>
                              </a:lnTo>
                              <a:lnTo>
                                <a:pt x="6156" y="0"/>
                              </a:lnTo>
                              <a:lnTo>
                                <a:pt x="6158" y="0"/>
                              </a:lnTo>
                              <a:lnTo>
                                <a:pt x="6162" y="0"/>
                              </a:lnTo>
                              <a:lnTo>
                                <a:pt x="6164" y="0"/>
                              </a:lnTo>
                              <a:lnTo>
                                <a:pt x="6167" y="3"/>
                              </a:lnTo>
                              <a:lnTo>
                                <a:pt x="6168" y="5"/>
                              </a:lnTo>
                              <a:lnTo>
                                <a:pt x="6168" y="9"/>
                              </a:lnTo>
                              <a:lnTo>
                                <a:pt x="6167" y="11"/>
                              </a:lnTo>
                              <a:lnTo>
                                <a:pt x="6164" y="14"/>
                              </a:lnTo>
                              <a:lnTo>
                                <a:pt x="6162" y="15"/>
                              </a:lnTo>
                              <a:close/>
                              <a:moveTo>
                                <a:pt x="6192" y="15"/>
                              </a:moveTo>
                              <a:lnTo>
                                <a:pt x="6188" y="15"/>
                              </a:lnTo>
                              <a:lnTo>
                                <a:pt x="6186" y="14"/>
                              </a:lnTo>
                              <a:lnTo>
                                <a:pt x="6184" y="11"/>
                              </a:lnTo>
                              <a:lnTo>
                                <a:pt x="6183" y="9"/>
                              </a:lnTo>
                              <a:lnTo>
                                <a:pt x="6183" y="5"/>
                              </a:lnTo>
                              <a:lnTo>
                                <a:pt x="6184" y="3"/>
                              </a:lnTo>
                              <a:lnTo>
                                <a:pt x="6186" y="0"/>
                              </a:lnTo>
                              <a:lnTo>
                                <a:pt x="6188" y="0"/>
                              </a:lnTo>
                              <a:lnTo>
                                <a:pt x="6192" y="0"/>
                              </a:lnTo>
                              <a:lnTo>
                                <a:pt x="6194" y="0"/>
                              </a:lnTo>
                              <a:lnTo>
                                <a:pt x="6197" y="3"/>
                              </a:lnTo>
                              <a:lnTo>
                                <a:pt x="6198" y="5"/>
                              </a:lnTo>
                              <a:lnTo>
                                <a:pt x="6198" y="9"/>
                              </a:lnTo>
                              <a:lnTo>
                                <a:pt x="6197" y="11"/>
                              </a:lnTo>
                              <a:lnTo>
                                <a:pt x="6194" y="14"/>
                              </a:lnTo>
                              <a:lnTo>
                                <a:pt x="6192" y="15"/>
                              </a:lnTo>
                              <a:close/>
                              <a:moveTo>
                                <a:pt x="6222" y="15"/>
                              </a:moveTo>
                              <a:lnTo>
                                <a:pt x="6218" y="15"/>
                              </a:lnTo>
                              <a:lnTo>
                                <a:pt x="6216" y="14"/>
                              </a:lnTo>
                              <a:lnTo>
                                <a:pt x="6214" y="11"/>
                              </a:lnTo>
                              <a:lnTo>
                                <a:pt x="6213" y="9"/>
                              </a:lnTo>
                              <a:lnTo>
                                <a:pt x="6213" y="5"/>
                              </a:lnTo>
                              <a:lnTo>
                                <a:pt x="6214" y="3"/>
                              </a:lnTo>
                              <a:lnTo>
                                <a:pt x="6216" y="0"/>
                              </a:lnTo>
                              <a:lnTo>
                                <a:pt x="6218" y="0"/>
                              </a:lnTo>
                              <a:lnTo>
                                <a:pt x="6222" y="0"/>
                              </a:lnTo>
                              <a:lnTo>
                                <a:pt x="6224" y="0"/>
                              </a:lnTo>
                              <a:lnTo>
                                <a:pt x="6227" y="3"/>
                              </a:lnTo>
                              <a:lnTo>
                                <a:pt x="6228" y="5"/>
                              </a:lnTo>
                              <a:lnTo>
                                <a:pt x="6228" y="9"/>
                              </a:lnTo>
                              <a:lnTo>
                                <a:pt x="6227" y="11"/>
                              </a:lnTo>
                              <a:lnTo>
                                <a:pt x="6224" y="14"/>
                              </a:lnTo>
                              <a:lnTo>
                                <a:pt x="6222" y="15"/>
                              </a:lnTo>
                              <a:close/>
                              <a:moveTo>
                                <a:pt x="6252" y="15"/>
                              </a:moveTo>
                              <a:lnTo>
                                <a:pt x="6248" y="15"/>
                              </a:lnTo>
                              <a:lnTo>
                                <a:pt x="6247" y="14"/>
                              </a:lnTo>
                              <a:lnTo>
                                <a:pt x="6244" y="11"/>
                              </a:lnTo>
                              <a:lnTo>
                                <a:pt x="6243" y="9"/>
                              </a:lnTo>
                              <a:lnTo>
                                <a:pt x="6243" y="5"/>
                              </a:lnTo>
                              <a:lnTo>
                                <a:pt x="6244" y="3"/>
                              </a:lnTo>
                              <a:lnTo>
                                <a:pt x="6247" y="0"/>
                              </a:lnTo>
                              <a:lnTo>
                                <a:pt x="6248" y="0"/>
                              </a:lnTo>
                              <a:lnTo>
                                <a:pt x="6252" y="0"/>
                              </a:lnTo>
                              <a:lnTo>
                                <a:pt x="6254" y="0"/>
                              </a:lnTo>
                              <a:lnTo>
                                <a:pt x="6257" y="3"/>
                              </a:lnTo>
                              <a:lnTo>
                                <a:pt x="6258" y="5"/>
                              </a:lnTo>
                              <a:lnTo>
                                <a:pt x="6258" y="9"/>
                              </a:lnTo>
                              <a:lnTo>
                                <a:pt x="6257" y="11"/>
                              </a:lnTo>
                              <a:lnTo>
                                <a:pt x="6254" y="14"/>
                              </a:lnTo>
                              <a:lnTo>
                                <a:pt x="6252" y="15"/>
                              </a:lnTo>
                              <a:close/>
                              <a:moveTo>
                                <a:pt x="6282" y="15"/>
                              </a:moveTo>
                              <a:lnTo>
                                <a:pt x="6278" y="15"/>
                              </a:lnTo>
                              <a:lnTo>
                                <a:pt x="6277" y="14"/>
                              </a:lnTo>
                              <a:lnTo>
                                <a:pt x="6274" y="11"/>
                              </a:lnTo>
                              <a:lnTo>
                                <a:pt x="6273" y="9"/>
                              </a:lnTo>
                              <a:lnTo>
                                <a:pt x="6273" y="5"/>
                              </a:lnTo>
                              <a:lnTo>
                                <a:pt x="6274" y="3"/>
                              </a:lnTo>
                              <a:lnTo>
                                <a:pt x="6277" y="0"/>
                              </a:lnTo>
                              <a:lnTo>
                                <a:pt x="6278" y="0"/>
                              </a:lnTo>
                              <a:lnTo>
                                <a:pt x="6282" y="0"/>
                              </a:lnTo>
                              <a:lnTo>
                                <a:pt x="6284" y="0"/>
                              </a:lnTo>
                              <a:lnTo>
                                <a:pt x="6287" y="3"/>
                              </a:lnTo>
                              <a:lnTo>
                                <a:pt x="6288" y="5"/>
                              </a:lnTo>
                              <a:lnTo>
                                <a:pt x="6288" y="9"/>
                              </a:lnTo>
                              <a:lnTo>
                                <a:pt x="6287" y="11"/>
                              </a:lnTo>
                              <a:lnTo>
                                <a:pt x="6284" y="14"/>
                              </a:lnTo>
                              <a:lnTo>
                                <a:pt x="6282" y="15"/>
                              </a:lnTo>
                              <a:close/>
                              <a:moveTo>
                                <a:pt x="6312" y="15"/>
                              </a:moveTo>
                              <a:lnTo>
                                <a:pt x="6308" y="15"/>
                              </a:lnTo>
                              <a:lnTo>
                                <a:pt x="6307" y="14"/>
                              </a:lnTo>
                              <a:lnTo>
                                <a:pt x="6304" y="11"/>
                              </a:lnTo>
                              <a:lnTo>
                                <a:pt x="6303" y="9"/>
                              </a:lnTo>
                              <a:lnTo>
                                <a:pt x="6303" y="5"/>
                              </a:lnTo>
                              <a:lnTo>
                                <a:pt x="6304" y="3"/>
                              </a:lnTo>
                              <a:lnTo>
                                <a:pt x="6307" y="0"/>
                              </a:lnTo>
                              <a:lnTo>
                                <a:pt x="6308" y="0"/>
                              </a:lnTo>
                              <a:lnTo>
                                <a:pt x="6312" y="0"/>
                              </a:lnTo>
                              <a:lnTo>
                                <a:pt x="6314" y="0"/>
                              </a:lnTo>
                              <a:lnTo>
                                <a:pt x="6317" y="3"/>
                              </a:lnTo>
                              <a:lnTo>
                                <a:pt x="6318" y="5"/>
                              </a:lnTo>
                              <a:lnTo>
                                <a:pt x="6318" y="9"/>
                              </a:lnTo>
                              <a:lnTo>
                                <a:pt x="6317" y="11"/>
                              </a:lnTo>
                              <a:lnTo>
                                <a:pt x="6314" y="14"/>
                              </a:lnTo>
                              <a:lnTo>
                                <a:pt x="6312" y="15"/>
                              </a:lnTo>
                              <a:close/>
                              <a:moveTo>
                                <a:pt x="6342" y="15"/>
                              </a:moveTo>
                              <a:lnTo>
                                <a:pt x="6338" y="15"/>
                              </a:lnTo>
                              <a:lnTo>
                                <a:pt x="6337" y="14"/>
                              </a:lnTo>
                              <a:lnTo>
                                <a:pt x="6334" y="11"/>
                              </a:lnTo>
                              <a:lnTo>
                                <a:pt x="6333" y="9"/>
                              </a:lnTo>
                              <a:lnTo>
                                <a:pt x="6333" y="5"/>
                              </a:lnTo>
                              <a:lnTo>
                                <a:pt x="6334" y="3"/>
                              </a:lnTo>
                              <a:lnTo>
                                <a:pt x="6337" y="0"/>
                              </a:lnTo>
                              <a:lnTo>
                                <a:pt x="6338" y="0"/>
                              </a:lnTo>
                              <a:lnTo>
                                <a:pt x="6342" y="0"/>
                              </a:lnTo>
                              <a:lnTo>
                                <a:pt x="6344" y="0"/>
                              </a:lnTo>
                              <a:lnTo>
                                <a:pt x="6347" y="3"/>
                              </a:lnTo>
                              <a:lnTo>
                                <a:pt x="6348" y="5"/>
                              </a:lnTo>
                              <a:lnTo>
                                <a:pt x="6348" y="9"/>
                              </a:lnTo>
                              <a:lnTo>
                                <a:pt x="6347" y="11"/>
                              </a:lnTo>
                              <a:lnTo>
                                <a:pt x="6344" y="14"/>
                              </a:lnTo>
                              <a:lnTo>
                                <a:pt x="6342" y="15"/>
                              </a:lnTo>
                              <a:close/>
                              <a:moveTo>
                                <a:pt x="6372" y="15"/>
                              </a:moveTo>
                              <a:lnTo>
                                <a:pt x="6368" y="15"/>
                              </a:lnTo>
                              <a:lnTo>
                                <a:pt x="6367" y="14"/>
                              </a:lnTo>
                              <a:lnTo>
                                <a:pt x="6364" y="11"/>
                              </a:lnTo>
                              <a:lnTo>
                                <a:pt x="6363" y="9"/>
                              </a:lnTo>
                              <a:lnTo>
                                <a:pt x="6363" y="5"/>
                              </a:lnTo>
                              <a:lnTo>
                                <a:pt x="6364" y="3"/>
                              </a:lnTo>
                              <a:lnTo>
                                <a:pt x="6367" y="0"/>
                              </a:lnTo>
                              <a:lnTo>
                                <a:pt x="6368" y="0"/>
                              </a:lnTo>
                              <a:lnTo>
                                <a:pt x="6372" y="0"/>
                              </a:lnTo>
                              <a:lnTo>
                                <a:pt x="6374" y="0"/>
                              </a:lnTo>
                              <a:lnTo>
                                <a:pt x="6377" y="3"/>
                              </a:lnTo>
                              <a:lnTo>
                                <a:pt x="6378" y="5"/>
                              </a:lnTo>
                              <a:lnTo>
                                <a:pt x="6378" y="9"/>
                              </a:lnTo>
                              <a:lnTo>
                                <a:pt x="6377" y="11"/>
                              </a:lnTo>
                              <a:lnTo>
                                <a:pt x="6374" y="14"/>
                              </a:lnTo>
                              <a:lnTo>
                                <a:pt x="6372" y="15"/>
                              </a:lnTo>
                              <a:close/>
                              <a:moveTo>
                                <a:pt x="6402" y="15"/>
                              </a:moveTo>
                              <a:lnTo>
                                <a:pt x="6398" y="15"/>
                              </a:lnTo>
                              <a:lnTo>
                                <a:pt x="6397" y="14"/>
                              </a:lnTo>
                              <a:lnTo>
                                <a:pt x="6394" y="11"/>
                              </a:lnTo>
                              <a:lnTo>
                                <a:pt x="6393" y="9"/>
                              </a:lnTo>
                              <a:lnTo>
                                <a:pt x="6393" y="5"/>
                              </a:lnTo>
                              <a:lnTo>
                                <a:pt x="6394" y="3"/>
                              </a:lnTo>
                              <a:lnTo>
                                <a:pt x="6397" y="0"/>
                              </a:lnTo>
                              <a:lnTo>
                                <a:pt x="6398" y="0"/>
                              </a:lnTo>
                              <a:lnTo>
                                <a:pt x="6402" y="0"/>
                              </a:lnTo>
                              <a:lnTo>
                                <a:pt x="6404" y="0"/>
                              </a:lnTo>
                              <a:lnTo>
                                <a:pt x="6407" y="3"/>
                              </a:lnTo>
                              <a:lnTo>
                                <a:pt x="6408" y="5"/>
                              </a:lnTo>
                              <a:lnTo>
                                <a:pt x="6408" y="9"/>
                              </a:lnTo>
                              <a:lnTo>
                                <a:pt x="6407" y="11"/>
                              </a:lnTo>
                              <a:lnTo>
                                <a:pt x="6404" y="14"/>
                              </a:lnTo>
                              <a:lnTo>
                                <a:pt x="6402" y="15"/>
                              </a:lnTo>
                              <a:close/>
                              <a:moveTo>
                                <a:pt x="6433" y="15"/>
                              </a:moveTo>
                              <a:lnTo>
                                <a:pt x="6428" y="15"/>
                              </a:lnTo>
                              <a:lnTo>
                                <a:pt x="6427" y="14"/>
                              </a:lnTo>
                              <a:lnTo>
                                <a:pt x="6424" y="11"/>
                              </a:lnTo>
                              <a:lnTo>
                                <a:pt x="6423" y="9"/>
                              </a:lnTo>
                              <a:lnTo>
                                <a:pt x="6423" y="5"/>
                              </a:lnTo>
                              <a:lnTo>
                                <a:pt x="6424" y="3"/>
                              </a:lnTo>
                              <a:lnTo>
                                <a:pt x="6427" y="0"/>
                              </a:lnTo>
                              <a:lnTo>
                                <a:pt x="6428" y="0"/>
                              </a:lnTo>
                              <a:lnTo>
                                <a:pt x="6433" y="0"/>
                              </a:lnTo>
                              <a:lnTo>
                                <a:pt x="6434" y="0"/>
                              </a:lnTo>
                              <a:lnTo>
                                <a:pt x="6437" y="3"/>
                              </a:lnTo>
                              <a:lnTo>
                                <a:pt x="6438" y="5"/>
                              </a:lnTo>
                              <a:lnTo>
                                <a:pt x="6438" y="9"/>
                              </a:lnTo>
                              <a:lnTo>
                                <a:pt x="6437" y="11"/>
                              </a:lnTo>
                              <a:lnTo>
                                <a:pt x="6434" y="14"/>
                              </a:lnTo>
                              <a:lnTo>
                                <a:pt x="6433" y="15"/>
                              </a:lnTo>
                              <a:close/>
                              <a:moveTo>
                                <a:pt x="6463" y="15"/>
                              </a:moveTo>
                              <a:lnTo>
                                <a:pt x="6458" y="15"/>
                              </a:lnTo>
                              <a:lnTo>
                                <a:pt x="6457" y="14"/>
                              </a:lnTo>
                              <a:lnTo>
                                <a:pt x="6454" y="11"/>
                              </a:lnTo>
                              <a:lnTo>
                                <a:pt x="6453" y="9"/>
                              </a:lnTo>
                              <a:lnTo>
                                <a:pt x="6453" y="5"/>
                              </a:lnTo>
                              <a:lnTo>
                                <a:pt x="6454" y="3"/>
                              </a:lnTo>
                              <a:lnTo>
                                <a:pt x="6457" y="0"/>
                              </a:lnTo>
                              <a:lnTo>
                                <a:pt x="6458" y="0"/>
                              </a:lnTo>
                              <a:lnTo>
                                <a:pt x="6463" y="0"/>
                              </a:lnTo>
                              <a:lnTo>
                                <a:pt x="6464" y="0"/>
                              </a:lnTo>
                              <a:lnTo>
                                <a:pt x="6467" y="3"/>
                              </a:lnTo>
                              <a:lnTo>
                                <a:pt x="6468" y="5"/>
                              </a:lnTo>
                              <a:lnTo>
                                <a:pt x="6468" y="9"/>
                              </a:lnTo>
                              <a:lnTo>
                                <a:pt x="6467" y="11"/>
                              </a:lnTo>
                              <a:lnTo>
                                <a:pt x="6464" y="14"/>
                              </a:lnTo>
                              <a:lnTo>
                                <a:pt x="6463" y="15"/>
                              </a:lnTo>
                              <a:close/>
                              <a:moveTo>
                                <a:pt x="6493" y="15"/>
                              </a:moveTo>
                              <a:lnTo>
                                <a:pt x="6488" y="15"/>
                              </a:lnTo>
                              <a:lnTo>
                                <a:pt x="6487" y="14"/>
                              </a:lnTo>
                              <a:lnTo>
                                <a:pt x="6484" y="11"/>
                              </a:lnTo>
                              <a:lnTo>
                                <a:pt x="6483" y="9"/>
                              </a:lnTo>
                              <a:lnTo>
                                <a:pt x="6483" y="5"/>
                              </a:lnTo>
                              <a:lnTo>
                                <a:pt x="6484" y="3"/>
                              </a:lnTo>
                              <a:lnTo>
                                <a:pt x="6487" y="0"/>
                              </a:lnTo>
                              <a:lnTo>
                                <a:pt x="6488" y="0"/>
                              </a:lnTo>
                              <a:lnTo>
                                <a:pt x="6493" y="0"/>
                              </a:lnTo>
                              <a:lnTo>
                                <a:pt x="6494" y="0"/>
                              </a:lnTo>
                              <a:lnTo>
                                <a:pt x="6497" y="3"/>
                              </a:lnTo>
                              <a:lnTo>
                                <a:pt x="6498" y="5"/>
                              </a:lnTo>
                              <a:lnTo>
                                <a:pt x="6498" y="9"/>
                              </a:lnTo>
                              <a:lnTo>
                                <a:pt x="6497" y="11"/>
                              </a:lnTo>
                              <a:lnTo>
                                <a:pt x="6494" y="14"/>
                              </a:lnTo>
                              <a:lnTo>
                                <a:pt x="6493" y="15"/>
                              </a:lnTo>
                              <a:close/>
                              <a:moveTo>
                                <a:pt x="6523" y="15"/>
                              </a:moveTo>
                              <a:lnTo>
                                <a:pt x="6518" y="15"/>
                              </a:lnTo>
                              <a:lnTo>
                                <a:pt x="6517" y="14"/>
                              </a:lnTo>
                              <a:lnTo>
                                <a:pt x="6514" y="11"/>
                              </a:lnTo>
                              <a:lnTo>
                                <a:pt x="6513" y="9"/>
                              </a:lnTo>
                              <a:lnTo>
                                <a:pt x="6513" y="5"/>
                              </a:lnTo>
                              <a:lnTo>
                                <a:pt x="6514" y="3"/>
                              </a:lnTo>
                              <a:lnTo>
                                <a:pt x="6517" y="0"/>
                              </a:lnTo>
                              <a:lnTo>
                                <a:pt x="6518" y="0"/>
                              </a:lnTo>
                              <a:lnTo>
                                <a:pt x="6523" y="0"/>
                              </a:lnTo>
                              <a:lnTo>
                                <a:pt x="6524" y="0"/>
                              </a:lnTo>
                              <a:lnTo>
                                <a:pt x="6527" y="3"/>
                              </a:lnTo>
                              <a:lnTo>
                                <a:pt x="6528" y="5"/>
                              </a:lnTo>
                              <a:lnTo>
                                <a:pt x="6528" y="9"/>
                              </a:lnTo>
                              <a:lnTo>
                                <a:pt x="6527" y="11"/>
                              </a:lnTo>
                              <a:lnTo>
                                <a:pt x="6524" y="14"/>
                              </a:lnTo>
                              <a:lnTo>
                                <a:pt x="6523" y="15"/>
                              </a:lnTo>
                              <a:close/>
                              <a:moveTo>
                                <a:pt x="6553" y="15"/>
                              </a:moveTo>
                              <a:lnTo>
                                <a:pt x="6548" y="15"/>
                              </a:lnTo>
                              <a:lnTo>
                                <a:pt x="6547" y="14"/>
                              </a:lnTo>
                              <a:lnTo>
                                <a:pt x="6544" y="11"/>
                              </a:lnTo>
                              <a:lnTo>
                                <a:pt x="6543" y="9"/>
                              </a:lnTo>
                              <a:lnTo>
                                <a:pt x="6543" y="5"/>
                              </a:lnTo>
                              <a:lnTo>
                                <a:pt x="6544" y="3"/>
                              </a:lnTo>
                              <a:lnTo>
                                <a:pt x="6547" y="0"/>
                              </a:lnTo>
                              <a:lnTo>
                                <a:pt x="6548" y="0"/>
                              </a:lnTo>
                              <a:lnTo>
                                <a:pt x="6553" y="0"/>
                              </a:lnTo>
                              <a:lnTo>
                                <a:pt x="6554" y="0"/>
                              </a:lnTo>
                              <a:lnTo>
                                <a:pt x="6557" y="3"/>
                              </a:lnTo>
                              <a:lnTo>
                                <a:pt x="6558" y="5"/>
                              </a:lnTo>
                              <a:lnTo>
                                <a:pt x="6558" y="9"/>
                              </a:lnTo>
                              <a:lnTo>
                                <a:pt x="6557" y="11"/>
                              </a:lnTo>
                              <a:lnTo>
                                <a:pt x="6554" y="14"/>
                              </a:lnTo>
                              <a:lnTo>
                                <a:pt x="6553" y="15"/>
                              </a:lnTo>
                              <a:close/>
                              <a:moveTo>
                                <a:pt x="6583" y="15"/>
                              </a:moveTo>
                              <a:lnTo>
                                <a:pt x="6578" y="15"/>
                              </a:lnTo>
                              <a:lnTo>
                                <a:pt x="6577" y="14"/>
                              </a:lnTo>
                              <a:lnTo>
                                <a:pt x="6574" y="11"/>
                              </a:lnTo>
                              <a:lnTo>
                                <a:pt x="6573" y="9"/>
                              </a:lnTo>
                              <a:lnTo>
                                <a:pt x="6573" y="5"/>
                              </a:lnTo>
                              <a:lnTo>
                                <a:pt x="6574" y="3"/>
                              </a:lnTo>
                              <a:lnTo>
                                <a:pt x="6577" y="0"/>
                              </a:lnTo>
                              <a:lnTo>
                                <a:pt x="6578" y="0"/>
                              </a:lnTo>
                              <a:lnTo>
                                <a:pt x="6583" y="0"/>
                              </a:lnTo>
                              <a:lnTo>
                                <a:pt x="6584" y="0"/>
                              </a:lnTo>
                              <a:lnTo>
                                <a:pt x="6587" y="3"/>
                              </a:lnTo>
                              <a:lnTo>
                                <a:pt x="6588" y="5"/>
                              </a:lnTo>
                              <a:lnTo>
                                <a:pt x="6588" y="9"/>
                              </a:lnTo>
                              <a:lnTo>
                                <a:pt x="6587" y="11"/>
                              </a:lnTo>
                              <a:lnTo>
                                <a:pt x="6584" y="14"/>
                              </a:lnTo>
                              <a:lnTo>
                                <a:pt x="6583" y="15"/>
                              </a:lnTo>
                              <a:close/>
                              <a:moveTo>
                                <a:pt x="6613" y="15"/>
                              </a:moveTo>
                              <a:lnTo>
                                <a:pt x="6608" y="15"/>
                              </a:lnTo>
                              <a:lnTo>
                                <a:pt x="6607" y="14"/>
                              </a:lnTo>
                              <a:lnTo>
                                <a:pt x="6604" y="11"/>
                              </a:lnTo>
                              <a:lnTo>
                                <a:pt x="6603" y="9"/>
                              </a:lnTo>
                              <a:lnTo>
                                <a:pt x="6603" y="5"/>
                              </a:lnTo>
                              <a:lnTo>
                                <a:pt x="6604" y="3"/>
                              </a:lnTo>
                              <a:lnTo>
                                <a:pt x="6607" y="0"/>
                              </a:lnTo>
                              <a:lnTo>
                                <a:pt x="6608" y="0"/>
                              </a:lnTo>
                              <a:lnTo>
                                <a:pt x="6613" y="0"/>
                              </a:lnTo>
                              <a:lnTo>
                                <a:pt x="6614" y="0"/>
                              </a:lnTo>
                              <a:lnTo>
                                <a:pt x="6617" y="3"/>
                              </a:lnTo>
                              <a:lnTo>
                                <a:pt x="6618" y="5"/>
                              </a:lnTo>
                              <a:lnTo>
                                <a:pt x="6618" y="9"/>
                              </a:lnTo>
                              <a:lnTo>
                                <a:pt x="6617" y="11"/>
                              </a:lnTo>
                              <a:lnTo>
                                <a:pt x="6614" y="14"/>
                              </a:lnTo>
                              <a:lnTo>
                                <a:pt x="6613" y="15"/>
                              </a:lnTo>
                              <a:close/>
                              <a:moveTo>
                                <a:pt x="6643" y="15"/>
                              </a:moveTo>
                              <a:lnTo>
                                <a:pt x="6638" y="15"/>
                              </a:lnTo>
                              <a:lnTo>
                                <a:pt x="6637" y="14"/>
                              </a:lnTo>
                              <a:lnTo>
                                <a:pt x="6634" y="11"/>
                              </a:lnTo>
                              <a:lnTo>
                                <a:pt x="6633" y="9"/>
                              </a:lnTo>
                              <a:lnTo>
                                <a:pt x="6633" y="5"/>
                              </a:lnTo>
                              <a:lnTo>
                                <a:pt x="6634" y="3"/>
                              </a:lnTo>
                              <a:lnTo>
                                <a:pt x="6637" y="0"/>
                              </a:lnTo>
                              <a:lnTo>
                                <a:pt x="6638" y="0"/>
                              </a:lnTo>
                              <a:lnTo>
                                <a:pt x="6643" y="0"/>
                              </a:lnTo>
                              <a:lnTo>
                                <a:pt x="6644" y="0"/>
                              </a:lnTo>
                              <a:lnTo>
                                <a:pt x="6647" y="3"/>
                              </a:lnTo>
                              <a:lnTo>
                                <a:pt x="6648" y="5"/>
                              </a:lnTo>
                              <a:lnTo>
                                <a:pt x="6648" y="9"/>
                              </a:lnTo>
                              <a:lnTo>
                                <a:pt x="6647" y="11"/>
                              </a:lnTo>
                              <a:lnTo>
                                <a:pt x="6644" y="14"/>
                              </a:lnTo>
                              <a:lnTo>
                                <a:pt x="6643" y="15"/>
                              </a:lnTo>
                              <a:close/>
                              <a:moveTo>
                                <a:pt x="6673" y="15"/>
                              </a:moveTo>
                              <a:lnTo>
                                <a:pt x="6668" y="15"/>
                              </a:lnTo>
                              <a:lnTo>
                                <a:pt x="6667" y="14"/>
                              </a:lnTo>
                              <a:lnTo>
                                <a:pt x="6664" y="11"/>
                              </a:lnTo>
                              <a:lnTo>
                                <a:pt x="6663" y="9"/>
                              </a:lnTo>
                              <a:lnTo>
                                <a:pt x="6663" y="5"/>
                              </a:lnTo>
                              <a:lnTo>
                                <a:pt x="6664" y="3"/>
                              </a:lnTo>
                              <a:lnTo>
                                <a:pt x="6667" y="0"/>
                              </a:lnTo>
                              <a:lnTo>
                                <a:pt x="6668" y="0"/>
                              </a:lnTo>
                              <a:lnTo>
                                <a:pt x="6673" y="0"/>
                              </a:lnTo>
                              <a:lnTo>
                                <a:pt x="6674" y="0"/>
                              </a:lnTo>
                              <a:lnTo>
                                <a:pt x="6677" y="3"/>
                              </a:lnTo>
                              <a:lnTo>
                                <a:pt x="6678" y="5"/>
                              </a:lnTo>
                              <a:lnTo>
                                <a:pt x="6678" y="9"/>
                              </a:lnTo>
                              <a:lnTo>
                                <a:pt x="6677" y="11"/>
                              </a:lnTo>
                              <a:lnTo>
                                <a:pt x="6674" y="14"/>
                              </a:lnTo>
                              <a:lnTo>
                                <a:pt x="6673" y="15"/>
                              </a:lnTo>
                              <a:close/>
                              <a:moveTo>
                                <a:pt x="6703" y="15"/>
                              </a:moveTo>
                              <a:lnTo>
                                <a:pt x="6698" y="15"/>
                              </a:lnTo>
                              <a:lnTo>
                                <a:pt x="6697" y="14"/>
                              </a:lnTo>
                              <a:lnTo>
                                <a:pt x="6694" y="11"/>
                              </a:lnTo>
                              <a:lnTo>
                                <a:pt x="6693" y="9"/>
                              </a:lnTo>
                              <a:lnTo>
                                <a:pt x="6693" y="5"/>
                              </a:lnTo>
                              <a:lnTo>
                                <a:pt x="6694" y="3"/>
                              </a:lnTo>
                              <a:lnTo>
                                <a:pt x="6697" y="0"/>
                              </a:lnTo>
                              <a:lnTo>
                                <a:pt x="6698" y="0"/>
                              </a:lnTo>
                              <a:lnTo>
                                <a:pt x="6703" y="0"/>
                              </a:lnTo>
                              <a:lnTo>
                                <a:pt x="6704" y="0"/>
                              </a:lnTo>
                              <a:lnTo>
                                <a:pt x="6707" y="3"/>
                              </a:lnTo>
                              <a:lnTo>
                                <a:pt x="6708" y="5"/>
                              </a:lnTo>
                              <a:lnTo>
                                <a:pt x="6708" y="9"/>
                              </a:lnTo>
                              <a:lnTo>
                                <a:pt x="6707" y="11"/>
                              </a:lnTo>
                              <a:lnTo>
                                <a:pt x="6704" y="14"/>
                              </a:lnTo>
                              <a:lnTo>
                                <a:pt x="6703" y="15"/>
                              </a:lnTo>
                              <a:close/>
                              <a:moveTo>
                                <a:pt x="6733" y="15"/>
                              </a:moveTo>
                              <a:lnTo>
                                <a:pt x="6729" y="15"/>
                              </a:lnTo>
                              <a:lnTo>
                                <a:pt x="6727" y="14"/>
                              </a:lnTo>
                              <a:lnTo>
                                <a:pt x="6724" y="11"/>
                              </a:lnTo>
                              <a:lnTo>
                                <a:pt x="6723" y="9"/>
                              </a:lnTo>
                              <a:lnTo>
                                <a:pt x="6723" y="5"/>
                              </a:lnTo>
                              <a:lnTo>
                                <a:pt x="6724" y="3"/>
                              </a:lnTo>
                              <a:lnTo>
                                <a:pt x="6727" y="0"/>
                              </a:lnTo>
                              <a:lnTo>
                                <a:pt x="6729" y="0"/>
                              </a:lnTo>
                              <a:lnTo>
                                <a:pt x="6733" y="0"/>
                              </a:lnTo>
                              <a:lnTo>
                                <a:pt x="6734" y="0"/>
                              </a:lnTo>
                              <a:lnTo>
                                <a:pt x="6737" y="3"/>
                              </a:lnTo>
                              <a:lnTo>
                                <a:pt x="6738" y="5"/>
                              </a:lnTo>
                              <a:lnTo>
                                <a:pt x="6738" y="9"/>
                              </a:lnTo>
                              <a:lnTo>
                                <a:pt x="6737" y="11"/>
                              </a:lnTo>
                              <a:lnTo>
                                <a:pt x="6734" y="14"/>
                              </a:lnTo>
                              <a:lnTo>
                                <a:pt x="6733" y="15"/>
                              </a:lnTo>
                              <a:close/>
                              <a:moveTo>
                                <a:pt x="6763" y="15"/>
                              </a:moveTo>
                              <a:lnTo>
                                <a:pt x="6759" y="15"/>
                              </a:lnTo>
                              <a:lnTo>
                                <a:pt x="6757" y="14"/>
                              </a:lnTo>
                              <a:lnTo>
                                <a:pt x="6754" y="11"/>
                              </a:lnTo>
                              <a:lnTo>
                                <a:pt x="6753" y="9"/>
                              </a:lnTo>
                              <a:lnTo>
                                <a:pt x="6753" y="5"/>
                              </a:lnTo>
                              <a:lnTo>
                                <a:pt x="6754" y="3"/>
                              </a:lnTo>
                              <a:lnTo>
                                <a:pt x="6757" y="0"/>
                              </a:lnTo>
                              <a:lnTo>
                                <a:pt x="6759" y="0"/>
                              </a:lnTo>
                              <a:lnTo>
                                <a:pt x="6763" y="0"/>
                              </a:lnTo>
                              <a:lnTo>
                                <a:pt x="6764" y="0"/>
                              </a:lnTo>
                              <a:lnTo>
                                <a:pt x="6767" y="3"/>
                              </a:lnTo>
                              <a:lnTo>
                                <a:pt x="6768" y="5"/>
                              </a:lnTo>
                              <a:lnTo>
                                <a:pt x="6768" y="9"/>
                              </a:lnTo>
                              <a:lnTo>
                                <a:pt x="6767" y="11"/>
                              </a:lnTo>
                              <a:lnTo>
                                <a:pt x="6764" y="14"/>
                              </a:lnTo>
                              <a:lnTo>
                                <a:pt x="6763" y="15"/>
                              </a:lnTo>
                              <a:close/>
                              <a:moveTo>
                                <a:pt x="6793" y="15"/>
                              </a:moveTo>
                              <a:lnTo>
                                <a:pt x="6789" y="15"/>
                              </a:lnTo>
                              <a:lnTo>
                                <a:pt x="6787" y="14"/>
                              </a:lnTo>
                              <a:lnTo>
                                <a:pt x="6784" y="11"/>
                              </a:lnTo>
                              <a:lnTo>
                                <a:pt x="6783" y="9"/>
                              </a:lnTo>
                              <a:lnTo>
                                <a:pt x="6783" y="5"/>
                              </a:lnTo>
                              <a:lnTo>
                                <a:pt x="6784" y="3"/>
                              </a:lnTo>
                              <a:lnTo>
                                <a:pt x="6787" y="0"/>
                              </a:lnTo>
                              <a:lnTo>
                                <a:pt x="6789" y="0"/>
                              </a:lnTo>
                              <a:lnTo>
                                <a:pt x="6793" y="0"/>
                              </a:lnTo>
                              <a:lnTo>
                                <a:pt x="6794" y="0"/>
                              </a:lnTo>
                              <a:lnTo>
                                <a:pt x="6797" y="3"/>
                              </a:lnTo>
                              <a:lnTo>
                                <a:pt x="6798" y="5"/>
                              </a:lnTo>
                              <a:lnTo>
                                <a:pt x="6798" y="9"/>
                              </a:lnTo>
                              <a:lnTo>
                                <a:pt x="6797" y="11"/>
                              </a:lnTo>
                              <a:lnTo>
                                <a:pt x="6794" y="14"/>
                              </a:lnTo>
                              <a:lnTo>
                                <a:pt x="6793" y="15"/>
                              </a:lnTo>
                              <a:close/>
                              <a:moveTo>
                                <a:pt x="6823" y="15"/>
                              </a:moveTo>
                              <a:lnTo>
                                <a:pt x="6819" y="15"/>
                              </a:lnTo>
                              <a:lnTo>
                                <a:pt x="6817" y="14"/>
                              </a:lnTo>
                              <a:lnTo>
                                <a:pt x="6814" y="11"/>
                              </a:lnTo>
                              <a:lnTo>
                                <a:pt x="6813" y="9"/>
                              </a:lnTo>
                              <a:lnTo>
                                <a:pt x="6813" y="5"/>
                              </a:lnTo>
                              <a:lnTo>
                                <a:pt x="6814" y="3"/>
                              </a:lnTo>
                              <a:lnTo>
                                <a:pt x="6817" y="0"/>
                              </a:lnTo>
                              <a:lnTo>
                                <a:pt x="6819" y="0"/>
                              </a:lnTo>
                              <a:lnTo>
                                <a:pt x="6823" y="0"/>
                              </a:lnTo>
                              <a:lnTo>
                                <a:pt x="6824" y="0"/>
                              </a:lnTo>
                              <a:lnTo>
                                <a:pt x="6827" y="3"/>
                              </a:lnTo>
                              <a:lnTo>
                                <a:pt x="6828" y="5"/>
                              </a:lnTo>
                              <a:lnTo>
                                <a:pt x="6828" y="9"/>
                              </a:lnTo>
                              <a:lnTo>
                                <a:pt x="6827" y="11"/>
                              </a:lnTo>
                              <a:lnTo>
                                <a:pt x="6824" y="14"/>
                              </a:lnTo>
                              <a:lnTo>
                                <a:pt x="6823" y="15"/>
                              </a:lnTo>
                              <a:close/>
                              <a:moveTo>
                                <a:pt x="6853" y="15"/>
                              </a:moveTo>
                              <a:lnTo>
                                <a:pt x="6849" y="15"/>
                              </a:lnTo>
                              <a:lnTo>
                                <a:pt x="6847" y="14"/>
                              </a:lnTo>
                              <a:lnTo>
                                <a:pt x="6844" y="11"/>
                              </a:lnTo>
                              <a:lnTo>
                                <a:pt x="6843" y="9"/>
                              </a:lnTo>
                              <a:lnTo>
                                <a:pt x="6843" y="5"/>
                              </a:lnTo>
                              <a:lnTo>
                                <a:pt x="6844" y="3"/>
                              </a:lnTo>
                              <a:lnTo>
                                <a:pt x="6847" y="0"/>
                              </a:lnTo>
                              <a:lnTo>
                                <a:pt x="6849" y="0"/>
                              </a:lnTo>
                              <a:lnTo>
                                <a:pt x="6853" y="0"/>
                              </a:lnTo>
                              <a:lnTo>
                                <a:pt x="6854" y="0"/>
                              </a:lnTo>
                              <a:lnTo>
                                <a:pt x="6857" y="3"/>
                              </a:lnTo>
                              <a:lnTo>
                                <a:pt x="6858" y="5"/>
                              </a:lnTo>
                              <a:lnTo>
                                <a:pt x="6858" y="9"/>
                              </a:lnTo>
                              <a:lnTo>
                                <a:pt x="6857" y="11"/>
                              </a:lnTo>
                              <a:lnTo>
                                <a:pt x="6854" y="14"/>
                              </a:lnTo>
                              <a:lnTo>
                                <a:pt x="6853" y="15"/>
                              </a:lnTo>
                              <a:close/>
                              <a:moveTo>
                                <a:pt x="6883" y="15"/>
                              </a:moveTo>
                              <a:lnTo>
                                <a:pt x="6879" y="15"/>
                              </a:lnTo>
                              <a:lnTo>
                                <a:pt x="6877" y="14"/>
                              </a:lnTo>
                              <a:lnTo>
                                <a:pt x="6874" y="11"/>
                              </a:lnTo>
                              <a:lnTo>
                                <a:pt x="6873" y="9"/>
                              </a:lnTo>
                              <a:lnTo>
                                <a:pt x="6873" y="5"/>
                              </a:lnTo>
                              <a:lnTo>
                                <a:pt x="6874" y="3"/>
                              </a:lnTo>
                              <a:lnTo>
                                <a:pt x="6877" y="0"/>
                              </a:lnTo>
                              <a:lnTo>
                                <a:pt x="6879" y="0"/>
                              </a:lnTo>
                              <a:lnTo>
                                <a:pt x="6883" y="0"/>
                              </a:lnTo>
                              <a:lnTo>
                                <a:pt x="6884" y="0"/>
                              </a:lnTo>
                              <a:lnTo>
                                <a:pt x="6887" y="3"/>
                              </a:lnTo>
                              <a:lnTo>
                                <a:pt x="6888" y="5"/>
                              </a:lnTo>
                              <a:lnTo>
                                <a:pt x="6888" y="9"/>
                              </a:lnTo>
                              <a:lnTo>
                                <a:pt x="6887" y="11"/>
                              </a:lnTo>
                              <a:lnTo>
                                <a:pt x="6884" y="14"/>
                              </a:lnTo>
                              <a:lnTo>
                                <a:pt x="6883" y="15"/>
                              </a:lnTo>
                              <a:close/>
                              <a:moveTo>
                                <a:pt x="6913" y="15"/>
                              </a:moveTo>
                              <a:lnTo>
                                <a:pt x="6909" y="15"/>
                              </a:lnTo>
                              <a:lnTo>
                                <a:pt x="6907" y="14"/>
                              </a:lnTo>
                              <a:lnTo>
                                <a:pt x="6904" y="11"/>
                              </a:lnTo>
                              <a:lnTo>
                                <a:pt x="6903" y="9"/>
                              </a:lnTo>
                              <a:lnTo>
                                <a:pt x="6903" y="5"/>
                              </a:lnTo>
                              <a:lnTo>
                                <a:pt x="6904" y="3"/>
                              </a:lnTo>
                              <a:lnTo>
                                <a:pt x="6907" y="0"/>
                              </a:lnTo>
                              <a:lnTo>
                                <a:pt x="6909" y="0"/>
                              </a:lnTo>
                              <a:lnTo>
                                <a:pt x="6913" y="0"/>
                              </a:lnTo>
                              <a:lnTo>
                                <a:pt x="6915" y="0"/>
                              </a:lnTo>
                              <a:lnTo>
                                <a:pt x="6917" y="3"/>
                              </a:lnTo>
                              <a:lnTo>
                                <a:pt x="6918" y="5"/>
                              </a:lnTo>
                              <a:lnTo>
                                <a:pt x="6918" y="9"/>
                              </a:lnTo>
                              <a:lnTo>
                                <a:pt x="6917" y="11"/>
                              </a:lnTo>
                              <a:lnTo>
                                <a:pt x="6915" y="14"/>
                              </a:lnTo>
                              <a:lnTo>
                                <a:pt x="6913" y="15"/>
                              </a:lnTo>
                              <a:close/>
                              <a:moveTo>
                                <a:pt x="6943" y="15"/>
                              </a:moveTo>
                              <a:lnTo>
                                <a:pt x="6939" y="15"/>
                              </a:lnTo>
                              <a:lnTo>
                                <a:pt x="6937" y="14"/>
                              </a:lnTo>
                              <a:lnTo>
                                <a:pt x="6934" y="11"/>
                              </a:lnTo>
                              <a:lnTo>
                                <a:pt x="6933" y="9"/>
                              </a:lnTo>
                              <a:lnTo>
                                <a:pt x="6933" y="5"/>
                              </a:lnTo>
                              <a:lnTo>
                                <a:pt x="6934" y="3"/>
                              </a:lnTo>
                              <a:lnTo>
                                <a:pt x="6937" y="0"/>
                              </a:lnTo>
                              <a:lnTo>
                                <a:pt x="6939" y="0"/>
                              </a:lnTo>
                              <a:lnTo>
                                <a:pt x="6943" y="0"/>
                              </a:lnTo>
                              <a:lnTo>
                                <a:pt x="6945" y="0"/>
                              </a:lnTo>
                              <a:lnTo>
                                <a:pt x="6947" y="3"/>
                              </a:lnTo>
                              <a:lnTo>
                                <a:pt x="6948" y="5"/>
                              </a:lnTo>
                              <a:lnTo>
                                <a:pt x="6948" y="9"/>
                              </a:lnTo>
                              <a:lnTo>
                                <a:pt x="6947" y="11"/>
                              </a:lnTo>
                              <a:lnTo>
                                <a:pt x="6945" y="14"/>
                              </a:lnTo>
                              <a:lnTo>
                                <a:pt x="6943" y="15"/>
                              </a:lnTo>
                              <a:close/>
                              <a:moveTo>
                                <a:pt x="6973" y="15"/>
                              </a:moveTo>
                              <a:lnTo>
                                <a:pt x="6969" y="15"/>
                              </a:lnTo>
                              <a:lnTo>
                                <a:pt x="6967" y="14"/>
                              </a:lnTo>
                              <a:lnTo>
                                <a:pt x="6964" y="11"/>
                              </a:lnTo>
                              <a:lnTo>
                                <a:pt x="6963" y="9"/>
                              </a:lnTo>
                              <a:lnTo>
                                <a:pt x="6963" y="5"/>
                              </a:lnTo>
                              <a:lnTo>
                                <a:pt x="6964" y="3"/>
                              </a:lnTo>
                              <a:lnTo>
                                <a:pt x="6967" y="0"/>
                              </a:lnTo>
                              <a:lnTo>
                                <a:pt x="6969" y="0"/>
                              </a:lnTo>
                              <a:lnTo>
                                <a:pt x="6973" y="0"/>
                              </a:lnTo>
                              <a:lnTo>
                                <a:pt x="6975" y="0"/>
                              </a:lnTo>
                              <a:lnTo>
                                <a:pt x="6977" y="3"/>
                              </a:lnTo>
                              <a:lnTo>
                                <a:pt x="6978" y="5"/>
                              </a:lnTo>
                              <a:lnTo>
                                <a:pt x="6978" y="9"/>
                              </a:lnTo>
                              <a:lnTo>
                                <a:pt x="6977" y="11"/>
                              </a:lnTo>
                              <a:lnTo>
                                <a:pt x="6975" y="14"/>
                              </a:lnTo>
                              <a:lnTo>
                                <a:pt x="6973" y="15"/>
                              </a:lnTo>
                              <a:close/>
                              <a:moveTo>
                                <a:pt x="7003" y="15"/>
                              </a:moveTo>
                              <a:lnTo>
                                <a:pt x="6999" y="15"/>
                              </a:lnTo>
                              <a:lnTo>
                                <a:pt x="6997" y="14"/>
                              </a:lnTo>
                              <a:lnTo>
                                <a:pt x="6994" y="11"/>
                              </a:lnTo>
                              <a:lnTo>
                                <a:pt x="6993" y="9"/>
                              </a:lnTo>
                              <a:lnTo>
                                <a:pt x="6993" y="5"/>
                              </a:lnTo>
                              <a:lnTo>
                                <a:pt x="6994" y="3"/>
                              </a:lnTo>
                              <a:lnTo>
                                <a:pt x="6997" y="0"/>
                              </a:lnTo>
                              <a:lnTo>
                                <a:pt x="6999" y="0"/>
                              </a:lnTo>
                              <a:lnTo>
                                <a:pt x="7003" y="0"/>
                              </a:lnTo>
                              <a:lnTo>
                                <a:pt x="7005" y="0"/>
                              </a:lnTo>
                              <a:lnTo>
                                <a:pt x="7007" y="3"/>
                              </a:lnTo>
                              <a:lnTo>
                                <a:pt x="7008" y="5"/>
                              </a:lnTo>
                              <a:lnTo>
                                <a:pt x="7008" y="9"/>
                              </a:lnTo>
                              <a:lnTo>
                                <a:pt x="7007" y="11"/>
                              </a:lnTo>
                              <a:lnTo>
                                <a:pt x="7005" y="14"/>
                              </a:lnTo>
                              <a:lnTo>
                                <a:pt x="7003" y="15"/>
                              </a:lnTo>
                              <a:close/>
                              <a:moveTo>
                                <a:pt x="7033" y="15"/>
                              </a:moveTo>
                              <a:lnTo>
                                <a:pt x="7029" y="15"/>
                              </a:lnTo>
                              <a:lnTo>
                                <a:pt x="7027" y="14"/>
                              </a:lnTo>
                              <a:lnTo>
                                <a:pt x="7024" y="11"/>
                              </a:lnTo>
                              <a:lnTo>
                                <a:pt x="7023" y="9"/>
                              </a:lnTo>
                              <a:lnTo>
                                <a:pt x="7023" y="5"/>
                              </a:lnTo>
                              <a:lnTo>
                                <a:pt x="7024" y="3"/>
                              </a:lnTo>
                              <a:lnTo>
                                <a:pt x="7027" y="0"/>
                              </a:lnTo>
                              <a:lnTo>
                                <a:pt x="7029" y="0"/>
                              </a:lnTo>
                              <a:lnTo>
                                <a:pt x="7033" y="0"/>
                              </a:lnTo>
                              <a:lnTo>
                                <a:pt x="7035" y="0"/>
                              </a:lnTo>
                              <a:lnTo>
                                <a:pt x="7038" y="3"/>
                              </a:lnTo>
                              <a:lnTo>
                                <a:pt x="7038" y="5"/>
                              </a:lnTo>
                              <a:lnTo>
                                <a:pt x="7038" y="9"/>
                              </a:lnTo>
                              <a:lnTo>
                                <a:pt x="7038" y="11"/>
                              </a:lnTo>
                              <a:lnTo>
                                <a:pt x="7035" y="14"/>
                              </a:lnTo>
                              <a:lnTo>
                                <a:pt x="7033" y="15"/>
                              </a:lnTo>
                              <a:close/>
                              <a:moveTo>
                                <a:pt x="7063" y="15"/>
                              </a:moveTo>
                              <a:lnTo>
                                <a:pt x="7059" y="15"/>
                              </a:lnTo>
                              <a:lnTo>
                                <a:pt x="7057" y="14"/>
                              </a:lnTo>
                              <a:lnTo>
                                <a:pt x="7054" y="11"/>
                              </a:lnTo>
                              <a:lnTo>
                                <a:pt x="7053" y="9"/>
                              </a:lnTo>
                              <a:lnTo>
                                <a:pt x="7053" y="5"/>
                              </a:lnTo>
                              <a:lnTo>
                                <a:pt x="7054" y="3"/>
                              </a:lnTo>
                              <a:lnTo>
                                <a:pt x="7057" y="0"/>
                              </a:lnTo>
                              <a:lnTo>
                                <a:pt x="7059" y="0"/>
                              </a:lnTo>
                              <a:lnTo>
                                <a:pt x="7063" y="0"/>
                              </a:lnTo>
                              <a:lnTo>
                                <a:pt x="7065" y="0"/>
                              </a:lnTo>
                              <a:lnTo>
                                <a:pt x="7068" y="3"/>
                              </a:lnTo>
                              <a:lnTo>
                                <a:pt x="7068" y="5"/>
                              </a:lnTo>
                              <a:lnTo>
                                <a:pt x="7068" y="9"/>
                              </a:lnTo>
                              <a:lnTo>
                                <a:pt x="7068" y="11"/>
                              </a:lnTo>
                              <a:lnTo>
                                <a:pt x="7065" y="14"/>
                              </a:lnTo>
                              <a:lnTo>
                                <a:pt x="7063" y="15"/>
                              </a:lnTo>
                              <a:close/>
                              <a:moveTo>
                                <a:pt x="7093" y="15"/>
                              </a:moveTo>
                              <a:lnTo>
                                <a:pt x="7089" y="15"/>
                              </a:lnTo>
                              <a:lnTo>
                                <a:pt x="7087" y="14"/>
                              </a:lnTo>
                              <a:lnTo>
                                <a:pt x="7084" y="11"/>
                              </a:lnTo>
                              <a:lnTo>
                                <a:pt x="7083" y="9"/>
                              </a:lnTo>
                              <a:lnTo>
                                <a:pt x="7083" y="5"/>
                              </a:lnTo>
                              <a:lnTo>
                                <a:pt x="7084" y="3"/>
                              </a:lnTo>
                              <a:lnTo>
                                <a:pt x="7087" y="0"/>
                              </a:lnTo>
                              <a:lnTo>
                                <a:pt x="7089" y="0"/>
                              </a:lnTo>
                              <a:lnTo>
                                <a:pt x="7093" y="0"/>
                              </a:lnTo>
                              <a:lnTo>
                                <a:pt x="7095" y="0"/>
                              </a:lnTo>
                              <a:lnTo>
                                <a:pt x="7098" y="3"/>
                              </a:lnTo>
                              <a:lnTo>
                                <a:pt x="7098" y="5"/>
                              </a:lnTo>
                              <a:lnTo>
                                <a:pt x="7098" y="9"/>
                              </a:lnTo>
                              <a:lnTo>
                                <a:pt x="7098" y="11"/>
                              </a:lnTo>
                              <a:lnTo>
                                <a:pt x="7095" y="14"/>
                              </a:lnTo>
                              <a:lnTo>
                                <a:pt x="7093" y="15"/>
                              </a:lnTo>
                              <a:close/>
                              <a:moveTo>
                                <a:pt x="7123" y="15"/>
                              </a:moveTo>
                              <a:lnTo>
                                <a:pt x="7119" y="15"/>
                              </a:lnTo>
                              <a:lnTo>
                                <a:pt x="7117" y="14"/>
                              </a:lnTo>
                              <a:lnTo>
                                <a:pt x="7114" y="11"/>
                              </a:lnTo>
                              <a:lnTo>
                                <a:pt x="7113" y="9"/>
                              </a:lnTo>
                              <a:lnTo>
                                <a:pt x="7113" y="5"/>
                              </a:lnTo>
                              <a:lnTo>
                                <a:pt x="7114" y="3"/>
                              </a:lnTo>
                              <a:lnTo>
                                <a:pt x="7117" y="0"/>
                              </a:lnTo>
                              <a:lnTo>
                                <a:pt x="7119" y="0"/>
                              </a:lnTo>
                              <a:lnTo>
                                <a:pt x="7123" y="0"/>
                              </a:lnTo>
                              <a:lnTo>
                                <a:pt x="7125" y="0"/>
                              </a:lnTo>
                              <a:lnTo>
                                <a:pt x="7128" y="3"/>
                              </a:lnTo>
                              <a:lnTo>
                                <a:pt x="7128" y="5"/>
                              </a:lnTo>
                              <a:lnTo>
                                <a:pt x="7128" y="9"/>
                              </a:lnTo>
                              <a:lnTo>
                                <a:pt x="7128" y="11"/>
                              </a:lnTo>
                              <a:lnTo>
                                <a:pt x="7125" y="14"/>
                              </a:lnTo>
                              <a:lnTo>
                                <a:pt x="7123" y="15"/>
                              </a:lnTo>
                              <a:close/>
                              <a:moveTo>
                                <a:pt x="7153" y="15"/>
                              </a:moveTo>
                              <a:lnTo>
                                <a:pt x="7149" y="15"/>
                              </a:lnTo>
                              <a:lnTo>
                                <a:pt x="7147" y="14"/>
                              </a:lnTo>
                              <a:lnTo>
                                <a:pt x="7144" y="11"/>
                              </a:lnTo>
                              <a:lnTo>
                                <a:pt x="7143" y="9"/>
                              </a:lnTo>
                              <a:lnTo>
                                <a:pt x="7143" y="5"/>
                              </a:lnTo>
                              <a:lnTo>
                                <a:pt x="7144" y="3"/>
                              </a:lnTo>
                              <a:lnTo>
                                <a:pt x="7147" y="0"/>
                              </a:lnTo>
                              <a:lnTo>
                                <a:pt x="7149" y="0"/>
                              </a:lnTo>
                              <a:lnTo>
                                <a:pt x="7153" y="0"/>
                              </a:lnTo>
                              <a:lnTo>
                                <a:pt x="7155" y="0"/>
                              </a:lnTo>
                              <a:lnTo>
                                <a:pt x="7158" y="3"/>
                              </a:lnTo>
                              <a:lnTo>
                                <a:pt x="7158" y="5"/>
                              </a:lnTo>
                              <a:lnTo>
                                <a:pt x="7158" y="9"/>
                              </a:lnTo>
                              <a:lnTo>
                                <a:pt x="7158" y="11"/>
                              </a:lnTo>
                              <a:lnTo>
                                <a:pt x="7155" y="14"/>
                              </a:lnTo>
                              <a:lnTo>
                                <a:pt x="7153" y="15"/>
                              </a:lnTo>
                              <a:close/>
                              <a:moveTo>
                                <a:pt x="7183" y="15"/>
                              </a:moveTo>
                              <a:lnTo>
                                <a:pt x="7179" y="15"/>
                              </a:lnTo>
                              <a:lnTo>
                                <a:pt x="7177" y="14"/>
                              </a:lnTo>
                              <a:lnTo>
                                <a:pt x="7174" y="11"/>
                              </a:lnTo>
                              <a:lnTo>
                                <a:pt x="7173" y="9"/>
                              </a:lnTo>
                              <a:lnTo>
                                <a:pt x="7173" y="5"/>
                              </a:lnTo>
                              <a:lnTo>
                                <a:pt x="7174" y="3"/>
                              </a:lnTo>
                              <a:lnTo>
                                <a:pt x="7177" y="0"/>
                              </a:lnTo>
                              <a:lnTo>
                                <a:pt x="7179" y="0"/>
                              </a:lnTo>
                              <a:lnTo>
                                <a:pt x="7183" y="0"/>
                              </a:lnTo>
                              <a:lnTo>
                                <a:pt x="7185" y="0"/>
                              </a:lnTo>
                              <a:lnTo>
                                <a:pt x="7188" y="3"/>
                              </a:lnTo>
                              <a:lnTo>
                                <a:pt x="7188" y="5"/>
                              </a:lnTo>
                              <a:lnTo>
                                <a:pt x="7188" y="9"/>
                              </a:lnTo>
                              <a:lnTo>
                                <a:pt x="7188" y="11"/>
                              </a:lnTo>
                              <a:lnTo>
                                <a:pt x="7185" y="14"/>
                              </a:lnTo>
                              <a:lnTo>
                                <a:pt x="7183" y="15"/>
                              </a:lnTo>
                              <a:close/>
                              <a:moveTo>
                                <a:pt x="7213" y="15"/>
                              </a:moveTo>
                              <a:lnTo>
                                <a:pt x="7209" y="15"/>
                              </a:lnTo>
                              <a:lnTo>
                                <a:pt x="7207" y="14"/>
                              </a:lnTo>
                              <a:lnTo>
                                <a:pt x="7204" y="11"/>
                              </a:lnTo>
                              <a:lnTo>
                                <a:pt x="7203" y="9"/>
                              </a:lnTo>
                              <a:lnTo>
                                <a:pt x="7203" y="5"/>
                              </a:lnTo>
                              <a:lnTo>
                                <a:pt x="7204" y="3"/>
                              </a:lnTo>
                              <a:lnTo>
                                <a:pt x="7207" y="0"/>
                              </a:lnTo>
                              <a:lnTo>
                                <a:pt x="7209" y="0"/>
                              </a:lnTo>
                              <a:lnTo>
                                <a:pt x="7213" y="0"/>
                              </a:lnTo>
                              <a:lnTo>
                                <a:pt x="7215" y="0"/>
                              </a:lnTo>
                              <a:lnTo>
                                <a:pt x="7218" y="3"/>
                              </a:lnTo>
                              <a:lnTo>
                                <a:pt x="7218" y="5"/>
                              </a:lnTo>
                              <a:lnTo>
                                <a:pt x="7218" y="9"/>
                              </a:lnTo>
                              <a:lnTo>
                                <a:pt x="7218" y="11"/>
                              </a:lnTo>
                              <a:lnTo>
                                <a:pt x="7215" y="14"/>
                              </a:lnTo>
                              <a:lnTo>
                                <a:pt x="7213" y="15"/>
                              </a:lnTo>
                              <a:close/>
                              <a:moveTo>
                                <a:pt x="7243" y="15"/>
                              </a:moveTo>
                              <a:lnTo>
                                <a:pt x="7239" y="15"/>
                              </a:lnTo>
                              <a:lnTo>
                                <a:pt x="7237" y="14"/>
                              </a:lnTo>
                              <a:lnTo>
                                <a:pt x="7234" y="11"/>
                              </a:lnTo>
                              <a:lnTo>
                                <a:pt x="7233" y="9"/>
                              </a:lnTo>
                              <a:lnTo>
                                <a:pt x="7233" y="5"/>
                              </a:lnTo>
                              <a:lnTo>
                                <a:pt x="7234" y="3"/>
                              </a:lnTo>
                              <a:lnTo>
                                <a:pt x="7237" y="0"/>
                              </a:lnTo>
                              <a:lnTo>
                                <a:pt x="7239" y="0"/>
                              </a:lnTo>
                              <a:lnTo>
                                <a:pt x="7243" y="0"/>
                              </a:lnTo>
                              <a:lnTo>
                                <a:pt x="7245" y="0"/>
                              </a:lnTo>
                              <a:lnTo>
                                <a:pt x="7248" y="3"/>
                              </a:lnTo>
                              <a:lnTo>
                                <a:pt x="7248" y="5"/>
                              </a:lnTo>
                              <a:lnTo>
                                <a:pt x="7248" y="9"/>
                              </a:lnTo>
                              <a:lnTo>
                                <a:pt x="7248" y="11"/>
                              </a:lnTo>
                              <a:lnTo>
                                <a:pt x="7245" y="14"/>
                              </a:lnTo>
                              <a:lnTo>
                                <a:pt x="7243" y="15"/>
                              </a:lnTo>
                              <a:close/>
                              <a:moveTo>
                                <a:pt x="7273" y="15"/>
                              </a:moveTo>
                              <a:lnTo>
                                <a:pt x="7269" y="15"/>
                              </a:lnTo>
                              <a:lnTo>
                                <a:pt x="7267" y="14"/>
                              </a:lnTo>
                              <a:lnTo>
                                <a:pt x="7264" y="11"/>
                              </a:lnTo>
                              <a:lnTo>
                                <a:pt x="7263" y="9"/>
                              </a:lnTo>
                              <a:lnTo>
                                <a:pt x="7263" y="5"/>
                              </a:lnTo>
                              <a:lnTo>
                                <a:pt x="7264" y="3"/>
                              </a:lnTo>
                              <a:lnTo>
                                <a:pt x="7267" y="0"/>
                              </a:lnTo>
                              <a:lnTo>
                                <a:pt x="7269" y="0"/>
                              </a:lnTo>
                              <a:lnTo>
                                <a:pt x="7273" y="0"/>
                              </a:lnTo>
                              <a:lnTo>
                                <a:pt x="7275" y="0"/>
                              </a:lnTo>
                              <a:lnTo>
                                <a:pt x="7278" y="3"/>
                              </a:lnTo>
                              <a:lnTo>
                                <a:pt x="7278" y="5"/>
                              </a:lnTo>
                              <a:lnTo>
                                <a:pt x="7278" y="9"/>
                              </a:lnTo>
                              <a:lnTo>
                                <a:pt x="7278" y="11"/>
                              </a:lnTo>
                              <a:lnTo>
                                <a:pt x="7275" y="14"/>
                              </a:lnTo>
                              <a:lnTo>
                                <a:pt x="7273" y="15"/>
                              </a:lnTo>
                              <a:close/>
                              <a:moveTo>
                                <a:pt x="7303" y="15"/>
                              </a:moveTo>
                              <a:lnTo>
                                <a:pt x="7299" y="15"/>
                              </a:lnTo>
                              <a:lnTo>
                                <a:pt x="7297" y="14"/>
                              </a:lnTo>
                              <a:lnTo>
                                <a:pt x="7294" y="11"/>
                              </a:lnTo>
                              <a:lnTo>
                                <a:pt x="7293" y="9"/>
                              </a:lnTo>
                              <a:lnTo>
                                <a:pt x="7293" y="5"/>
                              </a:lnTo>
                              <a:lnTo>
                                <a:pt x="7294" y="3"/>
                              </a:lnTo>
                              <a:lnTo>
                                <a:pt x="7297" y="0"/>
                              </a:lnTo>
                              <a:lnTo>
                                <a:pt x="7299" y="0"/>
                              </a:lnTo>
                              <a:lnTo>
                                <a:pt x="7303" y="0"/>
                              </a:lnTo>
                              <a:lnTo>
                                <a:pt x="7305" y="0"/>
                              </a:lnTo>
                              <a:lnTo>
                                <a:pt x="7308" y="3"/>
                              </a:lnTo>
                              <a:lnTo>
                                <a:pt x="7308" y="5"/>
                              </a:lnTo>
                              <a:lnTo>
                                <a:pt x="7308" y="9"/>
                              </a:lnTo>
                              <a:lnTo>
                                <a:pt x="7308" y="11"/>
                              </a:lnTo>
                              <a:lnTo>
                                <a:pt x="7305" y="14"/>
                              </a:lnTo>
                              <a:lnTo>
                                <a:pt x="7303" y="15"/>
                              </a:lnTo>
                              <a:close/>
                              <a:moveTo>
                                <a:pt x="7333" y="15"/>
                              </a:moveTo>
                              <a:lnTo>
                                <a:pt x="7329" y="15"/>
                              </a:lnTo>
                              <a:lnTo>
                                <a:pt x="7327" y="14"/>
                              </a:lnTo>
                              <a:lnTo>
                                <a:pt x="7324" y="11"/>
                              </a:lnTo>
                              <a:lnTo>
                                <a:pt x="7323" y="9"/>
                              </a:lnTo>
                              <a:lnTo>
                                <a:pt x="7323" y="5"/>
                              </a:lnTo>
                              <a:lnTo>
                                <a:pt x="7324" y="3"/>
                              </a:lnTo>
                              <a:lnTo>
                                <a:pt x="7327" y="0"/>
                              </a:lnTo>
                              <a:lnTo>
                                <a:pt x="7329" y="0"/>
                              </a:lnTo>
                              <a:lnTo>
                                <a:pt x="7333" y="0"/>
                              </a:lnTo>
                              <a:lnTo>
                                <a:pt x="7335" y="0"/>
                              </a:lnTo>
                              <a:lnTo>
                                <a:pt x="7338" y="3"/>
                              </a:lnTo>
                              <a:lnTo>
                                <a:pt x="7338" y="5"/>
                              </a:lnTo>
                              <a:lnTo>
                                <a:pt x="7338" y="9"/>
                              </a:lnTo>
                              <a:lnTo>
                                <a:pt x="7338" y="11"/>
                              </a:lnTo>
                              <a:lnTo>
                                <a:pt x="7335" y="14"/>
                              </a:lnTo>
                              <a:lnTo>
                                <a:pt x="7333" y="15"/>
                              </a:lnTo>
                              <a:close/>
                              <a:moveTo>
                                <a:pt x="7363" y="15"/>
                              </a:moveTo>
                              <a:lnTo>
                                <a:pt x="7359" y="15"/>
                              </a:lnTo>
                              <a:lnTo>
                                <a:pt x="7357" y="14"/>
                              </a:lnTo>
                              <a:lnTo>
                                <a:pt x="7354" y="11"/>
                              </a:lnTo>
                              <a:lnTo>
                                <a:pt x="7353" y="9"/>
                              </a:lnTo>
                              <a:lnTo>
                                <a:pt x="7353" y="5"/>
                              </a:lnTo>
                              <a:lnTo>
                                <a:pt x="7354" y="3"/>
                              </a:lnTo>
                              <a:lnTo>
                                <a:pt x="7357" y="0"/>
                              </a:lnTo>
                              <a:lnTo>
                                <a:pt x="7359" y="0"/>
                              </a:lnTo>
                              <a:lnTo>
                                <a:pt x="7363" y="0"/>
                              </a:lnTo>
                              <a:lnTo>
                                <a:pt x="7365" y="0"/>
                              </a:lnTo>
                              <a:lnTo>
                                <a:pt x="7368" y="3"/>
                              </a:lnTo>
                              <a:lnTo>
                                <a:pt x="7368" y="5"/>
                              </a:lnTo>
                              <a:lnTo>
                                <a:pt x="7368" y="9"/>
                              </a:lnTo>
                              <a:lnTo>
                                <a:pt x="7368" y="11"/>
                              </a:lnTo>
                              <a:lnTo>
                                <a:pt x="7365" y="14"/>
                              </a:lnTo>
                              <a:lnTo>
                                <a:pt x="7363" y="15"/>
                              </a:lnTo>
                              <a:close/>
                              <a:moveTo>
                                <a:pt x="7393" y="15"/>
                              </a:moveTo>
                              <a:lnTo>
                                <a:pt x="7389" y="15"/>
                              </a:lnTo>
                              <a:lnTo>
                                <a:pt x="7387" y="14"/>
                              </a:lnTo>
                              <a:lnTo>
                                <a:pt x="7384" y="11"/>
                              </a:lnTo>
                              <a:lnTo>
                                <a:pt x="7383" y="9"/>
                              </a:lnTo>
                              <a:lnTo>
                                <a:pt x="7383" y="5"/>
                              </a:lnTo>
                              <a:lnTo>
                                <a:pt x="7384" y="3"/>
                              </a:lnTo>
                              <a:lnTo>
                                <a:pt x="7387" y="0"/>
                              </a:lnTo>
                              <a:lnTo>
                                <a:pt x="7389" y="0"/>
                              </a:lnTo>
                              <a:lnTo>
                                <a:pt x="7393" y="0"/>
                              </a:lnTo>
                              <a:lnTo>
                                <a:pt x="7395" y="0"/>
                              </a:lnTo>
                              <a:lnTo>
                                <a:pt x="7398" y="3"/>
                              </a:lnTo>
                              <a:lnTo>
                                <a:pt x="7398" y="5"/>
                              </a:lnTo>
                              <a:lnTo>
                                <a:pt x="7398" y="9"/>
                              </a:lnTo>
                              <a:lnTo>
                                <a:pt x="7398" y="11"/>
                              </a:lnTo>
                              <a:lnTo>
                                <a:pt x="7395" y="14"/>
                              </a:lnTo>
                              <a:lnTo>
                                <a:pt x="7393" y="15"/>
                              </a:lnTo>
                              <a:close/>
                              <a:moveTo>
                                <a:pt x="7423" y="15"/>
                              </a:moveTo>
                              <a:lnTo>
                                <a:pt x="7419" y="15"/>
                              </a:lnTo>
                              <a:lnTo>
                                <a:pt x="7417" y="14"/>
                              </a:lnTo>
                              <a:lnTo>
                                <a:pt x="7414" y="11"/>
                              </a:lnTo>
                              <a:lnTo>
                                <a:pt x="7413" y="9"/>
                              </a:lnTo>
                              <a:lnTo>
                                <a:pt x="7413" y="5"/>
                              </a:lnTo>
                              <a:lnTo>
                                <a:pt x="7414" y="3"/>
                              </a:lnTo>
                              <a:lnTo>
                                <a:pt x="7417" y="0"/>
                              </a:lnTo>
                              <a:lnTo>
                                <a:pt x="7419" y="0"/>
                              </a:lnTo>
                              <a:lnTo>
                                <a:pt x="7423" y="0"/>
                              </a:lnTo>
                              <a:lnTo>
                                <a:pt x="7425" y="0"/>
                              </a:lnTo>
                              <a:lnTo>
                                <a:pt x="7428" y="3"/>
                              </a:lnTo>
                              <a:lnTo>
                                <a:pt x="7428" y="5"/>
                              </a:lnTo>
                              <a:lnTo>
                                <a:pt x="7428" y="9"/>
                              </a:lnTo>
                              <a:lnTo>
                                <a:pt x="7428" y="11"/>
                              </a:lnTo>
                              <a:lnTo>
                                <a:pt x="7425" y="14"/>
                              </a:lnTo>
                              <a:lnTo>
                                <a:pt x="7423" y="15"/>
                              </a:lnTo>
                              <a:close/>
                              <a:moveTo>
                                <a:pt x="7453" y="15"/>
                              </a:moveTo>
                              <a:lnTo>
                                <a:pt x="7449" y="15"/>
                              </a:lnTo>
                              <a:lnTo>
                                <a:pt x="7447" y="14"/>
                              </a:lnTo>
                              <a:lnTo>
                                <a:pt x="7444" y="11"/>
                              </a:lnTo>
                              <a:lnTo>
                                <a:pt x="7443" y="9"/>
                              </a:lnTo>
                              <a:lnTo>
                                <a:pt x="7443" y="5"/>
                              </a:lnTo>
                              <a:lnTo>
                                <a:pt x="7444" y="3"/>
                              </a:lnTo>
                              <a:lnTo>
                                <a:pt x="7447" y="0"/>
                              </a:lnTo>
                              <a:lnTo>
                                <a:pt x="7449" y="0"/>
                              </a:lnTo>
                              <a:lnTo>
                                <a:pt x="7453" y="0"/>
                              </a:lnTo>
                              <a:lnTo>
                                <a:pt x="7455" y="0"/>
                              </a:lnTo>
                              <a:lnTo>
                                <a:pt x="7458" y="3"/>
                              </a:lnTo>
                              <a:lnTo>
                                <a:pt x="7458" y="5"/>
                              </a:lnTo>
                              <a:lnTo>
                                <a:pt x="7458" y="9"/>
                              </a:lnTo>
                              <a:lnTo>
                                <a:pt x="7458" y="11"/>
                              </a:lnTo>
                              <a:lnTo>
                                <a:pt x="7455" y="14"/>
                              </a:lnTo>
                              <a:lnTo>
                                <a:pt x="7453" y="15"/>
                              </a:lnTo>
                              <a:close/>
                              <a:moveTo>
                                <a:pt x="7483" y="15"/>
                              </a:moveTo>
                              <a:lnTo>
                                <a:pt x="7479" y="15"/>
                              </a:lnTo>
                              <a:lnTo>
                                <a:pt x="7477" y="14"/>
                              </a:lnTo>
                              <a:lnTo>
                                <a:pt x="7474" y="11"/>
                              </a:lnTo>
                              <a:lnTo>
                                <a:pt x="7473" y="9"/>
                              </a:lnTo>
                              <a:lnTo>
                                <a:pt x="7473" y="5"/>
                              </a:lnTo>
                              <a:lnTo>
                                <a:pt x="7474" y="3"/>
                              </a:lnTo>
                              <a:lnTo>
                                <a:pt x="7477" y="0"/>
                              </a:lnTo>
                              <a:lnTo>
                                <a:pt x="7479" y="0"/>
                              </a:lnTo>
                              <a:lnTo>
                                <a:pt x="7483" y="0"/>
                              </a:lnTo>
                              <a:lnTo>
                                <a:pt x="7485" y="0"/>
                              </a:lnTo>
                              <a:lnTo>
                                <a:pt x="7488" y="3"/>
                              </a:lnTo>
                              <a:lnTo>
                                <a:pt x="7488" y="5"/>
                              </a:lnTo>
                              <a:lnTo>
                                <a:pt x="7488" y="9"/>
                              </a:lnTo>
                              <a:lnTo>
                                <a:pt x="7488" y="11"/>
                              </a:lnTo>
                              <a:lnTo>
                                <a:pt x="7485" y="14"/>
                              </a:lnTo>
                              <a:lnTo>
                                <a:pt x="7483" y="15"/>
                              </a:lnTo>
                              <a:close/>
                              <a:moveTo>
                                <a:pt x="7513" y="15"/>
                              </a:moveTo>
                              <a:lnTo>
                                <a:pt x="7509" y="15"/>
                              </a:lnTo>
                              <a:lnTo>
                                <a:pt x="7507" y="14"/>
                              </a:lnTo>
                              <a:lnTo>
                                <a:pt x="7504" y="11"/>
                              </a:lnTo>
                              <a:lnTo>
                                <a:pt x="7503" y="9"/>
                              </a:lnTo>
                              <a:lnTo>
                                <a:pt x="7503" y="5"/>
                              </a:lnTo>
                              <a:lnTo>
                                <a:pt x="7504" y="3"/>
                              </a:lnTo>
                              <a:lnTo>
                                <a:pt x="7507" y="0"/>
                              </a:lnTo>
                              <a:lnTo>
                                <a:pt x="7509" y="0"/>
                              </a:lnTo>
                              <a:lnTo>
                                <a:pt x="7513" y="0"/>
                              </a:lnTo>
                              <a:lnTo>
                                <a:pt x="7515" y="0"/>
                              </a:lnTo>
                              <a:lnTo>
                                <a:pt x="7518" y="3"/>
                              </a:lnTo>
                              <a:lnTo>
                                <a:pt x="7518" y="5"/>
                              </a:lnTo>
                              <a:lnTo>
                                <a:pt x="7518" y="9"/>
                              </a:lnTo>
                              <a:lnTo>
                                <a:pt x="7518" y="11"/>
                              </a:lnTo>
                              <a:lnTo>
                                <a:pt x="7515" y="14"/>
                              </a:lnTo>
                              <a:lnTo>
                                <a:pt x="7513" y="15"/>
                              </a:lnTo>
                              <a:close/>
                              <a:moveTo>
                                <a:pt x="7543" y="15"/>
                              </a:moveTo>
                              <a:lnTo>
                                <a:pt x="7539" y="15"/>
                              </a:lnTo>
                              <a:lnTo>
                                <a:pt x="7537" y="14"/>
                              </a:lnTo>
                              <a:lnTo>
                                <a:pt x="7534" y="11"/>
                              </a:lnTo>
                              <a:lnTo>
                                <a:pt x="7533" y="9"/>
                              </a:lnTo>
                              <a:lnTo>
                                <a:pt x="7533" y="5"/>
                              </a:lnTo>
                              <a:lnTo>
                                <a:pt x="7534" y="3"/>
                              </a:lnTo>
                              <a:lnTo>
                                <a:pt x="7537" y="0"/>
                              </a:lnTo>
                              <a:lnTo>
                                <a:pt x="7539" y="0"/>
                              </a:lnTo>
                              <a:lnTo>
                                <a:pt x="7543" y="0"/>
                              </a:lnTo>
                              <a:lnTo>
                                <a:pt x="7545" y="0"/>
                              </a:lnTo>
                              <a:lnTo>
                                <a:pt x="7548" y="3"/>
                              </a:lnTo>
                              <a:lnTo>
                                <a:pt x="7548" y="5"/>
                              </a:lnTo>
                              <a:lnTo>
                                <a:pt x="7548" y="9"/>
                              </a:lnTo>
                              <a:lnTo>
                                <a:pt x="7548" y="11"/>
                              </a:lnTo>
                              <a:lnTo>
                                <a:pt x="7545" y="14"/>
                              </a:lnTo>
                              <a:lnTo>
                                <a:pt x="7543" y="15"/>
                              </a:lnTo>
                              <a:close/>
                              <a:moveTo>
                                <a:pt x="7573" y="15"/>
                              </a:moveTo>
                              <a:lnTo>
                                <a:pt x="7569" y="15"/>
                              </a:lnTo>
                              <a:lnTo>
                                <a:pt x="7567" y="14"/>
                              </a:lnTo>
                              <a:lnTo>
                                <a:pt x="7564" y="11"/>
                              </a:lnTo>
                              <a:lnTo>
                                <a:pt x="7563" y="9"/>
                              </a:lnTo>
                              <a:lnTo>
                                <a:pt x="7563" y="5"/>
                              </a:lnTo>
                              <a:lnTo>
                                <a:pt x="7564" y="3"/>
                              </a:lnTo>
                              <a:lnTo>
                                <a:pt x="7567" y="0"/>
                              </a:lnTo>
                              <a:lnTo>
                                <a:pt x="7569" y="0"/>
                              </a:lnTo>
                              <a:lnTo>
                                <a:pt x="7573" y="0"/>
                              </a:lnTo>
                              <a:lnTo>
                                <a:pt x="7575" y="0"/>
                              </a:lnTo>
                              <a:lnTo>
                                <a:pt x="7578" y="3"/>
                              </a:lnTo>
                              <a:lnTo>
                                <a:pt x="7579" y="5"/>
                              </a:lnTo>
                              <a:lnTo>
                                <a:pt x="7579" y="9"/>
                              </a:lnTo>
                              <a:lnTo>
                                <a:pt x="7578" y="11"/>
                              </a:lnTo>
                              <a:lnTo>
                                <a:pt x="7575" y="14"/>
                              </a:lnTo>
                              <a:lnTo>
                                <a:pt x="7573" y="15"/>
                              </a:lnTo>
                              <a:close/>
                              <a:moveTo>
                                <a:pt x="7603" y="15"/>
                              </a:moveTo>
                              <a:lnTo>
                                <a:pt x="7599" y="15"/>
                              </a:lnTo>
                              <a:lnTo>
                                <a:pt x="7597" y="14"/>
                              </a:lnTo>
                              <a:lnTo>
                                <a:pt x="7594" y="11"/>
                              </a:lnTo>
                              <a:lnTo>
                                <a:pt x="7594" y="9"/>
                              </a:lnTo>
                              <a:lnTo>
                                <a:pt x="7594" y="5"/>
                              </a:lnTo>
                              <a:lnTo>
                                <a:pt x="7594" y="3"/>
                              </a:lnTo>
                              <a:lnTo>
                                <a:pt x="7597" y="0"/>
                              </a:lnTo>
                              <a:lnTo>
                                <a:pt x="7599" y="0"/>
                              </a:lnTo>
                              <a:lnTo>
                                <a:pt x="7603" y="0"/>
                              </a:lnTo>
                              <a:lnTo>
                                <a:pt x="7605" y="0"/>
                              </a:lnTo>
                              <a:lnTo>
                                <a:pt x="7608" y="3"/>
                              </a:lnTo>
                              <a:lnTo>
                                <a:pt x="7609" y="5"/>
                              </a:lnTo>
                              <a:lnTo>
                                <a:pt x="7609" y="9"/>
                              </a:lnTo>
                              <a:lnTo>
                                <a:pt x="7608" y="11"/>
                              </a:lnTo>
                              <a:lnTo>
                                <a:pt x="7605" y="14"/>
                              </a:lnTo>
                              <a:lnTo>
                                <a:pt x="7603" y="15"/>
                              </a:lnTo>
                              <a:close/>
                              <a:moveTo>
                                <a:pt x="7633" y="15"/>
                              </a:moveTo>
                              <a:lnTo>
                                <a:pt x="7629" y="15"/>
                              </a:lnTo>
                              <a:lnTo>
                                <a:pt x="7627" y="14"/>
                              </a:lnTo>
                              <a:lnTo>
                                <a:pt x="7624" y="11"/>
                              </a:lnTo>
                              <a:lnTo>
                                <a:pt x="7624" y="9"/>
                              </a:lnTo>
                              <a:lnTo>
                                <a:pt x="7624" y="5"/>
                              </a:lnTo>
                              <a:lnTo>
                                <a:pt x="7624" y="3"/>
                              </a:lnTo>
                              <a:lnTo>
                                <a:pt x="7627" y="0"/>
                              </a:lnTo>
                              <a:lnTo>
                                <a:pt x="7629" y="0"/>
                              </a:lnTo>
                              <a:lnTo>
                                <a:pt x="7633" y="0"/>
                              </a:lnTo>
                              <a:lnTo>
                                <a:pt x="7635" y="0"/>
                              </a:lnTo>
                              <a:lnTo>
                                <a:pt x="7638" y="3"/>
                              </a:lnTo>
                              <a:lnTo>
                                <a:pt x="7639" y="5"/>
                              </a:lnTo>
                              <a:lnTo>
                                <a:pt x="7639" y="9"/>
                              </a:lnTo>
                              <a:lnTo>
                                <a:pt x="7638" y="11"/>
                              </a:lnTo>
                              <a:lnTo>
                                <a:pt x="7635" y="14"/>
                              </a:lnTo>
                              <a:lnTo>
                                <a:pt x="7633" y="15"/>
                              </a:lnTo>
                              <a:close/>
                              <a:moveTo>
                                <a:pt x="7663" y="15"/>
                              </a:moveTo>
                              <a:lnTo>
                                <a:pt x="7659" y="15"/>
                              </a:lnTo>
                              <a:lnTo>
                                <a:pt x="7657" y="14"/>
                              </a:lnTo>
                              <a:lnTo>
                                <a:pt x="7654" y="11"/>
                              </a:lnTo>
                              <a:lnTo>
                                <a:pt x="7654" y="9"/>
                              </a:lnTo>
                              <a:lnTo>
                                <a:pt x="7654" y="5"/>
                              </a:lnTo>
                              <a:lnTo>
                                <a:pt x="7654" y="3"/>
                              </a:lnTo>
                              <a:lnTo>
                                <a:pt x="7657" y="0"/>
                              </a:lnTo>
                              <a:lnTo>
                                <a:pt x="7659" y="0"/>
                              </a:lnTo>
                              <a:lnTo>
                                <a:pt x="7663" y="0"/>
                              </a:lnTo>
                              <a:lnTo>
                                <a:pt x="7665" y="0"/>
                              </a:lnTo>
                              <a:lnTo>
                                <a:pt x="7668" y="3"/>
                              </a:lnTo>
                              <a:lnTo>
                                <a:pt x="7669" y="5"/>
                              </a:lnTo>
                              <a:lnTo>
                                <a:pt x="7669" y="9"/>
                              </a:lnTo>
                              <a:lnTo>
                                <a:pt x="7668" y="11"/>
                              </a:lnTo>
                              <a:lnTo>
                                <a:pt x="7665" y="14"/>
                              </a:lnTo>
                              <a:lnTo>
                                <a:pt x="7663" y="15"/>
                              </a:lnTo>
                              <a:close/>
                              <a:moveTo>
                                <a:pt x="7693" y="15"/>
                              </a:moveTo>
                              <a:lnTo>
                                <a:pt x="7689" y="15"/>
                              </a:lnTo>
                              <a:lnTo>
                                <a:pt x="7687" y="14"/>
                              </a:lnTo>
                              <a:lnTo>
                                <a:pt x="7684" y="11"/>
                              </a:lnTo>
                              <a:lnTo>
                                <a:pt x="7684" y="9"/>
                              </a:lnTo>
                              <a:lnTo>
                                <a:pt x="7684" y="5"/>
                              </a:lnTo>
                              <a:lnTo>
                                <a:pt x="7684" y="3"/>
                              </a:lnTo>
                              <a:lnTo>
                                <a:pt x="7687" y="0"/>
                              </a:lnTo>
                              <a:lnTo>
                                <a:pt x="7689" y="0"/>
                              </a:lnTo>
                              <a:lnTo>
                                <a:pt x="7693" y="0"/>
                              </a:lnTo>
                              <a:lnTo>
                                <a:pt x="7695" y="0"/>
                              </a:lnTo>
                              <a:lnTo>
                                <a:pt x="7698" y="3"/>
                              </a:lnTo>
                              <a:lnTo>
                                <a:pt x="7699" y="5"/>
                              </a:lnTo>
                              <a:lnTo>
                                <a:pt x="7699" y="9"/>
                              </a:lnTo>
                              <a:lnTo>
                                <a:pt x="7698" y="11"/>
                              </a:lnTo>
                              <a:lnTo>
                                <a:pt x="7695" y="14"/>
                              </a:lnTo>
                              <a:lnTo>
                                <a:pt x="7693" y="15"/>
                              </a:lnTo>
                              <a:close/>
                              <a:moveTo>
                                <a:pt x="7723" y="15"/>
                              </a:moveTo>
                              <a:lnTo>
                                <a:pt x="7719" y="15"/>
                              </a:lnTo>
                              <a:lnTo>
                                <a:pt x="7717" y="14"/>
                              </a:lnTo>
                              <a:lnTo>
                                <a:pt x="7714" y="11"/>
                              </a:lnTo>
                              <a:lnTo>
                                <a:pt x="7714" y="9"/>
                              </a:lnTo>
                              <a:lnTo>
                                <a:pt x="7714" y="5"/>
                              </a:lnTo>
                              <a:lnTo>
                                <a:pt x="7714" y="3"/>
                              </a:lnTo>
                              <a:lnTo>
                                <a:pt x="7717" y="0"/>
                              </a:lnTo>
                              <a:lnTo>
                                <a:pt x="7719" y="0"/>
                              </a:lnTo>
                              <a:lnTo>
                                <a:pt x="7723" y="0"/>
                              </a:lnTo>
                              <a:lnTo>
                                <a:pt x="7725" y="0"/>
                              </a:lnTo>
                              <a:lnTo>
                                <a:pt x="7728" y="3"/>
                              </a:lnTo>
                              <a:lnTo>
                                <a:pt x="7729" y="5"/>
                              </a:lnTo>
                              <a:lnTo>
                                <a:pt x="7729" y="9"/>
                              </a:lnTo>
                              <a:lnTo>
                                <a:pt x="7728" y="11"/>
                              </a:lnTo>
                              <a:lnTo>
                                <a:pt x="7725" y="14"/>
                              </a:lnTo>
                              <a:lnTo>
                                <a:pt x="7723" y="15"/>
                              </a:lnTo>
                              <a:close/>
                              <a:moveTo>
                                <a:pt x="7753" y="15"/>
                              </a:moveTo>
                              <a:lnTo>
                                <a:pt x="7749" y="15"/>
                              </a:lnTo>
                              <a:lnTo>
                                <a:pt x="7747" y="14"/>
                              </a:lnTo>
                              <a:lnTo>
                                <a:pt x="7744" y="11"/>
                              </a:lnTo>
                              <a:lnTo>
                                <a:pt x="7744" y="9"/>
                              </a:lnTo>
                              <a:lnTo>
                                <a:pt x="7744" y="5"/>
                              </a:lnTo>
                              <a:lnTo>
                                <a:pt x="7744" y="3"/>
                              </a:lnTo>
                              <a:lnTo>
                                <a:pt x="7747" y="0"/>
                              </a:lnTo>
                              <a:lnTo>
                                <a:pt x="7749" y="0"/>
                              </a:lnTo>
                              <a:lnTo>
                                <a:pt x="7753" y="0"/>
                              </a:lnTo>
                              <a:lnTo>
                                <a:pt x="7755" y="0"/>
                              </a:lnTo>
                              <a:lnTo>
                                <a:pt x="7758" y="3"/>
                              </a:lnTo>
                              <a:lnTo>
                                <a:pt x="7759" y="5"/>
                              </a:lnTo>
                              <a:lnTo>
                                <a:pt x="7759" y="9"/>
                              </a:lnTo>
                              <a:lnTo>
                                <a:pt x="7758" y="11"/>
                              </a:lnTo>
                              <a:lnTo>
                                <a:pt x="7755" y="14"/>
                              </a:lnTo>
                              <a:lnTo>
                                <a:pt x="7753" y="15"/>
                              </a:lnTo>
                              <a:close/>
                              <a:moveTo>
                                <a:pt x="7783" y="15"/>
                              </a:moveTo>
                              <a:lnTo>
                                <a:pt x="7779" y="15"/>
                              </a:lnTo>
                              <a:lnTo>
                                <a:pt x="7777" y="14"/>
                              </a:lnTo>
                              <a:lnTo>
                                <a:pt x="7774" y="11"/>
                              </a:lnTo>
                              <a:lnTo>
                                <a:pt x="7774" y="9"/>
                              </a:lnTo>
                              <a:lnTo>
                                <a:pt x="7774" y="5"/>
                              </a:lnTo>
                              <a:lnTo>
                                <a:pt x="7774" y="3"/>
                              </a:lnTo>
                              <a:lnTo>
                                <a:pt x="7777" y="0"/>
                              </a:lnTo>
                              <a:lnTo>
                                <a:pt x="7779" y="0"/>
                              </a:lnTo>
                              <a:lnTo>
                                <a:pt x="7783" y="0"/>
                              </a:lnTo>
                              <a:lnTo>
                                <a:pt x="7785" y="0"/>
                              </a:lnTo>
                              <a:lnTo>
                                <a:pt x="7788" y="3"/>
                              </a:lnTo>
                              <a:lnTo>
                                <a:pt x="7789" y="5"/>
                              </a:lnTo>
                              <a:lnTo>
                                <a:pt x="7789" y="9"/>
                              </a:lnTo>
                              <a:lnTo>
                                <a:pt x="7788" y="11"/>
                              </a:lnTo>
                              <a:lnTo>
                                <a:pt x="7785" y="14"/>
                              </a:lnTo>
                              <a:lnTo>
                                <a:pt x="7783" y="15"/>
                              </a:lnTo>
                              <a:close/>
                              <a:moveTo>
                                <a:pt x="7813" y="15"/>
                              </a:moveTo>
                              <a:lnTo>
                                <a:pt x="7809" y="15"/>
                              </a:lnTo>
                              <a:lnTo>
                                <a:pt x="7807" y="14"/>
                              </a:lnTo>
                              <a:lnTo>
                                <a:pt x="7804" y="11"/>
                              </a:lnTo>
                              <a:lnTo>
                                <a:pt x="7804" y="9"/>
                              </a:lnTo>
                              <a:lnTo>
                                <a:pt x="7804" y="5"/>
                              </a:lnTo>
                              <a:lnTo>
                                <a:pt x="7804" y="3"/>
                              </a:lnTo>
                              <a:lnTo>
                                <a:pt x="7807" y="0"/>
                              </a:lnTo>
                              <a:lnTo>
                                <a:pt x="7809" y="0"/>
                              </a:lnTo>
                              <a:lnTo>
                                <a:pt x="7813" y="0"/>
                              </a:lnTo>
                              <a:lnTo>
                                <a:pt x="7815" y="0"/>
                              </a:lnTo>
                              <a:lnTo>
                                <a:pt x="7818" y="3"/>
                              </a:lnTo>
                              <a:lnTo>
                                <a:pt x="7819" y="5"/>
                              </a:lnTo>
                              <a:lnTo>
                                <a:pt x="7819" y="9"/>
                              </a:lnTo>
                              <a:lnTo>
                                <a:pt x="7818" y="11"/>
                              </a:lnTo>
                              <a:lnTo>
                                <a:pt x="7815" y="14"/>
                              </a:lnTo>
                              <a:lnTo>
                                <a:pt x="7813" y="15"/>
                              </a:lnTo>
                              <a:close/>
                              <a:moveTo>
                                <a:pt x="7843" y="15"/>
                              </a:moveTo>
                              <a:lnTo>
                                <a:pt x="7839" y="15"/>
                              </a:lnTo>
                              <a:lnTo>
                                <a:pt x="7837" y="14"/>
                              </a:lnTo>
                              <a:lnTo>
                                <a:pt x="7834" y="11"/>
                              </a:lnTo>
                              <a:lnTo>
                                <a:pt x="7834" y="9"/>
                              </a:lnTo>
                              <a:lnTo>
                                <a:pt x="7834" y="5"/>
                              </a:lnTo>
                              <a:lnTo>
                                <a:pt x="7834" y="3"/>
                              </a:lnTo>
                              <a:lnTo>
                                <a:pt x="7837" y="0"/>
                              </a:lnTo>
                              <a:lnTo>
                                <a:pt x="7839" y="0"/>
                              </a:lnTo>
                              <a:lnTo>
                                <a:pt x="7843" y="0"/>
                              </a:lnTo>
                              <a:lnTo>
                                <a:pt x="7845" y="0"/>
                              </a:lnTo>
                              <a:lnTo>
                                <a:pt x="7848" y="3"/>
                              </a:lnTo>
                              <a:lnTo>
                                <a:pt x="7849" y="5"/>
                              </a:lnTo>
                              <a:lnTo>
                                <a:pt x="7849" y="9"/>
                              </a:lnTo>
                              <a:lnTo>
                                <a:pt x="7848" y="11"/>
                              </a:lnTo>
                              <a:lnTo>
                                <a:pt x="7845" y="14"/>
                              </a:lnTo>
                              <a:lnTo>
                                <a:pt x="7843" y="15"/>
                              </a:lnTo>
                              <a:close/>
                              <a:moveTo>
                                <a:pt x="7873" y="15"/>
                              </a:moveTo>
                              <a:lnTo>
                                <a:pt x="7869" y="15"/>
                              </a:lnTo>
                              <a:lnTo>
                                <a:pt x="7867" y="14"/>
                              </a:lnTo>
                              <a:lnTo>
                                <a:pt x="7864" y="11"/>
                              </a:lnTo>
                              <a:lnTo>
                                <a:pt x="7864" y="9"/>
                              </a:lnTo>
                              <a:lnTo>
                                <a:pt x="7864" y="5"/>
                              </a:lnTo>
                              <a:lnTo>
                                <a:pt x="7864" y="3"/>
                              </a:lnTo>
                              <a:lnTo>
                                <a:pt x="7867" y="0"/>
                              </a:lnTo>
                              <a:lnTo>
                                <a:pt x="7869" y="0"/>
                              </a:lnTo>
                              <a:lnTo>
                                <a:pt x="7873" y="0"/>
                              </a:lnTo>
                              <a:lnTo>
                                <a:pt x="7875" y="0"/>
                              </a:lnTo>
                              <a:lnTo>
                                <a:pt x="7878" y="3"/>
                              </a:lnTo>
                              <a:lnTo>
                                <a:pt x="7879" y="5"/>
                              </a:lnTo>
                              <a:lnTo>
                                <a:pt x="7879" y="9"/>
                              </a:lnTo>
                              <a:lnTo>
                                <a:pt x="7878" y="11"/>
                              </a:lnTo>
                              <a:lnTo>
                                <a:pt x="7875" y="14"/>
                              </a:lnTo>
                              <a:lnTo>
                                <a:pt x="7873" y="15"/>
                              </a:lnTo>
                              <a:close/>
                              <a:moveTo>
                                <a:pt x="7903" y="15"/>
                              </a:moveTo>
                              <a:lnTo>
                                <a:pt x="7899" y="15"/>
                              </a:lnTo>
                              <a:lnTo>
                                <a:pt x="7897" y="14"/>
                              </a:lnTo>
                              <a:lnTo>
                                <a:pt x="7894" y="11"/>
                              </a:lnTo>
                              <a:lnTo>
                                <a:pt x="7894" y="9"/>
                              </a:lnTo>
                              <a:lnTo>
                                <a:pt x="7894" y="5"/>
                              </a:lnTo>
                              <a:lnTo>
                                <a:pt x="7894" y="3"/>
                              </a:lnTo>
                              <a:lnTo>
                                <a:pt x="7897" y="0"/>
                              </a:lnTo>
                              <a:lnTo>
                                <a:pt x="7899" y="0"/>
                              </a:lnTo>
                              <a:lnTo>
                                <a:pt x="7903" y="0"/>
                              </a:lnTo>
                              <a:lnTo>
                                <a:pt x="7905" y="0"/>
                              </a:lnTo>
                              <a:lnTo>
                                <a:pt x="7908" y="3"/>
                              </a:lnTo>
                              <a:lnTo>
                                <a:pt x="7909" y="5"/>
                              </a:lnTo>
                              <a:lnTo>
                                <a:pt x="7909" y="9"/>
                              </a:lnTo>
                              <a:lnTo>
                                <a:pt x="7908" y="11"/>
                              </a:lnTo>
                              <a:lnTo>
                                <a:pt x="7905" y="14"/>
                              </a:lnTo>
                              <a:lnTo>
                                <a:pt x="7903" y="15"/>
                              </a:lnTo>
                              <a:close/>
                              <a:moveTo>
                                <a:pt x="7933" y="15"/>
                              </a:moveTo>
                              <a:lnTo>
                                <a:pt x="7929" y="15"/>
                              </a:lnTo>
                              <a:lnTo>
                                <a:pt x="7927" y="14"/>
                              </a:lnTo>
                              <a:lnTo>
                                <a:pt x="7924" y="11"/>
                              </a:lnTo>
                              <a:lnTo>
                                <a:pt x="7924" y="9"/>
                              </a:lnTo>
                              <a:lnTo>
                                <a:pt x="7924" y="5"/>
                              </a:lnTo>
                              <a:lnTo>
                                <a:pt x="7924" y="3"/>
                              </a:lnTo>
                              <a:lnTo>
                                <a:pt x="7927" y="0"/>
                              </a:lnTo>
                              <a:lnTo>
                                <a:pt x="7929" y="0"/>
                              </a:lnTo>
                              <a:lnTo>
                                <a:pt x="7933" y="0"/>
                              </a:lnTo>
                              <a:lnTo>
                                <a:pt x="7935" y="0"/>
                              </a:lnTo>
                              <a:lnTo>
                                <a:pt x="7938" y="3"/>
                              </a:lnTo>
                              <a:lnTo>
                                <a:pt x="7939" y="5"/>
                              </a:lnTo>
                              <a:lnTo>
                                <a:pt x="7939" y="9"/>
                              </a:lnTo>
                              <a:lnTo>
                                <a:pt x="7938" y="11"/>
                              </a:lnTo>
                              <a:lnTo>
                                <a:pt x="7935" y="14"/>
                              </a:lnTo>
                              <a:lnTo>
                                <a:pt x="7933" y="15"/>
                              </a:lnTo>
                              <a:close/>
                              <a:moveTo>
                                <a:pt x="7963" y="15"/>
                              </a:moveTo>
                              <a:lnTo>
                                <a:pt x="7959" y="15"/>
                              </a:lnTo>
                              <a:lnTo>
                                <a:pt x="7957" y="14"/>
                              </a:lnTo>
                              <a:lnTo>
                                <a:pt x="7954" y="11"/>
                              </a:lnTo>
                              <a:lnTo>
                                <a:pt x="7954" y="9"/>
                              </a:lnTo>
                              <a:lnTo>
                                <a:pt x="7954" y="5"/>
                              </a:lnTo>
                              <a:lnTo>
                                <a:pt x="7954" y="3"/>
                              </a:lnTo>
                              <a:lnTo>
                                <a:pt x="7957" y="0"/>
                              </a:lnTo>
                              <a:lnTo>
                                <a:pt x="7959" y="0"/>
                              </a:lnTo>
                              <a:lnTo>
                                <a:pt x="7963" y="0"/>
                              </a:lnTo>
                              <a:lnTo>
                                <a:pt x="7965" y="0"/>
                              </a:lnTo>
                              <a:lnTo>
                                <a:pt x="7968" y="3"/>
                              </a:lnTo>
                              <a:lnTo>
                                <a:pt x="7969" y="5"/>
                              </a:lnTo>
                              <a:lnTo>
                                <a:pt x="7969" y="9"/>
                              </a:lnTo>
                              <a:lnTo>
                                <a:pt x="7968" y="11"/>
                              </a:lnTo>
                              <a:lnTo>
                                <a:pt x="7965" y="14"/>
                              </a:lnTo>
                              <a:lnTo>
                                <a:pt x="7963" y="15"/>
                              </a:lnTo>
                              <a:close/>
                              <a:moveTo>
                                <a:pt x="7993" y="15"/>
                              </a:moveTo>
                              <a:lnTo>
                                <a:pt x="7989" y="15"/>
                              </a:lnTo>
                              <a:lnTo>
                                <a:pt x="7987" y="14"/>
                              </a:lnTo>
                              <a:lnTo>
                                <a:pt x="7984" y="11"/>
                              </a:lnTo>
                              <a:lnTo>
                                <a:pt x="7984" y="9"/>
                              </a:lnTo>
                              <a:lnTo>
                                <a:pt x="7984" y="5"/>
                              </a:lnTo>
                              <a:lnTo>
                                <a:pt x="7984" y="3"/>
                              </a:lnTo>
                              <a:lnTo>
                                <a:pt x="7987" y="0"/>
                              </a:lnTo>
                              <a:lnTo>
                                <a:pt x="7989" y="0"/>
                              </a:lnTo>
                              <a:lnTo>
                                <a:pt x="7993" y="0"/>
                              </a:lnTo>
                              <a:lnTo>
                                <a:pt x="7995" y="0"/>
                              </a:lnTo>
                              <a:lnTo>
                                <a:pt x="7998" y="3"/>
                              </a:lnTo>
                              <a:lnTo>
                                <a:pt x="7999" y="5"/>
                              </a:lnTo>
                              <a:lnTo>
                                <a:pt x="7999" y="9"/>
                              </a:lnTo>
                              <a:lnTo>
                                <a:pt x="7998" y="11"/>
                              </a:lnTo>
                              <a:lnTo>
                                <a:pt x="7995" y="14"/>
                              </a:lnTo>
                              <a:lnTo>
                                <a:pt x="7993" y="15"/>
                              </a:lnTo>
                              <a:close/>
                              <a:moveTo>
                                <a:pt x="8023" y="15"/>
                              </a:moveTo>
                              <a:lnTo>
                                <a:pt x="8019" y="15"/>
                              </a:lnTo>
                              <a:lnTo>
                                <a:pt x="8017" y="14"/>
                              </a:lnTo>
                              <a:lnTo>
                                <a:pt x="8014" y="11"/>
                              </a:lnTo>
                              <a:lnTo>
                                <a:pt x="8014" y="9"/>
                              </a:lnTo>
                              <a:lnTo>
                                <a:pt x="8014" y="5"/>
                              </a:lnTo>
                              <a:lnTo>
                                <a:pt x="8014" y="3"/>
                              </a:lnTo>
                              <a:lnTo>
                                <a:pt x="8017" y="0"/>
                              </a:lnTo>
                              <a:lnTo>
                                <a:pt x="8019" y="0"/>
                              </a:lnTo>
                              <a:lnTo>
                                <a:pt x="8023" y="0"/>
                              </a:lnTo>
                              <a:lnTo>
                                <a:pt x="8025" y="0"/>
                              </a:lnTo>
                              <a:lnTo>
                                <a:pt x="8028" y="3"/>
                              </a:lnTo>
                              <a:lnTo>
                                <a:pt x="8029" y="5"/>
                              </a:lnTo>
                              <a:lnTo>
                                <a:pt x="8029" y="9"/>
                              </a:lnTo>
                              <a:lnTo>
                                <a:pt x="8028" y="11"/>
                              </a:lnTo>
                              <a:lnTo>
                                <a:pt x="8025" y="14"/>
                              </a:lnTo>
                              <a:lnTo>
                                <a:pt x="8023" y="15"/>
                              </a:lnTo>
                              <a:close/>
                              <a:moveTo>
                                <a:pt x="8053" y="15"/>
                              </a:moveTo>
                              <a:lnTo>
                                <a:pt x="8049" y="15"/>
                              </a:lnTo>
                              <a:lnTo>
                                <a:pt x="8047" y="14"/>
                              </a:lnTo>
                              <a:lnTo>
                                <a:pt x="8044" y="11"/>
                              </a:lnTo>
                              <a:lnTo>
                                <a:pt x="8044" y="9"/>
                              </a:lnTo>
                              <a:lnTo>
                                <a:pt x="8044" y="5"/>
                              </a:lnTo>
                              <a:lnTo>
                                <a:pt x="8044" y="3"/>
                              </a:lnTo>
                              <a:lnTo>
                                <a:pt x="8047" y="0"/>
                              </a:lnTo>
                              <a:lnTo>
                                <a:pt x="8049" y="0"/>
                              </a:lnTo>
                              <a:lnTo>
                                <a:pt x="8053" y="0"/>
                              </a:lnTo>
                              <a:lnTo>
                                <a:pt x="8055" y="0"/>
                              </a:lnTo>
                              <a:lnTo>
                                <a:pt x="8058" y="3"/>
                              </a:lnTo>
                              <a:lnTo>
                                <a:pt x="8059" y="5"/>
                              </a:lnTo>
                              <a:lnTo>
                                <a:pt x="8059" y="9"/>
                              </a:lnTo>
                              <a:lnTo>
                                <a:pt x="8058" y="11"/>
                              </a:lnTo>
                              <a:lnTo>
                                <a:pt x="8055" y="14"/>
                              </a:lnTo>
                              <a:lnTo>
                                <a:pt x="8053" y="15"/>
                              </a:lnTo>
                              <a:close/>
                              <a:moveTo>
                                <a:pt x="8083" y="15"/>
                              </a:moveTo>
                              <a:lnTo>
                                <a:pt x="8079" y="15"/>
                              </a:lnTo>
                              <a:lnTo>
                                <a:pt x="8077" y="14"/>
                              </a:lnTo>
                              <a:lnTo>
                                <a:pt x="8074" y="11"/>
                              </a:lnTo>
                              <a:lnTo>
                                <a:pt x="8074" y="9"/>
                              </a:lnTo>
                              <a:lnTo>
                                <a:pt x="8074" y="5"/>
                              </a:lnTo>
                              <a:lnTo>
                                <a:pt x="8074" y="3"/>
                              </a:lnTo>
                              <a:lnTo>
                                <a:pt x="8077" y="0"/>
                              </a:lnTo>
                              <a:lnTo>
                                <a:pt x="8079" y="0"/>
                              </a:lnTo>
                              <a:lnTo>
                                <a:pt x="8083" y="0"/>
                              </a:lnTo>
                              <a:lnTo>
                                <a:pt x="8085" y="0"/>
                              </a:lnTo>
                              <a:lnTo>
                                <a:pt x="8088" y="3"/>
                              </a:lnTo>
                              <a:lnTo>
                                <a:pt x="8089" y="5"/>
                              </a:lnTo>
                              <a:lnTo>
                                <a:pt x="8089" y="9"/>
                              </a:lnTo>
                              <a:lnTo>
                                <a:pt x="8088" y="11"/>
                              </a:lnTo>
                              <a:lnTo>
                                <a:pt x="8085" y="14"/>
                              </a:lnTo>
                              <a:lnTo>
                                <a:pt x="8083" y="15"/>
                              </a:lnTo>
                              <a:close/>
                              <a:moveTo>
                                <a:pt x="8113" y="15"/>
                              </a:moveTo>
                              <a:lnTo>
                                <a:pt x="8109" y="15"/>
                              </a:lnTo>
                              <a:lnTo>
                                <a:pt x="8107" y="14"/>
                              </a:lnTo>
                              <a:lnTo>
                                <a:pt x="8104" y="11"/>
                              </a:lnTo>
                              <a:lnTo>
                                <a:pt x="8104" y="9"/>
                              </a:lnTo>
                              <a:lnTo>
                                <a:pt x="8104" y="5"/>
                              </a:lnTo>
                              <a:lnTo>
                                <a:pt x="8104" y="3"/>
                              </a:lnTo>
                              <a:lnTo>
                                <a:pt x="8107" y="0"/>
                              </a:lnTo>
                              <a:lnTo>
                                <a:pt x="8109" y="0"/>
                              </a:lnTo>
                              <a:lnTo>
                                <a:pt x="8113" y="0"/>
                              </a:lnTo>
                              <a:lnTo>
                                <a:pt x="8115" y="0"/>
                              </a:lnTo>
                              <a:lnTo>
                                <a:pt x="8118" y="3"/>
                              </a:lnTo>
                              <a:lnTo>
                                <a:pt x="8119" y="5"/>
                              </a:lnTo>
                              <a:lnTo>
                                <a:pt x="8119" y="9"/>
                              </a:lnTo>
                              <a:lnTo>
                                <a:pt x="8118" y="11"/>
                              </a:lnTo>
                              <a:lnTo>
                                <a:pt x="8115" y="14"/>
                              </a:lnTo>
                              <a:lnTo>
                                <a:pt x="8113" y="15"/>
                              </a:lnTo>
                              <a:close/>
                              <a:moveTo>
                                <a:pt x="8143" y="15"/>
                              </a:moveTo>
                              <a:lnTo>
                                <a:pt x="8139" y="15"/>
                              </a:lnTo>
                              <a:lnTo>
                                <a:pt x="8137" y="14"/>
                              </a:lnTo>
                              <a:lnTo>
                                <a:pt x="8135" y="11"/>
                              </a:lnTo>
                              <a:lnTo>
                                <a:pt x="8134" y="9"/>
                              </a:lnTo>
                              <a:lnTo>
                                <a:pt x="8134" y="5"/>
                              </a:lnTo>
                              <a:lnTo>
                                <a:pt x="8135" y="3"/>
                              </a:lnTo>
                              <a:lnTo>
                                <a:pt x="8137" y="0"/>
                              </a:lnTo>
                              <a:lnTo>
                                <a:pt x="8139" y="0"/>
                              </a:lnTo>
                              <a:lnTo>
                                <a:pt x="8143" y="0"/>
                              </a:lnTo>
                              <a:lnTo>
                                <a:pt x="8145" y="0"/>
                              </a:lnTo>
                              <a:lnTo>
                                <a:pt x="8148" y="3"/>
                              </a:lnTo>
                              <a:lnTo>
                                <a:pt x="8149" y="5"/>
                              </a:lnTo>
                              <a:lnTo>
                                <a:pt x="8149" y="9"/>
                              </a:lnTo>
                              <a:lnTo>
                                <a:pt x="8148" y="11"/>
                              </a:lnTo>
                              <a:lnTo>
                                <a:pt x="8145" y="14"/>
                              </a:lnTo>
                              <a:lnTo>
                                <a:pt x="8143" y="15"/>
                              </a:lnTo>
                              <a:close/>
                              <a:moveTo>
                                <a:pt x="8173" y="15"/>
                              </a:moveTo>
                              <a:lnTo>
                                <a:pt x="8169" y="15"/>
                              </a:lnTo>
                              <a:lnTo>
                                <a:pt x="8167" y="14"/>
                              </a:lnTo>
                              <a:lnTo>
                                <a:pt x="8165" y="11"/>
                              </a:lnTo>
                              <a:lnTo>
                                <a:pt x="8164" y="9"/>
                              </a:lnTo>
                              <a:lnTo>
                                <a:pt x="8164" y="5"/>
                              </a:lnTo>
                              <a:lnTo>
                                <a:pt x="8165" y="3"/>
                              </a:lnTo>
                              <a:lnTo>
                                <a:pt x="8167" y="0"/>
                              </a:lnTo>
                              <a:lnTo>
                                <a:pt x="8169" y="0"/>
                              </a:lnTo>
                              <a:lnTo>
                                <a:pt x="8173" y="0"/>
                              </a:lnTo>
                              <a:lnTo>
                                <a:pt x="8175" y="0"/>
                              </a:lnTo>
                              <a:lnTo>
                                <a:pt x="8178" y="3"/>
                              </a:lnTo>
                              <a:lnTo>
                                <a:pt x="8179" y="5"/>
                              </a:lnTo>
                              <a:lnTo>
                                <a:pt x="8179" y="9"/>
                              </a:lnTo>
                              <a:lnTo>
                                <a:pt x="8178" y="11"/>
                              </a:lnTo>
                              <a:lnTo>
                                <a:pt x="8175" y="14"/>
                              </a:lnTo>
                              <a:lnTo>
                                <a:pt x="8173" y="15"/>
                              </a:lnTo>
                              <a:close/>
                              <a:moveTo>
                                <a:pt x="8203" y="15"/>
                              </a:moveTo>
                              <a:lnTo>
                                <a:pt x="8199" y="15"/>
                              </a:lnTo>
                              <a:lnTo>
                                <a:pt x="8197" y="14"/>
                              </a:lnTo>
                              <a:lnTo>
                                <a:pt x="8195" y="11"/>
                              </a:lnTo>
                              <a:lnTo>
                                <a:pt x="8194" y="9"/>
                              </a:lnTo>
                              <a:lnTo>
                                <a:pt x="8194" y="5"/>
                              </a:lnTo>
                              <a:lnTo>
                                <a:pt x="8195" y="3"/>
                              </a:lnTo>
                              <a:lnTo>
                                <a:pt x="8197" y="0"/>
                              </a:lnTo>
                              <a:lnTo>
                                <a:pt x="8199" y="0"/>
                              </a:lnTo>
                              <a:lnTo>
                                <a:pt x="8203" y="0"/>
                              </a:lnTo>
                              <a:lnTo>
                                <a:pt x="8205" y="0"/>
                              </a:lnTo>
                              <a:lnTo>
                                <a:pt x="8208" y="3"/>
                              </a:lnTo>
                              <a:lnTo>
                                <a:pt x="8209" y="5"/>
                              </a:lnTo>
                              <a:lnTo>
                                <a:pt x="8209" y="9"/>
                              </a:lnTo>
                              <a:lnTo>
                                <a:pt x="8208" y="11"/>
                              </a:lnTo>
                              <a:lnTo>
                                <a:pt x="8205" y="14"/>
                              </a:lnTo>
                              <a:lnTo>
                                <a:pt x="8203" y="15"/>
                              </a:lnTo>
                              <a:close/>
                              <a:moveTo>
                                <a:pt x="8233" y="15"/>
                              </a:moveTo>
                              <a:lnTo>
                                <a:pt x="8229" y="15"/>
                              </a:lnTo>
                              <a:lnTo>
                                <a:pt x="8227" y="14"/>
                              </a:lnTo>
                              <a:lnTo>
                                <a:pt x="8225" y="11"/>
                              </a:lnTo>
                              <a:lnTo>
                                <a:pt x="8224" y="9"/>
                              </a:lnTo>
                              <a:lnTo>
                                <a:pt x="8224" y="5"/>
                              </a:lnTo>
                              <a:lnTo>
                                <a:pt x="8225" y="3"/>
                              </a:lnTo>
                              <a:lnTo>
                                <a:pt x="8227" y="0"/>
                              </a:lnTo>
                              <a:lnTo>
                                <a:pt x="8229" y="0"/>
                              </a:lnTo>
                              <a:lnTo>
                                <a:pt x="8233" y="0"/>
                              </a:lnTo>
                              <a:lnTo>
                                <a:pt x="8235" y="0"/>
                              </a:lnTo>
                              <a:lnTo>
                                <a:pt x="8238" y="3"/>
                              </a:lnTo>
                              <a:lnTo>
                                <a:pt x="8239" y="5"/>
                              </a:lnTo>
                              <a:lnTo>
                                <a:pt x="8239" y="9"/>
                              </a:lnTo>
                              <a:lnTo>
                                <a:pt x="8238" y="11"/>
                              </a:lnTo>
                              <a:lnTo>
                                <a:pt x="8235" y="14"/>
                              </a:lnTo>
                              <a:lnTo>
                                <a:pt x="8233" y="15"/>
                              </a:lnTo>
                              <a:close/>
                              <a:moveTo>
                                <a:pt x="8263" y="15"/>
                              </a:moveTo>
                              <a:lnTo>
                                <a:pt x="8259" y="15"/>
                              </a:lnTo>
                              <a:lnTo>
                                <a:pt x="8258" y="14"/>
                              </a:lnTo>
                              <a:lnTo>
                                <a:pt x="8255" y="11"/>
                              </a:lnTo>
                              <a:lnTo>
                                <a:pt x="8254" y="9"/>
                              </a:lnTo>
                              <a:lnTo>
                                <a:pt x="8254" y="5"/>
                              </a:lnTo>
                              <a:lnTo>
                                <a:pt x="8255" y="3"/>
                              </a:lnTo>
                              <a:lnTo>
                                <a:pt x="8258" y="0"/>
                              </a:lnTo>
                              <a:lnTo>
                                <a:pt x="8259" y="0"/>
                              </a:lnTo>
                              <a:lnTo>
                                <a:pt x="8263" y="0"/>
                              </a:lnTo>
                              <a:lnTo>
                                <a:pt x="8265" y="0"/>
                              </a:lnTo>
                              <a:lnTo>
                                <a:pt x="8268" y="3"/>
                              </a:lnTo>
                              <a:lnTo>
                                <a:pt x="8269" y="5"/>
                              </a:lnTo>
                              <a:lnTo>
                                <a:pt x="8269" y="9"/>
                              </a:lnTo>
                              <a:lnTo>
                                <a:pt x="8268" y="11"/>
                              </a:lnTo>
                              <a:lnTo>
                                <a:pt x="8265" y="14"/>
                              </a:lnTo>
                              <a:lnTo>
                                <a:pt x="8263" y="15"/>
                              </a:lnTo>
                              <a:close/>
                              <a:moveTo>
                                <a:pt x="8293" y="15"/>
                              </a:moveTo>
                              <a:lnTo>
                                <a:pt x="8289" y="15"/>
                              </a:lnTo>
                              <a:lnTo>
                                <a:pt x="8288" y="14"/>
                              </a:lnTo>
                              <a:lnTo>
                                <a:pt x="8285" y="11"/>
                              </a:lnTo>
                              <a:lnTo>
                                <a:pt x="8284" y="9"/>
                              </a:lnTo>
                              <a:lnTo>
                                <a:pt x="8284" y="5"/>
                              </a:lnTo>
                              <a:lnTo>
                                <a:pt x="8285" y="3"/>
                              </a:lnTo>
                              <a:lnTo>
                                <a:pt x="8288" y="0"/>
                              </a:lnTo>
                              <a:lnTo>
                                <a:pt x="8289" y="0"/>
                              </a:lnTo>
                              <a:lnTo>
                                <a:pt x="8293" y="0"/>
                              </a:lnTo>
                              <a:lnTo>
                                <a:pt x="8295" y="0"/>
                              </a:lnTo>
                              <a:lnTo>
                                <a:pt x="8298" y="3"/>
                              </a:lnTo>
                              <a:lnTo>
                                <a:pt x="8299" y="5"/>
                              </a:lnTo>
                              <a:lnTo>
                                <a:pt x="8299" y="9"/>
                              </a:lnTo>
                              <a:lnTo>
                                <a:pt x="8298" y="11"/>
                              </a:lnTo>
                              <a:lnTo>
                                <a:pt x="8295" y="14"/>
                              </a:lnTo>
                              <a:lnTo>
                                <a:pt x="8293" y="15"/>
                              </a:lnTo>
                              <a:close/>
                              <a:moveTo>
                                <a:pt x="8323" y="15"/>
                              </a:moveTo>
                              <a:lnTo>
                                <a:pt x="8319" y="15"/>
                              </a:lnTo>
                              <a:lnTo>
                                <a:pt x="8318" y="14"/>
                              </a:lnTo>
                              <a:lnTo>
                                <a:pt x="8315" y="11"/>
                              </a:lnTo>
                              <a:lnTo>
                                <a:pt x="8314" y="9"/>
                              </a:lnTo>
                              <a:lnTo>
                                <a:pt x="8314" y="5"/>
                              </a:lnTo>
                              <a:lnTo>
                                <a:pt x="8315" y="3"/>
                              </a:lnTo>
                              <a:lnTo>
                                <a:pt x="8318" y="0"/>
                              </a:lnTo>
                              <a:lnTo>
                                <a:pt x="8319" y="0"/>
                              </a:lnTo>
                              <a:lnTo>
                                <a:pt x="8323" y="0"/>
                              </a:lnTo>
                              <a:lnTo>
                                <a:pt x="8325" y="0"/>
                              </a:lnTo>
                              <a:lnTo>
                                <a:pt x="8328" y="3"/>
                              </a:lnTo>
                              <a:lnTo>
                                <a:pt x="8329" y="5"/>
                              </a:lnTo>
                              <a:lnTo>
                                <a:pt x="8329" y="9"/>
                              </a:lnTo>
                              <a:lnTo>
                                <a:pt x="8328" y="11"/>
                              </a:lnTo>
                              <a:lnTo>
                                <a:pt x="8325" y="14"/>
                              </a:lnTo>
                              <a:lnTo>
                                <a:pt x="8323" y="15"/>
                              </a:lnTo>
                              <a:close/>
                              <a:moveTo>
                                <a:pt x="8353" y="15"/>
                              </a:moveTo>
                              <a:lnTo>
                                <a:pt x="8349" y="15"/>
                              </a:lnTo>
                              <a:lnTo>
                                <a:pt x="8348" y="14"/>
                              </a:lnTo>
                              <a:lnTo>
                                <a:pt x="8345" y="11"/>
                              </a:lnTo>
                              <a:lnTo>
                                <a:pt x="8344" y="9"/>
                              </a:lnTo>
                              <a:lnTo>
                                <a:pt x="8344" y="5"/>
                              </a:lnTo>
                              <a:lnTo>
                                <a:pt x="8345" y="3"/>
                              </a:lnTo>
                              <a:lnTo>
                                <a:pt x="8348" y="0"/>
                              </a:lnTo>
                              <a:lnTo>
                                <a:pt x="8349" y="0"/>
                              </a:lnTo>
                              <a:lnTo>
                                <a:pt x="8353" y="0"/>
                              </a:lnTo>
                              <a:lnTo>
                                <a:pt x="8355" y="0"/>
                              </a:lnTo>
                              <a:lnTo>
                                <a:pt x="8358" y="3"/>
                              </a:lnTo>
                              <a:lnTo>
                                <a:pt x="8359" y="5"/>
                              </a:lnTo>
                              <a:lnTo>
                                <a:pt x="8359" y="9"/>
                              </a:lnTo>
                              <a:lnTo>
                                <a:pt x="8358" y="11"/>
                              </a:lnTo>
                              <a:lnTo>
                                <a:pt x="8355" y="14"/>
                              </a:lnTo>
                              <a:lnTo>
                                <a:pt x="8353" y="15"/>
                              </a:lnTo>
                              <a:close/>
                              <a:moveTo>
                                <a:pt x="8383" y="15"/>
                              </a:moveTo>
                              <a:lnTo>
                                <a:pt x="8379" y="15"/>
                              </a:lnTo>
                              <a:lnTo>
                                <a:pt x="8378" y="14"/>
                              </a:lnTo>
                              <a:lnTo>
                                <a:pt x="8375" y="11"/>
                              </a:lnTo>
                              <a:lnTo>
                                <a:pt x="8374" y="9"/>
                              </a:lnTo>
                              <a:lnTo>
                                <a:pt x="8374" y="5"/>
                              </a:lnTo>
                              <a:lnTo>
                                <a:pt x="8375" y="3"/>
                              </a:lnTo>
                              <a:lnTo>
                                <a:pt x="8378" y="0"/>
                              </a:lnTo>
                              <a:lnTo>
                                <a:pt x="8379" y="0"/>
                              </a:lnTo>
                              <a:lnTo>
                                <a:pt x="8383" y="0"/>
                              </a:lnTo>
                              <a:lnTo>
                                <a:pt x="8385" y="0"/>
                              </a:lnTo>
                              <a:lnTo>
                                <a:pt x="8388" y="3"/>
                              </a:lnTo>
                              <a:lnTo>
                                <a:pt x="8389" y="5"/>
                              </a:lnTo>
                              <a:lnTo>
                                <a:pt x="8389" y="9"/>
                              </a:lnTo>
                              <a:lnTo>
                                <a:pt x="8388" y="11"/>
                              </a:lnTo>
                              <a:lnTo>
                                <a:pt x="8385" y="14"/>
                              </a:lnTo>
                              <a:lnTo>
                                <a:pt x="8383" y="15"/>
                              </a:lnTo>
                              <a:close/>
                              <a:moveTo>
                                <a:pt x="8413" y="15"/>
                              </a:moveTo>
                              <a:lnTo>
                                <a:pt x="8409" y="15"/>
                              </a:lnTo>
                              <a:lnTo>
                                <a:pt x="8408" y="14"/>
                              </a:lnTo>
                              <a:lnTo>
                                <a:pt x="8405" y="11"/>
                              </a:lnTo>
                              <a:lnTo>
                                <a:pt x="8404" y="9"/>
                              </a:lnTo>
                              <a:lnTo>
                                <a:pt x="8404" y="5"/>
                              </a:lnTo>
                              <a:lnTo>
                                <a:pt x="8405" y="3"/>
                              </a:lnTo>
                              <a:lnTo>
                                <a:pt x="8408" y="0"/>
                              </a:lnTo>
                              <a:lnTo>
                                <a:pt x="8409" y="0"/>
                              </a:lnTo>
                              <a:lnTo>
                                <a:pt x="8413" y="0"/>
                              </a:lnTo>
                              <a:lnTo>
                                <a:pt x="8415" y="0"/>
                              </a:lnTo>
                              <a:lnTo>
                                <a:pt x="8418" y="3"/>
                              </a:lnTo>
                              <a:lnTo>
                                <a:pt x="8419" y="5"/>
                              </a:lnTo>
                              <a:lnTo>
                                <a:pt x="8419" y="9"/>
                              </a:lnTo>
                              <a:lnTo>
                                <a:pt x="8418" y="11"/>
                              </a:lnTo>
                              <a:lnTo>
                                <a:pt x="8415" y="14"/>
                              </a:lnTo>
                              <a:lnTo>
                                <a:pt x="8413" y="15"/>
                              </a:lnTo>
                              <a:close/>
                              <a:moveTo>
                                <a:pt x="8444" y="15"/>
                              </a:moveTo>
                              <a:lnTo>
                                <a:pt x="8439" y="15"/>
                              </a:lnTo>
                              <a:lnTo>
                                <a:pt x="8438" y="14"/>
                              </a:lnTo>
                              <a:lnTo>
                                <a:pt x="8435" y="11"/>
                              </a:lnTo>
                              <a:lnTo>
                                <a:pt x="8434" y="9"/>
                              </a:lnTo>
                              <a:lnTo>
                                <a:pt x="8434" y="5"/>
                              </a:lnTo>
                              <a:lnTo>
                                <a:pt x="8435" y="3"/>
                              </a:lnTo>
                              <a:lnTo>
                                <a:pt x="8438" y="0"/>
                              </a:lnTo>
                              <a:lnTo>
                                <a:pt x="8439" y="0"/>
                              </a:lnTo>
                              <a:lnTo>
                                <a:pt x="8444" y="0"/>
                              </a:lnTo>
                              <a:lnTo>
                                <a:pt x="8445" y="0"/>
                              </a:lnTo>
                              <a:lnTo>
                                <a:pt x="8448" y="3"/>
                              </a:lnTo>
                              <a:lnTo>
                                <a:pt x="8449" y="5"/>
                              </a:lnTo>
                              <a:lnTo>
                                <a:pt x="8449" y="9"/>
                              </a:lnTo>
                              <a:lnTo>
                                <a:pt x="8448" y="11"/>
                              </a:lnTo>
                              <a:lnTo>
                                <a:pt x="8445" y="14"/>
                              </a:lnTo>
                              <a:lnTo>
                                <a:pt x="8444" y="15"/>
                              </a:lnTo>
                              <a:close/>
                              <a:moveTo>
                                <a:pt x="8474" y="15"/>
                              </a:moveTo>
                              <a:lnTo>
                                <a:pt x="8469" y="15"/>
                              </a:lnTo>
                              <a:lnTo>
                                <a:pt x="8468" y="14"/>
                              </a:lnTo>
                              <a:lnTo>
                                <a:pt x="8465" y="11"/>
                              </a:lnTo>
                              <a:lnTo>
                                <a:pt x="8464" y="9"/>
                              </a:lnTo>
                              <a:lnTo>
                                <a:pt x="8464" y="5"/>
                              </a:lnTo>
                              <a:lnTo>
                                <a:pt x="8465" y="3"/>
                              </a:lnTo>
                              <a:lnTo>
                                <a:pt x="8468" y="0"/>
                              </a:lnTo>
                              <a:lnTo>
                                <a:pt x="8469" y="0"/>
                              </a:lnTo>
                              <a:lnTo>
                                <a:pt x="8474" y="0"/>
                              </a:lnTo>
                              <a:lnTo>
                                <a:pt x="8475" y="0"/>
                              </a:lnTo>
                              <a:lnTo>
                                <a:pt x="8478" y="3"/>
                              </a:lnTo>
                              <a:lnTo>
                                <a:pt x="8479" y="5"/>
                              </a:lnTo>
                              <a:lnTo>
                                <a:pt x="8479" y="9"/>
                              </a:lnTo>
                              <a:lnTo>
                                <a:pt x="8478" y="11"/>
                              </a:lnTo>
                              <a:lnTo>
                                <a:pt x="8475" y="14"/>
                              </a:lnTo>
                              <a:lnTo>
                                <a:pt x="8474" y="15"/>
                              </a:lnTo>
                              <a:close/>
                              <a:moveTo>
                                <a:pt x="8504" y="15"/>
                              </a:moveTo>
                              <a:lnTo>
                                <a:pt x="8499" y="15"/>
                              </a:lnTo>
                              <a:lnTo>
                                <a:pt x="8498" y="14"/>
                              </a:lnTo>
                              <a:lnTo>
                                <a:pt x="8495" y="11"/>
                              </a:lnTo>
                              <a:lnTo>
                                <a:pt x="8494" y="9"/>
                              </a:lnTo>
                              <a:lnTo>
                                <a:pt x="8494" y="5"/>
                              </a:lnTo>
                              <a:lnTo>
                                <a:pt x="8495" y="3"/>
                              </a:lnTo>
                              <a:lnTo>
                                <a:pt x="8498" y="0"/>
                              </a:lnTo>
                              <a:lnTo>
                                <a:pt x="8499" y="0"/>
                              </a:lnTo>
                              <a:lnTo>
                                <a:pt x="8504" y="0"/>
                              </a:lnTo>
                              <a:lnTo>
                                <a:pt x="8505" y="0"/>
                              </a:lnTo>
                              <a:lnTo>
                                <a:pt x="8508" y="3"/>
                              </a:lnTo>
                              <a:lnTo>
                                <a:pt x="8509" y="5"/>
                              </a:lnTo>
                              <a:lnTo>
                                <a:pt x="8509" y="9"/>
                              </a:lnTo>
                              <a:lnTo>
                                <a:pt x="8508" y="11"/>
                              </a:lnTo>
                              <a:lnTo>
                                <a:pt x="8505" y="14"/>
                              </a:lnTo>
                              <a:lnTo>
                                <a:pt x="8504" y="15"/>
                              </a:lnTo>
                              <a:close/>
                              <a:moveTo>
                                <a:pt x="8534" y="15"/>
                              </a:moveTo>
                              <a:lnTo>
                                <a:pt x="8529" y="15"/>
                              </a:lnTo>
                              <a:lnTo>
                                <a:pt x="8528" y="14"/>
                              </a:lnTo>
                              <a:lnTo>
                                <a:pt x="8525" y="11"/>
                              </a:lnTo>
                              <a:lnTo>
                                <a:pt x="8524" y="9"/>
                              </a:lnTo>
                              <a:lnTo>
                                <a:pt x="8524" y="5"/>
                              </a:lnTo>
                              <a:lnTo>
                                <a:pt x="8525" y="3"/>
                              </a:lnTo>
                              <a:lnTo>
                                <a:pt x="8528" y="0"/>
                              </a:lnTo>
                              <a:lnTo>
                                <a:pt x="8529" y="0"/>
                              </a:lnTo>
                              <a:lnTo>
                                <a:pt x="8534" y="0"/>
                              </a:lnTo>
                              <a:lnTo>
                                <a:pt x="8535" y="0"/>
                              </a:lnTo>
                              <a:lnTo>
                                <a:pt x="8538" y="3"/>
                              </a:lnTo>
                              <a:lnTo>
                                <a:pt x="8539" y="5"/>
                              </a:lnTo>
                              <a:lnTo>
                                <a:pt x="8539" y="9"/>
                              </a:lnTo>
                              <a:lnTo>
                                <a:pt x="8538" y="11"/>
                              </a:lnTo>
                              <a:lnTo>
                                <a:pt x="8535" y="14"/>
                              </a:lnTo>
                              <a:lnTo>
                                <a:pt x="8534" y="15"/>
                              </a:lnTo>
                              <a:close/>
                              <a:moveTo>
                                <a:pt x="8564" y="15"/>
                              </a:moveTo>
                              <a:lnTo>
                                <a:pt x="8559" y="15"/>
                              </a:lnTo>
                              <a:lnTo>
                                <a:pt x="8558" y="14"/>
                              </a:lnTo>
                              <a:lnTo>
                                <a:pt x="8555" y="11"/>
                              </a:lnTo>
                              <a:lnTo>
                                <a:pt x="8554" y="9"/>
                              </a:lnTo>
                              <a:lnTo>
                                <a:pt x="8554" y="5"/>
                              </a:lnTo>
                              <a:lnTo>
                                <a:pt x="8555" y="3"/>
                              </a:lnTo>
                              <a:lnTo>
                                <a:pt x="8558" y="0"/>
                              </a:lnTo>
                              <a:lnTo>
                                <a:pt x="8559" y="0"/>
                              </a:lnTo>
                              <a:lnTo>
                                <a:pt x="8564" y="0"/>
                              </a:lnTo>
                              <a:lnTo>
                                <a:pt x="8565" y="0"/>
                              </a:lnTo>
                              <a:lnTo>
                                <a:pt x="8568" y="3"/>
                              </a:lnTo>
                              <a:lnTo>
                                <a:pt x="8569" y="5"/>
                              </a:lnTo>
                              <a:lnTo>
                                <a:pt x="8569" y="9"/>
                              </a:lnTo>
                              <a:lnTo>
                                <a:pt x="8568" y="11"/>
                              </a:lnTo>
                              <a:lnTo>
                                <a:pt x="8565" y="14"/>
                              </a:lnTo>
                              <a:lnTo>
                                <a:pt x="8564" y="15"/>
                              </a:lnTo>
                              <a:close/>
                              <a:moveTo>
                                <a:pt x="8594" y="15"/>
                              </a:moveTo>
                              <a:lnTo>
                                <a:pt x="8589" y="15"/>
                              </a:lnTo>
                              <a:lnTo>
                                <a:pt x="8588" y="14"/>
                              </a:lnTo>
                              <a:lnTo>
                                <a:pt x="8585" y="11"/>
                              </a:lnTo>
                              <a:lnTo>
                                <a:pt x="8584" y="9"/>
                              </a:lnTo>
                              <a:lnTo>
                                <a:pt x="8584" y="5"/>
                              </a:lnTo>
                              <a:lnTo>
                                <a:pt x="8585" y="3"/>
                              </a:lnTo>
                              <a:lnTo>
                                <a:pt x="8588" y="0"/>
                              </a:lnTo>
                              <a:lnTo>
                                <a:pt x="8589" y="0"/>
                              </a:lnTo>
                              <a:lnTo>
                                <a:pt x="8594" y="0"/>
                              </a:lnTo>
                              <a:lnTo>
                                <a:pt x="8595" y="0"/>
                              </a:lnTo>
                              <a:lnTo>
                                <a:pt x="8598" y="3"/>
                              </a:lnTo>
                              <a:lnTo>
                                <a:pt x="8599" y="5"/>
                              </a:lnTo>
                              <a:lnTo>
                                <a:pt x="8599" y="9"/>
                              </a:lnTo>
                              <a:lnTo>
                                <a:pt x="8598" y="11"/>
                              </a:lnTo>
                              <a:lnTo>
                                <a:pt x="8595" y="14"/>
                              </a:lnTo>
                              <a:lnTo>
                                <a:pt x="8594" y="15"/>
                              </a:lnTo>
                              <a:close/>
                              <a:moveTo>
                                <a:pt x="8624" y="15"/>
                              </a:moveTo>
                              <a:lnTo>
                                <a:pt x="8619" y="15"/>
                              </a:lnTo>
                              <a:lnTo>
                                <a:pt x="8618" y="14"/>
                              </a:lnTo>
                              <a:lnTo>
                                <a:pt x="8615" y="11"/>
                              </a:lnTo>
                              <a:lnTo>
                                <a:pt x="8614" y="9"/>
                              </a:lnTo>
                              <a:lnTo>
                                <a:pt x="8614" y="5"/>
                              </a:lnTo>
                              <a:lnTo>
                                <a:pt x="8615" y="3"/>
                              </a:lnTo>
                              <a:lnTo>
                                <a:pt x="8618" y="0"/>
                              </a:lnTo>
                              <a:lnTo>
                                <a:pt x="8619" y="0"/>
                              </a:lnTo>
                              <a:lnTo>
                                <a:pt x="8624" y="0"/>
                              </a:lnTo>
                              <a:lnTo>
                                <a:pt x="8625" y="0"/>
                              </a:lnTo>
                              <a:lnTo>
                                <a:pt x="8628" y="3"/>
                              </a:lnTo>
                              <a:lnTo>
                                <a:pt x="8629" y="5"/>
                              </a:lnTo>
                              <a:lnTo>
                                <a:pt x="8629" y="9"/>
                              </a:lnTo>
                              <a:lnTo>
                                <a:pt x="8628" y="11"/>
                              </a:lnTo>
                              <a:lnTo>
                                <a:pt x="8625" y="14"/>
                              </a:lnTo>
                              <a:lnTo>
                                <a:pt x="8624" y="15"/>
                              </a:lnTo>
                              <a:close/>
                              <a:moveTo>
                                <a:pt x="8654" y="15"/>
                              </a:moveTo>
                              <a:lnTo>
                                <a:pt x="8649" y="15"/>
                              </a:lnTo>
                              <a:lnTo>
                                <a:pt x="8648" y="14"/>
                              </a:lnTo>
                              <a:lnTo>
                                <a:pt x="8645" y="11"/>
                              </a:lnTo>
                              <a:lnTo>
                                <a:pt x="8644" y="9"/>
                              </a:lnTo>
                              <a:lnTo>
                                <a:pt x="8644" y="5"/>
                              </a:lnTo>
                              <a:lnTo>
                                <a:pt x="8645" y="3"/>
                              </a:lnTo>
                              <a:lnTo>
                                <a:pt x="8648" y="0"/>
                              </a:lnTo>
                              <a:lnTo>
                                <a:pt x="8649" y="0"/>
                              </a:lnTo>
                              <a:lnTo>
                                <a:pt x="8654" y="0"/>
                              </a:lnTo>
                              <a:lnTo>
                                <a:pt x="8655" y="0"/>
                              </a:lnTo>
                              <a:lnTo>
                                <a:pt x="8658" y="3"/>
                              </a:lnTo>
                              <a:lnTo>
                                <a:pt x="8659" y="5"/>
                              </a:lnTo>
                              <a:lnTo>
                                <a:pt x="8659" y="9"/>
                              </a:lnTo>
                              <a:lnTo>
                                <a:pt x="8658" y="11"/>
                              </a:lnTo>
                              <a:lnTo>
                                <a:pt x="8655" y="14"/>
                              </a:lnTo>
                              <a:lnTo>
                                <a:pt x="8654" y="15"/>
                              </a:lnTo>
                              <a:close/>
                              <a:moveTo>
                                <a:pt x="8684" y="15"/>
                              </a:moveTo>
                              <a:lnTo>
                                <a:pt x="8679" y="15"/>
                              </a:lnTo>
                              <a:lnTo>
                                <a:pt x="8678" y="14"/>
                              </a:lnTo>
                              <a:lnTo>
                                <a:pt x="8675" y="11"/>
                              </a:lnTo>
                              <a:lnTo>
                                <a:pt x="8674" y="9"/>
                              </a:lnTo>
                              <a:lnTo>
                                <a:pt x="8674" y="5"/>
                              </a:lnTo>
                              <a:lnTo>
                                <a:pt x="8675" y="3"/>
                              </a:lnTo>
                              <a:lnTo>
                                <a:pt x="8678" y="0"/>
                              </a:lnTo>
                              <a:lnTo>
                                <a:pt x="8679" y="0"/>
                              </a:lnTo>
                              <a:lnTo>
                                <a:pt x="8684" y="0"/>
                              </a:lnTo>
                              <a:lnTo>
                                <a:pt x="8685" y="0"/>
                              </a:lnTo>
                              <a:lnTo>
                                <a:pt x="8688" y="3"/>
                              </a:lnTo>
                              <a:lnTo>
                                <a:pt x="8689" y="5"/>
                              </a:lnTo>
                              <a:lnTo>
                                <a:pt x="8689" y="9"/>
                              </a:lnTo>
                              <a:lnTo>
                                <a:pt x="8688" y="11"/>
                              </a:lnTo>
                              <a:lnTo>
                                <a:pt x="8685" y="14"/>
                              </a:lnTo>
                              <a:lnTo>
                                <a:pt x="8684" y="15"/>
                              </a:lnTo>
                              <a:close/>
                              <a:moveTo>
                                <a:pt x="8714" y="15"/>
                              </a:moveTo>
                              <a:lnTo>
                                <a:pt x="8709" y="15"/>
                              </a:lnTo>
                              <a:lnTo>
                                <a:pt x="8708" y="14"/>
                              </a:lnTo>
                              <a:lnTo>
                                <a:pt x="8705" y="11"/>
                              </a:lnTo>
                              <a:lnTo>
                                <a:pt x="8704" y="9"/>
                              </a:lnTo>
                              <a:lnTo>
                                <a:pt x="8704" y="5"/>
                              </a:lnTo>
                              <a:lnTo>
                                <a:pt x="8705" y="3"/>
                              </a:lnTo>
                              <a:lnTo>
                                <a:pt x="8708" y="0"/>
                              </a:lnTo>
                              <a:lnTo>
                                <a:pt x="8709" y="0"/>
                              </a:lnTo>
                              <a:lnTo>
                                <a:pt x="8714" y="0"/>
                              </a:lnTo>
                              <a:lnTo>
                                <a:pt x="8715" y="0"/>
                              </a:lnTo>
                              <a:lnTo>
                                <a:pt x="8718" y="3"/>
                              </a:lnTo>
                              <a:lnTo>
                                <a:pt x="8719" y="5"/>
                              </a:lnTo>
                              <a:lnTo>
                                <a:pt x="8719" y="9"/>
                              </a:lnTo>
                              <a:lnTo>
                                <a:pt x="8718" y="11"/>
                              </a:lnTo>
                              <a:lnTo>
                                <a:pt x="8715" y="14"/>
                              </a:lnTo>
                              <a:lnTo>
                                <a:pt x="8714" y="15"/>
                              </a:lnTo>
                              <a:close/>
                              <a:moveTo>
                                <a:pt x="8744" y="15"/>
                              </a:moveTo>
                              <a:lnTo>
                                <a:pt x="8740" y="15"/>
                              </a:lnTo>
                              <a:lnTo>
                                <a:pt x="8738" y="14"/>
                              </a:lnTo>
                              <a:lnTo>
                                <a:pt x="8735" y="11"/>
                              </a:lnTo>
                              <a:lnTo>
                                <a:pt x="8734" y="9"/>
                              </a:lnTo>
                              <a:lnTo>
                                <a:pt x="8734" y="5"/>
                              </a:lnTo>
                              <a:lnTo>
                                <a:pt x="8735" y="3"/>
                              </a:lnTo>
                              <a:lnTo>
                                <a:pt x="8738" y="0"/>
                              </a:lnTo>
                              <a:lnTo>
                                <a:pt x="8740" y="0"/>
                              </a:lnTo>
                              <a:lnTo>
                                <a:pt x="8744" y="0"/>
                              </a:lnTo>
                              <a:lnTo>
                                <a:pt x="8745" y="0"/>
                              </a:lnTo>
                              <a:lnTo>
                                <a:pt x="8748" y="3"/>
                              </a:lnTo>
                              <a:lnTo>
                                <a:pt x="8749" y="5"/>
                              </a:lnTo>
                              <a:lnTo>
                                <a:pt x="8749" y="9"/>
                              </a:lnTo>
                              <a:lnTo>
                                <a:pt x="8748" y="11"/>
                              </a:lnTo>
                              <a:lnTo>
                                <a:pt x="8745" y="14"/>
                              </a:lnTo>
                              <a:lnTo>
                                <a:pt x="8744" y="15"/>
                              </a:lnTo>
                              <a:close/>
                              <a:moveTo>
                                <a:pt x="8774" y="15"/>
                              </a:moveTo>
                              <a:lnTo>
                                <a:pt x="8770" y="15"/>
                              </a:lnTo>
                              <a:lnTo>
                                <a:pt x="8768" y="14"/>
                              </a:lnTo>
                              <a:lnTo>
                                <a:pt x="8765" y="11"/>
                              </a:lnTo>
                              <a:lnTo>
                                <a:pt x="8764" y="9"/>
                              </a:lnTo>
                              <a:lnTo>
                                <a:pt x="8764" y="5"/>
                              </a:lnTo>
                              <a:lnTo>
                                <a:pt x="8765" y="3"/>
                              </a:lnTo>
                              <a:lnTo>
                                <a:pt x="8768" y="0"/>
                              </a:lnTo>
                              <a:lnTo>
                                <a:pt x="8770" y="0"/>
                              </a:lnTo>
                              <a:lnTo>
                                <a:pt x="8774" y="0"/>
                              </a:lnTo>
                              <a:lnTo>
                                <a:pt x="8775" y="0"/>
                              </a:lnTo>
                              <a:lnTo>
                                <a:pt x="8778" y="3"/>
                              </a:lnTo>
                              <a:lnTo>
                                <a:pt x="8779" y="5"/>
                              </a:lnTo>
                              <a:lnTo>
                                <a:pt x="8779" y="9"/>
                              </a:lnTo>
                              <a:lnTo>
                                <a:pt x="8778" y="11"/>
                              </a:lnTo>
                              <a:lnTo>
                                <a:pt x="8775" y="14"/>
                              </a:lnTo>
                              <a:lnTo>
                                <a:pt x="8774" y="15"/>
                              </a:lnTo>
                              <a:close/>
                              <a:moveTo>
                                <a:pt x="8804" y="15"/>
                              </a:moveTo>
                              <a:lnTo>
                                <a:pt x="8800" y="15"/>
                              </a:lnTo>
                              <a:lnTo>
                                <a:pt x="8798" y="14"/>
                              </a:lnTo>
                              <a:lnTo>
                                <a:pt x="8795" y="11"/>
                              </a:lnTo>
                              <a:lnTo>
                                <a:pt x="8794" y="9"/>
                              </a:lnTo>
                              <a:lnTo>
                                <a:pt x="8794" y="5"/>
                              </a:lnTo>
                              <a:lnTo>
                                <a:pt x="8795" y="3"/>
                              </a:lnTo>
                              <a:lnTo>
                                <a:pt x="8798" y="0"/>
                              </a:lnTo>
                              <a:lnTo>
                                <a:pt x="8800" y="0"/>
                              </a:lnTo>
                              <a:lnTo>
                                <a:pt x="8804" y="0"/>
                              </a:lnTo>
                              <a:lnTo>
                                <a:pt x="8805" y="0"/>
                              </a:lnTo>
                              <a:lnTo>
                                <a:pt x="8808" y="3"/>
                              </a:lnTo>
                              <a:lnTo>
                                <a:pt x="8809" y="5"/>
                              </a:lnTo>
                              <a:lnTo>
                                <a:pt x="8809" y="9"/>
                              </a:lnTo>
                              <a:lnTo>
                                <a:pt x="8808" y="11"/>
                              </a:lnTo>
                              <a:lnTo>
                                <a:pt x="8805" y="14"/>
                              </a:lnTo>
                              <a:lnTo>
                                <a:pt x="8804" y="15"/>
                              </a:lnTo>
                              <a:close/>
                              <a:moveTo>
                                <a:pt x="8834" y="15"/>
                              </a:moveTo>
                              <a:lnTo>
                                <a:pt x="8830" y="15"/>
                              </a:lnTo>
                              <a:lnTo>
                                <a:pt x="8828" y="14"/>
                              </a:lnTo>
                              <a:lnTo>
                                <a:pt x="8825" y="11"/>
                              </a:lnTo>
                              <a:lnTo>
                                <a:pt x="8824" y="9"/>
                              </a:lnTo>
                              <a:lnTo>
                                <a:pt x="8824" y="5"/>
                              </a:lnTo>
                              <a:lnTo>
                                <a:pt x="8825" y="3"/>
                              </a:lnTo>
                              <a:lnTo>
                                <a:pt x="8828" y="0"/>
                              </a:lnTo>
                              <a:lnTo>
                                <a:pt x="8830" y="0"/>
                              </a:lnTo>
                              <a:lnTo>
                                <a:pt x="8834" y="0"/>
                              </a:lnTo>
                              <a:lnTo>
                                <a:pt x="8835" y="0"/>
                              </a:lnTo>
                              <a:lnTo>
                                <a:pt x="8838" y="3"/>
                              </a:lnTo>
                              <a:lnTo>
                                <a:pt x="8839" y="5"/>
                              </a:lnTo>
                              <a:lnTo>
                                <a:pt x="8839" y="9"/>
                              </a:lnTo>
                              <a:lnTo>
                                <a:pt x="8838" y="11"/>
                              </a:lnTo>
                              <a:lnTo>
                                <a:pt x="8835" y="14"/>
                              </a:lnTo>
                              <a:lnTo>
                                <a:pt x="8834" y="15"/>
                              </a:lnTo>
                              <a:close/>
                              <a:moveTo>
                                <a:pt x="8864" y="15"/>
                              </a:moveTo>
                              <a:lnTo>
                                <a:pt x="8860" y="15"/>
                              </a:lnTo>
                              <a:lnTo>
                                <a:pt x="8858" y="14"/>
                              </a:lnTo>
                              <a:lnTo>
                                <a:pt x="8855" y="11"/>
                              </a:lnTo>
                              <a:lnTo>
                                <a:pt x="8854" y="9"/>
                              </a:lnTo>
                              <a:lnTo>
                                <a:pt x="8854" y="5"/>
                              </a:lnTo>
                              <a:lnTo>
                                <a:pt x="8855" y="3"/>
                              </a:lnTo>
                              <a:lnTo>
                                <a:pt x="8858" y="0"/>
                              </a:lnTo>
                              <a:lnTo>
                                <a:pt x="8860" y="0"/>
                              </a:lnTo>
                              <a:lnTo>
                                <a:pt x="8864" y="0"/>
                              </a:lnTo>
                              <a:lnTo>
                                <a:pt x="8865" y="0"/>
                              </a:lnTo>
                              <a:lnTo>
                                <a:pt x="8868" y="3"/>
                              </a:lnTo>
                              <a:lnTo>
                                <a:pt x="8869" y="5"/>
                              </a:lnTo>
                              <a:lnTo>
                                <a:pt x="8869" y="9"/>
                              </a:lnTo>
                              <a:lnTo>
                                <a:pt x="8868" y="11"/>
                              </a:lnTo>
                              <a:lnTo>
                                <a:pt x="8865" y="14"/>
                              </a:lnTo>
                              <a:lnTo>
                                <a:pt x="8864" y="15"/>
                              </a:lnTo>
                              <a:close/>
                              <a:moveTo>
                                <a:pt x="8894" y="15"/>
                              </a:moveTo>
                              <a:lnTo>
                                <a:pt x="8890" y="15"/>
                              </a:lnTo>
                              <a:lnTo>
                                <a:pt x="8888" y="14"/>
                              </a:lnTo>
                              <a:lnTo>
                                <a:pt x="8885" y="11"/>
                              </a:lnTo>
                              <a:lnTo>
                                <a:pt x="8884" y="9"/>
                              </a:lnTo>
                              <a:lnTo>
                                <a:pt x="8884" y="5"/>
                              </a:lnTo>
                              <a:lnTo>
                                <a:pt x="8885" y="3"/>
                              </a:lnTo>
                              <a:lnTo>
                                <a:pt x="8888" y="0"/>
                              </a:lnTo>
                              <a:lnTo>
                                <a:pt x="8890" y="0"/>
                              </a:lnTo>
                              <a:lnTo>
                                <a:pt x="8894" y="0"/>
                              </a:lnTo>
                              <a:lnTo>
                                <a:pt x="8895" y="0"/>
                              </a:lnTo>
                              <a:lnTo>
                                <a:pt x="8898" y="3"/>
                              </a:lnTo>
                              <a:lnTo>
                                <a:pt x="8899" y="5"/>
                              </a:lnTo>
                              <a:lnTo>
                                <a:pt x="8899" y="9"/>
                              </a:lnTo>
                              <a:lnTo>
                                <a:pt x="8898" y="11"/>
                              </a:lnTo>
                              <a:lnTo>
                                <a:pt x="8895" y="14"/>
                              </a:lnTo>
                              <a:lnTo>
                                <a:pt x="8894" y="15"/>
                              </a:lnTo>
                              <a:close/>
                              <a:moveTo>
                                <a:pt x="8924" y="15"/>
                              </a:moveTo>
                              <a:lnTo>
                                <a:pt x="8920" y="15"/>
                              </a:lnTo>
                              <a:lnTo>
                                <a:pt x="8918" y="14"/>
                              </a:lnTo>
                              <a:lnTo>
                                <a:pt x="8915" y="11"/>
                              </a:lnTo>
                              <a:lnTo>
                                <a:pt x="8914" y="9"/>
                              </a:lnTo>
                              <a:lnTo>
                                <a:pt x="8914" y="5"/>
                              </a:lnTo>
                              <a:lnTo>
                                <a:pt x="8915" y="3"/>
                              </a:lnTo>
                              <a:lnTo>
                                <a:pt x="8918" y="0"/>
                              </a:lnTo>
                              <a:lnTo>
                                <a:pt x="8920" y="0"/>
                              </a:lnTo>
                              <a:lnTo>
                                <a:pt x="8924" y="0"/>
                              </a:lnTo>
                              <a:lnTo>
                                <a:pt x="8926" y="0"/>
                              </a:lnTo>
                              <a:lnTo>
                                <a:pt x="8928" y="3"/>
                              </a:lnTo>
                              <a:lnTo>
                                <a:pt x="8929" y="5"/>
                              </a:lnTo>
                              <a:lnTo>
                                <a:pt x="8929" y="9"/>
                              </a:lnTo>
                              <a:lnTo>
                                <a:pt x="8928" y="11"/>
                              </a:lnTo>
                              <a:lnTo>
                                <a:pt x="8926" y="14"/>
                              </a:lnTo>
                              <a:lnTo>
                                <a:pt x="8924" y="15"/>
                              </a:lnTo>
                              <a:close/>
                              <a:moveTo>
                                <a:pt x="8954" y="15"/>
                              </a:moveTo>
                              <a:lnTo>
                                <a:pt x="8950" y="15"/>
                              </a:lnTo>
                              <a:lnTo>
                                <a:pt x="8948" y="14"/>
                              </a:lnTo>
                              <a:lnTo>
                                <a:pt x="8945" y="11"/>
                              </a:lnTo>
                              <a:lnTo>
                                <a:pt x="8944" y="9"/>
                              </a:lnTo>
                              <a:lnTo>
                                <a:pt x="8944" y="5"/>
                              </a:lnTo>
                              <a:lnTo>
                                <a:pt x="8945" y="3"/>
                              </a:lnTo>
                              <a:lnTo>
                                <a:pt x="8948" y="0"/>
                              </a:lnTo>
                              <a:lnTo>
                                <a:pt x="8950" y="0"/>
                              </a:lnTo>
                              <a:lnTo>
                                <a:pt x="8954" y="0"/>
                              </a:lnTo>
                              <a:lnTo>
                                <a:pt x="8956" y="0"/>
                              </a:lnTo>
                              <a:lnTo>
                                <a:pt x="8958" y="3"/>
                              </a:lnTo>
                              <a:lnTo>
                                <a:pt x="8959" y="5"/>
                              </a:lnTo>
                              <a:lnTo>
                                <a:pt x="8959" y="9"/>
                              </a:lnTo>
                              <a:lnTo>
                                <a:pt x="8958" y="11"/>
                              </a:lnTo>
                              <a:lnTo>
                                <a:pt x="8956" y="14"/>
                              </a:lnTo>
                              <a:lnTo>
                                <a:pt x="8954" y="15"/>
                              </a:lnTo>
                              <a:close/>
                              <a:moveTo>
                                <a:pt x="8984" y="15"/>
                              </a:moveTo>
                              <a:lnTo>
                                <a:pt x="8980" y="15"/>
                              </a:lnTo>
                              <a:lnTo>
                                <a:pt x="8978" y="14"/>
                              </a:lnTo>
                              <a:lnTo>
                                <a:pt x="8975" y="11"/>
                              </a:lnTo>
                              <a:lnTo>
                                <a:pt x="8974" y="9"/>
                              </a:lnTo>
                              <a:lnTo>
                                <a:pt x="8974" y="5"/>
                              </a:lnTo>
                              <a:lnTo>
                                <a:pt x="8975" y="3"/>
                              </a:lnTo>
                              <a:lnTo>
                                <a:pt x="8978" y="0"/>
                              </a:lnTo>
                              <a:lnTo>
                                <a:pt x="8980" y="0"/>
                              </a:lnTo>
                              <a:lnTo>
                                <a:pt x="8984" y="0"/>
                              </a:lnTo>
                              <a:lnTo>
                                <a:pt x="8986" y="0"/>
                              </a:lnTo>
                              <a:lnTo>
                                <a:pt x="8988" y="3"/>
                              </a:lnTo>
                              <a:lnTo>
                                <a:pt x="8989" y="5"/>
                              </a:lnTo>
                              <a:lnTo>
                                <a:pt x="8989" y="9"/>
                              </a:lnTo>
                              <a:lnTo>
                                <a:pt x="8988" y="11"/>
                              </a:lnTo>
                              <a:lnTo>
                                <a:pt x="8986" y="14"/>
                              </a:lnTo>
                              <a:lnTo>
                                <a:pt x="8984" y="15"/>
                              </a:lnTo>
                              <a:close/>
                              <a:moveTo>
                                <a:pt x="9014" y="15"/>
                              </a:moveTo>
                              <a:lnTo>
                                <a:pt x="9010" y="15"/>
                              </a:lnTo>
                              <a:lnTo>
                                <a:pt x="9008" y="14"/>
                              </a:lnTo>
                              <a:lnTo>
                                <a:pt x="9005" y="11"/>
                              </a:lnTo>
                              <a:lnTo>
                                <a:pt x="9004" y="9"/>
                              </a:lnTo>
                              <a:lnTo>
                                <a:pt x="9004" y="5"/>
                              </a:lnTo>
                              <a:lnTo>
                                <a:pt x="9005" y="3"/>
                              </a:lnTo>
                              <a:lnTo>
                                <a:pt x="9008" y="0"/>
                              </a:lnTo>
                              <a:lnTo>
                                <a:pt x="9010" y="0"/>
                              </a:lnTo>
                              <a:lnTo>
                                <a:pt x="9014" y="0"/>
                              </a:lnTo>
                              <a:lnTo>
                                <a:pt x="9016" y="0"/>
                              </a:lnTo>
                              <a:lnTo>
                                <a:pt x="9018" y="3"/>
                              </a:lnTo>
                              <a:lnTo>
                                <a:pt x="9019" y="5"/>
                              </a:lnTo>
                              <a:lnTo>
                                <a:pt x="9019" y="9"/>
                              </a:lnTo>
                              <a:lnTo>
                                <a:pt x="9018" y="11"/>
                              </a:lnTo>
                              <a:lnTo>
                                <a:pt x="9016" y="14"/>
                              </a:lnTo>
                              <a:lnTo>
                                <a:pt x="9014" y="15"/>
                              </a:lnTo>
                              <a:close/>
                              <a:moveTo>
                                <a:pt x="9044" y="15"/>
                              </a:moveTo>
                              <a:lnTo>
                                <a:pt x="9040" y="15"/>
                              </a:lnTo>
                              <a:lnTo>
                                <a:pt x="9038" y="14"/>
                              </a:lnTo>
                              <a:lnTo>
                                <a:pt x="9035" y="11"/>
                              </a:lnTo>
                              <a:lnTo>
                                <a:pt x="9034" y="9"/>
                              </a:lnTo>
                              <a:lnTo>
                                <a:pt x="9034" y="5"/>
                              </a:lnTo>
                              <a:lnTo>
                                <a:pt x="9035" y="3"/>
                              </a:lnTo>
                              <a:lnTo>
                                <a:pt x="9038" y="0"/>
                              </a:lnTo>
                              <a:lnTo>
                                <a:pt x="9040" y="0"/>
                              </a:lnTo>
                              <a:lnTo>
                                <a:pt x="9044" y="0"/>
                              </a:lnTo>
                              <a:lnTo>
                                <a:pt x="9046" y="0"/>
                              </a:lnTo>
                              <a:lnTo>
                                <a:pt x="9049" y="3"/>
                              </a:lnTo>
                              <a:lnTo>
                                <a:pt x="9049" y="5"/>
                              </a:lnTo>
                              <a:lnTo>
                                <a:pt x="9049" y="9"/>
                              </a:lnTo>
                              <a:lnTo>
                                <a:pt x="9049" y="11"/>
                              </a:lnTo>
                              <a:lnTo>
                                <a:pt x="9046" y="14"/>
                              </a:lnTo>
                              <a:lnTo>
                                <a:pt x="9044" y="15"/>
                              </a:lnTo>
                              <a:close/>
                              <a:moveTo>
                                <a:pt x="9074" y="15"/>
                              </a:moveTo>
                              <a:lnTo>
                                <a:pt x="9070" y="15"/>
                              </a:lnTo>
                              <a:lnTo>
                                <a:pt x="9068" y="14"/>
                              </a:lnTo>
                              <a:lnTo>
                                <a:pt x="9065" y="11"/>
                              </a:lnTo>
                              <a:lnTo>
                                <a:pt x="9064" y="9"/>
                              </a:lnTo>
                              <a:lnTo>
                                <a:pt x="9064" y="5"/>
                              </a:lnTo>
                              <a:lnTo>
                                <a:pt x="9065" y="3"/>
                              </a:lnTo>
                              <a:lnTo>
                                <a:pt x="9068" y="0"/>
                              </a:lnTo>
                              <a:lnTo>
                                <a:pt x="9070" y="0"/>
                              </a:lnTo>
                              <a:lnTo>
                                <a:pt x="9074" y="0"/>
                              </a:lnTo>
                              <a:lnTo>
                                <a:pt x="9076" y="0"/>
                              </a:lnTo>
                              <a:lnTo>
                                <a:pt x="9079" y="3"/>
                              </a:lnTo>
                              <a:lnTo>
                                <a:pt x="9079" y="5"/>
                              </a:lnTo>
                              <a:lnTo>
                                <a:pt x="9079" y="9"/>
                              </a:lnTo>
                              <a:lnTo>
                                <a:pt x="9079" y="11"/>
                              </a:lnTo>
                              <a:lnTo>
                                <a:pt x="9076" y="14"/>
                              </a:lnTo>
                              <a:lnTo>
                                <a:pt x="9074" y="15"/>
                              </a:lnTo>
                              <a:close/>
                              <a:moveTo>
                                <a:pt x="9104" y="15"/>
                              </a:moveTo>
                              <a:lnTo>
                                <a:pt x="9100" y="15"/>
                              </a:lnTo>
                              <a:lnTo>
                                <a:pt x="9098" y="14"/>
                              </a:lnTo>
                              <a:lnTo>
                                <a:pt x="9095" y="11"/>
                              </a:lnTo>
                              <a:lnTo>
                                <a:pt x="9094" y="9"/>
                              </a:lnTo>
                              <a:lnTo>
                                <a:pt x="9094" y="5"/>
                              </a:lnTo>
                              <a:lnTo>
                                <a:pt x="9095" y="3"/>
                              </a:lnTo>
                              <a:lnTo>
                                <a:pt x="9098" y="0"/>
                              </a:lnTo>
                              <a:lnTo>
                                <a:pt x="9100" y="0"/>
                              </a:lnTo>
                              <a:lnTo>
                                <a:pt x="9104" y="0"/>
                              </a:lnTo>
                              <a:lnTo>
                                <a:pt x="9106" y="0"/>
                              </a:lnTo>
                              <a:lnTo>
                                <a:pt x="9109" y="3"/>
                              </a:lnTo>
                              <a:lnTo>
                                <a:pt x="9109" y="5"/>
                              </a:lnTo>
                              <a:lnTo>
                                <a:pt x="9109" y="9"/>
                              </a:lnTo>
                              <a:lnTo>
                                <a:pt x="9109" y="11"/>
                              </a:lnTo>
                              <a:lnTo>
                                <a:pt x="9106" y="14"/>
                              </a:lnTo>
                              <a:lnTo>
                                <a:pt x="9104" y="15"/>
                              </a:lnTo>
                              <a:close/>
                              <a:moveTo>
                                <a:pt x="9134" y="15"/>
                              </a:moveTo>
                              <a:lnTo>
                                <a:pt x="9130" y="15"/>
                              </a:lnTo>
                              <a:lnTo>
                                <a:pt x="9128" y="14"/>
                              </a:lnTo>
                              <a:lnTo>
                                <a:pt x="9125" y="11"/>
                              </a:lnTo>
                              <a:lnTo>
                                <a:pt x="9124" y="9"/>
                              </a:lnTo>
                              <a:lnTo>
                                <a:pt x="9124" y="5"/>
                              </a:lnTo>
                              <a:lnTo>
                                <a:pt x="9125" y="3"/>
                              </a:lnTo>
                              <a:lnTo>
                                <a:pt x="9128" y="0"/>
                              </a:lnTo>
                              <a:lnTo>
                                <a:pt x="9130" y="0"/>
                              </a:lnTo>
                              <a:lnTo>
                                <a:pt x="9134" y="0"/>
                              </a:lnTo>
                              <a:lnTo>
                                <a:pt x="9136" y="0"/>
                              </a:lnTo>
                              <a:lnTo>
                                <a:pt x="9139" y="3"/>
                              </a:lnTo>
                              <a:lnTo>
                                <a:pt x="9139" y="5"/>
                              </a:lnTo>
                              <a:lnTo>
                                <a:pt x="9139" y="9"/>
                              </a:lnTo>
                              <a:lnTo>
                                <a:pt x="9139" y="11"/>
                              </a:lnTo>
                              <a:lnTo>
                                <a:pt x="9136" y="14"/>
                              </a:lnTo>
                              <a:lnTo>
                                <a:pt x="9134" y="15"/>
                              </a:lnTo>
                              <a:close/>
                              <a:moveTo>
                                <a:pt x="9164" y="15"/>
                              </a:moveTo>
                              <a:lnTo>
                                <a:pt x="9160" y="15"/>
                              </a:lnTo>
                              <a:lnTo>
                                <a:pt x="9158" y="14"/>
                              </a:lnTo>
                              <a:lnTo>
                                <a:pt x="9155" y="11"/>
                              </a:lnTo>
                              <a:lnTo>
                                <a:pt x="9154" y="9"/>
                              </a:lnTo>
                              <a:lnTo>
                                <a:pt x="9154" y="5"/>
                              </a:lnTo>
                              <a:lnTo>
                                <a:pt x="9155" y="3"/>
                              </a:lnTo>
                              <a:lnTo>
                                <a:pt x="9158" y="0"/>
                              </a:lnTo>
                              <a:lnTo>
                                <a:pt x="9160" y="0"/>
                              </a:lnTo>
                              <a:lnTo>
                                <a:pt x="9164" y="0"/>
                              </a:lnTo>
                              <a:lnTo>
                                <a:pt x="9166" y="0"/>
                              </a:lnTo>
                              <a:lnTo>
                                <a:pt x="9169" y="3"/>
                              </a:lnTo>
                              <a:lnTo>
                                <a:pt x="9169" y="5"/>
                              </a:lnTo>
                              <a:lnTo>
                                <a:pt x="9169" y="9"/>
                              </a:lnTo>
                              <a:lnTo>
                                <a:pt x="9169" y="11"/>
                              </a:lnTo>
                              <a:lnTo>
                                <a:pt x="9166" y="14"/>
                              </a:lnTo>
                              <a:lnTo>
                                <a:pt x="9164" y="15"/>
                              </a:lnTo>
                              <a:close/>
                              <a:moveTo>
                                <a:pt x="9194" y="15"/>
                              </a:moveTo>
                              <a:lnTo>
                                <a:pt x="9190" y="15"/>
                              </a:lnTo>
                              <a:lnTo>
                                <a:pt x="9188" y="14"/>
                              </a:lnTo>
                              <a:lnTo>
                                <a:pt x="9185" y="11"/>
                              </a:lnTo>
                              <a:lnTo>
                                <a:pt x="9184" y="9"/>
                              </a:lnTo>
                              <a:lnTo>
                                <a:pt x="9184" y="5"/>
                              </a:lnTo>
                              <a:lnTo>
                                <a:pt x="9185" y="3"/>
                              </a:lnTo>
                              <a:lnTo>
                                <a:pt x="9188" y="0"/>
                              </a:lnTo>
                              <a:lnTo>
                                <a:pt x="9190" y="0"/>
                              </a:lnTo>
                              <a:lnTo>
                                <a:pt x="9194" y="0"/>
                              </a:lnTo>
                              <a:lnTo>
                                <a:pt x="9196" y="0"/>
                              </a:lnTo>
                              <a:lnTo>
                                <a:pt x="9199" y="3"/>
                              </a:lnTo>
                              <a:lnTo>
                                <a:pt x="9199" y="5"/>
                              </a:lnTo>
                              <a:lnTo>
                                <a:pt x="9199" y="9"/>
                              </a:lnTo>
                              <a:lnTo>
                                <a:pt x="9199" y="11"/>
                              </a:lnTo>
                              <a:lnTo>
                                <a:pt x="9196" y="14"/>
                              </a:lnTo>
                              <a:lnTo>
                                <a:pt x="9194" y="15"/>
                              </a:lnTo>
                              <a:close/>
                              <a:moveTo>
                                <a:pt x="9224" y="15"/>
                              </a:moveTo>
                              <a:lnTo>
                                <a:pt x="9220" y="15"/>
                              </a:lnTo>
                              <a:lnTo>
                                <a:pt x="9218" y="14"/>
                              </a:lnTo>
                              <a:lnTo>
                                <a:pt x="9215" y="11"/>
                              </a:lnTo>
                              <a:lnTo>
                                <a:pt x="9214" y="9"/>
                              </a:lnTo>
                              <a:lnTo>
                                <a:pt x="9214" y="5"/>
                              </a:lnTo>
                              <a:lnTo>
                                <a:pt x="9215" y="3"/>
                              </a:lnTo>
                              <a:lnTo>
                                <a:pt x="9218" y="0"/>
                              </a:lnTo>
                              <a:lnTo>
                                <a:pt x="9220" y="0"/>
                              </a:lnTo>
                              <a:lnTo>
                                <a:pt x="9224" y="0"/>
                              </a:lnTo>
                              <a:lnTo>
                                <a:pt x="9226" y="0"/>
                              </a:lnTo>
                              <a:lnTo>
                                <a:pt x="9229" y="3"/>
                              </a:lnTo>
                              <a:lnTo>
                                <a:pt x="9229" y="5"/>
                              </a:lnTo>
                              <a:lnTo>
                                <a:pt x="9229" y="9"/>
                              </a:lnTo>
                              <a:lnTo>
                                <a:pt x="9229" y="11"/>
                              </a:lnTo>
                              <a:lnTo>
                                <a:pt x="9226" y="14"/>
                              </a:lnTo>
                              <a:lnTo>
                                <a:pt x="9224" y="15"/>
                              </a:lnTo>
                              <a:close/>
                              <a:moveTo>
                                <a:pt x="9254" y="15"/>
                              </a:moveTo>
                              <a:lnTo>
                                <a:pt x="9250" y="15"/>
                              </a:lnTo>
                              <a:lnTo>
                                <a:pt x="9248" y="14"/>
                              </a:lnTo>
                              <a:lnTo>
                                <a:pt x="9245" y="11"/>
                              </a:lnTo>
                              <a:lnTo>
                                <a:pt x="9244" y="9"/>
                              </a:lnTo>
                              <a:lnTo>
                                <a:pt x="9244" y="5"/>
                              </a:lnTo>
                              <a:lnTo>
                                <a:pt x="9245" y="3"/>
                              </a:lnTo>
                              <a:lnTo>
                                <a:pt x="9248" y="0"/>
                              </a:lnTo>
                              <a:lnTo>
                                <a:pt x="9250" y="0"/>
                              </a:lnTo>
                              <a:lnTo>
                                <a:pt x="9254" y="0"/>
                              </a:lnTo>
                              <a:lnTo>
                                <a:pt x="9256" y="0"/>
                              </a:lnTo>
                              <a:lnTo>
                                <a:pt x="9259" y="3"/>
                              </a:lnTo>
                              <a:lnTo>
                                <a:pt x="9259" y="5"/>
                              </a:lnTo>
                              <a:lnTo>
                                <a:pt x="9259" y="9"/>
                              </a:lnTo>
                              <a:lnTo>
                                <a:pt x="9259" y="11"/>
                              </a:lnTo>
                              <a:lnTo>
                                <a:pt x="9256" y="14"/>
                              </a:lnTo>
                              <a:lnTo>
                                <a:pt x="9254" y="15"/>
                              </a:lnTo>
                              <a:close/>
                              <a:moveTo>
                                <a:pt x="9284" y="15"/>
                              </a:moveTo>
                              <a:lnTo>
                                <a:pt x="9280" y="15"/>
                              </a:lnTo>
                              <a:lnTo>
                                <a:pt x="9278" y="14"/>
                              </a:lnTo>
                              <a:lnTo>
                                <a:pt x="9275" y="11"/>
                              </a:lnTo>
                              <a:lnTo>
                                <a:pt x="9274" y="9"/>
                              </a:lnTo>
                              <a:lnTo>
                                <a:pt x="9274" y="5"/>
                              </a:lnTo>
                              <a:lnTo>
                                <a:pt x="9275" y="3"/>
                              </a:lnTo>
                              <a:lnTo>
                                <a:pt x="9278" y="0"/>
                              </a:lnTo>
                              <a:lnTo>
                                <a:pt x="9280" y="0"/>
                              </a:lnTo>
                              <a:lnTo>
                                <a:pt x="9284" y="0"/>
                              </a:lnTo>
                              <a:lnTo>
                                <a:pt x="9286" y="0"/>
                              </a:lnTo>
                              <a:lnTo>
                                <a:pt x="9289" y="3"/>
                              </a:lnTo>
                              <a:lnTo>
                                <a:pt x="9289" y="5"/>
                              </a:lnTo>
                              <a:lnTo>
                                <a:pt x="9289" y="9"/>
                              </a:lnTo>
                              <a:lnTo>
                                <a:pt x="9289" y="11"/>
                              </a:lnTo>
                              <a:lnTo>
                                <a:pt x="9286" y="14"/>
                              </a:lnTo>
                              <a:lnTo>
                                <a:pt x="9284" y="15"/>
                              </a:lnTo>
                              <a:close/>
                              <a:moveTo>
                                <a:pt x="9314" y="15"/>
                              </a:moveTo>
                              <a:lnTo>
                                <a:pt x="9310" y="15"/>
                              </a:lnTo>
                              <a:lnTo>
                                <a:pt x="9308" y="14"/>
                              </a:lnTo>
                              <a:lnTo>
                                <a:pt x="9305" y="11"/>
                              </a:lnTo>
                              <a:lnTo>
                                <a:pt x="9304" y="9"/>
                              </a:lnTo>
                              <a:lnTo>
                                <a:pt x="9304" y="5"/>
                              </a:lnTo>
                              <a:lnTo>
                                <a:pt x="9305" y="3"/>
                              </a:lnTo>
                              <a:lnTo>
                                <a:pt x="9308" y="0"/>
                              </a:lnTo>
                              <a:lnTo>
                                <a:pt x="9310" y="0"/>
                              </a:lnTo>
                              <a:lnTo>
                                <a:pt x="9314" y="0"/>
                              </a:lnTo>
                              <a:lnTo>
                                <a:pt x="9316" y="0"/>
                              </a:lnTo>
                              <a:lnTo>
                                <a:pt x="9319" y="3"/>
                              </a:lnTo>
                              <a:lnTo>
                                <a:pt x="9319" y="5"/>
                              </a:lnTo>
                              <a:lnTo>
                                <a:pt x="9319" y="9"/>
                              </a:lnTo>
                              <a:lnTo>
                                <a:pt x="9319" y="11"/>
                              </a:lnTo>
                              <a:lnTo>
                                <a:pt x="9316" y="14"/>
                              </a:lnTo>
                              <a:lnTo>
                                <a:pt x="9314" y="15"/>
                              </a:lnTo>
                              <a:close/>
                              <a:moveTo>
                                <a:pt x="9344" y="15"/>
                              </a:moveTo>
                              <a:lnTo>
                                <a:pt x="9340" y="15"/>
                              </a:lnTo>
                              <a:lnTo>
                                <a:pt x="9338" y="14"/>
                              </a:lnTo>
                              <a:lnTo>
                                <a:pt x="9335" y="11"/>
                              </a:lnTo>
                              <a:lnTo>
                                <a:pt x="9334" y="9"/>
                              </a:lnTo>
                              <a:lnTo>
                                <a:pt x="9334" y="5"/>
                              </a:lnTo>
                              <a:lnTo>
                                <a:pt x="9335" y="3"/>
                              </a:lnTo>
                              <a:lnTo>
                                <a:pt x="9338" y="0"/>
                              </a:lnTo>
                              <a:lnTo>
                                <a:pt x="9340" y="0"/>
                              </a:lnTo>
                              <a:lnTo>
                                <a:pt x="9344" y="0"/>
                              </a:lnTo>
                              <a:lnTo>
                                <a:pt x="9346" y="0"/>
                              </a:lnTo>
                              <a:lnTo>
                                <a:pt x="9349" y="3"/>
                              </a:lnTo>
                              <a:lnTo>
                                <a:pt x="9349" y="5"/>
                              </a:lnTo>
                              <a:lnTo>
                                <a:pt x="9349" y="9"/>
                              </a:lnTo>
                              <a:lnTo>
                                <a:pt x="9349" y="11"/>
                              </a:lnTo>
                              <a:lnTo>
                                <a:pt x="9346" y="14"/>
                              </a:lnTo>
                              <a:lnTo>
                                <a:pt x="9344" y="15"/>
                              </a:lnTo>
                              <a:close/>
                              <a:moveTo>
                                <a:pt x="9374" y="15"/>
                              </a:moveTo>
                              <a:lnTo>
                                <a:pt x="9370" y="15"/>
                              </a:lnTo>
                              <a:lnTo>
                                <a:pt x="9368" y="14"/>
                              </a:lnTo>
                              <a:lnTo>
                                <a:pt x="9365" y="11"/>
                              </a:lnTo>
                              <a:lnTo>
                                <a:pt x="9364" y="9"/>
                              </a:lnTo>
                              <a:lnTo>
                                <a:pt x="9364" y="5"/>
                              </a:lnTo>
                              <a:lnTo>
                                <a:pt x="9365" y="3"/>
                              </a:lnTo>
                              <a:lnTo>
                                <a:pt x="9368" y="0"/>
                              </a:lnTo>
                              <a:lnTo>
                                <a:pt x="9370" y="0"/>
                              </a:lnTo>
                              <a:lnTo>
                                <a:pt x="9374" y="0"/>
                              </a:lnTo>
                              <a:lnTo>
                                <a:pt x="9376" y="0"/>
                              </a:lnTo>
                              <a:lnTo>
                                <a:pt x="9379" y="3"/>
                              </a:lnTo>
                              <a:lnTo>
                                <a:pt x="9379" y="5"/>
                              </a:lnTo>
                              <a:lnTo>
                                <a:pt x="9379" y="9"/>
                              </a:lnTo>
                              <a:lnTo>
                                <a:pt x="9379" y="11"/>
                              </a:lnTo>
                              <a:lnTo>
                                <a:pt x="9376" y="14"/>
                              </a:lnTo>
                              <a:lnTo>
                                <a:pt x="9374" y="15"/>
                              </a:lnTo>
                              <a:close/>
                              <a:moveTo>
                                <a:pt x="9404" y="15"/>
                              </a:moveTo>
                              <a:lnTo>
                                <a:pt x="9400" y="15"/>
                              </a:lnTo>
                              <a:lnTo>
                                <a:pt x="9398" y="14"/>
                              </a:lnTo>
                              <a:lnTo>
                                <a:pt x="9395" y="11"/>
                              </a:lnTo>
                              <a:lnTo>
                                <a:pt x="9394" y="9"/>
                              </a:lnTo>
                              <a:lnTo>
                                <a:pt x="9394" y="5"/>
                              </a:lnTo>
                              <a:lnTo>
                                <a:pt x="9395" y="3"/>
                              </a:lnTo>
                              <a:lnTo>
                                <a:pt x="9398" y="0"/>
                              </a:lnTo>
                              <a:lnTo>
                                <a:pt x="9400" y="0"/>
                              </a:lnTo>
                              <a:lnTo>
                                <a:pt x="9404" y="0"/>
                              </a:lnTo>
                              <a:lnTo>
                                <a:pt x="9406" y="0"/>
                              </a:lnTo>
                              <a:lnTo>
                                <a:pt x="9409" y="3"/>
                              </a:lnTo>
                              <a:lnTo>
                                <a:pt x="9409" y="5"/>
                              </a:lnTo>
                              <a:lnTo>
                                <a:pt x="9409" y="9"/>
                              </a:lnTo>
                              <a:lnTo>
                                <a:pt x="9409" y="11"/>
                              </a:lnTo>
                              <a:lnTo>
                                <a:pt x="9406" y="14"/>
                              </a:lnTo>
                              <a:lnTo>
                                <a:pt x="9404" y="15"/>
                              </a:lnTo>
                              <a:close/>
                              <a:moveTo>
                                <a:pt x="9434" y="15"/>
                              </a:moveTo>
                              <a:lnTo>
                                <a:pt x="9430" y="15"/>
                              </a:lnTo>
                              <a:lnTo>
                                <a:pt x="9428" y="14"/>
                              </a:lnTo>
                              <a:lnTo>
                                <a:pt x="9425" y="11"/>
                              </a:lnTo>
                              <a:lnTo>
                                <a:pt x="9424" y="9"/>
                              </a:lnTo>
                              <a:lnTo>
                                <a:pt x="9424" y="5"/>
                              </a:lnTo>
                              <a:lnTo>
                                <a:pt x="9425" y="3"/>
                              </a:lnTo>
                              <a:lnTo>
                                <a:pt x="9428" y="0"/>
                              </a:lnTo>
                              <a:lnTo>
                                <a:pt x="9430" y="0"/>
                              </a:lnTo>
                              <a:lnTo>
                                <a:pt x="9434" y="0"/>
                              </a:lnTo>
                              <a:lnTo>
                                <a:pt x="9436" y="0"/>
                              </a:lnTo>
                              <a:lnTo>
                                <a:pt x="9439" y="3"/>
                              </a:lnTo>
                              <a:lnTo>
                                <a:pt x="9439" y="5"/>
                              </a:lnTo>
                              <a:lnTo>
                                <a:pt x="9439" y="9"/>
                              </a:lnTo>
                              <a:lnTo>
                                <a:pt x="9439" y="11"/>
                              </a:lnTo>
                              <a:lnTo>
                                <a:pt x="9436" y="14"/>
                              </a:lnTo>
                              <a:lnTo>
                                <a:pt x="9434" y="15"/>
                              </a:lnTo>
                              <a:close/>
                              <a:moveTo>
                                <a:pt x="9464" y="15"/>
                              </a:moveTo>
                              <a:lnTo>
                                <a:pt x="9460" y="15"/>
                              </a:lnTo>
                              <a:lnTo>
                                <a:pt x="9458" y="14"/>
                              </a:lnTo>
                              <a:lnTo>
                                <a:pt x="9455" y="11"/>
                              </a:lnTo>
                              <a:lnTo>
                                <a:pt x="9454" y="9"/>
                              </a:lnTo>
                              <a:lnTo>
                                <a:pt x="9454" y="5"/>
                              </a:lnTo>
                              <a:lnTo>
                                <a:pt x="9455" y="3"/>
                              </a:lnTo>
                              <a:lnTo>
                                <a:pt x="9458" y="0"/>
                              </a:lnTo>
                              <a:lnTo>
                                <a:pt x="9460" y="0"/>
                              </a:lnTo>
                              <a:lnTo>
                                <a:pt x="9464" y="0"/>
                              </a:lnTo>
                              <a:lnTo>
                                <a:pt x="9466" y="0"/>
                              </a:lnTo>
                              <a:lnTo>
                                <a:pt x="9469" y="3"/>
                              </a:lnTo>
                              <a:lnTo>
                                <a:pt x="9469" y="5"/>
                              </a:lnTo>
                              <a:lnTo>
                                <a:pt x="9469" y="9"/>
                              </a:lnTo>
                              <a:lnTo>
                                <a:pt x="9469" y="11"/>
                              </a:lnTo>
                              <a:lnTo>
                                <a:pt x="9466" y="14"/>
                              </a:lnTo>
                              <a:lnTo>
                                <a:pt x="9464" y="15"/>
                              </a:lnTo>
                              <a:close/>
                              <a:moveTo>
                                <a:pt x="9494" y="15"/>
                              </a:moveTo>
                              <a:lnTo>
                                <a:pt x="9490" y="15"/>
                              </a:lnTo>
                              <a:lnTo>
                                <a:pt x="9488" y="14"/>
                              </a:lnTo>
                              <a:lnTo>
                                <a:pt x="9485" y="11"/>
                              </a:lnTo>
                              <a:lnTo>
                                <a:pt x="9484" y="9"/>
                              </a:lnTo>
                              <a:lnTo>
                                <a:pt x="9484" y="5"/>
                              </a:lnTo>
                              <a:lnTo>
                                <a:pt x="9485" y="3"/>
                              </a:lnTo>
                              <a:lnTo>
                                <a:pt x="9488" y="0"/>
                              </a:lnTo>
                              <a:lnTo>
                                <a:pt x="9490" y="0"/>
                              </a:lnTo>
                              <a:lnTo>
                                <a:pt x="9494" y="0"/>
                              </a:lnTo>
                              <a:lnTo>
                                <a:pt x="9496" y="0"/>
                              </a:lnTo>
                              <a:lnTo>
                                <a:pt x="9499" y="3"/>
                              </a:lnTo>
                              <a:lnTo>
                                <a:pt x="9499" y="5"/>
                              </a:lnTo>
                              <a:lnTo>
                                <a:pt x="9499" y="9"/>
                              </a:lnTo>
                              <a:lnTo>
                                <a:pt x="9499" y="11"/>
                              </a:lnTo>
                              <a:lnTo>
                                <a:pt x="9496" y="14"/>
                              </a:lnTo>
                              <a:lnTo>
                                <a:pt x="9494" y="15"/>
                              </a:lnTo>
                              <a:close/>
                              <a:moveTo>
                                <a:pt x="9524" y="15"/>
                              </a:moveTo>
                              <a:lnTo>
                                <a:pt x="9520" y="15"/>
                              </a:lnTo>
                              <a:lnTo>
                                <a:pt x="9518" y="14"/>
                              </a:lnTo>
                              <a:lnTo>
                                <a:pt x="9515" y="11"/>
                              </a:lnTo>
                              <a:lnTo>
                                <a:pt x="9514" y="9"/>
                              </a:lnTo>
                              <a:lnTo>
                                <a:pt x="9514" y="5"/>
                              </a:lnTo>
                              <a:lnTo>
                                <a:pt x="9515" y="3"/>
                              </a:lnTo>
                              <a:lnTo>
                                <a:pt x="9518" y="0"/>
                              </a:lnTo>
                              <a:lnTo>
                                <a:pt x="9520" y="0"/>
                              </a:lnTo>
                              <a:lnTo>
                                <a:pt x="9524" y="0"/>
                              </a:lnTo>
                              <a:lnTo>
                                <a:pt x="9526" y="0"/>
                              </a:lnTo>
                              <a:lnTo>
                                <a:pt x="9529" y="3"/>
                              </a:lnTo>
                              <a:lnTo>
                                <a:pt x="9529" y="5"/>
                              </a:lnTo>
                              <a:lnTo>
                                <a:pt x="9529" y="9"/>
                              </a:lnTo>
                              <a:lnTo>
                                <a:pt x="9529" y="11"/>
                              </a:lnTo>
                              <a:lnTo>
                                <a:pt x="9526" y="14"/>
                              </a:lnTo>
                              <a:lnTo>
                                <a:pt x="9524" y="15"/>
                              </a:lnTo>
                              <a:close/>
                              <a:moveTo>
                                <a:pt x="9554" y="15"/>
                              </a:moveTo>
                              <a:lnTo>
                                <a:pt x="9550" y="15"/>
                              </a:lnTo>
                              <a:lnTo>
                                <a:pt x="9548" y="14"/>
                              </a:lnTo>
                              <a:lnTo>
                                <a:pt x="9545" y="11"/>
                              </a:lnTo>
                              <a:lnTo>
                                <a:pt x="9544" y="9"/>
                              </a:lnTo>
                              <a:lnTo>
                                <a:pt x="9544" y="5"/>
                              </a:lnTo>
                              <a:lnTo>
                                <a:pt x="9545" y="3"/>
                              </a:lnTo>
                              <a:lnTo>
                                <a:pt x="9548" y="0"/>
                              </a:lnTo>
                              <a:lnTo>
                                <a:pt x="9550" y="0"/>
                              </a:lnTo>
                              <a:lnTo>
                                <a:pt x="9554" y="0"/>
                              </a:lnTo>
                              <a:lnTo>
                                <a:pt x="9556" y="0"/>
                              </a:lnTo>
                              <a:lnTo>
                                <a:pt x="9559" y="3"/>
                              </a:lnTo>
                              <a:lnTo>
                                <a:pt x="9559" y="5"/>
                              </a:lnTo>
                              <a:lnTo>
                                <a:pt x="9559" y="9"/>
                              </a:lnTo>
                              <a:lnTo>
                                <a:pt x="9559" y="11"/>
                              </a:lnTo>
                              <a:lnTo>
                                <a:pt x="9556" y="14"/>
                              </a:lnTo>
                              <a:lnTo>
                                <a:pt x="9554" y="15"/>
                              </a:lnTo>
                              <a:close/>
                              <a:moveTo>
                                <a:pt x="9584" y="15"/>
                              </a:moveTo>
                              <a:lnTo>
                                <a:pt x="9580" y="15"/>
                              </a:lnTo>
                              <a:lnTo>
                                <a:pt x="9578" y="14"/>
                              </a:lnTo>
                              <a:lnTo>
                                <a:pt x="9575" y="11"/>
                              </a:lnTo>
                              <a:lnTo>
                                <a:pt x="9574" y="9"/>
                              </a:lnTo>
                              <a:lnTo>
                                <a:pt x="9574" y="5"/>
                              </a:lnTo>
                              <a:lnTo>
                                <a:pt x="9575" y="3"/>
                              </a:lnTo>
                              <a:lnTo>
                                <a:pt x="9578" y="0"/>
                              </a:lnTo>
                              <a:lnTo>
                                <a:pt x="9580" y="0"/>
                              </a:lnTo>
                              <a:lnTo>
                                <a:pt x="9584" y="0"/>
                              </a:lnTo>
                              <a:lnTo>
                                <a:pt x="9586" y="0"/>
                              </a:lnTo>
                              <a:lnTo>
                                <a:pt x="9589" y="3"/>
                              </a:lnTo>
                              <a:lnTo>
                                <a:pt x="9590" y="5"/>
                              </a:lnTo>
                              <a:lnTo>
                                <a:pt x="9590" y="9"/>
                              </a:lnTo>
                              <a:lnTo>
                                <a:pt x="9589" y="11"/>
                              </a:lnTo>
                              <a:lnTo>
                                <a:pt x="9586" y="14"/>
                              </a:lnTo>
                              <a:lnTo>
                                <a:pt x="9584" y="15"/>
                              </a:lnTo>
                              <a:close/>
                              <a:moveTo>
                                <a:pt x="9614" y="15"/>
                              </a:moveTo>
                              <a:lnTo>
                                <a:pt x="9610" y="15"/>
                              </a:lnTo>
                              <a:lnTo>
                                <a:pt x="9608" y="14"/>
                              </a:lnTo>
                              <a:lnTo>
                                <a:pt x="9605" y="11"/>
                              </a:lnTo>
                              <a:lnTo>
                                <a:pt x="9605" y="9"/>
                              </a:lnTo>
                              <a:lnTo>
                                <a:pt x="9605" y="5"/>
                              </a:lnTo>
                              <a:lnTo>
                                <a:pt x="9605" y="3"/>
                              </a:lnTo>
                              <a:lnTo>
                                <a:pt x="9608" y="0"/>
                              </a:lnTo>
                              <a:lnTo>
                                <a:pt x="9610" y="0"/>
                              </a:lnTo>
                              <a:lnTo>
                                <a:pt x="9614" y="0"/>
                              </a:lnTo>
                              <a:lnTo>
                                <a:pt x="9616" y="0"/>
                              </a:lnTo>
                              <a:lnTo>
                                <a:pt x="9619" y="3"/>
                              </a:lnTo>
                              <a:lnTo>
                                <a:pt x="9620" y="5"/>
                              </a:lnTo>
                              <a:lnTo>
                                <a:pt x="9620" y="9"/>
                              </a:lnTo>
                              <a:lnTo>
                                <a:pt x="9619" y="11"/>
                              </a:lnTo>
                              <a:lnTo>
                                <a:pt x="9616" y="14"/>
                              </a:lnTo>
                              <a:lnTo>
                                <a:pt x="9614" y="15"/>
                              </a:lnTo>
                              <a:close/>
                              <a:moveTo>
                                <a:pt x="9644" y="15"/>
                              </a:moveTo>
                              <a:lnTo>
                                <a:pt x="9640" y="15"/>
                              </a:lnTo>
                              <a:lnTo>
                                <a:pt x="9638" y="14"/>
                              </a:lnTo>
                              <a:lnTo>
                                <a:pt x="9635" y="11"/>
                              </a:lnTo>
                              <a:lnTo>
                                <a:pt x="9635" y="9"/>
                              </a:lnTo>
                              <a:lnTo>
                                <a:pt x="9635" y="5"/>
                              </a:lnTo>
                              <a:lnTo>
                                <a:pt x="9635" y="3"/>
                              </a:lnTo>
                              <a:lnTo>
                                <a:pt x="9638" y="0"/>
                              </a:lnTo>
                              <a:lnTo>
                                <a:pt x="9640" y="0"/>
                              </a:lnTo>
                              <a:lnTo>
                                <a:pt x="9644" y="0"/>
                              </a:lnTo>
                              <a:lnTo>
                                <a:pt x="9646" y="0"/>
                              </a:lnTo>
                              <a:lnTo>
                                <a:pt x="9649" y="3"/>
                              </a:lnTo>
                              <a:lnTo>
                                <a:pt x="9650" y="5"/>
                              </a:lnTo>
                              <a:lnTo>
                                <a:pt x="9650" y="9"/>
                              </a:lnTo>
                              <a:lnTo>
                                <a:pt x="9649" y="11"/>
                              </a:lnTo>
                              <a:lnTo>
                                <a:pt x="9646" y="14"/>
                              </a:lnTo>
                              <a:lnTo>
                                <a:pt x="9644" y="15"/>
                              </a:lnTo>
                              <a:close/>
                              <a:moveTo>
                                <a:pt x="9674" y="15"/>
                              </a:moveTo>
                              <a:lnTo>
                                <a:pt x="9670" y="15"/>
                              </a:lnTo>
                              <a:lnTo>
                                <a:pt x="9668" y="14"/>
                              </a:lnTo>
                              <a:lnTo>
                                <a:pt x="9665" y="11"/>
                              </a:lnTo>
                              <a:lnTo>
                                <a:pt x="9665" y="9"/>
                              </a:lnTo>
                              <a:lnTo>
                                <a:pt x="9665" y="5"/>
                              </a:lnTo>
                              <a:lnTo>
                                <a:pt x="9665" y="3"/>
                              </a:lnTo>
                              <a:lnTo>
                                <a:pt x="9668" y="0"/>
                              </a:lnTo>
                              <a:lnTo>
                                <a:pt x="9670" y="0"/>
                              </a:lnTo>
                              <a:lnTo>
                                <a:pt x="9674" y="0"/>
                              </a:lnTo>
                              <a:lnTo>
                                <a:pt x="9676" y="0"/>
                              </a:lnTo>
                              <a:lnTo>
                                <a:pt x="9679" y="3"/>
                              </a:lnTo>
                              <a:lnTo>
                                <a:pt x="9680" y="5"/>
                              </a:lnTo>
                              <a:lnTo>
                                <a:pt x="9680" y="9"/>
                              </a:lnTo>
                              <a:lnTo>
                                <a:pt x="9679" y="11"/>
                              </a:lnTo>
                              <a:lnTo>
                                <a:pt x="9676" y="14"/>
                              </a:lnTo>
                              <a:lnTo>
                                <a:pt x="9674" y="15"/>
                              </a:lnTo>
                              <a:close/>
                              <a:moveTo>
                                <a:pt x="9704" y="15"/>
                              </a:moveTo>
                              <a:lnTo>
                                <a:pt x="9700" y="15"/>
                              </a:lnTo>
                              <a:lnTo>
                                <a:pt x="9698" y="14"/>
                              </a:lnTo>
                              <a:lnTo>
                                <a:pt x="9695" y="11"/>
                              </a:lnTo>
                              <a:lnTo>
                                <a:pt x="9695" y="9"/>
                              </a:lnTo>
                              <a:lnTo>
                                <a:pt x="9695" y="5"/>
                              </a:lnTo>
                              <a:lnTo>
                                <a:pt x="9695" y="3"/>
                              </a:lnTo>
                              <a:lnTo>
                                <a:pt x="9698" y="0"/>
                              </a:lnTo>
                              <a:lnTo>
                                <a:pt x="9700" y="0"/>
                              </a:lnTo>
                              <a:lnTo>
                                <a:pt x="9704" y="0"/>
                              </a:lnTo>
                              <a:lnTo>
                                <a:pt x="9706" y="0"/>
                              </a:lnTo>
                              <a:lnTo>
                                <a:pt x="9709" y="3"/>
                              </a:lnTo>
                              <a:lnTo>
                                <a:pt x="9710" y="5"/>
                              </a:lnTo>
                              <a:lnTo>
                                <a:pt x="9710" y="9"/>
                              </a:lnTo>
                              <a:lnTo>
                                <a:pt x="9709" y="11"/>
                              </a:lnTo>
                              <a:lnTo>
                                <a:pt x="9706" y="14"/>
                              </a:lnTo>
                              <a:lnTo>
                                <a:pt x="9704" y="15"/>
                              </a:lnTo>
                              <a:close/>
                              <a:moveTo>
                                <a:pt x="9734" y="15"/>
                              </a:moveTo>
                              <a:lnTo>
                                <a:pt x="9730" y="15"/>
                              </a:lnTo>
                              <a:lnTo>
                                <a:pt x="9728" y="14"/>
                              </a:lnTo>
                              <a:lnTo>
                                <a:pt x="9725" y="11"/>
                              </a:lnTo>
                              <a:lnTo>
                                <a:pt x="9725" y="9"/>
                              </a:lnTo>
                              <a:lnTo>
                                <a:pt x="9725" y="5"/>
                              </a:lnTo>
                              <a:lnTo>
                                <a:pt x="9725" y="3"/>
                              </a:lnTo>
                              <a:lnTo>
                                <a:pt x="9728" y="0"/>
                              </a:lnTo>
                              <a:lnTo>
                                <a:pt x="9730" y="0"/>
                              </a:lnTo>
                              <a:lnTo>
                                <a:pt x="9734" y="0"/>
                              </a:lnTo>
                              <a:lnTo>
                                <a:pt x="9736" y="0"/>
                              </a:lnTo>
                              <a:lnTo>
                                <a:pt x="9739" y="3"/>
                              </a:lnTo>
                              <a:lnTo>
                                <a:pt x="9740" y="5"/>
                              </a:lnTo>
                              <a:lnTo>
                                <a:pt x="9740" y="9"/>
                              </a:lnTo>
                              <a:lnTo>
                                <a:pt x="9739" y="11"/>
                              </a:lnTo>
                              <a:lnTo>
                                <a:pt x="9736" y="14"/>
                              </a:lnTo>
                              <a:lnTo>
                                <a:pt x="9734" y="15"/>
                              </a:lnTo>
                              <a:close/>
                              <a:moveTo>
                                <a:pt x="9764" y="15"/>
                              </a:moveTo>
                              <a:lnTo>
                                <a:pt x="9760" y="15"/>
                              </a:lnTo>
                              <a:lnTo>
                                <a:pt x="9758" y="14"/>
                              </a:lnTo>
                              <a:lnTo>
                                <a:pt x="9755" y="11"/>
                              </a:lnTo>
                              <a:lnTo>
                                <a:pt x="9755" y="9"/>
                              </a:lnTo>
                              <a:lnTo>
                                <a:pt x="9755" y="5"/>
                              </a:lnTo>
                              <a:lnTo>
                                <a:pt x="9755" y="3"/>
                              </a:lnTo>
                              <a:lnTo>
                                <a:pt x="9758" y="0"/>
                              </a:lnTo>
                              <a:lnTo>
                                <a:pt x="9760" y="0"/>
                              </a:lnTo>
                              <a:lnTo>
                                <a:pt x="9764" y="0"/>
                              </a:lnTo>
                              <a:lnTo>
                                <a:pt x="9766" y="0"/>
                              </a:lnTo>
                              <a:lnTo>
                                <a:pt x="9769" y="3"/>
                              </a:lnTo>
                              <a:lnTo>
                                <a:pt x="9770" y="5"/>
                              </a:lnTo>
                              <a:lnTo>
                                <a:pt x="9770" y="9"/>
                              </a:lnTo>
                              <a:lnTo>
                                <a:pt x="9769" y="11"/>
                              </a:lnTo>
                              <a:lnTo>
                                <a:pt x="9766" y="14"/>
                              </a:lnTo>
                              <a:lnTo>
                                <a:pt x="9764" y="15"/>
                              </a:lnTo>
                              <a:close/>
                              <a:moveTo>
                                <a:pt x="9794" y="15"/>
                              </a:moveTo>
                              <a:lnTo>
                                <a:pt x="9790" y="15"/>
                              </a:lnTo>
                              <a:lnTo>
                                <a:pt x="9788" y="14"/>
                              </a:lnTo>
                              <a:lnTo>
                                <a:pt x="9785" y="11"/>
                              </a:lnTo>
                              <a:lnTo>
                                <a:pt x="9785" y="9"/>
                              </a:lnTo>
                              <a:lnTo>
                                <a:pt x="9785" y="5"/>
                              </a:lnTo>
                              <a:lnTo>
                                <a:pt x="9785" y="3"/>
                              </a:lnTo>
                              <a:lnTo>
                                <a:pt x="9788" y="0"/>
                              </a:lnTo>
                              <a:lnTo>
                                <a:pt x="9790" y="0"/>
                              </a:lnTo>
                              <a:lnTo>
                                <a:pt x="9794" y="0"/>
                              </a:lnTo>
                              <a:lnTo>
                                <a:pt x="9796" y="0"/>
                              </a:lnTo>
                              <a:lnTo>
                                <a:pt x="9799" y="3"/>
                              </a:lnTo>
                              <a:lnTo>
                                <a:pt x="9800" y="5"/>
                              </a:lnTo>
                              <a:lnTo>
                                <a:pt x="9800" y="9"/>
                              </a:lnTo>
                              <a:lnTo>
                                <a:pt x="9799" y="11"/>
                              </a:lnTo>
                              <a:lnTo>
                                <a:pt x="9796" y="14"/>
                              </a:lnTo>
                              <a:lnTo>
                                <a:pt x="9794" y="15"/>
                              </a:lnTo>
                              <a:close/>
                              <a:moveTo>
                                <a:pt x="9824" y="15"/>
                              </a:moveTo>
                              <a:lnTo>
                                <a:pt x="9820" y="15"/>
                              </a:lnTo>
                              <a:lnTo>
                                <a:pt x="9818" y="14"/>
                              </a:lnTo>
                              <a:lnTo>
                                <a:pt x="9815" y="11"/>
                              </a:lnTo>
                              <a:lnTo>
                                <a:pt x="9815" y="9"/>
                              </a:lnTo>
                              <a:lnTo>
                                <a:pt x="9815" y="5"/>
                              </a:lnTo>
                              <a:lnTo>
                                <a:pt x="9815" y="3"/>
                              </a:lnTo>
                              <a:lnTo>
                                <a:pt x="9818" y="0"/>
                              </a:lnTo>
                              <a:lnTo>
                                <a:pt x="9820" y="0"/>
                              </a:lnTo>
                              <a:lnTo>
                                <a:pt x="9824" y="0"/>
                              </a:lnTo>
                              <a:lnTo>
                                <a:pt x="9826" y="0"/>
                              </a:lnTo>
                              <a:lnTo>
                                <a:pt x="9829" y="3"/>
                              </a:lnTo>
                              <a:lnTo>
                                <a:pt x="9830" y="5"/>
                              </a:lnTo>
                              <a:lnTo>
                                <a:pt x="9830" y="9"/>
                              </a:lnTo>
                              <a:lnTo>
                                <a:pt x="9829" y="11"/>
                              </a:lnTo>
                              <a:lnTo>
                                <a:pt x="9826" y="14"/>
                              </a:lnTo>
                              <a:lnTo>
                                <a:pt x="9824" y="15"/>
                              </a:lnTo>
                              <a:close/>
                              <a:moveTo>
                                <a:pt x="9854" y="15"/>
                              </a:moveTo>
                              <a:lnTo>
                                <a:pt x="9850" y="15"/>
                              </a:lnTo>
                              <a:lnTo>
                                <a:pt x="9848" y="14"/>
                              </a:lnTo>
                              <a:lnTo>
                                <a:pt x="9845" y="11"/>
                              </a:lnTo>
                              <a:lnTo>
                                <a:pt x="9845" y="9"/>
                              </a:lnTo>
                              <a:lnTo>
                                <a:pt x="9845" y="5"/>
                              </a:lnTo>
                              <a:lnTo>
                                <a:pt x="9845" y="3"/>
                              </a:lnTo>
                              <a:lnTo>
                                <a:pt x="9848" y="0"/>
                              </a:lnTo>
                              <a:lnTo>
                                <a:pt x="9850" y="0"/>
                              </a:lnTo>
                              <a:lnTo>
                                <a:pt x="9854" y="0"/>
                              </a:lnTo>
                              <a:lnTo>
                                <a:pt x="9856" y="0"/>
                              </a:lnTo>
                              <a:lnTo>
                                <a:pt x="9859" y="3"/>
                              </a:lnTo>
                              <a:lnTo>
                                <a:pt x="9860" y="5"/>
                              </a:lnTo>
                              <a:lnTo>
                                <a:pt x="9860" y="9"/>
                              </a:lnTo>
                              <a:lnTo>
                                <a:pt x="9859" y="11"/>
                              </a:lnTo>
                              <a:lnTo>
                                <a:pt x="9856" y="14"/>
                              </a:lnTo>
                              <a:lnTo>
                                <a:pt x="9854" y="15"/>
                              </a:lnTo>
                              <a:close/>
                              <a:moveTo>
                                <a:pt x="9884" y="15"/>
                              </a:moveTo>
                              <a:lnTo>
                                <a:pt x="9880" y="15"/>
                              </a:lnTo>
                              <a:lnTo>
                                <a:pt x="9878" y="14"/>
                              </a:lnTo>
                              <a:lnTo>
                                <a:pt x="9875" y="11"/>
                              </a:lnTo>
                              <a:lnTo>
                                <a:pt x="9875" y="9"/>
                              </a:lnTo>
                              <a:lnTo>
                                <a:pt x="9875" y="5"/>
                              </a:lnTo>
                              <a:lnTo>
                                <a:pt x="9875" y="3"/>
                              </a:lnTo>
                              <a:lnTo>
                                <a:pt x="9878" y="0"/>
                              </a:lnTo>
                              <a:lnTo>
                                <a:pt x="9880" y="0"/>
                              </a:lnTo>
                              <a:lnTo>
                                <a:pt x="9884" y="0"/>
                              </a:lnTo>
                              <a:lnTo>
                                <a:pt x="9886" y="0"/>
                              </a:lnTo>
                              <a:lnTo>
                                <a:pt x="9889" y="3"/>
                              </a:lnTo>
                              <a:lnTo>
                                <a:pt x="9890" y="5"/>
                              </a:lnTo>
                              <a:lnTo>
                                <a:pt x="9890" y="9"/>
                              </a:lnTo>
                              <a:lnTo>
                                <a:pt x="9889" y="11"/>
                              </a:lnTo>
                              <a:lnTo>
                                <a:pt x="9886" y="14"/>
                              </a:lnTo>
                              <a:lnTo>
                                <a:pt x="9884" y="15"/>
                              </a:lnTo>
                              <a:close/>
                              <a:moveTo>
                                <a:pt x="9914" y="15"/>
                              </a:moveTo>
                              <a:lnTo>
                                <a:pt x="9910" y="15"/>
                              </a:lnTo>
                              <a:lnTo>
                                <a:pt x="9908" y="14"/>
                              </a:lnTo>
                              <a:lnTo>
                                <a:pt x="9905" y="11"/>
                              </a:lnTo>
                              <a:lnTo>
                                <a:pt x="9905" y="9"/>
                              </a:lnTo>
                              <a:lnTo>
                                <a:pt x="9905" y="5"/>
                              </a:lnTo>
                              <a:lnTo>
                                <a:pt x="9905" y="3"/>
                              </a:lnTo>
                              <a:lnTo>
                                <a:pt x="9908" y="0"/>
                              </a:lnTo>
                              <a:lnTo>
                                <a:pt x="9910" y="0"/>
                              </a:lnTo>
                              <a:lnTo>
                                <a:pt x="9914" y="0"/>
                              </a:lnTo>
                              <a:lnTo>
                                <a:pt x="9916" y="0"/>
                              </a:lnTo>
                              <a:lnTo>
                                <a:pt x="9919" y="3"/>
                              </a:lnTo>
                              <a:lnTo>
                                <a:pt x="9920" y="5"/>
                              </a:lnTo>
                              <a:lnTo>
                                <a:pt x="9920" y="9"/>
                              </a:lnTo>
                              <a:lnTo>
                                <a:pt x="9919" y="11"/>
                              </a:lnTo>
                              <a:lnTo>
                                <a:pt x="9916" y="14"/>
                              </a:lnTo>
                              <a:lnTo>
                                <a:pt x="9914" y="15"/>
                              </a:lnTo>
                              <a:close/>
                              <a:moveTo>
                                <a:pt x="9944" y="15"/>
                              </a:moveTo>
                              <a:lnTo>
                                <a:pt x="9940" y="15"/>
                              </a:lnTo>
                              <a:lnTo>
                                <a:pt x="9938" y="14"/>
                              </a:lnTo>
                              <a:lnTo>
                                <a:pt x="9935" y="11"/>
                              </a:lnTo>
                              <a:lnTo>
                                <a:pt x="9935" y="9"/>
                              </a:lnTo>
                              <a:lnTo>
                                <a:pt x="9935" y="5"/>
                              </a:lnTo>
                              <a:lnTo>
                                <a:pt x="9935" y="3"/>
                              </a:lnTo>
                              <a:lnTo>
                                <a:pt x="9938" y="0"/>
                              </a:lnTo>
                              <a:lnTo>
                                <a:pt x="9940" y="0"/>
                              </a:lnTo>
                              <a:lnTo>
                                <a:pt x="9944" y="0"/>
                              </a:lnTo>
                              <a:lnTo>
                                <a:pt x="9946" y="0"/>
                              </a:lnTo>
                              <a:lnTo>
                                <a:pt x="9949" y="3"/>
                              </a:lnTo>
                              <a:lnTo>
                                <a:pt x="9950" y="5"/>
                              </a:lnTo>
                              <a:lnTo>
                                <a:pt x="9950" y="9"/>
                              </a:lnTo>
                              <a:lnTo>
                                <a:pt x="9949" y="11"/>
                              </a:lnTo>
                              <a:lnTo>
                                <a:pt x="9946" y="14"/>
                              </a:lnTo>
                              <a:lnTo>
                                <a:pt x="9944" y="15"/>
                              </a:lnTo>
                              <a:close/>
                              <a:moveTo>
                                <a:pt x="9974" y="15"/>
                              </a:moveTo>
                              <a:lnTo>
                                <a:pt x="9970" y="15"/>
                              </a:lnTo>
                              <a:lnTo>
                                <a:pt x="9968" y="14"/>
                              </a:lnTo>
                              <a:lnTo>
                                <a:pt x="9965" y="11"/>
                              </a:lnTo>
                              <a:lnTo>
                                <a:pt x="9965" y="9"/>
                              </a:lnTo>
                              <a:lnTo>
                                <a:pt x="9965" y="5"/>
                              </a:lnTo>
                              <a:lnTo>
                                <a:pt x="9965" y="3"/>
                              </a:lnTo>
                              <a:lnTo>
                                <a:pt x="9968" y="0"/>
                              </a:lnTo>
                              <a:lnTo>
                                <a:pt x="9970" y="0"/>
                              </a:lnTo>
                              <a:lnTo>
                                <a:pt x="9974" y="0"/>
                              </a:lnTo>
                              <a:lnTo>
                                <a:pt x="9976" y="0"/>
                              </a:lnTo>
                              <a:lnTo>
                                <a:pt x="9979" y="3"/>
                              </a:lnTo>
                              <a:lnTo>
                                <a:pt x="9980" y="5"/>
                              </a:lnTo>
                              <a:lnTo>
                                <a:pt x="9980" y="9"/>
                              </a:lnTo>
                              <a:lnTo>
                                <a:pt x="9979" y="11"/>
                              </a:lnTo>
                              <a:lnTo>
                                <a:pt x="9976" y="14"/>
                              </a:lnTo>
                              <a:lnTo>
                                <a:pt x="9974" y="15"/>
                              </a:lnTo>
                              <a:close/>
                              <a:moveTo>
                                <a:pt x="10004" y="15"/>
                              </a:moveTo>
                              <a:lnTo>
                                <a:pt x="10000" y="15"/>
                              </a:lnTo>
                              <a:lnTo>
                                <a:pt x="9998" y="14"/>
                              </a:lnTo>
                              <a:lnTo>
                                <a:pt x="9995" y="11"/>
                              </a:lnTo>
                              <a:lnTo>
                                <a:pt x="9995" y="9"/>
                              </a:lnTo>
                              <a:lnTo>
                                <a:pt x="9995" y="5"/>
                              </a:lnTo>
                              <a:lnTo>
                                <a:pt x="9995" y="3"/>
                              </a:lnTo>
                              <a:lnTo>
                                <a:pt x="9998" y="0"/>
                              </a:lnTo>
                              <a:lnTo>
                                <a:pt x="10000" y="0"/>
                              </a:lnTo>
                              <a:lnTo>
                                <a:pt x="10004" y="0"/>
                              </a:lnTo>
                              <a:lnTo>
                                <a:pt x="10006" y="0"/>
                              </a:lnTo>
                              <a:lnTo>
                                <a:pt x="10009" y="3"/>
                              </a:lnTo>
                              <a:lnTo>
                                <a:pt x="10010" y="5"/>
                              </a:lnTo>
                              <a:lnTo>
                                <a:pt x="10010" y="9"/>
                              </a:lnTo>
                              <a:lnTo>
                                <a:pt x="10009" y="11"/>
                              </a:lnTo>
                              <a:lnTo>
                                <a:pt x="10006" y="14"/>
                              </a:lnTo>
                              <a:lnTo>
                                <a:pt x="10004" y="15"/>
                              </a:lnTo>
                              <a:close/>
                              <a:moveTo>
                                <a:pt x="10034" y="15"/>
                              </a:moveTo>
                              <a:lnTo>
                                <a:pt x="10030" y="15"/>
                              </a:lnTo>
                              <a:lnTo>
                                <a:pt x="10028" y="14"/>
                              </a:lnTo>
                              <a:lnTo>
                                <a:pt x="10025" y="11"/>
                              </a:lnTo>
                              <a:lnTo>
                                <a:pt x="10025" y="9"/>
                              </a:lnTo>
                              <a:lnTo>
                                <a:pt x="10025" y="5"/>
                              </a:lnTo>
                              <a:lnTo>
                                <a:pt x="10025" y="3"/>
                              </a:lnTo>
                              <a:lnTo>
                                <a:pt x="10028" y="0"/>
                              </a:lnTo>
                              <a:lnTo>
                                <a:pt x="10030" y="0"/>
                              </a:lnTo>
                              <a:lnTo>
                                <a:pt x="10034" y="0"/>
                              </a:lnTo>
                              <a:lnTo>
                                <a:pt x="10036" y="0"/>
                              </a:lnTo>
                              <a:lnTo>
                                <a:pt x="10039" y="3"/>
                              </a:lnTo>
                              <a:lnTo>
                                <a:pt x="10040" y="5"/>
                              </a:lnTo>
                              <a:lnTo>
                                <a:pt x="10040" y="9"/>
                              </a:lnTo>
                              <a:lnTo>
                                <a:pt x="10039" y="11"/>
                              </a:lnTo>
                              <a:lnTo>
                                <a:pt x="10036" y="14"/>
                              </a:lnTo>
                              <a:lnTo>
                                <a:pt x="10034" y="15"/>
                              </a:lnTo>
                              <a:close/>
                              <a:moveTo>
                                <a:pt x="10064" y="15"/>
                              </a:moveTo>
                              <a:lnTo>
                                <a:pt x="10060" y="15"/>
                              </a:lnTo>
                              <a:lnTo>
                                <a:pt x="10058" y="14"/>
                              </a:lnTo>
                              <a:lnTo>
                                <a:pt x="10055" y="11"/>
                              </a:lnTo>
                              <a:lnTo>
                                <a:pt x="10055" y="9"/>
                              </a:lnTo>
                              <a:lnTo>
                                <a:pt x="10055" y="5"/>
                              </a:lnTo>
                              <a:lnTo>
                                <a:pt x="10055" y="3"/>
                              </a:lnTo>
                              <a:lnTo>
                                <a:pt x="10058" y="0"/>
                              </a:lnTo>
                              <a:lnTo>
                                <a:pt x="10060" y="0"/>
                              </a:lnTo>
                              <a:lnTo>
                                <a:pt x="10064" y="0"/>
                              </a:lnTo>
                              <a:lnTo>
                                <a:pt x="10066" y="0"/>
                              </a:lnTo>
                              <a:lnTo>
                                <a:pt x="10069" y="3"/>
                              </a:lnTo>
                              <a:lnTo>
                                <a:pt x="10070" y="5"/>
                              </a:lnTo>
                              <a:lnTo>
                                <a:pt x="10070" y="9"/>
                              </a:lnTo>
                              <a:lnTo>
                                <a:pt x="10069" y="11"/>
                              </a:lnTo>
                              <a:lnTo>
                                <a:pt x="10066" y="14"/>
                              </a:lnTo>
                              <a:lnTo>
                                <a:pt x="10064" y="15"/>
                              </a:lnTo>
                              <a:close/>
                              <a:moveTo>
                                <a:pt x="10094" y="15"/>
                              </a:moveTo>
                              <a:lnTo>
                                <a:pt x="10090" y="15"/>
                              </a:lnTo>
                              <a:lnTo>
                                <a:pt x="10088" y="14"/>
                              </a:lnTo>
                              <a:lnTo>
                                <a:pt x="10085" y="11"/>
                              </a:lnTo>
                              <a:lnTo>
                                <a:pt x="10085" y="9"/>
                              </a:lnTo>
                              <a:lnTo>
                                <a:pt x="10085" y="5"/>
                              </a:lnTo>
                              <a:lnTo>
                                <a:pt x="10085" y="3"/>
                              </a:lnTo>
                              <a:lnTo>
                                <a:pt x="10088" y="0"/>
                              </a:lnTo>
                              <a:lnTo>
                                <a:pt x="10090" y="0"/>
                              </a:lnTo>
                              <a:lnTo>
                                <a:pt x="10094" y="0"/>
                              </a:lnTo>
                              <a:lnTo>
                                <a:pt x="10096" y="0"/>
                              </a:lnTo>
                              <a:lnTo>
                                <a:pt x="10099" y="3"/>
                              </a:lnTo>
                              <a:lnTo>
                                <a:pt x="10100" y="5"/>
                              </a:lnTo>
                              <a:lnTo>
                                <a:pt x="10100" y="9"/>
                              </a:lnTo>
                              <a:lnTo>
                                <a:pt x="10099" y="11"/>
                              </a:lnTo>
                              <a:lnTo>
                                <a:pt x="10096" y="14"/>
                              </a:lnTo>
                              <a:lnTo>
                                <a:pt x="10094" y="15"/>
                              </a:lnTo>
                              <a:close/>
                              <a:moveTo>
                                <a:pt x="10124" y="15"/>
                              </a:moveTo>
                              <a:lnTo>
                                <a:pt x="10120" y="15"/>
                              </a:lnTo>
                              <a:lnTo>
                                <a:pt x="10118" y="14"/>
                              </a:lnTo>
                              <a:lnTo>
                                <a:pt x="10115" y="11"/>
                              </a:lnTo>
                              <a:lnTo>
                                <a:pt x="10115" y="9"/>
                              </a:lnTo>
                              <a:lnTo>
                                <a:pt x="10115" y="5"/>
                              </a:lnTo>
                              <a:lnTo>
                                <a:pt x="10115" y="3"/>
                              </a:lnTo>
                              <a:lnTo>
                                <a:pt x="10118" y="0"/>
                              </a:lnTo>
                              <a:lnTo>
                                <a:pt x="10120" y="0"/>
                              </a:lnTo>
                              <a:lnTo>
                                <a:pt x="10124" y="0"/>
                              </a:lnTo>
                              <a:lnTo>
                                <a:pt x="10126" y="0"/>
                              </a:lnTo>
                              <a:lnTo>
                                <a:pt x="10129" y="3"/>
                              </a:lnTo>
                              <a:lnTo>
                                <a:pt x="10130" y="5"/>
                              </a:lnTo>
                              <a:lnTo>
                                <a:pt x="10130" y="9"/>
                              </a:lnTo>
                              <a:lnTo>
                                <a:pt x="10129" y="11"/>
                              </a:lnTo>
                              <a:lnTo>
                                <a:pt x="10126" y="14"/>
                              </a:lnTo>
                              <a:lnTo>
                                <a:pt x="10124" y="15"/>
                              </a:lnTo>
                              <a:close/>
                              <a:moveTo>
                                <a:pt x="10154" y="15"/>
                              </a:moveTo>
                              <a:lnTo>
                                <a:pt x="10150" y="15"/>
                              </a:lnTo>
                              <a:lnTo>
                                <a:pt x="10148" y="14"/>
                              </a:lnTo>
                              <a:lnTo>
                                <a:pt x="10146" y="11"/>
                              </a:lnTo>
                              <a:lnTo>
                                <a:pt x="10145" y="9"/>
                              </a:lnTo>
                              <a:lnTo>
                                <a:pt x="10145" y="5"/>
                              </a:lnTo>
                              <a:lnTo>
                                <a:pt x="10146" y="3"/>
                              </a:lnTo>
                              <a:lnTo>
                                <a:pt x="10148" y="0"/>
                              </a:lnTo>
                              <a:lnTo>
                                <a:pt x="10150" y="0"/>
                              </a:lnTo>
                              <a:lnTo>
                                <a:pt x="10154" y="0"/>
                              </a:lnTo>
                              <a:lnTo>
                                <a:pt x="10156" y="0"/>
                              </a:lnTo>
                              <a:lnTo>
                                <a:pt x="10159" y="3"/>
                              </a:lnTo>
                              <a:lnTo>
                                <a:pt x="10160" y="5"/>
                              </a:lnTo>
                              <a:lnTo>
                                <a:pt x="10160" y="9"/>
                              </a:lnTo>
                              <a:lnTo>
                                <a:pt x="10159" y="11"/>
                              </a:lnTo>
                              <a:lnTo>
                                <a:pt x="10156" y="14"/>
                              </a:lnTo>
                              <a:lnTo>
                                <a:pt x="10154" y="15"/>
                              </a:lnTo>
                              <a:close/>
                              <a:moveTo>
                                <a:pt x="10184" y="15"/>
                              </a:moveTo>
                              <a:lnTo>
                                <a:pt x="10180" y="15"/>
                              </a:lnTo>
                              <a:lnTo>
                                <a:pt x="10178" y="14"/>
                              </a:lnTo>
                              <a:lnTo>
                                <a:pt x="10176" y="11"/>
                              </a:lnTo>
                              <a:lnTo>
                                <a:pt x="10175" y="9"/>
                              </a:lnTo>
                              <a:lnTo>
                                <a:pt x="10175" y="5"/>
                              </a:lnTo>
                              <a:lnTo>
                                <a:pt x="10176" y="3"/>
                              </a:lnTo>
                              <a:lnTo>
                                <a:pt x="10178" y="0"/>
                              </a:lnTo>
                              <a:lnTo>
                                <a:pt x="10180" y="0"/>
                              </a:lnTo>
                              <a:lnTo>
                                <a:pt x="10184" y="0"/>
                              </a:lnTo>
                              <a:lnTo>
                                <a:pt x="10186" y="0"/>
                              </a:lnTo>
                              <a:lnTo>
                                <a:pt x="10189" y="3"/>
                              </a:lnTo>
                              <a:lnTo>
                                <a:pt x="10190" y="5"/>
                              </a:lnTo>
                              <a:lnTo>
                                <a:pt x="10190" y="9"/>
                              </a:lnTo>
                              <a:lnTo>
                                <a:pt x="10189" y="11"/>
                              </a:lnTo>
                              <a:lnTo>
                                <a:pt x="10186" y="14"/>
                              </a:lnTo>
                              <a:lnTo>
                                <a:pt x="10184" y="15"/>
                              </a:lnTo>
                              <a:close/>
                              <a:moveTo>
                                <a:pt x="10214" y="15"/>
                              </a:moveTo>
                              <a:lnTo>
                                <a:pt x="10210" y="15"/>
                              </a:lnTo>
                              <a:lnTo>
                                <a:pt x="10208" y="14"/>
                              </a:lnTo>
                              <a:lnTo>
                                <a:pt x="10206" y="11"/>
                              </a:lnTo>
                              <a:lnTo>
                                <a:pt x="10205" y="9"/>
                              </a:lnTo>
                              <a:lnTo>
                                <a:pt x="10205" y="5"/>
                              </a:lnTo>
                              <a:lnTo>
                                <a:pt x="10206" y="3"/>
                              </a:lnTo>
                              <a:lnTo>
                                <a:pt x="10208" y="0"/>
                              </a:lnTo>
                              <a:lnTo>
                                <a:pt x="10210" y="0"/>
                              </a:lnTo>
                              <a:lnTo>
                                <a:pt x="10214" y="0"/>
                              </a:lnTo>
                              <a:lnTo>
                                <a:pt x="10216" y="0"/>
                              </a:lnTo>
                              <a:lnTo>
                                <a:pt x="10219" y="3"/>
                              </a:lnTo>
                              <a:lnTo>
                                <a:pt x="10220" y="5"/>
                              </a:lnTo>
                              <a:lnTo>
                                <a:pt x="10220" y="9"/>
                              </a:lnTo>
                              <a:lnTo>
                                <a:pt x="10219" y="11"/>
                              </a:lnTo>
                              <a:lnTo>
                                <a:pt x="10216" y="14"/>
                              </a:lnTo>
                              <a:lnTo>
                                <a:pt x="10214" y="15"/>
                              </a:lnTo>
                              <a:close/>
                              <a:moveTo>
                                <a:pt x="10244" y="15"/>
                              </a:moveTo>
                              <a:lnTo>
                                <a:pt x="10240" y="15"/>
                              </a:lnTo>
                              <a:lnTo>
                                <a:pt x="10238" y="14"/>
                              </a:lnTo>
                              <a:lnTo>
                                <a:pt x="10236" y="11"/>
                              </a:lnTo>
                              <a:lnTo>
                                <a:pt x="10235" y="9"/>
                              </a:lnTo>
                              <a:lnTo>
                                <a:pt x="10235" y="5"/>
                              </a:lnTo>
                              <a:lnTo>
                                <a:pt x="10236" y="3"/>
                              </a:lnTo>
                              <a:lnTo>
                                <a:pt x="10238" y="0"/>
                              </a:lnTo>
                              <a:lnTo>
                                <a:pt x="10240" y="0"/>
                              </a:lnTo>
                              <a:lnTo>
                                <a:pt x="10244" y="0"/>
                              </a:lnTo>
                              <a:lnTo>
                                <a:pt x="10246" y="0"/>
                              </a:lnTo>
                              <a:lnTo>
                                <a:pt x="10249" y="3"/>
                              </a:lnTo>
                              <a:lnTo>
                                <a:pt x="10250" y="5"/>
                              </a:lnTo>
                              <a:lnTo>
                                <a:pt x="10250" y="9"/>
                              </a:lnTo>
                              <a:lnTo>
                                <a:pt x="10249" y="11"/>
                              </a:lnTo>
                              <a:lnTo>
                                <a:pt x="10246" y="14"/>
                              </a:lnTo>
                              <a:lnTo>
                                <a:pt x="10244" y="15"/>
                              </a:lnTo>
                              <a:close/>
                              <a:moveTo>
                                <a:pt x="10274" y="15"/>
                              </a:moveTo>
                              <a:lnTo>
                                <a:pt x="10270" y="15"/>
                              </a:lnTo>
                              <a:lnTo>
                                <a:pt x="10269" y="14"/>
                              </a:lnTo>
                              <a:lnTo>
                                <a:pt x="10266" y="11"/>
                              </a:lnTo>
                              <a:lnTo>
                                <a:pt x="10265" y="9"/>
                              </a:lnTo>
                              <a:lnTo>
                                <a:pt x="10265" y="5"/>
                              </a:lnTo>
                              <a:lnTo>
                                <a:pt x="10266" y="3"/>
                              </a:lnTo>
                              <a:lnTo>
                                <a:pt x="10269" y="0"/>
                              </a:lnTo>
                              <a:lnTo>
                                <a:pt x="10270" y="0"/>
                              </a:lnTo>
                              <a:lnTo>
                                <a:pt x="10274" y="0"/>
                              </a:lnTo>
                              <a:lnTo>
                                <a:pt x="10276" y="0"/>
                              </a:lnTo>
                              <a:lnTo>
                                <a:pt x="10279" y="3"/>
                              </a:lnTo>
                              <a:lnTo>
                                <a:pt x="10280" y="5"/>
                              </a:lnTo>
                              <a:lnTo>
                                <a:pt x="10280" y="9"/>
                              </a:lnTo>
                              <a:lnTo>
                                <a:pt x="10279" y="11"/>
                              </a:lnTo>
                              <a:lnTo>
                                <a:pt x="10276" y="14"/>
                              </a:lnTo>
                              <a:lnTo>
                                <a:pt x="10274" y="15"/>
                              </a:lnTo>
                              <a:close/>
                              <a:moveTo>
                                <a:pt x="10304" y="15"/>
                              </a:moveTo>
                              <a:lnTo>
                                <a:pt x="10300" y="15"/>
                              </a:lnTo>
                              <a:lnTo>
                                <a:pt x="10299" y="14"/>
                              </a:lnTo>
                              <a:lnTo>
                                <a:pt x="10296" y="11"/>
                              </a:lnTo>
                              <a:lnTo>
                                <a:pt x="10295" y="9"/>
                              </a:lnTo>
                              <a:lnTo>
                                <a:pt x="10295" y="5"/>
                              </a:lnTo>
                              <a:lnTo>
                                <a:pt x="10296" y="3"/>
                              </a:lnTo>
                              <a:lnTo>
                                <a:pt x="10299" y="0"/>
                              </a:lnTo>
                              <a:lnTo>
                                <a:pt x="10300" y="0"/>
                              </a:lnTo>
                              <a:lnTo>
                                <a:pt x="10304" y="0"/>
                              </a:lnTo>
                              <a:lnTo>
                                <a:pt x="10306" y="0"/>
                              </a:lnTo>
                              <a:lnTo>
                                <a:pt x="10309" y="3"/>
                              </a:lnTo>
                              <a:lnTo>
                                <a:pt x="10310" y="5"/>
                              </a:lnTo>
                              <a:lnTo>
                                <a:pt x="10310" y="9"/>
                              </a:lnTo>
                              <a:lnTo>
                                <a:pt x="10309" y="11"/>
                              </a:lnTo>
                              <a:lnTo>
                                <a:pt x="10306" y="14"/>
                              </a:lnTo>
                              <a:lnTo>
                                <a:pt x="10304" y="15"/>
                              </a:lnTo>
                              <a:close/>
                              <a:moveTo>
                                <a:pt x="10334" y="15"/>
                              </a:moveTo>
                              <a:lnTo>
                                <a:pt x="10330" y="15"/>
                              </a:lnTo>
                              <a:lnTo>
                                <a:pt x="10329" y="14"/>
                              </a:lnTo>
                              <a:lnTo>
                                <a:pt x="10326" y="11"/>
                              </a:lnTo>
                              <a:lnTo>
                                <a:pt x="10325" y="9"/>
                              </a:lnTo>
                              <a:lnTo>
                                <a:pt x="10325" y="5"/>
                              </a:lnTo>
                              <a:lnTo>
                                <a:pt x="10326" y="3"/>
                              </a:lnTo>
                              <a:lnTo>
                                <a:pt x="10329" y="0"/>
                              </a:lnTo>
                              <a:lnTo>
                                <a:pt x="10330" y="0"/>
                              </a:lnTo>
                              <a:lnTo>
                                <a:pt x="10334" y="0"/>
                              </a:lnTo>
                              <a:lnTo>
                                <a:pt x="10336" y="0"/>
                              </a:lnTo>
                              <a:lnTo>
                                <a:pt x="10339" y="3"/>
                              </a:lnTo>
                              <a:lnTo>
                                <a:pt x="10340" y="5"/>
                              </a:lnTo>
                              <a:lnTo>
                                <a:pt x="10340" y="9"/>
                              </a:lnTo>
                              <a:lnTo>
                                <a:pt x="10339" y="11"/>
                              </a:lnTo>
                              <a:lnTo>
                                <a:pt x="10336" y="14"/>
                              </a:lnTo>
                              <a:lnTo>
                                <a:pt x="10334" y="15"/>
                              </a:lnTo>
                              <a:close/>
                              <a:moveTo>
                                <a:pt x="10364" y="15"/>
                              </a:moveTo>
                              <a:lnTo>
                                <a:pt x="10360" y="15"/>
                              </a:lnTo>
                              <a:lnTo>
                                <a:pt x="10359" y="14"/>
                              </a:lnTo>
                              <a:lnTo>
                                <a:pt x="10356" y="11"/>
                              </a:lnTo>
                              <a:lnTo>
                                <a:pt x="10355" y="9"/>
                              </a:lnTo>
                              <a:lnTo>
                                <a:pt x="10355" y="5"/>
                              </a:lnTo>
                              <a:lnTo>
                                <a:pt x="10356" y="3"/>
                              </a:lnTo>
                              <a:lnTo>
                                <a:pt x="10359" y="0"/>
                              </a:lnTo>
                              <a:lnTo>
                                <a:pt x="10360" y="0"/>
                              </a:lnTo>
                              <a:lnTo>
                                <a:pt x="10364" y="0"/>
                              </a:lnTo>
                              <a:lnTo>
                                <a:pt x="10366" y="0"/>
                              </a:lnTo>
                              <a:lnTo>
                                <a:pt x="10369" y="3"/>
                              </a:lnTo>
                              <a:lnTo>
                                <a:pt x="10370" y="5"/>
                              </a:lnTo>
                              <a:lnTo>
                                <a:pt x="10370" y="9"/>
                              </a:lnTo>
                              <a:lnTo>
                                <a:pt x="10369" y="11"/>
                              </a:lnTo>
                              <a:lnTo>
                                <a:pt x="10366" y="14"/>
                              </a:lnTo>
                              <a:lnTo>
                                <a:pt x="10364" y="15"/>
                              </a:lnTo>
                              <a:close/>
                              <a:moveTo>
                                <a:pt x="10394" y="15"/>
                              </a:moveTo>
                              <a:lnTo>
                                <a:pt x="10390" y="15"/>
                              </a:lnTo>
                              <a:lnTo>
                                <a:pt x="10389" y="14"/>
                              </a:lnTo>
                              <a:lnTo>
                                <a:pt x="10386" y="11"/>
                              </a:lnTo>
                              <a:lnTo>
                                <a:pt x="10385" y="9"/>
                              </a:lnTo>
                              <a:lnTo>
                                <a:pt x="10385" y="5"/>
                              </a:lnTo>
                              <a:lnTo>
                                <a:pt x="10386" y="3"/>
                              </a:lnTo>
                              <a:lnTo>
                                <a:pt x="10389" y="0"/>
                              </a:lnTo>
                              <a:lnTo>
                                <a:pt x="10390" y="0"/>
                              </a:lnTo>
                              <a:lnTo>
                                <a:pt x="10394" y="0"/>
                              </a:lnTo>
                              <a:lnTo>
                                <a:pt x="10396" y="0"/>
                              </a:lnTo>
                              <a:lnTo>
                                <a:pt x="10399" y="3"/>
                              </a:lnTo>
                              <a:lnTo>
                                <a:pt x="10400" y="5"/>
                              </a:lnTo>
                              <a:lnTo>
                                <a:pt x="10400" y="9"/>
                              </a:lnTo>
                              <a:lnTo>
                                <a:pt x="10399" y="11"/>
                              </a:lnTo>
                              <a:lnTo>
                                <a:pt x="10396" y="14"/>
                              </a:lnTo>
                              <a:lnTo>
                                <a:pt x="10394" y="15"/>
                              </a:lnTo>
                              <a:close/>
                              <a:moveTo>
                                <a:pt x="10424" y="15"/>
                              </a:moveTo>
                              <a:lnTo>
                                <a:pt x="10420" y="15"/>
                              </a:lnTo>
                              <a:lnTo>
                                <a:pt x="10419" y="14"/>
                              </a:lnTo>
                              <a:lnTo>
                                <a:pt x="10416" y="11"/>
                              </a:lnTo>
                              <a:lnTo>
                                <a:pt x="10415" y="9"/>
                              </a:lnTo>
                              <a:lnTo>
                                <a:pt x="10415" y="5"/>
                              </a:lnTo>
                              <a:lnTo>
                                <a:pt x="10416" y="3"/>
                              </a:lnTo>
                              <a:lnTo>
                                <a:pt x="10419" y="0"/>
                              </a:lnTo>
                              <a:lnTo>
                                <a:pt x="10420" y="0"/>
                              </a:lnTo>
                              <a:lnTo>
                                <a:pt x="10424" y="0"/>
                              </a:lnTo>
                              <a:lnTo>
                                <a:pt x="10426" y="0"/>
                              </a:lnTo>
                              <a:lnTo>
                                <a:pt x="10429" y="3"/>
                              </a:lnTo>
                              <a:lnTo>
                                <a:pt x="10430" y="5"/>
                              </a:lnTo>
                              <a:lnTo>
                                <a:pt x="10430" y="9"/>
                              </a:lnTo>
                              <a:lnTo>
                                <a:pt x="10429" y="11"/>
                              </a:lnTo>
                              <a:lnTo>
                                <a:pt x="10426" y="14"/>
                              </a:lnTo>
                              <a:lnTo>
                                <a:pt x="10424" y="15"/>
                              </a:lnTo>
                              <a:close/>
                              <a:moveTo>
                                <a:pt x="10455" y="15"/>
                              </a:moveTo>
                              <a:lnTo>
                                <a:pt x="10450" y="15"/>
                              </a:lnTo>
                              <a:lnTo>
                                <a:pt x="10449" y="14"/>
                              </a:lnTo>
                              <a:lnTo>
                                <a:pt x="10446" y="11"/>
                              </a:lnTo>
                              <a:lnTo>
                                <a:pt x="10445" y="9"/>
                              </a:lnTo>
                              <a:lnTo>
                                <a:pt x="10445" y="5"/>
                              </a:lnTo>
                              <a:lnTo>
                                <a:pt x="10446" y="3"/>
                              </a:lnTo>
                              <a:lnTo>
                                <a:pt x="10449" y="0"/>
                              </a:lnTo>
                              <a:lnTo>
                                <a:pt x="10450" y="0"/>
                              </a:lnTo>
                              <a:lnTo>
                                <a:pt x="10455" y="0"/>
                              </a:lnTo>
                              <a:lnTo>
                                <a:pt x="10456" y="0"/>
                              </a:lnTo>
                              <a:lnTo>
                                <a:pt x="10459" y="3"/>
                              </a:lnTo>
                              <a:lnTo>
                                <a:pt x="10460" y="5"/>
                              </a:lnTo>
                              <a:lnTo>
                                <a:pt x="10460" y="9"/>
                              </a:lnTo>
                              <a:lnTo>
                                <a:pt x="10459" y="11"/>
                              </a:lnTo>
                              <a:lnTo>
                                <a:pt x="10456" y="14"/>
                              </a:lnTo>
                              <a:lnTo>
                                <a:pt x="10455" y="15"/>
                              </a:lnTo>
                              <a:close/>
                              <a:moveTo>
                                <a:pt x="10485" y="15"/>
                              </a:moveTo>
                              <a:lnTo>
                                <a:pt x="10480" y="15"/>
                              </a:lnTo>
                              <a:lnTo>
                                <a:pt x="10479" y="14"/>
                              </a:lnTo>
                              <a:lnTo>
                                <a:pt x="10476" y="11"/>
                              </a:lnTo>
                              <a:lnTo>
                                <a:pt x="10475" y="9"/>
                              </a:lnTo>
                              <a:lnTo>
                                <a:pt x="10475" y="5"/>
                              </a:lnTo>
                              <a:lnTo>
                                <a:pt x="10476" y="3"/>
                              </a:lnTo>
                              <a:lnTo>
                                <a:pt x="10479" y="0"/>
                              </a:lnTo>
                              <a:lnTo>
                                <a:pt x="10480" y="0"/>
                              </a:lnTo>
                              <a:lnTo>
                                <a:pt x="10485" y="0"/>
                              </a:lnTo>
                              <a:lnTo>
                                <a:pt x="10486" y="0"/>
                              </a:lnTo>
                              <a:lnTo>
                                <a:pt x="10489" y="3"/>
                              </a:lnTo>
                              <a:lnTo>
                                <a:pt x="10490" y="5"/>
                              </a:lnTo>
                              <a:lnTo>
                                <a:pt x="10490" y="9"/>
                              </a:lnTo>
                              <a:lnTo>
                                <a:pt x="10489" y="11"/>
                              </a:lnTo>
                              <a:lnTo>
                                <a:pt x="10486" y="14"/>
                              </a:lnTo>
                              <a:lnTo>
                                <a:pt x="10485" y="15"/>
                              </a:lnTo>
                              <a:close/>
                              <a:moveTo>
                                <a:pt x="10515" y="15"/>
                              </a:moveTo>
                              <a:lnTo>
                                <a:pt x="10510" y="15"/>
                              </a:lnTo>
                              <a:lnTo>
                                <a:pt x="10509" y="14"/>
                              </a:lnTo>
                              <a:lnTo>
                                <a:pt x="10506" y="11"/>
                              </a:lnTo>
                              <a:lnTo>
                                <a:pt x="10505" y="9"/>
                              </a:lnTo>
                              <a:lnTo>
                                <a:pt x="10505" y="5"/>
                              </a:lnTo>
                              <a:lnTo>
                                <a:pt x="10506" y="3"/>
                              </a:lnTo>
                              <a:lnTo>
                                <a:pt x="10509" y="0"/>
                              </a:lnTo>
                              <a:lnTo>
                                <a:pt x="10510" y="0"/>
                              </a:lnTo>
                              <a:lnTo>
                                <a:pt x="10515" y="0"/>
                              </a:lnTo>
                              <a:lnTo>
                                <a:pt x="10516" y="0"/>
                              </a:lnTo>
                              <a:lnTo>
                                <a:pt x="10519" y="3"/>
                              </a:lnTo>
                              <a:lnTo>
                                <a:pt x="10520" y="5"/>
                              </a:lnTo>
                              <a:lnTo>
                                <a:pt x="10520" y="9"/>
                              </a:lnTo>
                              <a:lnTo>
                                <a:pt x="10519" y="11"/>
                              </a:lnTo>
                              <a:lnTo>
                                <a:pt x="10516" y="14"/>
                              </a:lnTo>
                              <a:lnTo>
                                <a:pt x="10515" y="15"/>
                              </a:lnTo>
                              <a:close/>
                              <a:moveTo>
                                <a:pt x="10545" y="15"/>
                              </a:moveTo>
                              <a:lnTo>
                                <a:pt x="10540" y="15"/>
                              </a:lnTo>
                              <a:lnTo>
                                <a:pt x="10539" y="14"/>
                              </a:lnTo>
                              <a:lnTo>
                                <a:pt x="10536" y="11"/>
                              </a:lnTo>
                              <a:lnTo>
                                <a:pt x="10535" y="9"/>
                              </a:lnTo>
                              <a:lnTo>
                                <a:pt x="10535" y="5"/>
                              </a:lnTo>
                              <a:lnTo>
                                <a:pt x="10536" y="3"/>
                              </a:lnTo>
                              <a:lnTo>
                                <a:pt x="10539" y="0"/>
                              </a:lnTo>
                              <a:lnTo>
                                <a:pt x="10540" y="0"/>
                              </a:lnTo>
                              <a:lnTo>
                                <a:pt x="10545" y="0"/>
                              </a:lnTo>
                              <a:lnTo>
                                <a:pt x="10546" y="0"/>
                              </a:lnTo>
                              <a:lnTo>
                                <a:pt x="10549" y="3"/>
                              </a:lnTo>
                              <a:lnTo>
                                <a:pt x="10550" y="5"/>
                              </a:lnTo>
                              <a:lnTo>
                                <a:pt x="10550" y="9"/>
                              </a:lnTo>
                              <a:lnTo>
                                <a:pt x="10549" y="11"/>
                              </a:lnTo>
                              <a:lnTo>
                                <a:pt x="10546" y="14"/>
                              </a:lnTo>
                              <a:lnTo>
                                <a:pt x="10545" y="15"/>
                              </a:lnTo>
                              <a:close/>
                              <a:moveTo>
                                <a:pt x="10575" y="15"/>
                              </a:moveTo>
                              <a:lnTo>
                                <a:pt x="10570" y="15"/>
                              </a:lnTo>
                              <a:lnTo>
                                <a:pt x="10569" y="14"/>
                              </a:lnTo>
                              <a:lnTo>
                                <a:pt x="10566" y="11"/>
                              </a:lnTo>
                              <a:lnTo>
                                <a:pt x="10565" y="9"/>
                              </a:lnTo>
                              <a:lnTo>
                                <a:pt x="10565" y="5"/>
                              </a:lnTo>
                              <a:lnTo>
                                <a:pt x="10566" y="3"/>
                              </a:lnTo>
                              <a:lnTo>
                                <a:pt x="10569" y="0"/>
                              </a:lnTo>
                              <a:lnTo>
                                <a:pt x="10570" y="0"/>
                              </a:lnTo>
                              <a:lnTo>
                                <a:pt x="10575" y="0"/>
                              </a:lnTo>
                              <a:lnTo>
                                <a:pt x="10576" y="0"/>
                              </a:lnTo>
                              <a:lnTo>
                                <a:pt x="10579" y="3"/>
                              </a:lnTo>
                              <a:lnTo>
                                <a:pt x="10580" y="5"/>
                              </a:lnTo>
                              <a:lnTo>
                                <a:pt x="10580" y="9"/>
                              </a:lnTo>
                              <a:lnTo>
                                <a:pt x="10579" y="11"/>
                              </a:lnTo>
                              <a:lnTo>
                                <a:pt x="10576" y="14"/>
                              </a:lnTo>
                              <a:lnTo>
                                <a:pt x="10575" y="15"/>
                              </a:lnTo>
                              <a:close/>
                              <a:moveTo>
                                <a:pt x="10605" y="15"/>
                              </a:moveTo>
                              <a:lnTo>
                                <a:pt x="10600" y="15"/>
                              </a:lnTo>
                              <a:lnTo>
                                <a:pt x="10599" y="14"/>
                              </a:lnTo>
                              <a:lnTo>
                                <a:pt x="10596" y="11"/>
                              </a:lnTo>
                              <a:lnTo>
                                <a:pt x="10595" y="9"/>
                              </a:lnTo>
                              <a:lnTo>
                                <a:pt x="10595" y="5"/>
                              </a:lnTo>
                              <a:lnTo>
                                <a:pt x="10596" y="3"/>
                              </a:lnTo>
                              <a:lnTo>
                                <a:pt x="10599" y="0"/>
                              </a:lnTo>
                              <a:lnTo>
                                <a:pt x="10600" y="0"/>
                              </a:lnTo>
                              <a:lnTo>
                                <a:pt x="10605" y="0"/>
                              </a:lnTo>
                              <a:lnTo>
                                <a:pt x="10606" y="0"/>
                              </a:lnTo>
                              <a:lnTo>
                                <a:pt x="10609" y="3"/>
                              </a:lnTo>
                              <a:lnTo>
                                <a:pt x="10610" y="5"/>
                              </a:lnTo>
                              <a:lnTo>
                                <a:pt x="10610" y="9"/>
                              </a:lnTo>
                              <a:lnTo>
                                <a:pt x="10609" y="11"/>
                              </a:lnTo>
                              <a:lnTo>
                                <a:pt x="10606" y="14"/>
                              </a:lnTo>
                              <a:lnTo>
                                <a:pt x="10605" y="15"/>
                              </a:lnTo>
                              <a:close/>
                              <a:moveTo>
                                <a:pt x="10635" y="15"/>
                              </a:moveTo>
                              <a:lnTo>
                                <a:pt x="10630" y="15"/>
                              </a:lnTo>
                              <a:lnTo>
                                <a:pt x="10629" y="14"/>
                              </a:lnTo>
                              <a:lnTo>
                                <a:pt x="10626" y="11"/>
                              </a:lnTo>
                              <a:lnTo>
                                <a:pt x="10625" y="9"/>
                              </a:lnTo>
                              <a:lnTo>
                                <a:pt x="10625" y="5"/>
                              </a:lnTo>
                              <a:lnTo>
                                <a:pt x="10626" y="3"/>
                              </a:lnTo>
                              <a:lnTo>
                                <a:pt x="10629" y="0"/>
                              </a:lnTo>
                              <a:lnTo>
                                <a:pt x="10630" y="0"/>
                              </a:lnTo>
                              <a:lnTo>
                                <a:pt x="10635" y="0"/>
                              </a:lnTo>
                              <a:lnTo>
                                <a:pt x="10636" y="0"/>
                              </a:lnTo>
                              <a:lnTo>
                                <a:pt x="10639" y="3"/>
                              </a:lnTo>
                              <a:lnTo>
                                <a:pt x="10640" y="5"/>
                              </a:lnTo>
                              <a:lnTo>
                                <a:pt x="10640" y="9"/>
                              </a:lnTo>
                              <a:lnTo>
                                <a:pt x="10639" y="11"/>
                              </a:lnTo>
                              <a:lnTo>
                                <a:pt x="10636" y="14"/>
                              </a:lnTo>
                              <a:lnTo>
                                <a:pt x="10635" y="15"/>
                              </a:lnTo>
                              <a:close/>
                              <a:moveTo>
                                <a:pt x="10665" y="15"/>
                              </a:moveTo>
                              <a:lnTo>
                                <a:pt x="10660" y="15"/>
                              </a:lnTo>
                              <a:lnTo>
                                <a:pt x="10659" y="14"/>
                              </a:lnTo>
                              <a:lnTo>
                                <a:pt x="10656" y="11"/>
                              </a:lnTo>
                              <a:lnTo>
                                <a:pt x="10655" y="9"/>
                              </a:lnTo>
                              <a:lnTo>
                                <a:pt x="10655" y="5"/>
                              </a:lnTo>
                              <a:lnTo>
                                <a:pt x="10656" y="3"/>
                              </a:lnTo>
                              <a:lnTo>
                                <a:pt x="10659" y="0"/>
                              </a:lnTo>
                              <a:lnTo>
                                <a:pt x="10660" y="0"/>
                              </a:lnTo>
                              <a:lnTo>
                                <a:pt x="10665" y="0"/>
                              </a:lnTo>
                              <a:lnTo>
                                <a:pt x="10666" y="0"/>
                              </a:lnTo>
                              <a:lnTo>
                                <a:pt x="10669" y="3"/>
                              </a:lnTo>
                              <a:lnTo>
                                <a:pt x="10670" y="5"/>
                              </a:lnTo>
                              <a:lnTo>
                                <a:pt x="10670" y="9"/>
                              </a:lnTo>
                              <a:lnTo>
                                <a:pt x="10669" y="11"/>
                              </a:lnTo>
                              <a:lnTo>
                                <a:pt x="10666" y="14"/>
                              </a:lnTo>
                              <a:lnTo>
                                <a:pt x="10665" y="15"/>
                              </a:lnTo>
                              <a:close/>
                              <a:moveTo>
                                <a:pt x="10695" y="15"/>
                              </a:moveTo>
                              <a:lnTo>
                                <a:pt x="10690" y="15"/>
                              </a:lnTo>
                              <a:lnTo>
                                <a:pt x="10689" y="14"/>
                              </a:lnTo>
                              <a:lnTo>
                                <a:pt x="10686" y="11"/>
                              </a:lnTo>
                              <a:lnTo>
                                <a:pt x="10685" y="9"/>
                              </a:lnTo>
                              <a:lnTo>
                                <a:pt x="10685" y="5"/>
                              </a:lnTo>
                              <a:lnTo>
                                <a:pt x="10686" y="3"/>
                              </a:lnTo>
                              <a:lnTo>
                                <a:pt x="10689" y="0"/>
                              </a:lnTo>
                              <a:lnTo>
                                <a:pt x="10690" y="0"/>
                              </a:lnTo>
                              <a:lnTo>
                                <a:pt x="10695" y="0"/>
                              </a:lnTo>
                              <a:lnTo>
                                <a:pt x="10696" y="0"/>
                              </a:lnTo>
                              <a:lnTo>
                                <a:pt x="10699" y="3"/>
                              </a:lnTo>
                              <a:lnTo>
                                <a:pt x="10700" y="5"/>
                              </a:lnTo>
                              <a:lnTo>
                                <a:pt x="10700" y="9"/>
                              </a:lnTo>
                              <a:lnTo>
                                <a:pt x="10699" y="11"/>
                              </a:lnTo>
                              <a:lnTo>
                                <a:pt x="10696" y="14"/>
                              </a:lnTo>
                              <a:lnTo>
                                <a:pt x="10695" y="15"/>
                              </a:lnTo>
                              <a:close/>
                              <a:moveTo>
                                <a:pt x="10725" y="15"/>
                              </a:moveTo>
                              <a:lnTo>
                                <a:pt x="10720" y="15"/>
                              </a:lnTo>
                              <a:lnTo>
                                <a:pt x="10719" y="14"/>
                              </a:lnTo>
                              <a:lnTo>
                                <a:pt x="10716" y="11"/>
                              </a:lnTo>
                              <a:lnTo>
                                <a:pt x="10715" y="9"/>
                              </a:lnTo>
                              <a:lnTo>
                                <a:pt x="10715" y="5"/>
                              </a:lnTo>
                              <a:lnTo>
                                <a:pt x="10716" y="3"/>
                              </a:lnTo>
                              <a:lnTo>
                                <a:pt x="10719" y="0"/>
                              </a:lnTo>
                              <a:lnTo>
                                <a:pt x="10720" y="0"/>
                              </a:lnTo>
                              <a:lnTo>
                                <a:pt x="10725" y="0"/>
                              </a:lnTo>
                              <a:lnTo>
                                <a:pt x="10726" y="0"/>
                              </a:lnTo>
                              <a:lnTo>
                                <a:pt x="10729" y="3"/>
                              </a:lnTo>
                              <a:lnTo>
                                <a:pt x="10730" y="5"/>
                              </a:lnTo>
                              <a:lnTo>
                                <a:pt x="10730" y="9"/>
                              </a:lnTo>
                              <a:lnTo>
                                <a:pt x="10729" y="11"/>
                              </a:lnTo>
                              <a:lnTo>
                                <a:pt x="10726" y="14"/>
                              </a:lnTo>
                              <a:lnTo>
                                <a:pt x="10725" y="15"/>
                              </a:lnTo>
                              <a:close/>
                              <a:moveTo>
                                <a:pt x="10755" y="15"/>
                              </a:moveTo>
                              <a:lnTo>
                                <a:pt x="10751" y="15"/>
                              </a:lnTo>
                              <a:lnTo>
                                <a:pt x="10749" y="14"/>
                              </a:lnTo>
                              <a:lnTo>
                                <a:pt x="10746" y="11"/>
                              </a:lnTo>
                              <a:lnTo>
                                <a:pt x="10745" y="9"/>
                              </a:lnTo>
                              <a:lnTo>
                                <a:pt x="10745" y="5"/>
                              </a:lnTo>
                              <a:lnTo>
                                <a:pt x="10746" y="3"/>
                              </a:lnTo>
                              <a:lnTo>
                                <a:pt x="10749" y="0"/>
                              </a:lnTo>
                              <a:lnTo>
                                <a:pt x="10751" y="0"/>
                              </a:lnTo>
                              <a:lnTo>
                                <a:pt x="10755" y="0"/>
                              </a:lnTo>
                              <a:lnTo>
                                <a:pt x="10756" y="0"/>
                              </a:lnTo>
                              <a:lnTo>
                                <a:pt x="10759" y="3"/>
                              </a:lnTo>
                              <a:lnTo>
                                <a:pt x="10760" y="5"/>
                              </a:lnTo>
                              <a:lnTo>
                                <a:pt x="10760" y="9"/>
                              </a:lnTo>
                              <a:lnTo>
                                <a:pt x="10759" y="11"/>
                              </a:lnTo>
                              <a:lnTo>
                                <a:pt x="10756" y="14"/>
                              </a:lnTo>
                              <a:lnTo>
                                <a:pt x="10755" y="15"/>
                              </a:lnTo>
                              <a:close/>
                              <a:moveTo>
                                <a:pt x="10785" y="15"/>
                              </a:moveTo>
                              <a:lnTo>
                                <a:pt x="10781" y="15"/>
                              </a:lnTo>
                              <a:lnTo>
                                <a:pt x="10779" y="14"/>
                              </a:lnTo>
                              <a:lnTo>
                                <a:pt x="10776" y="11"/>
                              </a:lnTo>
                              <a:lnTo>
                                <a:pt x="10775" y="9"/>
                              </a:lnTo>
                              <a:lnTo>
                                <a:pt x="10775" y="5"/>
                              </a:lnTo>
                              <a:lnTo>
                                <a:pt x="10776" y="3"/>
                              </a:lnTo>
                              <a:lnTo>
                                <a:pt x="10779" y="0"/>
                              </a:lnTo>
                              <a:lnTo>
                                <a:pt x="10781" y="0"/>
                              </a:lnTo>
                              <a:lnTo>
                                <a:pt x="10785" y="0"/>
                              </a:lnTo>
                              <a:lnTo>
                                <a:pt x="10786" y="0"/>
                              </a:lnTo>
                              <a:lnTo>
                                <a:pt x="10789" y="3"/>
                              </a:lnTo>
                              <a:lnTo>
                                <a:pt x="10790" y="5"/>
                              </a:lnTo>
                              <a:lnTo>
                                <a:pt x="10790" y="9"/>
                              </a:lnTo>
                              <a:lnTo>
                                <a:pt x="10789" y="11"/>
                              </a:lnTo>
                              <a:lnTo>
                                <a:pt x="10786" y="14"/>
                              </a:lnTo>
                              <a:lnTo>
                                <a:pt x="10785" y="15"/>
                              </a:lnTo>
                              <a:close/>
                              <a:moveTo>
                                <a:pt x="10815" y="15"/>
                              </a:moveTo>
                              <a:lnTo>
                                <a:pt x="10811" y="15"/>
                              </a:lnTo>
                              <a:lnTo>
                                <a:pt x="10809" y="14"/>
                              </a:lnTo>
                              <a:lnTo>
                                <a:pt x="10806" y="11"/>
                              </a:lnTo>
                              <a:lnTo>
                                <a:pt x="10805" y="9"/>
                              </a:lnTo>
                              <a:lnTo>
                                <a:pt x="10805" y="5"/>
                              </a:lnTo>
                              <a:lnTo>
                                <a:pt x="10806" y="3"/>
                              </a:lnTo>
                              <a:lnTo>
                                <a:pt x="10809" y="0"/>
                              </a:lnTo>
                              <a:lnTo>
                                <a:pt x="10811" y="0"/>
                              </a:lnTo>
                              <a:lnTo>
                                <a:pt x="10815" y="0"/>
                              </a:lnTo>
                              <a:lnTo>
                                <a:pt x="10816" y="0"/>
                              </a:lnTo>
                              <a:lnTo>
                                <a:pt x="10819" y="3"/>
                              </a:lnTo>
                              <a:lnTo>
                                <a:pt x="10820" y="5"/>
                              </a:lnTo>
                              <a:lnTo>
                                <a:pt x="10820" y="9"/>
                              </a:lnTo>
                              <a:lnTo>
                                <a:pt x="10819" y="11"/>
                              </a:lnTo>
                              <a:lnTo>
                                <a:pt x="10816" y="14"/>
                              </a:lnTo>
                              <a:lnTo>
                                <a:pt x="10815" y="15"/>
                              </a:lnTo>
                              <a:close/>
                              <a:moveTo>
                                <a:pt x="10845" y="15"/>
                              </a:moveTo>
                              <a:lnTo>
                                <a:pt x="10841" y="15"/>
                              </a:lnTo>
                              <a:lnTo>
                                <a:pt x="10839" y="14"/>
                              </a:lnTo>
                              <a:lnTo>
                                <a:pt x="10836" y="11"/>
                              </a:lnTo>
                              <a:lnTo>
                                <a:pt x="10835" y="9"/>
                              </a:lnTo>
                              <a:lnTo>
                                <a:pt x="10835" y="5"/>
                              </a:lnTo>
                              <a:lnTo>
                                <a:pt x="10836" y="3"/>
                              </a:lnTo>
                              <a:lnTo>
                                <a:pt x="10839" y="0"/>
                              </a:lnTo>
                              <a:lnTo>
                                <a:pt x="10841" y="0"/>
                              </a:lnTo>
                              <a:lnTo>
                                <a:pt x="10845" y="0"/>
                              </a:lnTo>
                              <a:lnTo>
                                <a:pt x="10846" y="0"/>
                              </a:lnTo>
                              <a:lnTo>
                                <a:pt x="10849" y="3"/>
                              </a:lnTo>
                              <a:lnTo>
                                <a:pt x="10850" y="5"/>
                              </a:lnTo>
                              <a:lnTo>
                                <a:pt x="10850" y="9"/>
                              </a:lnTo>
                              <a:lnTo>
                                <a:pt x="10849" y="11"/>
                              </a:lnTo>
                              <a:lnTo>
                                <a:pt x="10846" y="14"/>
                              </a:lnTo>
                              <a:lnTo>
                                <a:pt x="10845" y="15"/>
                              </a:lnTo>
                              <a:close/>
                              <a:moveTo>
                                <a:pt x="10875" y="15"/>
                              </a:moveTo>
                              <a:lnTo>
                                <a:pt x="10871" y="15"/>
                              </a:lnTo>
                              <a:lnTo>
                                <a:pt x="10869" y="14"/>
                              </a:lnTo>
                              <a:lnTo>
                                <a:pt x="10866" y="11"/>
                              </a:lnTo>
                              <a:lnTo>
                                <a:pt x="10865" y="9"/>
                              </a:lnTo>
                              <a:lnTo>
                                <a:pt x="10865" y="5"/>
                              </a:lnTo>
                              <a:lnTo>
                                <a:pt x="10866" y="3"/>
                              </a:lnTo>
                              <a:lnTo>
                                <a:pt x="10869" y="0"/>
                              </a:lnTo>
                              <a:lnTo>
                                <a:pt x="10871" y="0"/>
                              </a:lnTo>
                              <a:lnTo>
                                <a:pt x="10875" y="0"/>
                              </a:lnTo>
                              <a:lnTo>
                                <a:pt x="10876" y="0"/>
                              </a:lnTo>
                              <a:lnTo>
                                <a:pt x="10879" y="3"/>
                              </a:lnTo>
                              <a:lnTo>
                                <a:pt x="10880" y="5"/>
                              </a:lnTo>
                              <a:lnTo>
                                <a:pt x="10880" y="9"/>
                              </a:lnTo>
                              <a:lnTo>
                                <a:pt x="10879" y="11"/>
                              </a:lnTo>
                              <a:lnTo>
                                <a:pt x="10876" y="14"/>
                              </a:lnTo>
                              <a:lnTo>
                                <a:pt x="10875" y="15"/>
                              </a:lnTo>
                              <a:close/>
                              <a:moveTo>
                                <a:pt x="10905" y="15"/>
                              </a:moveTo>
                              <a:lnTo>
                                <a:pt x="10901" y="15"/>
                              </a:lnTo>
                              <a:lnTo>
                                <a:pt x="10899" y="14"/>
                              </a:lnTo>
                              <a:lnTo>
                                <a:pt x="10896" y="11"/>
                              </a:lnTo>
                              <a:lnTo>
                                <a:pt x="10895" y="9"/>
                              </a:lnTo>
                              <a:lnTo>
                                <a:pt x="10895" y="5"/>
                              </a:lnTo>
                              <a:lnTo>
                                <a:pt x="10896" y="3"/>
                              </a:lnTo>
                              <a:lnTo>
                                <a:pt x="10899" y="0"/>
                              </a:lnTo>
                              <a:lnTo>
                                <a:pt x="10901" y="0"/>
                              </a:lnTo>
                              <a:lnTo>
                                <a:pt x="10905" y="0"/>
                              </a:lnTo>
                              <a:lnTo>
                                <a:pt x="10906" y="0"/>
                              </a:lnTo>
                              <a:lnTo>
                                <a:pt x="10909" y="3"/>
                              </a:lnTo>
                              <a:lnTo>
                                <a:pt x="10910" y="5"/>
                              </a:lnTo>
                              <a:lnTo>
                                <a:pt x="10910" y="9"/>
                              </a:lnTo>
                              <a:lnTo>
                                <a:pt x="10909" y="11"/>
                              </a:lnTo>
                              <a:lnTo>
                                <a:pt x="10906" y="14"/>
                              </a:lnTo>
                              <a:lnTo>
                                <a:pt x="10905" y="15"/>
                              </a:lnTo>
                              <a:close/>
                              <a:moveTo>
                                <a:pt x="10935" y="15"/>
                              </a:moveTo>
                              <a:lnTo>
                                <a:pt x="10931" y="15"/>
                              </a:lnTo>
                              <a:lnTo>
                                <a:pt x="10929" y="14"/>
                              </a:lnTo>
                              <a:lnTo>
                                <a:pt x="10926" y="11"/>
                              </a:lnTo>
                              <a:lnTo>
                                <a:pt x="10925" y="9"/>
                              </a:lnTo>
                              <a:lnTo>
                                <a:pt x="10925" y="5"/>
                              </a:lnTo>
                              <a:lnTo>
                                <a:pt x="10926" y="3"/>
                              </a:lnTo>
                              <a:lnTo>
                                <a:pt x="10929" y="0"/>
                              </a:lnTo>
                              <a:lnTo>
                                <a:pt x="10931" y="0"/>
                              </a:lnTo>
                              <a:lnTo>
                                <a:pt x="10935" y="0"/>
                              </a:lnTo>
                              <a:lnTo>
                                <a:pt x="10937" y="0"/>
                              </a:lnTo>
                              <a:lnTo>
                                <a:pt x="10939" y="3"/>
                              </a:lnTo>
                              <a:lnTo>
                                <a:pt x="10940" y="5"/>
                              </a:lnTo>
                              <a:lnTo>
                                <a:pt x="10940" y="9"/>
                              </a:lnTo>
                              <a:lnTo>
                                <a:pt x="10939" y="11"/>
                              </a:lnTo>
                              <a:lnTo>
                                <a:pt x="10937" y="14"/>
                              </a:lnTo>
                              <a:lnTo>
                                <a:pt x="10935" y="15"/>
                              </a:lnTo>
                              <a:close/>
                              <a:moveTo>
                                <a:pt x="10965" y="15"/>
                              </a:moveTo>
                              <a:lnTo>
                                <a:pt x="10961" y="15"/>
                              </a:lnTo>
                              <a:lnTo>
                                <a:pt x="10959" y="14"/>
                              </a:lnTo>
                              <a:lnTo>
                                <a:pt x="10956" y="11"/>
                              </a:lnTo>
                              <a:lnTo>
                                <a:pt x="10955" y="9"/>
                              </a:lnTo>
                              <a:lnTo>
                                <a:pt x="10955" y="5"/>
                              </a:lnTo>
                              <a:lnTo>
                                <a:pt x="10956" y="3"/>
                              </a:lnTo>
                              <a:lnTo>
                                <a:pt x="10959" y="0"/>
                              </a:lnTo>
                              <a:lnTo>
                                <a:pt x="10961" y="0"/>
                              </a:lnTo>
                              <a:lnTo>
                                <a:pt x="10965" y="0"/>
                              </a:lnTo>
                              <a:lnTo>
                                <a:pt x="10967" y="0"/>
                              </a:lnTo>
                              <a:lnTo>
                                <a:pt x="10969" y="3"/>
                              </a:lnTo>
                              <a:lnTo>
                                <a:pt x="10970" y="5"/>
                              </a:lnTo>
                              <a:lnTo>
                                <a:pt x="10970" y="9"/>
                              </a:lnTo>
                              <a:lnTo>
                                <a:pt x="10969" y="11"/>
                              </a:lnTo>
                              <a:lnTo>
                                <a:pt x="10967" y="14"/>
                              </a:lnTo>
                              <a:lnTo>
                                <a:pt x="10965" y="15"/>
                              </a:lnTo>
                              <a:close/>
                              <a:moveTo>
                                <a:pt x="10995" y="15"/>
                              </a:moveTo>
                              <a:lnTo>
                                <a:pt x="10991" y="15"/>
                              </a:lnTo>
                              <a:lnTo>
                                <a:pt x="10989" y="14"/>
                              </a:lnTo>
                              <a:lnTo>
                                <a:pt x="10986" y="11"/>
                              </a:lnTo>
                              <a:lnTo>
                                <a:pt x="10985" y="9"/>
                              </a:lnTo>
                              <a:lnTo>
                                <a:pt x="10985" y="5"/>
                              </a:lnTo>
                              <a:lnTo>
                                <a:pt x="10986" y="3"/>
                              </a:lnTo>
                              <a:lnTo>
                                <a:pt x="10989" y="0"/>
                              </a:lnTo>
                              <a:lnTo>
                                <a:pt x="10991" y="0"/>
                              </a:lnTo>
                              <a:lnTo>
                                <a:pt x="10995" y="0"/>
                              </a:lnTo>
                              <a:lnTo>
                                <a:pt x="10997" y="0"/>
                              </a:lnTo>
                              <a:lnTo>
                                <a:pt x="10999" y="3"/>
                              </a:lnTo>
                              <a:lnTo>
                                <a:pt x="11000" y="5"/>
                              </a:lnTo>
                              <a:lnTo>
                                <a:pt x="11000" y="9"/>
                              </a:lnTo>
                              <a:lnTo>
                                <a:pt x="10999" y="11"/>
                              </a:lnTo>
                              <a:lnTo>
                                <a:pt x="10997" y="14"/>
                              </a:lnTo>
                              <a:lnTo>
                                <a:pt x="10995" y="15"/>
                              </a:lnTo>
                              <a:close/>
                              <a:moveTo>
                                <a:pt x="11025" y="15"/>
                              </a:moveTo>
                              <a:lnTo>
                                <a:pt x="11021" y="15"/>
                              </a:lnTo>
                              <a:lnTo>
                                <a:pt x="11019" y="14"/>
                              </a:lnTo>
                              <a:lnTo>
                                <a:pt x="11016" y="11"/>
                              </a:lnTo>
                              <a:lnTo>
                                <a:pt x="11015" y="9"/>
                              </a:lnTo>
                              <a:lnTo>
                                <a:pt x="11015" y="5"/>
                              </a:lnTo>
                              <a:lnTo>
                                <a:pt x="11016" y="3"/>
                              </a:lnTo>
                              <a:lnTo>
                                <a:pt x="11019" y="0"/>
                              </a:lnTo>
                              <a:lnTo>
                                <a:pt x="11021" y="0"/>
                              </a:lnTo>
                              <a:lnTo>
                                <a:pt x="11025" y="0"/>
                              </a:lnTo>
                              <a:lnTo>
                                <a:pt x="11027" y="0"/>
                              </a:lnTo>
                              <a:lnTo>
                                <a:pt x="11029" y="3"/>
                              </a:lnTo>
                              <a:lnTo>
                                <a:pt x="11030" y="5"/>
                              </a:lnTo>
                              <a:lnTo>
                                <a:pt x="11030" y="9"/>
                              </a:lnTo>
                              <a:lnTo>
                                <a:pt x="11029" y="11"/>
                              </a:lnTo>
                              <a:lnTo>
                                <a:pt x="11027" y="14"/>
                              </a:lnTo>
                              <a:lnTo>
                                <a:pt x="11025" y="15"/>
                              </a:lnTo>
                              <a:close/>
                              <a:moveTo>
                                <a:pt x="11055" y="15"/>
                              </a:moveTo>
                              <a:lnTo>
                                <a:pt x="11051" y="15"/>
                              </a:lnTo>
                              <a:lnTo>
                                <a:pt x="11049" y="14"/>
                              </a:lnTo>
                              <a:lnTo>
                                <a:pt x="11046" y="11"/>
                              </a:lnTo>
                              <a:lnTo>
                                <a:pt x="11045" y="9"/>
                              </a:lnTo>
                              <a:lnTo>
                                <a:pt x="11045" y="5"/>
                              </a:lnTo>
                              <a:lnTo>
                                <a:pt x="11046" y="3"/>
                              </a:lnTo>
                              <a:lnTo>
                                <a:pt x="11049" y="0"/>
                              </a:lnTo>
                              <a:lnTo>
                                <a:pt x="11051" y="0"/>
                              </a:lnTo>
                              <a:lnTo>
                                <a:pt x="11055" y="0"/>
                              </a:lnTo>
                              <a:lnTo>
                                <a:pt x="11057" y="0"/>
                              </a:lnTo>
                              <a:lnTo>
                                <a:pt x="11060" y="3"/>
                              </a:lnTo>
                              <a:lnTo>
                                <a:pt x="11060" y="5"/>
                              </a:lnTo>
                              <a:lnTo>
                                <a:pt x="11060" y="9"/>
                              </a:lnTo>
                              <a:lnTo>
                                <a:pt x="11060" y="11"/>
                              </a:lnTo>
                              <a:lnTo>
                                <a:pt x="11057" y="14"/>
                              </a:lnTo>
                              <a:lnTo>
                                <a:pt x="11055" y="15"/>
                              </a:lnTo>
                              <a:close/>
                              <a:moveTo>
                                <a:pt x="11085" y="15"/>
                              </a:moveTo>
                              <a:lnTo>
                                <a:pt x="11081" y="15"/>
                              </a:lnTo>
                              <a:lnTo>
                                <a:pt x="11079" y="14"/>
                              </a:lnTo>
                              <a:lnTo>
                                <a:pt x="11076" y="11"/>
                              </a:lnTo>
                              <a:lnTo>
                                <a:pt x="11075" y="9"/>
                              </a:lnTo>
                              <a:lnTo>
                                <a:pt x="11075" y="5"/>
                              </a:lnTo>
                              <a:lnTo>
                                <a:pt x="11076" y="3"/>
                              </a:lnTo>
                              <a:lnTo>
                                <a:pt x="11079" y="0"/>
                              </a:lnTo>
                              <a:lnTo>
                                <a:pt x="11081" y="0"/>
                              </a:lnTo>
                              <a:lnTo>
                                <a:pt x="11085" y="0"/>
                              </a:lnTo>
                              <a:lnTo>
                                <a:pt x="11087" y="0"/>
                              </a:lnTo>
                              <a:lnTo>
                                <a:pt x="11090" y="3"/>
                              </a:lnTo>
                              <a:lnTo>
                                <a:pt x="11090" y="5"/>
                              </a:lnTo>
                              <a:lnTo>
                                <a:pt x="11090" y="9"/>
                              </a:lnTo>
                              <a:lnTo>
                                <a:pt x="11090" y="11"/>
                              </a:lnTo>
                              <a:lnTo>
                                <a:pt x="11087" y="14"/>
                              </a:lnTo>
                              <a:lnTo>
                                <a:pt x="11085" y="15"/>
                              </a:lnTo>
                              <a:close/>
                              <a:moveTo>
                                <a:pt x="11115" y="15"/>
                              </a:moveTo>
                              <a:lnTo>
                                <a:pt x="11111" y="15"/>
                              </a:lnTo>
                              <a:lnTo>
                                <a:pt x="11109" y="14"/>
                              </a:lnTo>
                              <a:lnTo>
                                <a:pt x="11106" y="11"/>
                              </a:lnTo>
                              <a:lnTo>
                                <a:pt x="11105" y="9"/>
                              </a:lnTo>
                              <a:lnTo>
                                <a:pt x="11105" y="5"/>
                              </a:lnTo>
                              <a:lnTo>
                                <a:pt x="11106" y="3"/>
                              </a:lnTo>
                              <a:lnTo>
                                <a:pt x="11109" y="0"/>
                              </a:lnTo>
                              <a:lnTo>
                                <a:pt x="11111" y="0"/>
                              </a:lnTo>
                              <a:lnTo>
                                <a:pt x="11115" y="0"/>
                              </a:lnTo>
                              <a:lnTo>
                                <a:pt x="11117" y="0"/>
                              </a:lnTo>
                              <a:lnTo>
                                <a:pt x="11120" y="3"/>
                              </a:lnTo>
                              <a:lnTo>
                                <a:pt x="11120" y="5"/>
                              </a:lnTo>
                              <a:lnTo>
                                <a:pt x="11120" y="9"/>
                              </a:lnTo>
                              <a:lnTo>
                                <a:pt x="11120" y="11"/>
                              </a:lnTo>
                              <a:lnTo>
                                <a:pt x="11117" y="14"/>
                              </a:lnTo>
                              <a:lnTo>
                                <a:pt x="11115" y="15"/>
                              </a:lnTo>
                              <a:close/>
                              <a:moveTo>
                                <a:pt x="11145" y="15"/>
                              </a:moveTo>
                              <a:lnTo>
                                <a:pt x="11141" y="15"/>
                              </a:lnTo>
                              <a:lnTo>
                                <a:pt x="11139" y="14"/>
                              </a:lnTo>
                              <a:lnTo>
                                <a:pt x="11136" y="11"/>
                              </a:lnTo>
                              <a:lnTo>
                                <a:pt x="11135" y="9"/>
                              </a:lnTo>
                              <a:lnTo>
                                <a:pt x="11135" y="5"/>
                              </a:lnTo>
                              <a:lnTo>
                                <a:pt x="11136" y="3"/>
                              </a:lnTo>
                              <a:lnTo>
                                <a:pt x="11139" y="0"/>
                              </a:lnTo>
                              <a:lnTo>
                                <a:pt x="11141" y="0"/>
                              </a:lnTo>
                              <a:lnTo>
                                <a:pt x="11145" y="0"/>
                              </a:lnTo>
                              <a:lnTo>
                                <a:pt x="11147" y="0"/>
                              </a:lnTo>
                              <a:lnTo>
                                <a:pt x="11150" y="3"/>
                              </a:lnTo>
                              <a:lnTo>
                                <a:pt x="11150" y="5"/>
                              </a:lnTo>
                              <a:lnTo>
                                <a:pt x="11150" y="9"/>
                              </a:lnTo>
                              <a:lnTo>
                                <a:pt x="11150" y="11"/>
                              </a:lnTo>
                              <a:lnTo>
                                <a:pt x="11147" y="14"/>
                              </a:lnTo>
                              <a:lnTo>
                                <a:pt x="11145" y="15"/>
                              </a:lnTo>
                              <a:close/>
                              <a:moveTo>
                                <a:pt x="11175" y="15"/>
                              </a:moveTo>
                              <a:lnTo>
                                <a:pt x="11171" y="15"/>
                              </a:lnTo>
                              <a:lnTo>
                                <a:pt x="11169" y="14"/>
                              </a:lnTo>
                              <a:lnTo>
                                <a:pt x="11166" y="11"/>
                              </a:lnTo>
                              <a:lnTo>
                                <a:pt x="11165" y="9"/>
                              </a:lnTo>
                              <a:lnTo>
                                <a:pt x="11165" y="5"/>
                              </a:lnTo>
                              <a:lnTo>
                                <a:pt x="11166" y="3"/>
                              </a:lnTo>
                              <a:lnTo>
                                <a:pt x="11169" y="0"/>
                              </a:lnTo>
                              <a:lnTo>
                                <a:pt x="11171" y="0"/>
                              </a:lnTo>
                              <a:lnTo>
                                <a:pt x="11175" y="0"/>
                              </a:lnTo>
                              <a:lnTo>
                                <a:pt x="11177" y="0"/>
                              </a:lnTo>
                              <a:lnTo>
                                <a:pt x="11180" y="3"/>
                              </a:lnTo>
                              <a:lnTo>
                                <a:pt x="11180" y="5"/>
                              </a:lnTo>
                              <a:lnTo>
                                <a:pt x="11180" y="9"/>
                              </a:lnTo>
                              <a:lnTo>
                                <a:pt x="11180" y="11"/>
                              </a:lnTo>
                              <a:lnTo>
                                <a:pt x="11177" y="14"/>
                              </a:lnTo>
                              <a:lnTo>
                                <a:pt x="11175" y="15"/>
                              </a:lnTo>
                              <a:close/>
                              <a:moveTo>
                                <a:pt x="11205" y="15"/>
                              </a:moveTo>
                              <a:lnTo>
                                <a:pt x="11201" y="15"/>
                              </a:lnTo>
                              <a:lnTo>
                                <a:pt x="11199" y="14"/>
                              </a:lnTo>
                              <a:lnTo>
                                <a:pt x="11196" y="11"/>
                              </a:lnTo>
                              <a:lnTo>
                                <a:pt x="11195" y="9"/>
                              </a:lnTo>
                              <a:lnTo>
                                <a:pt x="11195" y="5"/>
                              </a:lnTo>
                              <a:lnTo>
                                <a:pt x="11196" y="3"/>
                              </a:lnTo>
                              <a:lnTo>
                                <a:pt x="11199" y="0"/>
                              </a:lnTo>
                              <a:lnTo>
                                <a:pt x="11201" y="0"/>
                              </a:lnTo>
                              <a:lnTo>
                                <a:pt x="11205" y="0"/>
                              </a:lnTo>
                              <a:lnTo>
                                <a:pt x="11207" y="0"/>
                              </a:lnTo>
                              <a:lnTo>
                                <a:pt x="11210" y="3"/>
                              </a:lnTo>
                              <a:lnTo>
                                <a:pt x="11210" y="5"/>
                              </a:lnTo>
                              <a:lnTo>
                                <a:pt x="11210" y="9"/>
                              </a:lnTo>
                              <a:lnTo>
                                <a:pt x="11210" y="11"/>
                              </a:lnTo>
                              <a:lnTo>
                                <a:pt x="11207" y="14"/>
                              </a:lnTo>
                              <a:lnTo>
                                <a:pt x="11205" y="15"/>
                              </a:lnTo>
                              <a:close/>
                              <a:moveTo>
                                <a:pt x="11235" y="15"/>
                              </a:moveTo>
                              <a:lnTo>
                                <a:pt x="11231" y="15"/>
                              </a:lnTo>
                              <a:lnTo>
                                <a:pt x="11229" y="14"/>
                              </a:lnTo>
                              <a:lnTo>
                                <a:pt x="11226" y="11"/>
                              </a:lnTo>
                              <a:lnTo>
                                <a:pt x="11225" y="9"/>
                              </a:lnTo>
                              <a:lnTo>
                                <a:pt x="11225" y="5"/>
                              </a:lnTo>
                              <a:lnTo>
                                <a:pt x="11226" y="3"/>
                              </a:lnTo>
                              <a:lnTo>
                                <a:pt x="11229" y="0"/>
                              </a:lnTo>
                              <a:lnTo>
                                <a:pt x="11231" y="0"/>
                              </a:lnTo>
                              <a:lnTo>
                                <a:pt x="11235" y="0"/>
                              </a:lnTo>
                              <a:lnTo>
                                <a:pt x="11237" y="0"/>
                              </a:lnTo>
                              <a:lnTo>
                                <a:pt x="11240" y="3"/>
                              </a:lnTo>
                              <a:lnTo>
                                <a:pt x="11240" y="5"/>
                              </a:lnTo>
                              <a:lnTo>
                                <a:pt x="11240" y="9"/>
                              </a:lnTo>
                              <a:lnTo>
                                <a:pt x="11240" y="11"/>
                              </a:lnTo>
                              <a:lnTo>
                                <a:pt x="11237" y="14"/>
                              </a:lnTo>
                              <a:lnTo>
                                <a:pt x="11235" y="15"/>
                              </a:lnTo>
                              <a:close/>
                              <a:moveTo>
                                <a:pt x="11265" y="15"/>
                              </a:moveTo>
                              <a:lnTo>
                                <a:pt x="11261" y="15"/>
                              </a:lnTo>
                              <a:lnTo>
                                <a:pt x="11259" y="14"/>
                              </a:lnTo>
                              <a:lnTo>
                                <a:pt x="11256" y="11"/>
                              </a:lnTo>
                              <a:lnTo>
                                <a:pt x="11255" y="9"/>
                              </a:lnTo>
                              <a:lnTo>
                                <a:pt x="11255" y="5"/>
                              </a:lnTo>
                              <a:lnTo>
                                <a:pt x="11256" y="3"/>
                              </a:lnTo>
                              <a:lnTo>
                                <a:pt x="11259" y="0"/>
                              </a:lnTo>
                              <a:lnTo>
                                <a:pt x="11261" y="0"/>
                              </a:lnTo>
                              <a:lnTo>
                                <a:pt x="11265" y="0"/>
                              </a:lnTo>
                              <a:lnTo>
                                <a:pt x="11267" y="0"/>
                              </a:lnTo>
                              <a:lnTo>
                                <a:pt x="11270" y="3"/>
                              </a:lnTo>
                              <a:lnTo>
                                <a:pt x="11270" y="5"/>
                              </a:lnTo>
                              <a:lnTo>
                                <a:pt x="11270" y="9"/>
                              </a:lnTo>
                              <a:lnTo>
                                <a:pt x="11270" y="11"/>
                              </a:lnTo>
                              <a:lnTo>
                                <a:pt x="11267" y="14"/>
                              </a:lnTo>
                              <a:lnTo>
                                <a:pt x="11265" y="15"/>
                              </a:lnTo>
                              <a:close/>
                              <a:moveTo>
                                <a:pt x="11295" y="15"/>
                              </a:moveTo>
                              <a:lnTo>
                                <a:pt x="11291" y="15"/>
                              </a:lnTo>
                              <a:lnTo>
                                <a:pt x="11289" y="14"/>
                              </a:lnTo>
                              <a:lnTo>
                                <a:pt x="11286" y="11"/>
                              </a:lnTo>
                              <a:lnTo>
                                <a:pt x="11285" y="9"/>
                              </a:lnTo>
                              <a:lnTo>
                                <a:pt x="11285" y="5"/>
                              </a:lnTo>
                              <a:lnTo>
                                <a:pt x="11286" y="3"/>
                              </a:lnTo>
                              <a:lnTo>
                                <a:pt x="11289" y="0"/>
                              </a:lnTo>
                              <a:lnTo>
                                <a:pt x="11291" y="0"/>
                              </a:lnTo>
                              <a:lnTo>
                                <a:pt x="11295" y="0"/>
                              </a:lnTo>
                              <a:lnTo>
                                <a:pt x="11297" y="0"/>
                              </a:lnTo>
                              <a:lnTo>
                                <a:pt x="11300" y="3"/>
                              </a:lnTo>
                              <a:lnTo>
                                <a:pt x="11300" y="5"/>
                              </a:lnTo>
                              <a:lnTo>
                                <a:pt x="11300" y="9"/>
                              </a:lnTo>
                              <a:lnTo>
                                <a:pt x="11300" y="11"/>
                              </a:lnTo>
                              <a:lnTo>
                                <a:pt x="11297" y="14"/>
                              </a:lnTo>
                              <a:lnTo>
                                <a:pt x="11295" y="15"/>
                              </a:lnTo>
                              <a:close/>
                              <a:moveTo>
                                <a:pt x="11325" y="15"/>
                              </a:moveTo>
                              <a:lnTo>
                                <a:pt x="11321" y="15"/>
                              </a:lnTo>
                              <a:lnTo>
                                <a:pt x="11319" y="14"/>
                              </a:lnTo>
                              <a:lnTo>
                                <a:pt x="11316" y="11"/>
                              </a:lnTo>
                              <a:lnTo>
                                <a:pt x="11315" y="9"/>
                              </a:lnTo>
                              <a:lnTo>
                                <a:pt x="11315" y="5"/>
                              </a:lnTo>
                              <a:lnTo>
                                <a:pt x="11316" y="3"/>
                              </a:lnTo>
                              <a:lnTo>
                                <a:pt x="11319" y="0"/>
                              </a:lnTo>
                              <a:lnTo>
                                <a:pt x="11321" y="0"/>
                              </a:lnTo>
                              <a:lnTo>
                                <a:pt x="11325" y="0"/>
                              </a:lnTo>
                              <a:lnTo>
                                <a:pt x="11327" y="0"/>
                              </a:lnTo>
                              <a:lnTo>
                                <a:pt x="11330" y="3"/>
                              </a:lnTo>
                              <a:lnTo>
                                <a:pt x="11330" y="5"/>
                              </a:lnTo>
                              <a:lnTo>
                                <a:pt x="11330" y="9"/>
                              </a:lnTo>
                              <a:lnTo>
                                <a:pt x="11330" y="11"/>
                              </a:lnTo>
                              <a:lnTo>
                                <a:pt x="11327" y="14"/>
                              </a:lnTo>
                              <a:lnTo>
                                <a:pt x="11325" y="15"/>
                              </a:lnTo>
                              <a:close/>
                              <a:moveTo>
                                <a:pt x="11355" y="15"/>
                              </a:moveTo>
                              <a:lnTo>
                                <a:pt x="11351" y="15"/>
                              </a:lnTo>
                              <a:lnTo>
                                <a:pt x="11349" y="14"/>
                              </a:lnTo>
                              <a:lnTo>
                                <a:pt x="11346" y="11"/>
                              </a:lnTo>
                              <a:lnTo>
                                <a:pt x="11345" y="9"/>
                              </a:lnTo>
                              <a:lnTo>
                                <a:pt x="11345" y="5"/>
                              </a:lnTo>
                              <a:lnTo>
                                <a:pt x="11346" y="3"/>
                              </a:lnTo>
                              <a:lnTo>
                                <a:pt x="11349" y="0"/>
                              </a:lnTo>
                              <a:lnTo>
                                <a:pt x="11351" y="0"/>
                              </a:lnTo>
                              <a:lnTo>
                                <a:pt x="11355" y="0"/>
                              </a:lnTo>
                              <a:lnTo>
                                <a:pt x="11357" y="0"/>
                              </a:lnTo>
                              <a:lnTo>
                                <a:pt x="11360" y="3"/>
                              </a:lnTo>
                              <a:lnTo>
                                <a:pt x="11360" y="5"/>
                              </a:lnTo>
                              <a:lnTo>
                                <a:pt x="11360" y="9"/>
                              </a:lnTo>
                              <a:lnTo>
                                <a:pt x="11360" y="11"/>
                              </a:lnTo>
                              <a:lnTo>
                                <a:pt x="11357" y="14"/>
                              </a:lnTo>
                              <a:lnTo>
                                <a:pt x="11355" y="15"/>
                              </a:lnTo>
                              <a:close/>
                              <a:moveTo>
                                <a:pt x="11385" y="15"/>
                              </a:moveTo>
                              <a:lnTo>
                                <a:pt x="11381" y="15"/>
                              </a:lnTo>
                              <a:lnTo>
                                <a:pt x="11379" y="14"/>
                              </a:lnTo>
                              <a:lnTo>
                                <a:pt x="11376" y="11"/>
                              </a:lnTo>
                              <a:lnTo>
                                <a:pt x="11375" y="9"/>
                              </a:lnTo>
                              <a:lnTo>
                                <a:pt x="11375" y="5"/>
                              </a:lnTo>
                              <a:lnTo>
                                <a:pt x="11376" y="3"/>
                              </a:lnTo>
                              <a:lnTo>
                                <a:pt x="11379" y="0"/>
                              </a:lnTo>
                              <a:lnTo>
                                <a:pt x="11381" y="0"/>
                              </a:lnTo>
                              <a:lnTo>
                                <a:pt x="11385" y="0"/>
                              </a:lnTo>
                              <a:lnTo>
                                <a:pt x="11387" y="0"/>
                              </a:lnTo>
                              <a:lnTo>
                                <a:pt x="11390" y="3"/>
                              </a:lnTo>
                              <a:lnTo>
                                <a:pt x="11390" y="5"/>
                              </a:lnTo>
                              <a:lnTo>
                                <a:pt x="11390" y="9"/>
                              </a:lnTo>
                              <a:lnTo>
                                <a:pt x="11390" y="11"/>
                              </a:lnTo>
                              <a:lnTo>
                                <a:pt x="11387" y="14"/>
                              </a:lnTo>
                              <a:lnTo>
                                <a:pt x="11385" y="15"/>
                              </a:lnTo>
                              <a:close/>
                              <a:moveTo>
                                <a:pt x="11415" y="15"/>
                              </a:moveTo>
                              <a:lnTo>
                                <a:pt x="11411" y="15"/>
                              </a:lnTo>
                              <a:lnTo>
                                <a:pt x="11409" y="14"/>
                              </a:lnTo>
                              <a:lnTo>
                                <a:pt x="11406" y="11"/>
                              </a:lnTo>
                              <a:lnTo>
                                <a:pt x="11405" y="9"/>
                              </a:lnTo>
                              <a:lnTo>
                                <a:pt x="11405" y="5"/>
                              </a:lnTo>
                              <a:lnTo>
                                <a:pt x="11406" y="3"/>
                              </a:lnTo>
                              <a:lnTo>
                                <a:pt x="11409" y="0"/>
                              </a:lnTo>
                              <a:lnTo>
                                <a:pt x="11411" y="0"/>
                              </a:lnTo>
                              <a:lnTo>
                                <a:pt x="11415" y="0"/>
                              </a:lnTo>
                              <a:lnTo>
                                <a:pt x="11417" y="0"/>
                              </a:lnTo>
                              <a:lnTo>
                                <a:pt x="11420" y="3"/>
                              </a:lnTo>
                              <a:lnTo>
                                <a:pt x="11420" y="5"/>
                              </a:lnTo>
                              <a:lnTo>
                                <a:pt x="11420" y="9"/>
                              </a:lnTo>
                              <a:lnTo>
                                <a:pt x="11420" y="11"/>
                              </a:lnTo>
                              <a:lnTo>
                                <a:pt x="11417" y="14"/>
                              </a:lnTo>
                              <a:lnTo>
                                <a:pt x="11415" y="15"/>
                              </a:lnTo>
                              <a:close/>
                              <a:moveTo>
                                <a:pt x="11445" y="15"/>
                              </a:moveTo>
                              <a:lnTo>
                                <a:pt x="11441" y="15"/>
                              </a:lnTo>
                              <a:lnTo>
                                <a:pt x="11439" y="14"/>
                              </a:lnTo>
                              <a:lnTo>
                                <a:pt x="11436" y="11"/>
                              </a:lnTo>
                              <a:lnTo>
                                <a:pt x="11435" y="9"/>
                              </a:lnTo>
                              <a:lnTo>
                                <a:pt x="11435" y="5"/>
                              </a:lnTo>
                              <a:lnTo>
                                <a:pt x="11436" y="3"/>
                              </a:lnTo>
                              <a:lnTo>
                                <a:pt x="11439" y="0"/>
                              </a:lnTo>
                              <a:lnTo>
                                <a:pt x="11441" y="0"/>
                              </a:lnTo>
                              <a:lnTo>
                                <a:pt x="11445" y="0"/>
                              </a:lnTo>
                              <a:lnTo>
                                <a:pt x="11447" y="0"/>
                              </a:lnTo>
                              <a:lnTo>
                                <a:pt x="11450" y="3"/>
                              </a:lnTo>
                              <a:lnTo>
                                <a:pt x="11450" y="5"/>
                              </a:lnTo>
                              <a:lnTo>
                                <a:pt x="11450" y="9"/>
                              </a:lnTo>
                              <a:lnTo>
                                <a:pt x="11450" y="11"/>
                              </a:lnTo>
                              <a:lnTo>
                                <a:pt x="11447" y="14"/>
                              </a:lnTo>
                              <a:lnTo>
                                <a:pt x="11445" y="15"/>
                              </a:lnTo>
                              <a:close/>
                              <a:moveTo>
                                <a:pt x="11475" y="15"/>
                              </a:moveTo>
                              <a:lnTo>
                                <a:pt x="11471" y="15"/>
                              </a:lnTo>
                              <a:lnTo>
                                <a:pt x="11469" y="14"/>
                              </a:lnTo>
                              <a:lnTo>
                                <a:pt x="11466" y="11"/>
                              </a:lnTo>
                              <a:lnTo>
                                <a:pt x="11465" y="9"/>
                              </a:lnTo>
                              <a:lnTo>
                                <a:pt x="11465" y="5"/>
                              </a:lnTo>
                              <a:lnTo>
                                <a:pt x="11466" y="3"/>
                              </a:lnTo>
                              <a:lnTo>
                                <a:pt x="11469" y="0"/>
                              </a:lnTo>
                              <a:lnTo>
                                <a:pt x="11471" y="0"/>
                              </a:lnTo>
                              <a:lnTo>
                                <a:pt x="11475" y="0"/>
                              </a:lnTo>
                              <a:lnTo>
                                <a:pt x="11477" y="0"/>
                              </a:lnTo>
                              <a:lnTo>
                                <a:pt x="11480" y="3"/>
                              </a:lnTo>
                              <a:lnTo>
                                <a:pt x="11480" y="5"/>
                              </a:lnTo>
                              <a:lnTo>
                                <a:pt x="11480" y="9"/>
                              </a:lnTo>
                              <a:lnTo>
                                <a:pt x="11480" y="11"/>
                              </a:lnTo>
                              <a:lnTo>
                                <a:pt x="11477" y="14"/>
                              </a:lnTo>
                              <a:lnTo>
                                <a:pt x="11475" y="15"/>
                              </a:lnTo>
                              <a:close/>
                              <a:moveTo>
                                <a:pt x="11505" y="15"/>
                              </a:moveTo>
                              <a:lnTo>
                                <a:pt x="11501" y="15"/>
                              </a:lnTo>
                              <a:lnTo>
                                <a:pt x="11499" y="14"/>
                              </a:lnTo>
                              <a:lnTo>
                                <a:pt x="11496" y="11"/>
                              </a:lnTo>
                              <a:lnTo>
                                <a:pt x="11495" y="9"/>
                              </a:lnTo>
                              <a:lnTo>
                                <a:pt x="11495" y="5"/>
                              </a:lnTo>
                              <a:lnTo>
                                <a:pt x="11496" y="3"/>
                              </a:lnTo>
                              <a:lnTo>
                                <a:pt x="11499" y="0"/>
                              </a:lnTo>
                              <a:lnTo>
                                <a:pt x="11501" y="0"/>
                              </a:lnTo>
                              <a:lnTo>
                                <a:pt x="11505" y="0"/>
                              </a:lnTo>
                              <a:lnTo>
                                <a:pt x="11507" y="0"/>
                              </a:lnTo>
                              <a:lnTo>
                                <a:pt x="11510" y="3"/>
                              </a:lnTo>
                              <a:lnTo>
                                <a:pt x="11510" y="5"/>
                              </a:lnTo>
                              <a:lnTo>
                                <a:pt x="11510" y="9"/>
                              </a:lnTo>
                              <a:lnTo>
                                <a:pt x="11510" y="11"/>
                              </a:lnTo>
                              <a:lnTo>
                                <a:pt x="11507" y="14"/>
                              </a:lnTo>
                              <a:lnTo>
                                <a:pt x="11505" y="15"/>
                              </a:lnTo>
                              <a:close/>
                              <a:moveTo>
                                <a:pt x="11535" y="15"/>
                              </a:moveTo>
                              <a:lnTo>
                                <a:pt x="11531" y="15"/>
                              </a:lnTo>
                              <a:lnTo>
                                <a:pt x="11529" y="14"/>
                              </a:lnTo>
                              <a:lnTo>
                                <a:pt x="11526" y="11"/>
                              </a:lnTo>
                              <a:lnTo>
                                <a:pt x="11525" y="9"/>
                              </a:lnTo>
                              <a:lnTo>
                                <a:pt x="11525" y="5"/>
                              </a:lnTo>
                              <a:lnTo>
                                <a:pt x="11526" y="3"/>
                              </a:lnTo>
                              <a:lnTo>
                                <a:pt x="11529" y="0"/>
                              </a:lnTo>
                              <a:lnTo>
                                <a:pt x="11531" y="0"/>
                              </a:lnTo>
                              <a:lnTo>
                                <a:pt x="11535" y="0"/>
                              </a:lnTo>
                              <a:lnTo>
                                <a:pt x="11537" y="0"/>
                              </a:lnTo>
                              <a:lnTo>
                                <a:pt x="11540" y="3"/>
                              </a:lnTo>
                              <a:lnTo>
                                <a:pt x="11540" y="5"/>
                              </a:lnTo>
                              <a:lnTo>
                                <a:pt x="11540" y="9"/>
                              </a:lnTo>
                              <a:lnTo>
                                <a:pt x="11540" y="11"/>
                              </a:lnTo>
                              <a:lnTo>
                                <a:pt x="11537" y="14"/>
                              </a:lnTo>
                              <a:lnTo>
                                <a:pt x="11535" y="15"/>
                              </a:lnTo>
                              <a:close/>
                              <a:moveTo>
                                <a:pt x="11565" y="15"/>
                              </a:moveTo>
                              <a:lnTo>
                                <a:pt x="11561" y="15"/>
                              </a:lnTo>
                              <a:lnTo>
                                <a:pt x="11559" y="14"/>
                              </a:lnTo>
                              <a:lnTo>
                                <a:pt x="11556" y="11"/>
                              </a:lnTo>
                              <a:lnTo>
                                <a:pt x="11555" y="9"/>
                              </a:lnTo>
                              <a:lnTo>
                                <a:pt x="11555" y="5"/>
                              </a:lnTo>
                              <a:lnTo>
                                <a:pt x="11556" y="3"/>
                              </a:lnTo>
                              <a:lnTo>
                                <a:pt x="11559" y="0"/>
                              </a:lnTo>
                              <a:lnTo>
                                <a:pt x="11561" y="0"/>
                              </a:lnTo>
                              <a:lnTo>
                                <a:pt x="11565" y="0"/>
                              </a:lnTo>
                              <a:lnTo>
                                <a:pt x="11567" y="0"/>
                              </a:lnTo>
                              <a:lnTo>
                                <a:pt x="11570" y="3"/>
                              </a:lnTo>
                              <a:lnTo>
                                <a:pt x="11570" y="5"/>
                              </a:lnTo>
                              <a:lnTo>
                                <a:pt x="11570" y="9"/>
                              </a:lnTo>
                              <a:lnTo>
                                <a:pt x="11570" y="11"/>
                              </a:lnTo>
                              <a:lnTo>
                                <a:pt x="11567" y="14"/>
                              </a:lnTo>
                              <a:lnTo>
                                <a:pt x="11565" y="15"/>
                              </a:lnTo>
                              <a:close/>
                              <a:moveTo>
                                <a:pt x="11595" y="15"/>
                              </a:moveTo>
                              <a:lnTo>
                                <a:pt x="11591" y="15"/>
                              </a:lnTo>
                              <a:lnTo>
                                <a:pt x="11589" y="14"/>
                              </a:lnTo>
                              <a:lnTo>
                                <a:pt x="11586" y="11"/>
                              </a:lnTo>
                              <a:lnTo>
                                <a:pt x="11585" y="9"/>
                              </a:lnTo>
                              <a:lnTo>
                                <a:pt x="11585" y="5"/>
                              </a:lnTo>
                              <a:lnTo>
                                <a:pt x="11586" y="3"/>
                              </a:lnTo>
                              <a:lnTo>
                                <a:pt x="11589" y="0"/>
                              </a:lnTo>
                              <a:lnTo>
                                <a:pt x="11591" y="0"/>
                              </a:lnTo>
                              <a:lnTo>
                                <a:pt x="11595" y="0"/>
                              </a:lnTo>
                              <a:lnTo>
                                <a:pt x="11597" y="0"/>
                              </a:lnTo>
                              <a:lnTo>
                                <a:pt x="11600" y="3"/>
                              </a:lnTo>
                              <a:lnTo>
                                <a:pt x="11601" y="5"/>
                              </a:lnTo>
                              <a:lnTo>
                                <a:pt x="11601" y="9"/>
                              </a:lnTo>
                              <a:lnTo>
                                <a:pt x="11600" y="11"/>
                              </a:lnTo>
                              <a:lnTo>
                                <a:pt x="11597" y="14"/>
                              </a:lnTo>
                              <a:lnTo>
                                <a:pt x="11595" y="15"/>
                              </a:lnTo>
                              <a:close/>
                              <a:moveTo>
                                <a:pt x="11625" y="15"/>
                              </a:moveTo>
                              <a:lnTo>
                                <a:pt x="11621" y="15"/>
                              </a:lnTo>
                              <a:lnTo>
                                <a:pt x="11619" y="14"/>
                              </a:lnTo>
                              <a:lnTo>
                                <a:pt x="11616" y="11"/>
                              </a:lnTo>
                              <a:lnTo>
                                <a:pt x="11616" y="9"/>
                              </a:lnTo>
                              <a:lnTo>
                                <a:pt x="11616" y="5"/>
                              </a:lnTo>
                              <a:lnTo>
                                <a:pt x="11616" y="3"/>
                              </a:lnTo>
                              <a:lnTo>
                                <a:pt x="11619" y="0"/>
                              </a:lnTo>
                              <a:lnTo>
                                <a:pt x="11621" y="0"/>
                              </a:lnTo>
                              <a:lnTo>
                                <a:pt x="11625" y="0"/>
                              </a:lnTo>
                              <a:lnTo>
                                <a:pt x="11627" y="0"/>
                              </a:lnTo>
                              <a:lnTo>
                                <a:pt x="11630" y="3"/>
                              </a:lnTo>
                              <a:lnTo>
                                <a:pt x="11631" y="5"/>
                              </a:lnTo>
                              <a:lnTo>
                                <a:pt x="11631" y="9"/>
                              </a:lnTo>
                              <a:lnTo>
                                <a:pt x="11630" y="11"/>
                              </a:lnTo>
                              <a:lnTo>
                                <a:pt x="11627" y="14"/>
                              </a:lnTo>
                              <a:lnTo>
                                <a:pt x="11625" y="15"/>
                              </a:lnTo>
                              <a:close/>
                              <a:moveTo>
                                <a:pt x="11655" y="15"/>
                              </a:moveTo>
                              <a:lnTo>
                                <a:pt x="11651" y="15"/>
                              </a:lnTo>
                              <a:lnTo>
                                <a:pt x="11649" y="14"/>
                              </a:lnTo>
                              <a:lnTo>
                                <a:pt x="11646" y="11"/>
                              </a:lnTo>
                              <a:lnTo>
                                <a:pt x="11646" y="9"/>
                              </a:lnTo>
                              <a:lnTo>
                                <a:pt x="11646" y="5"/>
                              </a:lnTo>
                              <a:lnTo>
                                <a:pt x="11646" y="3"/>
                              </a:lnTo>
                              <a:lnTo>
                                <a:pt x="11649" y="0"/>
                              </a:lnTo>
                              <a:lnTo>
                                <a:pt x="11651" y="0"/>
                              </a:lnTo>
                              <a:lnTo>
                                <a:pt x="11655" y="0"/>
                              </a:lnTo>
                              <a:lnTo>
                                <a:pt x="11657" y="0"/>
                              </a:lnTo>
                              <a:lnTo>
                                <a:pt x="11660" y="3"/>
                              </a:lnTo>
                              <a:lnTo>
                                <a:pt x="11661" y="5"/>
                              </a:lnTo>
                              <a:lnTo>
                                <a:pt x="11661" y="9"/>
                              </a:lnTo>
                              <a:lnTo>
                                <a:pt x="11660" y="11"/>
                              </a:lnTo>
                              <a:lnTo>
                                <a:pt x="11657" y="14"/>
                              </a:lnTo>
                              <a:lnTo>
                                <a:pt x="11655" y="15"/>
                              </a:lnTo>
                              <a:close/>
                              <a:moveTo>
                                <a:pt x="11685" y="15"/>
                              </a:moveTo>
                              <a:lnTo>
                                <a:pt x="11681" y="15"/>
                              </a:lnTo>
                              <a:lnTo>
                                <a:pt x="11679" y="14"/>
                              </a:lnTo>
                              <a:lnTo>
                                <a:pt x="11676" y="11"/>
                              </a:lnTo>
                              <a:lnTo>
                                <a:pt x="11676" y="9"/>
                              </a:lnTo>
                              <a:lnTo>
                                <a:pt x="11676" y="5"/>
                              </a:lnTo>
                              <a:lnTo>
                                <a:pt x="11676" y="3"/>
                              </a:lnTo>
                              <a:lnTo>
                                <a:pt x="11679" y="0"/>
                              </a:lnTo>
                              <a:lnTo>
                                <a:pt x="11681" y="0"/>
                              </a:lnTo>
                              <a:lnTo>
                                <a:pt x="11685" y="0"/>
                              </a:lnTo>
                              <a:lnTo>
                                <a:pt x="11687" y="0"/>
                              </a:lnTo>
                              <a:lnTo>
                                <a:pt x="11690" y="3"/>
                              </a:lnTo>
                              <a:lnTo>
                                <a:pt x="11691" y="5"/>
                              </a:lnTo>
                              <a:lnTo>
                                <a:pt x="11691" y="9"/>
                              </a:lnTo>
                              <a:lnTo>
                                <a:pt x="11690" y="11"/>
                              </a:lnTo>
                              <a:lnTo>
                                <a:pt x="11687" y="14"/>
                              </a:lnTo>
                              <a:lnTo>
                                <a:pt x="11685" y="15"/>
                              </a:lnTo>
                              <a:close/>
                              <a:moveTo>
                                <a:pt x="11715" y="15"/>
                              </a:moveTo>
                              <a:lnTo>
                                <a:pt x="11711" y="15"/>
                              </a:lnTo>
                              <a:lnTo>
                                <a:pt x="11709" y="14"/>
                              </a:lnTo>
                              <a:lnTo>
                                <a:pt x="11706" y="11"/>
                              </a:lnTo>
                              <a:lnTo>
                                <a:pt x="11706" y="9"/>
                              </a:lnTo>
                              <a:lnTo>
                                <a:pt x="11706" y="5"/>
                              </a:lnTo>
                              <a:lnTo>
                                <a:pt x="11706" y="3"/>
                              </a:lnTo>
                              <a:lnTo>
                                <a:pt x="11709" y="0"/>
                              </a:lnTo>
                              <a:lnTo>
                                <a:pt x="11711" y="0"/>
                              </a:lnTo>
                              <a:lnTo>
                                <a:pt x="11715" y="0"/>
                              </a:lnTo>
                              <a:lnTo>
                                <a:pt x="11717" y="0"/>
                              </a:lnTo>
                              <a:lnTo>
                                <a:pt x="11720" y="3"/>
                              </a:lnTo>
                              <a:lnTo>
                                <a:pt x="11721" y="5"/>
                              </a:lnTo>
                              <a:lnTo>
                                <a:pt x="11721" y="9"/>
                              </a:lnTo>
                              <a:lnTo>
                                <a:pt x="11720" y="11"/>
                              </a:lnTo>
                              <a:lnTo>
                                <a:pt x="11717" y="14"/>
                              </a:lnTo>
                              <a:lnTo>
                                <a:pt x="11715" y="15"/>
                              </a:lnTo>
                              <a:close/>
                              <a:moveTo>
                                <a:pt x="11745" y="15"/>
                              </a:moveTo>
                              <a:lnTo>
                                <a:pt x="11741" y="15"/>
                              </a:lnTo>
                              <a:lnTo>
                                <a:pt x="11739" y="14"/>
                              </a:lnTo>
                              <a:lnTo>
                                <a:pt x="11736" y="11"/>
                              </a:lnTo>
                              <a:lnTo>
                                <a:pt x="11736" y="9"/>
                              </a:lnTo>
                              <a:lnTo>
                                <a:pt x="11736" y="5"/>
                              </a:lnTo>
                              <a:lnTo>
                                <a:pt x="11736" y="3"/>
                              </a:lnTo>
                              <a:lnTo>
                                <a:pt x="11739" y="0"/>
                              </a:lnTo>
                              <a:lnTo>
                                <a:pt x="11741" y="0"/>
                              </a:lnTo>
                              <a:lnTo>
                                <a:pt x="11745" y="0"/>
                              </a:lnTo>
                              <a:lnTo>
                                <a:pt x="11747" y="0"/>
                              </a:lnTo>
                              <a:lnTo>
                                <a:pt x="11750" y="3"/>
                              </a:lnTo>
                              <a:lnTo>
                                <a:pt x="11751" y="5"/>
                              </a:lnTo>
                              <a:lnTo>
                                <a:pt x="11751" y="9"/>
                              </a:lnTo>
                              <a:lnTo>
                                <a:pt x="11750" y="11"/>
                              </a:lnTo>
                              <a:lnTo>
                                <a:pt x="11747" y="14"/>
                              </a:lnTo>
                              <a:lnTo>
                                <a:pt x="11745" y="15"/>
                              </a:lnTo>
                              <a:close/>
                              <a:moveTo>
                                <a:pt x="11775" y="15"/>
                              </a:moveTo>
                              <a:lnTo>
                                <a:pt x="11771" y="15"/>
                              </a:lnTo>
                              <a:lnTo>
                                <a:pt x="11769" y="14"/>
                              </a:lnTo>
                              <a:lnTo>
                                <a:pt x="11766" y="11"/>
                              </a:lnTo>
                              <a:lnTo>
                                <a:pt x="11766" y="9"/>
                              </a:lnTo>
                              <a:lnTo>
                                <a:pt x="11766" y="5"/>
                              </a:lnTo>
                              <a:lnTo>
                                <a:pt x="11766" y="3"/>
                              </a:lnTo>
                              <a:lnTo>
                                <a:pt x="11769" y="0"/>
                              </a:lnTo>
                              <a:lnTo>
                                <a:pt x="11771" y="0"/>
                              </a:lnTo>
                              <a:lnTo>
                                <a:pt x="11775" y="0"/>
                              </a:lnTo>
                              <a:lnTo>
                                <a:pt x="11777" y="0"/>
                              </a:lnTo>
                              <a:lnTo>
                                <a:pt x="11780" y="3"/>
                              </a:lnTo>
                              <a:lnTo>
                                <a:pt x="11781" y="5"/>
                              </a:lnTo>
                              <a:lnTo>
                                <a:pt x="11781" y="9"/>
                              </a:lnTo>
                              <a:lnTo>
                                <a:pt x="11780" y="11"/>
                              </a:lnTo>
                              <a:lnTo>
                                <a:pt x="11777" y="14"/>
                              </a:lnTo>
                              <a:lnTo>
                                <a:pt x="11775" y="15"/>
                              </a:lnTo>
                              <a:close/>
                              <a:moveTo>
                                <a:pt x="11805" y="15"/>
                              </a:moveTo>
                              <a:lnTo>
                                <a:pt x="11801" y="15"/>
                              </a:lnTo>
                              <a:lnTo>
                                <a:pt x="11799" y="14"/>
                              </a:lnTo>
                              <a:lnTo>
                                <a:pt x="11796" y="11"/>
                              </a:lnTo>
                              <a:lnTo>
                                <a:pt x="11796" y="9"/>
                              </a:lnTo>
                              <a:lnTo>
                                <a:pt x="11796" y="5"/>
                              </a:lnTo>
                              <a:lnTo>
                                <a:pt x="11796" y="3"/>
                              </a:lnTo>
                              <a:lnTo>
                                <a:pt x="11799" y="0"/>
                              </a:lnTo>
                              <a:lnTo>
                                <a:pt x="11801" y="0"/>
                              </a:lnTo>
                              <a:lnTo>
                                <a:pt x="11805" y="0"/>
                              </a:lnTo>
                              <a:lnTo>
                                <a:pt x="11807" y="0"/>
                              </a:lnTo>
                              <a:lnTo>
                                <a:pt x="11810" y="3"/>
                              </a:lnTo>
                              <a:lnTo>
                                <a:pt x="11811" y="5"/>
                              </a:lnTo>
                              <a:lnTo>
                                <a:pt x="11811" y="9"/>
                              </a:lnTo>
                              <a:lnTo>
                                <a:pt x="11810" y="11"/>
                              </a:lnTo>
                              <a:lnTo>
                                <a:pt x="11807" y="14"/>
                              </a:lnTo>
                              <a:lnTo>
                                <a:pt x="11805" y="15"/>
                              </a:lnTo>
                              <a:close/>
                              <a:moveTo>
                                <a:pt x="11835" y="15"/>
                              </a:moveTo>
                              <a:lnTo>
                                <a:pt x="11831" y="15"/>
                              </a:lnTo>
                              <a:lnTo>
                                <a:pt x="11829" y="14"/>
                              </a:lnTo>
                              <a:lnTo>
                                <a:pt x="11826" y="11"/>
                              </a:lnTo>
                              <a:lnTo>
                                <a:pt x="11826" y="9"/>
                              </a:lnTo>
                              <a:lnTo>
                                <a:pt x="11826" y="5"/>
                              </a:lnTo>
                              <a:lnTo>
                                <a:pt x="11826" y="3"/>
                              </a:lnTo>
                              <a:lnTo>
                                <a:pt x="11829" y="0"/>
                              </a:lnTo>
                              <a:lnTo>
                                <a:pt x="11831" y="0"/>
                              </a:lnTo>
                              <a:lnTo>
                                <a:pt x="11835" y="0"/>
                              </a:lnTo>
                              <a:lnTo>
                                <a:pt x="11837" y="0"/>
                              </a:lnTo>
                              <a:lnTo>
                                <a:pt x="11840" y="3"/>
                              </a:lnTo>
                              <a:lnTo>
                                <a:pt x="11841" y="5"/>
                              </a:lnTo>
                              <a:lnTo>
                                <a:pt x="11841" y="9"/>
                              </a:lnTo>
                              <a:lnTo>
                                <a:pt x="11840" y="11"/>
                              </a:lnTo>
                              <a:lnTo>
                                <a:pt x="11837" y="14"/>
                              </a:lnTo>
                              <a:lnTo>
                                <a:pt x="11835" y="15"/>
                              </a:lnTo>
                              <a:close/>
                              <a:moveTo>
                                <a:pt x="11865" y="15"/>
                              </a:moveTo>
                              <a:lnTo>
                                <a:pt x="11861" y="15"/>
                              </a:lnTo>
                              <a:lnTo>
                                <a:pt x="11859" y="14"/>
                              </a:lnTo>
                              <a:lnTo>
                                <a:pt x="11856" y="11"/>
                              </a:lnTo>
                              <a:lnTo>
                                <a:pt x="11856" y="9"/>
                              </a:lnTo>
                              <a:lnTo>
                                <a:pt x="11856" y="5"/>
                              </a:lnTo>
                              <a:lnTo>
                                <a:pt x="11856" y="3"/>
                              </a:lnTo>
                              <a:lnTo>
                                <a:pt x="11859" y="0"/>
                              </a:lnTo>
                              <a:lnTo>
                                <a:pt x="11861" y="0"/>
                              </a:lnTo>
                              <a:lnTo>
                                <a:pt x="11865" y="0"/>
                              </a:lnTo>
                              <a:lnTo>
                                <a:pt x="11867" y="0"/>
                              </a:lnTo>
                              <a:lnTo>
                                <a:pt x="11870" y="3"/>
                              </a:lnTo>
                              <a:lnTo>
                                <a:pt x="11871" y="5"/>
                              </a:lnTo>
                              <a:lnTo>
                                <a:pt x="11871" y="9"/>
                              </a:lnTo>
                              <a:lnTo>
                                <a:pt x="11870" y="11"/>
                              </a:lnTo>
                              <a:lnTo>
                                <a:pt x="11867" y="14"/>
                              </a:lnTo>
                              <a:lnTo>
                                <a:pt x="11865" y="15"/>
                              </a:lnTo>
                              <a:close/>
                              <a:moveTo>
                                <a:pt x="11895" y="15"/>
                              </a:moveTo>
                              <a:lnTo>
                                <a:pt x="11891" y="15"/>
                              </a:lnTo>
                              <a:lnTo>
                                <a:pt x="11889" y="14"/>
                              </a:lnTo>
                              <a:lnTo>
                                <a:pt x="11886" y="11"/>
                              </a:lnTo>
                              <a:lnTo>
                                <a:pt x="11886" y="9"/>
                              </a:lnTo>
                              <a:lnTo>
                                <a:pt x="11886" y="5"/>
                              </a:lnTo>
                              <a:lnTo>
                                <a:pt x="11886" y="3"/>
                              </a:lnTo>
                              <a:lnTo>
                                <a:pt x="11889" y="0"/>
                              </a:lnTo>
                              <a:lnTo>
                                <a:pt x="11891" y="0"/>
                              </a:lnTo>
                              <a:lnTo>
                                <a:pt x="11895" y="0"/>
                              </a:lnTo>
                              <a:lnTo>
                                <a:pt x="11897" y="0"/>
                              </a:lnTo>
                              <a:lnTo>
                                <a:pt x="11900" y="3"/>
                              </a:lnTo>
                              <a:lnTo>
                                <a:pt x="11901" y="5"/>
                              </a:lnTo>
                              <a:lnTo>
                                <a:pt x="11901" y="9"/>
                              </a:lnTo>
                              <a:lnTo>
                                <a:pt x="11900" y="11"/>
                              </a:lnTo>
                              <a:lnTo>
                                <a:pt x="11897" y="14"/>
                              </a:lnTo>
                              <a:lnTo>
                                <a:pt x="11895" y="15"/>
                              </a:lnTo>
                              <a:close/>
                              <a:moveTo>
                                <a:pt x="11925" y="15"/>
                              </a:moveTo>
                              <a:lnTo>
                                <a:pt x="11921" y="15"/>
                              </a:lnTo>
                              <a:lnTo>
                                <a:pt x="11919" y="14"/>
                              </a:lnTo>
                              <a:lnTo>
                                <a:pt x="11916" y="11"/>
                              </a:lnTo>
                              <a:lnTo>
                                <a:pt x="11916" y="9"/>
                              </a:lnTo>
                              <a:lnTo>
                                <a:pt x="11916" y="5"/>
                              </a:lnTo>
                              <a:lnTo>
                                <a:pt x="11916" y="3"/>
                              </a:lnTo>
                              <a:lnTo>
                                <a:pt x="11919" y="0"/>
                              </a:lnTo>
                              <a:lnTo>
                                <a:pt x="11921" y="0"/>
                              </a:lnTo>
                              <a:lnTo>
                                <a:pt x="11925" y="0"/>
                              </a:lnTo>
                              <a:lnTo>
                                <a:pt x="11927" y="0"/>
                              </a:lnTo>
                              <a:lnTo>
                                <a:pt x="11930" y="3"/>
                              </a:lnTo>
                              <a:lnTo>
                                <a:pt x="11931" y="5"/>
                              </a:lnTo>
                              <a:lnTo>
                                <a:pt x="11931" y="9"/>
                              </a:lnTo>
                              <a:lnTo>
                                <a:pt x="11930" y="11"/>
                              </a:lnTo>
                              <a:lnTo>
                                <a:pt x="11927" y="14"/>
                              </a:lnTo>
                              <a:lnTo>
                                <a:pt x="11925" y="15"/>
                              </a:lnTo>
                              <a:close/>
                              <a:moveTo>
                                <a:pt x="11955" y="15"/>
                              </a:moveTo>
                              <a:lnTo>
                                <a:pt x="11951" y="15"/>
                              </a:lnTo>
                              <a:lnTo>
                                <a:pt x="11949" y="14"/>
                              </a:lnTo>
                              <a:lnTo>
                                <a:pt x="11946" y="11"/>
                              </a:lnTo>
                              <a:lnTo>
                                <a:pt x="11946" y="9"/>
                              </a:lnTo>
                              <a:lnTo>
                                <a:pt x="11946" y="5"/>
                              </a:lnTo>
                              <a:lnTo>
                                <a:pt x="11946" y="3"/>
                              </a:lnTo>
                              <a:lnTo>
                                <a:pt x="11949" y="0"/>
                              </a:lnTo>
                              <a:lnTo>
                                <a:pt x="11951" y="0"/>
                              </a:lnTo>
                              <a:lnTo>
                                <a:pt x="11955" y="0"/>
                              </a:lnTo>
                              <a:lnTo>
                                <a:pt x="11957" y="0"/>
                              </a:lnTo>
                              <a:lnTo>
                                <a:pt x="11960" y="3"/>
                              </a:lnTo>
                              <a:lnTo>
                                <a:pt x="11961" y="5"/>
                              </a:lnTo>
                              <a:lnTo>
                                <a:pt x="11961" y="9"/>
                              </a:lnTo>
                              <a:lnTo>
                                <a:pt x="11960" y="11"/>
                              </a:lnTo>
                              <a:lnTo>
                                <a:pt x="11957" y="14"/>
                              </a:lnTo>
                              <a:lnTo>
                                <a:pt x="11955" y="15"/>
                              </a:lnTo>
                              <a:close/>
                              <a:moveTo>
                                <a:pt x="11985" y="15"/>
                              </a:moveTo>
                              <a:lnTo>
                                <a:pt x="11981" y="15"/>
                              </a:lnTo>
                              <a:lnTo>
                                <a:pt x="11979" y="14"/>
                              </a:lnTo>
                              <a:lnTo>
                                <a:pt x="11976" y="11"/>
                              </a:lnTo>
                              <a:lnTo>
                                <a:pt x="11976" y="9"/>
                              </a:lnTo>
                              <a:lnTo>
                                <a:pt x="11976" y="5"/>
                              </a:lnTo>
                              <a:lnTo>
                                <a:pt x="11976" y="3"/>
                              </a:lnTo>
                              <a:lnTo>
                                <a:pt x="11979" y="0"/>
                              </a:lnTo>
                              <a:lnTo>
                                <a:pt x="11981" y="0"/>
                              </a:lnTo>
                              <a:lnTo>
                                <a:pt x="11985" y="0"/>
                              </a:lnTo>
                              <a:lnTo>
                                <a:pt x="11987" y="0"/>
                              </a:lnTo>
                              <a:lnTo>
                                <a:pt x="11990" y="3"/>
                              </a:lnTo>
                              <a:lnTo>
                                <a:pt x="11991" y="5"/>
                              </a:lnTo>
                              <a:lnTo>
                                <a:pt x="11991" y="9"/>
                              </a:lnTo>
                              <a:lnTo>
                                <a:pt x="11990" y="11"/>
                              </a:lnTo>
                              <a:lnTo>
                                <a:pt x="11987" y="14"/>
                              </a:lnTo>
                              <a:lnTo>
                                <a:pt x="11985" y="15"/>
                              </a:lnTo>
                              <a:close/>
                              <a:moveTo>
                                <a:pt x="12015" y="15"/>
                              </a:moveTo>
                              <a:lnTo>
                                <a:pt x="12011" y="15"/>
                              </a:lnTo>
                              <a:lnTo>
                                <a:pt x="12009" y="14"/>
                              </a:lnTo>
                              <a:lnTo>
                                <a:pt x="12006" y="11"/>
                              </a:lnTo>
                              <a:lnTo>
                                <a:pt x="12006" y="9"/>
                              </a:lnTo>
                              <a:lnTo>
                                <a:pt x="12006" y="5"/>
                              </a:lnTo>
                              <a:lnTo>
                                <a:pt x="12006" y="3"/>
                              </a:lnTo>
                              <a:lnTo>
                                <a:pt x="12009" y="0"/>
                              </a:lnTo>
                              <a:lnTo>
                                <a:pt x="12011" y="0"/>
                              </a:lnTo>
                              <a:lnTo>
                                <a:pt x="12015" y="0"/>
                              </a:lnTo>
                              <a:lnTo>
                                <a:pt x="12017" y="0"/>
                              </a:lnTo>
                              <a:lnTo>
                                <a:pt x="12020" y="3"/>
                              </a:lnTo>
                              <a:lnTo>
                                <a:pt x="12021" y="5"/>
                              </a:lnTo>
                              <a:lnTo>
                                <a:pt x="12021" y="9"/>
                              </a:lnTo>
                              <a:lnTo>
                                <a:pt x="12020" y="11"/>
                              </a:lnTo>
                              <a:lnTo>
                                <a:pt x="12017" y="14"/>
                              </a:lnTo>
                              <a:lnTo>
                                <a:pt x="12015" y="15"/>
                              </a:lnTo>
                              <a:close/>
                              <a:moveTo>
                                <a:pt x="12045" y="15"/>
                              </a:moveTo>
                              <a:lnTo>
                                <a:pt x="12041" y="15"/>
                              </a:lnTo>
                              <a:lnTo>
                                <a:pt x="12039" y="14"/>
                              </a:lnTo>
                              <a:lnTo>
                                <a:pt x="12036" y="11"/>
                              </a:lnTo>
                              <a:lnTo>
                                <a:pt x="12036" y="9"/>
                              </a:lnTo>
                              <a:lnTo>
                                <a:pt x="12036" y="5"/>
                              </a:lnTo>
                              <a:lnTo>
                                <a:pt x="12036" y="3"/>
                              </a:lnTo>
                              <a:lnTo>
                                <a:pt x="12039" y="0"/>
                              </a:lnTo>
                              <a:lnTo>
                                <a:pt x="12041" y="0"/>
                              </a:lnTo>
                              <a:lnTo>
                                <a:pt x="12045" y="0"/>
                              </a:lnTo>
                              <a:lnTo>
                                <a:pt x="12047" y="0"/>
                              </a:lnTo>
                              <a:lnTo>
                                <a:pt x="12050" y="3"/>
                              </a:lnTo>
                              <a:lnTo>
                                <a:pt x="12051" y="5"/>
                              </a:lnTo>
                              <a:lnTo>
                                <a:pt x="12051" y="9"/>
                              </a:lnTo>
                              <a:lnTo>
                                <a:pt x="12050" y="11"/>
                              </a:lnTo>
                              <a:lnTo>
                                <a:pt x="12047" y="14"/>
                              </a:lnTo>
                              <a:lnTo>
                                <a:pt x="12045" y="15"/>
                              </a:lnTo>
                              <a:close/>
                              <a:moveTo>
                                <a:pt x="12075" y="15"/>
                              </a:moveTo>
                              <a:lnTo>
                                <a:pt x="12071" y="15"/>
                              </a:lnTo>
                              <a:lnTo>
                                <a:pt x="12069" y="14"/>
                              </a:lnTo>
                              <a:lnTo>
                                <a:pt x="12066" y="11"/>
                              </a:lnTo>
                              <a:lnTo>
                                <a:pt x="12066" y="9"/>
                              </a:lnTo>
                              <a:lnTo>
                                <a:pt x="12066" y="5"/>
                              </a:lnTo>
                              <a:lnTo>
                                <a:pt x="12066" y="3"/>
                              </a:lnTo>
                              <a:lnTo>
                                <a:pt x="12069" y="0"/>
                              </a:lnTo>
                              <a:lnTo>
                                <a:pt x="12071" y="0"/>
                              </a:lnTo>
                              <a:lnTo>
                                <a:pt x="12075" y="0"/>
                              </a:lnTo>
                              <a:lnTo>
                                <a:pt x="12077" y="0"/>
                              </a:lnTo>
                              <a:lnTo>
                                <a:pt x="12080" y="3"/>
                              </a:lnTo>
                              <a:lnTo>
                                <a:pt x="12081" y="5"/>
                              </a:lnTo>
                              <a:lnTo>
                                <a:pt x="12081" y="9"/>
                              </a:lnTo>
                              <a:lnTo>
                                <a:pt x="12080" y="11"/>
                              </a:lnTo>
                              <a:lnTo>
                                <a:pt x="12077" y="14"/>
                              </a:lnTo>
                              <a:lnTo>
                                <a:pt x="12075" y="15"/>
                              </a:lnTo>
                              <a:close/>
                              <a:moveTo>
                                <a:pt x="12105" y="15"/>
                              </a:moveTo>
                              <a:lnTo>
                                <a:pt x="12101" y="15"/>
                              </a:lnTo>
                              <a:lnTo>
                                <a:pt x="12099" y="14"/>
                              </a:lnTo>
                              <a:lnTo>
                                <a:pt x="12096" y="11"/>
                              </a:lnTo>
                              <a:lnTo>
                                <a:pt x="12096" y="9"/>
                              </a:lnTo>
                              <a:lnTo>
                                <a:pt x="12096" y="5"/>
                              </a:lnTo>
                              <a:lnTo>
                                <a:pt x="12096" y="3"/>
                              </a:lnTo>
                              <a:lnTo>
                                <a:pt x="12099" y="0"/>
                              </a:lnTo>
                              <a:lnTo>
                                <a:pt x="12101" y="0"/>
                              </a:lnTo>
                              <a:lnTo>
                                <a:pt x="12105" y="0"/>
                              </a:lnTo>
                              <a:lnTo>
                                <a:pt x="12107" y="0"/>
                              </a:lnTo>
                              <a:lnTo>
                                <a:pt x="12110" y="3"/>
                              </a:lnTo>
                              <a:lnTo>
                                <a:pt x="12111" y="5"/>
                              </a:lnTo>
                              <a:lnTo>
                                <a:pt x="12111" y="9"/>
                              </a:lnTo>
                              <a:lnTo>
                                <a:pt x="12110" y="11"/>
                              </a:lnTo>
                              <a:lnTo>
                                <a:pt x="12107" y="14"/>
                              </a:lnTo>
                              <a:lnTo>
                                <a:pt x="12105" y="15"/>
                              </a:lnTo>
                              <a:close/>
                              <a:moveTo>
                                <a:pt x="12135" y="15"/>
                              </a:moveTo>
                              <a:lnTo>
                                <a:pt x="12131" y="15"/>
                              </a:lnTo>
                              <a:lnTo>
                                <a:pt x="12129" y="14"/>
                              </a:lnTo>
                              <a:lnTo>
                                <a:pt x="12126" y="11"/>
                              </a:lnTo>
                              <a:lnTo>
                                <a:pt x="12126" y="9"/>
                              </a:lnTo>
                              <a:lnTo>
                                <a:pt x="12126" y="5"/>
                              </a:lnTo>
                              <a:lnTo>
                                <a:pt x="12126" y="3"/>
                              </a:lnTo>
                              <a:lnTo>
                                <a:pt x="12129" y="0"/>
                              </a:lnTo>
                              <a:lnTo>
                                <a:pt x="12131" y="0"/>
                              </a:lnTo>
                              <a:lnTo>
                                <a:pt x="12135" y="0"/>
                              </a:lnTo>
                              <a:lnTo>
                                <a:pt x="12137" y="0"/>
                              </a:lnTo>
                              <a:lnTo>
                                <a:pt x="12140" y="3"/>
                              </a:lnTo>
                              <a:lnTo>
                                <a:pt x="12141" y="5"/>
                              </a:lnTo>
                              <a:lnTo>
                                <a:pt x="12141" y="9"/>
                              </a:lnTo>
                              <a:lnTo>
                                <a:pt x="12140" y="11"/>
                              </a:lnTo>
                              <a:lnTo>
                                <a:pt x="12137" y="14"/>
                              </a:lnTo>
                              <a:lnTo>
                                <a:pt x="12135" y="15"/>
                              </a:lnTo>
                              <a:close/>
                              <a:moveTo>
                                <a:pt x="12165" y="15"/>
                              </a:moveTo>
                              <a:lnTo>
                                <a:pt x="12161" y="15"/>
                              </a:lnTo>
                              <a:lnTo>
                                <a:pt x="12159" y="14"/>
                              </a:lnTo>
                              <a:lnTo>
                                <a:pt x="12157" y="11"/>
                              </a:lnTo>
                              <a:lnTo>
                                <a:pt x="12156" y="9"/>
                              </a:lnTo>
                              <a:lnTo>
                                <a:pt x="12156" y="5"/>
                              </a:lnTo>
                              <a:lnTo>
                                <a:pt x="12157" y="3"/>
                              </a:lnTo>
                              <a:lnTo>
                                <a:pt x="12159" y="0"/>
                              </a:lnTo>
                              <a:lnTo>
                                <a:pt x="12161" y="0"/>
                              </a:lnTo>
                              <a:lnTo>
                                <a:pt x="12165" y="0"/>
                              </a:lnTo>
                              <a:lnTo>
                                <a:pt x="12167" y="0"/>
                              </a:lnTo>
                              <a:lnTo>
                                <a:pt x="12170" y="3"/>
                              </a:lnTo>
                              <a:lnTo>
                                <a:pt x="12171" y="5"/>
                              </a:lnTo>
                              <a:lnTo>
                                <a:pt x="12171" y="9"/>
                              </a:lnTo>
                              <a:lnTo>
                                <a:pt x="12170" y="11"/>
                              </a:lnTo>
                              <a:lnTo>
                                <a:pt x="12167" y="14"/>
                              </a:lnTo>
                              <a:lnTo>
                                <a:pt x="12165" y="15"/>
                              </a:lnTo>
                              <a:close/>
                              <a:moveTo>
                                <a:pt x="12195" y="15"/>
                              </a:moveTo>
                              <a:lnTo>
                                <a:pt x="12191" y="15"/>
                              </a:lnTo>
                              <a:lnTo>
                                <a:pt x="12189" y="14"/>
                              </a:lnTo>
                              <a:lnTo>
                                <a:pt x="12187" y="11"/>
                              </a:lnTo>
                              <a:lnTo>
                                <a:pt x="12186" y="9"/>
                              </a:lnTo>
                              <a:lnTo>
                                <a:pt x="12186" y="5"/>
                              </a:lnTo>
                              <a:lnTo>
                                <a:pt x="12187" y="3"/>
                              </a:lnTo>
                              <a:lnTo>
                                <a:pt x="12189" y="0"/>
                              </a:lnTo>
                              <a:lnTo>
                                <a:pt x="12191" y="0"/>
                              </a:lnTo>
                              <a:lnTo>
                                <a:pt x="12195" y="0"/>
                              </a:lnTo>
                              <a:lnTo>
                                <a:pt x="12197" y="0"/>
                              </a:lnTo>
                              <a:lnTo>
                                <a:pt x="12200" y="3"/>
                              </a:lnTo>
                              <a:lnTo>
                                <a:pt x="12201" y="5"/>
                              </a:lnTo>
                              <a:lnTo>
                                <a:pt x="12201" y="9"/>
                              </a:lnTo>
                              <a:lnTo>
                                <a:pt x="12200" y="11"/>
                              </a:lnTo>
                              <a:lnTo>
                                <a:pt x="12197" y="14"/>
                              </a:lnTo>
                              <a:lnTo>
                                <a:pt x="12195" y="15"/>
                              </a:lnTo>
                              <a:close/>
                              <a:moveTo>
                                <a:pt x="12225" y="15"/>
                              </a:moveTo>
                              <a:lnTo>
                                <a:pt x="12221" y="15"/>
                              </a:lnTo>
                              <a:lnTo>
                                <a:pt x="12219" y="14"/>
                              </a:lnTo>
                              <a:lnTo>
                                <a:pt x="12217" y="11"/>
                              </a:lnTo>
                              <a:lnTo>
                                <a:pt x="12216" y="9"/>
                              </a:lnTo>
                              <a:lnTo>
                                <a:pt x="12216" y="5"/>
                              </a:lnTo>
                              <a:lnTo>
                                <a:pt x="12217" y="3"/>
                              </a:lnTo>
                              <a:lnTo>
                                <a:pt x="12219" y="0"/>
                              </a:lnTo>
                              <a:lnTo>
                                <a:pt x="12221" y="0"/>
                              </a:lnTo>
                              <a:lnTo>
                                <a:pt x="12225" y="0"/>
                              </a:lnTo>
                              <a:lnTo>
                                <a:pt x="12227" y="0"/>
                              </a:lnTo>
                              <a:lnTo>
                                <a:pt x="12230" y="3"/>
                              </a:lnTo>
                              <a:lnTo>
                                <a:pt x="12231" y="5"/>
                              </a:lnTo>
                              <a:lnTo>
                                <a:pt x="12231" y="9"/>
                              </a:lnTo>
                              <a:lnTo>
                                <a:pt x="12230" y="11"/>
                              </a:lnTo>
                              <a:lnTo>
                                <a:pt x="12227" y="14"/>
                              </a:lnTo>
                              <a:lnTo>
                                <a:pt x="12225" y="15"/>
                              </a:lnTo>
                              <a:close/>
                              <a:moveTo>
                                <a:pt x="12255" y="15"/>
                              </a:moveTo>
                              <a:lnTo>
                                <a:pt x="12251" y="15"/>
                              </a:lnTo>
                              <a:lnTo>
                                <a:pt x="12249" y="14"/>
                              </a:lnTo>
                              <a:lnTo>
                                <a:pt x="12247" y="11"/>
                              </a:lnTo>
                              <a:lnTo>
                                <a:pt x="12246" y="9"/>
                              </a:lnTo>
                              <a:lnTo>
                                <a:pt x="12246" y="5"/>
                              </a:lnTo>
                              <a:lnTo>
                                <a:pt x="12247" y="3"/>
                              </a:lnTo>
                              <a:lnTo>
                                <a:pt x="12249" y="0"/>
                              </a:lnTo>
                              <a:lnTo>
                                <a:pt x="12251" y="0"/>
                              </a:lnTo>
                              <a:lnTo>
                                <a:pt x="12255" y="0"/>
                              </a:lnTo>
                              <a:lnTo>
                                <a:pt x="12257" y="0"/>
                              </a:lnTo>
                              <a:lnTo>
                                <a:pt x="12260" y="3"/>
                              </a:lnTo>
                              <a:lnTo>
                                <a:pt x="12261" y="5"/>
                              </a:lnTo>
                              <a:lnTo>
                                <a:pt x="12261" y="9"/>
                              </a:lnTo>
                              <a:lnTo>
                                <a:pt x="12260" y="11"/>
                              </a:lnTo>
                              <a:lnTo>
                                <a:pt x="12257" y="14"/>
                              </a:lnTo>
                              <a:lnTo>
                                <a:pt x="12255" y="15"/>
                              </a:lnTo>
                              <a:close/>
                              <a:moveTo>
                                <a:pt x="12285" y="15"/>
                              </a:moveTo>
                              <a:lnTo>
                                <a:pt x="12281" y="15"/>
                              </a:lnTo>
                              <a:lnTo>
                                <a:pt x="12280" y="14"/>
                              </a:lnTo>
                              <a:lnTo>
                                <a:pt x="12277" y="11"/>
                              </a:lnTo>
                              <a:lnTo>
                                <a:pt x="12276" y="9"/>
                              </a:lnTo>
                              <a:lnTo>
                                <a:pt x="12276" y="5"/>
                              </a:lnTo>
                              <a:lnTo>
                                <a:pt x="12277" y="3"/>
                              </a:lnTo>
                              <a:lnTo>
                                <a:pt x="12280" y="0"/>
                              </a:lnTo>
                              <a:lnTo>
                                <a:pt x="12281" y="0"/>
                              </a:lnTo>
                              <a:lnTo>
                                <a:pt x="12285" y="0"/>
                              </a:lnTo>
                              <a:lnTo>
                                <a:pt x="12287" y="0"/>
                              </a:lnTo>
                              <a:lnTo>
                                <a:pt x="12290" y="3"/>
                              </a:lnTo>
                              <a:lnTo>
                                <a:pt x="12291" y="5"/>
                              </a:lnTo>
                              <a:lnTo>
                                <a:pt x="12291" y="9"/>
                              </a:lnTo>
                              <a:lnTo>
                                <a:pt x="12290" y="11"/>
                              </a:lnTo>
                              <a:lnTo>
                                <a:pt x="12287" y="14"/>
                              </a:lnTo>
                              <a:lnTo>
                                <a:pt x="12285" y="15"/>
                              </a:lnTo>
                              <a:close/>
                              <a:moveTo>
                                <a:pt x="12315" y="15"/>
                              </a:moveTo>
                              <a:lnTo>
                                <a:pt x="12311" y="15"/>
                              </a:lnTo>
                              <a:lnTo>
                                <a:pt x="12310" y="14"/>
                              </a:lnTo>
                              <a:lnTo>
                                <a:pt x="12307" y="11"/>
                              </a:lnTo>
                              <a:lnTo>
                                <a:pt x="12306" y="9"/>
                              </a:lnTo>
                              <a:lnTo>
                                <a:pt x="12306" y="5"/>
                              </a:lnTo>
                              <a:lnTo>
                                <a:pt x="12307" y="3"/>
                              </a:lnTo>
                              <a:lnTo>
                                <a:pt x="12310" y="0"/>
                              </a:lnTo>
                              <a:lnTo>
                                <a:pt x="12311" y="0"/>
                              </a:lnTo>
                              <a:lnTo>
                                <a:pt x="12315" y="0"/>
                              </a:lnTo>
                              <a:lnTo>
                                <a:pt x="12317" y="0"/>
                              </a:lnTo>
                              <a:lnTo>
                                <a:pt x="12320" y="3"/>
                              </a:lnTo>
                              <a:lnTo>
                                <a:pt x="12321" y="5"/>
                              </a:lnTo>
                              <a:lnTo>
                                <a:pt x="12321" y="9"/>
                              </a:lnTo>
                              <a:lnTo>
                                <a:pt x="12320" y="11"/>
                              </a:lnTo>
                              <a:lnTo>
                                <a:pt x="12317" y="14"/>
                              </a:lnTo>
                              <a:lnTo>
                                <a:pt x="12315" y="15"/>
                              </a:lnTo>
                              <a:close/>
                              <a:moveTo>
                                <a:pt x="12345" y="15"/>
                              </a:moveTo>
                              <a:lnTo>
                                <a:pt x="12341" y="15"/>
                              </a:lnTo>
                              <a:lnTo>
                                <a:pt x="12340" y="14"/>
                              </a:lnTo>
                              <a:lnTo>
                                <a:pt x="12337" y="11"/>
                              </a:lnTo>
                              <a:lnTo>
                                <a:pt x="12336" y="9"/>
                              </a:lnTo>
                              <a:lnTo>
                                <a:pt x="12336" y="5"/>
                              </a:lnTo>
                              <a:lnTo>
                                <a:pt x="12337" y="3"/>
                              </a:lnTo>
                              <a:lnTo>
                                <a:pt x="12340" y="0"/>
                              </a:lnTo>
                              <a:lnTo>
                                <a:pt x="12341" y="0"/>
                              </a:lnTo>
                              <a:lnTo>
                                <a:pt x="12345" y="0"/>
                              </a:lnTo>
                              <a:lnTo>
                                <a:pt x="12347" y="0"/>
                              </a:lnTo>
                              <a:lnTo>
                                <a:pt x="12350" y="3"/>
                              </a:lnTo>
                              <a:lnTo>
                                <a:pt x="12351" y="5"/>
                              </a:lnTo>
                              <a:lnTo>
                                <a:pt x="12351" y="9"/>
                              </a:lnTo>
                              <a:lnTo>
                                <a:pt x="12350" y="11"/>
                              </a:lnTo>
                              <a:lnTo>
                                <a:pt x="12347" y="14"/>
                              </a:lnTo>
                              <a:lnTo>
                                <a:pt x="12345" y="15"/>
                              </a:lnTo>
                              <a:close/>
                              <a:moveTo>
                                <a:pt x="12375" y="15"/>
                              </a:moveTo>
                              <a:lnTo>
                                <a:pt x="12371" y="15"/>
                              </a:lnTo>
                              <a:lnTo>
                                <a:pt x="12370" y="14"/>
                              </a:lnTo>
                              <a:lnTo>
                                <a:pt x="12367" y="11"/>
                              </a:lnTo>
                              <a:lnTo>
                                <a:pt x="12366" y="9"/>
                              </a:lnTo>
                              <a:lnTo>
                                <a:pt x="12366" y="5"/>
                              </a:lnTo>
                              <a:lnTo>
                                <a:pt x="12367" y="3"/>
                              </a:lnTo>
                              <a:lnTo>
                                <a:pt x="12370" y="0"/>
                              </a:lnTo>
                              <a:lnTo>
                                <a:pt x="12371" y="0"/>
                              </a:lnTo>
                              <a:lnTo>
                                <a:pt x="12375" y="0"/>
                              </a:lnTo>
                              <a:lnTo>
                                <a:pt x="12377" y="0"/>
                              </a:lnTo>
                              <a:lnTo>
                                <a:pt x="12380" y="3"/>
                              </a:lnTo>
                              <a:lnTo>
                                <a:pt x="12381" y="5"/>
                              </a:lnTo>
                              <a:lnTo>
                                <a:pt x="12381" y="9"/>
                              </a:lnTo>
                              <a:lnTo>
                                <a:pt x="12380" y="11"/>
                              </a:lnTo>
                              <a:lnTo>
                                <a:pt x="12377" y="14"/>
                              </a:lnTo>
                              <a:lnTo>
                                <a:pt x="12375" y="15"/>
                              </a:lnTo>
                              <a:close/>
                              <a:moveTo>
                                <a:pt x="12405" y="15"/>
                              </a:moveTo>
                              <a:lnTo>
                                <a:pt x="12401" y="15"/>
                              </a:lnTo>
                              <a:lnTo>
                                <a:pt x="12400" y="14"/>
                              </a:lnTo>
                              <a:lnTo>
                                <a:pt x="12397" y="11"/>
                              </a:lnTo>
                              <a:lnTo>
                                <a:pt x="12396" y="9"/>
                              </a:lnTo>
                              <a:lnTo>
                                <a:pt x="12396" y="5"/>
                              </a:lnTo>
                              <a:lnTo>
                                <a:pt x="12397" y="3"/>
                              </a:lnTo>
                              <a:lnTo>
                                <a:pt x="12400" y="0"/>
                              </a:lnTo>
                              <a:lnTo>
                                <a:pt x="12401" y="0"/>
                              </a:lnTo>
                              <a:lnTo>
                                <a:pt x="12405" y="0"/>
                              </a:lnTo>
                              <a:lnTo>
                                <a:pt x="12407" y="0"/>
                              </a:lnTo>
                              <a:lnTo>
                                <a:pt x="12410" y="3"/>
                              </a:lnTo>
                              <a:lnTo>
                                <a:pt x="12411" y="5"/>
                              </a:lnTo>
                              <a:lnTo>
                                <a:pt x="12411" y="9"/>
                              </a:lnTo>
                              <a:lnTo>
                                <a:pt x="12410" y="11"/>
                              </a:lnTo>
                              <a:lnTo>
                                <a:pt x="12407" y="14"/>
                              </a:lnTo>
                              <a:lnTo>
                                <a:pt x="12405" y="15"/>
                              </a:lnTo>
                              <a:close/>
                              <a:moveTo>
                                <a:pt x="12435" y="15"/>
                              </a:moveTo>
                              <a:lnTo>
                                <a:pt x="12431" y="15"/>
                              </a:lnTo>
                              <a:lnTo>
                                <a:pt x="12430" y="14"/>
                              </a:lnTo>
                              <a:lnTo>
                                <a:pt x="12427" y="11"/>
                              </a:lnTo>
                              <a:lnTo>
                                <a:pt x="12426" y="9"/>
                              </a:lnTo>
                              <a:lnTo>
                                <a:pt x="12426" y="5"/>
                              </a:lnTo>
                              <a:lnTo>
                                <a:pt x="12427" y="3"/>
                              </a:lnTo>
                              <a:lnTo>
                                <a:pt x="12430" y="0"/>
                              </a:lnTo>
                              <a:lnTo>
                                <a:pt x="12431" y="0"/>
                              </a:lnTo>
                              <a:lnTo>
                                <a:pt x="12435" y="0"/>
                              </a:lnTo>
                              <a:lnTo>
                                <a:pt x="12437" y="0"/>
                              </a:lnTo>
                              <a:lnTo>
                                <a:pt x="12440" y="3"/>
                              </a:lnTo>
                              <a:lnTo>
                                <a:pt x="12441" y="5"/>
                              </a:lnTo>
                              <a:lnTo>
                                <a:pt x="12441" y="9"/>
                              </a:lnTo>
                              <a:lnTo>
                                <a:pt x="12440" y="11"/>
                              </a:lnTo>
                              <a:lnTo>
                                <a:pt x="12437" y="14"/>
                              </a:lnTo>
                              <a:lnTo>
                                <a:pt x="12435" y="15"/>
                              </a:lnTo>
                              <a:close/>
                              <a:moveTo>
                                <a:pt x="12466" y="15"/>
                              </a:moveTo>
                              <a:lnTo>
                                <a:pt x="12461" y="15"/>
                              </a:lnTo>
                              <a:lnTo>
                                <a:pt x="12460" y="14"/>
                              </a:lnTo>
                              <a:lnTo>
                                <a:pt x="12457" y="11"/>
                              </a:lnTo>
                              <a:lnTo>
                                <a:pt x="12456" y="9"/>
                              </a:lnTo>
                              <a:lnTo>
                                <a:pt x="12456" y="5"/>
                              </a:lnTo>
                              <a:lnTo>
                                <a:pt x="12457" y="3"/>
                              </a:lnTo>
                              <a:lnTo>
                                <a:pt x="12460" y="0"/>
                              </a:lnTo>
                              <a:lnTo>
                                <a:pt x="12461" y="0"/>
                              </a:lnTo>
                              <a:lnTo>
                                <a:pt x="12466" y="0"/>
                              </a:lnTo>
                              <a:lnTo>
                                <a:pt x="12467" y="0"/>
                              </a:lnTo>
                              <a:lnTo>
                                <a:pt x="12470" y="3"/>
                              </a:lnTo>
                              <a:lnTo>
                                <a:pt x="12471" y="5"/>
                              </a:lnTo>
                              <a:lnTo>
                                <a:pt x="12471" y="9"/>
                              </a:lnTo>
                              <a:lnTo>
                                <a:pt x="12470" y="11"/>
                              </a:lnTo>
                              <a:lnTo>
                                <a:pt x="12467" y="14"/>
                              </a:lnTo>
                              <a:lnTo>
                                <a:pt x="12466" y="15"/>
                              </a:lnTo>
                              <a:close/>
                              <a:moveTo>
                                <a:pt x="12496" y="15"/>
                              </a:moveTo>
                              <a:lnTo>
                                <a:pt x="12491" y="15"/>
                              </a:lnTo>
                              <a:lnTo>
                                <a:pt x="12490" y="14"/>
                              </a:lnTo>
                              <a:lnTo>
                                <a:pt x="12487" y="11"/>
                              </a:lnTo>
                              <a:lnTo>
                                <a:pt x="12486" y="9"/>
                              </a:lnTo>
                              <a:lnTo>
                                <a:pt x="12486" y="5"/>
                              </a:lnTo>
                              <a:lnTo>
                                <a:pt x="12487" y="3"/>
                              </a:lnTo>
                              <a:lnTo>
                                <a:pt x="12490" y="0"/>
                              </a:lnTo>
                              <a:lnTo>
                                <a:pt x="12491" y="0"/>
                              </a:lnTo>
                              <a:lnTo>
                                <a:pt x="12496" y="0"/>
                              </a:lnTo>
                              <a:lnTo>
                                <a:pt x="12497" y="0"/>
                              </a:lnTo>
                              <a:lnTo>
                                <a:pt x="12500" y="3"/>
                              </a:lnTo>
                              <a:lnTo>
                                <a:pt x="12501" y="5"/>
                              </a:lnTo>
                              <a:lnTo>
                                <a:pt x="12501" y="9"/>
                              </a:lnTo>
                              <a:lnTo>
                                <a:pt x="12500" y="11"/>
                              </a:lnTo>
                              <a:lnTo>
                                <a:pt x="12497" y="14"/>
                              </a:lnTo>
                              <a:lnTo>
                                <a:pt x="12496" y="15"/>
                              </a:lnTo>
                              <a:close/>
                              <a:moveTo>
                                <a:pt x="12526" y="15"/>
                              </a:moveTo>
                              <a:lnTo>
                                <a:pt x="12521" y="15"/>
                              </a:lnTo>
                              <a:lnTo>
                                <a:pt x="12520" y="14"/>
                              </a:lnTo>
                              <a:lnTo>
                                <a:pt x="12517" y="11"/>
                              </a:lnTo>
                              <a:lnTo>
                                <a:pt x="12516" y="9"/>
                              </a:lnTo>
                              <a:lnTo>
                                <a:pt x="12516" y="5"/>
                              </a:lnTo>
                              <a:lnTo>
                                <a:pt x="12517" y="3"/>
                              </a:lnTo>
                              <a:lnTo>
                                <a:pt x="12520" y="0"/>
                              </a:lnTo>
                              <a:lnTo>
                                <a:pt x="12521" y="0"/>
                              </a:lnTo>
                              <a:lnTo>
                                <a:pt x="12526" y="0"/>
                              </a:lnTo>
                              <a:lnTo>
                                <a:pt x="12527" y="0"/>
                              </a:lnTo>
                              <a:lnTo>
                                <a:pt x="12530" y="3"/>
                              </a:lnTo>
                              <a:lnTo>
                                <a:pt x="12531" y="5"/>
                              </a:lnTo>
                              <a:lnTo>
                                <a:pt x="12531" y="9"/>
                              </a:lnTo>
                              <a:lnTo>
                                <a:pt x="12530" y="11"/>
                              </a:lnTo>
                              <a:lnTo>
                                <a:pt x="12527" y="14"/>
                              </a:lnTo>
                              <a:lnTo>
                                <a:pt x="12526" y="15"/>
                              </a:lnTo>
                              <a:close/>
                              <a:moveTo>
                                <a:pt x="12556" y="15"/>
                              </a:moveTo>
                              <a:lnTo>
                                <a:pt x="12551" y="15"/>
                              </a:lnTo>
                              <a:lnTo>
                                <a:pt x="12550" y="14"/>
                              </a:lnTo>
                              <a:lnTo>
                                <a:pt x="12547" y="11"/>
                              </a:lnTo>
                              <a:lnTo>
                                <a:pt x="12546" y="9"/>
                              </a:lnTo>
                              <a:lnTo>
                                <a:pt x="12546" y="5"/>
                              </a:lnTo>
                              <a:lnTo>
                                <a:pt x="12547" y="3"/>
                              </a:lnTo>
                              <a:lnTo>
                                <a:pt x="12550" y="0"/>
                              </a:lnTo>
                              <a:lnTo>
                                <a:pt x="12551" y="0"/>
                              </a:lnTo>
                              <a:lnTo>
                                <a:pt x="12556" y="0"/>
                              </a:lnTo>
                              <a:lnTo>
                                <a:pt x="12557" y="0"/>
                              </a:lnTo>
                              <a:lnTo>
                                <a:pt x="12560" y="3"/>
                              </a:lnTo>
                              <a:lnTo>
                                <a:pt x="12561" y="5"/>
                              </a:lnTo>
                              <a:lnTo>
                                <a:pt x="12561" y="9"/>
                              </a:lnTo>
                              <a:lnTo>
                                <a:pt x="12560" y="11"/>
                              </a:lnTo>
                              <a:lnTo>
                                <a:pt x="12557" y="14"/>
                              </a:lnTo>
                              <a:lnTo>
                                <a:pt x="12556" y="15"/>
                              </a:lnTo>
                              <a:close/>
                              <a:moveTo>
                                <a:pt x="12586" y="15"/>
                              </a:moveTo>
                              <a:lnTo>
                                <a:pt x="12581" y="15"/>
                              </a:lnTo>
                              <a:lnTo>
                                <a:pt x="12580" y="14"/>
                              </a:lnTo>
                              <a:lnTo>
                                <a:pt x="12577" y="11"/>
                              </a:lnTo>
                              <a:lnTo>
                                <a:pt x="12576" y="9"/>
                              </a:lnTo>
                              <a:lnTo>
                                <a:pt x="12576" y="5"/>
                              </a:lnTo>
                              <a:lnTo>
                                <a:pt x="12577" y="3"/>
                              </a:lnTo>
                              <a:lnTo>
                                <a:pt x="12580" y="0"/>
                              </a:lnTo>
                              <a:lnTo>
                                <a:pt x="12581" y="0"/>
                              </a:lnTo>
                              <a:lnTo>
                                <a:pt x="12586" y="0"/>
                              </a:lnTo>
                              <a:lnTo>
                                <a:pt x="12587" y="0"/>
                              </a:lnTo>
                              <a:lnTo>
                                <a:pt x="12590" y="3"/>
                              </a:lnTo>
                              <a:lnTo>
                                <a:pt x="12591" y="5"/>
                              </a:lnTo>
                              <a:lnTo>
                                <a:pt x="12591" y="9"/>
                              </a:lnTo>
                              <a:lnTo>
                                <a:pt x="12590" y="11"/>
                              </a:lnTo>
                              <a:lnTo>
                                <a:pt x="12587" y="14"/>
                              </a:lnTo>
                              <a:lnTo>
                                <a:pt x="12586" y="15"/>
                              </a:lnTo>
                              <a:close/>
                              <a:moveTo>
                                <a:pt x="12616" y="15"/>
                              </a:moveTo>
                              <a:lnTo>
                                <a:pt x="12611" y="15"/>
                              </a:lnTo>
                              <a:lnTo>
                                <a:pt x="12610" y="14"/>
                              </a:lnTo>
                              <a:lnTo>
                                <a:pt x="12607" y="11"/>
                              </a:lnTo>
                              <a:lnTo>
                                <a:pt x="12606" y="9"/>
                              </a:lnTo>
                              <a:lnTo>
                                <a:pt x="12606" y="5"/>
                              </a:lnTo>
                              <a:lnTo>
                                <a:pt x="12607" y="3"/>
                              </a:lnTo>
                              <a:lnTo>
                                <a:pt x="12610" y="0"/>
                              </a:lnTo>
                              <a:lnTo>
                                <a:pt x="12611" y="0"/>
                              </a:lnTo>
                              <a:lnTo>
                                <a:pt x="12616" y="0"/>
                              </a:lnTo>
                              <a:lnTo>
                                <a:pt x="12617" y="0"/>
                              </a:lnTo>
                              <a:lnTo>
                                <a:pt x="12620" y="3"/>
                              </a:lnTo>
                              <a:lnTo>
                                <a:pt x="12621" y="5"/>
                              </a:lnTo>
                              <a:lnTo>
                                <a:pt x="12621" y="9"/>
                              </a:lnTo>
                              <a:lnTo>
                                <a:pt x="12620" y="11"/>
                              </a:lnTo>
                              <a:lnTo>
                                <a:pt x="12617" y="14"/>
                              </a:lnTo>
                              <a:lnTo>
                                <a:pt x="12616" y="15"/>
                              </a:lnTo>
                              <a:close/>
                              <a:moveTo>
                                <a:pt x="12646" y="15"/>
                              </a:moveTo>
                              <a:lnTo>
                                <a:pt x="12641" y="15"/>
                              </a:lnTo>
                              <a:lnTo>
                                <a:pt x="12640" y="14"/>
                              </a:lnTo>
                              <a:lnTo>
                                <a:pt x="12637" y="11"/>
                              </a:lnTo>
                              <a:lnTo>
                                <a:pt x="12636" y="9"/>
                              </a:lnTo>
                              <a:lnTo>
                                <a:pt x="12636" y="5"/>
                              </a:lnTo>
                              <a:lnTo>
                                <a:pt x="12637" y="3"/>
                              </a:lnTo>
                              <a:lnTo>
                                <a:pt x="12640" y="0"/>
                              </a:lnTo>
                              <a:lnTo>
                                <a:pt x="12641" y="0"/>
                              </a:lnTo>
                              <a:lnTo>
                                <a:pt x="12646" y="0"/>
                              </a:lnTo>
                              <a:lnTo>
                                <a:pt x="12647" y="0"/>
                              </a:lnTo>
                              <a:lnTo>
                                <a:pt x="12650" y="3"/>
                              </a:lnTo>
                              <a:lnTo>
                                <a:pt x="12651" y="5"/>
                              </a:lnTo>
                              <a:lnTo>
                                <a:pt x="12651" y="9"/>
                              </a:lnTo>
                              <a:lnTo>
                                <a:pt x="12650" y="11"/>
                              </a:lnTo>
                              <a:lnTo>
                                <a:pt x="12647" y="14"/>
                              </a:lnTo>
                              <a:lnTo>
                                <a:pt x="12646" y="15"/>
                              </a:lnTo>
                              <a:close/>
                              <a:moveTo>
                                <a:pt x="12676" y="15"/>
                              </a:moveTo>
                              <a:lnTo>
                                <a:pt x="12671" y="15"/>
                              </a:lnTo>
                              <a:lnTo>
                                <a:pt x="12670" y="14"/>
                              </a:lnTo>
                              <a:lnTo>
                                <a:pt x="12667" y="11"/>
                              </a:lnTo>
                              <a:lnTo>
                                <a:pt x="12666" y="9"/>
                              </a:lnTo>
                              <a:lnTo>
                                <a:pt x="12666" y="5"/>
                              </a:lnTo>
                              <a:lnTo>
                                <a:pt x="12667" y="3"/>
                              </a:lnTo>
                              <a:lnTo>
                                <a:pt x="12670" y="0"/>
                              </a:lnTo>
                              <a:lnTo>
                                <a:pt x="12671" y="0"/>
                              </a:lnTo>
                              <a:lnTo>
                                <a:pt x="12676" y="0"/>
                              </a:lnTo>
                              <a:lnTo>
                                <a:pt x="12677" y="0"/>
                              </a:lnTo>
                              <a:lnTo>
                                <a:pt x="12680" y="3"/>
                              </a:lnTo>
                              <a:lnTo>
                                <a:pt x="12681" y="5"/>
                              </a:lnTo>
                              <a:lnTo>
                                <a:pt x="12681" y="9"/>
                              </a:lnTo>
                              <a:lnTo>
                                <a:pt x="12680" y="11"/>
                              </a:lnTo>
                              <a:lnTo>
                                <a:pt x="12677" y="14"/>
                              </a:lnTo>
                              <a:lnTo>
                                <a:pt x="12676" y="15"/>
                              </a:lnTo>
                              <a:close/>
                              <a:moveTo>
                                <a:pt x="12706" y="15"/>
                              </a:moveTo>
                              <a:lnTo>
                                <a:pt x="12701" y="15"/>
                              </a:lnTo>
                              <a:lnTo>
                                <a:pt x="12700" y="14"/>
                              </a:lnTo>
                              <a:lnTo>
                                <a:pt x="12697" y="11"/>
                              </a:lnTo>
                              <a:lnTo>
                                <a:pt x="12696" y="9"/>
                              </a:lnTo>
                              <a:lnTo>
                                <a:pt x="12696" y="5"/>
                              </a:lnTo>
                              <a:lnTo>
                                <a:pt x="12697" y="3"/>
                              </a:lnTo>
                              <a:lnTo>
                                <a:pt x="12700" y="0"/>
                              </a:lnTo>
                              <a:lnTo>
                                <a:pt x="12701" y="0"/>
                              </a:lnTo>
                              <a:lnTo>
                                <a:pt x="12706" y="0"/>
                              </a:lnTo>
                              <a:lnTo>
                                <a:pt x="12707" y="0"/>
                              </a:lnTo>
                              <a:lnTo>
                                <a:pt x="12710" y="3"/>
                              </a:lnTo>
                              <a:lnTo>
                                <a:pt x="12711" y="5"/>
                              </a:lnTo>
                              <a:lnTo>
                                <a:pt x="12711" y="9"/>
                              </a:lnTo>
                              <a:lnTo>
                                <a:pt x="12710" y="11"/>
                              </a:lnTo>
                              <a:lnTo>
                                <a:pt x="12707" y="14"/>
                              </a:lnTo>
                              <a:lnTo>
                                <a:pt x="12706" y="15"/>
                              </a:lnTo>
                              <a:close/>
                              <a:moveTo>
                                <a:pt x="12736" y="15"/>
                              </a:moveTo>
                              <a:lnTo>
                                <a:pt x="12731" y="15"/>
                              </a:lnTo>
                              <a:lnTo>
                                <a:pt x="12730" y="14"/>
                              </a:lnTo>
                              <a:lnTo>
                                <a:pt x="12727" y="11"/>
                              </a:lnTo>
                              <a:lnTo>
                                <a:pt x="12726" y="9"/>
                              </a:lnTo>
                              <a:lnTo>
                                <a:pt x="12726" y="5"/>
                              </a:lnTo>
                              <a:lnTo>
                                <a:pt x="12727" y="3"/>
                              </a:lnTo>
                              <a:lnTo>
                                <a:pt x="12730" y="0"/>
                              </a:lnTo>
                              <a:lnTo>
                                <a:pt x="12731" y="0"/>
                              </a:lnTo>
                              <a:lnTo>
                                <a:pt x="12736" y="0"/>
                              </a:lnTo>
                              <a:lnTo>
                                <a:pt x="12737" y="0"/>
                              </a:lnTo>
                              <a:lnTo>
                                <a:pt x="12740" y="3"/>
                              </a:lnTo>
                              <a:lnTo>
                                <a:pt x="12741" y="5"/>
                              </a:lnTo>
                              <a:lnTo>
                                <a:pt x="12741" y="9"/>
                              </a:lnTo>
                              <a:lnTo>
                                <a:pt x="12740" y="11"/>
                              </a:lnTo>
                              <a:lnTo>
                                <a:pt x="12737" y="14"/>
                              </a:lnTo>
                              <a:lnTo>
                                <a:pt x="12736" y="15"/>
                              </a:lnTo>
                              <a:close/>
                              <a:moveTo>
                                <a:pt x="12766" y="15"/>
                              </a:moveTo>
                              <a:lnTo>
                                <a:pt x="12762" y="15"/>
                              </a:lnTo>
                              <a:lnTo>
                                <a:pt x="12760" y="14"/>
                              </a:lnTo>
                              <a:lnTo>
                                <a:pt x="12757" y="11"/>
                              </a:lnTo>
                              <a:lnTo>
                                <a:pt x="12756" y="9"/>
                              </a:lnTo>
                              <a:lnTo>
                                <a:pt x="12756" y="5"/>
                              </a:lnTo>
                              <a:lnTo>
                                <a:pt x="12757" y="3"/>
                              </a:lnTo>
                              <a:lnTo>
                                <a:pt x="12760" y="0"/>
                              </a:lnTo>
                              <a:lnTo>
                                <a:pt x="12762" y="0"/>
                              </a:lnTo>
                              <a:lnTo>
                                <a:pt x="12766" y="0"/>
                              </a:lnTo>
                              <a:lnTo>
                                <a:pt x="12767" y="0"/>
                              </a:lnTo>
                              <a:lnTo>
                                <a:pt x="12770" y="3"/>
                              </a:lnTo>
                              <a:lnTo>
                                <a:pt x="12771" y="5"/>
                              </a:lnTo>
                              <a:lnTo>
                                <a:pt x="12771" y="9"/>
                              </a:lnTo>
                              <a:lnTo>
                                <a:pt x="12770" y="11"/>
                              </a:lnTo>
                              <a:lnTo>
                                <a:pt x="12767" y="14"/>
                              </a:lnTo>
                              <a:lnTo>
                                <a:pt x="12766" y="15"/>
                              </a:lnTo>
                              <a:close/>
                              <a:moveTo>
                                <a:pt x="12796" y="15"/>
                              </a:moveTo>
                              <a:lnTo>
                                <a:pt x="12792" y="15"/>
                              </a:lnTo>
                              <a:lnTo>
                                <a:pt x="12790" y="14"/>
                              </a:lnTo>
                              <a:lnTo>
                                <a:pt x="12787" y="11"/>
                              </a:lnTo>
                              <a:lnTo>
                                <a:pt x="12786" y="9"/>
                              </a:lnTo>
                              <a:lnTo>
                                <a:pt x="12786" y="5"/>
                              </a:lnTo>
                              <a:lnTo>
                                <a:pt x="12787" y="3"/>
                              </a:lnTo>
                              <a:lnTo>
                                <a:pt x="12790" y="0"/>
                              </a:lnTo>
                              <a:lnTo>
                                <a:pt x="12792" y="0"/>
                              </a:lnTo>
                              <a:lnTo>
                                <a:pt x="12796" y="0"/>
                              </a:lnTo>
                              <a:lnTo>
                                <a:pt x="12797" y="0"/>
                              </a:lnTo>
                              <a:lnTo>
                                <a:pt x="12800" y="3"/>
                              </a:lnTo>
                              <a:lnTo>
                                <a:pt x="12801" y="5"/>
                              </a:lnTo>
                              <a:lnTo>
                                <a:pt x="12801" y="9"/>
                              </a:lnTo>
                              <a:lnTo>
                                <a:pt x="12800" y="11"/>
                              </a:lnTo>
                              <a:lnTo>
                                <a:pt x="12797" y="14"/>
                              </a:lnTo>
                              <a:lnTo>
                                <a:pt x="12796" y="15"/>
                              </a:lnTo>
                              <a:close/>
                              <a:moveTo>
                                <a:pt x="12826" y="15"/>
                              </a:moveTo>
                              <a:lnTo>
                                <a:pt x="12822" y="15"/>
                              </a:lnTo>
                              <a:lnTo>
                                <a:pt x="12820" y="14"/>
                              </a:lnTo>
                              <a:lnTo>
                                <a:pt x="12817" y="11"/>
                              </a:lnTo>
                              <a:lnTo>
                                <a:pt x="12816" y="9"/>
                              </a:lnTo>
                              <a:lnTo>
                                <a:pt x="12816" y="5"/>
                              </a:lnTo>
                              <a:lnTo>
                                <a:pt x="12817" y="3"/>
                              </a:lnTo>
                              <a:lnTo>
                                <a:pt x="12820" y="0"/>
                              </a:lnTo>
                              <a:lnTo>
                                <a:pt x="12822" y="0"/>
                              </a:lnTo>
                              <a:lnTo>
                                <a:pt x="12826" y="0"/>
                              </a:lnTo>
                              <a:lnTo>
                                <a:pt x="12827" y="0"/>
                              </a:lnTo>
                              <a:lnTo>
                                <a:pt x="12830" y="3"/>
                              </a:lnTo>
                              <a:lnTo>
                                <a:pt x="12831" y="5"/>
                              </a:lnTo>
                              <a:lnTo>
                                <a:pt x="12831" y="9"/>
                              </a:lnTo>
                              <a:lnTo>
                                <a:pt x="12830" y="11"/>
                              </a:lnTo>
                              <a:lnTo>
                                <a:pt x="12827" y="14"/>
                              </a:lnTo>
                              <a:lnTo>
                                <a:pt x="12826" y="15"/>
                              </a:lnTo>
                              <a:close/>
                              <a:moveTo>
                                <a:pt x="12856" y="15"/>
                              </a:moveTo>
                              <a:lnTo>
                                <a:pt x="12852" y="15"/>
                              </a:lnTo>
                              <a:lnTo>
                                <a:pt x="12850" y="14"/>
                              </a:lnTo>
                              <a:lnTo>
                                <a:pt x="12847" y="11"/>
                              </a:lnTo>
                              <a:lnTo>
                                <a:pt x="12846" y="9"/>
                              </a:lnTo>
                              <a:lnTo>
                                <a:pt x="12846" y="5"/>
                              </a:lnTo>
                              <a:lnTo>
                                <a:pt x="12847" y="3"/>
                              </a:lnTo>
                              <a:lnTo>
                                <a:pt x="12850" y="0"/>
                              </a:lnTo>
                              <a:lnTo>
                                <a:pt x="12852" y="0"/>
                              </a:lnTo>
                              <a:lnTo>
                                <a:pt x="12856" y="0"/>
                              </a:lnTo>
                              <a:lnTo>
                                <a:pt x="12857" y="0"/>
                              </a:lnTo>
                              <a:lnTo>
                                <a:pt x="12860" y="3"/>
                              </a:lnTo>
                              <a:lnTo>
                                <a:pt x="12861" y="5"/>
                              </a:lnTo>
                              <a:lnTo>
                                <a:pt x="12861" y="9"/>
                              </a:lnTo>
                              <a:lnTo>
                                <a:pt x="12860" y="11"/>
                              </a:lnTo>
                              <a:lnTo>
                                <a:pt x="12857" y="14"/>
                              </a:lnTo>
                              <a:lnTo>
                                <a:pt x="12856" y="15"/>
                              </a:lnTo>
                              <a:close/>
                              <a:moveTo>
                                <a:pt x="12886" y="15"/>
                              </a:moveTo>
                              <a:lnTo>
                                <a:pt x="12882" y="15"/>
                              </a:lnTo>
                              <a:lnTo>
                                <a:pt x="12880" y="14"/>
                              </a:lnTo>
                              <a:lnTo>
                                <a:pt x="12877" y="11"/>
                              </a:lnTo>
                              <a:lnTo>
                                <a:pt x="12876" y="9"/>
                              </a:lnTo>
                              <a:lnTo>
                                <a:pt x="12876" y="5"/>
                              </a:lnTo>
                              <a:lnTo>
                                <a:pt x="12877" y="3"/>
                              </a:lnTo>
                              <a:lnTo>
                                <a:pt x="12880" y="0"/>
                              </a:lnTo>
                              <a:lnTo>
                                <a:pt x="12882" y="0"/>
                              </a:lnTo>
                              <a:lnTo>
                                <a:pt x="12886" y="0"/>
                              </a:lnTo>
                              <a:lnTo>
                                <a:pt x="12887" y="0"/>
                              </a:lnTo>
                              <a:lnTo>
                                <a:pt x="12890" y="3"/>
                              </a:lnTo>
                              <a:lnTo>
                                <a:pt x="12891" y="5"/>
                              </a:lnTo>
                              <a:lnTo>
                                <a:pt x="12891" y="9"/>
                              </a:lnTo>
                              <a:lnTo>
                                <a:pt x="12890" y="11"/>
                              </a:lnTo>
                              <a:lnTo>
                                <a:pt x="12887" y="14"/>
                              </a:lnTo>
                              <a:lnTo>
                                <a:pt x="12886" y="15"/>
                              </a:lnTo>
                              <a:close/>
                              <a:moveTo>
                                <a:pt x="12916" y="15"/>
                              </a:moveTo>
                              <a:lnTo>
                                <a:pt x="12912" y="15"/>
                              </a:lnTo>
                              <a:lnTo>
                                <a:pt x="12910" y="14"/>
                              </a:lnTo>
                              <a:lnTo>
                                <a:pt x="12907" y="11"/>
                              </a:lnTo>
                              <a:lnTo>
                                <a:pt x="12906" y="9"/>
                              </a:lnTo>
                              <a:lnTo>
                                <a:pt x="12906" y="5"/>
                              </a:lnTo>
                              <a:lnTo>
                                <a:pt x="12907" y="3"/>
                              </a:lnTo>
                              <a:lnTo>
                                <a:pt x="12910" y="0"/>
                              </a:lnTo>
                              <a:lnTo>
                                <a:pt x="12912" y="0"/>
                              </a:lnTo>
                              <a:lnTo>
                                <a:pt x="12916" y="0"/>
                              </a:lnTo>
                              <a:lnTo>
                                <a:pt x="12917" y="0"/>
                              </a:lnTo>
                              <a:lnTo>
                                <a:pt x="12920" y="3"/>
                              </a:lnTo>
                              <a:lnTo>
                                <a:pt x="12921" y="5"/>
                              </a:lnTo>
                              <a:lnTo>
                                <a:pt x="12921" y="9"/>
                              </a:lnTo>
                              <a:lnTo>
                                <a:pt x="12920" y="11"/>
                              </a:lnTo>
                              <a:lnTo>
                                <a:pt x="12917" y="14"/>
                              </a:lnTo>
                              <a:lnTo>
                                <a:pt x="12916" y="15"/>
                              </a:lnTo>
                              <a:close/>
                              <a:moveTo>
                                <a:pt x="12946" y="15"/>
                              </a:moveTo>
                              <a:lnTo>
                                <a:pt x="12942" y="15"/>
                              </a:lnTo>
                              <a:lnTo>
                                <a:pt x="12940" y="14"/>
                              </a:lnTo>
                              <a:lnTo>
                                <a:pt x="12937" y="11"/>
                              </a:lnTo>
                              <a:lnTo>
                                <a:pt x="12936" y="9"/>
                              </a:lnTo>
                              <a:lnTo>
                                <a:pt x="12936" y="5"/>
                              </a:lnTo>
                              <a:lnTo>
                                <a:pt x="12937" y="3"/>
                              </a:lnTo>
                              <a:lnTo>
                                <a:pt x="12940" y="0"/>
                              </a:lnTo>
                              <a:lnTo>
                                <a:pt x="12942" y="0"/>
                              </a:lnTo>
                              <a:lnTo>
                                <a:pt x="12946" y="0"/>
                              </a:lnTo>
                              <a:lnTo>
                                <a:pt x="12948" y="0"/>
                              </a:lnTo>
                              <a:lnTo>
                                <a:pt x="12950" y="3"/>
                              </a:lnTo>
                              <a:lnTo>
                                <a:pt x="12951" y="5"/>
                              </a:lnTo>
                              <a:lnTo>
                                <a:pt x="12951" y="9"/>
                              </a:lnTo>
                              <a:lnTo>
                                <a:pt x="12950" y="11"/>
                              </a:lnTo>
                              <a:lnTo>
                                <a:pt x="12948" y="14"/>
                              </a:lnTo>
                              <a:lnTo>
                                <a:pt x="12946" y="15"/>
                              </a:lnTo>
                              <a:close/>
                              <a:moveTo>
                                <a:pt x="12976" y="15"/>
                              </a:moveTo>
                              <a:lnTo>
                                <a:pt x="12972" y="15"/>
                              </a:lnTo>
                              <a:lnTo>
                                <a:pt x="12970" y="14"/>
                              </a:lnTo>
                              <a:lnTo>
                                <a:pt x="12967" y="11"/>
                              </a:lnTo>
                              <a:lnTo>
                                <a:pt x="12966" y="9"/>
                              </a:lnTo>
                              <a:lnTo>
                                <a:pt x="12966" y="5"/>
                              </a:lnTo>
                              <a:lnTo>
                                <a:pt x="12967" y="3"/>
                              </a:lnTo>
                              <a:lnTo>
                                <a:pt x="12970" y="0"/>
                              </a:lnTo>
                              <a:lnTo>
                                <a:pt x="12972" y="0"/>
                              </a:lnTo>
                              <a:lnTo>
                                <a:pt x="12976" y="0"/>
                              </a:lnTo>
                              <a:lnTo>
                                <a:pt x="12978" y="0"/>
                              </a:lnTo>
                              <a:lnTo>
                                <a:pt x="12980" y="3"/>
                              </a:lnTo>
                              <a:lnTo>
                                <a:pt x="12981" y="5"/>
                              </a:lnTo>
                              <a:lnTo>
                                <a:pt x="12981" y="9"/>
                              </a:lnTo>
                              <a:lnTo>
                                <a:pt x="12980" y="11"/>
                              </a:lnTo>
                              <a:lnTo>
                                <a:pt x="12978" y="14"/>
                              </a:lnTo>
                              <a:lnTo>
                                <a:pt x="12976" y="15"/>
                              </a:lnTo>
                              <a:close/>
                              <a:moveTo>
                                <a:pt x="13006" y="15"/>
                              </a:moveTo>
                              <a:lnTo>
                                <a:pt x="13002" y="15"/>
                              </a:lnTo>
                              <a:lnTo>
                                <a:pt x="13000" y="14"/>
                              </a:lnTo>
                              <a:lnTo>
                                <a:pt x="12997" y="11"/>
                              </a:lnTo>
                              <a:lnTo>
                                <a:pt x="12996" y="9"/>
                              </a:lnTo>
                              <a:lnTo>
                                <a:pt x="12996" y="5"/>
                              </a:lnTo>
                              <a:lnTo>
                                <a:pt x="12997" y="3"/>
                              </a:lnTo>
                              <a:lnTo>
                                <a:pt x="13000" y="0"/>
                              </a:lnTo>
                              <a:lnTo>
                                <a:pt x="13002" y="0"/>
                              </a:lnTo>
                              <a:lnTo>
                                <a:pt x="13006" y="0"/>
                              </a:lnTo>
                              <a:lnTo>
                                <a:pt x="13008" y="0"/>
                              </a:lnTo>
                              <a:lnTo>
                                <a:pt x="13010" y="3"/>
                              </a:lnTo>
                              <a:lnTo>
                                <a:pt x="13011" y="5"/>
                              </a:lnTo>
                              <a:lnTo>
                                <a:pt x="13011" y="9"/>
                              </a:lnTo>
                              <a:lnTo>
                                <a:pt x="13010" y="11"/>
                              </a:lnTo>
                              <a:lnTo>
                                <a:pt x="13008" y="14"/>
                              </a:lnTo>
                              <a:lnTo>
                                <a:pt x="13006" y="15"/>
                              </a:lnTo>
                              <a:close/>
                              <a:moveTo>
                                <a:pt x="13036" y="15"/>
                              </a:moveTo>
                              <a:lnTo>
                                <a:pt x="13032" y="15"/>
                              </a:lnTo>
                              <a:lnTo>
                                <a:pt x="13030" y="14"/>
                              </a:lnTo>
                              <a:lnTo>
                                <a:pt x="13027" y="11"/>
                              </a:lnTo>
                              <a:lnTo>
                                <a:pt x="13026" y="9"/>
                              </a:lnTo>
                              <a:lnTo>
                                <a:pt x="13026" y="5"/>
                              </a:lnTo>
                              <a:lnTo>
                                <a:pt x="13027" y="3"/>
                              </a:lnTo>
                              <a:lnTo>
                                <a:pt x="13030" y="0"/>
                              </a:lnTo>
                              <a:lnTo>
                                <a:pt x="13032" y="0"/>
                              </a:lnTo>
                              <a:lnTo>
                                <a:pt x="13036" y="0"/>
                              </a:lnTo>
                              <a:lnTo>
                                <a:pt x="13038" y="0"/>
                              </a:lnTo>
                              <a:lnTo>
                                <a:pt x="13040" y="3"/>
                              </a:lnTo>
                              <a:lnTo>
                                <a:pt x="13041" y="5"/>
                              </a:lnTo>
                              <a:lnTo>
                                <a:pt x="13041" y="9"/>
                              </a:lnTo>
                              <a:lnTo>
                                <a:pt x="13040" y="11"/>
                              </a:lnTo>
                              <a:lnTo>
                                <a:pt x="13038" y="14"/>
                              </a:lnTo>
                              <a:lnTo>
                                <a:pt x="13036" y="15"/>
                              </a:lnTo>
                              <a:close/>
                              <a:moveTo>
                                <a:pt x="13066" y="15"/>
                              </a:moveTo>
                              <a:lnTo>
                                <a:pt x="13062" y="15"/>
                              </a:lnTo>
                              <a:lnTo>
                                <a:pt x="13060" y="14"/>
                              </a:lnTo>
                              <a:lnTo>
                                <a:pt x="13057" y="11"/>
                              </a:lnTo>
                              <a:lnTo>
                                <a:pt x="13056" y="9"/>
                              </a:lnTo>
                              <a:lnTo>
                                <a:pt x="13056" y="5"/>
                              </a:lnTo>
                              <a:lnTo>
                                <a:pt x="13057" y="3"/>
                              </a:lnTo>
                              <a:lnTo>
                                <a:pt x="13060" y="0"/>
                              </a:lnTo>
                              <a:lnTo>
                                <a:pt x="13062" y="0"/>
                              </a:lnTo>
                              <a:lnTo>
                                <a:pt x="13066" y="0"/>
                              </a:lnTo>
                              <a:lnTo>
                                <a:pt x="13068" y="0"/>
                              </a:lnTo>
                              <a:lnTo>
                                <a:pt x="13071" y="3"/>
                              </a:lnTo>
                              <a:lnTo>
                                <a:pt x="13071" y="5"/>
                              </a:lnTo>
                              <a:lnTo>
                                <a:pt x="13071" y="9"/>
                              </a:lnTo>
                              <a:lnTo>
                                <a:pt x="13071" y="11"/>
                              </a:lnTo>
                              <a:lnTo>
                                <a:pt x="13068" y="14"/>
                              </a:lnTo>
                              <a:lnTo>
                                <a:pt x="13066" y="15"/>
                              </a:lnTo>
                              <a:close/>
                              <a:moveTo>
                                <a:pt x="13096" y="15"/>
                              </a:moveTo>
                              <a:lnTo>
                                <a:pt x="13092" y="15"/>
                              </a:lnTo>
                              <a:lnTo>
                                <a:pt x="13090" y="14"/>
                              </a:lnTo>
                              <a:lnTo>
                                <a:pt x="13087" y="11"/>
                              </a:lnTo>
                              <a:lnTo>
                                <a:pt x="13086" y="9"/>
                              </a:lnTo>
                              <a:lnTo>
                                <a:pt x="13086" y="5"/>
                              </a:lnTo>
                              <a:lnTo>
                                <a:pt x="13087" y="3"/>
                              </a:lnTo>
                              <a:lnTo>
                                <a:pt x="13090" y="0"/>
                              </a:lnTo>
                              <a:lnTo>
                                <a:pt x="13092" y="0"/>
                              </a:lnTo>
                              <a:lnTo>
                                <a:pt x="13096" y="0"/>
                              </a:lnTo>
                              <a:lnTo>
                                <a:pt x="13098" y="0"/>
                              </a:lnTo>
                              <a:lnTo>
                                <a:pt x="13101" y="3"/>
                              </a:lnTo>
                              <a:lnTo>
                                <a:pt x="13101" y="5"/>
                              </a:lnTo>
                              <a:lnTo>
                                <a:pt x="13101" y="9"/>
                              </a:lnTo>
                              <a:lnTo>
                                <a:pt x="13101" y="11"/>
                              </a:lnTo>
                              <a:lnTo>
                                <a:pt x="13098" y="14"/>
                              </a:lnTo>
                              <a:lnTo>
                                <a:pt x="13096" y="15"/>
                              </a:lnTo>
                              <a:close/>
                              <a:moveTo>
                                <a:pt x="13126" y="15"/>
                              </a:moveTo>
                              <a:lnTo>
                                <a:pt x="13122" y="15"/>
                              </a:lnTo>
                              <a:lnTo>
                                <a:pt x="13120" y="14"/>
                              </a:lnTo>
                              <a:lnTo>
                                <a:pt x="13117" y="11"/>
                              </a:lnTo>
                              <a:lnTo>
                                <a:pt x="13116" y="9"/>
                              </a:lnTo>
                              <a:lnTo>
                                <a:pt x="13116" y="5"/>
                              </a:lnTo>
                              <a:lnTo>
                                <a:pt x="13117" y="3"/>
                              </a:lnTo>
                              <a:lnTo>
                                <a:pt x="13120" y="0"/>
                              </a:lnTo>
                              <a:lnTo>
                                <a:pt x="13122" y="0"/>
                              </a:lnTo>
                              <a:lnTo>
                                <a:pt x="13126" y="0"/>
                              </a:lnTo>
                              <a:lnTo>
                                <a:pt x="13128" y="0"/>
                              </a:lnTo>
                              <a:lnTo>
                                <a:pt x="13131" y="3"/>
                              </a:lnTo>
                              <a:lnTo>
                                <a:pt x="13131" y="5"/>
                              </a:lnTo>
                              <a:lnTo>
                                <a:pt x="13131" y="9"/>
                              </a:lnTo>
                              <a:lnTo>
                                <a:pt x="13131" y="11"/>
                              </a:lnTo>
                              <a:lnTo>
                                <a:pt x="13128" y="14"/>
                              </a:lnTo>
                              <a:lnTo>
                                <a:pt x="13126" y="15"/>
                              </a:lnTo>
                              <a:close/>
                              <a:moveTo>
                                <a:pt x="13156" y="15"/>
                              </a:moveTo>
                              <a:lnTo>
                                <a:pt x="13152" y="15"/>
                              </a:lnTo>
                              <a:lnTo>
                                <a:pt x="13150" y="14"/>
                              </a:lnTo>
                              <a:lnTo>
                                <a:pt x="13147" y="11"/>
                              </a:lnTo>
                              <a:lnTo>
                                <a:pt x="13146" y="9"/>
                              </a:lnTo>
                              <a:lnTo>
                                <a:pt x="13146" y="5"/>
                              </a:lnTo>
                              <a:lnTo>
                                <a:pt x="13147" y="3"/>
                              </a:lnTo>
                              <a:lnTo>
                                <a:pt x="13150" y="0"/>
                              </a:lnTo>
                              <a:lnTo>
                                <a:pt x="13152" y="0"/>
                              </a:lnTo>
                              <a:lnTo>
                                <a:pt x="13156" y="0"/>
                              </a:lnTo>
                              <a:lnTo>
                                <a:pt x="13158" y="0"/>
                              </a:lnTo>
                              <a:lnTo>
                                <a:pt x="13161" y="3"/>
                              </a:lnTo>
                              <a:lnTo>
                                <a:pt x="13161" y="5"/>
                              </a:lnTo>
                              <a:lnTo>
                                <a:pt x="13161" y="9"/>
                              </a:lnTo>
                              <a:lnTo>
                                <a:pt x="13161" y="11"/>
                              </a:lnTo>
                              <a:lnTo>
                                <a:pt x="13158" y="14"/>
                              </a:lnTo>
                              <a:lnTo>
                                <a:pt x="13156" y="15"/>
                              </a:lnTo>
                              <a:close/>
                              <a:moveTo>
                                <a:pt x="13186" y="15"/>
                              </a:moveTo>
                              <a:lnTo>
                                <a:pt x="13182" y="15"/>
                              </a:lnTo>
                              <a:lnTo>
                                <a:pt x="13180" y="14"/>
                              </a:lnTo>
                              <a:lnTo>
                                <a:pt x="13177" y="11"/>
                              </a:lnTo>
                              <a:lnTo>
                                <a:pt x="13176" y="9"/>
                              </a:lnTo>
                              <a:lnTo>
                                <a:pt x="13176" y="5"/>
                              </a:lnTo>
                              <a:lnTo>
                                <a:pt x="13177" y="3"/>
                              </a:lnTo>
                              <a:lnTo>
                                <a:pt x="13180" y="0"/>
                              </a:lnTo>
                              <a:lnTo>
                                <a:pt x="13182" y="0"/>
                              </a:lnTo>
                              <a:lnTo>
                                <a:pt x="13186" y="0"/>
                              </a:lnTo>
                              <a:lnTo>
                                <a:pt x="13188" y="0"/>
                              </a:lnTo>
                              <a:lnTo>
                                <a:pt x="13191" y="3"/>
                              </a:lnTo>
                              <a:lnTo>
                                <a:pt x="13191" y="5"/>
                              </a:lnTo>
                              <a:lnTo>
                                <a:pt x="13191" y="9"/>
                              </a:lnTo>
                              <a:lnTo>
                                <a:pt x="13191" y="11"/>
                              </a:lnTo>
                              <a:lnTo>
                                <a:pt x="13188" y="14"/>
                              </a:lnTo>
                              <a:lnTo>
                                <a:pt x="13186" y="15"/>
                              </a:lnTo>
                              <a:close/>
                              <a:moveTo>
                                <a:pt x="13216" y="15"/>
                              </a:moveTo>
                              <a:lnTo>
                                <a:pt x="13212" y="15"/>
                              </a:lnTo>
                              <a:lnTo>
                                <a:pt x="13210" y="14"/>
                              </a:lnTo>
                              <a:lnTo>
                                <a:pt x="13207" y="11"/>
                              </a:lnTo>
                              <a:lnTo>
                                <a:pt x="13206" y="9"/>
                              </a:lnTo>
                              <a:lnTo>
                                <a:pt x="13206" y="5"/>
                              </a:lnTo>
                              <a:lnTo>
                                <a:pt x="13207" y="3"/>
                              </a:lnTo>
                              <a:lnTo>
                                <a:pt x="13210" y="0"/>
                              </a:lnTo>
                              <a:lnTo>
                                <a:pt x="13212" y="0"/>
                              </a:lnTo>
                              <a:lnTo>
                                <a:pt x="13216" y="0"/>
                              </a:lnTo>
                              <a:lnTo>
                                <a:pt x="13218" y="0"/>
                              </a:lnTo>
                              <a:lnTo>
                                <a:pt x="13221" y="3"/>
                              </a:lnTo>
                              <a:lnTo>
                                <a:pt x="13221" y="5"/>
                              </a:lnTo>
                              <a:lnTo>
                                <a:pt x="13221" y="9"/>
                              </a:lnTo>
                              <a:lnTo>
                                <a:pt x="13221" y="11"/>
                              </a:lnTo>
                              <a:lnTo>
                                <a:pt x="13218" y="14"/>
                              </a:lnTo>
                              <a:lnTo>
                                <a:pt x="13216" y="15"/>
                              </a:lnTo>
                              <a:close/>
                              <a:moveTo>
                                <a:pt x="13246" y="15"/>
                              </a:moveTo>
                              <a:lnTo>
                                <a:pt x="13242" y="15"/>
                              </a:lnTo>
                              <a:lnTo>
                                <a:pt x="13240" y="14"/>
                              </a:lnTo>
                              <a:lnTo>
                                <a:pt x="13237" y="11"/>
                              </a:lnTo>
                              <a:lnTo>
                                <a:pt x="13236" y="9"/>
                              </a:lnTo>
                              <a:lnTo>
                                <a:pt x="13236" y="5"/>
                              </a:lnTo>
                              <a:lnTo>
                                <a:pt x="13237" y="3"/>
                              </a:lnTo>
                              <a:lnTo>
                                <a:pt x="13240" y="0"/>
                              </a:lnTo>
                              <a:lnTo>
                                <a:pt x="13242" y="0"/>
                              </a:lnTo>
                              <a:lnTo>
                                <a:pt x="13246" y="0"/>
                              </a:lnTo>
                              <a:lnTo>
                                <a:pt x="13248" y="0"/>
                              </a:lnTo>
                              <a:lnTo>
                                <a:pt x="13251" y="3"/>
                              </a:lnTo>
                              <a:lnTo>
                                <a:pt x="13251" y="5"/>
                              </a:lnTo>
                              <a:lnTo>
                                <a:pt x="13251" y="9"/>
                              </a:lnTo>
                              <a:lnTo>
                                <a:pt x="13251" y="11"/>
                              </a:lnTo>
                              <a:lnTo>
                                <a:pt x="13248" y="14"/>
                              </a:lnTo>
                              <a:lnTo>
                                <a:pt x="13246" y="15"/>
                              </a:lnTo>
                              <a:close/>
                              <a:moveTo>
                                <a:pt x="13276" y="15"/>
                              </a:moveTo>
                              <a:lnTo>
                                <a:pt x="13272" y="15"/>
                              </a:lnTo>
                              <a:lnTo>
                                <a:pt x="13270" y="14"/>
                              </a:lnTo>
                              <a:lnTo>
                                <a:pt x="13267" y="11"/>
                              </a:lnTo>
                              <a:lnTo>
                                <a:pt x="13266" y="9"/>
                              </a:lnTo>
                              <a:lnTo>
                                <a:pt x="13266" y="5"/>
                              </a:lnTo>
                              <a:lnTo>
                                <a:pt x="13267" y="3"/>
                              </a:lnTo>
                              <a:lnTo>
                                <a:pt x="13270" y="0"/>
                              </a:lnTo>
                              <a:lnTo>
                                <a:pt x="13272" y="0"/>
                              </a:lnTo>
                              <a:lnTo>
                                <a:pt x="13276" y="0"/>
                              </a:lnTo>
                              <a:lnTo>
                                <a:pt x="13278" y="0"/>
                              </a:lnTo>
                              <a:lnTo>
                                <a:pt x="13281" y="3"/>
                              </a:lnTo>
                              <a:lnTo>
                                <a:pt x="13281" y="5"/>
                              </a:lnTo>
                              <a:lnTo>
                                <a:pt x="13281" y="9"/>
                              </a:lnTo>
                              <a:lnTo>
                                <a:pt x="13281" y="11"/>
                              </a:lnTo>
                              <a:lnTo>
                                <a:pt x="13278" y="14"/>
                              </a:lnTo>
                              <a:lnTo>
                                <a:pt x="13276" y="15"/>
                              </a:lnTo>
                              <a:close/>
                              <a:moveTo>
                                <a:pt x="13306" y="15"/>
                              </a:moveTo>
                              <a:lnTo>
                                <a:pt x="13302" y="15"/>
                              </a:lnTo>
                              <a:lnTo>
                                <a:pt x="13300" y="14"/>
                              </a:lnTo>
                              <a:lnTo>
                                <a:pt x="13297" y="11"/>
                              </a:lnTo>
                              <a:lnTo>
                                <a:pt x="13296" y="9"/>
                              </a:lnTo>
                              <a:lnTo>
                                <a:pt x="13296" y="5"/>
                              </a:lnTo>
                              <a:lnTo>
                                <a:pt x="13297" y="3"/>
                              </a:lnTo>
                              <a:lnTo>
                                <a:pt x="13300" y="0"/>
                              </a:lnTo>
                              <a:lnTo>
                                <a:pt x="13302" y="0"/>
                              </a:lnTo>
                              <a:lnTo>
                                <a:pt x="13306" y="0"/>
                              </a:lnTo>
                              <a:lnTo>
                                <a:pt x="13308" y="0"/>
                              </a:lnTo>
                              <a:lnTo>
                                <a:pt x="13311" y="3"/>
                              </a:lnTo>
                              <a:lnTo>
                                <a:pt x="13311" y="5"/>
                              </a:lnTo>
                              <a:lnTo>
                                <a:pt x="13311" y="9"/>
                              </a:lnTo>
                              <a:lnTo>
                                <a:pt x="13311" y="11"/>
                              </a:lnTo>
                              <a:lnTo>
                                <a:pt x="13308" y="14"/>
                              </a:lnTo>
                              <a:lnTo>
                                <a:pt x="13306" y="15"/>
                              </a:lnTo>
                              <a:close/>
                              <a:moveTo>
                                <a:pt x="13336" y="15"/>
                              </a:moveTo>
                              <a:lnTo>
                                <a:pt x="13332" y="15"/>
                              </a:lnTo>
                              <a:lnTo>
                                <a:pt x="13330" y="14"/>
                              </a:lnTo>
                              <a:lnTo>
                                <a:pt x="13327" y="11"/>
                              </a:lnTo>
                              <a:lnTo>
                                <a:pt x="13326" y="9"/>
                              </a:lnTo>
                              <a:lnTo>
                                <a:pt x="13326" y="5"/>
                              </a:lnTo>
                              <a:lnTo>
                                <a:pt x="13327" y="3"/>
                              </a:lnTo>
                              <a:lnTo>
                                <a:pt x="13330" y="0"/>
                              </a:lnTo>
                              <a:lnTo>
                                <a:pt x="13332" y="0"/>
                              </a:lnTo>
                              <a:lnTo>
                                <a:pt x="13336" y="0"/>
                              </a:lnTo>
                              <a:lnTo>
                                <a:pt x="13338" y="0"/>
                              </a:lnTo>
                              <a:lnTo>
                                <a:pt x="13341" y="3"/>
                              </a:lnTo>
                              <a:lnTo>
                                <a:pt x="13341" y="5"/>
                              </a:lnTo>
                              <a:lnTo>
                                <a:pt x="13341" y="9"/>
                              </a:lnTo>
                              <a:lnTo>
                                <a:pt x="13341" y="11"/>
                              </a:lnTo>
                              <a:lnTo>
                                <a:pt x="13338" y="14"/>
                              </a:lnTo>
                              <a:lnTo>
                                <a:pt x="13336" y="15"/>
                              </a:lnTo>
                              <a:close/>
                              <a:moveTo>
                                <a:pt x="13366" y="15"/>
                              </a:moveTo>
                              <a:lnTo>
                                <a:pt x="13362" y="15"/>
                              </a:lnTo>
                              <a:lnTo>
                                <a:pt x="13360" y="14"/>
                              </a:lnTo>
                              <a:lnTo>
                                <a:pt x="13357" y="11"/>
                              </a:lnTo>
                              <a:lnTo>
                                <a:pt x="13356" y="9"/>
                              </a:lnTo>
                              <a:lnTo>
                                <a:pt x="13356" y="5"/>
                              </a:lnTo>
                              <a:lnTo>
                                <a:pt x="13357" y="3"/>
                              </a:lnTo>
                              <a:lnTo>
                                <a:pt x="13360" y="0"/>
                              </a:lnTo>
                              <a:lnTo>
                                <a:pt x="13362" y="0"/>
                              </a:lnTo>
                              <a:lnTo>
                                <a:pt x="13366" y="0"/>
                              </a:lnTo>
                              <a:lnTo>
                                <a:pt x="13368" y="0"/>
                              </a:lnTo>
                              <a:lnTo>
                                <a:pt x="13371" y="3"/>
                              </a:lnTo>
                              <a:lnTo>
                                <a:pt x="13371" y="5"/>
                              </a:lnTo>
                              <a:lnTo>
                                <a:pt x="13371" y="9"/>
                              </a:lnTo>
                              <a:lnTo>
                                <a:pt x="13371" y="11"/>
                              </a:lnTo>
                              <a:lnTo>
                                <a:pt x="13368" y="14"/>
                              </a:lnTo>
                              <a:lnTo>
                                <a:pt x="13366" y="15"/>
                              </a:lnTo>
                              <a:close/>
                              <a:moveTo>
                                <a:pt x="13396" y="15"/>
                              </a:moveTo>
                              <a:lnTo>
                                <a:pt x="13392" y="15"/>
                              </a:lnTo>
                              <a:lnTo>
                                <a:pt x="13390" y="14"/>
                              </a:lnTo>
                              <a:lnTo>
                                <a:pt x="13387" y="11"/>
                              </a:lnTo>
                              <a:lnTo>
                                <a:pt x="13386" y="9"/>
                              </a:lnTo>
                              <a:lnTo>
                                <a:pt x="13386" y="5"/>
                              </a:lnTo>
                              <a:lnTo>
                                <a:pt x="13387" y="3"/>
                              </a:lnTo>
                              <a:lnTo>
                                <a:pt x="13390" y="0"/>
                              </a:lnTo>
                              <a:lnTo>
                                <a:pt x="13392" y="0"/>
                              </a:lnTo>
                              <a:lnTo>
                                <a:pt x="13396" y="0"/>
                              </a:lnTo>
                              <a:lnTo>
                                <a:pt x="13398" y="0"/>
                              </a:lnTo>
                              <a:lnTo>
                                <a:pt x="13401" y="3"/>
                              </a:lnTo>
                              <a:lnTo>
                                <a:pt x="13401" y="5"/>
                              </a:lnTo>
                              <a:lnTo>
                                <a:pt x="13401" y="9"/>
                              </a:lnTo>
                              <a:lnTo>
                                <a:pt x="13401" y="11"/>
                              </a:lnTo>
                              <a:lnTo>
                                <a:pt x="13398" y="14"/>
                              </a:lnTo>
                              <a:lnTo>
                                <a:pt x="13396" y="15"/>
                              </a:lnTo>
                              <a:close/>
                              <a:moveTo>
                                <a:pt x="13426" y="15"/>
                              </a:moveTo>
                              <a:lnTo>
                                <a:pt x="13422" y="15"/>
                              </a:lnTo>
                              <a:lnTo>
                                <a:pt x="13420" y="14"/>
                              </a:lnTo>
                              <a:lnTo>
                                <a:pt x="13417" y="11"/>
                              </a:lnTo>
                              <a:lnTo>
                                <a:pt x="13416" y="9"/>
                              </a:lnTo>
                              <a:lnTo>
                                <a:pt x="13416" y="5"/>
                              </a:lnTo>
                              <a:lnTo>
                                <a:pt x="13417" y="3"/>
                              </a:lnTo>
                              <a:lnTo>
                                <a:pt x="13420" y="0"/>
                              </a:lnTo>
                              <a:lnTo>
                                <a:pt x="13422" y="0"/>
                              </a:lnTo>
                              <a:lnTo>
                                <a:pt x="13426" y="0"/>
                              </a:lnTo>
                              <a:lnTo>
                                <a:pt x="13428" y="0"/>
                              </a:lnTo>
                              <a:lnTo>
                                <a:pt x="13431" y="3"/>
                              </a:lnTo>
                              <a:lnTo>
                                <a:pt x="13431" y="5"/>
                              </a:lnTo>
                              <a:lnTo>
                                <a:pt x="13431" y="9"/>
                              </a:lnTo>
                              <a:lnTo>
                                <a:pt x="13431" y="11"/>
                              </a:lnTo>
                              <a:lnTo>
                                <a:pt x="13428" y="14"/>
                              </a:lnTo>
                              <a:lnTo>
                                <a:pt x="13426" y="15"/>
                              </a:lnTo>
                              <a:close/>
                              <a:moveTo>
                                <a:pt x="13456" y="15"/>
                              </a:moveTo>
                              <a:lnTo>
                                <a:pt x="13452" y="15"/>
                              </a:lnTo>
                              <a:lnTo>
                                <a:pt x="13450" y="14"/>
                              </a:lnTo>
                              <a:lnTo>
                                <a:pt x="13447" y="11"/>
                              </a:lnTo>
                              <a:lnTo>
                                <a:pt x="13446" y="9"/>
                              </a:lnTo>
                              <a:lnTo>
                                <a:pt x="13446" y="5"/>
                              </a:lnTo>
                              <a:lnTo>
                                <a:pt x="13447" y="3"/>
                              </a:lnTo>
                              <a:lnTo>
                                <a:pt x="13450" y="0"/>
                              </a:lnTo>
                              <a:lnTo>
                                <a:pt x="13452" y="0"/>
                              </a:lnTo>
                              <a:lnTo>
                                <a:pt x="13456" y="0"/>
                              </a:lnTo>
                              <a:lnTo>
                                <a:pt x="13458" y="0"/>
                              </a:lnTo>
                              <a:lnTo>
                                <a:pt x="13461" y="3"/>
                              </a:lnTo>
                              <a:lnTo>
                                <a:pt x="13461" y="5"/>
                              </a:lnTo>
                              <a:lnTo>
                                <a:pt x="13461" y="9"/>
                              </a:lnTo>
                              <a:lnTo>
                                <a:pt x="13461" y="11"/>
                              </a:lnTo>
                              <a:lnTo>
                                <a:pt x="13458" y="14"/>
                              </a:lnTo>
                              <a:lnTo>
                                <a:pt x="13456" y="15"/>
                              </a:lnTo>
                              <a:close/>
                              <a:moveTo>
                                <a:pt x="13486" y="15"/>
                              </a:moveTo>
                              <a:lnTo>
                                <a:pt x="13482" y="15"/>
                              </a:lnTo>
                              <a:lnTo>
                                <a:pt x="13480" y="14"/>
                              </a:lnTo>
                              <a:lnTo>
                                <a:pt x="13477" y="11"/>
                              </a:lnTo>
                              <a:lnTo>
                                <a:pt x="13476" y="9"/>
                              </a:lnTo>
                              <a:lnTo>
                                <a:pt x="13476" y="5"/>
                              </a:lnTo>
                              <a:lnTo>
                                <a:pt x="13477" y="3"/>
                              </a:lnTo>
                              <a:lnTo>
                                <a:pt x="13480" y="0"/>
                              </a:lnTo>
                              <a:lnTo>
                                <a:pt x="13482" y="0"/>
                              </a:lnTo>
                              <a:lnTo>
                                <a:pt x="13486" y="0"/>
                              </a:lnTo>
                              <a:lnTo>
                                <a:pt x="13488" y="0"/>
                              </a:lnTo>
                              <a:lnTo>
                                <a:pt x="13491" y="3"/>
                              </a:lnTo>
                              <a:lnTo>
                                <a:pt x="13491" y="5"/>
                              </a:lnTo>
                              <a:lnTo>
                                <a:pt x="13491" y="9"/>
                              </a:lnTo>
                              <a:lnTo>
                                <a:pt x="13491" y="11"/>
                              </a:lnTo>
                              <a:lnTo>
                                <a:pt x="13488" y="14"/>
                              </a:lnTo>
                              <a:lnTo>
                                <a:pt x="13486" y="15"/>
                              </a:lnTo>
                              <a:close/>
                              <a:moveTo>
                                <a:pt x="13516" y="15"/>
                              </a:moveTo>
                              <a:lnTo>
                                <a:pt x="13512" y="15"/>
                              </a:lnTo>
                              <a:lnTo>
                                <a:pt x="13510" y="14"/>
                              </a:lnTo>
                              <a:lnTo>
                                <a:pt x="13507" y="11"/>
                              </a:lnTo>
                              <a:lnTo>
                                <a:pt x="13506" y="9"/>
                              </a:lnTo>
                              <a:lnTo>
                                <a:pt x="13506" y="5"/>
                              </a:lnTo>
                              <a:lnTo>
                                <a:pt x="13507" y="3"/>
                              </a:lnTo>
                              <a:lnTo>
                                <a:pt x="13510" y="0"/>
                              </a:lnTo>
                              <a:lnTo>
                                <a:pt x="13512" y="0"/>
                              </a:lnTo>
                              <a:lnTo>
                                <a:pt x="13516" y="0"/>
                              </a:lnTo>
                              <a:lnTo>
                                <a:pt x="13518" y="0"/>
                              </a:lnTo>
                              <a:lnTo>
                                <a:pt x="13521" y="3"/>
                              </a:lnTo>
                              <a:lnTo>
                                <a:pt x="13521" y="5"/>
                              </a:lnTo>
                              <a:lnTo>
                                <a:pt x="13521" y="9"/>
                              </a:lnTo>
                              <a:lnTo>
                                <a:pt x="13521" y="11"/>
                              </a:lnTo>
                              <a:lnTo>
                                <a:pt x="13518" y="14"/>
                              </a:lnTo>
                              <a:lnTo>
                                <a:pt x="13516" y="15"/>
                              </a:lnTo>
                              <a:close/>
                              <a:moveTo>
                                <a:pt x="13546" y="15"/>
                              </a:moveTo>
                              <a:lnTo>
                                <a:pt x="13542" y="15"/>
                              </a:lnTo>
                              <a:lnTo>
                                <a:pt x="13540" y="14"/>
                              </a:lnTo>
                              <a:lnTo>
                                <a:pt x="13537" y="11"/>
                              </a:lnTo>
                              <a:lnTo>
                                <a:pt x="13536" y="9"/>
                              </a:lnTo>
                              <a:lnTo>
                                <a:pt x="13536" y="5"/>
                              </a:lnTo>
                              <a:lnTo>
                                <a:pt x="13537" y="3"/>
                              </a:lnTo>
                              <a:lnTo>
                                <a:pt x="13540" y="0"/>
                              </a:lnTo>
                              <a:lnTo>
                                <a:pt x="13542" y="0"/>
                              </a:lnTo>
                              <a:lnTo>
                                <a:pt x="13546" y="0"/>
                              </a:lnTo>
                              <a:lnTo>
                                <a:pt x="13548" y="0"/>
                              </a:lnTo>
                              <a:lnTo>
                                <a:pt x="13551" y="3"/>
                              </a:lnTo>
                              <a:lnTo>
                                <a:pt x="13551" y="5"/>
                              </a:lnTo>
                              <a:lnTo>
                                <a:pt x="13551" y="9"/>
                              </a:lnTo>
                              <a:lnTo>
                                <a:pt x="13551" y="11"/>
                              </a:lnTo>
                              <a:lnTo>
                                <a:pt x="13548" y="14"/>
                              </a:lnTo>
                              <a:lnTo>
                                <a:pt x="13546" y="15"/>
                              </a:lnTo>
                              <a:close/>
                              <a:moveTo>
                                <a:pt x="13576" y="15"/>
                              </a:moveTo>
                              <a:lnTo>
                                <a:pt x="13572" y="15"/>
                              </a:lnTo>
                              <a:lnTo>
                                <a:pt x="13570" y="14"/>
                              </a:lnTo>
                              <a:lnTo>
                                <a:pt x="13567" y="11"/>
                              </a:lnTo>
                              <a:lnTo>
                                <a:pt x="13566" y="9"/>
                              </a:lnTo>
                              <a:lnTo>
                                <a:pt x="13566" y="5"/>
                              </a:lnTo>
                              <a:lnTo>
                                <a:pt x="13567" y="3"/>
                              </a:lnTo>
                              <a:lnTo>
                                <a:pt x="13570" y="0"/>
                              </a:lnTo>
                              <a:lnTo>
                                <a:pt x="13572" y="0"/>
                              </a:lnTo>
                              <a:lnTo>
                                <a:pt x="13576" y="0"/>
                              </a:lnTo>
                              <a:lnTo>
                                <a:pt x="13578" y="0"/>
                              </a:lnTo>
                              <a:lnTo>
                                <a:pt x="13581" y="3"/>
                              </a:lnTo>
                              <a:lnTo>
                                <a:pt x="13581" y="5"/>
                              </a:lnTo>
                              <a:lnTo>
                                <a:pt x="13581" y="9"/>
                              </a:lnTo>
                              <a:lnTo>
                                <a:pt x="13581" y="11"/>
                              </a:lnTo>
                              <a:lnTo>
                                <a:pt x="13578" y="14"/>
                              </a:lnTo>
                              <a:lnTo>
                                <a:pt x="13576" y="15"/>
                              </a:lnTo>
                              <a:close/>
                              <a:moveTo>
                                <a:pt x="13606" y="15"/>
                              </a:moveTo>
                              <a:lnTo>
                                <a:pt x="13602" y="15"/>
                              </a:lnTo>
                              <a:lnTo>
                                <a:pt x="13600" y="14"/>
                              </a:lnTo>
                              <a:lnTo>
                                <a:pt x="13597" y="11"/>
                              </a:lnTo>
                              <a:lnTo>
                                <a:pt x="13596" y="9"/>
                              </a:lnTo>
                              <a:lnTo>
                                <a:pt x="13596" y="5"/>
                              </a:lnTo>
                              <a:lnTo>
                                <a:pt x="13597" y="3"/>
                              </a:lnTo>
                              <a:lnTo>
                                <a:pt x="13600" y="0"/>
                              </a:lnTo>
                              <a:lnTo>
                                <a:pt x="13602" y="0"/>
                              </a:lnTo>
                              <a:lnTo>
                                <a:pt x="13606" y="0"/>
                              </a:lnTo>
                              <a:lnTo>
                                <a:pt x="13608" y="0"/>
                              </a:lnTo>
                              <a:lnTo>
                                <a:pt x="13611" y="3"/>
                              </a:lnTo>
                              <a:lnTo>
                                <a:pt x="13612" y="5"/>
                              </a:lnTo>
                              <a:lnTo>
                                <a:pt x="13612" y="9"/>
                              </a:lnTo>
                              <a:lnTo>
                                <a:pt x="13611" y="11"/>
                              </a:lnTo>
                              <a:lnTo>
                                <a:pt x="13608" y="14"/>
                              </a:lnTo>
                              <a:lnTo>
                                <a:pt x="13606" y="15"/>
                              </a:lnTo>
                              <a:close/>
                              <a:moveTo>
                                <a:pt x="13636" y="15"/>
                              </a:moveTo>
                              <a:lnTo>
                                <a:pt x="13632" y="15"/>
                              </a:lnTo>
                              <a:lnTo>
                                <a:pt x="13630" y="14"/>
                              </a:lnTo>
                              <a:lnTo>
                                <a:pt x="13627" y="11"/>
                              </a:lnTo>
                              <a:lnTo>
                                <a:pt x="13627" y="9"/>
                              </a:lnTo>
                              <a:lnTo>
                                <a:pt x="13627" y="5"/>
                              </a:lnTo>
                              <a:lnTo>
                                <a:pt x="13627" y="3"/>
                              </a:lnTo>
                              <a:lnTo>
                                <a:pt x="13630" y="0"/>
                              </a:lnTo>
                              <a:lnTo>
                                <a:pt x="13632" y="0"/>
                              </a:lnTo>
                              <a:lnTo>
                                <a:pt x="13636" y="0"/>
                              </a:lnTo>
                              <a:lnTo>
                                <a:pt x="13638" y="0"/>
                              </a:lnTo>
                              <a:lnTo>
                                <a:pt x="13641" y="3"/>
                              </a:lnTo>
                              <a:lnTo>
                                <a:pt x="13642" y="5"/>
                              </a:lnTo>
                              <a:lnTo>
                                <a:pt x="13642" y="9"/>
                              </a:lnTo>
                              <a:lnTo>
                                <a:pt x="13641" y="11"/>
                              </a:lnTo>
                              <a:lnTo>
                                <a:pt x="13638" y="14"/>
                              </a:lnTo>
                              <a:lnTo>
                                <a:pt x="13636" y="15"/>
                              </a:lnTo>
                              <a:close/>
                              <a:moveTo>
                                <a:pt x="13666" y="15"/>
                              </a:moveTo>
                              <a:lnTo>
                                <a:pt x="13662" y="15"/>
                              </a:lnTo>
                              <a:lnTo>
                                <a:pt x="13660" y="14"/>
                              </a:lnTo>
                              <a:lnTo>
                                <a:pt x="13657" y="11"/>
                              </a:lnTo>
                              <a:lnTo>
                                <a:pt x="13657" y="9"/>
                              </a:lnTo>
                              <a:lnTo>
                                <a:pt x="13657" y="5"/>
                              </a:lnTo>
                              <a:lnTo>
                                <a:pt x="13657" y="3"/>
                              </a:lnTo>
                              <a:lnTo>
                                <a:pt x="13660" y="0"/>
                              </a:lnTo>
                              <a:lnTo>
                                <a:pt x="13662" y="0"/>
                              </a:lnTo>
                              <a:lnTo>
                                <a:pt x="13666" y="0"/>
                              </a:lnTo>
                              <a:lnTo>
                                <a:pt x="13668" y="0"/>
                              </a:lnTo>
                              <a:lnTo>
                                <a:pt x="13671" y="3"/>
                              </a:lnTo>
                              <a:lnTo>
                                <a:pt x="13672" y="5"/>
                              </a:lnTo>
                              <a:lnTo>
                                <a:pt x="13672" y="9"/>
                              </a:lnTo>
                              <a:lnTo>
                                <a:pt x="13671" y="11"/>
                              </a:lnTo>
                              <a:lnTo>
                                <a:pt x="13668" y="14"/>
                              </a:lnTo>
                              <a:lnTo>
                                <a:pt x="13666" y="15"/>
                              </a:lnTo>
                              <a:close/>
                              <a:moveTo>
                                <a:pt x="13696" y="15"/>
                              </a:moveTo>
                              <a:lnTo>
                                <a:pt x="13692" y="15"/>
                              </a:lnTo>
                              <a:lnTo>
                                <a:pt x="13690" y="14"/>
                              </a:lnTo>
                              <a:lnTo>
                                <a:pt x="13687" y="11"/>
                              </a:lnTo>
                              <a:lnTo>
                                <a:pt x="13687" y="9"/>
                              </a:lnTo>
                              <a:lnTo>
                                <a:pt x="13687" y="5"/>
                              </a:lnTo>
                              <a:lnTo>
                                <a:pt x="13687" y="3"/>
                              </a:lnTo>
                              <a:lnTo>
                                <a:pt x="13690" y="0"/>
                              </a:lnTo>
                              <a:lnTo>
                                <a:pt x="13692" y="0"/>
                              </a:lnTo>
                              <a:lnTo>
                                <a:pt x="13696" y="0"/>
                              </a:lnTo>
                              <a:lnTo>
                                <a:pt x="13698" y="0"/>
                              </a:lnTo>
                              <a:lnTo>
                                <a:pt x="13701" y="3"/>
                              </a:lnTo>
                              <a:lnTo>
                                <a:pt x="13702" y="5"/>
                              </a:lnTo>
                              <a:lnTo>
                                <a:pt x="13702" y="9"/>
                              </a:lnTo>
                              <a:lnTo>
                                <a:pt x="13701" y="11"/>
                              </a:lnTo>
                              <a:lnTo>
                                <a:pt x="13698" y="14"/>
                              </a:lnTo>
                              <a:lnTo>
                                <a:pt x="13696" y="15"/>
                              </a:lnTo>
                              <a:close/>
                              <a:moveTo>
                                <a:pt x="13726" y="15"/>
                              </a:moveTo>
                              <a:lnTo>
                                <a:pt x="13722" y="15"/>
                              </a:lnTo>
                              <a:lnTo>
                                <a:pt x="13720" y="14"/>
                              </a:lnTo>
                              <a:lnTo>
                                <a:pt x="13717" y="11"/>
                              </a:lnTo>
                              <a:lnTo>
                                <a:pt x="13717" y="9"/>
                              </a:lnTo>
                              <a:lnTo>
                                <a:pt x="13717" y="5"/>
                              </a:lnTo>
                              <a:lnTo>
                                <a:pt x="13717" y="3"/>
                              </a:lnTo>
                              <a:lnTo>
                                <a:pt x="13720" y="0"/>
                              </a:lnTo>
                              <a:lnTo>
                                <a:pt x="13722" y="0"/>
                              </a:lnTo>
                              <a:lnTo>
                                <a:pt x="13726" y="0"/>
                              </a:lnTo>
                              <a:lnTo>
                                <a:pt x="13728" y="0"/>
                              </a:lnTo>
                              <a:lnTo>
                                <a:pt x="13731" y="3"/>
                              </a:lnTo>
                              <a:lnTo>
                                <a:pt x="13732" y="5"/>
                              </a:lnTo>
                              <a:lnTo>
                                <a:pt x="13732" y="9"/>
                              </a:lnTo>
                              <a:lnTo>
                                <a:pt x="13731" y="11"/>
                              </a:lnTo>
                              <a:lnTo>
                                <a:pt x="13728" y="14"/>
                              </a:lnTo>
                              <a:lnTo>
                                <a:pt x="13726" y="15"/>
                              </a:lnTo>
                              <a:close/>
                              <a:moveTo>
                                <a:pt x="13756" y="15"/>
                              </a:moveTo>
                              <a:lnTo>
                                <a:pt x="13752" y="15"/>
                              </a:lnTo>
                              <a:lnTo>
                                <a:pt x="13750" y="14"/>
                              </a:lnTo>
                              <a:lnTo>
                                <a:pt x="13747" y="11"/>
                              </a:lnTo>
                              <a:lnTo>
                                <a:pt x="13747" y="9"/>
                              </a:lnTo>
                              <a:lnTo>
                                <a:pt x="13747" y="5"/>
                              </a:lnTo>
                              <a:lnTo>
                                <a:pt x="13747" y="3"/>
                              </a:lnTo>
                              <a:lnTo>
                                <a:pt x="13750" y="0"/>
                              </a:lnTo>
                              <a:lnTo>
                                <a:pt x="13752" y="0"/>
                              </a:lnTo>
                              <a:lnTo>
                                <a:pt x="13756" y="0"/>
                              </a:lnTo>
                              <a:lnTo>
                                <a:pt x="13758" y="0"/>
                              </a:lnTo>
                              <a:lnTo>
                                <a:pt x="13761" y="3"/>
                              </a:lnTo>
                              <a:lnTo>
                                <a:pt x="13762" y="5"/>
                              </a:lnTo>
                              <a:lnTo>
                                <a:pt x="13762" y="9"/>
                              </a:lnTo>
                              <a:lnTo>
                                <a:pt x="13761" y="11"/>
                              </a:lnTo>
                              <a:lnTo>
                                <a:pt x="13758" y="14"/>
                              </a:lnTo>
                              <a:lnTo>
                                <a:pt x="13756" y="15"/>
                              </a:lnTo>
                              <a:close/>
                              <a:moveTo>
                                <a:pt x="13786" y="15"/>
                              </a:moveTo>
                              <a:lnTo>
                                <a:pt x="13782" y="15"/>
                              </a:lnTo>
                              <a:lnTo>
                                <a:pt x="13780" y="14"/>
                              </a:lnTo>
                              <a:lnTo>
                                <a:pt x="13777" y="11"/>
                              </a:lnTo>
                              <a:lnTo>
                                <a:pt x="13777" y="9"/>
                              </a:lnTo>
                              <a:lnTo>
                                <a:pt x="13777" y="5"/>
                              </a:lnTo>
                              <a:lnTo>
                                <a:pt x="13777" y="3"/>
                              </a:lnTo>
                              <a:lnTo>
                                <a:pt x="13780" y="0"/>
                              </a:lnTo>
                              <a:lnTo>
                                <a:pt x="13782" y="0"/>
                              </a:lnTo>
                              <a:lnTo>
                                <a:pt x="13786" y="0"/>
                              </a:lnTo>
                              <a:lnTo>
                                <a:pt x="13788" y="0"/>
                              </a:lnTo>
                              <a:lnTo>
                                <a:pt x="13791" y="3"/>
                              </a:lnTo>
                              <a:lnTo>
                                <a:pt x="13792" y="5"/>
                              </a:lnTo>
                              <a:lnTo>
                                <a:pt x="13792" y="9"/>
                              </a:lnTo>
                              <a:lnTo>
                                <a:pt x="13791" y="11"/>
                              </a:lnTo>
                              <a:lnTo>
                                <a:pt x="13788" y="14"/>
                              </a:lnTo>
                              <a:lnTo>
                                <a:pt x="13786" y="15"/>
                              </a:lnTo>
                              <a:close/>
                              <a:moveTo>
                                <a:pt x="13816" y="15"/>
                              </a:moveTo>
                              <a:lnTo>
                                <a:pt x="13812" y="15"/>
                              </a:lnTo>
                              <a:lnTo>
                                <a:pt x="13810" y="14"/>
                              </a:lnTo>
                              <a:lnTo>
                                <a:pt x="13807" y="11"/>
                              </a:lnTo>
                              <a:lnTo>
                                <a:pt x="13807" y="9"/>
                              </a:lnTo>
                              <a:lnTo>
                                <a:pt x="13807" y="5"/>
                              </a:lnTo>
                              <a:lnTo>
                                <a:pt x="13807" y="3"/>
                              </a:lnTo>
                              <a:lnTo>
                                <a:pt x="13810" y="0"/>
                              </a:lnTo>
                              <a:lnTo>
                                <a:pt x="13812" y="0"/>
                              </a:lnTo>
                              <a:lnTo>
                                <a:pt x="13816" y="0"/>
                              </a:lnTo>
                              <a:lnTo>
                                <a:pt x="13818" y="0"/>
                              </a:lnTo>
                              <a:lnTo>
                                <a:pt x="13821" y="3"/>
                              </a:lnTo>
                              <a:lnTo>
                                <a:pt x="13822" y="5"/>
                              </a:lnTo>
                              <a:lnTo>
                                <a:pt x="13822" y="9"/>
                              </a:lnTo>
                              <a:lnTo>
                                <a:pt x="13821" y="11"/>
                              </a:lnTo>
                              <a:lnTo>
                                <a:pt x="13818" y="14"/>
                              </a:lnTo>
                              <a:lnTo>
                                <a:pt x="13816" y="15"/>
                              </a:lnTo>
                              <a:close/>
                              <a:moveTo>
                                <a:pt x="13846" y="15"/>
                              </a:moveTo>
                              <a:lnTo>
                                <a:pt x="13842" y="15"/>
                              </a:lnTo>
                              <a:lnTo>
                                <a:pt x="13840" y="14"/>
                              </a:lnTo>
                              <a:lnTo>
                                <a:pt x="13837" y="11"/>
                              </a:lnTo>
                              <a:lnTo>
                                <a:pt x="13837" y="9"/>
                              </a:lnTo>
                              <a:lnTo>
                                <a:pt x="13837" y="5"/>
                              </a:lnTo>
                              <a:lnTo>
                                <a:pt x="13837" y="3"/>
                              </a:lnTo>
                              <a:lnTo>
                                <a:pt x="13840" y="0"/>
                              </a:lnTo>
                              <a:lnTo>
                                <a:pt x="13842" y="0"/>
                              </a:lnTo>
                              <a:lnTo>
                                <a:pt x="13846" y="0"/>
                              </a:lnTo>
                              <a:lnTo>
                                <a:pt x="13848" y="0"/>
                              </a:lnTo>
                              <a:lnTo>
                                <a:pt x="13851" y="3"/>
                              </a:lnTo>
                              <a:lnTo>
                                <a:pt x="13852" y="5"/>
                              </a:lnTo>
                              <a:lnTo>
                                <a:pt x="13852" y="9"/>
                              </a:lnTo>
                              <a:lnTo>
                                <a:pt x="13851" y="11"/>
                              </a:lnTo>
                              <a:lnTo>
                                <a:pt x="13848" y="14"/>
                              </a:lnTo>
                              <a:lnTo>
                                <a:pt x="13846" y="15"/>
                              </a:lnTo>
                              <a:close/>
                              <a:moveTo>
                                <a:pt x="13876" y="15"/>
                              </a:moveTo>
                              <a:lnTo>
                                <a:pt x="13872" y="15"/>
                              </a:lnTo>
                              <a:lnTo>
                                <a:pt x="13870" y="14"/>
                              </a:lnTo>
                              <a:lnTo>
                                <a:pt x="13867" y="11"/>
                              </a:lnTo>
                              <a:lnTo>
                                <a:pt x="13867" y="9"/>
                              </a:lnTo>
                              <a:lnTo>
                                <a:pt x="13867" y="5"/>
                              </a:lnTo>
                              <a:lnTo>
                                <a:pt x="13867" y="3"/>
                              </a:lnTo>
                              <a:lnTo>
                                <a:pt x="13870" y="0"/>
                              </a:lnTo>
                              <a:lnTo>
                                <a:pt x="13872" y="0"/>
                              </a:lnTo>
                              <a:lnTo>
                                <a:pt x="13876" y="0"/>
                              </a:lnTo>
                              <a:lnTo>
                                <a:pt x="13878" y="0"/>
                              </a:lnTo>
                              <a:lnTo>
                                <a:pt x="13881" y="3"/>
                              </a:lnTo>
                              <a:lnTo>
                                <a:pt x="13882" y="5"/>
                              </a:lnTo>
                              <a:lnTo>
                                <a:pt x="13882" y="9"/>
                              </a:lnTo>
                              <a:lnTo>
                                <a:pt x="13881" y="11"/>
                              </a:lnTo>
                              <a:lnTo>
                                <a:pt x="13878" y="14"/>
                              </a:lnTo>
                              <a:lnTo>
                                <a:pt x="13876" y="15"/>
                              </a:lnTo>
                              <a:close/>
                              <a:moveTo>
                                <a:pt x="13906" y="15"/>
                              </a:moveTo>
                              <a:lnTo>
                                <a:pt x="13902" y="15"/>
                              </a:lnTo>
                              <a:lnTo>
                                <a:pt x="13900" y="14"/>
                              </a:lnTo>
                              <a:lnTo>
                                <a:pt x="13897" y="11"/>
                              </a:lnTo>
                              <a:lnTo>
                                <a:pt x="13897" y="9"/>
                              </a:lnTo>
                              <a:lnTo>
                                <a:pt x="13897" y="5"/>
                              </a:lnTo>
                              <a:lnTo>
                                <a:pt x="13897" y="3"/>
                              </a:lnTo>
                              <a:lnTo>
                                <a:pt x="13900" y="0"/>
                              </a:lnTo>
                              <a:lnTo>
                                <a:pt x="13902" y="0"/>
                              </a:lnTo>
                              <a:lnTo>
                                <a:pt x="13906" y="0"/>
                              </a:lnTo>
                              <a:lnTo>
                                <a:pt x="13908" y="0"/>
                              </a:lnTo>
                              <a:lnTo>
                                <a:pt x="13911" y="3"/>
                              </a:lnTo>
                              <a:lnTo>
                                <a:pt x="13912" y="5"/>
                              </a:lnTo>
                              <a:lnTo>
                                <a:pt x="13912" y="9"/>
                              </a:lnTo>
                              <a:lnTo>
                                <a:pt x="13911" y="11"/>
                              </a:lnTo>
                              <a:lnTo>
                                <a:pt x="13908" y="14"/>
                              </a:lnTo>
                              <a:lnTo>
                                <a:pt x="13906" y="15"/>
                              </a:lnTo>
                              <a:close/>
                              <a:moveTo>
                                <a:pt x="13936" y="15"/>
                              </a:moveTo>
                              <a:lnTo>
                                <a:pt x="13932" y="15"/>
                              </a:lnTo>
                              <a:lnTo>
                                <a:pt x="13930" y="14"/>
                              </a:lnTo>
                              <a:lnTo>
                                <a:pt x="13927" y="11"/>
                              </a:lnTo>
                              <a:lnTo>
                                <a:pt x="13927" y="9"/>
                              </a:lnTo>
                              <a:lnTo>
                                <a:pt x="13927" y="5"/>
                              </a:lnTo>
                              <a:lnTo>
                                <a:pt x="13927" y="3"/>
                              </a:lnTo>
                              <a:lnTo>
                                <a:pt x="13930" y="0"/>
                              </a:lnTo>
                              <a:lnTo>
                                <a:pt x="13932" y="0"/>
                              </a:lnTo>
                              <a:lnTo>
                                <a:pt x="13936" y="0"/>
                              </a:lnTo>
                              <a:lnTo>
                                <a:pt x="13938" y="0"/>
                              </a:lnTo>
                              <a:lnTo>
                                <a:pt x="13941" y="3"/>
                              </a:lnTo>
                              <a:lnTo>
                                <a:pt x="13942" y="5"/>
                              </a:lnTo>
                              <a:lnTo>
                                <a:pt x="13942" y="9"/>
                              </a:lnTo>
                              <a:lnTo>
                                <a:pt x="13941" y="11"/>
                              </a:lnTo>
                              <a:lnTo>
                                <a:pt x="13938" y="14"/>
                              </a:lnTo>
                              <a:lnTo>
                                <a:pt x="13936" y="15"/>
                              </a:lnTo>
                              <a:close/>
                              <a:moveTo>
                                <a:pt x="13966" y="15"/>
                              </a:moveTo>
                              <a:lnTo>
                                <a:pt x="13962" y="15"/>
                              </a:lnTo>
                              <a:lnTo>
                                <a:pt x="13960" y="14"/>
                              </a:lnTo>
                              <a:lnTo>
                                <a:pt x="13957" y="11"/>
                              </a:lnTo>
                              <a:lnTo>
                                <a:pt x="13957" y="9"/>
                              </a:lnTo>
                              <a:lnTo>
                                <a:pt x="13957" y="5"/>
                              </a:lnTo>
                              <a:lnTo>
                                <a:pt x="13957" y="3"/>
                              </a:lnTo>
                              <a:lnTo>
                                <a:pt x="13960" y="0"/>
                              </a:lnTo>
                              <a:lnTo>
                                <a:pt x="13962" y="0"/>
                              </a:lnTo>
                              <a:lnTo>
                                <a:pt x="13966" y="0"/>
                              </a:lnTo>
                              <a:lnTo>
                                <a:pt x="13968" y="0"/>
                              </a:lnTo>
                              <a:lnTo>
                                <a:pt x="13971" y="3"/>
                              </a:lnTo>
                              <a:lnTo>
                                <a:pt x="13972" y="5"/>
                              </a:lnTo>
                              <a:lnTo>
                                <a:pt x="13972" y="9"/>
                              </a:lnTo>
                              <a:lnTo>
                                <a:pt x="13971" y="11"/>
                              </a:lnTo>
                              <a:lnTo>
                                <a:pt x="13968" y="14"/>
                              </a:lnTo>
                              <a:lnTo>
                                <a:pt x="13966" y="15"/>
                              </a:lnTo>
                              <a:close/>
                              <a:moveTo>
                                <a:pt x="13996" y="15"/>
                              </a:moveTo>
                              <a:lnTo>
                                <a:pt x="13992" y="15"/>
                              </a:lnTo>
                              <a:lnTo>
                                <a:pt x="13990" y="14"/>
                              </a:lnTo>
                              <a:lnTo>
                                <a:pt x="13987" y="11"/>
                              </a:lnTo>
                              <a:lnTo>
                                <a:pt x="13987" y="9"/>
                              </a:lnTo>
                              <a:lnTo>
                                <a:pt x="13987" y="5"/>
                              </a:lnTo>
                              <a:lnTo>
                                <a:pt x="13987" y="3"/>
                              </a:lnTo>
                              <a:lnTo>
                                <a:pt x="13990" y="0"/>
                              </a:lnTo>
                              <a:lnTo>
                                <a:pt x="13992" y="0"/>
                              </a:lnTo>
                              <a:lnTo>
                                <a:pt x="13996" y="0"/>
                              </a:lnTo>
                              <a:lnTo>
                                <a:pt x="13998" y="0"/>
                              </a:lnTo>
                              <a:lnTo>
                                <a:pt x="14001" y="3"/>
                              </a:lnTo>
                              <a:lnTo>
                                <a:pt x="14002" y="5"/>
                              </a:lnTo>
                              <a:lnTo>
                                <a:pt x="14002" y="9"/>
                              </a:lnTo>
                              <a:lnTo>
                                <a:pt x="14001" y="11"/>
                              </a:lnTo>
                              <a:lnTo>
                                <a:pt x="13998" y="14"/>
                              </a:lnTo>
                              <a:lnTo>
                                <a:pt x="13996" y="15"/>
                              </a:lnTo>
                              <a:close/>
                              <a:moveTo>
                                <a:pt x="14026" y="15"/>
                              </a:moveTo>
                              <a:lnTo>
                                <a:pt x="14022" y="15"/>
                              </a:lnTo>
                              <a:lnTo>
                                <a:pt x="14020" y="14"/>
                              </a:lnTo>
                              <a:lnTo>
                                <a:pt x="14017" y="11"/>
                              </a:lnTo>
                              <a:lnTo>
                                <a:pt x="14017" y="9"/>
                              </a:lnTo>
                              <a:lnTo>
                                <a:pt x="14017" y="5"/>
                              </a:lnTo>
                              <a:lnTo>
                                <a:pt x="14017" y="3"/>
                              </a:lnTo>
                              <a:lnTo>
                                <a:pt x="14020" y="0"/>
                              </a:lnTo>
                              <a:lnTo>
                                <a:pt x="14022" y="0"/>
                              </a:lnTo>
                              <a:lnTo>
                                <a:pt x="14026" y="0"/>
                              </a:lnTo>
                              <a:lnTo>
                                <a:pt x="14028" y="0"/>
                              </a:lnTo>
                              <a:lnTo>
                                <a:pt x="14031" y="3"/>
                              </a:lnTo>
                              <a:lnTo>
                                <a:pt x="14032" y="5"/>
                              </a:lnTo>
                              <a:lnTo>
                                <a:pt x="14032" y="9"/>
                              </a:lnTo>
                              <a:lnTo>
                                <a:pt x="14031" y="11"/>
                              </a:lnTo>
                              <a:lnTo>
                                <a:pt x="14028" y="14"/>
                              </a:lnTo>
                              <a:lnTo>
                                <a:pt x="14026" y="15"/>
                              </a:lnTo>
                              <a:close/>
                              <a:moveTo>
                                <a:pt x="14056" y="15"/>
                              </a:moveTo>
                              <a:lnTo>
                                <a:pt x="14052" y="15"/>
                              </a:lnTo>
                              <a:lnTo>
                                <a:pt x="14050" y="14"/>
                              </a:lnTo>
                              <a:lnTo>
                                <a:pt x="14047" y="11"/>
                              </a:lnTo>
                              <a:lnTo>
                                <a:pt x="14047" y="9"/>
                              </a:lnTo>
                              <a:lnTo>
                                <a:pt x="14047" y="5"/>
                              </a:lnTo>
                              <a:lnTo>
                                <a:pt x="14047" y="3"/>
                              </a:lnTo>
                              <a:lnTo>
                                <a:pt x="14050" y="0"/>
                              </a:lnTo>
                              <a:lnTo>
                                <a:pt x="14052" y="0"/>
                              </a:lnTo>
                              <a:lnTo>
                                <a:pt x="14056" y="0"/>
                              </a:lnTo>
                              <a:lnTo>
                                <a:pt x="14058" y="0"/>
                              </a:lnTo>
                              <a:lnTo>
                                <a:pt x="14061" y="3"/>
                              </a:lnTo>
                              <a:lnTo>
                                <a:pt x="14062" y="5"/>
                              </a:lnTo>
                              <a:lnTo>
                                <a:pt x="14062" y="9"/>
                              </a:lnTo>
                              <a:lnTo>
                                <a:pt x="14061" y="11"/>
                              </a:lnTo>
                              <a:lnTo>
                                <a:pt x="14058" y="14"/>
                              </a:lnTo>
                              <a:lnTo>
                                <a:pt x="14056" y="15"/>
                              </a:lnTo>
                              <a:close/>
                              <a:moveTo>
                                <a:pt x="14086" y="15"/>
                              </a:moveTo>
                              <a:lnTo>
                                <a:pt x="14082" y="15"/>
                              </a:lnTo>
                              <a:lnTo>
                                <a:pt x="14080" y="14"/>
                              </a:lnTo>
                              <a:lnTo>
                                <a:pt x="14077" y="11"/>
                              </a:lnTo>
                              <a:lnTo>
                                <a:pt x="14077" y="9"/>
                              </a:lnTo>
                              <a:lnTo>
                                <a:pt x="14077" y="5"/>
                              </a:lnTo>
                              <a:lnTo>
                                <a:pt x="14077" y="3"/>
                              </a:lnTo>
                              <a:lnTo>
                                <a:pt x="14080" y="0"/>
                              </a:lnTo>
                              <a:lnTo>
                                <a:pt x="14082" y="0"/>
                              </a:lnTo>
                              <a:lnTo>
                                <a:pt x="14086" y="0"/>
                              </a:lnTo>
                              <a:lnTo>
                                <a:pt x="14088" y="0"/>
                              </a:lnTo>
                              <a:lnTo>
                                <a:pt x="14091" y="3"/>
                              </a:lnTo>
                              <a:lnTo>
                                <a:pt x="14092" y="5"/>
                              </a:lnTo>
                              <a:lnTo>
                                <a:pt x="14092" y="9"/>
                              </a:lnTo>
                              <a:lnTo>
                                <a:pt x="14091" y="11"/>
                              </a:lnTo>
                              <a:lnTo>
                                <a:pt x="14088" y="14"/>
                              </a:lnTo>
                              <a:lnTo>
                                <a:pt x="14086" y="15"/>
                              </a:lnTo>
                              <a:close/>
                              <a:moveTo>
                                <a:pt x="14116" y="15"/>
                              </a:moveTo>
                              <a:lnTo>
                                <a:pt x="14112" y="15"/>
                              </a:lnTo>
                              <a:lnTo>
                                <a:pt x="14110" y="14"/>
                              </a:lnTo>
                              <a:lnTo>
                                <a:pt x="14107" y="11"/>
                              </a:lnTo>
                              <a:lnTo>
                                <a:pt x="14107" y="9"/>
                              </a:lnTo>
                              <a:lnTo>
                                <a:pt x="14107" y="5"/>
                              </a:lnTo>
                              <a:lnTo>
                                <a:pt x="14107" y="3"/>
                              </a:lnTo>
                              <a:lnTo>
                                <a:pt x="14110" y="0"/>
                              </a:lnTo>
                              <a:lnTo>
                                <a:pt x="14112" y="0"/>
                              </a:lnTo>
                              <a:lnTo>
                                <a:pt x="14116" y="0"/>
                              </a:lnTo>
                              <a:lnTo>
                                <a:pt x="14118" y="0"/>
                              </a:lnTo>
                              <a:lnTo>
                                <a:pt x="14121" y="3"/>
                              </a:lnTo>
                              <a:lnTo>
                                <a:pt x="14122" y="5"/>
                              </a:lnTo>
                              <a:lnTo>
                                <a:pt x="14122" y="9"/>
                              </a:lnTo>
                              <a:lnTo>
                                <a:pt x="14121" y="11"/>
                              </a:lnTo>
                              <a:lnTo>
                                <a:pt x="14118" y="14"/>
                              </a:lnTo>
                              <a:lnTo>
                                <a:pt x="14116" y="15"/>
                              </a:lnTo>
                              <a:close/>
                              <a:moveTo>
                                <a:pt x="14146" y="15"/>
                              </a:moveTo>
                              <a:lnTo>
                                <a:pt x="14142" y="15"/>
                              </a:lnTo>
                              <a:lnTo>
                                <a:pt x="14140" y="14"/>
                              </a:lnTo>
                              <a:lnTo>
                                <a:pt x="14137" y="11"/>
                              </a:lnTo>
                              <a:lnTo>
                                <a:pt x="14137" y="9"/>
                              </a:lnTo>
                              <a:lnTo>
                                <a:pt x="14137" y="5"/>
                              </a:lnTo>
                              <a:lnTo>
                                <a:pt x="14137" y="3"/>
                              </a:lnTo>
                              <a:lnTo>
                                <a:pt x="14140" y="0"/>
                              </a:lnTo>
                              <a:lnTo>
                                <a:pt x="14142" y="0"/>
                              </a:lnTo>
                              <a:lnTo>
                                <a:pt x="14146" y="0"/>
                              </a:lnTo>
                              <a:lnTo>
                                <a:pt x="14148" y="0"/>
                              </a:lnTo>
                              <a:lnTo>
                                <a:pt x="14151" y="3"/>
                              </a:lnTo>
                              <a:lnTo>
                                <a:pt x="14152" y="5"/>
                              </a:lnTo>
                              <a:lnTo>
                                <a:pt x="14152" y="9"/>
                              </a:lnTo>
                              <a:lnTo>
                                <a:pt x="14151" y="11"/>
                              </a:lnTo>
                              <a:lnTo>
                                <a:pt x="14148" y="14"/>
                              </a:lnTo>
                              <a:lnTo>
                                <a:pt x="14146" y="15"/>
                              </a:lnTo>
                              <a:close/>
                              <a:moveTo>
                                <a:pt x="14176" y="15"/>
                              </a:moveTo>
                              <a:lnTo>
                                <a:pt x="14172" y="15"/>
                              </a:lnTo>
                              <a:lnTo>
                                <a:pt x="14170" y="14"/>
                              </a:lnTo>
                              <a:lnTo>
                                <a:pt x="14168" y="11"/>
                              </a:lnTo>
                              <a:lnTo>
                                <a:pt x="14167" y="9"/>
                              </a:lnTo>
                              <a:lnTo>
                                <a:pt x="14167" y="5"/>
                              </a:lnTo>
                              <a:lnTo>
                                <a:pt x="14168" y="3"/>
                              </a:lnTo>
                              <a:lnTo>
                                <a:pt x="14170" y="0"/>
                              </a:lnTo>
                              <a:lnTo>
                                <a:pt x="14172" y="0"/>
                              </a:lnTo>
                              <a:lnTo>
                                <a:pt x="14176" y="0"/>
                              </a:lnTo>
                              <a:lnTo>
                                <a:pt x="14178" y="0"/>
                              </a:lnTo>
                              <a:lnTo>
                                <a:pt x="14181" y="3"/>
                              </a:lnTo>
                              <a:lnTo>
                                <a:pt x="14182" y="5"/>
                              </a:lnTo>
                              <a:lnTo>
                                <a:pt x="14182" y="9"/>
                              </a:lnTo>
                              <a:lnTo>
                                <a:pt x="14181" y="11"/>
                              </a:lnTo>
                              <a:lnTo>
                                <a:pt x="14178" y="14"/>
                              </a:lnTo>
                              <a:lnTo>
                                <a:pt x="14176" y="15"/>
                              </a:lnTo>
                              <a:close/>
                              <a:moveTo>
                                <a:pt x="14206" y="15"/>
                              </a:moveTo>
                              <a:lnTo>
                                <a:pt x="14202" y="15"/>
                              </a:lnTo>
                              <a:lnTo>
                                <a:pt x="14200" y="14"/>
                              </a:lnTo>
                              <a:lnTo>
                                <a:pt x="14198" y="11"/>
                              </a:lnTo>
                              <a:lnTo>
                                <a:pt x="14197" y="9"/>
                              </a:lnTo>
                              <a:lnTo>
                                <a:pt x="14197" y="5"/>
                              </a:lnTo>
                              <a:lnTo>
                                <a:pt x="14198" y="3"/>
                              </a:lnTo>
                              <a:lnTo>
                                <a:pt x="14200" y="0"/>
                              </a:lnTo>
                              <a:lnTo>
                                <a:pt x="14202" y="0"/>
                              </a:lnTo>
                              <a:lnTo>
                                <a:pt x="14206" y="0"/>
                              </a:lnTo>
                              <a:lnTo>
                                <a:pt x="14208" y="0"/>
                              </a:lnTo>
                              <a:lnTo>
                                <a:pt x="14211" y="3"/>
                              </a:lnTo>
                              <a:lnTo>
                                <a:pt x="14212" y="5"/>
                              </a:lnTo>
                              <a:lnTo>
                                <a:pt x="14212" y="9"/>
                              </a:lnTo>
                              <a:lnTo>
                                <a:pt x="14211" y="11"/>
                              </a:lnTo>
                              <a:lnTo>
                                <a:pt x="14208" y="14"/>
                              </a:lnTo>
                              <a:lnTo>
                                <a:pt x="14206" y="15"/>
                              </a:lnTo>
                              <a:close/>
                              <a:moveTo>
                                <a:pt x="14236" y="15"/>
                              </a:moveTo>
                              <a:lnTo>
                                <a:pt x="14232" y="15"/>
                              </a:lnTo>
                              <a:lnTo>
                                <a:pt x="14230" y="14"/>
                              </a:lnTo>
                              <a:lnTo>
                                <a:pt x="14228" y="11"/>
                              </a:lnTo>
                              <a:lnTo>
                                <a:pt x="14227" y="9"/>
                              </a:lnTo>
                              <a:lnTo>
                                <a:pt x="14227" y="5"/>
                              </a:lnTo>
                              <a:lnTo>
                                <a:pt x="14228" y="3"/>
                              </a:lnTo>
                              <a:lnTo>
                                <a:pt x="14230" y="0"/>
                              </a:lnTo>
                              <a:lnTo>
                                <a:pt x="14232" y="0"/>
                              </a:lnTo>
                              <a:lnTo>
                                <a:pt x="14236" y="0"/>
                              </a:lnTo>
                              <a:lnTo>
                                <a:pt x="14238" y="0"/>
                              </a:lnTo>
                              <a:lnTo>
                                <a:pt x="14241" y="3"/>
                              </a:lnTo>
                              <a:lnTo>
                                <a:pt x="14242" y="5"/>
                              </a:lnTo>
                              <a:lnTo>
                                <a:pt x="14242" y="9"/>
                              </a:lnTo>
                              <a:lnTo>
                                <a:pt x="14241" y="11"/>
                              </a:lnTo>
                              <a:lnTo>
                                <a:pt x="14238" y="14"/>
                              </a:lnTo>
                              <a:lnTo>
                                <a:pt x="14236" y="15"/>
                              </a:lnTo>
                              <a:close/>
                              <a:moveTo>
                                <a:pt x="14266" y="15"/>
                              </a:moveTo>
                              <a:lnTo>
                                <a:pt x="14262" y="15"/>
                              </a:lnTo>
                              <a:lnTo>
                                <a:pt x="14260" y="14"/>
                              </a:lnTo>
                              <a:lnTo>
                                <a:pt x="14258" y="11"/>
                              </a:lnTo>
                              <a:lnTo>
                                <a:pt x="14257" y="9"/>
                              </a:lnTo>
                              <a:lnTo>
                                <a:pt x="14257" y="5"/>
                              </a:lnTo>
                              <a:lnTo>
                                <a:pt x="14258" y="3"/>
                              </a:lnTo>
                              <a:lnTo>
                                <a:pt x="14260" y="0"/>
                              </a:lnTo>
                              <a:lnTo>
                                <a:pt x="14262" y="0"/>
                              </a:lnTo>
                              <a:lnTo>
                                <a:pt x="14266" y="0"/>
                              </a:lnTo>
                              <a:lnTo>
                                <a:pt x="14268" y="0"/>
                              </a:lnTo>
                              <a:lnTo>
                                <a:pt x="14271" y="3"/>
                              </a:lnTo>
                              <a:lnTo>
                                <a:pt x="14272" y="5"/>
                              </a:lnTo>
                              <a:lnTo>
                                <a:pt x="14272" y="9"/>
                              </a:lnTo>
                              <a:lnTo>
                                <a:pt x="14271" y="11"/>
                              </a:lnTo>
                              <a:lnTo>
                                <a:pt x="14268" y="14"/>
                              </a:lnTo>
                              <a:lnTo>
                                <a:pt x="14266" y="15"/>
                              </a:lnTo>
                              <a:close/>
                              <a:moveTo>
                                <a:pt x="14296" y="15"/>
                              </a:moveTo>
                              <a:lnTo>
                                <a:pt x="14292" y="15"/>
                              </a:lnTo>
                              <a:lnTo>
                                <a:pt x="14291" y="14"/>
                              </a:lnTo>
                              <a:lnTo>
                                <a:pt x="14288" y="11"/>
                              </a:lnTo>
                              <a:lnTo>
                                <a:pt x="14287" y="9"/>
                              </a:lnTo>
                              <a:lnTo>
                                <a:pt x="14287" y="5"/>
                              </a:lnTo>
                              <a:lnTo>
                                <a:pt x="14288" y="3"/>
                              </a:lnTo>
                              <a:lnTo>
                                <a:pt x="14291" y="0"/>
                              </a:lnTo>
                              <a:lnTo>
                                <a:pt x="14292" y="0"/>
                              </a:lnTo>
                              <a:lnTo>
                                <a:pt x="14296" y="0"/>
                              </a:lnTo>
                              <a:lnTo>
                                <a:pt x="14298" y="0"/>
                              </a:lnTo>
                              <a:lnTo>
                                <a:pt x="14301" y="3"/>
                              </a:lnTo>
                              <a:lnTo>
                                <a:pt x="14302" y="5"/>
                              </a:lnTo>
                              <a:lnTo>
                                <a:pt x="14302" y="9"/>
                              </a:lnTo>
                              <a:lnTo>
                                <a:pt x="14301" y="11"/>
                              </a:lnTo>
                              <a:lnTo>
                                <a:pt x="14298" y="14"/>
                              </a:lnTo>
                              <a:lnTo>
                                <a:pt x="14296" y="15"/>
                              </a:lnTo>
                              <a:close/>
                              <a:moveTo>
                                <a:pt x="14326" y="15"/>
                              </a:moveTo>
                              <a:lnTo>
                                <a:pt x="14322" y="15"/>
                              </a:lnTo>
                              <a:lnTo>
                                <a:pt x="14321" y="14"/>
                              </a:lnTo>
                              <a:lnTo>
                                <a:pt x="14318" y="11"/>
                              </a:lnTo>
                              <a:lnTo>
                                <a:pt x="14317" y="9"/>
                              </a:lnTo>
                              <a:lnTo>
                                <a:pt x="14317" y="5"/>
                              </a:lnTo>
                              <a:lnTo>
                                <a:pt x="14318" y="3"/>
                              </a:lnTo>
                              <a:lnTo>
                                <a:pt x="14321" y="0"/>
                              </a:lnTo>
                              <a:lnTo>
                                <a:pt x="14322" y="0"/>
                              </a:lnTo>
                              <a:lnTo>
                                <a:pt x="14326" y="0"/>
                              </a:lnTo>
                              <a:lnTo>
                                <a:pt x="14328" y="0"/>
                              </a:lnTo>
                              <a:lnTo>
                                <a:pt x="14331" y="3"/>
                              </a:lnTo>
                              <a:lnTo>
                                <a:pt x="14332" y="5"/>
                              </a:lnTo>
                              <a:lnTo>
                                <a:pt x="14332" y="9"/>
                              </a:lnTo>
                              <a:lnTo>
                                <a:pt x="14331" y="11"/>
                              </a:lnTo>
                              <a:lnTo>
                                <a:pt x="14328" y="14"/>
                              </a:lnTo>
                              <a:lnTo>
                                <a:pt x="14326" y="15"/>
                              </a:lnTo>
                              <a:close/>
                              <a:moveTo>
                                <a:pt x="14356" y="15"/>
                              </a:moveTo>
                              <a:lnTo>
                                <a:pt x="14352" y="15"/>
                              </a:lnTo>
                              <a:lnTo>
                                <a:pt x="14351" y="14"/>
                              </a:lnTo>
                              <a:lnTo>
                                <a:pt x="14348" y="11"/>
                              </a:lnTo>
                              <a:lnTo>
                                <a:pt x="14347" y="9"/>
                              </a:lnTo>
                              <a:lnTo>
                                <a:pt x="14347" y="5"/>
                              </a:lnTo>
                              <a:lnTo>
                                <a:pt x="14348" y="3"/>
                              </a:lnTo>
                              <a:lnTo>
                                <a:pt x="14351" y="0"/>
                              </a:lnTo>
                              <a:lnTo>
                                <a:pt x="14352" y="0"/>
                              </a:lnTo>
                              <a:lnTo>
                                <a:pt x="14356" y="0"/>
                              </a:lnTo>
                              <a:lnTo>
                                <a:pt x="14358" y="0"/>
                              </a:lnTo>
                              <a:lnTo>
                                <a:pt x="14361" y="3"/>
                              </a:lnTo>
                              <a:lnTo>
                                <a:pt x="14362" y="5"/>
                              </a:lnTo>
                              <a:lnTo>
                                <a:pt x="14362" y="9"/>
                              </a:lnTo>
                              <a:lnTo>
                                <a:pt x="14361" y="11"/>
                              </a:lnTo>
                              <a:lnTo>
                                <a:pt x="14358" y="14"/>
                              </a:lnTo>
                              <a:lnTo>
                                <a:pt x="14356" y="15"/>
                              </a:lnTo>
                              <a:close/>
                              <a:moveTo>
                                <a:pt x="14386" y="15"/>
                              </a:moveTo>
                              <a:lnTo>
                                <a:pt x="14382" y="15"/>
                              </a:lnTo>
                              <a:lnTo>
                                <a:pt x="14381" y="14"/>
                              </a:lnTo>
                              <a:lnTo>
                                <a:pt x="14378" y="11"/>
                              </a:lnTo>
                              <a:lnTo>
                                <a:pt x="14377" y="9"/>
                              </a:lnTo>
                              <a:lnTo>
                                <a:pt x="14377" y="5"/>
                              </a:lnTo>
                              <a:lnTo>
                                <a:pt x="14378" y="3"/>
                              </a:lnTo>
                              <a:lnTo>
                                <a:pt x="14381" y="0"/>
                              </a:lnTo>
                              <a:lnTo>
                                <a:pt x="14382" y="0"/>
                              </a:lnTo>
                              <a:lnTo>
                                <a:pt x="14386" y="0"/>
                              </a:lnTo>
                              <a:lnTo>
                                <a:pt x="14388" y="0"/>
                              </a:lnTo>
                              <a:lnTo>
                                <a:pt x="14391" y="3"/>
                              </a:lnTo>
                              <a:lnTo>
                                <a:pt x="14392" y="5"/>
                              </a:lnTo>
                              <a:lnTo>
                                <a:pt x="14392" y="9"/>
                              </a:lnTo>
                              <a:lnTo>
                                <a:pt x="14391" y="11"/>
                              </a:lnTo>
                              <a:lnTo>
                                <a:pt x="14388" y="14"/>
                              </a:lnTo>
                              <a:lnTo>
                                <a:pt x="14386" y="15"/>
                              </a:lnTo>
                              <a:close/>
                              <a:moveTo>
                                <a:pt x="14416" y="15"/>
                              </a:moveTo>
                              <a:lnTo>
                                <a:pt x="14412" y="15"/>
                              </a:lnTo>
                              <a:lnTo>
                                <a:pt x="14411" y="14"/>
                              </a:lnTo>
                              <a:lnTo>
                                <a:pt x="14408" y="11"/>
                              </a:lnTo>
                              <a:lnTo>
                                <a:pt x="14407" y="9"/>
                              </a:lnTo>
                              <a:lnTo>
                                <a:pt x="14407" y="5"/>
                              </a:lnTo>
                              <a:lnTo>
                                <a:pt x="14408" y="3"/>
                              </a:lnTo>
                              <a:lnTo>
                                <a:pt x="14411" y="0"/>
                              </a:lnTo>
                              <a:lnTo>
                                <a:pt x="14412" y="0"/>
                              </a:lnTo>
                              <a:lnTo>
                                <a:pt x="14416" y="0"/>
                              </a:lnTo>
                              <a:lnTo>
                                <a:pt x="14418" y="0"/>
                              </a:lnTo>
                              <a:lnTo>
                                <a:pt x="14421" y="3"/>
                              </a:lnTo>
                              <a:lnTo>
                                <a:pt x="14422" y="5"/>
                              </a:lnTo>
                              <a:lnTo>
                                <a:pt x="14422" y="9"/>
                              </a:lnTo>
                              <a:lnTo>
                                <a:pt x="14421" y="11"/>
                              </a:lnTo>
                              <a:lnTo>
                                <a:pt x="14418" y="14"/>
                              </a:lnTo>
                              <a:lnTo>
                                <a:pt x="14416" y="15"/>
                              </a:lnTo>
                              <a:close/>
                              <a:moveTo>
                                <a:pt x="14446" y="15"/>
                              </a:moveTo>
                              <a:lnTo>
                                <a:pt x="14442" y="15"/>
                              </a:lnTo>
                              <a:lnTo>
                                <a:pt x="14441" y="14"/>
                              </a:lnTo>
                              <a:lnTo>
                                <a:pt x="14438" y="11"/>
                              </a:lnTo>
                              <a:lnTo>
                                <a:pt x="14437" y="9"/>
                              </a:lnTo>
                              <a:lnTo>
                                <a:pt x="14437" y="5"/>
                              </a:lnTo>
                              <a:lnTo>
                                <a:pt x="14438" y="3"/>
                              </a:lnTo>
                              <a:lnTo>
                                <a:pt x="14441" y="0"/>
                              </a:lnTo>
                              <a:lnTo>
                                <a:pt x="14442" y="0"/>
                              </a:lnTo>
                              <a:lnTo>
                                <a:pt x="14446" y="0"/>
                              </a:lnTo>
                              <a:lnTo>
                                <a:pt x="14448" y="0"/>
                              </a:lnTo>
                              <a:lnTo>
                                <a:pt x="14451" y="3"/>
                              </a:lnTo>
                              <a:lnTo>
                                <a:pt x="14452" y="5"/>
                              </a:lnTo>
                              <a:lnTo>
                                <a:pt x="14452" y="9"/>
                              </a:lnTo>
                              <a:lnTo>
                                <a:pt x="14451" y="11"/>
                              </a:lnTo>
                              <a:lnTo>
                                <a:pt x="14448" y="14"/>
                              </a:lnTo>
                              <a:lnTo>
                                <a:pt x="14446" y="15"/>
                              </a:lnTo>
                              <a:close/>
                              <a:moveTo>
                                <a:pt x="14477" y="15"/>
                              </a:moveTo>
                              <a:lnTo>
                                <a:pt x="14472" y="15"/>
                              </a:lnTo>
                              <a:lnTo>
                                <a:pt x="14471" y="14"/>
                              </a:lnTo>
                              <a:lnTo>
                                <a:pt x="14468" y="11"/>
                              </a:lnTo>
                              <a:lnTo>
                                <a:pt x="14467" y="9"/>
                              </a:lnTo>
                              <a:lnTo>
                                <a:pt x="14467" y="5"/>
                              </a:lnTo>
                              <a:lnTo>
                                <a:pt x="14468" y="3"/>
                              </a:lnTo>
                              <a:lnTo>
                                <a:pt x="14471" y="0"/>
                              </a:lnTo>
                              <a:lnTo>
                                <a:pt x="14472" y="0"/>
                              </a:lnTo>
                              <a:lnTo>
                                <a:pt x="14477" y="0"/>
                              </a:lnTo>
                              <a:lnTo>
                                <a:pt x="14478" y="0"/>
                              </a:lnTo>
                              <a:lnTo>
                                <a:pt x="14481" y="3"/>
                              </a:lnTo>
                              <a:lnTo>
                                <a:pt x="14482" y="5"/>
                              </a:lnTo>
                              <a:lnTo>
                                <a:pt x="14482" y="9"/>
                              </a:lnTo>
                              <a:lnTo>
                                <a:pt x="14481" y="11"/>
                              </a:lnTo>
                              <a:lnTo>
                                <a:pt x="14478" y="14"/>
                              </a:lnTo>
                              <a:lnTo>
                                <a:pt x="14477" y="15"/>
                              </a:lnTo>
                              <a:close/>
                              <a:moveTo>
                                <a:pt x="14507" y="15"/>
                              </a:moveTo>
                              <a:lnTo>
                                <a:pt x="14502" y="15"/>
                              </a:lnTo>
                              <a:lnTo>
                                <a:pt x="14501" y="14"/>
                              </a:lnTo>
                              <a:lnTo>
                                <a:pt x="14498" y="11"/>
                              </a:lnTo>
                              <a:lnTo>
                                <a:pt x="14497" y="9"/>
                              </a:lnTo>
                              <a:lnTo>
                                <a:pt x="14497" y="5"/>
                              </a:lnTo>
                              <a:lnTo>
                                <a:pt x="14498" y="3"/>
                              </a:lnTo>
                              <a:lnTo>
                                <a:pt x="14501" y="0"/>
                              </a:lnTo>
                              <a:lnTo>
                                <a:pt x="14502" y="0"/>
                              </a:lnTo>
                              <a:lnTo>
                                <a:pt x="14507" y="0"/>
                              </a:lnTo>
                              <a:lnTo>
                                <a:pt x="14508" y="0"/>
                              </a:lnTo>
                              <a:lnTo>
                                <a:pt x="14511" y="3"/>
                              </a:lnTo>
                              <a:lnTo>
                                <a:pt x="14512" y="5"/>
                              </a:lnTo>
                              <a:lnTo>
                                <a:pt x="14512" y="9"/>
                              </a:lnTo>
                              <a:lnTo>
                                <a:pt x="14511" y="11"/>
                              </a:lnTo>
                              <a:lnTo>
                                <a:pt x="14508" y="14"/>
                              </a:lnTo>
                              <a:lnTo>
                                <a:pt x="14507" y="15"/>
                              </a:lnTo>
                              <a:close/>
                              <a:moveTo>
                                <a:pt x="14537" y="15"/>
                              </a:moveTo>
                              <a:lnTo>
                                <a:pt x="14532" y="15"/>
                              </a:lnTo>
                              <a:lnTo>
                                <a:pt x="14531" y="14"/>
                              </a:lnTo>
                              <a:lnTo>
                                <a:pt x="14528" y="11"/>
                              </a:lnTo>
                              <a:lnTo>
                                <a:pt x="14527" y="9"/>
                              </a:lnTo>
                              <a:lnTo>
                                <a:pt x="14527" y="5"/>
                              </a:lnTo>
                              <a:lnTo>
                                <a:pt x="14528" y="3"/>
                              </a:lnTo>
                              <a:lnTo>
                                <a:pt x="14531" y="0"/>
                              </a:lnTo>
                              <a:lnTo>
                                <a:pt x="14532" y="0"/>
                              </a:lnTo>
                              <a:lnTo>
                                <a:pt x="14537" y="0"/>
                              </a:lnTo>
                              <a:lnTo>
                                <a:pt x="14538" y="0"/>
                              </a:lnTo>
                              <a:lnTo>
                                <a:pt x="14541" y="3"/>
                              </a:lnTo>
                              <a:lnTo>
                                <a:pt x="14542" y="5"/>
                              </a:lnTo>
                              <a:lnTo>
                                <a:pt x="14542" y="9"/>
                              </a:lnTo>
                              <a:lnTo>
                                <a:pt x="14541" y="11"/>
                              </a:lnTo>
                              <a:lnTo>
                                <a:pt x="14538" y="14"/>
                              </a:lnTo>
                              <a:lnTo>
                                <a:pt x="14537" y="15"/>
                              </a:lnTo>
                              <a:close/>
                              <a:moveTo>
                                <a:pt x="14567" y="15"/>
                              </a:moveTo>
                              <a:lnTo>
                                <a:pt x="14562" y="15"/>
                              </a:lnTo>
                              <a:lnTo>
                                <a:pt x="14561" y="14"/>
                              </a:lnTo>
                              <a:lnTo>
                                <a:pt x="14558" y="11"/>
                              </a:lnTo>
                              <a:lnTo>
                                <a:pt x="14557" y="9"/>
                              </a:lnTo>
                              <a:lnTo>
                                <a:pt x="14557" y="5"/>
                              </a:lnTo>
                              <a:lnTo>
                                <a:pt x="14558" y="3"/>
                              </a:lnTo>
                              <a:lnTo>
                                <a:pt x="14561" y="0"/>
                              </a:lnTo>
                              <a:lnTo>
                                <a:pt x="14562" y="0"/>
                              </a:lnTo>
                              <a:lnTo>
                                <a:pt x="14567" y="0"/>
                              </a:lnTo>
                              <a:lnTo>
                                <a:pt x="14568" y="0"/>
                              </a:lnTo>
                              <a:lnTo>
                                <a:pt x="14571" y="3"/>
                              </a:lnTo>
                              <a:lnTo>
                                <a:pt x="14572" y="5"/>
                              </a:lnTo>
                              <a:lnTo>
                                <a:pt x="14572" y="9"/>
                              </a:lnTo>
                              <a:lnTo>
                                <a:pt x="14571" y="11"/>
                              </a:lnTo>
                              <a:lnTo>
                                <a:pt x="14568" y="14"/>
                              </a:lnTo>
                              <a:lnTo>
                                <a:pt x="14567" y="15"/>
                              </a:lnTo>
                              <a:close/>
                              <a:moveTo>
                                <a:pt x="14597" y="15"/>
                              </a:moveTo>
                              <a:lnTo>
                                <a:pt x="14592" y="15"/>
                              </a:lnTo>
                              <a:lnTo>
                                <a:pt x="14591" y="14"/>
                              </a:lnTo>
                              <a:lnTo>
                                <a:pt x="14588" y="11"/>
                              </a:lnTo>
                              <a:lnTo>
                                <a:pt x="14587" y="9"/>
                              </a:lnTo>
                              <a:lnTo>
                                <a:pt x="14587" y="5"/>
                              </a:lnTo>
                              <a:lnTo>
                                <a:pt x="14588" y="3"/>
                              </a:lnTo>
                              <a:lnTo>
                                <a:pt x="14591" y="0"/>
                              </a:lnTo>
                              <a:lnTo>
                                <a:pt x="14592" y="0"/>
                              </a:lnTo>
                              <a:lnTo>
                                <a:pt x="14597" y="0"/>
                              </a:lnTo>
                              <a:lnTo>
                                <a:pt x="14598" y="0"/>
                              </a:lnTo>
                              <a:lnTo>
                                <a:pt x="14601" y="3"/>
                              </a:lnTo>
                              <a:lnTo>
                                <a:pt x="14602" y="5"/>
                              </a:lnTo>
                              <a:lnTo>
                                <a:pt x="14602" y="9"/>
                              </a:lnTo>
                              <a:lnTo>
                                <a:pt x="14601" y="11"/>
                              </a:lnTo>
                              <a:lnTo>
                                <a:pt x="14598" y="14"/>
                              </a:lnTo>
                              <a:lnTo>
                                <a:pt x="14597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2429E9" id="docshape21" o:spid="_x0000_s1026" style="position:absolute;margin-left:35.8pt;margin-top:13.25pt;width:730.15pt;height:.75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0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" path="m9,15r-4,l3,14,,11,,9,,5,,3,3,,5,,9,r2,l14,3r1,2l15,9r-1,2l11,14,9,15xm39,15r-4,l33,14,30,11r,-2l30,5r,-2l33,r2,l39,r2,l44,3r1,2l45,9r-1,2l41,14r-2,1xm69,15r-4,l63,14,60,11r,-2l60,5r,-2l63,r2,l69,r2,l74,3r1,2l75,9r-1,2l71,14r-2,1xm99,15r-4,l93,14,91,11,90,9r,-4l91,3,93,r2,l99,r2,l104,3r1,2l105,9r-1,2l101,14r-2,1xm129,15r-4,l123,14r-2,-3l120,9r,-4l121,3,123,r2,l129,r2,l134,3r1,2l135,9r-1,2l131,14r-2,1xm159,15r-4,l153,14r-2,-3l150,9r,-4l151,3,153,r2,l159,r2,l164,3r1,2l165,9r-1,2l161,14r-2,1xm189,15r-4,l183,14r-2,-3l180,9r,-4l181,3,183,r2,l189,r2,l194,3r1,2l195,9r-1,2l191,14r-2,1xm219,15r-4,l214,14r-3,-3l210,9r,-4l211,3,214,r1,l219,r2,l224,3r1,2l225,9r-1,2l221,14r-2,1xm249,15r-4,l244,14r-3,-3l240,9r,-4l241,3,244,r1,l249,r2,l254,3r1,2l255,9r-1,2l251,14r-2,1xm279,15r-4,l274,14r-3,-3l270,9r,-4l271,3,274,r1,l279,r2,l284,3r1,2l285,9r-1,2l281,14r-2,1xm309,15r-4,l304,14r-3,-3l300,9r,-4l301,3,304,r1,l309,r2,l314,3r1,2l315,9r-1,2l311,14r-2,1xm339,15r-4,l334,14r-3,-3l330,9r,-4l331,3,334,r1,l339,r2,l344,3r1,2l345,9r-1,2l341,14r-2,1xm369,15r-4,l364,14r-3,-3l360,9r,-4l361,3,364,r1,l369,r2,l374,3r1,2l375,9r-1,2l371,14r-2,1xm400,15r-5,l394,14r-3,-3l390,9r,-4l391,3,394,r1,l400,r1,l404,3r1,2l405,9r-1,2l401,14r-1,1xm430,15r-5,l424,14r-3,-3l420,9r,-4l421,3,424,r1,l430,r1,l434,3r1,2l435,9r-1,2l431,14r-1,1xm460,15r-5,l454,14r-3,-3l450,9r,-4l451,3,454,r1,l460,r1,l464,3r1,2l465,9r-1,2l461,14r-1,1xm490,15r-5,l484,14r-3,-3l480,9r,-4l481,3,484,r1,l490,r1,l494,3r1,2l495,9r-1,2l491,14r-1,1xm520,15r-5,l514,14r-3,-3l510,9r,-4l511,3,514,r1,l520,r1,l524,3r1,2l525,9r-1,2l521,14r-1,1xm550,15r-5,l544,14r-3,-3l540,9r,-4l541,3,544,r1,l550,r1,l554,3r1,2l555,9r-1,2l551,14r-1,1xm580,15r-5,l574,14r-3,-3l570,9r,-4l571,3,574,r1,l580,r1,l584,3r1,2l585,9r-1,2l581,14r-1,1xm610,15r-5,l604,14r-3,-3l600,9r,-4l601,3,604,r1,l610,r1,l614,3r1,2l615,9r-1,2l611,14r-1,1xm640,15r-5,l634,14r-3,-3l630,9r,-4l631,3,634,r1,l640,r1,l644,3r1,2l645,9r-1,2l641,14r-1,1xm670,15r-5,l664,14r-3,-3l660,9r,-4l661,3,664,r1,l670,r1,l674,3r1,2l675,9r-1,2l671,14r-1,1xm700,15r-4,l694,14r-3,-3l690,9r,-4l691,3,694,r2,l700,r1,l704,3r1,2l705,9r-1,2l701,14r-1,1xm730,15r-4,l724,14r-3,-3l720,9r,-4l721,3,724,r2,l730,r1,l734,3r1,2l735,9r-1,2l731,14r-1,1xm760,15r-4,l754,14r-3,-3l750,9r,-4l751,3,754,r2,l760,r1,l764,3r1,2l765,9r-1,2l761,14r-1,1xm790,15r-4,l784,14r-3,-3l780,9r,-4l781,3,784,r2,l790,r1,l794,3r1,2l795,9r-1,2l791,14r-1,1xm820,15r-4,l814,14r-3,-3l810,9r,-4l811,3,814,r2,l820,r1,l824,3r1,2l825,9r-1,2l821,14r-1,1xm850,15r-4,l844,14r-3,-3l840,9r,-4l841,3,844,r2,l850,r1,l854,3r1,2l855,9r-1,2l851,14r-1,1xm880,15r-4,l874,14r-3,-3l870,9r,-4l871,3,874,r2,l880,r2,l884,3r1,2l885,9r-1,2l882,14r-2,1xm910,15r-4,l904,14r-3,-3l900,9r,-4l901,3,904,r2,l910,r2,l914,3r1,2l915,9r-1,2l912,14r-2,1xm940,15r-4,l934,14r-3,-3l930,9r,-4l931,3,934,r2,l940,r2,l944,3r1,2l945,9r-1,2l942,14r-2,1xm970,15r-4,l964,14r-3,-3l960,9r,-4l961,3,964,r2,l970,r2,l974,3r1,2l975,9r-1,2l972,14r-2,1xm1000,15r-4,l994,14r-3,-3l990,9r,-4l991,3,994,r2,l1000,r2,l1005,3r,2l1005,9r,2l1002,14r-2,1xm1030,15r-4,l1024,14r-3,-3l1020,9r,-4l1021,3r3,-3l1026,r4,l1032,r3,3l1035,5r,4l1035,11r-3,3l1030,15xm1060,15r-4,l1054,14r-3,-3l1050,9r,-4l1051,3r3,-3l1056,r4,l1062,r3,3l1065,5r,4l1065,11r-3,3l1060,15xm1090,15r-4,l1084,14r-3,-3l1080,9r,-4l1081,3r3,-3l1086,r4,l1092,r3,3l1095,5r,4l1095,11r-3,3l1090,15xm1120,15r-4,l1114,14r-3,-3l1110,9r,-4l1111,3r3,-3l1116,r4,l1122,r3,3l1125,5r,4l1125,11r-3,3l1120,15xm1150,15r-4,l1144,14r-3,-3l1140,9r,-4l1141,3r3,-3l1146,r4,l1152,r3,3l1155,5r,4l1155,11r-3,3l1150,15xm1180,15r-4,l1174,14r-3,-3l1170,9r,-4l1171,3r3,-3l1176,r4,l1182,r3,3l1185,5r,4l1185,11r-3,3l1180,15xm1210,15r-4,l1204,14r-3,-3l1200,9r,-4l1201,3r3,-3l1206,r4,l1212,r3,3l1215,5r,4l1215,11r-3,3l1210,15xm1240,15r-4,l1234,14r-3,-3l1230,9r,-4l1231,3r3,-3l1236,r4,l1242,r3,3l1245,5r,4l1245,11r-3,3l1240,15xm1270,15r-4,l1264,14r-3,-3l1260,9r,-4l1261,3r3,-3l1266,r4,l1272,r3,3l1275,5r,4l1275,11r-3,3l1270,15xm1300,15r-4,l1294,14r-3,-3l1290,9r,-4l1291,3r3,-3l1296,r4,l1302,r3,3l1305,5r,4l1305,11r-3,3l1300,15xm1330,15r-4,l1324,14r-3,-3l1320,9r,-4l1321,3r3,-3l1326,r4,l1332,r3,3l1335,5r,4l1335,11r-3,3l1330,15xm1360,15r-4,l1354,14r-3,-3l1350,9r,-4l1351,3r3,-3l1356,r4,l1362,r3,3l1365,5r,4l1365,11r-3,3l1360,15xm1390,15r-4,l1384,14r-3,-3l1380,9r,-4l1381,3r3,-3l1386,r4,l1392,r3,3l1395,5r,4l1395,11r-3,3l1390,15xm1420,15r-4,l1414,14r-3,-3l1410,9r,-4l1411,3r3,-3l1416,r4,l1422,r3,3l1425,5r,4l1425,11r-3,3l1420,15xm1450,15r-4,l1444,14r-3,-3l1440,9r,-4l1441,3r3,-3l1446,r4,l1452,r3,3l1455,5r,4l1455,11r-3,3l1450,15xm1480,15r-4,l1474,14r-3,-3l1470,9r,-4l1471,3r3,-3l1476,r4,l1482,r3,3l1485,5r,4l1485,11r-3,3l1480,15xm1510,15r-4,l1504,14r-3,-3l1500,9r,-4l1501,3r3,-3l1506,r4,l1512,r3,3l1515,5r,4l1515,11r-3,3l1510,15xm1540,15r-4,l1534,14r-3,-3l1530,9r,-4l1531,3r3,-3l1536,r4,l1542,r3,3l1546,5r,4l1545,11r-3,3l1540,15xm1570,15r-4,l1564,14r-3,-3l1561,9r,-4l1561,3r3,-3l1566,r4,l1572,r3,3l1576,5r,4l1575,11r-3,3l1570,15xm1600,15r-4,l1594,14r-3,-3l1591,9r,-4l1591,3r3,-3l1596,r4,l1602,r3,3l1606,5r,4l1605,11r-3,3l1600,15xm1630,15r-4,l1624,14r-3,-3l1621,9r,-4l1621,3r3,-3l1626,r4,l1632,r3,3l1636,5r,4l1635,11r-3,3l1630,15xm1660,15r-4,l1654,14r-3,-3l1651,9r,-4l1651,3r3,-3l1656,r4,l1662,r3,3l1666,5r,4l1665,11r-3,3l1660,15xm1690,15r-4,l1684,14r-3,-3l1681,9r,-4l1681,3r3,-3l1686,r4,l1692,r3,3l1696,5r,4l1695,11r-3,3l1690,15xm1720,15r-4,l1714,14r-3,-3l1711,9r,-4l1711,3r3,-3l1716,r4,l1722,r3,3l1726,5r,4l1725,11r-3,3l1720,15xm1750,15r-4,l1744,14r-3,-3l1741,9r,-4l1741,3r3,-3l1746,r4,l1752,r3,3l1756,5r,4l1755,11r-3,3l1750,15xm1780,15r-4,l1774,14r-3,-3l1771,9r,-4l1771,3r3,-3l1776,r4,l1782,r3,3l1786,5r,4l1785,11r-3,3l1780,15xm1810,15r-4,l1804,14r-3,-3l1801,9r,-4l1801,3r3,-3l1806,r4,l1812,r3,3l1816,5r,4l1815,11r-3,3l1810,15xm1840,15r-4,l1834,14r-3,-3l1831,9r,-4l1831,3r3,-3l1836,r4,l1842,r3,3l1846,5r,4l1845,11r-3,3l1840,15xm1870,15r-4,l1864,14r-3,-3l1861,9r,-4l1861,3r3,-3l1866,r4,l1872,r3,3l1876,5r,4l1875,11r-3,3l1870,15xm1900,15r-4,l1894,14r-3,-3l1891,9r,-4l1891,3r3,-3l1896,r4,l1902,r3,3l1906,5r,4l1905,11r-3,3l1900,15xm1930,15r-4,l1924,14r-3,-3l1921,9r,-4l1921,3r3,-3l1926,r4,l1932,r3,3l1936,5r,4l1935,11r-3,3l1930,15xm1960,15r-4,l1954,14r-3,-3l1951,9r,-4l1951,3r3,-3l1956,r4,l1962,r3,3l1966,5r,4l1965,11r-3,3l1960,15xm1990,15r-4,l1984,14r-3,-3l1981,9r,-4l1981,3r3,-3l1986,r4,l1992,r3,3l1996,5r,4l1995,11r-3,3l1990,15xm2020,15r-4,l2014,14r-3,-3l2011,9r,-4l2011,3r3,-3l2016,r4,l2022,r3,3l2026,5r,4l2025,11r-3,3l2020,15xm2050,15r-4,l2044,14r-3,-3l2041,9r,-4l2041,3r3,-3l2046,r4,l2052,r3,3l2056,5r,4l2055,11r-3,3l2050,15xm2080,15r-4,l2074,14r-3,-3l2071,9r,-4l2071,3r3,-3l2076,r4,l2082,r3,3l2086,5r,4l2085,11r-3,3l2080,15xm2110,15r-4,l2104,14r-2,-3l2101,9r,-4l2102,3r2,-3l2106,r4,l2112,r3,3l2116,5r,4l2115,11r-3,3l2110,15xm2140,15r-4,l2134,14r-2,-3l2131,9r,-4l2132,3r2,-3l2136,r4,l2142,r3,3l2146,5r,4l2145,11r-3,3l2140,15xm2170,15r-4,l2164,14r-2,-3l2161,9r,-4l2162,3r2,-3l2166,r4,l2172,r3,3l2176,5r,4l2175,11r-3,3l2170,15xm2200,15r-4,l2194,14r-2,-3l2191,9r,-4l2192,3r2,-3l2196,r4,l2202,r3,3l2206,5r,4l2205,11r-3,3l2200,15xm2230,15r-4,l2225,14r-3,-3l2221,9r,-4l2222,3r3,-3l2226,r4,l2232,r3,3l2236,5r,4l2235,11r-3,3l2230,15xm2260,15r-4,l2255,14r-3,-3l2251,9r,-4l2252,3r3,-3l2256,r4,l2262,r3,3l2266,5r,4l2265,11r-3,3l2260,15xm2290,15r-4,l2285,14r-3,-3l2281,9r,-4l2282,3r3,-3l2286,r4,l2292,r3,3l2296,5r,4l2295,11r-3,3l2290,15xm2320,15r-4,l2315,14r-3,-3l2311,9r,-4l2312,3r3,-3l2316,r4,l2322,r3,3l2326,5r,4l2325,11r-3,3l2320,15xm2350,15r-4,l2345,14r-3,-3l2341,9r,-4l2342,3r3,-3l2346,r4,l2352,r3,3l2356,5r,4l2355,11r-3,3l2350,15xm2380,15r-4,l2375,14r-3,-3l2371,9r,-4l2372,3r3,-3l2376,r4,l2382,r3,3l2386,5r,4l2385,11r-3,3l2380,15xm2411,15r-5,l2405,14r-3,-3l2401,9r,-4l2402,3r3,-3l2406,r5,l2412,r3,3l2416,5r,4l2415,11r-3,3l2411,15xm2441,15r-5,l2435,14r-3,-3l2431,9r,-4l2432,3r3,-3l2436,r5,l2442,r3,3l2446,5r,4l2445,11r-3,3l2441,15xm2471,15r-5,l2465,14r-3,-3l2461,9r,-4l2462,3r3,-3l2466,r5,l2472,r3,3l2476,5r,4l2475,11r-3,3l2471,15xm2501,15r-5,l2495,14r-3,-3l2491,9r,-4l2492,3r3,-3l2496,r5,l2502,r3,3l2506,5r,4l2505,11r-3,3l2501,15xm2531,15r-5,l2525,14r-3,-3l2521,9r,-4l2522,3r3,-3l2526,r5,l2532,r3,3l2536,5r,4l2535,11r-3,3l2531,15xm2561,15r-5,l2555,14r-3,-3l2551,9r,-4l2552,3r3,-3l2556,r5,l2562,r3,3l2566,5r,4l2565,11r-3,3l2561,15xm2591,15r-5,l2585,14r-3,-3l2581,9r,-4l2582,3r3,-3l2586,r5,l2592,r3,3l2596,5r,4l2595,11r-3,3l2591,15xm2621,15r-5,l2615,14r-3,-3l2611,9r,-4l2612,3r3,-3l2616,r5,l2622,r3,3l2626,5r,4l2625,11r-3,3l2621,15xm2651,15r-5,l2645,14r-3,-3l2641,9r,-4l2642,3r3,-3l2646,r5,l2652,r3,3l2656,5r,4l2655,11r-3,3l2651,15xm2681,15r-5,l2675,14r-3,-3l2671,9r,-4l2672,3r3,-3l2676,r5,l2682,r3,3l2686,5r,4l2685,11r-3,3l2681,15xm2711,15r-4,l2705,14r-3,-3l2701,9r,-4l2702,3r3,-3l2707,r4,l2712,r3,3l2716,5r,4l2715,11r-3,3l2711,15xm2741,15r-4,l2735,14r-3,-3l2731,9r,-4l2732,3r3,-3l2737,r4,l2742,r3,3l2746,5r,4l2745,11r-3,3l2741,15xm2771,15r-4,l2765,14r-3,-3l2761,9r,-4l2762,3r3,-3l2767,r4,l2772,r3,3l2776,5r,4l2775,11r-3,3l2771,15xm2801,15r-4,l2795,14r-3,-3l2791,9r,-4l2792,3r3,-3l2797,r4,l2802,r3,3l2806,5r,4l2805,11r-3,3l2801,15xm2831,15r-4,l2825,14r-3,-3l2821,9r,-4l2822,3r3,-3l2827,r4,l2832,r3,3l2836,5r,4l2835,11r-3,3l2831,15xm2861,15r-4,l2855,14r-3,-3l2851,9r,-4l2852,3r3,-3l2857,r4,l2862,r3,3l2866,5r,4l2865,11r-3,3l2861,15xm2891,15r-4,l2885,14r-3,-3l2881,9r,-4l2882,3r3,-3l2887,r4,l2893,r2,3l2896,5r,4l2895,11r-2,3l2891,15xm2921,15r-4,l2915,14r-3,-3l2911,9r,-4l2912,3r3,-3l2917,r4,l2923,r2,3l2926,5r,4l2925,11r-2,3l2921,15xm2951,15r-4,l2945,14r-3,-3l2941,9r,-4l2942,3r3,-3l2947,r4,l2953,r2,3l2956,5r,4l2955,11r-2,3l2951,15xm2981,15r-4,l2975,14r-3,-3l2971,9r,-4l2972,3r3,-3l2977,r4,l2983,r2,3l2986,5r,4l2985,11r-2,3l2981,15xm3011,15r-4,l3005,14r-3,-3l3001,9r,-4l3002,3r3,-3l3007,r4,l3013,r3,3l3016,5r,4l3016,11r-3,3l3011,15xm3041,15r-4,l3035,14r-3,-3l3031,9r,-4l3032,3r3,-3l3037,r4,l3043,r3,3l3046,5r,4l3046,11r-3,3l3041,15xm3071,15r-4,l3065,14r-3,-3l3061,9r,-4l3062,3r3,-3l3067,r4,l3073,r3,3l3076,5r,4l3076,11r-3,3l3071,15xm3101,15r-4,l3095,14r-3,-3l3091,9r,-4l3092,3r3,-3l3097,r4,l3103,r3,3l3106,5r,4l3106,11r-3,3l3101,15xm3131,15r-4,l3125,14r-3,-3l3121,9r,-4l3122,3r3,-3l3127,r4,l3133,r3,3l3136,5r,4l3136,11r-3,3l3131,15xm3161,15r-4,l3155,14r-3,-3l3151,9r,-4l3152,3r3,-3l3157,r4,l3163,r3,3l3166,5r,4l3166,11r-3,3l3161,15xm3191,15r-4,l3185,14r-3,-3l3181,9r,-4l3182,3r3,-3l3187,r4,l3193,r3,3l3196,5r,4l3196,11r-3,3l3191,15xm3221,15r-4,l3215,14r-3,-3l3211,9r,-4l3212,3r3,-3l3217,r4,l3223,r3,3l3226,5r,4l3226,11r-3,3l3221,15xm3251,15r-4,l3245,14r-3,-3l3241,9r,-4l3242,3r3,-3l3247,r4,l3253,r3,3l3256,5r,4l3256,11r-3,3l3251,15xm3281,15r-4,l3275,14r-3,-3l3271,9r,-4l3272,3r3,-3l3277,r4,l3283,r3,3l3286,5r,4l3286,11r-3,3l3281,15xm3311,15r-4,l3305,14r-3,-3l3301,9r,-4l3302,3r3,-3l3307,r4,l3313,r3,3l3316,5r,4l3316,11r-3,3l3311,15xm3341,15r-4,l3335,14r-3,-3l3331,9r,-4l3332,3r3,-3l3337,r4,l3343,r3,3l3346,5r,4l3346,11r-3,3l3341,15xm3371,15r-4,l3365,14r-3,-3l3361,9r,-4l3362,3r3,-3l3367,r4,l3373,r3,3l3376,5r,4l3376,11r-3,3l3371,15xm3401,15r-4,l3395,14r-3,-3l3391,9r,-4l3392,3r3,-3l3397,r4,l3403,r3,3l3406,5r,4l3406,11r-3,3l3401,15xm3431,15r-4,l3425,14r-3,-3l3421,9r,-4l3422,3r3,-3l3427,r4,l3433,r3,3l3436,5r,4l3436,11r-3,3l3431,15xm3461,15r-4,l3455,14r-3,-3l3451,9r,-4l3452,3r3,-3l3457,r4,l3463,r3,3l3466,5r,4l3466,11r-3,3l3461,15xm3491,15r-4,l3485,14r-3,-3l3481,9r,-4l3482,3r3,-3l3487,r4,l3493,r3,3l3496,5r,4l3496,11r-3,3l3491,15xm3521,15r-4,l3515,14r-3,-3l3511,9r,-4l3512,3r3,-3l3517,r4,l3523,r3,3l3526,5r,4l3526,11r-3,3l3521,15xm3551,15r-4,l3545,14r-3,-3l3541,9r,-4l3542,3r3,-3l3547,r4,l3553,r3,3l3557,5r,4l3556,11r-3,3l3551,15xm3581,15r-4,l3575,14r-3,-3l3572,9r,-4l3572,3r3,-3l3577,r4,l3583,r3,3l3587,5r,4l3586,11r-3,3l3581,15xm3611,15r-4,l3605,14r-3,-3l3602,9r,-4l3602,3r3,-3l3607,r4,l3613,r3,3l3617,5r,4l3616,11r-3,3l3611,15xm3641,15r-4,l3635,14r-3,-3l3632,9r,-4l3632,3r3,-3l3637,r4,l3643,r3,3l3647,5r,4l3646,11r-3,3l3641,15xm3671,15r-4,l3665,14r-3,-3l3662,9r,-4l3662,3r3,-3l3667,r4,l3673,r3,3l3677,5r,4l3676,11r-3,3l3671,15xm3701,15r-4,l3695,14r-3,-3l3692,9r,-4l3692,3r3,-3l3697,r4,l3703,r3,3l3707,5r,4l3706,11r-3,3l3701,15xm3731,15r-4,l3725,14r-3,-3l3722,9r,-4l3722,3r3,-3l3727,r4,l3733,r3,3l3737,5r,4l3736,11r-3,3l3731,15xm3761,15r-4,l3755,14r-3,-3l3752,9r,-4l3752,3r3,-3l3757,r4,l3763,r3,3l3767,5r,4l3766,11r-3,3l3761,15xm3791,15r-4,l3785,14r-3,-3l3782,9r,-4l3782,3r3,-3l3787,r4,l3793,r3,3l3797,5r,4l3796,11r-3,3l3791,15xm3821,15r-4,l3815,14r-3,-3l3812,9r,-4l3812,3r3,-3l3817,r4,l3823,r3,3l3827,5r,4l3826,11r-3,3l3821,15xm3851,15r-4,l3845,14r-3,-3l3842,9r,-4l3842,3r3,-3l3847,r4,l3853,r3,3l3857,5r,4l3856,11r-3,3l3851,15xm3881,15r-4,l3875,14r-3,-3l3872,9r,-4l3872,3r3,-3l3877,r4,l3883,r3,3l3887,5r,4l3886,11r-3,3l3881,15xm3911,15r-4,l3905,14r-3,-3l3902,9r,-4l3902,3r3,-3l3907,r4,l3913,r3,3l3917,5r,4l3916,11r-3,3l3911,15xm3941,15r-4,l3935,14r-3,-3l3932,9r,-4l3932,3r3,-3l3937,r4,l3943,r3,3l3947,5r,4l3946,11r-3,3l3941,15xm3971,15r-4,l3965,14r-3,-3l3962,9r,-4l3962,3r3,-3l3967,r4,l3973,r3,3l3977,5r,4l3976,11r-3,3l3971,15xm4001,15r-4,l3995,14r-3,-3l3992,9r,-4l3992,3r3,-3l3997,r4,l4003,r3,3l4007,5r,4l4006,11r-3,3l4001,15xm4031,15r-4,l4025,14r-3,-3l4022,9r,-4l4022,3r3,-3l4027,r4,l4033,r3,3l4037,5r,4l4036,11r-3,3l4031,15xm4061,15r-4,l4055,14r-3,-3l4052,9r,-4l4052,3r3,-3l4057,r4,l4063,r3,3l4067,5r,4l4066,11r-3,3l4061,15xm4091,15r-4,l4085,14r-3,-3l4082,9r,-4l4082,3r3,-3l4087,r4,l4093,r3,3l4097,5r,4l4096,11r-3,3l4091,15xm4121,15r-4,l4115,14r-2,-3l4112,9r,-4l4113,3r2,-3l4117,r4,l4123,r3,3l4127,5r,4l4126,11r-3,3l4121,15xm4151,15r-4,l4145,14r-2,-3l4142,9r,-4l4143,3r2,-3l4147,r4,l4153,r3,3l4157,5r,4l4156,11r-3,3l4151,15xm4181,15r-4,l4175,14r-2,-3l4172,9r,-4l4173,3r2,-3l4177,r4,l4183,r3,3l4187,5r,4l4186,11r-3,3l4181,15xm4211,15r-4,l4205,14r-2,-3l4202,9r,-4l4203,3r2,-3l4207,r4,l4213,r3,3l4217,5r,4l4216,11r-3,3l4211,15xm4241,15r-4,l4236,14r-3,-3l4232,9r,-4l4233,3r3,-3l4237,r4,l4243,r3,3l4247,5r,4l4246,11r-3,3l4241,15xm4271,15r-4,l4266,14r-3,-3l4262,9r,-4l4263,3r3,-3l4267,r4,l4273,r3,3l4277,5r,4l4276,11r-3,3l4271,15xm4301,15r-4,l4296,14r-3,-3l4292,9r,-4l4293,3r3,-3l4297,r4,l4303,r3,3l4307,5r,4l4306,11r-3,3l4301,15xm4331,15r-4,l4326,14r-3,-3l4322,9r,-4l4323,3r3,-3l4327,r4,l4333,r3,3l4337,5r,4l4336,11r-3,3l4331,15xm4361,15r-4,l4356,14r-3,-3l4352,9r,-4l4353,3r3,-3l4357,r4,l4363,r3,3l4367,5r,4l4366,11r-3,3l4361,15xm4391,15r-4,l4386,14r-3,-3l4382,9r,-4l4383,3r3,-3l4387,r4,l4393,r3,3l4397,5r,4l4396,11r-3,3l4391,15xm4422,15r-5,l4416,14r-3,-3l4412,9r,-4l4413,3r3,-3l4417,r5,l4423,r3,3l4427,5r,4l4426,11r-3,3l4422,15xm4452,15r-5,l4446,14r-3,-3l4442,9r,-4l4443,3r3,-3l4447,r5,l4453,r3,3l4457,5r,4l4456,11r-3,3l4452,15xm4482,15r-5,l4476,14r-3,-3l4472,9r,-4l4473,3r3,-3l4477,r5,l4483,r3,3l4487,5r,4l4486,11r-3,3l4482,15xm4512,15r-5,l4506,14r-3,-3l4502,9r,-4l4503,3r3,-3l4507,r5,l4513,r3,3l4517,5r,4l4516,11r-3,3l4512,15xm4542,15r-5,l4536,14r-3,-3l4532,9r,-4l4533,3r3,-3l4537,r5,l4543,r3,3l4547,5r,4l4546,11r-3,3l4542,15xm4572,15r-5,l4566,14r-3,-3l4562,9r,-4l4563,3r3,-3l4567,r5,l4573,r3,3l4577,5r,4l4576,11r-3,3l4572,15xm4602,15r-5,l4596,14r-3,-3l4592,9r,-4l4593,3r3,-3l4597,r5,l4603,r3,3l4607,5r,4l4606,11r-3,3l4602,15xm4632,15r-5,l4626,14r-3,-3l4622,9r,-4l4623,3r3,-3l4627,r5,l4633,r3,3l4637,5r,4l4636,11r-3,3l4632,15xm4662,15r-5,l4656,14r-3,-3l4652,9r,-4l4653,3r3,-3l4657,r5,l4663,r3,3l4667,5r,4l4666,11r-3,3l4662,15xm4692,15r-5,l4686,14r-3,-3l4682,9r,-4l4683,3r3,-3l4687,r5,l4693,r3,3l4697,5r,4l4696,11r-3,3l4692,15xm4722,15r-4,l4716,14r-3,-3l4712,9r,-4l4713,3r3,-3l4718,r4,l4723,r3,3l4727,5r,4l4726,11r-3,3l4722,15xm4752,15r-4,l4746,14r-3,-3l4742,9r,-4l4743,3r3,-3l4748,r4,l4753,r3,3l4757,5r,4l4756,11r-3,3l4752,15xm4782,15r-4,l4776,14r-3,-3l4772,9r,-4l4773,3r3,-3l4778,r4,l4783,r3,3l4787,5r,4l4786,11r-3,3l4782,15xm4812,15r-4,l4806,14r-3,-3l4802,9r,-4l4803,3r3,-3l4808,r4,l4813,r3,3l4817,5r,4l4816,11r-3,3l4812,15xm4842,15r-4,l4836,14r-3,-3l4832,9r,-4l4833,3r3,-3l4838,r4,l4843,r3,3l4847,5r,4l4846,11r-3,3l4842,15xm4872,15r-4,l4866,14r-3,-3l4862,9r,-4l4863,3r3,-3l4868,r4,l4873,r3,3l4877,5r,4l4876,11r-3,3l4872,15xm4902,15r-4,l4896,14r-3,-3l4892,9r,-4l4893,3r3,-3l4898,r4,l4904,r2,3l4907,5r,4l4906,11r-2,3l4902,15xm4932,15r-4,l4926,14r-3,-3l4922,9r,-4l4923,3r3,-3l4928,r4,l4934,r2,3l4937,5r,4l4936,11r-2,3l4932,15xm4962,15r-4,l4956,14r-3,-3l4952,9r,-4l4953,3r3,-3l4958,r4,l4964,r2,3l4967,5r,4l4966,11r-2,3l4962,15xm4992,15r-4,l4986,14r-3,-3l4982,9r,-4l4983,3r3,-3l4988,r4,l4994,r2,3l4997,5r,4l4996,11r-2,3l4992,15xm5022,15r-4,l5016,14r-3,-3l5012,9r,-4l5013,3r3,-3l5018,r4,l5024,r3,3l5027,5r,4l5027,11r-3,3l5022,15xm5052,15r-4,l5046,14r-3,-3l5042,9r,-4l5043,3r3,-3l5048,r4,l5054,r3,3l5057,5r,4l5057,11r-3,3l5052,15xm5082,15r-4,l5076,14r-3,-3l5072,9r,-4l5073,3r3,-3l5078,r4,l5084,r3,3l5087,5r,4l5087,11r-3,3l5082,15xm5112,15r-4,l5106,14r-3,-3l5102,9r,-4l5103,3r3,-3l5108,r4,l5114,r3,3l5117,5r,4l5117,11r-3,3l5112,15xm5142,15r-4,l5136,14r-3,-3l5132,9r,-4l5133,3r3,-3l5138,r4,l5144,r3,3l5147,5r,4l5147,11r-3,3l5142,15xm5172,15r-4,l5166,14r-3,-3l5162,9r,-4l5163,3r3,-3l5168,r4,l5174,r3,3l5177,5r,4l5177,11r-3,3l5172,15xm5202,15r-4,l5196,14r-3,-3l5192,9r,-4l5193,3r3,-3l5198,r4,l5204,r3,3l5207,5r,4l5207,11r-3,3l5202,15xm5232,15r-4,l5226,14r-3,-3l5222,9r,-4l5223,3r3,-3l5228,r4,l5234,r3,3l5237,5r,4l5237,11r-3,3l5232,15xm5262,15r-4,l5256,14r-3,-3l5252,9r,-4l5253,3r3,-3l5258,r4,l5264,r3,3l5267,5r,4l5267,11r-3,3l5262,15xm5292,15r-4,l5286,14r-3,-3l5282,9r,-4l5283,3r3,-3l5288,r4,l5294,r3,3l5297,5r,4l5297,11r-3,3l5292,15xm5322,15r-4,l5316,14r-3,-3l5312,9r,-4l5313,3r3,-3l5318,r4,l5324,r3,3l5327,5r,4l5327,11r-3,3l5322,15xm5352,15r-4,l5346,14r-3,-3l5342,9r,-4l5343,3r3,-3l5348,r4,l5354,r3,3l5357,5r,4l5357,11r-3,3l5352,15xm5382,15r-4,l5376,14r-3,-3l5372,9r,-4l5373,3r3,-3l5378,r4,l5384,r3,3l5387,5r,4l5387,11r-3,3l5382,15xm5412,15r-4,l5406,14r-3,-3l5402,9r,-4l5403,3r3,-3l5408,r4,l5414,r3,3l5417,5r,4l5417,11r-3,3l5412,15xm5442,15r-4,l5436,14r-3,-3l5432,9r,-4l5433,3r3,-3l5438,r4,l5444,r3,3l5447,5r,4l5447,11r-3,3l5442,15xm5472,15r-4,l5466,14r-3,-3l5462,9r,-4l5463,3r3,-3l5468,r4,l5474,r3,3l5477,5r,4l5477,11r-3,3l5472,15xm5502,15r-4,l5496,14r-3,-3l5492,9r,-4l5493,3r3,-3l5498,r4,l5504,r3,3l5507,5r,4l5507,11r-3,3l5502,15xm5532,15r-4,l5526,14r-3,-3l5522,9r,-4l5523,3r3,-3l5528,r4,l5534,r3,3l5537,5r,4l5537,11r-3,3l5532,15xm5562,15r-4,l5556,14r-3,-3l5552,9r,-4l5553,3r3,-3l5558,r4,l5564,r3,3l5568,5r,4l5567,11r-3,3l5562,15xm5592,15r-4,l5586,14r-3,-3l5583,9r,-4l5583,3r3,-3l5588,r4,l5594,r3,3l5598,5r,4l5597,11r-3,3l5592,15xm5622,15r-4,l5616,14r-3,-3l5613,9r,-4l5613,3r3,-3l5618,r4,l5624,r3,3l5628,5r,4l5627,11r-3,3l5622,15xm5652,15r-4,l5646,14r-3,-3l5643,9r,-4l5643,3r3,-3l5648,r4,l5654,r3,3l5658,5r,4l5657,11r-3,3l5652,15xm5682,15r-4,l5676,14r-3,-3l5673,9r,-4l5673,3r3,-3l5678,r4,l5684,r3,3l5688,5r,4l5687,11r-3,3l5682,15xm5712,15r-4,l5706,14r-3,-3l5703,9r,-4l5703,3r3,-3l5708,r4,l5714,r3,3l5718,5r,4l5717,11r-3,3l5712,15xm5742,15r-4,l5736,14r-3,-3l5733,9r,-4l5733,3r3,-3l5738,r4,l5744,r3,3l5748,5r,4l5747,11r-3,3l5742,15xm5772,15r-4,l5766,14r-3,-3l5763,9r,-4l5763,3r3,-3l5768,r4,l5774,r3,3l5778,5r,4l5777,11r-3,3l5772,15xm5802,15r-4,l5796,14r-3,-3l5793,9r,-4l5793,3r3,-3l5798,r4,l5804,r3,3l5808,5r,4l5807,11r-3,3l5802,15xm5832,15r-4,l5826,14r-3,-3l5823,9r,-4l5823,3r3,-3l5828,r4,l5834,r3,3l5838,5r,4l5837,11r-3,3l5832,15xm5862,15r-4,l5856,14r-3,-3l5853,9r,-4l5853,3r3,-3l5858,r4,l5864,r3,3l5868,5r,4l5867,11r-3,3l5862,15xm5892,15r-4,l5886,14r-3,-3l5883,9r,-4l5883,3r3,-3l5888,r4,l5894,r3,3l5898,5r,4l5897,11r-3,3l5892,15xm5922,15r-4,l5916,14r-3,-3l5913,9r,-4l5913,3r3,-3l5918,r4,l5924,r3,3l5928,5r,4l5927,11r-3,3l5922,15xm5952,15r-4,l5946,14r-3,-3l5943,9r,-4l5943,3r3,-3l5948,r4,l5954,r3,3l5958,5r,4l5957,11r-3,3l5952,15xm5982,15r-4,l5976,14r-3,-3l5973,9r,-4l5973,3r3,-3l5978,r4,l5984,r3,3l5988,5r,4l5987,11r-3,3l5982,15xm6012,15r-4,l6006,14r-3,-3l6003,9r,-4l6003,3r3,-3l6008,r4,l6014,r3,3l6018,5r,4l6017,11r-3,3l6012,15xm6042,15r-4,l6036,14r-3,-3l6033,9r,-4l6033,3r3,-3l6038,r4,l6044,r3,3l6048,5r,4l6047,11r-3,3l6042,15xm6072,15r-4,l6066,14r-3,-3l6063,9r,-4l6063,3r3,-3l6068,r4,l6074,r3,3l6078,5r,4l6077,11r-3,3l6072,15xm6102,15r-4,l6096,14r-3,-3l6093,9r,-4l6093,3r3,-3l6098,r4,l6104,r3,3l6108,5r,4l6107,11r-3,3l6102,15xm6132,15r-4,l6126,14r-2,-3l6123,9r,-4l6124,3r2,-3l6128,r4,l6134,r3,3l6138,5r,4l6137,11r-3,3l6132,15xm6162,15r-4,l6156,14r-2,-3l6153,9r,-4l6154,3r2,-3l6158,r4,l6164,r3,3l6168,5r,4l6167,11r-3,3l6162,15xm6192,15r-4,l6186,14r-2,-3l6183,9r,-4l6184,3r2,-3l6188,r4,l6194,r3,3l6198,5r,4l6197,11r-3,3l6192,15xm6222,15r-4,l6216,14r-2,-3l6213,9r,-4l6214,3r2,-3l6218,r4,l6224,r3,3l6228,5r,4l6227,11r-3,3l6222,15xm6252,15r-4,l6247,14r-3,-3l6243,9r,-4l6244,3r3,-3l6248,r4,l6254,r3,3l6258,5r,4l6257,11r-3,3l6252,15xm6282,15r-4,l6277,14r-3,-3l6273,9r,-4l6274,3r3,-3l6278,r4,l6284,r3,3l6288,5r,4l6287,11r-3,3l6282,15xm6312,15r-4,l6307,14r-3,-3l6303,9r,-4l6304,3r3,-3l6308,r4,l6314,r3,3l6318,5r,4l6317,11r-3,3l6312,15xm6342,15r-4,l6337,14r-3,-3l6333,9r,-4l6334,3r3,-3l6338,r4,l6344,r3,3l6348,5r,4l6347,11r-3,3l6342,15xm6372,15r-4,l6367,14r-3,-3l6363,9r,-4l6364,3r3,-3l6368,r4,l6374,r3,3l6378,5r,4l6377,11r-3,3l6372,15xm6402,15r-4,l6397,14r-3,-3l6393,9r,-4l6394,3r3,-3l6398,r4,l6404,r3,3l6408,5r,4l6407,11r-3,3l6402,15xm6433,15r-5,l6427,14r-3,-3l6423,9r,-4l6424,3r3,-3l6428,r5,l6434,r3,3l6438,5r,4l6437,11r-3,3l6433,15xm6463,15r-5,l6457,14r-3,-3l6453,9r,-4l6454,3r3,-3l6458,r5,l6464,r3,3l6468,5r,4l6467,11r-3,3l6463,15xm6493,15r-5,l6487,14r-3,-3l6483,9r,-4l6484,3r3,-3l6488,r5,l6494,r3,3l6498,5r,4l6497,11r-3,3l6493,15xm6523,15r-5,l6517,14r-3,-3l6513,9r,-4l6514,3r3,-3l6518,r5,l6524,r3,3l6528,5r,4l6527,11r-3,3l6523,15xm6553,15r-5,l6547,14r-3,-3l6543,9r,-4l6544,3r3,-3l6548,r5,l6554,r3,3l6558,5r,4l6557,11r-3,3l6553,15xm6583,15r-5,l6577,14r-3,-3l6573,9r,-4l6574,3r3,-3l6578,r5,l6584,r3,3l6588,5r,4l6587,11r-3,3l6583,15xm6613,15r-5,l6607,14r-3,-3l6603,9r,-4l6604,3r3,-3l6608,r5,l6614,r3,3l6618,5r,4l6617,11r-3,3l6613,15xm6643,15r-5,l6637,14r-3,-3l6633,9r,-4l6634,3r3,-3l6638,r5,l6644,r3,3l6648,5r,4l6647,11r-3,3l6643,15xm6673,15r-5,l6667,14r-3,-3l6663,9r,-4l6664,3r3,-3l6668,r5,l6674,r3,3l6678,5r,4l6677,11r-3,3l6673,15xm6703,15r-5,l6697,14r-3,-3l6693,9r,-4l6694,3r3,-3l6698,r5,l6704,r3,3l6708,5r,4l6707,11r-3,3l6703,15xm6733,15r-4,l6727,14r-3,-3l6723,9r,-4l6724,3r3,-3l6729,r4,l6734,r3,3l6738,5r,4l6737,11r-3,3l6733,15xm6763,15r-4,l6757,14r-3,-3l6753,9r,-4l6754,3r3,-3l6759,r4,l6764,r3,3l6768,5r,4l6767,11r-3,3l6763,15xm6793,15r-4,l6787,14r-3,-3l6783,9r,-4l6784,3r3,-3l6789,r4,l6794,r3,3l6798,5r,4l6797,11r-3,3l6793,15xm6823,15r-4,l6817,14r-3,-3l6813,9r,-4l6814,3r3,-3l6819,r4,l6824,r3,3l6828,5r,4l6827,11r-3,3l6823,15xm6853,15r-4,l6847,14r-3,-3l6843,9r,-4l6844,3r3,-3l6849,r4,l6854,r3,3l6858,5r,4l6857,11r-3,3l6853,15xm6883,15r-4,l6877,14r-3,-3l6873,9r,-4l6874,3r3,-3l6879,r4,l6884,r3,3l6888,5r,4l6887,11r-3,3l6883,15xm6913,15r-4,l6907,14r-3,-3l6903,9r,-4l6904,3r3,-3l6909,r4,l6915,r2,3l6918,5r,4l6917,11r-2,3l6913,15xm6943,15r-4,l6937,14r-3,-3l6933,9r,-4l6934,3r3,-3l6939,r4,l6945,r2,3l6948,5r,4l6947,11r-2,3l6943,15xm6973,15r-4,l6967,14r-3,-3l6963,9r,-4l6964,3r3,-3l6969,r4,l6975,r2,3l6978,5r,4l6977,11r-2,3l6973,15xm7003,15r-4,l6997,14r-3,-3l6993,9r,-4l6994,3r3,-3l6999,r4,l7005,r2,3l7008,5r,4l7007,11r-2,3l7003,15xm7033,15r-4,l7027,14r-3,-3l7023,9r,-4l7024,3r3,-3l7029,r4,l7035,r3,3l7038,5r,4l7038,11r-3,3l7033,15xm7063,15r-4,l7057,14r-3,-3l7053,9r,-4l7054,3r3,-3l7059,r4,l7065,r3,3l7068,5r,4l7068,11r-3,3l7063,15xm7093,15r-4,l7087,14r-3,-3l7083,9r,-4l7084,3r3,-3l7089,r4,l7095,r3,3l7098,5r,4l7098,11r-3,3l7093,15xm7123,15r-4,l7117,14r-3,-3l7113,9r,-4l7114,3r3,-3l7119,r4,l7125,r3,3l7128,5r,4l7128,11r-3,3l7123,15xm7153,15r-4,l7147,14r-3,-3l7143,9r,-4l7144,3r3,-3l7149,r4,l7155,r3,3l7158,5r,4l7158,11r-3,3l7153,15xm7183,15r-4,l7177,14r-3,-3l7173,9r,-4l7174,3r3,-3l7179,r4,l7185,r3,3l7188,5r,4l7188,11r-3,3l7183,15xm7213,15r-4,l7207,14r-3,-3l7203,9r,-4l7204,3r3,-3l7209,r4,l7215,r3,3l7218,5r,4l7218,11r-3,3l7213,15xm7243,15r-4,l7237,14r-3,-3l7233,9r,-4l7234,3r3,-3l7239,r4,l7245,r3,3l7248,5r,4l7248,11r-3,3l7243,15xm7273,15r-4,l7267,14r-3,-3l7263,9r,-4l7264,3r3,-3l7269,r4,l7275,r3,3l7278,5r,4l7278,11r-3,3l7273,15xm7303,15r-4,l7297,14r-3,-3l7293,9r,-4l7294,3r3,-3l7299,r4,l7305,r3,3l7308,5r,4l7308,11r-3,3l7303,15xm7333,15r-4,l7327,14r-3,-3l7323,9r,-4l7324,3r3,-3l7329,r4,l7335,r3,3l7338,5r,4l7338,11r-3,3l7333,15xm7363,15r-4,l7357,14r-3,-3l7353,9r,-4l7354,3r3,-3l7359,r4,l7365,r3,3l7368,5r,4l7368,11r-3,3l7363,15xm7393,15r-4,l7387,14r-3,-3l7383,9r,-4l7384,3r3,-3l7389,r4,l7395,r3,3l7398,5r,4l7398,11r-3,3l7393,15xm7423,15r-4,l7417,14r-3,-3l7413,9r,-4l7414,3r3,-3l7419,r4,l7425,r3,3l7428,5r,4l7428,11r-3,3l7423,15xm7453,15r-4,l7447,14r-3,-3l7443,9r,-4l7444,3r3,-3l7449,r4,l7455,r3,3l7458,5r,4l7458,11r-3,3l7453,15xm7483,15r-4,l7477,14r-3,-3l7473,9r,-4l7474,3r3,-3l7479,r4,l7485,r3,3l7488,5r,4l7488,11r-3,3l7483,15xm7513,15r-4,l7507,14r-3,-3l7503,9r,-4l7504,3r3,-3l7509,r4,l7515,r3,3l7518,5r,4l7518,11r-3,3l7513,15xm7543,15r-4,l7537,14r-3,-3l7533,9r,-4l7534,3r3,-3l7539,r4,l7545,r3,3l7548,5r,4l7548,11r-3,3l7543,15xm7573,15r-4,l7567,14r-3,-3l7563,9r,-4l7564,3r3,-3l7569,r4,l7575,r3,3l7579,5r,4l7578,11r-3,3l7573,15xm7603,15r-4,l7597,14r-3,-3l7594,9r,-4l7594,3r3,-3l7599,r4,l7605,r3,3l7609,5r,4l7608,11r-3,3l7603,15xm7633,15r-4,l7627,14r-3,-3l7624,9r,-4l7624,3r3,-3l7629,r4,l7635,r3,3l7639,5r,4l7638,11r-3,3l7633,15xm7663,15r-4,l7657,14r-3,-3l7654,9r,-4l7654,3r3,-3l7659,r4,l7665,r3,3l7669,5r,4l7668,11r-3,3l7663,15xm7693,15r-4,l7687,14r-3,-3l7684,9r,-4l7684,3r3,-3l7689,r4,l7695,r3,3l7699,5r,4l7698,11r-3,3l7693,15xm7723,15r-4,l7717,14r-3,-3l7714,9r,-4l7714,3r3,-3l7719,r4,l7725,r3,3l7729,5r,4l7728,11r-3,3l7723,15xm7753,15r-4,l7747,14r-3,-3l7744,9r,-4l7744,3r3,-3l7749,r4,l7755,r3,3l7759,5r,4l7758,11r-3,3l7753,15xm7783,15r-4,l7777,14r-3,-3l7774,9r,-4l7774,3r3,-3l7779,r4,l7785,r3,3l7789,5r,4l7788,11r-3,3l7783,15xm7813,15r-4,l7807,14r-3,-3l7804,9r,-4l7804,3r3,-3l7809,r4,l7815,r3,3l7819,5r,4l7818,11r-3,3l7813,15xm7843,15r-4,l7837,14r-3,-3l7834,9r,-4l7834,3r3,-3l7839,r4,l7845,r3,3l7849,5r,4l7848,11r-3,3l7843,15xm7873,15r-4,l7867,14r-3,-3l7864,9r,-4l7864,3r3,-3l7869,r4,l7875,r3,3l7879,5r,4l7878,11r-3,3l7873,15xm7903,15r-4,l7897,14r-3,-3l7894,9r,-4l7894,3r3,-3l7899,r4,l7905,r3,3l7909,5r,4l7908,11r-3,3l7903,15xm7933,15r-4,l7927,14r-3,-3l7924,9r,-4l7924,3r3,-3l7929,r4,l7935,r3,3l7939,5r,4l7938,11r-3,3l7933,15xm7963,15r-4,l7957,14r-3,-3l7954,9r,-4l7954,3r3,-3l7959,r4,l7965,r3,3l7969,5r,4l7968,11r-3,3l7963,15xm7993,15r-4,l7987,14r-3,-3l7984,9r,-4l7984,3r3,-3l7989,r4,l7995,r3,3l7999,5r,4l7998,11r-3,3l7993,15xm8023,15r-4,l8017,14r-3,-3l8014,9r,-4l8014,3r3,-3l8019,r4,l8025,r3,3l8029,5r,4l8028,11r-3,3l8023,15xm8053,15r-4,l8047,14r-3,-3l8044,9r,-4l8044,3r3,-3l8049,r4,l8055,r3,3l8059,5r,4l8058,11r-3,3l8053,15xm8083,15r-4,l8077,14r-3,-3l8074,9r,-4l8074,3r3,-3l8079,r4,l8085,r3,3l8089,5r,4l8088,11r-3,3l8083,15xm8113,15r-4,l8107,14r-3,-3l8104,9r,-4l8104,3r3,-3l8109,r4,l8115,r3,3l8119,5r,4l8118,11r-3,3l8113,15xm8143,15r-4,l8137,14r-2,-3l8134,9r,-4l8135,3r2,-3l8139,r4,l8145,r3,3l8149,5r,4l8148,11r-3,3l8143,15xm8173,15r-4,l8167,14r-2,-3l8164,9r,-4l8165,3r2,-3l8169,r4,l8175,r3,3l8179,5r,4l8178,11r-3,3l8173,15xm8203,15r-4,l8197,14r-2,-3l8194,9r,-4l8195,3r2,-3l8199,r4,l8205,r3,3l8209,5r,4l8208,11r-3,3l8203,15xm8233,15r-4,l8227,14r-2,-3l8224,9r,-4l8225,3r2,-3l8229,r4,l8235,r3,3l8239,5r,4l8238,11r-3,3l8233,15xm8263,15r-4,l8258,14r-3,-3l8254,9r,-4l8255,3r3,-3l8259,r4,l8265,r3,3l8269,5r,4l8268,11r-3,3l8263,15xm8293,15r-4,l8288,14r-3,-3l8284,9r,-4l8285,3r3,-3l8289,r4,l8295,r3,3l8299,5r,4l8298,11r-3,3l8293,15xm8323,15r-4,l8318,14r-3,-3l8314,9r,-4l8315,3r3,-3l8319,r4,l8325,r3,3l8329,5r,4l8328,11r-3,3l8323,15xm8353,15r-4,l8348,14r-3,-3l8344,9r,-4l8345,3r3,-3l8349,r4,l8355,r3,3l8359,5r,4l8358,11r-3,3l8353,15xm8383,15r-4,l8378,14r-3,-3l8374,9r,-4l8375,3r3,-3l8379,r4,l8385,r3,3l8389,5r,4l8388,11r-3,3l8383,15xm8413,15r-4,l8408,14r-3,-3l8404,9r,-4l8405,3r3,-3l8409,r4,l8415,r3,3l8419,5r,4l8418,11r-3,3l8413,15xm8444,15r-5,l8438,14r-3,-3l8434,9r,-4l8435,3r3,-3l8439,r5,l8445,r3,3l8449,5r,4l8448,11r-3,3l8444,15xm8474,15r-5,l8468,14r-3,-3l8464,9r,-4l8465,3r3,-3l8469,r5,l8475,r3,3l8479,5r,4l8478,11r-3,3l8474,15xm8504,15r-5,l8498,14r-3,-3l8494,9r,-4l8495,3r3,-3l8499,r5,l8505,r3,3l8509,5r,4l8508,11r-3,3l8504,15xm8534,15r-5,l8528,14r-3,-3l8524,9r,-4l8525,3r3,-3l8529,r5,l8535,r3,3l8539,5r,4l8538,11r-3,3l8534,15xm8564,15r-5,l8558,14r-3,-3l8554,9r,-4l8555,3r3,-3l8559,r5,l8565,r3,3l8569,5r,4l8568,11r-3,3l8564,15xm8594,15r-5,l8588,14r-3,-3l8584,9r,-4l8585,3r3,-3l8589,r5,l8595,r3,3l8599,5r,4l8598,11r-3,3l8594,15xm8624,15r-5,l8618,14r-3,-3l8614,9r,-4l8615,3r3,-3l8619,r5,l8625,r3,3l8629,5r,4l8628,11r-3,3l8624,15xm8654,15r-5,l8648,14r-3,-3l8644,9r,-4l8645,3r3,-3l8649,r5,l8655,r3,3l8659,5r,4l8658,11r-3,3l8654,15xm8684,15r-5,l8678,14r-3,-3l8674,9r,-4l8675,3r3,-3l8679,r5,l8685,r3,3l8689,5r,4l8688,11r-3,3l8684,15xm8714,15r-5,l8708,14r-3,-3l8704,9r,-4l8705,3r3,-3l8709,r5,l8715,r3,3l8719,5r,4l8718,11r-3,3l8714,15xm8744,15r-4,l8738,14r-3,-3l8734,9r,-4l8735,3r3,-3l8740,r4,l8745,r3,3l8749,5r,4l8748,11r-3,3l8744,15xm8774,15r-4,l8768,14r-3,-3l8764,9r,-4l8765,3r3,-3l8770,r4,l8775,r3,3l8779,5r,4l8778,11r-3,3l8774,15xm8804,15r-4,l8798,14r-3,-3l8794,9r,-4l8795,3r3,-3l8800,r4,l8805,r3,3l8809,5r,4l8808,11r-3,3l8804,15xm8834,15r-4,l8828,14r-3,-3l8824,9r,-4l8825,3r3,-3l8830,r4,l8835,r3,3l8839,5r,4l8838,11r-3,3l8834,15xm8864,15r-4,l8858,14r-3,-3l8854,9r,-4l8855,3r3,-3l8860,r4,l8865,r3,3l8869,5r,4l8868,11r-3,3l8864,15xm8894,15r-4,l8888,14r-3,-3l8884,9r,-4l8885,3r3,-3l8890,r4,l8895,r3,3l8899,5r,4l8898,11r-3,3l8894,15xm8924,15r-4,l8918,14r-3,-3l8914,9r,-4l8915,3r3,-3l8920,r4,l8926,r2,3l8929,5r,4l8928,11r-2,3l8924,15xm8954,15r-4,l8948,14r-3,-3l8944,9r,-4l8945,3r3,-3l8950,r4,l8956,r2,3l8959,5r,4l8958,11r-2,3l8954,15xm8984,15r-4,l8978,14r-3,-3l8974,9r,-4l8975,3r3,-3l8980,r4,l8986,r2,3l8989,5r,4l8988,11r-2,3l8984,15xm9014,15r-4,l9008,14r-3,-3l9004,9r,-4l9005,3r3,-3l9010,r4,l9016,r2,3l9019,5r,4l9018,11r-2,3l9014,15xm9044,15r-4,l9038,14r-3,-3l9034,9r,-4l9035,3r3,-3l9040,r4,l9046,r3,3l9049,5r,4l9049,11r-3,3l9044,15xm9074,15r-4,l9068,14r-3,-3l9064,9r,-4l9065,3r3,-3l9070,r4,l9076,r3,3l9079,5r,4l9079,11r-3,3l9074,15xm9104,15r-4,l9098,14r-3,-3l9094,9r,-4l9095,3r3,-3l9100,r4,l9106,r3,3l9109,5r,4l9109,11r-3,3l9104,15xm9134,15r-4,l9128,14r-3,-3l9124,9r,-4l9125,3r3,-3l9130,r4,l9136,r3,3l9139,5r,4l9139,11r-3,3l9134,15xm9164,15r-4,l9158,14r-3,-3l9154,9r,-4l9155,3r3,-3l9160,r4,l9166,r3,3l9169,5r,4l9169,11r-3,3l9164,15xm9194,15r-4,l9188,14r-3,-3l9184,9r,-4l9185,3r3,-3l9190,r4,l9196,r3,3l9199,5r,4l9199,11r-3,3l9194,15xm9224,15r-4,l9218,14r-3,-3l9214,9r,-4l9215,3r3,-3l9220,r4,l9226,r3,3l9229,5r,4l9229,11r-3,3l9224,15xm9254,15r-4,l9248,14r-3,-3l9244,9r,-4l9245,3r3,-3l9250,r4,l9256,r3,3l9259,5r,4l9259,11r-3,3l9254,15xm9284,15r-4,l9278,14r-3,-3l9274,9r,-4l9275,3r3,-3l9280,r4,l9286,r3,3l9289,5r,4l9289,11r-3,3l9284,15xm9314,15r-4,l9308,14r-3,-3l9304,9r,-4l9305,3r3,-3l9310,r4,l9316,r3,3l9319,5r,4l9319,11r-3,3l9314,15xm9344,15r-4,l9338,14r-3,-3l9334,9r,-4l9335,3r3,-3l9340,r4,l9346,r3,3l9349,5r,4l9349,11r-3,3l9344,15xm9374,15r-4,l9368,14r-3,-3l9364,9r,-4l9365,3r3,-3l9370,r4,l9376,r3,3l9379,5r,4l9379,11r-3,3l9374,15xm9404,15r-4,l9398,14r-3,-3l9394,9r,-4l9395,3r3,-3l9400,r4,l9406,r3,3l9409,5r,4l9409,11r-3,3l9404,15xm9434,15r-4,l9428,14r-3,-3l9424,9r,-4l9425,3r3,-3l9430,r4,l9436,r3,3l9439,5r,4l9439,11r-3,3l9434,15xm9464,15r-4,l9458,14r-3,-3l9454,9r,-4l9455,3r3,-3l9460,r4,l9466,r3,3l9469,5r,4l9469,11r-3,3l9464,15xm9494,15r-4,l9488,14r-3,-3l9484,9r,-4l9485,3r3,-3l9490,r4,l9496,r3,3l9499,5r,4l9499,11r-3,3l9494,15xm9524,15r-4,l9518,14r-3,-3l9514,9r,-4l9515,3r3,-3l9520,r4,l9526,r3,3l9529,5r,4l9529,11r-3,3l9524,15xm9554,15r-4,l9548,14r-3,-3l9544,9r,-4l9545,3r3,-3l9550,r4,l9556,r3,3l9559,5r,4l9559,11r-3,3l9554,15xm9584,15r-4,l9578,14r-3,-3l9574,9r,-4l9575,3r3,-3l9580,r4,l9586,r3,3l9590,5r,4l9589,11r-3,3l9584,15xm9614,15r-4,l9608,14r-3,-3l9605,9r,-4l9605,3r3,-3l9610,r4,l9616,r3,3l9620,5r,4l9619,11r-3,3l9614,15xm9644,15r-4,l9638,14r-3,-3l9635,9r,-4l9635,3r3,-3l9640,r4,l9646,r3,3l9650,5r,4l9649,11r-3,3l9644,15xm9674,15r-4,l9668,14r-3,-3l9665,9r,-4l9665,3r3,-3l9670,r4,l9676,r3,3l9680,5r,4l9679,11r-3,3l9674,15xm9704,15r-4,l9698,14r-3,-3l9695,9r,-4l9695,3r3,-3l9700,r4,l9706,r3,3l9710,5r,4l9709,11r-3,3l9704,15xm9734,15r-4,l9728,14r-3,-3l9725,9r,-4l9725,3r3,-3l9730,r4,l9736,r3,3l9740,5r,4l9739,11r-3,3l9734,15xm9764,15r-4,l9758,14r-3,-3l9755,9r,-4l9755,3r3,-3l9760,r4,l9766,r3,3l9770,5r,4l9769,11r-3,3l9764,15xm9794,15r-4,l9788,14r-3,-3l9785,9r,-4l9785,3r3,-3l9790,r4,l9796,r3,3l9800,5r,4l9799,11r-3,3l9794,15xm9824,15r-4,l9818,14r-3,-3l9815,9r,-4l9815,3r3,-3l9820,r4,l9826,r3,3l9830,5r,4l9829,11r-3,3l9824,15xm9854,15r-4,l9848,14r-3,-3l9845,9r,-4l9845,3r3,-3l9850,r4,l9856,r3,3l9860,5r,4l9859,11r-3,3l9854,15xm9884,15r-4,l9878,14r-3,-3l9875,9r,-4l9875,3r3,-3l9880,r4,l9886,r3,3l9890,5r,4l9889,11r-3,3l9884,15xm9914,15r-4,l9908,14r-3,-3l9905,9r,-4l9905,3r3,-3l9910,r4,l9916,r3,3l9920,5r,4l9919,11r-3,3l9914,15xm9944,15r-4,l9938,14r-3,-3l9935,9r,-4l9935,3r3,-3l9940,r4,l9946,r3,3l9950,5r,4l9949,11r-3,3l9944,15xm9974,15r-4,l9968,14r-3,-3l9965,9r,-4l9965,3r3,-3l9970,r4,l9976,r3,3l9980,5r,4l9979,11r-3,3l9974,15xm10004,15r-4,l9998,14r-3,-3l9995,9r,-4l9995,3r3,-3l10000,r4,l10006,r3,3l10010,5r,4l10009,11r-3,3l10004,15xm10034,15r-4,l10028,14r-3,-3l10025,9r,-4l10025,3r3,-3l10030,r4,l10036,r3,3l10040,5r,4l10039,11r-3,3l10034,15xm10064,15r-4,l10058,14r-3,-3l10055,9r,-4l10055,3r3,-3l10060,r4,l10066,r3,3l10070,5r,4l10069,11r-3,3l10064,15xm10094,15r-4,l10088,14r-3,-3l10085,9r,-4l10085,3r3,-3l10090,r4,l10096,r3,3l10100,5r,4l10099,11r-3,3l10094,15xm10124,15r-4,l10118,14r-3,-3l10115,9r,-4l10115,3r3,-3l10120,r4,l10126,r3,3l10130,5r,4l10129,11r-3,3l10124,15xm10154,15r-4,l10148,14r-2,-3l10145,9r,-4l10146,3r2,-3l10150,r4,l10156,r3,3l10160,5r,4l10159,11r-3,3l10154,15xm10184,15r-4,l10178,14r-2,-3l10175,9r,-4l10176,3r2,-3l10180,r4,l10186,r3,3l10190,5r,4l10189,11r-3,3l10184,15xm10214,15r-4,l10208,14r-2,-3l10205,9r,-4l10206,3r2,-3l10210,r4,l10216,r3,3l10220,5r,4l10219,11r-3,3l10214,15xm10244,15r-4,l10238,14r-2,-3l10235,9r,-4l10236,3r2,-3l10240,r4,l10246,r3,3l10250,5r,4l10249,11r-3,3l10244,15xm10274,15r-4,l10269,14r-3,-3l10265,9r,-4l10266,3r3,-3l10270,r4,l10276,r3,3l10280,5r,4l10279,11r-3,3l10274,15xm10304,15r-4,l10299,14r-3,-3l10295,9r,-4l10296,3r3,-3l10300,r4,l10306,r3,3l10310,5r,4l10309,11r-3,3l10304,15xm10334,15r-4,l10329,14r-3,-3l10325,9r,-4l10326,3r3,-3l10330,r4,l10336,r3,3l10340,5r,4l10339,11r-3,3l10334,15xm10364,15r-4,l10359,14r-3,-3l10355,9r,-4l10356,3r3,-3l10360,r4,l10366,r3,3l10370,5r,4l10369,11r-3,3l10364,15xm10394,15r-4,l10389,14r-3,-3l10385,9r,-4l10386,3r3,-3l10390,r4,l10396,r3,3l10400,5r,4l10399,11r-3,3l10394,15xm10424,15r-4,l10419,14r-3,-3l10415,9r,-4l10416,3r3,-3l10420,r4,l10426,r3,3l10430,5r,4l10429,11r-3,3l10424,15xm10455,15r-5,l10449,14r-3,-3l10445,9r,-4l10446,3r3,-3l10450,r5,l10456,r3,3l10460,5r,4l10459,11r-3,3l10455,15xm10485,15r-5,l10479,14r-3,-3l10475,9r,-4l10476,3r3,-3l10480,r5,l10486,r3,3l10490,5r,4l10489,11r-3,3l10485,15xm10515,15r-5,l10509,14r-3,-3l10505,9r,-4l10506,3r3,-3l10510,r5,l10516,r3,3l10520,5r,4l10519,11r-3,3l10515,15xm10545,15r-5,l10539,14r-3,-3l10535,9r,-4l10536,3r3,-3l10540,r5,l10546,r3,3l10550,5r,4l10549,11r-3,3l10545,15xm10575,15r-5,l10569,14r-3,-3l10565,9r,-4l10566,3r3,-3l10570,r5,l10576,r3,3l10580,5r,4l10579,11r-3,3l10575,15xm10605,15r-5,l10599,14r-3,-3l10595,9r,-4l10596,3r3,-3l10600,r5,l10606,r3,3l10610,5r,4l10609,11r-3,3l10605,15xm10635,15r-5,l10629,14r-3,-3l10625,9r,-4l10626,3r3,-3l10630,r5,l10636,r3,3l10640,5r,4l10639,11r-3,3l10635,15xm10665,15r-5,l10659,14r-3,-3l10655,9r,-4l10656,3r3,-3l10660,r5,l10666,r3,3l10670,5r,4l10669,11r-3,3l10665,15xm10695,15r-5,l10689,14r-3,-3l10685,9r,-4l10686,3r3,-3l10690,r5,l10696,r3,3l10700,5r,4l10699,11r-3,3l10695,15xm10725,15r-5,l10719,14r-3,-3l10715,9r,-4l10716,3r3,-3l10720,r5,l10726,r3,3l10730,5r,4l10729,11r-3,3l10725,15xm10755,15r-4,l10749,14r-3,-3l10745,9r,-4l10746,3r3,-3l10751,r4,l10756,r3,3l10760,5r,4l10759,11r-3,3l10755,15xm10785,15r-4,l10779,14r-3,-3l10775,9r,-4l10776,3r3,-3l10781,r4,l10786,r3,3l10790,5r,4l10789,11r-3,3l10785,15xm10815,15r-4,l10809,14r-3,-3l10805,9r,-4l10806,3r3,-3l10811,r4,l10816,r3,3l10820,5r,4l10819,11r-3,3l10815,15xm10845,15r-4,l10839,14r-3,-3l10835,9r,-4l10836,3r3,-3l10841,r4,l10846,r3,3l10850,5r,4l10849,11r-3,3l10845,15xm10875,15r-4,l10869,14r-3,-3l10865,9r,-4l10866,3r3,-3l10871,r4,l10876,r3,3l10880,5r,4l10879,11r-3,3l10875,15xm10905,15r-4,l10899,14r-3,-3l10895,9r,-4l10896,3r3,-3l10901,r4,l10906,r3,3l10910,5r,4l10909,11r-3,3l10905,15xm10935,15r-4,l10929,14r-3,-3l10925,9r,-4l10926,3r3,-3l10931,r4,l10937,r2,3l10940,5r,4l10939,11r-2,3l10935,15xm10965,15r-4,l10959,14r-3,-3l10955,9r,-4l10956,3r3,-3l10961,r4,l10967,r2,3l10970,5r,4l10969,11r-2,3l10965,15xm10995,15r-4,l10989,14r-3,-3l10985,9r,-4l10986,3r3,-3l10991,r4,l10997,r2,3l11000,5r,4l10999,11r-2,3l10995,15xm11025,15r-4,l11019,14r-3,-3l11015,9r,-4l11016,3r3,-3l11021,r4,l11027,r2,3l11030,5r,4l11029,11r-2,3l11025,15xm11055,15r-4,l11049,14r-3,-3l11045,9r,-4l11046,3r3,-3l11051,r4,l11057,r3,3l11060,5r,4l11060,11r-3,3l11055,15xm11085,15r-4,l11079,14r-3,-3l11075,9r,-4l11076,3r3,-3l11081,r4,l11087,r3,3l11090,5r,4l11090,11r-3,3l11085,15xm11115,15r-4,l11109,14r-3,-3l11105,9r,-4l11106,3r3,-3l11111,r4,l11117,r3,3l11120,5r,4l11120,11r-3,3l11115,15xm11145,15r-4,l11139,14r-3,-3l11135,9r,-4l11136,3r3,-3l11141,r4,l11147,r3,3l11150,5r,4l11150,11r-3,3l11145,15xm11175,15r-4,l11169,14r-3,-3l11165,9r,-4l11166,3r3,-3l11171,r4,l11177,r3,3l11180,5r,4l11180,11r-3,3l11175,15xm11205,15r-4,l11199,14r-3,-3l11195,9r,-4l11196,3r3,-3l11201,r4,l11207,r3,3l11210,5r,4l11210,11r-3,3l11205,15xm11235,15r-4,l11229,14r-3,-3l11225,9r,-4l11226,3r3,-3l11231,r4,l11237,r3,3l11240,5r,4l11240,11r-3,3l11235,15xm11265,15r-4,l11259,14r-3,-3l11255,9r,-4l11256,3r3,-3l11261,r4,l11267,r3,3l11270,5r,4l11270,11r-3,3l11265,15xm11295,15r-4,l11289,14r-3,-3l11285,9r,-4l11286,3r3,-3l11291,r4,l11297,r3,3l11300,5r,4l11300,11r-3,3l11295,15xm11325,15r-4,l11319,14r-3,-3l11315,9r,-4l11316,3r3,-3l11321,r4,l11327,r3,3l11330,5r,4l11330,11r-3,3l11325,15xm11355,15r-4,l11349,14r-3,-3l11345,9r,-4l11346,3r3,-3l11351,r4,l11357,r3,3l11360,5r,4l11360,11r-3,3l11355,15xm11385,15r-4,l11379,14r-3,-3l11375,9r,-4l11376,3r3,-3l11381,r4,l11387,r3,3l11390,5r,4l11390,11r-3,3l11385,15xm11415,15r-4,l11409,14r-3,-3l11405,9r,-4l11406,3r3,-3l11411,r4,l11417,r3,3l11420,5r,4l11420,11r-3,3l11415,15xm11445,15r-4,l11439,14r-3,-3l11435,9r,-4l11436,3r3,-3l11441,r4,l11447,r3,3l11450,5r,4l11450,11r-3,3l11445,15xm11475,15r-4,l11469,14r-3,-3l11465,9r,-4l11466,3r3,-3l11471,r4,l11477,r3,3l11480,5r,4l11480,11r-3,3l11475,15xm11505,15r-4,l11499,14r-3,-3l11495,9r,-4l11496,3r3,-3l11501,r4,l11507,r3,3l11510,5r,4l11510,11r-3,3l11505,15xm11535,15r-4,l11529,14r-3,-3l11525,9r,-4l11526,3r3,-3l11531,r4,l11537,r3,3l11540,5r,4l11540,11r-3,3l11535,15xm11565,15r-4,l11559,14r-3,-3l11555,9r,-4l11556,3r3,-3l11561,r4,l11567,r3,3l11570,5r,4l11570,11r-3,3l11565,15xm11595,15r-4,l11589,14r-3,-3l11585,9r,-4l11586,3r3,-3l11591,r4,l11597,r3,3l11601,5r,4l11600,11r-3,3l11595,15xm11625,15r-4,l11619,14r-3,-3l11616,9r,-4l11616,3r3,-3l11621,r4,l11627,r3,3l11631,5r,4l11630,11r-3,3l11625,15xm11655,15r-4,l11649,14r-3,-3l11646,9r,-4l11646,3r3,-3l11651,r4,l11657,r3,3l11661,5r,4l11660,11r-3,3l11655,15xm11685,15r-4,l11679,14r-3,-3l11676,9r,-4l11676,3r3,-3l11681,r4,l11687,r3,3l11691,5r,4l11690,11r-3,3l11685,15xm11715,15r-4,l11709,14r-3,-3l11706,9r,-4l11706,3r3,-3l11711,r4,l11717,r3,3l11721,5r,4l11720,11r-3,3l11715,15xm11745,15r-4,l11739,14r-3,-3l11736,9r,-4l11736,3r3,-3l11741,r4,l11747,r3,3l11751,5r,4l11750,11r-3,3l11745,15xm11775,15r-4,l11769,14r-3,-3l11766,9r,-4l11766,3r3,-3l11771,r4,l11777,r3,3l11781,5r,4l11780,11r-3,3l11775,15xm11805,15r-4,l11799,14r-3,-3l11796,9r,-4l11796,3r3,-3l11801,r4,l11807,r3,3l11811,5r,4l11810,11r-3,3l11805,15xm11835,15r-4,l11829,14r-3,-3l11826,9r,-4l11826,3r3,-3l11831,r4,l11837,r3,3l11841,5r,4l11840,11r-3,3l11835,15xm11865,15r-4,l11859,14r-3,-3l11856,9r,-4l11856,3r3,-3l11861,r4,l11867,r3,3l11871,5r,4l11870,11r-3,3l11865,15xm11895,15r-4,l11889,14r-3,-3l11886,9r,-4l11886,3r3,-3l11891,r4,l11897,r3,3l11901,5r,4l11900,11r-3,3l11895,15xm11925,15r-4,l11919,14r-3,-3l11916,9r,-4l11916,3r3,-3l11921,r4,l11927,r3,3l11931,5r,4l11930,11r-3,3l11925,15xm11955,15r-4,l11949,14r-3,-3l11946,9r,-4l11946,3r3,-3l11951,r4,l11957,r3,3l11961,5r,4l11960,11r-3,3l11955,15xm11985,15r-4,l11979,14r-3,-3l11976,9r,-4l11976,3r3,-3l11981,r4,l11987,r3,3l11991,5r,4l11990,11r-3,3l11985,15xm12015,15r-4,l12009,14r-3,-3l12006,9r,-4l12006,3r3,-3l12011,r4,l12017,r3,3l12021,5r,4l12020,11r-3,3l12015,15xm12045,15r-4,l12039,14r-3,-3l12036,9r,-4l12036,3r3,-3l12041,r4,l12047,r3,3l12051,5r,4l12050,11r-3,3l12045,15xm12075,15r-4,l12069,14r-3,-3l12066,9r,-4l12066,3r3,-3l12071,r4,l12077,r3,3l12081,5r,4l12080,11r-3,3l12075,15xm12105,15r-4,l12099,14r-3,-3l12096,9r,-4l12096,3r3,-3l12101,r4,l12107,r3,3l12111,5r,4l12110,11r-3,3l12105,15xm12135,15r-4,l12129,14r-3,-3l12126,9r,-4l12126,3r3,-3l12131,r4,l12137,r3,3l12141,5r,4l12140,11r-3,3l12135,15xm12165,15r-4,l12159,14r-2,-3l12156,9r,-4l12157,3r2,-3l12161,r4,l12167,r3,3l12171,5r,4l12170,11r-3,3l12165,15xm12195,15r-4,l12189,14r-2,-3l12186,9r,-4l12187,3r2,-3l12191,r4,l12197,r3,3l12201,5r,4l12200,11r-3,3l12195,15xm12225,15r-4,l12219,14r-2,-3l12216,9r,-4l12217,3r2,-3l12221,r4,l12227,r3,3l12231,5r,4l12230,11r-3,3l12225,15xm12255,15r-4,l12249,14r-2,-3l12246,9r,-4l12247,3r2,-3l12251,r4,l12257,r3,3l12261,5r,4l12260,11r-3,3l12255,15xm12285,15r-4,l12280,14r-3,-3l12276,9r,-4l12277,3r3,-3l12281,r4,l12287,r3,3l12291,5r,4l12290,11r-3,3l12285,15xm12315,15r-4,l12310,14r-3,-3l12306,9r,-4l12307,3r3,-3l12311,r4,l12317,r3,3l12321,5r,4l12320,11r-3,3l12315,15xm12345,15r-4,l12340,14r-3,-3l12336,9r,-4l12337,3r3,-3l12341,r4,l12347,r3,3l12351,5r,4l12350,11r-3,3l12345,15xm12375,15r-4,l12370,14r-3,-3l12366,9r,-4l12367,3r3,-3l12371,r4,l12377,r3,3l12381,5r,4l12380,11r-3,3l12375,15xm12405,15r-4,l12400,14r-3,-3l12396,9r,-4l12397,3r3,-3l12401,r4,l12407,r3,3l12411,5r,4l12410,11r-3,3l12405,15xm12435,15r-4,l12430,14r-3,-3l12426,9r,-4l12427,3r3,-3l12431,r4,l12437,r3,3l12441,5r,4l12440,11r-3,3l12435,15xm12466,15r-5,l12460,14r-3,-3l12456,9r,-4l12457,3r3,-3l12461,r5,l12467,r3,3l12471,5r,4l12470,11r-3,3l12466,15xm12496,15r-5,l12490,14r-3,-3l12486,9r,-4l12487,3r3,-3l12491,r5,l12497,r3,3l12501,5r,4l12500,11r-3,3l12496,15xm12526,15r-5,l12520,14r-3,-3l12516,9r,-4l12517,3r3,-3l12521,r5,l12527,r3,3l12531,5r,4l12530,11r-3,3l12526,15xm12556,15r-5,l12550,14r-3,-3l12546,9r,-4l12547,3r3,-3l12551,r5,l12557,r3,3l12561,5r,4l12560,11r-3,3l12556,15xm12586,15r-5,l12580,14r-3,-3l12576,9r,-4l12577,3r3,-3l12581,r5,l12587,r3,3l12591,5r,4l12590,11r-3,3l12586,15xm12616,15r-5,l12610,14r-3,-3l12606,9r,-4l12607,3r3,-3l12611,r5,l12617,r3,3l12621,5r,4l12620,11r-3,3l12616,15xm12646,15r-5,l12640,14r-3,-3l12636,9r,-4l12637,3r3,-3l12641,r5,l12647,r3,3l12651,5r,4l12650,11r-3,3l12646,15xm12676,15r-5,l12670,14r-3,-3l12666,9r,-4l12667,3r3,-3l12671,r5,l12677,r3,3l12681,5r,4l12680,11r-3,3l12676,15xm12706,15r-5,l12700,14r-3,-3l12696,9r,-4l12697,3r3,-3l12701,r5,l12707,r3,3l12711,5r,4l12710,11r-3,3l12706,15xm12736,15r-5,l12730,14r-3,-3l12726,9r,-4l12727,3r3,-3l12731,r5,l12737,r3,3l12741,5r,4l12740,11r-3,3l12736,15xm12766,15r-4,l12760,14r-3,-3l12756,9r,-4l12757,3r3,-3l12762,r4,l12767,r3,3l12771,5r,4l12770,11r-3,3l12766,15xm12796,15r-4,l12790,14r-3,-3l12786,9r,-4l12787,3r3,-3l12792,r4,l12797,r3,3l12801,5r,4l12800,11r-3,3l12796,15xm12826,15r-4,l12820,14r-3,-3l12816,9r,-4l12817,3r3,-3l12822,r4,l12827,r3,3l12831,5r,4l12830,11r-3,3l12826,15xm12856,15r-4,l12850,14r-3,-3l12846,9r,-4l12847,3r3,-3l12852,r4,l12857,r3,3l12861,5r,4l12860,11r-3,3l12856,15xm12886,15r-4,l12880,14r-3,-3l12876,9r,-4l12877,3r3,-3l12882,r4,l12887,r3,3l12891,5r,4l12890,11r-3,3l12886,15xm12916,15r-4,l12910,14r-3,-3l12906,9r,-4l12907,3r3,-3l12912,r4,l12917,r3,3l12921,5r,4l12920,11r-3,3l12916,15xm12946,15r-4,l12940,14r-3,-3l12936,9r,-4l12937,3r3,-3l12942,r4,l12948,r2,3l12951,5r,4l12950,11r-2,3l12946,15xm12976,15r-4,l12970,14r-3,-3l12966,9r,-4l12967,3r3,-3l12972,r4,l12978,r2,3l12981,5r,4l12980,11r-2,3l12976,15xm13006,15r-4,l13000,14r-3,-3l12996,9r,-4l12997,3r3,-3l13002,r4,l13008,r2,3l13011,5r,4l13010,11r-2,3l13006,15xm13036,15r-4,l13030,14r-3,-3l13026,9r,-4l13027,3r3,-3l13032,r4,l13038,r2,3l13041,5r,4l13040,11r-2,3l13036,15xm13066,15r-4,l13060,14r-3,-3l13056,9r,-4l13057,3r3,-3l13062,r4,l13068,r3,3l13071,5r,4l13071,11r-3,3l13066,15xm13096,15r-4,l13090,14r-3,-3l13086,9r,-4l13087,3r3,-3l13092,r4,l13098,r3,3l13101,5r,4l13101,11r-3,3l13096,15xm13126,15r-4,l13120,14r-3,-3l13116,9r,-4l13117,3r3,-3l13122,r4,l13128,r3,3l13131,5r,4l13131,11r-3,3l13126,15xm13156,15r-4,l13150,14r-3,-3l13146,9r,-4l13147,3r3,-3l13152,r4,l13158,r3,3l13161,5r,4l13161,11r-3,3l13156,15xm13186,15r-4,l13180,14r-3,-3l13176,9r,-4l13177,3r3,-3l13182,r4,l13188,r3,3l13191,5r,4l13191,11r-3,3l13186,15xm13216,15r-4,l13210,14r-3,-3l13206,9r,-4l13207,3r3,-3l13212,r4,l13218,r3,3l13221,5r,4l13221,11r-3,3l13216,15xm13246,15r-4,l13240,14r-3,-3l13236,9r,-4l13237,3r3,-3l13242,r4,l13248,r3,3l13251,5r,4l13251,11r-3,3l13246,15xm13276,15r-4,l13270,14r-3,-3l13266,9r,-4l13267,3r3,-3l13272,r4,l13278,r3,3l13281,5r,4l13281,11r-3,3l13276,15xm13306,15r-4,l13300,14r-3,-3l13296,9r,-4l13297,3r3,-3l13302,r4,l13308,r3,3l13311,5r,4l13311,11r-3,3l13306,15xm13336,15r-4,l13330,14r-3,-3l13326,9r,-4l13327,3r3,-3l13332,r4,l13338,r3,3l13341,5r,4l13341,11r-3,3l13336,15xm13366,15r-4,l13360,14r-3,-3l13356,9r,-4l13357,3r3,-3l13362,r4,l13368,r3,3l13371,5r,4l13371,11r-3,3l13366,15xm13396,15r-4,l13390,14r-3,-3l13386,9r,-4l13387,3r3,-3l13392,r4,l13398,r3,3l13401,5r,4l13401,11r-3,3l13396,15xm13426,15r-4,l13420,14r-3,-3l13416,9r,-4l13417,3r3,-3l13422,r4,l13428,r3,3l13431,5r,4l13431,11r-3,3l13426,15xm13456,15r-4,l13450,14r-3,-3l13446,9r,-4l13447,3r3,-3l13452,r4,l13458,r3,3l13461,5r,4l13461,11r-3,3l13456,15xm13486,15r-4,l13480,14r-3,-3l13476,9r,-4l13477,3r3,-3l13482,r4,l13488,r3,3l13491,5r,4l13491,11r-3,3l13486,15xm13516,15r-4,l13510,14r-3,-3l13506,9r,-4l13507,3r3,-3l13512,r4,l13518,r3,3l13521,5r,4l13521,11r-3,3l13516,15xm13546,15r-4,l13540,14r-3,-3l13536,9r,-4l13537,3r3,-3l13542,r4,l13548,r3,3l13551,5r,4l13551,11r-3,3l13546,15xm13576,15r-4,l13570,14r-3,-3l13566,9r,-4l13567,3r3,-3l13572,r4,l13578,r3,3l13581,5r,4l13581,11r-3,3l13576,15xm13606,15r-4,l13600,14r-3,-3l13596,9r,-4l13597,3r3,-3l13602,r4,l13608,r3,3l13612,5r,4l13611,11r-3,3l13606,15xm13636,15r-4,l13630,14r-3,-3l13627,9r,-4l13627,3r3,-3l13632,r4,l13638,r3,3l13642,5r,4l13641,11r-3,3l13636,15xm13666,15r-4,l13660,14r-3,-3l13657,9r,-4l13657,3r3,-3l13662,r4,l13668,r3,3l13672,5r,4l13671,11r-3,3l13666,15xm13696,15r-4,l13690,14r-3,-3l13687,9r,-4l13687,3r3,-3l13692,r4,l13698,r3,3l13702,5r,4l13701,11r-3,3l13696,15xm13726,15r-4,l13720,14r-3,-3l13717,9r,-4l13717,3r3,-3l13722,r4,l13728,r3,3l13732,5r,4l13731,11r-3,3l13726,15xm13756,15r-4,l13750,14r-3,-3l13747,9r,-4l13747,3r3,-3l13752,r4,l13758,r3,3l13762,5r,4l13761,11r-3,3l13756,15xm13786,15r-4,l13780,14r-3,-3l13777,9r,-4l13777,3r3,-3l13782,r4,l13788,r3,3l13792,5r,4l13791,11r-3,3l13786,15xm13816,15r-4,l13810,14r-3,-3l13807,9r,-4l13807,3r3,-3l13812,r4,l13818,r3,3l13822,5r,4l13821,11r-3,3l13816,15xm13846,15r-4,l13840,14r-3,-3l13837,9r,-4l13837,3r3,-3l13842,r4,l13848,r3,3l13852,5r,4l13851,11r-3,3l13846,15xm13876,15r-4,l13870,14r-3,-3l13867,9r,-4l13867,3r3,-3l13872,r4,l13878,r3,3l13882,5r,4l13881,11r-3,3l13876,15xm13906,15r-4,l13900,14r-3,-3l13897,9r,-4l13897,3r3,-3l13902,r4,l13908,r3,3l13912,5r,4l13911,11r-3,3l13906,15xm13936,15r-4,l13930,14r-3,-3l13927,9r,-4l13927,3r3,-3l13932,r4,l13938,r3,3l13942,5r,4l13941,11r-3,3l13936,15xm13966,15r-4,l13960,14r-3,-3l13957,9r,-4l13957,3r3,-3l13962,r4,l13968,r3,3l13972,5r,4l13971,11r-3,3l13966,15xm13996,15r-4,l13990,14r-3,-3l13987,9r,-4l13987,3r3,-3l13992,r4,l13998,r3,3l14002,5r,4l14001,11r-3,3l13996,15xm14026,15r-4,l14020,14r-3,-3l14017,9r,-4l14017,3r3,-3l14022,r4,l14028,r3,3l14032,5r,4l14031,11r-3,3l14026,15xm14056,15r-4,l14050,14r-3,-3l14047,9r,-4l14047,3r3,-3l14052,r4,l14058,r3,3l14062,5r,4l14061,11r-3,3l14056,15xm14086,15r-4,l14080,14r-3,-3l14077,9r,-4l14077,3r3,-3l14082,r4,l14088,r3,3l14092,5r,4l14091,11r-3,3l14086,15xm14116,15r-4,l14110,14r-3,-3l14107,9r,-4l14107,3r3,-3l14112,r4,l14118,r3,3l14122,5r,4l14121,11r-3,3l14116,15xm14146,15r-4,l14140,14r-3,-3l14137,9r,-4l14137,3r3,-3l14142,r4,l14148,r3,3l14152,5r,4l14151,11r-3,3l14146,15xm14176,15r-4,l14170,14r-2,-3l14167,9r,-4l14168,3r2,-3l14172,r4,l14178,r3,3l14182,5r,4l14181,11r-3,3l14176,15xm14206,15r-4,l14200,14r-2,-3l14197,9r,-4l14198,3r2,-3l14202,r4,l14208,r3,3l14212,5r,4l14211,11r-3,3l14206,15xm14236,15r-4,l14230,14r-2,-3l14227,9r,-4l14228,3r2,-3l14232,r4,l14238,r3,3l14242,5r,4l14241,11r-3,3l14236,15xm14266,15r-4,l14260,14r-2,-3l14257,9r,-4l14258,3r2,-3l14262,r4,l14268,r3,3l14272,5r,4l14271,11r-3,3l14266,15xm14296,15r-4,l14291,14r-3,-3l14287,9r,-4l14288,3r3,-3l14292,r4,l14298,r3,3l14302,5r,4l14301,11r-3,3l14296,15xm14326,15r-4,l14321,14r-3,-3l14317,9r,-4l14318,3r3,-3l14322,r4,l14328,r3,3l14332,5r,4l14331,11r-3,3l14326,15xm14356,15r-4,l14351,14r-3,-3l14347,9r,-4l14348,3r3,-3l14352,r4,l14358,r3,3l14362,5r,4l14361,11r-3,3l14356,15xm14386,15r-4,l14381,14r-3,-3l14377,9r,-4l14378,3r3,-3l14382,r4,l14388,r3,3l14392,5r,4l14391,11r-3,3l14386,15xm14416,15r-4,l14411,14r-3,-3l14407,9r,-4l14408,3r3,-3l14412,r4,l14418,r3,3l14422,5r,4l14421,11r-3,3l14416,15xm14446,15r-4,l14441,14r-3,-3l14437,9r,-4l14438,3r3,-3l14442,r4,l14448,r3,3l14452,5r,4l14451,11r-3,3l14446,15xm14477,15r-5,l14471,14r-3,-3l14467,9r,-4l14468,3r3,-3l14472,r5,l14478,r3,3l14482,5r,4l14481,11r-3,3l14477,15xm14507,15r-5,l14501,14r-3,-3l14497,9r,-4l14498,3r3,-3l14502,r5,l14508,r3,3l14512,5r,4l14511,11r-3,3l14507,15xm14537,15r-5,l14531,14r-3,-3l14527,9r,-4l14528,3r3,-3l14532,r5,l14538,r3,3l14542,5r,4l14541,11r-3,3l14537,15xm14567,15r-5,l14561,14r-3,-3l14557,9r,-4l14558,3r3,-3l14562,r5,l14568,r3,3l14572,5r,4l14571,11r-3,3l14567,15xm14597,15r-5,l14591,14r-3,-3l14587,9r,-4l14588,3r3,-3l14592,r5,l14598,r3,3l14602,5r,4l14601,11r-3,3l14597,15xe" fillcolor="black" stroked="f">
                <v:path arrowok="t" o:connecttype="custom" o:connectlocs="140335,168275;285750,173990;426085,177165;577850,168275;724535,175260;866775,175260;1013460,168275;1164590,177165;1305560,173990;1450975,168275;1604010,177800;1743710,171450;1887220,170180;2045335,177800;2181860,170180;2325370,171450;2464435,177800;2618105,168275;2763520,173990;2903855,177165;3055620,168275;3202305,175260;3344545,175260;3491230,168275;3642360,177165;3783330,173990;3928110,168275;4081780,177800;4221480,171450;4364990,170180;4523105,177800;4659630,170180;4802505,171450;4942205,177800;5095875,168275;5241290,173990;5381625,177165;5533390,168275;5680075,175260;5822315,175260;5969000,168275;6120130,177165;6261100,173990;6405880,168275;6559550,177800;6699250,171450;6842760,170180;7000875,177800;7137400,170180;7280275,171450;7419975,177800;7573645,168275;7719060,173990;7859395,177165;8011160,168275;8157845,175260;8300085,175260;8446770,168275;8597900,177165;8738870,173990;8883650,168275;9037320,177800;9177020,171450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F5A9C">
      <w:pPr>
        <w:pStyle w:val="BodyText"/>
        <w:spacing w:before="7"/>
        <w:rPr>
          <w:rFonts w:ascii="Palatino Linotype"/>
          <w:b/>
          <w:i/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>
                <wp:simplePos x="0" y="0"/>
                <wp:positionH relativeFrom="page">
                  <wp:posOffset>359410</wp:posOffset>
                </wp:positionH>
                <wp:positionV relativeFrom="paragraph">
                  <wp:posOffset>208280</wp:posOffset>
                </wp:positionV>
                <wp:extent cx="9272905" cy="9525"/>
                <wp:effectExtent l="0" t="0" r="0" b="0"/>
                <wp:wrapTopAndBottom/>
                <wp:docPr id="4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72905" cy="9525"/>
                        </a:xfrm>
                        <a:custGeom>
                          <a:avLst/>
                          <a:gdLst>
                            <a:gd name="T0" fmla="+- 0 787 566"/>
                            <a:gd name="T1" fmla="*/ T0 w 14603"/>
                            <a:gd name="T2" fmla="+- 0 329 328"/>
                            <a:gd name="T3" fmla="*/ 329 h 15"/>
                            <a:gd name="T4" fmla="+- 0 1016 566"/>
                            <a:gd name="T5" fmla="*/ T4 w 14603"/>
                            <a:gd name="T6" fmla="+- 0 338 328"/>
                            <a:gd name="T7" fmla="*/ 338 h 15"/>
                            <a:gd name="T8" fmla="+- 0 1237 566"/>
                            <a:gd name="T9" fmla="*/ T8 w 14603"/>
                            <a:gd name="T10" fmla="+- 0 343 328"/>
                            <a:gd name="T11" fmla="*/ 343 h 15"/>
                            <a:gd name="T12" fmla="+- 0 1476 566"/>
                            <a:gd name="T13" fmla="*/ T12 w 14603"/>
                            <a:gd name="T14" fmla="+- 0 328 328"/>
                            <a:gd name="T15" fmla="*/ 328 h 15"/>
                            <a:gd name="T16" fmla="+- 0 1707 566"/>
                            <a:gd name="T17" fmla="*/ T16 w 14603"/>
                            <a:gd name="T18" fmla="+- 0 340 328"/>
                            <a:gd name="T19" fmla="*/ 340 h 15"/>
                            <a:gd name="T20" fmla="+- 0 1930 566"/>
                            <a:gd name="T21" fmla="*/ T20 w 14603"/>
                            <a:gd name="T22" fmla="+- 0 340 328"/>
                            <a:gd name="T23" fmla="*/ 340 h 15"/>
                            <a:gd name="T24" fmla="+- 0 2162 566"/>
                            <a:gd name="T25" fmla="*/ T24 w 14603"/>
                            <a:gd name="T26" fmla="+- 0 328 328"/>
                            <a:gd name="T27" fmla="*/ 328 h 15"/>
                            <a:gd name="T28" fmla="+- 0 2400 566"/>
                            <a:gd name="T29" fmla="*/ T28 w 14603"/>
                            <a:gd name="T30" fmla="+- 0 343 328"/>
                            <a:gd name="T31" fmla="*/ 343 h 15"/>
                            <a:gd name="T32" fmla="+- 0 2622 566"/>
                            <a:gd name="T33" fmla="*/ T32 w 14603"/>
                            <a:gd name="T34" fmla="+- 0 338 328"/>
                            <a:gd name="T35" fmla="*/ 338 h 15"/>
                            <a:gd name="T36" fmla="+- 0 2850 566"/>
                            <a:gd name="T37" fmla="*/ T36 w 14603"/>
                            <a:gd name="T38" fmla="+- 0 329 328"/>
                            <a:gd name="T39" fmla="*/ 329 h 15"/>
                            <a:gd name="T40" fmla="+- 0 3092 566"/>
                            <a:gd name="T41" fmla="*/ T40 w 14603"/>
                            <a:gd name="T42" fmla="+- 0 343 328"/>
                            <a:gd name="T43" fmla="*/ 343 h 15"/>
                            <a:gd name="T44" fmla="+- 0 3312 566"/>
                            <a:gd name="T45" fmla="*/ T44 w 14603"/>
                            <a:gd name="T46" fmla="+- 0 334 328"/>
                            <a:gd name="T47" fmla="*/ 334 h 15"/>
                            <a:gd name="T48" fmla="+- 0 3538 566"/>
                            <a:gd name="T49" fmla="*/ T48 w 14603"/>
                            <a:gd name="T50" fmla="+- 0 332 328"/>
                            <a:gd name="T51" fmla="*/ 332 h 15"/>
                            <a:gd name="T52" fmla="+- 0 3787 566"/>
                            <a:gd name="T53" fmla="*/ T52 w 14603"/>
                            <a:gd name="T54" fmla="+- 0 343 328"/>
                            <a:gd name="T55" fmla="*/ 343 h 15"/>
                            <a:gd name="T56" fmla="+- 0 4001 566"/>
                            <a:gd name="T57" fmla="*/ T56 w 14603"/>
                            <a:gd name="T58" fmla="+- 0 332 328"/>
                            <a:gd name="T59" fmla="*/ 332 h 15"/>
                            <a:gd name="T60" fmla="+- 0 4227 566"/>
                            <a:gd name="T61" fmla="*/ T60 w 14603"/>
                            <a:gd name="T62" fmla="+- 0 334 328"/>
                            <a:gd name="T63" fmla="*/ 334 h 15"/>
                            <a:gd name="T64" fmla="+- 0 4447 566"/>
                            <a:gd name="T65" fmla="*/ T64 w 14603"/>
                            <a:gd name="T66" fmla="+- 0 343 328"/>
                            <a:gd name="T67" fmla="*/ 343 h 15"/>
                            <a:gd name="T68" fmla="+- 0 4689 566"/>
                            <a:gd name="T69" fmla="*/ T68 w 14603"/>
                            <a:gd name="T70" fmla="+- 0 329 328"/>
                            <a:gd name="T71" fmla="*/ 329 h 15"/>
                            <a:gd name="T72" fmla="+- 0 4918 566"/>
                            <a:gd name="T73" fmla="*/ T72 w 14603"/>
                            <a:gd name="T74" fmla="+- 0 338 328"/>
                            <a:gd name="T75" fmla="*/ 338 h 15"/>
                            <a:gd name="T76" fmla="+- 0 5139 566"/>
                            <a:gd name="T77" fmla="*/ T76 w 14603"/>
                            <a:gd name="T78" fmla="+- 0 343 328"/>
                            <a:gd name="T79" fmla="*/ 343 h 15"/>
                            <a:gd name="T80" fmla="+- 0 5377 566"/>
                            <a:gd name="T81" fmla="*/ T80 w 14603"/>
                            <a:gd name="T82" fmla="+- 0 328 328"/>
                            <a:gd name="T83" fmla="*/ 328 h 15"/>
                            <a:gd name="T84" fmla="+- 0 5609 566"/>
                            <a:gd name="T85" fmla="*/ T84 w 14603"/>
                            <a:gd name="T86" fmla="+- 0 340 328"/>
                            <a:gd name="T87" fmla="*/ 340 h 15"/>
                            <a:gd name="T88" fmla="+- 0 5832 566"/>
                            <a:gd name="T89" fmla="*/ T88 w 14603"/>
                            <a:gd name="T90" fmla="+- 0 340 328"/>
                            <a:gd name="T91" fmla="*/ 340 h 15"/>
                            <a:gd name="T92" fmla="+- 0 6064 566"/>
                            <a:gd name="T93" fmla="*/ T92 w 14603"/>
                            <a:gd name="T94" fmla="+- 0 328 328"/>
                            <a:gd name="T95" fmla="*/ 328 h 15"/>
                            <a:gd name="T96" fmla="+- 0 6302 566"/>
                            <a:gd name="T97" fmla="*/ T96 w 14603"/>
                            <a:gd name="T98" fmla="+- 0 343 328"/>
                            <a:gd name="T99" fmla="*/ 343 h 15"/>
                            <a:gd name="T100" fmla="+- 0 6523 566"/>
                            <a:gd name="T101" fmla="*/ T100 w 14603"/>
                            <a:gd name="T102" fmla="+- 0 338 328"/>
                            <a:gd name="T103" fmla="*/ 338 h 15"/>
                            <a:gd name="T104" fmla="+- 0 6752 566"/>
                            <a:gd name="T105" fmla="*/ T104 w 14603"/>
                            <a:gd name="T106" fmla="+- 0 329 328"/>
                            <a:gd name="T107" fmla="*/ 329 h 15"/>
                            <a:gd name="T108" fmla="+- 0 6994 566"/>
                            <a:gd name="T109" fmla="*/ T108 w 14603"/>
                            <a:gd name="T110" fmla="+- 0 343 328"/>
                            <a:gd name="T111" fmla="*/ 343 h 15"/>
                            <a:gd name="T112" fmla="+- 0 7214 566"/>
                            <a:gd name="T113" fmla="*/ T112 w 14603"/>
                            <a:gd name="T114" fmla="+- 0 334 328"/>
                            <a:gd name="T115" fmla="*/ 334 h 15"/>
                            <a:gd name="T116" fmla="+- 0 7440 566"/>
                            <a:gd name="T117" fmla="*/ T116 w 14603"/>
                            <a:gd name="T118" fmla="+- 0 332 328"/>
                            <a:gd name="T119" fmla="*/ 332 h 15"/>
                            <a:gd name="T120" fmla="+- 0 7689 566"/>
                            <a:gd name="T121" fmla="*/ T120 w 14603"/>
                            <a:gd name="T122" fmla="+- 0 343 328"/>
                            <a:gd name="T123" fmla="*/ 343 h 15"/>
                            <a:gd name="T124" fmla="+- 0 7903 566"/>
                            <a:gd name="T125" fmla="*/ T124 w 14603"/>
                            <a:gd name="T126" fmla="+- 0 332 328"/>
                            <a:gd name="T127" fmla="*/ 332 h 15"/>
                            <a:gd name="T128" fmla="+- 0 8129 566"/>
                            <a:gd name="T129" fmla="*/ T128 w 14603"/>
                            <a:gd name="T130" fmla="+- 0 334 328"/>
                            <a:gd name="T131" fmla="*/ 334 h 15"/>
                            <a:gd name="T132" fmla="+- 0 8349 566"/>
                            <a:gd name="T133" fmla="*/ T132 w 14603"/>
                            <a:gd name="T134" fmla="+- 0 343 328"/>
                            <a:gd name="T135" fmla="*/ 343 h 15"/>
                            <a:gd name="T136" fmla="+- 0 8591 566"/>
                            <a:gd name="T137" fmla="*/ T136 w 14603"/>
                            <a:gd name="T138" fmla="+- 0 329 328"/>
                            <a:gd name="T139" fmla="*/ 329 h 15"/>
                            <a:gd name="T140" fmla="+- 0 8820 566"/>
                            <a:gd name="T141" fmla="*/ T140 w 14603"/>
                            <a:gd name="T142" fmla="+- 0 338 328"/>
                            <a:gd name="T143" fmla="*/ 338 h 15"/>
                            <a:gd name="T144" fmla="+- 0 9041 566"/>
                            <a:gd name="T145" fmla="*/ T144 w 14603"/>
                            <a:gd name="T146" fmla="+- 0 343 328"/>
                            <a:gd name="T147" fmla="*/ 343 h 15"/>
                            <a:gd name="T148" fmla="+- 0 9279 566"/>
                            <a:gd name="T149" fmla="*/ T148 w 14603"/>
                            <a:gd name="T150" fmla="+- 0 328 328"/>
                            <a:gd name="T151" fmla="*/ 328 h 15"/>
                            <a:gd name="T152" fmla="+- 0 9511 566"/>
                            <a:gd name="T153" fmla="*/ T152 w 14603"/>
                            <a:gd name="T154" fmla="+- 0 340 328"/>
                            <a:gd name="T155" fmla="*/ 340 h 15"/>
                            <a:gd name="T156" fmla="+- 0 9734 566"/>
                            <a:gd name="T157" fmla="*/ T156 w 14603"/>
                            <a:gd name="T158" fmla="+- 0 340 328"/>
                            <a:gd name="T159" fmla="*/ 340 h 15"/>
                            <a:gd name="T160" fmla="+- 0 9966 566"/>
                            <a:gd name="T161" fmla="*/ T160 w 14603"/>
                            <a:gd name="T162" fmla="+- 0 328 328"/>
                            <a:gd name="T163" fmla="*/ 328 h 15"/>
                            <a:gd name="T164" fmla="+- 0 10204 566"/>
                            <a:gd name="T165" fmla="*/ T164 w 14603"/>
                            <a:gd name="T166" fmla="+- 0 343 328"/>
                            <a:gd name="T167" fmla="*/ 343 h 15"/>
                            <a:gd name="T168" fmla="+- 0 10425 566"/>
                            <a:gd name="T169" fmla="*/ T168 w 14603"/>
                            <a:gd name="T170" fmla="+- 0 338 328"/>
                            <a:gd name="T171" fmla="*/ 338 h 15"/>
                            <a:gd name="T172" fmla="+- 0 10654 566"/>
                            <a:gd name="T173" fmla="*/ T172 w 14603"/>
                            <a:gd name="T174" fmla="+- 0 329 328"/>
                            <a:gd name="T175" fmla="*/ 329 h 15"/>
                            <a:gd name="T176" fmla="+- 0 10896 566"/>
                            <a:gd name="T177" fmla="*/ T176 w 14603"/>
                            <a:gd name="T178" fmla="+- 0 343 328"/>
                            <a:gd name="T179" fmla="*/ 343 h 15"/>
                            <a:gd name="T180" fmla="+- 0 11116 566"/>
                            <a:gd name="T181" fmla="*/ T180 w 14603"/>
                            <a:gd name="T182" fmla="+- 0 334 328"/>
                            <a:gd name="T183" fmla="*/ 334 h 15"/>
                            <a:gd name="T184" fmla="+- 0 11342 566"/>
                            <a:gd name="T185" fmla="*/ T184 w 14603"/>
                            <a:gd name="T186" fmla="+- 0 332 328"/>
                            <a:gd name="T187" fmla="*/ 332 h 15"/>
                            <a:gd name="T188" fmla="+- 0 11591 566"/>
                            <a:gd name="T189" fmla="*/ T188 w 14603"/>
                            <a:gd name="T190" fmla="+- 0 343 328"/>
                            <a:gd name="T191" fmla="*/ 343 h 15"/>
                            <a:gd name="T192" fmla="+- 0 11805 566"/>
                            <a:gd name="T193" fmla="*/ T192 w 14603"/>
                            <a:gd name="T194" fmla="+- 0 332 328"/>
                            <a:gd name="T195" fmla="*/ 332 h 15"/>
                            <a:gd name="T196" fmla="+- 0 12031 566"/>
                            <a:gd name="T197" fmla="*/ T196 w 14603"/>
                            <a:gd name="T198" fmla="+- 0 334 328"/>
                            <a:gd name="T199" fmla="*/ 334 h 15"/>
                            <a:gd name="T200" fmla="+- 0 12251 566"/>
                            <a:gd name="T201" fmla="*/ T200 w 14603"/>
                            <a:gd name="T202" fmla="+- 0 343 328"/>
                            <a:gd name="T203" fmla="*/ 343 h 15"/>
                            <a:gd name="T204" fmla="+- 0 12493 566"/>
                            <a:gd name="T205" fmla="*/ T204 w 14603"/>
                            <a:gd name="T206" fmla="+- 0 329 328"/>
                            <a:gd name="T207" fmla="*/ 329 h 15"/>
                            <a:gd name="T208" fmla="+- 0 12722 566"/>
                            <a:gd name="T209" fmla="*/ T208 w 14603"/>
                            <a:gd name="T210" fmla="+- 0 338 328"/>
                            <a:gd name="T211" fmla="*/ 338 h 15"/>
                            <a:gd name="T212" fmla="+- 0 12943 566"/>
                            <a:gd name="T213" fmla="*/ T212 w 14603"/>
                            <a:gd name="T214" fmla="+- 0 343 328"/>
                            <a:gd name="T215" fmla="*/ 343 h 15"/>
                            <a:gd name="T216" fmla="+- 0 13181 566"/>
                            <a:gd name="T217" fmla="*/ T216 w 14603"/>
                            <a:gd name="T218" fmla="+- 0 328 328"/>
                            <a:gd name="T219" fmla="*/ 328 h 15"/>
                            <a:gd name="T220" fmla="+- 0 13413 566"/>
                            <a:gd name="T221" fmla="*/ T220 w 14603"/>
                            <a:gd name="T222" fmla="+- 0 340 328"/>
                            <a:gd name="T223" fmla="*/ 340 h 15"/>
                            <a:gd name="T224" fmla="+- 0 13636 566"/>
                            <a:gd name="T225" fmla="*/ T224 w 14603"/>
                            <a:gd name="T226" fmla="+- 0 340 328"/>
                            <a:gd name="T227" fmla="*/ 340 h 15"/>
                            <a:gd name="T228" fmla="+- 0 13868 566"/>
                            <a:gd name="T229" fmla="*/ T228 w 14603"/>
                            <a:gd name="T230" fmla="+- 0 328 328"/>
                            <a:gd name="T231" fmla="*/ 328 h 15"/>
                            <a:gd name="T232" fmla="+- 0 14106 566"/>
                            <a:gd name="T233" fmla="*/ T232 w 14603"/>
                            <a:gd name="T234" fmla="+- 0 343 328"/>
                            <a:gd name="T235" fmla="*/ 343 h 15"/>
                            <a:gd name="T236" fmla="+- 0 14327 566"/>
                            <a:gd name="T237" fmla="*/ T236 w 14603"/>
                            <a:gd name="T238" fmla="+- 0 338 328"/>
                            <a:gd name="T239" fmla="*/ 338 h 15"/>
                            <a:gd name="T240" fmla="+- 0 14556 566"/>
                            <a:gd name="T241" fmla="*/ T240 w 14603"/>
                            <a:gd name="T242" fmla="+- 0 329 328"/>
                            <a:gd name="T243" fmla="*/ 329 h 15"/>
                            <a:gd name="T244" fmla="+- 0 14798 566"/>
                            <a:gd name="T245" fmla="*/ T244 w 14603"/>
                            <a:gd name="T246" fmla="+- 0 343 328"/>
                            <a:gd name="T247" fmla="*/ 343 h 15"/>
                            <a:gd name="T248" fmla="+- 0 15018 566"/>
                            <a:gd name="T249" fmla="*/ T248 w 14603"/>
                            <a:gd name="T250" fmla="+- 0 334 328"/>
                            <a:gd name="T251" fmla="*/ 33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4603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5"/>
                              </a:lnTo>
                              <a:lnTo>
                                <a:pt x="0" y="12"/>
                              </a:lnTo>
                              <a:lnTo>
                                <a:pt x="0" y="10"/>
                              </a:lnTo>
                              <a:lnTo>
                                <a:pt x="0" y="6"/>
                              </a:lnTo>
                              <a:lnTo>
                                <a:pt x="0" y="4"/>
                              </a:lnTo>
                              <a:lnTo>
                                <a:pt x="3" y="1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1"/>
                              </a:lnTo>
                              <a:lnTo>
                                <a:pt x="14" y="4"/>
                              </a:lnTo>
                              <a:lnTo>
                                <a:pt x="15" y="6"/>
                              </a:lnTo>
                              <a:lnTo>
                                <a:pt x="15" y="10"/>
                              </a:lnTo>
                              <a:lnTo>
                                <a:pt x="14" y="12"/>
                              </a:lnTo>
                              <a:lnTo>
                                <a:pt x="11" y="15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5"/>
                              </a:lnTo>
                              <a:lnTo>
                                <a:pt x="30" y="12"/>
                              </a:lnTo>
                              <a:lnTo>
                                <a:pt x="30" y="10"/>
                              </a:lnTo>
                              <a:lnTo>
                                <a:pt x="30" y="6"/>
                              </a:lnTo>
                              <a:lnTo>
                                <a:pt x="30" y="4"/>
                              </a:lnTo>
                              <a:lnTo>
                                <a:pt x="33" y="1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1"/>
                              </a:lnTo>
                              <a:lnTo>
                                <a:pt x="44" y="4"/>
                              </a:lnTo>
                              <a:lnTo>
                                <a:pt x="45" y="6"/>
                              </a:lnTo>
                              <a:lnTo>
                                <a:pt x="45" y="10"/>
                              </a:lnTo>
                              <a:lnTo>
                                <a:pt x="44" y="12"/>
                              </a:lnTo>
                              <a:lnTo>
                                <a:pt x="41" y="15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5"/>
                              </a:lnTo>
                              <a:lnTo>
                                <a:pt x="60" y="12"/>
                              </a:lnTo>
                              <a:lnTo>
                                <a:pt x="60" y="10"/>
                              </a:lnTo>
                              <a:lnTo>
                                <a:pt x="60" y="6"/>
                              </a:lnTo>
                              <a:lnTo>
                                <a:pt x="60" y="4"/>
                              </a:lnTo>
                              <a:lnTo>
                                <a:pt x="63" y="1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1"/>
                              </a:lnTo>
                              <a:lnTo>
                                <a:pt x="74" y="4"/>
                              </a:lnTo>
                              <a:lnTo>
                                <a:pt x="75" y="6"/>
                              </a:lnTo>
                              <a:lnTo>
                                <a:pt x="75" y="10"/>
                              </a:lnTo>
                              <a:lnTo>
                                <a:pt x="74" y="12"/>
                              </a:lnTo>
                              <a:lnTo>
                                <a:pt x="71" y="15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5"/>
                              </a:lnTo>
                              <a:lnTo>
                                <a:pt x="90" y="12"/>
                              </a:lnTo>
                              <a:lnTo>
                                <a:pt x="90" y="10"/>
                              </a:lnTo>
                              <a:lnTo>
                                <a:pt x="90" y="6"/>
                              </a:lnTo>
                              <a:lnTo>
                                <a:pt x="90" y="4"/>
                              </a:lnTo>
                              <a:lnTo>
                                <a:pt x="93" y="1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1"/>
                              </a:lnTo>
                              <a:lnTo>
                                <a:pt x="104" y="4"/>
                              </a:lnTo>
                              <a:lnTo>
                                <a:pt x="105" y="6"/>
                              </a:lnTo>
                              <a:lnTo>
                                <a:pt x="105" y="10"/>
                              </a:lnTo>
                              <a:lnTo>
                                <a:pt x="104" y="12"/>
                              </a:lnTo>
                              <a:lnTo>
                                <a:pt x="101" y="15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5"/>
                              </a:lnTo>
                              <a:lnTo>
                                <a:pt x="120" y="12"/>
                              </a:lnTo>
                              <a:lnTo>
                                <a:pt x="120" y="10"/>
                              </a:lnTo>
                              <a:lnTo>
                                <a:pt x="120" y="6"/>
                              </a:lnTo>
                              <a:lnTo>
                                <a:pt x="120" y="4"/>
                              </a:lnTo>
                              <a:lnTo>
                                <a:pt x="123" y="1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1"/>
                              </a:lnTo>
                              <a:lnTo>
                                <a:pt x="134" y="4"/>
                              </a:lnTo>
                              <a:lnTo>
                                <a:pt x="135" y="6"/>
                              </a:lnTo>
                              <a:lnTo>
                                <a:pt x="135" y="10"/>
                              </a:lnTo>
                              <a:lnTo>
                                <a:pt x="134" y="12"/>
                              </a:lnTo>
                              <a:lnTo>
                                <a:pt x="131" y="15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5"/>
                              </a:lnTo>
                              <a:lnTo>
                                <a:pt x="150" y="12"/>
                              </a:lnTo>
                              <a:lnTo>
                                <a:pt x="150" y="10"/>
                              </a:lnTo>
                              <a:lnTo>
                                <a:pt x="150" y="6"/>
                              </a:lnTo>
                              <a:lnTo>
                                <a:pt x="150" y="4"/>
                              </a:lnTo>
                              <a:lnTo>
                                <a:pt x="153" y="1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1"/>
                              </a:lnTo>
                              <a:lnTo>
                                <a:pt x="164" y="4"/>
                              </a:lnTo>
                              <a:lnTo>
                                <a:pt x="165" y="6"/>
                              </a:lnTo>
                              <a:lnTo>
                                <a:pt x="165" y="10"/>
                              </a:lnTo>
                              <a:lnTo>
                                <a:pt x="164" y="12"/>
                              </a:lnTo>
                              <a:lnTo>
                                <a:pt x="161" y="15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5"/>
                              </a:lnTo>
                              <a:lnTo>
                                <a:pt x="180" y="12"/>
                              </a:lnTo>
                              <a:lnTo>
                                <a:pt x="180" y="10"/>
                              </a:lnTo>
                              <a:lnTo>
                                <a:pt x="180" y="6"/>
                              </a:lnTo>
                              <a:lnTo>
                                <a:pt x="180" y="4"/>
                              </a:lnTo>
                              <a:lnTo>
                                <a:pt x="183" y="1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1"/>
                              </a:lnTo>
                              <a:lnTo>
                                <a:pt x="194" y="4"/>
                              </a:lnTo>
                              <a:lnTo>
                                <a:pt x="195" y="6"/>
                              </a:lnTo>
                              <a:lnTo>
                                <a:pt x="195" y="10"/>
                              </a:lnTo>
                              <a:lnTo>
                                <a:pt x="194" y="12"/>
                              </a:lnTo>
                              <a:lnTo>
                                <a:pt x="191" y="15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3" y="15"/>
                              </a:lnTo>
                              <a:lnTo>
                                <a:pt x="210" y="12"/>
                              </a:lnTo>
                              <a:lnTo>
                                <a:pt x="210" y="10"/>
                              </a:lnTo>
                              <a:lnTo>
                                <a:pt x="210" y="6"/>
                              </a:lnTo>
                              <a:lnTo>
                                <a:pt x="210" y="4"/>
                              </a:lnTo>
                              <a:lnTo>
                                <a:pt x="213" y="1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1"/>
                              </a:lnTo>
                              <a:lnTo>
                                <a:pt x="224" y="4"/>
                              </a:lnTo>
                              <a:lnTo>
                                <a:pt x="225" y="6"/>
                              </a:lnTo>
                              <a:lnTo>
                                <a:pt x="225" y="10"/>
                              </a:lnTo>
                              <a:lnTo>
                                <a:pt x="224" y="12"/>
                              </a:lnTo>
                              <a:lnTo>
                                <a:pt x="221" y="15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3" y="15"/>
                              </a:lnTo>
                              <a:lnTo>
                                <a:pt x="240" y="12"/>
                              </a:lnTo>
                              <a:lnTo>
                                <a:pt x="240" y="10"/>
                              </a:lnTo>
                              <a:lnTo>
                                <a:pt x="240" y="6"/>
                              </a:lnTo>
                              <a:lnTo>
                                <a:pt x="240" y="4"/>
                              </a:lnTo>
                              <a:lnTo>
                                <a:pt x="243" y="1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1"/>
                              </a:lnTo>
                              <a:lnTo>
                                <a:pt x="254" y="4"/>
                              </a:lnTo>
                              <a:lnTo>
                                <a:pt x="255" y="6"/>
                              </a:lnTo>
                              <a:lnTo>
                                <a:pt x="255" y="10"/>
                              </a:lnTo>
                              <a:lnTo>
                                <a:pt x="254" y="12"/>
                              </a:lnTo>
                              <a:lnTo>
                                <a:pt x="251" y="15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3" y="15"/>
                              </a:lnTo>
                              <a:lnTo>
                                <a:pt x="270" y="12"/>
                              </a:lnTo>
                              <a:lnTo>
                                <a:pt x="270" y="10"/>
                              </a:lnTo>
                              <a:lnTo>
                                <a:pt x="270" y="6"/>
                              </a:lnTo>
                              <a:lnTo>
                                <a:pt x="270" y="4"/>
                              </a:lnTo>
                              <a:lnTo>
                                <a:pt x="273" y="1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1"/>
                              </a:lnTo>
                              <a:lnTo>
                                <a:pt x="284" y="4"/>
                              </a:lnTo>
                              <a:lnTo>
                                <a:pt x="285" y="6"/>
                              </a:lnTo>
                              <a:lnTo>
                                <a:pt x="285" y="10"/>
                              </a:lnTo>
                              <a:lnTo>
                                <a:pt x="284" y="12"/>
                              </a:lnTo>
                              <a:lnTo>
                                <a:pt x="281" y="15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3" y="15"/>
                              </a:lnTo>
                              <a:lnTo>
                                <a:pt x="300" y="12"/>
                              </a:lnTo>
                              <a:lnTo>
                                <a:pt x="300" y="10"/>
                              </a:lnTo>
                              <a:lnTo>
                                <a:pt x="300" y="6"/>
                              </a:lnTo>
                              <a:lnTo>
                                <a:pt x="300" y="4"/>
                              </a:lnTo>
                              <a:lnTo>
                                <a:pt x="303" y="1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1"/>
                              </a:lnTo>
                              <a:lnTo>
                                <a:pt x="314" y="4"/>
                              </a:lnTo>
                              <a:lnTo>
                                <a:pt x="315" y="6"/>
                              </a:lnTo>
                              <a:lnTo>
                                <a:pt x="315" y="10"/>
                              </a:lnTo>
                              <a:lnTo>
                                <a:pt x="314" y="12"/>
                              </a:lnTo>
                              <a:lnTo>
                                <a:pt x="311" y="15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3" y="15"/>
                              </a:lnTo>
                              <a:lnTo>
                                <a:pt x="330" y="12"/>
                              </a:lnTo>
                              <a:lnTo>
                                <a:pt x="330" y="10"/>
                              </a:lnTo>
                              <a:lnTo>
                                <a:pt x="330" y="6"/>
                              </a:lnTo>
                              <a:lnTo>
                                <a:pt x="330" y="4"/>
                              </a:lnTo>
                              <a:lnTo>
                                <a:pt x="333" y="1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1"/>
                              </a:lnTo>
                              <a:lnTo>
                                <a:pt x="344" y="4"/>
                              </a:lnTo>
                              <a:lnTo>
                                <a:pt x="345" y="6"/>
                              </a:lnTo>
                              <a:lnTo>
                                <a:pt x="345" y="10"/>
                              </a:lnTo>
                              <a:lnTo>
                                <a:pt x="344" y="12"/>
                              </a:lnTo>
                              <a:lnTo>
                                <a:pt x="341" y="15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3" y="15"/>
                              </a:lnTo>
                              <a:lnTo>
                                <a:pt x="360" y="12"/>
                              </a:lnTo>
                              <a:lnTo>
                                <a:pt x="360" y="10"/>
                              </a:lnTo>
                              <a:lnTo>
                                <a:pt x="360" y="6"/>
                              </a:lnTo>
                              <a:lnTo>
                                <a:pt x="360" y="4"/>
                              </a:lnTo>
                              <a:lnTo>
                                <a:pt x="363" y="1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1"/>
                              </a:lnTo>
                              <a:lnTo>
                                <a:pt x="374" y="4"/>
                              </a:lnTo>
                              <a:lnTo>
                                <a:pt x="375" y="6"/>
                              </a:lnTo>
                              <a:lnTo>
                                <a:pt x="375" y="10"/>
                              </a:lnTo>
                              <a:lnTo>
                                <a:pt x="374" y="12"/>
                              </a:lnTo>
                              <a:lnTo>
                                <a:pt x="371" y="15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399" y="15"/>
                              </a:moveTo>
                              <a:lnTo>
                                <a:pt x="395" y="15"/>
                              </a:lnTo>
                              <a:lnTo>
                                <a:pt x="393" y="15"/>
                              </a:lnTo>
                              <a:lnTo>
                                <a:pt x="390" y="12"/>
                              </a:lnTo>
                              <a:lnTo>
                                <a:pt x="390" y="10"/>
                              </a:lnTo>
                              <a:lnTo>
                                <a:pt x="390" y="6"/>
                              </a:lnTo>
                              <a:lnTo>
                                <a:pt x="390" y="4"/>
                              </a:lnTo>
                              <a:lnTo>
                                <a:pt x="393" y="1"/>
                              </a:lnTo>
                              <a:lnTo>
                                <a:pt x="395" y="0"/>
                              </a:lnTo>
                              <a:lnTo>
                                <a:pt x="399" y="0"/>
                              </a:lnTo>
                              <a:lnTo>
                                <a:pt x="401" y="1"/>
                              </a:lnTo>
                              <a:lnTo>
                                <a:pt x="404" y="4"/>
                              </a:lnTo>
                              <a:lnTo>
                                <a:pt x="405" y="6"/>
                              </a:lnTo>
                              <a:lnTo>
                                <a:pt x="405" y="10"/>
                              </a:lnTo>
                              <a:lnTo>
                                <a:pt x="404" y="12"/>
                              </a:lnTo>
                              <a:lnTo>
                                <a:pt x="401" y="15"/>
                              </a:lnTo>
                              <a:lnTo>
                                <a:pt x="399" y="15"/>
                              </a:lnTo>
                              <a:close/>
                              <a:moveTo>
                                <a:pt x="429" y="15"/>
                              </a:moveTo>
                              <a:lnTo>
                                <a:pt x="425" y="15"/>
                              </a:lnTo>
                              <a:lnTo>
                                <a:pt x="423" y="15"/>
                              </a:lnTo>
                              <a:lnTo>
                                <a:pt x="420" y="12"/>
                              </a:lnTo>
                              <a:lnTo>
                                <a:pt x="420" y="10"/>
                              </a:lnTo>
                              <a:lnTo>
                                <a:pt x="420" y="6"/>
                              </a:lnTo>
                              <a:lnTo>
                                <a:pt x="420" y="4"/>
                              </a:lnTo>
                              <a:lnTo>
                                <a:pt x="423" y="1"/>
                              </a:lnTo>
                              <a:lnTo>
                                <a:pt x="425" y="0"/>
                              </a:lnTo>
                              <a:lnTo>
                                <a:pt x="429" y="0"/>
                              </a:lnTo>
                              <a:lnTo>
                                <a:pt x="431" y="1"/>
                              </a:lnTo>
                              <a:lnTo>
                                <a:pt x="434" y="4"/>
                              </a:lnTo>
                              <a:lnTo>
                                <a:pt x="435" y="6"/>
                              </a:lnTo>
                              <a:lnTo>
                                <a:pt x="435" y="10"/>
                              </a:lnTo>
                              <a:lnTo>
                                <a:pt x="434" y="12"/>
                              </a:lnTo>
                              <a:lnTo>
                                <a:pt x="431" y="15"/>
                              </a:lnTo>
                              <a:lnTo>
                                <a:pt x="429" y="15"/>
                              </a:lnTo>
                              <a:close/>
                              <a:moveTo>
                                <a:pt x="459" y="15"/>
                              </a:moveTo>
                              <a:lnTo>
                                <a:pt x="455" y="15"/>
                              </a:lnTo>
                              <a:lnTo>
                                <a:pt x="453" y="15"/>
                              </a:lnTo>
                              <a:lnTo>
                                <a:pt x="450" y="12"/>
                              </a:lnTo>
                              <a:lnTo>
                                <a:pt x="450" y="10"/>
                              </a:lnTo>
                              <a:lnTo>
                                <a:pt x="450" y="6"/>
                              </a:lnTo>
                              <a:lnTo>
                                <a:pt x="450" y="4"/>
                              </a:lnTo>
                              <a:lnTo>
                                <a:pt x="453" y="1"/>
                              </a:lnTo>
                              <a:lnTo>
                                <a:pt x="455" y="0"/>
                              </a:lnTo>
                              <a:lnTo>
                                <a:pt x="459" y="0"/>
                              </a:lnTo>
                              <a:lnTo>
                                <a:pt x="461" y="1"/>
                              </a:lnTo>
                              <a:lnTo>
                                <a:pt x="464" y="4"/>
                              </a:lnTo>
                              <a:lnTo>
                                <a:pt x="465" y="6"/>
                              </a:lnTo>
                              <a:lnTo>
                                <a:pt x="465" y="10"/>
                              </a:lnTo>
                              <a:lnTo>
                                <a:pt x="464" y="12"/>
                              </a:lnTo>
                              <a:lnTo>
                                <a:pt x="461" y="15"/>
                              </a:lnTo>
                              <a:lnTo>
                                <a:pt x="459" y="15"/>
                              </a:lnTo>
                              <a:close/>
                              <a:moveTo>
                                <a:pt x="489" y="15"/>
                              </a:moveTo>
                              <a:lnTo>
                                <a:pt x="485" y="15"/>
                              </a:lnTo>
                              <a:lnTo>
                                <a:pt x="483" y="15"/>
                              </a:lnTo>
                              <a:lnTo>
                                <a:pt x="480" y="12"/>
                              </a:lnTo>
                              <a:lnTo>
                                <a:pt x="480" y="10"/>
                              </a:lnTo>
                              <a:lnTo>
                                <a:pt x="480" y="6"/>
                              </a:lnTo>
                              <a:lnTo>
                                <a:pt x="480" y="4"/>
                              </a:lnTo>
                              <a:lnTo>
                                <a:pt x="483" y="1"/>
                              </a:lnTo>
                              <a:lnTo>
                                <a:pt x="485" y="0"/>
                              </a:lnTo>
                              <a:lnTo>
                                <a:pt x="489" y="0"/>
                              </a:lnTo>
                              <a:lnTo>
                                <a:pt x="491" y="1"/>
                              </a:lnTo>
                              <a:lnTo>
                                <a:pt x="494" y="4"/>
                              </a:lnTo>
                              <a:lnTo>
                                <a:pt x="495" y="6"/>
                              </a:lnTo>
                              <a:lnTo>
                                <a:pt x="495" y="10"/>
                              </a:lnTo>
                              <a:lnTo>
                                <a:pt x="494" y="12"/>
                              </a:lnTo>
                              <a:lnTo>
                                <a:pt x="491" y="15"/>
                              </a:lnTo>
                              <a:lnTo>
                                <a:pt x="489" y="15"/>
                              </a:lnTo>
                              <a:close/>
                              <a:moveTo>
                                <a:pt x="519" y="15"/>
                              </a:moveTo>
                              <a:lnTo>
                                <a:pt x="515" y="15"/>
                              </a:lnTo>
                              <a:lnTo>
                                <a:pt x="513" y="15"/>
                              </a:lnTo>
                              <a:lnTo>
                                <a:pt x="511" y="12"/>
                              </a:lnTo>
                              <a:lnTo>
                                <a:pt x="510" y="10"/>
                              </a:lnTo>
                              <a:lnTo>
                                <a:pt x="510" y="6"/>
                              </a:lnTo>
                              <a:lnTo>
                                <a:pt x="511" y="4"/>
                              </a:lnTo>
                              <a:lnTo>
                                <a:pt x="513" y="1"/>
                              </a:lnTo>
                              <a:lnTo>
                                <a:pt x="515" y="0"/>
                              </a:lnTo>
                              <a:lnTo>
                                <a:pt x="519" y="0"/>
                              </a:lnTo>
                              <a:lnTo>
                                <a:pt x="521" y="1"/>
                              </a:lnTo>
                              <a:lnTo>
                                <a:pt x="524" y="4"/>
                              </a:lnTo>
                              <a:lnTo>
                                <a:pt x="525" y="6"/>
                              </a:lnTo>
                              <a:lnTo>
                                <a:pt x="525" y="10"/>
                              </a:lnTo>
                              <a:lnTo>
                                <a:pt x="524" y="12"/>
                              </a:lnTo>
                              <a:lnTo>
                                <a:pt x="521" y="15"/>
                              </a:lnTo>
                              <a:lnTo>
                                <a:pt x="519" y="15"/>
                              </a:lnTo>
                              <a:close/>
                              <a:moveTo>
                                <a:pt x="549" y="15"/>
                              </a:moveTo>
                              <a:lnTo>
                                <a:pt x="545" y="15"/>
                              </a:lnTo>
                              <a:lnTo>
                                <a:pt x="543" y="15"/>
                              </a:lnTo>
                              <a:lnTo>
                                <a:pt x="541" y="12"/>
                              </a:lnTo>
                              <a:lnTo>
                                <a:pt x="540" y="10"/>
                              </a:lnTo>
                              <a:lnTo>
                                <a:pt x="540" y="6"/>
                              </a:lnTo>
                              <a:lnTo>
                                <a:pt x="541" y="4"/>
                              </a:lnTo>
                              <a:lnTo>
                                <a:pt x="543" y="1"/>
                              </a:lnTo>
                              <a:lnTo>
                                <a:pt x="545" y="0"/>
                              </a:lnTo>
                              <a:lnTo>
                                <a:pt x="549" y="0"/>
                              </a:lnTo>
                              <a:lnTo>
                                <a:pt x="551" y="1"/>
                              </a:lnTo>
                              <a:lnTo>
                                <a:pt x="554" y="4"/>
                              </a:lnTo>
                              <a:lnTo>
                                <a:pt x="555" y="6"/>
                              </a:lnTo>
                              <a:lnTo>
                                <a:pt x="555" y="10"/>
                              </a:lnTo>
                              <a:lnTo>
                                <a:pt x="554" y="12"/>
                              </a:lnTo>
                              <a:lnTo>
                                <a:pt x="551" y="15"/>
                              </a:lnTo>
                              <a:lnTo>
                                <a:pt x="549" y="15"/>
                              </a:lnTo>
                              <a:close/>
                              <a:moveTo>
                                <a:pt x="579" y="15"/>
                              </a:moveTo>
                              <a:lnTo>
                                <a:pt x="575" y="15"/>
                              </a:lnTo>
                              <a:lnTo>
                                <a:pt x="573" y="15"/>
                              </a:lnTo>
                              <a:lnTo>
                                <a:pt x="571" y="12"/>
                              </a:lnTo>
                              <a:lnTo>
                                <a:pt x="570" y="10"/>
                              </a:lnTo>
                              <a:lnTo>
                                <a:pt x="570" y="6"/>
                              </a:lnTo>
                              <a:lnTo>
                                <a:pt x="571" y="4"/>
                              </a:lnTo>
                              <a:lnTo>
                                <a:pt x="573" y="1"/>
                              </a:lnTo>
                              <a:lnTo>
                                <a:pt x="575" y="0"/>
                              </a:lnTo>
                              <a:lnTo>
                                <a:pt x="579" y="0"/>
                              </a:lnTo>
                              <a:lnTo>
                                <a:pt x="581" y="1"/>
                              </a:lnTo>
                              <a:lnTo>
                                <a:pt x="584" y="4"/>
                              </a:lnTo>
                              <a:lnTo>
                                <a:pt x="585" y="6"/>
                              </a:lnTo>
                              <a:lnTo>
                                <a:pt x="585" y="10"/>
                              </a:lnTo>
                              <a:lnTo>
                                <a:pt x="584" y="12"/>
                              </a:lnTo>
                              <a:lnTo>
                                <a:pt x="581" y="15"/>
                              </a:lnTo>
                              <a:lnTo>
                                <a:pt x="579" y="15"/>
                              </a:lnTo>
                              <a:close/>
                              <a:moveTo>
                                <a:pt x="609" y="15"/>
                              </a:moveTo>
                              <a:lnTo>
                                <a:pt x="605" y="15"/>
                              </a:lnTo>
                              <a:lnTo>
                                <a:pt x="603" y="15"/>
                              </a:lnTo>
                              <a:lnTo>
                                <a:pt x="601" y="12"/>
                              </a:lnTo>
                              <a:lnTo>
                                <a:pt x="600" y="10"/>
                              </a:lnTo>
                              <a:lnTo>
                                <a:pt x="600" y="6"/>
                              </a:lnTo>
                              <a:lnTo>
                                <a:pt x="601" y="4"/>
                              </a:lnTo>
                              <a:lnTo>
                                <a:pt x="603" y="1"/>
                              </a:lnTo>
                              <a:lnTo>
                                <a:pt x="605" y="0"/>
                              </a:lnTo>
                              <a:lnTo>
                                <a:pt x="609" y="0"/>
                              </a:lnTo>
                              <a:lnTo>
                                <a:pt x="611" y="1"/>
                              </a:lnTo>
                              <a:lnTo>
                                <a:pt x="614" y="4"/>
                              </a:lnTo>
                              <a:lnTo>
                                <a:pt x="615" y="6"/>
                              </a:lnTo>
                              <a:lnTo>
                                <a:pt x="615" y="10"/>
                              </a:lnTo>
                              <a:lnTo>
                                <a:pt x="614" y="12"/>
                              </a:lnTo>
                              <a:lnTo>
                                <a:pt x="611" y="15"/>
                              </a:lnTo>
                              <a:lnTo>
                                <a:pt x="609" y="15"/>
                              </a:lnTo>
                              <a:close/>
                              <a:moveTo>
                                <a:pt x="639" y="15"/>
                              </a:moveTo>
                              <a:lnTo>
                                <a:pt x="635" y="15"/>
                              </a:lnTo>
                              <a:lnTo>
                                <a:pt x="633" y="15"/>
                              </a:lnTo>
                              <a:lnTo>
                                <a:pt x="631" y="12"/>
                              </a:lnTo>
                              <a:lnTo>
                                <a:pt x="630" y="10"/>
                              </a:lnTo>
                              <a:lnTo>
                                <a:pt x="630" y="6"/>
                              </a:lnTo>
                              <a:lnTo>
                                <a:pt x="631" y="4"/>
                              </a:lnTo>
                              <a:lnTo>
                                <a:pt x="633" y="1"/>
                              </a:lnTo>
                              <a:lnTo>
                                <a:pt x="635" y="0"/>
                              </a:lnTo>
                              <a:lnTo>
                                <a:pt x="639" y="0"/>
                              </a:lnTo>
                              <a:lnTo>
                                <a:pt x="641" y="1"/>
                              </a:lnTo>
                              <a:lnTo>
                                <a:pt x="644" y="4"/>
                              </a:lnTo>
                              <a:lnTo>
                                <a:pt x="645" y="6"/>
                              </a:lnTo>
                              <a:lnTo>
                                <a:pt x="645" y="10"/>
                              </a:lnTo>
                              <a:lnTo>
                                <a:pt x="644" y="12"/>
                              </a:lnTo>
                              <a:lnTo>
                                <a:pt x="641" y="15"/>
                              </a:lnTo>
                              <a:lnTo>
                                <a:pt x="639" y="15"/>
                              </a:lnTo>
                              <a:close/>
                              <a:moveTo>
                                <a:pt x="669" y="15"/>
                              </a:moveTo>
                              <a:lnTo>
                                <a:pt x="665" y="15"/>
                              </a:lnTo>
                              <a:lnTo>
                                <a:pt x="664" y="15"/>
                              </a:lnTo>
                              <a:lnTo>
                                <a:pt x="661" y="12"/>
                              </a:lnTo>
                              <a:lnTo>
                                <a:pt x="660" y="10"/>
                              </a:lnTo>
                              <a:lnTo>
                                <a:pt x="660" y="6"/>
                              </a:lnTo>
                              <a:lnTo>
                                <a:pt x="661" y="4"/>
                              </a:lnTo>
                              <a:lnTo>
                                <a:pt x="664" y="1"/>
                              </a:lnTo>
                              <a:lnTo>
                                <a:pt x="665" y="0"/>
                              </a:lnTo>
                              <a:lnTo>
                                <a:pt x="669" y="0"/>
                              </a:lnTo>
                              <a:lnTo>
                                <a:pt x="671" y="1"/>
                              </a:lnTo>
                              <a:lnTo>
                                <a:pt x="674" y="4"/>
                              </a:lnTo>
                              <a:lnTo>
                                <a:pt x="675" y="6"/>
                              </a:lnTo>
                              <a:lnTo>
                                <a:pt x="675" y="10"/>
                              </a:lnTo>
                              <a:lnTo>
                                <a:pt x="674" y="12"/>
                              </a:lnTo>
                              <a:lnTo>
                                <a:pt x="671" y="15"/>
                              </a:lnTo>
                              <a:lnTo>
                                <a:pt x="669" y="15"/>
                              </a:lnTo>
                              <a:close/>
                              <a:moveTo>
                                <a:pt x="699" y="15"/>
                              </a:moveTo>
                              <a:lnTo>
                                <a:pt x="695" y="15"/>
                              </a:lnTo>
                              <a:lnTo>
                                <a:pt x="694" y="15"/>
                              </a:lnTo>
                              <a:lnTo>
                                <a:pt x="691" y="12"/>
                              </a:lnTo>
                              <a:lnTo>
                                <a:pt x="690" y="10"/>
                              </a:lnTo>
                              <a:lnTo>
                                <a:pt x="690" y="6"/>
                              </a:lnTo>
                              <a:lnTo>
                                <a:pt x="691" y="4"/>
                              </a:lnTo>
                              <a:lnTo>
                                <a:pt x="694" y="1"/>
                              </a:lnTo>
                              <a:lnTo>
                                <a:pt x="695" y="0"/>
                              </a:lnTo>
                              <a:lnTo>
                                <a:pt x="699" y="0"/>
                              </a:lnTo>
                              <a:lnTo>
                                <a:pt x="701" y="1"/>
                              </a:lnTo>
                              <a:lnTo>
                                <a:pt x="704" y="4"/>
                              </a:lnTo>
                              <a:lnTo>
                                <a:pt x="705" y="6"/>
                              </a:lnTo>
                              <a:lnTo>
                                <a:pt x="705" y="10"/>
                              </a:lnTo>
                              <a:lnTo>
                                <a:pt x="704" y="12"/>
                              </a:lnTo>
                              <a:lnTo>
                                <a:pt x="701" y="15"/>
                              </a:lnTo>
                              <a:lnTo>
                                <a:pt x="699" y="15"/>
                              </a:lnTo>
                              <a:close/>
                              <a:moveTo>
                                <a:pt x="729" y="15"/>
                              </a:moveTo>
                              <a:lnTo>
                                <a:pt x="725" y="15"/>
                              </a:lnTo>
                              <a:lnTo>
                                <a:pt x="724" y="15"/>
                              </a:lnTo>
                              <a:lnTo>
                                <a:pt x="721" y="12"/>
                              </a:lnTo>
                              <a:lnTo>
                                <a:pt x="720" y="10"/>
                              </a:lnTo>
                              <a:lnTo>
                                <a:pt x="720" y="6"/>
                              </a:lnTo>
                              <a:lnTo>
                                <a:pt x="721" y="4"/>
                              </a:lnTo>
                              <a:lnTo>
                                <a:pt x="724" y="1"/>
                              </a:lnTo>
                              <a:lnTo>
                                <a:pt x="725" y="0"/>
                              </a:lnTo>
                              <a:lnTo>
                                <a:pt x="729" y="0"/>
                              </a:lnTo>
                              <a:lnTo>
                                <a:pt x="731" y="1"/>
                              </a:lnTo>
                              <a:lnTo>
                                <a:pt x="734" y="4"/>
                              </a:lnTo>
                              <a:lnTo>
                                <a:pt x="735" y="6"/>
                              </a:lnTo>
                              <a:lnTo>
                                <a:pt x="735" y="10"/>
                              </a:lnTo>
                              <a:lnTo>
                                <a:pt x="734" y="12"/>
                              </a:lnTo>
                              <a:lnTo>
                                <a:pt x="731" y="15"/>
                              </a:lnTo>
                              <a:lnTo>
                                <a:pt x="729" y="15"/>
                              </a:lnTo>
                              <a:close/>
                              <a:moveTo>
                                <a:pt x="759" y="15"/>
                              </a:moveTo>
                              <a:lnTo>
                                <a:pt x="755" y="15"/>
                              </a:lnTo>
                              <a:lnTo>
                                <a:pt x="754" y="15"/>
                              </a:lnTo>
                              <a:lnTo>
                                <a:pt x="751" y="12"/>
                              </a:lnTo>
                              <a:lnTo>
                                <a:pt x="750" y="10"/>
                              </a:lnTo>
                              <a:lnTo>
                                <a:pt x="750" y="6"/>
                              </a:lnTo>
                              <a:lnTo>
                                <a:pt x="751" y="4"/>
                              </a:lnTo>
                              <a:lnTo>
                                <a:pt x="754" y="1"/>
                              </a:lnTo>
                              <a:lnTo>
                                <a:pt x="755" y="0"/>
                              </a:lnTo>
                              <a:lnTo>
                                <a:pt x="759" y="0"/>
                              </a:lnTo>
                              <a:lnTo>
                                <a:pt x="761" y="1"/>
                              </a:lnTo>
                              <a:lnTo>
                                <a:pt x="764" y="4"/>
                              </a:lnTo>
                              <a:lnTo>
                                <a:pt x="765" y="6"/>
                              </a:lnTo>
                              <a:lnTo>
                                <a:pt x="765" y="10"/>
                              </a:lnTo>
                              <a:lnTo>
                                <a:pt x="764" y="12"/>
                              </a:lnTo>
                              <a:lnTo>
                                <a:pt x="761" y="15"/>
                              </a:lnTo>
                              <a:lnTo>
                                <a:pt x="759" y="15"/>
                              </a:lnTo>
                              <a:close/>
                              <a:moveTo>
                                <a:pt x="789" y="15"/>
                              </a:moveTo>
                              <a:lnTo>
                                <a:pt x="785" y="15"/>
                              </a:lnTo>
                              <a:lnTo>
                                <a:pt x="784" y="15"/>
                              </a:lnTo>
                              <a:lnTo>
                                <a:pt x="781" y="12"/>
                              </a:lnTo>
                              <a:lnTo>
                                <a:pt x="780" y="10"/>
                              </a:lnTo>
                              <a:lnTo>
                                <a:pt x="780" y="6"/>
                              </a:lnTo>
                              <a:lnTo>
                                <a:pt x="781" y="4"/>
                              </a:lnTo>
                              <a:lnTo>
                                <a:pt x="784" y="1"/>
                              </a:lnTo>
                              <a:lnTo>
                                <a:pt x="785" y="0"/>
                              </a:lnTo>
                              <a:lnTo>
                                <a:pt x="789" y="0"/>
                              </a:lnTo>
                              <a:lnTo>
                                <a:pt x="791" y="1"/>
                              </a:lnTo>
                              <a:lnTo>
                                <a:pt x="794" y="4"/>
                              </a:lnTo>
                              <a:lnTo>
                                <a:pt x="795" y="6"/>
                              </a:lnTo>
                              <a:lnTo>
                                <a:pt x="795" y="10"/>
                              </a:lnTo>
                              <a:lnTo>
                                <a:pt x="794" y="12"/>
                              </a:lnTo>
                              <a:lnTo>
                                <a:pt x="791" y="15"/>
                              </a:lnTo>
                              <a:lnTo>
                                <a:pt x="789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5" y="15"/>
                              </a:lnTo>
                              <a:lnTo>
                                <a:pt x="814" y="15"/>
                              </a:lnTo>
                              <a:lnTo>
                                <a:pt x="811" y="12"/>
                              </a:lnTo>
                              <a:lnTo>
                                <a:pt x="810" y="10"/>
                              </a:lnTo>
                              <a:lnTo>
                                <a:pt x="810" y="6"/>
                              </a:lnTo>
                              <a:lnTo>
                                <a:pt x="811" y="4"/>
                              </a:lnTo>
                              <a:lnTo>
                                <a:pt x="814" y="1"/>
                              </a:lnTo>
                              <a:lnTo>
                                <a:pt x="815" y="0"/>
                              </a:lnTo>
                              <a:lnTo>
                                <a:pt x="820" y="0"/>
                              </a:lnTo>
                              <a:lnTo>
                                <a:pt x="821" y="1"/>
                              </a:lnTo>
                              <a:lnTo>
                                <a:pt x="824" y="4"/>
                              </a:lnTo>
                              <a:lnTo>
                                <a:pt x="825" y="6"/>
                              </a:lnTo>
                              <a:lnTo>
                                <a:pt x="825" y="10"/>
                              </a:lnTo>
                              <a:lnTo>
                                <a:pt x="824" y="12"/>
                              </a:lnTo>
                              <a:lnTo>
                                <a:pt x="821" y="15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5" y="15"/>
                              </a:lnTo>
                              <a:lnTo>
                                <a:pt x="844" y="15"/>
                              </a:lnTo>
                              <a:lnTo>
                                <a:pt x="841" y="12"/>
                              </a:lnTo>
                              <a:lnTo>
                                <a:pt x="840" y="10"/>
                              </a:lnTo>
                              <a:lnTo>
                                <a:pt x="840" y="6"/>
                              </a:lnTo>
                              <a:lnTo>
                                <a:pt x="841" y="4"/>
                              </a:lnTo>
                              <a:lnTo>
                                <a:pt x="844" y="1"/>
                              </a:lnTo>
                              <a:lnTo>
                                <a:pt x="845" y="0"/>
                              </a:lnTo>
                              <a:lnTo>
                                <a:pt x="850" y="0"/>
                              </a:lnTo>
                              <a:lnTo>
                                <a:pt x="851" y="1"/>
                              </a:lnTo>
                              <a:lnTo>
                                <a:pt x="854" y="4"/>
                              </a:lnTo>
                              <a:lnTo>
                                <a:pt x="855" y="6"/>
                              </a:lnTo>
                              <a:lnTo>
                                <a:pt x="855" y="10"/>
                              </a:lnTo>
                              <a:lnTo>
                                <a:pt x="854" y="12"/>
                              </a:lnTo>
                              <a:lnTo>
                                <a:pt x="851" y="15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5" y="15"/>
                              </a:lnTo>
                              <a:lnTo>
                                <a:pt x="874" y="15"/>
                              </a:lnTo>
                              <a:lnTo>
                                <a:pt x="871" y="12"/>
                              </a:lnTo>
                              <a:lnTo>
                                <a:pt x="870" y="10"/>
                              </a:lnTo>
                              <a:lnTo>
                                <a:pt x="870" y="6"/>
                              </a:lnTo>
                              <a:lnTo>
                                <a:pt x="871" y="4"/>
                              </a:lnTo>
                              <a:lnTo>
                                <a:pt x="874" y="1"/>
                              </a:lnTo>
                              <a:lnTo>
                                <a:pt x="875" y="0"/>
                              </a:lnTo>
                              <a:lnTo>
                                <a:pt x="880" y="0"/>
                              </a:lnTo>
                              <a:lnTo>
                                <a:pt x="881" y="1"/>
                              </a:lnTo>
                              <a:lnTo>
                                <a:pt x="884" y="4"/>
                              </a:lnTo>
                              <a:lnTo>
                                <a:pt x="885" y="6"/>
                              </a:lnTo>
                              <a:lnTo>
                                <a:pt x="885" y="10"/>
                              </a:lnTo>
                              <a:lnTo>
                                <a:pt x="884" y="12"/>
                              </a:lnTo>
                              <a:lnTo>
                                <a:pt x="881" y="15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5" y="15"/>
                              </a:lnTo>
                              <a:lnTo>
                                <a:pt x="904" y="15"/>
                              </a:lnTo>
                              <a:lnTo>
                                <a:pt x="901" y="12"/>
                              </a:lnTo>
                              <a:lnTo>
                                <a:pt x="900" y="10"/>
                              </a:lnTo>
                              <a:lnTo>
                                <a:pt x="900" y="6"/>
                              </a:lnTo>
                              <a:lnTo>
                                <a:pt x="901" y="4"/>
                              </a:lnTo>
                              <a:lnTo>
                                <a:pt x="904" y="1"/>
                              </a:lnTo>
                              <a:lnTo>
                                <a:pt x="905" y="0"/>
                              </a:lnTo>
                              <a:lnTo>
                                <a:pt x="910" y="0"/>
                              </a:lnTo>
                              <a:lnTo>
                                <a:pt x="911" y="1"/>
                              </a:lnTo>
                              <a:lnTo>
                                <a:pt x="914" y="4"/>
                              </a:lnTo>
                              <a:lnTo>
                                <a:pt x="915" y="6"/>
                              </a:lnTo>
                              <a:lnTo>
                                <a:pt x="915" y="10"/>
                              </a:lnTo>
                              <a:lnTo>
                                <a:pt x="914" y="12"/>
                              </a:lnTo>
                              <a:lnTo>
                                <a:pt x="911" y="15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5" y="15"/>
                              </a:lnTo>
                              <a:lnTo>
                                <a:pt x="934" y="15"/>
                              </a:lnTo>
                              <a:lnTo>
                                <a:pt x="931" y="12"/>
                              </a:lnTo>
                              <a:lnTo>
                                <a:pt x="930" y="10"/>
                              </a:lnTo>
                              <a:lnTo>
                                <a:pt x="930" y="6"/>
                              </a:lnTo>
                              <a:lnTo>
                                <a:pt x="931" y="4"/>
                              </a:lnTo>
                              <a:lnTo>
                                <a:pt x="934" y="1"/>
                              </a:lnTo>
                              <a:lnTo>
                                <a:pt x="935" y="0"/>
                              </a:lnTo>
                              <a:lnTo>
                                <a:pt x="940" y="0"/>
                              </a:lnTo>
                              <a:lnTo>
                                <a:pt x="941" y="1"/>
                              </a:lnTo>
                              <a:lnTo>
                                <a:pt x="944" y="4"/>
                              </a:lnTo>
                              <a:lnTo>
                                <a:pt x="945" y="6"/>
                              </a:lnTo>
                              <a:lnTo>
                                <a:pt x="945" y="10"/>
                              </a:lnTo>
                              <a:lnTo>
                                <a:pt x="944" y="12"/>
                              </a:lnTo>
                              <a:lnTo>
                                <a:pt x="941" y="15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5" y="15"/>
                              </a:lnTo>
                              <a:lnTo>
                                <a:pt x="964" y="15"/>
                              </a:lnTo>
                              <a:lnTo>
                                <a:pt x="961" y="12"/>
                              </a:lnTo>
                              <a:lnTo>
                                <a:pt x="960" y="10"/>
                              </a:lnTo>
                              <a:lnTo>
                                <a:pt x="960" y="6"/>
                              </a:lnTo>
                              <a:lnTo>
                                <a:pt x="961" y="4"/>
                              </a:lnTo>
                              <a:lnTo>
                                <a:pt x="964" y="1"/>
                              </a:lnTo>
                              <a:lnTo>
                                <a:pt x="965" y="0"/>
                              </a:lnTo>
                              <a:lnTo>
                                <a:pt x="970" y="0"/>
                              </a:lnTo>
                              <a:lnTo>
                                <a:pt x="971" y="1"/>
                              </a:lnTo>
                              <a:lnTo>
                                <a:pt x="974" y="4"/>
                              </a:lnTo>
                              <a:lnTo>
                                <a:pt x="975" y="6"/>
                              </a:lnTo>
                              <a:lnTo>
                                <a:pt x="975" y="10"/>
                              </a:lnTo>
                              <a:lnTo>
                                <a:pt x="974" y="12"/>
                              </a:lnTo>
                              <a:lnTo>
                                <a:pt x="971" y="15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5" y="15"/>
                              </a:lnTo>
                              <a:lnTo>
                                <a:pt x="994" y="15"/>
                              </a:lnTo>
                              <a:lnTo>
                                <a:pt x="991" y="12"/>
                              </a:lnTo>
                              <a:lnTo>
                                <a:pt x="990" y="10"/>
                              </a:lnTo>
                              <a:lnTo>
                                <a:pt x="990" y="6"/>
                              </a:lnTo>
                              <a:lnTo>
                                <a:pt x="991" y="4"/>
                              </a:lnTo>
                              <a:lnTo>
                                <a:pt x="994" y="1"/>
                              </a:lnTo>
                              <a:lnTo>
                                <a:pt x="995" y="0"/>
                              </a:lnTo>
                              <a:lnTo>
                                <a:pt x="1000" y="0"/>
                              </a:lnTo>
                              <a:lnTo>
                                <a:pt x="1001" y="1"/>
                              </a:lnTo>
                              <a:lnTo>
                                <a:pt x="1004" y="4"/>
                              </a:lnTo>
                              <a:lnTo>
                                <a:pt x="1005" y="6"/>
                              </a:lnTo>
                              <a:lnTo>
                                <a:pt x="1005" y="10"/>
                              </a:lnTo>
                              <a:lnTo>
                                <a:pt x="1004" y="12"/>
                              </a:lnTo>
                              <a:lnTo>
                                <a:pt x="1001" y="15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5" y="15"/>
                              </a:lnTo>
                              <a:lnTo>
                                <a:pt x="1024" y="15"/>
                              </a:lnTo>
                              <a:lnTo>
                                <a:pt x="1021" y="12"/>
                              </a:lnTo>
                              <a:lnTo>
                                <a:pt x="1020" y="10"/>
                              </a:lnTo>
                              <a:lnTo>
                                <a:pt x="1020" y="6"/>
                              </a:lnTo>
                              <a:lnTo>
                                <a:pt x="1021" y="4"/>
                              </a:lnTo>
                              <a:lnTo>
                                <a:pt x="1024" y="1"/>
                              </a:lnTo>
                              <a:lnTo>
                                <a:pt x="1025" y="0"/>
                              </a:lnTo>
                              <a:lnTo>
                                <a:pt x="1030" y="0"/>
                              </a:lnTo>
                              <a:lnTo>
                                <a:pt x="1031" y="1"/>
                              </a:lnTo>
                              <a:lnTo>
                                <a:pt x="1034" y="4"/>
                              </a:lnTo>
                              <a:lnTo>
                                <a:pt x="1035" y="6"/>
                              </a:lnTo>
                              <a:lnTo>
                                <a:pt x="1035" y="10"/>
                              </a:lnTo>
                              <a:lnTo>
                                <a:pt x="1034" y="12"/>
                              </a:lnTo>
                              <a:lnTo>
                                <a:pt x="1031" y="15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5" y="15"/>
                              </a:lnTo>
                              <a:lnTo>
                                <a:pt x="1054" y="15"/>
                              </a:lnTo>
                              <a:lnTo>
                                <a:pt x="1051" y="12"/>
                              </a:lnTo>
                              <a:lnTo>
                                <a:pt x="1050" y="10"/>
                              </a:lnTo>
                              <a:lnTo>
                                <a:pt x="1050" y="6"/>
                              </a:lnTo>
                              <a:lnTo>
                                <a:pt x="1051" y="4"/>
                              </a:lnTo>
                              <a:lnTo>
                                <a:pt x="1054" y="1"/>
                              </a:lnTo>
                              <a:lnTo>
                                <a:pt x="1055" y="0"/>
                              </a:lnTo>
                              <a:lnTo>
                                <a:pt x="1060" y="0"/>
                              </a:lnTo>
                              <a:lnTo>
                                <a:pt x="1061" y="1"/>
                              </a:lnTo>
                              <a:lnTo>
                                <a:pt x="1064" y="4"/>
                              </a:lnTo>
                              <a:lnTo>
                                <a:pt x="1065" y="6"/>
                              </a:lnTo>
                              <a:lnTo>
                                <a:pt x="1065" y="10"/>
                              </a:lnTo>
                              <a:lnTo>
                                <a:pt x="1064" y="12"/>
                              </a:lnTo>
                              <a:lnTo>
                                <a:pt x="1061" y="15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5" y="15"/>
                              </a:lnTo>
                              <a:lnTo>
                                <a:pt x="1084" y="15"/>
                              </a:lnTo>
                              <a:lnTo>
                                <a:pt x="1081" y="12"/>
                              </a:lnTo>
                              <a:lnTo>
                                <a:pt x="1080" y="10"/>
                              </a:lnTo>
                              <a:lnTo>
                                <a:pt x="1080" y="6"/>
                              </a:lnTo>
                              <a:lnTo>
                                <a:pt x="1081" y="4"/>
                              </a:lnTo>
                              <a:lnTo>
                                <a:pt x="1084" y="1"/>
                              </a:lnTo>
                              <a:lnTo>
                                <a:pt x="1085" y="0"/>
                              </a:lnTo>
                              <a:lnTo>
                                <a:pt x="1090" y="0"/>
                              </a:lnTo>
                              <a:lnTo>
                                <a:pt x="1091" y="1"/>
                              </a:lnTo>
                              <a:lnTo>
                                <a:pt x="1094" y="4"/>
                              </a:lnTo>
                              <a:lnTo>
                                <a:pt x="1095" y="6"/>
                              </a:lnTo>
                              <a:lnTo>
                                <a:pt x="1095" y="10"/>
                              </a:lnTo>
                              <a:lnTo>
                                <a:pt x="1094" y="12"/>
                              </a:lnTo>
                              <a:lnTo>
                                <a:pt x="1091" y="15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6" y="15"/>
                              </a:lnTo>
                              <a:lnTo>
                                <a:pt x="1114" y="15"/>
                              </a:lnTo>
                              <a:lnTo>
                                <a:pt x="1111" y="12"/>
                              </a:lnTo>
                              <a:lnTo>
                                <a:pt x="1110" y="10"/>
                              </a:lnTo>
                              <a:lnTo>
                                <a:pt x="1110" y="6"/>
                              </a:lnTo>
                              <a:lnTo>
                                <a:pt x="1111" y="4"/>
                              </a:lnTo>
                              <a:lnTo>
                                <a:pt x="1114" y="1"/>
                              </a:lnTo>
                              <a:lnTo>
                                <a:pt x="1116" y="0"/>
                              </a:lnTo>
                              <a:lnTo>
                                <a:pt x="1120" y="0"/>
                              </a:lnTo>
                              <a:lnTo>
                                <a:pt x="1121" y="1"/>
                              </a:lnTo>
                              <a:lnTo>
                                <a:pt x="1124" y="4"/>
                              </a:lnTo>
                              <a:lnTo>
                                <a:pt x="1125" y="6"/>
                              </a:lnTo>
                              <a:lnTo>
                                <a:pt x="1125" y="10"/>
                              </a:lnTo>
                              <a:lnTo>
                                <a:pt x="1124" y="12"/>
                              </a:lnTo>
                              <a:lnTo>
                                <a:pt x="1121" y="15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6" y="15"/>
                              </a:lnTo>
                              <a:lnTo>
                                <a:pt x="1144" y="15"/>
                              </a:lnTo>
                              <a:lnTo>
                                <a:pt x="1141" y="12"/>
                              </a:lnTo>
                              <a:lnTo>
                                <a:pt x="1140" y="10"/>
                              </a:lnTo>
                              <a:lnTo>
                                <a:pt x="1140" y="6"/>
                              </a:lnTo>
                              <a:lnTo>
                                <a:pt x="1141" y="4"/>
                              </a:lnTo>
                              <a:lnTo>
                                <a:pt x="1144" y="1"/>
                              </a:lnTo>
                              <a:lnTo>
                                <a:pt x="1146" y="0"/>
                              </a:lnTo>
                              <a:lnTo>
                                <a:pt x="1150" y="0"/>
                              </a:lnTo>
                              <a:lnTo>
                                <a:pt x="1151" y="1"/>
                              </a:lnTo>
                              <a:lnTo>
                                <a:pt x="1154" y="4"/>
                              </a:lnTo>
                              <a:lnTo>
                                <a:pt x="1155" y="6"/>
                              </a:lnTo>
                              <a:lnTo>
                                <a:pt x="1155" y="10"/>
                              </a:lnTo>
                              <a:lnTo>
                                <a:pt x="1154" y="12"/>
                              </a:lnTo>
                              <a:lnTo>
                                <a:pt x="1151" y="15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6" y="15"/>
                              </a:lnTo>
                              <a:lnTo>
                                <a:pt x="1174" y="15"/>
                              </a:lnTo>
                              <a:lnTo>
                                <a:pt x="1171" y="12"/>
                              </a:lnTo>
                              <a:lnTo>
                                <a:pt x="1170" y="10"/>
                              </a:lnTo>
                              <a:lnTo>
                                <a:pt x="1170" y="6"/>
                              </a:lnTo>
                              <a:lnTo>
                                <a:pt x="1171" y="4"/>
                              </a:lnTo>
                              <a:lnTo>
                                <a:pt x="1174" y="1"/>
                              </a:lnTo>
                              <a:lnTo>
                                <a:pt x="1176" y="0"/>
                              </a:lnTo>
                              <a:lnTo>
                                <a:pt x="1180" y="0"/>
                              </a:lnTo>
                              <a:lnTo>
                                <a:pt x="1181" y="1"/>
                              </a:lnTo>
                              <a:lnTo>
                                <a:pt x="1184" y="4"/>
                              </a:lnTo>
                              <a:lnTo>
                                <a:pt x="1185" y="6"/>
                              </a:lnTo>
                              <a:lnTo>
                                <a:pt x="1185" y="10"/>
                              </a:lnTo>
                              <a:lnTo>
                                <a:pt x="1184" y="12"/>
                              </a:lnTo>
                              <a:lnTo>
                                <a:pt x="1181" y="15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6" y="15"/>
                              </a:lnTo>
                              <a:lnTo>
                                <a:pt x="1204" y="15"/>
                              </a:lnTo>
                              <a:lnTo>
                                <a:pt x="1201" y="12"/>
                              </a:lnTo>
                              <a:lnTo>
                                <a:pt x="1200" y="10"/>
                              </a:lnTo>
                              <a:lnTo>
                                <a:pt x="1200" y="6"/>
                              </a:lnTo>
                              <a:lnTo>
                                <a:pt x="1201" y="4"/>
                              </a:lnTo>
                              <a:lnTo>
                                <a:pt x="1204" y="1"/>
                              </a:lnTo>
                              <a:lnTo>
                                <a:pt x="1206" y="0"/>
                              </a:lnTo>
                              <a:lnTo>
                                <a:pt x="1210" y="0"/>
                              </a:lnTo>
                              <a:lnTo>
                                <a:pt x="1211" y="1"/>
                              </a:lnTo>
                              <a:lnTo>
                                <a:pt x="1214" y="4"/>
                              </a:lnTo>
                              <a:lnTo>
                                <a:pt x="1215" y="6"/>
                              </a:lnTo>
                              <a:lnTo>
                                <a:pt x="1215" y="10"/>
                              </a:lnTo>
                              <a:lnTo>
                                <a:pt x="1214" y="12"/>
                              </a:lnTo>
                              <a:lnTo>
                                <a:pt x="1211" y="15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6" y="15"/>
                              </a:lnTo>
                              <a:lnTo>
                                <a:pt x="1234" y="15"/>
                              </a:lnTo>
                              <a:lnTo>
                                <a:pt x="1231" y="12"/>
                              </a:lnTo>
                              <a:lnTo>
                                <a:pt x="1230" y="10"/>
                              </a:lnTo>
                              <a:lnTo>
                                <a:pt x="1230" y="6"/>
                              </a:lnTo>
                              <a:lnTo>
                                <a:pt x="1231" y="4"/>
                              </a:lnTo>
                              <a:lnTo>
                                <a:pt x="1234" y="1"/>
                              </a:lnTo>
                              <a:lnTo>
                                <a:pt x="1236" y="0"/>
                              </a:lnTo>
                              <a:lnTo>
                                <a:pt x="1240" y="0"/>
                              </a:lnTo>
                              <a:lnTo>
                                <a:pt x="1241" y="1"/>
                              </a:lnTo>
                              <a:lnTo>
                                <a:pt x="1244" y="4"/>
                              </a:lnTo>
                              <a:lnTo>
                                <a:pt x="1245" y="6"/>
                              </a:lnTo>
                              <a:lnTo>
                                <a:pt x="1245" y="10"/>
                              </a:lnTo>
                              <a:lnTo>
                                <a:pt x="1244" y="12"/>
                              </a:lnTo>
                              <a:lnTo>
                                <a:pt x="1241" y="15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6" y="15"/>
                              </a:lnTo>
                              <a:lnTo>
                                <a:pt x="1264" y="15"/>
                              </a:lnTo>
                              <a:lnTo>
                                <a:pt x="1261" y="12"/>
                              </a:lnTo>
                              <a:lnTo>
                                <a:pt x="1260" y="10"/>
                              </a:lnTo>
                              <a:lnTo>
                                <a:pt x="1260" y="6"/>
                              </a:lnTo>
                              <a:lnTo>
                                <a:pt x="1261" y="4"/>
                              </a:lnTo>
                              <a:lnTo>
                                <a:pt x="1264" y="1"/>
                              </a:lnTo>
                              <a:lnTo>
                                <a:pt x="1266" y="0"/>
                              </a:lnTo>
                              <a:lnTo>
                                <a:pt x="1270" y="0"/>
                              </a:lnTo>
                              <a:lnTo>
                                <a:pt x="1271" y="1"/>
                              </a:lnTo>
                              <a:lnTo>
                                <a:pt x="1274" y="4"/>
                              </a:lnTo>
                              <a:lnTo>
                                <a:pt x="1275" y="6"/>
                              </a:lnTo>
                              <a:lnTo>
                                <a:pt x="1275" y="10"/>
                              </a:lnTo>
                              <a:lnTo>
                                <a:pt x="1274" y="12"/>
                              </a:lnTo>
                              <a:lnTo>
                                <a:pt x="1271" y="15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6" y="15"/>
                              </a:lnTo>
                              <a:lnTo>
                                <a:pt x="1294" y="15"/>
                              </a:lnTo>
                              <a:lnTo>
                                <a:pt x="1291" y="12"/>
                              </a:lnTo>
                              <a:lnTo>
                                <a:pt x="1290" y="10"/>
                              </a:lnTo>
                              <a:lnTo>
                                <a:pt x="1290" y="6"/>
                              </a:lnTo>
                              <a:lnTo>
                                <a:pt x="1291" y="4"/>
                              </a:lnTo>
                              <a:lnTo>
                                <a:pt x="1294" y="1"/>
                              </a:lnTo>
                              <a:lnTo>
                                <a:pt x="1296" y="0"/>
                              </a:lnTo>
                              <a:lnTo>
                                <a:pt x="1300" y="0"/>
                              </a:lnTo>
                              <a:lnTo>
                                <a:pt x="1302" y="1"/>
                              </a:lnTo>
                              <a:lnTo>
                                <a:pt x="1304" y="4"/>
                              </a:lnTo>
                              <a:lnTo>
                                <a:pt x="1305" y="6"/>
                              </a:lnTo>
                              <a:lnTo>
                                <a:pt x="1305" y="10"/>
                              </a:lnTo>
                              <a:lnTo>
                                <a:pt x="1304" y="12"/>
                              </a:lnTo>
                              <a:lnTo>
                                <a:pt x="1302" y="15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6" y="15"/>
                              </a:lnTo>
                              <a:lnTo>
                                <a:pt x="1324" y="15"/>
                              </a:lnTo>
                              <a:lnTo>
                                <a:pt x="1321" y="12"/>
                              </a:lnTo>
                              <a:lnTo>
                                <a:pt x="1320" y="10"/>
                              </a:lnTo>
                              <a:lnTo>
                                <a:pt x="1320" y="6"/>
                              </a:lnTo>
                              <a:lnTo>
                                <a:pt x="1321" y="4"/>
                              </a:lnTo>
                              <a:lnTo>
                                <a:pt x="1324" y="1"/>
                              </a:lnTo>
                              <a:lnTo>
                                <a:pt x="1326" y="0"/>
                              </a:lnTo>
                              <a:lnTo>
                                <a:pt x="1330" y="0"/>
                              </a:lnTo>
                              <a:lnTo>
                                <a:pt x="1332" y="1"/>
                              </a:lnTo>
                              <a:lnTo>
                                <a:pt x="1334" y="4"/>
                              </a:lnTo>
                              <a:lnTo>
                                <a:pt x="1335" y="6"/>
                              </a:lnTo>
                              <a:lnTo>
                                <a:pt x="1335" y="10"/>
                              </a:lnTo>
                              <a:lnTo>
                                <a:pt x="1334" y="12"/>
                              </a:lnTo>
                              <a:lnTo>
                                <a:pt x="1332" y="15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6" y="15"/>
                              </a:lnTo>
                              <a:lnTo>
                                <a:pt x="1354" y="15"/>
                              </a:lnTo>
                              <a:lnTo>
                                <a:pt x="1351" y="12"/>
                              </a:lnTo>
                              <a:lnTo>
                                <a:pt x="1350" y="10"/>
                              </a:lnTo>
                              <a:lnTo>
                                <a:pt x="1350" y="6"/>
                              </a:lnTo>
                              <a:lnTo>
                                <a:pt x="1351" y="4"/>
                              </a:lnTo>
                              <a:lnTo>
                                <a:pt x="1354" y="1"/>
                              </a:lnTo>
                              <a:lnTo>
                                <a:pt x="1356" y="0"/>
                              </a:lnTo>
                              <a:lnTo>
                                <a:pt x="1360" y="0"/>
                              </a:lnTo>
                              <a:lnTo>
                                <a:pt x="1362" y="1"/>
                              </a:lnTo>
                              <a:lnTo>
                                <a:pt x="1364" y="4"/>
                              </a:lnTo>
                              <a:lnTo>
                                <a:pt x="1365" y="6"/>
                              </a:lnTo>
                              <a:lnTo>
                                <a:pt x="1365" y="10"/>
                              </a:lnTo>
                              <a:lnTo>
                                <a:pt x="1364" y="12"/>
                              </a:lnTo>
                              <a:lnTo>
                                <a:pt x="1362" y="15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5"/>
                              </a:lnTo>
                              <a:lnTo>
                                <a:pt x="1381" y="12"/>
                              </a:lnTo>
                              <a:lnTo>
                                <a:pt x="1380" y="10"/>
                              </a:lnTo>
                              <a:lnTo>
                                <a:pt x="1380" y="6"/>
                              </a:lnTo>
                              <a:lnTo>
                                <a:pt x="1381" y="4"/>
                              </a:lnTo>
                              <a:lnTo>
                                <a:pt x="1384" y="1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2" y="1"/>
                              </a:lnTo>
                              <a:lnTo>
                                <a:pt x="1394" y="4"/>
                              </a:lnTo>
                              <a:lnTo>
                                <a:pt x="1395" y="6"/>
                              </a:lnTo>
                              <a:lnTo>
                                <a:pt x="1395" y="10"/>
                              </a:lnTo>
                              <a:lnTo>
                                <a:pt x="1394" y="12"/>
                              </a:lnTo>
                              <a:lnTo>
                                <a:pt x="1392" y="15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5"/>
                              </a:lnTo>
                              <a:lnTo>
                                <a:pt x="1411" y="12"/>
                              </a:lnTo>
                              <a:lnTo>
                                <a:pt x="1410" y="10"/>
                              </a:lnTo>
                              <a:lnTo>
                                <a:pt x="1410" y="6"/>
                              </a:lnTo>
                              <a:lnTo>
                                <a:pt x="1411" y="4"/>
                              </a:lnTo>
                              <a:lnTo>
                                <a:pt x="1414" y="1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2" y="1"/>
                              </a:lnTo>
                              <a:lnTo>
                                <a:pt x="1424" y="4"/>
                              </a:lnTo>
                              <a:lnTo>
                                <a:pt x="1425" y="6"/>
                              </a:lnTo>
                              <a:lnTo>
                                <a:pt x="1425" y="10"/>
                              </a:lnTo>
                              <a:lnTo>
                                <a:pt x="1424" y="12"/>
                              </a:lnTo>
                              <a:lnTo>
                                <a:pt x="1422" y="15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5"/>
                              </a:lnTo>
                              <a:lnTo>
                                <a:pt x="1441" y="12"/>
                              </a:lnTo>
                              <a:lnTo>
                                <a:pt x="1440" y="10"/>
                              </a:lnTo>
                              <a:lnTo>
                                <a:pt x="1440" y="6"/>
                              </a:lnTo>
                              <a:lnTo>
                                <a:pt x="1441" y="4"/>
                              </a:lnTo>
                              <a:lnTo>
                                <a:pt x="1444" y="1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2" y="1"/>
                              </a:lnTo>
                              <a:lnTo>
                                <a:pt x="1455" y="4"/>
                              </a:lnTo>
                              <a:lnTo>
                                <a:pt x="1455" y="6"/>
                              </a:lnTo>
                              <a:lnTo>
                                <a:pt x="1455" y="10"/>
                              </a:lnTo>
                              <a:lnTo>
                                <a:pt x="1455" y="12"/>
                              </a:lnTo>
                              <a:lnTo>
                                <a:pt x="1452" y="15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5"/>
                              </a:lnTo>
                              <a:lnTo>
                                <a:pt x="1471" y="12"/>
                              </a:lnTo>
                              <a:lnTo>
                                <a:pt x="1470" y="10"/>
                              </a:lnTo>
                              <a:lnTo>
                                <a:pt x="1470" y="6"/>
                              </a:lnTo>
                              <a:lnTo>
                                <a:pt x="1471" y="4"/>
                              </a:lnTo>
                              <a:lnTo>
                                <a:pt x="1474" y="1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2" y="1"/>
                              </a:lnTo>
                              <a:lnTo>
                                <a:pt x="1485" y="4"/>
                              </a:lnTo>
                              <a:lnTo>
                                <a:pt x="1485" y="6"/>
                              </a:lnTo>
                              <a:lnTo>
                                <a:pt x="1485" y="10"/>
                              </a:lnTo>
                              <a:lnTo>
                                <a:pt x="1485" y="12"/>
                              </a:lnTo>
                              <a:lnTo>
                                <a:pt x="1482" y="15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5"/>
                              </a:lnTo>
                              <a:lnTo>
                                <a:pt x="1501" y="12"/>
                              </a:lnTo>
                              <a:lnTo>
                                <a:pt x="1500" y="10"/>
                              </a:lnTo>
                              <a:lnTo>
                                <a:pt x="1500" y="6"/>
                              </a:lnTo>
                              <a:lnTo>
                                <a:pt x="1501" y="4"/>
                              </a:lnTo>
                              <a:lnTo>
                                <a:pt x="1504" y="1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2" y="1"/>
                              </a:lnTo>
                              <a:lnTo>
                                <a:pt x="1515" y="4"/>
                              </a:lnTo>
                              <a:lnTo>
                                <a:pt x="1515" y="6"/>
                              </a:lnTo>
                              <a:lnTo>
                                <a:pt x="1515" y="10"/>
                              </a:lnTo>
                              <a:lnTo>
                                <a:pt x="1515" y="12"/>
                              </a:lnTo>
                              <a:lnTo>
                                <a:pt x="1512" y="15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5"/>
                              </a:lnTo>
                              <a:lnTo>
                                <a:pt x="1531" y="12"/>
                              </a:lnTo>
                              <a:lnTo>
                                <a:pt x="1530" y="10"/>
                              </a:lnTo>
                              <a:lnTo>
                                <a:pt x="1530" y="6"/>
                              </a:lnTo>
                              <a:lnTo>
                                <a:pt x="1531" y="4"/>
                              </a:lnTo>
                              <a:lnTo>
                                <a:pt x="1534" y="1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2" y="1"/>
                              </a:lnTo>
                              <a:lnTo>
                                <a:pt x="1545" y="4"/>
                              </a:lnTo>
                              <a:lnTo>
                                <a:pt x="1545" y="6"/>
                              </a:lnTo>
                              <a:lnTo>
                                <a:pt x="1545" y="10"/>
                              </a:lnTo>
                              <a:lnTo>
                                <a:pt x="1545" y="12"/>
                              </a:lnTo>
                              <a:lnTo>
                                <a:pt x="1542" y="15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5"/>
                              </a:lnTo>
                              <a:lnTo>
                                <a:pt x="1561" y="12"/>
                              </a:lnTo>
                              <a:lnTo>
                                <a:pt x="1560" y="10"/>
                              </a:lnTo>
                              <a:lnTo>
                                <a:pt x="1560" y="6"/>
                              </a:lnTo>
                              <a:lnTo>
                                <a:pt x="1561" y="4"/>
                              </a:lnTo>
                              <a:lnTo>
                                <a:pt x="1564" y="1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2" y="1"/>
                              </a:lnTo>
                              <a:lnTo>
                                <a:pt x="1575" y="4"/>
                              </a:lnTo>
                              <a:lnTo>
                                <a:pt x="1575" y="6"/>
                              </a:lnTo>
                              <a:lnTo>
                                <a:pt x="1575" y="10"/>
                              </a:lnTo>
                              <a:lnTo>
                                <a:pt x="1575" y="12"/>
                              </a:lnTo>
                              <a:lnTo>
                                <a:pt x="1572" y="15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5"/>
                              </a:lnTo>
                              <a:lnTo>
                                <a:pt x="1591" y="12"/>
                              </a:lnTo>
                              <a:lnTo>
                                <a:pt x="1590" y="10"/>
                              </a:lnTo>
                              <a:lnTo>
                                <a:pt x="1590" y="6"/>
                              </a:lnTo>
                              <a:lnTo>
                                <a:pt x="1591" y="4"/>
                              </a:lnTo>
                              <a:lnTo>
                                <a:pt x="1594" y="1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2" y="1"/>
                              </a:lnTo>
                              <a:lnTo>
                                <a:pt x="1605" y="4"/>
                              </a:lnTo>
                              <a:lnTo>
                                <a:pt x="1605" y="6"/>
                              </a:lnTo>
                              <a:lnTo>
                                <a:pt x="1605" y="10"/>
                              </a:lnTo>
                              <a:lnTo>
                                <a:pt x="1605" y="12"/>
                              </a:lnTo>
                              <a:lnTo>
                                <a:pt x="1602" y="15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5"/>
                              </a:lnTo>
                              <a:lnTo>
                                <a:pt x="1621" y="12"/>
                              </a:lnTo>
                              <a:lnTo>
                                <a:pt x="1620" y="10"/>
                              </a:lnTo>
                              <a:lnTo>
                                <a:pt x="1620" y="6"/>
                              </a:lnTo>
                              <a:lnTo>
                                <a:pt x="1621" y="4"/>
                              </a:lnTo>
                              <a:lnTo>
                                <a:pt x="1624" y="1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2" y="1"/>
                              </a:lnTo>
                              <a:lnTo>
                                <a:pt x="1635" y="4"/>
                              </a:lnTo>
                              <a:lnTo>
                                <a:pt x="1635" y="6"/>
                              </a:lnTo>
                              <a:lnTo>
                                <a:pt x="1635" y="10"/>
                              </a:lnTo>
                              <a:lnTo>
                                <a:pt x="1635" y="12"/>
                              </a:lnTo>
                              <a:lnTo>
                                <a:pt x="1632" y="15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5"/>
                              </a:lnTo>
                              <a:lnTo>
                                <a:pt x="1651" y="12"/>
                              </a:lnTo>
                              <a:lnTo>
                                <a:pt x="1650" y="10"/>
                              </a:lnTo>
                              <a:lnTo>
                                <a:pt x="1650" y="6"/>
                              </a:lnTo>
                              <a:lnTo>
                                <a:pt x="1651" y="4"/>
                              </a:lnTo>
                              <a:lnTo>
                                <a:pt x="1654" y="1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2" y="1"/>
                              </a:lnTo>
                              <a:lnTo>
                                <a:pt x="1665" y="4"/>
                              </a:lnTo>
                              <a:lnTo>
                                <a:pt x="1665" y="6"/>
                              </a:lnTo>
                              <a:lnTo>
                                <a:pt x="1665" y="10"/>
                              </a:lnTo>
                              <a:lnTo>
                                <a:pt x="1665" y="12"/>
                              </a:lnTo>
                              <a:lnTo>
                                <a:pt x="1662" y="15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5"/>
                              </a:lnTo>
                              <a:lnTo>
                                <a:pt x="1681" y="12"/>
                              </a:lnTo>
                              <a:lnTo>
                                <a:pt x="1680" y="10"/>
                              </a:lnTo>
                              <a:lnTo>
                                <a:pt x="1680" y="6"/>
                              </a:lnTo>
                              <a:lnTo>
                                <a:pt x="1681" y="4"/>
                              </a:lnTo>
                              <a:lnTo>
                                <a:pt x="1684" y="1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2" y="1"/>
                              </a:lnTo>
                              <a:lnTo>
                                <a:pt x="1695" y="4"/>
                              </a:lnTo>
                              <a:lnTo>
                                <a:pt x="1695" y="6"/>
                              </a:lnTo>
                              <a:lnTo>
                                <a:pt x="1695" y="10"/>
                              </a:lnTo>
                              <a:lnTo>
                                <a:pt x="1695" y="12"/>
                              </a:lnTo>
                              <a:lnTo>
                                <a:pt x="1692" y="15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5"/>
                              </a:lnTo>
                              <a:lnTo>
                                <a:pt x="1711" y="12"/>
                              </a:lnTo>
                              <a:lnTo>
                                <a:pt x="1710" y="10"/>
                              </a:lnTo>
                              <a:lnTo>
                                <a:pt x="1710" y="6"/>
                              </a:lnTo>
                              <a:lnTo>
                                <a:pt x="1711" y="4"/>
                              </a:lnTo>
                              <a:lnTo>
                                <a:pt x="1714" y="1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2" y="1"/>
                              </a:lnTo>
                              <a:lnTo>
                                <a:pt x="1725" y="4"/>
                              </a:lnTo>
                              <a:lnTo>
                                <a:pt x="1725" y="6"/>
                              </a:lnTo>
                              <a:lnTo>
                                <a:pt x="1725" y="10"/>
                              </a:lnTo>
                              <a:lnTo>
                                <a:pt x="1725" y="12"/>
                              </a:lnTo>
                              <a:lnTo>
                                <a:pt x="1722" y="15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5"/>
                              </a:lnTo>
                              <a:lnTo>
                                <a:pt x="1741" y="12"/>
                              </a:lnTo>
                              <a:lnTo>
                                <a:pt x="1740" y="10"/>
                              </a:lnTo>
                              <a:lnTo>
                                <a:pt x="1740" y="6"/>
                              </a:lnTo>
                              <a:lnTo>
                                <a:pt x="1741" y="4"/>
                              </a:lnTo>
                              <a:lnTo>
                                <a:pt x="1744" y="1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1"/>
                              </a:lnTo>
                              <a:lnTo>
                                <a:pt x="1755" y="4"/>
                              </a:lnTo>
                              <a:lnTo>
                                <a:pt x="1755" y="6"/>
                              </a:lnTo>
                              <a:lnTo>
                                <a:pt x="1755" y="10"/>
                              </a:lnTo>
                              <a:lnTo>
                                <a:pt x="1755" y="12"/>
                              </a:lnTo>
                              <a:lnTo>
                                <a:pt x="1752" y="15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5"/>
                              </a:lnTo>
                              <a:lnTo>
                                <a:pt x="1771" y="12"/>
                              </a:lnTo>
                              <a:lnTo>
                                <a:pt x="1770" y="10"/>
                              </a:lnTo>
                              <a:lnTo>
                                <a:pt x="1770" y="6"/>
                              </a:lnTo>
                              <a:lnTo>
                                <a:pt x="1771" y="4"/>
                              </a:lnTo>
                              <a:lnTo>
                                <a:pt x="1774" y="1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1"/>
                              </a:lnTo>
                              <a:lnTo>
                                <a:pt x="1785" y="4"/>
                              </a:lnTo>
                              <a:lnTo>
                                <a:pt x="1785" y="6"/>
                              </a:lnTo>
                              <a:lnTo>
                                <a:pt x="1785" y="10"/>
                              </a:lnTo>
                              <a:lnTo>
                                <a:pt x="1785" y="12"/>
                              </a:lnTo>
                              <a:lnTo>
                                <a:pt x="1782" y="15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5"/>
                              </a:lnTo>
                              <a:lnTo>
                                <a:pt x="1801" y="12"/>
                              </a:lnTo>
                              <a:lnTo>
                                <a:pt x="1800" y="10"/>
                              </a:lnTo>
                              <a:lnTo>
                                <a:pt x="1800" y="6"/>
                              </a:lnTo>
                              <a:lnTo>
                                <a:pt x="1801" y="4"/>
                              </a:lnTo>
                              <a:lnTo>
                                <a:pt x="1804" y="1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1"/>
                              </a:lnTo>
                              <a:lnTo>
                                <a:pt x="1815" y="4"/>
                              </a:lnTo>
                              <a:lnTo>
                                <a:pt x="1815" y="6"/>
                              </a:lnTo>
                              <a:lnTo>
                                <a:pt x="1815" y="10"/>
                              </a:lnTo>
                              <a:lnTo>
                                <a:pt x="1815" y="12"/>
                              </a:lnTo>
                              <a:lnTo>
                                <a:pt x="1812" y="15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5"/>
                              </a:lnTo>
                              <a:lnTo>
                                <a:pt x="1831" y="12"/>
                              </a:lnTo>
                              <a:lnTo>
                                <a:pt x="1830" y="10"/>
                              </a:lnTo>
                              <a:lnTo>
                                <a:pt x="1830" y="6"/>
                              </a:lnTo>
                              <a:lnTo>
                                <a:pt x="1831" y="4"/>
                              </a:lnTo>
                              <a:lnTo>
                                <a:pt x="1834" y="1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1"/>
                              </a:lnTo>
                              <a:lnTo>
                                <a:pt x="1845" y="4"/>
                              </a:lnTo>
                              <a:lnTo>
                                <a:pt x="1845" y="6"/>
                              </a:lnTo>
                              <a:lnTo>
                                <a:pt x="1845" y="10"/>
                              </a:lnTo>
                              <a:lnTo>
                                <a:pt x="1845" y="12"/>
                              </a:lnTo>
                              <a:lnTo>
                                <a:pt x="1842" y="15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5"/>
                              </a:lnTo>
                              <a:lnTo>
                                <a:pt x="1861" y="12"/>
                              </a:lnTo>
                              <a:lnTo>
                                <a:pt x="1860" y="10"/>
                              </a:lnTo>
                              <a:lnTo>
                                <a:pt x="1860" y="6"/>
                              </a:lnTo>
                              <a:lnTo>
                                <a:pt x="1861" y="4"/>
                              </a:lnTo>
                              <a:lnTo>
                                <a:pt x="1864" y="1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1"/>
                              </a:lnTo>
                              <a:lnTo>
                                <a:pt x="1875" y="4"/>
                              </a:lnTo>
                              <a:lnTo>
                                <a:pt x="1875" y="6"/>
                              </a:lnTo>
                              <a:lnTo>
                                <a:pt x="1875" y="10"/>
                              </a:lnTo>
                              <a:lnTo>
                                <a:pt x="1875" y="12"/>
                              </a:lnTo>
                              <a:lnTo>
                                <a:pt x="1872" y="15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5"/>
                              </a:lnTo>
                              <a:lnTo>
                                <a:pt x="1891" y="12"/>
                              </a:lnTo>
                              <a:lnTo>
                                <a:pt x="1890" y="10"/>
                              </a:lnTo>
                              <a:lnTo>
                                <a:pt x="1890" y="6"/>
                              </a:lnTo>
                              <a:lnTo>
                                <a:pt x="1891" y="4"/>
                              </a:lnTo>
                              <a:lnTo>
                                <a:pt x="1894" y="1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1"/>
                              </a:lnTo>
                              <a:lnTo>
                                <a:pt x="1905" y="4"/>
                              </a:lnTo>
                              <a:lnTo>
                                <a:pt x="1905" y="6"/>
                              </a:lnTo>
                              <a:lnTo>
                                <a:pt x="1905" y="10"/>
                              </a:lnTo>
                              <a:lnTo>
                                <a:pt x="1905" y="12"/>
                              </a:lnTo>
                              <a:lnTo>
                                <a:pt x="1902" y="15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5"/>
                              </a:lnTo>
                              <a:lnTo>
                                <a:pt x="1921" y="12"/>
                              </a:lnTo>
                              <a:lnTo>
                                <a:pt x="1920" y="10"/>
                              </a:lnTo>
                              <a:lnTo>
                                <a:pt x="1920" y="6"/>
                              </a:lnTo>
                              <a:lnTo>
                                <a:pt x="1921" y="4"/>
                              </a:lnTo>
                              <a:lnTo>
                                <a:pt x="1924" y="1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1"/>
                              </a:lnTo>
                              <a:lnTo>
                                <a:pt x="1935" y="4"/>
                              </a:lnTo>
                              <a:lnTo>
                                <a:pt x="1935" y="6"/>
                              </a:lnTo>
                              <a:lnTo>
                                <a:pt x="1935" y="10"/>
                              </a:lnTo>
                              <a:lnTo>
                                <a:pt x="1935" y="12"/>
                              </a:lnTo>
                              <a:lnTo>
                                <a:pt x="1932" y="15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5"/>
                              </a:lnTo>
                              <a:lnTo>
                                <a:pt x="1951" y="12"/>
                              </a:lnTo>
                              <a:lnTo>
                                <a:pt x="1950" y="10"/>
                              </a:lnTo>
                              <a:lnTo>
                                <a:pt x="1950" y="6"/>
                              </a:lnTo>
                              <a:lnTo>
                                <a:pt x="1951" y="4"/>
                              </a:lnTo>
                              <a:lnTo>
                                <a:pt x="1954" y="1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1"/>
                              </a:lnTo>
                              <a:lnTo>
                                <a:pt x="1965" y="4"/>
                              </a:lnTo>
                              <a:lnTo>
                                <a:pt x="1965" y="6"/>
                              </a:lnTo>
                              <a:lnTo>
                                <a:pt x="1965" y="10"/>
                              </a:lnTo>
                              <a:lnTo>
                                <a:pt x="1965" y="12"/>
                              </a:lnTo>
                              <a:lnTo>
                                <a:pt x="1962" y="15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5"/>
                              </a:lnTo>
                              <a:lnTo>
                                <a:pt x="1981" y="12"/>
                              </a:lnTo>
                              <a:lnTo>
                                <a:pt x="1981" y="10"/>
                              </a:lnTo>
                              <a:lnTo>
                                <a:pt x="1981" y="6"/>
                              </a:lnTo>
                              <a:lnTo>
                                <a:pt x="1981" y="4"/>
                              </a:lnTo>
                              <a:lnTo>
                                <a:pt x="1984" y="1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1"/>
                              </a:lnTo>
                              <a:lnTo>
                                <a:pt x="1995" y="4"/>
                              </a:lnTo>
                              <a:lnTo>
                                <a:pt x="1996" y="6"/>
                              </a:lnTo>
                              <a:lnTo>
                                <a:pt x="1996" y="10"/>
                              </a:lnTo>
                              <a:lnTo>
                                <a:pt x="1995" y="12"/>
                              </a:lnTo>
                              <a:lnTo>
                                <a:pt x="1992" y="15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5"/>
                              </a:lnTo>
                              <a:lnTo>
                                <a:pt x="2011" y="12"/>
                              </a:lnTo>
                              <a:lnTo>
                                <a:pt x="2011" y="10"/>
                              </a:lnTo>
                              <a:lnTo>
                                <a:pt x="2011" y="6"/>
                              </a:lnTo>
                              <a:lnTo>
                                <a:pt x="2011" y="4"/>
                              </a:lnTo>
                              <a:lnTo>
                                <a:pt x="2014" y="1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1"/>
                              </a:lnTo>
                              <a:lnTo>
                                <a:pt x="2025" y="4"/>
                              </a:lnTo>
                              <a:lnTo>
                                <a:pt x="2026" y="6"/>
                              </a:lnTo>
                              <a:lnTo>
                                <a:pt x="2026" y="10"/>
                              </a:lnTo>
                              <a:lnTo>
                                <a:pt x="2025" y="12"/>
                              </a:lnTo>
                              <a:lnTo>
                                <a:pt x="2022" y="15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5"/>
                              </a:lnTo>
                              <a:lnTo>
                                <a:pt x="2041" y="12"/>
                              </a:lnTo>
                              <a:lnTo>
                                <a:pt x="2041" y="10"/>
                              </a:lnTo>
                              <a:lnTo>
                                <a:pt x="2041" y="6"/>
                              </a:lnTo>
                              <a:lnTo>
                                <a:pt x="2041" y="4"/>
                              </a:lnTo>
                              <a:lnTo>
                                <a:pt x="2044" y="1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1"/>
                              </a:lnTo>
                              <a:lnTo>
                                <a:pt x="2055" y="4"/>
                              </a:lnTo>
                              <a:lnTo>
                                <a:pt x="2056" y="6"/>
                              </a:lnTo>
                              <a:lnTo>
                                <a:pt x="2056" y="10"/>
                              </a:lnTo>
                              <a:lnTo>
                                <a:pt x="2055" y="12"/>
                              </a:lnTo>
                              <a:lnTo>
                                <a:pt x="2052" y="15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5"/>
                              </a:lnTo>
                              <a:lnTo>
                                <a:pt x="2071" y="12"/>
                              </a:lnTo>
                              <a:lnTo>
                                <a:pt x="2071" y="10"/>
                              </a:lnTo>
                              <a:lnTo>
                                <a:pt x="2071" y="6"/>
                              </a:lnTo>
                              <a:lnTo>
                                <a:pt x="2071" y="4"/>
                              </a:lnTo>
                              <a:lnTo>
                                <a:pt x="2074" y="1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1"/>
                              </a:lnTo>
                              <a:lnTo>
                                <a:pt x="2085" y="4"/>
                              </a:lnTo>
                              <a:lnTo>
                                <a:pt x="2086" y="6"/>
                              </a:lnTo>
                              <a:lnTo>
                                <a:pt x="2086" y="10"/>
                              </a:lnTo>
                              <a:lnTo>
                                <a:pt x="2085" y="12"/>
                              </a:lnTo>
                              <a:lnTo>
                                <a:pt x="2082" y="15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5"/>
                              </a:lnTo>
                              <a:lnTo>
                                <a:pt x="2101" y="12"/>
                              </a:lnTo>
                              <a:lnTo>
                                <a:pt x="2101" y="10"/>
                              </a:lnTo>
                              <a:lnTo>
                                <a:pt x="2101" y="6"/>
                              </a:lnTo>
                              <a:lnTo>
                                <a:pt x="2101" y="4"/>
                              </a:lnTo>
                              <a:lnTo>
                                <a:pt x="2104" y="1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1"/>
                              </a:lnTo>
                              <a:lnTo>
                                <a:pt x="2115" y="4"/>
                              </a:lnTo>
                              <a:lnTo>
                                <a:pt x="2116" y="6"/>
                              </a:lnTo>
                              <a:lnTo>
                                <a:pt x="2116" y="10"/>
                              </a:lnTo>
                              <a:lnTo>
                                <a:pt x="2115" y="12"/>
                              </a:lnTo>
                              <a:lnTo>
                                <a:pt x="2112" y="15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5"/>
                              </a:lnTo>
                              <a:lnTo>
                                <a:pt x="2131" y="12"/>
                              </a:lnTo>
                              <a:lnTo>
                                <a:pt x="2131" y="10"/>
                              </a:lnTo>
                              <a:lnTo>
                                <a:pt x="2131" y="6"/>
                              </a:lnTo>
                              <a:lnTo>
                                <a:pt x="2131" y="4"/>
                              </a:lnTo>
                              <a:lnTo>
                                <a:pt x="2134" y="1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1"/>
                              </a:lnTo>
                              <a:lnTo>
                                <a:pt x="2145" y="4"/>
                              </a:lnTo>
                              <a:lnTo>
                                <a:pt x="2146" y="6"/>
                              </a:lnTo>
                              <a:lnTo>
                                <a:pt x="2146" y="10"/>
                              </a:lnTo>
                              <a:lnTo>
                                <a:pt x="2145" y="12"/>
                              </a:lnTo>
                              <a:lnTo>
                                <a:pt x="2142" y="15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5"/>
                              </a:lnTo>
                              <a:lnTo>
                                <a:pt x="2161" y="12"/>
                              </a:lnTo>
                              <a:lnTo>
                                <a:pt x="2161" y="10"/>
                              </a:lnTo>
                              <a:lnTo>
                                <a:pt x="2161" y="6"/>
                              </a:lnTo>
                              <a:lnTo>
                                <a:pt x="2161" y="4"/>
                              </a:lnTo>
                              <a:lnTo>
                                <a:pt x="2164" y="1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1"/>
                              </a:lnTo>
                              <a:lnTo>
                                <a:pt x="2175" y="4"/>
                              </a:lnTo>
                              <a:lnTo>
                                <a:pt x="2176" y="6"/>
                              </a:lnTo>
                              <a:lnTo>
                                <a:pt x="2176" y="10"/>
                              </a:lnTo>
                              <a:lnTo>
                                <a:pt x="2175" y="12"/>
                              </a:lnTo>
                              <a:lnTo>
                                <a:pt x="2172" y="15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5"/>
                              </a:lnTo>
                              <a:lnTo>
                                <a:pt x="2191" y="12"/>
                              </a:lnTo>
                              <a:lnTo>
                                <a:pt x="2191" y="10"/>
                              </a:lnTo>
                              <a:lnTo>
                                <a:pt x="2191" y="6"/>
                              </a:lnTo>
                              <a:lnTo>
                                <a:pt x="2191" y="4"/>
                              </a:lnTo>
                              <a:lnTo>
                                <a:pt x="2194" y="1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1"/>
                              </a:lnTo>
                              <a:lnTo>
                                <a:pt x="2205" y="4"/>
                              </a:lnTo>
                              <a:lnTo>
                                <a:pt x="2206" y="6"/>
                              </a:lnTo>
                              <a:lnTo>
                                <a:pt x="2206" y="10"/>
                              </a:lnTo>
                              <a:lnTo>
                                <a:pt x="2205" y="12"/>
                              </a:lnTo>
                              <a:lnTo>
                                <a:pt x="2202" y="15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4" y="15"/>
                              </a:lnTo>
                              <a:lnTo>
                                <a:pt x="2221" y="12"/>
                              </a:lnTo>
                              <a:lnTo>
                                <a:pt x="2221" y="10"/>
                              </a:lnTo>
                              <a:lnTo>
                                <a:pt x="2221" y="6"/>
                              </a:lnTo>
                              <a:lnTo>
                                <a:pt x="2221" y="4"/>
                              </a:lnTo>
                              <a:lnTo>
                                <a:pt x="2224" y="1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1"/>
                              </a:lnTo>
                              <a:lnTo>
                                <a:pt x="2235" y="4"/>
                              </a:lnTo>
                              <a:lnTo>
                                <a:pt x="2236" y="6"/>
                              </a:lnTo>
                              <a:lnTo>
                                <a:pt x="2236" y="10"/>
                              </a:lnTo>
                              <a:lnTo>
                                <a:pt x="2235" y="12"/>
                              </a:lnTo>
                              <a:lnTo>
                                <a:pt x="2232" y="15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4" y="15"/>
                              </a:lnTo>
                              <a:lnTo>
                                <a:pt x="2251" y="12"/>
                              </a:lnTo>
                              <a:lnTo>
                                <a:pt x="2251" y="10"/>
                              </a:lnTo>
                              <a:lnTo>
                                <a:pt x="2251" y="6"/>
                              </a:lnTo>
                              <a:lnTo>
                                <a:pt x="2251" y="4"/>
                              </a:lnTo>
                              <a:lnTo>
                                <a:pt x="2254" y="1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1"/>
                              </a:lnTo>
                              <a:lnTo>
                                <a:pt x="2265" y="4"/>
                              </a:lnTo>
                              <a:lnTo>
                                <a:pt x="2266" y="6"/>
                              </a:lnTo>
                              <a:lnTo>
                                <a:pt x="2266" y="10"/>
                              </a:lnTo>
                              <a:lnTo>
                                <a:pt x="2265" y="12"/>
                              </a:lnTo>
                              <a:lnTo>
                                <a:pt x="2262" y="15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4" y="15"/>
                              </a:lnTo>
                              <a:lnTo>
                                <a:pt x="2281" y="12"/>
                              </a:lnTo>
                              <a:lnTo>
                                <a:pt x="2281" y="10"/>
                              </a:lnTo>
                              <a:lnTo>
                                <a:pt x="2281" y="6"/>
                              </a:lnTo>
                              <a:lnTo>
                                <a:pt x="2281" y="4"/>
                              </a:lnTo>
                              <a:lnTo>
                                <a:pt x="2284" y="1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1"/>
                              </a:lnTo>
                              <a:lnTo>
                                <a:pt x="2295" y="4"/>
                              </a:lnTo>
                              <a:lnTo>
                                <a:pt x="2296" y="6"/>
                              </a:lnTo>
                              <a:lnTo>
                                <a:pt x="2296" y="10"/>
                              </a:lnTo>
                              <a:lnTo>
                                <a:pt x="2295" y="12"/>
                              </a:lnTo>
                              <a:lnTo>
                                <a:pt x="2292" y="15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4" y="15"/>
                              </a:lnTo>
                              <a:lnTo>
                                <a:pt x="2311" y="12"/>
                              </a:lnTo>
                              <a:lnTo>
                                <a:pt x="2311" y="10"/>
                              </a:lnTo>
                              <a:lnTo>
                                <a:pt x="2311" y="6"/>
                              </a:lnTo>
                              <a:lnTo>
                                <a:pt x="2311" y="4"/>
                              </a:lnTo>
                              <a:lnTo>
                                <a:pt x="2314" y="1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1"/>
                              </a:lnTo>
                              <a:lnTo>
                                <a:pt x="2325" y="4"/>
                              </a:lnTo>
                              <a:lnTo>
                                <a:pt x="2326" y="6"/>
                              </a:lnTo>
                              <a:lnTo>
                                <a:pt x="2326" y="10"/>
                              </a:lnTo>
                              <a:lnTo>
                                <a:pt x="2325" y="12"/>
                              </a:lnTo>
                              <a:lnTo>
                                <a:pt x="2322" y="15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4" y="15"/>
                              </a:lnTo>
                              <a:lnTo>
                                <a:pt x="2341" y="12"/>
                              </a:lnTo>
                              <a:lnTo>
                                <a:pt x="2341" y="10"/>
                              </a:lnTo>
                              <a:lnTo>
                                <a:pt x="2341" y="6"/>
                              </a:lnTo>
                              <a:lnTo>
                                <a:pt x="2341" y="4"/>
                              </a:lnTo>
                              <a:lnTo>
                                <a:pt x="2344" y="1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1"/>
                              </a:lnTo>
                              <a:lnTo>
                                <a:pt x="2355" y="4"/>
                              </a:lnTo>
                              <a:lnTo>
                                <a:pt x="2356" y="6"/>
                              </a:lnTo>
                              <a:lnTo>
                                <a:pt x="2356" y="10"/>
                              </a:lnTo>
                              <a:lnTo>
                                <a:pt x="2355" y="12"/>
                              </a:lnTo>
                              <a:lnTo>
                                <a:pt x="2352" y="15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4" y="15"/>
                              </a:lnTo>
                              <a:lnTo>
                                <a:pt x="2371" y="12"/>
                              </a:lnTo>
                              <a:lnTo>
                                <a:pt x="2371" y="10"/>
                              </a:lnTo>
                              <a:lnTo>
                                <a:pt x="2371" y="6"/>
                              </a:lnTo>
                              <a:lnTo>
                                <a:pt x="2371" y="4"/>
                              </a:lnTo>
                              <a:lnTo>
                                <a:pt x="2374" y="1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1"/>
                              </a:lnTo>
                              <a:lnTo>
                                <a:pt x="2385" y="4"/>
                              </a:lnTo>
                              <a:lnTo>
                                <a:pt x="2386" y="6"/>
                              </a:lnTo>
                              <a:lnTo>
                                <a:pt x="2386" y="10"/>
                              </a:lnTo>
                              <a:lnTo>
                                <a:pt x="2385" y="12"/>
                              </a:lnTo>
                              <a:lnTo>
                                <a:pt x="2382" y="15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0" y="15"/>
                              </a:moveTo>
                              <a:lnTo>
                                <a:pt x="2406" y="15"/>
                              </a:lnTo>
                              <a:lnTo>
                                <a:pt x="2404" y="15"/>
                              </a:lnTo>
                              <a:lnTo>
                                <a:pt x="2401" y="12"/>
                              </a:lnTo>
                              <a:lnTo>
                                <a:pt x="2401" y="10"/>
                              </a:lnTo>
                              <a:lnTo>
                                <a:pt x="2401" y="6"/>
                              </a:lnTo>
                              <a:lnTo>
                                <a:pt x="2401" y="4"/>
                              </a:lnTo>
                              <a:lnTo>
                                <a:pt x="2404" y="1"/>
                              </a:lnTo>
                              <a:lnTo>
                                <a:pt x="2406" y="0"/>
                              </a:lnTo>
                              <a:lnTo>
                                <a:pt x="2410" y="0"/>
                              </a:lnTo>
                              <a:lnTo>
                                <a:pt x="2412" y="1"/>
                              </a:lnTo>
                              <a:lnTo>
                                <a:pt x="2415" y="4"/>
                              </a:lnTo>
                              <a:lnTo>
                                <a:pt x="2416" y="6"/>
                              </a:lnTo>
                              <a:lnTo>
                                <a:pt x="2416" y="10"/>
                              </a:lnTo>
                              <a:lnTo>
                                <a:pt x="2415" y="12"/>
                              </a:lnTo>
                              <a:lnTo>
                                <a:pt x="2412" y="15"/>
                              </a:lnTo>
                              <a:lnTo>
                                <a:pt x="2410" y="15"/>
                              </a:lnTo>
                              <a:close/>
                              <a:moveTo>
                                <a:pt x="2440" y="15"/>
                              </a:moveTo>
                              <a:lnTo>
                                <a:pt x="2436" y="15"/>
                              </a:lnTo>
                              <a:lnTo>
                                <a:pt x="2434" y="15"/>
                              </a:lnTo>
                              <a:lnTo>
                                <a:pt x="2431" y="12"/>
                              </a:lnTo>
                              <a:lnTo>
                                <a:pt x="2431" y="10"/>
                              </a:lnTo>
                              <a:lnTo>
                                <a:pt x="2431" y="6"/>
                              </a:lnTo>
                              <a:lnTo>
                                <a:pt x="2431" y="4"/>
                              </a:lnTo>
                              <a:lnTo>
                                <a:pt x="2434" y="1"/>
                              </a:lnTo>
                              <a:lnTo>
                                <a:pt x="2436" y="0"/>
                              </a:lnTo>
                              <a:lnTo>
                                <a:pt x="2440" y="0"/>
                              </a:lnTo>
                              <a:lnTo>
                                <a:pt x="2442" y="1"/>
                              </a:lnTo>
                              <a:lnTo>
                                <a:pt x="2445" y="4"/>
                              </a:lnTo>
                              <a:lnTo>
                                <a:pt x="2446" y="6"/>
                              </a:lnTo>
                              <a:lnTo>
                                <a:pt x="2446" y="10"/>
                              </a:lnTo>
                              <a:lnTo>
                                <a:pt x="2445" y="12"/>
                              </a:lnTo>
                              <a:lnTo>
                                <a:pt x="2442" y="15"/>
                              </a:lnTo>
                              <a:lnTo>
                                <a:pt x="2440" y="15"/>
                              </a:lnTo>
                              <a:close/>
                              <a:moveTo>
                                <a:pt x="2470" y="15"/>
                              </a:moveTo>
                              <a:lnTo>
                                <a:pt x="2466" y="15"/>
                              </a:lnTo>
                              <a:lnTo>
                                <a:pt x="2464" y="15"/>
                              </a:lnTo>
                              <a:lnTo>
                                <a:pt x="2461" y="12"/>
                              </a:lnTo>
                              <a:lnTo>
                                <a:pt x="2461" y="10"/>
                              </a:lnTo>
                              <a:lnTo>
                                <a:pt x="2461" y="6"/>
                              </a:lnTo>
                              <a:lnTo>
                                <a:pt x="2461" y="4"/>
                              </a:lnTo>
                              <a:lnTo>
                                <a:pt x="2464" y="1"/>
                              </a:lnTo>
                              <a:lnTo>
                                <a:pt x="2466" y="0"/>
                              </a:lnTo>
                              <a:lnTo>
                                <a:pt x="2470" y="0"/>
                              </a:lnTo>
                              <a:lnTo>
                                <a:pt x="2472" y="1"/>
                              </a:lnTo>
                              <a:lnTo>
                                <a:pt x="2475" y="4"/>
                              </a:lnTo>
                              <a:lnTo>
                                <a:pt x="2476" y="6"/>
                              </a:lnTo>
                              <a:lnTo>
                                <a:pt x="2476" y="10"/>
                              </a:lnTo>
                              <a:lnTo>
                                <a:pt x="2475" y="12"/>
                              </a:lnTo>
                              <a:lnTo>
                                <a:pt x="2472" y="15"/>
                              </a:lnTo>
                              <a:lnTo>
                                <a:pt x="2470" y="15"/>
                              </a:lnTo>
                              <a:close/>
                              <a:moveTo>
                                <a:pt x="2500" y="15"/>
                              </a:moveTo>
                              <a:lnTo>
                                <a:pt x="2496" y="15"/>
                              </a:lnTo>
                              <a:lnTo>
                                <a:pt x="2494" y="15"/>
                              </a:lnTo>
                              <a:lnTo>
                                <a:pt x="2491" y="12"/>
                              </a:lnTo>
                              <a:lnTo>
                                <a:pt x="2491" y="10"/>
                              </a:lnTo>
                              <a:lnTo>
                                <a:pt x="2491" y="6"/>
                              </a:lnTo>
                              <a:lnTo>
                                <a:pt x="2491" y="4"/>
                              </a:lnTo>
                              <a:lnTo>
                                <a:pt x="2494" y="1"/>
                              </a:lnTo>
                              <a:lnTo>
                                <a:pt x="2496" y="0"/>
                              </a:lnTo>
                              <a:lnTo>
                                <a:pt x="2500" y="0"/>
                              </a:lnTo>
                              <a:lnTo>
                                <a:pt x="2502" y="1"/>
                              </a:lnTo>
                              <a:lnTo>
                                <a:pt x="2505" y="4"/>
                              </a:lnTo>
                              <a:lnTo>
                                <a:pt x="2506" y="6"/>
                              </a:lnTo>
                              <a:lnTo>
                                <a:pt x="2506" y="10"/>
                              </a:lnTo>
                              <a:lnTo>
                                <a:pt x="2505" y="12"/>
                              </a:lnTo>
                              <a:lnTo>
                                <a:pt x="2502" y="15"/>
                              </a:lnTo>
                              <a:lnTo>
                                <a:pt x="2500" y="15"/>
                              </a:lnTo>
                              <a:close/>
                              <a:moveTo>
                                <a:pt x="2530" y="15"/>
                              </a:moveTo>
                              <a:lnTo>
                                <a:pt x="2526" y="15"/>
                              </a:lnTo>
                              <a:lnTo>
                                <a:pt x="2524" y="15"/>
                              </a:lnTo>
                              <a:lnTo>
                                <a:pt x="2522" y="12"/>
                              </a:lnTo>
                              <a:lnTo>
                                <a:pt x="2521" y="10"/>
                              </a:lnTo>
                              <a:lnTo>
                                <a:pt x="2521" y="6"/>
                              </a:lnTo>
                              <a:lnTo>
                                <a:pt x="2522" y="4"/>
                              </a:lnTo>
                              <a:lnTo>
                                <a:pt x="2524" y="1"/>
                              </a:lnTo>
                              <a:lnTo>
                                <a:pt x="2526" y="0"/>
                              </a:lnTo>
                              <a:lnTo>
                                <a:pt x="2530" y="0"/>
                              </a:lnTo>
                              <a:lnTo>
                                <a:pt x="2532" y="1"/>
                              </a:lnTo>
                              <a:lnTo>
                                <a:pt x="2535" y="4"/>
                              </a:lnTo>
                              <a:lnTo>
                                <a:pt x="2536" y="6"/>
                              </a:lnTo>
                              <a:lnTo>
                                <a:pt x="2536" y="10"/>
                              </a:lnTo>
                              <a:lnTo>
                                <a:pt x="2535" y="12"/>
                              </a:lnTo>
                              <a:lnTo>
                                <a:pt x="2532" y="15"/>
                              </a:lnTo>
                              <a:lnTo>
                                <a:pt x="2530" y="15"/>
                              </a:lnTo>
                              <a:close/>
                              <a:moveTo>
                                <a:pt x="2560" y="15"/>
                              </a:moveTo>
                              <a:lnTo>
                                <a:pt x="2556" y="15"/>
                              </a:lnTo>
                              <a:lnTo>
                                <a:pt x="2554" y="15"/>
                              </a:lnTo>
                              <a:lnTo>
                                <a:pt x="2552" y="12"/>
                              </a:lnTo>
                              <a:lnTo>
                                <a:pt x="2551" y="10"/>
                              </a:lnTo>
                              <a:lnTo>
                                <a:pt x="2551" y="6"/>
                              </a:lnTo>
                              <a:lnTo>
                                <a:pt x="2552" y="4"/>
                              </a:lnTo>
                              <a:lnTo>
                                <a:pt x="2554" y="1"/>
                              </a:lnTo>
                              <a:lnTo>
                                <a:pt x="2556" y="0"/>
                              </a:lnTo>
                              <a:lnTo>
                                <a:pt x="2560" y="0"/>
                              </a:lnTo>
                              <a:lnTo>
                                <a:pt x="2562" y="1"/>
                              </a:lnTo>
                              <a:lnTo>
                                <a:pt x="2565" y="4"/>
                              </a:lnTo>
                              <a:lnTo>
                                <a:pt x="2566" y="6"/>
                              </a:lnTo>
                              <a:lnTo>
                                <a:pt x="2566" y="10"/>
                              </a:lnTo>
                              <a:lnTo>
                                <a:pt x="2565" y="12"/>
                              </a:lnTo>
                              <a:lnTo>
                                <a:pt x="2562" y="15"/>
                              </a:lnTo>
                              <a:lnTo>
                                <a:pt x="2560" y="15"/>
                              </a:lnTo>
                              <a:close/>
                              <a:moveTo>
                                <a:pt x="2590" y="15"/>
                              </a:moveTo>
                              <a:lnTo>
                                <a:pt x="2586" y="15"/>
                              </a:lnTo>
                              <a:lnTo>
                                <a:pt x="2584" y="15"/>
                              </a:lnTo>
                              <a:lnTo>
                                <a:pt x="2582" y="12"/>
                              </a:lnTo>
                              <a:lnTo>
                                <a:pt x="2581" y="10"/>
                              </a:lnTo>
                              <a:lnTo>
                                <a:pt x="2581" y="6"/>
                              </a:lnTo>
                              <a:lnTo>
                                <a:pt x="2582" y="4"/>
                              </a:lnTo>
                              <a:lnTo>
                                <a:pt x="2584" y="1"/>
                              </a:lnTo>
                              <a:lnTo>
                                <a:pt x="2586" y="0"/>
                              </a:lnTo>
                              <a:lnTo>
                                <a:pt x="2590" y="0"/>
                              </a:lnTo>
                              <a:lnTo>
                                <a:pt x="2592" y="1"/>
                              </a:lnTo>
                              <a:lnTo>
                                <a:pt x="2595" y="4"/>
                              </a:lnTo>
                              <a:lnTo>
                                <a:pt x="2596" y="6"/>
                              </a:lnTo>
                              <a:lnTo>
                                <a:pt x="2596" y="10"/>
                              </a:lnTo>
                              <a:lnTo>
                                <a:pt x="2595" y="12"/>
                              </a:lnTo>
                              <a:lnTo>
                                <a:pt x="2592" y="15"/>
                              </a:lnTo>
                              <a:lnTo>
                                <a:pt x="2590" y="15"/>
                              </a:lnTo>
                              <a:close/>
                              <a:moveTo>
                                <a:pt x="2620" y="15"/>
                              </a:moveTo>
                              <a:lnTo>
                                <a:pt x="2616" y="15"/>
                              </a:lnTo>
                              <a:lnTo>
                                <a:pt x="2614" y="15"/>
                              </a:lnTo>
                              <a:lnTo>
                                <a:pt x="2612" y="12"/>
                              </a:lnTo>
                              <a:lnTo>
                                <a:pt x="2611" y="10"/>
                              </a:lnTo>
                              <a:lnTo>
                                <a:pt x="2611" y="6"/>
                              </a:lnTo>
                              <a:lnTo>
                                <a:pt x="2612" y="4"/>
                              </a:lnTo>
                              <a:lnTo>
                                <a:pt x="2614" y="1"/>
                              </a:lnTo>
                              <a:lnTo>
                                <a:pt x="2616" y="0"/>
                              </a:lnTo>
                              <a:lnTo>
                                <a:pt x="2620" y="0"/>
                              </a:lnTo>
                              <a:lnTo>
                                <a:pt x="2622" y="1"/>
                              </a:lnTo>
                              <a:lnTo>
                                <a:pt x="2625" y="4"/>
                              </a:lnTo>
                              <a:lnTo>
                                <a:pt x="2626" y="6"/>
                              </a:lnTo>
                              <a:lnTo>
                                <a:pt x="2626" y="10"/>
                              </a:lnTo>
                              <a:lnTo>
                                <a:pt x="2625" y="12"/>
                              </a:lnTo>
                              <a:lnTo>
                                <a:pt x="2622" y="15"/>
                              </a:lnTo>
                              <a:lnTo>
                                <a:pt x="2620" y="15"/>
                              </a:lnTo>
                              <a:close/>
                              <a:moveTo>
                                <a:pt x="2650" y="15"/>
                              </a:moveTo>
                              <a:lnTo>
                                <a:pt x="2646" y="15"/>
                              </a:lnTo>
                              <a:lnTo>
                                <a:pt x="2644" y="15"/>
                              </a:lnTo>
                              <a:lnTo>
                                <a:pt x="2642" y="12"/>
                              </a:lnTo>
                              <a:lnTo>
                                <a:pt x="2641" y="10"/>
                              </a:lnTo>
                              <a:lnTo>
                                <a:pt x="2641" y="6"/>
                              </a:lnTo>
                              <a:lnTo>
                                <a:pt x="2642" y="4"/>
                              </a:lnTo>
                              <a:lnTo>
                                <a:pt x="2644" y="1"/>
                              </a:lnTo>
                              <a:lnTo>
                                <a:pt x="2646" y="0"/>
                              </a:lnTo>
                              <a:lnTo>
                                <a:pt x="2650" y="0"/>
                              </a:lnTo>
                              <a:lnTo>
                                <a:pt x="2652" y="1"/>
                              </a:lnTo>
                              <a:lnTo>
                                <a:pt x="2655" y="4"/>
                              </a:lnTo>
                              <a:lnTo>
                                <a:pt x="2656" y="6"/>
                              </a:lnTo>
                              <a:lnTo>
                                <a:pt x="2656" y="10"/>
                              </a:lnTo>
                              <a:lnTo>
                                <a:pt x="2655" y="12"/>
                              </a:lnTo>
                              <a:lnTo>
                                <a:pt x="2652" y="15"/>
                              </a:lnTo>
                              <a:lnTo>
                                <a:pt x="2650" y="15"/>
                              </a:lnTo>
                              <a:close/>
                              <a:moveTo>
                                <a:pt x="2680" y="15"/>
                              </a:moveTo>
                              <a:lnTo>
                                <a:pt x="2676" y="15"/>
                              </a:lnTo>
                              <a:lnTo>
                                <a:pt x="2675" y="15"/>
                              </a:lnTo>
                              <a:lnTo>
                                <a:pt x="2672" y="12"/>
                              </a:lnTo>
                              <a:lnTo>
                                <a:pt x="2671" y="10"/>
                              </a:lnTo>
                              <a:lnTo>
                                <a:pt x="2671" y="6"/>
                              </a:lnTo>
                              <a:lnTo>
                                <a:pt x="2672" y="4"/>
                              </a:lnTo>
                              <a:lnTo>
                                <a:pt x="2675" y="1"/>
                              </a:lnTo>
                              <a:lnTo>
                                <a:pt x="2676" y="0"/>
                              </a:lnTo>
                              <a:lnTo>
                                <a:pt x="2680" y="0"/>
                              </a:lnTo>
                              <a:lnTo>
                                <a:pt x="2682" y="1"/>
                              </a:lnTo>
                              <a:lnTo>
                                <a:pt x="2685" y="4"/>
                              </a:lnTo>
                              <a:lnTo>
                                <a:pt x="2686" y="6"/>
                              </a:lnTo>
                              <a:lnTo>
                                <a:pt x="2686" y="10"/>
                              </a:lnTo>
                              <a:lnTo>
                                <a:pt x="2685" y="12"/>
                              </a:lnTo>
                              <a:lnTo>
                                <a:pt x="2682" y="15"/>
                              </a:lnTo>
                              <a:lnTo>
                                <a:pt x="2680" y="15"/>
                              </a:lnTo>
                              <a:close/>
                              <a:moveTo>
                                <a:pt x="2710" y="15"/>
                              </a:moveTo>
                              <a:lnTo>
                                <a:pt x="2706" y="15"/>
                              </a:lnTo>
                              <a:lnTo>
                                <a:pt x="2705" y="15"/>
                              </a:lnTo>
                              <a:lnTo>
                                <a:pt x="2702" y="12"/>
                              </a:lnTo>
                              <a:lnTo>
                                <a:pt x="2701" y="10"/>
                              </a:lnTo>
                              <a:lnTo>
                                <a:pt x="2701" y="6"/>
                              </a:lnTo>
                              <a:lnTo>
                                <a:pt x="2702" y="4"/>
                              </a:lnTo>
                              <a:lnTo>
                                <a:pt x="2705" y="1"/>
                              </a:lnTo>
                              <a:lnTo>
                                <a:pt x="2706" y="0"/>
                              </a:lnTo>
                              <a:lnTo>
                                <a:pt x="2710" y="0"/>
                              </a:lnTo>
                              <a:lnTo>
                                <a:pt x="2712" y="1"/>
                              </a:lnTo>
                              <a:lnTo>
                                <a:pt x="2715" y="4"/>
                              </a:lnTo>
                              <a:lnTo>
                                <a:pt x="2716" y="6"/>
                              </a:lnTo>
                              <a:lnTo>
                                <a:pt x="2716" y="10"/>
                              </a:lnTo>
                              <a:lnTo>
                                <a:pt x="2715" y="12"/>
                              </a:lnTo>
                              <a:lnTo>
                                <a:pt x="2712" y="15"/>
                              </a:lnTo>
                              <a:lnTo>
                                <a:pt x="2710" y="15"/>
                              </a:lnTo>
                              <a:close/>
                              <a:moveTo>
                                <a:pt x="2740" y="15"/>
                              </a:moveTo>
                              <a:lnTo>
                                <a:pt x="2736" y="15"/>
                              </a:lnTo>
                              <a:lnTo>
                                <a:pt x="2735" y="15"/>
                              </a:lnTo>
                              <a:lnTo>
                                <a:pt x="2732" y="12"/>
                              </a:lnTo>
                              <a:lnTo>
                                <a:pt x="2731" y="10"/>
                              </a:lnTo>
                              <a:lnTo>
                                <a:pt x="2731" y="6"/>
                              </a:lnTo>
                              <a:lnTo>
                                <a:pt x="2732" y="4"/>
                              </a:lnTo>
                              <a:lnTo>
                                <a:pt x="2735" y="1"/>
                              </a:lnTo>
                              <a:lnTo>
                                <a:pt x="2736" y="0"/>
                              </a:lnTo>
                              <a:lnTo>
                                <a:pt x="2740" y="0"/>
                              </a:lnTo>
                              <a:lnTo>
                                <a:pt x="2742" y="1"/>
                              </a:lnTo>
                              <a:lnTo>
                                <a:pt x="2745" y="4"/>
                              </a:lnTo>
                              <a:lnTo>
                                <a:pt x="2746" y="6"/>
                              </a:lnTo>
                              <a:lnTo>
                                <a:pt x="2746" y="10"/>
                              </a:lnTo>
                              <a:lnTo>
                                <a:pt x="2745" y="12"/>
                              </a:lnTo>
                              <a:lnTo>
                                <a:pt x="2742" y="15"/>
                              </a:lnTo>
                              <a:lnTo>
                                <a:pt x="2740" y="15"/>
                              </a:lnTo>
                              <a:close/>
                              <a:moveTo>
                                <a:pt x="2770" y="15"/>
                              </a:moveTo>
                              <a:lnTo>
                                <a:pt x="2766" y="15"/>
                              </a:lnTo>
                              <a:lnTo>
                                <a:pt x="2765" y="15"/>
                              </a:lnTo>
                              <a:lnTo>
                                <a:pt x="2762" y="12"/>
                              </a:lnTo>
                              <a:lnTo>
                                <a:pt x="2761" y="10"/>
                              </a:lnTo>
                              <a:lnTo>
                                <a:pt x="2761" y="6"/>
                              </a:lnTo>
                              <a:lnTo>
                                <a:pt x="2762" y="4"/>
                              </a:lnTo>
                              <a:lnTo>
                                <a:pt x="2765" y="1"/>
                              </a:lnTo>
                              <a:lnTo>
                                <a:pt x="2766" y="0"/>
                              </a:lnTo>
                              <a:lnTo>
                                <a:pt x="2770" y="0"/>
                              </a:lnTo>
                              <a:lnTo>
                                <a:pt x="2772" y="1"/>
                              </a:lnTo>
                              <a:lnTo>
                                <a:pt x="2775" y="4"/>
                              </a:lnTo>
                              <a:lnTo>
                                <a:pt x="2776" y="6"/>
                              </a:lnTo>
                              <a:lnTo>
                                <a:pt x="2776" y="10"/>
                              </a:lnTo>
                              <a:lnTo>
                                <a:pt x="2775" y="12"/>
                              </a:lnTo>
                              <a:lnTo>
                                <a:pt x="2772" y="15"/>
                              </a:lnTo>
                              <a:lnTo>
                                <a:pt x="2770" y="15"/>
                              </a:lnTo>
                              <a:close/>
                              <a:moveTo>
                                <a:pt x="2800" y="15"/>
                              </a:moveTo>
                              <a:lnTo>
                                <a:pt x="2796" y="15"/>
                              </a:lnTo>
                              <a:lnTo>
                                <a:pt x="2795" y="15"/>
                              </a:lnTo>
                              <a:lnTo>
                                <a:pt x="2792" y="12"/>
                              </a:lnTo>
                              <a:lnTo>
                                <a:pt x="2791" y="10"/>
                              </a:lnTo>
                              <a:lnTo>
                                <a:pt x="2791" y="6"/>
                              </a:lnTo>
                              <a:lnTo>
                                <a:pt x="2792" y="4"/>
                              </a:lnTo>
                              <a:lnTo>
                                <a:pt x="2795" y="1"/>
                              </a:lnTo>
                              <a:lnTo>
                                <a:pt x="2796" y="0"/>
                              </a:lnTo>
                              <a:lnTo>
                                <a:pt x="2800" y="0"/>
                              </a:lnTo>
                              <a:lnTo>
                                <a:pt x="2802" y="1"/>
                              </a:lnTo>
                              <a:lnTo>
                                <a:pt x="2805" y="4"/>
                              </a:lnTo>
                              <a:lnTo>
                                <a:pt x="2806" y="6"/>
                              </a:lnTo>
                              <a:lnTo>
                                <a:pt x="2806" y="10"/>
                              </a:lnTo>
                              <a:lnTo>
                                <a:pt x="2805" y="12"/>
                              </a:lnTo>
                              <a:lnTo>
                                <a:pt x="2802" y="15"/>
                              </a:lnTo>
                              <a:lnTo>
                                <a:pt x="2800" y="15"/>
                              </a:lnTo>
                              <a:close/>
                              <a:moveTo>
                                <a:pt x="2831" y="15"/>
                              </a:moveTo>
                              <a:lnTo>
                                <a:pt x="2826" y="15"/>
                              </a:lnTo>
                              <a:lnTo>
                                <a:pt x="2825" y="15"/>
                              </a:lnTo>
                              <a:lnTo>
                                <a:pt x="2822" y="12"/>
                              </a:lnTo>
                              <a:lnTo>
                                <a:pt x="2821" y="10"/>
                              </a:lnTo>
                              <a:lnTo>
                                <a:pt x="2821" y="6"/>
                              </a:lnTo>
                              <a:lnTo>
                                <a:pt x="2822" y="4"/>
                              </a:lnTo>
                              <a:lnTo>
                                <a:pt x="2825" y="1"/>
                              </a:lnTo>
                              <a:lnTo>
                                <a:pt x="2826" y="0"/>
                              </a:lnTo>
                              <a:lnTo>
                                <a:pt x="2831" y="0"/>
                              </a:lnTo>
                              <a:lnTo>
                                <a:pt x="2832" y="1"/>
                              </a:lnTo>
                              <a:lnTo>
                                <a:pt x="2835" y="4"/>
                              </a:lnTo>
                              <a:lnTo>
                                <a:pt x="2836" y="6"/>
                              </a:lnTo>
                              <a:lnTo>
                                <a:pt x="2836" y="10"/>
                              </a:lnTo>
                              <a:lnTo>
                                <a:pt x="2835" y="12"/>
                              </a:lnTo>
                              <a:lnTo>
                                <a:pt x="2832" y="15"/>
                              </a:lnTo>
                              <a:lnTo>
                                <a:pt x="2831" y="15"/>
                              </a:lnTo>
                              <a:close/>
                              <a:moveTo>
                                <a:pt x="2861" y="15"/>
                              </a:moveTo>
                              <a:lnTo>
                                <a:pt x="2856" y="15"/>
                              </a:lnTo>
                              <a:lnTo>
                                <a:pt x="2855" y="15"/>
                              </a:lnTo>
                              <a:lnTo>
                                <a:pt x="2852" y="12"/>
                              </a:lnTo>
                              <a:lnTo>
                                <a:pt x="2851" y="10"/>
                              </a:lnTo>
                              <a:lnTo>
                                <a:pt x="2851" y="6"/>
                              </a:lnTo>
                              <a:lnTo>
                                <a:pt x="2852" y="4"/>
                              </a:lnTo>
                              <a:lnTo>
                                <a:pt x="2855" y="1"/>
                              </a:lnTo>
                              <a:lnTo>
                                <a:pt x="2856" y="0"/>
                              </a:lnTo>
                              <a:lnTo>
                                <a:pt x="2861" y="0"/>
                              </a:lnTo>
                              <a:lnTo>
                                <a:pt x="2862" y="1"/>
                              </a:lnTo>
                              <a:lnTo>
                                <a:pt x="2865" y="4"/>
                              </a:lnTo>
                              <a:lnTo>
                                <a:pt x="2866" y="6"/>
                              </a:lnTo>
                              <a:lnTo>
                                <a:pt x="2866" y="10"/>
                              </a:lnTo>
                              <a:lnTo>
                                <a:pt x="2865" y="12"/>
                              </a:lnTo>
                              <a:lnTo>
                                <a:pt x="2862" y="15"/>
                              </a:lnTo>
                              <a:lnTo>
                                <a:pt x="2861" y="15"/>
                              </a:lnTo>
                              <a:close/>
                              <a:moveTo>
                                <a:pt x="2891" y="15"/>
                              </a:moveTo>
                              <a:lnTo>
                                <a:pt x="2886" y="15"/>
                              </a:lnTo>
                              <a:lnTo>
                                <a:pt x="2885" y="15"/>
                              </a:lnTo>
                              <a:lnTo>
                                <a:pt x="2882" y="12"/>
                              </a:lnTo>
                              <a:lnTo>
                                <a:pt x="2881" y="10"/>
                              </a:lnTo>
                              <a:lnTo>
                                <a:pt x="2881" y="6"/>
                              </a:lnTo>
                              <a:lnTo>
                                <a:pt x="2882" y="4"/>
                              </a:lnTo>
                              <a:lnTo>
                                <a:pt x="2885" y="1"/>
                              </a:lnTo>
                              <a:lnTo>
                                <a:pt x="2886" y="0"/>
                              </a:lnTo>
                              <a:lnTo>
                                <a:pt x="2891" y="0"/>
                              </a:lnTo>
                              <a:lnTo>
                                <a:pt x="2892" y="1"/>
                              </a:lnTo>
                              <a:lnTo>
                                <a:pt x="2895" y="4"/>
                              </a:lnTo>
                              <a:lnTo>
                                <a:pt x="2896" y="6"/>
                              </a:lnTo>
                              <a:lnTo>
                                <a:pt x="2896" y="10"/>
                              </a:lnTo>
                              <a:lnTo>
                                <a:pt x="2895" y="12"/>
                              </a:lnTo>
                              <a:lnTo>
                                <a:pt x="2892" y="15"/>
                              </a:lnTo>
                              <a:lnTo>
                                <a:pt x="2891" y="15"/>
                              </a:lnTo>
                              <a:close/>
                              <a:moveTo>
                                <a:pt x="2921" y="15"/>
                              </a:moveTo>
                              <a:lnTo>
                                <a:pt x="2916" y="15"/>
                              </a:lnTo>
                              <a:lnTo>
                                <a:pt x="2915" y="15"/>
                              </a:lnTo>
                              <a:lnTo>
                                <a:pt x="2912" y="12"/>
                              </a:lnTo>
                              <a:lnTo>
                                <a:pt x="2911" y="10"/>
                              </a:lnTo>
                              <a:lnTo>
                                <a:pt x="2911" y="6"/>
                              </a:lnTo>
                              <a:lnTo>
                                <a:pt x="2912" y="4"/>
                              </a:lnTo>
                              <a:lnTo>
                                <a:pt x="2915" y="1"/>
                              </a:lnTo>
                              <a:lnTo>
                                <a:pt x="2916" y="0"/>
                              </a:lnTo>
                              <a:lnTo>
                                <a:pt x="2921" y="0"/>
                              </a:lnTo>
                              <a:lnTo>
                                <a:pt x="2922" y="1"/>
                              </a:lnTo>
                              <a:lnTo>
                                <a:pt x="2925" y="4"/>
                              </a:lnTo>
                              <a:lnTo>
                                <a:pt x="2926" y="6"/>
                              </a:lnTo>
                              <a:lnTo>
                                <a:pt x="2926" y="10"/>
                              </a:lnTo>
                              <a:lnTo>
                                <a:pt x="2925" y="12"/>
                              </a:lnTo>
                              <a:lnTo>
                                <a:pt x="2922" y="15"/>
                              </a:lnTo>
                              <a:lnTo>
                                <a:pt x="2921" y="15"/>
                              </a:lnTo>
                              <a:close/>
                              <a:moveTo>
                                <a:pt x="2951" y="15"/>
                              </a:moveTo>
                              <a:lnTo>
                                <a:pt x="2946" y="15"/>
                              </a:lnTo>
                              <a:lnTo>
                                <a:pt x="2945" y="15"/>
                              </a:lnTo>
                              <a:lnTo>
                                <a:pt x="2942" y="12"/>
                              </a:lnTo>
                              <a:lnTo>
                                <a:pt x="2941" y="10"/>
                              </a:lnTo>
                              <a:lnTo>
                                <a:pt x="2941" y="6"/>
                              </a:lnTo>
                              <a:lnTo>
                                <a:pt x="2942" y="4"/>
                              </a:lnTo>
                              <a:lnTo>
                                <a:pt x="2945" y="1"/>
                              </a:lnTo>
                              <a:lnTo>
                                <a:pt x="2946" y="0"/>
                              </a:lnTo>
                              <a:lnTo>
                                <a:pt x="2951" y="0"/>
                              </a:lnTo>
                              <a:lnTo>
                                <a:pt x="2952" y="1"/>
                              </a:lnTo>
                              <a:lnTo>
                                <a:pt x="2955" y="4"/>
                              </a:lnTo>
                              <a:lnTo>
                                <a:pt x="2956" y="6"/>
                              </a:lnTo>
                              <a:lnTo>
                                <a:pt x="2956" y="10"/>
                              </a:lnTo>
                              <a:lnTo>
                                <a:pt x="2955" y="12"/>
                              </a:lnTo>
                              <a:lnTo>
                                <a:pt x="2952" y="15"/>
                              </a:lnTo>
                              <a:lnTo>
                                <a:pt x="2951" y="15"/>
                              </a:lnTo>
                              <a:close/>
                              <a:moveTo>
                                <a:pt x="2981" y="15"/>
                              </a:moveTo>
                              <a:lnTo>
                                <a:pt x="2976" y="15"/>
                              </a:lnTo>
                              <a:lnTo>
                                <a:pt x="2975" y="15"/>
                              </a:lnTo>
                              <a:lnTo>
                                <a:pt x="2972" y="12"/>
                              </a:lnTo>
                              <a:lnTo>
                                <a:pt x="2971" y="10"/>
                              </a:lnTo>
                              <a:lnTo>
                                <a:pt x="2971" y="6"/>
                              </a:lnTo>
                              <a:lnTo>
                                <a:pt x="2972" y="4"/>
                              </a:lnTo>
                              <a:lnTo>
                                <a:pt x="2975" y="1"/>
                              </a:lnTo>
                              <a:lnTo>
                                <a:pt x="2976" y="0"/>
                              </a:lnTo>
                              <a:lnTo>
                                <a:pt x="2981" y="0"/>
                              </a:lnTo>
                              <a:lnTo>
                                <a:pt x="2982" y="1"/>
                              </a:lnTo>
                              <a:lnTo>
                                <a:pt x="2985" y="4"/>
                              </a:lnTo>
                              <a:lnTo>
                                <a:pt x="2986" y="6"/>
                              </a:lnTo>
                              <a:lnTo>
                                <a:pt x="2986" y="10"/>
                              </a:lnTo>
                              <a:lnTo>
                                <a:pt x="2985" y="12"/>
                              </a:lnTo>
                              <a:lnTo>
                                <a:pt x="2982" y="15"/>
                              </a:lnTo>
                              <a:lnTo>
                                <a:pt x="2981" y="15"/>
                              </a:lnTo>
                              <a:close/>
                              <a:moveTo>
                                <a:pt x="3011" y="15"/>
                              </a:moveTo>
                              <a:lnTo>
                                <a:pt x="3006" y="15"/>
                              </a:lnTo>
                              <a:lnTo>
                                <a:pt x="3005" y="15"/>
                              </a:lnTo>
                              <a:lnTo>
                                <a:pt x="3002" y="12"/>
                              </a:lnTo>
                              <a:lnTo>
                                <a:pt x="3001" y="10"/>
                              </a:lnTo>
                              <a:lnTo>
                                <a:pt x="3001" y="6"/>
                              </a:lnTo>
                              <a:lnTo>
                                <a:pt x="3002" y="4"/>
                              </a:lnTo>
                              <a:lnTo>
                                <a:pt x="3005" y="1"/>
                              </a:lnTo>
                              <a:lnTo>
                                <a:pt x="3006" y="0"/>
                              </a:lnTo>
                              <a:lnTo>
                                <a:pt x="3011" y="0"/>
                              </a:lnTo>
                              <a:lnTo>
                                <a:pt x="3012" y="1"/>
                              </a:lnTo>
                              <a:lnTo>
                                <a:pt x="3015" y="4"/>
                              </a:lnTo>
                              <a:lnTo>
                                <a:pt x="3016" y="6"/>
                              </a:lnTo>
                              <a:lnTo>
                                <a:pt x="3016" y="10"/>
                              </a:lnTo>
                              <a:lnTo>
                                <a:pt x="3015" y="12"/>
                              </a:lnTo>
                              <a:lnTo>
                                <a:pt x="3012" y="15"/>
                              </a:lnTo>
                              <a:lnTo>
                                <a:pt x="3011" y="15"/>
                              </a:lnTo>
                              <a:close/>
                              <a:moveTo>
                                <a:pt x="3041" y="15"/>
                              </a:moveTo>
                              <a:lnTo>
                                <a:pt x="3036" y="15"/>
                              </a:lnTo>
                              <a:lnTo>
                                <a:pt x="3035" y="15"/>
                              </a:lnTo>
                              <a:lnTo>
                                <a:pt x="3032" y="12"/>
                              </a:lnTo>
                              <a:lnTo>
                                <a:pt x="3031" y="10"/>
                              </a:lnTo>
                              <a:lnTo>
                                <a:pt x="3031" y="6"/>
                              </a:lnTo>
                              <a:lnTo>
                                <a:pt x="3032" y="4"/>
                              </a:lnTo>
                              <a:lnTo>
                                <a:pt x="3035" y="1"/>
                              </a:lnTo>
                              <a:lnTo>
                                <a:pt x="3036" y="0"/>
                              </a:lnTo>
                              <a:lnTo>
                                <a:pt x="3041" y="0"/>
                              </a:lnTo>
                              <a:lnTo>
                                <a:pt x="3042" y="1"/>
                              </a:lnTo>
                              <a:lnTo>
                                <a:pt x="3045" y="4"/>
                              </a:lnTo>
                              <a:lnTo>
                                <a:pt x="3046" y="6"/>
                              </a:lnTo>
                              <a:lnTo>
                                <a:pt x="3046" y="10"/>
                              </a:lnTo>
                              <a:lnTo>
                                <a:pt x="3045" y="12"/>
                              </a:lnTo>
                              <a:lnTo>
                                <a:pt x="3042" y="15"/>
                              </a:lnTo>
                              <a:lnTo>
                                <a:pt x="3041" y="15"/>
                              </a:lnTo>
                              <a:close/>
                              <a:moveTo>
                                <a:pt x="3071" y="15"/>
                              </a:moveTo>
                              <a:lnTo>
                                <a:pt x="3066" y="15"/>
                              </a:lnTo>
                              <a:lnTo>
                                <a:pt x="3065" y="15"/>
                              </a:lnTo>
                              <a:lnTo>
                                <a:pt x="3062" y="12"/>
                              </a:lnTo>
                              <a:lnTo>
                                <a:pt x="3061" y="10"/>
                              </a:lnTo>
                              <a:lnTo>
                                <a:pt x="3061" y="6"/>
                              </a:lnTo>
                              <a:lnTo>
                                <a:pt x="3062" y="4"/>
                              </a:lnTo>
                              <a:lnTo>
                                <a:pt x="3065" y="1"/>
                              </a:lnTo>
                              <a:lnTo>
                                <a:pt x="3066" y="0"/>
                              </a:lnTo>
                              <a:lnTo>
                                <a:pt x="3071" y="0"/>
                              </a:lnTo>
                              <a:lnTo>
                                <a:pt x="3072" y="1"/>
                              </a:lnTo>
                              <a:lnTo>
                                <a:pt x="3075" y="4"/>
                              </a:lnTo>
                              <a:lnTo>
                                <a:pt x="3076" y="6"/>
                              </a:lnTo>
                              <a:lnTo>
                                <a:pt x="3076" y="10"/>
                              </a:lnTo>
                              <a:lnTo>
                                <a:pt x="3075" y="12"/>
                              </a:lnTo>
                              <a:lnTo>
                                <a:pt x="3072" y="15"/>
                              </a:lnTo>
                              <a:lnTo>
                                <a:pt x="3071" y="15"/>
                              </a:lnTo>
                              <a:close/>
                              <a:moveTo>
                                <a:pt x="3101" y="15"/>
                              </a:moveTo>
                              <a:lnTo>
                                <a:pt x="3096" y="15"/>
                              </a:lnTo>
                              <a:lnTo>
                                <a:pt x="3095" y="15"/>
                              </a:lnTo>
                              <a:lnTo>
                                <a:pt x="3092" y="12"/>
                              </a:lnTo>
                              <a:lnTo>
                                <a:pt x="3091" y="10"/>
                              </a:lnTo>
                              <a:lnTo>
                                <a:pt x="3091" y="6"/>
                              </a:lnTo>
                              <a:lnTo>
                                <a:pt x="3092" y="4"/>
                              </a:lnTo>
                              <a:lnTo>
                                <a:pt x="3095" y="1"/>
                              </a:lnTo>
                              <a:lnTo>
                                <a:pt x="3096" y="0"/>
                              </a:lnTo>
                              <a:lnTo>
                                <a:pt x="3101" y="0"/>
                              </a:lnTo>
                              <a:lnTo>
                                <a:pt x="3102" y="1"/>
                              </a:lnTo>
                              <a:lnTo>
                                <a:pt x="3105" y="4"/>
                              </a:lnTo>
                              <a:lnTo>
                                <a:pt x="3106" y="6"/>
                              </a:lnTo>
                              <a:lnTo>
                                <a:pt x="3106" y="10"/>
                              </a:lnTo>
                              <a:lnTo>
                                <a:pt x="3105" y="12"/>
                              </a:lnTo>
                              <a:lnTo>
                                <a:pt x="3102" y="15"/>
                              </a:lnTo>
                              <a:lnTo>
                                <a:pt x="3101" y="15"/>
                              </a:lnTo>
                              <a:close/>
                              <a:moveTo>
                                <a:pt x="3131" y="15"/>
                              </a:moveTo>
                              <a:lnTo>
                                <a:pt x="3127" y="15"/>
                              </a:lnTo>
                              <a:lnTo>
                                <a:pt x="3125" y="15"/>
                              </a:lnTo>
                              <a:lnTo>
                                <a:pt x="3122" y="12"/>
                              </a:lnTo>
                              <a:lnTo>
                                <a:pt x="3121" y="10"/>
                              </a:lnTo>
                              <a:lnTo>
                                <a:pt x="3121" y="6"/>
                              </a:lnTo>
                              <a:lnTo>
                                <a:pt x="3122" y="4"/>
                              </a:lnTo>
                              <a:lnTo>
                                <a:pt x="3125" y="1"/>
                              </a:lnTo>
                              <a:lnTo>
                                <a:pt x="3127" y="0"/>
                              </a:lnTo>
                              <a:lnTo>
                                <a:pt x="3131" y="0"/>
                              </a:lnTo>
                              <a:lnTo>
                                <a:pt x="3132" y="1"/>
                              </a:lnTo>
                              <a:lnTo>
                                <a:pt x="3135" y="4"/>
                              </a:lnTo>
                              <a:lnTo>
                                <a:pt x="3136" y="6"/>
                              </a:lnTo>
                              <a:lnTo>
                                <a:pt x="3136" y="10"/>
                              </a:lnTo>
                              <a:lnTo>
                                <a:pt x="3135" y="12"/>
                              </a:lnTo>
                              <a:lnTo>
                                <a:pt x="3132" y="15"/>
                              </a:lnTo>
                              <a:lnTo>
                                <a:pt x="3131" y="15"/>
                              </a:lnTo>
                              <a:close/>
                              <a:moveTo>
                                <a:pt x="3161" y="15"/>
                              </a:moveTo>
                              <a:lnTo>
                                <a:pt x="3157" y="15"/>
                              </a:lnTo>
                              <a:lnTo>
                                <a:pt x="3155" y="15"/>
                              </a:lnTo>
                              <a:lnTo>
                                <a:pt x="3152" y="12"/>
                              </a:lnTo>
                              <a:lnTo>
                                <a:pt x="3151" y="10"/>
                              </a:lnTo>
                              <a:lnTo>
                                <a:pt x="3151" y="6"/>
                              </a:lnTo>
                              <a:lnTo>
                                <a:pt x="3152" y="4"/>
                              </a:lnTo>
                              <a:lnTo>
                                <a:pt x="3155" y="1"/>
                              </a:lnTo>
                              <a:lnTo>
                                <a:pt x="3157" y="0"/>
                              </a:lnTo>
                              <a:lnTo>
                                <a:pt x="3161" y="0"/>
                              </a:lnTo>
                              <a:lnTo>
                                <a:pt x="3162" y="1"/>
                              </a:lnTo>
                              <a:lnTo>
                                <a:pt x="3165" y="4"/>
                              </a:lnTo>
                              <a:lnTo>
                                <a:pt x="3166" y="6"/>
                              </a:lnTo>
                              <a:lnTo>
                                <a:pt x="3166" y="10"/>
                              </a:lnTo>
                              <a:lnTo>
                                <a:pt x="3165" y="12"/>
                              </a:lnTo>
                              <a:lnTo>
                                <a:pt x="3162" y="15"/>
                              </a:lnTo>
                              <a:lnTo>
                                <a:pt x="3161" y="15"/>
                              </a:lnTo>
                              <a:close/>
                              <a:moveTo>
                                <a:pt x="3191" y="15"/>
                              </a:moveTo>
                              <a:lnTo>
                                <a:pt x="3187" y="15"/>
                              </a:lnTo>
                              <a:lnTo>
                                <a:pt x="3185" y="15"/>
                              </a:lnTo>
                              <a:lnTo>
                                <a:pt x="3182" y="12"/>
                              </a:lnTo>
                              <a:lnTo>
                                <a:pt x="3181" y="10"/>
                              </a:lnTo>
                              <a:lnTo>
                                <a:pt x="3181" y="6"/>
                              </a:lnTo>
                              <a:lnTo>
                                <a:pt x="3182" y="4"/>
                              </a:lnTo>
                              <a:lnTo>
                                <a:pt x="3185" y="1"/>
                              </a:lnTo>
                              <a:lnTo>
                                <a:pt x="3187" y="0"/>
                              </a:lnTo>
                              <a:lnTo>
                                <a:pt x="3191" y="0"/>
                              </a:lnTo>
                              <a:lnTo>
                                <a:pt x="3192" y="1"/>
                              </a:lnTo>
                              <a:lnTo>
                                <a:pt x="3195" y="4"/>
                              </a:lnTo>
                              <a:lnTo>
                                <a:pt x="3196" y="6"/>
                              </a:lnTo>
                              <a:lnTo>
                                <a:pt x="3196" y="10"/>
                              </a:lnTo>
                              <a:lnTo>
                                <a:pt x="3195" y="12"/>
                              </a:lnTo>
                              <a:lnTo>
                                <a:pt x="3192" y="15"/>
                              </a:lnTo>
                              <a:lnTo>
                                <a:pt x="3191" y="15"/>
                              </a:lnTo>
                              <a:close/>
                              <a:moveTo>
                                <a:pt x="3221" y="15"/>
                              </a:moveTo>
                              <a:lnTo>
                                <a:pt x="3217" y="15"/>
                              </a:lnTo>
                              <a:lnTo>
                                <a:pt x="3215" y="15"/>
                              </a:lnTo>
                              <a:lnTo>
                                <a:pt x="3212" y="12"/>
                              </a:lnTo>
                              <a:lnTo>
                                <a:pt x="3211" y="10"/>
                              </a:lnTo>
                              <a:lnTo>
                                <a:pt x="3211" y="6"/>
                              </a:lnTo>
                              <a:lnTo>
                                <a:pt x="3212" y="4"/>
                              </a:lnTo>
                              <a:lnTo>
                                <a:pt x="3215" y="1"/>
                              </a:lnTo>
                              <a:lnTo>
                                <a:pt x="3217" y="0"/>
                              </a:lnTo>
                              <a:lnTo>
                                <a:pt x="3221" y="0"/>
                              </a:lnTo>
                              <a:lnTo>
                                <a:pt x="3222" y="1"/>
                              </a:lnTo>
                              <a:lnTo>
                                <a:pt x="3225" y="4"/>
                              </a:lnTo>
                              <a:lnTo>
                                <a:pt x="3226" y="6"/>
                              </a:lnTo>
                              <a:lnTo>
                                <a:pt x="3226" y="10"/>
                              </a:lnTo>
                              <a:lnTo>
                                <a:pt x="3225" y="12"/>
                              </a:lnTo>
                              <a:lnTo>
                                <a:pt x="3222" y="15"/>
                              </a:lnTo>
                              <a:lnTo>
                                <a:pt x="3221" y="15"/>
                              </a:lnTo>
                              <a:close/>
                              <a:moveTo>
                                <a:pt x="3251" y="15"/>
                              </a:moveTo>
                              <a:lnTo>
                                <a:pt x="3247" y="15"/>
                              </a:lnTo>
                              <a:lnTo>
                                <a:pt x="3245" y="15"/>
                              </a:lnTo>
                              <a:lnTo>
                                <a:pt x="3242" y="12"/>
                              </a:lnTo>
                              <a:lnTo>
                                <a:pt x="3241" y="10"/>
                              </a:lnTo>
                              <a:lnTo>
                                <a:pt x="3241" y="6"/>
                              </a:lnTo>
                              <a:lnTo>
                                <a:pt x="3242" y="4"/>
                              </a:lnTo>
                              <a:lnTo>
                                <a:pt x="3245" y="1"/>
                              </a:lnTo>
                              <a:lnTo>
                                <a:pt x="3247" y="0"/>
                              </a:lnTo>
                              <a:lnTo>
                                <a:pt x="3251" y="0"/>
                              </a:lnTo>
                              <a:lnTo>
                                <a:pt x="3252" y="1"/>
                              </a:lnTo>
                              <a:lnTo>
                                <a:pt x="3255" y="4"/>
                              </a:lnTo>
                              <a:lnTo>
                                <a:pt x="3256" y="6"/>
                              </a:lnTo>
                              <a:lnTo>
                                <a:pt x="3256" y="10"/>
                              </a:lnTo>
                              <a:lnTo>
                                <a:pt x="3255" y="12"/>
                              </a:lnTo>
                              <a:lnTo>
                                <a:pt x="3252" y="15"/>
                              </a:lnTo>
                              <a:lnTo>
                                <a:pt x="3251" y="15"/>
                              </a:lnTo>
                              <a:close/>
                              <a:moveTo>
                                <a:pt x="3281" y="15"/>
                              </a:moveTo>
                              <a:lnTo>
                                <a:pt x="3277" y="15"/>
                              </a:lnTo>
                              <a:lnTo>
                                <a:pt x="3275" y="15"/>
                              </a:lnTo>
                              <a:lnTo>
                                <a:pt x="3272" y="12"/>
                              </a:lnTo>
                              <a:lnTo>
                                <a:pt x="3271" y="10"/>
                              </a:lnTo>
                              <a:lnTo>
                                <a:pt x="3271" y="6"/>
                              </a:lnTo>
                              <a:lnTo>
                                <a:pt x="3272" y="4"/>
                              </a:lnTo>
                              <a:lnTo>
                                <a:pt x="3275" y="1"/>
                              </a:lnTo>
                              <a:lnTo>
                                <a:pt x="3277" y="0"/>
                              </a:lnTo>
                              <a:lnTo>
                                <a:pt x="3281" y="0"/>
                              </a:lnTo>
                              <a:lnTo>
                                <a:pt x="3282" y="1"/>
                              </a:lnTo>
                              <a:lnTo>
                                <a:pt x="3285" y="4"/>
                              </a:lnTo>
                              <a:lnTo>
                                <a:pt x="3286" y="6"/>
                              </a:lnTo>
                              <a:lnTo>
                                <a:pt x="3286" y="10"/>
                              </a:lnTo>
                              <a:lnTo>
                                <a:pt x="3285" y="12"/>
                              </a:lnTo>
                              <a:lnTo>
                                <a:pt x="3282" y="15"/>
                              </a:lnTo>
                              <a:lnTo>
                                <a:pt x="3281" y="15"/>
                              </a:lnTo>
                              <a:close/>
                              <a:moveTo>
                                <a:pt x="3311" y="15"/>
                              </a:moveTo>
                              <a:lnTo>
                                <a:pt x="3307" y="15"/>
                              </a:lnTo>
                              <a:lnTo>
                                <a:pt x="3305" y="15"/>
                              </a:lnTo>
                              <a:lnTo>
                                <a:pt x="3302" y="12"/>
                              </a:lnTo>
                              <a:lnTo>
                                <a:pt x="3301" y="10"/>
                              </a:lnTo>
                              <a:lnTo>
                                <a:pt x="3301" y="6"/>
                              </a:lnTo>
                              <a:lnTo>
                                <a:pt x="3302" y="4"/>
                              </a:lnTo>
                              <a:lnTo>
                                <a:pt x="3305" y="1"/>
                              </a:lnTo>
                              <a:lnTo>
                                <a:pt x="3307" y="0"/>
                              </a:lnTo>
                              <a:lnTo>
                                <a:pt x="3311" y="0"/>
                              </a:lnTo>
                              <a:lnTo>
                                <a:pt x="3313" y="1"/>
                              </a:lnTo>
                              <a:lnTo>
                                <a:pt x="3315" y="4"/>
                              </a:lnTo>
                              <a:lnTo>
                                <a:pt x="3316" y="6"/>
                              </a:lnTo>
                              <a:lnTo>
                                <a:pt x="3316" y="10"/>
                              </a:lnTo>
                              <a:lnTo>
                                <a:pt x="3315" y="12"/>
                              </a:lnTo>
                              <a:lnTo>
                                <a:pt x="3313" y="15"/>
                              </a:lnTo>
                              <a:lnTo>
                                <a:pt x="3311" y="15"/>
                              </a:lnTo>
                              <a:close/>
                              <a:moveTo>
                                <a:pt x="3341" y="15"/>
                              </a:moveTo>
                              <a:lnTo>
                                <a:pt x="3337" y="15"/>
                              </a:lnTo>
                              <a:lnTo>
                                <a:pt x="3335" y="15"/>
                              </a:lnTo>
                              <a:lnTo>
                                <a:pt x="3332" y="12"/>
                              </a:lnTo>
                              <a:lnTo>
                                <a:pt x="3331" y="10"/>
                              </a:lnTo>
                              <a:lnTo>
                                <a:pt x="3331" y="6"/>
                              </a:lnTo>
                              <a:lnTo>
                                <a:pt x="3332" y="4"/>
                              </a:lnTo>
                              <a:lnTo>
                                <a:pt x="3335" y="1"/>
                              </a:lnTo>
                              <a:lnTo>
                                <a:pt x="3337" y="0"/>
                              </a:lnTo>
                              <a:lnTo>
                                <a:pt x="3341" y="0"/>
                              </a:lnTo>
                              <a:lnTo>
                                <a:pt x="3343" y="1"/>
                              </a:lnTo>
                              <a:lnTo>
                                <a:pt x="3345" y="4"/>
                              </a:lnTo>
                              <a:lnTo>
                                <a:pt x="3346" y="6"/>
                              </a:lnTo>
                              <a:lnTo>
                                <a:pt x="3346" y="10"/>
                              </a:lnTo>
                              <a:lnTo>
                                <a:pt x="3345" y="12"/>
                              </a:lnTo>
                              <a:lnTo>
                                <a:pt x="3343" y="15"/>
                              </a:lnTo>
                              <a:lnTo>
                                <a:pt x="3341" y="15"/>
                              </a:lnTo>
                              <a:close/>
                              <a:moveTo>
                                <a:pt x="3371" y="15"/>
                              </a:moveTo>
                              <a:lnTo>
                                <a:pt x="3367" y="15"/>
                              </a:lnTo>
                              <a:lnTo>
                                <a:pt x="3365" y="15"/>
                              </a:lnTo>
                              <a:lnTo>
                                <a:pt x="3362" y="12"/>
                              </a:lnTo>
                              <a:lnTo>
                                <a:pt x="3361" y="10"/>
                              </a:lnTo>
                              <a:lnTo>
                                <a:pt x="3361" y="6"/>
                              </a:lnTo>
                              <a:lnTo>
                                <a:pt x="3362" y="4"/>
                              </a:lnTo>
                              <a:lnTo>
                                <a:pt x="3365" y="1"/>
                              </a:lnTo>
                              <a:lnTo>
                                <a:pt x="3367" y="0"/>
                              </a:lnTo>
                              <a:lnTo>
                                <a:pt x="3371" y="0"/>
                              </a:lnTo>
                              <a:lnTo>
                                <a:pt x="3373" y="1"/>
                              </a:lnTo>
                              <a:lnTo>
                                <a:pt x="3375" y="4"/>
                              </a:lnTo>
                              <a:lnTo>
                                <a:pt x="3376" y="6"/>
                              </a:lnTo>
                              <a:lnTo>
                                <a:pt x="3376" y="10"/>
                              </a:lnTo>
                              <a:lnTo>
                                <a:pt x="3375" y="12"/>
                              </a:lnTo>
                              <a:lnTo>
                                <a:pt x="3373" y="15"/>
                              </a:lnTo>
                              <a:lnTo>
                                <a:pt x="3371" y="15"/>
                              </a:lnTo>
                              <a:close/>
                              <a:moveTo>
                                <a:pt x="3401" y="15"/>
                              </a:moveTo>
                              <a:lnTo>
                                <a:pt x="3397" y="15"/>
                              </a:lnTo>
                              <a:lnTo>
                                <a:pt x="3395" y="15"/>
                              </a:lnTo>
                              <a:lnTo>
                                <a:pt x="3392" y="12"/>
                              </a:lnTo>
                              <a:lnTo>
                                <a:pt x="3391" y="10"/>
                              </a:lnTo>
                              <a:lnTo>
                                <a:pt x="3391" y="6"/>
                              </a:lnTo>
                              <a:lnTo>
                                <a:pt x="3392" y="4"/>
                              </a:lnTo>
                              <a:lnTo>
                                <a:pt x="3395" y="1"/>
                              </a:lnTo>
                              <a:lnTo>
                                <a:pt x="3397" y="0"/>
                              </a:lnTo>
                              <a:lnTo>
                                <a:pt x="3401" y="0"/>
                              </a:lnTo>
                              <a:lnTo>
                                <a:pt x="3403" y="1"/>
                              </a:lnTo>
                              <a:lnTo>
                                <a:pt x="3405" y="4"/>
                              </a:lnTo>
                              <a:lnTo>
                                <a:pt x="3406" y="6"/>
                              </a:lnTo>
                              <a:lnTo>
                                <a:pt x="3406" y="10"/>
                              </a:lnTo>
                              <a:lnTo>
                                <a:pt x="3405" y="12"/>
                              </a:lnTo>
                              <a:lnTo>
                                <a:pt x="3403" y="15"/>
                              </a:lnTo>
                              <a:lnTo>
                                <a:pt x="3401" y="15"/>
                              </a:lnTo>
                              <a:close/>
                              <a:moveTo>
                                <a:pt x="3431" y="15"/>
                              </a:moveTo>
                              <a:lnTo>
                                <a:pt x="3427" y="15"/>
                              </a:lnTo>
                              <a:lnTo>
                                <a:pt x="3425" y="15"/>
                              </a:lnTo>
                              <a:lnTo>
                                <a:pt x="3422" y="12"/>
                              </a:lnTo>
                              <a:lnTo>
                                <a:pt x="3421" y="10"/>
                              </a:lnTo>
                              <a:lnTo>
                                <a:pt x="3421" y="6"/>
                              </a:lnTo>
                              <a:lnTo>
                                <a:pt x="3422" y="4"/>
                              </a:lnTo>
                              <a:lnTo>
                                <a:pt x="3425" y="1"/>
                              </a:lnTo>
                              <a:lnTo>
                                <a:pt x="3427" y="0"/>
                              </a:lnTo>
                              <a:lnTo>
                                <a:pt x="3431" y="0"/>
                              </a:lnTo>
                              <a:lnTo>
                                <a:pt x="3433" y="1"/>
                              </a:lnTo>
                              <a:lnTo>
                                <a:pt x="3435" y="4"/>
                              </a:lnTo>
                              <a:lnTo>
                                <a:pt x="3436" y="6"/>
                              </a:lnTo>
                              <a:lnTo>
                                <a:pt x="3436" y="10"/>
                              </a:lnTo>
                              <a:lnTo>
                                <a:pt x="3435" y="12"/>
                              </a:lnTo>
                              <a:lnTo>
                                <a:pt x="3433" y="15"/>
                              </a:lnTo>
                              <a:lnTo>
                                <a:pt x="3431" y="15"/>
                              </a:lnTo>
                              <a:close/>
                              <a:moveTo>
                                <a:pt x="3461" y="15"/>
                              </a:moveTo>
                              <a:lnTo>
                                <a:pt x="3457" y="15"/>
                              </a:lnTo>
                              <a:lnTo>
                                <a:pt x="3455" y="15"/>
                              </a:lnTo>
                              <a:lnTo>
                                <a:pt x="3452" y="12"/>
                              </a:lnTo>
                              <a:lnTo>
                                <a:pt x="3451" y="10"/>
                              </a:lnTo>
                              <a:lnTo>
                                <a:pt x="3451" y="6"/>
                              </a:lnTo>
                              <a:lnTo>
                                <a:pt x="3452" y="4"/>
                              </a:lnTo>
                              <a:lnTo>
                                <a:pt x="3455" y="1"/>
                              </a:lnTo>
                              <a:lnTo>
                                <a:pt x="3457" y="0"/>
                              </a:lnTo>
                              <a:lnTo>
                                <a:pt x="3461" y="0"/>
                              </a:lnTo>
                              <a:lnTo>
                                <a:pt x="3463" y="1"/>
                              </a:lnTo>
                              <a:lnTo>
                                <a:pt x="3466" y="4"/>
                              </a:lnTo>
                              <a:lnTo>
                                <a:pt x="3466" y="6"/>
                              </a:lnTo>
                              <a:lnTo>
                                <a:pt x="3466" y="10"/>
                              </a:lnTo>
                              <a:lnTo>
                                <a:pt x="3466" y="12"/>
                              </a:lnTo>
                              <a:lnTo>
                                <a:pt x="3463" y="15"/>
                              </a:lnTo>
                              <a:lnTo>
                                <a:pt x="3461" y="15"/>
                              </a:lnTo>
                              <a:close/>
                              <a:moveTo>
                                <a:pt x="3491" y="15"/>
                              </a:moveTo>
                              <a:lnTo>
                                <a:pt x="3487" y="15"/>
                              </a:lnTo>
                              <a:lnTo>
                                <a:pt x="3485" y="15"/>
                              </a:lnTo>
                              <a:lnTo>
                                <a:pt x="3482" y="12"/>
                              </a:lnTo>
                              <a:lnTo>
                                <a:pt x="3481" y="10"/>
                              </a:lnTo>
                              <a:lnTo>
                                <a:pt x="3481" y="6"/>
                              </a:lnTo>
                              <a:lnTo>
                                <a:pt x="3482" y="4"/>
                              </a:lnTo>
                              <a:lnTo>
                                <a:pt x="3485" y="1"/>
                              </a:lnTo>
                              <a:lnTo>
                                <a:pt x="3487" y="0"/>
                              </a:lnTo>
                              <a:lnTo>
                                <a:pt x="3491" y="0"/>
                              </a:lnTo>
                              <a:lnTo>
                                <a:pt x="3493" y="1"/>
                              </a:lnTo>
                              <a:lnTo>
                                <a:pt x="3496" y="4"/>
                              </a:lnTo>
                              <a:lnTo>
                                <a:pt x="3496" y="6"/>
                              </a:lnTo>
                              <a:lnTo>
                                <a:pt x="3496" y="10"/>
                              </a:lnTo>
                              <a:lnTo>
                                <a:pt x="3496" y="12"/>
                              </a:lnTo>
                              <a:lnTo>
                                <a:pt x="3493" y="15"/>
                              </a:lnTo>
                              <a:lnTo>
                                <a:pt x="3491" y="15"/>
                              </a:lnTo>
                              <a:close/>
                              <a:moveTo>
                                <a:pt x="3521" y="15"/>
                              </a:moveTo>
                              <a:lnTo>
                                <a:pt x="3517" y="15"/>
                              </a:lnTo>
                              <a:lnTo>
                                <a:pt x="3515" y="15"/>
                              </a:lnTo>
                              <a:lnTo>
                                <a:pt x="3512" y="12"/>
                              </a:lnTo>
                              <a:lnTo>
                                <a:pt x="3511" y="10"/>
                              </a:lnTo>
                              <a:lnTo>
                                <a:pt x="3511" y="6"/>
                              </a:lnTo>
                              <a:lnTo>
                                <a:pt x="3512" y="4"/>
                              </a:lnTo>
                              <a:lnTo>
                                <a:pt x="3515" y="1"/>
                              </a:lnTo>
                              <a:lnTo>
                                <a:pt x="3517" y="0"/>
                              </a:lnTo>
                              <a:lnTo>
                                <a:pt x="3521" y="0"/>
                              </a:lnTo>
                              <a:lnTo>
                                <a:pt x="3523" y="1"/>
                              </a:lnTo>
                              <a:lnTo>
                                <a:pt x="3526" y="4"/>
                              </a:lnTo>
                              <a:lnTo>
                                <a:pt x="3526" y="6"/>
                              </a:lnTo>
                              <a:lnTo>
                                <a:pt x="3526" y="10"/>
                              </a:lnTo>
                              <a:lnTo>
                                <a:pt x="3526" y="12"/>
                              </a:lnTo>
                              <a:lnTo>
                                <a:pt x="3523" y="15"/>
                              </a:lnTo>
                              <a:lnTo>
                                <a:pt x="3521" y="15"/>
                              </a:lnTo>
                              <a:close/>
                              <a:moveTo>
                                <a:pt x="3551" y="15"/>
                              </a:moveTo>
                              <a:lnTo>
                                <a:pt x="3547" y="15"/>
                              </a:lnTo>
                              <a:lnTo>
                                <a:pt x="3545" y="15"/>
                              </a:lnTo>
                              <a:lnTo>
                                <a:pt x="3542" y="12"/>
                              </a:lnTo>
                              <a:lnTo>
                                <a:pt x="3541" y="10"/>
                              </a:lnTo>
                              <a:lnTo>
                                <a:pt x="3541" y="6"/>
                              </a:lnTo>
                              <a:lnTo>
                                <a:pt x="3542" y="4"/>
                              </a:lnTo>
                              <a:lnTo>
                                <a:pt x="3545" y="1"/>
                              </a:lnTo>
                              <a:lnTo>
                                <a:pt x="3547" y="0"/>
                              </a:lnTo>
                              <a:lnTo>
                                <a:pt x="3551" y="0"/>
                              </a:lnTo>
                              <a:lnTo>
                                <a:pt x="3553" y="1"/>
                              </a:lnTo>
                              <a:lnTo>
                                <a:pt x="3556" y="4"/>
                              </a:lnTo>
                              <a:lnTo>
                                <a:pt x="3556" y="6"/>
                              </a:lnTo>
                              <a:lnTo>
                                <a:pt x="3556" y="10"/>
                              </a:lnTo>
                              <a:lnTo>
                                <a:pt x="3556" y="12"/>
                              </a:lnTo>
                              <a:lnTo>
                                <a:pt x="3553" y="15"/>
                              </a:lnTo>
                              <a:lnTo>
                                <a:pt x="3551" y="15"/>
                              </a:lnTo>
                              <a:close/>
                              <a:moveTo>
                                <a:pt x="3581" y="15"/>
                              </a:moveTo>
                              <a:lnTo>
                                <a:pt x="3577" y="15"/>
                              </a:lnTo>
                              <a:lnTo>
                                <a:pt x="3575" y="15"/>
                              </a:lnTo>
                              <a:lnTo>
                                <a:pt x="3572" y="12"/>
                              </a:lnTo>
                              <a:lnTo>
                                <a:pt x="3571" y="10"/>
                              </a:lnTo>
                              <a:lnTo>
                                <a:pt x="3571" y="6"/>
                              </a:lnTo>
                              <a:lnTo>
                                <a:pt x="3572" y="4"/>
                              </a:lnTo>
                              <a:lnTo>
                                <a:pt x="3575" y="1"/>
                              </a:lnTo>
                              <a:lnTo>
                                <a:pt x="3577" y="0"/>
                              </a:lnTo>
                              <a:lnTo>
                                <a:pt x="3581" y="0"/>
                              </a:lnTo>
                              <a:lnTo>
                                <a:pt x="3583" y="1"/>
                              </a:lnTo>
                              <a:lnTo>
                                <a:pt x="3586" y="4"/>
                              </a:lnTo>
                              <a:lnTo>
                                <a:pt x="3586" y="6"/>
                              </a:lnTo>
                              <a:lnTo>
                                <a:pt x="3586" y="10"/>
                              </a:lnTo>
                              <a:lnTo>
                                <a:pt x="3586" y="12"/>
                              </a:lnTo>
                              <a:lnTo>
                                <a:pt x="3583" y="15"/>
                              </a:lnTo>
                              <a:lnTo>
                                <a:pt x="3581" y="15"/>
                              </a:lnTo>
                              <a:close/>
                              <a:moveTo>
                                <a:pt x="3611" y="15"/>
                              </a:moveTo>
                              <a:lnTo>
                                <a:pt x="3607" y="15"/>
                              </a:lnTo>
                              <a:lnTo>
                                <a:pt x="3605" y="15"/>
                              </a:lnTo>
                              <a:lnTo>
                                <a:pt x="3602" y="12"/>
                              </a:lnTo>
                              <a:lnTo>
                                <a:pt x="3601" y="10"/>
                              </a:lnTo>
                              <a:lnTo>
                                <a:pt x="3601" y="6"/>
                              </a:lnTo>
                              <a:lnTo>
                                <a:pt x="3602" y="4"/>
                              </a:lnTo>
                              <a:lnTo>
                                <a:pt x="3605" y="1"/>
                              </a:lnTo>
                              <a:lnTo>
                                <a:pt x="3607" y="0"/>
                              </a:lnTo>
                              <a:lnTo>
                                <a:pt x="3611" y="0"/>
                              </a:lnTo>
                              <a:lnTo>
                                <a:pt x="3613" y="1"/>
                              </a:lnTo>
                              <a:lnTo>
                                <a:pt x="3616" y="4"/>
                              </a:lnTo>
                              <a:lnTo>
                                <a:pt x="3616" y="6"/>
                              </a:lnTo>
                              <a:lnTo>
                                <a:pt x="3616" y="10"/>
                              </a:lnTo>
                              <a:lnTo>
                                <a:pt x="3616" y="12"/>
                              </a:lnTo>
                              <a:lnTo>
                                <a:pt x="3613" y="15"/>
                              </a:lnTo>
                              <a:lnTo>
                                <a:pt x="3611" y="15"/>
                              </a:lnTo>
                              <a:close/>
                              <a:moveTo>
                                <a:pt x="3641" y="15"/>
                              </a:moveTo>
                              <a:lnTo>
                                <a:pt x="3637" y="15"/>
                              </a:lnTo>
                              <a:lnTo>
                                <a:pt x="3635" y="15"/>
                              </a:lnTo>
                              <a:lnTo>
                                <a:pt x="3632" y="12"/>
                              </a:lnTo>
                              <a:lnTo>
                                <a:pt x="3631" y="10"/>
                              </a:lnTo>
                              <a:lnTo>
                                <a:pt x="3631" y="6"/>
                              </a:lnTo>
                              <a:lnTo>
                                <a:pt x="3632" y="4"/>
                              </a:lnTo>
                              <a:lnTo>
                                <a:pt x="3635" y="1"/>
                              </a:lnTo>
                              <a:lnTo>
                                <a:pt x="3637" y="0"/>
                              </a:lnTo>
                              <a:lnTo>
                                <a:pt x="3641" y="0"/>
                              </a:lnTo>
                              <a:lnTo>
                                <a:pt x="3643" y="1"/>
                              </a:lnTo>
                              <a:lnTo>
                                <a:pt x="3646" y="4"/>
                              </a:lnTo>
                              <a:lnTo>
                                <a:pt x="3646" y="6"/>
                              </a:lnTo>
                              <a:lnTo>
                                <a:pt x="3646" y="10"/>
                              </a:lnTo>
                              <a:lnTo>
                                <a:pt x="3646" y="12"/>
                              </a:lnTo>
                              <a:lnTo>
                                <a:pt x="3643" y="15"/>
                              </a:lnTo>
                              <a:lnTo>
                                <a:pt x="3641" y="15"/>
                              </a:lnTo>
                              <a:close/>
                              <a:moveTo>
                                <a:pt x="3671" y="15"/>
                              </a:moveTo>
                              <a:lnTo>
                                <a:pt x="3667" y="15"/>
                              </a:lnTo>
                              <a:lnTo>
                                <a:pt x="3665" y="15"/>
                              </a:lnTo>
                              <a:lnTo>
                                <a:pt x="3662" y="12"/>
                              </a:lnTo>
                              <a:lnTo>
                                <a:pt x="3661" y="10"/>
                              </a:lnTo>
                              <a:lnTo>
                                <a:pt x="3661" y="6"/>
                              </a:lnTo>
                              <a:lnTo>
                                <a:pt x="3662" y="4"/>
                              </a:lnTo>
                              <a:lnTo>
                                <a:pt x="3665" y="1"/>
                              </a:lnTo>
                              <a:lnTo>
                                <a:pt x="3667" y="0"/>
                              </a:lnTo>
                              <a:lnTo>
                                <a:pt x="3671" y="0"/>
                              </a:lnTo>
                              <a:lnTo>
                                <a:pt x="3673" y="1"/>
                              </a:lnTo>
                              <a:lnTo>
                                <a:pt x="3676" y="4"/>
                              </a:lnTo>
                              <a:lnTo>
                                <a:pt x="3676" y="6"/>
                              </a:lnTo>
                              <a:lnTo>
                                <a:pt x="3676" y="10"/>
                              </a:lnTo>
                              <a:lnTo>
                                <a:pt x="3676" y="12"/>
                              </a:lnTo>
                              <a:lnTo>
                                <a:pt x="3673" y="15"/>
                              </a:lnTo>
                              <a:lnTo>
                                <a:pt x="3671" y="15"/>
                              </a:lnTo>
                              <a:close/>
                              <a:moveTo>
                                <a:pt x="3701" y="15"/>
                              </a:moveTo>
                              <a:lnTo>
                                <a:pt x="3697" y="15"/>
                              </a:lnTo>
                              <a:lnTo>
                                <a:pt x="3695" y="15"/>
                              </a:lnTo>
                              <a:lnTo>
                                <a:pt x="3692" y="12"/>
                              </a:lnTo>
                              <a:lnTo>
                                <a:pt x="3691" y="10"/>
                              </a:lnTo>
                              <a:lnTo>
                                <a:pt x="3691" y="6"/>
                              </a:lnTo>
                              <a:lnTo>
                                <a:pt x="3692" y="4"/>
                              </a:lnTo>
                              <a:lnTo>
                                <a:pt x="3695" y="1"/>
                              </a:lnTo>
                              <a:lnTo>
                                <a:pt x="3697" y="0"/>
                              </a:lnTo>
                              <a:lnTo>
                                <a:pt x="3701" y="0"/>
                              </a:lnTo>
                              <a:lnTo>
                                <a:pt x="3703" y="1"/>
                              </a:lnTo>
                              <a:lnTo>
                                <a:pt x="3706" y="4"/>
                              </a:lnTo>
                              <a:lnTo>
                                <a:pt x="3706" y="6"/>
                              </a:lnTo>
                              <a:lnTo>
                                <a:pt x="3706" y="10"/>
                              </a:lnTo>
                              <a:lnTo>
                                <a:pt x="3706" y="12"/>
                              </a:lnTo>
                              <a:lnTo>
                                <a:pt x="3703" y="15"/>
                              </a:lnTo>
                              <a:lnTo>
                                <a:pt x="3701" y="15"/>
                              </a:lnTo>
                              <a:close/>
                              <a:moveTo>
                                <a:pt x="3731" y="15"/>
                              </a:moveTo>
                              <a:lnTo>
                                <a:pt x="3727" y="15"/>
                              </a:lnTo>
                              <a:lnTo>
                                <a:pt x="3725" y="15"/>
                              </a:lnTo>
                              <a:lnTo>
                                <a:pt x="3722" y="12"/>
                              </a:lnTo>
                              <a:lnTo>
                                <a:pt x="3721" y="10"/>
                              </a:lnTo>
                              <a:lnTo>
                                <a:pt x="3721" y="6"/>
                              </a:lnTo>
                              <a:lnTo>
                                <a:pt x="3722" y="4"/>
                              </a:lnTo>
                              <a:lnTo>
                                <a:pt x="3725" y="1"/>
                              </a:lnTo>
                              <a:lnTo>
                                <a:pt x="3727" y="0"/>
                              </a:lnTo>
                              <a:lnTo>
                                <a:pt x="3731" y="0"/>
                              </a:lnTo>
                              <a:lnTo>
                                <a:pt x="3733" y="1"/>
                              </a:lnTo>
                              <a:lnTo>
                                <a:pt x="3736" y="4"/>
                              </a:lnTo>
                              <a:lnTo>
                                <a:pt x="3736" y="6"/>
                              </a:lnTo>
                              <a:lnTo>
                                <a:pt x="3736" y="10"/>
                              </a:lnTo>
                              <a:lnTo>
                                <a:pt x="3736" y="12"/>
                              </a:lnTo>
                              <a:lnTo>
                                <a:pt x="3733" y="15"/>
                              </a:lnTo>
                              <a:lnTo>
                                <a:pt x="3731" y="15"/>
                              </a:lnTo>
                              <a:close/>
                              <a:moveTo>
                                <a:pt x="3761" y="15"/>
                              </a:moveTo>
                              <a:lnTo>
                                <a:pt x="3757" y="15"/>
                              </a:lnTo>
                              <a:lnTo>
                                <a:pt x="3755" y="15"/>
                              </a:lnTo>
                              <a:lnTo>
                                <a:pt x="3752" y="12"/>
                              </a:lnTo>
                              <a:lnTo>
                                <a:pt x="3751" y="10"/>
                              </a:lnTo>
                              <a:lnTo>
                                <a:pt x="3751" y="6"/>
                              </a:lnTo>
                              <a:lnTo>
                                <a:pt x="3752" y="4"/>
                              </a:lnTo>
                              <a:lnTo>
                                <a:pt x="3755" y="1"/>
                              </a:lnTo>
                              <a:lnTo>
                                <a:pt x="3757" y="0"/>
                              </a:lnTo>
                              <a:lnTo>
                                <a:pt x="3761" y="0"/>
                              </a:lnTo>
                              <a:lnTo>
                                <a:pt x="3763" y="1"/>
                              </a:lnTo>
                              <a:lnTo>
                                <a:pt x="3766" y="4"/>
                              </a:lnTo>
                              <a:lnTo>
                                <a:pt x="3766" y="6"/>
                              </a:lnTo>
                              <a:lnTo>
                                <a:pt x="3766" y="10"/>
                              </a:lnTo>
                              <a:lnTo>
                                <a:pt x="3766" y="12"/>
                              </a:lnTo>
                              <a:lnTo>
                                <a:pt x="3763" y="15"/>
                              </a:lnTo>
                              <a:lnTo>
                                <a:pt x="3761" y="15"/>
                              </a:lnTo>
                              <a:close/>
                              <a:moveTo>
                                <a:pt x="3791" y="15"/>
                              </a:moveTo>
                              <a:lnTo>
                                <a:pt x="3787" y="15"/>
                              </a:lnTo>
                              <a:lnTo>
                                <a:pt x="3785" y="15"/>
                              </a:lnTo>
                              <a:lnTo>
                                <a:pt x="3782" y="12"/>
                              </a:lnTo>
                              <a:lnTo>
                                <a:pt x="3781" y="10"/>
                              </a:lnTo>
                              <a:lnTo>
                                <a:pt x="3781" y="6"/>
                              </a:lnTo>
                              <a:lnTo>
                                <a:pt x="3782" y="4"/>
                              </a:lnTo>
                              <a:lnTo>
                                <a:pt x="3785" y="1"/>
                              </a:lnTo>
                              <a:lnTo>
                                <a:pt x="3787" y="0"/>
                              </a:lnTo>
                              <a:lnTo>
                                <a:pt x="3791" y="0"/>
                              </a:lnTo>
                              <a:lnTo>
                                <a:pt x="3793" y="1"/>
                              </a:lnTo>
                              <a:lnTo>
                                <a:pt x="3796" y="4"/>
                              </a:lnTo>
                              <a:lnTo>
                                <a:pt x="3796" y="6"/>
                              </a:lnTo>
                              <a:lnTo>
                                <a:pt x="3796" y="10"/>
                              </a:lnTo>
                              <a:lnTo>
                                <a:pt x="3796" y="12"/>
                              </a:lnTo>
                              <a:lnTo>
                                <a:pt x="3793" y="15"/>
                              </a:lnTo>
                              <a:lnTo>
                                <a:pt x="3791" y="15"/>
                              </a:lnTo>
                              <a:close/>
                              <a:moveTo>
                                <a:pt x="3821" y="15"/>
                              </a:moveTo>
                              <a:lnTo>
                                <a:pt x="3817" y="15"/>
                              </a:lnTo>
                              <a:lnTo>
                                <a:pt x="3815" y="15"/>
                              </a:lnTo>
                              <a:lnTo>
                                <a:pt x="3812" y="12"/>
                              </a:lnTo>
                              <a:lnTo>
                                <a:pt x="3811" y="10"/>
                              </a:lnTo>
                              <a:lnTo>
                                <a:pt x="3811" y="6"/>
                              </a:lnTo>
                              <a:lnTo>
                                <a:pt x="3812" y="4"/>
                              </a:lnTo>
                              <a:lnTo>
                                <a:pt x="3815" y="1"/>
                              </a:lnTo>
                              <a:lnTo>
                                <a:pt x="3817" y="0"/>
                              </a:lnTo>
                              <a:lnTo>
                                <a:pt x="3821" y="0"/>
                              </a:lnTo>
                              <a:lnTo>
                                <a:pt x="3823" y="1"/>
                              </a:lnTo>
                              <a:lnTo>
                                <a:pt x="3826" y="4"/>
                              </a:lnTo>
                              <a:lnTo>
                                <a:pt x="3826" y="6"/>
                              </a:lnTo>
                              <a:lnTo>
                                <a:pt x="3826" y="10"/>
                              </a:lnTo>
                              <a:lnTo>
                                <a:pt x="3826" y="12"/>
                              </a:lnTo>
                              <a:lnTo>
                                <a:pt x="3823" y="15"/>
                              </a:lnTo>
                              <a:lnTo>
                                <a:pt x="3821" y="15"/>
                              </a:lnTo>
                              <a:close/>
                              <a:moveTo>
                                <a:pt x="3851" y="15"/>
                              </a:moveTo>
                              <a:lnTo>
                                <a:pt x="3847" y="15"/>
                              </a:lnTo>
                              <a:lnTo>
                                <a:pt x="3845" y="15"/>
                              </a:lnTo>
                              <a:lnTo>
                                <a:pt x="3842" y="12"/>
                              </a:lnTo>
                              <a:lnTo>
                                <a:pt x="3841" y="10"/>
                              </a:lnTo>
                              <a:lnTo>
                                <a:pt x="3841" y="6"/>
                              </a:lnTo>
                              <a:lnTo>
                                <a:pt x="3842" y="4"/>
                              </a:lnTo>
                              <a:lnTo>
                                <a:pt x="3845" y="1"/>
                              </a:lnTo>
                              <a:lnTo>
                                <a:pt x="3847" y="0"/>
                              </a:lnTo>
                              <a:lnTo>
                                <a:pt x="3851" y="0"/>
                              </a:lnTo>
                              <a:lnTo>
                                <a:pt x="3853" y="1"/>
                              </a:lnTo>
                              <a:lnTo>
                                <a:pt x="3856" y="4"/>
                              </a:lnTo>
                              <a:lnTo>
                                <a:pt x="3856" y="6"/>
                              </a:lnTo>
                              <a:lnTo>
                                <a:pt x="3856" y="10"/>
                              </a:lnTo>
                              <a:lnTo>
                                <a:pt x="3856" y="12"/>
                              </a:lnTo>
                              <a:lnTo>
                                <a:pt x="3853" y="15"/>
                              </a:lnTo>
                              <a:lnTo>
                                <a:pt x="3851" y="15"/>
                              </a:lnTo>
                              <a:close/>
                              <a:moveTo>
                                <a:pt x="3881" y="15"/>
                              </a:moveTo>
                              <a:lnTo>
                                <a:pt x="3877" y="15"/>
                              </a:lnTo>
                              <a:lnTo>
                                <a:pt x="3875" y="15"/>
                              </a:lnTo>
                              <a:lnTo>
                                <a:pt x="3872" y="12"/>
                              </a:lnTo>
                              <a:lnTo>
                                <a:pt x="3871" y="10"/>
                              </a:lnTo>
                              <a:lnTo>
                                <a:pt x="3871" y="6"/>
                              </a:lnTo>
                              <a:lnTo>
                                <a:pt x="3872" y="4"/>
                              </a:lnTo>
                              <a:lnTo>
                                <a:pt x="3875" y="1"/>
                              </a:lnTo>
                              <a:lnTo>
                                <a:pt x="3877" y="0"/>
                              </a:lnTo>
                              <a:lnTo>
                                <a:pt x="3881" y="0"/>
                              </a:lnTo>
                              <a:lnTo>
                                <a:pt x="3883" y="1"/>
                              </a:lnTo>
                              <a:lnTo>
                                <a:pt x="3886" y="4"/>
                              </a:lnTo>
                              <a:lnTo>
                                <a:pt x="3886" y="6"/>
                              </a:lnTo>
                              <a:lnTo>
                                <a:pt x="3886" y="10"/>
                              </a:lnTo>
                              <a:lnTo>
                                <a:pt x="3886" y="12"/>
                              </a:lnTo>
                              <a:lnTo>
                                <a:pt x="3883" y="15"/>
                              </a:lnTo>
                              <a:lnTo>
                                <a:pt x="3881" y="15"/>
                              </a:lnTo>
                              <a:close/>
                              <a:moveTo>
                                <a:pt x="3911" y="15"/>
                              </a:moveTo>
                              <a:lnTo>
                                <a:pt x="3907" y="15"/>
                              </a:lnTo>
                              <a:lnTo>
                                <a:pt x="3905" y="15"/>
                              </a:lnTo>
                              <a:lnTo>
                                <a:pt x="3902" y="12"/>
                              </a:lnTo>
                              <a:lnTo>
                                <a:pt x="3901" y="10"/>
                              </a:lnTo>
                              <a:lnTo>
                                <a:pt x="3901" y="6"/>
                              </a:lnTo>
                              <a:lnTo>
                                <a:pt x="3902" y="4"/>
                              </a:lnTo>
                              <a:lnTo>
                                <a:pt x="3905" y="1"/>
                              </a:lnTo>
                              <a:lnTo>
                                <a:pt x="3907" y="0"/>
                              </a:lnTo>
                              <a:lnTo>
                                <a:pt x="3911" y="0"/>
                              </a:lnTo>
                              <a:lnTo>
                                <a:pt x="3913" y="1"/>
                              </a:lnTo>
                              <a:lnTo>
                                <a:pt x="3916" y="4"/>
                              </a:lnTo>
                              <a:lnTo>
                                <a:pt x="3916" y="6"/>
                              </a:lnTo>
                              <a:lnTo>
                                <a:pt x="3916" y="10"/>
                              </a:lnTo>
                              <a:lnTo>
                                <a:pt x="3916" y="12"/>
                              </a:lnTo>
                              <a:lnTo>
                                <a:pt x="3913" y="15"/>
                              </a:lnTo>
                              <a:lnTo>
                                <a:pt x="3911" y="15"/>
                              </a:lnTo>
                              <a:close/>
                              <a:moveTo>
                                <a:pt x="3941" y="15"/>
                              </a:moveTo>
                              <a:lnTo>
                                <a:pt x="3937" y="15"/>
                              </a:lnTo>
                              <a:lnTo>
                                <a:pt x="3935" y="15"/>
                              </a:lnTo>
                              <a:lnTo>
                                <a:pt x="3932" y="12"/>
                              </a:lnTo>
                              <a:lnTo>
                                <a:pt x="3931" y="10"/>
                              </a:lnTo>
                              <a:lnTo>
                                <a:pt x="3931" y="6"/>
                              </a:lnTo>
                              <a:lnTo>
                                <a:pt x="3932" y="4"/>
                              </a:lnTo>
                              <a:lnTo>
                                <a:pt x="3935" y="1"/>
                              </a:lnTo>
                              <a:lnTo>
                                <a:pt x="3937" y="0"/>
                              </a:lnTo>
                              <a:lnTo>
                                <a:pt x="3941" y="0"/>
                              </a:lnTo>
                              <a:lnTo>
                                <a:pt x="3943" y="1"/>
                              </a:lnTo>
                              <a:lnTo>
                                <a:pt x="3946" y="4"/>
                              </a:lnTo>
                              <a:lnTo>
                                <a:pt x="3946" y="6"/>
                              </a:lnTo>
                              <a:lnTo>
                                <a:pt x="3946" y="10"/>
                              </a:lnTo>
                              <a:lnTo>
                                <a:pt x="3946" y="12"/>
                              </a:lnTo>
                              <a:lnTo>
                                <a:pt x="3943" y="15"/>
                              </a:lnTo>
                              <a:lnTo>
                                <a:pt x="3941" y="15"/>
                              </a:lnTo>
                              <a:close/>
                              <a:moveTo>
                                <a:pt x="3971" y="15"/>
                              </a:moveTo>
                              <a:lnTo>
                                <a:pt x="3967" y="15"/>
                              </a:lnTo>
                              <a:lnTo>
                                <a:pt x="3965" y="15"/>
                              </a:lnTo>
                              <a:lnTo>
                                <a:pt x="3962" y="12"/>
                              </a:lnTo>
                              <a:lnTo>
                                <a:pt x="3961" y="10"/>
                              </a:lnTo>
                              <a:lnTo>
                                <a:pt x="3961" y="6"/>
                              </a:lnTo>
                              <a:lnTo>
                                <a:pt x="3962" y="4"/>
                              </a:lnTo>
                              <a:lnTo>
                                <a:pt x="3965" y="1"/>
                              </a:lnTo>
                              <a:lnTo>
                                <a:pt x="3967" y="0"/>
                              </a:lnTo>
                              <a:lnTo>
                                <a:pt x="3971" y="0"/>
                              </a:lnTo>
                              <a:lnTo>
                                <a:pt x="3973" y="1"/>
                              </a:lnTo>
                              <a:lnTo>
                                <a:pt x="3976" y="4"/>
                              </a:lnTo>
                              <a:lnTo>
                                <a:pt x="3977" y="6"/>
                              </a:lnTo>
                              <a:lnTo>
                                <a:pt x="3977" y="10"/>
                              </a:lnTo>
                              <a:lnTo>
                                <a:pt x="3976" y="12"/>
                              </a:lnTo>
                              <a:lnTo>
                                <a:pt x="3973" y="15"/>
                              </a:lnTo>
                              <a:lnTo>
                                <a:pt x="3971" y="15"/>
                              </a:lnTo>
                              <a:close/>
                              <a:moveTo>
                                <a:pt x="4001" y="15"/>
                              </a:moveTo>
                              <a:lnTo>
                                <a:pt x="3997" y="15"/>
                              </a:lnTo>
                              <a:lnTo>
                                <a:pt x="3995" y="15"/>
                              </a:lnTo>
                              <a:lnTo>
                                <a:pt x="3992" y="12"/>
                              </a:lnTo>
                              <a:lnTo>
                                <a:pt x="3992" y="10"/>
                              </a:lnTo>
                              <a:lnTo>
                                <a:pt x="3992" y="6"/>
                              </a:lnTo>
                              <a:lnTo>
                                <a:pt x="3992" y="4"/>
                              </a:lnTo>
                              <a:lnTo>
                                <a:pt x="3995" y="1"/>
                              </a:lnTo>
                              <a:lnTo>
                                <a:pt x="3997" y="0"/>
                              </a:lnTo>
                              <a:lnTo>
                                <a:pt x="4001" y="0"/>
                              </a:lnTo>
                              <a:lnTo>
                                <a:pt x="4003" y="1"/>
                              </a:lnTo>
                              <a:lnTo>
                                <a:pt x="4006" y="4"/>
                              </a:lnTo>
                              <a:lnTo>
                                <a:pt x="4007" y="6"/>
                              </a:lnTo>
                              <a:lnTo>
                                <a:pt x="4007" y="10"/>
                              </a:lnTo>
                              <a:lnTo>
                                <a:pt x="4006" y="12"/>
                              </a:lnTo>
                              <a:lnTo>
                                <a:pt x="4003" y="15"/>
                              </a:lnTo>
                              <a:lnTo>
                                <a:pt x="4001" y="15"/>
                              </a:lnTo>
                              <a:close/>
                              <a:moveTo>
                                <a:pt x="4031" y="15"/>
                              </a:moveTo>
                              <a:lnTo>
                                <a:pt x="4027" y="15"/>
                              </a:lnTo>
                              <a:lnTo>
                                <a:pt x="4025" y="15"/>
                              </a:lnTo>
                              <a:lnTo>
                                <a:pt x="4022" y="12"/>
                              </a:lnTo>
                              <a:lnTo>
                                <a:pt x="4022" y="10"/>
                              </a:lnTo>
                              <a:lnTo>
                                <a:pt x="4022" y="6"/>
                              </a:lnTo>
                              <a:lnTo>
                                <a:pt x="4022" y="4"/>
                              </a:lnTo>
                              <a:lnTo>
                                <a:pt x="4025" y="1"/>
                              </a:lnTo>
                              <a:lnTo>
                                <a:pt x="4027" y="0"/>
                              </a:lnTo>
                              <a:lnTo>
                                <a:pt x="4031" y="0"/>
                              </a:lnTo>
                              <a:lnTo>
                                <a:pt x="4033" y="1"/>
                              </a:lnTo>
                              <a:lnTo>
                                <a:pt x="4036" y="4"/>
                              </a:lnTo>
                              <a:lnTo>
                                <a:pt x="4037" y="6"/>
                              </a:lnTo>
                              <a:lnTo>
                                <a:pt x="4037" y="10"/>
                              </a:lnTo>
                              <a:lnTo>
                                <a:pt x="4036" y="12"/>
                              </a:lnTo>
                              <a:lnTo>
                                <a:pt x="4033" y="15"/>
                              </a:lnTo>
                              <a:lnTo>
                                <a:pt x="4031" y="15"/>
                              </a:lnTo>
                              <a:close/>
                              <a:moveTo>
                                <a:pt x="4061" y="15"/>
                              </a:moveTo>
                              <a:lnTo>
                                <a:pt x="4057" y="15"/>
                              </a:lnTo>
                              <a:lnTo>
                                <a:pt x="4055" y="15"/>
                              </a:lnTo>
                              <a:lnTo>
                                <a:pt x="4052" y="12"/>
                              </a:lnTo>
                              <a:lnTo>
                                <a:pt x="4052" y="10"/>
                              </a:lnTo>
                              <a:lnTo>
                                <a:pt x="4052" y="6"/>
                              </a:lnTo>
                              <a:lnTo>
                                <a:pt x="4052" y="4"/>
                              </a:lnTo>
                              <a:lnTo>
                                <a:pt x="4055" y="1"/>
                              </a:lnTo>
                              <a:lnTo>
                                <a:pt x="4057" y="0"/>
                              </a:lnTo>
                              <a:lnTo>
                                <a:pt x="4061" y="0"/>
                              </a:lnTo>
                              <a:lnTo>
                                <a:pt x="4063" y="1"/>
                              </a:lnTo>
                              <a:lnTo>
                                <a:pt x="4066" y="4"/>
                              </a:lnTo>
                              <a:lnTo>
                                <a:pt x="4067" y="6"/>
                              </a:lnTo>
                              <a:lnTo>
                                <a:pt x="4067" y="10"/>
                              </a:lnTo>
                              <a:lnTo>
                                <a:pt x="4066" y="12"/>
                              </a:lnTo>
                              <a:lnTo>
                                <a:pt x="4063" y="15"/>
                              </a:lnTo>
                              <a:lnTo>
                                <a:pt x="4061" y="15"/>
                              </a:lnTo>
                              <a:close/>
                              <a:moveTo>
                                <a:pt x="4091" y="15"/>
                              </a:moveTo>
                              <a:lnTo>
                                <a:pt x="4087" y="15"/>
                              </a:lnTo>
                              <a:lnTo>
                                <a:pt x="4085" y="15"/>
                              </a:lnTo>
                              <a:lnTo>
                                <a:pt x="4082" y="12"/>
                              </a:lnTo>
                              <a:lnTo>
                                <a:pt x="4082" y="10"/>
                              </a:lnTo>
                              <a:lnTo>
                                <a:pt x="4082" y="6"/>
                              </a:lnTo>
                              <a:lnTo>
                                <a:pt x="4082" y="4"/>
                              </a:lnTo>
                              <a:lnTo>
                                <a:pt x="4085" y="1"/>
                              </a:lnTo>
                              <a:lnTo>
                                <a:pt x="4087" y="0"/>
                              </a:lnTo>
                              <a:lnTo>
                                <a:pt x="4091" y="0"/>
                              </a:lnTo>
                              <a:lnTo>
                                <a:pt x="4093" y="1"/>
                              </a:lnTo>
                              <a:lnTo>
                                <a:pt x="4096" y="4"/>
                              </a:lnTo>
                              <a:lnTo>
                                <a:pt x="4097" y="6"/>
                              </a:lnTo>
                              <a:lnTo>
                                <a:pt x="4097" y="10"/>
                              </a:lnTo>
                              <a:lnTo>
                                <a:pt x="4096" y="12"/>
                              </a:lnTo>
                              <a:lnTo>
                                <a:pt x="4093" y="15"/>
                              </a:lnTo>
                              <a:lnTo>
                                <a:pt x="4091" y="15"/>
                              </a:lnTo>
                              <a:close/>
                              <a:moveTo>
                                <a:pt x="4121" y="15"/>
                              </a:moveTo>
                              <a:lnTo>
                                <a:pt x="4117" y="15"/>
                              </a:lnTo>
                              <a:lnTo>
                                <a:pt x="4115" y="15"/>
                              </a:lnTo>
                              <a:lnTo>
                                <a:pt x="4112" y="12"/>
                              </a:lnTo>
                              <a:lnTo>
                                <a:pt x="4112" y="10"/>
                              </a:lnTo>
                              <a:lnTo>
                                <a:pt x="4112" y="6"/>
                              </a:lnTo>
                              <a:lnTo>
                                <a:pt x="4112" y="4"/>
                              </a:lnTo>
                              <a:lnTo>
                                <a:pt x="4115" y="1"/>
                              </a:lnTo>
                              <a:lnTo>
                                <a:pt x="4117" y="0"/>
                              </a:lnTo>
                              <a:lnTo>
                                <a:pt x="4121" y="0"/>
                              </a:lnTo>
                              <a:lnTo>
                                <a:pt x="4123" y="1"/>
                              </a:lnTo>
                              <a:lnTo>
                                <a:pt x="4126" y="4"/>
                              </a:lnTo>
                              <a:lnTo>
                                <a:pt x="4127" y="6"/>
                              </a:lnTo>
                              <a:lnTo>
                                <a:pt x="4127" y="10"/>
                              </a:lnTo>
                              <a:lnTo>
                                <a:pt x="4126" y="12"/>
                              </a:lnTo>
                              <a:lnTo>
                                <a:pt x="4123" y="15"/>
                              </a:lnTo>
                              <a:lnTo>
                                <a:pt x="4121" y="15"/>
                              </a:lnTo>
                              <a:close/>
                              <a:moveTo>
                                <a:pt x="4151" y="15"/>
                              </a:moveTo>
                              <a:lnTo>
                                <a:pt x="4147" y="15"/>
                              </a:lnTo>
                              <a:lnTo>
                                <a:pt x="4145" y="15"/>
                              </a:lnTo>
                              <a:lnTo>
                                <a:pt x="4142" y="12"/>
                              </a:lnTo>
                              <a:lnTo>
                                <a:pt x="4142" y="10"/>
                              </a:lnTo>
                              <a:lnTo>
                                <a:pt x="4142" y="6"/>
                              </a:lnTo>
                              <a:lnTo>
                                <a:pt x="4142" y="4"/>
                              </a:lnTo>
                              <a:lnTo>
                                <a:pt x="4145" y="1"/>
                              </a:lnTo>
                              <a:lnTo>
                                <a:pt x="4147" y="0"/>
                              </a:lnTo>
                              <a:lnTo>
                                <a:pt x="4151" y="0"/>
                              </a:lnTo>
                              <a:lnTo>
                                <a:pt x="4153" y="1"/>
                              </a:lnTo>
                              <a:lnTo>
                                <a:pt x="4156" y="4"/>
                              </a:lnTo>
                              <a:lnTo>
                                <a:pt x="4157" y="6"/>
                              </a:lnTo>
                              <a:lnTo>
                                <a:pt x="4157" y="10"/>
                              </a:lnTo>
                              <a:lnTo>
                                <a:pt x="4156" y="12"/>
                              </a:lnTo>
                              <a:lnTo>
                                <a:pt x="4153" y="15"/>
                              </a:lnTo>
                              <a:lnTo>
                                <a:pt x="4151" y="15"/>
                              </a:lnTo>
                              <a:close/>
                              <a:moveTo>
                                <a:pt x="4181" y="15"/>
                              </a:moveTo>
                              <a:lnTo>
                                <a:pt x="4177" y="15"/>
                              </a:lnTo>
                              <a:lnTo>
                                <a:pt x="4175" y="15"/>
                              </a:lnTo>
                              <a:lnTo>
                                <a:pt x="4172" y="12"/>
                              </a:lnTo>
                              <a:lnTo>
                                <a:pt x="4172" y="10"/>
                              </a:lnTo>
                              <a:lnTo>
                                <a:pt x="4172" y="6"/>
                              </a:lnTo>
                              <a:lnTo>
                                <a:pt x="4172" y="4"/>
                              </a:lnTo>
                              <a:lnTo>
                                <a:pt x="4175" y="1"/>
                              </a:lnTo>
                              <a:lnTo>
                                <a:pt x="4177" y="0"/>
                              </a:lnTo>
                              <a:lnTo>
                                <a:pt x="4181" y="0"/>
                              </a:lnTo>
                              <a:lnTo>
                                <a:pt x="4183" y="1"/>
                              </a:lnTo>
                              <a:lnTo>
                                <a:pt x="4186" y="4"/>
                              </a:lnTo>
                              <a:lnTo>
                                <a:pt x="4187" y="6"/>
                              </a:lnTo>
                              <a:lnTo>
                                <a:pt x="4187" y="10"/>
                              </a:lnTo>
                              <a:lnTo>
                                <a:pt x="4186" y="12"/>
                              </a:lnTo>
                              <a:lnTo>
                                <a:pt x="4183" y="15"/>
                              </a:lnTo>
                              <a:lnTo>
                                <a:pt x="4181" y="15"/>
                              </a:lnTo>
                              <a:close/>
                              <a:moveTo>
                                <a:pt x="4211" y="15"/>
                              </a:moveTo>
                              <a:lnTo>
                                <a:pt x="4207" y="15"/>
                              </a:lnTo>
                              <a:lnTo>
                                <a:pt x="4205" y="15"/>
                              </a:lnTo>
                              <a:lnTo>
                                <a:pt x="4202" y="12"/>
                              </a:lnTo>
                              <a:lnTo>
                                <a:pt x="4202" y="10"/>
                              </a:lnTo>
                              <a:lnTo>
                                <a:pt x="4202" y="6"/>
                              </a:lnTo>
                              <a:lnTo>
                                <a:pt x="4202" y="4"/>
                              </a:lnTo>
                              <a:lnTo>
                                <a:pt x="4205" y="1"/>
                              </a:lnTo>
                              <a:lnTo>
                                <a:pt x="4207" y="0"/>
                              </a:lnTo>
                              <a:lnTo>
                                <a:pt x="4211" y="0"/>
                              </a:lnTo>
                              <a:lnTo>
                                <a:pt x="4213" y="1"/>
                              </a:lnTo>
                              <a:lnTo>
                                <a:pt x="4216" y="4"/>
                              </a:lnTo>
                              <a:lnTo>
                                <a:pt x="4217" y="6"/>
                              </a:lnTo>
                              <a:lnTo>
                                <a:pt x="4217" y="10"/>
                              </a:lnTo>
                              <a:lnTo>
                                <a:pt x="4216" y="12"/>
                              </a:lnTo>
                              <a:lnTo>
                                <a:pt x="4213" y="15"/>
                              </a:lnTo>
                              <a:lnTo>
                                <a:pt x="4211" y="15"/>
                              </a:lnTo>
                              <a:close/>
                              <a:moveTo>
                                <a:pt x="4241" y="15"/>
                              </a:moveTo>
                              <a:lnTo>
                                <a:pt x="4237" y="15"/>
                              </a:lnTo>
                              <a:lnTo>
                                <a:pt x="4235" y="15"/>
                              </a:lnTo>
                              <a:lnTo>
                                <a:pt x="4232" y="12"/>
                              </a:lnTo>
                              <a:lnTo>
                                <a:pt x="4232" y="10"/>
                              </a:lnTo>
                              <a:lnTo>
                                <a:pt x="4232" y="6"/>
                              </a:lnTo>
                              <a:lnTo>
                                <a:pt x="4232" y="4"/>
                              </a:lnTo>
                              <a:lnTo>
                                <a:pt x="4235" y="1"/>
                              </a:lnTo>
                              <a:lnTo>
                                <a:pt x="4237" y="0"/>
                              </a:lnTo>
                              <a:lnTo>
                                <a:pt x="4241" y="0"/>
                              </a:lnTo>
                              <a:lnTo>
                                <a:pt x="4243" y="1"/>
                              </a:lnTo>
                              <a:lnTo>
                                <a:pt x="4246" y="4"/>
                              </a:lnTo>
                              <a:lnTo>
                                <a:pt x="4247" y="6"/>
                              </a:lnTo>
                              <a:lnTo>
                                <a:pt x="4247" y="10"/>
                              </a:lnTo>
                              <a:lnTo>
                                <a:pt x="4246" y="12"/>
                              </a:lnTo>
                              <a:lnTo>
                                <a:pt x="4243" y="15"/>
                              </a:lnTo>
                              <a:lnTo>
                                <a:pt x="4241" y="15"/>
                              </a:lnTo>
                              <a:close/>
                              <a:moveTo>
                                <a:pt x="4271" y="15"/>
                              </a:moveTo>
                              <a:lnTo>
                                <a:pt x="4267" y="15"/>
                              </a:lnTo>
                              <a:lnTo>
                                <a:pt x="4265" y="15"/>
                              </a:lnTo>
                              <a:lnTo>
                                <a:pt x="4262" y="12"/>
                              </a:lnTo>
                              <a:lnTo>
                                <a:pt x="4262" y="10"/>
                              </a:lnTo>
                              <a:lnTo>
                                <a:pt x="4262" y="6"/>
                              </a:lnTo>
                              <a:lnTo>
                                <a:pt x="4262" y="4"/>
                              </a:lnTo>
                              <a:lnTo>
                                <a:pt x="4265" y="1"/>
                              </a:lnTo>
                              <a:lnTo>
                                <a:pt x="4267" y="0"/>
                              </a:lnTo>
                              <a:lnTo>
                                <a:pt x="4271" y="0"/>
                              </a:lnTo>
                              <a:lnTo>
                                <a:pt x="4273" y="1"/>
                              </a:lnTo>
                              <a:lnTo>
                                <a:pt x="4276" y="4"/>
                              </a:lnTo>
                              <a:lnTo>
                                <a:pt x="4277" y="6"/>
                              </a:lnTo>
                              <a:lnTo>
                                <a:pt x="4277" y="10"/>
                              </a:lnTo>
                              <a:lnTo>
                                <a:pt x="4276" y="12"/>
                              </a:lnTo>
                              <a:lnTo>
                                <a:pt x="4273" y="15"/>
                              </a:lnTo>
                              <a:lnTo>
                                <a:pt x="4271" y="15"/>
                              </a:lnTo>
                              <a:close/>
                              <a:moveTo>
                                <a:pt x="4301" y="15"/>
                              </a:moveTo>
                              <a:lnTo>
                                <a:pt x="4297" y="15"/>
                              </a:lnTo>
                              <a:lnTo>
                                <a:pt x="4295" y="15"/>
                              </a:lnTo>
                              <a:lnTo>
                                <a:pt x="4292" y="12"/>
                              </a:lnTo>
                              <a:lnTo>
                                <a:pt x="4292" y="10"/>
                              </a:lnTo>
                              <a:lnTo>
                                <a:pt x="4292" y="6"/>
                              </a:lnTo>
                              <a:lnTo>
                                <a:pt x="4292" y="4"/>
                              </a:lnTo>
                              <a:lnTo>
                                <a:pt x="4295" y="1"/>
                              </a:lnTo>
                              <a:lnTo>
                                <a:pt x="4297" y="0"/>
                              </a:lnTo>
                              <a:lnTo>
                                <a:pt x="4301" y="0"/>
                              </a:lnTo>
                              <a:lnTo>
                                <a:pt x="4303" y="1"/>
                              </a:lnTo>
                              <a:lnTo>
                                <a:pt x="4306" y="4"/>
                              </a:lnTo>
                              <a:lnTo>
                                <a:pt x="4307" y="6"/>
                              </a:lnTo>
                              <a:lnTo>
                                <a:pt x="4307" y="10"/>
                              </a:lnTo>
                              <a:lnTo>
                                <a:pt x="4306" y="12"/>
                              </a:lnTo>
                              <a:lnTo>
                                <a:pt x="4303" y="15"/>
                              </a:lnTo>
                              <a:lnTo>
                                <a:pt x="4301" y="15"/>
                              </a:lnTo>
                              <a:close/>
                              <a:moveTo>
                                <a:pt x="4331" y="15"/>
                              </a:moveTo>
                              <a:lnTo>
                                <a:pt x="4327" y="15"/>
                              </a:lnTo>
                              <a:lnTo>
                                <a:pt x="4325" y="15"/>
                              </a:lnTo>
                              <a:lnTo>
                                <a:pt x="4322" y="12"/>
                              </a:lnTo>
                              <a:lnTo>
                                <a:pt x="4322" y="10"/>
                              </a:lnTo>
                              <a:lnTo>
                                <a:pt x="4322" y="6"/>
                              </a:lnTo>
                              <a:lnTo>
                                <a:pt x="4322" y="4"/>
                              </a:lnTo>
                              <a:lnTo>
                                <a:pt x="4325" y="1"/>
                              </a:lnTo>
                              <a:lnTo>
                                <a:pt x="4327" y="0"/>
                              </a:lnTo>
                              <a:lnTo>
                                <a:pt x="4331" y="0"/>
                              </a:lnTo>
                              <a:lnTo>
                                <a:pt x="4333" y="1"/>
                              </a:lnTo>
                              <a:lnTo>
                                <a:pt x="4336" y="4"/>
                              </a:lnTo>
                              <a:lnTo>
                                <a:pt x="4337" y="6"/>
                              </a:lnTo>
                              <a:lnTo>
                                <a:pt x="4337" y="10"/>
                              </a:lnTo>
                              <a:lnTo>
                                <a:pt x="4336" y="12"/>
                              </a:lnTo>
                              <a:lnTo>
                                <a:pt x="4333" y="15"/>
                              </a:lnTo>
                              <a:lnTo>
                                <a:pt x="4331" y="15"/>
                              </a:lnTo>
                              <a:close/>
                              <a:moveTo>
                                <a:pt x="4361" y="15"/>
                              </a:moveTo>
                              <a:lnTo>
                                <a:pt x="4357" y="15"/>
                              </a:lnTo>
                              <a:lnTo>
                                <a:pt x="4355" y="15"/>
                              </a:lnTo>
                              <a:lnTo>
                                <a:pt x="4352" y="12"/>
                              </a:lnTo>
                              <a:lnTo>
                                <a:pt x="4352" y="10"/>
                              </a:lnTo>
                              <a:lnTo>
                                <a:pt x="4352" y="6"/>
                              </a:lnTo>
                              <a:lnTo>
                                <a:pt x="4352" y="4"/>
                              </a:lnTo>
                              <a:lnTo>
                                <a:pt x="4355" y="1"/>
                              </a:lnTo>
                              <a:lnTo>
                                <a:pt x="4357" y="0"/>
                              </a:lnTo>
                              <a:lnTo>
                                <a:pt x="4361" y="0"/>
                              </a:lnTo>
                              <a:lnTo>
                                <a:pt x="4363" y="1"/>
                              </a:lnTo>
                              <a:lnTo>
                                <a:pt x="4366" y="4"/>
                              </a:lnTo>
                              <a:lnTo>
                                <a:pt x="4367" y="6"/>
                              </a:lnTo>
                              <a:lnTo>
                                <a:pt x="4367" y="10"/>
                              </a:lnTo>
                              <a:lnTo>
                                <a:pt x="4366" y="12"/>
                              </a:lnTo>
                              <a:lnTo>
                                <a:pt x="4363" y="15"/>
                              </a:lnTo>
                              <a:lnTo>
                                <a:pt x="4361" y="15"/>
                              </a:lnTo>
                              <a:close/>
                              <a:moveTo>
                                <a:pt x="4391" y="15"/>
                              </a:moveTo>
                              <a:lnTo>
                                <a:pt x="4387" y="15"/>
                              </a:lnTo>
                              <a:lnTo>
                                <a:pt x="4385" y="15"/>
                              </a:lnTo>
                              <a:lnTo>
                                <a:pt x="4382" y="12"/>
                              </a:lnTo>
                              <a:lnTo>
                                <a:pt x="4382" y="10"/>
                              </a:lnTo>
                              <a:lnTo>
                                <a:pt x="4382" y="6"/>
                              </a:lnTo>
                              <a:lnTo>
                                <a:pt x="4382" y="4"/>
                              </a:lnTo>
                              <a:lnTo>
                                <a:pt x="4385" y="1"/>
                              </a:lnTo>
                              <a:lnTo>
                                <a:pt x="4387" y="0"/>
                              </a:lnTo>
                              <a:lnTo>
                                <a:pt x="4391" y="0"/>
                              </a:lnTo>
                              <a:lnTo>
                                <a:pt x="4393" y="1"/>
                              </a:lnTo>
                              <a:lnTo>
                                <a:pt x="4396" y="4"/>
                              </a:lnTo>
                              <a:lnTo>
                                <a:pt x="4397" y="6"/>
                              </a:lnTo>
                              <a:lnTo>
                                <a:pt x="4397" y="10"/>
                              </a:lnTo>
                              <a:lnTo>
                                <a:pt x="4396" y="12"/>
                              </a:lnTo>
                              <a:lnTo>
                                <a:pt x="4393" y="15"/>
                              </a:lnTo>
                              <a:lnTo>
                                <a:pt x="4391" y="15"/>
                              </a:lnTo>
                              <a:close/>
                              <a:moveTo>
                                <a:pt x="4421" y="15"/>
                              </a:moveTo>
                              <a:lnTo>
                                <a:pt x="4417" y="15"/>
                              </a:lnTo>
                              <a:lnTo>
                                <a:pt x="4415" y="15"/>
                              </a:lnTo>
                              <a:lnTo>
                                <a:pt x="4412" y="12"/>
                              </a:lnTo>
                              <a:lnTo>
                                <a:pt x="4412" y="10"/>
                              </a:lnTo>
                              <a:lnTo>
                                <a:pt x="4412" y="6"/>
                              </a:lnTo>
                              <a:lnTo>
                                <a:pt x="4412" y="4"/>
                              </a:lnTo>
                              <a:lnTo>
                                <a:pt x="4415" y="1"/>
                              </a:lnTo>
                              <a:lnTo>
                                <a:pt x="4417" y="0"/>
                              </a:lnTo>
                              <a:lnTo>
                                <a:pt x="4421" y="0"/>
                              </a:lnTo>
                              <a:lnTo>
                                <a:pt x="4423" y="1"/>
                              </a:lnTo>
                              <a:lnTo>
                                <a:pt x="4426" y="4"/>
                              </a:lnTo>
                              <a:lnTo>
                                <a:pt x="4427" y="6"/>
                              </a:lnTo>
                              <a:lnTo>
                                <a:pt x="4427" y="10"/>
                              </a:lnTo>
                              <a:lnTo>
                                <a:pt x="4426" y="12"/>
                              </a:lnTo>
                              <a:lnTo>
                                <a:pt x="4423" y="15"/>
                              </a:lnTo>
                              <a:lnTo>
                                <a:pt x="4421" y="15"/>
                              </a:lnTo>
                              <a:close/>
                              <a:moveTo>
                                <a:pt x="4451" y="15"/>
                              </a:moveTo>
                              <a:lnTo>
                                <a:pt x="4447" y="15"/>
                              </a:lnTo>
                              <a:lnTo>
                                <a:pt x="4445" y="15"/>
                              </a:lnTo>
                              <a:lnTo>
                                <a:pt x="4442" y="12"/>
                              </a:lnTo>
                              <a:lnTo>
                                <a:pt x="4442" y="10"/>
                              </a:lnTo>
                              <a:lnTo>
                                <a:pt x="4442" y="6"/>
                              </a:lnTo>
                              <a:lnTo>
                                <a:pt x="4442" y="4"/>
                              </a:lnTo>
                              <a:lnTo>
                                <a:pt x="4445" y="1"/>
                              </a:lnTo>
                              <a:lnTo>
                                <a:pt x="4447" y="0"/>
                              </a:lnTo>
                              <a:lnTo>
                                <a:pt x="4451" y="0"/>
                              </a:lnTo>
                              <a:lnTo>
                                <a:pt x="4453" y="1"/>
                              </a:lnTo>
                              <a:lnTo>
                                <a:pt x="4456" y="4"/>
                              </a:lnTo>
                              <a:lnTo>
                                <a:pt x="4457" y="6"/>
                              </a:lnTo>
                              <a:lnTo>
                                <a:pt x="4457" y="10"/>
                              </a:lnTo>
                              <a:lnTo>
                                <a:pt x="4456" y="12"/>
                              </a:lnTo>
                              <a:lnTo>
                                <a:pt x="4453" y="15"/>
                              </a:lnTo>
                              <a:lnTo>
                                <a:pt x="4451" y="15"/>
                              </a:lnTo>
                              <a:close/>
                              <a:moveTo>
                                <a:pt x="4481" y="15"/>
                              </a:moveTo>
                              <a:lnTo>
                                <a:pt x="4477" y="15"/>
                              </a:lnTo>
                              <a:lnTo>
                                <a:pt x="4475" y="15"/>
                              </a:lnTo>
                              <a:lnTo>
                                <a:pt x="4472" y="12"/>
                              </a:lnTo>
                              <a:lnTo>
                                <a:pt x="4472" y="10"/>
                              </a:lnTo>
                              <a:lnTo>
                                <a:pt x="4472" y="6"/>
                              </a:lnTo>
                              <a:lnTo>
                                <a:pt x="4472" y="4"/>
                              </a:lnTo>
                              <a:lnTo>
                                <a:pt x="4475" y="1"/>
                              </a:lnTo>
                              <a:lnTo>
                                <a:pt x="4477" y="0"/>
                              </a:lnTo>
                              <a:lnTo>
                                <a:pt x="4481" y="0"/>
                              </a:lnTo>
                              <a:lnTo>
                                <a:pt x="4483" y="1"/>
                              </a:lnTo>
                              <a:lnTo>
                                <a:pt x="4486" y="4"/>
                              </a:lnTo>
                              <a:lnTo>
                                <a:pt x="4487" y="6"/>
                              </a:lnTo>
                              <a:lnTo>
                                <a:pt x="4487" y="10"/>
                              </a:lnTo>
                              <a:lnTo>
                                <a:pt x="4486" y="12"/>
                              </a:lnTo>
                              <a:lnTo>
                                <a:pt x="4483" y="15"/>
                              </a:lnTo>
                              <a:lnTo>
                                <a:pt x="4481" y="15"/>
                              </a:lnTo>
                              <a:close/>
                              <a:moveTo>
                                <a:pt x="4511" y="15"/>
                              </a:moveTo>
                              <a:lnTo>
                                <a:pt x="4507" y="15"/>
                              </a:lnTo>
                              <a:lnTo>
                                <a:pt x="4505" y="15"/>
                              </a:lnTo>
                              <a:lnTo>
                                <a:pt x="4502" y="12"/>
                              </a:lnTo>
                              <a:lnTo>
                                <a:pt x="4502" y="10"/>
                              </a:lnTo>
                              <a:lnTo>
                                <a:pt x="4502" y="6"/>
                              </a:lnTo>
                              <a:lnTo>
                                <a:pt x="4502" y="4"/>
                              </a:lnTo>
                              <a:lnTo>
                                <a:pt x="4505" y="1"/>
                              </a:lnTo>
                              <a:lnTo>
                                <a:pt x="4507" y="0"/>
                              </a:lnTo>
                              <a:lnTo>
                                <a:pt x="4511" y="0"/>
                              </a:lnTo>
                              <a:lnTo>
                                <a:pt x="4513" y="1"/>
                              </a:lnTo>
                              <a:lnTo>
                                <a:pt x="4516" y="4"/>
                              </a:lnTo>
                              <a:lnTo>
                                <a:pt x="4517" y="6"/>
                              </a:lnTo>
                              <a:lnTo>
                                <a:pt x="4517" y="10"/>
                              </a:lnTo>
                              <a:lnTo>
                                <a:pt x="4516" y="12"/>
                              </a:lnTo>
                              <a:lnTo>
                                <a:pt x="4513" y="15"/>
                              </a:lnTo>
                              <a:lnTo>
                                <a:pt x="4511" y="15"/>
                              </a:lnTo>
                              <a:close/>
                              <a:moveTo>
                                <a:pt x="4541" y="15"/>
                              </a:moveTo>
                              <a:lnTo>
                                <a:pt x="4537" y="15"/>
                              </a:lnTo>
                              <a:lnTo>
                                <a:pt x="4535" y="15"/>
                              </a:lnTo>
                              <a:lnTo>
                                <a:pt x="4533" y="12"/>
                              </a:lnTo>
                              <a:lnTo>
                                <a:pt x="4532" y="10"/>
                              </a:lnTo>
                              <a:lnTo>
                                <a:pt x="4532" y="6"/>
                              </a:lnTo>
                              <a:lnTo>
                                <a:pt x="4533" y="4"/>
                              </a:lnTo>
                              <a:lnTo>
                                <a:pt x="4535" y="1"/>
                              </a:lnTo>
                              <a:lnTo>
                                <a:pt x="4537" y="0"/>
                              </a:lnTo>
                              <a:lnTo>
                                <a:pt x="4541" y="0"/>
                              </a:lnTo>
                              <a:lnTo>
                                <a:pt x="4543" y="1"/>
                              </a:lnTo>
                              <a:lnTo>
                                <a:pt x="4546" y="4"/>
                              </a:lnTo>
                              <a:lnTo>
                                <a:pt x="4547" y="6"/>
                              </a:lnTo>
                              <a:lnTo>
                                <a:pt x="4547" y="10"/>
                              </a:lnTo>
                              <a:lnTo>
                                <a:pt x="4546" y="12"/>
                              </a:lnTo>
                              <a:lnTo>
                                <a:pt x="4543" y="15"/>
                              </a:lnTo>
                              <a:lnTo>
                                <a:pt x="4541" y="15"/>
                              </a:lnTo>
                              <a:close/>
                              <a:moveTo>
                                <a:pt x="4571" y="15"/>
                              </a:moveTo>
                              <a:lnTo>
                                <a:pt x="4567" y="15"/>
                              </a:lnTo>
                              <a:lnTo>
                                <a:pt x="4565" y="15"/>
                              </a:lnTo>
                              <a:lnTo>
                                <a:pt x="4563" y="12"/>
                              </a:lnTo>
                              <a:lnTo>
                                <a:pt x="4562" y="10"/>
                              </a:lnTo>
                              <a:lnTo>
                                <a:pt x="4562" y="6"/>
                              </a:lnTo>
                              <a:lnTo>
                                <a:pt x="4563" y="4"/>
                              </a:lnTo>
                              <a:lnTo>
                                <a:pt x="4565" y="1"/>
                              </a:lnTo>
                              <a:lnTo>
                                <a:pt x="4567" y="0"/>
                              </a:lnTo>
                              <a:lnTo>
                                <a:pt x="4571" y="0"/>
                              </a:lnTo>
                              <a:lnTo>
                                <a:pt x="4573" y="1"/>
                              </a:lnTo>
                              <a:lnTo>
                                <a:pt x="4576" y="4"/>
                              </a:lnTo>
                              <a:lnTo>
                                <a:pt x="4577" y="6"/>
                              </a:lnTo>
                              <a:lnTo>
                                <a:pt x="4577" y="10"/>
                              </a:lnTo>
                              <a:lnTo>
                                <a:pt x="4576" y="12"/>
                              </a:lnTo>
                              <a:lnTo>
                                <a:pt x="4573" y="15"/>
                              </a:lnTo>
                              <a:lnTo>
                                <a:pt x="4571" y="15"/>
                              </a:lnTo>
                              <a:close/>
                              <a:moveTo>
                                <a:pt x="4601" y="15"/>
                              </a:moveTo>
                              <a:lnTo>
                                <a:pt x="4597" y="15"/>
                              </a:lnTo>
                              <a:lnTo>
                                <a:pt x="4595" y="15"/>
                              </a:lnTo>
                              <a:lnTo>
                                <a:pt x="4593" y="12"/>
                              </a:lnTo>
                              <a:lnTo>
                                <a:pt x="4592" y="10"/>
                              </a:lnTo>
                              <a:lnTo>
                                <a:pt x="4592" y="6"/>
                              </a:lnTo>
                              <a:lnTo>
                                <a:pt x="4593" y="4"/>
                              </a:lnTo>
                              <a:lnTo>
                                <a:pt x="4595" y="1"/>
                              </a:lnTo>
                              <a:lnTo>
                                <a:pt x="4597" y="0"/>
                              </a:lnTo>
                              <a:lnTo>
                                <a:pt x="4601" y="0"/>
                              </a:lnTo>
                              <a:lnTo>
                                <a:pt x="4603" y="1"/>
                              </a:lnTo>
                              <a:lnTo>
                                <a:pt x="4606" y="4"/>
                              </a:lnTo>
                              <a:lnTo>
                                <a:pt x="4607" y="6"/>
                              </a:lnTo>
                              <a:lnTo>
                                <a:pt x="4607" y="10"/>
                              </a:lnTo>
                              <a:lnTo>
                                <a:pt x="4606" y="12"/>
                              </a:lnTo>
                              <a:lnTo>
                                <a:pt x="4603" y="15"/>
                              </a:lnTo>
                              <a:lnTo>
                                <a:pt x="4601" y="15"/>
                              </a:lnTo>
                              <a:close/>
                              <a:moveTo>
                                <a:pt x="4631" y="15"/>
                              </a:moveTo>
                              <a:lnTo>
                                <a:pt x="4627" y="15"/>
                              </a:lnTo>
                              <a:lnTo>
                                <a:pt x="4625" y="15"/>
                              </a:lnTo>
                              <a:lnTo>
                                <a:pt x="4623" y="12"/>
                              </a:lnTo>
                              <a:lnTo>
                                <a:pt x="4622" y="10"/>
                              </a:lnTo>
                              <a:lnTo>
                                <a:pt x="4622" y="6"/>
                              </a:lnTo>
                              <a:lnTo>
                                <a:pt x="4623" y="4"/>
                              </a:lnTo>
                              <a:lnTo>
                                <a:pt x="4625" y="1"/>
                              </a:lnTo>
                              <a:lnTo>
                                <a:pt x="4627" y="0"/>
                              </a:lnTo>
                              <a:lnTo>
                                <a:pt x="4631" y="0"/>
                              </a:lnTo>
                              <a:lnTo>
                                <a:pt x="4633" y="1"/>
                              </a:lnTo>
                              <a:lnTo>
                                <a:pt x="4636" y="4"/>
                              </a:lnTo>
                              <a:lnTo>
                                <a:pt x="4637" y="6"/>
                              </a:lnTo>
                              <a:lnTo>
                                <a:pt x="4637" y="10"/>
                              </a:lnTo>
                              <a:lnTo>
                                <a:pt x="4636" y="12"/>
                              </a:lnTo>
                              <a:lnTo>
                                <a:pt x="4633" y="15"/>
                              </a:lnTo>
                              <a:lnTo>
                                <a:pt x="4631" y="15"/>
                              </a:lnTo>
                              <a:close/>
                              <a:moveTo>
                                <a:pt x="4661" y="15"/>
                              </a:moveTo>
                              <a:lnTo>
                                <a:pt x="4657" y="15"/>
                              </a:lnTo>
                              <a:lnTo>
                                <a:pt x="4655" y="15"/>
                              </a:lnTo>
                              <a:lnTo>
                                <a:pt x="4653" y="12"/>
                              </a:lnTo>
                              <a:lnTo>
                                <a:pt x="4652" y="10"/>
                              </a:lnTo>
                              <a:lnTo>
                                <a:pt x="4652" y="6"/>
                              </a:lnTo>
                              <a:lnTo>
                                <a:pt x="4653" y="4"/>
                              </a:lnTo>
                              <a:lnTo>
                                <a:pt x="4655" y="1"/>
                              </a:lnTo>
                              <a:lnTo>
                                <a:pt x="4657" y="0"/>
                              </a:lnTo>
                              <a:lnTo>
                                <a:pt x="4661" y="0"/>
                              </a:lnTo>
                              <a:lnTo>
                                <a:pt x="4663" y="1"/>
                              </a:lnTo>
                              <a:lnTo>
                                <a:pt x="4666" y="4"/>
                              </a:lnTo>
                              <a:lnTo>
                                <a:pt x="4667" y="6"/>
                              </a:lnTo>
                              <a:lnTo>
                                <a:pt x="4667" y="10"/>
                              </a:lnTo>
                              <a:lnTo>
                                <a:pt x="4666" y="12"/>
                              </a:lnTo>
                              <a:lnTo>
                                <a:pt x="4663" y="15"/>
                              </a:lnTo>
                              <a:lnTo>
                                <a:pt x="4661" y="15"/>
                              </a:lnTo>
                              <a:close/>
                              <a:moveTo>
                                <a:pt x="4691" y="15"/>
                              </a:moveTo>
                              <a:lnTo>
                                <a:pt x="4687" y="15"/>
                              </a:lnTo>
                              <a:lnTo>
                                <a:pt x="4686" y="15"/>
                              </a:lnTo>
                              <a:lnTo>
                                <a:pt x="4683" y="12"/>
                              </a:lnTo>
                              <a:lnTo>
                                <a:pt x="4682" y="10"/>
                              </a:lnTo>
                              <a:lnTo>
                                <a:pt x="4682" y="6"/>
                              </a:lnTo>
                              <a:lnTo>
                                <a:pt x="4683" y="4"/>
                              </a:lnTo>
                              <a:lnTo>
                                <a:pt x="4686" y="1"/>
                              </a:lnTo>
                              <a:lnTo>
                                <a:pt x="4687" y="0"/>
                              </a:lnTo>
                              <a:lnTo>
                                <a:pt x="4691" y="0"/>
                              </a:lnTo>
                              <a:lnTo>
                                <a:pt x="4693" y="1"/>
                              </a:lnTo>
                              <a:lnTo>
                                <a:pt x="4696" y="4"/>
                              </a:lnTo>
                              <a:lnTo>
                                <a:pt x="4697" y="6"/>
                              </a:lnTo>
                              <a:lnTo>
                                <a:pt x="4697" y="10"/>
                              </a:lnTo>
                              <a:lnTo>
                                <a:pt x="4696" y="12"/>
                              </a:lnTo>
                              <a:lnTo>
                                <a:pt x="4693" y="15"/>
                              </a:lnTo>
                              <a:lnTo>
                                <a:pt x="4691" y="15"/>
                              </a:lnTo>
                              <a:close/>
                              <a:moveTo>
                                <a:pt x="4721" y="15"/>
                              </a:moveTo>
                              <a:lnTo>
                                <a:pt x="4717" y="15"/>
                              </a:lnTo>
                              <a:lnTo>
                                <a:pt x="4716" y="15"/>
                              </a:lnTo>
                              <a:lnTo>
                                <a:pt x="4713" y="12"/>
                              </a:lnTo>
                              <a:lnTo>
                                <a:pt x="4712" y="10"/>
                              </a:lnTo>
                              <a:lnTo>
                                <a:pt x="4712" y="6"/>
                              </a:lnTo>
                              <a:lnTo>
                                <a:pt x="4713" y="4"/>
                              </a:lnTo>
                              <a:lnTo>
                                <a:pt x="4716" y="1"/>
                              </a:lnTo>
                              <a:lnTo>
                                <a:pt x="4717" y="0"/>
                              </a:lnTo>
                              <a:lnTo>
                                <a:pt x="4721" y="0"/>
                              </a:lnTo>
                              <a:lnTo>
                                <a:pt x="4723" y="1"/>
                              </a:lnTo>
                              <a:lnTo>
                                <a:pt x="4726" y="4"/>
                              </a:lnTo>
                              <a:lnTo>
                                <a:pt x="4727" y="6"/>
                              </a:lnTo>
                              <a:lnTo>
                                <a:pt x="4727" y="10"/>
                              </a:lnTo>
                              <a:lnTo>
                                <a:pt x="4726" y="12"/>
                              </a:lnTo>
                              <a:lnTo>
                                <a:pt x="4723" y="15"/>
                              </a:lnTo>
                              <a:lnTo>
                                <a:pt x="4721" y="15"/>
                              </a:lnTo>
                              <a:close/>
                              <a:moveTo>
                                <a:pt x="4751" y="15"/>
                              </a:moveTo>
                              <a:lnTo>
                                <a:pt x="4747" y="15"/>
                              </a:lnTo>
                              <a:lnTo>
                                <a:pt x="4746" y="15"/>
                              </a:lnTo>
                              <a:lnTo>
                                <a:pt x="4743" y="12"/>
                              </a:lnTo>
                              <a:lnTo>
                                <a:pt x="4742" y="10"/>
                              </a:lnTo>
                              <a:lnTo>
                                <a:pt x="4742" y="6"/>
                              </a:lnTo>
                              <a:lnTo>
                                <a:pt x="4743" y="4"/>
                              </a:lnTo>
                              <a:lnTo>
                                <a:pt x="4746" y="1"/>
                              </a:lnTo>
                              <a:lnTo>
                                <a:pt x="4747" y="0"/>
                              </a:lnTo>
                              <a:lnTo>
                                <a:pt x="4751" y="0"/>
                              </a:lnTo>
                              <a:lnTo>
                                <a:pt x="4753" y="1"/>
                              </a:lnTo>
                              <a:lnTo>
                                <a:pt x="4756" y="4"/>
                              </a:lnTo>
                              <a:lnTo>
                                <a:pt x="4757" y="6"/>
                              </a:lnTo>
                              <a:lnTo>
                                <a:pt x="4757" y="10"/>
                              </a:lnTo>
                              <a:lnTo>
                                <a:pt x="4756" y="12"/>
                              </a:lnTo>
                              <a:lnTo>
                                <a:pt x="4753" y="15"/>
                              </a:lnTo>
                              <a:lnTo>
                                <a:pt x="4751" y="15"/>
                              </a:lnTo>
                              <a:close/>
                              <a:moveTo>
                                <a:pt x="4781" y="15"/>
                              </a:moveTo>
                              <a:lnTo>
                                <a:pt x="4777" y="15"/>
                              </a:lnTo>
                              <a:lnTo>
                                <a:pt x="4776" y="15"/>
                              </a:lnTo>
                              <a:lnTo>
                                <a:pt x="4773" y="12"/>
                              </a:lnTo>
                              <a:lnTo>
                                <a:pt x="4772" y="10"/>
                              </a:lnTo>
                              <a:lnTo>
                                <a:pt x="4772" y="6"/>
                              </a:lnTo>
                              <a:lnTo>
                                <a:pt x="4773" y="4"/>
                              </a:lnTo>
                              <a:lnTo>
                                <a:pt x="4776" y="1"/>
                              </a:lnTo>
                              <a:lnTo>
                                <a:pt x="4777" y="0"/>
                              </a:lnTo>
                              <a:lnTo>
                                <a:pt x="4781" y="0"/>
                              </a:lnTo>
                              <a:lnTo>
                                <a:pt x="4783" y="1"/>
                              </a:lnTo>
                              <a:lnTo>
                                <a:pt x="4786" y="4"/>
                              </a:lnTo>
                              <a:lnTo>
                                <a:pt x="4787" y="6"/>
                              </a:lnTo>
                              <a:lnTo>
                                <a:pt x="4787" y="10"/>
                              </a:lnTo>
                              <a:lnTo>
                                <a:pt x="4786" y="12"/>
                              </a:lnTo>
                              <a:lnTo>
                                <a:pt x="4783" y="15"/>
                              </a:lnTo>
                              <a:lnTo>
                                <a:pt x="4781" y="15"/>
                              </a:lnTo>
                              <a:close/>
                              <a:moveTo>
                                <a:pt x="4811" y="15"/>
                              </a:moveTo>
                              <a:lnTo>
                                <a:pt x="4807" y="15"/>
                              </a:lnTo>
                              <a:lnTo>
                                <a:pt x="4806" y="15"/>
                              </a:lnTo>
                              <a:lnTo>
                                <a:pt x="4803" y="12"/>
                              </a:lnTo>
                              <a:lnTo>
                                <a:pt x="4802" y="10"/>
                              </a:lnTo>
                              <a:lnTo>
                                <a:pt x="4802" y="6"/>
                              </a:lnTo>
                              <a:lnTo>
                                <a:pt x="4803" y="4"/>
                              </a:lnTo>
                              <a:lnTo>
                                <a:pt x="4806" y="1"/>
                              </a:lnTo>
                              <a:lnTo>
                                <a:pt x="4807" y="0"/>
                              </a:lnTo>
                              <a:lnTo>
                                <a:pt x="4811" y="0"/>
                              </a:lnTo>
                              <a:lnTo>
                                <a:pt x="4813" y="1"/>
                              </a:lnTo>
                              <a:lnTo>
                                <a:pt x="4816" y="4"/>
                              </a:lnTo>
                              <a:lnTo>
                                <a:pt x="4817" y="6"/>
                              </a:lnTo>
                              <a:lnTo>
                                <a:pt x="4817" y="10"/>
                              </a:lnTo>
                              <a:lnTo>
                                <a:pt x="4816" y="12"/>
                              </a:lnTo>
                              <a:lnTo>
                                <a:pt x="4813" y="15"/>
                              </a:lnTo>
                              <a:lnTo>
                                <a:pt x="4811" y="15"/>
                              </a:lnTo>
                              <a:close/>
                              <a:moveTo>
                                <a:pt x="4842" y="15"/>
                              </a:moveTo>
                              <a:lnTo>
                                <a:pt x="4837" y="15"/>
                              </a:lnTo>
                              <a:lnTo>
                                <a:pt x="4836" y="15"/>
                              </a:lnTo>
                              <a:lnTo>
                                <a:pt x="4833" y="12"/>
                              </a:lnTo>
                              <a:lnTo>
                                <a:pt x="4832" y="10"/>
                              </a:lnTo>
                              <a:lnTo>
                                <a:pt x="4832" y="6"/>
                              </a:lnTo>
                              <a:lnTo>
                                <a:pt x="4833" y="4"/>
                              </a:lnTo>
                              <a:lnTo>
                                <a:pt x="4836" y="1"/>
                              </a:lnTo>
                              <a:lnTo>
                                <a:pt x="4837" y="0"/>
                              </a:lnTo>
                              <a:lnTo>
                                <a:pt x="4842" y="0"/>
                              </a:lnTo>
                              <a:lnTo>
                                <a:pt x="4843" y="1"/>
                              </a:lnTo>
                              <a:lnTo>
                                <a:pt x="4846" y="4"/>
                              </a:lnTo>
                              <a:lnTo>
                                <a:pt x="4847" y="6"/>
                              </a:lnTo>
                              <a:lnTo>
                                <a:pt x="4847" y="10"/>
                              </a:lnTo>
                              <a:lnTo>
                                <a:pt x="4846" y="12"/>
                              </a:lnTo>
                              <a:lnTo>
                                <a:pt x="4843" y="15"/>
                              </a:lnTo>
                              <a:lnTo>
                                <a:pt x="4842" y="15"/>
                              </a:lnTo>
                              <a:close/>
                              <a:moveTo>
                                <a:pt x="4872" y="15"/>
                              </a:moveTo>
                              <a:lnTo>
                                <a:pt x="4867" y="15"/>
                              </a:lnTo>
                              <a:lnTo>
                                <a:pt x="4866" y="15"/>
                              </a:lnTo>
                              <a:lnTo>
                                <a:pt x="4863" y="12"/>
                              </a:lnTo>
                              <a:lnTo>
                                <a:pt x="4862" y="10"/>
                              </a:lnTo>
                              <a:lnTo>
                                <a:pt x="4862" y="6"/>
                              </a:lnTo>
                              <a:lnTo>
                                <a:pt x="4863" y="4"/>
                              </a:lnTo>
                              <a:lnTo>
                                <a:pt x="4866" y="1"/>
                              </a:lnTo>
                              <a:lnTo>
                                <a:pt x="4867" y="0"/>
                              </a:lnTo>
                              <a:lnTo>
                                <a:pt x="4872" y="0"/>
                              </a:lnTo>
                              <a:lnTo>
                                <a:pt x="4873" y="1"/>
                              </a:lnTo>
                              <a:lnTo>
                                <a:pt x="4876" y="4"/>
                              </a:lnTo>
                              <a:lnTo>
                                <a:pt x="4877" y="6"/>
                              </a:lnTo>
                              <a:lnTo>
                                <a:pt x="4877" y="10"/>
                              </a:lnTo>
                              <a:lnTo>
                                <a:pt x="4876" y="12"/>
                              </a:lnTo>
                              <a:lnTo>
                                <a:pt x="4873" y="15"/>
                              </a:lnTo>
                              <a:lnTo>
                                <a:pt x="4872" y="15"/>
                              </a:lnTo>
                              <a:close/>
                              <a:moveTo>
                                <a:pt x="4902" y="15"/>
                              </a:moveTo>
                              <a:lnTo>
                                <a:pt x="4897" y="15"/>
                              </a:lnTo>
                              <a:lnTo>
                                <a:pt x="4896" y="15"/>
                              </a:lnTo>
                              <a:lnTo>
                                <a:pt x="4893" y="12"/>
                              </a:lnTo>
                              <a:lnTo>
                                <a:pt x="4892" y="10"/>
                              </a:lnTo>
                              <a:lnTo>
                                <a:pt x="4892" y="6"/>
                              </a:lnTo>
                              <a:lnTo>
                                <a:pt x="4893" y="4"/>
                              </a:lnTo>
                              <a:lnTo>
                                <a:pt x="4896" y="1"/>
                              </a:lnTo>
                              <a:lnTo>
                                <a:pt x="4897" y="0"/>
                              </a:lnTo>
                              <a:lnTo>
                                <a:pt x="4902" y="0"/>
                              </a:lnTo>
                              <a:lnTo>
                                <a:pt x="4903" y="1"/>
                              </a:lnTo>
                              <a:lnTo>
                                <a:pt x="4906" y="4"/>
                              </a:lnTo>
                              <a:lnTo>
                                <a:pt x="4907" y="6"/>
                              </a:lnTo>
                              <a:lnTo>
                                <a:pt x="4907" y="10"/>
                              </a:lnTo>
                              <a:lnTo>
                                <a:pt x="4906" y="12"/>
                              </a:lnTo>
                              <a:lnTo>
                                <a:pt x="4903" y="15"/>
                              </a:lnTo>
                              <a:lnTo>
                                <a:pt x="4902" y="15"/>
                              </a:lnTo>
                              <a:close/>
                              <a:moveTo>
                                <a:pt x="4932" y="15"/>
                              </a:moveTo>
                              <a:lnTo>
                                <a:pt x="4927" y="15"/>
                              </a:lnTo>
                              <a:lnTo>
                                <a:pt x="4926" y="15"/>
                              </a:lnTo>
                              <a:lnTo>
                                <a:pt x="4923" y="12"/>
                              </a:lnTo>
                              <a:lnTo>
                                <a:pt x="4922" y="10"/>
                              </a:lnTo>
                              <a:lnTo>
                                <a:pt x="4922" y="6"/>
                              </a:lnTo>
                              <a:lnTo>
                                <a:pt x="4923" y="4"/>
                              </a:lnTo>
                              <a:lnTo>
                                <a:pt x="4926" y="1"/>
                              </a:lnTo>
                              <a:lnTo>
                                <a:pt x="4927" y="0"/>
                              </a:lnTo>
                              <a:lnTo>
                                <a:pt x="4932" y="0"/>
                              </a:lnTo>
                              <a:lnTo>
                                <a:pt x="4933" y="1"/>
                              </a:lnTo>
                              <a:lnTo>
                                <a:pt x="4936" y="4"/>
                              </a:lnTo>
                              <a:lnTo>
                                <a:pt x="4937" y="6"/>
                              </a:lnTo>
                              <a:lnTo>
                                <a:pt x="4937" y="10"/>
                              </a:lnTo>
                              <a:lnTo>
                                <a:pt x="4936" y="12"/>
                              </a:lnTo>
                              <a:lnTo>
                                <a:pt x="4933" y="15"/>
                              </a:lnTo>
                              <a:lnTo>
                                <a:pt x="4932" y="15"/>
                              </a:lnTo>
                              <a:close/>
                              <a:moveTo>
                                <a:pt x="4962" y="15"/>
                              </a:moveTo>
                              <a:lnTo>
                                <a:pt x="4957" y="15"/>
                              </a:lnTo>
                              <a:lnTo>
                                <a:pt x="4956" y="15"/>
                              </a:lnTo>
                              <a:lnTo>
                                <a:pt x="4953" y="12"/>
                              </a:lnTo>
                              <a:lnTo>
                                <a:pt x="4952" y="10"/>
                              </a:lnTo>
                              <a:lnTo>
                                <a:pt x="4952" y="6"/>
                              </a:lnTo>
                              <a:lnTo>
                                <a:pt x="4953" y="4"/>
                              </a:lnTo>
                              <a:lnTo>
                                <a:pt x="4956" y="1"/>
                              </a:lnTo>
                              <a:lnTo>
                                <a:pt x="4957" y="0"/>
                              </a:lnTo>
                              <a:lnTo>
                                <a:pt x="4962" y="0"/>
                              </a:lnTo>
                              <a:lnTo>
                                <a:pt x="4963" y="1"/>
                              </a:lnTo>
                              <a:lnTo>
                                <a:pt x="4966" y="4"/>
                              </a:lnTo>
                              <a:lnTo>
                                <a:pt x="4967" y="6"/>
                              </a:lnTo>
                              <a:lnTo>
                                <a:pt x="4967" y="10"/>
                              </a:lnTo>
                              <a:lnTo>
                                <a:pt x="4966" y="12"/>
                              </a:lnTo>
                              <a:lnTo>
                                <a:pt x="4963" y="15"/>
                              </a:lnTo>
                              <a:lnTo>
                                <a:pt x="4962" y="15"/>
                              </a:lnTo>
                              <a:close/>
                              <a:moveTo>
                                <a:pt x="4992" y="15"/>
                              </a:moveTo>
                              <a:lnTo>
                                <a:pt x="4987" y="15"/>
                              </a:lnTo>
                              <a:lnTo>
                                <a:pt x="4986" y="15"/>
                              </a:lnTo>
                              <a:lnTo>
                                <a:pt x="4983" y="12"/>
                              </a:lnTo>
                              <a:lnTo>
                                <a:pt x="4982" y="10"/>
                              </a:lnTo>
                              <a:lnTo>
                                <a:pt x="4982" y="6"/>
                              </a:lnTo>
                              <a:lnTo>
                                <a:pt x="4983" y="4"/>
                              </a:lnTo>
                              <a:lnTo>
                                <a:pt x="4986" y="1"/>
                              </a:lnTo>
                              <a:lnTo>
                                <a:pt x="4987" y="0"/>
                              </a:lnTo>
                              <a:lnTo>
                                <a:pt x="4992" y="0"/>
                              </a:lnTo>
                              <a:lnTo>
                                <a:pt x="4993" y="1"/>
                              </a:lnTo>
                              <a:lnTo>
                                <a:pt x="4996" y="4"/>
                              </a:lnTo>
                              <a:lnTo>
                                <a:pt x="4997" y="6"/>
                              </a:lnTo>
                              <a:lnTo>
                                <a:pt x="4997" y="10"/>
                              </a:lnTo>
                              <a:lnTo>
                                <a:pt x="4996" y="12"/>
                              </a:lnTo>
                              <a:lnTo>
                                <a:pt x="4993" y="15"/>
                              </a:lnTo>
                              <a:lnTo>
                                <a:pt x="4992" y="15"/>
                              </a:lnTo>
                              <a:close/>
                              <a:moveTo>
                                <a:pt x="5022" y="15"/>
                              </a:moveTo>
                              <a:lnTo>
                                <a:pt x="5017" y="15"/>
                              </a:lnTo>
                              <a:lnTo>
                                <a:pt x="5016" y="15"/>
                              </a:lnTo>
                              <a:lnTo>
                                <a:pt x="5013" y="12"/>
                              </a:lnTo>
                              <a:lnTo>
                                <a:pt x="5012" y="10"/>
                              </a:lnTo>
                              <a:lnTo>
                                <a:pt x="5012" y="6"/>
                              </a:lnTo>
                              <a:lnTo>
                                <a:pt x="5013" y="4"/>
                              </a:lnTo>
                              <a:lnTo>
                                <a:pt x="5016" y="1"/>
                              </a:lnTo>
                              <a:lnTo>
                                <a:pt x="5017" y="0"/>
                              </a:lnTo>
                              <a:lnTo>
                                <a:pt x="5022" y="0"/>
                              </a:lnTo>
                              <a:lnTo>
                                <a:pt x="5023" y="1"/>
                              </a:lnTo>
                              <a:lnTo>
                                <a:pt x="5026" y="4"/>
                              </a:lnTo>
                              <a:lnTo>
                                <a:pt x="5027" y="6"/>
                              </a:lnTo>
                              <a:lnTo>
                                <a:pt x="5027" y="10"/>
                              </a:lnTo>
                              <a:lnTo>
                                <a:pt x="5026" y="12"/>
                              </a:lnTo>
                              <a:lnTo>
                                <a:pt x="5023" y="15"/>
                              </a:lnTo>
                              <a:lnTo>
                                <a:pt x="5022" y="15"/>
                              </a:lnTo>
                              <a:close/>
                              <a:moveTo>
                                <a:pt x="5052" y="15"/>
                              </a:moveTo>
                              <a:lnTo>
                                <a:pt x="5047" y="15"/>
                              </a:lnTo>
                              <a:lnTo>
                                <a:pt x="5046" y="15"/>
                              </a:lnTo>
                              <a:lnTo>
                                <a:pt x="5043" y="12"/>
                              </a:lnTo>
                              <a:lnTo>
                                <a:pt x="5042" y="10"/>
                              </a:lnTo>
                              <a:lnTo>
                                <a:pt x="5042" y="6"/>
                              </a:lnTo>
                              <a:lnTo>
                                <a:pt x="5043" y="4"/>
                              </a:lnTo>
                              <a:lnTo>
                                <a:pt x="5046" y="1"/>
                              </a:lnTo>
                              <a:lnTo>
                                <a:pt x="5047" y="0"/>
                              </a:lnTo>
                              <a:lnTo>
                                <a:pt x="5052" y="0"/>
                              </a:lnTo>
                              <a:lnTo>
                                <a:pt x="5053" y="1"/>
                              </a:lnTo>
                              <a:lnTo>
                                <a:pt x="5056" y="4"/>
                              </a:lnTo>
                              <a:lnTo>
                                <a:pt x="5057" y="6"/>
                              </a:lnTo>
                              <a:lnTo>
                                <a:pt x="5057" y="10"/>
                              </a:lnTo>
                              <a:lnTo>
                                <a:pt x="5056" y="12"/>
                              </a:lnTo>
                              <a:lnTo>
                                <a:pt x="5053" y="15"/>
                              </a:lnTo>
                              <a:lnTo>
                                <a:pt x="5052" y="15"/>
                              </a:lnTo>
                              <a:close/>
                              <a:moveTo>
                                <a:pt x="5082" y="15"/>
                              </a:moveTo>
                              <a:lnTo>
                                <a:pt x="5077" y="15"/>
                              </a:lnTo>
                              <a:lnTo>
                                <a:pt x="5076" y="15"/>
                              </a:lnTo>
                              <a:lnTo>
                                <a:pt x="5073" y="12"/>
                              </a:lnTo>
                              <a:lnTo>
                                <a:pt x="5072" y="10"/>
                              </a:lnTo>
                              <a:lnTo>
                                <a:pt x="5072" y="6"/>
                              </a:lnTo>
                              <a:lnTo>
                                <a:pt x="5073" y="4"/>
                              </a:lnTo>
                              <a:lnTo>
                                <a:pt x="5076" y="1"/>
                              </a:lnTo>
                              <a:lnTo>
                                <a:pt x="5077" y="0"/>
                              </a:lnTo>
                              <a:lnTo>
                                <a:pt x="5082" y="0"/>
                              </a:lnTo>
                              <a:lnTo>
                                <a:pt x="5083" y="1"/>
                              </a:lnTo>
                              <a:lnTo>
                                <a:pt x="5086" y="4"/>
                              </a:lnTo>
                              <a:lnTo>
                                <a:pt x="5087" y="6"/>
                              </a:lnTo>
                              <a:lnTo>
                                <a:pt x="5087" y="10"/>
                              </a:lnTo>
                              <a:lnTo>
                                <a:pt x="5086" y="12"/>
                              </a:lnTo>
                              <a:lnTo>
                                <a:pt x="5083" y="15"/>
                              </a:lnTo>
                              <a:lnTo>
                                <a:pt x="5082" y="15"/>
                              </a:lnTo>
                              <a:close/>
                              <a:moveTo>
                                <a:pt x="5112" y="15"/>
                              </a:moveTo>
                              <a:lnTo>
                                <a:pt x="5107" y="15"/>
                              </a:lnTo>
                              <a:lnTo>
                                <a:pt x="5106" y="15"/>
                              </a:lnTo>
                              <a:lnTo>
                                <a:pt x="5103" y="12"/>
                              </a:lnTo>
                              <a:lnTo>
                                <a:pt x="5102" y="10"/>
                              </a:lnTo>
                              <a:lnTo>
                                <a:pt x="5102" y="6"/>
                              </a:lnTo>
                              <a:lnTo>
                                <a:pt x="5103" y="4"/>
                              </a:lnTo>
                              <a:lnTo>
                                <a:pt x="5106" y="1"/>
                              </a:lnTo>
                              <a:lnTo>
                                <a:pt x="5107" y="0"/>
                              </a:lnTo>
                              <a:lnTo>
                                <a:pt x="5112" y="0"/>
                              </a:lnTo>
                              <a:lnTo>
                                <a:pt x="5113" y="1"/>
                              </a:lnTo>
                              <a:lnTo>
                                <a:pt x="5116" y="4"/>
                              </a:lnTo>
                              <a:lnTo>
                                <a:pt x="5117" y="6"/>
                              </a:lnTo>
                              <a:lnTo>
                                <a:pt x="5117" y="10"/>
                              </a:lnTo>
                              <a:lnTo>
                                <a:pt x="5116" y="12"/>
                              </a:lnTo>
                              <a:lnTo>
                                <a:pt x="5113" y="15"/>
                              </a:lnTo>
                              <a:lnTo>
                                <a:pt x="5112" y="15"/>
                              </a:lnTo>
                              <a:close/>
                              <a:moveTo>
                                <a:pt x="5142" y="15"/>
                              </a:moveTo>
                              <a:lnTo>
                                <a:pt x="5138" y="15"/>
                              </a:lnTo>
                              <a:lnTo>
                                <a:pt x="5136" y="15"/>
                              </a:lnTo>
                              <a:lnTo>
                                <a:pt x="5133" y="12"/>
                              </a:lnTo>
                              <a:lnTo>
                                <a:pt x="5132" y="10"/>
                              </a:lnTo>
                              <a:lnTo>
                                <a:pt x="5132" y="6"/>
                              </a:lnTo>
                              <a:lnTo>
                                <a:pt x="5133" y="4"/>
                              </a:lnTo>
                              <a:lnTo>
                                <a:pt x="5136" y="1"/>
                              </a:lnTo>
                              <a:lnTo>
                                <a:pt x="5138" y="0"/>
                              </a:lnTo>
                              <a:lnTo>
                                <a:pt x="5142" y="0"/>
                              </a:lnTo>
                              <a:lnTo>
                                <a:pt x="5143" y="1"/>
                              </a:lnTo>
                              <a:lnTo>
                                <a:pt x="5146" y="4"/>
                              </a:lnTo>
                              <a:lnTo>
                                <a:pt x="5147" y="6"/>
                              </a:lnTo>
                              <a:lnTo>
                                <a:pt x="5147" y="10"/>
                              </a:lnTo>
                              <a:lnTo>
                                <a:pt x="5146" y="12"/>
                              </a:lnTo>
                              <a:lnTo>
                                <a:pt x="5143" y="15"/>
                              </a:lnTo>
                              <a:lnTo>
                                <a:pt x="5142" y="15"/>
                              </a:lnTo>
                              <a:close/>
                              <a:moveTo>
                                <a:pt x="5172" y="15"/>
                              </a:moveTo>
                              <a:lnTo>
                                <a:pt x="5168" y="15"/>
                              </a:lnTo>
                              <a:lnTo>
                                <a:pt x="5166" y="15"/>
                              </a:lnTo>
                              <a:lnTo>
                                <a:pt x="5163" y="12"/>
                              </a:lnTo>
                              <a:lnTo>
                                <a:pt x="5162" y="10"/>
                              </a:lnTo>
                              <a:lnTo>
                                <a:pt x="5162" y="6"/>
                              </a:lnTo>
                              <a:lnTo>
                                <a:pt x="5163" y="4"/>
                              </a:lnTo>
                              <a:lnTo>
                                <a:pt x="5166" y="1"/>
                              </a:lnTo>
                              <a:lnTo>
                                <a:pt x="5168" y="0"/>
                              </a:lnTo>
                              <a:lnTo>
                                <a:pt x="5172" y="0"/>
                              </a:lnTo>
                              <a:lnTo>
                                <a:pt x="5173" y="1"/>
                              </a:lnTo>
                              <a:lnTo>
                                <a:pt x="5176" y="4"/>
                              </a:lnTo>
                              <a:lnTo>
                                <a:pt x="5177" y="6"/>
                              </a:lnTo>
                              <a:lnTo>
                                <a:pt x="5177" y="10"/>
                              </a:lnTo>
                              <a:lnTo>
                                <a:pt x="5176" y="12"/>
                              </a:lnTo>
                              <a:lnTo>
                                <a:pt x="5173" y="15"/>
                              </a:lnTo>
                              <a:lnTo>
                                <a:pt x="5172" y="15"/>
                              </a:lnTo>
                              <a:close/>
                              <a:moveTo>
                                <a:pt x="5202" y="15"/>
                              </a:moveTo>
                              <a:lnTo>
                                <a:pt x="5198" y="15"/>
                              </a:lnTo>
                              <a:lnTo>
                                <a:pt x="5196" y="15"/>
                              </a:lnTo>
                              <a:lnTo>
                                <a:pt x="5193" y="12"/>
                              </a:lnTo>
                              <a:lnTo>
                                <a:pt x="5192" y="10"/>
                              </a:lnTo>
                              <a:lnTo>
                                <a:pt x="5192" y="6"/>
                              </a:lnTo>
                              <a:lnTo>
                                <a:pt x="5193" y="4"/>
                              </a:lnTo>
                              <a:lnTo>
                                <a:pt x="5196" y="1"/>
                              </a:lnTo>
                              <a:lnTo>
                                <a:pt x="5198" y="0"/>
                              </a:lnTo>
                              <a:lnTo>
                                <a:pt x="5202" y="0"/>
                              </a:lnTo>
                              <a:lnTo>
                                <a:pt x="5203" y="1"/>
                              </a:lnTo>
                              <a:lnTo>
                                <a:pt x="5206" y="4"/>
                              </a:lnTo>
                              <a:lnTo>
                                <a:pt x="5207" y="6"/>
                              </a:lnTo>
                              <a:lnTo>
                                <a:pt x="5207" y="10"/>
                              </a:lnTo>
                              <a:lnTo>
                                <a:pt x="5206" y="12"/>
                              </a:lnTo>
                              <a:lnTo>
                                <a:pt x="5203" y="15"/>
                              </a:lnTo>
                              <a:lnTo>
                                <a:pt x="5202" y="15"/>
                              </a:lnTo>
                              <a:close/>
                              <a:moveTo>
                                <a:pt x="5232" y="15"/>
                              </a:moveTo>
                              <a:lnTo>
                                <a:pt x="5228" y="15"/>
                              </a:lnTo>
                              <a:lnTo>
                                <a:pt x="5226" y="15"/>
                              </a:lnTo>
                              <a:lnTo>
                                <a:pt x="5223" y="12"/>
                              </a:lnTo>
                              <a:lnTo>
                                <a:pt x="5222" y="10"/>
                              </a:lnTo>
                              <a:lnTo>
                                <a:pt x="5222" y="6"/>
                              </a:lnTo>
                              <a:lnTo>
                                <a:pt x="5223" y="4"/>
                              </a:lnTo>
                              <a:lnTo>
                                <a:pt x="5226" y="1"/>
                              </a:lnTo>
                              <a:lnTo>
                                <a:pt x="5228" y="0"/>
                              </a:lnTo>
                              <a:lnTo>
                                <a:pt x="5232" y="0"/>
                              </a:lnTo>
                              <a:lnTo>
                                <a:pt x="5233" y="1"/>
                              </a:lnTo>
                              <a:lnTo>
                                <a:pt x="5236" y="4"/>
                              </a:lnTo>
                              <a:lnTo>
                                <a:pt x="5237" y="6"/>
                              </a:lnTo>
                              <a:lnTo>
                                <a:pt x="5237" y="10"/>
                              </a:lnTo>
                              <a:lnTo>
                                <a:pt x="5236" y="12"/>
                              </a:lnTo>
                              <a:lnTo>
                                <a:pt x="5233" y="15"/>
                              </a:lnTo>
                              <a:lnTo>
                                <a:pt x="5232" y="15"/>
                              </a:lnTo>
                              <a:close/>
                              <a:moveTo>
                                <a:pt x="5262" y="15"/>
                              </a:moveTo>
                              <a:lnTo>
                                <a:pt x="5258" y="15"/>
                              </a:lnTo>
                              <a:lnTo>
                                <a:pt x="5256" y="15"/>
                              </a:lnTo>
                              <a:lnTo>
                                <a:pt x="5253" y="12"/>
                              </a:lnTo>
                              <a:lnTo>
                                <a:pt x="5252" y="10"/>
                              </a:lnTo>
                              <a:lnTo>
                                <a:pt x="5252" y="6"/>
                              </a:lnTo>
                              <a:lnTo>
                                <a:pt x="5253" y="4"/>
                              </a:lnTo>
                              <a:lnTo>
                                <a:pt x="5256" y="1"/>
                              </a:lnTo>
                              <a:lnTo>
                                <a:pt x="5258" y="0"/>
                              </a:lnTo>
                              <a:lnTo>
                                <a:pt x="5262" y="0"/>
                              </a:lnTo>
                              <a:lnTo>
                                <a:pt x="5263" y="1"/>
                              </a:lnTo>
                              <a:lnTo>
                                <a:pt x="5266" y="4"/>
                              </a:lnTo>
                              <a:lnTo>
                                <a:pt x="5267" y="6"/>
                              </a:lnTo>
                              <a:lnTo>
                                <a:pt x="5267" y="10"/>
                              </a:lnTo>
                              <a:lnTo>
                                <a:pt x="5266" y="12"/>
                              </a:lnTo>
                              <a:lnTo>
                                <a:pt x="5263" y="15"/>
                              </a:lnTo>
                              <a:lnTo>
                                <a:pt x="5262" y="15"/>
                              </a:lnTo>
                              <a:close/>
                              <a:moveTo>
                                <a:pt x="5292" y="15"/>
                              </a:moveTo>
                              <a:lnTo>
                                <a:pt x="5288" y="15"/>
                              </a:lnTo>
                              <a:lnTo>
                                <a:pt x="5286" y="15"/>
                              </a:lnTo>
                              <a:lnTo>
                                <a:pt x="5283" y="12"/>
                              </a:lnTo>
                              <a:lnTo>
                                <a:pt x="5282" y="10"/>
                              </a:lnTo>
                              <a:lnTo>
                                <a:pt x="5282" y="6"/>
                              </a:lnTo>
                              <a:lnTo>
                                <a:pt x="5283" y="4"/>
                              </a:lnTo>
                              <a:lnTo>
                                <a:pt x="5286" y="1"/>
                              </a:lnTo>
                              <a:lnTo>
                                <a:pt x="5288" y="0"/>
                              </a:lnTo>
                              <a:lnTo>
                                <a:pt x="5292" y="0"/>
                              </a:lnTo>
                              <a:lnTo>
                                <a:pt x="5293" y="1"/>
                              </a:lnTo>
                              <a:lnTo>
                                <a:pt x="5296" y="4"/>
                              </a:lnTo>
                              <a:lnTo>
                                <a:pt x="5297" y="6"/>
                              </a:lnTo>
                              <a:lnTo>
                                <a:pt x="5297" y="10"/>
                              </a:lnTo>
                              <a:lnTo>
                                <a:pt x="5296" y="12"/>
                              </a:lnTo>
                              <a:lnTo>
                                <a:pt x="5293" y="15"/>
                              </a:lnTo>
                              <a:lnTo>
                                <a:pt x="5292" y="15"/>
                              </a:lnTo>
                              <a:close/>
                              <a:moveTo>
                                <a:pt x="5322" y="15"/>
                              </a:moveTo>
                              <a:lnTo>
                                <a:pt x="5318" y="15"/>
                              </a:lnTo>
                              <a:lnTo>
                                <a:pt x="5316" y="15"/>
                              </a:lnTo>
                              <a:lnTo>
                                <a:pt x="5313" y="12"/>
                              </a:lnTo>
                              <a:lnTo>
                                <a:pt x="5312" y="10"/>
                              </a:lnTo>
                              <a:lnTo>
                                <a:pt x="5312" y="6"/>
                              </a:lnTo>
                              <a:lnTo>
                                <a:pt x="5313" y="4"/>
                              </a:lnTo>
                              <a:lnTo>
                                <a:pt x="5316" y="1"/>
                              </a:lnTo>
                              <a:lnTo>
                                <a:pt x="5318" y="0"/>
                              </a:lnTo>
                              <a:lnTo>
                                <a:pt x="5322" y="0"/>
                              </a:lnTo>
                              <a:lnTo>
                                <a:pt x="5324" y="1"/>
                              </a:lnTo>
                              <a:lnTo>
                                <a:pt x="5326" y="4"/>
                              </a:lnTo>
                              <a:lnTo>
                                <a:pt x="5327" y="6"/>
                              </a:lnTo>
                              <a:lnTo>
                                <a:pt x="5327" y="10"/>
                              </a:lnTo>
                              <a:lnTo>
                                <a:pt x="5326" y="12"/>
                              </a:lnTo>
                              <a:lnTo>
                                <a:pt x="5324" y="15"/>
                              </a:lnTo>
                              <a:lnTo>
                                <a:pt x="5322" y="15"/>
                              </a:lnTo>
                              <a:close/>
                              <a:moveTo>
                                <a:pt x="5352" y="15"/>
                              </a:moveTo>
                              <a:lnTo>
                                <a:pt x="5348" y="15"/>
                              </a:lnTo>
                              <a:lnTo>
                                <a:pt x="5346" y="15"/>
                              </a:lnTo>
                              <a:lnTo>
                                <a:pt x="5343" y="12"/>
                              </a:lnTo>
                              <a:lnTo>
                                <a:pt x="5342" y="10"/>
                              </a:lnTo>
                              <a:lnTo>
                                <a:pt x="5342" y="6"/>
                              </a:lnTo>
                              <a:lnTo>
                                <a:pt x="5343" y="4"/>
                              </a:lnTo>
                              <a:lnTo>
                                <a:pt x="5346" y="1"/>
                              </a:lnTo>
                              <a:lnTo>
                                <a:pt x="5348" y="0"/>
                              </a:lnTo>
                              <a:lnTo>
                                <a:pt x="5352" y="0"/>
                              </a:lnTo>
                              <a:lnTo>
                                <a:pt x="5354" y="1"/>
                              </a:lnTo>
                              <a:lnTo>
                                <a:pt x="5356" y="4"/>
                              </a:lnTo>
                              <a:lnTo>
                                <a:pt x="5357" y="6"/>
                              </a:lnTo>
                              <a:lnTo>
                                <a:pt x="5357" y="10"/>
                              </a:lnTo>
                              <a:lnTo>
                                <a:pt x="5356" y="12"/>
                              </a:lnTo>
                              <a:lnTo>
                                <a:pt x="5354" y="15"/>
                              </a:lnTo>
                              <a:lnTo>
                                <a:pt x="5352" y="15"/>
                              </a:lnTo>
                              <a:close/>
                              <a:moveTo>
                                <a:pt x="5382" y="15"/>
                              </a:moveTo>
                              <a:lnTo>
                                <a:pt x="5378" y="15"/>
                              </a:lnTo>
                              <a:lnTo>
                                <a:pt x="5376" y="15"/>
                              </a:lnTo>
                              <a:lnTo>
                                <a:pt x="5373" y="12"/>
                              </a:lnTo>
                              <a:lnTo>
                                <a:pt x="5372" y="10"/>
                              </a:lnTo>
                              <a:lnTo>
                                <a:pt x="5372" y="6"/>
                              </a:lnTo>
                              <a:lnTo>
                                <a:pt x="5373" y="4"/>
                              </a:lnTo>
                              <a:lnTo>
                                <a:pt x="5376" y="1"/>
                              </a:lnTo>
                              <a:lnTo>
                                <a:pt x="5378" y="0"/>
                              </a:lnTo>
                              <a:lnTo>
                                <a:pt x="5382" y="0"/>
                              </a:lnTo>
                              <a:lnTo>
                                <a:pt x="5384" y="1"/>
                              </a:lnTo>
                              <a:lnTo>
                                <a:pt x="5386" y="4"/>
                              </a:lnTo>
                              <a:lnTo>
                                <a:pt x="5387" y="6"/>
                              </a:lnTo>
                              <a:lnTo>
                                <a:pt x="5387" y="10"/>
                              </a:lnTo>
                              <a:lnTo>
                                <a:pt x="5386" y="12"/>
                              </a:lnTo>
                              <a:lnTo>
                                <a:pt x="5384" y="15"/>
                              </a:lnTo>
                              <a:lnTo>
                                <a:pt x="5382" y="15"/>
                              </a:lnTo>
                              <a:close/>
                              <a:moveTo>
                                <a:pt x="5412" y="15"/>
                              </a:moveTo>
                              <a:lnTo>
                                <a:pt x="5408" y="15"/>
                              </a:lnTo>
                              <a:lnTo>
                                <a:pt x="5406" y="15"/>
                              </a:lnTo>
                              <a:lnTo>
                                <a:pt x="5403" y="12"/>
                              </a:lnTo>
                              <a:lnTo>
                                <a:pt x="5402" y="10"/>
                              </a:lnTo>
                              <a:lnTo>
                                <a:pt x="5402" y="6"/>
                              </a:lnTo>
                              <a:lnTo>
                                <a:pt x="5403" y="4"/>
                              </a:lnTo>
                              <a:lnTo>
                                <a:pt x="5406" y="1"/>
                              </a:lnTo>
                              <a:lnTo>
                                <a:pt x="5408" y="0"/>
                              </a:lnTo>
                              <a:lnTo>
                                <a:pt x="5412" y="0"/>
                              </a:lnTo>
                              <a:lnTo>
                                <a:pt x="5414" y="1"/>
                              </a:lnTo>
                              <a:lnTo>
                                <a:pt x="5416" y="4"/>
                              </a:lnTo>
                              <a:lnTo>
                                <a:pt x="5417" y="6"/>
                              </a:lnTo>
                              <a:lnTo>
                                <a:pt x="5417" y="10"/>
                              </a:lnTo>
                              <a:lnTo>
                                <a:pt x="5416" y="12"/>
                              </a:lnTo>
                              <a:lnTo>
                                <a:pt x="5414" y="15"/>
                              </a:lnTo>
                              <a:lnTo>
                                <a:pt x="5412" y="15"/>
                              </a:lnTo>
                              <a:close/>
                              <a:moveTo>
                                <a:pt x="5442" y="15"/>
                              </a:moveTo>
                              <a:lnTo>
                                <a:pt x="5438" y="15"/>
                              </a:lnTo>
                              <a:lnTo>
                                <a:pt x="5436" y="15"/>
                              </a:lnTo>
                              <a:lnTo>
                                <a:pt x="5433" y="12"/>
                              </a:lnTo>
                              <a:lnTo>
                                <a:pt x="5432" y="10"/>
                              </a:lnTo>
                              <a:lnTo>
                                <a:pt x="5432" y="6"/>
                              </a:lnTo>
                              <a:lnTo>
                                <a:pt x="5433" y="4"/>
                              </a:lnTo>
                              <a:lnTo>
                                <a:pt x="5436" y="1"/>
                              </a:lnTo>
                              <a:lnTo>
                                <a:pt x="5438" y="0"/>
                              </a:lnTo>
                              <a:lnTo>
                                <a:pt x="5442" y="0"/>
                              </a:lnTo>
                              <a:lnTo>
                                <a:pt x="5444" y="1"/>
                              </a:lnTo>
                              <a:lnTo>
                                <a:pt x="5446" y="4"/>
                              </a:lnTo>
                              <a:lnTo>
                                <a:pt x="5447" y="6"/>
                              </a:lnTo>
                              <a:lnTo>
                                <a:pt x="5447" y="10"/>
                              </a:lnTo>
                              <a:lnTo>
                                <a:pt x="5446" y="12"/>
                              </a:lnTo>
                              <a:lnTo>
                                <a:pt x="5444" y="15"/>
                              </a:lnTo>
                              <a:lnTo>
                                <a:pt x="5442" y="15"/>
                              </a:lnTo>
                              <a:close/>
                              <a:moveTo>
                                <a:pt x="5472" y="15"/>
                              </a:moveTo>
                              <a:lnTo>
                                <a:pt x="5468" y="15"/>
                              </a:lnTo>
                              <a:lnTo>
                                <a:pt x="5466" y="15"/>
                              </a:lnTo>
                              <a:lnTo>
                                <a:pt x="5463" y="12"/>
                              </a:lnTo>
                              <a:lnTo>
                                <a:pt x="5462" y="10"/>
                              </a:lnTo>
                              <a:lnTo>
                                <a:pt x="5462" y="6"/>
                              </a:lnTo>
                              <a:lnTo>
                                <a:pt x="5463" y="4"/>
                              </a:lnTo>
                              <a:lnTo>
                                <a:pt x="5466" y="1"/>
                              </a:lnTo>
                              <a:lnTo>
                                <a:pt x="5468" y="0"/>
                              </a:lnTo>
                              <a:lnTo>
                                <a:pt x="5472" y="0"/>
                              </a:lnTo>
                              <a:lnTo>
                                <a:pt x="5474" y="1"/>
                              </a:lnTo>
                              <a:lnTo>
                                <a:pt x="5477" y="4"/>
                              </a:lnTo>
                              <a:lnTo>
                                <a:pt x="5477" y="6"/>
                              </a:lnTo>
                              <a:lnTo>
                                <a:pt x="5477" y="10"/>
                              </a:lnTo>
                              <a:lnTo>
                                <a:pt x="5477" y="12"/>
                              </a:lnTo>
                              <a:lnTo>
                                <a:pt x="5474" y="15"/>
                              </a:lnTo>
                              <a:lnTo>
                                <a:pt x="5472" y="15"/>
                              </a:lnTo>
                              <a:close/>
                              <a:moveTo>
                                <a:pt x="5502" y="15"/>
                              </a:moveTo>
                              <a:lnTo>
                                <a:pt x="5498" y="15"/>
                              </a:lnTo>
                              <a:lnTo>
                                <a:pt x="5496" y="15"/>
                              </a:lnTo>
                              <a:lnTo>
                                <a:pt x="5493" y="12"/>
                              </a:lnTo>
                              <a:lnTo>
                                <a:pt x="5492" y="10"/>
                              </a:lnTo>
                              <a:lnTo>
                                <a:pt x="5492" y="6"/>
                              </a:lnTo>
                              <a:lnTo>
                                <a:pt x="5493" y="4"/>
                              </a:lnTo>
                              <a:lnTo>
                                <a:pt x="5496" y="1"/>
                              </a:lnTo>
                              <a:lnTo>
                                <a:pt x="5498" y="0"/>
                              </a:lnTo>
                              <a:lnTo>
                                <a:pt x="5502" y="0"/>
                              </a:lnTo>
                              <a:lnTo>
                                <a:pt x="5504" y="1"/>
                              </a:lnTo>
                              <a:lnTo>
                                <a:pt x="5507" y="4"/>
                              </a:lnTo>
                              <a:lnTo>
                                <a:pt x="5507" y="6"/>
                              </a:lnTo>
                              <a:lnTo>
                                <a:pt x="5507" y="10"/>
                              </a:lnTo>
                              <a:lnTo>
                                <a:pt x="5507" y="12"/>
                              </a:lnTo>
                              <a:lnTo>
                                <a:pt x="5504" y="15"/>
                              </a:lnTo>
                              <a:lnTo>
                                <a:pt x="5502" y="15"/>
                              </a:lnTo>
                              <a:close/>
                              <a:moveTo>
                                <a:pt x="5532" y="15"/>
                              </a:moveTo>
                              <a:lnTo>
                                <a:pt x="5528" y="15"/>
                              </a:lnTo>
                              <a:lnTo>
                                <a:pt x="5526" y="15"/>
                              </a:lnTo>
                              <a:lnTo>
                                <a:pt x="5523" y="12"/>
                              </a:lnTo>
                              <a:lnTo>
                                <a:pt x="5522" y="10"/>
                              </a:lnTo>
                              <a:lnTo>
                                <a:pt x="5522" y="6"/>
                              </a:lnTo>
                              <a:lnTo>
                                <a:pt x="5523" y="4"/>
                              </a:lnTo>
                              <a:lnTo>
                                <a:pt x="5526" y="1"/>
                              </a:lnTo>
                              <a:lnTo>
                                <a:pt x="5528" y="0"/>
                              </a:lnTo>
                              <a:lnTo>
                                <a:pt x="5532" y="0"/>
                              </a:lnTo>
                              <a:lnTo>
                                <a:pt x="5534" y="1"/>
                              </a:lnTo>
                              <a:lnTo>
                                <a:pt x="5537" y="4"/>
                              </a:lnTo>
                              <a:lnTo>
                                <a:pt x="5537" y="6"/>
                              </a:lnTo>
                              <a:lnTo>
                                <a:pt x="5537" y="10"/>
                              </a:lnTo>
                              <a:lnTo>
                                <a:pt x="5537" y="12"/>
                              </a:lnTo>
                              <a:lnTo>
                                <a:pt x="5534" y="15"/>
                              </a:lnTo>
                              <a:lnTo>
                                <a:pt x="5532" y="15"/>
                              </a:lnTo>
                              <a:close/>
                              <a:moveTo>
                                <a:pt x="5562" y="15"/>
                              </a:moveTo>
                              <a:lnTo>
                                <a:pt x="5558" y="15"/>
                              </a:lnTo>
                              <a:lnTo>
                                <a:pt x="5556" y="15"/>
                              </a:lnTo>
                              <a:lnTo>
                                <a:pt x="5553" y="12"/>
                              </a:lnTo>
                              <a:lnTo>
                                <a:pt x="5552" y="10"/>
                              </a:lnTo>
                              <a:lnTo>
                                <a:pt x="5552" y="6"/>
                              </a:lnTo>
                              <a:lnTo>
                                <a:pt x="5553" y="4"/>
                              </a:lnTo>
                              <a:lnTo>
                                <a:pt x="5556" y="1"/>
                              </a:lnTo>
                              <a:lnTo>
                                <a:pt x="5558" y="0"/>
                              </a:lnTo>
                              <a:lnTo>
                                <a:pt x="5562" y="0"/>
                              </a:lnTo>
                              <a:lnTo>
                                <a:pt x="5564" y="1"/>
                              </a:lnTo>
                              <a:lnTo>
                                <a:pt x="5567" y="4"/>
                              </a:lnTo>
                              <a:lnTo>
                                <a:pt x="5567" y="6"/>
                              </a:lnTo>
                              <a:lnTo>
                                <a:pt x="5567" y="10"/>
                              </a:lnTo>
                              <a:lnTo>
                                <a:pt x="5567" y="12"/>
                              </a:lnTo>
                              <a:lnTo>
                                <a:pt x="5564" y="15"/>
                              </a:lnTo>
                              <a:lnTo>
                                <a:pt x="5562" y="15"/>
                              </a:lnTo>
                              <a:close/>
                              <a:moveTo>
                                <a:pt x="5592" y="15"/>
                              </a:moveTo>
                              <a:lnTo>
                                <a:pt x="5588" y="15"/>
                              </a:lnTo>
                              <a:lnTo>
                                <a:pt x="5586" y="15"/>
                              </a:lnTo>
                              <a:lnTo>
                                <a:pt x="5583" y="12"/>
                              </a:lnTo>
                              <a:lnTo>
                                <a:pt x="5582" y="10"/>
                              </a:lnTo>
                              <a:lnTo>
                                <a:pt x="5582" y="6"/>
                              </a:lnTo>
                              <a:lnTo>
                                <a:pt x="5583" y="4"/>
                              </a:lnTo>
                              <a:lnTo>
                                <a:pt x="5586" y="1"/>
                              </a:lnTo>
                              <a:lnTo>
                                <a:pt x="5588" y="0"/>
                              </a:lnTo>
                              <a:lnTo>
                                <a:pt x="5592" y="0"/>
                              </a:lnTo>
                              <a:lnTo>
                                <a:pt x="5594" y="1"/>
                              </a:lnTo>
                              <a:lnTo>
                                <a:pt x="5597" y="4"/>
                              </a:lnTo>
                              <a:lnTo>
                                <a:pt x="5597" y="6"/>
                              </a:lnTo>
                              <a:lnTo>
                                <a:pt x="5597" y="10"/>
                              </a:lnTo>
                              <a:lnTo>
                                <a:pt x="5597" y="12"/>
                              </a:lnTo>
                              <a:lnTo>
                                <a:pt x="5594" y="15"/>
                              </a:lnTo>
                              <a:lnTo>
                                <a:pt x="5592" y="15"/>
                              </a:lnTo>
                              <a:close/>
                              <a:moveTo>
                                <a:pt x="5622" y="15"/>
                              </a:moveTo>
                              <a:lnTo>
                                <a:pt x="5618" y="15"/>
                              </a:lnTo>
                              <a:lnTo>
                                <a:pt x="5616" y="15"/>
                              </a:lnTo>
                              <a:lnTo>
                                <a:pt x="5613" y="12"/>
                              </a:lnTo>
                              <a:lnTo>
                                <a:pt x="5612" y="10"/>
                              </a:lnTo>
                              <a:lnTo>
                                <a:pt x="5612" y="6"/>
                              </a:lnTo>
                              <a:lnTo>
                                <a:pt x="5613" y="4"/>
                              </a:lnTo>
                              <a:lnTo>
                                <a:pt x="5616" y="1"/>
                              </a:lnTo>
                              <a:lnTo>
                                <a:pt x="5618" y="0"/>
                              </a:lnTo>
                              <a:lnTo>
                                <a:pt x="5622" y="0"/>
                              </a:lnTo>
                              <a:lnTo>
                                <a:pt x="5624" y="1"/>
                              </a:lnTo>
                              <a:lnTo>
                                <a:pt x="5627" y="4"/>
                              </a:lnTo>
                              <a:lnTo>
                                <a:pt x="5627" y="6"/>
                              </a:lnTo>
                              <a:lnTo>
                                <a:pt x="5627" y="10"/>
                              </a:lnTo>
                              <a:lnTo>
                                <a:pt x="5627" y="12"/>
                              </a:lnTo>
                              <a:lnTo>
                                <a:pt x="5624" y="15"/>
                              </a:lnTo>
                              <a:lnTo>
                                <a:pt x="5622" y="15"/>
                              </a:lnTo>
                              <a:close/>
                              <a:moveTo>
                                <a:pt x="5652" y="15"/>
                              </a:moveTo>
                              <a:lnTo>
                                <a:pt x="5648" y="15"/>
                              </a:lnTo>
                              <a:lnTo>
                                <a:pt x="5646" y="15"/>
                              </a:lnTo>
                              <a:lnTo>
                                <a:pt x="5643" y="12"/>
                              </a:lnTo>
                              <a:lnTo>
                                <a:pt x="5642" y="10"/>
                              </a:lnTo>
                              <a:lnTo>
                                <a:pt x="5642" y="6"/>
                              </a:lnTo>
                              <a:lnTo>
                                <a:pt x="5643" y="4"/>
                              </a:lnTo>
                              <a:lnTo>
                                <a:pt x="5646" y="1"/>
                              </a:lnTo>
                              <a:lnTo>
                                <a:pt x="5648" y="0"/>
                              </a:lnTo>
                              <a:lnTo>
                                <a:pt x="5652" y="0"/>
                              </a:lnTo>
                              <a:lnTo>
                                <a:pt x="5654" y="1"/>
                              </a:lnTo>
                              <a:lnTo>
                                <a:pt x="5657" y="4"/>
                              </a:lnTo>
                              <a:lnTo>
                                <a:pt x="5657" y="6"/>
                              </a:lnTo>
                              <a:lnTo>
                                <a:pt x="5657" y="10"/>
                              </a:lnTo>
                              <a:lnTo>
                                <a:pt x="5657" y="12"/>
                              </a:lnTo>
                              <a:lnTo>
                                <a:pt x="5654" y="15"/>
                              </a:lnTo>
                              <a:lnTo>
                                <a:pt x="5652" y="15"/>
                              </a:lnTo>
                              <a:close/>
                              <a:moveTo>
                                <a:pt x="5682" y="15"/>
                              </a:moveTo>
                              <a:lnTo>
                                <a:pt x="5678" y="15"/>
                              </a:lnTo>
                              <a:lnTo>
                                <a:pt x="5676" y="15"/>
                              </a:lnTo>
                              <a:lnTo>
                                <a:pt x="5673" y="12"/>
                              </a:lnTo>
                              <a:lnTo>
                                <a:pt x="5672" y="10"/>
                              </a:lnTo>
                              <a:lnTo>
                                <a:pt x="5672" y="6"/>
                              </a:lnTo>
                              <a:lnTo>
                                <a:pt x="5673" y="4"/>
                              </a:lnTo>
                              <a:lnTo>
                                <a:pt x="5676" y="1"/>
                              </a:lnTo>
                              <a:lnTo>
                                <a:pt x="5678" y="0"/>
                              </a:lnTo>
                              <a:lnTo>
                                <a:pt x="5682" y="0"/>
                              </a:lnTo>
                              <a:lnTo>
                                <a:pt x="5684" y="1"/>
                              </a:lnTo>
                              <a:lnTo>
                                <a:pt x="5687" y="4"/>
                              </a:lnTo>
                              <a:lnTo>
                                <a:pt x="5687" y="6"/>
                              </a:lnTo>
                              <a:lnTo>
                                <a:pt x="5687" y="10"/>
                              </a:lnTo>
                              <a:lnTo>
                                <a:pt x="5687" y="12"/>
                              </a:lnTo>
                              <a:lnTo>
                                <a:pt x="5684" y="15"/>
                              </a:lnTo>
                              <a:lnTo>
                                <a:pt x="5682" y="15"/>
                              </a:lnTo>
                              <a:close/>
                              <a:moveTo>
                                <a:pt x="5712" y="15"/>
                              </a:moveTo>
                              <a:lnTo>
                                <a:pt x="5708" y="15"/>
                              </a:lnTo>
                              <a:lnTo>
                                <a:pt x="5706" y="15"/>
                              </a:lnTo>
                              <a:lnTo>
                                <a:pt x="5703" y="12"/>
                              </a:lnTo>
                              <a:lnTo>
                                <a:pt x="5702" y="10"/>
                              </a:lnTo>
                              <a:lnTo>
                                <a:pt x="5702" y="6"/>
                              </a:lnTo>
                              <a:lnTo>
                                <a:pt x="5703" y="4"/>
                              </a:lnTo>
                              <a:lnTo>
                                <a:pt x="5706" y="1"/>
                              </a:lnTo>
                              <a:lnTo>
                                <a:pt x="5708" y="0"/>
                              </a:lnTo>
                              <a:lnTo>
                                <a:pt x="5712" y="0"/>
                              </a:lnTo>
                              <a:lnTo>
                                <a:pt x="5714" y="1"/>
                              </a:lnTo>
                              <a:lnTo>
                                <a:pt x="5717" y="4"/>
                              </a:lnTo>
                              <a:lnTo>
                                <a:pt x="5717" y="6"/>
                              </a:lnTo>
                              <a:lnTo>
                                <a:pt x="5717" y="10"/>
                              </a:lnTo>
                              <a:lnTo>
                                <a:pt x="5717" y="12"/>
                              </a:lnTo>
                              <a:lnTo>
                                <a:pt x="5714" y="15"/>
                              </a:lnTo>
                              <a:lnTo>
                                <a:pt x="5712" y="15"/>
                              </a:lnTo>
                              <a:close/>
                              <a:moveTo>
                                <a:pt x="5742" y="15"/>
                              </a:moveTo>
                              <a:lnTo>
                                <a:pt x="5738" y="15"/>
                              </a:lnTo>
                              <a:lnTo>
                                <a:pt x="5736" y="15"/>
                              </a:lnTo>
                              <a:lnTo>
                                <a:pt x="5733" y="12"/>
                              </a:lnTo>
                              <a:lnTo>
                                <a:pt x="5732" y="10"/>
                              </a:lnTo>
                              <a:lnTo>
                                <a:pt x="5732" y="6"/>
                              </a:lnTo>
                              <a:lnTo>
                                <a:pt x="5733" y="4"/>
                              </a:lnTo>
                              <a:lnTo>
                                <a:pt x="5736" y="1"/>
                              </a:lnTo>
                              <a:lnTo>
                                <a:pt x="5738" y="0"/>
                              </a:lnTo>
                              <a:lnTo>
                                <a:pt x="5742" y="0"/>
                              </a:lnTo>
                              <a:lnTo>
                                <a:pt x="5744" y="1"/>
                              </a:lnTo>
                              <a:lnTo>
                                <a:pt x="5747" y="4"/>
                              </a:lnTo>
                              <a:lnTo>
                                <a:pt x="5747" y="6"/>
                              </a:lnTo>
                              <a:lnTo>
                                <a:pt x="5747" y="10"/>
                              </a:lnTo>
                              <a:lnTo>
                                <a:pt x="5747" y="12"/>
                              </a:lnTo>
                              <a:lnTo>
                                <a:pt x="5744" y="15"/>
                              </a:lnTo>
                              <a:lnTo>
                                <a:pt x="5742" y="15"/>
                              </a:lnTo>
                              <a:close/>
                              <a:moveTo>
                                <a:pt x="5772" y="15"/>
                              </a:moveTo>
                              <a:lnTo>
                                <a:pt x="5768" y="15"/>
                              </a:lnTo>
                              <a:lnTo>
                                <a:pt x="5766" y="15"/>
                              </a:lnTo>
                              <a:lnTo>
                                <a:pt x="5763" y="12"/>
                              </a:lnTo>
                              <a:lnTo>
                                <a:pt x="5762" y="10"/>
                              </a:lnTo>
                              <a:lnTo>
                                <a:pt x="5762" y="6"/>
                              </a:lnTo>
                              <a:lnTo>
                                <a:pt x="5763" y="4"/>
                              </a:lnTo>
                              <a:lnTo>
                                <a:pt x="5766" y="1"/>
                              </a:lnTo>
                              <a:lnTo>
                                <a:pt x="5768" y="0"/>
                              </a:lnTo>
                              <a:lnTo>
                                <a:pt x="5772" y="0"/>
                              </a:lnTo>
                              <a:lnTo>
                                <a:pt x="5774" y="1"/>
                              </a:lnTo>
                              <a:lnTo>
                                <a:pt x="5777" y="4"/>
                              </a:lnTo>
                              <a:lnTo>
                                <a:pt x="5777" y="6"/>
                              </a:lnTo>
                              <a:lnTo>
                                <a:pt x="5777" y="10"/>
                              </a:lnTo>
                              <a:lnTo>
                                <a:pt x="5777" y="12"/>
                              </a:lnTo>
                              <a:lnTo>
                                <a:pt x="5774" y="15"/>
                              </a:lnTo>
                              <a:lnTo>
                                <a:pt x="5772" y="15"/>
                              </a:lnTo>
                              <a:close/>
                              <a:moveTo>
                                <a:pt x="5802" y="15"/>
                              </a:moveTo>
                              <a:lnTo>
                                <a:pt x="5798" y="15"/>
                              </a:lnTo>
                              <a:lnTo>
                                <a:pt x="5796" y="15"/>
                              </a:lnTo>
                              <a:lnTo>
                                <a:pt x="5793" y="12"/>
                              </a:lnTo>
                              <a:lnTo>
                                <a:pt x="5792" y="10"/>
                              </a:lnTo>
                              <a:lnTo>
                                <a:pt x="5792" y="6"/>
                              </a:lnTo>
                              <a:lnTo>
                                <a:pt x="5793" y="4"/>
                              </a:lnTo>
                              <a:lnTo>
                                <a:pt x="5796" y="1"/>
                              </a:lnTo>
                              <a:lnTo>
                                <a:pt x="5798" y="0"/>
                              </a:lnTo>
                              <a:lnTo>
                                <a:pt x="5802" y="0"/>
                              </a:lnTo>
                              <a:lnTo>
                                <a:pt x="5804" y="1"/>
                              </a:lnTo>
                              <a:lnTo>
                                <a:pt x="5807" y="4"/>
                              </a:lnTo>
                              <a:lnTo>
                                <a:pt x="5807" y="6"/>
                              </a:lnTo>
                              <a:lnTo>
                                <a:pt x="5807" y="10"/>
                              </a:lnTo>
                              <a:lnTo>
                                <a:pt x="5807" y="12"/>
                              </a:lnTo>
                              <a:lnTo>
                                <a:pt x="5804" y="15"/>
                              </a:lnTo>
                              <a:lnTo>
                                <a:pt x="5802" y="15"/>
                              </a:lnTo>
                              <a:close/>
                              <a:moveTo>
                                <a:pt x="5832" y="15"/>
                              </a:moveTo>
                              <a:lnTo>
                                <a:pt x="5828" y="15"/>
                              </a:lnTo>
                              <a:lnTo>
                                <a:pt x="5826" y="15"/>
                              </a:lnTo>
                              <a:lnTo>
                                <a:pt x="5823" y="12"/>
                              </a:lnTo>
                              <a:lnTo>
                                <a:pt x="5822" y="10"/>
                              </a:lnTo>
                              <a:lnTo>
                                <a:pt x="5822" y="6"/>
                              </a:lnTo>
                              <a:lnTo>
                                <a:pt x="5823" y="4"/>
                              </a:lnTo>
                              <a:lnTo>
                                <a:pt x="5826" y="1"/>
                              </a:lnTo>
                              <a:lnTo>
                                <a:pt x="5828" y="0"/>
                              </a:lnTo>
                              <a:lnTo>
                                <a:pt x="5832" y="0"/>
                              </a:lnTo>
                              <a:lnTo>
                                <a:pt x="5834" y="1"/>
                              </a:lnTo>
                              <a:lnTo>
                                <a:pt x="5837" y="4"/>
                              </a:lnTo>
                              <a:lnTo>
                                <a:pt x="5837" y="6"/>
                              </a:lnTo>
                              <a:lnTo>
                                <a:pt x="5837" y="10"/>
                              </a:lnTo>
                              <a:lnTo>
                                <a:pt x="5837" y="12"/>
                              </a:lnTo>
                              <a:lnTo>
                                <a:pt x="5834" y="15"/>
                              </a:lnTo>
                              <a:lnTo>
                                <a:pt x="5832" y="15"/>
                              </a:lnTo>
                              <a:close/>
                              <a:moveTo>
                                <a:pt x="5862" y="15"/>
                              </a:moveTo>
                              <a:lnTo>
                                <a:pt x="5858" y="15"/>
                              </a:lnTo>
                              <a:lnTo>
                                <a:pt x="5856" y="15"/>
                              </a:lnTo>
                              <a:lnTo>
                                <a:pt x="5853" y="12"/>
                              </a:lnTo>
                              <a:lnTo>
                                <a:pt x="5852" y="10"/>
                              </a:lnTo>
                              <a:lnTo>
                                <a:pt x="5852" y="6"/>
                              </a:lnTo>
                              <a:lnTo>
                                <a:pt x="5853" y="4"/>
                              </a:lnTo>
                              <a:lnTo>
                                <a:pt x="5856" y="1"/>
                              </a:lnTo>
                              <a:lnTo>
                                <a:pt x="5858" y="0"/>
                              </a:lnTo>
                              <a:lnTo>
                                <a:pt x="5862" y="0"/>
                              </a:lnTo>
                              <a:lnTo>
                                <a:pt x="5864" y="1"/>
                              </a:lnTo>
                              <a:lnTo>
                                <a:pt x="5867" y="4"/>
                              </a:lnTo>
                              <a:lnTo>
                                <a:pt x="5867" y="6"/>
                              </a:lnTo>
                              <a:lnTo>
                                <a:pt x="5867" y="10"/>
                              </a:lnTo>
                              <a:lnTo>
                                <a:pt x="5867" y="12"/>
                              </a:lnTo>
                              <a:lnTo>
                                <a:pt x="5864" y="15"/>
                              </a:lnTo>
                              <a:lnTo>
                                <a:pt x="5862" y="15"/>
                              </a:lnTo>
                              <a:close/>
                              <a:moveTo>
                                <a:pt x="5892" y="15"/>
                              </a:moveTo>
                              <a:lnTo>
                                <a:pt x="5888" y="15"/>
                              </a:lnTo>
                              <a:lnTo>
                                <a:pt x="5886" y="15"/>
                              </a:lnTo>
                              <a:lnTo>
                                <a:pt x="5883" y="12"/>
                              </a:lnTo>
                              <a:lnTo>
                                <a:pt x="5882" y="10"/>
                              </a:lnTo>
                              <a:lnTo>
                                <a:pt x="5882" y="6"/>
                              </a:lnTo>
                              <a:lnTo>
                                <a:pt x="5883" y="4"/>
                              </a:lnTo>
                              <a:lnTo>
                                <a:pt x="5886" y="1"/>
                              </a:lnTo>
                              <a:lnTo>
                                <a:pt x="5888" y="0"/>
                              </a:lnTo>
                              <a:lnTo>
                                <a:pt x="5892" y="0"/>
                              </a:lnTo>
                              <a:lnTo>
                                <a:pt x="5894" y="1"/>
                              </a:lnTo>
                              <a:lnTo>
                                <a:pt x="5897" y="4"/>
                              </a:lnTo>
                              <a:lnTo>
                                <a:pt x="5897" y="6"/>
                              </a:lnTo>
                              <a:lnTo>
                                <a:pt x="5897" y="10"/>
                              </a:lnTo>
                              <a:lnTo>
                                <a:pt x="5897" y="12"/>
                              </a:lnTo>
                              <a:lnTo>
                                <a:pt x="5894" y="15"/>
                              </a:lnTo>
                              <a:lnTo>
                                <a:pt x="5892" y="15"/>
                              </a:lnTo>
                              <a:close/>
                              <a:moveTo>
                                <a:pt x="5922" y="15"/>
                              </a:moveTo>
                              <a:lnTo>
                                <a:pt x="5918" y="15"/>
                              </a:lnTo>
                              <a:lnTo>
                                <a:pt x="5916" y="15"/>
                              </a:lnTo>
                              <a:lnTo>
                                <a:pt x="5913" y="12"/>
                              </a:lnTo>
                              <a:lnTo>
                                <a:pt x="5912" y="10"/>
                              </a:lnTo>
                              <a:lnTo>
                                <a:pt x="5912" y="6"/>
                              </a:lnTo>
                              <a:lnTo>
                                <a:pt x="5913" y="4"/>
                              </a:lnTo>
                              <a:lnTo>
                                <a:pt x="5916" y="1"/>
                              </a:lnTo>
                              <a:lnTo>
                                <a:pt x="5918" y="0"/>
                              </a:lnTo>
                              <a:lnTo>
                                <a:pt x="5922" y="0"/>
                              </a:lnTo>
                              <a:lnTo>
                                <a:pt x="5924" y="1"/>
                              </a:lnTo>
                              <a:lnTo>
                                <a:pt x="5927" y="4"/>
                              </a:lnTo>
                              <a:lnTo>
                                <a:pt x="5927" y="6"/>
                              </a:lnTo>
                              <a:lnTo>
                                <a:pt x="5927" y="10"/>
                              </a:lnTo>
                              <a:lnTo>
                                <a:pt x="5927" y="12"/>
                              </a:lnTo>
                              <a:lnTo>
                                <a:pt x="5924" y="15"/>
                              </a:lnTo>
                              <a:lnTo>
                                <a:pt x="5922" y="15"/>
                              </a:lnTo>
                              <a:close/>
                              <a:moveTo>
                                <a:pt x="5952" y="15"/>
                              </a:moveTo>
                              <a:lnTo>
                                <a:pt x="5948" y="15"/>
                              </a:lnTo>
                              <a:lnTo>
                                <a:pt x="5946" y="15"/>
                              </a:lnTo>
                              <a:lnTo>
                                <a:pt x="5943" y="12"/>
                              </a:lnTo>
                              <a:lnTo>
                                <a:pt x="5942" y="10"/>
                              </a:lnTo>
                              <a:lnTo>
                                <a:pt x="5942" y="6"/>
                              </a:lnTo>
                              <a:lnTo>
                                <a:pt x="5943" y="4"/>
                              </a:lnTo>
                              <a:lnTo>
                                <a:pt x="5946" y="1"/>
                              </a:lnTo>
                              <a:lnTo>
                                <a:pt x="5948" y="0"/>
                              </a:lnTo>
                              <a:lnTo>
                                <a:pt x="5952" y="0"/>
                              </a:lnTo>
                              <a:lnTo>
                                <a:pt x="5954" y="1"/>
                              </a:lnTo>
                              <a:lnTo>
                                <a:pt x="5957" y="4"/>
                              </a:lnTo>
                              <a:lnTo>
                                <a:pt x="5957" y="6"/>
                              </a:lnTo>
                              <a:lnTo>
                                <a:pt x="5957" y="10"/>
                              </a:lnTo>
                              <a:lnTo>
                                <a:pt x="5957" y="12"/>
                              </a:lnTo>
                              <a:lnTo>
                                <a:pt x="5954" y="15"/>
                              </a:lnTo>
                              <a:lnTo>
                                <a:pt x="5952" y="15"/>
                              </a:lnTo>
                              <a:close/>
                              <a:moveTo>
                                <a:pt x="5982" y="15"/>
                              </a:moveTo>
                              <a:lnTo>
                                <a:pt x="5978" y="15"/>
                              </a:lnTo>
                              <a:lnTo>
                                <a:pt x="5976" y="15"/>
                              </a:lnTo>
                              <a:lnTo>
                                <a:pt x="5973" y="12"/>
                              </a:lnTo>
                              <a:lnTo>
                                <a:pt x="5972" y="10"/>
                              </a:lnTo>
                              <a:lnTo>
                                <a:pt x="5972" y="6"/>
                              </a:lnTo>
                              <a:lnTo>
                                <a:pt x="5973" y="4"/>
                              </a:lnTo>
                              <a:lnTo>
                                <a:pt x="5976" y="1"/>
                              </a:lnTo>
                              <a:lnTo>
                                <a:pt x="5978" y="0"/>
                              </a:lnTo>
                              <a:lnTo>
                                <a:pt x="5982" y="0"/>
                              </a:lnTo>
                              <a:lnTo>
                                <a:pt x="5984" y="1"/>
                              </a:lnTo>
                              <a:lnTo>
                                <a:pt x="5987" y="4"/>
                              </a:lnTo>
                              <a:lnTo>
                                <a:pt x="5987" y="6"/>
                              </a:lnTo>
                              <a:lnTo>
                                <a:pt x="5987" y="10"/>
                              </a:lnTo>
                              <a:lnTo>
                                <a:pt x="5987" y="12"/>
                              </a:lnTo>
                              <a:lnTo>
                                <a:pt x="5984" y="15"/>
                              </a:lnTo>
                              <a:lnTo>
                                <a:pt x="5982" y="15"/>
                              </a:lnTo>
                              <a:close/>
                              <a:moveTo>
                                <a:pt x="6012" y="15"/>
                              </a:moveTo>
                              <a:lnTo>
                                <a:pt x="6008" y="15"/>
                              </a:lnTo>
                              <a:lnTo>
                                <a:pt x="6006" y="15"/>
                              </a:lnTo>
                              <a:lnTo>
                                <a:pt x="6003" y="12"/>
                              </a:lnTo>
                              <a:lnTo>
                                <a:pt x="6003" y="10"/>
                              </a:lnTo>
                              <a:lnTo>
                                <a:pt x="6003" y="6"/>
                              </a:lnTo>
                              <a:lnTo>
                                <a:pt x="6003" y="4"/>
                              </a:lnTo>
                              <a:lnTo>
                                <a:pt x="6006" y="1"/>
                              </a:lnTo>
                              <a:lnTo>
                                <a:pt x="6008" y="0"/>
                              </a:lnTo>
                              <a:lnTo>
                                <a:pt x="6012" y="0"/>
                              </a:lnTo>
                              <a:lnTo>
                                <a:pt x="6014" y="1"/>
                              </a:lnTo>
                              <a:lnTo>
                                <a:pt x="6017" y="4"/>
                              </a:lnTo>
                              <a:lnTo>
                                <a:pt x="6018" y="6"/>
                              </a:lnTo>
                              <a:lnTo>
                                <a:pt x="6018" y="10"/>
                              </a:lnTo>
                              <a:lnTo>
                                <a:pt x="6017" y="12"/>
                              </a:lnTo>
                              <a:lnTo>
                                <a:pt x="6014" y="15"/>
                              </a:lnTo>
                              <a:lnTo>
                                <a:pt x="6012" y="15"/>
                              </a:lnTo>
                              <a:close/>
                              <a:moveTo>
                                <a:pt x="6042" y="15"/>
                              </a:moveTo>
                              <a:lnTo>
                                <a:pt x="6038" y="15"/>
                              </a:lnTo>
                              <a:lnTo>
                                <a:pt x="6036" y="15"/>
                              </a:lnTo>
                              <a:lnTo>
                                <a:pt x="6033" y="12"/>
                              </a:lnTo>
                              <a:lnTo>
                                <a:pt x="6033" y="10"/>
                              </a:lnTo>
                              <a:lnTo>
                                <a:pt x="6033" y="6"/>
                              </a:lnTo>
                              <a:lnTo>
                                <a:pt x="6033" y="4"/>
                              </a:lnTo>
                              <a:lnTo>
                                <a:pt x="6036" y="1"/>
                              </a:lnTo>
                              <a:lnTo>
                                <a:pt x="6038" y="0"/>
                              </a:lnTo>
                              <a:lnTo>
                                <a:pt x="6042" y="0"/>
                              </a:lnTo>
                              <a:lnTo>
                                <a:pt x="6044" y="1"/>
                              </a:lnTo>
                              <a:lnTo>
                                <a:pt x="6047" y="4"/>
                              </a:lnTo>
                              <a:lnTo>
                                <a:pt x="6048" y="6"/>
                              </a:lnTo>
                              <a:lnTo>
                                <a:pt x="6048" y="10"/>
                              </a:lnTo>
                              <a:lnTo>
                                <a:pt x="6047" y="12"/>
                              </a:lnTo>
                              <a:lnTo>
                                <a:pt x="6044" y="15"/>
                              </a:lnTo>
                              <a:lnTo>
                                <a:pt x="6042" y="15"/>
                              </a:lnTo>
                              <a:close/>
                              <a:moveTo>
                                <a:pt x="6072" y="15"/>
                              </a:moveTo>
                              <a:lnTo>
                                <a:pt x="6068" y="15"/>
                              </a:lnTo>
                              <a:lnTo>
                                <a:pt x="6066" y="15"/>
                              </a:lnTo>
                              <a:lnTo>
                                <a:pt x="6063" y="12"/>
                              </a:lnTo>
                              <a:lnTo>
                                <a:pt x="6063" y="10"/>
                              </a:lnTo>
                              <a:lnTo>
                                <a:pt x="6063" y="6"/>
                              </a:lnTo>
                              <a:lnTo>
                                <a:pt x="6063" y="4"/>
                              </a:lnTo>
                              <a:lnTo>
                                <a:pt x="6066" y="1"/>
                              </a:lnTo>
                              <a:lnTo>
                                <a:pt x="6068" y="0"/>
                              </a:lnTo>
                              <a:lnTo>
                                <a:pt x="6072" y="0"/>
                              </a:lnTo>
                              <a:lnTo>
                                <a:pt x="6074" y="1"/>
                              </a:lnTo>
                              <a:lnTo>
                                <a:pt x="6077" y="4"/>
                              </a:lnTo>
                              <a:lnTo>
                                <a:pt x="6078" y="6"/>
                              </a:lnTo>
                              <a:lnTo>
                                <a:pt x="6078" y="10"/>
                              </a:lnTo>
                              <a:lnTo>
                                <a:pt x="6077" y="12"/>
                              </a:lnTo>
                              <a:lnTo>
                                <a:pt x="6074" y="15"/>
                              </a:lnTo>
                              <a:lnTo>
                                <a:pt x="6072" y="15"/>
                              </a:lnTo>
                              <a:close/>
                              <a:moveTo>
                                <a:pt x="6102" y="15"/>
                              </a:moveTo>
                              <a:lnTo>
                                <a:pt x="6098" y="15"/>
                              </a:lnTo>
                              <a:lnTo>
                                <a:pt x="6096" y="15"/>
                              </a:lnTo>
                              <a:lnTo>
                                <a:pt x="6093" y="12"/>
                              </a:lnTo>
                              <a:lnTo>
                                <a:pt x="6093" y="10"/>
                              </a:lnTo>
                              <a:lnTo>
                                <a:pt x="6093" y="6"/>
                              </a:lnTo>
                              <a:lnTo>
                                <a:pt x="6093" y="4"/>
                              </a:lnTo>
                              <a:lnTo>
                                <a:pt x="6096" y="1"/>
                              </a:lnTo>
                              <a:lnTo>
                                <a:pt x="6098" y="0"/>
                              </a:lnTo>
                              <a:lnTo>
                                <a:pt x="6102" y="0"/>
                              </a:lnTo>
                              <a:lnTo>
                                <a:pt x="6104" y="1"/>
                              </a:lnTo>
                              <a:lnTo>
                                <a:pt x="6107" y="4"/>
                              </a:lnTo>
                              <a:lnTo>
                                <a:pt x="6108" y="6"/>
                              </a:lnTo>
                              <a:lnTo>
                                <a:pt x="6108" y="10"/>
                              </a:lnTo>
                              <a:lnTo>
                                <a:pt x="6107" y="12"/>
                              </a:lnTo>
                              <a:lnTo>
                                <a:pt x="6104" y="15"/>
                              </a:lnTo>
                              <a:lnTo>
                                <a:pt x="6102" y="15"/>
                              </a:lnTo>
                              <a:close/>
                              <a:moveTo>
                                <a:pt x="6132" y="15"/>
                              </a:moveTo>
                              <a:lnTo>
                                <a:pt x="6128" y="15"/>
                              </a:lnTo>
                              <a:lnTo>
                                <a:pt x="6126" y="15"/>
                              </a:lnTo>
                              <a:lnTo>
                                <a:pt x="6123" y="12"/>
                              </a:lnTo>
                              <a:lnTo>
                                <a:pt x="6123" y="10"/>
                              </a:lnTo>
                              <a:lnTo>
                                <a:pt x="6123" y="6"/>
                              </a:lnTo>
                              <a:lnTo>
                                <a:pt x="6123" y="4"/>
                              </a:lnTo>
                              <a:lnTo>
                                <a:pt x="6126" y="1"/>
                              </a:lnTo>
                              <a:lnTo>
                                <a:pt x="6128" y="0"/>
                              </a:lnTo>
                              <a:lnTo>
                                <a:pt x="6132" y="0"/>
                              </a:lnTo>
                              <a:lnTo>
                                <a:pt x="6134" y="1"/>
                              </a:lnTo>
                              <a:lnTo>
                                <a:pt x="6137" y="4"/>
                              </a:lnTo>
                              <a:lnTo>
                                <a:pt x="6138" y="6"/>
                              </a:lnTo>
                              <a:lnTo>
                                <a:pt x="6138" y="10"/>
                              </a:lnTo>
                              <a:lnTo>
                                <a:pt x="6137" y="12"/>
                              </a:lnTo>
                              <a:lnTo>
                                <a:pt x="6134" y="15"/>
                              </a:lnTo>
                              <a:lnTo>
                                <a:pt x="6132" y="15"/>
                              </a:lnTo>
                              <a:close/>
                              <a:moveTo>
                                <a:pt x="6162" y="15"/>
                              </a:moveTo>
                              <a:lnTo>
                                <a:pt x="6158" y="15"/>
                              </a:lnTo>
                              <a:lnTo>
                                <a:pt x="6156" y="15"/>
                              </a:lnTo>
                              <a:lnTo>
                                <a:pt x="6153" y="12"/>
                              </a:lnTo>
                              <a:lnTo>
                                <a:pt x="6153" y="10"/>
                              </a:lnTo>
                              <a:lnTo>
                                <a:pt x="6153" y="6"/>
                              </a:lnTo>
                              <a:lnTo>
                                <a:pt x="6153" y="4"/>
                              </a:lnTo>
                              <a:lnTo>
                                <a:pt x="6156" y="1"/>
                              </a:lnTo>
                              <a:lnTo>
                                <a:pt x="6158" y="0"/>
                              </a:lnTo>
                              <a:lnTo>
                                <a:pt x="6162" y="0"/>
                              </a:lnTo>
                              <a:lnTo>
                                <a:pt x="6164" y="1"/>
                              </a:lnTo>
                              <a:lnTo>
                                <a:pt x="6167" y="4"/>
                              </a:lnTo>
                              <a:lnTo>
                                <a:pt x="6168" y="6"/>
                              </a:lnTo>
                              <a:lnTo>
                                <a:pt x="6168" y="10"/>
                              </a:lnTo>
                              <a:lnTo>
                                <a:pt x="6167" y="12"/>
                              </a:lnTo>
                              <a:lnTo>
                                <a:pt x="6164" y="15"/>
                              </a:lnTo>
                              <a:lnTo>
                                <a:pt x="6162" y="15"/>
                              </a:lnTo>
                              <a:close/>
                              <a:moveTo>
                                <a:pt x="6192" y="15"/>
                              </a:moveTo>
                              <a:lnTo>
                                <a:pt x="6188" y="15"/>
                              </a:lnTo>
                              <a:lnTo>
                                <a:pt x="6186" y="15"/>
                              </a:lnTo>
                              <a:lnTo>
                                <a:pt x="6183" y="12"/>
                              </a:lnTo>
                              <a:lnTo>
                                <a:pt x="6183" y="10"/>
                              </a:lnTo>
                              <a:lnTo>
                                <a:pt x="6183" y="6"/>
                              </a:lnTo>
                              <a:lnTo>
                                <a:pt x="6183" y="4"/>
                              </a:lnTo>
                              <a:lnTo>
                                <a:pt x="6186" y="1"/>
                              </a:lnTo>
                              <a:lnTo>
                                <a:pt x="6188" y="0"/>
                              </a:lnTo>
                              <a:lnTo>
                                <a:pt x="6192" y="0"/>
                              </a:lnTo>
                              <a:lnTo>
                                <a:pt x="6194" y="1"/>
                              </a:lnTo>
                              <a:lnTo>
                                <a:pt x="6197" y="4"/>
                              </a:lnTo>
                              <a:lnTo>
                                <a:pt x="6198" y="6"/>
                              </a:lnTo>
                              <a:lnTo>
                                <a:pt x="6198" y="10"/>
                              </a:lnTo>
                              <a:lnTo>
                                <a:pt x="6197" y="12"/>
                              </a:lnTo>
                              <a:lnTo>
                                <a:pt x="6194" y="15"/>
                              </a:lnTo>
                              <a:lnTo>
                                <a:pt x="6192" y="15"/>
                              </a:lnTo>
                              <a:close/>
                              <a:moveTo>
                                <a:pt x="6222" y="15"/>
                              </a:moveTo>
                              <a:lnTo>
                                <a:pt x="6218" y="15"/>
                              </a:lnTo>
                              <a:lnTo>
                                <a:pt x="6216" y="15"/>
                              </a:lnTo>
                              <a:lnTo>
                                <a:pt x="6213" y="12"/>
                              </a:lnTo>
                              <a:lnTo>
                                <a:pt x="6213" y="10"/>
                              </a:lnTo>
                              <a:lnTo>
                                <a:pt x="6213" y="6"/>
                              </a:lnTo>
                              <a:lnTo>
                                <a:pt x="6213" y="4"/>
                              </a:lnTo>
                              <a:lnTo>
                                <a:pt x="6216" y="1"/>
                              </a:lnTo>
                              <a:lnTo>
                                <a:pt x="6218" y="0"/>
                              </a:lnTo>
                              <a:lnTo>
                                <a:pt x="6222" y="0"/>
                              </a:lnTo>
                              <a:lnTo>
                                <a:pt x="6224" y="1"/>
                              </a:lnTo>
                              <a:lnTo>
                                <a:pt x="6227" y="4"/>
                              </a:lnTo>
                              <a:lnTo>
                                <a:pt x="6228" y="6"/>
                              </a:lnTo>
                              <a:lnTo>
                                <a:pt x="6228" y="10"/>
                              </a:lnTo>
                              <a:lnTo>
                                <a:pt x="6227" y="12"/>
                              </a:lnTo>
                              <a:lnTo>
                                <a:pt x="6224" y="15"/>
                              </a:lnTo>
                              <a:lnTo>
                                <a:pt x="6222" y="15"/>
                              </a:lnTo>
                              <a:close/>
                              <a:moveTo>
                                <a:pt x="6252" y="15"/>
                              </a:moveTo>
                              <a:lnTo>
                                <a:pt x="6248" y="15"/>
                              </a:lnTo>
                              <a:lnTo>
                                <a:pt x="6246" y="15"/>
                              </a:lnTo>
                              <a:lnTo>
                                <a:pt x="6243" y="12"/>
                              </a:lnTo>
                              <a:lnTo>
                                <a:pt x="6243" y="10"/>
                              </a:lnTo>
                              <a:lnTo>
                                <a:pt x="6243" y="6"/>
                              </a:lnTo>
                              <a:lnTo>
                                <a:pt x="6243" y="4"/>
                              </a:lnTo>
                              <a:lnTo>
                                <a:pt x="6246" y="1"/>
                              </a:lnTo>
                              <a:lnTo>
                                <a:pt x="6248" y="0"/>
                              </a:lnTo>
                              <a:lnTo>
                                <a:pt x="6252" y="0"/>
                              </a:lnTo>
                              <a:lnTo>
                                <a:pt x="6254" y="1"/>
                              </a:lnTo>
                              <a:lnTo>
                                <a:pt x="6257" y="4"/>
                              </a:lnTo>
                              <a:lnTo>
                                <a:pt x="6258" y="6"/>
                              </a:lnTo>
                              <a:lnTo>
                                <a:pt x="6258" y="10"/>
                              </a:lnTo>
                              <a:lnTo>
                                <a:pt x="6257" y="12"/>
                              </a:lnTo>
                              <a:lnTo>
                                <a:pt x="6254" y="15"/>
                              </a:lnTo>
                              <a:lnTo>
                                <a:pt x="6252" y="15"/>
                              </a:lnTo>
                              <a:close/>
                              <a:moveTo>
                                <a:pt x="6282" y="15"/>
                              </a:moveTo>
                              <a:lnTo>
                                <a:pt x="6278" y="15"/>
                              </a:lnTo>
                              <a:lnTo>
                                <a:pt x="6276" y="15"/>
                              </a:lnTo>
                              <a:lnTo>
                                <a:pt x="6273" y="12"/>
                              </a:lnTo>
                              <a:lnTo>
                                <a:pt x="6273" y="10"/>
                              </a:lnTo>
                              <a:lnTo>
                                <a:pt x="6273" y="6"/>
                              </a:lnTo>
                              <a:lnTo>
                                <a:pt x="6273" y="4"/>
                              </a:lnTo>
                              <a:lnTo>
                                <a:pt x="6276" y="1"/>
                              </a:lnTo>
                              <a:lnTo>
                                <a:pt x="6278" y="0"/>
                              </a:lnTo>
                              <a:lnTo>
                                <a:pt x="6282" y="0"/>
                              </a:lnTo>
                              <a:lnTo>
                                <a:pt x="6284" y="1"/>
                              </a:lnTo>
                              <a:lnTo>
                                <a:pt x="6287" y="4"/>
                              </a:lnTo>
                              <a:lnTo>
                                <a:pt x="6288" y="6"/>
                              </a:lnTo>
                              <a:lnTo>
                                <a:pt x="6288" y="10"/>
                              </a:lnTo>
                              <a:lnTo>
                                <a:pt x="6287" y="12"/>
                              </a:lnTo>
                              <a:lnTo>
                                <a:pt x="6284" y="15"/>
                              </a:lnTo>
                              <a:lnTo>
                                <a:pt x="6282" y="15"/>
                              </a:lnTo>
                              <a:close/>
                              <a:moveTo>
                                <a:pt x="6312" y="15"/>
                              </a:moveTo>
                              <a:lnTo>
                                <a:pt x="6308" y="15"/>
                              </a:lnTo>
                              <a:lnTo>
                                <a:pt x="6306" y="15"/>
                              </a:lnTo>
                              <a:lnTo>
                                <a:pt x="6303" y="12"/>
                              </a:lnTo>
                              <a:lnTo>
                                <a:pt x="6303" y="10"/>
                              </a:lnTo>
                              <a:lnTo>
                                <a:pt x="6303" y="6"/>
                              </a:lnTo>
                              <a:lnTo>
                                <a:pt x="6303" y="4"/>
                              </a:lnTo>
                              <a:lnTo>
                                <a:pt x="6306" y="1"/>
                              </a:lnTo>
                              <a:lnTo>
                                <a:pt x="6308" y="0"/>
                              </a:lnTo>
                              <a:lnTo>
                                <a:pt x="6312" y="0"/>
                              </a:lnTo>
                              <a:lnTo>
                                <a:pt x="6314" y="1"/>
                              </a:lnTo>
                              <a:lnTo>
                                <a:pt x="6317" y="4"/>
                              </a:lnTo>
                              <a:lnTo>
                                <a:pt x="6318" y="6"/>
                              </a:lnTo>
                              <a:lnTo>
                                <a:pt x="6318" y="10"/>
                              </a:lnTo>
                              <a:lnTo>
                                <a:pt x="6317" y="12"/>
                              </a:lnTo>
                              <a:lnTo>
                                <a:pt x="6314" y="15"/>
                              </a:lnTo>
                              <a:lnTo>
                                <a:pt x="6312" y="15"/>
                              </a:lnTo>
                              <a:close/>
                              <a:moveTo>
                                <a:pt x="6342" y="15"/>
                              </a:moveTo>
                              <a:lnTo>
                                <a:pt x="6338" y="15"/>
                              </a:lnTo>
                              <a:lnTo>
                                <a:pt x="6336" y="15"/>
                              </a:lnTo>
                              <a:lnTo>
                                <a:pt x="6333" y="12"/>
                              </a:lnTo>
                              <a:lnTo>
                                <a:pt x="6333" y="10"/>
                              </a:lnTo>
                              <a:lnTo>
                                <a:pt x="6333" y="6"/>
                              </a:lnTo>
                              <a:lnTo>
                                <a:pt x="6333" y="4"/>
                              </a:lnTo>
                              <a:lnTo>
                                <a:pt x="6336" y="1"/>
                              </a:lnTo>
                              <a:lnTo>
                                <a:pt x="6338" y="0"/>
                              </a:lnTo>
                              <a:lnTo>
                                <a:pt x="6342" y="0"/>
                              </a:lnTo>
                              <a:lnTo>
                                <a:pt x="6344" y="1"/>
                              </a:lnTo>
                              <a:lnTo>
                                <a:pt x="6347" y="4"/>
                              </a:lnTo>
                              <a:lnTo>
                                <a:pt x="6348" y="6"/>
                              </a:lnTo>
                              <a:lnTo>
                                <a:pt x="6348" y="10"/>
                              </a:lnTo>
                              <a:lnTo>
                                <a:pt x="6347" y="12"/>
                              </a:lnTo>
                              <a:lnTo>
                                <a:pt x="6344" y="15"/>
                              </a:lnTo>
                              <a:lnTo>
                                <a:pt x="6342" y="15"/>
                              </a:lnTo>
                              <a:close/>
                              <a:moveTo>
                                <a:pt x="6372" y="15"/>
                              </a:moveTo>
                              <a:lnTo>
                                <a:pt x="6368" y="15"/>
                              </a:lnTo>
                              <a:lnTo>
                                <a:pt x="6366" y="15"/>
                              </a:lnTo>
                              <a:lnTo>
                                <a:pt x="6363" y="12"/>
                              </a:lnTo>
                              <a:lnTo>
                                <a:pt x="6363" y="10"/>
                              </a:lnTo>
                              <a:lnTo>
                                <a:pt x="6363" y="6"/>
                              </a:lnTo>
                              <a:lnTo>
                                <a:pt x="6363" y="4"/>
                              </a:lnTo>
                              <a:lnTo>
                                <a:pt x="6366" y="1"/>
                              </a:lnTo>
                              <a:lnTo>
                                <a:pt x="6368" y="0"/>
                              </a:lnTo>
                              <a:lnTo>
                                <a:pt x="6372" y="0"/>
                              </a:lnTo>
                              <a:lnTo>
                                <a:pt x="6374" y="1"/>
                              </a:lnTo>
                              <a:lnTo>
                                <a:pt x="6377" y="4"/>
                              </a:lnTo>
                              <a:lnTo>
                                <a:pt x="6378" y="6"/>
                              </a:lnTo>
                              <a:lnTo>
                                <a:pt x="6378" y="10"/>
                              </a:lnTo>
                              <a:lnTo>
                                <a:pt x="6377" y="12"/>
                              </a:lnTo>
                              <a:lnTo>
                                <a:pt x="6374" y="15"/>
                              </a:lnTo>
                              <a:lnTo>
                                <a:pt x="6372" y="15"/>
                              </a:lnTo>
                              <a:close/>
                              <a:moveTo>
                                <a:pt x="6402" y="15"/>
                              </a:moveTo>
                              <a:lnTo>
                                <a:pt x="6398" y="15"/>
                              </a:lnTo>
                              <a:lnTo>
                                <a:pt x="6396" y="15"/>
                              </a:lnTo>
                              <a:lnTo>
                                <a:pt x="6393" y="12"/>
                              </a:lnTo>
                              <a:lnTo>
                                <a:pt x="6393" y="10"/>
                              </a:lnTo>
                              <a:lnTo>
                                <a:pt x="6393" y="6"/>
                              </a:lnTo>
                              <a:lnTo>
                                <a:pt x="6393" y="4"/>
                              </a:lnTo>
                              <a:lnTo>
                                <a:pt x="6396" y="1"/>
                              </a:lnTo>
                              <a:lnTo>
                                <a:pt x="6398" y="0"/>
                              </a:lnTo>
                              <a:lnTo>
                                <a:pt x="6402" y="0"/>
                              </a:lnTo>
                              <a:lnTo>
                                <a:pt x="6404" y="1"/>
                              </a:lnTo>
                              <a:lnTo>
                                <a:pt x="6407" y="4"/>
                              </a:lnTo>
                              <a:lnTo>
                                <a:pt x="6408" y="6"/>
                              </a:lnTo>
                              <a:lnTo>
                                <a:pt x="6408" y="10"/>
                              </a:lnTo>
                              <a:lnTo>
                                <a:pt x="6407" y="12"/>
                              </a:lnTo>
                              <a:lnTo>
                                <a:pt x="6404" y="15"/>
                              </a:lnTo>
                              <a:lnTo>
                                <a:pt x="6402" y="15"/>
                              </a:lnTo>
                              <a:close/>
                              <a:moveTo>
                                <a:pt x="6432" y="15"/>
                              </a:moveTo>
                              <a:lnTo>
                                <a:pt x="6428" y="15"/>
                              </a:lnTo>
                              <a:lnTo>
                                <a:pt x="6426" y="15"/>
                              </a:lnTo>
                              <a:lnTo>
                                <a:pt x="6423" y="12"/>
                              </a:lnTo>
                              <a:lnTo>
                                <a:pt x="6423" y="10"/>
                              </a:lnTo>
                              <a:lnTo>
                                <a:pt x="6423" y="6"/>
                              </a:lnTo>
                              <a:lnTo>
                                <a:pt x="6423" y="4"/>
                              </a:lnTo>
                              <a:lnTo>
                                <a:pt x="6426" y="1"/>
                              </a:lnTo>
                              <a:lnTo>
                                <a:pt x="6428" y="0"/>
                              </a:lnTo>
                              <a:lnTo>
                                <a:pt x="6432" y="0"/>
                              </a:lnTo>
                              <a:lnTo>
                                <a:pt x="6434" y="1"/>
                              </a:lnTo>
                              <a:lnTo>
                                <a:pt x="6437" y="4"/>
                              </a:lnTo>
                              <a:lnTo>
                                <a:pt x="6438" y="6"/>
                              </a:lnTo>
                              <a:lnTo>
                                <a:pt x="6438" y="10"/>
                              </a:lnTo>
                              <a:lnTo>
                                <a:pt x="6437" y="12"/>
                              </a:lnTo>
                              <a:lnTo>
                                <a:pt x="6434" y="15"/>
                              </a:lnTo>
                              <a:lnTo>
                                <a:pt x="6432" y="15"/>
                              </a:lnTo>
                              <a:close/>
                              <a:moveTo>
                                <a:pt x="6462" y="15"/>
                              </a:moveTo>
                              <a:lnTo>
                                <a:pt x="6458" y="15"/>
                              </a:lnTo>
                              <a:lnTo>
                                <a:pt x="6456" y="15"/>
                              </a:lnTo>
                              <a:lnTo>
                                <a:pt x="6453" y="12"/>
                              </a:lnTo>
                              <a:lnTo>
                                <a:pt x="6453" y="10"/>
                              </a:lnTo>
                              <a:lnTo>
                                <a:pt x="6453" y="6"/>
                              </a:lnTo>
                              <a:lnTo>
                                <a:pt x="6453" y="4"/>
                              </a:lnTo>
                              <a:lnTo>
                                <a:pt x="6456" y="1"/>
                              </a:lnTo>
                              <a:lnTo>
                                <a:pt x="6458" y="0"/>
                              </a:lnTo>
                              <a:lnTo>
                                <a:pt x="6462" y="0"/>
                              </a:lnTo>
                              <a:lnTo>
                                <a:pt x="6464" y="1"/>
                              </a:lnTo>
                              <a:lnTo>
                                <a:pt x="6467" y="4"/>
                              </a:lnTo>
                              <a:lnTo>
                                <a:pt x="6468" y="6"/>
                              </a:lnTo>
                              <a:lnTo>
                                <a:pt x="6468" y="10"/>
                              </a:lnTo>
                              <a:lnTo>
                                <a:pt x="6467" y="12"/>
                              </a:lnTo>
                              <a:lnTo>
                                <a:pt x="6464" y="15"/>
                              </a:lnTo>
                              <a:lnTo>
                                <a:pt x="6462" y="15"/>
                              </a:lnTo>
                              <a:close/>
                              <a:moveTo>
                                <a:pt x="6492" y="15"/>
                              </a:moveTo>
                              <a:lnTo>
                                <a:pt x="6488" y="15"/>
                              </a:lnTo>
                              <a:lnTo>
                                <a:pt x="6486" y="15"/>
                              </a:lnTo>
                              <a:lnTo>
                                <a:pt x="6483" y="12"/>
                              </a:lnTo>
                              <a:lnTo>
                                <a:pt x="6483" y="10"/>
                              </a:lnTo>
                              <a:lnTo>
                                <a:pt x="6483" y="6"/>
                              </a:lnTo>
                              <a:lnTo>
                                <a:pt x="6483" y="4"/>
                              </a:lnTo>
                              <a:lnTo>
                                <a:pt x="6486" y="1"/>
                              </a:lnTo>
                              <a:lnTo>
                                <a:pt x="6488" y="0"/>
                              </a:lnTo>
                              <a:lnTo>
                                <a:pt x="6492" y="0"/>
                              </a:lnTo>
                              <a:lnTo>
                                <a:pt x="6494" y="1"/>
                              </a:lnTo>
                              <a:lnTo>
                                <a:pt x="6497" y="4"/>
                              </a:lnTo>
                              <a:lnTo>
                                <a:pt x="6498" y="6"/>
                              </a:lnTo>
                              <a:lnTo>
                                <a:pt x="6498" y="10"/>
                              </a:lnTo>
                              <a:lnTo>
                                <a:pt x="6497" y="12"/>
                              </a:lnTo>
                              <a:lnTo>
                                <a:pt x="6494" y="15"/>
                              </a:lnTo>
                              <a:lnTo>
                                <a:pt x="6492" y="15"/>
                              </a:lnTo>
                              <a:close/>
                              <a:moveTo>
                                <a:pt x="6522" y="15"/>
                              </a:moveTo>
                              <a:lnTo>
                                <a:pt x="6518" y="15"/>
                              </a:lnTo>
                              <a:lnTo>
                                <a:pt x="6516" y="15"/>
                              </a:lnTo>
                              <a:lnTo>
                                <a:pt x="6513" y="12"/>
                              </a:lnTo>
                              <a:lnTo>
                                <a:pt x="6513" y="10"/>
                              </a:lnTo>
                              <a:lnTo>
                                <a:pt x="6513" y="6"/>
                              </a:lnTo>
                              <a:lnTo>
                                <a:pt x="6513" y="4"/>
                              </a:lnTo>
                              <a:lnTo>
                                <a:pt x="6516" y="1"/>
                              </a:lnTo>
                              <a:lnTo>
                                <a:pt x="6518" y="0"/>
                              </a:lnTo>
                              <a:lnTo>
                                <a:pt x="6522" y="0"/>
                              </a:lnTo>
                              <a:lnTo>
                                <a:pt x="6524" y="1"/>
                              </a:lnTo>
                              <a:lnTo>
                                <a:pt x="6527" y="4"/>
                              </a:lnTo>
                              <a:lnTo>
                                <a:pt x="6528" y="6"/>
                              </a:lnTo>
                              <a:lnTo>
                                <a:pt x="6528" y="10"/>
                              </a:lnTo>
                              <a:lnTo>
                                <a:pt x="6527" y="12"/>
                              </a:lnTo>
                              <a:lnTo>
                                <a:pt x="6524" y="15"/>
                              </a:lnTo>
                              <a:lnTo>
                                <a:pt x="6522" y="15"/>
                              </a:lnTo>
                              <a:close/>
                              <a:moveTo>
                                <a:pt x="6552" y="15"/>
                              </a:moveTo>
                              <a:lnTo>
                                <a:pt x="6548" y="15"/>
                              </a:lnTo>
                              <a:lnTo>
                                <a:pt x="6546" y="15"/>
                              </a:lnTo>
                              <a:lnTo>
                                <a:pt x="6544" y="12"/>
                              </a:lnTo>
                              <a:lnTo>
                                <a:pt x="6543" y="10"/>
                              </a:lnTo>
                              <a:lnTo>
                                <a:pt x="6543" y="6"/>
                              </a:lnTo>
                              <a:lnTo>
                                <a:pt x="6544" y="4"/>
                              </a:lnTo>
                              <a:lnTo>
                                <a:pt x="6546" y="1"/>
                              </a:lnTo>
                              <a:lnTo>
                                <a:pt x="6548" y="0"/>
                              </a:lnTo>
                              <a:lnTo>
                                <a:pt x="6552" y="0"/>
                              </a:lnTo>
                              <a:lnTo>
                                <a:pt x="6554" y="1"/>
                              </a:lnTo>
                              <a:lnTo>
                                <a:pt x="6557" y="4"/>
                              </a:lnTo>
                              <a:lnTo>
                                <a:pt x="6558" y="6"/>
                              </a:lnTo>
                              <a:lnTo>
                                <a:pt x="6558" y="10"/>
                              </a:lnTo>
                              <a:lnTo>
                                <a:pt x="6557" y="12"/>
                              </a:lnTo>
                              <a:lnTo>
                                <a:pt x="6554" y="15"/>
                              </a:lnTo>
                              <a:lnTo>
                                <a:pt x="6552" y="15"/>
                              </a:lnTo>
                              <a:close/>
                              <a:moveTo>
                                <a:pt x="6582" y="15"/>
                              </a:moveTo>
                              <a:lnTo>
                                <a:pt x="6578" y="15"/>
                              </a:lnTo>
                              <a:lnTo>
                                <a:pt x="6576" y="15"/>
                              </a:lnTo>
                              <a:lnTo>
                                <a:pt x="6574" y="12"/>
                              </a:lnTo>
                              <a:lnTo>
                                <a:pt x="6573" y="10"/>
                              </a:lnTo>
                              <a:lnTo>
                                <a:pt x="6573" y="6"/>
                              </a:lnTo>
                              <a:lnTo>
                                <a:pt x="6574" y="4"/>
                              </a:lnTo>
                              <a:lnTo>
                                <a:pt x="6576" y="1"/>
                              </a:lnTo>
                              <a:lnTo>
                                <a:pt x="6578" y="0"/>
                              </a:lnTo>
                              <a:lnTo>
                                <a:pt x="6582" y="0"/>
                              </a:lnTo>
                              <a:lnTo>
                                <a:pt x="6584" y="1"/>
                              </a:lnTo>
                              <a:lnTo>
                                <a:pt x="6587" y="4"/>
                              </a:lnTo>
                              <a:lnTo>
                                <a:pt x="6588" y="6"/>
                              </a:lnTo>
                              <a:lnTo>
                                <a:pt x="6588" y="10"/>
                              </a:lnTo>
                              <a:lnTo>
                                <a:pt x="6587" y="12"/>
                              </a:lnTo>
                              <a:lnTo>
                                <a:pt x="6584" y="15"/>
                              </a:lnTo>
                              <a:lnTo>
                                <a:pt x="6582" y="15"/>
                              </a:lnTo>
                              <a:close/>
                              <a:moveTo>
                                <a:pt x="6612" y="15"/>
                              </a:moveTo>
                              <a:lnTo>
                                <a:pt x="6608" y="15"/>
                              </a:lnTo>
                              <a:lnTo>
                                <a:pt x="6606" y="15"/>
                              </a:lnTo>
                              <a:lnTo>
                                <a:pt x="6604" y="12"/>
                              </a:lnTo>
                              <a:lnTo>
                                <a:pt x="6603" y="10"/>
                              </a:lnTo>
                              <a:lnTo>
                                <a:pt x="6603" y="6"/>
                              </a:lnTo>
                              <a:lnTo>
                                <a:pt x="6604" y="4"/>
                              </a:lnTo>
                              <a:lnTo>
                                <a:pt x="6606" y="1"/>
                              </a:lnTo>
                              <a:lnTo>
                                <a:pt x="6608" y="0"/>
                              </a:lnTo>
                              <a:lnTo>
                                <a:pt x="6612" y="0"/>
                              </a:lnTo>
                              <a:lnTo>
                                <a:pt x="6614" y="1"/>
                              </a:lnTo>
                              <a:lnTo>
                                <a:pt x="6617" y="4"/>
                              </a:lnTo>
                              <a:lnTo>
                                <a:pt x="6618" y="6"/>
                              </a:lnTo>
                              <a:lnTo>
                                <a:pt x="6618" y="10"/>
                              </a:lnTo>
                              <a:lnTo>
                                <a:pt x="6617" y="12"/>
                              </a:lnTo>
                              <a:lnTo>
                                <a:pt x="6614" y="15"/>
                              </a:lnTo>
                              <a:lnTo>
                                <a:pt x="6612" y="15"/>
                              </a:lnTo>
                              <a:close/>
                              <a:moveTo>
                                <a:pt x="6642" y="15"/>
                              </a:moveTo>
                              <a:lnTo>
                                <a:pt x="6638" y="15"/>
                              </a:lnTo>
                              <a:lnTo>
                                <a:pt x="6636" y="15"/>
                              </a:lnTo>
                              <a:lnTo>
                                <a:pt x="6634" y="12"/>
                              </a:lnTo>
                              <a:lnTo>
                                <a:pt x="6633" y="10"/>
                              </a:lnTo>
                              <a:lnTo>
                                <a:pt x="6633" y="6"/>
                              </a:lnTo>
                              <a:lnTo>
                                <a:pt x="6634" y="4"/>
                              </a:lnTo>
                              <a:lnTo>
                                <a:pt x="6636" y="1"/>
                              </a:lnTo>
                              <a:lnTo>
                                <a:pt x="6638" y="0"/>
                              </a:lnTo>
                              <a:lnTo>
                                <a:pt x="6642" y="0"/>
                              </a:lnTo>
                              <a:lnTo>
                                <a:pt x="6644" y="1"/>
                              </a:lnTo>
                              <a:lnTo>
                                <a:pt x="6647" y="4"/>
                              </a:lnTo>
                              <a:lnTo>
                                <a:pt x="6648" y="6"/>
                              </a:lnTo>
                              <a:lnTo>
                                <a:pt x="6648" y="10"/>
                              </a:lnTo>
                              <a:lnTo>
                                <a:pt x="6647" y="12"/>
                              </a:lnTo>
                              <a:lnTo>
                                <a:pt x="6644" y="15"/>
                              </a:lnTo>
                              <a:lnTo>
                                <a:pt x="6642" y="15"/>
                              </a:lnTo>
                              <a:close/>
                              <a:moveTo>
                                <a:pt x="6672" y="15"/>
                              </a:moveTo>
                              <a:lnTo>
                                <a:pt x="6668" y="15"/>
                              </a:lnTo>
                              <a:lnTo>
                                <a:pt x="6666" y="15"/>
                              </a:lnTo>
                              <a:lnTo>
                                <a:pt x="6664" y="12"/>
                              </a:lnTo>
                              <a:lnTo>
                                <a:pt x="6663" y="10"/>
                              </a:lnTo>
                              <a:lnTo>
                                <a:pt x="6663" y="6"/>
                              </a:lnTo>
                              <a:lnTo>
                                <a:pt x="6664" y="4"/>
                              </a:lnTo>
                              <a:lnTo>
                                <a:pt x="6666" y="1"/>
                              </a:lnTo>
                              <a:lnTo>
                                <a:pt x="6668" y="0"/>
                              </a:lnTo>
                              <a:lnTo>
                                <a:pt x="6672" y="0"/>
                              </a:lnTo>
                              <a:lnTo>
                                <a:pt x="6674" y="1"/>
                              </a:lnTo>
                              <a:lnTo>
                                <a:pt x="6677" y="4"/>
                              </a:lnTo>
                              <a:lnTo>
                                <a:pt x="6678" y="6"/>
                              </a:lnTo>
                              <a:lnTo>
                                <a:pt x="6678" y="10"/>
                              </a:lnTo>
                              <a:lnTo>
                                <a:pt x="6677" y="12"/>
                              </a:lnTo>
                              <a:lnTo>
                                <a:pt x="6674" y="15"/>
                              </a:lnTo>
                              <a:lnTo>
                                <a:pt x="6672" y="15"/>
                              </a:lnTo>
                              <a:close/>
                              <a:moveTo>
                                <a:pt x="6702" y="15"/>
                              </a:moveTo>
                              <a:lnTo>
                                <a:pt x="6698" y="15"/>
                              </a:lnTo>
                              <a:lnTo>
                                <a:pt x="6697" y="15"/>
                              </a:lnTo>
                              <a:lnTo>
                                <a:pt x="6694" y="12"/>
                              </a:lnTo>
                              <a:lnTo>
                                <a:pt x="6693" y="10"/>
                              </a:lnTo>
                              <a:lnTo>
                                <a:pt x="6693" y="6"/>
                              </a:lnTo>
                              <a:lnTo>
                                <a:pt x="6694" y="4"/>
                              </a:lnTo>
                              <a:lnTo>
                                <a:pt x="6697" y="1"/>
                              </a:lnTo>
                              <a:lnTo>
                                <a:pt x="6698" y="0"/>
                              </a:lnTo>
                              <a:lnTo>
                                <a:pt x="6702" y="0"/>
                              </a:lnTo>
                              <a:lnTo>
                                <a:pt x="6704" y="1"/>
                              </a:lnTo>
                              <a:lnTo>
                                <a:pt x="6707" y="4"/>
                              </a:lnTo>
                              <a:lnTo>
                                <a:pt x="6708" y="6"/>
                              </a:lnTo>
                              <a:lnTo>
                                <a:pt x="6708" y="10"/>
                              </a:lnTo>
                              <a:lnTo>
                                <a:pt x="6707" y="12"/>
                              </a:lnTo>
                              <a:lnTo>
                                <a:pt x="6704" y="15"/>
                              </a:lnTo>
                              <a:lnTo>
                                <a:pt x="6702" y="15"/>
                              </a:lnTo>
                              <a:close/>
                              <a:moveTo>
                                <a:pt x="6732" y="15"/>
                              </a:moveTo>
                              <a:lnTo>
                                <a:pt x="6728" y="15"/>
                              </a:lnTo>
                              <a:lnTo>
                                <a:pt x="6727" y="15"/>
                              </a:lnTo>
                              <a:lnTo>
                                <a:pt x="6724" y="12"/>
                              </a:lnTo>
                              <a:lnTo>
                                <a:pt x="6723" y="10"/>
                              </a:lnTo>
                              <a:lnTo>
                                <a:pt x="6723" y="6"/>
                              </a:lnTo>
                              <a:lnTo>
                                <a:pt x="6724" y="4"/>
                              </a:lnTo>
                              <a:lnTo>
                                <a:pt x="6727" y="1"/>
                              </a:lnTo>
                              <a:lnTo>
                                <a:pt x="6728" y="0"/>
                              </a:lnTo>
                              <a:lnTo>
                                <a:pt x="6732" y="0"/>
                              </a:lnTo>
                              <a:lnTo>
                                <a:pt x="6734" y="1"/>
                              </a:lnTo>
                              <a:lnTo>
                                <a:pt x="6737" y="4"/>
                              </a:lnTo>
                              <a:lnTo>
                                <a:pt x="6738" y="6"/>
                              </a:lnTo>
                              <a:lnTo>
                                <a:pt x="6738" y="10"/>
                              </a:lnTo>
                              <a:lnTo>
                                <a:pt x="6737" y="12"/>
                              </a:lnTo>
                              <a:lnTo>
                                <a:pt x="6734" y="15"/>
                              </a:lnTo>
                              <a:lnTo>
                                <a:pt x="6732" y="15"/>
                              </a:lnTo>
                              <a:close/>
                              <a:moveTo>
                                <a:pt x="6762" y="15"/>
                              </a:moveTo>
                              <a:lnTo>
                                <a:pt x="6758" y="15"/>
                              </a:lnTo>
                              <a:lnTo>
                                <a:pt x="6757" y="15"/>
                              </a:lnTo>
                              <a:lnTo>
                                <a:pt x="6754" y="12"/>
                              </a:lnTo>
                              <a:lnTo>
                                <a:pt x="6753" y="10"/>
                              </a:lnTo>
                              <a:lnTo>
                                <a:pt x="6753" y="6"/>
                              </a:lnTo>
                              <a:lnTo>
                                <a:pt x="6754" y="4"/>
                              </a:lnTo>
                              <a:lnTo>
                                <a:pt x="6757" y="1"/>
                              </a:lnTo>
                              <a:lnTo>
                                <a:pt x="6758" y="0"/>
                              </a:lnTo>
                              <a:lnTo>
                                <a:pt x="6762" y="0"/>
                              </a:lnTo>
                              <a:lnTo>
                                <a:pt x="6764" y="1"/>
                              </a:lnTo>
                              <a:lnTo>
                                <a:pt x="6767" y="4"/>
                              </a:lnTo>
                              <a:lnTo>
                                <a:pt x="6768" y="6"/>
                              </a:lnTo>
                              <a:lnTo>
                                <a:pt x="6768" y="10"/>
                              </a:lnTo>
                              <a:lnTo>
                                <a:pt x="6767" y="12"/>
                              </a:lnTo>
                              <a:lnTo>
                                <a:pt x="6764" y="15"/>
                              </a:lnTo>
                              <a:lnTo>
                                <a:pt x="6762" y="15"/>
                              </a:lnTo>
                              <a:close/>
                              <a:moveTo>
                                <a:pt x="6792" y="15"/>
                              </a:moveTo>
                              <a:lnTo>
                                <a:pt x="6788" y="15"/>
                              </a:lnTo>
                              <a:lnTo>
                                <a:pt x="6787" y="15"/>
                              </a:lnTo>
                              <a:lnTo>
                                <a:pt x="6784" y="12"/>
                              </a:lnTo>
                              <a:lnTo>
                                <a:pt x="6783" y="10"/>
                              </a:lnTo>
                              <a:lnTo>
                                <a:pt x="6783" y="6"/>
                              </a:lnTo>
                              <a:lnTo>
                                <a:pt x="6784" y="4"/>
                              </a:lnTo>
                              <a:lnTo>
                                <a:pt x="6787" y="1"/>
                              </a:lnTo>
                              <a:lnTo>
                                <a:pt x="6788" y="0"/>
                              </a:lnTo>
                              <a:lnTo>
                                <a:pt x="6792" y="0"/>
                              </a:lnTo>
                              <a:lnTo>
                                <a:pt x="6794" y="1"/>
                              </a:lnTo>
                              <a:lnTo>
                                <a:pt x="6797" y="4"/>
                              </a:lnTo>
                              <a:lnTo>
                                <a:pt x="6798" y="6"/>
                              </a:lnTo>
                              <a:lnTo>
                                <a:pt x="6798" y="10"/>
                              </a:lnTo>
                              <a:lnTo>
                                <a:pt x="6797" y="12"/>
                              </a:lnTo>
                              <a:lnTo>
                                <a:pt x="6794" y="15"/>
                              </a:lnTo>
                              <a:lnTo>
                                <a:pt x="6792" y="15"/>
                              </a:lnTo>
                              <a:close/>
                              <a:moveTo>
                                <a:pt x="6822" y="15"/>
                              </a:moveTo>
                              <a:lnTo>
                                <a:pt x="6818" y="15"/>
                              </a:lnTo>
                              <a:lnTo>
                                <a:pt x="6817" y="15"/>
                              </a:lnTo>
                              <a:lnTo>
                                <a:pt x="6814" y="12"/>
                              </a:lnTo>
                              <a:lnTo>
                                <a:pt x="6813" y="10"/>
                              </a:lnTo>
                              <a:lnTo>
                                <a:pt x="6813" y="6"/>
                              </a:lnTo>
                              <a:lnTo>
                                <a:pt x="6814" y="4"/>
                              </a:lnTo>
                              <a:lnTo>
                                <a:pt x="6817" y="1"/>
                              </a:lnTo>
                              <a:lnTo>
                                <a:pt x="6818" y="0"/>
                              </a:lnTo>
                              <a:lnTo>
                                <a:pt x="6822" y="0"/>
                              </a:lnTo>
                              <a:lnTo>
                                <a:pt x="6824" y="1"/>
                              </a:lnTo>
                              <a:lnTo>
                                <a:pt x="6827" y="4"/>
                              </a:lnTo>
                              <a:lnTo>
                                <a:pt x="6828" y="6"/>
                              </a:lnTo>
                              <a:lnTo>
                                <a:pt x="6828" y="10"/>
                              </a:lnTo>
                              <a:lnTo>
                                <a:pt x="6827" y="12"/>
                              </a:lnTo>
                              <a:lnTo>
                                <a:pt x="6824" y="15"/>
                              </a:lnTo>
                              <a:lnTo>
                                <a:pt x="6822" y="15"/>
                              </a:lnTo>
                              <a:close/>
                              <a:moveTo>
                                <a:pt x="6853" y="15"/>
                              </a:moveTo>
                              <a:lnTo>
                                <a:pt x="6848" y="15"/>
                              </a:lnTo>
                              <a:lnTo>
                                <a:pt x="6847" y="15"/>
                              </a:lnTo>
                              <a:lnTo>
                                <a:pt x="6844" y="12"/>
                              </a:lnTo>
                              <a:lnTo>
                                <a:pt x="6843" y="10"/>
                              </a:lnTo>
                              <a:lnTo>
                                <a:pt x="6843" y="6"/>
                              </a:lnTo>
                              <a:lnTo>
                                <a:pt x="6844" y="4"/>
                              </a:lnTo>
                              <a:lnTo>
                                <a:pt x="6847" y="1"/>
                              </a:lnTo>
                              <a:lnTo>
                                <a:pt x="6848" y="0"/>
                              </a:lnTo>
                              <a:lnTo>
                                <a:pt x="6853" y="0"/>
                              </a:lnTo>
                              <a:lnTo>
                                <a:pt x="6854" y="1"/>
                              </a:lnTo>
                              <a:lnTo>
                                <a:pt x="6857" y="4"/>
                              </a:lnTo>
                              <a:lnTo>
                                <a:pt x="6858" y="6"/>
                              </a:lnTo>
                              <a:lnTo>
                                <a:pt x="6858" y="10"/>
                              </a:lnTo>
                              <a:lnTo>
                                <a:pt x="6857" y="12"/>
                              </a:lnTo>
                              <a:lnTo>
                                <a:pt x="6854" y="15"/>
                              </a:lnTo>
                              <a:lnTo>
                                <a:pt x="6853" y="15"/>
                              </a:lnTo>
                              <a:close/>
                              <a:moveTo>
                                <a:pt x="6883" y="15"/>
                              </a:moveTo>
                              <a:lnTo>
                                <a:pt x="6878" y="15"/>
                              </a:lnTo>
                              <a:lnTo>
                                <a:pt x="6877" y="15"/>
                              </a:lnTo>
                              <a:lnTo>
                                <a:pt x="6874" y="12"/>
                              </a:lnTo>
                              <a:lnTo>
                                <a:pt x="6873" y="10"/>
                              </a:lnTo>
                              <a:lnTo>
                                <a:pt x="6873" y="6"/>
                              </a:lnTo>
                              <a:lnTo>
                                <a:pt x="6874" y="4"/>
                              </a:lnTo>
                              <a:lnTo>
                                <a:pt x="6877" y="1"/>
                              </a:lnTo>
                              <a:lnTo>
                                <a:pt x="6878" y="0"/>
                              </a:lnTo>
                              <a:lnTo>
                                <a:pt x="6883" y="0"/>
                              </a:lnTo>
                              <a:lnTo>
                                <a:pt x="6884" y="1"/>
                              </a:lnTo>
                              <a:lnTo>
                                <a:pt x="6887" y="4"/>
                              </a:lnTo>
                              <a:lnTo>
                                <a:pt x="6888" y="6"/>
                              </a:lnTo>
                              <a:lnTo>
                                <a:pt x="6888" y="10"/>
                              </a:lnTo>
                              <a:lnTo>
                                <a:pt x="6887" y="12"/>
                              </a:lnTo>
                              <a:lnTo>
                                <a:pt x="6884" y="15"/>
                              </a:lnTo>
                              <a:lnTo>
                                <a:pt x="6883" y="15"/>
                              </a:lnTo>
                              <a:close/>
                              <a:moveTo>
                                <a:pt x="6913" y="15"/>
                              </a:moveTo>
                              <a:lnTo>
                                <a:pt x="6908" y="15"/>
                              </a:lnTo>
                              <a:lnTo>
                                <a:pt x="6907" y="15"/>
                              </a:lnTo>
                              <a:lnTo>
                                <a:pt x="6904" y="12"/>
                              </a:lnTo>
                              <a:lnTo>
                                <a:pt x="6903" y="10"/>
                              </a:lnTo>
                              <a:lnTo>
                                <a:pt x="6903" y="6"/>
                              </a:lnTo>
                              <a:lnTo>
                                <a:pt x="6904" y="4"/>
                              </a:lnTo>
                              <a:lnTo>
                                <a:pt x="6907" y="1"/>
                              </a:lnTo>
                              <a:lnTo>
                                <a:pt x="6908" y="0"/>
                              </a:lnTo>
                              <a:lnTo>
                                <a:pt x="6913" y="0"/>
                              </a:lnTo>
                              <a:lnTo>
                                <a:pt x="6914" y="1"/>
                              </a:lnTo>
                              <a:lnTo>
                                <a:pt x="6917" y="4"/>
                              </a:lnTo>
                              <a:lnTo>
                                <a:pt x="6918" y="6"/>
                              </a:lnTo>
                              <a:lnTo>
                                <a:pt x="6918" y="10"/>
                              </a:lnTo>
                              <a:lnTo>
                                <a:pt x="6917" y="12"/>
                              </a:lnTo>
                              <a:lnTo>
                                <a:pt x="6914" y="15"/>
                              </a:lnTo>
                              <a:lnTo>
                                <a:pt x="6913" y="15"/>
                              </a:lnTo>
                              <a:close/>
                              <a:moveTo>
                                <a:pt x="6943" y="15"/>
                              </a:moveTo>
                              <a:lnTo>
                                <a:pt x="6938" y="15"/>
                              </a:lnTo>
                              <a:lnTo>
                                <a:pt x="6937" y="15"/>
                              </a:lnTo>
                              <a:lnTo>
                                <a:pt x="6934" y="12"/>
                              </a:lnTo>
                              <a:lnTo>
                                <a:pt x="6933" y="10"/>
                              </a:lnTo>
                              <a:lnTo>
                                <a:pt x="6933" y="6"/>
                              </a:lnTo>
                              <a:lnTo>
                                <a:pt x="6934" y="4"/>
                              </a:lnTo>
                              <a:lnTo>
                                <a:pt x="6937" y="1"/>
                              </a:lnTo>
                              <a:lnTo>
                                <a:pt x="6938" y="0"/>
                              </a:lnTo>
                              <a:lnTo>
                                <a:pt x="6943" y="0"/>
                              </a:lnTo>
                              <a:lnTo>
                                <a:pt x="6944" y="1"/>
                              </a:lnTo>
                              <a:lnTo>
                                <a:pt x="6947" y="4"/>
                              </a:lnTo>
                              <a:lnTo>
                                <a:pt x="6948" y="6"/>
                              </a:lnTo>
                              <a:lnTo>
                                <a:pt x="6948" y="10"/>
                              </a:lnTo>
                              <a:lnTo>
                                <a:pt x="6947" y="12"/>
                              </a:lnTo>
                              <a:lnTo>
                                <a:pt x="6944" y="15"/>
                              </a:lnTo>
                              <a:lnTo>
                                <a:pt x="6943" y="15"/>
                              </a:lnTo>
                              <a:close/>
                              <a:moveTo>
                                <a:pt x="6973" y="15"/>
                              </a:moveTo>
                              <a:lnTo>
                                <a:pt x="6968" y="15"/>
                              </a:lnTo>
                              <a:lnTo>
                                <a:pt x="6967" y="15"/>
                              </a:lnTo>
                              <a:lnTo>
                                <a:pt x="6964" y="12"/>
                              </a:lnTo>
                              <a:lnTo>
                                <a:pt x="6963" y="10"/>
                              </a:lnTo>
                              <a:lnTo>
                                <a:pt x="6963" y="6"/>
                              </a:lnTo>
                              <a:lnTo>
                                <a:pt x="6964" y="4"/>
                              </a:lnTo>
                              <a:lnTo>
                                <a:pt x="6967" y="1"/>
                              </a:lnTo>
                              <a:lnTo>
                                <a:pt x="6968" y="0"/>
                              </a:lnTo>
                              <a:lnTo>
                                <a:pt x="6973" y="0"/>
                              </a:lnTo>
                              <a:lnTo>
                                <a:pt x="6974" y="1"/>
                              </a:lnTo>
                              <a:lnTo>
                                <a:pt x="6977" y="4"/>
                              </a:lnTo>
                              <a:lnTo>
                                <a:pt x="6978" y="6"/>
                              </a:lnTo>
                              <a:lnTo>
                                <a:pt x="6978" y="10"/>
                              </a:lnTo>
                              <a:lnTo>
                                <a:pt x="6977" y="12"/>
                              </a:lnTo>
                              <a:lnTo>
                                <a:pt x="6974" y="15"/>
                              </a:lnTo>
                              <a:lnTo>
                                <a:pt x="6973" y="15"/>
                              </a:lnTo>
                              <a:close/>
                              <a:moveTo>
                                <a:pt x="7003" y="15"/>
                              </a:moveTo>
                              <a:lnTo>
                                <a:pt x="6998" y="15"/>
                              </a:lnTo>
                              <a:lnTo>
                                <a:pt x="6997" y="15"/>
                              </a:lnTo>
                              <a:lnTo>
                                <a:pt x="6994" y="12"/>
                              </a:lnTo>
                              <a:lnTo>
                                <a:pt x="6993" y="10"/>
                              </a:lnTo>
                              <a:lnTo>
                                <a:pt x="6993" y="6"/>
                              </a:lnTo>
                              <a:lnTo>
                                <a:pt x="6994" y="4"/>
                              </a:lnTo>
                              <a:lnTo>
                                <a:pt x="6997" y="1"/>
                              </a:lnTo>
                              <a:lnTo>
                                <a:pt x="6998" y="0"/>
                              </a:lnTo>
                              <a:lnTo>
                                <a:pt x="7003" y="0"/>
                              </a:lnTo>
                              <a:lnTo>
                                <a:pt x="7004" y="1"/>
                              </a:lnTo>
                              <a:lnTo>
                                <a:pt x="7007" y="4"/>
                              </a:lnTo>
                              <a:lnTo>
                                <a:pt x="7008" y="6"/>
                              </a:lnTo>
                              <a:lnTo>
                                <a:pt x="7008" y="10"/>
                              </a:lnTo>
                              <a:lnTo>
                                <a:pt x="7007" y="12"/>
                              </a:lnTo>
                              <a:lnTo>
                                <a:pt x="7004" y="15"/>
                              </a:lnTo>
                              <a:lnTo>
                                <a:pt x="7003" y="15"/>
                              </a:lnTo>
                              <a:close/>
                              <a:moveTo>
                                <a:pt x="7033" y="15"/>
                              </a:moveTo>
                              <a:lnTo>
                                <a:pt x="7028" y="15"/>
                              </a:lnTo>
                              <a:lnTo>
                                <a:pt x="7027" y="15"/>
                              </a:lnTo>
                              <a:lnTo>
                                <a:pt x="7024" y="12"/>
                              </a:lnTo>
                              <a:lnTo>
                                <a:pt x="7023" y="10"/>
                              </a:lnTo>
                              <a:lnTo>
                                <a:pt x="7023" y="6"/>
                              </a:lnTo>
                              <a:lnTo>
                                <a:pt x="7024" y="4"/>
                              </a:lnTo>
                              <a:lnTo>
                                <a:pt x="7027" y="1"/>
                              </a:lnTo>
                              <a:lnTo>
                                <a:pt x="7028" y="0"/>
                              </a:lnTo>
                              <a:lnTo>
                                <a:pt x="7033" y="0"/>
                              </a:lnTo>
                              <a:lnTo>
                                <a:pt x="7034" y="1"/>
                              </a:lnTo>
                              <a:lnTo>
                                <a:pt x="7037" y="4"/>
                              </a:lnTo>
                              <a:lnTo>
                                <a:pt x="7038" y="6"/>
                              </a:lnTo>
                              <a:lnTo>
                                <a:pt x="7038" y="10"/>
                              </a:lnTo>
                              <a:lnTo>
                                <a:pt x="7037" y="12"/>
                              </a:lnTo>
                              <a:lnTo>
                                <a:pt x="7034" y="15"/>
                              </a:lnTo>
                              <a:lnTo>
                                <a:pt x="7033" y="15"/>
                              </a:lnTo>
                              <a:close/>
                              <a:moveTo>
                                <a:pt x="7063" y="15"/>
                              </a:moveTo>
                              <a:lnTo>
                                <a:pt x="7058" y="15"/>
                              </a:lnTo>
                              <a:lnTo>
                                <a:pt x="7057" y="15"/>
                              </a:lnTo>
                              <a:lnTo>
                                <a:pt x="7054" y="12"/>
                              </a:lnTo>
                              <a:lnTo>
                                <a:pt x="7053" y="10"/>
                              </a:lnTo>
                              <a:lnTo>
                                <a:pt x="7053" y="6"/>
                              </a:lnTo>
                              <a:lnTo>
                                <a:pt x="7054" y="4"/>
                              </a:lnTo>
                              <a:lnTo>
                                <a:pt x="7057" y="1"/>
                              </a:lnTo>
                              <a:lnTo>
                                <a:pt x="7058" y="0"/>
                              </a:lnTo>
                              <a:lnTo>
                                <a:pt x="7063" y="0"/>
                              </a:lnTo>
                              <a:lnTo>
                                <a:pt x="7064" y="1"/>
                              </a:lnTo>
                              <a:lnTo>
                                <a:pt x="7067" y="4"/>
                              </a:lnTo>
                              <a:lnTo>
                                <a:pt x="7068" y="6"/>
                              </a:lnTo>
                              <a:lnTo>
                                <a:pt x="7068" y="10"/>
                              </a:lnTo>
                              <a:lnTo>
                                <a:pt x="7067" y="12"/>
                              </a:lnTo>
                              <a:lnTo>
                                <a:pt x="7064" y="15"/>
                              </a:lnTo>
                              <a:lnTo>
                                <a:pt x="7063" y="15"/>
                              </a:lnTo>
                              <a:close/>
                              <a:moveTo>
                                <a:pt x="7093" y="15"/>
                              </a:moveTo>
                              <a:lnTo>
                                <a:pt x="7088" y="15"/>
                              </a:lnTo>
                              <a:lnTo>
                                <a:pt x="7087" y="15"/>
                              </a:lnTo>
                              <a:lnTo>
                                <a:pt x="7084" y="12"/>
                              </a:lnTo>
                              <a:lnTo>
                                <a:pt x="7083" y="10"/>
                              </a:lnTo>
                              <a:lnTo>
                                <a:pt x="7083" y="6"/>
                              </a:lnTo>
                              <a:lnTo>
                                <a:pt x="7084" y="4"/>
                              </a:lnTo>
                              <a:lnTo>
                                <a:pt x="7087" y="1"/>
                              </a:lnTo>
                              <a:lnTo>
                                <a:pt x="7088" y="0"/>
                              </a:lnTo>
                              <a:lnTo>
                                <a:pt x="7093" y="0"/>
                              </a:lnTo>
                              <a:lnTo>
                                <a:pt x="7094" y="1"/>
                              </a:lnTo>
                              <a:lnTo>
                                <a:pt x="7097" y="4"/>
                              </a:lnTo>
                              <a:lnTo>
                                <a:pt x="7098" y="6"/>
                              </a:lnTo>
                              <a:lnTo>
                                <a:pt x="7098" y="10"/>
                              </a:lnTo>
                              <a:lnTo>
                                <a:pt x="7097" y="12"/>
                              </a:lnTo>
                              <a:lnTo>
                                <a:pt x="7094" y="15"/>
                              </a:lnTo>
                              <a:lnTo>
                                <a:pt x="7093" y="15"/>
                              </a:lnTo>
                              <a:close/>
                              <a:moveTo>
                                <a:pt x="7123" y="15"/>
                              </a:moveTo>
                              <a:lnTo>
                                <a:pt x="7118" y="15"/>
                              </a:lnTo>
                              <a:lnTo>
                                <a:pt x="7117" y="15"/>
                              </a:lnTo>
                              <a:lnTo>
                                <a:pt x="7114" y="12"/>
                              </a:lnTo>
                              <a:lnTo>
                                <a:pt x="7113" y="10"/>
                              </a:lnTo>
                              <a:lnTo>
                                <a:pt x="7113" y="6"/>
                              </a:lnTo>
                              <a:lnTo>
                                <a:pt x="7114" y="4"/>
                              </a:lnTo>
                              <a:lnTo>
                                <a:pt x="7117" y="1"/>
                              </a:lnTo>
                              <a:lnTo>
                                <a:pt x="7118" y="0"/>
                              </a:lnTo>
                              <a:lnTo>
                                <a:pt x="7123" y="0"/>
                              </a:lnTo>
                              <a:lnTo>
                                <a:pt x="7124" y="1"/>
                              </a:lnTo>
                              <a:lnTo>
                                <a:pt x="7127" y="4"/>
                              </a:lnTo>
                              <a:lnTo>
                                <a:pt x="7128" y="6"/>
                              </a:lnTo>
                              <a:lnTo>
                                <a:pt x="7128" y="10"/>
                              </a:lnTo>
                              <a:lnTo>
                                <a:pt x="7127" y="12"/>
                              </a:lnTo>
                              <a:lnTo>
                                <a:pt x="7124" y="15"/>
                              </a:lnTo>
                              <a:lnTo>
                                <a:pt x="7123" y="15"/>
                              </a:lnTo>
                              <a:close/>
                              <a:moveTo>
                                <a:pt x="7153" y="15"/>
                              </a:moveTo>
                              <a:lnTo>
                                <a:pt x="7149" y="15"/>
                              </a:lnTo>
                              <a:lnTo>
                                <a:pt x="7147" y="15"/>
                              </a:lnTo>
                              <a:lnTo>
                                <a:pt x="7144" y="12"/>
                              </a:lnTo>
                              <a:lnTo>
                                <a:pt x="7143" y="10"/>
                              </a:lnTo>
                              <a:lnTo>
                                <a:pt x="7143" y="6"/>
                              </a:lnTo>
                              <a:lnTo>
                                <a:pt x="7144" y="4"/>
                              </a:lnTo>
                              <a:lnTo>
                                <a:pt x="7147" y="1"/>
                              </a:lnTo>
                              <a:lnTo>
                                <a:pt x="7149" y="0"/>
                              </a:lnTo>
                              <a:lnTo>
                                <a:pt x="7153" y="0"/>
                              </a:lnTo>
                              <a:lnTo>
                                <a:pt x="7154" y="1"/>
                              </a:lnTo>
                              <a:lnTo>
                                <a:pt x="7157" y="4"/>
                              </a:lnTo>
                              <a:lnTo>
                                <a:pt x="7158" y="6"/>
                              </a:lnTo>
                              <a:lnTo>
                                <a:pt x="7158" y="10"/>
                              </a:lnTo>
                              <a:lnTo>
                                <a:pt x="7157" y="12"/>
                              </a:lnTo>
                              <a:lnTo>
                                <a:pt x="7154" y="15"/>
                              </a:lnTo>
                              <a:lnTo>
                                <a:pt x="7153" y="15"/>
                              </a:lnTo>
                              <a:close/>
                              <a:moveTo>
                                <a:pt x="7183" y="15"/>
                              </a:moveTo>
                              <a:lnTo>
                                <a:pt x="7179" y="15"/>
                              </a:lnTo>
                              <a:lnTo>
                                <a:pt x="7177" y="15"/>
                              </a:lnTo>
                              <a:lnTo>
                                <a:pt x="7174" y="12"/>
                              </a:lnTo>
                              <a:lnTo>
                                <a:pt x="7173" y="10"/>
                              </a:lnTo>
                              <a:lnTo>
                                <a:pt x="7173" y="6"/>
                              </a:lnTo>
                              <a:lnTo>
                                <a:pt x="7174" y="4"/>
                              </a:lnTo>
                              <a:lnTo>
                                <a:pt x="7177" y="1"/>
                              </a:lnTo>
                              <a:lnTo>
                                <a:pt x="7179" y="0"/>
                              </a:lnTo>
                              <a:lnTo>
                                <a:pt x="7183" y="0"/>
                              </a:lnTo>
                              <a:lnTo>
                                <a:pt x="7184" y="1"/>
                              </a:lnTo>
                              <a:lnTo>
                                <a:pt x="7187" y="4"/>
                              </a:lnTo>
                              <a:lnTo>
                                <a:pt x="7188" y="6"/>
                              </a:lnTo>
                              <a:lnTo>
                                <a:pt x="7188" y="10"/>
                              </a:lnTo>
                              <a:lnTo>
                                <a:pt x="7187" y="12"/>
                              </a:lnTo>
                              <a:lnTo>
                                <a:pt x="7184" y="15"/>
                              </a:lnTo>
                              <a:lnTo>
                                <a:pt x="7183" y="15"/>
                              </a:lnTo>
                              <a:close/>
                              <a:moveTo>
                                <a:pt x="7213" y="15"/>
                              </a:moveTo>
                              <a:lnTo>
                                <a:pt x="7209" y="15"/>
                              </a:lnTo>
                              <a:lnTo>
                                <a:pt x="7207" y="15"/>
                              </a:lnTo>
                              <a:lnTo>
                                <a:pt x="7204" y="12"/>
                              </a:lnTo>
                              <a:lnTo>
                                <a:pt x="7203" y="10"/>
                              </a:lnTo>
                              <a:lnTo>
                                <a:pt x="7203" y="6"/>
                              </a:lnTo>
                              <a:lnTo>
                                <a:pt x="7204" y="4"/>
                              </a:lnTo>
                              <a:lnTo>
                                <a:pt x="7207" y="1"/>
                              </a:lnTo>
                              <a:lnTo>
                                <a:pt x="7209" y="0"/>
                              </a:lnTo>
                              <a:lnTo>
                                <a:pt x="7213" y="0"/>
                              </a:lnTo>
                              <a:lnTo>
                                <a:pt x="7214" y="1"/>
                              </a:lnTo>
                              <a:lnTo>
                                <a:pt x="7217" y="4"/>
                              </a:lnTo>
                              <a:lnTo>
                                <a:pt x="7218" y="6"/>
                              </a:lnTo>
                              <a:lnTo>
                                <a:pt x="7218" y="10"/>
                              </a:lnTo>
                              <a:lnTo>
                                <a:pt x="7217" y="12"/>
                              </a:lnTo>
                              <a:lnTo>
                                <a:pt x="7214" y="15"/>
                              </a:lnTo>
                              <a:lnTo>
                                <a:pt x="7213" y="15"/>
                              </a:lnTo>
                              <a:close/>
                              <a:moveTo>
                                <a:pt x="7243" y="15"/>
                              </a:moveTo>
                              <a:lnTo>
                                <a:pt x="7239" y="15"/>
                              </a:lnTo>
                              <a:lnTo>
                                <a:pt x="7237" y="15"/>
                              </a:lnTo>
                              <a:lnTo>
                                <a:pt x="7234" y="12"/>
                              </a:lnTo>
                              <a:lnTo>
                                <a:pt x="7233" y="10"/>
                              </a:lnTo>
                              <a:lnTo>
                                <a:pt x="7233" y="6"/>
                              </a:lnTo>
                              <a:lnTo>
                                <a:pt x="7234" y="4"/>
                              </a:lnTo>
                              <a:lnTo>
                                <a:pt x="7237" y="1"/>
                              </a:lnTo>
                              <a:lnTo>
                                <a:pt x="7239" y="0"/>
                              </a:lnTo>
                              <a:lnTo>
                                <a:pt x="7243" y="0"/>
                              </a:lnTo>
                              <a:lnTo>
                                <a:pt x="7244" y="1"/>
                              </a:lnTo>
                              <a:lnTo>
                                <a:pt x="7247" y="4"/>
                              </a:lnTo>
                              <a:lnTo>
                                <a:pt x="7248" y="6"/>
                              </a:lnTo>
                              <a:lnTo>
                                <a:pt x="7248" y="10"/>
                              </a:lnTo>
                              <a:lnTo>
                                <a:pt x="7247" y="12"/>
                              </a:lnTo>
                              <a:lnTo>
                                <a:pt x="7244" y="15"/>
                              </a:lnTo>
                              <a:lnTo>
                                <a:pt x="7243" y="15"/>
                              </a:lnTo>
                              <a:close/>
                              <a:moveTo>
                                <a:pt x="7273" y="15"/>
                              </a:moveTo>
                              <a:lnTo>
                                <a:pt x="7269" y="15"/>
                              </a:lnTo>
                              <a:lnTo>
                                <a:pt x="7267" y="15"/>
                              </a:lnTo>
                              <a:lnTo>
                                <a:pt x="7264" y="12"/>
                              </a:lnTo>
                              <a:lnTo>
                                <a:pt x="7263" y="10"/>
                              </a:lnTo>
                              <a:lnTo>
                                <a:pt x="7263" y="6"/>
                              </a:lnTo>
                              <a:lnTo>
                                <a:pt x="7264" y="4"/>
                              </a:lnTo>
                              <a:lnTo>
                                <a:pt x="7267" y="1"/>
                              </a:lnTo>
                              <a:lnTo>
                                <a:pt x="7269" y="0"/>
                              </a:lnTo>
                              <a:lnTo>
                                <a:pt x="7273" y="0"/>
                              </a:lnTo>
                              <a:lnTo>
                                <a:pt x="7274" y="1"/>
                              </a:lnTo>
                              <a:lnTo>
                                <a:pt x="7277" y="4"/>
                              </a:lnTo>
                              <a:lnTo>
                                <a:pt x="7278" y="6"/>
                              </a:lnTo>
                              <a:lnTo>
                                <a:pt x="7278" y="10"/>
                              </a:lnTo>
                              <a:lnTo>
                                <a:pt x="7277" y="12"/>
                              </a:lnTo>
                              <a:lnTo>
                                <a:pt x="7274" y="15"/>
                              </a:lnTo>
                              <a:lnTo>
                                <a:pt x="7273" y="15"/>
                              </a:lnTo>
                              <a:close/>
                              <a:moveTo>
                                <a:pt x="7303" y="15"/>
                              </a:moveTo>
                              <a:lnTo>
                                <a:pt x="7299" y="15"/>
                              </a:lnTo>
                              <a:lnTo>
                                <a:pt x="7297" y="15"/>
                              </a:lnTo>
                              <a:lnTo>
                                <a:pt x="7294" y="12"/>
                              </a:lnTo>
                              <a:lnTo>
                                <a:pt x="7293" y="10"/>
                              </a:lnTo>
                              <a:lnTo>
                                <a:pt x="7293" y="6"/>
                              </a:lnTo>
                              <a:lnTo>
                                <a:pt x="7294" y="4"/>
                              </a:lnTo>
                              <a:lnTo>
                                <a:pt x="7297" y="1"/>
                              </a:lnTo>
                              <a:lnTo>
                                <a:pt x="7299" y="0"/>
                              </a:lnTo>
                              <a:lnTo>
                                <a:pt x="7303" y="0"/>
                              </a:lnTo>
                              <a:lnTo>
                                <a:pt x="7304" y="1"/>
                              </a:lnTo>
                              <a:lnTo>
                                <a:pt x="7307" y="4"/>
                              </a:lnTo>
                              <a:lnTo>
                                <a:pt x="7308" y="6"/>
                              </a:lnTo>
                              <a:lnTo>
                                <a:pt x="7308" y="10"/>
                              </a:lnTo>
                              <a:lnTo>
                                <a:pt x="7307" y="12"/>
                              </a:lnTo>
                              <a:lnTo>
                                <a:pt x="7304" y="15"/>
                              </a:lnTo>
                              <a:lnTo>
                                <a:pt x="7303" y="15"/>
                              </a:lnTo>
                              <a:close/>
                              <a:moveTo>
                                <a:pt x="7333" y="15"/>
                              </a:moveTo>
                              <a:lnTo>
                                <a:pt x="7329" y="15"/>
                              </a:lnTo>
                              <a:lnTo>
                                <a:pt x="7327" y="15"/>
                              </a:lnTo>
                              <a:lnTo>
                                <a:pt x="7324" y="12"/>
                              </a:lnTo>
                              <a:lnTo>
                                <a:pt x="7323" y="10"/>
                              </a:lnTo>
                              <a:lnTo>
                                <a:pt x="7323" y="6"/>
                              </a:lnTo>
                              <a:lnTo>
                                <a:pt x="7324" y="4"/>
                              </a:lnTo>
                              <a:lnTo>
                                <a:pt x="7327" y="1"/>
                              </a:lnTo>
                              <a:lnTo>
                                <a:pt x="7329" y="0"/>
                              </a:lnTo>
                              <a:lnTo>
                                <a:pt x="7333" y="0"/>
                              </a:lnTo>
                              <a:lnTo>
                                <a:pt x="7335" y="1"/>
                              </a:lnTo>
                              <a:lnTo>
                                <a:pt x="7337" y="4"/>
                              </a:lnTo>
                              <a:lnTo>
                                <a:pt x="7338" y="6"/>
                              </a:lnTo>
                              <a:lnTo>
                                <a:pt x="7338" y="10"/>
                              </a:lnTo>
                              <a:lnTo>
                                <a:pt x="7337" y="12"/>
                              </a:lnTo>
                              <a:lnTo>
                                <a:pt x="7335" y="15"/>
                              </a:lnTo>
                              <a:lnTo>
                                <a:pt x="7333" y="15"/>
                              </a:lnTo>
                              <a:close/>
                              <a:moveTo>
                                <a:pt x="7363" y="15"/>
                              </a:moveTo>
                              <a:lnTo>
                                <a:pt x="7359" y="15"/>
                              </a:lnTo>
                              <a:lnTo>
                                <a:pt x="7357" y="15"/>
                              </a:lnTo>
                              <a:lnTo>
                                <a:pt x="7354" y="12"/>
                              </a:lnTo>
                              <a:lnTo>
                                <a:pt x="7353" y="10"/>
                              </a:lnTo>
                              <a:lnTo>
                                <a:pt x="7353" y="6"/>
                              </a:lnTo>
                              <a:lnTo>
                                <a:pt x="7354" y="4"/>
                              </a:lnTo>
                              <a:lnTo>
                                <a:pt x="7357" y="1"/>
                              </a:lnTo>
                              <a:lnTo>
                                <a:pt x="7359" y="0"/>
                              </a:lnTo>
                              <a:lnTo>
                                <a:pt x="7363" y="0"/>
                              </a:lnTo>
                              <a:lnTo>
                                <a:pt x="7365" y="1"/>
                              </a:lnTo>
                              <a:lnTo>
                                <a:pt x="7367" y="4"/>
                              </a:lnTo>
                              <a:lnTo>
                                <a:pt x="7368" y="6"/>
                              </a:lnTo>
                              <a:lnTo>
                                <a:pt x="7368" y="10"/>
                              </a:lnTo>
                              <a:lnTo>
                                <a:pt x="7367" y="12"/>
                              </a:lnTo>
                              <a:lnTo>
                                <a:pt x="7365" y="15"/>
                              </a:lnTo>
                              <a:lnTo>
                                <a:pt x="7363" y="15"/>
                              </a:lnTo>
                              <a:close/>
                              <a:moveTo>
                                <a:pt x="7393" y="15"/>
                              </a:moveTo>
                              <a:lnTo>
                                <a:pt x="7389" y="15"/>
                              </a:lnTo>
                              <a:lnTo>
                                <a:pt x="7387" y="15"/>
                              </a:lnTo>
                              <a:lnTo>
                                <a:pt x="7384" y="12"/>
                              </a:lnTo>
                              <a:lnTo>
                                <a:pt x="7383" y="10"/>
                              </a:lnTo>
                              <a:lnTo>
                                <a:pt x="7383" y="6"/>
                              </a:lnTo>
                              <a:lnTo>
                                <a:pt x="7384" y="4"/>
                              </a:lnTo>
                              <a:lnTo>
                                <a:pt x="7387" y="1"/>
                              </a:lnTo>
                              <a:lnTo>
                                <a:pt x="7389" y="0"/>
                              </a:lnTo>
                              <a:lnTo>
                                <a:pt x="7393" y="0"/>
                              </a:lnTo>
                              <a:lnTo>
                                <a:pt x="7395" y="1"/>
                              </a:lnTo>
                              <a:lnTo>
                                <a:pt x="7397" y="4"/>
                              </a:lnTo>
                              <a:lnTo>
                                <a:pt x="7398" y="6"/>
                              </a:lnTo>
                              <a:lnTo>
                                <a:pt x="7398" y="10"/>
                              </a:lnTo>
                              <a:lnTo>
                                <a:pt x="7397" y="12"/>
                              </a:lnTo>
                              <a:lnTo>
                                <a:pt x="7395" y="15"/>
                              </a:lnTo>
                              <a:lnTo>
                                <a:pt x="7393" y="15"/>
                              </a:lnTo>
                              <a:close/>
                              <a:moveTo>
                                <a:pt x="7423" y="15"/>
                              </a:moveTo>
                              <a:lnTo>
                                <a:pt x="7419" y="15"/>
                              </a:lnTo>
                              <a:lnTo>
                                <a:pt x="7417" y="15"/>
                              </a:lnTo>
                              <a:lnTo>
                                <a:pt x="7414" y="12"/>
                              </a:lnTo>
                              <a:lnTo>
                                <a:pt x="7413" y="10"/>
                              </a:lnTo>
                              <a:lnTo>
                                <a:pt x="7413" y="6"/>
                              </a:lnTo>
                              <a:lnTo>
                                <a:pt x="7414" y="4"/>
                              </a:lnTo>
                              <a:lnTo>
                                <a:pt x="7417" y="1"/>
                              </a:lnTo>
                              <a:lnTo>
                                <a:pt x="7419" y="0"/>
                              </a:lnTo>
                              <a:lnTo>
                                <a:pt x="7423" y="0"/>
                              </a:lnTo>
                              <a:lnTo>
                                <a:pt x="7425" y="1"/>
                              </a:lnTo>
                              <a:lnTo>
                                <a:pt x="7427" y="4"/>
                              </a:lnTo>
                              <a:lnTo>
                                <a:pt x="7428" y="6"/>
                              </a:lnTo>
                              <a:lnTo>
                                <a:pt x="7428" y="10"/>
                              </a:lnTo>
                              <a:lnTo>
                                <a:pt x="7427" y="12"/>
                              </a:lnTo>
                              <a:lnTo>
                                <a:pt x="7425" y="15"/>
                              </a:lnTo>
                              <a:lnTo>
                                <a:pt x="7423" y="15"/>
                              </a:lnTo>
                              <a:close/>
                              <a:moveTo>
                                <a:pt x="7453" y="15"/>
                              </a:moveTo>
                              <a:lnTo>
                                <a:pt x="7449" y="15"/>
                              </a:lnTo>
                              <a:lnTo>
                                <a:pt x="7447" y="15"/>
                              </a:lnTo>
                              <a:lnTo>
                                <a:pt x="7444" y="12"/>
                              </a:lnTo>
                              <a:lnTo>
                                <a:pt x="7443" y="10"/>
                              </a:lnTo>
                              <a:lnTo>
                                <a:pt x="7443" y="6"/>
                              </a:lnTo>
                              <a:lnTo>
                                <a:pt x="7444" y="4"/>
                              </a:lnTo>
                              <a:lnTo>
                                <a:pt x="7447" y="1"/>
                              </a:lnTo>
                              <a:lnTo>
                                <a:pt x="7449" y="0"/>
                              </a:lnTo>
                              <a:lnTo>
                                <a:pt x="7453" y="0"/>
                              </a:lnTo>
                              <a:lnTo>
                                <a:pt x="7455" y="1"/>
                              </a:lnTo>
                              <a:lnTo>
                                <a:pt x="7457" y="4"/>
                              </a:lnTo>
                              <a:lnTo>
                                <a:pt x="7458" y="6"/>
                              </a:lnTo>
                              <a:lnTo>
                                <a:pt x="7458" y="10"/>
                              </a:lnTo>
                              <a:lnTo>
                                <a:pt x="7457" y="12"/>
                              </a:lnTo>
                              <a:lnTo>
                                <a:pt x="7455" y="15"/>
                              </a:lnTo>
                              <a:lnTo>
                                <a:pt x="7453" y="15"/>
                              </a:lnTo>
                              <a:close/>
                              <a:moveTo>
                                <a:pt x="7483" y="15"/>
                              </a:moveTo>
                              <a:lnTo>
                                <a:pt x="7479" y="15"/>
                              </a:lnTo>
                              <a:lnTo>
                                <a:pt x="7477" y="15"/>
                              </a:lnTo>
                              <a:lnTo>
                                <a:pt x="7474" y="12"/>
                              </a:lnTo>
                              <a:lnTo>
                                <a:pt x="7473" y="10"/>
                              </a:lnTo>
                              <a:lnTo>
                                <a:pt x="7473" y="6"/>
                              </a:lnTo>
                              <a:lnTo>
                                <a:pt x="7474" y="4"/>
                              </a:lnTo>
                              <a:lnTo>
                                <a:pt x="7477" y="1"/>
                              </a:lnTo>
                              <a:lnTo>
                                <a:pt x="7479" y="0"/>
                              </a:lnTo>
                              <a:lnTo>
                                <a:pt x="7483" y="0"/>
                              </a:lnTo>
                              <a:lnTo>
                                <a:pt x="7485" y="1"/>
                              </a:lnTo>
                              <a:lnTo>
                                <a:pt x="7488" y="4"/>
                              </a:lnTo>
                              <a:lnTo>
                                <a:pt x="7488" y="6"/>
                              </a:lnTo>
                              <a:lnTo>
                                <a:pt x="7488" y="10"/>
                              </a:lnTo>
                              <a:lnTo>
                                <a:pt x="7488" y="12"/>
                              </a:lnTo>
                              <a:lnTo>
                                <a:pt x="7485" y="15"/>
                              </a:lnTo>
                              <a:lnTo>
                                <a:pt x="7483" y="15"/>
                              </a:lnTo>
                              <a:close/>
                              <a:moveTo>
                                <a:pt x="7513" y="15"/>
                              </a:moveTo>
                              <a:lnTo>
                                <a:pt x="7509" y="15"/>
                              </a:lnTo>
                              <a:lnTo>
                                <a:pt x="7507" y="15"/>
                              </a:lnTo>
                              <a:lnTo>
                                <a:pt x="7504" y="12"/>
                              </a:lnTo>
                              <a:lnTo>
                                <a:pt x="7503" y="10"/>
                              </a:lnTo>
                              <a:lnTo>
                                <a:pt x="7503" y="6"/>
                              </a:lnTo>
                              <a:lnTo>
                                <a:pt x="7504" y="4"/>
                              </a:lnTo>
                              <a:lnTo>
                                <a:pt x="7507" y="1"/>
                              </a:lnTo>
                              <a:lnTo>
                                <a:pt x="7509" y="0"/>
                              </a:lnTo>
                              <a:lnTo>
                                <a:pt x="7513" y="0"/>
                              </a:lnTo>
                              <a:lnTo>
                                <a:pt x="7515" y="1"/>
                              </a:lnTo>
                              <a:lnTo>
                                <a:pt x="7518" y="4"/>
                              </a:lnTo>
                              <a:lnTo>
                                <a:pt x="7518" y="6"/>
                              </a:lnTo>
                              <a:lnTo>
                                <a:pt x="7518" y="10"/>
                              </a:lnTo>
                              <a:lnTo>
                                <a:pt x="7518" y="12"/>
                              </a:lnTo>
                              <a:lnTo>
                                <a:pt x="7515" y="15"/>
                              </a:lnTo>
                              <a:lnTo>
                                <a:pt x="7513" y="15"/>
                              </a:lnTo>
                              <a:close/>
                              <a:moveTo>
                                <a:pt x="7543" y="15"/>
                              </a:moveTo>
                              <a:lnTo>
                                <a:pt x="7539" y="15"/>
                              </a:lnTo>
                              <a:lnTo>
                                <a:pt x="7537" y="15"/>
                              </a:lnTo>
                              <a:lnTo>
                                <a:pt x="7534" y="12"/>
                              </a:lnTo>
                              <a:lnTo>
                                <a:pt x="7533" y="10"/>
                              </a:lnTo>
                              <a:lnTo>
                                <a:pt x="7533" y="6"/>
                              </a:lnTo>
                              <a:lnTo>
                                <a:pt x="7534" y="4"/>
                              </a:lnTo>
                              <a:lnTo>
                                <a:pt x="7537" y="1"/>
                              </a:lnTo>
                              <a:lnTo>
                                <a:pt x="7539" y="0"/>
                              </a:lnTo>
                              <a:lnTo>
                                <a:pt x="7543" y="0"/>
                              </a:lnTo>
                              <a:lnTo>
                                <a:pt x="7545" y="1"/>
                              </a:lnTo>
                              <a:lnTo>
                                <a:pt x="7548" y="4"/>
                              </a:lnTo>
                              <a:lnTo>
                                <a:pt x="7548" y="6"/>
                              </a:lnTo>
                              <a:lnTo>
                                <a:pt x="7548" y="10"/>
                              </a:lnTo>
                              <a:lnTo>
                                <a:pt x="7548" y="12"/>
                              </a:lnTo>
                              <a:lnTo>
                                <a:pt x="7545" y="15"/>
                              </a:lnTo>
                              <a:lnTo>
                                <a:pt x="7543" y="15"/>
                              </a:lnTo>
                              <a:close/>
                              <a:moveTo>
                                <a:pt x="7573" y="15"/>
                              </a:moveTo>
                              <a:lnTo>
                                <a:pt x="7569" y="15"/>
                              </a:lnTo>
                              <a:lnTo>
                                <a:pt x="7567" y="15"/>
                              </a:lnTo>
                              <a:lnTo>
                                <a:pt x="7564" y="12"/>
                              </a:lnTo>
                              <a:lnTo>
                                <a:pt x="7563" y="10"/>
                              </a:lnTo>
                              <a:lnTo>
                                <a:pt x="7563" y="6"/>
                              </a:lnTo>
                              <a:lnTo>
                                <a:pt x="7564" y="4"/>
                              </a:lnTo>
                              <a:lnTo>
                                <a:pt x="7567" y="1"/>
                              </a:lnTo>
                              <a:lnTo>
                                <a:pt x="7569" y="0"/>
                              </a:lnTo>
                              <a:lnTo>
                                <a:pt x="7573" y="0"/>
                              </a:lnTo>
                              <a:lnTo>
                                <a:pt x="7575" y="1"/>
                              </a:lnTo>
                              <a:lnTo>
                                <a:pt x="7578" y="4"/>
                              </a:lnTo>
                              <a:lnTo>
                                <a:pt x="7578" y="6"/>
                              </a:lnTo>
                              <a:lnTo>
                                <a:pt x="7578" y="10"/>
                              </a:lnTo>
                              <a:lnTo>
                                <a:pt x="7578" y="12"/>
                              </a:lnTo>
                              <a:lnTo>
                                <a:pt x="7575" y="15"/>
                              </a:lnTo>
                              <a:lnTo>
                                <a:pt x="7573" y="15"/>
                              </a:lnTo>
                              <a:close/>
                              <a:moveTo>
                                <a:pt x="7603" y="15"/>
                              </a:moveTo>
                              <a:lnTo>
                                <a:pt x="7599" y="15"/>
                              </a:lnTo>
                              <a:lnTo>
                                <a:pt x="7597" y="15"/>
                              </a:lnTo>
                              <a:lnTo>
                                <a:pt x="7594" y="12"/>
                              </a:lnTo>
                              <a:lnTo>
                                <a:pt x="7593" y="10"/>
                              </a:lnTo>
                              <a:lnTo>
                                <a:pt x="7593" y="6"/>
                              </a:lnTo>
                              <a:lnTo>
                                <a:pt x="7594" y="4"/>
                              </a:lnTo>
                              <a:lnTo>
                                <a:pt x="7597" y="1"/>
                              </a:lnTo>
                              <a:lnTo>
                                <a:pt x="7599" y="0"/>
                              </a:lnTo>
                              <a:lnTo>
                                <a:pt x="7603" y="0"/>
                              </a:lnTo>
                              <a:lnTo>
                                <a:pt x="7605" y="1"/>
                              </a:lnTo>
                              <a:lnTo>
                                <a:pt x="7608" y="4"/>
                              </a:lnTo>
                              <a:lnTo>
                                <a:pt x="7608" y="6"/>
                              </a:lnTo>
                              <a:lnTo>
                                <a:pt x="7608" y="10"/>
                              </a:lnTo>
                              <a:lnTo>
                                <a:pt x="7608" y="12"/>
                              </a:lnTo>
                              <a:lnTo>
                                <a:pt x="7605" y="15"/>
                              </a:lnTo>
                              <a:lnTo>
                                <a:pt x="7603" y="15"/>
                              </a:lnTo>
                              <a:close/>
                              <a:moveTo>
                                <a:pt x="7633" y="15"/>
                              </a:moveTo>
                              <a:lnTo>
                                <a:pt x="7629" y="15"/>
                              </a:lnTo>
                              <a:lnTo>
                                <a:pt x="7627" y="15"/>
                              </a:lnTo>
                              <a:lnTo>
                                <a:pt x="7624" y="12"/>
                              </a:lnTo>
                              <a:lnTo>
                                <a:pt x="7623" y="10"/>
                              </a:lnTo>
                              <a:lnTo>
                                <a:pt x="7623" y="6"/>
                              </a:lnTo>
                              <a:lnTo>
                                <a:pt x="7624" y="4"/>
                              </a:lnTo>
                              <a:lnTo>
                                <a:pt x="7627" y="1"/>
                              </a:lnTo>
                              <a:lnTo>
                                <a:pt x="7629" y="0"/>
                              </a:lnTo>
                              <a:lnTo>
                                <a:pt x="7633" y="0"/>
                              </a:lnTo>
                              <a:lnTo>
                                <a:pt x="7635" y="1"/>
                              </a:lnTo>
                              <a:lnTo>
                                <a:pt x="7638" y="4"/>
                              </a:lnTo>
                              <a:lnTo>
                                <a:pt x="7638" y="6"/>
                              </a:lnTo>
                              <a:lnTo>
                                <a:pt x="7638" y="10"/>
                              </a:lnTo>
                              <a:lnTo>
                                <a:pt x="7638" y="12"/>
                              </a:lnTo>
                              <a:lnTo>
                                <a:pt x="7635" y="15"/>
                              </a:lnTo>
                              <a:lnTo>
                                <a:pt x="7633" y="15"/>
                              </a:lnTo>
                              <a:close/>
                              <a:moveTo>
                                <a:pt x="7663" y="15"/>
                              </a:moveTo>
                              <a:lnTo>
                                <a:pt x="7659" y="15"/>
                              </a:lnTo>
                              <a:lnTo>
                                <a:pt x="7657" y="15"/>
                              </a:lnTo>
                              <a:lnTo>
                                <a:pt x="7654" y="12"/>
                              </a:lnTo>
                              <a:lnTo>
                                <a:pt x="7653" y="10"/>
                              </a:lnTo>
                              <a:lnTo>
                                <a:pt x="7653" y="6"/>
                              </a:lnTo>
                              <a:lnTo>
                                <a:pt x="7654" y="4"/>
                              </a:lnTo>
                              <a:lnTo>
                                <a:pt x="7657" y="1"/>
                              </a:lnTo>
                              <a:lnTo>
                                <a:pt x="7659" y="0"/>
                              </a:lnTo>
                              <a:lnTo>
                                <a:pt x="7663" y="0"/>
                              </a:lnTo>
                              <a:lnTo>
                                <a:pt x="7665" y="1"/>
                              </a:lnTo>
                              <a:lnTo>
                                <a:pt x="7668" y="4"/>
                              </a:lnTo>
                              <a:lnTo>
                                <a:pt x="7668" y="6"/>
                              </a:lnTo>
                              <a:lnTo>
                                <a:pt x="7668" y="10"/>
                              </a:lnTo>
                              <a:lnTo>
                                <a:pt x="7668" y="12"/>
                              </a:lnTo>
                              <a:lnTo>
                                <a:pt x="7665" y="15"/>
                              </a:lnTo>
                              <a:lnTo>
                                <a:pt x="7663" y="15"/>
                              </a:lnTo>
                              <a:close/>
                              <a:moveTo>
                                <a:pt x="7693" y="15"/>
                              </a:moveTo>
                              <a:lnTo>
                                <a:pt x="7689" y="15"/>
                              </a:lnTo>
                              <a:lnTo>
                                <a:pt x="7687" y="15"/>
                              </a:lnTo>
                              <a:lnTo>
                                <a:pt x="7684" y="12"/>
                              </a:lnTo>
                              <a:lnTo>
                                <a:pt x="7683" y="10"/>
                              </a:lnTo>
                              <a:lnTo>
                                <a:pt x="7683" y="6"/>
                              </a:lnTo>
                              <a:lnTo>
                                <a:pt x="7684" y="4"/>
                              </a:lnTo>
                              <a:lnTo>
                                <a:pt x="7687" y="1"/>
                              </a:lnTo>
                              <a:lnTo>
                                <a:pt x="7689" y="0"/>
                              </a:lnTo>
                              <a:lnTo>
                                <a:pt x="7693" y="0"/>
                              </a:lnTo>
                              <a:lnTo>
                                <a:pt x="7695" y="1"/>
                              </a:lnTo>
                              <a:lnTo>
                                <a:pt x="7698" y="4"/>
                              </a:lnTo>
                              <a:lnTo>
                                <a:pt x="7698" y="6"/>
                              </a:lnTo>
                              <a:lnTo>
                                <a:pt x="7698" y="10"/>
                              </a:lnTo>
                              <a:lnTo>
                                <a:pt x="7698" y="12"/>
                              </a:lnTo>
                              <a:lnTo>
                                <a:pt x="7695" y="15"/>
                              </a:lnTo>
                              <a:lnTo>
                                <a:pt x="7693" y="15"/>
                              </a:lnTo>
                              <a:close/>
                              <a:moveTo>
                                <a:pt x="7723" y="15"/>
                              </a:moveTo>
                              <a:lnTo>
                                <a:pt x="7719" y="15"/>
                              </a:lnTo>
                              <a:lnTo>
                                <a:pt x="7717" y="15"/>
                              </a:lnTo>
                              <a:lnTo>
                                <a:pt x="7714" y="12"/>
                              </a:lnTo>
                              <a:lnTo>
                                <a:pt x="7713" y="10"/>
                              </a:lnTo>
                              <a:lnTo>
                                <a:pt x="7713" y="6"/>
                              </a:lnTo>
                              <a:lnTo>
                                <a:pt x="7714" y="4"/>
                              </a:lnTo>
                              <a:lnTo>
                                <a:pt x="7717" y="1"/>
                              </a:lnTo>
                              <a:lnTo>
                                <a:pt x="7719" y="0"/>
                              </a:lnTo>
                              <a:lnTo>
                                <a:pt x="7723" y="0"/>
                              </a:lnTo>
                              <a:lnTo>
                                <a:pt x="7725" y="1"/>
                              </a:lnTo>
                              <a:lnTo>
                                <a:pt x="7728" y="4"/>
                              </a:lnTo>
                              <a:lnTo>
                                <a:pt x="7728" y="6"/>
                              </a:lnTo>
                              <a:lnTo>
                                <a:pt x="7728" y="10"/>
                              </a:lnTo>
                              <a:lnTo>
                                <a:pt x="7728" y="12"/>
                              </a:lnTo>
                              <a:lnTo>
                                <a:pt x="7725" y="15"/>
                              </a:lnTo>
                              <a:lnTo>
                                <a:pt x="7723" y="15"/>
                              </a:lnTo>
                              <a:close/>
                              <a:moveTo>
                                <a:pt x="7753" y="15"/>
                              </a:moveTo>
                              <a:lnTo>
                                <a:pt x="7749" y="15"/>
                              </a:lnTo>
                              <a:lnTo>
                                <a:pt x="7747" y="15"/>
                              </a:lnTo>
                              <a:lnTo>
                                <a:pt x="7744" y="12"/>
                              </a:lnTo>
                              <a:lnTo>
                                <a:pt x="7743" y="10"/>
                              </a:lnTo>
                              <a:lnTo>
                                <a:pt x="7743" y="6"/>
                              </a:lnTo>
                              <a:lnTo>
                                <a:pt x="7744" y="4"/>
                              </a:lnTo>
                              <a:lnTo>
                                <a:pt x="7747" y="1"/>
                              </a:lnTo>
                              <a:lnTo>
                                <a:pt x="7749" y="0"/>
                              </a:lnTo>
                              <a:lnTo>
                                <a:pt x="7753" y="0"/>
                              </a:lnTo>
                              <a:lnTo>
                                <a:pt x="7755" y="1"/>
                              </a:lnTo>
                              <a:lnTo>
                                <a:pt x="7758" y="4"/>
                              </a:lnTo>
                              <a:lnTo>
                                <a:pt x="7758" y="6"/>
                              </a:lnTo>
                              <a:lnTo>
                                <a:pt x="7758" y="10"/>
                              </a:lnTo>
                              <a:lnTo>
                                <a:pt x="7758" y="12"/>
                              </a:lnTo>
                              <a:lnTo>
                                <a:pt x="7755" y="15"/>
                              </a:lnTo>
                              <a:lnTo>
                                <a:pt x="7753" y="15"/>
                              </a:lnTo>
                              <a:close/>
                              <a:moveTo>
                                <a:pt x="7783" y="15"/>
                              </a:moveTo>
                              <a:lnTo>
                                <a:pt x="7779" y="15"/>
                              </a:lnTo>
                              <a:lnTo>
                                <a:pt x="7777" y="15"/>
                              </a:lnTo>
                              <a:lnTo>
                                <a:pt x="7774" y="12"/>
                              </a:lnTo>
                              <a:lnTo>
                                <a:pt x="7773" y="10"/>
                              </a:lnTo>
                              <a:lnTo>
                                <a:pt x="7773" y="6"/>
                              </a:lnTo>
                              <a:lnTo>
                                <a:pt x="7774" y="4"/>
                              </a:lnTo>
                              <a:lnTo>
                                <a:pt x="7777" y="1"/>
                              </a:lnTo>
                              <a:lnTo>
                                <a:pt x="7779" y="0"/>
                              </a:lnTo>
                              <a:lnTo>
                                <a:pt x="7783" y="0"/>
                              </a:lnTo>
                              <a:lnTo>
                                <a:pt x="7785" y="1"/>
                              </a:lnTo>
                              <a:lnTo>
                                <a:pt x="7788" y="4"/>
                              </a:lnTo>
                              <a:lnTo>
                                <a:pt x="7788" y="6"/>
                              </a:lnTo>
                              <a:lnTo>
                                <a:pt x="7788" y="10"/>
                              </a:lnTo>
                              <a:lnTo>
                                <a:pt x="7788" y="12"/>
                              </a:lnTo>
                              <a:lnTo>
                                <a:pt x="7785" y="15"/>
                              </a:lnTo>
                              <a:lnTo>
                                <a:pt x="7783" y="15"/>
                              </a:lnTo>
                              <a:close/>
                              <a:moveTo>
                                <a:pt x="7813" y="15"/>
                              </a:moveTo>
                              <a:lnTo>
                                <a:pt x="7809" y="15"/>
                              </a:lnTo>
                              <a:lnTo>
                                <a:pt x="7807" y="15"/>
                              </a:lnTo>
                              <a:lnTo>
                                <a:pt x="7804" y="12"/>
                              </a:lnTo>
                              <a:lnTo>
                                <a:pt x="7803" y="10"/>
                              </a:lnTo>
                              <a:lnTo>
                                <a:pt x="7803" y="6"/>
                              </a:lnTo>
                              <a:lnTo>
                                <a:pt x="7804" y="4"/>
                              </a:lnTo>
                              <a:lnTo>
                                <a:pt x="7807" y="1"/>
                              </a:lnTo>
                              <a:lnTo>
                                <a:pt x="7809" y="0"/>
                              </a:lnTo>
                              <a:lnTo>
                                <a:pt x="7813" y="0"/>
                              </a:lnTo>
                              <a:lnTo>
                                <a:pt x="7815" y="1"/>
                              </a:lnTo>
                              <a:lnTo>
                                <a:pt x="7818" y="4"/>
                              </a:lnTo>
                              <a:lnTo>
                                <a:pt x="7818" y="6"/>
                              </a:lnTo>
                              <a:lnTo>
                                <a:pt x="7818" y="10"/>
                              </a:lnTo>
                              <a:lnTo>
                                <a:pt x="7818" y="12"/>
                              </a:lnTo>
                              <a:lnTo>
                                <a:pt x="7815" y="15"/>
                              </a:lnTo>
                              <a:lnTo>
                                <a:pt x="7813" y="15"/>
                              </a:lnTo>
                              <a:close/>
                              <a:moveTo>
                                <a:pt x="7843" y="15"/>
                              </a:moveTo>
                              <a:lnTo>
                                <a:pt x="7839" y="15"/>
                              </a:lnTo>
                              <a:lnTo>
                                <a:pt x="7837" y="15"/>
                              </a:lnTo>
                              <a:lnTo>
                                <a:pt x="7834" y="12"/>
                              </a:lnTo>
                              <a:lnTo>
                                <a:pt x="7833" y="10"/>
                              </a:lnTo>
                              <a:lnTo>
                                <a:pt x="7833" y="6"/>
                              </a:lnTo>
                              <a:lnTo>
                                <a:pt x="7834" y="4"/>
                              </a:lnTo>
                              <a:lnTo>
                                <a:pt x="7837" y="1"/>
                              </a:lnTo>
                              <a:lnTo>
                                <a:pt x="7839" y="0"/>
                              </a:lnTo>
                              <a:lnTo>
                                <a:pt x="7843" y="0"/>
                              </a:lnTo>
                              <a:lnTo>
                                <a:pt x="7845" y="1"/>
                              </a:lnTo>
                              <a:lnTo>
                                <a:pt x="7848" y="4"/>
                              </a:lnTo>
                              <a:lnTo>
                                <a:pt x="7848" y="6"/>
                              </a:lnTo>
                              <a:lnTo>
                                <a:pt x="7848" y="10"/>
                              </a:lnTo>
                              <a:lnTo>
                                <a:pt x="7848" y="12"/>
                              </a:lnTo>
                              <a:lnTo>
                                <a:pt x="7845" y="15"/>
                              </a:lnTo>
                              <a:lnTo>
                                <a:pt x="7843" y="15"/>
                              </a:lnTo>
                              <a:close/>
                              <a:moveTo>
                                <a:pt x="7873" y="15"/>
                              </a:moveTo>
                              <a:lnTo>
                                <a:pt x="7869" y="15"/>
                              </a:lnTo>
                              <a:lnTo>
                                <a:pt x="7867" y="15"/>
                              </a:lnTo>
                              <a:lnTo>
                                <a:pt x="7864" y="12"/>
                              </a:lnTo>
                              <a:lnTo>
                                <a:pt x="7863" y="10"/>
                              </a:lnTo>
                              <a:lnTo>
                                <a:pt x="7863" y="6"/>
                              </a:lnTo>
                              <a:lnTo>
                                <a:pt x="7864" y="4"/>
                              </a:lnTo>
                              <a:lnTo>
                                <a:pt x="7867" y="1"/>
                              </a:lnTo>
                              <a:lnTo>
                                <a:pt x="7869" y="0"/>
                              </a:lnTo>
                              <a:lnTo>
                                <a:pt x="7873" y="0"/>
                              </a:lnTo>
                              <a:lnTo>
                                <a:pt x="7875" y="1"/>
                              </a:lnTo>
                              <a:lnTo>
                                <a:pt x="7878" y="4"/>
                              </a:lnTo>
                              <a:lnTo>
                                <a:pt x="7878" y="6"/>
                              </a:lnTo>
                              <a:lnTo>
                                <a:pt x="7878" y="10"/>
                              </a:lnTo>
                              <a:lnTo>
                                <a:pt x="7878" y="12"/>
                              </a:lnTo>
                              <a:lnTo>
                                <a:pt x="7875" y="15"/>
                              </a:lnTo>
                              <a:lnTo>
                                <a:pt x="7873" y="15"/>
                              </a:lnTo>
                              <a:close/>
                              <a:moveTo>
                                <a:pt x="7903" y="15"/>
                              </a:moveTo>
                              <a:lnTo>
                                <a:pt x="7899" y="15"/>
                              </a:lnTo>
                              <a:lnTo>
                                <a:pt x="7897" y="15"/>
                              </a:lnTo>
                              <a:lnTo>
                                <a:pt x="7894" y="12"/>
                              </a:lnTo>
                              <a:lnTo>
                                <a:pt x="7893" y="10"/>
                              </a:lnTo>
                              <a:lnTo>
                                <a:pt x="7893" y="6"/>
                              </a:lnTo>
                              <a:lnTo>
                                <a:pt x="7894" y="4"/>
                              </a:lnTo>
                              <a:lnTo>
                                <a:pt x="7897" y="1"/>
                              </a:lnTo>
                              <a:lnTo>
                                <a:pt x="7899" y="0"/>
                              </a:lnTo>
                              <a:lnTo>
                                <a:pt x="7903" y="0"/>
                              </a:lnTo>
                              <a:lnTo>
                                <a:pt x="7905" y="1"/>
                              </a:lnTo>
                              <a:lnTo>
                                <a:pt x="7908" y="4"/>
                              </a:lnTo>
                              <a:lnTo>
                                <a:pt x="7908" y="6"/>
                              </a:lnTo>
                              <a:lnTo>
                                <a:pt x="7908" y="10"/>
                              </a:lnTo>
                              <a:lnTo>
                                <a:pt x="7908" y="12"/>
                              </a:lnTo>
                              <a:lnTo>
                                <a:pt x="7905" y="15"/>
                              </a:lnTo>
                              <a:lnTo>
                                <a:pt x="7903" y="15"/>
                              </a:lnTo>
                              <a:close/>
                              <a:moveTo>
                                <a:pt x="7933" y="15"/>
                              </a:moveTo>
                              <a:lnTo>
                                <a:pt x="7929" y="15"/>
                              </a:lnTo>
                              <a:lnTo>
                                <a:pt x="7927" y="15"/>
                              </a:lnTo>
                              <a:lnTo>
                                <a:pt x="7924" y="12"/>
                              </a:lnTo>
                              <a:lnTo>
                                <a:pt x="7923" y="10"/>
                              </a:lnTo>
                              <a:lnTo>
                                <a:pt x="7923" y="6"/>
                              </a:lnTo>
                              <a:lnTo>
                                <a:pt x="7924" y="4"/>
                              </a:lnTo>
                              <a:lnTo>
                                <a:pt x="7927" y="1"/>
                              </a:lnTo>
                              <a:lnTo>
                                <a:pt x="7929" y="0"/>
                              </a:lnTo>
                              <a:lnTo>
                                <a:pt x="7933" y="0"/>
                              </a:lnTo>
                              <a:lnTo>
                                <a:pt x="7935" y="1"/>
                              </a:lnTo>
                              <a:lnTo>
                                <a:pt x="7938" y="4"/>
                              </a:lnTo>
                              <a:lnTo>
                                <a:pt x="7938" y="6"/>
                              </a:lnTo>
                              <a:lnTo>
                                <a:pt x="7938" y="10"/>
                              </a:lnTo>
                              <a:lnTo>
                                <a:pt x="7938" y="12"/>
                              </a:lnTo>
                              <a:lnTo>
                                <a:pt x="7935" y="15"/>
                              </a:lnTo>
                              <a:lnTo>
                                <a:pt x="7933" y="15"/>
                              </a:lnTo>
                              <a:close/>
                              <a:moveTo>
                                <a:pt x="7963" y="15"/>
                              </a:moveTo>
                              <a:lnTo>
                                <a:pt x="7959" y="15"/>
                              </a:lnTo>
                              <a:lnTo>
                                <a:pt x="7957" y="15"/>
                              </a:lnTo>
                              <a:lnTo>
                                <a:pt x="7954" y="12"/>
                              </a:lnTo>
                              <a:lnTo>
                                <a:pt x="7953" y="10"/>
                              </a:lnTo>
                              <a:lnTo>
                                <a:pt x="7953" y="6"/>
                              </a:lnTo>
                              <a:lnTo>
                                <a:pt x="7954" y="4"/>
                              </a:lnTo>
                              <a:lnTo>
                                <a:pt x="7957" y="1"/>
                              </a:lnTo>
                              <a:lnTo>
                                <a:pt x="7959" y="0"/>
                              </a:lnTo>
                              <a:lnTo>
                                <a:pt x="7963" y="0"/>
                              </a:lnTo>
                              <a:lnTo>
                                <a:pt x="7965" y="1"/>
                              </a:lnTo>
                              <a:lnTo>
                                <a:pt x="7968" y="4"/>
                              </a:lnTo>
                              <a:lnTo>
                                <a:pt x="7968" y="6"/>
                              </a:lnTo>
                              <a:lnTo>
                                <a:pt x="7968" y="10"/>
                              </a:lnTo>
                              <a:lnTo>
                                <a:pt x="7968" y="12"/>
                              </a:lnTo>
                              <a:lnTo>
                                <a:pt x="7965" y="15"/>
                              </a:lnTo>
                              <a:lnTo>
                                <a:pt x="7963" y="15"/>
                              </a:lnTo>
                              <a:close/>
                              <a:moveTo>
                                <a:pt x="7993" y="15"/>
                              </a:moveTo>
                              <a:lnTo>
                                <a:pt x="7989" y="15"/>
                              </a:lnTo>
                              <a:lnTo>
                                <a:pt x="7987" y="15"/>
                              </a:lnTo>
                              <a:lnTo>
                                <a:pt x="7984" y="12"/>
                              </a:lnTo>
                              <a:lnTo>
                                <a:pt x="7983" y="10"/>
                              </a:lnTo>
                              <a:lnTo>
                                <a:pt x="7983" y="6"/>
                              </a:lnTo>
                              <a:lnTo>
                                <a:pt x="7984" y="4"/>
                              </a:lnTo>
                              <a:lnTo>
                                <a:pt x="7987" y="1"/>
                              </a:lnTo>
                              <a:lnTo>
                                <a:pt x="7989" y="0"/>
                              </a:lnTo>
                              <a:lnTo>
                                <a:pt x="7993" y="0"/>
                              </a:lnTo>
                              <a:lnTo>
                                <a:pt x="7995" y="1"/>
                              </a:lnTo>
                              <a:lnTo>
                                <a:pt x="7998" y="4"/>
                              </a:lnTo>
                              <a:lnTo>
                                <a:pt x="7999" y="6"/>
                              </a:lnTo>
                              <a:lnTo>
                                <a:pt x="7999" y="10"/>
                              </a:lnTo>
                              <a:lnTo>
                                <a:pt x="7998" y="12"/>
                              </a:lnTo>
                              <a:lnTo>
                                <a:pt x="7995" y="15"/>
                              </a:lnTo>
                              <a:lnTo>
                                <a:pt x="7993" y="15"/>
                              </a:lnTo>
                              <a:close/>
                              <a:moveTo>
                                <a:pt x="8023" y="15"/>
                              </a:moveTo>
                              <a:lnTo>
                                <a:pt x="8019" y="15"/>
                              </a:lnTo>
                              <a:lnTo>
                                <a:pt x="8017" y="15"/>
                              </a:lnTo>
                              <a:lnTo>
                                <a:pt x="8014" y="12"/>
                              </a:lnTo>
                              <a:lnTo>
                                <a:pt x="8014" y="10"/>
                              </a:lnTo>
                              <a:lnTo>
                                <a:pt x="8014" y="6"/>
                              </a:lnTo>
                              <a:lnTo>
                                <a:pt x="8014" y="4"/>
                              </a:lnTo>
                              <a:lnTo>
                                <a:pt x="8017" y="1"/>
                              </a:lnTo>
                              <a:lnTo>
                                <a:pt x="8019" y="0"/>
                              </a:lnTo>
                              <a:lnTo>
                                <a:pt x="8023" y="0"/>
                              </a:lnTo>
                              <a:lnTo>
                                <a:pt x="8025" y="1"/>
                              </a:lnTo>
                              <a:lnTo>
                                <a:pt x="8028" y="4"/>
                              </a:lnTo>
                              <a:lnTo>
                                <a:pt x="8029" y="6"/>
                              </a:lnTo>
                              <a:lnTo>
                                <a:pt x="8029" y="10"/>
                              </a:lnTo>
                              <a:lnTo>
                                <a:pt x="8028" y="12"/>
                              </a:lnTo>
                              <a:lnTo>
                                <a:pt x="8025" y="15"/>
                              </a:lnTo>
                              <a:lnTo>
                                <a:pt x="8023" y="15"/>
                              </a:lnTo>
                              <a:close/>
                              <a:moveTo>
                                <a:pt x="8053" y="15"/>
                              </a:moveTo>
                              <a:lnTo>
                                <a:pt x="8049" y="15"/>
                              </a:lnTo>
                              <a:lnTo>
                                <a:pt x="8047" y="15"/>
                              </a:lnTo>
                              <a:lnTo>
                                <a:pt x="8044" y="12"/>
                              </a:lnTo>
                              <a:lnTo>
                                <a:pt x="8044" y="10"/>
                              </a:lnTo>
                              <a:lnTo>
                                <a:pt x="8044" y="6"/>
                              </a:lnTo>
                              <a:lnTo>
                                <a:pt x="8044" y="4"/>
                              </a:lnTo>
                              <a:lnTo>
                                <a:pt x="8047" y="1"/>
                              </a:lnTo>
                              <a:lnTo>
                                <a:pt x="8049" y="0"/>
                              </a:lnTo>
                              <a:lnTo>
                                <a:pt x="8053" y="0"/>
                              </a:lnTo>
                              <a:lnTo>
                                <a:pt x="8055" y="1"/>
                              </a:lnTo>
                              <a:lnTo>
                                <a:pt x="8058" y="4"/>
                              </a:lnTo>
                              <a:lnTo>
                                <a:pt x="8059" y="6"/>
                              </a:lnTo>
                              <a:lnTo>
                                <a:pt x="8059" y="10"/>
                              </a:lnTo>
                              <a:lnTo>
                                <a:pt x="8058" y="12"/>
                              </a:lnTo>
                              <a:lnTo>
                                <a:pt x="8055" y="15"/>
                              </a:lnTo>
                              <a:lnTo>
                                <a:pt x="8053" y="15"/>
                              </a:lnTo>
                              <a:close/>
                              <a:moveTo>
                                <a:pt x="8083" y="15"/>
                              </a:moveTo>
                              <a:lnTo>
                                <a:pt x="8079" y="15"/>
                              </a:lnTo>
                              <a:lnTo>
                                <a:pt x="8077" y="15"/>
                              </a:lnTo>
                              <a:lnTo>
                                <a:pt x="8074" y="12"/>
                              </a:lnTo>
                              <a:lnTo>
                                <a:pt x="8074" y="10"/>
                              </a:lnTo>
                              <a:lnTo>
                                <a:pt x="8074" y="6"/>
                              </a:lnTo>
                              <a:lnTo>
                                <a:pt x="8074" y="4"/>
                              </a:lnTo>
                              <a:lnTo>
                                <a:pt x="8077" y="1"/>
                              </a:lnTo>
                              <a:lnTo>
                                <a:pt x="8079" y="0"/>
                              </a:lnTo>
                              <a:lnTo>
                                <a:pt x="8083" y="0"/>
                              </a:lnTo>
                              <a:lnTo>
                                <a:pt x="8085" y="1"/>
                              </a:lnTo>
                              <a:lnTo>
                                <a:pt x="8088" y="4"/>
                              </a:lnTo>
                              <a:lnTo>
                                <a:pt x="8089" y="6"/>
                              </a:lnTo>
                              <a:lnTo>
                                <a:pt x="8089" y="10"/>
                              </a:lnTo>
                              <a:lnTo>
                                <a:pt x="8088" y="12"/>
                              </a:lnTo>
                              <a:lnTo>
                                <a:pt x="8085" y="15"/>
                              </a:lnTo>
                              <a:lnTo>
                                <a:pt x="8083" y="15"/>
                              </a:lnTo>
                              <a:close/>
                              <a:moveTo>
                                <a:pt x="8113" y="15"/>
                              </a:moveTo>
                              <a:lnTo>
                                <a:pt x="8109" y="15"/>
                              </a:lnTo>
                              <a:lnTo>
                                <a:pt x="8107" y="15"/>
                              </a:lnTo>
                              <a:lnTo>
                                <a:pt x="8104" y="12"/>
                              </a:lnTo>
                              <a:lnTo>
                                <a:pt x="8104" y="10"/>
                              </a:lnTo>
                              <a:lnTo>
                                <a:pt x="8104" y="6"/>
                              </a:lnTo>
                              <a:lnTo>
                                <a:pt x="8104" y="4"/>
                              </a:lnTo>
                              <a:lnTo>
                                <a:pt x="8107" y="1"/>
                              </a:lnTo>
                              <a:lnTo>
                                <a:pt x="8109" y="0"/>
                              </a:lnTo>
                              <a:lnTo>
                                <a:pt x="8113" y="0"/>
                              </a:lnTo>
                              <a:lnTo>
                                <a:pt x="8115" y="1"/>
                              </a:lnTo>
                              <a:lnTo>
                                <a:pt x="8118" y="4"/>
                              </a:lnTo>
                              <a:lnTo>
                                <a:pt x="8119" y="6"/>
                              </a:lnTo>
                              <a:lnTo>
                                <a:pt x="8119" y="10"/>
                              </a:lnTo>
                              <a:lnTo>
                                <a:pt x="8118" y="12"/>
                              </a:lnTo>
                              <a:lnTo>
                                <a:pt x="8115" y="15"/>
                              </a:lnTo>
                              <a:lnTo>
                                <a:pt x="8113" y="15"/>
                              </a:lnTo>
                              <a:close/>
                              <a:moveTo>
                                <a:pt x="8143" y="15"/>
                              </a:moveTo>
                              <a:lnTo>
                                <a:pt x="8139" y="15"/>
                              </a:lnTo>
                              <a:lnTo>
                                <a:pt x="8137" y="15"/>
                              </a:lnTo>
                              <a:lnTo>
                                <a:pt x="8134" y="12"/>
                              </a:lnTo>
                              <a:lnTo>
                                <a:pt x="8134" y="10"/>
                              </a:lnTo>
                              <a:lnTo>
                                <a:pt x="8134" y="6"/>
                              </a:lnTo>
                              <a:lnTo>
                                <a:pt x="8134" y="4"/>
                              </a:lnTo>
                              <a:lnTo>
                                <a:pt x="8137" y="1"/>
                              </a:lnTo>
                              <a:lnTo>
                                <a:pt x="8139" y="0"/>
                              </a:lnTo>
                              <a:lnTo>
                                <a:pt x="8143" y="0"/>
                              </a:lnTo>
                              <a:lnTo>
                                <a:pt x="8145" y="1"/>
                              </a:lnTo>
                              <a:lnTo>
                                <a:pt x="8148" y="4"/>
                              </a:lnTo>
                              <a:lnTo>
                                <a:pt x="8149" y="6"/>
                              </a:lnTo>
                              <a:lnTo>
                                <a:pt x="8149" y="10"/>
                              </a:lnTo>
                              <a:lnTo>
                                <a:pt x="8148" y="12"/>
                              </a:lnTo>
                              <a:lnTo>
                                <a:pt x="8145" y="15"/>
                              </a:lnTo>
                              <a:lnTo>
                                <a:pt x="8143" y="15"/>
                              </a:lnTo>
                              <a:close/>
                              <a:moveTo>
                                <a:pt x="8173" y="15"/>
                              </a:moveTo>
                              <a:lnTo>
                                <a:pt x="8169" y="15"/>
                              </a:lnTo>
                              <a:lnTo>
                                <a:pt x="8167" y="15"/>
                              </a:lnTo>
                              <a:lnTo>
                                <a:pt x="8164" y="12"/>
                              </a:lnTo>
                              <a:lnTo>
                                <a:pt x="8164" y="10"/>
                              </a:lnTo>
                              <a:lnTo>
                                <a:pt x="8164" y="6"/>
                              </a:lnTo>
                              <a:lnTo>
                                <a:pt x="8164" y="4"/>
                              </a:lnTo>
                              <a:lnTo>
                                <a:pt x="8167" y="1"/>
                              </a:lnTo>
                              <a:lnTo>
                                <a:pt x="8169" y="0"/>
                              </a:lnTo>
                              <a:lnTo>
                                <a:pt x="8173" y="0"/>
                              </a:lnTo>
                              <a:lnTo>
                                <a:pt x="8175" y="1"/>
                              </a:lnTo>
                              <a:lnTo>
                                <a:pt x="8178" y="4"/>
                              </a:lnTo>
                              <a:lnTo>
                                <a:pt x="8179" y="6"/>
                              </a:lnTo>
                              <a:lnTo>
                                <a:pt x="8179" y="10"/>
                              </a:lnTo>
                              <a:lnTo>
                                <a:pt x="8178" y="12"/>
                              </a:lnTo>
                              <a:lnTo>
                                <a:pt x="8175" y="15"/>
                              </a:lnTo>
                              <a:lnTo>
                                <a:pt x="8173" y="15"/>
                              </a:lnTo>
                              <a:close/>
                              <a:moveTo>
                                <a:pt x="8203" y="15"/>
                              </a:moveTo>
                              <a:lnTo>
                                <a:pt x="8199" y="15"/>
                              </a:lnTo>
                              <a:lnTo>
                                <a:pt x="8197" y="15"/>
                              </a:lnTo>
                              <a:lnTo>
                                <a:pt x="8194" y="12"/>
                              </a:lnTo>
                              <a:lnTo>
                                <a:pt x="8194" y="10"/>
                              </a:lnTo>
                              <a:lnTo>
                                <a:pt x="8194" y="6"/>
                              </a:lnTo>
                              <a:lnTo>
                                <a:pt x="8194" y="4"/>
                              </a:lnTo>
                              <a:lnTo>
                                <a:pt x="8197" y="1"/>
                              </a:lnTo>
                              <a:lnTo>
                                <a:pt x="8199" y="0"/>
                              </a:lnTo>
                              <a:lnTo>
                                <a:pt x="8203" y="0"/>
                              </a:lnTo>
                              <a:lnTo>
                                <a:pt x="8205" y="1"/>
                              </a:lnTo>
                              <a:lnTo>
                                <a:pt x="8208" y="4"/>
                              </a:lnTo>
                              <a:lnTo>
                                <a:pt x="8209" y="6"/>
                              </a:lnTo>
                              <a:lnTo>
                                <a:pt x="8209" y="10"/>
                              </a:lnTo>
                              <a:lnTo>
                                <a:pt x="8208" y="12"/>
                              </a:lnTo>
                              <a:lnTo>
                                <a:pt x="8205" y="15"/>
                              </a:lnTo>
                              <a:lnTo>
                                <a:pt x="8203" y="15"/>
                              </a:lnTo>
                              <a:close/>
                              <a:moveTo>
                                <a:pt x="8233" y="15"/>
                              </a:moveTo>
                              <a:lnTo>
                                <a:pt x="8229" y="15"/>
                              </a:lnTo>
                              <a:lnTo>
                                <a:pt x="8227" y="15"/>
                              </a:lnTo>
                              <a:lnTo>
                                <a:pt x="8224" y="12"/>
                              </a:lnTo>
                              <a:lnTo>
                                <a:pt x="8224" y="10"/>
                              </a:lnTo>
                              <a:lnTo>
                                <a:pt x="8224" y="6"/>
                              </a:lnTo>
                              <a:lnTo>
                                <a:pt x="8224" y="4"/>
                              </a:lnTo>
                              <a:lnTo>
                                <a:pt x="8227" y="1"/>
                              </a:lnTo>
                              <a:lnTo>
                                <a:pt x="8229" y="0"/>
                              </a:lnTo>
                              <a:lnTo>
                                <a:pt x="8233" y="0"/>
                              </a:lnTo>
                              <a:lnTo>
                                <a:pt x="8235" y="1"/>
                              </a:lnTo>
                              <a:lnTo>
                                <a:pt x="8238" y="4"/>
                              </a:lnTo>
                              <a:lnTo>
                                <a:pt x="8239" y="6"/>
                              </a:lnTo>
                              <a:lnTo>
                                <a:pt x="8239" y="10"/>
                              </a:lnTo>
                              <a:lnTo>
                                <a:pt x="8238" y="12"/>
                              </a:lnTo>
                              <a:lnTo>
                                <a:pt x="8235" y="15"/>
                              </a:lnTo>
                              <a:lnTo>
                                <a:pt x="8233" y="15"/>
                              </a:lnTo>
                              <a:close/>
                              <a:moveTo>
                                <a:pt x="8263" y="15"/>
                              </a:moveTo>
                              <a:lnTo>
                                <a:pt x="8259" y="15"/>
                              </a:lnTo>
                              <a:lnTo>
                                <a:pt x="8257" y="15"/>
                              </a:lnTo>
                              <a:lnTo>
                                <a:pt x="8254" y="12"/>
                              </a:lnTo>
                              <a:lnTo>
                                <a:pt x="8254" y="10"/>
                              </a:lnTo>
                              <a:lnTo>
                                <a:pt x="8254" y="6"/>
                              </a:lnTo>
                              <a:lnTo>
                                <a:pt x="8254" y="4"/>
                              </a:lnTo>
                              <a:lnTo>
                                <a:pt x="8257" y="1"/>
                              </a:lnTo>
                              <a:lnTo>
                                <a:pt x="8259" y="0"/>
                              </a:lnTo>
                              <a:lnTo>
                                <a:pt x="8263" y="0"/>
                              </a:lnTo>
                              <a:lnTo>
                                <a:pt x="8265" y="1"/>
                              </a:lnTo>
                              <a:lnTo>
                                <a:pt x="8268" y="4"/>
                              </a:lnTo>
                              <a:lnTo>
                                <a:pt x="8269" y="6"/>
                              </a:lnTo>
                              <a:lnTo>
                                <a:pt x="8269" y="10"/>
                              </a:lnTo>
                              <a:lnTo>
                                <a:pt x="8268" y="12"/>
                              </a:lnTo>
                              <a:lnTo>
                                <a:pt x="8265" y="15"/>
                              </a:lnTo>
                              <a:lnTo>
                                <a:pt x="8263" y="15"/>
                              </a:lnTo>
                              <a:close/>
                              <a:moveTo>
                                <a:pt x="8293" y="15"/>
                              </a:moveTo>
                              <a:lnTo>
                                <a:pt x="8289" y="15"/>
                              </a:lnTo>
                              <a:lnTo>
                                <a:pt x="8287" y="15"/>
                              </a:lnTo>
                              <a:lnTo>
                                <a:pt x="8284" y="12"/>
                              </a:lnTo>
                              <a:lnTo>
                                <a:pt x="8284" y="10"/>
                              </a:lnTo>
                              <a:lnTo>
                                <a:pt x="8284" y="6"/>
                              </a:lnTo>
                              <a:lnTo>
                                <a:pt x="8284" y="4"/>
                              </a:lnTo>
                              <a:lnTo>
                                <a:pt x="8287" y="1"/>
                              </a:lnTo>
                              <a:lnTo>
                                <a:pt x="8289" y="0"/>
                              </a:lnTo>
                              <a:lnTo>
                                <a:pt x="8293" y="0"/>
                              </a:lnTo>
                              <a:lnTo>
                                <a:pt x="8295" y="1"/>
                              </a:lnTo>
                              <a:lnTo>
                                <a:pt x="8298" y="4"/>
                              </a:lnTo>
                              <a:lnTo>
                                <a:pt x="8299" y="6"/>
                              </a:lnTo>
                              <a:lnTo>
                                <a:pt x="8299" y="10"/>
                              </a:lnTo>
                              <a:lnTo>
                                <a:pt x="8298" y="12"/>
                              </a:lnTo>
                              <a:lnTo>
                                <a:pt x="8295" y="15"/>
                              </a:lnTo>
                              <a:lnTo>
                                <a:pt x="8293" y="15"/>
                              </a:lnTo>
                              <a:close/>
                              <a:moveTo>
                                <a:pt x="8323" y="15"/>
                              </a:moveTo>
                              <a:lnTo>
                                <a:pt x="8319" y="15"/>
                              </a:lnTo>
                              <a:lnTo>
                                <a:pt x="8317" y="15"/>
                              </a:lnTo>
                              <a:lnTo>
                                <a:pt x="8314" y="12"/>
                              </a:lnTo>
                              <a:lnTo>
                                <a:pt x="8314" y="10"/>
                              </a:lnTo>
                              <a:lnTo>
                                <a:pt x="8314" y="6"/>
                              </a:lnTo>
                              <a:lnTo>
                                <a:pt x="8314" y="4"/>
                              </a:lnTo>
                              <a:lnTo>
                                <a:pt x="8317" y="1"/>
                              </a:lnTo>
                              <a:lnTo>
                                <a:pt x="8319" y="0"/>
                              </a:lnTo>
                              <a:lnTo>
                                <a:pt x="8323" y="0"/>
                              </a:lnTo>
                              <a:lnTo>
                                <a:pt x="8325" y="1"/>
                              </a:lnTo>
                              <a:lnTo>
                                <a:pt x="8328" y="4"/>
                              </a:lnTo>
                              <a:lnTo>
                                <a:pt x="8329" y="6"/>
                              </a:lnTo>
                              <a:lnTo>
                                <a:pt x="8329" y="10"/>
                              </a:lnTo>
                              <a:lnTo>
                                <a:pt x="8328" y="12"/>
                              </a:lnTo>
                              <a:lnTo>
                                <a:pt x="8325" y="15"/>
                              </a:lnTo>
                              <a:lnTo>
                                <a:pt x="8323" y="15"/>
                              </a:lnTo>
                              <a:close/>
                              <a:moveTo>
                                <a:pt x="8353" y="15"/>
                              </a:moveTo>
                              <a:lnTo>
                                <a:pt x="8349" y="15"/>
                              </a:lnTo>
                              <a:lnTo>
                                <a:pt x="8347" y="15"/>
                              </a:lnTo>
                              <a:lnTo>
                                <a:pt x="8344" y="12"/>
                              </a:lnTo>
                              <a:lnTo>
                                <a:pt x="8344" y="10"/>
                              </a:lnTo>
                              <a:lnTo>
                                <a:pt x="8344" y="6"/>
                              </a:lnTo>
                              <a:lnTo>
                                <a:pt x="8344" y="4"/>
                              </a:lnTo>
                              <a:lnTo>
                                <a:pt x="8347" y="1"/>
                              </a:lnTo>
                              <a:lnTo>
                                <a:pt x="8349" y="0"/>
                              </a:lnTo>
                              <a:lnTo>
                                <a:pt x="8353" y="0"/>
                              </a:lnTo>
                              <a:lnTo>
                                <a:pt x="8355" y="1"/>
                              </a:lnTo>
                              <a:lnTo>
                                <a:pt x="8358" y="4"/>
                              </a:lnTo>
                              <a:lnTo>
                                <a:pt x="8359" y="6"/>
                              </a:lnTo>
                              <a:lnTo>
                                <a:pt x="8359" y="10"/>
                              </a:lnTo>
                              <a:lnTo>
                                <a:pt x="8358" y="12"/>
                              </a:lnTo>
                              <a:lnTo>
                                <a:pt x="8355" y="15"/>
                              </a:lnTo>
                              <a:lnTo>
                                <a:pt x="8353" y="15"/>
                              </a:lnTo>
                              <a:close/>
                              <a:moveTo>
                                <a:pt x="8383" y="15"/>
                              </a:moveTo>
                              <a:lnTo>
                                <a:pt x="8379" y="15"/>
                              </a:lnTo>
                              <a:lnTo>
                                <a:pt x="8377" y="15"/>
                              </a:lnTo>
                              <a:lnTo>
                                <a:pt x="8374" y="12"/>
                              </a:lnTo>
                              <a:lnTo>
                                <a:pt x="8374" y="10"/>
                              </a:lnTo>
                              <a:lnTo>
                                <a:pt x="8374" y="6"/>
                              </a:lnTo>
                              <a:lnTo>
                                <a:pt x="8374" y="4"/>
                              </a:lnTo>
                              <a:lnTo>
                                <a:pt x="8377" y="1"/>
                              </a:lnTo>
                              <a:lnTo>
                                <a:pt x="8379" y="0"/>
                              </a:lnTo>
                              <a:lnTo>
                                <a:pt x="8383" y="0"/>
                              </a:lnTo>
                              <a:lnTo>
                                <a:pt x="8385" y="1"/>
                              </a:lnTo>
                              <a:lnTo>
                                <a:pt x="8388" y="4"/>
                              </a:lnTo>
                              <a:lnTo>
                                <a:pt x="8389" y="6"/>
                              </a:lnTo>
                              <a:lnTo>
                                <a:pt x="8389" y="10"/>
                              </a:lnTo>
                              <a:lnTo>
                                <a:pt x="8388" y="12"/>
                              </a:lnTo>
                              <a:lnTo>
                                <a:pt x="8385" y="15"/>
                              </a:lnTo>
                              <a:lnTo>
                                <a:pt x="8383" y="15"/>
                              </a:lnTo>
                              <a:close/>
                              <a:moveTo>
                                <a:pt x="8413" y="15"/>
                              </a:moveTo>
                              <a:lnTo>
                                <a:pt x="8409" y="15"/>
                              </a:lnTo>
                              <a:lnTo>
                                <a:pt x="8407" y="15"/>
                              </a:lnTo>
                              <a:lnTo>
                                <a:pt x="8404" y="12"/>
                              </a:lnTo>
                              <a:lnTo>
                                <a:pt x="8404" y="10"/>
                              </a:lnTo>
                              <a:lnTo>
                                <a:pt x="8404" y="6"/>
                              </a:lnTo>
                              <a:lnTo>
                                <a:pt x="8404" y="4"/>
                              </a:lnTo>
                              <a:lnTo>
                                <a:pt x="8407" y="1"/>
                              </a:lnTo>
                              <a:lnTo>
                                <a:pt x="8409" y="0"/>
                              </a:lnTo>
                              <a:lnTo>
                                <a:pt x="8413" y="0"/>
                              </a:lnTo>
                              <a:lnTo>
                                <a:pt x="8415" y="1"/>
                              </a:lnTo>
                              <a:lnTo>
                                <a:pt x="8418" y="4"/>
                              </a:lnTo>
                              <a:lnTo>
                                <a:pt x="8419" y="6"/>
                              </a:lnTo>
                              <a:lnTo>
                                <a:pt x="8419" y="10"/>
                              </a:lnTo>
                              <a:lnTo>
                                <a:pt x="8418" y="12"/>
                              </a:lnTo>
                              <a:lnTo>
                                <a:pt x="8415" y="15"/>
                              </a:lnTo>
                              <a:lnTo>
                                <a:pt x="8413" y="15"/>
                              </a:lnTo>
                              <a:close/>
                              <a:moveTo>
                                <a:pt x="8443" y="15"/>
                              </a:moveTo>
                              <a:lnTo>
                                <a:pt x="8439" y="15"/>
                              </a:lnTo>
                              <a:lnTo>
                                <a:pt x="8437" y="15"/>
                              </a:lnTo>
                              <a:lnTo>
                                <a:pt x="8434" y="12"/>
                              </a:lnTo>
                              <a:lnTo>
                                <a:pt x="8434" y="10"/>
                              </a:lnTo>
                              <a:lnTo>
                                <a:pt x="8434" y="6"/>
                              </a:lnTo>
                              <a:lnTo>
                                <a:pt x="8434" y="4"/>
                              </a:lnTo>
                              <a:lnTo>
                                <a:pt x="8437" y="1"/>
                              </a:lnTo>
                              <a:lnTo>
                                <a:pt x="8439" y="0"/>
                              </a:lnTo>
                              <a:lnTo>
                                <a:pt x="8443" y="0"/>
                              </a:lnTo>
                              <a:lnTo>
                                <a:pt x="8445" y="1"/>
                              </a:lnTo>
                              <a:lnTo>
                                <a:pt x="8448" y="4"/>
                              </a:lnTo>
                              <a:lnTo>
                                <a:pt x="8449" y="6"/>
                              </a:lnTo>
                              <a:lnTo>
                                <a:pt x="8449" y="10"/>
                              </a:lnTo>
                              <a:lnTo>
                                <a:pt x="8448" y="12"/>
                              </a:lnTo>
                              <a:lnTo>
                                <a:pt x="8445" y="15"/>
                              </a:lnTo>
                              <a:lnTo>
                                <a:pt x="8443" y="15"/>
                              </a:lnTo>
                              <a:close/>
                              <a:moveTo>
                                <a:pt x="8473" y="15"/>
                              </a:moveTo>
                              <a:lnTo>
                                <a:pt x="8469" y="15"/>
                              </a:lnTo>
                              <a:lnTo>
                                <a:pt x="8467" y="15"/>
                              </a:lnTo>
                              <a:lnTo>
                                <a:pt x="8464" y="12"/>
                              </a:lnTo>
                              <a:lnTo>
                                <a:pt x="8464" y="10"/>
                              </a:lnTo>
                              <a:lnTo>
                                <a:pt x="8464" y="6"/>
                              </a:lnTo>
                              <a:lnTo>
                                <a:pt x="8464" y="4"/>
                              </a:lnTo>
                              <a:lnTo>
                                <a:pt x="8467" y="1"/>
                              </a:lnTo>
                              <a:lnTo>
                                <a:pt x="8469" y="0"/>
                              </a:lnTo>
                              <a:lnTo>
                                <a:pt x="8473" y="0"/>
                              </a:lnTo>
                              <a:lnTo>
                                <a:pt x="8475" y="1"/>
                              </a:lnTo>
                              <a:lnTo>
                                <a:pt x="8478" y="4"/>
                              </a:lnTo>
                              <a:lnTo>
                                <a:pt x="8479" y="6"/>
                              </a:lnTo>
                              <a:lnTo>
                                <a:pt x="8479" y="10"/>
                              </a:lnTo>
                              <a:lnTo>
                                <a:pt x="8478" y="12"/>
                              </a:lnTo>
                              <a:lnTo>
                                <a:pt x="8475" y="15"/>
                              </a:lnTo>
                              <a:lnTo>
                                <a:pt x="8473" y="15"/>
                              </a:lnTo>
                              <a:close/>
                              <a:moveTo>
                                <a:pt x="8503" y="15"/>
                              </a:moveTo>
                              <a:lnTo>
                                <a:pt x="8499" y="15"/>
                              </a:lnTo>
                              <a:lnTo>
                                <a:pt x="8497" y="15"/>
                              </a:lnTo>
                              <a:lnTo>
                                <a:pt x="8494" y="12"/>
                              </a:lnTo>
                              <a:lnTo>
                                <a:pt x="8494" y="10"/>
                              </a:lnTo>
                              <a:lnTo>
                                <a:pt x="8494" y="6"/>
                              </a:lnTo>
                              <a:lnTo>
                                <a:pt x="8494" y="4"/>
                              </a:lnTo>
                              <a:lnTo>
                                <a:pt x="8497" y="1"/>
                              </a:lnTo>
                              <a:lnTo>
                                <a:pt x="8499" y="0"/>
                              </a:lnTo>
                              <a:lnTo>
                                <a:pt x="8503" y="0"/>
                              </a:lnTo>
                              <a:lnTo>
                                <a:pt x="8505" y="1"/>
                              </a:lnTo>
                              <a:lnTo>
                                <a:pt x="8508" y="4"/>
                              </a:lnTo>
                              <a:lnTo>
                                <a:pt x="8509" y="6"/>
                              </a:lnTo>
                              <a:lnTo>
                                <a:pt x="8509" y="10"/>
                              </a:lnTo>
                              <a:lnTo>
                                <a:pt x="8508" y="12"/>
                              </a:lnTo>
                              <a:lnTo>
                                <a:pt x="8505" y="15"/>
                              </a:lnTo>
                              <a:lnTo>
                                <a:pt x="8503" y="15"/>
                              </a:lnTo>
                              <a:close/>
                              <a:moveTo>
                                <a:pt x="8533" y="15"/>
                              </a:moveTo>
                              <a:lnTo>
                                <a:pt x="8529" y="15"/>
                              </a:lnTo>
                              <a:lnTo>
                                <a:pt x="8527" y="15"/>
                              </a:lnTo>
                              <a:lnTo>
                                <a:pt x="8524" y="12"/>
                              </a:lnTo>
                              <a:lnTo>
                                <a:pt x="8524" y="10"/>
                              </a:lnTo>
                              <a:lnTo>
                                <a:pt x="8524" y="6"/>
                              </a:lnTo>
                              <a:lnTo>
                                <a:pt x="8524" y="4"/>
                              </a:lnTo>
                              <a:lnTo>
                                <a:pt x="8527" y="1"/>
                              </a:lnTo>
                              <a:lnTo>
                                <a:pt x="8529" y="0"/>
                              </a:lnTo>
                              <a:lnTo>
                                <a:pt x="8533" y="0"/>
                              </a:lnTo>
                              <a:lnTo>
                                <a:pt x="8535" y="1"/>
                              </a:lnTo>
                              <a:lnTo>
                                <a:pt x="8538" y="4"/>
                              </a:lnTo>
                              <a:lnTo>
                                <a:pt x="8539" y="6"/>
                              </a:lnTo>
                              <a:lnTo>
                                <a:pt x="8539" y="10"/>
                              </a:lnTo>
                              <a:lnTo>
                                <a:pt x="8538" y="12"/>
                              </a:lnTo>
                              <a:lnTo>
                                <a:pt x="8535" y="15"/>
                              </a:lnTo>
                              <a:lnTo>
                                <a:pt x="8533" y="15"/>
                              </a:lnTo>
                              <a:close/>
                              <a:moveTo>
                                <a:pt x="8563" y="15"/>
                              </a:moveTo>
                              <a:lnTo>
                                <a:pt x="8559" y="15"/>
                              </a:lnTo>
                              <a:lnTo>
                                <a:pt x="8557" y="15"/>
                              </a:lnTo>
                              <a:lnTo>
                                <a:pt x="8555" y="12"/>
                              </a:lnTo>
                              <a:lnTo>
                                <a:pt x="8554" y="10"/>
                              </a:lnTo>
                              <a:lnTo>
                                <a:pt x="8554" y="6"/>
                              </a:lnTo>
                              <a:lnTo>
                                <a:pt x="8555" y="4"/>
                              </a:lnTo>
                              <a:lnTo>
                                <a:pt x="8557" y="1"/>
                              </a:lnTo>
                              <a:lnTo>
                                <a:pt x="8559" y="0"/>
                              </a:lnTo>
                              <a:lnTo>
                                <a:pt x="8563" y="0"/>
                              </a:lnTo>
                              <a:lnTo>
                                <a:pt x="8565" y="1"/>
                              </a:lnTo>
                              <a:lnTo>
                                <a:pt x="8568" y="4"/>
                              </a:lnTo>
                              <a:lnTo>
                                <a:pt x="8569" y="6"/>
                              </a:lnTo>
                              <a:lnTo>
                                <a:pt x="8569" y="10"/>
                              </a:lnTo>
                              <a:lnTo>
                                <a:pt x="8568" y="12"/>
                              </a:lnTo>
                              <a:lnTo>
                                <a:pt x="8565" y="15"/>
                              </a:lnTo>
                              <a:lnTo>
                                <a:pt x="8563" y="15"/>
                              </a:lnTo>
                              <a:close/>
                              <a:moveTo>
                                <a:pt x="8593" y="15"/>
                              </a:moveTo>
                              <a:lnTo>
                                <a:pt x="8589" y="15"/>
                              </a:lnTo>
                              <a:lnTo>
                                <a:pt x="8587" y="15"/>
                              </a:lnTo>
                              <a:lnTo>
                                <a:pt x="8585" y="12"/>
                              </a:lnTo>
                              <a:lnTo>
                                <a:pt x="8584" y="10"/>
                              </a:lnTo>
                              <a:lnTo>
                                <a:pt x="8584" y="6"/>
                              </a:lnTo>
                              <a:lnTo>
                                <a:pt x="8585" y="4"/>
                              </a:lnTo>
                              <a:lnTo>
                                <a:pt x="8587" y="1"/>
                              </a:lnTo>
                              <a:lnTo>
                                <a:pt x="8589" y="0"/>
                              </a:lnTo>
                              <a:lnTo>
                                <a:pt x="8593" y="0"/>
                              </a:lnTo>
                              <a:lnTo>
                                <a:pt x="8595" y="1"/>
                              </a:lnTo>
                              <a:lnTo>
                                <a:pt x="8598" y="4"/>
                              </a:lnTo>
                              <a:lnTo>
                                <a:pt x="8599" y="6"/>
                              </a:lnTo>
                              <a:lnTo>
                                <a:pt x="8599" y="10"/>
                              </a:lnTo>
                              <a:lnTo>
                                <a:pt x="8598" y="12"/>
                              </a:lnTo>
                              <a:lnTo>
                                <a:pt x="8595" y="15"/>
                              </a:lnTo>
                              <a:lnTo>
                                <a:pt x="8593" y="15"/>
                              </a:lnTo>
                              <a:close/>
                              <a:moveTo>
                                <a:pt x="8623" y="15"/>
                              </a:moveTo>
                              <a:lnTo>
                                <a:pt x="8619" y="15"/>
                              </a:lnTo>
                              <a:lnTo>
                                <a:pt x="8617" y="15"/>
                              </a:lnTo>
                              <a:lnTo>
                                <a:pt x="8615" y="12"/>
                              </a:lnTo>
                              <a:lnTo>
                                <a:pt x="8614" y="10"/>
                              </a:lnTo>
                              <a:lnTo>
                                <a:pt x="8614" y="6"/>
                              </a:lnTo>
                              <a:lnTo>
                                <a:pt x="8615" y="4"/>
                              </a:lnTo>
                              <a:lnTo>
                                <a:pt x="8617" y="1"/>
                              </a:lnTo>
                              <a:lnTo>
                                <a:pt x="8619" y="0"/>
                              </a:lnTo>
                              <a:lnTo>
                                <a:pt x="8623" y="0"/>
                              </a:lnTo>
                              <a:lnTo>
                                <a:pt x="8625" y="1"/>
                              </a:lnTo>
                              <a:lnTo>
                                <a:pt x="8628" y="4"/>
                              </a:lnTo>
                              <a:lnTo>
                                <a:pt x="8629" y="6"/>
                              </a:lnTo>
                              <a:lnTo>
                                <a:pt x="8629" y="10"/>
                              </a:lnTo>
                              <a:lnTo>
                                <a:pt x="8628" y="12"/>
                              </a:lnTo>
                              <a:lnTo>
                                <a:pt x="8625" y="15"/>
                              </a:lnTo>
                              <a:lnTo>
                                <a:pt x="8623" y="15"/>
                              </a:lnTo>
                              <a:close/>
                              <a:moveTo>
                                <a:pt x="8653" y="15"/>
                              </a:moveTo>
                              <a:lnTo>
                                <a:pt x="8649" y="15"/>
                              </a:lnTo>
                              <a:lnTo>
                                <a:pt x="8647" y="15"/>
                              </a:lnTo>
                              <a:lnTo>
                                <a:pt x="8645" y="12"/>
                              </a:lnTo>
                              <a:lnTo>
                                <a:pt x="8644" y="10"/>
                              </a:lnTo>
                              <a:lnTo>
                                <a:pt x="8644" y="6"/>
                              </a:lnTo>
                              <a:lnTo>
                                <a:pt x="8645" y="4"/>
                              </a:lnTo>
                              <a:lnTo>
                                <a:pt x="8647" y="1"/>
                              </a:lnTo>
                              <a:lnTo>
                                <a:pt x="8649" y="0"/>
                              </a:lnTo>
                              <a:lnTo>
                                <a:pt x="8653" y="0"/>
                              </a:lnTo>
                              <a:lnTo>
                                <a:pt x="8655" y="1"/>
                              </a:lnTo>
                              <a:lnTo>
                                <a:pt x="8658" y="4"/>
                              </a:lnTo>
                              <a:lnTo>
                                <a:pt x="8659" y="6"/>
                              </a:lnTo>
                              <a:lnTo>
                                <a:pt x="8659" y="10"/>
                              </a:lnTo>
                              <a:lnTo>
                                <a:pt x="8658" y="12"/>
                              </a:lnTo>
                              <a:lnTo>
                                <a:pt x="8655" y="15"/>
                              </a:lnTo>
                              <a:lnTo>
                                <a:pt x="8653" y="15"/>
                              </a:lnTo>
                              <a:close/>
                              <a:moveTo>
                                <a:pt x="8683" y="15"/>
                              </a:moveTo>
                              <a:lnTo>
                                <a:pt x="8679" y="15"/>
                              </a:lnTo>
                              <a:lnTo>
                                <a:pt x="8677" y="15"/>
                              </a:lnTo>
                              <a:lnTo>
                                <a:pt x="8675" y="12"/>
                              </a:lnTo>
                              <a:lnTo>
                                <a:pt x="8674" y="10"/>
                              </a:lnTo>
                              <a:lnTo>
                                <a:pt x="8674" y="6"/>
                              </a:lnTo>
                              <a:lnTo>
                                <a:pt x="8675" y="4"/>
                              </a:lnTo>
                              <a:lnTo>
                                <a:pt x="8677" y="1"/>
                              </a:lnTo>
                              <a:lnTo>
                                <a:pt x="8679" y="0"/>
                              </a:lnTo>
                              <a:lnTo>
                                <a:pt x="8683" y="0"/>
                              </a:lnTo>
                              <a:lnTo>
                                <a:pt x="8685" y="1"/>
                              </a:lnTo>
                              <a:lnTo>
                                <a:pt x="8688" y="4"/>
                              </a:lnTo>
                              <a:lnTo>
                                <a:pt x="8689" y="6"/>
                              </a:lnTo>
                              <a:lnTo>
                                <a:pt x="8689" y="10"/>
                              </a:lnTo>
                              <a:lnTo>
                                <a:pt x="8688" y="12"/>
                              </a:lnTo>
                              <a:lnTo>
                                <a:pt x="8685" y="15"/>
                              </a:lnTo>
                              <a:lnTo>
                                <a:pt x="8683" y="15"/>
                              </a:lnTo>
                              <a:close/>
                              <a:moveTo>
                                <a:pt x="8713" y="15"/>
                              </a:moveTo>
                              <a:lnTo>
                                <a:pt x="8709" y="15"/>
                              </a:lnTo>
                              <a:lnTo>
                                <a:pt x="8708" y="15"/>
                              </a:lnTo>
                              <a:lnTo>
                                <a:pt x="8705" y="12"/>
                              </a:lnTo>
                              <a:lnTo>
                                <a:pt x="8704" y="10"/>
                              </a:lnTo>
                              <a:lnTo>
                                <a:pt x="8704" y="6"/>
                              </a:lnTo>
                              <a:lnTo>
                                <a:pt x="8705" y="4"/>
                              </a:lnTo>
                              <a:lnTo>
                                <a:pt x="8708" y="1"/>
                              </a:lnTo>
                              <a:lnTo>
                                <a:pt x="8709" y="0"/>
                              </a:lnTo>
                              <a:lnTo>
                                <a:pt x="8713" y="0"/>
                              </a:lnTo>
                              <a:lnTo>
                                <a:pt x="8715" y="1"/>
                              </a:lnTo>
                              <a:lnTo>
                                <a:pt x="8718" y="4"/>
                              </a:lnTo>
                              <a:lnTo>
                                <a:pt x="8719" y="6"/>
                              </a:lnTo>
                              <a:lnTo>
                                <a:pt x="8719" y="10"/>
                              </a:lnTo>
                              <a:lnTo>
                                <a:pt x="8718" y="12"/>
                              </a:lnTo>
                              <a:lnTo>
                                <a:pt x="8715" y="15"/>
                              </a:lnTo>
                              <a:lnTo>
                                <a:pt x="8713" y="15"/>
                              </a:lnTo>
                              <a:close/>
                              <a:moveTo>
                                <a:pt x="8743" y="15"/>
                              </a:moveTo>
                              <a:lnTo>
                                <a:pt x="8739" y="15"/>
                              </a:lnTo>
                              <a:lnTo>
                                <a:pt x="8738" y="15"/>
                              </a:lnTo>
                              <a:lnTo>
                                <a:pt x="8735" y="12"/>
                              </a:lnTo>
                              <a:lnTo>
                                <a:pt x="8734" y="10"/>
                              </a:lnTo>
                              <a:lnTo>
                                <a:pt x="8734" y="6"/>
                              </a:lnTo>
                              <a:lnTo>
                                <a:pt x="8735" y="4"/>
                              </a:lnTo>
                              <a:lnTo>
                                <a:pt x="8738" y="1"/>
                              </a:lnTo>
                              <a:lnTo>
                                <a:pt x="8739" y="0"/>
                              </a:lnTo>
                              <a:lnTo>
                                <a:pt x="8743" y="0"/>
                              </a:lnTo>
                              <a:lnTo>
                                <a:pt x="8745" y="1"/>
                              </a:lnTo>
                              <a:lnTo>
                                <a:pt x="8748" y="4"/>
                              </a:lnTo>
                              <a:lnTo>
                                <a:pt x="8749" y="6"/>
                              </a:lnTo>
                              <a:lnTo>
                                <a:pt x="8749" y="10"/>
                              </a:lnTo>
                              <a:lnTo>
                                <a:pt x="8748" y="12"/>
                              </a:lnTo>
                              <a:lnTo>
                                <a:pt x="8745" y="15"/>
                              </a:lnTo>
                              <a:lnTo>
                                <a:pt x="8743" y="15"/>
                              </a:lnTo>
                              <a:close/>
                              <a:moveTo>
                                <a:pt x="8773" y="15"/>
                              </a:moveTo>
                              <a:lnTo>
                                <a:pt x="8769" y="15"/>
                              </a:lnTo>
                              <a:lnTo>
                                <a:pt x="8768" y="15"/>
                              </a:lnTo>
                              <a:lnTo>
                                <a:pt x="8765" y="12"/>
                              </a:lnTo>
                              <a:lnTo>
                                <a:pt x="8764" y="10"/>
                              </a:lnTo>
                              <a:lnTo>
                                <a:pt x="8764" y="6"/>
                              </a:lnTo>
                              <a:lnTo>
                                <a:pt x="8765" y="4"/>
                              </a:lnTo>
                              <a:lnTo>
                                <a:pt x="8768" y="1"/>
                              </a:lnTo>
                              <a:lnTo>
                                <a:pt x="8769" y="0"/>
                              </a:lnTo>
                              <a:lnTo>
                                <a:pt x="8773" y="0"/>
                              </a:lnTo>
                              <a:lnTo>
                                <a:pt x="8775" y="1"/>
                              </a:lnTo>
                              <a:lnTo>
                                <a:pt x="8778" y="4"/>
                              </a:lnTo>
                              <a:lnTo>
                                <a:pt x="8779" y="6"/>
                              </a:lnTo>
                              <a:lnTo>
                                <a:pt x="8779" y="10"/>
                              </a:lnTo>
                              <a:lnTo>
                                <a:pt x="8778" y="12"/>
                              </a:lnTo>
                              <a:lnTo>
                                <a:pt x="8775" y="15"/>
                              </a:lnTo>
                              <a:lnTo>
                                <a:pt x="8773" y="15"/>
                              </a:lnTo>
                              <a:close/>
                              <a:moveTo>
                                <a:pt x="8803" y="15"/>
                              </a:moveTo>
                              <a:lnTo>
                                <a:pt x="8799" y="15"/>
                              </a:lnTo>
                              <a:lnTo>
                                <a:pt x="8798" y="15"/>
                              </a:lnTo>
                              <a:lnTo>
                                <a:pt x="8795" y="12"/>
                              </a:lnTo>
                              <a:lnTo>
                                <a:pt x="8794" y="10"/>
                              </a:lnTo>
                              <a:lnTo>
                                <a:pt x="8794" y="6"/>
                              </a:lnTo>
                              <a:lnTo>
                                <a:pt x="8795" y="4"/>
                              </a:lnTo>
                              <a:lnTo>
                                <a:pt x="8798" y="1"/>
                              </a:lnTo>
                              <a:lnTo>
                                <a:pt x="8799" y="0"/>
                              </a:lnTo>
                              <a:lnTo>
                                <a:pt x="8803" y="0"/>
                              </a:lnTo>
                              <a:lnTo>
                                <a:pt x="8805" y="1"/>
                              </a:lnTo>
                              <a:lnTo>
                                <a:pt x="8808" y="4"/>
                              </a:lnTo>
                              <a:lnTo>
                                <a:pt x="8809" y="6"/>
                              </a:lnTo>
                              <a:lnTo>
                                <a:pt x="8809" y="10"/>
                              </a:lnTo>
                              <a:lnTo>
                                <a:pt x="8808" y="12"/>
                              </a:lnTo>
                              <a:lnTo>
                                <a:pt x="8805" y="15"/>
                              </a:lnTo>
                              <a:lnTo>
                                <a:pt x="8803" y="15"/>
                              </a:lnTo>
                              <a:close/>
                              <a:moveTo>
                                <a:pt x="8833" y="15"/>
                              </a:moveTo>
                              <a:lnTo>
                                <a:pt x="8829" y="15"/>
                              </a:lnTo>
                              <a:lnTo>
                                <a:pt x="8828" y="15"/>
                              </a:lnTo>
                              <a:lnTo>
                                <a:pt x="8825" y="12"/>
                              </a:lnTo>
                              <a:lnTo>
                                <a:pt x="8824" y="10"/>
                              </a:lnTo>
                              <a:lnTo>
                                <a:pt x="8824" y="6"/>
                              </a:lnTo>
                              <a:lnTo>
                                <a:pt x="8825" y="4"/>
                              </a:lnTo>
                              <a:lnTo>
                                <a:pt x="8828" y="1"/>
                              </a:lnTo>
                              <a:lnTo>
                                <a:pt x="8829" y="0"/>
                              </a:lnTo>
                              <a:lnTo>
                                <a:pt x="8833" y="0"/>
                              </a:lnTo>
                              <a:lnTo>
                                <a:pt x="8835" y="1"/>
                              </a:lnTo>
                              <a:lnTo>
                                <a:pt x="8838" y="4"/>
                              </a:lnTo>
                              <a:lnTo>
                                <a:pt x="8839" y="6"/>
                              </a:lnTo>
                              <a:lnTo>
                                <a:pt x="8839" y="10"/>
                              </a:lnTo>
                              <a:lnTo>
                                <a:pt x="8838" y="12"/>
                              </a:lnTo>
                              <a:lnTo>
                                <a:pt x="8835" y="15"/>
                              </a:lnTo>
                              <a:lnTo>
                                <a:pt x="8833" y="15"/>
                              </a:lnTo>
                              <a:close/>
                              <a:moveTo>
                                <a:pt x="8864" y="15"/>
                              </a:moveTo>
                              <a:lnTo>
                                <a:pt x="8859" y="15"/>
                              </a:lnTo>
                              <a:lnTo>
                                <a:pt x="8858" y="15"/>
                              </a:lnTo>
                              <a:lnTo>
                                <a:pt x="8855" y="12"/>
                              </a:lnTo>
                              <a:lnTo>
                                <a:pt x="8854" y="10"/>
                              </a:lnTo>
                              <a:lnTo>
                                <a:pt x="8854" y="6"/>
                              </a:lnTo>
                              <a:lnTo>
                                <a:pt x="8855" y="4"/>
                              </a:lnTo>
                              <a:lnTo>
                                <a:pt x="8858" y="1"/>
                              </a:lnTo>
                              <a:lnTo>
                                <a:pt x="8859" y="0"/>
                              </a:lnTo>
                              <a:lnTo>
                                <a:pt x="8864" y="0"/>
                              </a:lnTo>
                              <a:lnTo>
                                <a:pt x="8865" y="1"/>
                              </a:lnTo>
                              <a:lnTo>
                                <a:pt x="8868" y="4"/>
                              </a:lnTo>
                              <a:lnTo>
                                <a:pt x="8869" y="6"/>
                              </a:lnTo>
                              <a:lnTo>
                                <a:pt x="8869" y="10"/>
                              </a:lnTo>
                              <a:lnTo>
                                <a:pt x="8868" y="12"/>
                              </a:lnTo>
                              <a:lnTo>
                                <a:pt x="8865" y="15"/>
                              </a:lnTo>
                              <a:lnTo>
                                <a:pt x="8864" y="15"/>
                              </a:lnTo>
                              <a:close/>
                              <a:moveTo>
                                <a:pt x="8894" y="15"/>
                              </a:moveTo>
                              <a:lnTo>
                                <a:pt x="8889" y="15"/>
                              </a:lnTo>
                              <a:lnTo>
                                <a:pt x="8888" y="15"/>
                              </a:lnTo>
                              <a:lnTo>
                                <a:pt x="8885" y="12"/>
                              </a:lnTo>
                              <a:lnTo>
                                <a:pt x="8884" y="10"/>
                              </a:lnTo>
                              <a:lnTo>
                                <a:pt x="8884" y="6"/>
                              </a:lnTo>
                              <a:lnTo>
                                <a:pt x="8885" y="4"/>
                              </a:lnTo>
                              <a:lnTo>
                                <a:pt x="8888" y="1"/>
                              </a:lnTo>
                              <a:lnTo>
                                <a:pt x="8889" y="0"/>
                              </a:lnTo>
                              <a:lnTo>
                                <a:pt x="8894" y="0"/>
                              </a:lnTo>
                              <a:lnTo>
                                <a:pt x="8895" y="1"/>
                              </a:lnTo>
                              <a:lnTo>
                                <a:pt x="8898" y="4"/>
                              </a:lnTo>
                              <a:lnTo>
                                <a:pt x="8899" y="6"/>
                              </a:lnTo>
                              <a:lnTo>
                                <a:pt x="8899" y="10"/>
                              </a:lnTo>
                              <a:lnTo>
                                <a:pt x="8898" y="12"/>
                              </a:lnTo>
                              <a:lnTo>
                                <a:pt x="8895" y="15"/>
                              </a:lnTo>
                              <a:lnTo>
                                <a:pt x="8894" y="15"/>
                              </a:lnTo>
                              <a:close/>
                              <a:moveTo>
                                <a:pt x="8924" y="15"/>
                              </a:moveTo>
                              <a:lnTo>
                                <a:pt x="8919" y="15"/>
                              </a:lnTo>
                              <a:lnTo>
                                <a:pt x="8918" y="15"/>
                              </a:lnTo>
                              <a:lnTo>
                                <a:pt x="8915" y="12"/>
                              </a:lnTo>
                              <a:lnTo>
                                <a:pt x="8914" y="10"/>
                              </a:lnTo>
                              <a:lnTo>
                                <a:pt x="8914" y="6"/>
                              </a:lnTo>
                              <a:lnTo>
                                <a:pt x="8915" y="4"/>
                              </a:lnTo>
                              <a:lnTo>
                                <a:pt x="8918" y="1"/>
                              </a:lnTo>
                              <a:lnTo>
                                <a:pt x="8919" y="0"/>
                              </a:lnTo>
                              <a:lnTo>
                                <a:pt x="8924" y="0"/>
                              </a:lnTo>
                              <a:lnTo>
                                <a:pt x="8925" y="1"/>
                              </a:lnTo>
                              <a:lnTo>
                                <a:pt x="8928" y="4"/>
                              </a:lnTo>
                              <a:lnTo>
                                <a:pt x="8929" y="6"/>
                              </a:lnTo>
                              <a:lnTo>
                                <a:pt x="8929" y="10"/>
                              </a:lnTo>
                              <a:lnTo>
                                <a:pt x="8928" y="12"/>
                              </a:lnTo>
                              <a:lnTo>
                                <a:pt x="8925" y="15"/>
                              </a:lnTo>
                              <a:lnTo>
                                <a:pt x="8924" y="15"/>
                              </a:lnTo>
                              <a:close/>
                              <a:moveTo>
                                <a:pt x="8954" y="15"/>
                              </a:moveTo>
                              <a:lnTo>
                                <a:pt x="8949" y="15"/>
                              </a:lnTo>
                              <a:lnTo>
                                <a:pt x="8948" y="15"/>
                              </a:lnTo>
                              <a:lnTo>
                                <a:pt x="8945" y="12"/>
                              </a:lnTo>
                              <a:lnTo>
                                <a:pt x="8944" y="10"/>
                              </a:lnTo>
                              <a:lnTo>
                                <a:pt x="8944" y="6"/>
                              </a:lnTo>
                              <a:lnTo>
                                <a:pt x="8945" y="4"/>
                              </a:lnTo>
                              <a:lnTo>
                                <a:pt x="8948" y="1"/>
                              </a:lnTo>
                              <a:lnTo>
                                <a:pt x="8949" y="0"/>
                              </a:lnTo>
                              <a:lnTo>
                                <a:pt x="8954" y="0"/>
                              </a:lnTo>
                              <a:lnTo>
                                <a:pt x="8955" y="1"/>
                              </a:lnTo>
                              <a:lnTo>
                                <a:pt x="8958" y="4"/>
                              </a:lnTo>
                              <a:lnTo>
                                <a:pt x="8959" y="6"/>
                              </a:lnTo>
                              <a:lnTo>
                                <a:pt x="8959" y="10"/>
                              </a:lnTo>
                              <a:lnTo>
                                <a:pt x="8958" y="12"/>
                              </a:lnTo>
                              <a:lnTo>
                                <a:pt x="8955" y="15"/>
                              </a:lnTo>
                              <a:lnTo>
                                <a:pt x="8954" y="15"/>
                              </a:lnTo>
                              <a:close/>
                              <a:moveTo>
                                <a:pt x="8984" y="15"/>
                              </a:moveTo>
                              <a:lnTo>
                                <a:pt x="8979" y="15"/>
                              </a:lnTo>
                              <a:lnTo>
                                <a:pt x="8978" y="15"/>
                              </a:lnTo>
                              <a:lnTo>
                                <a:pt x="8975" y="12"/>
                              </a:lnTo>
                              <a:lnTo>
                                <a:pt x="8974" y="10"/>
                              </a:lnTo>
                              <a:lnTo>
                                <a:pt x="8974" y="6"/>
                              </a:lnTo>
                              <a:lnTo>
                                <a:pt x="8975" y="4"/>
                              </a:lnTo>
                              <a:lnTo>
                                <a:pt x="8978" y="1"/>
                              </a:lnTo>
                              <a:lnTo>
                                <a:pt x="8979" y="0"/>
                              </a:lnTo>
                              <a:lnTo>
                                <a:pt x="8984" y="0"/>
                              </a:lnTo>
                              <a:lnTo>
                                <a:pt x="8985" y="1"/>
                              </a:lnTo>
                              <a:lnTo>
                                <a:pt x="8988" y="4"/>
                              </a:lnTo>
                              <a:lnTo>
                                <a:pt x="8989" y="6"/>
                              </a:lnTo>
                              <a:lnTo>
                                <a:pt x="8989" y="10"/>
                              </a:lnTo>
                              <a:lnTo>
                                <a:pt x="8988" y="12"/>
                              </a:lnTo>
                              <a:lnTo>
                                <a:pt x="8985" y="15"/>
                              </a:lnTo>
                              <a:lnTo>
                                <a:pt x="8984" y="15"/>
                              </a:lnTo>
                              <a:close/>
                              <a:moveTo>
                                <a:pt x="9014" y="15"/>
                              </a:moveTo>
                              <a:lnTo>
                                <a:pt x="9009" y="15"/>
                              </a:lnTo>
                              <a:lnTo>
                                <a:pt x="9008" y="15"/>
                              </a:lnTo>
                              <a:lnTo>
                                <a:pt x="9005" y="12"/>
                              </a:lnTo>
                              <a:lnTo>
                                <a:pt x="9004" y="10"/>
                              </a:lnTo>
                              <a:lnTo>
                                <a:pt x="9004" y="6"/>
                              </a:lnTo>
                              <a:lnTo>
                                <a:pt x="9005" y="4"/>
                              </a:lnTo>
                              <a:lnTo>
                                <a:pt x="9008" y="1"/>
                              </a:lnTo>
                              <a:lnTo>
                                <a:pt x="9009" y="0"/>
                              </a:lnTo>
                              <a:lnTo>
                                <a:pt x="9014" y="0"/>
                              </a:lnTo>
                              <a:lnTo>
                                <a:pt x="9015" y="1"/>
                              </a:lnTo>
                              <a:lnTo>
                                <a:pt x="9018" y="4"/>
                              </a:lnTo>
                              <a:lnTo>
                                <a:pt x="9019" y="6"/>
                              </a:lnTo>
                              <a:lnTo>
                                <a:pt x="9019" y="10"/>
                              </a:lnTo>
                              <a:lnTo>
                                <a:pt x="9018" y="12"/>
                              </a:lnTo>
                              <a:lnTo>
                                <a:pt x="9015" y="15"/>
                              </a:lnTo>
                              <a:lnTo>
                                <a:pt x="9014" y="15"/>
                              </a:lnTo>
                              <a:close/>
                              <a:moveTo>
                                <a:pt x="9044" y="15"/>
                              </a:moveTo>
                              <a:lnTo>
                                <a:pt x="9039" y="15"/>
                              </a:lnTo>
                              <a:lnTo>
                                <a:pt x="9038" y="15"/>
                              </a:lnTo>
                              <a:lnTo>
                                <a:pt x="9035" y="12"/>
                              </a:lnTo>
                              <a:lnTo>
                                <a:pt x="9034" y="10"/>
                              </a:lnTo>
                              <a:lnTo>
                                <a:pt x="9034" y="6"/>
                              </a:lnTo>
                              <a:lnTo>
                                <a:pt x="9035" y="4"/>
                              </a:lnTo>
                              <a:lnTo>
                                <a:pt x="9038" y="1"/>
                              </a:lnTo>
                              <a:lnTo>
                                <a:pt x="9039" y="0"/>
                              </a:lnTo>
                              <a:lnTo>
                                <a:pt x="9044" y="0"/>
                              </a:lnTo>
                              <a:lnTo>
                                <a:pt x="9045" y="1"/>
                              </a:lnTo>
                              <a:lnTo>
                                <a:pt x="9048" y="4"/>
                              </a:lnTo>
                              <a:lnTo>
                                <a:pt x="9049" y="6"/>
                              </a:lnTo>
                              <a:lnTo>
                                <a:pt x="9049" y="10"/>
                              </a:lnTo>
                              <a:lnTo>
                                <a:pt x="9048" y="12"/>
                              </a:lnTo>
                              <a:lnTo>
                                <a:pt x="9045" y="15"/>
                              </a:lnTo>
                              <a:lnTo>
                                <a:pt x="9044" y="15"/>
                              </a:lnTo>
                              <a:close/>
                              <a:moveTo>
                                <a:pt x="9074" y="15"/>
                              </a:moveTo>
                              <a:lnTo>
                                <a:pt x="9069" y="15"/>
                              </a:lnTo>
                              <a:lnTo>
                                <a:pt x="9068" y="15"/>
                              </a:lnTo>
                              <a:lnTo>
                                <a:pt x="9065" y="12"/>
                              </a:lnTo>
                              <a:lnTo>
                                <a:pt x="9064" y="10"/>
                              </a:lnTo>
                              <a:lnTo>
                                <a:pt x="9064" y="6"/>
                              </a:lnTo>
                              <a:lnTo>
                                <a:pt x="9065" y="4"/>
                              </a:lnTo>
                              <a:lnTo>
                                <a:pt x="9068" y="1"/>
                              </a:lnTo>
                              <a:lnTo>
                                <a:pt x="9069" y="0"/>
                              </a:lnTo>
                              <a:lnTo>
                                <a:pt x="9074" y="0"/>
                              </a:lnTo>
                              <a:lnTo>
                                <a:pt x="9075" y="1"/>
                              </a:lnTo>
                              <a:lnTo>
                                <a:pt x="9078" y="4"/>
                              </a:lnTo>
                              <a:lnTo>
                                <a:pt x="9079" y="6"/>
                              </a:lnTo>
                              <a:lnTo>
                                <a:pt x="9079" y="10"/>
                              </a:lnTo>
                              <a:lnTo>
                                <a:pt x="9078" y="12"/>
                              </a:lnTo>
                              <a:lnTo>
                                <a:pt x="9075" y="15"/>
                              </a:lnTo>
                              <a:lnTo>
                                <a:pt x="9074" y="15"/>
                              </a:lnTo>
                              <a:close/>
                              <a:moveTo>
                                <a:pt x="9104" y="15"/>
                              </a:moveTo>
                              <a:lnTo>
                                <a:pt x="9099" y="15"/>
                              </a:lnTo>
                              <a:lnTo>
                                <a:pt x="9098" y="15"/>
                              </a:lnTo>
                              <a:lnTo>
                                <a:pt x="9095" y="12"/>
                              </a:lnTo>
                              <a:lnTo>
                                <a:pt x="9094" y="10"/>
                              </a:lnTo>
                              <a:lnTo>
                                <a:pt x="9094" y="6"/>
                              </a:lnTo>
                              <a:lnTo>
                                <a:pt x="9095" y="4"/>
                              </a:lnTo>
                              <a:lnTo>
                                <a:pt x="9098" y="1"/>
                              </a:lnTo>
                              <a:lnTo>
                                <a:pt x="9099" y="0"/>
                              </a:lnTo>
                              <a:lnTo>
                                <a:pt x="9104" y="0"/>
                              </a:lnTo>
                              <a:lnTo>
                                <a:pt x="9105" y="1"/>
                              </a:lnTo>
                              <a:lnTo>
                                <a:pt x="9108" y="4"/>
                              </a:lnTo>
                              <a:lnTo>
                                <a:pt x="9109" y="6"/>
                              </a:lnTo>
                              <a:lnTo>
                                <a:pt x="9109" y="10"/>
                              </a:lnTo>
                              <a:lnTo>
                                <a:pt x="9108" y="12"/>
                              </a:lnTo>
                              <a:lnTo>
                                <a:pt x="9105" y="15"/>
                              </a:lnTo>
                              <a:lnTo>
                                <a:pt x="9104" y="15"/>
                              </a:lnTo>
                              <a:close/>
                              <a:moveTo>
                                <a:pt x="9134" y="15"/>
                              </a:moveTo>
                              <a:lnTo>
                                <a:pt x="9129" y="15"/>
                              </a:lnTo>
                              <a:lnTo>
                                <a:pt x="9128" y="15"/>
                              </a:lnTo>
                              <a:lnTo>
                                <a:pt x="9125" y="12"/>
                              </a:lnTo>
                              <a:lnTo>
                                <a:pt x="9124" y="10"/>
                              </a:lnTo>
                              <a:lnTo>
                                <a:pt x="9124" y="6"/>
                              </a:lnTo>
                              <a:lnTo>
                                <a:pt x="9125" y="4"/>
                              </a:lnTo>
                              <a:lnTo>
                                <a:pt x="9128" y="1"/>
                              </a:lnTo>
                              <a:lnTo>
                                <a:pt x="9129" y="0"/>
                              </a:lnTo>
                              <a:lnTo>
                                <a:pt x="9134" y="0"/>
                              </a:lnTo>
                              <a:lnTo>
                                <a:pt x="9135" y="1"/>
                              </a:lnTo>
                              <a:lnTo>
                                <a:pt x="9138" y="4"/>
                              </a:lnTo>
                              <a:lnTo>
                                <a:pt x="9139" y="6"/>
                              </a:lnTo>
                              <a:lnTo>
                                <a:pt x="9139" y="10"/>
                              </a:lnTo>
                              <a:lnTo>
                                <a:pt x="9138" y="12"/>
                              </a:lnTo>
                              <a:lnTo>
                                <a:pt x="9135" y="15"/>
                              </a:lnTo>
                              <a:lnTo>
                                <a:pt x="9134" y="15"/>
                              </a:lnTo>
                              <a:close/>
                              <a:moveTo>
                                <a:pt x="9164" y="15"/>
                              </a:moveTo>
                              <a:lnTo>
                                <a:pt x="9160" y="15"/>
                              </a:lnTo>
                              <a:lnTo>
                                <a:pt x="9158" y="15"/>
                              </a:lnTo>
                              <a:lnTo>
                                <a:pt x="9155" y="12"/>
                              </a:lnTo>
                              <a:lnTo>
                                <a:pt x="9154" y="10"/>
                              </a:lnTo>
                              <a:lnTo>
                                <a:pt x="9154" y="6"/>
                              </a:lnTo>
                              <a:lnTo>
                                <a:pt x="9155" y="4"/>
                              </a:lnTo>
                              <a:lnTo>
                                <a:pt x="9158" y="1"/>
                              </a:lnTo>
                              <a:lnTo>
                                <a:pt x="9160" y="0"/>
                              </a:lnTo>
                              <a:lnTo>
                                <a:pt x="9164" y="0"/>
                              </a:lnTo>
                              <a:lnTo>
                                <a:pt x="9165" y="1"/>
                              </a:lnTo>
                              <a:lnTo>
                                <a:pt x="9168" y="4"/>
                              </a:lnTo>
                              <a:lnTo>
                                <a:pt x="9169" y="6"/>
                              </a:lnTo>
                              <a:lnTo>
                                <a:pt x="9169" y="10"/>
                              </a:lnTo>
                              <a:lnTo>
                                <a:pt x="9168" y="12"/>
                              </a:lnTo>
                              <a:lnTo>
                                <a:pt x="9165" y="15"/>
                              </a:lnTo>
                              <a:lnTo>
                                <a:pt x="9164" y="15"/>
                              </a:lnTo>
                              <a:close/>
                              <a:moveTo>
                                <a:pt x="9194" y="15"/>
                              </a:moveTo>
                              <a:lnTo>
                                <a:pt x="9190" y="15"/>
                              </a:lnTo>
                              <a:lnTo>
                                <a:pt x="9188" y="15"/>
                              </a:lnTo>
                              <a:lnTo>
                                <a:pt x="9185" y="12"/>
                              </a:lnTo>
                              <a:lnTo>
                                <a:pt x="9184" y="10"/>
                              </a:lnTo>
                              <a:lnTo>
                                <a:pt x="9184" y="6"/>
                              </a:lnTo>
                              <a:lnTo>
                                <a:pt x="9185" y="4"/>
                              </a:lnTo>
                              <a:lnTo>
                                <a:pt x="9188" y="1"/>
                              </a:lnTo>
                              <a:lnTo>
                                <a:pt x="9190" y="0"/>
                              </a:lnTo>
                              <a:lnTo>
                                <a:pt x="9194" y="0"/>
                              </a:lnTo>
                              <a:lnTo>
                                <a:pt x="9195" y="1"/>
                              </a:lnTo>
                              <a:lnTo>
                                <a:pt x="9198" y="4"/>
                              </a:lnTo>
                              <a:lnTo>
                                <a:pt x="9199" y="6"/>
                              </a:lnTo>
                              <a:lnTo>
                                <a:pt x="9199" y="10"/>
                              </a:lnTo>
                              <a:lnTo>
                                <a:pt x="9198" y="12"/>
                              </a:lnTo>
                              <a:lnTo>
                                <a:pt x="9195" y="15"/>
                              </a:lnTo>
                              <a:lnTo>
                                <a:pt x="9194" y="15"/>
                              </a:lnTo>
                              <a:close/>
                              <a:moveTo>
                                <a:pt x="9224" y="15"/>
                              </a:moveTo>
                              <a:lnTo>
                                <a:pt x="9220" y="15"/>
                              </a:lnTo>
                              <a:lnTo>
                                <a:pt x="9218" y="15"/>
                              </a:lnTo>
                              <a:lnTo>
                                <a:pt x="9215" y="12"/>
                              </a:lnTo>
                              <a:lnTo>
                                <a:pt x="9214" y="10"/>
                              </a:lnTo>
                              <a:lnTo>
                                <a:pt x="9214" y="6"/>
                              </a:lnTo>
                              <a:lnTo>
                                <a:pt x="9215" y="4"/>
                              </a:lnTo>
                              <a:lnTo>
                                <a:pt x="9218" y="1"/>
                              </a:lnTo>
                              <a:lnTo>
                                <a:pt x="9220" y="0"/>
                              </a:lnTo>
                              <a:lnTo>
                                <a:pt x="9224" y="0"/>
                              </a:lnTo>
                              <a:lnTo>
                                <a:pt x="9225" y="1"/>
                              </a:lnTo>
                              <a:lnTo>
                                <a:pt x="9228" y="4"/>
                              </a:lnTo>
                              <a:lnTo>
                                <a:pt x="9229" y="6"/>
                              </a:lnTo>
                              <a:lnTo>
                                <a:pt x="9229" y="10"/>
                              </a:lnTo>
                              <a:lnTo>
                                <a:pt x="9228" y="12"/>
                              </a:lnTo>
                              <a:lnTo>
                                <a:pt x="9225" y="15"/>
                              </a:lnTo>
                              <a:lnTo>
                                <a:pt x="9224" y="15"/>
                              </a:lnTo>
                              <a:close/>
                              <a:moveTo>
                                <a:pt x="9254" y="15"/>
                              </a:moveTo>
                              <a:lnTo>
                                <a:pt x="9250" y="15"/>
                              </a:lnTo>
                              <a:lnTo>
                                <a:pt x="9248" y="15"/>
                              </a:lnTo>
                              <a:lnTo>
                                <a:pt x="9245" y="12"/>
                              </a:lnTo>
                              <a:lnTo>
                                <a:pt x="9244" y="10"/>
                              </a:lnTo>
                              <a:lnTo>
                                <a:pt x="9244" y="6"/>
                              </a:lnTo>
                              <a:lnTo>
                                <a:pt x="9245" y="4"/>
                              </a:lnTo>
                              <a:lnTo>
                                <a:pt x="9248" y="1"/>
                              </a:lnTo>
                              <a:lnTo>
                                <a:pt x="9250" y="0"/>
                              </a:lnTo>
                              <a:lnTo>
                                <a:pt x="9254" y="0"/>
                              </a:lnTo>
                              <a:lnTo>
                                <a:pt x="9255" y="1"/>
                              </a:lnTo>
                              <a:lnTo>
                                <a:pt x="9258" y="4"/>
                              </a:lnTo>
                              <a:lnTo>
                                <a:pt x="9259" y="6"/>
                              </a:lnTo>
                              <a:lnTo>
                                <a:pt x="9259" y="10"/>
                              </a:lnTo>
                              <a:lnTo>
                                <a:pt x="9258" y="12"/>
                              </a:lnTo>
                              <a:lnTo>
                                <a:pt x="9255" y="15"/>
                              </a:lnTo>
                              <a:lnTo>
                                <a:pt x="9254" y="15"/>
                              </a:lnTo>
                              <a:close/>
                              <a:moveTo>
                                <a:pt x="9284" y="15"/>
                              </a:moveTo>
                              <a:lnTo>
                                <a:pt x="9280" y="15"/>
                              </a:lnTo>
                              <a:lnTo>
                                <a:pt x="9278" y="15"/>
                              </a:lnTo>
                              <a:lnTo>
                                <a:pt x="9275" y="12"/>
                              </a:lnTo>
                              <a:lnTo>
                                <a:pt x="9274" y="10"/>
                              </a:lnTo>
                              <a:lnTo>
                                <a:pt x="9274" y="6"/>
                              </a:lnTo>
                              <a:lnTo>
                                <a:pt x="9275" y="4"/>
                              </a:lnTo>
                              <a:lnTo>
                                <a:pt x="9278" y="1"/>
                              </a:lnTo>
                              <a:lnTo>
                                <a:pt x="9280" y="0"/>
                              </a:lnTo>
                              <a:lnTo>
                                <a:pt x="9284" y="0"/>
                              </a:lnTo>
                              <a:lnTo>
                                <a:pt x="9285" y="1"/>
                              </a:lnTo>
                              <a:lnTo>
                                <a:pt x="9288" y="4"/>
                              </a:lnTo>
                              <a:lnTo>
                                <a:pt x="9289" y="6"/>
                              </a:lnTo>
                              <a:lnTo>
                                <a:pt x="9289" y="10"/>
                              </a:lnTo>
                              <a:lnTo>
                                <a:pt x="9288" y="12"/>
                              </a:lnTo>
                              <a:lnTo>
                                <a:pt x="9285" y="15"/>
                              </a:lnTo>
                              <a:lnTo>
                                <a:pt x="9284" y="15"/>
                              </a:lnTo>
                              <a:close/>
                              <a:moveTo>
                                <a:pt x="9314" y="15"/>
                              </a:moveTo>
                              <a:lnTo>
                                <a:pt x="9310" y="15"/>
                              </a:lnTo>
                              <a:lnTo>
                                <a:pt x="9308" y="15"/>
                              </a:lnTo>
                              <a:lnTo>
                                <a:pt x="9305" y="12"/>
                              </a:lnTo>
                              <a:lnTo>
                                <a:pt x="9304" y="10"/>
                              </a:lnTo>
                              <a:lnTo>
                                <a:pt x="9304" y="6"/>
                              </a:lnTo>
                              <a:lnTo>
                                <a:pt x="9305" y="4"/>
                              </a:lnTo>
                              <a:lnTo>
                                <a:pt x="9308" y="1"/>
                              </a:lnTo>
                              <a:lnTo>
                                <a:pt x="9310" y="0"/>
                              </a:lnTo>
                              <a:lnTo>
                                <a:pt x="9314" y="0"/>
                              </a:lnTo>
                              <a:lnTo>
                                <a:pt x="9315" y="1"/>
                              </a:lnTo>
                              <a:lnTo>
                                <a:pt x="9318" y="4"/>
                              </a:lnTo>
                              <a:lnTo>
                                <a:pt x="9319" y="6"/>
                              </a:lnTo>
                              <a:lnTo>
                                <a:pt x="9319" y="10"/>
                              </a:lnTo>
                              <a:lnTo>
                                <a:pt x="9318" y="12"/>
                              </a:lnTo>
                              <a:lnTo>
                                <a:pt x="9315" y="15"/>
                              </a:lnTo>
                              <a:lnTo>
                                <a:pt x="9314" y="15"/>
                              </a:lnTo>
                              <a:close/>
                              <a:moveTo>
                                <a:pt x="9344" y="15"/>
                              </a:moveTo>
                              <a:lnTo>
                                <a:pt x="9340" y="15"/>
                              </a:lnTo>
                              <a:lnTo>
                                <a:pt x="9338" y="15"/>
                              </a:lnTo>
                              <a:lnTo>
                                <a:pt x="9335" y="12"/>
                              </a:lnTo>
                              <a:lnTo>
                                <a:pt x="9334" y="10"/>
                              </a:lnTo>
                              <a:lnTo>
                                <a:pt x="9334" y="6"/>
                              </a:lnTo>
                              <a:lnTo>
                                <a:pt x="9335" y="4"/>
                              </a:lnTo>
                              <a:lnTo>
                                <a:pt x="9338" y="1"/>
                              </a:lnTo>
                              <a:lnTo>
                                <a:pt x="9340" y="0"/>
                              </a:lnTo>
                              <a:lnTo>
                                <a:pt x="9344" y="0"/>
                              </a:lnTo>
                              <a:lnTo>
                                <a:pt x="9346" y="1"/>
                              </a:lnTo>
                              <a:lnTo>
                                <a:pt x="9348" y="4"/>
                              </a:lnTo>
                              <a:lnTo>
                                <a:pt x="9349" y="6"/>
                              </a:lnTo>
                              <a:lnTo>
                                <a:pt x="9349" y="10"/>
                              </a:lnTo>
                              <a:lnTo>
                                <a:pt x="9348" y="12"/>
                              </a:lnTo>
                              <a:lnTo>
                                <a:pt x="9346" y="15"/>
                              </a:lnTo>
                              <a:lnTo>
                                <a:pt x="9344" y="15"/>
                              </a:lnTo>
                              <a:close/>
                              <a:moveTo>
                                <a:pt x="9374" y="15"/>
                              </a:moveTo>
                              <a:lnTo>
                                <a:pt x="9370" y="15"/>
                              </a:lnTo>
                              <a:lnTo>
                                <a:pt x="9368" y="15"/>
                              </a:lnTo>
                              <a:lnTo>
                                <a:pt x="9365" y="12"/>
                              </a:lnTo>
                              <a:lnTo>
                                <a:pt x="9364" y="10"/>
                              </a:lnTo>
                              <a:lnTo>
                                <a:pt x="9364" y="6"/>
                              </a:lnTo>
                              <a:lnTo>
                                <a:pt x="9365" y="4"/>
                              </a:lnTo>
                              <a:lnTo>
                                <a:pt x="9368" y="1"/>
                              </a:lnTo>
                              <a:lnTo>
                                <a:pt x="9370" y="0"/>
                              </a:lnTo>
                              <a:lnTo>
                                <a:pt x="9374" y="0"/>
                              </a:lnTo>
                              <a:lnTo>
                                <a:pt x="9376" y="1"/>
                              </a:lnTo>
                              <a:lnTo>
                                <a:pt x="9378" y="4"/>
                              </a:lnTo>
                              <a:lnTo>
                                <a:pt x="9379" y="6"/>
                              </a:lnTo>
                              <a:lnTo>
                                <a:pt x="9379" y="10"/>
                              </a:lnTo>
                              <a:lnTo>
                                <a:pt x="9378" y="12"/>
                              </a:lnTo>
                              <a:lnTo>
                                <a:pt x="9376" y="15"/>
                              </a:lnTo>
                              <a:lnTo>
                                <a:pt x="9374" y="15"/>
                              </a:lnTo>
                              <a:close/>
                              <a:moveTo>
                                <a:pt x="9404" y="15"/>
                              </a:moveTo>
                              <a:lnTo>
                                <a:pt x="9400" y="15"/>
                              </a:lnTo>
                              <a:lnTo>
                                <a:pt x="9398" y="15"/>
                              </a:lnTo>
                              <a:lnTo>
                                <a:pt x="9395" y="12"/>
                              </a:lnTo>
                              <a:lnTo>
                                <a:pt x="9394" y="10"/>
                              </a:lnTo>
                              <a:lnTo>
                                <a:pt x="9394" y="6"/>
                              </a:lnTo>
                              <a:lnTo>
                                <a:pt x="9395" y="4"/>
                              </a:lnTo>
                              <a:lnTo>
                                <a:pt x="9398" y="1"/>
                              </a:lnTo>
                              <a:lnTo>
                                <a:pt x="9400" y="0"/>
                              </a:lnTo>
                              <a:lnTo>
                                <a:pt x="9404" y="0"/>
                              </a:lnTo>
                              <a:lnTo>
                                <a:pt x="9406" y="1"/>
                              </a:lnTo>
                              <a:lnTo>
                                <a:pt x="9408" y="4"/>
                              </a:lnTo>
                              <a:lnTo>
                                <a:pt x="9409" y="6"/>
                              </a:lnTo>
                              <a:lnTo>
                                <a:pt x="9409" y="10"/>
                              </a:lnTo>
                              <a:lnTo>
                                <a:pt x="9408" y="12"/>
                              </a:lnTo>
                              <a:lnTo>
                                <a:pt x="9406" y="15"/>
                              </a:lnTo>
                              <a:lnTo>
                                <a:pt x="9404" y="15"/>
                              </a:lnTo>
                              <a:close/>
                              <a:moveTo>
                                <a:pt x="9434" y="15"/>
                              </a:moveTo>
                              <a:lnTo>
                                <a:pt x="9430" y="15"/>
                              </a:lnTo>
                              <a:lnTo>
                                <a:pt x="9428" y="15"/>
                              </a:lnTo>
                              <a:lnTo>
                                <a:pt x="9425" y="12"/>
                              </a:lnTo>
                              <a:lnTo>
                                <a:pt x="9424" y="10"/>
                              </a:lnTo>
                              <a:lnTo>
                                <a:pt x="9424" y="6"/>
                              </a:lnTo>
                              <a:lnTo>
                                <a:pt x="9425" y="4"/>
                              </a:lnTo>
                              <a:lnTo>
                                <a:pt x="9428" y="1"/>
                              </a:lnTo>
                              <a:lnTo>
                                <a:pt x="9430" y="0"/>
                              </a:lnTo>
                              <a:lnTo>
                                <a:pt x="9434" y="0"/>
                              </a:lnTo>
                              <a:lnTo>
                                <a:pt x="9436" y="1"/>
                              </a:lnTo>
                              <a:lnTo>
                                <a:pt x="9438" y="4"/>
                              </a:lnTo>
                              <a:lnTo>
                                <a:pt x="9439" y="6"/>
                              </a:lnTo>
                              <a:lnTo>
                                <a:pt x="9439" y="10"/>
                              </a:lnTo>
                              <a:lnTo>
                                <a:pt x="9438" y="12"/>
                              </a:lnTo>
                              <a:lnTo>
                                <a:pt x="9436" y="15"/>
                              </a:lnTo>
                              <a:lnTo>
                                <a:pt x="9434" y="15"/>
                              </a:lnTo>
                              <a:close/>
                              <a:moveTo>
                                <a:pt x="9464" y="15"/>
                              </a:moveTo>
                              <a:lnTo>
                                <a:pt x="9460" y="15"/>
                              </a:lnTo>
                              <a:lnTo>
                                <a:pt x="9458" y="15"/>
                              </a:lnTo>
                              <a:lnTo>
                                <a:pt x="9455" y="12"/>
                              </a:lnTo>
                              <a:lnTo>
                                <a:pt x="9454" y="10"/>
                              </a:lnTo>
                              <a:lnTo>
                                <a:pt x="9454" y="6"/>
                              </a:lnTo>
                              <a:lnTo>
                                <a:pt x="9455" y="4"/>
                              </a:lnTo>
                              <a:lnTo>
                                <a:pt x="9458" y="1"/>
                              </a:lnTo>
                              <a:lnTo>
                                <a:pt x="9460" y="0"/>
                              </a:lnTo>
                              <a:lnTo>
                                <a:pt x="9464" y="0"/>
                              </a:lnTo>
                              <a:lnTo>
                                <a:pt x="9466" y="1"/>
                              </a:lnTo>
                              <a:lnTo>
                                <a:pt x="9468" y="4"/>
                              </a:lnTo>
                              <a:lnTo>
                                <a:pt x="9469" y="6"/>
                              </a:lnTo>
                              <a:lnTo>
                                <a:pt x="9469" y="10"/>
                              </a:lnTo>
                              <a:lnTo>
                                <a:pt x="9468" y="12"/>
                              </a:lnTo>
                              <a:lnTo>
                                <a:pt x="9466" y="15"/>
                              </a:lnTo>
                              <a:lnTo>
                                <a:pt x="9464" y="15"/>
                              </a:lnTo>
                              <a:close/>
                              <a:moveTo>
                                <a:pt x="9494" y="15"/>
                              </a:moveTo>
                              <a:lnTo>
                                <a:pt x="9490" y="15"/>
                              </a:lnTo>
                              <a:lnTo>
                                <a:pt x="9488" y="15"/>
                              </a:lnTo>
                              <a:lnTo>
                                <a:pt x="9485" y="12"/>
                              </a:lnTo>
                              <a:lnTo>
                                <a:pt x="9484" y="10"/>
                              </a:lnTo>
                              <a:lnTo>
                                <a:pt x="9484" y="6"/>
                              </a:lnTo>
                              <a:lnTo>
                                <a:pt x="9485" y="4"/>
                              </a:lnTo>
                              <a:lnTo>
                                <a:pt x="9488" y="1"/>
                              </a:lnTo>
                              <a:lnTo>
                                <a:pt x="9490" y="0"/>
                              </a:lnTo>
                              <a:lnTo>
                                <a:pt x="9494" y="0"/>
                              </a:lnTo>
                              <a:lnTo>
                                <a:pt x="9496" y="1"/>
                              </a:lnTo>
                              <a:lnTo>
                                <a:pt x="9499" y="4"/>
                              </a:lnTo>
                              <a:lnTo>
                                <a:pt x="9499" y="6"/>
                              </a:lnTo>
                              <a:lnTo>
                                <a:pt x="9499" y="10"/>
                              </a:lnTo>
                              <a:lnTo>
                                <a:pt x="9499" y="12"/>
                              </a:lnTo>
                              <a:lnTo>
                                <a:pt x="9496" y="15"/>
                              </a:lnTo>
                              <a:lnTo>
                                <a:pt x="9494" y="15"/>
                              </a:lnTo>
                              <a:close/>
                              <a:moveTo>
                                <a:pt x="9524" y="15"/>
                              </a:moveTo>
                              <a:lnTo>
                                <a:pt x="9520" y="15"/>
                              </a:lnTo>
                              <a:lnTo>
                                <a:pt x="9518" y="15"/>
                              </a:lnTo>
                              <a:lnTo>
                                <a:pt x="9515" y="12"/>
                              </a:lnTo>
                              <a:lnTo>
                                <a:pt x="9514" y="10"/>
                              </a:lnTo>
                              <a:lnTo>
                                <a:pt x="9514" y="6"/>
                              </a:lnTo>
                              <a:lnTo>
                                <a:pt x="9515" y="4"/>
                              </a:lnTo>
                              <a:lnTo>
                                <a:pt x="9518" y="1"/>
                              </a:lnTo>
                              <a:lnTo>
                                <a:pt x="9520" y="0"/>
                              </a:lnTo>
                              <a:lnTo>
                                <a:pt x="9524" y="0"/>
                              </a:lnTo>
                              <a:lnTo>
                                <a:pt x="9526" y="1"/>
                              </a:lnTo>
                              <a:lnTo>
                                <a:pt x="9529" y="4"/>
                              </a:lnTo>
                              <a:lnTo>
                                <a:pt x="9529" y="6"/>
                              </a:lnTo>
                              <a:lnTo>
                                <a:pt x="9529" y="10"/>
                              </a:lnTo>
                              <a:lnTo>
                                <a:pt x="9529" y="12"/>
                              </a:lnTo>
                              <a:lnTo>
                                <a:pt x="9526" y="15"/>
                              </a:lnTo>
                              <a:lnTo>
                                <a:pt x="9524" y="15"/>
                              </a:lnTo>
                              <a:close/>
                              <a:moveTo>
                                <a:pt x="9554" y="15"/>
                              </a:moveTo>
                              <a:lnTo>
                                <a:pt x="9550" y="15"/>
                              </a:lnTo>
                              <a:lnTo>
                                <a:pt x="9548" y="15"/>
                              </a:lnTo>
                              <a:lnTo>
                                <a:pt x="9545" y="12"/>
                              </a:lnTo>
                              <a:lnTo>
                                <a:pt x="9544" y="10"/>
                              </a:lnTo>
                              <a:lnTo>
                                <a:pt x="9544" y="6"/>
                              </a:lnTo>
                              <a:lnTo>
                                <a:pt x="9545" y="4"/>
                              </a:lnTo>
                              <a:lnTo>
                                <a:pt x="9548" y="1"/>
                              </a:lnTo>
                              <a:lnTo>
                                <a:pt x="9550" y="0"/>
                              </a:lnTo>
                              <a:lnTo>
                                <a:pt x="9554" y="0"/>
                              </a:lnTo>
                              <a:lnTo>
                                <a:pt x="9556" y="1"/>
                              </a:lnTo>
                              <a:lnTo>
                                <a:pt x="9559" y="4"/>
                              </a:lnTo>
                              <a:lnTo>
                                <a:pt x="9559" y="6"/>
                              </a:lnTo>
                              <a:lnTo>
                                <a:pt x="9559" y="10"/>
                              </a:lnTo>
                              <a:lnTo>
                                <a:pt x="9559" y="12"/>
                              </a:lnTo>
                              <a:lnTo>
                                <a:pt x="9556" y="15"/>
                              </a:lnTo>
                              <a:lnTo>
                                <a:pt x="9554" y="15"/>
                              </a:lnTo>
                              <a:close/>
                              <a:moveTo>
                                <a:pt x="9584" y="15"/>
                              </a:moveTo>
                              <a:lnTo>
                                <a:pt x="9580" y="15"/>
                              </a:lnTo>
                              <a:lnTo>
                                <a:pt x="9578" y="15"/>
                              </a:lnTo>
                              <a:lnTo>
                                <a:pt x="9575" y="12"/>
                              </a:lnTo>
                              <a:lnTo>
                                <a:pt x="9574" y="10"/>
                              </a:lnTo>
                              <a:lnTo>
                                <a:pt x="9574" y="6"/>
                              </a:lnTo>
                              <a:lnTo>
                                <a:pt x="9575" y="4"/>
                              </a:lnTo>
                              <a:lnTo>
                                <a:pt x="9578" y="1"/>
                              </a:lnTo>
                              <a:lnTo>
                                <a:pt x="9580" y="0"/>
                              </a:lnTo>
                              <a:lnTo>
                                <a:pt x="9584" y="0"/>
                              </a:lnTo>
                              <a:lnTo>
                                <a:pt x="9586" y="1"/>
                              </a:lnTo>
                              <a:lnTo>
                                <a:pt x="9589" y="4"/>
                              </a:lnTo>
                              <a:lnTo>
                                <a:pt x="9589" y="6"/>
                              </a:lnTo>
                              <a:lnTo>
                                <a:pt x="9589" y="10"/>
                              </a:lnTo>
                              <a:lnTo>
                                <a:pt x="9589" y="12"/>
                              </a:lnTo>
                              <a:lnTo>
                                <a:pt x="9586" y="15"/>
                              </a:lnTo>
                              <a:lnTo>
                                <a:pt x="9584" y="15"/>
                              </a:lnTo>
                              <a:close/>
                              <a:moveTo>
                                <a:pt x="9614" y="15"/>
                              </a:moveTo>
                              <a:lnTo>
                                <a:pt x="9610" y="15"/>
                              </a:lnTo>
                              <a:lnTo>
                                <a:pt x="9608" y="15"/>
                              </a:lnTo>
                              <a:lnTo>
                                <a:pt x="9605" y="12"/>
                              </a:lnTo>
                              <a:lnTo>
                                <a:pt x="9604" y="10"/>
                              </a:lnTo>
                              <a:lnTo>
                                <a:pt x="9604" y="6"/>
                              </a:lnTo>
                              <a:lnTo>
                                <a:pt x="9605" y="4"/>
                              </a:lnTo>
                              <a:lnTo>
                                <a:pt x="9608" y="1"/>
                              </a:lnTo>
                              <a:lnTo>
                                <a:pt x="9610" y="0"/>
                              </a:lnTo>
                              <a:lnTo>
                                <a:pt x="9614" y="0"/>
                              </a:lnTo>
                              <a:lnTo>
                                <a:pt x="9616" y="1"/>
                              </a:lnTo>
                              <a:lnTo>
                                <a:pt x="9619" y="4"/>
                              </a:lnTo>
                              <a:lnTo>
                                <a:pt x="9619" y="6"/>
                              </a:lnTo>
                              <a:lnTo>
                                <a:pt x="9619" y="10"/>
                              </a:lnTo>
                              <a:lnTo>
                                <a:pt x="9619" y="12"/>
                              </a:lnTo>
                              <a:lnTo>
                                <a:pt x="9616" y="15"/>
                              </a:lnTo>
                              <a:lnTo>
                                <a:pt x="9614" y="15"/>
                              </a:lnTo>
                              <a:close/>
                              <a:moveTo>
                                <a:pt x="9644" y="15"/>
                              </a:moveTo>
                              <a:lnTo>
                                <a:pt x="9640" y="15"/>
                              </a:lnTo>
                              <a:lnTo>
                                <a:pt x="9638" y="15"/>
                              </a:lnTo>
                              <a:lnTo>
                                <a:pt x="9635" y="12"/>
                              </a:lnTo>
                              <a:lnTo>
                                <a:pt x="9634" y="10"/>
                              </a:lnTo>
                              <a:lnTo>
                                <a:pt x="9634" y="6"/>
                              </a:lnTo>
                              <a:lnTo>
                                <a:pt x="9635" y="4"/>
                              </a:lnTo>
                              <a:lnTo>
                                <a:pt x="9638" y="1"/>
                              </a:lnTo>
                              <a:lnTo>
                                <a:pt x="9640" y="0"/>
                              </a:lnTo>
                              <a:lnTo>
                                <a:pt x="9644" y="0"/>
                              </a:lnTo>
                              <a:lnTo>
                                <a:pt x="9646" y="1"/>
                              </a:lnTo>
                              <a:lnTo>
                                <a:pt x="9649" y="4"/>
                              </a:lnTo>
                              <a:lnTo>
                                <a:pt x="9649" y="6"/>
                              </a:lnTo>
                              <a:lnTo>
                                <a:pt x="9649" y="10"/>
                              </a:lnTo>
                              <a:lnTo>
                                <a:pt x="9649" y="12"/>
                              </a:lnTo>
                              <a:lnTo>
                                <a:pt x="9646" y="15"/>
                              </a:lnTo>
                              <a:lnTo>
                                <a:pt x="9644" y="15"/>
                              </a:lnTo>
                              <a:close/>
                              <a:moveTo>
                                <a:pt x="9674" y="15"/>
                              </a:moveTo>
                              <a:lnTo>
                                <a:pt x="9670" y="15"/>
                              </a:lnTo>
                              <a:lnTo>
                                <a:pt x="9668" y="15"/>
                              </a:lnTo>
                              <a:lnTo>
                                <a:pt x="9665" y="12"/>
                              </a:lnTo>
                              <a:lnTo>
                                <a:pt x="9664" y="10"/>
                              </a:lnTo>
                              <a:lnTo>
                                <a:pt x="9664" y="6"/>
                              </a:lnTo>
                              <a:lnTo>
                                <a:pt x="9665" y="4"/>
                              </a:lnTo>
                              <a:lnTo>
                                <a:pt x="9668" y="1"/>
                              </a:lnTo>
                              <a:lnTo>
                                <a:pt x="9670" y="0"/>
                              </a:lnTo>
                              <a:lnTo>
                                <a:pt x="9674" y="0"/>
                              </a:lnTo>
                              <a:lnTo>
                                <a:pt x="9676" y="1"/>
                              </a:lnTo>
                              <a:lnTo>
                                <a:pt x="9679" y="4"/>
                              </a:lnTo>
                              <a:lnTo>
                                <a:pt x="9679" y="6"/>
                              </a:lnTo>
                              <a:lnTo>
                                <a:pt x="9679" y="10"/>
                              </a:lnTo>
                              <a:lnTo>
                                <a:pt x="9679" y="12"/>
                              </a:lnTo>
                              <a:lnTo>
                                <a:pt x="9676" y="15"/>
                              </a:lnTo>
                              <a:lnTo>
                                <a:pt x="9674" y="15"/>
                              </a:lnTo>
                              <a:close/>
                              <a:moveTo>
                                <a:pt x="9704" y="15"/>
                              </a:moveTo>
                              <a:lnTo>
                                <a:pt x="9700" y="15"/>
                              </a:lnTo>
                              <a:lnTo>
                                <a:pt x="9698" y="15"/>
                              </a:lnTo>
                              <a:lnTo>
                                <a:pt x="9695" y="12"/>
                              </a:lnTo>
                              <a:lnTo>
                                <a:pt x="9694" y="10"/>
                              </a:lnTo>
                              <a:lnTo>
                                <a:pt x="9694" y="6"/>
                              </a:lnTo>
                              <a:lnTo>
                                <a:pt x="9695" y="4"/>
                              </a:lnTo>
                              <a:lnTo>
                                <a:pt x="9698" y="1"/>
                              </a:lnTo>
                              <a:lnTo>
                                <a:pt x="9700" y="0"/>
                              </a:lnTo>
                              <a:lnTo>
                                <a:pt x="9704" y="0"/>
                              </a:lnTo>
                              <a:lnTo>
                                <a:pt x="9706" y="1"/>
                              </a:lnTo>
                              <a:lnTo>
                                <a:pt x="9709" y="4"/>
                              </a:lnTo>
                              <a:lnTo>
                                <a:pt x="9709" y="6"/>
                              </a:lnTo>
                              <a:lnTo>
                                <a:pt x="9709" y="10"/>
                              </a:lnTo>
                              <a:lnTo>
                                <a:pt x="9709" y="12"/>
                              </a:lnTo>
                              <a:lnTo>
                                <a:pt x="9706" y="15"/>
                              </a:lnTo>
                              <a:lnTo>
                                <a:pt x="9704" y="15"/>
                              </a:lnTo>
                              <a:close/>
                              <a:moveTo>
                                <a:pt x="9734" y="15"/>
                              </a:moveTo>
                              <a:lnTo>
                                <a:pt x="9730" y="15"/>
                              </a:lnTo>
                              <a:lnTo>
                                <a:pt x="9728" y="15"/>
                              </a:lnTo>
                              <a:lnTo>
                                <a:pt x="9725" y="12"/>
                              </a:lnTo>
                              <a:lnTo>
                                <a:pt x="9724" y="10"/>
                              </a:lnTo>
                              <a:lnTo>
                                <a:pt x="9724" y="6"/>
                              </a:lnTo>
                              <a:lnTo>
                                <a:pt x="9725" y="4"/>
                              </a:lnTo>
                              <a:lnTo>
                                <a:pt x="9728" y="1"/>
                              </a:lnTo>
                              <a:lnTo>
                                <a:pt x="9730" y="0"/>
                              </a:lnTo>
                              <a:lnTo>
                                <a:pt x="9734" y="0"/>
                              </a:lnTo>
                              <a:lnTo>
                                <a:pt x="9736" y="1"/>
                              </a:lnTo>
                              <a:lnTo>
                                <a:pt x="9739" y="4"/>
                              </a:lnTo>
                              <a:lnTo>
                                <a:pt x="9739" y="6"/>
                              </a:lnTo>
                              <a:lnTo>
                                <a:pt x="9739" y="10"/>
                              </a:lnTo>
                              <a:lnTo>
                                <a:pt x="9739" y="12"/>
                              </a:lnTo>
                              <a:lnTo>
                                <a:pt x="9736" y="15"/>
                              </a:lnTo>
                              <a:lnTo>
                                <a:pt x="9734" y="15"/>
                              </a:lnTo>
                              <a:close/>
                              <a:moveTo>
                                <a:pt x="9764" y="15"/>
                              </a:moveTo>
                              <a:lnTo>
                                <a:pt x="9760" y="15"/>
                              </a:lnTo>
                              <a:lnTo>
                                <a:pt x="9758" y="15"/>
                              </a:lnTo>
                              <a:lnTo>
                                <a:pt x="9755" y="12"/>
                              </a:lnTo>
                              <a:lnTo>
                                <a:pt x="9754" y="10"/>
                              </a:lnTo>
                              <a:lnTo>
                                <a:pt x="9754" y="6"/>
                              </a:lnTo>
                              <a:lnTo>
                                <a:pt x="9755" y="4"/>
                              </a:lnTo>
                              <a:lnTo>
                                <a:pt x="9758" y="1"/>
                              </a:lnTo>
                              <a:lnTo>
                                <a:pt x="9760" y="0"/>
                              </a:lnTo>
                              <a:lnTo>
                                <a:pt x="9764" y="0"/>
                              </a:lnTo>
                              <a:lnTo>
                                <a:pt x="9766" y="1"/>
                              </a:lnTo>
                              <a:lnTo>
                                <a:pt x="9769" y="4"/>
                              </a:lnTo>
                              <a:lnTo>
                                <a:pt x="9769" y="6"/>
                              </a:lnTo>
                              <a:lnTo>
                                <a:pt x="9769" y="10"/>
                              </a:lnTo>
                              <a:lnTo>
                                <a:pt x="9769" y="12"/>
                              </a:lnTo>
                              <a:lnTo>
                                <a:pt x="9766" y="15"/>
                              </a:lnTo>
                              <a:lnTo>
                                <a:pt x="9764" y="15"/>
                              </a:lnTo>
                              <a:close/>
                              <a:moveTo>
                                <a:pt x="9794" y="15"/>
                              </a:moveTo>
                              <a:lnTo>
                                <a:pt x="9790" y="15"/>
                              </a:lnTo>
                              <a:lnTo>
                                <a:pt x="9788" y="15"/>
                              </a:lnTo>
                              <a:lnTo>
                                <a:pt x="9785" y="12"/>
                              </a:lnTo>
                              <a:lnTo>
                                <a:pt x="9784" y="10"/>
                              </a:lnTo>
                              <a:lnTo>
                                <a:pt x="9784" y="6"/>
                              </a:lnTo>
                              <a:lnTo>
                                <a:pt x="9785" y="4"/>
                              </a:lnTo>
                              <a:lnTo>
                                <a:pt x="9788" y="1"/>
                              </a:lnTo>
                              <a:lnTo>
                                <a:pt x="9790" y="0"/>
                              </a:lnTo>
                              <a:lnTo>
                                <a:pt x="9794" y="0"/>
                              </a:lnTo>
                              <a:lnTo>
                                <a:pt x="9796" y="1"/>
                              </a:lnTo>
                              <a:lnTo>
                                <a:pt x="9799" y="4"/>
                              </a:lnTo>
                              <a:lnTo>
                                <a:pt x="9799" y="6"/>
                              </a:lnTo>
                              <a:lnTo>
                                <a:pt x="9799" y="10"/>
                              </a:lnTo>
                              <a:lnTo>
                                <a:pt x="9799" y="12"/>
                              </a:lnTo>
                              <a:lnTo>
                                <a:pt x="9796" y="15"/>
                              </a:lnTo>
                              <a:lnTo>
                                <a:pt x="9794" y="15"/>
                              </a:lnTo>
                              <a:close/>
                              <a:moveTo>
                                <a:pt x="9824" y="15"/>
                              </a:moveTo>
                              <a:lnTo>
                                <a:pt x="9820" y="15"/>
                              </a:lnTo>
                              <a:lnTo>
                                <a:pt x="9818" y="15"/>
                              </a:lnTo>
                              <a:lnTo>
                                <a:pt x="9815" y="12"/>
                              </a:lnTo>
                              <a:lnTo>
                                <a:pt x="9814" y="10"/>
                              </a:lnTo>
                              <a:lnTo>
                                <a:pt x="9814" y="6"/>
                              </a:lnTo>
                              <a:lnTo>
                                <a:pt x="9815" y="4"/>
                              </a:lnTo>
                              <a:lnTo>
                                <a:pt x="9818" y="1"/>
                              </a:lnTo>
                              <a:lnTo>
                                <a:pt x="9820" y="0"/>
                              </a:lnTo>
                              <a:lnTo>
                                <a:pt x="9824" y="0"/>
                              </a:lnTo>
                              <a:lnTo>
                                <a:pt x="9826" y="1"/>
                              </a:lnTo>
                              <a:lnTo>
                                <a:pt x="9829" y="4"/>
                              </a:lnTo>
                              <a:lnTo>
                                <a:pt x="9829" y="6"/>
                              </a:lnTo>
                              <a:lnTo>
                                <a:pt x="9829" y="10"/>
                              </a:lnTo>
                              <a:lnTo>
                                <a:pt x="9829" y="12"/>
                              </a:lnTo>
                              <a:lnTo>
                                <a:pt x="9826" y="15"/>
                              </a:lnTo>
                              <a:lnTo>
                                <a:pt x="9824" y="15"/>
                              </a:lnTo>
                              <a:close/>
                              <a:moveTo>
                                <a:pt x="9854" y="15"/>
                              </a:moveTo>
                              <a:lnTo>
                                <a:pt x="9850" y="15"/>
                              </a:lnTo>
                              <a:lnTo>
                                <a:pt x="9848" y="15"/>
                              </a:lnTo>
                              <a:lnTo>
                                <a:pt x="9845" y="12"/>
                              </a:lnTo>
                              <a:lnTo>
                                <a:pt x="9844" y="10"/>
                              </a:lnTo>
                              <a:lnTo>
                                <a:pt x="9844" y="6"/>
                              </a:lnTo>
                              <a:lnTo>
                                <a:pt x="9845" y="4"/>
                              </a:lnTo>
                              <a:lnTo>
                                <a:pt x="9848" y="1"/>
                              </a:lnTo>
                              <a:lnTo>
                                <a:pt x="9850" y="0"/>
                              </a:lnTo>
                              <a:lnTo>
                                <a:pt x="9854" y="0"/>
                              </a:lnTo>
                              <a:lnTo>
                                <a:pt x="9856" y="1"/>
                              </a:lnTo>
                              <a:lnTo>
                                <a:pt x="9859" y="4"/>
                              </a:lnTo>
                              <a:lnTo>
                                <a:pt x="9859" y="6"/>
                              </a:lnTo>
                              <a:lnTo>
                                <a:pt x="9859" y="10"/>
                              </a:lnTo>
                              <a:lnTo>
                                <a:pt x="9859" y="12"/>
                              </a:lnTo>
                              <a:lnTo>
                                <a:pt x="9856" y="15"/>
                              </a:lnTo>
                              <a:lnTo>
                                <a:pt x="9854" y="15"/>
                              </a:lnTo>
                              <a:close/>
                              <a:moveTo>
                                <a:pt x="9884" y="15"/>
                              </a:moveTo>
                              <a:lnTo>
                                <a:pt x="9880" y="15"/>
                              </a:lnTo>
                              <a:lnTo>
                                <a:pt x="9878" y="15"/>
                              </a:lnTo>
                              <a:lnTo>
                                <a:pt x="9875" y="12"/>
                              </a:lnTo>
                              <a:lnTo>
                                <a:pt x="9874" y="10"/>
                              </a:lnTo>
                              <a:lnTo>
                                <a:pt x="9874" y="6"/>
                              </a:lnTo>
                              <a:lnTo>
                                <a:pt x="9875" y="4"/>
                              </a:lnTo>
                              <a:lnTo>
                                <a:pt x="9878" y="1"/>
                              </a:lnTo>
                              <a:lnTo>
                                <a:pt x="9880" y="0"/>
                              </a:lnTo>
                              <a:lnTo>
                                <a:pt x="9884" y="0"/>
                              </a:lnTo>
                              <a:lnTo>
                                <a:pt x="9886" y="1"/>
                              </a:lnTo>
                              <a:lnTo>
                                <a:pt x="9889" y="4"/>
                              </a:lnTo>
                              <a:lnTo>
                                <a:pt x="9889" y="6"/>
                              </a:lnTo>
                              <a:lnTo>
                                <a:pt x="9889" y="10"/>
                              </a:lnTo>
                              <a:lnTo>
                                <a:pt x="9889" y="12"/>
                              </a:lnTo>
                              <a:lnTo>
                                <a:pt x="9886" y="15"/>
                              </a:lnTo>
                              <a:lnTo>
                                <a:pt x="9884" y="15"/>
                              </a:lnTo>
                              <a:close/>
                              <a:moveTo>
                                <a:pt x="9914" y="15"/>
                              </a:moveTo>
                              <a:lnTo>
                                <a:pt x="9910" y="15"/>
                              </a:lnTo>
                              <a:lnTo>
                                <a:pt x="9908" y="15"/>
                              </a:lnTo>
                              <a:lnTo>
                                <a:pt x="9905" y="12"/>
                              </a:lnTo>
                              <a:lnTo>
                                <a:pt x="9904" y="10"/>
                              </a:lnTo>
                              <a:lnTo>
                                <a:pt x="9904" y="6"/>
                              </a:lnTo>
                              <a:lnTo>
                                <a:pt x="9905" y="4"/>
                              </a:lnTo>
                              <a:lnTo>
                                <a:pt x="9908" y="1"/>
                              </a:lnTo>
                              <a:lnTo>
                                <a:pt x="9910" y="0"/>
                              </a:lnTo>
                              <a:lnTo>
                                <a:pt x="9914" y="0"/>
                              </a:lnTo>
                              <a:lnTo>
                                <a:pt x="9916" y="1"/>
                              </a:lnTo>
                              <a:lnTo>
                                <a:pt x="9919" y="4"/>
                              </a:lnTo>
                              <a:lnTo>
                                <a:pt x="9919" y="6"/>
                              </a:lnTo>
                              <a:lnTo>
                                <a:pt x="9919" y="10"/>
                              </a:lnTo>
                              <a:lnTo>
                                <a:pt x="9919" y="12"/>
                              </a:lnTo>
                              <a:lnTo>
                                <a:pt x="9916" y="15"/>
                              </a:lnTo>
                              <a:lnTo>
                                <a:pt x="9914" y="15"/>
                              </a:lnTo>
                              <a:close/>
                              <a:moveTo>
                                <a:pt x="9944" y="15"/>
                              </a:moveTo>
                              <a:lnTo>
                                <a:pt x="9940" y="15"/>
                              </a:lnTo>
                              <a:lnTo>
                                <a:pt x="9938" y="15"/>
                              </a:lnTo>
                              <a:lnTo>
                                <a:pt x="9935" y="12"/>
                              </a:lnTo>
                              <a:lnTo>
                                <a:pt x="9934" y="10"/>
                              </a:lnTo>
                              <a:lnTo>
                                <a:pt x="9934" y="6"/>
                              </a:lnTo>
                              <a:lnTo>
                                <a:pt x="9935" y="4"/>
                              </a:lnTo>
                              <a:lnTo>
                                <a:pt x="9938" y="1"/>
                              </a:lnTo>
                              <a:lnTo>
                                <a:pt x="9940" y="0"/>
                              </a:lnTo>
                              <a:lnTo>
                                <a:pt x="9944" y="0"/>
                              </a:lnTo>
                              <a:lnTo>
                                <a:pt x="9946" y="1"/>
                              </a:lnTo>
                              <a:lnTo>
                                <a:pt x="9949" y="4"/>
                              </a:lnTo>
                              <a:lnTo>
                                <a:pt x="9949" y="6"/>
                              </a:lnTo>
                              <a:lnTo>
                                <a:pt x="9949" y="10"/>
                              </a:lnTo>
                              <a:lnTo>
                                <a:pt x="9949" y="12"/>
                              </a:lnTo>
                              <a:lnTo>
                                <a:pt x="9946" y="15"/>
                              </a:lnTo>
                              <a:lnTo>
                                <a:pt x="9944" y="15"/>
                              </a:lnTo>
                              <a:close/>
                              <a:moveTo>
                                <a:pt x="9974" y="15"/>
                              </a:moveTo>
                              <a:lnTo>
                                <a:pt x="9970" y="15"/>
                              </a:lnTo>
                              <a:lnTo>
                                <a:pt x="9968" y="15"/>
                              </a:lnTo>
                              <a:lnTo>
                                <a:pt x="9965" y="12"/>
                              </a:lnTo>
                              <a:lnTo>
                                <a:pt x="9964" y="10"/>
                              </a:lnTo>
                              <a:lnTo>
                                <a:pt x="9964" y="6"/>
                              </a:lnTo>
                              <a:lnTo>
                                <a:pt x="9965" y="4"/>
                              </a:lnTo>
                              <a:lnTo>
                                <a:pt x="9968" y="1"/>
                              </a:lnTo>
                              <a:lnTo>
                                <a:pt x="9970" y="0"/>
                              </a:lnTo>
                              <a:lnTo>
                                <a:pt x="9974" y="0"/>
                              </a:lnTo>
                              <a:lnTo>
                                <a:pt x="9976" y="1"/>
                              </a:lnTo>
                              <a:lnTo>
                                <a:pt x="9979" y="4"/>
                              </a:lnTo>
                              <a:lnTo>
                                <a:pt x="9979" y="6"/>
                              </a:lnTo>
                              <a:lnTo>
                                <a:pt x="9979" y="10"/>
                              </a:lnTo>
                              <a:lnTo>
                                <a:pt x="9979" y="12"/>
                              </a:lnTo>
                              <a:lnTo>
                                <a:pt x="9976" y="15"/>
                              </a:lnTo>
                              <a:lnTo>
                                <a:pt x="9974" y="15"/>
                              </a:lnTo>
                              <a:close/>
                              <a:moveTo>
                                <a:pt x="10004" y="15"/>
                              </a:moveTo>
                              <a:lnTo>
                                <a:pt x="10000" y="15"/>
                              </a:lnTo>
                              <a:lnTo>
                                <a:pt x="9998" y="15"/>
                              </a:lnTo>
                              <a:lnTo>
                                <a:pt x="9995" y="12"/>
                              </a:lnTo>
                              <a:lnTo>
                                <a:pt x="9994" y="10"/>
                              </a:lnTo>
                              <a:lnTo>
                                <a:pt x="9994" y="6"/>
                              </a:lnTo>
                              <a:lnTo>
                                <a:pt x="9995" y="4"/>
                              </a:lnTo>
                              <a:lnTo>
                                <a:pt x="9998" y="1"/>
                              </a:lnTo>
                              <a:lnTo>
                                <a:pt x="10000" y="0"/>
                              </a:lnTo>
                              <a:lnTo>
                                <a:pt x="10004" y="0"/>
                              </a:lnTo>
                              <a:lnTo>
                                <a:pt x="10006" y="1"/>
                              </a:lnTo>
                              <a:lnTo>
                                <a:pt x="10009" y="4"/>
                              </a:lnTo>
                              <a:lnTo>
                                <a:pt x="10010" y="6"/>
                              </a:lnTo>
                              <a:lnTo>
                                <a:pt x="10010" y="10"/>
                              </a:lnTo>
                              <a:lnTo>
                                <a:pt x="10009" y="12"/>
                              </a:lnTo>
                              <a:lnTo>
                                <a:pt x="10006" y="15"/>
                              </a:lnTo>
                              <a:lnTo>
                                <a:pt x="10004" y="15"/>
                              </a:lnTo>
                              <a:close/>
                              <a:moveTo>
                                <a:pt x="10034" y="15"/>
                              </a:moveTo>
                              <a:lnTo>
                                <a:pt x="10030" y="15"/>
                              </a:lnTo>
                              <a:lnTo>
                                <a:pt x="10028" y="15"/>
                              </a:lnTo>
                              <a:lnTo>
                                <a:pt x="10025" y="12"/>
                              </a:lnTo>
                              <a:lnTo>
                                <a:pt x="10025" y="10"/>
                              </a:lnTo>
                              <a:lnTo>
                                <a:pt x="10025" y="6"/>
                              </a:lnTo>
                              <a:lnTo>
                                <a:pt x="10025" y="4"/>
                              </a:lnTo>
                              <a:lnTo>
                                <a:pt x="10028" y="1"/>
                              </a:lnTo>
                              <a:lnTo>
                                <a:pt x="10030" y="0"/>
                              </a:lnTo>
                              <a:lnTo>
                                <a:pt x="10034" y="0"/>
                              </a:lnTo>
                              <a:lnTo>
                                <a:pt x="10036" y="1"/>
                              </a:lnTo>
                              <a:lnTo>
                                <a:pt x="10039" y="4"/>
                              </a:lnTo>
                              <a:lnTo>
                                <a:pt x="10040" y="6"/>
                              </a:lnTo>
                              <a:lnTo>
                                <a:pt x="10040" y="10"/>
                              </a:lnTo>
                              <a:lnTo>
                                <a:pt x="10039" y="12"/>
                              </a:lnTo>
                              <a:lnTo>
                                <a:pt x="10036" y="15"/>
                              </a:lnTo>
                              <a:lnTo>
                                <a:pt x="10034" y="15"/>
                              </a:lnTo>
                              <a:close/>
                              <a:moveTo>
                                <a:pt x="10064" y="15"/>
                              </a:moveTo>
                              <a:lnTo>
                                <a:pt x="10060" y="15"/>
                              </a:lnTo>
                              <a:lnTo>
                                <a:pt x="10058" y="15"/>
                              </a:lnTo>
                              <a:lnTo>
                                <a:pt x="10055" y="12"/>
                              </a:lnTo>
                              <a:lnTo>
                                <a:pt x="10055" y="10"/>
                              </a:lnTo>
                              <a:lnTo>
                                <a:pt x="10055" y="6"/>
                              </a:lnTo>
                              <a:lnTo>
                                <a:pt x="10055" y="4"/>
                              </a:lnTo>
                              <a:lnTo>
                                <a:pt x="10058" y="1"/>
                              </a:lnTo>
                              <a:lnTo>
                                <a:pt x="10060" y="0"/>
                              </a:lnTo>
                              <a:lnTo>
                                <a:pt x="10064" y="0"/>
                              </a:lnTo>
                              <a:lnTo>
                                <a:pt x="10066" y="1"/>
                              </a:lnTo>
                              <a:lnTo>
                                <a:pt x="10069" y="4"/>
                              </a:lnTo>
                              <a:lnTo>
                                <a:pt x="10070" y="6"/>
                              </a:lnTo>
                              <a:lnTo>
                                <a:pt x="10070" y="10"/>
                              </a:lnTo>
                              <a:lnTo>
                                <a:pt x="10069" y="12"/>
                              </a:lnTo>
                              <a:lnTo>
                                <a:pt x="10066" y="15"/>
                              </a:lnTo>
                              <a:lnTo>
                                <a:pt x="10064" y="15"/>
                              </a:lnTo>
                              <a:close/>
                              <a:moveTo>
                                <a:pt x="10094" y="15"/>
                              </a:moveTo>
                              <a:lnTo>
                                <a:pt x="10090" y="15"/>
                              </a:lnTo>
                              <a:lnTo>
                                <a:pt x="10088" y="15"/>
                              </a:lnTo>
                              <a:lnTo>
                                <a:pt x="10085" y="12"/>
                              </a:lnTo>
                              <a:lnTo>
                                <a:pt x="10085" y="10"/>
                              </a:lnTo>
                              <a:lnTo>
                                <a:pt x="10085" y="6"/>
                              </a:lnTo>
                              <a:lnTo>
                                <a:pt x="10085" y="4"/>
                              </a:lnTo>
                              <a:lnTo>
                                <a:pt x="10088" y="1"/>
                              </a:lnTo>
                              <a:lnTo>
                                <a:pt x="10090" y="0"/>
                              </a:lnTo>
                              <a:lnTo>
                                <a:pt x="10094" y="0"/>
                              </a:lnTo>
                              <a:lnTo>
                                <a:pt x="10096" y="1"/>
                              </a:lnTo>
                              <a:lnTo>
                                <a:pt x="10099" y="4"/>
                              </a:lnTo>
                              <a:lnTo>
                                <a:pt x="10100" y="6"/>
                              </a:lnTo>
                              <a:lnTo>
                                <a:pt x="10100" y="10"/>
                              </a:lnTo>
                              <a:lnTo>
                                <a:pt x="10099" y="12"/>
                              </a:lnTo>
                              <a:lnTo>
                                <a:pt x="10096" y="15"/>
                              </a:lnTo>
                              <a:lnTo>
                                <a:pt x="10094" y="15"/>
                              </a:lnTo>
                              <a:close/>
                              <a:moveTo>
                                <a:pt x="10124" y="15"/>
                              </a:moveTo>
                              <a:lnTo>
                                <a:pt x="10120" y="15"/>
                              </a:lnTo>
                              <a:lnTo>
                                <a:pt x="10118" y="15"/>
                              </a:lnTo>
                              <a:lnTo>
                                <a:pt x="10115" y="12"/>
                              </a:lnTo>
                              <a:lnTo>
                                <a:pt x="10115" y="10"/>
                              </a:lnTo>
                              <a:lnTo>
                                <a:pt x="10115" y="6"/>
                              </a:lnTo>
                              <a:lnTo>
                                <a:pt x="10115" y="4"/>
                              </a:lnTo>
                              <a:lnTo>
                                <a:pt x="10118" y="1"/>
                              </a:lnTo>
                              <a:lnTo>
                                <a:pt x="10120" y="0"/>
                              </a:lnTo>
                              <a:lnTo>
                                <a:pt x="10124" y="0"/>
                              </a:lnTo>
                              <a:lnTo>
                                <a:pt x="10126" y="1"/>
                              </a:lnTo>
                              <a:lnTo>
                                <a:pt x="10129" y="4"/>
                              </a:lnTo>
                              <a:lnTo>
                                <a:pt x="10130" y="6"/>
                              </a:lnTo>
                              <a:lnTo>
                                <a:pt x="10130" y="10"/>
                              </a:lnTo>
                              <a:lnTo>
                                <a:pt x="10129" y="12"/>
                              </a:lnTo>
                              <a:lnTo>
                                <a:pt x="10126" y="15"/>
                              </a:lnTo>
                              <a:lnTo>
                                <a:pt x="10124" y="15"/>
                              </a:lnTo>
                              <a:close/>
                              <a:moveTo>
                                <a:pt x="10154" y="15"/>
                              </a:moveTo>
                              <a:lnTo>
                                <a:pt x="10150" y="15"/>
                              </a:lnTo>
                              <a:lnTo>
                                <a:pt x="10148" y="15"/>
                              </a:lnTo>
                              <a:lnTo>
                                <a:pt x="10145" y="12"/>
                              </a:lnTo>
                              <a:lnTo>
                                <a:pt x="10145" y="10"/>
                              </a:lnTo>
                              <a:lnTo>
                                <a:pt x="10145" y="6"/>
                              </a:lnTo>
                              <a:lnTo>
                                <a:pt x="10145" y="4"/>
                              </a:lnTo>
                              <a:lnTo>
                                <a:pt x="10148" y="1"/>
                              </a:lnTo>
                              <a:lnTo>
                                <a:pt x="10150" y="0"/>
                              </a:lnTo>
                              <a:lnTo>
                                <a:pt x="10154" y="0"/>
                              </a:lnTo>
                              <a:lnTo>
                                <a:pt x="10156" y="1"/>
                              </a:lnTo>
                              <a:lnTo>
                                <a:pt x="10159" y="4"/>
                              </a:lnTo>
                              <a:lnTo>
                                <a:pt x="10160" y="6"/>
                              </a:lnTo>
                              <a:lnTo>
                                <a:pt x="10160" y="10"/>
                              </a:lnTo>
                              <a:lnTo>
                                <a:pt x="10159" y="12"/>
                              </a:lnTo>
                              <a:lnTo>
                                <a:pt x="10156" y="15"/>
                              </a:lnTo>
                              <a:lnTo>
                                <a:pt x="10154" y="15"/>
                              </a:lnTo>
                              <a:close/>
                              <a:moveTo>
                                <a:pt x="10184" y="15"/>
                              </a:moveTo>
                              <a:lnTo>
                                <a:pt x="10180" y="15"/>
                              </a:lnTo>
                              <a:lnTo>
                                <a:pt x="10178" y="15"/>
                              </a:lnTo>
                              <a:lnTo>
                                <a:pt x="10175" y="12"/>
                              </a:lnTo>
                              <a:lnTo>
                                <a:pt x="10175" y="10"/>
                              </a:lnTo>
                              <a:lnTo>
                                <a:pt x="10175" y="6"/>
                              </a:lnTo>
                              <a:lnTo>
                                <a:pt x="10175" y="4"/>
                              </a:lnTo>
                              <a:lnTo>
                                <a:pt x="10178" y="1"/>
                              </a:lnTo>
                              <a:lnTo>
                                <a:pt x="10180" y="0"/>
                              </a:lnTo>
                              <a:lnTo>
                                <a:pt x="10184" y="0"/>
                              </a:lnTo>
                              <a:lnTo>
                                <a:pt x="10186" y="1"/>
                              </a:lnTo>
                              <a:lnTo>
                                <a:pt x="10189" y="4"/>
                              </a:lnTo>
                              <a:lnTo>
                                <a:pt x="10190" y="6"/>
                              </a:lnTo>
                              <a:lnTo>
                                <a:pt x="10190" y="10"/>
                              </a:lnTo>
                              <a:lnTo>
                                <a:pt x="10189" y="12"/>
                              </a:lnTo>
                              <a:lnTo>
                                <a:pt x="10186" y="15"/>
                              </a:lnTo>
                              <a:lnTo>
                                <a:pt x="10184" y="15"/>
                              </a:lnTo>
                              <a:close/>
                              <a:moveTo>
                                <a:pt x="10214" y="15"/>
                              </a:moveTo>
                              <a:lnTo>
                                <a:pt x="10210" y="15"/>
                              </a:lnTo>
                              <a:lnTo>
                                <a:pt x="10208" y="15"/>
                              </a:lnTo>
                              <a:lnTo>
                                <a:pt x="10205" y="12"/>
                              </a:lnTo>
                              <a:lnTo>
                                <a:pt x="10205" y="10"/>
                              </a:lnTo>
                              <a:lnTo>
                                <a:pt x="10205" y="6"/>
                              </a:lnTo>
                              <a:lnTo>
                                <a:pt x="10205" y="4"/>
                              </a:lnTo>
                              <a:lnTo>
                                <a:pt x="10208" y="1"/>
                              </a:lnTo>
                              <a:lnTo>
                                <a:pt x="10210" y="0"/>
                              </a:lnTo>
                              <a:lnTo>
                                <a:pt x="10214" y="0"/>
                              </a:lnTo>
                              <a:lnTo>
                                <a:pt x="10216" y="1"/>
                              </a:lnTo>
                              <a:lnTo>
                                <a:pt x="10219" y="4"/>
                              </a:lnTo>
                              <a:lnTo>
                                <a:pt x="10220" y="6"/>
                              </a:lnTo>
                              <a:lnTo>
                                <a:pt x="10220" y="10"/>
                              </a:lnTo>
                              <a:lnTo>
                                <a:pt x="10219" y="12"/>
                              </a:lnTo>
                              <a:lnTo>
                                <a:pt x="10216" y="15"/>
                              </a:lnTo>
                              <a:lnTo>
                                <a:pt x="10214" y="15"/>
                              </a:lnTo>
                              <a:close/>
                              <a:moveTo>
                                <a:pt x="10244" y="15"/>
                              </a:moveTo>
                              <a:lnTo>
                                <a:pt x="10240" y="15"/>
                              </a:lnTo>
                              <a:lnTo>
                                <a:pt x="10238" y="15"/>
                              </a:lnTo>
                              <a:lnTo>
                                <a:pt x="10235" y="12"/>
                              </a:lnTo>
                              <a:lnTo>
                                <a:pt x="10235" y="10"/>
                              </a:lnTo>
                              <a:lnTo>
                                <a:pt x="10235" y="6"/>
                              </a:lnTo>
                              <a:lnTo>
                                <a:pt x="10235" y="4"/>
                              </a:lnTo>
                              <a:lnTo>
                                <a:pt x="10238" y="1"/>
                              </a:lnTo>
                              <a:lnTo>
                                <a:pt x="10240" y="0"/>
                              </a:lnTo>
                              <a:lnTo>
                                <a:pt x="10244" y="0"/>
                              </a:lnTo>
                              <a:lnTo>
                                <a:pt x="10246" y="1"/>
                              </a:lnTo>
                              <a:lnTo>
                                <a:pt x="10249" y="4"/>
                              </a:lnTo>
                              <a:lnTo>
                                <a:pt x="10250" y="6"/>
                              </a:lnTo>
                              <a:lnTo>
                                <a:pt x="10250" y="10"/>
                              </a:lnTo>
                              <a:lnTo>
                                <a:pt x="10249" y="12"/>
                              </a:lnTo>
                              <a:lnTo>
                                <a:pt x="10246" y="15"/>
                              </a:lnTo>
                              <a:lnTo>
                                <a:pt x="10244" y="15"/>
                              </a:lnTo>
                              <a:close/>
                              <a:moveTo>
                                <a:pt x="10274" y="15"/>
                              </a:moveTo>
                              <a:lnTo>
                                <a:pt x="10270" y="15"/>
                              </a:lnTo>
                              <a:lnTo>
                                <a:pt x="10268" y="15"/>
                              </a:lnTo>
                              <a:lnTo>
                                <a:pt x="10265" y="12"/>
                              </a:lnTo>
                              <a:lnTo>
                                <a:pt x="10265" y="10"/>
                              </a:lnTo>
                              <a:lnTo>
                                <a:pt x="10265" y="6"/>
                              </a:lnTo>
                              <a:lnTo>
                                <a:pt x="10265" y="4"/>
                              </a:lnTo>
                              <a:lnTo>
                                <a:pt x="10268" y="1"/>
                              </a:lnTo>
                              <a:lnTo>
                                <a:pt x="10270" y="0"/>
                              </a:lnTo>
                              <a:lnTo>
                                <a:pt x="10274" y="0"/>
                              </a:lnTo>
                              <a:lnTo>
                                <a:pt x="10276" y="1"/>
                              </a:lnTo>
                              <a:lnTo>
                                <a:pt x="10279" y="4"/>
                              </a:lnTo>
                              <a:lnTo>
                                <a:pt x="10280" y="6"/>
                              </a:lnTo>
                              <a:lnTo>
                                <a:pt x="10280" y="10"/>
                              </a:lnTo>
                              <a:lnTo>
                                <a:pt x="10279" y="12"/>
                              </a:lnTo>
                              <a:lnTo>
                                <a:pt x="10276" y="15"/>
                              </a:lnTo>
                              <a:lnTo>
                                <a:pt x="10274" y="15"/>
                              </a:lnTo>
                              <a:close/>
                              <a:moveTo>
                                <a:pt x="10304" y="15"/>
                              </a:moveTo>
                              <a:lnTo>
                                <a:pt x="10300" y="15"/>
                              </a:lnTo>
                              <a:lnTo>
                                <a:pt x="10298" y="15"/>
                              </a:lnTo>
                              <a:lnTo>
                                <a:pt x="10295" y="12"/>
                              </a:lnTo>
                              <a:lnTo>
                                <a:pt x="10295" y="10"/>
                              </a:lnTo>
                              <a:lnTo>
                                <a:pt x="10295" y="6"/>
                              </a:lnTo>
                              <a:lnTo>
                                <a:pt x="10295" y="4"/>
                              </a:lnTo>
                              <a:lnTo>
                                <a:pt x="10298" y="1"/>
                              </a:lnTo>
                              <a:lnTo>
                                <a:pt x="10300" y="0"/>
                              </a:lnTo>
                              <a:lnTo>
                                <a:pt x="10304" y="0"/>
                              </a:lnTo>
                              <a:lnTo>
                                <a:pt x="10306" y="1"/>
                              </a:lnTo>
                              <a:lnTo>
                                <a:pt x="10309" y="4"/>
                              </a:lnTo>
                              <a:lnTo>
                                <a:pt x="10310" y="6"/>
                              </a:lnTo>
                              <a:lnTo>
                                <a:pt x="10310" y="10"/>
                              </a:lnTo>
                              <a:lnTo>
                                <a:pt x="10309" y="12"/>
                              </a:lnTo>
                              <a:lnTo>
                                <a:pt x="10306" y="15"/>
                              </a:lnTo>
                              <a:lnTo>
                                <a:pt x="10304" y="15"/>
                              </a:lnTo>
                              <a:close/>
                              <a:moveTo>
                                <a:pt x="10334" y="15"/>
                              </a:moveTo>
                              <a:lnTo>
                                <a:pt x="10330" y="15"/>
                              </a:lnTo>
                              <a:lnTo>
                                <a:pt x="10328" y="15"/>
                              </a:lnTo>
                              <a:lnTo>
                                <a:pt x="10325" y="12"/>
                              </a:lnTo>
                              <a:lnTo>
                                <a:pt x="10325" y="10"/>
                              </a:lnTo>
                              <a:lnTo>
                                <a:pt x="10325" y="6"/>
                              </a:lnTo>
                              <a:lnTo>
                                <a:pt x="10325" y="4"/>
                              </a:lnTo>
                              <a:lnTo>
                                <a:pt x="10328" y="1"/>
                              </a:lnTo>
                              <a:lnTo>
                                <a:pt x="10330" y="0"/>
                              </a:lnTo>
                              <a:lnTo>
                                <a:pt x="10334" y="0"/>
                              </a:lnTo>
                              <a:lnTo>
                                <a:pt x="10336" y="1"/>
                              </a:lnTo>
                              <a:lnTo>
                                <a:pt x="10339" y="4"/>
                              </a:lnTo>
                              <a:lnTo>
                                <a:pt x="10340" y="6"/>
                              </a:lnTo>
                              <a:lnTo>
                                <a:pt x="10340" y="10"/>
                              </a:lnTo>
                              <a:lnTo>
                                <a:pt x="10339" y="12"/>
                              </a:lnTo>
                              <a:lnTo>
                                <a:pt x="10336" y="15"/>
                              </a:lnTo>
                              <a:lnTo>
                                <a:pt x="10334" y="15"/>
                              </a:lnTo>
                              <a:close/>
                              <a:moveTo>
                                <a:pt x="10364" y="15"/>
                              </a:moveTo>
                              <a:lnTo>
                                <a:pt x="10360" y="15"/>
                              </a:lnTo>
                              <a:lnTo>
                                <a:pt x="10358" y="15"/>
                              </a:lnTo>
                              <a:lnTo>
                                <a:pt x="10355" y="12"/>
                              </a:lnTo>
                              <a:lnTo>
                                <a:pt x="10355" y="10"/>
                              </a:lnTo>
                              <a:lnTo>
                                <a:pt x="10355" y="6"/>
                              </a:lnTo>
                              <a:lnTo>
                                <a:pt x="10355" y="4"/>
                              </a:lnTo>
                              <a:lnTo>
                                <a:pt x="10358" y="1"/>
                              </a:lnTo>
                              <a:lnTo>
                                <a:pt x="10360" y="0"/>
                              </a:lnTo>
                              <a:lnTo>
                                <a:pt x="10364" y="0"/>
                              </a:lnTo>
                              <a:lnTo>
                                <a:pt x="10366" y="1"/>
                              </a:lnTo>
                              <a:lnTo>
                                <a:pt x="10369" y="4"/>
                              </a:lnTo>
                              <a:lnTo>
                                <a:pt x="10370" y="6"/>
                              </a:lnTo>
                              <a:lnTo>
                                <a:pt x="10370" y="10"/>
                              </a:lnTo>
                              <a:lnTo>
                                <a:pt x="10369" y="12"/>
                              </a:lnTo>
                              <a:lnTo>
                                <a:pt x="10366" y="15"/>
                              </a:lnTo>
                              <a:lnTo>
                                <a:pt x="10364" y="15"/>
                              </a:lnTo>
                              <a:close/>
                              <a:moveTo>
                                <a:pt x="10394" y="15"/>
                              </a:moveTo>
                              <a:lnTo>
                                <a:pt x="10390" y="15"/>
                              </a:lnTo>
                              <a:lnTo>
                                <a:pt x="10388" y="15"/>
                              </a:lnTo>
                              <a:lnTo>
                                <a:pt x="10385" y="12"/>
                              </a:lnTo>
                              <a:lnTo>
                                <a:pt x="10385" y="10"/>
                              </a:lnTo>
                              <a:lnTo>
                                <a:pt x="10385" y="6"/>
                              </a:lnTo>
                              <a:lnTo>
                                <a:pt x="10385" y="4"/>
                              </a:lnTo>
                              <a:lnTo>
                                <a:pt x="10388" y="1"/>
                              </a:lnTo>
                              <a:lnTo>
                                <a:pt x="10390" y="0"/>
                              </a:lnTo>
                              <a:lnTo>
                                <a:pt x="10394" y="0"/>
                              </a:lnTo>
                              <a:lnTo>
                                <a:pt x="10396" y="1"/>
                              </a:lnTo>
                              <a:lnTo>
                                <a:pt x="10399" y="4"/>
                              </a:lnTo>
                              <a:lnTo>
                                <a:pt x="10400" y="6"/>
                              </a:lnTo>
                              <a:lnTo>
                                <a:pt x="10400" y="10"/>
                              </a:lnTo>
                              <a:lnTo>
                                <a:pt x="10399" y="12"/>
                              </a:lnTo>
                              <a:lnTo>
                                <a:pt x="10396" y="15"/>
                              </a:lnTo>
                              <a:lnTo>
                                <a:pt x="10394" y="15"/>
                              </a:lnTo>
                              <a:close/>
                              <a:moveTo>
                                <a:pt x="10424" y="15"/>
                              </a:moveTo>
                              <a:lnTo>
                                <a:pt x="10420" y="15"/>
                              </a:lnTo>
                              <a:lnTo>
                                <a:pt x="10418" y="15"/>
                              </a:lnTo>
                              <a:lnTo>
                                <a:pt x="10415" y="12"/>
                              </a:lnTo>
                              <a:lnTo>
                                <a:pt x="10415" y="10"/>
                              </a:lnTo>
                              <a:lnTo>
                                <a:pt x="10415" y="6"/>
                              </a:lnTo>
                              <a:lnTo>
                                <a:pt x="10415" y="4"/>
                              </a:lnTo>
                              <a:lnTo>
                                <a:pt x="10418" y="1"/>
                              </a:lnTo>
                              <a:lnTo>
                                <a:pt x="10420" y="0"/>
                              </a:lnTo>
                              <a:lnTo>
                                <a:pt x="10424" y="0"/>
                              </a:lnTo>
                              <a:lnTo>
                                <a:pt x="10426" y="1"/>
                              </a:lnTo>
                              <a:lnTo>
                                <a:pt x="10429" y="4"/>
                              </a:lnTo>
                              <a:lnTo>
                                <a:pt x="10430" y="6"/>
                              </a:lnTo>
                              <a:lnTo>
                                <a:pt x="10430" y="10"/>
                              </a:lnTo>
                              <a:lnTo>
                                <a:pt x="10429" y="12"/>
                              </a:lnTo>
                              <a:lnTo>
                                <a:pt x="10426" y="15"/>
                              </a:lnTo>
                              <a:lnTo>
                                <a:pt x="10424" y="15"/>
                              </a:lnTo>
                              <a:close/>
                              <a:moveTo>
                                <a:pt x="10454" y="15"/>
                              </a:moveTo>
                              <a:lnTo>
                                <a:pt x="10450" y="15"/>
                              </a:lnTo>
                              <a:lnTo>
                                <a:pt x="10448" y="15"/>
                              </a:lnTo>
                              <a:lnTo>
                                <a:pt x="10445" y="12"/>
                              </a:lnTo>
                              <a:lnTo>
                                <a:pt x="10445" y="10"/>
                              </a:lnTo>
                              <a:lnTo>
                                <a:pt x="10445" y="6"/>
                              </a:lnTo>
                              <a:lnTo>
                                <a:pt x="10445" y="4"/>
                              </a:lnTo>
                              <a:lnTo>
                                <a:pt x="10448" y="1"/>
                              </a:lnTo>
                              <a:lnTo>
                                <a:pt x="10450" y="0"/>
                              </a:lnTo>
                              <a:lnTo>
                                <a:pt x="10454" y="0"/>
                              </a:lnTo>
                              <a:lnTo>
                                <a:pt x="10456" y="1"/>
                              </a:lnTo>
                              <a:lnTo>
                                <a:pt x="10459" y="4"/>
                              </a:lnTo>
                              <a:lnTo>
                                <a:pt x="10460" y="6"/>
                              </a:lnTo>
                              <a:lnTo>
                                <a:pt x="10460" y="10"/>
                              </a:lnTo>
                              <a:lnTo>
                                <a:pt x="10459" y="12"/>
                              </a:lnTo>
                              <a:lnTo>
                                <a:pt x="10456" y="15"/>
                              </a:lnTo>
                              <a:lnTo>
                                <a:pt x="10454" y="15"/>
                              </a:lnTo>
                              <a:close/>
                              <a:moveTo>
                                <a:pt x="10484" y="15"/>
                              </a:moveTo>
                              <a:lnTo>
                                <a:pt x="10480" y="15"/>
                              </a:lnTo>
                              <a:lnTo>
                                <a:pt x="10478" y="15"/>
                              </a:lnTo>
                              <a:lnTo>
                                <a:pt x="10475" y="12"/>
                              </a:lnTo>
                              <a:lnTo>
                                <a:pt x="10475" y="10"/>
                              </a:lnTo>
                              <a:lnTo>
                                <a:pt x="10475" y="6"/>
                              </a:lnTo>
                              <a:lnTo>
                                <a:pt x="10475" y="4"/>
                              </a:lnTo>
                              <a:lnTo>
                                <a:pt x="10478" y="1"/>
                              </a:lnTo>
                              <a:lnTo>
                                <a:pt x="10480" y="0"/>
                              </a:lnTo>
                              <a:lnTo>
                                <a:pt x="10484" y="0"/>
                              </a:lnTo>
                              <a:lnTo>
                                <a:pt x="10486" y="1"/>
                              </a:lnTo>
                              <a:lnTo>
                                <a:pt x="10489" y="4"/>
                              </a:lnTo>
                              <a:lnTo>
                                <a:pt x="10490" y="6"/>
                              </a:lnTo>
                              <a:lnTo>
                                <a:pt x="10490" y="10"/>
                              </a:lnTo>
                              <a:lnTo>
                                <a:pt x="10489" y="12"/>
                              </a:lnTo>
                              <a:lnTo>
                                <a:pt x="10486" y="15"/>
                              </a:lnTo>
                              <a:lnTo>
                                <a:pt x="10484" y="15"/>
                              </a:lnTo>
                              <a:close/>
                              <a:moveTo>
                                <a:pt x="10514" y="15"/>
                              </a:moveTo>
                              <a:lnTo>
                                <a:pt x="10510" y="15"/>
                              </a:lnTo>
                              <a:lnTo>
                                <a:pt x="10508" y="15"/>
                              </a:lnTo>
                              <a:lnTo>
                                <a:pt x="10505" y="12"/>
                              </a:lnTo>
                              <a:lnTo>
                                <a:pt x="10505" y="10"/>
                              </a:lnTo>
                              <a:lnTo>
                                <a:pt x="10505" y="6"/>
                              </a:lnTo>
                              <a:lnTo>
                                <a:pt x="10505" y="4"/>
                              </a:lnTo>
                              <a:lnTo>
                                <a:pt x="10508" y="1"/>
                              </a:lnTo>
                              <a:lnTo>
                                <a:pt x="10510" y="0"/>
                              </a:lnTo>
                              <a:lnTo>
                                <a:pt x="10514" y="0"/>
                              </a:lnTo>
                              <a:lnTo>
                                <a:pt x="10516" y="1"/>
                              </a:lnTo>
                              <a:lnTo>
                                <a:pt x="10519" y="4"/>
                              </a:lnTo>
                              <a:lnTo>
                                <a:pt x="10520" y="6"/>
                              </a:lnTo>
                              <a:lnTo>
                                <a:pt x="10520" y="10"/>
                              </a:lnTo>
                              <a:lnTo>
                                <a:pt x="10519" y="12"/>
                              </a:lnTo>
                              <a:lnTo>
                                <a:pt x="10516" y="15"/>
                              </a:lnTo>
                              <a:lnTo>
                                <a:pt x="10514" y="15"/>
                              </a:lnTo>
                              <a:close/>
                              <a:moveTo>
                                <a:pt x="10544" y="15"/>
                              </a:moveTo>
                              <a:lnTo>
                                <a:pt x="10540" y="15"/>
                              </a:lnTo>
                              <a:lnTo>
                                <a:pt x="10538" y="15"/>
                              </a:lnTo>
                              <a:lnTo>
                                <a:pt x="10535" y="12"/>
                              </a:lnTo>
                              <a:lnTo>
                                <a:pt x="10535" y="10"/>
                              </a:lnTo>
                              <a:lnTo>
                                <a:pt x="10535" y="6"/>
                              </a:lnTo>
                              <a:lnTo>
                                <a:pt x="10535" y="4"/>
                              </a:lnTo>
                              <a:lnTo>
                                <a:pt x="10538" y="1"/>
                              </a:lnTo>
                              <a:lnTo>
                                <a:pt x="10540" y="0"/>
                              </a:lnTo>
                              <a:lnTo>
                                <a:pt x="10544" y="0"/>
                              </a:lnTo>
                              <a:lnTo>
                                <a:pt x="10546" y="1"/>
                              </a:lnTo>
                              <a:lnTo>
                                <a:pt x="10549" y="4"/>
                              </a:lnTo>
                              <a:lnTo>
                                <a:pt x="10550" y="6"/>
                              </a:lnTo>
                              <a:lnTo>
                                <a:pt x="10550" y="10"/>
                              </a:lnTo>
                              <a:lnTo>
                                <a:pt x="10549" y="12"/>
                              </a:lnTo>
                              <a:lnTo>
                                <a:pt x="10546" y="15"/>
                              </a:lnTo>
                              <a:lnTo>
                                <a:pt x="10544" y="15"/>
                              </a:lnTo>
                              <a:close/>
                              <a:moveTo>
                                <a:pt x="10574" y="15"/>
                              </a:moveTo>
                              <a:lnTo>
                                <a:pt x="10570" y="15"/>
                              </a:lnTo>
                              <a:lnTo>
                                <a:pt x="10568" y="15"/>
                              </a:lnTo>
                              <a:lnTo>
                                <a:pt x="10566" y="12"/>
                              </a:lnTo>
                              <a:lnTo>
                                <a:pt x="10565" y="10"/>
                              </a:lnTo>
                              <a:lnTo>
                                <a:pt x="10565" y="6"/>
                              </a:lnTo>
                              <a:lnTo>
                                <a:pt x="10566" y="4"/>
                              </a:lnTo>
                              <a:lnTo>
                                <a:pt x="10568" y="1"/>
                              </a:lnTo>
                              <a:lnTo>
                                <a:pt x="10570" y="0"/>
                              </a:lnTo>
                              <a:lnTo>
                                <a:pt x="10574" y="0"/>
                              </a:lnTo>
                              <a:lnTo>
                                <a:pt x="10576" y="1"/>
                              </a:lnTo>
                              <a:lnTo>
                                <a:pt x="10579" y="4"/>
                              </a:lnTo>
                              <a:lnTo>
                                <a:pt x="10580" y="6"/>
                              </a:lnTo>
                              <a:lnTo>
                                <a:pt x="10580" y="10"/>
                              </a:lnTo>
                              <a:lnTo>
                                <a:pt x="10579" y="12"/>
                              </a:lnTo>
                              <a:lnTo>
                                <a:pt x="10576" y="15"/>
                              </a:lnTo>
                              <a:lnTo>
                                <a:pt x="10574" y="15"/>
                              </a:lnTo>
                              <a:close/>
                              <a:moveTo>
                                <a:pt x="10604" y="15"/>
                              </a:moveTo>
                              <a:lnTo>
                                <a:pt x="10600" y="15"/>
                              </a:lnTo>
                              <a:lnTo>
                                <a:pt x="10598" y="15"/>
                              </a:lnTo>
                              <a:lnTo>
                                <a:pt x="10596" y="12"/>
                              </a:lnTo>
                              <a:lnTo>
                                <a:pt x="10595" y="10"/>
                              </a:lnTo>
                              <a:lnTo>
                                <a:pt x="10595" y="6"/>
                              </a:lnTo>
                              <a:lnTo>
                                <a:pt x="10596" y="4"/>
                              </a:lnTo>
                              <a:lnTo>
                                <a:pt x="10598" y="1"/>
                              </a:lnTo>
                              <a:lnTo>
                                <a:pt x="10600" y="0"/>
                              </a:lnTo>
                              <a:lnTo>
                                <a:pt x="10604" y="0"/>
                              </a:lnTo>
                              <a:lnTo>
                                <a:pt x="10606" y="1"/>
                              </a:lnTo>
                              <a:lnTo>
                                <a:pt x="10609" y="4"/>
                              </a:lnTo>
                              <a:lnTo>
                                <a:pt x="10610" y="6"/>
                              </a:lnTo>
                              <a:lnTo>
                                <a:pt x="10610" y="10"/>
                              </a:lnTo>
                              <a:lnTo>
                                <a:pt x="10609" y="12"/>
                              </a:lnTo>
                              <a:lnTo>
                                <a:pt x="10606" y="15"/>
                              </a:lnTo>
                              <a:lnTo>
                                <a:pt x="10604" y="15"/>
                              </a:lnTo>
                              <a:close/>
                              <a:moveTo>
                                <a:pt x="10634" y="15"/>
                              </a:moveTo>
                              <a:lnTo>
                                <a:pt x="10630" y="15"/>
                              </a:lnTo>
                              <a:lnTo>
                                <a:pt x="10628" y="15"/>
                              </a:lnTo>
                              <a:lnTo>
                                <a:pt x="10626" y="12"/>
                              </a:lnTo>
                              <a:lnTo>
                                <a:pt x="10625" y="10"/>
                              </a:lnTo>
                              <a:lnTo>
                                <a:pt x="10625" y="6"/>
                              </a:lnTo>
                              <a:lnTo>
                                <a:pt x="10626" y="4"/>
                              </a:lnTo>
                              <a:lnTo>
                                <a:pt x="10628" y="1"/>
                              </a:lnTo>
                              <a:lnTo>
                                <a:pt x="10630" y="0"/>
                              </a:lnTo>
                              <a:lnTo>
                                <a:pt x="10634" y="0"/>
                              </a:lnTo>
                              <a:lnTo>
                                <a:pt x="10636" y="1"/>
                              </a:lnTo>
                              <a:lnTo>
                                <a:pt x="10639" y="4"/>
                              </a:lnTo>
                              <a:lnTo>
                                <a:pt x="10640" y="6"/>
                              </a:lnTo>
                              <a:lnTo>
                                <a:pt x="10640" y="10"/>
                              </a:lnTo>
                              <a:lnTo>
                                <a:pt x="10639" y="12"/>
                              </a:lnTo>
                              <a:lnTo>
                                <a:pt x="10636" y="15"/>
                              </a:lnTo>
                              <a:lnTo>
                                <a:pt x="10634" y="15"/>
                              </a:lnTo>
                              <a:close/>
                              <a:moveTo>
                                <a:pt x="10664" y="15"/>
                              </a:moveTo>
                              <a:lnTo>
                                <a:pt x="10660" y="15"/>
                              </a:lnTo>
                              <a:lnTo>
                                <a:pt x="10658" y="15"/>
                              </a:lnTo>
                              <a:lnTo>
                                <a:pt x="10656" y="12"/>
                              </a:lnTo>
                              <a:lnTo>
                                <a:pt x="10655" y="10"/>
                              </a:lnTo>
                              <a:lnTo>
                                <a:pt x="10655" y="6"/>
                              </a:lnTo>
                              <a:lnTo>
                                <a:pt x="10656" y="4"/>
                              </a:lnTo>
                              <a:lnTo>
                                <a:pt x="10658" y="1"/>
                              </a:lnTo>
                              <a:lnTo>
                                <a:pt x="10660" y="0"/>
                              </a:lnTo>
                              <a:lnTo>
                                <a:pt x="10664" y="0"/>
                              </a:lnTo>
                              <a:lnTo>
                                <a:pt x="10666" y="1"/>
                              </a:lnTo>
                              <a:lnTo>
                                <a:pt x="10669" y="4"/>
                              </a:lnTo>
                              <a:lnTo>
                                <a:pt x="10670" y="6"/>
                              </a:lnTo>
                              <a:lnTo>
                                <a:pt x="10670" y="10"/>
                              </a:lnTo>
                              <a:lnTo>
                                <a:pt x="10669" y="12"/>
                              </a:lnTo>
                              <a:lnTo>
                                <a:pt x="10666" y="15"/>
                              </a:lnTo>
                              <a:lnTo>
                                <a:pt x="10664" y="15"/>
                              </a:lnTo>
                              <a:close/>
                              <a:moveTo>
                                <a:pt x="10694" y="15"/>
                              </a:moveTo>
                              <a:lnTo>
                                <a:pt x="10690" y="15"/>
                              </a:lnTo>
                              <a:lnTo>
                                <a:pt x="10688" y="15"/>
                              </a:lnTo>
                              <a:lnTo>
                                <a:pt x="10686" y="12"/>
                              </a:lnTo>
                              <a:lnTo>
                                <a:pt x="10685" y="10"/>
                              </a:lnTo>
                              <a:lnTo>
                                <a:pt x="10685" y="6"/>
                              </a:lnTo>
                              <a:lnTo>
                                <a:pt x="10686" y="4"/>
                              </a:lnTo>
                              <a:lnTo>
                                <a:pt x="10688" y="1"/>
                              </a:lnTo>
                              <a:lnTo>
                                <a:pt x="10690" y="0"/>
                              </a:lnTo>
                              <a:lnTo>
                                <a:pt x="10694" y="0"/>
                              </a:lnTo>
                              <a:lnTo>
                                <a:pt x="10696" y="1"/>
                              </a:lnTo>
                              <a:lnTo>
                                <a:pt x="10699" y="4"/>
                              </a:lnTo>
                              <a:lnTo>
                                <a:pt x="10700" y="6"/>
                              </a:lnTo>
                              <a:lnTo>
                                <a:pt x="10700" y="10"/>
                              </a:lnTo>
                              <a:lnTo>
                                <a:pt x="10699" y="12"/>
                              </a:lnTo>
                              <a:lnTo>
                                <a:pt x="10696" y="15"/>
                              </a:lnTo>
                              <a:lnTo>
                                <a:pt x="10694" y="15"/>
                              </a:lnTo>
                              <a:close/>
                              <a:moveTo>
                                <a:pt x="10724" y="15"/>
                              </a:moveTo>
                              <a:lnTo>
                                <a:pt x="10720" y="15"/>
                              </a:lnTo>
                              <a:lnTo>
                                <a:pt x="10719" y="15"/>
                              </a:lnTo>
                              <a:lnTo>
                                <a:pt x="10716" y="12"/>
                              </a:lnTo>
                              <a:lnTo>
                                <a:pt x="10715" y="10"/>
                              </a:lnTo>
                              <a:lnTo>
                                <a:pt x="10715" y="6"/>
                              </a:lnTo>
                              <a:lnTo>
                                <a:pt x="10716" y="4"/>
                              </a:lnTo>
                              <a:lnTo>
                                <a:pt x="10719" y="1"/>
                              </a:lnTo>
                              <a:lnTo>
                                <a:pt x="10720" y="0"/>
                              </a:lnTo>
                              <a:lnTo>
                                <a:pt x="10724" y="0"/>
                              </a:lnTo>
                              <a:lnTo>
                                <a:pt x="10726" y="1"/>
                              </a:lnTo>
                              <a:lnTo>
                                <a:pt x="10729" y="4"/>
                              </a:lnTo>
                              <a:lnTo>
                                <a:pt x="10730" y="6"/>
                              </a:lnTo>
                              <a:lnTo>
                                <a:pt x="10730" y="10"/>
                              </a:lnTo>
                              <a:lnTo>
                                <a:pt x="10729" y="12"/>
                              </a:lnTo>
                              <a:lnTo>
                                <a:pt x="10726" y="15"/>
                              </a:lnTo>
                              <a:lnTo>
                                <a:pt x="10724" y="15"/>
                              </a:lnTo>
                              <a:close/>
                              <a:moveTo>
                                <a:pt x="10754" y="15"/>
                              </a:moveTo>
                              <a:lnTo>
                                <a:pt x="10750" y="15"/>
                              </a:lnTo>
                              <a:lnTo>
                                <a:pt x="10749" y="15"/>
                              </a:lnTo>
                              <a:lnTo>
                                <a:pt x="10746" y="12"/>
                              </a:lnTo>
                              <a:lnTo>
                                <a:pt x="10745" y="10"/>
                              </a:lnTo>
                              <a:lnTo>
                                <a:pt x="10745" y="6"/>
                              </a:lnTo>
                              <a:lnTo>
                                <a:pt x="10746" y="4"/>
                              </a:lnTo>
                              <a:lnTo>
                                <a:pt x="10749" y="1"/>
                              </a:lnTo>
                              <a:lnTo>
                                <a:pt x="10750" y="0"/>
                              </a:lnTo>
                              <a:lnTo>
                                <a:pt x="10754" y="0"/>
                              </a:lnTo>
                              <a:lnTo>
                                <a:pt x="10756" y="1"/>
                              </a:lnTo>
                              <a:lnTo>
                                <a:pt x="10759" y="4"/>
                              </a:lnTo>
                              <a:lnTo>
                                <a:pt x="10760" y="6"/>
                              </a:lnTo>
                              <a:lnTo>
                                <a:pt x="10760" y="10"/>
                              </a:lnTo>
                              <a:lnTo>
                                <a:pt x="10759" y="12"/>
                              </a:lnTo>
                              <a:lnTo>
                                <a:pt x="10756" y="15"/>
                              </a:lnTo>
                              <a:lnTo>
                                <a:pt x="10754" y="15"/>
                              </a:lnTo>
                              <a:close/>
                              <a:moveTo>
                                <a:pt x="10784" y="15"/>
                              </a:moveTo>
                              <a:lnTo>
                                <a:pt x="10780" y="15"/>
                              </a:lnTo>
                              <a:lnTo>
                                <a:pt x="10779" y="15"/>
                              </a:lnTo>
                              <a:lnTo>
                                <a:pt x="10776" y="12"/>
                              </a:lnTo>
                              <a:lnTo>
                                <a:pt x="10775" y="10"/>
                              </a:lnTo>
                              <a:lnTo>
                                <a:pt x="10775" y="6"/>
                              </a:lnTo>
                              <a:lnTo>
                                <a:pt x="10776" y="4"/>
                              </a:lnTo>
                              <a:lnTo>
                                <a:pt x="10779" y="1"/>
                              </a:lnTo>
                              <a:lnTo>
                                <a:pt x="10780" y="0"/>
                              </a:lnTo>
                              <a:lnTo>
                                <a:pt x="10784" y="0"/>
                              </a:lnTo>
                              <a:lnTo>
                                <a:pt x="10786" y="1"/>
                              </a:lnTo>
                              <a:lnTo>
                                <a:pt x="10789" y="4"/>
                              </a:lnTo>
                              <a:lnTo>
                                <a:pt x="10790" y="6"/>
                              </a:lnTo>
                              <a:lnTo>
                                <a:pt x="10790" y="10"/>
                              </a:lnTo>
                              <a:lnTo>
                                <a:pt x="10789" y="12"/>
                              </a:lnTo>
                              <a:lnTo>
                                <a:pt x="10786" y="15"/>
                              </a:lnTo>
                              <a:lnTo>
                                <a:pt x="10784" y="15"/>
                              </a:lnTo>
                              <a:close/>
                              <a:moveTo>
                                <a:pt x="10814" y="15"/>
                              </a:moveTo>
                              <a:lnTo>
                                <a:pt x="10810" y="15"/>
                              </a:lnTo>
                              <a:lnTo>
                                <a:pt x="10809" y="15"/>
                              </a:lnTo>
                              <a:lnTo>
                                <a:pt x="10806" y="12"/>
                              </a:lnTo>
                              <a:lnTo>
                                <a:pt x="10805" y="10"/>
                              </a:lnTo>
                              <a:lnTo>
                                <a:pt x="10805" y="6"/>
                              </a:lnTo>
                              <a:lnTo>
                                <a:pt x="10806" y="4"/>
                              </a:lnTo>
                              <a:lnTo>
                                <a:pt x="10809" y="1"/>
                              </a:lnTo>
                              <a:lnTo>
                                <a:pt x="10810" y="0"/>
                              </a:lnTo>
                              <a:lnTo>
                                <a:pt x="10814" y="0"/>
                              </a:lnTo>
                              <a:lnTo>
                                <a:pt x="10816" y="1"/>
                              </a:lnTo>
                              <a:lnTo>
                                <a:pt x="10819" y="4"/>
                              </a:lnTo>
                              <a:lnTo>
                                <a:pt x="10820" y="6"/>
                              </a:lnTo>
                              <a:lnTo>
                                <a:pt x="10820" y="10"/>
                              </a:lnTo>
                              <a:lnTo>
                                <a:pt x="10819" y="12"/>
                              </a:lnTo>
                              <a:lnTo>
                                <a:pt x="10816" y="15"/>
                              </a:lnTo>
                              <a:lnTo>
                                <a:pt x="10814" y="15"/>
                              </a:lnTo>
                              <a:close/>
                              <a:moveTo>
                                <a:pt x="10844" y="15"/>
                              </a:moveTo>
                              <a:lnTo>
                                <a:pt x="10840" y="15"/>
                              </a:lnTo>
                              <a:lnTo>
                                <a:pt x="10839" y="15"/>
                              </a:lnTo>
                              <a:lnTo>
                                <a:pt x="10836" y="12"/>
                              </a:lnTo>
                              <a:lnTo>
                                <a:pt x="10835" y="10"/>
                              </a:lnTo>
                              <a:lnTo>
                                <a:pt x="10835" y="6"/>
                              </a:lnTo>
                              <a:lnTo>
                                <a:pt x="10836" y="4"/>
                              </a:lnTo>
                              <a:lnTo>
                                <a:pt x="10839" y="1"/>
                              </a:lnTo>
                              <a:lnTo>
                                <a:pt x="10840" y="0"/>
                              </a:lnTo>
                              <a:lnTo>
                                <a:pt x="10844" y="0"/>
                              </a:lnTo>
                              <a:lnTo>
                                <a:pt x="10846" y="1"/>
                              </a:lnTo>
                              <a:lnTo>
                                <a:pt x="10849" y="4"/>
                              </a:lnTo>
                              <a:lnTo>
                                <a:pt x="10850" y="6"/>
                              </a:lnTo>
                              <a:lnTo>
                                <a:pt x="10850" y="10"/>
                              </a:lnTo>
                              <a:lnTo>
                                <a:pt x="10849" y="12"/>
                              </a:lnTo>
                              <a:lnTo>
                                <a:pt x="10846" y="15"/>
                              </a:lnTo>
                              <a:lnTo>
                                <a:pt x="10844" y="15"/>
                              </a:lnTo>
                              <a:close/>
                              <a:moveTo>
                                <a:pt x="10875" y="15"/>
                              </a:moveTo>
                              <a:lnTo>
                                <a:pt x="10870" y="15"/>
                              </a:lnTo>
                              <a:lnTo>
                                <a:pt x="10869" y="15"/>
                              </a:lnTo>
                              <a:lnTo>
                                <a:pt x="10866" y="12"/>
                              </a:lnTo>
                              <a:lnTo>
                                <a:pt x="10865" y="10"/>
                              </a:lnTo>
                              <a:lnTo>
                                <a:pt x="10865" y="6"/>
                              </a:lnTo>
                              <a:lnTo>
                                <a:pt x="10866" y="4"/>
                              </a:lnTo>
                              <a:lnTo>
                                <a:pt x="10869" y="1"/>
                              </a:lnTo>
                              <a:lnTo>
                                <a:pt x="10870" y="0"/>
                              </a:lnTo>
                              <a:lnTo>
                                <a:pt x="10875" y="0"/>
                              </a:lnTo>
                              <a:lnTo>
                                <a:pt x="10876" y="1"/>
                              </a:lnTo>
                              <a:lnTo>
                                <a:pt x="10879" y="4"/>
                              </a:lnTo>
                              <a:lnTo>
                                <a:pt x="10880" y="6"/>
                              </a:lnTo>
                              <a:lnTo>
                                <a:pt x="10880" y="10"/>
                              </a:lnTo>
                              <a:lnTo>
                                <a:pt x="10879" y="12"/>
                              </a:lnTo>
                              <a:lnTo>
                                <a:pt x="10876" y="15"/>
                              </a:lnTo>
                              <a:lnTo>
                                <a:pt x="10875" y="15"/>
                              </a:lnTo>
                              <a:close/>
                              <a:moveTo>
                                <a:pt x="10905" y="15"/>
                              </a:moveTo>
                              <a:lnTo>
                                <a:pt x="10900" y="15"/>
                              </a:lnTo>
                              <a:lnTo>
                                <a:pt x="10899" y="15"/>
                              </a:lnTo>
                              <a:lnTo>
                                <a:pt x="10896" y="12"/>
                              </a:lnTo>
                              <a:lnTo>
                                <a:pt x="10895" y="10"/>
                              </a:lnTo>
                              <a:lnTo>
                                <a:pt x="10895" y="6"/>
                              </a:lnTo>
                              <a:lnTo>
                                <a:pt x="10896" y="4"/>
                              </a:lnTo>
                              <a:lnTo>
                                <a:pt x="10899" y="1"/>
                              </a:lnTo>
                              <a:lnTo>
                                <a:pt x="10900" y="0"/>
                              </a:lnTo>
                              <a:lnTo>
                                <a:pt x="10905" y="0"/>
                              </a:lnTo>
                              <a:lnTo>
                                <a:pt x="10906" y="1"/>
                              </a:lnTo>
                              <a:lnTo>
                                <a:pt x="10909" y="4"/>
                              </a:lnTo>
                              <a:lnTo>
                                <a:pt x="10910" y="6"/>
                              </a:lnTo>
                              <a:lnTo>
                                <a:pt x="10910" y="10"/>
                              </a:lnTo>
                              <a:lnTo>
                                <a:pt x="10909" y="12"/>
                              </a:lnTo>
                              <a:lnTo>
                                <a:pt x="10906" y="15"/>
                              </a:lnTo>
                              <a:lnTo>
                                <a:pt x="10905" y="15"/>
                              </a:lnTo>
                              <a:close/>
                              <a:moveTo>
                                <a:pt x="10935" y="15"/>
                              </a:moveTo>
                              <a:lnTo>
                                <a:pt x="10930" y="15"/>
                              </a:lnTo>
                              <a:lnTo>
                                <a:pt x="10929" y="15"/>
                              </a:lnTo>
                              <a:lnTo>
                                <a:pt x="10926" y="12"/>
                              </a:lnTo>
                              <a:lnTo>
                                <a:pt x="10925" y="10"/>
                              </a:lnTo>
                              <a:lnTo>
                                <a:pt x="10925" y="6"/>
                              </a:lnTo>
                              <a:lnTo>
                                <a:pt x="10926" y="4"/>
                              </a:lnTo>
                              <a:lnTo>
                                <a:pt x="10929" y="1"/>
                              </a:lnTo>
                              <a:lnTo>
                                <a:pt x="10930" y="0"/>
                              </a:lnTo>
                              <a:lnTo>
                                <a:pt x="10935" y="0"/>
                              </a:lnTo>
                              <a:lnTo>
                                <a:pt x="10936" y="1"/>
                              </a:lnTo>
                              <a:lnTo>
                                <a:pt x="10939" y="4"/>
                              </a:lnTo>
                              <a:lnTo>
                                <a:pt x="10940" y="6"/>
                              </a:lnTo>
                              <a:lnTo>
                                <a:pt x="10940" y="10"/>
                              </a:lnTo>
                              <a:lnTo>
                                <a:pt x="10939" y="12"/>
                              </a:lnTo>
                              <a:lnTo>
                                <a:pt x="10936" y="15"/>
                              </a:lnTo>
                              <a:lnTo>
                                <a:pt x="10935" y="15"/>
                              </a:lnTo>
                              <a:close/>
                              <a:moveTo>
                                <a:pt x="10965" y="15"/>
                              </a:moveTo>
                              <a:lnTo>
                                <a:pt x="10960" y="15"/>
                              </a:lnTo>
                              <a:lnTo>
                                <a:pt x="10959" y="15"/>
                              </a:lnTo>
                              <a:lnTo>
                                <a:pt x="10956" y="12"/>
                              </a:lnTo>
                              <a:lnTo>
                                <a:pt x="10955" y="10"/>
                              </a:lnTo>
                              <a:lnTo>
                                <a:pt x="10955" y="6"/>
                              </a:lnTo>
                              <a:lnTo>
                                <a:pt x="10956" y="4"/>
                              </a:lnTo>
                              <a:lnTo>
                                <a:pt x="10959" y="1"/>
                              </a:lnTo>
                              <a:lnTo>
                                <a:pt x="10960" y="0"/>
                              </a:lnTo>
                              <a:lnTo>
                                <a:pt x="10965" y="0"/>
                              </a:lnTo>
                              <a:lnTo>
                                <a:pt x="10966" y="1"/>
                              </a:lnTo>
                              <a:lnTo>
                                <a:pt x="10969" y="4"/>
                              </a:lnTo>
                              <a:lnTo>
                                <a:pt x="10970" y="6"/>
                              </a:lnTo>
                              <a:lnTo>
                                <a:pt x="10970" y="10"/>
                              </a:lnTo>
                              <a:lnTo>
                                <a:pt x="10969" y="12"/>
                              </a:lnTo>
                              <a:lnTo>
                                <a:pt x="10966" y="15"/>
                              </a:lnTo>
                              <a:lnTo>
                                <a:pt x="10965" y="15"/>
                              </a:lnTo>
                              <a:close/>
                              <a:moveTo>
                                <a:pt x="10995" y="15"/>
                              </a:moveTo>
                              <a:lnTo>
                                <a:pt x="10990" y="15"/>
                              </a:lnTo>
                              <a:lnTo>
                                <a:pt x="10989" y="15"/>
                              </a:lnTo>
                              <a:lnTo>
                                <a:pt x="10986" y="12"/>
                              </a:lnTo>
                              <a:lnTo>
                                <a:pt x="10985" y="10"/>
                              </a:lnTo>
                              <a:lnTo>
                                <a:pt x="10985" y="6"/>
                              </a:lnTo>
                              <a:lnTo>
                                <a:pt x="10986" y="4"/>
                              </a:lnTo>
                              <a:lnTo>
                                <a:pt x="10989" y="1"/>
                              </a:lnTo>
                              <a:lnTo>
                                <a:pt x="10990" y="0"/>
                              </a:lnTo>
                              <a:lnTo>
                                <a:pt x="10995" y="0"/>
                              </a:lnTo>
                              <a:lnTo>
                                <a:pt x="10996" y="1"/>
                              </a:lnTo>
                              <a:lnTo>
                                <a:pt x="10999" y="4"/>
                              </a:lnTo>
                              <a:lnTo>
                                <a:pt x="11000" y="6"/>
                              </a:lnTo>
                              <a:lnTo>
                                <a:pt x="11000" y="10"/>
                              </a:lnTo>
                              <a:lnTo>
                                <a:pt x="10999" y="12"/>
                              </a:lnTo>
                              <a:lnTo>
                                <a:pt x="10996" y="15"/>
                              </a:lnTo>
                              <a:lnTo>
                                <a:pt x="10995" y="15"/>
                              </a:lnTo>
                              <a:close/>
                              <a:moveTo>
                                <a:pt x="11025" y="15"/>
                              </a:moveTo>
                              <a:lnTo>
                                <a:pt x="11020" y="15"/>
                              </a:lnTo>
                              <a:lnTo>
                                <a:pt x="11019" y="15"/>
                              </a:lnTo>
                              <a:lnTo>
                                <a:pt x="11016" y="12"/>
                              </a:lnTo>
                              <a:lnTo>
                                <a:pt x="11015" y="10"/>
                              </a:lnTo>
                              <a:lnTo>
                                <a:pt x="11015" y="6"/>
                              </a:lnTo>
                              <a:lnTo>
                                <a:pt x="11016" y="4"/>
                              </a:lnTo>
                              <a:lnTo>
                                <a:pt x="11019" y="1"/>
                              </a:lnTo>
                              <a:lnTo>
                                <a:pt x="11020" y="0"/>
                              </a:lnTo>
                              <a:lnTo>
                                <a:pt x="11025" y="0"/>
                              </a:lnTo>
                              <a:lnTo>
                                <a:pt x="11026" y="1"/>
                              </a:lnTo>
                              <a:lnTo>
                                <a:pt x="11029" y="4"/>
                              </a:lnTo>
                              <a:lnTo>
                                <a:pt x="11030" y="6"/>
                              </a:lnTo>
                              <a:lnTo>
                                <a:pt x="11030" y="10"/>
                              </a:lnTo>
                              <a:lnTo>
                                <a:pt x="11029" y="12"/>
                              </a:lnTo>
                              <a:lnTo>
                                <a:pt x="11026" y="15"/>
                              </a:lnTo>
                              <a:lnTo>
                                <a:pt x="11025" y="15"/>
                              </a:lnTo>
                              <a:close/>
                              <a:moveTo>
                                <a:pt x="11055" y="15"/>
                              </a:moveTo>
                              <a:lnTo>
                                <a:pt x="11050" y="15"/>
                              </a:lnTo>
                              <a:lnTo>
                                <a:pt x="11049" y="15"/>
                              </a:lnTo>
                              <a:lnTo>
                                <a:pt x="11046" y="12"/>
                              </a:lnTo>
                              <a:lnTo>
                                <a:pt x="11045" y="10"/>
                              </a:lnTo>
                              <a:lnTo>
                                <a:pt x="11045" y="6"/>
                              </a:lnTo>
                              <a:lnTo>
                                <a:pt x="11046" y="4"/>
                              </a:lnTo>
                              <a:lnTo>
                                <a:pt x="11049" y="1"/>
                              </a:lnTo>
                              <a:lnTo>
                                <a:pt x="11050" y="0"/>
                              </a:lnTo>
                              <a:lnTo>
                                <a:pt x="11055" y="0"/>
                              </a:lnTo>
                              <a:lnTo>
                                <a:pt x="11056" y="1"/>
                              </a:lnTo>
                              <a:lnTo>
                                <a:pt x="11059" y="4"/>
                              </a:lnTo>
                              <a:lnTo>
                                <a:pt x="11060" y="6"/>
                              </a:lnTo>
                              <a:lnTo>
                                <a:pt x="11060" y="10"/>
                              </a:lnTo>
                              <a:lnTo>
                                <a:pt x="11059" y="12"/>
                              </a:lnTo>
                              <a:lnTo>
                                <a:pt x="11056" y="15"/>
                              </a:lnTo>
                              <a:lnTo>
                                <a:pt x="11055" y="15"/>
                              </a:lnTo>
                              <a:close/>
                              <a:moveTo>
                                <a:pt x="11085" y="15"/>
                              </a:moveTo>
                              <a:lnTo>
                                <a:pt x="11080" y="15"/>
                              </a:lnTo>
                              <a:lnTo>
                                <a:pt x="11079" y="15"/>
                              </a:lnTo>
                              <a:lnTo>
                                <a:pt x="11076" y="12"/>
                              </a:lnTo>
                              <a:lnTo>
                                <a:pt x="11075" y="10"/>
                              </a:lnTo>
                              <a:lnTo>
                                <a:pt x="11075" y="6"/>
                              </a:lnTo>
                              <a:lnTo>
                                <a:pt x="11076" y="4"/>
                              </a:lnTo>
                              <a:lnTo>
                                <a:pt x="11079" y="1"/>
                              </a:lnTo>
                              <a:lnTo>
                                <a:pt x="11080" y="0"/>
                              </a:lnTo>
                              <a:lnTo>
                                <a:pt x="11085" y="0"/>
                              </a:lnTo>
                              <a:lnTo>
                                <a:pt x="11086" y="1"/>
                              </a:lnTo>
                              <a:lnTo>
                                <a:pt x="11089" y="4"/>
                              </a:lnTo>
                              <a:lnTo>
                                <a:pt x="11090" y="6"/>
                              </a:lnTo>
                              <a:lnTo>
                                <a:pt x="11090" y="10"/>
                              </a:lnTo>
                              <a:lnTo>
                                <a:pt x="11089" y="12"/>
                              </a:lnTo>
                              <a:lnTo>
                                <a:pt x="11086" y="15"/>
                              </a:lnTo>
                              <a:lnTo>
                                <a:pt x="11085" y="15"/>
                              </a:lnTo>
                              <a:close/>
                              <a:moveTo>
                                <a:pt x="11115" y="15"/>
                              </a:moveTo>
                              <a:lnTo>
                                <a:pt x="11110" y="15"/>
                              </a:lnTo>
                              <a:lnTo>
                                <a:pt x="11109" y="15"/>
                              </a:lnTo>
                              <a:lnTo>
                                <a:pt x="11106" y="12"/>
                              </a:lnTo>
                              <a:lnTo>
                                <a:pt x="11105" y="10"/>
                              </a:lnTo>
                              <a:lnTo>
                                <a:pt x="11105" y="6"/>
                              </a:lnTo>
                              <a:lnTo>
                                <a:pt x="11106" y="4"/>
                              </a:lnTo>
                              <a:lnTo>
                                <a:pt x="11109" y="1"/>
                              </a:lnTo>
                              <a:lnTo>
                                <a:pt x="11110" y="0"/>
                              </a:lnTo>
                              <a:lnTo>
                                <a:pt x="11115" y="0"/>
                              </a:lnTo>
                              <a:lnTo>
                                <a:pt x="11116" y="1"/>
                              </a:lnTo>
                              <a:lnTo>
                                <a:pt x="11119" y="4"/>
                              </a:lnTo>
                              <a:lnTo>
                                <a:pt x="11120" y="6"/>
                              </a:lnTo>
                              <a:lnTo>
                                <a:pt x="11120" y="10"/>
                              </a:lnTo>
                              <a:lnTo>
                                <a:pt x="11119" y="12"/>
                              </a:lnTo>
                              <a:lnTo>
                                <a:pt x="11116" y="15"/>
                              </a:lnTo>
                              <a:lnTo>
                                <a:pt x="11115" y="15"/>
                              </a:lnTo>
                              <a:close/>
                              <a:moveTo>
                                <a:pt x="11145" y="15"/>
                              </a:moveTo>
                              <a:lnTo>
                                <a:pt x="11140" y="15"/>
                              </a:lnTo>
                              <a:lnTo>
                                <a:pt x="11139" y="15"/>
                              </a:lnTo>
                              <a:lnTo>
                                <a:pt x="11136" y="12"/>
                              </a:lnTo>
                              <a:lnTo>
                                <a:pt x="11135" y="10"/>
                              </a:lnTo>
                              <a:lnTo>
                                <a:pt x="11135" y="6"/>
                              </a:lnTo>
                              <a:lnTo>
                                <a:pt x="11136" y="4"/>
                              </a:lnTo>
                              <a:lnTo>
                                <a:pt x="11139" y="1"/>
                              </a:lnTo>
                              <a:lnTo>
                                <a:pt x="11140" y="0"/>
                              </a:lnTo>
                              <a:lnTo>
                                <a:pt x="11145" y="0"/>
                              </a:lnTo>
                              <a:lnTo>
                                <a:pt x="11146" y="1"/>
                              </a:lnTo>
                              <a:lnTo>
                                <a:pt x="11149" y="4"/>
                              </a:lnTo>
                              <a:lnTo>
                                <a:pt x="11150" y="6"/>
                              </a:lnTo>
                              <a:lnTo>
                                <a:pt x="11150" y="10"/>
                              </a:lnTo>
                              <a:lnTo>
                                <a:pt x="11149" y="12"/>
                              </a:lnTo>
                              <a:lnTo>
                                <a:pt x="11146" y="15"/>
                              </a:lnTo>
                              <a:lnTo>
                                <a:pt x="11145" y="15"/>
                              </a:lnTo>
                              <a:close/>
                              <a:moveTo>
                                <a:pt x="11175" y="15"/>
                              </a:moveTo>
                              <a:lnTo>
                                <a:pt x="11171" y="15"/>
                              </a:lnTo>
                              <a:lnTo>
                                <a:pt x="11169" y="15"/>
                              </a:lnTo>
                              <a:lnTo>
                                <a:pt x="11166" y="12"/>
                              </a:lnTo>
                              <a:lnTo>
                                <a:pt x="11165" y="10"/>
                              </a:lnTo>
                              <a:lnTo>
                                <a:pt x="11165" y="6"/>
                              </a:lnTo>
                              <a:lnTo>
                                <a:pt x="11166" y="4"/>
                              </a:lnTo>
                              <a:lnTo>
                                <a:pt x="11169" y="1"/>
                              </a:lnTo>
                              <a:lnTo>
                                <a:pt x="11171" y="0"/>
                              </a:lnTo>
                              <a:lnTo>
                                <a:pt x="11175" y="0"/>
                              </a:lnTo>
                              <a:lnTo>
                                <a:pt x="11176" y="1"/>
                              </a:lnTo>
                              <a:lnTo>
                                <a:pt x="11179" y="4"/>
                              </a:lnTo>
                              <a:lnTo>
                                <a:pt x="11180" y="6"/>
                              </a:lnTo>
                              <a:lnTo>
                                <a:pt x="11180" y="10"/>
                              </a:lnTo>
                              <a:lnTo>
                                <a:pt x="11179" y="12"/>
                              </a:lnTo>
                              <a:lnTo>
                                <a:pt x="11176" y="15"/>
                              </a:lnTo>
                              <a:lnTo>
                                <a:pt x="11175" y="15"/>
                              </a:lnTo>
                              <a:close/>
                              <a:moveTo>
                                <a:pt x="11205" y="15"/>
                              </a:moveTo>
                              <a:lnTo>
                                <a:pt x="11201" y="15"/>
                              </a:lnTo>
                              <a:lnTo>
                                <a:pt x="11199" y="15"/>
                              </a:lnTo>
                              <a:lnTo>
                                <a:pt x="11196" y="12"/>
                              </a:lnTo>
                              <a:lnTo>
                                <a:pt x="11195" y="10"/>
                              </a:lnTo>
                              <a:lnTo>
                                <a:pt x="11195" y="6"/>
                              </a:lnTo>
                              <a:lnTo>
                                <a:pt x="11196" y="4"/>
                              </a:lnTo>
                              <a:lnTo>
                                <a:pt x="11199" y="1"/>
                              </a:lnTo>
                              <a:lnTo>
                                <a:pt x="11201" y="0"/>
                              </a:lnTo>
                              <a:lnTo>
                                <a:pt x="11205" y="0"/>
                              </a:lnTo>
                              <a:lnTo>
                                <a:pt x="11206" y="1"/>
                              </a:lnTo>
                              <a:lnTo>
                                <a:pt x="11209" y="4"/>
                              </a:lnTo>
                              <a:lnTo>
                                <a:pt x="11210" y="6"/>
                              </a:lnTo>
                              <a:lnTo>
                                <a:pt x="11210" y="10"/>
                              </a:lnTo>
                              <a:lnTo>
                                <a:pt x="11209" y="12"/>
                              </a:lnTo>
                              <a:lnTo>
                                <a:pt x="11206" y="15"/>
                              </a:lnTo>
                              <a:lnTo>
                                <a:pt x="11205" y="15"/>
                              </a:lnTo>
                              <a:close/>
                              <a:moveTo>
                                <a:pt x="11235" y="15"/>
                              </a:moveTo>
                              <a:lnTo>
                                <a:pt x="11231" y="15"/>
                              </a:lnTo>
                              <a:lnTo>
                                <a:pt x="11229" y="15"/>
                              </a:lnTo>
                              <a:lnTo>
                                <a:pt x="11226" y="12"/>
                              </a:lnTo>
                              <a:lnTo>
                                <a:pt x="11225" y="10"/>
                              </a:lnTo>
                              <a:lnTo>
                                <a:pt x="11225" y="6"/>
                              </a:lnTo>
                              <a:lnTo>
                                <a:pt x="11226" y="4"/>
                              </a:lnTo>
                              <a:lnTo>
                                <a:pt x="11229" y="1"/>
                              </a:lnTo>
                              <a:lnTo>
                                <a:pt x="11231" y="0"/>
                              </a:lnTo>
                              <a:lnTo>
                                <a:pt x="11235" y="0"/>
                              </a:lnTo>
                              <a:lnTo>
                                <a:pt x="11236" y="1"/>
                              </a:lnTo>
                              <a:lnTo>
                                <a:pt x="11239" y="4"/>
                              </a:lnTo>
                              <a:lnTo>
                                <a:pt x="11240" y="6"/>
                              </a:lnTo>
                              <a:lnTo>
                                <a:pt x="11240" y="10"/>
                              </a:lnTo>
                              <a:lnTo>
                                <a:pt x="11239" y="12"/>
                              </a:lnTo>
                              <a:lnTo>
                                <a:pt x="11236" y="15"/>
                              </a:lnTo>
                              <a:lnTo>
                                <a:pt x="11235" y="15"/>
                              </a:lnTo>
                              <a:close/>
                              <a:moveTo>
                                <a:pt x="11265" y="15"/>
                              </a:moveTo>
                              <a:lnTo>
                                <a:pt x="11261" y="15"/>
                              </a:lnTo>
                              <a:lnTo>
                                <a:pt x="11259" y="15"/>
                              </a:lnTo>
                              <a:lnTo>
                                <a:pt x="11256" y="12"/>
                              </a:lnTo>
                              <a:lnTo>
                                <a:pt x="11255" y="10"/>
                              </a:lnTo>
                              <a:lnTo>
                                <a:pt x="11255" y="6"/>
                              </a:lnTo>
                              <a:lnTo>
                                <a:pt x="11256" y="4"/>
                              </a:lnTo>
                              <a:lnTo>
                                <a:pt x="11259" y="1"/>
                              </a:lnTo>
                              <a:lnTo>
                                <a:pt x="11261" y="0"/>
                              </a:lnTo>
                              <a:lnTo>
                                <a:pt x="11265" y="0"/>
                              </a:lnTo>
                              <a:lnTo>
                                <a:pt x="11266" y="1"/>
                              </a:lnTo>
                              <a:lnTo>
                                <a:pt x="11269" y="4"/>
                              </a:lnTo>
                              <a:lnTo>
                                <a:pt x="11270" y="6"/>
                              </a:lnTo>
                              <a:lnTo>
                                <a:pt x="11270" y="10"/>
                              </a:lnTo>
                              <a:lnTo>
                                <a:pt x="11269" y="12"/>
                              </a:lnTo>
                              <a:lnTo>
                                <a:pt x="11266" y="15"/>
                              </a:lnTo>
                              <a:lnTo>
                                <a:pt x="11265" y="15"/>
                              </a:lnTo>
                              <a:close/>
                              <a:moveTo>
                                <a:pt x="11295" y="15"/>
                              </a:moveTo>
                              <a:lnTo>
                                <a:pt x="11291" y="15"/>
                              </a:lnTo>
                              <a:lnTo>
                                <a:pt x="11289" y="15"/>
                              </a:lnTo>
                              <a:lnTo>
                                <a:pt x="11286" y="12"/>
                              </a:lnTo>
                              <a:lnTo>
                                <a:pt x="11285" y="10"/>
                              </a:lnTo>
                              <a:lnTo>
                                <a:pt x="11285" y="6"/>
                              </a:lnTo>
                              <a:lnTo>
                                <a:pt x="11286" y="4"/>
                              </a:lnTo>
                              <a:lnTo>
                                <a:pt x="11289" y="1"/>
                              </a:lnTo>
                              <a:lnTo>
                                <a:pt x="11291" y="0"/>
                              </a:lnTo>
                              <a:lnTo>
                                <a:pt x="11295" y="0"/>
                              </a:lnTo>
                              <a:lnTo>
                                <a:pt x="11296" y="1"/>
                              </a:lnTo>
                              <a:lnTo>
                                <a:pt x="11299" y="4"/>
                              </a:lnTo>
                              <a:lnTo>
                                <a:pt x="11300" y="6"/>
                              </a:lnTo>
                              <a:lnTo>
                                <a:pt x="11300" y="10"/>
                              </a:lnTo>
                              <a:lnTo>
                                <a:pt x="11299" y="12"/>
                              </a:lnTo>
                              <a:lnTo>
                                <a:pt x="11296" y="15"/>
                              </a:lnTo>
                              <a:lnTo>
                                <a:pt x="11295" y="15"/>
                              </a:lnTo>
                              <a:close/>
                              <a:moveTo>
                                <a:pt x="11325" y="15"/>
                              </a:moveTo>
                              <a:lnTo>
                                <a:pt x="11321" y="15"/>
                              </a:lnTo>
                              <a:lnTo>
                                <a:pt x="11319" y="15"/>
                              </a:lnTo>
                              <a:lnTo>
                                <a:pt x="11316" y="12"/>
                              </a:lnTo>
                              <a:lnTo>
                                <a:pt x="11315" y="10"/>
                              </a:lnTo>
                              <a:lnTo>
                                <a:pt x="11315" y="6"/>
                              </a:lnTo>
                              <a:lnTo>
                                <a:pt x="11316" y="4"/>
                              </a:lnTo>
                              <a:lnTo>
                                <a:pt x="11319" y="1"/>
                              </a:lnTo>
                              <a:lnTo>
                                <a:pt x="11321" y="0"/>
                              </a:lnTo>
                              <a:lnTo>
                                <a:pt x="11325" y="0"/>
                              </a:lnTo>
                              <a:lnTo>
                                <a:pt x="11326" y="1"/>
                              </a:lnTo>
                              <a:lnTo>
                                <a:pt x="11329" y="4"/>
                              </a:lnTo>
                              <a:lnTo>
                                <a:pt x="11330" y="6"/>
                              </a:lnTo>
                              <a:lnTo>
                                <a:pt x="11330" y="10"/>
                              </a:lnTo>
                              <a:lnTo>
                                <a:pt x="11329" y="12"/>
                              </a:lnTo>
                              <a:lnTo>
                                <a:pt x="11326" y="15"/>
                              </a:lnTo>
                              <a:lnTo>
                                <a:pt x="11325" y="15"/>
                              </a:lnTo>
                              <a:close/>
                              <a:moveTo>
                                <a:pt x="11355" y="15"/>
                              </a:moveTo>
                              <a:lnTo>
                                <a:pt x="11351" y="15"/>
                              </a:lnTo>
                              <a:lnTo>
                                <a:pt x="11349" y="15"/>
                              </a:lnTo>
                              <a:lnTo>
                                <a:pt x="11346" y="12"/>
                              </a:lnTo>
                              <a:lnTo>
                                <a:pt x="11345" y="10"/>
                              </a:lnTo>
                              <a:lnTo>
                                <a:pt x="11345" y="6"/>
                              </a:lnTo>
                              <a:lnTo>
                                <a:pt x="11346" y="4"/>
                              </a:lnTo>
                              <a:lnTo>
                                <a:pt x="11349" y="1"/>
                              </a:lnTo>
                              <a:lnTo>
                                <a:pt x="11351" y="0"/>
                              </a:lnTo>
                              <a:lnTo>
                                <a:pt x="11355" y="0"/>
                              </a:lnTo>
                              <a:lnTo>
                                <a:pt x="11357" y="1"/>
                              </a:lnTo>
                              <a:lnTo>
                                <a:pt x="11359" y="4"/>
                              </a:lnTo>
                              <a:lnTo>
                                <a:pt x="11360" y="6"/>
                              </a:lnTo>
                              <a:lnTo>
                                <a:pt x="11360" y="10"/>
                              </a:lnTo>
                              <a:lnTo>
                                <a:pt x="11359" y="12"/>
                              </a:lnTo>
                              <a:lnTo>
                                <a:pt x="11357" y="15"/>
                              </a:lnTo>
                              <a:lnTo>
                                <a:pt x="11355" y="15"/>
                              </a:lnTo>
                              <a:close/>
                              <a:moveTo>
                                <a:pt x="11385" y="15"/>
                              </a:moveTo>
                              <a:lnTo>
                                <a:pt x="11381" y="15"/>
                              </a:lnTo>
                              <a:lnTo>
                                <a:pt x="11379" y="15"/>
                              </a:lnTo>
                              <a:lnTo>
                                <a:pt x="11376" y="12"/>
                              </a:lnTo>
                              <a:lnTo>
                                <a:pt x="11375" y="10"/>
                              </a:lnTo>
                              <a:lnTo>
                                <a:pt x="11375" y="6"/>
                              </a:lnTo>
                              <a:lnTo>
                                <a:pt x="11376" y="4"/>
                              </a:lnTo>
                              <a:lnTo>
                                <a:pt x="11379" y="1"/>
                              </a:lnTo>
                              <a:lnTo>
                                <a:pt x="11381" y="0"/>
                              </a:lnTo>
                              <a:lnTo>
                                <a:pt x="11385" y="0"/>
                              </a:lnTo>
                              <a:lnTo>
                                <a:pt x="11387" y="1"/>
                              </a:lnTo>
                              <a:lnTo>
                                <a:pt x="11389" y="4"/>
                              </a:lnTo>
                              <a:lnTo>
                                <a:pt x="11390" y="6"/>
                              </a:lnTo>
                              <a:lnTo>
                                <a:pt x="11390" y="10"/>
                              </a:lnTo>
                              <a:lnTo>
                                <a:pt x="11389" y="12"/>
                              </a:lnTo>
                              <a:lnTo>
                                <a:pt x="11387" y="15"/>
                              </a:lnTo>
                              <a:lnTo>
                                <a:pt x="11385" y="15"/>
                              </a:lnTo>
                              <a:close/>
                              <a:moveTo>
                                <a:pt x="11415" y="15"/>
                              </a:moveTo>
                              <a:lnTo>
                                <a:pt x="11411" y="15"/>
                              </a:lnTo>
                              <a:lnTo>
                                <a:pt x="11409" y="15"/>
                              </a:lnTo>
                              <a:lnTo>
                                <a:pt x="11406" y="12"/>
                              </a:lnTo>
                              <a:lnTo>
                                <a:pt x="11405" y="10"/>
                              </a:lnTo>
                              <a:lnTo>
                                <a:pt x="11405" y="6"/>
                              </a:lnTo>
                              <a:lnTo>
                                <a:pt x="11406" y="4"/>
                              </a:lnTo>
                              <a:lnTo>
                                <a:pt x="11409" y="1"/>
                              </a:lnTo>
                              <a:lnTo>
                                <a:pt x="11411" y="0"/>
                              </a:lnTo>
                              <a:lnTo>
                                <a:pt x="11415" y="0"/>
                              </a:lnTo>
                              <a:lnTo>
                                <a:pt x="11417" y="1"/>
                              </a:lnTo>
                              <a:lnTo>
                                <a:pt x="11419" y="4"/>
                              </a:lnTo>
                              <a:lnTo>
                                <a:pt x="11420" y="6"/>
                              </a:lnTo>
                              <a:lnTo>
                                <a:pt x="11420" y="10"/>
                              </a:lnTo>
                              <a:lnTo>
                                <a:pt x="11419" y="12"/>
                              </a:lnTo>
                              <a:lnTo>
                                <a:pt x="11417" y="15"/>
                              </a:lnTo>
                              <a:lnTo>
                                <a:pt x="11415" y="15"/>
                              </a:lnTo>
                              <a:close/>
                              <a:moveTo>
                                <a:pt x="11445" y="15"/>
                              </a:moveTo>
                              <a:lnTo>
                                <a:pt x="11441" y="15"/>
                              </a:lnTo>
                              <a:lnTo>
                                <a:pt x="11439" y="15"/>
                              </a:lnTo>
                              <a:lnTo>
                                <a:pt x="11436" y="12"/>
                              </a:lnTo>
                              <a:lnTo>
                                <a:pt x="11435" y="10"/>
                              </a:lnTo>
                              <a:lnTo>
                                <a:pt x="11435" y="6"/>
                              </a:lnTo>
                              <a:lnTo>
                                <a:pt x="11436" y="4"/>
                              </a:lnTo>
                              <a:lnTo>
                                <a:pt x="11439" y="1"/>
                              </a:lnTo>
                              <a:lnTo>
                                <a:pt x="11441" y="0"/>
                              </a:lnTo>
                              <a:lnTo>
                                <a:pt x="11445" y="0"/>
                              </a:lnTo>
                              <a:lnTo>
                                <a:pt x="11447" y="1"/>
                              </a:lnTo>
                              <a:lnTo>
                                <a:pt x="11449" y="4"/>
                              </a:lnTo>
                              <a:lnTo>
                                <a:pt x="11450" y="6"/>
                              </a:lnTo>
                              <a:lnTo>
                                <a:pt x="11450" y="10"/>
                              </a:lnTo>
                              <a:lnTo>
                                <a:pt x="11449" y="12"/>
                              </a:lnTo>
                              <a:lnTo>
                                <a:pt x="11447" y="15"/>
                              </a:lnTo>
                              <a:lnTo>
                                <a:pt x="11445" y="15"/>
                              </a:lnTo>
                              <a:close/>
                              <a:moveTo>
                                <a:pt x="11475" y="15"/>
                              </a:moveTo>
                              <a:lnTo>
                                <a:pt x="11471" y="15"/>
                              </a:lnTo>
                              <a:lnTo>
                                <a:pt x="11469" y="15"/>
                              </a:lnTo>
                              <a:lnTo>
                                <a:pt x="11466" y="12"/>
                              </a:lnTo>
                              <a:lnTo>
                                <a:pt x="11465" y="10"/>
                              </a:lnTo>
                              <a:lnTo>
                                <a:pt x="11465" y="6"/>
                              </a:lnTo>
                              <a:lnTo>
                                <a:pt x="11466" y="4"/>
                              </a:lnTo>
                              <a:lnTo>
                                <a:pt x="11469" y="1"/>
                              </a:lnTo>
                              <a:lnTo>
                                <a:pt x="11471" y="0"/>
                              </a:lnTo>
                              <a:lnTo>
                                <a:pt x="11475" y="0"/>
                              </a:lnTo>
                              <a:lnTo>
                                <a:pt x="11477" y="1"/>
                              </a:lnTo>
                              <a:lnTo>
                                <a:pt x="11479" y="4"/>
                              </a:lnTo>
                              <a:lnTo>
                                <a:pt x="11480" y="6"/>
                              </a:lnTo>
                              <a:lnTo>
                                <a:pt x="11480" y="10"/>
                              </a:lnTo>
                              <a:lnTo>
                                <a:pt x="11479" y="12"/>
                              </a:lnTo>
                              <a:lnTo>
                                <a:pt x="11477" y="15"/>
                              </a:lnTo>
                              <a:lnTo>
                                <a:pt x="11475" y="15"/>
                              </a:lnTo>
                              <a:close/>
                              <a:moveTo>
                                <a:pt x="11505" y="15"/>
                              </a:moveTo>
                              <a:lnTo>
                                <a:pt x="11501" y="15"/>
                              </a:lnTo>
                              <a:lnTo>
                                <a:pt x="11499" y="15"/>
                              </a:lnTo>
                              <a:lnTo>
                                <a:pt x="11496" y="12"/>
                              </a:lnTo>
                              <a:lnTo>
                                <a:pt x="11495" y="10"/>
                              </a:lnTo>
                              <a:lnTo>
                                <a:pt x="11495" y="6"/>
                              </a:lnTo>
                              <a:lnTo>
                                <a:pt x="11496" y="4"/>
                              </a:lnTo>
                              <a:lnTo>
                                <a:pt x="11499" y="1"/>
                              </a:lnTo>
                              <a:lnTo>
                                <a:pt x="11501" y="0"/>
                              </a:lnTo>
                              <a:lnTo>
                                <a:pt x="11505" y="0"/>
                              </a:lnTo>
                              <a:lnTo>
                                <a:pt x="11507" y="1"/>
                              </a:lnTo>
                              <a:lnTo>
                                <a:pt x="11510" y="4"/>
                              </a:lnTo>
                              <a:lnTo>
                                <a:pt x="11510" y="6"/>
                              </a:lnTo>
                              <a:lnTo>
                                <a:pt x="11510" y="10"/>
                              </a:lnTo>
                              <a:lnTo>
                                <a:pt x="11510" y="12"/>
                              </a:lnTo>
                              <a:lnTo>
                                <a:pt x="11507" y="15"/>
                              </a:lnTo>
                              <a:lnTo>
                                <a:pt x="11505" y="15"/>
                              </a:lnTo>
                              <a:close/>
                              <a:moveTo>
                                <a:pt x="11535" y="15"/>
                              </a:moveTo>
                              <a:lnTo>
                                <a:pt x="11531" y="15"/>
                              </a:lnTo>
                              <a:lnTo>
                                <a:pt x="11529" y="15"/>
                              </a:lnTo>
                              <a:lnTo>
                                <a:pt x="11526" y="12"/>
                              </a:lnTo>
                              <a:lnTo>
                                <a:pt x="11525" y="10"/>
                              </a:lnTo>
                              <a:lnTo>
                                <a:pt x="11525" y="6"/>
                              </a:lnTo>
                              <a:lnTo>
                                <a:pt x="11526" y="4"/>
                              </a:lnTo>
                              <a:lnTo>
                                <a:pt x="11529" y="1"/>
                              </a:lnTo>
                              <a:lnTo>
                                <a:pt x="11531" y="0"/>
                              </a:lnTo>
                              <a:lnTo>
                                <a:pt x="11535" y="0"/>
                              </a:lnTo>
                              <a:lnTo>
                                <a:pt x="11537" y="1"/>
                              </a:lnTo>
                              <a:lnTo>
                                <a:pt x="11540" y="4"/>
                              </a:lnTo>
                              <a:lnTo>
                                <a:pt x="11540" y="6"/>
                              </a:lnTo>
                              <a:lnTo>
                                <a:pt x="11540" y="10"/>
                              </a:lnTo>
                              <a:lnTo>
                                <a:pt x="11540" y="12"/>
                              </a:lnTo>
                              <a:lnTo>
                                <a:pt x="11537" y="15"/>
                              </a:lnTo>
                              <a:lnTo>
                                <a:pt x="11535" y="15"/>
                              </a:lnTo>
                              <a:close/>
                              <a:moveTo>
                                <a:pt x="11565" y="15"/>
                              </a:moveTo>
                              <a:lnTo>
                                <a:pt x="11561" y="15"/>
                              </a:lnTo>
                              <a:lnTo>
                                <a:pt x="11559" y="15"/>
                              </a:lnTo>
                              <a:lnTo>
                                <a:pt x="11556" y="12"/>
                              </a:lnTo>
                              <a:lnTo>
                                <a:pt x="11555" y="10"/>
                              </a:lnTo>
                              <a:lnTo>
                                <a:pt x="11555" y="6"/>
                              </a:lnTo>
                              <a:lnTo>
                                <a:pt x="11556" y="4"/>
                              </a:lnTo>
                              <a:lnTo>
                                <a:pt x="11559" y="1"/>
                              </a:lnTo>
                              <a:lnTo>
                                <a:pt x="11561" y="0"/>
                              </a:lnTo>
                              <a:lnTo>
                                <a:pt x="11565" y="0"/>
                              </a:lnTo>
                              <a:lnTo>
                                <a:pt x="11567" y="1"/>
                              </a:lnTo>
                              <a:lnTo>
                                <a:pt x="11570" y="4"/>
                              </a:lnTo>
                              <a:lnTo>
                                <a:pt x="11570" y="6"/>
                              </a:lnTo>
                              <a:lnTo>
                                <a:pt x="11570" y="10"/>
                              </a:lnTo>
                              <a:lnTo>
                                <a:pt x="11570" y="12"/>
                              </a:lnTo>
                              <a:lnTo>
                                <a:pt x="11567" y="15"/>
                              </a:lnTo>
                              <a:lnTo>
                                <a:pt x="11565" y="15"/>
                              </a:lnTo>
                              <a:close/>
                              <a:moveTo>
                                <a:pt x="11595" y="15"/>
                              </a:moveTo>
                              <a:lnTo>
                                <a:pt x="11591" y="15"/>
                              </a:lnTo>
                              <a:lnTo>
                                <a:pt x="11589" y="15"/>
                              </a:lnTo>
                              <a:lnTo>
                                <a:pt x="11586" y="12"/>
                              </a:lnTo>
                              <a:lnTo>
                                <a:pt x="11585" y="10"/>
                              </a:lnTo>
                              <a:lnTo>
                                <a:pt x="11585" y="6"/>
                              </a:lnTo>
                              <a:lnTo>
                                <a:pt x="11586" y="4"/>
                              </a:lnTo>
                              <a:lnTo>
                                <a:pt x="11589" y="1"/>
                              </a:lnTo>
                              <a:lnTo>
                                <a:pt x="11591" y="0"/>
                              </a:lnTo>
                              <a:lnTo>
                                <a:pt x="11595" y="0"/>
                              </a:lnTo>
                              <a:lnTo>
                                <a:pt x="11597" y="1"/>
                              </a:lnTo>
                              <a:lnTo>
                                <a:pt x="11600" y="4"/>
                              </a:lnTo>
                              <a:lnTo>
                                <a:pt x="11600" y="6"/>
                              </a:lnTo>
                              <a:lnTo>
                                <a:pt x="11600" y="10"/>
                              </a:lnTo>
                              <a:lnTo>
                                <a:pt x="11600" y="12"/>
                              </a:lnTo>
                              <a:lnTo>
                                <a:pt x="11597" y="15"/>
                              </a:lnTo>
                              <a:lnTo>
                                <a:pt x="11595" y="15"/>
                              </a:lnTo>
                              <a:close/>
                              <a:moveTo>
                                <a:pt x="11625" y="15"/>
                              </a:moveTo>
                              <a:lnTo>
                                <a:pt x="11621" y="15"/>
                              </a:lnTo>
                              <a:lnTo>
                                <a:pt x="11619" y="15"/>
                              </a:lnTo>
                              <a:lnTo>
                                <a:pt x="11616" y="12"/>
                              </a:lnTo>
                              <a:lnTo>
                                <a:pt x="11615" y="10"/>
                              </a:lnTo>
                              <a:lnTo>
                                <a:pt x="11615" y="6"/>
                              </a:lnTo>
                              <a:lnTo>
                                <a:pt x="11616" y="4"/>
                              </a:lnTo>
                              <a:lnTo>
                                <a:pt x="11619" y="1"/>
                              </a:lnTo>
                              <a:lnTo>
                                <a:pt x="11621" y="0"/>
                              </a:lnTo>
                              <a:lnTo>
                                <a:pt x="11625" y="0"/>
                              </a:lnTo>
                              <a:lnTo>
                                <a:pt x="11627" y="1"/>
                              </a:lnTo>
                              <a:lnTo>
                                <a:pt x="11630" y="4"/>
                              </a:lnTo>
                              <a:lnTo>
                                <a:pt x="11630" y="6"/>
                              </a:lnTo>
                              <a:lnTo>
                                <a:pt x="11630" y="10"/>
                              </a:lnTo>
                              <a:lnTo>
                                <a:pt x="11630" y="12"/>
                              </a:lnTo>
                              <a:lnTo>
                                <a:pt x="11627" y="15"/>
                              </a:lnTo>
                              <a:lnTo>
                                <a:pt x="11625" y="15"/>
                              </a:lnTo>
                              <a:close/>
                              <a:moveTo>
                                <a:pt x="11655" y="15"/>
                              </a:moveTo>
                              <a:lnTo>
                                <a:pt x="11651" y="15"/>
                              </a:lnTo>
                              <a:lnTo>
                                <a:pt x="11649" y="15"/>
                              </a:lnTo>
                              <a:lnTo>
                                <a:pt x="11646" y="12"/>
                              </a:lnTo>
                              <a:lnTo>
                                <a:pt x="11645" y="10"/>
                              </a:lnTo>
                              <a:lnTo>
                                <a:pt x="11645" y="6"/>
                              </a:lnTo>
                              <a:lnTo>
                                <a:pt x="11646" y="4"/>
                              </a:lnTo>
                              <a:lnTo>
                                <a:pt x="11649" y="1"/>
                              </a:lnTo>
                              <a:lnTo>
                                <a:pt x="11651" y="0"/>
                              </a:lnTo>
                              <a:lnTo>
                                <a:pt x="11655" y="0"/>
                              </a:lnTo>
                              <a:lnTo>
                                <a:pt x="11657" y="1"/>
                              </a:lnTo>
                              <a:lnTo>
                                <a:pt x="11660" y="4"/>
                              </a:lnTo>
                              <a:lnTo>
                                <a:pt x="11660" y="6"/>
                              </a:lnTo>
                              <a:lnTo>
                                <a:pt x="11660" y="10"/>
                              </a:lnTo>
                              <a:lnTo>
                                <a:pt x="11660" y="12"/>
                              </a:lnTo>
                              <a:lnTo>
                                <a:pt x="11657" y="15"/>
                              </a:lnTo>
                              <a:lnTo>
                                <a:pt x="11655" y="15"/>
                              </a:lnTo>
                              <a:close/>
                              <a:moveTo>
                                <a:pt x="11685" y="15"/>
                              </a:moveTo>
                              <a:lnTo>
                                <a:pt x="11681" y="15"/>
                              </a:lnTo>
                              <a:lnTo>
                                <a:pt x="11679" y="15"/>
                              </a:lnTo>
                              <a:lnTo>
                                <a:pt x="11676" y="12"/>
                              </a:lnTo>
                              <a:lnTo>
                                <a:pt x="11675" y="10"/>
                              </a:lnTo>
                              <a:lnTo>
                                <a:pt x="11675" y="6"/>
                              </a:lnTo>
                              <a:lnTo>
                                <a:pt x="11676" y="4"/>
                              </a:lnTo>
                              <a:lnTo>
                                <a:pt x="11679" y="1"/>
                              </a:lnTo>
                              <a:lnTo>
                                <a:pt x="11681" y="0"/>
                              </a:lnTo>
                              <a:lnTo>
                                <a:pt x="11685" y="0"/>
                              </a:lnTo>
                              <a:lnTo>
                                <a:pt x="11687" y="1"/>
                              </a:lnTo>
                              <a:lnTo>
                                <a:pt x="11690" y="4"/>
                              </a:lnTo>
                              <a:lnTo>
                                <a:pt x="11690" y="6"/>
                              </a:lnTo>
                              <a:lnTo>
                                <a:pt x="11690" y="10"/>
                              </a:lnTo>
                              <a:lnTo>
                                <a:pt x="11690" y="12"/>
                              </a:lnTo>
                              <a:lnTo>
                                <a:pt x="11687" y="15"/>
                              </a:lnTo>
                              <a:lnTo>
                                <a:pt x="11685" y="15"/>
                              </a:lnTo>
                              <a:close/>
                              <a:moveTo>
                                <a:pt x="11715" y="15"/>
                              </a:moveTo>
                              <a:lnTo>
                                <a:pt x="11711" y="15"/>
                              </a:lnTo>
                              <a:lnTo>
                                <a:pt x="11709" y="15"/>
                              </a:lnTo>
                              <a:lnTo>
                                <a:pt x="11706" y="12"/>
                              </a:lnTo>
                              <a:lnTo>
                                <a:pt x="11705" y="10"/>
                              </a:lnTo>
                              <a:lnTo>
                                <a:pt x="11705" y="6"/>
                              </a:lnTo>
                              <a:lnTo>
                                <a:pt x="11706" y="4"/>
                              </a:lnTo>
                              <a:lnTo>
                                <a:pt x="11709" y="1"/>
                              </a:lnTo>
                              <a:lnTo>
                                <a:pt x="11711" y="0"/>
                              </a:lnTo>
                              <a:lnTo>
                                <a:pt x="11715" y="0"/>
                              </a:lnTo>
                              <a:lnTo>
                                <a:pt x="11717" y="1"/>
                              </a:lnTo>
                              <a:lnTo>
                                <a:pt x="11720" y="4"/>
                              </a:lnTo>
                              <a:lnTo>
                                <a:pt x="11720" y="6"/>
                              </a:lnTo>
                              <a:lnTo>
                                <a:pt x="11720" y="10"/>
                              </a:lnTo>
                              <a:lnTo>
                                <a:pt x="11720" y="12"/>
                              </a:lnTo>
                              <a:lnTo>
                                <a:pt x="11717" y="15"/>
                              </a:lnTo>
                              <a:lnTo>
                                <a:pt x="11715" y="15"/>
                              </a:lnTo>
                              <a:close/>
                              <a:moveTo>
                                <a:pt x="11745" y="15"/>
                              </a:moveTo>
                              <a:lnTo>
                                <a:pt x="11741" y="15"/>
                              </a:lnTo>
                              <a:lnTo>
                                <a:pt x="11739" y="15"/>
                              </a:lnTo>
                              <a:lnTo>
                                <a:pt x="11736" y="12"/>
                              </a:lnTo>
                              <a:lnTo>
                                <a:pt x="11735" y="10"/>
                              </a:lnTo>
                              <a:lnTo>
                                <a:pt x="11735" y="6"/>
                              </a:lnTo>
                              <a:lnTo>
                                <a:pt x="11736" y="4"/>
                              </a:lnTo>
                              <a:lnTo>
                                <a:pt x="11739" y="1"/>
                              </a:lnTo>
                              <a:lnTo>
                                <a:pt x="11741" y="0"/>
                              </a:lnTo>
                              <a:lnTo>
                                <a:pt x="11745" y="0"/>
                              </a:lnTo>
                              <a:lnTo>
                                <a:pt x="11747" y="1"/>
                              </a:lnTo>
                              <a:lnTo>
                                <a:pt x="11750" y="4"/>
                              </a:lnTo>
                              <a:lnTo>
                                <a:pt x="11750" y="6"/>
                              </a:lnTo>
                              <a:lnTo>
                                <a:pt x="11750" y="10"/>
                              </a:lnTo>
                              <a:lnTo>
                                <a:pt x="11750" y="12"/>
                              </a:lnTo>
                              <a:lnTo>
                                <a:pt x="11747" y="15"/>
                              </a:lnTo>
                              <a:lnTo>
                                <a:pt x="11745" y="15"/>
                              </a:lnTo>
                              <a:close/>
                              <a:moveTo>
                                <a:pt x="11775" y="15"/>
                              </a:moveTo>
                              <a:lnTo>
                                <a:pt x="11771" y="15"/>
                              </a:lnTo>
                              <a:lnTo>
                                <a:pt x="11769" y="15"/>
                              </a:lnTo>
                              <a:lnTo>
                                <a:pt x="11766" y="12"/>
                              </a:lnTo>
                              <a:lnTo>
                                <a:pt x="11765" y="10"/>
                              </a:lnTo>
                              <a:lnTo>
                                <a:pt x="11765" y="6"/>
                              </a:lnTo>
                              <a:lnTo>
                                <a:pt x="11766" y="4"/>
                              </a:lnTo>
                              <a:lnTo>
                                <a:pt x="11769" y="1"/>
                              </a:lnTo>
                              <a:lnTo>
                                <a:pt x="11771" y="0"/>
                              </a:lnTo>
                              <a:lnTo>
                                <a:pt x="11775" y="0"/>
                              </a:lnTo>
                              <a:lnTo>
                                <a:pt x="11777" y="1"/>
                              </a:lnTo>
                              <a:lnTo>
                                <a:pt x="11780" y="4"/>
                              </a:lnTo>
                              <a:lnTo>
                                <a:pt x="11780" y="6"/>
                              </a:lnTo>
                              <a:lnTo>
                                <a:pt x="11780" y="10"/>
                              </a:lnTo>
                              <a:lnTo>
                                <a:pt x="11780" y="12"/>
                              </a:lnTo>
                              <a:lnTo>
                                <a:pt x="11777" y="15"/>
                              </a:lnTo>
                              <a:lnTo>
                                <a:pt x="11775" y="15"/>
                              </a:lnTo>
                              <a:close/>
                              <a:moveTo>
                                <a:pt x="11805" y="15"/>
                              </a:moveTo>
                              <a:lnTo>
                                <a:pt x="11801" y="15"/>
                              </a:lnTo>
                              <a:lnTo>
                                <a:pt x="11799" y="15"/>
                              </a:lnTo>
                              <a:lnTo>
                                <a:pt x="11796" y="12"/>
                              </a:lnTo>
                              <a:lnTo>
                                <a:pt x="11795" y="10"/>
                              </a:lnTo>
                              <a:lnTo>
                                <a:pt x="11795" y="6"/>
                              </a:lnTo>
                              <a:lnTo>
                                <a:pt x="11796" y="4"/>
                              </a:lnTo>
                              <a:lnTo>
                                <a:pt x="11799" y="1"/>
                              </a:lnTo>
                              <a:lnTo>
                                <a:pt x="11801" y="0"/>
                              </a:lnTo>
                              <a:lnTo>
                                <a:pt x="11805" y="0"/>
                              </a:lnTo>
                              <a:lnTo>
                                <a:pt x="11807" y="1"/>
                              </a:lnTo>
                              <a:lnTo>
                                <a:pt x="11810" y="4"/>
                              </a:lnTo>
                              <a:lnTo>
                                <a:pt x="11810" y="6"/>
                              </a:lnTo>
                              <a:lnTo>
                                <a:pt x="11810" y="10"/>
                              </a:lnTo>
                              <a:lnTo>
                                <a:pt x="11810" y="12"/>
                              </a:lnTo>
                              <a:lnTo>
                                <a:pt x="11807" y="15"/>
                              </a:lnTo>
                              <a:lnTo>
                                <a:pt x="11805" y="15"/>
                              </a:lnTo>
                              <a:close/>
                              <a:moveTo>
                                <a:pt x="11835" y="15"/>
                              </a:moveTo>
                              <a:lnTo>
                                <a:pt x="11831" y="15"/>
                              </a:lnTo>
                              <a:lnTo>
                                <a:pt x="11829" y="15"/>
                              </a:lnTo>
                              <a:lnTo>
                                <a:pt x="11826" y="12"/>
                              </a:lnTo>
                              <a:lnTo>
                                <a:pt x="11825" y="10"/>
                              </a:lnTo>
                              <a:lnTo>
                                <a:pt x="11825" y="6"/>
                              </a:lnTo>
                              <a:lnTo>
                                <a:pt x="11826" y="4"/>
                              </a:lnTo>
                              <a:lnTo>
                                <a:pt x="11829" y="1"/>
                              </a:lnTo>
                              <a:lnTo>
                                <a:pt x="11831" y="0"/>
                              </a:lnTo>
                              <a:lnTo>
                                <a:pt x="11835" y="0"/>
                              </a:lnTo>
                              <a:lnTo>
                                <a:pt x="11837" y="1"/>
                              </a:lnTo>
                              <a:lnTo>
                                <a:pt x="11840" y="4"/>
                              </a:lnTo>
                              <a:lnTo>
                                <a:pt x="11840" y="6"/>
                              </a:lnTo>
                              <a:lnTo>
                                <a:pt x="11840" y="10"/>
                              </a:lnTo>
                              <a:lnTo>
                                <a:pt x="11840" y="12"/>
                              </a:lnTo>
                              <a:lnTo>
                                <a:pt x="11837" y="15"/>
                              </a:lnTo>
                              <a:lnTo>
                                <a:pt x="11835" y="15"/>
                              </a:lnTo>
                              <a:close/>
                              <a:moveTo>
                                <a:pt x="11865" y="15"/>
                              </a:moveTo>
                              <a:lnTo>
                                <a:pt x="11861" y="15"/>
                              </a:lnTo>
                              <a:lnTo>
                                <a:pt x="11859" y="15"/>
                              </a:lnTo>
                              <a:lnTo>
                                <a:pt x="11856" y="12"/>
                              </a:lnTo>
                              <a:lnTo>
                                <a:pt x="11855" y="10"/>
                              </a:lnTo>
                              <a:lnTo>
                                <a:pt x="11855" y="6"/>
                              </a:lnTo>
                              <a:lnTo>
                                <a:pt x="11856" y="4"/>
                              </a:lnTo>
                              <a:lnTo>
                                <a:pt x="11859" y="1"/>
                              </a:lnTo>
                              <a:lnTo>
                                <a:pt x="11861" y="0"/>
                              </a:lnTo>
                              <a:lnTo>
                                <a:pt x="11865" y="0"/>
                              </a:lnTo>
                              <a:lnTo>
                                <a:pt x="11867" y="1"/>
                              </a:lnTo>
                              <a:lnTo>
                                <a:pt x="11870" y="4"/>
                              </a:lnTo>
                              <a:lnTo>
                                <a:pt x="11870" y="6"/>
                              </a:lnTo>
                              <a:lnTo>
                                <a:pt x="11870" y="10"/>
                              </a:lnTo>
                              <a:lnTo>
                                <a:pt x="11870" y="12"/>
                              </a:lnTo>
                              <a:lnTo>
                                <a:pt x="11867" y="15"/>
                              </a:lnTo>
                              <a:lnTo>
                                <a:pt x="11865" y="15"/>
                              </a:lnTo>
                              <a:close/>
                              <a:moveTo>
                                <a:pt x="11895" y="15"/>
                              </a:moveTo>
                              <a:lnTo>
                                <a:pt x="11891" y="15"/>
                              </a:lnTo>
                              <a:lnTo>
                                <a:pt x="11889" y="15"/>
                              </a:lnTo>
                              <a:lnTo>
                                <a:pt x="11886" y="12"/>
                              </a:lnTo>
                              <a:lnTo>
                                <a:pt x="11885" y="10"/>
                              </a:lnTo>
                              <a:lnTo>
                                <a:pt x="11885" y="6"/>
                              </a:lnTo>
                              <a:lnTo>
                                <a:pt x="11886" y="4"/>
                              </a:lnTo>
                              <a:lnTo>
                                <a:pt x="11889" y="1"/>
                              </a:lnTo>
                              <a:lnTo>
                                <a:pt x="11891" y="0"/>
                              </a:lnTo>
                              <a:lnTo>
                                <a:pt x="11895" y="0"/>
                              </a:lnTo>
                              <a:lnTo>
                                <a:pt x="11897" y="1"/>
                              </a:lnTo>
                              <a:lnTo>
                                <a:pt x="11900" y="4"/>
                              </a:lnTo>
                              <a:lnTo>
                                <a:pt x="11900" y="6"/>
                              </a:lnTo>
                              <a:lnTo>
                                <a:pt x="11900" y="10"/>
                              </a:lnTo>
                              <a:lnTo>
                                <a:pt x="11900" y="12"/>
                              </a:lnTo>
                              <a:lnTo>
                                <a:pt x="11897" y="15"/>
                              </a:lnTo>
                              <a:lnTo>
                                <a:pt x="11895" y="15"/>
                              </a:lnTo>
                              <a:close/>
                              <a:moveTo>
                                <a:pt x="11925" y="15"/>
                              </a:moveTo>
                              <a:lnTo>
                                <a:pt x="11921" y="15"/>
                              </a:lnTo>
                              <a:lnTo>
                                <a:pt x="11919" y="15"/>
                              </a:lnTo>
                              <a:lnTo>
                                <a:pt x="11916" y="12"/>
                              </a:lnTo>
                              <a:lnTo>
                                <a:pt x="11915" y="10"/>
                              </a:lnTo>
                              <a:lnTo>
                                <a:pt x="11915" y="6"/>
                              </a:lnTo>
                              <a:lnTo>
                                <a:pt x="11916" y="4"/>
                              </a:lnTo>
                              <a:lnTo>
                                <a:pt x="11919" y="1"/>
                              </a:lnTo>
                              <a:lnTo>
                                <a:pt x="11921" y="0"/>
                              </a:lnTo>
                              <a:lnTo>
                                <a:pt x="11925" y="0"/>
                              </a:lnTo>
                              <a:lnTo>
                                <a:pt x="11927" y="1"/>
                              </a:lnTo>
                              <a:lnTo>
                                <a:pt x="11930" y="4"/>
                              </a:lnTo>
                              <a:lnTo>
                                <a:pt x="11930" y="6"/>
                              </a:lnTo>
                              <a:lnTo>
                                <a:pt x="11930" y="10"/>
                              </a:lnTo>
                              <a:lnTo>
                                <a:pt x="11930" y="12"/>
                              </a:lnTo>
                              <a:lnTo>
                                <a:pt x="11927" y="15"/>
                              </a:lnTo>
                              <a:lnTo>
                                <a:pt x="11925" y="15"/>
                              </a:lnTo>
                              <a:close/>
                              <a:moveTo>
                                <a:pt x="11955" y="15"/>
                              </a:moveTo>
                              <a:lnTo>
                                <a:pt x="11951" y="15"/>
                              </a:lnTo>
                              <a:lnTo>
                                <a:pt x="11949" y="15"/>
                              </a:lnTo>
                              <a:lnTo>
                                <a:pt x="11946" y="12"/>
                              </a:lnTo>
                              <a:lnTo>
                                <a:pt x="11945" y="10"/>
                              </a:lnTo>
                              <a:lnTo>
                                <a:pt x="11945" y="6"/>
                              </a:lnTo>
                              <a:lnTo>
                                <a:pt x="11946" y="4"/>
                              </a:lnTo>
                              <a:lnTo>
                                <a:pt x="11949" y="1"/>
                              </a:lnTo>
                              <a:lnTo>
                                <a:pt x="11951" y="0"/>
                              </a:lnTo>
                              <a:lnTo>
                                <a:pt x="11955" y="0"/>
                              </a:lnTo>
                              <a:lnTo>
                                <a:pt x="11957" y="1"/>
                              </a:lnTo>
                              <a:lnTo>
                                <a:pt x="11960" y="4"/>
                              </a:lnTo>
                              <a:lnTo>
                                <a:pt x="11960" y="6"/>
                              </a:lnTo>
                              <a:lnTo>
                                <a:pt x="11960" y="10"/>
                              </a:lnTo>
                              <a:lnTo>
                                <a:pt x="11960" y="12"/>
                              </a:lnTo>
                              <a:lnTo>
                                <a:pt x="11957" y="15"/>
                              </a:lnTo>
                              <a:lnTo>
                                <a:pt x="11955" y="15"/>
                              </a:lnTo>
                              <a:close/>
                              <a:moveTo>
                                <a:pt x="11985" y="15"/>
                              </a:moveTo>
                              <a:lnTo>
                                <a:pt x="11981" y="15"/>
                              </a:lnTo>
                              <a:lnTo>
                                <a:pt x="11979" y="15"/>
                              </a:lnTo>
                              <a:lnTo>
                                <a:pt x="11976" y="12"/>
                              </a:lnTo>
                              <a:lnTo>
                                <a:pt x="11975" y="10"/>
                              </a:lnTo>
                              <a:lnTo>
                                <a:pt x="11975" y="6"/>
                              </a:lnTo>
                              <a:lnTo>
                                <a:pt x="11976" y="4"/>
                              </a:lnTo>
                              <a:lnTo>
                                <a:pt x="11979" y="1"/>
                              </a:lnTo>
                              <a:lnTo>
                                <a:pt x="11981" y="0"/>
                              </a:lnTo>
                              <a:lnTo>
                                <a:pt x="11985" y="0"/>
                              </a:lnTo>
                              <a:lnTo>
                                <a:pt x="11987" y="1"/>
                              </a:lnTo>
                              <a:lnTo>
                                <a:pt x="11990" y="4"/>
                              </a:lnTo>
                              <a:lnTo>
                                <a:pt x="11990" y="6"/>
                              </a:lnTo>
                              <a:lnTo>
                                <a:pt x="11990" y="10"/>
                              </a:lnTo>
                              <a:lnTo>
                                <a:pt x="11990" y="12"/>
                              </a:lnTo>
                              <a:lnTo>
                                <a:pt x="11987" y="15"/>
                              </a:lnTo>
                              <a:lnTo>
                                <a:pt x="11985" y="15"/>
                              </a:lnTo>
                              <a:close/>
                              <a:moveTo>
                                <a:pt x="12015" y="15"/>
                              </a:moveTo>
                              <a:lnTo>
                                <a:pt x="12011" y="15"/>
                              </a:lnTo>
                              <a:lnTo>
                                <a:pt x="12009" y="15"/>
                              </a:lnTo>
                              <a:lnTo>
                                <a:pt x="12006" y="12"/>
                              </a:lnTo>
                              <a:lnTo>
                                <a:pt x="12005" y="10"/>
                              </a:lnTo>
                              <a:lnTo>
                                <a:pt x="12005" y="6"/>
                              </a:lnTo>
                              <a:lnTo>
                                <a:pt x="12006" y="4"/>
                              </a:lnTo>
                              <a:lnTo>
                                <a:pt x="12009" y="1"/>
                              </a:lnTo>
                              <a:lnTo>
                                <a:pt x="12011" y="0"/>
                              </a:lnTo>
                              <a:lnTo>
                                <a:pt x="12015" y="0"/>
                              </a:lnTo>
                              <a:lnTo>
                                <a:pt x="12017" y="1"/>
                              </a:lnTo>
                              <a:lnTo>
                                <a:pt x="12020" y="4"/>
                              </a:lnTo>
                              <a:lnTo>
                                <a:pt x="12021" y="6"/>
                              </a:lnTo>
                              <a:lnTo>
                                <a:pt x="12021" y="10"/>
                              </a:lnTo>
                              <a:lnTo>
                                <a:pt x="12020" y="12"/>
                              </a:lnTo>
                              <a:lnTo>
                                <a:pt x="12017" y="15"/>
                              </a:lnTo>
                              <a:lnTo>
                                <a:pt x="12015" y="15"/>
                              </a:lnTo>
                              <a:close/>
                              <a:moveTo>
                                <a:pt x="12045" y="15"/>
                              </a:moveTo>
                              <a:lnTo>
                                <a:pt x="12041" y="15"/>
                              </a:lnTo>
                              <a:lnTo>
                                <a:pt x="12039" y="15"/>
                              </a:lnTo>
                              <a:lnTo>
                                <a:pt x="12036" y="12"/>
                              </a:lnTo>
                              <a:lnTo>
                                <a:pt x="12036" y="10"/>
                              </a:lnTo>
                              <a:lnTo>
                                <a:pt x="12036" y="6"/>
                              </a:lnTo>
                              <a:lnTo>
                                <a:pt x="12036" y="4"/>
                              </a:lnTo>
                              <a:lnTo>
                                <a:pt x="12039" y="1"/>
                              </a:lnTo>
                              <a:lnTo>
                                <a:pt x="12041" y="0"/>
                              </a:lnTo>
                              <a:lnTo>
                                <a:pt x="12045" y="0"/>
                              </a:lnTo>
                              <a:lnTo>
                                <a:pt x="12047" y="1"/>
                              </a:lnTo>
                              <a:lnTo>
                                <a:pt x="12050" y="4"/>
                              </a:lnTo>
                              <a:lnTo>
                                <a:pt x="12051" y="6"/>
                              </a:lnTo>
                              <a:lnTo>
                                <a:pt x="12051" y="10"/>
                              </a:lnTo>
                              <a:lnTo>
                                <a:pt x="12050" y="12"/>
                              </a:lnTo>
                              <a:lnTo>
                                <a:pt x="12047" y="15"/>
                              </a:lnTo>
                              <a:lnTo>
                                <a:pt x="12045" y="15"/>
                              </a:lnTo>
                              <a:close/>
                              <a:moveTo>
                                <a:pt x="12075" y="15"/>
                              </a:moveTo>
                              <a:lnTo>
                                <a:pt x="12071" y="15"/>
                              </a:lnTo>
                              <a:lnTo>
                                <a:pt x="12069" y="15"/>
                              </a:lnTo>
                              <a:lnTo>
                                <a:pt x="12066" y="12"/>
                              </a:lnTo>
                              <a:lnTo>
                                <a:pt x="12066" y="10"/>
                              </a:lnTo>
                              <a:lnTo>
                                <a:pt x="12066" y="6"/>
                              </a:lnTo>
                              <a:lnTo>
                                <a:pt x="12066" y="4"/>
                              </a:lnTo>
                              <a:lnTo>
                                <a:pt x="12069" y="1"/>
                              </a:lnTo>
                              <a:lnTo>
                                <a:pt x="12071" y="0"/>
                              </a:lnTo>
                              <a:lnTo>
                                <a:pt x="12075" y="0"/>
                              </a:lnTo>
                              <a:lnTo>
                                <a:pt x="12077" y="1"/>
                              </a:lnTo>
                              <a:lnTo>
                                <a:pt x="12080" y="4"/>
                              </a:lnTo>
                              <a:lnTo>
                                <a:pt x="12081" y="6"/>
                              </a:lnTo>
                              <a:lnTo>
                                <a:pt x="12081" y="10"/>
                              </a:lnTo>
                              <a:lnTo>
                                <a:pt x="12080" y="12"/>
                              </a:lnTo>
                              <a:lnTo>
                                <a:pt x="12077" y="15"/>
                              </a:lnTo>
                              <a:lnTo>
                                <a:pt x="12075" y="15"/>
                              </a:lnTo>
                              <a:close/>
                              <a:moveTo>
                                <a:pt x="12105" y="15"/>
                              </a:moveTo>
                              <a:lnTo>
                                <a:pt x="12101" y="15"/>
                              </a:lnTo>
                              <a:lnTo>
                                <a:pt x="12099" y="15"/>
                              </a:lnTo>
                              <a:lnTo>
                                <a:pt x="12096" y="12"/>
                              </a:lnTo>
                              <a:lnTo>
                                <a:pt x="12096" y="10"/>
                              </a:lnTo>
                              <a:lnTo>
                                <a:pt x="12096" y="6"/>
                              </a:lnTo>
                              <a:lnTo>
                                <a:pt x="12096" y="4"/>
                              </a:lnTo>
                              <a:lnTo>
                                <a:pt x="12099" y="1"/>
                              </a:lnTo>
                              <a:lnTo>
                                <a:pt x="12101" y="0"/>
                              </a:lnTo>
                              <a:lnTo>
                                <a:pt x="12105" y="0"/>
                              </a:lnTo>
                              <a:lnTo>
                                <a:pt x="12107" y="1"/>
                              </a:lnTo>
                              <a:lnTo>
                                <a:pt x="12110" y="4"/>
                              </a:lnTo>
                              <a:lnTo>
                                <a:pt x="12111" y="6"/>
                              </a:lnTo>
                              <a:lnTo>
                                <a:pt x="12111" y="10"/>
                              </a:lnTo>
                              <a:lnTo>
                                <a:pt x="12110" y="12"/>
                              </a:lnTo>
                              <a:lnTo>
                                <a:pt x="12107" y="15"/>
                              </a:lnTo>
                              <a:lnTo>
                                <a:pt x="12105" y="15"/>
                              </a:lnTo>
                              <a:close/>
                              <a:moveTo>
                                <a:pt x="12135" y="15"/>
                              </a:moveTo>
                              <a:lnTo>
                                <a:pt x="12131" y="15"/>
                              </a:lnTo>
                              <a:lnTo>
                                <a:pt x="12129" y="15"/>
                              </a:lnTo>
                              <a:lnTo>
                                <a:pt x="12126" y="12"/>
                              </a:lnTo>
                              <a:lnTo>
                                <a:pt x="12126" y="10"/>
                              </a:lnTo>
                              <a:lnTo>
                                <a:pt x="12126" y="6"/>
                              </a:lnTo>
                              <a:lnTo>
                                <a:pt x="12126" y="4"/>
                              </a:lnTo>
                              <a:lnTo>
                                <a:pt x="12129" y="1"/>
                              </a:lnTo>
                              <a:lnTo>
                                <a:pt x="12131" y="0"/>
                              </a:lnTo>
                              <a:lnTo>
                                <a:pt x="12135" y="0"/>
                              </a:lnTo>
                              <a:lnTo>
                                <a:pt x="12137" y="1"/>
                              </a:lnTo>
                              <a:lnTo>
                                <a:pt x="12140" y="4"/>
                              </a:lnTo>
                              <a:lnTo>
                                <a:pt x="12141" y="6"/>
                              </a:lnTo>
                              <a:lnTo>
                                <a:pt x="12141" y="10"/>
                              </a:lnTo>
                              <a:lnTo>
                                <a:pt x="12140" y="12"/>
                              </a:lnTo>
                              <a:lnTo>
                                <a:pt x="12137" y="15"/>
                              </a:lnTo>
                              <a:lnTo>
                                <a:pt x="12135" y="15"/>
                              </a:lnTo>
                              <a:close/>
                              <a:moveTo>
                                <a:pt x="12165" y="15"/>
                              </a:moveTo>
                              <a:lnTo>
                                <a:pt x="12161" y="15"/>
                              </a:lnTo>
                              <a:lnTo>
                                <a:pt x="12159" y="15"/>
                              </a:lnTo>
                              <a:lnTo>
                                <a:pt x="12156" y="12"/>
                              </a:lnTo>
                              <a:lnTo>
                                <a:pt x="12156" y="10"/>
                              </a:lnTo>
                              <a:lnTo>
                                <a:pt x="12156" y="6"/>
                              </a:lnTo>
                              <a:lnTo>
                                <a:pt x="12156" y="4"/>
                              </a:lnTo>
                              <a:lnTo>
                                <a:pt x="12159" y="1"/>
                              </a:lnTo>
                              <a:lnTo>
                                <a:pt x="12161" y="0"/>
                              </a:lnTo>
                              <a:lnTo>
                                <a:pt x="12165" y="0"/>
                              </a:lnTo>
                              <a:lnTo>
                                <a:pt x="12167" y="1"/>
                              </a:lnTo>
                              <a:lnTo>
                                <a:pt x="12170" y="4"/>
                              </a:lnTo>
                              <a:lnTo>
                                <a:pt x="12171" y="6"/>
                              </a:lnTo>
                              <a:lnTo>
                                <a:pt x="12171" y="10"/>
                              </a:lnTo>
                              <a:lnTo>
                                <a:pt x="12170" y="12"/>
                              </a:lnTo>
                              <a:lnTo>
                                <a:pt x="12167" y="15"/>
                              </a:lnTo>
                              <a:lnTo>
                                <a:pt x="12165" y="15"/>
                              </a:lnTo>
                              <a:close/>
                              <a:moveTo>
                                <a:pt x="12195" y="15"/>
                              </a:moveTo>
                              <a:lnTo>
                                <a:pt x="12191" y="15"/>
                              </a:lnTo>
                              <a:lnTo>
                                <a:pt x="12189" y="15"/>
                              </a:lnTo>
                              <a:lnTo>
                                <a:pt x="12186" y="12"/>
                              </a:lnTo>
                              <a:lnTo>
                                <a:pt x="12186" y="10"/>
                              </a:lnTo>
                              <a:lnTo>
                                <a:pt x="12186" y="6"/>
                              </a:lnTo>
                              <a:lnTo>
                                <a:pt x="12186" y="4"/>
                              </a:lnTo>
                              <a:lnTo>
                                <a:pt x="12189" y="1"/>
                              </a:lnTo>
                              <a:lnTo>
                                <a:pt x="12191" y="0"/>
                              </a:lnTo>
                              <a:lnTo>
                                <a:pt x="12195" y="0"/>
                              </a:lnTo>
                              <a:lnTo>
                                <a:pt x="12197" y="1"/>
                              </a:lnTo>
                              <a:lnTo>
                                <a:pt x="12200" y="4"/>
                              </a:lnTo>
                              <a:lnTo>
                                <a:pt x="12201" y="6"/>
                              </a:lnTo>
                              <a:lnTo>
                                <a:pt x="12201" y="10"/>
                              </a:lnTo>
                              <a:lnTo>
                                <a:pt x="12200" y="12"/>
                              </a:lnTo>
                              <a:lnTo>
                                <a:pt x="12197" y="15"/>
                              </a:lnTo>
                              <a:lnTo>
                                <a:pt x="12195" y="15"/>
                              </a:lnTo>
                              <a:close/>
                              <a:moveTo>
                                <a:pt x="12225" y="15"/>
                              </a:moveTo>
                              <a:lnTo>
                                <a:pt x="12221" y="15"/>
                              </a:lnTo>
                              <a:lnTo>
                                <a:pt x="12219" y="15"/>
                              </a:lnTo>
                              <a:lnTo>
                                <a:pt x="12216" y="12"/>
                              </a:lnTo>
                              <a:lnTo>
                                <a:pt x="12216" y="10"/>
                              </a:lnTo>
                              <a:lnTo>
                                <a:pt x="12216" y="6"/>
                              </a:lnTo>
                              <a:lnTo>
                                <a:pt x="12216" y="4"/>
                              </a:lnTo>
                              <a:lnTo>
                                <a:pt x="12219" y="1"/>
                              </a:lnTo>
                              <a:lnTo>
                                <a:pt x="12221" y="0"/>
                              </a:lnTo>
                              <a:lnTo>
                                <a:pt x="12225" y="0"/>
                              </a:lnTo>
                              <a:lnTo>
                                <a:pt x="12227" y="1"/>
                              </a:lnTo>
                              <a:lnTo>
                                <a:pt x="12230" y="4"/>
                              </a:lnTo>
                              <a:lnTo>
                                <a:pt x="12231" y="6"/>
                              </a:lnTo>
                              <a:lnTo>
                                <a:pt x="12231" y="10"/>
                              </a:lnTo>
                              <a:lnTo>
                                <a:pt x="12230" y="12"/>
                              </a:lnTo>
                              <a:lnTo>
                                <a:pt x="12227" y="15"/>
                              </a:lnTo>
                              <a:lnTo>
                                <a:pt x="12225" y="15"/>
                              </a:lnTo>
                              <a:close/>
                              <a:moveTo>
                                <a:pt x="12255" y="15"/>
                              </a:moveTo>
                              <a:lnTo>
                                <a:pt x="12251" y="15"/>
                              </a:lnTo>
                              <a:lnTo>
                                <a:pt x="12249" y="15"/>
                              </a:lnTo>
                              <a:lnTo>
                                <a:pt x="12246" y="12"/>
                              </a:lnTo>
                              <a:lnTo>
                                <a:pt x="12246" y="10"/>
                              </a:lnTo>
                              <a:lnTo>
                                <a:pt x="12246" y="6"/>
                              </a:lnTo>
                              <a:lnTo>
                                <a:pt x="12246" y="4"/>
                              </a:lnTo>
                              <a:lnTo>
                                <a:pt x="12249" y="1"/>
                              </a:lnTo>
                              <a:lnTo>
                                <a:pt x="12251" y="0"/>
                              </a:lnTo>
                              <a:lnTo>
                                <a:pt x="12255" y="0"/>
                              </a:lnTo>
                              <a:lnTo>
                                <a:pt x="12257" y="1"/>
                              </a:lnTo>
                              <a:lnTo>
                                <a:pt x="12260" y="4"/>
                              </a:lnTo>
                              <a:lnTo>
                                <a:pt x="12261" y="6"/>
                              </a:lnTo>
                              <a:lnTo>
                                <a:pt x="12261" y="10"/>
                              </a:lnTo>
                              <a:lnTo>
                                <a:pt x="12260" y="12"/>
                              </a:lnTo>
                              <a:lnTo>
                                <a:pt x="12257" y="15"/>
                              </a:lnTo>
                              <a:lnTo>
                                <a:pt x="12255" y="15"/>
                              </a:lnTo>
                              <a:close/>
                              <a:moveTo>
                                <a:pt x="12285" y="15"/>
                              </a:moveTo>
                              <a:lnTo>
                                <a:pt x="12281" y="15"/>
                              </a:lnTo>
                              <a:lnTo>
                                <a:pt x="12279" y="15"/>
                              </a:lnTo>
                              <a:lnTo>
                                <a:pt x="12276" y="12"/>
                              </a:lnTo>
                              <a:lnTo>
                                <a:pt x="12276" y="10"/>
                              </a:lnTo>
                              <a:lnTo>
                                <a:pt x="12276" y="6"/>
                              </a:lnTo>
                              <a:lnTo>
                                <a:pt x="12276" y="4"/>
                              </a:lnTo>
                              <a:lnTo>
                                <a:pt x="12279" y="1"/>
                              </a:lnTo>
                              <a:lnTo>
                                <a:pt x="12281" y="0"/>
                              </a:lnTo>
                              <a:lnTo>
                                <a:pt x="12285" y="0"/>
                              </a:lnTo>
                              <a:lnTo>
                                <a:pt x="12287" y="1"/>
                              </a:lnTo>
                              <a:lnTo>
                                <a:pt x="12290" y="4"/>
                              </a:lnTo>
                              <a:lnTo>
                                <a:pt x="12291" y="6"/>
                              </a:lnTo>
                              <a:lnTo>
                                <a:pt x="12291" y="10"/>
                              </a:lnTo>
                              <a:lnTo>
                                <a:pt x="12290" y="12"/>
                              </a:lnTo>
                              <a:lnTo>
                                <a:pt x="12287" y="15"/>
                              </a:lnTo>
                              <a:lnTo>
                                <a:pt x="12285" y="15"/>
                              </a:lnTo>
                              <a:close/>
                              <a:moveTo>
                                <a:pt x="12315" y="15"/>
                              </a:moveTo>
                              <a:lnTo>
                                <a:pt x="12311" y="15"/>
                              </a:lnTo>
                              <a:lnTo>
                                <a:pt x="12309" y="15"/>
                              </a:lnTo>
                              <a:lnTo>
                                <a:pt x="12306" y="12"/>
                              </a:lnTo>
                              <a:lnTo>
                                <a:pt x="12306" y="10"/>
                              </a:lnTo>
                              <a:lnTo>
                                <a:pt x="12306" y="6"/>
                              </a:lnTo>
                              <a:lnTo>
                                <a:pt x="12306" y="4"/>
                              </a:lnTo>
                              <a:lnTo>
                                <a:pt x="12309" y="1"/>
                              </a:lnTo>
                              <a:lnTo>
                                <a:pt x="12311" y="0"/>
                              </a:lnTo>
                              <a:lnTo>
                                <a:pt x="12315" y="0"/>
                              </a:lnTo>
                              <a:lnTo>
                                <a:pt x="12317" y="1"/>
                              </a:lnTo>
                              <a:lnTo>
                                <a:pt x="12320" y="4"/>
                              </a:lnTo>
                              <a:lnTo>
                                <a:pt x="12321" y="6"/>
                              </a:lnTo>
                              <a:lnTo>
                                <a:pt x="12321" y="10"/>
                              </a:lnTo>
                              <a:lnTo>
                                <a:pt x="12320" y="12"/>
                              </a:lnTo>
                              <a:lnTo>
                                <a:pt x="12317" y="15"/>
                              </a:lnTo>
                              <a:lnTo>
                                <a:pt x="12315" y="15"/>
                              </a:lnTo>
                              <a:close/>
                              <a:moveTo>
                                <a:pt x="12345" y="15"/>
                              </a:moveTo>
                              <a:lnTo>
                                <a:pt x="12341" y="15"/>
                              </a:lnTo>
                              <a:lnTo>
                                <a:pt x="12339" y="15"/>
                              </a:lnTo>
                              <a:lnTo>
                                <a:pt x="12336" y="12"/>
                              </a:lnTo>
                              <a:lnTo>
                                <a:pt x="12336" y="10"/>
                              </a:lnTo>
                              <a:lnTo>
                                <a:pt x="12336" y="6"/>
                              </a:lnTo>
                              <a:lnTo>
                                <a:pt x="12336" y="4"/>
                              </a:lnTo>
                              <a:lnTo>
                                <a:pt x="12339" y="1"/>
                              </a:lnTo>
                              <a:lnTo>
                                <a:pt x="12341" y="0"/>
                              </a:lnTo>
                              <a:lnTo>
                                <a:pt x="12345" y="0"/>
                              </a:lnTo>
                              <a:lnTo>
                                <a:pt x="12347" y="1"/>
                              </a:lnTo>
                              <a:lnTo>
                                <a:pt x="12350" y="4"/>
                              </a:lnTo>
                              <a:lnTo>
                                <a:pt x="12351" y="6"/>
                              </a:lnTo>
                              <a:lnTo>
                                <a:pt x="12351" y="10"/>
                              </a:lnTo>
                              <a:lnTo>
                                <a:pt x="12350" y="12"/>
                              </a:lnTo>
                              <a:lnTo>
                                <a:pt x="12347" y="15"/>
                              </a:lnTo>
                              <a:lnTo>
                                <a:pt x="12345" y="15"/>
                              </a:lnTo>
                              <a:close/>
                              <a:moveTo>
                                <a:pt x="12375" y="15"/>
                              </a:moveTo>
                              <a:lnTo>
                                <a:pt x="12371" y="15"/>
                              </a:lnTo>
                              <a:lnTo>
                                <a:pt x="12369" y="15"/>
                              </a:lnTo>
                              <a:lnTo>
                                <a:pt x="12366" y="12"/>
                              </a:lnTo>
                              <a:lnTo>
                                <a:pt x="12366" y="10"/>
                              </a:lnTo>
                              <a:lnTo>
                                <a:pt x="12366" y="6"/>
                              </a:lnTo>
                              <a:lnTo>
                                <a:pt x="12366" y="4"/>
                              </a:lnTo>
                              <a:lnTo>
                                <a:pt x="12369" y="1"/>
                              </a:lnTo>
                              <a:lnTo>
                                <a:pt x="12371" y="0"/>
                              </a:lnTo>
                              <a:lnTo>
                                <a:pt x="12375" y="0"/>
                              </a:lnTo>
                              <a:lnTo>
                                <a:pt x="12377" y="1"/>
                              </a:lnTo>
                              <a:lnTo>
                                <a:pt x="12380" y="4"/>
                              </a:lnTo>
                              <a:lnTo>
                                <a:pt x="12381" y="6"/>
                              </a:lnTo>
                              <a:lnTo>
                                <a:pt x="12381" y="10"/>
                              </a:lnTo>
                              <a:lnTo>
                                <a:pt x="12380" y="12"/>
                              </a:lnTo>
                              <a:lnTo>
                                <a:pt x="12377" y="15"/>
                              </a:lnTo>
                              <a:lnTo>
                                <a:pt x="12375" y="15"/>
                              </a:lnTo>
                              <a:close/>
                              <a:moveTo>
                                <a:pt x="12405" y="15"/>
                              </a:moveTo>
                              <a:lnTo>
                                <a:pt x="12401" y="15"/>
                              </a:lnTo>
                              <a:lnTo>
                                <a:pt x="12399" y="15"/>
                              </a:lnTo>
                              <a:lnTo>
                                <a:pt x="12396" y="12"/>
                              </a:lnTo>
                              <a:lnTo>
                                <a:pt x="12396" y="10"/>
                              </a:lnTo>
                              <a:lnTo>
                                <a:pt x="12396" y="6"/>
                              </a:lnTo>
                              <a:lnTo>
                                <a:pt x="12396" y="4"/>
                              </a:lnTo>
                              <a:lnTo>
                                <a:pt x="12399" y="1"/>
                              </a:lnTo>
                              <a:lnTo>
                                <a:pt x="12401" y="0"/>
                              </a:lnTo>
                              <a:lnTo>
                                <a:pt x="12405" y="0"/>
                              </a:lnTo>
                              <a:lnTo>
                                <a:pt x="12407" y="1"/>
                              </a:lnTo>
                              <a:lnTo>
                                <a:pt x="12410" y="4"/>
                              </a:lnTo>
                              <a:lnTo>
                                <a:pt x="12411" y="6"/>
                              </a:lnTo>
                              <a:lnTo>
                                <a:pt x="12411" y="10"/>
                              </a:lnTo>
                              <a:lnTo>
                                <a:pt x="12410" y="12"/>
                              </a:lnTo>
                              <a:lnTo>
                                <a:pt x="12407" y="15"/>
                              </a:lnTo>
                              <a:lnTo>
                                <a:pt x="12405" y="15"/>
                              </a:lnTo>
                              <a:close/>
                              <a:moveTo>
                                <a:pt x="12435" y="15"/>
                              </a:moveTo>
                              <a:lnTo>
                                <a:pt x="12431" y="15"/>
                              </a:lnTo>
                              <a:lnTo>
                                <a:pt x="12429" y="15"/>
                              </a:lnTo>
                              <a:lnTo>
                                <a:pt x="12426" y="12"/>
                              </a:lnTo>
                              <a:lnTo>
                                <a:pt x="12426" y="10"/>
                              </a:lnTo>
                              <a:lnTo>
                                <a:pt x="12426" y="6"/>
                              </a:lnTo>
                              <a:lnTo>
                                <a:pt x="12426" y="4"/>
                              </a:lnTo>
                              <a:lnTo>
                                <a:pt x="12429" y="1"/>
                              </a:lnTo>
                              <a:lnTo>
                                <a:pt x="12431" y="0"/>
                              </a:lnTo>
                              <a:lnTo>
                                <a:pt x="12435" y="0"/>
                              </a:lnTo>
                              <a:lnTo>
                                <a:pt x="12437" y="1"/>
                              </a:lnTo>
                              <a:lnTo>
                                <a:pt x="12440" y="4"/>
                              </a:lnTo>
                              <a:lnTo>
                                <a:pt x="12441" y="6"/>
                              </a:lnTo>
                              <a:lnTo>
                                <a:pt x="12441" y="10"/>
                              </a:lnTo>
                              <a:lnTo>
                                <a:pt x="12440" y="12"/>
                              </a:lnTo>
                              <a:lnTo>
                                <a:pt x="12437" y="15"/>
                              </a:lnTo>
                              <a:lnTo>
                                <a:pt x="12435" y="15"/>
                              </a:lnTo>
                              <a:close/>
                              <a:moveTo>
                                <a:pt x="12465" y="15"/>
                              </a:moveTo>
                              <a:lnTo>
                                <a:pt x="12461" y="15"/>
                              </a:lnTo>
                              <a:lnTo>
                                <a:pt x="12459" y="15"/>
                              </a:lnTo>
                              <a:lnTo>
                                <a:pt x="12456" y="12"/>
                              </a:lnTo>
                              <a:lnTo>
                                <a:pt x="12456" y="10"/>
                              </a:lnTo>
                              <a:lnTo>
                                <a:pt x="12456" y="6"/>
                              </a:lnTo>
                              <a:lnTo>
                                <a:pt x="12456" y="4"/>
                              </a:lnTo>
                              <a:lnTo>
                                <a:pt x="12459" y="1"/>
                              </a:lnTo>
                              <a:lnTo>
                                <a:pt x="12461" y="0"/>
                              </a:lnTo>
                              <a:lnTo>
                                <a:pt x="12465" y="0"/>
                              </a:lnTo>
                              <a:lnTo>
                                <a:pt x="12467" y="1"/>
                              </a:lnTo>
                              <a:lnTo>
                                <a:pt x="12470" y="4"/>
                              </a:lnTo>
                              <a:lnTo>
                                <a:pt x="12471" y="6"/>
                              </a:lnTo>
                              <a:lnTo>
                                <a:pt x="12471" y="10"/>
                              </a:lnTo>
                              <a:lnTo>
                                <a:pt x="12470" y="12"/>
                              </a:lnTo>
                              <a:lnTo>
                                <a:pt x="12467" y="15"/>
                              </a:lnTo>
                              <a:lnTo>
                                <a:pt x="12465" y="15"/>
                              </a:lnTo>
                              <a:close/>
                              <a:moveTo>
                                <a:pt x="12495" y="15"/>
                              </a:moveTo>
                              <a:lnTo>
                                <a:pt x="12491" y="15"/>
                              </a:lnTo>
                              <a:lnTo>
                                <a:pt x="12489" y="15"/>
                              </a:lnTo>
                              <a:lnTo>
                                <a:pt x="12486" y="12"/>
                              </a:lnTo>
                              <a:lnTo>
                                <a:pt x="12486" y="10"/>
                              </a:lnTo>
                              <a:lnTo>
                                <a:pt x="12486" y="6"/>
                              </a:lnTo>
                              <a:lnTo>
                                <a:pt x="12486" y="4"/>
                              </a:lnTo>
                              <a:lnTo>
                                <a:pt x="12489" y="1"/>
                              </a:lnTo>
                              <a:lnTo>
                                <a:pt x="12491" y="0"/>
                              </a:lnTo>
                              <a:lnTo>
                                <a:pt x="12495" y="0"/>
                              </a:lnTo>
                              <a:lnTo>
                                <a:pt x="12497" y="1"/>
                              </a:lnTo>
                              <a:lnTo>
                                <a:pt x="12500" y="4"/>
                              </a:lnTo>
                              <a:lnTo>
                                <a:pt x="12501" y="6"/>
                              </a:lnTo>
                              <a:lnTo>
                                <a:pt x="12501" y="10"/>
                              </a:lnTo>
                              <a:lnTo>
                                <a:pt x="12500" y="12"/>
                              </a:lnTo>
                              <a:lnTo>
                                <a:pt x="12497" y="15"/>
                              </a:lnTo>
                              <a:lnTo>
                                <a:pt x="12495" y="15"/>
                              </a:lnTo>
                              <a:close/>
                              <a:moveTo>
                                <a:pt x="12525" y="15"/>
                              </a:moveTo>
                              <a:lnTo>
                                <a:pt x="12521" y="15"/>
                              </a:lnTo>
                              <a:lnTo>
                                <a:pt x="12519" y="15"/>
                              </a:lnTo>
                              <a:lnTo>
                                <a:pt x="12516" y="12"/>
                              </a:lnTo>
                              <a:lnTo>
                                <a:pt x="12516" y="10"/>
                              </a:lnTo>
                              <a:lnTo>
                                <a:pt x="12516" y="6"/>
                              </a:lnTo>
                              <a:lnTo>
                                <a:pt x="12516" y="4"/>
                              </a:lnTo>
                              <a:lnTo>
                                <a:pt x="12519" y="1"/>
                              </a:lnTo>
                              <a:lnTo>
                                <a:pt x="12521" y="0"/>
                              </a:lnTo>
                              <a:lnTo>
                                <a:pt x="12525" y="0"/>
                              </a:lnTo>
                              <a:lnTo>
                                <a:pt x="12527" y="1"/>
                              </a:lnTo>
                              <a:lnTo>
                                <a:pt x="12530" y="4"/>
                              </a:lnTo>
                              <a:lnTo>
                                <a:pt x="12531" y="6"/>
                              </a:lnTo>
                              <a:lnTo>
                                <a:pt x="12531" y="10"/>
                              </a:lnTo>
                              <a:lnTo>
                                <a:pt x="12530" y="12"/>
                              </a:lnTo>
                              <a:lnTo>
                                <a:pt x="12527" y="15"/>
                              </a:lnTo>
                              <a:lnTo>
                                <a:pt x="12525" y="15"/>
                              </a:lnTo>
                              <a:close/>
                              <a:moveTo>
                                <a:pt x="12555" y="15"/>
                              </a:moveTo>
                              <a:lnTo>
                                <a:pt x="12551" y="15"/>
                              </a:lnTo>
                              <a:lnTo>
                                <a:pt x="12549" y="15"/>
                              </a:lnTo>
                              <a:lnTo>
                                <a:pt x="12546" y="12"/>
                              </a:lnTo>
                              <a:lnTo>
                                <a:pt x="12546" y="10"/>
                              </a:lnTo>
                              <a:lnTo>
                                <a:pt x="12546" y="6"/>
                              </a:lnTo>
                              <a:lnTo>
                                <a:pt x="12546" y="4"/>
                              </a:lnTo>
                              <a:lnTo>
                                <a:pt x="12549" y="1"/>
                              </a:lnTo>
                              <a:lnTo>
                                <a:pt x="12551" y="0"/>
                              </a:lnTo>
                              <a:lnTo>
                                <a:pt x="12555" y="0"/>
                              </a:lnTo>
                              <a:lnTo>
                                <a:pt x="12557" y="1"/>
                              </a:lnTo>
                              <a:lnTo>
                                <a:pt x="12560" y="4"/>
                              </a:lnTo>
                              <a:lnTo>
                                <a:pt x="12561" y="6"/>
                              </a:lnTo>
                              <a:lnTo>
                                <a:pt x="12561" y="10"/>
                              </a:lnTo>
                              <a:lnTo>
                                <a:pt x="12560" y="12"/>
                              </a:lnTo>
                              <a:lnTo>
                                <a:pt x="12557" y="15"/>
                              </a:lnTo>
                              <a:lnTo>
                                <a:pt x="12555" y="15"/>
                              </a:lnTo>
                              <a:close/>
                              <a:moveTo>
                                <a:pt x="12585" y="15"/>
                              </a:moveTo>
                              <a:lnTo>
                                <a:pt x="12581" y="15"/>
                              </a:lnTo>
                              <a:lnTo>
                                <a:pt x="12579" y="15"/>
                              </a:lnTo>
                              <a:lnTo>
                                <a:pt x="12577" y="12"/>
                              </a:lnTo>
                              <a:lnTo>
                                <a:pt x="12576" y="10"/>
                              </a:lnTo>
                              <a:lnTo>
                                <a:pt x="12576" y="6"/>
                              </a:lnTo>
                              <a:lnTo>
                                <a:pt x="12577" y="4"/>
                              </a:lnTo>
                              <a:lnTo>
                                <a:pt x="12579" y="1"/>
                              </a:lnTo>
                              <a:lnTo>
                                <a:pt x="12581" y="0"/>
                              </a:lnTo>
                              <a:lnTo>
                                <a:pt x="12585" y="0"/>
                              </a:lnTo>
                              <a:lnTo>
                                <a:pt x="12587" y="1"/>
                              </a:lnTo>
                              <a:lnTo>
                                <a:pt x="12590" y="4"/>
                              </a:lnTo>
                              <a:lnTo>
                                <a:pt x="12591" y="6"/>
                              </a:lnTo>
                              <a:lnTo>
                                <a:pt x="12591" y="10"/>
                              </a:lnTo>
                              <a:lnTo>
                                <a:pt x="12590" y="12"/>
                              </a:lnTo>
                              <a:lnTo>
                                <a:pt x="12587" y="15"/>
                              </a:lnTo>
                              <a:lnTo>
                                <a:pt x="12585" y="15"/>
                              </a:lnTo>
                              <a:close/>
                              <a:moveTo>
                                <a:pt x="12615" y="15"/>
                              </a:moveTo>
                              <a:lnTo>
                                <a:pt x="12611" y="15"/>
                              </a:lnTo>
                              <a:lnTo>
                                <a:pt x="12609" y="15"/>
                              </a:lnTo>
                              <a:lnTo>
                                <a:pt x="12607" y="12"/>
                              </a:lnTo>
                              <a:lnTo>
                                <a:pt x="12606" y="10"/>
                              </a:lnTo>
                              <a:lnTo>
                                <a:pt x="12606" y="6"/>
                              </a:lnTo>
                              <a:lnTo>
                                <a:pt x="12607" y="4"/>
                              </a:lnTo>
                              <a:lnTo>
                                <a:pt x="12609" y="1"/>
                              </a:lnTo>
                              <a:lnTo>
                                <a:pt x="12611" y="0"/>
                              </a:lnTo>
                              <a:lnTo>
                                <a:pt x="12615" y="0"/>
                              </a:lnTo>
                              <a:lnTo>
                                <a:pt x="12617" y="1"/>
                              </a:lnTo>
                              <a:lnTo>
                                <a:pt x="12620" y="4"/>
                              </a:lnTo>
                              <a:lnTo>
                                <a:pt x="12621" y="6"/>
                              </a:lnTo>
                              <a:lnTo>
                                <a:pt x="12621" y="10"/>
                              </a:lnTo>
                              <a:lnTo>
                                <a:pt x="12620" y="12"/>
                              </a:lnTo>
                              <a:lnTo>
                                <a:pt x="12617" y="15"/>
                              </a:lnTo>
                              <a:lnTo>
                                <a:pt x="12615" y="15"/>
                              </a:lnTo>
                              <a:close/>
                              <a:moveTo>
                                <a:pt x="12645" y="15"/>
                              </a:moveTo>
                              <a:lnTo>
                                <a:pt x="12641" y="15"/>
                              </a:lnTo>
                              <a:lnTo>
                                <a:pt x="12639" y="15"/>
                              </a:lnTo>
                              <a:lnTo>
                                <a:pt x="12637" y="12"/>
                              </a:lnTo>
                              <a:lnTo>
                                <a:pt x="12636" y="10"/>
                              </a:lnTo>
                              <a:lnTo>
                                <a:pt x="12636" y="6"/>
                              </a:lnTo>
                              <a:lnTo>
                                <a:pt x="12637" y="4"/>
                              </a:lnTo>
                              <a:lnTo>
                                <a:pt x="12639" y="1"/>
                              </a:lnTo>
                              <a:lnTo>
                                <a:pt x="12641" y="0"/>
                              </a:lnTo>
                              <a:lnTo>
                                <a:pt x="12645" y="0"/>
                              </a:lnTo>
                              <a:lnTo>
                                <a:pt x="12647" y="1"/>
                              </a:lnTo>
                              <a:lnTo>
                                <a:pt x="12650" y="4"/>
                              </a:lnTo>
                              <a:lnTo>
                                <a:pt x="12651" y="6"/>
                              </a:lnTo>
                              <a:lnTo>
                                <a:pt x="12651" y="10"/>
                              </a:lnTo>
                              <a:lnTo>
                                <a:pt x="12650" y="12"/>
                              </a:lnTo>
                              <a:lnTo>
                                <a:pt x="12647" y="15"/>
                              </a:lnTo>
                              <a:lnTo>
                                <a:pt x="12645" y="15"/>
                              </a:lnTo>
                              <a:close/>
                              <a:moveTo>
                                <a:pt x="12675" y="15"/>
                              </a:moveTo>
                              <a:lnTo>
                                <a:pt x="12671" y="15"/>
                              </a:lnTo>
                              <a:lnTo>
                                <a:pt x="12669" y="15"/>
                              </a:lnTo>
                              <a:lnTo>
                                <a:pt x="12667" y="12"/>
                              </a:lnTo>
                              <a:lnTo>
                                <a:pt x="12666" y="10"/>
                              </a:lnTo>
                              <a:lnTo>
                                <a:pt x="12666" y="6"/>
                              </a:lnTo>
                              <a:lnTo>
                                <a:pt x="12667" y="4"/>
                              </a:lnTo>
                              <a:lnTo>
                                <a:pt x="12669" y="1"/>
                              </a:lnTo>
                              <a:lnTo>
                                <a:pt x="12671" y="0"/>
                              </a:lnTo>
                              <a:lnTo>
                                <a:pt x="12675" y="0"/>
                              </a:lnTo>
                              <a:lnTo>
                                <a:pt x="12677" y="1"/>
                              </a:lnTo>
                              <a:lnTo>
                                <a:pt x="12680" y="4"/>
                              </a:lnTo>
                              <a:lnTo>
                                <a:pt x="12681" y="6"/>
                              </a:lnTo>
                              <a:lnTo>
                                <a:pt x="12681" y="10"/>
                              </a:lnTo>
                              <a:lnTo>
                                <a:pt x="12680" y="12"/>
                              </a:lnTo>
                              <a:lnTo>
                                <a:pt x="12677" y="15"/>
                              </a:lnTo>
                              <a:lnTo>
                                <a:pt x="12675" y="15"/>
                              </a:lnTo>
                              <a:close/>
                              <a:moveTo>
                                <a:pt x="12705" y="15"/>
                              </a:moveTo>
                              <a:lnTo>
                                <a:pt x="12701" y="15"/>
                              </a:lnTo>
                              <a:lnTo>
                                <a:pt x="12699" y="15"/>
                              </a:lnTo>
                              <a:lnTo>
                                <a:pt x="12697" y="12"/>
                              </a:lnTo>
                              <a:lnTo>
                                <a:pt x="12696" y="10"/>
                              </a:lnTo>
                              <a:lnTo>
                                <a:pt x="12696" y="6"/>
                              </a:lnTo>
                              <a:lnTo>
                                <a:pt x="12697" y="4"/>
                              </a:lnTo>
                              <a:lnTo>
                                <a:pt x="12699" y="1"/>
                              </a:lnTo>
                              <a:lnTo>
                                <a:pt x="12701" y="0"/>
                              </a:lnTo>
                              <a:lnTo>
                                <a:pt x="12705" y="0"/>
                              </a:lnTo>
                              <a:lnTo>
                                <a:pt x="12707" y="1"/>
                              </a:lnTo>
                              <a:lnTo>
                                <a:pt x="12710" y="4"/>
                              </a:lnTo>
                              <a:lnTo>
                                <a:pt x="12711" y="6"/>
                              </a:lnTo>
                              <a:lnTo>
                                <a:pt x="12711" y="10"/>
                              </a:lnTo>
                              <a:lnTo>
                                <a:pt x="12710" y="12"/>
                              </a:lnTo>
                              <a:lnTo>
                                <a:pt x="12707" y="15"/>
                              </a:lnTo>
                              <a:lnTo>
                                <a:pt x="12705" y="15"/>
                              </a:lnTo>
                              <a:close/>
                              <a:moveTo>
                                <a:pt x="12735" y="15"/>
                              </a:moveTo>
                              <a:lnTo>
                                <a:pt x="12731" y="15"/>
                              </a:lnTo>
                              <a:lnTo>
                                <a:pt x="12730" y="15"/>
                              </a:lnTo>
                              <a:lnTo>
                                <a:pt x="12727" y="12"/>
                              </a:lnTo>
                              <a:lnTo>
                                <a:pt x="12726" y="10"/>
                              </a:lnTo>
                              <a:lnTo>
                                <a:pt x="12726" y="6"/>
                              </a:lnTo>
                              <a:lnTo>
                                <a:pt x="12727" y="4"/>
                              </a:lnTo>
                              <a:lnTo>
                                <a:pt x="12730" y="1"/>
                              </a:lnTo>
                              <a:lnTo>
                                <a:pt x="12731" y="0"/>
                              </a:lnTo>
                              <a:lnTo>
                                <a:pt x="12735" y="0"/>
                              </a:lnTo>
                              <a:lnTo>
                                <a:pt x="12737" y="1"/>
                              </a:lnTo>
                              <a:lnTo>
                                <a:pt x="12740" y="4"/>
                              </a:lnTo>
                              <a:lnTo>
                                <a:pt x="12741" y="6"/>
                              </a:lnTo>
                              <a:lnTo>
                                <a:pt x="12741" y="10"/>
                              </a:lnTo>
                              <a:lnTo>
                                <a:pt x="12740" y="12"/>
                              </a:lnTo>
                              <a:lnTo>
                                <a:pt x="12737" y="15"/>
                              </a:lnTo>
                              <a:lnTo>
                                <a:pt x="12735" y="15"/>
                              </a:lnTo>
                              <a:close/>
                              <a:moveTo>
                                <a:pt x="12765" y="15"/>
                              </a:moveTo>
                              <a:lnTo>
                                <a:pt x="12761" y="15"/>
                              </a:lnTo>
                              <a:lnTo>
                                <a:pt x="12760" y="15"/>
                              </a:lnTo>
                              <a:lnTo>
                                <a:pt x="12757" y="12"/>
                              </a:lnTo>
                              <a:lnTo>
                                <a:pt x="12756" y="10"/>
                              </a:lnTo>
                              <a:lnTo>
                                <a:pt x="12756" y="6"/>
                              </a:lnTo>
                              <a:lnTo>
                                <a:pt x="12757" y="4"/>
                              </a:lnTo>
                              <a:lnTo>
                                <a:pt x="12760" y="1"/>
                              </a:lnTo>
                              <a:lnTo>
                                <a:pt x="12761" y="0"/>
                              </a:lnTo>
                              <a:lnTo>
                                <a:pt x="12765" y="0"/>
                              </a:lnTo>
                              <a:lnTo>
                                <a:pt x="12767" y="1"/>
                              </a:lnTo>
                              <a:lnTo>
                                <a:pt x="12770" y="4"/>
                              </a:lnTo>
                              <a:lnTo>
                                <a:pt x="12771" y="6"/>
                              </a:lnTo>
                              <a:lnTo>
                                <a:pt x="12771" y="10"/>
                              </a:lnTo>
                              <a:lnTo>
                                <a:pt x="12770" y="12"/>
                              </a:lnTo>
                              <a:lnTo>
                                <a:pt x="12767" y="15"/>
                              </a:lnTo>
                              <a:lnTo>
                                <a:pt x="12765" y="15"/>
                              </a:lnTo>
                              <a:close/>
                              <a:moveTo>
                                <a:pt x="12795" y="15"/>
                              </a:moveTo>
                              <a:lnTo>
                                <a:pt x="12791" y="15"/>
                              </a:lnTo>
                              <a:lnTo>
                                <a:pt x="12790" y="15"/>
                              </a:lnTo>
                              <a:lnTo>
                                <a:pt x="12787" y="12"/>
                              </a:lnTo>
                              <a:lnTo>
                                <a:pt x="12786" y="10"/>
                              </a:lnTo>
                              <a:lnTo>
                                <a:pt x="12786" y="6"/>
                              </a:lnTo>
                              <a:lnTo>
                                <a:pt x="12787" y="4"/>
                              </a:lnTo>
                              <a:lnTo>
                                <a:pt x="12790" y="1"/>
                              </a:lnTo>
                              <a:lnTo>
                                <a:pt x="12791" y="0"/>
                              </a:lnTo>
                              <a:lnTo>
                                <a:pt x="12795" y="0"/>
                              </a:lnTo>
                              <a:lnTo>
                                <a:pt x="12797" y="1"/>
                              </a:lnTo>
                              <a:lnTo>
                                <a:pt x="12800" y="4"/>
                              </a:lnTo>
                              <a:lnTo>
                                <a:pt x="12801" y="6"/>
                              </a:lnTo>
                              <a:lnTo>
                                <a:pt x="12801" y="10"/>
                              </a:lnTo>
                              <a:lnTo>
                                <a:pt x="12800" y="12"/>
                              </a:lnTo>
                              <a:lnTo>
                                <a:pt x="12797" y="15"/>
                              </a:lnTo>
                              <a:lnTo>
                                <a:pt x="12795" y="15"/>
                              </a:lnTo>
                              <a:close/>
                              <a:moveTo>
                                <a:pt x="12825" y="15"/>
                              </a:moveTo>
                              <a:lnTo>
                                <a:pt x="12821" y="15"/>
                              </a:lnTo>
                              <a:lnTo>
                                <a:pt x="12820" y="15"/>
                              </a:lnTo>
                              <a:lnTo>
                                <a:pt x="12817" y="12"/>
                              </a:lnTo>
                              <a:lnTo>
                                <a:pt x="12816" y="10"/>
                              </a:lnTo>
                              <a:lnTo>
                                <a:pt x="12816" y="6"/>
                              </a:lnTo>
                              <a:lnTo>
                                <a:pt x="12817" y="4"/>
                              </a:lnTo>
                              <a:lnTo>
                                <a:pt x="12820" y="1"/>
                              </a:lnTo>
                              <a:lnTo>
                                <a:pt x="12821" y="0"/>
                              </a:lnTo>
                              <a:lnTo>
                                <a:pt x="12825" y="0"/>
                              </a:lnTo>
                              <a:lnTo>
                                <a:pt x="12827" y="1"/>
                              </a:lnTo>
                              <a:lnTo>
                                <a:pt x="12830" y="4"/>
                              </a:lnTo>
                              <a:lnTo>
                                <a:pt x="12831" y="6"/>
                              </a:lnTo>
                              <a:lnTo>
                                <a:pt x="12831" y="10"/>
                              </a:lnTo>
                              <a:lnTo>
                                <a:pt x="12830" y="12"/>
                              </a:lnTo>
                              <a:lnTo>
                                <a:pt x="12827" y="15"/>
                              </a:lnTo>
                              <a:lnTo>
                                <a:pt x="12825" y="15"/>
                              </a:lnTo>
                              <a:close/>
                              <a:moveTo>
                                <a:pt x="12855" y="15"/>
                              </a:moveTo>
                              <a:lnTo>
                                <a:pt x="12851" y="15"/>
                              </a:lnTo>
                              <a:lnTo>
                                <a:pt x="12850" y="15"/>
                              </a:lnTo>
                              <a:lnTo>
                                <a:pt x="12847" y="12"/>
                              </a:lnTo>
                              <a:lnTo>
                                <a:pt x="12846" y="10"/>
                              </a:lnTo>
                              <a:lnTo>
                                <a:pt x="12846" y="6"/>
                              </a:lnTo>
                              <a:lnTo>
                                <a:pt x="12847" y="4"/>
                              </a:lnTo>
                              <a:lnTo>
                                <a:pt x="12850" y="1"/>
                              </a:lnTo>
                              <a:lnTo>
                                <a:pt x="12851" y="0"/>
                              </a:lnTo>
                              <a:lnTo>
                                <a:pt x="12855" y="0"/>
                              </a:lnTo>
                              <a:lnTo>
                                <a:pt x="12857" y="1"/>
                              </a:lnTo>
                              <a:lnTo>
                                <a:pt x="12860" y="4"/>
                              </a:lnTo>
                              <a:lnTo>
                                <a:pt x="12861" y="6"/>
                              </a:lnTo>
                              <a:lnTo>
                                <a:pt x="12861" y="10"/>
                              </a:lnTo>
                              <a:lnTo>
                                <a:pt x="12860" y="12"/>
                              </a:lnTo>
                              <a:lnTo>
                                <a:pt x="12857" y="15"/>
                              </a:lnTo>
                              <a:lnTo>
                                <a:pt x="12855" y="15"/>
                              </a:lnTo>
                              <a:close/>
                              <a:moveTo>
                                <a:pt x="12886" y="15"/>
                              </a:moveTo>
                              <a:lnTo>
                                <a:pt x="12881" y="15"/>
                              </a:lnTo>
                              <a:lnTo>
                                <a:pt x="12880" y="15"/>
                              </a:lnTo>
                              <a:lnTo>
                                <a:pt x="12877" y="12"/>
                              </a:lnTo>
                              <a:lnTo>
                                <a:pt x="12876" y="10"/>
                              </a:lnTo>
                              <a:lnTo>
                                <a:pt x="12876" y="6"/>
                              </a:lnTo>
                              <a:lnTo>
                                <a:pt x="12877" y="4"/>
                              </a:lnTo>
                              <a:lnTo>
                                <a:pt x="12880" y="1"/>
                              </a:lnTo>
                              <a:lnTo>
                                <a:pt x="12881" y="0"/>
                              </a:lnTo>
                              <a:lnTo>
                                <a:pt x="12886" y="0"/>
                              </a:lnTo>
                              <a:lnTo>
                                <a:pt x="12887" y="1"/>
                              </a:lnTo>
                              <a:lnTo>
                                <a:pt x="12890" y="4"/>
                              </a:lnTo>
                              <a:lnTo>
                                <a:pt x="12891" y="6"/>
                              </a:lnTo>
                              <a:lnTo>
                                <a:pt x="12891" y="10"/>
                              </a:lnTo>
                              <a:lnTo>
                                <a:pt x="12890" y="12"/>
                              </a:lnTo>
                              <a:lnTo>
                                <a:pt x="12887" y="15"/>
                              </a:lnTo>
                              <a:lnTo>
                                <a:pt x="12886" y="15"/>
                              </a:lnTo>
                              <a:close/>
                              <a:moveTo>
                                <a:pt x="12916" y="15"/>
                              </a:moveTo>
                              <a:lnTo>
                                <a:pt x="12911" y="15"/>
                              </a:lnTo>
                              <a:lnTo>
                                <a:pt x="12910" y="15"/>
                              </a:lnTo>
                              <a:lnTo>
                                <a:pt x="12907" y="12"/>
                              </a:lnTo>
                              <a:lnTo>
                                <a:pt x="12906" y="10"/>
                              </a:lnTo>
                              <a:lnTo>
                                <a:pt x="12906" y="6"/>
                              </a:lnTo>
                              <a:lnTo>
                                <a:pt x="12907" y="4"/>
                              </a:lnTo>
                              <a:lnTo>
                                <a:pt x="12910" y="1"/>
                              </a:lnTo>
                              <a:lnTo>
                                <a:pt x="12911" y="0"/>
                              </a:lnTo>
                              <a:lnTo>
                                <a:pt x="12916" y="0"/>
                              </a:lnTo>
                              <a:lnTo>
                                <a:pt x="12917" y="1"/>
                              </a:lnTo>
                              <a:lnTo>
                                <a:pt x="12920" y="4"/>
                              </a:lnTo>
                              <a:lnTo>
                                <a:pt x="12921" y="6"/>
                              </a:lnTo>
                              <a:lnTo>
                                <a:pt x="12921" y="10"/>
                              </a:lnTo>
                              <a:lnTo>
                                <a:pt x="12920" y="12"/>
                              </a:lnTo>
                              <a:lnTo>
                                <a:pt x="12917" y="15"/>
                              </a:lnTo>
                              <a:lnTo>
                                <a:pt x="12916" y="15"/>
                              </a:lnTo>
                              <a:close/>
                              <a:moveTo>
                                <a:pt x="12946" y="15"/>
                              </a:moveTo>
                              <a:lnTo>
                                <a:pt x="12941" y="15"/>
                              </a:lnTo>
                              <a:lnTo>
                                <a:pt x="12940" y="15"/>
                              </a:lnTo>
                              <a:lnTo>
                                <a:pt x="12937" y="12"/>
                              </a:lnTo>
                              <a:lnTo>
                                <a:pt x="12936" y="10"/>
                              </a:lnTo>
                              <a:lnTo>
                                <a:pt x="12936" y="6"/>
                              </a:lnTo>
                              <a:lnTo>
                                <a:pt x="12937" y="4"/>
                              </a:lnTo>
                              <a:lnTo>
                                <a:pt x="12940" y="1"/>
                              </a:lnTo>
                              <a:lnTo>
                                <a:pt x="12941" y="0"/>
                              </a:lnTo>
                              <a:lnTo>
                                <a:pt x="12946" y="0"/>
                              </a:lnTo>
                              <a:lnTo>
                                <a:pt x="12947" y="1"/>
                              </a:lnTo>
                              <a:lnTo>
                                <a:pt x="12950" y="4"/>
                              </a:lnTo>
                              <a:lnTo>
                                <a:pt x="12951" y="6"/>
                              </a:lnTo>
                              <a:lnTo>
                                <a:pt x="12951" y="10"/>
                              </a:lnTo>
                              <a:lnTo>
                                <a:pt x="12950" y="12"/>
                              </a:lnTo>
                              <a:lnTo>
                                <a:pt x="12947" y="15"/>
                              </a:lnTo>
                              <a:lnTo>
                                <a:pt x="12946" y="15"/>
                              </a:lnTo>
                              <a:close/>
                              <a:moveTo>
                                <a:pt x="12976" y="15"/>
                              </a:moveTo>
                              <a:lnTo>
                                <a:pt x="12971" y="15"/>
                              </a:lnTo>
                              <a:lnTo>
                                <a:pt x="12970" y="15"/>
                              </a:lnTo>
                              <a:lnTo>
                                <a:pt x="12967" y="12"/>
                              </a:lnTo>
                              <a:lnTo>
                                <a:pt x="12966" y="10"/>
                              </a:lnTo>
                              <a:lnTo>
                                <a:pt x="12966" y="6"/>
                              </a:lnTo>
                              <a:lnTo>
                                <a:pt x="12967" y="4"/>
                              </a:lnTo>
                              <a:lnTo>
                                <a:pt x="12970" y="1"/>
                              </a:lnTo>
                              <a:lnTo>
                                <a:pt x="12971" y="0"/>
                              </a:lnTo>
                              <a:lnTo>
                                <a:pt x="12976" y="0"/>
                              </a:lnTo>
                              <a:lnTo>
                                <a:pt x="12977" y="1"/>
                              </a:lnTo>
                              <a:lnTo>
                                <a:pt x="12980" y="4"/>
                              </a:lnTo>
                              <a:lnTo>
                                <a:pt x="12981" y="6"/>
                              </a:lnTo>
                              <a:lnTo>
                                <a:pt x="12981" y="10"/>
                              </a:lnTo>
                              <a:lnTo>
                                <a:pt x="12980" y="12"/>
                              </a:lnTo>
                              <a:lnTo>
                                <a:pt x="12977" y="15"/>
                              </a:lnTo>
                              <a:lnTo>
                                <a:pt x="12976" y="15"/>
                              </a:lnTo>
                              <a:close/>
                              <a:moveTo>
                                <a:pt x="13006" y="15"/>
                              </a:moveTo>
                              <a:lnTo>
                                <a:pt x="13001" y="15"/>
                              </a:lnTo>
                              <a:lnTo>
                                <a:pt x="13000" y="15"/>
                              </a:lnTo>
                              <a:lnTo>
                                <a:pt x="12997" y="12"/>
                              </a:lnTo>
                              <a:lnTo>
                                <a:pt x="12996" y="10"/>
                              </a:lnTo>
                              <a:lnTo>
                                <a:pt x="12996" y="6"/>
                              </a:lnTo>
                              <a:lnTo>
                                <a:pt x="12997" y="4"/>
                              </a:lnTo>
                              <a:lnTo>
                                <a:pt x="13000" y="1"/>
                              </a:lnTo>
                              <a:lnTo>
                                <a:pt x="13001" y="0"/>
                              </a:lnTo>
                              <a:lnTo>
                                <a:pt x="13006" y="0"/>
                              </a:lnTo>
                              <a:lnTo>
                                <a:pt x="13007" y="1"/>
                              </a:lnTo>
                              <a:lnTo>
                                <a:pt x="13010" y="4"/>
                              </a:lnTo>
                              <a:lnTo>
                                <a:pt x="13011" y="6"/>
                              </a:lnTo>
                              <a:lnTo>
                                <a:pt x="13011" y="10"/>
                              </a:lnTo>
                              <a:lnTo>
                                <a:pt x="13010" y="12"/>
                              </a:lnTo>
                              <a:lnTo>
                                <a:pt x="13007" y="15"/>
                              </a:lnTo>
                              <a:lnTo>
                                <a:pt x="13006" y="15"/>
                              </a:lnTo>
                              <a:close/>
                              <a:moveTo>
                                <a:pt x="13036" y="15"/>
                              </a:moveTo>
                              <a:lnTo>
                                <a:pt x="13031" y="15"/>
                              </a:lnTo>
                              <a:lnTo>
                                <a:pt x="13030" y="15"/>
                              </a:lnTo>
                              <a:lnTo>
                                <a:pt x="13027" y="12"/>
                              </a:lnTo>
                              <a:lnTo>
                                <a:pt x="13026" y="10"/>
                              </a:lnTo>
                              <a:lnTo>
                                <a:pt x="13026" y="6"/>
                              </a:lnTo>
                              <a:lnTo>
                                <a:pt x="13027" y="4"/>
                              </a:lnTo>
                              <a:lnTo>
                                <a:pt x="13030" y="1"/>
                              </a:lnTo>
                              <a:lnTo>
                                <a:pt x="13031" y="0"/>
                              </a:lnTo>
                              <a:lnTo>
                                <a:pt x="13036" y="0"/>
                              </a:lnTo>
                              <a:lnTo>
                                <a:pt x="13037" y="1"/>
                              </a:lnTo>
                              <a:lnTo>
                                <a:pt x="13040" y="4"/>
                              </a:lnTo>
                              <a:lnTo>
                                <a:pt x="13041" y="6"/>
                              </a:lnTo>
                              <a:lnTo>
                                <a:pt x="13041" y="10"/>
                              </a:lnTo>
                              <a:lnTo>
                                <a:pt x="13040" y="12"/>
                              </a:lnTo>
                              <a:lnTo>
                                <a:pt x="13037" y="15"/>
                              </a:lnTo>
                              <a:lnTo>
                                <a:pt x="13036" y="15"/>
                              </a:lnTo>
                              <a:close/>
                              <a:moveTo>
                                <a:pt x="13066" y="15"/>
                              </a:moveTo>
                              <a:lnTo>
                                <a:pt x="13061" y="15"/>
                              </a:lnTo>
                              <a:lnTo>
                                <a:pt x="13060" y="15"/>
                              </a:lnTo>
                              <a:lnTo>
                                <a:pt x="13057" y="12"/>
                              </a:lnTo>
                              <a:lnTo>
                                <a:pt x="13056" y="10"/>
                              </a:lnTo>
                              <a:lnTo>
                                <a:pt x="13056" y="6"/>
                              </a:lnTo>
                              <a:lnTo>
                                <a:pt x="13057" y="4"/>
                              </a:lnTo>
                              <a:lnTo>
                                <a:pt x="13060" y="1"/>
                              </a:lnTo>
                              <a:lnTo>
                                <a:pt x="13061" y="0"/>
                              </a:lnTo>
                              <a:lnTo>
                                <a:pt x="13066" y="0"/>
                              </a:lnTo>
                              <a:lnTo>
                                <a:pt x="13067" y="1"/>
                              </a:lnTo>
                              <a:lnTo>
                                <a:pt x="13070" y="4"/>
                              </a:lnTo>
                              <a:lnTo>
                                <a:pt x="13071" y="6"/>
                              </a:lnTo>
                              <a:lnTo>
                                <a:pt x="13071" y="10"/>
                              </a:lnTo>
                              <a:lnTo>
                                <a:pt x="13070" y="12"/>
                              </a:lnTo>
                              <a:lnTo>
                                <a:pt x="13067" y="15"/>
                              </a:lnTo>
                              <a:lnTo>
                                <a:pt x="13066" y="15"/>
                              </a:lnTo>
                              <a:close/>
                              <a:moveTo>
                                <a:pt x="13096" y="15"/>
                              </a:moveTo>
                              <a:lnTo>
                                <a:pt x="13091" y="15"/>
                              </a:lnTo>
                              <a:lnTo>
                                <a:pt x="13090" y="15"/>
                              </a:lnTo>
                              <a:lnTo>
                                <a:pt x="13087" y="12"/>
                              </a:lnTo>
                              <a:lnTo>
                                <a:pt x="13086" y="10"/>
                              </a:lnTo>
                              <a:lnTo>
                                <a:pt x="13086" y="6"/>
                              </a:lnTo>
                              <a:lnTo>
                                <a:pt x="13087" y="4"/>
                              </a:lnTo>
                              <a:lnTo>
                                <a:pt x="13090" y="1"/>
                              </a:lnTo>
                              <a:lnTo>
                                <a:pt x="13091" y="0"/>
                              </a:lnTo>
                              <a:lnTo>
                                <a:pt x="13096" y="0"/>
                              </a:lnTo>
                              <a:lnTo>
                                <a:pt x="13097" y="1"/>
                              </a:lnTo>
                              <a:lnTo>
                                <a:pt x="13100" y="4"/>
                              </a:lnTo>
                              <a:lnTo>
                                <a:pt x="13101" y="6"/>
                              </a:lnTo>
                              <a:lnTo>
                                <a:pt x="13101" y="10"/>
                              </a:lnTo>
                              <a:lnTo>
                                <a:pt x="13100" y="12"/>
                              </a:lnTo>
                              <a:lnTo>
                                <a:pt x="13097" y="15"/>
                              </a:lnTo>
                              <a:lnTo>
                                <a:pt x="13096" y="15"/>
                              </a:lnTo>
                              <a:close/>
                              <a:moveTo>
                                <a:pt x="13126" y="15"/>
                              </a:moveTo>
                              <a:lnTo>
                                <a:pt x="13121" y="15"/>
                              </a:lnTo>
                              <a:lnTo>
                                <a:pt x="13120" y="15"/>
                              </a:lnTo>
                              <a:lnTo>
                                <a:pt x="13117" y="12"/>
                              </a:lnTo>
                              <a:lnTo>
                                <a:pt x="13116" y="10"/>
                              </a:lnTo>
                              <a:lnTo>
                                <a:pt x="13116" y="6"/>
                              </a:lnTo>
                              <a:lnTo>
                                <a:pt x="13117" y="4"/>
                              </a:lnTo>
                              <a:lnTo>
                                <a:pt x="13120" y="1"/>
                              </a:lnTo>
                              <a:lnTo>
                                <a:pt x="13121" y="0"/>
                              </a:lnTo>
                              <a:lnTo>
                                <a:pt x="13126" y="0"/>
                              </a:lnTo>
                              <a:lnTo>
                                <a:pt x="13127" y="1"/>
                              </a:lnTo>
                              <a:lnTo>
                                <a:pt x="13130" y="4"/>
                              </a:lnTo>
                              <a:lnTo>
                                <a:pt x="13131" y="6"/>
                              </a:lnTo>
                              <a:lnTo>
                                <a:pt x="13131" y="10"/>
                              </a:lnTo>
                              <a:lnTo>
                                <a:pt x="13130" y="12"/>
                              </a:lnTo>
                              <a:lnTo>
                                <a:pt x="13127" y="15"/>
                              </a:lnTo>
                              <a:lnTo>
                                <a:pt x="13126" y="15"/>
                              </a:lnTo>
                              <a:close/>
                              <a:moveTo>
                                <a:pt x="13156" y="15"/>
                              </a:moveTo>
                              <a:lnTo>
                                <a:pt x="13151" y="15"/>
                              </a:lnTo>
                              <a:lnTo>
                                <a:pt x="13150" y="15"/>
                              </a:lnTo>
                              <a:lnTo>
                                <a:pt x="13147" y="12"/>
                              </a:lnTo>
                              <a:lnTo>
                                <a:pt x="13146" y="10"/>
                              </a:lnTo>
                              <a:lnTo>
                                <a:pt x="13146" y="6"/>
                              </a:lnTo>
                              <a:lnTo>
                                <a:pt x="13147" y="4"/>
                              </a:lnTo>
                              <a:lnTo>
                                <a:pt x="13150" y="1"/>
                              </a:lnTo>
                              <a:lnTo>
                                <a:pt x="13151" y="0"/>
                              </a:lnTo>
                              <a:lnTo>
                                <a:pt x="13156" y="0"/>
                              </a:lnTo>
                              <a:lnTo>
                                <a:pt x="13157" y="1"/>
                              </a:lnTo>
                              <a:lnTo>
                                <a:pt x="13160" y="4"/>
                              </a:lnTo>
                              <a:lnTo>
                                <a:pt x="13161" y="6"/>
                              </a:lnTo>
                              <a:lnTo>
                                <a:pt x="13161" y="10"/>
                              </a:lnTo>
                              <a:lnTo>
                                <a:pt x="13160" y="12"/>
                              </a:lnTo>
                              <a:lnTo>
                                <a:pt x="13157" y="15"/>
                              </a:lnTo>
                              <a:lnTo>
                                <a:pt x="13156" y="15"/>
                              </a:lnTo>
                              <a:close/>
                              <a:moveTo>
                                <a:pt x="13186" y="15"/>
                              </a:moveTo>
                              <a:lnTo>
                                <a:pt x="13182" y="15"/>
                              </a:lnTo>
                              <a:lnTo>
                                <a:pt x="13180" y="15"/>
                              </a:lnTo>
                              <a:lnTo>
                                <a:pt x="13177" y="12"/>
                              </a:lnTo>
                              <a:lnTo>
                                <a:pt x="13176" y="10"/>
                              </a:lnTo>
                              <a:lnTo>
                                <a:pt x="13176" y="6"/>
                              </a:lnTo>
                              <a:lnTo>
                                <a:pt x="13177" y="4"/>
                              </a:lnTo>
                              <a:lnTo>
                                <a:pt x="13180" y="1"/>
                              </a:lnTo>
                              <a:lnTo>
                                <a:pt x="13182" y="0"/>
                              </a:lnTo>
                              <a:lnTo>
                                <a:pt x="13186" y="0"/>
                              </a:lnTo>
                              <a:lnTo>
                                <a:pt x="13187" y="1"/>
                              </a:lnTo>
                              <a:lnTo>
                                <a:pt x="13190" y="4"/>
                              </a:lnTo>
                              <a:lnTo>
                                <a:pt x="13191" y="6"/>
                              </a:lnTo>
                              <a:lnTo>
                                <a:pt x="13191" y="10"/>
                              </a:lnTo>
                              <a:lnTo>
                                <a:pt x="13190" y="12"/>
                              </a:lnTo>
                              <a:lnTo>
                                <a:pt x="13187" y="15"/>
                              </a:lnTo>
                              <a:lnTo>
                                <a:pt x="13186" y="15"/>
                              </a:lnTo>
                              <a:close/>
                              <a:moveTo>
                                <a:pt x="13216" y="15"/>
                              </a:moveTo>
                              <a:lnTo>
                                <a:pt x="13212" y="15"/>
                              </a:lnTo>
                              <a:lnTo>
                                <a:pt x="13210" y="15"/>
                              </a:lnTo>
                              <a:lnTo>
                                <a:pt x="13207" y="12"/>
                              </a:lnTo>
                              <a:lnTo>
                                <a:pt x="13206" y="10"/>
                              </a:lnTo>
                              <a:lnTo>
                                <a:pt x="13206" y="6"/>
                              </a:lnTo>
                              <a:lnTo>
                                <a:pt x="13207" y="4"/>
                              </a:lnTo>
                              <a:lnTo>
                                <a:pt x="13210" y="1"/>
                              </a:lnTo>
                              <a:lnTo>
                                <a:pt x="13212" y="0"/>
                              </a:lnTo>
                              <a:lnTo>
                                <a:pt x="13216" y="0"/>
                              </a:lnTo>
                              <a:lnTo>
                                <a:pt x="13217" y="1"/>
                              </a:lnTo>
                              <a:lnTo>
                                <a:pt x="13220" y="4"/>
                              </a:lnTo>
                              <a:lnTo>
                                <a:pt x="13221" y="6"/>
                              </a:lnTo>
                              <a:lnTo>
                                <a:pt x="13221" y="10"/>
                              </a:lnTo>
                              <a:lnTo>
                                <a:pt x="13220" y="12"/>
                              </a:lnTo>
                              <a:lnTo>
                                <a:pt x="13217" y="15"/>
                              </a:lnTo>
                              <a:lnTo>
                                <a:pt x="13216" y="15"/>
                              </a:lnTo>
                              <a:close/>
                              <a:moveTo>
                                <a:pt x="13246" y="15"/>
                              </a:moveTo>
                              <a:lnTo>
                                <a:pt x="13242" y="15"/>
                              </a:lnTo>
                              <a:lnTo>
                                <a:pt x="13240" y="15"/>
                              </a:lnTo>
                              <a:lnTo>
                                <a:pt x="13237" y="12"/>
                              </a:lnTo>
                              <a:lnTo>
                                <a:pt x="13236" y="10"/>
                              </a:lnTo>
                              <a:lnTo>
                                <a:pt x="13236" y="6"/>
                              </a:lnTo>
                              <a:lnTo>
                                <a:pt x="13237" y="4"/>
                              </a:lnTo>
                              <a:lnTo>
                                <a:pt x="13240" y="1"/>
                              </a:lnTo>
                              <a:lnTo>
                                <a:pt x="13242" y="0"/>
                              </a:lnTo>
                              <a:lnTo>
                                <a:pt x="13246" y="0"/>
                              </a:lnTo>
                              <a:lnTo>
                                <a:pt x="13247" y="1"/>
                              </a:lnTo>
                              <a:lnTo>
                                <a:pt x="13250" y="4"/>
                              </a:lnTo>
                              <a:lnTo>
                                <a:pt x="13251" y="6"/>
                              </a:lnTo>
                              <a:lnTo>
                                <a:pt x="13251" y="10"/>
                              </a:lnTo>
                              <a:lnTo>
                                <a:pt x="13250" y="12"/>
                              </a:lnTo>
                              <a:lnTo>
                                <a:pt x="13247" y="15"/>
                              </a:lnTo>
                              <a:lnTo>
                                <a:pt x="13246" y="15"/>
                              </a:lnTo>
                              <a:close/>
                              <a:moveTo>
                                <a:pt x="13276" y="15"/>
                              </a:moveTo>
                              <a:lnTo>
                                <a:pt x="13272" y="15"/>
                              </a:lnTo>
                              <a:lnTo>
                                <a:pt x="13270" y="15"/>
                              </a:lnTo>
                              <a:lnTo>
                                <a:pt x="13267" y="12"/>
                              </a:lnTo>
                              <a:lnTo>
                                <a:pt x="13266" y="10"/>
                              </a:lnTo>
                              <a:lnTo>
                                <a:pt x="13266" y="6"/>
                              </a:lnTo>
                              <a:lnTo>
                                <a:pt x="13267" y="4"/>
                              </a:lnTo>
                              <a:lnTo>
                                <a:pt x="13270" y="1"/>
                              </a:lnTo>
                              <a:lnTo>
                                <a:pt x="13272" y="0"/>
                              </a:lnTo>
                              <a:lnTo>
                                <a:pt x="13276" y="0"/>
                              </a:lnTo>
                              <a:lnTo>
                                <a:pt x="13277" y="1"/>
                              </a:lnTo>
                              <a:lnTo>
                                <a:pt x="13280" y="4"/>
                              </a:lnTo>
                              <a:lnTo>
                                <a:pt x="13281" y="6"/>
                              </a:lnTo>
                              <a:lnTo>
                                <a:pt x="13281" y="10"/>
                              </a:lnTo>
                              <a:lnTo>
                                <a:pt x="13280" y="12"/>
                              </a:lnTo>
                              <a:lnTo>
                                <a:pt x="13277" y="15"/>
                              </a:lnTo>
                              <a:lnTo>
                                <a:pt x="13276" y="15"/>
                              </a:lnTo>
                              <a:close/>
                              <a:moveTo>
                                <a:pt x="13306" y="15"/>
                              </a:moveTo>
                              <a:lnTo>
                                <a:pt x="13302" y="15"/>
                              </a:lnTo>
                              <a:lnTo>
                                <a:pt x="13300" y="15"/>
                              </a:lnTo>
                              <a:lnTo>
                                <a:pt x="13297" y="12"/>
                              </a:lnTo>
                              <a:lnTo>
                                <a:pt x="13296" y="10"/>
                              </a:lnTo>
                              <a:lnTo>
                                <a:pt x="13296" y="6"/>
                              </a:lnTo>
                              <a:lnTo>
                                <a:pt x="13297" y="4"/>
                              </a:lnTo>
                              <a:lnTo>
                                <a:pt x="13300" y="1"/>
                              </a:lnTo>
                              <a:lnTo>
                                <a:pt x="13302" y="0"/>
                              </a:lnTo>
                              <a:lnTo>
                                <a:pt x="13306" y="0"/>
                              </a:lnTo>
                              <a:lnTo>
                                <a:pt x="13307" y="1"/>
                              </a:lnTo>
                              <a:lnTo>
                                <a:pt x="13310" y="4"/>
                              </a:lnTo>
                              <a:lnTo>
                                <a:pt x="13311" y="6"/>
                              </a:lnTo>
                              <a:lnTo>
                                <a:pt x="13311" y="10"/>
                              </a:lnTo>
                              <a:lnTo>
                                <a:pt x="13310" y="12"/>
                              </a:lnTo>
                              <a:lnTo>
                                <a:pt x="13307" y="15"/>
                              </a:lnTo>
                              <a:lnTo>
                                <a:pt x="13306" y="15"/>
                              </a:lnTo>
                              <a:close/>
                              <a:moveTo>
                                <a:pt x="13336" y="15"/>
                              </a:moveTo>
                              <a:lnTo>
                                <a:pt x="13332" y="15"/>
                              </a:lnTo>
                              <a:lnTo>
                                <a:pt x="13330" y="15"/>
                              </a:lnTo>
                              <a:lnTo>
                                <a:pt x="13327" y="12"/>
                              </a:lnTo>
                              <a:lnTo>
                                <a:pt x="13326" y="10"/>
                              </a:lnTo>
                              <a:lnTo>
                                <a:pt x="13326" y="6"/>
                              </a:lnTo>
                              <a:lnTo>
                                <a:pt x="13327" y="4"/>
                              </a:lnTo>
                              <a:lnTo>
                                <a:pt x="13330" y="1"/>
                              </a:lnTo>
                              <a:lnTo>
                                <a:pt x="13332" y="0"/>
                              </a:lnTo>
                              <a:lnTo>
                                <a:pt x="13336" y="0"/>
                              </a:lnTo>
                              <a:lnTo>
                                <a:pt x="13337" y="1"/>
                              </a:lnTo>
                              <a:lnTo>
                                <a:pt x="13340" y="4"/>
                              </a:lnTo>
                              <a:lnTo>
                                <a:pt x="13341" y="6"/>
                              </a:lnTo>
                              <a:lnTo>
                                <a:pt x="13341" y="10"/>
                              </a:lnTo>
                              <a:lnTo>
                                <a:pt x="13340" y="12"/>
                              </a:lnTo>
                              <a:lnTo>
                                <a:pt x="13337" y="15"/>
                              </a:lnTo>
                              <a:lnTo>
                                <a:pt x="13336" y="15"/>
                              </a:lnTo>
                              <a:close/>
                              <a:moveTo>
                                <a:pt x="13366" y="15"/>
                              </a:moveTo>
                              <a:lnTo>
                                <a:pt x="13362" y="15"/>
                              </a:lnTo>
                              <a:lnTo>
                                <a:pt x="13360" y="15"/>
                              </a:lnTo>
                              <a:lnTo>
                                <a:pt x="13357" y="12"/>
                              </a:lnTo>
                              <a:lnTo>
                                <a:pt x="13356" y="10"/>
                              </a:lnTo>
                              <a:lnTo>
                                <a:pt x="13356" y="6"/>
                              </a:lnTo>
                              <a:lnTo>
                                <a:pt x="13357" y="4"/>
                              </a:lnTo>
                              <a:lnTo>
                                <a:pt x="13360" y="1"/>
                              </a:lnTo>
                              <a:lnTo>
                                <a:pt x="13362" y="0"/>
                              </a:lnTo>
                              <a:lnTo>
                                <a:pt x="13366" y="0"/>
                              </a:lnTo>
                              <a:lnTo>
                                <a:pt x="13368" y="1"/>
                              </a:lnTo>
                              <a:lnTo>
                                <a:pt x="13370" y="4"/>
                              </a:lnTo>
                              <a:lnTo>
                                <a:pt x="13371" y="6"/>
                              </a:lnTo>
                              <a:lnTo>
                                <a:pt x="13371" y="10"/>
                              </a:lnTo>
                              <a:lnTo>
                                <a:pt x="13370" y="12"/>
                              </a:lnTo>
                              <a:lnTo>
                                <a:pt x="13368" y="15"/>
                              </a:lnTo>
                              <a:lnTo>
                                <a:pt x="13366" y="15"/>
                              </a:lnTo>
                              <a:close/>
                              <a:moveTo>
                                <a:pt x="13396" y="15"/>
                              </a:moveTo>
                              <a:lnTo>
                                <a:pt x="13392" y="15"/>
                              </a:lnTo>
                              <a:lnTo>
                                <a:pt x="13390" y="15"/>
                              </a:lnTo>
                              <a:lnTo>
                                <a:pt x="13387" y="12"/>
                              </a:lnTo>
                              <a:lnTo>
                                <a:pt x="13386" y="10"/>
                              </a:lnTo>
                              <a:lnTo>
                                <a:pt x="13386" y="6"/>
                              </a:lnTo>
                              <a:lnTo>
                                <a:pt x="13387" y="4"/>
                              </a:lnTo>
                              <a:lnTo>
                                <a:pt x="13390" y="1"/>
                              </a:lnTo>
                              <a:lnTo>
                                <a:pt x="13392" y="0"/>
                              </a:lnTo>
                              <a:lnTo>
                                <a:pt x="13396" y="0"/>
                              </a:lnTo>
                              <a:lnTo>
                                <a:pt x="13398" y="1"/>
                              </a:lnTo>
                              <a:lnTo>
                                <a:pt x="13400" y="4"/>
                              </a:lnTo>
                              <a:lnTo>
                                <a:pt x="13401" y="6"/>
                              </a:lnTo>
                              <a:lnTo>
                                <a:pt x="13401" y="10"/>
                              </a:lnTo>
                              <a:lnTo>
                                <a:pt x="13400" y="12"/>
                              </a:lnTo>
                              <a:lnTo>
                                <a:pt x="13398" y="15"/>
                              </a:lnTo>
                              <a:lnTo>
                                <a:pt x="13396" y="15"/>
                              </a:lnTo>
                              <a:close/>
                              <a:moveTo>
                                <a:pt x="13426" y="15"/>
                              </a:moveTo>
                              <a:lnTo>
                                <a:pt x="13422" y="15"/>
                              </a:lnTo>
                              <a:lnTo>
                                <a:pt x="13420" y="15"/>
                              </a:lnTo>
                              <a:lnTo>
                                <a:pt x="13417" y="12"/>
                              </a:lnTo>
                              <a:lnTo>
                                <a:pt x="13416" y="10"/>
                              </a:lnTo>
                              <a:lnTo>
                                <a:pt x="13416" y="6"/>
                              </a:lnTo>
                              <a:lnTo>
                                <a:pt x="13417" y="4"/>
                              </a:lnTo>
                              <a:lnTo>
                                <a:pt x="13420" y="1"/>
                              </a:lnTo>
                              <a:lnTo>
                                <a:pt x="13422" y="0"/>
                              </a:lnTo>
                              <a:lnTo>
                                <a:pt x="13426" y="0"/>
                              </a:lnTo>
                              <a:lnTo>
                                <a:pt x="13428" y="1"/>
                              </a:lnTo>
                              <a:lnTo>
                                <a:pt x="13430" y="4"/>
                              </a:lnTo>
                              <a:lnTo>
                                <a:pt x="13431" y="6"/>
                              </a:lnTo>
                              <a:lnTo>
                                <a:pt x="13431" y="10"/>
                              </a:lnTo>
                              <a:lnTo>
                                <a:pt x="13430" y="12"/>
                              </a:lnTo>
                              <a:lnTo>
                                <a:pt x="13428" y="15"/>
                              </a:lnTo>
                              <a:lnTo>
                                <a:pt x="13426" y="15"/>
                              </a:lnTo>
                              <a:close/>
                              <a:moveTo>
                                <a:pt x="13456" y="15"/>
                              </a:moveTo>
                              <a:lnTo>
                                <a:pt x="13452" y="15"/>
                              </a:lnTo>
                              <a:lnTo>
                                <a:pt x="13450" y="15"/>
                              </a:lnTo>
                              <a:lnTo>
                                <a:pt x="13447" y="12"/>
                              </a:lnTo>
                              <a:lnTo>
                                <a:pt x="13446" y="10"/>
                              </a:lnTo>
                              <a:lnTo>
                                <a:pt x="13446" y="6"/>
                              </a:lnTo>
                              <a:lnTo>
                                <a:pt x="13447" y="4"/>
                              </a:lnTo>
                              <a:lnTo>
                                <a:pt x="13450" y="1"/>
                              </a:lnTo>
                              <a:lnTo>
                                <a:pt x="13452" y="0"/>
                              </a:lnTo>
                              <a:lnTo>
                                <a:pt x="13456" y="0"/>
                              </a:lnTo>
                              <a:lnTo>
                                <a:pt x="13458" y="1"/>
                              </a:lnTo>
                              <a:lnTo>
                                <a:pt x="13460" y="4"/>
                              </a:lnTo>
                              <a:lnTo>
                                <a:pt x="13461" y="6"/>
                              </a:lnTo>
                              <a:lnTo>
                                <a:pt x="13461" y="10"/>
                              </a:lnTo>
                              <a:lnTo>
                                <a:pt x="13460" y="12"/>
                              </a:lnTo>
                              <a:lnTo>
                                <a:pt x="13458" y="15"/>
                              </a:lnTo>
                              <a:lnTo>
                                <a:pt x="13456" y="15"/>
                              </a:lnTo>
                              <a:close/>
                              <a:moveTo>
                                <a:pt x="13486" y="15"/>
                              </a:moveTo>
                              <a:lnTo>
                                <a:pt x="13482" y="15"/>
                              </a:lnTo>
                              <a:lnTo>
                                <a:pt x="13480" y="15"/>
                              </a:lnTo>
                              <a:lnTo>
                                <a:pt x="13477" y="12"/>
                              </a:lnTo>
                              <a:lnTo>
                                <a:pt x="13476" y="10"/>
                              </a:lnTo>
                              <a:lnTo>
                                <a:pt x="13476" y="6"/>
                              </a:lnTo>
                              <a:lnTo>
                                <a:pt x="13477" y="4"/>
                              </a:lnTo>
                              <a:lnTo>
                                <a:pt x="13480" y="1"/>
                              </a:lnTo>
                              <a:lnTo>
                                <a:pt x="13482" y="0"/>
                              </a:lnTo>
                              <a:lnTo>
                                <a:pt x="13486" y="0"/>
                              </a:lnTo>
                              <a:lnTo>
                                <a:pt x="13488" y="1"/>
                              </a:lnTo>
                              <a:lnTo>
                                <a:pt x="13490" y="4"/>
                              </a:lnTo>
                              <a:lnTo>
                                <a:pt x="13491" y="6"/>
                              </a:lnTo>
                              <a:lnTo>
                                <a:pt x="13491" y="10"/>
                              </a:lnTo>
                              <a:lnTo>
                                <a:pt x="13490" y="12"/>
                              </a:lnTo>
                              <a:lnTo>
                                <a:pt x="13488" y="15"/>
                              </a:lnTo>
                              <a:lnTo>
                                <a:pt x="13486" y="15"/>
                              </a:lnTo>
                              <a:close/>
                              <a:moveTo>
                                <a:pt x="13516" y="15"/>
                              </a:moveTo>
                              <a:lnTo>
                                <a:pt x="13512" y="15"/>
                              </a:lnTo>
                              <a:lnTo>
                                <a:pt x="13510" y="15"/>
                              </a:lnTo>
                              <a:lnTo>
                                <a:pt x="13507" y="12"/>
                              </a:lnTo>
                              <a:lnTo>
                                <a:pt x="13506" y="10"/>
                              </a:lnTo>
                              <a:lnTo>
                                <a:pt x="13506" y="6"/>
                              </a:lnTo>
                              <a:lnTo>
                                <a:pt x="13507" y="4"/>
                              </a:lnTo>
                              <a:lnTo>
                                <a:pt x="13510" y="1"/>
                              </a:lnTo>
                              <a:lnTo>
                                <a:pt x="13512" y="0"/>
                              </a:lnTo>
                              <a:lnTo>
                                <a:pt x="13516" y="0"/>
                              </a:lnTo>
                              <a:lnTo>
                                <a:pt x="13518" y="1"/>
                              </a:lnTo>
                              <a:lnTo>
                                <a:pt x="13521" y="4"/>
                              </a:lnTo>
                              <a:lnTo>
                                <a:pt x="13521" y="6"/>
                              </a:lnTo>
                              <a:lnTo>
                                <a:pt x="13521" y="10"/>
                              </a:lnTo>
                              <a:lnTo>
                                <a:pt x="13521" y="12"/>
                              </a:lnTo>
                              <a:lnTo>
                                <a:pt x="13518" y="15"/>
                              </a:lnTo>
                              <a:lnTo>
                                <a:pt x="13516" y="15"/>
                              </a:lnTo>
                              <a:close/>
                              <a:moveTo>
                                <a:pt x="13546" y="15"/>
                              </a:moveTo>
                              <a:lnTo>
                                <a:pt x="13542" y="15"/>
                              </a:lnTo>
                              <a:lnTo>
                                <a:pt x="13540" y="15"/>
                              </a:lnTo>
                              <a:lnTo>
                                <a:pt x="13537" y="12"/>
                              </a:lnTo>
                              <a:lnTo>
                                <a:pt x="13536" y="10"/>
                              </a:lnTo>
                              <a:lnTo>
                                <a:pt x="13536" y="6"/>
                              </a:lnTo>
                              <a:lnTo>
                                <a:pt x="13537" y="4"/>
                              </a:lnTo>
                              <a:lnTo>
                                <a:pt x="13540" y="1"/>
                              </a:lnTo>
                              <a:lnTo>
                                <a:pt x="13542" y="0"/>
                              </a:lnTo>
                              <a:lnTo>
                                <a:pt x="13546" y="0"/>
                              </a:lnTo>
                              <a:lnTo>
                                <a:pt x="13548" y="1"/>
                              </a:lnTo>
                              <a:lnTo>
                                <a:pt x="13551" y="4"/>
                              </a:lnTo>
                              <a:lnTo>
                                <a:pt x="13551" y="6"/>
                              </a:lnTo>
                              <a:lnTo>
                                <a:pt x="13551" y="10"/>
                              </a:lnTo>
                              <a:lnTo>
                                <a:pt x="13551" y="12"/>
                              </a:lnTo>
                              <a:lnTo>
                                <a:pt x="13548" y="15"/>
                              </a:lnTo>
                              <a:lnTo>
                                <a:pt x="13546" y="15"/>
                              </a:lnTo>
                              <a:close/>
                              <a:moveTo>
                                <a:pt x="13576" y="15"/>
                              </a:moveTo>
                              <a:lnTo>
                                <a:pt x="13572" y="15"/>
                              </a:lnTo>
                              <a:lnTo>
                                <a:pt x="13570" y="15"/>
                              </a:lnTo>
                              <a:lnTo>
                                <a:pt x="13567" y="12"/>
                              </a:lnTo>
                              <a:lnTo>
                                <a:pt x="13566" y="10"/>
                              </a:lnTo>
                              <a:lnTo>
                                <a:pt x="13566" y="6"/>
                              </a:lnTo>
                              <a:lnTo>
                                <a:pt x="13567" y="4"/>
                              </a:lnTo>
                              <a:lnTo>
                                <a:pt x="13570" y="1"/>
                              </a:lnTo>
                              <a:lnTo>
                                <a:pt x="13572" y="0"/>
                              </a:lnTo>
                              <a:lnTo>
                                <a:pt x="13576" y="0"/>
                              </a:lnTo>
                              <a:lnTo>
                                <a:pt x="13578" y="1"/>
                              </a:lnTo>
                              <a:lnTo>
                                <a:pt x="13581" y="4"/>
                              </a:lnTo>
                              <a:lnTo>
                                <a:pt x="13581" y="6"/>
                              </a:lnTo>
                              <a:lnTo>
                                <a:pt x="13581" y="10"/>
                              </a:lnTo>
                              <a:lnTo>
                                <a:pt x="13581" y="12"/>
                              </a:lnTo>
                              <a:lnTo>
                                <a:pt x="13578" y="15"/>
                              </a:lnTo>
                              <a:lnTo>
                                <a:pt x="13576" y="15"/>
                              </a:lnTo>
                              <a:close/>
                              <a:moveTo>
                                <a:pt x="13606" y="15"/>
                              </a:moveTo>
                              <a:lnTo>
                                <a:pt x="13602" y="15"/>
                              </a:lnTo>
                              <a:lnTo>
                                <a:pt x="13600" y="15"/>
                              </a:lnTo>
                              <a:lnTo>
                                <a:pt x="13597" y="12"/>
                              </a:lnTo>
                              <a:lnTo>
                                <a:pt x="13596" y="10"/>
                              </a:lnTo>
                              <a:lnTo>
                                <a:pt x="13596" y="6"/>
                              </a:lnTo>
                              <a:lnTo>
                                <a:pt x="13597" y="4"/>
                              </a:lnTo>
                              <a:lnTo>
                                <a:pt x="13600" y="1"/>
                              </a:lnTo>
                              <a:lnTo>
                                <a:pt x="13602" y="0"/>
                              </a:lnTo>
                              <a:lnTo>
                                <a:pt x="13606" y="0"/>
                              </a:lnTo>
                              <a:lnTo>
                                <a:pt x="13608" y="1"/>
                              </a:lnTo>
                              <a:lnTo>
                                <a:pt x="13611" y="4"/>
                              </a:lnTo>
                              <a:lnTo>
                                <a:pt x="13611" y="6"/>
                              </a:lnTo>
                              <a:lnTo>
                                <a:pt x="13611" y="10"/>
                              </a:lnTo>
                              <a:lnTo>
                                <a:pt x="13611" y="12"/>
                              </a:lnTo>
                              <a:lnTo>
                                <a:pt x="13608" y="15"/>
                              </a:lnTo>
                              <a:lnTo>
                                <a:pt x="13606" y="15"/>
                              </a:lnTo>
                              <a:close/>
                              <a:moveTo>
                                <a:pt x="13636" y="15"/>
                              </a:moveTo>
                              <a:lnTo>
                                <a:pt x="13632" y="15"/>
                              </a:lnTo>
                              <a:lnTo>
                                <a:pt x="13630" y="15"/>
                              </a:lnTo>
                              <a:lnTo>
                                <a:pt x="13627" y="12"/>
                              </a:lnTo>
                              <a:lnTo>
                                <a:pt x="13626" y="10"/>
                              </a:lnTo>
                              <a:lnTo>
                                <a:pt x="13626" y="6"/>
                              </a:lnTo>
                              <a:lnTo>
                                <a:pt x="13627" y="4"/>
                              </a:lnTo>
                              <a:lnTo>
                                <a:pt x="13630" y="1"/>
                              </a:lnTo>
                              <a:lnTo>
                                <a:pt x="13632" y="0"/>
                              </a:lnTo>
                              <a:lnTo>
                                <a:pt x="13636" y="0"/>
                              </a:lnTo>
                              <a:lnTo>
                                <a:pt x="13638" y="1"/>
                              </a:lnTo>
                              <a:lnTo>
                                <a:pt x="13641" y="4"/>
                              </a:lnTo>
                              <a:lnTo>
                                <a:pt x="13641" y="6"/>
                              </a:lnTo>
                              <a:lnTo>
                                <a:pt x="13641" y="10"/>
                              </a:lnTo>
                              <a:lnTo>
                                <a:pt x="13641" y="12"/>
                              </a:lnTo>
                              <a:lnTo>
                                <a:pt x="13638" y="15"/>
                              </a:lnTo>
                              <a:lnTo>
                                <a:pt x="13636" y="15"/>
                              </a:lnTo>
                              <a:close/>
                              <a:moveTo>
                                <a:pt x="13666" y="15"/>
                              </a:moveTo>
                              <a:lnTo>
                                <a:pt x="13662" y="15"/>
                              </a:lnTo>
                              <a:lnTo>
                                <a:pt x="13660" y="15"/>
                              </a:lnTo>
                              <a:lnTo>
                                <a:pt x="13657" y="12"/>
                              </a:lnTo>
                              <a:lnTo>
                                <a:pt x="13656" y="10"/>
                              </a:lnTo>
                              <a:lnTo>
                                <a:pt x="13656" y="6"/>
                              </a:lnTo>
                              <a:lnTo>
                                <a:pt x="13657" y="4"/>
                              </a:lnTo>
                              <a:lnTo>
                                <a:pt x="13660" y="1"/>
                              </a:lnTo>
                              <a:lnTo>
                                <a:pt x="13662" y="0"/>
                              </a:lnTo>
                              <a:lnTo>
                                <a:pt x="13666" y="0"/>
                              </a:lnTo>
                              <a:lnTo>
                                <a:pt x="13668" y="1"/>
                              </a:lnTo>
                              <a:lnTo>
                                <a:pt x="13671" y="4"/>
                              </a:lnTo>
                              <a:lnTo>
                                <a:pt x="13671" y="6"/>
                              </a:lnTo>
                              <a:lnTo>
                                <a:pt x="13671" y="10"/>
                              </a:lnTo>
                              <a:lnTo>
                                <a:pt x="13671" y="12"/>
                              </a:lnTo>
                              <a:lnTo>
                                <a:pt x="13668" y="15"/>
                              </a:lnTo>
                              <a:lnTo>
                                <a:pt x="13666" y="15"/>
                              </a:lnTo>
                              <a:close/>
                              <a:moveTo>
                                <a:pt x="13696" y="15"/>
                              </a:moveTo>
                              <a:lnTo>
                                <a:pt x="13692" y="15"/>
                              </a:lnTo>
                              <a:lnTo>
                                <a:pt x="13690" y="15"/>
                              </a:lnTo>
                              <a:lnTo>
                                <a:pt x="13687" y="12"/>
                              </a:lnTo>
                              <a:lnTo>
                                <a:pt x="13686" y="10"/>
                              </a:lnTo>
                              <a:lnTo>
                                <a:pt x="13686" y="6"/>
                              </a:lnTo>
                              <a:lnTo>
                                <a:pt x="13687" y="4"/>
                              </a:lnTo>
                              <a:lnTo>
                                <a:pt x="13690" y="1"/>
                              </a:lnTo>
                              <a:lnTo>
                                <a:pt x="13692" y="0"/>
                              </a:lnTo>
                              <a:lnTo>
                                <a:pt x="13696" y="0"/>
                              </a:lnTo>
                              <a:lnTo>
                                <a:pt x="13698" y="1"/>
                              </a:lnTo>
                              <a:lnTo>
                                <a:pt x="13701" y="4"/>
                              </a:lnTo>
                              <a:lnTo>
                                <a:pt x="13701" y="6"/>
                              </a:lnTo>
                              <a:lnTo>
                                <a:pt x="13701" y="10"/>
                              </a:lnTo>
                              <a:lnTo>
                                <a:pt x="13701" y="12"/>
                              </a:lnTo>
                              <a:lnTo>
                                <a:pt x="13698" y="15"/>
                              </a:lnTo>
                              <a:lnTo>
                                <a:pt x="13696" y="15"/>
                              </a:lnTo>
                              <a:close/>
                              <a:moveTo>
                                <a:pt x="13726" y="15"/>
                              </a:moveTo>
                              <a:lnTo>
                                <a:pt x="13722" y="15"/>
                              </a:lnTo>
                              <a:lnTo>
                                <a:pt x="13720" y="15"/>
                              </a:lnTo>
                              <a:lnTo>
                                <a:pt x="13717" y="12"/>
                              </a:lnTo>
                              <a:lnTo>
                                <a:pt x="13716" y="10"/>
                              </a:lnTo>
                              <a:lnTo>
                                <a:pt x="13716" y="6"/>
                              </a:lnTo>
                              <a:lnTo>
                                <a:pt x="13717" y="4"/>
                              </a:lnTo>
                              <a:lnTo>
                                <a:pt x="13720" y="1"/>
                              </a:lnTo>
                              <a:lnTo>
                                <a:pt x="13722" y="0"/>
                              </a:lnTo>
                              <a:lnTo>
                                <a:pt x="13726" y="0"/>
                              </a:lnTo>
                              <a:lnTo>
                                <a:pt x="13728" y="1"/>
                              </a:lnTo>
                              <a:lnTo>
                                <a:pt x="13731" y="4"/>
                              </a:lnTo>
                              <a:lnTo>
                                <a:pt x="13731" y="6"/>
                              </a:lnTo>
                              <a:lnTo>
                                <a:pt x="13731" y="10"/>
                              </a:lnTo>
                              <a:lnTo>
                                <a:pt x="13731" y="12"/>
                              </a:lnTo>
                              <a:lnTo>
                                <a:pt x="13728" y="15"/>
                              </a:lnTo>
                              <a:lnTo>
                                <a:pt x="13726" y="15"/>
                              </a:lnTo>
                              <a:close/>
                              <a:moveTo>
                                <a:pt x="13756" y="15"/>
                              </a:moveTo>
                              <a:lnTo>
                                <a:pt x="13752" y="15"/>
                              </a:lnTo>
                              <a:lnTo>
                                <a:pt x="13750" y="15"/>
                              </a:lnTo>
                              <a:lnTo>
                                <a:pt x="13747" y="12"/>
                              </a:lnTo>
                              <a:lnTo>
                                <a:pt x="13746" y="10"/>
                              </a:lnTo>
                              <a:lnTo>
                                <a:pt x="13746" y="6"/>
                              </a:lnTo>
                              <a:lnTo>
                                <a:pt x="13747" y="4"/>
                              </a:lnTo>
                              <a:lnTo>
                                <a:pt x="13750" y="1"/>
                              </a:lnTo>
                              <a:lnTo>
                                <a:pt x="13752" y="0"/>
                              </a:lnTo>
                              <a:lnTo>
                                <a:pt x="13756" y="0"/>
                              </a:lnTo>
                              <a:lnTo>
                                <a:pt x="13758" y="1"/>
                              </a:lnTo>
                              <a:lnTo>
                                <a:pt x="13761" y="4"/>
                              </a:lnTo>
                              <a:lnTo>
                                <a:pt x="13761" y="6"/>
                              </a:lnTo>
                              <a:lnTo>
                                <a:pt x="13761" y="10"/>
                              </a:lnTo>
                              <a:lnTo>
                                <a:pt x="13761" y="12"/>
                              </a:lnTo>
                              <a:lnTo>
                                <a:pt x="13758" y="15"/>
                              </a:lnTo>
                              <a:lnTo>
                                <a:pt x="13756" y="15"/>
                              </a:lnTo>
                              <a:close/>
                              <a:moveTo>
                                <a:pt x="13786" y="15"/>
                              </a:moveTo>
                              <a:lnTo>
                                <a:pt x="13782" y="15"/>
                              </a:lnTo>
                              <a:lnTo>
                                <a:pt x="13780" y="15"/>
                              </a:lnTo>
                              <a:lnTo>
                                <a:pt x="13777" y="12"/>
                              </a:lnTo>
                              <a:lnTo>
                                <a:pt x="13776" y="10"/>
                              </a:lnTo>
                              <a:lnTo>
                                <a:pt x="13776" y="6"/>
                              </a:lnTo>
                              <a:lnTo>
                                <a:pt x="13777" y="4"/>
                              </a:lnTo>
                              <a:lnTo>
                                <a:pt x="13780" y="1"/>
                              </a:lnTo>
                              <a:lnTo>
                                <a:pt x="13782" y="0"/>
                              </a:lnTo>
                              <a:lnTo>
                                <a:pt x="13786" y="0"/>
                              </a:lnTo>
                              <a:lnTo>
                                <a:pt x="13788" y="1"/>
                              </a:lnTo>
                              <a:lnTo>
                                <a:pt x="13791" y="4"/>
                              </a:lnTo>
                              <a:lnTo>
                                <a:pt x="13791" y="6"/>
                              </a:lnTo>
                              <a:lnTo>
                                <a:pt x="13791" y="10"/>
                              </a:lnTo>
                              <a:lnTo>
                                <a:pt x="13791" y="12"/>
                              </a:lnTo>
                              <a:lnTo>
                                <a:pt x="13788" y="15"/>
                              </a:lnTo>
                              <a:lnTo>
                                <a:pt x="13786" y="15"/>
                              </a:lnTo>
                              <a:close/>
                              <a:moveTo>
                                <a:pt x="13816" y="15"/>
                              </a:moveTo>
                              <a:lnTo>
                                <a:pt x="13812" y="15"/>
                              </a:lnTo>
                              <a:lnTo>
                                <a:pt x="13810" y="15"/>
                              </a:lnTo>
                              <a:lnTo>
                                <a:pt x="13807" y="12"/>
                              </a:lnTo>
                              <a:lnTo>
                                <a:pt x="13806" y="10"/>
                              </a:lnTo>
                              <a:lnTo>
                                <a:pt x="13806" y="6"/>
                              </a:lnTo>
                              <a:lnTo>
                                <a:pt x="13807" y="4"/>
                              </a:lnTo>
                              <a:lnTo>
                                <a:pt x="13810" y="1"/>
                              </a:lnTo>
                              <a:lnTo>
                                <a:pt x="13812" y="0"/>
                              </a:lnTo>
                              <a:lnTo>
                                <a:pt x="13816" y="0"/>
                              </a:lnTo>
                              <a:lnTo>
                                <a:pt x="13818" y="1"/>
                              </a:lnTo>
                              <a:lnTo>
                                <a:pt x="13821" y="4"/>
                              </a:lnTo>
                              <a:lnTo>
                                <a:pt x="13821" y="6"/>
                              </a:lnTo>
                              <a:lnTo>
                                <a:pt x="13821" y="10"/>
                              </a:lnTo>
                              <a:lnTo>
                                <a:pt x="13821" y="12"/>
                              </a:lnTo>
                              <a:lnTo>
                                <a:pt x="13818" y="15"/>
                              </a:lnTo>
                              <a:lnTo>
                                <a:pt x="13816" y="15"/>
                              </a:lnTo>
                              <a:close/>
                              <a:moveTo>
                                <a:pt x="13846" y="15"/>
                              </a:moveTo>
                              <a:lnTo>
                                <a:pt x="13842" y="15"/>
                              </a:lnTo>
                              <a:lnTo>
                                <a:pt x="13840" y="15"/>
                              </a:lnTo>
                              <a:lnTo>
                                <a:pt x="13837" y="12"/>
                              </a:lnTo>
                              <a:lnTo>
                                <a:pt x="13836" y="10"/>
                              </a:lnTo>
                              <a:lnTo>
                                <a:pt x="13836" y="6"/>
                              </a:lnTo>
                              <a:lnTo>
                                <a:pt x="13837" y="4"/>
                              </a:lnTo>
                              <a:lnTo>
                                <a:pt x="13840" y="1"/>
                              </a:lnTo>
                              <a:lnTo>
                                <a:pt x="13842" y="0"/>
                              </a:lnTo>
                              <a:lnTo>
                                <a:pt x="13846" y="0"/>
                              </a:lnTo>
                              <a:lnTo>
                                <a:pt x="13848" y="1"/>
                              </a:lnTo>
                              <a:lnTo>
                                <a:pt x="13851" y="4"/>
                              </a:lnTo>
                              <a:lnTo>
                                <a:pt x="13851" y="6"/>
                              </a:lnTo>
                              <a:lnTo>
                                <a:pt x="13851" y="10"/>
                              </a:lnTo>
                              <a:lnTo>
                                <a:pt x="13851" y="12"/>
                              </a:lnTo>
                              <a:lnTo>
                                <a:pt x="13848" y="15"/>
                              </a:lnTo>
                              <a:lnTo>
                                <a:pt x="13846" y="15"/>
                              </a:lnTo>
                              <a:close/>
                              <a:moveTo>
                                <a:pt x="13876" y="15"/>
                              </a:moveTo>
                              <a:lnTo>
                                <a:pt x="13872" y="15"/>
                              </a:lnTo>
                              <a:lnTo>
                                <a:pt x="13870" y="15"/>
                              </a:lnTo>
                              <a:lnTo>
                                <a:pt x="13867" y="12"/>
                              </a:lnTo>
                              <a:lnTo>
                                <a:pt x="13866" y="10"/>
                              </a:lnTo>
                              <a:lnTo>
                                <a:pt x="13866" y="6"/>
                              </a:lnTo>
                              <a:lnTo>
                                <a:pt x="13867" y="4"/>
                              </a:lnTo>
                              <a:lnTo>
                                <a:pt x="13870" y="1"/>
                              </a:lnTo>
                              <a:lnTo>
                                <a:pt x="13872" y="0"/>
                              </a:lnTo>
                              <a:lnTo>
                                <a:pt x="13876" y="0"/>
                              </a:lnTo>
                              <a:lnTo>
                                <a:pt x="13878" y="1"/>
                              </a:lnTo>
                              <a:lnTo>
                                <a:pt x="13881" y="4"/>
                              </a:lnTo>
                              <a:lnTo>
                                <a:pt x="13881" y="6"/>
                              </a:lnTo>
                              <a:lnTo>
                                <a:pt x="13881" y="10"/>
                              </a:lnTo>
                              <a:lnTo>
                                <a:pt x="13881" y="12"/>
                              </a:lnTo>
                              <a:lnTo>
                                <a:pt x="13878" y="15"/>
                              </a:lnTo>
                              <a:lnTo>
                                <a:pt x="13876" y="15"/>
                              </a:lnTo>
                              <a:close/>
                              <a:moveTo>
                                <a:pt x="13906" y="15"/>
                              </a:moveTo>
                              <a:lnTo>
                                <a:pt x="13902" y="15"/>
                              </a:lnTo>
                              <a:lnTo>
                                <a:pt x="13900" y="15"/>
                              </a:lnTo>
                              <a:lnTo>
                                <a:pt x="13897" y="12"/>
                              </a:lnTo>
                              <a:lnTo>
                                <a:pt x="13896" y="10"/>
                              </a:lnTo>
                              <a:lnTo>
                                <a:pt x="13896" y="6"/>
                              </a:lnTo>
                              <a:lnTo>
                                <a:pt x="13897" y="4"/>
                              </a:lnTo>
                              <a:lnTo>
                                <a:pt x="13900" y="1"/>
                              </a:lnTo>
                              <a:lnTo>
                                <a:pt x="13902" y="0"/>
                              </a:lnTo>
                              <a:lnTo>
                                <a:pt x="13906" y="0"/>
                              </a:lnTo>
                              <a:lnTo>
                                <a:pt x="13908" y="1"/>
                              </a:lnTo>
                              <a:lnTo>
                                <a:pt x="13911" y="4"/>
                              </a:lnTo>
                              <a:lnTo>
                                <a:pt x="13911" y="6"/>
                              </a:lnTo>
                              <a:lnTo>
                                <a:pt x="13911" y="10"/>
                              </a:lnTo>
                              <a:lnTo>
                                <a:pt x="13911" y="12"/>
                              </a:lnTo>
                              <a:lnTo>
                                <a:pt x="13908" y="15"/>
                              </a:lnTo>
                              <a:lnTo>
                                <a:pt x="13906" y="15"/>
                              </a:lnTo>
                              <a:close/>
                              <a:moveTo>
                                <a:pt x="13936" y="15"/>
                              </a:moveTo>
                              <a:lnTo>
                                <a:pt x="13932" y="15"/>
                              </a:lnTo>
                              <a:lnTo>
                                <a:pt x="13930" y="15"/>
                              </a:lnTo>
                              <a:lnTo>
                                <a:pt x="13927" y="12"/>
                              </a:lnTo>
                              <a:lnTo>
                                <a:pt x="13926" y="10"/>
                              </a:lnTo>
                              <a:lnTo>
                                <a:pt x="13926" y="6"/>
                              </a:lnTo>
                              <a:lnTo>
                                <a:pt x="13927" y="4"/>
                              </a:lnTo>
                              <a:lnTo>
                                <a:pt x="13930" y="1"/>
                              </a:lnTo>
                              <a:lnTo>
                                <a:pt x="13932" y="0"/>
                              </a:lnTo>
                              <a:lnTo>
                                <a:pt x="13936" y="0"/>
                              </a:lnTo>
                              <a:lnTo>
                                <a:pt x="13938" y="1"/>
                              </a:lnTo>
                              <a:lnTo>
                                <a:pt x="13941" y="4"/>
                              </a:lnTo>
                              <a:lnTo>
                                <a:pt x="13941" y="6"/>
                              </a:lnTo>
                              <a:lnTo>
                                <a:pt x="13941" y="10"/>
                              </a:lnTo>
                              <a:lnTo>
                                <a:pt x="13941" y="12"/>
                              </a:lnTo>
                              <a:lnTo>
                                <a:pt x="13938" y="15"/>
                              </a:lnTo>
                              <a:lnTo>
                                <a:pt x="13936" y="15"/>
                              </a:lnTo>
                              <a:close/>
                              <a:moveTo>
                                <a:pt x="13966" y="15"/>
                              </a:moveTo>
                              <a:lnTo>
                                <a:pt x="13962" y="15"/>
                              </a:lnTo>
                              <a:lnTo>
                                <a:pt x="13960" y="15"/>
                              </a:lnTo>
                              <a:lnTo>
                                <a:pt x="13957" y="12"/>
                              </a:lnTo>
                              <a:lnTo>
                                <a:pt x="13956" y="10"/>
                              </a:lnTo>
                              <a:lnTo>
                                <a:pt x="13956" y="6"/>
                              </a:lnTo>
                              <a:lnTo>
                                <a:pt x="13957" y="4"/>
                              </a:lnTo>
                              <a:lnTo>
                                <a:pt x="13960" y="1"/>
                              </a:lnTo>
                              <a:lnTo>
                                <a:pt x="13962" y="0"/>
                              </a:lnTo>
                              <a:lnTo>
                                <a:pt x="13966" y="0"/>
                              </a:lnTo>
                              <a:lnTo>
                                <a:pt x="13968" y="1"/>
                              </a:lnTo>
                              <a:lnTo>
                                <a:pt x="13971" y="4"/>
                              </a:lnTo>
                              <a:lnTo>
                                <a:pt x="13971" y="6"/>
                              </a:lnTo>
                              <a:lnTo>
                                <a:pt x="13971" y="10"/>
                              </a:lnTo>
                              <a:lnTo>
                                <a:pt x="13971" y="12"/>
                              </a:lnTo>
                              <a:lnTo>
                                <a:pt x="13968" y="15"/>
                              </a:lnTo>
                              <a:lnTo>
                                <a:pt x="13966" y="15"/>
                              </a:lnTo>
                              <a:close/>
                              <a:moveTo>
                                <a:pt x="13996" y="15"/>
                              </a:moveTo>
                              <a:lnTo>
                                <a:pt x="13992" y="15"/>
                              </a:lnTo>
                              <a:lnTo>
                                <a:pt x="13990" y="15"/>
                              </a:lnTo>
                              <a:lnTo>
                                <a:pt x="13987" y="12"/>
                              </a:lnTo>
                              <a:lnTo>
                                <a:pt x="13986" y="10"/>
                              </a:lnTo>
                              <a:lnTo>
                                <a:pt x="13986" y="6"/>
                              </a:lnTo>
                              <a:lnTo>
                                <a:pt x="13987" y="4"/>
                              </a:lnTo>
                              <a:lnTo>
                                <a:pt x="13990" y="1"/>
                              </a:lnTo>
                              <a:lnTo>
                                <a:pt x="13992" y="0"/>
                              </a:lnTo>
                              <a:lnTo>
                                <a:pt x="13996" y="0"/>
                              </a:lnTo>
                              <a:lnTo>
                                <a:pt x="13998" y="1"/>
                              </a:lnTo>
                              <a:lnTo>
                                <a:pt x="14001" y="4"/>
                              </a:lnTo>
                              <a:lnTo>
                                <a:pt x="14001" y="6"/>
                              </a:lnTo>
                              <a:lnTo>
                                <a:pt x="14001" y="10"/>
                              </a:lnTo>
                              <a:lnTo>
                                <a:pt x="14001" y="12"/>
                              </a:lnTo>
                              <a:lnTo>
                                <a:pt x="13998" y="15"/>
                              </a:lnTo>
                              <a:lnTo>
                                <a:pt x="13996" y="15"/>
                              </a:lnTo>
                              <a:close/>
                              <a:moveTo>
                                <a:pt x="14026" y="15"/>
                              </a:moveTo>
                              <a:lnTo>
                                <a:pt x="14022" y="15"/>
                              </a:lnTo>
                              <a:lnTo>
                                <a:pt x="14020" y="15"/>
                              </a:lnTo>
                              <a:lnTo>
                                <a:pt x="14017" y="12"/>
                              </a:lnTo>
                              <a:lnTo>
                                <a:pt x="14016" y="10"/>
                              </a:lnTo>
                              <a:lnTo>
                                <a:pt x="14016" y="6"/>
                              </a:lnTo>
                              <a:lnTo>
                                <a:pt x="14017" y="4"/>
                              </a:lnTo>
                              <a:lnTo>
                                <a:pt x="14020" y="1"/>
                              </a:lnTo>
                              <a:lnTo>
                                <a:pt x="14022" y="0"/>
                              </a:lnTo>
                              <a:lnTo>
                                <a:pt x="14026" y="0"/>
                              </a:lnTo>
                              <a:lnTo>
                                <a:pt x="14028" y="1"/>
                              </a:lnTo>
                              <a:lnTo>
                                <a:pt x="14031" y="4"/>
                              </a:lnTo>
                              <a:lnTo>
                                <a:pt x="14031" y="6"/>
                              </a:lnTo>
                              <a:lnTo>
                                <a:pt x="14031" y="10"/>
                              </a:lnTo>
                              <a:lnTo>
                                <a:pt x="14031" y="12"/>
                              </a:lnTo>
                              <a:lnTo>
                                <a:pt x="14028" y="15"/>
                              </a:lnTo>
                              <a:lnTo>
                                <a:pt x="14026" y="15"/>
                              </a:lnTo>
                              <a:close/>
                              <a:moveTo>
                                <a:pt x="14056" y="15"/>
                              </a:moveTo>
                              <a:lnTo>
                                <a:pt x="14052" y="15"/>
                              </a:lnTo>
                              <a:lnTo>
                                <a:pt x="14050" y="15"/>
                              </a:lnTo>
                              <a:lnTo>
                                <a:pt x="14047" y="12"/>
                              </a:lnTo>
                              <a:lnTo>
                                <a:pt x="14047" y="10"/>
                              </a:lnTo>
                              <a:lnTo>
                                <a:pt x="14047" y="6"/>
                              </a:lnTo>
                              <a:lnTo>
                                <a:pt x="14047" y="4"/>
                              </a:lnTo>
                              <a:lnTo>
                                <a:pt x="14050" y="1"/>
                              </a:lnTo>
                              <a:lnTo>
                                <a:pt x="14052" y="0"/>
                              </a:lnTo>
                              <a:lnTo>
                                <a:pt x="14056" y="0"/>
                              </a:lnTo>
                              <a:lnTo>
                                <a:pt x="14058" y="1"/>
                              </a:lnTo>
                              <a:lnTo>
                                <a:pt x="14061" y="4"/>
                              </a:lnTo>
                              <a:lnTo>
                                <a:pt x="14062" y="6"/>
                              </a:lnTo>
                              <a:lnTo>
                                <a:pt x="14062" y="10"/>
                              </a:lnTo>
                              <a:lnTo>
                                <a:pt x="14061" y="12"/>
                              </a:lnTo>
                              <a:lnTo>
                                <a:pt x="14058" y="15"/>
                              </a:lnTo>
                              <a:lnTo>
                                <a:pt x="14056" y="15"/>
                              </a:lnTo>
                              <a:close/>
                              <a:moveTo>
                                <a:pt x="14086" y="15"/>
                              </a:moveTo>
                              <a:lnTo>
                                <a:pt x="14082" y="15"/>
                              </a:lnTo>
                              <a:lnTo>
                                <a:pt x="14080" y="15"/>
                              </a:lnTo>
                              <a:lnTo>
                                <a:pt x="14077" y="12"/>
                              </a:lnTo>
                              <a:lnTo>
                                <a:pt x="14077" y="10"/>
                              </a:lnTo>
                              <a:lnTo>
                                <a:pt x="14077" y="6"/>
                              </a:lnTo>
                              <a:lnTo>
                                <a:pt x="14077" y="4"/>
                              </a:lnTo>
                              <a:lnTo>
                                <a:pt x="14080" y="1"/>
                              </a:lnTo>
                              <a:lnTo>
                                <a:pt x="14082" y="0"/>
                              </a:lnTo>
                              <a:lnTo>
                                <a:pt x="14086" y="0"/>
                              </a:lnTo>
                              <a:lnTo>
                                <a:pt x="14088" y="1"/>
                              </a:lnTo>
                              <a:lnTo>
                                <a:pt x="14091" y="4"/>
                              </a:lnTo>
                              <a:lnTo>
                                <a:pt x="14092" y="6"/>
                              </a:lnTo>
                              <a:lnTo>
                                <a:pt x="14092" y="10"/>
                              </a:lnTo>
                              <a:lnTo>
                                <a:pt x="14091" y="12"/>
                              </a:lnTo>
                              <a:lnTo>
                                <a:pt x="14088" y="15"/>
                              </a:lnTo>
                              <a:lnTo>
                                <a:pt x="14086" y="15"/>
                              </a:lnTo>
                              <a:close/>
                              <a:moveTo>
                                <a:pt x="14116" y="15"/>
                              </a:moveTo>
                              <a:lnTo>
                                <a:pt x="14112" y="15"/>
                              </a:lnTo>
                              <a:lnTo>
                                <a:pt x="14110" y="15"/>
                              </a:lnTo>
                              <a:lnTo>
                                <a:pt x="14107" y="12"/>
                              </a:lnTo>
                              <a:lnTo>
                                <a:pt x="14107" y="10"/>
                              </a:lnTo>
                              <a:lnTo>
                                <a:pt x="14107" y="6"/>
                              </a:lnTo>
                              <a:lnTo>
                                <a:pt x="14107" y="4"/>
                              </a:lnTo>
                              <a:lnTo>
                                <a:pt x="14110" y="1"/>
                              </a:lnTo>
                              <a:lnTo>
                                <a:pt x="14112" y="0"/>
                              </a:lnTo>
                              <a:lnTo>
                                <a:pt x="14116" y="0"/>
                              </a:lnTo>
                              <a:lnTo>
                                <a:pt x="14118" y="1"/>
                              </a:lnTo>
                              <a:lnTo>
                                <a:pt x="14121" y="4"/>
                              </a:lnTo>
                              <a:lnTo>
                                <a:pt x="14122" y="6"/>
                              </a:lnTo>
                              <a:lnTo>
                                <a:pt x="14122" y="10"/>
                              </a:lnTo>
                              <a:lnTo>
                                <a:pt x="14121" y="12"/>
                              </a:lnTo>
                              <a:lnTo>
                                <a:pt x="14118" y="15"/>
                              </a:lnTo>
                              <a:lnTo>
                                <a:pt x="14116" y="15"/>
                              </a:lnTo>
                              <a:close/>
                              <a:moveTo>
                                <a:pt x="14146" y="15"/>
                              </a:moveTo>
                              <a:lnTo>
                                <a:pt x="14142" y="15"/>
                              </a:lnTo>
                              <a:lnTo>
                                <a:pt x="14140" y="15"/>
                              </a:lnTo>
                              <a:lnTo>
                                <a:pt x="14137" y="12"/>
                              </a:lnTo>
                              <a:lnTo>
                                <a:pt x="14137" y="10"/>
                              </a:lnTo>
                              <a:lnTo>
                                <a:pt x="14137" y="6"/>
                              </a:lnTo>
                              <a:lnTo>
                                <a:pt x="14137" y="4"/>
                              </a:lnTo>
                              <a:lnTo>
                                <a:pt x="14140" y="1"/>
                              </a:lnTo>
                              <a:lnTo>
                                <a:pt x="14142" y="0"/>
                              </a:lnTo>
                              <a:lnTo>
                                <a:pt x="14146" y="0"/>
                              </a:lnTo>
                              <a:lnTo>
                                <a:pt x="14148" y="1"/>
                              </a:lnTo>
                              <a:lnTo>
                                <a:pt x="14151" y="4"/>
                              </a:lnTo>
                              <a:lnTo>
                                <a:pt x="14152" y="6"/>
                              </a:lnTo>
                              <a:lnTo>
                                <a:pt x="14152" y="10"/>
                              </a:lnTo>
                              <a:lnTo>
                                <a:pt x="14151" y="12"/>
                              </a:lnTo>
                              <a:lnTo>
                                <a:pt x="14148" y="15"/>
                              </a:lnTo>
                              <a:lnTo>
                                <a:pt x="14146" y="15"/>
                              </a:lnTo>
                              <a:close/>
                              <a:moveTo>
                                <a:pt x="14176" y="15"/>
                              </a:moveTo>
                              <a:lnTo>
                                <a:pt x="14172" y="15"/>
                              </a:lnTo>
                              <a:lnTo>
                                <a:pt x="14170" y="15"/>
                              </a:lnTo>
                              <a:lnTo>
                                <a:pt x="14167" y="12"/>
                              </a:lnTo>
                              <a:lnTo>
                                <a:pt x="14167" y="10"/>
                              </a:lnTo>
                              <a:lnTo>
                                <a:pt x="14167" y="6"/>
                              </a:lnTo>
                              <a:lnTo>
                                <a:pt x="14167" y="4"/>
                              </a:lnTo>
                              <a:lnTo>
                                <a:pt x="14170" y="1"/>
                              </a:lnTo>
                              <a:lnTo>
                                <a:pt x="14172" y="0"/>
                              </a:lnTo>
                              <a:lnTo>
                                <a:pt x="14176" y="0"/>
                              </a:lnTo>
                              <a:lnTo>
                                <a:pt x="14178" y="1"/>
                              </a:lnTo>
                              <a:lnTo>
                                <a:pt x="14181" y="4"/>
                              </a:lnTo>
                              <a:lnTo>
                                <a:pt x="14182" y="6"/>
                              </a:lnTo>
                              <a:lnTo>
                                <a:pt x="14182" y="10"/>
                              </a:lnTo>
                              <a:lnTo>
                                <a:pt x="14181" y="12"/>
                              </a:lnTo>
                              <a:lnTo>
                                <a:pt x="14178" y="15"/>
                              </a:lnTo>
                              <a:lnTo>
                                <a:pt x="14176" y="15"/>
                              </a:lnTo>
                              <a:close/>
                              <a:moveTo>
                                <a:pt x="14206" y="15"/>
                              </a:moveTo>
                              <a:lnTo>
                                <a:pt x="14202" y="15"/>
                              </a:lnTo>
                              <a:lnTo>
                                <a:pt x="14200" y="15"/>
                              </a:lnTo>
                              <a:lnTo>
                                <a:pt x="14197" y="12"/>
                              </a:lnTo>
                              <a:lnTo>
                                <a:pt x="14197" y="10"/>
                              </a:lnTo>
                              <a:lnTo>
                                <a:pt x="14197" y="6"/>
                              </a:lnTo>
                              <a:lnTo>
                                <a:pt x="14197" y="4"/>
                              </a:lnTo>
                              <a:lnTo>
                                <a:pt x="14200" y="1"/>
                              </a:lnTo>
                              <a:lnTo>
                                <a:pt x="14202" y="0"/>
                              </a:lnTo>
                              <a:lnTo>
                                <a:pt x="14206" y="0"/>
                              </a:lnTo>
                              <a:lnTo>
                                <a:pt x="14208" y="1"/>
                              </a:lnTo>
                              <a:lnTo>
                                <a:pt x="14211" y="4"/>
                              </a:lnTo>
                              <a:lnTo>
                                <a:pt x="14212" y="6"/>
                              </a:lnTo>
                              <a:lnTo>
                                <a:pt x="14212" y="10"/>
                              </a:lnTo>
                              <a:lnTo>
                                <a:pt x="14211" y="12"/>
                              </a:lnTo>
                              <a:lnTo>
                                <a:pt x="14208" y="15"/>
                              </a:lnTo>
                              <a:lnTo>
                                <a:pt x="14206" y="15"/>
                              </a:lnTo>
                              <a:close/>
                              <a:moveTo>
                                <a:pt x="14236" y="15"/>
                              </a:moveTo>
                              <a:lnTo>
                                <a:pt x="14232" y="15"/>
                              </a:lnTo>
                              <a:lnTo>
                                <a:pt x="14230" y="15"/>
                              </a:lnTo>
                              <a:lnTo>
                                <a:pt x="14227" y="12"/>
                              </a:lnTo>
                              <a:lnTo>
                                <a:pt x="14227" y="10"/>
                              </a:lnTo>
                              <a:lnTo>
                                <a:pt x="14227" y="6"/>
                              </a:lnTo>
                              <a:lnTo>
                                <a:pt x="14227" y="4"/>
                              </a:lnTo>
                              <a:lnTo>
                                <a:pt x="14230" y="1"/>
                              </a:lnTo>
                              <a:lnTo>
                                <a:pt x="14232" y="0"/>
                              </a:lnTo>
                              <a:lnTo>
                                <a:pt x="14236" y="0"/>
                              </a:lnTo>
                              <a:lnTo>
                                <a:pt x="14238" y="1"/>
                              </a:lnTo>
                              <a:lnTo>
                                <a:pt x="14241" y="4"/>
                              </a:lnTo>
                              <a:lnTo>
                                <a:pt x="14242" y="6"/>
                              </a:lnTo>
                              <a:lnTo>
                                <a:pt x="14242" y="10"/>
                              </a:lnTo>
                              <a:lnTo>
                                <a:pt x="14241" y="12"/>
                              </a:lnTo>
                              <a:lnTo>
                                <a:pt x="14238" y="15"/>
                              </a:lnTo>
                              <a:lnTo>
                                <a:pt x="14236" y="15"/>
                              </a:lnTo>
                              <a:close/>
                              <a:moveTo>
                                <a:pt x="14266" y="15"/>
                              </a:moveTo>
                              <a:lnTo>
                                <a:pt x="14262" y="15"/>
                              </a:lnTo>
                              <a:lnTo>
                                <a:pt x="14260" y="15"/>
                              </a:lnTo>
                              <a:lnTo>
                                <a:pt x="14257" y="12"/>
                              </a:lnTo>
                              <a:lnTo>
                                <a:pt x="14257" y="10"/>
                              </a:lnTo>
                              <a:lnTo>
                                <a:pt x="14257" y="6"/>
                              </a:lnTo>
                              <a:lnTo>
                                <a:pt x="14257" y="4"/>
                              </a:lnTo>
                              <a:lnTo>
                                <a:pt x="14260" y="1"/>
                              </a:lnTo>
                              <a:lnTo>
                                <a:pt x="14262" y="0"/>
                              </a:lnTo>
                              <a:lnTo>
                                <a:pt x="14266" y="0"/>
                              </a:lnTo>
                              <a:lnTo>
                                <a:pt x="14268" y="1"/>
                              </a:lnTo>
                              <a:lnTo>
                                <a:pt x="14271" y="4"/>
                              </a:lnTo>
                              <a:lnTo>
                                <a:pt x="14272" y="6"/>
                              </a:lnTo>
                              <a:lnTo>
                                <a:pt x="14272" y="10"/>
                              </a:lnTo>
                              <a:lnTo>
                                <a:pt x="14271" y="12"/>
                              </a:lnTo>
                              <a:lnTo>
                                <a:pt x="14268" y="15"/>
                              </a:lnTo>
                              <a:lnTo>
                                <a:pt x="14266" y="15"/>
                              </a:lnTo>
                              <a:close/>
                              <a:moveTo>
                                <a:pt x="14296" y="15"/>
                              </a:moveTo>
                              <a:lnTo>
                                <a:pt x="14292" y="15"/>
                              </a:lnTo>
                              <a:lnTo>
                                <a:pt x="14290" y="15"/>
                              </a:lnTo>
                              <a:lnTo>
                                <a:pt x="14287" y="12"/>
                              </a:lnTo>
                              <a:lnTo>
                                <a:pt x="14287" y="10"/>
                              </a:lnTo>
                              <a:lnTo>
                                <a:pt x="14287" y="6"/>
                              </a:lnTo>
                              <a:lnTo>
                                <a:pt x="14287" y="4"/>
                              </a:lnTo>
                              <a:lnTo>
                                <a:pt x="14290" y="1"/>
                              </a:lnTo>
                              <a:lnTo>
                                <a:pt x="14292" y="0"/>
                              </a:lnTo>
                              <a:lnTo>
                                <a:pt x="14296" y="0"/>
                              </a:lnTo>
                              <a:lnTo>
                                <a:pt x="14298" y="1"/>
                              </a:lnTo>
                              <a:lnTo>
                                <a:pt x="14301" y="4"/>
                              </a:lnTo>
                              <a:lnTo>
                                <a:pt x="14302" y="6"/>
                              </a:lnTo>
                              <a:lnTo>
                                <a:pt x="14302" y="10"/>
                              </a:lnTo>
                              <a:lnTo>
                                <a:pt x="14301" y="12"/>
                              </a:lnTo>
                              <a:lnTo>
                                <a:pt x="14298" y="15"/>
                              </a:lnTo>
                              <a:lnTo>
                                <a:pt x="14296" y="15"/>
                              </a:lnTo>
                              <a:close/>
                              <a:moveTo>
                                <a:pt x="14326" y="15"/>
                              </a:moveTo>
                              <a:lnTo>
                                <a:pt x="14322" y="15"/>
                              </a:lnTo>
                              <a:lnTo>
                                <a:pt x="14320" y="15"/>
                              </a:lnTo>
                              <a:lnTo>
                                <a:pt x="14317" y="12"/>
                              </a:lnTo>
                              <a:lnTo>
                                <a:pt x="14317" y="10"/>
                              </a:lnTo>
                              <a:lnTo>
                                <a:pt x="14317" y="6"/>
                              </a:lnTo>
                              <a:lnTo>
                                <a:pt x="14317" y="4"/>
                              </a:lnTo>
                              <a:lnTo>
                                <a:pt x="14320" y="1"/>
                              </a:lnTo>
                              <a:lnTo>
                                <a:pt x="14322" y="0"/>
                              </a:lnTo>
                              <a:lnTo>
                                <a:pt x="14326" y="0"/>
                              </a:lnTo>
                              <a:lnTo>
                                <a:pt x="14328" y="1"/>
                              </a:lnTo>
                              <a:lnTo>
                                <a:pt x="14331" y="4"/>
                              </a:lnTo>
                              <a:lnTo>
                                <a:pt x="14332" y="6"/>
                              </a:lnTo>
                              <a:lnTo>
                                <a:pt x="14332" y="10"/>
                              </a:lnTo>
                              <a:lnTo>
                                <a:pt x="14331" y="12"/>
                              </a:lnTo>
                              <a:lnTo>
                                <a:pt x="14328" y="15"/>
                              </a:lnTo>
                              <a:lnTo>
                                <a:pt x="14326" y="15"/>
                              </a:lnTo>
                              <a:close/>
                              <a:moveTo>
                                <a:pt x="14356" y="15"/>
                              </a:moveTo>
                              <a:lnTo>
                                <a:pt x="14352" y="15"/>
                              </a:lnTo>
                              <a:lnTo>
                                <a:pt x="14350" y="15"/>
                              </a:lnTo>
                              <a:lnTo>
                                <a:pt x="14347" y="12"/>
                              </a:lnTo>
                              <a:lnTo>
                                <a:pt x="14347" y="10"/>
                              </a:lnTo>
                              <a:lnTo>
                                <a:pt x="14347" y="6"/>
                              </a:lnTo>
                              <a:lnTo>
                                <a:pt x="14347" y="4"/>
                              </a:lnTo>
                              <a:lnTo>
                                <a:pt x="14350" y="1"/>
                              </a:lnTo>
                              <a:lnTo>
                                <a:pt x="14352" y="0"/>
                              </a:lnTo>
                              <a:lnTo>
                                <a:pt x="14356" y="0"/>
                              </a:lnTo>
                              <a:lnTo>
                                <a:pt x="14358" y="1"/>
                              </a:lnTo>
                              <a:lnTo>
                                <a:pt x="14361" y="4"/>
                              </a:lnTo>
                              <a:lnTo>
                                <a:pt x="14362" y="6"/>
                              </a:lnTo>
                              <a:lnTo>
                                <a:pt x="14362" y="10"/>
                              </a:lnTo>
                              <a:lnTo>
                                <a:pt x="14361" y="12"/>
                              </a:lnTo>
                              <a:lnTo>
                                <a:pt x="14358" y="15"/>
                              </a:lnTo>
                              <a:lnTo>
                                <a:pt x="14356" y="15"/>
                              </a:lnTo>
                              <a:close/>
                              <a:moveTo>
                                <a:pt x="14386" y="15"/>
                              </a:moveTo>
                              <a:lnTo>
                                <a:pt x="14382" y="15"/>
                              </a:lnTo>
                              <a:lnTo>
                                <a:pt x="14380" y="15"/>
                              </a:lnTo>
                              <a:lnTo>
                                <a:pt x="14377" y="12"/>
                              </a:lnTo>
                              <a:lnTo>
                                <a:pt x="14377" y="10"/>
                              </a:lnTo>
                              <a:lnTo>
                                <a:pt x="14377" y="6"/>
                              </a:lnTo>
                              <a:lnTo>
                                <a:pt x="14377" y="4"/>
                              </a:lnTo>
                              <a:lnTo>
                                <a:pt x="14380" y="1"/>
                              </a:lnTo>
                              <a:lnTo>
                                <a:pt x="14382" y="0"/>
                              </a:lnTo>
                              <a:lnTo>
                                <a:pt x="14386" y="0"/>
                              </a:lnTo>
                              <a:lnTo>
                                <a:pt x="14388" y="1"/>
                              </a:lnTo>
                              <a:lnTo>
                                <a:pt x="14391" y="4"/>
                              </a:lnTo>
                              <a:lnTo>
                                <a:pt x="14392" y="6"/>
                              </a:lnTo>
                              <a:lnTo>
                                <a:pt x="14392" y="10"/>
                              </a:lnTo>
                              <a:lnTo>
                                <a:pt x="14391" y="12"/>
                              </a:lnTo>
                              <a:lnTo>
                                <a:pt x="14388" y="15"/>
                              </a:lnTo>
                              <a:lnTo>
                                <a:pt x="14386" y="15"/>
                              </a:lnTo>
                              <a:close/>
                              <a:moveTo>
                                <a:pt x="14416" y="15"/>
                              </a:moveTo>
                              <a:lnTo>
                                <a:pt x="14412" y="15"/>
                              </a:lnTo>
                              <a:lnTo>
                                <a:pt x="14410" y="15"/>
                              </a:lnTo>
                              <a:lnTo>
                                <a:pt x="14407" y="12"/>
                              </a:lnTo>
                              <a:lnTo>
                                <a:pt x="14407" y="10"/>
                              </a:lnTo>
                              <a:lnTo>
                                <a:pt x="14407" y="6"/>
                              </a:lnTo>
                              <a:lnTo>
                                <a:pt x="14407" y="4"/>
                              </a:lnTo>
                              <a:lnTo>
                                <a:pt x="14410" y="1"/>
                              </a:lnTo>
                              <a:lnTo>
                                <a:pt x="14412" y="0"/>
                              </a:lnTo>
                              <a:lnTo>
                                <a:pt x="14416" y="0"/>
                              </a:lnTo>
                              <a:lnTo>
                                <a:pt x="14418" y="1"/>
                              </a:lnTo>
                              <a:lnTo>
                                <a:pt x="14421" y="4"/>
                              </a:lnTo>
                              <a:lnTo>
                                <a:pt x="14422" y="6"/>
                              </a:lnTo>
                              <a:lnTo>
                                <a:pt x="14422" y="10"/>
                              </a:lnTo>
                              <a:lnTo>
                                <a:pt x="14421" y="12"/>
                              </a:lnTo>
                              <a:lnTo>
                                <a:pt x="14418" y="15"/>
                              </a:lnTo>
                              <a:lnTo>
                                <a:pt x="14416" y="15"/>
                              </a:lnTo>
                              <a:close/>
                              <a:moveTo>
                                <a:pt x="14446" y="15"/>
                              </a:moveTo>
                              <a:lnTo>
                                <a:pt x="14442" y="15"/>
                              </a:lnTo>
                              <a:lnTo>
                                <a:pt x="14440" y="15"/>
                              </a:lnTo>
                              <a:lnTo>
                                <a:pt x="14437" y="12"/>
                              </a:lnTo>
                              <a:lnTo>
                                <a:pt x="14437" y="10"/>
                              </a:lnTo>
                              <a:lnTo>
                                <a:pt x="14437" y="6"/>
                              </a:lnTo>
                              <a:lnTo>
                                <a:pt x="14437" y="4"/>
                              </a:lnTo>
                              <a:lnTo>
                                <a:pt x="14440" y="1"/>
                              </a:lnTo>
                              <a:lnTo>
                                <a:pt x="14442" y="0"/>
                              </a:lnTo>
                              <a:lnTo>
                                <a:pt x="14446" y="0"/>
                              </a:lnTo>
                              <a:lnTo>
                                <a:pt x="14448" y="1"/>
                              </a:lnTo>
                              <a:lnTo>
                                <a:pt x="14451" y="4"/>
                              </a:lnTo>
                              <a:lnTo>
                                <a:pt x="14452" y="6"/>
                              </a:lnTo>
                              <a:lnTo>
                                <a:pt x="14452" y="10"/>
                              </a:lnTo>
                              <a:lnTo>
                                <a:pt x="14451" y="12"/>
                              </a:lnTo>
                              <a:lnTo>
                                <a:pt x="14448" y="15"/>
                              </a:lnTo>
                              <a:lnTo>
                                <a:pt x="14446" y="15"/>
                              </a:lnTo>
                              <a:close/>
                              <a:moveTo>
                                <a:pt x="14476" y="15"/>
                              </a:moveTo>
                              <a:lnTo>
                                <a:pt x="14472" y="15"/>
                              </a:lnTo>
                              <a:lnTo>
                                <a:pt x="14470" y="15"/>
                              </a:lnTo>
                              <a:lnTo>
                                <a:pt x="14467" y="12"/>
                              </a:lnTo>
                              <a:lnTo>
                                <a:pt x="14467" y="10"/>
                              </a:lnTo>
                              <a:lnTo>
                                <a:pt x="14467" y="6"/>
                              </a:lnTo>
                              <a:lnTo>
                                <a:pt x="14467" y="4"/>
                              </a:lnTo>
                              <a:lnTo>
                                <a:pt x="14470" y="1"/>
                              </a:lnTo>
                              <a:lnTo>
                                <a:pt x="14472" y="0"/>
                              </a:lnTo>
                              <a:lnTo>
                                <a:pt x="14476" y="0"/>
                              </a:lnTo>
                              <a:lnTo>
                                <a:pt x="14478" y="1"/>
                              </a:lnTo>
                              <a:lnTo>
                                <a:pt x="14481" y="4"/>
                              </a:lnTo>
                              <a:lnTo>
                                <a:pt x="14482" y="6"/>
                              </a:lnTo>
                              <a:lnTo>
                                <a:pt x="14482" y="10"/>
                              </a:lnTo>
                              <a:lnTo>
                                <a:pt x="14481" y="12"/>
                              </a:lnTo>
                              <a:lnTo>
                                <a:pt x="14478" y="15"/>
                              </a:lnTo>
                              <a:lnTo>
                                <a:pt x="14476" y="15"/>
                              </a:lnTo>
                              <a:close/>
                              <a:moveTo>
                                <a:pt x="14506" y="15"/>
                              </a:moveTo>
                              <a:lnTo>
                                <a:pt x="14502" y="15"/>
                              </a:lnTo>
                              <a:lnTo>
                                <a:pt x="14500" y="15"/>
                              </a:lnTo>
                              <a:lnTo>
                                <a:pt x="14497" y="12"/>
                              </a:lnTo>
                              <a:lnTo>
                                <a:pt x="14497" y="10"/>
                              </a:lnTo>
                              <a:lnTo>
                                <a:pt x="14497" y="6"/>
                              </a:lnTo>
                              <a:lnTo>
                                <a:pt x="14497" y="4"/>
                              </a:lnTo>
                              <a:lnTo>
                                <a:pt x="14500" y="1"/>
                              </a:lnTo>
                              <a:lnTo>
                                <a:pt x="14502" y="0"/>
                              </a:lnTo>
                              <a:lnTo>
                                <a:pt x="14506" y="0"/>
                              </a:lnTo>
                              <a:lnTo>
                                <a:pt x="14508" y="1"/>
                              </a:lnTo>
                              <a:lnTo>
                                <a:pt x="14511" y="4"/>
                              </a:lnTo>
                              <a:lnTo>
                                <a:pt x="14512" y="6"/>
                              </a:lnTo>
                              <a:lnTo>
                                <a:pt x="14512" y="10"/>
                              </a:lnTo>
                              <a:lnTo>
                                <a:pt x="14511" y="12"/>
                              </a:lnTo>
                              <a:lnTo>
                                <a:pt x="14508" y="15"/>
                              </a:lnTo>
                              <a:lnTo>
                                <a:pt x="14506" y="15"/>
                              </a:lnTo>
                              <a:close/>
                              <a:moveTo>
                                <a:pt x="14536" y="15"/>
                              </a:moveTo>
                              <a:lnTo>
                                <a:pt x="14532" y="15"/>
                              </a:lnTo>
                              <a:lnTo>
                                <a:pt x="14530" y="15"/>
                              </a:lnTo>
                              <a:lnTo>
                                <a:pt x="14527" y="12"/>
                              </a:lnTo>
                              <a:lnTo>
                                <a:pt x="14527" y="10"/>
                              </a:lnTo>
                              <a:lnTo>
                                <a:pt x="14527" y="6"/>
                              </a:lnTo>
                              <a:lnTo>
                                <a:pt x="14527" y="4"/>
                              </a:lnTo>
                              <a:lnTo>
                                <a:pt x="14530" y="1"/>
                              </a:lnTo>
                              <a:lnTo>
                                <a:pt x="14532" y="0"/>
                              </a:lnTo>
                              <a:lnTo>
                                <a:pt x="14536" y="0"/>
                              </a:lnTo>
                              <a:lnTo>
                                <a:pt x="14538" y="1"/>
                              </a:lnTo>
                              <a:lnTo>
                                <a:pt x="14541" y="4"/>
                              </a:lnTo>
                              <a:lnTo>
                                <a:pt x="14542" y="6"/>
                              </a:lnTo>
                              <a:lnTo>
                                <a:pt x="14542" y="10"/>
                              </a:lnTo>
                              <a:lnTo>
                                <a:pt x="14541" y="12"/>
                              </a:lnTo>
                              <a:lnTo>
                                <a:pt x="14538" y="15"/>
                              </a:lnTo>
                              <a:lnTo>
                                <a:pt x="14536" y="15"/>
                              </a:lnTo>
                              <a:close/>
                              <a:moveTo>
                                <a:pt x="14566" y="15"/>
                              </a:moveTo>
                              <a:lnTo>
                                <a:pt x="14562" y="15"/>
                              </a:lnTo>
                              <a:lnTo>
                                <a:pt x="14560" y="15"/>
                              </a:lnTo>
                              <a:lnTo>
                                <a:pt x="14557" y="12"/>
                              </a:lnTo>
                              <a:lnTo>
                                <a:pt x="14557" y="10"/>
                              </a:lnTo>
                              <a:lnTo>
                                <a:pt x="14557" y="6"/>
                              </a:lnTo>
                              <a:lnTo>
                                <a:pt x="14557" y="4"/>
                              </a:lnTo>
                              <a:lnTo>
                                <a:pt x="14560" y="1"/>
                              </a:lnTo>
                              <a:lnTo>
                                <a:pt x="14562" y="0"/>
                              </a:lnTo>
                              <a:lnTo>
                                <a:pt x="14566" y="0"/>
                              </a:lnTo>
                              <a:lnTo>
                                <a:pt x="14568" y="1"/>
                              </a:lnTo>
                              <a:lnTo>
                                <a:pt x="14571" y="4"/>
                              </a:lnTo>
                              <a:lnTo>
                                <a:pt x="14572" y="6"/>
                              </a:lnTo>
                              <a:lnTo>
                                <a:pt x="14572" y="10"/>
                              </a:lnTo>
                              <a:lnTo>
                                <a:pt x="14571" y="12"/>
                              </a:lnTo>
                              <a:lnTo>
                                <a:pt x="14568" y="15"/>
                              </a:lnTo>
                              <a:lnTo>
                                <a:pt x="14566" y="15"/>
                              </a:lnTo>
                              <a:close/>
                              <a:moveTo>
                                <a:pt x="14596" y="15"/>
                              </a:moveTo>
                              <a:lnTo>
                                <a:pt x="14592" y="15"/>
                              </a:lnTo>
                              <a:lnTo>
                                <a:pt x="14590" y="15"/>
                              </a:lnTo>
                              <a:lnTo>
                                <a:pt x="14588" y="12"/>
                              </a:lnTo>
                              <a:lnTo>
                                <a:pt x="14587" y="10"/>
                              </a:lnTo>
                              <a:lnTo>
                                <a:pt x="14587" y="6"/>
                              </a:lnTo>
                              <a:lnTo>
                                <a:pt x="14588" y="4"/>
                              </a:lnTo>
                              <a:lnTo>
                                <a:pt x="14590" y="1"/>
                              </a:lnTo>
                              <a:lnTo>
                                <a:pt x="14592" y="0"/>
                              </a:lnTo>
                              <a:lnTo>
                                <a:pt x="14596" y="0"/>
                              </a:lnTo>
                              <a:lnTo>
                                <a:pt x="14598" y="1"/>
                              </a:lnTo>
                              <a:lnTo>
                                <a:pt x="14601" y="4"/>
                              </a:lnTo>
                              <a:lnTo>
                                <a:pt x="14602" y="6"/>
                              </a:lnTo>
                              <a:lnTo>
                                <a:pt x="14602" y="10"/>
                              </a:lnTo>
                              <a:lnTo>
                                <a:pt x="14601" y="12"/>
                              </a:lnTo>
                              <a:lnTo>
                                <a:pt x="14598" y="15"/>
                              </a:lnTo>
                              <a:lnTo>
                                <a:pt x="14596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458B28" id="docshape22" o:spid="_x0000_s1026" style="position:absolute;margin-left:28.3pt;margin-top:16.4pt;width:730.15pt;height:.75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0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" path="m9,15r-4,l3,15,,12,,10,,6,,4,3,1,5,,9,r2,1l14,4r1,2l15,10r-1,2l11,15r-2,xm39,15r-4,l33,15,30,12r,-2l30,6r,-2l33,1,35,r4,l41,1r3,3l45,6r,4l44,12r-3,3l39,15xm69,15r-4,l63,15,60,12r,-2l60,6r,-2l63,1,65,r4,l71,1r3,3l75,6r,4l74,12r-3,3l69,15xm99,15r-4,l93,15,90,12r,-2l90,6r,-2l93,1,95,r4,l101,1r3,3l105,6r,4l104,12r-3,3l99,15xm129,15r-4,l123,15r-3,-3l120,10r,-4l120,4r3,-3l125,r4,l131,1r3,3l135,6r,4l134,12r-3,3l129,15xm159,15r-4,l153,15r-3,-3l150,10r,-4l150,4r3,-3l155,r4,l161,1r3,3l165,6r,4l164,12r-3,3l159,15xm189,15r-4,l183,15r-3,-3l180,10r,-4l180,4r3,-3l185,r4,l191,1r3,3l195,6r,4l194,12r-3,3l189,15xm219,15r-4,l213,15r-3,-3l210,10r,-4l210,4r3,-3l215,r4,l221,1r3,3l225,6r,4l224,12r-3,3l219,15xm249,15r-4,l243,15r-3,-3l240,10r,-4l240,4r3,-3l245,r4,l251,1r3,3l255,6r,4l254,12r-3,3l249,15xm279,15r-4,l273,15r-3,-3l270,10r,-4l270,4r3,-3l275,r4,l281,1r3,3l285,6r,4l284,12r-3,3l279,15xm309,15r-4,l303,15r-3,-3l300,10r,-4l300,4r3,-3l305,r4,l311,1r3,3l315,6r,4l314,12r-3,3l309,15xm339,15r-4,l333,15r-3,-3l330,10r,-4l330,4r3,-3l335,r4,l341,1r3,3l345,6r,4l344,12r-3,3l339,15xm369,15r-4,l363,15r-3,-3l360,10r,-4l360,4r3,-3l365,r4,l371,1r3,3l375,6r,4l374,12r-3,3l369,15xm399,15r-4,l393,15r-3,-3l390,10r,-4l390,4r3,-3l395,r4,l401,1r3,3l405,6r,4l404,12r-3,3l399,15xm429,15r-4,l423,15r-3,-3l420,10r,-4l420,4r3,-3l425,r4,l431,1r3,3l435,6r,4l434,12r-3,3l429,15xm459,15r-4,l453,15r-3,-3l450,10r,-4l450,4r3,-3l455,r4,l461,1r3,3l465,6r,4l464,12r-3,3l459,15xm489,15r-4,l483,15r-3,-3l480,10r,-4l480,4r3,-3l485,r4,l491,1r3,3l495,6r,4l494,12r-3,3l489,15xm519,15r-4,l513,15r-2,-3l510,10r,-4l511,4r2,-3l515,r4,l521,1r3,3l525,6r,4l524,12r-3,3l519,15xm549,15r-4,l543,15r-2,-3l540,10r,-4l541,4r2,-3l545,r4,l551,1r3,3l555,6r,4l554,12r-3,3l549,15xm579,15r-4,l573,15r-2,-3l570,10r,-4l571,4r2,-3l575,r4,l581,1r3,3l585,6r,4l584,12r-3,3l579,15xm609,15r-4,l603,15r-2,-3l600,10r,-4l601,4r2,-3l605,r4,l611,1r3,3l615,6r,4l614,12r-3,3l609,15xm639,15r-4,l633,15r-2,-3l630,10r,-4l631,4r2,-3l635,r4,l641,1r3,3l645,6r,4l644,12r-3,3l639,15xm669,15r-4,l664,15r-3,-3l660,10r,-4l661,4r3,-3l665,r4,l671,1r3,3l675,6r,4l674,12r-3,3l669,15xm699,15r-4,l694,15r-3,-3l690,10r,-4l691,4r3,-3l695,r4,l701,1r3,3l705,6r,4l704,12r-3,3l699,15xm729,15r-4,l724,15r-3,-3l720,10r,-4l721,4r3,-3l725,r4,l731,1r3,3l735,6r,4l734,12r-3,3l729,15xm759,15r-4,l754,15r-3,-3l750,10r,-4l751,4r3,-3l755,r4,l761,1r3,3l765,6r,4l764,12r-3,3l759,15xm789,15r-4,l784,15r-3,-3l780,10r,-4l781,4r3,-3l785,r4,l791,1r3,3l795,6r,4l794,12r-3,3l789,15xm820,15r-5,l814,15r-3,-3l810,10r,-4l811,4r3,-3l815,r5,l821,1r3,3l825,6r,4l824,12r-3,3l820,15xm850,15r-5,l844,15r-3,-3l840,10r,-4l841,4r3,-3l845,r5,l851,1r3,3l855,6r,4l854,12r-3,3l850,15xm880,15r-5,l874,15r-3,-3l870,10r,-4l871,4r3,-3l875,r5,l881,1r3,3l885,6r,4l884,12r-3,3l880,15xm910,15r-5,l904,15r-3,-3l900,10r,-4l901,4r3,-3l905,r5,l911,1r3,3l915,6r,4l914,12r-3,3l910,15xm940,15r-5,l934,15r-3,-3l930,10r,-4l931,4r3,-3l935,r5,l941,1r3,3l945,6r,4l944,12r-3,3l940,15xm970,15r-5,l964,15r-3,-3l960,10r,-4l961,4r3,-3l965,r5,l971,1r3,3l975,6r,4l974,12r-3,3l970,15xm1000,15r-5,l994,15r-3,-3l990,10r,-4l991,4r3,-3l995,r5,l1001,1r3,3l1005,6r,4l1004,12r-3,3l1000,15xm1030,15r-5,l1024,15r-3,-3l1020,10r,-4l1021,4r3,-3l1025,r5,l1031,1r3,3l1035,6r,4l1034,12r-3,3l1030,15xm1060,15r-5,l1054,15r-3,-3l1050,10r,-4l1051,4r3,-3l1055,r5,l1061,1r3,3l1065,6r,4l1064,12r-3,3l1060,15xm1090,15r-5,l1084,15r-3,-3l1080,10r,-4l1081,4r3,-3l1085,r5,l1091,1r3,3l1095,6r,4l1094,12r-3,3l1090,15xm1120,15r-4,l1114,15r-3,-3l1110,10r,-4l1111,4r3,-3l1116,r4,l1121,1r3,3l1125,6r,4l1124,12r-3,3l1120,15xm1150,15r-4,l1144,15r-3,-3l1140,10r,-4l1141,4r3,-3l1146,r4,l1151,1r3,3l1155,6r,4l1154,12r-3,3l1150,15xm1180,15r-4,l1174,15r-3,-3l1170,10r,-4l1171,4r3,-3l1176,r4,l1181,1r3,3l1185,6r,4l1184,12r-3,3l1180,15xm1210,15r-4,l1204,15r-3,-3l1200,10r,-4l1201,4r3,-3l1206,r4,l1211,1r3,3l1215,6r,4l1214,12r-3,3l1210,15xm1240,15r-4,l1234,15r-3,-3l1230,10r,-4l1231,4r3,-3l1236,r4,l1241,1r3,3l1245,6r,4l1244,12r-3,3l1240,15xm1270,15r-4,l1264,15r-3,-3l1260,10r,-4l1261,4r3,-3l1266,r4,l1271,1r3,3l1275,6r,4l1274,12r-3,3l1270,15xm1300,15r-4,l1294,15r-3,-3l1290,10r,-4l1291,4r3,-3l1296,r4,l1302,1r2,3l1305,6r,4l1304,12r-2,3l1300,15xm1330,15r-4,l1324,15r-3,-3l1320,10r,-4l1321,4r3,-3l1326,r4,l1332,1r2,3l1335,6r,4l1334,12r-2,3l1330,15xm1360,15r-4,l1354,15r-3,-3l1350,10r,-4l1351,4r3,-3l1356,r4,l1362,1r2,3l1365,6r,4l1364,12r-2,3l1360,15xm1390,15r-4,l1384,15r-3,-3l1380,10r,-4l1381,4r3,-3l1386,r4,l1392,1r2,3l1395,6r,4l1394,12r-2,3l1390,15xm1420,15r-4,l1414,15r-3,-3l1410,10r,-4l1411,4r3,-3l1416,r4,l1422,1r2,3l1425,6r,4l1424,12r-2,3l1420,15xm1450,15r-4,l1444,15r-3,-3l1440,10r,-4l1441,4r3,-3l1446,r4,l1452,1r3,3l1455,6r,4l1455,12r-3,3l1450,15xm1480,15r-4,l1474,15r-3,-3l1470,10r,-4l1471,4r3,-3l1476,r4,l1482,1r3,3l1485,6r,4l1485,12r-3,3l1480,15xm1510,15r-4,l1504,15r-3,-3l1500,10r,-4l1501,4r3,-3l1506,r4,l1512,1r3,3l1515,6r,4l1515,12r-3,3l1510,15xm1540,15r-4,l1534,15r-3,-3l1530,10r,-4l1531,4r3,-3l1536,r4,l1542,1r3,3l1545,6r,4l1545,12r-3,3l1540,15xm1570,15r-4,l1564,15r-3,-3l1560,10r,-4l1561,4r3,-3l1566,r4,l1572,1r3,3l1575,6r,4l1575,12r-3,3l1570,15xm1600,15r-4,l1594,15r-3,-3l1590,10r,-4l1591,4r3,-3l1596,r4,l1602,1r3,3l1605,6r,4l1605,12r-3,3l1600,15xm1630,15r-4,l1624,15r-3,-3l1620,10r,-4l1621,4r3,-3l1626,r4,l1632,1r3,3l1635,6r,4l1635,12r-3,3l1630,15xm1660,15r-4,l1654,15r-3,-3l1650,10r,-4l1651,4r3,-3l1656,r4,l1662,1r3,3l1665,6r,4l1665,12r-3,3l1660,15xm1690,15r-4,l1684,15r-3,-3l1680,10r,-4l1681,4r3,-3l1686,r4,l1692,1r3,3l1695,6r,4l1695,12r-3,3l1690,15xm1720,15r-4,l1714,15r-3,-3l1710,10r,-4l1711,4r3,-3l1716,r4,l1722,1r3,3l1725,6r,4l1725,12r-3,3l1720,15xm1750,15r-4,l1744,15r-3,-3l1740,10r,-4l1741,4r3,-3l1746,r4,l1752,1r3,3l1755,6r,4l1755,12r-3,3l1750,15xm1780,15r-4,l1774,15r-3,-3l1770,10r,-4l1771,4r3,-3l1776,r4,l1782,1r3,3l1785,6r,4l1785,12r-3,3l1780,15xm1810,15r-4,l1804,15r-3,-3l1800,10r,-4l1801,4r3,-3l1806,r4,l1812,1r3,3l1815,6r,4l1815,12r-3,3l1810,15xm1840,15r-4,l1834,15r-3,-3l1830,10r,-4l1831,4r3,-3l1836,r4,l1842,1r3,3l1845,6r,4l1845,12r-3,3l1840,15xm1870,15r-4,l1864,15r-3,-3l1860,10r,-4l1861,4r3,-3l1866,r4,l1872,1r3,3l1875,6r,4l1875,12r-3,3l1870,15xm1900,15r-4,l1894,15r-3,-3l1890,10r,-4l1891,4r3,-3l1896,r4,l1902,1r3,3l1905,6r,4l1905,12r-3,3l1900,15xm1930,15r-4,l1924,15r-3,-3l1920,10r,-4l1921,4r3,-3l1926,r4,l1932,1r3,3l1935,6r,4l1935,12r-3,3l1930,15xm1960,15r-4,l1954,15r-3,-3l1950,10r,-4l1951,4r3,-3l1956,r4,l1962,1r3,3l1965,6r,4l1965,12r-3,3l1960,15xm1990,15r-4,l1984,15r-3,-3l1981,10r,-4l1981,4r3,-3l1986,r4,l1992,1r3,3l1996,6r,4l1995,12r-3,3l1990,15xm2020,15r-4,l2014,15r-3,-3l2011,10r,-4l2011,4r3,-3l2016,r4,l2022,1r3,3l2026,6r,4l2025,12r-3,3l2020,15xm2050,15r-4,l2044,15r-3,-3l2041,10r,-4l2041,4r3,-3l2046,r4,l2052,1r3,3l2056,6r,4l2055,12r-3,3l2050,15xm2080,15r-4,l2074,15r-3,-3l2071,10r,-4l2071,4r3,-3l2076,r4,l2082,1r3,3l2086,6r,4l2085,12r-3,3l2080,15xm2110,15r-4,l2104,15r-3,-3l2101,10r,-4l2101,4r3,-3l2106,r4,l2112,1r3,3l2116,6r,4l2115,12r-3,3l2110,15xm2140,15r-4,l2134,15r-3,-3l2131,10r,-4l2131,4r3,-3l2136,r4,l2142,1r3,3l2146,6r,4l2145,12r-3,3l2140,15xm2170,15r-4,l2164,15r-3,-3l2161,10r,-4l2161,4r3,-3l2166,r4,l2172,1r3,3l2176,6r,4l2175,12r-3,3l2170,15xm2200,15r-4,l2194,15r-3,-3l2191,10r,-4l2191,4r3,-3l2196,r4,l2202,1r3,3l2206,6r,4l2205,12r-3,3l2200,15xm2230,15r-4,l2224,15r-3,-3l2221,10r,-4l2221,4r3,-3l2226,r4,l2232,1r3,3l2236,6r,4l2235,12r-3,3l2230,15xm2260,15r-4,l2254,15r-3,-3l2251,10r,-4l2251,4r3,-3l2256,r4,l2262,1r3,3l2266,6r,4l2265,12r-3,3l2260,15xm2290,15r-4,l2284,15r-3,-3l2281,10r,-4l2281,4r3,-3l2286,r4,l2292,1r3,3l2296,6r,4l2295,12r-3,3l2290,15xm2320,15r-4,l2314,15r-3,-3l2311,10r,-4l2311,4r3,-3l2316,r4,l2322,1r3,3l2326,6r,4l2325,12r-3,3l2320,15xm2350,15r-4,l2344,15r-3,-3l2341,10r,-4l2341,4r3,-3l2346,r4,l2352,1r3,3l2356,6r,4l2355,12r-3,3l2350,15xm2380,15r-4,l2374,15r-3,-3l2371,10r,-4l2371,4r3,-3l2376,r4,l2382,1r3,3l2386,6r,4l2385,12r-3,3l2380,15xm2410,15r-4,l2404,15r-3,-3l2401,10r,-4l2401,4r3,-3l2406,r4,l2412,1r3,3l2416,6r,4l2415,12r-3,3l2410,15xm2440,15r-4,l2434,15r-3,-3l2431,10r,-4l2431,4r3,-3l2436,r4,l2442,1r3,3l2446,6r,4l2445,12r-3,3l2440,15xm2470,15r-4,l2464,15r-3,-3l2461,10r,-4l2461,4r3,-3l2466,r4,l2472,1r3,3l2476,6r,4l2475,12r-3,3l2470,15xm2500,15r-4,l2494,15r-3,-3l2491,10r,-4l2491,4r3,-3l2496,r4,l2502,1r3,3l2506,6r,4l2505,12r-3,3l2500,15xm2530,15r-4,l2524,15r-2,-3l2521,10r,-4l2522,4r2,-3l2526,r4,l2532,1r3,3l2536,6r,4l2535,12r-3,3l2530,15xm2560,15r-4,l2554,15r-2,-3l2551,10r,-4l2552,4r2,-3l2556,r4,l2562,1r3,3l2566,6r,4l2565,12r-3,3l2560,15xm2590,15r-4,l2584,15r-2,-3l2581,10r,-4l2582,4r2,-3l2586,r4,l2592,1r3,3l2596,6r,4l2595,12r-3,3l2590,15xm2620,15r-4,l2614,15r-2,-3l2611,10r,-4l2612,4r2,-3l2616,r4,l2622,1r3,3l2626,6r,4l2625,12r-3,3l2620,15xm2650,15r-4,l2644,15r-2,-3l2641,10r,-4l2642,4r2,-3l2646,r4,l2652,1r3,3l2656,6r,4l2655,12r-3,3l2650,15xm2680,15r-4,l2675,15r-3,-3l2671,10r,-4l2672,4r3,-3l2676,r4,l2682,1r3,3l2686,6r,4l2685,12r-3,3l2680,15xm2710,15r-4,l2705,15r-3,-3l2701,10r,-4l2702,4r3,-3l2706,r4,l2712,1r3,3l2716,6r,4l2715,12r-3,3l2710,15xm2740,15r-4,l2735,15r-3,-3l2731,10r,-4l2732,4r3,-3l2736,r4,l2742,1r3,3l2746,6r,4l2745,12r-3,3l2740,15xm2770,15r-4,l2765,15r-3,-3l2761,10r,-4l2762,4r3,-3l2766,r4,l2772,1r3,3l2776,6r,4l2775,12r-3,3l2770,15xm2800,15r-4,l2795,15r-3,-3l2791,10r,-4l2792,4r3,-3l2796,r4,l2802,1r3,3l2806,6r,4l2805,12r-3,3l2800,15xm2831,15r-5,l2825,15r-3,-3l2821,10r,-4l2822,4r3,-3l2826,r5,l2832,1r3,3l2836,6r,4l2835,12r-3,3l2831,15xm2861,15r-5,l2855,15r-3,-3l2851,10r,-4l2852,4r3,-3l2856,r5,l2862,1r3,3l2866,6r,4l2865,12r-3,3l2861,15xm2891,15r-5,l2885,15r-3,-3l2881,10r,-4l2882,4r3,-3l2886,r5,l2892,1r3,3l2896,6r,4l2895,12r-3,3l2891,15xm2921,15r-5,l2915,15r-3,-3l2911,10r,-4l2912,4r3,-3l2916,r5,l2922,1r3,3l2926,6r,4l2925,12r-3,3l2921,15xm2951,15r-5,l2945,15r-3,-3l2941,10r,-4l2942,4r3,-3l2946,r5,l2952,1r3,3l2956,6r,4l2955,12r-3,3l2951,15xm2981,15r-5,l2975,15r-3,-3l2971,10r,-4l2972,4r3,-3l2976,r5,l2982,1r3,3l2986,6r,4l2985,12r-3,3l2981,15xm3011,15r-5,l3005,15r-3,-3l3001,10r,-4l3002,4r3,-3l3006,r5,l3012,1r3,3l3016,6r,4l3015,12r-3,3l3011,15xm3041,15r-5,l3035,15r-3,-3l3031,10r,-4l3032,4r3,-3l3036,r5,l3042,1r3,3l3046,6r,4l3045,12r-3,3l3041,15xm3071,15r-5,l3065,15r-3,-3l3061,10r,-4l3062,4r3,-3l3066,r5,l3072,1r3,3l3076,6r,4l3075,12r-3,3l3071,15xm3101,15r-5,l3095,15r-3,-3l3091,10r,-4l3092,4r3,-3l3096,r5,l3102,1r3,3l3106,6r,4l3105,12r-3,3l3101,15xm3131,15r-4,l3125,15r-3,-3l3121,10r,-4l3122,4r3,-3l3127,r4,l3132,1r3,3l3136,6r,4l3135,12r-3,3l3131,15xm3161,15r-4,l3155,15r-3,-3l3151,10r,-4l3152,4r3,-3l3157,r4,l3162,1r3,3l3166,6r,4l3165,12r-3,3l3161,15xm3191,15r-4,l3185,15r-3,-3l3181,10r,-4l3182,4r3,-3l3187,r4,l3192,1r3,3l3196,6r,4l3195,12r-3,3l3191,15xm3221,15r-4,l3215,15r-3,-3l3211,10r,-4l3212,4r3,-3l3217,r4,l3222,1r3,3l3226,6r,4l3225,12r-3,3l3221,15xm3251,15r-4,l3245,15r-3,-3l3241,10r,-4l3242,4r3,-3l3247,r4,l3252,1r3,3l3256,6r,4l3255,12r-3,3l3251,15xm3281,15r-4,l3275,15r-3,-3l3271,10r,-4l3272,4r3,-3l3277,r4,l3282,1r3,3l3286,6r,4l3285,12r-3,3l3281,15xm3311,15r-4,l3305,15r-3,-3l3301,10r,-4l3302,4r3,-3l3307,r4,l3313,1r2,3l3316,6r,4l3315,12r-2,3l3311,15xm3341,15r-4,l3335,15r-3,-3l3331,10r,-4l3332,4r3,-3l3337,r4,l3343,1r2,3l3346,6r,4l3345,12r-2,3l3341,15xm3371,15r-4,l3365,15r-3,-3l3361,10r,-4l3362,4r3,-3l3367,r4,l3373,1r2,3l3376,6r,4l3375,12r-2,3l3371,15xm3401,15r-4,l3395,15r-3,-3l3391,10r,-4l3392,4r3,-3l3397,r4,l3403,1r2,3l3406,6r,4l3405,12r-2,3l3401,15xm3431,15r-4,l3425,15r-3,-3l3421,10r,-4l3422,4r3,-3l3427,r4,l3433,1r2,3l3436,6r,4l3435,12r-2,3l3431,15xm3461,15r-4,l3455,15r-3,-3l3451,10r,-4l3452,4r3,-3l3457,r4,l3463,1r3,3l3466,6r,4l3466,12r-3,3l3461,15xm3491,15r-4,l3485,15r-3,-3l3481,10r,-4l3482,4r3,-3l3487,r4,l3493,1r3,3l3496,6r,4l3496,12r-3,3l3491,15xm3521,15r-4,l3515,15r-3,-3l3511,10r,-4l3512,4r3,-3l3517,r4,l3523,1r3,3l3526,6r,4l3526,12r-3,3l3521,15xm3551,15r-4,l3545,15r-3,-3l3541,10r,-4l3542,4r3,-3l3547,r4,l3553,1r3,3l3556,6r,4l3556,12r-3,3l3551,15xm3581,15r-4,l3575,15r-3,-3l3571,10r,-4l3572,4r3,-3l3577,r4,l3583,1r3,3l3586,6r,4l3586,12r-3,3l3581,15xm3611,15r-4,l3605,15r-3,-3l3601,10r,-4l3602,4r3,-3l3607,r4,l3613,1r3,3l3616,6r,4l3616,12r-3,3l3611,15xm3641,15r-4,l3635,15r-3,-3l3631,10r,-4l3632,4r3,-3l3637,r4,l3643,1r3,3l3646,6r,4l3646,12r-3,3l3641,15xm3671,15r-4,l3665,15r-3,-3l3661,10r,-4l3662,4r3,-3l3667,r4,l3673,1r3,3l3676,6r,4l3676,12r-3,3l3671,15xm3701,15r-4,l3695,15r-3,-3l3691,10r,-4l3692,4r3,-3l3697,r4,l3703,1r3,3l3706,6r,4l3706,12r-3,3l3701,15xm3731,15r-4,l3725,15r-3,-3l3721,10r,-4l3722,4r3,-3l3727,r4,l3733,1r3,3l3736,6r,4l3736,12r-3,3l3731,15xm3761,15r-4,l3755,15r-3,-3l3751,10r,-4l3752,4r3,-3l3757,r4,l3763,1r3,3l3766,6r,4l3766,12r-3,3l3761,15xm3791,15r-4,l3785,15r-3,-3l3781,10r,-4l3782,4r3,-3l3787,r4,l3793,1r3,3l3796,6r,4l3796,12r-3,3l3791,15xm3821,15r-4,l3815,15r-3,-3l3811,10r,-4l3812,4r3,-3l3817,r4,l3823,1r3,3l3826,6r,4l3826,12r-3,3l3821,15xm3851,15r-4,l3845,15r-3,-3l3841,10r,-4l3842,4r3,-3l3847,r4,l3853,1r3,3l3856,6r,4l3856,12r-3,3l3851,15xm3881,15r-4,l3875,15r-3,-3l3871,10r,-4l3872,4r3,-3l3877,r4,l3883,1r3,3l3886,6r,4l3886,12r-3,3l3881,15xm3911,15r-4,l3905,15r-3,-3l3901,10r,-4l3902,4r3,-3l3907,r4,l3913,1r3,3l3916,6r,4l3916,12r-3,3l3911,15xm3941,15r-4,l3935,15r-3,-3l3931,10r,-4l3932,4r3,-3l3937,r4,l3943,1r3,3l3946,6r,4l3946,12r-3,3l3941,15xm3971,15r-4,l3965,15r-3,-3l3961,10r,-4l3962,4r3,-3l3967,r4,l3973,1r3,3l3977,6r,4l3976,12r-3,3l3971,15xm4001,15r-4,l3995,15r-3,-3l3992,10r,-4l3992,4r3,-3l3997,r4,l4003,1r3,3l4007,6r,4l4006,12r-3,3l4001,15xm4031,15r-4,l4025,15r-3,-3l4022,10r,-4l4022,4r3,-3l4027,r4,l4033,1r3,3l4037,6r,4l4036,12r-3,3l4031,15xm4061,15r-4,l4055,15r-3,-3l4052,10r,-4l4052,4r3,-3l4057,r4,l4063,1r3,3l4067,6r,4l4066,12r-3,3l4061,15xm4091,15r-4,l4085,15r-3,-3l4082,10r,-4l4082,4r3,-3l4087,r4,l4093,1r3,3l4097,6r,4l4096,12r-3,3l4091,15xm4121,15r-4,l4115,15r-3,-3l4112,10r,-4l4112,4r3,-3l4117,r4,l4123,1r3,3l4127,6r,4l4126,12r-3,3l4121,15xm4151,15r-4,l4145,15r-3,-3l4142,10r,-4l4142,4r3,-3l4147,r4,l4153,1r3,3l4157,6r,4l4156,12r-3,3l4151,15xm4181,15r-4,l4175,15r-3,-3l4172,10r,-4l4172,4r3,-3l4177,r4,l4183,1r3,3l4187,6r,4l4186,12r-3,3l4181,15xm4211,15r-4,l4205,15r-3,-3l4202,10r,-4l4202,4r3,-3l4207,r4,l4213,1r3,3l4217,6r,4l4216,12r-3,3l4211,15xm4241,15r-4,l4235,15r-3,-3l4232,10r,-4l4232,4r3,-3l4237,r4,l4243,1r3,3l4247,6r,4l4246,12r-3,3l4241,15xm4271,15r-4,l4265,15r-3,-3l4262,10r,-4l4262,4r3,-3l4267,r4,l4273,1r3,3l4277,6r,4l4276,12r-3,3l4271,15xm4301,15r-4,l4295,15r-3,-3l4292,10r,-4l4292,4r3,-3l4297,r4,l4303,1r3,3l4307,6r,4l4306,12r-3,3l4301,15xm4331,15r-4,l4325,15r-3,-3l4322,10r,-4l4322,4r3,-3l4327,r4,l4333,1r3,3l4337,6r,4l4336,12r-3,3l4331,15xm4361,15r-4,l4355,15r-3,-3l4352,10r,-4l4352,4r3,-3l4357,r4,l4363,1r3,3l4367,6r,4l4366,12r-3,3l4361,15xm4391,15r-4,l4385,15r-3,-3l4382,10r,-4l4382,4r3,-3l4387,r4,l4393,1r3,3l4397,6r,4l4396,12r-3,3l4391,15xm4421,15r-4,l4415,15r-3,-3l4412,10r,-4l4412,4r3,-3l4417,r4,l4423,1r3,3l4427,6r,4l4426,12r-3,3l4421,15xm4451,15r-4,l4445,15r-3,-3l4442,10r,-4l4442,4r3,-3l4447,r4,l4453,1r3,3l4457,6r,4l4456,12r-3,3l4451,15xm4481,15r-4,l4475,15r-3,-3l4472,10r,-4l4472,4r3,-3l4477,r4,l4483,1r3,3l4487,6r,4l4486,12r-3,3l4481,15xm4511,15r-4,l4505,15r-3,-3l4502,10r,-4l4502,4r3,-3l4507,r4,l4513,1r3,3l4517,6r,4l4516,12r-3,3l4511,15xm4541,15r-4,l4535,15r-2,-3l4532,10r,-4l4533,4r2,-3l4537,r4,l4543,1r3,3l4547,6r,4l4546,12r-3,3l4541,15xm4571,15r-4,l4565,15r-2,-3l4562,10r,-4l4563,4r2,-3l4567,r4,l4573,1r3,3l4577,6r,4l4576,12r-3,3l4571,15xm4601,15r-4,l4595,15r-2,-3l4592,10r,-4l4593,4r2,-3l4597,r4,l4603,1r3,3l4607,6r,4l4606,12r-3,3l4601,15xm4631,15r-4,l4625,15r-2,-3l4622,10r,-4l4623,4r2,-3l4627,r4,l4633,1r3,3l4637,6r,4l4636,12r-3,3l4631,15xm4661,15r-4,l4655,15r-2,-3l4652,10r,-4l4653,4r2,-3l4657,r4,l4663,1r3,3l4667,6r,4l4666,12r-3,3l4661,15xm4691,15r-4,l4686,15r-3,-3l4682,10r,-4l4683,4r3,-3l4687,r4,l4693,1r3,3l4697,6r,4l4696,12r-3,3l4691,15xm4721,15r-4,l4716,15r-3,-3l4712,10r,-4l4713,4r3,-3l4717,r4,l4723,1r3,3l4727,6r,4l4726,12r-3,3l4721,15xm4751,15r-4,l4746,15r-3,-3l4742,10r,-4l4743,4r3,-3l4747,r4,l4753,1r3,3l4757,6r,4l4756,12r-3,3l4751,15xm4781,15r-4,l4776,15r-3,-3l4772,10r,-4l4773,4r3,-3l4777,r4,l4783,1r3,3l4787,6r,4l4786,12r-3,3l4781,15xm4811,15r-4,l4806,15r-3,-3l4802,10r,-4l4803,4r3,-3l4807,r4,l4813,1r3,3l4817,6r,4l4816,12r-3,3l4811,15xm4842,15r-5,l4836,15r-3,-3l4832,10r,-4l4833,4r3,-3l4837,r5,l4843,1r3,3l4847,6r,4l4846,12r-3,3l4842,15xm4872,15r-5,l4866,15r-3,-3l4862,10r,-4l4863,4r3,-3l4867,r5,l4873,1r3,3l4877,6r,4l4876,12r-3,3l4872,15xm4902,15r-5,l4896,15r-3,-3l4892,10r,-4l4893,4r3,-3l4897,r5,l4903,1r3,3l4907,6r,4l4906,12r-3,3l4902,15xm4932,15r-5,l4926,15r-3,-3l4922,10r,-4l4923,4r3,-3l4927,r5,l4933,1r3,3l4937,6r,4l4936,12r-3,3l4932,15xm4962,15r-5,l4956,15r-3,-3l4952,10r,-4l4953,4r3,-3l4957,r5,l4963,1r3,3l4967,6r,4l4966,12r-3,3l4962,15xm4992,15r-5,l4986,15r-3,-3l4982,10r,-4l4983,4r3,-3l4987,r5,l4993,1r3,3l4997,6r,4l4996,12r-3,3l4992,15xm5022,15r-5,l5016,15r-3,-3l5012,10r,-4l5013,4r3,-3l5017,r5,l5023,1r3,3l5027,6r,4l5026,12r-3,3l5022,15xm5052,15r-5,l5046,15r-3,-3l5042,10r,-4l5043,4r3,-3l5047,r5,l5053,1r3,3l5057,6r,4l5056,12r-3,3l5052,15xm5082,15r-5,l5076,15r-3,-3l5072,10r,-4l5073,4r3,-3l5077,r5,l5083,1r3,3l5087,6r,4l5086,12r-3,3l5082,15xm5112,15r-5,l5106,15r-3,-3l5102,10r,-4l5103,4r3,-3l5107,r5,l5113,1r3,3l5117,6r,4l5116,12r-3,3l5112,15xm5142,15r-4,l5136,15r-3,-3l5132,10r,-4l5133,4r3,-3l5138,r4,l5143,1r3,3l5147,6r,4l5146,12r-3,3l5142,15xm5172,15r-4,l5166,15r-3,-3l5162,10r,-4l5163,4r3,-3l5168,r4,l5173,1r3,3l5177,6r,4l5176,12r-3,3l5172,15xm5202,15r-4,l5196,15r-3,-3l5192,10r,-4l5193,4r3,-3l5198,r4,l5203,1r3,3l5207,6r,4l5206,12r-3,3l5202,15xm5232,15r-4,l5226,15r-3,-3l5222,10r,-4l5223,4r3,-3l5228,r4,l5233,1r3,3l5237,6r,4l5236,12r-3,3l5232,15xm5262,15r-4,l5256,15r-3,-3l5252,10r,-4l5253,4r3,-3l5258,r4,l5263,1r3,3l5267,6r,4l5266,12r-3,3l5262,15xm5292,15r-4,l5286,15r-3,-3l5282,10r,-4l5283,4r3,-3l5288,r4,l5293,1r3,3l5297,6r,4l5296,12r-3,3l5292,15xm5322,15r-4,l5316,15r-3,-3l5312,10r,-4l5313,4r3,-3l5318,r4,l5324,1r2,3l5327,6r,4l5326,12r-2,3l5322,15xm5352,15r-4,l5346,15r-3,-3l5342,10r,-4l5343,4r3,-3l5348,r4,l5354,1r2,3l5357,6r,4l5356,12r-2,3l5352,15xm5382,15r-4,l5376,15r-3,-3l5372,10r,-4l5373,4r3,-3l5378,r4,l5384,1r2,3l5387,6r,4l5386,12r-2,3l5382,15xm5412,15r-4,l5406,15r-3,-3l5402,10r,-4l5403,4r3,-3l5408,r4,l5414,1r2,3l5417,6r,4l5416,12r-2,3l5412,15xm5442,15r-4,l5436,15r-3,-3l5432,10r,-4l5433,4r3,-3l5438,r4,l5444,1r2,3l5447,6r,4l5446,12r-2,3l5442,15xm5472,15r-4,l5466,15r-3,-3l5462,10r,-4l5463,4r3,-3l5468,r4,l5474,1r3,3l5477,6r,4l5477,12r-3,3l5472,15xm5502,15r-4,l5496,15r-3,-3l5492,10r,-4l5493,4r3,-3l5498,r4,l5504,1r3,3l5507,6r,4l5507,12r-3,3l5502,15xm5532,15r-4,l5526,15r-3,-3l5522,10r,-4l5523,4r3,-3l5528,r4,l5534,1r3,3l5537,6r,4l5537,12r-3,3l5532,15xm5562,15r-4,l5556,15r-3,-3l5552,10r,-4l5553,4r3,-3l5558,r4,l5564,1r3,3l5567,6r,4l5567,12r-3,3l5562,15xm5592,15r-4,l5586,15r-3,-3l5582,10r,-4l5583,4r3,-3l5588,r4,l5594,1r3,3l5597,6r,4l5597,12r-3,3l5592,15xm5622,15r-4,l5616,15r-3,-3l5612,10r,-4l5613,4r3,-3l5618,r4,l5624,1r3,3l5627,6r,4l5627,12r-3,3l5622,15xm5652,15r-4,l5646,15r-3,-3l5642,10r,-4l5643,4r3,-3l5648,r4,l5654,1r3,3l5657,6r,4l5657,12r-3,3l5652,15xm5682,15r-4,l5676,15r-3,-3l5672,10r,-4l5673,4r3,-3l5678,r4,l5684,1r3,3l5687,6r,4l5687,12r-3,3l5682,15xm5712,15r-4,l5706,15r-3,-3l5702,10r,-4l5703,4r3,-3l5708,r4,l5714,1r3,3l5717,6r,4l5717,12r-3,3l5712,15xm5742,15r-4,l5736,15r-3,-3l5732,10r,-4l5733,4r3,-3l5738,r4,l5744,1r3,3l5747,6r,4l5747,12r-3,3l5742,15xm5772,15r-4,l5766,15r-3,-3l5762,10r,-4l5763,4r3,-3l5768,r4,l5774,1r3,3l5777,6r,4l5777,12r-3,3l5772,15xm5802,15r-4,l5796,15r-3,-3l5792,10r,-4l5793,4r3,-3l5798,r4,l5804,1r3,3l5807,6r,4l5807,12r-3,3l5802,15xm5832,15r-4,l5826,15r-3,-3l5822,10r,-4l5823,4r3,-3l5828,r4,l5834,1r3,3l5837,6r,4l5837,12r-3,3l5832,15xm5862,15r-4,l5856,15r-3,-3l5852,10r,-4l5853,4r3,-3l5858,r4,l5864,1r3,3l5867,6r,4l5867,12r-3,3l5862,15xm5892,15r-4,l5886,15r-3,-3l5882,10r,-4l5883,4r3,-3l5888,r4,l5894,1r3,3l5897,6r,4l5897,12r-3,3l5892,15xm5922,15r-4,l5916,15r-3,-3l5912,10r,-4l5913,4r3,-3l5918,r4,l5924,1r3,3l5927,6r,4l5927,12r-3,3l5922,15xm5952,15r-4,l5946,15r-3,-3l5942,10r,-4l5943,4r3,-3l5948,r4,l5954,1r3,3l5957,6r,4l5957,12r-3,3l5952,15xm5982,15r-4,l5976,15r-3,-3l5972,10r,-4l5973,4r3,-3l5978,r4,l5984,1r3,3l5987,6r,4l5987,12r-3,3l5982,15xm6012,15r-4,l6006,15r-3,-3l6003,10r,-4l6003,4r3,-3l6008,r4,l6014,1r3,3l6018,6r,4l6017,12r-3,3l6012,15xm6042,15r-4,l6036,15r-3,-3l6033,10r,-4l6033,4r3,-3l6038,r4,l6044,1r3,3l6048,6r,4l6047,12r-3,3l6042,15xm6072,15r-4,l6066,15r-3,-3l6063,10r,-4l6063,4r3,-3l6068,r4,l6074,1r3,3l6078,6r,4l6077,12r-3,3l6072,15xm6102,15r-4,l6096,15r-3,-3l6093,10r,-4l6093,4r3,-3l6098,r4,l6104,1r3,3l6108,6r,4l6107,12r-3,3l6102,15xm6132,15r-4,l6126,15r-3,-3l6123,10r,-4l6123,4r3,-3l6128,r4,l6134,1r3,3l6138,6r,4l6137,12r-3,3l6132,15xm6162,15r-4,l6156,15r-3,-3l6153,10r,-4l6153,4r3,-3l6158,r4,l6164,1r3,3l6168,6r,4l6167,12r-3,3l6162,15xm6192,15r-4,l6186,15r-3,-3l6183,10r,-4l6183,4r3,-3l6188,r4,l6194,1r3,3l6198,6r,4l6197,12r-3,3l6192,15xm6222,15r-4,l6216,15r-3,-3l6213,10r,-4l6213,4r3,-3l6218,r4,l6224,1r3,3l6228,6r,4l6227,12r-3,3l6222,15xm6252,15r-4,l6246,15r-3,-3l6243,10r,-4l6243,4r3,-3l6248,r4,l6254,1r3,3l6258,6r,4l6257,12r-3,3l6252,15xm6282,15r-4,l6276,15r-3,-3l6273,10r,-4l6273,4r3,-3l6278,r4,l6284,1r3,3l6288,6r,4l6287,12r-3,3l6282,15xm6312,15r-4,l6306,15r-3,-3l6303,10r,-4l6303,4r3,-3l6308,r4,l6314,1r3,3l6318,6r,4l6317,12r-3,3l6312,15xm6342,15r-4,l6336,15r-3,-3l6333,10r,-4l6333,4r3,-3l6338,r4,l6344,1r3,3l6348,6r,4l6347,12r-3,3l6342,15xm6372,15r-4,l6366,15r-3,-3l6363,10r,-4l6363,4r3,-3l6368,r4,l6374,1r3,3l6378,6r,4l6377,12r-3,3l6372,15xm6402,15r-4,l6396,15r-3,-3l6393,10r,-4l6393,4r3,-3l6398,r4,l6404,1r3,3l6408,6r,4l6407,12r-3,3l6402,15xm6432,15r-4,l6426,15r-3,-3l6423,10r,-4l6423,4r3,-3l6428,r4,l6434,1r3,3l6438,6r,4l6437,12r-3,3l6432,15xm6462,15r-4,l6456,15r-3,-3l6453,10r,-4l6453,4r3,-3l6458,r4,l6464,1r3,3l6468,6r,4l6467,12r-3,3l6462,15xm6492,15r-4,l6486,15r-3,-3l6483,10r,-4l6483,4r3,-3l6488,r4,l6494,1r3,3l6498,6r,4l6497,12r-3,3l6492,15xm6522,15r-4,l6516,15r-3,-3l6513,10r,-4l6513,4r3,-3l6518,r4,l6524,1r3,3l6528,6r,4l6527,12r-3,3l6522,15xm6552,15r-4,l6546,15r-2,-3l6543,10r,-4l6544,4r2,-3l6548,r4,l6554,1r3,3l6558,6r,4l6557,12r-3,3l6552,15xm6582,15r-4,l6576,15r-2,-3l6573,10r,-4l6574,4r2,-3l6578,r4,l6584,1r3,3l6588,6r,4l6587,12r-3,3l6582,15xm6612,15r-4,l6606,15r-2,-3l6603,10r,-4l6604,4r2,-3l6608,r4,l6614,1r3,3l6618,6r,4l6617,12r-3,3l6612,15xm6642,15r-4,l6636,15r-2,-3l6633,10r,-4l6634,4r2,-3l6638,r4,l6644,1r3,3l6648,6r,4l6647,12r-3,3l6642,15xm6672,15r-4,l6666,15r-2,-3l6663,10r,-4l6664,4r2,-3l6668,r4,l6674,1r3,3l6678,6r,4l6677,12r-3,3l6672,15xm6702,15r-4,l6697,15r-3,-3l6693,10r,-4l6694,4r3,-3l6698,r4,l6704,1r3,3l6708,6r,4l6707,12r-3,3l6702,15xm6732,15r-4,l6727,15r-3,-3l6723,10r,-4l6724,4r3,-3l6728,r4,l6734,1r3,3l6738,6r,4l6737,12r-3,3l6732,15xm6762,15r-4,l6757,15r-3,-3l6753,10r,-4l6754,4r3,-3l6758,r4,l6764,1r3,3l6768,6r,4l6767,12r-3,3l6762,15xm6792,15r-4,l6787,15r-3,-3l6783,10r,-4l6784,4r3,-3l6788,r4,l6794,1r3,3l6798,6r,4l6797,12r-3,3l6792,15xm6822,15r-4,l6817,15r-3,-3l6813,10r,-4l6814,4r3,-3l6818,r4,l6824,1r3,3l6828,6r,4l6827,12r-3,3l6822,15xm6853,15r-5,l6847,15r-3,-3l6843,10r,-4l6844,4r3,-3l6848,r5,l6854,1r3,3l6858,6r,4l6857,12r-3,3l6853,15xm6883,15r-5,l6877,15r-3,-3l6873,10r,-4l6874,4r3,-3l6878,r5,l6884,1r3,3l6888,6r,4l6887,12r-3,3l6883,15xm6913,15r-5,l6907,15r-3,-3l6903,10r,-4l6904,4r3,-3l6908,r5,l6914,1r3,3l6918,6r,4l6917,12r-3,3l6913,15xm6943,15r-5,l6937,15r-3,-3l6933,10r,-4l6934,4r3,-3l6938,r5,l6944,1r3,3l6948,6r,4l6947,12r-3,3l6943,15xm6973,15r-5,l6967,15r-3,-3l6963,10r,-4l6964,4r3,-3l6968,r5,l6974,1r3,3l6978,6r,4l6977,12r-3,3l6973,15xm7003,15r-5,l6997,15r-3,-3l6993,10r,-4l6994,4r3,-3l6998,r5,l7004,1r3,3l7008,6r,4l7007,12r-3,3l7003,15xm7033,15r-5,l7027,15r-3,-3l7023,10r,-4l7024,4r3,-3l7028,r5,l7034,1r3,3l7038,6r,4l7037,12r-3,3l7033,15xm7063,15r-5,l7057,15r-3,-3l7053,10r,-4l7054,4r3,-3l7058,r5,l7064,1r3,3l7068,6r,4l7067,12r-3,3l7063,15xm7093,15r-5,l7087,15r-3,-3l7083,10r,-4l7084,4r3,-3l7088,r5,l7094,1r3,3l7098,6r,4l7097,12r-3,3l7093,15xm7123,15r-5,l7117,15r-3,-3l7113,10r,-4l7114,4r3,-3l7118,r5,l7124,1r3,3l7128,6r,4l7127,12r-3,3l7123,15xm7153,15r-4,l7147,15r-3,-3l7143,10r,-4l7144,4r3,-3l7149,r4,l7154,1r3,3l7158,6r,4l7157,12r-3,3l7153,15xm7183,15r-4,l7177,15r-3,-3l7173,10r,-4l7174,4r3,-3l7179,r4,l7184,1r3,3l7188,6r,4l7187,12r-3,3l7183,15xm7213,15r-4,l7207,15r-3,-3l7203,10r,-4l7204,4r3,-3l7209,r4,l7214,1r3,3l7218,6r,4l7217,12r-3,3l7213,15xm7243,15r-4,l7237,15r-3,-3l7233,10r,-4l7234,4r3,-3l7239,r4,l7244,1r3,3l7248,6r,4l7247,12r-3,3l7243,15xm7273,15r-4,l7267,15r-3,-3l7263,10r,-4l7264,4r3,-3l7269,r4,l7274,1r3,3l7278,6r,4l7277,12r-3,3l7273,15xm7303,15r-4,l7297,15r-3,-3l7293,10r,-4l7294,4r3,-3l7299,r4,l7304,1r3,3l7308,6r,4l7307,12r-3,3l7303,15xm7333,15r-4,l7327,15r-3,-3l7323,10r,-4l7324,4r3,-3l7329,r4,l7335,1r2,3l7338,6r,4l7337,12r-2,3l7333,15xm7363,15r-4,l7357,15r-3,-3l7353,10r,-4l7354,4r3,-3l7359,r4,l7365,1r2,3l7368,6r,4l7367,12r-2,3l7363,15xm7393,15r-4,l7387,15r-3,-3l7383,10r,-4l7384,4r3,-3l7389,r4,l7395,1r2,3l7398,6r,4l7397,12r-2,3l7393,15xm7423,15r-4,l7417,15r-3,-3l7413,10r,-4l7414,4r3,-3l7419,r4,l7425,1r2,3l7428,6r,4l7427,12r-2,3l7423,15xm7453,15r-4,l7447,15r-3,-3l7443,10r,-4l7444,4r3,-3l7449,r4,l7455,1r2,3l7458,6r,4l7457,12r-2,3l7453,15xm7483,15r-4,l7477,15r-3,-3l7473,10r,-4l7474,4r3,-3l7479,r4,l7485,1r3,3l7488,6r,4l7488,12r-3,3l7483,15xm7513,15r-4,l7507,15r-3,-3l7503,10r,-4l7504,4r3,-3l7509,r4,l7515,1r3,3l7518,6r,4l7518,12r-3,3l7513,15xm7543,15r-4,l7537,15r-3,-3l7533,10r,-4l7534,4r3,-3l7539,r4,l7545,1r3,3l7548,6r,4l7548,12r-3,3l7543,15xm7573,15r-4,l7567,15r-3,-3l7563,10r,-4l7564,4r3,-3l7569,r4,l7575,1r3,3l7578,6r,4l7578,12r-3,3l7573,15xm7603,15r-4,l7597,15r-3,-3l7593,10r,-4l7594,4r3,-3l7599,r4,l7605,1r3,3l7608,6r,4l7608,12r-3,3l7603,15xm7633,15r-4,l7627,15r-3,-3l7623,10r,-4l7624,4r3,-3l7629,r4,l7635,1r3,3l7638,6r,4l7638,12r-3,3l7633,15xm7663,15r-4,l7657,15r-3,-3l7653,10r,-4l7654,4r3,-3l7659,r4,l7665,1r3,3l7668,6r,4l7668,12r-3,3l7663,15xm7693,15r-4,l7687,15r-3,-3l7683,10r,-4l7684,4r3,-3l7689,r4,l7695,1r3,3l7698,6r,4l7698,12r-3,3l7693,15xm7723,15r-4,l7717,15r-3,-3l7713,10r,-4l7714,4r3,-3l7719,r4,l7725,1r3,3l7728,6r,4l7728,12r-3,3l7723,15xm7753,15r-4,l7747,15r-3,-3l7743,10r,-4l7744,4r3,-3l7749,r4,l7755,1r3,3l7758,6r,4l7758,12r-3,3l7753,15xm7783,15r-4,l7777,15r-3,-3l7773,10r,-4l7774,4r3,-3l7779,r4,l7785,1r3,3l7788,6r,4l7788,12r-3,3l7783,15xm7813,15r-4,l7807,15r-3,-3l7803,10r,-4l7804,4r3,-3l7809,r4,l7815,1r3,3l7818,6r,4l7818,12r-3,3l7813,15xm7843,15r-4,l7837,15r-3,-3l7833,10r,-4l7834,4r3,-3l7839,r4,l7845,1r3,3l7848,6r,4l7848,12r-3,3l7843,15xm7873,15r-4,l7867,15r-3,-3l7863,10r,-4l7864,4r3,-3l7869,r4,l7875,1r3,3l7878,6r,4l7878,12r-3,3l7873,15xm7903,15r-4,l7897,15r-3,-3l7893,10r,-4l7894,4r3,-3l7899,r4,l7905,1r3,3l7908,6r,4l7908,12r-3,3l7903,15xm7933,15r-4,l7927,15r-3,-3l7923,10r,-4l7924,4r3,-3l7929,r4,l7935,1r3,3l7938,6r,4l7938,12r-3,3l7933,15xm7963,15r-4,l7957,15r-3,-3l7953,10r,-4l7954,4r3,-3l7959,r4,l7965,1r3,3l7968,6r,4l7968,12r-3,3l7963,15xm7993,15r-4,l7987,15r-3,-3l7983,10r,-4l7984,4r3,-3l7989,r4,l7995,1r3,3l7999,6r,4l7998,12r-3,3l7993,15xm8023,15r-4,l8017,15r-3,-3l8014,10r,-4l8014,4r3,-3l8019,r4,l8025,1r3,3l8029,6r,4l8028,12r-3,3l8023,15xm8053,15r-4,l8047,15r-3,-3l8044,10r,-4l8044,4r3,-3l8049,r4,l8055,1r3,3l8059,6r,4l8058,12r-3,3l8053,15xm8083,15r-4,l8077,15r-3,-3l8074,10r,-4l8074,4r3,-3l8079,r4,l8085,1r3,3l8089,6r,4l8088,12r-3,3l8083,15xm8113,15r-4,l8107,15r-3,-3l8104,10r,-4l8104,4r3,-3l8109,r4,l8115,1r3,3l8119,6r,4l8118,12r-3,3l8113,15xm8143,15r-4,l8137,15r-3,-3l8134,10r,-4l8134,4r3,-3l8139,r4,l8145,1r3,3l8149,6r,4l8148,12r-3,3l8143,15xm8173,15r-4,l8167,15r-3,-3l8164,10r,-4l8164,4r3,-3l8169,r4,l8175,1r3,3l8179,6r,4l8178,12r-3,3l8173,15xm8203,15r-4,l8197,15r-3,-3l8194,10r,-4l8194,4r3,-3l8199,r4,l8205,1r3,3l8209,6r,4l8208,12r-3,3l8203,15xm8233,15r-4,l8227,15r-3,-3l8224,10r,-4l8224,4r3,-3l8229,r4,l8235,1r3,3l8239,6r,4l8238,12r-3,3l8233,15xm8263,15r-4,l8257,15r-3,-3l8254,10r,-4l8254,4r3,-3l8259,r4,l8265,1r3,3l8269,6r,4l8268,12r-3,3l8263,15xm8293,15r-4,l8287,15r-3,-3l8284,10r,-4l8284,4r3,-3l8289,r4,l8295,1r3,3l8299,6r,4l8298,12r-3,3l8293,15xm8323,15r-4,l8317,15r-3,-3l8314,10r,-4l8314,4r3,-3l8319,r4,l8325,1r3,3l8329,6r,4l8328,12r-3,3l8323,15xm8353,15r-4,l8347,15r-3,-3l8344,10r,-4l8344,4r3,-3l8349,r4,l8355,1r3,3l8359,6r,4l8358,12r-3,3l8353,15xm8383,15r-4,l8377,15r-3,-3l8374,10r,-4l8374,4r3,-3l8379,r4,l8385,1r3,3l8389,6r,4l8388,12r-3,3l8383,15xm8413,15r-4,l8407,15r-3,-3l8404,10r,-4l8404,4r3,-3l8409,r4,l8415,1r3,3l8419,6r,4l8418,12r-3,3l8413,15xm8443,15r-4,l8437,15r-3,-3l8434,10r,-4l8434,4r3,-3l8439,r4,l8445,1r3,3l8449,6r,4l8448,12r-3,3l8443,15xm8473,15r-4,l8467,15r-3,-3l8464,10r,-4l8464,4r3,-3l8469,r4,l8475,1r3,3l8479,6r,4l8478,12r-3,3l8473,15xm8503,15r-4,l8497,15r-3,-3l8494,10r,-4l8494,4r3,-3l8499,r4,l8505,1r3,3l8509,6r,4l8508,12r-3,3l8503,15xm8533,15r-4,l8527,15r-3,-3l8524,10r,-4l8524,4r3,-3l8529,r4,l8535,1r3,3l8539,6r,4l8538,12r-3,3l8533,15xm8563,15r-4,l8557,15r-2,-3l8554,10r,-4l8555,4r2,-3l8559,r4,l8565,1r3,3l8569,6r,4l8568,12r-3,3l8563,15xm8593,15r-4,l8587,15r-2,-3l8584,10r,-4l8585,4r2,-3l8589,r4,l8595,1r3,3l8599,6r,4l8598,12r-3,3l8593,15xm8623,15r-4,l8617,15r-2,-3l8614,10r,-4l8615,4r2,-3l8619,r4,l8625,1r3,3l8629,6r,4l8628,12r-3,3l8623,15xm8653,15r-4,l8647,15r-2,-3l8644,10r,-4l8645,4r2,-3l8649,r4,l8655,1r3,3l8659,6r,4l8658,12r-3,3l8653,15xm8683,15r-4,l8677,15r-2,-3l8674,10r,-4l8675,4r2,-3l8679,r4,l8685,1r3,3l8689,6r,4l8688,12r-3,3l8683,15xm8713,15r-4,l8708,15r-3,-3l8704,10r,-4l8705,4r3,-3l8709,r4,l8715,1r3,3l8719,6r,4l8718,12r-3,3l8713,15xm8743,15r-4,l8738,15r-3,-3l8734,10r,-4l8735,4r3,-3l8739,r4,l8745,1r3,3l8749,6r,4l8748,12r-3,3l8743,15xm8773,15r-4,l8768,15r-3,-3l8764,10r,-4l8765,4r3,-3l8769,r4,l8775,1r3,3l8779,6r,4l8778,12r-3,3l8773,15xm8803,15r-4,l8798,15r-3,-3l8794,10r,-4l8795,4r3,-3l8799,r4,l8805,1r3,3l8809,6r,4l8808,12r-3,3l8803,15xm8833,15r-4,l8828,15r-3,-3l8824,10r,-4l8825,4r3,-3l8829,r4,l8835,1r3,3l8839,6r,4l8838,12r-3,3l8833,15xm8864,15r-5,l8858,15r-3,-3l8854,10r,-4l8855,4r3,-3l8859,r5,l8865,1r3,3l8869,6r,4l8868,12r-3,3l8864,15xm8894,15r-5,l8888,15r-3,-3l8884,10r,-4l8885,4r3,-3l8889,r5,l8895,1r3,3l8899,6r,4l8898,12r-3,3l8894,15xm8924,15r-5,l8918,15r-3,-3l8914,10r,-4l8915,4r3,-3l8919,r5,l8925,1r3,3l8929,6r,4l8928,12r-3,3l8924,15xm8954,15r-5,l8948,15r-3,-3l8944,10r,-4l8945,4r3,-3l8949,r5,l8955,1r3,3l8959,6r,4l8958,12r-3,3l8954,15xm8984,15r-5,l8978,15r-3,-3l8974,10r,-4l8975,4r3,-3l8979,r5,l8985,1r3,3l8989,6r,4l8988,12r-3,3l8984,15xm9014,15r-5,l9008,15r-3,-3l9004,10r,-4l9005,4r3,-3l9009,r5,l9015,1r3,3l9019,6r,4l9018,12r-3,3l9014,15xm9044,15r-5,l9038,15r-3,-3l9034,10r,-4l9035,4r3,-3l9039,r5,l9045,1r3,3l9049,6r,4l9048,12r-3,3l9044,15xm9074,15r-5,l9068,15r-3,-3l9064,10r,-4l9065,4r3,-3l9069,r5,l9075,1r3,3l9079,6r,4l9078,12r-3,3l9074,15xm9104,15r-5,l9098,15r-3,-3l9094,10r,-4l9095,4r3,-3l9099,r5,l9105,1r3,3l9109,6r,4l9108,12r-3,3l9104,15xm9134,15r-5,l9128,15r-3,-3l9124,10r,-4l9125,4r3,-3l9129,r5,l9135,1r3,3l9139,6r,4l9138,12r-3,3l9134,15xm9164,15r-4,l9158,15r-3,-3l9154,10r,-4l9155,4r3,-3l9160,r4,l9165,1r3,3l9169,6r,4l9168,12r-3,3l9164,15xm9194,15r-4,l9188,15r-3,-3l9184,10r,-4l9185,4r3,-3l9190,r4,l9195,1r3,3l9199,6r,4l9198,12r-3,3l9194,15xm9224,15r-4,l9218,15r-3,-3l9214,10r,-4l9215,4r3,-3l9220,r4,l9225,1r3,3l9229,6r,4l9228,12r-3,3l9224,15xm9254,15r-4,l9248,15r-3,-3l9244,10r,-4l9245,4r3,-3l9250,r4,l9255,1r3,3l9259,6r,4l9258,12r-3,3l9254,15xm9284,15r-4,l9278,15r-3,-3l9274,10r,-4l9275,4r3,-3l9280,r4,l9285,1r3,3l9289,6r,4l9288,12r-3,3l9284,15xm9314,15r-4,l9308,15r-3,-3l9304,10r,-4l9305,4r3,-3l9310,r4,l9315,1r3,3l9319,6r,4l9318,12r-3,3l9314,15xm9344,15r-4,l9338,15r-3,-3l9334,10r,-4l9335,4r3,-3l9340,r4,l9346,1r2,3l9349,6r,4l9348,12r-2,3l9344,15xm9374,15r-4,l9368,15r-3,-3l9364,10r,-4l9365,4r3,-3l9370,r4,l9376,1r2,3l9379,6r,4l9378,12r-2,3l9374,15xm9404,15r-4,l9398,15r-3,-3l9394,10r,-4l9395,4r3,-3l9400,r4,l9406,1r2,3l9409,6r,4l9408,12r-2,3l9404,15xm9434,15r-4,l9428,15r-3,-3l9424,10r,-4l9425,4r3,-3l9430,r4,l9436,1r2,3l9439,6r,4l9438,12r-2,3l9434,15xm9464,15r-4,l9458,15r-3,-3l9454,10r,-4l9455,4r3,-3l9460,r4,l9466,1r2,3l9469,6r,4l9468,12r-2,3l9464,15xm9494,15r-4,l9488,15r-3,-3l9484,10r,-4l9485,4r3,-3l9490,r4,l9496,1r3,3l9499,6r,4l9499,12r-3,3l9494,15xm9524,15r-4,l9518,15r-3,-3l9514,10r,-4l9515,4r3,-3l9520,r4,l9526,1r3,3l9529,6r,4l9529,12r-3,3l9524,15xm9554,15r-4,l9548,15r-3,-3l9544,10r,-4l9545,4r3,-3l9550,r4,l9556,1r3,3l9559,6r,4l9559,12r-3,3l9554,15xm9584,15r-4,l9578,15r-3,-3l9574,10r,-4l9575,4r3,-3l9580,r4,l9586,1r3,3l9589,6r,4l9589,12r-3,3l9584,15xm9614,15r-4,l9608,15r-3,-3l9604,10r,-4l9605,4r3,-3l9610,r4,l9616,1r3,3l9619,6r,4l9619,12r-3,3l9614,15xm9644,15r-4,l9638,15r-3,-3l9634,10r,-4l9635,4r3,-3l9640,r4,l9646,1r3,3l9649,6r,4l9649,12r-3,3l9644,15xm9674,15r-4,l9668,15r-3,-3l9664,10r,-4l9665,4r3,-3l9670,r4,l9676,1r3,3l9679,6r,4l9679,12r-3,3l9674,15xm9704,15r-4,l9698,15r-3,-3l9694,10r,-4l9695,4r3,-3l9700,r4,l9706,1r3,3l9709,6r,4l9709,12r-3,3l9704,15xm9734,15r-4,l9728,15r-3,-3l9724,10r,-4l9725,4r3,-3l9730,r4,l9736,1r3,3l9739,6r,4l9739,12r-3,3l9734,15xm9764,15r-4,l9758,15r-3,-3l9754,10r,-4l9755,4r3,-3l9760,r4,l9766,1r3,3l9769,6r,4l9769,12r-3,3l9764,15xm9794,15r-4,l9788,15r-3,-3l9784,10r,-4l9785,4r3,-3l9790,r4,l9796,1r3,3l9799,6r,4l9799,12r-3,3l9794,15xm9824,15r-4,l9818,15r-3,-3l9814,10r,-4l9815,4r3,-3l9820,r4,l9826,1r3,3l9829,6r,4l9829,12r-3,3l9824,15xm9854,15r-4,l9848,15r-3,-3l9844,10r,-4l9845,4r3,-3l9850,r4,l9856,1r3,3l9859,6r,4l9859,12r-3,3l9854,15xm9884,15r-4,l9878,15r-3,-3l9874,10r,-4l9875,4r3,-3l9880,r4,l9886,1r3,3l9889,6r,4l9889,12r-3,3l9884,15xm9914,15r-4,l9908,15r-3,-3l9904,10r,-4l9905,4r3,-3l9910,r4,l9916,1r3,3l9919,6r,4l9919,12r-3,3l9914,15xm9944,15r-4,l9938,15r-3,-3l9934,10r,-4l9935,4r3,-3l9940,r4,l9946,1r3,3l9949,6r,4l9949,12r-3,3l9944,15xm9974,15r-4,l9968,15r-3,-3l9964,10r,-4l9965,4r3,-3l9970,r4,l9976,1r3,3l9979,6r,4l9979,12r-3,3l9974,15xm10004,15r-4,l9998,15r-3,-3l9994,10r,-4l9995,4r3,-3l10000,r4,l10006,1r3,3l10010,6r,4l10009,12r-3,3l10004,15xm10034,15r-4,l10028,15r-3,-3l10025,10r,-4l10025,4r3,-3l10030,r4,l10036,1r3,3l10040,6r,4l10039,12r-3,3l10034,15xm10064,15r-4,l10058,15r-3,-3l10055,10r,-4l10055,4r3,-3l10060,r4,l10066,1r3,3l10070,6r,4l10069,12r-3,3l10064,15xm10094,15r-4,l10088,15r-3,-3l10085,10r,-4l10085,4r3,-3l10090,r4,l10096,1r3,3l10100,6r,4l10099,12r-3,3l10094,15xm10124,15r-4,l10118,15r-3,-3l10115,10r,-4l10115,4r3,-3l10120,r4,l10126,1r3,3l10130,6r,4l10129,12r-3,3l10124,15xm10154,15r-4,l10148,15r-3,-3l10145,10r,-4l10145,4r3,-3l10150,r4,l10156,1r3,3l10160,6r,4l10159,12r-3,3l10154,15xm10184,15r-4,l10178,15r-3,-3l10175,10r,-4l10175,4r3,-3l10180,r4,l10186,1r3,3l10190,6r,4l10189,12r-3,3l10184,15xm10214,15r-4,l10208,15r-3,-3l10205,10r,-4l10205,4r3,-3l10210,r4,l10216,1r3,3l10220,6r,4l10219,12r-3,3l10214,15xm10244,15r-4,l10238,15r-3,-3l10235,10r,-4l10235,4r3,-3l10240,r4,l10246,1r3,3l10250,6r,4l10249,12r-3,3l10244,15xm10274,15r-4,l10268,15r-3,-3l10265,10r,-4l10265,4r3,-3l10270,r4,l10276,1r3,3l10280,6r,4l10279,12r-3,3l10274,15xm10304,15r-4,l10298,15r-3,-3l10295,10r,-4l10295,4r3,-3l10300,r4,l10306,1r3,3l10310,6r,4l10309,12r-3,3l10304,15xm10334,15r-4,l10328,15r-3,-3l10325,10r,-4l10325,4r3,-3l10330,r4,l10336,1r3,3l10340,6r,4l10339,12r-3,3l10334,15xm10364,15r-4,l10358,15r-3,-3l10355,10r,-4l10355,4r3,-3l10360,r4,l10366,1r3,3l10370,6r,4l10369,12r-3,3l10364,15xm10394,15r-4,l10388,15r-3,-3l10385,10r,-4l10385,4r3,-3l10390,r4,l10396,1r3,3l10400,6r,4l10399,12r-3,3l10394,15xm10424,15r-4,l10418,15r-3,-3l10415,10r,-4l10415,4r3,-3l10420,r4,l10426,1r3,3l10430,6r,4l10429,12r-3,3l10424,15xm10454,15r-4,l10448,15r-3,-3l10445,10r,-4l10445,4r3,-3l10450,r4,l10456,1r3,3l10460,6r,4l10459,12r-3,3l10454,15xm10484,15r-4,l10478,15r-3,-3l10475,10r,-4l10475,4r3,-3l10480,r4,l10486,1r3,3l10490,6r,4l10489,12r-3,3l10484,15xm10514,15r-4,l10508,15r-3,-3l10505,10r,-4l10505,4r3,-3l10510,r4,l10516,1r3,3l10520,6r,4l10519,12r-3,3l10514,15xm10544,15r-4,l10538,15r-3,-3l10535,10r,-4l10535,4r3,-3l10540,r4,l10546,1r3,3l10550,6r,4l10549,12r-3,3l10544,15xm10574,15r-4,l10568,15r-2,-3l10565,10r,-4l10566,4r2,-3l10570,r4,l10576,1r3,3l10580,6r,4l10579,12r-3,3l10574,15xm10604,15r-4,l10598,15r-2,-3l10595,10r,-4l10596,4r2,-3l10600,r4,l10606,1r3,3l10610,6r,4l10609,12r-3,3l10604,15xm10634,15r-4,l10628,15r-2,-3l10625,10r,-4l10626,4r2,-3l10630,r4,l10636,1r3,3l10640,6r,4l10639,12r-3,3l10634,15xm10664,15r-4,l10658,15r-2,-3l10655,10r,-4l10656,4r2,-3l10660,r4,l10666,1r3,3l10670,6r,4l10669,12r-3,3l10664,15xm10694,15r-4,l10688,15r-2,-3l10685,10r,-4l10686,4r2,-3l10690,r4,l10696,1r3,3l10700,6r,4l10699,12r-3,3l10694,15xm10724,15r-4,l10719,15r-3,-3l10715,10r,-4l10716,4r3,-3l10720,r4,l10726,1r3,3l10730,6r,4l10729,12r-3,3l10724,15xm10754,15r-4,l10749,15r-3,-3l10745,10r,-4l10746,4r3,-3l10750,r4,l10756,1r3,3l10760,6r,4l10759,12r-3,3l10754,15xm10784,15r-4,l10779,15r-3,-3l10775,10r,-4l10776,4r3,-3l10780,r4,l10786,1r3,3l10790,6r,4l10789,12r-3,3l10784,15xm10814,15r-4,l10809,15r-3,-3l10805,10r,-4l10806,4r3,-3l10810,r4,l10816,1r3,3l10820,6r,4l10819,12r-3,3l10814,15xm10844,15r-4,l10839,15r-3,-3l10835,10r,-4l10836,4r3,-3l10840,r4,l10846,1r3,3l10850,6r,4l10849,12r-3,3l10844,15xm10875,15r-5,l10869,15r-3,-3l10865,10r,-4l10866,4r3,-3l10870,r5,l10876,1r3,3l10880,6r,4l10879,12r-3,3l10875,15xm10905,15r-5,l10899,15r-3,-3l10895,10r,-4l10896,4r3,-3l10900,r5,l10906,1r3,3l10910,6r,4l10909,12r-3,3l10905,15xm10935,15r-5,l10929,15r-3,-3l10925,10r,-4l10926,4r3,-3l10930,r5,l10936,1r3,3l10940,6r,4l10939,12r-3,3l10935,15xm10965,15r-5,l10959,15r-3,-3l10955,10r,-4l10956,4r3,-3l10960,r5,l10966,1r3,3l10970,6r,4l10969,12r-3,3l10965,15xm10995,15r-5,l10989,15r-3,-3l10985,10r,-4l10986,4r3,-3l10990,r5,l10996,1r3,3l11000,6r,4l10999,12r-3,3l10995,15xm11025,15r-5,l11019,15r-3,-3l11015,10r,-4l11016,4r3,-3l11020,r5,l11026,1r3,3l11030,6r,4l11029,12r-3,3l11025,15xm11055,15r-5,l11049,15r-3,-3l11045,10r,-4l11046,4r3,-3l11050,r5,l11056,1r3,3l11060,6r,4l11059,12r-3,3l11055,15xm11085,15r-5,l11079,15r-3,-3l11075,10r,-4l11076,4r3,-3l11080,r5,l11086,1r3,3l11090,6r,4l11089,12r-3,3l11085,15xm11115,15r-5,l11109,15r-3,-3l11105,10r,-4l11106,4r3,-3l11110,r5,l11116,1r3,3l11120,6r,4l11119,12r-3,3l11115,15xm11145,15r-5,l11139,15r-3,-3l11135,10r,-4l11136,4r3,-3l11140,r5,l11146,1r3,3l11150,6r,4l11149,12r-3,3l11145,15xm11175,15r-4,l11169,15r-3,-3l11165,10r,-4l11166,4r3,-3l11171,r4,l11176,1r3,3l11180,6r,4l11179,12r-3,3l11175,15xm11205,15r-4,l11199,15r-3,-3l11195,10r,-4l11196,4r3,-3l11201,r4,l11206,1r3,3l11210,6r,4l11209,12r-3,3l11205,15xm11235,15r-4,l11229,15r-3,-3l11225,10r,-4l11226,4r3,-3l11231,r4,l11236,1r3,3l11240,6r,4l11239,12r-3,3l11235,15xm11265,15r-4,l11259,15r-3,-3l11255,10r,-4l11256,4r3,-3l11261,r4,l11266,1r3,3l11270,6r,4l11269,12r-3,3l11265,15xm11295,15r-4,l11289,15r-3,-3l11285,10r,-4l11286,4r3,-3l11291,r4,l11296,1r3,3l11300,6r,4l11299,12r-3,3l11295,15xm11325,15r-4,l11319,15r-3,-3l11315,10r,-4l11316,4r3,-3l11321,r4,l11326,1r3,3l11330,6r,4l11329,12r-3,3l11325,15xm11355,15r-4,l11349,15r-3,-3l11345,10r,-4l11346,4r3,-3l11351,r4,l11357,1r2,3l11360,6r,4l11359,12r-2,3l11355,15xm11385,15r-4,l11379,15r-3,-3l11375,10r,-4l11376,4r3,-3l11381,r4,l11387,1r2,3l11390,6r,4l11389,12r-2,3l11385,15xm11415,15r-4,l11409,15r-3,-3l11405,10r,-4l11406,4r3,-3l11411,r4,l11417,1r2,3l11420,6r,4l11419,12r-2,3l11415,15xm11445,15r-4,l11439,15r-3,-3l11435,10r,-4l11436,4r3,-3l11441,r4,l11447,1r2,3l11450,6r,4l11449,12r-2,3l11445,15xm11475,15r-4,l11469,15r-3,-3l11465,10r,-4l11466,4r3,-3l11471,r4,l11477,1r2,3l11480,6r,4l11479,12r-2,3l11475,15xm11505,15r-4,l11499,15r-3,-3l11495,10r,-4l11496,4r3,-3l11501,r4,l11507,1r3,3l11510,6r,4l11510,12r-3,3l11505,15xm11535,15r-4,l11529,15r-3,-3l11525,10r,-4l11526,4r3,-3l11531,r4,l11537,1r3,3l11540,6r,4l11540,12r-3,3l11535,15xm11565,15r-4,l11559,15r-3,-3l11555,10r,-4l11556,4r3,-3l11561,r4,l11567,1r3,3l11570,6r,4l11570,12r-3,3l11565,15xm11595,15r-4,l11589,15r-3,-3l11585,10r,-4l11586,4r3,-3l11591,r4,l11597,1r3,3l11600,6r,4l11600,12r-3,3l11595,15xm11625,15r-4,l11619,15r-3,-3l11615,10r,-4l11616,4r3,-3l11621,r4,l11627,1r3,3l11630,6r,4l11630,12r-3,3l11625,15xm11655,15r-4,l11649,15r-3,-3l11645,10r,-4l11646,4r3,-3l11651,r4,l11657,1r3,3l11660,6r,4l11660,12r-3,3l11655,15xm11685,15r-4,l11679,15r-3,-3l11675,10r,-4l11676,4r3,-3l11681,r4,l11687,1r3,3l11690,6r,4l11690,12r-3,3l11685,15xm11715,15r-4,l11709,15r-3,-3l11705,10r,-4l11706,4r3,-3l11711,r4,l11717,1r3,3l11720,6r,4l11720,12r-3,3l11715,15xm11745,15r-4,l11739,15r-3,-3l11735,10r,-4l11736,4r3,-3l11741,r4,l11747,1r3,3l11750,6r,4l11750,12r-3,3l11745,15xm11775,15r-4,l11769,15r-3,-3l11765,10r,-4l11766,4r3,-3l11771,r4,l11777,1r3,3l11780,6r,4l11780,12r-3,3l11775,15xm11805,15r-4,l11799,15r-3,-3l11795,10r,-4l11796,4r3,-3l11801,r4,l11807,1r3,3l11810,6r,4l11810,12r-3,3l11805,15xm11835,15r-4,l11829,15r-3,-3l11825,10r,-4l11826,4r3,-3l11831,r4,l11837,1r3,3l11840,6r,4l11840,12r-3,3l11835,15xm11865,15r-4,l11859,15r-3,-3l11855,10r,-4l11856,4r3,-3l11861,r4,l11867,1r3,3l11870,6r,4l11870,12r-3,3l11865,15xm11895,15r-4,l11889,15r-3,-3l11885,10r,-4l11886,4r3,-3l11891,r4,l11897,1r3,3l11900,6r,4l11900,12r-3,3l11895,15xm11925,15r-4,l11919,15r-3,-3l11915,10r,-4l11916,4r3,-3l11921,r4,l11927,1r3,3l11930,6r,4l11930,12r-3,3l11925,15xm11955,15r-4,l11949,15r-3,-3l11945,10r,-4l11946,4r3,-3l11951,r4,l11957,1r3,3l11960,6r,4l11960,12r-3,3l11955,15xm11985,15r-4,l11979,15r-3,-3l11975,10r,-4l11976,4r3,-3l11981,r4,l11987,1r3,3l11990,6r,4l11990,12r-3,3l11985,15xm12015,15r-4,l12009,15r-3,-3l12005,10r,-4l12006,4r3,-3l12011,r4,l12017,1r3,3l12021,6r,4l12020,12r-3,3l12015,15xm12045,15r-4,l12039,15r-3,-3l12036,10r,-4l12036,4r3,-3l12041,r4,l12047,1r3,3l12051,6r,4l12050,12r-3,3l12045,15xm12075,15r-4,l12069,15r-3,-3l12066,10r,-4l12066,4r3,-3l12071,r4,l12077,1r3,3l12081,6r,4l12080,12r-3,3l12075,15xm12105,15r-4,l12099,15r-3,-3l12096,10r,-4l12096,4r3,-3l12101,r4,l12107,1r3,3l12111,6r,4l12110,12r-3,3l12105,15xm12135,15r-4,l12129,15r-3,-3l12126,10r,-4l12126,4r3,-3l12131,r4,l12137,1r3,3l12141,6r,4l12140,12r-3,3l12135,15xm12165,15r-4,l12159,15r-3,-3l12156,10r,-4l12156,4r3,-3l12161,r4,l12167,1r3,3l12171,6r,4l12170,12r-3,3l12165,15xm12195,15r-4,l12189,15r-3,-3l12186,10r,-4l12186,4r3,-3l12191,r4,l12197,1r3,3l12201,6r,4l12200,12r-3,3l12195,15xm12225,15r-4,l12219,15r-3,-3l12216,10r,-4l12216,4r3,-3l12221,r4,l12227,1r3,3l12231,6r,4l12230,12r-3,3l12225,15xm12255,15r-4,l12249,15r-3,-3l12246,10r,-4l12246,4r3,-3l12251,r4,l12257,1r3,3l12261,6r,4l12260,12r-3,3l12255,15xm12285,15r-4,l12279,15r-3,-3l12276,10r,-4l12276,4r3,-3l12281,r4,l12287,1r3,3l12291,6r,4l12290,12r-3,3l12285,15xm12315,15r-4,l12309,15r-3,-3l12306,10r,-4l12306,4r3,-3l12311,r4,l12317,1r3,3l12321,6r,4l12320,12r-3,3l12315,15xm12345,15r-4,l12339,15r-3,-3l12336,10r,-4l12336,4r3,-3l12341,r4,l12347,1r3,3l12351,6r,4l12350,12r-3,3l12345,15xm12375,15r-4,l12369,15r-3,-3l12366,10r,-4l12366,4r3,-3l12371,r4,l12377,1r3,3l12381,6r,4l12380,12r-3,3l12375,15xm12405,15r-4,l12399,15r-3,-3l12396,10r,-4l12396,4r3,-3l12401,r4,l12407,1r3,3l12411,6r,4l12410,12r-3,3l12405,15xm12435,15r-4,l12429,15r-3,-3l12426,10r,-4l12426,4r3,-3l12431,r4,l12437,1r3,3l12441,6r,4l12440,12r-3,3l12435,15xm12465,15r-4,l12459,15r-3,-3l12456,10r,-4l12456,4r3,-3l12461,r4,l12467,1r3,3l12471,6r,4l12470,12r-3,3l12465,15xm12495,15r-4,l12489,15r-3,-3l12486,10r,-4l12486,4r3,-3l12491,r4,l12497,1r3,3l12501,6r,4l12500,12r-3,3l12495,15xm12525,15r-4,l12519,15r-3,-3l12516,10r,-4l12516,4r3,-3l12521,r4,l12527,1r3,3l12531,6r,4l12530,12r-3,3l12525,15xm12555,15r-4,l12549,15r-3,-3l12546,10r,-4l12546,4r3,-3l12551,r4,l12557,1r3,3l12561,6r,4l12560,12r-3,3l12555,15xm12585,15r-4,l12579,15r-2,-3l12576,10r,-4l12577,4r2,-3l12581,r4,l12587,1r3,3l12591,6r,4l12590,12r-3,3l12585,15xm12615,15r-4,l12609,15r-2,-3l12606,10r,-4l12607,4r2,-3l12611,r4,l12617,1r3,3l12621,6r,4l12620,12r-3,3l12615,15xm12645,15r-4,l12639,15r-2,-3l12636,10r,-4l12637,4r2,-3l12641,r4,l12647,1r3,3l12651,6r,4l12650,12r-3,3l12645,15xm12675,15r-4,l12669,15r-2,-3l12666,10r,-4l12667,4r2,-3l12671,r4,l12677,1r3,3l12681,6r,4l12680,12r-3,3l12675,15xm12705,15r-4,l12699,15r-2,-3l12696,10r,-4l12697,4r2,-3l12701,r4,l12707,1r3,3l12711,6r,4l12710,12r-3,3l12705,15xm12735,15r-4,l12730,15r-3,-3l12726,10r,-4l12727,4r3,-3l12731,r4,l12737,1r3,3l12741,6r,4l12740,12r-3,3l12735,15xm12765,15r-4,l12760,15r-3,-3l12756,10r,-4l12757,4r3,-3l12761,r4,l12767,1r3,3l12771,6r,4l12770,12r-3,3l12765,15xm12795,15r-4,l12790,15r-3,-3l12786,10r,-4l12787,4r3,-3l12791,r4,l12797,1r3,3l12801,6r,4l12800,12r-3,3l12795,15xm12825,15r-4,l12820,15r-3,-3l12816,10r,-4l12817,4r3,-3l12821,r4,l12827,1r3,3l12831,6r,4l12830,12r-3,3l12825,15xm12855,15r-4,l12850,15r-3,-3l12846,10r,-4l12847,4r3,-3l12851,r4,l12857,1r3,3l12861,6r,4l12860,12r-3,3l12855,15xm12886,15r-5,l12880,15r-3,-3l12876,10r,-4l12877,4r3,-3l12881,r5,l12887,1r3,3l12891,6r,4l12890,12r-3,3l12886,15xm12916,15r-5,l12910,15r-3,-3l12906,10r,-4l12907,4r3,-3l12911,r5,l12917,1r3,3l12921,6r,4l12920,12r-3,3l12916,15xm12946,15r-5,l12940,15r-3,-3l12936,10r,-4l12937,4r3,-3l12941,r5,l12947,1r3,3l12951,6r,4l12950,12r-3,3l12946,15xm12976,15r-5,l12970,15r-3,-3l12966,10r,-4l12967,4r3,-3l12971,r5,l12977,1r3,3l12981,6r,4l12980,12r-3,3l12976,15xm13006,15r-5,l13000,15r-3,-3l12996,10r,-4l12997,4r3,-3l13001,r5,l13007,1r3,3l13011,6r,4l13010,12r-3,3l13006,15xm13036,15r-5,l13030,15r-3,-3l13026,10r,-4l13027,4r3,-3l13031,r5,l13037,1r3,3l13041,6r,4l13040,12r-3,3l13036,15xm13066,15r-5,l13060,15r-3,-3l13056,10r,-4l13057,4r3,-3l13061,r5,l13067,1r3,3l13071,6r,4l13070,12r-3,3l13066,15xm13096,15r-5,l13090,15r-3,-3l13086,10r,-4l13087,4r3,-3l13091,r5,l13097,1r3,3l13101,6r,4l13100,12r-3,3l13096,15xm13126,15r-5,l13120,15r-3,-3l13116,10r,-4l13117,4r3,-3l13121,r5,l13127,1r3,3l13131,6r,4l13130,12r-3,3l13126,15xm13156,15r-5,l13150,15r-3,-3l13146,10r,-4l13147,4r3,-3l13151,r5,l13157,1r3,3l13161,6r,4l13160,12r-3,3l13156,15xm13186,15r-4,l13180,15r-3,-3l13176,10r,-4l13177,4r3,-3l13182,r4,l13187,1r3,3l13191,6r,4l13190,12r-3,3l13186,15xm13216,15r-4,l13210,15r-3,-3l13206,10r,-4l13207,4r3,-3l13212,r4,l13217,1r3,3l13221,6r,4l13220,12r-3,3l13216,15xm13246,15r-4,l13240,15r-3,-3l13236,10r,-4l13237,4r3,-3l13242,r4,l13247,1r3,3l13251,6r,4l13250,12r-3,3l13246,15xm13276,15r-4,l13270,15r-3,-3l13266,10r,-4l13267,4r3,-3l13272,r4,l13277,1r3,3l13281,6r,4l13280,12r-3,3l13276,15xm13306,15r-4,l13300,15r-3,-3l13296,10r,-4l13297,4r3,-3l13302,r4,l13307,1r3,3l13311,6r,4l13310,12r-3,3l13306,15xm13336,15r-4,l13330,15r-3,-3l13326,10r,-4l13327,4r3,-3l13332,r4,l13337,1r3,3l13341,6r,4l13340,12r-3,3l13336,15xm13366,15r-4,l13360,15r-3,-3l13356,10r,-4l13357,4r3,-3l13362,r4,l13368,1r2,3l13371,6r,4l13370,12r-2,3l13366,15xm13396,15r-4,l13390,15r-3,-3l13386,10r,-4l13387,4r3,-3l13392,r4,l13398,1r2,3l13401,6r,4l13400,12r-2,3l13396,15xm13426,15r-4,l13420,15r-3,-3l13416,10r,-4l13417,4r3,-3l13422,r4,l13428,1r2,3l13431,6r,4l13430,12r-2,3l13426,15xm13456,15r-4,l13450,15r-3,-3l13446,10r,-4l13447,4r3,-3l13452,r4,l13458,1r2,3l13461,6r,4l13460,12r-2,3l13456,15xm13486,15r-4,l13480,15r-3,-3l13476,10r,-4l13477,4r3,-3l13482,r4,l13488,1r2,3l13491,6r,4l13490,12r-2,3l13486,15xm13516,15r-4,l13510,15r-3,-3l13506,10r,-4l13507,4r3,-3l13512,r4,l13518,1r3,3l13521,6r,4l13521,12r-3,3l13516,15xm13546,15r-4,l13540,15r-3,-3l13536,10r,-4l13537,4r3,-3l13542,r4,l13548,1r3,3l13551,6r,4l13551,12r-3,3l13546,15xm13576,15r-4,l13570,15r-3,-3l13566,10r,-4l13567,4r3,-3l13572,r4,l13578,1r3,3l13581,6r,4l13581,12r-3,3l13576,15xm13606,15r-4,l13600,15r-3,-3l13596,10r,-4l13597,4r3,-3l13602,r4,l13608,1r3,3l13611,6r,4l13611,12r-3,3l13606,15xm13636,15r-4,l13630,15r-3,-3l13626,10r,-4l13627,4r3,-3l13632,r4,l13638,1r3,3l13641,6r,4l13641,12r-3,3l13636,15xm13666,15r-4,l13660,15r-3,-3l13656,10r,-4l13657,4r3,-3l13662,r4,l13668,1r3,3l13671,6r,4l13671,12r-3,3l13666,15xm13696,15r-4,l13690,15r-3,-3l13686,10r,-4l13687,4r3,-3l13692,r4,l13698,1r3,3l13701,6r,4l13701,12r-3,3l13696,15xm13726,15r-4,l13720,15r-3,-3l13716,10r,-4l13717,4r3,-3l13722,r4,l13728,1r3,3l13731,6r,4l13731,12r-3,3l13726,15xm13756,15r-4,l13750,15r-3,-3l13746,10r,-4l13747,4r3,-3l13752,r4,l13758,1r3,3l13761,6r,4l13761,12r-3,3l13756,15xm13786,15r-4,l13780,15r-3,-3l13776,10r,-4l13777,4r3,-3l13782,r4,l13788,1r3,3l13791,6r,4l13791,12r-3,3l13786,15xm13816,15r-4,l13810,15r-3,-3l13806,10r,-4l13807,4r3,-3l13812,r4,l13818,1r3,3l13821,6r,4l13821,12r-3,3l13816,15xm13846,15r-4,l13840,15r-3,-3l13836,10r,-4l13837,4r3,-3l13842,r4,l13848,1r3,3l13851,6r,4l13851,12r-3,3l13846,15xm13876,15r-4,l13870,15r-3,-3l13866,10r,-4l13867,4r3,-3l13872,r4,l13878,1r3,3l13881,6r,4l13881,12r-3,3l13876,15xm13906,15r-4,l13900,15r-3,-3l13896,10r,-4l13897,4r3,-3l13902,r4,l13908,1r3,3l13911,6r,4l13911,12r-3,3l13906,15xm13936,15r-4,l13930,15r-3,-3l13926,10r,-4l13927,4r3,-3l13932,r4,l13938,1r3,3l13941,6r,4l13941,12r-3,3l13936,15xm13966,15r-4,l13960,15r-3,-3l13956,10r,-4l13957,4r3,-3l13962,r4,l13968,1r3,3l13971,6r,4l13971,12r-3,3l13966,15xm13996,15r-4,l13990,15r-3,-3l13986,10r,-4l13987,4r3,-3l13992,r4,l13998,1r3,3l14001,6r,4l14001,12r-3,3l13996,15xm14026,15r-4,l14020,15r-3,-3l14016,10r,-4l14017,4r3,-3l14022,r4,l14028,1r3,3l14031,6r,4l14031,12r-3,3l14026,15xm14056,15r-4,l14050,15r-3,-3l14047,10r,-4l14047,4r3,-3l14052,r4,l14058,1r3,3l14062,6r,4l14061,12r-3,3l14056,15xm14086,15r-4,l14080,15r-3,-3l14077,10r,-4l14077,4r3,-3l14082,r4,l14088,1r3,3l14092,6r,4l14091,12r-3,3l14086,15xm14116,15r-4,l14110,15r-3,-3l14107,10r,-4l14107,4r3,-3l14112,r4,l14118,1r3,3l14122,6r,4l14121,12r-3,3l14116,15xm14146,15r-4,l14140,15r-3,-3l14137,10r,-4l14137,4r3,-3l14142,r4,l14148,1r3,3l14152,6r,4l14151,12r-3,3l14146,15xm14176,15r-4,l14170,15r-3,-3l14167,10r,-4l14167,4r3,-3l14172,r4,l14178,1r3,3l14182,6r,4l14181,12r-3,3l14176,15xm14206,15r-4,l14200,15r-3,-3l14197,10r,-4l14197,4r3,-3l14202,r4,l14208,1r3,3l14212,6r,4l14211,12r-3,3l14206,15xm14236,15r-4,l14230,15r-3,-3l14227,10r,-4l14227,4r3,-3l14232,r4,l14238,1r3,3l14242,6r,4l14241,12r-3,3l14236,15xm14266,15r-4,l14260,15r-3,-3l14257,10r,-4l14257,4r3,-3l14262,r4,l14268,1r3,3l14272,6r,4l14271,12r-3,3l14266,15xm14296,15r-4,l14290,15r-3,-3l14287,10r,-4l14287,4r3,-3l14292,r4,l14298,1r3,3l14302,6r,4l14301,12r-3,3l14296,15xm14326,15r-4,l14320,15r-3,-3l14317,10r,-4l14317,4r3,-3l14322,r4,l14328,1r3,3l14332,6r,4l14331,12r-3,3l14326,15xm14356,15r-4,l14350,15r-3,-3l14347,10r,-4l14347,4r3,-3l14352,r4,l14358,1r3,3l14362,6r,4l14361,12r-3,3l14356,15xm14386,15r-4,l14380,15r-3,-3l14377,10r,-4l14377,4r3,-3l14382,r4,l14388,1r3,3l14392,6r,4l14391,12r-3,3l14386,15xm14416,15r-4,l14410,15r-3,-3l14407,10r,-4l14407,4r3,-3l14412,r4,l14418,1r3,3l14422,6r,4l14421,12r-3,3l14416,15xm14446,15r-4,l14440,15r-3,-3l14437,10r,-4l14437,4r3,-3l14442,r4,l14448,1r3,3l14452,6r,4l14451,12r-3,3l14446,15xm14476,15r-4,l14470,15r-3,-3l14467,10r,-4l14467,4r3,-3l14472,r4,l14478,1r3,3l14482,6r,4l14481,12r-3,3l14476,15xm14506,15r-4,l14500,15r-3,-3l14497,10r,-4l14497,4r3,-3l14502,r4,l14508,1r3,3l14512,6r,4l14511,12r-3,3l14506,15xm14536,15r-4,l14530,15r-3,-3l14527,10r,-4l14527,4r3,-3l14532,r4,l14538,1r3,3l14542,6r,4l14541,12r-3,3l14536,15xm14566,15r-4,l14560,15r-3,-3l14557,10r,-4l14557,4r3,-3l14562,r4,l14568,1r3,3l14572,6r,4l14571,12r-3,3l14566,15xm14596,15r-4,l14590,15r-2,-3l14587,10r,-4l14588,4r2,-3l14592,r4,l14598,1r3,3l14602,6r,4l14601,12r-3,3l14596,15xe" fillcolor="black" stroked="f">
                <v:path arrowok="t" o:connecttype="custom" o:connectlocs="140335,208915;285750,214630;426085,217805;577850,208280;724535,215900;866140,215900;1013460,208280;1164590,217805;1305560,214630;1450340,208915;1604010,217805;1743710,212090;1887220,210820;2045335,217805;2181225,210820;2324735,212090;2464435,217805;2618105,208915;2763520,214630;2903855,217805;3054985,208280;3202305,215900;3343910,215900;3491230,208280;3642360,217805;3782695,214630;3928110,208915;4081780,217805;4221480,212090;4364990,210820;4523105,217805;4658995,210820;4802505,212090;4942205,217805;5095875,208915;5241290,214630;5381625,217805;5532755,208280;5680075,215900;5821680,215900;5969000,208280;6120130,217805;6260465,214630;6405880,208915;6559550,217805;6699250,212090;6842760,210820;7000875,217805;7136765,210820;7280275,212090;7419975,217805;7573645,208915;7719060,214630;7859395,217805;8010525,208280;8157845,215900;8299450,215900;8446770,208280;8597900,217805;8738235,214630;8883650,208915;9037320,217805;9177020,212090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E2456">
      <w:pPr>
        <w:pStyle w:val="BodyText"/>
        <w:rPr>
          <w:rFonts w:ascii="Palatino Linotype"/>
          <w:b/>
          <w:i/>
        </w:rPr>
      </w:pPr>
    </w:p>
    <w:p w:rsidR="000E2456" w:rsidRDefault="000F5A9C">
      <w:pPr>
        <w:pStyle w:val="BodyText"/>
        <w:rPr>
          <w:rFonts w:ascii="Palatino Linotype"/>
          <w:b/>
          <w:i/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008" behindDoc="1" locked="0" layoutInCell="1" allowOverlap="1">
                <wp:simplePos x="0" y="0"/>
                <wp:positionH relativeFrom="page">
                  <wp:posOffset>397510</wp:posOffset>
                </wp:positionH>
                <wp:positionV relativeFrom="paragraph">
                  <wp:posOffset>203835</wp:posOffset>
                </wp:positionV>
                <wp:extent cx="9272905" cy="9525"/>
                <wp:effectExtent l="0" t="0" r="0" b="0"/>
                <wp:wrapTopAndBottom/>
                <wp:docPr id="2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272905" cy="9525"/>
                        </a:xfrm>
                        <a:custGeom>
                          <a:avLst/>
                          <a:gdLst>
                            <a:gd name="T0" fmla="+- 0 847 626"/>
                            <a:gd name="T1" fmla="*/ T0 w 14603"/>
                            <a:gd name="T2" fmla="+- 0 322 321"/>
                            <a:gd name="T3" fmla="*/ 322 h 15"/>
                            <a:gd name="T4" fmla="+- 0 1076 626"/>
                            <a:gd name="T5" fmla="*/ T4 w 14603"/>
                            <a:gd name="T6" fmla="+- 0 331 321"/>
                            <a:gd name="T7" fmla="*/ 331 h 15"/>
                            <a:gd name="T8" fmla="+- 0 1297 626"/>
                            <a:gd name="T9" fmla="*/ T8 w 14603"/>
                            <a:gd name="T10" fmla="+- 0 335 321"/>
                            <a:gd name="T11" fmla="*/ 335 h 15"/>
                            <a:gd name="T12" fmla="+- 0 1536 626"/>
                            <a:gd name="T13" fmla="*/ T12 w 14603"/>
                            <a:gd name="T14" fmla="+- 0 321 321"/>
                            <a:gd name="T15" fmla="*/ 321 h 15"/>
                            <a:gd name="T16" fmla="+- 0 1767 626"/>
                            <a:gd name="T17" fmla="*/ T16 w 14603"/>
                            <a:gd name="T18" fmla="+- 0 333 321"/>
                            <a:gd name="T19" fmla="*/ 333 h 15"/>
                            <a:gd name="T20" fmla="+- 0 1991 626"/>
                            <a:gd name="T21" fmla="*/ T20 w 14603"/>
                            <a:gd name="T22" fmla="+- 0 333 321"/>
                            <a:gd name="T23" fmla="*/ 333 h 15"/>
                            <a:gd name="T24" fmla="+- 0 2222 626"/>
                            <a:gd name="T25" fmla="*/ T24 w 14603"/>
                            <a:gd name="T26" fmla="+- 0 321 321"/>
                            <a:gd name="T27" fmla="*/ 321 h 15"/>
                            <a:gd name="T28" fmla="+- 0 2460 626"/>
                            <a:gd name="T29" fmla="*/ T28 w 14603"/>
                            <a:gd name="T30" fmla="+- 0 335 321"/>
                            <a:gd name="T31" fmla="*/ 335 h 15"/>
                            <a:gd name="T32" fmla="+- 0 2682 626"/>
                            <a:gd name="T33" fmla="*/ T32 w 14603"/>
                            <a:gd name="T34" fmla="+- 0 331 321"/>
                            <a:gd name="T35" fmla="*/ 331 h 15"/>
                            <a:gd name="T36" fmla="+- 0 2911 626"/>
                            <a:gd name="T37" fmla="*/ T36 w 14603"/>
                            <a:gd name="T38" fmla="+- 0 322 321"/>
                            <a:gd name="T39" fmla="*/ 322 h 15"/>
                            <a:gd name="T40" fmla="+- 0 3152 626"/>
                            <a:gd name="T41" fmla="*/ T40 w 14603"/>
                            <a:gd name="T42" fmla="+- 0 336 321"/>
                            <a:gd name="T43" fmla="*/ 336 h 15"/>
                            <a:gd name="T44" fmla="+- 0 3372 626"/>
                            <a:gd name="T45" fmla="*/ T44 w 14603"/>
                            <a:gd name="T46" fmla="+- 0 327 321"/>
                            <a:gd name="T47" fmla="*/ 327 h 15"/>
                            <a:gd name="T48" fmla="+- 0 3598 626"/>
                            <a:gd name="T49" fmla="*/ T48 w 14603"/>
                            <a:gd name="T50" fmla="+- 0 325 321"/>
                            <a:gd name="T51" fmla="*/ 325 h 15"/>
                            <a:gd name="T52" fmla="+- 0 3847 626"/>
                            <a:gd name="T53" fmla="*/ T52 w 14603"/>
                            <a:gd name="T54" fmla="+- 0 336 321"/>
                            <a:gd name="T55" fmla="*/ 336 h 15"/>
                            <a:gd name="T56" fmla="+- 0 4062 626"/>
                            <a:gd name="T57" fmla="*/ T56 w 14603"/>
                            <a:gd name="T58" fmla="+- 0 325 321"/>
                            <a:gd name="T59" fmla="*/ 325 h 15"/>
                            <a:gd name="T60" fmla="+- 0 4288 626"/>
                            <a:gd name="T61" fmla="*/ T60 w 14603"/>
                            <a:gd name="T62" fmla="+- 0 327 321"/>
                            <a:gd name="T63" fmla="*/ 327 h 15"/>
                            <a:gd name="T64" fmla="+- 0 4507 626"/>
                            <a:gd name="T65" fmla="*/ T64 w 14603"/>
                            <a:gd name="T66" fmla="+- 0 336 321"/>
                            <a:gd name="T67" fmla="*/ 336 h 15"/>
                            <a:gd name="T68" fmla="+- 0 4749 626"/>
                            <a:gd name="T69" fmla="*/ T68 w 14603"/>
                            <a:gd name="T70" fmla="+- 0 322 321"/>
                            <a:gd name="T71" fmla="*/ 322 h 15"/>
                            <a:gd name="T72" fmla="+- 0 4978 626"/>
                            <a:gd name="T73" fmla="*/ T72 w 14603"/>
                            <a:gd name="T74" fmla="+- 0 331 321"/>
                            <a:gd name="T75" fmla="*/ 331 h 15"/>
                            <a:gd name="T76" fmla="+- 0 5199 626"/>
                            <a:gd name="T77" fmla="*/ T76 w 14603"/>
                            <a:gd name="T78" fmla="+- 0 335 321"/>
                            <a:gd name="T79" fmla="*/ 335 h 15"/>
                            <a:gd name="T80" fmla="+- 0 5438 626"/>
                            <a:gd name="T81" fmla="*/ T80 w 14603"/>
                            <a:gd name="T82" fmla="+- 0 321 321"/>
                            <a:gd name="T83" fmla="*/ 321 h 15"/>
                            <a:gd name="T84" fmla="+- 0 5669 626"/>
                            <a:gd name="T85" fmla="*/ T84 w 14603"/>
                            <a:gd name="T86" fmla="+- 0 333 321"/>
                            <a:gd name="T87" fmla="*/ 333 h 15"/>
                            <a:gd name="T88" fmla="+- 0 5893 626"/>
                            <a:gd name="T89" fmla="*/ T88 w 14603"/>
                            <a:gd name="T90" fmla="+- 0 333 321"/>
                            <a:gd name="T91" fmla="*/ 333 h 15"/>
                            <a:gd name="T92" fmla="+- 0 6124 626"/>
                            <a:gd name="T93" fmla="*/ T92 w 14603"/>
                            <a:gd name="T94" fmla="+- 0 321 321"/>
                            <a:gd name="T95" fmla="*/ 321 h 15"/>
                            <a:gd name="T96" fmla="+- 0 6362 626"/>
                            <a:gd name="T97" fmla="*/ T96 w 14603"/>
                            <a:gd name="T98" fmla="+- 0 335 321"/>
                            <a:gd name="T99" fmla="*/ 335 h 15"/>
                            <a:gd name="T100" fmla="+- 0 6584 626"/>
                            <a:gd name="T101" fmla="*/ T100 w 14603"/>
                            <a:gd name="T102" fmla="+- 0 331 321"/>
                            <a:gd name="T103" fmla="*/ 331 h 15"/>
                            <a:gd name="T104" fmla="+- 0 6812 626"/>
                            <a:gd name="T105" fmla="*/ T104 w 14603"/>
                            <a:gd name="T106" fmla="+- 0 322 321"/>
                            <a:gd name="T107" fmla="*/ 322 h 15"/>
                            <a:gd name="T108" fmla="+- 0 7054 626"/>
                            <a:gd name="T109" fmla="*/ T108 w 14603"/>
                            <a:gd name="T110" fmla="+- 0 336 321"/>
                            <a:gd name="T111" fmla="*/ 336 h 15"/>
                            <a:gd name="T112" fmla="+- 0 7274 626"/>
                            <a:gd name="T113" fmla="*/ T112 w 14603"/>
                            <a:gd name="T114" fmla="+- 0 327 321"/>
                            <a:gd name="T115" fmla="*/ 327 h 15"/>
                            <a:gd name="T116" fmla="+- 0 7500 626"/>
                            <a:gd name="T117" fmla="*/ T116 w 14603"/>
                            <a:gd name="T118" fmla="+- 0 325 321"/>
                            <a:gd name="T119" fmla="*/ 325 h 15"/>
                            <a:gd name="T120" fmla="+- 0 7749 626"/>
                            <a:gd name="T121" fmla="*/ T120 w 14603"/>
                            <a:gd name="T122" fmla="+- 0 336 321"/>
                            <a:gd name="T123" fmla="*/ 336 h 15"/>
                            <a:gd name="T124" fmla="+- 0 7964 626"/>
                            <a:gd name="T125" fmla="*/ T124 w 14603"/>
                            <a:gd name="T126" fmla="+- 0 325 321"/>
                            <a:gd name="T127" fmla="*/ 325 h 15"/>
                            <a:gd name="T128" fmla="+- 0 8189 626"/>
                            <a:gd name="T129" fmla="*/ T128 w 14603"/>
                            <a:gd name="T130" fmla="+- 0 327 321"/>
                            <a:gd name="T131" fmla="*/ 327 h 15"/>
                            <a:gd name="T132" fmla="+- 0 8409 626"/>
                            <a:gd name="T133" fmla="*/ T132 w 14603"/>
                            <a:gd name="T134" fmla="+- 0 336 321"/>
                            <a:gd name="T135" fmla="*/ 336 h 15"/>
                            <a:gd name="T136" fmla="+- 0 8651 626"/>
                            <a:gd name="T137" fmla="*/ T136 w 14603"/>
                            <a:gd name="T138" fmla="+- 0 322 321"/>
                            <a:gd name="T139" fmla="*/ 322 h 15"/>
                            <a:gd name="T140" fmla="+- 0 8880 626"/>
                            <a:gd name="T141" fmla="*/ T140 w 14603"/>
                            <a:gd name="T142" fmla="+- 0 331 321"/>
                            <a:gd name="T143" fmla="*/ 331 h 15"/>
                            <a:gd name="T144" fmla="+- 0 9101 626"/>
                            <a:gd name="T145" fmla="*/ T144 w 14603"/>
                            <a:gd name="T146" fmla="+- 0 335 321"/>
                            <a:gd name="T147" fmla="*/ 335 h 15"/>
                            <a:gd name="T148" fmla="+- 0 9340 626"/>
                            <a:gd name="T149" fmla="*/ T148 w 14603"/>
                            <a:gd name="T150" fmla="+- 0 321 321"/>
                            <a:gd name="T151" fmla="*/ 321 h 15"/>
                            <a:gd name="T152" fmla="+- 0 9571 626"/>
                            <a:gd name="T153" fmla="*/ T152 w 14603"/>
                            <a:gd name="T154" fmla="+- 0 333 321"/>
                            <a:gd name="T155" fmla="*/ 333 h 15"/>
                            <a:gd name="T156" fmla="+- 0 9795 626"/>
                            <a:gd name="T157" fmla="*/ T156 w 14603"/>
                            <a:gd name="T158" fmla="+- 0 333 321"/>
                            <a:gd name="T159" fmla="*/ 333 h 15"/>
                            <a:gd name="T160" fmla="+- 0 10026 626"/>
                            <a:gd name="T161" fmla="*/ T160 w 14603"/>
                            <a:gd name="T162" fmla="+- 0 321 321"/>
                            <a:gd name="T163" fmla="*/ 321 h 15"/>
                            <a:gd name="T164" fmla="+- 0 10264 626"/>
                            <a:gd name="T165" fmla="*/ T164 w 14603"/>
                            <a:gd name="T166" fmla="+- 0 335 321"/>
                            <a:gd name="T167" fmla="*/ 335 h 15"/>
                            <a:gd name="T168" fmla="+- 0 10486 626"/>
                            <a:gd name="T169" fmla="*/ T168 w 14603"/>
                            <a:gd name="T170" fmla="+- 0 331 321"/>
                            <a:gd name="T171" fmla="*/ 331 h 15"/>
                            <a:gd name="T172" fmla="+- 0 10714 626"/>
                            <a:gd name="T173" fmla="*/ T172 w 14603"/>
                            <a:gd name="T174" fmla="+- 0 322 321"/>
                            <a:gd name="T175" fmla="*/ 322 h 15"/>
                            <a:gd name="T176" fmla="+- 0 10956 626"/>
                            <a:gd name="T177" fmla="*/ T176 w 14603"/>
                            <a:gd name="T178" fmla="+- 0 336 321"/>
                            <a:gd name="T179" fmla="*/ 336 h 15"/>
                            <a:gd name="T180" fmla="+- 0 11176 626"/>
                            <a:gd name="T181" fmla="*/ T180 w 14603"/>
                            <a:gd name="T182" fmla="+- 0 327 321"/>
                            <a:gd name="T183" fmla="*/ 327 h 15"/>
                            <a:gd name="T184" fmla="+- 0 11402 626"/>
                            <a:gd name="T185" fmla="*/ T184 w 14603"/>
                            <a:gd name="T186" fmla="+- 0 325 321"/>
                            <a:gd name="T187" fmla="*/ 325 h 15"/>
                            <a:gd name="T188" fmla="+- 0 11651 626"/>
                            <a:gd name="T189" fmla="*/ T188 w 14603"/>
                            <a:gd name="T190" fmla="+- 0 336 321"/>
                            <a:gd name="T191" fmla="*/ 336 h 15"/>
                            <a:gd name="T192" fmla="+- 0 11866 626"/>
                            <a:gd name="T193" fmla="*/ T192 w 14603"/>
                            <a:gd name="T194" fmla="+- 0 325 321"/>
                            <a:gd name="T195" fmla="*/ 325 h 15"/>
                            <a:gd name="T196" fmla="+- 0 12091 626"/>
                            <a:gd name="T197" fmla="*/ T196 w 14603"/>
                            <a:gd name="T198" fmla="+- 0 327 321"/>
                            <a:gd name="T199" fmla="*/ 327 h 15"/>
                            <a:gd name="T200" fmla="+- 0 12311 626"/>
                            <a:gd name="T201" fmla="*/ T200 w 14603"/>
                            <a:gd name="T202" fmla="+- 0 336 321"/>
                            <a:gd name="T203" fmla="*/ 336 h 15"/>
                            <a:gd name="T204" fmla="+- 0 12553 626"/>
                            <a:gd name="T205" fmla="*/ T204 w 14603"/>
                            <a:gd name="T206" fmla="+- 0 322 321"/>
                            <a:gd name="T207" fmla="*/ 322 h 15"/>
                            <a:gd name="T208" fmla="+- 0 12782 626"/>
                            <a:gd name="T209" fmla="*/ T208 w 14603"/>
                            <a:gd name="T210" fmla="+- 0 331 321"/>
                            <a:gd name="T211" fmla="*/ 331 h 15"/>
                            <a:gd name="T212" fmla="+- 0 13003 626"/>
                            <a:gd name="T213" fmla="*/ T212 w 14603"/>
                            <a:gd name="T214" fmla="+- 0 335 321"/>
                            <a:gd name="T215" fmla="*/ 335 h 15"/>
                            <a:gd name="T216" fmla="+- 0 13242 626"/>
                            <a:gd name="T217" fmla="*/ T216 w 14603"/>
                            <a:gd name="T218" fmla="+- 0 321 321"/>
                            <a:gd name="T219" fmla="*/ 321 h 15"/>
                            <a:gd name="T220" fmla="+- 0 13473 626"/>
                            <a:gd name="T221" fmla="*/ T220 w 14603"/>
                            <a:gd name="T222" fmla="+- 0 333 321"/>
                            <a:gd name="T223" fmla="*/ 333 h 15"/>
                            <a:gd name="T224" fmla="+- 0 13697 626"/>
                            <a:gd name="T225" fmla="*/ T224 w 14603"/>
                            <a:gd name="T226" fmla="+- 0 333 321"/>
                            <a:gd name="T227" fmla="*/ 333 h 15"/>
                            <a:gd name="T228" fmla="+- 0 13928 626"/>
                            <a:gd name="T229" fmla="*/ T228 w 14603"/>
                            <a:gd name="T230" fmla="+- 0 321 321"/>
                            <a:gd name="T231" fmla="*/ 321 h 15"/>
                            <a:gd name="T232" fmla="+- 0 14166 626"/>
                            <a:gd name="T233" fmla="*/ T232 w 14603"/>
                            <a:gd name="T234" fmla="+- 0 335 321"/>
                            <a:gd name="T235" fmla="*/ 335 h 15"/>
                            <a:gd name="T236" fmla="+- 0 14388 626"/>
                            <a:gd name="T237" fmla="*/ T236 w 14603"/>
                            <a:gd name="T238" fmla="+- 0 331 321"/>
                            <a:gd name="T239" fmla="*/ 331 h 15"/>
                            <a:gd name="T240" fmla="+- 0 14616 626"/>
                            <a:gd name="T241" fmla="*/ T240 w 14603"/>
                            <a:gd name="T242" fmla="+- 0 322 321"/>
                            <a:gd name="T243" fmla="*/ 322 h 15"/>
                            <a:gd name="T244" fmla="+- 0 14858 626"/>
                            <a:gd name="T245" fmla="*/ T244 w 14603"/>
                            <a:gd name="T246" fmla="+- 0 336 321"/>
                            <a:gd name="T247" fmla="*/ 336 h 15"/>
                            <a:gd name="T248" fmla="+- 0 15078 626"/>
                            <a:gd name="T249" fmla="*/ T248 w 14603"/>
                            <a:gd name="T250" fmla="+- 0 327 321"/>
                            <a:gd name="T251" fmla="*/ 327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14603" h="15">
                              <a:moveTo>
                                <a:pt x="9" y="15"/>
                              </a:moveTo>
                              <a:lnTo>
                                <a:pt x="5" y="15"/>
                              </a:lnTo>
                              <a:lnTo>
                                <a:pt x="3" y="14"/>
                              </a:lnTo>
                              <a:lnTo>
                                <a:pt x="0" y="12"/>
                              </a:lnTo>
                              <a:lnTo>
                                <a:pt x="0" y="10"/>
                              </a:lnTo>
                              <a:lnTo>
                                <a:pt x="0" y="6"/>
                              </a:lnTo>
                              <a:lnTo>
                                <a:pt x="0" y="4"/>
                              </a:lnTo>
                              <a:lnTo>
                                <a:pt x="3" y="1"/>
                              </a:lnTo>
                              <a:lnTo>
                                <a:pt x="5" y="0"/>
                              </a:lnTo>
                              <a:lnTo>
                                <a:pt x="9" y="0"/>
                              </a:lnTo>
                              <a:lnTo>
                                <a:pt x="11" y="1"/>
                              </a:lnTo>
                              <a:lnTo>
                                <a:pt x="14" y="4"/>
                              </a:lnTo>
                              <a:lnTo>
                                <a:pt x="15" y="6"/>
                              </a:lnTo>
                              <a:lnTo>
                                <a:pt x="15" y="10"/>
                              </a:lnTo>
                              <a:lnTo>
                                <a:pt x="14" y="12"/>
                              </a:lnTo>
                              <a:lnTo>
                                <a:pt x="11" y="14"/>
                              </a:lnTo>
                              <a:lnTo>
                                <a:pt x="9" y="15"/>
                              </a:lnTo>
                              <a:close/>
                              <a:moveTo>
                                <a:pt x="39" y="15"/>
                              </a:moveTo>
                              <a:lnTo>
                                <a:pt x="35" y="15"/>
                              </a:lnTo>
                              <a:lnTo>
                                <a:pt x="33" y="14"/>
                              </a:lnTo>
                              <a:lnTo>
                                <a:pt x="30" y="12"/>
                              </a:lnTo>
                              <a:lnTo>
                                <a:pt x="30" y="10"/>
                              </a:lnTo>
                              <a:lnTo>
                                <a:pt x="30" y="6"/>
                              </a:lnTo>
                              <a:lnTo>
                                <a:pt x="30" y="4"/>
                              </a:lnTo>
                              <a:lnTo>
                                <a:pt x="33" y="1"/>
                              </a:lnTo>
                              <a:lnTo>
                                <a:pt x="35" y="0"/>
                              </a:lnTo>
                              <a:lnTo>
                                <a:pt x="39" y="0"/>
                              </a:lnTo>
                              <a:lnTo>
                                <a:pt x="41" y="1"/>
                              </a:lnTo>
                              <a:lnTo>
                                <a:pt x="44" y="4"/>
                              </a:lnTo>
                              <a:lnTo>
                                <a:pt x="45" y="6"/>
                              </a:lnTo>
                              <a:lnTo>
                                <a:pt x="45" y="10"/>
                              </a:lnTo>
                              <a:lnTo>
                                <a:pt x="44" y="12"/>
                              </a:lnTo>
                              <a:lnTo>
                                <a:pt x="41" y="14"/>
                              </a:lnTo>
                              <a:lnTo>
                                <a:pt x="39" y="15"/>
                              </a:lnTo>
                              <a:close/>
                              <a:moveTo>
                                <a:pt x="69" y="15"/>
                              </a:moveTo>
                              <a:lnTo>
                                <a:pt x="65" y="15"/>
                              </a:lnTo>
                              <a:lnTo>
                                <a:pt x="63" y="14"/>
                              </a:lnTo>
                              <a:lnTo>
                                <a:pt x="60" y="12"/>
                              </a:lnTo>
                              <a:lnTo>
                                <a:pt x="60" y="10"/>
                              </a:lnTo>
                              <a:lnTo>
                                <a:pt x="60" y="6"/>
                              </a:lnTo>
                              <a:lnTo>
                                <a:pt x="60" y="4"/>
                              </a:lnTo>
                              <a:lnTo>
                                <a:pt x="63" y="1"/>
                              </a:lnTo>
                              <a:lnTo>
                                <a:pt x="65" y="0"/>
                              </a:lnTo>
                              <a:lnTo>
                                <a:pt x="69" y="0"/>
                              </a:lnTo>
                              <a:lnTo>
                                <a:pt x="71" y="1"/>
                              </a:lnTo>
                              <a:lnTo>
                                <a:pt x="74" y="4"/>
                              </a:lnTo>
                              <a:lnTo>
                                <a:pt x="75" y="6"/>
                              </a:lnTo>
                              <a:lnTo>
                                <a:pt x="75" y="10"/>
                              </a:lnTo>
                              <a:lnTo>
                                <a:pt x="74" y="12"/>
                              </a:lnTo>
                              <a:lnTo>
                                <a:pt x="71" y="14"/>
                              </a:lnTo>
                              <a:lnTo>
                                <a:pt x="69" y="15"/>
                              </a:lnTo>
                              <a:close/>
                              <a:moveTo>
                                <a:pt x="99" y="15"/>
                              </a:moveTo>
                              <a:lnTo>
                                <a:pt x="95" y="15"/>
                              </a:lnTo>
                              <a:lnTo>
                                <a:pt x="93" y="14"/>
                              </a:lnTo>
                              <a:lnTo>
                                <a:pt x="91" y="12"/>
                              </a:lnTo>
                              <a:lnTo>
                                <a:pt x="90" y="10"/>
                              </a:lnTo>
                              <a:lnTo>
                                <a:pt x="90" y="6"/>
                              </a:lnTo>
                              <a:lnTo>
                                <a:pt x="91" y="4"/>
                              </a:lnTo>
                              <a:lnTo>
                                <a:pt x="93" y="1"/>
                              </a:lnTo>
                              <a:lnTo>
                                <a:pt x="95" y="0"/>
                              </a:lnTo>
                              <a:lnTo>
                                <a:pt x="99" y="0"/>
                              </a:lnTo>
                              <a:lnTo>
                                <a:pt x="101" y="1"/>
                              </a:lnTo>
                              <a:lnTo>
                                <a:pt x="104" y="4"/>
                              </a:lnTo>
                              <a:lnTo>
                                <a:pt x="105" y="6"/>
                              </a:lnTo>
                              <a:lnTo>
                                <a:pt x="105" y="10"/>
                              </a:lnTo>
                              <a:lnTo>
                                <a:pt x="104" y="12"/>
                              </a:lnTo>
                              <a:lnTo>
                                <a:pt x="101" y="14"/>
                              </a:lnTo>
                              <a:lnTo>
                                <a:pt x="99" y="15"/>
                              </a:lnTo>
                              <a:close/>
                              <a:moveTo>
                                <a:pt x="129" y="15"/>
                              </a:moveTo>
                              <a:lnTo>
                                <a:pt x="125" y="15"/>
                              </a:lnTo>
                              <a:lnTo>
                                <a:pt x="123" y="14"/>
                              </a:lnTo>
                              <a:lnTo>
                                <a:pt x="121" y="12"/>
                              </a:lnTo>
                              <a:lnTo>
                                <a:pt x="120" y="10"/>
                              </a:lnTo>
                              <a:lnTo>
                                <a:pt x="120" y="6"/>
                              </a:lnTo>
                              <a:lnTo>
                                <a:pt x="121" y="4"/>
                              </a:lnTo>
                              <a:lnTo>
                                <a:pt x="123" y="1"/>
                              </a:lnTo>
                              <a:lnTo>
                                <a:pt x="125" y="0"/>
                              </a:lnTo>
                              <a:lnTo>
                                <a:pt x="129" y="0"/>
                              </a:lnTo>
                              <a:lnTo>
                                <a:pt x="131" y="1"/>
                              </a:lnTo>
                              <a:lnTo>
                                <a:pt x="134" y="4"/>
                              </a:lnTo>
                              <a:lnTo>
                                <a:pt x="135" y="6"/>
                              </a:lnTo>
                              <a:lnTo>
                                <a:pt x="135" y="10"/>
                              </a:lnTo>
                              <a:lnTo>
                                <a:pt x="134" y="12"/>
                              </a:lnTo>
                              <a:lnTo>
                                <a:pt x="131" y="14"/>
                              </a:lnTo>
                              <a:lnTo>
                                <a:pt x="129" y="15"/>
                              </a:lnTo>
                              <a:close/>
                              <a:moveTo>
                                <a:pt x="159" y="15"/>
                              </a:moveTo>
                              <a:lnTo>
                                <a:pt x="155" y="15"/>
                              </a:lnTo>
                              <a:lnTo>
                                <a:pt x="153" y="14"/>
                              </a:lnTo>
                              <a:lnTo>
                                <a:pt x="151" y="12"/>
                              </a:lnTo>
                              <a:lnTo>
                                <a:pt x="150" y="10"/>
                              </a:lnTo>
                              <a:lnTo>
                                <a:pt x="150" y="6"/>
                              </a:lnTo>
                              <a:lnTo>
                                <a:pt x="151" y="4"/>
                              </a:lnTo>
                              <a:lnTo>
                                <a:pt x="153" y="1"/>
                              </a:lnTo>
                              <a:lnTo>
                                <a:pt x="155" y="0"/>
                              </a:lnTo>
                              <a:lnTo>
                                <a:pt x="159" y="0"/>
                              </a:lnTo>
                              <a:lnTo>
                                <a:pt x="161" y="1"/>
                              </a:lnTo>
                              <a:lnTo>
                                <a:pt x="164" y="4"/>
                              </a:lnTo>
                              <a:lnTo>
                                <a:pt x="165" y="6"/>
                              </a:lnTo>
                              <a:lnTo>
                                <a:pt x="165" y="10"/>
                              </a:lnTo>
                              <a:lnTo>
                                <a:pt x="164" y="12"/>
                              </a:lnTo>
                              <a:lnTo>
                                <a:pt x="161" y="14"/>
                              </a:lnTo>
                              <a:lnTo>
                                <a:pt x="159" y="15"/>
                              </a:lnTo>
                              <a:close/>
                              <a:moveTo>
                                <a:pt x="189" y="15"/>
                              </a:moveTo>
                              <a:lnTo>
                                <a:pt x="185" y="15"/>
                              </a:lnTo>
                              <a:lnTo>
                                <a:pt x="183" y="14"/>
                              </a:lnTo>
                              <a:lnTo>
                                <a:pt x="181" y="12"/>
                              </a:lnTo>
                              <a:lnTo>
                                <a:pt x="180" y="10"/>
                              </a:lnTo>
                              <a:lnTo>
                                <a:pt x="180" y="6"/>
                              </a:lnTo>
                              <a:lnTo>
                                <a:pt x="181" y="4"/>
                              </a:lnTo>
                              <a:lnTo>
                                <a:pt x="183" y="1"/>
                              </a:lnTo>
                              <a:lnTo>
                                <a:pt x="185" y="0"/>
                              </a:lnTo>
                              <a:lnTo>
                                <a:pt x="189" y="0"/>
                              </a:lnTo>
                              <a:lnTo>
                                <a:pt x="191" y="1"/>
                              </a:lnTo>
                              <a:lnTo>
                                <a:pt x="194" y="4"/>
                              </a:lnTo>
                              <a:lnTo>
                                <a:pt x="195" y="6"/>
                              </a:lnTo>
                              <a:lnTo>
                                <a:pt x="195" y="10"/>
                              </a:lnTo>
                              <a:lnTo>
                                <a:pt x="194" y="12"/>
                              </a:lnTo>
                              <a:lnTo>
                                <a:pt x="191" y="14"/>
                              </a:lnTo>
                              <a:lnTo>
                                <a:pt x="189" y="15"/>
                              </a:lnTo>
                              <a:close/>
                              <a:moveTo>
                                <a:pt x="219" y="15"/>
                              </a:moveTo>
                              <a:lnTo>
                                <a:pt x="215" y="15"/>
                              </a:lnTo>
                              <a:lnTo>
                                <a:pt x="214" y="14"/>
                              </a:lnTo>
                              <a:lnTo>
                                <a:pt x="211" y="12"/>
                              </a:lnTo>
                              <a:lnTo>
                                <a:pt x="210" y="10"/>
                              </a:lnTo>
                              <a:lnTo>
                                <a:pt x="210" y="6"/>
                              </a:lnTo>
                              <a:lnTo>
                                <a:pt x="211" y="4"/>
                              </a:lnTo>
                              <a:lnTo>
                                <a:pt x="214" y="1"/>
                              </a:lnTo>
                              <a:lnTo>
                                <a:pt x="215" y="0"/>
                              </a:lnTo>
                              <a:lnTo>
                                <a:pt x="219" y="0"/>
                              </a:lnTo>
                              <a:lnTo>
                                <a:pt x="221" y="1"/>
                              </a:lnTo>
                              <a:lnTo>
                                <a:pt x="224" y="4"/>
                              </a:lnTo>
                              <a:lnTo>
                                <a:pt x="225" y="6"/>
                              </a:lnTo>
                              <a:lnTo>
                                <a:pt x="225" y="10"/>
                              </a:lnTo>
                              <a:lnTo>
                                <a:pt x="224" y="12"/>
                              </a:lnTo>
                              <a:lnTo>
                                <a:pt x="221" y="14"/>
                              </a:lnTo>
                              <a:lnTo>
                                <a:pt x="219" y="15"/>
                              </a:lnTo>
                              <a:close/>
                              <a:moveTo>
                                <a:pt x="249" y="15"/>
                              </a:moveTo>
                              <a:lnTo>
                                <a:pt x="245" y="15"/>
                              </a:lnTo>
                              <a:lnTo>
                                <a:pt x="244" y="14"/>
                              </a:lnTo>
                              <a:lnTo>
                                <a:pt x="241" y="12"/>
                              </a:lnTo>
                              <a:lnTo>
                                <a:pt x="240" y="10"/>
                              </a:lnTo>
                              <a:lnTo>
                                <a:pt x="240" y="6"/>
                              </a:lnTo>
                              <a:lnTo>
                                <a:pt x="241" y="4"/>
                              </a:lnTo>
                              <a:lnTo>
                                <a:pt x="244" y="1"/>
                              </a:lnTo>
                              <a:lnTo>
                                <a:pt x="245" y="0"/>
                              </a:lnTo>
                              <a:lnTo>
                                <a:pt x="249" y="0"/>
                              </a:lnTo>
                              <a:lnTo>
                                <a:pt x="251" y="1"/>
                              </a:lnTo>
                              <a:lnTo>
                                <a:pt x="254" y="4"/>
                              </a:lnTo>
                              <a:lnTo>
                                <a:pt x="255" y="6"/>
                              </a:lnTo>
                              <a:lnTo>
                                <a:pt x="255" y="10"/>
                              </a:lnTo>
                              <a:lnTo>
                                <a:pt x="254" y="12"/>
                              </a:lnTo>
                              <a:lnTo>
                                <a:pt x="251" y="14"/>
                              </a:lnTo>
                              <a:lnTo>
                                <a:pt x="249" y="15"/>
                              </a:lnTo>
                              <a:close/>
                              <a:moveTo>
                                <a:pt x="279" y="15"/>
                              </a:moveTo>
                              <a:lnTo>
                                <a:pt x="275" y="15"/>
                              </a:lnTo>
                              <a:lnTo>
                                <a:pt x="274" y="14"/>
                              </a:lnTo>
                              <a:lnTo>
                                <a:pt x="271" y="12"/>
                              </a:lnTo>
                              <a:lnTo>
                                <a:pt x="270" y="10"/>
                              </a:lnTo>
                              <a:lnTo>
                                <a:pt x="270" y="6"/>
                              </a:lnTo>
                              <a:lnTo>
                                <a:pt x="271" y="4"/>
                              </a:lnTo>
                              <a:lnTo>
                                <a:pt x="274" y="1"/>
                              </a:lnTo>
                              <a:lnTo>
                                <a:pt x="275" y="0"/>
                              </a:lnTo>
                              <a:lnTo>
                                <a:pt x="279" y="0"/>
                              </a:lnTo>
                              <a:lnTo>
                                <a:pt x="281" y="1"/>
                              </a:lnTo>
                              <a:lnTo>
                                <a:pt x="284" y="4"/>
                              </a:lnTo>
                              <a:lnTo>
                                <a:pt x="285" y="6"/>
                              </a:lnTo>
                              <a:lnTo>
                                <a:pt x="285" y="10"/>
                              </a:lnTo>
                              <a:lnTo>
                                <a:pt x="284" y="12"/>
                              </a:lnTo>
                              <a:lnTo>
                                <a:pt x="281" y="14"/>
                              </a:lnTo>
                              <a:lnTo>
                                <a:pt x="279" y="15"/>
                              </a:lnTo>
                              <a:close/>
                              <a:moveTo>
                                <a:pt x="309" y="15"/>
                              </a:moveTo>
                              <a:lnTo>
                                <a:pt x="305" y="15"/>
                              </a:lnTo>
                              <a:lnTo>
                                <a:pt x="304" y="14"/>
                              </a:lnTo>
                              <a:lnTo>
                                <a:pt x="301" y="12"/>
                              </a:lnTo>
                              <a:lnTo>
                                <a:pt x="300" y="10"/>
                              </a:lnTo>
                              <a:lnTo>
                                <a:pt x="300" y="6"/>
                              </a:lnTo>
                              <a:lnTo>
                                <a:pt x="301" y="4"/>
                              </a:lnTo>
                              <a:lnTo>
                                <a:pt x="304" y="1"/>
                              </a:lnTo>
                              <a:lnTo>
                                <a:pt x="305" y="0"/>
                              </a:lnTo>
                              <a:lnTo>
                                <a:pt x="309" y="0"/>
                              </a:lnTo>
                              <a:lnTo>
                                <a:pt x="311" y="1"/>
                              </a:lnTo>
                              <a:lnTo>
                                <a:pt x="314" y="4"/>
                              </a:lnTo>
                              <a:lnTo>
                                <a:pt x="315" y="6"/>
                              </a:lnTo>
                              <a:lnTo>
                                <a:pt x="315" y="10"/>
                              </a:lnTo>
                              <a:lnTo>
                                <a:pt x="314" y="12"/>
                              </a:lnTo>
                              <a:lnTo>
                                <a:pt x="311" y="14"/>
                              </a:lnTo>
                              <a:lnTo>
                                <a:pt x="309" y="15"/>
                              </a:lnTo>
                              <a:close/>
                              <a:moveTo>
                                <a:pt x="339" y="15"/>
                              </a:moveTo>
                              <a:lnTo>
                                <a:pt x="335" y="15"/>
                              </a:lnTo>
                              <a:lnTo>
                                <a:pt x="334" y="14"/>
                              </a:lnTo>
                              <a:lnTo>
                                <a:pt x="331" y="12"/>
                              </a:lnTo>
                              <a:lnTo>
                                <a:pt x="330" y="10"/>
                              </a:lnTo>
                              <a:lnTo>
                                <a:pt x="330" y="6"/>
                              </a:lnTo>
                              <a:lnTo>
                                <a:pt x="331" y="4"/>
                              </a:lnTo>
                              <a:lnTo>
                                <a:pt x="334" y="1"/>
                              </a:lnTo>
                              <a:lnTo>
                                <a:pt x="335" y="0"/>
                              </a:lnTo>
                              <a:lnTo>
                                <a:pt x="339" y="0"/>
                              </a:lnTo>
                              <a:lnTo>
                                <a:pt x="341" y="1"/>
                              </a:lnTo>
                              <a:lnTo>
                                <a:pt x="344" y="4"/>
                              </a:lnTo>
                              <a:lnTo>
                                <a:pt x="345" y="6"/>
                              </a:lnTo>
                              <a:lnTo>
                                <a:pt x="345" y="10"/>
                              </a:lnTo>
                              <a:lnTo>
                                <a:pt x="344" y="12"/>
                              </a:lnTo>
                              <a:lnTo>
                                <a:pt x="341" y="14"/>
                              </a:lnTo>
                              <a:lnTo>
                                <a:pt x="339" y="15"/>
                              </a:lnTo>
                              <a:close/>
                              <a:moveTo>
                                <a:pt x="369" y="15"/>
                              </a:moveTo>
                              <a:lnTo>
                                <a:pt x="365" y="15"/>
                              </a:lnTo>
                              <a:lnTo>
                                <a:pt x="364" y="14"/>
                              </a:lnTo>
                              <a:lnTo>
                                <a:pt x="361" y="12"/>
                              </a:lnTo>
                              <a:lnTo>
                                <a:pt x="360" y="10"/>
                              </a:lnTo>
                              <a:lnTo>
                                <a:pt x="360" y="6"/>
                              </a:lnTo>
                              <a:lnTo>
                                <a:pt x="361" y="4"/>
                              </a:lnTo>
                              <a:lnTo>
                                <a:pt x="364" y="1"/>
                              </a:lnTo>
                              <a:lnTo>
                                <a:pt x="365" y="0"/>
                              </a:lnTo>
                              <a:lnTo>
                                <a:pt x="369" y="0"/>
                              </a:lnTo>
                              <a:lnTo>
                                <a:pt x="371" y="1"/>
                              </a:lnTo>
                              <a:lnTo>
                                <a:pt x="374" y="4"/>
                              </a:lnTo>
                              <a:lnTo>
                                <a:pt x="375" y="6"/>
                              </a:lnTo>
                              <a:lnTo>
                                <a:pt x="375" y="10"/>
                              </a:lnTo>
                              <a:lnTo>
                                <a:pt x="374" y="12"/>
                              </a:lnTo>
                              <a:lnTo>
                                <a:pt x="371" y="14"/>
                              </a:lnTo>
                              <a:lnTo>
                                <a:pt x="369" y="15"/>
                              </a:lnTo>
                              <a:close/>
                              <a:moveTo>
                                <a:pt x="400" y="15"/>
                              </a:moveTo>
                              <a:lnTo>
                                <a:pt x="395" y="15"/>
                              </a:lnTo>
                              <a:lnTo>
                                <a:pt x="394" y="14"/>
                              </a:lnTo>
                              <a:lnTo>
                                <a:pt x="391" y="12"/>
                              </a:lnTo>
                              <a:lnTo>
                                <a:pt x="390" y="10"/>
                              </a:lnTo>
                              <a:lnTo>
                                <a:pt x="390" y="6"/>
                              </a:lnTo>
                              <a:lnTo>
                                <a:pt x="391" y="4"/>
                              </a:lnTo>
                              <a:lnTo>
                                <a:pt x="394" y="1"/>
                              </a:lnTo>
                              <a:lnTo>
                                <a:pt x="395" y="0"/>
                              </a:lnTo>
                              <a:lnTo>
                                <a:pt x="400" y="0"/>
                              </a:lnTo>
                              <a:lnTo>
                                <a:pt x="401" y="1"/>
                              </a:lnTo>
                              <a:lnTo>
                                <a:pt x="404" y="4"/>
                              </a:lnTo>
                              <a:lnTo>
                                <a:pt x="405" y="6"/>
                              </a:lnTo>
                              <a:lnTo>
                                <a:pt x="405" y="10"/>
                              </a:lnTo>
                              <a:lnTo>
                                <a:pt x="404" y="12"/>
                              </a:lnTo>
                              <a:lnTo>
                                <a:pt x="401" y="14"/>
                              </a:lnTo>
                              <a:lnTo>
                                <a:pt x="400" y="15"/>
                              </a:lnTo>
                              <a:close/>
                              <a:moveTo>
                                <a:pt x="430" y="15"/>
                              </a:moveTo>
                              <a:lnTo>
                                <a:pt x="425" y="15"/>
                              </a:lnTo>
                              <a:lnTo>
                                <a:pt x="424" y="14"/>
                              </a:lnTo>
                              <a:lnTo>
                                <a:pt x="421" y="12"/>
                              </a:lnTo>
                              <a:lnTo>
                                <a:pt x="420" y="10"/>
                              </a:lnTo>
                              <a:lnTo>
                                <a:pt x="420" y="6"/>
                              </a:lnTo>
                              <a:lnTo>
                                <a:pt x="421" y="4"/>
                              </a:lnTo>
                              <a:lnTo>
                                <a:pt x="424" y="1"/>
                              </a:lnTo>
                              <a:lnTo>
                                <a:pt x="425" y="0"/>
                              </a:lnTo>
                              <a:lnTo>
                                <a:pt x="430" y="0"/>
                              </a:lnTo>
                              <a:lnTo>
                                <a:pt x="431" y="1"/>
                              </a:lnTo>
                              <a:lnTo>
                                <a:pt x="434" y="4"/>
                              </a:lnTo>
                              <a:lnTo>
                                <a:pt x="435" y="6"/>
                              </a:lnTo>
                              <a:lnTo>
                                <a:pt x="435" y="10"/>
                              </a:lnTo>
                              <a:lnTo>
                                <a:pt x="434" y="12"/>
                              </a:lnTo>
                              <a:lnTo>
                                <a:pt x="431" y="14"/>
                              </a:lnTo>
                              <a:lnTo>
                                <a:pt x="430" y="15"/>
                              </a:lnTo>
                              <a:close/>
                              <a:moveTo>
                                <a:pt x="460" y="15"/>
                              </a:moveTo>
                              <a:lnTo>
                                <a:pt x="455" y="15"/>
                              </a:lnTo>
                              <a:lnTo>
                                <a:pt x="454" y="14"/>
                              </a:lnTo>
                              <a:lnTo>
                                <a:pt x="451" y="12"/>
                              </a:lnTo>
                              <a:lnTo>
                                <a:pt x="450" y="10"/>
                              </a:lnTo>
                              <a:lnTo>
                                <a:pt x="450" y="6"/>
                              </a:lnTo>
                              <a:lnTo>
                                <a:pt x="451" y="4"/>
                              </a:lnTo>
                              <a:lnTo>
                                <a:pt x="454" y="1"/>
                              </a:lnTo>
                              <a:lnTo>
                                <a:pt x="455" y="0"/>
                              </a:lnTo>
                              <a:lnTo>
                                <a:pt x="460" y="0"/>
                              </a:lnTo>
                              <a:lnTo>
                                <a:pt x="461" y="1"/>
                              </a:lnTo>
                              <a:lnTo>
                                <a:pt x="464" y="4"/>
                              </a:lnTo>
                              <a:lnTo>
                                <a:pt x="465" y="6"/>
                              </a:lnTo>
                              <a:lnTo>
                                <a:pt x="465" y="10"/>
                              </a:lnTo>
                              <a:lnTo>
                                <a:pt x="464" y="12"/>
                              </a:lnTo>
                              <a:lnTo>
                                <a:pt x="461" y="14"/>
                              </a:lnTo>
                              <a:lnTo>
                                <a:pt x="460" y="15"/>
                              </a:lnTo>
                              <a:close/>
                              <a:moveTo>
                                <a:pt x="490" y="15"/>
                              </a:moveTo>
                              <a:lnTo>
                                <a:pt x="485" y="15"/>
                              </a:lnTo>
                              <a:lnTo>
                                <a:pt x="484" y="14"/>
                              </a:lnTo>
                              <a:lnTo>
                                <a:pt x="481" y="12"/>
                              </a:lnTo>
                              <a:lnTo>
                                <a:pt x="480" y="10"/>
                              </a:lnTo>
                              <a:lnTo>
                                <a:pt x="480" y="6"/>
                              </a:lnTo>
                              <a:lnTo>
                                <a:pt x="481" y="4"/>
                              </a:lnTo>
                              <a:lnTo>
                                <a:pt x="484" y="1"/>
                              </a:lnTo>
                              <a:lnTo>
                                <a:pt x="485" y="0"/>
                              </a:lnTo>
                              <a:lnTo>
                                <a:pt x="490" y="0"/>
                              </a:lnTo>
                              <a:lnTo>
                                <a:pt x="491" y="1"/>
                              </a:lnTo>
                              <a:lnTo>
                                <a:pt x="494" y="4"/>
                              </a:lnTo>
                              <a:lnTo>
                                <a:pt x="495" y="6"/>
                              </a:lnTo>
                              <a:lnTo>
                                <a:pt x="495" y="10"/>
                              </a:lnTo>
                              <a:lnTo>
                                <a:pt x="494" y="12"/>
                              </a:lnTo>
                              <a:lnTo>
                                <a:pt x="491" y="14"/>
                              </a:lnTo>
                              <a:lnTo>
                                <a:pt x="490" y="15"/>
                              </a:lnTo>
                              <a:close/>
                              <a:moveTo>
                                <a:pt x="520" y="15"/>
                              </a:moveTo>
                              <a:lnTo>
                                <a:pt x="515" y="15"/>
                              </a:lnTo>
                              <a:lnTo>
                                <a:pt x="514" y="14"/>
                              </a:lnTo>
                              <a:lnTo>
                                <a:pt x="511" y="12"/>
                              </a:lnTo>
                              <a:lnTo>
                                <a:pt x="510" y="10"/>
                              </a:lnTo>
                              <a:lnTo>
                                <a:pt x="510" y="6"/>
                              </a:lnTo>
                              <a:lnTo>
                                <a:pt x="511" y="4"/>
                              </a:lnTo>
                              <a:lnTo>
                                <a:pt x="514" y="1"/>
                              </a:lnTo>
                              <a:lnTo>
                                <a:pt x="515" y="0"/>
                              </a:lnTo>
                              <a:lnTo>
                                <a:pt x="520" y="0"/>
                              </a:lnTo>
                              <a:lnTo>
                                <a:pt x="521" y="1"/>
                              </a:lnTo>
                              <a:lnTo>
                                <a:pt x="524" y="4"/>
                              </a:lnTo>
                              <a:lnTo>
                                <a:pt x="525" y="6"/>
                              </a:lnTo>
                              <a:lnTo>
                                <a:pt x="525" y="10"/>
                              </a:lnTo>
                              <a:lnTo>
                                <a:pt x="524" y="12"/>
                              </a:lnTo>
                              <a:lnTo>
                                <a:pt x="521" y="14"/>
                              </a:lnTo>
                              <a:lnTo>
                                <a:pt x="520" y="15"/>
                              </a:lnTo>
                              <a:close/>
                              <a:moveTo>
                                <a:pt x="550" y="15"/>
                              </a:moveTo>
                              <a:lnTo>
                                <a:pt x="545" y="15"/>
                              </a:lnTo>
                              <a:lnTo>
                                <a:pt x="544" y="14"/>
                              </a:lnTo>
                              <a:lnTo>
                                <a:pt x="541" y="12"/>
                              </a:lnTo>
                              <a:lnTo>
                                <a:pt x="540" y="10"/>
                              </a:lnTo>
                              <a:lnTo>
                                <a:pt x="540" y="6"/>
                              </a:lnTo>
                              <a:lnTo>
                                <a:pt x="541" y="4"/>
                              </a:lnTo>
                              <a:lnTo>
                                <a:pt x="544" y="1"/>
                              </a:lnTo>
                              <a:lnTo>
                                <a:pt x="545" y="0"/>
                              </a:lnTo>
                              <a:lnTo>
                                <a:pt x="550" y="0"/>
                              </a:lnTo>
                              <a:lnTo>
                                <a:pt x="551" y="1"/>
                              </a:lnTo>
                              <a:lnTo>
                                <a:pt x="554" y="4"/>
                              </a:lnTo>
                              <a:lnTo>
                                <a:pt x="555" y="6"/>
                              </a:lnTo>
                              <a:lnTo>
                                <a:pt x="555" y="10"/>
                              </a:lnTo>
                              <a:lnTo>
                                <a:pt x="554" y="12"/>
                              </a:lnTo>
                              <a:lnTo>
                                <a:pt x="551" y="14"/>
                              </a:lnTo>
                              <a:lnTo>
                                <a:pt x="550" y="15"/>
                              </a:lnTo>
                              <a:close/>
                              <a:moveTo>
                                <a:pt x="580" y="15"/>
                              </a:moveTo>
                              <a:lnTo>
                                <a:pt x="575" y="15"/>
                              </a:lnTo>
                              <a:lnTo>
                                <a:pt x="574" y="14"/>
                              </a:lnTo>
                              <a:lnTo>
                                <a:pt x="571" y="12"/>
                              </a:lnTo>
                              <a:lnTo>
                                <a:pt x="570" y="10"/>
                              </a:lnTo>
                              <a:lnTo>
                                <a:pt x="570" y="6"/>
                              </a:lnTo>
                              <a:lnTo>
                                <a:pt x="571" y="4"/>
                              </a:lnTo>
                              <a:lnTo>
                                <a:pt x="574" y="1"/>
                              </a:lnTo>
                              <a:lnTo>
                                <a:pt x="575" y="0"/>
                              </a:lnTo>
                              <a:lnTo>
                                <a:pt x="580" y="0"/>
                              </a:lnTo>
                              <a:lnTo>
                                <a:pt x="581" y="1"/>
                              </a:lnTo>
                              <a:lnTo>
                                <a:pt x="584" y="4"/>
                              </a:lnTo>
                              <a:lnTo>
                                <a:pt x="585" y="6"/>
                              </a:lnTo>
                              <a:lnTo>
                                <a:pt x="585" y="10"/>
                              </a:lnTo>
                              <a:lnTo>
                                <a:pt x="584" y="12"/>
                              </a:lnTo>
                              <a:lnTo>
                                <a:pt x="581" y="14"/>
                              </a:lnTo>
                              <a:lnTo>
                                <a:pt x="580" y="15"/>
                              </a:lnTo>
                              <a:close/>
                              <a:moveTo>
                                <a:pt x="610" y="15"/>
                              </a:moveTo>
                              <a:lnTo>
                                <a:pt x="605" y="15"/>
                              </a:lnTo>
                              <a:lnTo>
                                <a:pt x="604" y="14"/>
                              </a:lnTo>
                              <a:lnTo>
                                <a:pt x="601" y="12"/>
                              </a:lnTo>
                              <a:lnTo>
                                <a:pt x="600" y="10"/>
                              </a:lnTo>
                              <a:lnTo>
                                <a:pt x="600" y="6"/>
                              </a:lnTo>
                              <a:lnTo>
                                <a:pt x="601" y="4"/>
                              </a:lnTo>
                              <a:lnTo>
                                <a:pt x="604" y="1"/>
                              </a:lnTo>
                              <a:lnTo>
                                <a:pt x="605" y="0"/>
                              </a:lnTo>
                              <a:lnTo>
                                <a:pt x="610" y="0"/>
                              </a:lnTo>
                              <a:lnTo>
                                <a:pt x="611" y="1"/>
                              </a:lnTo>
                              <a:lnTo>
                                <a:pt x="614" y="4"/>
                              </a:lnTo>
                              <a:lnTo>
                                <a:pt x="615" y="6"/>
                              </a:lnTo>
                              <a:lnTo>
                                <a:pt x="615" y="10"/>
                              </a:lnTo>
                              <a:lnTo>
                                <a:pt x="614" y="12"/>
                              </a:lnTo>
                              <a:lnTo>
                                <a:pt x="611" y="14"/>
                              </a:lnTo>
                              <a:lnTo>
                                <a:pt x="610" y="15"/>
                              </a:lnTo>
                              <a:close/>
                              <a:moveTo>
                                <a:pt x="640" y="15"/>
                              </a:moveTo>
                              <a:lnTo>
                                <a:pt x="635" y="15"/>
                              </a:lnTo>
                              <a:lnTo>
                                <a:pt x="634" y="14"/>
                              </a:lnTo>
                              <a:lnTo>
                                <a:pt x="631" y="12"/>
                              </a:lnTo>
                              <a:lnTo>
                                <a:pt x="630" y="10"/>
                              </a:lnTo>
                              <a:lnTo>
                                <a:pt x="630" y="6"/>
                              </a:lnTo>
                              <a:lnTo>
                                <a:pt x="631" y="4"/>
                              </a:lnTo>
                              <a:lnTo>
                                <a:pt x="634" y="1"/>
                              </a:lnTo>
                              <a:lnTo>
                                <a:pt x="635" y="0"/>
                              </a:lnTo>
                              <a:lnTo>
                                <a:pt x="640" y="0"/>
                              </a:lnTo>
                              <a:lnTo>
                                <a:pt x="641" y="1"/>
                              </a:lnTo>
                              <a:lnTo>
                                <a:pt x="644" y="4"/>
                              </a:lnTo>
                              <a:lnTo>
                                <a:pt x="645" y="6"/>
                              </a:lnTo>
                              <a:lnTo>
                                <a:pt x="645" y="10"/>
                              </a:lnTo>
                              <a:lnTo>
                                <a:pt x="644" y="12"/>
                              </a:lnTo>
                              <a:lnTo>
                                <a:pt x="641" y="14"/>
                              </a:lnTo>
                              <a:lnTo>
                                <a:pt x="640" y="15"/>
                              </a:lnTo>
                              <a:close/>
                              <a:moveTo>
                                <a:pt x="670" y="15"/>
                              </a:moveTo>
                              <a:lnTo>
                                <a:pt x="665" y="15"/>
                              </a:lnTo>
                              <a:lnTo>
                                <a:pt x="664" y="14"/>
                              </a:lnTo>
                              <a:lnTo>
                                <a:pt x="661" y="12"/>
                              </a:lnTo>
                              <a:lnTo>
                                <a:pt x="660" y="10"/>
                              </a:lnTo>
                              <a:lnTo>
                                <a:pt x="660" y="6"/>
                              </a:lnTo>
                              <a:lnTo>
                                <a:pt x="661" y="4"/>
                              </a:lnTo>
                              <a:lnTo>
                                <a:pt x="664" y="1"/>
                              </a:lnTo>
                              <a:lnTo>
                                <a:pt x="665" y="0"/>
                              </a:lnTo>
                              <a:lnTo>
                                <a:pt x="670" y="0"/>
                              </a:lnTo>
                              <a:lnTo>
                                <a:pt x="671" y="1"/>
                              </a:lnTo>
                              <a:lnTo>
                                <a:pt x="674" y="4"/>
                              </a:lnTo>
                              <a:lnTo>
                                <a:pt x="675" y="6"/>
                              </a:lnTo>
                              <a:lnTo>
                                <a:pt x="675" y="10"/>
                              </a:lnTo>
                              <a:lnTo>
                                <a:pt x="674" y="12"/>
                              </a:lnTo>
                              <a:lnTo>
                                <a:pt x="671" y="14"/>
                              </a:lnTo>
                              <a:lnTo>
                                <a:pt x="670" y="15"/>
                              </a:lnTo>
                              <a:close/>
                              <a:moveTo>
                                <a:pt x="700" y="15"/>
                              </a:moveTo>
                              <a:lnTo>
                                <a:pt x="696" y="15"/>
                              </a:lnTo>
                              <a:lnTo>
                                <a:pt x="694" y="14"/>
                              </a:lnTo>
                              <a:lnTo>
                                <a:pt x="691" y="12"/>
                              </a:lnTo>
                              <a:lnTo>
                                <a:pt x="690" y="10"/>
                              </a:lnTo>
                              <a:lnTo>
                                <a:pt x="690" y="6"/>
                              </a:lnTo>
                              <a:lnTo>
                                <a:pt x="691" y="4"/>
                              </a:lnTo>
                              <a:lnTo>
                                <a:pt x="694" y="1"/>
                              </a:lnTo>
                              <a:lnTo>
                                <a:pt x="696" y="0"/>
                              </a:lnTo>
                              <a:lnTo>
                                <a:pt x="700" y="0"/>
                              </a:lnTo>
                              <a:lnTo>
                                <a:pt x="701" y="1"/>
                              </a:lnTo>
                              <a:lnTo>
                                <a:pt x="704" y="4"/>
                              </a:lnTo>
                              <a:lnTo>
                                <a:pt x="705" y="6"/>
                              </a:lnTo>
                              <a:lnTo>
                                <a:pt x="705" y="10"/>
                              </a:lnTo>
                              <a:lnTo>
                                <a:pt x="704" y="12"/>
                              </a:lnTo>
                              <a:lnTo>
                                <a:pt x="701" y="14"/>
                              </a:lnTo>
                              <a:lnTo>
                                <a:pt x="700" y="15"/>
                              </a:lnTo>
                              <a:close/>
                              <a:moveTo>
                                <a:pt x="730" y="15"/>
                              </a:moveTo>
                              <a:lnTo>
                                <a:pt x="726" y="15"/>
                              </a:lnTo>
                              <a:lnTo>
                                <a:pt x="724" y="14"/>
                              </a:lnTo>
                              <a:lnTo>
                                <a:pt x="721" y="12"/>
                              </a:lnTo>
                              <a:lnTo>
                                <a:pt x="720" y="10"/>
                              </a:lnTo>
                              <a:lnTo>
                                <a:pt x="720" y="6"/>
                              </a:lnTo>
                              <a:lnTo>
                                <a:pt x="721" y="4"/>
                              </a:lnTo>
                              <a:lnTo>
                                <a:pt x="724" y="1"/>
                              </a:lnTo>
                              <a:lnTo>
                                <a:pt x="726" y="0"/>
                              </a:lnTo>
                              <a:lnTo>
                                <a:pt x="730" y="0"/>
                              </a:lnTo>
                              <a:lnTo>
                                <a:pt x="731" y="1"/>
                              </a:lnTo>
                              <a:lnTo>
                                <a:pt x="734" y="4"/>
                              </a:lnTo>
                              <a:lnTo>
                                <a:pt x="735" y="6"/>
                              </a:lnTo>
                              <a:lnTo>
                                <a:pt x="735" y="10"/>
                              </a:lnTo>
                              <a:lnTo>
                                <a:pt x="734" y="12"/>
                              </a:lnTo>
                              <a:lnTo>
                                <a:pt x="731" y="14"/>
                              </a:lnTo>
                              <a:lnTo>
                                <a:pt x="730" y="15"/>
                              </a:lnTo>
                              <a:close/>
                              <a:moveTo>
                                <a:pt x="760" y="15"/>
                              </a:moveTo>
                              <a:lnTo>
                                <a:pt x="756" y="15"/>
                              </a:lnTo>
                              <a:lnTo>
                                <a:pt x="754" y="14"/>
                              </a:lnTo>
                              <a:lnTo>
                                <a:pt x="751" y="12"/>
                              </a:lnTo>
                              <a:lnTo>
                                <a:pt x="750" y="10"/>
                              </a:lnTo>
                              <a:lnTo>
                                <a:pt x="750" y="6"/>
                              </a:lnTo>
                              <a:lnTo>
                                <a:pt x="751" y="4"/>
                              </a:lnTo>
                              <a:lnTo>
                                <a:pt x="754" y="1"/>
                              </a:lnTo>
                              <a:lnTo>
                                <a:pt x="756" y="0"/>
                              </a:lnTo>
                              <a:lnTo>
                                <a:pt x="760" y="0"/>
                              </a:lnTo>
                              <a:lnTo>
                                <a:pt x="761" y="1"/>
                              </a:lnTo>
                              <a:lnTo>
                                <a:pt x="764" y="4"/>
                              </a:lnTo>
                              <a:lnTo>
                                <a:pt x="765" y="6"/>
                              </a:lnTo>
                              <a:lnTo>
                                <a:pt x="765" y="10"/>
                              </a:lnTo>
                              <a:lnTo>
                                <a:pt x="764" y="12"/>
                              </a:lnTo>
                              <a:lnTo>
                                <a:pt x="761" y="14"/>
                              </a:lnTo>
                              <a:lnTo>
                                <a:pt x="760" y="15"/>
                              </a:lnTo>
                              <a:close/>
                              <a:moveTo>
                                <a:pt x="790" y="15"/>
                              </a:moveTo>
                              <a:lnTo>
                                <a:pt x="786" y="15"/>
                              </a:lnTo>
                              <a:lnTo>
                                <a:pt x="784" y="14"/>
                              </a:lnTo>
                              <a:lnTo>
                                <a:pt x="781" y="12"/>
                              </a:lnTo>
                              <a:lnTo>
                                <a:pt x="780" y="10"/>
                              </a:lnTo>
                              <a:lnTo>
                                <a:pt x="780" y="6"/>
                              </a:lnTo>
                              <a:lnTo>
                                <a:pt x="781" y="4"/>
                              </a:lnTo>
                              <a:lnTo>
                                <a:pt x="784" y="1"/>
                              </a:lnTo>
                              <a:lnTo>
                                <a:pt x="786" y="0"/>
                              </a:lnTo>
                              <a:lnTo>
                                <a:pt x="790" y="0"/>
                              </a:lnTo>
                              <a:lnTo>
                                <a:pt x="791" y="1"/>
                              </a:lnTo>
                              <a:lnTo>
                                <a:pt x="794" y="4"/>
                              </a:lnTo>
                              <a:lnTo>
                                <a:pt x="795" y="6"/>
                              </a:lnTo>
                              <a:lnTo>
                                <a:pt x="795" y="10"/>
                              </a:lnTo>
                              <a:lnTo>
                                <a:pt x="794" y="12"/>
                              </a:lnTo>
                              <a:lnTo>
                                <a:pt x="791" y="14"/>
                              </a:lnTo>
                              <a:lnTo>
                                <a:pt x="790" y="15"/>
                              </a:lnTo>
                              <a:close/>
                              <a:moveTo>
                                <a:pt x="820" y="15"/>
                              </a:moveTo>
                              <a:lnTo>
                                <a:pt x="816" y="15"/>
                              </a:lnTo>
                              <a:lnTo>
                                <a:pt x="814" y="14"/>
                              </a:lnTo>
                              <a:lnTo>
                                <a:pt x="811" y="12"/>
                              </a:lnTo>
                              <a:lnTo>
                                <a:pt x="810" y="10"/>
                              </a:lnTo>
                              <a:lnTo>
                                <a:pt x="810" y="6"/>
                              </a:lnTo>
                              <a:lnTo>
                                <a:pt x="811" y="4"/>
                              </a:lnTo>
                              <a:lnTo>
                                <a:pt x="814" y="1"/>
                              </a:lnTo>
                              <a:lnTo>
                                <a:pt x="816" y="0"/>
                              </a:lnTo>
                              <a:lnTo>
                                <a:pt x="820" y="0"/>
                              </a:lnTo>
                              <a:lnTo>
                                <a:pt x="821" y="1"/>
                              </a:lnTo>
                              <a:lnTo>
                                <a:pt x="824" y="4"/>
                              </a:lnTo>
                              <a:lnTo>
                                <a:pt x="825" y="6"/>
                              </a:lnTo>
                              <a:lnTo>
                                <a:pt x="825" y="10"/>
                              </a:lnTo>
                              <a:lnTo>
                                <a:pt x="824" y="12"/>
                              </a:lnTo>
                              <a:lnTo>
                                <a:pt x="821" y="14"/>
                              </a:lnTo>
                              <a:lnTo>
                                <a:pt x="820" y="15"/>
                              </a:lnTo>
                              <a:close/>
                              <a:moveTo>
                                <a:pt x="850" y="15"/>
                              </a:moveTo>
                              <a:lnTo>
                                <a:pt x="846" y="15"/>
                              </a:lnTo>
                              <a:lnTo>
                                <a:pt x="844" y="14"/>
                              </a:lnTo>
                              <a:lnTo>
                                <a:pt x="841" y="12"/>
                              </a:lnTo>
                              <a:lnTo>
                                <a:pt x="840" y="10"/>
                              </a:lnTo>
                              <a:lnTo>
                                <a:pt x="840" y="6"/>
                              </a:lnTo>
                              <a:lnTo>
                                <a:pt x="841" y="4"/>
                              </a:lnTo>
                              <a:lnTo>
                                <a:pt x="844" y="1"/>
                              </a:lnTo>
                              <a:lnTo>
                                <a:pt x="846" y="0"/>
                              </a:lnTo>
                              <a:lnTo>
                                <a:pt x="850" y="0"/>
                              </a:lnTo>
                              <a:lnTo>
                                <a:pt x="851" y="1"/>
                              </a:lnTo>
                              <a:lnTo>
                                <a:pt x="854" y="4"/>
                              </a:lnTo>
                              <a:lnTo>
                                <a:pt x="855" y="6"/>
                              </a:lnTo>
                              <a:lnTo>
                                <a:pt x="855" y="10"/>
                              </a:lnTo>
                              <a:lnTo>
                                <a:pt x="854" y="12"/>
                              </a:lnTo>
                              <a:lnTo>
                                <a:pt x="851" y="14"/>
                              </a:lnTo>
                              <a:lnTo>
                                <a:pt x="850" y="15"/>
                              </a:lnTo>
                              <a:close/>
                              <a:moveTo>
                                <a:pt x="880" y="15"/>
                              </a:moveTo>
                              <a:lnTo>
                                <a:pt x="876" y="15"/>
                              </a:lnTo>
                              <a:lnTo>
                                <a:pt x="874" y="14"/>
                              </a:lnTo>
                              <a:lnTo>
                                <a:pt x="871" y="12"/>
                              </a:lnTo>
                              <a:lnTo>
                                <a:pt x="870" y="10"/>
                              </a:lnTo>
                              <a:lnTo>
                                <a:pt x="870" y="6"/>
                              </a:lnTo>
                              <a:lnTo>
                                <a:pt x="871" y="4"/>
                              </a:lnTo>
                              <a:lnTo>
                                <a:pt x="874" y="1"/>
                              </a:lnTo>
                              <a:lnTo>
                                <a:pt x="876" y="0"/>
                              </a:lnTo>
                              <a:lnTo>
                                <a:pt x="880" y="0"/>
                              </a:lnTo>
                              <a:lnTo>
                                <a:pt x="882" y="1"/>
                              </a:lnTo>
                              <a:lnTo>
                                <a:pt x="884" y="4"/>
                              </a:lnTo>
                              <a:lnTo>
                                <a:pt x="885" y="6"/>
                              </a:lnTo>
                              <a:lnTo>
                                <a:pt x="885" y="10"/>
                              </a:lnTo>
                              <a:lnTo>
                                <a:pt x="884" y="12"/>
                              </a:lnTo>
                              <a:lnTo>
                                <a:pt x="882" y="14"/>
                              </a:lnTo>
                              <a:lnTo>
                                <a:pt x="880" y="15"/>
                              </a:lnTo>
                              <a:close/>
                              <a:moveTo>
                                <a:pt x="910" y="15"/>
                              </a:moveTo>
                              <a:lnTo>
                                <a:pt x="906" y="15"/>
                              </a:lnTo>
                              <a:lnTo>
                                <a:pt x="904" y="14"/>
                              </a:lnTo>
                              <a:lnTo>
                                <a:pt x="901" y="12"/>
                              </a:lnTo>
                              <a:lnTo>
                                <a:pt x="900" y="10"/>
                              </a:lnTo>
                              <a:lnTo>
                                <a:pt x="900" y="6"/>
                              </a:lnTo>
                              <a:lnTo>
                                <a:pt x="901" y="4"/>
                              </a:lnTo>
                              <a:lnTo>
                                <a:pt x="904" y="1"/>
                              </a:lnTo>
                              <a:lnTo>
                                <a:pt x="906" y="0"/>
                              </a:lnTo>
                              <a:lnTo>
                                <a:pt x="910" y="0"/>
                              </a:lnTo>
                              <a:lnTo>
                                <a:pt x="912" y="1"/>
                              </a:lnTo>
                              <a:lnTo>
                                <a:pt x="914" y="4"/>
                              </a:lnTo>
                              <a:lnTo>
                                <a:pt x="915" y="6"/>
                              </a:lnTo>
                              <a:lnTo>
                                <a:pt x="915" y="10"/>
                              </a:lnTo>
                              <a:lnTo>
                                <a:pt x="914" y="12"/>
                              </a:lnTo>
                              <a:lnTo>
                                <a:pt x="912" y="14"/>
                              </a:lnTo>
                              <a:lnTo>
                                <a:pt x="910" y="15"/>
                              </a:lnTo>
                              <a:close/>
                              <a:moveTo>
                                <a:pt x="940" y="15"/>
                              </a:moveTo>
                              <a:lnTo>
                                <a:pt x="936" y="15"/>
                              </a:lnTo>
                              <a:lnTo>
                                <a:pt x="934" y="14"/>
                              </a:lnTo>
                              <a:lnTo>
                                <a:pt x="931" y="12"/>
                              </a:lnTo>
                              <a:lnTo>
                                <a:pt x="930" y="10"/>
                              </a:lnTo>
                              <a:lnTo>
                                <a:pt x="930" y="6"/>
                              </a:lnTo>
                              <a:lnTo>
                                <a:pt x="931" y="4"/>
                              </a:lnTo>
                              <a:lnTo>
                                <a:pt x="934" y="1"/>
                              </a:lnTo>
                              <a:lnTo>
                                <a:pt x="936" y="0"/>
                              </a:lnTo>
                              <a:lnTo>
                                <a:pt x="940" y="0"/>
                              </a:lnTo>
                              <a:lnTo>
                                <a:pt x="942" y="1"/>
                              </a:lnTo>
                              <a:lnTo>
                                <a:pt x="944" y="4"/>
                              </a:lnTo>
                              <a:lnTo>
                                <a:pt x="945" y="6"/>
                              </a:lnTo>
                              <a:lnTo>
                                <a:pt x="945" y="10"/>
                              </a:lnTo>
                              <a:lnTo>
                                <a:pt x="944" y="12"/>
                              </a:lnTo>
                              <a:lnTo>
                                <a:pt x="942" y="14"/>
                              </a:lnTo>
                              <a:lnTo>
                                <a:pt x="940" y="15"/>
                              </a:lnTo>
                              <a:close/>
                              <a:moveTo>
                                <a:pt x="970" y="15"/>
                              </a:moveTo>
                              <a:lnTo>
                                <a:pt x="966" y="15"/>
                              </a:lnTo>
                              <a:lnTo>
                                <a:pt x="964" y="14"/>
                              </a:lnTo>
                              <a:lnTo>
                                <a:pt x="961" y="12"/>
                              </a:lnTo>
                              <a:lnTo>
                                <a:pt x="960" y="10"/>
                              </a:lnTo>
                              <a:lnTo>
                                <a:pt x="960" y="6"/>
                              </a:lnTo>
                              <a:lnTo>
                                <a:pt x="961" y="4"/>
                              </a:lnTo>
                              <a:lnTo>
                                <a:pt x="964" y="1"/>
                              </a:lnTo>
                              <a:lnTo>
                                <a:pt x="966" y="0"/>
                              </a:lnTo>
                              <a:lnTo>
                                <a:pt x="970" y="0"/>
                              </a:lnTo>
                              <a:lnTo>
                                <a:pt x="972" y="1"/>
                              </a:lnTo>
                              <a:lnTo>
                                <a:pt x="974" y="4"/>
                              </a:lnTo>
                              <a:lnTo>
                                <a:pt x="975" y="6"/>
                              </a:lnTo>
                              <a:lnTo>
                                <a:pt x="975" y="10"/>
                              </a:lnTo>
                              <a:lnTo>
                                <a:pt x="974" y="12"/>
                              </a:lnTo>
                              <a:lnTo>
                                <a:pt x="972" y="14"/>
                              </a:lnTo>
                              <a:lnTo>
                                <a:pt x="970" y="15"/>
                              </a:lnTo>
                              <a:close/>
                              <a:moveTo>
                                <a:pt x="1000" y="15"/>
                              </a:moveTo>
                              <a:lnTo>
                                <a:pt x="996" y="15"/>
                              </a:lnTo>
                              <a:lnTo>
                                <a:pt x="994" y="14"/>
                              </a:lnTo>
                              <a:lnTo>
                                <a:pt x="991" y="12"/>
                              </a:lnTo>
                              <a:lnTo>
                                <a:pt x="990" y="10"/>
                              </a:lnTo>
                              <a:lnTo>
                                <a:pt x="990" y="6"/>
                              </a:lnTo>
                              <a:lnTo>
                                <a:pt x="991" y="4"/>
                              </a:lnTo>
                              <a:lnTo>
                                <a:pt x="994" y="1"/>
                              </a:lnTo>
                              <a:lnTo>
                                <a:pt x="996" y="0"/>
                              </a:lnTo>
                              <a:lnTo>
                                <a:pt x="1000" y="0"/>
                              </a:lnTo>
                              <a:lnTo>
                                <a:pt x="1002" y="1"/>
                              </a:lnTo>
                              <a:lnTo>
                                <a:pt x="1005" y="4"/>
                              </a:lnTo>
                              <a:lnTo>
                                <a:pt x="1005" y="6"/>
                              </a:lnTo>
                              <a:lnTo>
                                <a:pt x="1005" y="10"/>
                              </a:lnTo>
                              <a:lnTo>
                                <a:pt x="1005" y="12"/>
                              </a:lnTo>
                              <a:lnTo>
                                <a:pt x="1002" y="14"/>
                              </a:lnTo>
                              <a:lnTo>
                                <a:pt x="1000" y="15"/>
                              </a:lnTo>
                              <a:close/>
                              <a:moveTo>
                                <a:pt x="1030" y="15"/>
                              </a:moveTo>
                              <a:lnTo>
                                <a:pt x="1026" y="15"/>
                              </a:lnTo>
                              <a:lnTo>
                                <a:pt x="1024" y="14"/>
                              </a:lnTo>
                              <a:lnTo>
                                <a:pt x="1021" y="12"/>
                              </a:lnTo>
                              <a:lnTo>
                                <a:pt x="1020" y="10"/>
                              </a:lnTo>
                              <a:lnTo>
                                <a:pt x="1020" y="6"/>
                              </a:lnTo>
                              <a:lnTo>
                                <a:pt x="1021" y="4"/>
                              </a:lnTo>
                              <a:lnTo>
                                <a:pt x="1024" y="1"/>
                              </a:lnTo>
                              <a:lnTo>
                                <a:pt x="1026" y="0"/>
                              </a:lnTo>
                              <a:lnTo>
                                <a:pt x="1030" y="0"/>
                              </a:lnTo>
                              <a:lnTo>
                                <a:pt x="1032" y="1"/>
                              </a:lnTo>
                              <a:lnTo>
                                <a:pt x="1035" y="4"/>
                              </a:lnTo>
                              <a:lnTo>
                                <a:pt x="1035" y="6"/>
                              </a:lnTo>
                              <a:lnTo>
                                <a:pt x="1035" y="10"/>
                              </a:lnTo>
                              <a:lnTo>
                                <a:pt x="1035" y="12"/>
                              </a:lnTo>
                              <a:lnTo>
                                <a:pt x="1032" y="14"/>
                              </a:lnTo>
                              <a:lnTo>
                                <a:pt x="1030" y="15"/>
                              </a:lnTo>
                              <a:close/>
                              <a:moveTo>
                                <a:pt x="1060" y="15"/>
                              </a:moveTo>
                              <a:lnTo>
                                <a:pt x="1056" y="15"/>
                              </a:lnTo>
                              <a:lnTo>
                                <a:pt x="1054" y="14"/>
                              </a:lnTo>
                              <a:lnTo>
                                <a:pt x="1051" y="12"/>
                              </a:lnTo>
                              <a:lnTo>
                                <a:pt x="1050" y="10"/>
                              </a:lnTo>
                              <a:lnTo>
                                <a:pt x="1050" y="6"/>
                              </a:lnTo>
                              <a:lnTo>
                                <a:pt x="1051" y="4"/>
                              </a:lnTo>
                              <a:lnTo>
                                <a:pt x="1054" y="1"/>
                              </a:lnTo>
                              <a:lnTo>
                                <a:pt x="1056" y="0"/>
                              </a:lnTo>
                              <a:lnTo>
                                <a:pt x="1060" y="0"/>
                              </a:lnTo>
                              <a:lnTo>
                                <a:pt x="1062" y="1"/>
                              </a:lnTo>
                              <a:lnTo>
                                <a:pt x="1065" y="4"/>
                              </a:lnTo>
                              <a:lnTo>
                                <a:pt x="1065" y="6"/>
                              </a:lnTo>
                              <a:lnTo>
                                <a:pt x="1065" y="10"/>
                              </a:lnTo>
                              <a:lnTo>
                                <a:pt x="1065" y="12"/>
                              </a:lnTo>
                              <a:lnTo>
                                <a:pt x="1062" y="14"/>
                              </a:lnTo>
                              <a:lnTo>
                                <a:pt x="1060" y="15"/>
                              </a:lnTo>
                              <a:close/>
                              <a:moveTo>
                                <a:pt x="1090" y="15"/>
                              </a:moveTo>
                              <a:lnTo>
                                <a:pt x="1086" y="15"/>
                              </a:lnTo>
                              <a:lnTo>
                                <a:pt x="1084" y="14"/>
                              </a:lnTo>
                              <a:lnTo>
                                <a:pt x="1081" y="12"/>
                              </a:lnTo>
                              <a:lnTo>
                                <a:pt x="1080" y="10"/>
                              </a:lnTo>
                              <a:lnTo>
                                <a:pt x="1080" y="6"/>
                              </a:lnTo>
                              <a:lnTo>
                                <a:pt x="1081" y="4"/>
                              </a:lnTo>
                              <a:lnTo>
                                <a:pt x="1084" y="1"/>
                              </a:lnTo>
                              <a:lnTo>
                                <a:pt x="1086" y="0"/>
                              </a:lnTo>
                              <a:lnTo>
                                <a:pt x="1090" y="0"/>
                              </a:lnTo>
                              <a:lnTo>
                                <a:pt x="1092" y="1"/>
                              </a:lnTo>
                              <a:lnTo>
                                <a:pt x="1095" y="4"/>
                              </a:lnTo>
                              <a:lnTo>
                                <a:pt x="1095" y="6"/>
                              </a:lnTo>
                              <a:lnTo>
                                <a:pt x="1095" y="10"/>
                              </a:lnTo>
                              <a:lnTo>
                                <a:pt x="1095" y="12"/>
                              </a:lnTo>
                              <a:lnTo>
                                <a:pt x="1092" y="14"/>
                              </a:lnTo>
                              <a:lnTo>
                                <a:pt x="1090" y="15"/>
                              </a:lnTo>
                              <a:close/>
                              <a:moveTo>
                                <a:pt x="1120" y="15"/>
                              </a:moveTo>
                              <a:lnTo>
                                <a:pt x="1116" y="15"/>
                              </a:lnTo>
                              <a:lnTo>
                                <a:pt x="1114" y="14"/>
                              </a:lnTo>
                              <a:lnTo>
                                <a:pt x="1111" y="12"/>
                              </a:lnTo>
                              <a:lnTo>
                                <a:pt x="1110" y="10"/>
                              </a:lnTo>
                              <a:lnTo>
                                <a:pt x="1110" y="6"/>
                              </a:lnTo>
                              <a:lnTo>
                                <a:pt x="1111" y="4"/>
                              </a:lnTo>
                              <a:lnTo>
                                <a:pt x="1114" y="1"/>
                              </a:lnTo>
                              <a:lnTo>
                                <a:pt x="1116" y="0"/>
                              </a:lnTo>
                              <a:lnTo>
                                <a:pt x="1120" y="0"/>
                              </a:lnTo>
                              <a:lnTo>
                                <a:pt x="1122" y="1"/>
                              </a:lnTo>
                              <a:lnTo>
                                <a:pt x="1125" y="4"/>
                              </a:lnTo>
                              <a:lnTo>
                                <a:pt x="1125" y="6"/>
                              </a:lnTo>
                              <a:lnTo>
                                <a:pt x="1125" y="10"/>
                              </a:lnTo>
                              <a:lnTo>
                                <a:pt x="1125" y="12"/>
                              </a:lnTo>
                              <a:lnTo>
                                <a:pt x="1122" y="14"/>
                              </a:lnTo>
                              <a:lnTo>
                                <a:pt x="1120" y="15"/>
                              </a:lnTo>
                              <a:close/>
                              <a:moveTo>
                                <a:pt x="1150" y="15"/>
                              </a:moveTo>
                              <a:lnTo>
                                <a:pt x="1146" y="15"/>
                              </a:lnTo>
                              <a:lnTo>
                                <a:pt x="1144" y="14"/>
                              </a:lnTo>
                              <a:lnTo>
                                <a:pt x="1141" y="12"/>
                              </a:lnTo>
                              <a:lnTo>
                                <a:pt x="1140" y="10"/>
                              </a:lnTo>
                              <a:lnTo>
                                <a:pt x="1140" y="6"/>
                              </a:lnTo>
                              <a:lnTo>
                                <a:pt x="1141" y="4"/>
                              </a:lnTo>
                              <a:lnTo>
                                <a:pt x="1144" y="1"/>
                              </a:lnTo>
                              <a:lnTo>
                                <a:pt x="1146" y="0"/>
                              </a:lnTo>
                              <a:lnTo>
                                <a:pt x="1150" y="0"/>
                              </a:lnTo>
                              <a:lnTo>
                                <a:pt x="1152" y="1"/>
                              </a:lnTo>
                              <a:lnTo>
                                <a:pt x="1155" y="4"/>
                              </a:lnTo>
                              <a:lnTo>
                                <a:pt x="1155" y="6"/>
                              </a:lnTo>
                              <a:lnTo>
                                <a:pt x="1155" y="10"/>
                              </a:lnTo>
                              <a:lnTo>
                                <a:pt x="1155" y="12"/>
                              </a:lnTo>
                              <a:lnTo>
                                <a:pt x="1152" y="14"/>
                              </a:lnTo>
                              <a:lnTo>
                                <a:pt x="1150" y="15"/>
                              </a:lnTo>
                              <a:close/>
                              <a:moveTo>
                                <a:pt x="1180" y="15"/>
                              </a:moveTo>
                              <a:lnTo>
                                <a:pt x="1176" y="15"/>
                              </a:lnTo>
                              <a:lnTo>
                                <a:pt x="1174" y="14"/>
                              </a:lnTo>
                              <a:lnTo>
                                <a:pt x="1171" y="12"/>
                              </a:lnTo>
                              <a:lnTo>
                                <a:pt x="1170" y="10"/>
                              </a:lnTo>
                              <a:lnTo>
                                <a:pt x="1170" y="6"/>
                              </a:lnTo>
                              <a:lnTo>
                                <a:pt x="1171" y="4"/>
                              </a:lnTo>
                              <a:lnTo>
                                <a:pt x="1174" y="1"/>
                              </a:lnTo>
                              <a:lnTo>
                                <a:pt x="1176" y="0"/>
                              </a:lnTo>
                              <a:lnTo>
                                <a:pt x="1180" y="0"/>
                              </a:lnTo>
                              <a:lnTo>
                                <a:pt x="1182" y="1"/>
                              </a:lnTo>
                              <a:lnTo>
                                <a:pt x="1185" y="4"/>
                              </a:lnTo>
                              <a:lnTo>
                                <a:pt x="1185" y="6"/>
                              </a:lnTo>
                              <a:lnTo>
                                <a:pt x="1185" y="10"/>
                              </a:lnTo>
                              <a:lnTo>
                                <a:pt x="1185" y="12"/>
                              </a:lnTo>
                              <a:lnTo>
                                <a:pt x="1182" y="14"/>
                              </a:lnTo>
                              <a:lnTo>
                                <a:pt x="1180" y="15"/>
                              </a:lnTo>
                              <a:close/>
                              <a:moveTo>
                                <a:pt x="1210" y="15"/>
                              </a:moveTo>
                              <a:lnTo>
                                <a:pt x="1206" y="15"/>
                              </a:lnTo>
                              <a:lnTo>
                                <a:pt x="1204" y="14"/>
                              </a:lnTo>
                              <a:lnTo>
                                <a:pt x="1201" y="12"/>
                              </a:lnTo>
                              <a:lnTo>
                                <a:pt x="1200" y="10"/>
                              </a:lnTo>
                              <a:lnTo>
                                <a:pt x="1200" y="6"/>
                              </a:lnTo>
                              <a:lnTo>
                                <a:pt x="1201" y="4"/>
                              </a:lnTo>
                              <a:lnTo>
                                <a:pt x="1204" y="1"/>
                              </a:lnTo>
                              <a:lnTo>
                                <a:pt x="1206" y="0"/>
                              </a:lnTo>
                              <a:lnTo>
                                <a:pt x="1210" y="0"/>
                              </a:lnTo>
                              <a:lnTo>
                                <a:pt x="1212" y="1"/>
                              </a:lnTo>
                              <a:lnTo>
                                <a:pt x="1215" y="4"/>
                              </a:lnTo>
                              <a:lnTo>
                                <a:pt x="1215" y="6"/>
                              </a:lnTo>
                              <a:lnTo>
                                <a:pt x="1215" y="10"/>
                              </a:lnTo>
                              <a:lnTo>
                                <a:pt x="1215" y="12"/>
                              </a:lnTo>
                              <a:lnTo>
                                <a:pt x="1212" y="14"/>
                              </a:lnTo>
                              <a:lnTo>
                                <a:pt x="1210" y="15"/>
                              </a:lnTo>
                              <a:close/>
                              <a:moveTo>
                                <a:pt x="1240" y="15"/>
                              </a:moveTo>
                              <a:lnTo>
                                <a:pt x="1236" y="15"/>
                              </a:lnTo>
                              <a:lnTo>
                                <a:pt x="1234" y="14"/>
                              </a:lnTo>
                              <a:lnTo>
                                <a:pt x="1231" y="12"/>
                              </a:lnTo>
                              <a:lnTo>
                                <a:pt x="1230" y="10"/>
                              </a:lnTo>
                              <a:lnTo>
                                <a:pt x="1230" y="6"/>
                              </a:lnTo>
                              <a:lnTo>
                                <a:pt x="1231" y="4"/>
                              </a:lnTo>
                              <a:lnTo>
                                <a:pt x="1234" y="1"/>
                              </a:lnTo>
                              <a:lnTo>
                                <a:pt x="1236" y="0"/>
                              </a:lnTo>
                              <a:lnTo>
                                <a:pt x="1240" y="0"/>
                              </a:lnTo>
                              <a:lnTo>
                                <a:pt x="1242" y="1"/>
                              </a:lnTo>
                              <a:lnTo>
                                <a:pt x="1245" y="4"/>
                              </a:lnTo>
                              <a:lnTo>
                                <a:pt x="1245" y="6"/>
                              </a:lnTo>
                              <a:lnTo>
                                <a:pt x="1245" y="10"/>
                              </a:lnTo>
                              <a:lnTo>
                                <a:pt x="1245" y="12"/>
                              </a:lnTo>
                              <a:lnTo>
                                <a:pt x="1242" y="14"/>
                              </a:lnTo>
                              <a:lnTo>
                                <a:pt x="1240" y="15"/>
                              </a:lnTo>
                              <a:close/>
                              <a:moveTo>
                                <a:pt x="1270" y="15"/>
                              </a:moveTo>
                              <a:lnTo>
                                <a:pt x="1266" y="15"/>
                              </a:lnTo>
                              <a:lnTo>
                                <a:pt x="1264" y="14"/>
                              </a:lnTo>
                              <a:lnTo>
                                <a:pt x="1261" y="12"/>
                              </a:lnTo>
                              <a:lnTo>
                                <a:pt x="1260" y="10"/>
                              </a:lnTo>
                              <a:lnTo>
                                <a:pt x="1260" y="6"/>
                              </a:lnTo>
                              <a:lnTo>
                                <a:pt x="1261" y="4"/>
                              </a:lnTo>
                              <a:lnTo>
                                <a:pt x="1264" y="1"/>
                              </a:lnTo>
                              <a:lnTo>
                                <a:pt x="1266" y="0"/>
                              </a:lnTo>
                              <a:lnTo>
                                <a:pt x="1270" y="0"/>
                              </a:lnTo>
                              <a:lnTo>
                                <a:pt x="1272" y="1"/>
                              </a:lnTo>
                              <a:lnTo>
                                <a:pt x="1275" y="4"/>
                              </a:lnTo>
                              <a:lnTo>
                                <a:pt x="1275" y="6"/>
                              </a:lnTo>
                              <a:lnTo>
                                <a:pt x="1275" y="10"/>
                              </a:lnTo>
                              <a:lnTo>
                                <a:pt x="1275" y="12"/>
                              </a:lnTo>
                              <a:lnTo>
                                <a:pt x="1272" y="14"/>
                              </a:lnTo>
                              <a:lnTo>
                                <a:pt x="1270" y="15"/>
                              </a:lnTo>
                              <a:close/>
                              <a:moveTo>
                                <a:pt x="1300" y="15"/>
                              </a:moveTo>
                              <a:lnTo>
                                <a:pt x="1296" y="15"/>
                              </a:lnTo>
                              <a:lnTo>
                                <a:pt x="1294" y="14"/>
                              </a:lnTo>
                              <a:lnTo>
                                <a:pt x="1291" y="12"/>
                              </a:lnTo>
                              <a:lnTo>
                                <a:pt x="1290" y="10"/>
                              </a:lnTo>
                              <a:lnTo>
                                <a:pt x="1290" y="6"/>
                              </a:lnTo>
                              <a:lnTo>
                                <a:pt x="1291" y="4"/>
                              </a:lnTo>
                              <a:lnTo>
                                <a:pt x="1294" y="1"/>
                              </a:lnTo>
                              <a:lnTo>
                                <a:pt x="1296" y="0"/>
                              </a:lnTo>
                              <a:lnTo>
                                <a:pt x="1300" y="0"/>
                              </a:lnTo>
                              <a:lnTo>
                                <a:pt x="1302" y="1"/>
                              </a:lnTo>
                              <a:lnTo>
                                <a:pt x="1305" y="4"/>
                              </a:lnTo>
                              <a:lnTo>
                                <a:pt x="1305" y="6"/>
                              </a:lnTo>
                              <a:lnTo>
                                <a:pt x="1305" y="10"/>
                              </a:lnTo>
                              <a:lnTo>
                                <a:pt x="1305" y="12"/>
                              </a:lnTo>
                              <a:lnTo>
                                <a:pt x="1302" y="14"/>
                              </a:lnTo>
                              <a:lnTo>
                                <a:pt x="1300" y="15"/>
                              </a:lnTo>
                              <a:close/>
                              <a:moveTo>
                                <a:pt x="1330" y="15"/>
                              </a:moveTo>
                              <a:lnTo>
                                <a:pt x="1326" y="15"/>
                              </a:lnTo>
                              <a:lnTo>
                                <a:pt x="1324" y="14"/>
                              </a:lnTo>
                              <a:lnTo>
                                <a:pt x="1321" y="12"/>
                              </a:lnTo>
                              <a:lnTo>
                                <a:pt x="1320" y="10"/>
                              </a:lnTo>
                              <a:lnTo>
                                <a:pt x="1320" y="6"/>
                              </a:lnTo>
                              <a:lnTo>
                                <a:pt x="1321" y="4"/>
                              </a:lnTo>
                              <a:lnTo>
                                <a:pt x="1324" y="1"/>
                              </a:lnTo>
                              <a:lnTo>
                                <a:pt x="1326" y="0"/>
                              </a:lnTo>
                              <a:lnTo>
                                <a:pt x="1330" y="0"/>
                              </a:lnTo>
                              <a:lnTo>
                                <a:pt x="1332" y="1"/>
                              </a:lnTo>
                              <a:lnTo>
                                <a:pt x="1335" y="4"/>
                              </a:lnTo>
                              <a:lnTo>
                                <a:pt x="1335" y="6"/>
                              </a:lnTo>
                              <a:lnTo>
                                <a:pt x="1335" y="10"/>
                              </a:lnTo>
                              <a:lnTo>
                                <a:pt x="1335" y="12"/>
                              </a:lnTo>
                              <a:lnTo>
                                <a:pt x="1332" y="14"/>
                              </a:lnTo>
                              <a:lnTo>
                                <a:pt x="1330" y="15"/>
                              </a:lnTo>
                              <a:close/>
                              <a:moveTo>
                                <a:pt x="1360" y="15"/>
                              </a:moveTo>
                              <a:lnTo>
                                <a:pt x="1356" y="15"/>
                              </a:lnTo>
                              <a:lnTo>
                                <a:pt x="1354" y="14"/>
                              </a:lnTo>
                              <a:lnTo>
                                <a:pt x="1351" y="12"/>
                              </a:lnTo>
                              <a:lnTo>
                                <a:pt x="1350" y="10"/>
                              </a:lnTo>
                              <a:lnTo>
                                <a:pt x="1350" y="6"/>
                              </a:lnTo>
                              <a:lnTo>
                                <a:pt x="1351" y="4"/>
                              </a:lnTo>
                              <a:lnTo>
                                <a:pt x="1354" y="1"/>
                              </a:lnTo>
                              <a:lnTo>
                                <a:pt x="1356" y="0"/>
                              </a:lnTo>
                              <a:lnTo>
                                <a:pt x="1360" y="0"/>
                              </a:lnTo>
                              <a:lnTo>
                                <a:pt x="1362" y="1"/>
                              </a:lnTo>
                              <a:lnTo>
                                <a:pt x="1365" y="4"/>
                              </a:lnTo>
                              <a:lnTo>
                                <a:pt x="1365" y="6"/>
                              </a:lnTo>
                              <a:lnTo>
                                <a:pt x="1365" y="10"/>
                              </a:lnTo>
                              <a:lnTo>
                                <a:pt x="1365" y="12"/>
                              </a:lnTo>
                              <a:lnTo>
                                <a:pt x="1362" y="14"/>
                              </a:lnTo>
                              <a:lnTo>
                                <a:pt x="1360" y="15"/>
                              </a:lnTo>
                              <a:close/>
                              <a:moveTo>
                                <a:pt x="1390" y="15"/>
                              </a:moveTo>
                              <a:lnTo>
                                <a:pt x="1386" y="15"/>
                              </a:lnTo>
                              <a:lnTo>
                                <a:pt x="1384" y="14"/>
                              </a:lnTo>
                              <a:lnTo>
                                <a:pt x="1381" y="12"/>
                              </a:lnTo>
                              <a:lnTo>
                                <a:pt x="1380" y="10"/>
                              </a:lnTo>
                              <a:lnTo>
                                <a:pt x="1380" y="6"/>
                              </a:lnTo>
                              <a:lnTo>
                                <a:pt x="1381" y="4"/>
                              </a:lnTo>
                              <a:lnTo>
                                <a:pt x="1384" y="1"/>
                              </a:lnTo>
                              <a:lnTo>
                                <a:pt x="1386" y="0"/>
                              </a:lnTo>
                              <a:lnTo>
                                <a:pt x="1390" y="0"/>
                              </a:lnTo>
                              <a:lnTo>
                                <a:pt x="1392" y="1"/>
                              </a:lnTo>
                              <a:lnTo>
                                <a:pt x="1395" y="4"/>
                              </a:lnTo>
                              <a:lnTo>
                                <a:pt x="1395" y="6"/>
                              </a:lnTo>
                              <a:lnTo>
                                <a:pt x="1395" y="10"/>
                              </a:lnTo>
                              <a:lnTo>
                                <a:pt x="1395" y="12"/>
                              </a:lnTo>
                              <a:lnTo>
                                <a:pt x="1392" y="14"/>
                              </a:lnTo>
                              <a:lnTo>
                                <a:pt x="1390" y="15"/>
                              </a:lnTo>
                              <a:close/>
                              <a:moveTo>
                                <a:pt x="1420" y="15"/>
                              </a:moveTo>
                              <a:lnTo>
                                <a:pt x="1416" y="15"/>
                              </a:lnTo>
                              <a:lnTo>
                                <a:pt x="1414" y="14"/>
                              </a:lnTo>
                              <a:lnTo>
                                <a:pt x="1411" y="12"/>
                              </a:lnTo>
                              <a:lnTo>
                                <a:pt x="1410" y="10"/>
                              </a:lnTo>
                              <a:lnTo>
                                <a:pt x="1410" y="6"/>
                              </a:lnTo>
                              <a:lnTo>
                                <a:pt x="1411" y="4"/>
                              </a:lnTo>
                              <a:lnTo>
                                <a:pt x="1414" y="1"/>
                              </a:lnTo>
                              <a:lnTo>
                                <a:pt x="1416" y="0"/>
                              </a:lnTo>
                              <a:lnTo>
                                <a:pt x="1420" y="0"/>
                              </a:lnTo>
                              <a:lnTo>
                                <a:pt x="1422" y="1"/>
                              </a:lnTo>
                              <a:lnTo>
                                <a:pt x="1425" y="4"/>
                              </a:lnTo>
                              <a:lnTo>
                                <a:pt x="1425" y="6"/>
                              </a:lnTo>
                              <a:lnTo>
                                <a:pt x="1425" y="10"/>
                              </a:lnTo>
                              <a:lnTo>
                                <a:pt x="1425" y="12"/>
                              </a:lnTo>
                              <a:lnTo>
                                <a:pt x="1422" y="14"/>
                              </a:lnTo>
                              <a:lnTo>
                                <a:pt x="1420" y="15"/>
                              </a:lnTo>
                              <a:close/>
                              <a:moveTo>
                                <a:pt x="1450" y="15"/>
                              </a:moveTo>
                              <a:lnTo>
                                <a:pt x="1446" y="15"/>
                              </a:lnTo>
                              <a:lnTo>
                                <a:pt x="1444" y="14"/>
                              </a:lnTo>
                              <a:lnTo>
                                <a:pt x="1441" y="12"/>
                              </a:lnTo>
                              <a:lnTo>
                                <a:pt x="1440" y="10"/>
                              </a:lnTo>
                              <a:lnTo>
                                <a:pt x="1440" y="6"/>
                              </a:lnTo>
                              <a:lnTo>
                                <a:pt x="1441" y="4"/>
                              </a:lnTo>
                              <a:lnTo>
                                <a:pt x="1444" y="1"/>
                              </a:lnTo>
                              <a:lnTo>
                                <a:pt x="1446" y="0"/>
                              </a:lnTo>
                              <a:lnTo>
                                <a:pt x="1450" y="0"/>
                              </a:lnTo>
                              <a:lnTo>
                                <a:pt x="1452" y="1"/>
                              </a:lnTo>
                              <a:lnTo>
                                <a:pt x="1455" y="4"/>
                              </a:lnTo>
                              <a:lnTo>
                                <a:pt x="1455" y="6"/>
                              </a:lnTo>
                              <a:lnTo>
                                <a:pt x="1455" y="10"/>
                              </a:lnTo>
                              <a:lnTo>
                                <a:pt x="1455" y="12"/>
                              </a:lnTo>
                              <a:lnTo>
                                <a:pt x="1452" y="14"/>
                              </a:lnTo>
                              <a:lnTo>
                                <a:pt x="1450" y="15"/>
                              </a:lnTo>
                              <a:close/>
                              <a:moveTo>
                                <a:pt x="1480" y="15"/>
                              </a:moveTo>
                              <a:lnTo>
                                <a:pt x="1476" y="15"/>
                              </a:lnTo>
                              <a:lnTo>
                                <a:pt x="1474" y="14"/>
                              </a:lnTo>
                              <a:lnTo>
                                <a:pt x="1471" y="12"/>
                              </a:lnTo>
                              <a:lnTo>
                                <a:pt x="1470" y="10"/>
                              </a:lnTo>
                              <a:lnTo>
                                <a:pt x="1470" y="6"/>
                              </a:lnTo>
                              <a:lnTo>
                                <a:pt x="1471" y="4"/>
                              </a:lnTo>
                              <a:lnTo>
                                <a:pt x="1474" y="1"/>
                              </a:lnTo>
                              <a:lnTo>
                                <a:pt x="1476" y="0"/>
                              </a:lnTo>
                              <a:lnTo>
                                <a:pt x="1480" y="0"/>
                              </a:lnTo>
                              <a:lnTo>
                                <a:pt x="1482" y="1"/>
                              </a:lnTo>
                              <a:lnTo>
                                <a:pt x="1485" y="4"/>
                              </a:lnTo>
                              <a:lnTo>
                                <a:pt x="1485" y="6"/>
                              </a:lnTo>
                              <a:lnTo>
                                <a:pt x="1485" y="10"/>
                              </a:lnTo>
                              <a:lnTo>
                                <a:pt x="1485" y="12"/>
                              </a:lnTo>
                              <a:lnTo>
                                <a:pt x="1482" y="14"/>
                              </a:lnTo>
                              <a:lnTo>
                                <a:pt x="1480" y="15"/>
                              </a:lnTo>
                              <a:close/>
                              <a:moveTo>
                                <a:pt x="1510" y="15"/>
                              </a:moveTo>
                              <a:lnTo>
                                <a:pt x="1506" y="15"/>
                              </a:lnTo>
                              <a:lnTo>
                                <a:pt x="1504" y="14"/>
                              </a:lnTo>
                              <a:lnTo>
                                <a:pt x="1501" y="12"/>
                              </a:lnTo>
                              <a:lnTo>
                                <a:pt x="1500" y="10"/>
                              </a:lnTo>
                              <a:lnTo>
                                <a:pt x="1500" y="6"/>
                              </a:lnTo>
                              <a:lnTo>
                                <a:pt x="1501" y="4"/>
                              </a:lnTo>
                              <a:lnTo>
                                <a:pt x="1504" y="1"/>
                              </a:lnTo>
                              <a:lnTo>
                                <a:pt x="1506" y="0"/>
                              </a:lnTo>
                              <a:lnTo>
                                <a:pt x="1510" y="0"/>
                              </a:lnTo>
                              <a:lnTo>
                                <a:pt x="1512" y="1"/>
                              </a:lnTo>
                              <a:lnTo>
                                <a:pt x="1515" y="4"/>
                              </a:lnTo>
                              <a:lnTo>
                                <a:pt x="1515" y="6"/>
                              </a:lnTo>
                              <a:lnTo>
                                <a:pt x="1515" y="10"/>
                              </a:lnTo>
                              <a:lnTo>
                                <a:pt x="1515" y="12"/>
                              </a:lnTo>
                              <a:lnTo>
                                <a:pt x="1512" y="14"/>
                              </a:lnTo>
                              <a:lnTo>
                                <a:pt x="1510" y="15"/>
                              </a:lnTo>
                              <a:close/>
                              <a:moveTo>
                                <a:pt x="1540" y="15"/>
                              </a:moveTo>
                              <a:lnTo>
                                <a:pt x="1536" y="15"/>
                              </a:lnTo>
                              <a:lnTo>
                                <a:pt x="1534" y="14"/>
                              </a:lnTo>
                              <a:lnTo>
                                <a:pt x="1531" y="12"/>
                              </a:lnTo>
                              <a:lnTo>
                                <a:pt x="1530" y="10"/>
                              </a:lnTo>
                              <a:lnTo>
                                <a:pt x="1530" y="6"/>
                              </a:lnTo>
                              <a:lnTo>
                                <a:pt x="1531" y="4"/>
                              </a:lnTo>
                              <a:lnTo>
                                <a:pt x="1534" y="1"/>
                              </a:lnTo>
                              <a:lnTo>
                                <a:pt x="1536" y="0"/>
                              </a:lnTo>
                              <a:lnTo>
                                <a:pt x="1540" y="0"/>
                              </a:lnTo>
                              <a:lnTo>
                                <a:pt x="1542" y="1"/>
                              </a:lnTo>
                              <a:lnTo>
                                <a:pt x="1545" y="4"/>
                              </a:lnTo>
                              <a:lnTo>
                                <a:pt x="1546" y="6"/>
                              </a:lnTo>
                              <a:lnTo>
                                <a:pt x="1546" y="10"/>
                              </a:lnTo>
                              <a:lnTo>
                                <a:pt x="1545" y="12"/>
                              </a:lnTo>
                              <a:lnTo>
                                <a:pt x="1542" y="14"/>
                              </a:lnTo>
                              <a:lnTo>
                                <a:pt x="1540" y="15"/>
                              </a:lnTo>
                              <a:close/>
                              <a:moveTo>
                                <a:pt x="1570" y="15"/>
                              </a:moveTo>
                              <a:lnTo>
                                <a:pt x="1566" y="15"/>
                              </a:lnTo>
                              <a:lnTo>
                                <a:pt x="1564" y="14"/>
                              </a:lnTo>
                              <a:lnTo>
                                <a:pt x="1561" y="12"/>
                              </a:lnTo>
                              <a:lnTo>
                                <a:pt x="1561" y="10"/>
                              </a:lnTo>
                              <a:lnTo>
                                <a:pt x="1561" y="6"/>
                              </a:lnTo>
                              <a:lnTo>
                                <a:pt x="1561" y="4"/>
                              </a:lnTo>
                              <a:lnTo>
                                <a:pt x="1564" y="1"/>
                              </a:lnTo>
                              <a:lnTo>
                                <a:pt x="1566" y="0"/>
                              </a:lnTo>
                              <a:lnTo>
                                <a:pt x="1570" y="0"/>
                              </a:lnTo>
                              <a:lnTo>
                                <a:pt x="1572" y="1"/>
                              </a:lnTo>
                              <a:lnTo>
                                <a:pt x="1575" y="4"/>
                              </a:lnTo>
                              <a:lnTo>
                                <a:pt x="1576" y="6"/>
                              </a:lnTo>
                              <a:lnTo>
                                <a:pt x="1576" y="10"/>
                              </a:lnTo>
                              <a:lnTo>
                                <a:pt x="1575" y="12"/>
                              </a:lnTo>
                              <a:lnTo>
                                <a:pt x="1572" y="14"/>
                              </a:lnTo>
                              <a:lnTo>
                                <a:pt x="1570" y="15"/>
                              </a:lnTo>
                              <a:close/>
                              <a:moveTo>
                                <a:pt x="1600" y="15"/>
                              </a:moveTo>
                              <a:lnTo>
                                <a:pt x="1596" y="15"/>
                              </a:lnTo>
                              <a:lnTo>
                                <a:pt x="1594" y="14"/>
                              </a:lnTo>
                              <a:lnTo>
                                <a:pt x="1591" y="12"/>
                              </a:lnTo>
                              <a:lnTo>
                                <a:pt x="1591" y="10"/>
                              </a:lnTo>
                              <a:lnTo>
                                <a:pt x="1591" y="6"/>
                              </a:lnTo>
                              <a:lnTo>
                                <a:pt x="1591" y="4"/>
                              </a:lnTo>
                              <a:lnTo>
                                <a:pt x="1594" y="1"/>
                              </a:lnTo>
                              <a:lnTo>
                                <a:pt x="1596" y="0"/>
                              </a:lnTo>
                              <a:lnTo>
                                <a:pt x="1600" y="0"/>
                              </a:lnTo>
                              <a:lnTo>
                                <a:pt x="1602" y="1"/>
                              </a:lnTo>
                              <a:lnTo>
                                <a:pt x="1605" y="4"/>
                              </a:lnTo>
                              <a:lnTo>
                                <a:pt x="1606" y="6"/>
                              </a:lnTo>
                              <a:lnTo>
                                <a:pt x="1606" y="10"/>
                              </a:lnTo>
                              <a:lnTo>
                                <a:pt x="1605" y="12"/>
                              </a:lnTo>
                              <a:lnTo>
                                <a:pt x="1602" y="14"/>
                              </a:lnTo>
                              <a:lnTo>
                                <a:pt x="1600" y="15"/>
                              </a:lnTo>
                              <a:close/>
                              <a:moveTo>
                                <a:pt x="1630" y="15"/>
                              </a:moveTo>
                              <a:lnTo>
                                <a:pt x="1626" y="15"/>
                              </a:lnTo>
                              <a:lnTo>
                                <a:pt x="1624" y="14"/>
                              </a:lnTo>
                              <a:lnTo>
                                <a:pt x="1621" y="12"/>
                              </a:lnTo>
                              <a:lnTo>
                                <a:pt x="1621" y="10"/>
                              </a:lnTo>
                              <a:lnTo>
                                <a:pt x="1621" y="6"/>
                              </a:lnTo>
                              <a:lnTo>
                                <a:pt x="1621" y="4"/>
                              </a:lnTo>
                              <a:lnTo>
                                <a:pt x="1624" y="1"/>
                              </a:lnTo>
                              <a:lnTo>
                                <a:pt x="1626" y="0"/>
                              </a:lnTo>
                              <a:lnTo>
                                <a:pt x="1630" y="0"/>
                              </a:lnTo>
                              <a:lnTo>
                                <a:pt x="1632" y="1"/>
                              </a:lnTo>
                              <a:lnTo>
                                <a:pt x="1635" y="4"/>
                              </a:lnTo>
                              <a:lnTo>
                                <a:pt x="1636" y="6"/>
                              </a:lnTo>
                              <a:lnTo>
                                <a:pt x="1636" y="10"/>
                              </a:lnTo>
                              <a:lnTo>
                                <a:pt x="1635" y="12"/>
                              </a:lnTo>
                              <a:lnTo>
                                <a:pt x="1632" y="14"/>
                              </a:lnTo>
                              <a:lnTo>
                                <a:pt x="1630" y="15"/>
                              </a:lnTo>
                              <a:close/>
                              <a:moveTo>
                                <a:pt x="1660" y="15"/>
                              </a:moveTo>
                              <a:lnTo>
                                <a:pt x="1656" y="15"/>
                              </a:lnTo>
                              <a:lnTo>
                                <a:pt x="1654" y="14"/>
                              </a:lnTo>
                              <a:lnTo>
                                <a:pt x="1651" y="12"/>
                              </a:lnTo>
                              <a:lnTo>
                                <a:pt x="1651" y="10"/>
                              </a:lnTo>
                              <a:lnTo>
                                <a:pt x="1651" y="6"/>
                              </a:lnTo>
                              <a:lnTo>
                                <a:pt x="1651" y="4"/>
                              </a:lnTo>
                              <a:lnTo>
                                <a:pt x="1654" y="1"/>
                              </a:lnTo>
                              <a:lnTo>
                                <a:pt x="1656" y="0"/>
                              </a:lnTo>
                              <a:lnTo>
                                <a:pt x="1660" y="0"/>
                              </a:lnTo>
                              <a:lnTo>
                                <a:pt x="1662" y="1"/>
                              </a:lnTo>
                              <a:lnTo>
                                <a:pt x="1665" y="4"/>
                              </a:lnTo>
                              <a:lnTo>
                                <a:pt x="1666" y="6"/>
                              </a:lnTo>
                              <a:lnTo>
                                <a:pt x="1666" y="10"/>
                              </a:lnTo>
                              <a:lnTo>
                                <a:pt x="1665" y="12"/>
                              </a:lnTo>
                              <a:lnTo>
                                <a:pt x="1662" y="14"/>
                              </a:lnTo>
                              <a:lnTo>
                                <a:pt x="1660" y="15"/>
                              </a:lnTo>
                              <a:close/>
                              <a:moveTo>
                                <a:pt x="1690" y="15"/>
                              </a:moveTo>
                              <a:lnTo>
                                <a:pt x="1686" y="15"/>
                              </a:lnTo>
                              <a:lnTo>
                                <a:pt x="1684" y="14"/>
                              </a:lnTo>
                              <a:lnTo>
                                <a:pt x="1681" y="12"/>
                              </a:lnTo>
                              <a:lnTo>
                                <a:pt x="1681" y="10"/>
                              </a:lnTo>
                              <a:lnTo>
                                <a:pt x="1681" y="6"/>
                              </a:lnTo>
                              <a:lnTo>
                                <a:pt x="1681" y="4"/>
                              </a:lnTo>
                              <a:lnTo>
                                <a:pt x="1684" y="1"/>
                              </a:lnTo>
                              <a:lnTo>
                                <a:pt x="1686" y="0"/>
                              </a:lnTo>
                              <a:lnTo>
                                <a:pt x="1690" y="0"/>
                              </a:lnTo>
                              <a:lnTo>
                                <a:pt x="1692" y="1"/>
                              </a:lnTo>
                              <a:lnTo>
                                <a:pt x="1695" y="4"/>
                              </a:lnTo>
                              <a:lnTo>
                                <a:pt x="1696" y="6"/>
                              </a:lnTo>
                              <a:lnTo>
                                <a:pt x="1696" y="10"/>
                              </a:lnTo>
                              <a:lnTo>
                                <a:pt x="1695" y="12"/>
                              </a:lnTo>
                              <a:lnTo>
                                <a:pt x="1692" y="14"/>
                              </a:lnTo>
                              <a:lnTo>
                                <a:pt x="1690" y="15"/>
                              </a:lnTo>
                              <a:close/>
                              <a:moveTo>
                                <a:pt x="1720" y="15"/>
                              </a:moveTo>
                              <a:lnTo>
                                <a:pt x="1716" y="15"/>
                              </a:lnTo>
                              <a:lnTo>
                                <a:pt x="1714" y="14"/>
                              </a:lnTo>
                              <a:lnTo>
                                <a:pt x="1711" y="12"/>
                              </a:lnTo>
                              <a:lnTo>
                                <a:pt x="1711" y="10"/>
                              </a:lnTo>
                              <a:lnTo>
                                <a:pt x="1711" y="6"/>
                              </a:lnTo>
                              <a:lnTo>
                                <a:pt x="1711" y="4"/>
                              </a:lnTo>
                              <a:lnTo>
                                <a:pt x="1714" y="1"/>
                              </a:lnTo>
                              <a:lnTo>
                                <a:pt x="1716" y="0"/>
                              </a:lnTo>
                              <a:lnTo>
                                <a:pt x="1720" y="0"/>
                              </a:lnTo>
                              <a:lnTo>
                                <a:pt x="1722" y="1"/>
                              </a:lnTo>
                              <a:lnTo>
                                <a:pt x="1725" y="4"/>
                              </a:lnTo>
                              <a:lnTo>
                                <a:pt x="1726" y="6"/>
                              </a:lnTo>
                              <a:lnTo>
                                <a:pt x="1726" y="10"/>
                              </a:lnTo>
                              <a:lnTo>
                                <a:pt x="1725" y="12"/>
                              </a:lnTo>
                              <a:lnTo>
                                <a:pt x="1722" y="14"/>
                              </a:lnTo>
                              <a:lnTo>
                                <a:pt x="1720" y="15"/>
                              </a:lnTo>
                              <a:close/>
                              <a:moveTo>
                                <a:pt x="1750" y="15"/>
                              </a:moveTo>
                              <a:lnTo>
                                <a:pt x="1746" y="15"/>
                              </a:lnTo>
                              <a:lnTo>
                                <a:pt x="1744" y="14"/>
                              </a:lnTo>
                              <a:lnTo>
                                <a:pt x="1741" y="12"/>
                              </a:lnTo>
                              <a:lnTo>
                                <a:pt x="1741" y="10"/>
                              </a:lnTo>
                              <a:lnTo>
                                <a:pt x="1741" y="6"/>
                              </a:lnTo>
                              <a:lnTo>
                                <a:pt x="1741" y="4"/>
                              </a:lnTo>
                              <a:lnTo>
                                <a:pt x="1744" y="1"/>
                              </a:lnTo>
                              <a:lnTo>
                                <a:pt x="1746" y="0"/>
                              </a:lnTo>
                              <a:lnTo>
                                <a:pt x="1750" y="0"/>
                              </a:lnTo>
                              <a:lnTo>
                                <a:pt x="1752" y="1"/>
                              </a:lnTo>
                              <a:lnTo>
                                <a:pt x="1755" y="4"/>
                              </a:lnTo>
                              <a:lnTo>
                                <a:pt x="1756" y="6"/>
                              </a:lnTo>
                              <a:lnTo>
                                <a:pt x="1756" y="10"/>
                              </a:lnTo>
                              <a:lnTo>
                                <a:pt x="1755" y="12"/>
                              </a:lnTo>
                              <a:lnTo>
                                <a:pt x="1752" y="14"/>
                              </a:lnTo>
                              <a:lnTo>
                                <a:pt x="1750" y="15"/>
                              </a:lnTo>
                              <a:close/>
                              <a:moveTo>
                                <a:pt x="1780" y="15"/>
                              </a:moveTo>
                              <a:lnTo>
                                <a:pt x="1776" y="15"/>
                              </a:lnTo>
                              <a:lnTo>
                                <a:pt x="1774" y="14"/>
                              </a:lnTo>
                              <a:lnTo>
                                <a:pt x="1771" y="12"/>
                              </a:lnTo>
                              <a:lnTo>
                                <a:pt x="1771" y="10"/>
                              </a:lnTo>
                              <a:lnTo>
                                <a:pt x="1771" y="6"/>
                              </a:lnTo>
                              <a:lnTo>
                                <a:pt x="1771" y="4"/>
                              </a:lnTo>
                              <a:lnTo>
                                <a:pt x="1774" y="1"/>
                              </a:lnTo>
                              <a:lnTo>
                                <a:pt x="1776" y="0"/>
                              </a:lnTo>
                              <a:lnTo>
                                <a:pt x="1780" y="0"/>
                              </a:lnTo>
                              <a:lnTo>
                                <a:pt x="1782" y="1"/>
                              </a:lnTo>
                              <a:lnTo>
                                <a:pt x="1785" y="4"/>
                              </a:lnTo>
                              <a:lnTo>
                                <a:pt x="1786" y="6"/>
                              </a:lnTo>
                              <a:lnTo>
                                <a:pt x="1786" y="10"/>
                              </a:lnTo>
                              <a:lnTo>
                                <a:pt x="1785" y="12"/>
                              </a:lnTo>
                              <a:lnTo>
                                <a:pt x="1782" y="14"/>
                              </a:lnTo>
                              <a:lnTo>
                                <a:pt x="1780" y="15"/>
                              </a:lnTo>
                              <a:close/>
                              <a:moveTo>
                                <a:pt x="1810" y="15"/>
                              </a:moveTo>
                              <a:lnTo>
                                <a:pt x="1806" y="15"/>
                              </a:lnTo>
                              <a:lnTo>
                                <a:pt x="1804" y="14"/>
                              </a:lnTo>
                              <a:lnTo>
                                <a:pt x="1801" y="12"/>
                              </a:lnTo>
                              <a:lnTo>
                                <a:pt x="1801" y="10"/>
                              </a:lnTo>
                              <a:lnTo>
                                <a:pt x="1801" y="6"/>
                              </a:lnTo>
                              <a:lnTo>
                                <a:pt x="1801" y="4"/>
                              </a:lnTo>
                              <a:lnTo>
                                <a:pt x="1804" y="1"/>
                              </a:lnTo>
                              <a:lnTo>
                                <a:pt x="1806" y="0"/>
                              </a:lnTo>
                              <a:lnTo>
                                <a:pt x="1810" y="0"/>
                              </a:lnTo>
                              <a:lnTo>
                                <a:pt x="1812" y="1"/>
                              </a:lnTo>
                              <a:lnTo>
                                <a:pt x="1815" y="4"/>
                              </a:lnTo>
                              <a:lnTo>
                                <a:pt x="1816" y="6"/>
                              </a:lnTo>
                              <a:lnTo>
                                <a:pt x="1816" y="10"/>
                              </a:lnTo>
                              <a:lnTo>
                                <a:pt x="1815" y="12"/>
                              </a:lnTo>
                              <a:lnTo>
                                <a:pt x="1812" y="14"/>
                              </a:lnTo>
                              <a:lnTo>
                                <a:pt x="1810" y="15"/>
                              </a:lnTo>
                              <a:close/>
                              <a:moveTo>
                                <a:pt x="1840" y="15"/>
                              </a:moveTo>
                              <a:lnTo>
                                <a:pt x="1836" y="15"/>
                              </a:lnTo>
                              <a:lnTo>
                                <a:pt x="1834" y="14"/>
                              </a:lnTo>
                              <a:lnTo>
                                <a:pt x="1831" y="12"/>
                              </a:lnTo>
                              <a:lnTo>
                                <a:pt x="1831" y="10"/>
                              </a:lnTo>
                              <a:lnTo>
                                <a:pt x="1831" y="6"/>
                              </a:lnTo>
                              <a:lnTo>
                                <a:pt x="1831" y="4"/>
                              </a:lnTo>
                              <a:lnTo>
                                <a:pt x="1834" y="1"/>
                              </a:lnTo>
                              <a:lnTo>
                                <a:pt x="1836" y="0"/>
                              </a:lnTo>
                              <a:lnTo>
                                <a:pt x="1840" y="0"/>
                              </a:lnTo>
                              <a:lnTo>
                                <a:pt x="1842" y="1"/>
                              </a:lnTo>
                              <a:lnTo>
                                <a:pt x="1845" y="4"/>
                              </a:lnTo>
                              <a:lnTo>
                                <a:pt x="1846" y="6"/>
                              </a:lnTo>
                              <a:lnTo>
                                <a:pt x="1846" y="10"/>
                              </a:lnTo>
                              <a:lnTo>
                                <a:pt x="1845" y="12"/>
                              </a:lnTo>
                              <a:lnTo>
                                <a:pt x="1842" y="14"/>
                              </a:lnTo>
                              <a:lnTo>
                                <a:pt x="1840" y="15"/>
                              </a:lnTo>
                              <a:close/>
                              <a:moveTo>
                                <a:pt x="1870" y="15"/>
                              </a:moveTo>
                              <a:lnTo>
                                <a:pt x="1866" y="15"/>
                              </a:lnTo>
                              <a:lnTo>
                                <a:pt x="1864" y="14"/>
                              </a:lnTo>
                              <a:lnTo>
                                <a:pt x="1861" y="12"/>
                              </a:lnTo>
                              <a:lnTo>
                                <a:pt x="1861" y="10"/>
                              </a:lnTo>
                              <a:lnTo>
                                <a:pt x="1861" y="6"/>
                              </a:lnTo>
                              <a:lnTo>
                                <a:pt x="1861" y="4"/>
                              </a:lnTo>
                              <a:lnTo>
                                <a:pt x="1864" y="1"/>
                              </a:lnTo>
                              <a:lnTo>
                                <a:pt x="1866" y="0"/>
                              </a:lnTo>
                              <a:lnTo>
                                <a:pt x="1870" y="0"/>
                              </a:lnTo>
                              <a:lnTo>
                                <a:pt x="1872" y="1"/>
                              </a:lnTo>
                              <a:lnTo>
                                <a:pt x="1875" y="4"/>
                              </a:lnTo>
                              <a:lnTo>
                                <a:pt x="1876" y="6"/>
                              </a:lnTo>
                              <a:lnTo>
                                <a:pt x="1876" y="10"/>
                              </a:lnTo>
                              <a:lnTo>
                                <a:pt x="1875" y="12"/>
                              </a:lnTo>
                              <a:lnTo>
                                <a:pt x="1872" y="14"/>
                              </a:lnTo>
                              <a:lnTo>
                                <a:pt x="1870" y="15"/>
                              </a:lnTo>
                              <a:close/>
                              <a:moveTo>
                                <a:pt x="1900" y="15"/>
                              </a:moveTo>
                              <a:lnTo>
                                <a:pt x="1896" y="15"/>
                              </a:lnTo>
                              <a:lnTo>
                                <a:pt x="1894" y="14"/>
                              </a:lnTo>
                              <a:lnTo>
                                <a:pt x="1891" y="12"/>
                              </a:lnTo>
                              <a:lnTo>
                                <a:pt x="1891" y="10"/>
                              </a:lnTo>
                              <a:lnTo>
                                <a:pt x="1891" y="6"/>
                              </a:lnTo>
                              <a:lnTo>
                                <a:pt x="1891" y="4"/>
                              </a:lnTo>
                              <a:lnTo>
                                <a:pt x="1894" y="1"/>
                              </a:lnTo>
                              <a:lnTo>
                                <a:pt x="1896" y="0"/>
                              </a:lnTo>
                              <a:lnTo>
                                <a:pt x="1900" y="0"/>
                              </a:lnTo>
                              <a:lnTo>
                                <a:pt x="1902" y="1"/>
                              </a:lnTo>
                              <a:lnTo>
                                <a:pt x="1905" y="4"/>
                              </a:lnTo>
                              <a:lnTo>
                                <a:pt x="1906" y="6"/>
                              </a:lnTo>
                              <a:lnTo>
                                <a:pt x="1906" y="10"/>
                              </a:lnTo>
                              <a:lnTo>
                                <a:pt x="1905" y="12"/>
                              </a:lnTo>
                              <a:lnTo>
                                <a:pt x="1902" y="14"/>
                              </a:lnTo>
                              <a:lnTo>
                                <a:pt x="1900" y="15"/>
                              </a:lnTo>
                              <a:close/>
                              <a:moveTo>
                                <a:pt x="1930" y="15"/>
                              </a:moveTo>
                              <a:lnTo>
                                <a:pt x="1926" y="15"/>
                              </a:lnTo>
                              <a:lnTo>
                                <a:pt x="1924" y="14"/>
                              </a:lnTo>
                              <a:lnTo>
                                <a:pt x="1921" y="12"/>
                              </a:lnTo>
                              <a:lnTo>
                                <a:pt x="1921" y="10"/>
                              </a:lnTo>
                              <a:lnTo>
                                <a:pt x="1921" y="6"/>
                              </a:lnTo>
                              <a:lnTo>
                                <a:pt x="1921" y="4"/>
                              </a:lnTo>
                              <a:lnTo>
                                <a:pt x="1924" y="1"/>
                              </a:lnTo>
                              <a:lnTo>
                                <a:pt x="1926" y="0"/>
                              </a:lnTo>
                              <a:lnTo>
                                <a:pt x="1930" y="0"/>
                              </a:lnTo>
                              <a:lnTo>
                                <a:pt x="1932" y="1"/>
                              </a:lnTo>
                              <a:lnTo>
                                <a:pt x="1935" y="4"/>
                              </a:lnTo>
                              <a:lnTo>
                                <a:pt x="1936" y="6"/>
                              </a:lnTo>
                              <a:lnTo>
                                <a:pt x="1936" y="10"/>
                              </a:lnTo>
                              <a:lnTo>
                                <a:pt x="1935" y="12"/>
                              </a:lnTo>
                              <a:lnTo>
                                <a:pt x="1932" y="14"/>
                              </a:lnTo>
                              <a:lnTo>
                                <a:pt x="1930" y="15"/>
                              </a:lnTo>
                              <a:close/>
                              <a:moveTo>
                                <a:pt x="1960" y="15"/>
                              </a:moveTo>
                              <a:lnTo>
                                <a:pt x="1956" y="15"/>
                              </a:lnTo>
                              <a:lnTo>
                                <a:pt x="1954" y="14"/>
                              </a:lnTo>
                              <a:lnTo>
                                <a:pt x="1951" y="12"/>
                              </a:lnTo>
                              <a:lnTo>
                                <a:pt x="1951" y="10"/>
                              </a:lnTo>
                              <a:lnTo>
                                <a:pt x="1951" y="6"/>
                              </a:lnTo>
                              <a:lnTo>
                                <a:pt x="1951" y="4"/>
                              </a:lnTo>
                              <a:lnTo>
                                <a:pt x="1954" y="1"/>
                              </a:lnTo>
                              <a:lnTo>
                                <a:pt x="1956" y="0"/>
                              </a:lnTo>
                              <a:lnTo>
                                <a:pt x="1960" y="0"/>
                              </a:lnTo>
                              <a:lnTo>
                                <a:pt x="1962" y="1"/>
                              </a:lnTo>
                              <a:lnTo>
                                <a:pt x="1965" y="4"/>
                              </a:lnTo>
                              <a:lnTo>
                                <a:pt x="1966" y="6"/>
                              </a:lnTo>
                              <a:lnTo>
                                <a:pt x="1966" y="10"/>
                              </a:lnTo>
                              <a:lnTo>
                                <a:pt x="1965" y="12"/>
                              </a:lnTo>
                              <a:lnTo>
                                <a:pt x="1962" y="14"/>
                              </a:lnTo>
                              <a:lnTo>
                                <a:pt x="1960" y="15"/>
                              </a:lnTo>
                              <a:close/>
                              <a:moveTo>
                                <a:pt x="1990" y="15"/>
                              </a:moveTo>
                              <a:lnTo>
                                <a:pt x="1986" y="15"/>
                              </a:lnTo>
                              <a:lnTo>
                                <a:pt x="1984" y="14"/>
                              </a:lnTo>
                              <a:lnTo>
                                <a:pt x="1981" y="12"/>
                              </a:lnTo>
                              <a:lnTo>
                                <a:pt x="1981" y="10"/>
                              </a:lnTo>
                              <a:lnTo>
                                <a:pt x="1981" y="6"/>
                              </a:lnTo>
                              <a:lnTo>
                                <a:pt x="1981" y="4"/>
                              </a:lnTo>
                              <a:lnTo>
                                <a:pt x="1984" y="1"/>
                              </a:lnTo>
                              <a:lnTo>
                                <a:pt x="1986" y="0"/>
                              </a:lnTo>
                              <a:lnTo>
                                <a:pt x="1990" y="0"/>
                              </a:lnTo>
                              <a:lnTo>
                                <a:pt x="1992" y="1"/>
                              </a:lnTo>
                              <a:lnTo>
                                <a:pt x="1995" y="4"/>
                              </a:lnTo>
                              <a:lnTo>
                                <a:pt x="1996" y="6"/>
                              </a:lnTo>
                              <a:lnTo>
                                <a:pt x="1996" y="10"/>
                              </a:lnTo>
                              <a:lnTo>
                                <a:pt x="1995" y="12"/>
                              </a:lnTo>
                              <a:lnTo>
                                <a:pt x="1992" y="14"/>
                              </a:lnTo>
                              <a:lnTo>
                                <a:pt x="1990" y="15"/>
                              </a:lnTo>
                              <a:close/>
                              <a:moveTo>
                                <a:pt x="2020" y="15"/>
                              </a:moveTo>
                              <a:lnTo>
                                <a:pt x="2016" y="15"/>
                              </a:lnTo>
                              <a:lnTo>
                                <a:pt x="2014" y="14"/>
                              </a:lnTo>
                              <a:lnTo>
                                <a:pt x="2011" y="12"/>
                              </a:lnTo>
                              <a:lnTo>
                                <a:pt x="2011" y="10"/>
                              </a:lnTo>
                              <a:lnTo>
                                <a:pt x="2011" y="6"/>
                              </a:lnTo>
                              <a:lnTo>
                                <a:pt x="2011" y="4"/>
                              </a:lnTo>
                              <a:lnTo>
                                <a:pt x="2014" y="1"/>
                              </a:lnTo>
                              <a:lnTo>
                                <a:pt x="2016" y="0"/>
                              </a:lnTo>
                              <a:lnTo>
                                <a:pt x="2020" y="0"/>
                              </a:lnTo>
                              <a:lnTo>
                                <a:pt x="2022" y="1"/>
                              </a:lnTo>
                              <a:lnTo>
                                <a:pt x="2025" y="4"/>
                              </a:lnTo>
                              <a:lnTo>
                                <a:pt x="2026" y="6"/>
                              </a:lnTo>
                              <a:lnTo>
                                <a:pt x="2026" y="10"/>
                              </a:lnTo>
                              <a:lnTo>
                                <a:pt x="2025" y="12"/>
                              </a:lnTo>
                              <a:lnTo>
                                <a:pt x="2022" y="14"/>
                              </a:lnTo>
                              <a:lnTo>
                                <a:pt x="2020" y="15"/>
                              </a:lnTo>
                              <a:close/>
                              <a:moveTo>
                                <a:pt x="2050" y="15"/>
                              </a:moveTo>
                              <a:lnTo>
                                <a:pt x="2046" y="15"/>
                              </a:lnTo>
                              <a:lnTo>
                                <a:pt x="2044" y="14"/>
                              </a:lnTo>
                              <a:lnTo>
                                <a:pt x="2041" y="12"/>
                              </a:lnTo>
                              <a:lnTo>
                                <a:pt x="2041" y="10"/>
                              </a:lnTo>
                              <a:lnTo>
                                <a:pt x="2041" y="6"/>
                              </a:lnTo>
                              <a:lnTo>
                                <a:pt x="2041" y="4"/>
                              </a:lnTo>
                              <a:lnTo>
                                <a:pt x="2044" y="1"/>
                              </a:lnTo>
                              <a:lnTo>
                                <a:pt x="2046" y="0"/>
                              </a:lnTo>
                              <a:lnTo>
                                <a:pt x="2050" y="0"/>
                              </a:lnTo>
                              <a:lnTo>
                                <a:pt x="2052" y="1"/>
                              </a:lnTo>
                              <a:lnTo>
                                <a:pt x="2055" y="4"/>
                              </a:lnTo>
                              <a:lnTo>
                                <a:pt x="2056" y="6"/>
                              </a:lnTo>
                              <a:lnTo>
                                <a:pt x="2056" y="10"/>
                              </a:lnTo>
                              <a:lnTo>
                                <a:pt x="2055" y="12"/>
                              </a:lnTo>
                              <a:lnTo>
                                <a:pt x="2052" y="14"/>
                              </a:lnTo>
                              <a:lnTo>
                                <a:pt x="2050" y="15"/>
                              </a:lnTo>
                              <a:close/>
                              <a:moveTo>
                                <a:pt x="2080" y="15"/>
                              </a:moveTo>
                              <a:lnTo>
                                <a:pt x="2076" y="15"/>
                              </a:lnTo>
                              <a:lnTo>
                                <a:pt x="2074" y="14"/>
                              </a:lnTo>
                              <a:lnTo>
                                <a:pt x="2071" y="12"/>
                              </a:lnTo>
                              <a:lnTo>
                                <a:pt x="2071" y="10"/>
                              </a:lnTo>
                              <a:lnTo>
                                <a:pt x="2071" y="6"/>
                              </a:lnTo>
                              <a:lnTo>
                                <a:pt x="2071" y="4"/>
                              </a:lnTo>
                              <a:lnTo>
                                <a:pt x="2074" y="1"/>
                              </a:lnTo>
                              <a:lnTo>
                                <a:pt x="2076" y="0"/>
                              </a:lnTo>
                              <a:lnTo>
                                <a:pt x="2080" y="0"/>
                              </a:lnTo>
                              <a:lnTo>
                                <a:pt x="2082" y="1"/>
                              </a:lnTo>
                              <a:lnTo>
                                <a:pt x="2085" y="4"/>
                              </a:lnTo>
                              <a:lnTo>
                                <a:pt x="2086" y="6"/>
                              </a:lnTo>
                              <a:lnTo>
                                <a:pt x="2086" y="10"/>
                              </a:lnTo>
                              <a:lnTo>
                                <a:pt x="2085" y="12"/>
                              </a:lnTo>
                              <a:lnTo>
                                <a:pt x="2082" y="14"/>
                              </a:lnTo>
                              <a:lnTo>
                                <a:pt x="2080" y="15"/>
                              </a:lnTo>
                              <a:close/>
                              <a:moveTo>
                                <a:pt x="2110" y="15"/>
                              </a:moveTo>
                              <a:lnTo>
                                <a:pt x="2106" y="15"/>
                              </a:lnTo>
                              <a:lnTo>
                                <a:pt x="2104" y="14"/>
                              </a:lnTo>
                              <a:lnTo>
                                <a:pt x="2102" y="12"/>
                              </a:lnTo>
                              <a:lnTo>
                                <a:pt x="2101" y="10"/>
                              </a:lnTo>
                              <a:lnTo>
                                <a:pt x="2101" y="6"/>
                              </a:lnTo>
                              <a:lnTo>
                                <a:pt x="2102" y="4"/>
                              </a:lnTo>
                              <a:lnTo>
                                <a:pt x="2104" y="1"/>
                              </a:lnTo>
                              <a:lnTo>
                                <a:pt x="2106" y="0"/>
                              </a:lnTo>
                              <a:lnTo>
                                <a:pt x="2110" y="0"/>
                              </a:lnTo>
                              <a:lnTo>
                                <a:pt x="2112" y="1"/>
                              </a:lnTo>
                              <a:lnTo>
                                <a:pt x="2115" y="4"/>
                              </a:lnTo>
                              <a:lnTo>
                                <a:pt x="2116" y="6"/>
                              </a:lnTo>
                              <a:lnTo>
                                <a:pt x="2116" y="10"/>
                              </a:lnTo>
                              <a:lnTo>
                                <a:pt x="2115" y="12"/>
                              </a:lnTo>
                              <a:lnTo>
                                <a:pt x="2112" y="14"/>
                              </a:lnTo>
                              <a:lnTo>
                                <a:pt x="2110" y="15"/>
                              </a:lnTo>
                              <a:close/>
                              <a:moveTo>
                                <a:pt x="2140" y="15"/>
                              </a:moveTo>
                              <a:lnTo>
                                <a:pt x="2136" y="15"/>
                              </a:lnTo>
                              <a:lnTo>
                                <a:pt x="2134" y="14"/>
                              </a:lnTo>
                              <a:lnTo>
                                <a:pt x="2132" y="12"/>
                              </a:lnTo>
                              <a:lnTo>
                                <a:pt x="2131" y="10"/>
                              </a:lnTo>
                              <a:lnTo>
                                <a:pt x="2131" y="6"/>
                              </a:lnTo>
                              <a:lnTo>
                                <a:pt x="2132" y="4"/>
                              </a:lnTo>
                              <a:lnTo>
                                <a:pt x="2134" y="1"/>
                              </a:lnTo>
                              <a:lnTo>
                                <a:pt x="2136" y="0"/>
                              </a:lnTo>
                              <a:lnTo>
                                <a:pt x="2140" y="0"/>
                              </a:lnTo>
                              <a:lnTo>
                                <a:pt x="2142" y="1"/>
                              </a:lnTo>
                              <a:lnTo>
                                <a:pt x="2145" y="4"/>
                              </a:lnTo>
                              <a:lnTo>
                                <a:pt x="2146" y="6"/>
                              </a:lnTo>
                              <a:lnTo>
                                <a:pt x="2146" y="10"/>
                              </a:lnTo>
                              <a:lnTo>
                                <a:pt x="2145" y="12"/>
                              </a:lnTo>
                              <a:lnTo>
                                <a:pt x="2142" y="14"/>
                              </a:lnTo>
                              <a:lnTo>
                                <a:pt x="2140" y="15"/>
                              </a:lnTo>
                              <a:close/>
                              <a:moveTo>
                                <a:pt x="2170" y="15"/>
                              </a:moveTo>
                              <a:lnTo>
                                <a:pt x="2166" y="15"/>
                              </a:lnTo>
                              <a:lnTo>
                                <a:pt x="2164" y="14"/>
                              </a:lnTo>
                              <a:lnTo>
                                <a:pt x="2162" y="12"/>
                              </a:lnTo>
                              <a:lnTo>
                                <a:pt x="2161" y="10"/>
                              </a:lnTo>
                              <a:lnTo>
                                <a:pt x="2161" y="6"/>
                              </a:lnTo>
                              <a:lnTo>
                                <a:pt x="2162" y="4"/>
                              </a:lnTo>
                              <a:lnTo>
                                <a:pt x="2164" y="1"/>
                              </a:lnTo>
                              <a:lnTo>
                                <a:pt x="2166" y="0"/>
                              </a:lnTo>
                              <a:lnTo>
                                <a:pt x="2170" y="0"/>
                              </a:lnTo>
                              <a:lnTo>
                                <a:pt x="2172" y="1"/>
                              </a:lnTo>
                              <a:lnTo>
                                <a:pt x="2175" y="4"/>
                              </a:lnTo>
                              <a:lnTo>
                                <a:pt x="2176" y="6"/>
                              </a:lnTo>
                              <a:lnTo>
                                <a:pt x="2176" y="10"/>
                              </a:lnTo>
                              <a:lnTo>
                                <a:pt x="2175" y="12"/>
                              </a:lnTo>
                              <a:lnTo>
                                <a:pt x="2172" y="14"/>
                              </a:lnTo>
                              <a:lnTo>
                                <a:pt x="2170" y="15"/>
                              </a:lnTo>
                              <a:close/>
                              <a:moveTo>
                                <a:pt x="2200" y="15"/>
                              </a:moveTo>
                              <a:lnTo>
                                <a:pt x="2196" y="15"/>
                              </a:lnTo>
                              <a:lnTo>
                                <a:pt x="2194" y="14"/>
                              </a:lnTo>
                              <a:lnTo>
                                <a:pt x="2192" y="12"/>
                              </a:lnTo>
                              <a:lnTo>
                                <a:pt x="2191" y="10"/>
                              </a:lnTo>
                              <a:lnTo>
                                <a:pt x="2191" y="6"/>
                              </a:lnTo>
                              <a:lnTo>
                                <a:pt x="2192" y="4"/>
                              </a:lnTo>
                              <a:lnTo>
                                <a:pt x="2194" y="1"/>
                              </a:lnTo>
                              <a:lnTo>
                                <a:pt x="2196" y="0"/>
                              </a:lnTo>
                              <a:lnTo>
                                <a:pt x="2200" y="0"/>
                              </a:lnTo>
                              <a:lnTo>
                                <a:pt x="2202" y="1"/>
                              </a:lnTo>
                              <a:lnTo>
                                <a:pt x="2205" y="4"/>
                              </a:lnTo>
                              <a:lnTo>
                                <a:pt x="2206" y="6"/>
                              </a:lnTo>
                              <a:lnTo>
                                <a:pt x="2206" y="10"/>
                              </a:lnTo>
                              <a:lnTo>
                                <a:pt x="2205" y="12"/>
                              </a:lnTo>
                              <a:lnTo>
                                <a:pt x="2202" y="14"/>
                              </a:lnTo>
                              <a:lnTo>
                                <a:pt x="2200" y="15"/>
                              </a:lnTo>
                              <a:close/>
                              <a:moveTo>
                                <a:pt x="2230" y="15"/>
                              </a:moveTo>
                              <a:lnTo>
                                <a:pt x="2226" y="15"/>
                              </a:lnTo>
                              <a:lnTo>
                                <a:pt x="2225" y="14"/>
                              </a:lnTo>
                              <a:lnTo>
                                <a:pt x="2222" y="12"/>
                              </a:lnTo>
                              <a:lnTo>
                                <a:pt x="2221" y="10"/>
                              </a:lnTo>
                              <a:lnTo>
                                <a:pt x="2221" y="6"/>
                              </a:lnTo>
                              <a:lnTo>
                                <a:pt x="2222" y="4"/>
                              </a:lnTo>
                              <a:lnTo>
                                <a:pt x="2225" y="1"/>
                              </a:lnTo>
                              <a:lnTo>
                                <a:pt x="2226" y="0"/>
                              </a:lnTo>
                              <a:lnTo>
                                <a:pt x="2230" y="0"/>
                              </a:lnTo>
                              <a:lnTo>
                                <a:pt x="2232" y="1"/>
                              </a:lnTo>
                              <a:lnTo>
                                <a:pt x="2235" y="4"/>
                              </a:lnTo>
                              <a:lnTo>
                                <a:pt x="2236" y="6"/>
                              </a:lnTo>
                              <a:lnTo>
                                <a:pt x="2236" y="10"/>
                              </a:lnTo>
                              <a:lnTo>
                                <a:pt x="2235" y="12"/>
                              </a:lnTo>
                              <a:lnTo>
                                <a:pt x="2232" y="14"/>
                              </a:lnTo>
                              <a:lnTo>
                                <a:pt x="2230" y="15"/>
                              </a:lnTo>
                              <a:close/>
                              <a:moveTo>
                                <a:pt x="2260" y="15"/>
                              </a:moveTo>
                              <a:lnTo>
                                <a:pt x="2256" y="15"/>
                              </a:lnTo>
                              <a:lnTo>
                                <a:pt x="2255" y="14"/>
                              </a:lnTo>
                              <a:lnTo>
                                <a:pt x="2252" y="12"/>
                              </a:lnTo>
                              <a:lnTo>
                                <a:pt x="2251" y="10"/>
                              </a:lnTo>
                              <a:lnTo>
                                <a:pt x="2251" y="6"/>
                              </a:lnTo>
                              <a:lnTo>
                                <a:pt x="2252" y="4"/>
                              </a:lnTo>
                              <a:lnTo>
                                <a:pt x="2255" y="1"/>
                              </a:lnTo>
                              <a:lnTo>
                                <a:pt x="2256" y="0"/>
                              </a:lnTo>
                              <a:lnTo>
                                <a:pt x="2260" y="0"/>
                              </a:lnTo>
                              <a:lnTo>
                                <a:pt x="2262" y="1"/>
                              </a:lnTo>
                              <a:lnTo>
                                <a:pt x="2265" y="4"/>
                              </a:lnTo>
                              <a:lnTo>
                                <a:pt x="2266" y="6"/>
                              </a:lnTo>
                              <a:lnTo>
                                <a:pt x="2266" y="10"/>
                              </a:lnTo>
                              <a:lnTo>
                                <a:pt x="2265" y="12"/>
                              </a:lnTo>
                              <a:lnTo>
                                <a:pt x="2262" y="14"/>
                              </a:lnTo>
                              <a:lnTo>
                                <a:pt x="2260" y="15"/>
                              </a:lnTo>
                              <a:close/>
                              <a:moveTo>
                                <a:pt x="2290" y="15"/>
                              </a:moveTo>
                              <a:lnTo>
                                <a:pt x="2286" y="15"/>
                              </a:lnTo>
                              <a:lnTo>
                                <a:pt x="2285" y="14"/>
                              </a:lnTo>
                              <a:lnTo>
                                <a:pt x="2282" y="12"/>
                              </a:lnTo>
                              <a:lnTo>
                                <a:pt x="2281" y="10"/>
                              </a:lnTo>
                              <a:lnTo>
                                <a:pt x="2281" y="6"/>
                              </a:lnTo>
                              <a:lnTo>
                                <a:pt x="2282" y="4"/>
                              </a:lnTo>
                              <a:lnTo>
                                <a:pt x="2285" y="1"/>
                              </a:lnTo>
                              <a:lnTo>
                                <a:pt x="2286" y="0"/>
                              </a:lnTo>
                              <a:lnTo>
                                <a:pt x="2290" y="0"/>
                              </a:lnTo>
                              <a:lnTo>
                                <a:pt x="2292" y="1"/>
                              </a:lnTo>
                              <a:lnTo>
                                <a:pt x="2295" y="4"/>
                              </a:lnTo>
                              <a:lnTo>
                                <a:pt x="2296" y="6"/>
                              </a:lnTo>
                              <a:lnTo>
                                <a:pt x="2296" y="10"/>
                              </a:lnTo>
                              <a:lnTo>
                                <a:pt x="2295" y="12"/>
                              </a:lnTo>
                              <a:lnTo>
                                <a:pt x="2292" y="14"/>
                              </a:lnTo>
                              <a:lnTo>
                                <a:pt x="2290" y="15"/>
                              </a:lnTo>
                              <a:close/>
                              <a:moveTo>
                                <a:pt x="2320" y="15"/>
                              </a:moveTo>
                              <a:lnTo>
                                <a:pt x="2316" y="15"/>
                              </a:lnTo>
                              <a:lnTo>
                                <a:pt x="2315" y="14"/>
                              </a:lnTo>
                              <a:lnTo>
                                <a:pt x="2312" y="12"/>
                              </a:lnTo>
                              <a:lnTo>
                                <a:pt x="2311" y="10"/>
                              </a:lnTo>
                              <a:lnTo>
                                <a:pt x="2311" y="6"/>
                              </a:lnTo>
                              <a:lnTo>
                                <a:pt x="2312" y="4"/>
                              </a:lnTo>
                              <a:lnTo>
                                <a:pt x="2315" y="1"/>
                              </a:lnTo>
                              <a:lnTo>
                                <a:pt x="2316" y="0"/>
                              </a:lnTo>
                              <a:lnTo>
                                <a:pt x="2320" y="0"/>
                              </a:lnTo>
                              <a:lnTo>
                                <a:pt x="2322" y="1"/>
                              </a:lnTo>
                              <a:lnTo>
                                <a:pt x="2325" y="4"/>
                              </a:lnTo>
                              <a:lnTo>
                                <a:pt x="2326" y="6"/>
                              </a:lnTo>
                              <a:lnTo>
                                <a:pt x="2326" y="10"/>
                              </a:lnTo>
                              <a:lnTo>
                                <a:pt x="2325" y="12"/>
                              </a:lnTo>
                              <a:lnTo>
                                <a:pt x="2322" y="14"/>
                              </a:lnTo>
                              <a:lnTo>
                                <a:pt x="2320" y="15"/>
                              </a:lnTo>
                              <a:close/>
                              <a:moveTo>
                                <a:pt x="2350" y="15"/>
                              </a:moveTo>
                              <a:lnTo>
                                <a:pt x="2346" y="15"/>
                              </a:lnTo>
                              <a:lnTo>
                                <a:pt x="2345" y="14"/>
                              </a:lnTo>
                              <a:lnTo>
                                <a:pt x="2342" y="12"/>
                              </a:lnTo>
                              <a:lnTo>
                                <a:pt x="2341" y="10"/>
                              </a:lnTo>
                              <a:lnTo>
                                <a:pt x="2341" y="6"/>
                              </a:lnTo>
                              <a:lnTo>
                                <a:pt x="2342" y="4"/>
                              </a:lnTo>
                              <a:lnTo>
                                <a:pt x="2345" y="1"/>
                              </a:lnTo>
                              <a:lnTo>
                                <a:pt x="2346" y="0"/>
                              </a:lnTo>
                              <a:lnTo>
                                <a:pt x="2350" y="0"/>
                              </a:lnTo>
                              <a:lnTo>
                                <a:pt x="2352" y="1"/>
                              </a:lnTo>
                              <a:lnTo>
                                <a:pt x="2355" y="4"/>
                              </a:lnTo>
                              <a:lnTo>
                                <a:pt x="2356" y="6"/>
                              </a:lnTo>
                              <a:lnTo>
                                <a:pt x="2356" y="10"/>
                              </a:lnTo>
                              <a:lnTo>
                                <a:pt x="2355" y="12"/>
                              </a:lnTo>
                              <a:lnTo>
                                <a:pt x="2352" y="14"/>
                              </a:lnTo>
                              <a:lnTo>
                                <a:pt x="2350" y="15"/>
                              </a:lnTo>
                              <a:close/>
                              <a:moveTo>
                                <a:pt x="2380" y="15"/>
                              </a:moveTo>
                              <a:lnTo>
                                <a:pt x="2376" y="15"/>
                              </a:lnTo>
                              <a:lnTo>
                                <a:pt x="2375" y="14"/>
                              </a:lnTo>
                              <a:lnTo>
                                <a:pt x="2372" y="12"/>
                              </a:lnTo>
                              <a:lnTo>
                                <a:pt x="2371" y="10"/>
                              </a:lnTo>
                              <a:lnTo>
                                <a:pt x="2371" y="6"/>
                              </a:lnTo>
                              <a:lnTo>
                                <a:pt x="2372" y="4"/>
                              </a:lnTo>
                              <a:lnTo>
                                <a:pt x="2375" y="1"/>
                              </a:lnTo>
                              <a:lnTo>
                                <a:pt x="2376" y="0"/>
                              </a:lnTo>
                              <a:lnTo>
                                <a:pt x="2380" y="0"/>
                              </a:lnTo>
                              <a:lnTo>
                                <a:pt x="2382" y="1"/>
                              </a:lnTo>
                              <a:lnTo>
                                <a:pt x="2385" y="4"/>
                              </a:lnTo>
                              <a:lnTo>
                                <a:pt x="2386" y="6"/>
                              </a:lnTo>
                              <a:lnTo>
                                <a:pt x="2386" y="10"/>
                              </a:lnTo>
                              <a:lnTo>
                                <a:pt x="2385" y="12"/>
                              </a:lnTo>
                              <a:lnTo>
                                <a:pt x="2382" y="14"/>
                              </a:lnTo>
                              <a:lnTo>
                                <a:pt x="2380" y="15"/>
                              </a:lnTo>
                              <a:close/>
                              <a:moveTo>
                                <a:pt x="2411" y="15"/>
                              </a:moveTo>
                              <a:lnTo>
                                <a:pt x="2406" y="15"/>
                              </a:lnTo>
                              <a:lnTo>
                                <a:pt x="2405" y="14"/>
                              </a:lnTo>
                              <a:lnTo>
                                <a:pt x="2402" y="12"/>
                              </a:lnTo>
                              <a:lnTo>
                                <a:pt x="2401" y="10"/>
                              </a:lnTo>
                              <a:lnTo>
                                <a:pt x="2401" y="6"/>
                              </a:lnTo>
                              <a:lnTo>
                                <a:pt x="2402" y="4"/>
                              </a:lnTo>
                              <a:lnTo>
                                <a:pt x="2405" y="1"/>
                              </a:lnTo>
                              <a:lnTo>
                                <a:pt x="2406" y="0"/>
                              </a:lnTo>
                              <a:lnTo>
                                <a:pt x="2411" y="0"/>
                              </a:lnTo>
                              <a:lnTo>
                                <a:pt x="2412" y="1"/>
                              </a:lnTo>
                              <a:lnTo>
                                <a:pt x="2415" y="4"/>
                              </a:lnTo>
                              <a:lnTo>
                                <a:pt x="2416" y="6"/>
                              </a:lnTo>
                              <a:lnTo>
                                <a:pt x="2416" y="10"/>
                              </a:lnTo>
                              <a:lnTo>
                                <a:pt x="2415" y="12"/>
                              </a:lnTo>
                              <a:lnTo>
                                <a:pt x="2412" y="14"/>
                              </a:lnTo>
                              <a:lnTo>
                                <a:pt x="2411" y="15"/>
                              </a:lnTo>
                              <a:close/>
                              <a:moveTo>
                                <a:pt x="2441" y="15"/>
                              </a:moveTo>
                              <a:lnTo>
                                <a:pt x="2436" y="15"/>
                              </a:lnTo>
                              <a:lnTo>
                                <a:pt x="2435" y="14"/>
                              </a:lnTo>
                              <a:lnTo>
                                <a:pt x="2432" y="12"/>
                              </a:lnTo>
                              <a:lnTo>
                                <a:pt x="2431" y="10"/>
                              </a:lnTo>
                              <a:lnTo>
                                <a:pt x="2431" y="6"/>
                              </a:lnTo>
                              <a:lnTo>
                                <a:pt x="2432" y="4"/>
                              </a:lnTo>
                              <a:lnTo>
                                <a:pt x="2435" y="1"/>
                              </a:lnTo>
                              <a:lnTo>
                                <a:pt x="2436" y="0"/>
                              </a:lnTo>
                              <a:lnTo>
                                <a:pt x="2441" y="0"/>
                              </a:lnTo>
                              <a:lnTo>
                                <a:pt x="2442" y="1"/>
                              </a:lnTo>
                              <a:lnTo>
                                <a:pt x="2445" y="4"/>
                              </a:lnTo>
                              <a:lnTo>
                                <a:pt x="2446" y="6"/>
                              </a:lnTo>
                              <a:lnTo>
                                <a:pt x="2446" y="10"/>
                              </a:lnTo>
                              <a:lnTo>
                                <a:pt x="2445" y="12"/>
                              </a:lnTo>
                              <a:lnTo>
                                <a:pt x="2442" y="14"/>
                              </a:lnTo>
                              <a:lnTo>
                                <a:pt x="2441" y="15"/>
                              </a:lnTo>
                              <a:close/>
                              <a:moveTo>
                                <a:pt x="2471" y="15"/>
                              </a:moveTo>
                              <a:lnTo>
                                <a:pt x="2466" y="15"/>
                              </a:lnTo>
                              <a:lnTo>
                                <a:pt x="2465" y="14"/>
                              </a:lnTo>
                              <a:lnTo>
                                <a:pt x="2462" y="12"/>
                              </a:lnTo>
                              <a:lnTo>
                                <a:pt x="2461" y="10"/>
                              </a:lnTo>
                              <a:lnTo>
                                <a:pt x="2461" y="6"/>
                              </a:lnTo>
                              <a:lnTo>
                                <a:pt x="2462" y="4"/>
                              </a:lnTo>
                              <a:lnTo>
                                <a:pt x="2465" y="1"/>
                              </a:lnTo>
                              <a:lnTo>
                                <a:pt x="2466" y="0"/>
                              </a:lnTo>
                              <a:lnTo>
                                <a:pt x="2471" y="0"/>
                              </a:lnTo>
                              <a:lnTo>
                                <a:pt x="2472" y="1"/>
                              </a:lnTo>
                              <a:lnTo>
                                <a:pt x="2475" y="4"/>
                              </a:lnTo>
                              <a:lnTo>
                                <a:pt x="2476" y="6"/>
                              </a:lnTo>
                              <a:lnTo>
                                <a:pt x="2476" y="10"/>
                              </a:lnTo>
                              <a:lnTo>
                                <a:pt x="2475" y="12"/>
                              </a:lnTo>
                              <a:lnTo>
                                <a:pt x="2472" y="14"/>
                              </a:lnTo>
                              <a:lnTo>
                                <a:pt x="2471" y="15"/>
                              </a:lnTo>
                              <a:close/>
                              <a:moveTo>
                                <a:pt x="2501" y="15"/>
                              </a:moveTo>
                              <a:lnTo>
                                <a:pt x="2496" y="15"/>
                              </a:lnTo>
                              <a:lnTo>
                                <a:pt x="2495" y="14"/>
                              </a:lnTo>
                              <a:lnTo>
                                <a:pt x="2492" y="12"/>
                              </a:lnTo>
                              <a:lnTo>
                                <a:pt x="2491" y="10"/>
                              </a:lnTo>
                              <a:lnTo>
                                <a:pt x="2491" y="6"/>
                              </a:lnTo>
                              <a:lnTo>
                                <a:pt x="2492" y="4"/>
                              </a:lnTo>
                              <a:lnTo>
                                <a:pt x="2495" y="1"/>
                              </a:lnTo>
                              <a:lnTo>
                                <a:pt x="2496" y="0"/>
                              </a:lnTo>
                              <a:lnTo>
                                <a:pt x="2501" y="0"/>
                              </a:lnTo>
                              <a:lnTo>
                                <a:pt x="2502" y="1"/>
                              </a:lnTo>
                              <a:lnTo>
                                <a:pt x="2505" y="4"/>
                              </a:lnTo>
                              <a:lnTo>
                                <a:pt x="2506" y="6"/>
                              </a:lnTo>
                              <a:lnTo>
                                <a:pt x="2506" y="10"/>
                              </a:lnTo>
                              <a:lnTo>
                                <a:pt x="2505" y="12"/>
                              </a:lnTo>
                              <a:lnTo>
                                <a:pt x="2502" y="14"/>
                              </a:lnTo>
                              <a:lnTo>
                                <a:pt x="2501" y="15"/>
                              </a:lnTo>
                              <a:close/>
                              <a:moveTo>
                                <a:pt x="2531" y="15"/>
                              </a:moveTo>
                              <a:lnTo>
                                <a:pt x="2526" y="15"/>
                              </a:lnTo>
                              <a:lnTo>
                                <a:pt x="2525" y="14"/>
                              </a:lnTo>
                              <a:lnTo>
                                <a:pt x="2522" y="12"/>
                              </a:lnTo>
                              <a:lnTo>
                                <a:pt x="2521" y="10"/>
                              </a:lnTo>
                              <a:lnTo>
                                <a:pt x="2521" y="6"/>
                              </a:lnTo>
                              <a:lnTo>
                                <a:pt x="2522" y="4"/>
                              </a:lnTo>
                              <a:lnTo>
                                <a:pt x="2525" y="1"/>
                              </a:lnTo>
                              <a:lnTo>
                                <a:pt x="2526" y="0"/>
                              </a:lnTo>
                              <a:lnTo>
                                <a:pt x="2531" y="0"/>
                              </a:lnTo>
                              <a:lnTo>
                                <a:pt x="2532" y="1"/>
                              </a:lnTo>
                              <a:lnTo>
                                <a:pt x="2535" y="4"/>
                              </a:lnTo>
                              <a:lnTo>
                                <a:pt x="2536" y="6"/>
                              </a:lnTo>
                              <a:lnTo>
                                <a:pt x="2536" y="10"/>
                              </a:lnTo>
                              <a:lnTo>
                                <a:pt x="2535" y="12"/>
                              </a:lnTo>
                              <a:lnTo>
                                <a:pt x="2532" y="14"/>
                              </a:lnTo>
                              <a:lnTo>
                                <a:pt x="2531" y="15"/>
                              </a:lnTo>
                              <a:close/>
                              <a:moveTo>
                                <a:pt x="2561" y="15"/>
                              </a:moveTo>
                              <a:lnTo>
                                <a:pt x="2556" y="15"/>
                              </a:lnTo>
                              <a:lnTo>
                                <a:pt x="2555" y="14"/>
                              </a:lnTo>
                              <a:lnTo>
                                <a:pt x="2552" y="12"/>
                              </a:lnTo>
                              <a:lnTo>
                                <a:pt x="2551" y="10"/>
                              </a:lnTo>
                              <a:lnTo>
                                <a:pt x="2551" y="6"/>
                              </a:lnTo>
                              <a:lnTo>
                                <a:pt x="2552" y="4"/>
                              </a:lnTo>
                              <a:lnTo>
                                <a:pt x="2555" y="1"/>
                              </a:lnTo>
                              <a:lnTo>
                                <a:pt x="2556" y="0"/>
                              </a:lnTo>
                              <a:lnTo>
                                <a:pt x="2561" y="0"/>
                              </a:lnTo>
                              <a:lnTo>
                                <a:pt x="2562" y="1"/>
                              </a:lnTo>
                              <a:lnTo>
                                <a:pt x="2565" y="4"/>
                              </a:lnTo>
                              <a:lnTo>
                                <a:pt x="2566" y="6"/>
                              </a:lnTo>
                              <a:lnTo>
                                <a:pt x="2566" y="10"/>
                              </a:lnTo>
                              <a:lnTo>
                                <a:pt x="2565" y="12"/>
                              </a:lnTo>
                              <a:lnTo>
                                <a:pt x="2562" y="14"/>
                              </a:lnTo>
                              <a:lnTo>
                                <a:pt x="2561" y="15"/>
                              </a:lnTo>
                              <a:close/>
                              <a:moveTo>
                                <a:pt x="2591" y="15"/>
                              </a:moveTo>
                              <a:lnTo>
                                <a:pt x="2586" y="15"/>
                              </a:lnTo>
                              <a:lnTo>
                                <a:pt x="2585" y="14"/>
                              </a:lnTo>
                              <a:lnTo>
                                <a:pt x="2582" y="12"/>
                              </a:lnTo>
                              <a:lnTo>
                                <a:pt x="2581" y="10"/>
                              </a:lnTo>
                              <a:lnTo>
                                <a:pt x="2581" y="6"/>
                              </a:lnTo>
                              <a:lnTo>
                                <a:pt x="2582" y="4"/>
                              </a:lnTo>
                              <a:lnTo>
                                <a:pt x="2585" y="1"/>
                              </a:lnTo>
                              <a:lnTo>
                                <a:pt x="2586" y="0"/>
                              </a:lnTo>
                              <a:lnTo>
                                <a:pt x="2591" y="0"/>
                              </a:lnTo>
                              <a:lnTo>
                                <a:pt x="2592" y="1"/>
                              </a:lnTo>
                              <a:lnTo>
                                <a:pt x="2595" y="4"/>
                              </a:lnTo>
                              <a:lnTo>
                                <a:pt x="2596" y="6"/>
                              </a:lnTo>
                              <a:lnTo>
                                <a:pt x="2596" y="10"/>
                              </a:lnTo>
                              <a:lnTo>
                                <a:pt x="2595" y="12"/>
                              </a:lnTo>
                              <a:lnTo>
                                <a:pt x="2592" y="14"/>
                              </a:lnTo>
                              <a:lnTo>
                                <a:pt x="2591" y="15"/>
                              </a:lnTo>
                              <a:close/>
                              <a:moveTo>
                                <a:pt x="2621" y="15"/>
                              </a:moveTo>
                              <a:lnTo>
                                <a:pt x="2616" y="15"/>
                              </a:lnTo>
                              <a:lnTo>
                                <a:pt x="2615" y="14"/>
                              </a:lnTo>
                              <a:lnTo>
                                <a:pt x="2612" y="12"/>
                              </a:lnTo>
                              <a:lnTo>
                                <a:pt x="2611" y="10"/>
                              </a:lnTo>
                              <a:lnTo>
                                <a:pt x="2611" y="6"/>
                              </a:lnTo>
                              <a:lnTo>
                                <a:pt x="2612" y="4"/>
                              </a:lnTo>
                              <a:lnTo>
                                <a:pt x="2615" y="1"/>
                              </a:lnTo>
                              <a:lnTo>
                                <a:pt x="2616" y="0"/>
                              </a:lnTo>
                              <a:lnTo>
                                <a:pt x="2621" y="0"/>
                              </a:lnTo>
                              <a:lnTo>
                                <a:pt x="2622" y="1"/>
                              </a:lnTo>
                              <a:lnTo>
                                <a:pt x="2625" y="4"/>
                              </a:lnTo>
                              <a:lnTo>
                                <a:pt x="2626" y="6"/>
                              </a:lnTo>
                              <a:lnTo>
                                <a:pt x="2626" y="10"/>
                              </a:lnTo>
                              <a:lnTo>
                                <a:pt x="2625" y="12"/>
                              </a:lnTo>
                              <a:lnTo>
                                <a:pt x="2622" y="14"/>
                              </a:lnTo>
                              <a:lnTo>
                                <a:pt x="2621" y="15"/>
                              </a:lnTo>
                              <a:close/>
                              <a:moveTo>
                                <a:pt x="2651" y="15"/>
                              </a:moveTo>
                              <a:lnTo>
                                <a:pt x="2646" y="15"/>
                              </a:lnTo>
                              <a:lnTo>
                                <a:pt x="2645" y="14"/>
                              </a:lnTo>
                              <a:lnTo>
                                <a:pt x="2642" y="12"/>
                              </a:lnTo>
                              <a:lnTo>
                                <a:pt x="2641" y="10"/>
                              </a:lnTo>
                              <a:lnTo>
                                <a:pt x="2641" y="6"/>
                              </a:lnTo>
                              <a:lnTo>
                                <a:pt x="2642" y="4"/>
                              </a:lnTo>
                              <a:lnTo>
                                <a:pt x="2645" y="1"/>
                              </a:lnTo>
                              <a:lnTo>
                                <a:pt x="2646" y="0"/>
                              </a:lnTo>
                              <a:lnTo>
                                <a:pt x="2651" y="0"/>
                              </a:lnTo>
                              <a:lnTo>
                                <a:pt x="2652" y="1"/>
                              </a:lnTo>
                              <a:lnTo>
                                <a:pt x="2655" y="4"/>
                              </a:lnTo>
                              <a:lnTo>
                                <a:pt x="2656" y="6"/>
                              </a:lnTo>
                              <a:lnTo>
                                <a:pt x="2656" y="10"/>
                              </a:lnTo>
                              <a:lnTo>
                                <a:pt x="2655" y="12"/>
                              </a:lnTo>
                              <a:lnTo>
                                <a:pt x="2652" y="14"/>
                              </a:lnTo>
                              <a:lnTo>
                                <a:pt x="2651" y="15"/>
                              </a:lnTo>
                              <a:close/>
                              <a:moveTo>
                                <a:pt x="2681" y="15"/>
                              </a:moveTo>
                              <a:lnTo>
                                <a:pt x="2676" y="15"/>
                              </a:lnTo>
                              <a:lnTo>
                                <a:pt x="2675" y="14"/>
                              </a:lnTo>
                              <a:lnTo>
                                <a:pt x="2672" y="12"/>
                              </a:lnTo>
                              <a:lnTo>
                                <a:pt x="2671" y="10"/>
                              </a:lnTo>
                              <a:lnTo>
                                <a:pt x="2671" y="6"/>
                              </a:lnTo>
                              <a:lnTo>
                                <a:pt x="2672" y="4"/>
                              </a:lnTo>
                              <a:lnTo>
                                <a:pt x="2675" y="1"/>
                              </a:lnTo>
                              <a:lnTo>
                                <a:pt x="2676" y="0"/>
                              </a:lnTo>
                              <a:lnTo>
                                <a:pt x="2681" y="0"/>
                              </a:lnTo>
                              <a:lnTo>
                                <a:pt x="2682" y="1"/>
                              </a:lnTo>
                              <a:lnTo>
                                <a:pt x="2685" y="4"/>
                              </a:lnTo>
                              <a:lnTo>
                                <a:pt x="2686" y="6"/>
                              </a:lnTo>
                              <a:lnTo>
                                <a:pt x="2686" y="10"/>
                              </a:lnTo>
                              <a:lnTo>
                                <a:pt x="2685" y="12"/>
                              </a:lnTo>
                              <a:lnTo>
                                <a:pt x="2682" y="14"/>
                              </a:lnTo>
                              <a:lnTo>
                                <a:pt x="2681" y="15"/>
                              </a:lnTo>
                              <a:close/>
                              <a:moveTo>
                                <a:pt x="2711" y="15"/>
                              </a:moveTo>
                              <a:lnTo>
                                <a:pt x="2707" y="15"/>
                              </a:lnTo>
                              <a:lnTo>
                                <a:pt x="2705" y="14"/>
                              </a:lnTo>
                              <a:lnTo>
                                <a:pt x="2702" y="12"/>
                              </a:lnTo>
                              <a:lnTo>
                                <a:pt x="2701" y="10"/>
                              </a:lnTo>
                              <a:lnTo>
                                <a:pt x="2701" y="6"/>
                              </a:lnTo>
                              <a:lnTo>
                                <a:pt x="2702" y="4"/>
                              </a:lnTo>
                              <a:lnTo>
                                <a:pt x="2705" y="1"/>
                              </a:lnTo>
                              <a:lnTo>
                                <a:pt x="2707" y="0"/>
                              </a:lnTo>
                              <a:lnTo>
                                <a:pt x="2711" y="0"/>
                              </a:lnTo>
                              <a:lnTo>
                                <a:pt x="2712" y="1"/>
                              </a:lnTo>
                              <a:lnTo>
                                <a:pt x="2715" y="4"/>
                              </a:lnTo>
                              <a:lnTo>
                                <a:pt x="2716" y="6"/>
                              </a:lnTo>
                              <a:lnTo>
                                <a:pt x="2716" y="10"/>
                              </a:lnTo>
                              <a:lnTo>
                                <a:pt x="2715" y="12"/>
                              </a:lnTo>
                              <a:lnTo>
                                <a:pt x="2712" y="14"/>
                              </a:lnTo>
                              <a:lnTo>
                                <a:pt x="2711" y="15"/>
                              </a:lnTo>
                              <a:close/>
                              <a:moveTo>
                                <a:pt x="2741" y="15"/>
                              </a:moveTo>
                              <a:lnTo>
                                <a:pt x="2737" y="15"/>
                              </a:lnTo>
                              <a:lnTo>
                                <a:pt x="2735" y="14"/>
                              </a:lnTo>
                              <a:lnTo>
                                <a:pt x="2732" y="12"/>
                              </a:lnTo>
                              <a:lnTo>
                                <a:pt x="2731" y="10"/>
                              </a:lnTo>
                              <a:lnTo>
                                <a:pt x="2731" y="6"/>
                              </a:lnTo>
                              <a:lnTo>
                                <a:pt x="2732" y="4"/>
                              </a:lnTo>
                              <a:lnTo>
                                <a:pt x="2735" y="1"/>
                              </a:lnTo>
                              <a:lnTo>
                                <a:pt x="2737" y="0"/>
                              </a:lnTo>
                              <a:lnTo>
                                <a:pt x="2741" y="0"/>
                              </a:lnTo>
                              <a:lnTo>
                                <a:pt x="2742" y="1"/>
                              </a:lnTo>
                              <a:lnTo>
                                <a:pt x="2745" y="4"/>
                              </a:lnTo>
                              <a:lnTo>
                                <a:pt x="2746" y="6"/>
                              </a:lnTo>
                              <a:lnTo>
                                <a:pt x="2746" y="10"/>
                              </a:lnTo>
                              <a:lnTo>
                                <a:pt x="2745" y="12"/>
                              </a:lnTo>
                              <a:lnTo>
                                <a:pt x="2742" y="14"/>
                              </a:lnTo>
                              <a:lnTo>
                                <a:pt x="2741" y="15"/>
                              </a:lnTo>
                              <a:close/>
                              <a:moveTo>
                                <a:pt x="2771" y="15"/>
                              </a:moveTo>
                              <a:lnTo>
                                <a:pt x="2767" y="15"/>
                              </a:lnTo>
                              <a:lnTo>
                                <a:pt x="2765" y="14"/>
                              </a:lnTo>
                              <a:lnTo>
                                <a:pt x="2762" y="12"/>
                              </a:lnTo>
                              <a:lnTo>
                                <a:pt x="2761" y="10"/>
                              </a:lnTo>
                              <a:lnTo>
                                <a:pt x="2761" y="6"/>
                              </a:lnTo>
                              <a:lnTo>
                                <a:pt x="2762" y="4"/>
                              </a:lnTo>
                              <a:lnTo>
                                <a:pt x="2765" y="1"/>
                              </a:lnTo>
                              <a:lnTo>
                                <a:pt x="2767" y="0"/>
                              </a:lnTo>
                              <a:lnTo>
                                <a:pt x="2771" y="0"/>
                              </a:lnTo>
                              <a:lnTo>
                                <a:pt x="2772" y="1"/>
                              </a:lnTo>
                              <a:lnTo>
                                <a:pt x="2775" y="4"/>
                              </a:lnTo>
                              <a:lnTo>
                                <a:pt x="2776" y="6"/>
                              </a:lnTo>
                              <a:lnTo>
                                <a:pt x="2776" y="10"/>
                              </a:lnTo>
                              <a:lnTo>
                                <a:pt x="2775" y="12"/>
                              </a:lnTo>
                              <a:lnTo>
                                <a:pt x="2772" y="14"/>
                              </a:lnTo>
                              <a:lnTo>
                                <a:pt x="2771" y="15"/>
                              </a:lnTo>
                              <a:close/>
                              <a:moveTo>
                                <a:pt x="2801" y="15"/>
                              </a:moveTo>
                              <a:lnTo>
                                <a:pt x="2797" y="15"/>
                              </a:lnTo>
                              <a:lnTo>
                                <a:pt x="2795" y="14"/>
                              </a:lnTo>
                              <a:lnTo>
                                <a:pt x="2792" y="12"/>
                              </a:lnTo>
                              <a:lnTo>
                                <a:pt x="2791" y="10"/>
                              </a:lnTo>
                              <a:lnTo>
                                <a:pt x="2791" y="6"/>
                              </a:lnTo>
                              <a:lnTo>
                                <a:pt x="2792" y="4"/>
                              </a:lnTo>
                              <a:lnTo>
                                <a:pt x="2795" y="1"/>
                              </a:lnTo>
                              <a:lnTo>
                                <a:pt x="2797" y="0"/>
                              </a:lnTo>
                              <a:lnTo>
                                <a:pt x="2801" y="0"/>
                              </a:lnTo>
                              <a:lnTo>
                                <a:pt x="2802" y="1"/>
                              </a:lnTo>
                              <a:lnTo>
                                <a:pt x="2805" y="4"/>
                              </a:lnTo>
                              <a:lnTo>
                                <a:pt x="2806" y="6"/>
                              </a:lnTo>
                              <a:lnTo>
                                <a:pt x="2806" y="10"/>
                              </a:lnTo>
                              <a:lnTo>
                                <a:pt x="2805" y="12"/>
                              </a:lnTo>
                              <a:lnTo>
                                <a:pt x="2802" y="14"/>
                              </a:lnTo>
                              <a:lnTo>
                                <a:pt x="2801" y="15"/>
                              </a:lnTo>
                              <a:close/>
                              <a:moveTo>
                                <a:pt x="2831" y="15"/>
                              </a:moveTo>
                              <a:lnTo>
                                <a:pt x="2827" y="15"/>
                              </a:lnTo>
                              <a:lnTo>
                                <a:pt x="2825" y="14"/>
                              </a:lnTo>
                              <a:lnTo>
                                <a:pt x="2822" y="12"/>
                              </a:lnTo>
                              <a:lnTo>
                                <a:pt x="2821" y="10"/>
                              </a:lnTo>
                              <a:lnTo>
                                <a:pt x="2821" y="6"/>
                              </a:lnTo>
                              <a:lnTo>
                                <a:pt x="2822" y="4"/>
                              </a:lnTo>
                              <a:lnTo>
                                <a:pt x="2825" y="1"/>
                              </a:lnTo>
                              <a:lnTo>
                                <a:pt x="2827" y="0"/>
                              </a:lnTo>
                              <a:lnTo>
                                <a:pt x="2831" y="0"/>
                              </a:lnTo>
                              <a:lnTo>
                                <a:pt x="2832" y="1"/>
                              </a:lnTo>
                              <a:lnTo>
                                <a:pt x="2835" y="4"/>
                              </a:lnTo>
                              <a:lnTo>
                                <a:pt x="2836" y="6"/>
                              </a:lnTo>
                              <a:lnTo>
                                <a:pt x="2836" y="10"/>
                              </a:lnTo>
                              <a:lnTo>
                                <a:pt x="2835" y="12"/>
                              </a:lnTo>
                              <a:lnTo>
                                <a:pt x="2832" y="14"/>
                              </a:lnTo>
                              <a:lnTo>
                                <a:pt x="2831" y="15"/>
                              </a:lnTo>
                              <a:close/>
                              <a:moveTo>
                                <a:pt x="2861" y="15"/>
                              </a:moveTo>
                              <a:lnTo>
                                <a:pt x="2857" y="15"/>
                              </a:lnTo>
                              <a:lnTo>
                                <a:pt x="2855" y="14"/>
                              </a:lnTo>
                              <a:lnTo>
                                <a:pt x="2852" y="12"/>
                              </a:lnTo>
                              <a:lnTo>
                                <a:pt x="2851" y="10"/>
                              </a:lnTo>
                              <a:lnTo>
                                <a:pt x="2851" y="6"/>
                              </a:lnTo>
                              <a:lnTo>
                                <a:pt x="2852" y="4"/>
                              </a:lnTo>
                              <a:lnTo>
                                <a:pt x="2855" y="1"/>
                              </a:lnTo>
                              <a:lnTo>
                                <a:pt x="2857" y="0"/>
                              </a:lnTo>
                              <a:lnTo>
                                <a:pt x="2861" y="0"/>
                              </a:lnTo>
                              <a:lnTo>
                                <a:pt x="2862" y="1"/>
                              </a:lnTo>
                              <a:lnTo>
                                <a:pt x="2865" y="4"/>
                              </a:lnTo>
                              <a:lnTo>
                                <a:pt x="2866" y="6"/>
                              </a:lnTo>
                              <a:lnTo>
                                <a:pt x="2866" y="10"/>
                              </a:lnTo>
                              <a:lnTo>
                                <a:pt x="2865" y="12"/>
                              </a:lnTo>
                              <a:lnTo>
                                <a:pt x="2862" y="14"/>
                              </a:lnTo>
                              <a:lnTo>
                                <a:pt x="2861" y="15"/>
                              </a:lnTo>
                              <a:close/>
                              <a:moveTo>
                                <a:pt x="2891" y="15"/>
                              </a:moveTo>
                              <a:lnTo>
                                <a:pt x="2887" y="15"/>
                              </a:lnTo>
                              <a:lnTo>
                                <a:pt x="2885" y="14"/>
                              </a:lnTo>
                              <a:lnTo>
                                <a:pt x="2882" y="12"/>
                              </a:lnTo>
                              <a:lnTo>
                                <a:pt x="2881" y="10"/>
                              </a:lnTo>
                              <a:lnTo>
                                <a:pt x="2881" y="6"/>
                              </a:lnTo>
                              <a:lnTo>
                                <a:pt x="2882" y="4"/>
                              </a:lnTo>
                              <a:lnTo>
                                <a:pt x="2885" y="1"/>
                              </a:lnTo>
                              <a:lnTo>
                                <a:pt x="2887" y="0"/>
                              </a:lnTo>
                              <a:lnTo>
                                <a:pt x="2891" y="0"/>
                              </a:lnTo>
                              <a:lnTo>
                                <a:pt x="2893" y="1"/>
                              </a:lnTo>
                              <a:lnTo>
                                <a:pt x="2895" y="4"/>
                              </a:lnTo>
                              <a:lnTo>
                                <a:pt x="2896" y="6"/>
                              </a:lnTo>
                              <a:lnTo>
                                <a:pt x="2896" y="10"/>
                              </a:lnTo>
                              <a:lnTo>
                                <a:pt x="2895" y="12"/>
                              </a:lnTo>
                              <a:lnTo>
                                <a:pt x="2893" y="14"/>
                              </a:lnTo>
                              <a:lnTo>
                                <a:pt x="2891" y="15"/>
                              </a:lnTo>
                              <a:close/>
                              <a:moveTo>
                                <a:pt x="2921" y="15"/>
                              </a:moveTo>
                              <a:lnTo>
                                <a:pt x="2917" y="15"/>
                              </a:lnTo>
                              <a:lnTo>
                                <a:pt x="2915" y="14"/>
                              </a:lnTo>
                              <a:lnTo>
                                <a:pt x="2912" y="12"/>
                              </a:lnTo>
                              <a:lnTo>
                                <a:pt x="2911" y="10"/>
                              </a:lnTo>
                              <a:lnTo>
                                <a:pt x="2911" y="6"/>
                              </a:lnTo>
                              <a:lnTo>
                                <a:pt x="2912" y="4"/>
                              </a:lnTo>
                              <a:lnTo>
                                <a:pt x="2915" y="1"/>
                              </a:lnTo>
                              <a:lnTo>
                                <a:pt x="2917" y="0"/>
                              </a:lnTo>
                              <a:lnTo>
                                <a:pt x="2921" y="0"/>
                              </a:lnTo>
                              <a:lnTo>
                                <a:pt x="2923" y="1"/>
                              </a:lnTo>
                              <a:lnTo>
                                <a:pt x="2925" y="4"/>
                              </a:lnTo>
                              <a:lnTo>
                                <a:pt x="2926" y="6"/>
                              </a:lnTo>
                              <a:lnTo>
                                <a:pt x="2926" y="10"/>
                              </a:lnTo>
                              <a:lnTo>
                                <a:pt x="2925" y="12"/>
                              </a:lnTo>
                              <a:lnTo>
                                <a:pt x="2923" y="14"/>
                              </a:lnTo>
                              <a:lnTo>
                                <a:pt x="2921" y="15"/>
                              </a:lnTo>
                              <a:close/>
                              <a:moveTo>
                                <a:pt x="2951" y="15"/>
                              </a:moveTo>
                              <a:lnTo>
                                <a:pt x="2947" y="15"/>
                              </a:lnTo>
                              <a:lnTo>
                                <a:pt x="2945" y="14"/>
                              </a:lnTo>
                              <a:lnTo>
                                <a:pt x="2942" y="12"/>
                              </a:lnTo>
                              <a:lnTo>
                                <a:pt x="2941" y="10"/>
                              </a:lnTo>
                              <a:lnTo>
                                <a:pt x="2941" y="6"/>
                              </a:lnTo>
                              <a:lnTo>
                                <a:pt x="2942" y="4"/>
                              </a:lnTo>
                              <a:lnTo>
                                <a:pt x="2945" y="1"/>
                              </a:lnTo>
                              <a:lnTo>
                                <a:pt x="2947" y="0"/>
                              </a:lnTo>
                              <a:lnTo>
                                <a:pt x="2951" y="0"/>
                              </a:lnTo>
                              <a:lnTo>
                                <a:pt x="2953" y="1"/>
                              </a:lnTo>
                              <a:lnTo>
                                <a:pt x="2955" y="4"/>
                              </a:lnTo>
                              <a:lnTo>
                                <a:pt x="2956" y="6"/>
                              </a:lnTo>
                              <a:lnTo>
                                <a:pt x="2956" y="10"/>
                              </a:lnTo>
                              <a:lnTo>
                                <a:pt x="2955" y="12"/>
                              </a:lnTo>
                              <a:lnTo>
                                <a:pt x="2953" y="14"/>
                              </a:lnTo>
                              <a:lnTo>
                                <a:pt x="2951" y="15"/>
                              </a:lnTo>
                              <a:close/>
                              <a:moveTo>
                                <a:pt x="2981" y="15"/>
                              </a:moveTo>
                              <a:lnTo>
                                <a:pt x="2977" y="15"/>
                              </a:lnTo>
                              <a:lnTo>
                                <a:pt x="2975" y="14"/>
                              </a:lnTo>
                              <a:lnTo>
                                <a:pt x="2972" y="12"/>
                              </a:lnTo>
                              <a:lnTo>
                                <a:pt x="2971" y="10"/>
                              </a:lnTo>
                              <a:lnTo>
                                <a:pt x="2971" y="6"/>
                              </a:lnTo>
                              <a:lnTo>
                                <a:pt x="2972" y="4"/>
                              </a:lnTo>
                              <a:lnTo>
                                <a:pt x="2975" y="1"/>
                              </a:lnTo>
                              <a:lnTo>
                                <a:pt x="2977" y="0"/>
                              </a:lnTo>
                              <a:lnTo>
                                <a:pt x="2981" y="0"/>
                              </a:lnTo>
                              <a:lnTo>
                                <a:pt x="2983" y="1"/>
                              </a:lnTo>
                              <a:lnTo>
                                <a:pt x="2985" y="4"/>
                              </a:lnTo>
                              <a:lnTo>
                                <a:pt x="2986" y="6"/>
                              </a:lnTo>
                              <a:lnTo>
                                <a:pt x="2986" y="10"/>
                              </a:lnTo>
                              <a:lnTo>
                                <a:pt x="2985" y="12"/>
                              </a:lnTo>
                              <a:lnTo>
                                <a:pt x="2983" y="14"/>
                              </a:lnTo>
                              <a:lnTo>
                                <a:pt x="2981" y="15"/>
                              </a:lnTo>
                              <a:close/>
                              <a:moveTo>
                                <a:pt x="3011" y="15"/>
                              </a:moveTo>
                              <a:lnTo>
                                <a:pt x="3007" y="15"/>
                              </a:lnTo>
                              <a:lnTo>
                                <a:pt x="3005" y="14"/>
                              </a:lnTo>
                              <a:lnTo>
                                <a:pt x="3002" y="12"/>
                              </a:lnTo>
                              <a:lnTo>
                                <a:pt x="3001" y="10"/>
                              </a:lnTo>
                              <a:lnTo>
                                <a:pt x="3001" y="6"/>
                              </a:lnTo>
                              <a:lnTo>
                                <a:pt x="3002" y="4"/>
                              </a:lnTo>
                              <a:lnTo>
                                <a:pt x="3005" y="1"/>
                              </a:lnTo>
                              <a:lnTo>
                                <a:pt x="3007" y="0"/>
                              </a:lnTo>
                              <a:lnTo>
                                <a:pt x="3011" y="0"/>
                              </a:lnTo>
                              <a:lnTo>
                                <a:pt x="3013" y="1"/>
                              </a:lnTo>
                              <a:lnTo>
                                <a:pt x="3016" y="4"/>
                              </a:lnTo>
                              <a:lnTo>
                                <a:pt x="3016" y="6"/>
                              </a:lnTo>
                              <a:lnTo>
                                <a:pt x="3016" y="10"/>
                              </a:lnTo>
                              <a:lnTo>
                                <a:pt x="3016" y="12"/>
                              </a:lnTo>
                              <a:lnTo>
                                <a:pt x="3013" y="14"/>
                              </a:lnTo>
                              <a:lnTo>
                                <a:pt x="3011" y="15"/>
                              </a:lnTo>
                              <a:close/>
                              <a:moveTo>
                                <a:pt x="3041" y="15"/>
                              </a:moveTo>
                              <a:lnTo>
                                <a:pt x="3037" y="15"/>
                              </a:lnTo>
                              <a:lnTo>
                                <a:pt x="3035" y="14"/>
                              </a:lnTo>
                              <a:lnTo>
                                <a:pt x="3032" y="12"/>
                              </a:lnTo>
                              <a:lnTo>
                                <a:pt x="3031" y="10"/>
                              </a:lnTo>
                              <a:lnTo>
                                <a:pt x="3031" y="6"/>
                              </a:lnTo>
                              <a:lnTo>
                                <a:pt x="3032" y="4"/>
                              </a:lnTo>
                              <a:lnTo>
                                <a:pt x="3035" y="1"/>
                              </a:lnTo>
                              <a:lnTo>
                                <a:pt x="3037" y="0"/>
                              </a:lnTo>
                              <a:lnTo>
                                <a:pt x="3041" y="0"/>
                              </a:lnTo>
                              <a:lnTo>
                                <a:pt x="3043" y="1"/>
                              </a:lnTo>
                              <a:lnTo>
                                <a:pt x="3046" y="4"/>
                              </a:lnTo>
                              <a:lnTo>
                                <a:pt x="3046" y="6"/>
                              </a:lnTo>
                              <a:lnTo>
                                <a:pt x="3046" y="10"/>
                              </a:lnTo>
                              <a:lnTo>
                                <a:pt x="3046" y="12"/>
                              </a:lnTo>
                              <a:lnTo>
                                <a:pt x="3043" y="14"/>
                              </a:lnTo>
                              <a:lnTo>
                                <a:pt x="3041" y="15"/>
                              </a:lnTo>
                              <a:close/>
                              <a:moveTo>
                                <a:pt x="3071" y="15"/>
                              </a:moveTo>
                              <a:lnTo>
                                <a:pt x="3067" y="15"/>
                              </a:lnTo>
                              <a:lnTo>
                                <a:pt x="3065" y="14"/>
                              </a:lnTo>
                              <a:lnTo>
                                <a:pt x="3062" y="12"/>
                              </a:lnTo>
                              <a:lnTo>
                                <a:pt x="3061" y="10"/>
                              </a:lnTo>
                              <a:lnTo>
                                <a:pt x="3061" y="6"/>
                              </a:lnTo>
                              <a:lnTo>
                                <a:pt x="3062" y="4"/>
                              </a:lnTo>
                              <a:lnTo>
                                <a:pt x="3065" y="1"/>
                              </a:lnTo>
                              <a:lnTo>
                                <a:pt x="3067" y="0"/>
                              </a:lnTo>
                              <a:lnTo>
                                <a:pt x="3071" y="0"/>
                              </a:lnTo>
                              <a:lnTo>
                                <a:pt x="3073" y="1"/>
                              </a:lnTo>
                              <a:lnTo>
                                <a:pt x="3076" y="4"/>
                              </a:lnTo>
                              <a:lnTo>
                                <a:pt x="3076" y="6"/>
                              </a:lnTo>
                              <a:lnTo>
                                <a:pt x="3076" y="10"/>
                              </a:lnTo>
                              <a:lnTo>
                                <a:pt x="3076" y="12"/>
                              </a:lnTo>
                              <a:lnTo>
                                <a:pt x="3073" y="14"/>
                              </a:lnTo>
                              <a:lnTo>
                                <a:pt x="3071" y="15"/>
                              </a:lnTo>
                              <a:close/>
                              <a:moveTo>
                                <a:pt x="3101" y="15"/>
                              </a:moveTo>
                              <a:lnTo>
                                <a:pt x="3097" y="15"/>
                              </a:lnTo>
                              <a:lnTo>
                                <a:pt x="3095" y="14"/>
                              </a:lnTo>
                              <a:lnTo>
                                <a:pt x="3092" y="12"/>
                              </a:lnTo>
                              <a:lnTo>
                                <a:pt x="3091" y="10"/>
                              </a:lnTo>
                              <a:lnTo>
                                <a:pt x="3091" y="6"/>
                              </a:lnTo>
                              <a:lnTo>
                                <a:pt x="3092" y="4"/>
                              </a:lnTo>
                              <a:lnTo>
                                <a:pt x="3095" y="1"/>
                              </a:lnTo>
                              <a:lnTo>
                                <a:pt x="3097" y="0"/>
                              </a:lnTo>
                              <a:lnTo>
                                <a:pt x="3101" y="0"/>
                              </a:lnTo>
                              <a:lnTo>
                                <a:pt x="3103" y="1"/>
                              </a:lnTo>
                              <a:lnTo>
                                <a:pt x="3106" y="4"/>
                              </a:lnTo>
                              <a:lnTo>
                                <a:pt x="3106" y="6"/>
                              </a:lnTo>
                              <a:lnTo>
                                <a:pt x="3106" y="10"/>
                              </a:lnTo>
                              <a:lnTo>
                                <a:pt x="3106" y="12"/>
                              </a:lnTo>
                              <a:lnTo>
                                <a:pt x="3103" y="14"/>
                              </a:lnTo>
                              <a:lnTo>
                                <a:pt x="3101" y="15"/>
                              </a:lnTo>
                              <a:close/>
                              <a:moveTo>
                                <a:pt x="3131" y="15"/>
                              </a:moveTo>
                              <a:lnTo>
                                <a:pt x="3127" y="15"/>
                              </a:lnTo>
                              <a:lnTo>
                                <a:pt x="3125" y="14"/>
                              </a:lnTo>
                              <a:lnTo>
                                <a:pt x="3122" y="12"/>
                              </a:lnTo>
                              <a:lnTo>
                                <a:pt x="3121" y="10"/>
                              </a:lnTo>
                              <a:lnTo>
                                <a:pt x="3121" y="6"/>
                              </a:lnTo>
                              <a:lnTo>
                                <a:pt x="3122" y="4"/>
                              </a:lnTo>
                              <a:lnTo>
                                <a:pt x="3125" y="1"/>
                              </a:lnTo>
                              <a:lnTo>
                                <a:pt x="3127" y="0"/>
                              </a:lnTo>
                              <a:lnTo>
                                <a:pt x="3131" y="0"/>
                              </a:lnTo>
                              <a:lnTo>
                                <a:pt x="3133" y="1"/>
                              </a:lnTo>
                              <a:lnTo>
                                <a:pt x="3136" y="4"/>
                              </a:lnTo>
                              <a:lnTo>
                                <a:pt x="3136" y="6"/>
                              </a:lnTo>
                              <a:lnTo>
                                <a:pt x="3136" y="10"/>
                              </a:lnTo>
                              <a:lnTo>
                                <a:pt x="3136" y="12"/>
                              </a:lnTo>
                              <a:lnTo>
                                <a:pt x="3133" y="14"/>
                              </a:lnTo>
                              <a:lnTo>
                                <a:pt x="3131" y="15"/>
                              </a:lnTo>
                              <a:close/>
                              <a:moveTo>
                                <a:pt x="3161" y="15"/>
                              </a:moveTo>
                              <a:lnTo>
                                <a:pt x="3157" y="15"/>
                              </a:lnTo>
                              <a:lnTo>
                                <a:pt x="3155" y="14"/>
                              </a:lnTo>
                              <a:lnTo>
                                <a:pt x="3152" y="12"/>
                              </a:lnTo>
                              <a:lnTo>
                                <a:pt x="3151" y="10"/>
                              </a:lnTo>
                              <a:lnTo>
                                <a:pt x="3151" y="6"/>
                              </a:lnTo>
                              <a:lnTo>
                                <a:pt x="3152" y="4"/>
                              </a:lnTo>
                              <a:lnTo>
                                <a:pt x="3155" y="1"/>
                              </a:lnTo>
                              <a:lnTo>
                                <a:pt x="3157" y="0"/>
                              </a:lnTo>
                              <a:lnTo>
                                <a:pt x="3161" y="0"/>
                              </a:lnTo>
                              <a:lnTo>
                                <a:pt x="3163" y="1"/>
                              </a:lnTo>
                              <a:lnTo>
                                <a:pt x="3166" y="4"/>
                              </a:lnTo>
                              <a:lnTo>
                                <a:pt x="3166" y="6"/>
                              </a:lnTo>
                              <a:lnTo>
                                <a:pt x="3166" y="10"/>
                              </a:lnTo>
                              <a:lnTo>
                                <a:pt x="3166" y="12"/>
                              </a:lnTo>
                              <a:lnTo>
                                <a:pt x="3163" y="14"/>
                              </a:lnTo>
                              <a:lnTo>
                                <a:pt x="3161" y="15"/>
                              </a:lnTo>
                              <a:close/>
                              <a:moveTo>
                                <a:pt x="3191" y="15"/>
                              </a:moveTo>
                              <a:lnTo>
                                <a:pt x="3187" y="15"/>
                              </a:lnTo>
                              <a:lnTo>
                                <a:pt x="3185" y="14"/>
                              </a:lnTo>
                              <a:lnTo>
                                <a:pt x="3182" y="12"/>
                              </a:lnTo>
                              <a:lnTo>
                                <a:pt x="3181" y="10"/>
                              </a:lnTo>
                              <a:lnTo>
                                <a:pt x="3181" y="6"/>
                              </a:lnTo>
                              <a:lnTo>
                                <a:pt x="3182" y="4"/>
                              </a:lnTo>
                              <a:lnTo>
                                <a:pt x="3185" y="1"/>
                              </a:lnTo>
                              <a:lnTo>
                                <a:pt x="3187" y="0"/>
                              </a:lnTo>
                              <a:lnTo>
                                <a:pt x="3191" y="0"/>
                              </a:lnTo>
                              <a:lnTo>
                                <a:pt x="3193" y="1"/>
                              </a:lnTo>
                              <a:lnTo>
                                <a:pt x="3196" y="4"/>
                              </a:lnTo>
                              <a:lnTo>
                                <a:pt x="3196" y="6"/>
                              </a:lnTo>
                              <a:lnTo>
                                <a:pt x="3196" y="10"/>
                              </a:lnTo>
                              <a:lnTo>
                                <a:pt x="3196" y="12"/>
                              </a:lnTo>
                              <a:lnTo>
                                <a:pt x="3193" y="14"/>
                              </a:lnTo>
                              <a:lnTo>
                                <a:pt x="3191" y="15"/>
                              </a:lnTo>
                              <a:close/>
                              <a:moveTo>
                                <a:pt x="3221" y="15"/>
                              </a:moveTo>
                              <a:lnTo>
                                <a:pt x="3217" y="15"/>
                              </a:lnTo>
                              <a:lnTo>
                                <a:pt x="3215" y="14"/>
                              </a:lnTo>
                              <a:lnTo>
                                <a:pt x="3212" y="12"/>
                              </a:lnTo>
                              <a:lnTo>
                                <a:pt x="3211" y="10"/>
                              </a:lnTo>
                              <a:lnTo>
                                <a:pt x="3211" y="6"/>
                              </a:lnTo>
                              <a:lnTo>
                                <a:pt x="3212" y="4"/>
                              </a:lnTo>
                              <a:lnTo>
                                <a:pt x="3215" y="1"/>
                              </a:lnTo>
                              <a:lnTo>
                                <a:pt x="3217" y="0"/>
                              </a:lnTo>
                              <a:lnTo>
                                <a:pt x="3221" y="0"/>
                              </a:lnTo>
                              <a:lnTo>
                                <a:pt x="3223" y="1"/>
                              </a:lnTo>
                              <a:lnTo>
                                <a:pt x="3226" y="4"/>
                              </a:lnTo>
                              <a:lnTo>
                                <a:pt x="3226" y="6"/>
                              </a:lnTo>
                              <a:lnTo>
                                <a:pt x="3226" y="10"/>
                              </a:lnTo>
                              <a:lnTo>
                                <a:pt x="3226" y="12"/>
                              </a:lnTo>
                              <a:lnTo>
                                <a:pt x="3223" y="14"/>
                              </a:lnTo>
                              <a:lnTo>
                                <a:pt x="3221" y="15"/>
                              </a:lnTo>
                              <a:close/>
                              <a:moveTo>
                                <a:pt x="3251" y="15"/>
                              </a:moveTo>
                              <a:lnTo>
                                <a:pt x="3247" y="15"/>
                              </a:lnTo>
                              <a:lnTo>
                                <a:pt x="3245" y="14"/>
                              </a:lnTo>
                              <a:lnTo>
                                <a:pt x="3242" y="12"/>
                              </a:lnTo>
                              <a:lnTo>
                                <a:pt x="3241" y="10"/>
                              </a:lnTo>
                              <a:lnTo>
                                <a:pt x="3241" y="6"/>
                              </a:lnTo>
                              <a:lnTo>
                                <a:pt x="3242" y="4"/>
                              </a:lnTo>
                              <a:lnTo>
                                <a:pt x="3245" y="1"/>
                              </a:lnTo>
                              <a:lnTo>
                                <a:pt x="3247" y="0"/>
                              </a:lnTo>
                              <a:lnTo>
                                <a:pt x="3251" y="0"/>
                              </a:lnTo>
                              <a:lnTo>
                                <a:pt x="3253" y="1"/>
                              </a:lnTo>
                              <a:lnTo>
                                <a:pt x="3256" y="4"/>
                              </a:lnTo>
                              <a:lnTo>
                                <a:pt x="3256" y="6"/>
                              </a:lnTo>
                              <a:lnTo>
                                <a:pt x="3256" y="10"/>
                              </a:lnTo>
                              <a:lnTo>
                                <a:pt x="3256" y="12"/>
                              </a:lnTo>
                              <a:lnTo>
                                <a:pt x="3253" y="14"/>
                              </a:lnTo>
                              <a:lnTo>
                                <a:pt x="3251" y="15"/>
                              </a:lnTo>
                              <a:close/>
                              <a:moveTo>
                                <a:pt x="3281" y="15"/>
                              </a:moveTo>
                              <a:lnTo>
                                <a:pt x="3277" y="15"/>
                              </a:lnTo>
                              <a:lnTo>
                                <a:pt x="3275" y="14"/>
                              </a:lnTo>
                              <a:lnTo>
                                <a:pt x="3272" y="12"/>
                              </a:lnTo>
                              <a:lnTo>
                                <a:pt x="3271" y="10"/>
                              </a:lnTo>
                              <a:lnTo>
                                <a:pt x="3271" y="6"/>
                              </a:lnTo>
                              <a:lnTo>
                                <a:pt x="3272" y="4"/>
                              </a:lnTo>
                              <a:lnTo>
                                <a:pt x="3275" y="1"/>
                              </a:lnTo>
                              <a:lnTo>
                                <a:pt x="3277" y="0"/>
                              </a:lnTo>
                              <a:lnTo>
                                <a:pt x="3281" y="0"/>
                              </a:lnTo>
                              <a:lnTo>
                                <a:pt x="3283" y="1"/>
                              </a:lnTo>
                              <a:lnTo>
                                <a:pt x="3286" y="4"/>
                              </a:lnTo>
                              <a:lnTo>
                                <a:pt x="3286" y="6"/>
                              </a:lnTo>
                              <a:lnTo>
                                <a:pt x="3286" y="10"/>
                              </a:lnTo>
                              <a:lnTo>
                                <a:pt x="3286" y="12"/>
                              </a:lnTo>
                              <a:lnTo>
                                <a:pt x="3283" y="14"/>
                              </a:lnTo>
                              <a:lnTo>
                                <a:pt x="3281" y="15"/>
                              </a:lnTo>
                              <a:close/>
                              <a:moveTo>
                                <a:pt x="3311" y="15"/>
                              </a:moveTo>
                              <a:lnTo>
                                <a:pt x="3307" y="15"/>
                              </a:lnTo>
                              <a:lnTo>
                                <a:pt x="3305" y="14"/>
                              </a:lnTo>
                              <a:lnTo>
                                <a:pt x="3302" y="12"/>
                              </a:lnTo>
                              <a:lnTo>
                                <a:pt x="3301" y="10"/>
                              </a:lnTo>
                              <a:lnTo>
                                <a:pt x="3301" y="6"/>
                              </a:lnTo>
                              <a:lnTo>
                                <a:pt x="3302" y="4"/>
                              </a:lnTo>
                              <a:lnTo>
                                <a:pt x="3305" y="1"/>
                              </a:lnTo>
                              <a:lnTo>
                                <a:pt x="3307" y="0"/>
                              </a:lnTo>
                              <a:lnTo>
                                <a:pt x="3311" y="0"/>
                              </a:lnTo>
                              <a:lnTo>
                                <a:pt x="3313" y="1"/>
                              </a:lnTo>
                              <a:lnTo>
                                <a:pt x="3316" y="4"/>
                              </a:lnTo>
                              <a:lnTo>
                                <a:pt x="3316" y="6"/>
                              </a:lnTo>
                              <a:lnTo>
                                <a:pt x="3316" y="10"/>
                              </a:lnTo>
                              <a:lnTo>
                                <a:pt x="3316" y="12"/>
                              </a:lnTo>
                              <a:lnTo>
                                <a:pt x="3313" y="14"/>
                              </a:lnTo>
                              <a:lnTo>
                                <a:pt x="3311" y="15"/>
                              </a:lnTo>
                              <a:close/>
                              <a:moveTo>
                                <a:pt x="3341" y="15"/>
                              </a:moveTo>
                              <a:lnTo>
                                <a:pt x="3337" y="15"/>
                              </a:lnTo>
                              <a:lnTo>
                                <a:pt x="3335" y="14"/>
                              </a:lnTo>
                              <a:lnTo>
                                <a:pt x="3332" y="12"/>
                              </a:lnTo>
                              <a:lnTo>
                                <a:pt x="3331" y="10"/>
                              </a:lnTo>
                              <a:lnTo>
                                <a:pt x="3331" y="6"/>
                              </a:lnTo>
                              <a:lnTo>
                                <a:pt x="3332" y="4"/>
                              </a:lnTo>
                              <a:lnTo>
                                <a:pt x="3335" y="1"/>
                              </a:lnTo>
                              <a:lnTo>
                                <a:pt x="3337" y="0"/>
                              </a:lnTo>
                              <a:lnTo>
                                <a:pt x="3341" y="0"/>
                              </a:lnTo>
                              <a:lnTo>
                                <a:pt x="3343" y="1"/>
                              </a:lnTo>
                              <a:lnTo>
                                <a:pt x="3346" y="4"/>
                              </a:lnTo>
                              <a:lnTo>
                                <a:pt x="3346" y="6"/>
                              </a:lnTo>
                              <a:lnTo>
                                <a:pt x="3346" y="10"/>
                              </a:lnTo>
                              <a:lnTo>
                                <a:pt x="3346" y="12"/>
                              </a:lnTo>
                              <a:lnTo>
                                <a:pt x="3343" y="14"/>
                              </a:lnTo>
                              <a:lnTo>
                                <a:pt x="3341" y="15"/>
                              </a:lnTo>
                              <a:close/>
                              <a:moveTo>
                                <a:pt x="3371" y="15"/>
                              </a:moveTo>
                              <a:lnTo>
                                <a:pt x="3367" y="15"/>
                              </a:lnTo>
                              <a:lnTo>
                                <a:pt x="3365" y="14"/>
                              </a:lnTo>
                              <a:lnTo>
                                <a:pt x="3362" y="12"/>
                              </a:lnTo>
                              <a:lnTo>
                                <a:pt x="3361" y="10"/>
                              </a:lnTo>
                              <a:lnTo>
                                <a:pt x="3361" y="6"/>
                              </a:lnTo>
                              <a:lnTo>
                                <a:pt x="3362" y="4"/>
                              </a:lnTo>
                              <a:lnTo>
                                <a:pt x="3365" y="1"/>
                              </a:lnTo>
                              <a:lnTo>
                                <a:pt x="3367" y="0"/>
                              </a:lnTo>
                              <a:lnTo>
                                <a:pt x="3371" y="0"/>
                              </a:lnTo>
                              <a:lnTo>
                                <a:pt x="3373" y="1"/>
                              </a:lnTo>
                              <a:lnTo>
                                <a:pt x="3376" y="4"/>
                              </a:lnTo>
                              <a:lnTo>
                                <a:pt x="3376" y="6"/>
                              </a:lnTo>
                              <a:lnTo>
                                <a:pt x="3376" y="10"/>
                              </a:lnTo>
                              <a:lnTo>
                                <a:pt x="3376" y="12"/>
                              </a:lnTo>
                              <a:lnTo>
                                <a:pt x="3373" y="14"/>
                              </a:lnTo>
                              <a:lnTo>
                                <a:pt x="3371" y="15"/>
                              </a:lnTo>
                              <a:close/>
                              <a:moveTo>
                                <a:pt x="3401" y="15"/>
                              </a:moveTo>
                              <a:lnTo>
                                <a:pt x="3397" y="15"/>
                              </a:lnTo>
                              <a:lnTo>
                                <a:pt x="3395" y="14"/>
                              </a:lnTo>
                              <a:lnTo>
                                <a:pt x="3392" y="12"/>
                              </a:lnTo>
                              <a:lnTo>
                                <a:pt x="3391" y="10"/>
                              </a:lnTo>
                              <a:lnTo>
                                <a:pt x="3391" y="6"/>
                              </a:lnTo>
                              <a:lnTo>
                                <a:pt x="3392" y="4"/>
                              </a:lnTo>
                              <a:lnTo>
                                <a:pt x="3395" y="1"/>
                              </a:lnTo>
                              <a:lnTo>
                                <a:pt x="3397" y="0"/>
                              </a:lnTo>
                              <a:lnTo>
                                <a:pt x="3401" y="0"/>
                              </a:lnTo>
                              <a:lnTo>
                                <a:pt x="3403" y="1"/>
                              </a:lnTo>
                              <a:lnTo>
                                <a:pt x="3406" y="4"/>
                              </a:lnTo>
                              <a:lnTo>
                                <a:pt x="3406" y="6"/>
                              </a:lnTo>
                              <a:lnTo>
                                <a:pt x="3406" y="10"/>
                              </a:lnTo>
                              <a:lnTo>
                                <a:pt x="3406" y="12"/>
                              </a:lnTo>
                              <a:lnTo>
                                <a:pt x="3403" y="14"/>
                              </a:lnTo>
                              <a:lnTo>
                                <a:pt x="3401" y="15"/>
                              </a:lnTo>
                              <a:close/>
                              <a:moveTo>
                                <a:pt x="3431" y="15"/>
                              </a:moveTo>
                              <a:lnTo>
                                <a:pt x="3427" y="15"/>
                              </a:lnTo>
                              <a:lnTo>
                                <a:pt x="3425" y="14"/>
                              </a:lnTo>
                              <a:lnTo>
                                <a:pt x="3422" y="12"/>
                              </a:lnTo>
                              <a:lnTo>
                                <a:pt x="3421" y="10"/>
                              </a:lnTo>
                              <a:lnTo>
                                <a:pt x="3421" y="6"/>
                              </a:lnTo>
                              <a:lnTo>
                                <a:pt x="3422" y="4"/>
                              </a:lnTo>
                              <a:lnTo>
                                <a:pt x="3425" y="1"/>
                              </a:lnTo>
                              <a:lnTo>
                                <a:pt x="3427" y="0"/>
                              </a:lnTo>
                              <a:lnTo>
                                <a:pt x="3431" y="0"/>
                              </a:lnTo>
                              <a:lnTo>
                                <a:pt x="3433" y="1"/>
                              </a:lnTo>
                              <a:lnTo>
                                <a:pt x="3436" y="4"/>
                              </a:lnTo>
                              <a:lnTo>
                                <a:pt x="3436" y="6"/>
                              </a:lnTo>
                              <a:lnTo>
                                <a:pt x="3436" y="10"/>
                              </a:lnTo>
                              <a:lnTo>
                                <a:pt x="3436" y="12"/>
                              </a:lnTo>
                              <a:lnTo>
                                <a:pt x="3433" y="14"/>
                              </a:lnTo>
                              <a:lnTo>
                                <a:pt x="3431" y="15"/>
                              </a:lnTo>
                              <a:close/>
                              <a:moveTo>
                                <a:pt x="3461" y="15"/>
                              </a:moveTo>
                              <a:lnTo>
                                <a:pt x="3457" y="15"/>
                              </a:lnTo>
                              <a:lnTo>
                                <a:pt x="3455" y="14"/>
                              </a:lnTo>
                              <a:lnTo>
                                <a:pt x="3452" y="12"/>
                              </a:lnTo>
                              <a:lnTo>
                                <a:pt x="3451" y="10"/>
                              </a:lnTo>
                              <a:lnTo>
                                <a:pt x="3451" y="6"/>
                              </a:lnTo>
                              <a:lnTo>
                                <a:pt x="3452" y="4"/>
                              </a:lnTo>
                              <a:lnTo>
                                <a:pt x="3455" y="1"/>
                              </a:lnTo>
                              <a:lnTo>
                                <a:pt x="3457" y="0"/>
                              </a:lnTo>
                              <a:lnTo>
                                <a:pt x="3461" y="0"/>
                              </a:lnTo>
                              <a:lnTo>
                                <a:pt x="3463" y="1"/>
                              </a:lnTo>
                              <a:lnTo>
                                <a:pt x="3466" y="4"/>
                              </a:lnTo>
                              <a:lnTo>
                                <a:pt x="3466" y="6"/>
                              </a:lnTo>
                              <a:lnTo>
                                <a:pt x="3466" y="10"/>
                              </a:lnTo>
                              <a:lnTo>
                                <a:pt x="3466" y="12"/>
                              </a:lnTo>
                              <a:lnTo>
                                <a:pt x="3463" y="14"/>
                              </a:lnTo>
                              <a:lnTo>
                                <a:pt x="3461" y="15"/>
                              </a:lnTo>
                              <a:close/>
                              <a:moveTo>
                                <a:pt x="3491" y="15"/>
                              </a:moveTo>
                              <a:lnTo>
                                <a:pt x="3487" y="15"/>
                              </a:lnTo>
                              <a:lnTo>
                                <a:pt x="3485" y="14"/>
                              </a:lnTo>
                              <a:lnTo>
                                <a:pt x="3482" y="12"/>
                              </a:lnTo>
                              <a:lnTo>
                                <a:pt x="3481" y="10"/>
                              </a:lnTo>
                              <a:lnTo>
                                <a:pt x="3481" y="6"/>
                              </a:lnTo>
                              <a:lnTo>
                                <a:pt x="3482" y="4"/>
                              </a:lnTo>
                              <a:lnTo>
                                <a:pt x="3485" y="1"/>
                              </a:lnTo>
                              <a:lnTo>
                                <a:pt x="3487" y="0"/>
                              </a:lnTo>
                              <a:lnTo>
                                <a:pt x="3491" y="0"/>
                              </a:lnTo>
                              <a:lnTo>
                                <a:pt x="3493" y="1"/>
                              </a:lnTo>
                              <a:lnTo>
                                <a:pt x="3496" y="4"/>
                              </a:lnTo>
                              <a:lnTo>
                                <a:pt x="3496" y="6"/>
                              </a:lnTo>
                              <a:lnTo>
                                <a:pt x="3496" y="10"/>
                              </a:lnTo>
                              <a:lnTo>
                                <a:pt x="3496" y="12"/>
                              </a:lnTo>
                              <a:lnTo>
                                <a:pt x="3493" y="14"/>
                              </a:lnTo>
                              <a:lnTo>
                                <a:pt x="3491" y="15"/>
                              </a:lnTo>
                              <a:close/>
                              <a:moveTo>
                                <a:pt x="3521" y="15"/>
                              </a:moveTo>
                              <a:lnTo>
                                <a:pt x="3517" y="15"/>
                              </a:lnTo>
                              <a:lnTo>
                                <a:pt x="3515" y="14"/>
                              </a:lnTo>
                              <a:lnTo>
                                <a:pt x="3512" y="12"/>
                              </a:lnTo>
                              <a:lnTo>
                                <a:pt x="3511" y="10"/>
                              </a:lnTo>
                              <a:lnTo>
                                <a:pt x="3511" y="6"/>
                              </a:lnTo>
                              <a:lnTo>
                                <a:pt x="3512" y="4"/>
                              </a:lnTo>
                              <a:lnTo>
                                <a:pt x="3515" y="1"/>
                              </a:lnTo>
                              <a:lnTo>
                                <a:pt x="3517" y="0"/>
                              </a:lnTo>
                              <a:lnTo>
                                <a:pt x="3521" y="0"/>
                              </a:lnTo>
                              <a:lnTo>
                                <a:pt x="3523" y="1"/>
                              </a:lnTo>
                              <a:lnTo>
                                <a:pt x="3526" y="4"/>
                              </a:lnTo>
                              <a:lnTo>
                                <a:pt x="3526" y="6"/>
                              </a:lnTo>
                              <a:lnTo>
                                <a:pt x="3526" y="10"/>
                              </a:lnTo>
                              <a:lnTo>
                                <a:pt x="3526" y="12"/>
                              </a:lnTo>
                              <a:lnTo>
                                <a:pt x="3523" y="14"/>
                              </a:lnTo>
                              <a:lnTo>
                                <a:pt x="3521" y="15"/>
                              </a:lnTo>
                              <a:close/>
                              <a:moveTo>
                                <a:pt x="3551" y="15"/>
                              </a:moveTo>
                              <a:lnTo>
                                <a:pt x="3547" y="15"/>
                              </a:lnTo>
                              <a:lnTo>
                                <a:pt x="3545" y="14"/>
                              </a:lnTo>
                              <a:lnTo>
                                <a:pt x="3542" y="12"/>
                              </a:lnTo>
                              <a:lnTo>
                                <a:pt x="3541" y="10"/>
                              </a:lnTo>
                              <a:lnTo>
                                <a:pt x="3541" y="6"/>
                              </a:lnTo>
                              <a:lnTo>
                                <a:pt x="3542" y="4"/>
                              </a:lnTo>
                              <a:lnTo>
                                <a:pt x="3545" y="1"/>
                              </a:lnTo>
                              <a:lnTo>
                                <a:pt x="3547" y="0"/>
                              </a:lnTo>
                              <a:lnTo>
                                <a:pt x="3551" y="0"/>
                              </a:lnTo>
                              <a:lnTo>
                                <a:pt x="3553" y="1"/>
                              </a:lnTo>
                              <a:lnTo>
                                <a:pt x="3556" y="4"/>
                              </a:lnTo>
                              <a:lnTo>
                                <a:pt x="3557" y="6"/>
                              </a:lnTo>
                              <a:lnTo>
                                <a:pt x="3557" y="10"/>
                              </a:lnTo>
                              <a:lnTo>
                                <a:pt x="3556" y="12"/>
                              </a:lnTo>
                              <a:lnTo>
                                <a:pt x="3553" y="14"/>
                              </a:lnTo>
                              <a:lnTo>
                                <a:pt x="3551" y="15"/>
                              </a:lnTo>
                              <a:close/>
                              <a:moveTo>
                                <a:pt x="3581" y="15"/>
                              </a:moveTo>
                              <a:lnTo>
                                <a:pt x="3577" y="15"/>
                              </a:lnTo>
                              <a:lnTo>
                                <a:pt x="3575" y="14"/>
                              </a:lnTo>
                              <a:lnTo>
                                <a:pt x="3572" y="12"/>
                              </a:lnTo>
                              <a:lnTo>
                                <a:pt x="3572" y="10"/>
                              </a:lnTo>
                              <a:lnTo>
                                <a:pt x="3572" y="6"/>
                              </a:lnTo>
                              <a:lnTo>
                                <a:pt x="3572" y="4"/>
                              </a:lnTo>
                              <a:lnTo>
                                <a:pt x="3575" y="1"/>
                              </a:lnTo>
                              <a:lnTo>
                                <a:pt x="3577" y="0"/>
                              </a:lnTo>
                              <a:lnTo>
                                <a:pt x="3581" y="0"/>
                              </a:lnTo>
                              <a:lnTo>
                                <a:pt x="3583" y="1"/>
                              </a:lnTo>
                              <a:lnTo>
                                <a:pt x="3586" y="4"/>
                              </a:lnTo>
                              <a:lnTo>
                                <a:pt x="3587" y="6"/>
                              </a:lnTo>
                              <a:lnTo>
                                <a:pt x="3587" y="10"/>
                              </a:lnTo>
                              <a:lnTo>
                                <a:pt x="3586" y="12"/>
                              </a:lnTo>
                              <a:lnTo>
                                <a:pt x="3583" y="14"/>
                              </a:lnTo>
                              <a:lnTo>
                                <a:pt x="3581" y="15"/>
                              </a:lnTo>
                              <a:close/>
                              <a:moveTo>
                                <a:pt x="3611" y="15"/>
                              </a:moveTo>
                              <a:lnTo>
                                <a:pt x="3607" y="15"/>
                              </a:lnTo>
                              <a:lnTo>
                                <a:pt x="3605" y="14"/>
                              </a:lnTo>
                              <a:lnTo>
                                <a:pt x="3602" y="12"/>
                              </a:lnTo>
                              <a:lnTo>
                                <a:pt x="3602" y="10"/>
                              </a:lnTo>
                              <a:lnTo>
                                <a:pt x="3602" y="6"/>
                              </a:lnTo>
                              <a:lnTo>
                                <a:pt x="3602" y="4"/>
                              </a:lnTo>
                              <a:lnTo>
                                <a:pt x="3605" y="1"/>
                              </a:lnTo>
                              <a:lnTo>
                                <a:pt x="3607" y="0"/>
                              </a:lnTo>
                              <a:lnTo>
                                <a:pt x="3611" y="0"/>
                              </a:lnTo>
                              <a:lnTo>
                                <a:pt x="3613" y="1"/>
                              </a:lnTo>
                              <a:lnTo>
                                <a:pt x="3616" y="4"/>
                              </a:lnTo>
                              <a:lnTo>
                                <a:pt x="3617" y="6"/>
                              </a:lnTo>
                              <a:lnTo>
                                <a:pt x="3617" y="10"/>
                              </a:lnTo>
                              <a:lnTo>
                                <a:pt x="3616" y="12"/>
                              </a:lnTo>
                              <a:lnTo>
                                <a:pt x="3613" y="14"/>
                              </a:lnTo>
                              <a:lnTo>
                                <a:pt x="3611" y="15"/>
                              </a:lnTo>
                              <a:close/>
                              <a:moveTo>
                                <a:pt x="3641" y="15"/>
                              </a:moveTo>
                              <a:lnTo>
                                <a:pt x="3637" y="15"/>
                              </a:lnTo>
                              <a:lnTo>
                                <a:pt x="3635" y="14"/>
                              </a:lnTo>
                              <a:lnTo>
                                <a:pt x="3632" y="12"/>
                              </a:lnTo>
                              <a:lnTo>
                                <a:pt x="3632" y="10"/>
                              </a:lnTo>
                              <a:lnTo>
                                <a:pt x="3632" y="6"/>
                              </a:lnTo>
                              <a:lnTo>
                                <a:pt x="3632" y="4"/>
                              </a:lnTo>
                              <a:lnTo>
                                <a:pt x="3635" y="1"/>
                              </a:lnTo>
                              <a:lnTo>
                                <a:pt x="3637" y="0"/>
                              </a:lnTo>
                              <a:lnTo>
                                <a:pt x="3641" y="0"/>
                              </a:lnTo>
                              <a:lnTo>
                                <a:pt x="3643" y="1"/>
                              </a:lnTo>
                              <a:lnTo>
                                <a:pt x="3646" y="4"/>
                              </a:lnTo>
                              <a:lnTo>
                                <a:pt x="3647" y="6"/>
                              </a:lnTo>
                              <a:lnTo>
                                <a:pt x="3647" y="10"/>
                              </a:lnTo>
                              <a:lnTo>
                                <a:pt x="3646" y="12"/>
                              </a:lnTo>
                              <a:lnTo>
                                <a:pt x="3643" y="14"/>
                              </a:lnTo>
                              <a:lnTo>
                                <a:pt x="3641" y="15"/>
                              </a:lnTo>
                              <a:close/>
                              <a:moveTo>
                                <a:pt x="3671" y="15"/>
                              </a:moveTo>
                              <a:lnTo>
                                <a:pt x="3667" y="15"/>
                              </a:lnTo>
                              <a:lnTo>
                                <a:pt x="3665" y="14"/>
                              </a:lnTo>
                              <a:lnTo>
                                <a:pt x="3662" y="12"/>
                              </a:lnTo>
                              <a:lnTo>
                                <a:pt x="3662" y="10"/>
                              </a:lnTo>
                              <a:lnTo>
                                <a:pt x="3662" y="6"/>
                              </a:lnTo>
                              <a:lnTo>
                                <a:pt x="3662" y="4"/>
                              </a:lnTo>
                              <a:lnTo>
                                <a:pt x="3665" y="1"/>
                              </a:lnTo>
                              <a:lnTo>
                                <a:pt x="3667" y="0"/>
                              </a:lnTo>
                              <a:lnTo>
                                <a:pt x="3671" y="0"/>
                              </a:lnTo>
                              <a:lnTo>
                                <a:pt x="3673" y="1"/>
                              </a:lnTo>
                              <a:lnTo>
                                <a:pt x="3676" y="4"/>
                              </a:lnTo>
                              <a:lnTo>
                                <a:pt x="3677" y="6"/>
                              </a:lnTo>
                              <a:lnTo>
                                <a:pt x="3677" y="10"/>
                              </a:lnTo>
                              <a:lnTo>
                                <a:pt x="3676" y="12"/>
                              </a:lnTo>
                              <a:lnTo>
                                <a:pt x="3673" y="14"/>
                              </a:lnTo>
                              <a:lnTo>
                                <a:pt x="3671" y="15"/>
                              </a:lnTo>
                              <a:close/>
                              <a:moveTo>
                                <a:pt x="3701" y="15"/>
                              </a:moveTo>
                              <a:lnTo>
                                <a:pt x="3697" y="15"/>
                              </a:lnTo>
                              <a:lnTo>
                                <a:pt x="3695" y="14"/>
                              </a:lnTo>
                              <a:lnTo>
                                <a:pt x="3692" y="12"/>
                              </a:lnTo>
                              <a:lnTo>
                                <a:pt x="3692" y="10"/>
                              </a:lnTo>
                              <a:lnTo>
                                <a:pt x="3692" y="6"/>
                              </a:lnTo>
                              <a:lnTo>
                                <a:pt x="3692" y="4"/>
                              </a:lnTo>
                              <a:lnTo>
                                <a:pt x="3695" y="1"/>
                              </a:lnTo>
                              <a:lnTo>
                                <a:pt x="3697" y="0"/>
                              </a:lnTo>
                              <a:lnTo>
                                <a:pt x="3701" y="0"/>
                              </a:lnTo>
                              <a:lnTo>
                                <a:pt x="3703" y="1"/>
                              </a:lnTo>
                              <a:lnTo>
                                <a:pt x="3706" y="4"/>
                              </a:lnTo>
                              <a:lnTo>
                                <a:pt x="3707" y="6"/>
                              </a:lnTo>
                              <a:lnTo>
                                <a:pt x="3707" y="10"/>
                              </a:lnTo>
                              <a:lnTo>
                                <a:pt x="3706" y="12"/>
                              </a:lnTo>
                              <a:lnTo>
                                <a:pt x="3703" y="14"/>
                              </a:lnTo>
                              <a:lnTo>
                                <a:pt x="3701" y="15"/>
                              </a:lnTo>
                              <a:close/>
                              <a:moveTo>
                                <a:pt x="3731" y="15"/>
                              </a:moveTo>
                              <a:lnTo>
                                <a:pt x="3727" y="15"/>
                              </a:lnTo>
                              <a:lnTo>
                                <a:pt x="3725" y="14"/>
                              </a:lnTo>
                              <a:lnTo>
                                <a:pt x="3722" y="12"/>
                              </a:lnTo>
                              <a:lnTo>
                                <a:pt x="3722" y="10"/>
                              </a:lnTo>
                              <a:lnTo>
                                <a:pt x="3722" y="6"/>
                              </a:lnTo>
                              <a:lnTo>
                                <a:pt x="3722" y="4"/>
                              </a:lnTo>
                              <a:lnTo>
                                <a:pt x="3725" y="1"/>
                              </a:lnTo>
                              <a:lnTo>
                                <a:pt x="3727" y="0"/>
                              </a:lnTo>
                              <a:lnTo>
                                <a:pt x="3731" y="0"/>
                              </a:lnTo>
                              <a:lnTo>
                                <a:pt x="3733" y="1"/>
                              </a:lnTo>
                              <a:lnTo>
                                <a:pt x="3736" y="4"/>
                              </a:lnTo>
                              <a:lnTo>
                                <a:pt x="3737" y="6"/>
                              </a:lnTo>
                              <a:lnTo>
                                <a:pt x="3737" y="10"/>
                              </a:lnTo>
                              <a:lnTo>
                                <a:pt x="3736" y="12"/>
                              </a:lnTo>
                              <a:lnTo>
                                <a:pt x="3733" y="14"/>
                              </a:lnTo>
                              <a:lnTo>
                                <a:pt x="3731" y="15"/>
                              </a:lnTo>
                              <a:close/>
                              <a:moveTo>
                                <a:pt x="3761" y="15"/>
                              </a:moveTo>
                              <a:lnTo>
                                <a:pt x="3757" y="15"/>
                              </a:lnTo>
                              <a:lnTo>
                                <a:pt x="3755" y="14"/>
                              </a:lnTo>
                              <a:lnTo>
                                <a:pt x="3752" y="12"/>
                              </a:lnTo>
                              <a:lnTo>
                                <a:pt x="3752" y="10"/>
                              </a:lnTo>
                              <a:lnTo>
                                <a:pt x="3752" y="6"/>
                              </a:lnTo>
                              <a:lnTo>
                                <a:pt x="3752" y="4"/>
                              </a:lnTo>
                              <a:lnTo>
                                <a:pt x="3755" y="1"/>
                              </a:lnTo>
                              <a:lnTo>
                                <a:pt x="3757" y="0"/>
                              </a:lnTo>
                              <a:lnTo>
                                <a:pt x="3761" y="0"/>
                              </a:lnTo>
                              <a:lnTo>
                                <a:pt x="3763" y="1"/>
                              </a:lnTo>
                              <a:lnTo>
                                <a:pt x="3766" y="4"/>
                              </a:lnTo>
                              <a:lnTo>
                                <a:pt x="3767" y="6"/>
                              </a:lnTo>
                              <a:lnTo>
                                <a:pt x="3767" y="10"/>
                              </a:lnTo>
                              <a:lnTo>
                                <a:pt x="3766" y="12"/>
                              </a:lnTo>
                              <a:lnTo>
                                <a:pt x="3763" y="14"/>
                              </a:lnTo>
                              <a:lnTo>
                                <a:pt x="3761" y="15"/>
                              </a:lnTo>
                              <a:close/>
                              <a:moveTo>
                                <a:pt x="3791" y="15"/>
                              </a:moveTo>
                              <a:lnTo>
                                <a:pt x="3787" y="15"/>
                              </a:lnTo>
                              <a:lnTo>
                                <a:pt x="3785" y="14"/>
                              </a:lnTo>
                              <a:lnTo>
                                <a:pt x="3782" y="12"/>
                              </a:lnTo>
                              <a:lnTo>
                                <a:pt x="3782" y="10"/>
                              </a:lnTo>
                              <a:lnTo>
                                <a:pt x="3782" y="6"/>
                              </a:lnTo>
                              <a:lnTo>
                                <a:pt x="3782" y="4"/>
                              </a:lnTo>
                              <a:lnTo>
                                <a:pt x="3785" y="1"/>
                              </a:lnTo>
                              <a:lnTo>
                                <a:pt x="3787" y="0"/>
                              </a:lnTo>
                              <a:lnTo>
                                <a:pt x="3791" y="0"/>
                              </a:lnTo>
                              <a:lnTo>
                                <a:pt x="3793" y="1"/>
                              </a:lnTo>
                              <a:lnTo>
                                <a:pt x="3796" y="4"/>
                              </a:lnTo>
                              <a:lnTo>
                                <a:pt x="3797" y="6"/>
                              </a:lnTo>
                              <a:lnTo>
                                <a:pt x="3797" y="10"/>
                              </a:lnTo>
                              <a:lnTo>
                                <a:pt x="3796" y="12"/>
                              </a:lnTo>
                              <a:lnTo>
                                <a:pt x="3793" y="14"/>
                              </a:lnTo>
                              <a:lnTo>
                                <a:pt x="3791" y="15"/>
                              </a:lnTo>
                              <a:close/>
                              <a:moveTo>
                                <a:pt x="3821" y="15"/>
                              </a:moveTo>
                              <a:lnTo>
                                <a:pt x="3817" y="15"/>
                              </a:lnTo>
                              <a:lnTo>
                                <a:pt x="3815" y="14"/>
                              </a:lnTo>
                              <a:lnTo>
                                <a:pt x="3812" y="12"/>
                              </a:lnTo>
                              <a:lnTo>
                                <a:pt x="3812" y="10"/>
                              </a:lnTo>
                              <a:lnTo>
                                <a:pt x="3812" y="6"/>
                              </a:lnTo>
                              <a:lnTo>
                                <a:pt x="3812" y="4"/>
                              </a:lnTo>
                              <a:lnTo>
                                <a:pt x="3815" y="1"/>
                              </a:lnTo>
                              <a:lnTo>
                                <a:pt x="3817" y="0"/>
                              </a:lnTo>
                              <a:lnTo>
                                <a:pt x="3821" y="0"/>
                              </a:lnTo>
                              <a:lnTo>
                                <a:pt x="3823" y="1"/>
                              </a:lnTo>
                              <a:lnTo>
                                <a:pt x="3826" y="4"/>
                              </a:lnTo>
                              <a:lnTo>
                                <a:pt x="3827" y="6"/>
                              </a:lnTo>
                              <a:lnTo>
                                <a:pt x="3827" y="10"/>
                              </a:lnTo>
                              <a:lnTo>
                                <a:pt x="3826" y="12"/>
                              </a:lnTo>
                              <a:lnTo>
                                <a:pt x="3823" y="14"/>
                              </a:lnTo>
                              <a:lnTo>
                                <a:pt x="3821" y="15"/>
                              </a:lnTo>
                              <a:close/>
                              <a:moveTo>
                                <a:pt x="3851" y="15"/>
                              </a:moveTo>
                              <a:lnTo>
                                <a:pt x="3847" y="15"/>
                              </a:lnTo>
                              <a:lnTo>
                                <a:pt x="3845" y="14"/>
                              </a:lnTo>
                              <a:lnTo>
                                <a:pt x="3842" y="12"/>
                              </a:lnTo>
                              <a:lnTo>
                                <a:pt x="3842" y="10"/>
                              </a:lnTo>
                              <a:lnTo>
                                <a:pt x="3842" y="6"/>
                              </a:lnTo>
                              <a:lnTo>
                                <a:pt x="3842" y="4"/>
                              </a:lnTo>
                              <a:lnTo>
                                <a:pt x="3845" y="1"/>
                              </a:lnTo>
                              <a:lnTo>
                                <a:pt x="3847" y="0"/>
                              </a:lnTo>
                              <a:lnTo>
                                <a:pt x="3851" y="0"/>
                              </a:lnTo>
                              <a:lnTo>
                                <a:pt x="3853" y="1"/>
                              </a:lnTo>
                              <a:lnTo>
                                <a:pt x="3856" y="4"/>
                              </a:lnTo>
                              <a:lnTo>
                                <a:pt x="3857" y="6"/>
                              </a:lnTo>
                              <a:lnTo>
                                <a:pt x="3857" y="10"/>
                              </a:lnTo>
                              <a:lnTo>
                                <a:pt x="3856" y="12"/>
                              </a:lnTo>
                              <a:lnTo>
                                <a:pt x="3853" y="14"/>
                              </a:lnTo>
                              <a:lnTo>
                                <a:pt x="3851" y="15"/>
                              </a:lnTo>
                              <a:close/>
                              <a:moveTo>
                                <a:pt x="3881" y="15"/>
                              </a:moveTo>
                              <a:lnTo>
                                <a:pt x="3877" y="15"/>
                              </a:lnTo>
                              <a:lnTo>
                                <a:pt x="3875" y="14"/>
                              </a:lnTo>
                              <a:lnTo>
                                <a:pt x="3872" y="12"/>
                              </a:lnTo>
                              <a:lnTo>
                                <a:pt x="3872" y="10"/>
                              </a:lnTo>
                              <a:lnTo>
                                <a:pt x="3872" y="6"/>
                              </a:lnTo>
                              <a:lnTo>
                                <a:pt x="3872" y="4"/>
                              </a:lnTo>
                              <a:lnTo>
                                <a:pt x="3875" y="1"/>
                              </a:lnTo>
                              <a:lnTo>
                                <a:pt x="3877" y="0"/>
                              </a:lnTo>
                              <a:lnTo>
                                <a:pt x="3881" y="0"/>
                              </a:lnTo>
                              <a:lnTo>
                                <a:pt x="3883" y="1"/>
                              </a:lnTo>
                              <a:lnTo>
                                <a:pt x="3886" y="4"/>
                              </a:lnTo>
                              <a:lnTo>
                                <a:pt x="3887" y="6"/>
                              </a:lnTo>
                              <a:lnTo>
                                <a:pt x="3887" y="10"/>
                              </a:lnTo>
                              <a:lnTo>
                                <a:pt x="3886" y="12"/>
                              </a:lnTo>
                              <a:lnTo>
                                <a:pt x="3883" y="14"/>
                              </a:lnTo>
                              <a:lnTo>
                                <a:pt x="3881" y="15"/>
                              </a:lnTo>
                              <a:close/>
                              <a:moveTo>
                                <a:pt x="3911" y="15"/>
                              </a:moveTo>
                              <a:lnTo>
                                <a:pt x="3907" y="15"/>
                              </a:lnTo>
                              <a:lnTo>
                                <a:pt x="3905" y="14"/>
                              </a:lnTo>
                              <a:lnTo>
                                <a:pt x="3902" y="12"/>
                              </a:lnTo>
                              <a:lnTo>
                                <a:pt x="3902" y="10"/>
                              </a:lnTo>
                              <a:lnTo>
                                <a:pt x="3902" y="6"/>
                              </a:lnTo>
                              <a:lnTo>
                                <a:pt x="3902" y="4"/>
                              </a:lnTo>
                              <a:lnTo>
                                <a:pt x="3905" y="1"/>
                              </a:lnTo>
                              <a:lnTo>
                                <a:pt x="3907" y="0"/>
                              </a:lnTo>
                              <a:lnTo>
                                <a:pt x="3911" y="0"/>
                              </a:lnTo>
                              <a:lnTo>
                                <a:pt x="3913" y="1"/>
                              </a:lnTo>
                              <a:lnTo>
                                <a:pt x="3916" y="4"/>
                              </a:lnTo>
                              <a:lnTo>
                                <a:pt x="3917" y="6"/>
                              </a:lnTo>
                              <a:lnTo>
                                <a:pt x="3917" y="10"/>
                              </a:lnTo>
                              <a:lnTo>
                                <a:pt x="3916" y="12"/>
                              </a:lnTo>
                              <a:lnTo>
                                <a:pt x="3913" y="14"/>
                              </a:lnTo>
                              <a:lnTo>
                                <a:pt x="3911" y="15"/>
                              </a:lnTo>
                              <a:close/>
                              <a:moveTo>
                                <a:pt x="3941" y="15"/>
                              </a:moveTo>
                              <a:lnTo>
                                <a:pt x="3937" y="15"/>
                              </a:lnTo>
                              <a:lnTo>
                                <a:pt x="3935" y="14"/>
                              </a:lnTo>
                              <a:lnTo>
                                <a:pt x="3932" y="12"/>
                              </a:lnTo>
                              <a:lnTo>
                                <a:pt x="3932" y="10"/>
                              </a:lnTo>
                              <a:lnTo>
                                <a:pt x="3932" y="6"/>
                              </a:lnTo>
                              <a:lnTo>
                                <a:pt x="3932" y="4"/>
                              </a:lnTo>
                              <a:lnTo>
                                <a:pt x="3935" y="1"/>
                              </a:lnTo>
                              <a:lnTo>
                                <a:pt x="3937" y="0"/>
                              </a:lnTo>
                              <a:lnTo>
                                <a:pt x="3941" y="0"/>
                              </a:lnTo>
                              <a:lnTo>
                                <a:pt x="3943" y="1"/>
                              </a:lnTo>
                              <a:lnTo>
                                <a:pt x="3946" y="4"/>
                              </a:lnTo>
                              <a:lnTo>
                                <a:pt x="3947" y="6"/>
                              </a:lnTo>
                              <a:lnTo>
                                <a:pt x="3947" y="10"/>
                              </a:lnTo>
                              <a:lnTo>
                                <a:pt x="3946" y="12"/>
                              </a:lnTo>
                              <a:lnTo>
                                <a:pt x="3943" y="14"/>
                              </a:lnTo>
                              <a:lnTo>
                                <a:pt x="3941" y="15"/>
                              </a:lnTo>
                              <a:close/>
                              <a:moveTo>
                                <a:pt x="3971" y="15"/>
                              </a:moveTo>
                              <a:lnTo>
                                <a:pt x="3967" y="15"/>
                              </a:lnTo>
                              <a:lnTo>
                                <a:pt x="3965" y="14"/>
                              </a:lnTo>
                              <a:lnTo>
                                <a:pt x="3962" y="12"/>
                              </a:lnTo>
                              <a:lnTo>
                                <a:pt x="3962" y="10"/>
                              </a:lnTo>
                              <a:lnTo>
                                <a:pt x="3962" y="6"/>
                              </a:lnTo>
                              <a:lnTo>
                                <a:pt x="3962" y="4"/>
                              </a:lnTo>
                              <a:lnTo>
                                <a:pt x="3965" y="1"/>
                              </a:lnTo>
                              <a:lnTo>
                                <a:pt x="3967" y="0"/>
                              </a:lnTo>
                              <a:lnTo>
                                <a:pt x="3971" y="0"/>
                              </a:lnTo>
                              <a:lnTo>
                                <a:pt x="3973" y="1"/>
                              </a:lnTo>
                              <a:lnTo>
                                <a:pt x="3976" y="4"/>
                              </a:lnTo>
                              <a:lnTo>
                                <a:pt x="3977" y="6"/>
                              </a:lnTo>
                              <a:lnTo>
                                <a:pt x="3977" y="10"/>
                              </a:lnTo>
                              <a:lnTo>
                                <a:pt x="3976" y="12"/>
                              </a:lnTo>
                              <a:lnTo>
                                <a:pt x="3973" y="14"/>
                              </a:lnTo>
                              <a:lnTo>
                                <a:pt x="3971" y="15"/>
                              </a:lnTo>
                              <a:close/>
                              <a:moveTo>
                                <a:pt x="4001" y="15"/>
                              </a:moveTo>
                              <a:lnTo>
                                <a:pt x="3997" y="15"/>
                              </a:lnTo>
                              <a:lnTo>
                                <a:pt x="3995" y="14"/>
                              </a:lnTo>
                              <a:lnTo>
                                <a:pt x="3992" y="12"/>
                              </a:lnTo>
                              <a:lnTo>
                                <a:pt x="3992" y="10"/>
                              </a:lnTo>
                              <a:lnTo>
                                <a:pt x="3992" y="6"/>
                              </a:lnTo>
                              <a:lnTo>
                                <a:pt x="3992" y="4"/>
                              </a:lnTo>
                              <a:lnTo>
                                <a:pt x="3995" y="1"/>
                              </a:lnTo>
                              <a:lnTo>
                                <a:pt x="3997" y="0"/>
                              </a:lnTo>
                              <a:lnTo>
                                <a:pt x="4001" y="0"/>
                              </a:lnTo>
                              <a:lnTo>
                                <a:pt x="4003" y="1"/>
                              </a:lnTo>
                              <a:lnTo>
                                <a:pt x="4006" y="4"/>
                              </a:lnTo>
                              <a:lnTo>
                                <a:pt x="4007" y="6"/>
                              </a:lnTo>
                              <a:lnTo>
                                <a:pt x="4007" y="10"/>
                              </a:lnTo>
                              <a:lnTo>
                                <a:pt x="4006" y="12"/>
                              </a:lnTo>
                              <a:lnTo>
                                <a:pt x="4003" y="14"/>
                              </a:lnTo>
                              <a:lnTo>
                                <a:pt x="4001" y="15"/>
                              </a:lnTo>
                              <a:close/>
                              <a:moveTo>
                                <a:pt x="4031" y="15"/>
                              </a:moveTo>
                              <a:lnTo>
                                <a:pt x="4027" y="15"/>
                              </a:lnTo>
                              <a:lnTo>
                                <a:pt x="4025" y="14"/>
                              </a:lnTo>
                              <a:lnTo>
                                <a:pt x="4022" y="12"/>
                              </a:lnTo>
                              <a:lnTo>
                                <a:pt x="4022" y="10"/>
                              </a:lnTo>
                              <a:lnTo>
                                <a:pt x="4022" y="6"/>
                              </a:lnTo>
                              <a:lnTo>
                                <a:pt x="4022" y="4"/>
                              </a:lnTo>
                              <a:lnTo>
                                <a:pt x="4025" y="1"/>
                              </a:lnTo>
                              <a:lnTo>
                                <a:pt x="4027" y="0"/>
                              </a:lnTo>
                              <a:lnTo>
                                <a:pt x="4031" y="0"/>
                              </a:lnTo>
                              <a:lnTo>
                                <a:pt x="4033" y="1"/>
                              </a:lnTo>
                              <a:lnTo>
                                <a:pt x="4036" y="4"/>
                              </a:lnTo>
                              <a:lnTo>
                                <a:pt x="4037" y="6"/>
                              </a:lnTo>
                              <a:lnTo>
                                <a:pt x="4037" y="10"/>
                              </a:lnTo>
                              <a:lnTo>
                                <a:pt x="4036" y="12"/>
                              </a:lnTo>
                              <a:lnTo>
                                <a:pt x="4033" y="14"/>
                              </a:lnTo>
                              <a:lnTo>
                                <a:pt x="4031" y="15"/>
                              </a:lnTo>
                              <a:close/>
                              <a:moveTo>
                                <a:pt x="4061" y="15"/>
                              </a:moveTo>
                              <a:lnTo>
                                <a:pt x="4057" y="15"/>
                              </a:lnTo>
                              <a:lnTo>
                                <a:pt x="4055" y="14"/>
                              </a:lnTo>
                              <a:lnTo>
                                <a:pt x="4052" y="12"/>
                              </a:lnTo>
                              <a:lnTo>
                                <a:pt x="4052" y="10"/>
                              </a:lnTo>
                              <a:lnTo>
                                <a:pt x="4052" y="6"/>
                              </a:lnTo>
                              <a:lnTo>
                                <a:pt x="4052" y="4"/>
                              </a:lnTo>
                              <a:lnTo>
                                <a:pt x="4055" y="1"/>
                              </a:lnTo>
                              <a:lnTo>
                                <a:pt x="4057" y="0"/>
                              </a:lnTo>
                              <a:lnTo>
                                <a:pt x="4061" y="0"/>
                              </a:lnTo>
                              <a:lnTo>
                                <a:pt x="4063" y="1"/>
                              </a:lnTo>
                              <a:lnTo>
                                <a:pt x="4066" y="4"/>
                              </a:lnTo>
                              <a:lnTo>
                                <a:pt x="4067" y="6"/>
                              </a:lnTo>
                              <a:lnTo>
                                <a:pt x="4067" y="10"/>
                              </a:lnTo>
                              <a:lnTo>
                                <a:pt x="4066" y="12"/>
                              </a:lnTo>
                              <a:lnTo>
                                <a:pt x="4063" y="14"/>
                              </a:lnTo>
                              <a:lnTo>
                                <a:pt x="4061" y="15"/>
                              </a:lnTo>
                              <a:close/>
                              <a:moveTo>
                                <a:pt x="4091" y="15"/>
                              </a:moveTo>
                              <a:lnTo>
                                <a:pt x="4087" y="15"/>
                              </a:lnTo>
                              <a:lnTo>
                                <a:pt x="4085" y="14"/>
                              </a:lnTo>
                              <a:lnTo>
                                <a:pt x="4082" y="12"/>
                              </a:lnTo>
                              <a:lnTo>
                                <a:pt x="4082" y="10"/>
                              </a:lnTo>
                              <a:lnTo>
                                <a:pt x="4082" y="6"/>
                              </a:lnTo>
                              <a:lnTo>
                                <a:pt x="4082" y="4"/>
                              </a:lnTo>
                              <a:lnTo>
                                <a:pt x="4085" y="1"/>
                              </a:lnTo>
                              <a:lnTo>
                                <a:pt x="4087" y="0"/>
                              </a:lnTo>
                              <a:lnTo>
                                <a:pt x="4091" y="0"/>
                              </a:lnTo>
                              <a:lnTo>
                                <a:pt x="4093" y="1"/>
                              </a:lnTo>
                              <a:lnTo>
                                <a:pt x="4096" y="4"/>
                              </a:lnTo>
                              <a:lnTo>
                                <a:pt x="4097" y="6"/>
                              </a:lnTo>
                              <a:lnTo>
                                <a:pt x="4097" y="10"/>
                              </a:lnTo>
                              <a:lnTo>
                                <a:pt x="4096" y="12"/>
                              </a:lnTo>
                              <a:lnTo>
                                <a:pt x="4093" y="14"/>
                              </a:lnTo>
                              <a:lnTo>
                                <a:pt x="4091" y="15"/>
                              </a:lnTo>
                              <a:close/>
                              <a:moveTo>
                                <a:pt x="4121" y="15"/>
                              </a:moveTo>
                              <a:lnTo>
                                <a:pt x="4117" y="15"/>
                              </a:lnTo>
                              <a:lnTo>
                                <a:pt x="4115" y="14"/>
                              </a:lnTo>
                              <a:lnTo>
                                <a:pt x="4113" y="12"/>
                              </a:lnTo>
                              <a:lnTo>
                                <a:pt x="4112" y="10"/>
                              </a:lnTo>
                              <a:lnTo>
                                <a:pt x="4112" y="6"/>
                              </a:lnTo>
                              <a:lnTo>
                                <a:pt x="4113" y="4"/>
                              </a:lnTo>
                              <a:lnTo>
                                <a:pt x="4115" y="1"/>
                              </a:lnTo>
                              <a:lnTo>
                                <a:pt x="4117" y="0"/>
                              </a:lnTo>
                              <a:lnTo>
                                <a:pt x="4121" y="0"/>
                              </a:lnTo>
                              <a:lnTo>
                                <a:pt x="4123" y="1"/>
                              </a:lnTo>
                              <a:lnTo>
                                <a:pt x="4126" y="4"/>
                              </a:lnTo>
                              <a:lnTo>
                                <a:pt x="4127" y="6"/>
                              </a:lnTo>
                              <a:lnTo>
                                <a:pt x="4127" y="10"/>
                              </a:lnTo>
                              <a:lnTo>
                                <a:pt x="4126" y="12"/>
                              </a:lnTo>
                              <a:lnTo>
                                <a:pt x="4123" y="14"/>
                              </a:lnTo>
                              <a:lnTo>
                                <a:pt x="4121" y="15"/>
                              </a:lnTo>
                              <a:close/>
                              <a:moveTo>
                                <a:pt x="4151" y="15"/>
                              </a:moveTo>
                              <a:lnTo>
                                <a:pt x="4147" y="15"/>
                              </a:lnTo>
                              <a:lnTo>
                                <a:pt x="4145" y="14"/>
                              </a:lnTo>
                              <a:lnTo>
                                <a:pt x="4143" y="12"/>
                              </a:lnTo>
                              <a:lnTo>
                                <a:pt x="4142" y="10"/>
                              </a:lnTo>
                              <a:lnTo>
                                <a:pt x="4142" y="6"/>
                              </a:lnTo>
                              <a:lnTo>
                                <a:pt x="4143" y="4"/>
                              </a:lnTo>
                              <a:lnTo>
                                <a:pt x="4145" y="1"/>
                              </a:lnTo>
                              <a:lnTo>
                                <a:pt x="4147" y="0"/>
                              </a:lnTo>
                              <a:lnTo>
                                <a:pt x="4151" y="0"/>
                              </a:lnTo>
                              <a:lnTo>
                                <a:pt x="4153" y="1"/>
                              </a:lnTo>
                              <a:lnTo>
                                <a:pt x="4156" y="4"/>
                              </a:lnTo>
                              <a:lnTo>
                                <a:pt x="4157" y="6"/>
                              </a:lnTo>
                              <a:lnTo>
                                <a:pt x="4157" y="10"/>
                              </a:lnTo>
                              <a:lnTo>
                                <a:pt x="4156" y="12"/>
                              </a:lnTo>
                              <a:lnTo>
                                <a:pt x="4153" y="14"/>
                              </a:lnTo>
                              <a:lnTo>
                                <a:pt x="4151" y="15"/>
                              </a:lnTo>
                              <a:close/>
                              <a:moveTo>
                                <a:pt x="4181" y="15"/>
                              </a:moveTo>
                              <a:lnTo>
                                <a:pt x="4177" y="15"/>
                              </a:lnTo>
                              <a:lnTo>
                                <a:pt x="4175" y="14"/>
                              </a:lnTo>
                              <a:lnTo>
                                <a:pt x="4173" y="12"/>
                              </a:lnTo>
                              <a:lnTo>
                                <a:pt x="4172" y="10"/>
                              </a:lnTo>
                              <a:lnTo>
                                <a:pt x="4172" y="6"/>
                              </a:lnTo>
                              <a:lnTo>
                                <a:pt x="4173" y="4"/>
                              </a:lnTo>
                              <a:lnTo>
                                <a:pt x="4175" y="1"/>
                              </a:lnTo>
                              <a:lnTo>
                                <a:pt x="4177" y="0"/>
                              </a:lnTo>
                              <a:lnTo>
                                <a:pt x="4181" y="0"/>
                              </a:lnTo>
                              <a:lnTo>
                                <a:pt x="4183" y="1"/>
                              </a:lnTo>
                              <a:lnTo>
                                <a:pt x="4186" y="4"/>
                              </a:lnTo>
                              <a:lnTo>
                                <a:pt x="4187" y="6"/>
                              </a:lnTo>
                              <a:lnTo>
                                <a:pt x="4187" y="10"/>
                              </a:lnTo>
                              <a:lnTo>
                                <a:pt x="4186" y="12"/>
                              </a:lnTo>
                              <a:lnTo>
                                <a:pt x="4183" y="14"/>
                              </a:lnTo>
                              <a:lnTo>
                                <a:pt x="4181" y="15"/>
                              </a:lnTo>
                              <a:close/>
                              <a:moveTo>
                                <a:pt x="4211" y="15"/>
                              </a:moveTo>
                              <a:lnTo>
                                <a:pt x="4207" y="15"/>
                              </a:lnTo>
                              <a:lnTo>
                                <a:pt x="4205" y="14"/>
                              </a:lnTo>
                              <a:lnTo>
                                <a:pt x="4203" y="12"/>
                              </a:lnTo>
                              <a:lnTo>
                                <a:pt x="4202" y="10"/>
                              </a:lnTo>
                              <a:lnTo>
                                <a:pt x="4202" y="6"/>
                              </a:lnTo>
                              <a:lnTo>
                                <a:pt x="4203" y="4"/>
                              </a:lnTo>
                              <a:lnTo>
                                <a:pt x="4205" y="1"/>
                              </a:lnTo>
                              <a:lnTo>
                                <a:pt x="4207" y="0"/>
                              </a:lnTo>
                              <a:lnTo>
                                <a:pt x="4211" y="0"/>
                              </a:lnTo>
                              <a:lnTo>
                                <a:pt x="4213" y="1"/>
                              </a:lnTo>
                              <a:lnTo>
                                <a:pt x="4216" y="4"/>
                              </a:lnTo>
                              <a:lnTo>
                                <a:pt x="4217" y="6"/>
                              </a:lnTo>
                              <a:lnTo>
                                <a:pt x="4217" y="10"/>
                              </a:lnTo>
                              <a:lnTo>
                                <a:pt x="4216" y="12"/>
                              </a:lnTo>
                              <a:lnTo>
                                <a:pt x="4213" y="14"/>
                              </a:lnTo>
                              <a:lnTo>
                                <a:pt x="4211" y="15"/>
                              </a:lnTo>
                              <a:close/>
                              <a:moveTo>
                                <a:pt x="4241" y="15"/>
                              </a:moveTo>
                              <a:lnTo>
                                <a:pt x="4237" y="15"/>
                              </a:lnTo>
                              <a:lnTo>
                                <a:pt x="4236" y="14"/>
                              </a:lnTo>
                              <a:lnTo>
                                <a:pt x="4233" y="12"/>
                              </a:lnTo>
                              <a:lnTo>
                                <a:pt x="4232" y="10"/>
                              </a:lnTo>
                              <a:lnTo>
                                <a:pt x="4232" y="6"/>
                              </a:lnTo>
                              <a:lnTo>
                                <a:pt x="4233" y="4"/>
                              </a:lnTo>
                              <a:lnTo>
                                <a:pt x="4236" y="1"/>
                              </a:lnTo>
                              <a:lnTo>
                                <a:pt x="4237" y="0"/>
                              </a:lnTo>
                              <a:lnTo>
                                <a:pt x="4241" y="0"/>
                              </a:lnTo>
                              <a:lnTo>
                                <a:pt x="4243" y="1"/>
                              </a:lnTo>
                              <a:lnTo>
                                <a:pt x="4246" y="4"/>
                              </a:lnTo>
                              <a:lnTo>
                                <a:pt x="4247" y="6"/>
                              </a:lnTo>
                              <a:lnTo>
                                <a:pt x="4247" y="10"/>
                              </a:lnTo>
                              <a:lnTo>
                                <a:pt x="4246" y="12"/>
                              </a:lnTo>
                              <a:lnTo>
                                <a:pt x="4243" y="14"/>
                              </a:lnTo>
                              <a:lnTo>
                                <a:pt x="4241" y="15"/>
                              </a:lnTo>
                              <a:close/>
                              <a:moveTo>
                                <a:pt x="4271" y="15"/>
                              </a:moveTo>
                              <a:lnTo>
                                <a:pt x="4267" y="15"/>
                              </a:lnTo>
                              <a:lnTo>
                                <a:pt x="4266" y="14"/>
                              </a:lnTo>
                              <a:lnTo>
                                <a:pt x="4263" y="12"/>
                              </a:lnTo>
                              <a:lnTo>
                                <a:pt x="4262" y="10"/>
                              </a:lnTo>
                              <a:lnTo>
                                <a:pt x="4262" y="6"/>
                              </a:lnTo>
                              <a:lnTo>
                                <a:pt x="4263" y="4"/>
                              </a:lnTo>
                              <a:lnTo>
                                <a:pt x="4266" y="1"/>
                              </a:lnTo>
                              <a:lnTo>
                                <a:pt x="4267" y="0"/>
                              </a:lnTo>
                              <a:lnTo>
                                <a:pt x="4271" y="0"/>
                              </a:lnTo>
                              <a:lnTo>
                                <a:pt x="4273" y="1"/>
                              </a:lnTo>
                              <a:lnTo>
                                <a:pt x="4276" y="4"/>
                              </a:lnTo>
                              <a:lnTo>
                                <a:pt x="4277" y="6"/>
                              </a:lnTo>
                              <a:lnTo>
                                <a:pt x="4277" y="10"/>
                              </a:lnTo>
                              <a:lnTo>
                                <a:pt x="4276" y="12"/>
                              </a:lnTo>
                              <a:lnTo>
                                <a:pt x="4273" y="14"/>
                              </a:lnTo>
                              <a:lnTo>
                                <a:pt x="4271" y="15"/>
                              </a:lnTo>
                              <a:close/>
                              <a:moveTo>
                                <a:pt x="4301" y="15"/>
                              </a:moveTo>
                              <a:lnTo>
                                <a:pt x="4297" y="15"/>
                              </a:lnTo>
                              <a:lnTo>
                                <a:pt x="4296" y="14"/>
                              </a:lnTo>
                              <a:lnTo>
                                <a:pt x="4293" y="12"/>
                              </a:lnTo>
                              <a:lnTo>
                                <a:pt x="4292" y="10"/>
                              </a:lnTo>
                              <a:lnTo>
                                <a:pt x="4292" y="6"/>
                              </a:lnTo>
                              <a:lnTo>
                                <a:pt x="4293" y="4"/>
                              </a:lnTo>
                              <a:lnTo>
                                <a:pt x="4296" y="1"/>
                              </a:lnTo>
                              <a:lnTo>
                                <a:pt x="4297" y="0"/>
                              </a:lnTo>
                              <a:lnTo>
                                <a:pt x="4301" y="0"/>
                              </a:lnTo>
                              <a:lnTo>
                                <a:pt x="4303" y="1"/>
                              </a:lnTo>
                              <a:lnTo>
                                <a:pt x="4306" y="4"/>
                              </a:lnTo>
                              <a:lnTo>
                                <a:pt x="4307" y="6"/>
                              </a:lnTo>
                              <a:lnTo>
                                <a:pt x="4307" y="10"/>
                              </a:lnTo>
                              <a:lnTo>
                                <a:pt x="4306" y="12"/>
                              </a:lnTo>
                              <a:lnTo>
                                <a:pt x="4303" y="14"/>
                              </a:lnTo>
                              <a:lnTo>
                                <a:pt x="4301" y="15"/>
                              </a:lnTo>
                              <a:close/>
                              <a:moveTo>
                                <a:pt x="4331" y="15"/>
                              </a:moveTo>
                              <a:lnTo>
                                <a:pt x="4327" y="15"/>
                              </a:lnTo>
                              <a:lnTo>
                                <a:pt x="4326" y="14"/>
                              </a:lnTo>
                              <a:lnTo>
                                <a:pt x="4323" y="12"/>
                              </a:lnTo>
                              <a:lnTo>
                                <a:pt x="4322" y="10"/>
                              </a:lnTo>
                              <a:lnTo>
                                <a:pt x="4322" y="6"/>
                              </a:lnTo>
                              <a:lnTo>
                                <a:pt x="4323" y="4"/>
                              </a:lnTo>
                              <a:lnTo>
                                <a:pt x="4326" y="1"/>
                              </a:lnTo>
                              <a:lnTo>
                                <a:pt x="4327" y="0"/>
                              </a:lnTo>
                              <a:lnTo>
                                <a:pt x="4331" y="0"/>
                              </a:lnTo>
                              <a:lnTo>
                                <a:pt x="4333" y="1"/>
                              </a:lnTo>
                              <a:lnTo>
                                <a:pt x="4336" y="4"/>
                              </a:lnTo>
                              <a:lnTo>
                                <a:pt x="4337" y="6"/>
                              </a:lnTo>
                              <a:lnTo>
                                <a:pt x="4337" y="10"/>
                              </a:lnTo>
                              <a:lnTo>
                                <a:pt x="4336" y="12"/>
                              </a:lnTo>
                              <a:lnTo>
                                <a:pt x="4333" y="14"/>
                              </a:lnTo>
                              <a:lnTo>
                                <a:pt x="4331" y="15"/>
                              </a:lnTo>
                              <a:close/>
                              <a:moveTo>
                                <a:pt x="4361" y="15"/>
                              </a:moveTo>
                              <a:lnTo>
                                <a:pt x="4357" y="15"/>
                              </a:lnTo>
                              <a:lnTo>
                                <a:pt x="4356" y="14"/>
                              </a:lnTo>
                              <a:lnTo>
                                <a:pt x="4353" y="12"/>
                              </a:lnTo>
                              <a:lnTo>
                                <a:pt x="4352" y="10"/>
                              </a:lnTo>
                              <a:lnTo>
                                <a:pt x="4352" y="6"/>
                              </a:lnTo>
                              <a:lnTo>
                                <a:pt x="4353" y="4"/>
                              </a:lnTo>
                              <a:lnTo>
                                <a:pt x="4356" y="1"/>
                              </a:lnTo>
                              <a:lnTo>
                                <a:pt x="4357" y="0"/>
                              </a:lnTo>
                              <a:lnTo>
                                <a:pt x="4361" y="0"/>
                              </a:lnTo>
                              <a:lnTo>
                                <a:pt x="4363" y="1"/>
                              </a:lnTo>
                              <a:lnTo>
                                <a:pt x="4366" y="4"/>
                              </a:lnTo>
                              <a:lnTo>
                                <a:pt x="4367" y="6"/>
                              </a:lnTo>
                              <a:lnTo>
                                <a:pt x="4367" y="10"/>
                              </a:lnTo>
                              <a:lnTo>
                                <a:pt x="4366" y="12"/>
                              </a:lnTo>
                              <a:lnTo>
                                <a:pt x="4363" y="14"/>
                              </a:lnTo>
                              <a:lnTo>
                                <a:pt x="4361" y="15"/>
                              </a:lnTo>
                              <a:close/>
                              <a:moveTo>
                                <a:pt x="4391" y="15"/>
                              </a:moveTo>
                              <a:lnTo>
                                <a:pt x="4387" y="15"/>
                              </a:lnTo>
                              <a:lnTo>
                                <a:pt x="4386" y="14"/>
                              </a:lnTo>
                              <a:lnTo>
                                <a:pt x="4383" y="12"/>
                              </a:lnTo>
                              <a:lnTo>
                                <a:pt x="4382" y="10"/>
                              </a:lnTo>
                              <a:lnTo>
                                <a:pt x="4382" y="6"/>
                              </a:lnTo>
                              <a:lnTo>
                                <a:pt x="4383" y="4"/>
                              </a:lnTo>
                              <a:lnTo>
                                <a:pt x="4386" y="1"/>
                              </a:lnTo>
                              <a:lnTo>
                                <a:pt x="4387" y="0"/>
                              </a:lnTo>
                              <a:lnTo>
                                <a:pt x="4391" y="0"/>
                              </a:lnTo>
                              <a:lnTo>
                                <a:pt x="4393" y="1"/>
                              </a:lnTo>
                              <a:lnTo>
                                <a:pt x="4396" y="4"/>
                              </a:lnTo>
                              <a:lnTo>
                                <a:pt x="4397" y="6"/>
                              </a:lnTo>
                              <a:lnTo>
                                <a:pt x="4397" y="10"/>
                              </a:lnTo>
                              <a:lnTo>
                                <a:pt x="4396" y="12"/>
                              </a:lnTo>
                              <a:lnTo>
                                <a:pt x="4393" y="14"/>
                              </a:lnTo>
                              <a:lnTo>
                                <a:pt x="4391" y="15"/>
                              </a:lnTo>
                              <a:close/>
                              <a:moveTo>
                                <a:pt x="4422" y="15"/>
                              </a:moveTo>
                              <a:lnTo>
                                <a:pt x="4417" y="15"/>
                              </a:lnTo>
                              <a:lnTo>
                                <a:pt x="4416" y="14"/>
                              </a:lnTo>
                              <a:lnTo>
                                <a:pt x="4413" y="12"/>
                              </a:lnTo>
                              <a:lnTo>
                                <a:pt x="4412" y="10"/>
                              </a:lnTo>
                              <a:lnTo>
                                <a:pt x="4412" y="6"/>
                              </a:lnTo>
                              <a:lnTo>
                                <a:pt x="4413" y="4"/>
                              </a:lnTo>
                              <a:lnTo>
                                <a:pt x="4416" y="1"/>
                              </a:lnTo>
                              <a:lnTo>
                                <a:pt x="4417" y="0"/>
                              </a:lnTo>
                              <a:lnTo>
                                <a:pt x="4422" y="0"/>
                              </a:lnTo>
                              <a:lnTo>
                                <a:pt x="4423" y="1"/>
                              </a:lnTo>
                              <a:lnTo>
                                <a:pt x="4426" y="4"/>
                              </a:lnTo>
                              <a:lnTo>
                                <a:pt x="4427" y="6"/>
                              </a:lnTo>
                              <a:lnTo>
                                <a:pt x="4427" y="10"/>
                              </a:lnTo>
                              <a:lnTo>
                                <a:pt x="4426" y="12"/>
                              </a:lnTo>
                              <a:lnTo>
                                <a:pt x="4423" y="14"/>
                              </a:lnTo>
                              <a:lnTo>
                                <a:pt x="4422" y="15"/>
                              </a:lnTo>
                              <a:close/>
                              <a:moveTo>
                                <a:pt x="4452" y="15"/>
                              </a:moveTo>
                              <a:lnTo>
                                <a:pt x="4447" y="15"/>
                              </a:lnTo>
                              <a:lnTo>
                                <a:pt x="4446" y="14"/>
                              </a:lnTo>
                              <a:lnTo>
                                <a:pt x="4443" y="12"/>
                              </a:lnTo>
                              <a:lnTo>
                                <a:pt x="4442" y="10"/>
                              </a:lnTo>
                              <a:lnTo>
                                <a:pt x="4442" y="6"/>
                              </a:lnTo>
                              <a:lnTo>
                                <a:pt x="4443" y="4"/>
                              </a:lnTo>
                              <a:lnTo>
                                <a:pt x="4446" y="1"/>
                              </a:lnTo>
                              <a:lnTo>
                                <a:pt x="4447" y="0"/>
                              </a:lnTo>
                              <a:lnTo>
                                <a:pt x="4452" y="0"/>
                              </a:lnTo>
                              <a:lnTo>
                                <a:pt x="4453" y="1"/>
                              </a:lnTo>
                              <a:lnTo>
                                <a:pt x="4456" y="4"/>
                              </a:lnTo>
                              <a:lnTo>
                                <a:pt x="4457" y="6"/>
                              </a:lnTo>
                              <a:lnTo>
                                <a:pt x="4457" y="10"/>
                              </a:lnTo>
                              <a:lnTo>
                                <a:pt x="4456" y="12"/>
                              </a:lnTo>
                              <a:lnTo>
                                <a:pt x="4453" y="14"/>
                              </a:lnTo>
                              <a:lnTo>
                                <a:pt x="4452" y="15"/>
                              </a:lnTo>
                              <a:close/>
                              <a:moveTo>
                                <a:pt x="4482" y="15"/>
                              </a:moveTo>
                              <a:lnTo>
                                <a:pt x="4477" y="15"/>
                              </a:lnTo>
                              <a:lnTo>
                                <a:pt x="4476" y="14"/>
                              </a:lnTo>
                              <a:lnTo>
                                <a:pt x="4473" y="12"/>
                              </a:lnTo>
                              <a:lnTo>
                                <a:pt x="4472" y="10"/>
                              </a:lnTo>
                              <a:lnTo>
                                <a:pt x="4472" y="6"/>
                              </a:lnTo>
                              <a:lnTo>
                                <a:pt x="4473" y="4"/>
                              </a:lnTo>
                              <a:lnTo>
                                <a:pt x="4476" y="1"/>
                              </a:lnTo>
                              <a:lnTo>
                                <a:pt x="4477" y="0"/>
                              </a:lnTo>
                              <a:lnTo>
                                <a:pt x="4482" y="0"/>
                              </a:lnTo>
                              <a:lnTo>
                                <a:pt x="4483" y="1"/>
                              </a:lnTo>
                              <a:lnTo>
                                <a:pt x="4486" y="4"/>
                              </a:lnTo>
                              <a:lnTo>
                                <a:pt x="4487" y="6"/>
                              </a:lnTo>
                              <a:lnTo>
                                <a:pt x="4487" y="10"/>
                              </a:lnTo>
                              <a:lnTo>
                                <a:pt x="4486" y="12"/>
                              </a:lnTo>
                              <a:lnTo>
                                <a:pt x="4483" y="14"/>
                              </a:lnTo>
                              <a:lnTo>
                                <a:pt x="4482" y="15"/>
                              </a:lnTo>
                              <a:close/>
                              <a:moveTo>
                                <a:pt x="4512" y="15"/>
                              </a:moveTo>
                              <a:lnTo>
                                <a:pt x="4507" y="15"/>
                              </a:lnTo>
                              <a:lnTo>
                                <a:pt x="4506" y="14"/>
                              </a:lnTo>
                              <a:lnTo>
                                <a:pt x="4503" y="12"/>
                              </a:lnTo>
                              <a:lnTo>
                                <a:pt x="4502" y="10"/>
                              </a:lnTo>
                              <a:lnTo>
                                <a:pt x="4502" y="6"/>
                              </a:lnTo>
                              <a:lnTo>
                                <a:pt x="4503" y="4"/>
                              </a:lnTo>
                              <a:lnTo>
                                <a:pt x="4506" y="1"/>
                              </a:lnTo>
                              <a:lnTo>
                                <a:pt x="4507" y="0"/>
                              </a:lnTo>
                              <a:lnTo>
                                <a:pt x="4512" y="0"/>
                              </a:lnTo>
                              <a:lnTo>
                                <a:pt x="4513" y="1"/>
                              </a:lnTo>
                              <a:lnTo>
                                <a:pt x="4516" y="4"/>
                              </a:lnTo>
                              <a:lnTo>
                                <a:pt x="4517" y="6"/>
                              </a:lnTo>
                              <a:lnTo>
                                <a:pt x="4517" y="10"/>
                              </a:lnTo>
                              <a:lnTo>
                                <a:pt x="4516" y="12"/>
                              </a:lnTo>
                              <a:lnTo>
                                <a:pt x="4513" y="14"/>
                              </a:lnTo>
                              <a:lnTo>
                                <a:pt x="4512" y="15"/>
                              </a:lnTo>
                              <a:close/>
                              <a:moveTo>
                                <a:pt x="4542" y="15"/>
                              </a:moveTo>
                              <a:lnTo>
                                <a:pt x="4537" y="15"/>
                              </a:lnTo>
                              <a:lnTo>
                                <a:pt x="4536" y="14"/>
                              </a:lnTo>
                              <a:lnTo>
                                <a:pt x="4533" y="12"/>
                              </a:lnTo>
                              <a:lnTo>
                                <a:pt x="4532" y="10"/>
                              </a:lnTo>
                              <a:lnTo>
                                <a:pt x="4532" y="6"/>
                              </a:lnTo>
                              <a:lnTo>
                                <a:pt x="4533" y="4"/>
                              </a:lnTo>
                              <a:lnTo>
                                <a:pt x="4536" y="1"/>
                              </a:lnTo>
                              <a:lnTo>
                                <a:pt x="4537" y="0"/>
                              </a:lnTo>
                              <a:lnTo>
                                <a:pt x="4542" y="0"/>
                              </a:lnTo>
                              <a:lnTo>
                                <a:pt x="4543" y="1"/>
                              </a:lnTo>
                              <a:lnTo>
                                <a:pt x="4546" y="4"/>
                              </a:lnTo>
                              <a:lnTo>
                                <a:pt x="4547" y="6"/>
                              </a:lnTo>
                              <a:lnTo>
                                <a:pt x="4547" y="10"/>
                              </a:lnTo>
                              <a:lnTo>
                                <a:pt x="4546" y="12"/>
                              </a:lnTo>
                              <a:lnTo>
                                <a:pt x="4543" y="14"/>
                              </a:lnTo>
                              <a:lnTo>
                                <a:pt x="4542" y="15"/>
                              </a:lnTo>
                              <a:close/>
                              <a:moveTo>
                                <a:pt x="4572" y="15"/>
                              </a:moveTo>
                              <a:lnTo>
                                <a:pt x="4567" y="15"/>
                              </a:lnTo>
                              <a:lnTo>
                                <a:pt x="4566" y="14"/>
                              </a:lnTo>
                              <a:lnTo>
                                <a:pt x="4563" y="12"/>
                              </a:lnTo>
                              <a:lnTo>
                                <a:pt x="4562" y="10"/>
                              </a:lnTo>
                              <a:lnTo>
                                <a:pt x="4562" y="6"/>
                              </a:lnTo>
                              <a:lnTo>
                                <a:pt x="4563" y="4"/>
                              </a:lnTo>
                              <a:lnTo>
                                <a:pt x="4566" y="1"/>
                              </a:lnTo>
                              <a:lnTo>
                                <a:pt x="4567" y="0"/>
                              </a:lnTo>
                              <a:lnTo>
                                <a:pt x="4572" y="0"/>
                              </a:lnTo>
                              <a:lnTo>
                                <a:pt x="4573" y="1"/>
                              </a:lnTo>
                              <a:lnTo>
                                <a:pt x="4576" y="4"/>
                              </a:lnTo>
                              <a:lnTo>
                                <a:pt x="4577" y="6"/>
                              </a:lnTo>
                              <a:lnTo>
                                <a:pt x="4577" y="10"/>
                              </a:lnTo>
                              <a:lnTo>
                                <a:pt x="4576" y="12"/>
                              </a:lnTo>
                              <a:lnTo>
                                <a:pt x="4573" y="14"/>
                              </a:lnTo>
                              <a:lnTo>
                                <a:pt x="4572" y="15"/>
                              </a:lnTo>
                              <a:close/>
                              <a:moveTo>
                                <a:pt x="4602" y="15"/>
                              </a:moveTo>
                              <a:lnTo>
                                <a:pt x="4597" y="15"/>
                              </a:lnTo>
                              <a:lnTo>
                                <a:pt x="4596" y="14"/>
                              </a:lnTo>
                              <a:lnTo>
                                <a:pt x="4593" y="12"/>
                              </a:lnTo>
                              <a:lnTo>
                                <a:pt x="4592" y="10"/>
                              </a:lnTo>
                              <a:lnTo>
                                <a:pt x="4592" y="6"/>
                              </a:lnTo>
                              <a:lnTo>
                                <a:pt x="4593" y="4"/>
                              </a:lnTo>
                              <a:lnTo>
                                <a:pt x="4596" y="1"/>
                              </a:lnTo>
                              <a:lnTo>
                                <a:pt x="4597" y="0"/>
                              </a:lnTo>
                              <a:lnTo>
                                <a:pt x="4602" y="0"/>
                              </a:lnTo>
                              <a:lnTo>
                                <a:pt x="4603" y="1"/>
                              </a:lnTo>
                              <a:lnTo>
                                <a:pt x="4606" y="4"/>
                              </a:lnTo>
                              <a:lnTo>
                                <a:pt x="4607" y="6"/>
                              </a:lnTo>
                              <a:lnTo>
                                <a:pt x="4607" y="10"/>
                              </a:lnTo>
                              <a:lnTo>
                                <a:pt x="4606" y="12"/>
                              </a:lnTo>
                              <a:lnTo>
                                <a:pt x="4603" y="14"/>
                              </a:lnTo>
                              <a:lnTo>
                                <a:pt x="4602" y="15"/>
                              </a:lnTo>
                              <a:close/>
                              <a:moveTo>
                                <a:pt x="4632" y="15"/>
                              </a:moveTo>
                              <a:lnTo>
                                <a:pt x="4627" y="15"/>
                              </a:lnTo>
                              <a:lnTo>
                                <a:pt x="4626" y="14"/>
                              </a:lnTo>
                              <a:lnTo>
                                <a:pt x="4623" y="12"/>
                              </a:lnTo>
                              <a:lnTo>
                                <a:pt x="4622" y="10"/>
                              </a:lnTo>
                              <a:lnTo>
                                <a:pt x="4622" y="6"/>
                              </a:lnTo>
                              <a:lnTo>
                                <a:pt x="4623" y="4"/>
                              </a:lnTo>
                              <a:lnTo>
                                <a:pt x="4626" y="1"/>
                              </a:lnTo>
                              <a:lnTo>
                                <a:pt x="4627" y="0"/>
                              </a:lnTo>
                              <a:lnTo>
                                <a:pt x="4632" y="0"/>
                              </a:lnTo>
                              <a:lnTo>
                                <a:pt x="4633" y="1"/>
                              </a:lnTo>
                              <a:lnTo>
                                <a:pt x="4636" y="4"/>
                              </a:lnTo>
                              <a:lnTo>
                                <a:pt x="4637" y="6"/>
                              </a:lnTo>
                              <a:lnTo>
                                <a:pt x="4637" y="10"/>
                              </a:lnTo>
                              <a:lnTo>
                                <a:pt x="4636" y="12"/>
                              </a:lnTo>
                              <a:lnTo>
                                <a:pt x="4633" y="14"/>
                              </a:lnTo>
                              <a:lnTo>
                                <a:pt x="4632" y="15"/>
                              </a:lnTo>
                              <a:close/>
                              <a:moveTo>
                                <a:pt x="4662" y="15"/>
                              </a:moveTo>
                              <a:lnTo>
                                <a:pt x="4657" y="15"/>
                              </a:lnTo>
                              <a:lnTo>
                                <a:pt x="4656" y="14"/>
                              </a:lnTo>
                              <a:lnTo>
                                <a:pt x="4653" y="12"/>
                              </a:lnTo>
                              <a:lnTo>
                                <a:pt x="4652" y="10"/>
                              </a:lnTo>
                              <a:lnTo>
                                <a:pt x="4652" y="6"/>
                              </a:lnTo>
                              <a:lnTo>
                                <a:pt x="4653" y="4"/>
                              </a:lnTo>
                              <a:lnTo>
                                <a:pt x="4656" y="1"/>
                              </a:lnTo>
                              <a:lnTo>
                                <a:pt x="4657" y="0"/>
                              </a:lnTo>
                              <a:lnTo>
                                <a:pt x="4662" y="0"/>
                              </a:lnTo>
                              <a:lnTo>
                                <a:pt x="4663" y="1"/>
                              </a:lnTo>
                              <a:lnTo>
                                <a:pt x="4666" y="4"/>
                              </a:lnTo>
                              <a:lnTo>
                                <a:pt x="4667" y="6"/>
                              </a:lnTo>
                              <a:lnTo>
                                <a:pt x="4667" y="10"/>
                              </a:lnTo>
                              <a:lnTo>
                                <a:pt x="4666" y="12"/>
                              </a:lnTo>
                              <a:lnTo>
                                <a:pt x="4663" y="14"/>
                              </a:lnTo>
                              <a:lnTo>
                                <a:pt x="4662" y="15"/>
                              </a:lnTo>
                              <a:close/>
                              <a:moveTo>
                                <a:pt x="4692" y="15"/>
                              </a:moveTo>
                              <a:lnTo>
                                <a:pt x="4687" y="15"/>
                              </a:lnTo>
                              <a:lnTo>
                                <a:pt x="4686" y="14"/>
                              </a:lnTo>
                              <a:lnTo>
                                <a:pt x="4683" y="12"/>
                              </a:lnTo>
                              <a:lnTo>
                                <a:pt x="4682" y="10"/>
                              </a:lnTo>
                              <a:lnTo>
                                <a:pt x="4682" y="6"/>
                              </a:lnTo>
                              <a:lnTo>
                                <a:pt x="4683" y="4"/>
                              </a:lnTo>
                              <a:lnTo>
                                <a:pt x="4686" y="1"/>
                              </a:lnTo>
                              <a:lnTo>
                                <a:pt x="4687" y="0"/>
                              </a:lnTo>
                              <a:lnTo>
                                <a:pt x="4692" y="0"/>
                              </a:lnTo>
                              <a:lnTo>
                                <a:pt x="4693" y="1"/>
                              </a:lnTo>
                              <a:lnTo>
                                <a:pt x="4696" y="4"/>
                              </a:lnTo>
                              <a:lnTo>
                                <a:pt x="4697" y="6"/>
                              </a:lnTo>
                              <a:lnTo>
                                <a:pt x="4697" y="10"/>
                              </a:lnTo>
                              <a:lnTo>
                                <a:pt x="4696" y="12"/>
                              </a:lnTo>
                              <a:lnTo>
                                <a:pt x="4693" y="14"/>
                              </a:lnTo>
                              <a:lnTo>
                                <a:pt x="4692" y="15"/>
                              </a:lnTo>
                              <a:close/>
                              <a:moveTo>
                                <a:pt x="4722" y="15"/>
                              </a:moveTo>
                              <a:lnTo>
                                <a:pt x="4718" y="15"/>
                              </a:lnTo>
                              <a:lnTo>
                                <a:pt x="4716" y="14"/>
                              </a:lnTo>
                              <a:lnTo>
                                <a:pt x="4713" y="12"/>
                              </a:lnTo>
                              <a:lnTo>
                                <a:pt x="4712" y="10"/>
                              </a:lnTo>
                              <a:lnTo>
                                <a:pt x="4712" y="6"/>
                              </a:lnTo>
                              <a:lnTo>
                                <a:pt x="4713" y="4"/>
                              </a:lnTo>
                              <a:lnTo>
                                <a:pt x="4716" y="1"/>
                              </a:lnTo>
                              <a:lnTo>
                                <a:pt x="4718" y="0"/>
                              </a:lnTo>
                              <a:lnTo>
                                <a:pt x="4722" y="0"/>
                              </a:lnTo>
                              <a:lnTo>
                                <a:pt x="4723" y="1"/>
                              </a:lnTo>
                              <a:lnTo>
                                <a:pt x="4726" y="4"/>
                              </a:lnTo>
                              <a:lnTo>
                                <a:pt x="4727" y="6"/>
                              </a:lnTo>
                              <a:lnTo>
                                <a:pt x="4727" y="10"/>
                              </a:lnTo>
                              <a:lnTo>
                                <a:pt x="4726" y="12"/>
                              </a:lnTo>
                              <a:lnTo>
                                <a:pt x="4723" y="14"/>
                              </a:lnTo>
                              <a:lnTo>
                                <a:pt x="4722" y="15"/>
                              </a:lnTo>
                              <a:close/>
                              <a:moveTo>
                                <a:pt x="4752" y="15"/>
                              </a:moveTo>
                              <a:lnTo>
                                <a:pt x="4748" y="15"/>
                              </a:lnTo>
                              <a:lnTo>
                                <a:pt x="4746" y="14"/>
                              </a:lnTo>
                              <a:lnTo>
                                <a:pt x="4743" y="12"/>
                              </a:lnTo>
                              <a:lnTo>
                                <a:pt x="4742" y="10"/>
                              </a:lnTo>
                              <a:lnTo>
                                <a:pt x="4742" y="6"/>
                              </a:lnTo>
                              <a:lnTo>
                                <a:pt x="4743" y="4"/>
                              </a:lnTo>
                              <a:lnTo>
                                <a:pt x="4746" y="1"/>
                              </a:lnTo>
                              <a:lnTo>
                                <a:pt x="4748" y="0"/>
                              </a:lnTo>
                              <a:lnTo>
                                <a:pt x="4752" y="0"/>
                              </a:lnTo>
                              <a:lnTo>
                                <a:pt x="4753" y="1"/>
                              </a:lnTo>
                              <a:lnTo>
                                <a:pt x="4756" y="4"/>
                              </a:lnTo>
                              <a:lnTo>
                                <a:pt x="4757" y="6"/>
                              </a:lnTo>
                              <a:lnTo>
                                <a:pt x="4757" y="10"/>
                              </a:lnTo>
                              <a:lnTo>
                                <a:pt x="4756" y="12"/>
                              </a:lnTo>
                              <a:lnTo>
                                <a:pt x="4753" y="14"/>
                              </a:lnTo>
                              <a:lnTo>
                                <a:pt x="4752" y="15"/>
                              </a:lnTo>
                              <a:close/>
                              <a:moveTo>
                                <a:pt x="4782" y="15"/>
                              </a:moveTo>
                              <a:lnTo>
                                <a:pt x="4778" y="15"/>
                              </a:lnTo>
                              <a:lnTo>
                                <a:pt x="4776" y="14"/>
                              </a:lnTo>
                              <a:lnTo>
                                <a:pt x="4773" y="12"/>
                              </a:lnTo>
                              <a:lnTo>
                                <a:pt x="4772" y="10"/>
                              </a:lnTo>
                              <a:lnTo>
                                <a:pt x="4772" y="6"/>
                              </a:lnTo>
                              <a:lnTo>
                                <a:pt x="4773" y="4"/>
                              </a:lnTo>
                              <a:lnTo>
                                <a:pt x="4776" y="1"/>
                              </a:lnTo>
                              <a:lnTo>
                                <a:pt x="4778" y="0"/>
                              </a:lnTo>
                              <a:lnTo>
                                <a:pt x="4782" y="0"/>
                              </a:lnTo>
                              <a:lnTo>
                                <a:pt x="4783" y="1"/>
                              </a:lnTo>
                              <a:lnTo>
                                <a:pt x="4786" y="4"/>
                              </a:lnTo>
                              <a:lnTo>
                                <a:pt x="4787" y="6"/>
                              </a:lnTo>
                              <a:lnTo>
                                <a:pt x="4787" y="10"/>
                              </a:lnTo>
                              <a:lnTo>
                                <a:pt x="4786" y="12"/>
                              </a:lnTo>
                              <a:lnTo>
                                <a:pt x="4783" y="14"/>
                              </a:lnTo>
                              <a:lnTo>
                                <a:pt x="4782" y="15"/>
                              </a:lnTo>
                              <a:close/>
                              <a:moveTo>
                                <a:pt x="4812" y="15"/>
                              </a:moveTo>
                              <a:lnTo>
                                <a:pt x="4808" y="15"/>
                              </a:lnTo>
                              <a:lnTo>
                                <a:pt x="4806" y="14"/>
                              </a:lnTo>
                              <a:lnTo>
                                <a:pt x="4803" y="12"/>
                              </a:lnTo>
                              <a:lnTo>
                                <a:pt x="4802" y="10"/>
                              </a:lnTo>
                              <a:lnTo>
                                <a:pt x="4802" y="6"/>
                              </a:lnTo>
                              <a:lnTo>
                                <a:pt x="4803" y="4"/>
                              </a:lnTo>
                              <a:lnTo>
                                <a:pt x="4806" y="1"/>
                              </a:lnTo>
                              <a:lnTo>
                                <a:pt x="4808" y="0"/>
                              </a:lnTo>
                              <a:lnTo>
                                <a:pt x="4812" y="0"/>
                              </a:lnTo>
                              <a:lnTo>
                                <a:pt x="4813" y="1"/>
                              </a:lnTo>
                              <a:lnTo>
                                <a:pt x="4816" y="4"/>
                              </a:lnTo>
                              <a:lnTo>
                                <a:pt x="4817" y="6"/>
                              </a:lnTo>
                              <a:lnTo>
                                <a:pt x="4817" y="10"/>
                              </a:lnTo>
                              <a:lnTo>
                                <a:pt x="4816" y="12"/>
                              </a:lnTo>
                              <a:lnTo>
                                <a:pt x="4813" y="14"/>
                              </a:lnTo>
                              <a:lnTo>
                                <a:pt x="4812" y="15"/>
                              </a:lnTo>
                              <a:close/>
                              <a:moveTo>
                                <a:pt x="4842" y="15"/>
                              </a:moveTo>
                              <a:lnTo>
                                <a:pt x="4838" y="15"/>
                              </a:lnTo>
                              <a:lnTo>
                                <a:pt x="4836" y="14"/>
                              </a:lnTo>
                              <a:lnTo>
                                <a:pt x="4833" y="12"/>
                              </a:lnTo>
                              <a:lnTo>
                                <a:pt x="4832" y="10"/>
                              </a:lnTo>
                              <a:lnTo>
                                <a:pt x="4832" y="6"/>
                              </a:lnTo>
                              <a:lnTo>
                                <a:pt x="4833" y="4"/>
                              </a:lnTo>
                              <a:lnTo>
                                <a:pt x="4836" y="1"/>
                              </a:lnTo>
                              <a:lnTo>
                                <a:pt x="4838" y="0"/>
                              </a:lnTo>
                              <a:lnTo>
                                <a:pt x="4842" y="0"/>
                              </a:lnTo>
                              <a:lnTo>
                                <a:pt x="4843" y="1"/>
                              </a:lnTo>
                              <a:lnTo>
                                <a:pt x="4846" y="4"/>
                              </a:lnTo>
                              <a:lnTo>
                                <a:pt x="4847" y="6"/>
                              </a:lnTo>
                              <a:lnTo>
                                <a:pt x="4847" y="10"/>
                              </a:lnTo>
                              <a:lnTo>
                                <a:pt x="4846" y="12"/>
                              </a:lnTo>
                              <a:lnTo>
                                <a:pt x="4843" y="14"/>
                              </a:lnTo>
                              <a:lnTo>
                                <a:pt x="4842" y="15"/>
                              </a:lnTo>
                              <a:close/>
                              <a:moveTo>
                                <a:pt x="4872" y="15"/>
                              </a:moveTo>
                              <a:lnTo>
                                <a:pt x="4868" y="15"/>
                              </a:lnTo>
                              <a:lnTo>
                                <a:pt x="4866" y="14"/>
                              </a:lnTo>
                              <a:lnTo>
                                <a:pt x="4863" y="12"/>
                              </a:lnTo>
                              <a:lnTo>
                                <a:pt x="4862" y="10"/>
                              </a:lnTo>
                              <a:lnTo>
                                <a:pt x="4862" y="6"/>
                              </a:lnTo>
                              <a:lnTo>
                                <a:pt x="4863" y="4"/>
                              </a:lnTo>
                              <a:lnTo>
                                <a:pt x="4866" y="1"/>
                              </a:lnTo>
                              <a:lnTo>
                                <a:pt x="4868" y="0"/>
                              </a:lnTo>
                              <a:lnTo>
                                <a:pt x="4872" y="0"/>
                              </a:lnTo>
                              <a:lnTo>
                                <a:pt x="4873" y="1"/>
                              </a:lnTo>
                              <a:lnTo>
                                <a:pt x="4876" y="4"/>
                              </a:lnTo>
                              <a:lnTo>
                                <a:pt x="4877" y="6"/>
                              </a:lnTo>
                              <a:lnTo>
                                <a:pt x="4877" y="10"/>
                              </a:lnTo>
                              <a:lnTo>
                                <a:pt x="4876" y="12"/>
                              </a:lnTo>
                              <a:lnTo>
                                <a:pt x="4873" y="14"/>
                              </a:lnTo>
                              <a:lnTo>
                                <a:pt x="4872" y="15"/>
                              </a:lnTo>
                              <a:close/>
                              <a:moveTo>
                                <a:pt x="4902" y="15"/>
                              </a:moveTo>
                              <a:lnTo>
                                <a:pt x="4898" y="15"/>
                              </a:lnTo>
                              <a:lnTo>
                                <a:pt x="4896" y="14"/>
                              </a:lnTo>
                              <a:lnTo>
                                <a:pt x="4893" y="12"/>
                              </a:lnTo>
                              <a:lnTo>
                                <a:pt x="4892" y="10"/>
                              </a:lnTo>
                              <a:lnTo>
                                <a:pt x="4892" y="6"/>
                              </a:lnTo>
                              <a:lnTo>
                                <a:pt x="4893" y="4"/>
                              </a:lnTo>
                              <a:lnTo>
                                <a:pt x="4896" y="1"/>
                              </a:lnTo>
                              <a:lnTo>
                                <a:pt x="4898" y="0"/>
                              </a:lnTo>
                              <a:lnTo>
                                <a:pt x="4902" y="0"/>
                              </a:lnTo>
                              <a:lnTo>
                                <a:pt x="4904" y="1"/>
                              </a:lnTo>
                              <a:lnTo>
                                <a:pt x="4906" y="4"/>
                              </a:lnTo>
                              <a:lnTo>
                                <a:pt x="4907" y="6"/>
                              </a:lnTo>
                              <a:lnTo>
                                <a:pt x="4907" y="10"/>
                              </a:lnTo>
                              <a:lnTo>
                                <a:pt x="4906" y="12"/>
                              </a:lnTo>
                              <a:lnTo>
                                <a:pt x="4904" y="14"/>
                              </a:lnTo>
                              <a:lnTo>
                                <a:pt x="4902" y="15"/>
                              </a:lnTo>
                              <a:close/>
                              <a:moveTo>
                                <a:pt x="4932" y="15"/>
                              </a:moveTo>
                              <a:lnTo>
                                <a:pt x="4928" y="15"/>
                              </a:lnTo>
                              <a:lnTo>
                                <a:pt x="4926" y="14"/>
                              </a:lnTo>
                              <a:lnTo>
                                <a:pt x="4923" y="12"/>
                              </a:lnTo>
                              <a:lnTo>
                                <a:pt x="4922" y="10"/>
                              </a:lnTo>
                              <a:lnTo>
                                <a:pt x="4922" y="6"/>
                              </a:lnTo>
                              <a:lnTo>
                                <a:pt x="4923" y="4"/>
                              </a:lnTo>
                              <a:lnTo>
                                <a:pt x="4926" y="1"/>
                              </a:lnTo>
                              <a:lnTo>
                                <a:pt x="4928" y="0"/>
                              </a:lnTo>
                              <a:lnTo>
                                <a:pt x="4932" y="0"/>
                              </a:lnTo>
                              <a:lnTo>
                                <a:pt x="4934" y="1"/>
                              </a:lnTo>
                              <a:lnTo>
                                <a:pt x="4936" y="4"/>
                              </a:lnTo>
                              <a:lnTo>
                                <a:pt x="4937" y="6"/>
                              </a:lnTo>
                              <a:lnTo>
                                <a:pt x="4937" y="10"/>
                              </a:lnTo>
                              <a:lnTo>
                                <a:pt x="4936" y="12"/>
                              </a:lnTo>
                              <a:lnTo>
                                <a:pt x="4934" y="14"/>
                              </a:lnTo>
                              <a:lnTo>
                                <a:pt x="4932" y="15"/>
                              </a:lnTo>
                              <a:close/>
                              <a:moveTo>
                                <a:pt x="4962" y="15"/>
                              </a:moveTo>
                              <a:lnTo>
                                <a:pt x="4958" y="15"/>
                              </a:lnTo>
                              <a:lnTo>
                                <a:pt x="4956" y="14"/>
                              </a:lnTo>
                              <a:lnTo>
                                <a:pt x="4953" y="12"/>
                              </a:lnTo>
                              <a:lnTo>
                                <a:pt x="4952" y="10"/>
                              </a:lnTo>
                              <a:lnTo>
                                <a:pt x="4952" y="6"/>
                              </a:lnTo>
                              <a:lnTo>
                                <a:pt x="4953" y="4"/>
                              </a:lnTo>
                              <a:lnTo>
                                <a:pt x="4956" y="1"/>
                              </a:lnTo>
                              <a:lnTo>
                                <a:pt x="4958" y="0"/>
                              </a:lnTo>
                              <a:lnTo>
                                <a:pt x="4962" y="0"/>
                              </a:lnTo>
                              <a:lnTo>
                                <a:pt x="4964" y="1"/>
                              </a:lnTo>
                              <a:lnTo>
                                <a:pt x="4966" y="4"/>
                              </a:lnTo>
                              <a:lnTo>
                                <a:pt x="4967" y="6"/>
                              </a:lnTo>
                              <a:lnTo>
                                <a:pt x="4967" y="10"/>
                              </a:lnTo>
                              <a:lnTo>
                                <a:pt x="4966" y="12"/>
                              </a:lnTo>
                              <a:lnTo>
                                <a:pt x="4964" y="14"/>
                              </a:lnTo>
                              <a:lnTo>
                                <a:pt x="4962" y="15"/>
                              </a:lnTo>
                              <a:close/>
                              <a:moveTo>
                                <a:pt x="4992" y="15"/>
                              </a:moveTo>
                              <a:lnTo>
                                <a:pt x="4988" y="15"/>
                              </a:lnTo>
                              <a:lnTo>
                                <a:pt x="4986" y="14"/>
                              </a:lnTo>
                              <a:lnTo>
                                <a:pt x="4983" y="12"/>
                              </a:lnTo>
                              <a:lnTo>
                                <a:pt x="4982" y="10"/>
                              </a:lnTo>
                              <a:lnTo>
                                <a:pt x="4982" y="6"/>
                              </a:lnTo>
                              <a:lnTo>
                                <a:pt x="4983" y="4"/>
                              </a:lnTo>
                              <a:lnTo>
                                <a:pt x="4986" y="1"/>
                              </a:lnTo>
                              <a:lnTo>
                                <a:pt x="4988" y="0"/>
                              </a:lnTo>
                              <a:lnTo>
                                <a:pt x="4992" y="0"/>
                              </a:lnTo>
                              <a:lnTo>
                                <a:pt x="4994" y="1"/>
                              </a:lnTo>
                              <a:lnTo>
                                <a:pt x="4996" y="4"/>
                              </a:lnTo>
                              <a:lnTo>
                                <a:pt x="4997" y="6"/>
                              </a:lnTo>
                              <a:lnTo>
                                <a:pt x="4997" y="10"/>
                              </a:lnTo>
                              <a:lnTo>
                                <a:pt x="4996" y="12"/>
                              </a:lnTo>
                              <a:lnTo>
                                <a:pt x="4994" y="14"/>
                              </a:lnTo>
                              <a:lnTo>
                                <a:pt x="4992" y="15"/>
                              </a:lnTo>
                              <a:close/>
                              <a:moveTo>
                                <a:pt x="5022" y="15"/>
                              </a:moveTo>
                              <a:lnTo>
                                <a:pt x="5018" y="15"/>
                              </a:lnTo>
                              <a:lnTo>
                                <a:pt x="5016" y="14"/>
                              </a:lnTo>
                              <a:lnTo>
                                <a:pt x="5013" y="12"/>
                              </a:lnTo>
                              <a:lnTo>
                                <a:pt x="5012" y="10"/>
                              </a:lnTo>
                              <a:lnTo>
                                <a:pt x="5012" y="6"/>
                              </a:lnTo>
                              <a:lnTo>
                                <a:pt x="5013" y="4"/>
                              </a:lnTo>
                              <a:lnTo>
                                <a:pt x="5016" y="1"/>
                              </a:lnTo>
                              <a:lnTo>
                                <a:pt x="5018" y="0"/>
                              </a:lnTo>
                              <a:lnTo>
                                <a:pt x="5022" y="0"/>
                              </a:lnTo>
                              <a:lnTo>
                                <a:pt x="5024" y="1"/>
                              </a:lnTo>
                              <a:lnTo>
                                <a:pt x="5027" y="4"/>
                              </a:lnTo>
                              <a:lnTo>
                                <a:pt x="5027" y="6"/>
                              </a:lnTo>
                              <a:lnTo>
                                <a:pt x="5027" y="10"/>
                              </a:lnTo>
                              <a:lnTo>
                                <a:pt x="5027" y="12"/>
                              </a:lnTo>
                              <a:lnTo>
                                <a:pt x="5024" y="14"/>
                              </a:lnTo>
                              <a:lnTo>
                                <a:pt x="5022" y="15"/>
                              </a:lnTo>
                              <a:close/>
                              <a:moveTo>
                                <a:pt x="5052" y="15"/>
                              </a:moveTo>
                              <a:lnTo>
                                <a:pt x="5048" y="15"/>
                              </a:lnTo>
                              <a:lnTo>
                                <a:pt x="5046" y="14"/>
                              </a:lnTo>
                              <a:lnTo>
                                <a:pt x="5043" y="12"/>
                              </a:lnTo>
                              <a:lnTo>
                                <a:pt x="5042" y="10"/>
                              </a:lnTo>
                              <a:lnTo>
                                <a:pt x="5042" y="6"/>
                              </a:lnTo>
                              <a:lnTo>
                                <a:pt x="5043" y="4"/>
                              </a:lnTo>
                              <a:lnTo>
                                <a:pt x="5046" y="1"/>
                              </a:lnTo>
                              <a:lnTo>
                                <a:pt x="5048" y="0"/>
                              </a:lnTo>
                              <a:lnTo>
                                <a:pt x="5052" y="0"/>
                              </a:lnTo>
                              <a:lnTo>
                                <a:pt x="5054" y="1"/>
                              </a:lnTo>
                              <a:lnTo>
                                <a:pt x="5057" y="4"/>
                              </a:lnTo>
                              <a:lnTo>
                                <a:pt x="5057" y="6"/>
                              </a:lnTo>
                              <a:lnTo>
                                <a:pt x="5057" y="10"/>
                              </a:lnTo>
                              <a:lnTo>
                                <a:pt x="5057" y="12"/>
                              </a:lnTo>
                              <a:lnTo>
                                <a:pt x="5054" y="14"/>
                              </a:lnTo>
                              <a:lnTo>
                                <a:pt x="5052" y="15"/>
                              </a:lnTo>
                              <a:close/>
                              <a:moveTo>
                                <a:pt x="5082" y="15"/>
                              </a:moveTo>
                              <a:lnTo>
                                <a:pt x="5078" y="15"/>
                              </a:lnTo>
                              <a:lnTo>
                                <a:pt x="5076" y="14"/>
                              </a:lnTo>
                              <a:lnTo>
                                <a:pt x="5073" y="12"/>
                              </a:lnTo>
                              <a:lnTo>
                                <a:pt x="5072" y="10"/>
                              </a:lnTo>
                              <a:lnTo>
                                <a:pt x="5072" y="6"/>
                              </a:lnTo>
                              <a:lnTo>
                                <a:pt x="5073" y="4"/>
                              </a:lnTo>
                              <a:lnTo>
                                <a:pt x="5076" y="1"/>
                              </a:lnTo>
                              <a:lnTo>
                                <a:pt x="5078" y="0"/>
                              </a:lnTo>
                              <a:lnTo>
                                <a:pt x="5082" y="0"/>
                              </a:lnTo>
                              <a:lnTo>
                                <a:pt x="5084" y="1"/>
                              </a:lnTo>
                              <a:lnTo>
                                <a:pt x="5087" y="4"/>
                              </a:lnTo>
                              <a:lnTo>
                                <a:pt x="5087" y="6"/>
                              </a:lnTo>
                              <a:lnTo>
                                <a:pt x="5087" y="10"/>
                              </a:lnTo>
                              <a:lnTo>
                                <a:pt x="5087" y="12"/>
                              </a:lnTo>
                              <a:lnTo>
                                <a:pt x="5084" y="14"/>
                              </a:lnTo>
                              <a:lnTo>
                                <a:pt x="5082" y="15"/>
                              </a:lnTo>
                              <a:close/>
                              <a:moveTo>
                                <a:pt x="5112" y="15"/>
                              </a:moveTo>
                              <a:lnTo>
                                <a:pt x="5108" y="15"/>
                              </a:lnTo>
                              <a:lnTo>
                                <a:pt x="5106" y="14"/>
                              </a:lnTo>
                              <a:lnTo>
                                <a:pt x="5103" y="12"/>
                              </a:lnTo>
                              <a:lnTo>
                                <a:pt x="5102" y="10"/>
                              </a:lnTo>
                              <a:lnTo>
                                <a:pt x="5102" y="6"/>
                              </a:lnTo>
                              <a:lnTo>
                                <a:pt x="5103" y="4"/>
                              </a:lnTo>
                              <a:lnTo>
                                <a:pt x="5106" y="1"/>
                              </a:lnTo>
                              <a:lnTo>
                                <a:pt x="5108" y="0"/>
                              </a:lnTo>
                              <a:lnTo>
                                <a:pt x="5112" y="0"/>
                              </a:lnTo>
                              <a:lnTo>
                                <a:pt x="5114" y="1"/>
                              </a:lnTo>
                              <a:lnTo>
                                <a:pt x="5117" y="4"/>
                              </a:lnTo>
                              <a:lnTo>
                                <a:pt x="5117" y="6"/>
                              </a:lnTo>
                              <a:lnTo>
                                <a:pt x="5117" y="10"/>
                              </a:lnTo>
                              <a:lnTo>
                                <a:pt x="5117" y="12"/>
                              </a:lnTo>
                              <a:lnTo>
                                <a:pt x="5114" y="14"/>
                              </a:lnTo>
                              <a:lnTo>
                                <a:pt x="5112" y="15"/>
                              </a:lnTo>
                              <a:close/>
                              <a:moveTo>
                                <a:pt x="5142" y="15"/>
                              </a:moveTo>
                              <a:lnTo>
                                <a:pt x="5138" y="15"/>
                              </a:lnTo>
                              <a:lnTo>
                                <a:pt x="5136" y="14"/>
                              </a:lnTo>
                              <a:lnTo>
                                <a:pt x="5133" y="12"/>
                              </a:lnTo>
                              <a:lnTo>
                                <a:pt x="5132" y="10"/>
                              </a:lnTo>
                              <a:lnTo>
                                <a:pt x="5132" y="6"/>
                              </a:lnTo>
                              <a:lnTo>
                                <a:pt x="5133" y="4"/>
                              </a:lnTo>
                              <a:lnTo>
                                <a:pt x="5136" y="1"/>
                              </a:lnTo>
                              <a:lnTo>
                                <a:pt x="5138" y="0"/>
                              </a:lnTo>
                              <a:lnTo>
                                <a:pt x="5142" y="0"/>
                              </a:lnTo>
                              <a:lnTo>
                                <a:pt x="5144" y="1"/>
                              </a:lnTo>
                              <a:lnTo>
                                <a:pt x="5147" y="4"/>
                              </a:lnTo>
                              <a:lnTo>
                                <a:pt x="5147" y="6"/>
                              </a:lnTo>
                              <a:lnTo>
                                <a:pt x="5147" y="10"/>
                              </a:lnTo>
                              <a:lnTo>
                                <a:pt x="5147" y="12"/>
                              </a:lnTo>
                              <a:lnTo>
                                <a:pt x="5144" y="14"/>
                              </a:lnTo>
                              <a:lnTo>
                                <a:pt x="5142" y="15"/>
                              </a:lnTo>
                              <a:close/>
                              <a:moveTo>
                                <a:pt x="5172" y="15"/>
                              </a:moveTo>
                              <a:lnTo>
                                <a:pt x="5168" y="15"/>
                              </a:lnTo>
                              <a:lnTo>
                                <a:pt x="5166" y="14"/>
                              </a:lnTo>
                              <a:lnTo>
                                <a:pt x="5163" y="12"/>
                              </a:lnTo>
                              <a:lnTo>
                                <a:pt x="5162" y="10"/>
                              </a:lnTo>
                              <a:lnTo>
                                <a:pt x="5162" y="6"/>
                              </a:lnTo>
                              <a:lnTo>
                                <a:pt x="5163" y="4"/>
                              </a:lnTo>
                              <a:lnTo>
                                <a:pt x="5166" y="1"/>
                              </a:lnTo>
                              <a:lnTo>
                                <a:pt x="5168" y="0"/>
                              </a:lnTo>
                              <a:lnTo>
                                <a:pt x="5172" y="0"/>
                              </a:lnTo>
                              <a:lnTo>
                                <a:pt x="5174" y="1"/>
                              </a:lnTo>
                              <a:lnTo>
                                <a:pt x="5177" y="4"/>
                              </a:lnTo>
                              <a:lnTo>
                                <a:pt x="5177" y="6"/>
                              </a:lnTo>
                              <a:lnTo>
                                <a:pt x="5177" y="10"/>
                              </a:lnTo>
                              <a:lnTo>
                                <a:pt x="5177" y="12"/>
                              </a:lnTo>
                              <a:lnTo>
                                <a:pt x="5174" y="14"/>
                              </a:lnTo>
                              <a:lnTo>
                                <a:pt x="5172" y="15"/>
                              </a:lnTo>
                              <a:close/>
                              <a:moveTo>
                                <a:pt x="5202" y="15"/>
                              </a:moveTo>
                              <a:lnTo>
                                <a:pt x="5198" y="15"/>
                              </a:lnTo>
                              <a:lnTo>
                                <a:pt x="5196" y="14"/>
                              </a:lnTo>
                              <a:lnTo>
                                <a:pt x="5193" y="12"/>
                              </a:lnTo>
                              <a:lnTo>
                                <a:pt x="5192" y="10"/>
                              </a:lnTo>
                              <a:lnTo>
                                <a:pt x="5192" y="6"/>
                              </a:lnTo>
                              <a:lnTo>
                                <a:pt x="5193" y="4"/>
                              </a:lnTo>
                              <a:lnTo>
                                <a:pt x="5196" y="1"/>
                              </a:lnTo>
                              <a:lnTo>
                                <a:pt x="5198" y="0"/>
                              </a:lnTo>
                              <a:lnTo>
                                <a:pt x="5202" y="0"/>
                              </a:lnTo>
                              <a:lnTo>
                                <a:pt x="5204" y="1"/>
                              </a:lnTo>
                              <a:lnTo>
                                <a:pt x="5207" y="4"/>
                              </a:lnTo>
                              <a:lnTo>
                                <a:pt x="5207" y="6"/>
                              </a:lnTo>
                              <a:lnTo>
                                <a:pt x="5207" y="10"/>
                              </a:lnTo>
                              <a:lnTo>
                                <a:pt x="5207" y="12"/>
                              </a:lnTo>
                              <a:lnTo>
                                <a:pt x="5204" y="14"/>
                              </a:lnTo>
                              <a:lnTo>
                                <a:pt x="5202" y="15"/>
                              </a:lnTo>
                              <a:close/>
                              <a:moveTo>
                                <a:pt x="5232" y="15"/>
                              </a:moveTo>
                              <a:lnTo>
                                <a:pt x="5228" y="15"/>
                              </a:lnTo>
                              <a:lnTo>
                                <a:pt x="5226" y="14"/>
                              </a:lnTo>
                              <a:lnTo>
                                <a:pt x="5223" y="12"/>
                              </a:lnTo>
                              <a:lnTo>
                                <a:pt x="5222" y="10"/>
                              </a:lnTo>
                              <a:lnTo>
                                <a:pt x="5222" y="6"/>
                              </a:lnTo>
                              <a:lnTo>
                                <a:pt x="5223" y="4"/>
                              </a:lnTo>
                              <a:lnTo>
                                <a:pt x="5226" y="1"/>
                              </a:lnTo>
                              <a:lnTo>
                                <a:pt x="5228" y="0"/>
                              </a:lnTo>
                              <a:lnTo>
                                <a:pt x="5232" y="0"/>
                              </a:lnTo>
                              <a:lnTo>
                                <a:pt x="5234" y="1"/>
                              </a:lnTo>
                              <a:lnTo>
                                <a:pt x="5237" y="4"/>
                              </a:lnTo>
                              <a:lnTo>
                                <a:pt x="5237" y="6"/>
                              </a:lnTo>
                              <a:lnTo>
                                <a:pt x="5237" y="10"/>
                              </a:lnTo>
                              <a:lnTo>
                                <a:pt x="5237" y="12"/>
                              </a:lnTo>
                              <a:lnTo>
                                <a:pt x="5234" y="14"/>
                              </a:lnTo>
                              <a:lnTo>
                                <a:pt x="5232" y="15"/>
                              </a:lnTo>
                              <a:close/>
                              <a:moveTo>
                                <a:pt x="5262" y="15"/>
                              </a:moveTo>
                              <a:lnTo>
                                <a:pt x="5258" y="15"/>
                              </a:lnTo>
                              <a:lnTo>
                                <a:pt x="5256" y="14"/>
                              </a:lnTo>
                              <a:lnTo>
                                <a:pt x="5253" y="12"/>
                              </a:lnTo>
                              <a:lnTo>
                                <a:pt x="5252" y="10"/>
                              </a:lnTo>
                              <a:lnTo>
                                <a:pt x="5252" y="6"/>
                              </a:lnTo>
                              <a:lnTo>
                                <a:pt x="5253" y="4"/>
                              </a:lnTo>
                              <a:lnTo>
                                <a:pt x="5256" y="1"/>
                              </a:lnTo>
                              <a:lnTo>
                                <a:pt x="5258" y="0"/>
                              </a:lnTo>
                              <a:lnTo>
                                <a:pt x="5262" y="0"/>
                              </a:lnTo>
                              <a:lnTo>
                                <a:pt x="5264" y="1"/>
                              </a:lnTo>
                              <a:lnTo>
                                <a:pt x="5267" y="4"/>
                              </a:lnTo>
                              <a:lnTo>
                                <a:pt x="5267" y="6"/>
                              </a:lnTo>
                              <a:lnTo>
                                <a:pt x="5267" y="10"/>
                              </a:lnTo>
                              <a:lnTo>
                                <a:pt x="5267" y="12"/>
                              </a:lnTo>
                              <a:lnTo>
                                <a:pt x="5264" y="14"/>
                              </a:lnTo>
                              <a:lnTo>
                                <a:pt x="5262" y="15"/>
                              </a:lnTo>
                              <a:close/>
                              <a:moveTo>
                                <a:pt x="5292" y="15"/>
                              </a:moveTo>
                              <a:lnTo>
                                <a:pt x="5288" y="15"/>
                              </a:lnTo>
                              <a:lnTo>
                                <a:pt x="5286" y="14"/>
                              </a:lnTo>
                              <a:lnTo>
                                <a:pt x="5283" y="12"/>
                              </a:lnTo>
                              <a:lnTo>
                                <a:pt x="5282" y="10"/>
                              </a:lnTo>
                              <a:lnTo>
                                <a:pt x="5282" y="6"/>
                              </a:lnTo>
                              <a:lnTo>
                                <a:pt x="5283" y="4"/>
                              </a:lnTo>
                              <a:lnTo>
                                <a:pt x="5286" y="1"/>
                              </a:lnTo>
                              <a:lnTo>
                                <a:pt x="5288" y="0"/>
                              </a:lnTo>
                              <a:lnTo>
                                <a:pt x="5292" y="0"/>
                              </a:lnTo>
                              <a:lnTo>
                                <a:pt x="5294" y="1"/>
                              </a:lnTo>
                              <a:lnTo>
                                <a:pt x="5297" y="4"/>
                              </a:lnTo>
                              <a:lnTo>
                                <a:pt x="5297" y="6"/>
                              </a:lnTo>
                              <a:lnTo>
                                <a:pt x="5297" y="10"/>
                              </a:lnTo>
                              <a:lnTo>
                                <a:pt x="5297" y="12"/>
                              </a:lnTo>
                              <a:lnTo>
                                <a:pt x="5294" y="14"/>
                              </a:lnTo>
                              <a:lnTo>
                                <a:pt x="5292" y="15"/>
                              </a:lnTo>
                              <a:close/>
                              <a:moveTo>
                                <a:pt x="5322" y="15"/>
                              </a:moveTo>
                              <a:lnTo>
                                <a:pt x="5318" y="15"/>
                              </a:lnTo>
                              <a:lnTo>
                                <a:pt x="5316" y="14"/>
                              </a:lnTo>
                              <a:lnTo>
                                <a:pt x="5313" y="12"/>
                              </a:lnTo>
                              <a:lnTo>
                                <a:pt x="5312" y="10"/>
                              </a:lnTo>
                              <a:lnTo>
                                <a:pt x="5312" y="6"/>
                              </a:lnTo>
                              <a:lnTo>
                                <a:pt x="5313" y="4"/>
                              </a:lnTo>
                              <a:lnTo>
                                <a:pt x="5316" y="1"/>
                              </a:lnTo>
                              <a:lnTo>
                                <a:pt x="5318" y="0"/>
                              </a:lnTo>
                              <a:lnTo>
                                <a:pt x="5322" y="0"/>
                              </a:lnTo>
                              <a:lnTo>
                                <a:pt x="5324" y="1"/>
                              </a:lnTo>
                              <a:lnTo>
                                <a:pt x="5327" y="4"/>
                              </a:lnTo>
                              <a:lnTo>
                                <a:pt x="5327" y="6"/>
                              </a:lnTo>
                              <a:lnTo>
                                <a:pt x="5327" y="10"/>
                              </a:lnTo>
                              <a:lnTo>
                                <a:pt x="5327" y="12"/>
                              </a:lnTo>
                              <a:lnTo>
                                <a:pt x="5324" y="14"/>
                              </a:lnTo>
                              <a:lnTo>
                                <a:pt x="5322" y="15"/>
                              </a:lnTo>
                              <a:close/>
                              <a:moveTo>
                                <a:pt x="5352" y="15"/>
                              </a:moveTo>
                              <a:lnTo>
                                <a:pt x="5348" y="15"/>
                              </a:lnTo>
                              <a:lnTo>
                                <a:pt x="5346" y="14"/>
                              </a:lnTo>
                              <a:lnTo>
                                <a:pt x="5343" y="12"/>
                              </a:lnTo>
                              <a:lnTo>
                                <a:pt x="5342" y="10"/>
                              </a:lnTo>
                              <a:lnTo>
                                <a:pt x="5342" y="6"/>
                              </a:lnTo>
                              <a:lnTo>
                                <a:pt x="5343" y="4"/>
                              </a:lnTo>
                              <a:lnTo>
                                <a:pt x="5346" y="1"/>
                              </a:lnTo>
                              <a:lnTo>
                                <a:pt x="5348" y="0"/>
                              </a:lnTo>
                              <a:lnTo>
                                <a:pt x="5352" y="0"/>
                              </a:lnTo>
                              <a:lnTo>
                                <a:pt x="5354" y="1"/>
                              </a:lnTo>
                              <a:lnTo>
                                <a:pt x="5357" y="4"/>
                              </a:lnTo>
                              <a:lnTo>
                                <a:pt x="5357" y="6"/>
                              </a:lnTo>
                              <a:lnTo>
                                <a:pt x="5357" y="10"/>
                              </a:lnTo>
                              <a:lnTo>
                                <a:pt x="5357" y="12"/>
                              </a:lnTo>
                              <a:lnTo>
                                <a:pt x="5354" y="14"/>
                              </a:lnTo>
                              <a:lnTo>
                                <a:pt x="5352" y="15"/>
                              </a:lnTo>
                              <a:close/>
                              <a:moveTo>
                                <a:pt x="5382" y="15"/>
                              </a:moveTo>
                              <a:lnTo>
                                <a:pt x="5378" y="15"/>
                              </a:lnTo>
                              <a:lnTo>
                                <a:pt x="5376" y="14"/>
                              </a:lnTo>
                              <a:lnTo>
                                <a:pt x="5373" y="12"/>
                              </a:lnTo>
                              <a:lnTo>
                                <a:pt x="5372" y="10"/>
                              </a:lnTo>
                              <a:lnTo>
                                <a:pt x="5372" y="6"/>
                              </a:lnTo>
                              <a:lnTo>
                                <a:pt x="5373" y="4"/>
                              </a:lnTo>
                              <a:lnTo>
                                <a:pt x="5376" y="1"/>
                              </a:lnTo>
                              <a:lnTo>
                                <a:pt x="5378" y="0"/>
                              </a:lnTo>
                              <a:lnTo>
                                <a:pt x="5382" y="0"/>
                              </a:lnTo>
                              <a:lnTo>
                                <a:pt x="5384" y="1"/>
                              </a:lnTo>
                              <a:lnTo>
                                <a:pt x="5387" y="4"/>
                              </a:lnTo>
                              <a:lnTo>
                                <a:pt x="5387" y="6"/>
                              </a:lnTo>
                              <a:lnTo>
                                <a:pt x="5387" y="10"/>
                              </a:lnTo>
                              <a:lnTo>
                                <a:pt x="5387" y="12"/>
                              </a:lnTo>
                              <a:lnTo>
                                <a:pt x="5384" y="14"/>
                              </a:lnTo>
                              <a:lnTo>
                                <a:pt x="5382" y="15"/>
                              </a:lnTo>
                              <a:close/>
                              <a:moveTo>
                                <a:pt x="5412" y="15"/>
                              </a:moveTo>
                              <a:lnTo>
                                <a:pt x="5408" y="15"/>
                              </a:lnTo>
                              <a:lnTo>
                                <a:pt x="5406" y="14"/>
                              </a:lnTo>
                              <a:lnTo>
                                <a:pt x="5403" y="12"/>
                              </a:lnTo>
                              <a:lnTo>
                                <a:pt x="5402" y="10"/>
                              </a:lnTo>
                              <a:lnTo>
                                <a:pt x="5402" y="6"/>
                              </a:lnTo>
                              <a:lnTo>
                                <a:pt x="5403" y="4"/>
                              </a:lnTo>
                              <a:lnTo>
                                <a:pt x="5406" y="1"/>
                              </a:lnTo>
                              <a:lnTo>
                                <a:pt x="5408" y="0"/>
                              </a:lnTo>
                              <a:lnTo>
                                <a:pt x="5412" y="0"/>
                              </a:lnTo>
                              <a:lnTo>
                                <a:pt x="5414" y="1"/>
                              </a:lnTo>
                              <a:lnTo>
                                <a:pt x="5417" y="4"/>
                              </a:lnTo>
                              <a:lnTo>
                                <a:pt x="5417" y="6"/>
                              </a:lnTo>
                              <a:lnTo>
                                <a:pt x="5417" y="10"/>
                              </a:lnTo>
                              <a:lnTo>
                                <a:pt x="5417" y="12"/>
                              </a:lnTo>
                              <a:lnTo>
                                <a:pt x="5414" y="14"/>
                              </a:lnTo>
                              <a:lnTo>
                                <a:pt x="5412" y="15"/>
                              </a:lnTo>
                              <a:close/>
                              <a:moveTo>
                                <a:pt x="5442" y="15"/>
                              </a:moveTo>
                              <a:lnTo>
                                <a:pt x="5438" y="15"/>
                              </a:lnTo>
                              <a:lnTo>
                                <a:pt x="5436" y="14"/>
                              </a:lnTo>
                              <a:lnTo>
                                <a:pt x="5433" y="12"/>
                              </a:lnTo>
                              <a:lnTo>
                                <a:pt x="5432" y="10"/>
                              </a:lnTo>
                              <a:lnTo>
                                <a:pt x="5432" y="6"/>
                              </a:lnTo>
                              <a:lnTo>
                                <a:pt x="5433" y="4"/>
                              </a:lnTo>
                              <a:lnTo>
                                <a:pt x="5436" y="1"/>
                              </a:lnTo>
                              <a:lnTo>
                                <a:pt x="5438" y="0"/>
                              </a:lnTo>
                              <a:lnTo>
                                <a:pt x="5442" y="0"/>
                              </a:lnTo>
                              <a:lnTo>
                                <a:pt x="5444" y="1"/>
                              </a:lnTo>
                              <a:lnTo>
                                <a:pt x="5447" y="4"/>
                              </a:lnTo>
                              <a:lnTo>
                                <a:pt x="5447" y="6"/>
                              </a:lnTo>
                              <a:lnTo>
                                <a:pt x="5447" y="10"/>
                              </a:lnTo>
                              <a:lnTo>
                                <a:pt x="5447" y="12"/>
                              </a:lnTo>
                              <a:lnTo>
                                <a:pt x="5444" y="14"/>
                              </a:lnTo>
                              <a:lnTo>
                                <a:pt x="5442" y="15"/>
                              </a:lnTo>
                              <a:close/>
                              <a:moveTo>
                                <a:pt x="5472" y="15"/>
                              </a:moveTo>
                              <a:lnTo>
                                <a:pt x="5468" y="15"/>
                              </a:lnTo>
                              <a:lnTo>
                                <a:pt x="5466" y="14"/>
                              </a:lnTo>
                              <a:lnTo>
                                <a:pt x="5463" y="12"/>
                              </a:lnTo>
                              <a:lnTo>
                                <a:pt x="5462" y="10"/>
                              </a:lnTo>
                              <a:lnTo>
                                <a:pt x="5462" y="6"/>
                              </a:lnTo>
                              <a:lnTo>
                                <a:pt x="5463" y="4"/>
                              </a:lnTo>
                              <a:lnTo>
                                <a:pt x="5466" y="1"/>
                              </a:lnTo>
                              <a:lnTo>
                                <a:pt x="5468" y="0"/>
                              </a:lnTo>
                              <a:lnTo>
                                <a:pt x="5472" y="0"/>
                              </a:lnTo>
                              <a:lnTo>
                                <a:pt x="5474" y="1"/>
                              </a:lnTo>
                              <a:lnTo>
                                <a:pt x="5477" y="4"/>
                              </a:lnTo>
                              <a:lnTo>
                                <a:pt x="5477" y="6"/>
                              </a:lnTo>
                              <a:lnTo>
                                <a:pt x="5477" y="10"/>
                              </a:lnTo>
                              <a:lnTo>
                                <a:pt x="5477" y="12"/>
                              </a:lnTo>
                              <a:lnTo>
                                <a:pt x="5474" y="14"/>
                              </a:lnTo>
                              <a:lnTo>
                                <a:pt x="5472" y="15"/>
                              </a:lnTo>
                              <a:close/>
                              <a:moveTo>
                                <a:pt x="5502" y="15"/>
                              </a:moveTo>
                              <a:lnTo>
                                <a:pt x="5498" y="15"/>
                              </a:lnTo>
                              <a:lnTo>
                                <a:pt x="5496" y="14"/>
                              </a:lnTo>
                              <a:lnTo>
                                <a:pt x="5493" y="12"/>
                              </a:lnTo>
                              <a:lnTo>
                                <a:pt x="5492" y="10"/>
                              </a:lnTo>
                              <a:lnTo>
                                <a:pt x="5492" y="6"/>
                              </a:lnTo>
                              <a:lnTo>
                                <a:pt x="5493" y="4"/>
                              </a:lnTo>
                              <a:lnTo>
                                <a:pt x="5496" y="1"/>
                              </a:lnTo>
                              <a:lnTo>
                                <a:pt x="5498" y="0"/>
                              </a:lnTo>
                              <a:lnTo>
                                <a:pt x="5502" y="0"/>
                              </a:lnTo>
                              <a:lnTo>
                                <a:pt x="5504" y="1"/>
                              </a:lnTo>
                              <a:lnTo>
                                <a:pt x="5507" y="4"/>
                              </a:lnTo>
                              <a:lnTo>
                                <a:pt x="5507" y="6"/>
                              </a:lnTo>
                              <a:lnTo>
                                <a:pt x="5507" y="10"/>
                              </a:lnTo>
                              <a:lnTo>
                                <a:pt x="5507" y="12"/>
                              </a:lnTo>
                              <a:lnTo>
                                <a:pt x="5504" y="14"/>
                              </a:lnTo>
                              <a:lnTo>
                                <a:pt x="5502" y="15"/>
                              </a:lnTo>
                              <a:close/>
                              <a:moveTo>
                                <a:pt x="5532" y="15"/>
                              </a:moveTo>
                              <a:lnTo>
                                <a:pt x="5528" y="15"/>
                              </a:lnTo>
                              <a:lnTo>
                                <a:pt x="5526" y="14"/>
                              </a:lnTo>
                              <a:lnTo>
                                <a:pt x="5523" y="12"/>
                              </a:lnTo>
                              <a:lnTo>
                                <a:pt x="5522" y="10"/>
                              </a:lnTo>
                              <a:lnTo>
                                <a:pt x="5522" y="6"/>
                              </a:lnTo>
                              <a:lnTo>
                                <a:pt x="5523" y="4"/>
                              </a:lnTo>
                              <a:lnTo>
                                <a:pt x="5526" y="1"/>
                              </a:lnTo>
                              <a:lnTo>
                                <a:pt x="5528" y="0"/>
                              </a:lnTo>
                              <a:lnTo>
                                <a:pt x="5532" y="0"/>
                              </a:lnTo>
                              <a:lnTo>
                                <a:pt x="5534" y="1"/>
                              </a:lnTo>
                              <a:lnTo>
                                <a:pt x="5537" y="4"/>
                              </a:lnTo>
                              <a:lnTo>
                                <a:pt x="5537" y="6"/>
                              </a:lnTo>
                              <a:lnTo>
                                <a:pt x="5537" y="10"/>
                              </a:lnTo>
                              <a:lnTo>
                                <a:pt x="5537" y="12"/>
                              </a:lnTo>
                              <a:lnTo>
                                <a:pt x="5534" y="14"/>
                              </a:lnTo>
                              <a:lnTo>
                                <a:pt x="5532" y="15"/>
                              </a:lnTo>
                              <a:close/>
                              <a:moveTo>
                                <a:pt x="5562" y="15"/>
                              </a:moveTo>
                              <a:lnTo>
                                <a:pt x="5558" y="15"/>
                              </a:lnTo>
                              <a:lnTo>
                                <a:pt x="5556" y="14"/>
                              </a:lnTo>
                              <a:lnTo>
                                <a:pt x="5553" y="12"/>
                              </a:lnTo>
                              <a:lnTo>
                                <a:pt x="5552" y="10"/>
                              </a:lnTo>
                              <a:lnTo>
                                <a:pt x="5552" y="6"/>
                              </a:lnTo>
                              <a:lnTo>
                                <a:pt x="5553" y="4"/>
                              </a:lnTo>
                              <a:lnTo>
                                <a:pt x="5556" y="1"/>
                              </a:lnTo>
                              <a:lnTo>
                                <a:pt x="5558" y="0"/>
                              </a:lnTo>
                              <a:lnTo>
                                <a:pt x="5562" y="0"/>
                              </a:lnTo>
                              <a:lnTo>
                                <a:pt x="5564" y="1"/>
                              </a:lnTo>
                              <a:lnTo>
                                <a:pt x="5567" y="4"/>
                              </a:lnTo>
                              <a:lnTo>
                                <a:pt x="5568" y="6"/>
                              </a:lnTo>
                              <a:lnTo>
                                <a:pt x="5568" y="10"/>
                              </a:lnTo>
                              <a:lnTo>
                                <a:pt x="5567" y="12"/>
                              </a:lnTo>
                              <a:lnTo>
                                <a:pt x="5564" y="14"/>
                              </a:lnTo>
                              <a:lnTo>
                                <a:pt x="5562" y="15"/>
                              </a:lnTo>
                              <a:close/>
                              <a:moveTo>
                                <a:pt x="5592" y="15"/>
                              </a:moveTo>
                              <a:lnTo>
                                <a:pt x="5588" y="15"/>
                              </a:lnTo>
                              <a:lnTo>
                                <a:pt x="5586" y="14"/>
                              </a:lnTo>
                              <a:lnTo>
                                <a:pt x="5583" y="12"/>
                              </a:lnTo>
                              <a:lnTo>
                                <a:pt x="5583" y="10"/>
                              </a:lnTo>
                              <a:lnTo>
                                <a:pt x="5583" y="6"/>
                              </a:lnTo>
                              <a:lnTo>
                                <a:pt x="5583" y="4"/>
                              </a:lnTo>
                              <a:lnTo>
                                <a:pt x="5586" y="1"/>
                              </a:lnTo>
                              <a:lnTo>
                                <a:pt x="5588" y="0"/>
                              </a:lnTo>
                              <a:lnTo>
                                <a:pt x="5592" y="0"/>
                              </a:lnTo>
                              <a:lnTo>
                                <a:pt x="5594" y="1"/>
                              </a:lnTo>
                              <a:lnTo>
                                <a:pt x="5597" y="4"/>
                              </a:lnTo>
                              <a:lnTo>
                                <a:pt x="5598" y="6"/>
                              </a:lnTo>
                              <a:lnTo>
                                <a:pt x="5598" y="10"/>
                              </a:lnTo>
                              <a:lnTo>
                                <a:pt x="5597" y="12"/>
                              </a:lnTo>
                              <a:lnTo>
                                <a:pt x="5594" y="14"/>
                              </a:lnTo>
                              <a:lnTo>
                                <a:pt x="5592" y="15"/>
                              </a:lnTo>
                              <a:close/>
                              <a:moveTo>
                                <a:pt x="5622" y="15"/>
                              </a:moveTo>
                              <a:lnTo>
                                <a:pt x="5618" y="15"/>
                              </a:lnTo>
                              <a:lnTo>
                                <a:pt x="5616" y="14"/>
                              </a:lnTo>
                              <a:lnTo>
                                <a:pt x="5613" y="12"/>
                              </a:lnTo>
                              <a:lnTo>
                                <a:pt x="5613" y="10"/>
                              </a:lnTo>
                              <a:lnTo>
                                <a:pt x="5613" y="6"/>
                              </a:lnTo>
                              <a:lnTo>
                                <a:pt x="5613" y="4"/>
                              </a:lnTo>
                              <a:lnTo>
                                <a:pt x="5616" y="1"/>
                              </a:lnTo>
                              <a:lnTo>
                                <a:pt x="5618" y="0"/>
                              </a:lnTo>
                              <a:lnTo>
                                <a:pt x="5622" y="0"/>
                              </a:lnTo>
                              <a:lnTo>
                                <a:pt x="5624" y="1"/>
                              </a:lnTo>
                              <a:lnTo>
                                <a:pt x="5627" y="4"/>
                              </a:lnTo>
                              <a:lnTo>
                                <a:pt x="5628" y="6"/>
                              </a:lnTo>
                              <a:lnTo>
                                <a:pt x="5628" y="10"/>
                              </a:lnTo>
                              <a:lnTo>
                                <a:pt x="5627" y="12"/>
                              </a:lnTo>
                              <a:lnTo>
                                <a:pt x="5624" y="14"/>
                              </a:lnTo>
                              <a:lnTo>
                                <a:pt x="5622" y="15"/>
                              </a:lnTo>
                              <a:close/>
                              <a:moveTo>
                                <a:pt x="5652" y="15"/>
                              </a:moveTo>
                              <a:lnTo>
                                <a:pt x="5648" y="15"/>
                              </a:lnTo>
                              <a:lnTo>
                                <a:pt x="5646" y="14"/>
                              </a:lnTo>
                              <a:lnTo>
                                <a:pt x="5643" y="12"/>
                              </a:lnTo>
                              <a:lnTo>
                                <a:pt x="5643" y="10"/>
                              </a:lnTo>
                              <a:lnTo>
                                <a:pt x="5643" y="6"/>
                              </a:lnTo>
                              <a:lnTo>
                                <a:pt x="5643" y="4"/>
                              </a:lnTo>
                              <a:lnTo>
                                <a:pt x="5646" y="1"/>
                              </a:lnTo>
                              <a:lnTo>
                                <a:pt x="5648" y="0"/>
                              </a:lnTo>
                              <a:lnTo>
                                <a:pt x="5652" y="0"/>
                              </a:lnTo>
                              <a:lnTo>
                                <a:pt x="5654" y="1"/>
                              </a:lnTo>
                              <a:lnTo>
                                <a:pt x="5657" y="4"/>
                              </a:lnTo>
                              <a:lnTo>
                                <a:pt x="5658" y="6"/>
                              </a:lnTo>
                              <a:lnTo>
                                <a:pt x="5658" y="10"/>
                              </a:lnTo>
                              <a:lnTo>
                                <a:pt x="5657" y="12"/>
                              </a:lnTo>
                              <a:lnTo>
                                <a:pt x="5654" y="14"/>
                              </a:lnTo>
                              <a:lnTo>
                                <a:pt x="5652" y="15"/>
                              </a:lnTo>
                              <a:close/>
                              <a:moveTo>
                                <a:pt x="5682" y="15"/>
                              </a:moveTo>
                              <a:lnTo>
                                <a:pt x="5678" y="15"/>
                              </a:lnTo>
                              <a:lnTo>
                                <a:pt x="5676" y="14"/>
                              </a:lnTo>
                              <a:lnTo>
                                <a:pt x="5673" y="12"/>
                              </a:lnTo>
                              <a:lnTo>
                                <a:pt x="5673" y="10"/>
                              </a:lnTo>
                              <a:lnTo>
                                <a:pt x="5673" y="6"/>
                              </a:lnTo>
                              <a:lnTo>
                                <a:pt x="5673" y="4"/>
                              </a:lnTo>
                              <a:lnTo>
                                <a:pt x="5676" y="1"/>
                              </a:lnTo>
                              <a:lnTo>
                                <a:pt x="5678" y="0"/>
                              </a:lnTo>
                              <a:lnTo>
                                <a:pt x="5682" y="0"/>
                              </a:lnTo>
                              <a:lnTo>
                                <a:pt x="5684" y="1"/>
                              </a:lnTo>
                              <a:lnTo>
                                <a:pt x="5687" y="4"/>
                              </a:lnTo>
                              <a:lnTo>
                                <a:pt x="5688" y="6"/>
                              </a:lnTo>
                              <a:lnTo>
                                <a:pt x="5688" y="10"/>
                              </a:lnTo>
                              <a:lnTo>
                                <a:pt x="5687" y="12"/>
                              </a:lnTo>
                              <a:lnTo>
                                <a:pt x="5684" y="14"/>
                              </a:lnTo>
                              <a:lnTo>
                                <a:pt x="5682" y="15"/>
                              </a:lnTo>
                              <a:close/>
                              <a:moveTo>
                                <a:pt x="5712" y="15"/>
                              </a:moveTo>
                              <a:lnTo>
                                <a:pt x="5708" y="15"/>
                              </a:lnTo>
                              <a:lnTo>
                                <a:pt x="5706" y="14"/>
                              </a:lnTo>
                              <a:lnTo>
                                <a:pt x="5703" y="12"/>
                              </a:lnTo>
                              <a:lnTo>
                                <a:pt x="5703" y="10"/>
                              </a:lnTo>
                              <a:lnTo>
                                <a:pt x="5703" y="6"/>
                              </a:lnTo>
                              <a:lnTo>
                                <a:pt x="5703" y="4"/>
                              </a:lnTo>
                              <a:lnTo>
                                <a:pt x="5706" y="1"/>
                              </a:lnTo>
                              <a:lnTo>
                                <a:pt x="5708" y="0"/>
                              </a:lnTo>
                              <a:lnTo>
                                <a:pt x="5712" y="0"/>
                              </a:lnTo>
                              <a:lnTo>
                                <a:pt x="5714" y="1"/>
                              </a:lnTo>
                              <a:lnTo>
                                <a:pt x="5717" y="4"/>
                              </a:lnTo>
                              <a:lnTo>
                                <a:pt x="5718" y="6"/>
                              </a:lnTo>
                              <a:lnTo>
                                <a:pt x="5718" y="10"/>
                              </a:lnTo>
                              <a:lnTo>
                                <a:pt x="5717" y="12"/>
                              </a:lnTo>
                              <a:lnTo>
                                <a:pt x="5714" y="14"/>
                              </a:lnTo>
                              <a:lnTo>
                                <a:pt x="5712" y="15"/>
                              </a:lnTo>
                              <a:close/>
                              <a:moveTo>
                                <a:pt x="5742" y="15"/>
                              </a:moveTo>
                              <a:lnTo>
                                <a:pt x="5738" y="15"/>
                              </a:lnTo>
                              <a:lnTo>
                                <a:pt x="5736" y="14"/>
                              </a:lnTo>
                              <a:lnTo>
                                <a:pt x="5733" y="12"/>
                              </a:lnTo>
                              <a:lnTo>
                                <a:pt x="5733" y="10"/>
                              </a:lnTo>
                              <a:lnTo>
                                <a:pt x="5733" y="6"/>
                              </a:lnTo>
                              <a:lnTo>
                                <a:pt x="5733" y="4"/>
                              </a:lnTo>
                              <a:lnTo>
                                <a:pt x="5736" y="1"/>
                              </a:lnTo>
                              <a:lnTo>
                                <a:pt x="5738" y="0"/>
                              </a:lnTo>
                              <a:lnTo>
                                <a:pt x="5742" y="0"/>
                              </a:lnTo>
                              <a:lnTo>
                                <a:pt x="5744" y="1"/>
                              </a:lnTo>
                              <a:lnTo>
                                <a:pt x="5747" y="4"/>
                              </a:lnTo>
                              <a:lnTo>
                                <a:pt x="5748" y="6"/>
                              </a:lnTo>
                              <a:lnTo>
                                <a:pt x="5748" y="10"/>
                              </a:lnTo>
                              <a:lnTo>
                                <a:pt x="5747" y="12"/>
                              </a:lnTo>
                              <a:lnTo>
                                <a:pt x="5744" y="14"/>
                              </a:lnTo>
                              <a:lnTo>
                                <a:pt x="5742" y="15"/>
                              </a:lnTo>
                              <a:close/>
                              <a:moveTo>
                                <a:pt x="5772" y="15"/>
                              </a:moveTo>
                              <a:lnTo>
                                <a:pt x="5768" y="15"/>
                              </a:lnTo>
                              <a:lnTo>
                                <a:pt x="5766" y="14"/>
                              </a:lnTo>
                              <a:lnTo>
                                <a:pt x="5763" y="12"/>
                              </a:lnTo>
                              <a:lnTo>
                                <a:pt x="5763" y="10"/>
                              </a:lnTo>
                              <a:lnTo>
                                <a:pt x="5763" y="6"/>
                              </a:lnTo>
                              <a:lnTo>
                                <a:pt x="5763" y="4"/>
                              </a:lnTo>
                              <a:lnTo>
                                <a:pt x="5766" y="1"/>
                              </a:lnTo>
                              <a:lnTo>
                                <a:pt x="5768" y="0"/>
                              </a:lnTo>
                              <a:lnTo>
                                <a:pt x="5772" y="0"/>
                              </a:lnTo>
                              <a:lnTo>
                                <a:pt x="5774" y="1"/>
                              </a:lnTo>
                              <a:lnTo>
                                <a:pt x="5777" y="4"/>
                              </a:lnTo>
                              <a:lnTo>
                                <a:pt x="5778" y="6"/>
                              </a:lnTo>
                              <a:lnTo>
                                <a:pt x="5778" y="10"/>
                              </a:lnTo>
                              <a:lnTo>
                                <a:pt x="5777" y="12"/>
                              </a:lnTo>
                              <a:lnTo>
                                <a:pt x="5774" y="14"/>
                              </a:lnTo>
                              <a:lnTo>
                                <a:pt x="5772" y="15"/>
                              </a:lnTo>
                              <a:close/>
                              <a:moveTo>
                                <a:pt x="5802" y="15"/>
                              </a:moveTo>
                              <a:lnTo>
                                <a:pt x="5798" y="15"/>
                              </a:lnTo>
                              <a:lnTo>
                                <a:pt x="5796" y="14"/>
                              </a:lnTo>
                              <a:lnTo>
                                <a:pt x="5793" y="12"/>
                              </a:lnTo>
                              <a:lnTo>
                                <a:pt x="5793" y="10"/>
                              </a:lnTo>
                              <a:lnTo>
                                <a:pt x="5793" y="6"/>
                              </a:lnTo>
                              <a:lnTo>
                                <a:pt x="5793" y="4"/>
                              </a:lnTo>
                              <a:lnTo>
                                <a:pt x="5796" y="1"/>
                              </a:lnTo>
                              <a:lnTo>
                                <a:pt x="5798" y="0"/>
                              </a:lnTo>
                              <a:lnTo>
                                <a:pt x="5802" y="0"/>
                              </a:lnTo>
                              <a:lnTo>
                                <a:pt x="5804" y="1"/>
                              </a:lnTo>
                              <a:lnTo>
                                <a:pt x="5807" y="4"/>
                              </a:lnTo>
                              <a:lnTo>
                                <a:pt x="5808" y="6"/>
                              </a:lnTo>
                              <a:lnTo>
                                <a:pt x="5808" y="10"/>
                              </a:lnTo>
                              <a:lnTo>
                                <a:pt x="5807" y="12"/>
                              </a:lnTo>
                              <a:lnTo>
                                <a:pt x="5804" y="14"/>
                              </a:lnTo>
                              <a:lnTo>
                                <a:pt x="5802" y="15"/>
                              </a:lnTo>
                              <a:close/>
                              <a:moveTo>
                                <a:pt x="5832" y="15"/>
                              </a:moveTo>
                              <a:lnTo>
                                <a:pt x="5828" y="15"/>
                              </a:lnTo>
                              <a:lnTo>
                                <a:pt x="5826" y="14"/>
                              </a:lnTo>
                              <a:lnTo>
                                <a:pt x="5823" y="12"/>
                              </a:lnTo>
                              <a:lnTo>
                                <a:pt x="5823" y="10"/>
                              </a:lnTo>
                              <a:lnTo>
                                <a:pt x="5823" y="6"/>
                              </a:lnTo>
                              <a:lnTo>
                                <a:pt x="5823" y="4"/>
                              </a:lnTo>
                              <a:lnTo>
                                <a:pt x="5826" y="1"/>
                              </a:lnTo>
                              <a:lnTo>
                                <a:pt x="5828" y="0"/>
                              </a:lnTo>
                              <a:lnTo>
                                <a:pt x="5832" y="0"/>
                              </a:lnTo>
                              <a:lnTo>
                                <a:pt x="5834" y="1"/>
                              </a:lnTo>
                              <a:lnTo>
                                <a:pt x="5837" y="4"/>
                              </a:lnTo>
                              <a:lnTo>
                                <a:pt x="5838" y="6"/>
                              </a:lnTo>
                              <a:lnTo>
                                <a:pt x="5838" y="10"/>
                              </a:lnTo>
                              <a:lnTo>
                                <a:pt x="5837" y="12"/>
                              </a:lnTo>
                              <a:lnTo>
                                <a:pt x="5834" y="14"/>
                              </a:lnTo>
                              <a:lnTo>
                                <a:pt x="5832" y="15"/>
                              </a:lnTo>
                              <a:close/>
                              <a:moveTo>
                                <a:pt x="5862" y="15"/>
                              </a:moveTo>
                              <a:lnTo>
                                <a:pt x="5858" y="15"/>
                              </a:lnTo>
                              <a:lnTo>
                                <a:pt x="5856" y="14"/>
                              </a:lnTo>
                              <a:lnTo>
                                <a:pt x="5853" y="12"/>
                              </a:lnTo>
                              <a:lnTo>
                                <a:pt x="5853" y="10"/>
                              </a:lnTo>
                              <a:lnTo>
                                <a:pt x="5853" y="6"/>
                              </a:lnTo>
                              <a:lnTo>
                                <a:pt x="5853" y="4"/>
                              </a:lnTo>
                              <a:lnTo>
                                <a:pt x="5856" y="1"/>
                              </a:lnTo>
                              <a:lnTo>
                                <a:pt x="5858" y="0"/>
                              </a:lnTo>
                              <a:lnTo>
                                <a:pt x="5862" y="0"/>
                              </a:lnTo>
                              <a:lnTo>
                                <a:pt x="5864" y="1"/>
                              </a:lnTo>
                              <a:lnTo>
                                <a:pt x="5867" y="4"/>
                              </a:lnTo>
                              <a:lnTo>
                                <a:pt x="5868" y="6"/>
                              </a:lnTo>
                              <a:lnTo>
                                <a:pt x="5868" y="10"/>
                              </a:lnTo>
                              <a:lnTo>
                                <a:pt x="5867" y="12"/>
                              </a:lnTo>
                              <a:lnTo>
                                <a:pt x="5864" y="14"/>
                              </a:lnTo>
                              <a:lnTo>
                                <a:pt x="5862" y="15"/>
                              </a:lnTo>
                              <a:close/>
                              <a:moveTo>
                                <a:pt x="5892" y="15"/>
                              </a:moveTo>
                              <a:lnTo>
                                <a:pt x="5888" y="15"/>
                              </a:lnTo>
                              <a:lnTo>
                                <a:pt x="5886" y="14"/>
                              </a:lnTo>
                              <a:lnTo>
                                <a:pt x="5883" y="12"/>
                              </a:lnTo>
                              <a:lnTo>
                                <a:pt x="5883" y="10"/>
                              </a:lnTo>
                              <a:lnTo>
                                <a:pt x="5883" y="6"/>
                              </a:lnTo>
                              <a:lnTo>
                                <a:pt x="5883" y="4"/>
                              </a:lnTo>
                              <a:lnTo>
                                <a:pt x="5886" y="1"/>
                              </a:lnTo>
                              <a:lnTo>
                                <a:pt x="5888" y="0"/>
                              </a:lnTo>
                              <a:lnTo>
                                <a:pt x="5892" y="0"/>
                              </a:lnTo>
                              <a:lnTo>
                                <a:pt x="5894" y="1"/>
                              </a:lnTo>
                              <a:lnTo>
                                <a:pt x="5897" y="4"/>
                              </a:lnTo>
                              <a:lnTo>
                                <a:pt x="5898" y="6"/>
                              </a:lnTo>
                              <a:lnTo>
                                <a:pt x="5898" y="10"/>
                              </a:lnTo>
                              <a:lnTo>
                                <a:pt x="5897" y="12"/>
                              </a:lnTo>
                              <a:lnTo>
                                <a:pt x="5894" y="14"/>
                              </a:lnTo>
                              <a:lnTo>
                                <a:pt x="5892" y="15"/>
                              </a:lnTo>
                              <a:close/>
                              <a:moveTo>
                                <a:pt x="5922" y="15"/>
                              </a:moveTo>
                              <a:lnTo>
                                <a:pt x="5918" y="15"/>
                              </a:lnTo>
                              <a:lnTo>
                                <a:pt x="5916" y="14"/>
                              </a:lnTo>
                              <a:lnTo>
                                <a:pt x="5913" y="12"/>
                              </a:lnTo>
                              <a:lnTo>
                                <a:pt x="5913" y="10"/>
                              </a:lnTo>
                              <a:lnTo>
                                <a:pt x="5913" y="6"/>
                              </a:lnTo>
                              <a:lnTo>
                                <a:pt x="5913" y="4"/>
                              </a:lnTo>
                              <a:lnTo>
                                <a:pt x="5916" y="1"/>
                              </a:lnTo>
                              <a:lnTo>
                                <a:pt x="5918" y="0"/>
                              </a:lnTo>
                              <a:lnTo>
                                <a:pt x="5922" y="0"/>
                              </a:lnTo>
                              <a:lnTo>
                                <a:pt x="5924" y="1"/>
                              </a:lnTo>
                              <a:lnTo>
                                <a:pt x="5927" y="4"/>
                              </a:lnTo>
                              <a:lnTo>
                                <a:pt x="5928" y="6"/>
                              </a:lnTo>
                              <a:lnTo>
                                <a:pt x="5928" y="10"/>
                              </a:lnTo>
                              <a:lnTo>
                                <a:pt x="5927" y="12"/>
                              </a:lnTo>
                              <a:lnTo>
                                <a:pt x="5924" y="14"/>
                              </a:lnTo>
                              <a:lnTo>
                                <a:pt x="5922" y="15"/>
                              </a:lnTo>
                              <a:close/>
                              <a:moveTo>
                                <a:pt x="5952" y="15"/>
                              </a:moveTo>
                              <a:lnTo>
                                <a:pt x="5948" y="15"/>
                              </a:lnTo>
                              <a:lnTo>
                                <a:pt x="5946" y="14"/>
                              </a:lnTo>
                              <a:lnTo>
                                <a:pt x="5943" y="12"/>
                              </a:lnTo>
                              <a:lnTo>
                                <a:pt x="5943" y="10"/>
                              </a:lnTo>
                              <a:lnTo>
                                <a:pt x="5943" y="6"/>
                              </a:lnTo>
                              <a:lnTo>
                                <a:pt x="5943" y="4"/>
                              </a:lnTo>
                              <a:lnTo>
                                <a:pt x="5946" y="1"/>
                              </a:lnTo>
                              <a:lnTo>
                                <a:pt x="5948" y="0"/>
                              </a:lnTo>
                              <a:lnTo>
                                <a:pt x="5952" y="0"/>
                              </a:lnTo>
                              <a:lnTo>
                                <a:pt x="5954" y="1"/>
                              </a:lnTo>
                              <a:lnTo>
                                <a:pt x="5957" y="4"/>
                              </a:lnTo>
                              <a:lnTo>
                                <a:pt x="5958" y="6"/>
                              </a:lnTo>
                              <a:lnTo>
                                <a:pt x="5958" y="10"/>
                              </a:lnTo>
                              <a:lnTo>
                                <a:pt x="5957" y="12"/>
                              </a:lnTo>
                              <a:lnTo>
                                <a:pt x="5954" y="14"/>
                              </a:lnTo>
                              <a:lnTo>
                                <a:pt x="5952" y="15"/>
                              </a:lnTo>
                              <a:close/>
                              <a:moveTo>
                                <a:pt x="5982" y="15"/>
                              </a:moveTo>
                              <a:lnTo>
                                <a:pt x="5978" y="15"/>
                              </a:lnTo>
                              <a:lnTo>
                                <a:pt x="5976" y="14"/>
                              </a:lnTo>
                              <a:lnTo>
                                <a:pt x="5973" y="12"/>
                              </a:lnTo>
                              <a:lnTo>
                                <a:pt x="5973" y="10"/>
                              </a:lnTo>
                              <a:lnTo>
                                <a:pt x="5973" y="6"/>
                              </a:lnTo>
                              <a:lnTo>
                                <a:pt x="5973" y="4"/>
                              </a:lnTo>
                              <a:lnTo>
                                <a:pt x="5976" y="1"/>
                              </a:lnTo>
                              <a:lnTo>
                                <a:pt x="5978" y="0"/>
                              </a:lnTo>
                              <a:lnTo>
                                <a:pt x="5982" y="0"/>
                              </a:lnTo>
                              <a:lnTo>
                                <a:pt x="5984" y="1"/>
                              </a:lnTo>
                              <a:lnTo>
                                <a:pt x="5987" y="4"/>
                              </a:lnTo>
                              <a:lnTo>
                                <a:pt x="5988" y="6"/>
                              </a:lnTo>
                              <a:lnTo>
                                <a:pt x="5988" y="10"/>
                              </a:lnTo>
                              <a:lnTo>
                                <a:pt x="5987" y="12"/>
                              </a:lnTo>
                              <a:lnTo>
                                <a:pt x="5984" y="14"/>
                              </a:lnTo>
                              <a:lnTo>
                                <a:pt x="5982" y="15"/>
                              </a:lnTo>
                              <a:close/>
                              <a:moveTo>
                                <a:pt x="6012" y="15"/>
                              </a:moveTo>
                              <a:lnTo>
                                <a:pt x="6008" y="15"/>
                              </a:lnTo>
                              <a:lnTo>
                                <a:pt x="6006" y="14"/>
                              </a:lnTo>
                              <a:lnTo>
                                <a:pt x="6003" y="12"/>
                              </a:lnTo>
                              <a:lnTo>
                                <a:pt x="6003" y="10"/>
                              </a:lnTo>
                              <a:lnTo>
                                <a:pt x="6003" y="6"/>
                              </a:lnTo>
                              <a:lnTo>
                                <a:pt x="6003" y="4"/>
                              </a:lnTo>
                              <a:lnTo>
                                <a:pt x="6006" y="1"/>
                              </a:lnTo>
                              <a:lnTo>
                                <a:pt x="6008" y="0"/>
                              </a:lnTo>
                              <a:lnTo>
                                <a:pt x="6012" y="0"/>
                              </a:lnTo>
                              <a:lnTo>
                                <a:pt x="6014" y="1"/>
                              </a:lnTo>
                              <a:lnTo>
                                <a:pt x="6017" y="4"/>
                              </a:lnTo>
                              <a:lnTo>
                                <a:pt x="6018" y="6"/>
                              </a:lnTo>
                              <a:lnTo>
                                <a:pt x="6018" y="10"/>
                              </a:lnTo>
                              <a:lnTo>
                                <a:pt x="6017" y="12"/>
                              </a:lnTo>
                              <a:lnTo>
                                <a:pt x="6014" y="14"/>
                              </a:lnTo>
                              <a:lnTo>
                                <a:pt x="6012" y="15"/>
                              </a:lnTo>
                              <a:close/>
                              <a:moveTo>
                                <a:pt x="6042" y="15"/>
                              </a:moveTo>
                              <a:lnTo>
                                <a:pt x="6038" y="15"/>
                              </a:lnTo>
                              <a:lnTo>
                                <a:pt x="6036" y="14"/>
                              </a:lnTo>
                              <a:lnTo>
                                <a:pt x="6033" y="12"/>
                              </a:lnTo>
                              <a:lnTo>
                                <a:pt x="6033" y="10"/>
                              </a:lnTo>
                              <a:lnTo>
                                <a:pt x="6033" y="6"/>
                              </a:lnTo>
                              <a:lnTo>
                                <a:pt x="6033" y="4"/>
                              </a:lnTo>
                              <a:lnTo>
                                <a:pt x="6036" y="1"/>
                              </a:lnTo>
                              <a:lnTo>
                                <a:pt x="6038" y="0"/>
                              </a:lnTo>
                              <a:lnTo>
                                <a:pt x="6042" y="0"/>
                              </a:lnTo>
                              <a:lnTo>
                                <a:pt x="6044" y="1"/>
                              </a:lnTo>
                              <a:lnTo>
                                <a:pt x="6047" y="4"/>
                              </a:lnTo>
                              <a:lnTo>
                                <a:pt x="6048" y="6"/>
                              </a:lnTo>
                              <a:lnTo>
                                <a:pt x="6048" y="10"/>
                              </a:lnTo>
                              <a:lnTo>
                                <a:pt x="6047" y="12"/>
                              </a:lnTo>
                              <a:lnTo>
                                <a:pt x="6044" y="14"/>
                              </a:lnTo>
                              <a:lnTo>
                                <a:pt x="6042" y="15"/>
                              </a:lnTo>
                              <a:close/>
                              <a:moveTo>
                                <a:pt x="6072" y="15"/>
                              </a:moveTo>
                              <a:lnTo>
                                <a:pt x="6068" y="15"/>
                              </a:lnTo>
                              <a:lnTo>
                                <a:pt x="6066" y="14"/>
                              </a:lnTo>
                              <a:lnTo>
                                <a:pt x="6063" y="12"/>
                              </a:lnTo>
                              <a:lnTo>
                                <a:pt x="6063" y="10"/>
                              </a:lnTo>
                              <a:lnTo>
                                <a:pt x="6063" y="6"/>
                              </a:lnTo>
                              <a:lnTo>
                                <a:pt x="6063" y="4"/>
                              </a:lnTo>
                              <a:lnTo>
                                <a:pt x="6066" y="1"/>
                              </a:lnTo>
                              <a:lnTo>
                                <a:pt x="6068" y="0"/>
                              </a:lnTo>
                              <a:lnTo>
                                <a:pt x="6072" y="0"/>
                              </a:lnTo>
                              <a:lnTo>
                                <a:pt x="6074" y="1"/>
                              </a:lnTo>
                              <a:lnTo>
                                <a:pt x="6077" y="4"/>
                              </a:lnTo>
                              <a:lnTo>
                                <a:pt x="6078" y="6"/>
                              </a:lnTo>
                              <a:lnTo>
                                <a:pt x="6078" y="10"/>
                              </a:lnTo>
                              <a:lnTo>
                                <a:pt x="6077" y="12"/>
                              </a:lnTo>
                              <a:lnTo>
                                <a:pt x="6074" y="14"/>
                              </a:lnTo>
                              <a:lnTo>
                                <a:pt x="6072" y="15"/>
                              </a:lnTo>
                              <a:close/>
                              <a:moveTo>
                                <a:pt x="6102" y="15"/>
                              </a:moveTo>
                              <a:lnTo>
                                <a:pt x="6098" y="15"/>
                              </a:lnTo>
                              <a:lnTo>
                                <a:pt x="6096" y="14"/>
                              </a:lnTo>
                              <a:lnTo>
                                <a:pt x="6093" y="12"/>
                              </a:lnTo>
                              <a:lnTo>
                                <a:pt x="6093" y="10"/>
                              </a:lnTo>
                              <a:lnTo>
                                <a:pt x="6093" y="6"/>
                              </a:lnTo>
                              <a:lnTo>
                                <a:pt x="6093" y="4"/>
                              </a:lnTo>
                              <a:lnTo>
                                <a:pt x="6096" y="1"/>
                              </a:lnTo>
                              <a:lnTo>
                                <a:pt x="6098" y="0"/>
                              </a:lnTo>
                              <a:lnTo>
                                <a:pt x="6102" y="0"/>
                              </a:lnTo>
                              <a:lnTo>
                                <a:pt x="6104" y="1"/>
                              </a:lnTo>
                              <a:lnTo>
                                <a:pt x="6107" y="4"/>
                              </a:lnTo>
                              <a:lnTo>
                                <a:pt x="6108" y="6"/>
                              </a:lnTo>
                              <a:lnTo>
                                <a:pt x="6108" y="10"/>
                              </a:lnTo>
                              <a:lnTo>
                                <a:pt x="6107" y="12"/>
                              </a:lnTo>
                              <a:lnTo>
                                <a:pt x="6104" y="14"/>
                              </a:lnTo>
                              <a:lnTo>
                                <a:pt x="6102" y="15"/>
                              </a:lnTo>
                              <a:close/>
                              <a:moveTo>
                                <a:pt x="6132" y="15"/>
                              </a:moveTo>
                              <a:lnTo>
                                <a:pt x="6128" y="15"/>
                              </a:lnTo>
                              <a:lnTo>
                                <a:pt x="6126" y="14"/>
                              </a:lnTo>
                              <a:lnTo>
                                <a:pt x="6124" y="12"/>
                              </a:lnTo>
                              <a:lnTo>
                                <a:pt x="6123" y="10"/>
                              </a:lnTo>
                              <a:lnTo>
                                <a:pt x="6123" y="6"/>
                              </a:lnTo>
                              <a:lnTo>
                                <a:pt x="6124" y="4"/>
                              </a:lnTo>
                              <a:lnTo>
                                <a:pt x="6126" y="1"/>
                              </a:lnTo>
                              <a:lnTo>
                                <a:pt x="6128" y="0"/>
                              </a:lnTo>
                              <a:lnTo>
                                <a:pt x="6132" y="0"/>
                              </a:lnTo>
                              <a:lnTo>
                                <a:pt x="6134" y="1"/>
                              </a:lnTo>
                              <a:lnTo>
                                <a:pt x="6137" y="4"/>
                              </a:lnTo>
                              <a:lnTo>
                                <a:pt x="6138" y="6"/>
                              </a:lnTo>
                              <a:lnTo>
                                <a:pt x="6138" y="10"/>
                              </a:lnTo>
                              <a:lnTo>
                                <a:pt x="6137" y="12"/>
                              </a:lnTo>
                              <a:lnTo>
                                <a:pt x="6134" y="14"/>
                              </a:lnTo>
                              <a:lnTo>
                                <a:pt x="6132" y="15"/>
                              </a:lnTo>
                              <a:close/>
                              <a:moveTo>
                                <a:pt x="6162" y="15"/>
                              </a:moveTo>
                              <a:lnTo>
                                <a:pt x="6158" y="15"/>
                              </a:lnTo>
                              <a:lnTo>
                                <a:pt x="6156" y="14"/>
                              </a:lnTo>
                              <a:lnTo>
                                <a:pt x="6154" y="12"/>
                              </a:lnTo>
                              <a:lnTo>
                                <a:pt x="6153" y="10"/>
                              </a:lnTo>
                              <a:lnTo>
                                <a:pt x="6153" y="6"/>
                              </a:lnTo>
                              <a:lnTo>
                                <a:pt x="6154" y="4"/>
                              </a:lnTo>
                              <a:lnTo>
                                <a:pt x="6156" y="1"/>
                              </a:lnTo>
                              <a:lnTo>
                                <a:pt x="6158" y="0"/>
                              </a:lnTo>
                              <a:lnTo>
                                <a:pt x="6162" y="0"/>
                              </a:lnTo>
                              <a:lnTo>
                                <a:pt x="6164" y="1"/>
                              </a:lnTo>
                              <a:lnTo>
                                <a:pt x="6167" y="4"/>
                              </a:lnTo>
                              <a:lnTo>
                                <a:pt x="6168" y="6"/>
                              </a:lnTo>
                              <a:lnTo>
                                <a:pt x="6168" y="10"/>
                              </a:lnTo>
                              <a:lnTo>
                                <a:pt x="6167" y="12"/>
                              </a:lnTo>
                              <a:lnTo>
                                <a:pt x="6164" y="14"/>
                              </a:lnTo>
                              <a:lnTo>
                                <a:pt x="6162" y="15"/>
                              </a:lnTo>
                              <a:close/>
                              <a:moveTo>
                                <a:pt x="6192" y="15"/>
                              </a:moveTo>
                              <a:lnTo>
                                <a:pt x="6188" y="15"/>
                              </a:lnTo>
                              <a:lnTo>
                                <a:pt x="6186" y="14"/>
                              </a:lnTo>
                              <a:lnTo>
                                <a:pt x="6184" y="12"/>
                              </a:lnTo>
                              <a:lnTo>
                                <a:pt x="6183" y="10"/>
                              </a:lnTo>
                              <a:lnTo>
                                <a:pt x="6183" y="6"/>
                              </a:lnTo>
                              <a:lnTo>
                                <a:pt x="6184" y="4"/>
                              </a:lnTo>
                              <a:lnTo>
                                <a:pt x="6186" y="1"/>
                              </a:lnTo>
                              <a:lnTo>
                                <a:pt x="6188" y="0"/>
                              </a:lnTo>
                              <a:lnTo>
                                <a:pt x="6192" y="0"/>
                              </a:lnTo>
                              <a:lnTo>
                                <a:pt x="6194" y="1"/>
                              </a:lnTo>
                              <a:lnTo>
                                <a:pt x="6197" y="4"/>
                              </a:lnTo>
                              <a:lnTo>
                                <a:pt x="6198" y="6"/>
                              </a:lnTo>
                              <a:lnTo>
                                <a:pt x="6198" y="10"/>
                              </a:lnTo>
                              <a:lnTo>
                                <a:pt x="6197" y="12"/>
                              </a:lnTo>
                              <a:lnTo>
                                <a:pt x="6194" y="14"/>
                              </a:lnTo>
                              <a:lnTo>
                                <a:pt x="6192" y="15"/>
                              </a:lnTo>
                              <a:close/>
                              <a:moveTo>
                                <a:pt x="6222" y="15"/>
                              </a:moveTo>
                              <a:lnTo>
                                <a:pt x="6218" y="15"/>
                              </a:lnTo>
                              <a:lnTo>
                                <a:pt x="6216" y="14"/>
                              </a:lnTo>
                              <a:lnTo>
                                <a:pt x="6214" y="12"/>
                              </a:lnTo>
                              <a:lnTo>
                                <a:pt x="6213" y="10"/>
                              </a:lnTo>
                              <a:lnTo>
                                <a:pt x="6213" y="6"/>
                              </a:lnTo>
                              <a:lnTo>
                                <a:pt x="6214" y="4"/>
                              </a:lnTo>
                              <a:lnTo>
                                <a:pt x="6216" y="1"/>
                              </a:lnTo>
                              <a:lnTo>
                                <a:pt x="6218" y="0"/>
                              </a:lnTo>
                              <a:lnTo>
                                <a:pt x="6222" y="0"/>
                              </a:lnTo>
                              <a:lnTo>
                                <a:pt x="6224" y="1"/>
                              </a:lnTo>
                              <a:lnTo>
                                <a:pt x="6227" y="4"/>
                              </a:lnTo>
                              <a:lnTo>
                                <a:pt x="6228" y="6"/>
                              </a:lnTo>
                              <a:lnTo>
                                <a:pt x="6228" y="10"/>
                              </a:lnTo>
                              <a:lnTo>
                                <a:pt x="6227" y="12"/>
                              </a:lnTo>
                              <a:lnTo>
                                <a:pt x="6224" y="14"/>
                              </a:lnTo>
                              <a:lnTo>
                                <a:pt x="6222" y="15"/>
                              </a:lnTo>
                              <a:close/>
                              <a:moveTo>
                                <a:pt x="6252" y="15"/>
                              </a:moveTo>
                              <a:lnTo>
                                <a:pt x="6248" y="15"/>
                              </a:lnTo>
                              <a:lnTo>
                                <a:pt x="6247" y="14"/>
                              </a:lnTo>
                              <a:lnTo>
                                <a:pt x="6244" y="12"/>
                              </a:lnTo>
                              <a:lnTo>
                                <a:pt x="6243" y="10"/>
                              </a:lnTo>
                              <a:lnTo>
                                <a:pt x="6243" y="6"/>
                              </a:lnTo>
                              <a:lnTo>
                                <a:pt x="6244" y="4"/>
                              </a:lnTo>
                              <a:lnTo>
                                <a:pt x="6247" y="1"/>
                              </a:lnTo>
                              <a:lnTo>
                                <a:pt x="6248" y="0"/>
                              </a:lnTo>
                              <a:lnTo>
                                <a:pt x="6252" y="0"/>
                              </a:lnTo>
                              <a:lnTo>
                                <a:pt x="6254" y="1"/>
                              </a:lnTo>
                              <a:lnTo>
                                <a:pt x="6257" y="4"/>
                              </a:lnTo>
                              <a:lnTo>
                                <a:pt x="6258" y="6"/>
                              </a:lnTo>
                              <a:lnTo>
                                <a:pt x="6258" y="10"/>
                              </a:lnTo>
                              <a:lnTo>
                                <a:pt x="6257" y="12"/>
                              </a:lnTo>
                              <a:lnTo>
                                <a:pt x="6254" y="14"/>
                              </a:lnTo>
                              <a:lnTo>
                                <a:pt x="6252" y="15"/>
                              </a:lnTo>
                              <a:close/>
                              <a:moveTo>
                                <a:pt x="6282" y="15"/>
                              </a:moveTo>
                              <a:lnTo>
                                <a:pt x="6278" y="15"/>
                              </a:lnTo>
                              <a:lnTo>
                                <a:pt x="6277" y="14"/>
                              </a:lnTo>
                              <a:lnTo>
                                <a:pt x="6274" y="12"/>
                              </a:lnTo>
                              <a:lnTo>
                                <a:pt x="6273" y="10"/>
                              </a:lnTo>
                              <a:lnTo>
                                <a:pt x="6273" y="6"/>
                              </a:lnTo>
                              <a:lnTo>
                                <a:pt x="6274" y="4"/>
                              </a:lnTo>
                              <a:lnTo>
                                <a:pt x="6277" y="1"/>
                              </a:lnTo>
                              <a:lnTo>
                                <a:pt x="6278" y="0"/>
                              </a:lnTo>
                              <a:lnTo>
                                <a:pt x="6282" y="0"/>
                              </a:lnTo>
                              <a:lnTo>
                                <a:pt x="6284" y="1"/>
                              </a:lnTo>
                              <a:lnTo>
                                <a:pt x="6287" y="4"/>
                              </a:lnTo>
                              <a:lnTo>
                                <a:pt x="6288" y="6"/>
                              </a:lnTo>
                              <a:lnTo>
                                <a:pt x="6288" y="10"/>
                              </a:lnTo>
                              <a:lnTo>
                                <a:pt x="6287" y="12"/>
                              </a:lnTo>
                              <a:lnTo>
                                <a:pt x="6284" y="14"/>
                              </a:lnTo>
                              <a:lnTo>
                                <a:pt x="6282" y="15"/>
                              </a:lnTo>
                              <a:close/>
                              <a:moveTo>
                                <a:pt x="6312" y="15"/>
                              </a:moveTo>
                              <a:lnTo>
                                <a:pt x="6308" y="15"/>
                              </a:lnTo>
                              <a:lnTo>
                                <a:pt x="6307" y="14"/>
                              </a:lnTo>
                              <a:lnTo>
                                <a:pt x="6304" y="12"/>
                              </a:lnTo>
                              <a:lnTo>
                                <a:pt x="6303" y="10"/>
                              </a:lnTo>
                              <a:lnTo>
                                <a:pt x="6303" y="6"/>
                              </a:lnTo>
                              <a:lnTo>
                                <a:pt x="6304" y="4"/>
                              </a:lnTo>
                              <a:lnTo>
                                <a:pt x="6307" y="1"/>
                              </a:lnTo>
                              <a:lnTo>
                                <a:pt x="6308" y="0"/>
                              </a:lnTo>
                              <a:lnTo>
                                <a:pt x="6312" y="0"/>
                              </a:lnTo>
                              <a:lnTo>
                                <a:pt x="6314" y="1"/>
                              </a:lnTo>
                              <a:lnTo>
                                <a:pt x="6317" y="4"/>
                              </a:lnTo>
                              <a:lnTo>
                                <a:pt x="6318" y="6"/>
                              </a:lnTo>
                              <a:lnTo>
                                <a:pt x="6318" y="10"/>
                              </a:lnTo>
                              <a:lnTo>
                                <a:pt x="6317" y="12"/>
                              </a:lnTo>
                              <a:lnTo>
                                <a:pt x="6314" y="14"/>
                              </a:lnTo>
                              <a:lnTo>
                                <a:pt x="6312" y="15"/>
                              </a:lnTo>
                              <a:close/>
                              <a:moveTo>
                                <a:pt x="6342" y="15"/>
                              </a:moveTo>
                              <a:lnTo>
                                <a:pt x="6338" y="15"/>
                              </a:lnTo>
                              <a:lnTo>
                                <a:pt x="6337" y="14"/>
                              </a:lnTo>
                              <a:lnTo>
                                <a:pt x="6334" y="12"/>
                              </a:lnTo>
                              <a:lnTo>
                                <a:pt x="6333" y="10"/>
                              </a:lnTo>
                              <a:lnTo>
                                <a:pt x="6333" y="6"/>
                              </a:lnTo>
                              <a:lnTo>
                                <a:pt x="6334" y="4"/>
                              </a:lnTo>
                              <a:lnTo>
                                <a:pt x="6337" y="1"/>
                              </a:lnTo>
                              <a:lnTo>
                                <a:pt x="6338" y="0"/>
                              </a:lnTo>
                              <a:lnTo>
                                <a:pt x="6342" y="0"/>
                              </a:lnTo>
                              <a:lnTo>
                                <a:pt x="6344" y="1"/>
                              </a:lnTo>
                              <a:lnTo>
                                <a:pt x="6347" y="4"/>
                              </a:lnTo>
                              <a:lnTo>
                                <a:pt x="6348" y="6"/>
                              </a:lnTo>
                              <a:lnTo>
                                <a:pt x="6348" y="10"/>
                              </a:lnTo>
                              <a:lnTo>
                                <a:pt x="6347" y="12"/>
                              </a:lnTo>
                              <a:lnTo>
                                <a:pt x="6344" y="14"/>
                              </a:lnTo>
                              <a:lnTo>
                                <a:pt x="6342" y="15"/>
                              </a:lnTo>
                              <a:close/>
                              <a:moveTo>
                                <a:pt x="6372" y="15"/>
                              </a:moveTo>
                              <a:lnTo>
                                <a:pt x="6368" y="15"/>
                              </a:lnTo>
                              <a:lnTo>
                                <a:pt x="6367" y="14"/>
                              </a:lnTo>
                              <a:lnTo>
                                <a:pt x="6364" y="12"/>
                              </a:lnTo>
                              <a:lnTo>
                                <a:pt x="6363" y="10"/>
                              </a:lnTo>
                              <a:lnTo>
                                <a:pt x="6363" y="6"/>
                              </a:lnTo>
                              <a:lnTo>
                                <a:pt x="6364" y="4"/>
                              </a:lnTo>
                              <a:lnTo>
                                <a:pt x="6367" y="1"/>
                              </a:lnTo>
                              <a:lnTo>
                                <a:pt x="6368" y="0"/>
                              </a:lnTo>
                              <a:lnTo>
                                <a:pt x="6372" y="0"/>
                              </a:lnTo>
                              <a:lnTo>
                                <a:pt x="6374" y="1"/>
                              </a:lnTo>
                              <a:lnTo>
                                <a:pt x="6377" y="4"/>
                              </a:lnTo>
                              <a:lnTo>
                                <a:pt x="6378" y="6"/>
                              </a:lnTo>
                              <a:lnTo>
                                <a:pt x="6378" y="10"/>
                              </a:lnTo>
                              <a:lnTo>
                                <a:pt x="6377" y="12"/>
                              </a:lnTo>
                              <a:lnTo>
                                <a:pt x="6374" y="14"/>
                              </a:lnTo>
                              <a:lnTo>
                                <a:pt x="6372" y="15"/>
                              </a:lnTo>
                              <a:close/>
                              <a:moveTo>
                                <a:pt x="6402" y="15"/>
                              </a:moveTo>
                              <a:lnTo>
                                <a:pt x="6398" y="15"/>
                              </a:lnTo>
                              <a:lnTo>
                                <a:pt x="6397" y="14"/>
                              </a:lnTo>
                              <a:lnTo>
                                <a:pt x="6394" y="12"/>
                              </a:lnTo>
                              <a:lnTo>
                                <a:pt x="6393" y="10"/>
                              </a:lnTo>
                              <a:lnTo>
                                <a:pt x="6393" y="6"/>
                              </a:lnTo>
                              <a:lnTo>
                                <a:pt x="6394" y="4"/>
                              </a:lnTo>
                              <a:lnTo>
                                <a:pt x="6397" y="1"/>
                              </a:lnTo>
                              <a:lnTo>
                                <a:pt x="6398" y="0"/>
                              </a:lnTo>
                              <a:lnTo>
                                <a:pt x="6402" y="0"/>
                              </a:lnTo>
                              <a:lnTo>
                                <a:pt x="6404" y="1"/>
                              </a:lnTo>
                              <a:lnTo>
                                <a:pt x="6407" y="4"/>
                              </a:lnTo>
                              <a:lnTo>
                                <a:pt x="6408" y="6"/>
                              </a:lnTo>
                              <a:lnTo>
                                <a:pt x="6408" y="10"/>
                              </a:lnTo>
                              <a:lnTo>
                                <a:pt x="6407" y="12"/>
                              </a:lnTo>
                              <a:lnTo>
                                <a:pt x="6404" y="14"/>
                              </a:lnTo>
                              <a:lnTo>
                                <a:pt x="6402" y="15"/>
                              </a:lnTo>
                              <a:close/>
                              <a:moveTo>
                                <a:pt x="6433" y="15"/>
                              </a:moveTo>
                              <a:lnTo>
                                <a:pt x="6428" y="15"/>
                              </a:lnTo>
                              <a:lnTo>
                                <a:pt x="6427" y="14"/>
                              </a:lnTo>
                              <a:lnTo>
                                <a:pt x="6424" y="12"/>
                              </a:lnTo>
                              <a:lnTo>
                                <a:pt x="6423" y="10"/>
                              </a:lnTo>
                              <a:lnTo>
                                <a:pt x="6423" y="6"/>
                              </a:lnTo>
                              <a:lnTo>
                                <a:pt x="6424" y="4"/>
                              </a:lnTo>
                              <a:lnTo>
                                <a:pt x="6427" y="1"/>
                              </a:lnTo>
                              <a:lnTo>
                                <a:pt x="6428" y="0"/>
                              </a:lnTo>
                              <a:lnTo>
                                <a:pt x="6433" y="0"/>
                              </a:lnTo>
                              <a:lnTo>
                                <a:pt x="6434" y="1"/>
                              </a:lnTo>
                              <a:lnTo>
                                <a:pt x="6437" y="4"/>
                              </a:lnTo>
                              <a:lnTo>
                                <a:pt x="6438" y="6"/>
                              </a:lnTo>
                              <a:lnTo>
                                <a:pt x="6438" y="10"/>
                              </a:lnTo>
                              <a:lnTo>
                                <a:pt x="6437" y="12"/>
                              </a:lnTo>
                              <a:lnTo>
                                <a:pt x="6434" y="14"/>
                              </a:lnTo>
                              <a:lnTo>
                                <a:pt x="6433" y="15"/>
                              </a:lnTo>
                              <a:close/>
                              <a:moveTo>
                                <a:pt x="6463" y="15"/>
                              </a:moveTo>
                              <a:lnTo>
                                <a:pt x="6458" y="15"/>
                              </a:lnTo>
                              <a:lnTo>
                                <a:pt x="6457" y="14"/>
                              </a:lnTo>
                              <a:lnTo>
                                <a:pt x="6454" y="12"/>
                              </a:lnTo>
                              <a:lnTo>
                                <a:pt x="6453" y="10"/>
                              </a:lnTo>
                              <a:lnTo>
                                <a:pt x="6453" y="6"/>
                              </a:lnTo>
                              <a:lnTo>
                                <a:pt x="6454" y="4"/>
                              </a:lnTo>
                              <a:lnTo>
                                <a:pt x="6457" y="1"/>
                              </a:lnTo>
                              <a:lnTo>
                                <a:pt x="6458" y="0"/>
                              </a:lnTo>
                              <a:lnTo>
                                <a:pt x="6463" y="0"/>
                              </a:lnTo>
                              <a:lnTo>
                                <a:pt x="6464" y="1"/>
                              </a:lnTo>
                              <a:lnTo>
                                <a:pt x="6467" y="4"/>
                              </a:lnTo>
                              <a:lnTo>
                                <a:pt x="6468" y="6"/>
                              </a:lnTo>
                              <a:lnTo>
                                <a:pt x="6468" y="10"/>
                              </a:lnTo>
                              <a:lnTo>
                                <a:pt x="6467" y="12"/>
                              </a:lnTo>
                              <a:lnTo>
                                <a:pt x="6464" y="14"/>
                              </a:lnTo>
                              <a:lnTo>
                                <a:pt x="6463" y="15"/>
                              </a:lnTo>
                              <a:close/>
                              <a:moveTo>
                                <a:pt x="6493" y="15"/>
                              </a:moveTo>
                              <a:lnTo>
                                <a:pt x="6488" y="15"/>
                              </a:lnTo>
                              <a:lnTo>
                                <a:pt x="6487" y="14"/>
                              </a:lnTo>
                              <a:lnTo>
                                <a:pt x="6484" y="12"/>
                              </a:lnTo>
                              <a:lnTo>
                                <a:pt x="6483" y="10"/>
                              </a:lnTo>
                              <a:lnTo>
                                <a:pt x="6483" y="6"/>
                              </a:lnTo>
                              <a:lnTo>
                                <a:pt x="6484" y="4"/>
                              </a:lnTo>
                              <a:lnTo>
                                <a:pt x="6487" y="1"/>
                              </a:lnTo>
                              <a:lnTo>
                                <a:pt x="6488" y="0"/>
                              </a:lnTo>
                              <a:lnTo>
                                <a:pt x="6493" y="0"/>
                              </a:lnTo>
                              <a:lnTo>
                                <a:pt x="6494" y="1"/>
                              </a:lnTo>
                              <a:lnTo>
                                <a:pt x="6497" y="4"/>
                              </a:lnTo>
                              <a:lnTo>
                                <a:pt x="6498" y="6"/>
                              </a:lnTo>
                              <a:lnTo>
                                <a:pt x="6498" y="10"/>
                              </a:lnTo>
                              <a:lnTo>
                                <a:pt x="6497" y="12"/>
                              </a:lnTo>
                              <a:lnTo>
                                <a:pt x="6494" y="14"/>
                              </a:lnTo>
                              <a:lnTo>
                                <a:pt x="6493" y="15"/>
                              </a:lnTo>
                              <a:close/>
                              <a:moveTo>
                                <a:pt x="6523" y="15"/>
                              </a:moveTo>
                              <a:lnTo>
                                <a:pt x="6518" y="15"/>
                              </a:lnTo>
                              <a:lnTo>
                                <a:pt x="6517" y="14"/>
                              </a:lnTo>
                              <a:lnTo>
                                <a:pt x="6514" y="12"/>
                              </a:lnTo>
                              <a:lnTo>
                                <a:pt x="6513" y="10"/>
                              </a:lnTo>
                              <a:lnTo>
                                <a:pt x="6513" y="6"/>
                              </a:lnTo>
                              <a:lnTo>
                                <a:pt x="6514" y="4"/>
                              </a:lnTo>
                              <a:lnTo>
                                <a:pt x="6517" y="1"/>
                              </a:lnTo>
                              <a:lnTo>
                                <a:pt x="6518" y="0"/>
                              </a:lnTo>
                              <a:lnTo>
                                <a:pt x="6523" y="0"/>
                              </a:lnTo>
                              <a:lnTo>
                                <a:pt x="6524" y="1"/>
                              </a:lnTo>
                              <a:lnTo>
                                <a:pt x="6527" y="4"/>
                              </a:lnTo>
                              <a:lnTo>
                                <a:pt x="6528" y="6"/>
                              </a:lnTo>
                              <a:lnTo>
                                <a:pt x="6528" y="10"/>
                              </a:lnTo>
                              <a:lnTo>
                                <a:pt x="6527" y="12"/>
                              </a:lnTo>
                              <a:lnTo>
                                <a:pt x="6524" y="14"/>
                              </a:lnTo>
                              <a:lnTo>
                                <a:pt x="6523" y="15"/>
                              </a:lnTo>
                              <a:close/>
                              <a:moveTo>
                                <a:pt x="6553" y="15"/>
                              </a:moveTo>
                              <a:lnTo>
                                <a:pt x="6548" y="15"/>
                              </a:lnTo>
                              <a:lnTo>
                                <a:pt x="6547" y="14"/>
                              </a:lnTo>
                              <a:lnTo>
                                <a:pt x="6544" y="12"/>
                              </a:lnTo>
                              <a:lnTo>
                                <a:pt x="6543" y="10"/>
                              </a:lnTo>
                              <a:lnTo>
                                <a:pt x="6543" y="6"/>
                              </a:lnTo>
                              <a:lnTo>
                                <a:pt x="6544" y="4"/>
                              </a:lnTo>
                              <a:lnTo>
                                <a:pt x="6547" y="1"/>
                              </a:lnTo>
                              <a:lnTo>
                                <a:pt x="6548" y="0"/>
                              </a:lnTo>
                              <a:lnTo>
                                <a:pt x="6553" y="0"/>
                              </a:lnTo>
                              <a:lnTo>
                                <a:pt x="6554" y="1"/>
                              </a:lnTo>
                              <a:lnTo>
                                <a:pt x="6557" y="4"/>
                              </a:lnTo>
                              <a:lnTo>
                                <a:pt x="6558" y="6"/>
                              </a:lnTo>
                              <a:lnTo>
                                <a:pt x="6558" y="10"/>
                              </a:lnTo>
                              <a:lnTo>
                                <a:pt x="6557" y="12"/>
                              </a:lnTo>
                              <a:lnTo>
                                <a:pt x="6554" y="14"/>
                              </a:lnTo>
                              <a:lnTo>
                                <a:pt x="6553" y="15"/>
                              </a:lnTo>
                              <a:close/>
                              <a:moveTo>
                                <a:pt x="6583" y="15"/>
                              </a:moveTo>
                              <a:lnTo>
                                <a:pt x="6578" y="15"/>
                              </a:lnTo>
                              <a:lnTo>
                                <a:pt x="6577" y="14"/>
                              </a:lnTo>
                              <a:lnTo>
                                <a:pt x="6574" y="12"/>
                              </a:lnTo>
                              <a:lnTo>
                                <a:pt x="6573" y="10"/>
                              </a:lnTo>
                              <a:lnTo>
                                <a:pt x="6573" y="6"/>
                              </a:lnTo>
                              <a:lnTo>
                                <a:pt x="6574" y="4"/>
                              </a:lnTo>
                              <a:lnTo>
                                <a:pt x="6577" y="1"/>
                              </a:lnTo>
                              <a:lnTo>
                                <a:pt x="6578" y="0"/>
                              </a:lnTo>
                              <a:lnTo>
                                <a:pt x="6583" y="0"/>
                              </a:lnTo>
                              <a:lnTo>
                                <a:pt x="6584" y="1"/>
                              </a:lnTo>
                              <a:lnTo>
                                <a:pt x="6587" y="4"/>
                              </a:lnTo>
                              <a:lnTo>
                                <a:pt x="6588" y="6"/>
                              </a:lnTo>
                              <a:lnTo>
                                <a:pt x="6588" y="10"/>
                              </a:lnTo>
                              <a:lnTo>
                                <a:pt x="6587" y="12"/>
                              </a:lnTo>
                              <a:lnTo>
                                <a:pt x="6584" y="14"/>
                              </a:lnTo>
                              <a:lnTo>
                                <a:pt x="6583" y="15"/>
                              </a:lnTo>
                              <a:close/>
                              <a:moveTo>
                                <a:pt x="6613" y="15"/>
                              </a:moveTo>
                              <a:lnTo>
                                <a:pt x="6608" y="15"/>
                              </a:lnTo>
                              <a:lnTo>
                                <a:pt x="6607" y="14"/>
                              </a:lnTo>
                              <a:lnTo>
                                <a:pt x="6604" y="12"/>
                              </a:lnTo>
                              <a:lnTo>
                                <a:pt x="6603" y="10"/>
                              </a:lnTo>
                              <a:lnTo>
                                <a:pt x="6603" y="6"/>
                              </a:lnTo>
                              <a:lnTo>
                                <a:pt x="6604" y="4"/>
                              </a:lnTo>
                              <a:lnTo>
                                <a:pt x="6607" y="1"/>
                              </a:lnTo>
                              <a:lnTo>
                                <a:pt x="6608" y="0"/>
                              </a:lnTo>
                              <a:lnTo>
                                <a:pt x="6613" y="0"/>
                              </a:lnTo>
                              <a:lnTo>
                                <a:pt x="6614" y="1"/>
                              </a:lnTo>
                              <a:lnTo>
                                <a:pt x="6617" y="4"/>
                              </a:lnTo>
                              <a:lnTo>
                                <a:pt x="6618" y="6"/>
                              </a:lnTo>
                              <a:lnTo>
                                <a:pt x="6618" y="10"/>
                              </a:lnTo>
                              <a:lnTo>
                                <a:pt x="6617" y="12"/>
                              </a:lnTo>
                              <a:lnTo>
                                <a:pt x="6614" y="14"/>
                              </a:lnTo>
                              <a:lnTo>
                                <a:pt x="6613" y="15"/>
                              </a:lnTo>
                              <a:close/>
                              <a:moveTo>
                                <a:pt x="6643" y="15"/>
                              </a:moveTo>
                              <a:lnTo>
                                <a:pt x="6638" y="15"/>
                              </a:lnTo>
                              <a:lnTo>
                                <a:pt x="6637" y="14"/>
                              </a:lnTo>
                              <a:lnTo>
                                <a:pt x="6634" y="12"/>
                              </a:lnTo>
                              <a:lnTo>
                                <a:pt x="6633" y="10"/>
                              </a:lnTo>
                              <a:lnTo>
                                <a:pt x="6633" y="6"/>
                              </a:lnTo>
                              <a:lnTo>
                                <a:pt x="6634" y="4"/>
                              </a:lnTo>
                              <a:lnTo>
                                <a:pt x="6637" y="1"/>
                              </a:lnTo>
                              <a:lnTo>
                                <a:pt x="6638" y="0"/>
                              </a:lnTo>
                              <a:lnTo>
                                <a:pt x="6643" y="0"/>
                              </a:lnTo>
                              <a:lnTo>
                                <a:pt x="6644" y="1"/>
                              </a:lnTo>
                              <a:lnTo>
                                <a:pt x="6647" y="4"/>
                              </a:lnTo>
                              <a:lnTo>
                                <a:pt x="6648" y="6"/>
                              </a:lnTo>
                              <a:lnTo>
                                <a:pt x="6648" y="10"/>
                              </a:lnTo>
                              <a:lnTo>
                                <a:pt x="6647" y="12"/>
                              </a:lnTo>
                              <a:lnTo>
                                <a:pt x="6644" y="14"/>
                              </a:lnTo>
                              <a:lnTo>
                                <a:pt x="6643" y="15"/>
                              </a:lnTo>
                              <a:close/>
                              <a:moveTo>
                                <a:pt x="6673" y="15"/>
                              </a:moveTo>
                              <a:lnTo>
                                <a:pt x="6668" y="15"/>
                              </a:lnTo>
                              <a:lnTo>
                                <a:pt x="6667" y="14"/>
                              </a:lnTo>
                              <a:lnTo>
                                <a:pt x="6664" y="12"/>
                              </a:lnTo>
                              <a:lnTo>
                                <a:pt x="6663" y="10"/>
                              </a:lnTo>
                              <a:lnTo>
                                <a:pt x="6663" y="6"/>
                              </a:lnTo>
                              <a:lnTo>
                                <a:pt x="6664" y="4"/>
                              </a:lnTo>
                              <a:lnTo>
                                <a:pt x="6667" y="1"/>
                              </a:lnTo>
                              <a:lnTo>
                                <a:pt x="6668" y="0"/>
                              </a:lnTo>
                              <a:lnTo>
                                <a:pt x="6673" y="0"/>
                              </a:lnTo>
                              <a:lnTo>
                                <a:pt x="6674" y="1"/>
                              </a:lnTo>
                              <a:lnTo>
                                <a:pt x="6677" y="4"/>
                              </a:lnTo>
                              <a:lnTo>
                                <a:pt x="6678" y="6"/>
                              </a:lnTo>
                              <a:lnTo>
                                <a:pt x="6678" y="10"/>
                              </a:lnTo>
                              <a:lnTo>
                                <a:pt x="6677" y="12"/>
                              </a:lnTo>
                              <a:lnTo>
                                <a:pt x="6674" y="14"/>
                              </a:lnTo>
                              <a:lnTo>
                                <a:pt x="6673" y="15"/>
                              </a:lnTo>
                              <a:close/>
                              <a:moveTo>
                                <a:pt x="6703" y="15"/>
                              </a:moveTo>
                              <a:lnTo>
                                <a:pt x="6698" y="15"/>
                              </a:lnTo>
                              <a:lnTo>
                                <a:pt x="6697" y="14"/>
                              </a:lnTo>
                              <a:lnTo>
                                <a:pt x="6694" y="12"/>
                              </a:lnTo>
                              <a:lnTo>
                                <a:pt x="6693" y="10"/>
                              </a:lnTo>
                              <a:lnTo>
                                <a:pt x="6693" y="6"/>
                              </a:lnTo>
                              <a:lnTo>
                                <a:pt x="6694" y="4"/>
                              </a:lnTo>
                              <a:lnTo>
                                <a:pt x="6697" y="1"/>
                              </a:lnTo>
                              <a:lnTo>
                                <a:pt x="6698" y="0"/>
                              </a:lnTo>
                              <a:lnTo>
                                <a:pt x="6703" y="0"/>
                              </a:lnTo>
                              <a:lnTo>
                                <a:pt x="6704" y="1"/>
                              </a:lnTo>
                              <a:lnTo>
                                <a:pt x="6707" y="4"/>
                              </a:lnTo>
                              <a:lnTo>
                                <a:pt x="6708" y="6"/>
                              </a:lnTo>
                              <a:lnTo>
                                <a:pt x="6708" y="10"/>
                              </a:lnTo>
                              <a:lnTo>
                                <a:pt x="6707" y="12"/>
                              </a:lnTo>
                              <a:lnTo>
                                <a:pt x="6704" y="14"/>
                              </a:lnTo>
                              <a:lnTo>
                                <a:pt x="6703" y="15"/>
                              </a:lnTo>
                              <a:close/>
                              <a:moveTo>
                                <a:pt x="6733" y="15"/>
                              </a:moveTo>
                              <a:lnTo>
                                <a:pt x="6729" y="15"/>
                              </a:lnTo>
                              <a:lnTo>
                                <a:pt x="6727" y="14"/>
                              </a:lnTo>
                              <a:lnTo>
                                <a:pt x="6724" y="12"/>
                              </a:lnTo>
                              <a:lnTo>
                                <a:pt x="6723" y="10"/>
                              </a:lnTo>
                              <a:lnTo>
                                <a:pt x="6723" y="6"/>
                              </a:lnTo>
                              <a:lnTo>
                                <a:pt x="6724" y="4"/>
                              </a:lnTo>
                              <a:lnTo>
                                <a:pt x="6727" y="1"/>
                              </a:lnTo>
                              <a:lnTo>
                                <a:pt x="6729" y="0"/>
                              </a:lnTo>
                              <a:lnTo>
                                <a:pt x="6733" y="0"/>
                              </a:lnTo>
                              <a:lnTo>
                                <a:pt x="6734" y="1"/>
                              </a:lnTo>
                              <a:lnTo>
                                <a:pt x="6737" y="4"/>
                              </a:lnTo>
                              <a:lnTo>
                                <a:pt x="6738" y="6"/>
                              </a:lnTo>
                              <a:lnTo>
                                <a:pt x="6738" y="10"/>
                              </a:lnTo>
                              <a:lnTo>
                                <a:pt x="6737" y="12"/>
                              </a:lnTo>
                              <a:lnTo>
                                <a:pt x="6734" y="14"/>
                              </a:lnTo>
                              <a:lnTo>
                                <a:pt x="6733" y="15"/>
                              </a:lnTo>
                              <a:close/>
                              <a:moveTo>
                                <a:pt x="6763" y="15"/>
                              </a:moveTo>
                              <a:lnTo>
                                <a:pt x="6759" y="15"/>
                              </a:lnTo>
                              <a:lnTo>
                                <a:pt x="6757" y="14"/>
                              </a:lnTo>
                              <a:lnTo>
                                <a:pt x="6754" y="12"/>
                              </a:lnTo>
                              <a:lnTo>
                                <a:pt x="6753" y="10"/>
                              </a:lnTo>
                              <a:lnTo>
                                <a:pt x="6753" y="6"/>
                              </a:lnTo>
                              <a:lnTo>
                                <a:pt x="6754" y="4"/>
                              </a:lnTo>
                              <a:lnTo>
                                <a:pt x="6757" y="1"/>
                              </a:lnTo>
                              <a:lnTo>
                                <a:pt x="6759" y="0"/>
                              </a:lnTo>
                              <a:lnTo>
                                <a:pt x="6763" y="0"/>
                              </a:lnTo>
                              <a:lnTo>
                                <a:pt x="6764" y="1"/>
                              </a:lnTo>
                              <a:lnTo>
                                <a:pt x="6767" y="4"/>
                              </a:lnTo>
                              <a:lnTo>
                                <a:pt x="6768" y="6"/>
                              </a:lnTo>
                              <a:lnTo>
                                <a:pt x="6768" y="10"/>
                              </a:lnTo>
                              <a:lnTo>
                                <a:pt x="6767" y="12"/>
                              </a:lnTo>
                              <a:lnTo>
                                <a:pt x="6764" y="14"/>
                              </a:lnTo>
                              <a:lnTo>
                                <a:pt x="6763" y="15"/>
                              </a:lnTo>
                              <a:close/>
                              <a:moveTo>
                                <a:pt x="6793" y="15"/>
                              </a:moveTo>
                              <a:lnTo>
                                <a:pt x="6789" y="15"/>
                              </a:lnTo>
                              <a:lnTo>
                                <a:pt x="6787" y="14"/>
                              </a:lnTo>
                              <a:lnTo>
                                <a:pt x="6784" y="12"/>
                              </a:lnTo>
                              <a:lnTo>
                                <a:pt x="6783" y="10"/>
                              </a:lnTo>
                              <a:lnTo>
                                <a:pt x="6783" y="6"/>
                              </a:lnTo>
                              <a:lnTo>
                                <a:pt x="6784" y="4"/>
                              </a:lnTo>
                              <a:lnTo>
                                <a:pt x="6787" y="1"/>
                              </a:lnTo>
                              <a:lnTo>
                                <a:pt x="6789" y="0"/>
                              </a:lnTo>
                              <a:lnTo>
                                <a:pt x="6793" y="0"/>
                              </a:lnTo>
                              <a:lnTo>
                                <a:pt x="6794" y="1"/>
                              </a:lnTo>
                              <a:lnTo>
                                <a:pt x="6797" y="4"/>
                              </a:lnTo>
                              <a:lnTo>
                                <a:pt x="6798" y="6"/>
                              </a:lnTo>
                              <a:lnTo>
                                <a:pt x="6798" y="10"/>
                              </a:lnTo>
                              <a:lnTo>
                                <a:pt x="6797" y="12"/>
                              </a:lnTo>
                              <a:lnTo>
                                <a:pt x="6794" y="14"/>
                              </a:lnTo>
                              <a:lnTo>
                                <a:pt x="6793" y="15"/>
                              </a:lnTo>
                              <a:close/>
                              <a:moveTo>
                                <a:pt x="6823" y="15"/>
                              </a:moveTo>
                              <a:lnTo>
                                <a:pt x="6819" y="15"/>
                              </a:lnTo>
                              <a:lnTo>
                                <a:pt x="6817" y="14"/>
                              </a:lnTo>
                              <a:lnTo>
                                <a:pt x="6814" y="12"/>
                              </a:lnTo>
                              <a:lnTo>
                                <a:pt x="6813" y="10"/>
                              </a:lnTo>
                              <a:lnTo>
                                <a:pt x="6813" y="6"/>
                              </a:lnTo>
                              <a:lnTo>
                                <a:pt x="6814" y="4"/>
                              </a:lnTo>
                              <a:lnTo>
                                <a:pt x="6817" y="1"/>
                              </a:lnTo>
                              <a:lnTo>
                                <a:pt x="6819" y="0"/>
                              </a:lnTo>
                              <a:lnTo>
                                <a:pt x="6823" y="0"/>
                              </a:lnTo>
                              <a:lnTo>
                                <a:pt x="6824" y="1"/>
                              </a:lnTo>
                              <a:lnTo>
                                <a:pt x="6827" y="4"/>
                              </a:lnTo>
                              <a:lnTo>
                                <a:pt x="6828" y="6"/>
                              </a:lnTo>
                              <a:lnTo>
                                <a:pt x="6828" y="10"/>
                              </a:lnTo>
                              <a:lnTo>
                                <a:pt x="6827" y="12"/>
                              </a:lnTo>
                              <a:lnTo>
                                <a:pt x="6824" y="14"/>
                              </a:lnTo>
                              <a:lnTo>
                                <a:pt x="6823" y="15"/>
                              </a:lnTo>
                              <a:close/>
                              <a:moveTo>
                                <a:pt x="6853" y="15"/>
                              </a:moveTo>
                              <a:lnTo>
                                <a:pt x="6849" y="15"/>
                              </a:lnTo>
                              <a:lnTo>
                                <a:pt x="6847" y="14"/>
                              </a:lnTo>
                              <a:lnTo>
                                <a:pt x="6844" y="12"/>
                              </a:lnTo>
                              <a:lnTo>
                                <a:pt x="6843" y="10"/>
                              </a:lnTo>
                              <a:lnTo>
                                <a:pt x="6843" y="6"/>
                              </a:lnTo>
                              <a:lnTo>
                                <a:pt x="6844" y="4"/>
                              </a:lnTo>
                              <a:lnTo>
                                <a:pt x="6847" y="1"/>
                              </a:lnTo>
                              <a:lnTo>
                                <a:pt x="6849" y="0"/>
                              </a:lnTo>
                              <a:lnTo>
                                <a:pt x="6853" y="0"/>
                              </a:lnTo>
                              <a:lnTo>
                                <a:pt x="6854" y="1"/>
                              </a:lnTo>
                              <a:lnTo>
                                <a:pt x="6857" y="4"/>
                              </a:lnTo>
                              <a:lnTo>
                                <a:pt x="6858" y="6"/>
                              </a:lnTo>
                              <a:lnTo>
                                <a:pt x="6858" y="10"/>
                              </a:lnTo>
                              <a:lnTo>
                                <a:pt x="6857" y="12"/>
                              </a:lnTo>
                              <a:lnTo>
                                <a:pt x="6854" y="14"/>
                              </a:lnTo>
                              <a:lnTo>
                                <a:pt x="6853" y="15"/>
                              </a:lnTo>
                              <a:close/>
                              <a:moveTo>
                                <a:pt x="6883" y="15"/>
                              </a:moveTo>
                              <a:lnTo>
                                <a:pt x="6879" y="15"/>
                              </a:lnTo>
                              <a:lnTo>
                                <a:pt x="6877" y="14"/>
                              </a:lnTo>
                              <a:lnTo>
                                <a:pt x="6874" y="12"/>
                              </a:lnTo>
                              <a:lnTo>
                                <a:pt x="6873" y="10"/>
                              </a:lnTo>
                              <a:lnTo>
                                <a:pt x="6873" y="6"/>
                              </a:lnTo>
                              <a:lnTo>
                                <a:pt x="6874" y="4"/>
                              </a:lnTo>
                              <a:lnTo>
                                <a:pt x="6877" y="1"/>
                              </a:lnTo>
                              <a:lnTo>
                                <a:pt x="6879" y="0"/>
                              </a:lnTo>
                              <a:lnTo>
                                <a:pt x="6883" y="0"/>
                              </a:lnTo>
                              <a:lnTo>
                                <a:pt x="6884" y="1"/>
                              </a:lnTo>
                              <a:lnTo>
                                <a:pt x="6887" y="4"/>
                              </a:lnTo>
                              <a:lnTo>
                                <a:pt x="6888" y="6"/>
                              </a:lnTo>
                              <a:lnTo>
                                <a:pt x="6888" y="10"/>
                              </a:lnTo>
                              <a:lnTo>
                                <a:pt x="6887" y="12"/>
                              </a:lnTo>
                              <a:lnTo>
                                <a:pt x="6884" y="14"/>
                              </a:lnTo>
                              <a:lnTo>
                                <a:pt x="6883" y="15"/>
                              </a:lnTo>
                              <a:close/>
                              <a:moveTo>
                                <a:pt x="6913" y="15"/>
                              </a:moveTo>
                              <a:lnTo>
                                <a:pt x="6909" y="15"/>
                              </a:lnTo>
                              <a:lnTo>
                                <a:pt x="6907" y="14"/>
                              </a:lnTo>
                              <a:lnTo>
                                <a:pt x="6904" y="12"/>
                              </a:lnTo>
                              <a:lnTo>
                                <a:pt x="6903" y="10"/>
                              </a:lnTo>
                              <a:lnTo>
                                <a:pt x="6903" y="6"/>
                              </a:lnTo>
                              <a:lnTo>
                                <a:pt x="6904" y="4"/>
                              </a:lnTo>
                              <a:lnTo>
                                <a:pt x="6907" y="1"/>
                              </a:lnTo>
                              <a:lnTo>
                                <a:pt x="6909" y="0"/>
                              </a:lnTo>
                              <a:lnTo>
                                <a:pt x="6913" y="0"/>
                              </a:lnTo>
                              <a:lnTo>
                                <a:pt x="6915" y="1"/>
                              </a:lnTo>
                              <a:lnTo>
                                <a:pt x="6917" y="4"/>
                              </a:lnTo>
                              <a:lnTo>
                                <a:pt x="6918" y="6"/>
                              </a:lnTo>
                              <a:lnTo>
                                <a:pt x="6918" y="10"/>
                              </a:lnTo>
                              <a:lnTo>
                                <a:pt x="6917" y="12"/>
                              </a:lnTo>
                              <a:lnTo>
                                <a:pt x="6915" y="14"/>
                              </a:lnTo>
                              <a:lnTo>
                                <a:pt x="6913" y="15"/>
                              </a:lnTo>
                              <a:close/>
                              <a:moveTo>
                                <a:pt x="6943" y="15"/>
                              </a:moveTo>
                              <a:lnTo>
                                <a:pt x="6939" y="15"/>
                              </a:lnTo>
                              <a:lnTo>
                                <a:pt x="6937" y="14"/>
                              </a:lnTo>
                              <a:lnTo>
                                <a:pt x="6934" y="12"/>
                              </a:lnTo>
                              <a:lnTo>
                                <a:pt x="6933" y="10"/>
                              </a:lnTo>
                              <a:lnTo>
                                <a:pt x="6933" y="6"/>
                              </a:lnTo>
                              <a:lnTo>
                                <a:pt x="6934" y="4"/>
                              </a:lnTo>
                              <a:lnTo>
                                <a:pt x="6937" y="1"/>
                              </a:lnTo>
                              <a:lnTo>
                                <a:pt x="6939" y="0"/>
                              </a:lnTo>
                              <a:lnTo>
                                <a:pt x="6943" y="0"/>
                              </a:lnTo>
                              <a:lnTo>
                                <a:pt x="6945" y="1"/>
                              </a:lnTo>
                              <a:lnTo>
                                <a:pt x="6947" y="4"/>
                              </a:lnTo>
                              <a:lnTo>
                                <a:pt x="6948" y="6"/>
                              </a:lnTo>
                              <a:lnTo>
                                <a:pt x="6948" y="10"/>
                              </a:lnTo>
                              <a:lnTo>
                                <a:pt x="6947" y="12"/>
                              </a:lnTo>
                              <a:lnTo>
                                <a:pt x="6945" y="14"/>
                              </a:lnTo>
                              <a:lnTo>
                                <a:pt x="6943" y="15"/>
                              </a:lnTo>
                              <a:close/>
                              <a:moveTo>
                                <a:pt x="6973" y="15"/>
                              </a:moveTo>
                              <a:lnTo>
                                <a:pt x="6969" y="15"/>
                              </a:lnTo>
                              <a:lnTo>
                                <a:pt x="6967" y="14"/>
                              </a:lnTo>
                              <a:lnTo>
                                <a:pt x="6964" y="12"/>
                              </a:lnTo>
                              <a:lnTo>
                                <a:pt x="6963" y="10"/>
                              </a:lnTo>
                              <a:lnTo>
                                <a:pt x="6963" y="6"/>
                              </a:lnTo>
                              <a:lnTo>
                                <a:pt x="6964" y="4"/>
                              </a:lnTo>
                              <a:lnTo>
                                <a:pt x="6967" y="1"/>
                              </a:lnTo>
                              <a:lnTo>
                                <a:pt x="6969" y="0"/>
                              </a:lnTo>
                              <a:lnTo>
                                <a:pt x="6973" y="0"/>
                              </a:lnTo>
                              <a:lnTo>
                                <a:pt x="6975" y="1"/>
                              </a:lnTo>
                              <a:lnTo>
                                <a:pt x="6977" y="4"/>
                              </a:lnTo>
                              <a:lnTo>
                                <a:pt x="6978" y="6"/>
                              </a:lnTo>
                              <a:lnTo>
                                <a:pt x="6978" y="10"/>
                              </a:lnTo>
                              <a:lnTo>
                                <a:pt x="6977" y="12"/>
                              </a:lnTo>
                              <a:lnTo>
                                <a:pt x="6975" y="14"/>
                              </a:lnTo>
                              <a:lnTo>
                                <a:pt x="6973" y="15"/>
                              </a:lnTo>
                              <a:close/>
                              <a:moveTo>
                                <a:pt x="7003" y="15"/>
                              </a:moveTo>
                              <a:lnTo>
                                <a:pt x="6999" y="15"/>
                              </a:lnTo>
                              <a:lnTo>
                                <a:pt x="6997" y="14"/>
                              </a:lnTo>
                              <a:lnTo>
                                <a:pt x="6994" y="12"/>
                              </a:lnTo>
                              <a:lnTo>
                                <a:pt x="6993" y="10"/>
                              </a:lnTo>
                              <a:lnTo>
                                <a:pt x="6993" y="6"/>
                              </a:lnTo>
                              <a:lnTo>
                                <a:pt x="6994" y="4"/>
                              </a:lnTo>
                              <a:lnTo>
                                <a:pt x="6997" y="1"/>
                              </a:lnTo>
                              <a:lnTo>
                                <a:pt x="6999" y="0"/>
                              </a:lnTo>
                              <a:lnTo>
                                <a:pt x="7003" y="0"/>
                              </a:lnTo>
                              <a:lnTo>
                                <a:pt x="7005" y="1"/>
                              </a:lnTo>
                              <a:lnTo>
                                <a:pt x="7007" y="4"/>
                              </a:lnTo>
                              <a:lnTo>
                                <a:pt x="7008" y="6"/>
                              </a:lnTo>
                              <a:lnTo>
                                <a:pt x="7008" y="10"/>
                              </a:lnTo>
                              <a:lnTo>
                                <a:pt x="7007" y="12"/>
                              </a:lnTo>
                              <a:lnTo>
                                <a:pt x="7005" y="14"/>
                              </a:lnTo>
                              <a:lnTo>
                                <a:pt x="7003" y="15"/>
                              </a:lnTo>
                              <a:close/>
                              <a:moveTo>
                                <a:pt x="7033" y="15"/>
                              </a:moveTo>
                              <a:lnTo>
                                <a:pt x="7029" y="15"/>
                              </a:lnTo>
                              <a:lnTo>
                                <a:pt x="7027" y="14"/>
                              </a:lnTo>
                              <a:lnTo>
                                <a:pt x="7024" y="12"/>
                              </a:lnTo>
                              <a:lnTo>
                                <a:pt x="7023" y="10"/>
                              </a:lnTo>
                              <a:lnTo>
                                <a:pt x="7023" y="6"/>
                              </a:lnTo>
                              <a:lnTo>
                                <a:pt x="7024" y="4"/>
                              </a:lnTo>
                              <a:lnTo>
                                <a:pt x="7027" y="1"/>
                              </a:lnTo>
                              <a:lnTo>
                                <a:pt x="7029" y="0"/>
                              </a:lnTo>
                              <a:lnTo>
                                <a:pt x="7033" y="0"/>
                              </a:lnTo>
                              <a:lnTo>
                                <a:pt x="7035" y="1"/>
                              </a:lnTo>
                              <a:lnTo>
                                <a:pt x="7038" y="4"/>
                              </a:lnTo>
                              <a:lnTo>
                                <a:pt x="7038" y="6"/>
                              </a:lnTo>
                              <a:lnTo>
                                <a:pt x="7038" y="10"/>
                              </a:lnTo>
                              <a:lnTo>
                                <a:pt x="7038" y="12"/>
                              </a:lnTo>
                              <a:lnTo>
                                <a:pt x="7035" y="14"/>
                              </a:lnTo>
                              <a:lnTo>
                                <a:pt x="7033" y="15"/>
                              </a:lnTo>
                              <a:close/>
                              <a:moveTo>
                                <a:pt x="7063" y="15"/>
                              </a:moveTo>
                              <a:lnTo>
                                <a:pt x="7059" y="15"/>
                              </a:lnTo>
                              <a:lnTo>
                                <a:pt x="7057" y="14"/>
                              </a:lnTo>
                              <a:lnTo>
                                <a:pt x="7054" y="12"/>
                              </a:lnTo>
                              <a:lnTo>
                                <a:pt x="7053" y="10"/>
                              </a:lnTo>
                              <a:lnTo>
                                <a:pt x="7053" y="6"/>
                              </a:lnTo>
                              <a:lnTo>
                                <a:pt x="7054" y="4"/>
                              </a:lnTo>
                              <a:lnTo>
                                <a:pt x="7057" y="1"/>
                              </a:lnTo>
                              <a:lnTo>
                                <a:pt x="7059" y="0"/>
                              </a:lnTo>
                              <a:lnTo>
                                <a:pt x="7063" y="0"/>
                              </a:lnTo>
                              <a:lnTo>
                                <a:pt x="7065" y="1"/>
                              </a:lnTo>
                              <a:lnTo>
                                <a:pt x="7068" y="4"/>
                              </a:lnTo>
                              <a:lnTo>
                                <a:pt x="7068" y="6"/>
                              </a:lnTo>
                              <a:lnTo>
                                <a:pt x="7068" y="10"/>
                              </a:lnTo>
                              <a:lnTo>
                                <a:pt x="7068" y="12"/>
                              </a:lnTo>
                              <a:lnTo>
                                <a:pt x="7065" y="14"/>
                              </a:lnTo>
                              <a:lnTo>
                                <a:pt x="7063" y="15"/>
                              </a:lnTo>
                              <a:close/>
                              <a:moveTo>
                                <a:pt x="7093" y="15"/>
                              </a:moveTo>
                              <a:lnTo>
                                <a:pt x="7089" y="15"/>
                              </a:lnTo>
                              <a:lnTo>
                                <a:pt x="7087" y="14"/>
                              </a:lnTo>
                              <a:lnTo>
                                <a:pt x="7084" y="12"/>
                              </a:lnTo>
                              <a:lnTo>
                                <a:pt x="7083" y="10"/>
                              </a:lnTo>
                              <a:lnTo>
                                <a:pt x="7083" y="6"/>
                              </a:lnTo>
                              <a:lnTo>
                                <a:pt x="7084" y="4"/>
                              </a:lnTo>
                              <a:lnTo>
                                <a:pt x="7087" y="1"/>
                              </a:lnTo>
                              <a:lnTo>
                                <a:pt x="7089" y="0"/>
                              </a:lnTo>
                              <a:lnTo>
                                <a:pt x="7093" y="0"/>
                              </a:lnTo>
                              <a:lnTo>
                                <a:pt x="7095" y="1"/>
                              </a:lnTo>
                              <a:lnTo>
                                <a:pt x="7098" y="4"/>
                              </a:lnTo>
                              <a:lnTo>
                                <a:pt x="7098" y="6"/>
                              </a:lnTo>
                              <a:lnTo>
                                <a:pt x="7098" y="10"/>
                              </a:lnTo>
                              <a:lnTo>
                                <a:pt x="7098" y="12"/>
                              </a:lnTo>
                              <a:lnTo>
                                <a:pt x="7095" y="14"/>
                              </a:lnTo>
                              <a:lnTo>
                                <a:pt x="7093" y="15"/>
                              </a:lnTo>
                              <a:close/>
                              <a:moveTo>
                                <a:pt x="7123" y="15"/>
                              </a:moveTo>
                              <a:lnTo>
                                <a:pt x="7119" y="15"/>
                              </a:lnTo>
                              <a:lnTo>
                                <a:pt x="7117" y="14"/>
                              </a:lnTo>
                              <a:lnTo>
                                <a:pt x="7114" y="12"/>
                              </a:lnTo>
                              <a:lnTo>
                                <a:pt x="7113" y="10"/>
                              </a:lnTo>
                              <a:lnTo>
                                <a:pt x="7113" y="6"/>
                              </a:lnTo>
                              <a:lnTo>
                                <a:pt x="7114" y="4"/>
                              </a:lnTo>
                              <a:lnTo>
                                <a:pt x="7117" y="1"/>
                              </a:lnTo>
                              <a:lnTo>
                                <a:pt x="7119" y="0"/>
                              </a:lnTo>
                              <a:lnTo>
                                <a:pt x="7123" y="0"/>
                              </a:lnTo>
                              <a:lnTo>
                                <a:pt x="7125" y="1"/>
                              </a:lnTo>
                              <a:lnTo>
                                <a:pt x="7128" y="4"/>
                              </a:lnTo>
                              <a:lnTo>
                                <a:pt x="7128" y="6"/>
                              </a:lnTo>
                              <a:lnTo>
                                <a:pt x="7128" y="10"/>
                              </a:lnTo>
                              <a:lnTo>
                                <a:pt x="7128" y="12"/>
                              </a:lnTo>
                              <a:lnTo>
                                <a:pt x="7125" y="14"/>
                              </a:lnTo>
                              <a:lnTo>
                                <a:pt x="7123" y="15"/>
                              </a:lnTo>
                              <a:close/>
                              <a:moveTo>
                                <a:pt x="7153" y="15"/>
                              </a:moveTo>
                              <a:lnTo>
                                <a:pt x="7149" y="15"/>
                              </a:lnTo>
                              <a:lnTo>
                                <a:pt x="7147" y="14"/>
                              </a:lnTo>
                              <a:lnTo>
                                <a:pt x="7144" y="12"/>
                              </a:lnTo>
                              <a:lnTo>
                                <a:pt x="7143" y="10"/>
                              </a:lnTo>
                              <a:lnTo>
                                <a:pt x="7143" y="6"/>
                              </a:lnTo>
                              <a:lnTo>
                                <a:pt x="7144" y="4"/>
                              </a:lnTo>
                              <a:lnTo>
                                <a:pt x="7147" y="1"/>
                              </a:lnTo>
                              <a:lnTo>
                                <a:pt x="7149" y="0"/>
                              </a:lnTo>
                              <a:lnTo>
                                <a:pt x="7153" y="0"/>
                              </a:lnTo>
                              <a:lnTo>
                                <a:pt x="7155" y="1"/>
                              </a:lnTo>
                              <a:lnTo>
                                <a:pt x="7158" y="4"/>
                              </a:lnTo>
                              <a:lnTo>
                                <a:pt x="7158" y="6"/>
                              </a:lnTo>
                              <a:lnTo>
                                <a:pt x="7158" y="10"/>
                              </a:lnTo>
                              <a:lnTo>
                                <a:pt x="7158" y="12"/>
                              </a:lnTo>
                              <a:lnTo>
                                <a:pt x="7155" y="14"/>
                              </a:lnTo>
                              <a:lnTo>
                                <a:pt x="7153" y="15"/>
                              </a:lnTo>
                              <a:close/>
                              <a:moveTo>
                                <a:pt x="7183" y="15"/>
                              </a:moveTo>
                              <a:lnTo>
                                <a:pt x="7179" y="15"/>
                              </a:lnTo>
                              <a:lnTo>
                                <a:pt x="7177" y="14"/>
                              </a:lnTo>
                              <a:lnTo>
                                <a:pt x="7174" y="12"/>
                              </a:lnTo>
                              <a:lnTo>
                                <a:pt x="7173" y="10"/>
                              </a:lnTo>
                              <a:lnTo>
                                <a:pt x="7173" y="6"/>
                              </a:lnTo>
                              <a:lnTo>
                                <a:pt x="7174" y="4"/>
                              </a:lnTo>
                              <a:lnTo>
                                <a:pt x="7177" y="1"/>
                              </a:lnTo>
                              <a:lnTo>
                                <a:pt x="7179" y="0"/>
                              </a:lnTo>
                              <a:lnTo>
                                <a:pt x="7183" y="0"/>
                              </a:lnTo>
                              <a:lnTo>
                                <a:pt x="7185" y="1"/>
                              </a:lnTo>
                              <a:lnTo>
                                <a:pt x="7188" y="4"/>
                              </a:lnTo>
                              <a:lnTo>
                                <a:pt x="7188" y="6"/>
                              </a:lnTo>
                              <a:lnTo>
                                <a:pt x="7188" y="10"/>
                              </a:lnTo>
                              <a:lnTo>
                                <a:pt x="7188" y="12"/>
                              </a:lnTo>
                              <a:lnTo>
                                <a:pt x="7185" y="14"/>
                              </a:lnTo>
                              <a:lnTo>
                                <a:pt x="7183" y="15"/>
                              </a:lnTo>
                              <a:close/>
                              <a:moveTo>
                                <a:pt x="7213" y="15"/>
                              </a:moveTo>
                              <a:lnTo>
                                <a:pt x="7209" y="15"/>
                              </a:lnTo>
                              <a:lnTo>
                                <a:pt x="7207" y="14"/>
                              </a:lnTo>
                              <a:lnTo>
                                <a:pt x="7204" y="12"/>
                              </a:lnTo>
                              <a:lnTo>
                                <a:pt x="7203" y="10"/>
                              </a:lnTo>
                              <a:lnTo>
                                <a:pt x="7203" y="6"/>
                              </a:lnTo>
                              <a:lnTo>
                                <a:pt x="7204" y="4"/>
                              </a:lnTo>
                              <a:lnTo>
                                <a:pt x="7207" y="1"/>
                              </a:lnTo>
                              <a:lnTo>
                                <a:pt x="7209" y="0"/>
                              </a:lnTo>
                              <a:lnTo>
                                <a:pt x="7213" y="0"/>
                              </a:lnTo>
                              <a:lnTo>
                                <a:pt x="7215" y="1"/>
                              </a:lnTo>
                              <a:lnTo>
                                <a:pt x="7218" y="4"/>
                              </a:lnTo>
                              <a:lnTo>
                                <a:pt x="7218" y="6"/>
                              </a:lnTo>
                              <a:lnTo>
                                <a:pt x="7218" y="10"/>
                              </a:lnTo>
                              <a:lnTo>
                                <a:pt x="7218" y="12"/>
                              </a:lnTo>
                              <a:lnTo>
                                <a:pt x="7215" y="14"/>
                              </a:lnTo>
                              <a:lnTo>
                                <a:pt x="7213" y="15"/>
                              </a:lnTo>
                              <a:close/>
                              <a:moveTo>
                                <a:pt x="7243" y="15"/>
                              </a:moveTo>
                              <a:lnTo>
                                <a:pt x="7239" y="15"/>
                              </a:lnTo>
                              <a:lnTo>
                                <a:pt x="7237" y="14"/>
                              </a:lnTo>
                              <a:lnTo>
                                <a:pt x="7234" y="12"/>
                              </a:lnTo>
                              <a:lnTo>
                                <a:pt x="7233" y="10"/>
                              </a:lnTo>
                              <a:lnTo>
                                <a:pt x="7233" y="6"/>
                              </a:lnTo>
                              <a:lnTo>
                                <a:pt x="7234" y="4"/>
                              </a:lnTo>
                              <a:lnTo>
                                <a:pt x="7237" y="1"/>
                              </a:lnTo>
                              <a:lnTo>
                                <a:pt x="7239" y="0"/>
                              </a:lnTo>
                              <a:lnTo>
                                <a:pt x="7243" y="0"/>
                              </a:lnTo>
                              <a:lnTo>
                                <a:pt x="7245" y="1"/>
                              </a:lnTo>
                              <a:lnTo>
                                <a:pt x="7248" y="4"/>
                              </a:lnTo>
                              <a:lnTo>
                                <a:pt x="7248" y="6"/>
                              </a:lnTo>
                              <a:lnTo>
                                <a:pt x="7248" y="10"/>
                              </a:lnTo>
                              <a:lnTo>
                                <a:pt x="7248" y="12"/>
                              </a:lnTo>
                              <a:lnTo>
                                <a:pt x="7245" y="14"/>
                              </a:lnTo>
                              <a:lnTo>
                                <a:pt x="7243" y="15"/>
                              </a:lnTo>
                              <a:close/>
                              <a:moveTo>
                                <a:pt x="7273" y="15"/>
                              </a:moveTo>
                              <a:lnTo>
                                <a:pt x="7269" y="15"/>
                              </a:lnTo>
                              <a:lnTo>
                                <a:pt x="7267" y="14"/>
                              </a:lnTo>
                              <a:lnTo>
                                <a:pt x="7264" y="12"/>
                              </a:lnTo>
                              <a:lnTo>
                                <a:pt x="7263" y="10"/>
                              </a:lnTo>
                              <a:lnTo>
                                <a:pt x="7263" y="6"/>
                              </a:lnTo>
                              <a:lnTo>
                                <a:pt x="7264" y="4"/>
                              </a:lnTo>
                              <a:lnTo>
                                <a:pt x="7267" y="1"/>
                              </a:lnTo>
                              <a:lnTo>
                                <a:pt x="7269" y="0"/>
                              </a:lnTo>
                              <a:lnTo>
                                <a:pt x="7273" y="0"/>
                              </a:lnTo>
                              <a:lnTo>
                                <a:pt x="7275" y="1"/>
                              </a:lnTo>
                              <a:lnTo>
                                <a:pt x="7278" y="4"/>
                              </a:lnTo>
                              <a:lnTo>
                                <a:pt x="7278" y="6"/>
                              </a:lnTo>
                              <a:lnTo>
                                <a:pt x="7278" y="10"/>
                              </a:lnTo>
                              <a:lnTo>
                                <a:pt x="7278" y="12"/>
                              </a:lnTo>
                              <a:lnTo>
                                <a:pt x="7275" y="14"/>
                              </a:lnTo>
                              <a:lnTo>
                                <a:pt x="7273" y="15"/>
                              </a:lnTo>
                              <a:close/>
                              <a:moveTo>
                                <a:pt x="7303" y="15"/>
                              </a:moveTo>
                              <a:lnTo>
                                <a:pt x="7299" y="15"/>
                              </a:lnTo>
                              <a:lnTo>
                                <a:pt x="7297" y="14"/>
                              </a:lnTo>
                              <a:lnTo>
                                <a:pt x="7294" y="12"/>
                              </a:lnTo>
                              <a:lnTo>
                                <a:pt x="7293" y="10"/>
                              </a:lnTo>
                              <a:lnTo>
                                <a:pt x="7293" y="6"/>
                              </a:lnTo>
                              <a:lnTo>
                                <a:pt x="7294" y="4"/>
                              </a:lnTo>
                              <a:lnTo>
                                <a:pt x="7297" y="1"/>
                              </a:lnTo>
                              <a:lnTo>
                                <a:pt x="7299" y="0"/>
                              </a:lnTo>
                              <a:lnTo>
                                <a:pt x="7303" y="0"/>
                              </a:lnTo>
                              <a:lnTo>
                                <a:pt x="7305" y="1"/>
                              </a:lnTo>
                              <a:lnTo>
                                <a:pt x="7308" y="4"/>
                              </a:lnTo>
                              <a:lnTo>
                                <a:pt x="7308" y="6"/>
                              </a:lnTo>
                              <a:lnTo>
                                <a:pt x="7308" y="10"/>
                              </a:lnTo>
                              <a:lnTo>
                                <a:pt x="7308" y="12"/>
                              </a:lnTo>
                              <a:lnTo>
                                <a:pt x="7305" y="14"/>
                              </a:lnTo>
                              <a:lnTo>
                                <a:pt x="7303" y="15"/>
                              </a:lnTo>
                              <a:close/>
                              <a:moveTo>
                                <a:pt x="7333" y="15"/>
                              </a:moveTo>
                              <a:lnTo>
                                <a:pt x="7329" y="15"/>
                              </a:lnTo>
                              <a:lnTo>
                                <a:pt x="7327" y="14"/>
                              </a:lnTo>
                              <a:lnTo>
                                <a:pt x="7324" y="12"/>
                              </a:lnTo>
                              <a:lnTo>
                                <a:pt x="7323" y="10"/>
                              </a:lnTo>
                              <a:lnTo>
                                <a:pt x="7323" y="6"/>
                              </a:lnTo>
                              <a:lnTo>
                                <a:pt x="7324" y="4"/>
                              </a:lnTo>
                              <a:lnTo>
                                <a:pt x="7327" y="1"/>
                              </a:lnTo>
                              <a:lnTo>
                                <a:pt x="7329" y="0"/>
                              </a:lnTo>
                              <a:lnTo>
                                <a:pt x="7333" y="0"/>
                              </a:lnTo>
                              <a:lnTo>
                                <a:pt x="7335" y="1"/>
                              </a:lnTo>
                              <a:lnTo>
                                <a:pt x="7338" y="4"/>
                              </a:lnTo>
                              <a:lnTo>
                                <a:pt x="7338" y="6"/>
                              </a:lnTo>
                              <a:lnTo>
                                <a:pt x="7338" y="10"/>
                              </a:lnTo>
                              <a:lnTo>
                                <a:pt x="7338" y="12"/>
                              </a:lnTo>
                              <a:lnTo>
                                <a:pt x="7335" y="14"/>
                              </a:lnTo>
                              <a:lnTo>
                                <a:pt x="7333" y="15"/>
                              </a:lnTo>
                              <a:close/>
                              <a:moveTo>
                                <a:pt x="7363" y="15"/>
                              </a:moveTo>
                              <a:lnTo>
                                <a:pt x="7359" y="15"/>
                              </a:lnTo>
                              <a:lnTo>
                                <a:pt x="7357" y="14"/>
                              </a:lnTo>
                              <a:lnTo>
                                <a:pt x="7354" y="12"/>
                              </a:lnTo>
                              <a:lnTo>
                                <a:pt x="7353" y="10"/>
                              </a:lnTo>
                              <a:lnTo>
                                <a:pt x="7353" y="6"/>
                              </a:lnTo>
                              <a:lnTo>
                                <a:pt x="7354" y="4"/>
                              </a:lnTo>
                              <a:lnTo>
                                <a:pt x="7357" y="1"/>
                              </a:lnTo>
                              <a:lnTo>
                                <a:pt x="7359" y="0"/>
                              </a:lnTo>
                              <a:lnTo>
                                <a:pt x="7363" y="0"/>
                              </a:lnTo>
                              <a:lnTo>
                                <a:pt x="7365" y="1"/>
                              </a:lnTo>
                              <a:lnTo>
                                <a:pt x="7368" y="4"/>
                              </a:lnTo>
                              <a:lnTo>
                                <a:pt x="7368" y="6"/>
                              </a:lnTo>
                              <a:lnTo>
                                <a:pt x="7368" y="10"/>
                              </a:lnTo>
                              <a:lnTo>
                                <a:pt x="7368" y="12"/>
                              </a:lnTo>
                              <a:lnTo>
                                <a:pt x="7365" y="14"/>
                              </a:lnTo>
                              <a:lnTo>
                                <a:pt x="7363" y="15"/>
                              </a:lnTo>
                              <a:close/>
                              <a:moveTo>
                                <a:pt x="7393" y="15"/>
                              </a:moveTo>
                              <a:lnTo>
                                <a:pt x="7389" y="15"/>
                              </a:lnTo>
                              <a:lnTo>
                                <a:pt x="7387" y="14"/>
                              </a:lnTo>
                              <a:lnTo>
                                <a:pt x="7384" y="12"/>
                              </a:lnTo>
                              <a:lnTo>
                                <a:pt x="7383" y="10"/>
                              </a:lnTo>
                              <a:lnTo>
                                <a:pt x="7383" y="6"/>
                              </a:lnTo>
                              <a:lnTo>
                                <a:pt x="7384" y="4"/>
                              </a:lnTo>
                              <a:lnTo>
                                <a:pt x="7387" y="1"/>
                              </a:lnTo>
                              <a:lnTo>
                                <a:pt x="7389" y="0"/>
                              </a:lnTo>
                              <a:lnTo>
                                <a:pt x="7393" y="0"/>
                              </a:lnTo>
                              <a:lnTo>
                                <a:pt x="7395" y="1"/>
                              </a:lnTo>
                              <a:lnTo>
                                <a:pt x="7398" y="4"/>
                              </a:lnTo>
                              <a:lnTo>
                                <a:pt x="7398" y="6"/>
                              </a:lnTo>
                              <a:lnTo>
                                <a:pt x="7398" y="10"/>
                              </a:lnTo>
                              <a:lnTo>
                                <a:pt x="7398" y="12"/>
                              </a:lnTo>
                              <a:lnTo>
                                <a:pt x="7395" y="14"/>
                              </a:lnTo>
                              <a:lnTo>
                                <a:pt x="7393" y="15"/>
                              </a:lnTo>
                              <a:close/>
                              <a:moveTo>
                                <a:pt x="7423" y="15"/>
                              </a:moveTo>
                              <a:lnTo>
                                <a:pt x="7419" y="15"/>
                              </a:lnTo>
                              <a:lnTo>
                                <a:pt x="7417" y="14"/>
                              </a:lnTo>
                              <a:lnTo>
                                <a:pt x="7414" y="12"/>
                              </a:lnTo>
                              <a:lnTo>
                                <a:pt x="7413" y="10"/>
                              </a:lnTo>
                              <a:lnTo>
                                <a:pt x="7413" y="6"/>
                              </a:lnTo>
                              <a:lnTo>
                                <a:pt x="7414" y="4"/>
                              </a:lnTo>
                              <a:lnTo>
                                <a:pt x="7417" y="1"/>
                              </a:lnTo>
                              <a:lnTo>
                                <a:pt x="7419" y="0"/>
                              </a:lnTo>
                              <a:lnTo>
                                <a:pt x="7423" y="0"/>
                              </a:lnTo>
                              <a:lnTo>
                                <a:pt x="7425" y="1"/>
                              </a:lnTo>
                              <a:lnTo>
                                <a:pt x="7428" y="4"/>
                              </a:lnTo>
                              <a:lnTo>
                                <a:pt x="7428" y="6"/>
                              </a:lnTo>
                              <a:lnTo>
                                <a:pt x="7428" y="10"/>
                              </a:lnTo>
                              <a:lnTo>
                                <a:pt x="7428" y="12"/>
                              </a:lnTo>
                              <a:lnTo>
                                <a:pt x="7425" y="14"/>
                              </a:lnTo>
                              <a:lnTo>
                                <a:pt x="7423" y="15"/>
                              </a:lnTo>
                              <a:close/>
                              <a:moveTo>
                                <a:pt x="7453" y="15"/>
                              </a:moveTo>
                              <a:lnTo>
                                <a:pt x="7449" y="15"/>
                              </a:lnTo>
                              <a:lnTo>
                                <a:pt x="7447" y="14"/>
                              </a:lnTo>
                              <a:lnTo>
                                <a:pt x="7444" y="12"/>
                              </a:lnTo>
                              <a:lnTo>
                                <a:pt x="7443" y="10"/>
                              </a:lnTo>
                              <a:lnTo>
                                <a:pt x="7443" y="6"/>
                              </a:lnTo>
                              <a:lnTo>
                                <a:pt x="7444" y="4"/>
                              </a:lnTo>
                              <a:lnTo>
                                <a:pt x="7447" y="1"/>
                              </a:lnTo>
                              <a:lnTo>
                                <a:pt x="7449" y="0"/>
                              </a:lnTo>
                              <a:lnTo>
                                <a:pt x="7453" y="0"/>
                              </a:lnTo>
                              <a:lnTo>
                                <a:pt x="7455" y="1"/>
                              </a:lnTo>
                              <a:lnTo>
                                <a:pt x="7458" y="4"/>
                              </a:lnTo>
                              <a:lnTo>
                                <a:pt x="7458" y="6"/>
                              </a:lnTo>
                              <a:lnTo>
                                <a:pt x="7458" y="10"/>
                              </a:lnTo>
                              <a:lnTo>
                                <a:pt x="7458" y="12"/>
                              </a:lnTo>
                              <a:lnTo>
                                <a:pt x="7455" y="14"/>
                              </a:lnTo>
                              <a:lnTo>
                                <a:pt x="7453" y="15"/>
                              </a:lnTo>
                              <a:close/>
                              <a:moveTo>
                                <a:pt x="7483" y="15"/>
                              </a:moveTo>
                              <a:lnTo>
                                <a:pt x="7479" y="15"/>
                              </a:lnTo>
                              <a:lnTo>
                                <a:pt x="7477" y="14"/>
                              </a:lnTo>
                              <a:lnTo>
                                <a:pt x="7474" y="12"/>
                              </a:lnTo>
                              <a:lnTo>
                                <a:pt x="7473" y="10"/>
                              </a:lnTo>
                              <a:lnTo>
                                <a:pt x="7473" y="6"/>
                              </a:lnTo>
                              <a:lnTo>
                                <a:pt x="7474" y="4"/>
                              </a:lnTo>
                              <a:lnTo>
                                <a:pt x="7477" y="1"/>
                              </a:lnTo>
                              <a:lnTo>
                                <a:pt x="7479" y="0"/>
                              </a:lnTo>
                              <a:lnTo>
                                <a:pt x="7483" y="0"/>
                              </a:lnTo>
                              <a:lnTo>
                                <a:pt x="7485" y="1"/>
                              </a:lnTo>
                              <a:lnTo>
                                <a:pt x="7488" y="4"/>
                              </a:lnTo>
                              <a:lnTo>
                                <a:pt x="7488" y="6"/>
                              </a:lnTo>
                              <a:lnTo>
                                <a:pt x="7488" y="10"/>
                              </a:lnTo>
                              <a:lnTo>
                                <a:pt x="7488" y="12"/>
                              </a:lnTo>
                              <a:lnTo>
                                <a:pt x="7485" y="14"/>
                              </a:lnTo>
                              <a:lnTo>
                                <a:pt x="7483" y="15"/>
                              </a:lnTo>
                              <a:close/>
                              <a:moveTo>
                                <a:pt x="7513" y="15"/>
                              </a:moveTo>
                              <a:lnTo>
                                <a:pt x="7509" y="15"/>
                              </a:lnTo>
                              <a:lnTo>
                                <a:pt x="7507" y="14"/>
                              </a:lnTo>
                              <a:lnTo>
                                <a:pt x="7504" y="12"/>
                              </a:lnTo>
                              <a:lnTo>
                                <a:pt x="7503" y="10"/>
                              </a:lnTo>
                              <a:lnTo>
                                <a:pt x="7503" y="6"/>
                              </a:lnTo>
                              <a:lnTo>
                                <a:pt x="7504" y="4"/>
                              </a:lnTo>
                              <a:lnTo>
                                <a:pt x="7507" y="1"/>
                              </a:lnTo>
                              <a:lnTo>
                                <a:pt x="7509" y="0"/>
                              </a:lnTo>
                              <a:lnTo>
                                <a:pt x="7513" y="0"/>
                              </a:lnTo>
                              <a:lnTo>
                                <a:pt x="7515" y="1"/>
                              </a:lnTo>
                              <a:lnTo>
                                <a:pt x="7518" y="4"/>
                              </a:lnTo>
                              <a:lnTo>
                                <a:pt x="7518" y="6"/>
                              </a:lnTo>
                              <a:lnTo>
                                <a:pt x="7518" y="10"/>
                              </a:lnTo>
                              <a:lnTo>
                                <a:pt x="7518" y="12"/>
                              </a:lnTo>
                              <a:lnTo>
                                <a:pt x="7515" y="14"/>
                              </a:lnTo>
                              <a:lnTo>
                                <a:pt x="7513" y="15"/>
                              </a:lnTo>
                              <a:close/>
                              <a:moveTo>
                                <a:pt x="7543" y="15"/>
                              </a:moveTo>
                              <a:lnTo>
                                <a:pt x="7539" y="15"/>
                              </a:lnTo>
                              <a:lnTo>
                                <a:pt x="7537" y="14"/>
                              </a:lnTo>
                              <a:lnTo>
                                <a:pt x="7534" y="12"/>
                              </a:lnTo>
                              <a:lnTo>
                                <a:pt x="7533" y="10"/>
                              </a:lnTo>
                              <a:lnTo>
                                <a:pt x="7533" y="6"/>
                              </a:lnTo>
                              <a:lnTo>
                                <a:pt x="7534" y="4"/>
                              </a:lnTo>
                              <a:lnTo>
                                <a:pt x="7537" y="1"/>
                              </a:lnTo>
                              <a:lnTo>
                                <a:pt x="7539" y="0"/>
                              </a:lnTo>
                              <a:lnTo>
                                <a:pt x="7543" y="0"/>
                              </a:lnTo>
                              <a:lnTo>
                                <a:pt x="7545" y="1"/>
                              </a:lnTo>
                              <a:lnTo>
                                <a:pt x="7548" y="4"/>
                              </a:lnTo>
                              <a:lnTo>
                                <a:pt x="7548" y="6"/>
                              </a:lnTo>
                              <a:lnTo>
                                <a:pt x="7548" y="10"/>
                              </a:lnTo>
                              <a:lnTo>
                                <a:pt x="7548" y="12"/>
                              </a:lnTo>
                              <a:lnTo>
                                <a:pt x="7545" y="14"/>
                              </a:lnTo>
                              <a:lnTo>
                                <a:pt x="7543" y="15"/>
                              </a:lnTo>
                              <a:close/>
                              <a:moveTo>
                                <a:pt x="7573" y="15"/>
                              </a:moveTo>
                              <a:lnTo>
                                <a:pt x="7569" y="15"/>
                              </a:lnTo>
                              <a:lnTo>
                                <a:pt x="7567" y="14"/>
                              </a:lnTo>
                              <a:lnTo>
                                <a:pt x="7564" y="12"/>
                              </a:lnTo>
                              <a:lnTo>
                                <a:pt x="7563" y="10"/>
                              </a:lnTo>
                              <a:lnTo>
                                <a:pt x="7563" y="6"/>
                              </a:lnTo>
                              <a:lnTo>
                                <a:pt x="7564" y="4"/>
                              </a:lnTo>
                              <a:lnTo>
                                <a:pt x="7567" y="1"/>
                              </a:lnTo>
                              <a:lnTo>
                                <a:pt x="7569" y="0"/>
                              </a:lnTo>
                              <a:lnTo>
                                <a:pt x="7573" y="0"/>
                              </a:lnTo>
                              <a:lnTo>
                                <a:pt x="7575" y="1"/>
                              </a:lnTo>
                              <a:lnTo>
                                <a:pt x="7578" y="4"/>
                              </a:lnTo>
                              <a:lnTo>
                                <a:pt x="7579" y="6"/>
                              </a:lnTo>
                              <a:lnTo>
                                <a:pt x="7579" y="10"/>
                              </a:lnTo>
                              <a:lnTo>
                                <a:pt x="7578" y="12"/>
                              </a:lnTo>
                              <a:lnTo>
                                <a:pt x="7575" y="14"/>
                              </a:lnTo>
                              <a:lnTo>
                                <a:pt x="7573" y="15"/>
                              </a:lnTo>
                              <a:close/>
                              <a:moveTo>
                                <a:pt x="7603" y="15"/>
                              </a:moveTo>
                              <a:lnTo>
                                <a:pt x="7599" y="15"/>
                              </a:lnTo>
                              <a:lnTo>
                                <a:pt x="7597" y="14"/>
                              </a:lnTo>
                              <a:lnTo>
                                <a:pt x="7594" y="12"/>
                              </a:lnTo>
                              <a:lnTo>
                                <a:pt x="7594" y="10"/>
                              </a:lnTo>
                              <a:lnTo>
                                <a:pt x="7594" y="6"/>
                              </a:lnTo>
                              <a:lnTo>
                                <a:pt x="7594" y="4"/>
                              </a:lnTo>
                              <a:lnTo>
                                <a:pt x="7597" y="1"/>
                              </a:lnTo>
                              <a:lnTo>
                                <a:pt x="7599" y="0"/>
                              </a:lnTo>
                              <a:lnTo>
                                <a:pt x="7603" y="0"/>
                              </a:lnTo>
                              <a:lnTo>
                                <a:pt x="7605" y="1"/>
                              </a:lnTo>
                              <a:lnTo>
                                <a:pt x="7608" y="4"/>
                              </a:lnTo>
                              <a:lnTo>
                                <a:pt x="7609" y="6"/>
                              </a:lnTo>
                              <a:lnTo>
                                <a:pt x="7609" y="10"/>
                              </a:lnTo>
                              <a:lnTo>
                                <a:pt x="7608" y="12"/>
                              </a:lnTo>
                              <a:lnTo>
                                <a:pt x="7605" y="14"/>
                              </a:lnTo>
                              <a:lnTo>
                                <a:pt x="7603" y="15"/>
                              </a:lnTo>
                              <a:close/>
                              <a:moveTo>
                                <a:pt x="7633" y="15"/>
                              </a:moveTo>
                              <a:lnTo>
                                <a:pt x="7629" y="15"/>
                              </a:lnTo>
                              <a:lnTo>
                                <a:pt x="7627" y="14"/>
                              </a:lnTo>
                              <a:lnTo>
                                <a:pt x="7624" y="12"/>
                              </a:lnTo>
                              <a:lnTo>
                                <a:pt x="7624" y="10"/>
                              </a:lnTo>
                              <a:lnTo>
                                <a:pt x="7624" y="6"/>
                              </a:lnTo>
                              <a:lnTo>
                                <a:pt x="7624" y="4"/>
                              </a:lnTo>
                              <a:lnTo>
                                <a:pt x="7627" y="1"/>
                              </a:lnTo>
                              <a:lnTo>
                                <a:pt x="7629" y="0"/>
                              </a:lnTo>
                              <a:lnTo>
                                <a:pt x="7633" y="0"/>
                              </a:lnTo>
                              <a:lnTo>
                                <a:pt x="7635" y="1"/>
                              </a:lnTo>
                              <a:lnTo>
                                <a:pt x="7638" y="4"/>
                              </a:lnTo>
                              <a:lnTo>
                                <a:pt x="7639" y="6"/>
                              </a:lnTo>
                              <a:lnTo>
                                <a:pt x="7639" y="10"/>
                              </a:lnTo>
                              <a:lnTo>
                                <a:pt x="7638" y="12"/>
                              </a:lnTo>
                              <a:lnTo>
                                <a:pt x="7635" y="14"/>
                              </a:lnTo>
                              <a:lnTo>
                                <a:pt x="7633" y="15"/>
                              </a:lnTo>
                              <a:close/>
                              <a:moveTo>
                                <a:pt x="7663" y="15"/>
                              </a:moveTo>
                              <a:lnTo>
                                <a:pt x="7659" y="15"/>
                              </a:lnTo>
                              <a:lnTo>
                                <a:pt x="7657" y="14"/>
                              </a:lnTo>
                              <a:lnTo>
                                <a:pt x="7654" y="12"/>
                              </a:lnTo>
                              <a:lnTo>
                                <a:pt x="7654" y="10"/>
                              </a:lnTo>
                              <a:lnTo>
                                <a:pt x="7654" y="6"/>
                              </a:lnTo>
                              <a:lnTo>
                                <a:pt x="7654" y="4"/>
                              </a:lnTo>
                              <a:lnTo>
                                <a:pt x="7657" y="1"/>
                              </a:lnTo>
                              <a:lnTo>
                                <a:pt x="7659" y="0"/>
                              </a:lnTo>
                              <a:lnTo>
                                <a:pt x="7663" y="0"/>
                              </a:lnTo>
                              <a:lnTo>
                                <a:pt x="7665" y="1"/>
                              </a:lnTo>
                              <a:lnTo>
                                <a:pt x="7668" y="4"/>
                              </a:lnTo>
                              <a:lnTo>
                                <a:pt x="7669" y="6"/>
                              </a:lnTo>
                              <a:lnTo>
                                <a:pt x="7669" y="10"/>
                              </a:lnTo>
                              <a:lnTo>
                                <a:pt x="7668" y="12"/>
                              </a:lnTo>
                              <a:lnTo>
                                <a:pt x="7665" y="14"/>
                              </a:lnTo>
                              <a:lnTo>
                                <a:pt x="7663" y="15"/>
                              </a:lnTo>
                              <a:close/>
                              <a:moveTo>
                                <a:pt x="7693" y="15"/>
                              </a:moveTo>
                              <a:lnTo>
                                <a:pt x="7689" y="15"/>
                              </a:lnTo>
                              <a:lnTo>
                                <a:pt x="7687" y="14"/>
                              </a:lnTo>
                              <a:lnTo>
                                <a:pt x="7684" y="12"/>
                              </a:lnTo>
                              <a:lnTo>
                                <a:pt x="7684" y="10"/>
                              </a:lnTo>
                              <a:lnTo>
                                <a:pt x="7684" y="6"/>
                              </a:lnTo>
                              <a:lnTo>
                                <a:pt x="7684" y="4"/>
                              </a:lnTo>
                              <a:lnTo>
                                <a:pt x="7687" y="1"/>
                              </a:lnTo>
                              <a:lnTo>
                                <a:pt x="7689" y="0"/>
                              </a:lnTo>
                              <a:lnTo>
                                <a:pt x="7693" y="0"/>
                              </a:lnTo>
                              <a:lnTo>
                                <a:pt x="7695" y="1"/>
                              </a:lnTo>
                              <a:lnTo>
                                <a:pt x="7698" y="4"/>
                              </a:lnTo>
                              <a:lnTo>
                                <a:pt x="7699" y="6"/>
                              </a:lnTo>
                              <a:lnTo>
                                <a:pt x="7699" y="10"/>
                              </a:lnTo>
                              <a:lnTo>
                                <a:pt x="7698" y="12"/>
                              </a:lnTo>
                              <a:lnTo>
                                <a:pt x="7695" y="14"/>
                              </a:lnTo>
                              <a:lnTo>
                                <a:pt x="7693" y="15"/>
                              </a:lnTo>
                              <a:close/>
                              <a:moveTo>
                                <a:pt x="7723" y="15"/>
                              </a:moveTo>
                              <a:lnTo>
                                <a:pt x="7719" y="15"/>
                              </a:lnTo>
                              <a:lnTo>
                                <a:pt x="7717" y="14"/>
                              </a:lnTo>
                              <a:lnTo>
                                <a:pt x="7714" y="12"/>
                              </a:lnTo>
                              <a:lnTo>
                                <a:pt x="7714" y="10"/>
                              </a:lnTo>
                              <a:lnTo>
                                <a:pt x="7714" y="6"/>
                              </a:lnTo>
                              <a:lnTo>
                                <a:pt x="7714" y="4"/>
                              </a:lnTo>
                              <a:lnTo>
                                <a:pt x="7717" y="1"/>
                              </a:lnTo>
                              <a:lnTo>
                                <a:pt x="7719" y="0"/>
                              </a:lnTo>
                              <a:lnTo>
                                <a:pt x="7723" y="0"/>
                              </a:lnTo>
                              <a:lnTo>
                                <a:pt x="7725" y="1"/>
                              </a:lnTo>
                              <a:lnTo>
                                <a:pt x="7728" y="4"/>
                              </a:lnTo>
                              <a:lnTo>
                                <a:pt x="7729" y="6"/>
                              </a:lnTo>
                              <a:lnTo>
                                <a:pt x="7729" y="10"/>
                              </a:lnTo>
                              <a:lnTo>
                                <a:pt x="7728" y="12"/>
                              </a:lnTo>
                              <a:lnTo>
                                <a:pt x="7725" y="14"/>
                              </a:lnTo>
                              <a:lnTo>
                                <a:pt x="7723" y="15"/>
                              </a:lnTo>
                              <a:close/>
                              <a:moveTo>
                                <a:pt x="7753" y="15"/>
                              </a:moveTo>
                              <a:lnTo>
                                <a:pt x="7749" y="15"/>
                              </a:lnTo>
                              <a:lnTo>
                                <a:pt x="7747" y="14"/>
                              </a:lnTo>
                              <a:lnTo>
                                <a:pt x="7744" y="12"/>
                              </a:lnTo>
                              <a:lnTo>
                                <a:pt x="7744" y="10"/>
                              </a:lnTo>
                              <a:lnTo>
                                <a:pt x="7744" y="6"/>
                              </a:lnTo>
                              <a:lnTo>
                                <a:pt x="7744" y="4"/>
                              </a:lnTo>
                              <a:lnTo>
                                <a:pt x="7747" y="1"/>
                              </a:lnTo>
                              <a:lnTo>
                                <a:pt x="7749" y="0"/>
                              </a:lnTo>
                              <a:lnTo>
                                <a:pt x="7753" y="0"/>
                              </a:lnTo>
                              <a:lnTo>
                                <a:pt x="7755" y="1"/>
                              </a:lnTo>
                              <a:lnTo>
                                <a:pt x="7758" y="4"/>
                              </a:lnTo>
                              <a:lnTo>
                                <a:pt x="7759" y="6"/>
                              </a:lnTo>
                              <a:lnTo>
                                <a:pt x="7759" y="10"/>
                              </a:lnTo>
                              <a:lnTo>
                                <a:pt x="7758" y="12"/>
                              </a:lnTo>
                              <a:lnTo>
                                <a:pt x="7755" y="14"/>
                              </a:lnTo>
                              <a:lnTo>
                                <a:pt x="7753" y="15"/>
                              </a:lnTo>
                              <a:close/>
                              <a:moveTo>
                                <a:pt x="7783" y="15"/>
                              </a:moveTo>
                              <a:lnTo>
                                <a:pt x="7779" y="15"/>
                              </a:lnTo>
                              <a:lnTo>
                                <a:pt x="7777" y="14"/>
                              </a:lnTo>
                              <a:lnTo>
                                <a:pt x="7774" y="12"/>
                              </a:lnTo>
                              <a:lnTo>
                                <a:pt x="7774" y="10"/>
                              </a:lnTo>
                              <a:lnTo>
                                <a:pt x="7774" y="6"/>
                              </a:lnTo>
                              <a:lnTo>
                                <a:pt x="7774" y="4"/>
                              </a:lnTo>
                              <a:lnTo>
                                <a:pt x="7777" y="1"/>
                              </a:lnTo>
                              <a:lnTo>
                                <a:pt x="7779" y="0"/>
                              </a:lnTo>
                              <a:lnTo>
                                <a:pt x="7783" y="0"/>
                              </a:lnTo>
                              <a:lnTo>
                                <a:pt x="7785" y="1"/>
                              </a:lnTo>
                              <a:lnTo>
                                <a:pt x="7788" y="4"/>
                              </a:lnTo>
                              <a:lnTo>
                                <a:pt x="7789" y="6"/>
                              </a:lnTo>
                              <a:lnTo>
                                <a:pt x="7789" y="10"/>
                              </a:lnTo>
                              <a:lnTo>
                                <a:pt x="7788" y="12"/>
                              </a:lnTo>
                              <a:lnTo>
                                <a:pt x="7785" y="14"/>
                              </a:lnTo>
                              <a:lnTo>
                                <a:pt x="7783" y="15"/>
                              </a:lnTo>
                              <a:close/>
                              <a:moveTo>
                                <a:pt x="7813" y="15"/>
                              </a:moveTo>
                              <a:lnTo>
                                <a:pt x="7809" y="15"/>
                              </a:lnTo>
                              <a:lnTo>
                                <a:pt x="7807" y="14"/>
                              </a:lnTo>
                              <a:lnTo>
                                <a:pt x="7804" y="12"/>
                              </a:lnTo>
                              <a:lnTo>
                                <a:pt x="7804" y="10"/>
                              </a:lnTo>
                              <a:lnTo>
                                <a:pt x="7804" y="6"/>
                              </a:lnTo>
                              <a:lnTo>
                                <a:pt x="7804" y="4"/>
                              </a:lnTo>
                              <a:lnTo>
                                <a:pt x="7807" y="1"/>
                              </a:lnTo>
                              <a:lnTo>
                                <a:pt x="7809" y="0"/>
                              </a:lnTo>
                              <a:lnTo>
                                <a:pt x="7813" y="0"/>
                              </a:lnTo>
                              <a:lnTo>
                                <a:pt x="7815" y="1"/>
                              </a:lnTo>
                              <a:lnTo>
                                <a:pt x="7818" y="4"/>
                              </a:lnTo>
                              <a:lnTo>
                                <a:pt x="7819" y="6"/>
                              </a:lnTo>
                              <a:lnTo>
                                <a:pt x="7819" y="10"/>
                              </a:lnTo>
                              <a:lnTo>
                                <a:pt x="7818" y="12"/>
                              </a:lnTo>
                              <a:lnTo>
                                <a:pt x="7815" y="14"/>
                              </a:lnTo>
                              <a:lnTo>
                                <a:pt x="7813" y="15"/>
                              </a:lnTo>
                              <a:close/>
                              <a:moveTo>
                                <a:pt x="7843" y="15"/>
                              </a:moveTo>
                              <a:lnTo>
                                <a:pt x="7839" y="15"/>
                              </a:lnTo>
                              <a:lnTo>
                                <a:pt x="7837" y="14"/>
                              </a:lnTo>
                              <a:lnTo>
                                <a:pt x="7834" y="12"/>
                              </a:lnTo>
                              <a:lnTo>
                                <a:pt x="7834" y="10"/>
                              </a:lnTo>
                              <a:lnTo>
                                <a:pt x="7834" y="6"/>
                              </a:lnTo>
                              <a:lnTo>
                                <a:pt x="7834" y="4"/>
                              </a:lnTo>
                              <a:lnTo>
                                <a:pt x="7837" y="1"/>
                              </a:lnTo>
                              <a:lnTo>
                                <a:pt x="7839" y="0"/>
                              </a:lnTo>
                              <a:lnTo>
                                <a:pt x="7843" y="0"/>
                              </a:lnTo>
                              <a:lnTo>
                                <a:pt x="7845" y="1"/>
                              </a:lnTo>
                              <a:lnTo>
                                <a:pt x="7848" y="4"/>
                              </a:lnTo>
                              <a:lnTo>
                                <a:pt x="7849" y="6"/>
                              </a:lnTo>
                              <a:lnTo>
                                <a:pt x="7849" y="10"/>
                              </a:lnTo>
                              <a:lnTo>
                                <a:pt x="7848" y="12"/>
                              </a:lnTo>
                              <a:lnTo>
                                <a:pt x="7845" y="14"/>
                              </a:lnTo>
                              <a:lnTo>
                                <a:pt x="7843" y="15"/>
                              </a:lnTo>
                              <a:close/>
                              <a:moveTo>
                                <a:pt x="7873" y="15"/>
                              </a:moveTo>
                              <a:lnTo>
                                <a:pt x="7869" y="15"/>
                              </a:lnTo>
                              <a:lnTo>
                                <a:pt x="7867" y="14"/>
                              </a:lnTo>
                              <a:lnTo>
                                <a:pt x="7864" y="12"/>
                              </a:lnTo>
                              <a:lnTo>
                                <a:pt x="7864" y="10"/>
                              </a:lnTo>
                              <a:lnTo>
                                <a:pt x="7864" y="6"/>
                              </a:lnTo>
                              <a:lnTo>
                                <a:pt x="7864" y="4"/>
                              </a:lnTo>
                              <a:lnTo>
                                <a:pt x="7867" y="1"/>
                              </a:lnTo>
                              <a:lnTo>
                                <a:pt x="7869" y="0"/>
                              </a:lnTo>
                              <a:lnTo>
                                <a:pt x="7873" y="0"/>
                              </a:lnTo>
                              <a:lnTo>
                                <a:pt x="7875" y="1"/>
                              </a:lnTo>
                              <a:lnTo>
                                <a:pt x="7878" y="4"/>
                              </a:lnTo>
                              <a:lnTo>
                                <a:pt x="7879" y="6"/>
                              </a:lnTo>
                              <a:lnTo>
                                <a:pt x="7879" y="10"/>
                              </a:lnTo>
                              <a:lnTo>
                                <a:pt x="7878" y="12"/>
                              </a:lnTo>
                              <a:lnTo>
                                <a:pt x="7875" y="14"/>
                              </a:lnTo>
                              <a:lnTo>
                                <a:pt x="7873" y="15"/>
                              </a:lnTo>
                              <a:close/>
                              <a:moveTo>
                                <a:pt x="7903" y="15"/>
                              </a:moveTo>
                              <a:lnTo>
                                <a:pt x="7899" y="15"/>
                              </a:lnTo>
                              <a:lnTo>
                                <a:pt x="7897" y="14"/>
                              </a:lnTo>
                              <a:lnTo>
                                <a:pt x="7894" y="12"/>
                              </a:lnTo>
                              <a:lnTo>
                                <a:pt x="7894" y="10"/>
                              </a:lnTo>
                              <a:lnTo>
                                <a:pt x="7894" y="6"/>
                              </a:lnTo>
                              <a:lnTo>
                                <a:pt x="7894" y="4"/>
                              </a:lnTo>
                              <a:lnTo>
                                <a:pt x="7897" y="1"/>
                              </a:lnTo>
                              <a:lnTo>
                                <a:pt x="7899" y="0"/>
                              </a:lnTo>
                              <a:lnTo>
                                <a:pt x="7903" y="0"/>
                              </a:lnTo>
                              <a:lnTo>
                                <a:pt x="7905" y="1"/>
                              </a:lnTo>
                              <a:lnTo>
                                <a:pt x="7908" y="4"/>
                              </a:lnTo>
                              <a:lnTo>
                                <a:pt x="7909" y="6"/>
                              </a:lnTo>
                              <a:lnTo>
                                <a:pt x="7909" y="10"/>
                              </a:lnTo>
                              <a:lnTo>
                                <a:pt x="7908" y="12"/>
                              </a:lnTo>
                              <a:lnTo>
                                <a:pt x="7905" y="14"/>
                              </a:lnTo>
                              <a:lnTo>
                                <a:pt x="7903" y="15"/>
                              </a:lnTo>
                              <a:close/>
                              <a:moveTo>
                                <a:pt x="7933" y="15"/>
                              </a:moveTo>
                              <a:lnTo>
                                <a:pt x="7929" y="15"/>
                              </a:lnTo>
                              <a:lnTo>
                                <a:pt x="7927" y="14"/>
                              </a:lnTo>
                              <a:lnTo>
                                <a:pt x="7924" y="12"/>
                              </a:lnTo>
                              <a:lnTo>
                                <a:pt x="7924" y="10"/>
                              </a:lnTo>
                              <a:lnTo>
                                <a:pt x="7924" y="6"/>
                              </a:lnTo>
                              <a:lnTo>
                                <a:pt x="7924" y="4"/>
                              </a:lnTo>
                              <a:lnTo>
                                <a:pt x="7927" y="1"/>
                              </a:lnTo>
                              <a:lnTo>
                                <a:pt x="7929" y="0"/>
                              </a:lnTo>
                              <a:lnTo>
                                <a:pt x="7933" y="0"/>
                              </a:lnTo>
                              <a:lnTo>
                                <a:pt x="7935" y="1"/>
                              </a:lnTo>
                              <a:lnTo>
                                <a:pt x="7938" y="4"/>
                              </a:lnTo>
                              <a:lnTo>
                                <a:pt x="7939" y="6"/>
                              </a:lnTo>
                              <a:lnTo>
                                <a:pt x="7939" y="10"/>
                              </a:lnTo>
                              <a:lnTo>
                                <a:pt x="7938" y="12"/>
                              </a:lnTo>
                              <a:lnTo>
                                <a:pt x="7935" y="14"/>
                              </a:lnTo>
                              <a:lnTo>
                                <a:pt x="7933" y="15"/>
                              </a:lnTo>
                              <a:close/>
                              <a:moveTo>
                                <a:pt x="7963" y="15"/>
                              </a:moveTo>
                              <a:lnTo>
                                <a:pt x="7959" y="15"/>
                              </a:lnTo>
                              <a:lnTo>
                                <a:pt x="7957" y="14"/>
                              </a:lnTo>
                              <a:lnTo>
                                <a:pt x="7954" y="12"/>
                              </a:lnTo>
                              <a:lnTo>
                                <a:pt x="7954" y="10"/>
                              </a:lnTo>
                              <a:lnTo>
                                <a:pt x="7954" y="6"/>
                              </a:lnTo>
                              <a:lnTo>
                                <a:pt x="7954" y="4"/>
                              </a:lnTo>
                              <a:lnTo>
                                <a:pt x="7957" y="1"/>
                              </a:lnTo>
                              <a:lnTo>
                                <a:pt x="7959" y="0"/>
                              </a:lnTo>
                              <a:lnTo>
                                <a:pt x="7963" y="0"/>
                              </a:lnTo>
                              <a:lnTo>
                                <a:pt x="7965" y="1"/>
                              </a:lnTo>
                              <a:lnTo>
                                <a:pt x="7968" y="4"/>
                              </a:lnTo>
                              <a:lnTo>
                                <a:pt x="7969" y="6"/>
                              </a:lnTo>
                              <a:lnTo>
                                <a:pt x="7969" y="10"/>
                              </a:lnTo>
                              <a:lnTo>
                                <a:pt x="7968" y="12"/>
                              </a:lnTo>
                              <a:lnTo>
                                <a:pt x="7965" y="14"/>
                              </a:lnTo>
                              <a:lnTo>
                                <a:pt x="7963" y="15"/>
                              </a:lnTo>
                              <a:close/>
                              <a:moveTo>
                                <a:pt x="7993" y="15"/>
                              </a:moveTo>
                              <a:lnTo>
                                <a:pt x="7989" y="15"/>
                              </a:lnTo>
                              <a:lnTo>
                                <a:pt x="7987" y="14"/>
                              </a:lnTo>
                              <a:lnTo>
                                <a:pt x="7984" y="12"/>
                              </a:lnTo>
                              <a:lnTo>
                                <a:pt x="7984" y="10"/>
                              </a:lnTo>
                              <a:lnTo>
                                <a:pt x="7984" y="6"/>
                              </a:lnTo>
                              <a:lnTo>
                                <a:pt x="7984" y="4"/>
                              </a:lnTo>
                              <a:lnTo>
                                <a:pt x="7987" y="1"/>
                              </a:lnTo>
                              <a:lnTo>
                                <a:pt x="7989" y="0"/>
                              </a:lnTo>
                              <a:lnTo>
                                <a:pt x="7993" y="0"/>
                              </a:lnTo>
                              <a:lnTo>
                                <a:pt x="7995" y="1"/>
                              </a:lnTo>
                              <a:lnTo>
                                <a:pt x="7998" y="4"/>
                              </a:lnTo>
                              <a:lnTo>
                                <a:pt x="7999" y="6"/>
                              </a:lnTo>
                              <a:lnTo>
                                <a:pt x="7999" y="10"/>
                              </a:lnTo>
                              <a:lnTo>
                                <a:pt x="7998" y="12"/>
                              </a:lnTo>
                              <a:lnTo>
                                <a:pt x="7995" y="14"/>
                              </a:lnTo>
                              <a:lnTo>
                                <a:pt x="7993" y="15"/>
                              </a:lnTo>
                              <a:close/>
                              <a:moveTo>
                                <a:pt x="8023" y="15"/>
                              </a:moveTo>
                              <a:lnTo>
                                <a:pt x="8019" y="15"/>
                              </a:lnTo>
                              <a:lnTo>
                                <a:pt x="8017" y="14"/>
                              </a:lnTo>
                              <a:lnTo>
                                <a:pt x="8014" y="12"/>
                              </a:lnTo>
                              <a:lnTo>
                                <a:pt x="8014" y="10"/>
                              </a:lnTo>
                              <a:lnTo>
                                <a:pt x="8014" y="6"/>
                              </a:lnTo>
                              <a:lnTo>
                                <a:pt x="8014" y="4"/>
                              </a:lnTo>
                              <a:lnTo>
                                <a:pt x="8017" y="1"/>
                              </a:lnTo>
                              <a:lnTo>
                                <a:pt x="8019" y="0"/>
                              </a:lnTo>
                              <a:lnTo>
                                <a:pt x="8023" y="0"/>
                              </a:lnTo>
                              <a:lnTo>
                                <a:pt x="8025" y="1"/>
                              </a:lnTo>
                              <a:lnTo>
                                <a:pt x="8028" y="4"/>
                              </a:lnTo>
                              <a:lnTo>
                                <a:pt x="8029" y="6"/>
                              </a:lnTo>
                              <a:lnTo>
                                <a:pt x="8029" y="10"/>
                              </a:lnTo>
                              <a:lnTo>
                                <a:pt x="8028" y="12"/>
                              </a:lnTo>
                              <a:lnTo>
                                <a:pt x="8025" y="14"/>
                              </a:lnTo>
                              <a:lnTo>
                                <a:pt x="8023" y="15"/>
                              </a:lnTo>
                              <a:close/>
                              <a:moveTo>
                                <a:pt x="8053" y="15"/>
                              </a:moveTo>
                              <a:lnTo>
                                <a:pt x="8049" y="15"/>
                              </a:lnTo>
                              <a:lnTo>
                                <a:pt x="8047" y="14"/>
                              </a:lnTo>
                              <a:lnTo>
                                <a:pt x="8044" y="12"/>
                              </a:lnTo>
                              <a:lnTo>
                                <a:pt x="8044" y="10"/>
                              </a:lnTo>
                              <a:lnTo>
                                <a:pt x="8044" y="6"/>
                              </a:lnTo>
                              <a:lnTo>
                                <a:pt x="8044" y="4"/>
                              </a:lnTo>
                              <a:lnTo>
                                <a:pt x="8047" y="1"/>
                              </a:lnTo>
                              <a:lnTo>
                                <a:pt x="8049" y="0"/>
                              </a:lnTo>
                              <a:lnTo>
                                <a:pt x="8053" y="0"/>
                              </a:lnTo>
                              <a:lnTo>
                                <a:pt x="8055" y="1"/>
                              </a:lnTo>
                              <a:lnTo>
                                <a:pt x="8058" y="4"/>
                              </a:lnTo>
                              <a:lnTo>
                                <a:pt x="8059" y="6"/>
                              </a:lnTo>
                              <a:lnTo>
                                <a:pt x="8059" y="10"/>
                              </a:lnTo>
                              <a:lnTo>
                                <a:pt x="8058" y="12"/>
                              </a:lnTo>
                              <a:lnTo>
                                <a:pt x="8055" y="14"/>
                              </a:lnTo>
                              <a:lnTo>
                                <a:pt x="8053" y="15"/>
                              </a:lnTo>
                              <a:close/>
                              <a:moveTo>
                                <a:pt x="8083" y="15"/>
                              </a:moveTo>
                              <a:lnTo>
                                <a:pt x="8079" y="15"/>
                              </a:lnTo>
                              <a:lnTo>
                                <a:pt x="8077" y="14"/>
                              </a:lnTo>
                              <a:lnTo>
                                <a:pt x="8074" y="12"/>
                              </a:lnTo>
                              <a:lnTo>
                                <a:pt x="8074" y="10"/>
                              </a:lnTo>
                              <a:lnTo>
                                <a:pt x="8074" y="6"/>
                              </a:lnTo>
                              <a:lnTo>
                                <a:pt x="8074" y="4"/>
                              </a:lnTo>
                              <a:lnTo>
                                <a:pt x="8077" y="1"/>
                              </a:lnTo>
                              <a:lnTo>
                                <a:pt x="8079" y="0"/>
                              </a:lnTo>
                              <a:lnTo>
                                <a:pt x="8083" y="0"/>
                              </a:lnTo>
                              <a:lnTo>
                                <a:pt x="8085" y="1"/>
                              </a:lnTo>
                              <a:lnTo>
                                <a:pt x="8088" y="4"/>
                              </a:lnTo>
                              <a:lnTo>
                                <a:pt x="8089" y="6"/>
                              </a:lnTo>
                              <a:lnTo>
                                <a:pt x="8089" y="10"/>
                              </a:lnTo>
                              <a:lnTo>
                                <a:pt x="8088" y="12"/>
                              </a:lnTo>
                              <a:lnTo>
                                <a:pt x="8085" y="14"/>
                              </a:lnTo>
                              <a:lnTo>
                                <a:pt x="8083" y="15"/>
                              </a:lnTo>
                              <a:close/>
                              <a:moveTo>
                                <a:pt x="8113" y="15"/>
                              </a:moveTo>
                              <a:lnTo>
                                <a:pt x="8109" y="15"/>
                              </a:lnTo>
                              <a:lnTo>
                                <a:pt x="8107" y="14"/>
                              </a:lnTo>
                              <a:lnTo>
                                <a:pt x="8104" y="12"/>
                              </a:lnTo>
                              <a:lnTo>
                                <a:pt x="8104" y="10"/>
                              </a:lnTo>
                              <a:lnTo>
                                <a:pt x="8104" y="6"/>
                              </a:lnTo>
                              <a:lnTo>
                                <a:pt x="8104" y="4"/>
                              </a:lnTo>
                              <a:lnTo>
                                <a:pt x="8107" y="1"/>
                              </a:lnTo>
                              <a:lnTo>
                                <a:pt x="8109" y="0"/>
                              </a:lnTo>
                              <a:lnTo>
                                <a:pt x="8113" y="0"/>
                              </a:lnTo>
                              <a:lnTo>
                                <a:pt x="8115" y="1"/>
                              </a:lnTo>
                              <a:lnTo>
                                <a:pt x="8118" y="4"/>
                              </a:lnTo>
                              <a:lnTo>
                                <a:pt x="8119" y="6"/>
                              </a:lnTo>
                              <a:lnTo>
                                <a:pt x="8119" y="10"/>
                              </a:lnTo>
                              <a:lnTo>
                                <a:pt x="8118" y="12"/>
                              </a:lnTo>
                              <a:lnTo>
                                <a:pt x="8115" y="14"/>
                              </a:lnTo>
                              <a:lnTo>
                                <a:pt x="8113" y="15"/>
                              </a:lnTo>
                              <a:close/>
                              <a:moveTo>
                                <a:pt x="8143" y="15"/>
                              </a:moveTo>
                              <a:lnTo>
                                <a:pt x="8139" y="15"/>
                              </a:lnTo>
                              <a:lnTo>
                                <a:pt x="8137" y="14"/>
                              </a:lnTo>
                              <a:lnTo>
                                <a:pt x="8135" y="12"/>
                              </a:lnTo>
                              <a:lnTo>
                                <a:pt x="8134" y="10"/>
                              </a:lnTo>
                              <a:lnTo>
                                <a:pt x="8134" y="6"/>
                              </a:lnTo>
                              <a:lnTo>
                                <a:pt x="8135" y="4"/>
                              </a:lnTo>
                              <a:lnTo>
                                <a:pt x="8137" y="1"/>
                              </a:lnTo>
                              <a:lnTo>
                                <a:pt x="8139" y="0"/>
                              </a:lnTo>
                              <a:lnTo>
                                <a:pt x="8143" y="0"/>
                              </a:lnTo>
                              <a:lnTo>
                                <a:pt x="8145" y="1"/>
                              </a:lnTo>
                              <a:lnTo>
                                <a:pt x="8148" y="4"/>
                              </a:lnTo>
                              <a:lnTo>
                                <a:pt x="8149" y="6"/>
                              </a:lnTo>
                              <a:lnTo>
                                <a:pt x="8149" y="10"/>
                              </a:lnTo>
                              <a:lnTo>
                                <a:pt x="8148" y="12"/>
                              </a:lnTo>
                              <a:lnTo>
                                <a:pt x="8145" y="14"/>
                              </a:lnTo>
                              <a:lnTo>
                                <a:pt x="8143" y="15"/>
                              </a:lnTo>
                              <a:close/>
                              <a:moveTo>
                                <a:pt x="8173" y="15"/>
                              </a:moveTo>
                              <a:lnTo>
                                <a:pt x="8169" y="15"/>
                              </a:lnTo>
                              <a:lnTo>
                                <a:pt x="8167" y="14"/>
                              </a:lnTo>
                              <a:lnTo>
                                <a:pt x="8165" y="12"/>
                              </a:lnTo>
                              <a:lnTo>
                                <a:pt x="8164" y="10"/>
                              </a:lnTo>
                              <a:lnTo>
                                <a:pt x="8164" y="6"/>
                              </a:lnTo>
                              <a:lnTo>
                                <a:pt x="8165" y="4"/>
                              </a:lnTo>
                              <a:lnTo>
                                <a:pt x="8167" y="1"/>
                              </a:lnTo>
                              <a:lnTo>
                                <a:pt x="8169" y="0"/>
                              </a:lnTo>
                              <a:lnTo>
                                <a:pt x="8173" y="0"/>
                              </a:lnTo>
                              <a:lnTo>
                                <a:pt x="8175" y="1"/>
                              </a:lnTo>
                              <a:lnTo>
                                <a:pt x="8178" y="4"/>
                              </a:lnTo>
                              <a:lnTo>
                                <a:pt x="8179" y="6"/>
                              </a:lnTo>
                              <a:lnTo>
                                <a:pt x="8179" y="10"/>
                              </a:lnTo>
                              <a:lnTo>
                                <a:pt x="8178" y="12"/>
                              </a:lnTo>
                              <a:lnTo>
                                <a:pt x="8175" y="14"/>
                              </a:lnTo>
                              <a:lnTo>
                                <a:pt x="8173" y="15"/>
                              </a:lnTo>
                              <a:close/>
                              <a:moveTo>
                                <a:pt x="8203" y="15"/>
                              </a:moveTo>
                              <a:lnTo>
                                <a:pt x="8199" y="15"/>
                              </a:lnTo>
                              <a:lnTo>
                                <a:pt x="8197" y="14"/>
                              </a:lnTo>
                              <a:lnTo>
                                <a:pt x="8195" y="12"/>
                              </a:lnTo>
                              <a:lnTo>
                                <a:pt x="8194" y="10"/>
                              </a:lnTo>
                              <a:lnTo>
                                <a:pt x="8194" y="6"/>
                              </a:lnTo>
                              <a:lnTo>
                                <a:pt x="8195" y="4"/>
                              </a:lnTo>
                              <a:lnTo>
                                <a:pt x="8197" y="1"/>
                              </a:lnTo>
                              <a:lnTo>
                                <a:pt x="8199" y="0"/>
                              </a:lnTo>
                              <a:lnTo>
                                <a:pt x="8203" y="0"/>
                              </a:lnTo>
                              <a:lnTo>
                                <a:pt x="8205" y="1"/>
                              </a:lnTo>
                              <a:lnTo>
                                <a:pt x="8208" y="4"/>
                              </a:lnTo>
                              <a:lnTo>
                                <a:pt x="8209" y="6"/>
                              </a:lnTo>
                              <a:lnTo>
                                <a:pt x="8209" y="10"/>
                              </a:lnTo>
                              <a:lnTo>
                                <a:pt x="8208" y="12"/>
                              </a:lnTo>
                              <a:lnTo>
                                <a:pt x="8205" y="14"/>
                              </a:lnTo>
                              <a:lnTo>
                                <a:pt x="8203" y="15"/>
                              </a:lnTo>
                              <a:close/>
                              <a:moveTo>
                                <a:pt x="8233" y="15"/>
                              </a:moveTo>
                              <a:lnTo>
                                <a:pt x="8229" y="15"/>
                              </a:lnTo>
                              <a:lnTo>
                                <a:pt x="8227" y="14"/>
                              </a:lnTo>
                              <a:lnTo>
                                <a:pt x="8225" y="12"/>
                              </a:lnTo>
                              <a:lnTo>
                                <a:pt x="8224" y="10"/>
                              </a:lnTo>
                              <a:lnTo>
                                <a:pt x="8224" y="6"/>
                              </a:lnTo>
                              <a:lnTo>
                                <a:pt x="8225" y="4"/>
                              </a:lnTo>
                              <a:lnTo>
                                <a:pt x="8227" y="1"/>
                              </a:lnTo>
                              <a:lnTo>
                                <a:pt x="8229" y="0"/>
                              </a:lnTo>
                              <a:lnTo>
                                <a:pt x="8233" y="0"/>
                              </a:lnTo>
                              <a:lnTo>
                                <a:pt x="8235" y="1"/>
                              </a:lnTo>
                              <a:lnTo>
                                <a:pt x="8238" y="4"/>
                              </a:lnTo>
                              <a:lnTo>
                                <a:pt x="8239" y="6"/>
                              </a:lnTo>
                              <a:lnTo>
                                <a:pt x="8239" y="10"/>
                              </a:lnTo>
                              <a:lnTo>
                                <a:pt x="8238" y="12"/>
                              </a:lnTo>
                              <a:lnTo>
                                <a:pt x="8235" y="14"/>
                              </a:lnTo>
                              <a:lnTo>
                                <a:pt x="8233" y="15"/>
                              </a:lnTo>
                              <a:close/>
                              <a:moveTo>
                                <a:pt x="8263" y="15"/>
                              </a:moveTo>
                              <a:lnTo>
                                <a:pt x="8259" y="15"/>
                              </a:lnTo>
                              <a:lnTo>
                                <a:pt x="8258" y="14"/>
                              </a:lnTo>
                              <a:lnTo>
                                <a:pt x="8255" y="12"/>
                              </a:lnTo>
                              <a:lnTo>
                                <a:pt x="8254" y="10"/>
                              </a:lnTo>
                              <a:lnTo>
                                <a:pt x="8254" y="6"/>
                              </a:lnTo>
                              <a:lnTo>
                                <a:pt x="8255" y="4"/>
                              </a:lnTo>
                              <a:lnTo>
                                <a:pt x="8258" y="1"/>
                              </a:lnTo>
                              <a:lnTo>
                                <a:pt x="8259" y="0"/>
                              </a:lnTo>
                              <a:lnTo>
                                <a:pt x="8263" y="0"/>
                              </a:lnTo>
                              <a:lnTo>
                                <a:pt x="8265" y="1"/>
                              </a:lnTo>
                              <a:lnTo>
                                <a:pt x="8268" y="4"/>
                              </a:lnTo>
                              <a:lnTo>
                                <a:pt x="8269" y="6"/>
                              </a:lnTo>
                              <a:lnTo>
                                <a:pt x="8269" y="10"/>
                              </a:lnTo>
                              <a:lnTo>
                                <a:pt x="8268" y="12"/>
                              </a:lnTo>
                              <a:lnTo>
                                <a:pt x="8265" y="14"/>
                              </a:lnTo>
                              <a:lnTo>
                                <a:pt x="8263" y="15"/>
                              </a:lnTo>
                              <a:close/>
                              <a:moveTo>
                                <a:pt x="8293" y="15"/>
                              </a:moveTo>
                              <a:lnTo>
                                <a:pt x="8289" y="15"/>
                              </a:lnTo>
                              <a:lnTo>
                                <a:pt x="8288" y="14"/>
                              </a:lnTo>
                              <a:lnTo>
                                <a:pt x="8285" y="12"/>
                              </a:lnTo>
                              <a:lnTo>
                                <a:pt x="8284" y="10"/>
                              </a:lnTo>
                              <a:lnTo>
                                <a:pt x="8284" y="6"/>
                              </a:lnTo>
                              <a:lnTo>
                                <a:pt x="8285" y="4"/>
                              </a:lnTo>
                              <a:lnTo>
                                <a:pt x="8288" y="1"/>
                              </a:lnTo>
                              <a:lnTo>
                                <a:pt x="8289" y="0"/>
                              </a:lnTo>
                              <a:lnTo>
                                <a:pt x="8293" y="0"/>
                              </a:lnTo>
                              <a:lnTo>
                                <a:pt x="8295" y="1"/>
                              </a:lnTo>
                              <a:lnTo>
                                <a:pt x="8298" y="4"/>
                              </a:lnTo>
                              <a:lnTo>
                                <a:pt x="8299" y="6"/>
                              </a:lnTo>
                              <a:lnTo>
                                <a:pt x="8299" y="10"/>
                              </a:lnTo>
                              <a:lnTo>
                                <a:pt x="8298" y="12"/>
                              </a:lnTo>
                              <a:lnTo>
                                <a:pt x="8295" y="14"/>
                              </a:lnTo>
                              <a:lnTo>
                                <a:pt x="8293" y="15"/>
                              </a:lnTo>
                              <a:close/>
                              <a:moveTo>
                                <a:pt x="8323" y="15"/>
                              </a:moveTo>
                              <a:lnTo>
                                <a:pt x="8319" y="15"/>
                              </a:lnTo>
                              <a:lnTo>
                                <a:pt x="8318" y="14"/>
                              </a:lnTo>
                              <a:lnTo>
                                <a:pt x="8315" y="12"/>
                              </a:lnTo>
                              <a:lnTo>
                                <a:pt x="8314" y="10"/>
                              </a:lnTo>
                              <a:lnTo>
                                <a:pt x="8314" y="6"/>
                              </a:lnTo>
                              <a:lnTo>
                                <a:pt x="8315" y="4"/>
                              </a:lnTo>
                              <a:lnTo>
                                <a:pt x="8318" y="1"/>
                              </a:lnTo>
                              <a:lnTo>
                                <a:pt x="8319" y="0"/>
                              </a:lnTo>
                              <a:lnTo>
                                <a:pt x="8323" y="0"/>
                              </a:lnTo>
                              <a:lnTo>
                                <a:pt x="8325" y="1"/>
                              </a:lnTo>
                              <a:lnTo>
                                <a:pt x="8328" y="4"/>
                              </a:lnTo>
                              <a:lnTo>
                                <a:pt x="8329" y="6"/>
                              </a:lnTo>
                              <a:lnTo>
                                <a:pt x="8329" y="10"/>
                              </a:lnTo>
                              <a:lnTo>
                                <a:pt x="8328" y="12"/>
                              </a:lnTo>
                              <a:lnTo>
                                <a:pt x="8325" y="14"/>
                              </a:lnTo>
                              <a:lnTo>
                                <a:pt x="8323" y="15"/>
                              </a:lnTo>
                              <a:close/>
                              <a:moveTo>
                                <a:pt x="8353" y="15"/>
                              </a:moveTo>
                              <a:lnTo>
                                <a:pt x="8349" y="15"/>
                              </a:lnTo>
                              <a:lnTo>
                                <a:pt x="8348" y="14"/>
                              </a:lnTo>
                              <a:lnTo>
                                <a:pt x="8345" y="12"/>
                              </a:lnTo>
                              <a:lnTo>
                                <a:pt x="8344" y="10"/>
                              </a:lnTo>
                              <a:lnTo>
                                <a:pt x="8344" y="6"/>
                              </a:lnTo>
                              <a:lnTo>
                                <a:pt x="8345" y="4"/>
                              </a:lnTo>
                              <a:lnTo>
                                <a:pt x="8348" y="1"/>
                              </a:lnTo>
                              <a:lnTo>
                                <a:pt x="8349" y="0"/>
                              </a:lnTo>
                              <a:lnTo>
                                <a:pt x="8353" y="0"/>
                              </a:lnTo>
                              <a:lnTo>
                                <a:pt x="8355" y="1"/>
                              </a:lnTo>
                              <a:lnTo>
                                <a:pt x="8358" y="4"/>
                              </a:lnTo>
                              <a:lnTo>
                                <a:pt x="8359" y="6"/>
                              </a:lnTo>
                              <a:lnTo>
                                <a:pt x="8359" y="10"/>
                              </a:lnTo>
                              <a:lnTo>
                                <a:pt x="8358" y="12"/>
                              </a:lnTo>
                              <a:lnTo>
                                <a:pt x="8355" y="14"/>
                              </a:lnTo>
                              <a:lnTo>
                                <a:pt x="8353" y="15"/>
                              </a:lnTo>
                              <a:close/>
                              <a:moveTo>
                                <a:pt x="8383" y="15"/>
                              </a:moveTo>
                              <a:lnTo>
                                <a:pt x="8379" y="15"/>
                              </a:lnTo>
                              <a:lnTo>
                                <a:pt x="8378" y="14"/>
                              </a:lnTo>
                              <a:lnTo>
                                <a:pt x="8375" y="12"/>
                              </a:lnTo>
                              <a:lnTo>
                                <a:pt x="8374" y="10"/>
                              </a:lnTo>
                              <a:lnTo>
                                <a:pt x="8374" y="6"/>
                              </a:lnTo>
                              <a:lnTo>
                                <a:pt x="8375" y="4"/>
                              </a:lnTo>
                              <a:lnTo>
                                <a:pt x="8378" y="1"/>
                              </a:lnTo>
                              <a:lnTo>
                                <a:pt x="8379" y="0"/>
                              </a:lnTo>
                              <a:lnTo>
                                <a:pt x="8383" y="0"/>
                              </a:lnTo>
                              <a:lnTo>
                                <a:pt x="8385" y="1"/>
                              </a:lnTo>
                              <a:lnTo>
                                <a:pt x="8388" y="4"/>
                              </a:lnTo>
                              <a:lnTo>
                                <a:pt x="8389" y="6"/>
                              </a:lnTo>
                              <a:lnTo>
                                <a:pt x="8389" y="10"/>
                              </a:lnTo>
                              <a:lnTo>
                                <a:pt x="8388" y="12"/>
                              </a:lnTo>
                              <a:lnTo>
                                <a:pt x="8385" y="14"/>
                              </a:lnTo>
                              <a:lnTo>
                                <a:pt x="8383" y="15"/>
                              </a:lnTo>
                              <a:close/>
                              <a:moveTo>
                                <a:pt x="8413" y="15"/>
                              </a:moveTo>
                              <a:lnTo>
                                <a:pt x="8409" y="15"/>
                              </a:lnTo>
                              <a:lnTo>
                                <a:pt x="8408" y="14"/>
                              </a:lnTo>
                              <a:lnTo>
                                <a:pt x="8405" y="12"/>
                              </a:lnTo>
                              <a:lnTo>
                                <a:pt x="8404" y="10"/>
                              </a:lnTo>
                              <a:lnTo>
                                <a:pt x="8404" y="6"/>
                              </a:lnTo>
                              <a:lnTo>
                                <a:pt x="8405" y="4"/>
                              </a:lnTo>
                              <a:lnTo>
                                <a:pt x="8408" y="1"/>
                              </a:lnTo>
                              <a:lnTo>
                                <a:pt x="8409" y="0"/>
                              </a:lnTo>
                              <a:lnTo>
                                <a:pt x="8413" y="0"/>
                              </a:lnTo>
                              <a:lnTo>
                                <a:pt x="8415" y="1"/>
                              </a:lnTo>
                              <a:lnTo>
                                <a:pt x="8418" y="4"/>
                              </a:lnTo>
                              <a:lnTo>
                                <a:pt x="8419" y="6"/>
                              </a:lnTo>
                              <a:lnTo>
                                <a:pt x="8419" y="10"/>
                              </a:lnTo>
                              <a:lnTo>
                                <a:pt x="8418" y="12"/>
                              </a:lnTo>
                              <a:lnTo>
                                <a:pt x="8415" y="14"/>
                              </a:lnTo>
                              <a:lnTo>
                                <a:pt x="8413" y="15"/>
                              </a:lnTo>
                              <a:close/>
                              <a:moveTo>
                                <a:pt x="8444" y="15"/>
                              </a:moveTo>
                              <a:lnTo>
                                <a:pt x="8439" y="15"/>
                              </a:lnTo>
                              <a:lnTo>
                                <a:pt x="8438" y="14"/>
                              </a:lnTo>
                              <a:lnTo>
                                <a:pt x="8435" y="12"/>
                              </a:lnTo>
                              <a:lnTo>
                                <a:pt x="8434" y="10"/>
                              </a:lnTo>
                              <a:lnTo>
                                <a:pt x="8434" y="6"/>
                              </a:lnTo>
                              <a:lnTo>
                                <a:pt x="8435" y="4"/>
                              </a:lnTo>
                              <a:lnTo>
                                <a:pt x="8438" y="1"/>
                              </a:lnTo>
                              <a:lnTo>
                                <a:pt x="8439" y="0"/>
                              </a:lnTo>
                              <a:lnTo>
                                <a:pt x="8444" y="0"/>
                              </a:lnTo>
                              <a:lnTo>
                                <a:pt x="8445" y="1"/>
                              </a:lnTo>
                              <a:lnTo>
                                <a:pt x="8448" y="4"/>
                              </a:lnTo>
                              <a:lnTo>
                                <a:pt x="8449" y="6"/>
                              </a:lnTo>
                              <a:lnTo>
                                <a:pt x="8449" y="10"/>
                              </a:lnTo>
                              <a:lnTo>
                                <a:pt x="8448" y="12"/>
                              </a:lnTo>
                              <a:lnTo>
                                <a:pt x="8445" y="14"/>
                              </a:lnTo>
                              <a:lnTo>
                                <a:pt x="8444" y="15"/>
                              </a:lnTo>
                              <a:close/>
                              <a:moveTo>
                                <a:pt x="8474" y="15"/>
                              </a:moveTo>
                              <a:lnTo>
                                <a:pt x="8469" y="15"/>
                              </a:lnTo>
                              <a:lnTo>
                                <a:pt x="8468" y="14"/>
                              </a:lnTo>
                              <a:lnTo>
                                <a:pt x="8465" y="12"/>
                              </a:lnTo>
                              <a:lnTo>
                                <a:pt x="8464" y="10"/>
                              </a:lnTo>
                              <a:lnTo>
                                <a:pt x="8464" y="6"/>
                              </a:lnTo>
                              <a:lnTo>
                                <a:pt x="8465" y="4"/>
                              </a:lnTo>
                              <a:lnTo>
                                <a:pt x="8468" y="1"/>
                              </a:lnTo>
                              <a:lnTo>
                                <a:pt x="8469" y="0"/>
                              </a:lnTo>
                              <a:lnTo>
                                <a:pt x="8474" y="0"/>
                              </a:lnTo>
                              <a:lnTo>
                                <a:pt x="8475" y="1"/>
                              </a:lnTo>
                              <a:lnTo>
                                <a:pt x="8478" y="4"/>
                              </a:lnTo>
                              <a:lnTo>
                                <a:pt x="8479" y="6"/>
                              </a:lnTo>
                              <a:lnTo>
                                <a:pt x="8479" y="10"/>
                              </a:lnTo>
                              <a:lnTo>
                                <a:pt x="8478" y="12"/>
                              </a:lnTo>
                              <a:lnTo>
                                <a:pt x="8475" y="14"/>
                              </a:lnTo>
                              <a:lnTo>
                                <a:pt x="8474" y="15"/>
                              </a:lnTo>
                              <a:close/>
                              <a:moveTo>
                                <a:pt x="8504" y="15"/>
                              </a:moveTo>
                              <a:lnTo>
                                <a:pt x="8499" y="15"/>
                              </a:lnTo>
                              <a:lnTo>
                                <a:pt x="8498" y="14"/>
                              </a:lnTo>
                              <a:lnTo>
                                <a:pt x="8495" y="12"/>
                              </a:lnTo>
                              <a:lnTo>
                                <a:pt x="8494" y="10"/>
                              </a:lnTo>
                              <a:lnTo>
                                <a:pt x="8494" y="6"/>
                              </a:lnTo>
                              <a:lnTo>
                                <a:pt x="8495" y="4"/>
                              </a:lnTo>
                              <a:lnTo>
                                <a:pt x="8498" y="1"/>
                              </a:lnTo>
                              <a:lnTo>
                                <a:pt x="8499" y="0"/>
                              </a:lnTo>
                              <a:lnTo>
                                <a:pt x="8504" y="0"/>
                              </a:lnTo>
                              <a:lnTo>
                                <a:pt x="8505" y="1"/>
                              </a:lnTo>
                              <a:lnTo>
                                <a:pt x="8508" y="4"/>
                              </a:lnTo>
                              <a:lnTo>
                                <a:pt x="8509" y="6"/>
                              </a:lnTo>
                              <a:lnTo>
                                <a:pt x="8509" y="10"/>
                              </a:lnTo>
                              <a:lnTo>
                                <a:pt x="8508" y="12"/>
                              </a:lnTo>
                              <a:lnTo>
                                <a:pt x="8505" y="14"/>
                              </a:lnTo>
                              <a:lnTo>
                                <a:pt x="8504" y="15"/>
                              </a:lnTo>
                              <a:close/>
                              <a:moveTo>
                                <a:pt x="8534" y="15"/>
                              </a:moveTo>
                              <a:lnTo>
                                <a:pt x="8529" y="15"/>
                              </a:lnTo>
                              <a:lnTo>
                                <a:pt x="8528" y="14"/>
                              </a:lnTo>
                              <a:lnTo>
                                <a:pt x="8525" y="12"/>
                              </a:lnTo>
                              <a:lnTo>
                                <a:pt x="8524" y="10"/>
                              </a:lnTo>
                              <a:lnTo>
                                <a:pt x="8524" y="6"/>
                              </a:lnTo>
                              <a:lnTo>
                                <a:pt x="8525" y="4"/>
                              </a:lnTo>
                              <a:lnTo>
                                <a:pt x="8528" y="1"/>
                              </a:lnTo>
                              <a:lnTo>
                                <a:pt x="8529" y="0"/>
                              </a:lnTo>
                              <a:lnTo>
                                <a:pt x="8534" y="0"/>
                              </a:lnTo>
                              <a:lnTo>
                                <a:pt x="8535" y="1"/>
                              </a:lnTo>
                              <a:lnTo>
                                <a:pt x="8538" y="4"/>
                              </a:lnTo>
                              <a:lnTo>
                                <a:pt x="8539" y="6"/>
                              </a:lnTo>
                              <a:lnTo>
                                <a:pt x="8539" y="10"/>
                              </a:lnTo>
                              <a:lnTo>
                                <a:pt x="8538" y="12"/>
                              </a:lnTo>
                              <a:lnTo>
                                <a:pt x="8535" y="14"/>
                              </a:lnTo>
                              <a:lnTo>
                                <a:pt x="8534" y="15"/>
                              </a:lnTo>
                              <a:close/>
                              <a:moveTo>
                                <a:pt x="8564" y="15"/>
                              </a:moveTo>
                              <a:lnTo>
                                <a:pt x="8559" y="15"/>
                              </a:lnTo>
                              <a:lnTo>
                                <a:pt x="8558" y="14"/>
                              </a:lnTo>
                              <a:lnTo>
                                <a:pt x="8555" y="12"/>
                              </a:lnTo>
                              <a:lnTo>
                                <a:pt x="8554" y="10"/>
                              </a:lnTo>
                              <a:lnTo>
                                <a:pt x="8554" y="6"/>
                              </a:lnTo>
                              <a:lnTo>
                                <a:pt x="8555" y="4"/>
                              </a:lnTo>
                              <a:lnTo>
                                <a:pt x="8558" y="1"/>
                              </a:lnTo>
                              <a:lnTo>
                                <a:pt x="8559" y="0"/>
                              </a:lnTo>
                              <a:lnTo>
                                <a:pt x="8564" y="0"/>
                              </a:lnTo>
                              <a:lnTo>
                                <a:pt x="8565" y="1"/>
                              </a:lnTo>
                              <a:lnTo>
                                <a:pt x="8568" y="4"/>
                              </a:lnTo>
                              <a:lnTo>
                                <a:pt x="8569" y="6"/>
                              </a:lnTo>
                              <a:lnTo>
                                <a:pt x="8569" y="10"/>
                              </a:lnTo>
                              <a:lnTo>
                                <a:pt x="8568" y="12"/>
                              </a:lnTo>
                              <a:lnTo>
                                <a:pt x="8565" y="14"/>
                              </a:lnTo>
                              <a:lnTo>
                                <a:pt x="8564" y="15"/>
                              </a:lnTo>
                              <a:close/>
                              <a:moveTo>
                                <a:pt x="8594" y="15"/>
                              </a:moveTo>
                              <a:lnTo>
                                <a:pt x="8589" y="15"/>
                              </a:lnTo>
                              <a:lnTo>
                                <a:pt x="8588" y="14"/>
                              </a:lnTo>
                              <a:lnTo>
                                <a:pt x="8585" y="12"/>
                              </a:lnTo>
                              <a:lnTo>
                                <a:pt x="8584" y="10"/>
                              </a:lnTo>
                              <a:lnTo>
                                <a:pt x="8584" y="6"/>
                              </a:lnTo>
                              <a:lnTo>
                                <a:pt x="8585" y="4"/>
                              </a:lnTo>
                              <a:lnTo>
                                <a:pt x="8588" y="1"/>
                              </a:lnTo>
                              <a:lnTo>
                                <a:pt x="8589" y="0"/>
                              </a:lnTo>
                              <a:lnTo>
                                <a:pt x="8594" y="0"/>
                              </a:lnTo>
                              <a:lnTo>
                                <a:pt x="8595" y="1"/>
                              </a:lnTo>
                              <a:lnTo>
                                <a:pt x="8598" y="4"/>
                              </a:lnTo>
                              <a:lnTo>
                                <a:pt x="8599" y="6"/>
                              </a:lnTo>
                              <a:lnTo>
                                <a:pt x="8599" y="10"/>
                              </a:lnTo>
                              <a:lnTo>
                                <a:pt x="8598" y="12"/>
                              </a:lnTo>
                              <a:lnTo>
                                <a:pt x="8595" y="14"/>
                              </a:lnTo>
                              <a:lnTo>
                                <a:pt x="8594" y="15"/>
                              </a:lnTo>
                              <a:close/>
                              <a:moveTo>
                                <a:pt x="8624" y="15"/>
                              </a:moveTo>
                              <a:lnTo>
                                <a:pt x="8619" y="15"/>
                              </a:lnTo>
                              <a:lnTo>
                                <a:pt x="8618" y="14"/>
                              </a:lnTo>
                              <a:lnTo>
                                <a:pt x="8615" y="12"/>
                              </a:lnTo>
                              <a:lnTo>
                                <a:pt x="8614" y="10"/>
                              </a:lnTo>
                              <a:lnTo>
                                <a:pt x="8614" y="6"/>
                              </a:lnTo>
                              <a:lnTo>
                                <a:pt x="8615" y="4"/>
                              </a:lnTo>
                              <a:lnTo>
                                <a:pt x="8618" y="1"/>
                              </a:lnTo>
                              <a:lnTo>
                                <a:pt x="8619" y="0"/>
                              </a:lnTo>
                              <a:lnTo>
                                <a:pt x="8624" y="0"/>
                              </a:lnTo>
                              <a:lnTo>
                                <a:pt x="8625" y="1"/>
                              </a:lnTo>
                              <a:lnTo>
                                <a:pt x="8628" y="4"/>
                              </a:lnTo>
                              <a:lnTo>
                                <a:pt x="8629" y="6"/>
                              </a:lnTo>
                              <a:lnTo>
                                <a:pt x="8629" y="10"/>
                              </a:lnTo>
                              <a:lnTo>
                                <a:pt x="8628" y="12"/>
                              </a:lnTo>
                              <a:lnTo>
                                <a:pt x="8625" y="14"/>
                              </a:lnTo>
                              <a:lnTo>
                                <a:pt x="8624" y="15"/>
                              </a:lnTo>
                              <a:close/>
                              <a:moveTo>
                                <a:pt x="8654" y="15"/>
                              </a:moveTo>
                              <a:lnTo>
                                <a:pt x="8649" y="15"/>
                              </a:lnTo>
                              <a:lnTo>
                                <a:pt x="8648" y="14"/>
                              </a:lnTo>
                              <a:lnTo>
                                <a:pt x="8645" y="12"/>
                              </a:lnTo>
                              <a:lnTo>
                                <a:pt x="8644" y="10"/>
                              </a:lnTo>
                              <a:lnTo>
                                <a:pt x="8644" y="6"/>
                              </a:lnTo>
                              <a:lnTo>
                                <a:pt x="8645" y="4"/>
                              </a:lnTo>
                              <a:lnTo>
                                <a:pt x="8648" y="1"/>
                              </a:lnTo>
                              <a:lnTo>
                                <a:pt x="8649" y="0"/>
                              </a:lnTo>
                              <a:lnTo>
                                <a:pt x="8654" y="0"/>
                              </a:lnTo>
                              <a:lnTo>
                                <a:pt x="8655" y="1"/>
                              </a:lnTo>
                              <a:lnTo>
                                <a:pt x="8658" y="4"/>
                              </a:lnTo>
                              <a:lnTo>
                                <a:pt x="8659" y="6"/>
                              </a:lnTo>
                              <a:lnTo>
                                <a:pt x="8659" y="10"/>
                              </a:lnTo>
                              <a:lnTo>
                                <a:pt x="8658" y="12"/>
                              </a:lnTo>
                              <a:lnTo>
                                <a:pt x="8655" y="14"/>
                              </a:lnTo>
                              <a:lnTo>
                                <a:pt x="8654" y="15"/>
                              </a:lnTo>
                              <a:close/>
                              <a:moveTo>
                                <a:pt x="8684" y="15"/>
                              </a:moveTo>
                              <a:lnTo>
                                <a:pt x="8679" y="15"/>
                              </a:lnTo>
                              <a:lnTo>
                                <a:pt x="8678" y="14"/>
                              </a:lnTo>
                              <a:lnTo>
                                <a:pt x="8675" y="12"/>
                              </a:lnTo>
                              <a:lnTo>
                                <a:pt x="8674" y="10"/>
                              </a:lnTo>
                              <a:lnTo>
                                <a:pt x="8674" y="6"/>
                              </a:lnTo>
                              <a:lnTo>
                                <a:pt x="8675" y="4"/>
                              </a:lnTo>
                              <a:lnTo>
                                <a:pt x="8678" y="1"/>
                              </a:lnTo>
                              <a:lnTo>
                                <a:pt x="8679" y="0"/>
                              </a:lnTo>
                              <a:lnTo>
                                <a:pt x="8684" y="0"/>
                              </a:lnTo>
                              <a:lnTo>
                                <a:pt x="8685" y="1"/>
                              </a:lnTo>
                              <a:lnTo>
                                <a:pt x="8688" y="4"/>
                              </a:lnTo>
                              <a:lnTo>
                                <a:pt x="8689" y="6"/>
                              </a:lnTo>
                              <a:lnTo>
                                <a:pt x="8689" y="10"/>
                              </a:lnTo>
                              <a:lnTo>
                                <a:pt x="8688" y="12"/>
                              </a:lnTo>
                              <a:lnTo>
                                <a:pt x="8685" y="14"/>
                              </a:lnTo>
                              <a:lnTo>
                                <a:pt x="8684" y="15"/>
                              </a:lnTo>
                              <a:close/>
                              <a:moveTo>
                                <a:pt x="8714" y="15"/>
                              </a:moveTo>
                              <a:lnTo>
                                <a:pt x="8709" y="15"/>
                              </a:lnTo>
                              <a:lnTo>
                                <a:pt x="8708" y="14"/>
                              </a:lnTo>
                              <a:lnTo>
                                <a:pt x="8705" y="12"/>
                              </a:lnTo>
                              <a:lnTo>
                                <a:pt x="8704" y="10"/>
                              </a:lnTo>
                              <a:lnTo>
                                <a:pt x="8704" y="6"/>
                              </a:lnTo>
                              <a:lnTo>
                                <a:pt x="8705" y="4"/>
                              </a:lnTo>
                              <a:lnTo>
                                <a:pt x="8708" y="1"/>
                              </a:lnTo>
                              <a:lnTo>
                                <a:pt x="8709" y="0"/>
                              </a:lnTo>
                              <a:lnTo>
                                <a:pt x="8714" y="0"/>
                              </a:lnTo>
                              <a:lnTo>
                                <a:pt x="8715" y="1"/>
                              </a:lnTo>
                              <a:lnTo>
                                <a:pt x="8718" y="4"/>
                              </a:lnTo>
                              <a:lnTo>
                                <a:pt x="8719" y="6"/>
                              </a:lnTo>
                              <a:lnTo>
                                <a:pt x="8719" y="10"/>
                              </a:lnTo>
                              <a:lnTo>
                                <a:pt x="8718" y="12"/>
                              </a:lnTo>
                              <a:lnTo>
                                <a:pt x="8715" y="14"/>
                              </a:lnTo>
                              <a:lnTo>
                                <a:pt x="8714" y="15"/>
                              </a:lnTo>
                              <a:close/>
                              <a:moveTo>
                                <a:pt x="8744" y="15"/>
                              </a:moveTo>
                              <a:lnTo>
                                <a:pt x="8740" y="15"/>
                              </a:lnTo>
                              <a:lnTo>
                                <a:pt x="8738" y="14"/>
                              </a:lnTo>
                              <a:lnTo>
                                <a:pt x="8735" y="12"/>
                              </a:lnTo>
                              <a:lnTo>
                                <a:pt x="8734" y="10"/>
                              </a:lnTo>
                              <a:lnTo>
                                <a:pt x="8734" y="6"/>
                              </a:lnTo>
                              <a:lnTo>
                                <a:pt x="8735" y="4"/>
                              </a:lnTo>
                              <a:lnTo>
                                <a:pt x="8738" y="1"/>
                              </a:lnTo>
                              <a:lnTo>
                                <a:pt x="8740" y="0"/>
                              </a:lnTo>
                              <a:lnTo>
                                <a:pt x="8744" y="0"/>
                              </a:lnTo>
                              <a:lnTo>
                                <a:pt x="8745" y="1"/>
                              </a:lnTo>
                              <a:lnTo>
                                <a:pt x="8748" y="4"/>
                              </a:lnTo>
                              <a:lnTo>
                                <a:pt x="8749" y="6"/>
                              </a:lnTo>
                              <a:lnTo>
                                <a:pt x="8749" y="10"/>
                              </a:lnTo>
                              <a:lnTo>
                                <a:pt x="8748" y="12"/>
                              </a:lnTo>
                              <a:lnTo>
                                <a:pt x="8745" y="14"/>
                              </a:lnTo>
                              <a:lnTo>
                                <a:pt x="8744" y="15"/>
                              </a:lnTo>
                              <a:close/>
                              <a:moveTo>
                                <a:pt x="8774" y="15"/>
                              </a:moveTo>
                              <a:lnTo>
                                <a:pt x="8770" y="15"/>
                              </a:lnTo>
                              <a:lnTo>
                                <a:pt x="8768" y="14"/>
                              </a:lnTo>
                              <a:lnTo>
                                <a:pt x="8765" y="12"/>
                              </a:lnTo>
                              <a:lnTo>
                                <a:pt x="8764" y="10"/>
                              </a:lnTo>
                              <a:lnTo>
                                <a:pt x="8764" y="6"/>
                              </a:lnTo>
                              <a:lnTo>
                                <a:pt x="8765" y="4"/>
                              </a:lnTo>
                              <a:lnTo>
                                <a:pt x="8768" y="1"/>
                              </a:lnTo>
                              <a:lnTo>
                                <a:pt x="8770" y="0"/>
                              </a:lnTo>
                              <a:lnTo>
                                <a:pt x="8774" y="0"/>
                              </a:lnTo>
                              <a:lnTo>
                                <a:pt x="8775" y="1"/>
                              </a:lnTo>
                              <a:lnTo>
                                <a:pt x="8778" y="4"/>
                              </a:lnTo>
                              <a:lnTo>
                                <a:pt x="8779" y="6"/>
                              </a:lnTo>
                              <a:lnTo>
                                <a:pt x="8779" y="10"/>
                              </a:lnTo>
                              <a:lnTo>
                                <a:pt x="8778" y="12"/>
                              </a:lnTo>
                              <a:lnTo>
                                <a:pt x="8775" y="14"/>
                              </a:lnTo>
                              <a:lnTo>
                                <a:pt x="8774" y="15"/>
                              </a:lnTo>
                              <a:close/>
                              <a:moveTo>
                                <a:pt x="8804" y="15"/>
                              </a:moveTo>
                              <a:lnTo>
                                <a:pt x="8800" y="15"/>
                              </a:lnTo>
                              <a:lnTo>
                                <a:pt x="8798" y="14"/>
                              </a:lnTo>
                              <a:lnTo>
                                <a:pt x="8795" y="12"/>
                              </a:lnTo>
                              <a:lnTo>
                                <a:pt x="8794" y="10"/>
                              </a:lnTo>
                              <a:lnTo>
                                <a:pt x="8794" y="6"/>
                              </a:lnTo>
                              <a:lnTo>
                                <a:pt x="8795" y="4"/>
                              </a:lnTo>
                              <a:lnTo>
                                <a:pt x="8798" y="1"/>
                              </a:lnTo>
                              <a:lnTo>
                                <a:pt x="8800" y="0"/>
                              </a:lnTo>
                              <a:lnTo>
                                <a:pt x="8804" y="0"/>
                              </a:lnTo>
                              <a:lnTo>
                                <a:pt x="8805" y="1"/>
                              </a:lnTo>
                              <a:lnTo>
                                <a:pt x="8808" y="4"/>
                              </a:lnTo>
                              <a:lnTo>
                                <a:pt x="8809" y="6"/>
                              </a:lnTo>
                              <a:lnTo>
                                <a:pt x="8809" y="10"/>
                              </a:lnTo>
                              <a:lnTo>
                                <a:pt x="8808" y="12"/>
                              </a:lnTo>
                              <a:lnTo>
                                <a:pt x="8805" y="14"/>
                              </a:lnTo>
                              <a:lnTo>
                                <a:pt x="8804" y="15"/>
                              </a:lnTo>
                              <a:close/>
                              <a:moveTo>
                                <a:pt x="8834" y="15"/>
                              </a:moveTo>
                              <a:lnTo>
                                <a:pt x="8830" y="15"/>
                              </a:lnTo>
                              <a:lnTo>
                                <a:pt x="8828" y="14"/>
                              </a:lnTo>
                              <a:lnTo>
                                <a:pt x="8825" y="12"/>
                              </a:lnTo>
                              <a:lnTo>
                                <a:pt x="8824" y="10"/>
                              </a:lnTo>
                              <a:lnTo>
                                <a:pt x="8824" y="6"/>
                              </a:lnTo>
                              <a:lnTo>
                                <a:pt x="8825" y="4"/>
                              </a:lnTo>
                              <a:lnTo>
                                <a:pt x="8828" y="1"/>
                              </a:lnTo>
                              <a:lnTo>
                                <a:pt x="8830" y="0"/>
                              </a:lnTo>
                              <a:lnTo>
                                <a:pt x="8834" y="0"/>
                              </a:lnTo>
                              <a:lnTo>
                                <a:pt x="8835" y="1"/>
                              </a:lnTo>
                              <a:lnTo>
                                <a:pt x="8838" y="4"/>
                              </a:lnTo>
                              <a:lnTo>
                                <a:pt x="8839" y="6"/>
                              </a:lnTo>
                              <a:lnTo>
                                <a:pt x="8839" y="10"/>
                              </a:lnTo>
                              <a:lnTo>
                                <a:pt x="8838" y="12"/>
                              </a:lnTo>
                              <a:lnTo>
                                <a:pt x="8835" y="14"/>
                              </a:lnTo>
                              <a:lnTo>
                                <a:pt x="8834" y="15"/>
                              </a:lnTo>
                              <a:close/>
                              <a:moveTo>
                                <a:pt x="8864" y="15"/>
                              </a:moveTo>
                              <a:lnTo>
                                <a:pt x="8860" y="15"/>
                              </a:lnTo>
                              <a:lnTo>
                                <a:pt x="8858" y="14"/>
                              </a:lnTo>
                              <a:lnTo>
                                <a:pt x="8855" y="12"/>
                              </a:lnTo>
                              <a:lnTo>
                                <a:pt x="8854" y="10"/>
                              </a:lnTo>
                              <a:lnTo>
                                <a:pt x="8854" y="6"/>
                              </a:lnTo>
                              <a:lnTo>
                                <a:pt x="8855" y="4"/>
                              </a:lnTo>
                              <a:lnTo>
                                <a:pt x="8858" y="1"/>
                              </a:lnTo>
                              <a:lnTo>
                                <a:pt x="8860" y="0"/>
                              </a:lnTo>
                              <a:lnTo>
                                <a:pt x="8864" y="0"/>
                              </a:lnTo>
                              <a:lnTo>
                                <a:pt x="8865" y="1"/>
                              </a:lnTo>
                              <a:lnTo>
                                <a:pt x="8868" y="4"/>
                              </a:lnTo>
                              <a:lnTo>
                                <a:pt x="8869" y="6"/>
                              </a:lnTo>
                              <a:lnTo>
                                <a:pt x="8869" y="10"/>
                              </a:lnTo>
                              <a:lnTo>
                                <a:pt x="8868" y="12"/>
                              </a:lnTo>
                              <a:lnTo>
                                <a:pt x="8865" y="14"/>
                              </a:lnTo>
                              <a:lnTo>
                                <a:pt x="8864" y="15"/>
                              </a:lnTo>
                              <a:close/>
                              <a:moveTo>
                                <a:pt x="8894" y="15"/>
                              </a:moveTo>
                              <a:lnTo>
                                <a:pt x="8890" y="15"/>
                              </a:lnTo>
                              <a:lnTo>
                                <a:pt x="8888" y="14"/>
                              </a:lnTo>
                              <a:lnTo>
                                <a:pt x="8885" y="12"/>
                              </a:lnTo>
                              <a:lnTo>
                                <a:pt x="8884" y="10"/>
                              </a:lnTo>
                              <a:lnTo>
                                <a:pt x="8884" y="6"/>
                              </a:lnTo>
                              <a:lnTo>
                                <a:pt x="8885" y="4"/>
                              </a:lnTo>
                              <a:lnTo>
                                <a:pt x="8888" y="1"/>
                              </a:lnTo>
                              <a:lnTo>
                                <a:pt x="8890" y="0"/>
                              </a:lnTo>
                              <a:lnTo>
                                <a:pt x="8894" y="0"/>
                              </a:lnTo>
                              <a:lnTo>
                                <a:pt x="8895" y="1"/>
                              </a:lnTo>
                              <a:lnTo>
                                <a:pt x="8898" y="4"/>
                              </a:lnTo>
                              <a:lnTo>
                                <a:pt x="8899" y="6"/>
                              </a:lnTo>
                              <a:lnTo>
                                <a:pt x="8899" y="10"/>
                              </a:lnTo>
                              <a:lnTo>
                                <a:pt x="8898" y="12"/>
                              </a:lnTo>
                              <a:lnTo>
                                <a:pt x="8895" y="14"/>
                              </a:lnTo>
                              <a:lnTo>
                                <a:pt x="8894" y="15"/>
                              </a:lnTo>
                              <a:close/>
                              <a:moveTo>
                                <a:pt x="8924" y="15"/>
                              </a:moveTo>
                              <a:lnTo>
                                <a:pt x="8920" y="15"/>
                              </a:lnTo>
                              <a:lnTo>
                                <a:pt x="8918" y="14"/>
                              </a:lnTo>
                              <a:lnTo>
                                <a:pt x="8915" y="12"/>
                              </a:lnTo>
                              <a:lnTo>
                                <a:pt x="8914" y="10"/>
                              </a:lnTo>
                              <a:lnTo>
                                <a:pt x="8914" y="6"/>
                              </a:lnTo>
                              <a:lnTo>
                                <a:pt x="8915" y="4"/>
                              </a:lnTo>
                              <a:lnTo>
                                <a:pt x="8918" y="1"/>
                              </a:lnTo>
                              <a:lnTo>
                                <a:pt x="8920" y="0"/>
                              </a:lnTo>
                              <a:lnTo>
                                <a:pt x="8924" y="0"/>
                              </a:lnTo>
                              <a:lnTo>
                                <a:pt x="8926" y="1"/>
                              </a:lnTo>
                              <a:lnTo>
                                <a:pt x="8928" y="4"/>
                              </a:lnTo>
                              <a:lnTo>
                                <a:pt x="8929" y="6"/>
                              </a:lnTo>
                              <a:lnTo>
                                <a:pt x="8929" y="10"/>
                              </a:lnTo>
                              <a:lnTo>
                                <a:pt x="8928" y="12"/>
                              </a:lnTo>
                              <a:lnTo>
                                <a:pt x="8926" y="14"/>
                              </a:lnTo>
                              <a:lnTo>
                                <a:pt x="8924" y="15"/>
                              </a:lnTo>
                              <a:close/>
                              <a:moveTo>
                                <a:pt x="8954" y="15"/>
                              </a:moveTo>
                              <a:lnTo>
                                <a:pt x="8950" y="15"/>
                              </a:lnTo>
                              <a:lnTo>
                                <a:pt x="8948" y="14"/>
                              </a:lnTo>
                              <a:lnTo>
                                <a:pt x="8945" y="12"/>
                              </a:lnTo>
                              <a:lnTo>
                                <a:pt x="8944" y="10"/>
                              </a:lnTo>
                              <a:lnTo>
                                <a:pt x="8944" y="6"/>
                              </a:lnTo>
                              <a:lnTo>
                                <a:pt x="8945" y="4"/>
                              </a:lnTo>
                              <a:lnTo>
                                <a:pt x="8948" y="1"/>
                              </a:lnTo>
                              <a:lnTo>
                                <a:pt x="8950" y="0"/>
                              </a:lnTo>
                              <a:lnTo>
                                <a:pt x="8954" y="0"/>
                              </a:lnTo>
                              <a:lnTo>
                                <a:pt x="8956" y="1"/>
                              </a:lnTo>
                              <a:lnTo>
                                <a:pt x="8958" y="4"/>
                              </a:lnTo>
                              <a:lnTo>
                                <a:pt x="8959" y="6"/>
                              </a:lnTo>
                              <a:lnTo>
                                <a:pt x="8959" y="10"/>
                              </a:lnTo>
                              <a:lnTo>
                                <a:pt x="8958" y="12"/>
                              </a:lnTo>
                              <a:lnTo>
                                <a:pt x="8956" y="14"/>
                              </a:lnTo>
                              <a:lnTo>
                                <a:pt x="8954" y="15"/>
                              </a:lnTo>
                              <a:close/>
                              <a:moveTo>
                                <a:pt x="8984" y="15"/>
                              </a:moveTo>
                              <a:lnTo>
                                <a:pt x="8980" y="15"/>
                              </a:lnTo>
                              <a:lnTo>
                                <a:pt x="8978" y="14"/>
                              </a:lnTo>
                              <a:lnTo>
                                <a:pt x="8975" y="12"/>
                              </a:lnTo>
                              <a:lnTo>
                                <a:pt x="8974" y="10"/>
                              </a:lnTo>
                              <a:lnTo>
                                <a:pt x="8974" y="6"/>
                              </a:lnTo>
                              <a:lnTo>
                                <a:pt x="8975" y="4"/>
                              </a:lnTo>
                              <a:lnTo>
                                <a:pt x="8978" y="1"/>
                              </a:lnTo>
                              <a:lnTo>
                                <a:pt x="8980" y="0"/>
                              </a:lnTo>
                              <a:lnTo>
                                <a:pt x="8984" y="0"/>
                              </a:lnTo>
                              <a:lnTo>
                                <a:pt x="8986" y="1"/>
                              </a:lnTo>
                              <a:lnTo>
                                <a:pt x="8988" y="4"/>
                              </a:lnTo>
                              <a:lnTo>
                                <a:pt x="8989" y="6"/>
                              </a:lnTo>
                              <a:lnTo>
                                <a:pt x="8989" y="10"/>
                              </a:lnTo>
                              <a:lnTo>
                                <a:pt x="8988" y="12"/>
                              </a:lnTo>
                              <a:lnTo>
                                <a:pt x="8986" y="14"/>
                              </a:lnTo>
                              <a:lnTo>
                                <a:pt x="8984" y="15"/>
                              </a:lnTo>
                              <a:close/>
                              <a:moveTo>
                                <a:pt x="9014" y="15"/>
                              </a:moveTo>
                              <a:lnTo>
                                <a:pt x="9010" y="15"/>
                              </a:lnTo>
                              <a:lnTo>
                                <a:pt x="9008" y="14"/>
                              </a:lnTo>
                              <a:lnTo>
                                <a:pt x="9005" y="12"/>
                              </a:lnTo>
                              <a:lnTo>
                                <a:pt x="9004" y="10"/>
                              </a:lnTo>
                              <a:lnTo>
                                <a:pt x="9004" y="6"/>
                              </a:lnTo>
                              <a:lnTo>
                                <a:pt x="9005" y="4"/>
                              </a:lnTo>
                              <a:lnTo>
                                <a:pt x="9008" y="1"/>
                              </a:lnTo>
                              <a:lnTo>
                                <a:pt x="9010" y="0"/>
                              </a:lnTo>
                              <a:lnTo>
                                <a:pt x="9014" y="0"/>
                              </a:lnTo>
                              <a:lnTo>
                                <a:pt x="9016" y="1"/>
                              </a:lnTo>
                              <a:lnTo>
                                <a:pt x="9018" y="4"/>
                              </a:lnTo>
                              <a:lnTo>
                                <a:pt x="9019" y="6"/>
                              </a:lnTo>
                              <a:lnTo>
                                <a:pt x="9019" y="10"/>
                              </a:lnTo>
                              <a:lnTo>
                                <a:pt x="9018" y="12"/>
                              </a:lnTo>
                              <a:lnTo>
                                <a:pt x="9016" y="14"/>
                              </a:lnTo>
                              <a:lnTo>
                                <a:pt x="9014" y="15"/>
                              </a:lnTo>
                              <a:close/>
                              <a:moveTo>
                                <a:pt x="9044" y="15"/>
                              </a:moveTo>
                              <a:lnTo>
                                <a:pt x="9040" y="15"/>
                              </a:lnTo>
                              <a:lnTo>
                                <a:pt x="9038" y="14"/>
                              </a:lnTo>
                              <a:lnTo>
                                <a:pt x="9035" y="12"/>
                              </a:lnTo>
                              <a:lnTo>
                                <a:pt x="9034" y="10"/>
                              </a:lnTo>
                              <a:lnTo>
                                <a:pt x="9034" y="6"/>
                              </a:lnTo>
                              <a:lnTo>
                                <a:pt x="9035" y="4"/>
                              </a:lnTo>
                              <a:lnTo>
                                <a:pt x="9038" y="1"/>
                              </a:lnTo>
                              <a:lnTo>
                                <a:pt x="9040" y="0"/>
                              </a:lnTo>
                              <a:lnTo>
                                <a:pt x="9044" y="0"/>
                              </a:lnTo>
                              <a:lnTo>
                                <a:pt x="9046" y="1"/>
                              </a:lnTo>
                              <a:lnTo>
                                <a:pt x="9049" y="4"/>
                              </a:lnTo>
                              <a:lnTo>
                                <a:pt x="9049" y="6"/>
                              </a:lnTo>
                              <a:lnTo>
                                <a:pt x="9049" y="10"/>
                              </a:lnTo>
                              <a:lnTo>
                                <a:pt x="9049" y="12"/>
                              </a:lnTo>
                              <a:lnTo>
                                <a:pt x="9046" y="14"/>
                              </a:lnTo>
                              <a:lnTo>
                                <a:pt x="9044" y="15"/>
                              </a:lnTo>
                              <a:close/>
                              <a:moveTo>
                                <a:pt x="9074" y="15"/>
                              </a:moveTo>
                              <a:lnTo>
                                <a:pt x="9070" y="15"/>
                              </a:lnTo>
                              <a:lnTo>
                                <a:pt x="9068" y="14"/>
                              </a:lnTo>
                              <a:lnTo>
                                <a:pt x="9065" y="12"/>
                              </a:lnTo>
                              <a:lnTo>
                                <a:pt x="9064" y="10"/>
                              </a:lnTo>
                              <a:lnTo>
                                <a:pt x="9064" y="6"/>
                              </a:lnTo>
                              <a:lnTo>
                                <a:pt x="9065" y="4"/>
                              </a:lnTo>
                              <a:lnTo>
                                <a:pt x="9068" y="1"/>
                              </a:lnTo>
                              <a:lnTo>
                                <a:pt x="9070" y="0"/>
                              </a:lnTo>
                              <a:lnTo>
                                <a:pt x="9074" y="0"/>
                              </a:lnTo>
                              <a:lnTo>
                                <a:pt x="9076" y="1"/>
                              </a:lnTo>
                              <a:lnTo>
                                <a:pt x="9079" y="4"/>
                              </a:lnTo>
                              <a:lnTo>
                                <a:pt x="9079" y="6"/>
                              </a:lnTo>
                              <a:lnTo>
                                <a:pt x="9079" y="10"/>
                              </a:lnTo>
                              <a:lnTo>
                                <a:pt x="9079" y="12"/>
                              </a:lnTo>
                              <a:lnTo>
                                <a:pt x="9076" y="14"/>
                              </a:lnTo>
                              <a:lnTo>
                                <a:pt x="9074" y="15"/>
                              </a:lnTo>
                              <a:close/>
                              <a:moveTo>
                                <a:pt x="9104" y="15"/>
                              </a:moveTo>
                              <a:lnTo>
                                <a:pt x="9100" y="15"/>
                              </a:lnTo>
                              <a:lnTo>
                                <a:pt x="9098" y="14"/>
                              </a:lnTo>
                              <a:lnTo>
                                <a:pt x="9095" y="12"/>
                              </a:lnTo>
                              <a:lnTo>
                                <a:pt x="9094" y="10"/>
                              </a:lnTo>
                              <a:lnTo>
                                <a:pt x="9094" y="6"/>
                              </a:lnTo>
                              <a:lnTo>
                                <a:pt x="9095" y="4"/>
                              </a:lnTo>
                              <a:lnTo>
                                <a:pt x="9098" y="1"/>
                              </a:lnTo>
                              <a:lnTo>
                                <a:pt x="9100" y="0"/>
                              </a:lnTo>
                              <a:lnTo>
                                <a:pt x="9104" y="0"/>
                              </a:lnTo>
                              <a:lnTo>
                                <a:pt x="9106" y="1"/>
                              </a:lnTo>
                              <a:lnTo>
                                <a:pt x="9109" y="4"/>
                              </a:lnTo>
                              <a:lnTo>
                                <a:pt x="9109" y="6"/>
                              </a:lnTo>
                              <a:lnTo>
                                <a:pt x="9109" y="10"/>
                              </a:lnTo>
                              <a:lnTo>
                                <a:pt x="9109" y="12"/>
                              </a:lnTo>
                              <a:lnTo>
                                <a:pt x="9106" y="14"/>
                              </a:lnTo>
                              <a:lnTo>
                                <a:pt x="9104" y="15"/>
                              </a:lnTo>
                              <a:close/>
                              <a:moveTo>
                                <a:pt x="9134" y="15"/>
                              </a:moveTo>
                              <a:lnTo>
                                <a:pt x="9130" y="15"/>
                              </a:lnTo>
                              <a:lnTo>
                                <a:pt x="9128" y="14"/>
                              </a:lnTo>
                              <a:lnTo>
                                <a:pt x="9125" y="12"/>
                              </a:lnTo>
                              <a:lnTo>
                                <a:pt x="9124" y="10"/>
                              </a:lnTo>
                              <a:lnTo>
                                <a:pt x="9124" y="6"/>
                              </a:lnTo>
                              <a:lnTo>
                                <a:pt x="9125" y="4"/>
                              </a:lnTo>
                              <a:lnTo>
                                <a:pt x="9128" y="1"/>
                              </a:lnTo>
                              <a:lnTo>
                                <a:pt x="9130" y="0"/>
                              </a:lnTo>
                              <a:lnTo>
                                <a:pt x="9134" y="0"/>
                              </a:lnTo>
                              <a:lnTo>
                                <a:pt x="9136" y="1"/>
                              </a:lnTo>
                              <a:lnTo>
                                <a:pt x="9139" y="4"/>
                              </a:lnTo>
                              <a:lnTo>
                                <a:pt x="9139" y="6"/>
                              </a:lnTo>
                              <a:lnTo>
                                <a:pt x="9139" y="10"/>
                              </a:lnTo>
                              <a:lnTo>
                                <a:pt x="9139" y="12"/>
                              </a:lnTo>
                              <a:lnTo>
                                <a:pt x="9136" y="14"/>
                              </a:lnTo>
                              <a:lnTo>
                                <a:pt x="9134" y="15"/>
                              </a:lnTo>
                              <a:close/>
                              <a:moveTo>
                                <a:pt x="9164" y="15"/>
                              </a:moveTo>
                              <a:lnTo>
                                <a:pt x="9160" y="15"/>
                              </a:lnTo>
                              <a:lnTo>
                                <a:pt x="9158" y="14"/>
                              </a:lnTo>
                              <a:lnTo>
                                <a:pt x="9155" y="12"/>
                              </a:lnTo>
                              <a:lnTo>
                                <a:pt x="9154" y="10"/>
                              </a:lnTo>
                              <a:lnTo>
                                <a:pt x="9154" y="6"/>
                              </a:lnTo>
                              <a:lnTo>
                                <a:pt x="9155" y="4"/>
                              </a:lnTo>
                              <a:lnTo>
                                <a:pt x="9158" y="1"/>
                              </a:lnTo>
                              <a:lnTo>
                                <a:pt x="9160" y="0"/>
                              </a:lnTo>
                              <a:lnTo>
                                <a:pt x="9164" y="0"/>
                              </a:lnTo>
                              <a:lnTo>
                                <a:pt x="9166" y="1"/>
                              </a:lnTo>
                              <a:lnTo>
                                <a:pt x="9169" y="4"/>
                              </a:lnTo>
                              <a:lnTo>
                                <a:pt x="9169" y="6"/>
                              </a:lnTo>
                              <a:lnTo>
                                <a:pt x="9169" y="10"/>
                              </a:lnTo>
                              <a:lnTo>
                                <a:pt x="9169" y="12"/>
                              </a:lnTo>
                              <a:lnTo>
                                <a:pt x="9166" y="14"/>
                              </a:lnTo>
                              <a:lnTo>
                                <a:pt x="9164" y="15"/>
                              </a:lnTo>
                              <a:close/>
                              <a:moveTo>
                                <a:pt x="9194" y="15"/>
                              </a:moveTo>
                              <a:lnTo>
                                <a:pt x="9190" y="15"/>
                              </a:lnTo>
                              <a:lnTo>
                                <a:pt x="9188" y="14"/>
                              </a:lnTo>
                              <a:lnTo>
                                <a:pt x="9185" y="12"/>
                              </a:lnTo>
                              <a:lnTo>
                                <a:pt x="9184" y="10"/>
                              </a:lnTo>
                              <a:lnTo>
                                <a:pt x="9184" y="6"/>
                              </a:lnTo>
                              <a:lnTo>
                                <a:pt x="9185" y="4"/>
                              </a:lnTo>
                              <a:lnTo>
                                <a:pt x="9188" y="1"/>
                              </a:lnTo>
                              <a:lnTo>
                                <a:pt x="9190" y="0"/>
                              </a:lnTo>
                              <a:lnTo>
                                <a:pt x="9194" y="0"/>
                              </a:lnTo>
                              <a:lnTo>
                                <a:pt x="9196" y="1"/>
                              </a:lnTo>
                              <a:lnTo>
                                <a:pt x="9199" y="4"/>
                              </a:lnTo>
                              <a:lnTo>
                                <a:pt x="9199" y="6"/>
                              </a:lnTo>
                              <a:lnTo>
                                <a:pt x="9199" y="10"/>
                              </a:lnTo>
                              <a:lnTo>
                                <a:pt x="9199" y="12"/>
                              </a:lnTo>
                              <a:lnTo>
                                <a:pt x="9196" y="14"/>
                              </a:lnTo>
                              <a:lnTo>
                                <a:pt x="9194" y="15"/>
                              </a:lnTo>
                              <a:close/>
                              <a:moveTo>
                                <a:pt x="9224" y="15"/>
                              </a:moveTo>
                              <a:lnTo>
                                <a:pt x="9220" y="15"/>
                              </a:lnTo>
                              <a:lnTo>
                                <a:pt x="9218" y="14"/>
                              </a:lnTo>
                              <a:lnTo>
                                <a:pt x="9215" y="12"/>
                              </a:lnTo>
                              <a:lnTo>
                                <a:pt x="9214" y="10"/>
                              </a:lnTo>
                              <a:lnTo>
                                <a:pt x="9214" y="6"/>
                              </a:lnTo>
                              <a:lnTo>
                                <a:pt x="9215" y="4"/>
                              </a:lnTo>
                              <a:lnTo>
                                <a:pt x="9218" y="1"/>
                              </a:lnTo>
                              <a:lnTo>
                                <a:pt x="9220" y="0"/>
                              </a:lnTo>
                              <a:lnTo>
                                <a:pt x="9224" y="0"/>
                              </a:lnTo>
                              <a:lnTo>
                                <a:pt x="9226" y="1"/>
                              </a:lnTo>
                              <a:lnTo>
                                <a:pt x="9229" y="4"/>
                              </a:lnTo>
                              <a:lnTo>
                                <a:pt x="9229" y="6"/>
                              </a:lnTo>
                              <a:lnTo>
                                <a:pt x="9229" y="10"/>
                              </a:lnTo>
                              <a:lnTo>
                                <a:pt x="9229" y="12"/>
                              </a:lnTo>
                              <a:lnTo>
                                <a:pt x="9226" y="14"/>
                              </a:lnTo>
                              <a:lnTo>
                                <a:pt x="9224" y="15"/>
                              </a:lnTo>
                              <a:close/>
                              <a:moveTo>
                                <a:pt x="9254" y="15"/>
                              </a:moveTo>
                              <a:lnTo>
                                <a:pt x="9250" y="15"/>
                              </a:lnTo>
                              <a:lnTo>
                                <a:pt x="9248" y="14"/>
                              </a:lnTo>
                              <a:lnTo>
                                <a:pt x="9245" y="12"/>
                              </a:lnTo>
                              <a:lnTo>
                                <a:pt x="9244" y="10"/>
                              </a:lnTo>
                              <a:lnTo>
                                <a:pt x="9244" y="6"/>
                              </a:lnTo>
                              <a:lnTo>
                                <a:pt x="9245" y="4"/>
                              </a:lnTo>
                              <a:lnTo>
                                <a:pt x="9248" y="1"/>
                              </a:lnTo>
                              <a:lnTo>
                                <a:pt x="9250" y="0"/>
                              </a:lnTo>
                              <a:lnTo>
                                <a:pt x="9254" y="0"/>
                              </a:lnTo>
                              <a:lnTo>
                                <a:pt x="9256" y="1"/>
                              </a:lnTo>
                              <a:lnTo>
                                <a:pt x="9259" y="4"/>
                              </a:lnTo>
                              <a:lnTo>
                                <a:pt x="9259" y="6"/>
                              </a:lnTo>
                              <a:lnTo>
                                <a:pt x="9259" y="10"/>
                              </a:lnTo>
                              <a:lnTo>
                                <a:pt x="9259" y="12"/>
                              </a:lnTo>
                              <a:lnTo>
                                <a:pt x="9256" y="14"/>
                              </a:lnTo>
                              <a:lnTo>
                                <a:pt x="9254" y="15"/>
                              </a:lnTo>
                              <a:close/>
                              <a:moveTo>
                                <a:pt x="9284" y="15"/>
                              </a:moveTo>
                              <a:lnTo>
                                <a:pt x="9280" y="15"/>
                              </a:lnTo>
                              <a:lnTo>
                                <a:pt x="9278" y="14"/>
                              </a:lnTo>
                              <a:lnTo>
                                <a:pt x="9275" y="12"/>
                              </a:lnTo>
                              <a:lnTo>
                                <a:pt x="9274" y="10"/>
                              </a:lnTo>
                              <a:lnTo>
                                <a:pt x="9274" y="6"/>
                              </a:lnTo>
                              <a:lnTo>
                                <a:pt x="9275" y="4"/>
                              </a:lnTo>
                              <a:lnTo>
                                <a:pt x="9278" y="1"/>
                              </a:lnTo>
                              <a:lnTo>
                                <a:pt x="9280" y="0"/>
                              </a:lnTo>
                              <a:lnTo>
                                <a:pt x="9284" y="0"/>
                              </a:lnTo>
                              <a:lnTo>
                                <a:pt x="9286" y="1"/>
                              </a:lnTo>
                              <a:lnTo>
                                <a:pt x="9289" y="4"/>
                              </a:lnTo>
                              <a:lnTo>
                                <a:pt x="9289" y="6"/>
                              </a:lnTo>
                              <a:lnTo>
                                <a:pt x="9289" y="10"/>
                              </a:lnTo>
                              <a:lnTo>
                                <a:pt x="9289" y="12"/>
                              </a:lnTo>
                              <a:lnTo>
                                <a:pt x="9286" y="14"/>
                              </a:lnTo>
                              <a:lnTo>
                                <a:pt x="9284" y="15"/>
                              </a:lnTo>
                              <a:close/>
                              <a:moveTo>
                                <a:pt x="9314" y="15"/>
                              </a:moveTo>
                              <a:lnTo>
                                <a:pt x="9310" y="15"/>
                              </a:lnTo>
                              <a:lnTo>
                                <a:pt x="9308" y="14"/>
                              </a:lnTo>
                              <a:lnTo>
                                <a:pt x="9305" y="12"/>
                              </a:lnTo>
                              <a:lnTo>
                                <a:pt x="9304" y="10"/>
                              </a:lnTo>
                              <a:lnTo>
                                <a:pt x="9304" y="6"/>
                              </a:lnTo>
                              <a:lnTo>
                                <a:pt x="9305" y="4"/>
                              </a:lnTo>
                              <a:lnTo>
                                <a:pt x="9308" y="1"/>
                              </a:lnTo>
                              <a:lnTo>
                                <a:pt x="9310" y="0"/>
                              </a:lnTo>
                              <a:lnTo>
                                <a:pt x="9314" y="0"/>
                              </a:lnTo>
                              <a:lnTo>
                                <a:pt x="9316" y="1"/>
                              </a:lnTo>
                              <a:lnTo>
                                <a:pt x="9319" y="4"/>
                              </a:lnTo>
                              <a:lnTo>
                                <a:pt x="9319" y="6"/>
                              </a:lnTo>
                              <a:lnTo>
                                <a:pt x="9319" y="10"/>
                              </a:lnTo>
                              <a:lnTo>
                                <a:pt x="9319" y="12"/>
                              </a:lnTo>
                              <a:lnTo>
                                <a:pt x="9316" y="14"/>
                              </a:lnTo>
                              <a:lnTo>
                                <a:pt x="9314" y="15"/>
                              </a:lnTo>
                              <a:close/>
                              <a:moveTo>
                                <a:pt x="9344" y="15"/>
                              </a:moveTo>
                              <a:lnTo>
                                <a:pt x="9340" y="15"/>
                              </a:lnTo>
                              <a:lnTo>
                                <a:pt x="9338" y="14"/>
                              </a:lnTo>
                              <a:lnTo>
                                <a:pt x="9335" y="12"/>
                              </a:lnTo>
                              <a:lnTo>
                                <a:pt x="9334" y="10"/>
                              </a:lnTo>
                              <a:lnTo>
                                <a:pt x="9334" y="6"/>
                              </a:lnTo>
                              <a:lnTo>
                                <a:pt x="9335" y="4"/>
                              </a:lnTo>
                              <a:lnTo>
                                <a:pt x="9338" y="1"/>
                              </a:lnTo>
                              <a:lnTo>
                                <a:pt x="9340" y="0"/>
                              </a:lnTo>
                              <a:lnTo>
                                <a:pt x="9344" y="0"/>
                              </a:lnTo>
                              <a:lnTo>
                                <a:pt x="9346" y="1"/>
                              </a:lnTo>
                              <a:lnTo>
                                <a:pt x="9349" y="4"/>
                              </a:lnTo>
                              <a:lnTo>
                                <a:pt x="9349" y="6"/>
                              </a:lnTo>
                              <a:lnTo>
                                <a:pt x="9349" y="10"/>
                              </a:lnTo>
                              <a:lnTo>
                                <a:pt x="9349" y="12"/>
                              </a:lnTo>
                              <a:lnTo>
                                <a:pt x="9346" y="14"/>
                              </a:lnTo>
                              <a:lnTo>
                                <a:pt x="9344" y="15"/>
                              </a:lnTo>
                              <a:close/>
                              <a:moveTo>
                                <a:pt x="9374" y="15"/>
                              </a:moveTo>
                              <a:lnTo>
                                <a:pt x="9370" y="15"/>
                              </a:lnTo>
                              <a:lnTo>
                                <a:pt x="9368" y="14"/>
                              </a:lnTo>
                              <a:lnTo>
                                <a:pt x="9365" y="12"/>
                              </a:lnTo>
                              <a:lnTo>
                                <a:pt x="9364" y="10"/>
                              </a:lnTo>
                              <a:lnTo>
                                <a:pt x="9364" y="6"/>
                              </a:lnTo>
                              <a:lnTo>
                                <a:pt x="9365" y="4"/>
                              </a:lnTo>
                              <a:lnTo>
                                <a:pt x="9368" y="1"/>
                              </a:lnTo>
                              <a:lnTo>
                                <a:pt x="9370" y="0"/>
                              </a:lnTo>
                              <a:lnTo>
                                <a:pt x="9374" y="0"/>
                              </a:lnTo>
                              <a:lnTo>
                                <a:pt x="9376" y="1"/>
                              </a:lnTo>
                              <a:lnTo>
                                <a:pt x="9379" y="4"/>
                              </a:lnTo>
                              <a:lnTo>
                                <a:pt x="9379" y="6"/>
                              </a:lnTo>
                              <a:lnTo>
                                <a:pt x="9379" y="10"/>
                              </a:lnTo>
                              <a:lnTo>
                                <a:pt x="9379" y="12"/>
                              </a:lnTo>
                              <a:lnTo>
                                <a:pt x="9376" y="14"/>
                              </a:lnTo>
                              <a:lnTo>
                                <a:pt x="9374" y="15"/>
                              </a:lnTo>
                              <a:close/>
                              <a:moveTo>
                                <a:pt x="9404" y="15"/>
                              </a:moveTo>
                              <a:lnTo>
                                <a:pt x="9400" y="15"/>
                              </a:lnTo>
                              <a:lnTo>
                                <a:pt x="9398" y="14"/>
                              </a:lnTo>
                              <a:lnTo>
                                <a:pt x="9395" y="12"/>
                              </a:lnTo>
                              <a:lnTo>
                                <a:pt x="9394" y="10"/>
                              </a:lnTo>
                              <a:lnTo>
                                <a:pt x="9394" y="6"/>
                              </a:lnTo>
                              <a:lnTo>
                                <a:pt x="9395" y="4"/>
                              </a:lnTo>
                              <a:lnTo>
                                <a:pt x="9398" y="1"/>
                              </a:lnTo>
                              <a:lnTo>
                                <a:pt x="9400" y="0"/>
                              </a:lnTo>
                              <a:lnTo>
                                <a:pt x="9404" y="0"/>
                              </a:lnTo>
                              <a:lnTo>
                                <a:pt x="9406" y="1"/>
                              </a:lnTo>
                              <a:lnTo>
                                <a:pt x="9409" y="4"/>
                              </a:lnTo>
                              <a:lnTo>
                                <a:pt x="9409" y="6"/>
                              </a:lnTo>
                              <a:lnTo>
                                <a:pt x="9409" y="10"/>
                              </a:lnTo>
                              <a:lnTo>
                                <a:pt x="9409" y="12"/>
                              </a:lnTo>
                              <a:lnTo>
                                <a:pt x="9406" y="14"/>
                              </a:lnTo>
                              <a:lnTo>
                                <a:pt x="9404" y="15"/>
                              </a:lnTo>
                              <a:close/>
                              <a:moveTo>
                                <a:pt x="9434" y="15"/>
                              </a:moveTo>
                              <a:lnTo>
                                <a:pt x="9430" y="15"/>
                              </a:lnTo>
                              <a:lnTo>
                                <a:pt x="9428" y="14"/>
                              </a:lnTo>
                              <a:lnTo>
                                <a:pt x="9425" y="12"/>
                              </a:lnTo>
                              <a:lnTo>
                                <a:pt x="9424" y="10"/>
                              </a:lnTo>
                              <a:lnTo>
                                <a:pt x="9424" y="6"/>
                              </a:lnTo>
                              <a:lnTo>
                                <a:pt x="9425" y="4"/>
                              </a:lnTo>
                              <a:lnTo>
                                <a:pt x="9428" y="1"/>
                              </a:lnTo>
                              <a:lnTo>
                                <a:pt x="9430" y="0"/>
                              </a:lnTo>
                              <a:lnTo>
                                <a:pt x="9434" y="0"/>
                              </a:lnTo>
                              <a:lnTo>
                                <a:pt x="9436" y="1"/>
                              </a:lnTo>
                              <a:lnTo>
                                <a:pt x="9439" y="4"/>
                              </a:lnTo>
                              <a:lnTo>
                                <a:pt x="9439" y="6"/>
                              </a:lnTo>
                              <a:lnTo>
                                <a:pt x="9439" y="10"/>
                              </a:lnTo>
                              <a:lnTo>
                                <a:pt x="9439" y="12"/>
                              </a:lnTo>
                              <a:lnTo>
                                <a:pt x="9436" y="14"/>
                              </a:lnTo>
                              <a:lnTo>
                                <a:pt x="9434" y="15"/>
                              </a:lnTo>
                              <a:close/>
                              <a:moveTo>
                                <a:pt x="9464" y="15"/>
                              </a:moveTo>
                              <a:lnTo>
                                <a:pt x="9460" y="15"/>
                              </a:lnTo>
                              <a:lnTo>
                                <a:pt x="9458" y="14"/>
                              </a:lnTo>
                              <a:lnTo>
                                <a:pt x="9455" y="12"/>
                              </a:lnTo>
                              <a:lnTo>
                                <a:pt x="9454" y="10"/>
                              </a:lnTo>
                              <a:lnTo>
                                <a:pt x="9454" y="6"/>
                              </a:lnTo>
                              <a:lnTo>
                                <a:pt x="9455" y="4"/>
                              </a:lnTo>
                              <a:lnTo>
                                <a:pt x="9458" y="1"/>
                              </a:lnTo>
                              <a:lnTo>
                                <a:pt x="9460" y="0"/>
                              </a:lnTo>
                              <a:lnTo>
                                <a:pt x="9464" y="0"/>
                              </a:lnTo>
                              <a:lnTo>
                                <a:pt x="9466" y="1"/>
                              </a:lnTo>
                              <a:lnTo>
                                <a:pt x="9469" y="4"/>
                              </a:lnTo>
                              <a:lnTo>
                                <a:pt x="9469" y="6"/>
                              </a:lnTo>
                              <a:lnTo>
                                <a:pt x="9469" y="10"/>
                              </a:lnTo>
                              <a:lnTo>
                                <a:pt x="9469" y="12"/>
                              </a:lnTo>
                              <a:lnTo>
                                <a:pt x="9466" y="14"/>
                              </a:lnTo>
                              <a:lnTo>
                                <a:pt x="9464" y="15"/>
                              </a:lnTo>
                              <a:close/>
                              <a:moveTo>
                                <a:pt x="9494" y="15"/>
                              </a:moveTo>
                              <a:lnTo>
                                <a:pt x="9490" y="15"/>
                              </a:lnTo>
                              <a:lnTo>
                                <a:pt x="9488" y="14"/>
                              </a:lnTo>
                              <a:lnTo>
                                <a:pt x="9485" y="12"/>
                              </a:lnTo>
                              <a:lnTo>
                                <a:pt x="9484" y="10"/>
                              </a:lnTo>
                              <a:lnTo>
                                <a:pt x="9484" y="6"/>
                              </a:lnTo>
                              <a:lnTo>
                                <a:pt x="9485" y="4"/>
                              </a:lnTo>
                              <a:lnTo>
                                <a:pt x="9488" y="1"/>
                              </a:lnTo>
                              <a:lnTo>
                                <a:pt x="9490" y="0"/>
                              </a:lnTo>
                              <a:lnTo>
                                <a:pt x="9494" y="0"/>
                              </a:lnTo>
                              <a:lnTo>
                                <a:pt x="9496" y="1"/>
                              </a:lnTo>
                              <a:lnTo>
                                <a:pt x="9499" y="4"/>
                              </a:lnTo>
                              <a:lnTo>
                                <a:pt x="9499" y="6"/>
                              </a:lnTo>
                              <a:lnTo>
                                <a:pt x="9499" y="10"/>
                              </a:lnTo>
                              <a:lnTo>
                                <a:pt x="9499" y="12"/>
                              </a:lnTo>
                              <a:lnTo>
                                <a:pt x="9496" y="14"/>
                              </a:lnTo>
                              <a:lnTo>
                                <a:pt x="9494" y="15"/>
                              </a:lnTo>
                              <a:close/>
                              <a:moveTo>
                                <a:pt x="9524" y="15"/>
                              </a:moveTo>
                              <a:lnTo>
                                <a:pt x="9520" y="15"/>
                              </a:lnTo>
                              <a:lnTo>
                                <a:pt x="9518" y="14"/>
                              </a:lnTo>
                              <a:lnTo>
                                <a:pt x="9515" y="12"/>
                              </a:lnTo>
                              <a:lnTo>
                                <a:pt x="9514" y="10"/>
                              </a:lnTo>
                              <a:lnTo>
                                <a:pt x="9514" y="6"/>
                              </a:lnTo>
                              <a:lnTo>
                                <a:pt x="9515" y="4"/>
                              </a:lnTo>
                              <a:lnTo>
                                <a:pt x="9518" y="1"/>
                              </a:lnTo>
                              <a:lnTo>
                                <a:pt x="9520" y="0"/>
                              </a:lnTo>
                              <a:lnTo>
                                <a:pt x="9524" y="0"/>
                              </a:lnTo>
                              <a:lnTo>
                                <a:pt x="9526" y="1"/>
                              </a:lnTo>
                              <a:lnTo>
                                <a:pt x="9529" y="4"/>
                              </a:lnTo>
                              <a:lnTo>
                                <a:pt x="9529" y="6"/>
                              </a:lnTo>
                              <a:lnTo>
                                <a:pt x="9529" y="10"/>
                              </a:lnTo>
                              <a:lnTo>
                                <a:pt x="9529" y="12"/>
                              </a:lnTo>
                              <a:lnTo>
                                <a:pt x="9526" y="14"/>
                              </a:lnTo>
                              <a:lnTo>
                                <a:pt x="9524" y="15"/>
                              </a:lnTo>
                              <a:close/>
                              <a:moveTo>
                                <a:pt x="9554" y="15"/>
                              </a:moveTo>
                              <a:lnTo>
                                <a:pt x="9550" y="15"/>
                              </a:lnTo>
                              <a:lnTo>
                                <a:pt x="9548" y="14"/>
                              </a:lnTo>
                              <a:lnTo>
                                <a:pt x="9545" y="12"/>
                              </a:lnTo>
                              <a:lnTo>
                                <a:pt x="9544" y="10"/>
                              </a:lnTo>
                              <a:lnTo>
                                <a:pt x="9544" y="6"/>
                              </a:lnTo>
                              <a:lnTo>
                                <a:pt x="9545" y="4"/>
                              </a:lnTo>
                              <a:lnTo>
                                <a:pt x="9548" y="1"/>
                              </a:lnTo>
                              <a:lnTo>
                                <a:pt x="9550" y="0"/>
                              </a:lnTo>
                              <a:lnTo>
                                <a:pt x="9554" y="0"/>
                              </a:lnTo>
                              <a:lnTo>
                                <a:pt x="9556" y="1"/>
                              </a:lnTo>
                              <a:lnTo>
                                <a:pt x="9559" y="4"/>
                              </a:lnTo>
                              <a:lnTo>
                                <a:pt x="9559" y="6"/>
                              </a:lnTo>
                              <a:lnTo>
                                <a:pt x="9559" y="10"/>
                              </a:lnTo>
                              <a:lnTo>
                                <a:pt x="9559" y="12"/>
                              </a:lnTo>
                              <a:lnTo>
                                <a:pt x="9556" y="14"/>
                              </a:lnTo>
                              <a:lnTo>
                                <a:pt x="9554" y="15"/>
                              </a:lnTo>
                              <a:close/>
                              <a:moveTo>
                                <a:pt x="9584" y="15"/>
                              </a:moveTo>
                              <a:lnTo>
                                <a:pt x="9580" y="15"/>
                              </a:lnTo>
                              <a:lnTo>
                                <a:pt x="9578" y="14"/>
                              </a:lnTo>
                              <a:lnTo>
                                <a:pt x="9575" y="12"/>
                              </a:lnTo>
                              <a:lnTo>
                                <a:pt x="9574" y="10"/>
                              </a:lnTo>
                              <a:lnTo>
                                <a:pt x="9574" y="6"/>
                              </a:lnTo>
                              <a:lnTo>
                                <a:pt x="9575" y="4"/>
                              </a:lnTo>
                              <a:lnTo>
                                <a:pt x="9578" y="1"/>
                              </a:lnTo>
                              <a:lnTo>
                                <a:pt x="9580" y="0"/>
                              </a:lnTo>
                              <a:lnTo>
                                <a:pt x="9584" y="0"/>
                              </a:lnTo>
                              <a:lnTo>
                                <a:pt x="9586" y="1"/>
                              </a:lnTo>
                              <a:lnTo>
                                <a:pt x="9589" y="4"/>
                              </a:lnTo>
                              <a:lnTo>
                                <a:pt x="9590" y="6"/>
                              </a:lnTo>
                              <a:lnTo>
                                <a:pt x="9590" y="10"/>
                              </a:lnTo>
                              <a:lnTo>
                                <a:pt x="9589" y="12"/>
                              </a:lnTo>
                              <a:lnTo>
                                <a:pt x="9586" y="14"/>
                              </a:lnTo>
                              <a:lnTo>
                                <a:pt x="9584" y="15"/>
                              </a:lnTo>
                              <a:close/>
                              <a:moveTo>
                                <a:pt x="9614" y="15"/>
                              </a:moveTo>
                              <a:lnTo>
                                <a:pt x="9610" y="15"/>
                              </a:lnTo>
                              <a:lnTo>
                                <a:pt x="9608" y="14"/>
                              </a:lnTo>
                              <a:lnTo>
                                <a:pt x="9605" y="12"/>
                              </a:lnTo>
                              <a:lnTo>
                                <a:pt x="9605" y="10"/>
                              </a:lnTo>
                              <a:lnTo>
                                <a:pt x="9605" y="6"/>
                              </a:lnTo>
                              <a:lnTo>
                                <a:pt x="9605" y="4"/>
                              </a:lnTo>
                              <a:lnTo>
                                <a:pt x="9608" y="1"/>
                              </a:lnTo>
                              <a:lnTo>
                                <a:pt x="9610" y="0"/>
                              </a:lnTo>
                              <a:lnTo>
                                <a:pt x="9614" y="0"/>
                              </a:lnTo>
                              <a:lnTo>
                                <a:pt x="9616" y="1"/>
                              </a:lnTo>
                              <a:lnTo>
                                <a:pt x="9619" y="4"/>
                              </a:lnTo>
                              <a:lnTo>
                                <a:pt x="9620" y="6"/>
                              </a:lnTo>
                              <a:lnTo>
                                <a:pt x="9620" y="10"/>
                              </a:lnTo>
                              <a:lnTo>
                                <a:pt x="9619" y="12"/>
                              </a:lnTo>
                              <a:lnTo>
                                <a:pt x="9616" y="14"/>
                              </a:lnTo>
                              <a:lnTo>
                                <a:pt x="9614" y="15"/>
                              </a:lnTo>
                              <a:close/>
                              <a:moveTo>
                                <a:pt x="9644" y="15"/>
                              </a:moveTo>
                              <a:lnTo>
                                <a:pt x="9640" y="15"/>
                              </a:lnTo>
                              <a:lnTo>
                                <a:pt x="9638" y="14"/>
                              </a:lnTo>
                              <a:lnTo>
                                <a:pt x="9635" y="12"/>
                              </a:lnTo>
                              <a:lnTo>
                                <a:pt x="9635" y="10"/>
                              </a:lnTo>
                              <a:lnTo>
                                <a:pt x="9635" y="6"/>
                              </a:lnTo>
                              <a:lnTo>
                                <a:pt x="9635" y="4"/>
                              </a:lnTo>
                              <a:lnTo>
                                <a:pt x="9638" y="1"/>
                              </a:lnTo>
                              <a:lnTo>
                                <a:pt x="9640" y="0"/>
                              </a:lnTo>
                              <a:lnTo>
                                <a:pt x="9644" y="0"/>
                              </a:lnTo>
                              <a:lnTo>
                                <a:pt x="9646" y="1"/>
                              </a:lnTo>
                              <a:lnTo>
                                <a:pt x="9649" y="4"/>
                              </a:lnTo>
                              <a:lnTo>
                                <a:pt x="9650" y="6"/>
                              </a:lnTo>
                              <a:lnTo>
                                <a:pt x="9650" y="10"/>
                              </a:lnTo>
                              <a:lnTo>
                                <a:pt x="9649" y="12"/>
                              </a:lnTo>
                              <a:lnTo>
                                <a:pt x="9646" y="14"/>
                              </a:lnTo>
                              <a:lnTo>
                                <a:pt x="9644" y="15"/>
                              </a:lnTo>
                              <a:close/>
                              <a:moveTo>
                                <a:pt x="9674" y="15"/>
                              </a:moveTo>
                              <a:lnTo>
                                <a:pt x="9670" y="15"/>
                              </a:lnTo>
                              <a:lnTo>
                                <a:pt x="9668" y="14"/>
                              </a:lnTo>
                              <a:lnTo>
                                <a:pt x="9665" y="12"/>
                              </a:lnTo>
                              <a:lnTo>
                                <a:pt x="9665" y="10"/>
                              </a:lnTo>
                              <a:lnTo>
                                <a:pt x="9665" y="6"/>
                              </a:lnTo>
                              <a:lnTo>
                                <a:pt x="9665" y="4"/>
                              </a:lnTo>
                              <a:lnTo>
                                <a:pt x="9668" y="1"/>
                              </a:lnTo>
                              <a:lnTo>
                                <a:pt x="9670" y="0"/>
                              </a:lnTo>
                              <a:lnTo>
                                <a:pt x="9674" y="0"/>
                              </a:lnTo>
                              <a:lnTo>
                                <a:pt x="9676" y="1"/>
                              </a:lnTo>
                              <a:lnTo>
                                <a:pt x="9679" y="4"/>
                              </a:lnTo>
                              <a:lnTo>
                                <a:pt x="9680" y="6"/>
                              </a:lnTo>
                              <a:lnTo>
                                <a:pt x="9680" y="10"/>
                              </a:lnTo>
                              <a:lnTo>
                                <a:pt x="9679" y="12"/>
                              </a:lnTo>
                              <a:lnTo>
                                <a:pt x="9676" y="14"/>
                              </a:lnTo>
                              <a:lnTo>
                                <a:pt x="9674" y="15"/>
                              </a:lnTo>
                              <a:close/>
                              <a:moveTo>
                                <a:pt x="9704" y="15"/>
                              </a:moveTo>
                              <a:lnTo>
                                <a:pt x="9700" y="15"/>
                              </a:lnTo>
                              <a:lnTo>
                                <a:pt x="9698" y="14"/>
                              </a:lnTo>
                              <a:lnTo>
                                <a:pt x="9695" y="12"/>
                              </a:lnTo>
                              <a:lnTo>
                                <a:pt x="9695" y="10"/>
                              </a:lnTo>
                              <a:lnTo>
                                <a:pt x="9695" y="6"/>
                              </a:lnTo>
                              <a:lnTo>
                                <a:pt x="9695" y="4"/>
                              </a:lnTo>
                              <a:lnTo>
                                <a:pt x="9698" y="1"/>
                              </a:lnTo>
                              <a:lnTo>
                                <a:pt x="9700" y="0"/>
                              </a:lnTo>
                              <a:lnTo>
                                <a:pt x="9704" y="0"/>
                              </a:lnTo>
                              <a:lnTo>
                                <a:pt x="9706" y="1"/>
                              </a:lnTo>
                              <a:lnTo>
                                <a:pt x="9709" y="4"/>
                              </a:lnTo>
                              <a:lnTo>
                                <a:pt x="9710" y="6"/>
                              </a:lnTo>
                              <a:lnTo>
                                <a:pt x="9710" y="10"/>
                              </a:lnTo>
                              <a:lnTo>
                                <a:pt x="9709" y="12"/>
                              </a:lnTo>
                              <a:lnTo>
                                <a:pt x="9706" y="14"/>
                              </a:lnTo>
                              <a:lnTo>
                                <a:pt x="9704" y="15"/>
                              </a:lnTo>
                              <a:close/>
                              <a:moveTo>
                                <a:pt x="9734" y="15"/>
                              </a:moveTo>
                              <a:lnTo>
                                <a:pt x="9730" y="15"/>
                              </a:lnTo>
                              <a:lnTo>
                                <a:pt x="9728" y="14"/>
                              </a:lnTo>
                              <a:lnTo>
                                <a:pt x="9725" y="12"/>
                              </a:lnTo>
                              <a:lnTo>
                                <a:pt x="9725" y="10"/>
                              </a:lnTo>
                              <a:lnTo>
                                <a:pt x="9725" y="6"/>
                              </a:lnTo>
                              <a:lnTo>
                                <a:pt x="9725" y="4"/>
                              </a:lnTo>
                              <a:lnTo>
                                <a:pt x="9728" y="1"/>
                              </a:lnTo>
                              <a:lnTo>
                                <a:pt x="9730" y="0"/>
                              </a:lnTo>
                              <a:lnTo>
                                <a:pt x="9734" y="0"/>
                              </a:lnTo>
                              <a:lnTo>
                                <a:pt x="9736" y="1"/>
                              </a:lnTo>
                              <a:lnTo>
                                <a:pt x="9739" y="4"/>
                              </a:lnTo>
                              <a:lnTo>
                                <a:pt x="9740" y="6"/>
                              </a:lnTo>
                              <a:lnTo>
                                <a:pt x="9740" y="10"/>
                              </a:lnTo>
                              <a:lnTo>
                                <a:pt x="9739" y="12"/>
                              </a:lnTo>
                              <a:lnTo>
                                <a:pt x="9736" y="14"/>
                              </a:lnTo>
                              <a:lnTo>
                                <a:pt x="9734" y="15"/>
                              </a:lnTo>
                              <a:close/>
                              <a:moveTo>
                                <a:pt x="9764" y="15"/>
                              </a:moveTo>
                              <a:lnTo>
                                <a:pt x="9760" y="15"/>
                              </a:lnTo>
                              <a:lnTo>
                                <a:pt x="9758" y="14"/>
                              </a:lnTo>
                              <a:lnTo>
                                <a:pt x="9755" y="12"/>
                              </a:lnTo>
                              <a:lnTo>
                                <a:pt x="9755" y="10"/>
                              </a:lnTo>
                              <a:lnTo>
                                <a:pt x="9755" y="6"/>
                              </a:lnTo>
                              <a:lnTo>
                                <a:pt x="9755" y="4"/>
                              </a:lnTo>
                              <a:lnTo>
                                <a:pt x="9758" y="1"/>
                              </a:lnTo>
                              <a:lnTo>
                                <a:pt x="9760" y="0"/>
                              </a:lnTo>
                              <a:lnTo>
                                <a:pt x="9764" y="0"/>
                              </a:lnTo>
                              <a:lnTo>
                                <a:pt x="9766" y="1"/>
                              </a:lnTo>
                              <a:lnTo>
                                <a:pt x="9769" y="4"/>
                              </a:lnTo>
                              <a:lnTo>
                                <a:pt x="9770" y="6"/>
                              </a:lnTo>
                              <a:lnTo>
                                <a:pt x="9770" y="10"/>
                              </a:lnTo>
                              <a:lnTo>
                                <a:pt x="9769" y="12"/>
                              </a:lnTo>
                              <a:lnTo>
                                <a:pt x="9766" y="14"/>
                              </a:lnTo>
                              <a:lnTo>
                                <a:pt x="9764" y="15"/>
                              </a:lnTo>
                              <a:close/>
                              <a:moveTo>
                                <a:pt x="9794" y="15"/>
                              </a:moveTo>
                              <a:lnTo>
                                <a:pt x="9790" y="15"/>
                              </a:lnTo>
                              <a:lnTo>
                                <a:pt x="9788" y="14"/>
                              </a:lnTo>
                              <a:lnTo>
                                <a:pt x="9785" y="12"/>
                              </a:lnTo>
                              <a:lnTo>
                                <a:pt x="9785" y="10"/>
                              </a:lnTo>
                              <a:lnTo>
                                <a:pt x="9785" y="6"/>
                              </a:lnTo>
                              <a:lnTo>
                                <a:pt x="9785" y="4"/>
                              </a:lnTo>
                              <a:lnTo>
                                <a:pt x="9788" y="1"/>
                              </a:lnTo>
                              <a:lnTo>
                                <a:pt x="9790" y="0"/>
                              </a:lnTo>
                              <a:lnTo>
                                <a:pt x="9794" y="0"/>
                              </a:lnTo>
                              <a:lnTo>
                                <a:pt x="9796" y="1"/>
                              </a:lnTo>
                              <a:lnTo>
                                <a:pt x="9799" y="4"/>
                              </a:lnTo>
                              <a:lnTo>
                                <a:pt x="9800" y="6"/>
                              </a:lnTo>
                              <a:lnTo>
                                <a:pt x="9800" y="10"/>
                              </a:lnTo>
                              <a:lnTo>
                                <a:pt x="9799" y="12"/>
                              </a:lnTo>
                              <a:lnTo>
                                <a:pt x="9796" y="14"/>
                              </a:lnTo>
                              <a:lnTo>
                                <a:pt x="9794" y="15"/>
                              </a:lnTo>
                              <a:close/>
                              <a:moveTo>
                                <a:pt x="9824" y="15"/>
                              </a:moveTo>
                              <a:lnTo>
                                <a:pt x="9820" y="15"/>
                              </a:lnTo>
                              <a:lnTo>
                                <a:pt x="9818" y="14"/>
                              </a:lnTo>
                              <a:lnTo>
                                <a:pt x="9815" y="12"/>
                              </a:lnTo>
                              <a:lnTo>
                                <a:pt x="9815" y="10"/>
                              </a:lnTo>
                              <a:lnTo>
                                <a:pt x="9815" y="6"/>
                              </a:lnTo>
                              <a:lnTo>
                                <a:pt x="9815" y="4"/>
                              </a:lnTo>
                              <a:lnTo>
                                <a:pt x="9818" y="1"/>
                              </a:lnTo>
                              <a:lnTo>
                                <a:pt x="9820" y="0"/>
                              </a:lnTo>
                              <a:lnTo>
                                <a:pt x="9824" y="0"/>
                              </a:lnTo>
                              <a:lnTo>
                                <a:pt x="9826" y="1"/>
                              </a:lnTo>
                              <a:lnTo>
                                <a:pt x="9829" y="4"/>
                              </a:lnTo>
                              <a:lnTo>
                                <a:pt x="9830" y="6"/>
                              </a:lnTo>
                              <a:lnTo>
                                <a:pt x="9830" y="10"/>
                              </a:lnTo>
                              <a:lnTo>
                                <a:pt x="9829" y="12"/>
                              </a:lnTo>
                              <a:lnTo>
                                <a:pt x="9826" y="14"/>
                              </a:lnTo>
                              <a:lnTo>
                                <a:pt x="9824" y="15"/>
                              </a:lnTo>
                              <a:close/>
                              <a:moveTo>
                                <a:pt x="9854" y="15"/>
                              </a:moveTo>
                              <a:lnTo>
                                <a:pt x="9850" y="15"/>
                              </a:lnTo>
                              <a:lnTo>
                                <a:pt x="9848" y="14"/>
                              </a:lnTo>
                              <a:lnTo>
                                <a:pt x="9845" y="12"/>
                              </a:lnTo>
                              <a:lnTo>
                                <a:pt x="9845" y="10"/>
                              </a:lnTo>
                              <a:lnTo>
                                <a:pt x="9845" y="6"/>
                              </a:lnTo>
                              <a:lnTo>
                                <a:pt x="9845" y="4"/>
                              </a:lnTo>
                              <a:lnTo>
                                <a:pt x="9848" y="1"/>
                              </a:lnTo>
                              <a:lnTo>
                                <a:pt x="9850" y="0"/>
                              </a:lnTo>
                              <a:lnTo>
                                <a:pt x="9854" y="0"/>
                              </a:lnTo>
                              <a:lnTo>
                                <a:pt x="9856" y="1"/>
                              </a:lnTo>
                              <a:lnTo>
                                <a:pt x="9859" y="4"/>
                              </a:lnTo>
                              <a:lnTo>
                                <a:pt x="9860" y="6"/>
                              </a:lnTo>
                              <a:lnTo>
                                <a:pt x="9860" y="10"/>
                              </a:lnTo>
                              <a:lnTo>
                                <a:pt x="9859" y="12"/>
                              </a:lnTo>
                              <a:lnTo>
                                <a:pt x="9856" y="14"/>
                              </a:lnTo>
                              <a:lnTo>
                                <a:pt x="9854" y="15"/>
                              </a:lnTo>
                              <a:close/>
                              <a:moveTo>
                                <a:pt x="9884" y="15"/>
                              </a:moveTo>
                              <a:lnTo>
                                <a:pt x="9880" y="15"/>
                              </a:lnTo>
                              <a:lnTo>
                                <a:pt x="9878" y="14"/>
                              </a:lnTo>
                              <a:lnTo>
                                <a:pt x="9875" y="12"/>
                              </a:lnTo>
                              <a:lnTo>
                                <a:pt x="9875" y="10"/>
                              </a:lnTo>
                              <a:lnTo>
                                <a:pt x="9875" y="6"/>
                              </a:lnTo>
                              <a:lnTo>
                                <a:pt x="9875" y="4"/>
                              </a:lnTo>
                              <a:lnTo>
                                <a:pt x="9878" y="1"/>
                              </a:lnTo>
                              <a:lnTo>
                                <a:pt x="9880" y="0"/>
                              </a:lnTo>
                              <a:lnTo>
                                <a:pt x="9884" y="0"/>
                              </a:lnTo>
                              <a:lnTo>
                                <a:pt x="9886" y="1"/>
                              </a:lnTo>
                              <a:lnTo>
                                <a:pt x="9889" y="4"/>
                              </a:lnTo>
                              <a:lnTo>
                                <a:pt x="9890" y="6"/>
                              </a:lnTo>
                              <a:lnTo>
                                <a:pt x="9890" y="10"/>
                              </a:lnTo>
                              <a:lnTo>
                                <a:pt x="9889" y="12"/>
                              </a:lnTo>
                              <a:lnTo>
                                <a:pt x="9886" y="14"/>
                              </a:lnTo>
                              <a:lnTo>
                                <a:pt x="9884" y="15"/>
                              </a:lnTo>
                              <a:close/>
                              <a:moveTo>
                                <a:pt x="9914" y="15"/>
                              </a:moveTo>
                              <a:lnTo>
                                <a:pt x="9910" y="15"/>
                              </a:lnTo>
                              <a:lnTo>
                                <a:pt x="9908" y="14"/>
                              </a:lnTo>
                              <a:lnTo>
                                <a:pt x="9905" y="12"/>
                              </a:lnTo>
                              <a:lnTo>
                                <a:pt x="9905" y="10"/>
                              </a:lnTo>
                              <a:lnTo>
                                <a:pt x="9905" y="6"/>
                              </a:lnTo>
                              <a:lnTo>
                                <a:pt x="9905" y="4"/>
                              </a:lnTo>
                              <a:lnTo>
                                <a:pt x="9908" y="1"/>
                              </a:lnTo>
                              <a:lnTo>
                                <a:pt x="9910" y="0"/>
                              </a:lnTo>
                              <a:lnTo>
                                <a:pt x="9914" y="0"/>
                              </a:lnTo>
                              <a:lnTo>
                                <a:pt x="9916" y="1"/>
                              </a:lnTo>
                              <a:lnTo>
                                <a:pt x="9919" y="4"/>
                              </a:lnTo>
                              <a:lnTo>
                                <a:pt x="9920" y="6"/>
                              </a:lnTo>
                              <a:lnTo>
                                <a:pt x="9920" y="10"/>
                              </a:lnTo>
                              <a:lnTo>
                                <a:pt x="9919" y="12"/>
                              </a:lnTo>
                              <a:lnTo>
                                <a:pt x="9916" y="14"/>
                              </a:lnTo>
                              <a:lnTo>
                                <a:pt x="9914" y="15"/>
                              </a:lnTo>
                              <a:close/>
                              <a:moveTo>
                                <a:pt x="9944" y="15"/>
                              </a:moveTo>
                              <a:lnTo>
                                <a:pt x="9940" y="15"/>
                              </a:lnTo>
                              <a:lnTo>
                                <a:pt x="9938" y="14"/>
                              </a:lnTo>
                              <a:lnTo>
                                <a:pt x="9935" y="12"/>
                              </a:lnTo>
                              <a:lnTo>
                                <a:pt x="9935" y="10"/>
                              </a:lnTo>
                              <a:lnTo>
                                <a:pt x="9935" y="6"/>
                              </a:lnTo>
                              <a:lnTo>
                                <a:pt x="9935" y="4"/>
                              </a:lnTo>
                              <a:lnTo>
                                <a:pt x="9938" y="1"/>
                              </a:lnTo>
                              <a:lnTo>
                                <a:pt x="9940" y="0"/>
                              </a:lnTo>
                              <a:lnTo>
                                <a:pt x="9944" y="0"/>
                              </a:lnTo>
                              <a:lnTo>
                                <a:pt x="9946" y="1"/>
                              </a:lnTo>
                              <a:lnTo>
                                <a:pt x="9949" y="4"/>
                              </a:lnTo>
                              <a:lnTo>
                                <a:pt x="9950" y="6"/>
                              </a:lnTo>
                              <a:lnTo>
                                <a:pt x="9950" y="10"/>
                              </a:lnTo>
                              <a:lnTo>
                                <a:pt x="9949" y="12"/>
                              </a:lnTo>
                              <a:lnTo>
                                <a:pt x="9946" y="14"/>
                              </a:lnTo>
                              <a:lnTo>
                                <a:pt x="9944" y="15"/>
                              </a:lnTo>
                              <a:close/>
                              <a:moveTo>
                                <a:pt x="9974" y="15"/>
                              </a:moveTo>
                              <a:lnTo>
                                <a:pt x="9970" y="15"/>
                              </a:lnTo>
                              <a:lnTo>
                                <a:pt x="9968" y="14"/>
                              </a:lnTo>
                              <a:lnTo>
                                <a:pt x="9965" y="12"/>
                              </a:lnTo>
                              <a:lnTo>
                                <a:pt x="9965" y="10"/>
                              </a:lnTo>
                              <a:lnTo>
                                <a:pt x="9965" y="6"/>
                              </a:lnTo>
                              <a:lnTo>
                                <a:pt x="9965" y="4"/>
                              </a:lnTo>
                              <a:lnTo>
                                <a:pt x="9968" y="1"/>
                              </a:lnTo>
                              <a:lnTo>
                                <a:pt x="9970" y="0"/>
                              </a:lnTo>
                              <a:lnTo>
                                <a:pt x="9974" y="0"/>
                              </a:lnTo>
                              <a:lnTo>
                                <a:pt x="9976" y="1"/>
                              </a:lnTo>
                              <a:lnTo>
                                <a:pt x="9979" y="4"/>
                              </a:lnTo>
                              <a:lnTo>
                                <a:pt x="9980" y="6"/>
                              </a:lnTo>
                              <a:lnTo>
                                <a:pt x="9980" y="10"/>
                              </a:lnTo>
                              <a:lnTo>
                                <a:pt x="9979" y="12"/>
                              </a:lnTo>
                              <a:lnTo>
                                <a:pt x="9976" y="14"/>
                              </a:lnTo>
                              <a:lnTo>
                                <a:pt x="9974" y="15"/>
                              </a:lnTo>
                              <a:close/>
                              <a:moveTo>
                                <a:pt x="10004" y="15"/>
                              </a:moveTo>
                              <a:lnTo>
                                <a:pt x="10000" y="15"/>
                              </a:lnTo>
                              <a:lnTo>
                                <a:pt x="9998" y="14"/>
                              </a:lnTo>
                              <a:lnTo>
                                <a:pt x="9995" y="12"/>
                              </a:lnTo>
                              <a:lnTo>
                                <a:pt x="9995" y="10"/>
                              </a:lnTo>
                              <a:lnTo>
                                <a:pt x="9995" y="6"/>
                              </a:lnTo>
                              <a:lnTo>
                                <a:pt x="9995" y="4"/>
                              </a:lnTo>
                              <a:lnTo>
                                <a:pt x="9998" y="1"/>
                              </a:lnTo>
                              <a:lnTo>
                                <a:pt x="10000" y="0"/>
                              </a:lnTo>
                              <a:lnTo>
                                <a:pt x="10004" y="0"/>
                              </a:lnTo>
                              <a:lnTo>
                                <a:pt x="10006" y="1"/>
                              </a:lnTo>
                              <a:lnTo>
                                <a:pt x="10009" y="4"/>
                              </a:lnTo>
                              <a:lnTo>
                                <a:pt x="10010" y="6"/>
                              </a:lnTo>
                              <a:lnTo>
                                <a:pt x="10010" y="10"/>
                              </a:lnTo>
                              <a:lnTo>
                                <a:pt x="10009" y="12"/>
                              </a:lnTo>
                              <a:lnTo>
                                <a:pt x="10006" y="14"/>
                              </a:lnTo>
                              <a:lnTo>
                                <a:pt x="10004" y="15"/>
                              </a:lnTo>
                              <a:close/>
                              <a:moveTo>
                                <a:pt x="10034" y="15"/>
                              </a:moveTo>
                              <a:lnTo>
                                <a:pt x="10030" y="15"/>
                              </a:lnTo>
                              <a:lnTo>
                                <a:pt x="10028" y="14"/>
                              </a:lnTo>
                              <a:lnTo>
                                <a:pt x="10025" y="12"/>
                              </a:lnTo>
                              <a:lnTo>
                                <a:pt x="10025" y="10"/>
                              </a:lnTo>
                              <a:lnTo>
                                <a:pt x="10025" y="6"/>
                              </a:lnTo>
                              <a:lnTo>
                                <a:pt x="10025" y="4"/>
                              </a:lnTo>
                              <a:lnTo>
                                <a:pt x="10028" y="1"/>
                              </a:lnTo>
                              <a:lnTo>
                                <a:pt x="10030" y="0"/>
                              </a:lnTo>
                              <a:lnTo>
                                <a:pt x="10034" y="0"/>
                              </a:lnTo>
                              <a:lnTo>
                                <a:pt x="10036" y="1"/>
                              </a:lnTo>
                              <a:lnTo>
                                <a:pt x="10039" y="4"/>
                              </a:lnTo>
                              <a:lnTo>
                                <a:pt x="10040" y="6"/>
                              </a:lnTo>
                              <a:lnTo>
                                <a:pt x="10040" y="10"/>
                              </a:lnTo>
                              <a:lnTo>
                                <a:pt x="10039" y="12"/>
                              </a:lnTo>
                              <a:lnTo>
                                <a:pt x="10036" y="14"/>
                              </a:lnTo>
                              <a:lnTo>
                                <a:pt x="10034" y="15"/>
                              </a:lnTo>
                              <a:close/>
                              <a:moveTo>
                                <a:pt x="10064" y="15"/>
                              </a:moveTo>
                              <a:lnTo>
                                <a:pt x="10060" y="15"/>
                              </a:lnTo>
                              <a:lnTo>
                                <a:pt x="10058" y="14"/>
                              </a:lnTo>
                              <a:lnTo>
                                <a:pt x="10055" y="12"/>
                              </a:lnTo>
                              <a:lnTo>
                                <a:pt x="10055" y="10"/>
                              </a:lnTo>
                              <a:lnTo>
                                <a:pt x="10055" y="6"/>
                              </a:lnTo>
                              <a:lnTo>
                                <a:pt x="10055" y="4"/>
                              </a:lnTo>
                              <a:lnTo>
                                <a:pt x="10058" y="1"/>
                              </a:lnTo>
                              <a:lnTo>
                                <a:pt x="10060" y="0"/>
                              </a:lnTo>
                              <a:lnTo>
                                <a:pt x="10064" y="0"/>
                              </a:lnTo>
                              <a:lnTo>
                                <a:pt x="10066" y="1"/>
                              </a:lnTo>
                              <a:lnTo>
                                <a:pt x="10069" y="4"/>
                              </a:lnTo>
                              <a:lnTo>
                                <a:pt x="10070" y="6"/>
                              </a:lnTo>
                              <a:lnTo>
                                <a:pt x="10070" y="10"/>
                              </a:lnTo>
                              <a:lnTo>
                                <a:pt x="10069" y="12"/>
                              </a:lnTo>
                              <a:lnTo>
                                <a:pt x="10066" y="14"/>
                              </a:lnTo>
                              <a:lnTo>
                                <a:pt x="10064" y="15"/>
                              </a:lnTo>
                              <a:close/>
                              <a:moveTo>
                                <a:pt x="10094" y="15"/>
                              </a:moveTo>
                              <a:lnTo>
                                <a:pt x="10090" y="15"/>
                              </a:lnTo>
                              <a:lnTo>
                                <a:pt x="10088" y="14"/>
                              </a:lnTo>
                              <a:lnTo>
                                <a:pt x="10085" y="12"/>
                              </a:lnTo>
                              <a:lnTo>
                                <a:pt x="10085" y="10"/>
                              </a:lnTo>
                              <a:lnTo>
                                <a:pt x="10085" y="6"/>
                              </a:lnTo>
                              <a:lnTo>
                                <a:pt x="10085" y="4"/>
                              </a:lnTo>
                              <a:lnTo>
                                <a:pt x="10088" y="1"/>
                              </a:lnTo>
                              <a:lnTo>
                                <a:pt x="10090" y="0"/>
                              </a:lnTo>
                              <a:lnTo>
                                <a:pt x="10094" y="0"/>
                              </a:lnTo>
                              <a:lnTo>
                                <a:pt x="10096" y="1"/>
                              </a:lnTo>
                              <a:lnTo>
                                <a:pt x="10099" y="4"/>
                              </a:lnTo>
                              <a:lnTo>
                                <a:pt x="10100" y="6"/>
                              </a:lnTo>
                              <a:lnTo>
                                <a:pt x="10100" y="10"/>
                              </a:lnTo>
                              <a:lnTo>
                                <a:pt x="10099" y="12"/>
                              </a:lnTo>
                              <a:lnTo>
                                <a:pt x="10096" y="14"/>
                              </a:lnTo>
                              <a:lnTo>
                                <a:pt x="10094" y="15"/>
                              </a:lnTo>
                              <a:close/>
                              <a:moveTo>
                                <a:pt x="10124" y="15"/>
                              </a:moveTo>
                              <a:lnTo>
                                <a:pt x="10120" y="15"/>
                              </a:lnTo>
                              <a:lnTo>
                                <a:pt x="10118" y="14"/>
                              </a:lnTo>
                              <a:lnTo>
                                <a:pt x="10115" y="12"/>
                              </a:lnTo>
                              <a:lnTo>
                                <a:pt x="10115" y="10"/>
                              </a:lnTo>
                              <a:lnTo>
                                <a:pt x="10115" y="6"/>
                              </a:lnTo>
                              <a:lnTo>
                                <a:pt x="10115" y="4"/>
                              </a:lnTo>
                              <a:lnTo>
                                <a:pt x="10118" y="1"/>
                              </a:lnTo>
                              <a:lnTo>
                                <a:pt x="10120" y="0"/>
                              </a:lnTo>
                              <a:lnTo>
                                <a:pt x="10124" y="0"/>
                              </a:lnTo>
                              <a:lnTo>
                                <a:pt x="10126" y="1"/>
                              </a:lnTo>
                              <a:lnTo>
                                <a:pt x="10129" y="4"/>
                              </a:lnTo>
                              <a:lnTo>
                                <a:pt x="10130" y="6"/>
                              </a:lnTo>
                              <a:lnTo>
                                <a:pt x="10130" y="10"/>
                              </a:lnTo>
                              <a:lnTo>
                                <a:pt x="10129" y="12"/>
                              </a:lnTo>
                              <a:lnTo>
                                <a:pt x="10126" y="14"/>
                              </a:lnTo>
                              <a:lnTo>
                                <a:pt x="10124" y="15"/>
                              </a:lnTo>
                              <a:close/>
                              <a:moveTo>
                                <a:pt x="10154" y="15"/>
                              </a:moveTo>
                              <a:lnTo>
                                <a:pt x="10150" y="15"/>
                              </a:lnTo>
                              <a:lnTo>
                                <a:pt x="10148" y="14"/>
                              </a:lnTo>
                              <a:lnTo>
                                <a:pt x="10146" y="12"/>
                              </a:lnTo>
                              <a:lnTo>
                                <a:pt x="10145" y="10"/>
                              </a:lnTo>
                              <a:lnTo>
                                <a:pt x="10145" y="6"/>
                              </a:lnTo>
                              <a:lnTo>
                                <a:pt x="10146" y="4"/>
                              </a:lnTo>
                              <a:lnTo>
                                <a:pt x="10148" y="1"/>
                              </a:lnTo>
                              <a:lnTo>
                                <a:pt x="10150" y="0"/>
                              </a:lnTo>
                              <a:lnTo>
                                <a:pt x="10154" y="0"/>
                              </a:lnTo>
                              <a:lnTo>
                                <a:pt x="10156" y="1"/>
                              </a:lnTo>
                              <a:lnTo>
                                <a:pt x="10159" y="4"/>
                              </a:lnTo>
                              <a:lnTo>
                                <a:pt x="10160" y="6"/>
                              </a:lnTo>
                              <a:lnTo>
                                <a:pt x="10160" y="10"/>
                              </a:lnTo>
                              <a:lnTo>
                                <a:pt x="10159" y="12"/>
                              </a:lnTo>
                              <a:lnTo>
                                <a:pt x="10156" y="14"/>
                              </a:lnTo>
                              <a:lnTo>
                                <a:pt x="10154" y="15"/>
                              </a:lnTo>
                              <a:close/>
                              <a:moveTo>
                                <a:pt x="10184" y="15"/>
                              </a:moveTo>
                              <a:lnTo>
                                <a:pt x="10180" y="15"/>
                              </a:lnTo>
                              <a:lnTo>
                                <a:pt x="10178" y="14"/>
                              </a:lnTo>
                              <a:lnTo>
                                <a:pt x="10176" y="12"/>
                              </a:lnTo>
                              <a:lnTo>
                                <a:pt x="10175" y="10"/>
                              </a:lnTo>
                              <a:lnTo>
                                <a:pt x="10175" y="6"/>
                              </a:lnTo>
                              <a:lnTo>
                                <a:pt x="10176" y="4"/>
                              </a:lnTo>
                              <a:lnTo>
                                <a:pt x="10178" y="1"/>
                              </a:lnTo>
                              <a:lnTo>
                                <a:pt x="10180" y="0"/>
                              </a:lnTo>
                              <a:lnTo>
                                <a:pt x="10184" y="0"/>
                              </a:lnTo>
                              <a:lnTo>
                                <a:pt x="10186" y="1"/>
                              </a:lnTo>
                              <a:lnTo>
                                <a:pt x="10189" y="4"/>
                              </a:lnTo>
                              <a:lnTo>
                                <a:pt x="10190" y="6"/>
                              </a:lnTo>
                              <a:lnTo>
                                <a:pt x="10190" y="10"/>
                              </a:lnTo>
                              <a:lnTo>
                                <a:pt x="10189" y="12"/>
                              </a:lnTo>
                              <a:lnTo>
                                <a:pt x="10186" y="14"/>
                              </a:lnTo>
                              <a:lnTo>
                                <a:pt x="10184" y="15"/>
                              </a:lnTo>
                              <a:close/>
                              <a:moveTo>
                                <a:pt x="10214" y="15"/>
                              </a:moveTo>
                              <a:lnTo>
                                <a:pt x="10210" y="15"/>
                              </a:lnTo>
                              <a:lnTo>
                                <a:pt x="10208" y="14"/>
                              </a:lnTo>
                              <a:lnTo>
                                <a:pt x="10206" y="12"/>
                              </a:lnTo>
                              <a:lnTo>
                                <a:pt x="10205" y="10"/>
                              </a:lnTo>
                              <a:lnTo>
                                <a:pt x="10205" y="6"/>
                              </a:lnTo>
                              <a:lnTo>
                                <a:pt x="10206" y="4"/>
                              </a:lnTo>
                              <a:lnTo>
                                <a:pt x="10208" y="1"/>
                              </a:lnTo>
                              <a:lnTo>
                                <a:pt x="10210" y="0"/>
                              </a:lnTo>
                              <a:lnTo>
                                <a:pt x="10214" y="0"/>
                              </a:lnTo>
                              <a:lnTo>
                                <a:pt x="10216" y="1"/>
                              </a:lnTo>
                              <a:lnTo>
                                <a:pt x="10219" y="4"/>
                              </a:lnTo>
                              <a:lnTo>
                                <a:pt x="10220" y="6"/>
                              </a:lnTo>
                              <a:lnTo>
                                <a:pt x="10220" y="10"/>
                              </a:lnTo>
                              <a:lnTo>
                                <a:pt x="10219" y="12"/>
                              </a:lnTo>
                              <a:lnTo>
                                <a:pt x="10216" y="14"/>
                              </a:lnTo>
                              <a:lnTo>
                                <a:pt x="10214" y="15"/>
                              </a:lnTo>
                              <a:close/>
                              <a:moveTo>
                                <a:pt x="10244" y="15"/>
                              </a:moveTo>
                              <a:lnTo>
                                <a:pt x="10240" y="15"/>
                              </a:lnTo>
                              <a:lnTo>
                                <a:pt x="10238" y="14"/>
                              </a:lnTo>
                              <a:lnTo>
                                <a:pt x="10236" y="12"/>
                              </a:lnTo>
                              <a:lnTo>
                                <a:pt x="10235" y="10"/>
                              </a:lnTo>
                              <a:lnTo>
                                <a:pt x="10235" y="6"/>
                              </a:lnTo>
                              <a:lnTo>
                                <a:pt x="10236" y="4"/>
                              </a:lnTo>
                              <a:lnTo>
                                <a:pt x="10238" y="1"/>
                              </a:lnTo>
                              <a:lnTo>
                                <a:pt x="10240" y="0"/>
                              </a:lnTo>
                              <a:lnTo>
                                <a:pt x="10244" y="0"/>
                              </a:lnTo>
                              <a:lnTo>
                                <a:pt x="10246" y="1"/>
                              </a:lnTo>
                              <a:lnTo>
                                <a:pt x="10249" y="4"/>
                              </a:lnTo>
                              <a:lnTo>
                                <a:pt x="10250" y="6"/>
                              </a:lnTo>
                              <a:lnTo>
                                <a:pt x="10250" y="10"/>
                              </a:lnTo>
                              <a:lnTo>
                                <a:pt x="10249" y="12"/>
                              </a:lnTo>
                              <a:lnTo>
                                <a:pt x="10246" y="14"/>
                              </a:lnTo>
                              <a:lnTo>
                                <a:pt x="10244" y="15"/>
                              </a:lnTo>
                              <a:close/>
                              <a:moveTo>
                                <a:pt x="10274" y="15"/>
                              </a:moveTo>
                              <a:lnTo>
                                <a:pt x="10270" y="15"/>
                              </a:lnTo>
                              <a:lnTo>
                                <a:pt x="10269" y="14"/>
                              </a:lnTo>
                              <a:lnTo>
                                <a:pt x="10266" y="12"/>
                              </a:lnTo>
                              <a:lnTo>
                                <a:pt x="10265" y="10"/>
                              </a:lnTo>
                              <a:lnTo>
                                <a:pt x="10265" y="6"/>
                              </a:lnTo>
                              <a:lnTo>
                                <a:pt x="10266" y="4"/>
                              </a:lnTo>
                              <a:lnTo>
                                <a:pt x="10269" y="1"/>
                              </a:lnTo>
                              <a:lnTo>
                                <a:pt x="10270" y="0"/>
                              </a:lnTo>
                              <a:lnTo>
                                <a:pt x="10274" y="0"/>
                              </a:lnTo>
                              <a:lnTo>
                                <a:pt x="10276" y="1"/>
                              </a:lnTo>
                              <a:lnTo>
                                <a:pt x="10279" y="4"/>
                              </a:lnTo>
                              <a:lnTo>
                                <a:pt x="10280" y="6"/>
                              </a:lnTo>
                              <a:lnTo>
                                <a:pt x="10280" y="10"/>
                              </a:lnTo>
                              <a:lnTo>
                                <a:pt x="10279" y="12"/>
                              </a:lnTo>
                              <a:lnTo>
                                <a:pt x="10276" y="14"/>
                              </a:lnTo>
                              <a:lnTo>
                                <a:pt x="10274" y="15"/>
                              </a:lnTo>
                              <a:close/>
                              <a:moveTo>
                                <a:pt x="10304" y="15"/>
                              </a:moveTo>
                              <a:lnTo>
                                <a:pt x="10300" y="15"/>
                              </a:lnTo>
                              <a:lnTo>
                                <a:pt x="10299" y="14"/>
                              </a:lnTo>
                              <a:lnTo>
                                <a:pt x="10296" y="12"/>
                              </a:lnTo>
                              <a:lnTo>
                                <a:pt x="10295" y="10"/>
                              </a:lnTo>
                              <a:lnTo>
                                <a:pt x="10295" y="6"/>
                              </a:lnTo>
                              <a:lnTo>
                                <a:pt x="10296" y="4"/>
                              </a:lnTo>
                              <a:lnTo>
                                <a:pt x="10299" y="1"/>
                              </a:lnTo>
                              <a:lnTo>
                                <a:pt x="10300" y="0"/>
                              </a:lnTo>
                              <a:lnTo>
                                <a:pt x="10304" y="0"/>
                              </a:lnTo>
                              <a:lnTo>
                                <a:pt x="10306" y="1"/>
                              </a:lnTo>
                              <a:lnTo>
                                <a:pt x="10309" y="4"/>
                              </a:lnTo>
                              <a:lnTo>
                                <a:pt x="10310" y="6"/>
                              </a:lnTo>
                              <a:lnTo>
                                <a:pt x="10310" y="10"/>
                              </a:lnTo>
                              <a:lnTo>
                                <a:pt x="10309" y="12"/>
                              </a:lnTo>
                              <a:lnTo>
                                <a:pt x="10306" y="14"/>
                              </a:lnTo>
                              <a:lnTo>
                                <a:pt x="10304" y="15"/>
                              </a:lnTo>
                              <a:close/>
                              <a:moveTo>
                                <a:pt x="10334" y="15"/>
                              </a:moveTo>
                              <a:lnTo>
                                <a:pt x="10330" y="15"/>
                              </a:lnTo>
                              <a:lnTo>
                                <a:pt x="10329" y="14"/>
                              </a:lnTo>
                              <a:lnTo>
                                <a:pt x="10326" y="12"/>
                              </a:lnTo>
                              <a:lnTo>
                                <a:pt x="10325" y="10"/>
                              </a:lnTo>
                              <a:lnTo>
                                <a:pt x="10325" y="6"/>
                              </a:lnTo>
                              <a:lnTo>
                                <a:pt x="10326" y="4"/>
                              </a:lnTo>
                              <a:lnTo>
                                <a:pt x="10329" y="1"/>
                              </a:lnTo>
                              <a:lnTo>
                                <a:pt x="10330" y="0"/>
                              </a:lnTo>
                              <a:lnTo>
                                <a:pt x="10334" y="0"/>
                              </a:lnTo>
                              <a:lnTo>
                                <a:pt x="10336" y="1"/>
                              </a:lnTo>
                              <a:lnTo>
                                <a:pt x="10339" y="4"/>
                              </a:lnTo>
                              <a:lnTo>
                                <a:pt x="10340" y="6"/>
                              </a:lnTo>
                              <a:lnTo>
                                <a:pt x="10340" y="10"/>
                              </a:lnTo>
                              <a:lnTo>
                                <a:pt x="10339" y="12"/>
                              </a:lnTo>
                              <a:lnTo>
                                <a:pt x="10336" y="14"/>
                              </a:lnTo>
                              <a:lnTo>
                                <a:pt x="10334" y="15"/>
                              </a:lnTo>
                              <a:close/>
                              <a:moveTo>
                                <a:pt x="10364" y="15"/>
                              </a:moveTo>
                              <a:lnTo>
                                <a:pt x="10360" y="15"/>
                              </a:lnTo>
                              <a:lnTo>
                                <a:pt x="10359" y="14"/>
                              </a:lnTo>
                              <a:lnTo>
                                <a:pt x="10356" y="12"/>
                              </a:lnTo>
                              <a:lnTo>
                                <a:pt x="10355" y="10"/>
                              </a:lnTo>
                              <a:lnTo>
                                <a:pt x="10355" y="6"/>
                              </a:lnTo>
                              <a:lnTo>
                                <a:pt x="10356" y="4"/>
                              </a:lnTo>
                              <a:lnTo>
                                <a:pt x="10359" y="1"/>
                              </a:lnTo>
                              <a:lnTo>
                                <a:pt x="10360" y="0"/>
                              </a:lnTo>
                              <a:lnTo>
                                <a:pt x="10364" y="0"/>
                              </a:lnTo>
                              <a:lnTo>
                                <a:pt x="10366" y="1"/>
                              </a:lnTo>
                              <a:lnTo>
                                <a:pt x="10369" y="4"/>
                              </a:lnTo>
                              <a:lnTo>
                                <a:pt x="10370" y="6"/>
                              </a:lnTo>
                              <a:lnTo>
                                <a:pt x="10370" y="10"/>
                              </a:lnTo>
                              <a:lnTo>
                                <a:pt x="10369" y="12"/>
                              </a:lnTo>
                              <a:lnTo>
                                <a:pt x="10366" y="14"/>
                              </a:lnTo>
                              <a:lnTo>
                                <a:pt x="10364" y="15"/>
                              </a:lnTo>
                              <a:close/>
                              <a:moveTo>
                                <a:pt x="10394" y="15"/>
                              </a:moveTo>
                              <a:lnTo>
                                <a:pt x="10390" y="15"/>
                              </a:lnTo>
                              <a:lnTo>
                                <a:pt x="10389" y="14"/>
                              </a:lnTo>
                              <a:lnTo>
                                <a:pt x="10386" y="12"/>
                              </a:lnTo>
                              <a:lnTo>
                                <a:pt x="10385" y="10"/>
                              </a:lnTo>
                              <a:lnTo>
                                <a:pt x="10385" y="6"/>
                              </a:lnTo>
                              <a:lnTo>
                                <a:pt x="10386" y="4"/>
                              </a:lnTo>
                              <a:lnTo>
                                <a:pt x="10389" y="1"/>
                              </a:lnTo>
                              <a:lnTo>
                                <a:pt x="10390" y="0"/>
                              </a:lnTo>
                              <a:lnTo>
                                <a:pt x="10394" y="0"/>
                              </a:lnTo>
                              <a:lnTo>
                                <a:pt x="10396" y="1"/>
                              </a:lnTo>
                              <a:lnTo>
                                <a:pt x="10399" y="4"/>
                              </a:lnTo>
                              <a:lnTo>
                                <a:pt x="10400" y="6"/>
                              </a:lnTo>
                              <a:lnTo>
                                <a:pt x="10400" y="10"/>
                              </a:lnTo>
                              <a:lnTo>
                                <a:pt x="10399" y="12"/>
                              </a:lnTo>
                              <a:lnTo>
                                <a:pt x="10396" y="14"/>
                              </a:lnTo>
                              <a:lnTo>
                                <a:pt x="10394" y="15"/>
                              </a:lnTo>
                              <a:close/>
                              <a:moveTo>
                                <a:pt x="10424" y="15"/>
                              </a:moveTo>
                              <a:lnTo>
                                <a:pt x="10420" y="15"/>
                              </a:lnTo>
                              <a:lnTo>
                                <a:pt x="10419" y="14"/>
                              </a:lnTo>
                              <a:lnTo>
                                <a:pt x="10416" y="12"/>
                              </a:lnTo>
                              <a:lnTo>
                                <a:pt x="10415" y="10"/>
                              </a:lnTo>
                              <a:lnTo>
                                <a:pt x="10415" y="6"/>
                              </a:lnTo>
                              <a:lnTo>
                                <a:pt x="10416" y="4"/>
                              </a:lnTo>
                              <a:lnTo>
                                <a:pt x="10419" y="1"/>
                              </a:lnTo>
                              <a:lnTo>
                                <a:pt x="10420" y="0"/>
                              </a:lnTo>
                              <a:lnTo>
                                <a:pt x="10424" y="0"/>
                              </a:lnTo>
                              <a:lnTo>
                                <a:pt x="10426" y="1"/>
                              </a:lnTo>
                              <a:lnTo>
                                <a:pt x="10429" y="4"/>
                              </a:lnTo>
                              <a:lnTo>
                                <a:pt x="10430" y="6"/>
                              </a:lnTo>
                              <a:lnTo>
                                <a:pt x="10430" y="10"/>
                              </a:lnTo>
                              <a:lnTo>
                                <a:pt x="10429" y="12"/>
                              </a:lnTo>
                              <a:lnTo>
                                <a:pt x="10426" y="14"/>
                              </a:lnTo>
                              <a:lnTo>
                                <a:pt x="10424" y="15"/>
                              </a:lnTo>
                              <a:close/>
                              <a:moveTo>
                                <a:pt x="10455" y="15"/>
                              </a:moveTo>
                              <a:lnTo>
                                <a:pt x="10450" y="15"/>
                              </a:lnTo>
                              <a:lnTo>
                                <a:pt x="10449" y="14"/>
                              </a:lnTo>
                              <a:lnTo>
                                <a:pt x="10446" y="12"/>
                              </a:lnTo>
                              <a:lnTo>
                                <a:pt x="10445" y="10"/>
                              </a:lnTo>
                              <a:lnTo>
                                <a:pt x="10445" y="6"/>
                              </a:lnTo>
                              <a:lnTo>
                                <a:pt x="10446" y="4"/>
                              </a:lnTo>
                              <a:lnTo>
                                <a:pt x="10449" y="1"/>
                              </a:lnTo>
                              <a:lnTo>
                                <a:pt x="10450" y="0"/>
                              </a:lnTo>
                              <a:lnTo>
                                <a:pt x="10455" y="0"/>
                              </a:lnTo>
                              <a:lnTo>
                                <a:pt x="10456" y="1"/>
                              </a:lnTo>
                              <a:lnTo>
                                <a:pt x="10459" y="4"/>
                              </a:lnTo>
                              <a:lnTo>
                                <a:pt x="10460" y="6"/>
                              </a:lnTo>
                              <a:lnTo>
                                <a:pt x="10460" y="10"/>
                              </a:lnTo>
                              <a:lnTo>
                                <a:pt x="10459" y="12"/>
                              </a:lnTo>
                              <a:lnTo>
                                <a:pt x="10456" y="14"/>
                              </a:lnTo>
                              <a:lnTo>
                                <a:pt x="10455" y="15"/>
                              </a:lnTo>
                              <a:close/>
                              <a:moveTo>
                                <a:pt x="10485" y="15"/>
                              </a:moveTo>
                              <a:lnTo>
                                <a:pt x="10480" y="15"/>
                              </a:lnTo>
                              <a:lnTo>
                                <a:pt x="10479" y="14"/>
                              </a:lnTo>
                              <a:lnTo>
                                <a:pt x="10476" y="12"/>
                              </a:lnTo>
                              <a:lnTo>
                                <a:pt x="10475" y="10"/>
                              </a:lnTo>
                              <a:lnTo>
                                <a:pt x="10475" y="6"/>
                              </a:lnTo>
                              <a:lnTo>
                                <a:pt x="10476" y="4"/>
                              </a:lnTo>
                              <a:lnTo>
                                <a:pt x="10479" y="1"/>
                              </a:lnTo>
                              <a:lnTo>
                                <a:pt x="10480" y="0"/>
                              </a:lnTo>
                              <a:lnTo>
                                <a:pt x="10485" y="0"/>
                              </a:lnTo>
                              <a:lnTo>
                                <a:pt x="10486" y="1"/>
                              </a:lnTo>
                              <a:lnTo>
                                <a:pt x="10489" y="4"/>
                              </a:lnTo>
                              <a:lnTo>
                                <a:pt x="10490" y="6"/>
                              </a:lnTo>
                              <a:lnTo>
                                <a:pt x="10490" y="10"/>
                              </a:lnTo>
                              <a:lnTo>
                                <a:pt x="10489" y="12"/>
                              </a:lnTo>
                              <a:lnTo>
                                <a:pt x="10486" y="14"/>
                              </a:lnTo>
                              <a:lnTo>
                                <a:pt x="10485" y="15"/>
                              </a:lnTo>
                              <a:close/>
                              <a:moveTo>
                                <a:pt x="10515" y="15"/>
                              </a:moveTo>
                              <a:lnTo>
                                <a:pt x="10510" y="15"/>
                              </a:lnTo>
                              <a:lnTo>
                                <a:pt x="10509" y="14"/>
                              </a:lnTo>
                              <a:lnTo>
                                <a:pt x="10506" y="12"/>
                              </a:lnTo>
                              <a:lnTo>
                                <a:pt x="10505" y="10"/>
                              </a:lnTo>
                              <a:lnTo>
                                <a:pt x="10505" y="6"/>
                              </a:lnTo>
                              <a:lnTo>
                                <a:pt x="10506" y="4"/>
                              </a:lnTo>
                              <a:lnTo>
                                <a:pt x="10509" y="1"/>
                              </a:lnTo>
                              <a:lnTo>
                                <a:pt x="10510" y="0"/>
                              </a:lnTo>
                              <a:lnTo>
                                <a:pt x="10515" y="0"/>
                              </a:lnTo>
                              <a:lnTo>
                                <a:pt x="10516" y="1"/>
                              </a:lnTo>
                              <a:lnTo>
                                <a:pt x="10519" y="4"/>
                              </a:lnTo>
                              <a:lnTo>
                                <a:pt x="10520" y="6"/>
                              </a:lnTo>
                              <a:lnTo>
                                <a:pt x="10520" y="10"/>
                              </a:lnTo>
                              <a:lnTo>
                                <a:pt x="10519" y="12"/>
                              </a:lnTo>
                              <a:lnTo>
                                <a:pt x="10516" y="14"/>
                              </a:lnTo>
                              <a:lnTo>
                                <a:pt x="10515" y="15"/>
                              </a:lnTo>
                              <a:close/>
                              <a:moveTo>
                                <a:pt x="10545" y="15"/>
                              </a:moveTo>
                              <a:lnTo>
                                <a:pt x="10540" y="15"/>
                              </a:lnTo>
                              <a:lnTo>
                                <a:pt x="10539" y="14"/>
                              </a:lnTo>
                              <a:lnTo>
                                <a:pt x="10536" y="12"/>
                              </a:lnTo>
                              <a:lnTo>
                                <a:pt x="10535" y="10"/>
                              </a:lnTo>
                              <a:lnTo>
                                <a:pt x="10535" y="6"/>
                              </a:lnTo>
                              <a:lnTo>
                                <a:pt x="10536" y="4"/>
                              </a:lnTo>
                              <a:lnTo>
                                <a:pt x="10539" y="1"/>
                              </a:lnTo>
                              <a:lnTo>
                                <a:pt x="10540" y="0"/>
                              </a:lnTo>
                              <a:lnTo>
                                <a:pt x="10545" y="0"/>
                              </a:lnTo>
                              <a:lnTo>
                                <a:pt x="10546" y="1"/>
                              </a:lnTo>
                              <a:lnTo>
                                <a:pt x="10549" y="4"/>
                              </a:lnTo>
                              <a:lnTo>
                                <a:pt x="10550" y="6"/>
                              </a:lnTo>
                              <a:lnTo>
                                <a:pt x="10550" y="10"/>
                              </a:lnTo>
                              <a:lnTo>
                                <a:pt x="10549" y="12"/>
                              </a:lnTo>
                              <a:lnTo>
                                <a:pt x="10546" y="14"/>
                              </a:lnTo>
                              <a:lnTo>
                                <a:pt x="10545" y="15"/>
                              </a:lnTo>
                              <a:close/>
                              <a:moveTo>
                                <a:pt x="10575" y="15"/>
                              </a:moveTo>
                              <a:lnTo>
                                <a:pt x="10570" y="15"/>
                              </a:lnTo>
                              <a:lnTo>
                                <a:pt x="10569" y="14"/>
                              </a:lnTo>
                              <a:lnTo>
                                <a:pt x="10566" y="12"/>
                              </a:lnTo>
                              <a:lnTo>
                                <a:pt x="10565" y="10"/>
                              </a:lnTo>
                              <a:lnTo>
                                <a:pt x="10565" y="6"/>
                              </a:lnTo>
                              <a:lnTo>
                                <a:pt x="10566" y="4"/>
                              </a:lnTo>
                              <a:lnTo>
                                <a:pt x="10569" y="1"/>
                              </a:lnTo>
                              <a:lnTo>
                                <a:pt x="10570" y="0"/>
                              </a:lnTo>
                              <a:lnTo>
                                <a:pt x="10575" y="0"/>
                              </a:lnTo>
                              <a:lnTo>
                                <a:pt x="10576" y="1"/>
                              </a:lnTo>
                              <a:lnTo>
                                <a:pt x="10579" y="4"/>
                              </a:lnTo>
                              <a:lnTo>
                                <a:pt x="10580" y="6"/>
                              </a:lnTo>
                              <a:lnTo>
                                <a:pt x="10580" y="10"/>
                              </a:lnTo>
                              <a:lnTo>
                                <a:pt x="10579" y="12"/>
                              </a:lnTo>
                              <a:lnTo>
                                <a:pt x="10576" y="14"/>
                              </a:lnTo>
                              <a:lnTo>
                                <a:pt x="10575" y="15"/>
                              </a:lnTo>
                              <a:close/>
                              <a:moveTo>
                                <a:pt x="10605" y="15"/>
                              </a:moveTo>
                              <a:lnTo>
                                <a:pt x="10600" y="15"/>
                              </a:lnTo>
                              <a:lnTo>
                                <a:pt x="10599" y="14"/>
                              </a:lnTo>
                              <a:lnTo>
                                <a:pt x="10596" y="12"/>
                              </a:lnTo>
                              <a:lnTo>
                                <a:pt x="10595" y="10"/>
                              </a:lnTo>
                              <a:lnTo>
                                <a:pt x="10595" y="6"/>
                              </a:lnTo>
                              <a:lnTo>
                                <a:pt x="10596" y="4"/>
                              </a:lnTo>
                              <a:lnTo>
                                <a:pt x="10599" y="1"/>
                              </a:lnTo>
                              <a:lnTo>
                                <a:pt x="10600" y="0"/>
                              </a:lnTo>
                              <a:lnTo>
                                <a:pt x="10605" y="0"/>
                              </a:lnTo>
                              <a:lnTo>
                                <a:pt x="10606" y="1"/>
                              </a:lnTo>
                              <a:lnTo>
                                <a:pt x="10609" y="4"/>
                              </a:lnTo>
                              <a:lnTo>
                                <a:pt x="10610" y="6"/>
                              </a:lnTo>
                              <a:lnTo>
                                <a:pt x="10610" y="10"/>
                              </a:lnTo>
                              <a:lnTo>
                                <a:pt x="10609" y="12"/>
                              </a:lnTo>
                              <a:lnTo>
                                <a:pt x="10606" y="14"/>
                              </a:lnTo>
                              <a:lnTo>
                                <a:pt x="10605" y="15"/>
                              </a:lnTo>
                              <a:close/>
                              <a:moveTo>
                                <a:pt x="10635" y="15"/>
                              </a:moveTo>
                              <a:lnTo>
                                <a:pt x="10630" y="15"/>
                              </a:lnTo>
                              <a:lnTo>
                                <a:pt x="10629" y="14"/>
                              </a:lnTo>
                              <a:lnTo>
                                <a:pt x="10626" y="12"/>
                              </a:lnTo>
                              <a:lnTo>
                                <a:pt x="10625" y="10"/>
                              </a:lnTo>
                              <a:lnTo>
                                <a:pt x="10625" y="6"/>
                              </a:lnTo>
                              <a:lnTo>
                                <a:pt x="10626" y="4"/>
                              </a:lnTo>
                              <a:lnTo>
                                <a:pt x="10629" y="1"/>
                              </a:lnTo>
                              <a:lnTo>
                                <a:pt x="10630" y="0"/>
                              </a:lnTo>
                              <a:lnTo>
                                <a:pt x="10635" y="0"/>
                              </a:lnTo>
                              <a:lnTo>
                                <a:pt x="10636" y="1"/>
                              </a:lnTo>
                              <a:lnTo>
                                <a:pt x="10639" y="4"/>
                              </a:lnTo>
                              <a:lnTo>
                                <a:pt x="10640" y="6"/>
                              </a:lnTo>
                              <a:lnTo>
                                <a:pt x="10640" y="10"/>
                              </a:lnTo>
                              <a:lnTo>
                                <a:pt x="10639" y="12"/>
                              </a:lnTo>
                              <a:lnTo>
                                <a:pt x="10636" y="14"/>
                              </a:lnTo>
                              <a:lnTo>
                                <a:pt x="10635" y="15"/>
                              </a:lnTo>
                              <a:close/>
                              <a:moveTo>
                                <a:pt x="10665" y="15"/>
                              </a:moveTo>
                              <a:lnTo>
                                <a:pt x="10660" y="15"/>
                              </a:lnTo>
                              <a:lnTo>
                                <a:pt x="10659" y="14"/>
                              </a:lnTo>
                              <a:lnTo>
                                <a:pt x="10656" y="12"/>
                              </a:lnTo>
                              <a:lnTo>
                                <a:pt x="10655" y="10"/>
                              </a:lnTo>
                              <a:lnTo>
                                <a:pt x="10655" y="6"/>
                              </a:lnTo>
                              <a:lnTo>
                                <a:pt x="10656" y="4"/>
                              </a:lnTo>
                              <a:lnTo>
                                <a:pt x="10659" y="1"/>
                              </a:lnTo>
                              <a:lnTo>
                                <a:pt x="10660" y="0"/>
                              </a:lnTo>
                              <a:lnTo>
                                <a:pt x="10665" y="0"/>
                              </a:lnTo>
                              <a:lnTo>
                                <a:pt x="10666" y="1"/>
                              </a:lnTo>
                              <a:lnTo>
                                <a:pt x="10669" y="4"/>
                              </a:lnTo>
                              <a:lnTo>
                                <a:pt x="10670" y="6"/>
                              </a:lnTo>
                              <a:lnTo>
                                <a:pt x="10670" y="10"/>
                              </a:lnTo>
                              <a:lnTo>
                                <a:pt x="10669" y="12"/>
                              </a:lnTo>
                              <a:lnTo>
                                <a:pt x="10666" y="14"/>
                              </a:lnTo>
                              <a:lnTo>
                                <a:pt x="10665" y="15"/>
                              </a:lnTo>
                              <a:close/>
                              <a:moveTo>
                                <a:pt x="10695" y="15"/>
                              </a:moveTo>
                              <a:lnTo>
                                <a:pt x="10690" y="15"/>
                              </a:lnTo>
                              <a:lnTo>
                                <a:pt x="10689" y="14"/>
                              </a:lnTo>
                              <a:lnTo>
                                <a:pt x="10686" y="12"/>
                              </a:lnTo>
                              <a:lnTo>
                                <a:pt x="10685" y="10"/>
                              </a:lnTo>
                              <a:lnTo>
                                <a:pt x="10685" y="6"/>
                              </a:lnTo>
                              <a:lnTo>
                                <a:pt x="10686" y="4"/>
                              </a:lnTo>
                              <a:lnTo>
                                <a:pt x="10689" y="1"/>
                              </a:lnTo>
                              <a:lnTo>
                                <a:pt x="10690" y="0"/>
                              </a:lnTo>
                              <a:lnTo>
                                <a:pt x="10695" y="0"/>
                              </a:lnTo>
                              <a:lnTo>
                                <a:pt x="10696" y="1"/>
                              </a:lnTo>
                              <a:lnTo>
                                <a:pt x="10699" y="4"/>
                              </a:lnTo>
                              <a:lnTo>
                                <a:pt x="10700" y="6"/>
                              </a:lnTo>
                              <a:lnTo>
                                <a:pt x="10700" y="10"/>
                              </a:lnTo>
                              <a:lnTo>
                                <a:pt x="10699" y="12"/>
                              </a:lnTo>
                              <a:lnTo>
                                <a:pt x="10696" y="14"/>
                              </a:lnTo>
                              <a:lnTo>
                                <a:pt x="10695" y="15"/>
                              </a:lnTo>
                              <a:close/>
                              <a:moveTo>
                                <a:pt x="10725" y="15"/>
                              </a:moveTo>
                              <a:lnTo>
                                <a:pt x="10720" y="15"/>
                              </a:lnTo>
                              <a:lnTo>
                                <a:pt x="10719" y="14"/>
                              </a:lnTo>
                              <a:lnTo>
                                <a:pt x="10716" y="12"/>
                              </a:lnTo>
                              <a:lnTo>
                                <a:pt x="10715" y="10"/>
                              </a:lnTo>
                              <a:lnTo>
                                <a:pt x="10715" y="6"/>
                              </a:lnTo>
                              <a:lnTo>
                                <a:pt x="10716" y="4"/>
                              </a:lnTo>
                              <a:lnTo>
                                <a:pt x="10719" y="1"/>
                              </a:lnTo>
                              <a:lnTo>
                                <a:pt x="10720" y="0"/>
                              </a:lnTo>
                              <a:lnTo>
                                <a:pt x="10725" y="0"/>
                              </a:lnTo>
                              <a:lnTo>
                                <a:pt x="10726" y="1"/>
                              </a:lnTo>
                              <a:lnTo>
                                <a:pt x="10729" y="4"/>
                              </a:lnTo>
                              <a:lnTo>
                                <a:pt x="10730" y="6"/>
                              </a:lnTo>
                              <a:lnTo>
                                <a:pt x="10730" y="10"/>
                              </a:lnTo>
                              <a:lnTo>
                                <a:pt x="10729" y="12"/>
                              </a:lnTo>
                              <a:lnTo>
                                <a:pt x="10726" y="14"/>
                              </a:lnTo>
                              <a:lnTo>
                                <a:pt x="10725" y="15"/>
                              </a:lnTo>
                              <a:close/>
                              <a:moveTo>
                                <a:pt x="10755" y="15"/>
                              </a:moveTo>
                              <a:lnTo>
                                <a:pt x="10751" y="15"/>
                              </a:lnTo>
                              <a:lnTo>
                                <a:pt x="10749" y="14"/>
                              </a:lnTo>
                              <a:lnTo>
                                <a:pt x="10746" y="12"/>
                              </a:lnTo>
                              <a:lnTo>
                                <a:pt x="10745" y="10"/>
                              </a:lnTo>
                              <a:lnTo>
                                <a:pt x="10745" y="6"/>
                              </a:lnTo>
                              <a:lnTo>
                                <a:pt x="10746" y="4"/>
                              </a:lnTo>
                              <a:lnTo>
                                <a:pt x="10749" y="1"/>
                              </a:lnTo>
                              <a:lnTo>
                                <a:pt x="10751" y="0"/>
                              </a:lnTo>
                              <a:lnTo>
                                <a:pt x="10755" y="0"/>
                              </a:lnTo>
                              <a:lnTo>
                                <a:pt x="10756" y="1"/>
                              </a:lnTo>
                              <a:lnTo>
                                <a:pt x="10759" y="4"/>
                              </a:lnTo>
                              <a:lnTo>
                                <a:pt x="10760" y="6"/>
                              </a:lnTo>
                              <a:lnTo>
                                <a:pt x="10760" y="10"/>
                              </a:lnTo>
                              <a:lnTo>
                                <a:pt x="10759" y="12"/>
                              </a:lnTo>
                              <a:lnTo>
                                <a:pt x="10756" y="14"/>
                              </a:lnTo>
                              <a:lnTo>
                                <a:pt x="10755" y="15"/>
                              </a:lnTo>
                              <a:close/>
                              <a:moveTo>
                                <a:pt x="10785" y="15"/>
                              </a:moveTo>
                              <a:lnTo>
                                <a:pt x="10781" y="15"/>
                              </a:lnTo>
                              <a:lnTo>
                                <a:pt x="10779" y="14"/>
                              </a:lnTo>
                              <a:lnTo>
                                <a:pt x="10776" y="12"/>
                              </a:lnTo>
                              <a:lnTo>
                                <a:pt x="10775" y="10"/>
                              </a:lnTo>
                              <a:lnTo>
                                <a:pt x="10775" y="6"/>
                              </a:lnTo>
                              <a:lnTo>
                                <a:pt x="10776" y="4"/>
                              </a:lnTo>
                              <a:lnTo>
                                <a:pt x="10779" y="1"/>
                              </a:lnTo>
                              <a:lnTo>
                                <a:pt x="10781" y="0"/>
                              </a:lnTo>
                              <a:lnTo>
                                <a:pt x="10785" y="0"/>
                              </a:lnTo>
                              <a:lnTo>
                                <a:pt x="10786" y="1"/>
                              </a:lnTo>
                              <a:lnTo>
                                <a:pt x="10789" y="4"/>
                              </a:lnTo>
                              <a:lnTo>
                                <a:pt x="10790" y="6"/>
                              </a:lnTo>
                              <a:lnTo>
                                <a:pt x="10790" y="10"/>
                              </a:lnTo>
                              <a:lnTo>
                                <a:pt x="10789" y="12"/>
                              </a:lnTo>
                              <a:lnTo>
                                <a:pt x="10786" y="14"/>
                              </a:lnTo>
                              <a:lnTo>
                                <a:pt x="10785" y="15"/>
                              </a:lnTo>
                              <a:close/>
                              <a:moveTo>
                                <a:pt x="10815" y="15"/>
                              </a:moveTo>
                              <a:lnTo>
                                <a:pt x="10811" y="15"/>
                              </a:lnTo>
                              <a:lnTo>
                                <a:pt x="10809" y="14"/>
                              </a:lnTo>
                              <a:lnTo>
                                <a:pt x="10806" y="12"/>
                              </a:lnTo>
                              <a:lnTo>
                                <a:pt x="10805" y="10"/>
                              </a:lnTo>
                              <a:lnTo>
                                <a:pt x="10805" y="6"/>
                              </a:lnTo>
                              <a:lnTo>
                                <a:pt x="10806" y="4"/>
                              </a:lnTo>
                              <a:lnTo>
                                <a:pt x="10809" y="1"/>
                              </a:lnTo>
                              <a:lnTo>
                                <a:pt x="10811" y="0"/>
                              </a:lnTo>
                              <a:lnTo>
                                <a:pt x="10815" y="0"/>
                              </a:lnTo>
                              <a:lnTo>
                                <a:pt x="10816" y="1"/>
                              </a:lnTo>
                              <a:lnTo>
                                <a:pt x="10819" y="4"/>
                              </a:lnTo>
                              <a:lnTo>
                                <a:pt x="10820" y="6"/>
                              </a:lnTo>
                              <a:lnTo>
                                <a:pt x="10820" y="10"/>
                              </a:lnTo>
                              <a:lnTo>
                                <a:pt x="10819" y="12"/>
                              </a:lnTo>
                              <a:lnTo>
                                <a:pt x="10816" y="14"/>
                              </a:lnTo>
                              <a:lnTo>
                                <a:pt x="10815" y="15"/>
                              </a:lnTo>
                              <a:close/>
                              <a:moveTo>
                                <a:pt x="10845" y="15"/>
                              </a:moveTo>
                              <a:lnTo>
                                <a:pt x="10841" y="15"/>
                              </a:lnTo>
                              <a:lnTo>
                                <a:pt x="10839" y="14"/>
                              </a:lnTo>
                              <a:lnTo>
                                <a:pt x="10836" y="12"/>
                              </a:lnTo>
                              <a:lnTo>
                                <a:pt x="10835" y="10"/>
                              </a:lnTo>
                              <a:lnTo>
                                <a:pt x="10835" y="6"/>
                              </a:lnTo>
                              <a:lnTo>
                                <a:pt x="10836" y="4"/>
                              </a:lnTo>
                              <a:lnTo>
                                <a:pt x="10839" y="1"/>
                              </a:lnTo>
                              <a:lnTo>
                                <a:pt x="10841" y="0"/>
                              </a:lnTo>
                              <a:lnTo>
                                <a:pt x="10845" y="0"/>
                              </a:lnTo>
                              <a:lnTo>
                                <a:pt x="10846" y="1"/>
                              </a:lnTo>
                              <a:lnTo>
                                <a:pt x="10849" y="4"/>
                              </a:lnTo>
                              <a:lnTo>
                                <a:pt x="10850" y="6"/>
                              </a:lnTo>
                              <a:lnTo>
                                <a:pt x="10850" y="10"/>
                              </a:lnTo>
                              <a:lnTo>
                                <a:pt x="10849" y="12"/>
                              </a:lnTo>
                              <a:lnTo>
                                <a:pt x="10846" y="14"/>
                              </a:lnTo>
                              <a:lnTo>
                                <a:pt x="10845" y="15"/>
                              </a:lnTo>
                              <a:close/>
                              <a:moveTo>
                                <a:pt x="10875" y="15"/>
                              </a:moveTo>
                              <a:lnTo>
                                <a:pt x="10871" y="15"/>
                              </a:lnTo>
                              <a:lnTo>
                                <a:pt x="10869" y="14"/>
                              </a:lnTo>
                              <a:lnTo>
                                <a:pt x="10866" y="12"/>
                              </a:lnTo>
                              <a:lnTo>
                                <a:pt x="10865" y="10"/>
                              </a:lnTo>
                              <a:lnTo>
                                <a:pt x="10865" y="6"/>
                              </a:lnTo>
                              <a:lnTo>
                                <a:pt x="10866" y="4"/>
                              </a:lnTo>
                              <a:lnTo>
                                <a:pt x="10869" y="1"/>
                              </a:lnTo>
                              <a:lnTo>
                                <a:pt x="10871" y="0"/>
                              </a:lnTo>
                              <a:lnTo>
                                <a:pt x="10875" y="0"/>
                              </a:lnTo>
                              <a:lnTo>
                                <a:pt x="10876" y="1"/>
                              </a:lnTo>
                              <a:lnTo>
                                <a:pt x="10879" y="4"/>
                              </a:lnTo>
                              <a:lnTo>
                                <a:pt x="10880" y="6"/>
                              </a:lnTo>
                              <a:lnTo>
                                <a:pt x="10880" y="10"/>
                              </a:lnTo>
                              <a:lnTo>
                                <a:pt x="10879" y="12"/>
                              </a:lnTo>
                              <a:lnTo>
                                <a:pt x="10876" y="14"/>
                              </a:lnTo>
                              <a:lnTo>
                                <a:pt x="10875" y="15"/>
                              </a:lnTo>
                              <a:close/>
                              <a:moveTo>
                                <a:pt x="10905" y="15"/>
                              </a:moveTo>
                              <a:lnTo>
                                <a:pt x="10901" y="15"/>
                              </a:lnTo>
                              <a:lnTo>
                                <a:pt x="10899" y="14"/>
                              </a:lnTo>
                              <a:lnTo>
                                <a:pt x="10896" y="12"/>
                              </a:lnTo>
                              <a:lnTo>
                                <a:pt x="10895" y="10"/>
                              </a:lnTo>
                              <a:lnTo>
                                <a:pt x="10895" y="6"/>
                              </a:lnTo>
                              <a:lnTo>
                                <a:pt x="10896" y="4"/>
                              </a:lnTo>
                              <a:lnTo>
                                <a:pt x="10899" y="1"/>
                              </a:lnTo>
                              <a:lnTo>
                                <a:pt x="10901" y="0"/>
                              </a:lnTo>
                              <a:lnTo>
                                <a:pt x="10905" y="0"/>
                              </a:lnTo>
                              <a:lnTo>
                                <a:pt x="10906" y="1"/>
                              </a:lnTo>
                              <a:lnTo>
                                <a:pt x="10909" y="4"/>
                              </a:lnTo>
                              <a:lnTo>
                                <a:pt x="10910" y="6"/>
                              </a:lnTo>
                              <a:lnTo>
                                <a:pt x="10910" y="10"/>
                              </a:lnTo>
                              <a:lnTo>
                                <a:pt x="10909" y="12"/>
                              </a:lnTo>
                              <a:lnTo>
                                <a:pt x="10906" y="14"/>
                              </a:lnTo>
                              <a:lnTo>
                                <a:pt x="10905" y="15"/>
                              </a:lnTo>
                              <a:close/>
                              <a:moveTo>
                                <a:pt x="10935" y="15"/>
                              </a:moveTo>
                              <a:lnTo>
                                <a:pt x="10931" y="15"/>
                              </a:lnTo>
                              <a:lnTo>
                                <a:pt x="10929" y="14"/>
                              </a:lnTo>
                              <a:lnTo>
                                <a:pt x="10926" y="12"/>
                              </a:lnTo>
                              <a:lnTo>
                                <a:pt x="10925" y="10"/>
                              </a:lnTo>
                              <a:lnTo>
                                <a:pt x="10925" y="6"/>
                              </a:lnTo>
                              <a:lnTo>
                                <a:pt x="10926" y="4"/>
                              </a:lnTo>
                              <a:lnTo>
                                <a:pt x="10929" y="1"/>
                              </a:lnTo>
                              <a:lnTo>
                                <a:pt x="10931" y="0"/>
                              </a:lnTo>
                              <a:lnTo>
                                <a:pt x="10935" y="0"/>
                              </a:lnTo>
                              <a:lnTo>
                                <a:pt x="10937" y="1"/>
                              </a:lnTo>
                              <a:lnTo>
                                <a:pt x="10939" y="4"/>
                              </a:lnTo>
                              <a:lnTo>
                                <a:pt x="10940" y="6"/>
                              </a:lnTo>
                              <a:lnTo>
                                <a:pt x="10940" y="10"/>
                              </a:lnTo>
                              <a:lnTo>
                                <a:pt x="10939" y="12"/>
                              </a:lnTo>
                              <a:lnTo>
                                <a:pt x="10937" y="14"/>
                              </a:lnTo>
                              <a:lnTo>
                                <a:pt x="10935" y="15"/>
                              </a:lnTo>
                              <a:close/>
                              <a:moveTo>
                                <a:pt x="10965" y="15"/>
                              </a:moveTo>
                              <a:lnTo>
                                <a:pt x="10961" y="15"/>
                              </a:lnTo>
                              <a:lnTo>
                                <a:pt x="10959" y="14"/>
                              </a:lnTo>
                              <a:lnTo>
                                <a:pt x="10956" y="12"/>
                              </a:lnTo>
                              <a:lnTo>
                                <a:pt x="10955" y="10"/>
                              </a:lnTo>
                              <a:lnTo>
                                <a:pt x="10955" y="6"/>
                              </a:lnTo>
                              <a:lnTo>
                                <a:pt x="10956" y="4"/>
                              </a:lnTo>
                              <a:lnTo>
                                <a:pt x="10959" y="1"/>
                              </a:lnTo>
                              <a:lnTo>
                                <a:pt x="10961" y="0"/>
                              </a:lnTo>
                              <a:lnTo>
                                <a:pt x="10965" y="0"/>
                              </a:lnTo>
                              <a:lnTo>
                                <a:pt x="10967" y="1"/>
                              </a:lnTo>
                              <a:lnTo>
                                <a:pt x="10969" y="4"/>
                              </a:lnTo>
                              <a:lnTo>
                                <a:pt x="10970" y="6"/>
                              </a:lnTo>
                              <a:lnTo>
                                <a:pt x="10970" y="10"/>
                              </a:lnTo>
                              <a:lnTo>
                                <a:pt x="10969" y="12"/>
                              </a:lnTo>
                              <a:lnTo>
                                <a:pt x="10967" y="14"/>
                              </a:lnTo>
                              <a:lnTo>
                                <a:pt x="10965" y="15"/>
                              </a:lnTo>
                              <a:close/>
                              <a:moveTo>
                                <a:pt x="10995" y="15"/>
                              </a:moveTo>
                              <a:lnTo>
                                <a:pt x="10991" y="15"/>
                              </a:lnTo>
                              <a:lnTo>
                                <a:pt x="10989" y="14"/>
                              </a:lnTo>
                              <a:lnTo>
                                <a:pt x="10986" y="12"/>
                              </a:lnTo>
                              <a:lnTo>
                                <a:pt x="10985" y="10"/>
                              </a:lnTo>
                              <a:lnTo>
                                <a:pt x="10985" y="6"/>
                              </a:lnTo>
                              <a:lnTo>
                                <a:pt x="10986" y="4"/>
                              </a:lnTo>
                              <a:lnTo>
                                <a:pt x="10989" y="1"/>
                              </a:lnTo>
                              <a:lnTo>
                                <a:pt x="10991" y="0"/>
                              </a:lnTo>
                              <a:lnTo>
                                <a:pt x="10995" y="0"/>
                              </a:lnTo>
                              <a:lnTo>
                                <a:pt x="10997" y="1"/>
                              </a:lnTo>
                              <a:lnTo>
                                <a:pt x="10999" y="4"/>
                              </a:lnTo>
                              <a:lnTo>
                                <a:pt x="11000" y="6"/>
                              </a:lnTo>
                              <a:lnTo>
                                <a:pt x="11000" y="10"/>
                              </a:lnTo>
                              <a:lnTo>
                                <a:pt x="10999" y="12"/>
                              </a:lnTo>
                              <a:lnTo>
                                <a:pt x="10997" y="14"/>
                              </a:lnTo>
                              <a:lnTo>
                                <a:pt x="10995" y="15"/>
                              </a:lnTo>
                              <a:close/>
                              <a:moveTo>
                                <a:pt x="11025" y="15"/>
                              </a:moveTo>
                              <a:lnTo>
                                <a:pt x="11021" y="15"/>
                              </a:lnTo>
                              <a:lnTo>
                                <a:pt x="11019" y="14"/>
                              </a:lnTo>
                              <a:lnTo>
                                <a:pt x="11016" y="12"/>
                              </a:lnTo>
                              <a:lnTo>
                                <a:pt x="11015" y="10"/>
                              </a:lnTo>
                              <a:lnTo>
                                <a:pt x="11015" y="6"/>
                              </a:lnTo>
                              <a:lnTo>
                                <a:pt x="11016" y="4"/>
                              </a:lnTo>
                              <a:lnTo>
                                <a:pt x="11019" y="1"/>
                              </a:lnTo>
                              <a:lnTo>
                                <a:pt x="11021" y="0"/>
                              </a:lnTo>
                              <a:lnTo>
                                <a:pt x="11025" y="0"/>
                              </a:lnTo>
                              <a:lnTo>
                                <a:pt x="11027" y="1"/>
                              </a:lnTo>
                              <a:lnTo>
                                <a:pt x="11029" y="4"/>
                              </a:lnTo>
                              <a:lnTo>
                                <a:pt x="11030" y="6"/>
                              </a:lnTo>
                              <a:lnTo>
                                <a:pt x="11030" y="10"/>
                              </a:lnTo>
                              <a:lnTo>
                                <a:pt x="11029" y="12"/>
                              </a:lnTo>
                              <a:lnTo>
                                <a:pt x="11027" y="14"/>
                              </a:lnTo>
                              <a:lnTo>
                                <a:pt x="11025" y="15"/>
                              </a:lnTo>
                              <a:close/>
                              <a:moveTo>
                                <a:pt x="11055" y="15"/>
                              </a:moveTo>
                              <a:lnTo>
                                <a:pt x="11051" y="15"/>
                              </a:lnTo>
                              <a:lnTo>
                                <a:pt x="11049" y="14"/>
                              </a:lnTo>
                              <a:lnTo>
                                <a:pt x="11046" y="12"/>
                              </a:lnTo>
                              <a:lnTo>
                                <a:pt x="11045" y="10"/>
                              </a:lnTo>
                              <a:lnTo>
                                <a:pt x="11045" y="6"/>
                              </a:lnTo>
                              <a:lnTo>
                                <a:pt x="11046" y="4"/>
                              </a:lnTo>
                              <a:lnTo>
                                <a:pt x="11049" y="1"/>
                              </a:lnTo>
                              <a:lnTo>
                                <a:pt x="11051" y="0"/>
                              </a:lnTo>
                              <a:lnTo>
                                <a:pt x="11055" y="0"/>
                              </a:lnTo>
                              <a:lnTo>
                                <a:pt x="11057" y="1"/>
                              </a:lnTo>
                              <a:lnTo>
                                <a:pt x="11060" y="4"/>
                              </a:lnTo>
                              <a:lnTo>
                                <a:pt x="11060" y="6"/>
                              </a:lnTo>
                              <a:lnTo>
                                <a:pt x="11060" y="10"/>
                              </a:lnTo>
                              <a:lnTo>
                                <a:pt x="11060" y="12"/>
                              </a:lnTo>
                              <a:lnTo>
                                <a:pt x="11057" y="14"/>
                              </a:lnTo>
                              <a:lnTo>
                                <a:pt x="11055" y="15"/>
                              </a:lnTo>
                              <a:close/>
                              <a:moveTo>
                                <a:pt x="11085" y="15"/>
                              </a:moveTo>
                              <a:lnTo>
                                <a:pt x="11081" y="15"/>
                              </a:lnTo>
                              <a:lnTo>
                                <a:pt x="11079" y="14"/>
                              </a:lnTo>
                              <a:lnTo>
                                <a:pt x="11076" y="12"/>
                              </a:lnTo>
                              <a:lnTo>
                                <a:pt x="11075" y="10"/>
                              </a:lnTo>
                              <a:lnTo>
                                <a:pt x="11075" y="6"/>
                              </a:lnTo>
                              <a:lnTo>
                                <a:pt x="11076" y="4"/>
                              </a:lnTo>
                              <a:lnTo>
                                <a:pt x="11079" y="1"/>
                              </a:lnTo>
                              <a:lnTo>
                                <a:pt x="11081" y="0"/>
                              </a:lnTo>
                              <a:lnTo>
                                <a:pt x="11085" y="0"/>
                              </a:lnTo>
                              <a:lnTo>
                                <a:pt x="11087" y="1"/>
                              </a:lnTo>
                              <a:lnTo>
                                <a:pt x="11090" y="4"/>
                              </a:lnTo>
                              <a:lnTo>
                                <a:pt x="11090" y="6"/>
                              </a:lnTo>
                              <a:lnTo>
                                <a:pt x="11090" y="10"/>
                              </a:lnTo>
                              <a:lnTo>
                                <a:pt x="11090" y="12"/>
                              </a:lnTo>
                              <a:lnTo>
                                <a:pt x="11087" y="14"/>
                              </a:lnTo>
                              <a:lnTo>
                                <a:pt x="11085" y="15"/>
                              </a:lnTo>
                              <a:close/>
                              <a:moveTo>
                                <a:pt x="11115" y="15"/>
                              </a:moveTo>
                              <a:lnTo>
                                <a:pt x="11111" y="15"/>
                              </a:lnTo>
                              <a:lnTo>
                                <a:pt x="11109" y="14"/>
                              </a:lnTo>
                              <a:lnTo>
                                <a:pt x="11106" y="12"/>
                              </a:lnTo>
                              <a:lnTo>
                                <a:pt x="11105" y="10"/>
                              </a:lnTo>
                              <a:lnTo>
                                <a:pt x="11105" y="6"/>
                              </a:lnTo>
                              <a:lnTo>
                                <a:pt x="11106" y="4"/>
                              </a:lnTo>
                              <a:lnTo>
                                <a:pt x="11109" y="1"/>
                              </a:lnTo>
                              <a:lnTo>
                                <a:pt x="11111" y="0"/>
                              </a:lnTo>
                              <a:lnTo>
                                <a:pt x="11115" y="0"/>
                              </a:lnTo>
                              <a:lnTo>
                                <a:pt x="11117" y="1"/>
                              </a:lnTo>
                              <a:lnTo>
                                <a:pt x="11120" y="4"/>
                              </a:lnTo>
                              <a:lnTo>
                                <a:pt x="11120" y="6"/>
                              </a:lnTo>
                              <a:lnTo>
                                <a:pt x="11120" y="10"/>
                              </a:lnTo>
                              <a:lnTo>
                                <a:pt x="11120" y="12"/>
                              </a:lnTo>
                              <a:lnTo>
                                <a:pt x="11117" y="14"/>
                              </a:lnTo>
                              <a:lnTo>
                                <a:pt x="11115" y="15"/>
                              </a:lnTo>
                              <a:close/>
                              <a:moveTo>
                                <a:pt x="11145" y="15"/>
                              </a:moveTo>
                              <a:lnTo>
                                <a:pt x="11141" y="15"/>
                              </a:lnTo>
                              <a:lnTo>
                                <a:pt x="11139" y="14"/>
                              </a:lnTo>
                              <a:lnTo>
                                <a:pt x="11136" y="12"/>
                              </a:lnTo>
                              <a:lnTo>
                                <a:pt x="11135" y="10"/>
                              </a:lnTo>
                              <a:lnTo>
                                <a:pt x="11135" y="6"/>
                              </a:lnTo>
                              <a:lnTo>
                                <a:pt x="11136" y="4"/>
                              </a:lnTo>
                              <a:lnTo>
                                <a:pt x="11139" y="1"/>
                              </a:lnTo>
                              <a:lnTo>
                                <a:pt x="11141" y="0"/>
                              </a:lnTo>
                              <a:lnTo>
                                <a:pt x="11145" y="0"/>
                              </a:lnTo>
                              <a:lnTo>
                                <a:pt x="11147" y="1"/>
                              </a:lnTo>
                              <a:lnTo>
                                <a:pt x="11150" y="4"/>
                              </a:lnTo>
                              <a:lnTo>
                                <a:pt x="11150" y="6"/>
                              </a:lnTo>
                              <a:lnTo>
                                <a:pt x="11150" y="10"/>
                              </a:lnTo>
                              <a:lnTo>
                                <a:pt x="11150" y="12"/>
                              </a:lnTo>
                              <a:lnTo>
                                <a:pt x="11147" y="14"/>
                              </a:lnTo>
                              <a:lnTo>
                                <a:pt x="11145" y="15"/>
                              </a:lnTo>
                              <a:close/>
                              <a:moveTo>
                                <a:pt x="11175" y="15"/>
                              </a:moveTo>
                              <a:lnTo>
                                <a:pt x="11171" y="15"/>
                              </a:lnTo>
                              <a:lnTo>
                                <a:pt x="11169" y="14"/>
                              </a:lnTo>
                              <a:lnTo>
                                <a:pt x="11166" y="12"/>
                              </a:lnTo>
                              <a:lnTo>
                                <a:pt x="11165" y="10"/>
                              </a:lnTo>
                              <a:lnTo>
                                <a:pt x="11165" y="6"/>
                              </a:lnTo>
                              <a:lnTo>
                                <a:pt x="11166" y="4"/>
                              </a:lnTo>
                              <a:lnTo>
                                <a:pt x="11169" y="1"/>
                              </a:lnTo>
                              <a:lnTo>
                                <a:pt x="11171" y="0"/>
                              </a:lnTo>
                              <a:lnTo>
                                <a:pt x="11175" y="0"/>
                              </a:lnTo>
                              <a:lnTo>
                                <a:pt x="11177" y="1"/>
                              </a:lnTo>
                              <a:lnTo>
                                <a:pt x="11180" y="4"/>
                              </a:lnTo>
                              <a:lnTo>
                                <a:pt x="11180" y="6"/>
                              </a:lnTo>
                              <a:lnTo>
                                <a:pt x="11180" y="10"/>
                              </a:lnTo>
                              <a:lnTo>
                                <a:pt x="11180" y="12"/>
                              </a:lnTo>
                              <a:lnTo>
                                <a:pt x="11177" y="14"/>
                              </a:lnTo>
                              <a:lnTo>
                                <a:pt x="11175" y="15"/>
                              </a:lnTo>
                              <a:close/>
                              <a:moveTo>
                                <a:pt x="11205" y="15"/>
                              </a:moveTo>
                              <a:lnTo>
                                <a:pt x="11201" y="15"/>
                              </a:lnTo>
                              <a:lnTo>
                                <a:pt x="11199" y="14"/>
                              </a:lnTo>
                              <a:lnTo>
                                <a:pt x="11196" y="12"/>
                              </a:lnTo>
                              <a:lnTo>
                                <a:pt x="11195" y="10"/>
                              </a:lnTo>
                              <a:lnTo>
                                <a:pt x="11195" y="6"/>
                              </a:lnTo>
                              <a:lnTo>
                                <a:pt x="11196" y="4"/>
                              </a:lnTo>
                              <a:lnTo>
                                <a:pt x="11199" y="1"/>
                              </a:lnTo>
                              <a:lnTo>
                                <a:pt x="11201" y="0"/>
                              </a:lnTo>
                              <a:lnTo>
                                <a:pt x="11205" y="0"/>
                              </a:lnTo>
                              <a:lnTo>
                                <a:pt x="11207" y="1"/>
                              </a:lnTo>
                              <a:lnTo>
                                <a:pt x="11210" y="4"/>
                              </a:lnTo>
                              <a:lnTo>
                                <a:pt x="11210" y="6"/>
                              </a:lnTo>
                              <a:lnTo>
                                <a:pt x="11210" y="10"/>
                              </a:lnTo>
                              <a:lnTo>
                                <a:pt x="11210" y="12"/>
                              </a:lnTo>
                              <a:lnTo>
                                <a:pt x="11207" y="14"/>
                              </a:lnTo>
                              <a:lnTo>
                                <a:pt x="11205" y="15"/>
                              </a:lnTo>
                              <a:close/>
                              <a:moveTo>
                                <a:pt x="11235" y="15"/>
                              </a:moveTo>
                              <a:lnTo>
                                <a:pt x="11231" y="15"/>
                              </a:lnTo>
                              <a:lnTo>
                                <a:pt x="11229" y="14"/>
                              </a:lnTo>
                              <a:lnTo>
                                <a:pt x="11226" y="12"/>
                              </a:lnTo>
                              <a:lnTo>
                                <a:pt x="11225" y="10"/>
                              </a:lnTo>
                              <a:lnTo>
                                <a:pt x="11225" y="6"/>
                              </a:lnTo>
                              <a:lnTo>
                                <a:pt x="11226" y="4"/>
                              </a:lnTo>
                              <a:lnTo>
                                <a:pt x="11229" y="1"/>
                              </a:lnTo>
                              <a:lnTo>
                                <a:pt x="11231" y="0"/>
                              </a:lnTo>
                              <a:lnTo>
                                <a:pt x="11235" y="0"/>
                              </a:lnTo>
                              <a:lnTo>
                                <a:pt x="11237" y="1"/>
                              </a:lnTo>
                              <a:lnTo>
                                <a:pt x="11240" y="4"/>
                              </a:lnTo>
                              <a:lnTo>
                                <a:pt x="11240" y="6"/>
                              </a:lnTo>
                              <a:lnTo>
                                <a:pt x="11240" y="10"/>
                              </a:lnTo>
                              <a:lnTo>
                                <a:pt x="11240" y="12"/>
                              </a:lnTo>
                              <a:lnTo>
                                <a:pt x="11237" y="14"/>
                              </a:lnTo>
                              <a:lnTo>
                                <a:pt x="11235" y="15"/>
                              </a:lnTo>
                              <a:close/>
                              <a:moveTo>
                                <a:pt x="11265" y="15"/>
                              </a:moveTo>
                              <a:lnTo>
                                <a:pt x="11261" y="15"/>
                              </a:lnTo>
                              <a:lnTo>
                                <a:pt x="11259" y="14"/>
                              </a:lnTo>
                              <a:lnTo>
                                <a:pt x="11256" y="12"/>
                              </a:lnTo>
                              <a:lnTo>
                                <a:pt x="11255" y="10"/>
                              </a:lnTo>
                              <a:lnTo>
                                <a:pt x="11255" y="6"/>
                              </a:lnTo>
                              <a:lnTo>
                                <a:pt x="11256" y="4"/>
                              </a:lnTo>
                              <a:lnTo>
                                <a:pt x="11259" y="1"/>
                              </a:lnTo>
                              <a:lnTo>
                                <a:pt x="11261" y="0"/>
                              </a:lnTo>
                              <a:lnTo>
                                <a:pt x="11265" y="0"/>
                              </a:lnTo>
                              <a:lnTo>
                                <a:pt x="11267" y="1"/>
                              </a:lnTo>
                              <a:lnTo>
                                <a:pt x="11270" y="4"/>
                              </a:lnTo>
                              <a:lnTo>
                                <a:pt x="11270" y="6"/>
                              </a:lnTo>
                              <a:lnTo>
                                <a:pt x="11270" y="10"/>
                              </a:lnTo>
                              <a:lnTo>
                                <a:pt x="11270" y="12"/>
                              </a:lnTo>
                              <a:lnTo>
                                <a:pt x="11267" y="14"/>
                              </a:lnTo>
                              <a:lnTo>
                                <a:pt x="11265" y="15"/>
                              </a:lnTo>
                              <a:close/>
                              <a:moveTo>
                                <a:pt x="11295" y="15"/>
                              </a:moveTo>
                              <a:lnTo>
                                <a:pt x="11291" y="15"/>
                              </a:lnTo>
                              <a:lnTo>
                                <a:pt x="11289" y="14"/>
                              </a:lnTo>
                              <a:lnTo>
                                <a:pt x="11286" y="12"/>
                              </a:lnTo>
                              <a:lnTo>
                                <a:pt x="11285" y="10"/>
                              </a:lnTo>
                              <a:lnTo>
                                <a:pt x="11285" y="6"/>
                              </a:lnTo>
                              <a:lnTo>
                                <a:pt x="11286" y="4"/>
                              </a:lnTo>
                              <a:lnTo>
                                <a:pt x="11289" y="1"/>
                              </a:lnTo>
                              <a:lnTo>
                                <a:pt x="11291" y="0"/>
                              </a:lnTo>
                              <a:lnTo>
                                <a:pt x="11295" y="0"/>
                              </a:lnTo>
                              <a:lnTo>
                                <a:pt x="11297" y="1"/>
                              </a:lnTo>
                              <a:lnTo>
                                <a:pt x="11300" y="4"/>
                              </a:lnTo>
                              <a:lnTo>
                                <a:pt x="11300" y="6"/>
                              </a:lnTo>
                              <a:lnTo>
                                <a:pt x="11300" y="10"/>
                              </a:lnTo>
                              <a:lnTo>
                                <a:pt x="11300" y="12"/>
                              </a:lnTo>
                              <a:lnTo>
                                <a:pt x="11297" y="14"/>
                              </a:lnTo>
                              <a:lnTo>
                                <a:pt x="11295" y="15"/>
                              </a:lnTo>
                              <a:close/>
                              <a:moveTo>
                                <a:pt x="11325" y="15"/>
                              </a:moveTo>
                              <a:lnTo>
                                <a:pt x="11321" y="15"/>
                              </a:lnTo>
                              <a:lnTo>
                                <a:pt x="11319" y="14"/>
                              </a:lnTo>
                              <a:lnTo>
                                <a:pt x="11316" y="12"/>
                              </a:lnTo>
                              <a:lnTo>
                                <a:pt x="11315" y="10"/>
                              </a:lnTo>
                              <a:lnTo>
                                <a:pt x="11315" y="6"/>
                              </a:lnTo>
                              <a:lnTo>
                                <a:pt x="11316" y="4"/>
                              </a:lnTo>
                              <a:lnTo>
                                <a:pt x="11319" y="1"/>
                              </a:lnTo>
                              <a:lnTo>
                                <a:pt x="11321" y="0"/>
                              </a:lnTo>
                              <a:lnTo>
                                <a:pt x="11325" y="0"/>
                              </a:lnTo>
                              <a:lnTo>
                                <a:pt x="11327" y="1"/>
                              </a:lnTo>
                              <a:lnTo>
                                <a:pt x="11330" y="4"/>
                              </a:lnTo>
                              <a:lnTo>
                                <a:pt x="11330" y="6"/>
                              </a:lnTo>
                              <a:lnTo>
                                <a:pt x="11330" y="10"/>
                              </a:lnTo>
                              <a:lnTo>
                                <a:pt x="11330" y="12"/>
                              </a:lnTo>
                              <a:lnTo>
                                <a:pt x="11327" y="14"/>
                              </a:lnTo>
                              <a:lnTo>
                                <a:pt x="11325" y="15"/>
                              </a:lnTo>
                              <a:close/>
                              <a:moveTo>
                                <a:pt x="11355" y="15"/>
                              </a:moveTo>
                              <a:lnTo>
                                <a:pt x="11351" y="15"/>
                              </a:lnTo>
                              <a:lnTo>
                                <a:pt x="11349" y="14"/>
                              </a:lnTo>
                              <a:lnTo>
                                <a:pt x="11346" y="12"/>
                              </a:lnTo>
                              <a:lnTo>
                                <a:pt x="11345" y="10"/>
                              </a:lnTo>
                              <a:lnTo>
                                <a:pt x="11345" y="6"/>
                              </a:lnTo>
                              <a:lnTo>
                                <a:pt x="11346" y="4"/>
                              </a:lnTo>
                              <a:lnTo>
                                <a:pt x="11349" y="1"/>
                              </a:lnTo>
                              <a:lnTo>
                                <a:pt x="11351" y="0"/>
                              </a:lnTo>
                              <a:lnTo>
                                <a:pt x="11355" y="0"/>
                              </a:lnTo>
                              <a:lnTo>
                                <a:pt x="11357" y="1"/>
                              </a:lnTo>
                              <a:lnTo>
                                <a:pt x="11360" y="4"/>
                              </a:lnTo>
                              <a:lnTo>
                                <a:pt x="11360" y="6"/>
                              </a:lnTo>
                              <a:lnTo>
                                <a:pt x="11360" y="10"/>
                              </a:lnTo>
                              <a:lnTo>
                                <a:pt x="11360" y="12"/>
                              </a:lnTo>
                              <a:lnTo>
                                <a:pt x="11357" y="14"/>
                              </a:lnTo>
                              <a:lnTo>
                                <a:pt x="11355" y="15"/>
                              </a:lnTo>
                              <a:close/>
                              <a:moveTo>
                                <a:pt x="11385" y="15"/>
                              </a:moveTo>
                              <a:lnTo>
                                <a:pt x="11381" y="15"/>
                              </a:lnTo>
                              <a:lnTo>
                                <a:pt x="11379" y="14"/>
                              </a:lnTo>
                              <a:lnTo>
                                <a:pt x="11376" y="12"/>
                              </a:lnTo>
                              <a:lnTo>
                                <a:pt x="11375" y="10"/>
                              </a:lnTo>
                              <a:lnTo>
                                <a:pt x="11375" y="6"/>
                              </a:lnTo>
                              <a:lnTo>
                                <a:pt x="11376" y="4"/>
                              </a:lnTo>
                              <a:lnTo>
                                <a:pt x="11379" y="1"/>
                              </a:lnTo>
                              <a:lnTo>
                                <a:pt x="11381" y="0"/>
                              </a:lnTo>
                              <a:lnTo>
                                <a:pt x="11385" y="0"/>
                              </a:lnTo>
                              <a:lnTo>
                                <a:pt x="11387" y="1"/>
                              </a:lnTo>
                              <a:lnTo>
                                <a:pt x="11390" y="4"/>
                              </a:lnTo>
                              <a:lnTo>
                                <a:pt x="11390" y="6"/>
                              </a:lnTo>
                              <a:lnTo>
                                <a:pt x="11390" y="10"/>
                              </a:lnTo>
                              <a:lnTo>
                                <a:pt x="11390" y="12"/>
                              </a:lnTo>
                              <a:lnTo>
                                <a:pt x="11387" y="14"/>
                              </a:lnTo>
                              <a:lnTo>
                                <a:pt x="11385" y="15"/>
                              </a:lnTo>
                              <a:close/>
                              <a:moveTo>
                                <a:pt x="11415" y="15"/>
                              </a:moveTo>
                              <a:lnTo>
                                <a:pt x="11411" y="15"/>
                              </a:lnTo>
                              <a:lnTo>
                                <a:pt x="11409" y="14"/>
                              </a:lnTo>
                              <a:lnTo>
                                <a:pt x="11406" y="12"/>
                              </a:lnTo>
                              <a:lnTo>
                                <a:pt x="11405" y="10"/>
                              </a:lnTo>
                              <a:lnTo>
                                <a:pt x="11405" y="6"/>
                              </a:lnTo>
                              <a:lnTo>
                                <a:pt x="11406" y="4"/>
                              </a:lnTo>
                              <a:lnTo>
                                <a:pt x="11409" y="1"/>
                              </a:lnTo>
                              <a:lnTo>
                                <a:pt x="11411" y="0"/>
                              </a:lnTo>
                              <a:lnTo>
                                <a:pt x="11415" y="0"/>
                              </a:lnTo>
                              <a:lnTo>
                                <a:pt x="11417" y="1"/>
                              </a:lnTo>
                              <a:lnTo>
                                <a:pt x="11420" y="4"/>
                              </a:lnTo>
                              <a:lnTo>
                                <a:pt x="11420" y="6"/>
                              </a:lnTo>
                              <a:lnTo>
                                <a:pt x="11420" y="10"/>
                              </a:lnTo>
                              <a:lnTo>
                                <a:pt x="11420" y="12"/>
                              </a:lnTo>
                              <a:lnTo>
                                <a:pt x="11417" y="14"/>
                              </a:lnTo>
                              <a:lnTo>
                                <a:pt x="11415" y="15"/>
                              </a:lnTo>
                              <a:close/>
                              <a:moveTo>
                                <a:pt x="11445" y="15"/>
                              </a:moveTo>
                              <a:lnTo>
                                <a:pt x="11441" y="15"/>
                              </a:lnTo>
                              <a:lnTo>
                                <a:pt x="11439" y="14"/>
                              </a:lnTo>
                              <a:lnTo>
                                <a:pt x="11436" y="12"/>
                              </a:lnTo>
                              <a:lnTo>
                                <a:pt x="11435" y="10"/>
                              </a:lnTo>
                              <a:lnTo>
                                <a:pt x="11435" y="6"/>
                              </a:lnTo>
                              <a:lnTo>
                                <a:pt x="11436" y="4"/>
                              </a:lnTo>
                              <a:lnTo>
                                <a:pt x="11439" y="1"/>
                              </a:lnTo>
                              <a:lnTo>
                                <a:pt x="11441" y="0"/>
                              </a:lnTo>
                              <a:lnTo>
                                <a:pt x="11445" y="0"/>
                              </a:lnTo>
                              <a:lnTo>
                                <a:pt x="11447" y="1"/>
                              </a:lnTo>
                              <a:lnTo>
                                <a:pt x="11450" y="4"/>
                              </a:lnTo>
                              <a:lnTo>
                                <a:pt x="11450" y="6"/>
                              </a:lnTo>
                              <a:lnTo>
                                <a:pt x="11450" y="10"/>
                              </a:lnTo>
                              <a:lnTo>
                                <a:pt x="11450" y="12"/>
                              </a:lnTo>
                              <a:lnTo>
                                <a:pt x="11447" y="14"/>
                              </a:lnTo>
                              <a:lnTo>
                                <a:pt x="11445" y="15"/>
                              </a:lnTo>
                              <a:close/>
                              <a:moveTo>
                                <a:pt x="11475" y="15"/>
                              </a:moveTo>
                              <a:lnTo>
                                <a:pt x="11471" y="15"/>
                              </a:lnTo>
                              <a:lnTo>
                                <a:pt x="11469" y="14"/>
                              </a:lnTo>
                              <a:lnTo>
                                <a:pt x="11466" y="12"/>
                              </a:lnTo>
                              <a:lnTo>
                                <a:pt x="11465" y="10"/>
                              </a:lnTo>
                              <a:lnTo>
                                <a:pt x="11465" y="6"/>
                              </a:lnTo>
                              <a:lnTo>
                                <a:pt x="11466" y="4"/>
                              </a:lnTo>
                              <a:lnTo>
                                <a:pt x="11469" y="1"/>
                              </a:lnTo>
                              <a:lnTo>
                                <a:pt x="11471" y="0"/>
                              </a:lnTo>
                              <a:lnTo>
                                <a:pt x="11475" y="0"/>
                              </a:lnTo>
                              <a:lnTo>
                                <a:pt x="11477" y="1"/>
                              </a:lnTo>
                              <a:lnTo>
                                <a:pt x="11480" y="4"/>
                              </a:lnTo>
                              <a:lnTo>
                                <a:pt x="11480" y="6"/>
                              </a:lnTo>
                              <a:lnTo>
                                <a:pt x="11480" y="10"/>
                              </a:lnTo>
                              <a:lnTo>
                                <a:pt x="11480" y="12"/>
                              </a:lnTo>
                              <a:lnTo>
                                <a:pt x="11477" y="14"/>
                              </a:lnTo>
                              <a:lnTo>
                                <a:pt x="11475" y="15"/>
                              </a:lnTo>
                              <a:close/>
                              <a:moveTo>
                                <a:pt x="11505" y="15"/>
                              </a:moveTo>
                              <a:lnTo>
                                <a:pt x="11501" y="15"/>
                              </a:lnTo>
                              <a:lnTo>
                                <a:pt x="11499" y="14"/>
                              </a:lnTo>
                              <a:lnTo>
                                <a:pt x="11496" y="12"/>
                              </a:lnTo>
                              <a:lnTo>
                                <a:pt x="11495" y="10"/>
                              </a:lnTo>
                              <a:lnTo>
                                <a:pt x="11495" y="6"/>
                              </a:lnTo>
                              <a:lnTo>
                                <a:pt x="11496" y="4"/>
                              </a:lnTo>
                              <a:lnTo>
                                <a:pt x="11499" y="1"/>
                              </a:lnTo>
                              <a:lnTo>
                                <a:pt x="11501" y="0"/>
                              </a:lnTo>
                              <a:lnTo>
                                <a:pt x="11505" y="0"/>
                              </a:lnTo>
                              <a:lnTo>
                                <a:pt x="11507" y="1"/>
                              </a:lnTo>
                              <a:lnTo>
                                <a:pt x="11510" y="4"/>
                              </a:lnTo>
                              <a:lnTo>
                                <a:pt x="11510" y="6"/>
                              </a:lnTo>
                              <a:lnTo>
                                <a:pt x="11510" y="10"/>
                              </a:lnTo>
                              <a:lnTo>
                                <a:pt x="11510" y="12"/>
                              </a:lnTo>
                              <a:lnTo>
                                <a:pt x="11507" y="14"/>
                              </a:lnTo>
                              <a:lnTo>
                                <a:pt x="11505" y="15"/>
                              </a:lnTo>
                              <a:close/>
                              <a:moveTo>
                                <a:pt x="11535" y="15"/>
                              </a:moveTo>
                              <a:lnTo>
                                <a:pt x="11531" y="15"/>
                              </a:lnTo>
                              <a:lnTo>
                                <a:pt x="11529" y="14"/>
                              </a:lnTo>
                              <a:lnTo>
                                <a:pt x="11526" y="12"/>
                              </a:lnTo>
                              <a:lnTo>
                                <a:pt x="11525" y="10"/>
                              </a:lnTo>
                              <a:lnTo>
                                <a:pt x="11525" y="6"/>
                              </a:lnTo>
                              <a:lnTo>
                                <a:pt x="11526" y="4"/>
                              </a:lnTo>
                              <a:lnTo>
                                <a:pt x="11529" y="1"/>
                              </a:lnTo>
                              <a:lnTo>
                                <a:pt x="11531" y="0"/>
                              </a:lnTo>
                              <a:lnTo>
                                <a:pt x="11535" y="0"/>
                              </a:lnTo>
                              <a:lnTo>
                                <a:pt x="11537" y="1"/>
                              </a:lnTo>
                              <a:lnTo>
                                <a:pt x="11540" y="4"/>
                              </a:lnTo>
                              <a:lnTo>
                                <a:pt x="11540" y="6"/>
                              </a:lnTo>
                              <a:lnTo>
                                <a:pt x="11540" y="10"/>
                              </a:lnTo>
                              <a:lnTo>
                                <a:pt x="11540" y="12"/>
                              </a:lnTo>
                              <a:lnTo>
                                <a:pt x="11537" y="14"/>
                              </a:lnTo>
                              <a:lnTo>
                                <a:pt x="11535" y="15"/>
                              </a:lnTo>
                              <a:close/>
                              <a:moveTo>
                                <a:pt x="11565" y="15"/>
                              </a:moveTo>
                              <a:lnTo>
                                <a:pt x="11561" y="15"/>
                              </a:lnTo>
                              <a:lnTo>
                                <a:pt x="11559" y="14"/>
                              </a:lnTo>
                              <a:lnTo>
                                <a:pt x="11556" y="12"/>
                              </a:lnTo>
                              <a:lnTo>
                                <a:pt x="11555" y="10"/>
                              </a:lnTo>
                              <a:lnTo>
                                <a:pt x="11555" y="6"/>
                              </a:lnTo>
                              <a:lnTo>
                                <a:pt x="11556" y="4"/>
                              </a:lnTo>
                              <a:lnTo>
                                <a:pt x="11559" y="1"/>
                              </a:lnTo>
                              <a:lnTo>
                                <a:pt x="11561" y="0"/>
                              </a:lnTo>
                              <a:lnTo>
                                <a:pt x="11565" y="0"/>
                              </a:lnTo>
                              <a:lnTo>
                                <a:pt x="11567" y="1"/>
                              </a:lnTo>
                              <a:lnTo>
                                <a:pt x="11570" y="4"/>
                              </a:lnTo>
                              <a:lnTo>
                                <a:pt x="11570" y="6"/>
                              </a:lnTo>
                              <a:lnTo>
                                <a:pt x="11570" y="10"/>
                              </a:lnTo>
                              <a:lnTo>
                                <a:pt x="11570" y="12"/>
                              </a:lnTo>
                              <a:lnTo>
                                <a:pt x="11567" y="14"/>
                              </a:lnTo>
                              <a:lnTo>
                                <a:pt x="11565" y="15"/>
                              </a:lnTo>
                              <a:close/>
                              <a:moveTo>
                                <a:pt x="11595" y="15"/>
                              </a:moveTo>
                              <a:lnTo>
                                <a:pt x="11591" y="15"/>
                              </a:lnTo>
                              <a:lnTo>
                                <a:pt x="11589" y="14"/>
                              </a:lnTo>
                              <a:lnTo>
                                <a:pt x="11586" y="12"/>
                              </a:lnTo>
                              <a:lnTo>
                                <a:pt x="11585" y="10"/>
                              </a:lnTo>
                              <a:lnTo>
                                <a:pt x="11585" y="6"/>
                              </a:lnTo>
                              <a:lnTo>
                                <a:pt x="11586" y="4"/>
                              </a:lnTo>
                              <a:lnTo>
                                <a:pt x="11589" y="1"/>
                              </a:lnTo>
                              <a:lnTo>
                                <a:pt x="11591" y="0"/>
                              </a:lnTo>
                              <a:lnTo>
                                <a:pt x="11595" y="0"/>
                              </a:lnTo>
                              <a:lnTo>
                                <a:pt x="11597" y="1"/>
                              </a:lnTo>
                              <a:lnTo>
                                <a:pt x="11600" y="4"/>
                              </a:lnTo>
                              <a:lnTo>
                                <a:pt x="11601" y="6"/>
                              </a:lnTo>
                              <a:lnTo>
                                <a:pt x="11601" y="10"/>
                              </a:lnTo>
                              <a:lnTo>
                                <a:pt x="11600" y="12"/>
                              </a:lnTo>
                              <a:lnTo>
                                <a:pt x="11597" y="14"/>
                              </a:lnTo>
                              <a:lnTo>
                                <a:pt x="11595" y="15"/>
                              </a:lnTo>
                              <a:close/>
                              <a:moveTo>
                                <a:pt x="11625" y="15"/>
                              </a:moveTo>
                              <a:lnTo>
                                <a:pt x="11621" y="15"/>
                              </a:lnTo>
                              <a:lnTo>
                                <a:pt x="11619" y="14"/>
                              </a:lnTo>
                              <a:lnTo>
                                <a:pt x="11616" y="12"/>
                              </a:lnTo>
                              <a:lnTo>
                                <a:pt x="11616" y="10"/>
                              </a:lnTo>
                              <a:lnTo>
                                <a:pt x="11616" y="6"/>
                              </a:lnTo>
                              <a:lnTo>
                                <a:pt x="11616" y="4"/>
                              </a:lnTo>
                              <a:lnTo>
                                <a:pt x="11619" y="1"/>
                              </a:lnTo>
                              <a:lnTo>
                                <a:pt x="11621" y="0"/>
                              </a:lnTo>
                              <a:lnTo>
                                <a:pt x="11625" y="0"/>
                              </a:lnTo>
                              <a:lnTo>
                                <a:pt x="11627" y="1"/>
                              </a:lnTo>
                              <a:lnTo>
                                <a:pt x="11630" y="4"/>
                              </a:lnTo>
                              <a:lnTo>
                                <a:pt x="11631" y="6"/>
                              </a:lnTo>
                              <a:lnTo>
                                <a:pt x="11631" y="10"/>
                              </a:lnTo>
                              <a:lnTo>
                                <a:pt x="11630" y="12"/>
                              </a:lnTo>
                              <a:lnTo>
                                <a:pt x="11627" y="14"/>
                              </a:lnTo>
                              <a:lnTo>
                                <a:pt x="11625" y="15"/>
                              </a:lnTo>
                              <a:close/>
                              <a:moveTo>
                                <a:pt x="11655" y="15"/>
                              </a:moveTo>
                              <a:lnTo>
                                <a:pt x="11651" y="15"/>
                              </a:lnTo>
                              <a:lnTo>
                                <a:pt x="11649" y="14"/>
                              </a:lnTo>
                              <a:lnTo>
                                <a:pt x="11646" y="12"/>
                              </a:lnTo>
                              <a:lnTo>
                                <a:pt x="11646" y="10"/>
                              </a:lnTo>
                              <a:lnTo>
                                <a:pt x="11646" y="6"/>
                              </a:lnTo>
                              <a:lnTo>
                                <a:pt x="11646" y="4"/>
                              </a:lnTo>
                              <a:lnTo>
                                <a:pt x="11649" y="1"/>
                              </a:lnTo>
                              <a:lnTo>
                                <a:pt x="11651" y="0"/>
                              </a:lnTo>
                              <a:lnTo>
                                <a:pt x="11655" y="0"/>
                              </a:lnTo>
                              <a:lnTo>
                                <a:pt x="11657" y="1"/>
                              </a:lnTo>
                              <a:lnTo>
                                <a:pt x="11660" y="4"/>
                              </a:lnTo>
                              <a:lnTo>
                                <a:pt x="11661" y="6"/>
                              </a:lnTo>
                              <a:lnTo>
                                <a:pt x="11661" y="10"/>
                              </a:lnTo>
                              <a:lnTo>
                                <a:pt x="11660" y="12"/>
                              </a:lnTo>
                              <a:lnTo>
                                <a:pt x="11657" y="14"/>
                              </a:lnTo>
                              <a:lnTo>
                                <a:pt x="11655" y="15"/>
                              </a:lnTo>
                              <a:close/>
                              <a:moveTo>
                                <a:pt x="11685" y="15"/>
                              </a:moveTo>
                              <a:lnTo>
                                <a:pt x="11681" y="15"/>
                              </a:lnTo>
                              <a:lnTo>
                                <a:pt x="11679" y="14"/>
                              </a:lnTo>
                              <a:lnTo>
                                <a:pt x="11676" y="12"/>
                              </a:lnTo>
                              <a:lnTo>
                                <a:pt x="11676" y="10"/>
                              </a:lnTo>
                              <a:lnTo>
                                <a:pt x="11676" y="6"/>
                              </a:lnTo>
                              <a:lnTo>
                                <a:pt x="11676" y="4"/>
                              </a:lnTo>
                              <a:lnTo>
                                <a:pt x="11679" y="1"/>
                              </a:lnTo>
                              <a:lnTo>
                                <a:pt x="11681" y="0"/>
                              </a:lnTo>
                              <a:lnTo>
                                <a:pt x="11685" y="0"/>
                              </a:lnTo>
                              <a:lnTo>
                                <a:pt x="11687" y="1"/>
                              </a:lnTo>
                              <a:lnTo>
                                <a:pt x="11690" y="4"/>
                              </a:lnTo>
                              <a:lnTo>
                                <a:pt x="11691" y="6"/>
                              </a:lnTo>
                              <a:lnTo>
                                <a:pt x="11691" y="10"/>
                              </a:lnTo>
                              <a:lnTo>
                                <a:pt x="11690" y="12"/>
                              </a:lnTo>
                              <a:lnTo>
                                <a:pt x="11687" y="14"/>
                              </a:lnTo>
                              <a:lnTo>
                                <a:pt x="11685" y="15"/>
                              </a:lnTo>
                              <a:close/>
                              <a:moveTo>
                                <a:pt x="11715" y="15"/>
                              </a:moveTo>
                              <a:lnTo>
                                <a:pt x="11711" y="15"/>
                              </a:lnTo>
                              <a:lnTo>
                                <a:pt x="11709" y="14"/>
                              </a:lnTo>
                              <a:lnTo>
                                <a:pt x="11706" y="12"/>
                              </a:lnTo>
                              <a:lnTo>
                                <a:pt x="11706" y="10"/>
                              </a:lnTo>
                              <a:lnTo>
                                <a:pt x="11706" y="6"/>
                              </a:lnTo>
                              <a:lnTo>
                                <a:pt x="11706" y="4"/>
                              </a:lnTo>
                              <a:lnTo>
                                <a:pt x="11709" y="1"/>
                              </a:lnTo>
                              <a:lnTo>
                                <a:pt x="11711" y="0"/>
                              </a:lnTo>
                              <a:lnTo>
                                <a:pt x="11715" y="0"/>
                              </a:lnTo>
                              <a:lnTo>
                                <a:pt x="11717" y="1"/>
                              </a:lnTo>
                              <a:lnTo>
                                <a:pt x="11720" y="4"/>
                              </a:lnTo>
                              <a:lnTo>
                                <a:pt x="11721" y="6"/>
                              </a:lnTo>
                              <a:lnTo>
                                <a:pt x="11721" y="10"/>
                              </a:lnTo>
                              <a:lnTo>
                                <a:pt x="11720" y="12"/>
                              </a:lnTo>
                              <a:lnTo>
                                <a:pt x="11717" y="14"/>
                              </a:lnTo>
                              <a:lnTo>
                                <a:pt x="11715" y="15"/>
                              </a:lnTo>
                              <a:close/>
                              <a:moveTo>
                                <a:pt x="11745" y="15"/>
                              </a:moveTo>
                              <a:lnTo>
                                <a:pt x="11741" y="15"/>
                              </a:lnTo>
                              <a:lnTo>
                                <a:pt x="11739" y="14"/>
                              </a:lnTo>
                              <a:lnTo>
                                <a:pt x="11736" y="12"/>
                              </a:lnTo>
                              <a:lnTo>
                                <a:pt x="11736" y="10"/>
                              </a:lnTo>
                              <a:lnTo>
                                <a:pt x="11736" y="6"/>
                              </a:lnTo>
                              <a:lnTo>
                                <a:pt x="11736" y="4"/>
                              </a:lnTo>
                              <a:lnTo>
                                <a:pt x="11739" y="1"/>
                              </a:lnTo>
                              <a:lnTo>
                                <a:pt x="11741" y="0"/>
                              </a:lnTo>
                              <a:lnTo>
                                <a:pt x="11745" y="0"/>
                              </a:lnTo>
                              <a:lnTo>
                                <a:pt x="11747" y="1"/>
                              </a:lnTo>
                              <a:lnTo>
                                <a:pt x="11750" y="4"/>
                              </a:lnTo>
                              <a:lnTo>
                                <a:pt x="11751" y="6"/>
                              </a:lnTo>
                              <a:lnTo>
                                <a:pt x="11751" y="10"/>
                              </a:lnTo>
                              <a:lnTo>
                                <a:pt x="11750" y="12"/>
                              </a:lnTo>
                              <a:lnTo>
                                <a:pt x="11747" y="14"/>
                              </a:lnTo>
                              <a:lnTo>
                                <a:pt x="11745" y="15"/>
                              </a:lnTo>
                              <a:close/>
                              <a:moveTo>
                                <a:pt x="11775" y="15"/>
                              </a:moveTo>
                              <a:lnTo>
                                <a:pt x="11771" y="15"/>
                              </a:lnTo>
                              <a:lnTo>
                                <a:pt x="11769" y="14"/>
                              </a:lnTo>
                              <a:lnTo>
                                <a:pt x="11766" y="12"/>
                              </a:lnTo>
                              <a:lnTo>
                                <a:pt x="11766" y="10"/>
                              </a:lnTo>
                              <a:lnTo>
                                <a:pt x="11766" y="6"/>
                              </a:lnTo>
                              <a:lnTo>
                                <a:pt x="11766" y="4"/>
                              </a:lnTo>
                              <a:lnTo>
                                <a:pt x="11769" y="1"/>
                              </a:lnTo>
                              <a:lnTo>
                                <a:pt x="11771" y="0"/>
                              </a:lnTo>
                              <a:lnTo>
                                <a:pt x="11775" y="0"/>
                              </a:lnTo>
                              <a:lnTo>
                                <a:pt x="11777" y="1"/>
                              </a:lnTo>
                              <a:lnTo>
                                <a:pt x="11780" y="4"/>
                              </a:lnTo>
                              <a:lnTo>
                                <a:pt x="11781" y="6"/>
                              </a:lnTo>
                              <a:lnTo>
                                <a:pt x="11781" y="10"/>
                              </a:lnTo>
                              <a:lnTo>
                                <a:pt x="11780" y="12"/>
                              </a:lnTo>
                              <a:lnTo>
                                <a:pt x="11777" y="14"/>
                              </a:lnTo>
                              <a:lnTo>
                                <a:pt x="11775" y="15"/>
                              </a:lnTo>
                              <a:close/>
                              <a:moveTo>
                                <a:pt x="11805" y="15"/>
                              </a:moveTo>
                              <a:lnTo>
                                <a:pt x="11801" y="15"/>
                              </a:lnTo>
                              <a:lnTo>
                                <a:pt x="11799" y="14"/>
                              </a:lnTo>
                              <a:lnTo>
                                <a:pt x="11796" y="12"/>
                              </a:lnTo>
                              <a:lnTo>
                                <a:pt x="11796" y="10"/>
                              </a:lnTo>
                              <a:lnTo>
                                <a:pt x="11796" y="6"/>
                              </a:lnTo>
                              <a:lnTo>
                                <a:pt x="11796" y="4"/>
                              </a:lnTo>
                              <a:lnTo>
                                <a:pt x="11799" y="1"/>
                              </a:lnTo>
                              <a:lnTo>
                                <a:pt x="11801" y="0"/>
                              </a:lnTo>
                              <a:lnTo>
                                <a:pt x="11805" y="0"/>
                              </a:lnTo>
                              <a:lnTo>
                                <a:pt x="11807" y="1"/>
                              </a:lnTo>
                              <a:lnTo>
                                <a:pt x="11810" y="4"/>
                              </a:lnTo>
                              <a:lnTo>
                                <a:pt x="11811" y="6"/>
                              </a:lnTo>
                              <a:lnTo>
                                <a:pt x="11811" y="10"/>
                              </a:lnTo>
                              <a:lnTo>
                                <a:pt x="11810" y="12"/>
                              </a:lnTo>
                              <a:lnTo>
                                <a:pt x="11807" y="14"/>
                              </a:lnTo>
                              <a:lnTo>
                                <a:pt x="11805" y="15"/>
                              </a:lnTo>
                              <a:close/>
                              <a:moveTo>
                                <a:pt x="11835" y="15"/>
                              </a:moveTo>
                              <a:lnTo>
                                <a:pt x="11831" y="15"/>
                              </a:lnTo>
                              <a:lnTo>
                                <a:pt x="11829" y="14"/>
                              </a:lnTo>
                              <a:lnTo>
                                <a:pt x="11826" y="12"/>
                              </a:lnTo>
                              <a:lnTo>
                                <a:pt x="11826" y="10"/>
                              </a:lnTo>
                              <a:lnTo>
                                <a:pt x="11826" y="6"/>
                              </a:lnTo>
                              <a:lnTo>
                                <a:pt x="11826" y="4"/>
                              </a:lnTo>
                              <a:lnTo>
                                <a:pt x="11829" y="1"/>
                              </a:lnTo>
                              <a:lnTo>
                                <a:pt x="11831" y="0"/>
                              </a:lnTo>
                              <a:lnTo>
                                <a:pt x="11835" y="0"/>
                              </a:lnTo>
                              <a:lnTo>
                                <a:pt x="11837" y="1"/>
                              </a:lnTo>
                              <a:lnTo>
                                <a:pt x="11840" y="4"/>
                              </a:lnTo>
                              <a:lnTo>
                                <a:pt x="11841" y="6"/>
                              </a:lnTo>
                              <a:lnTo>
                                <a:pt x="11841" y="10"/>
                              </a:lnTo>
                              <a:lnTo>
                                <a:pt x="11840" y="12"/>
                              </a:lnTo>
                              <a:lnTo>
                                <a:pt x="11837" y="14"/>
                              </a:lnTo>
                              <a:lnTo>
                                <a:pt x="11835" y="15"/>
                              </a:lnTo>
                              <a:close/>
                              <a:moveTo>
                                <a:pt x="11865" y="15"/>
                              </a:moveTo>
                              <a:lnTo>
                                <a:pt x="11861" y="15"/>
                              </a:lnTo>
                              <a:lnTo>
                                <a:pt x="11859" y="14"/>
                              </a:lnTo>
                              <a:lnTo>
                                <a:pt x="11856" y="12"/>
                              </a:lnTo>
                              <a:lnTo>
                                <a:pt x="11856" y="10"/>
                              </a:lnTo>
                              <a:lnTo>
                                <a:pt x="11856" y="6"/>
                              </a:lnTo>
                              <a:lnTo>
                                <a:pt x="11856" y="4"/>
                              </a:lnTo>
                              <a:lnTo>
                                <a:pt x="11859" y="1"/>
                              </a:lnTo>
                              <a:lnTo>
                                <a:pt x="11861" y="0"/>
                              </a:lnTo>
                              <a:lnTo>
                                <a:pt x="11865" y="0"/>
                              </a:lnTo>
                              <a:lnTo>
                                <a:pt x="11867" y="1"/>
                              </a:lnTo>
                              <a:lnTo>
                                <a:pt x="11870" y="4"/>
                              </a:lnTo>
                              <a:lnTo>
                                <a:pt x="11871" y="6"/>
                              </a:lnTo>
                              <a:lnTo>
                                <a:pt x="11871" y="10"/>
                              </a:lnTo>
                              <a:lnTo>
                                <a:pt x="11870" y="12"/>
                              </a:lnTo>
                              <a:lnTo>
                                <a:pt x="11867" y="14"/>
                              </a:lnTo>
                              <a:lnTo>
                                <a:pt x="11865" y="15"/>
                              </a:lnTo>
                              <a:close/>
                              <a:moveTo>
                                <a:pt x="11895" y="15"/>
                              </a:moveTo>
                              <a:lnTo>
                                <a:pt x="11891" y="15"/>
                              </a:lnTo>
                              <a:lnTo>
                                <a:pt x="11889" y="14"/>
                              </a:lnTo>
                              <a:lnTo>
                                <a:pt x="11886" y="12"/>
                              </a:lnTo>
                              <a:lnTo>
                                <a:pt x="11886" y="10"/>
                              </a:lnTo>
                              <a:lnTo>
                                <a:pt x="11886" y="6"/>
                              </a:lnTo>
                              <a:lnTo>
                                <a:pt x="11886" y="4"/>
                              </a:lnTo>
                              <a:lnTo>
                                <a:pt x="11889" y="1"/>
                              </a:lnTo>
                              <a:lnTo>
                                <a:pt x="11891" y="0"/>
                              </a:lnTo>
                              <a:lnTo>
                                <a:pt x="11895" y="0"/>
                              </a:lnTo>
                              <a:lnTo>
                                <a:pt x="11897" y="1"/>
                              </a:lnTo>
                              <a:lnTo>
                                <a:pt x="11900" y="4"/>
                              </a:lnTo>
                              <a:lnTo>
                                <a:pt x="11901" y="6"/>
                              </a:lnTo>
                              <a:lnTo>
                                <a:pt x="11901" y="10"/>
                              </a:lnTo>
                              <a:lnTo>
                                <a:pt x="11900" y="12"/>
                              </a:lnTo>
                              <a:lnTo>
                                <a:pt x="11897" y="14"/>
                              </a:lnTo>
                              <a:lnTo>
                                <a:pt x="11895" y="15"/>
                              </a:lnTo>
                              <a:close/>
                              <a:moveTo>
                                <a:pt x="11925" y="15"/>
                              </a:moveTo>
                              <a:lnTo>
                                <a:pt x="11921" y="15"/>
                              </a:lnTo>
                              <a:lnTo>
                                <a:pt x="11919" y="14"/>
                              </a:lnTo>
                              <a:lnTo>
                                <a:pt x="11916" y="12"/>
                              </a:lnTo>
                              <a:lnTo>
                                <a:pt x="11916" y="10"/>
                              </a:lnTo>
                              <a:lnTo>
                                <a:pt x="11916" y="6"/>
                              </a:lnTo>
                              <a:lnTo>
                                <a:pt x="11916" y="4"/>
                              </a:lnTo>
                              <a:lnTo>
                                <a:pt x="11919" y="1"/>
                              </a:lnTo>
                              <a:lnTo>
                                <a:pt x="11921" y="0"/>
                              </a:lnTo>
                              <a:lnTo>
                                <a:pt x="11925" y="0"/>
                              </a:lnTo>
                              <a:lnTo>
                                <a:pt x="11927" y="1"/>
                              </a:lnTo>
                              <a:lnTo>
                                <a:pt x="11930" y="4"/>
                              </a:lnTo>
                              <a:lnTo>
                                <a:pt x="11931" y="6"/>
                              </a:lnTo>
                              <a:lnTo>
                                <a:pt x="11931" y="10"/>
                              </a:lnTo>
                              <a:lnTo>
                                <a:pt x="11930" y="12"/>
                              </a:lnTo>
                              <a:lnTo>
                                <a:pt x="11927" y="14"/>
                              </a:lnTo>
                              <a:lnTo>
                                <a:pt x="11925" y="15"/>
                              </a:lnTo>
                              <a:close/>
                              <a:moveTo>
                                <a:pt x="11955" y="15"/>
                              </a:moveTo>
                              <a:lnTo>
                                <a:pt x="11951" y="15"/>
                              </a:lnTo>
                              <a:lnTo>
                                <a:pt x="11949" y="14"/>
                              </a:lnTo>
                              <a:lnTo>
                                <a:pt x="11946" y="12"/>
                              </a:lnTo>
                              <a:lnTo>
                                <a:pt x="11946" y="10"/>
                              </a:lnTo>
                              <a:lnTo>
                                <a:pt x="11946" y="6"/>
                              </a:lnTo>
                              <a:lnTo>
                                <a:pt x="11946" y="4"/>
                              </a:lnTo>
                              <a:lnTo>
                                <a:pt x="11949" y="1"/>
                              </a:lnTo>
                              <a:lnTo>
                                <a:pt x="11951" y="0"/>
                              </a:lnTo>
                              <a:lnTo>
                                <a:pt x="11955" y="0"/>
                              </a:lnTo>
                              <a:lnTo>
                                <a:pt x="11957" y="1"/>
                              </a:lnTo>
                              <a:lnTo>
                                <a:pt x="11960" y="4"/>
                              </a:lnTo>
                              <a:lnTo>
                                <a:pt x="11961" y="6"/>
                              </a:lnTo>
                              <a:lnTo>
                                <a:pt x="11961" y="10"/>
                              </a:lnTo>
                              <a:lnTo>
                                <a:pt x="11960" y="12"/>
                              </a:lnTo>
                              <a:lnTo>
                                <a:pt x="11957" y="14"/>
                              </a:lnTo>
                              <a:lnTo>
                                <a:pt x="11955" y="15"/>
                              </a:lnTo>
                              <a:close/>
                              <a:moveTo>
                                <a:pt x="11985" y="15"/>
                              </a:moveTo>
                              <a:lnTo>
                                <a:pt x="11981" y="15"/>
                              </a:lnTo>
                              <a:lnTo>
                                <a:pt x="11979" y="14"/>
                              </a:lnTo>
                              <a:lnTo>
                                <a:pt x="11976" y="12"/>
                              </a:lnTo>
                              <a:lnTo>
                                <a:pt x="11976" y="10"/>
                              </a:lnTo>
                              <a:lnTo>
                                <a:pt x="11976" y="6"/>
                              </a:lnTo>
                              <a:lnTo>
                                <a:pt x="11976" y="4"/>
                              </a:lnTo>
                              <a:lnTo>
                                <a:pt x="11979" y="1"/>
                              </a:lnTo>
                              <a:lnTo>
                                <a:pt x="11981" y="0"/>
                              </a:lnTo>
                              <a:lnTo>
                                <a:pt x="11985" y="0"/>
                              </a:lnTo>
                              <a:lnTo>
                                <a:pt x="11987" y="1"/>
                              </a:lnTo>
                              <a:lnTo>
                                <a:pt x="11990" y="4"/>
                              </a:lnTo>
                              <a:lnTo>
                                <a:pt x="11991" y="6"/>
                              </a:lnTo>
                              <a:lnTo>
                                <a:pt x="11991" y="10"/>
                              </a:lnTo>
                              <a:lnTo>
                                <a:pt x="11990" y="12"/>
                              </a:lnTo>
                              <a:lnTo>
                                <a:pt x="11987" y="14"/>
                              </a:lnTo>
                              <a:lnTo>
                                <a:pt x="11985" y="15"/>
                              </a:lnTo>
                              <a:close/>
                              <a:moveTo>
                                <a:pt x="12015" y="15"/>
                              </a:moveTo>
                              <a:lnTo>
                                <a:pt x="12011" y="15"/>
                              </a:lnTo>
                              <a:lnTo>
                                <a:pt x="12009" y="14"/>
                              </a:lnTo>
                              <a:lnTo>
                                <a:pt x="12006" y="12"/>
                              </a:lnTo>
                              <a:lnTo>
                                <a:pt x="12006" y="10"/>
                              </a:lnTo>
                              <a:lnTo>
                                <a:pt x="12006" y="6"/>
                              </a:lnTo>
                              <a:lnTo>
                                <a:pt x="12006" y="4"/>
                              </a:lnTo>
                              <a:lnTo>
                                <a:pt x="12009" y="1"/>
                              </a:lnTo>
                              <a:lnTo>
                                <a:pt x="12011" y="0"/>
                              </a:lnTo>
                              <a:lnTo>
                                <a:pt x="12015" y="0"/>
                              </a:lnTo>
                              <a:lnTo>
                                <a:pt x="12017" y="1"/>
                              </a:lnTo>
                              <a:lnTo>
                                <a:pt x="12020" y="4"/>
                              </a:lnTo>
                              <a:lnTo>
                                <a:pt x="12021" y="6"/>
                              </a:lnTo>
                              <a:lnTo>
                                <a:pt x="12021" y="10"/>
                              </a:lnTo>
                              <a:lnTo>
                                <a:pt x="12020" y="12"/>
                              </a:lnTo>
                              <a:lnTo>
                                <a:pt x="12017" y="14"/>
                              </a:lnTo>
                              <a:lnTo>
                                <a:pt x="12015" y="15"/>
                              </a:lnTo>
                              <a:close/>
                              <a:moveTo>
                                <a:pt x="12045" y="15"/>
                              </a:moveTo>
                              <a:lnTo>
                                <a:pt x="12041" y="15"/>
                              </a:lnTo>
                              <a:lnTo>
                                <a:pt x="12039" y="14"/>
                              </a:lnTo>
                              <a:lnTo>
                                <a:pt x="12036" y="12"/>
                              </a:lnTo>
                              <a:lnTo>
                                <a:pt x="12036" y="10"/>
                              </a:lnTo>
                              <a:lnTo>
                                <a:pt x="12036" y="6"/>
                              </a:lnTo>
                              <a:lnTo>
                                <a:pt x="12036" y="4"/>
                              </a:lnTo>
                              <a:lnTo>
                                <a:pt x="12039" y="1"/>
                              </a:lnTo>
                              <a:lnTo>
                                <a:pt x="12041" y="0"/>
                              </a:lnTo>
                              <a:lnTo>
                                <a:pt x="12045" y="0"/>
                              </a:lnTo>
                              <a:lnTo>
                                <a:pt x="12047" y="1"/>
                              </a:lnTo>
                              <a:lnTo>
                                <a:pt x="12050" y="4"/>
                              </a:lnTo>
                              <a:lnTo>
                                <a:pt x="12051" y="6"/>
                              </a:lnTo>
                              <a:lnTo>
                                <a:pt x="12051" y="10"/>
                              </a:lnTo>
                              <a:lnTo>
                                <a:pt x="12050" y="12"/>
                              </a:lnTo>
                              <a:lnTo>
                                <a:pt x="12047" y="14"/>
                              </a:lnTo>
                              <a:lnTo>
                                <a:pt x="12045" y="15"/>
                              </a:lnTo>
                              <a:close/>
                              <a:moveTo>
                                <a:pt x="12075" y="15"/>
                              </a:moveTo>
                              <a:lnTo>
                                <a:pt x="12071" y="15"/>
                              </a:lnTo>
                              <a:lnTo>
                                <a:pt x="12069" y="14"/>
                              </a:lnTo>
                              <a:lnTo>
                                <a:pt x="12066" y="12"/>
                              </a:lnTo>
                              <a:lnTo>
                                <a:pt x="12066" y="10"/>
                              </a:lnTo>
                              <a:lnTo>
                                <a:pt x="12066" y="6"/>
                              </a:lnTo>
                              <a:lnTo>
                                <a:pt x="12066" y="4"/>
                              </a:lnTo>
                              <a:lnTo>
                                <a:pt x="12069" y="1"/>
                              </a:lnTo>
                              <a:lnTo>
                                <a:pt x="12071" y="0"/>
                              </a:lnTo>
                              <a:lnTo>
                                <a:pt x="12075" y="0"/>
                              </a:lnTo>
                              <a:lnTo>
                                <a:pt x="12077" y="1"/>
                              </a:lnTo>
                              <a:lnTo>
                                <a:pt x="12080" y="4"/>
                              </a:lnTo>
                              <a:lnTo>
                                <a:pt x="12081" y="6"/>
                              </a:lnTo>
                              <a:lnTo>
                                <a:pt x="12081" y="10"/>
                              </a:lnTo>
                              <a:lnTo>
                                <a:pt x="12080" y="12"/>
                              </a:lnTo>
                              <a:lnTo>
                                <a:pt x="12077" y="14"/>
                              </a:lnTo>
                              <a:lnTo>
                                <a:pt x="12075" y="15"/>
                              </a:lnTo>
                              <a:close/>
                              <a:moveTo>
                                <a:pt x="12105" y="15"/>
                              </a:moveTo>
                              <a:lnTo>
                                <a:pt x="12101" y="15"/>
                              </a:lnTo>
                              <a:lnTo>
                                <a:pt x="12099" y="14"/>
                              </a:lnTo>
                              <a:lnTo>
                                <a:pt x="12096" y="12"/>
                              </a:lnTo>
                              <a:lnTo>
                                <a:pt x="12096" y="10"/>
                              </a:lnTo>
                              <a:lnTo>
                                <a:pt x="12096" y="6"/>
                              </a:lnTo>
                              <a:lnTo>
                                <a:pt x="12096" y="4"/>
                              </a:lnTo>
                              <a:lnTo>
                                <a:pt x="12099" y="1"/>
                              </a:lnTo>
                              <a:lnTo>
                                <a:pt x="12101" y="0"/>
                              </a:lnTo>
                              <a:lnTo>
                                <a:pt x="12105" y="0"/>
                              </a:lnTo>
                              <a:lnTo>
                                <a:pt x="12107" y="1"/>
                              </a:lnTo>
                              <a:lnTo>
                                <a:pt x="12110" y="4"/>
                              </a:lnTo>
                              <a:lnTo>
                                <a:pt x="12111" y="6"/>
                              </a:lnTo>
                              <a:lnTo>
                                <a:pt x="12111" y="10"/>
                              </a:lnTo>
                              <a:lnTo>
                                <a:pt x="12110" y="12"/>
                              </a:lnTo>
                              <a:lnTo>
                                <a:pt x="12107" y="14"/>
                              </a:lnTo>
                              <a:lnTo>
                                <a:pt x="12105" y="15"/>
                              </a:lnTo>
                              <a:close/>
                              <a:moveTo>
                                <a:pt x="12135" y="15"/>
                              </a:moveTo>
                              <a:lnTo>
                                <a:pt x="12131" y="15"/>
                              </a:lnTo>
                              <a:lnTo>
                                <a:pt x="12129" y="14"/>
                              </a:lnTo>
                              <a:lnTo>
                                <a:pt x="12126" y="12"/>
                              </a:lnTo>
                              <a:lnTo>
                                <a:pt x="12126" y="10"/>
                              </a:lnTo>
                              <a:lnTo>
                                <a:pt x="12126" y="6"/>
                              </a:lnTo>
                              <a:lnTo>
                                <a:pt x="12126" y="4"/>
                              </a:lnTo>
                              <a:lnTo>
                                <a:pt x="12129" y="1"/>
                              </a:lnTo>
                              <a:lnTo>
                                <a:pt x="12131" y="0"/>
                              </a:lnTo>
                              <a:lnTo>
                                <a:pt x="12135" y="0"/>
                              </a:lnTo>
                              <a:lnTo>
                                <a:pt x="12137" y="1"/>
                              </a:lnTo>
                              <a:lnTo>
                                <a:pt x="12140" y="4"/>
                              </a:lnTo>
                              <a:lnTo>
                                <a:pt x="12141" y="6"/>
                              </a:lnTo>
                              <a:lnTo>
                                <a:pt x="12141" y="10"/>
                              </a:lnTo>
                              <a:lnTo>
                                <a:pt x="12140" y="12"/>
                              </a:lnTo>
                              <a:lnTo>
                                <a:pt x="12137" y="14"/>
                              </a:lnTo>
                              <a:lnTo>
                                <a:pt x="12135" y="15"/>
                              </a:lnTo>
                              <a:close/>
                              <a:moveTo>
                                <a:pt x="12165" y="15"/>
                              </a:moveTo>
                              <a:lnTo>
                                <a:pt x="12161" y="15"/>
                              </a:lnTo>
                              <a:lnTo>
                                <a:pt x="12159" y="14"/>
                              </a:lnTo>
                              <a:lnTo>
                                <a:pt x="12157" y="12"/>
                              </a:lnTo>
                              <a:lnTo>
                                <a:pt x="12156" y="10"/>
                              </a:lnTo>
                              <a:lnTo>
                                <a:pt x="12156" y="6"/>
                              </a:lnTo>
                              <a:lnTo>
                                <a:pt x="12157" y="4"/>
                              </a:lnTo>
                              <a:lnTo>
                                <a:pt x="12159" y="1"/>
                              </a:lnTo>
                              <a:lnTo>
                                <a:pt x="12161" y="0"/>
                              </a:lnTo>
                              <a:lnTo>
                                <a:pt x="12165" y="0"/>
                              </a:lnTo>
                              <a:lnTo>
                                <a:pt x="12167" y="1"/>
                              </a:lnTo>
                              <a:lnTo>
                                <a:pt x="12170" y="4"/>
                              </a:lnTo>
                              <a:lnTo>
                                <a:pt x="12171" y="6"/>
                              </a:lnTo>
                              <a:lnTo>
                                <a:pt x="12171" y="10"/>
                              </a:lnTo>
                              <a:lnTo>
                                <a:pt x="12170" y="12"/>
                              </a:lnTo>
                              <a:lnTo>
                                <a:pt x="12167" y="14"/>
                              </a:lnTo>
                              <a:lnTo>
                                <a:pt x="12165" y="15"/>
                              </a:lnTo>
                              <a:close/>
                              <a:moveTo>
                                <a:pt x="12195" y="15"/>
                              </a:moveTo>
                              <a:lnTo>
                                <a:pt x="12191" y="15"/>
                              </a:lnTo>
                              <a:lnTo>
                                <a:pt x="12189" y="14"/>
                              </a:lnTo>
                              <a:lnTo>
                                <a:pt x="12187" y="12"/>
                              </a:lnTo>
                              <a:lnTo>
                                <a:pt x="12186" y="10"/>
                              </a:lnTo>
                              <a:lnTo>
                                <a:pt x="12186" y="6"/>
                              </a:lnTo>
                              <a:lnTo>
                                <a:pt x="12187" y="4"/>
                              </a:lnTo>
                              <a:lnTo>
                                <a:pt x="12189" y="1"/>
                              </a:lnTo>
                              <a:lnTo>
                                <a:pt x="12191" y="0"/>
                              </a:lnTo>
                              <a:lnTo>
                                <a:pt x="12195" y="0"/>
                              </a:lnTo>
                              <a:lnTo>
                                <a:pt x="12197" y="1"/>
                              </a:lnTo>
                              <a:lnTo>
                                <a:pt x="12200" y="4"/>
                              </a:lnTo>
                              <a:lnTo>
                                <a:pt x="12201" y="6"/>
                              </a:lnTo>
                              <a:lnTo>
                                <a:pt x="12201" y="10"/>
                              </a:lnTo>
                              <a:lnTo>
                                <a:pt x="12200" y="12"/>
                              </a:lnTo>
                              <a:lnTo>
                                <a:pt x="12197" y="14"/>
                              </a:lnTo>
                              <a:lnTo>
                                <a:pt x="12195" y="15"/>
                              </a:lnTo>
                              <a:close/>
                              <a:moveTo>
                                <a:pt x="12225" y="15"/>
                              </a:moveTo>
                              <a:lnTo>
                                <a:pt x="12221" y="15"/>
                              </a:lnTo>
                              <a:lnTo>
                                <a:pt x="12219" y="14"/>
                              </a:lnTo>
                              <a:lnTo>
                                <a:pt x="12217" y="12"/>
                              </a:lnTo>
                              <a:lnTo>
                                <a:pt x="12216" y="10"/>
                              </a:lnTo>
                              <a:lnTo>
                                <a:pt x="12216" y="6"/>
                              </a:lnTo>
                              <a:lnTo>
                                <a:pt x="12217" y="4"/>
                              </a:lnTo>
                              <a:lnTo>
                                <a:pt x="12219" y="1"/>
                              </a:lnTo>
                              <a:lnTo>
                                <a:pt x="12221" y="0"/>
                              </a:lnTo>
                              <a:lnTo>
                                <a:pt x="12225" y="0"/>
                              </a:lnTo>
                              <a:lnTo>
                                <a:pt x="12227" y="1"/>
                              </a:lnTo>
                              <a:lnTo>
                                <a:pt x="12230" y="4"/>
                              </a:lnTo>
                              <a:lnTo>
                                <a:pt x="12231" y="6"/>
                              </a:lnTo>
                              <a:lnTo>
                                <a:pt x="12231" y="10"/>
                              </a:lnTo>
                              <a:lnTo>
                                <a:pt x="12230" y="12"/>
                              </a:lnTo>
                              <a:lnTo>
                                <a:pt x="12227" y="14"/>
                              </a:lnTo>
                              <a:lnTo>
                                <a:pt x="12225" y="15"/>
                              </a:lnTo>
                              <a:close/>
                              <a:moveTo>
                                <a:pt x="12255" y="15"/>
                              </a:moveTo>
                              <a:lnTo>
                                <a:pt x="12251" y="15"/>
                              </a:lnTo>
                              <a:lnTo>
                                <a:pt x="12249" y="14"/>
                              </a:lnTo>
                              <a:lnTo>
                                <a:pt x="12247" y="12"/>
                              </a:lnTo>
                              <a:lnTo>
                                <a:pt x="12246" y="10"/>
                              </a:lnTo>
                              <a:lnTo>
                                <a:pt x="12246" y="6"/>
                              </a:lnTo>
                              <a:lnTo>
                                <a:pt x="12247" y="4"/>
                              </a:lnTo>
                              <a:lnTo>
                                <a:pt x="12249" y="1"/>
                              </a:lnTo>
                              <a:lnTo>
                                <a:pt x="12251" y="0"/>
                              </a:lnTo>
                              <a:lnTo>
                                <a:pt x="12255" y="0"/>
                              </a:lnTo>
                              <a:lnTo>
                                <a:pt x="12257" y="1"/>
                              </a:lnTo>
                              <a:lnTo>
                                <a:pt x="12260" y="4"/>
                              </a:lnTo>
                              <a:lnTo>
                                <a:pt x="12261" y="6"/>
                              </a:lnTo>
                              <a:lnTo>
                                <a:pt x="12261" y="10"/>
                              </a:lnTo>
                              <a:lnTo>
                                <a:pt x="12260" y="12"/>
                              </a:lnTo>
                              <a:lnTo>
                                <a:pt x="12257" y="14"/>
                              </a:lnTo>
                              <a:lnTo>
                                <a:pt x="12255" y="15"/>
                              </a:lnTo>
                              <a:close/>
                              <a:moveTo>
                                <a:pt x="12285" y="15"/>
                              </a:moveTo>
                              <a:lnTo>
                                <a:pt x="12281" y="15"/>
                              </a:lnTo>
                              <a:lnTo>
                                <a:pt x="12280" y="14"/>
                              </a:lnTo>
                              <a:lnTo>
                                <a:pt x="12277" y="12"/>
                              </a:lnTo>
                              <a:lnTo>
                                <a:pt x="12276" y="10"/>
                              </a:lnTo>
                              <a:lnTo>
                                <a:pt x="12276" y="6"/>
                              </a:lnTo>
                              <a:lnTo>
                                <a:pt x="12277" y="4"/>
                              </a:lnTo>
                              <a:lnTo>
                                <a:pt x="12280" y="1"/>
                              </a:lnTo>
                              <a:lnTo>
                                <a:pt x="12281" y="0"/>
                              </a:lnTo>
                              <a:lnTo>
                                <a:pt x="12285" y="0"/>
                              </a:lnTo>
                              <a:lnTo>
                                <a:pt x="12287" y="1"/>
                              </a:lnTo>
                              <a:lnTo>
                                <a:pt x="12290" y="4"/>
                              </a:lnTo>
                              <a:lnTo>
                                <a:pt x="12291" y="6"/>
                              </a:lnTo>
                              <a:lnTo>
                                <a:pt x="12291" y="10"/>
                              </a:lnTo>
                              <a:lnTo>
                                <a:pt x="12290" y="12"/>
                              </a:lnTo>
                              <a:lnTo>
                                <a:pt x="12287" y="14"/>
                              </a:lnTo>
                              <a:lnTo>
                                <a:pt x="12285" y="15"/>
                              </a:lnTo>
                              <a:close/>
                              <a:moveTo>
                                <a:pt x="12315" y="15"/>
                              </a:moveTo>
                              <a:lnTo>
                                <a:pt x="12311" y="15"/>
                              </a:lnTo>
                              <a:lnTo>
                                <a:pt x="12310" y="14"/>
                              </a:lnTo>
                              <a:lnTo>
                                <a:pt x="12307" y="12"/>
                              </a:lnTo>
                              <a:lnTo>
                                <a:pt x="12306" y="10"/>
                              </a:lnTo>
                              <a:lnTo>
                                <a:pt x="12306" y="6"/>
                              </a:lnTo>
                              <a:lnTo>
                                <a:pt x="12307" y="4"/>
                              </a:lnTo>
                              <a:lnTo>
                                <a:pt x="12310" y="1"/>
                              </a:lnTo>
                              <a:lnTo>
                                <a:pt x="12311" y="0"/>
                              </a:lnTo>
                              <a:lnTo>
                                <a:pt x="12315" y="0"/>
                              </a:lnTo>
                              <a:lnTo>
                                <a:pt x="12317" y="1"/>
                              </a:lnTo>
                              <a:lnTo>
                                <a:pt x="12320" y="4"/>
                              </a:lnTo>
                              <a:lnTo>
                                <a:pt x="12321" y="6"/>
                              </a:lnTo>
                              <a:lnTo>
                                <a:pt x="12321" y="10"/>
                              </a:lnTo>
                              <a:lnTo>
                                <a:pt x="12320" y="12"/>
                              </a:lnTo>
                              <a:lnTo>
                                <a:pt x="12317" y="14"/>
                              </a:lnTo>
                              <a:lnTo>
                                <a:pt x="12315" y="15"/>
                              </a:lnTo>
                              <a:close/>
                              <a:moveTo>
                                <a:pt x="12345" y="15"/>
                              </a:moveTo>
                              <a:lnTo>
                                <a:pt x="12341" y="15"/>
                              </a:lnTo>
                              <a:lnTo>
                                <a:pt x="12340" y="14"/>
                              </a:lnTo>
                              <a:lnTo>
                                <a:pt x="12337" y="12"/>
                              </a:lnTo>
                              <a:lnTo>
                                <a:pt x="12336" y="10"/>
                              </a:lnTo>
                              <a:lnTo>
                                <a:pt x="12336" y="6"/>
                              </a:lnTo>
                              <a:lnTo>
                                <a:pt x="12337" y="4"/>
                              </a:lnTo>
                              <a:lnTo>
                                <a:pt x="12340" y="1"/>
                              </a:lnTo>
                              <a:lnTo>
                                <a:pt x="12341" y="0"/>
                              </a:lnTo>
                              <a:lnTo>
                                <a:pt x="12345" y="0"/>
                              </a:lnTo>
                              <a:lnTo>
                                <a:pt x="12347" y="1"/>
                              </a:lnTo>
                              <a:lnTo>
                                <a:pt x="12350" y="4"/>
                              </a:lnTo>
                              <a:lnTo>
                                <a:pt x="12351" y="6"/>
                              </a:lnTo>
                              <a:lnTo>
                                <a:pt x="12351" y="10"/>
                              </a:lnTo>
                              <a:lnTo>
                                <a:pt x="12350" y="12"/>
                              </a:lnTo>
                              <a:lnTo>
                                <a:pt x="12347" y="14"/>
                              </a:lnTo>
                              <a:lnTo>
                                <a:pt x="12345" y="15"/>
                              </a:lnTo>
                              <a:close/>
                              <a:moveTo>
                                <a:pt x="12375" y="15"/>
                              </a:moveTo>
                              <a:lnTo>
                                <a:pt x="12371" y="15"/>
                              </a:lnTo>
                              <a:lnTo>
                                <a:pt x="12370" y="14"/>
                              </a:lnTo>
                              <a:lnTo>
                                <a:pt x="12367" y="12"/>
                              </a:lnTo>
                              <a:lnTo>
                                <a:pt x="12366" y="10"/>
                              </a:lnTo>
                              <a:lnTo>
                                <a:pt x="12366" y="6"/>
                              </a:lnTo>
                              <a:lnTo>
                                <a:pt x="12367" y="4"/>
                              </a:lnTo>
                              <a:lnTo>
                                <a:pt x="12370" y="1"/>
                              </a:lnTo>
                              <a:lnTo>
                                <a:pt x="12371" y="0"/>
                              </a:lnTo>
                              <a:lnTo>
                                <a:pt x="12375" y="0"/>
                              </a:lnTo>
                              <a:lnTo>
                                <a:pt x="12377" y="1"/>
                              </a:lnTo>
                              <a:lnTo>
                                <a:pt x="12380" y="4"/>
                              </a:lnTo>
                              <a:lnTo>
                                <a:pt x="12381" y="6"/>
                              </a:lnTo>
                              <a:lnTo>
                                <a:pt x="12381" y="10"/>
                              </a:lnTo>
                              <a:lnTo>
                                <a:pt x="12380" y="12"/>
                              </a:lnTo>
                              <a:lnTo>
                                <a:pt x="12377" y="14"/>
                              </a:lnTo>
                              <a:lnTo>
                                <a:pt x="12375" y="15"/>
                              </a:lnTo>
                              <a:close/>
                              <a:moveTo>
                                <a:pt x="12405" y="15"/>
                              </a:moveTo>
                              <a:lnTo>
                                <a:pt x="12401" y="15"/>
                              </a:lnTo>
                              <a:lnTo>
                                <a:pt x="12400" y="14"/>
                              </a:lnTo>
                              <a:lnTo>
                                <a:pt x="12397" y="12"/>
                              </a:lnTo>
                              <a:lnTo>
                                <a:pt x="12396" y="10"/>
                              </a:lnTo>
                              <a:lnTo>
                                <a:pt x="12396" y="6"/>
                              </a:lnTo>
                              <a:lnTo>
                                <a:pt x="12397" y="4"/>
                              </a:lnTo>
                              <a:lnTo>
                                <a:pt x="12400" y="1"/>
                              </a:lnTo>
                              <a:lnTo>
                                <a:pt x="12401" y="0"/>
                              </a:lnTo>
                              <a:lnTo>
                                <a:pt x="12405" y="0"/>
                              </a:lnTo>
                              <a:lnTo>
                                <a:pt x="12407" y="1"/>
                              </a:lnTo>
                              <a:lnTo>
                                <a:pt x="12410" y="4"/>
                              </a:lnTo>
                              <a:lnTo>
                                <a:pt x="12411" y="6"/>
                              </a:lnTo>
                              <a:lnTo>
                                <a:pt x="12411" y="10"/>
                              </a:lnTo>
                              <a:lnTo>
                                <a:pt x="12410" y="12"/>
                              </a:lnTo>
                              <a:lnTo>
                                <a:pt x="12407" y="14"/>
                              </a:lnTo>
                              <a:lnTo>
                                <a:pt x="12405" y="15"/>
                              </a:lnTo>
                              <a:close/>
                              <a:moveTo>
                                <a:pt x="12435" y="15"/>
                              </a:moveTo>
                              <a:lnTo>
                                <a:pt x="12431" y="15"/>
                              </a:lnTo>
                              <a:lnTo>
                                <a:pt x="12430" y="14"/>
                              </a:lnTo>
                              <a:lnTo>
                                <a:pt x="12427" y="12"/>
                              </a:lnTo>
                              <a:lnTo>
                                <a:pt x="12426" y="10"/>
                              </a:lnTo>
                              <a:lnTo>
                                <a:pt x="12426" y="6"/>
                              </a:lnTo>
                              <a:lnTo>
                                <a:pt x="12427" y="4"/>
                              </a:lnTo>
                              <a:lnTo>
                                <a:pt x="12430" y="1"/>
                              </a:lnTo>
                              <a:lnTo>
                                <a:pt x="12431" y="0"/>
                              </a:lnTo>
                              <a:lnTo>
                                <a:pt x="12435" y="0"/>
                              </a:lnTo>
                              <a:lnTo>
                                <a:pt x="12437" y="1"/>
                              </a:lnTo>
                              <a:lnTo>
                                <a:pt x="12440" y="4"/>
                              </a:lnTo>
                              <a:lnTo>
                                <a:pt x="12441" y="6"/>
                              </a:lnTo>
                              <a:lnTo>
                                <a:pt x="12441" y="10"/>
                              </a:lnTo>
                              <a:lnTo>
                                <a:pt x="12440" y="12"/>
                              </a:lnTo>
                              <a:lnTo>
                                <a:pt x="12437" y="14"/>
                              </a:lnTo>
                              <a:lnTo>
                                <a:pt x="12435" y="15"/>
                              </a:lnTo>
                              <a:close/>
                              <a:moveTo>
                                <a:pt x="12466" y="15"/>
                              </a:moveTo>
                              <a:lnTo>
                                <a:pt x="12461" y="15"/>
                              </a:lnTo>
                              <a:lnTo>
                                <a:pt x="12460" y="14"/>
                              </a:lnTo>
                              <a:lnTo>
                                <a:pt x="12457" y="12"/>
                              </a:lnTo>
                              <a:lnTo>
                                <a:pt x="12456" y="10"/>
                              </a:lnTo>
                              <a:lnTo>
                                <a:pt x="12456" y="6"/>
                              </a:lnTo>
                              <a:lnTo>
                                <a:pt x="12457" y="4"/>
                              </a:lnTo>
                              <a:lnTo>
                                <a:pt x="12460" y="1"/>
                              </a:lnTo>
                              <a:lnTo>
                                <a:pt x="12461" y="0"/>
                              </a:lnTo>
                              <a:lnTo>
                                <a:pt x="12466" y="0"/>
                              </a:lnTo>
                              <a:lnTo>
                                <a:pt x="12467" y="1"/>
                              </a:lnTo>
                              <a:lnTo>
                                <a:pt x="12470" y="4"/>
                              </a:lnTo>
                              <a:lnTo>
                                <a:pt x="12471" y="6"/>
                              </a:lnTo>
                              <a:lnTo>
                                <a:pt x="12471" y="10"/>
                              </a:lnTo>
                              <a:lnTo>
                                <a:pt x="12470" y="12"/>
                              </a:lnTo>
                              <a:lnTo>
                                <a:pt x="12467" y="14"/>
                              </a:lnTo>
                              <a:lnTo>
                                <a:pt x="12466" y="15"/>
                              </a:lnTo>
                              <a:close/>
                              <a:moveTo>
                                <a:pt x="12496" y="15"/>
                              </a:moveTo>
                              <a:lnTo>
                                <a:pt x="12491" y="15"/>
                              </a:lnTo>
                              <a:lnTo>
                                <a:pt x="12490" y="14"/>
                              </a:lnTo>
                              <a:lnTo>
                                <a:pt x="12487" y="12"/>
                              </a:lnTo>
                              <a:lnTo>
                                <a:pt x="12486" y="10"/>
                              </a:lnTo>
                              <a:lnTo>
                                <a:pt x="12486" y="6"/>
                              </a:lnTo>
                              <a:lnTo>
                                <a:pt x="12487" y="4"/>
                              </a:lnTo>
                              <a:lnTo>
                                <a:pt x="12490" y="1"/>
                              </a:lnTo>
                              <a:lnTo>
                                <a:pt x="12491" y="0"/>
                              </a:lnTo>
                              <a:lnTo>
                                <a:pt x="12496" y="0"/>
                              </a:lnTo>
                              <a:lnTo>
                                <a:pt x="12497" y="1"/>
                              </a:lnTo>
                              <a:lnTo>
                                <a:pt x="12500" y="4"/>
                              </a:lnTo>
                              <a:lnTo>
                                <a:pt x="12501" y="6"/>
                              </a:lnTo>
                              <a:lnTo>
                                <a:pt x="12501" y="10"/>
                              </a:lnTo>
                              <a:lnTo>
                                <a:pt x="12500" y="12"/>
                              </a:lnTo>
                              <a:lnTo>
                                <a:pt x="12497" y="14"/>
                              </a:lnTo>
                              <a:lnTo>
                                <a:pt x="12496" y="15"/>
                              </a:lnTo>
                              <a:close/>
                              <a:moveTo>
                                <a:pt x="12526" y="15"/>
                              </a:moveTo>
                              <a:lnTo>
                                <a:pt x="12521" y="15"/>
                              </a:lnTo>
                              <a:lnTo>
                                <a:pt x="12520" y="14"/>
                              </a:lnTo>
                              <a:lnTo>
                                <a:pt x="12517" y="12"/>
                              </a:lnTo>
                              <a:lnTo>
                                <a:pt x="12516" y="10"/>
                              </a:lnTo>
                              <a:lnTo>
                                <a:pt x="12516" y="6"/>
                              </a:lnTo>
                              <a:lnTo>
                                <a:pt x="12517" y="4"/>
                              </a:lnTo>
                              <a:lnTo>
                                <a:pt x="12520" y="1"/>
                              </a:lnTo>
                              <a:lnTo>
                                <a:pt x="12521" y="0"/>
                              </a:lnTo>
                              <a:lnTo>
                                <a:pt x="12526" y="0"/>
                              </a:lnTo>
                              <a:lnTo>
                                <a:pt x="12527" y="1"/>
                              </a:lnTo>
                              <a:lnTo>
                                <a:pt x="12530" y="4"/>
                              </a:lnTo>
                              <a:lnTo>
                                <a:pt x="12531" y="6"/>
                              </a:lnTo>
                              <a:lnTo>
                                <a:pt x="12531" y="10"/>
                              </a:lnTo>
                              <a:lnTo>
                                <a:pt x="12530" y="12"/>
                              </a:lnTo>
                              <a:lnTo>
                                <a:pt x="12527" y="14"/>
                              </a:lnTo>
                              <a:lnTo>
                                <a:pt x="12526" y="15"/>
                              </a:lnTo>
                              <a:close/>
                              <a:moveTo>
                                <a:pt x="12556" y="15"/>
                              </a:moveTo>
                              <a:lnTo>
                                <a:pt x="12551" y="15"/>
                              </a:lnTo>
                              <a:lnTo>
                                <a:pt x="12550" y="14"/>
                              </a:lnTo>
                              <a:lnTo>
                                <a:pt x="12547" y="12"/>
                              </a:lnTo>
                              <a:lnTo>
                                <a:pt x="12546" y="10"/>
                              </a:lnTo>
                              <a:lnTo>
                                <a:pt x="12546" y="6"/>
                              </a:lnTo>
                              <a:lnTo>
                                <a:pt x="12547" y="4"/>
                              </a:lnTo>
                              <a:lnTo>
                                <a:pt x="12550" y="1"/>
                              </a:lnTo>
                              <a:lnTo>
                                <a:pt x="12551" y="0"/>
                              </a:lnTo>
                              <a:lnTo>
                                <a:pt x="12556" y="0"/>
                              </a:lnTo>
                              <a:lnTo>
                                <a:pt x="12557" y="1"/>
                              </a:lnTo>
                              <a:lnTo>
                                <a:pt x="12560" y="4"/>
                              </a:lnTo>
                              <a:lnTo>
                                <a:pt x="12561" y="6"/>
                              </a:lnTo>
                              <a:lnTo>
                                <a:pt x="12561" y="10"/>
                              </a:lnTo>
                              <a:lnTo>
                                <a:pt x="12560" y="12"/>
                              </a:lnTo>
                              <a:lnTo>
                                <a:pt x="12557" y="14"/>
                              </a:lnTo>
                              <a:lnTo>
                                <a:pt x="12556" y="15"/>
                              </a:lnTo>
                              <a:close/>
                              <a:moveTo>
                                <a:pt x="12586" y="15"/>
                              </a:moveTo>
                              <a:lnTo>
                                <a:pt x="12581" y="15"/>
                              </a:lnTo>
                              <a:lnTo>
                                <a:pt x="12580" y="14"/>
                              </a:lnTo>
                              <a:lnTo>
                                <a:pt x="12577" y="12"/>
                              </a:lnTo>
                              <a:lnTo>
                                <a:pt x="12576" y="10"/>
                              </a:lnTo>
                              <a:lnTo>
                                <a:pt x="12576" y="6"/>
                              </a:lnTo>
                              <a:lnTo>
                                <a:pt x="12577" y="4"/>
                              </a:lnTo>
                              <a:lnTo>
                                <a:pt x="12580" y="1"/>
                              </a:lnTo>
                              <a:lnTo>
                                <a:pt x="12581" y="0"/>
                              </a:lnTo>
                              <a:lnTo>
                                <a:pt x="12586" y="0"/>
                              </a:lnTo>
                              <a:lnTo>
                                <a:pt x="12587" y="1"/>
                              </a:lnTo>
                              <a:lnTo>
                                <a:pt x="12590" y="4"/>
                              </a:lnTo>
                              <a:lnTo>
                                <a:pt x="12591" y="6"/>
                              </a:lnTo>
                              <a:lnTo>
                                <a:pt x="12591" y="10"/>
                              </a:lnTo>
                              <a:lnTo>
                                <a:pt x="12590" y="12"/>
                              </a:lnTo>
                              <a:lnTo>
                                <a:pt x="12587" y="14"/>
                              </a:lnTo>
                              <a:lnTo>
                                <a:pt x="12586" y="15"/>
                              </a:lnTo>
                              <a:close/>
                              <a:moveTo>
                                <a:pt x="12616" y="15"/>
                              </a:moveTo>
                              <a:lnTo>
                                <a:pt x="12611" y="15"/>
                              </a:lnTo>
                              <a:lnTo>
                                <a:pt x="12610" y="14"/>
                              </a:lnTo>
                              <a:lnTo>
                                <a:pt x="12607" y="12"/>
                              </a:lnTo>
                              <a:lnTo>
                                <a:pt x="12606" y="10"/>
                              </a:lnTo>
                              <a:lnTo>
                                <a:pt x="12606" y="6"/>
                              </a:lnTo>
                              <a:lnTo>
                                <a:pt x="12607" y="4"/>
                              </a:lnTo>
                              <a:lnTo>
                                <a:pt x="12610" y="1"/>
                              </a:lnTo>
                              <a:lnTo>
                                <a:pt x="12611" y="0"/>
                              </a:lnTo>
                              <a:lnTo>
                                <a:pt x="12616" y="0"/>
                              </a:lnTo>
                              <a:lnTo>
                                <a:pt x="12617" y="1"/>
                              </a:lnTo>
                              <a:lnTo>
                                <a:pt x="12620" y="4"/>
                              </a:lnTo>
                              <a:lnTo>
                                <a:pt x="12621" y="6"/>
                              </a:lnTo>
                              <a:lnTo>
                                <a:pt x="12621" y="10"/>
                              </a:lnTo>
                              <a:lnTo>
                                <a:pt x="12620" y="12"/>
                              </a:lnTo>
                              <a:lnTo>
                                <a:pt x="12617" y="14"/>
                              </a:lnTo>
                              <a:lnTo>
                                <a:pt x="12616" y="15"/>
                              </a:lnTo>
                              <a:close/>
                              <a:moveTo>
                                <a:pt x="12646" y="15"/>
                              </a:moveTo>
                              <a:lnTo>
                                <a:pt x="12641" y="15"/>
                              </a:lnTo>
                              <a:lnTo>
                                <a:pt x="12640" y="14"/>
                              </a:lnTo>
                              <a:lnTo>
                                <a:pt x="12637" y="12"/>
                              </a:lnTo>
                              <a:lnTo>
                                <a:pt x="12636" y="10"/>
                              </a:lnTo>
                              <a:lnTo>
                                <a:pt x="12636" y="6"/>
                              </a:lnTo>
                              <a:lnTo>
                                <a:pt x="12637" y="4"/>
                              </a:lnTo>
                              <a:lnTo>
                                <a:pt x="12640" y="1"/>
                              </a:lnTo>
                              <a:lnTo>
                                <a:pt x="12641" y="0"/>
                              </a:lnTo>
                              <a:lnTo>
                                <a:pt x="12646" y="0"/>
                              </a:lnTo>
                              <a:lnTo>
                                <a:pt x="12647" y="1"/>
                              </a:lnTo>
                              <a:lnTo>
                                <a:pt x="12650" y="4"/>
                              </a:lnTo>
                              <a:lnTo>
                                <a:pt x="12651" y="6"/>
                              </a:lnTo>
                              <a:lnTo>
                                <a:pt x="12651" y="10"/>
                              </a:lnTo>
                              <a:lnTo>
                                <a:pt x="12650" y="12"/>
                              </a:lnTo>
                              <a:lnTo>
                                <a:pt x="12647" y="14"/>
                              </a:lnTo>
                              <a:lnTo>
                                <a:pt x="12646" y="15"/>
                              </a:lnTo>
                              <a:close/>
                              <a:moveTo>
                                <a:pt x="12676" y="15"/>
                              </a:moveTo>
                              <a:lnTo>
                                <a:pt x="12671" y="15"/>
                              </a:lnTo>
                              <a:lnTo>
                                <a:pt x="12670" y="14"/>
                              </a:lnTo>
                              <a:lnTo>
                                <a:pt x="12667" y="12"/>
                              </a:lnTo>
                              <a:lnTo>
                                <a:pt x="12666" y="10"/>
                              </a:lnTo>
                              <a:lnTo>
                                <a:pt x="12666" y="6"/>
                              </a:lnTo>
                              <a:lnTo>
                                <a:pt x="12667" y="4"/>
                              </a:lnTo>
                              <a:lnTo>
                                <a:pt x="12670" y="1"/>
                              </a:lnTo>
                              <a:lnTo>
                                <a:pt x="12671" y="0"/>
                              </a:lnTo>
                              <a:lnTo>
                                <a:pt x="12676" y="0"/>
                              </a:lnTo>
                              <a:lnTo>
                                <a:pt x="12677" y="1"/>
                              </a:lnTo>
                              <a:lnTo>
                                <a:pt x="12680" y="4"/>
                              </a:lnTo>
                              <a:lnTo>
                                <a:pt x="12681" y="6"/>
                              </a:lnTo>
                              <a:lnTo>
                                <a:pt x="12681" y="10"/>
                              </a:lnTo>
                              <a:lnTo>
                                <a:pt x="12680" y="12"/>
                              </a:lnTo>
                              <a:lnTo>
                                <a:pt x="12677" y="14"/>
                              </a:lnTo>
                              <a:lnTo>
                                <a:pt x="12676" y="15"/>
                              </a:lnTo>
                              <a:close/>
                              <a:moveTo>
                                <a:pt x="12706" y="15"/>
                              </a:moveTo>
                              <a:lnTo>
                                <a:pt x="12701" y="15"/>
                              </a:lnTo>
                              <a:lnTo>
                                <a:pt x="12700" y="14"/>
                              </a:lnTo>
                              <a:lnTo>
                                <a:pt x="12697" y="12"/>
                              </a:lnTo>
                              <a:lnTo>
                                <a:pt x="12696" y="10"/>
                              </a:lnTo>
                              <a:lnTo>
                                <a:pt x="12696" y="6"/>
                              </a:lnTo>
                              <a:lnTo>
                                <a:pt x="12697" y="4"/>
                              </a:lnTo>
                              <a:lnTo>
                                <a:pt x="12700" y="1"/>
                              </a:lnTo>
                              <a:lnTo>
                                <a:pt x="12701" y="0"/>
                              </a:lnTo>
                              <a:lnTo>
                                <a:pt x="12706" y="0"/>
                              </a:lnTo>
                              <a:lnTo>
                                <a:pt x="12707" y="1"/>
                              </a:lnTo>
                              <a:lnTo>
                                <a:pt x="12710" y="4"/>
                              </a:lnTo>
                              <a:lnTo>
                                <a:pt x="12711" y="6"/>
                              </a:lnTo>
                              <a:lnTo>
                                <a:pt x="12711" y="10"/>
                              </a:lnTo>
                              <a:lnTo>
                                <a:pt x="12710" y="12"/>
                              </a:lnTo>
                              <a:lnTo>
                                <a:pt x="12707" y="14"/>
                              </a:lnTo>
                              <a:lnTo>
                                <a:pt x="12706" y="15"/>
                              </a:lnTo>
                              <a:close/>
                              <a:moveTo>
                                <a:pt x="12736" y="15"/>
                              </a:moveTo>
                              <a:lnTo>
                                <a:pt x="12731" y="15"/>
                              </a:lnTo>
                              <a:lnTo>
                                <a:pt x="12730" y="14"/>
                              </a:lnTo>
                              <a:lnTo>
                                <a:pt x="12727" y="12"/>
                              </a:lnTo>
                              <a:lnTo>
                                <a:pt x="12726" y="10"/>
                              </a:lnTo>
                              <a:lnTo>
                                <a:pt x="12726" y="6"/>
                              </a:lnTo>
                              <a:lnTo>
                                <a:pt x="12727" y="4"/>
                              </a:lnTo>
                              <a:lnTo>
                                <a:pt x="12730" y="1"/>
                              </a:lnTo>
                              <a:lnTo>
                                <a:pt x="12731" y="0"/>
                              </a:lnTo>
                              <a:lnTo>
                                <a:pt x="12736" y="0"/>
                              </a:lnTo>
                              <a:lnTo>
                                <a:pt x="12737" y="1"/>
                              </a:lnTo>
                              <a:lnTo>
                                <a:pt x="12740" y="4"/>
                              </a:lnTo>
                              <a:lnTo>
                                <a:pt x="12741" y="6"/>
                              </a:lnTo>
                              <a:lnTo>
                                <a:pt x="12741" y="10"/>
                              </a:lnTo>
                              <a:lnTo>
                                <a:pt x="12740" y="12"/>
                              </a:lnTo>
                              <a:lnTo>
                                <a:pt x="12737" y="14"/>
                              </a:lnTo>
                              <a:lnTo>
                                <a:pt x="12736" y="15"/>
                              </a:lnTo>
                              <a:close/>
                              <a:moveTo>
                                <a:pt x="12766" y="15"/>
                              </a:moveTo>
                              <a:lnTo>
                                <a:pt x="12762" y="15"/>
                              </a:lnTo>
                              <a:lnTo>
                                <a:pt x="12760" y="14"/>
                              </a:lnTo>
                              <a:lnTo>
                                <a:pt x="12757" y="12"/>
                              </a:lnTo>
                              <a:lnTo>
                                <a:pt x="12756" y="10"/>
                              </a:lnTo>
                              <a:lnTo>
                                <a:pt x="12756" y="6"/>
                              </a:lnTo>
                              <a:lnTo>
                                <a:pt x="12757" y="4"/>
                              </a:lnTo>
                              <a:lnTo>
                                <a:pt x="12760" y="1"/>
                              </a:lnTo>
                              <a:lnTo>
                                <a:pt x="12762" y="0"/>
                              </a:lnTo>
                              <a:lnTo>
                                <a:pt x="12766" y="0"/>
                              </a:lnTo>
                              <a:lnTo>
                                <a:pt x="12767" y="1"/>
                              </a:lnTo>
                              <a:lnTo>
                                <a:pt x="12770" y="4"/>
                              </a:lnTo>
                              <a:lnTo>
                                <a:pt x="12771" y="6"/>
                              </a:lnTo>
                              <a:lnTo>
                                <a:pt x="12771" y="10"/>
                              </a:lnTo>
                              <a:lnTo>
                                <a:pt x="12770" y="12"/>
                              </a:lnTo>
                              <a:lnTo>
                                <a:pt x="12767" y="14"/>
                              </a:lnTo>
                              <a:lnTo>
                                <a:pt x="12766" y="15"/>
                              </a:lnTo>
                              <a:close/>
                              <a:moveTo>
                                <a:pt x="12796" y="15"/>
                              </a:moveTo>
                              <a:lnTo>
                                <a:pt x="12792" y="15"/>
                              </a:lnTo>
                              <a:lnTo>
                                <a:pt x="12790" y="14"/>
                              </a:lnTo>
                              <a:lnTo>
                                <a:pt x="12787" y="12"/>
                              </a:lnTo>
                              <a:lnTo>
                                <a:pt x="12786" y="10"/>
                              </a:lnTo>
                              <a:lnTo>
                                <a:pt x="12786" y="6"/>
                              </a:lnTo>
                              <a:lnTo>
                                <a:pt x="12787" y="4"/>
                              </a:lnTo>
                              <a:lnTo>
                                <a:pt x="12790" y="1"/>
                              </a:lnTo>
                              <a:lnTo>
                                <a:pt x="12792" y="0"/>
                              </a:lnTo>
                              <a:lnTo>
                                <a:pt x="12796" y="0"/>
                              </a:lnTo>
                              <a:lnTo>
                                <a:pt x="12797" y="1"/>
                              </a:lnTo>
                              <a:lnTo>
                                <a:pt x="12800" y="4"/>
                              </a:lnTo>
                              <a:lnTo>
                                <a:pt x="12801" y="6"/>
                              </a:lnTo>
                              <a:lnTo>
                                <a:pt x="12801" y="10"/>
                              </a:lnTo>
                              <a:lnTo>
                                <a:pt x="12800" y="12"/>
                              </a:lnTo>
                              <a:lnTo>
                                <a:pt x="12797" y="14"/>
                              </a:lnTo>
                              <a:lnTo>
                                <a:pt x="12796" y="15"/>
                              </a:lnTo>
                              <a:close/>
                              <a:moveTo>
                                <a:pt x="12826" y="15"/>
                              </a:moveTo>
                              <a:lnTo>
                                <a:pt x="12822" y="15"/>
                              </a:lnTo>
                              <a:lnTo>
                                <a:pt x="12820" y="14"/>
                              </a:lnTo>
                              <a:lnTo>
                                <a:pt x="12817" y="12"/>
                              </a:lnTo>
                              <a:lnTo>
                                <a:pt x="12816" y="10"/>
                              </a:lnTo>
                              <a:lnTo>
                                <a:pt x="12816" y="6"/>
                              </a:lnTo>
                              <a:lnTo>
                                <a:pt x="12817" y="4"/>
                              </a:lnTo>
                              <a:lnTo>
                                <a:pt x="12820" y="1"/>
                              </a:lnTo>
                              <a:lnTo>
                                <a:pt x="12822" y="0"/>
                              </a:lnTo>
                              <a:lnTo>
                                <a:pt x="12826" y="0"/>
                              </a:lnTo>
                              <a:lnTo>
                                <a:pt x="12827" y="1"/>
                              </a:lnTo>
                              <a:lnTo>
                                <a:pt x="12830" y="4"/>
                              </a:lnTo>
                              <a:lnTo>
                                <a:pt x="12831" y="6"/>
                              </a:lnTo>
                              <a:lnTo>
                                <a:pt x="12831" y="10"/>
                              </a:lnTo>
                              <a:lnTo>
                                <a:pt x="12830" y="12"/>
                              </a:lnTo>
                              <a:lnTo>
                                <a:pt x="12827" y="14"/>
                              </a:lnTo>
                              <a:lnTo>
                                <a:pt x="12826" y="15"/>
                              </a:lnTo>
                              <a:close/>
                              <a:moveTo>
                                <a:pt x="12856" y="15"/>
                              </a:moveTo>
                              <a:lnTo>
                                <a:pt x="12852" y="15"/>
                              </a:lnTo>
                              <a:lnTo>
                                <a:pt x="12850" y="14"/>
                              </a:lnTo>
                              <a:lnTo>
                                <a:pt x="12847" y="12"/>
                              </a:lnTo>
                              <a:lnTo>
                                <a:pt x="12846" y="10"/>
                              </a:lnTo>
                              <a:lnTo>
                                <a:pt x="12846" y="6"/>
                              </a:lnTo>
                              <a:lnTo>
                                <a:pt x="12847" y="4"/>
                              </a:lnTo>
                              <a:lnTo>
                                <a:pt x="12850" y="1"/>
                              </a:lnTo>
                              <a:lnTo>
                                <a:pt x="12852" y="0"/>
                              </a:lnTo>
                              <a:lnTo>
                                <a:pt x="12856" y="0"/>
                              </a:lnTo>
                              <a:lnTo>
                                <a:pt x="12857" y="1"/>
                              </a:lnTo>
                              <a:lnTo>
                                <a:pt x="12860" y="4"/>
                              </a:lnTo>
                              <a:lnTo>
                                <a:pt x="12861" y="6"/>
                              </a:lnTo>
                              <a:lnTo>
                                <a:pt x="12861" y="10"/>
                              </a:lnTo>
                              <a:lnTo>
                                <a:pt x="12860" y="12"/>
                              </a:lnTo>
                              <a:lnTo>
                                <a:pt x="12857" y="14"/>
                              </a:lnTo>
                              <a:lnTo>
                                <a:pt x="12856" y="15"/>
                              </a:lnTo>
                              <a:close/>
                              <a:moveTo>
                                <a:pt x="12886" y="15"/>
                              </a:moveTo>
                              <a:lnTo>
                                <a:pt x="12882" y="15"/>
                              </a:lnTo>
                              <a:lnTo>
                                <a:pt x="12880" y="14"/>
                              </a:lnTo>
                              <a:lnTo>
                                <a:pt x="12877" y="12"/>
                              </a:lnTo>
                              <a:lnTo>
                                <a:pt x="12876" y="10"/>
                              </a:lnTo>
                              <a:lnTo>
                                <a:pt x="12876" y="6"/>
                              </a:lnTo>
                              <a:lnTo>
                                <a:pt x="12877" y="4"/>
                              </a:lnTo>
                              <a:lnTo>
                                <a:pt x="12880" y="1"/>
                              </a:lnTo>
                              <a:lnTo>
                                <a:pt x="12882" y="0"/>
                              </a:lnTo>
                              <a:lnTo>
                                <a:pt x="12886" y="0"/>
                              </a:lnTo>
                              <a:lnTo>
                                <a:pt x="12887" y="1"/>
                              </a:lnTo>
                              <a:lnTo>
                                <a:pt x="12890" y="4"/>
                              </a:lnTo>
                              <a:lnTo>
                                <a:pt x="12891" y="6"/>
                              </a:lnTo>
                              <a:lnTo>
                                <a:pt x="12891" y="10"/>
                              </a:lnTo>
                              <a:lnTo>
                                <a:pt x="12890" y="12"/>
                              </a:lnTo>
                              <a:lnTo>
                                <a:pt x="12887" y="14"/>
                              </a:lnTo>
                              <a:lnTo>
                                <a:pt x="12886" y="15"/>
                              </a:lnTo>
                              <a:close/>
                              <a:moveTo>
                                <a:pt x="12916" y="15"/>
                              </a:moveTo>
                              <a:lnTo>
                                <a:pt x="12912" y="15"/>
                              </a:lnTo>
                              <a:lnTo>
                                <a:pt x="12910" y="14"/>
                              </a:lnTo>
                              <a:lnTo>
                                <a:pt x="12907" y="12"/>
                              </a:lnTo>
                              <a:lnTo>
                                <a:pt x="12906" y="10"/>
                              </a:lnTo>
                              <a:lnTo>
                                <a:pt x="12906" y="6"/>
                              </a:lnTo>
                              <a:lnTo>
                                <a:pt x="12907" y="4"/>
                              </a:lnTo>
                              <a:lnTo>
                                <a:pt x="12910" y="1"/>
                              </a:lnTo>
                              <a:lnTo>
                                <a:pt x="12912" y="0"/>
                              </a:lnTo>
                              <a:lnTo>
                                <a:pt x="12916" y="0"/>
                              </a:lnTo>
                              <a:lnTo>
                                <a:pt x="12917" y="1"/>
                              </a:lnTo>
                              <a:lnTo>
                                <a:pt x="12920" y="4"/>
                              </a:lnTo>
                              <a:lnTo>
                                <a:pt x="12921" y="6"/>
                              </a:lnTo>
                              <a:lnTo>
                                <a:pt x="12921" y="10"/>
                              </a:lnTo>
                              <a:lnTo>
                                <a:pt x="12920" y="12"/>
                              </a:lnTo>
                              <a:lnTo>
                                <a:pt x="12917" y="14"/>
                              </a:lnTo>
                              <a:lnTo>
                                <a:pt x="12916" y="15"/>
                              </a:lnTo>
                              <a:close/>
                              <a:moveTo>
                                <a:pt x="12946" y="15"/>
                              </a:moveTo>
                              <a:lnTo>
                                <a:pt x="12942" y="15"/>
                              </a:lnTo>
                              <a:lnTo>
                                <a:pt x="12940" y="14"/>
                              </a:lnTo>
                              <a:lnTo>
                                <a:pt x="12937" y="12"/>
                              </a:lnTo>
                              <a:lnTo>
                                <a:pt x="12936" y="10"/>
                              </a:lnTo>
                              <a:lnTo>
                                <a:pt x="12936" y="6"/>
                              </a:lnTo>
                              <a:lnTo>
                                <a:pt x="12937" y="4"/>
                              </a:lnTo>
                              <a:lnTo>
                                <a:pt x="12940" y="1"/>
                              </a:lnTo>
                              <a:lnTo>
                                <a:pt x="12942" y="0"/>
                              </a:lnTo>
                              <a:lnTo>
                                <a:pt x="12946" y="0"/>
                              </a:lnTo>
                              <a:lnTo>
                                <a:pt x="12948" y="1"/>
                              </a:lnTo>
                              <a:lnTo>
                                <a:pt x="12950" y="4"/>
                              </a:lnTo>
                              <a:lnTo>
                                <a:pt x="12951" y="6"/>
                              </a:lnTo>
                              <a:lnTo>
                                <a:pt x="12951" y="10"/>
                              </a:lnTo>
                              <a:lnTo>
                                <a:pt x="12950" y="12"/>
                              </a:lnTo>
                              <a:lnTo>
                                <a:pt x="12948" y="14"/>
                              </a:lnTo>
                              <a:lnTo>
                                <a:pt x="12946" y="15"/>
                              </a:lnTo>
                              <a:close/>
                              <a:moveTo>
                                <a:pt x="12976" y="15"/>
                              </a:moveTo>
                              <a:lnTo>
                                <a:pt x="12972" y="15"/>
                              </a:lnTo>
                              <a:lnTo>
                                <a:pt x="12970" y="14"/>
                              </a:lnTo>
                              <a:lnTo>
                                <a:pt x="12967" y="12"/>
                              </a:lnTo>
                              <a:lnTo>
                                <a:pt x="12966" y="10"/>
                              </a:lnTo>
                              <a:lnTo>
                                <a:pt x="12966" y="6"/>
                              </a:lnTo>
                              <a:lnTo>
                                <a:pt x="12967" y="4"/>
                              </a:lnTo>
                              <a:lnTo>
                                <a:pt x="12970" y="1"/>
                              </a:lnTo>
                              <a:lnTo>
                                <a:pt x="12972" y="0"/>
                              </a:lnTo>
                              <a:lnTo>
                                <a:pt x="12976" y="0"/>
                              </a:lnTo>
                              <a:lnTo>
                                <a:pt x="12978" y="1"/>
                              </a:lnTo>
                              <a:lnTo>
                                <a:pt x="12980" y="4"/>
                              </a:lnTo>
                              <a:lnTo>
                                <a:pt x="12981" y="6"/>
                              </a:lnTo>
                              <a:lnTo>
                                <a:pt x="12981" y="10"/>
                              </a:lnTo>
                              <a:lnTo>
                                <a:pt x="12980" y="12"/>
                              </a:lnTo>
                              <a:lnTo>
                                <a:pt x="12978" y="14"/>
                              </a:lnTo>
                              <a:lnTo>
                                <a:pt x="12976" y="15"/>
                              </a:lnTo>
                              <a:close/>
                              <a:moveTo>
                                <a:pt x="13006" y="15"/>
                              </a:moveTo>
                              <a:lnTo>
                                <a:pt x="13002" y="15"/>
                              </a:lnTo>
                              <a:lnTo>
                                <a:pt x="13000" y="14"/>
                              </a:lnTo>
                              <a:lnTo>
                                <a:pt x="12997" y="12"/>
                              </a:lnTo>
                              <a:lnTo>
                                <a:pt x="12996" y="10"/>
                              </a:lnTo>
                              <a:lnTo>
                                <a:pt x="12996" y="6"/>
                              </a:lnTo>
                              <a:lnTo>
                                <a:pt x="12997" y="4"/>
                              </a:lnTo>
                              <a:lnTo>
                                <a:pt x="13000" y="1"/>
                              </a:lnTo>
                              <a:lnTo>
                                <a:pt x="13002" y="0"/>
                              </a:lnTo>
                              <a:lnTo>
                                <a:pt x="13006" y="0"/>
                              </a:lnTo>
                              <a:lnTo>
                                <a:pt x="13008" y="1"/>
                              </a:lnTo>
                              <a:lnTo>
                                <a:pt x="13010" y="4"/>
                              </a:lnTo>
                              <a:lnTo>
                                <a:pt x="13011" y="6"/>
                              </a:lnTo>
                              <a:lnTo>
                                <a:pt x="13011" y="10"/>
                              </a:lnTo>
                              <a:lnTo>
                                <a:pt x="13010" y="12"/>
                              </a:lnTo>
                              <a:lnTo>
                                <a:pt x="13008" y="14"/>
                              </a:lnTo>
                              <a:lnTo>
                                <a:pt x="13006" y="15"/>
                              </a:lnTo>
                              <a:close/>
                              <a:moveTo>
                                <a:pt x="13036" y="15"/>
                              </a:moveTo>
                              <a:lnTo>
                                <a:pt x="13032" y="15"/>
                              </a:lnTo>
                              <a:lnTo>
                                <a:pt x="13030" y="14"/>
                              </a:lnTo>
                              <a:lnTo>
                                <a:pt x="13027" y="12"/>
                              </a:lnTo>
                              <a:lnTo>
                                <a:pt x="13026" y="10"/>
                              </a:lnTo>
                              <a:lnTo>
                                <a:pt x="13026" y="6"/>
                              </a:lnTo>
                              <a:lnTo>
                                <a:pt x="13027" y="4"/>
                              </a:lnTo>
                              <a:lnTo>
                                <a:pt x="13030" y="1"/>
                              </a:lnTo>
                              <a:lnTo>
                                <a:pt x="13032" y="0"/>
                              </a:lnTo>
                              <a:lnTo>
                                <a:pt x="13036" y="0"/>
                              </a:lnTo>
                              <a:lnTo>
                                <a:pt x="13038" y="1"/>
                              </a:lnTo>
                              <a:lnTo>
                                <a:pt x="13040" y="4"/>
                              </a:lnTo>
                              <a:lnTo>
                                <a:pt x="13041" y="6"/>
                              </a:lnTo>
                              <a:lnTo>
                                <a:pt x="13041" y="10"/>
                              </a:lnTo>
                              <a:lnTo>
                                <a:pt x="13040" y="12"/>
                              </a:lnTo>
                              <a:lnTo>
                                <a:pt x="13038" y="14"/>
                              </a:lnTo>
                              <a:lnTo>
                                <a:pt x="13036" y="15"/>
                              </a:lnTo>
                              <a:close/>
                              <a:moveTo>
                                <a:pt x="13066" y="15"/>
                              </a:moveTo>
                              <a:lnTo>
                                <a:pt x="13062" y="15"/>
                              </a:lnTo>
                              <a:lnTo>
                                <a:pt x="13060" y="14"/>
                              </a:lnTo>
                              <a:lnTo>
                                <a:pt x="13057" y="12"/>
                              </a:lnTo>
                              <a:lnTo>
                                <a:pt x="13056" y="10"/>
                              </a:lnTo>
                              <a:lnTo>
                                <a:pt x="13056" y="6"/>
                              </a:lnTo>
                              <a:lnTo>
                                <a:pt x="13057" y="4"/>
                              </a:lnTo>
                              <a:lnTo>
                                <a:pt x="13060" y="1"/>
                              </a:lnTo>
                              <a:lnTo>
                                <a:pt x="13062" y="0"/>
                              </a:lnTo>
                              <a:lnTo>
                                <a:pt x="13066" y="0"/>
                              </a:lnTo>
                              <a:lnTo>
                                <a:pt x="13068" y="1"/>
                              </a:lnTo>
                              <a:lnTo>
                                <a:pt x="13071" y="4"/>
                              </a:lnTo>
                              <a:lnTo>
                                <a:pt x="13071" y="6"/>
                              </a:lnTo>
                              <a:lnTo>
                                <a:pt x="13071" y="10"/>
                              </a:lnTo>
                              <a:lnTo>
                                <a:pt x="13071" y="12"/>
                              </a:lnTo>
                              <a:lnTo>
                                <a:pt x="13068" y="14"/>
                              </a:lnTo>
                              <a:lnTo>
                                <a:pt x="13066" y="15"/>
                              </a:lnTo>
                              <a:close/>
                              <a:moveTo>
                                <a:pt x="13096" y="15"/>
                              </a:moveTo>
                              <a:lnTo>
                                <a:pt x="13092" y="15"/>
                              </a:lnTo>
                              <a:lnTo>
                                <a:pt x="13090" y="14"/>
                              </a:lnTo>
                              <a:lnTo>
                                <a:pt x="13087" y="12"/>
                              </a:lnTo>
                              <a:lnTo>
                                <a:pt x="13086" y="10"/>
                              </a:lnTo>
                              <a:lnTo>
                                <a:pt x="13086" y="6"/>
                              </a:lnTo>
                              <a:lnTo>
                                <a:pt x="13087" y="4"/>
                              </a:lnTo>
                              <a:lnTo>
                                <a:pt x="13090" y="1"/>
                              </a:lnTo>
                              <a:lnTo>
                                <a:pt x="13092" y="0"/>
                              </a:lnTo>
                              <a:lnTo>
                                <a:pt x="13096" y="0"/>
                              </a:lnTo>
                              <a:lnTo>
                                <a:pt x="13098" y="1"/>
                              </a:lnTo>
                              <a:lnTo>
                                <a:pt x="13101" y="4"/>
                              </a:lnTo>
                              <a:lnTo>
                                <a:pt x="13101" y="6"/>
                              </a:lnTo>
                              <a:lnTo>
                                <a:pt x="13101" y="10"/>
                              </a:lnTo>
                              <a:lnTo>
                                <a:pt x="13101" y="12"/>
                              </a:lnTo>
                              <a:lnTo>
                                <a:pt x="13098" y="14"/>
                              </a:lnTo>
                              <a:lnTo>
                                <a:pt x="13096" y="15"/>
                              </a:lnTo>
                              <a:close/>
                              <a:moveTo>
                                <a:pt x="13126" y="15"/>
                              </a:moveTo>
                              <a:lnTo>
                                <a:pt x="13122" y="15"/>
                              </a:lnTo>
                              <a:lnTo>
                                <a:pt x="13120" y="14"/>
                              </a:lnTo>
                              <a:lnTo>
                                <a:pt x="13117" y="12"/>
                              </a:lnTo>
                              <a:lnTo>
                                <a:pt x="13116" y="10"/>
                              </a:lnTo>
                              <a:lnTo>
                                <a:pt x="13116" y="6"/>
                              </a:lnTo>
                              <a:lnTo>
                                <a:pt x="13117" y="4"/>
                              </a:lnTo>
                              <a:lnTo>
                                <a:pt x="13120" y="1"/>
                              </a:lnTo>
                              <a:lnTo>
                                <a:pt x="13122" y="0"/>
                              </a:lnTo>
                              <a:lnTo>
                                <a:pt x="13126" y="0"/>
                              </a:lnTo>
                              <a:lnTo>
                                <a:pt x="13128" y="1"/>
                              </a:lnTo>
                              <a:lnTo>
                                <a:pt x="13131" y="4"/>
                              </a:lnTo>
                              <a:lnTo>
                                <a:pt x="13131" y="6"/>
                              </a:lnTo>
                              <a:lnTo>
                                <a:pt x="13131" y="10"/>
                              </a:lnTo>
                              <a:lnTo>
                                <a:pt x="13131" y="12"/>
                              </a:lnTo>
                              <a:lnTo>
                                <a:pt x="13128" y="14"/>
                              </a:lnTo>
                              <a:lnTo>
                                <a:pt x="13126" y="15"/>
                              </a:lnTo>
                              <a:close/>
                              <a:moveTo>
                                <a:pt x="13156" y="15"/>
                              </a:moveTo>
                              <a:lnTo>
                                <a:pt x="13152" y="15"/>
                              </a:lnTo>
                              <a:lnTo>
                                <a:pt x="13150" y="14"/>
                              </a:lnTo>
                              <a:lnTo>
                                <a:pt x="13147" y="12"/>
                              </a:lnTo>
                              <a:lnTo>
                                <a:pt x="13146" y="10"/>
                              </a:lnTo>
                              <a:lnTo>
                                <a:pt x="13146" y="6"/>
                              </a:lnTo>
                              <a:lnTo>
                                <a:pt x="13147" y="4"/>
                              </a:lnTo>
                              <a:lnTo>
                                <a:pt x="13150" y="1"/>
                              </a:lnTo>
                              <a:lnTo>
                                <a:pt x="13152" y="0"/>
                              </a:lnTo>
                              <a:lnTo>
                                <a:pt x="13156" y="0"/>
                              </a:lnTo>
                              <a:lnTo>
                                <a:pt x="13158" y="1"/>
                              </a:lnTo>
                              <a:lnTo>
                                <a:pt x="13161" y="4"/>
                              </a:lnTo>
                              <a:lnTo>
                                <a:pt x="13161" y="6"/>
                              </a:lnTo>
                              <a:lnTo>
                                <a:pt x="13161" y="10"/>
                              </a:lnTo>
                              <a:lnTo>
                                <a:pt x="13161" y="12"/>
                              </a:lnTo>
                              <a:lnTo>
                                <a:pt x="13158" y="14"/>
                              </a:lnTo>
                              <a:lnTo>
                                <a:pt x="13156" y="15"/>
                              </a:lnTo>
                              <a:close/>
                              <a:moveTo>
                                <a:pt x="13186" y="15"/>
                              </a:moveTo>
                              <a:lnTo>
                                <a:pt x="13182" y="15"/>
                              </a:lnTo>
                              <a:lnTo>
                                <a:pt x="13180" y="14"/>
                              </a:lnTo>
                              <a:lnTo>
                                <a:pt x="13177" y="12"/>
                              </a:lnTo>
                              <a:lnTo>
                                <a:pt x="13176" y="10"/>
                              </a:lnTo>
                              <a:lnTo>
                                <a:pt x="13176" y="6"/>
                              </a:lnTo>
                              <a:lnTo>
                                <a:pt x="13177" y="4"/>
                              </a:lnTo>
                              <a:lnTo>
                                <a:pt x="13180" y="1"/>
                              </a:lnTo>
                              <a:lnTo>
                                <a:pt x="13182" y="0"/>
                              </a:lnTo>
                              <a:lnTo>
                                <a:pt x="13186" y="0"/>
                              </a:lnTo>
                              <a:lnTo>
                                <a:pt x="13188" y="1"/>
                              </a:lnTo>
                              <a:lnTo>
                                <a:pt x="13191" y="4"/>
                              </a:lnTo>
                              <a:lnTo>
                                <a:pt x="13191" y="6"/>
                              </a:lnTo>
                              <a:lnTo>
                                <a:pt x="13191" y="10"/>
                              </a:lnTo>
                              <a:lnTo>
                                <a:pt x="13191" y="12"/>
                              </a:lnTo>
                              <a:lnTo>
                                <a:pt x="13188" y="14"/>
                              </a:lnTo>
                              <a:lnTo>
                                <a:pt x="13186" y="15"/>
                              </a:lnTo>
                              <a:close/>
                              <a:moveTo>
                                <a:pt x="13216" y="15"/>
                              </a:moveTo>
                              <a:lnTo>
                                <a:pt x="13212" y="15"/>
                              </a:lnTo>
                              <a:lnTo>
                                <a:pt x="13210" y="14"/>
                              </a:lnTo>
                              <a:lnTo>
                                <a:pt x="13207" y="12"/>
                              </a:lnTo>
                              <a:lnTo>
                                <a:pt x="13206" y="10"/>
                              </a:lnTo>
                              <a:lnTo>
                                <a:pt x="13206" y="6"/>
                              </a:lnTo>
                              <a:lnTo>
                                <a:pt x="13207" y="4"/>
                              </a:lnTo>
                              <a:lnTo>
                                <a:pt x="13210" y="1"/>
                              </a:lnTo>
                              <a:lnTo>
                                <a:pt x="13212" y="0"/>
                              </a:lnTo>
                              <a:lnTo>
                                <a:pt x="13216" y="0"/>
                              </a:lnTo>
                              <a:lnTo>
                                <a:pt x="13218" y="1"/>
                              </a:lnTo>
                              <a:lnTo>
                                <a:pt x="13221" y="4"/>
                              </a:lnTo>
                              <a:lnTo>
                                <a:pt x="13221" y="6"/>
                              </a:lnTo>
                              <a:lnTo>
                                <a:pt x="13221" y="10"/>
                              </a:lnTo>
                              <a:lnTo>
                                <a:pt x="13221" y="12"/>
                              </a:lnTo>
                              <a:lnTo>
                                <a:pt x="13218" y="14"/>
                              </a:lnTo>
                              <a:lnTo>
                                <a:pt x="13216" y="15"/>
                              </a:lnTo>
                              <a:close/>
                              <a:moveTo>
                                <a:pt x="13246" y="15"/>
                              </a:moveTo>
                              <a:lnTo>
                                <a:pt x="13242" y="15"/>
                              </a:lnTo>
                              <a:lnTo>
                                <a:pt x="13240" y="14"/>
                              </a:lnTo>
                              <a:lnTo>
                                <a:pt x="13237" y="12"/>
                              </a:lnTo>
                              <a:lnTo>
                                <a:pt x="13236" y="10"/>
                              </a:lnTo>
                              <a:lnTo>
                                <a:pt x="13236" y="6"/>
                              </a:lnTo>
                              <a:lnTo>
                                <a:pt x="13237" y="4"/>
                              </a:lnTo>
                              <a:lnTo>
                                <a:pt x="13240" y="1"/>
                              </a:lnTo>
                              <a:lnTo>
                                <a:pt x="13242" y="0"/>
                              </a:lnTo>
                              <a:lnTo>
                                <a:pt x="13246" y="0"/>
                              </a:lnTo>
                              <a:lnTo>
                                <a:pt x="13248" y="1"/>
                              </a:lnTo>
                              <a:lnTo>
                                <a:pt x="13251" y="4"/>
                              </a:lnTo>
                              <a:lnTo>
                                <a:pt x="13251" y="6"/>
                              </a:lnTo>
                              <a:lnTo>
                                <a:pt x="13251" y="10"/>
                              </a:lnTo>
                              <a:lnTo>
                                <a:pt x="13251" y="12"/>
                              </a:lnTo>
                              <a:lnTo>
                                <a:pt x="13248" y="14"/>
                              </a:lnTo>
                              <a:lnTo>
                                <a:pt x="13246" y="15"/>
                              </a:lnTo>
                              <a:close/>
                              <a:moveTo>
                                <a:pt x="13276" y="15"/>
                              </a:moveTo>
                              <a:lnTo>
                                <a:pt x="13272" y="15"/>
                              </a:lnTo>
                              <a:lnTo>
                                <a:pt x="13270" y="14"/>
                              </a:lnTo>
                              <a:lnTo>
                                <a:pt x="13267" y="12"/>
                              </a:lnTo>
                              <a:lnTo>
                                <a:pt x="13266" y="10"/>
                              </a:lnTo>
                              <a:lnTo>
                                <a:pt x="13266" y="6"/>
                              </a:lnTo>
                              <a:lnTo>
                                <a:pt x="13267" y="4"/>
                              </a:lnTo>
                              <a:lnTo>
                                <a:pt x="13270" y="1"/>
                              </a:lnTo>
                              <a:lnTo>
                                <a:pt x="13272" y="0"/>
                              </a:lnTo>
                              <a:lnTo>
                                <a:pt x="13276" y="0"/>
                              </a:lnTo>
                              <a:lnTo>
                                <a:pt x="13278" y="1"/>
                              </a:lnTo>
                              <a:lnTo>
                                <a:pt x="13281" y="4"/>
                              </a:lnTo>
                              <a:lnTo>
                                <a:pt x="13281" y="6"/>
                              </a:lnTo>
                              <a:lnTo>
                                <a:pt x="13281" y="10"/>
                              </a:lnTo>
                              <a:lnTo>
                                <a:pt x="13281" y="12"/>
                              </a:lnTo>
                              <a:lnTo>
                                <a:pt x="13278" y="14"/>
                              </a:lnTo>
                              <a:lnTo>
                                <a:pt x="13276" y="15"/>
                              </a:lnTo>
                              <a:close/>
                              <a:moveTo>
                                <a:pt x="13306" y="15"/>
                              </a:moveTo>
                              <a:lnTo>
                                <a:pt x="13302" y="15"/>
                              </a:lnTo>
                              <a:lnTo>
                                <a:pt x="13300" y="14"/>
                              </a:lnTo>
                              <a:lnTo>
                                <a:pt x="13297" y="12"/>
                              </a:lnTo>
                              <a:lnTo>
                                <a:pt x="13296" y="10"/>
                              </a:lnTo>
                              <a:lnTo>
                                <a:pt x="13296" y="6"/>
                              </a:lnTo>
                              <a:lnTo>
                                <a:pt x="13297" y="4"/>
                              </a:lnTo>
                              <a:lnTo>
                                <a:pt x="13300" y="1"/>
                              </a:lnTo>
                              <a:lnTo>
                                <a:pt x="13302" y="0"/>
                              </a:lnTo>
                              <a:lnTo>
                                <a:pt x="13306" y="0"/>
                              </a:lnTo>
                              <a:lnTo>
                                <a:pt x="13308" y="1"/>
                              </a:lnTo>
                              <a:lnTo>
                                <a:pt x="13311" y="4"/>
                              </a:lnTo>
                              <a:lnTo>
                                <a:pt x="13311" y="6"/>
                              </a:lnTo>
                              <a:lnTo>
                                <a:pt x="13311" y="10"/>
                              </a:lnTo>
                              <a:lnTo>
                                <a:pt x="13311" y="12"/>
                              </a:lnTo>
                              <a:lnTo>
                                <a:pt x="13308" y="14"/>
                              </a:lnTo>
                              <a:lnTo>
                                <a:pt x="13306" y="15"/>
                              </a:lnTo>
                              <a:close/>
                              <a:moveTo>
                                <a:pt x="13336" y="15"/>
                              </a:moveTo>
                              <a:lnTo>
                                <a:pt x="13332" y="15"/>
                              </a:lnTo>
                              <a:lnTo>
                                <a:pt x="13330" y="14"/>
                              </a:lnTo>
                              <a:lnTo>
                                <a:pt x="13327" y="12"/>
                              </a:lnTo>
                              <a:lnTo>
                                <a:pt x="13326" y="10"/>
                              </a:lnTo>
                              <a:lnTo>
                                <a:pt x="13326" y="6"/>
                              </a:lnTo>
                              <a:lnTo>
                                <a:pt x="13327" y="4"/>
                              </a:lnTo>
                              <a:lnTo>
                                <a:pt x="13330" y="1"/>
                              </a:lnTo>
                              <a:lnTo>
                                <a:pt x="13332" y="0"/>
                              </a:lnTo>
                              <a:lnTo>
                                <a:pt x="13336" y="0"/>
                              </a:lnTo>
                              <a:lnTo>
                                <a:pt x="13338" y="1"/>
                              </a:lnTo>
                              <a:lnTo>
                                <a:pt x="13341" y="4"/>
                              </a:lnTo>
                              <a:lnTo>
                                <a:pt x="13341" y="6"/>
                              </a:lnTo>
                              <a:lnTo>
                                <a:pt x="13341" y="10"/>
                              </a:lnTo>
                              <a:lnTo>
                                <a:pt x="13341" y="12"/>
                              </a:lnTo>
                              <a:lnTo>
                                <a:pt x="13338" y="14"/>
                              </a:lnTo>
                              <a:lnTo>
                                <a:pt x="13336" y="15"/>
                              </a:lnTo>
                              <a:close/>
                              <a:moveTo>
                                <a:pt x="13366" y="15"/>
                              </a:moveTo>
                              <a:lnTo>
                                <a:pt x="13362" y="15"/>
                              </a:lnTo>
                              <a:lnTo>
                                <a:pt x="13360" y="14"/>
                              </a:lnTo>
                              <a:lnTo>
                                <a:pt x="13357" y="12"/>
                              </a:lnTo>
                              <a:lnTo>
                                <a:pt x="13356" y="10"/>
                              </a:lnTo>
                              <a:lnTo>
                                <a:pt x="13356" y="6"/>
                              </a:lnTo>
                              <a:lnTo>
                                <a:pt x="13357" y="4"/>
                              </a:lnTo>
                              <a:lnTo>
                                <a:pt x="13360" y="1"/>
                              </a:lnTo>
                              <a:lnTo>
                                <a:pt x="13362" y="0"/>
                              </a:lnTo>
                              <a:lnTo>
                                <a:pt x="13366" y="0"/>
                              </a:lnTo>
                              <a:lnTo>
                                <a:pt x="13368" y="1"/>
                              </a:lnTo>
                              <a:lnTo>
                                <a:pt x="13371" y="4"/>
                              </a:lnTo>
                              <a:lnTo>
                                <a:pt x="13371" y="6"/>
                              </a:lnTo>
                              <a:lnTo>
                                <a:pt x="13371" y="10"/>
                              </a:lnTo>
                              <a:lnTo>
                                <a:pt x="13371" y="12"/>
                              </a:lnTo>
                              <a:lnTo>
                                <a:pt x="13368" y="14"/>
                              </a:lnTo>
                              <a:lnTo>
                                <a:pt x="13366" y="15"/>
                              </a:lnTo>
                              <a:close/>
                              <a:moveTo>
                                <a:pt x="13396" y="15"/>
                              </a:moveTo>
                              <a:lnTo>
                                <a:pt x="13392" y="15"/>
                              </a:lnTo>
                              <a:lnTo>
                                <a:pt x="13390" y="14"/>
                              </a:lnTo>
                              <a:lnTo>
                                <a:pt x="13387" y="12"/>
                              </a:lnTo>
                              <a:lnTo>
                                <a:pt x="13386" y="10"/>
                              </a:lnTo>
                              <a:lnTo>
                                <a:pt x="13386" y="6"/>
                              </a:lnTo>
                              <a:lnTo>
                                <a:pt x="13387" y="4"/>
                              </a:lnTo>
                              <a:lnTo>
                                <a:pt x="13390" y="1"/>
                              </a:lnTo>
                              <a:lnTo>
                                <a:pt x="13392" y="0"/>
                              </a:lnTo>
                              <a:lnTo>
                                <a:pt x="13396" y="0"/>
                              </a:lnTo>
                              <a:lnTo>
                                <a:pt x="13398" y="1"/>
                              </a:lnTo>
                              <a:lnTo>
                                <a:pt x="13401" y="4"/>
                              </a:lnTo>
                              <a:lnTo>
                                <a:pt x="13401" y="6"/>
                              </a:lnTo>
                              <a:lnTo>
                                <a:pt x="13401" y="10"/>
                              </a:lnTo>
                              <a:lnTo>
                                <a:pt x="13401" y="12"/>
                              </a:lnTo>
                              <a:lnTo>
                                <a:pt x="13398" y="14"/>
                              </a:lnTo>
                              <a:lnTo>
                                <a:pt x="13396" y="15"/>
                              </a:lnTo>
                              <a:close/>
                              <a:moveTo>
                                <a:pt x="13426" y="15"/>
                              </a:moveTo>
                              <a:lnTo>
                                <a:pt x="13422" y="15"/>
                              </a:lnTo>
                              <a:lnTo>
                                <a:pt x="13420" y="14"/>
                              </a:lnTo>
                              <a:lnTo>
                                <a:pt x="13417" y="12"/>
                              </a:lnTo>
                              <a:lnTo>
                                <a:pt x="13416" y="10"/>
                              </a:lnTo>
                              <a:lnTo>
                                <a:pt x="13416" y="6"/>
                              </a:lnTo>
                              <a:lnTo>
                                <a:pt x="13417" y="4"/>
                              </a:lnTo>
                              <a:lnTo>
                                <a:pt x="13420" y="1"/>
                              </a:lnTo>
                              <a:lnTo>
                                <a:pt x="13422" y="0"/>
                              </a:lnTo>
                              <a:lnTo>
                                <a:pt x="13426" y="0"/>
                              </a:lnTo>
                              <a:lnTo>
                                <a:pt x="13428" y="1"/>
                              </a:lnTo>
                              <a:lnTo>
                                <a:pt x="13431" y="4"/>
                              </a:lnTo>
                              <a:lnTo>
                                <a:pt x="13431" y="6"/>
                              </a:lnTo>
                              <a:lnTo>
                                <a:pt x="13431" y="10"/>
                              </a:lnTo>
                              <a:lnTo>
                                <a:pt x="13431" y="12"/>
                              </a:lnTo>
                              <a:lnTo>
                                <a:pt x="13428" y="14"/>
                              </a:lnTo>
                              <a:lnTo>
                                <a:pt x="13426" y="15"/>
                              </a:lnTo>
                              <a:close/>
                              <a:moveTo>
                                <a:pt x="13456" y="15"/>
                              </a:moveTo>
                              <a:lnTo>
                                <a:pt x="13452" y="15"/>
                              </a:lnTo>
                              <a:lnTo>
                                <a:pt x="13450" y="14"/>
                              </a:lnTo>
                              <a:lnTo>
                                <a:pt x="13447" y="12"/>
                              </a:lnTo>
                              <a:lnTo>
                                <a:pt x="13446" y="10"/>
                              </a:lnTo>
                              <a:lnTo>
                                <a:pt x="13446" y="6"/>
                              </a:lnTo>
                              <a:lnTo>
                                <a:pt x="13447" y="4"/>
                              </a:lnTo>
                              <a:lnTo>
                                <a:pt x="13450" y="1"/>
                              </a:lnTo>
                              <a:lnTo>
                                <a:pt x="13452" y="0"/>
                              </a:lnTo>
                              <a:lnTo>
                                <a:pt x="13456" y="0"/>
                              </a:lnTo>
                              <a:lnTo>
                                <a:pt x="13458" y="1"/>
                              </a:lnTo>
                              <a:lnTo>
                                <a:pt x="13461" y="4"/>
                              </a:lnTo>
                              <a:lnTo>
                                <a:pt x="13461" y="6"/>
                              </a:lnTo>
                              <a:lnTo>
                                <a:pt x="13461" y="10"/>
                              </a:lnTo>
                              <a:lnTo>
                                <a:pt x="13461" y="12"/>
                              </a:lnTo>
                              <a:lnTo>
                                <a:pt x="13458" y="14"/>
                              </a:lnTo>
                              <a:lnTo>
                                <a:pt x="13456" y="15"/>
                              </a:lnTo>
                              <a:close/>
                              <a:moveTo>
                                <a:pt x="13486" y="15"/>
                              </a:moveTo>
                              <a:lnTo>
                                <a:pt x="13482" y="15"/>
                              </a:lnTo>
                              <a:lnTo>
                                <a:pt x="13480" y="14"/>
                              </a:lnTo>
                              <a:lnTo>
                                <a:pt x="13477" y="12"/>
                              </a:lnTo>
                              <a:lnTo>
                                <a:pt x="13476" y="10"/>
                              </a:lnTo>
                              <a:lnTo>
                                <a:pt x="13476" y="6"/>
                              </a:lnTo>
                              <a:lnTo>
                                <a:pt x="13477" y="4"/>
                              </a:lnTo>
                              <a:lnTo>
                                <a:pt x="13480" y="1"/>
                              </a:lnTo>
                              <a:lnTo>
                                <a:pt x="13482" y="0"/>
                              </a:lnTo>
                              <a:lnTo>
                                <a:pt x="13486" y="0"/>
                              </a:lnTo>
                              <a:lnTo>
                                <a:pt x="13488" y="1"/>
                              </a:lnTo>
                              <a:lnTo>
                                <a:pt x="13491" y="4"/>
                              </a:lnTo>
                              <a:lnTo>
                                <a:pt x="13491" y="6"/>
                              </a:lnTo>
                              <a:lnTo>
                                <a:pt x="13491" y="10"/>
                              </a:lnTo>
                              <a:lnTo>
                                <a:pt x="13491" y="12"/>
                              </a:lnTo>
                              <a:lnTo>
                                <a:pt x="13488" y="14"/>
                              </a:lnTo>
                              <a:lnTo>
                                <a:pt x="13486" y="15"/>
                              </a:lnTo>
                              <a:close/>
                              <a:moveTo>
                                <a:pt x="13516" y="15"/>
                              </a:moveTo>
                              <a:lnTo>
                                <a:pt x="13512" y="15"/>
                              </a:lnTo>
                              <a:lnTo>
                                <a:pt x="13510" y="14"/>
                              </a:lnTo>
                              <a:lnTo>
                                <a:pt x="13507" y="12"/>
                              </a:lnTo>
                              <a:lnTo>
                                <a:pt x="13506" y="10"/>
                              </a:lnTo>
                              <a:lnTo>
                                <a:pt x="13506" y="6"/>
                              </a:lnTo>
                              <a:lnTo>
                                <a:pt x="13507" y="4"/>
                              </a:lnTo>
                              <a:lnTo>
                                <a:pt x="13510" y="1"/>
                              </a:lnTo>
                              <a:lnTo>
                                <a:pt x="13512" y="0"/>
                              </a:lnTo>
                              <a:lnTo>
                                <a:pt x="13516" y="0"/>
                              </a:lnTo>
                              <a:lnTo>
                                <a:pt x="13518" y="1"/>
                              </a:lnTo>
                              <a:lnTo>
                                <a:pt x="13521" y="4"/>
                              </a:lnTo>
                              <a:lnTo>
                                <a:pt x="13521" y="6"/>
                              </a:lnTo>
                              <a:lnTo>
                                <a:pt x="13521" y="10"/>
                              </a:lnTo>
                              <a:lnTo>
                                <a:pt x="13521" y="12"/>
                              </a:lnTo>
                              <a:lnTo>
                                <a:pt x="13518" y="14"/>
                              </a:lnTo>
                              <a:lnTo>
                                <a:pt x="13516" y="15"/>
                              </a:lnTo>
                              <a:close/>
                              <a:moveTo>
                                <a:pt x="13546" y="15"/>
                              </a:moveTo>
                              <a:lnTo>
                                <a:pt x="13542" y="15"/>
                              </a:lnTo>
                              <a:lnTo>
                                <a:pt x="13540" y="14"/>
                              </a:lnTo>
                              <a:lnTo>
                                <a:pt x="13537" y="12"/>
                              </a:lnTo>
                              <a:lnTo>
                                <a:pt x="13536" y="10"/>
                              </a:lnTo>
                              <a:lnTo>
                                <a:pt x="13536" y="6"/>
                              </a:lnTo>
                              <a:lnTo>
                                <a:pt x="13537" y="4"/>
                              </a:lnTo>
                              <a:lnTo>
                                <a:pt x="13540" y="1"/>
                              </a:lnTo>
                              <a:lnTo>
                                <a:pt x="13542" y="0"/>
                              </a:lnTo>
                              <a:lnTo>
                                <a:pt x="13546" y="0"/>
                              </a:lnTo>
                              <a:lnTo>
                                <a:pt x="13548" y="1"/>
                              </a:lnTo>
                              <a:lnTo>
                                <a:pt x="13551" y="4"/>
                              </a:lnTo>
                              <a:lnTo>
                                <a:pt x="13551" y="6"/>
                              </a:lnTo>
                              <a:lnTo>
                                <a:pt x="13551" y="10"/>
                              </a:lnTo>
                              <a:lnTo>
                                <a:pt x="13551" y="12"/>
                              </a:lnTo>
                              <a:lnTo>
                                <a:pt x="13548" y="14"/>
                              </a:lnTo>
                              <a:lnTo>
                                <a:pt x="13546" y="15"/>
                              </a:lnTo>
                              <a:close/>
                              <a:moveTo>
                                <a:pt x="13576" y="15"/>
                              </a:moveTo>
                              <a:lnTo>
                                <a:pt x="13572" y="15"/>
                              </a:lnTo>
                              <a:lnTo>
                                <a:pt x="13570" y="14"/>
                              </a:lnTo>
                              <a:lnTo>
                                <a:pt x="13567" y="12"/>
                              </a:lnTo>
                              <a:lnTo>
                                <a:pt x="13566" y="10"/>
                              </a:lnTo>
                              <a:lnTo>
                                <a:pt x="13566" y="6"/>
                              </a:lnTo>
                              <a:lnTo>
                                <a:pt x="13567" y="4"/>
                              </a:lnTo>
                              <a:lnTo>
                                <a:pt x="13570" y="1"/>
                              </a:lnTo>
                              <a:lnTo>
                                <a:pt x="13572" y="0"/>
                              </a:lnTo>
                              <a:lnTo>
                                <a:pt x="13576" y="0"/>
                              </a:lnTo>
                              <a:lnTo>
                                <a:pt x="13578" y="1"/>
                              </a:lnTo>
                              <a:lnTo>
                                <a:pt x="13581" y="4"/>
                              </a:lnTo>
                              <a:lnTo>
                                <a:pt x="13581" y="6"/>
                              </a:lnTo>
                              <a:lnTo>
                                <a:pt x="13581" y="10"/>
                              </a:lnTo>
                              <a:lnTo>
                                <a:pt x="13581" y="12"/>
                              </a:lnTo>
                              <a:lnTo>
                                <a:pt x="13578" y="14"/>
                              </a:lnTo>
                              <a:lnTo>
                                <a:pt x="13576" y="15"/>
                              </a:lnTo>
                              <a:close/>
                              <a:moveTo>
                                <a:pt x="13606" y="15"/>
                              </a:moveTo>
                              <a:lnTo>
                                <a:pt x="13602" y="15"/>
                              </a:lnTo>
                              <a:lnTo>
                                <a:pt x="13600" y="14"/>
                              </a:lnTo>
                              <a:lnTo>
                                <a:pt x="13597" y="12"/>
                              </a:lnTo>
                              <a:lnTo>
                                <a:pt x="13596" y="10"/>
                              </a:lnTo>
                              <a:lnTo>
                                <a:pt x="13596" y="6"/>
                              </a:lnTo>
                              <a:lnTo>
                                <a:pt x="13597" y="4"/>
                              </a:lnTo>
                              <a:lnTo>
                                <a:pt x="13600" y="1"/>
                              </a:lnTo>
                              <a:lnTo>
                                <a:pt x="13602" y="0"/>
                              </a:lnTo>
                              <a:lnTo>
                                <a:pt x="13606" y="0"/>
                              </a:lnTo>
                              <a:lnTo>
                                <a:pt x="13608" y="1"/>
                              </a:lnTo>
                              <a:lnTo>
                                <a:pt x="13611" y="4"/>
                              </a:lnTo>
                              <a:lnTo>
                                <a:pt x="13612" y="6"/>
                              </a:lnTo>
                              <a:lnTo>
                                <a:pt x="13612" y="10"/>
                              </a:lnTo>
                              <a:lnTo>
                                <a:pt x="13611" y="12"/>
                              </a:lnTo>
                              <a:lnTo>
                                <a:pt x="13608" y="14"/>
                              </a:lnTo>
                              <a:lnTo>
                                <a:pt x="13606" y="15"/>
                              </a:lnTo>
                              <a:close/>
                              <a:moveTo>
                                <a:pt x="13636" y="15"/>
                              </a:moveTo>
                              <a:lnTo>
                                <a:pt x="13632" y="15"/>
                              </a:lnTo>
                              <a:lnTo>
                                <a:pt x="13630" y="14"/>
                              </a:lnTo>
                              <a:lnTo>
                                <a:pt x="13627" y="12"/>
                              </a:lnTo>
                              <a:lnTo>
                                <a:pt x="13627" y="10"/>
                              </a:lnTo>
                              <a:lnTo>
                                <a:pt x="13627" y="6"/>
                              </a:lnTo>
                              <a:lnTo>
                                <a:pt x="13627" y="4"/>
                              </a:lnTo>
                              <a:lnTo>
                                <a:pt x="13630" y="1"/>
                              </a:lnTo>
                              <a:lnTo>
                                <a:pt x="13632" y="0"/>
                              </a:lnTo>
                              <a:lnTo>
                                <a:pt x="13636" y="0"/>
                              </a:lnTo>
                              <a:lnTo>
                                <a:pt x="13638" y="1"/>
                              </a:lnTo>
                              <a:lnTo>
                                <a:pt x="13641" y="4"/>
                              </a:lnTo>
                              <a:lnTo>
                                <a:pt x="13642" y="6"/>
                              </a:lnTo>
                              <a:lnTo>
                                <a:pt x="13642" y="10"/>
                              </a:lnTo>
                              <a:lnTo>
                                <a:pt x="13641" y="12"/>
                              </a:lnTo>
                              <a:lnTo>
                                <a:pt x="13638" y="14"/>
                              </a:lnTo>
                              <a:lnTo>
                                <a:pt x="13636" y="15"/>
                              </a:lnTo>
                              <a:close/>
                              <a:moveTo>
                                <a:pt x="13666" y="15"/>
                              </a:moveTo>
                              <a:lnTo>
                                <a:pt x="13662" y="15"/>
                              </a:lnTo>
                              <a:lnTo>
                                <a:pt x="13660" y="14"/>
                              </a:lnTo>
                              <a:lnTo>
                                <a:pt x="13657" y="12"/>
                              </a:lnTo>
                              <a:lnTo>
                                <a:pt x="13657" y="10"/>
                              </a:lnTo>
                              <a:lnTo>
                                <a:pt x="13657" y="6"/>
                              </a:lnTo>
                              <a:lnTo>
                                <a:pt x="13657" y="4"/>
                              </a:lnTo>
                              <a:lnTo>
                                <a:pt x="13660" y="1"/>
                              </a:lnTo>
                              <a:lnTo>
                                <a:pt x="13662" y="0"/>
                              </a:lnTo>
                              <a:lnTo>
                                <a:pt x="13666" y="0"/>
                              </a:lnTo>
                              <a:lnTo>
                                <a:pt x="13668" y="1"/>
                              </a:lnTo>
                              <a:lnTo>
                                <a:pt x="13671" y="4"/>
                              </a:lnTo>
                              <a:lnTo>
                                <a:pt x="13672" y="6"/>
                              </a:lnTo>
                              <a:lnTo>
                                <a:pt x="13672" y="10"/>
                              </a:lnTo>
                              <a:lnTo>
                                <a:pt x="13671" y="12"/>
                              </a:lnTo>
                              <a:lnTo>
                                <a:pt x="13668" y="14"/>
                              </a:lnTo>
                              <a:lnTo>
                                <a:pt x="13666" y="15"/>
                              </a:lnTo>
                              <a:close/>
                              <a:moveTo>
                                <a:pt x="13696" y="15"/>
                              </a:moveTo>
                              <a:lnTo>
                                <a:pt x="13692" y="15"/>
                              </a:lnTo>
                              <a:lnTo>
                                <a:pt x="13690" y="14"/>
                              </a:lnTo>
                              <a:lnTo>
                                <a:pt x="13687" y="12"/>
                              </a:lnTo>
                              <a:lnTo>
                                <a:pt x="13687" y="10"/>
                              </a:lnTo>
                              <a:lnTo>
                                <a:pt x="13687" y="6"/>
                              </a:lnTo>
                              <a:lnTo>
                                <a:pt x="13687" y="4"/>
                              </a:lnTo>
                              <a:lnTo>
                                <a:pt x="13690" y="1"/>
                              </a:lnTo>
                              <a:lnTo>
                                <a:pt x="13692" y="0"/>
                              </a:lnTo>
                              <a:lnTo>
                                <a:pt x="13696" y="0"/>
                              </a:lnTo>
                              <a:lnTo>
                                <a:pt x="13698" y="1"/>
                              </a:lnTo>
                              <a:lnTo>
                                <a:pt x="13701" y="4"/>
                              </a:lnTo>
                              <a:lnTo>
                                <a:pt x="13702" y="6"/>
                              </a:lnTo>
                              <a:lnTo>
                                <a:pt x="13702" y="10"/>
                              </a:lnTo>
                              <a:lnTo>
                                <a:pt x="13701" y="12"/>
                              </a:lnTo>
                              <a:lnTo>
                                <a:pt x="13698" y="14"/>
                              </a:lnTo>
                              <a:lnTo>
                                <a:pt x="13696" y="15"/>
                              </a:lnTo>
                              <a:close/>
                              <a:moveTo>
                                <a:pt x="13726" y="15"/>
                              </a:moveTo>
                              <a:lnTo>
                                <a:pt x="13722" y="15"/>
                              </a:lnTo>
                              <a:lnTo>
                                <a:pt x="13720" y="14"/>
                              </a:lnTo>
                              <a:lnTo>
                                <a:pt x="13717" y="12"/>
                              </a:lnTo>
                              <a:lnTo>
                                <a:pt x="13717" y="10"/>
                              </a:lnTo>
                              <a:lnTo>
                                <a:pt x="13717" y="6"/>
                              </a:lnTo>
                              <a:lnTo>
                                <a:pt x="13717" y="4"/>
                              </a:lnTo>
                              <a:lnTo>
                                <a:pt x="13720" y="1"/>
                              </a:lnTo>
                              <a:lnTo>
                                <a:pt x="13722" y="0"/>
                              </a:lnTo>
                              <a:lnTo>
                                <a:pt x="13726" y="0"/>
                              </a:lnTo>
                              <a:lnTo>
                                <a:pt x="13728" y="1"/>
                              </a:lnTo>
                              <a:lnTo>
                                <a:pt x="13731" y="4"/>
                              </a:lnTo>
                              <a:lnTo>
                                <a:pt x="13732" y="6"/>
                              </a:lnTo>
                              <a:lnTo>
                                <a:pt x="13732" y="10"/>
                              </a:lnTo>
                              <a:lnTo>
                                <a:pt x="13731" y="12"/>
                              </a:lnTo>
                              <a:lnTo>
                                <a:pt x="13728" y="14"/>
                              </a:lnTo>
                              <a:lnTo>
                                <a:pt x="13726" y="15"/>
                              </a:lnTo>
                              <a:close/>
                              <a:moveTo>
                                <a:pt x="13756" y="15"/>
                              </a:moveTo>
                              <a:lnTo>
                                <a:pt x="13752" y="15"/>
                              </a:lnTo>
                              <a:lnTo>
                                <a:pt x="13750" y="14"/>
                              </a:lnTo>
                              <a:lnTo>
                                <a:pt x="13747" y="12"/>
                              </a:lnTo>
                              <a:lnTo>
                                <a:pt x="13747" y="10"/>
                              </a:lnTo>
                              <a:lnTo>
                                <a:pt x="13747" y="6"/>
                              </a:lnTo>
                              <a:lnTo>
                                <a:pt x="13747" y="4"/>
                              </a:lnTo>
                              <a:lnTo>
                                <a:pt x="13750" y="1"/>
                              </a:lnTo>
                              <a:lnTo>
                                <a:pt x="13752" y="0"/>
                              </a:lnTo>
                              <a:lnTo>
                                <a:pt x="13756" y="0"/>
                              </a:lnTo>
                              <a:lnTo>
                                <a:pt x="13758" y="1"/>
                              </a:lnTo>
                              <a:lnTo>
                                <a:pt x="13761" y="4"/>
                              </a:lnTo>
                              <a:lnTo>
                                <a:pt x="13762" y="6"/>
                              </a:lnTo>
                              <a:lnTo>
                                <a:pt x="13762" y="10"/>
                              </a:lnTo>
                              <a:lnTo>
                                <a:pt x="13761" y="12"/>
                              </a:lnTo>
                              <a:lnTo>
                                <a:pt x="13758" y="14"/>
                              </a:lnTo>
                              <a:lnTo>
                                <a:pt x="13756" y="15"/>
                              </a:lnTo>
                              <a:close/>
                              <a:moveTo>
                                <a:pt x="13786" y="15"/>
                              </a:moveTo>
                              <a:lnTo>
                                <a:pt x="13782" y="15"/>
                              </a:lnTo>
                              <a:lnTo>
                                <a:pt x="13780" y="14"/>
                              </a:lnTo>
                              <a:lnTo>
                                <a:pt x="13777" y="12"/>
                              </a:lnTo>
                              <a:lnTo>
                                <a:pt x="13777" y="10"/>
                              </a:lnTo>
                              <a:lnTo>
                                <a:pt x="13777" y="6"/>
                              </a:lnTo>
                              <a:lnTo>
                                <a:pt x="13777" y="4"/>
                              </a:lnTo>
                              <a:lnTo>
                                <a:pt x="13780" y="1"/>
                              </a:lnTo>
                              <a:lnTo>
                                <a:pt x="13782" y="0"/>
                              </a:lnTo>
                              <a:lnTo>
                                <a:pt x="13786" y="0"/>
                              </a:lnTo>
                              <a:lnTo>
                                <a:pt x="13788" y="1"/>
                              </a:lnTo>
                              <a:lnTo>
                                <a:pt x="13791" y="4"/>
                              </a:lnTo>
                              <a:lnTo>
                                <a:pt x="13792" y="6"/>
                              </a:lnTo>
                              <a:lnTo>
                                <a:pt x="13792" y="10"/>
                              </a:lnTo>
                              <a:lnTo>
                                <a:pt x="13791" y="12"/>
                              </a:lnTo>
                              <a:lnTo>
                                <a:pt x="13788" y="14"/>
                              </a:lnTo>
                              <a:lnTo>
                                <a:pt x="13786" y="15"/>
                              </a:lnTo>
                              <a:close/>
                              <a:moveTo>
                                <a:pt x="13816" y="15"/>
                              </a:moveTo>
                              <a:lnTo>
                                <a:pt x="13812" y="15"/>
                              </a:lnTo>
                              <a:lnTo>
                                <a:pt x="13810" y="14"/>
                              </a:lnTo>
                              <a:lnTo>
                                <a:pt x="13807" y="12"/>
                              </a:lnTo>
                              <a:lnTo>
                                <a:pt x="13807" y="10"/>
                              </a:lnTo>
                              <a:lnTo>
                                <a:pt x="13807" y="6"/>
                              </a:lnTo>
                              <a:lnTo>
                                <a:pt x="13807" y="4"/>
                              </a:lnTo>
                              <a:lnTo>
                                <a:pt x="13810" y="1"/>
                              </a:lnTo>
                              <a:lnTo>
                                <a:pt x="13812" y="0"/>
                              </a:lnTo>
                              <a:lnTo>
                                <a:pt x="13816" y="0"/>
                              </a:lnTo>
                              <a:lnTo>
                                <a:pt x="13818" y="1"/>
                              </a:lnTo>
                              <a:lnTo>
                                <a:pt x="13821" y="4"/>
                              </a:lnTo>
                              <a:lnTo>
                                <a:pt x="13822" y="6"/>
                              </a:lnTo>
                              <a:lnTo>
                                <a:pt x="13822" y="10"/>
                              </a:lnTo>
                              <a:lnTo>
                                <a:pt x="13821" y="12"/>
                              </a:lnTo>
                              <a:lnTo>
                                <a:pt x="13818" y="14"/>
                              </a:lnTo>
                              <a:lnTo>
                                <a:pt x="13816" y="15"/>
                              </a:lnTo>
                              <a:close/>
                              <a:moveTo>
                                <a:pt x="13846" y="15"/>
                              </a:moveTo>
                              <a:lnTo>
                                <a:pt x="13842" y="15"/>
                              </a:lnTo>
                              <a:lnTo>
                                <a:pt x="13840" y="14"/>
                              </a:lnTo>
                              <a:lnTo>
                                <a:pt x="13837" y="12"/>
                              </a:lnTo>
                              <a:lnTo>
                                <a:pt x="13837" y="10"/>
                              </a:lnTo>
                              <a:lnTo>
                                <a:pt x="13837" y="6"/>
                              </a:lnTo>
                              <a:lnTo>
                                <a:pt x="13837" y="4"/>
                              </a:lnTo>
                              <a:lnTo>
                                <a:pt x="13840" y="1"/>
                              </a:lnTo>
                              <a:lnTo>
                                <a:pt x="13842" y="0"/>
                              </a:lnTo>
                              <a:lnTo>
                                <a:pt x="13846" y="0"/>
                              </a:lnTo>
                              <a:lnTo>
                                <a:pt x="13848" y="1"/>
                              </a:lnTo>
                              <a:lnTo>
                                <a:pt x="13851" y="4"/>
                              </a:lnTo>
                              <a:lnTo>
                                <a:pt x="13852" y="6"/>
                              </a:lnTo>
                              <a:lnTo>
                                <a:pt x="13852" y="10"/>
                              </a:lnTo>
                              <a:lnTo>
                                <a:pt x="13851" y="12"/>
                              </a:lnTo>
                              <a:lnTo>
                                <a:pt x="13848" y="14"/>
                              </a:lnTo>
                              <a:lnTo>
                                <a:pt x="13846" y="15"/>
                              </a:lnTo>
                              <a:close/>
                              <a:moveTo>
                                <a:pt x="13876" y="15"/>
                              </a:moveTo>
                              <a:lnTo>
                                <a:pt x="13872" y="15"/>
                              </a:lnTo>
                              <a:lnTo>
                                <a:pt x="13870" y="14"/>
                              </a:lnTo>
                              <a:lnTo>
                                <a:pt x="13867" y="12"/>
                              </a:lnTo>
                              <a:lnTo>
                                <a:pt x="13867" y="10"/>
                              </a:lnTo>
                              <a:lnTo>
                                <a:pt x="13867" y="6"/>
                              </a:lnTo>
                              <a:lnTo>
                                <a:pt x="13867" y="4"/>
                              </a:lnTo>
                              <a:lnTo>
                                <a:pt x="13870" y="1"/>
                              </a:lnTo>
                              <a:lnTo>
                                <a:pt x="13872" y="0"/>
                              </a:lnTo>
                              <a:lnTo>
                                <a:pt x="13876" y="0"/>
                              </a:lnTo>
                              <a:lnTo>
                                <a:pt x="13878" y="1"/>
                              </a:lnTo>
                              <a:lnTo>
                                <a:pt x="13881" y="4"/>
                              </a:lnTo>
                              <a:lnTo>
                                <a:pt x="13882" y="6"/>
                              </a:lnTo>
                              <a:lnTo>
                                <a:pt x="13882" y="10"/>
                              </a:lnTo>
                              <a:lnTo>
                                <a:pt x="13881" y="12"/>
                              </a:lnTo>
                              <a:lnTo>
                                <a:pt x="13878" y="14"/>
                              </a:lnTo>
                              <a:lnTo>
                                <a:pt x="13876" y="15"/>
                              </a:lnTo>
                              <a:close/>
                              <a:moveTo>
                                <a:pt x="13906" y="15"/>
                              </a:moveTo>
                              <a:lnTo>
                                <a:pt x="13902" y="15"/>
                              </a:lnTo>
                              <a:lnTo>
                                <a:pt x="13900" y="14"/>
                              </a:lnTo>
                              <a:lnTo>
                                <a:pt x="13897" y="12"/>
                              </a:lnTo>
                              <a:lnTo>
                                <a:pt x="13897" y="10"/>
                              </a:lnTo>
                              <a:lnTo>
                                <a:pt x="13897" y="6"/>
                              </a:lnTo>
                              <a:lnTo>
                                <a:pt x="13897" y="4"/>
                              </a:lnTo>
                              <a:lnTo>
                                <a:pt x="13900" y="1"/>
                              </a:lnTo>
                              <a:lnTo>
                                <a:pt x="13902" y="0"/>
                              </a:lnTo>
                              <a:lnTo>
                                <a:pt x="13906" y="0"/>
                              </a:lnTo>
                              <a:lnTo>
                                <a:pt x="13908" y="1"/>
                              </a:lnTo>
                              <a:lnTo>
                                <a:pt x="13911" y="4"/>
                              </a:lnTo>
                              <a:lnTo>
                                <a:pt x="13912" y="6"/>
                              </a:lnTo>
                              <a:lnTo>
                                <a:pt x="13912" y="10"/>
                              </a:lnTo>
                              <a:lnTo>
                                <a:pt x="13911" y="12"/>
                              </a:lnTo>
                              <a:lnTo>
                                <a:pt x="13908" y="14"/>
                              </a:lnTo>
                              <a:lnTo>
                                <a:pt x="13906" y="15"/>
                              </a:lnTo>
                              <a:close/>
                              <a:moveTo>
                                <a:pt x="13936" y="15"/>
                              </a:moveTo>
                              <a:lnTo>
                                <a:pt x="13932" y="15"/>
                              </a:lnTo>
                              <a:lnTo>
                                <a:pt x="13930" y="14"/>
                              </a:lnTo>
                              <a:lnTo>
                                <a:pt x="13927" y="12"/>
                              </a:lnTo>
                              <a:lnTo>
                                <a:pt x="13927" y="10"/>
                              </a:lnTo>
                              <a:lnTo>
                                <a:pt x="13927" y="6"/>
                              </a:lnTo>
                              <a:lnTo>
                                <a:pt x="13927" y="4"/>
                              </a:lnTo>
                              <a:lnTo>
                                <a:pt x="13930" y="1"/>
                              </a:lnTo>
                              <a:lnTo>
                                <a:pt x="13932" y="0"/>
                              </a:lnTo>
                              <a:lnTo>
                                <a:pt x="13936" y="0"/>
                              </a:lnTo>
                              <a:lnTo>
                                <a:pt x="13938" y="1"/>
                              </a:lnTo>
                              <a:lnTo>
                                <a:pt x="13941" y="4"/>
                              </a:lnTo>
                              <a:lnTo>
                                <a:pt x="13942" y="6"/>
                              </a:lnTo>
                              <a:lnTo>
                                <a:pt x="13942" y="10"/>
                              </a:lnTo>
                              <a:lnTo>
                                <a:pt x="13941" y="12"/>
                              </a:lnTo>
                              <a:lnTo>
                                <a:pt x="13938" y="14"/>
                              </a:lnTo>
                              <a:lnTo>
                                <a:pt x="13936" y="15"/>
                              </a:lnTo>
                              <a:close/>
                              <a:moveTo>
                                <a:pt x="13966" y="15"/>
                              </a:moveTo>
                              <a:lnTo>
                                <a:pt x="13962" y="15"/>
                              </a:lnTo>
                              <a:lnTo>
                                <a:pt x="13960" y="14"/>
                              </a:lnTo>
                              <a:lnTo>
                                <a:pt x="13957" y="12"/>
                              </a:lnTo>
                              <a:lnTo>
                                <a:pt x="13957" y="10"/>
                              </a:lnTo>
                              <a:lnTo>
                                <a:pt x="13957" y="6"/>
                              </a:lnTo>
                              <a:lnTo>
                                <a:pt x="13957" y="4"/>
                              </a:lnTo>
                              <a:lnTo>
                                <a:pt x="13960" y="1"/>
                              </a:lnTo>
                              <a:lnTo>
                                <a:pt x="13962" y="0"/>
                              </a:lnTo>
                              <a:lnTo>
                                <a:pt x="13966" y="0"/>
                              </a:lnTo>
                              <a:lnTo>
                                <a:pt x="13968" y="1"/>
                              </a:lnTo>
                              <a:lnTo>
                                <a:pt x="13971" y="4"/>
                              </a:lnTo>
                              <a:lnTo>
                                <a:pt x="13972" y="6"/>
                              </a:lnTo>
                              <a:lnTo>
                                <a:pt x="13972" y="10"/>
                              </a:lnTo>
                              <a:lnTo>
                                <a:pt x="13971" y="12"/>
                              </a:lnTo>
                              <a:lnTo>
                                <a:pt x="13968" y="14"/>
                              </a:lnTo>
                              <a:lnTo>
                                <a:pt x="13966" y="15"/>
                              </a:lnTo>
                              <a:close/>
                              <a:moveTo>
                                <a:pt x="13996" y="15"/>
                              </a:moveTo>
                              <a:lnTo>
                                <a:pt x="13992" y="15"/>
                              </a:lnTo>
                              <a:lnTo>
                                <a:pt x="13990" y="14"/>
                              </a:lnTo>
                              <a:lnTo>
                                <a:pt x="13987" y="12"/>
                              </a:lnTo>
                              <a:lnTo>
                                <a:pt x="13987" y="10"/>
                              </a:lnTo>
                              <a:lnTo>
                                <a:pt x="13987" y="6"/>
                              </a:lnTo>
                              <a:lnTo>
                                <a:pt x="13987" y="4"/>
                              </a:lnTo>
                              <a:lnTo>
                                <a:pt x="13990" y="1"/>
                              </a:lnTo>
                              <a:lnTo>
                                <a:pt x="13992" y="0"/>
                              </a:lnTo>
                              <a:lnTo>
                                <a:pt x="13996" y="0"/>
                              </a:lnTo>
                              <a:lnTo>
                                <a:pt x="13998" y="1"/>
                              </a:lnTo>
                              <a:lnTo>
                                <a:pt x="14001" y="4"/>
                              </a:lnTo>
                              <a:lnTo>
                                <a:pt x="14002" y="6"/>
                              </a:lnTo>
                              <a:lnTo>
                                <a:pt x="14002" y="10"/>
                              </a:lnTo>
                              <a:lnTo>
                                <a:pt x="14001" y="12"/>
                              </a:lnTo>
                              <a:lnTo>
                                <a:pt x="13998" y="14"/>
                              </a:lnTo>
                              <a:lnTo>
                                <a:pt x="13996" y="15"/>
                              </a:lnTo>
                              <a:close/>
                              <a:moveTo>
                                <a:pt x="14026" y="15"/>
                              </a:moveTo>
                              <a:lnTo>
                                <a:pt x="14022" y="15"/>
                              </a:lnTo>
                              <a:lnTo>
                                <a:pt x="14020" y="14"/>
                              </a:lnTo>
                              <a:lnTo>
                                <a:pt x="14017" y="12"/>
                              </a:lnTo>
                              <a:lnTo>
                                <a:pt x="14017" y="10"/>
                              </a:lnTo>
                              <a:lnTo>
                                <a:pt x="14017" y="6"/>
                              </a:lnTo>
                              <a:lnTo>
                                <a:pt x="14017" y="4"/>
                              </a:lnTo>
                              <a:lnTo>
                                <a:pt x="14020" y="1"/>
                              </a:lnTo>
                              <a:lnTo>
                                <a:pt x="14022" y="0"/>
                              </a:lnTo>
                              <a:lnTo>
                                <a:pt x="14026" y="0"/>
                              </a:lnTo>
                              <a:lnTo>
                                <a:pt x="14028" y="1"/>
                              </a:lnTo>
                              <a:lnTo>
                                <a:pt x="14031" y="4"/>
                              </a:lnTo>
                              <a:lnTo>
                                <a:pt x="14032" y="6"/>
                              </a:lnTo>
                              <a:lnTo>
                                <a:pt x="14032" y="10"/>
                              </a:lnTo>
                              <a:lnTo>
                                <a:pt x="14031" y="12"/>
                              </a:lnTo>
                              <a:lnTo>
                                <a:pt x="14028" y="14"/>
                              </a:lnTo>
                              <a:lnTo>
                                <a:pt x="14026" y="15"/>
                              </a:lnTo>
                              <a:close/>
                              <a:moveTo>
                                <a:pt x="14056" y="15"/>
                              </a:moveTo>
                              <a:lnTo>
                                <a:pt x="14052" y="15"/>
                              </a:lnTo>
                              <a:lnTo>
                                <a:pt x="14050" y="14"/>
                              </a:lnTo>
                              <a:lnTo>
                                <a:pt x="14047" y="12"/>
                              </a:lnTo>
                              <a:lnTo>
                                <a:pt x="14047" y="10"/>
                              </a:lnTo>
                              <a:lnTo>
                                <a:pt x="14047" y="6"/>
                              </a:lnTo>
                              <a:lnTo>
                                <a:pt x="14047" y="4"/>
                              </a:lnTo>
                              <a:lnTo>
                                <a:pt x="14050" y="1"/>
                              </a:lnTo>
                              <a:lnTo>
                                <a:pt x="14052" y="0"/>
                              </a:lnTo>
                              <a:lnTo>
                                <a:pt x="14056" y="0"/>
                              </a:lnTo>
                              <a:lnTo>
                                <a:pt x="14058" y="1"/>
                              </a:lnTo>
                              <a:lnTo>
                                <a:pt x="14061" y="4"/>
                              </a:lnTo>
                              <a:lnTo>
                                <a:pt x="14062" y="6"/>
                              </a:lnTo>
                              <a:lnTo>
                                <a:pt x="14062" y="10"/>
                              </a:lnTo>
                              <a:lnTo>
                                <a:pt x="14061" y="12"/>
                              </a:lnTo>
                              <a:lnTo>
                                <a:pt x="14058" y="14"/>
                              </a:lnTo>
                              <a:lnTo>
                                <a:pt x="14056" y="15"/>
                              </a:lnTo>
                              <a:close/>
                              <a:moveTo>
                                <a:pt x="14086" y="15"/>
                              </a:moveTo>
                              <a:lnTo>
                                <a:pt x="14082" y="15"/>
                              </a:lnTo>
                              <a:lnTo>
                                <a:pt x="14080" y="14"/>
                              </a:lnTo>
                              <a:lnTo>
                                <a:pt x="14077" y="12"/>
                              </a:lnTo>
                              <a:lnTo>
                                <a:pt x="14077" y="10"/>
                              </a:lnTo>
                              <a:lnTo>
                                <a:pt x="14077" y="6"/>
                              </a:lnTo>
                              <a:lnTo>
                                <a:pt x="14077" y="4"/>
                              </a:lnTo>
                              <a:lnTo>
                                <a:pt x="14080" y="1"/>
                              </a:lnTo>
                              <a:lnTo>
                                <a:pt x="14082" y="0"/>
                              </a:lnTo>
                              <a:lnTo>
                                <a:pt x="14086" y="0"/>
                              </a:lnTo>
                              <a:lnTo>
                                <a:pt x="14088" y="1"/>
                              </a:lnTo>
                              <a:lnTo>
                                <a:pt x="14091" y="4"/>
                              </a:lnTo>
                              <a:lnTo>
                                <a:pt x="14092" y="6"/>
                              </a:lnTo>
                              <a:lnTo>
                                <a:pt x="14092" y="10"/>
                              </a:lnTo>
                              <a:lnTo>
                                <a:pt x="14091" y="12"/>
                              </a:lnTo>
                              <a:lnTo>
                                <a:pt x="14088" y="14"/>
                              </a:lnTo>
                              <a:lnTo>
                                <a:pt x="14086" y="15"/>
                              </a:lnTo>
                              <a:close/>
                              <a:moveTo>
                                <a:pt x="14116" y="15"/>
                              </a:moveTo>
                              <a:lnTo>
                                <a:pt x="14112" y="15"/>
                              </a:lnTo>
                              <a:lnTo>
                                <a:pt x="14110" y="14"/>
                              </a:lnTo>
                              <a:lnTo>
                                <a:pt x="14107" y="12"/>
                              </a:lnTo>
                              <a:lnTo>
                                <a:pt x="14107" y="10"/>
                              </a:lnTo>
                              <a:lnTo>
                                <a:pt x="14107" y="6"/>
                              </a:lnTo>
                              <a:lnTo>
                                <a:pt x="14107" y="4"/>
                              </a:lnTo>
                              <a:lnTo>
                                <a:pt x="14110" y="1"/>
                              </a:lnTo>
                              <a:lnTo>
                                <a:pt x="14112" y="0"/>
                              </a:lnTo>
                              <a:lnTo>
                                <a:pt x="14116" y="0"/>
                              </a:lnTo>
                              <a:lnTo>
                                <a:pt x="14118" y="1"/>
                              </a:lnTo>
                              <a:lnTo>
                                <a:pt x="14121" y="4"/>
                              </a:lnTo>
                              <a:lnTo>
                                <a:pt x="14122" y="6"/>
                              </a:lnTo>
                              <a:lnTo>
                                <a:pt x="14122" y="10"/>
                              </a:lnTo>
                              <a:lnTo>
                                <a:pt x="14121" y="12"/>
                              </a:lnTo>
                              <a:lnTo>
                                <a:pt x="14118" y="14"/>
                              </a:lnTo>
                              <a:lnTo>
                                <a:pt x="14116" y="15"/>
                              </a:lnTo>
                              <a:close/>
                              <a:moveTo>
                                <a:pt x="14146" y="15"/>
                              </a:moveTo>
                              <a:lnTo>
                                <a:pt x="14142" y="15"/>
                              </a:lnTo>
                              <a:lnTo>
                                <a:pt x="14140" y="14"/>
                              </a:lnTo>
                              <a:lnTo>
                                <a:pt x="14137" y="12"/>
                              </a:lnTo>
                              <a:lnTo>
                                <a:pt x="14137" y="10"/>
                              </a:lnTo>
                              <a:lnTo>
                                <a:pt x="14137" y="6"/>
                              </a:lnTo>
                              <a:lnTo>
                                <a:pt x="14137" y="4"/>
                              </a:lnTo>
                              <a:lnTo>
                                <a:pt x="14140" y="1"/>
                              </a:lnTo>
                              <a:lnTo>
                                <a:pt x="14142" y="0"/>
                              </a:lnTo>
                              <a:lnTo>
                                <a:pt x="14146" y="0"/>
                              </a:lnTo>
                              <a:lnTo>
                                <a:pt x="14148" y="1"/>
                              </a:lnTo>
                              <a:lnTo>
                                <a:pt x="14151" y="4"/>
                              </a:lnTo>
                              <a:lnTo>
                                <a:pt x="14152" y="6"/>
                              </a:lnTo>
                              <a:lnTo>
                                <a:pt x="14152" y="10"/>
                              </a:lnTo>
                              <a:lnTo>
                                <a:pt x="14151" y="12"/>
                              </a:lnTo>
                              <a:lnTo>
                                <a:pt x="14148" y="14"/>
                              </a:lnTo>
                              <a:lnTo>
                                <a:pt x="14146" y="15"/>
                              </a:lnTo>
                              <a:close/>
                              <a:moveTo>
                                <a:pt x="14176" y="15"/>
                              </a:moveTo>
                              <a:lnTo>
                                <a:pt x="14172" y="15"/>
                              </a:lnTo>
                              <a:lnTo>
                                <a:pt x="14170" y="14"/>
                              </a:lnTo>
                              <a:lnTo>
                                <a:pt x="14168" y="12"/>
                              </a:lnTo>
                              <a:lnTo>
                                <a:pt x="14167" y="10"/>
                              </a:lnTo>
                              <a:lnTo>
                                <a:pt x="14167" y="6"/>
                              </a:lnTo>
                              <a:lnTo>
                                <a:pt x="14168" y="4"/>
                              </a:lnTo>
                              <a:lnTo>
                                <a:pt x="14170" y="1"/>
                              </a:lnTo>
                              <a:lnTo>
                                <a:pt x="14172" y="0"/>
                              </a:lnTo>
                              <a:lnTo>
                                <a:pt x="14176" y="0"/>
                              </a:lnTo>
                              <a:lnTo>
                                <a:pt x="14178" y="1"/>
                              </a:lnTo>
                              <a:lnTo>
                                <a:pt x="14181" y="4"/>
                              </a:lnTo>
                              <a:lnTo>
                                <a:pt x="14182" y="6"/>
                              </a:lnTo>
                              <a:lnTo>
                                <a:pt x="14182" y="10"/>
                              </a:lnTo>
                              <a:lnTo>
                                <a:pt x="14181" y="12"/>
                              </a:lnTo>
                              <a:lnTo>
                                <a:pt x="14178" y="14"/>
                              </a:lnTo>
                              <a:lnTo>
                                <a:pt x="14176" y="15"/>
                              </a:lnTo>
                              <a:close/>
                              <a:moveTo>
                                <a:pt x="14206" y="15"/>
                              </a:moveTo>
                              <a:lnTo>
                                <a:pt x="14202" y="15"/>
                              </a:lnTo>
                              <a:lnTo>
                                <a:pt x="14200" y="14"/>
                              </a:lnTo>
                              <a:lnTo>
                                <a:pt x="14198" y="12"/>
                              </a:lnTo>
                              <a:lnTo>
                                <a:pt x="14197" y="10"/>
                              </a:lnTo>
                              <a:lnTo>
                                <a:pt x="14197" y="6"/>
                              </a:lnTo>
                              <a:lnTo>
                                <a:pt x="14198" y="4"/>
                              </a:lnTo>
                              <a:lnTo>
                                <a:pt x="14200" y="1"/>
                              </a:lnTo>
                              <a:lnTo>
                                <a:pt x="14202" y="0"/>
                              </a:lnTo>
                              <a:lnTo>
                                <a:pt x="14206" y="0"/>
                              </a:lnTo>
                              <a:lnTo>
                                <a:pt x="14208" y="1"/>
                              </a:lnTo>
                              <a:lnTo>
                                <a:pt x="14211" y="4"/>
                              </a:lnTo>
                              <a:lnTo>
                                <a:pt x="14212" y="6"/>
                              </a:lnTo>
                              <a:lnTo>
                                <a:pt x="14212" y="10"/>
                              </a:lnTo>
                              <a:lnTo>
                                <a:pt x="14211" y="12"/>
                              </a:lnTo>
                              <a:lnTo>
                                <a:pt x="14208" y="14"/>
                              </a:lnTo>
                              <a:lnTo>
                                <a:pt x="14206" y="15"/>
                              </a:lnTo>
                              <a:close/>
                              <a:moveTo>
                                <a:pt x="14236" y="15"/>
                              </a:moveTo>
                              <a:lnTo>
                                <a:pt x="14232" y="15"/>
                              </a:lnTo>
                              <a:lnTo>
                                <a:pt x="14230" y="14"/>
                              </a:lnTo>
                              <a:lnTo>
                                <a:pt x="14228" y="12"/>
                              </a:lnTo>
                              <a:lnTo>
                                <a:pt x="14227" y="10"/>
                              </a:lnTo>
                              <a:lnTo>
                                <a:pt x="14227" y="6"/>
                              </a:lnTo>
                              <a:lnTo>
                                <a:pt x="14228" y="4"/>
                              </a:lnTo>
                              <a:lnTo>
                                <a:pt x="14230" y="1"/>
                              </a:lnTo>
                              <a:lnTo>
                                <a:pt x="14232" y="0"/>
                              </a:lnTo>
                              <a:lnTo>
                                <a:pt x="14236" y="0"/>
                              </a:lnTo>
                              <a:lnTo>
                                <a:pt x="14238" y="1"/>
                              </a:lnTo>
                              <a:lnTo>
                                <a:pt x="14241" y="4"/>
                              </a:lnTo>
                              <a:lnTo>
                                <a:pt x="14242" y="6"/>
                              </a:lnTo>
                              <a:lnTo>
                                <a:pt x="14242" y="10"/>
                              </a:lnTo>
                              <a:lnTo>
                                <a:pt x="14241" y="12"/>
                              </a:lnTo>
                              <a:lnTo>
                                <a:pt x="14238" y="14"/>
                              </a:lnTo>
                              <a:lnTo>
                                <a:pt x="14236" y="15"/>
                              </a:lnTo>
                              <a:close/>
                              <a:moveTo>
                                <a:pt x="14266" y="15"/>
                              </a:moveTo>
                              <a:lnTo>
                                <a:pt x="14262" y="15"/>
                              </a:lnTo>
                              <a:lnTo>
                                <a:pt x="14260" y="14"/>
                              </a:lnTo>
                              <a:lnTo>
                                <a:pt x="14258" y="12"/>
                              </a:lnTo>
                              <a:lnTo>
                                <a:pt x="14257" y="10"/>
                              </a:lnTo>
                              <a:lnTo>
                                <a:pt x="14257" y="6"/>
                              </a:lnTo>
                              <a:lnTo>
                                <a:pt x="14258" y="4"/>
                              </a:lnTo>
                              <a:lnTo>
                                <a:pt x="14260" y="1"/>
                              </a:lnTo>
                              <a:lnTo>
                                <a:pt x="14262" y="0"/>
                              </a:lnTo>
                              <a:lnTo>
                                <a:pt x="14266" y="0"/>
                              </a:lnTo>
                              <a:lnTo>
                                <a:pt x="14268" y="1"/>
                              </a:lnTo>
                              <a:lnTo>
                                <a:pt x="14271" y="4"/>
                              </a:lnTo>
                              <a:lnTo>
                                <a:pt x="14272" y="6"/>
                              </a:lnTo>
                              <a:lnTo>
                                <a:pt x="14272" y="10"/>
                              </a:lnTo>
                              <a:lnTo>
                                <a:pt x="14271" y="12"/>
                              </a:lnTo>
                              <a:lnTo>
                                <a:pt x="14268" y="14"/>
                              </a:lnTo>
                              <a:lnTo>
                                <a:pt x="14266" y="15"/>
                              </a:lnTo>
                              <a:close/>
                              <a:moveTo>
                                <a:pt x="14296" y="15"/>
                              </a:moveTo>
                              <a:lnTo>
                                <a:pt x="14292" y="15"/>
                              </a:lnTo>
                              <a:lnTo>
                                <a:pt x="14291" y="14"/>
                              </a:lnTo>
                              <a:lnTo>
                                <a:pt x="14288" y="12"/>
                              </a:lnTo>
                              <a:lnTo>
                                <a:pt x="14287" y="10"/>
                              </a:lnTo>
                              <a:lnTo>
                                <a:pt x="14287" y="6"/>
                              </a:lnTo>
                              <a:lnTo>
                                <a:pt x="14288" y="4"/>
                              </a:lnTo>
                              <a:lnTo>
                                <a:pt x="14291" y="1"/>
                              </a:lnTo>
                              <a:lnTo>
                                <a:pt x="14292" y="0"/>
                              </a:lnTo>
                              <a:lnTo>
                                <a:pt x="14296" y="0"/>
                              </a:lnTo>
                              <a:lnTo>
                                <a:pt x="14298" y="1"/>
                              </a:lnTo>
                              <a:lnTo>
                                <a:pt x="14301" y="4"/>
                              </a:lnTo>
                              <a:lnTo>
                                <a:pt x="14302" y="6"/>
                              </a:lnTo>
                              <a:lnTo>
                                <a:pt x="14302" y="10"/>
                              </a:lnTo>
                              <a:lnTo>
                                <a:pt x="14301" y="12"/>
                              </a:lnTo>
                              <a:lnTo>
                                <a:pt x="14298" y="14"/>
                              </a:lnTo>
                              <a:lnTo>
                                <a:pt x="14296" y="15"/>
                              </a:lnTo>
                              <a:close/>
                              <a:moveTo>
                                <a:pt x="14326" y="15"/>
                              </a:moveTo>
                              <a:lnTo>
                                <a:pt x="14322" y="15"/>
                              </a:lnTo>
                              <a:lnTo>
                                <a:pt x="14321" y="14"/>
                              </a:lnTo>
                              <a:lnTo>
                                <a:pt x="14318" y="12"/>
                              </a:lnTo>
                              <a:lnTo>
                                <a:pt x="14317" y="10"/>
                              </a:lnTo>
                              <a:lnTo>
                                <a:pt x="14317" y="6"/>
                              </a:lnTo>
                              <a:lnTo>
                                <a:pt x="14318" y="4"/>
                              </a:lnTo>
                              <a:lnTo>
                                <a:pt x="14321" y="1"/>
                              </a:lnTo>
                              <a:lnTo>
                                <a:pt x="14322" y="0"/>
                              </a:lnTo>
                              <a:lnTo>
                                <a:pt x="14326" y="0"/>
                              </a:lnTo>
                              <a:lnTo>
                                <a:pt x="14328" y="1"/>
                              </a:lnTo>
                              <a:lnTo>
                                <a:pt x="14331" y="4"/>
                              </a:lnTo>
                              <a:lnTo>
                                <a:pt x="14332" y="6"/>
                              </a:lnTo>
                              <a:lnTo>
                                <a:pt x="14332" y="10"/>
                              </a:lnTo>
                              <a:lnTo>
                                <a:pt x="14331" y="12"/>
                              </a:lnTo>
                              <a:lnTo>
                                <a:pt x="14328" y="14"/>
                              </a:lnTo>
                              <a:lnTo>
                                <a:pt x="14326" y="15"/>
                              </a:lnTo>
                              <a:close/>
                              <a:moveTo>
                                <a:pt x="14356" y="15"/>
                              </a:moveTo>
                              <a:lnTo>
                                <a:pt x="14352" y="15"/>
                              </a:lnTo>
                              <a:lnTo>
                                <a:pt x="14351" y="14"/>
                              </a:lnTo>
                              <a:lnTo>
                                <a:pt x="14348" y="12"/>
                              </a:lnTo>
                              <a:lnTo>
                                <a:pt x="14347" y="10"/>
                              </a:lnTo>
                              <a:lnTo>
                                <a:pt x="14347" y="6"/>
                              </a:lnTo>
                              <a:lnTo>
                                <a:pt x="14348" y="4"/>
                              </a:lnTo>
                              <a:lnTo>
                                <a:pt x="14351" y="1"/>
                              </a:lnTo>
                              <a:lnTo>
                                <a:pt x="14352" y="0"/>
                              </a:lnTo>
                              <a:lnTo>
                                <a:pt x="14356" y="0"/>
                              </a:lnTo>
                              <a:lnTo>
                                <a:pt x="14358" y="1"/>
                              </a:lnTo>
                              <a:lnTo>
                                <a:pt x="14361" y="4"/>
                              </a:lnTo>
                              <a:lnTo>
                                <a:pt x="14362" y="6"/>
                              </a:lnTo>
                              <a:lnTo>
                                <a:pt x="14362" y="10"/>
                              </a:lnTo>
                              <a:lnTo>
                                <a:pt x="14361" y="12"/>
                              </a:lnTo>
                              <a:lnTo>
                                <a:pt x="14358" y="14"/>
                              </a:lnTo>
                              <a:lnTo>
                                <a:pt x="14356" y="15"/>
                              </a:lnTo>
                              <a:close/>
                              <a:moveTo>
                                <a:pt x="14386" y="15"/>
                              </a:moveTo>
                              <a:lnTo>
                                <a:pt x="14382" y="15"/>
                              </a:lnTo>
                              <a:lnTo>
                                <a:pt x="14381" y="14"/>
                              </a:lnTo>
                              <a:lnTo>
                                <a:pt x="14378" y="12"/>
                              </a:lnTo>
                              <a:lnTo>
                                <a:pt x="14377" y="10"/>
                              </a:lnTo>
                              <a:lnTo>
                                <a:pt x="14377" y="6"/>
                              </a:lnTo>
                              <a:lnTo>
                                <a:pt x="14378" y="4"/>
                              </a:lnTo>
                              <a:lnTo>
                                <a:pt x="14381" y="1"/>
                              </a:lnTo>
                              <a:lnTo>
                                <a:pt x="14382" y="0"/>
                              </a:lnTo>
                              <a:lnTo>
                                <a:pt x="14386" y="0"/>
                              </a:lnTo>
                              <a:lnTo>
                                <a:pt x="14388" y="1"/>
                              </a:lnTo>
                              <a:lnTo>
                                <a:pt x="14391" y="4"/>
                              </a:lnTo>
                              <a:lnTo>
                                <a:pt x="14392" y="6"/>
                              </a:lnTo>
                              <a:lnTo>
                                <a:pt x="14392" y="10"/>
                              </a:lnTo>
                              <a:lnTo>
                                <a:pt x="14391" y="12"/>
                              </a:lnTo>
                              <a:lnTo>
                                <a:pt x="14388" y="14"/>
                              </a:lnTo>
                              <a:lnTo>
                                <a:pt x="14386" y="15"/>
                              </a:lnTo>
                              <a:close/>
                              <a:moveTo>
                                <a:pt x="14416" y="15"/>
                              </a:moveTo>
                              <a:lnTo>
                                <a:pt x="14412" y="15"/>
                              </a:lnTo>
                              <a:lnTo>
                                <a:pt x="14411" y="14"/>
                              </a:lnTo>
                              <a:lnTo>
                                <a:pt x="14408" y="12"/>
                              </a:lnTo>
                              <a:lnTo>
                                <a:pt x="14407" y="10"/>
                              </a:lnTo>
                              <a:lnTo>
                                <a:pt x="14407" y="6"/>
                              </a:lnTo>
                              <a:lnTo>
                                <a:pt x="14408" y="4"/>
                              </a:lnTo>
                              <a:lnTo>
                                <a:pt x="14411" y="1"/>
                              </a:lnTo>
                              <a:lnTo>
                                <a:pt x="14412" y="0"/>
                              </a:lnTo>
                              <a:lnTo>
                                <a:pt x="14416" y="0"/>
                              </a:lnTo>
                              <a:lnTo>
                                <a:pt x="14418" y="1"/>
                              </a:lnTo>
                              <a:lnTo>
                                <a:pt x="14421" y="4"/>
                              </a:lnTo>
                              <a:lnTo>
                                <a:pt x="14422" y="6"/>
                              </a:lnTo>
                              <a:lnTo>
                                <a:pt x="14422" y="10"/>
                              </a:lnTo>
                              <a:lnTo>
                                <a:pt x="14421" y="12"/>
                              </a:lnTo>
                              <a:lnTo>
                                <a:pt x="14418" y="14"/>
                              </a:lnTo>
                              <a:lnTo>
                                <a:pt x="14416" y="15"/>
                              </a:lnTo>
                              <a:close/>
                              <a:moveTo>
                                <a:pt x="14446" y="15"/>
                              </a:moveTo>
                              <a:lnTo>
                                <a:pt x="14442" y="15"/>
                              </a:lnTo>
                              <a:lnTo>
                                <a:pt x="14441" y="14"/>
                              </a:lnTo>
                              <a:lnTo>
                                <a:pt x="14438" y="12"/>
                              </a:lnTo>
                              <a:lnTo>
                                <a:pt x="14437" y="10"/>
                              </a:lnTo>
                              <a:lnTo>
                                <a:pt x="14437" y="6"/>
                              </a:lnTo>
                              <a:lnTo>
                                <a:pt x="14438" y="4"/>
                              </a:lnTo>
                              <a:lnTo>
                                <a:pt x="14441" y="1"/>
                              </a:lnTo>
                              <a:lnTo>
                                <a:pt x="14442" y="0"/>
                              </a:lnTo>
                              <a:lnTo>
                                <a:pt x="14446" y="0"/>
                              </a:lnTo>
                              <a:lnTo>
                                <a:pt x="14448" y="1"/>
                              </a:lnTo>
                              <a:lnTo>
                                <a:pt x="14451" y="4"/>
                              </a:lnTo>
                              <a:lnTo>
                                <a:pt x="14452" y="6"/>
                              </a:lnTo>
                              <a:lnTo>
                                <a:pt x="14452" y="10"/>
                              </a:lnTo>
                              <a:lnTo>
                                <a:pt x="14451" y="12"/>
                              </a:lnTo>
                              <a:lnTo>
                                <a:pt x="14448" y="14"/>
                              </a:lnTo>
                              <a:lnTo>
                                <a:pt x="14446" y="15"/>
                              </a:lnTo>
                              <a:close/>
                              <a:moveTo>
                                <a:pt x="14477" y="15"/>
                              </a:moveTo>
                              <a:lnTo>
                                <a:pt x="14472" y="15"/>
                              </a:lnTo>
                              <a:lnTo>
                                <a:pt x="14471" y="14"/>
                              </a:lnTo>
                              <a:lnTo>
                                <a:pt x="14468" y="12"/>
                              </a:lnTo>
                              <a:lnTo>
                                <a:pt x="14467" y="10"/>
                              </a:lnTo>
                              <a:lnTo>
                                <a:pt x="14467" y="6"/>
                              </a:lnTo>
                              <a:lnTo>
                                <a:pt x="14468" y="4"/>
                              </a:lnTo>
                              <a:lnTo>
                                <a:pt x="14471" y="1"/>
                              </a:lnTo>
                              <a:lnTo>
                                <a:pt x="14472" y="0"/>
                              </a:lnTo>
                              <a:lnTo>
                                <a:pt x="14477" y="0"/>
                              </a:lnTo>
                              <a:lnTo>
                                <a:pt x="14478" y="1"/>
                              </a:lnTo>
                              <a:lnTo>
                                <a:pt x="14481" y="4"/>
                              </a:lnTo>
                              <a:lnTo>
                                <a:pt x="14482" y="6"/>
                              </a:lnTo>
                              <a:lnTo>
                                <a:pt x="14482" y="10"/>
                              </a:lnTo>
                              <a:lnTo>
                                <a:pt x="14481" y="12"/>
                              </a:lnTo>
                              <a:lnTo>
                                <a:pt x="14478" y="14"/>
                              </a:lnTo>
                              <a:lnTo>
                                <a:pt x="14477" y="15"/>
                              </a:lnTo>
                              <a:close/>
                              <a:moveTo>
                                <a:pt x="14507" y="15"/>
                              </a:moveTo>
                              <a:lnTo>
                                <a:pt x="14502" y="15"/>
                              </a:lnTo>
                              <a:lnTo>
                                <a:pt x="14501" y="14"/>
                              </a:lnTo>
                              <a:lnTo>
                                <a:pt x="14498" y="12"/>
                              </a:lnTo>
                              <a:lnTo>
                                <a:pt x="14497" y="10"/>
                              </a:lnTo>
                              <a:lnTo>
                                <a:pt x="14497" y="6"/>
                              </a:lnTo>
                              <a:lnTo>
                                <a:pt x="14498" y="4"/>
                              </a:lnTo>
                              <a:lnTo>
                                <a:pt x="14501" y="1"/>
                              </a:lnTo>
                              <a:lnTo>
                                <a:pt x="14502" y="0"/>
                              </a:lnTo>
                              <a:lnTo>
                                <a:pt x="14507" y="0"/>
                              </a:lnTo>
                              <a:lnTo>
                                <a:pt x="14508" y="1"/>
                              </a:lnTo>
                              <a:lnTo>
                                <a:pt x="14511" y="4"/>
                              </a:lnTo>
                              <a:lnTo>
                                <a:pt x="14512" y="6"/>
                              </a:lnTo>
                              <a:lnTo>
                                <a:pt x="14512" y="10"/>
                              </a:lnTo>
                              <a:lnTo>
                                <a:pt x="14511" y="12"/>
                              </a:lnTo>
                              <a:lnTo>
                                <a:pt x="14508" y="14"/>
                              </a:lnTo>
                              <a:lnTo>
                                <a:pt x="14507" y="15"/>
                              </a:lnTo>
                              <a:close/>
                              <a:moveTo>
                                <a:pt x="14537" y="15"/>
                              </a:moveTo>
                              <a:lnTo>
                                <a:pt x="14532" y="15"/>
                              </a:lnTo>
                              <a:lnTo>
                                <a:pt x="14531" y="14"/>
                              </a:lnTo>
                              <a:lnTo>
                                <a:pt x="14528" y="12"/>
                              </a:lnTo>
                              <a:lnTo>
                                <a:pt x="14527" y="10"/>
                              </a:lnTo>
                              <a:lnTo>
                                <a:pt x="14527" y="6"/>
                              </a:lnTo>
                              <a:lnTo>
                                <a:pt x="14528" y="4"/>
                              </a:lnTo>
                              <a:lnTo>
                                <a:pt x="14531" y="1"/>
                              </a:lnTo>
                              <a:lnTo>
                                <a:pt x="14532" y="0"/>
                              </a:lnTo>
                              <a:lnTo>
                                <a:pt x="14537" y="0"/>
                              </a:lnTo>
                              <a:lnTo>
                                <a:pt x="14538" y="1"/>
                              </a:lnTo>
                              <a:lnTo>
                                <a:pt x="14541" y="4"/>
                              </a:lnTo>
                              <a:lnTo>
                                <a:pt x="14542" y="6"/>
                              </a:lnTo>
                              <a:lnTo>
                                <a:pt x="14542" y="10"/>
                              </a:lnTo>
                              <a:lnTo>
                                <a:pt x="14541" y="12"/>
                              </a:lnTo>
                              <a:lnTo>
                                <a:pt x="14538" y="14"/>
                              </a:lnTo>
                              <a:lnTo>
                                <a:pt x="14537" y="15"/>
                              </a:lnTo>
                              <a:close/>
                              <a:moveTo>
                                <a:pt x="14567" y="15"/>
                              </a:moveTo>
                              <a:lnTo>
                                <a:pt x="14562" y="15"/>
                              </a:lnTo>
                              <a:lnTo>
                                <a:pt x="14561" y="14"/>
                              </a:lnTo>
                              <a:lnTo>
                                <a:pt x="14558" y="12"/>
                              </a:lnTo>
                              <a:lnTo>
                                <a:pt x="14557" y="10"/>
                              </a:lnTo>
                              <a:lnTo>
                                <a:pt x="14557" y="6"/>
                              </a:lnTo>
                              <a:lnTo>
                                <a:pt x="14558" y="4"/>
                              </a:lnTo>
                              <a:lnTo>
                                <a:pt x="14561" y="1"/>
                              </a:lnTo>
                              <a:lnTo>
                                <a:pt x="14562" y="0"/>
                              </a:lnTo>
                              <a:lnTo>
                                <a:pt x="14567" y="0"/>
                              </a:lnTo>
                              <a:lnTo>
                                <a:pt x="14568" y="1"/>
                              </a:lnTo>
                              <a:lnTo>
                                <a:pt x="14571" y="4"/>
                              </a:lnTo>
                              <a:lnTo>
                                <a:pt x="14572" y="6"/>
                              </a:lnTo>
                              <a:lnTo>
                                <a:pt x="14572" y="10"/>
                              </a:lnTo>
                              <a:lnTo>
                                <a:pt x="14571" y="12"/>
                              </a:lnTo>
                              <a:lnTo>
                                <a:pt x="14568" y="14"/>
                              </a:lnTo>
                              <a:lnTo>
                                <a:pt x="14567" y="15"/>
                              </a:lnTo>
                              <a:close/>
                              <a:moveTo>
                                <a:pt x="14597" y="15"/>
                              </a:moveTo>
                              <a:lnTo>
                                <a:pt x="14592" y="15"/>
                              </a:lnTo>
                              <a:lnTo>
                                <a:pt x="14591" y="14"/>
                              </a:lnTo>
                              <a:lnTo>
                                <a:pt x="14588" y="12"/>
                              </a:lnTo>
                              <a:lnTo>
                                <a:pt x="14587" y="10"/>
                              </a:lnTo>
                              <a:lnTo>
                                <a:pt x="14587" y="6"/>
                              </a:lnTo>
                              <a:lnTo>
                                <a:pt x="14588" y="4"/>
                              </a:lnTo>
                              <a:lnTo>
                                <a:pt x="14591" y="1"/>
                              </a:lnTo>
                              <a:lnTo>
                                <a:pt x="14592" y="0"/>
                              </a:lnTo>
                              <a:lnTo>
                                <a:pt x="14597" y="0"/>
                              </a:lnTo>
                              <a:lnTo>
                                <a:pt x="14598" y="1"/>
                              </a:lnTo>
                              <a:lnTo>
                                <a:pt x="14601" y="4"/>
                              </a:lnTo>
                              <a:lnTo>
                                <a:pt x="14602" y="6"/>
                              </a:lnTo>
                              <a:lnTo>
                                <a:pt x="14602" y="10"/>
                              </a:lnTo>
                              <a:lnTo>
                                <a:pt x="14601" y="12"/>
                              </a:lnTo>
                              <a:lnTo>
                                <a:pt x="14598" y="14"/>
                              </a:lnTo>
                              <a:lnTo>
                                <a:pt x="14597" y="1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141746" id="docshape23" o:spid="_x0000_s1026" style="position:absolute;margin-left:31.3pt;margin-top:16.05pt;width:730.15pt;height:.75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60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" path="m9,15r-4,l3,14,,12,,10,,6,,4,3,1,5,,9,r2,1l14,4r1,2l15,10r-1,2l11,14,9,15xm39,15r-4,l33,14,30,12r,-2l30,6r,-2l33,1,35,r4,l41,1r3,3l45,6r,4l44,12r-3,2l39,15xm69,15r-4,l63,14,60,12r,-2l60,6r,-2l63,1,65,r4,l71,1r3,3l75,6r,4l74,12r-3,2l69,15xm99,15r-4,l93,14,91,12,90,10r,-4l91,4,93,1,95,r4,l101,1r3,3l105,6r,4l104,12r-3,2l99,15xm129,15r-4,l123,14r-2,-2l120,10r,-4l121,4r2,-3l125,r4,l131,1r3,3l135,6r,4l134,12r-3,2l129,15xm159,15r-4,l153,14r-2,-2l150,10r,-4l151,4r2,-3l155,r4,l161,1r3,3l165,6r,4l164,12r-3,2l159,15xm189,15r-4,l183,14r-2,-2l180,10r,-4l181,4r2,-3l185,r4,l191,1r3,3l195,6r,4l194,12r-3,2l189,15xm219,15r-4,l214,14r-3,-2l210,10r,-4l211,4r3,-3l215,r4,l221,1r3,3l225,6r,4l224,12r-3,2l219,15xm249,15r-4,l244,14r-3,-2l240,10r,-4l241,4r3,-3l245,r4,l251,1r3,3l255,6r,4l254,12r-3,2l249,15xm279,15r-4,l274,14r-3,-2l270,10r,-4l271,4r3,-3l275,r4,l281,1r3,3l285,6r,4l284,12r-3,2l279,15xm309,15r-4,l304,14r-3,-2l300,10r,-4l301,4r3,-3l305,r4,l311,1r3,3l315,6r,4l314,12r-3,2l309,15xm339,15r-4,l334,14r-3,-2l330,10r,-4l331,4r3,-3l335,r4,l341,1r3,3l345,6r,4l344,12r-3,2l339,15xm369,15r-4,l364,14r-3,-2l360,10r,-4l361,4r3,-3l365,r4,l371,1r3,3l375,6r,4l374,12r-3,2l369,15xm400,15r-5,l394,14r-3,-2l390,10r,-4l391,4r3,-3l395,r5,l401,1r3,3l405,6r,4l404,12r-3,2l400,15xm430,15r-5,l424,14r-3,-2l420,10r,-4l421,4r3,-3l425,r5,l431,1r3,3l435,6r,4l434,12r-3,2l430,15xm460,15r-5,l454,14r-3,-2l450,10r,-4l451,4r3,-3l455,r5,l461,1r3,3l465,6r,4l464,12r-3,2l460,15xm490,15r-5,l484,14r-3,-2l480,10r,-4l481,4r3,-3l485,r5,l491,1r3,3l495,6r,4l494,12r-3,2l490,15xm520,15r-5,l514,14r-3,-2l510,10r,-4l511,4r3,-3l515,r5,l521,1r3,3l525,6r,4l524,12r-3,2l520,15xm550,15r-5,l544,14r-3,-2l540,10r,-4l541,4r3,-3l545,r5,l551,1r3,3l555,6r,4l554,12r-3,2l550,15xm580,15r-5,l574,14r-3,-2l570,10r,-4l571,4r3,-3l575,r5,l581,1r3,3l585,6r,4l584,12r-3,2l580,15xm610,15r-5,l604,14r-3,-2l600,10r,-4l601,4r3,-3l605,r5,l611,1r3,3l615,6r,4l614,12r-3,2l610,15xm640,15r-5,l634,14r-3,-2l630,10r,-4l631,4r3,-3l635,r5,l641,1r3,3l645,6r,4l644,12r-3,2l640,15xm670,15r-5,l664,14r-3,-2l660,10r,-4l661,4r3,-3l665,r5,l671,1r3,3l675,6r,4l674,12r-3,2l670,15xm700,15r-4,l694,14r-3,-2l690,10r,-4l691,4r3,-3l696,r4,l701,1r3,3l705,6r,4l704,12r-3,2l700,15xm730,15r-4,l724,14r-3,-2l720,10r,-4l721,4r3,-3l726,r4,l731,1r3,3l735,6r,4l734,12r-3,2l730,15xm760,15r-4,l754,14r-3,-2l750,10r,-4l751,4r3,-3l756,r4,l761,1r3,3l765,6r,4l764,12r-3,2l760,15xm790,15r-4,l784,14r-3,-2l780,10r,-4l781,4r3,-3l786,r4,l791,1r3,3l795,6r,4l794,12r-3,2l790,15xm820,15r-4,l814,14r-3,-2l810,10r,-4l811,4r3,-3l816,r4,l821,1r3,3l825,6r,4l824,12r-3,2l820,15xm850,15r-4,l844,14r-3,-2l840,10r,-4l841,4r3,-3l846,r4,l851,1r3,3l855,6r,4l854,12r-3,2l850,15xm880,15r-4,l874,14r-3,-2l870,10r,-4l871,4r3,-3l876,r4,l882,1r2,3l885,6r,4l884,12r-2,2l880,15xm910,15r-4,l904,14r-3,-2l900,10r,-4l901,4r3,-3l906,r4,l912,1r2,3l915,6r,4l914,12r-2,2l910,15xm940,15r-4,l934,14r-3,-2l930,10r,-4l931,4r3,-3l936,r4,l942,1r2,3l945,6r,4l944,12r-2,2l940,15xm970,15r-4,l964,14r-3,-2l960,10r,-4l961,4r3,-3l966,r4,l972,1r2,3l975,6r,4l974,12r-2,2l970,15xm1000,15r-4,l994,14r-3,-2l990,10r,-4l991,4r3,-3l996,r4,l1002,1r3,3l1005,6r,4l1005,12r-3,2l1000,15xm1030,15r-4,l1024,14r-3,-2l1020,10r,-4l1021,4r3,-3l1026,r4,l1032,1r3,3l1035,6r,4l1035,12r-3,2l1030,15xm1060,15r-4,l1054,14r-3,-2l1050,10r,-4l1051,4r3,-3l1056,r4,l1062,1r3,3l1065,6r,4l1065,12r-3,2l1060,15xm1090,15r-4,l1084,14r-3,-2l1080,10r,-4l1081,4r3,-3l1086,r4,l1092,1r3,3l1095,6r,4l1095,12r-3,2l1090,15xm1120,15r-4,l1114,14r-3,-2l1110,10r,-4l1111,4r3,-3l1116,r4,l1122,1r3,3l1125,6r,4l1125,12r-3,2l1120,15xm1150,15r-4,l1144,14r-3,-2l1140,10r,-4l1141,4r3,-3l1146,r4,l1152,1r3,3l1155,6r,4l1155,12r-3,2l1150,15xm1180,15r-4,l1174,14r-3,-2l1170,10r,-4l1171,4r3,-3l1176,r4,l1182,1r3,3l1185,6r,4l1185,12r-3,2l1180,15xm1210,15r-4,l1204,14r-3,-2l1200,10r,-4l1201,4r3,-3l1206,r4,l1212,1r3,3l1215,6r,4l1215,12r-3,2l1210,15xm1240,15r-4,l1234,14r-3,-2l1230,10r,-4l1231,4r3,-3l1236,r4,l1242,1r3,3l1245,6r,4l1245,12r-3,2l1240,15xm1270,15r-4,l1264,14r-3,-2l1260,10r,-4l1261,4r3,-3l1266,r4,l1272,1r3,3l1275,6r,4l1275,12r-3,2l1270,15xm1300,15r-4,l1294,14r-3,-2l1290,10r,-4l1291,4r3,-3l1296,r4,l1302,1r3,3l1305,6r,4l1305,12r-3,2l1300,15xm1330,15r-4,l1324,14r-3,-2l1320,10r,-4l1321,4r3,-3l1326,r4,l1332,1r3,3l1335,6r,4l1335,12r-3,2l1330,15xm1360,15r-4,l1354,14r-3,-2l1350,10r,-4l1351,4r3,-3l1356,r4,l1362,1r3,3l1365,6r,4l1365,12r-3,2l1360,15xm1390,15r-4,l1384,14r-3,-2l1380,10r,-4l1381,4r3,-3l1386,r4,l1392,1r3,3l1395,6r,4l1395,12r-3,2l1390,15xm1420,15r-4,l1414,14r-3,-2l1410,10r,-4l1411,4r3,-3l1416,r4,l1422,1r3,3l1425,6r,4l1425,12r-3,2l1420,15xm1450,15r-4,l1444,14r-3,-2l1440,10r,-4l1441,4r3,-3l1446,r4,l1452,1r3,3l1455,6r,4l1455,12r-3,2l1450,15xm1480,15r-4,l1474,14r-3,-2l1470,10r,-4l1471,4r3,-3l1476,r4,l1482,1r3,3l1485,6r,4l1485,12r-3,2l1480,15xm1510,15r-4,l1504,14r-3,-2l1500,10r,-4l1501,4r3,-3l1506,r4,l1512,1r3,3l1515,6r,4l1515,12r-3,2l1510,15xm1540,15r-4,l1534,14r-3,-2l1530,10r,-4l1531,4r3,-3l1536,r4,l1542,1r3,3l1546,6r,4l1545,12r-3,2l1540,15xm1570,15r-4,l1564,14r-3,-2l1561,10r,-4l1561,4r3,-3l1566,r4,l1572,1r3,3l1576,6r,4l1575,12r-3,2l1570,15xm1600,15r-4,l1594,14r-3,-2l1591,10r,-4l1591,4r3,-3l1596,r4,l1602,1r3,3l1606,6r,4l1605,12r-3,2l1600,15xm1630,15r-4,l1624,14r-3,-2l1621,10r,-4l1621,4r3,-3l1626,r4,l1632,1r3,3l1636,6r,4l1635,12r-3,2l1630,15xm1660,15r-4,l1654,14r-3,-2l1651,10r,-4l1651,4r3,-3l1656,r4,l1662,1r3,3l1666,6r,4l1665,12r-3,2l1660,15xm1690,15r-4,l1684,14r-3,-2l1681,10r,-4l1681,4r3,-3l1686,r4,l1692,1r3,3l1696,6r,4l1695,12r-3,2l1690,15xm1720,15r-4,l1714,14r-3,-2l1711,10r,-4l1711,4r3,-3l1716,r4,l1722,1r3,3l1726,6r,4l1725,12r-3,2l1720,15xm1750,15r-4,l1744,14r-3,-2l1741,10r,-4l1741,4r3,-3l1746,r4,l1752,1r3,3l1756,6r,4l1755,12r-3,2l1750,15xm1780,15r-4,l1774,14r-3,-2l1771,10r,-4l1771,4r3,-3l1776,r4,l1782,1r3,3l1786,6r,4l1785,12r-3,2l1780,15xm1810,15r-4,l1804,14r-3,-2l1801,10r,-4l1801,4r3,-3l1806,r4,l1812,1r3,3l1816,6r,4l1815,12r-3,2l1810,15xm1840,15r-4,l1834,14r-3,-2l1831,10r,-4l1831,4r3,-3l1836,r4,l1842,1r3,3l1846,6r,4l1845,12r-3,2l1840,15xm1870,15r-4,l1864,14r-3,-2l1861,10r,-4l1861,4r3,-3l1866,r4,l1872,1r3,3l1876,6r,4l1875,12r-3,2l1870,15xm1900,15r-4,l1894,14r-3,-2l1891,10r,-4l1891,4r3,-3l1896,r4,l1902,1r3,3l1906,6r,4l1905,12r-3,2l1900,15xm1930,15r-4,l1924,14r-3,-2l1921,10r,-4l1921,4r3,-3l1926,r4,l1932,1r3,3l1936,6r,4l1935,12r-3,2l1930,15xm1960,15r-4,l1954,14r-3,-2l1951,10r,-4l1951,4r3,-3l1956,r4,l1962,1r3,3l1966,6r,4l1965,12r-3,2l1960,15xm1990,15r-4,l1984,14r-3,-2l1981,10r,-4l1981,4r3,-3l1986,r4,l1992,1r3,3l1996,6r,4l1995,12r-3,2l1990,15xm2020,15r-4,l2014,14r-3,-2l2011,10r,-4l2011,4r3,-3l2016,r4,l2022,1r3,3l2026,6r,4l2025,12r-3,2l2020,15xm2050,15r-4,l2044,14r-3,-2l2041,10r,-4l2041,4r3,-3l2046,r4,l2052,1r3,3l2056,6r,4l2055,12r-3,2l2050,15xm2080,15r-4,l2074,14r-3,-2l2071,10r,-4l2071,4r3,-3l2076,r4,l2082,1r3,3l2086,6r,4l2085,12r-3,2l2080,15xm2110,15r-4,l2104,14r-2,-2l2101,10r,-4l2102,4r2,-3l2106,r4,l2112,1r3,3l2116,6r,4l2115,12r-3,2l2110,15xm2140,15r-4,l2134,14r-2,-2l2131,10r,-4l2132,4r2,-3l2136,r4,l2142,1r3,3l2146,6r,4l2145,12r-3,2l2140,15xm2170,15r-4,l2164,14r-2,-2l2161,10r,-4l2162,4r2,-3l2166,r4,l2172,1r3,3l2176,6r,4l2175,12r-3,2l2170,15xm2200,15r-4,l2194,14r-2,-2l2191,10r,-4l2192,4r2,-3l2196,r4,l2202,1r3,3l2206,6r,4l2205,12r-3,2l2200,15xm2230,15r-4,l2225,14r-3,-2l2221,10r,-4l2222,4r3,-3l2226,r4,l2232,1r3,3l2236,6r,4l2235,12r-3,2l2230,15xm2260,15r-4,l2255,14r-3,-2l2251,10r,-4l2252,4r3,-3l2256,r4,l2262,1r3,3l2266,6r,4l2265,12r-3,2l2260,15xm2290,15r-4,l2285,14r-3,-2l2281,10r,-4l2282,4r3,-3l2286,r4,l2292,1r3,3l2296,6r,4l2295,12r-3,2l2290,15xm2320,15r-4,l2315,14r-3,-2l2311,10r,-4l2312,4r3,-3l2316,r4,l2322,1r3,3l2326,6r,4l2325,12r-3,2l2320,15xm2350,15r-4,l2345,14r-3,-2l2341,10r,-4l2342,4r3,-3l2346,r4,l2352,1r3,3l2356,6r,4l2355,12r-3,2l2350,15xm2380,15r-4,l2375,14r-3,-2l2371,10r,-4l2372,4r3,-3l2376,r4,l2382,1r3,3l2386,6r,4l2385,12r-3,2l2380,15xm2411,15r-5,l2405,14r-3,-2l2401,10r,-4l2402,4r3,-3l2406,r5,l2412,1r3,3l2416,6r,4l2415,12r-3,2l2411,15xm2441,15r-5,l2435,14r-3,-2l2431,10r,-4l2432,4r3,-3l2436,r5,l2442,1r3,3l2446,6r,4l2445,12r-3,2l2441,15xm2471,15r-5,l2465,14r-3,-2l2461,10r,-4l2462,4r3,-3l2466,r5,l2472,1r3,3l2476,6r,4l2475,12r-3,2l2471,15xm2501,15r-5,l2495,14r-3,-2l2491,10r,-4l2492,4r3,-3l2496,r5,l2502,1r3,3l2506,6r,4l2505,12r-3,2l2501,15xm2531,15r-5,l2525,14r-3,-2l2521,10r,-4l2522,4r3,-3l2526,r5,l2532,1r3,3l2536,6r,4l2535,12r-3,2l2531,15xm2561,15r-5,l2555,14r-3,-2l2551,10r,-4l2552,4r3,-3l2556,r5,l2562,1r3,3l2566,6r,4l2565,12r-3,2l2561,15xm2591,15r-5,l2585,14r-3,-2l2581,10r,-4l2582,4r3,-3l2586,r5,l2592,1r3,3l2596,6r,4l2595,12r-3,2l2591,15xm2621,15r-5,l2615,14r-3,-2l2611,10r,-4l2612,4r3,-3l2616,r5,l2622,1r3,3l2626,6r,4l2625,12r-3,2l2621,15xm2651,15r-5,l2645,14r-3,-2l2641,10r,-4l2642,4r3,-3l2646,r5,l2652,1r3,3l2656,6r,4l2655,12r-3,2l2651,15xm2681,15r-5,l2675,14r-3,-2l2671,10r,-4l2672,4r3,-3l2676,r5,l2682,1r3,3l2686,6r,4l2685,12r-3,2l2681,15xm2711,15r-4,l2705,14r-3,-2l2701,10r,-4l2702,4r3,-3l2707,r4,l2712,1r3,3l2716,6r,4l2715,12r-3,2l2711,15xm2741,15r-4,l2735,14r-3,-2l2731,10r,-4l2732,4r3,-3l2737,r4,l2742,1r3,3l2746,6r,4l2745,12r-3,2l2741,15xm2771,15r-4,l2765,14r-3,-2l2761,10r,-4l2762,4r3,-3l2767,r4,l2772,1r3,3l2776,6r,4l2775,12r-3,2l2771,15xm2801,15r-4,l2795,14r-3,-2l2791,10r,-4l2792,4r3,-3l2797,r4,l2802,1r3,3l2806,6r,4l2805,12r-3,2l2801,15xm2831,15r-4,l2825,14r-3,-2l2821,10r,-4l2822,4r3,-3l2827,r4,l2832,1r3,3l2836,6r,4l2835,12r-3,2l2831,15xm2861,15r-4,l2855,14r-3,-2l2851,10r,-4l2852,4r3,-3l2857,r4,l2862,1r3,3l2866,6r,4l2865,12r-3,2l2861,15xm2891,15r-4,l2885,14r-3,-2l2881,10r,-4l2882,4r3,-3l2887,r4,l2893,1r2,3l2896,6r,4l2895,12r-2,2l2891,15xm2921,15r-4,l2915,14r-3,-2l2911,10r,-4l2912,4r3,-3l2917,r4,l2923,1r2,3l2926,6r,4l2925,12r-2,2l2921,15xm2951,15r-4,l2945,14r-3,-2l2941,10r,-4l2942,4r3,-3l2947,r4,l2953,1r2,3l2956,6r,4l2955,12r-2,2l2951,15xm2981,15r-4,l2975,14r-3,-2l2971,10r,-4l2972,4r3,-3l2977,r4,l2983,1r2,3l2986,6r,4l2985,12r-2,2l2981,15xm3011,15r-4,l3005,14r-3,-2l3001,10r,-4l3002,4r3,-3l3007,r4,l3013,1r3,3l3016,6r,4l3016,12r-3,2l3011,15xm3041,15r-4,l3035,14r-3,-2l3031,10r,-4l3032,4r3,-3l3037,r4,l3043,1r3,3l3046,6r,4l3046,12r-3,2l3041,15xm3071,15r-4,l3065,14r-3,-2l3061,10r,-4l3062,4r3,-3l3067,r4,l3073,1r3,3l3076,6r,4l3076,12r-3,2l3071,15xm3101,15r-4,l3095,14r-3,-2l3091,10r,-4l3092,4r3,-3l3097,r4,l3103,1r3,3l3106,6r,4l3106,12r-3,2l3101,15xm3131,15r-4,l3125,14r-3,-2l3121,10r,-4l3122,4r3,-3l3127,r4,l3133,1r3,3l3136,6r,4l3136,12r-3,2l3131,15xm3161,15r-4,l3155,14r-3,-2l3151,10r,-4l3152,4r3,-3l3157,r4,l3163,1r3,3l3166,6r,4l3166,12r-3,2l3161,15xm3191,15r-4,l3185,14r-3,-2l3181,10r,-4l3182,4r3,-3l3187,r4,l3193,1r3,3l3196,6r,4l3196,12r-3,2l3191,15xm3221,15r-4,l3215,14r-3,-2l3211,10r,-4l3212,4r3,-3l3217,r4,l3223,1r3,3l3226,6r,4l3226,12r-3,2l3221,15xm3251,15r-4,l3245,14r-3,-2l3241,10r,-4l3242,4r3,-3l3247,r4,l3253,1r3,3l3256,6r,4l3256,12r-3,2l3251,15xm3281,15r-4,l3275,14r-3,-2l3271,10r,-4l3272,4r3,-3l3277,r4,l3283,1r3,3l3286,6r,4l3286,12r-3,2l3281,15xm3311,15r-4,l3305,14r-3,-2l3301,10r,-4l3302,4r3,-3l3307,r4,l3313,1r3,3l3316,6r,4l3316,12r-3,2l3311,15xm3341,15r-4,l3335,14r-3,-2l3331,10r,-4l3332,4r3,-3l3337,r4,l3343,1r3,3l3346,6r,4l3346,12r-3,2l3341,15xm3371,15r-4,l3365,14r-3,-2l3361,10r,-4l3362,4r3,-3l3367,r4,l3373,1r3,3l3376,6r,4l3376,12r-3,2l3371,15xm3401,15r-4,l3395,14r-3,-2l3391,10r,-4l3392,4r3,-3l3397,r4,l3403,1r3,3l3406,6r,4l3406,12r-3,2l3401,15xm3431,15r-4,l3425,14r-3,-2l3421,10r,-4l3422,4r3,-3l3427,r4,l3433,1r3,3l3436,6r,4l3436,12r-3,2l3431,15xm3461,15r-4,l3455,14r-3,-2l3451,10r,-4l3452,4r3,-3l3457,r4,l3463,1r3,3l3466,6r,4l3466,12r-3,2l3461,15xm3491,15r-4,l3485,14r-3,-2l3481,10r,-4l3482,4r3,-3l3487,r4,l3493,1r3,3l3496,6r,4l3496,12r-3,2l3491,15xm3521,15r-4,l3515,14r-3,-2l3511,10r,-4l3512,4r3,-3l3517,r4,l3523,1r3,3l3526,6r,4l3526,12r-3,2l3521,15xm3551,15r-4,l3545,14r-3,-2l3541,10r,-4l3542,4r3,-3l3547,r4,l3553,1r3,3l3557,6r,4l3556,12r-3,2l3551,15xm3581,15r-4,l3575,14r-3,-2l3572,10r,-4l3572,4r3,-3l3577,r4,l3583,1r3,3l3587,6r,4l3586,12r-3,2l3581,15xm3611,15r-4,l3605,14r-3,-2l3602,10r,-4l3602,4r3,-3l3607,r4,l3613,1r3,3l3617,6r,4l3616,12r-3,2l3611,15xm3641,15r-4,l3635,14r-3,-2l3632,10r,-4l3632,4r3,-3l3637,r4,l3643,1r3,3l3647,6r,4l3646,12r-3,2l3641,15xm3671,15r-4,l3665,14r-3,-2l3662,10r,-4l3662,4r3,-3l3667,r4,l3673,1r3,3l3677,6r,4l3676,12r-3,2l3671,15xm3701,15r-4,l3695,14r-3,-2l3692,10r,-4l3692,4r3,-3l3697,r4,l3703,1r3,3l3707,6r,4l3706,12r-3,2l3701,15xm3731,15r-4,l3725,14r-3,-2l3722,10r,-4l3722,4r3,-3l3727,r4,l3733,1r3,3l3737,6r,4l3736,12r-3,2l3731,15xm3761,15r-4,l3755,14r-3,-2l3752,10r,-4l3752,4r3,-3l3757,r4,l3763,1r3,3l3767,6r,4l3766,12r-3,2l3761,15xm3791,15r-4,l3785,14r-3,-2l3782,10r,-4l3782,4r3,-3l3787,r4,l3793,1r3,3l3797,6r,4l3796,12r-3,2l3791,15xm3821,15r-4,l3815,14r-3,-2l3812,10r,-4l3812,4r3,-3l3817,r4,l3823,1r3,3l3827,6r,4l3826,12r-3,2l3821,15xm3851,15r-4,l3845,14r-3,-2l3842,10r,-4l3842,4r3,-3l3847,r4,l3853,1r3,3l3857,6r,4l3856,12r-3,2l3851,15xm3881,15r-4,l3875,14r-3,-2l3872,10r,-4l3872,4r3,-3l3877,r4,l3883,1r3,3l3887,6r,4l3886,12r-3,2l3881,15xm3911,15r-4,l3905,14r-3,-2l3902,10r,-4l3902,4r3,-3l3907,r4,l3913,1r3,3l3917,6r,4l3916,12r-3,2l3911,15xm3941,15r-4,l3935,14r-3,-2l3932,10r,-4l3932,4r3,-3l3937,r4,l3943,1r3,3l3947,6r,4l3946,12r-3,2l3941,15xm3971,15r-4,l3965,14r-3,-2l3962,10r,-4l3962,4r3,-3l3967,r4,l3973,1r3,3l3977,6r,4l3976,12r-3,2l3971,15xm4001,15r-4,l3995,14r-3,-2l3992,10r,-4l3992,4r3,-3l3997,r4,l4003,1r3,3l4007,6r,4l4006,12r-3,2l4001,15xm4031,15r-4,l4025,14r-3,-2l4022,10r,-4l4022,4r3,-3l4027,r4,l4033,1r3,3l4037,6r,4l4036,12r-3,2l4031,15xm4061,15r-4,l4055,14r-3,-2l4052,10r,-4l4052,4r3,-3l4057,r4,l4063,1r3,3l4067,6r,4l4066,12r-3,2l4061,15xm4091,15r-4,l4085,14r-3,-2l4082,10r,-4l4082,4r3,-3l4087,r4,l4093,1r3,3l4097,6r,4l4096,12r-3,2l4091,15xm4121,15r-4,l4115,14r-2,-2l4112,10r,-4l4113,4r2,-3l4117,r4,l4123,1r3,3l4127,6r,4l4126,12r-3,2l4121,15xm4151,15r-4,l4145,14r-2,-2l4142,10r,-4l4143,4r2,-3l4147,r4,l4153,1r3,3l4157,6r,4l4156,12r-3,2l4151,15xm4181,15r-4,l4175,14r-2,-2l4172,10r,-4l4173,4r2,-3l4177,r4,l4183,1r3,3l4187,6r,4l4186,12r-3,2l4181,15xm4211,15r-4,l4205,14r-2,-2l4202,10r,-4l4203,4r2,-3l4207,r4,l4213,1r3,3l4217,6r,4l4216,12r-3,2l4211,15xm4241,15r-4,l4236,14r-3,-2l4232,10r,-4l4233,4r3,-3l4237,r4,l4243,1r3,3l4247,6r,4l4246,12r-3,2l4241,15xm4271,15r-4,l4266,14r-3,-2l4262,10r,-4l4263,4r3,-3l4267,r4,l4273,1r3,3l4277,6r,4l4276,12r-3,2l4271,15xm4301,15r-4,l4296,14r-3,-2l4292,10r,-4l4293,4r3,-3l4297,r4,l4303,1r3,3l4307,6r,4l4306,12r-3,2l4301,15xm4331,15r-4,l4326,14r-3,-2l4322,10r,-4l4323,4r3,-3l4327,r4,l4333,1r3,3l4337,6r,4l4336,12r-3,2l4331,15xm4361,15r-4,l4356,14r-3,-2l4352,10r,-4l4353,4r3,-3l4357,r4,l4363,1r3,3l4367,6r,4l4366,12r-3,2l4361,15xm4391,15r-4,l4386,14r-3,-2l4382,10r,-4l4383,4r3,-3l4387,r4,l4393,1r3,3l4397,6r,4l4396,12r-3,2l4391,15xm4422,15r-5,l4416,14r-3,-2l4412,10r,-4l4413,4r3,-3l4417,r5,l4423,1r3,3l4427,6r,4l4426,12r-3,2l4422,15xm4452,15r-5,l4446,14r-3,-2l4442,10r,-4l4443,4r3,-3l4447,r5,l4453,1r3,3l4457,6r,4l4456,12r-3,2l4452,15xm4482,15r-5,l4476,14r-3,-2l4472,10r,-4l4473,4r3,-3l4477,r5,l4483,1r3,3l4487,6r,4l4486,12r-3,2l4482,15xm4512,15r-5,l4506,14r-3,-2l4502,10r,-4l4503,4r3,-3l4507,r5,l4513,1r3,3l4517,6r,4l4516,12r-3,2l4512,15xm4542,15r-5,l4536,14r-3,-2l4532,10r,-4l4533,4r3,-3l4537,r5,l4543,1r3,3l4547,6r,4l4546,12r-3,2l4542,15xm4572,15r-5,l4566,14r-3,-2l4562,10r,-4l4563,4r3,-3l4567,r5,l4573,1r3,3l4577,6r,4l4576,12r-3,2l4572,15xm4602,15r-5,l4596,14r-3,-2l4592,10r,-4l4593,4r3,-3l4597,r5,l4603,1r3,3l4607,6r,4l4606,12r-3,2l4602,15xm4632,15r-5,l4626,14r-3,-2l4622,10r,-4l4623,4r3,-3l4627,r5,l4633,1r3,3l4637,6r,4l4636,12r-3,2l4632,15xm4662,15r-5,l4656,14r-3,-2l4652,10r,-4l4653,4r3,-3l4657,r5,l4663,1r3,3l4667,6r,4l4666,12r-3,2l4662,15xm4692,15r-5,l4686,14r-3,-2l4682,10r,-4l4683,4r3,-3l4687,r5,l4693,1r3,3l4697,6r,4l4696,12r-3,2l4692,15xm4722,15r-4,l4716,14r-3,-2l4712,10r,-4l4713,4r3,-3l4718,r4,l4723,1r3,3l4727,6r,4l4726,12r-3,2l4722,15xm4752,15r-4,l4746,14r-3,-2l4742,10r,-4l4743,4r3,-3l4748,r4,l4753,1r3,3l4757,6r,4l4756,12r-3,2l4752,15xm4782,15r-4,l4776,14r-3,-2l4772,10r,-4l4773,4r3,-3l4778,r4,l4783,1r3,3l4787,6r,4l4786,12r-3,2l4782,15xm4812,15r-4,l4806,14r-3,-2l4802,10r,-4l4803,4r3,-3l4808,r4,l4813,1r3,3l4817,6r,4l4816,12r-3,2l4812,15xm4842,15r-4,l4836,14r-3,-2l4832,10r,-4l4833,4r3,-3l4838,r4,l4843,1r3,3l4847,6r,4l4846,12r-3,2l4842,15xm4872,15r-4,l4866,14r-3,-2l4862,10r,-4l4863,4r3,-3l4868,r4,l4873,1r3,3l4877,6r,4l4876,12r-3,2l4872,15xm4902,15r-4,l4896,14r-3,-2l4892,10r,-4l4893,4r3,-3l4898,r4,l4904,1r2,3l4907,6r,4l4906,12r-2,2l4902,15xm4932,15r-4,l4926,14r-3,-2l4922,10r,-4l4923,4r3,-3l4928,r4,l4934,1r2,3l4937,6r,4l4936,12r-2,2l4932,15xm4962,15r-4,l4956,14r-3,-2l4952,10r,-4l4953,4r3,-3l4958,r4,l4964,1r2,3l4967,6r,4l4966,12r-2,2l4962,15xm4992,15r-4,l4986,14r-3,-2l4982,10r,-4l4983,4r3,-3l4988,r4,l4994,1r2,3l4997,6r,4l4996,12r-2,2l4992,15xm5022,15r-4,l5016,14r-3,-2l5012,10r,-4l5013,4r3,-3l5018,r4,l5024,1r3,3l5027,6r,4l5027,12r-3,2l5022,15xm5052,15r-4,l5046,14r-3,-2l5042,10r,-4l5043,4r3,-3l5048,r4,l5054,1r3,3l5057,6r,4l5057,12r-3,2l5052,15xm5082,15r-4,l5076,14r-3,-2l5072,10r,-4l5073,4r3,-3l5078,r4,l5084,1r3,3l5087,6r,4l5087,12r-3,2l5082,15xm5112,15r-4,l5106,14r-3,-2l5102,10r,-4l5103,4r3,-3l5108,r4,l5114,1r3,3l5117,6r,4l5117,12r-3,2l5112,15xm5142,15r-4,l5136,14r-3,-2l5132,10r,-4l5133,4r3,-3l5138,r4,l5144,1r3,3l5147,6r,4l5147,12r-3,2l5142,15xm5172,15r-4,l5166,14r-3,-2l5162,10r,-4l5163,4r3,-3l5168,r4,l5174,1r3,3l5177,6r,4l5177,12r-3,2l5172,15xm5202,15r-4,l5196,14r-3,-2l5192,10r,-4l5193,4r3,-3l5198,r4,l5204,1r3,3l5207,6r,4l5207,12r-3,2l5202,15xm5232,15r-4,l5226,14r-3,-2l5222,10r,-4l5223,4r3,-3l5228,r4,l5234,1r3,3l5237,6r,4l5237,12r-3,2l5232,15xm5262,15r-4,l5256,14r-3,-2l5252,10r,-4l5253,4r3,-3l5258,r4,l5264,1r3,3l5267,6r,4l5267,12r-3,2l5262,15xm5292,15r-4,l5286,14r-3,-2l5282,10r,-4l5283,4r3,-3l5288,r4,l5294,1r3,3l5297,6r,4l5297,12r-3,2l5292,15xm5322,15r-4,l5316,14r-3,-2l5312,10r,-4l5313,4r3,-3l5318,r4,l5324,1r3,3l5327,6r,4l5327,12r-3,2l5322,15xm5352,15r-4,l5346,14r-3,-2l5342,10r,-4l5343,4r3,-3l5348,r4,l5354,1r3,3l5357,6r,4l5357,12r-3,2l5352,15xm5382,15r-4,l5376,14r-3,-2l5372,10r,-4l5373,4r3,-3l5378,r4,l5384,1r3,3l5387,6r,4l5387,12r-3,2l5382,15xm5412,15r-4,l5406,14r-3,-2l5402,10r,-4l5403,4r3,-3l5408,r4,l5414,1r3,3l5417,6r,4l5417,12r-3,2l5412,15xm5442,15r-4,l5436,14r-3,-2l5432,10r,-4l5433,4r3,-3l5438,r4,l5444,1r3,3l5447,6r,4l5447,12r-3,2l5442,15xm5472,15r-4,l5466,14r-3,-2l5462,10r,-4l5463,4r3,-3l5468,r4,l5474,1r3,3l5477,6r,4l5477,12r-3,2l5472,15xm5502,15r-4,l5496,14r-3,-2l5492,10r,-4l5493,4r3,-3l5498,r4,l5504,1r3,3l5507,6r,4l5507,12r-3,2l5502,15xm5532,15r-4,l5526,14r-3,-2l5522,10r,-4l5523,4r3,-3l5528,r4,l5534,1r3,3l5537,6r,4l5537,12r-3,2l5532,15xm5562,15r-4,l5556,14r-3,-2l5552,10r,-4l5553,4r3,-3l5558,r4,l5564,1r3,3l5568,6r,4l5567,12r-3,2l5562,15xm5592,15r-4,l5586,14r-3,-2l5583,10r,-4l5583,4r3,-3l5588,r4,l5594,1r3,3l5598,6r,4l5597,12r-3,2l5592,15xm5622,15r-4,l5616,14r-3,-2l5613,10r,-4l5613,4r3,-3l5618,r4,l5624,1r3,3l5628,6r,4l5627,12r-3,2l5622,15xm5652,15r-4,l5646,14r-3,-2l5643,10r,-4l5643,4r3,-3l5648,r4,l5654,1r3,3l5658,6r,4l5657,12r-3,2l5652,15xm5682,15r-4,l5676,14r-3,-2l5673,10r,-4l5673,4r3,-3l5678,r4,l5684,1r3,3l5688,6r,4l5687,12r-3,2l5682,15xm5712,15r-4,l5706,14r-3,-2l5703,10r,-4l5703,4r3,-3l5708,r4,l5714,1r3,3l5718,6r,4l5717,12r-3,2l5712,15xm5742,15r-4,l5736,14r-3,-2l5733,10r,-4l5733,4r3,-3l5738,r4,l5744,1r3,3l5748,6r,4l5747,12r-3,2l5742,15xm5772,15r-4,l5766,14r-3,-2l5763,10r,-4l5763,4r3,-3l5768,r4,l5774,1r3,3l5778,6r,4l5777,12r-3,2l5772,15xm5802,15r-4,l5796,14r-3,-2l5793,10r,-4l5793,4r3,-3l5798,r4,l5804,1r3,3l5808,6r,4l5807,12r-3,2l5802,15xm5832,15r-4,l5826,14r-3,-2l5823,10r,-4l5823,4r3,-3l5828,r4,l5834,1r3,3l5838,6r,4l5837,12r-3,2l5832,15xm5862,15r-4,l5856,14r-3,-2l5853,10r,-4l5853,4r3,-3l5858,r4,l5864,1r3,3l5868,6r,4l5867,12r-3,2l5862,15xm5892,15r-4,l5886,14r-3,-2l5883,10r,-4l5883,4r3,-3l5888,r4,l5894,1r3,3l5898,6r,4l5897,12r-3,2l5892,15xm5922,15r-4,l5916,14r-3,-2l5913,10r,-4l5913,4r3,-3l5918,r4,l5924,1r3,3l5928,6r,4l5927,12r-3,2l5922,15xm5952,15r-4,l5946,14r-3,-2l5943,10r,-4l5943,4r3,-3l5948,r4,l5954,1r3,3l5958,6r,4l5957,12r-3,2l5952,15xm5982,15r-4,l5976,14r-3,-2l5973,10r,-4l5973,4r3,-3l5978,r4,l5984,1r3,3l5988,6r,4l5987,12r-3,2l5982,15xm6012,15r-4,l6006,14r-3,-2l6003,10r,-4l6003,4r3,-3l6008,r4,l6014,1r3,3l6018,6r,4l6017,12r-3,2l6012,15xm6042,15r-4,l6036,14r-3,-2l6033,10r,-4l6033,4r3,-3l6038,r4,l6044,1r3,3l6048,6r,4l6047,12r-3,2l6042,15xm6072,15r-4,l6066,14r-3,-2l6063,10r,-4l6063,4r3,-3l6068,r4,l6074,1r3,3l6078,6r,4l6077,12r-3,2l6072,15xm6102,15r-4,l6096,14r-3,-2l6093,10r,-4l6093,4r3,-3l6098,r4,l6104,1r3,3l6108,6r,4l6107,12r-3,2l6102,15xm6132,15r-4,l6126,14r-2,-2l6123,10r,-4l6124,4r2,-3l6128,r4,l6134,1r3,3l6138,6r,4l6137,12r-3,2l6132,15xm6162,15r-4,l6156,14r-2,-2l6153,10r,-4l6154,4r2,-3l6158,r4,l6164,1r3,3l6168,6r,4l6167,12r-3,2l6162,15xm6192,15r-4,l6186,14r-2,-2l6183,10r,-4l6184,4r2,-3l6188,r4,l6194,1r3,3l6198,6r,4l6197,12r-3,2l6192,15xm6222,15r-4,l6216,14r-2,-2l6213,10r,-4l6214,4r2,-3l6218,r4,l6224,1r3,3l6228,6r,4l6227,12r-3,2l6222,15xm6252,15r-4,l6247,14r-3,-2l6243,10r,-4l6244,4r3,-3l6248,r4,l6254,1r3,3l6258,6r,4l6257,12r-3,2l6252,15xm6282,15r-4,l6277,14r-3,-2l6273,10r,-4l6274,4r3,-3l6278,r4,l6284,1r3,3l6288,6r,4l6287,12r-3,2l6282,15xm6312,15r-4,l6307,14r-3,-2l6303,10r,-4l6304,4r3,-3l6308,r4,l6314,1r3,3l6318,6r,4l6317,12r-3,2l6312,15xm6342,15r-4,l6337,14r-3,-2l6333,10r,-4l6334,4r3,-3l6338,r4,l6344,1r3,3l6348,6r,4l6347,12r-3,2l6342,15xm6372,15r-4,l6367,14r-3,-2l6363,10r,-4l6364,4r3,-3l6368,r4,l6374,1r3,3l6378,6r,4l6377,12r-3,2l6372,15xm6402,15r-4,l6397,14r-3,-2l6393,10r,-4l6394,4r3,-3l6398,r4,l6404,1r3,3l6408,6r,4l6407,12r-3,2l6402,15xm6433,15r-5,l6427,14r-3,-2l6423,10r,-4l6424,4r3,-3l6428,r5,l6434,1r3,3l6438,6r,4l6437,12r-3,2l6433,15xm6463,15r-5,l6457,14r-3,-2l6453,10r,-4l6454,4r3,-3l6458,r5,l6464,1r3,3l6468,6r,4l6467,12r-3,2l6463,15xm6493,15r-5,l6487,14r-3,-2l6483,10r,-4l6484,4r3,-3l6488,r5,l6494,1r3,3l6498,6r,4l6497,12r-3,2l6493,15xm6523,15r-5,l6517,14r-3,-2l6513,10r,-4l6514,4r3,-3l6518,r5,l6524,1r3,3l6528,6r,4l6527,12r-3,2l6523,15xm6553,15r-5,l6547,14r-3,-2l6543,10r,-4l6544,4r3,-3l6548,r5,l6554,1r3,3l6558,6r,4l6557,12r-3,2l6553,15xm6583,15r-5,l6577,14r-3,-2l6573,10r,-4l6574,4r3,-3l6578,r5,l6584,1r3,3l6588,6r,4l6587,12r-3,2l6583,15xm6613,15r-5,l6607,14r-3,-2l6603,10r,-4l6604,4r3,-3l6608,r5,l6614,1r3,3l6618,6r,4l6617,12r-3,2l6613,15xm6643,15r-5,l6637,14r-3,-2l6633,10r,-4l6634,4r3,-3l6638,r5,l6644,1r3,3l6648,6r,4l6647,12r-3,2l6643,15xm6673,15r-5,l6667,14r-3,-2l6663,10r,-4l6664,4r3,-3l6668,r5,l6674,1r3,3l6678,6r,4l6677,12r-3,2l6673,15xm6703,15r-5,l6697,14r-3,-2l6693,10r,-4l6694,4r3,-3l6698,r5,l6704,1r3,3l6708,6r,4l6707,12r-3,2l6703,15xm6733,15r-4,l6727,14r-3,-2l6723,10r,-4l6724,4r3,-3l6729,r4,l6734,1r3,3l6738,6r,4l6737,12r-3,2l6733,15xm6763,15r-4,l6757,14r-3,-2l6753,10r,-4l6754,4r3,-3l6759,r4,l6764,1r3,3l6768,6r,4l6767,12r-3,2l6763,15xm6793,15r-4,l6787,14r-3,-2l6783,10r,-4l6784,4r3,-3l6789,r4,l6794,1r3,3l6798,6r,4l6797,12r-3,2l6793,15xm6823,15r-4,l6817,14r-3,-2l6813,10r,-4l6814,4r3,-3l6819,r4,l6824,1r3,3l6828,6r,4l6827,12r-3,2l6823,15xm6853,15r-4,l6847,14r-3,-2l6843,10r,-4l6844,4r3,-3l6849,r4,l6854,1r3,3l6858,6r,4l6857,12r-3,2l6853,15xm6883,15r-4,l6877,14r-3,-2l6873,10r,-4l6874,4r3,-3l6879,r4,l6884,1r3,3l6888,6r,4l6887,12r-3,2l6883,15xm6913,15r-4,l6907,14r-3,-2l6903,10r,-4l6904,4r3,-3l6909,r4,l6915,1r2,3l6918,6r,4l6917,12r-2,2l6913,15xm6943,15r-4,l6937,14r-3,-2l6933,10r,-4l6934,4r3,-3l6939,r4,l6945,1r2,3l6948,6r,4l6947,12r-2,2l6943,15xm6973,15r-4,l6967,14r-3,-2l6963,10r,-4l6964,4r3,-3l6969,r4,l6975,1r2,3l6978,6r,4l6977,12r-2,2l6973,15xm7003,15r-4,l6997,14r-3,-2l6993,10r,-4l6994,4r3,-3l6999,r4,l7005,1r2,3l7008,6r,4l7007,12r-2,2l7003,15xm7033,15r-4,l7027,14r-3,-2l7023,10r,-4l7024,4r3,-3l7029,r4,l7035,1r3,3l7038,6r,4l7038,12r-3,2l7033,15xm7063,15r-4,l7057,14r-3,-2l7053,10r,-4l7054,4r3,-3l7059,r4,l7065,1r3,3l7068,6r,4l7068,12r-3,2l7063,15xm7093,15r-4,l7087,14r-3,-2l7083,10r,-4l7084,4r3,-3l7089,r4,l7095,1r3,3l7098,6r,4l7098,12r-3,2l7093,15xm7123,15r-4,l7117,14r-3,-2l7113,10r,-4l7114,4r3,-3l7119,r4,l7125,1r3,3l7128,6r,4l7128,12r-3,2l7123,15xm7153,15r-4,l7147,14r-3,-2l7143,10r,-4l7144,4r3,-3l7149,r4,l7155,1r3,3l7158,6r,4l7158,12r-3,2l7153,15xm7183,15r-4,l7177,14r-3,-2l7173,10r,-4l7174,4r3,-3l7179,r4,l7185,1r3,3l7188,6r,4l7188,12r-3,2l7183,15xm7213,15r-4,l7207,14r-3,-2l7203,10r,-4l7204,4r3,-3l7209,r4,l7215,1r3,3l7218,6r,4l7218,12r-3,2l7213,15xm7243,15r-4,l7237,14r-3,-2l7233,10r,-4l7234,4r3,-3l7239,r4,l7245,1r3,3l7248,6r,4l7248,12r-3,2l7243,15xm7273,15r-4,l7267,14r-3,-2l7263,10r,-4l7264,4r3,-3l7269,r4,l7275,1r3,3l7278,6r,4l7278,12r-3,2l7273,15xm7303,15r-4,l7297,14r-3,-2l7293,10r,-4l7294,4r3,-3l7299,r4,l7305,1r3,3l7308,6r,4l7308,12r-3,2l7303,15xm7333,15r-4,l7327,14r-3,-2l7323,10r,-4l7324,4r3,-3l7329,r4,l7335,1r3,3l7338,6r,4l7338,12r-3,2l7333,15xm7363,15r-4,l7357,14r-3,-2l7353,10r,-4l7354,4r3,-3l7359,r4,l7365,1r3,3l7368,6r,4l7368,12r-3,2l7363,15xm7393,15r-4,l7387,14r-3,-2l7383,10r,-4l7384,4r3,-3l7389,r4,l7395,1r3,3l7398,6r,4l7398,12r-3,2l7393,15xm7423,15r-4,l7417,14r-3,-2l7413,10r,-4l7414,4r3,-3l7419,r4,l7425,1r3,3l7428,6r,4l7428,12r-3,2l7423,15xm7453,15r-4,l7447,14r-3,-2l7443,10r,-4l7444,4r3,-3l7449,r4,l7455,1r3,3l7458,6r,4l7458,12r-3,2l7453,15xm7483,15r-4,l7477,14r-3,-2l7473,10r,-4l7474,4r3,-3l7479,r4,l7485,1r3,3l7488,6r,4l7488,12r-3,2l7483,15xm7513,15r-4,l7507,14r-3,-2l7503,10r,-4l7504,4r3,-3l7509,r4,l7515,1r3,3l7518,6r,4l7518,12r-3,2l7513,15xm7543,15r-4,l7537,14r-3,-2l7533,10r,-4l7534,4r3,-3l7539,r4,l7545,1r3,3l7548,6r,4l7548,12r-3,2l7543,15xm7573,15r-4,l7567,14r-3,-2l7563,10r,-4l7564,4r3,-3l7569,r4,l7575,1r3,3l7579,6r,4l7578,12r-3,2l7573,15xm7603,15r-4,l7597,14r-3,-2l7594,10r,-4l7594,4r3,-3l7599,r4,l7605,1r3,3l7609,6r,4l7608,12r-3,2l7603,15xm7633,15r-4,l7627,14r-3,-2l7624,10r,-4l7624,4r3,-3l7629,r4,l7635,1r3,3l7639,6r,4l7638,12r-3,2l7633,15xm7663,15r-4,l7657,14r-3,-2l7654,10r,-4l7654,4r3,-3l7659,r4,l7665,1r3,3l7669,6r,4l7668,12r-3,2l7663,15xm7693,15r-4,l7687,14r-3,-2l7684,10r,-4l7684,4r3,-3l7689,r4,l7695,1r3,3l7699,6r,4l7698,12r-3,2l7693,15xm7723,15r-4,l7717,14r-3,-2l7714,10r,-4l7714,4r3,-3l7719,r4,l7725,1r3,3l7729,6r,4l7728,12r-3,2l7723,15xm7753,15r-4,l7747,14r-3,-2l7744,10r,-4l7744,4r3,-3l7749,r4,l7755,1r3,3l7759,6r,4l7758,12r-3,2l7753,15xm7783,15r-4,l7777,14r-3,-2l7774,10r,-4l7774,4r3,-3l7779,r4,l7785,1r3,3l7789,6r,4l7788,12r-3,2l7783,15xm7813,15r-4,l7807,14r-3,-2l7804,10r,-4l7804,4r3,-3l7809,r4,l7815,1r3,3l7819,6r,4l7818,12r-3,2l7813,15xm7843,15r-4,l7837,14r-3,-2l7834,10r,-4l7834,4r3,-3l7839,r4,l7845,1r3,3l7849,6r,4l7848,12r-3,2l7843,15xm7873,15r-4,l7867,14r-3,-2l7864,10r,-4l7864,4r3,-3l7869,r4,l7875,1r3,3l7879,6r,4l7878,12r-3,2l7873,15xm7903,15r-4,l7897,14r-3,-2l7894,10r,-4l7894,4r3,-3l7899,r4,l7905,1r3,3l7909,6r,4l7908,12r-3,2l7903,15xm7933,15r-4,l7927,14r-3,-2l7924,10r,-4l7924,4r3,-3l7929,r4,l7935,1r3,3l7939,6r,4l7938,12r-3,2l7933,15xm7963,15r-4,l7957,14r-3,-2l7954,10r,-4l7954,4r3,-3l7959,r4,l7965,1r3,3l7969,6r,4l7968,12r-3,2l7963,15xm7993,15r-4,l7987,14r-3,-2l7984,10r,-4l7984,4r3,-3l7989,r4,l7995,1r3,3l7999,6r,4l7998,12r-3,2l7993,15xm8023,15r-4,l8017,14r-3,-2l8014,10r,-4l8014,4r3,-3l8019,r4,l8025,1r3,3l8029,6r,4l8028,12r-3,2l8023,15xm8053,15r-4,l8047,14r-3,-2l8044,10r,-4l8044,4r3,-3l8049,r4,l8055,1r3,3l8059,6r,4l8058,12r-3,2l8053,15xm8083,15r-4,l8077,14r-3,-2l8074,10r,-4l8074,4r3,-3l8079,r4,l8085,1r3,3l8089,6r,4l8088,12r-3,2l8083,15xm8113,15r-4,l8107,14r-3,-2l8104,10r,-4l8104,4r3,-3l8109,r4,l8115,1r3,3l8119,6r,4l8118,12r-3,2l8113,15xm8143,15r-4,l8137,14r-2,-2l8134,10r,-4l8135,4r2,-3l8139,r4,l8145,1r3,3l8149,6r,4l8148,12r-3,2l8143,15xm8173,15r-4,l8167,14r-2,-2l8164,10r,-4l8165,4r2,-3l8169,r4,l8175,1r3,3l8179,6r,4l8178,12r-3,2l8173,15xm8203,15r-4,l8197,14r-2,-2l8194,10r,-4l8195,4r2,-3l8199,r4,l8205,1r3,3l8209,6r,4l8208,12r-3,2l8203,15xm8233,15r-4,l8227,14r-2,-2l8224,10r,-4l8225,4r2,-3l8229,r4,l8235,1r3,3l8239,6r,4l8238,12r-3,2l8233,15xm8263,15r-4,l8258,14r-3,-2l8254,10r,-4l8255,4r3,-3l8259,r4,l8265,1r3,3l8269,6r,4l8268,12r-3,2l8263,15xm8293,15r-4,l8288,14r-3,-2l8284,10r,-4l8285,4r3,-3l8289,r4,l8295,1r3,3l8299,6r,4l8298,12r-3,2l8293,15xm8323,15r-4,l8318,14r-3,-2l8314,10r,-4l8315,4r3,-3l8319,r4,l8325,1r3,3l8329,6r,4l8328,12r-3,2l8323,15xm8353,15r-4,l8348,14r-3,-2l8344,10r,-4l8345,4r3,-3l8349,r4,l8355,1r3,3l8359,6r,4l8358,12r-3,2l8353,15xm8383,15r-4,l8378,14r-3,-2l8374,10r,-4l8375,4r3,-3l8379,r4,l8385,1r3,3l8389,6r,4l8388,12r-3,2l8383,15xm8413,15r-4,l8408,14r-3,-2l8404,10r,-4l8405,4r3,-3l8409,r4,l8415,1r3,3l8419,6r,4l8418,12r-3,2l8413,15xm8444,15r-5,l8438,14r-3,-2l8434,10r,-4l8435,4r3,-3l8439,r5,l8445,1r3,3l8449,6r,4l8448,12r-3,2l8444,15xm8474,15r-5,l8468,14r-3,-2l8464,10r,-4l8465,4r3,-3l8469,r5,l8475,1r3,3l8479,6r,4l8478,12r-3,2l8474,15xm8504,15r-5,l8498,14r-3,-2l8494,10r,-4l8495,4r3,-3l8499,r5,l8505,1r3,3l8509,6r,4l8508,12r-3,2l8504,15xm8534,15r-5,l8528,14r-3,-2l8524,10r,-4l8525,4r3,-3l8529,r5,l8535,1r3,3l8539,6r,4l8538,12r-3,2l8534,15xm8564,15r-5,l8558,14r-3,-2l8554,10r,-4l8555,4r3,-3l8559,r5,l8565,1r3,3l8569,6r,4l8568,12r-3,2l8564,15xm8594,15r-5,l8588,14r-3,-2l8584,10r,-4l8585,4r3,-3l8589,r5,l8595,1r3,3l8599,6r,4l8598,12r-3,2l8594,15xm8624,15r-5,l8618,14r-3,-2l8614,10r,-4l8615,4r3,-3l8619,r5,l8625,1r3,3l8629,6r,4l8628,12r-3,2l8624,15xm8654,15r-5,l8648,14r-3,-2l8644,10r,-4l8645,4r3,-3l8649,r5,l8655,1r3,3l8659,6r,4l8658,12r-3,2l8654,15xm8684,15r-5,l8678,14r-3,-2l8674,10r,-4l8675,4r3,-3l8679,r5,l8685,1r3,3l8689,6r,4l8688,12r-3,2l8684,15xm8714,15r-5,l8708,14r-3,-2l8704,10r,-4l8705,4r3,-3l8709,r5,l8715,1r3,3l8719,6r,4l8718,12r-3,2l8714,15xm8744,15r-4,l8738,14r-3,-2l8734,10r,-4l8735,4r3,-3l8740,r4,l8745,1r3,3l8749,6r,4l8748,12r-3,2l8744,15xm8774,15r-4,l8768,14r-3,-2l8764,10r,-4l8765,4r3,-3l8770,r4,l8775,1r3,3l8779,6r,4l8778,12r-3,2l8774,15xm8804,15r-4,l8798,14r-3,-2l8794,10r,-4l8795,4r3,-3l8800,r4,l8805,1r3,3l8809,6r,4l8808,12r-3,2l8804,15xm8834,15r-4,l8828,14r-3,-2l8824,10r,-4l8825,4r3,-3l8830,r4,l8835,1r3,3l8839,6r,4l8838,12r-3,2l8834,15xm8864,15r-4,l8858,14r-3,-2l8854,10r,-4l8855,4r3,-3l8860,r4,l8865,1r3,3l8869,6r,4l8868,12r-3,2l8864,15xm8894,15r-4,l8888,14r-3,-2l8884,10r,-4l8885,4r3,-3l8890,r4,l8895,1r3,3l8899,6r,4l8898,12r-3,2l8894,15xm8924,15r-4,l8918,14r-3,-2l8914,10r,-4l8915,4r3,-3l8920,r4,l8926,1r2,3l8929,6r,4l8928,12r-2,2l8924,15xm8954,15r-4,l8948,14r-3,-2l8944,10r,-4l8945,4r3,-3l8950,r4,l8956,1r2,3l8959,6r,4l8958,12r-2,2l8954,15xm8984,15r-4,l8978,14r-3,-2l8974,10r,-4l8975,4r3,-3l8980,r4,l8986,1r2,3l8989,6r,4l8988,12r-2,2l8984,15xm9014,15r-4,l9008,14r-3,-2l9004,10r,-4l9005,4r3,-3l9010,r4,l9016,1r2,3l9019,6r,4l9018,12r-2,2l9014,15xm9044,15r-4,l9038,14r-3,-2l9034,10r,-4l9035,4r3,-3l9040,r4,l9046,1r3,3l9049,6r,4l9049,12r-3,2l9044,15xm9074,15r-4,l9068,14r-3,-2l9064,10r,-4l9065,4r3,-3l9070,r4,l9076,1r3,3l9079,6r,4l9079,12r-3,2l9074,15xm9104,15r-4,l9098,14r-3,-2l9094,10r,-4l9095,4r3,-3l9100,r4,l9106,1r3,3l9109,6r,4l9109,12r-3,2l9104,15xm9134,15r-4,l9128,14r-3,-2l9124,10r,-4l9125,4r3,-3l9130,r4,l9136,1r3,3l9139,6r,4l9139,12r-3,2l9134,15xm9164,15r-4,l9158,14r-3,-2l9154,10r,-4l9155,4r3,-3l9160,r4,l9166,1r3,3l9169,6r,4l9169,12r-3,2l9164,15xm9194,15r-4,l9188,14r-3,-2l9184,10r,-4l9185,4r3,-3l9190,r4,l9196,1r3,3l9199,6r,4l9199,12r-3,2l9194,15xm9224,15r-4,l9218,14r-3,-2l9214,10r,-4l9215,4r3,-3l9220,r4,l9226,1r3,3l9229,6r,4l9229,12r-3,2l9224,15xm9254,15r-4,l9248,14r-3,-2l9244,10r,-4l9245,4r3,-3l9250,r4,l9256,1r3,3l9259,6r,4l9259,12r-3,2l9254,15xm9284,15r-4,l9278,14r-3,-2l9274,10r,-4l9275,4r3,-3l9280,r4,l9286,1r3,3l9289,6r,4l9289,12r-3,2l9284,15xm9314,15r-4,l9308,14r-3,-2l9304,10r,-4l9305,4r3,-3l9310,r4,l9316,1r3,3l9319,6r,4l9319,12r-3,2l9314,15xm9344,15r-4,l9338,14r-3,-2l9334,10r,-4l9335,4r3,-3l9340,r4,l9346,1r3,3l9349,6r,4l9349,12r-3,2l9344,15xm9374,15r-4,l9368,14r-3,-2l9364,10r,-4l9365,4r3,-3l9370,r4,l9376,1r3,3l9379,6r,4l9379,12r-3,2l9374,15xm9404,15r-4,l9398,14r-3,-2l9394,10r,-4l9395,4r3,-3l9400,r4,l9406,1r3,3l9409,6r,4l9409,12r-3,2l9404,15xm9434,15r-4,l9428,14r-3,-2l9424,10r,-4l9425,4r3,-3l9430,r4,l9436,1r3,3l9439,6r,4l9439,12r-3,2l9434,15xm9464,15r-4,l9458,14r-3,-2l9454,10r,-4l9455,4r3,-3l9460,r4,l9466,1r3,3l9469,6r,4l9469,12r-3,2l9464,15xm9494,15r-4,l9488,14r-3,-2l9484,10r,-4l9485,4r3,-3l9490,r4,l9496,1r3,3l9499,6r,4l9499,12r-3,2l9494,15xm9524,15r-4,l9518,14r-3,-2l9514,10r,-4l9515,4r3,-3l9520,r4,l9526,1r3,3l9529,6r,4l9529,12r-3,2l9524,15xm9554,15r-4,l9548,14r-3,-2l9544,10r,-4l9545,4r3,-3l9550,r4,l9556,1r3,3l9559,6r,4l9559,12r-3,2l9554,15xm9584,15r-4,l9578,14r-3,-2l9574,10r,-4l9575,4r3,-3l9580,r4,l9586,1r3,3l9590,6r,4l9589,12r-3,2l9584,15xm9614,15r-4,l9608,14r-3,-2l9605,10r,-4l9605,4r3,-3l9610,r4,l9616,1r3,3l9620,6r,4l9619,12r-3,2l9614,15xm9644,15r-4,l9638,14r-3,-2l9635,10r,-4l9635,4r3,-3l9640,r4,l9646,1r3,3l9650,6r,4l9649,12r-3,2l9644,15xm9674,15r-4,l9668,14r-3,-2l9665,10r,-4l9665,4r3,-3l9670,r4,l9676,1r3,3l9680,6r,4l9679,12r-3,2l9674,15xm9704,15r-4,l9698,14r-3,-2l9695,10r,-4l9695,4r3,-3l9700,r4,l9706,1r3,3l9710,6r,4l9709,12r-3,2l9704,15xm9734,15r-4,l9728,14r-3,-2l9725,10r,-4l9725,4r3,-3l9730,r4,l9736,1r3,3l9740,6r,4l9739,12r-3,2l9734,15xm9764,15r-4,l9758,14r-3,-2l9755,10r,-4l9755,4r3,-3l9760,r4,l9766,1r3,3l9770,6r,4l9769,12r-3,2l9764,15xm9794,15r-4,l9788,14r-3,-2l9785,10r,-4l9785,4r3,-3l9790,r4,l9796,1r3,3l9800,6r,4l9799,12r-3,2l9794,15xm9824,15r-4,l9818,14r-3,-2l9815,10r,-4l9815,4r3,-3l9820,r4,l9826,1r3,3l9830,6r,4l9829,12r-3,2l9824,15xm9854,15r-4,l9848,14r-3,-2l9845,10r,-4l9845,4r3,-3l9850,r4,l9856,1r3,3l9860,6r,4l9859,12r-3,2l9854,15xm9884,15r-4,l9878,14r-3,-2l9875,10r,-4l9875,4r3,-3l9880,r4,l9886,1r3,3l9890,6r,4l9889,12r-3,2l9884,15xm9914,15r-4,l9908,14r-3,-2l9905,10r,-4l9905,4r3,-3l9910,r4,l9916,1r3,3l9920,6r,4l9919,12r-3,2l9914,15xm9944,15r-4,l9938,14r-3,-2l9935,10r,-4l9935,4r3,-3l9940,r4,l9946,1r3,3l9950,6r,4l9949,12r-3,2l9944,15xm9974,15r-4,l9968,14r-3,-2l9965,10r,-4l9965,4r3,-3l9970,r4,l9976,1r3,3l9980,6r,4l9979,12r-3,2l9974,15xm10004,15r-4,l9998,14r-3,-2l9995,10r,-4l9995,4r3,-3l10000,r4,l10006,1r3,3l10010,6r,4l10009,12r-3,2l10004,15xm10034,15r-4,l10028,14r-3,-2l10025,10r,-4l10025,4r3,-3l10030,r4,l10036,1r3,3l10040,6r,4l10039,12r-3,2l10034,15xm10064,15r-4,l10058,14r-3,-2l10055,10r,-4l10055,4r3,-3l10060,r4,l10066,1r3,3l10070,6r,4l10069,12r-3,2l10064,15xm10094,15r-4,l10088,14r-3,-2l10085,10r,-4l10085,4r3,-3l10090,r4,l10096,1r3,3l10100,6r,4l10099,12r-3,2l10094,15xm10124,15r-4,l10118,14r-3,-2l10115,10r,-4l10115,4r3,-3l10120,r4,l10126,1r3,3l10130,6r,4l10129,12r-3,2l10124,15xm10154,15r-4,l10148,14r-2,-2l10145,10r,-4l10146,4r2,-3l10150,r4,l10156,1r3,3l10160,6r,4l10159,12r-3,2l10154,15xm10184,15r-4,l10178,14r-2,-2l10175,10r,-4l10176,4r2,-3l10180,r4,l10186,1r3,3l10190,6r,4l10189,12r-3,2l10184,15xm10214,15r-4,l10208,14r-2,-2l10205,10r,-4l10206,4r2,-3l10210,r4,l10216,1r3,3l10220,6r,4l10219,12r-3,2l10214,15xm10244,15r-4,l10238,14r-2,-2l10235,10r,-4l10236,4r2,-3l10240,r4,l10246,1r3,3l10250,6r,4l10249,12r-3,2l10244,15xm10274,15r-4,l10269,14r-3,-2l10265,10r,-4l10266,4r3,-3l10270,r4,l10276,1r3,3l10280,6r,4l10279,12r-3,2l10274,15xm10304,15r-4,l10299,14r-3,-2l10295,10r,-4l10296,4r3,-3l10300,r4,l10306,1r3,3l10310,6r,4l10309,12r-3,2l10304,15xm10334,15r-4,l10329,14r-3,-2l10325,10r,-4l10326,4r3,-3l10330,r4,l10336,1r3,3l10340,6r,4l10339,12r-3,2l10334,15xm10364,15r-4,l10359,14r-3,-2l10355,10r,-4l10356,4r3,-3l10360,r4,l10366,1r3,3l10370,6r,4l10369,12r-3,2l10364,15xm10394,15r-4,l10389,14r-3,-2l10385,10r,-4l10386,4r3,-3l10390,r4,l10396,1r3,3l10400,6r,4l10399,12r-3,2l10394,15xm10424,15r-4,l10419,14r-3,-2l10415,10r,-4l10416,4r3,-3l10420,r4,l10426,1r3,3l10430,6r,4l10429,12r-3,2l10424,15xm10455,15r-5,l10449,14r-3,-2l10445,10r,-4l10446,4r3,-3l10450,r5,l10456,1r3,3l10460,6r,4l10459,12r-3,2l10455,15xm10485,15r-5,l10479,14r-3,-2l10475,10r,-4l10476,4r3,-3l10480,r5,l10486,1r3,3l10490,6r,4l10489,12r-3,2l10485,15xm10515,15r-5,l10509,14r-3,-2l10505,10r,-4l10506,4r3,-3l10510,r5,l10516,1r3,3l10520,6r,4l10519,12r-3,2l10515,15xm10545,15r-5,l10539,14r-3,-2l10535,10r,-4l10536,4r3,-3l10540,r5,l10546,1r3,3l10550,6r,4l10549,12r-3,2l10545,15xm10575,15r-5,l10569,14r-3,-2l10565,10r,-4l10566,4r3,-3l10570,r5,l10576,1r3,3l10580,6r,4l10579,12r-3,2l10575,15xm10605,15r-5,l10599,14r-3,-2l10595,10r,-4l10596,4r3,-3l10600,r5,l10606,1r3,3l10610,6r,4l10609,12r-3,2l10605,15xm10635,15r-5,l10629,14r-3,-2l10625,10r,-4l10626,4r3,-3l10630,r5,l10636,1r3,3l10640,6r,4l10639,12r-3,2l10635,15xm10665,15r-5,l10659,14r-3,-2l10655,10r,-4l10656,4r3,-3l10660,r5,l10666,1r3,3l10670,6r,4l10669,12r-3,2l10665,15xm10695,15r-5,l10689,14r-3,-2l10685,10r,-4l10686,4r3,-3l10690,r5,l10696,1r3,3l10700,6r,4l10699,12r-3,2l10695,15xm10725,15r-5,l10719,14r-3,-2l10715,10r,-4l10716,4r3,-3l10720,r5,l10726,1r3,3l10730,6r,4l10729,12r-3,2l10725,15xm10755,15r-4,l10749,14r-3,-2l10745,10r,-4l10746,4r3,-3l10751,r4,l10756,1r3,3l10760,6r,4l10759,12r-3,2l10755,15xm10785,15r-4,l10779,14r-3,-2l10775,10r,-4l10776,4r3,-3l10781,r4,l10786,1r3,3l10790,6r,4l10789,12r-3,2l10785,15xm10815,15r-4,l10809,14r-3,-2l10805,10r,-4l10806,4r3,-3l10811,r4,l10816,1r3,3l10820,6r,4l10819,12r-3,2l10815,15xm10845,15r-4,l10839,14r-3,-2l10835,10r,-4l10836,4r3,-3l10841,r4,l10846,1r3,3l10850,6r,4l10849,12r-3,2l10845,15xm10875,15r-4,l10869,14r-3,-2l10865,10r,-4l10866,4r3,-3l10871,r4,l10876,1r3,3l10880,6r,4l10879,12r-3,2l10875,15xm10905,15r-4,l10899,14r-3,-2l10895,10r,-4l10896,4r3,-3l10901,r4,l10906,1r3,3l10910,6r,4l10909,12r-3,2l10905,15xm10935,15r-4,l10929,14r-3,-2l10925,10r,-4l10926,4r3,-3l10931,r4,l10937,1r2,3l10940,6r,4l10939,12r-2,2l10935,15xm10965,15r-4,l10959,14r-3,-2l10955,10r,-4l10956,4r3,-3l10961,r4,l10967,1r2,3l10970,6r,4l10969,12r-2,2l10965,15xm10995,15r-4,l10989,14r-3,-2l10985,10r,-4l10986,4r3,-3l10991,r4,l10997,1r2,3l11000,6r,4l10999,12r-2,2l10995,15xm11025,15r-4,l11019,14r-3,-2l11015,10r,-4l11016,4r3,-3l11021,r4,l11027,1r2,3l11030,6r,4l11029,12r-2,2l11025,15xm11055,15r-4,l11049,14r-3,-2l11045,10r,-4l11046,4r3,-3l11051,r4,l11057,1r3,3l11060,6r,4l11060,12r-3,2l11055,15xm11085,15r-4,l11079,14r-3,-2l11075,10r,-4l11076,4r3,-3l11081,r4,l11087,1r3,3l11090,6r,4l11090,12r-3,2l11085,15xm11115,15r-4,l11109,14r-3,-2l11105,10r,-4l11106,4r3,-3l11111,r4,l11117,1r3,3l11120,6r,4l11120,12r-3,2l11115,15xm11145,15r-4,l11139,14r-3,-2l11135,10r,-4l11136,4r3,-3l11141,r4,l11147,1r3,3l11150,6r,4l11150,12r-3,2l11145,15xm11175,15r-4,l11169,14r-3,-2l11165,10r,-4l11166,4r3,-3l11171,r4,l11177,1r3,3l11180,6r,4l11180,12r-3,2l11175,15xm11205,15r-4,l11199,14r-3,-2l11195,10r,-4l11196,4r3,-3l11201,r4,l11207,1r3,3l11210,6r,4l11210,12r-3,2l11205,15xm11235,15r-4,l11229,14r-3,-2l11225,10r,-4l11226,4r3,-3l11231,r4,l11237,1r3,3l11240,6r,4l11240,12r-3,2l11235,15xm11265,15r-4,l11259,14r-3,-2l11255,10r,-4l11256,4r3,-3l11261,r4,l11267,1r3,3l11270,6r,4l11270,12r-3,2l11265,15xm11295,15r-4,l11289,14r-3,-2l11285,10r,-4l11286,4r3,-3l11291,r4,l11297,1r3,3l11300,6r,4l11300,12r-3,2l11295,15xm11325,15r-4,l11319,14r-3,-2l11315,10r,-4l11316,4r3,-3l11321,r4,l11327,1r3,3l11330,6r,4l11330,12r-3,2l11325,15xm11355,15r-4,l11349,14r-3,-2l11345,10r,-4l11346,4r3,-3l11351,r4,l11357,1r3,3l11360,6r,4l11360,12r-3,2l11355,15xm11385,15r-4,l11379,14r-3,-2l11375,10r,-4l11376,4r3,-3l11381,r4,l11387,1r3,3l11390,6r,4l11390,12r-3,2l11385,15xm11415,15r-4,l11409,14r-3,-2l11405,10r,-4l11406,4r3,-3l11411,r4,l11417,1r3,3l11420,6r,4l11420,12r-3,2l11415,15xm11445,15r-4,l11439,14r-3,-2l11435,10r,-4l11436,4r3,-3l11441,r4,l11447,1r3,3l11450,6r,4l11450,12r-3,2l11445,15xm11475,15r-4,l11469,14r-3,-2l11465,10r,-4l11466,4r3,-3l11471,r4,l11477,1r3,3l11480,6r,4l11480,12r-3,2l11475,15xm11505,15r-4,l11499,14r-3,-2l11495,10r,-4l11496,4r3,-3l11501,r4,l11507,1r3,3l11510,6r,4l11510,12r-3,2l11505,15xm11535,15r-4,l11529,14r-3,-2l11525,10r,-4l11526,4r3,-3l11531,r4,l11537,1r3,3l11540,6r,4l11540,12r-3,2l11535,15xm11565,15r-4,l11559,14r-3,-2l11555,10r,-4l11556,4r3,-3l11561,r4,l11567,1r3,3l11570,6r,4l11570,12r-3,2l11565,15xm11595,15r-4,l11589,14r-3,-2l11585,10r,-4l11586,4r3,-3l11591,r4,l11597,1r3,3l11601,6r,4l11600,12r-3,2l11595,15xm11625,15r-4,l11619,14r-3,-2l11616,10r,-4l11616,4r3,-3l11621,r4,l11627,1r3,3l11631,6r,4l11630,12r-3,2l11625,15xm11655,15r-4,l11649,14r-3,-2l11646,10r,-4l11646,4r3,-3l11651,r4,l11657,1r3,3l11661,6r,4l11660,12r-3,2l11655,15xm11685,15r-4,l11679,14r-3,-2l11676,10r,-4l11676,4r3,-3l11681,r4,l11687,1r3,3l11691,6r,4l11690,12r-3,2l11685,15xm11715,15r-4,l11709,14r-3,-2l11706,10r,-4l11706,4r3,-3l11711,r4,l11717,1r3,3l11721,6r,4l11720,12r-3,2l11715,15xm11745,15r-4,l11739,14r-3,-2l11736,10r,-4l11736,4r3,-3l11741,r4,l11747,1r3,3l11751,6r,4l11750,12r-3,2l11745,15xm11775,15r-4,l11769,14r-3,-2l11766,10r,-4l11766,4r3,-3l11771,r4,l11777,1r3,3l11781,6r,4l11780,12r-3,2l11775,15xm11805,15r-4,l11799,14r-3,-2l11796,10r,-4l11796,4r3,-3l11801,r4,l11807,1r3,3l11811,6r,4l11810,12r-3,2l11805,15xm11835,15r-4,l11829,14r-3,-2l11826,10r,-4l11826,4r3,-3l11831,r4,l11837,1r3,3l11841,6r,4l11840,12r-3,2l11835,15xm11865,15r-4,l11859,14r-3,-2l11856,10r,-4l11856,4r3,-3l11861,r4,l11867,1r3,3l11871,6r,4l11870,12r-3,2l11865,15xm11895,15r-4,l11889,14r-3,-2l11886,10r,-4l11886,4r3,-3l11891,r4,l11897,1r3,3l11901,6r,4l11900,12r-3,2l11895,15xm11925,15r-4,l11919,14r-3,-2l11916,10r,-4l11916,4r3,-3l11921,r4,l11927,1r3,3l11931,6r,4l11930,12r-3,2l11925,15xm11955,15r-4,l11949,14r-3,-2l11946,10r,-4l11946,4r3,-3l11951,r4,l11957,1r3,3l11961,6r,4l11960,12r-3,2l11955,15xm11985,15r-4,l11979,14r-3,-2l11976,10r,-4l11976,4r3,-3l11981,r4,l11987,1r3,3l11991,6r,4l11990,12r-3,2l11985,15xm12015,15r-4,l12009,14r-3,-2l12006,10r,-4l12006,4r3,-3l12011,r4,l12017,1r3,3l12021,6r,4l12020,12r-3,2l12015,15xm12045,15r-4,l12039,14r-3,-2l12036,10r,-4l12036,4r3,-3l12041,r4,l12047,1r3,3l12051,6r,4l12050,12r-3,2l12045,15xm12075,15r-4,l12069,14r-3,-2l12066,10r,-4l12066,4r3,-3l12071,r4,l12077,1r3,3l12081,6r,4l12080,12r-3,2l12075,15xm12105,15r-4,l12099,14r-3,-2l12096,10r,-4l12096,4r3,-3l12101,r4,l12107,1r3,3l12111,6r,4l12110,12r-3,2l12105,15xm12135,15r-4,l12129,14r-3,-2l12126,10r,-4l12126,4r3,-3l12131,r4,l12137,1r3,3l12141,6r,4l12140,12r-3,2l12135,15xm12165,15r-4,l12159,14r-2,-2l12156,10r,-4l12157,4r2,-3l12161,r4,l12167,1r3,3l12171,6r,4l12170,12r-3,2l12165,15xm12195,15r-4,l12189,14r-2,-2l12186,10r,-4l12187,4r2,-3l12191,r4,l12197,1r3,3l12201,6r,4l12200,12r-3,2l12195,15xm12225,15r-4,l12219,14r-2,-2l12216,10r,-4l12217,4r2,-3l12221,r4,l12227,1r3,3l12231,6r,4l12230,12r-3,2l12225,15xm12255,15r-4,l12249,14r-2,-2l12246,10r,-4l12247,4r2,-3l12251,r4,l12257,1r3,3l12261,6r,4l12260,12r-3,2l12255,15xm12285,15r-4,l12280,14r-3,-2l12276,10r,-4l12277,4r3,-3l12281,r4,l12287,1r3,3l12291,6r,4l12290,12r-3,2l12285,15xm12315,15r-4,l12310,14r-3,-2l12306,10r,-4l12307,4r3,-3l12311,r4,l12317,1r3,3l12321,6r,4l12320,12r-3,2l12315,15xm12345,15r-4,l12340,14r-3,-2l12336,10r,-4l12337,4r3,-3l12341,r4,l12347,1r3,3l12351,6r,4l12350,12r-3,2l12345,15xm12375,15r-4,l12370,14r-3,-2l12366,10r,-4l12367,4r3,-3l12371,r4,l12377,1r3,3l12381,6r,4l12380,12r-3,2l12375,15xm12405,15r-4,l12400,14r-3,-2l12396,10r,-4l12397,4r3,-3l12401,r4,l12407,1r3,3l12411,6r,4l12410,12r-3,2l12405,15xm12435,15r-4,l12430,14r-3,-2l12426,10r,-4l12427,4r3,-3l12431,r4,l12437,1r3,3l12441,6r,4l12440,12r-3,2l12435,15xm12466,15r-5,l12460,14r-3,-2l12456,10r,-4l12457,4r3,-3l12461,r5,l12467,1r3,3l12471,6r,4l12470,12r-3,2l12466,15xm12496,15r-5,l12490,14r-3,-2l12486,10r,-4l12487,4r3,-3l12491,r5,l12497,1r3,3l12501,6r,4l12500,12r-3,2l12496,15xm12526,15r-5,l12520,14r-3,-2l12516,10r,-4l12517,4r3,-3l12521,r5,l12527,1r3,3l12531,6r,4l12530,12r-3,2l12526,15xm12556,15r-5,l12550,14r-3,-2l12546,10r,-4l12547,4r3,-3l12551,r5,l12557,1r3,3l12561,6r,4l12560,12r-3,2l12556,15xm12586,15r-5,l12580,14r-3,-2l12576,10r,-4l12577,4r3,-3l12581,r5,l12587,1r3,3l12591,6r,4l12590,12r-3,2l12586,15xm12616,15r-5,l12610,14r-3,-2l12606,10r,-4l12607,4r3,-3l12611,r5,l12617,1r3,3l12621,6r,4l12620,12r-3,2l12616,15xm12646,15r-5,l12640,14r-3,-2l12636,10r,-4l12637,4r3,-3l12641,r5,l12647,1r3,3l12651,6r,4l12650,12r-3,2l12646,15xm12676,15r-5,l12670,14r-3,-2l12666,10r,-4l12667,4r3,-3l12671,r5,l12677,1r3,3l12681,6r,4l12680,12r-3,2l12676,15xm12706,15r-5,l12700,14r-3,-2l12696,10r,-4l12697,4r3,-3l12701,r5,l12707,1r3,3l12711,6r,4l12710,12r-3,2l12706,15xm12736,15r-5,l12730,14r-3,-2l12726,10r,-4l12727,4r3,-3l12731,r5,l12737,1r3,3l12741,6r,4l12740,12r-3,2l12736,15xm12766,15r-4,l12760,14r-3,-2l12756,10r,-4l12757,4r3,-3l12762,r4,l12767,1r3,3l12771,6r,4l12770,12r-3,2l12766,15xm12796,15r-4,l12790,14r-3,-2l12786,10r,-4l12787,4r3,-3l12792,r4,l12797,1r3,3l12801,6r,4l12800,12r-3,2l12796,15xm12826,15r-4,l12820,14r-3,-2l12816,10r,-4l12817,4r3,-3l12822,r4,l12827,1r3,3l12831,6r,4l12830,12r-3,2l12826,15xm12856,15r-4,l12850,14r-3,-2l12846,10r,-4l12847,4r3,-3l12852,r4,l12857,1r3,3l12861,6r,4l12860,12r-3,2l12856,15xm12886,15r-4,l12880,14r-3,-2l12876,10r,-4l12877,4r3,-3l12882,r4,l12887,1r3,3l12891,6r,4l12890,12r-3,2l12886,15xm12916,15r-4,l12910,14r-3,-2l12906,10r,-4l12907,4r3,-3l12912,r4,l12917,1r3,3l12921,6r,4l12920,12r-3,2l12916,15xm12946,15r-4,l12940,14r-3,-2l12936,10r,-4l12937,4r3,-3l12942,r4,l12948,1r2,3l12951,6r,4l12950,12r-2,2l12946,15xm12976,15r-4,l12970,14r-3,-2l12966,10r,-4l12967,4r3,-3l12972,r4,l12978,1r2,3l12981,6r,4l12980,12r-2,2l12976,15xm13006,15r-4,l13000,14r-3,-2l12996,10r,-4l12997,4r3,-3l13002,r4,l13008,1r2,3l13011,6r,4l13010,12r-2,2l13006,15xm13036,15r-4,l13030,14r-3,-2l13026,10r,-4l13027,4r3,-3l13032,r4,l13038,1r2,3l13041,6r,4l13040,12r-2,2l13036,15xm13066,15r-4,l13060,14r-3,-2l13056,10r,-4l13057,4r3,-3l13062,r4,l13068,1r3,3l13071,6r,4l13071,12r-3,2l13066,15xm13096,15r-4,l13090,14r-3,-2l13086,10r,-4l13087,4r3,-3l13092,r4,l13098,1r3,3l13101,6r,4l13101,12r-3,2l13096,15xm13126,15r-4,l13120,14r-3,-2l13116,10r,-4l13117,4r3,-3l13122,r4,l13128,1r3,3l13131,6r,4l13131,12r-3,2l13126,15xm13156,15r-4,l13150,14r-3,-2l13146,10r,-4l13147,4r3,-3l13152,r4,l13158,1r3,3l13161,6r,4l13161,12r-3,2l13156,15xm13186,15r-4,l13180,14r-3,-2l13176,10r,-4l13177,4r3,-3l13182,r4,l13188,1r3,3l13191,6r,4l13191,12r-3,2l13186,15xm13216,15r-4,l13210,14r-3,-2l13206,10r,-4l13207,4r3,-3l13212,r4,l13218,1r3,3l13221,6r,4l13221,12r-3,2l13216,15xm13246,15r-4,l13240,14r-3,-2l13236,10r,-4l13237,4r3,-3l13242,r4,l13248,1r3,3l13251,6r,4l13251,12r-3,2l13246,15xm13276,15r-4,l13270,14r-3,-2l13266,10r,-4l13267,4r3,-3l13272,r4,l13278,1r3,3l13281,6r,4l13281,12r-3,2l13276,15xm13306,15r-4,l13300,14r-3,-2l13296,10r,-4l13297,4r3,-3l13302,r4,l13308,1r3,3l13311,6r,4l13311,12r-3,2l13306,15xm13336,15r-4,l13330,14r-3,-2l13326,10r,-4l13327,4r3,-3l13332,r4,l13338,1r3,3l13341,6r,4l13341,12r-3,2l13336,15xm13366,15r-4,l13360,14r-3,-2l13356,10r,-4l13357,4r3,-3l13362,r4,l13368,1r3,3l13371,6r,4l13371,12r-3,2l13366,15xm13396,15r-4,l13390,14r-3,-2l13386,10r,-4l13387,4r3,-3l13392,r4,l13398,1r3,3l13401,6r,4l13401,12r-3,2l13396,15xm13426,15r-4,l13420,14r-3,-2l13416,10r,-4l13417,4r3,-3l13422,r4,l13428,1r3,3l13431,6r,4l13431,12r-3,2l13426,15xm13456,15r-4,l13450,14r-3,-2l13446,10r,-4l13447,4r3,-3l13452,r4,l13458,1r3,3l13461,6r,4l13461,12r-3,2l13456,15xm13486,15r-4,l13480,14r-3,-2l13476,10r,-4l13477,4r3,-3l13482,r4,l13488,1r3,3l13491,6r,4l13491,12r-3,2l13486,15xm13516,15r-4,l13510,14r-3,-2l13506,10r,-4l13507,4r3,-3l13512,r4,l13518,1r3,3l13521,6r,4l13521,12r-3,2l13516,15xm13546,15r-4,l13540,14r-3,-2l13536,10r,-4l13537,4r3,-3l13542,r4,l13548,1r3,3l13551,6r,4l13551,12r-3,2l13546,15xm13576,15r-4,l13570,14r-3,-2l13566,10r,-4l13567,4r3,-3l13572,r4,l13578,1r3,3l13581,6r,4l13581,12r-3,2l13576,15xm13606,15r-4,l13600,14r-3,-2l13596,10r,-4l13597,4r3,-3l13602,r4,l13608,1r3,3l13612,6r,4l13611,12r-3,2l13606,15xm13636,15r-4,l13630,14r-3,-2l13627,10r,-4l13627,4r3,-3l13632,r4,l13638,1r3,3l13642,6r,4l13641,12r-3,2l13636,15xm13666,15r-4,l13660,14r-3,-2l13657,10r,-4l13657,4r3,-3l13662,r4,l13668,1r3,3l13672,6r,4l13671,12r-3,2l13666,15xm13696,15r-4,l13690,14r-3,-2l13687,10r,-4l13687,4r3,-3l13692,r4,l13698,1r3,3l13702,6r,4l13701,12r-3,2l13696,15xm13726,15r-4,l13720,14r-3,-2l13717,10r,-4l13717,4r3,-3l13722,r4,l13728,1r3,3l13732,6r,4l13731,12r-3,2l13726,15xm13756,15r-4,l13750,14r-3,-2l13747,10r,-4l13747,4r3,-3l13752,r4,l13758,1r3,3l13762,6r,4l13761,12r-3,2l13756,15xm13786,15r-4,l13780,14r-3,-2l13777,10r,-4l13777,4r3,-3l13782,r4,l13788,1r3,3l13792,6r,4l13791,12r-3,2l13786,15xm13816,15r-4,l13810,14r-3,-2l13807,10r,-4l13807,4r3,-3l13812,r4,l13818,1r3,3l13822,6r,4l13821,12r-3,2l13816,15xm13846,15r-4,l13840,14r-3,-2l13837,10r,-4l13837,4r3,-3l13842,r4,l13848,1r3,3l13852,6r,4l13851,12r-3,2l13846,15xm13876,15r-4,l13870,14r-3,-2l13867,10r,-4l13867,4r3,-3l13872,r4,l13878,1r3,3l13882,6r,4l13881,12r-3,2l13876,15xm13906,15r-4,l13900,14r-3,-2l13897,10r,-4l13897,4r3,-3l13902,r4,l13908,1r3,3l13912,6r,4l13911,12r-3,2l13906,15xm13936,15r-4,l13930,14r-3,-2l13927,10r,-4l13927,4r3,-3l13932,r4,l13938,1r3,3l13942,6r,4l13941,12r-3,2l13936,15xm13966,15r-4,l13960,14r-3,-2l13957,10r,-4l13957,4r3,-3l13962,r4,l13968,1r3,3l13972,6r,4l13971,12r-3,2l13966,15xm13996,15r-4,l13990,14r-3,-2l13987,10r,-4l13987,4r3,-3l13992,r4,l13998,1r3,3l14002,6r,4l14001,12r-3,2l13996,15xm14026,15r-4,l14020,14r-3,-2l14017,10r,-4l14017,4r3,-3l14022,r4,l14028,1r3,3l14032,6r,4l14031,12r-3,2l14026,15xm14056,15r-4,l14050,14r-3,-2l14047,10r,-4l14047,4r3,-3l14052,r4,l14058,1r3,3l14062,6r,4l14061,12r-3,2l14056,15xm14086,15r-4,l14080,14r-3,-2l14077,10r,-4l14077,4r3,-3l14082,r4,l14088,1r3,3l14092,6r,4l14091,12r-3,2l14086,15xm14116,15r-4,l14110,14r-3,-2l14107,10r,-4l14107,4r3,-3l14112,r4,l14118,1r3,3l14122,6r,4l14121,12r-3,2l14116,15xm14146,15r-4,l14140,14r-3,-2l14137,10r,-4l14137,4r3,-3l14142,r4,l14148,1r3,3l14152,6r,4l14151,12r-3,2l14146,15xm14176,15r-4,l14170,14r-2,-2l14167,10r,-4l14168,4r2,-3l14172,r4,l14178,1r3,3l14182,6r,4l14181,12r-3,2l14176,15xm14206,15r-4,l14200,14r-2,-2l14197,10r,-4l14198,4r2,-3l14202,r4,l14208,1r3,3l14212,6r,4l14211,12r-3,2l14206,15xm14236,15r-4,l14230,14r-2,-2l14227,10r,-4l14228,4r2,-3l14232,r4,l14238,1r3,3l14242,6r,4l14241,12r-3,2l14236,15xm14266,15r-4,l14260,14r-2,-2l14257,10r,-4l14258,4r2,-3l14262,r4,l14268,1r3,3l14272,6r,4l14271,12r-3,2l14266,15xm14296,15r-4,l14291,14r-3,-2l14287,10r,-4l14288,4r3,-3l14292,r4,l14298,1r3,3l14302,6r,4l14301,12r-3,2l14296,15xm14326,15r-4,l14321,14r-3,-2l14317,10r,-4l14318,4r3,-3l14322,r4,l14328,1r3,3l14332,6r,4l14331,12r-3,2l14326,15xm14356,15r-4,l14351,14r-3,-2l14347,10r,-4l14348,4r3,-3l14352,r4,l14358,1r3,3l14362,6r,4l14361,12r-3,2l14356,15xm14386,15r-4,l14381,14r-3,-2l14377,10r,-4l14378,4r3,-3l14382,r4,l14388,1r3,3l14392,6r,4l14391,12r-3,2l14386,15xm14416,15r-4,l14411,14r-3,-2l14407,10r,-4l14408,4r3,-3l14412,r4,l14418,1r3,3l14422,6r,4l14421,12r-3,2l14416,15xm14446,15r-4,l14441,14r-3,-2l14437,10r,-4l14438,4r3,-3l14442,r4,l14448,1r3,3l14452,6r,4l14451,12r-3,2l14446,15xm14477,15r-5,l14471,14r-3,-2l14467,10r,-4l14468,4r3,-3l14472,r5,l14478,1r3,3l14482,6r,4l14481,12r-3,2l14477,15xm14507,15r-5,l14501,14r-3,-2l14497,10r,-4l14498,4r3,-3l14502,r5,l14508,1r3,3l14512,6r,4l14511,12r-3,2l14507,15xm14537,15r-5,l14531,14r-3,-2l14527,10r,-4l14528,4r3,-3l14532,r5,l14538,1r3,3l14542,6r,4l14541,12r-3,2l14537,15xm14567,15r-5,l14561,14r-3,-2l14557,10r,-4l14558,4r3,-3l14562,r5,l14568,1r3,3l14572,6r,4l14571,12r-3,2l14567,15xm14597,15r-5,l14591,14r-3,-2l14587,10r,-4l14588,4r3,-3l14592,r5,l14598,1r3,3l14602,6r,4l14601,12r-3,2l14597,15xe" fillcolor="black" stroked="f">
                <v:path arrowok="t" o:connecttype="custom" o:connectlocs="140335,204470;285750,210185;426085,212725;577850,203835;724535,211455;866775,211455;1013460,203835;1164590,212725;1305560,210185;1450975,204470;1604010,213360;1743710,207645;1887220,206375;2045335,213360;2181860,206375;2325370,207645;2464435,213360;2618105,204470;2763520,210185;2903855,212725;3055620,203835;3202305,211455;3344545,211455;3491230,203835;3642360,212725;3783330,210185;3928110,204470;4081780,213360;4221480,207645;4364990,206375;4523105,213360;4659630,206375;4802505,207645;4942205,213360;5095875,204470;5241290,210185;5381625,212725;5533390,203835;5680075,211455;5822315,211455;5969000,203835;6120130,212725;6261100,210185;6405880,204470;6559550,213360;6699250,207645;6842760,206375;7000875,213360;7137400,206375;7280275,207645;7419975,213360;7573645,204470;7719060,210185;7859395,212725;8011160,203835;8157845,211455;8300085,211455;8446770,203835;8597900,212725;8738870,210185;8883650,204470;9037320,213360;9177020,207645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:rsidR="000E2456" w:rsidRDefault="000E2456">
      <w:pPr>
        <w:pStyle w:val="BodyText"/>
        <w:spacing w:before="8"/>
        <w:rPr>
          <w:rFonts w:ascii="Palatino Linotype"/>
          <w:b/>
          <w:i/>
          <w:sz w:val="5"/>
        </w:rPr>
      </w:pPr>
    </w:p>
    <w:p w:rsidR="000E2456" w:rsidRDefault="000E2456">
      <w:pPr>
        <w:rPr>
          <w:rFonts w:ascii="Palatino Linotype"/>
          <w:sz w:val="5"/>
        </w:rPr>
        <w:sectPr w:rsidR="000E2456">
          <w:pgSz w:w="15840" w:h="12240" w:orient="landscape"/>
          <w:pgMar w:top="260" w:right="200" w:bottom="0" w:left="100" w:header="720" w:footer="720" w:gutter="0"/>
          <w:cols w:space="720"/>
        </w:sectPr>
      </w:pPr>
    </w:p>
    <w:p w:rsidR="000E2456" w:rsidRDefault="000F5A9C">
      <w:pPr>
        <w:spacing w:before="176"/>
        <w:ind w:left="525"/>
        <w:jc w:val="both"/>
        <w:rPr>
          <w:sz w:val="18"/>
        </w:rPr>
      </w:pPr>
      <w:r>
        <w:rPr>
          <w:noProof/>
        </w:rPr>
        <w:drawing>
          <wp:anchor distT="0" distB="0" distL="0" distR="0" simplePos="0" relativeHeight="15737344" behindDoc="0" locked="0" layoutInCell="1" allowOverlap="1">
            <wp:simplePos x="0" y="0"/>
            <wp:positionH relativeFrom="page">
              <wp:posOffset>5791408</wp:posOffset>
            </wp:positionH>
            <wp:positionV relativeFrom="paragraph">
              <wp:posOffset>2047</wp:posOffset>
            </wp:positionV>
            <wp:extent cx="800099" cy="781049"/>
            <wp:effectExtent l="0" t="0" r="0" b="0"/>
            <wp:wrapNone/>
            <wp:docPr id="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0099" cy="781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05"/>
          <w:sz w:val="18"/>
        </w:rPr>
        <w:t>Please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tell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us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about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yourself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so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we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may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notify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you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if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the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employee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you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nominate</w:t>
      </w:r>
      <w:r>
        <w:rPr>
          <w:spacing w:val="6"/>
          <w:w w:val="105"/>
          <w:sz w:val="18"/>
        </w:rPr>
        <w:t xml:space="preserve"> </w:t>
      </w:r>
      <w:r>
        <w:rPr>
          <w:w w:val="105"/>
          <w:sz w:val="18"/>
        </w:rPr>
        <w:t>is</w:t>
      </w:r>
      <w:r>
        <w:rPr>
          <w:spacing w:val="7"/>
          <w:w w:val="105"/>
          <w:sz w:val="18"/>
        </w:rPr>
        <w:t xml:space="preserve"> </w:t>
      </w:r>
      <w:r>
        <w:rPr>
          <w:w w:val="105"/>
          <w:sz w:val="18"/>
        </w:rPr>
        <w:t>chosen.</w:t>
      </w:r>
    </w:p>
    <w:p w:rsidR="000E2456" w:rsidRDefault="000F5A9C">
      <w:pPr>
        <w:tabs>
          <w:tab w:val="left" w:pos="8778"/>
          <w:tab w:val="left" w:pos="8813"/>
        </w:tabs>
        <w:spacing w:before="31" w:line="510" w:lineRule="exact"/>
        <w:ind w:left="525" w:right="1498"/>
        <w:jc w:val="both"/>
        <w:rPr>
          <w:rFonts w:ascii="Times New Roman"/>
          <w:sz w:val="18"/>
        </w:rPr>
      </w:pPr>
      <w:r>
        <w:rPr>
          <w:noProof/>
        </w:rPr>
        <w:drawing>
          <wp:anchor distT="0" distB="0" distL="0" distR="0" simplePos="0" relativeHeight="15737856" behindDoc="0" locked="0" layoutInCell="1" allowOverlap="1">
            <wp:simplePos x="0" y="0"/>
            <wp:positionH relativeFrom="page">
              <wp:posOffset>5759106</wp:posOffset>
            </wp:positionH>
            <wp:positionV relativeFrom="paragraph">
              <wp:posOffset>586875</wp:posOffset>
            </wp:positionV>
            <wp:extent cx="821138" cy="786371"/>
            <wp:effectExtent l="0" t="0" r="0" b="0"/>
            <wp:wrapNone/>
            <wp:docPr id="1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1138" cy="7863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rebuchet MS"/>
          <w:b/>
          <w:w w:val="110"/>
          <w:sz w:val="18"/>
        </w:rPr>
        <w:t>Your</w:t>
      </w:r>
      <w:r>
        <w:rPr>
          <w:rFonts w:ascii="Trebuchet MS"/>
          <w:b/>
          <w:spacing w:val="8"/>
          <w:w w:val="110"/>
          <w:sz w:val="18"/>
        </w:rPr>
        <w:t xml:space="preserve"> </w:t>
      </w:r>
      <w:r>
        <w:rPr>
          <w:rFonts w:ascii="Trebuchet MS"/>
          <w:b/>
          <w:w w:val="110"/>
          <w:sz w:val="18"/>
        </w:rPr>
        <w:t>Name:</w:t>
      </w:r>
      <w:r>
        <w:rPr>
          <w:rFonts w:ascii="Trebuchet MS"/>
          <w:b/>
          <w:spacing w:val="-6"/>
          <w:sz w:val="18"/>
        </w:rPr>
        <w:t xml:space="preserve"> </w:t>
      </w:r>
      <w:r>
        <w:rPr>
          <w:rFonts w:ascii="Times New Roman"/>
          <w:w w:val="104"/>
          <w:sz w:val="18"/>
          <w:u w:val="single"/>
        </w:rPr>
        <w:t xml:space="preserve"> </w:t>
      </w:r>
      <w:r>
        <w:rPr>
          <w:rFonts w:ascii="Times New Roman"/>
          <w:sz w:val="18"/>
          <w:u w:val="single"/>
        </w:rPr>
        <w:tab/>
      </w:r>
      <w:r>
        <w:rPr>
          <w:rFonts w:ascii="Times New Roman"/>
          <w:sz w:val="18"/>
          <w:u w:val="single"/>
        </w:rPr>
        <w:tab/>
      </w:r>
      <w:r>
        <w:rPr>
          <w:rFonts w:ascii="Times New Roman"/>
          <w:sz w:val="18"/>
        </w:rPr>
        <w:t xml:space="preserve"> </w:t>
      </w:r>
      <w:r>
        <w:rPr>
          <w:rFonts w:ascii="Trebuchet MS"/>
          <w:spacing w:val="-1"/>
          <w:w w:val="110"/>
          <w:sz w:val="18"/>
        </w:rPr>
        <w:t xml:space="preserve">                                                                                                                     </w:t>
      </w:r>
      <w:r>
        <w:rPr>
          <w:rFonts w:ascii="Trebuchet MS"/>
          <w:spacing w:val="57"/>
          <w:w w:val="110"/>
          <w:sz w:val="18"/>
        </w:rPr>
        <w:t xml:space="preserve"> </w:t>
      </w:r>
      <w:r>
        <w:rPr>
          <w:rFonts w:ascii="Trebuchet MS"/>
          <w:b/>
          <w:spacing w:val="-1"/>
          <w:w w:val="110"/>
          <w:sz w:val="18"/>
        </w:rPr>
        <w:t>Date</w:t>
      </w:r>
      <w:r>
        <w:rPr>
          <w:rFonts w:ascii="Trebuchet MS"/>
          <w:b/>
          <w:spacing w:val="-12"/>
          <w:w w:val="110"/>
          <w:sz w:val="18"/>
        </w:rPr>
        <w:t xml:space="preserve"> </w:t>
      </w:r>
      <w:r>
        <w:rPr>
          <w:rFonts w:ascii="Trebuchet MS"/>
          <w:b/>
          <w:spacing w:val="-1"/>
          <w:w w:val="110"/>
          <w:sz w:val="18"/>
        </w:rPr>
        <w:t>of</w:t>
      </w:r>
      <w:r>
        <w:rPr>
          <w:rFonts w:ascii="Trebuchet MS"/>
          <w:b/>
          <w:spacing w:val="-12"/>
          <w:w w:val="110"/>
          <w:sz w:val="18"/>
        </w:rPr>
        <w:t xml:space="preserve"> </w:t>
      </w:r>
      <w:r>
        <w:rPr>
          <w:rFonts w:ascii="Trebuchet MS"/>
          <w:b/>
          <w:spacing w:val="-1"/>
          <w:w w:val="110"/>
          <w:sz w:val="18"/>
        </w:rPr>
        <w:t>Service:</w:t>
      </w:r>
      <w:r>
        <w:rPr>
          <w:rFonts w:ascii="Trebuchet MS"/>
          <w:b/>
          <w:spacing w:val="-6"/>
          <w:sz w:val="18"/>
        </w:rPr>
        <w:t xml:space="preserve"> </w:t>
      </w:r>
      <w:r>
        <w:rPr>
          <w:rFonts w:ascii="Times New Roman"/>
          <w:w w:val="104"/>
          <w:sz w:val="18"/>
          <w:u w:val="single"/>
        </w:rPr>
        <w:t xml:space="preserve"> </w:t>
      </w:r>
      <w:r>
        <w:rPr>
          <w:rFonts w:ascii="Times New Roman"/>
          <w:sz w:val="18"/>
          <w:u w:val="single"/>
        </w:rPr>
        <w:tab/>
      </w:r>
      <w:r>
        <w:rPr>
          <w:rFonts w:ascii="Times New Roman"/>
          <w:sz w:val="18"/>
        </w:rPr>
        <w:t xml:space="preserve"> </w:t>
      </w:r>
      <w:r>
        <w:rPr>
          <w:rFonts w:ascii="Trebuchet MS"/>
          <w:spacing w:val="-1"/>
          <w:w w:val="110"/>
          <w:sz w:val="18"/>
        </w:rPr>
        <w:t xml:space="preserve">                                                                                                            </w:t>
      </w:r>
      <w:r>
        <w:rPr>
          <w:rFonts w:ascii="Trebuchet MS"/>
          <w:spacing w:val="48"/>
          <w:w w:val="110"/>
          <w:sz w:val="18"/>
        </w:rPr>
        <w:t xml:space="preserve"> </w:t>
      </w:r>
      <w:r>
        <w:rPr>
          <w:rFonts w:ascii="Trebuchet MS"/>
          <w:b/>
          <w:spacing w:val="-1"/>
          <w:w w:val="110"/>
          <w:sz w:val="18"/>
        </w:rPr>
        <w:t>Phone</w:t>
      </w:r>
      <w:r>
        <w:rPr>
          <w:rFonts w:ascii="Trebuchet MS"/>
          <w:b/>
          <w:spacing w:val="-12"/>
          <w:w w:val="110"/>
          <w:sz w:val="18"/>
        </w:rPr>
        <w:t xml:space="preserve"> </w:t>
      </w:r>
      <w:r>
        <w:rPr>
          <w:rFonts w:ascii="Trebuchet MS"/>
          <w:b/>
          <w:w w:val="110"/>
          <w:sz w:val="18"/>
        </w:rPr>
        <w:t>#:</w:t>
      </w:r>
      <w:r>
        <w:rPr>
          <w:rFonts w:ascii="Times New Roman"/>
          <w:w w:val="104"/>
          <w:sz w:val="18"/>
          <w:u w:val="single"/>
        </w:rPr>
        <w:t xml:space="preserve"> </w:t>
      </w:r>
      <w:r>
        <w:rPr>
          <w:rFonts w:ascii="Times New Roman"/>
          <w:sz w:val="18"/>
          <w:u w:val="single"/>
        </w:rPr>
        <w:tab/>
      </w:r>
      <w:r>
        <w:rPr>
          <w:rFonts w:ascii="Times New Roman"/>
          <w:w w:val="11"/>
          <w:sz w:val="18"/>
          <w:u w:val="single"/>
        </w:rPr>
        <w:t xml:space="preserve"> </w:t>
      </w:r>
      <w:r>
        <w:rPr>
          <w:rFonts w:ascii="Times New Roman"/>
          <w:sz w:val="18"/>
        </w:rPr>
        <w:t xml:space="preserve"> </w:t>
      </w:r>
      <w:r>
        <w:rPr>
          <w:rFonts w:ascii="Trebuchet MS"/>
          <w:b/>
          <w:w w:val="110"/>
          <w:sz w:val="18"/>
        </w:rPr>
        <w:t>Email:</w:t>
      </w:r>
      <w:r>
        <w:rPr>
          <w:rFonts w:ascii="Trebuchet MS"/>
          <w:b/>
          <w:spacing w:val="-6"/>
          <w:sz w:val="18"/>
        </w:rPr>
        <w:t xml:space="preserve"> </w:t>
      </w:r>
      <w:r>
        <w:rPr>
          <w:rFonts w:ascii="Times New Roman"/>
          <w:w w:val="104"/>
          <w:sz w:val="18"/>
          <w:u w:val="single"/>
        </w:rPr>
        <w:t xml:space="preserve"> </w:t>
      </w:r>
      <w:r>
        <w:rPr>
          <w:rFonts w:ascii="Times New Roman"/>
          <w:sz w:val="18"/>
          <w:u w:val="single"/>
        </w:rPr>
        <w:tab/>
      </w:r>
      <w:r>
        <w:rPr>
          <w:rFonts w:ascii="Times New Roman"/>
          <w:sz w:val="18"/>
          <w:u w:val="single"/>
        </w:rPr>
        <w:tab/>
      </w:r>
    </w:p>
    <w:p w:rsidR="000E2456" w:rsidRDefault="000F5A9C">
      <w:pPr>
        <w:pStyle w:val="Heading1"/>
        <w:spacing w:before="97"/>
        <w:ind w:left="940"/>
      </w:pPr>
      <w:r>
        <w:rPr>
          <w:b w:val="0"/>
          <w:i w:val="0"/>
        </w:rPr>
        <w:br w:type="column"/>
      </w:r>
      <w:r>
        <w:t>I</w:t>
      </w:r>
      <w:r>
        <w:rPr>
          <w:spacing w:val="2"/>
        </w:rPr>
        <w:t xml:space="preserve"> </w:t>
      </w:r>
      <w:r>
        <w:t>am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(please</w:t>
      </w:r>
      <w:r>
        <w:rPr>
          <w:spacing w:val="3"/>
        </w:rPr>
        <w:t xml:space="preserve"> </w:t>
      </w:r>
      <w:r>
        <w:t>check</w:t>
      </w:r>
      <w:r>
        <w:rPr>
          <w:spacing w:val="3"/>
        </w:rPr>
        <w:t xml:space="preserve"> </w:t>
      </w:r>
      <w:r>
        <w:t>one):</w:t>
      </w:r>
    </w:p>
    <w:p w:rsidR="000E2456" w:rsidRDefault="000F5A9C">
      <w:pPr>
        <w:tabs>
          <w:tab w:val="left" w:pos="877"/>
        </w:tabs>
        <w:spacing w:before="52"/>
        <w:ind w:left="525"/>
      </w:pP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spacing w:val="8"/>
        </w:rPr>
        <w:t xml:space="preserve"> </w:t>
      </w:r>
      <w:r>
        <w:rPr>
          <w:w w:val="110"/>
        </w:rPr>
        <w:t>Patient</w:t>
      </w:r>
    </w:p>
    <w:p w:rsidR="000E2456" w:rsidRDefault="000F5A9C">
      <w:pPr>
        <w:tabs>
          <w:tab w:val="left" w:pos="877"/>
        </w:tabs>
        <w:spacing w:before="57"/>
        <w:ind w:left="525"/>
      </w:pP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spacing w:val="8"/>
        </w:rPr>
        <w:t xml:space="preserve"> </w:t>
      </w:r>
      <w:r>
        <w:t>Family/Visitor</w:t>
      </w:r>
    </w:p>
    <w:p w:rsidR="000E2456" w:rsidRDefault="000F5A9C">
      <w:pPr>
        <w:tabs>
          <w:tab w:val="left" w:pos="877"/>
        </w:tabs>
        <w:spacing w:before="57"/>
        <w:ind w:left="525"/>
      </w:pP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spacing w:val="8"/>
        </w:rPr>
        <w:t xml:space="preserve"> </w:t>
      </w:r>
      <w:r>
        <w:rPr>
          <w:w w:val="105"/>
        </w:rPr>
        <w:t>Physician</w:t>
      </w:r>
    </w:p>
    <w:p w:rsidR="000E2456" w:rsidRDefault="000F5A9C">
      <w:pPr>
        <w:tabs>
          <w:tab w:val="left" w:pos="877"/>
        </w:tabs>
        <w:spacing w:before="56"/>
        <w:ind w:left="525"/>
      </w:pP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spacing w:val="8"/>
        </w:rPr>
        <w:t xml:space="preserve"> </w:t>
      </w:r>
      <w:r>
        <w:rPr>
          <w:w w:val="105"/>
        </w:rPr>
        <w:t>Staff</w:t>
      </w:r>
    </w:p>
    <w:p w:rsidR="000E2456" w:rsidRDefault="000F5A9C">
      <w:pPr>
        <w:tabs>
          <w:tab w:val="left" w:pos="877"/>
        </w:tabs>
        <w:spacing w:before="57"/>
        <w:ind w:left="525"/>
      </w:pP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spacing w:val="8"/>
        </w:rPr>
        <w:t xml:space="preserve"> </w:t>
      </w:r>
      <w:r>
        <w:rPr>
          <w:w w:val="105"/>
        </w:rPr>
        <w:t>Volunteer</w:t>
      </w:r>
    </w:p>
    <w:p w:rsidR="000E2456" w:rsidRDefault="000F5A9C">
      <w:pPr>
        <w:tabs>
          <w:tab w:val="left" w:pos="877"/>
        </w:tabs>
        <w:spacing w:before="56"/>
        <w:ind w:left="525"/>
      </w:pP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spacing w:val="8"/>
        </w:rPr>
        <w:t xml:space="preserve"> </w:t>
      </w:r>
      <w:r>
        <w:t>RN</w:t>
      </w:r>
    </w:p>
    <w:sectPr w:rsidR="000E2456">
      <w:type w:val="continuous"/>
      <w:pgSz w:w="15840" w:h="12240" w:orient="landscape"/>
      <w:pgMar w:top="0" w:right="200" w:bottom="0" w:left="100" w:header="720" w:footer="720" w:gutter="0"/>
      <w:cols w:num="2" w:space="720" w:equalWidth="0">
        <w:col w:w="10321" w:space="649"/>
        <w:col w:w="457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c1sTQ0MjM3MzRS0lEKTi0uzszPAykwrAUAX4oYmSwAAAA="/>
  </w:docVars>
  <w:rsids>
    <w:rsidRoot w:val="000E2456"/>
    <w:rsid w:val="000E2456"/>
    <w:rsid w:val="000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0"/>
    <o:shapelayout v:ext="edit">
      <o:idmap v:ext="edit" data="1"/>
    </o:shapelayout>
  </w:shapeDefaults>
  <w:decimalSymbol w:val="."/>
  <w:listSeparator w:val=","/>
  <w15:docId w15:val="{C1536127-88E1-4FF2-8189-834DF0886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Book Antiqua" w:eastAsia="Book Antiqua" w:hAnsi="Book Antiqua" w:cs="Book Antiqua"/>
    </w:rPr>
  </w:style>
  <w:style w:type="paragraph" w:styleId="Heading1">
    <w:name w:val="heading 1"/>
    <w:basedOn w:val="Normal"/>
    <w:uiPriority w:val="1"/>
    <w:qFormat/>
    <w:pPr>
      <w:ind w:left="511"/>
      <w:outlineLvl w:val="0"/>
    </w:pPr>
    <w:rPr>
      <w:rFonts w:ascii="Palatino Linotype" w:eastAsia="Palatino Linotype" w:hAnsi="Palatino Linotype" w:cs="Palatino Linotype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262"/>
      <w:ind w:left="106" w:right="110" w:firstLine="841"/>
    </w:pPr>
    <w:rPr>
      <w:rFonts w:ascii="Palatino Linotype" w:eastAsia="Palatino Linotype" w:hAnsi="Palatino Linotype" w:cs="Palatino Linotype"/>
      <w:b/>
      <w:bCs/>
      <w:i/>
      <w:iCs/>
      <w:sz w:val="68"/>
      <w:szCs w:val="6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www.tghealthsystem.com/patients-visitors/daisy-award-nomin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 of Thank A Team Member 3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Thank A Team Member 3</dc:title>
  <dc:creator>jenna haydel</dc:creator>
  <cp:keywords>DAEjux-L5UQ,BACMJcfUsKw</cp:keywords>
  <cp:lastModifiedBy>Adams, Tracy</cp:lastModifiedBy>
  <cp:revision>2</cp:revision>
  <dcterms:created xsi:type="dcterms:W3CDTF">2021-10-28T15:15:00Z</dcterms:created>
  <dcterms:modified xsi:type="dcterms:W3CDTF">2021-10-28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4T00:00:00Z</vt:filetime>
  </property>
  <property fmtid="{D5CDD505-2E9C-101B-9397-08002B2CF9AE}" pid="3" name="Creator">
    <vt:lpwstr>Canva</vt:lpwstr>
  </property>
  <property fmtid="{D5CDD505-2E9C-101B-9397-08002B2CF9AE}" pid="4" name="LastSaved">
    <vt:filetime>2021-10-28T00:00:00Z</vt:filetime>
  </property>
</Properties>
</file>